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4E35EC" w14:textId="77777777" w:rsidR="008D6920" w:rsidRDefault="00B552FA">
      <w:pPr>
        <w:pStyle w:val="Heading2"/>
      </w:pPr>
      <w:bookmarkStart w:id="0" w:name="dannabaa-kuraw-ka-kitabu-kalan-daminɛ"/>
      <w:r>
        <w:t>Dannabaa kuraw ka Kitabu kalan daminɛ</w:t>
      </w:r>
    </w:p>
    <w:p w14:paraId="4D776A09" w14:textId="77777777" w:rsidR="008D6920" w:rsidRDefault="00B552FA">
      <w:pPr>
        <w:pStyle w:val="FirstParagraph"/>
      </w:pPr>
      <w:r>
        <w:t>Tuma min na a ɲinina Yesu fɛ Layidu Kɔrɔ kɔnɔ sariya min ka bon ka tɛmɛ tɔw bɛɛ kan o ye jumɛn ye, a y’a jira ko:</w:t>
      </w:r>
    </w:p>
    <w:p w14:paraId="792BCA29" w14:textId="77777777" w:rsidR="008D6920" w:rsidRPr="00B552FA" w:rsidRDefault="00B552FA">
      <w:pPr>
        <w:pStyle w:val="BlockText"/>
        <w:rPr>
          <w:lang w:val="es-US"/>
        </w:rPr>
      </w:pPr>
      <w:r>
        <w:t xml:space="preserve">“I ka Matigi i ka Ala kanu ni i dusukun bɛɛ ye ani ni i ni bɛɛ ye ani ni i hakili bɛɛ ye.” </w:t>
      </w:r>
      <w:r w:rsidRPr="00B552FA">
        <w:rPr>
          <w:lang w:val="es-US"/>
        </w:rPr>
        <w:t xml:space="preserve">O ye ci fɔlen fɔlɔ ye min ka bon ni ci fɔlen tɔw bɛɛ ye. </w:t>
      </w:r>
      <w:r>
        <w:t xml:space="preserve">Wa a filanan fana bɛ i n’a fɔ o: “I mɔgɔɲɔgɔn kanu i ko i yɛrɛ.” </w:t>
      </w:r>
      <w:r w:rsidRPr="00B552FA">
        <w:rPr>
          <w:lang w:val="es-US"/>
        </w:rPr>
        <w:t>Sariya ni kiraw bɛɛ sirilen bɛ o ci fɔlen fila de kan. (</w:t>
      </w:r>
      <w:hyperlink r:id="rId7">
        <w:r w:rsidRPr="00B552FA">
          <w:rPr>
            <w:rStyle w:val="Hyperlink"/>
            <w:lang w:val="es-US"/>
          </w:rPr>
          <w:t>Matiyu 22: 37-40</w:t>
        </w:r>
      </w:hyperlink>
      <w:r w:rsidRPr="00B552FA">
        <w:rPr>
          <w:lang w:val="es-US"/>
        </w:rPr>
        <w:t>)</w:t>
      </w:r>
    </w:p>
    <w:p w14:paraId="1FF78081" w14:textId="77777777" w:rsidR="008D6920" w:rsidRPr="00B552FA" w:rsidRDefault="00B552FA">
      <w:pPr>
        <w:pStyle w:val="FirstParagraph"/>
        <w:rPr>
          <w:lang w:val="es-US"/>
        </w:rPr>
      </w:pPr>
      <w:r w:rsidRPr="00B552FA">
        <w:rPr>
          <w:lang w:val="es-US"/>
        </w:rPr>
        <w:t>I ko Yesu y’a ɲɛfɔ cogo min na, Yesu Krisita ka kalandenw ye mɔgɔw ye minnu bɛ Ala kanu ni u dusukun ni u ni bɛɛ ani u hakili bɛɛ ye, ani u sigiɲɔgɔnw i n’a fɔ u yɛrɛw. Ka kɛ Yesu Krisita ka kalanden ye, o tɛ ko ye min bɛ kɛ siɲɛ kelen, nka o ye ɲɛnamaya kɛcogo ye min bɛ to ka gɛrɛ Yesu la, ani ka dɔ fara an ka kanuya kan mɔgɔ wɛrɛw ye.</w:t>
      </w:r>
    </w:p>
    <w:p w14:paraId="7509A735" w14:textId="77777777" w:rsidR="008D6920" w:rsidRPr="00B552FA" w:rsidRDefault="00B552FA">
      <w:pPr>
        <w:pStyle w:val="BodyText"/>
        <w:rPr>
          <w:lang w:val="es-US"/>
        </w:rPr>
      </w:pPr>
      <w:r w:rsidRPr="00B552FA">
        <w:rPr>
          <w:lang w:val="es-US"/>
        </w:rPr>
        <w:t>Ka kɛ Yesu Krisita ka kalanden ye, o tɛ ko ye min bɛ teliya walima min ka nɔgɔn. Ikomi jurumu bɛ mɔgɔ ka ɲɛnamaya yɔrɔ bɛɛ nɔgɔ, ka kɛ Yesu Krisita ka kalanden ye, o kɔrɔ ye ko Krecɛn b’a to Ala ka a ka ɲɛnamaya yɔrɔ bɛɛ sɛmɛntiya ani k’a kɛnɛya. Nka, ka kɛ Yesu Krisita ka kalanden ye, o tɛ ko gɛlɛ dɔrɔn ye (ka bɔ jurumu la), nka o ye ko nɔgɔman ye fana, iko kalandenw bɛ fa Ala la. Heburuw ka kitabu sɛbɛnbaga bɛ kuma o ko jugu ni ko ɲuman in kan tilayɔrɔba 12nan na, tuma min na a b’a ka kalandenw wele u ka “fiɲɛ‚” ani ‚”boli ni timinandiya ye.”</w:t>
      </w:r>
    </w:p>
    <w:p w14:paraId="0E608E00" w14:textId="77777777" w:rsidR="008D6920" w:rsidRDefault="00B552FA">
      <w:pPr>
        <w:pStyle w:val="BodyText"/>
      </w:pPr>
      <w:r w:rsidRPr="00B552FA">
        <w:rPr>
          <w:lang w:val="es-US"/>
        </w:rPr>
        <w:t xml:space="preserve">O la sa, ikomi an lamininen bɛ ni o seerew sankaba ye, an ka fɛn o fɛn bɛ an bali ani jurumu min bɛ mɔgɔ minɛ nɔgɔya la, an k’o bɛɛ fili. Ani, an ka boli ni timinandiya ye boli min latigɛra an ye, k’an ɲɛ jɔ Yesu la, min ye tutigɛbaga ye ani dannaya dafalen. </w:t>
      </w:r>
      <w:r>
        <w:t>(</w:t>
      </w:r>
      <w:hyperlink r:id="rId8">
        <w:r>
          <w:rPr>
            <w:rStyle w:val="Hyperlink"/>
          </w:rPr>
          <w:t>Heburuw 12: 1-2</w:t>
        </w:r>
      </w:hyperlink>
      <w:r>
        <w:t>)</w:t>
      </w:r>
    </w:p>
    <w:p w14:paraId="29343F4A" w14:textId="77777777" w:rsidR="008D6920" w:rsidRDefault="00B552FA">
      <w:pPr>
        <w:pStyle w:val="BodyText"/>
      </w:pPr>
      <w:r>
        <w:t>Ka kɛ kalanden ye, o ye wale ye min tɛ ban saya fan in fɛ. Kerecɛnw bɛɛ ka kan ka bonya tuma bɛɛ ka kɛ Yesu Krisita ka kalandenw ye. Hali ni ka kɛ kalanden ye, o ye taama ye min bɛ kɛ i ka ɲɛnamaya bɛɛ kɔnɔ, dannabaa kura ka hakili ta fan fɛ ɲɛnamaya san fila fɔlɔw nafa ka bon kosɛbɛ. Nin san fɔlɔw la, Krecɛn kuraw ka kan ka jusigilan jɔnjɔn jɔ min bɛna jɔ kɔrɔbɔli ni kɔrɔbɔli waatiw la. A fɔ man di nka, n’u ma o jusigilan barikama in jɔ, u jusigilan barikama bɛna tiɲɛ kɔrɔbɔli ni kɔrɔbɔli waatiw la. (</w:t>
      </w:r>
      <w:hyperlink r:id="rId9">
        <w:r>
          <w:rPr>
            <w:rStyle w:val="Hyperlink"/>
          </w:rPr>
          <w:t>Matiyu 7:24-27</w:t>
        </w:r>
      </w:hyperlink>
      <w:r>
        <w:t>)</w:t>
      </w:r>
    </w:p>
    <w:p w14:paraId="546CB094" w14:textId="77777777" w:rsidR="008D6920" w:rsidRDefault="00B552FA">
      <w:pPr>
        <w:pStyle w:val="BodyText"/>
      </w:pPr>
      <w:r>
        <w:t>Walisa ka dɛmɛ don o kalandenya la, an ye nin san fila Kitabu-kalanw labɛn. Nin kalan kulu ye baarakɛminɛn ye min bɛ se k’i dɛmɛ, i n’a fɔ karamɔgɔ, ka i ka kalandenw ɲɛminɛ, n’u bɛ taama ka bɔ Krecɛn kuraw la ka kɛ Yesu Krisita nɔfɛmɔgɔw ye minnu y’u yɛrɛ di kosɛbɛ. O kalanw bɛ Kitabu kɔnɔ k’a ta a daminɛ na fo a laban na, k’a to i ka kalandenw bɛ Ala ka maana faamuya kosɛbɛ i n’a fɔ a jiralen bɛ cogo min na Kitabu kɔnɔ.</w:t>
      </w:r>
    </w:p>
    <w:p w14:paraId="68BF0E88" w14:textId="77777777" w:rsidR="008D6920" w:rsidRDefault="00B552FA">
      <w:pPr>
        <w:pStyle w:val="BodyText"/>
      </w:pPr>
      <w:r>
        <w:t>O kalanw b’a jateminɛ fana ko ka kɛ Yesu Krisita ka kalanden ye, o tɛ dan tiɲɛw kalanni dɔrɔn ma Kitabu kɔnɔ. Ka kɛ kalanden ye, o b’a ɲini ka da mɔgɔw ɲɛ na Ala ka baara la an ka ɲɛnamaya kɔnɔ, fo Ala bɛ se ka Kitabu cikan ta, ka baara kɛ n’o ye walasa ka kalanden ka ɲɛnamaya bɛɛ sɛmɛntiya. O la sa, an ye Kitabu kalansenw labɛn walisa ka kalandenw dɛmɛ u ka Kitabu tɛmɛsira faamu ani k’a waleya u ka ɲɛnamaya fan bɛɛ la, an kɛtɔ k’u labɛn yɔrɔ saba la:</w:t>
      </w:r>
    </w:p>
    <w:p w14:paraId="049D5F69" w14:textId="77777777" w:rsidR="008D6920" w:rsidRDefault="00B552FA" w:rsidP="009F3CE2">
      <w:pPr>
        <w:pStyle w:val="Compact"/>
        <w:numPr>
          <w:ilvl w:val="0"/>
          <w:numId w:val="1"/>
        </w:numPr>
      </w:pPr>
      <w:r>
        <w:rPr>
          <w:b/>
          <w:bCs/>
        </w:rPr>
        <w:lastRenderedPageBreak/>
        <w:t>Kun</w:t>
      </w:r>
      <w:r>
        <w:t>: Nin sɛbɛn in kɔrɔ ye mun ye?</w:t>
      </w:r>
    </w:p>
    <w:p w14:paraId="2461F71E" w14:textId="77777777" w:rsidR="008D6920" w:rsidRDefault="00B552FA" w:rsidP="009F3CE2">
      <w:pPr>
        <w:pStyle w:val="Compact"/>
        <w:numPr>
          <w:ilvl w:val="0"/>
          <w:numId w:val="1"/>
        </w:numPr>
      </w:pPr>
      <w:r>
        <w:rPr>
          <w:b/>
          <w:bCs/>
        </w:rPr>
        <w:t>Dusukun</w:t>
      </w:r>
      <w:r>
        <w:t>: Sɛbɛn in b’a fɔ ko an ka kan ka kɛ jɔn ye?</w:t>
      </w:r>
    </w:p>
    <w:p w14:paraId="5D5207AC" w14:textId="77777777" w:rsidR="008D6920" w:rsidRPr="00B552FA" w:rsidRDefault="00B552FA" w:rsidP="009F3CE2">
      <w:pPr>
        <w:pStyle w:val="Compact"/>
        <w:numPr>
          <w:ilvl w:val="0"/>
          <w:numId w:val="1"/>
        </w:numPr>
        <w:rPr>
          <w:lang w:val="es-US"/>
        </w:rPr>
      </w:pPr>
      <w:r w:rsidRPr="00B552FA">
        <w:rPr>
          <w:b/>
          <w:bCs/>
          <w:lang w:val="es-US"/>
        </w:rPr>
        <w:t>Bolow</w:t>
      </w:r>
      <w:r w:rsidRPr="00B552FA">
        <w:rPr>
          <w:lang w:val="es-US"/>
        </w:rPr>
        <w:t>: An bɛ se ka Ala ka Kuma bila baara la cogo di?</w:t>
      </w:r>
    </w:p>
    <w:p w14:paraId="0687EF10" w14:textId="77777777" w:rsidR="00B552FA" w:rsidRDefault="00B552FA">
      <w:pPr>
        <w:pStyle w:val="BodyText"/>
        <w:rPr>
          <w:lang w:val="es-US"/>
        </w:rPr>
      </w:pPr>
      <w:r>
        <w:rPr>
          <w:noProof/>
          <w:lang w:bidi="bn-BD"/>
        </w:rPr>
        <w:drawing>
          <wp:inline distT="0" distB="0" distL="0" distR="0" wp14:anchorId="148D3ABF" wp14:editId="27EAF19C">
            <wp:extent cx="1515110" cy="1515110"/>
            <wp:effectExtent l="0" t="0" r="8890" b="8890"/>
            <wp:docPr id="204" name="Picture 204" descr="A colorful circle with a cross and he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A colorful circle with a cross and heart&#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15110" cy="1515110"/>
                    </a:xfrm>
                    <a:prstGeom prst="rect">
                      <a:avLst/>
                    </a:prstGeom>
                  </pic:spPr>
                </pic:pic>
              </a:graphicData>
            </a:graphic>
          </wp:inline>
        </w:drawing>
      </w:r>
    </w:p>
    <w:p w14:paraId="4492FCDF" w14:textId="25D20EA1" w:rsidR="008D6920" w:rsidRPr="00B552FA" w:rsidRDefault="00B552FA">
      <w:pPr>
        <w:pStyle w:val="BodyText"/>
        <w:rPr>
          <w:lang w:val="es-US"/>
        </w:rPr>
      </w:pPr>
      <w:r w:rsidRPr="00B552FA">
        <w:rPr>
          <w:lang w:val="es-US"/>
        </w:rPr>
        <w:t>I n’a fɔ ja min bɛ sanfɛ, o b’a jira cogo min na, sɛbɛn bɛ tali kɛ an Kunkolo, an Dusukun ani an bolow la cogo min na, o faamuyali cɛtigɛyɔrɔ de la, Krecɛnw labɛnnen don walisa ka kɛ i n’a fɔ Yesu Krisita.</w:t>
      </w:r>
    </w:p>
    <w:p w14:paraId="55FBD5A5" w14:textId="77777777" w:rsidR="008D6920" w:rsidRPr="00B552FA" w:rsidRDefault="00B552FA">
      <w:pPr>
        <w:pStyle w:val="BodyText"/>
        <w:rPr>
          <w:lang w:val="es-US"/>
        </w:rPr>
      </w:pPr>
      <w:r w:rsidRPr="00B552FA">
        <w:rPr>
          <w:lang w:val="es-US"/>
        </w:rPr>
        <w:t>Kitabu kalanw labɛnna yɔrɔ saba ye.</w:t>
      </w:r>
    </w:p>
    <w:p w14:paraId="39400497" w14:textId="77777777" w:rsidR="008D6920" w:rsidRDefault="00B552FA" w:rsidP="009F3CE2">
      <w:pPr>
        <w:pStyle w:val="Compact"/>
        <w:numPr>
          <w:ilvl w:val="0"/>
          <w:numId w:val="2"/>
        </w:numPr>
      </w:pPr>
      <w:r>
        <w:rPr>
          <w:b/>
          <w:bCs/>
        </w:rPr>
        <w:t>Da daminɛfɛnw.</w:t>
      </w:r>
    </w:p>
    <w:p w14:paraId="67FCF30A" w14:textId="77777777" w:rsidR="008D6920" w:rsidRDefault="00B552FA" w:rsidP="009F3CE2">
      <w:pPr>
        <w:pStyle w:val="Compact"/>
        <w:numPr>
          <w:ilvl w:val="0"/>
          <w:numId w:val="3"/>
        </w:numPr>
      </w:pPr>
      <w:r>
        <w:rPr>
          <w:b/>
          <w:bCs/>
        </w:rPr>
        <w:t>Kalansen tɔgɔ</w:t>
      </w:r>
      <w:r>
        <w:t xml:space="preserve"> ani </w:t>
      </w:r>
      <w:r>
        <w:rPr>
          <w:b/>
          <w:bCs/>
        </w:rPr>
        <w:t>Kitabu tɛmɛsiraw</w:t>
      </w:r>
      <w:r>
        <w:t>. Walisa k’i ka kalandenw dɛmɛ u ka Ala ka maana bɛɛ faamu Kitabu kɔnɔ, an ye kalansen kunba ni Kitabu yɔrɔ wɛrɛ tɛmɛsira dɔ fara ɲɔgɔn kan. Layidu kr kalanw kama, o ye Layidu Kura sɛbɛn ye walasa ka a dɔn ko Kibaru Duman yɔrɔ dɔ bɛ kalansen elen-kelen bɛɛ kɔnɔ. Layidu kura kalanw kama, an ye Layidu Kura walima Layidu Kɔrɔ sɛbɛn dɔ sugandi.</w:t>
      </w:r>
    </w:p>
    <w:p w14:paraId="6E04ACD5" w14:textId="77777777" w:rsidR="008D6920" w:rsidRPr="00B552FA" w:rsidRDefault="00B552FA" w:rsidP="009F3CE2">
      <w:pPr>
        <w:pStyle w:val="Compact"/>
        <w:numPr>
          <w:ilvl w:val="0"/>
          <w:numId w:val="3"/>
        </w:numPr>
        <w:rPr>
          <w:lang w:val="es-US"/>
        </w:rPr>
      </w:pPr>
      <w:r w:rsidRPr="00B552FA">
        <w:rPr>
          <w:b/>
          <w:bCs/>
          <w:lang w:val="es-US"/>
        </w:rPr>
        <w:t>Kalansenw kuntilenna</w:t>
      </w:r>
      <w:r w:rsidRPr="00B552FA">
        <w:rPr>
          <w:lang w:val="es-US"/>
        </w:rPr>
        <w:t xml:space="preserve"> fɔlen don, u labɛnna Kungolo, Dusukun ani Bolo, misali lamini na.</w:t>
      </w:r>
    </w:p>
    <w:p w14:paraId="44675E4A" w14:textId="77777777" w:rsidR="008D6920" w:rsidRDefault="00B552FA" w:rsidP="009F3CE2">
      <w:pPr>
        <w:pStyle w:val="Compact"/>
        <w:numPr>
          <w:ilvl w:val="0"/>
          <w:numId w:val="3"/>
        </w:numPr>
        <w:rPr>
          <w:lang w:val="es-US"/>
        </w:rPr>
      </w:pPr>
      <w:r w:rsidRPr="00B552FA">
        <w:rPr>
          <w:lang w:val="es-US"/>
        </w:rPr>
        <w:t xml:space="preserve">A ye </w:t>
      </w:r>
      <w:r w:rsidRPr="00B552FA">
        <w:rPr>
          <w:b/>
          <w:bCs/>
          <w:lang w:val="es-US"/>
        </w:rPr>
        <w:t>Kalan ja</w:t>
      </w:r>
      <w:r w:rsidRPr="00B552FA">
        <w:rPr>
          <w:lang w:val="es-US"/>
        </w:rPr>
        <w:t xml:space="preserve"> ye. Ja dɔ bɛ kalansen kelen-kelen bɛɛ la, ka kɛɲɛ ni i ka kalandenw ye, o bɛ se k’u dɛmɛ u ka kalan kɔnɔna na ani k’a faamuya ka ɲɛ.</w:t>
      </w:r>
    </w:p>
    <w:p w14:paraId="7CE3B204" w14:textId="32BA95E8" w:rsidR="00E456E0" w:rsidRPr="00B552FA" w:rsidRDefault="00E456E0" w:rsidP="00E456E0">
      <w:pPr>
        <w:pStyle w:val="Compact"/>
        <w:numPr>
          <w:ilvl w:val="1"/>
          <w:numId w:val="3"/>
        </w:numPr>
        <w:rPr>
          <w:lang w:val="es-US"/>
        </w:rPr>
      </w:pPr>
      <w:r w:rsidRPr="00E456E0">
        <w:rPr>
          <w:lang w:val="es-US"/>
        </w:rPr>
        <w:t>*Kɔlɔsili: Etazini ka sariyaw kosɔn, jaa dɔw tɛna bɔ kalanw na.  Jaaw be sɔrɔ https://discapp.jfhp.org/ yɔrɔ la n’i y’u sɔrɔ Etazini jamana kɔfɛ.</w:t>
      </w:r>
    </w:p>
    <w:p w14:paraId="4C9920E9" w14:textId="77777777" w:rsidR="008D6920" w:rsidRPr="00B552FA" w:rsidRDefault="00B552FA" w:rsidP="009F3CE2">
      <w:pPr>
        <w:pStyle w:val="Compact"/>
        <w:numPr>
          <w:ilvl w:val="0"/>
          <w:numId w:val="3"/>
        </w:numPr>
        <w:rPr>
          <w:lang w:val="es-US"/>
        </w:rPr>
      </w:pPr>
      <w:r w:rsidRPr="00B552FA">
        <w:rPr>
          <w:b/>
          <w:bCs/>
          <w:lang w:val="es-US"/>
        </w:rPr>
        <w:t>Kalansen min bɛ tɛmɛsira dɔ kɔnɔ</w:t>
      </w:r>
      <w:r w:rsidRPr="00B552FA">
        <w:rPr>
          <w:lang w:val="es-US"/>
        </w:rPr>
        <w:t>. Nin tɛmɛsira bɛ se ka kɛ i ɲɛmajɔyɔrɔ ye i ka Kitabu kalan waati labɛnni na, ani i ka kalandenw hakili la tɛmɛsira ye min bɛ se ka baara kɛ ni o ye dɔgɔkun kɔnɔ.</w:t>
      </w:r>
    </w:p>
    <w:p w14:paraId="2990774B" w14:textId="77777777" w:rsidR="008D6920" w:rsidRDefault="00B552FA" w:rsidP="009F3CE2">
      <w:pPr>
        <w:pStyle w:val="Compact"/>
        <w:numPr>
          <w:ilvl w:val="0"/>
          <w:numId w:val="4"/>
        </w:numPr>
      </w:pPr>
      <w:r>
        <w:rPr>
          <w:b/>
          <w:bCs/>
        </w:rPr>
        <w:t>Kɔfɛfɛnw:</w:t>
      </w:r>
    </w:p>
    <w:p w14:paraId="263D3A43" w14:textId="77777777" w:rsidR="008D6920" w:rsidRDefault="00B552FA" w:rsidP="009F3CE2">
      <w:pPr>
        <w:pStyle w:val="Compact"/>
        <w:numPr>
          <w:ilvl w:val="0"/>
          <w:numId w:val="5"/>
        </w:numPr>
      </w:pPr>
      <w:r>
        <w:rPr>
          <w:b/>
          <w:bCs/>
        </w:rPr>
        <w:t>Text Summary</w:t>
      </w:r>
      <w:r>
        <w:t xml:space="preserve"> sirilen don kɛrɛnkɛrɛnnenya la ja la. O fɛn fila bɛɛ labɛnna Wesleyan gafebɔyɔrɔ fɛ, wa u baara kɛra ni u ye ni yamaruya ye.</w:t>
      </w:r>
    </w:p>
    <w:p w14:paraId="15F0D0CB" w14:textId="77777777" w:rsidR="008D6920" w:rsidRDefault="00B552FA" w:rsidP="009F3CE2">
      <w:pPr>
        <w:pStyle w:val="Compact"/>
        <w:numPr>
          <w:ilvl w:val="0"/>
          <w:numId w:val="5"/>
        </w:numPr>
      </w:pPr>
      <w:r>
        <w:rPr>
          <w:b/>
          <w:bCs/>
        </w:rPr>
        <w:t>Kalan min bɛ bɔ ja la</w:t>
      </w:r>
      <w:r>
        <w:t xml:space="preserve"> yɔrɔ bɛ ja yɔrɔ dɔw ni Kitabu tɛmɛsira bɛ tali kɛ ɲɔgɔn na cogo min na, o jira.</w:t>
      </w:r>
    </w:p>
    <w:p w14:paraId="5286B4EA" w14:textId="77777777" w:rsidR="008D6920" w:rsidRDefault="00B552FA" w:rsidP="009F3CE2">
      <w:pPr>
        <w:pStyle w:val="Compact"/>
        <w:numPr>
          <w:ilvl w:val="0"/>
          <w:numId w:val="5"/>
        </w:numPr>
      </w:pPr>
      <w:r>
        <w:rPr>
          <w:b/>
          <w:bCs/>
        </w:rPr>
        <w:t>Sɛbɛnni kɔnɔko</w:t>
      </w:r>
      <w:r>
        <w:t xml:space="preserve"> yɔrɔ bɛ kɔkankow ni kɔnɔkow di sɛbɛnni kunbaba ni sɛbɛnni dafalen fila bɛɛ ma.</w:t>
      </w:r>
    </w:p>
    <w:p w14:paraId="14D7658E" w14:textId="77777777" w:rsidR="008D6920" w:rsidRDefault="00B552FA" w:rsidP="009F3CE2">
      <w:pPr>
        <w:pStyle w:val="Compact"/>
        <w:numPr>
          <w:ilvl w:val="0"/>
          <w:numId w:val="6"/>
        </w:numPr>
      </w:pPr>
      <w:r>
        <w:rPr>
          <w:b/>
          <w:bCs/>
        </w:rPr>
        <w:t>Kitabu kalan</w:t>
      </w:r>
      <w:r>
        <w:t>. Hali n’a y’a sɔrɔ e, i n’a fɔ karamɔgɔ, i bɛna Kitabukalan labɛncogo dɔn kosɛbɛ i ka kalandenw ye, an ye kalan bolodacogo jɔnjɔn dɔ labɛn ni nin yɔrɔ ninnu ye:</w:t>
      </w:r>
    </w:p>
    <w:p w14:paraId="265FA552" w14:textId="77777777" w:rsidR="008D6920" w:rsidRDefault="00B552FA" w:rsidP="009F3CE2">
      <w:pPr>
        <w:pStyle w:val="Compact"/>
        <w:numPr>
          <w:ilvl w:val="0"/>
          <w:numId w:val="7"/>
        </w:numPr>
      </w:pPr>
      <w:r>
        <w:rPr>
          <w:b/>
          <w:bCs/>
        </w:rPr>
        <w:lastRenderedPageBreak/>
        <w:t>Delili</w:t>
      </w:r>
      <w:r>
        <w:t>: Kalan kelen-kelen bɛɛ bɛ daminɛ ani ka ban ni delili ye, i n’a fɔ a dɔnni ko nin Kitabu kalan waati bɛna nafa sɔrɔ dɔrɔn ni e ni kalandenw bɛ Ala ka cikan lamɛn i ye. O delili waati fana bɛ waati di aw ni kalandenw ma ka delili ɲininiw ni delili jaabiw tila ɲɔgɔn na.</w:t>
      </w:r>
    </w:p>
    <w:p w14:paraId="3E55FF20" w14:textId="77777777" w:rsidR="008D6920" w:rsidRDefault="00B552FA" w:rsidP="009F3CE2">
      <w:pPr>
        <w:pStyle w:val="Compact"/>
        <w:numPr>
          <w:ilvl w:val="0"/>
          <w:numId w:val="7"/>
        </w:numPr>
      </w:pPr>
      <w:r>
        <w:rPr>
          <w:b/>
          <w:bCs/>
        </w:rPr>
        <w:t>Lamɛnni</w:t>
      </w:r>
      <w:r>
        <w:t>: Nin yɔrɔ in na, Kitabu tɛmɛsiraw sɛgɛsɛgɛra ni sɛbɛnniw kalanni ye, ka kumasen dɔw di u ma, ani kalanden dɔ welelen don k’u kuncɛ.</w:t>
      </w:r>
    </w:p>
    <w:p w14:paraId="04293B48" w14:textId="77777777" w:rsidR="008D6920" w:rsidRDefault="00B552FA" w:rsidP="009F3CE2">
      <w:pPr>
        <w:pStyle w:val="Compact"/>
        <w:numPr>
          <w:ilvl w:val="0"/>
          <w:numId w:val="7"/>
        </w:numPr>
      </w:pPr>
      <w:r>
        <w:rPr>
          <w:b/>
          <w:bCs/>
        </w:rPr>
        <w:t>Share</w:t>
      </w:r>
      <w:r>
        <w:t>: Kalansen dusukun ye nin ye. Hali ni Delili, lamɛnni ani waleya dakunw ye kelen ye dɔgɔkun kelen-kelen bɛɛ la, an ye Tila yɔrɔ labɛn cogo kɛrɛnkɛrɛnnen na kalan kelen-kelen bɛɛ kama. Nin yɔrɔ in labɛnna ni Kungolo, Dusukun ani Bolo misali ye, a bɛ sɛbɛnni kɛcogo surun di, ka fara ɲininkali dɔw kan minnu bɛ tugu kalandenw kɔ.</w:t>
      </w:r>
    </w:p>
    <w:p w14:paraId="3CD3E5AA" w14:textId="77777777" w:rsidR="008D6920" w:rsidRDefault="00B552FA" w:rsidP="009F3CE2">
      <w:pPr>
        <w:pStyle w:val="Compact"/>
        <w:numPr>
          <w:ilvl w:val="0"/>
          <w:numId w:val="7"/>
        </w:numPr>
      </w:pPr>
      <w:r>
        <w:rPr>
          <w:b/>
          <w:bCs/>
        </w:rPr>
        <w:t>Ka waleya</w:t>
      </w:r>
      <w:r>
        <w:t>: nin dakun laban in na, kalan in sinsinnen bɛ kalandenw bɛ se ka cikan waleya cogo min na u ka don o don ɲɛnamaya kɔnɔ. Kalan bɛ ban delili la, k’a dɔn ko kalanden tɛ ka sɛbɛnni kɛ ka kɛɲɛ n’a yɛrɛ ka sebaaya ni a ka hakilitigiya ye, nka Ala ka sebaaya ni a ka hakilitigiya de sababu fɛ.</w:t>
      </w:r>
    </w:p>
    <w:p w14:paraId="281E808D" w14:textId="77777777" w:rsidR="008D6920" w:rsidRDefault="00B552FA">
      <w:pPr>
        <w:pStyle w:val="FirstParagraph"/>
      </w:pPr>
      <w:r>
        <w:t>A laban na, nin san fila kalansenw laɲini ye ko i ka baara kɛ n’u ye k’a ta a daminɛ na fo a laban na walasa ka Ala ka maana bɛɛ fɔ. Nka, an b’a dɔn ko i bɛ se ka baara kɛ n’u ye fana Kitabu kalanw na minnu bɛ kɛ waati kunkurunnin kɔnɔ, walima minnu sinsinnen bɛ barokunw kan. O la sa, an ye “Tracks’s naani jira barokun nafamaw lamini na minnu bɛ se ka kɛ Kitabu Kalan kulu surunw ye walima minnu sinsinnen bɛ barokunw kan. Tracks (fɔlikanw) ye:</w:t>
      </w:r>
    </w:p>
    <w:p w14:paraId="35367A3D" w14:textId="77777777" w:rsidR="008D6920" w:rsidRDefault="00B552FA" w:rsidP="009F3CE2">
      <w:pPr>
        <w:pStyle w:val="Compact"/>
        <w:numPr>
          <w:ilvl w:val="0"/>
          <w:numId w:val="8"/>
        </w:numPr>
      </w:pPr>
      <w:r>
        <w:rPr>
          <w:b/>
          <w:bCs/>
        </w:rPr>
        <w:t>Cikan 10 Track</w:t>
      </w:r>
      <w:r>
        <w:t xml:space="preserve"> (kalansen 10)</w:t>
      </w:r>
    </w:p>
    <w:p w14:paraId="05FC47E9" w14:textId="77777777" w:rsidR="008D6920" w:rsidRDefault="00B552FA" w:rsidP="009F3CE2">
      <w:pPr>
        <w:pStyle w:val="Compact"/>
        <w:numPr>
          <w:ilvl w:val="0"/>
          <w:numId w:val="8"/>
        </w:numPr>
      </w:pPr>
      <w:r>
        <w:rPr>
          <w:b/>
          <w:bCs/>
        </w:rPr>
        <w:t>Ni ka jiridenw Track</w:t>
      </w:r>
      <w:r>
        <w:t xml:space="preserve"> (kalansen 9)</w:t>
      </w:r>
    </w:p>
    <w:p w14:paraId="3A5F6FA4" w14:textId="77777777" w:rsidR="008D6920" w:rsidRDefault="00B552FA" w:rsidP="009F3CE2">
      <w:pPr>
        <w:pStyle w:val="Compact"/>
        <w:numPr>
          <w:ilvl w:val="0"/>
          <w:numId w:val="8"/>
        </w:numPr>
      </w:pPr>
      <w:r>
        <w:rPr>
          <w:b/>
          <w:bCs/>
        </w:rPr>
        <w:t>Barokun minnu bɛ dannaya sira kan Track</w:t>
      </w:r>
      <w:r>
        <w:t xml:space="preserve"> (Nazarɛti ka tɔndenw ka egilisi) (kalansen 16)</w:t>
      </w:r>
    </w:p>
    <w:p w14:paraId="7A4AB0AE" w14:textId="77777777" w:rsidR="008D6920" w:rsidRDefault="00B552FA">
      <w:pPr>
        <w:pStyle w:val="FirstParagraph"/>
      </w:pPr>
      <w:r>
        <w:t xml:space="preserve">Nin Track ninnu kalansen kelen-kelen bɛɛ kama, an ye dakun kɛrɛnkɛrɛnnen dɔ ni ɲininkaliw don kalansen yɔrɔ </w:t>
      </w:r>
      <w:r>
        <w:rPr>
          <w:b/>
          <w:bCs/>
        </w:rPr>
        <w:t>Text Context</w:t>
      </w:r>
      <w:r>
        <w:t xml:space="preserve"> yɔrɔ la walasa k’aw dɛmɛ ka kalan sinsin Track barokun belebeleba kan. Kalan kɛrɛnkɛrɛnnen minnu bɛ Tracks kama, olu lisɛli bɛ sɔrɔ nin daminɛkuma laban na.</w:t>
      </w:r>
    </w:p>
    <w:p w14:paraId="1E68F5B4" w14:textId="77777777" w:rsidR="008D6920" w:rsidRDefault="00B552FA">
      <w:pPr>
        <w:pStyle w:val="BodyText"/>
      </w:pPr>
      <w:r>
        <w:t>O Kitabu Kalanw labɛnna ni delili ni kalan caman ye walisa ka dannabaa kuraw dɛmɛ u ka daminɛ barikama sɔrɔ ka kɛ Yesu Krisita ka kalandenw ye. Karamɔgɔ, i ni ce kosɛbɛ i ka jɔyɔrɔba in ta i ka kalandenw bolo! Ala ka Masaya na bonya ani ka bonya aw ka sigida la, ni aw ni aw ka kalandenw bɛ faamuyali sɔrɔ kosɛbɛ, a bɛ cogo min na, Yesu ka kuma kɔnɔ:</w:t>
      </w:r>
    </w:p>
    <w:p w14:paraId="3BA6C2D9" w14:textId="77777777" w:rsidR="008D6920" w:rsidRDefault="00B552FA">
      <w:pPr>
        <w:pStyle w:val="BlockText"/>
      </w:pPr>
      <w:r>
        <w:t>I ka Matigi i ka Ala kanu ni i dusukun bɛɛ ye ani ni i ni bɛɛ ye ani ni i hakili bɛɛ ye‚ ani i mɔgɔɲɔgɔn kanu i ko i yɛrɛ. (</w:t>
      </w:r>
      <w:hyperlink r:id="rId11">
        <w:r>
          <w:rPr>
            <w:rStyle w:val="Hyperlink"/>
          </w:rPr>
          <w:t>Matiyu 22: 37-38</w:t>
        </w:r>
      </w:hyperlink>
      <w:r>
        <w:t>)</w:t>
      </w:r>
    </w:p>
    <w:p w14:paraId="078DCB1D" w14:textId="77777777" w:rsidR="008D6920" w:rsidRDefault="00B552FA">
      <w:pPr>
        <w:pStyle w:val="FirstParagraph"/>
      </w:pPr>
      <w:r>
        <w:rPr>
          <w:b/>
          <w:bCs/>
          <w:i/>
          <w:iCs/>
        </w:rPr>
        <w:t>Aw ta Krisita la,</w:t>
      </w:r>
      <w:r>
        <w:t xml:space="preserve"> </w:t>
      </w:r>
      <w:r>
        <w:rPr>
          <w:b/>
          <w:bCs/>
          <w:i/>
          <w:iCs/>
        </w:rPr>
        <w:t>JESUS Film Harvest jɛɲɔgɔnw ka jɛkulu</w:t>
      </w:r>
    </w:p>
    <w:p w14:paraId="65B5C790" w14:textId="77777777" w:rsidR="008D6920" w:rsidRDefault="00E07148">
      <w:r>
        <w:pict w14:anchorId="1C537687">
          <v:rect id="_x0000_i1025" style="width:0;height:1.5pt" o:hralign="center" o:hrstd="t" o:hr="t"/>
        </w:pict>
      </w:r>
    </w:p>
    <w:tbl>
      <w:tblPr>
        <w:tblStyle w:val="Table"/>
        <w:tblW w:w="5000" w:type="pct"/>
        <w:tblLook w:val="0020" w:firstRow="1" w:lastRow="0" w:firstColumn="0" w:lastColumn="0" w:noHBand="0" w:noVBand="0"/>
      </w:tblPr>
      <w:tblGrid>
        <w:gridCol w:w="1344"/>
        <w:gridCol w:w="4455"/>
        <w:gridCol w:w="3561"/>
      </w:tblGrid>
      <w:tr w:rsidR="008D6920" w14:paraId="47668E2C" w14:textId="77777777" w:rsidTr="008D6920">
        <w:trPr>
          <w:cnfStyle w:val="100000000000" w:firstRow="1" w:lastRow="0" w:firstColumn="0" w:lastColumn="0" w:oddVBand="0" w:evenVBand="0" w:oddHBand="0" w:evenHBand="0" w:firstRowFirstColumn="0" w:firstRowLastColumn="0" w:lastRowFirstColumn="0" w:lastRowLastColumn="0"/>
          <w:tblHeader/>
        </w:trPr>
        <w:tc>
          <w:tcPr>
            <w:tcW w:w="0" w:type="auto"/>
          </w:tcPr>
          <w:p w14:paraId="09B5C9B7" w14:textId="77777777" w:rsidR="008D6920" w:rsidRDefault="00B552FA">
            <w:pPr>
              <w:pStyle w:val="Compact"/>
            </w:pPr>
            <w:r>
              <w:lastRenderedPageBreak/>
              <w:t>Kalansen #</w:t>
            </w:r>
          </w:p>
        </w:tc>
        <w:tc>
          <w:tcPr>
            <w:tcW w:w="0" w:type="auto"/>
          </w:tcPr>
          <w:p w14:paraId="1E082243" w14:textId="77777777" w:rsidR="008D6920" w:rsidRDefault="00B552FA">
            <w:pPr>
              <w:pStyle w:val="Compact"/>
            </w:pPr>
            <w:r>
              <w:t>Kitabu Kalan Tɔgɔ</w:t>
            </w:r>
          </w:p>
        </w:tc>
        <w:tc>
          <w:tcPr>
            <w:tcW w:w="0" w:type="auto"/>
          </w:tcPr>
          <w:p w14:paraId="39172155" w14:textId="77777777" w:rsidR="008D6920" w:rsidRDefault="00B552FA">
            <w:pPr>
              <w:pStyle w:val="Compact"/>
            </w:pPr>
            <w:r>
              <w:t>Kitabu tɛmɛsira</w:t>
            </w:r>
          </w:p>
        </w:tc>
      </w:tr>
      <w:tr w:rsidR="008D6920" w14:paraId="5903AE9C" w14:textId="77777777">
        <w:tc>
          <w:tcPr>
            <w:tcW w:w="0" w:type="auto"/>
          </w:tcPr>
          <w:p w14:paraId="44691516" w14:textId="77777777" w:rsidR="008D6920" w:rsidRDefault="00B552FA">
            <w:pPr>
              <w:pStyle w:val="Compact"/>
            </w:pPr>
            <w:r>
              <w:t>1</w:t>
            </w:r>
          </w:p>
        </w:tc>
        <w:tc>
          <w:tcPr>
            <w:tcW w:w="0" w:type="auto"/>
          </w:tcPr>
          <w:p w14:paraId="0E5AC470" w14:textId="77777777" w:rsidR="008D6920" w:rsidRDefault="00B552FA">
            <w:pPr>
              <w:pStyle w:val="Compact"/>
            </w:pPr>
            <w:r>
              <w:t>Dali &amp; Daminɛw</w:t>
            </w:r>
          </w:p>
        </w:tc>
        <w:tc>
          <w:tcPr>
            <w:tcW w:w="0" w:type="auto"/>
          </w:tcPr>
          <w:p w14:paraId="4B2EAF30" w14:textId="77777777" w:rsidR="008D6920" w:rsidRDefault="00B552FA">
            <w:pPr>
              <w:pStyle w:val="Compact"/>
            </w:pPr>
            <w:hyperlink r:id="rId12">
              <w:r>
                <w:rPr>
                  <w:rStyle w:val="Hyperlink"/>
                </w:rPr>
                <w:t>Jenɛse 1</w:t>
              </w:r>
            </w:hyperlink>
            <w:r>
              <w:t xml:space="preserve">, </w:t>
            </w:r>
            <w:hyperlink r:id="rId13">
              <w:r>
                <w:rPr>
                  <w:rStyle w:val="Hyperlink"/>
                </w:rPr>
                <w:t>Jenɛse 2</w:t>
              </w:r>
            </w:hyperlink>
          </w:p>
        </w:tc>
      </w:tr>
      <w:tr w:rsidR="008D6920" w14:paraId="7A515DF9" w14:textId="77777777">
        <w:tc>
          <w:tcPr>
            <w:tcW w:w="0" w:type="auto"/>
          </w:tcPr>
          <w:p w14:paraId="7D4E7F45" w14:textId="77777777" w:rsidR="008D6920" w:rsidRDefault="00B552FA">
            <w:pPr>
              <w:pStyle w:val="Compact"/>
            </w:pPr>
            <w:r>
              <w:t>2</w:t>
            </w:r>
          </w:p>
        </w:tc>
        <w:tc>
          <w:tcPr>
            <w:tcW w:w="0" w:type="auto"/>
          </w:tcPr>
          <w:p w14:paraId="477569C9" w14:textId="77777777" w:rsidR="008D6920" w:rsidRDefault="00B552FA">
            <w:pPr>
              <w:pStyle w:val="Compact"/>
            </w:pPr>
            <w:r>
              <w:t>Hadamaden ka bin</w:t>
            </w:r>
          </w:p>
        </w:tc>
        <w:tc>
          <w:tcPr>
            <w:tcW w:w="0" w:type="auto"/>
          </w:tcPr>
          <w:p w14:paraId="7E681743" w14:textId="77777777" w:rsidR="008D6920" w:rsidRDefault="00B552FA">
            <w:pPr>
              <w:pStyle w:val="Compact"/>
            </w:pPr>
            <w:hyperlink r:id="rId14">
              <w:r>
                <w:rPr>
                  <w:rStyle w:val="Hyperlink"/>
                </w:rPr>
                <w:t>Jenɛse 3</w:t>
              </w:r>
            </w:hyperlink>
          </w:p>
        </w:tc>
      </w:tr>
      <w:tr w:rsidR="008D6920" w14:paraId="12ED345C" w14:textId="77777777">
        <w:tc>
          <w:tcPr>
            <w:tcW w:w="0" w:type="auto"/>
          </w:tcPr>
          <w:p w14:paraId="1E8F0462" w14:textId="77777777" w:rsidR="008D6920" w:rsidRDefault="00B552FA">
            <w:pPr>
              <w:pStyle w:val="Compact"/>
            </w:pPr>
            <w:r>
              <w:t>3</w:t>
            </w:r>
          </w:p>
        </w:tc>
        <w:tc>
          <w:tcPr>
            <w:tcW w:w="0" w:type="auto"/>
          </w:tcPr>
          <w:p w14:paraId="6FA7DEDE" w14:textId="77777777" w:rsidR="008D6920" w:rsidRDefault="00B552FA">
            <w:pPr>
              <w:pStyle w:val="Compact"/>
            </w:pPr>
            <w:r>
              <w:t>Kaɛn ni Abɛl</w:t>
            </w:r>
          </w:p>
        </w:tc>
        <w:tc>
          <w:tcPr>
            <w:tcW w:w="0" w:type="auto"/>
          </w:tcPr>
          <w:p w14:paraId="161DDE7E" w14:textId="77777777" w:rsidR="008D6920" w:rsidRDefault="00B552FA">
            <w:pPr>
              <w:pStyle w:val="Compact"/>
            </w:pPr>
            <w:hyperlink r:id="rId15">
              <w:r>
                <w:rPr>
                  <w:rStyle w:val="Hyperlink"/>
                </w:rPr>
                <w:t>Jenɛse 4: 1-16</w:t>
              </w:r>
            </w:hyperlink>
          </w:p>
        </w:tc>
      </w:tr>
      <w:tr w:rsidR="008D6920" w14:paraId="2D0B0800" w14:textId="77777777">
        <w:tc>
          <w:tcPr>
            <w:tcW w:w="0" w:type="auto"/>
          </w:tcPr>
          <w:p w14:paraId="30FE63D2" w14:textId="77777777" w:rsidR="008D6920" w:rsidRDefault="00B552FA">
            <w:pPr>
              <w:pStyle w:val="Compact"/>
            </w:pPr>
            <w:r>
              <w:t>4</w:t>
            </w:r>
          </w:p>
        </w:tc>
        <w:tc>
          <w:tcPr>
            <w:tcW w:w="0" w:type="auto"/>
          </w:tcPr>
          <w:p w14:paraId="2A48442F" w14:textId="77777777" w:rsidR="008D6920" w:rsidRDefault="00B552FA">
            <w:pPr>
              <w:pStyle w:val="Compact"/>
            </w:pPr>
            <w:r>
              <w:t>Nuhun ye kurunba dɔ jɔ</w:t>
            </w:r>
          </w:p>
        </w:tc>
        <w:tc>
          <w:tcPr>
            <w:tcW w:w="0" w:type="auto"/>
          </w:tcPr>
          <w:p w14:paraId="316C9132" w14:textId="77777777" w:rsidR="008D6920" w:rsidRDefault="00B552FA">
            <w:pPr>
              <w:pStyle w:val="Compact"/>
            </w:pPr>
            <w:hyperlink r:id="rId16">
              <w:r>
                <w:rPr>
                  <w:rStyle w:val="Hyperlink"/>
                </w:rPr>
                <w:t>Jenɛse 6</w:t>
              </w:r>
            </w:hyperlink>
          </w:p>
        </w:tc>
      </w:tr>
      <w:tr w:rsidR="008D6920" w14:paraId="17187247" w14:textId="77777777">
        <w:tc>
          <w:tcPr>
            <w:tcW w:w="0" w:type="auto"/>
          </w:tcPr>
          <w:p w14:paraId="1B3EC3DD" w14:textId="77777777" w:rsidR="008D6920" w:rsidRDefault="00B552FA">
            <w:pPr>
              <w:pStyle w:val="Compact"/>
            </w:pPr>
            <w:r>
              <w:t>5</w:t>
            </w:r>
          </w:p>
        </w:tc>
        <w:tc>
          <w:tcPr>
            <w:tcW w:w="0" w:type="auto"/>
          </w:tcPr>
          <w:p w14:paraId="51ECC349" w14:textId="77777777" w:rsidR="008D6920" w:rsidRDefault="00B552FA">
            <w:pPr>
              <w:pStyle w:val="Compact"/>
            </w:pPr>
            <w:r>
              <w:t>Babel ka sankanso</w:t>
            </w:r>
          </w:p>
        </w:tc>
        <w:tc>
          <w:tcPr>
            <w:tcW w:w="0" w:type="auto"/>
          </w:tcPr>
          <w:p w14:paraId="030CA4BC" w14:textId="77777777" w:rsidR="008D6920" w:rsidRDefault="00B552FA">
            <w:pPr>
              <w:pStyle w:val="Compact"/>
            </w:pPr>
            <w:hyperlink r:id="rId17">
              <w:r>
                <w:rPr>
                  <w:rStyle w:val="Hyperlink"/>
                </w:rPr>
                <w:t>Jenɛse 11: 1-9</w:t>
              </w:r>
            </w:hyperlink>
          </w:p>
        </w:tc>
      </w:tr>
      <w:tr w:rsidR="008D6920" w14:paraId="777FA666" w14:textId="77777777">
        <w:tc>
          <w:tcPr>
            <w:tcW w:w="0" w:type="auto"/>
          </w:tcPr>
          <w:p w14:paraId="1FE4C731" w14:textId="77777777" w:rsidR="008D6920" w:rsidRDefault="00B552FA">
            <w:pPr>
              <w:pStyle w:val="Compact"/>
            </w:pPr>
            <w:r>
              <w:t>6</w:t>
            </w:r>
          </w:p>
        </w:tc>
        <w:tc>
          <w:tcPr>
            <w:tcW w:w="0" w:type="auto"/>
          </w:tcPr>
          <w:p w14:paraId="26BA7287" w14:textId="77777777" w:rsidR="008D6920" w:rsidRDefault="00B552FA">
            <w:pPr>
              <w:pStyle w:val="Compact"/>
            </w:pPr>
            <w:r>
              <w:t>Sodomɛ ani Gomorri Tiɲɛna</w:t>
            </w:r>
          </w:p>
        </w:tc>
        <w:tc>
          <w:tcPr>
            <w:tcW w:w="0" w:type="auto"/>
          </w:tcPr>
          <w:p w14:paraId="59C862B5" w14:textId="77777777" w:rsidR="008D6920" w:rsidRDefault="00B552FA">
            <w:pPr>
              <w:pStyle w:val="Compact"/>
            </w:pPr>
            <w:hyperlink r:id="rId18">
              <w:r>
                <w:rPr>
                  <w:rStyle w:val="Hyperlink"/>
                </w:rPr>
                <w:t>Jenɛse 19: 1-29</w:t>
              </w:r>
            </w:hyperlink>
          </w:p>
        </w:tc>
      </w:tr>
      <w:tr w:rsidR="008D6920" w14:paraId="70DA692B" w14:textId="77777777">
        <w:tc>
          <w:tcPr>
            <w:tcW w:w="0" w:type="auto"/>
          </w:tcPr>
          <w:p w14:paraId="771F7F6D" w14:textId="77777777" w:rsidR="008D6920" w:rsidRDefault="00B552FA">
            <w:pPr>
              <w:pStyle w:val="Compact"/>
            </w:pPr>
            <w:r>
              <w:t>7</w:t>
            </w:r>
          </w:p>
        </w:tc>
        <w:tc>
          <w:tcPr>
            <w:tcW w:w="0" w:type="auto"/>
          </w:tcPr>
          <w:p w14:paraId="0E6879DA" w14:textId="77777777" w:rsidR="008D6920" w:rsidRDefault="00B552FA">
            <w:pPr>
              <w:pStyle w:val="Compact"/>
            </w:pPr>
            <w:r>
              <w:t>Layidu tara Ibrahima ye</w:t>
            </w:r>
          </w:p>
        </w:tc>
        <w:tc>
          <w:tcPr>
            <w:tcW w:w="0" w:type="auto"/>
          </w:tcPr>
          <w:p w14:paraId="59176068" w14:textId="77777777" w:rsidR="008D6920" w:rsidRDefault="00B552FA">
            <w:pPr>
              <w:pStyle w:val="Compact"/>
            </w:pPr>
            <w:hyperlink r:id="rId19">
              <w:r>
                <w:rPr>
                  <w:rStyle w:val="Hyperlink"/>
                </w:rPr>
                <w:t>Jenɛse 12: 1-9</w:t>
              </w:r>
            </w:hyperlink>
          </w:p>
        </w:tc>
      </w:tr>
      <w:tr w:rsidR="008D6920" w14:paraId="067D933A" w14:textId="77777777">
        <w:tc>
          <w:tcPr>
            <w:tcW w:w="0" w:type="auto"/>
          </w:tcPr>
          <w:p w14:paraId="06018C56" w14:textId="77777777" w:rsidR="008D6920" w:rsidRDefault="00B552FA">
            <w:pPr>
              <w:pStyle w:val="Compact"/>
            </w:pPr>
            <w:r>
              <w:t>8</w:t>
            </w:r>
          </w:p>
        </w:tc>
        <w:tc>
          <w:tcPr>
            <w:tcW w:w="0" w:type="auto"/>
          </w:tcPr>
          <w:p w14:paraId="04718082" w14:textId="77777777" w:rsidR="008D6920" w:rsidRPr="00B552FA" w:rsidRDefault="00B552FA">
            <w:pPr>
              <w:pStyle w:val="Compact"/>
              <w:rPr>
                <w:lang w:val="es-US"/>
              </w:rPr>
            </w:pPr>
            <w:r w:rsidRPr="00B552FA">
              <w:rPr>
                <w:lang w:val="es-US"/>
              </w:rPr>
              <w:t>Ala bɛ saraka fɛn di</w:t>
            </w:r>
          </w:p>
        </w:tc>
        <w:tc>
          <w:tcPr>
            <w:tcW w:w="0" w:type="auto"/>
          </w:tcPr>
          <w:p w14:paraId="115BB6B9" w14:textId="77777777" w:rsidR="008D6920" w:rsidRDefault="00B552FA">
            <w:pPr>
              <w:pStyle w:val="Compact"/>
            </w:pPr>
            <w:hyperlink r:id="rId20">
              <w:r>
                <w:rPr>
                  <w:rStyle w:val="Hyperlink"/>
                </w:rPr>
                <w:t>Jenɛse 22: 1-19</w:t>
              </w:r>
            </w:hyperlink>
          </w:p>
        </w:tc>
      </w:tr>
      <w:tr w:rsidR="008D6920" w14:paraId="789ED8A2" w14:textId="77777777">
        <w:tc>
          <w:tcPr>
            <w:tcW w:w="0" w:type="auto"/>
          </w:tcPr>
          <w:p w14:paraId="1A85DE81" w14:textId="77777777" w:rsidR="008D6920" w:rsidRDefault="00B552FA">
            <w:pPr>
              <w:pStyle w:val="Compact"/>
            </w:pPr>
            <w:r>
              <w:t>9</w:t>
            </w:r>
          </w:p>
        </w:tc>
        <w:tc>
          <w:tcPr>
            <w:tcW w:w="0" w:type="auto"/>
          </w:tcPr>
          <w:p w14:paraId="1CB5CAD0" w14:textId="77777777" w:rsidR="008D6920" w:rsidRPr="00B552FA" w:rsidRDefault="00B552FA">
            <w:pPr>
              <w:pStyle w:val="Compact"/>
              <w:rPr>
                <w:lang w:val="es-US"/>
              </w:rPr>
            </w:pPr>
            <w:r w:rsidRPr="00B552FA">
              <w:rPr>
                <w:lang w:val="es-US"/>
              </w:rPr>
              <w:t>Esau ye a ka kɔrɔya tɔnɔ feere</w:t>
            </w:r>
          </w:p>
        </w:tc>
        <w:tc>
          <w:tcPr>
            <w:tcW w:w="0" w:type="auto"/>
          </w:tcPr>
          <w:p w14:paraId="05326023" w14:textId="77777777" w:rsidR="008D6920" w:rsidRDefault="00B552FA">
            <w:pPr>
              <w:pStyle w:val="Compact"/>
            </w:pPr>
            <w:hyperlink r:id="rId21">
              <w:r>
                <w:rPr>
                  <w:rStyle w:val="Hyperlink"/>
                </w:rPr>
                <w:t>Jenɛse 25: 19-34</w:t>
              </w:r>
            </w:hyperlink>
          </w:p>
        </w:tc>
      </w:tr>
      <w:tr w:rsidR="008D6920" w14:paraId="313804F0" w14:textId="77777777">
        <w:tc>
          <w:tcPr>
            <w:tcW w:w="0" w:type="auto"/>
          </w:tcPr>
          <w:p w14:paraId="00E9A85B" w14:textId="77777777" w:rsidR="008D6920" w:rsidRDefault="00B552FA">
            <w:pPr>
              <w:pStyle w:val="Compact"/>
            </w:pPr>
            <w:r>
              <w:t>10</w:t>
            </w:r>
          </w:p>
        </w:tc>
        <w:tc>
          <w:tcPr>
            <w:tcW w:w="0" w:type="auto"/>
          </w:tcPr>
          <w:p w14:paraId="1EEC54F2" w14:textId="77777777" w:rsidR="008D6920" w:rsidRPr="00B552FA" w:rsidRDefault="00B552FA">
            <w:pPr>
              <w:pStyle w:val="Compact"/>
              <w:rPr>
                <w:lang w:val="es-US"/>
              </w:rPr>
            </w:pPr>
            <w:r w:rsidRPr="00B552FA">
              <w:rPr>
                <w:lang w:val="es-US"/>
              </w:rPr>
              <w:t>Yakuba bɛ barita ni Ala ye</w:t>
            </w:r>
          </w:p>
        </w:tc>
        <w:tc>
          <w:tcPr>
            <w:tcW w:w="0" w:type="auto"/>
          </w:tcPr>
          <w:p w14:paraId="6B838FFE" w14:textId="77777777" w:rsidR="008D6920" w:rsidRDefault="00B552FA">
            <w:pPr>
              <w:pStyle w:val="Compact"/>
            </w:pPr>
            <w:hyperlink r:id="rId22">
              <w:r>
                <w:rPr>
                  <w:rStyle w:val="Hyperlink"/>
                </w:rPr>
                <w:t>Jenɛse 32: 22-32</w:t>
              </w:r>
            </w:hyperlink>
          </w:p>
        </w:tc>
      </w:tr>
      <w:tr w:rsidR="008D6920" w14:paraId="3AE81B4D" w14:textId="77777777">
        <w:tc>
          <w:tcPr>
            <w:tcW w:w="0" w:type="auto"/>
          </w:tcPr>
          <w:p w14:paraId="4D223E95" w14:textId="77777777" w:rsidR="008D6920" w:rsidRDefault="00B552FA">
            <w:pPr>
              <w:pStyle w:val="Compact"/>
            </w:pPr>
            <w:r>
              <w:t>11</w:t>
            </w:r>
          </w:p>
        </w:tc>
        <w:tc>
          <w:tcPr>
            <w:tcW w:w="0" w:type="auto"/>
          </w:tcPr>
          <w:p w14:paraId="35C7BA56" w14:textId="77777777" w:rsidR="008D6920" w:rsidRDefault="00B552FA">
            <w:pPr>
              <w:pStyle w:val="Compact"/>
            </w:pPr>
            <w:r>
              <w:t>Yusufu ka Sugo</w:t>
            </w:r>
          </w:p>
        </w:tc>
        <w:tc>
          <w:tcPr>
            <w:tcW w:w="0" w:type="auto"/>
          </w:tcPr>
          <w:p w14:paraId="4A4457C6" w14:textId="77777777" w:rsidR="008D6920" w:rsidRDefault="00B552FA">
            <w:pPr>
              <w:pStyle w:val="Compact"/>
            </w:pPr>
            <w:hyperlink r:id="rId23">
              <w:r>
                <w:rPr>
                  <w:rStyle w:val="Hyperlink"/>
                </w:rPr>
                <w:t>Jenɛse 37</w:t>
              </w:r>
            </w:hyperlink>
          </w:p>
        </w:tc>
      </w:tr>
      <w:tr w:rsidR="008D6920" w14:paraId="2C48E898" w14:textId="77777777">
        <w:tc>
          <w:tcPr>
            <w:tcW w:w="0" w:type="auto"/>
          </w:tcPr>
          <w:p w14:paraId="756C20AD" w14:textId="77777777" w:rsidR="008D6920" w:rsidRDefault="00B552FA">
            <w:pPr>
              <w:pStyle w:val="Compact"/>
            </w:pPr>
            <w:r>
              <w:t>12</w:t>
            </w:r>
          </w:p>
        </w:tc>
        <w:tc>
          <w:tcPr>
            <w:tcW w:w="0" w:type="auto"/>
          </w:tcPr>
          <w:p w14:paraId="502E8688" w14:textId="77777777" w:rsidR="008D6920" w:rsidRDefault="00B552FA">
            <w:pPr>
              <w:pStyle w:val="Compact"/>
            </w:pPr>
            <w:r>
              <w:t>Yusufu bɛ Kaso kɔnɔ</w:t>
            </w:r>
          </w:p>
        </w:tc>
        <w:tc>
          <w:tcPr>
            <w:tcW w:w="0" w:type="auto"/>
          </w:tcPr>
          <w:p w14:paraId="23EBE8A6" w14:textId="77777777" w:rsidR="008D6920" w:rsidRDefault="00B552FA">
            <w:pPr>
              <w:pStyle w:val="Compact"/>
            </w:pPr>
            <w:hyperlink r:id="rId24">
              <w:r>
                <w:rPr>
                  <w:rStyle w:val="Hyperlink"/>
                </w:rPr>
                <w:t>Jenɛse 40</w:t>
              </w:r>
            </w:hyperlink>
          </w:p>
        </w:tc>
      </w:tr>
      <w:tr w:rsidR="008D6920" w14:paraId="22AD1128" w14:textId="77777777">
        <w:tc>
          <w:tcPr>
            <w:tcW w:w="0" w:type="auto"/>
          </w:tcPr>
          <w:p w14:paraId="040FE338" w14:textId="77777777" w:rsidR="008D6920" w:rsidRDefault="00B552FA">
            <w:pPr>
              <w:pStyle w:val="Compact"/>
            </w:pPr>
            <w:r>
              <w:t>13</w:t>
            </w:r>
          </w:p>
        </w:tc>
        <w:tc>
          <w:tcPr>
            <w:tcW w:w="0" w:type="auto"/>
          </w:tcPr>
          <w:p w14:paraId="708C8035" w14:textId="77777777" w:rsidR="008D6920" w:rsidRPr="00B552FA" w:rsidRDefault="00B552FA">
            <w:pPr>
              <w:pStyle w:val="Compact"/>
              <w:rPr>
                <w:lang w:val="es-US"/>
              </w:rPr>
            </w:pPr>
            <w:r w:rsidRPr="00B552FA">
              <w:rPr>
                <w:lang w:val="es-US"/>
              </w:rPr>
              <w:t>Yusufu ye mara kɛ Misira jamana na</w:t>
            </w:r>
          </w:p>
        </w:tc>
        <w:tc>
          <w:tcPr>
            <w:tcW w:w="0" w:type="auto"/>
          </w:tcPr>
          <w:p w14:paraId="591F592E" w14:textId="77777777" w:rsidR="008D6920" w:rsidRDefault="00B552FA">
            <w:pPr>
              <w:pStyle w:val="Compact"/>
            </w:pPr>
            <w:hyperlink r:id="rId25">
              <w:r>
                <w:rPr>
                  <w:rStyle w:val="Hyperlink"/>
                </w:rPr>
                <w:t>Jenɛse 41</w:t>
              </w:r>
            </w:hyperlink>
          </w:p>
        </w:tc>
      </w:tr>
      <w:tr w:rsidR="008D6920" w14:paraId="2E841401" w14:textId="77777777">
        <w:tc>
          <w:tcPr>
            <w:tcW w:w="0" w:type="auto"/>
          </w:tcPr>
          <w:p w14:paraId="6477DE08" w14:textId="77777777" w:rsidR="008D6920" w:rsidRDefault="00B552FA">
            <w:pPr>
              <w:pStyle w:val="Compact"/>
            </w:pPr>
            <w:r>
              <w:t>14</w:t>
            </w:r>
          </w:p>
        </w:tc>
        <w:tc>
          <w:tcPr>
            <w:tcW w:w="0" w:type="auto"/>
          </w:tcPr>
          <w:p w14:paraId="658DC314" w14:textId="77777777" w:rsidR="008D6920" w:rsidRDefault="00B552FA">
            <w:pPr>
              <w:pStyle w:val="Compact"/>
            </w:pPr>
            <w:r>
              <w:t>Baby Moses Kisi</w:t>
            </w:r>
          </w:p>
        </w:tc>
        <w:tc>
          <w:tcPr>
            <w:tcW w:w="0" w:type="auto"/>
          </w:tcPr>
          <w:p w14:paraId="0A81BEDE" w14:textId="77777777" w:rsidR="008D6920" w:rsidRDefault="00B552FA">
            <w:pPr>
              <w:pStyle w:val="Compact"/>
            </w:pPr>
            <w:hyperlink r:id="rId26">
              <w:r>
                <w:rPr>
                  <w:rStyle w:val="Hyperlink"/>
                </w:rPr>
                <w:t>Ekisode 2: 1-10</w:t>
              </w:r>
            </w:hyperlink>
          </w:p>
        </w:tc>
      </w:tr>
      <w:tr w:rsidR="008D6920" w14:paraId="18CB4E93" w14:textId="77777777">
        <w:tc>
          <w:tcPr>
            <w:tcW w:w="0" w:type="auto"/>
          </w:tcPr>
          <w:p w14:paraId="1C003D89" w14:textId="77777777" w:rsidR="008D6920" w:rsidRDefault="00B552FA">
            <w:pPr>
              <w:pStyle w:val="Compact"/>
            </w:pPr>
            <w:r>
              <w:t>15</w:t>
            </w:r>
          </w:p>
        </w:tc>
        <w:tc>
          <w:tcPr>
            <w:tcW w:w="0" w:type="auto"/>
          </w:tcPr>
          <w:p w14:paraId="50457C12" w14:textId="77777777" w:rsidR="008D6920" w:rsidRDefault="00B552FA">
            <w:pPr>
              <w:pStyle w:val="Compact"/>
            </w:pPr>
            <w:r>
              <w:t>jirinin Jeni tɔ</w:t>
            </w:r>
          </w:p>
        </w:tc>
        <w:tc>
          <w:tcPr>
            <w:tcW w:w="0" w:type="auto"/>
          </w:tcPr>
          <w:p w14:paraId="14B5AD70" w14:textId="77777777" w:rsidR="008D6920" w:rsidRDefault="00B552FA">
            <w:pPr>
              <w:pStyle w:val="Compact"/>
            </w:pPr>
            <w:hyperlink r:id="rId27">
              <w:r>
                <w:rPr>
                  <w:rStyle w:val="Hyperlink"/>
                </w:rPr>
                <w:t>Ekisode 3</w:t>
              </w:r>
            </w:hyperlink>
          </w:p>
        </w:tc>
      </w:tr>
      <w:tr w:rsidR="008D6920" w14:paraId="108EB385" w14:textId="77777777">
        <w:tc>
          <w:tcPr>
            <w:tcW w:w="0" w:type="auto"/>
          </w:tcPr>
          <w:p w14:paraId="4A92094F" w14:textId="77777777" w:rsidR="008D6920" w:rsidRDefault="00B552FA">
            <w:pPr>
              <w:pStyle w:val="Compact"/>
            </w:pPr>
            <w:r>
              <w:t>16</w:t>
            </w:r>
          </w:p>
        </w:tc>
        <w:tc>
          <w:tcPr>
            <w:tcW w:w="0" w:type="auto"/>
          </w:tcPr>
          <w:p w14:paraId="5F7C0678" w14:textId="77777777" w:rsidR="008D6920" w:rsidRPr="00B552FA" w:rsidRDefault="00B552FA">
            <w:pPr>
              <w:pStyle w:val="Compact"/>
              <w:rPr>
                <w:lang w:val="es-US"/>
              </w:rPr>
            </w:pPr>
            <w:r w:rsidRPr="00B552FA">
              <w:rPr>
                <w:lang w:val="es-US"/>
              </w:rPr>
              <w:t>Tɔɔrɔ tan ye Misira jamana na</w:t>
            </w:r>
          </w:p>
        </w:tc>
        <w:tc>
          <w:tcPr>
            <w:tcW w:w="0" w:type="auto"/>
          </w:tcPr>
          <w:p w14:paraId="34112394" w14:textId="77777777" w:rsidR="008D6920" w:rsidRDefault="00B552FA">
            <w:pPr>
              <w:pStyle w:val="Compact"/>
            </w:pPr>
            <w:hyperlink r:id="rId28">
              <w:r>
                <w:rPr>
                  <w:rStyle w:val="Hyperlink"/>
                </w:rPr>
                <w:t>Ekisode 7: 1-13</w:t>
              </w:r>
            </w:hyperlink>
          </w:p>
        </w:tc>
      </w:tr>
      <w:tr w:rsidR="008D6920" w14:paraId="6771C5A1" w14:textId="77777777">
        <w:tc>
          <w:tcPr>
            <w:tcW w:w="0" w:type="auto"/>
          </w:tcPr>
          <w:p w14:paraId="4D89A51F" w14:textId="77777777" w:rsidR="008D6920" w:rsidRDefault="00B552FA">
            <w:pPr>
              <w:pStyle w:val="Compact"/>
            </w:pPr>
            <w:r>
              <w:t>17</w:t>
            </w:r>
          </w:p>
        </w:tc>
        <w:tc>
          <w:tcPr>
            <w:tcW w:w="0" w:type="auto"/>
          </w:tcPr>
          <w:p w14:paraId="34906BC2" w14:textId="77777777" w:rsidR="008D6920" w:rsidRDefault="00B552FA">
            <w:pPr>
              <w:pStyle w:val="Compact"/>
            </w:pPr>
            <w:r>
              <w:t>Tɛmɛnkan seli fɔlɔ</w:t>
            </w:r>
          </w:p>
        </w:tc>
        <w:tc>
          <w:tcPr>
            <w:tcW w:w="0" w:type="auto"/>
          </w:tcPr>
          <w:p w14:paraId="2382AE9F" w14:textId="77777777" w:rsidR="008D6920" w:rsidRDefault="00B552FA">
            <w:pPr>
              <w:pStyle w:val="Compact"/>
            </w:pPr>
            <w:hyperlink r:id="rId29">
              <w:r>
                <w:rPr>
                  <w:rStyle w:val="Hyperlink"/>
                </w:rPr>
                <w:t>Ekisode 11: 1-12</w:t>
              </w:r>
            </w:hyperlink>
          </w:p>
        </w:tc>
      </w:tr>
      <w:tr w:rsidR="008D6920" w14:paraId="3BD191D4" w14:textId="77777777">
        <w:tc>
          <w:tcPr>
            <w:tcW w:w="0" w:type="auto"/>
          </w:tcPr>
          <w:p w14:paraId="12B7905A" w14:textId="77777777" w:rsidR="008D6920" w:rsidRDefault="00B552FA">
            <w:pPr>
              <w:pStyle w:val="Compact"/>
            </w:pPr>
            <w:r>
              <w:t>18</w:t>
            </w:r>
          </w:p>
        </w:tc>
        <w:tc>
          <w:tcPr>
            <w:tcW w:w="0" w:type="auto"/>
          </w:tcPr>
          <w:p w14:paraId="27297E86" w14:textId="77777777" w:rsidR="008D6920" w:rsidRDefault="00B552FA">
            <w:pPr>
              <w:pStyle w:val="Compact"/>
            </w:pPr>
            <w:r>
              <w:t>Kɔgɔji bilen tigɛ</w:t>
            </w:r>
          </w:p>
        </w:tc>
        <w:tc>
          <w:tcPr>
            <w:tcW w:w="0" w:type="auto"/>
          </w:tcPr>
          <w:p w14:paraId="7DE7AC7F" w14:textId="77777777" w:rsidR="008D6920" w:rsidRDefault="00B552FA">
            <w:pPr>
              <w:pStyle w:val="Compact"/>
            </w:pPr>
            <w:hyperlink r:id="rId30">
              <w:r>
                <w:rPr>
                  <w:rStyle w:val="Hyperlink"/>
                </w:rPr>
                <w:t>Ekisode 13: 17-22</w:t>
              </w:r>
            </w:hyperlink>
            <w:r>
              <w:t xml:space="preserve">, </w:t>
            </w:r>
            <w:hyperlink r:id="rId31">
              <w:r>
                <w:rPr>
                  <w:rStyle w:val="Hyperlink"/>
                </w:rPr>
                <w:t>Ekisode 14</w:t>
              </w:r>
            </w:hyperlink>
          </w:p>
        </w:tc>
      </w:tr>
      <w:tr w:rsidR="008D6920" w14:paraId="4D69D92A" w14:textId="77777777">
        <w:tc>
          <w:tcPr>
            <w:tcW w:w="0" w:type="auto"/>
          </w:tcPr>
          <w:p w14:paraId="71D43812" w14:textId="77777777" w:rsidR="008D6920" w:rsidRDefault="00B552FA">
            <w:pPr>
              <w:pStyle w:val="Compact"/>
            </w:pPr>
            <w:r>
              <w:t>19</w:t>
            </w:r>
          </w:p>
        </w:tc>
        <w:tc>
          <w:tcPr>
            <w:tcW w:w="0" w:type="auto"/>
          </w:tcPr>
          <w:p w14:paraId="7578045F" w14:textId="77777777" w:rsidR="008D6920" w:rsidRDefault="00B552FA">
            <w:pPr>
              <w:pStyle w:val="Compact"/>
            </w:pPr>
            <w:r>
              <w:t>Mannɛ Dumuni Kungo kɔnɔ</w:t>
            </w:r>
          </w:p>
        </w:tc>
        <w:tc>
          <w:tcPr>
            <w:tcW w:w="0" w:type="auto"/>
          </w:tcPr>
          <w:p w14:paraId="184C97D7" w14:textId="77777777" w:rsidR="008D6920" w:rsidRDefault="00B552FA">
            <w:pPr>
              <w:pStyle w:val="Compact"/>
            </w:pPr>
            <w:hyperlink r:id="rId32">
              <w:r>
                <w:rPr>
                  <w:rStyle w:val="Hyperlink"/>
                </w:rPr>
                <w:t>Ekisode 16</w:t>
              </w:r>
            </w:hyperlink>
          </w:p>
        </w:tc>
      </w:tr>
      <w:tr w:rsidR="008D6920" w14:paraId="6388E4B9" w14:textId="77777777">
        <w:tc>
          <w:tcPr>
            <w:tcW w:w="0" w:type="auto"/>
          </w:tcPr>
          <w:p w14:paraId="70BCF3BA" w14:textId="77777777" w:rsidR="008D6920" w:rsidRDefault="00B552FA">
            <w:pPr>
              <w:pStyle w:val="Compact"/>
            </w:pPr>
            <w:r>
              <w:t>20</w:t>
            </w:r>
          </w:p>
        </w:tc>
        <w:tc>
          <w:tcPr>
            <w:tcW w:w="0" w:type="auto"/>
          </w:tcPr>
          <w:p w14:paraId="1BDF0DC0" w14:textId="77777777" w:rsidR="008D6920" w:rsidRDefault="00B552FA">
            <w:pPr>
              <w:pStyle w:val="Compact"/>
            </w:pPr>
            <w:r>
              <w:t>Musa ye farakurun gosi</w:t>
            </w:r>
          </w:p>
        </w:tc>
        <w:tc>
          <w:tcPr>
            <w:tcW w:w="0" w:type="auto"/>
          </w:tcPr>
          <w:p w14:paraId="571F36DF" w14:textId="77777777" w:rsidR="008D6920" w:rsidRDefault="00B552FA">
            <w:pPr>
              <w:pStyle w:val="Compact"/>
            </w:pPr>
            <w:hyperlink r:id="rId33">
              <w:r>
                <w:rPr>
                  <w:rStyle w:val="Hyperlink"/>
                </w:rPr>
                <w:t>Ekisode 17: 1-7</w:t>
              </w:r>
            </w:hyperlink>
          </w:p>
        </w:tc>
      </w:tr>
      <w:tr w:rsidR="008D6920" w14:paraId="545040E6" w14:textId="77777777">
        <w:tc>
          <w:tcPr>
            <w:tcW w:w="0" w:type="auto"/>
          </w:tcPr>
          <w:p w14:paraId="15BB73A3" w14:textId="77777777" w:rsidR="008D6920" w:rsidRDefault="00B552FA">
            <w:pPr>
              <w:pStyle w:val="Compact"/>
            </w:pPr>
            <w:r>
              <w:t>21</w:t>
            </w:r>
          </w:p>
        </w:tc>
        <w:tc>
          <w:tcPr>
            <w:tcW w:w="0" w:type="auto"/>
          </w:tcPr>
          <w:p w14:paraId="534FF34E" w14:textId="77777777" w:rsidR="008D6920" w:rsidRDefault="00B552FA">
            <w:pPr>
              <w:pStyle w:val="Compact"/>
            </w:pPr>
            <w:r>
              <w:t>Sariyasen tan</w:t>
            </w:r>
          </w:p>
        </w:tc>
        <w:tc>
          <w:tcPr>
            <w:tcW w:w="0" w:type="auto"/>
          </w:tcPr>
          <w:p w14:paraId="3D35CEED" w14:textId="77777777" w:rsidR="008D6920" w:rsidRDefault="00B552FA">
            <w:pPr>
              <w:pStyle w:val="Compact"/>
            </w:pPr>
            <w:hyperlink r:id="rId34">
              <w:r>
                <w:rPr>
                  <w:rStyle w:val="Hyperlink"/>
                </w:rPr>
                <w:t>Ekisode 20: 1-20</w:t>
              </w:r>
            </w:hyperlink>
          </w:p>
        </w:tc>
      </w:tr>
      <w:tr w:rsidR="008D6920" w14:paraId="2B65D079" w14:textId="77777777">
        <w:tc>
          <w:tcPr>
            <w:tcW w:w="0" w:type="auto"/>
          </w:tcPr>
          <w:p w14:paraId="25D6997D" w14:textId="77777777" w:rsidR="008D6920" w:rsidRDefault="00B552FA">
            <w:pPr>
              <w:pStyle w:val="Compact"/>
            </w:pPr>
            <w:r>
              <w:t>22</w:t>
            </w:r>
          </w:p>
        </w:tc>
        <w:tc>
          <w:tcPr>
            <w:tcW w:w="0" w:type="auto"/>
          </w:tcPr>
          <w:p w14:paraId="34CB1366" w14:textId="77777777" w:rsidR="008D6920" w:rsidRDefault="00B552FA">
            <w:pPr>
              <w:pStyle w:val="Compact"/>
            </w:pPr>
            <w:r>
              <w:t>Sanu misiden</w:t>
            </w:r>
          </w:p>
        </w:tc>
        <w:tc>
          <w:tcPr>
            <w:tcW w:w="0" w:type="auto"/>
          </w:tcPr>
          <w:p w14:paraId="6DB3F25D" w14:textId="77777777" w:rsidR="008D6920" w:rsidRDefault="00B552FA">
            <w:pPr>
              <w:pStyle w:val="Compact"/>
            </w:pPr>
            <w:hyperlink r:id="rId35">
              <w:r>
                <w:rPr>
                  <w:rStyle w:val="Hyperlink"/>
                </w:rPr>
                <w:t>Ekisode 32</w:t>
              </w:r>
            </w:hyperlink>
          </w:p>
        </w:tc>
      </w:tr>
      <w:tr w:rsidR="008D6920" w14:paraId="358AF934" w14:textId="77777777">
        <w:tc>
          <w:tcPr>
            <w:tcW w:w="0" w:type="auto"/>
          </w:tcPr>
          <w:p w14:paraId="7BFB8101" w14:textId="77777777" w:rsidR="008D6920" w:rsidRDefault="00B552FA">
            <w:pPr>
              <w:pStyle w:val="Compact"/>
            </w:pPr>
            <w:r>
              <w:t>23</w:t>
            </w:r>
          </w:p>
        </w:tc>
        <w:tc>
          <w:tcPr>
            <w:tcW w:w="0" w:type="auto"/>
          </w:tcPr>
          <w:p w14:paraId="7A90F567" w14:textId="77777777" w:rsidR="008D6920" w:rsidRDefault="00B552FA">
            <w:pPr>
              <w:pStyle w:val="Compact"/>
            </w:pPr>
            <w:r>
              <w:t>Tabernacle dilanni</w:t>
            </w:r>
          </w:p>
        </w:tc>
        <w:tc>
          <w:tcPr>
            <w:tcW w:w="0" w:type="auto"/>
          </w:tcPr>
          <w:p w14:paraId="26235BF1" w14:textId="77777777" w:rsidR="008D6920" w:rsidRDefault="00B552FA">
            <w:pPr>
              <w:pStyle w:val="Compact"/>
            </w:pPr>
            <w:hyperlink r:id="rId36">
              <w:r>
                <w:rPr>
                  <w:rStyle w:val="Hyperlink"/>
                </w:rPr>
                <w:t>Ekisode 39: 32-43</w:t>
              </w:r>
            </w:hyperlink>
          </w:p>
        </w:tc>
      </w:tr>
      <w:tr w:rsidR="008D6920" w14:paraId="1652B166" w14:textId="77777777">
        <w:tc>
          <w:tcPr>
            <w:tcW w:w="0" w:type="auto"/>
          </w:tcPr>
          <w:p w14:paraId="2F8712C3" w14:textId="77777777" w:rsidR="008D6920" w:rsidRDefault="00B552FA">
            <w:pPr>
              <w:pStyle w:val="Compact"/>
            </w:pPr>
            <w:r>
              <w:t>24</w:t>
            </w:r>
          </w:p>
        </w:tc>
        <w:tc>
          <w:tcPr>
            <w:tcW w:w="0" w:type="auto"/>
          </w:tcPr>
          <w:p w14:paraId="6BE798A1" w14:textId="77777777" w:rsidR="008D6920" w:rsidRPr="00B552FA" w:rsidRDefault="00B552FA">
            <w:pPr>
              <w:pStyle w:val="Compact"/>
              <w:rPr>
                <w:lang w:val="es-US"/>
              </w:rPr>
            </w:pPr>
            <w:r w:rsidRPr="00B552FA">
              <w:rPr>
                <w:lang w:val="es-US"/>
              </w:rPr>
              <w:t>Sɛgɛsɛgɛlikɛla tan ni fila bɛ Kanan</w:t>
            </w:r>
          </w:p>
        </w:tc>
        <w:tc>
          <w:tcPr>
            <w:tcW w:w="0" w:type="auto"/>
          </w:tcPr>
          <w:p w14:paraId="2ED757DE" w14:textId="77777777" w:rsidR="008D6920" w:rsidRDefault="00B552FA">
            <w:pPr>
              <w:pStyle w:val="Compact"/>
            </w:pPr>
            <w:hyperlink r:id="rId37">
              <w:r>
                <w:rPr>
                  <w:rStyle w:val="Hyperlink"/>
                </w:rPr>
                <w:t>Nɔnburuw 13</w:t>
              </w:r>
            </w:hyperlink>
          </w:p>
        </w:tc>
      </w:tr>
      <w:tr w:rsidR="008D6920" w14:paraId="7CC70CC4" w14:textId="77777777">
        <w:tc>
          <w:tcPr>
            <w:tcW w:w="0" w:type="auto"/>
          </w:tcPr>
          <w:p w14:paraId="7D6C500C" w14:textId="77777777" w:rsidR="008D6920" w:rsidRDefault="00B552FA">
            <w:pPr>
              <w:pStyle w:val="Compact"/>
            </w:pPr>
            <w:r>
              <w:t>25</w:t>
            </w:r>
          </w:p>
        </w:tc>
        <w:tc>
          <w:tcPr>
            <w:tcW w:w="0" w:type="auto"/>
          </w:tcPr>
          <w:p w14:paraId="3F47CCD4" w14:textId="77777777" w:rsidR="008D6920" w:rsidRDefault="00B552FA">
            <w:pPr>
              <w:pStyle w:val="Compact"/>
            </w:pPr>
            <w:r>
              <w:t>Sa Nɛgɛso</w:t>
            </w:r>
          </w:p>
        </w:tc>
        <w:tc>
          <w:tcPr>
            <w:tcW w:w="0" w:type="auto"/>
          </w:tcPr>
          <w:p w14:paraId="4089AD38" w14:textId="77777777" w:rsidR="008D6920" w:rsidRDefault="00B552FA">
            <w:pPr>
              <w:pStyle w:val="Compact"/>
            </w:pPr>
            <w:hyperlink r:id="rId38">
              <w:r>
                <w:rPr>
                  <w:rStyle w:val="Hyperlink"/>
                </w:rPr>
                <w:t>Nɔnburuw 21: 4-9</w:t>
              </w:r>
            </w:hyperlink>
          </w:p>
        </w:tc>
      </w:tr>
      <w:tr w:rsidR="008D6920" w14:paraId="53867E8A" w14:textId="77777777">
        <w:tc>
          <w:tcPr>
            <w:tcW w:w="0" w:type="auto"/>
          </w:tcPr>
          <w:p w14:paraId="7B41A9B8" w14:textId="77777777" w:rsidR="008D6920" w:rsidRDefault="00B552FA">
            <w:pPr>
              <w:pStyle w:val="Compact"/>
            </w:pPr>
            <w:r>
              <w:t>26</w:t>
            </w:r>
          </w:p>
        </w:tc>
        <w:tc>
          <w:tcPr>
            <w:tcW w:w="0" w:type="auto"/>
          </w:tcPr>
          <w:p w14:paraId="2118F50D" w14:textId="77777777" w:rsidR="008D6920" w:rsidRDefault="00B552FA">
            <w:pPr>
              <w:pStyle w:val="Compact"/>
            </w:pPr>
            <w:r>
              <w:t>Balaam ka Fali kumana</w:t>
            </w:r>
          </w:p>
        </w:tc>
        <w:tc>
          <w:tcPr>
            <w:tcW w:w="0" w:type="auto"/>
          </w:tcPr>
          <w:p w14:paraId="557DBB47" w14:textId="77777777" w:rsidR="008D6920" w:rsidRDefault="00B552FA">
            <w:pPr>
              <w:pStyle w:val="Compact"/>
            </w:pPr>
            <w:hyperlink r:id="rId39">
              <w:r>
                <w:rPr>
                  <w:rStyle w:val="Hyperlink"/>
                </w:rPr>
                <w:t>Nɔnburuw 22: 21-41</w:t>
              </w:r>
            </w:hyperlink>
          </w:p>
        </w:tc>
      </w:tr>
      <w:tr w:rsidR="008D6920" w14:paraId="2C313E26" w14:textId="77777777">
        <w:tc>
          <w:tcPr>
            <w:tcW w:w="0" w:type="auto"/>
          </w:tcPr>
          <w:p w14:paraId="69B1559D" w14:textId="77777777" w:rsidR="008D6920" w:rsidRDefault="00B552FA">
            <w:pPr>
              <w:pStyle w:val="Compact"/>
            </w:pPr>
            <w:r>
              <w:t>27</w:t>
            </w:r>
          </w:p>
        </w:tc>
        <w:tc>
          <w:tcPr>
            <w:tcW w:w="0" w:type="auto"/>
          </w:tcPr>
          <w:p w14:paraId="532E4DF0" w14:textId="77777777" w:rsidR="008D6920" w:rsidRDefault="00B552FA">
            <w:pPr>
              <w:pStyle w:val="Compact"/>
            </w:pPr>
            <w:r>
              <w:t>Ka Jurdɛn baji tigɛ</w:t>
            </w:r>
          </w:p>
        </w:tc>
        <w:tc>
          <w:tcPr>
            <w:tcW w:w="0" w:type="auto"/>
          </w:tcPr>
          <w:p w14:paraId="3270CB3A" w14:textId="77777777" w:rsidR="008D6920" w:rsidRDefault="00B552FA">
            <w:pPr>
              <w:pStyle w:val="Compact"/>
            </w:pPr>
            <w:hyperlink r:id="rId40">
              <w:r>
                <w:rPr>
                  <w:rStyle w:val="Hyperlink"/>
                </w:rPr>
                <w:t>Josue 3- 4</w:t>
              </w:r>
            </w:hyperlink>
          </w:p>
        </w:tc>
      </w:tr>
      <w:tr w:rsidR="008D6920" w14:paraId="024A5011" w14:textId="77777777">
        <w:tc>
          <w:tcPr>
            <w:tcW w:w="0" w:type="auto"/>
          </w:tcPr>
          <w:p w14:paraId="7829F59E" w14:textId="77777777" w:rsidR="008D6920" w:rsidRDefault="00B552FA">
            <w:pPr>
              <w:pStyle w:val="Compact"/>
            </w:pPr>
            <w:r>
              <w:t>28</w:t>
            </w:r>
          </w:p>
        </w:tc>
        <w:tc>
          <w:tcPr>
            <w:tcW w:w="0" w:type="auto"/>
          </w:tcPr>
          <w:p w14:paraId="7CC0A8FA" w14:textId="77777777" w:rsidR="008D6920" w:rsidRDefault="00B552FA">
            <w:pPr>
              <w:pStyle w:val="Compact"/>
            </w:pPr>
            <w:r>
              <w:t>Jeriko dugu binna</w:t>
            </w:r>
          </w:p>
        </w:tc>
        <w:tc>
          <w:tcPr>
            <w:tcW w:w="0" w:type="auto"/>
          </w:tcPr>
          <w:p w14:paraId="061F8552" w14:textId="77777777" w:rsidR="008D6920" w:rsidRDefault="00B552FA">
            <w:pPr>
              <w:pStyle w:val="Compact"/>
            </w:pPr>
            <w:hyperlink r:id="rId41">
              <w:r>
                <w:rPr>
                  <w:rStyle w:val="Hyperlink"/>
                </w:rPr>
                <w:t>Josue 6</w:t>
              </w:r>
            </w:hyperlink>
          </w:p>
        </w:tc>
      </w:tr>
      <w:tr w:rsidR="008D6920" w14:paraId="5182395E" w14:textId="77777777">
        <w:tc>
          <w:tcPr>
            <w:tcW w:w="0" w:type="auto"/>
          </w:tcPr>
          <w:p w14:paraId="77EE5545" w14:textId="77777777" w:rsidR="008D6920" w:rsidRDefault="00B552FA">
            <w:pPr>
              <w:pStyle w:val="Compact"/>
            </w:pPr>
            <w:r>
              <w:t>29</w:t>
            </w:r>
          </w:p>
        </w:tc>
        <w:tc>
          <w:tcPr>
            <w:tcW w:w="0" w:type="auto"/>
          </w:tcPr>
          <w:p w14:paraId="0D4A21A5" w14:textId="77777777" w:rsidR="008D6920" w:rsidRDefault="00B552FA">
            <w:pPr>
              <w:pStyle w:val="Compact"/>
            </w:pPr>
            <w:r>
              <w:t>Akan ka jurumu &amp; ɲangili</w:t>
            </w:r>
          </w:p>
        </w:tc>
        <w:tc>
          <w:tcPr>
            <w:tcW w:w="0" w:type="auto"/>
          </w:tcPr>
          <w:p w14:paraId="6FF97ECC" w14:textId="77777777" w:rsidR="008D6920" w:rsidRDefault="00B552FA">
            <w:pPr>
              <w:pStyle w:val="Compact"/>
            </w:pPr>
            <w:hyperlink r:id="rId42">
              <w:r>
                <w:rPr>
                  <w:rStyle w:val="Hyperlink"/>
                </w:rPr>
                <w:t>Josue 7</w:t>
              </w:r>
            </w:hyperlink>
          </w:p>
        </w:tc>
      </w:tr>
      <w:tr w:rsidR="008D6920" w14:paraId="2463C506" w14:textId="77777777">
        <w:tc>
          <w:tcPr>
            <w:tcW w:w="0" w:type="auto"/>
          </w:tcPr>
          <w:p w14:paraId="0BDF9C4D" w14:textId="77777777" w:rsidR="008D6920" w:rsidRDefault="00B552FA">
            <w:pPr>
              <w:pStyle w:val="Compact"/>
            </w:pPr>
            <w:r>
              <w:t>30</w:t>
            </w:r>
          </w:p>
        </w:tc>
        <w:tc>
          <w:tcPr>
            <w:tcW w:w="0" w:type="auto"/>
          </w:tcPr>
          <w:p w14:paraId="1C7BDE96" w14:textId="77777777" w:rsidR="008D6920" w:rsidRDefault="00B552FA">
            <w:pPr>
              <w:pStyle w:val="Compact"/>
            </w:pPr>
            <w:r>
              <w:t>Jedeɔn ni Madiyankaw</w:t>
            </w:r>
          </w:p>
        </w:tc>
        <w:tc>
          <w:tcPr>
            <w:tcW w:w="0" w:type="auto"/>
          </w:tcPr>
          <w:p w14:paraId="5716E533" w14:textId="77777777" w:rsidR="008D6920" w:rsidRDefault="00B552FA">
            <w:pPr>
              <w:pStyle w:val="Compact"/>
            </w:pPr>
            <w:hyperlink r:id="rId43">
              <w:r>
                <w:rPr>
                  <w:rStyle w:val="Hyperlink"/>
                </w:rPr>
                <w:t>Kiritigɛlaw 7: 1-22</w:t>
              </w:r>
            </w:hyperlink>
          </w:p>
        </w:tc>
      </w:tr>
      <w:tr w:rsidR="008D6920" w14:paraId="57986E14" w14:textId="77777777">
        <w:tc>
          <w:tcPr>
            <w:tcW w:w="0" w:type="auto"/>
          </w:tcPr>
          <w:p w14:paraId="228A3572" w14:textId="77777777" w:rsidR="008D6920" w:rsidRDefault="00B552FA">
            <w:pPr>
              <w:pStyle w:val="Compact"/>
            </w:pPr>
            <w:r>
              <w:t>31</w:t>
            </w:r>
          </w:p>
        </w:tc>
        <w:tc>
          <w:tcPr>
            <w:tcW w:w="0" w:type="auto"/>
          </w:tcPr>
          <w:p w14:paraId="2B312E15" w14:textId="77777777" w:rsidR="008D6920" w:rsidRDefault="00B552FA">
            <w:pPr>
              <w:pStyle w:val="Compact"/>
            </w:pPr>
            <w:r>
              <w:t>Dalila ye Samson lafili</w:t>
            </w:r>
          </w:p>
        </w:tc>
        <w:tc>
          <w:tcPr>
            <w:tcW w:w="0" w:type="auto"/>
          </w:tcPr>
          <w:p w14:paraId="18C1A30A" w14:textId="77777777" w:rsidR="008D6920" w:rsidRDefault="00B552FA">
            <w:pPr>
              <w:pStyle w:val="Compact"/>
            </w:pPr>
            <w:hyperlink r:id="rId44">
              <w:r>
                <w:rPr>
                  <w:rStyle w:val="Hyperlink"/>
                </w:rPr>
                <w:t>Kiritigɛlaw 16: 4-31</w:t>
              </w:r>
            </w:hyperlink>
          </w:p>
        </w:tc>
      </w:tr>
      <w:tr w:rsidR="008D6920" w14:paraId="4740CA1D" w14:textId="77777777">
        <w:tc>
          <w:tcPr>
            <w:tcW w:w="0" w:type="auto"/>
          </w:tcPr>
          <w:p w14:paraId="0DC3DEFE" w14:textId="77777777" w:rsidR="008D6920" w:rsidRDefault="00B552FA">
            <w:pPr>
              <w:pStyle w:val="Compact"/>
            </w:pPr>
            <w:r>
              <w:t>32</w:t>
            </w:r>
          </w:p>
        </w:tc>
        <w:tc>
          <w:tcPr>
            <w:tcW w:w="0" w:type="auto"/>
          </w:tcPr>
          <w:p w14:paraId="2E4E7511" w14:textId="77777777" w:rsidR="008D6920" w:rsidRDefault="00B552FA">
            <w:pPr>
              <w:pStyle w:val="Compact"/>
            </w:pPr>
            <w:r>
              <w:t>Ruti &amp; Naomi</w:t>
            </w:r>
          </w:p>
        </w:tc>
        <w:tc>
          <w:tcPr>
            <w:tcW w:w="0" w:type="auto"/>
          </w:tcPr>
          <w:p w14:paraId="12EDC8E6" w14:textId="77777777" w:rsidR="008D6920" w:rsidRDefault="00B552FA">
            <w:pPr>
              <w:pStyle w:val="Compact"/>
            </w:pPr>
            <w:hyperlink r:id="rId45">
              <w:r>
                <w:rPr>
                  <w:rStyle w:val="Hyperlink"/>
                </w:rPr>
                <w:t>Ruti 1</w:t>
              </w:r>
            </w:hyperlink>
          </w:p>
        </w:tc>
      </w:tr>
      <w:tr w:rsidR="008D6920" w14:paraId="7164B364" w14:textId="77777777">
        <w:tc>
          <w:tcPr>
            <w:tcW w:w="0" w:type="auto"/>
          </w:tcPr>
          <w:p w14:paraId="1B969AF8" w14:textId="77777777" w:rsidR="008D6920" w:rsidRDefault="00B552FA">
            <w:pPr>
              <w:pStyle w:val="Compact"/>
            </w:pPr>
            <w:r>
              <w:t>33</w:t>
            </w:r>
          </w:p>
        </w:tc>
        <w:tc>
          <w:tcPr>
            <w:tcW w:w="0" w:type="auto"/>
          </w:tcPr>
          <w:p w14:paraId="7BC3ED2A" w14:textId="77777777" w:rsidR="008D6920" w:rsidRDefault="00B552FA">
            <w:pPr>
              <w:pStyle w:val="Compact"/>
            </w:pPr>
            <w:r>
              <w:t>Ala ka weleli Samuyɛli ma</w:t>
            </w:r>
          </w:p>
        </w:tc>
        <w:tc>
          <w:tcPr>
            <w:tcW w:w="0" w:type="auto"/>
          </w:tcPr>
          <w:p w14:paraId="266E52A1" w14:textId="77777777" w:rsidR="008D6920" w:rsidRDefault="00B552FA">
            <w:pPr>
              <w:pStyle w:val="Compact"/>
            </w:pPr>
            <w:hyperlink r:id="rId46">
              <w:r>
                <w:rPr>
                  <w:rStyle w:val="Hyperlink"/>
                </w:rPr>
                <w:t>1 Samuɛl 3</w:t>
              </w:r>
            </w:hyperlink>
          </w:p>
        </w:tc>
      </w:tr>
      <w:tr w:rsidR="008D6920" w14:paraId="791841E1" w14:textId="77777777">
        <w:tc>
          <w:tcPr>
            <w:tcW w:w="0" w:type="auto"/>
          </w:tcPr>
          <w:p w14:paraId="3F42F96A" w14:textId="77777777" w:rsidR="008D6920" w:rsidRDefault="00B552FA">
            <w:pPr>
              <w:pStyle w:val="Compact"/>
            </w:pPr>
            <w:r>
              <w:t>34</w:t>
            </w:r>
          </w:p>
        </w:tc>
        <w:tc>
          <w:tcPr>
            <w:tcW w:w="0" w:type="auto"/>
          </w:tcPr>
          <w:p w14:paraId="07673B8A" w14:textId="77777777" w:rsidR="008D6920" w:rsidRDefault="00B552FA">
            <w:pPr>
              <w:pStyle w:val="Compact"/>
            </w:pPr>
            <w:r>
              <w:t>Samuel ye Saul mun</w:t>
            </w:r>
          </w:p>
        </w:tc>
        <w:tc>
          <w:tcPr>
            <w:tcW w:w="0" w:type="auto"/>
          </w:tcPr>
          <w:p w14:paraId="1E63E36B" w14:textId="77777777" w:rsidR="008D6920" w:rsidRDefault="00B552FA">
            <w:pPr>
              <w:pStyle w:val="Compact"/>
            </w:pPr>
            <w:hyperlink r:id="rId47">
              <w:r>
                <w:rPr>
                  <w:rStyle w:val="Hyperlink"/>
                </w:rPr>
                <w:t>1 Samuɛl 10</w:t>
              </w:r>
            </w:hyperlink>
          </w:p>
        </w:tc>
      </w:tr>
      <w:tr w:rsidR="008D6920" w14:paraId="2F423EF2" w14:textId="77777777">
        <w:tc>
          <w:tcPr>
            <w:tcW w:w="0" w:type="auto"/>
          </w:tcPr>
          <w:p w14:paraId="32A455EA" w14:textId="77777777" w:rsidR="008D6920" w:rsidRDefault="00B552FA">
            <w:pPr>
              <w:pStyle w:val="Compact"/>
            </w:pPr>
            <w:r>
              <w:lastRenderedPageBreak/>
              <w:t>35</w:t>
            </w:r>
          </w:p>
        </w:tc>
        <w:tc>
          <w:tcPr>
            <w:tcW w:w="0" w:type="auto"/>
          </w:tcPr>
          <w:p w14:paraId="6580D18A" w14:textId="77777777" w:rsidR="008D6920" w:rsidRDefault="00B552FA">
            <w:pPr>
              <w:pStyle w:val="Compact"/>
            </w:pPr>
            <w:r>
              <w:t>Samuyɛli ye Dawuda mun</w:t>
            </w:r>
          </w:p>
        </w:tc>
        <w:tc>
          <w:tcPr>
            <w:tcW w:w="0" w:type="auto"/>
          </w:tcPr>
          <w:p w14:paraId="19F38BAE" w14:textId="77777777" w:rsidR="008D6920" w:rsidRDefault="00B552FA">
            <w:pPr>
              <w:pStyle w:val="Compact"/>
            </w:pPr>
            <w:hyperlink r:id="rId48">
              <w:r>
                <w:rPr>
                  <w:rStyle w:val="Hyperlink"/>
                </w:rPr>
                <w:t>1 Samuɛl 15- 16</w:t>
              </w:r>
            </w:hyperlink>
          </w:p>
        </w:tc>
      </w:tr>
      <w:tr w:rsidR="008D6920" w14:paraId="18ED4C2E" w14:textId="77777777">
        <w:tc>
          <w:tcPr>
            <w:tcW w:w="0" w:type="auto"/>
          </w:tcPr>
          <w:p w14:paraId="1B758E40" w14:textId="77777777" w:rsidR="008D6920" w:rsidRDefault="00B552FA">
            <w:pPr>
              <w:pStyle w:val="Compact"/>
            </w:pPr>
            <w:r>
              <w:t>36</w:t>
            </w:r>
          </w:p>
        </w:tc>
        <w:tc>
          <w:tcPr>
            <w:tcW w:w="0" w:type="auto"/>
          </w:tcPr>
          <w:p w14:paraId="07DEF9E8" w14:textId="77777777" w:rsidR="008D6920" w:rsidRDefault="00B552FA">
            <w:pPr>
              <w:pStyle w:val="Compact"/>
            </w:pPr>
            <w:r>
              <w:t>Dawuda ye Goliyati faga</w:t>
            </w:r>
          </w:p>
        </w:tc>
        <w:tc>
          <w:tcPr>
            <w:tcW w:w="0" w:type="auto"/>
          </w:tcPr>
          <w:p w14:paraId="1025E5CB" w14:textId="77777777" w:rsidR="008D6920" w:rsidRDefault="00B552FA">
            <w:pPr>
              <w:pStyle w:val="Compact"/>
            </w:pPr>
            <w:hyperlink r:id="rId49">
              <w:r>
                <w:rPr>
                  <w:rStyle w:val="Hyperlink"/>
                </w:rPr>
                <w:t>1 Samuɛl 17</w:t>
              </w:r>
            </w:hyperlink>
          </w:p>
        </w:tc>
      </w:tr>
      <w:tr w:rsidR="008D6920" w14:paraId="0B0C4E50" w14:textId="77777777">
        <w:tc>
          <w:tcPr>
            <w:tcW w:w="0" w:type="auto"/>
          </w:tcPr>
          <w:p w14:paraId="6290335C" w14:textId="77777777" w:rsidR="008D6920" w:rsidRDefault="00B552FA">
            <w:pPr>
              <w:pStyle w:val="Compact"/>
            </w:pPr>
            <w:r>
              <w:t>37</w:t>
            </w:r>
          </w:p>
        </w:tc>
        <w:tc>
          <w:tcPr>
            <w:tcW w:w="0" w:type="auto"/>
          </w:tcPr>
          <w:p w14:paraId="510F4888" w14:textId="77777777" w:rsidR="008D6920" w:rsidRDefault="00B552FA">
            <w:pPr>
              <w:pStyle w:val="Compact"/>
            </w:pPr>
            <w:r>
              <w:t>David ye Saul ka ɲɛnamaya kisi</w:t>
            </w:r>
          </w:p>
        </w:tc>
        <w:tc>
          <w:tcPr>
            <w:tcW w:w="0" w:type="auto"/>
          </w:tcPr>
          <w:p w14:paraId="525E69C3" w14:textId="77777777" w:rsidR="008D6920" w:rsidRDefault="00B552FA">
            <w:pPr>
              <w:pStyle w:val="Compact"/>
            </w:pPr>
            <w:hyperlink r:id="rId50">
              <w:r>
                <w:rPr>
                  <w:rStyle w:val="Hyperlink"/>
                </w:rPr>
                <w:t>1 Samuɛl 26</w:t>
              </w:r>
            </w:hyperlink>
          </w:p>
        </w:tc>
      </w:tr>
      <w:tr w:rsidR="008D6920" w14:paraId="7E35B70E" w14:textId="77777777">
        <w:tc>
          <w:tcPr>
            <w:tcW w:w="0" w:type="auto"/>
          </w:tcPr>
          <w:p w14:paraId="7224F8D3" w14:textId="77777777" w:rsidR="008D6920" w:rsidRDefault="00B552FA">
            <w:pPr>
              <w:pStyle w:val="Compact"/>
            </w:pPr>
            <w:r>
              <w:t>38</w:t>
            </w:r>
          </w:p>
        </w:tc>
        <w:tc>
          <w:tcPr>
            <w:tcW w:w="0" w:type="auto"/>
          </w:tcPr>
          <w:p w14:paraId="0F6AA579" w14:textId="77777777" w:rsidR="008D6920" w:rsidRDefault="00B552FA">
            <w:pPr>
              <w:pStyle w:val="Compact"/>
            </w:pPr>
            <w:r>
              <w:t>Layidu Sariyasun Seginna</w:t>
            </w:r>
          </w:p>
        </w:tc>
        <w:tc>
          <w:tcPr>
            <w:tcW w:w="0" w:type="auto"/>
          </w:tcPr>
          <w:p w14:paraId="095ADF50" w14:textId="77777777" w:rsidR="008D6920" w:rsidRDefault="00B552FA">
            <w:pPr>
              <w:pStyle w:val="Compact"/>
            </w:pPr>
            <w:hyperlink r:id="rId51">
              <w:r>
                <w:rPr>
                  <w:rStyle w:val="Hyperlink"/>
                </w:rPr>
                <w:t>2 Samuɛl 6</w:t>
              </w:r>
            </w:hyperlink>
          </w:p>
        </w:tc>
      </w:tr>
      <w:tr w:rsidR="008D6920" w14:paraId="11793C8B" w14:textId="77777777">
        <w:tc>
          <w:tcPr>
            <w:tcW w:w="0" w:type="auto"/>
          </w:tcPr>
          <w:p w14:paraId="6DBCA0B9" w14:textId="77777777" w:rsidR="008D6920" w:rsidRDefault="00B552FA">
            <w:pPr>
              <w:pStyle w:val="Compact"/>
            </w:pPr>
            <w:r>
              <w:t>39</w:t>
            </w:r>
          </w:p>
        </w:tc>
        <w:tc>
          <w:tcPr>
            <w:tcW w:w="0" w:type="auto"/>
          </w:tcPr>
          <w:p w14:paraId="786ED729" w14:textId="77777777" w:rsidR="008D6920" w:rsidRDefault="00B552FA">
            <w:pPr>
              <w:pStyle w:val="Compact"/>
            </w:pPr>
            <w:r>
              <w:t>Alabatoso jɔli</w:t>
            </w:r>
          </w:p>
        </w:tc>
        <w:tc>
          <w:tcPr>
            <w:tcW w:w="0" w:type="auto"/>
          </w:tcPr>
          <w:p w14:paraId="4F4126C5" w14:textId="77777777" w:rsidR="008D6920" w:rsidRDefault="00B552FA">
            <w:pPr>
              <w:pStyle w:val="Compact"/>
            </w:pPr>
            <w:hyperlink r:id="rId52">
              <w:r>
                <w:rPr>
                  <w:rStyle w:val="Hyperlink"/>
                </w:rPr>
                <w:t>1 Masakɛw 6: 1-22</w:t>
              </w:r>
            </w:hyperlink>
          </w:p>
        </w:tc>
      </w:tr>
      <w:tr w:rsidR="008D6920" w14:paraId="01740917" w14:textId="77777777">
        <w:tc>
          <w:tcPr>
            <w:tcW w:w="0" w:type="auto"/>
          </w:tcPr>
          <w:p w14:paraId="73146654" w14:textId="77777777" w:rsidR="008D6920" w:rsidRDefault="00B552FA">
            <w:pPr>
              <w:pStyle w:val="Compact"/>
            </w:pPr>
            <w:r>
              <w:t>40</w:t>
            </w:r>
          </w:p>
        </w:tc>
        <w:tc>
          <w:tcPr>
            <w:tcW w:w="0" w:type="auto"/>
          </w:tcPr>
          <w:p w14:paraId="70A68971" w14:textId="77777777" w:rsidR="008D6920" w:rsidRDefault="00B552FA">
            <w:pPr>
              <w:pStyle w:val="Compact"/>
            </w:pPr>
            <w:r>
              <w:t>Elijah Fed ni Ravens ye</w:t>
            </w:r>
          </w:p>
        </w:tc>
        <w:tc>
          <w:tcPr>
            <w:tcW w:w="0" w:type="auto"/>
          </w:tcPr>
          <w:p w14:paraId="3FF3A7AA" w14:textId="77777777" w:rsidR="008D6920" w:rsidRDefault="00B552FA">
            <w:pPr>
              <w:pStyle w:val="Compact"/>
            </w:pPr>
            <w:hyperlink r:id="rId53">
              <w:r>
                <w:rPr>
                  <w:rStyle w:val="Hyperlink"/>
                </w:rPr>
                <w:t>1 Masakɛw 17: 1-6</w:t>
              </w:r>
            </w:hyperlink>
          </w:p>
        </w:tc>
      </w:tr>
      <w:tr w:rsidR="008D6920" w14:paraId="14C44C7C" w14:textId="77777777">
        <w:tc>
          <w:tcPr>
            <w:tcW w:w="0" w:type="auto"/>
          </w:tcPr>
          <w:p w14:paraId="5B8D7326" w14:textId="77777777" w:rsidR="008D6920" w:rsidRDefault="00B552FA">
            <w:pPr>
              <w:pStyle w:val="Compact"/>
            </w:pPr>
            <w:r>
              <w:t>41</w:t>
            </w:r>
          </w:p>
        </w:tc>
        <w:tc>
          <w:tcPr>
            <w:tcW w:w="0" w:type="auto"/>
          </w:tcPr>
          <w:p w14:paraId="5C8750B2" w14:textId="77777777" w:rsidR="008D6920" w:rsidRDefault="00B552FA">
            <w:pPr>
              <w:pStyle w:val="Compact"/>
            </w:pPr>
            <w:r>
              <w:t>Eliya bɛ Karmel kulu kan</w:t>
            </w:r>
          </w:p>
        </w:tc>
        <w:tc>
          <w:tcPr>
            <w:tcW w:w="0" w:type="auto"/>
          </w:tcPr>
          <w:p w14:paraId="4E2FA470" w14:textId="77777777" w:rsidR="008D6920" w:rsidRDefault="00B552FA">
            <w:pPr>
              <w:pStyle w:val="Compact"/>
            </w:pPr>
            <w:hyperlink r:id="rId54">
              <w:r>
                <w:rPr>
                  <w:rStyle w:val="Hyperlink"/>
                </w:rPr>
                <w:t>1 Masakɛw 18: 16-46</w:t>
              </w:r>
            </w:hyperlink>
          </w:p>
        </w:tc>
      </w:tr>
      <w:tr w:rsidR="008D6920" w14:paraId="58EBA307" w14:textId="77777777">
        <w:tc>
          <w:tcPr>
            <w:tcW w:w="0" w:type="auto"/>
          </w:tcPr>
          <w:p w14:paraId="49B6E4D2" w14:textId="77777777" w:rsidR="008D6920" w:rsidRDefault="00B552FA">
            <w:pPr>
              <w:pStyle w:val="Compact"/>
            </w:pPr>
            <w:r>
              <w:t>42</w:t>
            </w:r>
          </w:p>
        </w:tc>
        <w:tc>
          <w:tcPr>
            <w:tcW w:w="0" w:type="auto"/>
          </w:tcPr>
          <w:p w14:paraId="087539D7" w14:textId="77777777" w:rsidR="008D6920" w:rsidRDefault="00B552FA">
            <w:pPr>
              <w:pStyle w:val="Compact"/>
            </w:pPr>
            <w:r>
              <w:t>Naaman ka kɛnɛyali</w:t>
            </w:r>
          </w:p>
        </w:tc>
        <w:tc>
          <w:tcPr>
            <w:tcW w:w="0" w:type="auto"/>
          </w:tcPr>
          <w:p w14:paraId="14388FA7" w14:textId="77777777" w:rsidR="008D6920" w:rsidRDefault="00B552FA">
            <w:pPr>
              <w:pStyle w:val="Compact"/>
            </w:pPr>
            <w:hyperlink r:id="rId55">
              <w:r>
                <w:rPr>
                  <w:rStyle w:val="Hyperlink"/>
                </w:rPr>
                <w:t>2 Masakɛw 5</w:t>
              </w:r>
            </w:hyperlink>
          </w:p>
        </w:tc>
      </w:tr>
      <w:tr w:rsidR="008D6920" w14:paraId="3BB4FA17" w14:textId="77777777">
        <w:tc>
          <w:tcPr>
            <w:tcW w:w="0" w:type="auto"/>
          </w:tcPr>
          <w:p w14:paraId="62DA2792" w14:textId="77777777" w:rsidR="008D6920" w:rsidRDefault="00B552FA">
            <w:pPr>
              <w:pStyle w:val="Compact"/>
            </w:pPr>
            <w:r>
              <w:t>43</w:t>
            </w:r>
          </w:p>
        </w:tc>
        <w:tc>
          <w:tcPr>
            <w:tcW w:w="0" w:type="auto"/>
          </w:tcPr>
          <w:p w14:paraId="662CF8AF" w14:textId="77777777" w:rsidR="008D6920" w:rsidRDefault="00B552FA">
            <w:pPr>
              <w:pStyle w:val="Compact"/>
            </w:pPr>
            <w:r>
              <w:t>Joash - Denmisɛnnin Masakɛ</w:t>
            </w:r>
          </w:p>
        </w:tc>
        <w:tc>
          <w:tcPr>
            <w:tcW w:w="0" w:type="auto"/>
          </w:tcPr>
          <w:p w14:paraId="664D39F3" w14:textId="77777777" w:rsidR="008D6920" w:rsidRDefault="00B552FA">
            <w:pPr>
              <w:pStyle w:val="Compact"/>
            </w:pPr>
            <w:hyperlink r:id="rId56">
              <w:r>
                <w:rPr>
                  <w:rStyle w:val="Hyperlink"/>
                </w:rPr>
                <w:t>2 Masakɛw 11</w:t>
              </w:r>
            </w:hyperlink>
          </w:p>
        </w:tc>
      </w:tr>
      <w:tr w:rsidR="008D6920" w14:paraId="0839B1FE" w14:textId="77777777">
        <w:tc>
          <w:tcPr>
            <w:tcW w:w="0" w:type="auto"/>
          </w:tcPr>
          <w:p w14:paraId="28EB23E4" w14:textId="77777777" w:rsidR="008D6920" w:rsidRDefault="00B552FA">
            <w:pPr>
              <w:pStyle w:val="Compact"/>
            </w:pPr>
            <w:r>
              <w:t>44</w:t>
            </w:r>
          </w:p>
        </w:tc>
        <w:tc>
          <w:tcPr>
            <w:tcW w:w="0" w:type="auto"/>
          </w:tcPr>
          <w:p w14:paraId="5FCCAC01" w14:textId="77777777" w:rsidR="008D6920" w:rsidRDefault="00B552FA">
            <w:pPr>
              <w:pStyle w:val="Compact"/>
            </w:pPr>
            <w:r>
              <w:t>Jerusalɛm kogo jɔli kokura</w:t>
            </w:r>
          </w:p>
        </w:tc>
        <w:tc>
          <w:tcPr>
            <w:tcW w:w="0" w:type="auto"/>
          </w:tcPr>
          <w:p w14:paraId="49EF9BD2" w14:textId="77777777" w:rsidR="008D6920" w:rsidRDefault="00B552FA">
            <w:pPr>
              <w:pStyle w:val="Compact"/>
            </w:pPr>
            <w:hyperlink r:id="rId57">
              <w:r>
                <w:rPr>
                  <w:rStyle w:val="Hyperlink"/>
                </w:rPr>
                <w:t>Nehemi 2: 11-20</w:t>
              </w:r>
            </w:hyperlink>
          </w:p>
        </w:tc>
      </w:tr>
      <w:tr w:rsidR="008D6920" w14:paraId="27326BAA" w14:textId="77777777">
        <w:tc>
          <w:tcPr>
            <w:tcW w:w="0" w:type="auto"/>
          </w:tcPr>
          <w:p w14:paraId="286E0390" w14:textId="77777777" w:rsidR="008D6920" w:rsidRDefault="00B552FA">
            <w:pPr>
              <w:pStyle w:val="Compact"/>
            </w:pPr>
            <w:r>
              <w:t>45</w:t>
            </w:r>
          </w:p>
        </w:tc>
        <w:tc>
          <w:tcPr>
            <w:tcW w:w="0" w:type="auto"/>
          </w:tcPr>
          <w:p w14:paraId="1F8B7E2F" w14:textId="77777777" w:rsidR="008D6920" w:rsidRDefault="00B552FA">
            <w:pPr>
              <w:pStyle w:val="Compact"/>
            </w:pPr>
            <w:r>
              <w:t>Esther Ye A ka Mɔgɔw Kisi</w:t>
            </w:r>
          </w:p>
        </w:tc>
        <w:tc>
          <w:tcPr>
            <w:tcW w:w="0" w:type="auto"/>
          </w:tcPr>
          <w:p w14:paraId="4574A6DE" w14:textId="77777777" w:rsidR="008D6920" w:rsidRDefault="00B552FA">
            <w:pPr>
              <w:pStyle w:val="Compact"/>
            </w:pPr>
            <w:hyperlink r:id="rId58">
              <w:r>
                <w:rPr>
                  <w:rStyle w:val="Hyperlink"/>
                </w:rPr>
                <w:t>Esitɛri 4</w:t>
              </w:r>
            </w:hyperlink>
          </w:p>
        </w:tc>
      </w:tr>
      <w:tr w:rsidR="008D6920" w14:paraId="275BEAC4" w14:textId="77777777">
        <w:tc>
          <w:tcPr>
            <w:tcW w:w="0" w:type="auto"/>
          </w:tcPr>
          <w:p w14:paraId="54592A81" w14:textId="77777777" w:rsidR="008D6920" w:rsidRDefault="00B552FA">
            <w:pPr>
              <w:pStyle w:val="Compact"/>
            </w:pPr>
            <w:r>
              <w:t>46</w:t>
            </w:r>
          </w:p>
        </w:tc>
        <w:tc>
          <w:tcPr>
            <w:tcW w:w="0" w:type="auto"/>
          </w:tcPr>
          <w:p w14:paraId="7BC07738" w14:textId="77777777" w:rsidR="008D6920" w:rsidRDefault="00B552FA">
            <w:pPr>
              <w:pStyle w:val="Compact"/>
            </w:pPr>
            <w:r>
              <w:t>Zaburuw ka Dawuda</w:t>
            </w:r>
          </w:p>
        </w:tc>
        <w:tc>
          <w:tcPr>
            <w:tcW w:w="0" w:type="auto"/>
          </w:tcPr>
          <w:p w14:paraId="21AA8FD0" w14:textId="77777777" w:rsidR="008D6920" w:rsidRDefault="00B552FA">
            <w:pPr>
              <w:pStyle w:val="Compact"/>
            </w:pPr>
            <w:hyperlink r:id="rId59">
              <w:r>
                <w:rPr>
                  <w:rStyle w:val="Hyperlink"/>
                </w:rPr>
                <w:t>Zaburu 2</w:t>
              </w:r>
            </w:hyperlink>
            <w:r>
              <w:t xml:space="preserve">; </w:t>
            </w:r>
            <w:hyperlink r:id="rId60">
              <w:r>
                <w:rPr>
                  <w:rStyle w:val="Hyperlink"/>
                </w:rPr>
                <w:t>Zaburu 23</w:t>
              </w:r>
            </w:hyperlink>
          </w:p>
        </w:tc>
      </w:tr>
      <w:tr w:rsidR="008D6920" w14:paraId="75626EA1" w14:textId="77777777">
        <w:tc>
          <w:tcPr>
            <w:tcW w:w="0" w:type="auto"/>
          </w:tcPr>
          <w:p w14:paraId="0C4A30A1" w14:textId="77777777" w:rsidR="008D6920" w:rsidRDefault="00B552FA">
            <w:pPr>
              <w:pStyle w:val="Compact"/>
            </w:pPr>
            <w:r>
              <w:t>47</w:t>
            </w:r>
          </w:p>
        </w:tc>
        <w:tc>
          <w:tcPr>
            <w:tcW w:w="0" w:type="auto"/>
          </w:tcPr>
          <w:p w14:paraId="153858A6" w14:textId="77777777" w:rsidR="008D6920" w:rsidRDefault="00B552FA">
            <w:pPr>
              <w:pStyle w:val="Compact"/>
            </w:pPr>
            <w:r>
              <w:t>Job - Tɔɔrɔ Baarakɛla</w:t>
            </w:r>
          </w:p>
        </w:tc>
        <w:tc>
          <w:tcPr>
            <w:tcW w:w="0" w:type="auto"/>
          </w:tcPr>
          <w:p w14:paraId="2DAD88B6" w14:textId="77777777" w:rsidR="008D6920" w:rsidRDefault="00B552FA">
            <w:pPr>
              <w:pStyle w:val="Compact"/>
            </w:pPr>
            <w:hyperlink r:id="rId61">
              <w:r>
                <w:rPr>
                  <w:rStyle w:val="Hyperlink"/>
                </w:rPr>
                <w:t>Job 1</w:t>
              </w:r>
            </w:hyperlink>
          </w:p>
        </w:tc>
      </w:tr>
      <w:tr w:rsidR="008D6920" w14:paraId="4B3C85FF" w14:textId="77777777">
        <w:tc>
          <w:tcPr>
            <w:tcW w:w="0" w:type="auto"/>
          </w:tcPr>
          <w:p w14:paraId="5C3AFF63" w14:textId="77777777" w:rsidR="008D6920" w:rsidRDefault="00B552FA">
            <w:pPr>
              <w:pStyle w:val="Compact"/>
            </w:pPr>
            <w:r>
              <w:t>48</w:t>
            </w:r>
          </w:p>
        </w:tc>
        <w:tc>
          <w:tcPr>
            <w:tcW w:w="0" w:type="auto"/>
          </w:tcPr>
          <w:p w14:paraId="5E645E31" w14:textId="77777777" w:rsidR="008D6920" w:rsidRDefault="00B552FA">
            <w:pPr>
              <w:pStyle w:val="Compact"/>
            </w:pPr>
            <w:r>
              <w:t>Esayi ka Yeli &amp; Komisiɔn</w:t>
            </w:r>
          </w:p>
        </w:tc>
        <w:tc>
          <w:tcPr>
            <w:tcW w:w="0" w:type="auto"/>
          </w:tcPr>
          <w:p w14:paraId="4B7E66DA" w14:textId="77777777" w:rsidR="008D6920" w:rsidRDefault="00B552FA">
            <w:pPr>
              <w:pStyle w:val="Compact"/>
            </w:pPr>
            <w:hyperlink r:id="rId62">
              <w:r>
                <w:rPr>
                  <w:rStyle w:val="Hyperlink"/>
                </w:rPr>
                <w:t>Esayi 6: 1-8</w:t>
              </w:r>
            </w:hyperlink>
          </w:p>
        </w:tc>
      </w:tr>
      <w:tr w:rsidR="008D6920" w14:paraId="284175B6" w14:textId="77777777">
        <w:tc>
          <w:tcPr>
            <w:tcW w:w="0" w:type="auto"/>
          </w:tcPr>
          <w:p w14:paraId="6BED6871" w14:textId="77777777" w:rsidR="008D6920" w:rsidRDefault="00B552FA">
            <w:pPr>
              <w:pStyle w:val="Compact"/>
            </w:pPr>
            <w:r>
              <w:t>49</w:t>
            </w:r>
          </w:p>
        </w:tc>
        <w:tc>
          <w:tcPr>
            <w:tcW w:w="0" w:type="auto"/>
          </w:tcPr>
          <w:p w14:paraId="0DCCAAF8" w14:textId="77777777" w:rsidR="008D6920" w:rsidRPr="00B552FA" w:rsidRDefault="00B552FA">
            <w:pPr>
              <w:pStyle w:val="Compact"/>
              <w:rPr>
                <w:lang w:val="es-US"/>
              </w:rPr>
            </w:pPr>
            <w:r w:rsidRPr="00B552FA">
              <w:rPr>
                <w:lang w:val="es-US"/>
              </w:rPr>
              <w:t>Jeremi Kisira ka bɔ kɔlɔn na</w:t>
            </w:r>
          </w:p>
        </w:tc>
        <w:tc>
          <w:tcPr>
            <w:tcW w:w="0" w:type="auto"/>
          </w:tcPr>
          <w:p w14:paraId="7FC79F91" w14:textId="77777777" w:rsidR="008D6920" w:rsidRDefault="00B552FA">
            <w:pPr>
              <w:pStyle w:val="Compact"/>
            </w:pPr>
            <w:hyperlink r:id="rId63">
              <w:r>
                <w:rPr>
                  <w:rStyle w:val="Hyperlink"/>
                </w:rPr>
                <w:t>Jeremi 38: 1-13</w:t>
              </w:r>
            </w:hyperlink>
          </w:p>
        </w:tc>
      </w:tr>
      <w:tr w:rsidR="008D6920" w14:paraId="50344751" w14:textId="77777777">
        <w:tc>
          <w:tcPr>
            <w:tcW w:w="0" w:type="auto"/>
          </w:tcPr>
          <w:p w14:paraId="724DA0A7" w14:textId="77777777" w:rsidR="008D6920" w:rsidRDefault="00B552FA">
            <w:pPr>
              <w:pStyle w:val="Compact"/>
            </w:pPr>
            <w:r>
              <w:t>50</w:t>
            </w:r>
          </w:p>
        </w:tc>
        <w:tc>
          <w:tcPr>
            <w:tcW w:w="0" w:type="auto"/>
          </w:tcPr>
          <w:p w14:paraId="27192932" w14:textId="77777777" w:rsidR="008D6920" w:rsidRDefault="00B552FA">
            <w:pPr>
              <w:pStyle w:val="Compact"/>
            </w:pPr>
            <w:r>
              <w:t>Tasuma-fanga-yɔrɔ</w:t>
            </w:r>
          </w:p>
        </w:tc>
        <w:tc>
          <w:tcPr>
            <w:tcW w:w="0" w:type="auto"/>
          </w:tcPr>
          <w:p w14:paraId="0B4E26D4" w14:textId="77777777" w:rsidR="008D6920" w:rsidRDefault="00B552FA">
            <w:pPr>
              <w:pStyle w:val="Compact"/>
            </w:pPr>
            <w:hyperlink r:id="rId64">
              <w:r>
                <w:rPr>
                  <w:rStyle w:val="Hyperlink"/>
                </w:rPr>
                <w:t>Daniɛl 3</w:t>
              </w:r>
            </w:hyperlink>
          </w:p>
        </w:tc>
      </w:tr>
      <w:tr w:rsidR="008D6920" w14:paraId="4B07DA20" w14:textId="77777777">
        <w:tc>
          <w:tcPr>
            <w:tcW w:w="0" w:type="auto"/>
          </w:tcPr>
          <w:p w14:paraId="00A0C007" w14:textId="77777777" w:rsidR="008D6920" w:rsidRDefault="00B552FA">
            <w:pPr>
              <w:pStyle w:val="Compact"/>
            </w:pPr>
            <w:r>
              <w:t>51</w:t>
            </w:r>
          </w:p>
        </w:tc>
        <w:tc>
          <w:tcPr>
            <w:tcW w:w="0" w:type="auto"/>
          </w:tcPr>
          <w:p w14:paraId="31F3789A" w14:textId="77777777" w:rsidR="008D6920" w:rsidRDefault="00B552FA">
            <w:pPr>
              <w:pStyle w:val="Compact"/>
            </w:pPr>
            <w:r>
              <w:t>Daniel &amp; Warabilenw Den</w:t>
            </w:r>
          </w:p>
        </w:tc>
        <w:tc>
          <w:tcPr>
            <w:tcW w:w="0" w:type="auto"/>
          </w:tcPr>
          <w:p w14:paraId="64667E4A" w14:textId="77777777" w:rsidR="008D6920" w:rsidRDefault="00B552FA">
            <w:pPr>
              <w:pStyle w:val="Compact"/>
            </w:pPr>
            <w:hyperlink r:id="rId65">
              <w:r>
                <w:rPr>
                  <w:rStyle w:val="Hyperlink"/>
                </w:rPr>
                <w:t>Daniɛl 6</w:t>
              </w:r>
            </w:hyperlink>
          </w:p>
        </w:tc>
      </w:tr>
      <w:tr w:rsidR="008D6920" w14:paraId="01FC44A3" w14:textId="77777777">
        <w:tc>
          <w:tcPr>
            <w:tcW w:w="0" w:type="auto"/>
          </w:tcPr>
          <w:p w14:paraId="0747DBBD" w14:textId="77777777" w:rsidR="008D6920" w:rsidRDefault="00B552FA">
            <w:pPr>
              <w:pStyle w:val="Compact"/>
            </w:pPr>
            <w:r>
              <w:t>52</w:t>
            </w:r>
          </w:p>
        </w:tc>
        <w:tc>
          <w:tcPr>
            <w:tcW w:w="0" w:type="auto"/>
          </w:tcPr>
          <w:p w14:paraId="6AC59A87" w14:textId="77777777" w:rsidR="008D6920" w:rsidRDefault="00B552FA">
            <w:pPr>
              <w:pStyle w:val="Compact"/>
            </w:pPr>
            <w:r>
              <w:t>Jonah &amp; Jɛgɛba</w:t>
            </w:r>
          </w:p>
        </w:tc>
        <w:tc>
          <w:tcPr>
            <w:tcW w:w="0" w:type="auto"/>
          </w:tcPr>
          <w:p w14:paraId="39C62813" w14:textId="77777777" w:rsidR="008D6920" w:rsidRDefault="00B552FA">
            <w:pPr>
              <w:pStyle w:val="Compact"/>
            </w:pPr>
            <w:hyperlink r:id="rId66">
              <w:r>
                <w:rPr>
                  <w:rStyle w:val="Hyperlink"/>
                </w:rPr>
                <w:t>Jonasi 1- 2</w:t>
              </w:r>
            </w:hyperlink>
          </w:p>
        </w:tc>
      </w:tr>
      <w:tr w:rsidR="008D6920" w14:paraId="30043AD3" w14:textId="77777777">
        <w:tc>
          <w:tcPr>
            <w:tcW w:w="0" w:type="auto"/>
          </w:tcPr>
          <w:p w14:paraId="45E1CBA0" w14:textId="77777777" w:rsidR="008D6920" w:rsidRDefault="00B552FA">
            <w:pPr>
              <w:pStyle w:val="Compact"/>
            </w:pPr>
            <w:r>
              <w:t>53</w:t>
            </w:r>
          </w:p>
        </w:tc>
        <w:tc>
          <w:tcPr>
            <w:tcW w:w="0" w:type="auto"/>
          </w:tcPr>
          <w:p w14:paraId="024D8BA1" w14:textId="77777777" w:rsidR="008D6920" w:rsidRDefault="00B552FA">
            <w:pPr>
              <w:pStyle w:val="Compact"/>
            </w:pPr>
            <w:r>
              <w:t>Kiraw bɛ kuma Ala ka mɔgɔ sugandilen kan</w:t>
            </w:r>
          </w:p>
        </w:tc>
        <w:tc>
          <w:tcPr>
            <w:tcW w:w="0" w:type="auto"/>
          </w:tcPr>
          <w:p w14:paraId="73F24314" w14:textId="77777777" w:rsidR="008D6920" w:rsidRDefault="00B552FA">
            <w:pPr>
              <w:pStyle w:val="Compact"/>
            </w:pPr>
            <w:hyperlink r:id="rId67">
              <w:r>
                <w:rPr>
                  <w:rStyle w:val="Hyperlink"/>
                </w:rPr>
                <w:t>Esayi 52: 13-15</w:t>
              </w:r>
            </w:hyperlink>
            <w:r>
              <w:t xml:space="preserve">, </w:t>
            </w:r>
            <w:hyperlink r:id="rId68">
              <w:r>
                <w:rPr>
                  <w:rStyle w:val="Hyperlink"/>
                </w:rPr>
                <w:t>Esayi 53</w:t>
              </w:r>
            </w:hyperlink>
          </w:p>
        </w:tc>
      </w:tr>
      <w:tr w:rsidR="008D6920" w14:paraId="47A33DF6" w14:textId="77777777">
        <w:tc>
          <w:tcPr>
            <w:tcW w:w="0" w:type="auto"/>
          </w:tcPr>
          <w:p w14:paraId="2D517211" w14:textId="77777777" w:rsidR="008D6920" w:rsidRDefault="00B552FA">
            <w:pPr>
              <w:pStyle w:val="Compact"/>
            </w:pPr>
            <w:r>
              <w:t>54</w:t>
            </w:r>
          </w:p>
        </w:tc>
        <w:tc>
          <w:tcPr>
            <w:tcW w:w="0" w:type="auto"/>
          </w:tcPr>
          <w:p w14:paraId="2891BF9B" w14:textId="77777777" w:rsidR="008D6920" w:rsidRDefault="00B552FA">
            <w:pPr>
              <w:pStyle w:val="Compact"/>
            </w:pPr>
            <w:r>
              <w:t>Mɛlɛkɛ bɛ taa bɔ Mariyama ye</w:t>
            </w:r>
          </w:p>
        </w:tc>
        <w:tc>
          <w:tcPr>
            <w:tcW w:w="0" w:type="auto"/>
          </w:tcPr>
          <w:p w14:paraId="7A707772" w14:textId="77777777" w:rsidR="008D6920" w:rsidRDefault="00B552FA">
            <w:pPr>
              <w:pStyle w:val="Compact"/>
            </w:pPr>
            <w:hyperlink r:id="rId69">
              <w:r>
                <w:rPr>
                  <w:rStyle w:val="Hyperlink"/>
                </w:rPr>
                <w:t>Luka 1: 26-56</w:t>
              </w:r>
            </w:hyperlink>
          </w:p>
        </w:tc>
      </w:tr>
      <w:tr w:rsidR="008D6920" w14:paraId="18FFD738" w14:textId="77777777">
        <w:tc>
          <w:tcPr>
            <w:tcW w:w="0" w:type="auto"/>
          </w:tcPr>
          <w:p w14:paraId="5C8CCF6C" w14:textId="77777777" w:rsidR="008D6920" w:rsidRDefault="00B552FA">
            <w:pPr>
              <w:pStyle w:val="Compact"/>
            </w:pPr>
            <w:r>
              <w:t>55</w:t>
            </w:r>
          </w:p>
        </w:tc>
        <w:tc>
          <w:tcPr>
            <w:tcW w:w="0" w:type="auto"/>
          </w:tcPr>
          <w:p w14:paraId="20FE3FE6" w14:textId="77777777" w:rsidR="008D6920" w:rsidRDefault="00B552FA">
            <w:pPr>
              <w:pStyle w:val="Compact"/>
            </w:pPr>
            <w:r>
              <w:t>Masiya Bangena</w:t>
            </w:r>
          </w:p>
        </w:tc>
        <w:tc>
          <w:tcPr>
            <w:tcW w:w="0" w:type="auto"/>
          </w:tcPr>
          <w:p w14:paraId="54E60FFA" w14:textId="77777777" w:rsidR="008D6920" w:rsidRDefault="00B552FA">
            <w:pPr>
              <w:pStyle w:val="Compact"/>
            </w:pPr>
            <w:hyperlink r:id="rId70">
              <w:r>
                <w:rPr>
                  <w:rStyle w:val="Hyperlink"/>
                </w:rPr>
                <w:t>Luka 2: 1-38</w:t>
              </w:r>
            </w:hyperlink>
          </w:p>
        </w:tc>
      </w:tr>
      <w:tr w:rsidR="008D6920" w14:paraId="54779E0D" w14:textId="77777777">
        <w:tc>
          <w:tcPr>
            <w:tcW w:w="0" w:type="auto"/>
          </w:tcPr>
          <w:p w14:paraId="29F03A50" w14:textId="77777777" w:rsidR="008D6920" w:rsidRDefault="00B552FA">
            <w:pPr>
              <w:pStyle w:val="Compact"/>
            </w:pPr>
            <w:r>
              <w:t>56</w:t>
            </w:r>
          </w:p>
        </w:tc>
        <w:tc>
          <w:tcPr>
            <w:tcW w:w="0" w:type="auto"/>
          </w:tcPr>
          <w:p w14:paraId="7FF9E706" w14:textId="77777777" w:rsidR="008D6920" w:rsidRDefault="00B552FA">
            <w:pPr>
              <w:pStyle w:val="Compact"/>
            </w:pPr>
            <w:r>
              <w:t>Hakilitigiw bɛ taa bɔ Yesu ye</w:t>
            </w:r>
          </w:p>
        </w:tc>
        <w:tc>
          <w:tcPr>
            <w:tcW w:w="0" w:type="auto"/>
          </w:tcPr>
          <w:p w14:paraId="3120DAD3" w14:textId="77777777" w:rsidR="008D6920" w:rsidRDefault="00B552FA">
            <w:pPr>
              <w:pStyle w:val="Compact"/>
            </w:pPr>
            <w:hyperlink r:id="rId71">
              <w:r>
                <w:rPr>
                  <w:rStyle w:val="Hyperlink"/>
                </w:rPr>
                <w:t>Matiyu 2: 1-12</w:t>
              </w:r>
            </w:hyperlink>
          </w:p>
        </w:tc>
      </w:tr>
      <w:tr w:rsidR="008D6920" w14:paraId="4E138A50" w14:textId="77777777">
        <w:tc>
          <w:tcPr>
            <w:tcW w:w="0" w:type="auto"/>
          </w:tcPr>
          <w:p w14:paraId="0BF74AEB" w14:textId="77777777" w:rsidR="008D6920" w:rsidRDefault="00B552FA">
            <w:pPr>
              <w:pStyle w:val="Compact"/>
            </w:pPr>
            <w:r>
              <w:t>57</w:t>
            </w:r>
          </w:p>
        </w:tc>
        <w:tc>
          <w:tcPr>
            <w:tcW w:w="0" w:type="auto"/>
          </w:tcPr>
          <w:p w14:paraId="2901C5F5" w14:textId="77777777" w:rsidR="008D6920" w:rsidRDefault="00B552FA">
            <w:pPr>
              <w:pStyle w:val="Compact"/>
            </w:pPr>
            <w:r>
              <w:t>Yesu ka Alabatoso la</w:t>
            </w:r>
          </w:p>
        </w:tc>
        <w:tc>
          <w:tcPr>
            <w:tcW w:w="0" w:type="auto"/>
          </w:tcPr>
          <w:p w14:paraId="4413FE67" w14:textId="77777777" w:rsidR="008D6920" w:rsidRDefault="00B552FA">
            <w:pPr>
              <w:pStyle w:val="Compact"/>
            </w:pPr>
            <w:hyperlink r:id="rId72">
              <w:r>
                <w:rPr>
                  <w:rStyle w:val="Hyperlink"/>
                </w:rPr>
                <w:t>Luka 2: 40-52</w:t>
              </w:r>
            </w:hyperlink>
          </w:p>
        </w:tc>
      </w:tr>
      <w:tr w:rsidR="008D6920" w14:paraId="40B84B3A" w14:textId="77777777">
        <w:tc>
          <w:tcPr>
            <w:tcW w:w="0" w:type="auto"/>
          </w:tcPr>
          <w:p w14:paraId="5EADF12F" w14:textId="77777777" w:rsidR="008D6920" w:rsidRDefault="00B552FA">
            <w:pPr>
              <w:pStyle w:val="Compact"/>
            </w:pPr>
            <w:r>
              <w:t>58</w:t>
            </w:r>
          </w:p>
        </w:tc>
        <w:tc>
          <w:tcPr>
            <w:tcW w:w="0" w:type="auto"/>
          </w:tcPr>
          <w:p w14:paraId="520A74E9" w14:textId="77777777" w:rsidR="008D6920" w:rsidRDefault="00B552FA">
            <w:pPr>
              <w:pStyle w:val="Compact"/>
            </w:pPr>
            <w:r>
              <w:t>Yuhana Batiselikla ka weleweleda</w:t>
            </w:r>
          </w:p>
        </w:tc>
        <w:tc>
          <w:tcPr>
            <w:tcW w:w="0" w:type="auto"/>
          </w:tcPr>
          <w:p w14:paraId="7633EA81" w14:textId="77777777" w:rsidR="008D6920" w:rsidRDefault="00B552FA">
            <w:pPr>
              <w:pStyle w:val="Compact"/>
            </w:pPr>
            <w:hyperlink r:id="rId73">
              <w:r>
                <w:rPr>
                  <w:rStyle w:val="Hyperlink"/>
                </w:rPr>
                <w:t>Yuhana 1: 29-34</w:t>
              </w:r>
            </w:hyperlink>
          </w:p>
        </w:tc>
      </w:tr>
      <w:tr w:rsidR="008D6920" w14:paraId="10829E8E" w14:textId="77777777">
        <w:tc>
          <w:tcPr>
            <w:tcW w:w="0" w:type="auto"/>
          </w:tcPr>
          <w:p w14:paraId="792ACD5A" w14:textId="77777777" w:rsidR="008D6920" w:rsidRDefault="00B552FA">
            <w:pPr>
              <w:pStyle w:val="Compact"/>
            </w:pPr>
            <w:r>
              <w:t>59</w:t>
            </w:r>
          </w:p>
        </w:tc>
        <w:tc>
          <w:tcPr>
            <w:tcW w:w="0" w:type="auto"/>
          </w:tcPr>
          <w:p w14:paraId="7A14FB5D" w14:textId="77777777" w:rsidR="008D6920" w:rsidRDefault="00B552FA">
            <w:pPr>
              <w:pStyle w:val="Compact"/>
            </w:pPr>
            <w:r>
              <w:t>Yesu ka Batiseli</w:t>
            </w:r>
          </w:p>
        </w:tc>
        <w:tc>
          <w:tcPr>
            <w:tcW w:w="0" w:type="auto"/>
          </w:tcPr>
          <w:p w14:paraId="11FC20CA" w14:textId="77777777" w:rsidR="008D6920" w:rsidRDefault="00B552FA">
            <w:pPr>
              <w:pStyle w:val="Compact"/>
            </w:pPr>
            <w:hyperlink r:id="rId74">
              <w:r>
                <w:rPr>
                  <w:rStyle w:val="Hyperlink"/>
                </w:rPr>
                <w:t>Matiyu 3: 1-17</w:t>
              </w:r>
            </w:hyperlink>
          </w:p>
        </w:tc>
      </w:tr>
      <w:tr w:rsidR="008D6920" w14:paraId="47B66E39" w14:textId="77777777">
        <w:tc>
          <w:tcPr>
            <w:tcW w:w="0" w:type="auto"/>
          </w:tcPr>
          <w:p w14:paraId="7E0977C3" w14:textId="77777777" w:rsidR="008D6920" w:rsidRDefault="00B552FA">
            <w:pPr>
              <w:pStyle w:val="Compact"/>
            </w:pPr>
            <w:r>
              <w:t>60</w:t>
            </w:r>
          </w:p>
        </w:tc>
        <w:tc>
          <w:tcPr>
            <w:tcW w:w="0" w:type="auto"/>
          </w:tcPr>
          <w:p w14:paraId="4C446D4C" w14:textId="77777777" w:rsidR="008D6920" w:rsidRDefault="00B552FA">
            <w:pPr>
              <w:pStyle w:val="Compact"/>
            </w:pPr>
            <w:r>
              <w:t>Yesu ka Kɔrɔbɔli</w:t>
            </w:r>
          </w:p>
        </w:tc>
        <w:tc>
          <w:tcPr>
            <w:tcW w:w="0" w:type="auto"/>
          </w:tcPr>
          <w:p w14:paraId="7821E761" w14:textId="77777777" w:rsidR="008D6920" w:rsidRDefault="00B552FA">
            <w:pPr>
              <w:pStyle w:val="Compact"/>
            </w:pPr>
            <w:hyperlink r:id="rId75">
              <w:r>
                <w:rPr>
                  <w:rStyle w:val="Hyperlink"/>
                </w:rPr>
                <w:t>Matiyu 4: 1-11</w:t>
              </w:r>
            </w:hyperlink>
          </w:p>
        </w:tc>
      </w:tr>
      <w:tr w:rsidR="008D6920" w14:paraId="4D9D0253" w14:textId="77777777">
        <w:tc>
          <w:tcPr>
            <w:tcW w:w="0" w:type="auto"/>
          </w:tcPr>
          <w:p w14:paraId="3CAF4F75" w14:textId="77777777" w:rsidR="008D6920" w:rsidRDefault="00B552FA">
            <w:pPr>
              <w:pStyle w:val="Compact"/>
            </w:pPr>
            <w:r>
              <w:t>61</w:t>
            </w:r>
          </w:p>
        </w:tc>
        <w:tc>
          <w:tcPr>
            <w:tcW w:w="0" w:type="auto"/>
          </w:tcPr>
          <w:p w14:paraId="2C8811AC" w14:textId="77777777" w:rsidR="008D6920" w:rsidRDefault="00B552FA">
            <w:pPr>
              <w:pStyle w:val="Compact"/>
            </w:pPr>
            <w:r>
              <w:t>Yesu ka kalanden fɔlɔw</w:t>
            </w:r>
          </w:p>
        </w:tc>
        <w:tc>
          <w:tcPr>
            <w:tcW w:w="0" w:type="auto"/>
          </w:tcPr>
          <w:p w14:paraId="7B1AC8F9" w14:textId="77777777" w:rsidR="008D6920" w:rsidRDefault="00B552FA">
            <w:pPr>
              <w:pStyle w:val="Compact"/>
            </w:pPr>
            <w:hyperlink r:id="rId76">
              <w:r>
                <w:rPr>
                  <w:rStyle w:val="Hyperlink"/>
                </w:rPr>
                <w:t>Luka 5: 1-11</w:t>
              </w:r>
            </w:hyperlink>
          </w:p>
        </w:tc>
      </w:tr>
      <w:tr w:rsidR="008D6920" w14:paraId="3E33D645" w14:textId="77777777">
        <w:tc>
          <w:tcPr>
            <w:tcW w:w="0" w:type="auto"/>
          </w:tcPr>
          <w:p w14:paraId="1B6F0C63" w14:textId="77777777" w:rsidR="008D6920" w:rsidRDefault="00B552FA">
            <w:pPr>
              <w:pStyle w:val="Compact"/>
            </w:pPr>
            <w:r>
              <w:t>62</w:t>
            </w:r>
          </w:p>
        </w:tc>
        <w:tc>
          <w:tcPr>
            <w:tcW w:w="0" w:type="auto"/>
          </w:tcPr>
          <w:p w14:paraId="0E3AEA77" w14:textId="77777777" w:rsidR="008D6920" w:rsidRDefault="00B552FA">
            <w:pPr>
              <w:pStyle w:val="Compact"/>
            </w:pPr>
            <w:r>
              <w:t>Cɛ Paralizelen</w:t>
            </w:r>
          </w:p>
        </w:tc>
        <w:tc>
          <w:tcPr>
            <w:tcW w:w="0" w:type="auto"/>
          </w:tcPr>
          <w:p w14:paraId="05418910" w14:textId="77777777" w:rsidR="008D6920" w:rsidRDefault="00B552FA">
            <w:pPr>
              <w:pStyle w:val="Compact"/>
            </w:pPr>
            <w:hyperlink r:id="rId77">
              <w:r>
                <w:rPr>
                  <w:rStyle w:val="Hyperlink"/>
                </w:rPr>
                <w:t>Marka 2: 1-12</w:t>
              </w:r>
            </w:hyperlink>
          </w:p>
        </w:tc>
      </w:tr>
      <w:tr w:rsidR="008D6920" w14:paraId="60228AA1" w14:textId="77777777">
        <w:tc>
          <w:tcPr>
            <w:tcW w:w="0" w:type="auto"/>
          </w:tcPr>
          <w:p w14:paraId="65AFFC64" w14:textId="77777777" w:rsidR="008D6920" w:rsidRDefault="00B552FA">
            <w:pPr>
              <w:pStyle w:val="Compact"/>
            </w:pPr>
            <w:r>
              <w:t>63</w:t>
            </w:r>
          </w:p>
        </w:tc>
        <w:tc>
          <w:tcPr>
            <w:tcW w:w="0" w:type="auto"/>
          </w:tcPr>
          <w:p w14:paraId="2B7274AD" w14:textId="77777777" w:rsidR="008D6920" w:rsidRDefault="00B552FA">
            <w:pPr>
              <w:pStyle w:val="Compact"/>
            </w:pPr>
            <w:r>
              <w:t>Yesu ye Nikodemu kalan</w:t>
            </w:r>
          </w:p>
        </w:tc>
        <w:tc>
          <w:tcPr>
            <w:tcW w:w="0" w:type="auto"/>
          </w:tcPr>
          <w:p w14:paraId="60F2DD59" w14:textId="77777777" w:rsidR="008D6920" w:rsidRDefault="00B552FA">
            <w:pPr>
              <w:pStyle w:val="Compact"/>
            </w:pPr>
            <w:hyperlink r:id="rId78">
              <w:r>
                <w:rPr>
                  <w:rStyle w:val="Hyperlink"/>
                </w:rPr>
                <w:t>Yuhana 3: 1-21</w:t>
              </w:r>
            </w:hyperlink>
          </w:p>
        </w:tc>
      </w:tr>
      <w:tr w:rsidR="008D6920" w14:paraId="5F1DF498" w14:textId="77777777">
        <w:tc>
          <w:tcPr>
            <w:tcW w:w="0" w:type="auto"/>
          </w:tcPr>
          <w:p w14:paraId="282D2086" w14:textId="77777777" w:rsidR="008D6920" w:rsidRDefault="00B552FA">
            <w:pPr>
              <w:pStyle w:val="Compact"/>
            </w:pPr>
            <w:r>
              <w:t>64</w:t>
            </w:r>
          </w:p>
        </w:tc>
        <w:tc>
          <w:tcPr>
            <w:tcW w:w="0" w:type="auto"/>
          </w:tcPr>
          <w:p w14:paraId="66458CF1" w14:textId="77777777" w:rsidR="008D6920" w:rsidRDefault="00B552FA">
            <w:pPr>
              <w:pStyle w:val="Compact"/>
            </w:pPr>
            <w:r>
              <w:t>Samarika Muso ka Kɔlɔn</w:t>
            </w:r>
          </w:p>
        </w:tc>
        <w:tc>
          <w:tcPr>
            <w:tcW w:w="0" w:type="auto"/>
          </w:tcPr>
          <w:p w14:paraId="153CF8B5" w14:textId="77777777" w:rsidR="008D6920" w:rsidRDefault="00B552FA">
            <w:pPr>
              <w:pStyle w:val="Compact"/>
            </w:pPr>
            <w:hyperlink r:id="rId79">
              <w:r>
                <w:rPr>
                  <w:rStyle w:val="Hyperlink"/>
                </w:rPr>
                <w:t>Yuhana 4: 1-42</w:t>
              </w:r>
            </w:hyperlink>
          </w:p>
        </w:tc>
      </w:tr>
      <w:tr w:rsidR="008D6920" w14:paraId="1ACF3FFE" w14:textId="77777777">
        <w:tc>
          <w:tcPr>
            <w:tcW w:w="0" w:type="auto"/>
          </w:tcPr>
          <w:p w14:paraId="1B3D57F1" w14:textId="77777777" w:rsidR="008D6920" w:rsidRDefault="00B552FA">
            <w:pPr>
              <w:pStyle w:val="Compact"/>
            </w:pPr>
            <w:r>
              <w:t>65</w:t>
            </w:r>
          </w:p>
        </w:tc>
        <w:tc>
          <w:tcPr>
            <w:tcW w:w="0" w:type="auto"/>
          </w:tcPr>
          <w:p w14:paraId="1B638189" w14:textId="77777777" w:rsidR="008D6920" w:rsidRDefault="00B552FA">
            <w:pPr>
              <w:pStyle w:val="Compact"/>
            </w:pPr>
            <w:r>
              <w:t>Waajuli min bɛ kulu kan</w:t>
            </w:r>
          </w:p>
        </w:tc>
        <w:tc>
          <w:tcPr>
            <w:tcW w:w="0" w:type="auto"/>
          </w:tcPr>
          <w:p w14:paraId="536D1519" w14:textId="77777777" w:rsidR="008D6920" w:rsidRDefault="00B552FA">
            <w:pPr>
              <w:pStyle w:val="Compact"/>
            </w:pPr>
            <w:hyperlink r:id="rId80">
              <w:r>
                <w:rPr>
                  <w:rStyle w:val="Hyperlink"/>
                </w:rPr>
                <w:t>Matiyu 5: 1-20</w:t>
              </w:r>
            </w:hyperlink>
          </w:p>
        </w:tc>
      </w:tr>
      <w:tr w:rsidR="008D6920" w14:paraId="5034B142" w14:textId="77777777">
        <w:tc>
          <w:tcPr>
            <w:tcW w:w="0" w:type="auto"/>
          </w:tcPr>
          <w:p w14:paraId="1BD6B9EF" w14:textId="77777777" w:rsidR="008D6920" w:rsidRDefault="00B552FA">
            <w:pPr>
              <w:pStyle w:val="Compact"/>
            </w:pPr>
            <w:r>
              <w:t>66</w:t>
            </w:r>
          </w:p>
        </w:tc>
        <w:tc>
          <w:tcPr>
            <w:tcW w:w="0" w:type="auto"/>
          </w:tcPr>
          <w:p w14:paraId="17A7C451" w14:textId="77777777" w:rsidR="008D6920" w:rsidRDefault="00B552FA">
            <w:pPr>
              <w:pStyle w:val="Compact"/>
            </w:pPr>
            <w:r>
              <w:t>Yesu ye fɔɲɔba hakili sigi</w:t>
            </w:r>
          </w:p>
        </w:tc>
        <w:tc>
          <w:tcPr>
            <w:tcW w:w="0" w:type="auto"/>
          </w:tcPr>
          <w:p w14:paraId="1A231DA3" w14:textId="77777777" w:rsidR="008D6920" w:rsidRDefault="00B552FA">
            <w:pPr>
              <w:pStyle w:val="Compact"/>
            </w:pPr>
            <w:hyperlink r:id="rId81">
              <w:r>
                <w:rPr>
                  <w:rStyle w:val="Hyperlink"/>
                </w:rPr>
                <w:t>Marka 4: 35-41</w:t>
              </w:r>
            </w:hyperlink>
          </w:p>
        </w:tc>
      </w:tr>
      <w:tr w:rsidR="008D6920" w14:paraId="0FAE0779" w14:textId="77777777">
        <w:tc>
          <w:tcPr>
            <w:tcW w:w="0" w:type="auto"/>
          </w:tcPr>
          <w:p w14:paraId="10810FEA" w14:textId="77777777" w:rsidR="008D6920" w:rsidRDefault="00B552FA">
            <w:pPr>
              <w:pStyle w:val="Compact"/>
            </w:pPr>
            <w:r>
              <w:t>67</w:t>
            </w:r>
          </w:p>
        </w:tc>
        <w:tc>
          <w:tcPr>
            <w:tcW w:w="0" w:type="auto"/>
          </w:tcPr>
          <w:p w14:paraId="424C3CCE" w14:textId="77777777" w:rsidR="008D6920" w:rsidRDefault="00B552FA">
            <w:pPr>
              <w:pStyle w:val="Compact"/>
            </w:pPr>
            <w:r>
              <w:t>Jinɛw gɛnni</w:t>
            </w:r>
          </w:p>
        </w:tc>
        <w:tc>
          <w:tcPr>
            <w:tcW w:w="0" w:type="auto"/>
          </w:tcPr>
          <w:p w14:paraId="01C5788A" w14:textId="77777777" w:rsidR="008D6920" w:rsidRDefault="00B552FA">
            <w:pPr>
              <w:pStyle w:val="Compact"/>
            </w:pPr>
            <w:hyperlink r:id="rId82">
              <w:r>
                <w:rPr>
                  <w:rStyle w:val="Hyperlink"/>
                </w:rPr>
                <w:t>Marka 5: 1-20</w:t>
              </w:r>
            </w:hyperlink>
          </w:p>
        </w:tc>
      </w:tr>
      <w:tr w:rsidR="008D6920" w14:paraId="16F77AC2" w14:textId="77777777">
        <w:tc>
          <w:tcPr>
            <w:tcW w:w="0" w:type="auto"/>
          </w:tcPr>
          <w:p w14:paraId="22616F6C" w14:textId="77777777" w:rsidR="008D6920" w:rsidRDefault="00B552FA">
            <w:pPr>
              <w:pStyle w:val="Compact"/>
            </w:pPr>
            <w:r>
              <w:t>68</w:t>
            </w:r>
          </w:p>
        </w:tc>
        <w:tc>
          <w:tcPr>
            <w:tcW w:w="0" w:type="auto"/>
          </w:tcPr>
          <w:p w14:paraId="0EFC5123" w14:textId="77777777" w:rsidR="008D6920" w:rsidRPr="00B552FA" w:rsidRDefault="00B552FA">
            <w:pPr>
              <w:pStyle w:val="Compact"/>
              <w:rPr>
                <w:lang w:val="es-US"/>
              </w:rPr>
            </w:pPr>
            <w:r w:rsidRPr="00B552FA">
              <w:rPr>
                <w:lang w:val="es-US"/>
              </w:rPr>
              <w:t>Muso ye maga Yesu ka fini na</w:t>
            </w:r>
          </w:p>
        </w:tc>
        <w:tc>
          <w:tcPr>
            <w:tcW w:w="0" w:type="auto"/>
          </w:tcPr>
          <w:p w14:paraId="00C16976" w14:textId="77777777" w:rsidR="008D6920" w:rsidRDefault="00B552FA">
            <w:pPr>
              <w:pStyle w:val="Compact"/>
            </w:pPr>
            <w:hyperlink r:id="rId83">
              <w:r>
                <w:rPr>
                  <w:rStyle w:val="Hyperlink"/>
                </w:rPr>
                <w:t>Marka 5: 24-34</w:t>
              </w:r>
            </w:hyperlink>
          </w:p>
        </w:tc>
      </w:tr>
      <w:tr w:rsidR="008D6920" w14:paraId="14895DCF" w14:textId="77777777">
        <w:tc>
          <w:tcPr>
            <w:tcW w:w="0" w:type="auto"/>
          </w:tcPr>
          <w:p w14:paraId="2F2D225F" w14:textId="77777777" w:rsidR="008D6920" w:rsidRDefault="00B552FA">
            <w:pPr>
              <w:pStyle w:val="Compact"/>
            </w:pPr>
            <w:r>
              <w:lastRenderedPageBreak/>
              <w:t>69</w:t>
            </w:r>
          </w:p>
        </w:tc>
        <w:tc>
          <w:tcPr>
            <w:tcW w:w="0" w:type="auto"/>
          </w:tcPr>
          <w:p w14:paraId="718C56D6" w14:textId="77777777" w:rsidR="008D6920" w:rsidRDefault="00B552FA">
            <w:pPr>
              <w:pStyle w:val="Compact"/>
            </w:pPr>
            <w:r>
              <w:t>Jayirus Denmuso Kɛnɛya</w:t>
            </w:r>
          </w:p>
        </w:tc>
        <w:tc>
          <w:tcPr>
            <w:tcW w:w="0" w:type="auto"/>
          </w:tcPr>
          <w:p w14:paraId="2FEC3A67" w14:textId="77777777" w:rsidR="008D6920" w:rsidRDefault="00B552FA">
            <w:pPr>
              <w:pStyle w:val="Compact"/>
            </w:pPr>
            <w:hyperlink r:id="rId84">
              <w:r>
                <w:rPr>
                  <w:rStyle w:val="Hyperlink"/>
                </w:rPr>
                <w:t>Marka 5: 21-24</w:t>
              </w:r>
            </w:hyperlink>
            <w:r>
              <w:t xml:space="preserve">; </w:t>
            </w:r>
            <w:hyperlink r:id="rId85">
              <w:r>
                <w:rPr>
                  <w:rStyle w:val="Hyperlink"/>
                </w:rPr>
                <w:t>Marka 5:35-43</w:t>
              </w:r>
            </w:hyperlink>
          </w:p>
        </w:tc>
      </w:tr>
      <w:tr w:rsidR="008D6920" w14:paraId="42CED7FF" w14:textId="77777777">
        <w:tc>
          <w:tcPr>
            <w:tcW w:w="0" w:type="auto"/>
          </w:tcPr>
          <w:p w14:paraId="74E08040" w14:textId="77777777" w:rsidR="008D6920" w:rsidRDefault="00B552FA">
            <w:pPr>
              <w:pStyle w:val="Compact"/>
            </w:pPr>
            <w:r>
              <w:t>70</w:t>
            </w:r>
          </w:p>
        </w:tc>
        <w:tc>
          <w:tcPr>
            <w:tcW w:w="0" w:type="auto"/>
          </w:tcPr>
          <w:p w14:paraId="63A4FDFA" w14:textId="77777777" w:rsidR="008D6920" w:rsidRPr="00B552FA" w:rsidRDefault="00B552FA">
            <w:pPr>
              <w:pStyle w:val="Compact"/>
              <w:rPr>
                <w:lang w:val="es-US"/>
              </w:rPr>
            </w:pPr>
            <w:r w:rsidRPr="00B552FA">
              <w:rPr>
                <w:lang w:val="es-US"/>
              </w:rPr>
              <w:t>Yesu ye dumuni di mɔgɔ 5000 ma</w:t>
            </w:r>
          </w:p>
        </w:tc>
        <w:tc>
          <w:tcPr>
            <w:tcW w:w="0" w:type="auto"/>
          </w:tcPr>
          <w:p w14:paraId="4BB03ADC" w14:textId="77777777" w:rsidR="008D6920" w:rsidRDefault="00B552FA">
            <w:pPr>
              <w:pStyle w:val="Compact"/>
            </w:pPr>
            <w:hyperlink r:id="rId86">
              <w:r>
                <w:rPr>
                  <w:rStyle w:val="Hyperlink"/>
                </w:rPr>
                <w:t>Yuhana 6: 1-13</w:t>
              </w:r>
            </w:hyperlink>
          </w:p>
        </w:tc>
      </w:tr>
      <w:tr w:rsidR="008D6920" w14:paraId="7A1BA0F6" w14:textId="77777777">
        <w:tc>
          <w:tcPr>
            <w:tcW w:w="0" w:type="auto"/>
          </w:tcPr>
          <w:p w14:paraId="144135D2" w14:textId="77777777" w:rsidR="008D6920" w:rsidRDefault="00B552FA">
            <w:pPr>
              <w:pStyle w:val="Compact"/>
            </w:pPr>
            <w:r>
              <w:t>71</w:t>
            </w:r>
          </w:p>
        </w:tc>
        <w:tc>
          <w:tcPr>
            <w:tcW w:w="0" w:type="auto"/>
          </w:tcPr>
          <w:p w14:paraId="24BA6726" w14:textId="77777777" w:rsidR="008D6920" w:rsidRPr="00B552FA" w:rsidRDefault="00B552FA">
            <w:pPr>
              <w:pStyle w:val="Compact"/>
              <w:rPr>
                <w:lang w:val="es-US"/>
              </w:rPr>
            </w:pPr>
            <w:r w:rsidRPr="00B552FA">
              <w:rPr>
                <w:lang w:val="es-US"/>
              </w:rPr>
              <w:t>Yesu bɛ Taama Ji kan</w:t>
            </w:r>
          </w:p>
        </w:tc>
        <w:tc>
          <w:tcPr>
            <w:tcW w:w="0" w:type="auto"/>
          </w:tcPr>
          <w:p w14:paraId="1E13D694" w14:textId="77777777" w:rsidR="008D6920" w:rsidRDefault="00B552FA">
            <w:pPr>
              <w:pStyle w:val="Compact"/>
            </w:pPr>
            <w:hyperlink r:id="rId87">
              <w:r>
                <w:rPr>
                  <w:rStyle w:val="Hyperlink"/>
                </w:rPr>
                <w:t>Matiyu 14: 22-33</w:t>
              </w:r>
            </w:hyperlink>
          </w:p>
        </w:tc>
      </w:tr>
      <w:tr w:rsidR="008D6920" w14:paraId="4B6D05B1" w14:textId="77777777">
        <w:tc>
          <w:tcPr>
            <w:tcW w:w="0" w:type="auto"/>
          </w:tcPr>
          <w:p w14:paraId="10FAFC39" w14:textId="77777777" w:rsidR="008D6920" w:rsidRDefault="00B552FA">
            <w:pPr>
              <w:pStyle w:val="Compact"/>
            </w:pPr>
            <w:r>
              <w:t>72</w:t>
            </w:r>
          </w:p>
        </w:tc>
        <w:tc>
          <w:tcPr>
            <w:tcW w:w="0" w:type="auto"/>
          </w:tcPr>
          <w:p w14:paraId="07AADE1E" w14:textId="77777777" w:rsidR="008D6920" w:rsidRPr="00B552FA" w:rsidRDefault="00B552FA">
            <w:pPr>
              <w:pStyle w:val="Compact"/>
              <w:rPr>
                <w:lang w:val="es-US"/>
              </w:rPr>
            </w:pPr>
            <w:r w:rsidRPr="00B552FA">
              <w:rPr>
                <w:lang w:val="es-US"/>
              </w:rPr>
              <w:t>Yesu ka fɛn caman tigɛli</w:t>
            </w:r>
          </w:p>
        </w:tc>
        <w:tc>
          <w:tcPr>
            <w:tcW w:w="0" w:type="auto"/>
          </w:tcPr>
          <w:p w14:paraId="4117DC58" w14:textId="77777777" w:rsidR="008D6920" w:rsidRDefault="00B552FA">
            <w:pPr>
              <w:pStyle w:val="Compact"/>
            </w:pPr>
            <w:hyperlink r:id="rId88">
              <w:r>
                <w:rPr>
                  <w:rStyle w:val="Hyperlink"/>
                </w:rPr>
                <w:t>Matiyu 17: 1-9</w:t>
              </w:r>
            </w:hyperlink>
          </w:p>
        </w:tc>
      </w:tr>
      <w:tr w:rsidR="008D6920" w14:paraId="11C19FED" w14:textId="77777777">
        <w:tc>
          <w:tcPr>
            <w:tcW w:w="0" w:type="auto"/>
          </w:tcPr>
          <w:p w14:paraId="30803C75" w14:textId="77777777" w:rsidR="008D6920" w:rsidRDefault="00B552FA">
            <w:pPr>
              <w:pStyle w:val="Compact"/>
            </w:pPr>
            <w:r>
              <w:t>73</w:t>
            </w:r>
          </w:p>
        </w:tc>
        <w:tc>
          <w:tcPr>
            <w:tcW w:w="0" w:type="auto"/>
          </w:tcPr>
          <w:p w14:paraId="429C1039" w14:textId="77777777" w:rsidR="008D6920" w:rsidRPr="00B552FA" w:rsidRDefault="00B552FA">
            <w:pPr>
              <w:pStyle w:val="Compact"/>
              <w:rPr>
                <w:lang w:val="es-US"/>
              </w:rPr>
            </w:pPr>
            <w:r w:rsidRPr="00B552FA">
              <w:rPr>
                <w:lang w:val="es-US"/>
              </w:rPr>
              <w:t>A tununna ani a sɔrɔla Prodigal</w:t>
            </w:r>
          </w:p>
        </w:tc>
        <w:tc>
          <w:tcPr>
            <w:tcW w:w="0" w:type="auto"/>
          </w:tcPr>
          <w:p w14:paraId="78272BA0" w14:textId="77777777" w:rsidR="008D6920" w:rsidRDefault="00B552FA">
            <w:pPr>
              <w:pStyle w:val="Compact"/>
            </w:pPr>
            <w:hyperlink r:id="rId89">
              <w:r>
                <w:rPr>
                  <w:rStyle w:val="Hyperlink"/>
                </w:rPr>
                <w:t>Luka 15: 11-32</w:t>
              </w:r>
            </w:hyperlink>
          </w:p>
        </w:tc>
      </w:tr>
      <w:tr w:rsidR="008D6920" w14:paraId="0329A0F4" w14:textId="77777777">
        <w:tc>
          <w:tcPr>
            <w:tcW w:w="0" w:type="auto"/>
          </w:tcPr>
          <w:p w14:paraId="4C20F1E2" w14:textId="77777777" w:rsidR="008D6920" w:rsidRDefault="00B552FA">
            <w:pPr>
              <w:pStyle w:val="Compact"/>
            </w:pPr>
            <w:r>
              <w:t>74</w:t>
            </w:r>
          </w:p>
        </w:tc>
        <w:tc>
          <w:tcPr>
            <w:tcW w:w="0" w:type="auto"/>
          </w:tcPr>
          <w:p w14:paraId="26EC3A14" w14:textId="77777777" w:rsidR="008D6920" w:rsidRDefault="00B552FA">
            <w:pPr>
              <w:pStyle w:val="Compact"/>
            </w:pPr>
            <w:r>
              <w:t>Kurabanabaga tan kɛnɛyara</w:t>
            </w:r>
          </w:p>
        </w:tc>
        <w:tc>
          <w:tcPr>
            <w:tcW w:w="0" w:type="auto"/>
          </w:tcPr>
          <w:p w14:paraId="4F7CD5F9" w14:textId="77777777" w:rsidR="008D6920" w:rsidRDefault="00B552FA">
            <w:pPr>
              <w:pStyle w:val="Compact"/>
            </w:pPr>
            <w:hyperlink r:id="rId90">
              <w:r>
                <w:rPr>
                  <w:rStyle w:val="Hyperlink"/>
                </w:rPr>
                <w:t>Luka 17: 11-19</w:t>
              </w:r>
            </w:hyperlink>
          </w:p>
        </w:tc>
      </w:tr>
      <w:tr w:rsidR="008D6920" w14:paraId="1AD3158E" w14:textId="77777777">
        <w:tc>
          <w:tcPr>
            <w:tcW w:w="0" w:type="auto"/>
          </w:tcPr>
          <w:p w14:paraId="6F106EE7" w14:textId="77777777" w:rsidR="008D6920" w:rsidRDefault="00B552FA">
            <w:pPr>
              <w:pStyle w:val="Compact"/>
            </w:pPr>
            <w:r>
              <w:t>75</w:t>
            </w:r>
          </w:p>
        </w:tc>
        <w:tc>
          <w:tcPr>
            <w:tcW w:w="0" w:type="auto"/>
          </w:tcPr>
          <w:p w14:paraId="647B91F3" w14:textId="77777777" w:rsidR="008D6920" w:rsidRPr="00B552FA" w:rsidRDefault="00B552FA">
            <w:pPr>
              <w:pStyle w:val="Compact"/>
              <w:rPr>
                <w:lang w:val="es-US"/>
              </w:rPr>
            </w:pPr>
            <w:r w:rsidRPr="00B552FA">
              <w:rPr>
                <w:lang w:val="es-US"/>
              </w:rPr>
              <w:t>Nafolotigi kamalennin Faama bɛ Ala ɲini</w:t>
            </w:r>
          </w:p>
        </w:tc>
        <w:tc>
          <w:tcPr>
            <w:tcW w:w="0" w:type="auto"/>
          </w:tcPr>
          <w:p w14:paraId="739AF5C2" w14:textId="77777777" w:rsidR="008D6920" w:rsidRDefault="00B552FA">
            <w:pPr>
              <w:pStyle w:val="Compact"/>
            </w:pPr>
            <w:hyperlink r:id="rId91">
              <w:r>
                <w:rPr>
                  <w:rStyle w:val="Hyperlink"/>
                </w:rPr>
                <w:t>Matiyu 19: 16-30</w:t>
              </w:r>
            </w:hyperlink>
          </w:p>
        </w:tc>
      </w:tr>
      <w:tr w:rsidR="008D6920" w14:paraId="360769FA" w14:textId="77777777">
        <w:tc>
          <w:tcPr>
            <w:tcW w:w="0" w:type="auto"/>
          </w:tcPr>
          <w:p w14:paraId="2EEEA8A7" w14:textId="77777777" w:rsidR="008D6920" w:rsidRDefault="00B552FA">
            <w:pPr>
              <w:pStyle w:val="Compact"/>
            </w:pPr>
            <w:r>
              <w:t>76</w:t>
            </w:r>
          </w:p>
        </w:tc>
        <w:tc>
          <w:tcPr>
            <w:tcW w:w="0" w:type="auto"/>
          </w:tcPr>
          <w:p w14:paraId="14C8CDC3" w14:textId="77777777" w:rsidR="008D6920" w:rsidRPr="00B552FA" w:rsidRDefault="00B552FA">
            <w:pPr>
              <w:pStyle w:val="Compact"/>
              <w:rPr>
                <w:lang w:val="es-US"/>
              </w:rPr>
            </w:pPr>
            <w:r w:rsidRPr="00B552FA">
              <w:rPr>
                <w:lang w:val="es-US"/>
              </w:rPr>
              <w:t>Yesu tun b’a dɔn ko gengenjiri nata</w:t>
            </w:r>
          </w:p>
        </w:tc>
        <w:tc>
          <w:tcPr>
            <w:tcW w:w="0" w:type="auto"/>
          </w:tcPr>
          <w:p w14:paraId="768A6311" w14:textId="77777777" w:rsidR="008D6920" w:rsidRDefault="00B552FA">
            <w:pPr>
              <w:pStyle w:val="Compact"/>
            </w:pPr>
            <w:hyperlink r:id="rId92">
              <w:r>
                <w:rPr>
                  <w:rStyle w:val="Hyperlink"/>
                </w:rPr>
                <w:t>Luka 18: 31-34</w:t>
              </w:r>
            </w:hyperlink>
          </w:p>
        </w:tc>
      </w:tr>
      <w:tr w:rsidR="008D6920" w14:paraId="2FF565CD" w14:textId="77777777">
        <w:tc>
          <w:tcPr>
            <w:tcW w:w="0" w:type="auto"/>
          </w:tcPr>
          <w:p w14:paraId="55797DC0" w14:textId="77777777" w:rsidR="008D6920" w:rsidRDefault="00B552FA">
            <w:pPr>
              <w:pStyle w:val="Compact"/>
            </w:pPr>
            <w:r>
              <w:t>77</w:t>
            </w:r>
          </w:p>
        </w:tc>
        <w:tc>
          <w:tcPr>
            <w:tcW w:w="0" w:type="auto"/>
          </w:tcPr>
          <w:p w14:paraId="30DA181A" w14:textId="77777777" w:rsidR="008D6920" w:rsidRDefault="00B552FA">
            <w:pPr>
              <w:pStyle w:val="Compact"/>
            </w:pPr>
            <w:r>
              <w:t>Bartime fiyentɔ kɛnɛyara</w:t>
            </w:r>
          </w:p>
        </w:tc>
        <w:tc>
          <w:tcPr>
            <w:tcW w:w="0" w:type="auto"/>
          </w:tcPr>
          <w:p w14:paraId="39DB5FC2" w14:textId="77777777" w:rsidR="008D6920" w:rsidRDefault="00B552FA">
            <w:pPr>
              <w:pStyle w:val="Compact"/>
            </w:pPr>
            <w:hyperlink r:id="rId93">
              <w:r>
                <w:rPr>
                  <w:rStyle w:val="Hyperlink"/>
                </w:rPr>
                <w:t>Marka 10: 46-52</w:t>
              </w:r>
            </w:hyperlink>
          </w:p>
        </w:tc>
      </w:tr>
      <w:tr w:rsidR="008D6920" w14:paraId="6858AEB4" w14:textId="77777777">
        <w:tc>
          <w:tcPr>
            <w:tcW w:w="0" w:type="auto"/>
          </w:tcPr>
          <w:p w14:paraId="744F3885" w14:textId="77777777" w:rsidR="008D6920" w:rsidRDefault="00B552FA">
            <w:pPr>
              <w:pStyle w:val="Compact"/>
            </w:pPr>
            <w:r>
              <w:t>78</w:t>
            </w:r>
          </w:p>
        </w:tc>
        <w:tc>
          <w:tcPr>
            <w:tcW w:w="0" w:type="auto"/>
          </w:tcPr>
          <w:p w14:paraId="1E38385C" w14:textId="77777777" w:rsidR="008D6920" w:rsidRDefault="00B552FA">
            <w:pPr>
              <w:pStyle w:val="Compact"/>
            </w:pPr>
            <w:r>
              <w:t>Zake ye Yesu kunbɛn</w:t>
            </w:r>
          </w:p>
        </w:tc>
        <w:tc>
          <w:tcPr>
            <w:tcW w:w="0" w:type="auto"/>
          </w:tcPr>
          <w:p w14:paraId="6DD6E694" w14:textId="77777777" w:rsidR="008D6920" w:rsidRDefault="00B552FA">
            <w:pPr>
              <w:pStyle w:val="Compact"/>
            </w:pPr>
            <w:hyperlink r:id="rId94">
              <w:r>
                <w:rPr>
                  <w:rStyle w:val="Hyperlink"/>
                </w:rPr>
                <w:t>Luka 19: 1-10</w:t>
              </w:r>
            </w:hyperlink>
          </w:p>
        </w:tc>
      </w:tr>
      <w:tr w:rsidR="008D6920" w14:paraId="30CA4443" w14:textId="77777777">
        <w:tc>
          <w:tcPr>
            <w:tcW w:w="0" w:type="auto"/>
          </w:tcPr>
          <w:p w14:paraId="2D3321CF" w14:textId="77777777" w:rsidR="008D6920" w:rsidRDefault="00B552FA">
            <w:pPr>
              <w:pStyle w:val="Compact"/>
            </w:pPr>
            <w:r>
              <w:t>79</w:t>
            </w:r>
          </w:p>
        </w:tc>
        <w:tc>
          <w:tcPr>
            <w:tcW w:w="0" w:type="auto"/>
          </w:tcPr>
          <w:p w14:paraId="1DA4C3B0" w14:textId="77777777" w:rsidR="008D6920" w:rsidRDefault="00B552FA">
            <w:pPr>
              <w:pStyle w:val="Compact"/>
            </w:pPr>
            <w:r>
              <w:t>Lazarɛ kununna</w:t>
            </w:r>
          </w:p>
        </w:tc>
        <w:tc>
          <w:tcPr>
            <w:tcW w:w="0" w:type="auto"/>
          </w:tcPr>
          <w:p w14:paraId="54F40756" w14:textId="77777777" w:rsidR="008D6920" w:rsidRDefault="00B552FA">
            <w:pPr>
              <w:pStyle w:val="Compact"/>
            </w:pPr>
            <w:hyperlink r:id="rId95">
              <w:r>
                <w:rPr>
                  <w:rStyle w:val="Hyperlink"/>
                </w:rPr>
                <w:t>Yuhana 11: 1-54</w:t>
              </w:r>
            </w:hyperlink>
          </w:p>
        </w:tc>
      </w:tr>
      <w:tr w:rsidR="008D6920" w14:paraId="0B8EB307" w14:textId="77777777">
        <w:tc>
          <w:tcPr>
            <w:tcW w:w="0" w:type="auto"/>
          </w:tcPr>
          <w:p w14:paraId="5AA985E5" w14:textId="77777777" w:rsidR="008D6920" w:rsidRDefault="00B552FA">
            <w:pPr>
              <w:pStyle w:val="Compact"/>
            </w:pPr>
            <w:r>
              <w:t>80</w:t>
            </w:r>
          </w:p>
        </w:tc>
        <w:tc>
          <w:tcPr>
            <w:tcW w:w="0" w:type="auto"/>
          </w:tcPr>
          <w:p w14:paraId="34828DF0" w14:textId="77777777" w:rsidR="008D6920" w:rsidRDefault="00B552FA">
            <w:pPr>
              <w:pStyle w:val="Compact"/>
            </w:pPr>
            <w:r>
              <w:t>Yesu Donna Jerusalɛm</w:t>
            </w:r>
          </w:p>
        </w:tc>
        <w:tc>
          <w:tcPr>
            <w:tcW w:w="0" w:type="auto"/>
          </w:tcPr>
          <w:p w14:paraId="0F8C11AC" w14:textId="77777777" w:rsidR="008D6920" w:rsidRDefault="00B552FA">
            <w:pPr>
              <w:pStyle w:val="Compact"/>
            </w:pPr>
            <w:hyperlink r:id="rId96">
              <w:r>
                <w:rPr>
                  <w:rStyle w:val="Hyperlink"/>
                </w:rPr>
                <w:t>Luka 19: 28-44</w:t>
              </w:r>
            </w:hyperlink>
          </w:p>
        </w:tc>
      </w:tr>
      <w:tr w:rsidR="008D6920" w14:paraId="09E4C9C3" w14:textId="77777777">
        <w:tc>
          <w:tcPr>
            <w:tcW w:w="0" w:type="auto"/>
          </w:tcPr>
          <w:p w14:paraId="7C76C837" w14:textId="77777777" w:rsidR="008D6920" w:rsidRDefault="00B552FA">
            <w:pPr>
              <w:pStyle w:val="Compact"/>
            </w:pPr>
            <w:r>
              <w:t>81</w:t>
            </w:r>
          </w:p>
        </w:tc>
        <w:tc>
          <w:tcPr>
            <w:tcW w:w="0" w:type="auto"/>
          </w:tcPr>
          <w:p w14:paraId="73EBDA6B" w14:textId="77777777" w:rsidR="008D6920" w:rsidRDefault="00B552FA">
            <w:pPr>
              <w:pStyle w:val="Compact"/>
            </w:pPr>
            <w:r>
              <w:t>Yesu ye Alabatosoba Saniya</w:t>
            </w:r>
          </w:p>
        </w:tc>
        <w:tc>
          <w:tcPr>
            <w:tcW w:w="0" w:type="auto"/>
          </w:tcPr>
          <w:p w14:paraId="3A271F33" w14:textId="77777777" w:rsidR="008D6920" w:rsidRDefault="00B552FA">
            <w:pPr>
              <w:pStyle w:val="Compact"/>
            </w:pPr>
            <w:hyperlink r:id="rId97">
              <w:r>
                <w:rPr>
                  <w:rStyle w:val="Hyperlink"/>
                </w:rPr>
                <w:t>Luka 19: 45-48</w:t>
              </w:r>
            </w:hyperlink>
          </w:p>
        </w:tc>
      </w:tr>
      <w:tr w:rsidR="008D6920" w14:paraId="4F0137C4" w14:textId="77777777">
        <w:tc>
          <w:tcPr>
            <w:tcW w:w="0" w:type="auto"/>
          </w:tcPr>
          <w:p w14:paraId="291CF656" w14:textId="77777777" w:rsidR="008D6920" w:rsidRDefault="00B552FA">
            <w:pPr>
              <w:pStyle w:val="Compact"/>
            </w:pPr>
            <w:r>
              <w:t>82</w:t>
            </w:r>
          </w:p>
        </w:tc>
        <w:tc>
          <w:tcPr>
            <w:tcW w:w="0" w:type="auto"/>
          </w:tcPr>
          <w:p w14:paraId="5723196F" w14:textId="77777777" w:rsidR="008D6920" w:rsidRDefault="00B552FA">
            <w:pPr>
              <w:pStyle w:val="Compact"/>
            </w:pPr>
            <w:r>
              <w:t>Musocɛ salen bɛ a ka saraka di</w:t>
            </w:r>
          </w:p>
        </w:tc>
        <w:tc>
          <w:tcPr>
            <w:tcW w:w="0" w:type="auto"/>
          </w:tcPr>
          <w:p w14:paraId="78938925" w14:textId="77777777" w:rsidR="008D6920" w:rsidRDefault="00B552FA">
            <w:pPr>
              <w:pStyle w:val="Compact"/>
            </w:pPr>
            <w:hyperlink r:id="rId98">
              <w:r>
                <w:rPr>
                  <w:rStyle w:val="Hyperlink"/>
                </w:rPr>
                <w:t>Marka 12: 38-44</w:t>
              </w:r>
            </w:hyperlink>
          </w:p>
        </w:tc>
      </w:tr>
      <w:tr w:rsidR="008D6920" w14:paraId="71B449D7" w14:textId="77777777">
        <w:tc>
          <w:tcPr>
            <w:tcW w:w="0" w:type="auto"/>
          </w:tcPr>
          <w:p w14:paraId="7CC5469F" w14:textId="77777777" w:rsidR="008D6920" w:rsidRDefault="00B552FA">
            <w:pPr>
              <w:pStyle w:val="Compact"/>
            </w:pPr>
            <w:r>
              <w:t>83</w:t>
            </w:r>
          </w:p>
        </w:tc>
        <w:tc>
          <w:tcPr>
            <w:tcW w:w="0" w:type="auto"/>
          </w:tcPr>
          <w:p w14:paraId="37333B99" w14:textId="77777777" w:rsidR="008D6920" w:rsidRDefault="00B552FA">
            <w:pPr>
              <w:pStyle w:val="Compact"/>
            </w:pPr>
            <w:r>
              <w:t>Tɛmɛnkan seli surɔfana</w:t>
            </w:r>
          </w:p>
        </w:tc>
        <w:tc>
          <w:tcPr>
            <w:tcW w:w="0" w:type="auto"/>
          </w:tcPr>
          <w:p w14:paraId="43821D8C" w14:textId="77777777" w:rsidR="008D6920" w:rsidRDefault="00B552FA">
            <w:pPr>
              <w:pStyle w:val="Compact"/>
            </w:pPr>
            <w:hyperlink r:id="rId99">
              <w:r>
                <w:rPr>
                  <w:rStyle w:val="Hyperlink"/>
                </w:rPr>
                <w:t>Luka 22: 1-23</w:t>
              </w:r>
            </w:hyperlink>
          </w:p>
        </w:tc>
      </w:tr>
      <w:tr w:rsidR="008D6920" w14:paraId="6FEF4BF0" w14:textId="77777777">
        <w:tc>
          <w:tcPr>
            <w:tcW w:w="0" w:type="auto"/>
          </w:tcPr>
          <w:p w14:paraId="2C81AFF9" w14:textId="77777777" w:rsidR="008D6920" w:rsidRDefault="00B552FA">
            <w:pPr>
              <w:pStyle w:val="Compact"/>
            </w:pPr>
            <w:r>
              <w:t>84</w:t>
            </w:r>
          </w:p>
        </w:tc>
        <w:tc>
          <w:tcPr>
            <w:tcW w:w="0" w:type="auto"/>
          </w:tcPr>
          <w:p w14:paraId="0648A878" w14:textId="77777777" w:rsidR="008D6920" w:rsidRDefault="00B552FA">
            <w:pPr>
              <w:pStyle w:val="Compact"/>
            </w:pPr>
            <w:r>
              <w:t>Yesu ye delili kɛ Getsemane dugu kɔnɔ</w:t>
            </w:r>
          </w:p>
        </w:tc>
        <w:tc>
          <w:tcPr>
            <w:tcW w:w="0" w:type="auto"/>
          </w:tcPr>
          <w:p w14:paraId="2C73C23C" w14:textId="77777777" w:rsidR="008D6920" w:rsidRDefault="00B552FA">
            <w:pPr>
              <w:pStyle w:val="Compact"/>
            </w:pPr>
            <w:hyperlink r:id="rId100">
              <w:r>
                <w:rPr>
                  <w:rStyle w:val="Hyperlink"/>
                </w:rPr>
                <w:t>Luka 22: 39-46</w:t>
              </w:r>
            </w:hyperlink>
          </w:p>
        </w:tc>
      </w:tr>
      <w:tr w:rsidR="008D6920" w14:paraId="7F3B6D82" w14:textId="77777777">
        <w:tc>
          <w:tcPr>
            <w:tcW w:w="0" w:type="auto"/>
          </w:tcPr>
          <w:p w14:paraId="4A4135B7" w14:textId="77777777" w:rsidR="008D6920" w:rsidRDefault="00B552FA">
            <w:pPr>
              <w:pStyle w:val="Compact"/>
            </w:pPr>
            <w:r>
              <w:t>85</w:t>
            </w:r>
          </w:p>
        </w:tc>
        <w:tc>
          <w:tcPr>
            <w:tcW w:w="0" w:type="auto"/>
          </w:tcPr>
          <w:p w14:paraId="42B68D50" w14:textId="77777777" w:rsidR="008D6920" w:rsidRDefault="00B552FA">
            <w:pPr>
              <w:pStyle w:val="Compact"/>
            </w:pPr>
            <w:r>
              <w:t>Yesu Minɛna</w:t>
            </w:r>
          </w:p>
        </w:tc>
        <w:tc>
          <w:tcPr>
            <w:tcW w:w="0" w:type="auto"/>
          </w:tcPr>
          <w:p w14:paraId="70581C1D" w14:textId="77777777" w:rsidR="008D6920" w:rsidRDefault="00B552FA">
            <w:pPr>
              <w:pStyle w:val="Compact"/>
            </w:pPr>
            <w:hyperlink r:id="rId101">
              <w:r>
                <w:rPr>
                  <w:rStyle w:val="Hyperlink"/>
                </w:rPr>
                <w:t>Matiyu 26: 47-56</w:t>
              </w:r>
            </w:hyperlink>
          </w:p>
        </w:tc>
      </w:tr>
      <w:tr w:rsidR="008D6920" w14:paraId="0B41A5B5" w14:textId="77777777">
        <w:tc>
          <w:tcPr>
            <w:tcW w:w="0" w:type="auto"/>
          </w:tcPr>
          <w:p w14:paraId="25E50080" w14:textId="77777777" w:rsidR="008D6920" w:rsidRDefault="00B552FA">
            <w:pPr>
              <w:pStyle w:val="Compact"/>
            </w:pPr>
            <w:r>
              <w:t>86</w:t>
            </w:r>
          </w:p>
        </w:tc>
        <w:tc>
          <w:tcPr>
            <w:tcW w:w="0" w:type="auto"/>
          </w:tcPr>
          <w:p w14:paraId="5D50F41B" w14:textId="77777777" w:rsidR="008D6920" w:rsidRPr="00B552FA" w:rsidRDefault="00B552FA">
            <w:pPr>
              <w:pStyle w:val="Compact"/>
              <w:rPr>
                <w:lang w:val="es-US"/>
              </w:rPr>
            </w:pPr>
            <w:r w:rsidRPr="00B552FA">
              <w:rPr>
                <w:lang w:val="es-US"/>
              </w:rPr>
              <w:t>Piɛrɛ ka ban Yesu la</w:t>
            </w:r>
          </w:p>
        </w:tc>
        <w:tc>
          <w:tcPr>
            <w:tcW w:w="0" w:type="auto"/>
          </w:tcPr>
          <w:p w14:paraId="05B1A633" w14:textId="77777777" w:rsidR="008D6920" w:rsidRDefault="00B552FA">
            <w:pPr>
              <w:pStyle w:val="Compact"/>
            </w:pPr>
            <w:hyperlink r:id="rId102">
              <w:r>
                <w:rPr>
                  <w:rStyle w:val="Hyperlink"/>
                </w:rPr>
                <w:t>Matiyu 26: 69-75</w:t>
              </w:r>
            </w:hyperlink>
          </w:p>
        </w:tc>
      </w:tr>
      <w:tr w:rsidR="008D6920" w14:paraId="78D6BEE8" w14:textId="77777777">
        <w:tc>
          <w:tcPr>
            <w:tcW w:w="0" w:type="auto"/>
          </w:tcPr>
          <w:p w14:paraId="707EC68D" w14:textId="77777777" w:rsidR="008D6920" w:rsidRDefault="00B552FA">
            <w:pPr>
              <w:pStyle w:val="Compact"/>
            </w:pPr>
            <w:r>
              <w:t>87</w:t>
            </w:r>
          </w:p>
        </w:tc>
        <w:tc>
          <w:tcPr>
            <w:tcW w:w="0" w:type="auto"/>
          </w:tcPr>
          <w:p w14:paraId="4A93F919" w14:textId="77777777" w:rsidR="008D6920" w:rsidRDefault="00B552FA">
            <w:pPr>
              <w:pStyle w:val="Compact"/>
            </w:pPr>
            <w:r>
              <w:t>Yesu gengen jiri la</w:t>
            </w:r>
          </w:p>
        </w:tc>
        <w:tc>
          <w:tcPr>
            <w:tcW w:w="0" w:type="auto"/>
          </w:tcPr>
          <w:p w14:paraId="29C800E3" w14:textId="77777777" w:rsidR="008D6920" w:rsidRDefault="00B552FA">
            <w:pPr>
              <w:pStyle w:val="Compact"/>
            </w:pPr>
            <w:hyperlink r:id="rId103">
              <w:r>
                <w:rPr>
                  <w:rStyle w:val="Hyperlink"/>
                </w:rPr>
                <w:t>Matiyu 27: 1-66</w:t>
              </w:r>
            </w:hyperlink>
          </w:p>
        </w:tc>
      </w:tr>
      <w:tr w:rsidR="008D6920" w14:paraId="10F718AA" w14:textId="77777777">
        <w:tc>
          <w:tcPr>
            <w:tcW w:w="0" w:type="auto"/>
          </w:tcPr>
          <w:p w14:paraId="6166BE32" w14:textId="77777777" w:rsidR="008D6920" w:rsidRDefault="00B552FA">
            <w:pPr>
              <w:pStyle w:val="Compact"/>
            </w:pPr>
            <w:r>
              <w:t>88</w:t>
            </w:r>
          </w:p>
        </w:tc>
        <w:tc>
          <w:tcPr>
            <w:tcW w:w="0" w:type="auto"/>
          </w:tcPr>
          <w:p w14:paraId="3D9B5E01" w14:textId="77777777" w:rsidR="008D6920" w:rsidRDefault="00B552FA">
            <w:pPr>
              <w:pStyle w:val="Compact"/>
            </w:pPr>
            <w:r>
              <w:t>Krisita Kununnen</w:t>
            </w:r>
          </w:p>
        </w:tc>
        <w:tc>
          <w:tcPr>
            <w:tcW w:w="0" w:type="auto"/>
          </w:tcPr>
          <w:p w14:paraId="0C721E0A" w14:textId="77777777" w:rsidR="008D6920" w:rsidRDefault="00B552FA">
            <w:pPr>
              <w:pStyle w:val="Compact"/>
            </w:pPr>
            <w:hyperlink r:id="rId104">
              <w:r>
                <w:rPr>
                  <w:rStyle w:val="Hyperlink"/>
                </w:rPr>
                <w:t>Luka 24: 1-12</w:t>
              </w:r>
            </w:hyperlink>
          </w:p>
        </w:tc>
      </w:tr>
      <w:tr w:rsidR="008D6920" w14:paraId="0EE7E638" w14:textId="77777777">
        <w:tc>
          <w:tcPr>
            <w:tcW w:w="0" w:type="auto"/>
          </w:tcPr>
          <w:p w14:paraId="7279D99E" w14:textId="77777777" w:rsidR="008D6920" w:rsidRDefault="00B552FA">
            <w:pPr>
              <w:pStyle w:val="Compact"/>
            </w:pPr>
            <w:r>
              <w:t>89</w:t>
            </w:r>
          </w:p>
        </w:tc>
        <w:tc>
          <w:tcPr>
            <w:tcW w:w="0" w:type="auto"/>
          </w:tcPr>
          <w:p w14:paraId="479E7484" w14:textId="77777777" w:rsidR="008D6920" w:rsidRPr="00B552FA" w:rsidRDefault="00B552FA">
            <w:pPr>
              <w:pStyle w:val="Compact"/>
              <w:rPr>
                <w:lang w:val="es-US"/>
              </w:rPr>
            </w:pPr>
            <w:r w:rsidRPr="00B552FA">
              <w:rPr>
                <w:lang w:val="es-US"/>
              </w:rPr>
              <w:t>Yesu y’i jira Toma la</w:t>
            </w:r>
          </w:p>
        </w:tc>
        <w:tc>
          <w:tcPr>
            <w:tcW w:w="0" w:type="auto"/>
          </w:tcPr>
          <w:p w14:paraId="24E8B802" w14:textId="77777777" w:rsidR="008D6920" w:rsidRDefault="00B552FA">
            <w:pPr>
              <w:pStyle w:val="Compact"/>
            </w:pPr>
            <w:hyperlink r:id="rId105">
              <w:r>
                <w:rPr>
                  <w:rStyle w:val="Hyperlink"/>
                </w:rPr>
                <w:t>Yuhana 20: 19-29</w:t>
              </w:r>
            </w:hyperlink>
          </w:p>
        </w:tc>
      </w:tr>
      <w:tr w:rsidR="008D6920" w14:paraId="6B960F27" w14:textId="77777777">
        <w:tc>
          <w:tcPr>
            <w:tcW w:w="0" w:type="auto"/>
          </w:tcPr>
          <w:p w14:paraId="71779C60" w14:textId="77777777" w:rsidR="008D6920" w:rsidRDefault="00B552FA">
            <w:pPr>
              <w:pStyle w:val="Compact"/>
            </w:pPr>
            <w:r>
              <w:t>90</w:t>
            </w:r>
          </w:p>
        </w:tc>
        <w:tc>
          <w:tcPr>
            <w:tcW w:w="0" w:type="auto"/>
          </w:tcPr>
          <w:p w14:paraId="14B70B42" w14:textId="77777777" w:rsidR="008D6920" w:rsidRDefault="00B552FA">
            <w:pPr>
              <w:pStyle w:val="Compact"/>
            </w:pPr>
            <w:r>
              <w:t>Jɛgɛ Minɛba</w:t>
            </w:r>
          </w:p>
        </w:tc>
        <w:tc>
          <w:tcPr>
            <w:tcW w:w="0" w:type="auto"/>
          </w:tcPr>
          <w:p w14:paraId="4D37AA88" w14:textId="77777777" w:rsidR="008D6920" w:rsidRDefault="00B552FA">
            <w:pPr>
              <w:pStyle w:val="Compact"/>
            </w:pPr>
            <w:hyperlink r:id="rId106">
              <w:r>
                <w:rPr>
                  <w:rStyle w:val="Hyperlink"/>
                </w:rPr>
                <w:t>Yuhana 21</w:t>
              </w:r>
            </w:hyperlink>
          </w:p>
        </w:tc>
      </w:tr>
      <w:tr w:rsidR="008D6920" w14:paraId="1C7EC316" w14:textId="77777777">
        <w:tc>
          <w:tcPr>
            <w:tcW w:w="0" w:type="auto"/>
          </w:tcPr>
          <w:p w14:paraId="76D02CA6" w14:textId="77777777" w:rsidR="008D6920" w:rsidRDefault="00B552FA">
            <w:pPr>
              <w:pStyle w:val="Compact"/>
            </w:pPr>
            <w:r>
              <w:t>91</w:t>
            </w:r>
          </w:p>
        </w:tc>
        <w:tc>
          <w:tcPr>
            <w:tcW w:w="0" w:type="auto"/>
          </w:tcPr>
          <w:p w14:paraId="2B4DC249" w14:textId="77777777" w:rsidR="008D6920" w:rsidRDefault="00B552FA">
            <w:pPr>
              <w:pStyle w:val="Compact"/>
            </w:pPr>
            <w:r>
              <w:t>Yɛlɛn &amp; Ni Senu makɔnɔ</w:t>
            </w:r>
          </w:p>
        </w:tc>
        <w:tc>
          <w:tcPr>
            <w:tcW w:w="0" w:type="auto"/>
          </w:tcPr>
          <w:p w14:paraId="6123263C" w14:textId="77777777" w:rsidR="008D6920" w:rsidRDefault="00B552FA">
            <w:pPr>
              <w:pStyle w:val="Compact"/>
            </w:pPr>
            <w:hyperlink r:id="rId107">
              <w:r>
                <w:rPr>
                  <w:rStyle w:val="Hyperlink"/>
                </w:rPr>
                <w:t>Kɛwalew 1: 1-14</w:t>
              </w:r>
            </w:hyperlink>
          </w:p>
        </w:tc>
      </w:tr>
      <w:tr w:rsidR="008D6920" w14:paraId="5328BDC9" w14:textId="77777777">
        <w:tc>
          <w:tcPr>
            <w:tcW w:w="0" w:type="auto"/>
          </w:tcPr>
          <w:p w14:paraId="460EDD10" w14:textId="77777777" w:rsidR="008D6920" w:rsidRDefault="00B552FA">
            <w:pPr>
              <w:pStyle w:val="Compact"/>
            </w:pPr>
            <w:r>
              <w:t>92</w:t>
            </w:r>
          </w:p>
        </w:tc>
        <w:tc>
          <w:tcPr>
            <w:tcW w:w="0" w:type="auto"/>
          </w:tcPr>
          <w:p w14:paraId="43437FE3" w14:textId="77777777" w:rsidR="008D6920" w:rsidRDefault="00B552FA">
            <w:pPr>
              <w:pStyle w:val="Compact"/>
            </w:pPr>
            <w:r>
              <w:t>Pantekɔti don</w:t>
            </w:r>
          </w:p>
        </w:tc>
        <w:tc>
          <w:tcPr>
            <w:tcW w:w="0" w:type="auto"/>
          </w:tcPr>
          <w:p w14:paraId="0F8DEF79" w14:textId="77777777" w:rsidR="008D6920" w:rsidRDefault="00B552FA">
            <w:pPr>
              <w:pStyle w:val="Compact"/>
            </w:pPr>
            <w:hyperlink r:id="rId108">
              <w:r>
                <w:rPr>
                  <w:rStyle w:val="Hyperlink"/>
                </w:rPr>
                <w:t>Kɛwalew 2</w:t>
              </w:r>
            </w:hyperlink>
          </w:p>
        </w:tc>
      </w:tr>
      <w:tr w:rsidR="008D6920" w14:paraId="6EBA3E7B" w14:textId="77777777">
        <w:tc>
          <w:tcPr>
            <w:tcW w:w="0" w:type="auto"/>
          </w:tcPr>
          <w:p w14:paraId="5D05B723" w14:textId="77777777" w:rsidR="008D6920" w:rsidRDefault="00B552FA">
            <w:pPr>
              <w:pStyle w:val="Compact"/>
            </w:pPr>
            <w:r>
              <w:t>93</w:t>
            </w:r>
          </w:p>
        </w:tc>
        <w:tc>
          <w:tcPr>
            <w:tcW w:w="0" w:type="auto"/>
          </w:tcPr>
          <w:p w14:paraId="3F4FA1DE" w14:textId="77777777" w:rsidR="008D6920" w:rsidRDefault="00B552FA">
            <w:pPr>
              <w:pStyle w:val="Compact"/>
            </w:pPr>
            <w:r>
              <w:t>Yesu Masiya ka jɛkulu</w:t>
            </w:r>
          </w:p>
        </w:tc>
        <w:tc>
          <w:tcPr>
            <w:tcW w:w="0" w:type="auto"/>
          </w:tcPr>
          <w:p w14:paraId="6D01878E" w14:textId="77777777" w:rsidR="008D6920" w:rsidRDefault="00B552FA">
            <w:pPr>
              <w:pStyle w:val="Compact"/>
            </w:pPr>
            <w:hyperlink r:id="rId109">
              <w:r>
                <w:rPr>
                  <w:rStyle w:val="Hyperlink"/>
                </w:rPr>
                <w:t>Kɛwalew 2: 41-47</w:t>
              </w:r>
            </w:hyperlink>
          </w:p>
        </w:tc>
      </w:tr>
      <w:tr w:rsidR="008D6920" w14:paraId="16067861" w14:textId="77777777">
        <w:tc>
          <w:tcPr>
            <w:tcW w:w="0" w:type="auto"/>
          </w:tcPr>
          <w:p w14:paraId="79FBE419" w14:textId="77777777" w:rsidR="008D6920" w:rsidRDefault="00B552FA">
            <w:pPr>
              <w:pStyle w:val="Compact"/>
            </w:pPr>
            <w:r>
              <w:t>94</w:t>
            </w:r>
          </w:p>
        </w:tc>
        <w:tc>
          <w:tcPr>
            <w:tcW w:w="0" w:type="auto"/>
          </w:tcPr>
          <w:p w14:paraId="4F6A972E" w14:textId="77777777" w:rsidR="008D6920" w:rsidRDefault="00B552FA">
            <w:pPr>
              <w:pStyle w:val="Compact"/>
            </w:pPr>
            <w:r>
              <w:t>Piɛrɛ &amp; Zan ye Delilikɛla kɛnɛya</w:t>
            </w:r>
          </w:p>
        </w:tc>
        <w:tc>
          <w:tcPr>
            <w:tcW w:w="0" w:type="auto"/>
          </w:tcPr>
          <w:p w14:paraId="4736A28B" w14:textId="77777777" w:rsidR="008D6920" w:rsidRDefault="00B552FA">
            <w:pPr>
              <w:pStyle w:val="Compact"/>
            </w:pPr>
            <w:hyperlink r:id="rId110">
              <w:r>
                <w:rPr>
                  <w:rStyle w:val="Hyperlink"/>
                </w:rPr>
                <w:t>Kɛwalew 3</w:t>
              </w:r>
            </w:hyperlink>
          </w:p>
        </w:tc>
      </w:tr>
      <w:tr w:rsidR="008D6920" w14:paraId="7E71054F" w14:textId="77777777">
        <w:tc>
          <w:tcPr>
            <w:tcW w:w="0" w:type="auto"/>
          </w:tcPr>
          <w:p w14:paraId="1144D877" w14:textId="77777777" w:rsidR="008D6920" w:rsidRDefault="00B552FA">
            <w:pPr>
              <w:pStyle w:val="Compact"/>
            </w:pPr>
            <w:r>
              <w:t>95</w:t>
            </w:r>
          </w:p>
        </w:tc>
        <w:tc>
          <w:tcPr>
            <w:tcW w:w="0" w:type="auto"/>
          </w:tcPr>
          <w:p w14:paraId="1930FBB0" w14:textId="77777777" w:rsidR="008D6920" w:rsidRPr="00B552FA" w:rsidRDefault="00B552FA">
            <w:pPr>
              <w:pStyle w:val="Compact"/>
              <w:rPr>
                <w:lang w:val="es-US"/>
              </w:rPr>
            </w:pPr>
            <w:r w:rsidRPr="00B552FA">
              <w:rPr>
                <w:lang w:val="es-US"/>
              </w:rPr>
              <w:t>Ananias &amp; Safira ka nkalon tigɛ</w:t>
            </w:r>
          </w:p>
        </w:tc>
        <w:tc>
          <w:tcPr>
            <w:tcW w:w="0" w:type="auto"/>
          </w:tcPr>
          <w:p w14:paraId="07345A18" w14:textId="77777777" w:rsidR="008D6920" w:rsidRDefault="00B552FA">
            <w:pPr>
              <w:pStyle w:val="Compact"/>
            </w:pPr>
            <w:hyperlink r:id="rId111">
              <w:r>
                <w:rPr>
                  <w:rStyle w:val="Hyperlink"/>
                </w:rPr>
                <w:t>Kɛwalew 5: 1-11</w:t>
              </w:r>
            </w:hyperlink>
          </w:p>
        </w:tc>
      </w:tr>
      <w:tr w:rsidR="008D6920" w14:paraId="44104977" w14:textId="77777777">
        <w:tc>
          <w:tcPr>
            <w:tcW w:w="0" w:type="auto"/>
          </w:tcPr>
          <w:p w14:paraId="50E5A98D" w14:textId="77777777" w:rsidR="008D6920" w:rsidRDefault="00B552FA">
            <w:pPr>
              <w:pStyle w:val="Compact"/>
            </w:pPr>
            <w:r>
              <w:t>96</w:t>
            </w:r>
          </w:p>
        </w:tc>
        <w:tc>
          <w:tcPr>
            <w:tcW w:w="0" w:type="auto"/>
          </w:tcPr>
          <w:p w14:paraId="15A657D3" w14:textId="77777777" w:rsidR="008D6920" w:rsidRDefault="00B552FA">
            <w:pPr>
              <w:pStyle w:val="Compact"/>
            </w:pPr>
            <w:r>
              <w:t>Stephen ka maana</w:t>
            </w:r>
          </w:p>
        </w:tc>
        <w:tc>
          <w:tcPr>
            <w:tcW w:w="0" w:type="auto"/>
          </w:tcPr>
          <w:p w14:paraId="2983E5B6" w14:textId="77777777" w:rsidR="008D6920" w:rsidRDefault="00B552FA">
            <w:pPr>
              <w:pStyle w:val="Compact"/>
            </w:pPr>
            <w:hyperlink r:id="rId112">
              <w:r>
                <w:rPr>
                  <w:rStyle w:val="Hyperlink"/>
                </w:rPr>
                <w:t>Kɛwalew 6: 8-15</w:t>
              </w:r>
            </w:hyperlink>
            <w:r>
              <w:t xml:space="preserve">, </w:t>
            </w:r>
            <w:hyperlink r:id="rId113">
              <w:r>
                <w:rPr>
                  <w:rStyle w:val="Hyperlink"/>
                </w:rPr>
                <w:t>Kɛwalew 7</w:t>
              </w:r>
            </w:hyperlink>
          </w:p>
        </w:tc>
      </w:tr>
      <w:tr w:rsidR="008D6920" w14:paraId="3C84D8D1" w14:textId="77777777">
        <w:tc>
          <w:tcPr>
            <w:tcW w:w="0" w:type="auto"/>
          </w:tcPr>
          <w:p w14:paraId="3FDF259C" w14:textId="77777777" w:rsidR="008D6920" w:rsidRDefault="00B552FA">
            <w:pPr>
              <w:pStyle w:val="Compact"/>
            </w:pPr>
            <w:r>
              <w:t>97</w:t>
            </w:r>
          </w:p>
        </w:tc>
        <w:tc>
          <w:tcPr>
            <w:tcW w:w="0" w:type="auto"/>
          </w:tcPr>
          <w:p w14:paraId="6EB2A12B" w14:textId="77777777" w:rsidR="008D6920" w:rsidRDefault="00B552FA">
            <w:pPr>
              <w:pStyle w:val="Compact"/>
            </w:pPr>
            <w:r>
              <w:t>Filipe &amp; Etiyopikaw ka</w:t>
            </w:r>
          </w:p>
        </w:tc>
        <w:tc>
          <w:tcPr>
            <w:tcW w:w="0" w:type="auto"/>
          </w:tcPr>
          <w:p w14:paraId="55DDE41C" w14:textId="77777777" w:rsidR="008D6920" w:rsidRDefault="00B552FA">
            <w:pPr>
              <w:pStyle w:val="Compact"/>
            </w:pPr>
            <w:hyperlink r:id="rId114">
              <w:r>
                <w:rPr>
                  <w:rStyle w:val="Hyperlink"/>
                </w:rPr>
                <w:t>Kɛwalew 8: 26-40</w:t>
              </w:r>
            </w:hyperlink>
          </w:p>
        </w:tc>
      </w:tr>
      <w:tr w:rsidR="008D6920" w14:paraId="4C7FA2B9" w14:textId="77777777">
        <w:tc>
          <w:tcPr>
            <w:tcW w:w="0" w:type="auto"/>
          </w:tcPr>
          <w:p w14:paraId="4F7EB12D" w14:textId="77777777" w:rsidR="008D6920" w:rsidRDefault="00B552FA">
            <w:pPr>
              <w:pStyle w:val="Compact"/>
            </w:pPr>
            <w:r>
              <w:t>98</w:t>
            </w:r>
          </w:p>
        </w:tc>
        <w:tc>
          <w:tcPr>
            <w:tcW w:w="0" w:type="auto"/>
          </w:tcPr>
          <w:p w14:paraId="4A5FF0BA" w14:textId="77777777" w:rsidR="008D6920" w:rsidRDefault="00B552FA">
            <w:pPr>
              <w:pStyle w:val="Compact"/>
            </w:pPr>
            <w:r>
              <w:t>Saul ka mɔgɔw ladɔnniya</w:t>
            </w:r>
          </w:p>
        </w:tc>
        <w:tc>
          <w:tcPr>
            <w:tcW w:w="0" w:type="auto"/>
          </w:tcPr>
          <w:p w14:paraId="5DA2E031" w14:textId="77777777" w:rsidR="008D6920" w:rsidRDefault="00B552FA">
            <w:pPr>
              <w:pStyle w:val="Compact"/>
            </w:pPr>
            <w:hyperlink r:id="rId115">
              <w:r>
                <w:rPr>
                  <w:rStyle w:val="Hyperlink"/>
                </w:rPr>
                <w:t>Kɛwalew 9: 1-19</w:t>
              </w:r>
            </w:hyperlink>
          </w:p>
        </w:tc>
      </w:tr>
      <w:tr w:rsidR="008D6920" w14:paraId="35D301B8" w14:textId="77777777">
        <w:tc>
          <w:tcPr>
            <w:tcW w:w="0" w:type="auto"/>
          </w:tcPr>
          <w:p w14:paraId="579274C3" w14:textId="77777777" w:rsidR="008D6920" w:rsidRDefault="00B552FA">
            <w:pPr>
              <w:pStyle w:val="Compact"/>
            </w:pPr>
            <w:r>
              <w:t>99</w:t>
            </w:r>
          </w:p>
        </w:tc>
        <w:tc>
          <w:tcPr>
            <w:tcW w:w="0" w:type="auto"/>
          </w:tcPr>
          <w:p w14:paraId="289649B6" w14:textId="77777777" w:rsidR="008D6920" w:rsidRDefault="00B552FA">
            <w:pPr>
              <w:pStyle w:val="Compact"/>
            </w:pPr>
            <w:r>
              <w:t>Saul ye waajuli daminɛ</w:t>
            </w:r>
          </w:p>
        </w:tc>
        <w:tc>
          <w:tcPr>
            <w:tcW w:w="0" w:type="auto"/>
          </w:tcPr>
          <w:p w14:paraId="2896A209" w14:textId="77777777" w:rsidR="008D6920" w:rsidRDefault="00B552FA">
            <w:pPr>
              <w:pStyle w:val="Compact"/>
            </w:pPr>
            <w:hyperlink r:id="rId116">
              <w:r>
                <w:rPr>
                  <w:rStyle w:val="Hyperlink"/>
                </w:rPr>
                <w:t>Kɛwalew 9: 19-31</w:t>
              </w:r>
            </w:hyperlink>
          </w:p>
        </w:tc>
      </w:tr>
      <w:tr w:rsidR="008D6920" w14:paraId="5DEB4657" w14:textId="77777777">
        <w:tc>
          <w:tcPr>
            <w:tcW w:w="0" w:type="auto"/>
          </w:tcPr>
          <w:p w14:paraId="7AF5D07F" w14:textId="77777777" w:rsidR="008D6920" w:rsidRDefault="00B552FA">
            <w:pPr>
              <w:pStyle w:val="Compact"/>
            </w:pPr>
            <w:r>
              <w:t>100</w:t>
            </w:r>
          </w:p>
        </w:tc>
        <w:tc>
          <w:tcPr>
            <w:tcW w:w="0" w:type="auto"/>
          </w:tcPr>
          <w:p w14:paraId="434CA47A" w14:textId="77777777" w:rsidR="008D6920" w:rsidRDefault="00B552FA">
            <w:pPr>
              <w:pStyle w:val="Compact"/>
            </w:pPr>
            <w:r>
              <w:t>Piɛrɛ bɛ Kaso kɔnɔ</w:t>
            </w:r>
          </w:p>
        </w:tc>
        <w:tc>
          <w:tcPr>
            <w:tcW w:w="0" w:type="auto"/>
          </w:tcPr>
          <w:p w14:paraId="6E4EBE66" w14:textId="77777777" w:rsidR="008D6920" w:rsidRDefault="00B552FA">
            <w:pPr>
              <w:pStyle w:val="Compact"/>
            </w:pPr>
            <w:hyperlink r:id="rId117">
              <w:r>
                <w:rPr>
                  <w:rStyle w:val="Hyperlink"/>
                </w:rPr>
                <w:t>Kɛwalew 12: 1-19</w:t>
              </w:r>
            </w:hyperlink>
          </w:p>
        </w:tc>
      </w:tr>
      <w:tr w:rsidR="008D6920" w14:paraId="1ECF74BF" w14:textId="77777777">
        <w:tc>
          <w:tcPr>
            <w:tcW w:w="0" w:type="auto"/>
          </w:tcPr>
          <w:p w14:paraId="25F6580A" w14:textId="77777777" w:rsidR="008D6920" w:rsidRDefault="00B552FA">
            <w:pPr>
              <w:pStyle w:val="Compact"/>
            </w:pPr>
            <w:r>
              <w:t>101</w:t>
            </w:r>
          </w:p>
        </w:tc>
        <w:tc>
          <w:tcPr>
            <w:tcW w:w="0" w:type="auto"/>
          </w:tcPr>
          <w:p w14:paraId="769C48B4" w14:textId="77777777" w:rsidR="008D6920" w:rsidRDefault="00B552FA">
            <w:pPr>
              <w:pStyle w:val="Compact"/>
            </w:pPr>
            <w:r>
              <w:t>Paul &amp; Barnabas ye ci bila ka bɔ</w:t>
            </w:r>
          </w:p>
        </w:tc>
        <w:tc>
          <w:tcPr>
            <w:tcW w:w="0" w:type="auto"/>
          </w:tcPr>
          <w:p w14:paraId="649E0FC2" w14:textId="77777777" w:rsidR="008D6920" w:rsidRDefault="00B552FA">
            <w:pPr>
              <w:pStyle w:val="Compact"/>
            </w:pPr>
            <w:hyperlink r:id="rId118">
              <w:r>
                <w:rPr>
                  <w:rStyle w:val="Hyperlink"/>
                </w:rPr>
                <w:t>Kɛwalew 13: 1-5</w:t>
              </w:r>
            </w:hyperlink>
          </w:p>
        </w:tc>
      </w:tr>
      <w:tr w:rsidR="008D6920" w14:paraId="494B525C" w14:textId="77777777">
        <w:tc>
          <w:tcPr>
            <w:tcW w:w="0" w:type="auto"/>
          </w:tcPr>
          <w:p w14:paraId="17BE931D" w14:textId="77777777" w:rsidR="008D6920" w:rsidRDefault="00B552FA">
            <w:pPr>
              <w:pStyle w:val="Compact"/>
            </w:pPr>
            <w:r>
              <w:t>102</w:t>
            </w:r>
          </w:p>
        </w:tc>
        <w:tc>
          <w:tcPr>
            <w:tcW w:w="0" w:type="auto"/>
          </w:tcPr>
          <w:p w14:paraId="051E7D34" w14:textId="77777777" w:rsidR="008D6920" w:rsidRPr="00B552FA" w:rsidRDefault="00B552FA">
            <w:pPr>
              <w:pStyle w:val="Compact"/>
              <w:rPr>
                <w:lang w:val="es-US"/>
              </w:rPr>
            </w:pPr>
            <w:r w:rsidRPr="00B552FA">
              <w:rPr>
                <w:lang w:val="es-US"/>
              </w:rPr>
              <w:t>Paul ye kabakurunw ci Listra dugu la</w:t>
            </w:r>
          </w:p>
        </w:tc>
        <w:tc>
          <w:tcPr>
            <w:tcW w:w="0" w:type="auto"/>
          </w:tcPr>
          <w:p w14:paraId="7DB5FA2C" w14:textId="77777777" w:rsidR="008D6920" w:rsidRDefault="00B552FA">
            <w:pPr>
              <w:pStyle w:val="Compact"/>
            </w:pPr>
            <w:hyperlink r:id="rId119">
              <w:r>
                <w:rPr>
                  <w:rStyle w:val="Hyperlink"/>
                </w:rPr>
                <w:t>Kɛwalew 14: 8-20</w:t>
              </w:r>
            </w:hyperlink>
          </w:p>
        </w:tc>
      </w:tr>
      <w:tr w:rsidR="008D6920" w14:paraId="742018BF" w14:textId="77777777">
        <w:tc>
          <w:tcPr>
            <w:tcW w:w="0" w:type="auto"/>
          </w:tcPr>
          <w:p w14:paraId="69A36E4F" w14:textId="77777777" w:rsidR="008D6920" w:rsidRDefault="00B552FA">
            <w:pPr>
              <w:pStyle w:val="Compact"/>
            </w:pPr>
            <w:r>
              <w:lastRenderedPageBreak/>
              <w:t>103</w:t>
            </w:r>
          </w:p>
        </w:tc>
        <w:tc>
          <w:tcPr>
            <w:tcW w:w="0" w:type="auto"/>
          </w:tcPr>
          <w:p w14:paraId="3DCBB334" w14:textId="77777777" w:rsidR="008D6920" w:rsidRDefault="00B552FA">
            <w:pPr>
              <w:pStyle w:val="Compact"/>
            </w:pPr>
            <w:r>
              <w:t>Filipine kasobon kɔrɔsibaga Kisi</w:t>
            </w:r>
          </w:p>
        </w:tc>
        <w:tc>
          <w:tcPr>
            <w:tcW w:w="0" w:type="auto"/>
          </w:tcPr>
          <w:p w14:paraId="4AA697F3" w14:textId="77777777" w:rsidR="008D6920" w:rsidRDefault="00B552FA">
            <w:pPr>
              <w:pStyle w:val="Compact"/>
            </w:pPr>
            <w:hyperlink r:id="rId120">
              <w:r>
                <w:rPr>
                  <w:rStyle w:val="Hyperlink"/>
                </w:rPr>
                <w:t>Kɛwalew 15:40</w:t>
              </w:r>
            </w:hyperlink>
            <w:r>
              <w:t xml:space="preserve">; </w:t>
            </w:r>
            <w:hyperlink r:id="rId121">
              <w:r>
                <w:rPr>
                  <w:rStyle w:val="Hyperlink"/>
                </w:rPr>
                <w:t>Kɛwalew 16:4-40</w:t>
              </w:r>
            </w:hyperlink>
          </w:p>
        </w:tc>
      </w:tr>
      <w:tr w:rsidR="008D6920" w14:paraId="58B1AFB7" w14:textId="77777777">
        <w:tc>
          <w:tcPr>
            <w:tcW w:w="0" w:type="auto"/>
          </w:tcPr>
          <w:p w14:paraId="0E623E91" w14:textId="77777777" w:rsidR="008D6920" w:rsidRDefault="00B552FA">
            <w:pPr>
              <w:pStyle w:val="Compact"/>
            </w:pPr>
            <w:r>
              <w:t>104</w:t>
            </w:r>
          </w:p>
        </w:tc>
        <w:tc>
          <w:tcPr>
            <w:tcW w:w="0" w:type="auto"/>
          </w:tcPr>
          <w:p w14:paraId="6A06F8CB" w14:textId="77777777" w:rsidR="008D6920" w:rsidRDefault="00B552FA">
            <w:pPr>
              <w:pStyle w:val="Compact"/>
            </w:pPr>
            <w:r>
              <w:t>Sɛbɛnw jeni</w:t>
            </w:r>
          </w:p>
        </w:tc>
        <w:tc>
          <w:tcPr>
            <w:tcW w:w="0" w:type="auto"/>
          </w:tcPr>
          <w:p w14:paraId="288385D3" w14:textId="77777777" w:rsidR="008D6920" w:rsidRDefault="00B552FA">
            <w:pPr>
              <w:pStyle w:val="Compact"/>
            </w:pPr>
            <w:hyperlink r:id="rId122">
              <w:r>
                <w:rPr>
                  <w:rStyle w:val="Hyperlink"/>
                </w:rPr>
                <w:t>Kɛwalew 19: 1-20</w:t>
              </w:r>
            </w:hyperlink>
          </w:p>
        </w:tc>
      </w:tr>
      <w:tr w:rsidR="008D6920" w14:paraId="682A19A1" w14:textId="77777777">
        <w:tc>
          <w:tcPr>
            <w:tcW w:w="0" w:type="auto"/>
          </w:tcPr>
          <w:p w14:paraId="33AEE4EF" w14:textId="77777777" w:rsidR="008D6920" w:rsidRDefault="00B552FA">
            <w:pPr>
              <w:pStyle w:val="Compact"/>
            </w:pPr>
            <w:r>
              <w:t>105</w:t>
            </w:r>
          </w:p>
        </w:tc>
        <w:tc>
          <w:tcPr>
            <w:tcW w:w="0" w:type="auto"/>
          </w:tcPr>
          <w:p w14:paraId="57917C6A" w14:textId="77777777" w:rsidR="008D6920" w:rsidRDefault="00B552FA">
            <w:pPr>
              <w:pStyle w:val="Compact"/>
            </w:pPr>
            <w:r>
              <w:t>Paul Kurun tiɲɛna Malte</w:t>
            </w:r>
          </w:p>
        </w:tc>
        <w:tc>
          <w:tcPr>
            <w:tcW w:w="0" w:type="auto"/>
          </w:tcPr>
          <w:p w14:paraId="035ED550" w14:textId="77777777" w:rsidR="008D6920" w:rsidRDefault="00B552FA">
            <w:pPr>
              <w:pStyle w:val="Compact"/>
            </w:pPr>
            <w:hyperlink r:id="rId123">
              <w:r>
                <w:rPr>
                  <w:rStyle w:val="Hyperlink"/>
                </w:rPr>
                <w:t>Kɛwalew 27</w:t>
              </w:r>
            </w:hyperlink>
          </w:p>
        </w:tc>
      </w:tr>
      <w:tr w:rsidR="008D6920" w14:paraId="49D60237" w14:textId="77777777">
        <w:tc>
          <w:tcPr>
            <w:tcW w:w="0" w:type="auto"/>
          </w:tcPr>
          <w:p w14:paraId="32261ED7" w14:textId="77777777" w:rsidR="008D6920" w:rsidRDefault="00B552FA">
            <w:pPr>
              <w:pStyle w:val="Compact"/>
            </w:pPr>
            <w:r>
              <w:t>106</w:t>
            </w:r>
          </w:p>
        </w:tc>
        <w:tc>
          <w:tcPr>
            <w:tcW w:w="0" w:type="auto"/>
          </w:tcPr>
          <w:p w14:paraId="7B79E06A" w14:textId="77777777" w:rsidR="008D6920" w:rsidRPr="00B552FA" w:rsidRDefault="00B552FA">
            <w:pPr>
              <w:pStyle w:val="Compact"/>
              <w:rPr>
                <w:lang w:val="es-US"/>
              </w:rPr>
            </w:pPr>
            <w:r w:rsidRPr="00B552FA">
              <w:rPr>
                <w:lang w:val="es-US"/>
              </w:rPr>
              <w:t>Paul ka cakɛdaw la Romɛ</w:t>
            </w:r>
          </w:p>
        </w:tc>
        <w:tc>
          <w:tcPr>
            <w:tcW w:w="0" w:type="auto"/>
          </w:tcPr>
          <w:p w14:paraId="0DA33933" w14:textId="77777777" w:rsidR="008D6920" w:rsidRDefault="00B552FA">
            <w:pPr>
              <w:pStyle w:val="Compact"/>
            </w:pPr>
            <w:hyperlink r:id="rId124">
              <w:r>
                <w:rPr>
                  <w:rStyle w:val="Hyperlink"/>
                </w:rPr>
                <w:t>Kɛwalew 28: 17-31</w:t>
              </w:r>
            </w:hyperlink>
          </w:p>
        </w:tc>
      </w:tr>
      <w:tr w:rsidR="008D6920" w14:paraId="05772E62" w14:textId="77777777">
        <w:tc>
          <w:tcPr>
            <w:tcW w:w="0" w:type="auto"/>
          </w:tcPr>
          <w:p w14:paraId="321FC3A9" w14:textId="77777777" w:rsidR="008D6920" w:rsidRDefault="00B552FA">
            <w:pPr>
              <w:pStyle w:val="Compact"/>
            </w:pPr>
            <w:r>
              <w:t>107</w:t>
            </w:r>
          </w:p>
        </w:tc>
        <w:tc>
          <w:tcPr>
            <w:tcW w:w="0" w:type="auto"/>
          </w:tcPr>
          <w:p w14:paraId="07A1EF68" w14:textId="77777777" w:rsidR="008D6920" w:rsidRDefault="00B552FA">
            <w:pPr>
              <w:pStyle w:val="Compact"/>
            </w:pPr>
            <w:r>
              <w:t>Yesu Seginna ka Kɛ Masakɛ ye</w:t>
            </w:r>
          </w:p>
        </w:tc>
        <w:tc>
          <w:tcPr>
            <w:tcW w:w="0" w:type="auto"/>
          </w:tcPr>
          <w:p w14:paraId="6A6A276B" w14:textId="77777777" w:rsidR="008D6920" w:rsidRDefault="00B552FA">
            <w:pPr>
              <w:pStyle w:val="Compact"/>
            </w:pPr>
            <w:hyperlink r:id="rId125">
              <w:r>
                <w:rPr>
                  <w:rStyle w:val="Hyperlink"/>
                </w:rPr>
                <w:t>Jirali 19: 11-21</w:t>
              </w:r>
            </w:hyperlink>
            <w:r>
              <w:t xml:space="preserve">, </w:t>
            </w:r>
            <w:hyperlink r:id="rId126">
              <w:r>
                <w:rPr>
                  <w:rStyle w:val="Hyperlink"/>
                </w:rPr>
                <w:t>Jirali 20: 1-6</w:t>
              </w:r>
            </w:hyperlink>
          </w:p>
        </w:tc>
      </w:tr>
      <w:tr w:rsidR="008D6920" w14:paraId="68B9872A" w14:textId="77777777">
        <w:tc>
          <w:tcPr>
            <w:tcW w:w="0" w:type="auto"/>
          </w:tcPr>
          <w:p w14:paraId="483B1867" w14:textId="77777777" w:rsidR="008D6920" w:rsidRDefault="00B552FA">
            <w:pPr>
              <w:pStyle w:val="Compact"/>
            </w:pPr>
            <w:r>
              <w:t>108</w:t>
            </w:r>
          </w:p>
        </w:tc>
        <w:tc>
          <w:tcPr>
            <w:tcW w:w="0" w:type="auto"/>
          </w:tcPr>
          <w:p w14:paraId="1E24071B" w14:textId="77777777" w:rsidR="008D6920" w:rsidRDefault="00B552FA">
            <w:pPr>
              <w:pStyle w:val="Compact"/>
            </w:pPr>
            <w:r>
              <w:t>Jerusalɛm kura</w:t>
            </w:r>
          </w:p>
        </w:tc>
        <w:tc>
          <w:tcPr>
            <w:tcW w:w="0" w:type="auto"/>
          </w:tcPr>
          <w:p w14:paraId="6731488F" w14:textId="77777777" w:rsidR="008D6920" w:rsidRDefault="00B552FA">
            <w:pPr>
              <w:pStyle w:val="Compact"/>
            </w:pPr>
            <w:hyperlink r:id="rId127">
              <w:r>
                <w:rPr>
                  <w:rStyle w:val="Hyperlink"/>
                </w:rPr>
                <w:t>Jirali 21</w:t>
              </w:r>
            </w:hyperlink>
          </w:p>
        </w:tc>
      </w:tr>
    </w:tbl>
    <w:p w14:paraId="308341B5" w14:textId="77777777" w:rsidR="008D6920" w:rsidRDefault="00E07148">
      <w:r>
        <w:pict w14:anchorId="48F6CAF2">
          <v:rect id="_x0000_i1026" style="width:0;height:1.5pt" o:hralign="center" o:hrstd="t" o:hr="t"/>
        </w:pict>
      </w:r>
    </w:p>
    <w:tbl>
      <w:tblPr>
        <w:tblStyle w:val="Table"/>
        <w:tblW w:w="5000" w:type="pct"/>
        <w:tblLook w:val="0020" w:firstRow="1" w:lastRow="0" w:firstColumn="0" w:lastColumn="0" w:noHBand="0" w:noVBand="0"/>
      </w:tblPr>
      <w:tblGrid>
        <w:gridCol w:w="3545"/>
        <w:gridCol w:w="3393"/>
        <w:gridCol w:w="2422"/>
      </w:tblGrid>
      <w:tr w:rsidR="008D6920" w14:paraId="010E55D3" w14:textId="77777777" w:rsidTr="008D6920">
        <w:trPr>
          <w:cnfStyle w:val="100000000000" w:firstRow="1" w:lastRow="0" w:firstColumn="0" w:lastColumn="0" w:oddVBand="0" w:evenVBand="0" w:oddHBand="0" w:evenHBand="0" w:firstRowFirstColumn="0" w:firstRowLastColumn="0" w:lastRowFirstColumn="0" w:lastRowLastColumn="0"/>
          <w:tblHeader/>
        </w:trPr>
        <w:tc>
          <w:tcPr>
            <w:tcW w:w="0" w:type="auto"/>
          </w:tcPr>
          <w:p w14:paraId="367C825D" w14:textId="77777777" w:rsidR="008D6920" w:rsidRDefault="00B552FA">
            <w:pPr>
              <w:pStyle w:val="Compact"/>
            </w:pPr>
            <w:r>
              <w:t>Cikan tan Track</w:t>
            </w:r>
          </w:p>
        </w:tc>
        <w:tc>
          <w:tcPr>
            <w:tcW w:w="0" w:type="auto"/>
          </w:tcPr>
          <w:p w14:paraId="61A1F9CF" w14:textId="77777777" w:rsidR="008D6920" w:rsidRDefault="00B552FA">
            <w:pPr>
              <w:pStyle w:val="Compact"/>
            </w:pPr>
            <w:r>
              <w:t>Kalansen # ani Title</w:t>
            </w:r>
          </w:p>
        </w:tc>
        <w:tc>
          <w:tcPr>
            <w:tcW w:w="0" w:type="auto"/>
          </w:tcPr>
          <w:p w14:paraId="1DF953BE" w14:textId="77777777" w:rsidR="008D6920" w:rsidRDefault="00B552FA">
            <w:pPr>
              <w:pStyle w:val="Compact"/>
            </w:pPr>
            <w:r>
              <w:t>Sɛbɛnniw ka Texte</w:t>
            </w:r>
          </w:p>
        </w:tc>
      </w:tr>
      <w:tr w:rsidR="008D6920" w14:paraId="3FD24AD3" w14:textId="77777777">
        <w:tc>
          <w:tcPr>
            <w:tcW w:w="0" w:type="auto"/>
          </w:tcPr>
          <w:p w14:paraId="1DFF432A" w14:textId="77777777" w:rsidR="008D6920" w:rsidRDefault="00B552FA">
            <w:pPr>
              <w:pStyle w:val="Compact"/>
            </w:pPr>
            <w:r>
              <w:t>Intro ka sariya tan</w:t>
            </w:r>
          </w:p>
        </w:tc>
        <w:tc>
          <w:tcPr>
            <w:tcW w:w="0" w:type="auto"/>
          </w:tcPr>
          <w:p w14:paraId="64C06EFC" w14:textId="77777777" w:rsidR="008D6920" w:rsidRDefault="00B552FA">
            <w:pPr>
              <w:pStyle w:val="Compact"/>
            </w:pPr>
            <w:r>
              <w:t># 21: Sariya tan</w:t>
            </w:r>
          </w:p>
        </w:tc>
        <w:tc>
          <w:tcPr>
            <w:tcW w:w="0" w:type="auto"/>
          </w:tcPr>
          <w:p w14:paraId="456E9EE3" w14:textId="77777777" w:rsidR="008D6920" w:rsidRDefault="00B552FA">
            <w:pPr>
              <w:pStyle w:val="Compact"/>
            </w:pPr>
            <w:hyperlink r:id="rId128">
              <w:r>
                <w:rPr>
                  <w:rStyle w:val="Hyperlink"/>
                </w:rPr>
                <w:t>Ekisode 20:1-20</w:t>
              </w:r>
            </w:hyperlink>
          </w:p>
        </w:tc>
      </w:tr>
      <w:tr w:rsidR="008D6920" w14:paraId="15E2B0FC" w14:textId="77777777">
        <w:tc>
          <w:tcPr>
            <w:tcW w:w="0" w:type="auto"/>
          </w:tcPr>
          <w:p w14:paraId="018D4AC3" w14:textId="77777777" w:rsidR="008D6920" w:rsidRDefault="00B552FA">
            <w:pPr>
              <w:pStyle w:val="Compact"/>
            </w:pPr>
            <w:r>
              <w:t>I. Ala Wɛrɛw tɛ</w:t>
            </w:r>
          </w:p>
        </w:tc>
        <w:tc>
          <w:tcPr>
            <w:tcW w:w="0" w:type="auto"/>
          </w:tcPr>
          <w:p w14:paraId="2479C09B" w14:textId="77777777" w:rsidR="008D6920" w:rsidRDefault="00B552FA">
            <w:pPr>
              <w:pStyle w:val="Compact"/>
            </w:pPr>
            <w:r>
              <w:t># 50: Tasuma-fanga-yɔrɔ</w:t>
            </w:r>
          </w:p>
        </w:tc>
        <w:tc>
          <w:tcPr>
            <w:tcW w:w="0" w:type="auto"/>
          </w:tcPr>
          <w:p w14:paraId="6DDEC2C3" w14:textId="77777777" w:rsidR="008D6920" w:rsidRDefault="00B552FA">
            <w:pPr>
              <w:pStyle w:val="Compact"/>
            </w:pPr>
            <w:hyperlink r:id="rId129">
              <w:r>
                <w:rPr>
                  <w:rStyle w:val="Hyperlink"/>
                </w:rPr>
                <w:t>Daniɛl 3</w:t>
              </w:r>
            </w:hyperlink>
          </w:p>
        </w:tc>
      </w:tr>
      <w:tr w:rsidR="008D6920" w14:paraId="2EB0ED22" w14:textId="77777777">
        <w:tc>
          <w:tcPr>
            <w:tcW w:w="0" w:type="auto"/>
          </w:tcPr>
          <w:p w14:paraId="34AC7243" w14:textId="77777777" w:rsidR="008D6920" w:rsidRDefault="00B552FA">
            <w:pPr>
              <w:pStyle w:val="Compact"/>
            </w:pPr>
            <w:r>
              <w:t>II. No Idols</w:t>
            </w:r>
          </w:p>
        </w:tc>
        <w:tc>
          <w:tcPr>
            <w:tcW w:w="0" w:type="auto"/>
          </w:tcPr>
          <w:p w14:paraId="56A84F74" w14:textId="77777777" w:rsidR="008D6920" w:rsidRDefault="00B552FA">
            <w:pPr>
              <w:pStyle w:val="Compact"/>
            </w:pPr>
            <w:r>
              <w:t># 22: Sanuman misiden</w:t>
            </w:r>
          </w:p>
        </w:tc>
        <w:tc>
          <w:tcPr>
            <w:tcW w:w="0" w:type="auto"/>
          </w:tcPr>
          <w:p w14:paraId="11FCEA30" w14:textId="77777777" w:rsidR="008D6920" w:rsidRDefault="00B552FA">
            <w:pPr>
              <w:pStyle w:val="Compact"/>
            </w:pPr>
            <w:hyperlink r:id="rId130">
              <w:r>
                <w:rPr>
                  <w:rStyle w:val="Hyperlink"/>
                </w:rPr>
                <w:t>Ekisode 32</w:t>
              </w:r>
            </w:hyperlink>
          </w:p>
        </w:tc>
      </w:tr>
      <w:tr w:rsidR="008D6920" w14:paraId="540ECD5D" w14:textId="77777777">
        <w:tc>
          <w:tcPr>
            <w:tcW w:w="0" w:type="auto"/>
          </w:tcPr>
          <w:p w14:paraId="548605F2" w14:textId="77777777" w:rsidR="008D6920" w:rsidRDefault="00B552FA">
            <w:pPr>
              <w:pStyle w:val="Compact"/>
            </w:pPr>
            <w:r>
              <w:t>III. No Blasphemie</w:t>
            </w:r>
          </w:p>
        </w:tc>
        <w:tc>
          <w:tcPr>
            <w:tcW w:w="0" w:type="auto"/>
          </w:tcPr>
          <w:p w14:paraId="349EF187" w14:textId="77777777" w:rsidR="008D6920" w:rsidRDefault="00B552FA">
            <w:pPr>
              <w:pStyle w:val="Compact"/>
            </w:pPr>
            <w:r>
              <w:t># 41: Eli bɛ Karmel kulu kan</w:t>
            </w:r>
          </w:p>
        </w:tc>
        <w:tc>
          <w:tcPr>
            <w:tcW w:w="0" w:type="auto"/>
          </w:tcPr>
          <w:p w14:paraId="50A48F00" w14:textId="77777777" w:rsidR="008D6920" w:rsidRDefault="00B552FA">
            <w:pPr>
              <w:pStyle w:val="Compact"/>
            </w:pPr>
            <w:hyperlink r:id="rId131">
              <w:r>
                <w:rPr>
                  <w:rStyle w:val="Hyperlink"/>
                </w:rPr>
                <w:t>1 Masakɛw 18: 16-46</w:t>
              </w:r>
            </w:hyperlink>
          </w:p>
        </w:tc>
      </w:tr>
      <w:tr w:rsidR="008D6920" w14:paraId="1199EED0" w14:textId="77777777">
        <w:tc>
          <w:tcPr>
            <w:tcW w:w="0" w:type="auto"/>
          </w:tcPr>
          <w:p w14:paraId="56E944DF" w14:textId="77777777" w:rsidR="008D6920" w:rsidRDefault="00B552FA">
            <w:pPr>
              <w:pStyle w:val="Compact"/>
            </w:pPr>
            <w:r>
              <w:t>IV. Aw ka lafiɲɛ don senuman kɛ</w:t>
            </w:r>
          </w:p>
        </w:tc>
        <w:tc>
          <w:tcPr>
            <w:tcW w:w="0" w:type="auto"/>
          </w:tcPr>
          <w:p w14:paraId="4E0401EB" w14:textId="77777777" w:rsidR="008D6920" w:rsidRDefault="00B552FA">
            <w:pPr>
              <w:pStyle w:val="Compact"/>
            </w:pPr>
            <w:r>
              <w:t># 19: Manna kungo kɔnɔ</w:t>
            </w:r>
          </w:p>
        </w:tc>
        <w:tc>
          <w:tcPr>
            <w:tcW w:w="0" w:type="auto"/>
          </w:tcPr>
          <w:p w14:paraId="0ACA6539" w14:textId="77777777" w:rsidR="008D6920" w:rsidRDefault="00B552FA">
            <w:pPr>
              <w:pStyle w:val="Compact"/>
            </w:pPr>
            <w:hyperlink r:id="rId132">
              <w:r>
                <w:rPr>
                  <w:rStyle w:val="Hyperlink"/>
                </w:rPr>
                <w:t>Ekisode 16</w:t>
              </w:r>
            </w:hyperlink>
          </w:p>
        </w:tc>
      </w:tr>
      <w:tr w:rsidR="008D6920" w14:paraId="3278483A" w14:textId="77777777">
        <w:tc>
          <w:tcPr>
            <w:tcW w:w="0" w:type="auto"/>
          </w:tcPr>
          <w:p w14:paraId="596B5064" w14:textId="77777777" w:rsidR="008D6920" w:rsidRDefault="00B552FA">
            <w:pPr>
              <w:pStyle w:val="Compact"/>
            </w:pPr>
            <w:r>
              <w:t>V. Aw ye aw bangebagaw bonya</w:t>
            </w:r>
          </w:p>
        </w:tc>
        <w:tc>
          <w:tcPr>
            <w:tcW w:w="0" w:type="auto"/>
          </w:tcPr>
          <w:p w14:paraId="04F7FA54" w14:textId="77777777" w:rsidR="008D6920" w:rsidRDefault="00B552FA">
            <w:pPr>
              <w:pStyle w:val="Compact"/>
            </w:pPr>
            <w:r>
              <w:t># 32: Ruti ni Naomi</w:t>
            </w:r>
          </w:p>
        </w:tc>
        <w:tc>
          <w:tcPr>
            <w:tcW w:w="0" w:type="auto"/>
          </w:tcPr>
          <w:p w14:paraId="384B0E81" w14:textId="77777777" w:rsidR="008D6920" w:rsidRDefault="00B552FA">
            <w:pPr>
              <w:pStyle w:val="Compact"/>
            </w:pPr>
            <w:hyperlink r:id="rId133">
              <w:r>
                <w:rPr>
                  <w:rStyle w:val="Hyperlink"/>
                </w:rPr>
                <w:t>Ruti 1</w:t>
              </w:r>
            </w:hyperlink>
          </w:p>
        </w:tc>
      </w:tr>
      <w:tr w:rsidR="008D6920" w14:paraId="40305BFE" w14:textId="77777777">
        <w:tc>
          <w:tcPr>
            <w:tcW w:w="0" w:type="auto"/>
          </w:tcPr>
          <w:p w14:paraId="4B7798FC" w14:textId="77777777" w:rsidR="008D6920" w:rsidRDefault="00B552FA">
            <w:pPr>
              <w:pStyle w:val="Compact"/>
            </w:pPr>
            <w:r>
              <w:t>VI. Aw kana mɔgɔfaga</w:t>
            </w:r>
          </w:p>
        </w:tc>
        <w:tc>
          <w:tcPr>
            <w:tcW w:w="0" w:type="auto"/>
          </w:tcPr>
          <w:p w14:paraId="4634D310" w14:textId="77777777" w:rsidR="008D6920" w:rsidRDefault="00B552FA">
            <w:pPr>
              <w:pStyle w:val="Compact"/>
            </w:pPr>
            <w:r>
              <w:t># 3: Kaɛn ni Abɛl</w:t>
            </w:r>
          </w:p>
        </w:tc>
        <w:tc>
          <w:tcPr>
            <w:tcW w:w="0" w:type="auto"/>
          </w:tcPr>
          <w:p w14:paraId="7391ECA5" w14:textId="77777777" w:rsidR="008D6920" w:rsidRDefault="00B552FA">
            <w:pPr>
              <w:pStyle w:val="Compact"/>
            </w:pPr>
            <w:hyperlink r:id="rId134">
              <w:r>
                <w:rPr>
                  <w:rStyle w:val="Hyperlink"/>
                </w:rPr>
                <w:t>Jenɛse 3:1-16</w:t>
              </w:r>
            </w:hyperlink>
          </w:p>
        </w:tc>
      </w:tr>
      <w:tr w:rsidR="008D6920" w14:paraId="53E0AA88" w14:textId="77777777">
        <w:tc>
          <w:tcPr>
            <w:tcW w:w="0" w:type="auto"/>
          </w:tcPr>
          <w:p w14:paraId="1A460867" w14:textId="77777777" w:rsidR="008D6920" w:rsidRPr="00B552FA" w:rsidRDefault="00B552FA">
            <w:pPr>
              <w:pStyle w:val="Compact"/>
              <w:rPr>
                <w:lang w:val="es-US"/>
              </w:rPr>
            </w:pPr>
            <w:r w:rsidRPr="00B552FA">
              <w:rPr>
                <w:lang w:val="es-US"/>
              </w:rPr>
              <w:t>VII. Aw kana jatɔya kɛ</w:t>
            </w:r>
          </w:p>
        </w:tc>
        <w:tc>
          <w:tcPr>
            <w:tcW w:w="0" w:type="auto"/>
          </w:tcPr>
          <w:p w14:paraId="0BBD04D4" w14:textId="77777777" w:rsidR="008D6920" w:rsidRDefault="00B552FA">
            <w:pPr>
              <w:pStyle w:val="Compact"/>
            </w:pPr>
            <w:r>
              <w:t># 12: Yusufu bɛ kaso la</w:t>
            </w:r>
          </w:p>
        </w:tc>
        <w:tc>
          <w:tcPr>
            <w:tcW w:w="0" w:type="auto"/>
          </w:tcPr>
          <w:p w14:paraId="6D6EEF56" w14:textId="77777777" w:rsidR="008D6920" w:rsidRDefault="00B552FA">
            <w:pPr>
              <w:pStyle w:val="Compact"/>
            </w:pPr>
            <w:hyperlink r:id="rId135">
              <w:r>
                <w:rPr>
                  <w:rStyle w:val="Hyperlink"/>
                </w:rPr>
                <w:t>Jenɛse 40</w:t>
              </w:r>
            </w:hyperlink>
          </w:p>
        </w:tc>
      </w:tr>
      <w:tr w:rsidR="008D6920" w14:paraId="1D911BEB" w14:textId="77777777">
        <w:tc>
          <w:tcPr>
            <w:tcW w:w="0" w:type="auto"/>
          </w:tcPr>
          <w:p w14:paraId="6CFAF9A5" w14:textId="77777777" w:rsidR="008D6920" w:rsidRDefault="00B552FA">
            <w:pPr>
              <w:pStyle w:val="Compact"/>
            </w:pPr>
            <w:r>
              <w:t>VIII. Aw kana sonyali kɛ</w:t>
            </w:r>
          </w:p>
        </w:tc>
        <w:tc>
          <w:tcPr>
            <w:tcW w:w="0" w:type="auto"/>
          </w:tcPr>
          <w:p w14:paraId="734831C3" w14:textId="77777777" w:rsidR="008D6920" w:rsidRDefault="00B552FA">
            <w:pPr>
              <w:pStyle w:val="Compact"/>
            </w:pPr>
            <w:r>
              <w:t># 29: Akan‚Äô ka jurumu</w:t>
            </w:r>
          </w:p>
        </w:tc>
        <w:tc>
          <w:tcPr>
            <w:tcW w:w="0" w:type="auto"/>
          </w:tcPr>
          <w:p w14:paraId="33AA0BBD" w14:textId="77777777" w:rsidR="008D6920" w:rsidRDefault="00B552FA">
            <w:pPr>
              <w:pStyle w:val="Compact"/>
            </w:pPr>
            <w:hyperlink r:id="rId136">
              <w:r>
                <w:rPr>
                  <w:rStyle w:val="Hyperlink"/>
                </w:rPr>
                <w:t>Josue 7</w:t>
              </w:r>
            </w:hyperlink>
          </w:p>
        </w:tc>
      </w:tr>
      <w:tr w:rsidR="008D6920" w14:paraId="79AA5572" w14:textId="77777777">
        <w:tc>
          <w:tcPr>
            <w:tcW w:w="0" w:type="auto"/>
          </w:tcPr>
          <w:p w14:paraId="62E8BA12" w14:textId="77777777" w:rsidR="008D6920" w:rsidRDefault="00B552FA">
            <w:pPr>
              <w:pStyle w:val="Compact"/>
            </w:pPr>
            <w:r>
              <w:t>IX. Aw kana nkalon tigɛ</w:t>
            </w:r>
          </w:p>
        </w:tc>
        <w:tc>
          <w:tcPr>
            <w:tcW w:w="0" w:type="auto"/>
          </w:tcPr>
          <w:p w14:paraId="15372B1E" w14:textId="77777777" w:rsidR="008D6920" w:rsidRDefault="00B552FA">
            <w:pPr>
              <w:pStyle w:val="Compact"/>
            </w:pPr>
            <w:r>
              <w:t># 31: Delila ye Solomani lafili</w:t>
            </w:r>
          </w:p>
        </w:tc>
        <w:tc>
          <w:tcPr>
            <w:tcW w:w="0" w:type="auto"/>
          </w:tcPr>
          <w:p w14:paraId="007DEAEE" w14:textId="77777777" w:rsidR="008D6920" w:rsidRDefault="00B552FA">
            <w:pPr>
              <w:pStyle w:val="Compact"/>
            </w:pPr>
            <w:hyperlink r:id="rId137">
              <w:r>
                <w:rPr>
                  <w:rStyle w:val="Hyperlink"/>
                </w:rPr>
                <w:t>Kiritigɛlaw 16:4-31</w:t>
              </w:r>
            </w:hyperlink>
          </w:p>
        </w:tc>
      </w:tr>
      <w:tr w:rsidR="008D6920" w14:paraId="2D6C1D24" w14:textId="77777777">
        <w:tc>
          <w:tcPr>
            <w:tcW w:w="0" w:type="auto"/>
          </w:tcPr>
          <w:p w14:paraId="169CDDF8" w14:textId="77777777" w:rsidR="008D6920" w:rsidRDefault="00B552FA">
            <w:pPr>
              <w:pStyle w:val="Compact"/>
            </w:pPr>
            <w:r>
              <w:t>X. Aw kana nege don</w:t>
            </w:r>
          </w:p>
        </w:tc>
        <w:tc>
          <w:tcPr>
            <w:tcW w:w="0" w:type="auto"/>
          </w:tcPr>
          <w:p w14:paraId="1AFC3329" w14:textId="77777777" w:rsidR="008D6920" w:rsidRDefault="00B552FA">
            <w:pPr>
              <w:pStyle w:val="Compact"/>
            </w:pPr>
            <w:r>
              <w:t># 51: Daniɛl ka warabilen kɔnɔ</w:t>
            </w:r>
          </w:p>
        </w:tc>
        <w:tc>
          <w:tcPr>
            <w:tcW w:w="0" w:type="auto"/>
          </w:tcPr>
          <w:p w14:paraId="58436AFC" w14:textId="77777777" w:rsidR="008D6920" w:rsidRDefault="00B552FA">
            <w:pPr>
              <w:pStyle w:val="Compact"/>
            </w:pPr>
            <w:hyperlink r:id="rId138">
              <w:r>
                <w:rPr>
                  <w:rStyle w:val="Hyperlink"/>
                </w:rPr>
                <w:t>Daniɛl 6</w:t>
              </w:r>
            </w:hyperlink>
          </w:p>
        </w:tc>
      </w:tr>
    </w:tbl>
    <w:p w14:paraId="27A6AE85" w14:textId="77777777" w:rsidR="008D6920" w:rsidRDefault="00E07148">
      <w:r>
        <w:pict w14:anchorId="3ED47EB4">
          <v:rect id="_x0000_i1027" style="width:0;height:1.5pt" o:hralign="center" o:hrstd="t" o:hr="t"/>
        </w:pict>
      </w:r>
    </w:p>
    <w:tbl>
      <w:tblPr>
        <w:tblStyle w:val="Table"/>
        <w:tblW w:w="5000" w:type="pct"/>
        <w:tblLook w:val="0020" w:firstRow="1" w:lastRow="0" w:firstColumn="0" w:lastColumn="0" w:noHBand="0" w:noVBand="0"/>
      </w:tblPr>
      <w:tblGrid>
        <w:gridCol w:w="2285"/>
        <w:gridCol w:w="4241"/>
        <w:gridCol w:w="2834"/>
      </w:tblGrid>
      <w:tr w:rsidR="008D6920" w14:paraId="4DCFE077" w14:textId="77777777" w:rsidTr="008D6920">
        <w:trPr>
          <w:cnfStyle w:val="100000000000" w:firstRow="1" w:lastRow="0" w:firstColumn="0" w:lastColumn="0" w:oddVBand="0" w:evenVBand="0" w:oddHBand="0" w:evenHBand="0" w:firstRowFirstColumn="0" w:firstRowLastColumn="0" w:lastRowFirstColumn="0" w:lastRowLastColumn="0"/>
          <w:tblHeader/>
        </w:trPr>
        <w:tc>
          <w:tcPr>
            <w:tcW w:w="0" w:type="auto"/>
          </w:tcPr>
          <w:p w14:paraId="4081DFE2" w14:textId="77777777" w:rsidR="008D6920" w:rsidRDefault="00B552FA">
            <w:pPr>
              <w:pStyle w:val="Compact"/>
            </w:pPr>
            <w:r>
              <w:t>NI Senu den tɛmɛsira</w:t>
            </w:r>
          </w:p>
        </w:tc>
        <w:tc>
          <w:tcPr>
            <w:tcW w:w="0" w:type="auto"/>
          </w:tcPr>
          <w:p w14:paraId="5176CA73" w14:textId="77777777" w:rsidR="008D6920" w:rsidRDefault="00B552FA">
            <w:pPr>
              <w:pStyle w:val="Compact"/>
            </w:pPr>
            <w:r>
              <w:t>Kalansen # ani kuma kun</w:t>
            </w:r>
          </w:p>
        </w:tc>
        <w:tc>
          <w:tcPr>
            <w:tcW w:w="0" w:type="auto"/>
          </w:tcPr>
          <w:p w14:paraId="55418674" w14:textId="77777777" w:rsidR="008D6920" w:rsidRDefault="00B552FA">
            <w:pPr>
              <w:pStyle w:val="Compact"/>
            </w:pPr>
            <w:r>
              <w:t>Sɛbɛnniw ka yɔrɔ kalatanta</w:t>
            </w:r>
          </w:p>
        </w:tc>
      </w:tr>
      <w:tr w:rsidR="008D6920" w14:paraId="494B79C1" w14:textId="77777777">
        <w:tc>
          <w:tcPr>
            <w:tcW w:w="0" w:type="auto"/>
          </w:tcPr>
          <w:p w14:paraId="3AE30448" w14:textId="77777777" w:rsidR="008D6920" w:rsidRDefault="00B552FA">
            <w:pPr>
              <w:pStyle w:val="Compact"/>
            </w:pPr>
            <w:r>
              <w:t>1. Kanuya</w:t>
            </w:r>
          </w:p>
        </w:tc>
        <w:tc>
          <w:tcPr>
            <w:tcW w:w="0" w:type="auto"/>
          </w:tcPr>
          <w:p w14:paraId="322809D6" w14:textId="77777777" w:rsidR="008D6920" w:rsidRDefault="00B552FA">
            <w:pPr>
              <w:pStyle w:val="Compact"/>
            </w:pPr>
            <w:r>
              <w:t># 32: Ruti &amp; Naomi</w:t>
            </w:r>
          </w:p>
        </w:tc>
        <w:tc>
          <w:tcPr>
            <w:tcW w:w="0" w:type="auto"/>
          </w:tcPr>
          <w:p w14:paraId="450E1BC0" w14:textId="77777777" w:rsidR="008D6920" w:rsidRDefault="00B552FA">
            <w:pPr>
              <w:pStyle w:val="Compact"/>
            </w:pPr>
            <w:hyperlink r:id="rId139">
              <w:r>
                <w:rPr>
                  <w:rStyle w:val="Hyperlink"/>
                </w:rPr>
                <w:t>Ruti 1</w:t>
              </w:r>
            </w:hyperlink>
          </w:p>
        </w:tc>
      </w:tr>
      <w:tr w:rsidR="008D6920" w14:paraId="726B72B2" w14:textId="77777777">
        <w:tc>
          <w:tcPr>
            <w:tcW w:w="0" w:type="auto"/>
          </w:tcPr>
          <w:p w14:paraId="6F8AB541" w14:textId="77777777" w:rsidR="008D6920" w:rsidRDefault="00B552FA">
            <w:pPr>
              <w:pStyle w:val="Compact"/>
            </w:pPr>
            <w:r>
              <w:t>2. Nisɔndiya</w:t>
            </w:r>
          </w:p>
        </w:tc>
        <w:tc>
          <w:tcPr>
            <w:tcW w:w="0" w:type="auto"/>
          </w:tcPr>
          <w:p w14:paraId="37587E24" w14:textId="77777777" w:rsidR="008D6920" w:rsidRDefault="00B552FA">
            <w:pPr>
              <w:pStyle w:val="Compact"/>
            </w:pPr>
            <w:r>
              <w:t># 38: Layidu Kɔrɔlen Seginna</w:t>
            </w:r>
          </w:p>
        </w:tc>
        <w:tc>
          <w:tcPr>
            <w:tcW w:w="0" w:type="auto"/>
          </w:tcPr>
          <w:p w14:paraId="58EC0AE9" w14:textId="77777777" w:rsidR="008D6920" w:rsidRDefault="00B552FA">
            <w:pPr>
              <w:pStyle w:val="Compact"/>
            </w:pPr>
            <w:hyperlink r:id="rId140">
              <w:r>
                <w:rPr>
                  <w:rStyle w:val="Hyperlink"/>
                </w:rPr>
                <w:t>2 Samuɛl 6</w:t>
              </w:r>
            </w:hyperlink>
          </w:p>
        </w:tc>
      </w:tr>
      <w:tr w:rsidR="008D6920" w14:paraId="146E68F9" w14:textId="77777777">
        <w:tc>
          <w:tcPr>
            <w:tcW w:w="0" w:type="auto"/>
          </w:tcPr>
          <w:p w14:paraId="1F1BFFA4" w14:textId="77777777" w:rsidR="008D6920" w:rsidRDefault="00B552FA">
            <w:pPr>
              <w:pStyle w:val="Compact"/>
            </w:pPr>
            <w:r>
              <w:t>3. Hɛrɛ</w:t>
            </w:r>
          </w:p>
        </w:tc>
        <w:tc>
          <w:tcPr>
            <w:tcW w:w="0" w:type="auto"/>
          </w:tcPr>
          <w:p w14:paraId="102AFC7D" w14:textId="77777777" w:rsidR="008D6920" w:rsidRPr="00B552FA" w:rsidRDefault="00B552FA">
            <w:pPr>
              <w:pStyle w:val="Compact"/>
              <w:rPr>
                <w:lang w:val="es-US"/>
              </w:rPr>
            </w:pPr>
            <w:r w:rsidRPr="00B552FA">
              <w:rPr>
                <w:lang w:val="es-US"/>
              </w:rPr>
              <w:t># 106: Paul ka cakɛdaw la Romɛ</w:t>
            </w:r>
          </w:p>
        </w:tc>
        <w:tc>
          <w:tcPr>
            <w:tcW w:w="0" w:type="auto"/>
          </w:tcPr>
          <w:p w14:paraId="5C250CF1" w14:textId="77777777" w:rsidR="008D6920" w:rsidRDefault="00B552FA">
            <w:pPr>
              <w:pStyle w:val="Compact"/>
            </w:pPr>
            <w:hyperlink r:id="rId141">
              <w:r>
                <w:rPr>
                  <w:rStyle w:val="Hyperlink"/>
                </w:rPr>
                <w:t>Kɛwalew 28:17-31</w:t>
              </w:r>
            </w:hyperlink>
          </w:p>
        </w:tc>
      </w:tr>
      <w:tr w:rsidR="008D6920" w14:paraId="2565E99C" w14:textId="77777777">
        <w:tc>
          <w:tcPr>
            <w:tcW w:w="0" w:type="auto"/>
          </w:tcPr>
          <w:p w14:paraId="6ABDCFC0" w14:textId="77777777" w:rsidR="008D6920" w:rsidRDefault="00B552FA">
            <w:pPr>
              <w:pStyle w:val="Compact"/>
            </w:pPr>
            <w:r>
              <w:t>4. Muɲuli</w:t>
            </w:r>
          </w:p>
        </w:tc>
        <w:tc>
          <w:tcPr>
            <w:tcW w:w="0" w:type="auto"/>
          </w:tcPr>
          <w:p w14:paraId="0ED7FAE7" w14:textId="77777777" w:rsidR="008D6920" w:rsidRDefault="00B552FA">
            <w:pPr>
              <w:pStyle w:val="Compact"/>
            </w:pPr>
            <w:r>
              <w:t># 37: Dawuda ye Saul‚Äô ka ɲɛnamaya kisi</w:t>
            </w:r>
          </w:p>
        </w:tc>
        <w:tc>
          <w:tcPr>
            <w:tcW w:w="0" w:type="auto"/>
          </w:tcPr>
          <w:p w14:paraId="0EC136F4" w14:textId="77777777" w:rsidR="008D6920" w:rsidRDefault="00B552FA">
            <w:pPr>
              <w:pStyle w:val="Compact"/>
            </w:pPr>
            <w:hyperlink r:id="rId142">
              <w:r>
                <w:rPr>
                  <w:rStyle w:val="Hyperlink"/>
                </w:rPr>
                <w:t>1 Samuɛl 26</w:t>
              </w:r>
            </w:hyperlink>
          </w:p>
        </w:tc>
      </w:tr>
      <w:tr w:rsidR="008D6920" w14:paraId="60101C17" w14:textId="77777777">
        <w:tc>
          <w:tcPr>
            <w:tcW w:w="0" w:type="auto"/>
          </w:tcPr>
          <w:p w14:paraId="51BFDDA3" w14:textId="77777777" w:rsidR="008D6920" w:rsidRDefault="00B552FA">
            <w:pPr>
              <w:pStyle w:val="Compact"/>
            </w:pPr>
            <w:r>
              <w:t>5. Ka ɲumanya</w:t>
            </w:r>
          </w:p>
        </w:tc>
        <w:tc>
          <w:tcPr>
            <w:tcW w:w="0" w:type="auto"/>
          </w:tcPr>
          <w:p w14:paraId="48A6997F" w14:textId="77777777" w:rsidR="008D6920" w:rsidRPr="00B552FA" w:rsidRDefault="00B552FA">
            <w:pPr>
              <w:pStyle w:val="Compact"/>
              <w:rPr>
                <w:lang w:val="es-US"/>
              </w:rPr>
            </w:pPr>
            <w:r w:rsidRPr="00B552FA">
              <w:rPr>
                <w:lang w:val="es-US"/>
              </w:rPr>
              <w:t># 94: Piɛrɛ ni Zan ye Delilikɛla kɛnɛya</w:t>
            </w:r>
          </w:p>
        </w:tc>
        <w:tc>
          <w:tcPr>
            <w:tcW w:w="0" w:type="auto"/>
          </w:tcPr>
          <w:p w14:paraId="3A5B6A77" w14:textId="77777777" w:rsidR="008D6920" w:rsidRDefault="00B552FA">
            <w:pPr>
              <w:pStyle w:val="Compact"/>
            </w:pPr>
            <w:hyperlink r:id="rId143">
              <w:r>
                <w:rPr>
                  <w:rStyle w:val="Hyperlink"/>
                </w:rPr>
                <w:t>Kɛwalew 3</w:t>
              </w:r>
            </w:hyperlink>
          </w:p>
        </w:tc>
      </w:tr>
      <w:tr w:rsidR="008D6920" w14:paraId="2C9F0D13" w14:textId="77777777">
        <w:tc>
          <w:tcPr>
            <w:tcW w:w="0" w:type="auto"/>
          </w:tcPr>
          <w:p w14:paraId="6512756C" w14:textId="77777777" w:rsidR="008D6920" w:rsidRDefault="00B552FA">
            <w:pPr>
              <w:pStyle w:val="Compact"/>
            </w:pPr>
            <w:r>
              <w:t>6. Koɲuman</w:t>
            </w:r>
          </w:p>
        </w:tc>
        <w:tc>
          <w:tcPr>
            <w:tcW w:w="0" w:type="auto"/>
          </w:tcPr>
          <w:p w14:paraId="102F8CA0" w14:textId="77777777" w:rsidR="008D6920" w:rsidRPr="00B552FA" w:rsidRDefault="00B552FA">
            <w:pPr>
              <w:pStyle w:val="Compact"/>
              <w:rPr>
                <w:lang w:val="es-US"/>
              </w:rPr>
            </w:pPr>
            <w:r w:rsidRPr="00B552FA">
              <w:rPr>
                <w:lang w:val="es-US"/>
              </w:rPr>
              <w:t># 13: Yusufu ye mara kɛ Misira</w:t>
            </w:r>
          </w:p>
        </w:tc>
        <w:tc>
          <w:tcPr>
            <w:tcW w:w="0" w:type="auto"/>
          </w:tcPr>
          <w:p w14:paraId="0B32882E" w14:textId="77777777" w:rsidR="008D6920" w:rsidRDefault="00B552FA">
            <w:pPr>
              <w:pStyle w:val="Compact"/>
            </w:pPr>
            <w:hyperlink r:id="rId144">
              <w:r>
                <w:rPr>
                  <w:rStyle w:val="Hyperlink"/>
                </w:rPr>
                <w:t>Jenɛse 41</w:t>
              </w:r>
            </w:hyperlink>
          </w:p>
        </w:tc>
      </w:tr>
      <w:tr w:rsidR="008D6920" w14:paraId="194A594D" w14:textId="77777777">
        <w:tc>
          <w:tcPr>
            <w:tcW w:w="0" w:type="auto"/>
          </w:tcPr>
          <w:p w14:paraId="6CC56CDD" w14:textId="77777777" w:rsidR="008D6920" w:rsidRDefault="00B552FA">
            <w:pPr>
              <w:pStyle w:val="Compact"/>
            </w:pPr>
            <w:r>
              <w:t>7. Kantigiya</w:t>
            </w:r>
          </w:p>
        </w:tc>
        <w:tc>
          <w:tcPr>
            <w:tcW w:w="0" w:type="auto"/>
          </w:tcPr>
          <w:p w14:paraId="6CEE47C1" w14:textId="77777777" w:rsidR="008D6920" w:rsidRPr="00B552FA" w:rsidRDefault="00B552FA">
            <w:pPr>
              <w:pStyle w:val="Compact"/>
              <w:rPr>
                <w:lang w:val="es-US"/>
              </w:rPr>
            </w:pPr>
            <w:r w:rsidRPr="00B552FA">
              <w:rPr>
                <w:lang w:val="es-US"/>
              </w:rPr>
              <w:t># 51: Daniɛl ni waraba ka dingɛ</w:t>
            </w:r>
          </w:p>
        </w:tc>
        <w:tc>
          <w:tcPr>
            <w:tcW w:w="0" w:type="auto"/>
          </w:tcPr>
          <w:p w14:paraId="0C439F7E" w14:textId="77777777" w:rsidR="008D6920" w:rsidRDefault="00B552FA">
            <w:pPr>
              <w:pStyle w:val="Compact"/>
            </w:pPr>
            <w:hyperlink r:id="rId145">
              <w:r>
                <w:rPr>
                  <w:rStyle w:val="Hyperlink"/>
                </w:rPr>
                <w:t>Daniɛl 6</w:t>
              </w:r>
            </w:hyperlink>
          </w:p>
        </w:tc>
      </w:tr>
      <w:tr w:rsidR="008D6920" w14:paraId="3453E21D" w14:textId="77777777">
        <w:tc>
          <w:tcPr>
            <w:tcW w:w="0" w:type="auto"/>
          </w:tcPr>
          <w:p w14:paraId="54509F1C" w14:textId="77777777" w:rsidR="008D6920" w:rsidRDefault="00B552FA">
            <w:pPr>
              <w:pStyle w:val="Compact"/>
            </w:pPr>
            <w:r>
              <w:t>8. Dususuma</w:t>
            </w:r>
          </w:p>
        </w:tc>
        <w:tc>
          <w:tcPr>
            <w:tcW w:w="0" w:type="auto"/>
          </w:tcPr>
          <w:p w14:paraId="33F4E198" w14:textId="77777777" w:rsidR="008D6920" w:rsidRDefault="00B552FA">
            <w:pPr>
              <w:pStyle w:val="Compact"/>
            </w:pPr>
            <w:r>
              <w:t># 85: Yesu minɛna</w:t>
            </w:r>
          </w:p>
        </w:tc>
        <w:tc>
          <w:tcPr>
            <w:tcW w:w="0" w:type="auto"/>
          </w:tcPr>
          <w:p w14:paraId="547F57B0" w14:textId="77777777" w:rsidR="008D6920" w:rsidRDefault="00B552FA">
            <w:pPr>
              <w:pStyle w:val="Compact"/>
            </w:pPr>
            <w:hyperlink r:id="rId146">
              <w:r>
                <w:rPr>
                  <w:rStyle w:val="Hyperlink"/>
                </w:rPr>
                <w:t>Matiyu 26:47-56</w:t>
              </w:r>
            </w:hyperlink>
          </w:p>
        </w:tc>
      </w:tr>
      <w:tr w:rsidR="008D6920" w14:paraId="5396D5D8" w14:textId="77777777">
        <w:tc>
          <w:tcPr>
            <w:tcW w:w="0" w:type="auto"/>
          </w:tcPr>
          <w:p w14:paraId="111650F3" w14:textId="77777777" w:rsidR="008D6920" w:rsidRDefault="00B552FA">
            <w:pPr>
              <w:pStyle w:val="Compact"/>
            </w:pPr>
            <w:r>
              <w:t>9. Yɛrɛminɛ</w:t>
            </w:r>
          </w:p>
        </w:tc>
        <w:tc>
          <w:tcPr>
            <w:tcW w:w="0" w:type="auto"/>
          </w:tcPr>
          <w:p w14:paraId="202C28A9" w14:textId="77777777" w:rsidR="008D6920" w:rsidRDefault="00B552FA">
            <w:pPr>
              <w:pStyle w:val="Compact"/>
            </w:pPr>
            <w:r>
              <w:t># 60: Yesu‚Äô Kɔrɔbɔli</w:t>
            </w:r>
          </w:p>
        </w:tc>
        <w:tc>
          <w:tcPr>
            <w:tcW w:w="0" w:type="auto"/>
          </w:tcPr>
          <w:p w14:paraId="59209F94" w14:textId="77777777" w:rsidR="008D6920" w:rsidRDefault="00B552FA">
            <w:pPr>
              <w:pStyle w:val="Compact"/>
            </w:pPr>
            <w:hyperlink r:id="rId147">
              <w:r>
                <w:rPr>
                  <w:rStyle w:val="Hyperlink"/>
                </w:rPr>
                <w:t>Matiyu 4:1-11</w:t>
              </w:r>
            </w:hyperlink>
          </w:p>
        </w:tc>
      </w:tr>
    </w:tbl>
    <w:p w14:paraId="5C969A95" w14:textId="77777777" w:rsidR="008D6920" w:rsidRDefault="00E07148">
      <w:r>
        <w:pict w14:anchorId="790DA298">
          <v:rect id="_x0000_i1028" style="width:0;height:1.5pt" o:hralign="center" o:hrstd="t" o:hr="t"/>
        </w:pict>
      </w:r>
    </w:p>
    <w:tbl>
      <w:tblPr>
        <w:tblStyle w:val="Table"/>
        <w:tblW w:w="5000" w:type="pct"/>
        <w:tblLook w:val="0020" w:firstRow="1" w:lastRow="0" w:firstColumn="0" w:lastColumn="0" w:noHBand="0" w:noVBand="0"/>
      </w:tblPr>
      <w:tblGrid>
        <w:gridCol w:w="3744"/>
        <w:gridCol w:w="3676"/>
        <w:gridCol w:w="1940"/>
      </w:tblGrid>
      <w:tr w:rsidR="008D6920" w14:paraId="79048E8A" w14:textId="77777777" w:rsidTr="008D6920">
        <w:trPr>
          <w:cnfStyle w:val="100000000000" w:firstRow="1" w:lastRow="0" w:firstColumn="0" w:lastColumn="0" w:oddVBand="0" w:evenVBand="0" w:oddHBand="0" w:evenHBand="0" w:firstRowFirstColumn="0" w:firstRowLastColumn="0" w:lastRowFirstColumn="0" w:lastRowLastColumn="0"/>
          <w:tblHeader/>
        </w:trPr>
        <w:tc>
          <w:tcPr>
            <w:tcW w:w="0" w:type="auto"/>
          </w:tcPr>
          <w:p w14:paraId="18B51B2D" w14:textId="77777777" w:rsidR="008D6920" w:rsidRDefault="00B552FA">
            <w:pPr>
              <w:pStyle w:val="Compact"/>
            </w:pPr>
            <w:r>
              <w:lastRenderedPageBreak/>
              <w:t>Barokunw Dannaya Track</w:t>
            </w:r>
          </w:p>
        </w:tc>
        <w:tc>
          <w:tcPr>
            <w:tcW w:w="0" w:type="auto"/>
          </w:tcPr>
          <w:p w14:paraId="76E0470A" w14:textId="77777777" w:rsidR="008D6920" w:rsidRDefault="00B552FA">
            <w:pPr>
              <w:pStyle w:val="Compact"/>
            </w:pPr>
            <w:r>
              <w:t>Kalansen # ani Title</w:t>
            </w:r>
          </w:p>
        </w:tc>
        <w:tc>
          <w:tcPr>
            <w:tcW w:w="0" w:type="auto"/>
          </w:tcPr>
          <w:p w14:paraId="15124598" w14:textId="77777777" w:rsidR="008D6920" w:rsidRDefault="00B552FA">
            <w:pPr>
              <w:pStyle w:val="Compact"/>
            </w:pPr>
            <w:r>
              <w:t>Sɛbɛnniw ka Texte</w:t>
            </w:r>
          </w:p>
        </w:tc>
      </w:tr>
      <w:tr w:rsidR="008D6920" w14:paraId="3C5EF10A" w14:textId="77777777">
        <w:tc>
          <w:tcPr>
            <w:tcW w:w="0" w:type="auto"/>
          </w:tcPr>
          <w:p w14:paraId="3EDD386C" w14:textId="77777777" w:rsidR="008D6920" w:rsidRDefault="00B552FA">
            <w:pPr>
              <w:pStyle w:val="Compact"/>
            </w:pPr>
            <w:r>
              <w:t>I. Ala sabatilen</w:t>
            </w:r>
          </w:p>
        </w:tc>
        <w:tc>
          <w:tcPr>
            <w:tcW w:w="0" w:type="auto"/>
          </w:tcPr>
          <w:p w14:paraId="47CA5D7A" w14:textId="77777777" w:rsidR="008D6920" w:rsidRDefault="00B552FA">
            <w:pPr>
              <w:pStyle w:val="Compact"/>
            </w:pPr>
            <w:r>
              <w:t># 1: Dali ni Daminɛw</w:t>
            </w:r>
          </w:p>
        </w:tc>
        <w:tc>
          <w:tcPr>
            <w:tcW w:w="0" w:type="auto"/>
          </w:tcPr>
          <w:p w14:paraId="3970EDC8" w14:textId="77777777" w:rsidR="008D6920" w:rsidRDefault="00B552FA">
            <w:pPr>
              <w:pStyle w:val="Compact"/>
            </w:pPr>
            <w:hyperlink r:id="rId148">
              <w:r>
                <w:rPr>
                  <w:rStyle w:val="Hyperlink"/>
                </w:rPr>
                <w:t>Jenɛse 1</w:t>
              </w:r>
            </w:hyperlink>
            <w:r>
              <w:t xml:space="preserve">, </w:t>
            </w:r>
            <w:hyperlink r:id="rId149">
              <w:r>
                <w:rPr>
                  <w:rStyle w:val="Hyperlink"/>
                </w:rPr>
                <w:t>Jenɛse 2</w:t>
              </w:r>
            </w:hyperlink>
          </w:p>
        </w:tc>
      </w:tr>
      <w:tr w:rsidR="008D6920" w14:paraId="1C70EBB1" w14:textId="77777777">
        <w:tc>
          <w:tcPr>
            <w:tcW w:w="0" w:type="auto"/>
          </w:tcPr>
          <w:p w14:paraId="2151EF3E" w14:textId="77777777" w:rsidR="008D6920" w:rsidRDefault="00B552FA">
            <w:pPr>
              <w:pStyle w:val="Compact"/>
            </w:pPr>
            <w:r>
              <w:t>II. Yesu Krisita</w:t>
            </w:r>
          </w:p>
        </w:tc>
        <w:tc>
          <w:tcPr>
            <w:tcW w:w="0" w:type="auto"/>
          </w:tcPr>
          <w:p w14:paraId="5F53D27F" w14:textId="77777777" w:rsidR="008D6920" w:rsidRDefault="00B552FA">
            <w:pPr>
              <w:pStyle w:val="Compact"/>
            </w:pPr>
            <w:r>
              <w:t># 62 : cɛ Paralize</w:t>
            </w:r>
          </w:p>
        </w:tc>
        <w:tc>
          <w:tcPr>
            <w:tcW w:w="0" w:type="auto"/>
          </w:tcPr>
          <w:p w14:paraId="2DBF3C16" w14:textId="77777777" w:rsidR="008D6920" w:rsidRDefault="00B552FA">
            <w:pPr>
              <w:pStyle w:val="Compact"/>
            </w:pPr>
            <w:hyperlink r:id="rId150">
              <w:r>
                <w:rPr>
                  <w:rStyle w:val="Hyperlink"/>
                </w:rPr>
                <w:t>Marka 2:1-12</w:t>
              </w:r>
            </w:hyperlink>
          </w:p>
        </w:tc>
      </w:tr>
      <w:tr w:rsidR="008D6920" w14:paraId="47717456" w14:textId="77777777">
        <w:tc>
          <w:tcPr>
            <w:tcW w:w="0" w:type="auto"/>
          </w:tcPr>
          <w:p w14:paraId="330E94A8" w14:textId="77777777" w:rsidR="008D6920" w:rsidRDefault="00B552FA">
            <w:pPr>
              <w:pStyle w:val="Compact"/>
            </w:pPr>
            <w:r>
              <w:t>III. Ni Senu ye</w:t>
            </w:r>
          </w:p>
        </w:tc>
        <w:tc>
          <w:tcPr>
            <w:tcW w:w="0" w:type="auto"/>
          </w:tcPr>
          <w:p w14:paraId="5169C314" w14:textId="77777777" w:rsidR="008D6920" w:rsidRDefault="00B552FA">
            <w:pPr>
              <w:pStyle w:val="Compact"/>
            </w:pPr>
            <w:r>
              <w:t># 104: Sɛbɛnniw jeni</w:t>
            </w:r>
          </w:p>
        </w:tc>
        <w:tc>
          <w:tcPr>
            <w:tcW w:w="0" w:type="auto"/>
          </w:tcPr>
          <w:p w14:paraId="616DAC22" w14:textId="77777777" w:rsidR="008D6920" w:rsidRDefault="00B552FA">
            <w:pPr>
              <w:pStyle w:val="Compact"/>
            </w:pPr>
            <w:hyperlink r:id="rId151">
              <w:r>
                <w:rPr>
                  <w:rStyle w:val="Hyperlink"/>
                </w:rPr>
                <w:t>Kɛwalew 19:1-20</w:t>
              </w:r>
            </w:hyperlink>
          </w:p>
        </w:tc>
      </w:tr>
      <w:tr w:rsidR="008D6920" w14:paraId="2D69F7F6" w14:textId="77777777">
        <w:tc>
          <w:tcPr>
            <w:tcW w:w="0" w:type="auto"/>
          </w:tcPr>
          <w:p w14:paraId="6688D4DE" w14:textId="77777777" w:rsidR="008D6920" w:rsidRDefault="00B552FA">
            <w:pPr>
              <w:pStyle w:val="Compact"/>
            </w:pPr>
            <w:r>
              <w:t>IV. Sɛbɛn senumaw</w:t>
            </w:r>
          </w:p>
        </w:tc>
        <w:tc>
          <w:tcPr>
            <w:tcW w:w="0" w:type="auto"/>
          </w:tcPr>
          <w:p w14:paraId="2A5B2962" w14:textId="77777777" w:rsidR="008D6920" w:rsidRDefault="00B552FA">
            <w:pPr>
              <w:pStyle w:val="Compact"/>
            </w:pPr>
            <w:r>
              <w:t># 65: Waajuli min bɛ kɛ kulu kan</w:t>
            </w:r>
          </w:p>
        </w:tc>
        <w:tc>
          <w:tcPr>
            <w:tcW w:w="0" w:type="auto"/>
          </w:tcPr>
          <w:p w14:paraId="064F5B30" w14:textId="77777777" w:rsidR="008D6920" w:rsidRDefault="00B552FA">
            <w:pPr>
              <w:pStyle w:val="Compact"/>
            </w:pPr>
            <w:hyperlink r:id="rId152">
              <w:r>
                <w:rPr>
                  <w:rStyle w:val="Hyperlink"/>
                </w:rPr>
                <w:t>Matiyu 5:1-20</w:t>
              </w:r>
            </w:hyperlink>
          </w:p>
        </w:tc>
      </w:tr>
      <w:tr w:rsidR="008D6920" w14:paraId="1D2504AA" w14:textId="77777777">
        <w:tc>
          <w:tcPr>
            <w:tcW w:w="0" w:type="auto"/>
          </w:tcPr>
          <w:p w14:paraId="555A62B2" w14:textId="77777777" w:rsidR="008D6920" w:rsidRPr="00B552FA" w:rsidRDefault="00B552FA">
            <w:pPr>
              <w:pStyle w:val="Compact"/>
              <w:rPr>
                <w:lang w:val="es-US"/>
              </w:rPr>
            </w:pPr>
            <w:r w:rsidRPr="00B552FA">
              <w:rPr>
                <w:lang w:val="es-US"/>
              </w:rPr>
              <w:t>V. Jurumu, Original ani Personal</w:t>
            </w:r>
          </w:p>
        </w:tc>
        <w:tc>
          <w:tcPr>
            <w:tcW w:w="0" w:type="auto"/>
          </w:tcPr>
          <w:p w14:paraId="078927B3" w14:textId="77777777" w:rsidR="008D6920" w:rsidRDefault="00B552FA">
            <w:pPr>
              <w:pStyle w:val="Compact"/>
            </w:pPr>
            <w:r>
              <w:t># 2: Hadamaden ka bin</w:t>
            </w:r>
          </w:p>
        </w:tc>
        <w:tc>
          <w:tcPr>
            <w:tcW w:w="0" w:type="auto"/>
          </w:tcPr>
          <w:p w14:paraId="33C4BA1F" w14:textId="77777777" w:rsidR="008D6920" w:rsidRDefault="00B552FA">
            <w:pPr>
              <w:pStyle w:val="Compact"/>
            </w:pPr>
            <w:hyperlink r:id="rId153">
              <w:r>
                <w:rPr>
                  <w:rStyle w:val="Hyperlink"/>
                </w:rPr>
                <w:t>Jenɛse 3</w:t>
              </w:r>
            </w:hyperlink>
          </w:p>
        </w:tc>
      </w:tr>
      <w:tr w:rsidR="008D6920" w14:paraId="296D13AC" w14:textId="77777777">
        <w:tc>
          <w:tcPr>
            <w:tcW w:w="0" w:type="auto"/>
          </w:tcPr>
          <w:p w14:paraId="3030B996" w14:textId="77777777" w:rsidR="008D6920" w:rsidRDefault="00B552FA">
            <w:pPr>
              <w:pStyle w:val="Compact"/>
            </w:pPr>
            <w:r>
              <w:t>VI. Kafari kafari</w:t>
            </w:r>
          </w:p>
        </w:tc>
        <w:tc>
          <w:tcPr>
            <w:tcW w:w="0" w:type="auto"/>
          </w:tcPr>
          <w:p w14:paraId="584C8270" w14:textId="77777777" w:rsidR="008D6920" w:rsidRDefault="00B552FA">
            <w:pPr>
              <w:pStyle w:val="Compact"/>
            </w:pPr>
            <w:r>
              <w:t># 87: Yesu gengen jiri la</w:t>
            </w:r>
          </w:p>
        </w:tc>
        <w:tc>
          <w:tcPr>
            <w:tcW w:w="0" w:type="auto"/>
          </w:tcPr>
          <w:p w14:paraId="0A34DF74" w14:textId="77777777" w:rsidR="008D6920" w:rsidRDefault="00B552FA">
            <w:pPr>
              <w:pStyle w:val="Compact"/>
            </w:pPr>
            <w:hyperlink r:id="rId154">
              <w:r>
                <w:rPr>
                  <w:rStyle w:val="Hyperlink"/>
                </w:rPr>
                <w:t>Matiyu 27</w:t>
              </w:r>
            </w:hyperlink>
          </w:p>
        </w:tc>
      </w:tr>
      <w:tr w:rsidR="008D6920" w14:paraId="5495737C" w14:textId="77777777">
        <w:tc>
          <w:tcPr>
            <w:tcW w:w="0" w:type="auto"/>
          </w:tcPr>
          <w:p w14:paraId="58987F9B" w14:textId="77777777" w:rsidR="008D6920" w:rsidRDefault="00B552FA">
            <w:pPr>
              <w:pStyle w:val="Compact"/>
            </w:pPr>
            <w:r>
              <w:t>VII. Prevenient Grace</w:t>
            </w:r>
          </w:p>
        </w:tc>
        <w:tc>
          <w:tcPr>
            <w:tcW w:w="0" w:type="auto"/>
          </w:tcPr>
          <w:p w14:paraId="6D643A24" w14:textId="77777777" w:rsidR="008D6920" w:rsidRDefault="00B552FA">
            <w:pPr>
              <w:pStyle w:val="Compact"/>
            </w:pPr>
            <w:r>
              <w:t># 97 : Filipu ni Etiyopikaw</w:t>
            </w:r>
          </w:p>
        </w:tc>
        <w:tc>
          <w:tcPr>
            <w:tcW w:w="0" w:type="auto"/>
          </w:tcPr>
          <w:p w14:paraId="3917794E" w14:textId="77777777" w:rsidR="008D6920" w:rsidRDefault="00B552FA">
            <w:pPr>
              <w:pStyle w:val="Compact"/>
            </w:pPr>
            <w:hyperlink r:id="rId155">
              <w:r>
                <w:rPr>
                  <w:rStyle w:val="Hyperlink"/>
                </w:rPr>
                <w:t>Kɛwalew 8:26-40</w:t>
              </w:r>
            </w:hyperlink>
          </w:p>
        </w:tc>
      </w:tr>
      <w:tr w:rsidR="008D6920" w14:paraId="7EA8FFDF" w14:textId="77777777">
        <w:tc>
          <w:tcPr>
            <w:tcW w:w="0" w:type="auto"/>
          </w:tcPr>
          <w:p w14:paraId="047C4733" w14:textId="77777777" w:rsidR="008D6920" w:rsidRDefault="00B552FA">
            <w:pPr>
              <w:pStyle w:val="Compact"/>
            </w:pPr>
            <w:r>
              <w:t>VIII. Nimisa</w:t>
            </w:r>
          </w:p>
        </w:tc>
        <w:tc>
          <w:tcPr>
            <w:tcW w:w="0" w:type="auto"/>
          </w:tcPr>
          <w:p w14:paraId="2EC41944" w14:textId="77777777" w:rsidR="008D6920" w:rsidRDefault="00B552FA">
            <w:pPr>
              <w:pStyle w:val="Compact"/>
            </w:pPr>
            <w:r>
              <w:t># 78: Zase ye Yesu kunbɛn</w:t>
            </w:r>
          </w:p>
        </w:tc>
        <w:tc>
          <w:tcPr>
            <w:tcW w:w="0" w:type="auto"/>
          </w:tcPr>
          <w:p w14:paraId="3409FFD9" w14:textId="77777777" w:rsidR="008D6920" w:rsidRDefault="00B552FA">
            <w:pPr>
              <w:pStyle w:val="Compact"/>
            </w:pPr>
            <w:hyperlink r:id="rId156">
              <w:r>
                <w:rPr>
                  <w:rStyle w:val="Hyperlink"/>
                </w:rPr>
                <w:t>Luka 19:1-10</w:t>
              </w:r>
            </w:hyperlink>
          </w:p>
        </w:tc>
      </w:tr>
      <w:tr w:rsidR="008D6920" w14:paraId="70F3830B" w14:textId="77777777">
        <w:tc>
          <w:tcPr>
            <w:tcW w:w="0" w:type="auto"/>
          </w:tcPr>
          <w:p w14:paraId="346CF843" w14:textId="77777777" w:rsidR="008D6920" w:rsidRDefault="00B552FA">
            <w:pPr>
              <w:pStyle w:val="Compact"/>
            </w:pPr>
            <w:r>
              <w:t>IX. Justification, Regeneration, Adoption</w:t>
            </w:r>
          </w:p>
        </w:tc>
        <w:tc>
          <w:tcPr>
            <w:tcW w:w="0" w:type="auto"/>
          </w:tcPr>
          <w:p w14:paraId="537CEBB2" w14:textId="77777777" w:rsidR="008D6920" w:rsidRDefault="00B552FA">
            <w:pPr>
              <w:pStyle w:val="Compact"/>
            </w:pPr>
            <w:r>
              <w:t># 63: Yesu bɛ Nikodɛmɛ kalan</w:t>
            </w:r>
          </w:p>
        </w:tc>
        <w:tc>
          <w:tcPr>
            <w:tcW w:w="0" w:type="auto"/>
          </w:tcPr>
          <w:p w14:paraId="7A6ADED5" w14:textId="77777777" w:rsidR="008D6920" w:rsidRDefault="00B552FA">
            <w:pPr>
              <w:pStyle w:val="Compact"/>
            </w:pPr>
            <w:hyperlink r:id="rId157">
              <w:r>
                <w:rPr>
                  <w:rStyle w:val="Hyperlink"/>
                </w:rPr>
                <w:t>Yuhana 3:1-21</w:t>
              </w:r>
            </w:hyperlink>
          </w:p>
        </w:tc>
      </w:tr>
      <w:tr w:rsidR="008D6920" w14:paraId="3790A0DA" w14:textId="77777777">
        <w:tc>
          <w:tcPr>
            <w:tcW w:w="0" w:type="auto"/>
          </w:tcPr>
          <w:p w14:paraId="48F72BF7" w14:textId="77777777" w:rsidR="008D6920" w:rsidRPr="00B552FA" w:rsidRDefault="00B552FA">
            <w:pPr>
              <w:pStyle w:val="Compact"/>
              <w:rPr>
                <w:lang w:val="es-US"/>
              </w:rPr>
            </w:pPr>
            <w:r w:rsidRPr="00B552FA">
              <w:rPr>
                <w:lang w:val="es-US"/>
              </w:rPr>
              <w:t>X. Kerecɛnw ka senuya ani Saniyali bɛɛ</w:t>
            </w:r>
          </w:p>
        </w:tc>
        <w:tc>
          <w:tcPr>
            <w:tcW w:w="0" w:type="auto"/>
          </w:tcPr>
          <w:p w14:paraId="4D5E7D05" w14:textId="77777777" w:rsidR="008D6920" w:rsidRDefault="00B552FA">
            <w:pPr>
              <w:pStyle w:val="Compact"/>
            </w:pPr>
            <w:r>
              <w:t># 92: Pantekɔti don</w:t>
            </w:r>
          </w:p>
        </w:tc>
        <w:tc>
          <w:tcPr>
            <w:tcW w:w="0" w:type="auto"/>
          </w:tcPr>
          <w:p w14:paraId="3CEEFDEF" w14:textId="77777777" w:rsidR="008D6920" w:rsidRDefault="00B552FA">
            <w:pPr>
              <w:pStyle w:val="Compact"/>
            </w:pPr>
            <w:hyperlink r:id="rId158">
              <w:r>
                <w:rPr>
                  <w:rStyle w:val="Hyperlink"/>
                </w:rPr>
                <w:t>Kɛwalew 2</w:t>
              </w:r>
            </w:hyperlink>
          </w:p>
        </w:tc>
      </w:tr>
      <w:tr w:rsidR="008D6920" w14:paraId="719A536E" w14:textId="77777777">
        <w:tc>
          <w:tcPr>
            <w:tcW w:w="0" w:type="auto"/>
          </w:tcPr>
          <w:p w14:paraId="42779BAB" w14:textId="77777777" w:rsidR="008D6920" w:rsidRDefault="00B552FA">
            <w:pPr>
              <w:pStyle w:val="Compact"/>
            </w:pPr>
            <w:r>
              <w:t>XI. Egilisi ka</w:t>
            </w:r>
          </w:p>
        </w:tc>
        <w:tc>
          <w:tcPr>
            <w:tcW w:w="0" w:type="auto"/>
          </w:tcPr>
          <w:p w14:paraId="019BCC1C" w14:textId="77777777" w:rsidR="008D6920" w:rsidRPr="00B552FA" w:rsidRDefault="00B552FA">
            <w:pPr>
              <w:pStyle w:val="Compact"/>
              <w:rPr>
                <w:lang w:val="es-US"/>
              </w:rPr>
            </w:pPr>
            <w:r w:rsidRPr="00B552FA">
              <w:rPr>
                <w:lang w:val="es-US"/>
              </w:rPr>
              <w:t># 101: Paul ni Barnabasi ye ci bila ka bɔ</w:t>
            </w:r>
          </w:p>
        </w:tc>
        <w:tc>
          <w:tcPr>
            <w:tcW w:w="0" w:type="auto"/>
          </w:tcPr>
          <w:p w14:paraId="50F2119B" w14:textId="77777777" w:rsidR="008D6920" w:rsidRDefault="00B552FA">
            <w:pPr>
              <w:pStyle w:val="Compact"/>
            </w:pPr>
            <w:hyperlink r:id="rId159">
              <w:r>
                <w:rPr>
                  <w:rStyle w:val="Hyperlink"/>
                </w:rPr>
                <w:t>Kɛwalew 13:1-5</w:t>
              </w:r>
            </w:hyperlink>
          </w:p>
        </w:tc>
      </w:tr>
      <w:tr w:rsidR="008D6920" w14:paraId="6F6967AB" w14:textId="77777777">
        <w:tc>
          <w:tcPr>
            <w:tcW w:w="0" w:type="auto"/>
          </w:tcPr>
          <w:p w14:paraId="487F8C63" w14:textId="77777777" w:rsidR="008D6920" w:rsidRDefault="00B552FA">
            <w:pPr>
              <w:pStyle w:val="Compact"/>
            </w:pPr>
            <w:r>
              <w:t>XII. Batiseli</w:t>
            </w:r>
          </w:p>
        </w:tc>
        <w:tc>
          <w:tcPr>
            <w:tcW w:w="0" w:type="auto"/>
          </w:tcPr>
          <w:p w14:paraId="60397B51" w14:textId="77777777" w:rsidR="008D6920" w:rsidRDefault="00B552FA">
            <w:pPr>
              <w:pStyle w:val="Compact"/>
            </w:pPr>
            <w:r>
              <w:t># 59: Yesu‚Äô Batiseli</w:t>
            </w:r>
          </w:p>
        </w:tc>
        <w:tc>
          <w:tcPr>
            <w:tcW w:w="0" w:type="auto"/>
          </w:tcPr>
          <w:p w14:paraId="183CCBF6" w14:textId="77777777" w:rsidR="008D6920" w:rsidRDefault="00B552FA">
            <w:pPr>
              <w:pStyle w:val="Compact"/>
            </w:pPr>
            <w:hyperlink r:id="rId160">
              <w:r>
                <w:rPr>
                  <w:rStyle w:val="Hyperlink"/>
                </w:rPr>
                <w:t>Matiyu 3:1-17</w:t>
              </w:r>
            </w:hyperlink>
          </w:p>
        </w:tc>
      </w:tr>
      <w:tr w:rsidR="008D6920" w14:paraId="5739ED62" w14:textId="77777777">
        <w:tc>
          <w:tcPr>
            <w:tcW w:w="0" w:type="auto"/>
          </w:tcPr>
          <w:p w14:paraId="39BAFA04" w14:textId="77777777" w:rsidR="008D6920" w:rsidRPr="00B552FA" w:rsidRDefault="00B552FA">
            <w:pPr>
              <w:pStyle w:val="Compact"/>
              <w:rPr>
                <w:lang w:val="es-US"/>
              </w:rPr>
            </w:pPr>
            <w:r w:rsidRPr="00B552FA">
              <w:rPr>
                <w:lang w:val="es-US"/>
              </w:rPr>
              <w:t>XIII. Matigi‚Äô ka surɔfana</w:t>
            </w:r>
          </w:p>
        </w:tc>
        <w:tc>
          <w:tcPr>
            <w:tcW w:w="0" w:type="auto"/>
          </w:tcPr>
          <w:p w14:paraId="55163EB3" w14:textId="77777777" w:rsidR="008D6920" w:rsidRDefault="00B552FA">
            <w:pPr>
              <w:pStyle w:val="Compact"/>
            </w:pPr>
            <w:r>
              <w:t># 83: Tɛmɛnkan seli</w:t>
            </w:r>
          </w:p>
        </w:tc>
        <w:tc>
          <w:tcPr>
            <w:tcW w:w="0" w:type="auto"/>
          </w:tcPr>
          <w:p w14:paraId="51702B4C" w14:textId="77777777" w:rsidR="008D6920" w:rsidRDefault="00B552FA">
            <w:pPr>
              <w:pStyle w:val="Compact"/>
            </w:pPr>
            <w:hyperlink r:id="rId161">
              <w:r>
                <w:rPr>
                  <w:rStyle w:val="Hyperlink"/>
                </w:rPr>
                <w:t>Luka 22</w:t>
              </w:r>
            </w:hyperlink>
          </w:p>
        </w:tc>
      </w:tr>
      <w:tr w:rsidR="008D6920" w14:paraId="0821AEFB" w14:textId="77777777">
        <w:tc>
          <w:tcPr>
            <w:tcW w:w="0" w:type="auto"/>
          </w:tcPr>
          <w:p w14:paraId="64549C38" w14:textId="77777777" w:rsidR="008D6920" w:rsidRDefault="00B552FA">
            <w:pPr>
              <w:pStyle w:val="Compact"/>
            </w:pPr>
            <w:r>
              <w:t>XIV. Ala ka kɛnɛya</w:t>
            </w:r>
          </w:p>
        </w:tc>
        <w:tc>
          <w:tcPr>
            <w:tcW w:w="0" w:type="auto"/>
          </w:tcPr>
          <w:p w14:paraId="1CFA0576" w14:textId="77777777" w:rsidR="008D6920" w:rsidRDefault="00B552FA">
            <w:pPr>
              <w:pStyle w:val="Compact"/>
            </w:pPr>
            <w:r>
              <w:t># 79: Lazarɛ kununna</w:t>
            </w:r>
          </w:p>
        </w:tc>
        <w:tc>
          <w:tcPr>
            <w:tcW w:w="0" w:type="auto"/>
          </w:tcPr>
          <w:p w14:paraId="3EB02FAC" w14:textId="77777777" w:rsidR="008D6920" w:rsidRDefault="00B552FA">
            <w:pPr>
              <w:pStyle w:val="Compact"/>
            </w:pPr>
            <w:hyperlink r:id="rId162">
              <w:r>
                <w:rPr>
                  <w:rStyle w:val="Hyperlink"/>
                </w:rPr>
                <w:t>Yuhana 11</w:t>
              </w:r>
            </w:hyperlink>
          </w:p>
        </w:tc>
      </w:tr>
      <w:tr w:rsidR="008D6920" w14:paraId="2E6D4F0F" w14:textId="77777777">
        <w:tc>
          <w:tcPr>
            <w:tcW w:w="0" w:type="auto"/>
          </w:tcPr>
          <w:p w14:paraId="0F429054" w14:textId="77777777" w:rsidR="008D6920" w:rsidRPr="00B552FA" w:rsidRDefault="00B552FA">
            <w:pPr>
              <w:pStyle w:val="Compact"/>
              <w:rPr>
                <w:lang w:val="es-US"/>
              </w:rPr>
            </w:pPr>
            <w:r w:rsidRPr="00B552FA">
              <w:rPr>
                <w:lang w:val="es-US"/>
              </w:rPr>
              <w:t>XV. Krisita ka nali filanan</w:t>
            </w:r>
          </w:p>
        </w:tc>
        <w:tc>
          <w:tcPr>
            <w:tcW w:w="0" w:type="auto"/>
          </w:tcPr>
          <w:p w14:paraId="07A7A263" w14:textId="77777777" w:rsidR="008D6920" w:rsidRDefault="00B552FA">
            <w:pPr>
              <w:pStyle w:val="Compact"/>
            </w:pPr>
            <w:r>
              <w:t># 91: Yɛlɛncogo</w:t>
            </w:r>
          </w:p>
        </w:tc>
        <w:tc>
          <w:tcPr>
            <w:tcW w:w="0" w:type="auto"/>
          </w:tcPr>
          <w:p w14:paraId="450D6876" w14:textId="77777777" w:rsidR="008D6920" w:rsidRDefault="00B552FA">
            <w:pPr>
              <w:pStyle w:val="Compact"/>
            </w:pPr>
            <w:hyperlink r:id="rId163">
              <w:r>
                <w:rPr>
                  <w:rStyle w:val="Hyperlink"/>
                </w:rPr>
                <w:t>Kɛwalew 1:1-14</w:t>
              </w:r>
            </w:hyperlink>
          </w:p>
        </w:tc>
      </w:tr>
      <w:tr w:rsidR="008D6920" w14:paraId="5A598359" w14:textId="77777777">
        <w:tc>
          <w:tcPr>
            <w:tcW w:w="0" w:type="auto"/>
          </w:tcPr>
          <w:p w14:paraId="327EC446" w14:textId="77777777" w:rsidR="008D6920" w:rsidRPr="00B552FA" w:rsidRDefault="00B552FA">
            <w:pPr>
              <w:pStyle w:val="Compact"/>
              <w:rPr>
                <w:lang w:val="es-US"/>
              </w:rPr>
            </w:pPr>
            <w:r w:rsidRPr="00B552FA">
              <w:rPr>
                <w:lang w:val="es-US"/>
              </w:rPr>
              <w:t>XVI. Lakununni, Kiritigɛ, ani Siniko</w:t>
            </w:r>
          </w:p>
        </w:tc>
        <w:tc>
          <w:tcPr>
            <w:tcW w:w="0" w:type="auto"/>
          </w:tcPr>
          <w:p w14:paraId="443C7265" w14:textId="77777777" w:rsidR="008D6920" w:rsidRDefault="00B552FA">
            <w:pPr>
              <w:pStyle w:val="Compact"/>
            </w:pPr>
            <w:r>
              <w:t># 108: Jerusalɛm kura</w:t>
            </w:r>
          </w:p>
        </w:tc>
        <w:tc>
          <w:tcPr>
            <w:tcW w:w="0" w:type="auto"/>
          </w:tcPr>
          <w:p w14:paraId="5DFD52AC" w14:textId="77777777" w:rsidR="008D6920" w:rsidRDefault="00B552FA">
            <w:pPr>
              <w:pStyle w:val="Compact"/>
            </w:pPr>
            <w:hyperlink r:id="rId164">
              <w:r>
                <w:rPr>
                  <w:rStyle w:val="Hyperlink"/>
                </w:rPr>
                <w:t>Jirali 21</w:t>
              </w:r>
            </w:hyperlink>
          </w:p>
        </w:tc>
      </w:tr>
      <w:bookmarkEnd w:id="0"/>
    </w:tbl>
    <w:p w14:paraId="3710D8A1" w14:textId="3456C247" w:rsidR="008378BA" w:rsidRDefault="008378BA"/>
    <w:p w14:paraId="7F67FE26" w14:textId="77777777" w:rsidR="008378BA" w:rsidRDefault="008378BA">
      <w:r>
        <w:br w:type="page"/>
      </w:r>
    </w:p>
    <w:p w14:paraId="581CEA66" w14:textId="77777777" w:rsidR="008378BA" w:rsidRPr="008279B3" w:rsidRDefault="008378BA" w:rsidP="008378BA">
      <w:pPr>
        <w:spacing w:after="0"/>
        <w:jc w:val="center"/>
        <w:rPr>
          <w:sz w:val="28"/>
          <w:szCs w:val="28"/>
        </w:rPr>
      </w:pPr>
      <w:r w:rsidRPr="005A3375">
        <w:rPr>
          <w:b/>
          <w:i/>
          <w:sz w:val="28"/>
          <w:szCs w:val="28"/>
        </w:rPr>
        <w:lastRenderedPageBreak/>
        <w:t xml:space="preserve">YESU </w:t>
      </w:r>
      <w:r>
        <w:rPr>
          <w:b/>
          <w:i/>
          <w:sz w:val="28"/>
          <w:szCs w:val="28"/>
        </w:rPr>
        <w:t>ka filimu waajuli y</w:t>
      </w:r>
      <w:r>
        <w:rPr>
          <w:b/>
          <w:i/>
          <w:sz w:val="28"/>
          <w:szCs w:val="28"/>
          <w:lang w:val="fr-FR"/>
        </w:rPr>
        <w:t>ɔrɔ bibile kalansen</w:t>
      </w:r>
    </w:p>
    <w:p w14:paraId="6859298A" w14:textId="77777777" w:rsidR="008378BA" w:rsidRDefault="008378BA" w:rsidP="008378BA"/>
    <w:tbl>
      <w:tblPr>
        <w:tblStyle w:val="TableGrid"/>
        <w:tblW w:w="0" w:type="auto"/>
        <w:tblLook w:val="04A0" w:firstRow="1" w:lastRow="0" w:firstColumn="1" w:lastColumn="0" w:noHBand="0" w:noVBand="1"/>
      </w:tblPr>
      <w:tblGrid>
        <w:gridCol w:w="1699"/>
        <w:gridCol w:w="4499"/>
        <w:gridCol w:w="3116"/>
      </w:tblGrid>
      <w:tr w:rsidR="008378BA" w:rsidRPr="003237DD" w14:paraId="5107B988" w14:textId="77777777" w:rsidTr="00D00093">
        <w:tc>
          <w:tcPr>
            <w:tcW w:w="1699" w:type="dxa"/>
            <w:tcBorders>
              <w:top w:val="single" w:sz="18" w:space="0" w:color="auto"/>
              <w:left w:val="single" w:sz="18" w:space="0" w:color="auto"/>
            </w:tcBorders>
            <w:shd w:val="clear" w:color="auto" w:fill="FFFFFF" w:themeFill="background1"/>
          </w:tcPr>
          <w:p w14:paraId="3F9B6ED8" w14:textId="77777777" w:rsidR="008378BA" w:rsidRPr="007256AC" w:rsidRDefault="008378BA" w:rsidP="00D00093">
            <w:pPr>
              <w:rPr>
                <w:b/>
              </w:rPr>
            </w:pPr>
            <w:r w:rsidRPr="007256AC">
              <w:rPr>
                <w:b/>
              </w:rPr>
              <w:t>Kalansen tɔgɔ:</w:t>
            </w:r>
          </w:p>
        </w:tc>
        <w:tc>
          <w:tcPr>
            <w:tcW w:w="4499" w:type="dxa"/>
            <w:tcBorders>
              <w:top w:val="single" w:sz="18" w:space="0" w:color="auto"/>
            </w:tcBorders>
            <w:shd w:val="clear" w:color="auto" w:fill="FFFFFF" w:themeFill="background1"/>
          </w:tcPr>
          <w:p w14:paraId="48F83AE5" w14:textId="77777777" w:rsidR="008378BA" w:rsidRPr="007256AC" w:rsidRDefault="008378BA" w:rsidP="00D00093">
            <w:pPr>
              <w:rPr>
                <w:b/>
              </w:rPr>
            </w:pPr>
            <w:r w:rsidRPr="007256AC">
              <w:rPr>
                <w:b/>
              </w:rPr>
              <w:t>Dali ni daminɛw</w:t>
            </w:r>
          </w:p>
        </w:tc>
        <w:tc>
          <w:tcPr>
            <w:tcW w:w="3116" w:type="dxa"/>
            <w:tcBorders>
              <w:top w:val="single" w:sz="18" w:space="0" w:color="auto"/>
              <w:right w:val="single" w:sz="18" w:space="0" w:color="auto"/>
            </w:tcBorders>
          </w:tcPr>
          <w:p w14:paraId="75F848A4" w14:textId="77777777" w:rsidR="008378BA" w:rsidRPr="003237DD" w:rsidRDefault="008378BA" w:rsidP="00D00093">
            <w:pPr>
              <w:jc w:val="center"/>
              <w:rPr>
                <w:sz w:val="24"/>
                <w:szCs w:val="24"/>
              </w:rPr>
            </w:pPr>
            <w:r>
              <w:rPr>
                <w:b/>
                <w:sz w:val="24"/>
                <w:szCs w:val="24"/>
              </w:rPr>
              <w:t>Ja</w:t>
            </w:r>
          </w:p>
        </w:tc>
      </w:tr>
      <w:tr w:rsidR="008378BA" w:rsidRPr="003237DD" w14:paraId="0400AD57" w14:textId="77777777" w:rsidTr="00D00093">
        <w:tc>
          <w:tcPr>
            <w:tcW w:w="1699" w:type="dxa"/>
            <w:tcBorders>
              <w:left w:val="single" w:sz="18" w:space="0" w:color="auto"/>
            </w:tcBorders>
            <w:shd w:val="clear" w:color="auto" w:fill="FFFFFF" w:themeFill="background1"/>
          </w:tcPr>
          <w:p w14:paraId="30657D49" w14:textId="77777777" w:rsidR="008378BA" w:rsidRPr="007256AC" w:rsidRDefault="008378BA" w:rsidP="00D00093">
            <w:pPr>
              <w:rPr>
                <w:b/>
              </w:rPr>
            </w:pPr>
            <w:r w:rsidRPr="007256AC">
              <w:rPr>
                <w:b/>
              </w:rPr>
              <w:t>Kalansen kɔnɔko:</w:t>
            </w:r>
          </w:p>
        </w:tc>
        <w:tc>
          <w:tcPr>
            <w:tcW w:w="4499" w:type="dxa"/>
            <w:shd w:val="clear" w:color="auto" w:fill="FFFFFF" w:themeFill="background1"/>
          </w:tcPr>
          <w:p w14:paraId="40841C0E" w14:textId="77777777" w:rsidR="008378BA" w:rsidRPr="007256AC" w:rsidRDefault="008378BA" w:rsidP="00D00093">
            <w:pPr>
              <w:rPr>
                <w:b/>
              </w:rPr>
            </w:pPr>
            <w:r w:rsidRPr="007256AC">
              <w:rPr>
                <w:b/>
              </w:rPr>
              <w:t>Jenɛse 1-2</w:t>
            </w:r>
          </w:p>
        </w:tc>
        <w:tc>
          <w:tcPr>
            <w:tcW w:w="3116" w:type="dxa"/>
            <w:vMerge w:val="restart"/>
            <w:tcBorders>
              <w:right w:val="single" w:sz="18" w:space="0" w:color="auto"/>
            </w:tcBorders>
          </w:tcPr>
          <w:p w14:paraId="27352A51" w14:textId="77777777" w:rsidR="008378BA" w:rsidRDefault="008378BA" w:rsidP="00D00093">
            <w:pPr>
              <w:rPr>
                <w:sz w:val="24"/>
                <w:szCs w:val="24"/>
              </w:rPr>
            </w:pPr>
            <w:r w:rsidRPr="00FB67B1">
              <w:rPr>
                <w:noProof/>
                <w:lang w:eastAsia="fr-FR"/>
              </w:rPr>
              <w:drawing>
                <wp:inline distT="0" distB="0" distL="0" distR="0" wp14:anchorId="7D3F9A57" wp14:editId="0C10FAEA">
                  <wp:extent cx="1762125" cy="2370990"/>
                  <wp:effectExtent l="0" t="0" r="0" b="0"/>
                  <wp:docPr id="5" name="Picture 5" descr="C:\Users\bkirkemo\Desktop\104 Lessons\OT Images\1-Adam&amp;Eve-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1-Adam&amp;Eve-sm.jpg"/>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784814" cy="2401519"/>
                          </a:xfrm>
                          <a:prstGeom prst="rect">
                            <a:avLst/>
                          </a:prstGeom>
                          <a:noFill/>
                          <a:ln>
                            <a:noFill/>
                          </a:ln>
                        </pic:spPr>
                      </pic:pic>
                    </a:graphicData>
                  </a:graphic>
                </wp:inline>
              </w:drawing>
            </w:r>
          </w:p>
          <w:p w14:paraId="3DA5281D" w14:textId="32630A42" w:rsidR="008378BA" w:rsidRPr="003237DD" w:rsidRDefault="008378BA" w:rsidP="00D00093">
            <w:pPr>
              <w:rPr>
                <w:sz w:val="24"/>
                <w:szCs w:val="24"/>
              </w:rPr>
            </w:pPr>
          </w:p>
        </w:tc>
      </w:tr>
      <w:tr w:rsidR="008378BA" w14:paraId="2A96B505" w14:textId="77777777" w:rsidTr="00D00093">
        <w:tc>
          <w:tcPr>
            <w:tcW w:w="1699" w:type="dxa"/>
            <w:tcBorders>
              <w:left w:val="single" w:sz="18" w:space="0" w:color="auto"/>
            </w:tcBorders>
            <w:shd w:val="clear" w:color="auto" w:fill="FFFFFF" w:themeFill="background1"/>
          </w:tcPr>
          <w:p w14:paraId="29069D0D" w14:textId="77777777" w:rsidR="008378BA" w:rsidRPr="007256AC" w:rsidRDefault="008378BA" w:rsidP="00D00093">
            <w:pPr>
              <w:rPr>
                <w:b/>
              </w:rPr>
            </w:pPr>
            <w:r>
              <w:rPr>
                <w:b/>
              </w:rPr>
              <w:t>Layidu Kura sɛbɛnni:</w:t>
            </w:r>
          </w:p>
        </w:tc>
        <w:tc>
          <w:tcPr>
            <w:tcW w:w="4499" w:type="dxa"/>
            <w:shd w:val="clear" w:color="auto" w:fill="FFFFFF" w:themeFill="background1"/>
          </w:tcPr>
          <w:p w14:paraId="7DC3C945" w14:textId="77777777" w:rsidR="008378BA" w:rsidRPr="007256AC" w:rsidRDefault="008378BA" w:rsidP="00D00093">
            <w:pPr>
              <w:rPr>
                <w:b/>
              </w:rPr>
            </w:pPr>
            <w:r w:rsidRPr="007256AC">
              <w:rPr>
                <w:b/>
              </w:rPr>
              <w:t>Yuhana 1:1-14</w:t>
            </w:r>
          </w:p>
        </w:tc>
        <w:tc>
          <w:tcPr>
            <w:tcW w:w="3116" w:type="dxa"/>
            <w:vMerge/>
            <w:tcBorders>
              <w:right w:val="single" w:sz="18" w:space="0" w:color="auto"/>
            </w:tcBorders>
          </w:tcPr>
          <w:p w14:paraId="5B0D5C31" w14:textId="77777777" w:rsidR="008378BA" w:rsidRDefault="008378BA" w:rsidP="00D00093"/>
        </w:tc>
      </w:tr>
      <w:tr w:rsidR="008378BA" w:rsidRPr="001D3C61" w14:paraId="6AAF2F1B" w14:textId="77777777" w:rsidTr="00D00093">
        <w:tc>
          <w:tcPr>
            <w:tcW w:w="1699" w:type="dxa"/>
            <w:tcBorders>
              <w:left w:val="single" w:sz="18" w:space="0" w:color="auto"/>
            </w:tcBorders>
            <w:shd w:val="clear" w:color="auto" w:fill="FFFFFF" w:themeFill="background1"/>
          </w:tcPr>
          <w:p w14:paraId="72AB45E6" w14:textId="77777777" w:rsidR="008378BA" w:rsidRPr="007256AC" w:rsidRDefault="008378BA" w:rsidP="00D00093">
            <w:pPr>
              <w:rPr>
                <w:b/>
              </w:rPr>
            </w:pPr>
            <w:r w:rsidRPr="007256AC">
              <w:rPr>
                <w:b/>
              </w:rPr>
              <w:t>Kalansen kuntilenna:</w:t>
            </w:r>
          </w:p>
        </w:tc>
        <w:tc>
          <w:tcPr>
            <w:tcW w:w="4499" w:type="dxa"/>
            <w:shd w:val="clear" w:color="auto" w:fill="FFFFFF" w:themeFill="background1"/>
          </w:tcPr>
          <w:p w14:paraId="2FA57487" w14:textId="77777777" w:rsidR="008378BA" w:rsidRPr="007256AC" w:rsidRDefault="008378BA" w:rsidP="009F3CE2">
            <w:pPr>
              <w:pStyle w:val="ListParagraph"/>
              <w:numPr>
                <w:ilvl w:val="0"/>
                <w:numId w:val="11"/>
              </w:numPr>
              <w:spacing w:after="0" w:line="240" w:lineRule="auto"/>
            </w:pPr>
            <w:r w:rsidRPr="007256AC">
              <w:rPr>
                <w:b/>
              </w:rPr>
              <w:t xml:space="preserve">Kuntigi </w:t>
            </w:r>
            <w:r w:rsidRPr="007256AC">
              <w:t>: Ka da a la ko Ala ye sankolow ni dugukolo da, ani ko Ala ye u da “ka ɲɛ.” I ka da a la fana ko Ala ye furu da i n’a fɔ jɛɲɔgɔnya kɛrɛnkɛrɛnnen min bɛ cɛ ni muso cɛ.</w:t>
            </w:r>
          </w:p>
          <w:p w14:paraId="79742F23" w14:textId="77777777" w:rsidR="008378BA" w:rsidRPr="007256AC" w:rsidRDefault="008378BA" w:rsidP="009F3CE2">
            <w:pPr>
              <w:pStyle w:val="ListParagraph"/>
              <w:numPr>
                <w:ilvl w:val="0"/>
                <w:numId w:val="11"/>
              </w:numPr>
              <w:spacing w:after="0" w:line="240" w:lineRule="auto"/>
            </w:pPr>
            <w:r w:rsidRPr="007256AC">
              <w:rPr>
                <w:b/>
              </w:rPr>
              <w:t xml:space="preserve">Dusukun </w:t>
            </w:r>
            <w:r w:rsidRPr="007256AC">
              <w:t>: I ka seli kɛ ko Ala bɛ fɛn ɲumanw da. Nka, Ala y’a fɔ ko hadamadenya “ka ɲi kosɛbɛ.” Duba kɛrɛnkɛrɛnnen b’an bolo sabu an dabɔra Ala ja la.</w:t>
            </w:r>
          </w:p>
          <w:p w14:paraId="79415895" w14:textId="77777777" w:rsidR="008378BA" w:rsidRPr="007256AC" w:rsidRDefault="008378BA" w:rsidP="009F3CE2">
            <w:pPr>
              <w:pStyle w:val="ListParagraph"/>
              <w:numPr>
                <w:ilvl w:val="0"/>
                <w:numId w:val="11"/>
              </w:numPr>
              <w:spacing w:after="0" w:line="240" w:lineRule="auto"/>
            </w:pPr>
            <w:r w:rsidRPr="007256AC">
              <w:rPr>
                <w:b/>
              </w:rPr>
              <w:t xml:space="preserve">Bolo </w:t>
            </w:r>
            <w:r w:rsidRPr="007256AC">
              <w:t>: Anw minnu ye Ala ka danfɛn dubaw ye, an ka kan ka an janto danfɛnw na ani ka an janto ɲɔgɔn na.</w:t>
            </w:r>
          </w:p>
          <w:p w14:paraId="5AF04A88" w14:textId="77777777" w:rsidR="008378BA" w:rsidRPr="007256AC" w:rsidRDefault="008378BA" w:rsidP="00D00093"/>
        </w:tc>
        <w:tc>
          <w:tcPr>
            <w:tcW w:w="3116" w:type="dxa"/>
            <w:vMerge/>
            <w:tcBorders>
              <w:right w:val="single" w:sz="18" w:space="0" w:color="auto"/>
            </w:tcBorders>
          </w:tcPr>
          <w:p w14:paraId="4F682DBB" w14:textId="77777777" w:rsidR="008378BA" w:rsidRDefault="008378BA" w:rsidP="00D00093"/>
        </w:tc>
      </w:tr>
      <w:tr w:rsidR="008378BA" w:rsidRPr="003237DD" w14:paraId="39B19D50" w14:textId="77777777" w:rsidTr="00D00093">
        <w:tc>
          <w:tcPr>
            <w:tcW w:w="1699" w:type="dxa"/>
            <w:tcBorders>
              <w:left w:val="single" w:sz="18" w:space="0" w:color="auto"/>
              <w:bottom w:val="single" w:sz="18" w:space="0" w:color="auto"/>
            </w:tcBorders>
            <w:shd w:val="clear" w:color="auto" w:fill="FFFFFF" w:themeFill="background1"/>
          </w:tcPr>
          <w:p w14:paraId="5DAF0648" w14:textId="77777777" w:rsidR="008378BA" w:rsidRPr="003237DD" w:rsidRDefault="008378BA" w:rsidP="00D00093">
            <w:pPr>
              <w:rPr>
                <w:b/>
              </w:rPr>
            </w:pPr>
            <w:r w:rsidRPr="003237DD">
              <w:rPr>
                <w:b/>
              </w:rPr>
              <w:t>Kalansen min bɛ tɛmɛsira kɔnɔ:</w:t>
            </w:r>
          </w:p>
        </w:tc>
        <w:tc>
          <w:tcPr>
            <w:tcW w:w="7615" w:type="dxa"/>
            <w:gridSpan w:val="2"/>
            <w:tcBorders>
              <w:bottom w:val="single" w:sz="18" w:space="0" w:color="auto"/>
              <w:right w:val="single" w:sz="18" w:space="0" w:color="auto"/>
            </w:tcBorders>
            <w:shd w:val="clear" w:color="auto" w:fill="FFFFFF" w:themeFill="background1"/>
          </w:tcPr>
          <w:p w14:paraId="1E90F271" w14:textId="77777777" w:rsidR="008378BA" w:rsidRPr="00725739" w:rsidRDefault="008378BA" w:rsidP="00D00093">
            <w:pPr>
              <w:rPr>
                <w:rFonts w:cstheme="minorHAnsi"/>
              </w:rPr>
            </w:pPr>
            <w:r w:rsidRPr="00725739">
              <w:rPr>
                <w:rStyle w:val="text"/>
                <w:rFonts w:cstheme="minorHAnsi"/>
                <w:color w:val="000000"/>
                <w:shd w:val="clear" w:color="auto" w:fill="FFFFFF"/>
              </w:rPr>
              <w:t>O cogo la Ala ye hadamadenya da a yɛrɛ ja la, a y’a da Ala ja la; cɛ ni muso de y'u da. (Jenɛse 1:14)</w:t>
            </w:r>
          </w:p>
        </w:tc>
      </w:tr>
    </w:tbl>
    <w:p w14:paraId="6DECCBBE" w14:textId="77777777" w:rsidR="008378BA" w:rsidRDefault="008378BA" w:rsidP="008378BA"/>
    <w:tbl>
      <w:tblPr>
        <w:tblStyle w:val="TableGrid"/>
        <w:tblW w:w="0" w:type="auto"/>
        <w:tblLook w:val="04A0" w:firstRow="1" w:lastRow="0" w:firstColumn="1" w:lastColumn="0" w:noHBand="0" w:noVBand="1"/>
      </w:tblPr>
      <w:tblGrid>
        <w:gridCol w:w="1705"/>
        <w:gridCol w:w="7645"/>
      </w:tblGrid>
      <w:tr w:rsidR="008378BA" w:rsidRPr="001D3C61" w14:paraId="5BEEE44E" w14:textId="77777777" w:rsidTr="00D00093">
        <w:tc>
          <w:tcPr>
            <w:tcW w:w="1705" w:type="dxa"/>
          </w:tcPr>
          <w:p w14:paraId="30513561" w14:textId="77777777" w:rsidR="008378BA" w:rsidRDefault="008378BA" w:rsidP="00D00093">
            <w:pPr>
              <w:jc w:val="center"/>
              <w:rPr>
                <w:b/>
              </w:rPr>
            </w:pPr>
            <w:r>
              <w:rPr>
                <w:b/>
              </w:rPr>
              <w:t>Sɛbɛnni kuncɛlen</w:t>
            </w:r>
          </w:p>
          <w:p w14:paraId="36799FBB" w14:textId="77777777" w:rsidR="008378BA" w:rsidRDefault="008378BA" w:rsidP="00D00093">
            <w:pPr>
              <w:jc w:val="center"/>
              <w:rPr>
                <w:b/>
              </w:rPr>
            </w:pPr>
          </w:p>
        </w:tc>
        <w:tc>
          <w:tcPr>
            <w:tcW w:w="7645" w:type="dxa"/>
          </w:tcPr>
          <w:p w14:paraId="72F1AC70" w14:textId="77777777" w:rsidR="008378BA" w:rsidRDefault="008378BA" w:rsidP="00D00093">
            <w:r>
              <w:t>A ka jan, kabini tuma jan, Ala ye fɛn bɛɛ da. Tile wɔɔrɔ dɔrɔn kɔnɔ, a ye sankolo, ji ani dugukolo da. A ye jiriw, jiriw, baganw ani falenfɛnw bɛɛ fana dilan. O kɔ, Ala ye buguri bɔ duguma ka cɛ dɔ da. A ye o cɛ wele ko Adama. Ala ye Hadama bila nakɔ cɛɲi dɔ kɔnɔ, a ye min da, Edɛn nakɔ. Ala ye fɛn o fɛn da, Hadama tun ka kan k’a janto o bɛɛ la. Ala y’a kɔlɔsi ko Hadama kelenpe de tun bɛ yen. A y’a latigɛ ka mɔgɔ dɔ da min bɛ se ka Hadama dɛmɛ ani ka to a fɛ. Ala ye Hadama bila sunɔgɔba la. Ka Hadama sunɔgɔ, Ala y’a kɔkili kelen ta ka muso dɔ da. Ala ye o muso di Hadama ma, Hadama y’a tɔgɔ da ko Hawa. A ka ko kɛlenw bɛɛ diyara Ala ye kosɛbɛ. Tile wolonwulanan na, a ye lafiɲɛ.</w:t>
            </w:r>
          </w:p>
          <w:p w14:paraId="3C7126EB" w14:textId="77777777" w:rsidR="008378BA" w:rsidRDefault="008378BA" w:rsidP="00D00093">
            <w:pPr>
              <w:rPr>
                <w:b/>
              </w:rPr>
            </w:pPr>
          </w:p>
        </w:tc>
      </w:tr>
      <w:tr w:rsidR="008378BA" w:rsidRPr="001D3C61" w14:paraId="20F03678" w14:textId="77777777" w:rsidTr="00D00093">
        <w:tc>
          <w:tcPr>
            <w:tcW w:w="1705" w:type="dxa"/>
          </w:tcPr>
          <w:p w14:paraId="76B9637E" w14:textId="77777777" w:rsidR="008378BA" w:rsidRDefault="008378BA" w:rsidP="00D00093">
            <w:pPr>
              <w:jc w:val="center"/>
              <w:rPr>
                <w:b/>
              </w:rPr>
            </w:pPr>
            <w:r>
              <w:rPr>
                <w:b/>
              </w:rPr>
              <w:t>Karamɔgɔya kɛli ka bɔ jaw la</w:t>
            </w:r>
          </w:p>
        </w:tc>
        <w:tc>
          <w:tcPr>
            <w:tcW w:w="7645" w:type="dxa"/>
          </w:tcPr>
          <w:p w14:paraId="412ACCD6" w14:textId="77777777" w:rsidR="008378BA" w:rsidRPr="007256AC" w:rsidRDefault="008378BA" w:rsidP="009F3CE2">
            <w:pPr>
              <w:pStyle w:val="ListParagraph"/>
              <w:numPr>
                <w:ilvl w:val="0"/>
                <w:numId w:val="10"/>
              </w:numPr>
              <w:spacing w:after="0" w:line="240" w:lineRule="auto"/>
            </w:pPr>
            <w:r w:rsidRPr="0051394C">
              <w:rPr>
                <w:b/>
              </w:rPr>
              <w:t xml:space="preserve">Dali </w:t>
            </w:r>
            <w:r>
              <w:t>(ja belebele): Ala ye nin diɲɛ da ka bɔ foyi la. Ala ye fɛn o fɛn kɛ, o bɛɛ tun ka ɲi.</w:t>
            </w:r>
          </w:p>
          <w:p w14:paraId="22011585" w14:textId="77777777" w:rsidR="008378BA" w:rsidRPr="007256AC" w:rsidRDefault="008378BA" w:rsidP="009F3CE2">
            <w:pPr>
              <w:pStyle w:val="ListParagraph"/>
              <w:numPr>
                <w:ilvl w:val="0"/>
                <w:numId w:val="10"/>
              </w:numPr>
              <w:spacing w:after="0" w:line="240" w:lineRule="auto"/>
            </w:pPr>
            <w:r w:rsidRPr="0051394C">
              <w:rPr>
                <w:b/>
              </w:rPr>
              <w:t xml:space="preserve">Tile fɔlɔ - .Tile </w:t>
            </w:r>
            <w:r w:rsidRPr="007256AC">
              <w:t>: Ala ye yeelen da, ka su ni tile da.</w:t>
            </w:r>
          </w:p>
          <w:p w14:paraId="1EA358C0" w14:textId="77777777" w:rsidR="008378BA" w:rsidRPr="007256AC" w:rsidRDefault="008378BA" w:rsidP="009F3CE2">
            <w:pPr>
              <w:pStyle w:val="ListParagraph"/>
              <w:numPr>
                <w:ilvl w:val="0"/>
                <w:numId w:val="10"/>
              </w:numPr>
              <w:spacing w:after="0" w:line="240" w:lineRule="auto"/>
            </w:pPr>
            <w:r w:rsidRPr="0051394C">
              <w:rPr>
                <w:b/>
              </w:rPr>
              <w:t xml:space="preserve">Tile 2 – Sankolo </w:t>
            </w:r>
            <w:r w:rsidRPr="007256AC">
              <w:t>: Ala ye sankolo ni sankaba da.</w:t>
            </w:r>
          </w:p>
          <w:p w14:paraId="7B907186" w14:textId="77777777" w:rsidR="008378BA" w:rsidRPr="007256AC" w:rsidRDefault="008378BA" w:rsidP="009F3CE2">
            <w:pPr>
              <w:pStyle w:val="ListParagraph"/>
              <w:numPr>
                <w:ilvl w:val="0"/>
                <w:numId w:val="10"/>
              </w:numPr>
              <w:spacing w:after="0" w:line="240" w:lineRule="auto"/>
            </w:pPr>
            <w:r w:rsidRPr="0051394C">
              <w:rPr>
                <w:b/>
              </w:rPr>
              <w:t xml:space="preserve">Tile 3nan – Dugukolo, jiriw, Ji </w:t>
            </w:r>
            <w:r w:rsidRPr="007256AC">
              <w:t>: Ala ye dugukolo da k’a faranfasi ka bɔ ji la. Dugukolo kan, Ala ye jiri cɛɲiw falen.</w:t>
            </w:r>
          </w:p>
          <w:p w14:paraId="6F600F39" w14:textId="77777777" w:rsidR="008378BA" w:rsidRPr="007256AC" w:rsidRDefault="008378BA" w:rsidP="009F3CE2">
            <w:pPr>
              <w:pStyle w:val="ListParagraph"/>
              <w:numPr>
                <w:ilvl w:val="0"/>
                <w:numId w:val="10"/>
              </w:numPr>
              <w:spacing w:after="0" w:line="240" w:lineRule="auto"/>
            </w:pPr>
            <w:r w:rsidRPr="0051394C">
              <w:rPr>
                <w:b/>
              </w:rPr>
              <w:t xml:space="preserve">Tile 4nan – Kalo, Tile ani Dolow </w:t>
            </w:r>
            <w:r w:rsidRPr="007256AC">
              <w:t>: (a ma jira foto la) .</w:t>
            </w:r>
          </w:p>
          <w:p w14:paraId="5334ED20" w14:textId="77777777" w:rsidR="008378BA" w:rsidRPr="007256AC" w:rsidRDefault="008378BA" w:rsidP="009F3CE2">
            <w:pPr>
              <w:pStyle w:val="ListParagraph"/>
              <w:numPr>
                <w:ilvl w:val="0"/>
                <w:numId w:val="10"/>
              </w:numPr>
              <w:spacing w:after="0" w:line="240" w:lineRule="auto"/>
            </w:pPr>
            <w:r w:rsidRPr="0051394C">
              <w:rPr>
                <w:b/>
              </w:rPr>
              <w:t xml:space="preserve">Tile 5nan – Kɔnɔw ni jɛgɛw </w:t>
            </w:r>
            <w:r w:rsidRPr="007256AC">
              <w:t>: Ala ye bagan suguya bɛɛ da minnu bɛ pan, ka jigin ani ka boli diɲɛ fan bɛɛ la.</w:t>
            </w:r>
          </w:p>
          <w:p w14:paraId="3079C25D" w14:textId="77777777" w:rsidR="008378BA" w:rsidRPr="007256AC" w:rsidRDefault="008378BA" w:rsidP="009F3CE2">
            <w:pPr>
              <w:pStyle w:val="ListParagraph"/>
              <w:numPr>
                <w:ilvl w:val="0"/>
                <w:numId w:val="10"/>
              </w:numPr>
              <w:spacing w:after="0" w:line="240" w:lineRule="auto"/>
            </w:pPr>
            <w:r w:rsidRPr="0051394C">
              <w:rPr>
                <w:b/>
              </w:rPr>
              <w:t xml:space="preserve">Tile 6nan – Hadamaden </w:t>
            </w:r>
            <w:r w:rsidRPr="007256AC">
              <w:t xml:space="preserve">: Ala ye Hadama da, hadamaden min ni danfɛnw yɔrɔ tɔw bɛɛ tɛ kelen ye </w:t>
            </w:r>
            <w:r>
              <w:t>katuguni</w:t>
            </w:r>
            <w:r w:rsidRPr="007256AC">
              <w:t xml:space="preserve"> Ala ye Hadama da Ala ja la. </w:t>
            </w:r>
            <w:r w:rsidRPr="007256AC">
              <w:lastRenderedPageBreak/>
              <w:t>Ala ye Hawa fana da walisa Hadama ka furuɲɔgɔn sɔrɔ ani hadamadenw ka se ka taa a fɛ.</w:t>
            </w:r>
          </w:p>
          <w:p w14:paraId="4A22262D" w14:textId="77777777" w:rsidR="008378BA" w:rsidRPr="006152D6" w:rsidRDefault="008378BA" w:rsidP="009F3CE2">
            <w:pPr>
              <w:pStyle w:val="ListParagraph"/>
              <w:numPr>
                <w:ilvl w:val="0"/>
                <w:numId w:val="10"/>
              </w:numPr>
              <w:spacing w:after="0" w:line="240" w:lineRule="auto"/>
              <w:rPr>
                <w:b/>
              </w:rPr>
            </w:pPr>
            <w:r w:rsidRPr="0051394C">
              <w:rPr>
                <w:b/>
              </w:rPr>
              <w:t xml:space="preserve">Tile 7nan – Dafalen </w:t>
            </w:r>
            <w:r w:rsidRPr="007256AC">
              <w:t>: Dali tile wolonwulanan na, Ala y’a ka baara bɛɛ ban ka lafiɲɛ. Ala ye fɛn o fɛn kɛ, o bɛɛ tun ka ɲi.</w:t>
            </w:r>
          </w:p>
          <w:p w14:paraId="1B1F75A0" w14:textId="77777777" w:rsidR="008378BA" w:rsidRPr="00223C04" w:rsidRDefault="008378BA" w:rsidP="00D00093">
            <w:pPr>
              <w:pStyle w:val="ListParagraph"/>
              <w:rPr>
                <w:b/>
              </w:rPr>
            </w:pPr>
          </w:p>
        </w:tc>
      </w:tr>
      <w:tr w:rsidR="008378BA" w:rsidRPr="001D3C61" w14:paraId="22AF1135" w14:textId="77777777" w:rsidTr="00D00093">
        <w:tc>
          <w:tcPr>
            <w:tcW w:w="1705" w:type="dxa"/>
          </w:tcPr>
          <w:p w14:paraId="3A666E0A" w14:textId="77777777" w:rsidR="008378BA" w:rsidRDefault="008378BA" w:rsidP="00D00093">
            <w:pPr>
              <w:jc w:val="center"/>
              <w:rPr>
                <w:b/>
              </w:rPr>
            </w:pPr>
            <w:r>
              <w:rPr>
                <w:b/>
              </w:rPr>
              <w:lastRenderedPageBreak/>
              <w:t>Masalabolo</w:t>
            </w:r>
          </w:p>
          <w:p w14:paraId="06984450" w14:textId="77777777" w:rsidR="008378BA" w:rsidRDefault="008378BA" w:rsidP="00D00093">
            <w:pPr>
              <w:jc w:val="center"/>
            </w:pPr>
            <w:r>
              <w:rPr>
                <w:b/>
              </w:rPr>
              <w:t>Hukumu</w:t>
            </w:r>
          </w:p>
        </w:tc>
        <w:tc>
          <w:tcPr>
            <w:tcW w:w="7645" w:type="dxa"/>
          </w:tcPr>
          <w:p w14:paraId="1A8159E7" w14:textId="77777777" w:rsidR="008378BA" w:rsidRDefault="008378BA" w:rsidP="00D00093">
            <w:r>
              <w:t>Daminɛw nafa ka bon kosɛbɛ. Sabula n’i ma daminɛ ka ɲɛ, n’a sɔrɔ i tɛna se yɔrɔ ɲuman na abada. Jenɛse 1 ani 2 bɛ tiɲɛ nafama dɔw di an ma Ala, nin diɲɛ ani an yɛrɛ ko la. N’an b’a fɛ ka ɲɛnamaya kɛ nisɔndiya ni dugawu la, an ka kan k’an jija k’an ka dannaya sinsin tiɲɛ lakikaw ni tiɲɛ nafamaw kan minnu jirala Jenɛse sapitiri fɔlɔ fila fɛ.</w:t>
            </w:r>
          </w:p>
          <w:p w14:paraId="6F62A62B" w14:textId="77777777" w:rsidR="008378BA" w:rsidRDefault="008378BA" w:rsidP="00D00093"/>
          <w:p w14:paraId="368DA2C1" w14:textId="77777777" w:rsidR="008378BA" w:rsidRDefault="008378BA" w:rsidP="00D00093">
            <w:r>
              <w:t>Fɔlɔ, Ala ye fɛn min ta, o ye ɲagami ye (cogo tɛ min na ani min lankolon don) ka sigikafɔ lase o ma. Dali tile wolonwula kelen-kelen bɛɛ b’a jira ko Ala ye ŋaniya ni nisɔndiya min ta ka nin diɲɛ ni a kɔnɔfɛn bɛɛ da. Ala ye fɛn bɛɛ da “ɲuman”.</w:t>
            </w:r>
          </w:p>
          <w:p w14:paraId="72A98593" w14:textId="77777777" w:rsidR="008378BA" w:rsidRDefault="008378BA" w:rsidP="00D00093"/>
          <w:p w14:paraId="6C7652D5" w14:textId="77777777" w:rsidR="008378BA" w:rsidRDefault="008378BA" w:rsidP="00D00093">
            <w:r>
              <w:t>Filanan, don o don, Ala tun b’a ka ko kɛlenw lajɛ, k’a fɔ ko “ko ka ɲi.” An bɛ diɲɛ min kɔnɔ, hali ni jurumu nɔw b’a la tuma caman na bi, a daminɛ na, a dabɔra “ɲuman.”</w:t>
            </w:r>
          </w:p>
          <w:p w14:paraId="1254AE17" w14:textId="77777777" w:rsidR="008378BA" w:rsidRDefault="008378BA" w:rsidP="00D00093"/>
          <w:p w14:paraId="55A773CF" w14:textId="77777777" w:rsidR="008378BA" w:rsidRDefault="008378BA" w:rsidP="00D00093">
            <w:r>
              <w:t>A sabanan, Ala ye hadamadenw da cogo wɛrɛ la ka tɛmɛ fɛn tɔw bɛɛ kan. Hadamaden tɛ bagan wɛrɛ dɔrɔn ye, ani fɛn ɲɛnama wɛrɛ fana tɛ. O nɔ na, adamadenw ye dugawu kɛrɛnkɛrɛnnen sɔrɔ k’a da “Ala ja” la. An b’a ye fana cɛ ni muso fɔlɔ dabɔli la ko hadamadenya dabɔra walasa ka jɛɲɔgɔnya kɛ ɲɔgɔn fɛ. Furu ye jɛɲɔgɔnya kɛrɛnkɛrɛnnen ye, Ala ye min da cɛ ni muso ye walasa u ka don furuɲɔgɔnya la ani ka hadamaden siya sabati.</w:t>
            </w:r>
          </w:p>
          <w:p w14:paraId="1412A2AB" w14:textId="77777777" w:rsidR="008378BA" w:rsidRDefault="008378BA" w:rsidP="00D00093"/>
          <w:p w14:paraId="29F74520" w14:textId="77777777" w:rsidR="008378BA" w:rsidRDefault="008378BA" w:rsidP="00D00093">
            <w:r>
              <w:t>Ni Bibulu maana bɛ taa ɲɛ, an bɛna a ye ko kunkanbaara kɛrɛnkɛrɛnnenw ni nɛɛma minnu bɛ taa ni nin Ala ja ye, olu bilalen bɛ an ka ɲɛnamaya kɔnɔ.</w:t>
            </w:r>
          </w:p>
          <w:p w14:paraId="0E23AFA6" w14:textId="77777777" w:rsidR="008378BA" w:rsidRDefault="008378BA" w:rsidP="00D00093">
            <w:pPr>
              <w:rPr>
                <w:b/>
              </w:rPr>
            </w:pPr>
          </w:p>
          <w:p w14:paraId="0A1630AD" w14:textId="77777777" w:rsidR="008378BA" w:rsidRPr="00AE1E0B" w:rsidRDefault="008378BA" w:rsidP="00D00093">
            <w:r>
              <w:rPr>
                <w:b/>
              </w:rPr>
              <w:t xml:space="preserve">Layidu Kura Kitabu: </w:t>
            </w:r>
            <w:r>
              <w:t>Dali filanan b damin ni Yesu Krisita bangeli ye. Dugukolo ni sankolo danfɛn farikoloma tɛ, nka Ala ka Mɔgɔ kura dacogo hakili ta fan fɛ. Yesu Krisita barika la, Ala na kisili, kɛnɛya ani dugawu sini lase mɔgɔw bɛɛ ma. Ala ye fɛn bɛɛ da “ɲuman,” nka jurumu nana ni tɔɔrɔ ni karikan ye diɲɛ kɔnɔ. Yesu Krisita la, Ala b’a fɔ ko a bɛna kɛnɛyali lase nin danfɛn binnatɔ ma.</w:t>
            </w:r>
          </w:p>
          <w:p w14:paraId="10560743" w14:textId="77777777" w:rsidR="008378BA" w:rsidRDefault="008378BA" w:rsidP="00D00093"/>
          <w:p w14:paraId="4F614179" w14:textId="77777777" w:rsidR="008378BA" w:rsidRDefault="008378BA" w:rsidP="00D00093">
            <w:r>
              <w:rPr>
                <w:b/>
              </w:rPr>
              <w:t xml:space="preserve">Dannaya barokunw taamasiyɛn:I. Ala sabatilen </w:t>
            </w:r>
            <w:r>
              <w:t xml:space="preserve">. Kerecɛnya ye Ala kelenpe diinɛ ye, o kɔrɔ ye ko a dalen bɛ Ala kelenpe de la. Nin kelen Ala ye nin diɲɛ da i n’a fɔ a ɲɛfɔlen bɛ cogo min na Jenɛse 1 ani 2. Ala ka danfɛnw jiracogo laban ye hadamadenya ye, min dabɔra Ala ja la. Nka, Ala ka ca ni Dabaga ye, Ala ye Kunmabli ye fana (Yesu Krisita la) ani Dsnbaga ye (Ni Senu la). Ala ka kanuya barika la, tuma min na hadamadenw binna jurumu la, Ala ye a bolo da ka yafa, kisili ani jɛɲɔgɔnya sira di. Ala ka kisili jirali dafalen ni laban ye Yesu Krisita sababu ye, tuma min na Ala kra farisogo ye. Yesu ye cidenyabaara kɛ, a sara ani a kununna ka bɔ suw cɛma. Yesu seginnen kɔ sankolo la, Ala nana dugukolo kan Ni Senu cogo la. Ni Senu ye Ala ka kɛta yɛrɛ ye kerecɛnw ka ɲɛnamaya kɔnɔ, ka Yesu Krisita ka ɲɛnamaya kɛ tiɲɛ ye ani ka ɲɛnamaya kɛ kerecɛnw kɔnɔ. Ni Senu bɛ fanga di kerecɛnw ma u ka ɲɛnamaya kɛ Ala ka sebaaya, a ka kanuya ani a ka senuya la. O cogo la, Ala ye kelen ye, nka a b f cogo saba la: Fa, </w:t>
            </w:r>
            <w:r>
              <w:lastRenderedPageBreak/>
              <w:t>Denc ani Ni Senu. O kuma fɔlenw bɛɛ b’a jira ko Ala b’a fɛ ka jɛɲɔgɔnya kɛ ni hadamadenw ye ni kanuya ye.</w:t>
            </w:r>
          </w:p>
          <w:p w14:paraId="61199845" w14:textId="77777777" w:rsidR="008378BA" w:rsidRPr="00BE35E3" w:rsidRDefault="008378BA" w:rsidP="009F3CE2">
            <w:pPr>
              <w:pStyle w:val="ListParagraph"/>
              <w:numPr>
                <w:ilvl w:val="0"/>
                <w:numId w:val="19"/>
              </w:numPr>
              <w:spacing w:after="0" w:line="240" w:lineRule="auto"/>
            </w:pPr>
            <w:r>
              <w:rPr>
                <w:b/>
              </w:rPr>
              <w:t>Kunkolo:</w:t>
            </w:r>
            <w:r w:rsidRPr="00BE35E3">
              <w:rPr>
                <w:b/>
              </w:rPr>
              <w:t>Ji cogoyaw ye ɲɔgɔndan ye ni Sagaden ye, yɔrɔ min na fɛn kelen, ji, bɛ cogo saba ta: lafiɲɛbɔ, ji, jikuru. Ala bɛ se ka kɛ kelen ye cogo min na, ani a bɛ se ka fɔ cogo min na iko saba, an bɛ se k’o ɲɛfɔ cogo jumɛn wɛrɛw la?</w:t>
            </w:r>
          </w:p>
          <w:p w14:paraId="2DF37CB0" w14:textId="77777777" w:rsidR="008378BA" w:rsidRPr="00BE35E3" w:rsidRDefault="008378BA" w:rsidP="009F3CE2">
            <w:pPr>
              <w:pStyle w:val="ListParagraph"/>
              <w:numPr>
                <w:ilvl w:val="0"/>
                <w:numId w:val="19"/>
              </w:numPr>
              <w:spacing w:after="0" w:line="240" w:lineRule="auto"/>
            </w:pPr>
            <w:r>
              <w:rPr>
                <w:b/>
              </w:rPr>
              <w:t>Dusukun: Ɲɛnamaya tun bɛna kɛ cogo di ni Ala tun ye diɲɛ Dabaga dɔrɔn de ye, ani ni a tun tɛ Kunmabɔbaga ni dɛmɛbaga fana ye?</w:t>
            </w:r>
          </w:p>
          <w:p w14:paraId="71033BCF" w14:textId="77777777" w:rsidR="008378BA" w:rsidRPr="00B8477C" w:rsidRDefault="008378BA" w:rsidP="009F3CE2">
            <w:pPr>
              <w:pStyle w:val="ListParagraph"/>
              <w:numPr>
                <w:ilvl w:val="0"/>
                <w:numId w:val="19"/>
              </w:numPr>
              <w:spacing w:after="0" w:line="240" w:lineRule="auto"/>
            </w:pPr>
            <w:r>
              <w:rPr>
                <w:b/>
              </w:rPr>
              <w:t>Bolo: I bɛ se ka Ala ka kanuya fɔ mɔgɔ wɛrɛw ye cogo di nin dɔgɔkun in na Ni Senu ka sebaaya fɛ?</w:t>
            </w:r>
          </w:p>
          <w:p w14:paraId="241A662B" w14:textId="77777777" w:rsidR="008378BA" w:rsidRDefault="008378BA" w:rsidP="00D00093"/>
          <w:p w14:paraId="23CE3DBD" w14:textId="77777777" w:rsidR="008378BA" w:rsidRDefault="008378BA" w:rsidP="00D00093">
            <w:r w:rsidRPr="00642B00">
              <w:rPr>
                <w:b/>
              </w:rPr>
              <w:t xml:space="preserve">Bibulu tilali ni silamɛw ye Track: </w:t>
            </w:r>
            <w:r>
              <w:t>Sɛbɛn senumaw ka kuma fɔlɔw la, Ala Sebaayabɛɛtigi b’a jira ko ale tun bɛ yen tuma bɛɛ... ani ko ale de ye fɛn bɛɛ Dabaga ye. Sɛbɛn senumaw bɛ taa a fɛ k’a fɔ ko Ala ye diɲɛ da, an ka dugukolo n’a sankolow fana sen bɛ o la, ani a kɔnɔfɛn ɲɛnamaw fana: jiriw ni bagan suguya bɛɛ. O kɔ, Ala ye cɛ ni muso da ani ka cidenyabaara kalifa u ma, u ka mara kɛ a ka dugukolo kan danfɛnw kan.</w:t>
            </w:r>
          </w:p>
          <w:p w14:paraId="3A234564" w14:textId="77777777" w:rsidR="008378BA" w:rsidRDefault="008378BA" w:rsidP="00D00093"/>
          <w:p w14:paraId="7629DCF9" w14:textId="77777777" w:rsidR="008378BA" w:rsidRPr="00C822FF" w:rsidRDefault="008378BA" w:rsidP="00D00093">
            <w:pPr>
              <w:pStyle w:val="Default"/>
              <w:rPr>
                <w:rFonts w:asciiTheme="minorHAnsi" w:hAnsiTheme="minorHAnsi" w:cstheme="minorHAnsi"/>
              </w:rPr>
            </w:pPr>
            <w:r w:rsidRPr="00C822FF">
              <w:rPr>
                <w:rFonts w:asciiTheme="minorHAnsi" w:hAnsiTheme="minorHAnsi" w:cstheme="minorHAnsi"/>
              </w:rPr>
              <w:t xml:space="preserve">Silamɛw dalen b’a la ko Ala de ye Dabaga banbali ye. Gɛlɛya t’u la ka da a la ko a </w:t>
            </w:r>
            <w:r w:rsidRPr="00C822FF">
              <w:rPr>
                <w:rFonts w:asciiTheme="minorHAnsi" w:hAnsiTheme="minorHAnsi" w:cstheme="minorHAnsi"/>
              </w:rPr>
              <w:softHyphen/>
              <w:t xml:space="preserve">tun bɛ yen tuma bɛɛ. N’a sɔrɔ u b’a miiri ko nin gafenin farati tɛ </w:t>
            </w:r>
            <w:r>
              <w:rPr>
                <w:rFonts w:asciiTheme="minorHAnsi" w:hAnsiTheme="minorHAnsi" w:cstheme="minorHAnsi"/>
              </w:rPr>
              <w:t>katuguni</w:t>
            </w:r>
            <w:r w:rsidRPr="00C822FF">
              <w:rPr>
                <w:rFonts w:asciiTheme="minorHAnsi" w:hAnsiTheme="minorHAnsi" w:cstheme="minorHAnsi"/>
              </w:rPr>
              <w:t xml:space="preserve"> a b’u ka dannaya sinsin Dabaga dɔ kan. O bɛna kɛ daminɛ nafama ye.</w:t>
            </w:r>
          </w:p>
          <w:p w14:paraId="3F0F3FE2" w14:textId="77777777" w:rsidR="008378BA" w:rsidRPr="00C822FF" w:rsidRDefault="008378BA" w:rsidP="00D00093">
            <w:pPr>
              <w:pStyle w:val="Default"/>
              <w:rPr>
                <w:rFonts w:asciiTheme="minorHAnsi" w:hAnsiTheme="minorHAnsi" w:cstheme="minorHAnsi"/>
              </w:rPr>
            </w:pPr>
          </w:p>
          <w:p w14:paraId="47128BA8" w14:textId="77777777" w:rsidR="008378BA" w:rsidRPr="00C822FF" w:rsidRDefault="008378BA" w:rsidP="00D00093">
            <w:pPr>
              <w:pStyle w:val="Default"/>
              <w:rPr>
                <w:rFonts w:asciiTheme="minorHAnsi" w:hAnsiTheme="minorHAnsi" w:cstheme="minorHAnsi"/>
              </w:rPr>
            </w:pPr>
            <w:r w:rsidRPr="00C822FF">
              <w:rPr>
                <w:rFonts w:asciiTheme="minorHAnsi" w:hAnsiTheme="minorHAnsi" w:cstheme="minorHAnsi"/>
              </w:rPr>
              <w:t xml:space="preserve">A daminɛ ka ɲininikɛla ka dumuni nege lawuli ni hakilina ye ko Ala tɛ tɛmɛn dɔrɔn, ko a bɛ yen fana. Ala sen bɛ a ka danfɛnw na. a ye mɔgɔw da minnu da , a b' a janto olu la </w:t>
            </w:r>
            <w:r w:rsidRPr="00C822FF">
              <w:rPr>
                <w:rFonts w:asciiTheme="minorHAnsi" w:hAnsiTheme="minorHAnsi" w:cstheme="minorHAnsi"/>
              </w:rPr>
              <w:softHyphen/>
              <w:t xml:space="preserve">. A b’a fɛ an k’a dɔn. A bɛ kumaɲɔgɔnya kɛ ni an ye (mɔgɔw bɛɛ) cogo la an bɛ se ka min faamu </w:t>
            </w:r>
            <w:r w:rsidRPr="00C822FF">
              <w:rPr>
                <w:rFonts w:asciiTheme="minorHAnsi" w:hAnsiTheme="minorHAnsi" w:cstheme="minorHAnsi"/>
              </w:rPr>
              <w:softHyphen/>
              <w:t>.</w:t>
            </w:r>
          </w:p>
          <w:p w14:paraId="2D847B9B" w14:textId="77777777" w:rsidR="008378BA" w:rsidRPr="00757472" w:rsidRDefault="008378BA" w:rsidP="009F3CE2">
            <w:pPr>
              <w:pStyle w:val="ListParagraph"/>
              <w:numPr>
                <w:ilvl w:val="0"/>
                <w:numId w:val="19"/>
              </w:numPr>
              <w:spacing w:after="0" w:line="240" w:lineRule="auto"/>
              <w:rPr>
                <w:b/>
              </w:rPr>
            </w:pPr>
            <w:r w:rsidRPr="00757472">
              <w:rPr>
                <w:b/>
              </w:rPr>
              <w:t>An tun bɛna mun dɔn Ala dan tɛ min na ani a sago ko la ni a tun ma o jira an na hadamadenw ka kan na?</w:t>
            </w:r>
          </w:p>
          <w:p w14:paraId="4E86BF67" w14:textId="77777777" w:rsidR="008378BA" w:rsidRPr="00757472" w:rsidRDefault="008378BA" w:rsidP="009F3CE2">
            <w:pPr>
              <w:pStyle w:val="ListParagraph"/>
              <w:numPr>
                <w:ilvl w:val="0"/>
                <w:numId w:val="19"/>
              </w:numPr>
              <w:spacing w:after="0" w:line="240" w:lineRule="auto"/>
              <w:rPr>
                <w:b/>
              </w:rPr>
            </w:pPr>
            <w:r w:rsidRPr="00757472">
              <w:rPr>
                <w:b/>
              </w:rPr>
              <w:t>Ni i y’a suma ni danfɛn tɔw ye minnu dabɔra Ala fɛ, mun de ɲɔgɔn tɛ ani min kɛrɛnkɛrɛnnen don cɛ ni muso dacogo la? Mun na a y’u kɛ fɛn ye min bɛ mɛn?</w:t>
            </w:r>
          </w:p>
          <w:p w14:paraId="2269A0F2" w14:textId="77777777" w:rsidR="008378BA" w:rsidRPr="00757472" w:rsidRDefault="008378BA" w:rsidP="009F3CE2">
            <w:pPr>
              <w:pStyle w:val="ListParagraph"/>
              <w:numPr>
                <w:ilvl w:val="0"/>
                <w:numId w:val="19"/>
              </w:numPr>
              <w:spacing w:after="0" w:line="240" w:lineRule="auto"/>
              <w:rPr>
                <w:b/>
              </w:rPr>
            </w:pPr>
            <w:r w:rsidRPr="00757472">
              <w:rPr>
                <w:b/>
              </w:rPr>
              <w:t>Ka kɛɲɛ ni Jenɛse 2:15-17 ye, Ala ye mun fɔ Hadama ye ko a kana o kɛ ani Ala y’a fɔ ko mun bɛna kɛ ni o ci fɔlen ma labato?</w:t>
            </w:r>
          </w:p>
          <w:p w14:paraId="4950252D" w14:textId="77777777" w:rsidR="008378BA" w:rsidRPr="00CA4179" w:rsidRDefault="008378BA" w:rsidP="00D00093">
            <w:pPr>
              <w:pStyle w:val="ListParagraph"/>
            </w:pPr>
          </w:p>
        </w:tc>
      </w:tr>
      <w:tr w:rsidR="008378BA" w14:paraId="2D4975DD" w14:textId="77777777" w:rsidTr="00D00093">
        <w:tc>
          <w:tcPr>
            <w:tcW w:w="9350" w:type="dxa"/>
            <w:gridSpan w:val="2"/>
            <w:shd w:val="clear" w:color="auto" w:fill="BFBFBF" w:themeFill="background1" w:themeFillShade="BF"/>
          </w:tcPr>
          <w:p w14:paraId="3133DA46" w14:textId="77777777" w:rsidR="008378BA" w:rsidRPr="007256AC" w:rsidRDefault="008378BA" w:rsidP="00D00093">
            <w:pPr>
              <w:jc w:val="center"/>
              <w:rPr>
                <w:b/>
                <w:sz w:val="28"/>
                <w:szCs w:val="28"/>
              </w:rPr>
            </w:pPr>
            <w:r w:rsidRPr="007256AC">
              <w:rPr>
                <w:b/>
                <w:sz w:val="28"/>
                <w:szCs w:val="28"/>
              </w:rPr>
              <w:lastRenderedPageBreak/>
              <w:t>Bibulukalan</w:t>
            </w:r>
          </w:p>
        </w:tc>
      </w:tr>
      <w:tr w:rsidR="008378BA" w:rsidRPr="001D3C61" w14:paraId="0E3A76B9" w14:textId="77777777" w:rsidTr="00D00093">
        <w:tc>
          <w:tcPr>
            <w:tcW w:w="1705" w:type="dxa"/>
          </w:tcPr>
          <w:p w14:paraId="763B6F3B" w14:textId="77777777" w:rsidR="008378BA" w:rsidRPr="007256AC" w:rsidRDefault="008378BA" w:rsidP="00D00093">
            <w:pPr>
              <w:jc w:val="center"/>
              <w:rPr>
                <w:b/>
                <w:sz w:val="28"/>
                <w:szCs w:val="28"/>
              </w:rPr>
            </w:pPr>
            <w:r w:rsidRPr="007256AC">
              <w:rPr>
                <w:b/>
                <w:sz w:val="28"/>
                <w:szCs w:val="28"/>
              </w:rPr>
              <w:t>Ka seli</w:t>
            </w:r>
          </w:p>
        </w:tc>
        <w:tc>
          <w:tcPr>
            <w:tcW w:w="7645" w:type="dxa"/>
          </w:tcPr>
          <w:p w14:paraId="6127235E" w14:textId="77777777" w:rsidR="008378BA" w:rsidRDefault="008378BA" w:rsidP="009F3CE2">
            <w:pPr>
              <w:pStyle w:val="ListParagraph"/>
              <w:numPr>
                <w:ilvl w:val="0"/>
                <w:numId w:val="12"/>
              </w:numPr>
              <w:spacing w:after="0" w:line="240" w:lineRule="auto"/>
            </w:pPr>
            <w:r>
              <w:t>Delili ɲininiw ni tanuli ɲini.</w:t>
            </w:r>
          </w:p>
          <w:p w14:paraId="3584AD95" w14:textId="77777777" w:rsidR="008378BA" w:rsidRDefault="008378BA" w:rsidP="009F3CE2">
            <w:pPr>
              <w:pStyle w:val="ListParagraph"/>
              <w:numPr>
                <w:ilvl w:val="0"/>
                <w:numId w:val="12"/>
              </w:numPr>
              <w:spacing w:after="0" w:line="240" w:lineRule="auto"/>
            </w:pPr>
            <w:r>
              <w:t>Barika Ala ye tanuli min kɛra ɲɔgɔn fɛ.</w:t>
            </w:r>
          </w:p>
          <w:p w14:paraId="3E03FE34" w14:textId="77777777" w:rsidR="008378BA" w:rsidRDefault="008378BA" w:rsidP="009F3CE2">
            <w:pPr>
              <w:pStyle w:val="ListParagraph"/>
              <w:numPr>
                <w:ilvl w:val="0"/>
                <w:numId w:val="12"/>
              </w:numPr>
              <w:spacing w:after="0" w:line="240" w:lineRule="auto"/>
            </w:pPr>
            <w:r>
              <w:t>Delili kɛ walisa ka delili ɲini.</w:t>
            </w:r>
          </w:p>
          <w:p w14:paraId="3A3BD8E6" w14:textId="77777777" w:rsidR="008378BA" w:rsidRDefault="008378BA" w:rsidP="009F3CE2">
            <w:pPr>
              <w:pStyle w:val="ListParagraph"/>
              <w:numPr>
                <w:ilvl w:val="0"/>
                <w:numId w:val="12"/>
              </w:numPr>
              <w:spacing w:after="0" w:line="240" w:lineRule="auto"/>
            </w:pPr>
            <w:r>
              <w:t>Ni Senu deli a ka i dusukun ni i hakili da wuli walisa ka Ala ka kan ka min tila i ni ɲɔgɔn cɛ bi, o sɔrɔ ni nisɔndiya ye.</w:t>
            </w:r>
          </w:p>
          <w:p w14:paraId="24FCB863" w14:textId="77777777" w:rsidR="008378BA" w:rsidRDefault="008378BA" w:rsidP="00D00093"/>
        </w:tc>
      </w:tr>
      <w:tr w:rsidR="008378BA" w:rsidRPr="001D3C61" w14:paraId="2650B835" w14:textId="77777777" w:rsidTr="00D00093">
        <w:tc>
          <w:tcPr>
            <w:tcW w:w="1705" w:type="dxa"/>
          </w:tcPr>
          <w:p w14:paraId="73E958FE" w14:textId="77777777" w:rsidR="008378BA" w:rsidRPr="007256AC" w:rsidRDefault="008378BA" w:rsidP="00D00093">
            <w:pPr>
              <w:jc w:val="center"/>
              <w:rPr>
                <w:b/>
                <w:sz w:val="28"/>
                <w:szCs w:val="28"/>
              </w:rPr>
            </w:pPr>
            <w:r w:rsidRPr="007256AC">
              <w:rPr>
                <w:b/>
                <w:sz w:val="28"/>
                <w:szCs w:val="28"/>
              </w:rPr>
              <w:t>Ka mɛn</w:t>
            </w:r>
          </w:p>
        </w:tc>
        <w:tc>
          <w:tcPr>
            <w:tcW w:w="7645" w:type="dxa"/>
          </w:tcPr>
          <w:p w14:paraId="5A07F48B" w14:textId="77777777" w:rsidR="008378BA" w:rsidRDefault="008378BA" w:rsidP="009F3CE2">
            <w:pPr>
              <w:pStyle w:val="ListParagraph"/>
              <w:numPr>
                <w:ilvl w:val="0"/>
                <w:numId w:val="13"/>
              </w:numPr>
              <w:spacing w:after="0" w:line="240" w:lineRule="auto"/>
            </w:pPr>
            <w:r>
              <w:t>Bibulu kalansen fila bɛɛ kalan.</w:t>
            </w:r>
          </w:p>
          <w:p w14:paraId="7E3D6477" w14:textId="77777777" w:rsidR="008378BA" w:rsidRDefault="008378BA" w:rsidP="009F3CE2">
            <w:pPr>
              <w:pStyle w:val="ListParagraph"/>
              <w:numPr>
                <w:ilvl w:val="0"/>
                <w:numId w:val="13"/>
              </w:numPr>
              <w:spacing w:after="0" w:line="240" w:lineRule="auto"/>
            </w:pPr>
            <w:r>
              <w:t>“Sɛbɛnni kɔnɔko” min bɛ sanfɛ, o lajɛ ka surunya kalanso la.</w:t>
            </w:r>
          </w:p>
          <w:p w14:paraId="14441F9F" w14:textId="77777777" w:rsidR="008378BA" w:rsidRDefault="008378BA" w:rsidP="009F3CE2">
            <w:pPr>
              <w:pStyle w:val="ListParagraph"/>
              <w:numPr>
                <w:ilvl w:val="0"/>
                <w:numId w:val="13"/>
              </w:numPr>
              <w:spacing w:after="0" w:line="240" w:lineRule="auto"/>
            </w:pPr>
            <w:r>
              <w:t>Bibulu kalansenw tɛmɛsira fila kalan kokura.</w:t>
            </w:r>
          </w:p>
          <w:p w14:paraId="147DC9F1" w14:textId="77777777" w:rsidR="008378BA" w:rsidRDefault="008378BA" w:rsidP="009F3CE2">
            <w:pPr>
              <w:pStyle w:val="ListParagraph"/>
              <w:numPr>
                <w:ilvl w:val="0"/>
                <w:numId w:val="13"/>
              </w:numPr>
              <w:spacing w:after="0" w:line="240" w:lineRule="auto"/>
            </w:pPr>
            <w:r>
              <w:t>A ɲini mɔgɔ dɔ fɛ a ka Bibulu tɛmɛsira kunbaba lakali kokura.</w:t>
            </w:r>
          </w:p>
          <w:p w14:paraId="38B8D85A" w14:textId="77777777" w:rsidR="008378BA" w:rsidRDefault="008378BA" w:rsidP="00D00093"/>
        </w:tc>
      </w:tr>
      <w:tr w:rsidR="008378BA" w:rsidRPr="001D3C61" w14:paraId="491AE150" w14:textId="77777777" w:rsidTr="00D00093">
        <w:tc>
          <w:tcPr>
            <w:tcW w:w="1705" w:type="dxa"/>
          </w:tcPr>
          <w:p w14:paraId="01B795FC" w14:textId="77777777" w:rsidR="008378BA" w:rsidRPr="007256AC" w:rsidRDefault="008378BA" w:rsidP="00D00093">
            <w:pPr>
              <w:jc w:val="center"/>
              <w:rPr>
                <w:b/>
                <w:sz w:val="28"/>
                <w:szCs w:val="28"/>
              </w:rPr>
            </w:pPr>
            <w:r w:rsidRPr="007256AC">
              <w:rPr>
                <w:b/>
                <w:sz w:val="28"/>
                <w:szCs w:val="28"/>
              </w:rPr>
              <w:t>Niyɔrɔ</w:t>
            </w:r>
          </w:p>
          <w:p w14:paraId="7B019805" w14:textId="77777777" w:rsidR="008378BA" w:rsidRPr="007256AC" w:rsidRDefault="008378BA" w:rsidP="00D00093">
            <w:pPr>
              <w:jc w:val="center"/>
              <w:rPr>
                <w:b/>
                <w:sz w:val="28"/>
                <w:szCs w:val="28"/>
              </w:rPr>
            </w:pPr>
          </w:p>
          <w:p w14:paraId="0731EFDC" w14:textId="77777777" w:rsidR="008378BA" w:rsidRPr="007256AC" w:rsidRDefault="008378BA" w:rsidP="00D00093">
            <w:pPr>
              <w:jc w:val="center"/>
              <w:rPr>
                <w:sz w:val="28"/>
                <w:szCs w:val="28"/>
              </w:rPr>
            </w:pPr>
          </w:p>
        </w:tc>
        <w:tc>
          <w:tcPr>
            <w:tcW w:w="7645" w:type="dxa"/>
          </w:tcPr>
          <w:p w14:paraId="21CB6EAA" w14:textId="77777777" w:rsidR="008378BA" w:rsidRPr="008C4A7F" w:rsidRDefault="008378BA" w:rsidP="009F3CE2">
            <w:pPr>
              <w:pStyle w:val="ListParagraph"/>
              <w:numPr>
                <w:ilvl w:val="0"/>
                <w:numId w:val="14"/>
              </w:numPr>
              <w:spacing w:after="0" w:line="240" w:lineRule="auto"/>
              <w:rPr>
                <w:b/>
              </w:rPr>
            </w:pPr>
            <w:r w:rsidRPr="008C4A7F">
              <w:rPr>
                <w:b/>
              </w:rPr>
              <w:lastRenderedPageBreak/>
              <w:t>Title: Sɛbɛnni kɔrɔ ye mun ye?</w:t>
            </w:r>
          </w:p>
          <w:p w14:paraId="14613BE3" w14:textId="77777777" w:rsidR="008378BA" w:rsidRPr="00AE1E0B" w:rsidRDefault="008378BA" w:rsidP="00D00093">
            <w:r>
              <w:lastRenderedPageBreak/>
              <w:t>Ala ye nin diɲɛ da walisa ka kɛ hadamadenw ka dugawu so ye, yɔrɔ min na an bɛ se ka ɲɛtaa sɔrɔ, ka baara kɛ, ani ka an ni Ala ni mɔgɔ wɛrɛw cɛsira diyabɔ. Ala ye furu fana da, o ye jɛɲɔgɔnya kɛrɛnkɛrɛnnen ye cɛ ni muso cɛ, u bɛ kɛ “farisogo kelen” ye min kɔnɔ.</w:t>
            </w:r>
          </w:p>
          <w:p w14:paraId="71433BEB" w14:textId="77777777" w:rsidR="008378BA" w:rsidRPr="002F3DD8" w:rsidRDefault="008378BA" w:rsidP="009F3CE2">
            <w:pPr>
              <w:pStyle w:val="ListParagraph"/>
              <w:numPr>
                <w:ilvl w:val="0"/>
                <w:numId w:val="15"/>
              </w:numPr>
              <w:spacing w:after="0" w:line="240" w:lineRule="auto"/>
              <w:rPr>
                <w:b/>
              </w:rPr>
            </w:pPr>
            <w:r>
              <w:rPr>
                <w:b/>
              </w:rPr>
              <w:t>Mun na hadamadenya ye fɛn kɛrɛnkɛrɛnnen ye Ala ka danfɛnw bɛɛ cɛma, ani o bɛ kunkanbaara jumɛnw da hadamadenw kan?</w:t>
            </w:r>
          </w:p>
          <w:p w14:paraId="3B5E9903" w14:textId="77777777" w:rsidR="008378BA" w:rsidRPr="002F3DD8" w:rsidRDefault="008378BA" w:rsidP="009F3CE2">
            <w:pPr>
              <w:pStyle w:val="ListParagraph"/>
              <w:numPr>
                <w:ilvl w:val="0"/>
                <w:numId w:val="15"/>
              </w:numPr>
              <w:spacing w:after="0" w:line="240" w:lineRule="auto"/>
              <w:rPr>
                <w:b/>
              </w:rPr>
            </w:pPr>
            <w:r>
              <w:rPr>
                <w:b/>
              </w:rPr>
              <w:t>Mun bɛ kɛ ni furucɛ ni furumuso ma Ala bila jɔyɔrɔ fɔlɔ la u ka ɲɛnamaya kɔnɔ ani u ka furu kɔnɔ?</w:t>
            </w:r>
          </w:p>
          <w:p w14:paraId="3720DEA2" w14:textId="77777777" w:rsidR="008378BA" w:rsidRDefault="008378BA" w:rsidP="00D00093"/>
          <w:p w14:paraId="0309BED4" w14:textId="77777777" w:rsidR="008378BA" w:rsidRPr="008C4A7F" w:rsidRDefault="008378BA" w:rsidP="009F3CE2">
            <w:pPr>
              <w:pStyle w:val="ListParagraph"/>
              <w:numPr>
                <w:ilvl w:val="0"/>
                <w:numId w:val="9"/>
              </w:numPr>
              <w:spacing w:after="0" w:line="240" w:lineRule="auto"/>
              <w:rPr>
                <w:b/>
              </w:rPr>
            </w:pPr>
            <w:r>
              <w:rPr>
                <w:b/>
              </w:rPr>
              <w:t>Dusukun: Ka kɛɲɛ ni sɛbɛn ye, an ka kan ka kɛ jɔnw ye?</w:t>
            </w:r>
          </w:p>
          <w:p w14:paraId="27EA738E" w14:textId="77777777" w:rsidR="008378BA" w:rsidRDefault="008378BA" w:rsidP="00D00093">
            <w:r>
              <w:t>Ala ye dugawu minnu bɛɛ di an ma danfɛnw na ani an ni ɲɔgɔn cɛ jɛɲɔgɔnyaw la, Ala ye fɛn minnu kalifa an ma, an ka kan ka kɛ olu bɛɛ marabaga ɲumanw ye. An na kɔrɔbɔ nin diɲɛ in kɔnɔ ka an ka ɲɛnamaya kɛ an yɛrɛw dɔrɔn de kama, ka kɛ yɛrɛɲininaw ye. Nka, iko mg minnu da ani ka kisili sr Ala f, an ka kan ka an ka namaya k Ala ye ani ka k duba ye mg tw bolo.</w:t>
            </w:r>
          </w:p>
          <w:p w14:paraId="685FCC54" w14:textId="77777777" w:rsidR="008378BA" w:rsidRPr="002F3DD8" w:rsidRDefault="008378BA" w:rsidP="009F3CE2">
            <w:pPr>
              <w:pStyle w:val="ListParagraph"/>
              <w:numPr>
                <w:ilvl w:val="0"/>
                <w:numId w:val="16"/>
              </w:numPr>
              <w:spacing w:after="0" w:line="240" w:lineRule="auto"/>
              <w:rPr>
                <w:b/>
              </w:rPr>
            </w:pPr>
            <w:r>
              <w:rPr>
                <w:b/>
              </w:rPr>
              <w:t>O kɔrɔ ye mun ye i bolo ko hadamadenya dabɔra “ka ɲɛ kosɛbɛ”?</w:t>
            </w:r>
          </w:p>
          <w:p w14:paraId="3E2E96C5" w14:textId="77777777" w:rsidR="008378BA" w:rsidRPr="002F3DD8" w:rsidRDefault="008378BA" w:rsidP="009F3CE2">
            <w:pPr>
              <w:pStyle w:val="ListParagraph"/>
              <w:numPr>
                <w:ilvl w:val="0"/>
                <w:numId w:val="16"/>
              </w:numPr>
              <w:spacing w:after="0" w:line="240" w:lineRule="auto"/>
              <w:rPr>
                <w:b/>
              </w:rPr>
            </w:pPr>
            <w:r>
              <w:rPr>
                <w:b/>
              </w:rPr>
              <w:t>Mun na, i ko an b’a ye Yuhana 1 la, Ala ye minnu da, olu t’a dɔn ko Ala ye u Dabaga ye?</w:t>
            </w:r>
          </w:p>
          <w:p w14:paraId="1C5ADEC2" w14:textId="77777777" w:rsidR="008378BA" w:rsidRDefault="008378BA" w:rsidP="00D00093"/>
          <w:p w14:paraId="65206E20" w14:textId="77777777" w:rsidR="008378BA" w:rsidRDefault="008378BA" w:rsidP="009F3CE2">
            <w:pPr>
              <w:pStyle w:val="ListParagraph"/>
              <w:numPr>
                <w:ilvl w:val="0"/>
                <w:numId w:val="9"/>
              </w:numPr>
              <w:spacing w:after="0" w:line="240" w:lineRule="auto"/>
            </w:pPr>
            <w:r w:rsidRPr="008C4A7F">
              <w:rPr>
                <w:b/>
              </w:rPr>
              <w:t>Bolo: An bɛ se ka Ala ka Kuma waleya cogo di?</w:t>
            </w:r>
          </w:p>
          <w:p w14:paraId="282D9D90" w14:textId="77777777" w:rsidR="008378BA" w:rsidRDefault="008378BA" w:rsidP="00D00093">
            <w:r>
              <w:t>An ka kan ka Ala ja jira mɔgɔ wɛrɛw la. Ala bɛ kanuya, yafa, hinɛ, nɛɛma ani makari jira. Ala b nin ja in taama namaya b la, ani hali ni jurumu ye o ja nɔgɔ, an b se ka Ala ka senumaya tinye seereya ni namaya senuma ye Ala ka sebaaya barika la.</w:t>
            </w:r>
          </w:p>
          <w:p w14:paraId="79027247" w14:textId="77777777" w:rsidR="008378BA" w:rsidRDefault="008378BA" w:rsidP="009F3CE2">
            <w:pPr>
              <w:pStyle w:val="ListParagraph"/>
              <w:numPr>
                <w:ilvl w:val="0"/>
                <w:numId w:val="17"/>
              </w:numPr>
              <w:spacing w:after="0" w:line="240" w:lineRule="auto"/>
              <w:rPr>
                <w:b/>
              </w:rPr>
            </w:pPr>
            <w:r>
              <w:rPr>
                <w:b/>
              </w:rPr>
              <w:t>I bɛ se k’i janto Ala ka danfɛnw na cogo di?</w:t>
            </w:r>
          </w:p>
          <w:p w14:paraId="6DE70D3E" w14:textId="77777777" w:rsidR="008378BA" w:rsidRPr="002F3DD8" w:rsidRDefault="008378BA" w:rsidP="009F3CE2">
            <w:pPr>
              <w:pStyle w:val="ListParagraph"/>
              <w:numPr>
                <w:ilvl w:val="0"/>
                <w:numId w:val="17"/>
              </w:numPr>
              <w:spacing w:after="0" w:line="240" w:lineRule="auto"/>
              <w:rPr>
                <w:b/>
              </w:rPr>
            </w:pPr>
            <w:r>
              <w:rPr>
                <w:b/>
              </w:rPr>
              <w:t>I lamini mɔgɔw mago bɛ Ala jogo jumɛnw na kosɛbɛ i ka ɲɛnamaya kɔnɔ?</w:t>
            </w:r>
          </w:p>
          <w:p w14:paraId="53F402AD" w14:textId="77777777" w:rsidR="008378BA" w:rsidRDefault="008378BA" w:rsidP="00D00093">
            <w:pPr>
              <w:ind w:left="720"/>
              <w:rPr>
                <w:b/>
              </w:rPr>
            </w:pPr>
          </w:p>
          <w:p w14:paraId="53178A20" w14:textId="77777777" w:rsidR="008378BA" w:rsidRDefault="008378BA" w:rsidP="00D00093"/>
        </w:tc>
      </w:tr>
      <w:tr w:rsidR="008378BA" w:rsidRPr="001D3C61" w14:paraId="0F504DA4" w14:textId="77777777" w:rsidTr="00D00093">
        <w:tc>
          <w:tcPr>
            <w:tcW w:w="1705" w:type="dxa"/>
          </w:tcPr>
          <w:p w14:paraId="2742A549" w14:textId="77777777" w:rsidR="008378BA" w:rsidRPr="007256AC" w:rsidRDefault="008378BA" w:rsidP="00D00093">
            <w:pPr>
              <w:jc w:val="center"/>
              <w:rPr>
                <w:b/>
                <w:sz w:val="28"/>
                <w:szCs w:val="28"/>
              </w:rPr>
            </w:pPr>
            <w:r w:rsidRPr="007256AC">
              <w:rPr>
                <w:b/>
                <w:sz w:val="28"/>
                <w:szCs w:val="28"/>
              </w:rPr>
              <w:lastRenderedPageBreak/>
              <w:t>Ka waleya</w:t>
            </w:r>
          </w:p>
        </w:tc>
        <w:tc>
          <w:tcPr>
            <w:tcW w:w="7645" w:type="dxa"/>
          </w:tcPr>
          <w:p w14:paraId="42CBB896" w14:textId="77777777" w:rsidR="008378BA" w:rsidRDefault="008378BA" w:rsidP="009F3CE2">
            <w:pPr>
              <w:pStyle w:val="ListParagraph"/>
              <w:numPr>
                <w:ilvl w:val="0"/>
                <w:numId w:val="18"/>
              </w:numPr>
              <w:spacing w:after="0" w:line="240" w:lineRule="auto"/>
            </w:pPr>
            <w:r>
              <w:t>A ɲini mɔgɔ dɔ fɛ a ka Bibulu kalansen kunba lakali kokura.</w:t>
            </w:r>
          </w:p>
          <w:p w14:paraId="1C752EE2" w14:textId="77777777" w:rsidR="008378BA" w:rsidRDefault="008378BA" w:rsidP="009F3CE2">
            <w:pPr>
              <w:pStyle w:val="ListParagraph"/>
              <w:numPr>
                <w:ilvl w:val="0"/>
                <w:numId w:val="18"/>
              </w:numPr>
              <w:spacing w:after="0" w:line="240" w:lineRule="auto"/>
            </w:pPr>
            <w:r>
              <w:t>A ɲini jɛkulu fɛ u k’a fɔ u hakili la Ala b’a fɛ u ka bi kalan jaabi cogo min na.</w:t>
            </w:r>
          </w:p>
          <w:p w14:paraId="56944627" w14:textId="77777777" w:rsidR="008378BA" w:rsidRDefault="008378BA" w:rsidP="009F3CE2">
            <w:pPr>
              <w:pStyle w:val="ListParagraph"/>
              <w:numPr>
                <w:ilvl w:val="0"/>
                <w:numId w:val="18"/>
              </w:numPr>
              <w:spacing w:after="0" w:line="240" w:lineRule="auto"/>
            </w:pPr>
            <w:r>
              <w:t>Aw ye waati kɛ delili la aw ka sigida la, ɲɔgɔn ye, ani hakilitigiya kama walasa ka bi kalan kɛ ka kɛɲɛ ni.</w:t>
            </w:r>
          </w:p>
          <w:p w14:paraId="11542CE6" w14:textId="77777777" w:rsidR="008378BA" w:rsidRPr="001812C4" w:rsidRDefault="008378BA" w:rsidP="009F3CE2">
            <w:pPr>
              <w:pStyle w:val="ListParagraph"/>
              <w:numPr>
                <w:ilvl w:val="0"/>
                <w:numId w:val="18"/>
              </w:numPr>
              <w:spacing w:after="0" w:line="240" w:lineRule="auto"/>
            </w:pPr>
            <w:r>
              <w:t>A laban kɛ k’a ɲini kulu fɛ u ka An Fa delili kɛ ɲɔgɔn fɛ.</w:t>
            </w:r>
          </w:p>
          <w:p w14:paraId="654B2827" w14:textId="77777777" w:rsidR="008378BA" w:rsidRDefault="008378BA" w:rsidP="00D00093">
            <w:pPr>
              <w:rPr>
                <w:b/>
              </w:rPr>
            </w:pPr>
          </w:p>
        </w:tc>
      </w:tr>
    </w:tbl>
    <w:p w14:paraId="16BF4E85" w14:textId="77777777" w:rsidR="008378BA" w:rsidRPr="008378BA" w:rsidRDefault="008378BA" w:rsidP="008378BA">
      <w:pPr>
        <w:rPr>
          <w:lang w:val="es-US"/>
        </w:rPr>
      </w:pPr>
    </w:p>
    <w:p w14:paraId="4433F1CC" w14:textId="1C8D5F5E" w:rsidR="008378BA" w:rsidRDefault="008378BA">
      <w:pPr>
        <w:rPr>
          <w:lang w:val="es-US"/>
        </w:rPr>
      </w:pPr>
      <w:r>
        <w:rPr>
          <w:lang w:val="es-US"/>
        </w:rPr>
        <w:br w:type="page"/>
      </w:r>
    </w:p>
    <w:p w14:paraId="5B9B509B" w14:textId="77777777" w:rsidR="008378BA" w:rsidRPr="008378BA" w:rsidRDefault="008378BA" w:rsidP="008378BA">
      <w:pPr>
        <w:spacing w:after="0"/>
        <w:jc w:val="center"/>
        <w:rPr>
          <w:sz w:val="28"/>
          <w:szCs w:val="28"/>
          <w:lang w:val="es-US"/>
        </w:rPr>
      </w:pPr>
      <w:r w:rsidRPr="008378BA">
        <w:rPr>
          <w:b/>
          <w:i/>
          <w:sz w:val="28"/>
          <w:szCs w:val="28"/>
          <w:lang w:val="es-US"/>
        </w:rPr>
        <w:lastRenderedPageBreak/>
        <w:t xml:space="preserve">YESU </w:t>
      </w:r>
      <w:r w:rsidRPr="008378BA">
        <w:rPr>
          <w:sz w:val="28"/>
          <w:szCs w:val="28"/>
          <w:lang w:val="es-US"/>
        </w:rPr>
        <w:t>Filimu waajuli yɔrɔ Bibulu kalansen #2</w:t>
      </w:r>
    </w:p>
    <w:p w14:paraId="7070257E" w14:textId="77777777" w:rsidR="008378BA" w:rsidRPr="008378BA" w:rsidRDefault="008378BA" w:rsidP="008378BA">
      <w:pPr>
        <w:rPr>
          <w:lang w:val="es-US"/>
        </w:rPr>
      </w:pPr>
    </w:p>
    <w:tbl>
      <w:tblPr>
        <w:tblStyle w:val="TableGrid"/>
        <w:tblW w:w="0" w:type="auto"/>
        <w:tblLook w:val="04A0" w:firstRow="1" w:lastRow="0" w:firstColumn="1" w:lastColumn="0" w:noHBand="0" w:noVBand="1"/>
      </w:tblPr>
      <w:tblGrid>
        <w:gridCol w:w="1700"/>
        <w:gridCol w:w="4498"/>
        <w:gridCol w:w="3116"/>
      </w:tblGrid>
      <w:tr w:rsidR="008378BA" w:rsidRPr="003237DD" w14:paraId="297C405D" w14:textId="77777777" w:rsidTr="00D00093">
        <w:tc>
          <w:tcPr>
            <w:tcW w:w="1700" w:type="dxa"/>
            <w:tcBorders>
              <w:top w:val="single" w:sz="18" w:space="0" w:color="auto"/>
              <w:left w:val="single" w:sz="18" w:space="0" w:color="auto"/>
            </w:tcBorders>
            <w:shd w:val="clear" w:color="auto" w:fill="FFFFFF" w:themeFill="background1"/>
          </w:tcPr>
          <w:p w14:paraId="195B5527" w14:textId="77777777" w:rsidR="008378BA" w:rsidRPr="00737D23" w:rsidRDefault="008378BA" w:rsidP="00D00093">
            <w:pPr>
              <w:rPr>
                <w:b/>
              </w:rPr>
            </w:pPr>
            <w:r w:rsidRPr="00737D23">
              <w:rPr>
                <w:b/>
              </w:rPr>
              <w:t>Kalansen tɔgɔ:</w:t>
            </w:r>
          </w:p>
        </w:tc>
        <w:tc>
          <w:tcPr>
            <w:tcW w:w="4498" w:type="dxa"/>
            <w:tcBorders>
              <w:top w:val="single" w:sz="18" w:space="0" w:color="auto"/>
            </w:tcBorders>
            <w:shd w:val="clear" w:color="auto" w:fill="FFFFFF" w:themeFill="background1"/>
          </w:tcPr>
          <w:p w14:paraId="5FDE6EBD" w14:textId="77777777" w:rsidR="008378BA" w:rsidRPr="00737D23" w:rsidRDefault="008378BA" w:rsidP="00D00093">
            <w:pPr>
              <w:rPr>
                <w:b/>
              </w:rPr>
            </w:pPr>
            <w:r>
              <w:rPr>
                <w:b/>
              </w:rPr>
              <w:t>Jurumu fɔlɔ ko</w:t>
            </w:r>
          </w:p>
        </w:tc>
        <w:tc>
          <w:tcPr>
            <w:tcW w:w="3116" w:type="dxa"/>
            <w:tcBorders>
              <w:top w:val="single" w:sz="18" w:space="0" w:color="auto"/>
              <w:right w:val="single" w:sz="18" w:space="0" w:color="auto"/>
            </w:tcBorders>
          </w:tcPr>
          <w:p w14:paraId="734B43FD" w14:textId="77777777" w:rsidR="008378BA" w:rsidRPr="003237DD" w:rsidRDefault="008378BA" w:rsidP="00D00093">
            <w:pPr>
              <w:jc w:val="center"/>
              <w:rPr>
                <w:sz w:val="24"/>
                <w:szCs w:val="24"/>
              </w:rPr>
            </w:pPr>
          </w:p>
        </w:tc>
      </w:tr>
      <w:tr w:rsidR="008378BA" w:rsidRPr="003237DD" w14:paraId="5690A307" w14:textId="77777777" w:rsidTr="00D00093">
        <w:tc>
          <w:tcPr>
            <w:tcW w:w="1700" w:type="dxa"/>
            <w:tcBorders>
              <w:left w:val="single" w:sz="18" w:space="0" w:color="auto"/>
            </w:tcBorders>
            <w:shd w:val="clear" w:color="auto" w:fill="FFFFFF" w:themeFill="background1"/>
          </w:tcPr>
          <w:p w14:paraId="1EBE0894" w14:textId="77777777" w:rsidR="008378BA" w:rsidRPr="00737D23" w:rsidRDefault="008378BA" w:rsidP="00D00093">
            <w:pPr>
              <w:rPr>
                <w:b/>
              </w:rPr>
            </w:pPr>
            <w:r w:rsidRPr="00737D23">
              <w:rPr>
                <w:b/>
              </w:rPr>
              <w:t>Kalansen kɔnɔko:</w:t>
            </w:r>
          </w:p>
        </w:tc>
        <w:tc>
          <w:tcPr>
            <w:tcW w:w="4498" w:type="dxa"/>
            <w:shd w:val="clear" w:color="auto" w:fill="FFFFFF" w:themeFill="background1"/>
          </w:tcPr>
          <w:p w14:paraId="7B5BD29B" w14:textId="77777777" w:rsidR="008378BA" w:rsidRPr="00737D23" w:rsidRDefault="008378BA" w:rsidP="00D00093">
            <w:pPr>
              <w:rPr>
                <w:b/>
              </w:rPr>
            </w:pPr>
            <w:r w:rsidRPr="00737D23">
              <w:rPr>
                <w:b/>
              </w:rPr>
              <w:t>Jenɛse 3nan na</w:t>
            </w:r>
          </w:p>
        </w:tc>
        <w:tc>
          <w:tcPr>
            <w:tcW w:w="3116" w:type="dxa"/>
            <w:vMerge w:val="restart"/>
            <w:tcBorders>
              <w:right w:val="single" w:sz="18" w:space="0" w:color="auto"/>
            </w:tcBorders>
          </w:tcPr>
          <w:p w14:paraId="0CAB7108" w14:textId="77777777" w:rsidR="008378BA" w:rsidRDefault="008378BA" w:rsidP="00D00093">
            <w:pPr>
              <w:rPr>
                <w:sz w:val="24"/>
                <w:szCs w:val="24"/>
              </w:rPr>
            </w:pPr>
          </w:p>
          <w:p w14:paraId="281C08F7" w14:textId="0554F424" w:rsidR="008378BA" w:rsidRPr="003237DD" w:rsidRDefault="008378BA" w:rsidP="00D00093">
            <w:pPr>
              <w:rPr>
                <w:sz w:val="24"/>
                <w:szCs w:val="24"/>
              </w:rPr>
            </w:pPr>
            <w:r w:rsidRPr="00C2539A">
              <w:rPr>
                <w:noProof/>
                <w:lang w:bidi="bn-BD"/>
              </w:rPr>
              <w:drawing>
                <wp:inline distT="0" distB="0" distL="0" distR="0" wp14:anchorId="2726C1A7" wp14:editId="14DFDC77">
                  <wp:extent cx="1809750" cy="2435071"/>
                  <wp:effectExtent l="0" t="0" r="0" b="3810"/>
                  <wp:docPr id="6" name="Picture 6" descr="C:\Users\bkirkemo\Desktop\104 Lessons\OT Images\2-THE FALL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kirkemo\Desktop\104 Lessons\OT Images\2-THE FALL .jpg"/>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1828175" cy="2459863"/>
                          </a:xfrm>
                          <a:prstGeom prst="rect">
                            <a:avLst/>
                          </a:prstGeom>
                          <a:noFill/>
                          <a:ln>
                            <a:noFill/>
                          </a:ln>
                        </pic:spPr>
                      </pic:pic>
                    </a:graphicData>
                  </a:graphic>
                </wp:inline>
              </w:drawing>
            </w:r>
          </w:p>
        </w:tc>
      </w:tr>
      <w:tr w:rsidR="008378BA" w14:paraId="479F83C9" w14:textId="77777777" w:rsidTr="00D00093">
        <w:tc>
          <w:tcPr>
            <w:tcW w:w="1700" w:type="dxa"/>
            <w:tcBorders>
              <w:left w:val="single" w:sz="18" w:space="0" w:color="auto"/>
            </w:tcBorders>
            <w:shd w:val="clear" w:color="auto" w:fill="FFFFFF" w:themeFill="background1"/>
          </w:tcPr>
          <w:p w14:paraId="05CB1F56" w14:textId="77777777" w:rsidR="008378BA" w:rsidRPr="00737D23" w:rsidRDefault="008378BA" w:rsidP="00D00093">
            <w:pPr>
              <w:rPr>
                <w:b/>
              </w:rPr>
            </w:pPr>
            <w:r w:rsidRPr="00737D23">
              <w:rPr>
                <w:b/>
              </w:rPr>
              <w:t>Layidu Kura sɛbɛnni:</w:t>
            </w:r>
          </w:p>
        </w:tc>
        <w:tc>
          <w:tcPr>
            <w:tcW w:w="4498" w:type="dxa"/>
            <w:shd w:val="clear" w:color="auto" w:fill="FFFFFF" w:themeFill="background1"/>
          </w:tcPr>
          <w:p w14:paraId="5C7DC6E9" w14:textId="77777777" w:rsidR="008378BA" w:rsidRPr="00737D23" w:rsidRDefault="008378BA" w:rsidP="00D00093">
            <w:pPr>
              <w:rPr>
                <w:b/>
              </w:rPr>
            </w:pPr>
            <w:r w:rsidRPr="00737D23">
              <w:rPr>
                <w:b/>
              </w:rPr>
              <w:t>Romɛkaw 1:16-32</w:t>
            </w:r>
          </w:p>
        </w:tc>
        <w:tc>
          <w:tcPr>
            <w:tcW w:w="3116" w:type="dxa"/>
            <w:vMerge/>
            <w:tcBorders>
              <w:right w:val="single" w:sz="18" w:space="0" w:color="auto"/>
            </w:tcBorders>
          </w:tcPr>
          <w:p w14:paraId="6044B9FA" w14:textId="77777777" w:rsidR="008378BA" w:rsidRDefault="008378BA" w:rsidP="00D00093"/>
        </w:tc>
      </w:tr>
      <w:tr w:rsidR="008378BA" w:rsidRPr="001D3C61" w14:paraId="053D6833" w14:textId="77777777" w:rsidTr="00D00093">
        <w:tc>
          <w:tcPr>
            <w:tcW w:w="1700" w:type="dxa"/>
            <w:tcBorders>
              <w:left w:val="single" w:sz="18" w:space="0" w:color="auto"/>
            </w:tcBorders>
            <w:shd w:val="clear" w:color="auto" w:fill="FFFFFF" w:themeFill="background1"/>
          </w:tcPr>
          <w:p w14:paraId="4D8F994D" w14:textId="77777777" w:rsidR="008378BA" w:rsidRPr="00737D23" w:rsidRDefault="008378BA" w:rsidP="00D00093">
            <w:pPr>
              <w:rPr>
                <w:b/>
              </w:rPr>
            </w:pPr>
            <w:r w:rsidRPr="00737D23">
              <w:rPr>
                <w:b/>
              </w:rPr>
              <w:t>Kalansen kuntilenna:</w:t>
            </w:r>
          </w:p>
        </w:tc>
        <w:tc>
          <w:tcPr>
            <w:tcW w:w="4498" w:type="dxa"/>
            <w:shd w:val="clear" w:color="auto" w:fill="FFFFFF" w:themeFill="background1"/>
          </w:tcPr>
          <w:p w14:paraId="18F8EC4D" w14:textId="77777777" w:rsidR="008378BA" w:rsidRPr="00737D23" w:rsidRDefault="008378BA" w:rsidP="009F3CE2">
            <w:pPr>
              <w:pStyle w:val="ListParagraph"/>
              <w:numPr>
                <w:ilvl w:val="0"/>
                <w:numId w:val="21"/>
              </w:numPr>
              <w:spacing w:after="0" w:line="240" w:lineRule="auto"/>
            </w:pPr>
            <w:r w:rsidRPr="00737D23">
              <w:rPr>
                <w:b/>
              </w:rPr>
              <w:t xml:space="preserve">Kuntigi </w:t>
            </w:r>
            <w:r w:rsidRPr="00737D23">
              <w:t>: A dɔn ko Sitanɛ bɛ nanbara kɛ walisa k’an bila ka sigasiga Ala ka kanuya n’a ka ɲumanya la.</w:t>
            </w:r>
          </w:p>
          <w:p w14:paraId="208E0AD6" w14:textId="77777777" w:rsidR="008378BA" w:rsidRPr="00737D23" w:rsidRDefault="008378BA" w:rsidP="009F3CE2">
            <w:pPr>
              <w:pStyle w:val="ListParagraph"/>
              <w:numPr>
                <w:ilvl w:val="0"/>
                <w:numId w:val="21"/>
              </w:numPr>
              <w:spacing w:after="0" w:line="240" w:lineRule="auto"/>
            </w:pPr>
            <w:r w:rsidRPr="00737D23">
              <w:rPr>
                <w:b/>
              </w:rPr>
              <w:t xml:space="preserve">Dusukun </w:t>
            </w:r>
            <w:r w:rsidRPr="00737D23">
              <w:t>: I ka ban yɛrɛdɔn dusukun na min bɛ sigasiga Ala ka kanuya ni a ka ɲumanya la ani ka da jurumu nkalonw na, an bɛ minnu dɔn ka tɛmɛ Ala kan an ka ɲɛnamaya kɛcogo la.</w:t>
            </w:r>
          </w:p>
          <w:p w14:paraId="04426473" w14:textId="77777777" w:rsidR="008378BA" w:rsidRPr="00737D23" w:rsidRDefault="008378BA" w:rsidP="009F3CE2">
            <w:pPr>
              <w:pStyle w:val="ListParagraph"/>
              <w:numPr>
                <w:ilvl w:val="0"/>
                <w:numId w:val="21"/>
              </w:numPr>
              <w:spacing w:after="0" w:line="240" w:lineRule="auto"/>
            </w:pPr>
            <w:r w:rsidRPr="00737D23">
              <w:rPr>
                <w:b/>
              </w:rPr>
              <w:t xml:space="preserve">Bolo </w:t>
            </w:r>
            <w:r w:rsidRPr="00737D23">
              <w:t>: I ka i ka namaya kɔlɔsi kosɛbɛ walisa i ka ɲɛnamaya kɛ kibaru duman fanga kɔrɔ, i kana kɛ jurumu fanga kɔrɔ.</w:t>
            </w:r>
          </w:p>
          <w:p w14:paraId="021445CE" w14:textId="77777777" w:rsidR="008378BA" w:rsidRPr="00737D23" w:rsidRDefault="008378BA" w:rsidP="00D00093"/>
        </w:tc>
        <w:tc>
          <w:tcPr>
            <w:tcW w:w="3116" w:type="dxa"/>
            <w:vMerge/>
            <w:tcBorders>
              <w:right w:val="single" w:sz="18" w:space="0" w:color="auto"/>
            </w:tcBorders>
          </w:tcPr>
          <w:p w14:paraId="5EC6A1E3" w14:textId="77777777" w:rsidR="008378BA" w:rsidRDefault="008378BA" w:rsidP="00D00093"/>
        </w:tc>
      </w:tr>
      <w:tr w:rsidR="008378BA" w:rsidRPr="003237DD" w14:paraId="3EB5D36F" w14:textId="77777777" w:rsidTr="00D00093">
        <w:tc>
          <w:tcPr>
            <w:tcW w:w="1700" w:type="dxa"/>
            <w:tcBorders>
              <w:left w:val="single" w:sz="18" w:space="0" w:color="auto"/>
              <w:bottom w:val="single" w:sz="18" w:space="0" w:color="auto"/>
            </w:tcBorders>
            <w:shd w:val="clear" w:color="auto" w:fill="FFFFFF" w:themeFill="background1"/>
          </w:tcPr>
          <w:p w14:paraId="1FD311C5" w14:textId="77777777" w:rsidR="008378BA" w:rsidRPr="003237DD" w:rsidRDefault="008378BA" w:rsidP="00D00093">
            <w:pPr>
              <w:rPr>
                <w:b/>
              </w:rPr>
            </w:pPr>
            <w:r w:rsidRPr="003237DD">
              <w:rPr>
                <w:b/>
              </w:rPr>
              <w:t>Kalansen min bɛ tɛmɛsira kɔnɔ:</w:t>
            </w:r>
          </w:p>
        </w:tc>
        <w:tc>
          <w:tcPr>
            <w:tcW w:w="7614" w:type="dxa"/>
            <w:gridSpan w:val="2"/>
            <w:tcBorders>
              <w:bottom w:val="single" w:sz="18" w:space="0" w:color="auto"/>
              <w:right w:val="single" w:sz="18" w:space="0" w:color="auto"/>
            </w:tcBorders>
            <w:shd w:val="clear" w:color="auto" w:fill="FFFFFF" w:themeFill="background1"/>
          </w:tcPr>
          <w:p w14:paraId="7F5D709A" w14:textId="77777777" w:rsidR="008378BA" w:rsidRPr="00E1573C" w:rsidRDefault="008378BA" w:rsidP="00D00093">
            <w:pPr>
              <w:rPr>
                <w:rFonts w:cstheme="minorHAnsi"/>
              </w:rPr>
            </w:pPr>
            <w:r w:rsidRPr="00E1573C">
              <w:rPr>
                <w:rFonts w:cstheme="minorHAnsi"/>
                <w:color w:val="000000"/>
                <w:shd w:val="clear" w:color="auto" w:fill="FFFFFF"/>
              </w:rPr>
              <w:t>Kibaru duman maloya tɛ ne la, katuguni Ala ka sebaaya de bɛ kisili lase dannabaaw bɛɛ ma. (Romɛkaw 1:16)</w:t>
            </w:r>
          </w:p>
        </w:tc>
      </w:tr>
    </w:tbl>
    <w:p w14:paraId="607D1D2B" w14:textId="77777777" w:rsidR="008378BA" w:rsidRDefault="008378BA" w:rsidP="008378BA"/>
    <w:tbl>
      <w:tblPr>
        <w:tblStyle w:val="TableGrid"/>
        <w:tblW w:w="0" w:type="auto"/>
        <w:tblLook w:val="04A0" w:firstRow="1" w:lastRow="0" w:firstColumn="1" w:lastColumn="0" w:noHBand="0" w:noVBand="1"/>
      </w:tblPr>
      <w:tblGrid>
        <w:gridCol w:w="1705"/>
        <w:gridCol w:w="7645"/>
      </w:tblGrid>
      <w:tr w:rsidR="008378BA" w:rsidRPr="001D3C61" w14:paraId="079F7260" w14:textId="77777777" w:rsidTr="00D00093">
        <w:tc>
          <w:tcPr>
            <w:tcW w:w="1705" w:type="dxa"/>
          </w:tcPr>
          <w:p w14:paraId="3AD4DE47" w14:textId="77777777" w:rsidR="008378BA" w:rsidRDefault="008378BA" w:rsidP="00D00093">
            <w:pPr>
              <w:jc w:val="center"/>
              <w:rPr>
                <w:b/>
              </w:rPr>
            </w:pPr>
            <w:r>
              <w:rPr>
                <w:b/>
              </w:rPr>
              <w:t>Sɛbɛnni kuncɛlen</w:t>
            </w:r>
          </w:p>
          <w:p w14:paraId="1360139A" w14:textId="77777777" w:rsidR="008378BA" w:rsidRDefault="008378BA" w:rsidP="00D00093">
            <w:pPr>
              <w:jc w:val="center"/>
              <w:rPr>
                <w:b/>
              </w:rPr>
            </w:pPr>
          </w:p>
        </w:tc>
        <w:tc>
          <w:tcPr>
            <w:tcW w:w="7645" w:type="dxa"/>
          </w:tcPr>
          <w:p w14:paraId="67DCAB32" w14:textId="77777777" w:rsidR="008378BA" w:rsidRDefault="008378BA" w:rsidP="00D00093">
            <w:r>
              <w:t>Hadama ni Hawa tun sigilen bɛ Edɛn nakɔ kɔnɔ. Ala y’a fɔ Hadama ni Hawa ye ko nakɔ kɔnɔ fɛn bɛɛ ye olu ta ye. U tun bɛ se ka jiri o jiriden dun fo cɛmancɛ ta. O tun ye ko ɲuman ni juguman dɔnni jiri ye. Sisan, Sitanɛ tun y’a yɛrɛ kɛ sa jugu ye. A y’a fɔ Hawa ye ko a bɛ se ka jiriden dun. A ko ni a ye o jiriden dun, a bɛna kɛ i ko Ala, ka ko ɲuman ni ko jugu dɔn. Hawa lafilila sa fɛ. A ye jiridenw ye jiri kan ani u ɲɛda tun ka di. Hawa tun b’a fɛ ka kɛ hakilitigi ye i ko Ala, o de la a ye sogo dɔ ta. O kɔ, a ye dɔw di Hadama ma. Hadama ni Hawa y’a dɔn o yɔrɔnin bɛɛ la ko u ye Ala kan minɛ ani u siranna kosɛbɛ. Ala ye u bila ka bɔ Edɛn nakɔ kɔnɔ sabu u ma a kan minɛ. Ka Ala ka ci fɔlenw labato, o ye jurumu ye.</w:t>
            </w:r>
          </w:p>
          <w:p w14:paraId="17A09C78" w14:textId="77777777" w:rsidR="008378BA" w:rsidRDefault="008378BA" w:rsidP="00D00093">
            <w:pPr>
              <w:rPr>
                <w:b/>
              </w:rPr>
            </w:pPr>
          </w:p>
        </w:tc>
      </w:tr>
      <w:tr w:rsidR="008378BA" w:rsidRPr="001D3C61" w14:paraId="4E4BE451" w14:textId="77777777" w:rsidTr="00D00093">
        <w:tc>
          <w:tcPr>
            <w:tcW w:w="1705" w:type="dxa"/>
          </w:tcPr>
          <w:p w14:paraId="0AF38AFE" w14:textId="77777777" w:rsidR="008378BA" w:rsidRDefault="008378BA" w:rsidP="00D00093">
            <w:pPr>
              <w:jc w:val="center"/>
              <w:rPr>
                <w:b/>
              </w:rPr>
            </w:pPr>
            <w:r>
              <w:rPr>
                <w:b/>
              </w:rPr>
              <w:t>Karamɔgɔya kɛli ka bɔ jaw la</w:t>
            </w:r>
          </w:p>
        </w:tc>
        <w:tc>
          <w:tcPr>
            <w:tcW w:w="7645" w:type="dxa"/>
          </w:tcPr>
          <w:p w14:paraId="3C27FC01" w14:textId="77777777" w:rsidR="008378BA" w:rsidRPr="00635A2F" w:rsidRDefault="008378BA" w:rsidP="009F3CE2">
            <w:pPr>
              <w:pStyle w:val="ListParagraph"/>
              <w:numPr>
                <w:ilvl w:val="0"/>
                <w:numId w:val="20"/>
              </w:numPr>
              <w:spacing w:after="0" w:line="240" w:lineRule="auto"/>
              <w:rPr>
                <w:b/>
              </w:rPr>
            </w:pPr>
            <w:r>
              <w:rPr>
                <w:b/>
              </w:rPr>
              <w:t xml:space="preserve">Nakɔ: </w:t>
            </w:r>
            <w:r>
              <w:t>Ala ye nakɔ cɛɲi dɔ da, Hadama ni Hawa tun bɛ se ka sigi min kɔnɔ ani ka jɛɲɔgɔnya diyabɔ ni Ala ni ɲɔgɔn ye.</w:t>
            </w:r>
          </w:p>
          <w:p w14:paraId="64FB8203" w14:textId="77777777" w:rsidR="008378BA" w:rsidRPr="00635A2F" w:rsidRDefault="008378BA" w:rsidP="009F3CE2">
            <w:pPr>
              <w:pStyle w:val="ListParagraph"/>
              <w:numPr>
                <w:ilvl w:val="0"/>
                <w:numId w:val="20"/>
              </w:numPr>
              <w:spacing w:after="0" w:line="240" w:lineRule="auto"/>
              <w:rPr>
                <w:b/>
              </w:rPr>
            </w:pPr>
            <w:r>
              <w:rPr>
                <w:b/>
              </w:rPr>
              <w:t xml:space="preserve">Koɲuman ni juguman dɔnni jiri: </w:t>
            </w:r>
            <w:r>
              <w:t>o de tun ye jiri kelen ye Ala y’a fɔ Hadama ye ko a tɛ se ka a dun.</w:t>
            </w:r>
          </w:p>
          <w:p w14:paraId="1FB78A27" w14:textId="77777777" w:rsidR="008378BA" w:rsidRPr="008428FC" w:rsidRDefault="008378BA" w:rsidP="009F3CE2">
            <w:pPr>
              <w:pStyle w:val="ListParagraph"/>
              <w:numPr>
                <w:ilvl w:val="0"/>
                <w:numId w:val="20"/>
              </w:numPr>
              <w:spacing w:after="0" w:line="240" w:lineRule="auto"/>
              <w:rPr>
                <w:b/>
              </w:rPr>
            </w:pPr>
            <w:r>
              <w:rPr>
                <w:b/>
              </w:rPr>
              <w:t xml:space="preserve">Sa: </w:t>
            </w:r>
            <w:r>
              <w:t>A ye Hawa lafili a kɛtɔ k’a bila ka sigasiga Ala ka ɲumanya la.</w:t>
            </w:r>
          </w:p>
          <w:p w14:paraId="5F3BC492" w14:textId="77777777" w:rsidR="008378BA" w:rsidRPr="008428FC" w:rsidRDefault="008378BA" w:rsidP="009F3CE2">
            <w:pPr>
              <w:pStyle w:val="ListParagraph"/>
              <w:numPr>
                <w:ilvl w:val="0"/>
                <w:numId w:val="20"/>
              </w:numPr>
              <w:spacing w:after="0" w:line="240" w:lineRule="auto"/>
              <w:rPr>
                <w:b/>
              </w:rPr>
            </w:pPr>
            <w:r>
              <w:rPr>
                <w:b/>
              </w:rPr>
              <w:t xml:space="preserve">Hawa: </w:t>
            </w:r>
            <w:r>
              <w:t>Sa y’a lafili k’a da a la ko Ala t’a fɛ a ka fɛn sɔrɔ min tun ka di a ye.</w:t>
            </w:r>
          </w:p>
          <w:p w14:paraId="12F0FD0B" w14:textId="77777777" w:rsidR="008378BA" w:rsidRPr="008428FC" w:rsidRDefault="008378BA" w:rsidP="009F3CE2">
            <w:pPr>
              <w:pStyle w:val="ListParagraph"/>
              <w:numPr>
                <w:ilvl w:val="0"/>
                <w:numId w:val="20"/>
              </w:numPr>
              <w:spacing w:after="0" w:line="240" w:lineRule="auto"/>
              <w:rPr>
                <w:b/>
              </w:rPr>
            </w:pPr>
            <w:r>
              <w:rPr>
                <w:b/>
              </w:rPr>
              <w:t xml:space="preserve">Adama: </w:t>
            </w:r>
            <w:r>
              <w:t>Hawa ye o den di Hadama ma, a fana lafilila. A ma Ala ka ci fɔ fana ko a kana o jiriden dun.</w:t>
            </w:r>
          </w:p>
          <w:p w14:paraId="422846F8" w14:textId="77777777" w:rsidR="008378BA" w:rsidRPr="008428FC" w:rsidRDefault="008378BA" w:rsidP="009F3CE2">
            <w:pPr>
              <w:pStyle w:val="ListParagraph"/>
              <w:numPr>
                <w:ilvl w:val="0"/>
                <w:numId w:val="20"/>
              </w:numPr>
              <w:spacing w:after="0" w:line="240" w:lineRule="auto"/>
              <w:rPr>
                <w:b/>
              </w:rPr>
            </w:pPr>
            <w:r>
              <w:rPr>
                <w:b/>
              </w:rPr>
              <w:t xml:space="preserve">O den: </w:t>
            </w:r>
            <w:r>
              <w:t>Jurumu donna di la sabu Hadama ni Hawa y’a sugandi ka ci min b’a dɔn Ala fɛ.</w:t>
            </w:r>
          </w:p>
          <w:p w14:paraId="1E3765DF" w14:textId="77777777" w:rsidR="008378BA" w:rsidRPr="00635A2F" w:rsidRDefault="008378BA" w:rsidP="00D00093">
            <w:pPr>
              <w:pStyle w:val="ListParagraph"/>
              <w:rPr>
                <w:b/>
              </w:rPr>
            </w:pPr>
          </w:p>
        </w:tc>
      </w:tr>
      <w:tr w:rsidR="008378BA" w:rsidRPr="001D3C61" w14:paraId="58C259A9" w14:textId="77777777" w:rsidTr="00D00093">
        <w:tc>
          <w:tcPr>
            <w:tcW w:w="1705" w:type="dxa"/>
          </w:tcPr>
          <w:p w14:paraId="5082DC21" w14:textId="77777777" w:rsidR="008378BA" w:rsidRDefault="008378BA" w:rsidP="00D00093">
            <w:pPr>
              <w:jc w:val="center"/>
              <w:rPr>
                <w:b/>
              </w:rPr>
            </w:pPr>
            <w:r>
              <w:rPr>
                <w:b/>
              </w:rPr>
              <w:t>Masalabolo</w:t>
            </w:r>
          </w:p>
          <w:p w14:paraId="4743BC9F" w14:textId="77777777" w:rsidR="008378BA" w:rsidRDefault="008378BA" w:rsidP="00D00093">
            <w:pPr>
              <w:jc w:val="center"/>
            </w:pPr>
            <w:r>
              <w:rPr>
                <w:b/>
              </w:rPr>
              <w:t>Hukumu</w:t>
            </w:r>
          </w:p>
        </w:tc>
        <w:tc>
          <w:tcPr>
            <w:tcW w:w="7645" w:type="dxa"/>
          </w:tcPr>
          <w:p w14:paraId="0CA8096A" w14:textId="77777777" w:rsidR="008378BA" w:rsidRDefault="008378BA" w:rsidP="00D00093">
            <w:r>
              <w:t xml:space="preserve">Bibulu tilayɔrɔba fɔlɔ fila falen bɛ dugawuw la minnu bɔra Ala yɔrɔ. Nka, tilayɔrɔba sabanan daminɛ na, bagabagali dɔ bɛ don o yɔrɔ la, o ye sa ye. Ala ye </w:t>
            </w:r>
            <w:r>
              <w:lastRenderedPageBreak/>
              <w:t>dugawu minnu bɛɛ di, a ye dankari kelen fana di Hadama ma: a man kan ka ko ɲuman ni juguman dɔnni jiri den dun. Sa ye Hadama ni Hawa kɔrɔbɔ walisa u ka da a la ko Ala ka dugawuw ka ɲi kojugu. Walima, n’an b’a fɔ k’a jɛya, Ala ka dugawuw tun ka dɔgɔ kojugu fo u tun tɛ se ka sɔn u ma. Sa ye Hadama ni Hawa kɔrɔbɔ u ka da a la ko Ala bɛ ka u yɛrɛ minɛ ani ko ni u b’a fɛ tiɲɛ na ka ɲɛnamaya bɛ se ka fɛn minnu bɛɛ di u ma, o tuma na, u ka kan ka da Ala la kosɛbɛ, ka da u yɛrɛ la kosɛbɛ.</w:t>
            </w:r>
          </w:p>
          <w:p w14:paraId="257DDF55" w14:textId="77777777" w:rsidR="008378BA" w:rsidRDefault="008378BA" w:rsidP="00D00093"/>
          <w:p w14:paraId="68ED7FB7" w14:textId="77777777" w:rsidR="008378BA" w:rsidRDefault="008378BA" w:rsidP="00D00093">
            <w:r>
              <w:t>Hadama ni Hawa binna o nkalon kan ani u ye sariya dɔ tiɲɛ, Ala tun bɛ min dɔn. Jurumu ye nin ye: ka sariya tiɲɛ, Ala b min dɔn. Wa o cogo la, o don na, jurumu donna diɲɛ kɔnɔ, kabini o waati, a ye tiɲɛni kɛ ani ka na ni dimi ni tɔɔrɔba ye don o don.</w:t>
            </w:r>
          </w:p>
          <w:p w14:paraId="7A498663" w14:textId="77777777" w:rsidR="008378BA" w:rsidRDefault="008378BA" w:rsidP="00D00093"/>
          <w:p w14:paraId="71B58E48" w14:textId="77777777" w:rsidR="008378BA" w:rsidRDefault="008378BA" w:rsidP="00D00093">
            <w:r>
              <w:t>U ka murutili kosɔn, Ala ye yamaruya di Hadama ni Hawa ma u ka bɔ Edɛn nakɔ kɔnɔ. Hali ni Ala ka dugawuw ni a ka lakanani tɛ Hadama ni Hawa bila, u ka ɲɛnamaya tɛ kɛ kelen ye abada. Dimi ni sɛgɛn bɛ kɛ jurumu nɔfɛkow ye teliya la, nka jurumu nɔ bɛna bonya kosɛbɛ.</w:t>
            </w:r>
          </w:p>
          <w:p w14:paraId="5D2045FB" w14:textId="77777777" w:rsidR="008378BA" w:rsidRDefault="008378BA" w:rsidP="00D00093"/>
          <w:p w14:paraId="3A29A8B1" w14:textId="77777777" w:rsidR="008378BA" w:rsidRDefault="008378BA" w:rsidP="00D00093">
            <w:r>
              <w:rPr>
                <w:b/>
              </w:rPr>
              <w:t xml:space="preserve">Layidu kura sbn: </w:t>
            </w:r>
            <w:r>
              <w:t>Ciden Pol ka bataki min ci Romkaw ma, a ye jurumu yiriwa cogo caman na diɲɛ tariku kɔnɔna bɛɛ la. Romɛkaw ka kitabu tilayɔrɔba fɔlɔ kɔnɔ, Pol y’a jira k’a jɛya ko Ala ye cogo di hadamadenw ma u ka sankolo ni dugukolo Dabaga dɔn. Nka, hadamadenw y’a sugandi o nɔ na ka Hadama ni Hawa ka jurumu to senna, ka tugu u yɛrɛ negew kɔ sanni ka tugu Ala ka ci fɔlenw kɔ.</w:t>
            </w:r>
          </w:p>
          <w:p w14:paraId="6B396777" w14:textId="77777777" w:rsidR="008378BA" w:rsidRDefault="008378BA" w:rsidP="00D00093"/>
          <w:p w14:paraId="14431FEB" w14:textId="77777777" w:rsidR="008378BA" w:rsidRDefault="008378BA" w:rsidP="00D00093">
            <w:r>
              <w:rPr>
                <w:b/>
              </w:rPr>
              <w:t xml:space="preserve">Dannaya barokunw taamasiyɛn:V. Jurumu, fɔlɔ ani mɔgɔ yɛrɛ ta. </w:t>
            </w:r>
            <w:r>
              <w:t>Hali ni Ala ye diɲɛ ni hadamadenw da i n’a fɔ a ka kanuya jiracogo, Ala ma hadamadenw wajibiya ka kanuya kɛ o kɔfɛ. O nɔ na, Ala ye hadamadenw da ni se ye ka ɲɛnamaya kɛ Ala baara fɛ walima u yɛrɛ ka baara fɛ. Hadama ni Hawa y’a sugandi ka ɲɛnamaya kɛ u yɛrɛ ye tuma min na u binna Sa ka nkalonw kɔrɔ min ye layidu ta u ye ko u bɛ se ka kɛ i ko Ala ni u ye Ala kan bila.</w:t>
            </w:r>
          </w:p>
          <w:p w14:paraId="6E2C2C32" w14:textId="77777777" w:rsidR="008378BA" w:rsidRDefault="008378BA" w:rsidP="00D00093"/>
          <w:p w14:paraId="2FA8725A" w14:textId="77777777" w:rsidR="008378BA" w:rsidRDefault="008378BA" w:rsidP="00D00093">
            <w:r>
              <w:t>Hadama ni Hawa ka jurumu kosn, jurumu donna di la, ka bana b mg o mg bangera ka namaya la. Mɔgɔ o mɔgɔ bangera, o bɛ bange ni nin jurumu fɔlɔ ye, o nege min bɛ a la ka ɲɛnamaya kɛ yɛrɛɲini na.</w:t>
            </w:r>
          </w:p>
          <w:p w14:paraId="6C37A7A8" w14:textId="77777777" w:rsidR="008378BA" w:rsidRDefault="008378BA" w:rsidP="00D00093"/>
          <w:p w14:paraId="2E27C461" w14:textId="77777777" w:rsidR="008378BA" w:rsidRDefault="008378BA" w:rsidP="00D00093">
            <w:r>
              <w:t>Ni mɔgɔ bɛ wale kɛ ka kɛɲɛ ni o nege ye ka ɲɛnamaya kɛ yɛrɛɲini na, a bɛ a yɛrɛ ka jurumu kɛ. O mɔgɔ yɛrɛ ka jurumu bɛ kojugu ni tiɲɛni sugu bɛɛ lase a tigi ni mɔgɔ wɛrɛw ma, ni u bɛ ɲɛnamaya kɛ ka kɛɲɛ ni Dabaga Ala ka sariyaw ni a sago ye. Aw ye Romɛkaw 1 lajɛ.</w:t>
            </w:r>
          </w:p>
          <w:p w14:paraId="46A589E4" w14:textId="77777777" w:rsidR="008378BA" w:rsidRPr="00176ABB" w:rsidRDefault="008378BA" w:rsidP="009F3CE2">
            <w:pPr>
              <w:pStyle w:val="ListParagraph"/>
              <w:numPr>
                <w:ilvl w:val="0"/>
                <w:numId w:val="19"/>
              </w:numPr>
              <w:rPr>
                <w:b/>
              </w:rPr>
            </w:pPr>
            <w:r w:rsidRPr="00176ABB">
              <w:rPr>
                <w:b/>
              </w:rPr>
              <w:t>Kuntigi: E fɛ, mun na Ala y’a to Sa ka don Nakɔ kɔnɔ, wa a ma a janto dɔrɔn ko Hadama ni Hawa kana kɔrɔbɔli kunbɛn abada?</w:t>
            </w:r>
          </w:p>
          <w:p w14:paraId="57A7C2B3" w14:textId="77777777" w:rsidR="008378BA" w:rsidRPr="00BE35E3" w:rsidRDefault="008378BA" w:rsidP="009F3CE2">
            <w:pPr>
              <w:pStyle w:val="ListParagraph"/>
              <w:numPr>
                <w:ilvl w:val="0"/>
                <w:numId w:val="19"/>
              </w:numPr>
            </w:pPr>
            <w:r>
              <w:rPr>
                <w:b/>
              </w:rPr>
              <w:t>Dusukun: Jurumu min bɛ dusukun na, o bɛ mɔgɔw ka nin diɲɛ, u yɛrɛw ani Ala filɛcogo tiɲɛ cogo di?</w:t>
            </w:r>
          </w:p>
          <w:p w14:paraId="59E522D2" w14:textId="77777777" w:rsidR="008378BA" w:rsidRPr="00B8477C" w:rsidRDefault="008378BA" w:rsidP="009F3CE2">
            <w:pPr>
              <w:pStyle w:val="ListParagraph"/>
              <w:numPr>
                <w:ilvl w:val="0"/>
                <w:numId w:val="19"/>
              </w:numPr>
              <w:spacing w:after="0" w:line="240" w:lineRule="auto"/>
            </w:pPr>
            <w:r>
              <w:rPr>
                <w:b/>
              </w:rPr>
              <w:t>Bolo: Mun na jurumu tɛ mɔgɔ dusukun minɛ dɔrɔn abada, nka a bɛ jira tuma bɛɛ mɔgɔ ka kɛwalew la?</w:t>
            </w:r>
          </w:p>
          <w:p w14:paraId="4675AB4E" w14:textId="77777777" w:rsidR="008378BA" w:rsidRDefault="008378BA" w:rsidP="00D00093"/>
          <w:p w14:paraId="2B39A116" w14:textId="77777777" w:rsidR="008378BA" w:rsidRDefault="008378BA" w:rsidP="00D00093">
            <w:pPr>
              <w:pStyle w:val="Default"/>
              <w:rPr>
                <w:rFonts w:asciiTheme="minorHAnsi" w:hAnsiTheme="minorHAnsi" w:cstheme="minorHAnsi"/>
              </w:rPr>
            </w:pPr>
            <w:r w:rsidRPr="004B2E6A">
              <w:rPr>
                <w:rFonts w:asciiTheme="minorHAnsi" w:hAnsiTheme="minorHAnsi" w:cstheme="minorHAnsi"/>
                <w:b/>
              </w:rPr>
              <w:lastRenderedPageBreak/>
              <w:t xml:space="preserve">Bibulu tilali ni silamɛw ye ɲɛmɔgɔya: </w:t>
            </w:r>
            <w:r w:rsidRPr="004B2E6A">
              <w:rPr>
                <w:rFonts w:asciiTheme="minorHAnsi" w:hAnsiTheme="minorHAnsi" w:cstheme="minorHAnsi"/>
              </w:rPr>
              <w:t>Ala sɔsɔli kosɔn, Sitanɛ ye muso fɔlɔ lafili ka jiri dagalen dun, o kɔfɛ, o ye muso bila ka o ɲɔgɔn kɛ, hali ni Ala ye lasɔmini jɛlen ni kanuya kɛ.</w:t>
            </w:r>
          </w:p>
          <w:p w14:paraId="5CE582FC" w14:textId="77777777" w:rsidR="008378BA" w:rsidRDefault="008378BA" w:rsidP="00D00093">
            <w:pPr>
              <w:pStyle w:val="Default"/>
              <w:rPr>
                <w:rFonts w:asciiTheme="minorHAnsi" w:hAnsiTheme="minorHAnsi" w:cstheme="minorHAnsi"/>
              </w:rPr>
            </w:pPr>
          </w:p>
          <w:p w14:paraId="6BDEEE03" w14:textId="77777777" w:rsidR="008378BA" w:rsidRDefault="008378BA" w:rsidP="00D00093">
            <w:pPr>
              <w:pStyle w:val="Default"/>
              <w:rPr>
                <w:rFonts w:asciiTheme="minorHAnsi" w:hAnsiTheme="minorHAnsi" w:cstheme="minorHAnsi"/>
              </w:rPr>
            </w:pPr>
            <w:r w:rsidRPr="004B2E6A">
              <w:rPr>
                <w:rFonts w:asciiTheme="minorHAnsi" w:hAnsiTheme="minorHAnsi" w:cstheme="minorHAnsi"/>
              </w:rPr>
              <w:t>Sitanɛ ka fɛɛrɛ ye ka sigasiga lawuli Ala ni Ala ka Kuma kan, ani k’a kɛ i n’a fɔ a b’a mago don mɔgɔw ka nisɔndiya ni u ka lafiya la ni kɔnɔnajɛya ye kosɛbɛ. Ni a bɛ se ka mɔgɔw bila ka sigasiga Ala la, u ka sugandili bɛna kɛ sababu ye ka u yɛrɛ halaki.</w:t>
            </w:r>
          </w:p>
          <w:p w14:paraId="625DDB94" w14:textId="77777777" w:rsidR="008378BA" w:rsidRDefault="008378BA" w:rsidP="00D00093">
            <w:pPr>
              <w:pStyle w:val="Default"/>
              <w:rPr>
                <w:rFonts w:asciiTheme="minorHAnsi" w:hAnsiTheme="minorHAnsi" w:cstheme="minorHAnsi"/>
              </w:rPr>
            </w:pPr>
          </w:p>
          <w:p w14:paraId="45BDAB96" w14:textId="77777777" w:rsidR="008378BA" w:rsidRDefault="008378BA" w:rsidP="00D00093">
            <w:pPr>
              <w:pStyle w:val="Default"/>
              <w:rPr>
                <w:rFonts w:asciiTheme="minorHAnsi" w:hAnsiTheme="minorHAnsi" w:cstheme="minorHAnsi"/>
              </w:rPr>
            </w:pPr>
            <w:r w:rsidRPr="004B2E6A">
              <w:rPr>
                <w:rFonts w:asciiTheme="minorHAnsi" w:hAnsiTheme="minorHAnsi" w:cstheme="minorHAnsi"/>
              </w:rPr>
              <w:t>Nin ko in b’a jira ko a nafa ka bon k’an janto kosɛbɛ Ala ye min fɔ tiɲɛ na. Mɔgɔ wɛrɛw bɛ min fɔ Ala ko la, n’an b’an jigi da o kan, sanni a ye min sɛbɛn Sɛbɛnniw kɔnɔ, an bɛ farati la fana ka lafili walima ka bila ka bɔ Ala ka tiɲɛ na.</w:t>
            </w:r>
          </w:p>
          <w:p w14:paraId="186C65C6" w14:textId="77777777" w:rsidR="008378BA" w:rsidRPr="002B5D7F" w:rsidRDefault="008378BA" w:rsidP="00D00093">
            <w:pPr>
              <w:autoSpaceDE w:val="0"/>
              <w:autoSpaceDN w:val="0"/>
              <w:adjustRightInd w:val="0"/>
              <w:rPr>
                <w:rFonts w:ascii="Myriad Pro" w:hAnsi="Myriad Pro" w:cs="Myriad Pro"/>
                <w:color w:val="000000"/>
                <w:sz w:val="24"/>
                <w:szCs w:val="24"/>
              </w:rPr>
            </w:pPr>
          </w:p>
          <w:p w14:paraId="11890CF6" w14:textId="77777777" w:rsidR="008378BA" w:rsidRDefault="008378BA" w:rsidP="00D00093">
            <w:pPr>
              <w:autoSpaceDE w:val="0"/>
              <w:autoSpaceDN w:val="0"/>
              <w:adjustRightInd w:val="0"/>
              <w:rPr>
                <w:rFonts w:cstheme="minorHAnsi"/>
                <w:color w:val="000000"/>
              </w:rPr>
            </w:pPr>
            <w:r w:rsidRPr="002B5D7F">
              <w:rPr>
                <w:rFonts w:cstheme="minorHAnsi"/>
                <w:color w:val="000000"/>
              </w:rPr>
              <w:t xml:space="preserve">Silamɛw dalen tɛ jurumu fɔlɔ la. U fanba dalen b’a la ko jurumu fɔlɔ ma nɔ bila hadamaden tɔ tɔw la. A bɛ fɔ ko den bɛɛ bɛ bange jalakibali, saniyalen ani hɔrɔnyalen ani a bɛ to ten </w:t>
            </w:r>
            <w:r w:rsidRPr="002B5D7F">
              <w:rPr>
                <w:rFonts w:cstheme="minorHAnsi"/>
                <w:color w:val="000000"/>
              </w:rPr>
              <w:softHyphen/>
              <w:t>fo a ka jurumu wale dɔ kɛ. Hali ni Kuranɛ bɛ jurumu gɛlɛya dɔ dɔn ( sura 12:53; 70:19-21; 14:34; 4:28; 16:4; 96:6; ani kɛrɛnkɛrɛnnenya la 16:61), silamɛw ka teli ka jurumu jate hadamaden ye kunko. barikantanya ni ɲinɛni.</w:t>
            </w:r>
          </w:p>
          <w:p w14:paraId="51C2FD67" w14:textId="77777777" w:rsidR="008378BA" w:rsidRDefault="008378BA" w:rsidP="00D00093">
            <w:pPr>
              <w:autoSpaceDE w:val="0"/>
              <w:autoSpaceDN w:val="0"/>
              <w:adjustRightInd w:val="0"/>
              <w:rPr>
                <w:rFonts w:cstheme="minorHAnsi"/>
                <w:color w:val="000000"/>
              </w:rPr>
            </w:pPr>
          </w:p>
          <w:p w14:paraId="40802F8F" w14:textId="77777777" w:rsidR="008378BA" w:rsidRPr="006860E4" w:rsidRDefault="008378BA" w:rsidP="00D00093">
            <w:pPr>
              <w:pStyle w:val="Default"/>
              <w:rPr>
                <w:rFonts w:asciiTheme="minorHAnsi" w:hAnsiTheme="minorHAnsi" w:cstheme="minorHAnsi"/>
              </w:rPr>
            </w:pPr>
            <w:r w:rsidRPr="006860E4">
              <w:rPr>
                <w:rFonts w:asciiTheme="minorHAnsi" w:hAnsiTheme="minorHAnsi" w:cstheme="minorHAnsi"/>
              </w:rPr>
              <w:t xml:space="preserve">A ka c’a la, silamɛw dalen b’a la ko mɔgɔw bɛ kojugu walima jurumu kɛ </w:t>
            </w:r>
            <w:r>
              <w:rPr>
                <w:rFonts w:asciiTheme="minorHAnsi" w:hAnsiTheme="minorHAnsi" w:cstheme="minorHAnsi"/>
              </w:rPr>
              <w:t>katuguni</w:t>
            </w:r>
            <w:r w:rsidRPr="006860E4">
              <w:rPr>
                <w:rFonts w:asciiTheme="minorHAnsi" w:hAnsiTheme="minorHAnsi" w:cstheme="minorHAnsi"/>
              </w:rPr>
              <w:t xml:space="preserve"> u ye fili kɛ walima k’a sababu kɛ u ma faamuyali dafalen sɔrɔ. U mago bɛ fɛn kelen min na, o ye kalan ye walasa u ka se k’o kɛ ka ɲɛ siɲɛ wɛrɛ. U ma jurumu kɛ Ala kɔrɔ wala ka Ala jugu kɛ o wale in fɛ.</w:t>
            </w:r>
          </w:p>
          <w:p w14:paraId="10AD644F" w14:textId="77777777" w:rsidR="008378BA" w:rsidRPr="006860E4" w:rsidRDefault="008378BA" w:rsidP="00D00093">
            <w:pPr>
              <w:autoSpaceDE w:val="0"/>
              <w:autoSpaceDN w:val="0"/>
              <w:adjustRightInd w:val="0"/>
              <w:rPr>
                <w:rFonts w:cstheme="minorHAnsi"/>
                <w:color w:val="000000"/>
              </w:rPr>
            </w:pPr>
            <w:r w:rsidRPr="006860E4">
              <w:rPr>
                <w:rFonts w:cstheme="minorHAnsi"/>
                <w:color w:val="000000"/>
              </w:rPr>
              <w:t>Kerecɛnw dalen b’a la ko jurumu ye kanminɛli ye/ka dɛsɛ ka laɲini walima kuntilenna dafa, Ala ye min sigi an ye. An tɛ fili dɔrɔn, nka an ye kanminɛbaliw ye ani an bɛ fili. O ye Ala ka jurumu ye. An ka jurumu b an faran ka b ale la.</w:t>
            </w:r>
          </w:p>
          <w:p w14:paraId="66EDD8A1" w14:textId="77777777" w:rsidR="008378BA" w:rsidRPr="002B5D7F" w:rsidRDefault="008378BA" w:rsidP="00D00093">
            <w:pPr>
              <w:autoSpaceDE w:val="0"/>
              <w:autoSpaceDN w:val="0"/>
              <w:adjustRightInd w:val="0"/>
              <w:rPr>
                <w:rFonts w:cstheme="minorHAnsi"/>
                <w:color w:val="000000"/>
              </w:rPr>
            </w:pPr>
          </w:p>
          <w:p w14:paraId="4D9C7F97" w14:textId="77777777" w:rsidR="008378BA" w:rsidRPr="004B2E6A" w:rsidRDefault="008378BA" w:rsidP="009F3CE2">
            <w:pPr>
              <w:pStyle w:val="ListParagraph"/>
              <w:numPr>
                <w:ilvl w:val="0"/>
                <w:numId w:val="19"/>
              </w:numPr>
              <w:spacing w:after="0" w:line="240" w:lineRule="auto"/>
              <w:rPr>
                <w:b/>
              </w:rPr>
            </w:pPr>
            <w:r w:rsidRPr="004B2E6A">
              <w:rPr>
                <w:b/>
              </w:rPr>
              <w:t>Jenɛse 3:1-5 kalan. Sitanɛ bɛ Ala ka kuma fɔcogo jugu fɔ cogo di, ani o kuma fɔcogo jugu bɛ Ala jira cogo di?</w:t>
            </w:r>
          </w:p>
          <w:p w14:paraId="07D79B4D" w14:textId="77777777" w:rsidR="008378BA" w:rsidRPr="004B2E6A" w:rsidRDefault="008378BA" w:rsidP="009F3CE2">
            <w:pPr>
              <w:pStyle w:val="ListParagraph"/>
              <w:numPr>
                <w:ilvl w:val="0"/>
                <w:numId w:val="19"/>
              </w:numPr>
              <w:spacing w:after="0" w:line="240" w:lineRule="auto"/>
              <w:rPr>
                <w:b/>
              </w:rPr>
            </w:pPr>
            <w:r w:rsidRPr="004B2E6A">
              <w:rPr>
                <w:b/>
              </w:rPr>
              <w:t>Yala Ala ye lasɔmini di cɛ ni muso ma sabu a ye yɛrɛɲinibaga ni keleya ye, walima a ye mɔgɔ ɲuman ni kanuya ye wa?</w:t>
            </w:r>
          </w:p>
          <w:p w14:paraId="756D8B79" w14:textId="77777777" w:rsidR="008378BA" w:rsidRPr="004B2E6A" w:rsidRDefault="008378BA" w:rsidP="009F3CE2">
            <w:pPr>
              <w:pStyle w:val="ListParagraph"/>
              <w:numPr>
                <w:ilvl w:val="0"/>
                <w:numId w:val="19"/>
              </w:numPr>
              <w:spacing w:after="0" w:line="240" w:lineRule="auto"/>
              <w:rPr>
                <w:b/>
              </w:rPr>
            </w:pPr>
            <w:r w:rsidRPr="004B2E6A">
              <w:rPr>
                <w:b/>
              </w:rPr>
              <w:t>Ka kɛɲɛ ni Jenɛse 3:6 ye, fɛn saba jumɛnw de ye muso bila ka jiriden dun, Ala tun ye min bali?</w:t>
            </w:r>
          </w:p>
          <w:p w14:paraId="068C8B22" w14:textId="77777777" w:rsidR="008378BA" w:rsidRPr="00CA4179" w:rsidRDefault="008378BA" w:rsidP="00D00093"/>
        </w:tc>
      </w:tr>
      <w:tr w:rsidR="008378BA" w14:paraId="3A41B7AE" w14:textId="77777777" w:rsidTr="00D00093">
        <w:tc>
          <w:tcPr>
            <w:tcW w:w="9350" w:type="dxa"/>
            <w:gridSpan w:val="2"/>
            <w:shd w:val="clear" w:color="auto" w:fill="BFBFBF" w:themeFill="background1" w:themeFillShade="BF"/>
          </w:tcPr>
          <w:p w14:paraId="32F69F15" w14:textId="77777777" w:rsidR="008378BA" w:rsidRPr="00737D23" w:rsidRDefault="008378BA" w:rsidP="00D00093">
            <w:pPr>
              <w:jc w:val="center"/>
              <w:rPr>
                <w:b/>
                <w:sz w:val="28"/>
                <w:szCs w:val="28"/>
              </w:rPr>
            </w:pPr>
            <w:r w:rsidRPr="00737D23">
              <w:rPr>
                <w:b/>
                <w:sz w:val="28"/>
                <w:szCs w:val="28"/>
              </w:rPr>
              <w:lastRenderedPageBreak/>
              <w:t>Bibulukalan</w:t>
            </w:r>
          </w:p>
        </w:tc>
      </w:tr>
      <w:tr w:rsidR="008378BA" w:rsidRPr="001D3C61" w14:paraId="2786E454" w14:textId="77777777" w:rsidTr="00D00093">
        <w:tc>
          <w:tcPr>
            <w:tcW w:w="1705" w:type="dxa"/>
          </w:tcPr>
          <w:p w14:paraId="063059E4" w14:textId="77777777" w:rsidR="008378BA" w:rsidRPr="0068101F" w:rsidRDefault="008378BA" w:rsidP="00D00093">
            <w:pPr>
              <w:jc w:val="center"/>
              <w:rPr>
                <w:b/>
                <w:sz w:val="28"/>
                <w:szCs w:val="28"/>
              </w:rPr>
            </w:pPr>
            <w:r w:rsidRPr="0068101F">
              <w:rPr>
                <w:b/>
                <w:sz w:val="28"/>
                <w:szCs w:val="28"/>
              </w:rPr>
              <w:t>Ka seli</w:t>
            </w:r>
          </w:p>
        </w:tc>
        <w:tc>
          <w:tcPr>
            <w:tcW w:w="7645" w:type="dxa"/>
          </w:tcPr>
          <w:p w14:paraId="07F544D7" w14:textId="77777777" w:rsidR="008378BA" w:rsidRDefault="008378BA" w:rsidP="009F3CE2">
            <w:pPr>
              <w:pStyle w:val="ListParagraph"/>
              <w:numPr>
                <w:ilvl w:val="0"/>
                <w:numId w:val="12"/>
              </w:numPr>
              <w:spacing w:after="0" w:line="240" w:lineRule="auto"/>
            </w:pPr>
            <w:r>
              <w:t>Delili ɲininiw ni tanuli ɲini.</w:t>
            </w:r>
          </w:p>
          <w:p w14:paraId="675EAABE" w14:textId="77777777" w:rsidR="008378BA" w:rsidRDefault="008378BA" w:rsidP="009F3CE2">
            <w:pPr>
              <w:pStyle w:val="ListParagraph"/>
              <w:numPr>
                <w:ilvl w:val="0"/>
                <w:numId w:val="12"/>
              </w:numPr>
              <w:spacing w:after="0" w:line="240" w:lineRule="auto"/>
            </w:pPr>
            <w:r>
              <w:t>Barika Ala ye tanuli min kɛra ɲɔgɔn fɛ.</w:t>
            </w:r>
          </w:p>
          <w:p w14:paraId="35C93588" w14:textId="77777777" w:rsidR="008378BA" w:rsidRDefault="008378BA" w:rsidP="009F3CE2">
            <w:pPr>
              <w:pStyle w:val="ListParagraph"/>
              <w:numPr>
                <w:ilvl w:val="0"/>
                <w:numId w:val="12"/>
              </w:numPr>
              <w:spacing w:after="0" w:line="240" w:lineRule="auto"/>
            </w:pPr>
            <w:r>
              <w:t>Delili kɛ walisa ka delili ɲini.</w:t>
            </w:r>
          </w:p>
          <w:p w14:paraId="03177B93" w14:textId="77777777" w:rsidR="008378BA" w:rsidRDefault="008378BA" w:rsidP="009F3CE2">
            <w:pPr>
              <w:pStyle w:val="ListParagraph"/>
              <w:numPr>
                <w:ilvl w:val="0"/>
                <w:numId w:val="12"/>
              </w:numPr>
              <w:spacing w:after="0" w:line="240" w:lineRule="auto"/>
            </w:pPr>
            <w:r>
              <w:t>Ni Senu deli a ka i dusukun ni i hakili da wuli walisa ka Ala ka kan ka min tila i ni ɲɔgɔn cɛ bi, o sɔrɔ ni nisɔndiya ye.</w:t>
            </w:r>
          </w:p>
          <w:p w14:paraId="36EC6FB9" w14:textId="77777777" w:rsidR="008378BA" w:rsidRDefault="008378BA" w:rsidP="00D00093"/>
        </w:tc>
      </w:tr>
      <w:tr w:rsidR="008378BA" w:rsidRPr="001D3C61" w14:paraId="1065CE27" w14:textId="77777777" w:rsidTr="00D00093">
        <w:tc>
          <w:tcPr>
            <w:tcW w:w="1705" w:type="dxa"/>
          </w:tcPr>
          <w:p w14:paraId="7CF22601" w14:textId="77777777" w:rsidR="008378BA" w:rsidRPr="0068101F" w:rsidRDefault="008378BA" w:rsidP="00D00093">
            <w:pPr>
              <w:jc w:val="center"/>
              <w:rPr>
                <w:b/>
                <w:sz w:val="28"/>
                <w:szCs w:val="28"/>
              </w:rPr>
            </w:pPr>
            <w:r w:rsidRPr="0068101F">
              <w:rPr>
                <w:b/>
                <w:sz w:val="28"/>
                <w:szCs w:val="28"/>
              </w:rPr>
              <w:t>Ka mɛn</w:t>
            </w:r>
          </w:p>
        </w:tc>
        <w:tc>
          <w:tcPr>
            <w:tcW w:w="7645" w:type="dxa"/>
          </w:tcPr>
          <w:p w14:paraId="70A8FD1B" w14:textId="77777777" w:rsidR="008378BA" w:rsidRDefault="008378BA" w:rsidP="009F3CE2">
            <w:pPr>
              <w:pStyle w:val="ListParagraph"/>
              <w:numPr>
                <w:ilvl w:val="0"/>
                <w:numId w:val="13"/>
              </w:numPr>
              <w:spacing w:after="0" w:line="240" w:lineRule="auto"/>
            </w:pPr>
            <w:r>
              <w:t>Bibulu kalansen fila bɛɛ kalan.</w:t>
            </w:r>
          </w:p>
          <w:p w14:paraId="1E02E1AF" w14:textId="77777777" w:rsidR="008378BA" w:rsidRDefault="008378BA" w:rsidP="009F3CE2">
            <w:pPr>
              <w:pStyle w:val="ListParagraph"/>
              <w:numPr>
                <w:ilvl w:val="0"/>
                <w:numId w:val="13"/>
              </w:numPr>
              <w:spacing w:after="0" w:line="240" w:lineRule="auto"/>
            </w:pPr>
            <w:r>
              <w:t>“Sɛbɛnni kɔnɔko” min bɛ sanfɛ, o lajɛ ka surunya kalanso la.</w:t>
            </w:r>
          </w:p>
          <w:p w14:paraId="6F98A733" w14:textId="77777777" w:rsidR="008378BA" w:rsidRDefault="008378BA" w:rsidP="009F3CE2">
            <w:pPr>
              <w:pStyle w:val="ListParagraph"/>
              <w:numPr>
                <w:ilvl w:val="0"/>
                <w:numId w:val="13"/>
              </w:numPr>
              <w:spacing w:after="0" w:line="240" w:lineRule="auto"/>
            </w:pPr>
            <w:r>
              <w:t>Bibulu kalansenw tɛmɛsira fila kalan kokura.</w:t>
            </w:r>
          </w:p>
          <w:p w14:paraId="4E534B4F" w14:textId="77777777" w:rsidR="008378BA" w:rsidRDefault="008378BA" w:rsidP="009F3CE2">
            <w:pPr>
              <w:pStyle w:val="ListParagraph"/>
              <w:numPr>
                <w:ilvl w:val="0"/>
                <w:numId w:val="13"/>
              </w:numPr>
              <w:spacing w:after="0" w:line="240" w:lineRule="auto"/>
            </w:pPr>
            <w:r>
              <w:t>A ɲini mɔgɔ dɔ fɛ a ka Bibulu tɛmɛsira kunbaba lakali kokura.</w:t>
            </w:r>
          </w:p>
          <w:p w14:paraId="6C7CF23C" w14:textId="77777777" w:rsidR="008378BA" w:rsidRDefault="008378BA" w:rsidP="00D00093"/>
        </w:tc>
      </w:tr>
      <w:tr w:rsidR="008378BA" w:rsidRPr="001D3C61" w14:paraId="4ECC7717" w14:textId="77777777" w:rsidTr="00D00093">
        <w:tc>
          <w:tcPr>
            <w:tcW w:w="1705" w:type="dxa"/>
          </w:tcPr>
          <w:p w14:paraId="2CA26671" w14:textId="77777777" w:rsidR="008378BA" w:rsidRPr="00737D23" w:rsidRDefault="008378BA" w:rsidP="00D00093">
            <w:pPr>
              <w:jc w:val="center"/>
              <w:rPr>
                <w:sz w:val="28"/>
                <w:szCs w:val="28"/>
              </w:rPr>
            </w:pPr>
            <w:r w:rsidRPr="00737D23">
              <w:rPr>
                <w:b/>
                <w:sz w:val="28"/>
                <w:szCs w:val="28"/>
              </w:rPr>
              <w:t>Niyɔrɔ</w:t>
            </w:r>
          </w:p>
        </w:tc>
        <w:tc>
          <w:tcPr>
            <w:tcW w:w="7645" w:type="dxa"/>
          </w:tcPr>
          <w:p w14:paraId="6D40C055" w14:textId="77777777" w:rsidR="008378BA" w:rsidRPr="008C4A7F" w:rsidRDefault="008378BA" w:rsidP="009F3CE2">
            <w:pPr>
              <w:pStyle w:val="ListParagraph"/>
              <w:numPr>
                <w:ilvl w:val="0"/>
                <w:numId w:val="14"/>
              </w:numPr>
              <w:spacing w:after="0" w:line="240" w:lineRule="auto"/>
              <w:rPr>
                <w:b/>
              </w:rPr>
            </w:pPr>
            <w:r w:rsidRPr="008C4A7F">
              <w:rPr>
                <w:b/>
              </w:rPr>
              <w:t>Title: Sɛbɛnni kɔrɔ ye mun ye?</w:t>
            </w:r>
          </w:p>
          <w:p w14:paraId="681F816D" w14:textId="77777777" w:rsidR="008378BA" w:rsidRDefault="008378BA" w:rsidP="00D00093">
            <w:r>
              <w:lastRenderedPageBreak/>
              <w:t>Jurumu ka sebaaya ye maa don c ni muso b ka namaya la. Krecɛn diinɛko dɔnbaga Agustin bɛ kuma jurumu kan iko “adamadenw y’u yɛrɛ don a yɛrɛ la.” Hali ni an minnu ye danfɛnw ye, an ka kan k’an ka ɲɛnamaya sinsin ka ɲɛnamaya kɛ an Dabaga ye ani ka mɔgɔ wɛrɛw kanu, jurumu bɛ kɛ sababu ye ka mɔgɔw sinsin u yɛrɛw kan. Sanni Ala b’a fɛ min na, hadamaden jurumutɔw bɛ u ɲɛmajɔ a yɛrɛ ka miiriliw, a ka kɛwalew ani a ka kow la minnu bɛ bila jɔyɔrɔ fɔlɔ la. O ɲɛnamaya sugu nɔ ye dimi ni kariba ye o tigi ni a lamini mɔgɔw bɛɛ bolo.</w:t>
            </w:r>
          </w:p>
          <w:p w14:paraId="1BB518E1" w14:textId="77777777" w:rsidR="008378BA" w:rsidRPr="00737D23" w:rsidRDefault="008378BA" w:rsidP="009F3CE2">
            <w:pPr>
              <w:pStyle w:val="ListParagraph"/>
              <w:numPr>
                <w:ilvl w:val="0"/>
                <w:numId w:val="22"/>
              </w:numPr>
              <w:spacing w:after="0" w:line="240" w:lineRule="auto"/>
              <w:rPr>
                <w:b/>
              </w:rPr>
            </w:pPr>
            <w:r w:rsidRPr="00737D23">
              <w:rPr>
                <w:b/>
              </w:rPr>
              <w:t>Sa ye Hawa lafili cogo di walisa a ka o jiriden dun?</w:t>
            </w:r>
          </w:p>
          <w:p w14:paraId="0D8820E5" w14:textId="77777777" w:rsidR="008378BA" w:rsidRPr="002F3DD8" w:rsidRDefault="008378BA" w:rsidP="009F3CE2">
            <w:pPr>
              <w:pStyle w:val="ListParagraph"/>
              <w:numPr>
                <w:ilvl w:val="0"/>
                <w:numId w:val="22"/>
              </w:numPr>
              <w:spacing w:after="0" w:line="240" w:lineRule="auto"/>
              <w:rPr>
                <w:b/>
              </w:rPr>
            </w:pPr>
            <w:r>
              <w:rPr>
                <w:b/>
              </w:rPr>
              <w:t>Sitanɛ bɛ mɔgɔw bila ka da a la cogo jumɛnw na bi, k’u bɛ u ka ɲɛnamaya kɛcogo dɔn ka tɛmɛ Ala kan?</w:t>
            </w:r>
          </w:p>
          <w:p w14:paraId="3A62AAA9" w14:textId="77777777" w:rsidR="008378BA" w:rsidRDefault="008378BA" w:rsidP="00D00093"/>
          <w:p w14:paraId="7639FB72" w14:textId="77777777" w:rsidR="008378BA" w:rsidRPr="008C4A7F" w:rsidRDefault="008378BA" w:rsidP="009F3CE2">
            <w:pPr>
              <w:pStyle w:val="ListParagraph"/>
              <w:numPr>
                <w:ilvl w:val="0"/>
                <w:numId w:val="9"/>
              </w:numPr>
              <w:spacing w:after="0" w:line="240" w:lineRule="auto"/>
              <w:rPr>
                <w:b/>
              </w:rPr>
            </w:pPr>
            <w:r>
              <w:rPr>
                <w:b/>
              </w:rPr>
              <w:t>Dusukun: Ka kɛɲɛ ni sɛbɛn ye, an ka kan ka kɛ jɔnw ye?</w:t>
            </w:r>
          </w:p>
          <w:p w14:paraId="29702D64" w14:textId="77777777" w:rsidR="008378BA" w:rsidRDefault="008378BA" w:rsidP="00D00093">
            <w:r>
              <w:t>Kerecɛnw y’a latigɛ ka tugu Ala kɔ sanni ka tugu u yɛrɛw kɔ. O nimisara o ka jurumuw la, ka Ala deli ko a ka yafa u ma, ka Ala k o ka namaya Matigi ye. Nka, ka kɛ Krecɛn ye, o tɛ ko ye min bɛ kɛ siɲɛ kelen. O ye don o don jɛɲɔgɔnya ye ni Ala ye. Sabu Sitanɛ ye Hadama ni Hawa kɔrɔbɔ cogo min na nakɔ kɔnɔ, o cogo kelen na, Sitanɛ bɛ ka taa a fɛ ka kerecɛnw kɔrɔbɔ. O de kosɔn, kerecɛnw ka kan k’u yɛrɛ di Matigi ma don o don, k’a ɲini ka ɲɛnamaya kɛ Ala ma.</w:t>
            </w:r>
          </w:p>
          <w:p w14:paraId="4F8A1B3C" w14:textId="77777777" w:rsidR="008378BA" w:rsidRPr="002F3DD8" w:rsidRDefault="008378BA" w:rsidP="009F3CE2">
            <w:pPr>
              <w:pStyle w:val="ListParagraph"/>
              <w:numPr>
                <w:ilvl w:val="0"/>
                <w:numId w:val="23"/>
              </w:numPr>
              <w:spacing w:after="0" w:line="240" w:lineRule="auto"/>
              <w:rPr>
                <w:b/>
              </w:rPr>
            </w:pPr>
            <w:r>
              <w:rPr>
                <w:b/>
              </w:rPr>
              <w:t>Dimi min bɛ sɔrɔ i yɛrɛ sago la, i ye o sɔrɔ cogo jumɛnw na?</w:t>
            </w:r>
          </w:p>
          <w:p w14:paraId="0043B8B3" w14:textId="77777777" w:rsidR="008378BA" w:rsidRDefault="008378BA" w:rsidP="009F3CE2">
            <w:pPr>
              <w:pStyle w:val="ListParagraph"/>
              <w:numPr>
                <w:ilvl w:val="0"/>
                <w:numId w:val="23"/>
              </w:numPr>
              <w:spacing w:after="0" w:line="240" w:lineRule="auto"/>
              <w:rPr>
                <w:b/>
              </w:rPr>
            </w:pPr>
            <w:r>
              <w:rPr>
                <w:b/>
              </w:rPr>
              <w:t>Ala ka kisiliba nisɔndiyalen ye i ka ɲɛnamaya kɔnɔ cogo jumɛnw na?</w:t>
            </w:r>
          </w:p>
          <w:p w14:paraId="41114DB8" w14:textId="77777777" w:rsidR="008378BA" w:rsidRDefault="008378BA" w:rsidP="00D00093"/>
          <w:p w14:paraId="4FDF6981" w14:textId="77777777" w:rsidR="008378BA" w:rsidRDefault="008378BA" w:rsidP="009F3CE2">
            <w:pPr>
              <w:pStyle w:val="ListParagraph"/>
              <w:numPr>
                <w:ilvl w:val="0"/>
                <w:numId w:val="9"/>
              </w:numPr>
              <w:spacing w:after="0" w:line="240" w:lineRule="auto"/>
            </w:pPr>
            <w:r w:rsidRPr="008C4A7F">
              <w:rPr>
                <w:b/>
              </w:rPr>
              <w:t>Bolo: An bɛ se ka Ala ka Kuma waleya cogo di?</w:t>
            </w:r>
          </w:p>
          <w:p w14:paraId="48DF6409" w14:textId="77777777" w:rsidR="008378BA" w:rsidRDefault="008378BA" w:rsidP="00D00093">
            <w:r>
              <w:t>Ka ɲɛnamaya kɛ ni jurumu tɛ, o tɛ se ka kɛ an yɛrɛ ma wala ni an yɛrɛ ka ŋaniya ɲumanw ye. Krisita kelenpe de b se ka se sr jurumu kan nin di la ani an ka namaya la. O kosn, Yesu b an wele ka an ka namaya k Kibaru Duman fanga barika la, a ka matigiya ni a ka ɲɛminɛli kɔrɔ. O t k an dusukunw ka nafa drn de kama, nka o b k an lamini mgw fana ka nafa kama, an bna kojugu minnu na ni an y’a to jurumu ka masaya k an ka namaya kn.</w:t>
            </w:r>
          </w:p>
          <w:p w14:paraId="3D0D95DF" w14:textId="77777777" w:rsidR="008378BA" w:rsidRDefault="008378BA" w:rsidP="009F3CE2">
            <w:pPr>
              <w:pStyle w:val="ListParagraph"/>
              <w:numPr>
                <w:ilvl w:val="0"/>
                <w:numId w:val="24"/>
              </w:numPr>
              <w:spacing w:after="0" w:line="240" w:lineRule="auto"/>
              <w:rPr>
                <w:b/>
              </w:rPr>
            </w:pPr>
            <w:r>
              <w:rPr>
                <w:b/>
              </w:rPr>
              <w:t>An ka kan ka mun kɛ ni an y’a to jurumu ka masaya kɛ an ka ɲɛnamaya kɔnɔ, hali ni an kɛra Krecɛnw ye?</w:t>
            </w:r>
          </w:p>
          <w:p w14:paraId="4D3B555E" w14:textId="77777777" w:rsidR="008378BA" w:rsidRPr="002F3DD8" w:rsidRDefault="008378BA" w:rsidP="009F3CE2">
            <w:pPr>
              <w:pStyle w:val="ListParagraph"/>
              <w:numPr>
                <w:ilvl w:val="0"/>
                <w:numId w:val="24"/>
              </w:numPr>
              <w:spacing w:after="0" w:line="240" w:lineRule="auto"/>
              <w:rPr>
                <w:b/>
              </w:rPr>
            </w:pPr>
            <w:r>
              <w:rPr>
                <w:b/>
              </w:rPr>
              <w:t>I bɛ se ka fɛɛrɛ jumɛnw tigɛ walisa k’i yɛrɛ tanga kɔrɔbɔli janw ma, Sitanɛ bɛ na ni minnu ye Krecɛnw bɛɛ ka ɲɛnamaya kɔnɔ?</w:t>
            </w:r>
          </w:p>
          <w:p w14:paraId="7846CA51" w14:textId="77777777" w:rsidR="008378BA" w:rsidRDefault="008378BA" w:rsidP="00D00093"/>
        </w:tc>
      </w:tr>
      <w:tr w:rsidR="008378BA" w:rsidRPr="001D3C61" w14:paraId="1B3060C4" w14:textId="77777777" w:rsidTr="00D00093">
        <w:tc>
          <w:tcPr>
            <w:tcW w:w="1705" w:type="dxa"/>
          </w:tcPr>
          <w:p w14:paraId="15019C54" w14:textId="77777777" w:rsidR="008378BA" w:rsidRPr="0068101F" w:rsidRDefault="008378BA" w:rsidP="00D00093">
            <w:pPr>
              <w:jc w:val="center"/>
              <w:rPr>
                <w:b/>
                <w:sz w:val="28"/>
                <w:szCs w:val="28"/>
              </w:rPr>
            </w:pPr>
            <w:r w:rsidRPr="0068101F">
              <w:rPr>
                <w:b/>
                <w:sz w:val="28"/>
                <w:szCs w:val="28"/>
              </w:rPr>
              <w:lastRenderedPageBreak/>
              <w:t>Ka waleya</w:t>
            </w:r>
          </w:p>
          <w:p w14:paraId="79D6F65D" w14:textId="77777777" w:rsidR="008378BA" w:rsidRDefault="008378BA" w:rsidP="00D00093">
            <w:pPr>
              <w:jc w:val="center"/>
              <w:rPr>
                <w:b/>
              </w:rPr>
            </w:pPr>
          </w:p>
          <w:p w14:paraId="46B6424C" w14:textId="77777777" w:rsidR="008378BA" w:rsidRDefault="008378BA" w:rsidP="00D00093">
            <w:pPr>
              <w:jc w:val="center"/>
              <w:rPr>
                <w:b/>
              </w:rPr>
            </w:pPr>
          </w:p>
        </w:tc>
        <w:tc>
          <w:tcPr>
            <w:tcW w:w="7645" w:type="dxa"/>
          </w:tcPr>
          <w:p w14:paraId="591A48D5" w14:textId="77777777" w:rsidR="008378BA" w:rsidRDefault="008378BA" w:rsidP="009F3CE2">
            <w:pPr>
              <w:pStyle w:val="ListParagraph"/>
              <w:numPr>
                <w:ilvl w:val="0"/>
                <w:numId w:val="18"/>
              </w:numPr>
              <w:spacing w:after="0" w:line="240" w:lineRule="auto"/>
            </w:pPr>
            <w:r>
              <w:t>A ɲini mɔgɔ dɔ fɛ a ka Bibulu kalansen kunba lakali kokura.</w:t>
            </w:r>
          </w:p>
          <w:p w14:paraId="6068EA72" w14:textId="77777777" w:rsidR="008378BA" w:rsidRDefault="008378BA" w:rsidP="009F3CE2">
            <w:pPr>
              <w:pStyle w:val="ListParagraph"/>
              <w:numPr>
                <w:ilvl w:val="0"/>
                <w:numId w:val="18"/>
              </w:numPr>
              <w:spacing w:after="0" w:line="240" w:lineRule="auto"/>
            </w:pPr>
            <w:r>
              <w:t>A ɲini jɛkulu fɛ u k’a fɔ u hakili la Ala b’a fɛ u ka bi kalan jaabi cogo min na.</w:t>
            </w:r>
          </w:p>
          <w:p w14:paraId="33F6F3CD" w14:textId="77777777" w:rsidR="008378BA" w:rsidRDefault="008378BA" w:rsidP="009F3CE2">
            <w:pPr>
              <w:pStyle w:val="ListParagraph"/>
              <w:numPr>
                <w:ilvl w:val="0"/>
                <w:numId w:val="18"/>
              </w:numPr>
              <w:spacing w:after="0" w:line="240" w:lineRule="auto"/>
            </w:pPr>
            <w:r>
              <w:t>Aw ye waati kɛ delili la aw ka sigida la, ɲɔgɔn ye, ani hakilitigiya kama walasa ka bi kalan kɛ ka kɛɲɛ ni.</w:t>
            </w:r>
          </w:p>
          <w:p w14:paraId="23F3D7E4" w14:textId="77777777" w:rsidR="008378BA" w:rsidRPr="001812C4" w:rsidRDefault="008378BA" w:rsidP="009F3CE2">
            <w:pPr>
              <w:pStyle w:val="ListParagraph"/>
              <w:numPr>
                <w:ilvl w:val="0"/>
                <w:numId w:val="18"/>
              </w:numPr>
              <w:spacing w:after="0" w:line="240" w:lineRule="auto"/>
            </w:pPr>
            <w:r>
              <w:t>A laban kɛ k’a ɲini kulu fɛ u ka An Fa delili kɛ ɲɔgɔn fɛ.</w:t>
            </w:r>
          </w:p>
          <w:p w14:paraId="5CAE0631" w14:textId="77777777" w:rsidR="008378BA" w:rsidRDefault="008378BA" w:rsidP="00D00093">
            <w:pPr>
              <w:rPr>
                <w:b/>
              </w:rPr>
            </w:pPr>
          </w:p>
        </w:tc>
      </w:tr>
    </w:tbl>
    <w:p w14:paraId="29FD0650" w14:textId="77777777" w:rsidR="008378BA" w:rsidRPr="008378BA" w:rsidRDefault="008378BA" w:rsidP="008378BA">
      <w:pPr>
        <w:rPr>
          <w:lang w:val="es-US"/>
        </w:rPr>
      </w:pPr>
    </w:p>
    <w:p w14:paraId="6AE7ECFF" w14:textId="77777777" w:rsidR="008378BA" w:rsidRPr="008378BA" w:rsidRDefault="008378BA" w:rsidP="008378BA">
      <w:pPr>
        <w:rPr>
          <w:lang w:val="es-US"/>
        </w:rPr>
      </w:pPr>
    </w:p>
    <w:p w14:paraId="5E7BECD8" w14:textId="77777777" w:rsidR="008378BA" w:rsidRPr="008378BA" w:rsidRDefault="008378BA" w:rsidP="008378BA">
      <w:pPr>
        <w:rPr>
          <w:lang w:val="es-US"/>
        </w:rPr>
      </w:pPr>
    </w:p>
    <w:p w14:paraId="7690675F" w14:textId="77777777" w:rsidR="008378BA" w:rsidRPr="008378BA" w:rsidRDefault="008378BA" w:rsidP="008378BA">
      <w:pPr>
        <w:rPr>
          <w:lang w:val="es-US"/>
        </w:rPr>
      </w:pPr>
    </w:p>
    <w:p w14:paraId="17D002C4" w14:textId="77777777" w:rsidR="008378BA" w:rsidRPr="008378BA" w:rsidRDefault="008378BA" w:rsidP="008378BA">
      <w:pPr>
        <w:rPr>
          <w:lang w:val="es-US"/>
        </w:rPr>
      </w:pPr>
    </w:p>
    <w:p w14:paraId="289AF6E8" w14:textId="77777777" w:rsidR="008378BA" w:rsidRPr="008378BA" w:rsidRDefault="008378BA" w:rsidP="008378BA">
      <w:pPr>
        <w:spacing w:after="0"/>
        <w:jc w:val="center"/>
        <w:rPr>
          <w:sz w:val="28"/>
          <w:szCs w:val="28"/>
          <w:lang w:val="es-US"/>
        </w:rPr>
      </w:pPr>
      <w:r w:rsidRPr="008378BA">
        <w:rPr>
          <w:b/>
          <w:i/>
          <w:sz w:val="28"/>
          <w:szCs w:val="28"/>
          <w:lang w:val="es-US"/>
        </w:rPr>
        <w:lastRenderedPageBreak/>
        <w:t xml:space="preserve">YESU </w:t>
      </w:r>
      <w:r w:rsidRPr="008378BA">
        <w:rPr>
          <w:sz w:val="28"/>
          <w:szCs w:val="28"/>
          <w:lang w:val="es-US"/>
        </w:rPr>
        <w:t>Filimu waajuli yɔrɔ Bibulu kalansen #3</w:t>
      </w:r>
    </w:p>
    <w:p w14:paraId="5BFEDA40" w14:textId="77777777" w:rsidR="008378BA" w:rsidRPr="008378BA" w:rsidRDefault="008378BA" w:rsidP="008378BA">
      <w:pPr>
        <w:rPr>
          <w:lang w:val="es-US"/>
        </w:rPr>
      </w:pPr>
    </w:p>
    <w:tbl>
      <w:tblPr>
        <w:tblStyle w:val="TableGrid"/>
        <w:tblW w:w="0" w:type="auto"/>
        <w:tblLook w:val="04A0" w:firstRow="1" w:lastRow="0" w:firstColumn="1" w:lastColumn="0" w:noHBand="0" w:noVBand="1"/>
      </w:tblPr>
      <w:tblGrid>
        <w:gridCol w:w="1697"/>
        <w:gridCol w:w="4489"/>
        <w:gridCol w:w="3128"/>
      </w:tblGrid>
      <w:tr w:rsidR="008378BA" w:rsidRPr="003237DD" w14:paraId="1A545A39" w14:textId="77777777" w:rsidTr="00D00093">
        <w:tc>
          <w:tcPr>
            <w:tcW w:w="1697" w:type="dxa"/>
            <w:tcBorders>
              <w:top w:val="single" w:sz="18" w:space="0" w:color="auto"/>
              <w:left w:val="single" w:sz="18" w:space="0" w:color="auto"/>
            </w:tcBorders>
            <w:shd w:val="clear" w:color="auto" w:fill="FFFFFF" w:themeFill="background1"/>
          </w:tcPr>
          <w:p w14:paraId="5B07BD63" w14:textId="77777777" w:rsidR="008378BA" w:rsidRPr="003237DD" w:rsidRDefault="008378BA" w:rsidP="00D00093">
            <w:pPr>
              <w:rPr>
                <w:b/>
              </w:rPr>
            </w:pPr>
            <w:r w:rsidRPr="003237DD">
              <w:rPr>
                <w:b/>
              </w:rPr>
              <w:t>Kalansen tɔgɔ:</w:t>
            </w:r>
          </w:p>
        </w:tc>
        <w:tc>
          <w:tcPr>
            <w:tcW w:w="4489" w:type="dxa"/>
            <w:tcBorders>
              <w:top w:val="single" w:sz="18" w:space="0" w:color="auto"/>
            </w:tcBorders>
            <w:shd w:val="clear" w:color="auto" w:fill="FFFFFF" w:themeFill="background1"/>
          </w:tcPr>
          <w:p w14:paraId="52F96DA2" w14:textId="77777777" w:rsidR="008378BA" w:rsidRPr="003237DD" w:rsidRDefault="008378BA" w:rsidP="00D00093">
            <w:pPr>
              <w:rPr>
                <w:b/>
              </w:rPr>
            </w:pPr>
            <w:r>
              <w:rPr>
                <w:b/>
              </w:rPr>
              <w:t>Kaɛn ni Abɛl</w:t>
            </w:r>
          </w:p>
        </w:tc>
        <w:tc>
          <w:tcPr>
            <w:tcW w:w="3128" w:type="dxa"/>
            <w:tcBorders>
              <w:top w:val="single" w:sz="18" w:space="0" w:color="auto"/>
              <w:right w:val="single" w:sz="18" w:space="0" w:color="auto"/>
            </w:tcBorders>
          </w:tcPr>
          <w:p w14:paraId="45EFC48E" w14:textId="77777777" w:rsidR="008378BA" w:rsidRPr="003237DD" w:rsidRDefault="008378BA" w:rsidP="00D00093">
            <w:pPr>
              <w:jc w:val="center"/>
              <w:rPr>
                <w:sz w:val="24"/>
                <w:szCs w:val="24"/>
              </w:rPr>
            </w:pPr>
          </w:p>
        </w:tc>
      </w:tr>
      <w:tr w:rsidR="008378BA" w:rsidRPr="003237DD" w14:paraId="02D1D0EE" w14:textId="77777777" w:rsidTr="00D00093">
        <w:tc>
          <w:tcPr>
            <w:tcW w:w="1697" w:type="dxa"/>
            <w:tcBorders>
              <w:left w:val="single" w:sz="18" w:space="0" w:color="auto"/>
            </w:tcBorders>
            <w:shd w:val="clear" w:color="auto" w:fill="FFFFFF" w:themeFill="background1"/>
          </w:tcPr>
          <w:p w14:paraId="3115FFFE" w14:textId="77777777" w:rsidR="008378BA" w:rsidRPr="003237DD" w:rsidRDefault="008378BA" w:rsidP="00D00093">
            <w:pPr>
              <w:rPr>
                <w:b/>
              </w:rPr>
            </w:pPr>
            <w:r w:rsidRPr="003237DD">
              <w:rPr>
                <w:b/>
              </w:rPr>
              <w:t>Kalansen kɔnɔko:</w:t>
            </w:r>
          </w:p>
        </w:tc>
        <w:tc>
          <w:tcPr>
            <w:tcW w:w="4489" w:type="dxa"/>
            <w:shd w:val="clear" w:color="auto" w:fill="FFFFFF" w:themeFill="background1"/>
          </w:tcPr>
          <w:p w14:paraId="340A9176" w14:textId="77777777" w:rsidR="008378BA" w:rsidRPr="003237DD" w:rsidRDefault="008378BA" w:rsidP="00D00093">
            <w:pPr>
              <w:rPr>
                <w:b/>
              </w:rPr>
            </w:pPr>
            <w:r>
              <w:rPr>
                <w:b/>
              </w:rPr>
              <w:t>Jenɛse 4:1-16</w:t>
            </w:r>
          </w:p>
        </w:tc>
        <w:tc>
          <w:tcPr>
            <w:tcW w:w="3128" w:type="dxa"/>
            <w:vMerge w:val="restart"/>
            <w:tcBorders>
              <w:right w:val="single" w:sz="18" w:space="0" w:color="auto"/>
            </w:tcBorders>
          </w:tcPr>
          <w:p w14:paraId="147B1BB6" w14:textId="77777777" w:rsidR="008378BA" w:rsidRDefault="008378BA" w:rsidP="00D00093">
            <w:pPr>
              <w:rPr>
                <w:sz w:val="24"/>
                <w:szCs w:val="24"/>
              </w:rPr>
            </w:pPr>
          </w:p>
          <w:p w14:paraId="51E2BF4D" w14:textId="1BDD8B08" w:rsidR="008378BA" w:rsidRPr="003237DD" w:rsidRDefault="008378BA" w:rsidP="00D00093">
            <w:pPr>
              <w:rPr>
                <w:sz w:val="24"/>
                <w:szCs w:val="24"/>
              </w:rPr>
            </w:pPr>
            <w:r>
              <w:rPr>
                <w:noProof/>
                <w:lang w:bidi="bn-BD"/>
              </w:rPr>
              <w:drawing>
                <wp:inline distT="0" distB="0" distL="0" distR="0" wp14:anchorId="1D2B64DC" wp14:editId="24C9132E">
                  <wp:extent cx="1849368" cy="2489072"/>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3-Cain@Abel-sm.jpg"/>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1866135" cy="2511639"/>
                          </a:xfrm>
                          <a:prstGeom prst="rect">
                            <a:avLst/>
                          </a:prstGeom>
                        </pic:spPr>
                      </pic:pic>
                    </a:graphicData>
                  </a:graphic>
                </wp:inline>
              </w:drawing>
            </w:r>
          </w:p>
        </w:tc>
      </w:tr>
      <w:tr w:rsidR="008378BA" w14:paraId="18D959C6" w14:textId="77777777" w:rsidTr="00D00093">
        <w:tc>
          <w:tcPr>
            <w:tcW w:w="1697" w:type="dxa"/>
            <w:tcBorders>
              <w:left w:val="single" w:sz="18" w:space="0" w:color="auto"/>
            </w:tcBorders>
            <w:shd w:val="clear" w:color="auto" w:fill="FFFFFF" w:themeFill="background1"/>
          </w:tcPr>
          <w:p w14:paraId="4648F9C6" w14:textId="77777777" w:rsidR="008378BA" w:rsidRPr="003237DD" w:rsidRDefault="008378BA" w:rsidP="00D00093">
            <w:pPr>
              <w:rPr>
                <w:b/>
              </w:rPr>
            </w:pPr>
            <w:r w:rsidRPr="00C851B9">
              <w:rPr>
                <w:b/>
              </w:rPr>
              <w:t>Layidu Kura sɛbɛnni:</w:t>
            </w:r>
          </w:p>
        </w:tc>
        <w:tc>
          <w:tcPr>
            <w:tcW w:w="4489" w:type="dxa"/>
            <w:shd w:val="clear" w:color="auto" w:fill="FFFFFF" w:themeFill="background1"/>
          </w:tcPr>
          <w:p w14:paraId="78A30D6D" w14:textId="77777777" w:rsidR="008378BA" w:rsidRPr="003237DD" w:rsidRDefault="008378BA" w:rsidP="00D00093">
            <w:pPr>
              <w:rPr>
                <w:b/>
              </w:rPr>
            </w:pPr>
            <w:r>
              <w:rPr>
                <w:b/>
              </w:rPr>
              <w:t>Matiyu 5:21-26</w:t>
            </w:r>
          </w:p>
        </w:tc>
        <w:tc>
          <w:tcPr>
            <w:tcW w:w="3128" w:type="dxa"/>
            <w:vMerge/>
            <w:tcBorders>
              <w:right w:val="single" w:sz="18" w:space="0" w:color="auto"/>
            </w:tcBorders>
          </w:tcPr>
          <w:p w14:paraId="2247000B" w14:textId="77777777" w:rsidR="008378BA" w:rsidRDefault="008378BA" w:rsidP="00D00093"/>
        </w:tc>
      </w:tr>
      <w:tr w:rsidR="008378BA" w:rsidRPr="001D3C61" w14:paraId="401F8F06" w14:textId="77777777" w:rsidTr="00D00093">
        <w:tc>
          <w:tcPr>
            <w:tcW w:w="1697" w:type="dxa"/>
            <w:tcBorders>
              <w:left w:val="single" w:sz="18" w:space="0" w:color="auto"/>
            </w:tcBorders>
            <w:shd w:val="clear" w:color="auto" w:fill="FFFFFF" w:themeFill="background1"/>
          </w:tcPr>
          <w:p w14:paraId="6555C81C" w14:textId="77777777" w:rsidR="008378BA" w:rsidRPr="003237DD" w:rsidRDefault="008378BA" w:rsidP="00D00093">
            <w:pPr>
              <w:rPr>
                <w:b/>
              </w:rPr>
            </w:pPr>
            <w:r w:rsidRPr="003237DD">
              <w:rPr>
                <w:b/>
              </w:rPr>
              <w:t>Kalansen kuntilenna:</w:t>
            </w:r>
          </w:p>
        </w:tc>
        <w:tc>
          <w:tcPr>
            <w:tcW w:w="4489" w:type="dxa"/>
            <w:shd w:val="clear" w:color="auto" w:fill="FFFFFF" w:themeFill="background1"/>
          </w:tcPr>
          <w:p w14:paraId="26EAC971" w14:textId="77777777" w:rsidR="008378BA" w:rsidRPr="003237DD" w:rsidRDefault="008378BA" w:rsidP="009F3CE2">
            <w:pPr>
              <w:pStyle w:val="ListParagraph"/>
              <w:numPr>
                <w:ilvl w:val="0"/>
                <w:numId w:val="26"/>
              </w:numPr>
              <w:spacing w:after="0" w:line="240" w:lineRule="auto"/>
            </w:pPr>
            <w:r w:rsidRPr="008C4A7F">
              <w:rPr>
                <w:b/>
              </w:rPr>
              <w:t xml:space="preserve">Kungolo </w:t>
            </w:r>
            <w:r w:rsidRPr="003237DD">
              <w:t xml:space="preserve">: Aw k’a faamu ko </w:t>
            </w:r>
            <w:r>
              <w:t>kɛnɛma jurumuw ye kɔnɔna jurumuw jiracogo ye.</w:t>
            </w:r>
          </w:p>
          <w:p w14:paraId="183EC3C7" w14:textId="77777777" w:rsidR="008378BA" w:rsidRPr="003237DD" w:rsidRDefault="008378BA" w:rsidP="009F3CE2">
            <w:pPr>
              <w:pStyle w:val="ListParagraph"/>
              <w:numPr>
                <w:ilvl w:val="0"/>
                <w:numId w:val="26"/>
              </w:numPr>
              <w:spacing w:after="0" w:line="240" w:lineRule="auto"/>
            </w:pPr>
            <w:r w:rsidRPr="008C4A7F">
              <w:rPr>
                <w:b/>
              </w:rPr>
              <w:t xml:space="preserve">Dusukun </w:t>
            </w:r>
            <w:r w:rsidRPr="003237DD">
              <w:t>: Dusukun saniya ɲini ani ka i bila Ala ma pewu. Ni Krecɛn dusukun falen bɛ yeelen na, a ka kɛwalew bɛna saniya. Ni u dusukunw falen don dibi la, u ka kɛwalew bɛna tiɲɛni kɛ.</w:t>
            </w:r>
          </w:p>
          <w:p w14:paraId="3AE966F6" w14:textId="77777777" w:rsidR="008378BA" w:rsidRPr="003237DD" w:rsidRDefault="008378BA" w:rsidP="009F3CE2">
            <w:pPr>
              <w:pStyle w:val="ListParagraph"/>
              <w:numPr>
                <w:ilvl w:val="0"/>
                <w:numId w:val="26"/>
              </w:numPr>
              <w:spacing w:after="0" w:line="240" w:lineRule="auto"/>
            </w:pPr>
            <w:r w:rsidRPr="008C4A7F">
              <w:rPr>
                <w:b/>
              </w:rPr>
              <w:t xml:space="preserve">Bolo </w:t>
            </w:r>
            <w:r w:rsidRPr="003237DD">
              <w:t>: Aw ni mɔgɔ o mɔgɔ bɛ bɛn ɲɔgɔn ma, aw ka tugu bɛnkan kɔ. Kow lajɛ u ka miiriya la ani Ala ka miiriya la. A ɲini k’a faamu bɛn bɛ se ka kɛ cogo min na.</w:t>
            </w:r>
          </w:p>
          <w:p w14:paraId="271FB1A7" w14:textId="77777777" w:rsidR="008378BA" w:rsidRPr="003237DD" w:rsidRDefault="008378BA" w:rsidP="00D00093"/>
        </w:tc>
        <w:tc>
          <w:tcPr>
            <w:tcW w:w="3128" w:type="dxa"/>
            <w:vMerge/>
            <w:tcBorders>
              <w:right w:val="single" w:sz="18" w:space="0" w:color="auto"/>
            </w:tcBorders>
          </w:tcPr>
          <w:p w14:paraId="05EF15AF" w14:textId="77777777" w:rsidR="008378BA" w:rsidRDefault="008378BA" w:rsidP="00D00093"/>
        </w:tc>
      </w:tr>
      <w:tr w:rsidR="008378BA" w:rsidRPr="003237DD" w14:paraId="195C3C7E" w14:textId="77777777" w:rsidTr="00D00093">
        <w:tc>
          <w:tcPr>
            <w:tcW w:w="1697" w:type="dxa"/>
            <w:tcBorders>
              <w:left w:val="single" w:sz="18" w:space="0" w:color="auto"/>
              <w:bottom w:val="single" w:sz="4" w:space="0" w:color="auto"/>
            </w:tcBorders>
            <w:shd w:val="clear" w:color="auto" w:fill="FFFFFF" w:themeFill="background1"/>
          </w:tcPr>
          <w:p w14:paraId="15BEB8B7" w14:textId="77777777" w:rsidR="008378BA" w:rsidRPr="003237DD" w:rsidRDefault="008378BA" w:rsidP="00D00093">
            <w:pPr>
              <w:rPr>
                <w:b/>
              </w:rPr>
            </w:pPr>
            <w:r w:rsidRPr="003237DD">
              <w:rPr>
                <w:b/>
              </w:rPr>
              <w:t>Kalansen min bɛ tɛmɛsira kɔnɔ:</w:t>
            </w:r>
          </w:p>
        </w:tc>
        <w:tc>
          <w:tcPr>
            <w:tcW w:w="7617" w:type="dxa"/>
            <w:gridSpan w:val="2"/>
            <w:tcBorders>
              <w:bottom w:val="single" w:sz="4" w:space="0" w:color="auto"/>
              <w:right w:val="single" w:sz="18" w:space="0" w:color="auto"/>
            </w:tcBorders>
            <w:shd w:val="clear" w:color="auto" w:fill="FFFFFF" w:themeFill="background1"/>
          </w:tcPr>
          <w:p w14:paraId="50C10EA9" w14:textId="77777777" w:rsidR="008378BA" w:rsidRPr="00CB1E6B" w:rsidRDefault="008378BA" w:rsidP="00D00093">
            <w:pPr>
              <w:rPr>
                <w:rFonts w:cstheme="minorHAnsi"/>
              </w:rPr>
            </w:pPr>
            <w:r w:rsidRPr="00CB1E6B">
              <w:rPr>
                <w:rFonts w:cstheme="minorHAnsi"/>
                <w:color w:val="000000"/>
                <w:shd w:val="clear" w:color="auto" w:fill="FFFFFF"/>
              </w:rPr>
              <w:t>Ni i ye ko ɲuman kɛ, yala u tɛna sɔn i ma wa? Nka ni i ma ko ɲuman kɛ, jurumu bɛ i dogo i ka da la; a b'a fɛ ka i sɔrɔ, nka i ka kan k'a mara. (Jenɛse 4:7)</w:t>
            </w:r>
          </w:p>
        </w:tc>
      </w:tr>
    </w:tbl>
    <w:p w14:paraId="0289721D" w14:textId="77777777" w:rsidR="008378BA" w:rsidRDefault="008378BA" w:rsidP="008378BA"/>
    <w:tbl>
      <w:tblPr>
        <w:tblStyle w:val="TableGrid"/>
        <w:tblW w:w="0" w:type="auto"/>
        <w:tblLook w:val="04A0" w:firstRow="1" w:lastRow="0" w:firstColumn="1" w:lastColumn="0" w:noHBand="0" w:noVBand="1"/>
      </w:tblPr>
      <w:tblGrid>
        <w:gridCol w:w="1705"/>
        <w:gridCol w:w="7645"/>
      </w:tblGrid>
      <w:tr w:rsidR="008378BA" w:rsidRPr="001D3C61" w14:paraId="0B0E3CBE" w14:textId="77777777" w:rsidTr="00D00093">
        <w:tc>
          <w:tcPr>
            <w:tcW w:w="1705" w:type="dxa"/>
          </w:tcPr>
          <w:p w14:paraId="6DEB68D2" w14:textId="77777777" w:rsidR="008378BA" w:rsidRDefault="008378BA" w:rsidP="00D00093">
            <w:pPr>
              <w:jc w:val="center"/>
              <w:rPr>
                <w:b/>
              </w:rPr>
            </w:pPr>
            <w:r>
              <w:rPr>
                <w:b/>
              </w:rPr>
              <w:t>Sɛbɛnni kuncɛlen</w:t>
            </w:r>
          </w:p>
          <w:p w14:paraId="7B213986" w14:textId="77777777" w:rsidR="008378BA" w:rsidRDefault="008378BA" w:rsidP="00D00093">
            <w:pPr>
              <w:jc w:val="center"/>
              <w:rPr>
                <w:b/>
              </w:rPr>
            </w:pPr>
          </w:p>
        </w:tc>
        <w:tc>
          <w:tcPr>
            <w:tcW w:w="7645" w:type="dxa"/>
          </w:tcPr>
          <w:p w14:paraId="44A8B68D" w14:textId="77777777" w:rsidR="008378BA" w:rsidRPr="00E60B29" w:rsidRDefault="008378BA" w:rsidP="00D00093">
            <w:r w:rsidRPr="00E60B29">
              <w:t>Hadama ni Hawa denkɛ fɔlɔ fila tɔgɔ ye ko Kaɛn ni Abɛl. I n’a fɔ balima caman, u tun tɛ kelen ye kosɛbɛ. Kaɛn tun ye mɔgɔ kɔrɔba ye ani a tun bɛ dugukolo sɛnɛ. Abɛl tun ye a</w:t>
            </w:r>
          </w:p>
          <w:p w14:paraId="17701638" w14:textId="77777777" w:rsidR="008378BA" w:rsidRPr="00E60B29" w:rsidRDefault="008378BA" w:rsidP="00D00093">
            <w:r w:rsidRPr="00E60B29">
              <w:t>sagagɛnna min tun bɛ sagaw ladon. Kaɛn ni Abɛl tun bɛ baara kɛ u ka forow la kabini waati jan ani u y’a latigɛ ka saraka di Ala ma. Olu</w:t>
            </w:r>
          </w:p>
          <w:p w14:paraId="42111166" w14:textId="77777777" w:rsidR="008378BA" w:rsidRPr="00E60B29" w:rsidRDefault="008378BA" w:rsidP="00D00093">
            <w:r w:rsidRPr="00E60B29">
              <w:t>Ne tun b’a fɛ ka barika da Ala ye a ka dugaw kosɔn. Kaɛn ye fɛn minnu sɛnɛ a ka foro kɔnɔ, a ye olu dɔw di. Abɛl kɔni y’a ka saga bɛɛ la ɲuman dɔ saraka</w:t>
            </w:r>
          </w:p>
          <w:p w14:paraId="23D55298" w14:textId="77777777" w:rsidR="008378BA" w:rsidRPr="00E60B29" w:rsidRDefault="008378BA" w:rsidP="00D00093">
            <w:r w:rsidRPr="00E60B29">
              <w:t>ka gɛn. Abɛl ka saraka diyara Ala ye, nka a ma sɔn Kaɛn ka saraka ma. Kaɛn ye keleya kɛ a balimakɛ la fo a taara ni Abɛli ye foro dɔ la k’a faga. Ala ye Kaɛn ɲangi a balimakɛ fagali kosɔn. Kaɛn tun tɛna se ka sigi a ka so kɔnɔ tugun ani a tun tɛna se ka sɛnɛfɛn ɲumanw sɛnɛ tugun.</w:t>
            </w:r>
          </w:p>
          <w:p w14:paraId="49CE5135" w14:textId="77777777" w:rsidR="008378BA" w:rsidRDefault="008378BA" w:rsidP="00D00093">
            <w:pPr>
              <w:rPr>
                <w:b/>
              </w:rPr>
            </w:pPr>
          </w:p>
        </w:tc>
      </w:tr>
      <w:tr w:rsidR="008378BA" w:rsidRPr="001D3C61" w14:paraId="3736109C" w14:textId="77777777" w:rsidTr="00D00093">
        <w:tc>
          <w:tcPr>
            <w:tcW w:w="1705" w:type="dxa"/>
          </w:tcPr>
          <w:p w14:paraId="3C3CFA5F" w14:textId="77777777" w:rsidR="008378BA" w:rsidRDefault="008378BA" w:rsidP="00D00093">
            <w:pPr>
              <w:jc w:val="center"/>
              <w:rPr>
                <w:b/>
              </w:rPr>
            </w:pPr>
            <w:r>
              <w:rPr>
                <w:b/>
              </w:rPr>
              <w:t>Karamɔgɔya kɛli ka bɔ jaw la</w:t>
            </w:r>
          </w:p>
        </w:tc>
        <w:tc>
          <w:tcPr>
            <w:tcW w:w="7645" w:type="dxa"/>
          </w:tcPr>
          <w:p w14:paraId="0A5DF4F1" w14:textId="77777777" w:rsidR="008378BA" w:rsidRPr="00CB1E6B" w:rsidRDefault="008378BA" w:rsidP="009F3CE2">
            <w:pPr>
              <w:pStyle w:val="ListParagraph"/>
              <w:numPr>
                <w:ilvl w:val="0"/>
                <w:numId w:val="27"/>
              </w:numPr>
              <w:spacing w:after="0" w:line="240" w:lineRule="auto"/>
              <w:rPr>
                <w:b/>
              </w:rPr>
            </w:pPr>
            <w:r>
              <w:rPr>
                <w:b/>
              </w:rPr>
              <w:t xml:space="preserve">Abɛl </w:t>
            </w:r>
            <w:r>
              <w:t>(min ɲɛ ye bulama ye) tun ye Hadama ni Hawa denkɛ filanan ye. A tun bɛ sagaw ladon ani ka na ni saraka ɲuman ye Ala ye.</w:t>
            </w:r>
          </w:p>
          <w:p w14:paraId="518A80A4" w14:textId="77777777" w:rsidR="008378BA" w:rsidRPr="00D63457" w:rsidRDefault="008378BA" w:rsidP="009F3CE2">
            <w:pPr>
              <w:pStyle w:val="ListParagraph"/>
              <w:numPr>
                <w:ilvl w:val="0"/>
                <w:numId w:val="27"/>
              </w:numPr>
              <w:spacing w:after="0" w:line="240" w:lineRule="auto"/>
              <w:rPr>
                <w:b/>
              </w:rPr>
            </w:pPr>
            <w:r>
              <w:rPr>
                <w:b/>
              </w:rPr>
              <w:t xml:space="preserve">Kaɛn </w:t>
            </w:r>
            <w:r>
              <w:t>(min tun ye bulu ye) tun ye Hadama ni Hawa denkɛ fɔlɔ ye. A tun ye sɛnɛkɛla ye ani a nana ni saraka jugu ye Ala ye.</w:t>
            </w:r>
          </w:p>
          <w:p w14:paraId="4975EB2B" w14:textId="77777777" w:rsidR="008378BA" w:rsidRPr="00CB1E6B" w:rsidRDefault="008378BA" w:rsidP="009F3CE2">
            <w:pPr>
              <w:pStyle w:val="ListParagraph"/>
              <w:numPr>
                <w:ilvl w:val="0"/>
                <w:numId w:val="27"/>
              </w:numPr>
              <w:spacing w:after="0" w:line="240" w:lineRule="auto"/>
              <w:rPr>
                <w:b/>
              </w:rPr>
            </w:pPr>
            <w:r>
              <w:rPr>
                <w:b/>
              </w:rPr>
              <w:t xml:space="preserve">Tasuma min bɛ sarakabɔlan kan. </w:t>
            </w:r>
            <w:r>
              <w:t>Ala sɔnna Abɛl ka saraka ɲuman ma, nka a banna Kaɛn ka saraka jugu la.</w:t>
            </w:r>
          </w:p>
          <w:p w14:paraId="4BCBB76C" w14:textId="77777777" w:rsidR="008378BA" w:rsidRPr="000E7A88" w:rsidRDefault="008378BA" w:rsidP="009F3CE2">
            <w:pPr>
              <w:pStyle w:val="ListParagraph"/>
              <w:numPr>
                <w:ilvl w:val="0"/>
                <w:numId w:val="27"/>
              </w:numPr>
              <w:spacing w:after="0" w:line="240" w:lineRule="auto"/>
              <w:rPr>
                <w:b/>
              </w:rPr>
            </w:pPr>
            <w:r>
              <w:rPr>
                <w:b/>
              </w:rPr>
              <w:t xml:space="preserve">Kaɛn ka bolokɔfɛfɛn </w:t>
            </w:r>
            <w:r>
              <w:t>. Kaɛn ye keleya Abɛl la sabu Ala ma sɔn a ka saraka ma. Don dɔ la, a ye Abɛli lafili ka don foro kɔnɔ, ka bin a kan k’a faga. Ala ye Kaɛn ɲangi a kɛtɔ k’a bila ka bɔ lakana la, n’o ye ka kɛ a bangebagaw gɛrɛfɛ.</w:t>
            </w:r>
          </w:p>
          <w:p w14:paraId="61488C2A" w14:textId="77777777" w:rsidR="008378BA" w:rsidRPr="00E86E74" w:rsidRDefault="008378BA" w:rsidP="00D00093">
            <w:pPr>
              <w:pStyle w:val="ListParagraph"/>
              <w:ind w:left="360"/>
              <w:rPr>
                <w:b/>
              </w:rPr>
            </w:pPr>
          </w:p>
        </w:tc>
      </w:tr>
      <w:tr w:rsidR="008378BA" w:rsidRPr="001D3C61" w14:paraId="29C12D87" w14:textId="77777777" w:rsidTr="00D00093">
        <w:tc>
          <w:tcPr>
            <w:tcW w:w="1705" w:type="dxa"/>
          </w:tcPr>
          <w:p w14:paraId="3027F2FC" w14:textId="77777777" w:rsidR="008378BA" w:rsidRDefault="008378BA" w:rsidP="00D00093">
            <w:pPr>
              <w:jc w:val="center"/>
              <w:rPr>
                <w:b/>
              </w:rPr>
            </w:pPr>
            <w:r>
              <w:rPr>
                <w:b/>
              </w:rPr>
              <w:lastRenderedPageBreak/>
              <w:t>Masalabolo</w:t>
            </w:r>
          </w:p>
          <w:p w14:paraId="07A17DE0" w14:textId="77777777" w:rsidR="008378BA" w:rsidRDefault="008378BA" w:rsidP="00D00093">
            <w:pPr>
              <w:jc w:val="center"/>
            </w:pPr>
            <w:r>
              <w:rPr>
                <w:b/>
              </w:rPr>
              <w:t>Hukumu</w:t>
            </w:r>
          </w:p>
        </w:tc>
        <w:tc>
          <w:tcPr>
            <w:tcW w:w="7645" w:type="dxa"/>
          </w:tcPr>
          <w:p w14:paraId="5966A30F" w14:textId="77777777" w:rsidR="008378BA" w:rsidRDefault="008378BA" w:rsidP="00D00093">
            <w:r>
              <w:t>Jurumu nɔ bɛ kɛ dusukasiko ye ka tɛmɛn fɔlɔ kan. Sitanɛ ye Hadama ni Hawa kɔrɔbɔ walisa u ka jiriden dagalen dun. U ye dumuni kɛ ka jurumu don u ka ɲɛnamaya kɔnɔ. K’a sɔrɔ Ala tun bɛ u ka ɲɛnamaya kɔlɔsi hali bi, u ka ɲangili kɔrɔ tun ye ko u tun tɛ se ka sigi Edɛn nakɔ kɔnɔ tun. Farikolo dimi fana donna u ka ɲɛnamaya kɔnɔ. Jurumu ma a yɛrɛ jira tugun jiriden dɔ dunni dɔrɔn na, nka a y’a yɛrɛ jira kojugu laban na, n’o ye mɔgɔfaga ye.</w:t>
            </w:r>
          </w:p>
          <w:p w14:paraId="518A687D" w14:textId="77777777" w:rsidR="008378BA" w:rsidRDefault="008378BA" w:rsidP="00D00093"/>
          <w:p w14:paraId="45D76EC8" w14:textId="77777777" w:rsidR="008378BA" w:rsidRDefault="008378BA" w:rsidP="00D00093">
            <w:r>
              <w:t>Hadama ni Hawa ye denkɛ fila sɔrɔ. Kaɛn, denkɛ fɔlɔ, nana ni saraka jugu ye Ala fɛ. Abɛl, den filanan, nana ni saraka ɲuman ye Ala fɛ. Sɛbɛnni tɛ ɲɛfɔli kɛ mun na saraka kelen tun ka ɲi, tɔ kelen tun ka jugu. Nka, Ala ye Kaɛn lasɔmi ko a kana a to jurumu ka a mara (Jenɛse 4:6-7).</w:t>
            </w:r>
          </w:p>
          <w:p w14:paraId="74C1D3A8" w14:textId="77777777" w:rsidR="008378BA" w:rsidRDefault="008378BA" w:rsidP="00D00093"/>
          <w:p w14:paraId="4AE1CE8A" w14:textId="77777777" w:rsidR="008378BA" w:rsidRDefault="008378BA" w:rsidP="00D00093">
            <w:r>
              <w:t>Kaɛn tɛ Ala ka cikanw minɛ a dusukun na, wa a b’a to a ka keleya ni a ka dimi ka jira fariyako la Abɛl ma. Jurumu nɔw cayara kosɛbɛ fo ka se mɔgɔfaga ma.</w:t>
            </w:r>
          </w:p>
          <w:p w14:paraId="53BD5D5F" w14:textId="77777777" w:rsidR="008378BA" w:rsidRPr="000E7A88" w:rsidRDefault="008378BA" w:rsidP="00D00093"/>
          <w:p w14:paraId="22B3EC2A" w14:textId="77777777" w:rsidR="008378BA" w:rsidRDefault="008378BA" w:rsidP="00D00093">
            <w:r w:rsidRPr="00C851B9">
              <w:rPr>
                <w:b/>
              </w:rPr>
              <w:t xml:space="preserve">Layidu Kura sEbE: </w:t>
            </w:r>
            <w:r>
              <w:t>Yesu b'a f::&gt; ka jɛya ko jurumu t a yr jira kɛnɛma walew dɔrɔn de la, nka a b se ka dusukun fana dun. Ni kerecɛnw b’a fɛ ka ɲɛnamaya senuma kɛ min bɛ bonya da Ala kan, u ka kan ka tɛmɛ Krecɛnw ka sariyaw labatoli dɔrɔn kan, k’u dusukun bɛɛ di Ala ma. Ni Ala y’u dusukunw di Ala ma, a bɛ se ka saniya ni nisɔndiya lase u ka ɲɛnamaya kɔnɔ min bɛna kɛ sababu ye ka jɛɲɔgɔnya tiɲɛnenw kɛnɛya, hadamadenw ni Ala ta fan fɛ.</w:t>
            </w:r>
          </w:p>
          <w:p w14:paraId="6B77DB40" w14:textId="77777777" w:rsidR="008378BA" w:rsidRDefault="008378BA" w:rsidP="00D00093"/>
          <w:p w14:paraId="702317D7" w14:textId="77777777" w:rsidR="008378BA" w:rsidRDefault="008378BA" w:rsidP="00D00093">
            <w:r>
              <w:rPr>
                <w:b/>
              </w:rPr>
              <w:t xml:space="preserve">10 Cikanw Track: </w:t>
            </w:r>
            <w:r>
              <w:t>Fagali ye jurumu laban ye, sabu a b mg wr halaki min dara Ala ja la. A tɛ i n’a fɔ jurumu tɔw, cogo si tɛ yen mɔgɔ bɛ se k’a ka fagali kuncɛ cogo dafalen na.</w:t>
            </w:r>
          </w:p>
          <w:p w14:paraId="0D567B09" w14:textId="77777777" w:rsidR="008378BA" w:rsidRDefault="008378BA" w:rsidP="00D00093"/>
          <w:p w14:paraId="49BAB959" w14:textId="77777777" w:rsidR="008378BA" w:rsidRDefault="008378BA" w:rsidP="00D00093">
            <w:r>
              <w:t>Cikan wɔɔrɔnan bɛ tali kɛ mɔgɔfaga laɲininen na. Hali ni Heburukan daɲɛ min bɛ fɔ yan, o bɛ se ka kɛ fana mɔgɔfaga ye min kɛra balawu ye, ci min bɛ yan, o bɛ mɔgɔfaga laɲininen de kofɔ. Dutɛrɔnɔmɛ 19, Musa ye danfara jɛlen don yɔrɔ min na, saya min kɛra balawu ni mɔgɔfaga laɲininen cɛ, o b’a sɛgɛsɛgɛ ko tiɲɛ na, nin ye nin Heburukan daɲɛ bayɛlɛmacogo ɲuman ye. Nin tɛmɛsira min bɔra Dutɛrɔnɔmɛ kɔnɔ, Musa ye fɛɛrɛw tigɛ walisa ka mɔgɔ minnu faga bala la, olu ka lakana, k’a sɔrɔ a bɛ saya jalaki dafa mɔgɔ o mɔgɔ ye min ye mɔgɔ faga ni laɲini ye (Dutɛrɔnɔmɛ 19:1-13). O cikan tɛ ɲɛsin mɔgɔfaga ma kɛlɛ la, mɔgɔ fagali kiritigɛlaw fɛ, walima mɔgɔfaga walisa ka ɲɛnamaya lafasa.</w:t>
            </w:r>
          </w:p>
          <w:p w14:paraId="1B656433" w14:textId="77777777" w:rsidR="008378BA" w:rsidRDefault="008378BA" w:rsidP="009F3CE2">
            <w:pPr>
              <w:pStyle w:val="ListParagraph"/>
              <w:numPr>
                <w:ilvl w:val="0"/>
                <w:numId w:val="28"/>
              </w:numPr>
              <w:spacing w:after="0" w:line="240" w:lineRule="auto"/>
              <w:rPr>
                <w:b/>
              </w:rPr>
            </w:pPr>
            <w:r>
              <w:rPr>
                <w:b/>
              </w:rPr>
              <w:t>Kuntigi: Mɔgɔw bɛ kojugu kɛ mɔgɔ wɛrɛw la cogo jumɛnw na, hali n’u ma kojugu kɛ u farikolo la?</w:t>
            </w:r>
          </w:p>
          <w:p w14:paraId="1BC1BC57" w14:textId="77777777" w:rsidR="008378BA" w:rsidRDefault="008378BA" w:rsidP="009F3CE2">
            <w:pPr>
              <w:pStyle w:val="ListParagraph"/>
              <w:numPr>
                <w:ilvl w:val="0"/>
                <w:numId w:val="28"/>
              </w:numPr>
              <w:spacing w:after="0" w:line="240" w:lineRule="auto"/>
              <w:rPr>
                <w:b/>
              </w:rPr>
            </w:pPr>
            <w:r>
              <w:rPr>
                <w:b/>
              </w:rPr>
              <w:t>Dusukun: Krecɛn bɛ se ka fɛɛrɛ jumɛnw tigɛ walisa k’a yɛrɛ bɔ mɔgɔ wɛrɛw koniya ni dusukasi dusukunnataw la?</w:t>
            </w:r>
          </w:p>
          <w:p w14:paraId="726317D7" w14:textId="77777777" w:rsidR="008378BA" w:rsidRDefault="008378BA" w:rsidP="009F3CE2">
            <w:pPr>
              <w:pStyle w:val="ListParagraph"/>
              <w:numPr>
                <w:ilvl w:val="0"/>
                <w:numId w:val="28"/>
              </w:numPr>
              <w:spacing w:after="0" w:line="240" w:lineRule="auto"/>
              <w:rPr>
                <w:b/>
              </w:rPr>
            </w:pPr>
            <w:r>
              <w:rPr>
                <w:b/>
              </w:rPr>
              <w:t>Bolo: Krecɛn bɛ se ka fɛɛrɛ jumɛnw tigɛ walisa ka bɛn ni mɔgɔ ye, a ni min bɛ koniya walima dusukasi dusukunnataw mara?</w:t>
            </w:r>
          </w:p>
          <w:p w14:paraId="5E9682D2" w14:textId="77777777" w:rsidR="008378BA" w:rsidRPr="0029320B" w:rsidRDefault="008378BA" w:rsidP="00D00093">
            <w:pPr>
              <w:pStyle w:val="ListParagraph"/>
              <w:ind w:left="360"/>
              <w:rPr>
                <w:b/>
              </w:rPr>
            </w:pPr>
          </w:p>
          <w:p w14:paraId="4F25ABE6" w14:textId="77777777" w:rsidR="008378BA" w:rsidRDefault="008378BA" w:rsidP="00D00093">
            <w:r w:rsidRPr="00642B00">
              <w:rPr>
                <w:b/>
              </w:rPr>
              <w:t xml:space="preserve">Ka Bibulu tila ni silamɛw ye Track: </w:t>
            </w:r>
            <w:r>
              <w:t>Waati tɛmɛnen kɔfɛ, denkɛ fila wolola cɛ ni muso fɛ, ka na ni sarakaw ye Ala ma, nka u dɔ la kelen ye keleya kɛ a balimakɛ la fo a ye ‘faga, ka kɛ mɔgɔfagala fɔlɔ ye tariku kɔnɔ.</w:t>
            </w:r>
          </w:p>
          <w:p w14:paraId="734068D3" w14:textId="77777777" w:rsidR="008378BA" w:rsidRDefault="008378BA" w:rsidP="00D00093"/>
          <w:p w14:paraId="0902516E" w14:textId="77777777" w:rsidR="008378BA" w:rsidRDefault="008378BA" w:rsidP="00D00093">
            <w:pPr>
              <w:pStyle w:val="Default"/>
              <w:rPr>
                <w:rFonts w:asciiTheme="minorHAnsi" w:hAnsiTheme="minorHAnsi" w:cstheme="minorHAnsi"/>
              </w:rPr>
            </w:pPr>
            <w:r w:rsidRPr="00485E66">
              <w:rPr>
                <w:rFonts w:asciiTheme="minorHAnsi" w:hAnsiTheme="minorHAnsi" w:cstheme="minorHAnsi"/>
              </w:rPr>
              <w:t xml:space="preserve">Kiraw ni mɔgɔ tilennenw bɛ tɔɔrɔ Ala ka baara kosɔn, fo ka se saya ma. Nin ye ko nafama ye min ka kan ka faamuya </w:t>
            </w:r>
            <w:r>
              <w:rPr>
                <w:rFonts w:asciiTheme="minorHAnsi" w:hAnsiTheme="minorHAnsi" w:cstheme="minorHAnsi"/>
              </w:rPr>
              <w:t>katuguni</w:t>
            </w:r>
            <w:r w:rsidRPr="00485E66">
              <w:rPr>
                <w:rFonts w:asciiTheme="minorHAnsi" w:hAnsiTheme="minorHAnsi" w:cstheme="minorHAnsi"/>
              </w:rPr>
              <w:t xml:space="preserve"> silamɛya ka sɔsɔli minnu bɛ kɛ </w:t>
            </w:r>
            <w:r w:rsidRPr="00485E66">
              <w:rPr>
                <w:rFonts w:asciiTheme="minorHAnsi" w:hAnsiTheme="minorHAnsi" w:cstheme="minorHAnsi"/>
              </w:rPr>
              <w:lastRenderedPageBreak/>
              <w:t xml:space="preserve">tuma caman na Krisita gengenjiri kan, olu dɔ ye ko Ala tɛna sɔn abada nin (tɔɔrɔ, maloya ani saya) ka kɛ </w:t>
            </w:r>
            <w:r w:rsidRPr="00485E66">
              <w:rPr>
                <w:rFonts w:asciiTheme="minorHAnsi" w:hAnsiTheme="minorHAnsi" w:cstheme="minorHAnsi"/>
              </w:rPr>
              <w:softHyphen/>
              <w:t>a ka kira senuma na.</w:t>
            </w:r>
          </w:p>
          <w:p w14:paraId="38FA964B" w14:textId="77777777" w:rsidR="008378BA" w:rsidRPr="00485E66" w:rsidRDefault="008378BA" w:rsidP="00D00093">
            <w:pPr>
              <w:pStyle w:val="Default"/>
              <w:rPr>
                <w:rFonts w:asciiTheme="minorHAnsi" w:hAnsiTheme="minorHAnsi" w:cstheme="minorHAnsi"/>
              </w:rPr>
            </w:pPr>
          </w:p>
          <w:p w14:paraId="006490F8" w14:textId="77777777" w:rsidR="008378BA" w:rsidRPr="00485E66" w:rsidRDefault="008378BA" w:rsidP="00D00093">
            <w:pPr>
              <w:pStyle w:val="Default"/>
              <w:rPr>
                <w:rFonts w:asciiTheme="minorHAnsi" w:hAnsiTheme="minorHAnsi" w:cstheme="minorHAnsi"/>
              </w:rPr>
            </w:pPr>
            <w:r w:rsidRPr="00485E66">
              <w:rPr>
                <w:rFonts w:asciiTheme="minorHAnsi" w:hAnsiTheme="minorHAnsi" w:cstheme="minorHAnsi"/>
              </w:rPr>
              <w:t>Ala ye kuntigiya ye, hali tɔɔrɔ ni tilenbaliya kan. Ala sagonata minnu b’a to tɔɔrɔ ni tilenbaliya ka kɛ, n’a sɔrɔ o tɛna faamu o yɔrɔnin bɛɛ la, nka laban na, nafa bɛna kɛ o la.</w:t>
            </w:r>
          </w:p>
          <w:p w14:paraId="2D1A25C7" w14:textId="77777777" w:rsidR="008378BA" w:rsidRDefault="008378BA" w:rsidP="009F3CE2">
            <w:pPr>
              <w:pStyle w:val="ListParagraph"/>
              <w:numPr>
                <w:ilvl w:val="0"/>
                <w:numId w:val="19"/>
              </w:numPr>
              <w:spacing w:after="0" w:line="240" w:lineRule="auto"/>
              <w:rPr>
                <w:b/>
              </w:rPr>
            </w:pPr>
            <w:r>
              <w:rPr>
                <w:b/>
              </w:rPr>
              <w:t>E fɛ, mun na Ala sɔnna Abɛl ka saraka kɛrɛnkɛrɛnnen ma ("fasa tilayɔrɔ" ani "den fɔlɔ"), nka a banna Kaɛn ta la min tun tɛ kabako ye fewu?</w:t>
            </w:r>
          </w:p>
          <w:p w14:paraId="5F281929" w14:textId="77777777" w:rsidR="008378BA" w:rsidRDefault="008378BA" w:rsidP="009F3CE2">
            <w:pPr>
              <w:pStyle w:val="ListParagraph"/>
              <w:numPr>
                <w:ilvl w:val="0"/>
                <w:numId w:val="19"/>
              </w:numPr>
              <w:spacing w:after="0" w:line="240" w:lineRule="auto"/>
              <w:rPr>
                <w:b/>
              </w:rPr>
            </w:pPr>
            <w:r>
              <w:rPr>
                <w:b/>
              </w:rPr>
              <w:t>E fɛ, yala Ala tun bɛ se ka Kaɛn bali ka Abɛli faga wa?</w:t>
            </w:r>
          </w:p>
          <w:p w14:paraId="205A2844" w14:textId="77777777" w:rsidR="008378BA" w:rsidRDefault="008378BA" w:rsidP="009F3CE2">
            <w:pPr>
              <w:pStyle w:val="ListParagraph"/>
              <w:numPr>
                <w:ilvl w:val="0"/>
                <w:numId w:val="19"/>
              </w:numPr>
              <w:spacing w:after="0" w:line="240" w:lineRule="auto"/>
              <w:rPr>
                <w:b/>
              </w:rPr>
            </w:pPr>
            <w:r>
              <w:rPr>
                <w:b/>
              </w:rPr>
              <w:t>E fɛ, yala Ala bɛna Abɛl sara a ka bɔnɛ kosɔn wa?</w:t>
            </w:r>
          </w:p>
          <w:p w14:paraId="3DC78189" w14:textId="77777777" w:rsidR="008378BA" w:rsidRPr="00CA4179" w:rsidRDefault="008378BA" w:rsidP="00D00093"/>
        </w:tc>
      </w:tr>
      <w:tr w:rsidR="008378BA" w14:paraId="55759249" w14:textId="77777777" w:rsidTr="00D00093">
        <w:tc>
          <w:tcPr>
            <w:tcW w:w="9350" w:type="dxa"/>
            <w:gridSpan w:val="2"/>
            <w:shd w:val="clear" w:color="auto" w:fill="BFBFBF" w:themeFill="background1" w:themeFillShade="BF"/>
          </w:tcPr>
          <w:p w14:paraId="72FC55D4" w14:textId="77777777" w:rsidR="008378BA" w:rsidRPr="0068101F" w:rsidRDefault="008378BA" w:rsidP="00D00093">
            <w:pPr>
              <w:jc w:val="center"/>
              <w:rPr>
                <w:sz w:val="28"/>
                <w:szCs w:val="28"/>
              </w:rPr>
            </w:pPr>
            <w:r w:rsidRPr="0068101F">
              <w:rPr>
                <w:b/>
                <w:sz w:val="28"/>
                <w:szCs w:val="28"/>
              </w:rPr>
              <w:lastRenderedPageBreak/>
              <w:t>Bibulukalan</w:t>
            </w:r>
          </w:p>
        </w:tc>
      </w:tr>
      <w:tr w:rsidR="008378BA" w:rsidRPr="001D3C61" w14:paraId="3BB00A7B" w14:textId="77777777" w:rsidTr="00D00093">
        <w:tc>
          <w:tcPr>
            <w:tcW w:w="1705" w:type="dxa"/>
          </w:tcPr>
          <w:p w14:paraId="1A79E67E" w14:textId="77777777" w:rsidR="008378BA" w:rsidRPr="0068101F" w:rsidRDefault="008378BA" w:rsidP="00D00093">
            <w:pPr>
              <w:jc w:val="center"/>
              <w:rPr>
                <w:b/>
                <w:sz w:val="28"/>
                <w:szCs w:val="28"/>
              </w:rPr>
            </w:pPr>
            <w:r w:rsidRPr="0068101F">
              <w:rPr>
                <w:b/>
                <w:sz w:val="28"/>
                <w:szCs w:val="28"/>
              </w:rPr>
              <w:t>Ka seli</w:t>
            </w:r>
          </w:p>
        </w:tc>
        <w:tc>
          <w:tcPr>
            <w:tcW w:w="7645" w:type="dxa"/>
          </w:tcPr>
          <w:p w14:paraId="518C3FCC" w14:textId="77777777" w:rsidR="008378BA" w:rsidRDefault="008378BA" w:rsidP="009F3CE2">
            <w:pPr>
              <w:pStyle w:val="ListParagraph"/>
              <w:numPr>
                <w:ilvl w:val="0"/>
                <w:numId w:val="12"/>
              </w:numPr>
              <w:spacing w:after="0" w:line="240" w:lineRule="auto"/>
            </w:pPr>
            <w:r>
              <w:t>Delili ɲininiw ni tanuli ɲini.</w:t>
            </w:r>
          </w:p>
          <w:p w14:paraId="0C784EA7" w14:textId="77777777" w:rsidR="008378BA" w:rsidRDefault="008378BA" w:rsidP="009F3CE2">
            <w:pPr>
              <w:pStyle w:val="ListParagraph"/>
              <w:numPr>
                <w:ilvl w:val="0"/>
                <w:numId w:val="12"/>
              </w:numPr>
              <w:spacing w:after="0" w:line="240" w:lineRule="auto"/>
            </w:pPr>
            <w:r>
              <w:t>Barika Ala ye tanuli min kɛra ɲɔgɔn fɛ.</w:t>
            </w:r>
          </w:p>
          <w:p w14:paraId="7E6E1277" w14:textId="77777777" w:rsidR="008378BA" w:rsidRDefault="008378BA" w:rsidP="009F3CE2">
            <w:pPr>
              <w:pStyle w:val="ListParagraph"/>
              <w:numPr>
                <w:ilvl w:val="0"/>
                <w:numId w:val="12"/>
              </w:numPr>
              <w:spacing w:after="0" w:line="240" w:lineRule="auto"/>
            </w:pPr>
            <w:r>
              <w:t>Delili kɛ walisa ka delili ɲini.</w:t>
            </w:r>
          </w:p>
          <w:p w14:paraId="5FC7491A" w14:textId="77777777" w:rsidR="008378BA" w:rsidRDefault="008378BA" w:rsidP="009F3CE2">
            <w:pPr>
              <w:pStyle w:val="ListParagraph"/>
              <w:numPr>
                <w:ilvl w:val="0"/>
                <w:numId w:val="12"/>
              </w:numPr>
              <w:spacing w:after="0" w:line="240" w:lineRule="auto"/>
            </w:pPr>
            <w:r>
              <w:t>Ni Senu deli a ka i dusukun ni i hakili da wuli walisa ka Ala ka kan ka min tila i ni ɲɔgɔn cɛ bi, o sɔrɔ ni nisɔndiya ye.</w:t>
            </w:r>
          </w:p>
          <w:p w14:paraId="7B4C5D9B" w14:textId="77777777" w:rsidR="008378BA" w:rsidRDefault="008378BA" w:rsidP="00D00093"/>
        </w:tc>
      </w:tr>
      <w:tr w:rsidR="008378BA" w:rsidRPr="001D3C61" w14:paraId="1EE964BE" w14:textId="77777777" w:rsidTr="00D00093">
        <w:tc>
          <w:tcPr>
            <w:tcW w:w="1705" w:type="dxa"/>
          </w:tcPr>
          <w:p w14:paraId="6B8EDE3B" w14:textId="77777777" w:rsidR="008378BA" w:rsidRPr="0068101F" w:rsidRDefault="008378BA" w:rsidP="00D00093">
            <w:pPr>
              <w:jc w:val="center"/>
              <w:rPr>
                <w:b/>
                <w:sz w:val="28"/>
                <w:szCs w:val="28"/>
              </w:rPr>
            </w:pPr>
            <w:r w:rsidRPr="0068101F">
              <w:rPr>
                <w:b/>
                <w:sz w:val="28"/>
                <w:szCs w:val="28"/>
              </w:rPr>
              <w:t>Ka mɛn</w:t>
            </w:r>
          </w:p>
        </w:tc>
        <w:tc>
          <w:tcPr>
            <w:tcW w:w="7645" w:type="dxa"/>
          </w:tcPr>
          <w:p w14:paraId="62F07D8F" w14:textId="77777777" w:rsidR="008378BA" w:rsidRDefault="008378BA" w:rsidP="009F3CE2">
            <w:pPr>
              <w:pStyle w:val="ListParagraph"/>
              <w:numPr>
                <w:ilvl w:val="0"/>
                <w:numId w:val="13"/>
              </w:numPr>
              <w:spacing w:after="0" w:line="240" w:lineRule="auto"/>
            </w:pPr>
            <w:r>
              <w:t>Bibulu kalansen fila bɛɛ kalan.</w:t>
            </w:r>
          </w:p>
          <w:p w14:paraId="3F0DC82B" w14:textId="77777777" w:rsidR="008378BA" w:rsidRDefault="008378BA" w:rsidP="009F3CE2">
            <w:pPr>
              <w:pStyle w:val="ListParagraph"/>
              <w:numPr>
                <w:ilvl w:val="0"/>
                <w:numId w:val="13"/>
              </w:numPr>
              <w:spacing w:after="0" w:line="240" w:lineRule="auto"/>
            </w:pPr>
            <w:r>
              <w:t>“Sɛbɛnni kɔnɔko” min bɛ sanfɛ, o lajɛ ka surunya kalanso la.</w:t>
            </w:r>
          </w:p>
          <w:p w14:paraId="0EC4DEB5" w14:textId="77777777" w:rsidR="008378BA" w:rsidRDefault="008378BA" w:rsidP="009F3CE2">
            <w:pPr>
              <w:pStyle w:val="ListParagraph"/>
              <w:numPr>
                <w:ilvl w:val="0"/>
                <w:numId w:val="13"/>
              </w:numPr>
              <w:spacing w:after="0" w:line="240" w:lineRule="auto"/>
            </w:pPr>
            <w:r>
              <w:t>Bibulu kalansenw tɛmɛsira fila kalan kokura.</w:t>
            </w:r>
          </w:p>
          <w:p w14:paraId="31A08B5D" w14:textId="77777777" w:rsidR="008378BA" w:rsidRDefault="008378BA" w:rsidP="009F3CE2">
            <w:pPr>
              <w:pStyle w:val="ListParagraph"/>
              <w:numPr>
                <w:ilvl w:val="0"/>
                <w:numId w:val="13"/>
              </w:numPr>
              <w:spacing w:after="0" w:line="240" w:lineRule="auto"/>
            </w:pPr>
            <w:r>
              <w:t>A ɲini mɔgɔ dɔ fɛ a ka Bibulu tɛmɛsira kunbaba lakali kokura.</w:t>
            </w:r>
          </w:p>
          <w:p w14:paraId="770F3ECE" w14:textId="77777777" w:rsidR="008378BA" w:rsidRDefault="008378BA" w:rsidP="00D00093"/>
        </w:tc>
      </w:tr>
      <w:tr w:rsidR="008378BA" w:rsidRPr="001D3C61" w14:paraId="00EB429D" w14:textId="77777777" w:rsidTr="00D00093">
        <w:tc>
          <w:tcPr>
            <w:tcW w:w="1705" w:type="dxa"/>
          </w:tcPr>
          <w:p w14:paraId="7ACA82E5" w14:textId="77777777" w:rsidR="008378BA" w:rsidRPr="0068101F" w:rsidRDefault="008378BA" w:rsidP="00D00093">
            <w:pPr>
              <w:jc w:val="center"/>
              <w:rPr>
                <w:b/>
                <w:sz w:val="28"/>
                <w:szCs w:val="28"/>
              </w:rPr>
            </w:pPr>
            <w:r w:rsidRPr="0068101F">
              <w:rPr>
                <w:b/>
                <w:sz w:val="28"/>
                <w:szCs w:val="28"/>
              </w:rPr>
              <w:t>Niyɔrɔ</w:t>
            </w:r>
          </w:p>
        </w:tc>
        <w:tc>
          <w:tcPr>
            <w:tcW w:w="7645" w:type="dxa"/>
          </w:tcPr>
          <w:p w14:paraId="460C7C09" w14:textId="77777777" w:rsidR="008378BA" w:rsidRDefault="008378BA" w:rsidP="009F3CE2">
            <w:pPr>
              <w:pStyle w:val="ListParagraph"/>
              <w:numPr>
                <w:ilvl w:val="0"/>
                <w:numId w:val="14"/>
              </w:numPr>
              <w:spacing w:after="0" w:line="240" w:lineRule="auto"/>
              <w:rPr>
                <w:b/>
              </w:rPr>
            </w:pPr>
            <w:r w:rsidRPr="008C4A7F">
              <w:rPr>
                <w:b/>
              </w:rPr>
              <w:t>Title: Sɛbɛnni kɔrɔ ye mun ye?</w:t>
            </w:r>
          </w:p>
          <w:p w14:paraId="67FF2E06" w14:textId="77777777" w:rsidR="008378BA" w:rsidRPr="008D73F1" w:rsidRDefault="008378BA" w:rsidP="00D00093">
            <w:r>
              <w:t>Keleya ni koniya bɛ u jira laban na Kaɛn ka a balimakɛ Abɛli fagali la. Tuma dɔw la, mɔgɔw bɛ fili ka da a la ko kerecɛnya ye ka ɲɛnamaya kɛ dɔrɔn ka kɛɲɛ ni sariya dɔw ye, i n’a fɔ Cikan 10. Nka, kerecɛnya ye Krecɛn ka a dusukun, a ni ani a hakili di Ala ma. Ka a to Ala ka kɛnɛya ni kisili lase u ka ɲɛnamaya fan bɛɛ la, o bɛ na ni nisɔndiya ni hɛrɛ ɲɛnamaya ye Krecɛn bolo. Sanni a ka tɔɔrɔ ni halakili sira to a kɔ, Krecɛn bɛ se ka kanuya ni hinɛ ciyɛn to a kɔ.</w:t>
            </w:r>
          </w:p>
          <w:p w14:paraId="43958455" w14:textId="77777777" w:rsidR="008378BA" w:rsidRPr="002F3DD8" w:rsidRDefault="008378BA" w:rsidP="009F3CE2">
            <w:pPr>
              <w:pStyle w:val="ListParagraph"/>
              <w:numPr>
                <w:ilvl w:val="0"/>
                <w:numId w:val="25"/>
              </w:numPr>
              <w:spacing w:after="0" w:line="240" w:lineRule="auto"/>
              <w:rPr>
                <w:b/>
              </w:rPr>
            </w:pPr>
            <w:r>
              <w:rPr>
                <w:b/>
              </w:rPr>
              <w:t>Fagali kɔfɛ, kɔnɔna koniya ni keleya bɛ jira cogo jumɛn wɛrɛw la mɔgɔ ka kɛwalew la?</w:t>
            </w:r>
          </w:p>
          <w:p w14:paraId="5A0276C9" w14:textId="77777777" w:rsidR="008378BA" w:rsidRPr="002F3DD8" w:rsidRDefault="008378BA" w:rsidP="009F3CE2">
            <w:pPr>
              <w:pStyle w:val="ListParagraph"/>
              <w:numPr>
                <w:ilvl w:val="0"/>
                <w:numId w:val="25"/>
              </w:numPr>
              <w:spacing w:after="0" w:line="240" w:lineRule="auto"/>
              <w:rPr>
                <w:b/>
              </w:rPr>
            </w:pPr>
            <w:r>
              <w:rPr>
                <w:b/>
              </w:rPr>
              <w:t>E fɛ, Ala b’a fɛ ka mun fɔ tuma min na a y’a fɔ Kaɛn ye ko a ka kan ka “masakɛ kɛ” jurumu kan?</w:t>
            </w:r>
          </w:p>
          <w:p w14:paraId="2B93E8EB" w14:textId="77777777" w:rsidR="008378BA" w:rsidRDefault="008378BA" w:rsidP="00D00093"/>
          <w:p w14:paraId="645B486D" w14:textId="77777777" w:rsidR="008378BA" w:rsidRDefault="008378BA" w:rsidP="009F3CE2">
            <w:pPr>
              <w:pStyle w:val="ListParagraph"/>
              <w:numPr>
                <w:ilvl w:val="0"/>
                <w:numId w:val="9"/>
              </w:numPr>
              <w:spacing w:after="0" w:line="240" w:lineRule="auto"/>
              <w:rPr>
                <w:b/>
              </w:rPr>
            </w:pPr>
            <w:r>
              <w:rPr>
                <w:b/>
              </w:rPr>
              <w:t>Dusukun: Ka kɛɲɛ ni sɛbɛn ye, an ka kan ka kɛ jɔnw ye?</w:t>
            </w:r>
          </w:p>
          <w:p w14:paraId="1CF65B43" w14:textId="77777777" w:rsidR="008378BA" w:rsidRPr="00356A0D" w:rsidRDefault="008378BA" w:rsidP="00D00093">
            <w:r>
              <w:t>Mɔgɔw bɛɛ dabɔra Ala fɛ ani u b’u kanu, u kɛra kerecɛnw ye wo, a kɛra kerecɛnw ye wo. O de kosɔn, Ala bɛ krecɛnw wele u ka bɛɛ kanu. O man nɔgɔ, katuguni danfara caman bɛ mɔgɔ kelen-kelen bɛɛ ka nafaw, u ka kɛwalew ani u ka kɛwalew cɛ. Nka, ni kerecɛnw y’a to Ala ka yeelen don u dusukun na, u bɛ se ka mɔgɔ wɛrɛw kanu i ko Ala b’u kanu cogo min na. Ni kerecɛnw ma sɔn Ala ka yeelen don u ka ɲɛnamaya kɔnɔ, o tuma na, u dusukunw bɛ fa dibi la tuguni. Ka bɛɛ kanu, o kɔrɔ tɛ ko Krecɛnw ka kan ka mɔgɔ wɛrɛw ka ɲɛnamaya kɛcogo muɲu. Nka, kerecɛnw ka kan k’u dusukun da Ala ka kɛnɛyali baara kama walisa u ka se ka fɛɛrɛw sɔrɔ ka mɔgɔw kanu minnu ni u yɛrɛ tɛ kelen ye kosɛbɛ. Krecɛnw ka kan ka dɔn u ka kanuya fɛ.</w:t>
            </w:r>
          </w:p>
          <w:p w14:paraId="3217CEC4" w14:textId="77777777" w:rsidR="008378BA" w:rsidRPr="002F3DD8" w:rsidRDefault="008378BA" w:rsidP="009F3CE2">
            <w:pPr>
              <w:pStyle w:val="ListParagraph"/>
              <w:numPr>
                <w:ilvl w:val="0"/>
                <w:numId w:val="25"/>
              </w:numPr>
              <w:spacing w:after="0" w:line="240" w:lineRule="auto"/>
              <w:rPr>
                <w:b/>
              </w:rPr>
            </w:pPr>
            <w:r>
              <w:rPr>
                <w:b/>
              </w:rPr>
              <w:t>Krecɛn ka kan ka mun kɛ walisa ka ban ka dusukasi ni dimi bila a dusukun na?</w:t>
            </w:r>
          </w:p>
          <w:p w14:paraId="5663FC3C" w14:textId="77777777" w:rsidR="008378BA" w:rsidRPr="002F3DD8" w:rsidRDefault="008378BA" w:rsidP="009F3CE2">
            <w:pPr>
              <w:pStyle w:val="ListParagraph"/>
              <w:numPr>
                <w:ilvl w:val="0"/>
                <w:numId w:val="25"/>
              </w:numPr>
              <w:spacing w:after="0" w:line="240" w:lineRule="auto"/>
              <w:rPr>
                <w:b/>
              </w:rPr>
            </w:pPr>
            <w:r>
              <w:rPr>
                <w:b/>
              </w:rPr>
              <w:lastRenderedPageBreak/>
              <w:t>Mun na Yesu b mɔgɔw kalan ko ka mɔgɔ wɛrɛ koniya, o ye jurumu ye i n’a fɔ ka mɔgɔ faga?</w:t>
            </w:r>
          </w:p>
          <w:p w14:paraId="54D06B21" w14:textId="77777777" w:rsidR="008378BA" w:rsidRDefault="008378BA" w:rsidP="00D00093"/>
          <w:p w14:paraId="5AAAA8F4" w14:textId="77777777" w:rsidR="008378BA" w:rsidRPr="000120FC" w:rsidRDefault="008378BA" w:rsidP="009F3CE2">
            <w:pPr>
              <w:pStyle w:val="ListParagraph"/>
              <w:numPr>
                <w:ilvl w:val="0"/>
                <w:numId w:val="9"/>
              </w:numPr>
              <w:spacing w:after="0" w:line="240" w:lineRule="auto"/>
            </w:pPr>
            <w:r w:rsidRPr="008C4A7F">
              <w:rPr>
                <w:b/>
              </w:rPr>
              <w:t>Bolo: An bɛ se ka Ala ka Kuma waleya cogo di?</w:t>
            </w:r>
          </w:p>
          <w:p w14:paraId="60207BEB" w14:textId="77777777" w:rsidR="008378BA" w:rsidRDefault="008378BA" w:rsidP="00D00093">
            <w:r>
              <w:t>Tuma dɔw la, Krecɛnw ka kan ka kanuya walew kɛ mɔgɔ wɛrɛw ye sanni an ka kanuya jira mɔgɔ wɛrɛw la. O cogo kelen na, kerecɛnw welelen don ka yafa ani ka bɛn ni mɔgɔ wɛrɛw ye sanni mɔgɔ tɔ kelen ka yafa ɲini walima ka bɛnkan ɲini. I n’a fɔ nin misaliw b’a jira cogo min na, kanuya tɛ dusukunnata dɔrɔn ye, kanuya ye wale ye. Waleya min b damin mg dusukun na ni Ala ye yafa a ma, ka tila ka namaya kerecEnya ka namaya la.</w:t>
            </w:r>
          </w:p>
          <w:p w14:paraId="593EDA0F" w14:textId="77777777" w:rsidR="008378BA" w:rsidRPr="002F3DD8" w:rsidRDefault="008378BA" w:rsidP="009F3CE2">
            <w:pPr>
              <w:pStyle w:val="ListParagraph"/>
              <w:numPr>
                <w:ilvl w:val="0"/>
                <w:numId w:val="25"/>
              </w:numPr>
              <w:spacing w:after="0" w:line="240" w:lineRule="auto"/>
              <w:rPr>
                <w:b/>
              </w:rPr>
            </w:pPr>
            <w:r>
              <w:rPr>
                <w:b/>
              </w:rPr>
              <w:t>Mun bɛ kɛ ni Krecɛn dɔ b’a ɲini ka bɛn ni mɔgɔ dɔ ye, nka o tigi t’a fɛ ka bɛn? (Bɛnkan bɛ mɔgɔ fila de ta, yafa ɲinini bɛ mɔgɔ kelen dɔrɔn de ta).</w:t>
            </w:r>
          </w:p>
          <w:p w14:paraId="5B405CAC" w14:textId="77777777" w:rsidR="008378BA" w:rsidRPr="002F3DD8" w:rsidRDefault="008378BA" w:rsidP="009F3CE2">
            <w:pPr>
              <w:pStyle w:val="ListParagraph"/>
              <w:numPr>
                <w:ilvl w:val="0"/>
                <w:numId w:val="25"/>
              </w:numPr>
              <w:spacing w:after="0" w:line="240" w:lineRule="auto"/>
              <w:rPr>
                <w:b/>
              </w:rPr>
            </w:pPr>
            <w:r>
              <w:rPr>
                <w:b/>
              </w:rPr>
              <w:t>N’i y’i yɛrɛ bila tɔ kelen nɔ na, o bɛ Krecɛn dɛmɛ cogo di ka bɛnbaliya ye ka ɲɛ?</w:t>
            </w:r>
          </w:p>
          <w:p w14:paraId="4F30098D" w14:textId="77777777" w:rsidR="008378BA" w:rsidRDefault="008378BA" w:rsidP="00D00093"/>
        </w:tc>
      </w:tr>
      <w:tr w:rsidR="008378BA" w:rsidRPr="001D3C61" w14:paraId="4D4CFF98" w14:textId="77777777" w:rsidTr="00D00093">
        <w:tc>
          <w:tcPr>
            <w:tcW w:w="1705" w:type="dxa"/>
          </w:tcPr>
          <w:p w14:paraId="5C673316" w14:textId="77777777" w:rsidR="008378BA" w:rsidRPr="0068101F" w:rsidRDefault="008378BA" w:rsidP="00D00093">
            <w:pPr>
              <w:jc w:val="center"/>
              <w:rPr>
                <w:b/>
                <w:sz w:val="28"/>
                <w:szCs w:val="28"/>
              </w:rPr>
            </w:pPr>
            <w:r w:rsidRPr="0068101F">
              <w:rPr>
                <w:b/>
                <w:sz w:val="28"/>
                <w:szCs w:val="28"/>
              </w:rPr>
              <w:lastRenderedPageBreak/>
              <w:t>Ka waleya</w:t>
            </w:r>
          </w:p>
          <w:p w14:paraId="7E1FB9B7" w14:textId="77777777" w:rsidR="008378BA" w:rsidRDefault="008378BA" w:rsidP="00D00093">
            <w:pPr>
              <w:jc w:val="center"/>
              <w:rPr>
                <w:b/>
              </w:rPr>
            </w:pPr>
          </w:p>
          <w:p w14:paraId="2224AE46" w14:textId="77777777" w:rsidR="008378BA" w:rsidRDefault="008378BA" w:rsidP="00D00093">
            <w:pPr>
              <w:jc w:val="center"/>
              <w:rPr>
                <w:b/>
              </w:rPr>
            </w:pPr>
          </w:p>
        </w:tc>
        <w:tc>
          <w:tcPr>
            <w:tcW w:w="7645" w:type="dxa"/>
          </w:tcPr>
          <w:p w14:paraId="743E7297" w14:textId="77777777" w:rsidR="008378BA" w:rsidRDefault="008378BA" w:rsidP="009F3CE2">
            <w:pPr>
              <w:pStyle w:val="ListParagraph"/>
              <w:numPr>
                <w:ilvl w:val="0"/>
                <w:numId w:val="18"/>
              </w:numPr>
              <w:spacing w:after="0" w:line="240" w:lineRule="auto"/>
            </w:pPr>
            <w:r>
              <w:t>A ɲini mɔgɔ dɔ fɛ a ka Bibulu kalansen kunba lakali kokura.</w:t>
            </w:r>
          </w:p>
          <w:p w14:paraId="1ABF0FC8" w14:textId="77777777" w:rsidR="008378BA" w:rsidRDefault="008378BA" w:rsidP="009F3CE2">
            <w:pPr>
              <w:pStyle w:val="ListParagraph"/>
              <w:numPr>
                <w:ilvl w:val="0"/>
                <w:numId w:val="18"/>
              </w:numPr>
              <w:spacing w:after="0" w:line="240" w:lineRule="auto"/>
            </w:pPr>
            <w:r>
              <w:t>A ɲini jɛkulu fɛ u k’a fɔ u hakili la Ala b’a fɛ u ka bi kalan jaabi cogo min na.</w:t>
            </w:r>
          </w:p>
          <w:p w14:paraId="2ECD2820" w14:textId="77777777" w:rsidR="008378BA" w:rsidRDefault="008378BA" w:rsidP="009F3CE2">
            <w:pPr>
              <w:pStyle w:val="ListParagraph"/>
              <w:numPr>
                <w:ilvl w:val="0"/>
                <w:numId w:val="18"/>
              </w:numPr>
              <w:spacing w:after="0" w:line="240" w:lineRule="auto"/>
            </w:pPr>
            <w:r>
              <w:t>Aw ye waati kɛ delili la aw ka sigida la, ɲɔgɔn ye, ani hakilitigiya kama walasa ka bi kalan kɛ ka kɛɲɛ ni.</w:t>
            </w:r>
          </w:p>
          <w:p w14:paraId="0F891D82" w14:textId="77777777" w:rsidR="008378BA" w:rsidRPr="001812C4" w:rsidRDefault="008378BA" w:rsidP="009F3CE2">
            <w:pPr>
              <w:pStyle w:val="ListParagraph"/>
              <w:numPr>
                <w:ilvl w:val="0"/>
                <w:numId w:val="18"/>
              </w:numPr>
              <w:spacing w:after="0" w:line="240" w:lineRule="auto"/>
            </w:pPr>
            <w:r>
              <w:t>A laban kɛ k’a ɲini kulu fɛ u ka An Fa delili kɛ ɲɔgɔn fɛ.</w:t>
            </w:r>
          </w:p>
          <w:p w14:paraId="1A3DBB74" w14:textId="77777777" w:rsidR="008378BA" w:rsidRDefault="008378BA" w:rsidP="00D00093">
            <w:pPr>
              <w:rPr>
                <w:b/>
              </w:rPr>
            </w:pPr>
          </w:p>
        </w:tc>
      </w:tr>
    </w:tbl>
    <w:p w14:paraId="1DF65BBD" w14:textId="77777777" w:rsidR="008378BA" w:rsidRPr="008378BA" w:rsidRDefault="008378BA" w:rsidP="008378BA">
      <w:pPr>
        <w:rPr>
          <w:lang w:val="es-US"/>
        </w:rPr>
      </w:pPr>
    </w:p>
    <w:p w14:paraId="0F2A1C42" w14:textId="77777777" w:rsidR="008378BA" w:rsidRPr="008378BA" w:rsidRDefault="008378BA" w:rsidP="008378BA">
      <w:pPr>
        <w:rPr>
          <w:lang w:val="es-US"/>
        </w:rPr>
      </w:pPr>
    </w:p>
    <w:p w14:paraId="2206E302" w14:textId="21566186" w:rsidR="008378BA" w:rsidRDefault="008378BA">
      <w:pPr>
        <w:rPr>
          <w:lang w:val="es-US"/>
        </w:rPr>
      </w:pPr>
      <w:r>
        <w:rPr>
          <w:lang w:val="es-US"/>
        </w:rPr>
        <w:br w:type="page"/>
      </w:r>
    </w:p>
    <w:p w14:paraId="09E819C4" w14:textId="77777777" w:rsidR="008378BA" w:rsidRPr="008378BA" w:rsidRDefault="008378BA" w:rsidP="008378BA">
      <w:pPr>
        <w:rPr>
          <w:lang w:val="es-US"/>
        </w:rPr>
      </w:pPr>
    </w:p>
    <w:p w14:paraId="5D0034E7" w14:textId="77777777" w:rsidR="008378BA" w:rsidRPr="008378BA" w:rsidRDefault="008378BA" w:rsidP="008378BA">
      <w:pPr>
        <w:spacing w:after="0"/>
        <w:jc w:val="center"/>
        <w:rPr>
          <w:sz w:val="28"/>
          <w:szCs w:val="28"/>
          <w:lang w:val="es-US"/>
        </w:rPr>
      </w:pPr>
      <w:r w:rsidRPr="008378BA">
        <w:rPr>
          <w:b/>
          <w:i/>
          <w:sz w:val="28"/>
          <w:szCs w:val="28"/>
          <w:lang w:val="es-US"/>
        </w:rPr>
        <w:t xml:space="preserve">YESU </w:t>
      </w:r>
      <w:r w:rsidRPr="008378BA">
        <w:rPr>
          <w:sz w:val="28"/>
          <w:szCs w:val="28"/>
          <w:lang w:val="es-US"/>
        </w:rPr>
        <w:t>Filimu Waajuli yɔrɔ Bibulu kalansen #4</w:t>
      </w:r>
    </w:p>
    <w:p w14:paraId="6BFA712F" w14:textId="77777777" w:rsidR="008378BA" w:rsidRPr="008378BA" w:rsidRDefault="008378BA" w:rsidP="008378BA">
      <w:pPr>
        <w:rPr>
          <w:lang w:val="es-US"/>
        </w:rPr>
      </w:pPr>
    </w:p>
    <w:tbl>
      <w:tblPr>
        <w:tblStyle w:val="TableGrid"/>
        <w:tblW w:w="0" w:type="auto"/>
        <w:tblLook w:val="04A0" w:firstRow="1" w:lastRow="0" w:firstColumn="1" w:lastColumn="0" w:noHBand="0" w:noVBand="1"/>
      </w:tblPr>
      <w:tblGrid>
        <w:gridCol w:w="1690"/>
        <w:gridCol w:w="4453"/>
        <w:gridCol w:w="3171"/>
      </w:tblGrid>
      <w:tr w:rsidR="008378BA" w:rsidRPr="003237DD" w14:paraId="7394F89D" w14:textId="77777777" w:rsidTr="00D00093">
        <w:tc>
          <w:tcPr>
            <w:tcW w:w="1690" w:type="dxa"/>
            <w:tcBorders>
              <w:top w:val="single" w:sz="18" w:space="0" w:color="auto"/>
              <w:left w:val="single" w:sz="18" w:space="0" w:color="auto"/>
            </w:tcBorders>
            <w:shd w:val="clear" w:color="auto" w:fill="FFFFFF" w:themeFill="background1"/>
          </w:tcPr>
          <w:p w14:paraId="01D50E2A" w14:textId="77777777" w:rsidR="008378BA" w:rsidRPr="00B963EF" w:rsidRDefault="008378BA" w:rsidP="00D00093">
            <w:pPr>
              <w:rPr>
                <w:b/>
              </w:rPr>
            </w:pPr>
            <w:r w:rsidRPr="00B963EF">
              <w:rPr>
                <w:b/>
              </w:rPr>
              <w:t>Kalansen tɔgɔ:</w:t>
            </w:r>
          </w:p>
        </w:tc>
        <w:tc>
          <w:tcPr>
            <w:tcW w:w="4453" w:type="dxa"/>
            <w:tcBorders>
              <w:top w:val="single" w:sz="18" w:space="0" w:color="auto"/>
            </w:tcBorders>
            <w:shd w:val="clear" w:color="auto" w:fill="FFFFFF" w:themeFill="background1"/>
          </w:tcPr>
          <w:p w14:paraId="658D1EEC" w14:textId="77777777" w:rsidR="008378BA" w:rsidRPr="00B963EF" w:rsidRDefault="008378BA" w:rsidP="00D00093">
            <w:pPr>
              <w:rPr>
                <w:b/>
              </w:rPr>
            </w:pPr>
            <w:r>
              <w:rPr>
                <w:b/>
              </w:rPr>
              <w:t>Nuhun ye kurunba dɔ jɔ</w:t>
            </w:r>
          </w:p>
        </w:tc>
        <w:tc>
          <w:tcPr>
            <w:tcW w:w="3171" w:type="dxa"/>
            <w:tcBorders>
              <w:top w:val="single" w:sz="18" w:space="0" w:color="auto"/>
              <w:right w:val="single" w:sz="18" w:space="0" w:color="auto"/>
            </w:tcBorders>
          </w:tcPr>
          <w:p w14:paraId="71E83061" w14:textId="77777777" w:rsidR="008378BA" w:rsidRPr="003237DD" w:rsidRDefault="008378BA" w:rsidP="00D00093">
            <w:pPr>
              <w:jc w:val="center"/>
              <w:rPr>
                <w:sz w:val="24"/>
                <w:szCs w:val="24"/>
              </w:rPr>
            </w:pPr>
            <w:r>
              <w:rPr>
                <w:b/>
                <w:sz w:val="24"/>
                <w:szCs w:val="24"/>
              </w:rPr>
              <w:t>Ja</w:t>
            </w:r>
          </w:p>
        </w:tc>
      </w:tr>
      <w:tr w:rsidR="008378BA" w:rsidRPr="003237DD" w14:paraId="682B4ED9" w14:textId="77777777" w:rsidTr="00D00093">
        <w:tc>
          <w:tcPr>
            <w:tcW w:w="1690" w:type="dxa"/>
            <w:tcBorders>
              <w:left w:val="single" w:sz="18" w:space="0" w:color="auto"/>
            </w:tcBorders>
            <w:shd w:val="clear" w:color="auto" w:fill="FFFFFF" w:themeFill="background1"/>
          </w:tcPr>
          <w:p w14:paraId="35129725" w14:textId="77777777" w:rsidR="008378BA" w:rsidRPr="00B963EF" w:rsidRDefault="008378BA" w:rsidP="00D00093">
            <w:pPr>
              <w:rPr>
                <w:b/>
              </w:rPr>
            </w:pPr>
            <w:r w:rsidRPr="00B963EF">
              <w:rPr>
                <w:b/>
              </w:rPr>
              <w:t>Kalansen kɔnɔko:</w:t>
            </w:r>
          </w:p>
        </w:tc>
        <w:tc>
          <w:tcPr>
            <w:tcW w:w="4453" w:type="dxa"/>
            <w:shd w:val="clear" w:color="auto" w:fill="FFFFFF" w:themeFill="background1"/>
          </w:tcPr>
          <w:p w14:paraId="253D46E0" w14:textId="77777777" w:rsidR="008378BA" w:rsidRPr="00B963EF" w:rsidRDefault="008378BA" w:rsidP="00D00093">
            <w:pPr>
              <w:rPr>
                <w:b/>
              </w:rPr>
            </w:pPr>
            <w:r>
              <w:rPr>
                <w:b/>
              </w:rPr>
              <w:t>Jenɛse 6nan na</w:t>
            </w:r>
          </w:p>
        </w:tc>
        <w:tc>
          <w:tcPr>
            <w:tcW w:w="3171" w:type="dxa"/>
            <w:vMerge w:val="restart"/>
            <w:tcBorders>
              <w:right w:val="single" w:sz="18" w:space="0" w:color="auto"/>
            </w:tcBorders>
          </w:tcPr>
          <w:p w14:paraId="3AD4D073" w14:textId="77777777" w:rsidR="008378BA" w:rsidRDefault="008378BA" w:rsidP="00D00093">
            <w:pPr>
              <w:rPr>
                <w:sz w:val="24"/>
                <w:szCs w:val="24"/>
              </w:rPr>
            </w:pPr>
            <w:r w:rsidRPr="001533D1">
              <w:rPr>
                <w:noProof/>
                <w:lang w:eastAsia="fr-FR"/>
              </w:rPr>
              <w:drawing>
                <wp:inline distT="0" distB="0" distL="0" distR="0" wp14:anchorId="4205F9AF" wp14:editId="7A488B8F">
                  <wp:extent cx="1876425" cy="2524783"/>
                  <wp:effectExtent l="0" t="0" r="0" b="8890"/>
                  <wp:docPr id="1" name="Picture 1" descr="C:\Users\bkirkemo\Desktop\104 Lessons\OT Images\3-Noahs Ark-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3-Noahs Ark-sm.jpg"/>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1889253" cy="2542043"/>
                          </a:xfrm>
                          <a:prstGeom prst="rect">
                            <a:avLst/>
                          </a:prstGeom>
                          <a:noFill/>
                          <a:ln>
                            <a:noFill/>
                          </a:ln>
                        </pic:spPr>
                      </pic:pic>
                    </a:graphicData>
                  </a:graphic>
                </wp:inline>
              </w:drawing>
            </w:r>
          </w:p>
          <w:p w14:paraId="114D93C9" w14:textId="77777777" w:rsidR="008378BA" w:rsidRPr="003237DD" w:rsidRDefault="008378BA" w:rsidP="00D00093">
            <w:pPr>
              <w:rPr>
                <w:sz w:val="24"/>
                <w:szCs w:val="24"/>
              </w:rPr>
            </w:pPr>
          </w:p>
        </w:tc>
      </w:tr>
      <w:tr w:rsidR="008378BA" w14:paraId="48301C8C" w14:textId="77777777" w:rsidTr="00D00093">
        <w:tc>
          <w:tcPr>
            <w:tcW w:w="1690" w:type="dxa"/>
            <w:tcBorders>
              <w:left w:val="single" w:sz="18" w:space="0" w:color="auto"/>
            </w:tcBorders>
            <w:shd w:val="clear" w:color="auto" w:fill="FFFFFF" w:themeFill="background1"/>
          </w:tcPr>
          <w:p w14:paraId="607CC9F3" w14:textId="77777777" w:rsidR="008378BA" w:rsidRPr="00B963EF" w:rsidRDefault="008378BA" w:rsidP="00D00093">
            <w:pPr>
              <w:rPr>
                <w:b/>
              </w:rPr>
            </w:pPr>
            <w:r w:rsidRPr="00B963EF">
              <w:rPr>
                <w:b/>
              </w:rPr>
              <w:t>Layidu Kura sɛbɛnni:</w:t>
            </w:r>
          </w:p>
        </w:tc>
        <w:tc>
          <w:tcPr>
            <w:tcW w:w="4453" w:type="dxa"/>
            <w:shd w:val="clear" w:color="auto" w:fill="FFFFFF" w:themeFill="background1"/>
          </w:tcPr>
          <w:p w14:paraId="2E5C576E" w14:textId="77777777" w:rsidR="008378BA" w:rsidRPr="00B963EF" w:rsidRDefault="008378BA" w:rsidP="00D00093">
            <w:pPr>
              <w:rPr>
                <w:b/>
              </w:rPr>
            </w:pPr>
            <w:r w:rsidRPr="00B963EF">
              <w:rPr>
                <w:b/>
              </w:rPr>
              <w:t>1 Piɛrɛ 3:8-22</w:t>
            </w:r>
          </w:p>
        </w:tc>
        <w:tc>
          <w:tcPr>
            <w:tcW w:w="3171" w:type="dxa"/>
            <w:vMerge/>
            <w:tcBorders>
              <w:right w:val="single" w:sz="18" w:space="0" w:color="auto"/>
            </w:tcBorders>
          </w:tcPr>
          <w:p w14:paraId="2792DCDF" w14:textId="77777777" w:rsidR="008378BA" w:rsidRDefault="008378BA" w:rsidP="00D00093"/>
        </w:tc>
      </w:tr>
      <w:tr w:rsidR="008378BA" w:rsidRPr="001D3C61" w14:paraId="13A115DE" w14:textId="77777777" w:rsidTr="00D00093">
        <w:tc>
          <w:tcPr>
            <w:tcW w:w="1690" w:type="dxa"/>
            <w:tcBorders>
              <w:left w:val="single" w:sz="18" w:space="0" w:color="auto"/>
            </w:tcBorders>
            <w:shd w:val="clear" w:color="auto" w:fill="FFFFFF" w:themeFill="background1"/>
          </w:tcPr>
          <w:p w14:paraId="78C3EFE9" w14:textId="77777777" w:rsidR="008378BA" w:rsidRPr="00B963EF" w:rsidRDefault="008378BA" w:rsidP="00D00093">
            <w:pPr>
              <w:rPr>
                <w:b/>
              </w:rPr>
            </w:pPr>
            <w:r w:rsidRPr="00B963EF">
              <w:rPr>
                <w:b/>
              </w:rPr>
              <w:t>Kalansen kuntilenna:</w:t>
            </w:r>
          </w:p>
        </w:tc>
        <w:tc>
          <w:tcPr>
            <w:tcW w:w="4453" w:type="dxa"/>
            <w:shd w:val="clear" w:color="auto" w:fill="FFFFFF" w:themeFill="background1"/>
          </w:tcPr>
          <w:p w14:paraId="0FD7C1AC" w14:textId="77777777" w:rsidR="008378BA" w:rsidRPr="00B963EF" w:rsidRDefault="008378BA" w:rsidP="009F3CE2">
            <w:pPr>
              <w:pStyle w:val="ListParagraph"/>
              <w:numPr>
                <w:ilvl w:val="0"/>
                <w:numId w:val="30"/>
              </w:numPr>
              <w:spacing w:after="0" w:line="240" w:lineRule="auto"/>
              <w:ind w:left="360"/>
            </w:pPr>
            <w:r w:rsidRPr="00B963EF">
              <w:rPr>
                <w:b/>
              </w:rPr>
              <w:t xml:space="preserve">Kungolo </w:t>
            </w:r>
            <w:r w:rsidRPr="00B963EF">
              <w:t>: Aw k’a faamu ko jurumu bɛ jɛnsɛn joona, ka dimi ni tiɲɛniba lase mɔgɔ ma. Ni Nuhun ye, Ala y’a latigɛ ka hadamadenya daminɛ kokura, ka layidu jɛɲɔgɔnya sigi ni denbaya kelen ye, k’a jigi da ko nin denbaya kelen in bɛna jama dɔ da min bɛna ban jurumu la ka baara kɛ Ala ye.</w:t>
            </w:r>
          </w:p>
          <w:p w14:paraId="632D990E" w14:textId="77777777" w:rsidR="008378BA" w:rsidRPr="00B963EF" w:rsidRDefault="008378BA" w:rsidP="009F3CE2">
            <w:pPr>
              <w:pStyle w:val="ListParagraph"/>
              <w:numPr>
                <w:ilvl w:val="0"/>
                <w:numId w:val="30"/>
              </w:numPr>
              <w:spacing w:after="0" w:line="240" w:lineRule="auto"/>
              <w:ind w:left="360"/>
            </w:pPr>
            <w:r w:rsidRPr="00B963EF">
              <w:rPr>
                <w:b/>
              </w:rPr>
              <w:t xml:space="preserve">Dusukun </w:t>
            </w:r>
            <w:r w:rsidRPr="00B963EF">
              <w:t>: A dn ko an b kɔrɔbɔ k’a miiri ko an bɛ se ka jurumu kunbɛn. Hadamaden si tɛ se ka jurumu kunbɛn. An b’a to jurumu ka to an dusukun na yɔrɔ o yɔrɔ, dimi ni tiɲɛniba bɛna bonya.</w:t>
            </w:r>
          </w:p>
          <w:p w14:paraId="6755A96A" w14:textId="77777777" w:rsidR="008378BA" w:rsidRPr="00B963EF" w:rsidRDefault="008378BA" w:rsidP="009F3CE2">
            <w:pPr>
              <w:pStyle w:val="ListParagraph"/>
              <w:numPr>
                <w:ilvl w:val="0"/>
                <w:numId w:val="30"/>
              </w:numPr>
              <w:spacing w:after="0" w:line="240" w:lineRule="auto"/>
              <w:ind w:left="360"/>
            </w:pPr>
            <w:r w:rsidRPr="00B963EF">
              <w:rPr>
                <w:b/>
              </w:rPr>
              <w:t xml:space="preserve">Bolo </w:t>
            </w:r>
            <w:r w:rsidRPr="00B963EF">
              <w:t>: An ka kan ka tilennenya ɲɛnamaya kɛ tuma bɛɛ, hali mɔgɔ minnu b’a fɛ ka kojugu kɛ an na.</w:t>
            </w:r>
          </w:p>
          <w:p w14:paraId="5C5146F6" w14:textId="77777777" w:rsidR="008378BA" w:rsidRPr="00B963EF" w:rsidRDefault="008378BA" w:rsidP="00D00093"/>
        </w:tc>
        <w:tc>
          <w:tcPr>
            <w:tcW w:w="3171" w:type="dxa"/>
            <w:vMerge/>
            <w:tcBorders>
              <w:right w:val="single" w:sz="18" w:space="0" w:color="auto"/>
            </w:tcBorders>
          </w:tcPr>
          <w:p w14:paraId="351C2415" w14:textId="77777777" w:rsidR="008378BA" w:rsidRDefault="008378BA" w:rsidP="00D00093"/>
        </w:tc>
      </w:tr>
      <w:tr w:rsidR="008378BA" w:rsidRPr="003237DD" w14:paraId="24FA636F" w14:textId="77777777" w:rsidTr="00D00093">
        <w:tc>
          <w:tcPr>
            <w:tcW w:w="1690" w:type="dxa"/>
            <w:tcBorders>
              <w:left w:val="single" w:sz="18" w:space="0" w:color="auto"/>
              <w:bottom w:val="single" w:sz="18" w:space="0" w:color="auto"/>
            </w:tcBorders>
            <w:shd w:val="clear" w:color="auto" w:fill="FFFFFF" w:themeFill="background1"/>
          </w:tcPr>
          <w:p w14:paraId="25D0B021" w14:textId="77777777" w:rsidR="008378BA" w:rsidRPr="003237DD" w:rsidRDefault="008378BA" w:rsidP="00D00093">
            <w:pPr>
              <w:rPr>
                <w:b/>
              </w:rPr>
            </w:pPr>
            <w:r w:rsidRPr="003237DD">
              <w:rPr>
                <w:b/>
              </w:rPr>
              <w:t>Kalansen min bɛ tɛmɛsira kɔnɔ:</w:t>
            </w:r>
          </w:p>
        </w:tc>
        <w:tc>
          <w:tcPr>
            <w:tcW w:w="7624" w:type="dxa"/>
            <w:gridSpan w:val="2"/>
            <w:tcBorders>
              <w:bottom w:val="single" w:sz="18" w:space="0" w:color="auto"/>
              <w:right w:val="single" w:sz="18" w:space="0" w:color="auto"/>
            </w:tcBorders>
            <w:shd w:val="clear" w:color="auto" w:fill="FFFFFF" w:themeFill="background1"/>
          </w:tcPr>
          <w:p w14:paraId="5201AA98" w14:textId="77777777" w:rsidR="008378BA" w:rsidRPr="003237DD" w:rsidRDefault="008378BA" w:rsidP="00D00093">
            <w:r w:rsidRPr="002E7968">
              <w:rPr>
                <w:rFonts w:cstheme="minorHAnsi"/>
                <w:color w:val="000000"/>
                <w:shd w:val="clear" w:color="auto" w:fill="FFFFFF"/>
              </w:rPr>
              <w:t xml:space="preserve">Matigi </w:t>
            </w:r>
            <w:r w:rsidRPr="002E7968">
              <w:rPr>
                <w:rStyle w:val="small-caps"/>
                <w:rFonts w:cstheme="minorHAnsi"/>
                <w:smallCaps/>
                <w:color w:val="000000"/>
                <w:shd w:val="clear" w:color="auto" w:fill="FFFFFF"/>
              </w:rPr>
              <w:t xml:space="preserve">y’a </w:t>
            </w:r>
            <w:r w:rsidRPr="002E7968">
              <w:rPr>
                <w:rFonts w:cstheme="minorHAnsi"/>
                <w:color w:val="000000"/>
                <w:shd w:val="clear" w:color="auto" w:fill="FFFFFF"/>
              </w:rPr>
              <w:t>ye cogo min na hadamadenw ka juguya kɛra dugukolo kan ani ko hadamaden dusukun miiriliw nege bɛɛ tun ye juguya dɔrɔn de ye tuma bɛɛ. (Jenɛse 6:5)</w:t>
            </w:r>
          </w:p>
        </w:tc>
      </w:tr>
    </w:tbl>
    <w:p w14:paraId="34C5677A" w14:textId="77777777" w:rsidR="008378BA" w:rsidRDefault="008378BA" w:rsidP="008378BA"/>
    <w:tbl>
      <w:tblPr>
        <w:tblStyle w:val="TableGrid"/>
        <w:tblW w:w="0" w:type="auto"/>
        <w:tblLook w:val="04A0" w:firstRow="1" w:lastRow="0" w:firstColumn="1" w:lastColumn="0" w:noHBand="0" w:noVBand="1"/>
      </w:tblPr>
      <w:tblGrid>
        <w:gridCol w:w="1705"/>
        <w:gridCol w:w="7645"/>
      </w:tblGrid>
      <w:tr w:rsidR="008378BA" w:rsidRPr="001D3C61" w14:paraId="0AF5A57D" w14:textId="77777777" w:rsidTr="00D00093">
        <w:tc>
          <w:tcPr>
            <w:tcW w:w="1705" w:type="dxa"/>
          </w:tcPr>
          <w:p w14:paraId="141F781C" w14:textId="77777777" w:rsidR="008378BA" w:rsidRDefault="008378BA" w:rsidP="00D00093">
            <w:pPr>
              <w:jc w:val="center"/>
              <w:rPr>
                <w:b/>
              </w:rPr>
            </w:pPr>
            <w:r>
              <w:rPr>
                <w:b/>
              </w:rPr>
              <w:t>Sɛbɛnni kuncɛlen</w:t>
            </w:r>
          </w:p>
          <w:p w14:paraId="164F73E9" w14:textId="77777777" w:rsidR="008378BA" w:rsidRDefault="008378BA" w:rsidP="00D00093">
            <w:pPr>
              <w:jc w:val="center"/>
              <w:rPr>
                <w:b/>
              </w:rPr>
            </w:pPr>
          </w:p>
        </w:tc>
        <w:tc>
          <w:tcPr>
            <w:tcW w:w="7645" w:type="dxa"/>
          </w:tcPr>
          <w:p w14:paraId="011E6BCB" w14:textId="77777777" w:rsidR="008378BA" w:rsidRDefault="008378BA" w:rsidP="00D00093">
            <w:r>
              <w:t>Nuhun tun ye mɔgɔ ɲuman ye. Muso ni denkɛ saba tun b'a fɛ: Sɛm, Hamu ani Jafeti. Ala diyara Nuhun ye kosɛbɛ, nka a dimina dugukolo sigibaga tɔw kɔrɔ sabu u tun ka jugu kosɛbɛ. Ala y’a fɔ Nuhun ye ko a bɛna hadamadenw ni baganw bɛɛ halaki a ye minnu da. Ala nimisara k’u da. O kɔfɛ, Ala y’a fɔ Nuhun ye ko a ka kurunba dɔ dilan min bɛ wele ko kurunba. Mɔgɔw ye Nuhun ŋɛɲɛ kɛ tuma min na u tun b’a filɛ a bɛ kurunba jɔ. Sɔɔni, u tun bɛna ŋɛɲɛ dabila. Nuhun ka ban tuma min na, Ala y’a fɔ a ye ko a ka taa n’a ka denbaya ni danfɛn ɲɛnama bɛɛ la fila ye kurun kɔnɔ. Sanji nana kosɛbɛ tile ni su jan binaani kɔnɔ. Dugukolo bɛɛ binna ji la, nka Nuhun n’a ka denbaya tun lafiyalen don kurun kɔnɔ. Sanji kɔfɛ, Ala ye sanji cɛɲi dɔ bila sankolo la. O ye k’an hakili jigin ko a tɛna dugukolo fa tugun abada.</w:t>
            </w:r>
          </w:p>
          <w:p w14:paraId="0719FC6D" w14:textId="77777777" w:rsidR="008378BA" w:rsidRDefault="008378BA" w:rsidP="00D00093">
            <w:pPr>
              <w:rPr>
                <w:b/>
              </w:rPr>
            </w:pPr>
          </w:p>
        </w:tc>
      </w:tr>
      <w:tr w:rsidR="008378BA" w:rsidRPr="001D3C61" w14:paraId="20F1DAC5" w14:textId="77777777" w:rsidTr="00D00093">
        <w:tc>
          <w:tcPr>
            <w:tcW w:w="1705" w:type="dxa"/>
          </w:tcPr>
          <w:p w14:paraId="0CDA5AC2" w14:textId="77777777" w:rsidR="008378BA" w:rsidRDefault="008378BA" w:rsidP="00D00093">
            <w:pPr>
              <w:jc w:val="center"/>
              <w:rPr>
                <w:b/>
              </w:rPr>
            </w:pPr>
            <w:r>
              <w:rPr>
                <w:b/>
              </w:rPr>
              <w:t>Karamɔgɔya kɛli ka bɔ jaw la</w:t>
            </w:r>
          </w:p>
        </w:tc>
        <w:tc>
          <w:tcPr>
            <w:tcW w:w="7645" w:type="dxa"/>
          </w:tcPr>
          <w:p w14:paraId="2FD871FF" w14:textId="77777777" w:rsidR="008378BA" w:rsidRDefault="008378BA" w:rsidP="009F3CE2">
            <w:pPr>
              <w:pStyle w:val="ListParagraph"/>
              <w:numPr>
                <w:ilvl w:val="0"/>
                <w:numId w:val="29"/>
              </w:numPr>
              <w:spacing w:after="0" w:line="240" w:lineRule="auto"/>
            </w:pPr>
            <w:r w:rsidRPr="008F699A">
              <w:rPr>
                <w:b/>
              </w:rPr>
              <w:t xml:space="preserve">Diɲɛ </w:t>
            </w:r>
            <w:r>
              <w:t>: Ala ye fɛn bɛɛ da, faraw, ji, sankaba, jiriw, walisa hadamadenw ka nafa sɔrɔ u la. Nka, sanni hadamadenw ka Ala kanu, u y’a sugandi ka ɲɛnamaya kɛ yɛrɛɲini na.</w:t>
            </w:r>
          </w:p>
          <w:p w14:paraId="1D9A1799" w14:textId="77777777" w:rsidR="008378BA" w:rsidRDefault="008378BA" w:rsidP="009F3CE2">
            <w:pPr>
              <w:pStyle w:val="ListParagraph"/>
              <w:numPr>
                <w:ilvl w:val="0"/>
                <w:numId w:val="29"/>
              </w:numPr>
              <w:spacing w:after="0" w:line="240" w:lineRule="auto"/>
            </w:pPr>
            <w:r w:rsidRPr="008F699A">
              <w:rPr>
                <w:b/>
              </w:rPr>
              <w:t xml:space="preserve">Sanji </w:t>
            </w:r>
            <w:r>
              <w:t>: Ala ka kiri ka da adamadenw ka jurumuw kan. Olu ye jurumuw ye Ala kr ani jurumuw ye nyg f.</w:t>
            </w:r>
          </w:p>
          <w:p w14:paraId="3B87FD25" w14:textId="77777777" w:rsidR="008378BA" w:rsidRDefault="008378BA" w:rsidP="009F3CE2">
            <w:pPr>
              <w:pStyle w:val="ListParagraph"/>
              <w:numPr>
                <w:ilvl w:val="0"/>
                <w:numId w:val="29"/>
              </w:numPr>
              <w:spacing w:after="0" w:line="240" w:lineRule="auto"/>
            </w:pPr>
            <w:r w:rsidRPr="008F699A">
              <w:rPr>
                <w:b/>
              </w:rPr>
              <w:lastRenderedPageBreak/>
              <w:t xml:space="preserve">Ji wulilenw </w:t>
            </w:r>
            <w:r>
              <w:t>: ye sugandili kɔlɔlɔw ye hadamadenw bolo ka ɲɛnamaya kɛ ka kɛɲɛ ni diɲɛ Dabaga ka ci fɔlenw ye. Jurumu bɛ dimi, tɔɔrɔ ani saya lase mɔgɔ ma.</w:t>
            </w:r>
          </w:p>
          <w:p w14:paraId="6B074B3E" w14:textId="77777777" w:rsidR="008378BA" w:rsidRDefault="008378BA" w:rsidP="009F3CE2">
            <w:pPr>
              <w:pStyle w:val="ListParagraph"/>
              <w:numPr>
                <w:ilvl w:val="0"/>
                <w:numId w:val="29"/>
              </w:numPr>
              <w:spacing w:after="0" w:line="240" w:lineRule="auto"/>
            </w:pPr>
            <w:r w:rsidRPr="008F699A">
              <w:rPr>
                <w:b/>
              </w:rPr>
              <w:t xml:space="preserve">Kurun </w:t>
            </w:r>
            <w:r>
              <w:t>: o ye labɛn ye Ala ye min di walisa ka cɛ tilennen dɔ, Nuhun, a ka denbaya ani diɲɛ baganw lakana. Ala y’a fɔ Nuhun ye tigitigi kurunba dilancogo ani a ka kan ka don a kɔnɔ waati min na. Ikomi Nuhun ye Ala ka ci fɔlenw labato , ale n’a ka denbaya ani baganw kisira.</w:t>
            </w:r>
          </w:p>
          <w:p w14:paraId="11DE871B" w14:textId="77777777" w:rsidR="008378BA" w:rsidRDefault="008378BA" w:rsidP="00D00093">
            <w:pPr>
              <w:pStyle w:val="ListParagraph"/>
            </w:pPr>
          </w:p>
        </w:tc>
      </w:tr>
      <w:tr w:rsidR="008378BA" w:rsidRPr="001D3C61" w14:paraId="529AE140" w14:textId="77777777" w:rsidTr="00D00093">
        <w:tc>
          <w:tcPr>
            <w:tcW w:w="1705" w:type="dxa"/>
          </w:tcPr>
          <w:p w14:paraId="796287BD" w14:textId="77777777" w:rsidR="008378BA" w:rsidRDefault="008378BA" w:rsidP="00D00093">
            <w:pPr>
              <w:jc w:val="center"/>
              <w:rPr>
                <w:b/>
              </w:rPr>
            </w:pPr>
            <w:r>
              <w:rPr>
                <w:b/>
              </w:rPr>
              <w:lastRenderedPageBreak/>
              <w:t>Masalabolo</w:t>
            </w:r>
          </w:p>
          <w:p w14:paraId="53FE4523" w14:textId="77777777" w:rsidR="008378BA" w:rsidRDefault="008378BA" w:rsidP="00D00093">
            <w:pPr>
              <w:jc w:val="center"/>
            </w:pPr>
            <w:r>
              <w:rPr>
                <w:b/>
              </w:rPr>
              <w:t>Hukumu</w:t>
            </w:r>
          </w:p>
        </w:tc>
        <w:tc>
          <w:tcPr>
            <w:tcW w:w="7645" w:type="dxa"/>
          </w:tcPr>
          <w:p w14:paraId="5CAF23B5" w14:textId="77777777" w:rsidR="008378BA" w:rsidRDefault="008378BA" w:rsidP="00D00093">
            <w:r>
              <w:t>Bibulu daminɛna ni sapitiri fila ye minnu falen bɛ Ala ka dugaw la danfɛnw sababu fɛ. Nka, k’a daminɛ sapitiri sabanan na, mɔgɔw sinsinna ka bɔ Ala ka dugaw la ka taa halakili la, jurumu ye min kɛ Ala ka danfɛnw kan. Jenɛse tilayɔrɔba 6nan na, jurumu tun jɛnsɛnna kosɛbɛ fo “adamaden dusukun miirili bɛɛ tun ye juguya dɔrɔn de ye tuma bɛɛ.” Ala y’a latigɛ ka hadamadenya daminɛ kokura.</w:t>
            </w:r>
          </w:p>
          <w:p w14:paraId="45F9C858" w14:textId="77777777" w:rsidR="008378BA" w:rsidRDefault="008378BA" w:rsidP="00D00093"/>
          <w:p w14:paraId="1A87BFE6" w14:textId="77777777" w:rsidR="008378BA" w:rsidRDefault="008378BA" w:rsidP="00D00093">
            <w:r>
              <w:t>Nka, nin sen in na, sanni a k’a fɔ hadamadenw ye dɔrɔn ko u kana jurumu kɛ, Ala donna jɛɲɔgɔnya sugu kura dɔ la ni hadamadenw ye – layidu jɛɲɔgɔnya. Hali ni a ka c’a la, layidu ye jɛɲɔgɔnya ye min bɛ kɛ hadamaden fila ni ɲɔgɔn cɛ, walima hadamaden kuluw cɛ, Ala b’a sugandi ka layidu sigi ni a ye mɔgɔ minnu da. Nin Ala/adamadenw ka layidu kɔnɔ, Ala ye layidu ta mɔgɔw ye ani ka o mɔgɔw wele u ka kɛ kantigiw ye layidu la.</w:t>
            </w:r>
          </w:p>
          <w:p w14:paraId="64D98B8E" w14:textId="77777777" w:rsidR="008378BA" w:rsidRDefault="008378BA" w:rsidP="00D00093"/>
          <w:p w14:paraId="08CBBED9" w14:textId="77777777" w:rsidR="008378BA" w:rsidRDefault="008378BA" w:rsidP="00D00093">
            <w:r>
              <w:t>Ala bɛ hadamadenya daminɛ kokura sanjiba kɔfɛ tuma min na, a ye layidu kura sigi Nuhun ni danfɛnw bɛɛ cɛ, ka layidu ta ko a tɛna hadamadenw halaki tugun o cogo la.</w:t>
            </w:r>
          </w:p>
          <w:p w14:paraId="0B6552C4" w14:textId="77777777" w:rsidR="008378BA" w:rsidRDefault="008378BA" w:rsidP="00D00093">
            <w:pPr>
              <w:rPr>
                <w:b/>
              </w:rPr>
            </w:pPr>
          </w:p>
          <w:p w14:paraId="4924EB11" w14:textId="77777777" w:rsidR="008378BA" w:rsidRPr="006B44BE" w:rsidRDefault="008378BA" w:rsidP="00D00093">
            <w:r>
              <w:rPr>
                <w:b/>
              </w:rPr>
              <w:t xml:space="preserve">Layidu kura ka kuma: </w:t>
            </w:r>
            <w:r>
              <w:t>Hali ni Ala ye layidu ta Nuhun ni a denw ye ko a tɛna hadamadenw halaki tun abada, o kɔrɔ tɛ ko jurumu kɔlɔlɔ tɛ yen tuguni. Ala ka mɔgɔw ka kan ka boli jurumu ɲɛ hali bi ka tilennenya ɲɛnamaya kɛ. Nin ɲɛnamaya tilennen sugu bɛ se ka kɛ dɔrɔn Yesu Krisita ka lakununni de kosɔn, ale min ye jurumu sebaaya tiɲɛ.</w:t>
            </w:r>
          </w:p>
          <w:p w14:paraId="285AB80E" w14:textId="77777777" w:rsidR="008378BA" w:rsidRDefault="008378BA" w:rsidP="00D00093"/>
          <w:p w14:paraId="3B53B280" w14:textId="77777777" w:rsidR="008378BA" w:rsidRDefault="008378BA" w:rsidP="00D00093">
            <w:pPr>
              <w:rPr>
                <w:rFonts w:cstheme="minorHAnsi"/>
                <w:bCs/>
                <w:color w:val="000000"/>
              </w:rPr>
            </w:pPr>
            <w:r w:rsidRPr="00642B00">
              <w:rPr>
                <w:b/>
              </w:rPr>
              <w:t>Ka Bibulu tila silamɛw cɛ</w:t>
            </w:r>
            <w:r w:rsidRPr="00374BF3">
              <w:rPr>
                <w:rFonts w:cstheme="minorHAnsi"/>
                <w:bCs/>
                <w:color w:val="000000"/>
              </w:rPr>
              <w:t>San minnu tugura o kɔ, hadamadenw cayara ka kɛ jurumukɛlaw ye fo Ala ye dugukolo ni a kɔnɔmɔgɔw halaki ni sanjiba ye, fo Nuhun n’a ka denbaya min tun bɛ siran Ala ɲɛ.</w:t>
            </w:r>
          </w:p>
          <w:p w14:paraId="14F3A1EF" w14:textId="77777777" w:rsidR="008378BA" w:rsidRPr="00374BF3" w:rsidRDefault="008378BA" w:rsidP="00D00093">
            <w:pPr>
              <w:pStyle w:val="Default"/>
              <w:rPr>
                <w:rFonts w:asciiTheme="minorHAnsi" w:hAnsiTheme="minorHAnsi" w:cstheme="minorHAnsi"/>
              </w:rPr>
            </w:pPr>
          </w:p>
          <w:p w14:paraId="61980199" w14:textId="77777777" w:rsidR="008378BA" w:rsidRPr="00374BF3" w:rsidRDefault="008378BA" w:rsidP="00D00093">
            <w:pPr>
              <w:pStyle w:val="Default"/>
              <w:spacing w:after="49"/>
              <w:rPr>
                <w:rFonts w:asciiTheme="minorHAnsi" w:hAnsiTheme="minorHAnsi" w:cstheme="minorHAnsi"/>
              </w:rPr>
            </w:pPr>
            <w:r w:rsidRPr="00374BF3">
              <w:rPr>
                <w:rFonts w:asciiTheme="minorHAnsi" w:hAnsiTheme="minorHAnsi" w:cstheme="minorHAnsi"/>
              </w:rPr>
              <w:t>Ala tɔɔrɔla kabini waati jan. A ye mɔgɔw lasɔmi balawu nata ko la kira Nuhun sababu fɛ san 120 kɔnɔ. A ye kisili sira jira u la. Ni o tun bna da a ka kuma la dɔrɔn ka nimisa, o tun bna don kurunba kɔnɔ ka kisi. Nka u tun tɛna da a la. U ka kuncɛbaya kosɔn, u banna u ka kisili jigiya kelenpe la.</w:t>
            </w:r>
          </w:p>
          <w:p w14:paraId="1F823821" w14:textId="77777777" w:rsidR="008378BA" w:rsidRPr="00374BF3" w:rsidRDefault="008378BA" w:rsidP="00D00093">
            <w:pPr>
              <w:pStyle w:val="Default"/>
              <w:spacing w:after="49"/>
              <w:rPr>
                <w:rStyle w:val="A5"/>
                <w:rFonts w:asciiTheme="minorHAnsi" w:hAnsiTheme="minorHAnsi" w:cstheme="minorHAnsi"/>
              </w:rPr>
            </w:pPr>
          </w:p>
          <w:p w14:paraId="61B012E4" w14:textId="77777777" w:rsidR="008378BA" w:rsidRPr="00374BF3" w:rsidRDefault="008378BA" w:rsidP="00D00093">
            <w:pPr>
              <w:pStyle w:val="Default"/>
              <w:spacing w:after="49"/>
              <w:rPr>
                <w:rFonts w:asciiTheme="minorHAnsi" w:hAnsiTheme="minorHAnsi" w:cstheme="minorHAnsi"/>
              </w:rPr>
            </w:pPr>
            <w:r w:rsidRPr="00374BF3">
              <w:rPr>
                <w:rFonts w:asciiTheme="minorHAnsi" w:hAnsiTheme="minorHAnsi" w:cstheme="minorHAnsi"/>
              </w:rPr>
              <w:t>Minnu dara Ala ka Kuma la ka don kurun kɔnɔ, olu dɔrɔn de kisira. Hadamaden tɔw bɛɛ sara o tiɲɛni na.</w:t>
            </w:r>
          </w:p>
          <w:p w14:paraId="3AD1AAEA" w14:textId="77777777" w:rsidR="008378BA" w:rsidRPr="00374BF3" w:rsidRDefault="008378BA" w:rsidP="00D00093">
            <w:pPr>
              <w:pStyle w:val="Default"/>
              <w:rPr>
                <w:rStyle w:val="A5"/>
                <w:rFonts w:asciiTheme="minorHAnsi" w:hAnsiTheme="minorHAnsi" w:cstheme="minorHAnsi"/>
              </w:rPr>
            </w:pPr>
          </w:p>
          <w:p w14:paraId="1896B70A" w14:textId="77777777" w:rsidR="008378BA" w:rsidRPr="00374BF3" w:rsidRDefault="008378BA" w:rsidP="00D00093">
            <w:pPr>
              <w:pStyle w:val="Default"/>
              <w:rPr>
                <w:rFonts w:asciiTheme="minorHAnsi" w:hAnsiTheme="minorHAnsi" w:cstheme="minorHAnsi"/>
              </w:rPr>
            </w:pPr>
            <w:r w:rsidRPr="00374BF3">
              <w:rPr>
                <w:rFonts w:asciiTheme="minorHAnsi" w:hAnsiTheme="minorHAnsi" w:cstheme="minorHAnsi"/>
              </w:rPr>
              <w:t>Nin ye sababu wɛrɛ ye ka kuma jurumu faamuyali danfaralen kan, silamɛw ni kerecɛnw bɛ minnu na.</w:t>
            </w:r>
          </w:p>
          <w:p w14:paraId="68F8C0EA" w14:textId="77777777" w:rsidR="008378BA" w:rsidRPr="00374BF3" w:rsidRDefault="008378BA" w:rsidP="009F3CE2">
            <w:pPr>
              <w:pStyle w:val="ListParagraph"/>
              <w:numPr>
                <w:ilvl w:val="0"/>
                <w:numId w:val="19"/>
              </w:numPr>
              <w:spacing w:after="0" w:line="240" w:lineRule="auto"/>
              <w:rPr>
                <w:b/>
              </w:rPr>
            </w:pPr>
            <w:r w:rsidRPr="00374BF3">
              <w:rPr>
                <w:rFonts w:cs="Myriad Pro"/>
                <w:b/>
                <w:bCs/>
                <w:color w:val="000000"/>
              </w:rPr>
              <w:lastRenderedPageBreak/>
              <w:t xml:space="preserve">Jenɛse 6:5-7 ani 11-12 kalan. Mun de y’a to Ala ye o sanjiba juguba in ci? </w:t>
            </w:r>
            <w:r w:rsidRPr="00374BF3">
              <w:rPr>
                <w:rFonts w:cs="Myriad Pro"/>
                <w:b/>
                <w:color w:val="000000"/>
              </w:rPr>
              <w:t>Gɛlɛya min kɛra sababu ye ka sanjiba in na, o tun ka jugu cogo di?</w:t>
            </w:r>
          </w:p>
          <w:p w14:paraId="2A0DB962" w14:textId="77777777" w:rsidR="008378BA" w:rsidRPr="00374BF3" w:rsidRDefault="008378BA" w:rsidP="009F3CE2">
            <w:pPr>
              <w:pStyle w:val="ListParagraph"/>
              <w:numPr>
                <w:ilvl w:val="0"/>
                <w:numId w:val="19"/>
              </w:numPr>
              <w:spacing w:after="0" w:line="240" w:lineRule="auto"/>
              <w:rPr>
                <w:b/>
              </w:rPr>
            </w:pPr>
            <w:r w:rsidRPr="00374BF3">
              <w:rPr>
                <w:rFonts w:cs="Myriad Pro"/>
                <w:b/>
                <w:bCs/>
                <w:color w:val="000000"/>
              </w:rPr>
              <w:t xml:space="preserve">Jenɛse 6:8-10 ani 7:1 kalan. Kira Nuhun ni a bɔnsɔn mɔgɔ tɔw tun tɛ kelen ye cogo di? </w:t>
            </w:r>
            <w:r w:rsidRPr="00374BF3">
              <w:rPr>
                <w:rFonts w:cs="Myriad Pro"/>
                <w:b/>
                <w:color w:val="000000"/>
              </w:rPr>
              <w:t>E fɛ, “Nhun taamana ni Ala ye” kɔrɔ ye mun ye?</w:t>
            </w:r>
          </w:p>
          <w:p w14:paraId="6B8DBF6A" w14:textId="77777777" w:rsidR="008378BA" w:rsidRDefault="008378BA" w:rsidP="009F3CE2">
            <w:pPr>
              <w:pStyle w:val="ListParagraph"/>
              <w:numPr>
                <w:ilvl w:val="0"/>
                <w:numId w:val="19"/>
              </w:numPr>
              <w:spacing w:after="0" w:line="240" w:lineRule="auto"/>
              <w:rPr>
                <w:b/>
              </w:rPr>
            </w:pPr>
            <w:r>
              <w:rPr>
                <w:rFonts w:cs="Myriad Pro"/>
                <w:b/>
                <w:bCs/>
                <w:color w:val="000000"/>
                <w:sz w:val="23"/>
                <w:szCs w:val="23"/>
              </w:rPr>
              <w:t>O ko in na, an bɛ mun dege Ala ni hadamadenya ko la?</w:t>
            </w:r>
          </w:p>
          <w:p w14:paraId="37F5250B" w14:textId="77777777" w:rsidR="008378BA" w:rsidRPr="00CA4179" w:rsidRDefault="008378BA" w:rsidP="00D00093"/>
        </w:tc>
      </w:tr>
      <w:tr w:rsidR="008378BA" w14:paraId="59BD99A3" w14:textId="77777777" w:rsidTr="00D00093">
        <w:tc>
          <w:tcPr>
            <w:tcW w:w="9350" w:type="dxa"/>
            <w:gridSpan w:val="2"/>
            <w:shd w:val="clear" w:color="auto" w:fill="BFBFBF" w:themeFill="background1" w:themeFillShade="BF"/>
          </w:tcPr>
          <w:p w14:paraId="1AC02E51" w14:textId="77777777" w:rsidR="008378BA" w:rsidRPr="0068101F" w:rsidRDefault="008378BA" w:rsidP="00D00093">
            <w:pPr>
              <w:jc w:val="center"/>
              <w:rPr>
                <w:sz w:val="28"/>
                <w:szCs w:val="28"/>
              </w:rPr>
            </w:pPr>
            <w:r w:rsidRPr="0068101F">
              <w:rPr>
                <w:b/>
                <w:sz w:val="28"/>
                <w:szCs w:val="28"/>
              </w:rPr>
              <w:lastRenderedPageBreak/>
              <w:t>Bibulukalan</w:t>
            </w:r>
          </w:p>
        </w:tc>
      </w:tr>
      <w:tr w:rsidR="008378BA" w:rsidRPr="001D3C61" w14:paraId="7FE0DA47" w14:textId="77777777" w:rsidTr="00D00093">
        <w:tc>
          <w:tcPr>
            <w:tcW w:w="1705" w:type="dxa"/>
          </w:tcPr>
          <w:p w14:paraId="59BBF59A" w14:textId="77777777" w:rsidR="008378BA" w:rsidRPr="0068101F" w:rsidRDefault="008378BA" w:rsidP="00D00093">
            <w:pPr>
              <w:jc w:val="center"/>
              <w:rPr>
                <w:b/>
                <w:sz w:val="28"/>
                <w:szCs w:val="28"/>
              </w:rPr>
            </w:pPr>
            <w:r w:rsidRPr="0068101F">
              <w:rPr>
                <w:b/>
                <w:sz w:val="28"/>
                <w:szCs w:val="28"/>
              </w:rPr>
              <w:t>Ka seli</w:t>
            </w:r>
          </w:p>
        </w:tc>
        <w:tc>
          <w:tcPr>
            <w:tcW w:w="7645" w:type="dxa"/>
          </w:tcPr>
          <w:p w14:paraId="1ACA0AA9" w14:textId="77777777" w:rsidR="008378BA" w:rsidRDefault="008378BA" w:rsidP="009F3CE2">
            <w:pPr>
              <w:pStyle w:val="ListParagraph"/>
              <w:numPr>
                <w:ilvl w:val="0"/>
                <w:numId w:val="12"/>
              </w:numPr>
              <w:spacing w:after="0" w:line="240" w:lineRule="auto"/>
            </w:pPr>
            <w:r>
              <w:t>Delili ɲininiw ni tanuli ɲini.</w:t>
            </w:r>
          </w:p>
          <w:p w14:paraId="5407B695" w14:textId="77777777" w:rsidR="008378BA" w:rsidRDefault="008378BA" w:rsidP="009F3CE2">
            <w:pPr>
              <w:pStyle w:val="ListParagraph"/>
              <w:numPr>
                <w:ilvl w:val="0"/>
                <w:numId w:val="12"/>
              </w:numPr>
              <w:spacing w:after="0" w:line="240" w:lineRule="auto"/>
            </w:pPr>
            <w:r>
              <w:t>Barika Ala ye tanuli min kɛra ɲɔgɔn fɛ.</w:t>
            </w:r>
          </w:p>
          <w:p w14:paraId="46F44D04" w14:textId="77777777" w:rsidR="008378BA" w:rsidRDefault="008378BA" w:rsidP="009F3CE2">
            <w:pPr>
              <w:pStyle w:val="ListParagraph"/>
              <w:numPr>
                <w:ilvl w:val="0"/>
                <w:numId w:val="12"/>
              </w:numPr>
              <w:spacing w:after="0" w:line="240" w:lineRule="auto"/>
            </w:pPr>
            <w:r>
              <w:t>Delili kɛ walisa ka delili ɲini.</w:t>
            </w:r>
          </w:p>
          <w:p w14:paraId="253B78F5" w14:textId="77777777" w:rsidR="008378BA" w:rsidRDefault="008378BA" w:rsidP="009F3CE2">
            <w:pPr>
              <w:pStyle w:val="ListParagraph"/>
              <w:numPr>
                <w:ilvl w:val="0"/>
                <w:numId w:val="12"/>
              </w:numPr>
              <w:spacing w:after="0" w:line="240" w:lineRule="auto"/>
            </w:pPr>
            <w:r>
              <w:t>Ni Senu deli a ka i dusukun ni i hakili da wuli walisa ka Ala ka kan ka min tila i ni ɲɔgɔn cɛ bi, o sɔrɔ ni nisɔndiya ye.</w:t>
            </w:r>
          </w:p>
          <w:p w14:paraId="759C150F" w14:textId="77777777" w:rsidR="008378BA" w:rsidRDefault="008378BA" w:rsidP="00D00093"/>
        </w:tc>
      </w:tr>
      <w:tr w:rsidR="008378BA" w:rsidRPr="001D3C61" w14:paraId="2832543A" w14:textId="77777777" w:rsidTr="00D00093">
        <w:tc>
          <w:tcPr>
            <w:tcW w:w="1705" w:type="dxa"/>
          </w:tcPr>
          <w:p w14:paraId="7022E37B" w14:textId="77777777" w:rsidR="008378BA" w:rsidRPr="0068101F" w:rsidRDefault="008378BA" w:rsidP="00D00093">
            <w:pPr>
              <w:jc w:val="center"/>
              <w:rPr>
                <w:b/>
                <w:sz w:val="28"/>
                <w:szCs w:val="28"/>
              </w:rPr>
            </w:pPr>
            <w:r w:rsidRPr="0068101F">
              <w:rPr>
                <w:b/>
                <w:sz w:val="28"/>
                <w:szCs w:val="28"/>
              </w:rPr>
              <w:t>Ka mɛn</w:t>
            </w:r>
          </w:p>
        </w:tc>
        <w:tc>
          <w:tcPr>
            <w:tcW w:w="7645" w:type="dxa"/>
          </w:tcPr>
          <w:p w14:paraId="057DD21C" w14:textId="77777777" w:rsidR="008378BA" w:rsidRDefault="008378BA" w:rsidP="009F3CE2">
            <w:pPr>
              <w:pStyle w:val="ListParagraph"/>
              <w:numPr>
                <w:ilvl w:val="0"/>
                <w:numId w:val="13"/>
              </w:numPr>
              <w:spacing w:after="0" w:line="240" w:lineRule="auto"/>
            </w:pPr>
            <w:r>
              <w:t>Bibulu kalansen fila bɛɛ kalan.</w:t>
            </w:r>
          </w:p>
          <w:p w14:paraId="46F2295B" w14:textId="77777777" w:rsidR="008378BA" w:rsidRDefault="008378BA" w:rsidP="009F3CE2">
            <w:pPr>
              <w:pStyle w:val="ListParagraph"/>
              <w:numPr>
                <w:ilvl w:val="0"/>
                <w:numId w:val="13"/>
              </w:numPr>
              <w:spacing w:after="0" w:line="240" w:lineRule="auto"/>
            </w:pPr>
            <w:r>
              <w:t>“Sɛbɛnni kɔnɔko” min bɛ sanfɛ, o lajɛ ka surunya kalanso la.</w:t>
            </w:r>
          </w:p>
          <w:p w14:paraId="53294FD7" w14:textId="77777777" w:rsidR="008378BA" w:rsidRDefault="008378BA" w:rsidP="009F3CE2">
            <w:pPr>
              <w:pStyle w:val="ListParagraph"/>
              <w:numPr>
                <w:ilvl w:val="0"/>
                <w:numId w:val="13"/>
              </w:numPr>
              <w:spacing w:after="0" w:line="240" w:lineRule="auto"/>
            </w:pPr>
            <w:r>
              <w:t>Bibulu kalansenw tɛmɛsira fila kalan kokura.</w:t>
            </w:r>
          </w:p>
          <w:p w14:paraId="72E8C564" w14:textId="77777777" w:rsidR="008378BA" w:rsidRDefault="008378BA" w:rsidP="009F3CE2">
            <w:pPr>
              <w:pStyle w:val="ListParagraph"/>
              <w:numPr>
                <w:ilvl w:val="0"/>
                <w:numId w:val="13"/>
              </w:numPr>
              <w:spacing w:after="0" w:line="240" w:lineRule="auto"/>
            </w:pPr>
            <w:r>
              <w:t>A ɲini mɔgɔ dɔ fɛ a ka Bibulu tɛmɛsira kunbaba lakali kokura.</w:t>
            </w:r>
          </w:p>
          <w:p w14:paraId="66E988CF" w14:textId="77777777" w:rsidR="008378BA" w:rsidRDefault="008378BA" w:rsidP="00D00093"/>
        </w:tc>
      </w:tr>
      <w:tr w:rsidR="008378BA" w:rsidRPr="001D3C61" w14:paraId="3CF30073" w14:textId="77777777" w:rsidTr="00D00093">
        <w:tc>
          <w:tcPr>
            <w:tcW w:w="1705" w:type="dxa"/>
          </w:tcPr>
          <w:p w14:paraId="2DD6058B" w14:textId="77777777" w:rsidR="008378BA" w:rsidRPr="00B963EF" w:rsidRDefault="008378BA" w:rsidP="00D00093">
            <w:pPr>
              <w:jc w:val="center"/>
              <w:rPr>
                <w:sz w:val="28"/>
                <w:szCs w:val="28"/>
              </w:rPr>
            </w:pPr>
            <w:r w:rsidRPr="00B963EF">
              <w:rPr>
                <w:b/>
                <w:sz w:val="28"/>
                <w:szCs w:val="28"/>
              </w:rPr>
              <w:t>Niyɔrɔ</w:t>
            </w:r>
          </w:p>
        </w:tc>
        <w:tc>
          <w:tcPr>
            <w:tcW w:w="7645" w:type="dxa"/>
          </w:tcPr>
          <w:p w14:paraId="069F827C" w14:textId="77777777" w:rsidR="008378BA" w:rsidRPr="008C4A7F" w:rsidRDefault="008378BA" w:rsidP="009F3CE2">
            <w:pPr>
              <w:pStyle w:val="ListParagraph"/>
              <w:numPr>
                <w:ilvl w:val="0"/>
                <w:numId w:val="14"/>
              </w:numPr>
              <w:spacing w:after="0" w:line="240" w:lineRule="auto"/>
              <w:rPr>
                <w:b/>
              </w:rPr>
            </w:pPr>
            <w:r>
              <w:rPr>
                <w:b/>
              </w:rPr>
              <w:t>Kunkolo</w:t>
            </w:r>
            <w:r w:rsidRPr="008C4A7F">
              <w:rPr>
                <w:b/>
              </w:rPr>
              <w:t>: Sɛbɛnni kɔrɔ ye mun ye?</w:t>
            </w:r>
          </w:p>
          <w:p w14:paraId="305D927C" w14:textId="77777777" w:rsidR="008378BA" w:rsidRDefault="008378BA" w:rsidP="00D00093">
            <w:r>
              <w:t>Walisa ka hadamadenw hɔrɔnya ka bɔ jurumu ɲangili la, Ala bɛ don layidu jɛɲɔgɔnyaw la, a bɛ a yɛrɛ bila minnu na ka dugawu kɛ ani ka u lakana, mɔgɔ minnu ye kantigiw ye a ma. Ala ye o layidu minnu ta, olu la fɔlɔ tun ɲɛsinnen bɛ Nuhun n’a bɔnsɔnw ma. Ala bna layidu laban min ta, o bna k Yesu Krisita ka saya ni a kununni de f. Ala ye o layidu da walisa hadamadenw ka se ka kisili sr ka b o ka jurumuw la.</w:t>
            </w:r>
          </w:p>
          <w:p w14:paraId="10C964CF" w14:textId="77777777" w:rsidR="008378BA" w:rsidRPr="002F3DD8" w:rsidRDefault="008378BA" w:rsidP="009F3CE2">
            <w:pPr>
              <w:pStyle w:val="ListParagraph"/>
              <w:numPr>
                <w:ilvl w:val="0"/>
                <w:numId w:val="31"/>
              </w:numPr>
              <w:spacing w:after="0" w:line="240" w:lineRule="auto"/>
              <w:rPr>
                <w:b/>
              </w:rPr>
            </w:pPr>
            <w:r>
              <w:rPr>
                <w:b/>
              </w:rPr>
              <w:t>Mun na Ala y’a sugandi ka Nuhun ka denbaya kisi, ani a ma daminɛ dɔrɔn pewu ni hadamadenya kura ye?</w:t>
            </w:r>
          </w:p>
          <w:p w14:paraId="192D10CC" w14:textId="77777777" w:rsidR="008378BA" w:rsidRPr="002F3DD8" w:rsidRDefault="008378BA" w:rsidP="009F3CE2">
            <w:pPr>
              <w:pStyle w:val="ListParagraph"/>
              <w:numPr>
                <w:ilvl w:val="0"/>
                <w:numId w:val="31"/>
              </w:numPr>
              <w:spacing w:after="0" w:line="240" w:lineRule="auto"/>
              <w:rPr>
                <w:b/>
              </w:rPr>
            </w:pPr>
            <w:r>
              <w:rPr>
                <w:b/>
              </w:rPr>
              <w:t>Mun na jurumu bɛ tiɲɛni kɛ ten, mun na a tɛ se ka kunbɛn hadamadenw ka fanga ni ŋaniya ɲumanw fɛ?</w:t>
            </w:r>
          </w:p>
          <w:p w14:paraId="70EA3367" w14:textId="77777777" w:rsidR="008378BA" w:rsidRDefault="008378BA" w:rsidP="00D00093"/>
          <w:p w14:paraId="63C2F9B1" w14:textId="77777777" w:rsidR="008378BA" w:rsidRPr="008C4A7F" w:rsidRDefault="008378BA" w:rsidP="009F3CE2">
            <w:pPr>
              <w:pStyle w:val="ListParagraph"/>
              <w:numPr>
                <w:ilvl w:val="0"/>
                <w:numId w:val="9"/>
              </w:numPr>
              <w:spacing w:after="0" w:line="240" w:lineRule="auto"/>
              <w:rPr>
                <w:b/>
              </w:rPr>
            </w:pPr>
            <w:r>
              <w:rPr>
                <w:b/>
              </w:rPr>
              <w:t>Dusukun: Ka kɛɲɛ ni sɛbɛn ye, an ka kan ka kɛ jɔnw ye?</w:t>
            </w:r>
          </w:p>
          <w:p w14:paraId="49F1DE22" w14:textId="77777777" w:rsidR="008378BA" w:rsidRDefault="008378BA" w:rsidP="00D00093">
            <w:r>
              <w:t>An bɛɛ bangera ni jurumu nɔgɔ ye an ka ɲɛnamaya kɔnɔ. An si tɛ se ka o nɔgɔ bɔ an ka kɛwale ɲumanw fɛ walima an ka senuya cɛsiriw fɛ. An ka jigiya kelenpe min be hɛrɛ la ɲɛnamaya la ni Ala ye ani ni mɔgɔ wɛrɛw ye, o ye ka a to Ala ka yafa Krisita barika la ka an saniya ani ka ɲɛnamaya kura lase an ma. Ni an ye kisili sr ka ban, an b se ka namaya ni nisɔndiya ni hɛrɛ la Ni Senu ka sebaaya la, hali jurumu diɲɛ cɛma, katuguni an b’a dɔn ko an dusukunw lakananen don Ala fɛ.</w:t>
            </w:r>
          </w:p>
          <w:p w14:paraId="5EE3883B" w14:textId="77777777" w:rsidR="008378BA" w:rsidRDefault="008378BA" w:rsidP="009F3CE2">
            <w:pPr>
              <w:pStyle w:val="ListParagraph"/>
              <w:numPr>
                <w:ilvl w:val="0"/>
                <w:numId w:val="32"/>
              </w:numPr>
              <w:spacing w:after="0" w:line="240" w:lineRule="auto"/>
              <w:rPr>
                <w:b/>
              </w:rPr>
            </w:pPr>
            <w:r>
              <w:rPr>
                <w:b/>
              </w:rPr>
              <w:t>Jurumu kɔlɔlɔ minnu bɛ i lamini diɲɛ kɔnɔ, olu misali dɔw ye jumɛnw ye?</w:t>
            </w:r>
          </w:p>
          <w:p w14:paraId="59EE1D05" w14:textId="77777777" w:rsidR="008378BA" w:rsidRPr="00224505" w:rsidRDefault="008378BA" w:rsidP="009F3CE2">
            <w:pPr>
              <w:pStyle w:val="ListParagraph"/>
              <w:numPr>
                <w:ilvl w:val="0"/>
                <w:numId w:val="32"/>
              </w:numPr>
              <w:spacing w:after="0" w:line="240" w:lineRule="auto"/>
              <w:rPr>
                <w:b/>
              </w:rPr>
            </w:pPr>
            <w:r>
              <w:rPr>
                <w:b/>
              </w:rPr>
              <w:t>Mɔgɔ minnu bɛ i ka ɲɛnamaya kɔnɔ, minnu y’a jira i la, u ka ɲɛnamaya kɔnɔ, ko nisɔndiya ni hɛrɛ ɲɛnamaya bɛ se ka kɛ nin diɲɛ in kɔnɔ, olu ye jɔnw ye?</w:t>
            </w:r>
          </w:p>
          <w:p w14:paraId="1EDC1DA3" w14:textId="77777777" w:rsidR="008378BA" w:rsidRDefault="008378BA" w:rsidP="00D00093"/>
          <w:p w14:paraId="7D69C15D" w14:textId="77777777" w:rsidR="008378BA" w:rsidRDefault="008378BA" w:rsidP="009F3CE2">
            <w:pPr>
              <w:pStyle w:val="ListParagraph"/>
              <w:numPr>
                <w:ilvl w:val="0"/>
                <w:numId w:val="9"/>
              </w:numPr>
              <w:spacing w:after="0" w:line="240" w:lineRule="auto"/>
            </w:pPr>
            <w:r w:rsidRPr="008C4A7F">
              <w:rPr>
                <w:b/>
              </w:rPr>
              <w:t>Bolo: An bɛ se ka Ala ka Kuma waleya cogo di?</w:t>
            </w:r>
          </w:p>
          <w:p w14:paraId="5D2C141B" w14:textId="77777777" w:rsidR="008378BA" w:rsidRDefault="008378BA" w:rsidP="00D00093">
            <w:r>
              <w:t xml:space="preserve">Ciden Piɛrɛ b’an wele ko “an labɛnnen don tuma bɛɛ ka jaabi di mɔgɔ o mɔgɔ ma min b’a ɲini an fɛ an ka dalilu di aw ma jigiya la.” Krecɛnw jigi bɛ kun min na, o dɔ ye ko an b’a dɔn ko Krisita la, Ala b’an kisi ka bɔ an ka jurumuw jalaki </w:t>
            </w:r>
            <w:r>
              <w:lastRenderedPageBreak/>
              <w:t>la. O b barika ni jigiya di an ma tuma min na an b balo mgw cma minnu b jurumu la.</w:t>
            </w:r>
          </w:p>
          <w:p w14:paraId="7F0C2B71" w14:textId="77777777" w:rsidR="008378BA" w:rsidRDefault="008378BA" w:rsidP="009F3CE2">
            <w:pPr>
              <w:pStyle w:val="ListParagraph"/>
              <w:numPr>
                <w:ilvl w:val="0"/>
                <w:numId w:val="33"/>
              </w:numPr>
              <w:spacing w:after="0" w:line="240" w:lineRule="auto"/>
              <w:rPr>
                <w:b/>
              </w:rPr>
            </w:pPr>
            <w:r>
              <w:rPr>
                <w:b/>
              </w:rPr>
              <w:t>Cogo jumɛnw na i bɛ se ka ɲɛnamaya kɛ ni “dususuma ni bonya ye” (1 Piɛrɛ 3:15) ani ka Ala ka kanuya jira mɔgɔ wɛrɛw la o cogo la?</w:t>
            </w:r>
          </w:p>
          <w:p w14:paraId="10EB93E0" w14:textId="77777777" w:rsidR="008378BA" w:rsidRPr="002F3DD8" w:rsidRDefault="008378BA" w:rsidP="009F3CE2">
            <w:pPr>
              <w:pStyle w:val="ListParagraph"/>
              <w:numPr>
                <w:ilvl w:val="0"/>
                <w:numId w:val="33"/>
              </w:numPr>
              <w:spacing w:after="0" w:line="240" w:lineRule="auto"/>
              <w:rPr>
                <w:b/>
              </w:rPr>
            </w:pPr>
            <w:r>
              <w:rPr>
                <w:b/>
              </w:rPr>
              <w:t>Ala bɛ baara min kɛ Krecɛn ka ɲɛnamaya kɔnɔ, batɛmu bɛ se ka seereya kɛ cogo di?</w:t>
            </w:r>
          </w:p>
          <w:p w14:paraId="3894BBBC" w14:textId="77777777" w:rsidR="008378BA" w:rsidRDefault="008378BA" w:rsidP="00D00093"/>
        </w:tc>
      </w:tr>
      <w:tr w:rsidR="008378BA" w:rsidRPr="001D3C61" w14:paraId="7081ED12" w14:textId="77777777" w:rsidTr="00D00093">
        <w:tc>
          <w:tcPr>
            <w:tcW w:w="1705" w:type="dxa"/>
          </w:tcPr>
          <w:p w14:paraId="51651DDC" w14:textId="77777777" w:rsidR="008378BA" w:rsidRPr="0068101F" w:rsidRDefault="008378BA" w:rsidP="00D00093">
            <w:pPr>
              <w:jc w:val="center"/>
              <w:rPr>
                <w:b/>
                <w:sz w:val="28"/>
                <w:szCs w:val="28"/>
              </w:rPr>
            </w:pPr>
            <w:r w:rsidRPr="0068101F">
              <w:rPr>
                <w:b/>
                <w:sz w:val="28"/>
                <w:szCs w:val="28"/>
              </w:rPr>
              <w:lastRenderedPageBreak/>
              <w:t>Ka waleya</w:t>
            </w:r>
          </w:p>
          <w:p w14:paraId="2F3751D9" w14:textId="77777777" w:rsidR="008378BA" w:rsidRDefault="008378BA" w:rsidP="00D00093">
            <w:pPr>
              <w:jc w:val="center"/>
              <w:rPr>
                <w:b/>
              </w:rPr>
            </w:pPr>
          </w:p>
          <w:p w14:paraId="784BABE6" w14:textId="77777777" w:rsidR="008378BA" w:rsidRDefault="008378BA" w:rsidP="00D00093">
            <w:pPr>
              <w:jc w:val="center"/>
              <w:rPr>
                <w:b/>
              </w:rPr>
            </w:pPr>
          </w:p>
        </w:tc>
        <w:tc>
          <w:tcPr>
            <w:tcW w:w="7645" w:type="dxa"/>
          </w:tcPr>
          <w:p w14:paraId="0A0E8DFE" w14:textId="77777777" w:rsidR="008378BA" w:rsidRDefault="008378BA" w:rsidP="009F3CE2">
            <w:pPr>
              <w:pStyle w:val="ListParagraph"/>
              <w:numPr>
                <w:ilvl w:val="0"/>
                <w:numId w:val="18"/>
              </w:numPr>
              <w:spacing w:after="0" w:line="240" w:lineRule="auto"/>
            </w:pPr>
            <w:r>
              <w:t>A ɲini mɔgɔ dɔ fɛ a ka Bibulu kalansen kunba lakali kokura.</w:t>
            </w:r>
          </w:p>
          <w:p w14:paraId="6B6A116D" w14:textId="77777777" w:rsidR="008378BA" w:rsidRDefault="008378BA" w:rsidP="009F3CE2">
            <w:pPr>
              <w:pStyle w:val="ListParagraph"/>
              <w:numPr>
                <w:ilvl w:val="0"/>
                <w:numId w:val="18"/>
              </w:numPr>
              <w:spacing w:after="0" w:line="240" w:lineRule="auto"/>
            </w:pPr>
            <w:r>
              <w:t>A ɲini jɛkulu fɛ u k’a fɔ u hakili la Ala b’a fɛ u ka bi kalan jaabi cogo min na.</w:t>
            </w:r>
          </w:p>
          <w:p w14:paraId="5F2B7FBA" w14:textId="77777777" w:rsidR="008378BA" w:rsidRDefault="008378BA" w:rsidP="009F3CE2">
            <w:pPr>
              <w:pStyle w:val="ListParagraph"/>
              <w:numPr>
                <w:ilvl w:val="0"/>
                <w:numId w:val="18"/>
              </w:numPr>
              <w:spacing w:after="0" w:line="240" w:lineRule="auto"/>
            </w:pPr>
            <w:r>
              <w:t>Aw ye waati kɛ delili la aw ka sigida la, ɲɔgɔn ye, ani hakilitigiya kama walasa ka bi kalan kɛ ka kɛɲɛ ni.</w:t>
            </w:r>
          </w:p>
          <w:p w14:paraId="22CFE999" w14:textId="77777777" w:rsidR="008378BA" w:rsidRPr="001812C4" w:rsidRDefault="008378BA" w:rsidP="009F3CE2">
            <w:pPr>
              <w:pStyle w:val="ListParagraph"/>
              <w:numPr>
                <w:ilvl w:val="0"/>
                <w:numId w:val="18"/>
              </w:numPr>
              <w:spacing w:after="0" w:line="240" w:lineRule="auto"/>
            </w:pPr>
            <w:r>
              <w:t>A laban kɛ k’a ɲini kulu fɛ u ka An Fa delili kɛ ɲɔgɔn fɛ.</w:t>
            </w:r>
          </w:p>
          <w:p w14:paraId="1D41630F" w14:textId="77777777" w:rsidR="008378BA" w:rsidRDefault="008378BA" w:rsidP="00D00093">
            <w:pPr>
              <w:rPr>
                <w:b/>
              </w:rPr>
            </w:pPr>
          </w:p>
        </w:tc>
      </w:tr>
    </w:tbl>
    <w:p w14:paraId="4370B557" w14:textId="77777777" w:rsidR="008378BA" w:rsidRPr="008378BA" w:rsidRDefault="008378BA" w:rsidP="008378BA">
      <w:pPr>
        <w:rPr>
          <w:lang w:val="es-US"/>
        </w:rPr>
      </w:pPr>
    </w:p>
    <w:p w14:paraId="55E9905D" w14:textId="77777777" w:rsidR="008378BA" w:rsidRPr="008378BA" w:rsidRDefault="008378BA" w:rsidP="008378BA">
      <w:pPr>
        <w:rPr>
          <w:lang w:val="es-US"/>
        </w:rPr>
      </w:pPr>
    </w:p>
    <w:p w14:paraId="7C541DBE" w14:textId="77777777" w:rsidR="008378BA" w:rsidRPr="008378BA" w:rsidRDefault="008378BA" w:rsidP="008378BA">
      <w:pPr>
        <w:rPr>
          <w:lang w:val="es-US"/>
        </w:rPr>
      </w:pPr>
    </w:p>
    <w:p w14:paraId="07F09A29" w14:textId="674DB8F2" w:rsidR="008378BA" w:rsidRDefault="008378BA">
      <w:pPr>
        <w:rPr>
          <w:lang w:val="es-US"/>
        </w:rPr>
      </w:pPr>
      <w:r>
        <w:rPr>
          <w:lang w:val="es-US"/>
        </w:rPr>
        <w:br w:type="page"/>
      </w:r>
    </w:p>
    <w:p w14:paraId="25D38C3B" w14:textId="77777777" w:rsidR="008378BA" w:rsidRPr="008378BA" w:rsidRDefault="008378BA" w:rsidP="008378BA">
      <w:pPr>
        <w:spacing w:after="0"/>
        <w:jc w:val="center"/>
        <w:rPr>
          <w:sz w:val="28"/>
          <w:szCs w:val="28"/>
          <w:lang w:val="es-US"/>
        </w:rPr>
      </w:pPr>
      <w:r w:rsidRPr="008378BA">
        <w:rPr>
          <w:b/>
          <w:i/>
          <w:sz w:val="28"/>
          <w:szCs w:val="28"/>
          <w:lang w:val="es-US"/>
        </w:rPr>
        <w:lastRenderedPageBreak/>
        <w:t xml:space="preserve">YESU </w:t>
      </w:r>
      <w:r w:rsidRPr="008378BA">
        <w:rPr>
          <w:sz w:val="28"/>
          <w:szCs w:val="28"/>
          <w:lang w:val="es-US"/>
        </w:rPr>
        <w:t>Filimu waajuli yɔrɔ Bibulu kalansen #5</w:t>
      </w:r>
    </w:p>
    <w:p w14:paraId="3FB77260" w14:textId="77777777" w:rsidR="008378BA" w:rsidRPr="008378BA" w:rsidRDefault="008378BA" w:rsidP="008378BA">
      <w:pPr>
        <w:rPr>
          <w:lang w:val="es-US"/>
        </w:rPr>
      </w:pPr>
    </w:p>
    <w:tbl>
      <w:tblPr>
        <w:tblStyle w:val="TableGrid"/>
        <w:tblW w:w="0" w:type="auto"/>
        <w:tblLook w:val="04A0" w:firstRow="1" w:lastRow="0" w:firstColumn="1" w:lastColumn="0" w:noHBand="0" w:noVBand="1"/>
      </w:tblPr>
      <w:tblGrid>
        <w:gridCol w:w="1777"/>
        <w:gridCol w:w="4420"/>
        <w:gridCol w:w="3117"/>
      </w:tblGrid>
      <w:tr w:rsidR="008378BA" w:rsidRPr="003237DD" w14:paraId="0F3D891F" w14:textId="77777777" w:rsidTr="00D00093">
        <w:tc>
          <w:tcPr>
            <w:tcW w:w="1777" w:type="dxa"/>
            <w:tcBorders>
              <w:top w:val="single" w:sz="18" w:space="0" w:color="auto"/>
              <w:left w:val="single" w:sz="18" w:space="0" w:color="auto"/>
            </w:tcBorders>
            <w:shd w:val="clear" w:color="auto" w:fill="FFFFFF" w:themeFill="background1"/>
          </w:tcPr>
          <w:p w14:paraId="7BAB9687" w14:textId="77777777" w:rsidR="008378BA" w:rsidRPr="00A318AD" w:rsidRDefault="008378BA" w:rsidP="00D00093">
            <w:pPr>
              <w:rPr>
                <w:b/>
              </w:rPr>
            </w:pPr>
            <w:r w:rsidRPr="00A318AD">
              <w:rPr>
                <w:b/>
              </w:rPr>
              <w:t>Kalansen tɔgɔ:</w:t>
            </w:r>
          </w:p>
        </w:tc>
        <w:tc>
          <w:tcPr>
            <w:tcW w:w="4420" w:type="dxa"/>
            <w:tcBorders>
              <w:top w:val="single" w:sz="18" w:space="0" w:color="auto"/>
            </w:tcBorders>
            <w:shd w:val="clear" w:color="auto" w:fill="FFFFFF" w:themeFill="background1"/>
          </w:tcPr>
          <w:p w14:paraId="00BAA817" w14:textId="77777777" w:rsidR="008378BA" w:rsidRPr="00A318AD" w:rsidRDefault="008378BA" w:rsidP="00D00093">
            <w:pPr>
              <w:rPr>
                <w:b/>
              </w:rPr>
            </w:pPr>
            <w:r w:rsidRPr="00A318AD">
              <w:rPr>
                <w:b/>
              </w:rPr>
              <w:t>Babɛl dugu sankanso</w:t>
            </w:r>
          </w:p>
        </w:tc>
        <w:tc>
          <w:tcPr>
            <w:tcW w:w="3117" w:type="dxa"/>
            <w:tcBorders>
              <w:top w:val="single" w:sz="18" w:space="0" w:color="auto"/>
              <w:right w:val="single" w:sz="18" w:space="0" w:color="auto"/>
            </w:tcBorders>
          </w:tcPr>
          <w:p w14:paraId="13CF3554" w14:textId="77777777" w:rsidR="008378BA" w:rsidRPr="003237DD" w:rsidRDefault="008378BA" w:rsidP="00D00093">
            <w:pPr>
              <w:jc w:val="center"/>
              <w:rPr>
                <w:sz w:val="24"/>
                <w:szCs w:val="24"/>
              </w:rPr>
            </w:pPr>
            <w:r>
              <w:rPr>
                <w:b/>
                <w:sz w:val="24"/>
                <w:szCs w:val="24"/>
              </w:rPr>
              <w:t>Ja</w:t>
            </w:r>
          </w:p>
        </w:tc>
      </w:tr>
      <w:tr w:rsidR="008378BA" w:rsidRPr="003237DD" w14:paraId="525D8FC3" w14:textId="77777777" w:rsidTr="00D00093">
        <w:tc>
          <w:tcPr>
            <w:tcW w:w="1777" w:type="dxa"/>
            <w:tcBorders>
              <w:left w:val="single" w:sz="18" w:space="0" w:color="auto"/>
            </w:tcBorders>
            <w:shd w:val="clear" w:color="auto" w:fill="FFFFFF" w:themeFill="background1"/>
          </w:tcPr>
          <w:p w14:paraId="46C232AE" w14:textId="77777777" w:rsidR="008378BA" w:rsidRPr="00A318AD" w:rsidRDefault="008378BA" w:rsidP="00D00093">
            <w:pPr>
              <w:rPr>
                <w:b/>
              </w:rPr>
            </w:pPr>
            <w:r w:rsidRPr="00A318AD">
              <w:rPr>
                <w:b/>
              </w:rPr>
              <w:t>Kalansen kɔnɔko:</w:t>
            </w:r>
          </w:p>
        </w:tc>
        <w:tc>
          <w:tcPr>
            <w:tcW w:w="4420" w:type="dxa"/>
            <w:shd w:val="clear" w:color="auto" w:fill="FFFFFF" w:themeFill="background1"/>
          </w:tcPr>
          <w:p w14:paraId="231F1930" w14:textId="77777777" w:rsidR="008378BA" w:rsidRPr="00A318AD" w:rsidRDefault="008378BA" w:rsidP="00D00093">
            <w:pPr>
              <w:rPr>
                <w:b/>
              </w:rPr>
            </w:pPr>
            <w:r w:rsidRPr="00A318AD">
              <w:rPr>
                <w:b/>
              </w:rPr>
              <w:t>Jenɛse 11:1-9 la</w:t>
            </w:r>
          </w:p>
        </w:tc>
        <w:tc>
          <w:tcPr>
            <w:tcW w:w="3117" w:type="dxa"/>
            <w:vMerge w:val="restart"/>
            <w:tcBorders>
              <w:right w:val="single" w:sz="18" w:space="0" w:color="auto"/>
            </w:tcBorders>
          </w:tcPr>
          <w:p w14:paraId="7B160BAB" w14:textId="77777777" w:rsidR="008378BA" w:rsidRDefault="008378BA" w:rsidP="00D00093">
            <w:pPr>
              <w:rPr>
                <w:sz w:val="24"/>
                <w:szCs w:val="24"/>
              </w:rPr>
            </w:pPr>
            <w:r w:rsidRPr="000319A6">
              <w:rPr>
                <w:noProof/>
              </w:rPr>
              <w:drawing>
                <wp:inline distT="0" distB="0" distL="0" distR="0" wp14:anchorId="7CCF908C" wp14:editId="41E93482">
                  <wp:extent cx="1819275" cy="2447886"/>
                  <wp:effectExtent l="0" t="0" r="0" b="0"/>
                  <wp:docPr id="8" name="Picture 8" descr="C:\Users\bkirkemo\Desktop\104 Lessons\OT Images\5-TOWER OF BABEL_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kirkemo\Desktop\104 Lessons\OT Images\5-TOWER OF BABEL_sm.jpg"/>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830514" cy="2463009"/>
                          </a:xfrm>
                          <a:prstGeom prst="rect">
                            <a:avLst/>
                          </a:prstGeom>
                          <a:noFill/>
                          <a:ln>
                            <a:noFill/>
                          </a:ln>
                        </pic:spPr>
                      </pic:pic>
                    </a:graphicData>
                  </a:graphic>
                </wp:inline>
              </w:drawing>
            </w:r>
          </w:p>
          <w:p w14:paraId="17CA9908" w14:textId="77777777" w:rsidR="008378BA" w:rsidRPr="003237DD" w:rsidRDefault="008378BA" w:rsidP="00D00093">
            <w:pPr>
              <w:rPr>
                <w:sz w:val="24"/>
                <w:szCs w:val="24"/>
              </w:rPr>
            </w:pPr>
          </w:p>
        </w:tc>
      </w:tr>
      <w:tr w:rsidR="008378BA" w14:paraId="536F4C12" w14:textId="77777777" w:rsidTr="00D00093">
        <w:tc>
          <w:tcPr>
            <w:tcW w:w="1777" w:type="dxa"/>
            <w:tcBorders>
              <w:left w:val="single" w:sz="18" w:space="0" w:color="auto"/>
            </w:tcBorders>
            <w:shd w:val="clear" w:color="auto" w:fill="FFFFFF" w:themeFill="background1"/>
          </w:tcPr>
          <w:p w14:paraId="6A610D18" w14:textId="77777777" w:rsidR="008378BA" w:rsidRPr="00A318AD" w:rsidRDefault="008378BA" w:rsidP="00D00093">
            <w:pPr>
              <w:rPr>
                <w:b/>
              </w:rPr>
            </w:pPr>
            <w:r w:rsidRPr="00A318AD">
              <w:rPr>
                <w:b/>
              </w:rPr>
              <w:t>Layidu Kura sɛbɛnni:</w:t>
            </w:r>
          </w:p>
        </w:tc>
        <w:tc>
          <w:tcPr>
            <w:tcW w:w="4420" w:type="dxa"/>
            <w:shd w:val="clear" w:color="auto" w:fill="FFFFFF" w:themeFill="background1"/>
          </w:tcPr>
          <w:p w14:paraId="28404915" w14:textId="77777777" w:rsidR="008378BA" w:rsidRPr="00A318AD" w:rsidRDefault="008378BA" w:rsidP="00D00093">
            <w:pPr>
              <w:rPr>
                <w:b/>
              </w:rPr>
            </w:pPr>
            <w:r w:rsidRPr="00A318AD">
              <w:rPr>
                <w:b/>
              </w:rPr>
              <w:t>Kɛwalew 2:1-21</w:t>
            </w:r>
          </w:p>
        </w:tc>
        <w:tc>
          <w:tcPr>
            <w:tcW w:w="3117" w:type="dxa"/>
            <w:vMerge/>
            <w:tcBorders>
              <w:right w:val="single" w:sz="18" w:space="0" w:color="auto"/>
            </w:tcBorders>
          </w:tcPr>
          <w:p w14:paraId="45406BAB" w14:textId="77777777" w:rsidR="008378BA" w:rsidRDefault="008378BA" w:rsidP="00D00093"/>
        </w:tc>
      </w:tr>
      <w:tr w:rsidR="008378BA" w:rsidRPr="001D3C61" w14:paraId="079F0C2F" w14:textId="77777777" w:rsidTr="00D00093">
        <w:tc>
          <w:tcPr>
            <w:tcW w:w="1777" w:type="dxa"/>
            <w:tcBorders>
              <w:left w:val="single" w:sz="18" w:space="0" w:color="auto"/>
            </w:tcBorders>
            <w:shd w:val="clear" w:color="auto" w:fill="FFFFFF" w:themeFill="background1"/>
          </w:tcPr>
          <w:p w14:paraId="6FC63D48" w14:textId="77777777" w:rsidR="008378BA" w:rsidRPr="00A318AD" w:rsidRDefault="008378BA" w:rsidP="00D00093">
            <w:pPr>
              <w:rPr>
                <w:b/>
              </w:rPr>
            </w:pPr>
            <w:r w:rsidRPr="00A318AD">
              <w:rPr>
                <w:b/>
              </w:rPr>
              <w:t>Kalansen kuntilenna:</w:t>
            </w:r>
          </w:p>
        </w:tc>
        <w:tc>
          <w:tcPr>
            <w:tcW w:w="4420" w:type="dxa"/>
            <w:shd w:val="clear" w:color="auto" w:fill="FFFFFF" w:themeFill="background1"/>
          </w:tcPr>
          <w:p w14:paraId="2329DED5" w14:textId="77777777" w:rsidR="008378BA" w:rsidRPr="00A318AD" w:rsidRDefault="008378BA" w:rsidP="009F3CE2">
            <w:pPr>
              <w:pStyle w:val="ListParagraph"/>
              <w:numPr>
                <w:ilvl w:val="0"/>
                <w:numId w:val="35"/>
              </w:numPr>
              <w:spacing w:after="0" w:line="240" w:lineRule="auto"/>
            </w:pPr>
            <w:r w:rsidRPr="00A318AD">
              <w:rPr>
                <w:b/>
              </w:rPr>
              <w:t xml:space="preserve">Kuntigi </w:t>
            </w:r>
            <w:r w:rsidRPr="00A318AD">
              <w:t>: Aw k’a dɔn ko Babɛl dugu kɔnɔ, hadamadenya tun b’a ɲini ka jamana dɔ da, u dalen tun b’a la k’u bɛ se ka kɛ u yɛrɛ ka ala ye min kɔnɔ.</w:t>
            </w:r>
          </w:p>
          <w:p w14:paraId="1856459B" w14:textId="77777777" w:rsidR="008378BA" w:rsidRPr="00A318AD" w:rsidRDefault="008378BA" w:rsidP="009F3CE2">
            <w:pPr>
              <w:pStyle w:val="ListParagraph"/>
              <w:numPr>
                <w:ilvl w:val="0"/>
                <w:numId w:val="35"/>
              </w:numPr>
              <w:spacing w:after="0" w:line="240" w:lineRule="auto"/>
            </w:pPr>
            <w:r w:rsidRPr="00A318AD">
              <w:rPr>
                <w:b/>
              </w:rPr>
              <w:t xml:space="preserve">Dusukun </w:t>
            </w:r>
            <w:r w:rsidRPr="00A318AD">
              <w:t>: A faamu ko kuncɛbaya bɛ tiɲɛni kɛ, o de kosɔn jurumu don.</w:t>
            </w:r>
          </w:p>
          <w:p w14:paraId="40B915F0" w14:textId="77777777" w:rsidR="008378BA" w:rsidRPr="00A318AD" w:rsidRDefault="008378BA" w:rsidP="009F3CE2">
            <w:pPr>
              <w:pStyle w:val="ListParagraph"/>
              <w:numPr>
                <w:ilvl w:val="0"/>
                <w:numId w:val="35"/>
              </w:numPr>
              <w:spacing w:after="0" w:line="240" w:lineRule="auto"/>
            </w:pPr>
            <w:r w:rsidRPr="00A318AD">
              <w:rPr>
                <w:b/>
              </w:rPr>
              <w:t xml:space="preserve">Bolo </w:t>
            </w:r>
            <w:r w:rsidRPr="00A318AD">
              <w:t>: Hadamadenw bɛ se ka baara kɛ ɲɔgɔn fɛ ka kobaw kɛ (misali la, ka bolociw labɛn), walima a bɛ se ka jɛ ka ko juguw kɛ (misali la, kɛlɛw). Aw ye fɛɛrɛw ɲini ka baara kɛ ni aw ka nilifɛnw ni aw ka sekow ye walasa ka nin diɲɛ kɛ yɔrɔ ɲuman ye.</w:t>
            </w:r>
          </w:p>
          <w:p w14:paraId="178B6EBC" w14:textId="77777777" w:rsidR="008378BA" w:rsidRPr="00A318AD" w:rsidRDefault="008378BA" w:rsidP="00D00093"/>
        </w:tc>
        <w:tc>
          <w:tcPr>
            <w:tcW w:w="3117" w:type="dxa"/>
            <w:vMerge/>
            <w:tcBorders>
              <w:right w:val="single" w:sz="18" w:space="0" w:color="auto"/>
            </w:tcBorders>
          </w:tcPr>
          <w:p w14:paraId="5B23CDE7" w14:textId="77777777" w:rsidR="008378BA" w:rsidRDefault="008378BA" w:rsidP="00D00093"/>
        </w:tc>
      </w:tr>
      <w:tr w:rsidR="008378BA" w:rsidRPr="003237DD" w14:paraId="676029AD" w14:textId="77777777" w:rsidTr="00D00093">
        <w:tc>
          <w:tcPr>
            <w:tcW w:w="1777" w:type="dxa"/>
            <w:tcBorders>
              <w:left w:val="single" w:sz="18" w:space="0" w:color="auto"/>
              <w:bottom w:val="single" w:sz="18" w:space="0" w:color="auto"/>
            </w:tcBorders>
            <w:shd w:val="clear" w:color="auto" w:fill="FFFFFF" w:themeFill="background1"/>
          </w:tcPr>
          <w:p w14:paraId="7BA324D0" w14:textId="77777777" w:rsidR="008378BA" w:rsidRPr="003237DD" w:rsidRDefault="008378BA" w:rsidP="00D00093">
            <w:pPr>
              <w:rPr>
                <w:b/>
              </w:rPr>
            </w:pPr>
            <w:r w:rsidRPr="003237DD">
              <w:rPr>
                <w:b/>
              </w:rPr>
              <w:t>Kalansen min bɛ tɛmɛsira kɔnɔ:</w:t>
            </w:r>
          </w:p>
        </w:tc>
        <w:tc>
          <w:tcPr>
            <w:tcW w:w="7537" w:type="dxa"/>
            <w:gridSpan w:val="2"/>
            <w:tcBorders>
              <w:bottom w:val="single" w:sz="18" w:space="0" w:color="auto"/>
              <w:right w:val="single" w:sz="18" w:space="0" w:color="auto"/>
            </w:tcBorders>
            <w:shd w:val="clear" w:color="auto" w:fill="FFFFFF" w:themeFill="background1"/>
          </w:tcPr>
          <w:p w14:paraId="3CC8332D" w14:textId="77777777" w:rsidR="008378BA" w:rsidRPr="003237DD" w:rsidRDefault="008378BA" w:rsidP="00D00093">
            <w:r w:rsidRPr="006C18AB">
              <w:rPr>
                <w:rStyle w:val="text"/>
                <w:rFonts w:cstheme="minorHAnsi"/>
                <w:color w:val="000000"/>
                <w:shd w:val="clear" w:color="auto" w:fill="FFFFFF"/>
              </w:rPr>
              <w:t>Ni kuncɛbaya nana, maloya bɛ na,</w:t>
            </w:r>
            <w:r w:rsidRPr="006C18AB">
              <w:rPr>
                <w:rStyle w:val="indent-1-breaks"/>
                <w:rFonts w:cstheme="minorHAnsi"/>
                <w:color w:val="000000"/>
                <w:sz w:val="10"/>
                <w:szCs w:val="10"/>
                <w:shd w:val="clear" w:color="auto" w:fill="FFFFFF"/>
              </w:rPr>
              <w:t> </w:t>
            </w:r>
            <w:r w:rsidRPr="006C18AB">
              <w:rPr>
                <w:rStyle w:val="text"/>
                <w:rFonts w:cstheme="minorHAnsi"/>
                <w:color w:val="000000"/>
                <w:shd w:val="clear" w:color="auto" w:fill="FFFFFF"/>
              </w:rPr>
              <w:t>Nka hakilitigiya bɛ na ni majigilenya ye. (Ntalenw 11:2)</w:t>
            </w:r>
          </w:p>
        </w:tc>
      </w:tr>
    </w:tbl>
    <w:p w14:paraId="6F2BB400" w14:textId="77777777" w:rsidR="008378BA" w:rsidRDefault="008378BA" w:rsidP="008378BA"/>
    <w:tbl>
      <w:tblPr>
        <w:tblStyle w:val="TableGrid"/>
        <w:tblW w:w="0" w:type="auto"/>
        <w:tblLook w:val="04A0" w:firstRow="1" w:lastRow="0" w:firstColumn="1" w:lastColumn="0" w:noHBand="0" w:noVBand="1"/>
      </w:tblPr>
      <w:tblGrid>
        <w:gridCol w:w="1795"/>
        <w:gridCol w:w="7555"/>
      </w:tblGrid>
      <w:tr w:rsidR="008378BA" w:rsidRPr="001D3C61" w14:paraId="5553A795" w14:textId="77777777" w:rsidTr="00D00093">
        <w:tc>
          <w:tcPr>
            <w:tcW w:w="1795" w:type="dxa"/>
          </w:tcPr>
          <w:p w14:paraId="7AA56240" w14:textId="77777777" w:rsidR="008378BA" w:rsidRDefault="008378BA" w:rsidP="00D00093">
            <w:pPr>
              <w:jc w:val="center"/>
              <w:rPr>
                <w:b/>
              </w:rPr>
            </w:pPr>
            <w:r>
              <w:rPr>
                <w:b/>
              </w:rPr>
              <w:t>Sɛbɛnni kuncɛlen</w:t>
            </w:r>
          </w:p>
          <w:p w14:paraId="35B73400" w14:textId="77777777" w:rsidR="008378BA" w:rsidRDefault="008378BA" w:rsidP="00D00093">
            <w:pPr>
              <w:jc w:val="center"/>
              <w:rPr>
                <w:b/>
              </w:rPr>
            </w:pPr>
          </w:p>
        </w:tc>
        <w:tc>
          <w:tcPr>
            <w:tcW w:w="7555" w:type="dxa"/>
          </w:tcPr>
          <w:p w14:paraId="5052BC7D" w14:textId="77777777" w:rsidR="008378BA" w:rsidRDefault="008378BA" w:rsidP="00D00093">
            <w:r>
              <w:t>Bibulu fɔlɔ waati la, bɛɛ tun bɛ kan kelen de fɔ. Mɔgɔw tun bɛ se ka kuma mɔgɔ o mɔgɔ fɛ diɲɛ kɔnɔ ani ka ɲɔgɔn faamu. Don dɔ la, cɛw kulu dɔ ye ɲɔgɔn sɔrɔ. U y’a latigɛ ka dugu dɔ jɔ ni sankanso ye min bɛna wuli ka taa san fɛ. Ni cɛw tun b’o kɛ, mɔgɔw</w:t>
            </w:r>
          </w:p>
          <w:p w14:paraId="1115F51C" w14:textId="77777777" w:rsidR="008378BA" w:rsidRDefault="008378BA" w:rsidP="00D00093">
            <w:r>
              <w:t>aw k’u kɔlɔsi ani k’a fɔ u ye u tun bɛ siran cogo min na. Ala ye cɛw kɔlɔsi tuma min na u tun bɛ dugu ni sankanso jɔ. U ye baara kɛ kosɛbɛ. Fɛn bɛɛ tun bɛ taa ɲɛ kosɛbɛ</w:t>
            </w:r>
          </w:p>
          <w:p w14:paraId="1268E3A7" w14:textId="77777777" w:rsidR="008378BA" w:rsidRDefault="008378BA" w:rsidP="00D00093">
            <w:r>
              <w:t>ko cɛw tun b’a miiri k’u mago tɛ Ala la tugun. U tun bɛ kuncɛbaw kɛ kosɛbɛ ani u tun tɛ Ala janto. Ala y’a latigɛ k’u ka kan ɲagami. O ye cɛw bali ka taa a fɛ ka so jɔ. Ala ye mɔgɔw bɛɛ bila ka kan wɛrɛw fɔ walisa u kana se ka ɲɔgɔn faamu. O de y’a to o dugu tɔgɔ dara ko Babɛl.</w:t>
            </w:r>
          </w:p>
          <w:p w14:paraId="5CF24526" w14:textId="77777777" w:rsidR="008378BA" w:rsidRDefault="008378BA" w:rsidP="00D00093">
            <w:pPr>
              <w:rPr>
                <w:b/>
              </w:rPr>
            </w:pPr>
          </w:p>
        </w:tc>
      </w:tr>
      <w:tr w:rsidR="008378BA" w:rsidRPr="001D3C61" w14:paraId="7FD1FAE8" w14:textId="77777777" w:rsidTr="00D00093">
        <w:tc>
          <w:tcPr>
            <w:tcW w:w="1795" w:type="dxa"/>
          </w:tcPr>
          <w:p w14:paraId="0550E4BC" w14:textId="77777777" w:rsidR="008378BA" w:rsidRDefault="008378BA" w:rsidP="00D00093">
            <w:pPr>
              <w:jc w:val="center"/>
              <w:rPr>
                <w:b/>
              </w:rPr>
            </w:pPr>
            <w:r>
              <w:rPr>
                <w:b/>
              </w:rPr>
              <w:t>Karamɔgɔya kɛli ka bɔ jaw la</w:t>
            </w:r>
          </w:p>
        </w:tc>
        <w:tc>
          <w:tcPr>
            <w:tcW w:w="7555" w:type="dxa"/>
          </w:tcPr>
          <w:p w14:paraId="0B63BF77" w14:textId="77777777" w:rsidR="008378BA" w:rsidRPr="00742FF2" w:rsidRDefault="008378BA" w:rsidP="009F3CE2">
            <w:pPr>
              <w:pStyle w:val="ListParagraph"/>
              <w:numPr>
                <w:ilvl w:val="0"/>
                <w:numId w:val="34"/>
              </w:numPr>
              <w:spacing w:after="0" w:line="240" w:lineRule="auto"/>
              <w:rPr>
                <w:b/>
              </w:rPr>
            </w:pPr>
            <w:r>
              <w:rPr>
                <w:b/>
              </w:rPr>
              <w:t xml:space="preserve">Briki: </w:t>
            </w:r>
            <w:r>
              <w:t>Hadamadenw y’a daminɛ ka fɛɛrɛ kuraw sɔrɔ ka boon belebelebaw jɔ, i n’a fɔ ka biriki dilan sanni ka baara kɛ ni kabakurun dɔrɔn ye.</w:t>
            </w:r>
          </w:p>
          <w:p w14:paraId="0CB4F06E" w14:textId="77777777" w:rsidR="008378BA" w:rsidRPr="004048D4" w:rsidRDefault="008378BA" w:rsidP="009F3CE2">
            <w:pPr>
              <w:pStyle w:val="ListParagraph"/>
              <w:numPr>
                <w:ilvl w:val="0"/>
                <w:numId w:val="34"/>
              </w:numPr>
              <w:spacing w:after="0" w:line="240" w:lineRule="auto"/>
              <w:rPr>
                <w:b/>
              </w:rPr>
            </w:pPr>
            <w:r>
              <w:rPr>
                <w:b/>
              </w:rPr>
              <w:t xml:space="preserve">Sankanso: </w:t>
            </w:r>
            <w:r>
              <w:t>Hadamadenw y’a latigɛ k’u mago tɛ Ala ka lakanani na, nka u y’a miiri ko n’u ye sankanso belebeleba dɔ jɔ, o tuma na, u bɛna kɛ jamaba ye.</w:t>
            </w:r>
          </w:p>
          <w:p w14:paraId="14786848" w14:textId="77777777" w:rsidR="008378BA" w:rsidRPr="00742FF2" w:rsidRDefault="008378BA" w:rsidP="009F3CE2">
            <w:pPr>
              <w:pStyle w:val="ListParagraph"/>
              <w:numPr>
                <w:ilvl w:val="0"/>
                <w:numId w:val="34"/>
              </w:numPr>
              <w:spacing w:after="0" w:line="240" w:lineRule="auto"/>
              <w:rPr>
                <w:b/>
              </w:rPr>
            </w:pPr>
            <w:r>
              <w:rPr>
                <w:b/>
              </w:rPr>
              <w:t xml:space="preserve">Baara kɛ ɲɔgɔn fɛ: </w:t>
            </w:r>
            <w:r>
              <w:t>Tuma caman na, a ka ɲi cɛw ni musow ka baara kɛ ɲɔgɔn fɛ. Nka, a man ɲi u ka baara kɛ ɲɔgɔn fɛ, u kana nɔɔrɔ da Ala kan, nka u ka kuncɛbaya kɛ ani k’a ɲini ka tɔgɔ sɔrɔ.</w:t>
            </w:r>
          </w:p>
          <w:p w14:paraId="6A454E19" w14:textId="77777777" w:rsidR="008378BA" w:rsidRPr="004048D4" w:rsidRDefault="008378BA" w:rsidP="00D00093">
            <w:pPr>
              <w:pStyle w:val="ListParagraph"/>
              <w:rPr>
                <w:b/>
              </w:rPr>
            </w:pPr>
          </w:p>
        </w:tc>
      </w:tr>
      <w:tr w:rsidR="008378BA" w:rsidRPr="001D3C61" w14:paraId="202E7EA0" w14:textId="77777777" w:rsidTr="00D00093">
        <w:tc>
          <w:tcPr>
            <w:tcW w:w="1795" w:type="dxa"/>
          </w:tcPr>
          <w:p w14:paraId="359390B7" w14:textId="77777777" w:rsidR="008378BA" w:rsidRDefault="008378BA" w:rsidP="00D00093">
            <w:pPr>
              <w:jc w:val="center"/>
              <w:rPr>
                <w:b/>
              </w:rPr>
            </w:pPr>
            <w:r>
              <w:rPr>
                <w:b/>
              </w:rPr>
              <w:lastRenderedPageBreak/>
              <w:t>Masalabolo</w:t>
            </w:r>
          </w:p>
          <w:p w14:paraId="79238ED3" w14:textId="77777777" w:rsidR="008378BA" w:rsidRDefault="008378BA" w:rsidP="00D00093">
            <w:pPr>
              <w:jc w:val="center"/>
            </w:pPr>
            <w:r>
              <w:rPr>
                <w:b/>
              </w:rPr>
              <w:t>Hukumu</w:t>
            </w:r>
          </w:p>
        </w:tc>
        <w:tc>
          <w:tcPr>
            <w:tcW w:w="7555" w:type="dxa"/>
          </w:tcPr>
          <w:p w14:paraId="642B2664" w14:textId="77777777" w:rsidR="008378BA" w:rsidRDefault="008378BA" w:rsidP="00D00093">
            <w:r>
              <w:t>Nuhun bɔnsɔnw cayara ka tɛmɛn mɔgɔw kan. O bɔnsɔnw nana ɲɔgɔn fɛ ka duguba dɔ jɔ, n’o ye Babɛli ye (a bɛ fɔ fana ko Babilonɛ). Sanni u ka jɛnsɛn diɲɛ fan bɛɛ la, i n’a fɔ Ala tun y’a fɔ u ye cogo min na a ka layidu kɔnɔ ni Nuhun ni Nuhun denkɛw ye, u y’a latigɛ ka to yɔrɔ kelen na ka dugu dɔ da, u bɛ se ka tɔgɔba jɔ i yɛrɛ ye yɔrɔ min na. U ka kuncɛbaya taamasyɛnba tun ye Babɛl sankanso ye.</w:t>
            </w:r>
          </w:p>
          <w:p w14:paraId="666CC057" w14:textId="77777777" w:rsidR="008378BA" w:rsidRDefault="008378BA" w:rsidP="00D00093"/>
          <w:p w14:paraId="751BA6AA" w14:textId="77777777" w:rsidR="008378BA" w:rsidRDefault="008378BA" w:rsidP="00D00093">
            <w:r>
              <w:t>Ala ye hadamadenw ka laɲiniw tiɲɛ a kɛtɔ k’u bila ka kuma kan wɛrɛw la. Sisan, ikomi u bɛɛ ma se ka fara ɲɔgɔn kan ka nin kuncɛbaya sankanso in jɔ, Ala tun ye min fɔ Nuhun n’a denkɛw ye fɔlɔ, u y’o kɛ, u jɛnsɛnna diɲɛ fan bɛɛ la.</w:t>
            </w:r>
          </w:p>
          <w:p w14:paraId="40D5B886" w14:textId="77777777" w:rsidR="008378BA" w:rsidRDefault="008378BA" w:rsidP="00D00093">
            <w:pPr>
              <w:rPr>
                <w:b/>
              </w:rPr>
            </w:pPr>
          </w:p>
          <w:p w14:paraId="6214D4C1" w14:textId="77777777" w:rsidR="008378BA" w:rsidRPr="009E68B3" w:rsidRDefault="008378BA" w:rsidP="00D00093">
            <w:r>
              <w:rPr>
                <w:b/>
              </w:rPr>
              <w:t xml:space="preserve">Layidu Kura Kitabu: </w:t>
            </w:r>
            <w:r>
              <w:t>Ala b’a fɛ hadamadenw na, o tɛ ko an hakili ɲagamina ani ka an yɔrɔ janya Ala la walima mɔgɔ wɛrɛw la. O nɔ na, Ala b’a fɛ mɔgɔw bɛɛ ka Yesu Krisita dɔn iko u Matigi ni u Kisibaa. Kɛwalew tilayɔrɔba filanan na, an b’a mɛn ko Ala ye ɲagami min lase Babɛli sankanso la, o kɔseginlen don. Pantekɔti don na, jamana caman mɔgɔw ye Yesu ka kalandenw mɛn ka Ala ka kabakow fɔ u yɛrɛ ka kanw na Ni Senu ka nilifɛn sababu fɛ.</w:t>
            </w:r>
          </w:p>
          <w:p w14:paraId="5432D56A" w14:textId="77777777" w:rsidR="008378BA" w:rsidRDefault="008378BA" w:rsidP="00D00093"/>
          <w:p w14:paraId="3D323387" w14:textId="77777777" w:rsidR="008378BA" w:rsidRDefault="008378BA" w:rsidP="00D00093">
            <w:r>
              <w:t>Sisan, sanni u ka taa Jerusalɛm ka Ala ka kabakow lamɛn kan kelen na, Ala ka Mɔgɔw sababu fɛ, Yesu ka kalandenw bɛ yaala diɲɛ kɔnɔ walisa ka Yesu Krisita ka Kibaru Duman fɔ mɔgɔ wɛrɛw ye u yɛrɛ ka kan na.</w:t>
            </w:r>
          </w:p>
          <w:p w14:paraId="49EF8AB9" w14:textId="77777777" w:rsidR="008378BA" w:rsidRDefault="008378BA" w:rsidP="00D00093"/>
          <w:p w14:paraId="05A9BC65" w14:textId="77777777" w:rsidR="008378BA" w:rsidRPr="00CA31F5" w:rsidRDefault="008378BA" w:rsidP="00D00093">
            <w:pPr>
              <w:pStyle w:val="Default"/>
              <w:rPr>
                <w:rFonts w:asciiTheme="minorHAnsi" w:hAnsiTheme="minorHAnsi" w:cstheme="minorHAnsi"/>
              </w:rPr>
            </w:pPr>
            <w:r w:rsidRPr="00CA31F5">
              <w:rPr>
                <w:rFonts w:asciiTheme="minorHAnsi" w:hAnsiTheme="minorHAnsi" w:cstheme="minorHAnsi"/>
                <w:b/>
              </w:rPr>
              <w:t>Ka Bibulu tila silamɛw cɛ</w:t>
            </w:r>
          </w:p>
          <w:p w14:paraId="5BAD125B" w14:textId="77777777" w:rsidR="008378BA" w:rsidRPr="00CA31F5" w:rsidRDefault="008378BA" w:rsidP="00D00093">
            <w:pPr>
              <w:pStyle w:val="Default"/>
              <w:spacing w:after="129"/>
              <w:rPr>
                <w:rFonts w:asciiTheme="minorHAnsi" w:hAnsiTheme="minorHAnsi" w:cstheme="minorHAnsi"/>
              </w:rPr>
            </w:pPr>
            <w:r w:rsidRPr="00CA31F5">
              <w:rPr>
                <w:rFonts w:asciiTheme="minorHAnsi" w:hAnsiTheme="minorHAnsi" w:cstheme="minorHAnsi"/>
              </w:rPr>
              <w:t>Ikomi dugukolo tun bɛ ka caya kokura, faama barikamaw y’a ɲini ka jamanadenw bila u yɛrɛ ka mara kɔnɔ.</w:t>
            </w:r>
          </w:p>
          <w:p w14:paraId="19A61895" w14:textId="77777777" w:rsidR="008378BA" w:rsidRDefault="008378BA" w:rsidP="00D00093">
            <w:pPr>
              <w:pStyle w:val="Default"/>
              <w:spacing w:after="129"/>
              <w:rPr>
                <w:rFonts w:asciiTheme="minorHAnsi" w:hAnsiTheme="minorHAnsi" w:cstheme="minorHAnsi"/>
              </w:rPr>
            </w:pPr>
            <w:r w:rsidRPr="00CA31F5">
              <w:rPr>
                <w:rFonts w:asciiTheme="minorHAnsi" w:hAnsiTheme="minorHAnsi" w:cstheme="minorHAnsi"/>
              </w:rPr>
              <w:t>Fanga bɛ tiɲɛni kɛ. Fanga dafalen bɛ tiɲɛni kɛ tigitigi. Faamaw ma jalaki yɔrɔ o yɔrɔ, nanbarako yiriwara.</w:t>
            </w:r>
          </w:p>
          <w:p w14:paraId="1409D8B5" w14:textId="77777777" w:rsidR="008378BA" w:rsidRPr="00CA31F5" w:rsidRDefault="008378BA" w:rsidP="00D00093">
            <w:pPr>
              <w:pStyle w:val="Default"/>
              <w:spacing w:after="129"/>
              <w:rPr>
                <w:rFonts w:asciiTheme="minorHAnsi" w:hAnsiTheme="minorHAnsi" w:cstheme="minorHAnsi"/>
              </w:rPr>
            </w:pPr>
            <w:r w:rsidRPr="00CA31F5">
              <w:rPr>
                <w:rFonts w:asciiTheme="minorHAnsi" w:hAnsiTheme="minorHAnsi" w:cstheme="minorHAnsi"/>
              </w:rPr>
              <w:t>Ni diinɛ bɛ mɔgɔw ka faamuyali mara kan dɔ fɛ min tɛ u yɛrɛ ta ye, mɔgɔw bɛ baara kɛ ni diinɛ ɲɛmɔgɔw ka politiki nafaw ye. Misaliw: Ɛsipaɲi ka Inkizisiyɔn, papu ka baara sanni Reformation ka kɛ, ɲɛmɔgɔw ka kurusi kɛlɛw fan fila bɛɛ fɛ, a ɲɔgɔnnaw.</w:t>
            </w:r>
          </w:p>
          <w:p w14:paraId="58CB63A8" w14:textId="77777777" w:rsidR="008378BA" w:rsidRPr="00CA31F5" w:rsidRDefault="008378BA" w:rsidP="00D00093">
            <w:pPr>
              <w:pStyle w:val="Default"/>
              <w:rPr>
                <w:rFonts w:asciiTheme="minorHAnsi" w:hAnsiTheme="minorHAnsi" w:cstheme="minorHAnsi"/>
              </w:rPr>
            </w:pPr>
            <w:r w:rsidRPr="00CA31F5">
              <w:rPr>
                <w:rFonts w:asciiTheme="minorHAnsi" w:hAnsiTheme="minorHAnsi" w:cstheme="minorHAnsi"/>
              </w:rPr>
              <w:t>Babɛl ka maana ani kanw bɔyɔrɔ bɛ hakilinata sinsin cogo bɛnnen na ko Ala b’a fɛ k’a ka tiɲɛ fɔ mɔgɔw bɛɛ ye u dusukun ka kan na.</w:t>
            </w:r>
          </w:p>
          <w:p w14:paraId="0DBAFDF3" w14:textId="77777777" w:rsidR="008378BA" w:rsidRDefault="008378BA" w:rsidP="00D00093">
            <w:pPr>
              <w:pStyle w:val="Default"/>
              <w:rPr>
                <w:sz w:val="23"/>
                <w:szCs w:val="23"/>
              </w:rPr>
            </w:pPr>
          </w:p>
          <w:p w14:paraId="59AD058E" w14:textId="77777777" w:rsidR="008378BA" w:rsidRPr="00CA31F5" w:rsidRDefault="008378BA" w:rsidP="00D00093">
            <w:pPr>
              <w:pStyle w:val="Default"/>
              <w:rPr>
                <w:rFonts w:asciiTheme="minorHAnsi" w:hAnsiTheme="minorHAnsi" w:cstheme="minorHAnsi"/>
              </w:rPr>
            </w:pPr>
            <w:r w:rsidRPr="00CA31F5">
              <w:rPr>
                <w:rFonts w:asciiTheme="minorHAnsi" w:hAnsiTheme="minorHAnsi" w:cstheme="minorHAnsi"/>
              </w:rPr>
              <w:t>Ala Dabaga min b a ka danfɛnw kanu, o ye jirali di walisa an ka se k’a dɔn. A y’o kɛ walisa k’a jira, a ma kɛ walisa ka mɔgɔ datugu. Jirali kɛra kan fɛ.</w:t>
            </w:r>
          </w:p>
          <w:p w14:paraId="5DBAEDDA" w14:textId="77777777" w:rsidR="008378BA" w:rsidRPr="00CA31F5" w:rsidRDefault="008378BA" w:rsidP="00D00093"/>
          <w:p w14:paraId="6743B928" w14:textId="77777777" w:rsidR="008378BA" w:rsidRDefault="008378BA" w:rsidP="009F3CE2">
            <w:pPr>
              <w:pStyle w:val="ListParagraph"/>
              <w:numPr>
                <w:ilvl w:val="0"/>
                <w:numId w:val="19"/>
              </w:numPr>
              <w:spacing w:after="0" w:line="240" w:lineRule="auto"/>
              <w:rPr>
                <w:b/>
              </w:rPr>
            </w:pPr>
            <w:r>
              <w:rPr>
                <w:rFonts w:cs="Myriad Pro"/>
                <w:b/>
                <w:bCs/>
                <w:color w:val="000000"/>
                <w:sz w:val="23"/>
                <w:szCs w:val="23"/>
              </w:rPr>
              <w:t>Jenɛse 10:8-12 ani 11:1-4 kalan. I bɛna o siwili ɲɛmɔgɔw ka laɲini ɲɛfɔ cogo di?</w:t>
            </w:r>
          </w:p>
          <w:p w14:paraId="2C232220" w14:textId="77777777" w:rsidR="008378BA" w:rsidRDefault="008378BA" w:rsidP="009F3CE2">
            <w:pPr>
              <w:pStyle w:val="ListParagraph"/>
              <w:numPr>
                <w:ilvl w:val="0"/>
                <w:numId w:val="19"/>
              </w:numPr>
              <w:spacing w:after="0" w:line="240" w:lineRule="auto"/>
              <w:rPr>
                <w:b/>
              </w:rPr>
            </w:pPr>
            <w:r>
              <w:rPr>
                <w:rFonts w:cs="Myriad Pro"/>
                <w:b/>
                <w:bCs/>
                <w:color w:val="000000"/>
                <w:sz w:val="23"/>
                <w:szCs w:val="23"/>
              </w:rPr>
              <w:t>Jenɛse 9:1, 6-7 kalan. Dugukolo saniyalen kɔ ka bɔ mɔgɔ farimanw ni mɔgɔ juguw ani dannabaliw la, Ala ye ŋaniya jumɛn jira hadamaden ta fan fɛ?</w:t>
            </w:r>
          </w:p>
          <w:p w14:paraId="5AE1035C" w14:textId="77777777" w:rsidR="008378BA" w:rsidRDefault="008378BA" w:rsidP="009F3CE2">
            <w:pPr>
              <w:pStyle w:val="ListParagraph"/>
              <w:numPr>
                <w:ilvl w:val="0"/>
                <w:numId w:val="19"/>
              </w:numPr>
              <w:spacing w:after="0" w:line="240" w:lineRule="auto"/>
              <w:rPr>
                <w:b/>
              </w:rPr>
            </w:pPr>
            <w:r>
              <w:rPr>
                <w:rFonts w:cs="Myriad Pro"/>
                <w:b/>
                <w:bCs/>
                <w:color w:val="000000"/>
                <w:sz w:val="23"/>
                <w:szCs w:val="23"/>
              </w:rPr>
              <w:t>Kan caman minnu bɛ diɲɛ kɔnɔ bi, olu daminɛbaga ye jɔn ye?</w:t>
            </w:r>
          </w:p>
          <w:p w14:paraId="054AC32E" w14:textId="77777777" w:rsidR="008378BA" w:rsidRPr="00CA4179" w:rsidRDefault="008378BA" w:rsidP="00D00093"/>
        </w:tc>
      </w:tr>
      <w:tr w:rsidR="008378BA" w14:paraId="03D97F0B" w14:textId="77777777" w:rsidTr="00D00093">
        <w:tc>
          <w:tcPr>
            <w:tcW w:w="9350" w:type="dxa"/>
            <w:gridSpan w:val="2"/>
            <w:shd w:val="clear" w:color="auto" w:fill="BFBFBF" w:themeFill="background1" w:themeFillShade="BF"/>
          </w:tcPr>
          <w:p w14:paraId="32BC7B78" w14:textId="77777777" w:rsidR="008378BA" w:rsidRPr="0068101F" w:rsidRDefault="008378BA" w:rsidP="00D00093">
            <w:pPr>
              <w:jc w:val="center"/>
              <w:rPr>
                <w:sz w:val="28"/>
                <w:szCs w:val="28"/>
              </w:rPr>
            </w:pPr>
            <w:r w:rsidRPr="0068101F">
              <w:rPr>
                <w:b/>
                <w:sz w:val="28"/>
                <w:szCs w:val="28"/>
              </w:rPr>
              <w:t>Bibulukalan</w:t>
            </w:r>
          </w:p>
        </w:tc>
      </w:tr>
      <w:tr w:rsidR="008378BA" w:rsidRPr="001D3C61" w14:paraId="2CBDA90D" w14:textId="77777777" w:rsidTr="00D00093">
        <w:tc>
          <w:tcPr>
            <w:tcW w:w="1795" w:type="dxa"/>
          </w:tcPr>
          <w:p w14:paraId="49EB714F" w14:textId="77777777" w:rsidR="008378BA" w:rsidRPr="0068101F" w:rsidRDefault="008378BA" w:rsidP="00D00093">
            <w:pPr>
              <w:jc w:val="center"/>
              <w:rPr>
                <w:b/>
                <w:sz w:val="28"/>
                <w:szCs w:val="28"/>
              </w:rPr>
            </w:pPr>
            <w:r w:rsidRPr="0068101F">
              <w:rPr>
                <w:b/>
                <w:sz w:val="28"/>
                <w:szCs w:val="28"/>
              </w:rPr>
              <w:t>Ka seli</w:t>
            </w:r>
          </w:p>
        </w:tc>
        <w:tc>
          <w:tcPr>
            <w:tcW w:w="7555" w:type="dxa"/>
          </w:tcPr>
          <w:p w14:paraId="6866B2E5" w14:textId="77777777" w:rsidR="008378BA" w:rsidRDefault="008378BA" w:rsidP="009F3CE2">
            <w:pPr>
              <w:pStyle w:val="ListParagraph"/>
              <w:numPr>
                <w:ilvl w:val="0"/>
                <w:numId w:val="12"/>
              </w:numPr>
              <w:spacing w:after="0" w:line="240" w:lineRule="auto"/>
            </w:pPr>
            <w:r>
              <w:t>Delili ɲininiw ni tanuli ɲini.</w:t>
            </w:r>
          </w:p>
          <w:p w14:paraId="46E9FB2B" w14:textId="77777777" w:rsidR="008378BA" w:rsidRDefault="008378BA" w:rsidP="009F3CE2">
            <w:pPr>
              <w:pStyle w:val="ListParagraph"/>
              <w:numPr>
                <w:ilvl w:val="0"/>
                <w:numId w:val="12"/>
              </w:numPr>
              <w:spacing w:after="0" w:line="240" w:lineRule="auto"/>
            </w:pPr>
            <w:r>
              <w:lastRenderedPageBreak/>
              <w:t>Barika Ala ye tanuli min kɛra ɲɔgɔn fɛ.</w:t>
            </w:r>
          </w:p>
          <w:p w14:paraId="195583C1" w14:textId="77777777" w:rsidR="008378BA" w:rsidRDefault="008378BA" w:rsidP="009F3CE2">
            <w:pPr>
              <w:pStyle w:val="ListParagraph"/>
              <w:numPr>
                <w:ilvl w:val="0"/>
                <w:numId w:val="12"/>
              </w:numPr>
              <w:spacing w:after="0" w:line="240" w:lineRule="auto"/>
            </w:pPr>
            <w:r>
              <w:t>Delili kɛ walisa ka delili ɲini.</w:t>
            </w:r>
          </w:p>
          <w:p w14:paraId="00AC4282" w14:textId="77777777" w:rsidR="008378BA" w:rsidRDefault="008378BA" w:rsidP="009F3CE2">
            <w:pPr>
              <w:pStyle w:val="ListParagraph"/>
              <w:numPr>
                <w:ilvl w:val="0"/>
                <w:numId w:val="12"/>
              </w:numPr>
              <w:spacing w:after="0" w:line="240" w:lineRule="auto"/>
            </w:pPr>
            <w:r>
              <w:t>Ni Senu deli a ka i dusukun ni i hakili da wuli walisa ka Ala ka kan ka min tila i ni ɲɔgɔn cɛ bi, o sɔrɔ ni nisɔndiya ye.</w:t>
            </w:r>
          </w:p>
          <w:p w14:paraId="6B801BF6" w14:textId="77777777" w:rsidR="008378BA" w:rsidRDefault="008378BA" w:rsidP="00D00093"/>
        </w:tc>
      </w:tr>
      <w:tr w:rsidR="008378BA" w:rsidRPr="001D3C61" w14:paraId="6FDF6A08" w14:textId="77777777" w:rsidTr="00D00093">
        <w:tc>
          <w:tcPr>
            <w:tcW w:w="1795" w:type="dxa"/>
          </w:tcPr>
          <w:p w14:paraId="030B2055" w14:textId="77777777" w:rsidR="008378BA" w:rsidRPr="0068101F" w:rsidRDefault="008378BA" w:rsidP="00D00093">
            <w:pPr>
              <w:jc w:val="center"/>
              <w:rPr>
                <w:b/>
                <w:sz w:val="28"/>
                <w:szCs w:val="28"/>
              </w:rPr>
            </w:pPr>
            <w:r w:rsidRPr="0068101F">
              <w:rPr>
                <w:b/>
                <w:sz w:val="28"/>
                <w:szCs w:val="28"/>
              </w:rPr>
              <w:lastRenderedPageBreak/>
              <w:t>Ka mɛn</w:t>
            </w:r>
          </w:p>
        </w:tc>
        <w:tc>
          <w:tcPr>
            <w:tcW w:w="7555" w:type="dxa"/>
          </w:tcPr>
          <w:p w14:paraId="5CE410BA" w14:textId="77777777" w:rsidR="008378BA" w:rsidRDefault="008378BA" w:rsidP="009F3CE2">
            <w:pPr>
              <w:pStyle w:val="ListParagraph"/>
              <w:numPr>
                <w:ilvl w:val="0"/>
                <w:numId w:val="13"/>
              </w:numPr>
              <w:spacing w:after="0" w:line="240" w:lineRule="auto"/>
            </w:pPr>
            <w:r>
              <w:t>Bibulu kalansen fila bɛɛ kalan.</w:t>
            </w:r>
          </w:p>
          <w:p w14:paraId="3462A416" w14:textId="77777777" w:rsidR="008378BA" w:rsidRDefault="008378BA" w:rsidP="009F3CE2">
            <w:pPr>
              <w:pStyle w:val="ListParagraph"/>
              <w:numPr>
                <w:ilvl w:val="0"/>
                <w:numId w:val="13"/>
              </w:numPr>
              <w:spacing w:after="0" w:line="240" w:lineRule="auto"/>
            </w:pPr>
            <w:r>
              <w:t>“Sɛbɛnni kɔnɔko” min bɛ sanfɛ, o lajɛ ka surunya kalanso la.</w:t>
            </w:r>
          </w:p>
          <w:p w14:paraId="473DBBC7" w14:textId="77777777" w:rsidR="008378BA" w:rsidRDefault="008378BA" w:rsidP="009F3CE2">
            <w:pPr>
              <w:pStyle w:val="ListParagraph"/>
              <w:numPr>
                <w:ilvl w:val="0"/>
                <w:numId w:val="13"/>
              </w:numPr>
              <w:spacing w:after="0" w:line="240" w:lineRule="auto"/>
            </w:pPr>
            <w:r>
              <w:t>Bibulu kalansenw tɛmɛsira fila kalan kokura.</w:t>
            </w:r>
          </w:p>
          <w:p w14:paraId="2659AEB1" w14:textId="77777777" w:rsidR="008378BA" w:rsidRDefault="008378BA" w:rsidP="009F3CE2">
            <w:pPr>
              <w:pStyle w:val="ListParagraph"/>
              <w:numPr>
                <w:ilvl w:val="0"/>
                <w:numId w:val="13"/>
              </w:numPr>
              <w:spacing w:after="0" w:line="240" w:lineRule="auto"/>
            </w:pPr>
            <w:r>
              <w:t>A ɲini mɔgɔ dɔ fɛ a ka Bibulu tɛmɛsira kunbaba lakali kokura.</w:t>
            </w:r>
          </w:p>
          <w:p w14:paraId="598F7745" w14:textId="77777777" w:rsidR="008378BA" w:rsidRDefault="008378BA" w:rsidP="00D00093"/>
        </w:tc>
      </w:tr>
      <w:tr w:rsidR="008378BA" w:rsidRPr="001D3C61" w14:paraId="210F2BB5" w14:textId="77777777" w:rsidTr="00D00093">
        <w:tc>
          <w:tcPr>
            <w:tcW w:w="1795" w:type="dxa"/>
          </w:tcPr>
          <w:p w14:paraId="68F3982F" w14:textId="77777777" w:rsidR="008378BA" w:rsidRPr="00A318AD" w:rsidRDefault="008378BA" w:rsidP="00D00093">
            <w:pPr>
              <w:jc w:val="center"/>
              <w:rPr>
                <w:sz w:val="28"/>
                <w:szCs w:val="28"/>
              </w:rPr>
            </w:pPr>
            <w:r w:rsidRPr="00A318AD">
              <w:rPr>
                <w:b/>
                <w:sz w:val="28"/>
                <w:szCs w:val="28"/>
              </w:rPr>
              <w:t>Niyɔrɔ</w:t>
            </w:r>
          </w:p>
        </w:tc>
        <w:tc>
          <w:tcPr>
            <w:tcW w:w="7555" w:type="dxa"/>
          </w:tcPr>
          <w:p w14:paraId="642236D6" w14:textId="77777777" w:rsidR="008378BA" w:rsidRPr="008C4A7F" w:rsidRDefault="008378BA" w:rsidP="009F3CE2">
            <w:pPr>
              <w:pStyle w:val="ListParagraph"/>
              <w:numPr>
                <w:ilvl w:val="0"/>
                <w:numId w:val="14"/>
              </w:numPr>
              <w:spacing w:after="0" w:line="240" w:lineRule="auto"/>
              <w:rPr>
                <w:b/>
              </w:rPr>
            </w:pPr>
            <w:r w:rsidRPr="008C4A7F">
              <w:rPr>
                <w:b/>
              </w:rPr>
              <w:t>Title: Sɛbɛnni kɔrɔ ye mun ye?</w:t>
            </w:r>
          </w:p>
          <w:p w14:paraId="0F9EA1F0" w14:textId="77777777" w:rsidR="008378BA" w:rsidRDefault="008378BA" w:rsidP="00D00093">
            <w:r>
              <w:t>Danfara bɛ mɔgɔw ka na ɲɔgɔn fɛ ka fɛn dɔ kɛ walisa ka Ala bonya, ani mɔgɔw bɛ na ɲɔgɔn fɛ ka fɛn dɔ kɛ walisa ka nɔɔrɔ da u yɛrɛ kan. Hadamadenw dabɔra ka ɲɛnamaya kɛ jɛɲɔgɔnya la ni Ala ye, Ala bɛ dubaw kɛ u ye ani k’u bonya. O nɔ na, o mɔgɔw b’a ɲini ka boonba dɔ jɔ walisa k’u yɛrɛ ka nɔɔrɔ fɔ, o de kosɔn u bɛ layidu tiɲɛ ni Ala ye. Sanni Ala ka o mɔgɔw kulu halaki, a b’u jɛnsɛn diɲɛ fan bɛɛ la, o cogo la, a ye layidu min kɛ ni Nuhun ye, a bɛ o dafa.</w:t>
            </w:r>
          </w:p>
          <w:p w14:paraId="53B720C5" w14:textId="77777777" w:rsidR="008378BA" w:rsidRPr="002F3DD8" w:rsidRDefault="008378BA" w:rsidP="009F3CE2">
            <w:pPr>
              <w:pStyle w:val="ListParagraph"/>
              <w:numPr>
                <w:ilvl w:val="0"/>
                <w:numId w:val="36"/>
              </w:numPr>
              <w:spacing w:after="0" w:line="240" w:lineRule="auto"/>
              <w:rPr>
                <w:b/>
              </w:rPr>
            </w:pPr>
            <w:r>
              <w:rPr>
                <w:b/>
              </w:rPr>
              <w:t>Farati jumɛnw bɛ an yɛrɛ bonya la, an kɛtɔ k’a jira mɔgɔ wɛrɛw la, an bɛ se ka min kɛ an yɛrɛ ma?</w:t>
            </w:r>
          </w:p>
          <w:p w14:paraId="33710254" w14:textId="77777777" w:rsidR="008378BA" w:rsidRPr="002F3DD8" w:rsidRDefault="008378BA" w:rsidP="009F3CE2">
            <w:pPr>
              <w:pStyle w:val="ListParagraph"/>
              <w:numPr>
                <w:ilvl w:val="0"/>
                <w:numId w:val="36"/>
              </w:numPr>
              <w:spacing w:after="0" w:line="240" w:lineRule="auto"/>
              <w:rPr>
                <w:b/>
              </w:rPr>
            </w:pPr>
            <w:r>
              <w:rPr>
                <w:b/>
              </w:rPr>
              <w:t>Jurumu ye ni an b an yr bila Ala kr. Bi fɛɛrɛ jumɛnw fɛ mɔgɔw b’a ɲini ka nɔɔrɔ da u yɛrɛ kan sanni ka nɔɔrɔ da Ala kan?</w:t>
            </w:r>
          </w:p>
          <w:p w14:paraId="1173256A" w14:textId="77777777" w:rsidR="008378BA" w:rsidRDefault="008378BA" w:rsidP="00D00093"/>
          <w:p w14:paraId="096EFF45" w14:textId="77777777" w:rsidR="008378BA" w:rsidRPr="008C4A7F" w:rsidRDefault="008378BA" w:rsidP="009F3CE2">
            <w:pPr>
              <w:pStyle w:val="ListParagraph"/>
              <w:numPr>
                <w:ilvl w:val="0"/>
                <w:numId w:val="9"/>
              </w:numPr>
              <w:spacing w:after="0" w:line="240" w:lineRule="auto"/>
              <w:rPr>
                <w:b/>
              </w:rPr>
            </w:pPr>
            <w:r>
              <w:rPr>
                <w:b/>
              </w:rPr>
              <w:t>Dusukun: Ka kɛɲɛ ni sɛbɛn ye, an ka kan ka kɛ jɔnw ye?</w:t>
            </w:r>
          </w:p>
          <w:p w14:paraId="0243B08B" w14:textId="77777777" w:rsidR="008378BA" w:rsidRDefault="008378BA" w:rsidP="00D00093">
            <w:r>
              <w:t>Ni an bɛ an ka ɲɛnamaya kɛ jɛɲɔgɔnya ɲuman na ni Ala ye, an bɛ an ka ɲɛnamaya kɛ ni majigilenya ye, an tɛ kuncɛbaya kɛ. Ala ye Dabaga ni Kisibaa ye, anw yr t ala ye. Hali ni an bɛ se ka nisɔndiya kosɛbɛ ni Ala bɛ seko ni dɔnko minnu di an ma, an man kan ka ɲinɛ abada mɔgɔ min bɛ o nilifɛnw di.</w:t>
            </w:r>
          </w:p>
          <w:p w14:paraId="79D879FE" w14:textId="77777777" w:rsidR="008378BA" w:rsidRPr="002F3DD8" w:rsidRDefault="008378BA" w:rsidP="009F3CE2">
            <w:pPr>
              <w:pStyle w:val="ListParagraph"/>
              <w:numPr>
                <w:ilvl w:val="0"/>
                <w:numId w:val="37"/>
              </w:numPr>
              <w:spacing w:after="0" w:line="240" w:lineRule="auto"/>
              <w:rPr>
                <w:b/>
              </w:rPr>
            </w:pPr>
            <w:r>
              <w:rPr>
                <w:b/>
              </w:rPr>
              <w:t>Mun na kuncɛbaya ye kɔrɔbɔli barikama ye mɔgɔ caman bolo?</w:t>
            </w:r>
          </w:p>
          <w:p w14:paraId="00CCF9A5" w14:textId="77777777" w:rsidR="008378BA" w:rsidRPr="002F3DD8" w:rsidRDefault="008378BA" w:rsidP="009F3CE2">
            <w:pPr>
              <w:pStyle w:val="ListParagraph"/>
              <w:numPr>
                <w:ilvl w:val="0"/>
                <w:numId w:val="37"/>
              </w:numPr>
              <w:spacing w:after="0" w:line="240" w:lineRule="auto"/>
              <w:rPr>
                <w:b/>
              </w:rPr>
            </w:pPr>
            <w:r>
              <w:rPr>
                <w:b/>
              </w:rPr>
              <w:t>Mun bɛ siran ni lakanabaliya ko la min b’a to mɔgɔw bɛ se ka jurumu kɛ kɔrɔbɔli la?</w:t>
            </w:r>
          </w:p>
          <w:p w14:paraId="5291D66E" w14:textId="77777777" w:rsidR="008378BA" w:rsidRDefault="008378BA" w:rsidP="00D00093"/>
          <w:p w14:paraId="3FDC093D" w14:textId="77777777" w:rsidR="008378BA" w:rsidRDefault="008378BA" w:rsidP="009F3CE2">
            <w:pPr>
              <w:pStyle w:val="ListParagraph"/>
              <w:numPr>
                <w:ilvl w:val="0"/>
                <w:numId w:val="9"/>
              </w:numPr>
              <w:spacing w:after="0" w:line="240" w:lineRule="auto"/>
            </w:pPr>
            <w:r w:rsidRPr="008C4A7F">
              <w:rPr>
                <w:b/>
              </w:rPr>
              <w:t>Bolo: An bɛ se ka Ala ka Kuma waleya cogo di?</w:t>
            </w:r>
          </w:p>
          <w:p w14:paraId="775B2ED7" w14:textId="77777777" w:rsidR="008378BA" w:rsidRDefault="008378BA" w:rsidP="00D00093">
            <w:r>
              <w:t>Fɛn caman bɛ mɔgɔw fara ɲɔgɔn kan: kanw, ladamu, politiki, wariko (lisi bɛ se ka taa ɲɛ ka taa ɲɛ). Nka, Krisita la, an b se ka k kelen ye. An ka danfara mana kɛ fɛn o fɛn ye hadamaden ta fan fɛ, an bɛɛ bɛ se ka kɛ Ala ka Mɔgɔw kɔnɔmɔgɔw ye. Nka, o bɛ majigilenya jugu de wajibiya ani ka desizɔn ɲuman de wajibiya k’an ka ɲɛnamaya kɛ ka nɔɔrɔ da Ala kan, an yɛrɛ tɛ.</w:t>
            </w:r>
          </w:p>
          <w:p w14:paraId="0020EB77" w14:textId="77777777" w:rsidR="008378BA" w:rsidRDefault="008378BA" w:rsidP="009F3CE2">
            <w:pPr>
              <w:pStyle w:val="ListParagraph"/>
              <w:numPr>
                <w:ilvl w:val="0"/>
                <w:numId w:val="38"/>
              </w:numPr>
              <w:spacing w:after="0" w:line="240" w:lineRule="auto"/>
              <w:rPr>
                <w:b/>
              </w:rPr>
            </w:pPr>
            <w:r>
              <w:rPr>
                <w:b/>
              </w:rPr>
              <w:t>Fɛɛrɛ saba jumɛnw fɛ nin dɔgɔkun in na, i bɛ se ka hinɛ ni bonya jira mɔgɔw la minnu ni i tɛ kelen ye?</w:t>
            </w:r>
          </w:p>
          <w:p w14:paraId="09F5E35D" w14:textId="77777777" w:rsidR="008378BA" w:rsidRPr="002F3DD8" w:rsidRDefault="008378BA" w:rsidP="009F3CE2">
            <w:pPr>
              <w:pStyle w:val="ListParagraph"/>
              <w:numPr>
                <w:ilvl w:val="0"/>
                <w:numId w:val="38"/>
              </w:numPr>
              <w:spacing w:after="0" w:line="240" w:lineRule="auto"/>
              <w:rPr>
                <w:b/>
              </w:rPr>
            </w:pPr>
            <w:r>
              <w:rPr>
                <w:b/>
              </w:rPr>
              <w:t>Piɛrɛ ye kalandenw lafasa minnu tun bɛ tulo geren katuguni u tun falen bɛ Ni Senu la. I bɛ se ka jɔ cogo di balimakɛ walima balimamuso dɔ kɔrɔ Krisita la nin dɔgɔkun in na, min bɛ ka tulo geren walima ka tɔɔrɔ u ka dannaya kosɔn?</w:t>
            </w:r>
          </w:p>
          <w:p w14:paraId="392023EE" w14:textId="77777777" w:rsidR="008378BA" w:rsidRDefault="008378BA" w:rsidP="00D00093"/>
        </w:tc>
      </w:tr>
      <w:tr w:rsidR="008378BA" w:rsidRPr="001D3C61" w14:paraId="089E8EA8" w14:textId="77777777" w:rsidTr="00D00093">
        <w:tc>
          <w:tcPr>
            <w:tcW w:w="1795" w:type="dxa"/>
          </w:tcPr>
          <w:p w14:paraId="5E0C8988" w14:textId="77777777" w:rsidR="008378BA" w:rsidRPr="0068101F" w:rsidRDefault="008378BA" w:rsidP="00D00093">
            <w:pPr>
              <w:jc w:val="center"/>
              <w:rPr>
                <w:b/>
                <w:sz w:val="28"/>
                <w:szCs w:val="28"/>
              </w:rPr>
            </w:pPr>
            <w:r w:rsidRPr="0068101F">
              <w:rPr>
                <w:b/>
                <w:sz w:val="28"/>
                <w:szCs w:val="28"/>
              </w:rPr>
              <w:t>Ka waleya</w:t>
            </w:r>
          </w:p>
          <w:p w14:paraId="22050AE3" w14:textId="77777777" w:rsidR="008378BA" w:rsidRDefault="008378BA" w:rsidP="00D00093">
            <w:pPr>
              <w:jc w:val="center"/>
              <w:rPr>
                <w:b/>
              </w:rPr>
            </w:pPr>
          </w:p>
          <w:p w14:paraId="367F7032" w14:textId="77777777" w:rsidR="008378BA" w:rsidRDefault="008378BA" w:rsidP="00D00093">
            <w:pPr>
              <w:jc w:val="center"/>
              <w:rPr>
                <w:b/>
              </w:rPr>
            </w:pPr>
          </w:p>
        </w:tc>
        <w:tc>
          <w:tcPr>
            <w:tcW w:w="7555" w:type="dxa"/>
          </w:tcPr>
          <w:p w14:paraId="51FFFDD0" w14:textId="77777777" w:rsidR="008378BA" w:rsidRDefault="008378BA" w:rsidP="009F3CE2">
            <w:pPr>
              <w:pStyle w:val="ListParagraph"/>
              <w:numPr>
                <w:ilvl w:val="0"/>
                <w:numId w:val="18"/>
              </w:numPr>
              <w:spacing w:after="0" w:line="240" w:lineRule="auto"/>
            </w:pPr>
            <w:r>
              <w:t>A ɲini mɔgɔ dɔ fɛ a ka Bibulu kalansen kunba lakali kokura.</w:t>
            </w:r>
          </w:p>
          <w:p w14:paraId="64B8F19F" w14:textId="77777777" w:rsidR="008378BA" w:rsidRDefault="008378BA" w:rsidP="009F3CE2">
            <w:pPr>
              <w:pStyle w:val="ListParagraph"/>
              <w:numPr>
                <w:ilvl w:val="0"/>
                <w:numId w:val="18"/>
              </w:numPr>
              <w:spacing w:after="0" w:line="240" w:lineRule="auto"/>
            </w:pPr>
            <w:r>
              <w:t>A ɲini jɛkulu fɛ u k’a fɔ u hakili la Ala b’a fɛ u ka bi kalan jaabi cogo min na.</w:t>
            </w:r>
          </w:p>
          <w:p w14:paraId="261A5188" w14:textId="77777777" w:rsidR="008378BA" w:rsidRDefault="008378BA" w:rsidP="009F3CE2">
            <w:pPr>
              <w:pStyle w:val="ListParagraph"/>
              <w:numPr>
                <w:ilvl w:val="0"/>
                <w:numId w:val="18"/>
              </w:numPr>
              <w:spacing w:after="0" w:line="240" w:lineRule="auto"/>
            </w:pPr>
            <w:r>
              <w:t>Aw ye waati kɛ delili la aw ka sigida la, ɲɔgɔn ye, ani hakilitigiya kama walasa ka bi kalan kɛ ka kɛɲɛ ni.</w:t>
            </w:r>
          </w:p>
          <w:p w14:paraId="5AB6900B" w14:textId="77777777" w:rsidR="008378BA" w:rsidRPr="001812C4" w:rsidRDefault="008378BA" w:rsidP="009F3CE2">
            <w:pPr>
              <w:pStyle w:val="ListParagraph"/>
              <w:numPr>
                <w:ilvl w:val="0"/>
                <w:numId w:val="18"/>
              </w:numPr>
              <w:spacing w:after="0" w:line="240" w:lineRule="auto"/>
            </w:pPr>
            <w:r>
              <w:lastRenderedPageBreak/>
              <w:t>A laban kɛ k’a ɲini kulu fɛ u ka An Fa delili kɛ ɲɔgɔn fɛ.</w:t>
            </w:r>
          </w:p>
          <w:p w14:paraId="28C0D455" w14:textId="77777777" w:rsidR="008378BA" w:rsidRDefault="008378BA" w:rsidP="00D00093">
            <w:pPr>
              <w:rPr>
                <w:b/>
              </w:rPr>
            </w:pPr>
          </w:p>
        </w:tc>
      </w:tr>
    </w:tbl>
    <w:p w14:paraId="45D38B56" w14:textId="77777777" w:rsidR="008378BA" w:rsidRPr="008378BA" w:rsidRDefault="008378BA" w:rsidP="008378BA">
      <w:pPr>
        <w:rPr>
          <w:lang w:val="es-US"/>
        </w:rPr>
      </w:pPr>
    </w:p>
    <w:p w14:paraId="5F9546F2" w14:textId="77777777" w:rsidR="008378BA" w:rsidRPr="008378BA" w:rsidRDefault="008378BA" w:rsidP="008378BA">
      <w:pPr>
        <w:rPr>
          <w:lang w:val="es-US"/>
        </w:rPr>
      </w:pPr>
    </w:p>
    <w:p w14:paraId="2BBCF934" w14:textId="7D2A8140" w:rsidR="008378BA" w:rsidRDefault="008378BA">
      <w:pPr>
        <w:rPr>
          <w:lang w:val="es-US"/>
        </w:rPr>
      </w:pPr>
      <w:r>
        <w:rPr>
          <w:lang w:val="es-US"/>
        </w:rPr>
        <w:br w:type="page"/>
      </w:r>
    </w:p>
    <w:p w14:paraId="1692B900" w14:textId="77777777" w:rsidR="008378BA" w:rsidRPr="008378BA" w:rsidRDefault="008378BA" w:rsidP="008378BA">
      <w:pPr>
        <w:spacing w:after="0"/>
        <w:jc w:val="center"/>
        <w:rPr>
          <w:sz w:val="28"/>
          <w:szCs w:val="28"/>
          <w:lang w:val="es-US"/>
        </w:rPr>
      </w:pPr>
      <w:r w:rsidRPr="008378BA">
        <w:rPr>
          <w:b/>
          <w:i/>
          <w:sz w:val="28"/>
          <w:szCs w:val="28"/>
          <w:lang w:val="es-US"/>
        </w:rPr>
        <w:lastRenderedPageBreak/>
        <w:t xml:space="preserve">YESU </w:t>
      </w:r>
      <w:r w:rsidRPr="008378BA">
        <w:rPr>
          <w:sz w:val="28"/>
          <w:szCs w:val="28"/>
          <w:lang w:val="es-US"/>
        </w:rPr>
        <w:t>Filimu waajuli yɔrɔ Bibulu kalansen #6</w:t>
      </w:r>
    </w:p>
    <w:p w14:paraId="15D004BA" w14:textId="77777777" w:rsidR="008378BA" w:rsidRPr="008378BA" w:rsidRDefault="008378BA" w:rsidP="008378BA">
      <w:pPr>
        <w:rPr>
          <w:lang w:val="es-US"/>
        </w:rPr>
      </w:pPr>
    </w:p>
    <w:tbl>
      <w:tblPr>
        <w:tblStyle w:val="TableGrid"/>
        <w:tblW w:w="0" w:type="auto"/>
        <w:tblLook w:val="04A0" w:firstRow="1" w:lastRow="0" w:firstColumn="1" w:lastColumn="0" w:noHBand="0" w:noVBand="1"/>
      </w:tblPr>
      <w:tblGrid>
        <w:gridCol w:w="1699"/>
        <w:gridCol w:w="4498"/>
        <w:gridCol w:w="3117"/>
      </w:tblGrid>
      <w:tr w:rsidR="008378BA" w:rsidRPr="003237DD" w14:paraId="14B75A6A" w14:textId="77777777" w:rsidTr="00D00093">
        <w:tc>
          <w:tcPr>
            <w:tcW w:w="1699" w:type="dxa"/>
            <w:tcBorders>
              <w:top w:val="single" w:sz="18" w:space="0" w:color="auto"/>
              <w:left w:val="single" w:sz="18" w:space="0" w:color="auto"/>
            </w:tcBorders>
            <w:shd w:val="clear" w:color="auto" w:fill="FFFFFF" w:themeFill="background1"/>
          </w:tcPr>
          <w:p w14:paraId="6852113C" w14:textId="77777777" w:rsidR="008378BA" w:rsidRPr="004E0843" w:rsidRDefault="008378BA" w:rsidP="00D00093">
            <w:pPr>
              <w:rPr>
                <w:b/>
              </w:rPr>
            </w:pPr>
            <w:r w:rsidRPr="004E0843">
              <w:rPr>
                <w:b/>
              </w:rPr>
              <w:t>Kalansen tɔgɔ:</w:t>
            </w:r>
          </w:p>
        </w:tc>
        <w:tc>
          <w:tcPr>
            <w:tcW w:w="4498" w:type="dxa"/>
            <w:tcBorders>
              <w:top w:val="single" w:sz="18" w:space="0" w:color="auto"/>
            </w:tcBorders>
            <w:shd w:val="clear" w:color="auto" w:fill="FFFFFF" w:themeFill="background1"/>
          </w:tcPr>
          <w:p w14:paraId="2F6C1772" w14:textId="77777777" w:rsidR="008378BA" w:rsidRPr="004E0843" w:rsidRDefault="008378BA" w:rsidP="00D00093">
            <w:pPr>
              <w:rPr>
                <w:b/>
              </w:rPr>
            </w:pPr>
            <w:r w:rsidRPr="004E0843">
              <w:rPr>
                <w:b/>
              </w:rPr>
              <w:t>Sodɔmu ni Gomɔrɛ halaki</w:t>
            </w:r>
            <w:r>
              <w:rPr>
                <w:b/>
              </w:rPr>
              <w:t>li ko</w:t>
            </w:r>
          </w:p>
        </w:tc>
        <w:tc>
          <w:tcPr>
            <w:tcW w:w="3117" w:type="dxa"/>
            <w:tcBorders>
              <w:top w:val="single" w:sz="18" w:space="0" w:color="auto"/>
              <w:right w:val="single" w:sz="18" w:space="0" w:color="auto"/>
            </w:tcBorders>
          </w:tcPr>
          <w:p w14:paraId="60CC326D" w14:textId="77777777" w:rsidR="008378BA" w:rsidRPr="003237DD" w:rsidRDefault="008378BA" w:rsidP="00D00093">
            <w:pPr>
              <w:jc w:val="center"/>
              <w:rPr>
                <w:sz w:val="24"/>
                <w:szCs w:val="24"/>
              </w:rPr>
            </w:pPr>
            <w:r>
              <w:rPr>
                <w:b/>
                <w:sz w:val="24"/>
                <w:szCs w:val="24"/>
              </w:rPr>
              <w:t>Ja</w:t>
            </w:r>
          </w:p>
        </w:tc>
      </w:tr>
      <w:tr w:rsidR="008378BA" w:rsidRPr="003237DD" w14:paraId="181C4759" w14:textId="77777777" w:rsidTr="00D00093">
        <w:tc>
          <w:tcPr>
            <w:tcW w:w="1699" w:type="dxa"/>
            <w:tcBorders>
              <w:left w:val="single" w:sz="18" w:space="0" w:color="auto"/>
            </w:tcBorders>
            <w:shd w:val="clear" w:color="auto" w:fill="FFFFFF" w:themeFill="background1"/>
          </w:tcPr>
          <w:p w14:paraId="59144DAD" w14:textId="77777777" w:rsidR="008378BA" w:rsidRPr="004E0843" w:rsidRDefault="008378BA" w:rsidP="00D00093">
            <w:pPr>
              <w:rPr>
                <w:b/>
              </w:rPr>
            </w:pPr>
            <w:r w:rsidRPr="004E0843">
              <w:rPr>
                <w:b/>
              </w:rPr>
              <w:t>Kalansen kɔnɔko:</w:t>
            </w:r>
          </w:p>
        </w:tc>
        <w:tc>
          <w:tcPr>
            <w:tcW w:w="4498" w:type="dxa"/>
            <w:shd w:val="clear" w:color="auto" w:fill="FFFFFF" w:themeFill="background1"/>
          </w:tcPr>
          <w:p w14:paraId="7AF4D663" w14:textId="77777777" w:rsidR="008378BA" w:rsidRPr="004E0843" w:rsidRDefault="008378BA" w:rsidP="00D00093">
            <w:pPr>
              <w:rPr>
                <w:b/>
              </w:rPr>
            </w:pPr>
            <w:r w:rsidRPr="004E0843">
              <w:rPr>
                <w:b/>
              </w:rPr>
              <w:t>Jenɛse 19:1-29</w:t>
            </w:r>
          </w:p>
        </w:tc>
        <w:tc>
          <w:tcPr>
            <w:tcW w:w="3117" w:type="dxa"/>
            <w:vMerge w:val="restart"/>
            <w:tcBorders>
              <w:right w:val="single" w:sz="18" w:space="0" w:color="auto"/>
            </w:tcBorders>
          </w:tcPr>
          <w:p w14:paraId="1DD18D6D" w14:textId="77777777" w:rsidR="008378BA" w:rsidRDefault="008378BA" w:rsidP="00D00093">
            <w:pPr>
              <w:rPr>
                <w:sz w:val="24"/>
                <w:szCs w:val="24"/>
              </w:rPr>
            </w:pPr>
            <w:r w:rsidRPr="00AB3E97">
              <w:rPr>
                <w:noProof/>
                <w:lang w:eastAsia="fr-FR"/>
              </w:rPr>
              <w:drawing>
                <wp:inline distT="0" distB="0" distL="0" distR="0" wp14:anchorId="6476D33B" wp14:editId="3D925AAC">
                  <wp:extent cx="1819275" cy="2447885"/>
                  <wp:effectExtent l="0" t="0" r="0" b="0"/>
                  <wp:docPr id="618920417" name="Picture 618920417" descr="C:\Users\bkirkemo\Desktop\104 Lessons\OT Images\5-Sodom@Gomorrah-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5-Sodom@Gomorrah-sm.jpg"/>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1860358" cy="2503163"/>
                          </a:xfrm>
                          <a:prstGeom prst="rect">
                            <a:avLst/>
                          </a:prstGeom>
                          <a:noFill/>
                          <a:ln>
                            <a:noFill/>
                          </a:ln>
                        </pic:spPr>
                      </pic:pic>
                    </a:graphicData>
                  </a:graphic>
                </wp:inline>
              </w:drawing>
            </w:r>
          </w:p>
          <w:p w14:paraId="0B2B5303" w14:textId="77777777" w:rsidR="008378BA" w:rsidRPr="003237DD" w:rsidRDefault="008378BA" w:rsidP="00D00093">
            <w:pPr>
              <w:rPr>
                <w:sz w:val="24"/>
                <w:szCs w:val="24"/>
              </w:rPr>
            </w:pPr>
          </w:p>
        </w:tc>
      </w:tr>
      <w:tr w:rsidR="008378BA" w14:paraId="1F1F2574" w14:textId="77777777" w:rsidTr="00D00093">
        <w:tc>
          <w:tcPr>
            <w:tcW w:w="1699" w:type="dxa"/>
            <w:tcBorders>
              <w:left w:val="single" w:sz="18" w:space="0" w:color="auto"/>
            </w:tcBorders>
            <w:shd w:val="clear" w:color="auto" w:fill="FFFFFF" w:themeFill="background1"/>
          </w:tcPr>
          <w:p w14:paraId="0FE9F016" w14:textId="77777777" w:rsidR="008378BA" w:rsidRPr="004E0843" w:rsidRDefault="008378BA" w:rsidP="00D00093">
            <w:pPr>
              <w:rPr>
                <w:b/>
              </w:rPr>
            </w:pPr>
            <w:r>
              <w:rPr>
                <w:b/>
              </w:rPr>
              <w:t>Layidu Kura sɛbɛnni:</w:t>
            </w:r>
          </w:p>
        </w:tc>
        <w:tc>
          <w:tcPr>
            <w:tcW w:w="4498" w:type="dxa"/>
            <w:shd w:val="clear" w:color="auto" w:fill="FFFFFF" w:themeFill="background1"/>
          </w:tcPr>
          <w:p w14:paraId="1CAC2BCD" w14:textId="77777777" w:rsidR="008378BA" w:rsidRPr="004E0843" w:rsidRDefault="008378BA" w:rsidP="00D00093">
            <w:pPr>
              <w:rPr>
                <w:b/>
              </w:rPr>
            </w:pPr>
            <w:r w:rsidRPr="004E0843">
              <w:rPr>
                <w:b/>
              </w:rPr>
              <w:t>2 Piɛrɛ 2</w:t>
            </w:r>
          </w:p>
        </w:tc>
        <w:tc>
          <w:tcPr>
            <w:tcW w:w="3117" w:type="dxa"/>
            <w:vMerge/>
            <w:tcBorders>
              <w:right w:val="single" w:sz="18" w:space="0" w:color="auto"/>
            </w:tcBorders>
          </w:tcPr>
          <w:p w14:paraId="1419069B" w14:textId="77777777" w:rsidR="008378BA" w:rsidRDefault="008378BA" w:rsidP="00D00093"/>
        </w:tc>
      </w:tr>
      <w:tr w:rsidR="008378BA" w:rsidRPr="001D3C61" w14:paraId="0B984CB2" w14:textId="77777777" w:rsidTr="00D00093">
        <w:tc>
          <w:tcPr>
            <w:tcW w:w="1699" w:type="dxa"/>
            <w:tcBorders>
              <w:left w:val="single" w:sz="18" w:space="0" w:color="auto"/>
            </w:tcBorders>
            <w:shd w:val="clear" w:color="auto" w:fill="FFFFFF" w:themeFill="background1"/>
          </w:tcPr>
          <w:p w14:paraId="08EC8F03" w14:textId="77777777" w:rsidR="008378BA" w:rsidRPr="004E0843" w:rsidRDefault="008378BA" w:rsidP="00D00093">
            <w:pPr>
              <w:rPr>
                <w:b/>
              </w:rPr>
            </w:pPr>
            <w:r w:rsidRPr="004E0843">
              <w:rPr>
                <w:b/>
              </w:rPr>
              <w:t>Kalansen kuntilenna:</w:t>
            </w:r>
          </w:p>
        </w:tc>
        <w:tc>
          <w:tcPr>
            <w:tcW w:w="4498" w:type="dxa"/>
            <w:shd w:val="clear" w:color="auto" w:fill="FFFFFF" w:themeFill="background1"/>
          </w:tcPr>
          <w:p w14:paraId="76371E95" w14:textId="77777777" w:rsidR="008378BA" w:rsidRPr="004E0843" w:rsidRDefault="008378BA" w:rsidP="009F3CE2">
            <w:pPr>
              <w:pStyle w:val="ListParagraph"/>
              <w:numPr>
                <w:ilvl w:val="0"/>
                <w:numId w:val="40"/>
              </w:numPr>
              <w:spacing w:after="0" w:line="240" w:lineRule="auto"/>
            </w:pPr>
            <w:r w:rsidRPr="004E0843">
              <w:rPr>
                <w:b/>
              </w:rPr>
              <w:t xml:space="preserve">Kungolo </w:t>
            </w:r>
            <w:r w:rsidRPr="004E0843">
              <w:t>: Aw k’a faamu ko k’a sɔrɔ Ala bɛ jurumukɛlaw kiri tigɛ ani ka u ɲangi, a ye kisili fɛɛrɛ di mɔgɔ ma minnu bɛ nimisa.</w:t>
            </w:r>
          </w:p>
          <w:p w14:paraId="3B9D38AF" w14:textId="77777777" w:rsidR="008378BA" w:rsidRPr="004E0843" w:rsidRDefault="008378BA" w:rsidP="009F3CE2">
            <w:pPr>
              <w:pStyle w:val="ListParagraph"/>
              <w:numPr>
                <w:ilvl w:val="0"/>
                <w:numId w:val="40"/>
              </w:numPr>
              <w:spacing w:after="0" w:line="240" w:lineRule="auto"/>
            </w:pPr>
            <w:r w:rsidRPr="004E0843">
              <w:rPr>
                <w:b/>
              </w:rPr>
              <w:t xml:space="preserve">Dusukun </w:t>
            </w:r>
            <w:r w:rsidRPr="004E0843">
              <w:t>: I ka a dn ko jurumu dinye kn, Ala b krecɛnw wele walisa u ka dusukun saniyalen sɔrɔ.</w:t>
            </w:r>
          </w:p>
          <w:p w14:paraId="19946379" w14:textId="77777777" w:rsidR="008378BA" w:rsidRPr="004E0843" w:rsidRDefault="008378BA" w:rsidP="009F3CE2">
            <w:pPr>
              <w:pStyle w:val="ListParagraph"/>
              <w:numPr>
                <w:ilvl w:val="0"/>
                <w:numId w:val="40"/>
              </w:numPr>
              <w:spacing w:after="0" w:line="240" w:lineRule="auto"/>
            </w:pPr>
            <w:r w:rsidRPr="004E0843">
              <w:rPr>
                <w:b/>
              </w:rPr>
              <w:t xml:space="preserve">Bolo </w:t>
            </w:r>
            <w:r>
              <w:t>: Ka mɔgɔ wɛrɛw tanga kojugu ni tɔɔrɔ ma, o ye ɲɛnamaya yɔrɔ nafamaba ye Krisita bolo.</w:t>
            </w:r>
          </w:p>
        </w:tc>
        <w:tc>
          <w:tcPr>
            <w:tcW w:w="3117" w:type="dxa"/>
            <w:vMerge/>
            <w:tcBorders>
              <w:right w:val="single" w:sz="18" w:space="0" w:color="auto"/>
            </w:tcBorders>
          </w:tcPr>
          <w:p w14:paraId="6CB8E0E3" w14:textId="77777777" w:rsidR="008378BA" w:rsidRDefault="008378BA" w:rsidP="00D00093"/>
        </w:tc>
      </w:tr>
      <w:tr w:rsidR="008378BA" w:rsidRPr="003237DD" w14:paraId="6A9FF418" w14:textId="77777777" w:rsidTr="00D00093">
        <w:tc>
          <w:tcPr>
            <w:tcW w:w="1699" w:type="dxa"/>
            <w:tcBorders>
              <w:left w:val="single" w:sz="18" w:space="0" w:color="auto"/>
              <w:bottom w:val="single" w:sz="18" w:space="0" w:color="auto"/>
            </w:tcBorders>
            <w:shd w:val="clear" w:color="auto" w:fill="FFFFFF" w:themeFill="background1"/>
          </w:tcPr>
          <w:p w14:paraId="6CC2EF40" w14:textId="77777777" w:rsidR="008378BA" w:rsidRPr="003237DD" w:rsidRDefault="008378BA" w:rsidP="00D00093">
            <w:pPr>
              <w:rPr>
                <w:b/>
              </w:rPr>
            </w:pPr>
            <w:r w:rsidRPr="003237DD">
              <w:rPr>
                <w:b/>
              </w:rPr>
              <w:t>Kalansen min bɛ tɛmɛsira kɔnɔ:</w:t>
            </w:r>
          </w:p>
        </w:tc>
        <w:tc>
          <w:tcPr>
            <w:tcW w:w="7615" w:type="dxa"/>
            <w:gridSpan w:val="2"/>
            <w:tcBorders>
              <w:bottom w:val="single" w:sz="18" w:space="0" w:color="auto"/>
              <w:right w:val="single" w:sz="18" w:space="0" w:color="auto"/>
            </w:tcBorders>
            <w:shd w:val="clear" w:color="auto" w:fill="FFFFFF" w:themeFill="background1"/>
          </w:tcPr>
          <w:p w14:paraId="0D6158FF" w14:textId="77777777" w:rsidR="008378BA" w:rsidRPr="006B70FA" w:rsidRDefault="008378BA" w:rsidP="00D00093">
            <w:pPr>
              <w:rPr>
                <w:rFonts w:cstheme="minorHAnsi"/>
              </w:rPr>
            </w:pPr>
            <w:r w:rsidRPr="006B70FA">
              <w:rPr>
                <w:rStyle w:val="text"/>
                <w:rFonts w:cstheme="minorHAnsi"/>
                <w:color w:val="000000"/>
                <w:shd w:val="clear" w:color="auto" w:fill="FFFFFF"/>
              </w:rPr>
              <w:t xml:space="preserve">Matigi b’a dɔn cogo min na a bɛ se ka Ala ɲɛsiranbagaw kisi kɔrɔbɔliw ma ani ka tilenbaliw mara walisa k’u ɲangi kiritigɛ don na. </w:t>
            </w:r>
            <w:r w:rsidRPr="006B70FA">
              <w:rPr>
                <w:rFonts w:cstheme="minorHAnsi"/>
                <w:color w:val="000000"/>
                <w:shd w:val="clear" w:color="auto" w:fill="FFFFFF"/>
              </w:rPr>
              <w:t>(2 Piɛrɛ 2:9)</w:t>
            </w:r>
          </w:p>
        </w:tc>
      </w:tr>
    </w:tbl>
    <w:p w14:paraId="1564252C" w14:textId="77777777" w:rsidR="008378BA" w:rsidRDefault="008378BA" w:rsidP="008378BA"/>
    <w:tbl>
      <w:tblPr>
        <w:tblStyle w:val="TableGrid"/>
        <w:tblW w:w="0" w:type="auto"/>
        <w:tblLook w:val="04A0" w:firstRow="1" w:lastRow="0" w:firstColumn="1" w:lastColumn="0" w:noHBand="0" w:noVBand="1"/>
      </w:tblPr>
      <w:tblGrid>
        <w:gridCol w:w="1705"/>
        <w:gridCol w:w="7645"/>
      </w:tblGrid>
      <w:tr w:rsidR="008378BA" w:rsidRPr="001D3C61" w14:paraId="0206CA55" w14:textId="77777777" w:rsidTr="00D00093">
        <w:tc>
          <w:tcPr>
            <w:tcW w:w="1705" w:type="dxa"/>
          </w:tcPr>
          <w:p w14:paraId="3DF2C467" w14:textId="77777777" w:rsidR="008378BA" w:rsidRDefault="008378BA" w:rsidP="00D00093">
            <w:pPr>
              <w:jc w:val="center"/>
              <w:rPr>
                <w:b/>
              </w:rPr>
            </w:pPr>
            <w:r>
              <w:rPr>
                <w:b/>
              </w:rPr>
              <w:t>Sɛbɛnni kuncɛlen</w:t>
            </w:r>
          </w:p>
          <w:p w14:paraId="25657ED5" w14:textId="77777777" w:rsidR="008378BA" w:rsidRDefault="008378BA" w:rsidP="00D00093">
            <w:pPr>
              <w:jc w:val="center"/>
              <w:rPr>
                <w:b/>
              </w:rPr>
            </w:pPr>
          </w:p>
        </w:tc>
        <w:tc>
          <w:tcPr>
            <w:tcW w:w="7645" w:type="dxa"/>
          </w:tcPr>
          <w:p w14:paraId="41BF7BEF" w14:textId="77777777" w:rsidR="008378BA" w:rsidRDefault="008378BA" w:rsidP="00D00093">
            <w:r>
              <w:t>Lɔti tun ye cɛ dɔ ye min tun sigilen bɛ Sodɔmu dugu kɔnɔ. Mɔgɔ minnu tun sigilen bɛ o dugu kɔnɔ ani Gomɔri dugu kɔnɔ, olu fanba tun ye mɔgɔ juguw ye kosɛbɛ. O kama, Ala y’a latigɛ ka jama ɲangi. A y’a latigɛ ka Sodɔmɛ ni Gomɔrɛ halaki a kɛtɔ ka tasuma ci min bɛna duguw jeni. Lɔti tun ye mɔgɔ ɲuman ye ani Ala tun b’a fɛ k’a ka ɲɛnamaya kisi. Ala ye mɛlɛkɛ fila ci ka na Lɔti ka so. Mɛlɛkɛw y’a fɔ Lɔti ye ko Ala bɛna Sodɔmu halaki, o la sa, a ka kan ka bɔ yen o yɔrɔnin bɛɛ. Mɛlɛkɛ fila ye Lɔti n’a muso n’a denmuso fila bila ka bɔ dugu kɔnɔ, k’a fɔ u ye ko u ka taa yɔrɔ lafiyalen dɔ la. I n'a fɔ</w:t>
            </w:r>
          </w:p>
          <w:p w14:paraId="6A024F65" w14:textId="77777777" w:rsidR="008378BA" w:rsidRDefault="008378BA" w:rsidP="00D00093">
            <w:r>
              <w:t>U tun bɛ taa tuma min na, mɛlɛkɛw y’a fɔ Lɔti n’a ka denbaya ye ko u kana kɔsegin ka taa dugubaw fan fɛ. Nka Lɔti muso ma kan minɛ, a kɔseginna. Duguw jenitɔ filɛli la, a jiginna ka kɛ kɔgɔ jɔlan ye.</w:t>
            </w:r>
          </w:p>
          <w:p w14:paraId="75ACD225" w14:textId="77777777" w:rsidR="008378BA" w:rsidRDefault="008378BA" w:rsidP="00D00093">
            <w:pPr>
              <w:rPr>
                <w:b/>
              </w:rPr>
            </w:pPr>
          </w:p>
        </w:tc>
      </w:tr>
      <w:tr w:rsidR="008378BA" w:rsidRPr="001D3C61" w14:paraId="2DCE0A00" w14:textId="77777777" w:rsidTr="00D00093">
        <w:tc>
          <w:tcPr>
            <w:tcW w:w="1705" w:type="dxa"/>
          </w:tcPr>
          <w:p w14:paraId="598CE024" w14:textId="77777777" w:rsidR="008378BA" w:rsidRDefault="008378BA" w:rsidP="00D00093">
            <w:pPr>
              <w:jc w:val="center"/>
              <w:rPr>
                <w:b/>
              </w:rPr>
            </w:pPr>
            <w:r>
              <w:rPr>
                <w:b/>
              </w:rPr>
              <w:t>Karamɔgɔya kɛli ka bɔ jaw la</w:t>
            </w:r>
          </w:p>
        </w:tc>
        <w:tc>
          <w:tcPr>
            <w:tcW w:w="7645" w:type="dxa"/>
          </w:tcPr>
          <w:p w14:paraId="0C7FA6F1" w14:textId="77777777" w:rsidR="008378BA" w:rsidRDefault="008378BA" w:rsidP="009F3CE2">
            <w:pPr>
              <w:pStyle w:val="ListParagraph"/>
              <w:numPr>
                <w:ilvl w:val="0"/>
                <w:numId w:val="39"/>
              </w:numPr>
              <w:spacing w:after="0" w:line="240" w:lineRule="auto"/>
            </w:pPr>
            <w:r w:rsidRPr="004E0843">
              <w:rPr>
                <w:b/>
              </w:rPr>
              <w:t xml:space="preserve">Sodɔmu ni Gomɔri </w:t>
            </w:r>
            <w:r>
              <w:t>tun ye dugu juguw ye kosɛbɛ. Mɔgɔ tilennen tan yɛrɛ tun tɛ dugu fila si la.</w:t>
            </w:r>
          </w:p>
          <w:p w14:paraId="18341836" w14:textId="77777777" w:rsidR="008378BA" w:rsidRDefault="008378BA" w:rsidP="009F3CE2">
            <w:pPr>
              <w:pStyle w:val="ListParagraph"/>
              <w:numPr>
                <w:ilvl w:val="0"/>
                <w:numId w:val="39"/>
              </w:numPr>
              <w:spacing w:after="0" w:line="240" w:lineRule="auto"/>
            </w:pPr>
            <w:r w:rsidRPr="004E0843">
              <w:rPr>
                <w:b/>
              </w:rPr>
              <w:t xml:space="preserve">Lɔti </w:t>
            </w:r>
            <w:r>
              <w:t>n’a ka denbaya tun sigilen bɛ Sodɔmu. Lɔti tun ye mɔgɔ tilennen ye.</w:t>
            </w:r>
          </w:p>
          <w:p w14:paraId="21918CFC" w14:textId="77777777" w:rsidR="008378BA" w:rsidRDefault="008378BA" w:rsidP="009F3CE2">
            <w:pPr>
              <w:pStyle w:val="ListParagraph"/>
              <w:numPr>
                <w:ilvl w:val="0"/>
                <w:numId w:val="39"/>
              </w:numPr>
              <w:spacing w:after="0" w:line="240" w:lineRule="auto"/>
            </w:pPr>
            <w:r w:rsidRPr="004E0843">
              <w:rPr>
                <w:b/>
              </w:rPr>
              <w:t xml:space="preserve">Ka kila </w:t>
            </w:r>
            <w:r>
              <w:t>. Ala ye mɛlɛkɛw ci ka taa Lɔti n’a ka denbaya bila ka bɔ dugu kɔnɔ sanni halakili ka se.</w:t>
            </w:r>
          </w:p>
          <w:p w14:paraId="67DA7051" w14:textId="77777777" w:rsidR="008378BA" w:rsidRDefault="008378BA" w:rsidP="009F3CE2">
            <w:pPr>
              <w:pStyle w:val="ListParagraph"/>
              <w:numPr>
                <w:ilvl w:val="0"/>
                <w:numId w:val="39"/>
              </w:numPr>
              <w:spacing w:after="0" w:line="240" w:lineRule="auto"/>
            </w:pPr>
            <w:r w:rsidRPr="004E0843">
              <w:rPr>
                <w:b/>
              </w:rPr>
              <w:t xml:space="preserve">ɲangili </w:t>
            </w:r>
            <w:r>
              <w:t>. Ala y’a latigɛ ka duguw halaki u ka juguya kosɔn.</w:t>
            </w:r>
          </w:p>
          <w:p w14:paraId="4213CC49" w14:textId="77777777" w:rsidR="008378BA" w:rsidRDefault="008378BA" w:rsidP="009F3CE2">
            <w:pPr>
              <w:pStyle w:val="ListParagraph"/>
              <w:numPr>
                <w:ilvl w:val="0"/>
                <w:numId w:val="39"/>
              </w:numPr>
              <w:spacing w:after="0" w:line="240" w:lineRule="auto"/>
            </w:pPr>
            <w:r w:rsidRPr="004E0843">
              <w:rPr>
                <w:b/>
              </w:rPr>
              <w:t xml:space="preserve">Lɔti muso ye </w:t>
            </w:r>
            <w:r>
              <w:t>. Mɛlɛkɛw y’a fɔ Lɔti n’a ka denbaya ye ko u kana u kɔ tigɛli kɛ ka duguw filɛ ni u halakira. Nka, Lɔti muso y’o kɛ ani a yɛlɛmana ka kɛ kɔgɔ jɔlan ye.</w:t>
            </w:r>
          </w:p>
          <w:p w14:paraId="0C90E5D6" w14:textId="77777777" w:rsidR="008378BA" w:rsidRDefault="008378BA" w:rsidP="00D00093">
            <w:pPr>
              <w:pStyle w:val="ListParagraph"/>
            </w:pPr>
          </w:p>
        </w:tc>
      </w:tr>
      <w:tr w:rsidR="008378BA" w:rsidRPr="001D3C61" w14:paraId="4F8FED34" w14:textId="77777777" w:rsidTr="00D00093">
        <w:tc>
          <w:tcPr>
            <w:tcW w:w="1705" w:type="dxa"/>
          </w:tcPr>
          <w:p w14:paraId="546271DF" w14:textId="77777777" w:rsidR="008378BA" w:rsidRDefault="008378BA" w:rsidP="00D00093">
            <w:pPr>
              <w:jc w:val="center"/>
              <w:rPr>
                <w:b/>
              </w:rPr>
            </w:pPr>
            <w:r>
              <w:rPr>
                <w:b/>
              </w:rPr>
              <w:lastRenderedPageBreak/>
              <w:t>Masalabolo</w:t>
            </w:r>
          </w:p>
          <w:p w14:paraId="5FB769FA" w14:textId="77777777" w:rsidR="008378BA" w:rsidRDefault="008378BA" w:rsidP="00D00093">
            <w:pPr>
              <w:jc w:val="center"/>
            </w:pPr>
            <w:r>
              <w:rPr>
                <w:b/>
              </w:rPr>
              <w:t>Hukumu</w:t>
            </w:r>
          </w:p>
        </w:tc>
        <w:tc>
          <w:tcPr>
            <w:tcW w:w="7645" w:type="dxa"/>
          </w:tcPr>
          <w:p w14:paraId="1A69803A" w14:textId="77777777" w:rsidR="008378BA" w:rsidRDefault="008378BA" w:rsidP="00D00093">
            <w:r>
              <w:t>Ala ye cɛ dɔ wele min tɔgɔ ye ko Abram (o kɔfɛ a tɔgɔ dara ko Ibrahima) walisa a ka somɔgɔw bila ka taa jamana dɔ la, Ala tun bɛna min jira a la. O layidu tara yɔrɔ la, Ibrahima tun bɛna kɛ siya kura fa ye (Jenɛse 12). Ala ye layidu ta ni Ibrahima ye walisa ka dugawu di diɲɛ mɔgɔw bɛɛ ye Ibrahima bɔnsɔnw sababu fɛ. Ibrahima ye kan minɛ, ka na n’a balimakɛ denkɛ Lɔti ye a ka taama na ka taa nin jamana kura in na.</w:t>
            </w:r>
          </w:p>
          <w:p w14:paraId="5C68F3D4" w14:textId="77777777" w:rsidR="008378BA" w:rsidRDefault="008378BA" w:rsidP="00D00093"/>
          <w:p w14:paraId="415F0626" w14:textId="77777777" w:rsidR="008378BA" w:rsidRDefault="008378BA" w:rsidP="00D00093">
            <w:r>
              <w:t>Kɛlɛ dɔ wulila Ibrahima ni Lɔti cɛ, ani Lɔti taara sigi Sodɔmɛ dugu la, dugu juguba dɔ. Sodɔmu tɔgɔ min tun ye kojugu ye, o sera Ala ma, o de la Ala ye mɛlɛkɛw ci dugu kɔnɔ walisa k’a ka juguya jira. Ikomi mɛlɛkɛw b’a jira ko dugu juguya don cogo min na, u ye cɛ tilennen dɔ sɔrɔ min sigilen bɛ dugu kɔnɔ, n’o ye Lɔti ye. U ye Lɔti n’a ka denbaya lakana, k’u bɔ dugu kɔnɔ sanni Matigi ka ɲangili ka na dugu kɔnɔ.</w:t>
            </w:r>
          </w:p>
          <w:p w14:paraId="757BBC7D" w14:textId="77777777" w:rsidR="008378BA" w:rsidRDefault="008378BA" w:rsidP="00D00093"/>
          <w:p w14:paraId="26FAFBB3" w14:textId="77777777" w:rsidR="008378BA" w:rsidRDefault="008378BA" w:rsidP="00D00093">
            <w:r>
              <w:t>U kɛlen kɔ ka na ni Lɔti n’a ka denbaya ye yɔrɔ lafiyalen na, mɛlɛkɛw ye ci fɔ Lɔti n’a ka denbaya ma ko u kana u kɔ filɛ ka taa dugu fan fɛ tuma min na Ala tun y’a halaki. Nka, Lɔti muso ye a kɔ filɛ ka yɛlɛma ka kɛ kɔgɔ jɔlan ye.</w:t>
            </w:r>
          </w:p>
          <w:p w14:paraId="0596D846" w14:textId="77777777" w:rsidR="008378BA" w:rsidRDefault="008378BA" w:rsidP="00D00093">
            <w:pPr>
              <w:rPr>
                <w:b/>
              </w:rPr>
            </w:pPr>
          </w:p>
          <w:p w14:paraId="06F3AB88" w14:textId="77777777" w:rsidR="008378BA" w:rsidRPr="009E3911" w:rsidRDefault="008378BA" w:rsidP="00D00093">
            <w:r>
              <w:rPr>
                <w:b/>
              </w:rPr>
              <w:t xml:space="preserve">Layidu Kura Kitabu: </w:t>
            </w:r>
            <w:r>
              <w:t>Jurumu ka dimi ni a halakili ye tiɲɛ ye. Mɔgɔ minnu bɛ kojugu kɛ ani minnu bɛ mɔgɔ wɛrɛw tɔɔrɔ, Ala bɛna olu ɲangi, nin ɲɛnamaya kɔnɔ walima ɲɛnamaya nata kɔnɔ. Ala na mg tilennenw kisi kojugu ma, nin namaya la wala ni nata la. Kerecɛnw man kan ka fari faga. K’a masɔrɔ a ka c’a la, a bɛ iko mɔgɔ juguw tɛ ɲangi ani mɔgɔ tilennenw tɛ kisi nin ɲɛnamaya kɔnɔ, o kɔrɔ tɛ ko o ye maana laban ye. Kiiriba b na, o waati la, Ala na mg juguw ɲangi ka mg tilennenw sara.</w:t>
            </w:r>
          </w:p>
          <w:p w14:paraId="4D08396D" w14:textId="77777777" w:rsidR="008378BA" w:rsidRPr="00CA4179" w:rsidRDefault="008378BA" w:rsidP="00D00093"/>
        </w:tc>
      </w:tr>
      <w:tr w:rsidR="008378BA" w14:paraId="0F33FE06" w14:textId="77777777" w:rsidTr="00D00093">
        <w:tc>
          <w:tcPr>
            <w:tcW w:w="9350" w:type="dxa"/>
            <w:gridSpan w:val="2"/>
            <w:shd w:val="clear" w:color="auto" w:fill="BFBFBF" w:themeFill="background1" w:themeFillShade="BF"/>
          </w:tcPr>
          <w:p w14:paraId="5F8BBF3A" w14:textId="77777777" w:rsidR="008378BA" w:rsidRPr="0068101F" w:rsidRDefault="008378BA" w:rsidP="00D00093">
            <w:pPr>
              <w:jc w:val="center"/>
              <w:rPr>
                <w:sz w:val="28"/>
                <w:szCs w:val="28"/>
              </w:rPr>
            </w:pPr>
            <w:r w:rsidRPr="0068101F">
              <w:rPr>
                <w:b/>
                <w:sz w:val="28"/>
                <w:szCs w:val="28"/>
              </w:rPr>
              <w:t>Bibulukalan</w:t>
            </w:r>
          </w:p>
        </w:tc>
      </w:tr>
      <w:tr w:rsidR="008378BA" w:rsidRPr="001D3C61" w14:paraId="4BD4A6C4" w14:textId="77777777" w:rsidTr="00D00093">
        <w:tc>
          <w:tcPr>
            <w:tcW w:w="1705" w:type="dxa"/>
          </w:tcPr>
          <w:p w14:paraId="58A4D983" w14:textId="77777777" w:rsidR="008378BA" w:rsidRPr="0068101F" w:rsidRDefault="008378BA" w:rsidP="00D00093">
            <w:pPr>
              <w:jc w:val="center"/>
              <w:rPr>
                <w:b/>
                <w:sz w:val="28"/>
                <w:szCs w:val="28"/>
              </w:rPr>
            </w:pPr>
            <w:r w:rsidRPr="0068101F">
              <w:rPr>
                <w:b/>
                <w:sz w:val="28"/>
                <w:szCs w:val="28"/>
              </w:rPr>
              <w:t>Ka seli</w:t>
            </w:r>
          </w:p>
        </w:tc>
        <w:tc>
          <w:tcPr>
            <w:tcW w:w="7645" w:type="dxa"/>
          </w:tcPr>
          <w:p w14:paraId="47394C4F" w14:textId="77777777" w:rsidR="008378BA" w:rsidRDefault="008378BA" w:rsidP="009F3CE2">
            <w:pPr>
              <w:pStyle w:val="ListParagraph"/>
              <w:numPr>
                <w:ilvl w:val="0"/>
                <w:numId w:val="12"/>
              </w:numPr>
              <w:spacing w:after="0" w:line="240" w:lineRule="auto"/>
            </w:pPr>
            <w:r>
              <w:t>Delili ɲininiw ni tanuli ɲini.</w:t>
            </w:r>
          </w:p>
          <w:p w14:paraId="7C3144BE" w14:textId="77777777" w:rsidR="008378BA" w:rsidRDefault="008378BA" w:rsidP="009F3CE2">
            <w:pPr>
              <w:pStyle w:val="ListParagraph"/>
              <w:numPr>
                <w:ilvl w:val="0"/>
                <w:numId w:val="12"/>
              </w:numPr>
              <w:spacing w:after="0" w:line="240" w:lineRule="auto"/>
            </w:pPr>
            <w:r>
              <w:t>Barika Ala ye tanuli min kɛra ɲɔgɔn fɛ.</w:t>
            </w:r>
          </w:p>
          <w:p w14:paraId="09272942" w14:textId="77777777" w:rsidR="008378BA" w:rsidRDefault="008378BA" w:rsidP="009F3CE2">
            <w:pPr>
              <w:pStyle w:val="ListParagraph"/>
              <w:numPr>
                <w:ilvl w:val="0"/>
                <w:numId w:val="12"/>
              </w:numPr>
              <w:spacing w:after="0" w:line="240" w:lineRule="auto"/>
            </w:pPr>
            <w:r>
              <w:t>Delili kɛ walisa ka delili ɲini.</w:t>
            </w:r>
          </w:p>
          <w:p w14:paraId="3E6682BF" w14:textId="77777777" w:rsidR="008378BA" w:rsidRDefault="008378BA" w:rsidP="009F3CE2">
            <w:pPr>
              <w:pStyle w:val="ListParagraph"/>
              <w:numPr>
                <w:ilvl w:val="0"/>
                <w:numId w:val="12"/>
              </w:numPr>
              <w:spacing w:after="0" w:line="240" w:lineRule="auto"/>
            </w:pPr>
            <w:r>
              <w:t>Ni Senu deli a ka i dusukun ni i hakili da wuli walisa ka Ala ka kan ka min tila i ni ɲɔgɔn cɛ bi, o sɔrɔ ni nisɔndiya ye.</w:t>
            </w:r>
          </w:p>
          <w:p w14:paraId="7DB2B4F2" w14:textId="77777777" w:rsidR="008378BA" w:rsidRDefault="008378BA" w:rsidP="00D00093"/>
        </w:tc>
      </w:tr>
      <w:tr w:rsidR="008378BA" w:rsidRPr="001D3C61" w14:paraId="433DD168" w14:textId="77777777" w:rsidTr="00D00093">
        <w:tc>
          <w:tcPr>
            <w:tcW w:w="1705" w:type="dxa"/>
          </w:tcPr>
          <w:p w14:paraId="380E9AF9" w14:textId="77777777" w:rsidR="008378BA" w:rsidRPr="0068101F" w:rsidRDefault="008378BA" w:rsidP="00D00093">
            <w:pPr>
              <w:jc w:val="center"/>
              <w:rPr>
                <w:b/>
                <w:sz w:val="28"/>
                <w:szCs w:val="28"/>
              </w:rPr>
            </w:pPr>
            <w:r w:rsidRPr="0068101F">
              <w:rPr>
                <w:b/>
                <w:sz w:val="28"/>
                <w:szCs w:val="28"/>
              </w:rPr>
              <w:t>Ka mɛn</w:t>
            </w:r>
          </w:p>
        </w:tc>
        <w:tc>
          <w:tcPr>
            <w:tcW w:w="7645" w:type="dxa"/>
          </w:tcPr>
          <w:p w14:paraId="235C2045" w14:textId="77777777" w:rsidR="008378BA" w:rsidRDefault="008378BA" w:rsidP="009F3CE2">
            <w:pPr>
              <w:pStyle w:val="ListParagraph"/>
              <w:numPr>
                <w:ilvl w:val="0"/>
                <w:numId w:val="13"/>
              </w:numPr>
              <w:spacing w:after="0" w:line="240" w:lineRule="auto"/>
            </w:pPr>
            <w:r>
              <w:t>Bibulu kalansen fila bɛɛ kalan.</w:t>
            </w:r>
          </w:p>
          <w:p w14:paraId="204EBA6E" w14:textId="77777777" w:rsidR="008378BA" w:rsidRDefault="008378BA" w:rsidP="009F3CE2">
            <w:pPr>
              <w:pStyle w:val="ListParagraph"/>
              <w:numPr>
                <w:ilvl w:val="0"/>
                <w:numId w:val="13"/>
              </w:numPr>
              <w:spacing w:after="0" w:line="240" w:lineRule="auto"/>
            </w:pPr>
            <w:r>
              <w:t>“Sɛbɛnni kɔnɔko” min bɛ sanfɛ, o lajɛ ka surunya kalanso la.</w:t>
            </w:r>
          </w:p>
          <w:p w14:paraId="0752CCC1" w14:textId="77777777" w:rsidR="008378BA" w:rsidRDefault="008378BA" w:rsidP="009F3CE2">
            <w:pPr>
              <w:pStyle w:val="ListParagraph"/>
              <w:numPr>
                <w:ilvl w:val="0"/>
                <w:numId w:val="13"/>
              </w:numPr>
              <w:spacing w:after="0" w:line="240" w:lineRule="auto"/>
            </w:pPr>
            <w:r>
              <w:t>Bibulu kalansenw tɛmɛsira fila kalan kokura.</w:t>
            </w:r>
          </w:p>
          <w:p w14:paraId="0E85C3D6" w14:textId="77777777" w:rsidR="008378BA" w:rsidRDefault="008378BA" w:rsidP="009F3CE2">
            <w:pPr>
              <w:pStyle w:val="ListParagraph"/>
              <w:numPr>
                <w:ilvl w:val="0"/>
                <w:numId w:val="13"/>
              </w:numPr>
              <w:spacing w:after="0" w:line="240" w:lineRule="auto"/>
            </w:pPr>
            <w:r>
              <w:t>A ɲini mɔgɔ dɔ fɛ a ka Bibulu tɛmɛsira kunbaba lakali kokura.</w:t>
            </w:r>
          </w:p>
          <w:p w14:paraId="3CB6934D" w14:textId="77777777" w:rsidR="008378BA" w:rsidRDefault="008378BA" w:rsidP="00D00093"/>
        </w:tc>
      </w:tr>
      <w:tr w:rsidR="008378BA" w:rsidRPr="001D3C61" w14:paraId="258FDF04" w14:textId="77777777" w:rsidTr="00D00093">
        <w:tc>
          <w:tcPr>
            <w:tcW w:w="1705" w:type="dxa"/>
          </w:tcPr>
          <w:p w14:paraId="359753DB" w14:textId="77777777" w:rsidR="008378BA" w:rsidRPr="004E0843" w:rsidRDefault="008378BA" w:rsidP="00D00093">
            <w:pPr>
              <w:jc w:val="center"/>
              <w:rPr>
                <w:sz w:val="28"/>
                <w:szCs w:val="28"/>
              </w:rPr>
            </w:pPr>
            <w:r w:rsidRPr="004E0843">
              <w:rPr>
                <w:b/>
                <w:sz w:val="28"/>
                <w:szCs w:val="28"/>
              </w:rPr>
              <w:t>Niyɔrɔ</w:t>
            </w:r>
          </w:p>
        </w:tc>
        <w:tc>
          <w:tcPr>
            <w:tcW w:w="7645" w:type="dxa"/>
          </w:tcPr>
          <w:p w14:paraId="0978C091" w14:textId="77777777" w:rsidR="008378BA" w:rsidRPr="008C4A7F" w:rsidRDefault="008378BA" w:rsidP="009F3CE2">
            <w:pPr>
              <w:pStyle w:val="ListParagraph"/>
              <w:numPr>
                <w:ilvl w:val="0"/>
                <w:numId w:val="14"/>
              </w:numPr>
              <w:spacing w:after="0" w:line="240" w:lineRule="auto"/>
              <w:rPr>
                <w:b/>
              </w:rPr>
            </w:pPr>
            <w:r w:rsidRPr="008C4A7F">
              <w:rPr>
                <w:b/>
              </w:rPr>
              <w:t>Title: Sɛbɛnni kɔrɔ ye mun ye?</w:t>
            </w:r>
          </w:p>
          <w:p w14:paraId="78804381" w14:textId="77777777" w:rsidR="008378BA" w:rsidRDefault="008378BA" w:rsidP="00D00093">
            <w:r>
              <w:t>Hali ni jurumu kɔlɔlɔw bɛɛ tun bɛ diɲɛ kɔnɔ kaban, jurumu tora ka bonya Ibrahima ni Lɔti ka waati la. Sodɔmɛ ni Gomɔri ka jurumu ka jugu fo Ala y’a latigɛ ko duguw ka kan ka halaki. Nka, Lɔti ka denbaya kelenpe de ye denbaya tilennenw ye Sodɔmɛ dugu kɔnɔ, wa Ala bɛ u ka kisi halakili ma, duguw bɛna tɔɔrɔ min na.</w:t>
            </w:r>
          </w:p>
          <w:p w14:paraId="6BAA9AFB" w14:textId="77777777" w:rsidR="008378BA" w:rsidRPr="002F3DD8" w:rsidRDefault="008378BA" w:rsidP="009F3CE2">
            <w:pPr>
              <w:pStyle w:val="ListParagraph"/>
              <w:numPr>
                <w:ilvl w:val="0"/>
                <w:numId w:val="41"/>
              </w:numPr>
              <w:spacing w:after="0" w:line="240" w:lineRule="auto"/>
              <w:rPr>
                <w:b/>
              </w:rPr>
            </w:pPr>
            <w:r>
              <w:rPr>
                <w:b/>
              </w:rPr>
              <w:t>E fɛ, waati jumɛn na jigiya tɛ dugu dɔ la, wa a ka fisa a ka tiɲɛ ka tɛmɛn ka taa a fɛ?</w:t>
            </w:r>
          </w:p>
          <w:p w14:paraId="0B08776A" w14:textId="77777777" w:rsidR="008378BA" w:rsidRPr="002F3DD8" w:rsidRDefault="008378BA" w:rsidP="009F3CE2">
            <w:pPr>
              <w:pStyle w:val="ListParagraph"/>
              <w:numPr>
                <w:ilvl w:val="0"/>
                <w:numId w:val="41"/>
              </w:numPr>
              <w:spacing w:after="0" w:line="240" w:lineRule="auto"/>
              <w:rPr>
                <w:b/>
              </w:rPr>
            </w:pPr>
            <w:r>
              <w:rPr>
                <w:b/>
              </w:rPr>
              <w:t>Mun na Lɔti ye jatigila di o dunanw ma minnu nana dugu da la?</w:t>
            </w:r>
          </w:p>
          <w:p w14:paraId="5ED9C418" w14:textId="77777777" w:rsidR="008378BA" w:rsidRDefault="008378BA" w:rsidP="00D00093"/>
          <w:p w14:paraId="6344BB76" w14:textId="77777777" w:rsidR="008378BA" w:rsidRPr="008C4A7F" w:rsidRDefault="008378BA" w:rsidP="009F3CE2">
            <w:pPr>
              <w:pStyle w:val="ListParagraph"/>
              <w:numPr>
                <w:ilvl w:val="0"/>
                <w:numId w:val="9"/>
              </w:numPr>
              <w:spacing w:after="0" w:line="240" w:lineRule="auto"/>
              <w:rPr>
                <w:b/>
              </w:rPr>
            </w:pPr>
            <w:r w:rsidRPr="008C4A7F">
              <w:rPr>
                <w:b/>
              </w:rPr>
              <w:t>Dusukun: Ka kɛɲɛ ni sɛbɛn ye, an ka kan ka kɛ jɔnw ye?</w:t>
            </w:r>
          </w:p>
          <w:p w14:paraId="5ED8898A" w14:textId="77777777" w:rsidR="008378BA" w:rsidRDefault="008378BA" w:rsidP="00D00093">
            <w:r>
              <w:lastRenderedPageBreak/>
              <w:t>A nafa ka bon an ka an ka nafaw ni an ka jogoɲumanya sinsin Ala ka sariyaw ni a ka ci fɔlenw kan, an kana sinsin an ka diɲɛ nafaw ni a ka jogoɲumanya kan. Jurumu b dimi ni halakili caman lase an ka diɲɛ kɔnɔ, nka kerecɛnw welelen don ka ɲɛnamaya kɛ cogo wɛrɛ la ka tɛmɛ mɔgɔ wɛrɛw kan, ka ɲɛnamaya senuma kɛ min bɛ seereya kɛ jigiya ni nisɔndiya la min bɛ bɔ Yesu Krisita fɛ.</w:t>
            </w:r>
          </w:p>
          <w:p w14:paraId="34214DA6" w14:textId="77777777" w:rsidR="008378BA" w:rsidRPr="004E0843" w:rsidRDefault="008378BA" w:rsidP="009F3CE2">
            <w:pPr>
              <w:pStyle w:val="ListParagraph"/>
              <w:numPr>
                <w:ilvl w:val="0"/>
                <w:numId w:val="43"/>
              </w:numPr>
              <w:spacing w:after="0" w:line="240" w:lineRule="auto"/>
              <w:rPr>
                <w:b/>
              </w:rPr>
            </w:pPr>
            <w:r w:rsidRPr="004E0843">
              <w:rPr>
                <w:b/>
              </w:rPr>
              <w:t>Sitanɛ b’a fɛ i ka da nkalon minnu na, i bɛ se k’i dusukun ni i hakili bali cogo di?</w:t>
            </w:r>
          </w:p>
          <w:p w14:paraId="7CAC9CF6" w14:textId="77777777" w:rsidR="008378BA" w:rsidRPr="002F3DD8" w:rsidRDefault="008378BA" w:rsidP="009F3CE2">
            <w:pPr>
              <w:pStyle w:val="ListParagraph"/>
              <w:numPr>
                <w:ilvl w:val="0"/>
                <w:numId w:val="42"/>
              </w:numPr>
              <w:spacing w:after="0" w:line="240" w:lineRule="auto"/>
              <w:rPr>
                <w:b/>
              </w:rPr>
            </w:pPr>
            <w:r>
              <w:rPr>
                <w:b/>
              </w:rPr>
              <w:t>A ka nɔgɔn ka a ɲini ka ban mɔgɔ minnu mako bɛ dɛmɛ na, nka, mun bɛ Yesu ka saya ni a lakununni ko la min ka kan ka kerecɛnw dusukunw bila u kana u janto mɔgɔ minnu mago bɛ dɛmɛ na?'dɛmɛ ?</w:t>
            </w:r>
          </w:p>
          <w:p w14:paraId="050E8A66" w14:textId="77777777" w:rsidR="008378BA" w:rsidRDefault="008378BA" w:rsidP="00D00093"/>
          <w:p w14:paraId="19E01671" w14:textId="77777777" w:rsidR="008378BA" w:rsidRDefault="008378BA" w:rsidP="009F3CE2">
            <w:pPr>
              <w:pStyle w:val="ListParagraph"/>
              <w:numPr>
                <w:ilvl w:val="0"/>
                <w:numId w:val="9"/>
              </w:numPr>
              <w:spacing w:after="0" w:line="240" w:lineRule="auto"/>
            </w:pPr>
            <w:r w:rsidRPr="008C4A7F">
              <w:rPr>
                <w:b/>
              </w:rPr>
              <w:t>Bolo: An bɛ se ka kumaw kɛ wale ye cogo di?</w:t>
            </w:r>
          </w:p>
          <w:p w14:paraId="44C9A70C" w14:textId="77777777" w:rsidR="008378BA" w:rsidRDefault="008378BA" w:rsidP="00D00093">
            <w:r>
              <w:t>Ikomi Ala bɛ bɛɛ kanu, an tɛ se ka an ɲɛmajɔ mɔgɔw la minnu bɛ ka kɛlɛ kɛ an lamini na, k’a masɔrɔ u tɛ i ko anw, walima u dalen tɛ anw na dɔrɔn. Ala bɛ kerecɛnw wele u ka dunanw kanu ani k’u lakana ka fara an diyanyemɔgɔw kan.</w:t>
            </w:r>
          </w:p>
          <w:p w14:paraId="071A4178" w14:textId="77777777" w:rsidR="008378BA" w:rsidRPr="002F3DD8" w:rsidRDefault="008378BA" w:rsidP="009F3CE2">
            <w:pPr>
              <w:pStyle w:val="ListParagraph"/>
              <w:numPr>
                <w:ilvl w:val="0"/>
                <w:numId w:val="44"/>
              </w:numPr>
              <w:spacing w:after="0" w:line="240" w:lineRule="auto"/>
              <w:rPr>
                <w:b/>
              </w:rPr>
            </w:pPr>
            <w:r>
              <w:rPr>
                <w:b/>
              </w:rPr>
              <w:t>Farati bɛ mɔgɔ minnu na i ka sigida la, i bɛ se k’a fɔ cogo jumɛnw na k’u lakana ani ka dusu don u kɔnɔ?</w:t>
            </w:r>
          </w:p>
          <w:p w14:paraId="154E3E5C" w14:textId="77777777" w:rsidR="008378BA" w:rsidRPr="002F3DD8" w:rsidRDefault="008378BA" w:rsidP="009F3CE2">
            <w:pPr>
              <w:pStyle w:val="ListParagraph"/>
              <w:numPr>
                <w:ilvl w:val="0"/>
                <w:numId w:val="44"/>
              </w:numPr>
              <w:spacing w:after="0" w:line="240" w:lineRule="auto"/>
              <w:rPr>
                <w:b/>
              </w:rPr>
            </w:pPr>
            <w:r>
              <w:rPr>
                <w:b/>
              </w:rPr>
              <w:t>I bɛ se ka fɛɛrɛ jumɛnw tigɛ walisa k’i yɛrɛ tanga mɔgɔ juguw ma ani mɔgɔ juguw ma?</w:t>
            </w:r>
          </w:p>
          <w:p w14:paraId="75BB17E0" w14:textId="77777777" w:rsidR="008378BA" w:rsidRDefault="008378BA" w:rsidP="00D00093"/>
        </w:tc>
      </w:tr>
      <w:tr w:rsidR="008378BA" w:rsidRPr="001D3C61" w14:paraId="5D8AF27C" w14:textId="77777777" w:rsidTr="00D00093">
        <w:tc>
          <w:tcPr>
            <w:tcW w:w="1705" w:type="dxa"/>
          </w:tcPr>
          <w:p w14:paraId="1B6B72FF" w14:textId="77777777" w:rsidR="008378BA" w:rsidRPr="0068101F" w:rsidRDefault="008378BA" w:rsidP="00D00093">
            <w:pPr>
              <w:jc w:val="center"/>
              <w:rPr>
                <w:b/>
                <w:sz w:val="28"/>
                <w:szCs w:val="28"/>
              </w:rPr>
            </w:pPr>
            <w:r w:rsidRPr="0068101F">
              <w:rPr>
                <w:b/>
                <w:sz w:val="28"/>
                <w:szCs w:val="28"/>
              </w:rPr>
              <w:lastRenderedPageBreak/>
              <w:t>Ka waleya</w:t>
            </w:r>
          </w:p>
          <w:p w14:paraId="0427729D" w14:textId="77777777" w:rsidR="008378BA" w:rsidRDefault="008378BA" w:rsidP="00D00093">
            <w:pPr>
              <w:jc w:val="center"/>
              <w:rPr>
                <w:b/>
              </w:rPr>
            </w:pPr>
          </w:p>
          <w:p w14:paraId="78649991" w14:textId="77777777" w:rsidR="008378BA" w:rsidRDefault="008378BA" w:rsidP="00D00093">
            <w:pPr>
              <w:jc w:val="center"/>
              <w:rPr>
                <w:b/>
              </w:rPr>
            </w:pPr>
          </w:p>
        </w:tc>
        <w:tc>
          <w:tcPr>
            <w:tcW w:w="7645" w:type="dxa"/>
          </w:tcPr>
          <w:p w14:paraId="46645A25" w14:textId="77777777" w:rsidR="008378BA" w:rsidRDefault="008378BA" w:rsidP="009F3CE2">
            <w:pPr>
              <w:pStyle w:val="ListParagraph"/>
              <w:numPr>
                <w:ilvl w:val="0"/>
                <w:numId w:val="18"/>
              </w:numPr>
              <w:spacing w:after="0" w:line="240" w:lineRule="auto"/>
            </w:pPr>
            <w:r>
              <w:t>A ɲini mɔgɔ dɔ fɛ a ka Bibulu kalansen kunba lakali kokura.</w:t>
            </w:r>
          </w:p>
          <w:p w14:paraId="12E30AB2" w14:textId="77777777" w:rsidR="008378BA" w:rsidRDefault="008378BA" w:rsidP="009F3CE2">
            <w:pPr>
              <w:pStyle w:val="ListParagraph"/>
              <w:numPr>
                <w:ilvl w:val="0"/>
                <w:numId w:val="18"/>
              </w:numPr>
              <w:spacing w:after="0" w:line="240" w:lineRule="auto"/>
            </w:pPr>
            <w:r>
              <w:t>A ɲini jɛkulu fɛ u k’a fɔ u hakili la Ala b’a fɛ u ka bi kalan jaabi cogo min na.</w:t>
            </w:r>
          </w:p>
          <w:p w14:paraId="2B1E0C8E" w14:textId="77777777" w:rsidR="008378BA" w:rsidRDefault="008378BA" w:rsidP="009F3CE2">
            <w:pPr>
              <w:pStyle w:val="ListParagraph"/>
              <w:numPr>
                <w:ilvl w:val="0"/>
                <w:numId w:val="18"/>
              </w:numPr>
              <w:spacing w:after="0" w:line="240" w:lineRule="auto"/>
            </w:pPr>
            <w:r>
              <w:t>Aw ye waati kɛ delili la aw ka sigida la, ɲɔgɔn ye, ani hakilitigiya kama walasa ka bi kalan kɛ ka kɛɲɛ ni.</w:t>
            </w:r>
          </w:p>
          <w:p w14:paraId="3AD47EC6" w14:textId="77777777" w:rsidR="008378BA" w:rsidRPr="001812C4" w:rsidRDefault="008378BA" w:rsidP="009F3CE2">
            <w:pPr>
              <w:pStyle w:val="ListParagraph"/>
              <w:numPr>
                <w:ilvl w:val="0"/>
                <w:numId w:val="18"/>
              </w:numPr>
              <w:spacing w:after="0" w:line="240" w:lineRule="auto"/>
            </w:pPr>
            <w:r>
              <w:t>A laban kɛ k’a ɲini kulu fɛ u ka An Fa delili kɛ ɲɔgɔn fɛ.</w:t>
            </w:r>
          </w:p>
          <w:p w14:paraId="05104DF2" w14:textId="77777777" w:rsidR="008378BA" w:rsidRDefault="008378BA" w:rsidP="00D00093">
            <w:pPr>
              <w:rPr>
                <w:b/>
              </w:rPr>
            </w:pPr>
          </w:p>
        </w:tc>
      </w:tr>
    </w:tbl>
    <w:p w14:paraId="36857A61" w14:textId="77777777" w:rsidR="008378BA" w:rsidRPr="008378BA" w:rsidRDefault="008378BA" w:rsidP="008378BA">
      <w:pPr>
        <w:rPr>
          <w:lang w:val="es-US"/>
        </w:rPr>
      </w:pPr>
    </w:p>
    <w:p w14:paraId="39B4B454" w14:textId="77777777" w:rsidR="008378BA" w:rsidRPr="008378BA" w:rsidRDefault="008378BA" w:rsidP="008378BA">
      <w:pPr>
        <w:rPr>
          <w:lang w:val="es-US"/>
        </w:rPr>
      </w:pPr>
    </w:p>
    <w:p w14:paraId="62AD629E" w14:textId="0E6D3265" w:rsidR="008378BA" w:rsidRDefault="008378BA">
      <w:pPr>
        <w:rPr>
          <w:lang w:val="es-US"/>
        </w:rPr>
      </w:pPr>
      <w:r>
        <w:rPr>
          <w:lang w:val="es-US"/>
        </w:rPr>
        <w:br w:type="page"/>
      </w:r>
    </w:p>
    <w:p w14:paraId="5AA986AF" w14:textId="77777777" w:rsidR="008378BA" w:rsidRPr="001D3C61" w:rsidRDefault="008378BA" w:rsidP="008378BA">
      <w:pPr>
        <w:rPr>
          <w:lang w:val="es-US"/>
        </w:rPr>
      </w:pPr>
    </w:p>
    <w:p w14:paraId="34A0BE0B" w14:textId="77777777" w:rsidR="008378BA" w:rsidRPr="001D3C61" w:rsidRDefault="008378BA" w:rsidP="008378BA">
      <w:pPr>
        <w:rPr>
          <w:lang w:val="es-US"/>
        </w:rPr>
      </w:pPr>
    </w:p>
    <w:p w14:paraId="15A77701" w14:textId="77777777" w:rsidR="008378BA" w:rsidRPr="001D3C61" w:rsidRDefault="008378BA" w:rsidP="008378BA">
      <w:pPr>
        <w:spacing w:after="0"/>
        <w:jc w:val="center"/>
        <w:rPr>
          <w:sz w:val="28"/>
          <w:szCs w:val="28"/>
          <w:lang w:val="es-US"/>
        </w:rPr>
      </w:pPr>
      <w:r w:rsidRPr="001D3C61">
        <w:rPr>
          <w:b/>
          <w:i/>
          <w:sz w:val="28"/>
          <w:szCs w:val="28"/>
          <w:lang w:val="es-US"/>
        </w:rPr>
        <w:t xml:space="preserve">YESU </w:t>
      </w:r>
      <w:r w:rsidRPr="001D3C61">
        <w:rPr>
          <w:sz w:val="28"/>
          <w:szCs w:val="28"/>
          <w:lang w:val="es-US"/>
        </w:rPr>
        <w:t>Filimu Waajuli yɔrɔ Bibulu kalansen #7</w:t>
      </w:r>
    </w:p>
    <w:p w14:paraId="548D0E05" w14:textId="77777777" w:rsidR="008378BA" w:rsidRPr="001D3C61" w:rsidRDefault="008378BA" w:rsidP="008378BA">
      <w:pPr>
        <w:rPr>
          <w:lang w:val="es-US"/>
        </w:rPr>
      </w:pPr>
    </w:p>
    <w:tbl>
      <w:tblPr>
        <w:tblStyle w:val="TableGrid"/>
        <w:tblW w:w="0" w:type="auto"/>
        <w:tblLook w:val="04A0" w:firstRow="1" w:lastRow="0" w:firstColumn="1" w:lastColumn="0" w:noHBand="0" w:noVBand="1"/>
      </w:tblPr>
      <w:tblGrid>
        <w:gridCol w:w="1700"/>
        <w:gridCol w:w="4498"/>
        <w:gridCol w:w="3116"/>
      </w:tblGrid>
      <w:tr w:rsidR="008378BA" w:rsidRPr="003237DD" w14:paraId="3E1844B9" w14:textId="77777777" w:rsidTr="00D00093">
        <w:tc>
          <w:tcPr>
            <w:tcW w:w="1700" w:type="dxa"/>
            <w:tcBorders>
              <w:top w:val="single" w:sz="18" w:space="0" w:color="auto"/>
              <w:left w:val="single" w:sz="18" w:space="0" w:color="auto"/>
            </w:tcBorders>
            <w:shd w:val="clear" w:color="auto" w:fill="FFFFFF" w:themeFill="background1"/>
          </w:tcPr>
          <w:p w14:paraId="425FB98C" w14:textId="77777777" w:rsidR="008378BA" w:rsidRPr="00737D23" w:rsidRDefault="008378BA" w:rsidP="00D00093">
            <w:pPr>
              <w:rPr>
                <w:b/>
              </w:rPr>
            </w:pPr>
            <w:r w:rsidRPr="00737D23">
              <w:rPr>
                <w:b/>
              </w:rPr>
              <w:t>Kalansen tɔgɔ:</w:t>
            </w:r>
          </w:p>
        </w:tc>
        <w:tc>
          <w:tcPr>
            <w:tcW w:w="4498" w:type="dxa"/>
            <w:tcBorders>
              <w:top w:val="single" w:sz="18" w:space="0" w:color="auto"/>
            </w:tcBorders>
            <w:shd w:val="clear" w:color="auto" w:fill="FFFFFF" w:themeFill="background1"/>
          </w:tcPr>
          <w:p w14:paraId="6D5E00A1" w14:textId="77777777" w:rsidR="008378BA" w:rsidRPr="00737D23" w:rsidRDefault="008378BA" w:rsidP="00D00093">
            <w:pPr>
              <w:rPr>
                <w:b/>
              </w:rPr>
            </w:pPr>
            <w:r>
              <w:rPr>
                <w:b/>
              </w:rPr>
              <w:t>Layidu tara kira Ibrahima ye</w:t>
            </w:r>
          </w:p>
        </w:tc>
        <w:tc>
          <w:tcPr>
            <w:tcW w:w="3116" w:type="dxa"/>
            <w:tcBorders>
              <w:top w:val="single" w:sz="18" w:space="0" w:color="auto"/>
              <w:right w:val="single" w:sz="18" w:space="0" w:color="auto"/>
            </w:tcBorders>
          </w:tcPr>
          <w:p w14:paraId="4A4B1959" w14:textId="77777777" w:rsidR="008378BA" w:rsidRPr="003237DD" w:rsidRDefault="008378BA" w:rsidP="00D00093">
            <w:pPr>
              <w:jc w:val="center"/>
              <w:rPr>
                <w:sz w:val="24"/>
                <w:szCs w:val="24"/>
              </w:rPr>
            </w:pPr>
            <w:r>
              <w:rPr>
                <w:b/>
                <w:sz w:val="24"/>
                <w:szCs w:val="24"/>
              </w:rPr>
              <w:t>Ja</w:t>
            </w:r>
          </w:p>
        </w:tc>
      </w:tr>
      <w:tr w:rsidR="008378BA" w:rsidRPr="003237DD" w14:paraId="49B46F68" w14:textId="77777777" w:rsidTr="00D00093">
        <w:tc>
          <w:tcPr>
            <w:tcW w:w="1700" w:type="dxa"/>
            <w:tcBorders>
              <w:left w:val="single" w:sz="18" w:space="0" w:color="auto"/>
            </w:tcBorders>
            <w:shd w:val="clear" w:color="auto" w:fill="FFFFFF" w:themeFill="background1"/>
          </w:tcPr>
          <w:p w14:paraId="44113B6F" w14:textId="77777777" w:rsidR="008378BA" w:rsidRPr="00737D23" w:rsidRDefault="008378BA" w:rsidP="00D00093">
            <w:pPr>
              <w:rPr>
                <w:b/>
              </w:rPr>
            </w:pPr>
            <w:r w:rsidRPr="00737D23">
              <w:rPr>
                <w:b/>
              </w:rPr>
              <w:t>Kalansen kɔnɔko:</w:t>
            </w:r>
          </w:p>
        </w:tc>
        <w:tc>
          <w:tcPr>
            <w:tcW w:w="4498" w:type="dxa"/>
            <w:shd w:val="clear" w:color="auto" w:fill="FFFFFF" w:themeFill="background1"/>
          </w:tcPr>
          <w:p w14:paraId="6421DD13" w14:textId="77777777" w:rsidR="008378BA" w:rsidRPr="00737D23" w:rsidRDefault="008378BA" w:rsidP="00D00093">
            <w:pPr>
              <w:rPr>
                <w:b/>
              </w:rPr>
            </w:pPr>
            <w:r>
              <w:rPr>
                <w:b/>
              </w:rPr>
              <w:t>Jenɛse 12:1-9</w:t>
            </w:r>
          </w:p>
        </w:tc>
        <w:tc>
          <w:tcPr>
            <w:tcW w:w="3116" w:type="dxa"/>
            <w:vMerge w:val="restart"/>
            <w:tcBorders>
              <w:right w:val="single" w:sz="18" w:space="0" w:color="auto"/>
            </w:tcBorders>
          </w:tcPr>
          <w:p w14:paraId="022B143F" w14:textId="77777777" w:rsidR="008378BA" w:rsidRPr="003237DD" w:rsidRDefault="008378BA" w:rsidP="00D00093">
            <w:pPr>
              <w:rPr>
                <w:sz w:val="24"/>
                <w:szCs w:val="24"/>
              </w:rPr>
            </w:pPr>
          </w:p>
        </w:tc>
      </w:tr>
      <w:tr w:rsidR="008378BA" w14:paraId="023AFEBF" w14:textId="77777777" w:rsidTr="00D00093">
        <w:tc>
          <w:tcPr>
            <w:tcW w:w="1700" w:type="dxa"/>
            <w:tcBorders>
              <w:left w:val="single" w:sz="18" w:space="0" w:color="auto"/>
            </w:tcBorders>
            <w:shd w:val="clear" w:color="auto" w:fill="FFFFFF" w:themeFill="background1"/>
          </w:tcPr>
          <w:p w14:paraId="2A22BD4E" w14:textId="77777777" w:rsidR="008378BA" w:rsidRPr="00737D23" w:rsidRDefault="008378BA" w:rsidP="00D00093">
            <w:pPr>
              <w:rPr>
                <w:b/>
              </w:rPr>
            </w:pPr>
            <w:r w:rsidRPr="00737D23">
              <w:rPr>
                <w:b/>
              </w:rPr>
              <w:t>Layidu Kura sɛbɛnni:</w:t>
            </w:r>
          </w:p>
        </w:tc>
        <w:tc>
          <w:tcPr>
            <w:tcW w:w="4498" w:type="dxa"/>
            <w:shd w:val="clear" w:color="auto" w:fill="FFFFFF" w:themeFill="background1"/>
          </w:tcPr>
          <w:p w14:paraId="11C51F9F" w14:textId="77777777" w:rsidR="008378BA" w:rsidRPr="00737D23" w:rsidRDefault="008378BA" w:rsidP="00D00093">
            <w:pPr>
              <w:rPr>
                <w:b/>
              </w:rPr>
            </w:pPr>
            <w:r>
              <w:rPr>
                <w:b/>
              </w:rPr>
              <w:t>Heburuw 11:8-16</w:t>
            </w:r>
          </w:p>
        </w:tc>
        <w:tc>
          <w:tcPr>
            <w:tcW w:w="3116" w:type="dxa"/>
            <w:vMerge/>
            <w:tcBorders>
              <w:right w:val="single" w:sz="18" w:space="0" w:color="auto"/>
            </w:tcBorders>
          </w:tcPr>
          <w:p w14:paraId="525AD8C6" w14:textId="77777777" w:rsidR="008378BA" w:rsidRDefault="008378BA" w:rsidP="00D00093"/>
        </w:tc>
      </w:tr>
      <w:tr w:rsidR="008378BA" w:rsidRPr="001D3C61" w14:paraId="4FDC078A" w14:textId="77777777" w:rsidTr="00D00093">
        <w:tc>
          <w:tcPr>
            <w:tcW w:w="1700" w:type="dxa"/>
            <w:tcBorders>
              <w:left w:val="single" w:sz="18" w:space="0" w:color="auto"/>
            </w:tcBorders>
            <w:shd w:val="clear" w:color="auto" w:fill="FFFFFF" w:themeFill="background1"/>
          </w:tcPr>
          <w:p w14:paraId="2C4B9E8F" w14:textId="77777777" w:rsidR="008378BA" w:rsidRDefault="008378BA" w:rsidP="00D00093">
            <w:pPr>
              <w:rPr>
                <w:b/>
              </w:rPr>
            </w:pPr>
            <w:r w:rsidRPr="00737D23">
              <w:rPr>
                <w:b/>
              </w:rPr>
              <w:t>Kalansen kuntilenna:</w:t>
            </w:r>
          </w:p>
          <w:p w14:paraId="6C0E9E21" w14:textId="77777777" w:rsidR="008378BA" w:rsidRDefault="008378BA" w:rsidP="00D00093">
            <w:pPr>
              <w:rPr>
                <w:b/>
              </w:rPr>
            </w:pPr>
          </w:p>
          <w:p w14:paraId="07D54217" w14:textId="77777777" w:rsidR="008378BA" w:rsidRPr="00737D23" w:rsidRDefault="008378BA" w:rsidP="00D00093">
            <w:pPr>
              <w:rPr>
                <w:b/>
              </w:rPr>
            </w:pPr>
          </w:p>
        </w:tc>
        <w:tc>
          <w:tcPr>
            <w:tcW w:w="4498" w:type="dxa"/>
            <w:shd w:val="clear" w:color="auto" w:fill="FFFFFF" w:themeFill="background1"/>
          </w:tcPr>
          <w:p w14:paraId="1B5527A0" w14:textId="77777777" w:rsidR="008378BA" w:rsidRPr="00737D23" w:rsidRDefault="008378BA" w:rsidP="009F3CE2">
            <w:pPr>
              <w:pStyle w:val="ListParagraph"/>
              <w:numPr>
                <w:ilvl w:val="0"/>
                <w:numId w:val="21"/>
              </w:numPr>
              <w:spacing w:after="0" w:line="240" w:lineRule="auto"/>
            </w:pPr>
            <w:r w:rsidRPr="00737D23">
              <w:rPr>
                <w:b/>
              </w:rPr>
              <w:t xml:space="preserve">Kungolo </w:t>
            </w:r>
            <w:r w:rsidRPr="00737D23">
              <w:t>: Ibrahima ka dannayaba ni a ka dannayaba seli Ala la, o min y’a to a ka taa ɲɛ dannaya la walasa ka tugu Ala ka welekan kɔ a ka ɲɛnamaya kɔnɔ.</w:t>
            </w:r>
          </w:p>
          <w:p w14:paraId="2CDDF29A" w14:textId="77777777" w:rsidR="008378BA" w:rsidRPr="00737D23" w:rsidRDefault="008378BA" w:rsidP="009F3CE2">
            <w:pPr>
              <w:pStyle w:val="ListParagraph"/>
              <w:numPr>
                <w:ilvl w:val="0"/>
                <w:numId w:val="21"/>
              </w:numPr>
              <w:spacing w:after="0" w:line="240" w:lineRule="auto"/>
            </w:pPr>
            <w:r w:rsidRPr="00737D23">
              <w:rPr>
                <w:b/>
              </w:rPr>
              <w:t xml:space="preserve">Dusukun </w:t>
            </w:r>
            <w:r w:rsidRPr="00737D23">
              <w:t>: I jagɛlɛya ni Ala b’i wele ka bɔ dannaya la,</w:t>
            </w:r>
            <w:r>
              <w:t>katuguni</w:t>
            </w:r>
            <w:r w:rsidRPr="00737D23">
              <w:t xml:space="preserve"> Ala min tun ye kantigi ye Ibrahima ye, o fana na kɛ kantigi ye i fɛ.</w:t>
            </w:r>
          </w:p>
          <w:p w14:paraId="59B0D0BD" w14:textId="77777777" w:rsidR="008378BA" w:rsidRPr="00737D23" w:rsidRDefault="008378BA" w:rsidP="009F3CE2">
            <w:pPr>
              <w:pStyle w:val="ListParagraph"/>
              <w:numPr>
                <w:ilvl w:val="0"/>
                <w:numId w:val="21"/>
              </w:numPr>
              <w:spacing w:after="0" w:line="240" w:lineRule="auto"/>
            </w:pPr>
            <w:r w:rsidRPr="00737D23">
              <w:rPr>
                <w:b/>
              </w:rPr>
              <w:t xml:space="preserve">Bolo </w:t>
            </w:r>
            <w:r w:rsidRPr="00737D23">
              <w:t>: I labɛn nin dɔgɔkun in na walasa ka Ala ka kuma mɛn mɔgɔ wɛrɛw dɛmɛcogo kan ani, dannaya la, ka fɛɛrɛw tigɛ walasa k’o welekan jaabi ni kanminɛli ye.</w:t>
            </w:r>
          </w:p>
          <w:p w14:paraId="6F44D7D8" w14:textId="77777777" w:rsidR="008378BA" w:rsidRPr="00737D23" w:rsidRDefault="008378BA" w:rsidP="00D00093"/>
        </w:tc>
        <w:tc>
          <w:tcPr>
            <w:tcW w:w="3116" w:type="dxa"/>
            <w:vMerge/>
            <w:tcBorders>
              <w:right w:val="single" w:sz="18" w:space="0" w:color="auto"/>
            </w:tcBorders>
          </w:tcPr>
          <w:p w14:paraId="3F197CF8" w14:textId="77777777" w:rsidR="008378BA" w:rsidRDefault="008378BA" w:rsidP="00D00093"/>
        </w:tc>
      </w:tr>
      <w:tr w:rsidR="008378BA" w:rsidRPr="003237DD" w14:paraId="36862C8F" w14:textId="77777777" w:rsidTr="00D00093">
        <w:tc>
          <w:tcPr>
            <w:tcW w:w="1700" w:type="dxa"/>
            <w:tcBorders>
              <w:left w:val="single" w:sz="18" w:space="0" w:color="auto"/>
              <w:bottom w:val="single" w:sz="18" w:space="0" w:color="auto"/>
            </w:tcBorders>
            <w:shd w:val="clear" w:color="auto" w:fill="FFFFFF" w:themeFill="background1"/>
          </w:tcPr>
          <w:p w14:paraId="471A23FB" w14:textId="77777777" w:rsidR="008378BA" w:rsidRPr="003237DD" w:rsidRDefault="008378BA" w:rsidP="00D00093">
            <w:pPr>
              <w:rPr>
                <w:b/>
              </w:rPr>
            </w:pPr>
            <w:r w:rsidRPr="003237DD">
              <w:rPr>
                <w:b/>
              </w:rPr>
              <w:t>Kalansen min bɛ tɛmɛsira kɔnɔ:</w:t>
            </w:r>
          </w:p>
        </w:tc>
        <w:tc>
          <w:tcPr>
            <w:tcW w:w="7614" w:type="dxa"/>
            <w:gridSpan w:val="2"/>
            <w:tcBorders>
              <w:bottom w:val="single" w:sz="18" w:space="0" w:color="auto"/>
              <w:right w:val="single" w:sz="18" w:space="0" w:color="auto"/>
            </w:tcBorders>
            <w:shd w:val="clear" w:color="auto" w:fill="FFFFFF" w:themeFill="background1"/>
          </w:tcPr>
          <w:p w14:paraId="50E32EC5" w14:textId="77777777" w:rsidR="008378BA" w:rsidRPr="00F61517" w:rsidRDefault="008378BA" w:rsidP="00D00093">
            <w:pPr>
              <w:rPr>
                <w:rFonts w:cstheme="minorHAnsi"/>
              </w:rPr>
            </w:pPr>
            <w:r w:rsidRPr="00F61517">
              <w:rPr>
                <w:rFonts w:cstheme="minorHAnsi"/>
                <w:color w:val="000000"/>
                <w:shd w:val="clear" w:color="auto" w:fill="FFFFFF"/>
              </w:rPr>
              <w:t>Dannaya barika la, Ibrahima welelen tun don ka taa yɔrɔ la, a tun bɛna min sɔrɔ kɔfɛ ka kɛ ciyɛn ye, a ye kan minɛ ka taa, hali ni a tun t’a dɔn a bɛ taa yɔrɔ min na. (Heburuw 11:8)</w:t>
            </w:r>
          </w:p>
        </w:tc>
      </w:tr>
    </w:tbl>
    <w:p w14:paraId="5468407E" w14:textId="77777777" w:rsidR="008378BA" w:rsidRDefault="008378BA" w:rsidP="008378BA"/>
    <w:tbl>
      <w:tblPr>
        <w:tblStyle w:val="TableGrid"/>
        <w:tblW w:w="10170" w:type="dxa"/>
        <w:tblInd w:w="-365" w:type="dxa"/>
        <w:tblLook w:val="04A0" w:firstRow="1" w:lastRow="0" w:firstColumn="1" w:lastColumn="0" w:noHBand="0" w:noVBand="1"/>
      </w:tblPr>
      <w:tblGrid>
        <w:gridCol w:w="1456"/>
        <w:gridCol w:w="8714"/>
      </w:tblGrid>
      <w:tr w:rsidR="008378BA" w:rsidRPr="001D3C61" w14:paraId="7F638F20" w14:textId="77777777" w:rsidTr="00D00093">
        <w:tc>
          <w:tcPr>
            <w:tcW w:w="1440" w:type="dxa"/>
          </w:tcPr>
          <w:p w14:paraId="3E7EF3BF" w14:textId="77777777" w:rsidR="008378BA" w:rsidRDefault="008378BA" w:rsidP="00D00093">
            <w:pPr>
              <w:jc w:val="center"/>
              <w:rPr>
                <w:b/>
              </w:rPr>
            </w:pPr>
            <w:r>
              <w:rPr>
                <w:b/>
              </w:rPr>
              <w:t>Sɛbɛnni kuncɛlen</w:t>
            </w:r>
          </w:p>
          <w:p w14:paraId="2759B54A" w14:textId="77777777" w:rsidR="008378BA" w:rsidRDefault="008378BA" w:rsidP="00D00093">
            <w:pPr>
              <w:jc w:val="center"/>
              <w:rPr>
                <w:b/>
              </w:rPr>
            </w:pPr>
          </w:p>
        </w:tc>
        <w:tc>
          <w:tcPr>
            <w:tcW w:w="8730" w:type="dxa"/>
          </w:tcPr>
          <w:p w14:paraId="378C95A0" w14:textId="77777777" w:rsidR="008378BA" w:rsidRDefault="008378BA" w:rsidP="00D00093">
            <w:r>
              <w:t>Don dɔ la, Ala kumana Ibrahima fɛ k’a ɲini a fɛ a ka bɔ dannaya la ka taa jamana kura la, Ala bɛna min jira a la. Ala ye wele bila Ibrahima ma, o tun tɛ ka taa ɲɛ dannaya la dɔrɔn, nka layidu minnu tun bɛ Ala la, ni Ibrahima tun ye kanminɛli kɛ, olu fana tun bɛ o la. Ala ye layidu ta ko Ibrahima bɛna kɛ siyaba dɔ fa ye, ko Ibrahima bɛna kɛ dugawuba ye mɔgɔ wɛrɛw bolo, ani ko dugukolo kan mɔgɔw bɛɛ bɛna dugawu sɔrɔ Ibrahima barika la. O la sa, a si san 75 la, hali ni den tun t’a fɛ ani k’a sɔrɔ ale n’a muso tun tɛmɛna den sɔrɔli si kan, Ibrahima tun dalen b’a la ko Ala bɛ se ka denkɛ di a ma walisa ka nin denbaya kura in daminɛ.</w:t>
            </w:r>
          </w:p>
          <w:p w14:paraId="2754E861" w14:textId="77777777" w:rsidR="008378BA" w:rsidRDefault="008378BA" w:rsidP="00D00093">
            <w:pPr>
              <w:rPr>
                <w:b/>
              </w:rPr>
            </w:pPr>
          </w:p>
        </w:tc>
      </w:tr>
      <w:tr w:rsidR="008378BA" w:rsidRPr="001D3C61" w14:paraId="1A57DAF5" w14:textId="77777777" w:rsidTr="00D00093">
        <w:tc>
          <w:tcPr>
            <w:tcW w:w="1440" w:type="dxa"/>
          </w:tcPr>
          <w:p w14:paraId="2976C02D" w14:textId="77777777" w:rsidR="008378BA" w:rsidRDefault="008378BA" w:rsidP="00D00093">
            <w:pPr>
              <w:jc w:val="center"/>
              <w:rPr>
                <w:b/>
              </w:rPr>
            </w:pPr>
            <w:r>
              <w:rPr>
                <w:b/>
              </w:rPr>
              <w:t>Karamɔgɔya kɛli ka bɔ jaw la</w:t>
            </w:r>
          </w:p>
        </w:tc>
        <w:tc>
          <w:tcPr>
            <w:tcW w:w="8730" w:type="dxa"/>
          </w:tcPr>
          <w:p w14:paraId="4BB75A6F" w14:textId="77777777" w:rsidR="008378BA" w:rsidRPr="002F6690" w:rsidRDefault="008378BA" w:rsidP="001A1E60">
            <w:pPr>
              <w:pStyle w:val="ListParagraph"/>
              <w:numPr>
                <w:ilvl w:val="0"/>
                <w:numId w:val="127"/>
              </w:numPr>
              <w:spacing w:after="0" w:line="240" w:lineRule="auto"/>
              <w:rPr>
                <w:b/>
              </w:rPr>
            </w:pPr>
            <w:r>
              <w:rPr>
                <w:b/>
              </w:rPr>
              <w:t xml:space="preserve">Ibrahima. </w:t>
            </w:r>
            <w:r>
              <w:t>A ye welekan mɛn ka bɔ Ala yɔrɔ a ka ɲɛnamaya kan ani a dalen tun bɛ dannaya la ko Ala bɛna layidu minnu ta, a bɛna olu dafa ni Ibrahima tun bɛna bɔ dannaya la ka tugu Ala ka welekan kɔ.</w:t>
            </w:r>
          </w:p>
          <w:p w14:paraId="5415373B" w14:textId="77777777" w:rsidR="008378BA" w:rsidRPr="002F6690" w:rsidRDefault="008378BA" w:rsidP="001A1E60">
            <w:pPr>
              <w:pStyle w:val="ListParagraph"/>
              <w:numPr>
                <w:ilvl w:val="0"/>
                <w:numId w:val="127"/>
              </w:numPr>
              <w:spacing w:after="0" w:line="240" w:lineRule="auto"/>
              <w:rPr>
                <w:b/>
              </w:rPr>
            </w:pPr>
            <w:r>
              <w:rPr>
                <w:b/>
              </w:rPr>
              <w:t xml:space="preserve">Sarayi. </w:t>
            </w:r>
            <w:r>
              <w:t>Layidu jɔnjɔn min tun tara Ibrahima fɛ, o tun ye ka denw di a ma, nka Ibrahima muso Sarayi tun tɛmɛna a si hakɛ kan ka se ka den sɔrɔ. Ala ye layidu minnu ta Ibrahima ye, olu tun tɛna duba Ibrahima dɔrɔn ye, nka u tun bɛna dugawu kɛ Sarayi fana ye,katuguni a kɛlen kɔ ka san caman delili kɛ den ye, a tun bɛna den bange a kɔrɔbayalen na.</w:t>
            </w:r>
          </w:p>
          <w:p w14:paraId="4CF4A348" w14:textId="77777777" w:rsidR="008378BA" w:rsidRPr="008428FC" w:rsidRDefault="008378BA" w:rsidP="001A1E60">
            <w:pPr>
              <w:pStyle w:val="ListParagraph"/>
              <w:numPr>
                <w:ilvl w:val="0"/>
                <w:numId w:val="127"/>
              </w:numPr>
              <w:spacing w:after="0" w:line="240" w:lineRule="auto"/>
              <w:rPr>
                <w:b/>
              </w:rPr>
            </w:pPr>
            <w:r>
              <w:rPr>
                <w:b/>
              </w:rPr>
              <w:lastRenderedPageBreak/>
              <w:t xml:space="preserve">Loti ni sagakuluw. </w:t>
            </w:r>
            <w:r>
              <w:t>Ibrahima y’a bolofɛn bɛɛ ta n’a ye, baganw ni a balimakɛ denkɛ Lɔti fana sen bɛ o la.</w:t>
            </w:r>
          </w:p>
          <w:p w14:paraId="6028DA9E" w14:textId="77777777" w:rsidR="008378BA" w:rsidRPr="00635A2F" w:rsidRDefault="008378BA" w:rsidP="00D00093">
            <w:pPr>
              <w:pStyle w:val="ListParagraph"/>
              <w:rPr>
                <w:b/>
              </w:rPr>
            </w:pPr>
          </w:p>
        </w:tc>
      </w:tr>
      <w:tr w:rsidR="008378BA" w:rsidRPr="001D3C61" w14:paraId="47811DAB" w14:textId="77777777" w:rsidTr="00D00093">
        <w:tc>
          <w:tcPr>
            <w:tcW w:w="1440" w:type="dxa"/>
          </w:tcPr>
          <w:p w14:paraId="3777B0A3" w14:textId="77777777" w:rsidR="008378BA" w:rsidRDefault="008378BA" w:rsidP="00D00093">
            <w:pPr>
              <w:jc w:val="center"/>
              <w:rPr>
                <w:b/>
              </w:rPr>
            </w:pPr>
            <w:r>
              <w:rPr>
                <w:b/>
              </w:rPr>
              <w:lastRenderedPageBreak/>
              <w:t>Masalabolo</w:t>
            </w:r>
          </w:p>
          <w:p w14:paraId="05C02992" w14:textId="77777777" w:rsidR="008378BA" w:rsidRDefault="008378BA" w:rsidP="00D00093">
            <w:pPr>
              <w:jc w:val="center"/>
            </w:pPr>
            <w:r>
              <w:rPr>
                <w:b/>
              </w:rPr>
              <w:t>Hukumu</w:t>
            </w:r>
          </w:p>
        </w:tc>
        <w:tc>
          <w:tcPr>
            <w:tcW w:w="8730" w:type="dxa"/>
          </w:tcPr>
          <w:p w14:paraId="38077D0A" w14:textId="77777777" w:rsidR="008378BA" w:rsidRDefault="008378BA" w:rsidP="00D00093">
            <w:r>
              <w:t>Ala, sankolo ni dugukolo Dabaga, a y’a sugandi ka layidu wɛrɛ ta ni hadamaden ye, i n’a fɔ a y’a kɛ cogo min na ni Nuhun ye. Nka nin sen in na, jɛɲɔgɔnya in tɛ layidu dɔrɔn ye ko a tɛna hadamadenya ban tugun abada. Nin sen in na, jɛɲɔgɔnya min kɛra ni cɛ kelen ye, o bɛna kɛ sababu ye ka jamana kɛrɛnkɛrɛnnen dɔ da min bɛna dugawu kɛ diɲɛ bɛɛ ye.</w:t>
            </w:r>
          </w:p>
          <w:p w14:paraId="1254A88D" w14:textId="77777777" w:rsidR="008378BA" w:rsidRDefault="008378BA" w:rsidP="00D00093"/>
          <w:p w14:paraId="54D2DA60" w14:textId="77777777" w:rsidR="008378BA" w:rsidRDefault="008378BA" w:rsidP="00D00093">
            <w:r>
              <w:t>Yan, Ala b tn a ka kunmabli baara la walisa ka hadamaden jurumut ni Ala senuma bn. Wa, nin sen in fana na, Ala de bɛ sen fɔlɔw ta.</w:t>
            </w:r>
          </w:p>
          <w:p w14:paraId="381074B6" w14:textId="77777777" w:rsidR="008378BA" w:rsidRDefault="008378BA" w:rsidP="00D00093"/>
          <w:p w14:paraId="6A5A29CE" w14:textId="77777777" w:rsidR="008378BA" w:rsidRDefault="008378BA" w:rsidP="00D00093">
            <w:r>
              <w:t>Nka, nin tɛ jɛɲɔgɔnya ye min bɛ di ni farati foyi tɛ. Ibrahima ma wele dɔrɔn ka layidu talenw sɔrɔ, nka a welelen don ka taa ɲɛ dannaya la ani ka a ka ɲɛnamaya kɛ ka da a la ko layiduw ye tiɲɛ ye. Ala ye layidu min ta ka Ibrahima kɛ jamanaba ye, o tɛ se ka kɛ hadamaden ta fan fɛ,katuguni Sarayi, Ibrahima muso, kɔrɔla kojugu fo a tɛ se ka den sɔrɔ. Nka, Ibrahima dalen b’a la ko Ala bɛ se ka fɛn kɛ min tɛ se ka kɛ.</w:t>
            </w:r>
          </w:p>
          <w:p w14:paraId="2002ACD0" w14:textId="77777777" w:rsidR="008378BA" w:rsidRDefault="008378BA" w:rsidP="00D00093"/>
          <w:p w14:paraId="21AC6D66" w14:textId="77777777" w:rsidR="008378BA" w:rsidRDefault="008378BA" w:rsidP="00D00093">
            <w:r>
              <w:t>O la sa, Ibrahima bɛ taa ɲɛ dannaya la tuma min na, a bɛ jɛkafɔ daminɛ ni Ala ye walisa ka kɛ jama ye min bɛna dugawu kɛ diɲɛ bɛɛ la. Ibrahima tɛna kɛ mɔgɔ dafalen ye nin taama in na, nka Ala t’an wele ka taa dafalenya la, a b’an wele kantigiya ni kanminɛli la. Wa hali ni Ibrahima bɛna fili minnu bɛɛ kɛ, a tɛna a ka dannaya tiɲɛ Ala la abada, wa a tɛna a kɔdon Ala ka welekan na a ka ɲɛnamaya kɔnɔ.</w:t>
            </w:r>
          </w:p>
          <w:p w14:paraId="6EEDA09E" w14:textId="77777777" w:rsidR="008378BA" w:rsidRDefault="008378BA" w:rsidP="00D00093"/>
          <w:p w14:paraId="2D37C0F0" w14:textId="77777777" w:rsidR="008378BA" w:rsidRPr="007F2E26" w:rsidRDefault="008378BA" w:rsidP="00D00093">
            <w:r>
              <w:rPr>
                <w:b/>
              </w:rPr>
              <w:t xml:space="preserve">Layidu Kura ka kitabu: </w:t>
            </w:r>
            <w:r>
              <w:t>Ibrahima tun t dannabaa dn ye ka bonya da Yahutuw f, a tun ye danaya mgba ye fana ka bonya Krecɛnw bolo. Ibrahima tun dara Ala ka layiduw la cogo min na, o cogo kelen na, mgw b welelen don ka da Ala ka layiduw la minnu dafara Yesu la ani ka da Ala la o ka kisili kosn. Wa, Ala tun ye kantigiya kɛ Ibrahima ye cogo min na, an bɛ se ka da a la ko Ala bɛna kɛ kantigi ye an fana fɛ.</w:t>
            </w:r>
          </w:p>
          <w:p w14:paraId="4EF1949F" w14:textId="77777777" w:rsidR="008378BA" w:rsidRDefault="008378BA" w:rsidP="00D00093"/>
          <w:p w14:paraId="24DF8502" w14:textId="77777777" w:rsidR="008378BA" w:rsidRDefault="008378BA" w:rsidP="00D00093">
            <w:pPr>
              <w:pStyle w:val="Pa8"/>
              <w:spacing w:after="80"/>
              <w:rPr>
                <w:rFonts w:cs="Myriad Pro"/>
                <w:b/>
                <w:bCs/>
                <w:color w:val="000000"/>
                <w:sz w:val="28"/>
                <w:szCs w:val="28"/>
              </w:rPr>
            </w:pPr>
            <w:r w:rsidRPr="00DA3786">
              <w:rPr>
                <w:rFonts w:asciiTheme="minorHAnsi" w:hAnsiTheme="minorHAnsi" w:cstheme="minorHAnsi"/>
                <w:b/>
              </w:rPr>
              <w:t>Ka Bibulu tila silamɛw cɛ</w:t>
            </w:r>
            <w:r w:rsidRPr="00DA3786">
              <w:rPr>
                <w:rFonts w:asciiTheme="minorHAnsi" w:hAnsiTheme="minorHAnsi" w:cstheme="minorHAnsi"/>
                <w:bCs/>
                <w:color w:val="000000"/>
              </w:rPr>
              <w:t>Waati tɛmɛnen kɔ, Ala ye kira Ibrahima wele walisa a ka kɛ jamanaba dɔ fa ye min sababu fɛ dugukolo kan mɔgɔw bɛɛ tun bɛna dugawu kɛrɛnkɛrɛnnen sɔrɔ alako ta fan fɛ.</w:t>
            </w:r>
          </w:p>
          <w:p w14:paraId="2DFE7120" w14:textId="77777777" w:rsidR="008378BA" w:rsidRPr="00DA3786" w:rsidRDefault="008378BA" w:rsidP="00D00093">
            <w:pPr>
              <w:pStyle w:val="Default"/>
            </w:pPr>
          </w:p>
          <w:p w14:paraId="15469279" w14:textId="77777777" w:rsidR="008378BA" w:rsidRPr="00DA3786" w:rsidRDefault="008378BA" w:rsidP="00D00093">
            <w:pPr>
              <w:pStyle w:val="Pa8"/>
              <w:spacing w:after="80"/>
              <w:rPr>
                <w:rFonts w:asciiTheme="minorHAnsi" w:hAnsiTheme="minorHAnsi" w:cstheme="minorHAnsi"/>
                <w:color w:val="000000"/>
              </w:rPr>
            </w:pPr>
            <w:r w:rsidRPr="00DA3786">
              <w:rPr>
                <w:rFonts w:asciiTheme="minorHAnsi" w:hAnsiTheme="minorHAnsi" w:cstheme="minorHAnsi"/>
                <w:color w:val="000000"/>
              </w:rPr>
              <w:t xml:space="preserve">Ibrahima ye Ala ka kiraba ye. </w:t>
            </w:r>
            <w:r w:rsidRPr="00DA3786">
              <w:rPr>
                <w:rFonts w:asciiTheme="minorHAnsi" w:hAnsiTheme="minorHAnsi" w:cstheme="minorHAnsi"/>
              </w:rPr>
              <w:t xml:space="preserve">Ibrahima bɛ wele ko Ibrahim silamɛw fɛ. </w:t>
            </w:r>
            <w:r w:rsidRPr="00DA3786">
              <w:rPr>
                <w:rFonts w:asciiTheme="minorHAnsi" w:hAnsiTheme="minorHAnsi" w:cstheme="minorHAnsi"/>
                <w:color w:val="000000"/>
              </w:rPr>
              <w:t>A bɛ dɔn kosɛbɛ a ka dannaya kosɔn Ala lakika kelenpe la ani a ka Ala ka ci fɔlen kan (kɛrɛnkɛrɛnnenya la ni a tun bɛ sɔn ka a yɛrɛ denkɛ saraka).</w:t>
            </w:r>
          </w:p>
          <w:p w14:paraId="4F6DE820" w14:textId="77777777" w:rsidR="008378BA" w:rsidRDefault="008378BA" w:rsidP="00D00093">
            <w:pPr>
              <w:autoSpaceDE w:val="0"/>
              <w:autoSpaceDN w:val="0"/>
              <w:adjustRightInd w:val="0"/>
              <w:rPr>
                <w:rFonts w:cstheme="minorHAnsi"/>
                <w:color w:val="000000"/>
              </w:rPr>
            </w:pPr>
          </w:p>
          <w:p w14:paraId="466EE7FF" w14:textId="77777777" w:rsidR="008378BA" w:rsidRPr="00DA3786" w:rsidRDefault="008378BA" w:rsidP="00D00093">
            <w:pPr>
              <w:autoSpaceDE w:val="0"/>
              <w:autoSpaceDN w:val="0"/>
              <w:adjustRightInd w:val="0"/>
              <w:rPr>
                <w:rFonts w:cstheme="minorHAnsi"/>
                <w:color w:val="000000"/>
              </w:rPr>
            </w:pPr>
            <w:r w:rsidRPr="00DA3786">
              <w:rPr>
                <w:rFonts w:cstheme="minorHAnsi"/>
                <w:color w:val="000000"/>
              </w:rPr>
              <w:t>Bibulu b’a kalan fana ko Ibrahima ye kira ye. Jenɛse 20:7 la, Ala ye Abimelɛki lasɔmi sugo la ko a ka Sara segin Ibrahima ma,</w:t>
            </w:r>
            <w:r>
              <w:rPr>
                <w:rFonts w:cstheme="minorHAnsi"/>
                <w:color w:val="000000"/>
              </w:rPr>
              <w:t>katuguni</w:t>
            </w:r>
            <w:r w:rsidRPr="00DA3786">
              <w:rPr>
                <w:rFonts w:cstheme="minorHAnsi"/>
                <w:color w:val="000000"/>
              </w:rPr>
              <w:t xml:space="preserve"> i ko Ala y’a fɔ cogo min na, “kira don.”</w:t>
            </w:r>
          </w:p>
          <w:p w14:paraId="27C6E958" w14:textId="77777777" w:rsidR="008378BA" w:rsidRPr="00DA3786" w:rsidRDefault="008378BA" w:rsidP="00D00093">
            <w:pPr>
              <w:autoSpaceDE w:val="0"/>
              <w:autoSpaceDN w:val="0"/>
              <w:adjustRightInd w:val="0"/>
              <w:spacing w:after="80" w:line="241" w:lineRule="atLeast"/>
              <w:rPr>
                <w:rFonts w:cstheme="minorHAnsi"/>
              </w:rPr>
            </w:pPr>
            <w:r w:rsidRPr="00DA3786">
              <w:rPr>
                <w:rFonts w:cstheme="minorHAnsi"/>
                <w:color w:val="000000"/>
              </w:rPr>
              <w:t xml:space="preserve">Ala ye fɛɛrɛ tigɛ walisa ka dugawu kɛ mɔgɔw bɛɛ ye layidu minnu tara Ibrahima ye. N’a sɔrɔ nin bɛna kɛ hakilina kura ye silamɛ bolo. </w:t>
            </w:r>
            <w:r w:rsidRPr="00DA3786">
              <w:rPr>
                <w:rFonts w:cstheme="minorHAnsi"/>
              </w:rPr>
              <w:t xml:space="preserve">Ala ye laɲini min kɛ walisa ka dugawu kɛ hadamadenw ye Ibrahima sababu fɛ, o bɛ taa fo waati nataw la. O b’a jira ko Ala t’a </w:t>
            </w:r>
            <w:r w:rsidRPr="00DA3786">
              <w:rPr>
                <w:rFonts w:cstheme="minorHAnsi"/>
              </w:rPr>
              <w:softHyphen/>
              <w:t>janto siniko la, wa a bɛ se k’a ka laɲiniw dafa.</w:t>
            </w:r>
          </w:p>
          <w:p w14:paraId="14F2A84B" w14:textId="77777777" w:rsidR="008378BA" w:rsidRPr="00DA3786" w:rsidRDefault="008378BA" w:rsidP="009F3CE2">
            <w:pPr>
              <w:pStyle w:val="ListParagraph"/>
              <w:numPr>
                <w:ilvl w:val="0"/>
                <w:numId w:val="19"/>
              </w:numPr>
              <w:spacing w:after="0" w:line="240" w:lineRule="auto"/>
              <w:rPr>
                <w:b/>
              </w:rPr>
            </w:pPr>
            <w:r>
              <w:rPr>
                <w:rFonts w:cs="Myriad Pro"/>
                <w:b/>
                <w:bCs/>
                <w:color w:val="000000"/>
                <w:sz w:val="23"/>
                <w:szCs w:val="23"/>
              </w:rPr>
              <w:t>Vɛrise 3nan laban na, layidu kɛrɛnkɛrɛnnen dɔ bɛ yen min ka kan ka to an hakili la.</w:t>
            </w:r>
            <w:r w:rsidRPr="00DA3786">
              <w:rPr>
                <w:b/>
                <w:sz w:val="23"/>
                <w:szCs w:val="23"/>
              </w:rPr>
              <w:t>Kɔrɔ jumɛn na o layidu tun bɛ se ka tiimɛ?</w:t>
            </w:r>
          </w:p>
          <w:p w14:paraId="3C2EF81F" w14:textId="77777777" w:rsidR="008378BA" w:rsidRDefault="008378BA" w:rsidP="009F3CE2">
            <w:pPr>
              <w:pStyle w:val="ListParagraph"/>
              <w:numPr>
                <w:ilvl w:val="0"/>
                <w:numId w:val="19"/>
              </w:numPr>
              <w:spacing w:after="0" w:line="240" w:lineRule="auto"/>
              <w:rPr>
                <w:b/>
              </w:rPr>
            </w:pPr>
            <w:r>
              <w:rPr>
                <w:rFonts w:cs="Myriad Pro"/>
                <w:b/>
                <w:bCs/>
                <w:color w:val="000000"/>
                <w:sz w:val="23"/>
                <w:szCs w:val="23"/>
              </w:rPr>
              <w:t>Ala ye layidu wɛrɛ jumɛn ta kira Ibrahima ye tɛmɛsira 7nan na?</w:t>
            </w:r>
          </w:p>
          <w:p w14:paraId="70F1A3E9" w14:textId="77777777" w:rsidR="008378BA" w:rsidRPr="00DA3786" w:rsidRDefault="008378BA" w:rsidP="009F3CE2">
            <w:pPr>
              <w:pStyle w:val="ListParagraph"/>
              <w:numPr>
                <w:ilvl w:val="0"/>
                <w:numId w:val="19"/>
              </w:numPr>
              <w:spacing w:after="0" w:line="240" w:lineRule="auto"/>
              <w:rPr>
                <w:b/>
              </w:rPr>
            </w:pPr>
            <w:r>
              <w:rPr>
                <w:rFonts w:cs="Myriad Pro"/>
                <w:b/>
                <w:bCs/>
                <w:color w:val="000000"/>
                <w:sz w:val="23"/>
                <w:szCs w:val="23"/>
              </w:rPr>
              <w:t>Ala b’a yɛrɛ jira cogo di nin ɲɔgɔnye in na ni Ibrahima ye?</w:t>
            </w:r>
          </w:p>
          <w:p w14:paraId="012A1C02" w14:textId="77777777" w:rsidR="008378BA" w:rsidRPr="00F42EAE" w:rsidRDefault="008378BA" w:rsidP="00D00093">
            <w:pPr>
              <w:rPr>
                <w:b/>
              </w:rPr>
            </w:pPr>
          </w:p>
        </w:tc>
      </w:tr>
      <w:tr w:rsidR="008378BA" w:rsidRPr="00737D23" w14:paraId="45527261" w14:textId="77777777" w:rsidTr="00D00093">
        <w:tc>
          <w:tcPr>
            <w:tcW w:w="10170" w:type="dxa"/>
            <w:gridSpan w:val="2"/>
            <w:shd w:val="clear" w:color="auto" w:fill="BFBFBF" w:themeFill="background1" w:themeFillShade="BF"/>
          </w:tcPr>
          <w:p w14:paraId="3F5BF1A7" w14:textId="77777777" w:rsidR="008378BA" w:rsidRPr="00737D23" w:rsidRDefault="008378BA" w:rsidP="00D00093">
            <w:pPr>
              <w:jc w:val="center"/>
              <w:rPr>
                <w:b/>
                <w:sz w:val="28"/>
                <w:szCs w:val="28"/>
              </w:rPr>
            </w:pPr>
            <w:r w:rsidRPr="00737D23">
              <w:rPr>
                <w:b/>
                <w:sz w:val="28"/>
                <w:szCs w:val="28"/>
              </w:rPr>
              <w:lastRenderedPageBreak/>
              <w:t>Bibulukalan</w:t>
            </w:r>
          </w:p>
        </w:tc>
      </w:tr>
      <w:tr w:rsidR="008378BA" w:rsidRPr="001D3C61" w14:paraId="26A823FC" w14:textId="77777777" w:rsidTr="00D00093">
        <w:tc>
          <w:tcPr>
            <w:tcW w:w="1440" w:type="dxa"/>
          </w:tcPr>
          <w:p w14:paraId="06FABD7F" w14:textId="77777777" w:rsidR="008378BA" w:rsidRPr="0068101F" w:rsidRDefault="008378BA" w:rsidP="00D00093">
            <w:pPr>
              <w:jc w:val="center"/>
              <w:rPr>
                <w:b/>
                <w:sz w:val="28"/>
                <w:szCs w:val="28"/>
              </w:rPr>
            </w:pPr>
            <w:r w:rsidRPr="0068101F">
              <w:rPr>
                <w:b/>
                <w:sz w:val="28"/>
                <w:szCs w:val="28"/>
              </w:rPr>
              <w:t>Ka seli</w:t>
            </w:r>
          </w:p>
        </w:tc>
        <w:tc>
          <w:tcPr>
            <w:tcW w:w="8730" w:type="dxa"/>
          </w:tcPr>
          <w:p w14:paraId="5C4464D6" w14:textId="77777777" w:rsidR="008378BA" w:rsidRDefault="008378BA" w:rsidP="009F3CE2">
            <w:pPr>
              <w:pStyle w:val="ListParagraph"/>
              <w:numPr>
                <w:ilvl w:val="0"/>
                <w:numId w:val="12"/>
              </w:numPr>
              <w:spacing w:after="0" w:line="240" w:lineRule="auto"/>
            </w:pPr>
            <w:r>
              <w:t>Delili ɲininiw ni tanuli ɲini.</w:t>
            </w:r>
          </w:p>
          <w:p w14:paraId="46DD4C52" w14:textId="77777777" w:rsidR="008378BA" w:rsidRDefault="008378BA" w:rsidP="009F3CE2">
            <w:pPr>
              <w:pStyle w:val="ListParagraph"/>
              <w:numPr>
                <w:ilvl w:val="0"/>
                <w:numId w:val="12"/>
              </w:numPr>
              <w:spacing w:after="0" w:line="240" w:lineRule="auto"/>
            </w:pPr>
            <w:r>
              <w:t>Barika Ala ye tanuli min kɛra ɲɔgɔn fɛ.</w:t>
            </w:r>
          </w:p>
          <w:p w14:paraId="32C5B2D1" w14:textId="77777777" w:rsidR="008378BA" w:rsidRDefault="008378BA" w:rsidP="009F3CE2">
            <w:pPr>
              <w:pStyle w:val="ListParagraph"/>
              <w:numPr>
                <w:ilvl w:val="0"/>
                <w:numId w:val="12"/>
              </w:numPr>
              <w:spacing w:after="0" w:line="240" w:lineRule="auto"/>
            </w:pPr>
            <w:r>
              <w:t>Delili kɛ walisa ka delili ɲini.</w:t>
            </w:r>
          </w:p>
          <w:p w14:paraId="6569CB46" w14:textId="77777777" w:rsidR="008378BA" w:rsidRDefault="008378BA" w:rsidP="009F3CE2">
            <w:pPr>
              <w:pStyle w:val="ListParagraph"/>
              <w:numPr>
                <w:ilvl w:val="0"/>
                <w:numId w:val="12"/>
              </w:numPr>
              <w:spacing w:after="0" w:line="240" w:lineRule="auto"/>
            </w:pPr>
            <w:r>
              <w:t>Ni Senu deli a ka i dusukun ni i hakili da wuli walisa ka Ala ka kan ka min tila i ni ɲɔgɔn cɛ bi, o sɔrɔ ni nisɔndiya ye.</w:t>
            </w:r>
          </w:p>
        </w:tc>
      </w:tr>
      <w:tr w:rsidR="008378BA" w:rsidRPr="001D3C61" w14:paraId="0E03A154" w14:textId="77777777" w:rsidTr="00D00093">
        <w:tc>
          <w:tcPr>
            <w:tcW w:w="1440" w:type="dxa"/>
          </w:tcPr>
          <w:p w14:paraId="1B792F13" w14:textId="77777777" w:rsidR="008378BA" w:rsidRPr="0068101F" w:rsidRDefault="008378BA" w:rsidP="00D00093">
            <w:pPr>
              <w:jc w:val="center"/>
              <w:rPr>
                <w:b/>
                <w:sz w:val="28"/>
                <w:szCs w:val="28"/>
              </w:rPr>
            </w:pPr>
            <w:r w:rsidRPr="0068101F">
              <w:rPr>
                <w:b/>
                <w:sz w:val="28"/>
                <w:szCs w:val="28"/>
              </w:rPr>
              <w:t>Ka mɛn</w:t>
            </w:r>
          </w:p>
        </w:tc>
        <w:tc>
          <w:tcPr>
            <w:tcW w:w="8730" w:type="dxa"/>
          </w:tcPr>
          <w:p w14:paraId="130FAC0B" w14:textId="77777777" w:rsidR="008378BA" w:rsidRDefault="008378BA" w:rsidP="009F3CE2">
            <w:pPr>
              <w:pStyle w:val="ListParagraph"/>
              <w:numPr>
                <w:ilvl w:val="0"/>
                <w:numId w:val="13"/>
              </w:numPr>
              <w:spacing w:after="0" w:line="240" w:lineRule="auto"/>
            </w:pPr>
            <w:r>
              <w:t>Bibulu kalansen fila bɛɛ kalan.</w:t>
            </w:r>
          </w:p>
          <w:p w14:paraId="5B47E80D" w14:textId="77777777" w:rsidR="008378BA" w:rsidRDefault="008378BA" w:rsidP="009F3CE2">
            <w:pPr>
              <w:pStyle w:val="ListParagraph"/>
              <w:numPr>
                <w:ilvl w:val="0"/>
                <w:numId w:val="13"/>
              </w:numPr>
              <w:spacing w:after="0" w:line="240" w:lineRule="auto"/>
            </w:pPr>
            <w:r>
              <w:t>“Sɛbɛnni kɔnɔko” min bɛ sanfɛ, o lajɛ ka surunya kalanso la.</w:t>
            </w:r>
          </w:p>
          <w:p w14:paraId="709E348E" w14:textId="77777777" w:rsidR="008378BA" w:rsidRDefault="008378BA" w:rsidP="009F3CE2">
            <w:pPr>
              <w:pStyle w:val="ListParagraph"/>
              <w:numPr>
                <w:ilvl w:val="0"/>
                <w:numId w:val="13"/>
              </w:numPr>
              <w:spacing w:after="0" w:line="240" w:lineRule="auto"/>
            </w:pPr>
            <w:r>
              <w:t>Bibulu kalansenw tɛmɛsira fila kalan kokura.</w:t>
            </w:r>
          </w:p>
          <w:p w14:paraId="005312C4" w14:textId="77777777" w:rsidR="008378BA" w:rsidRDefault="008378BA" w:rsidP="009F3CE2">
            <w:pPr>
              <w:pStyle w:val="ListParagraph"/>
              <w:numPr>
                <w:ilvl w:val="0"/>
                <w:numId w:val="13"/>
              </w:numPr>
              <w:spacing w:after="0" w:line="240" w:lineRule="auto"/>
            </w:pPr>
            <w:r>
              <w:t>A ɲini mɔgɔ dɔ fɛ a ka Bibulu tɛmɛsira kunbaba lakali kokura.</w:t>
            </w:r>
          </w:p>
        </w:tc>
      </w:tr>
      <w:tr w:rsidR="008378BA" w:rsidRPr="001D3C61" w14:paraId="3633E04A" w14:textId="77777777" w:rsidTr="00D00093">
        <w:tc>
          <w:tcPr>
            <w:tcW w:w="1440" w:type="dxa"/>
          </w:tcPr>
          <w:p w14:paraId="3C50C8DE" w14:textId="77777777" w:rsidR="008378BA" w:rsidRPr="00737D23" w:rsidRDefault="008378BA" w:rsidP="00D00093">
            <w:pPr>
              <w:jc w:val="center"/>
              <w:rPr>
                <w:sz w:val="28"/>
                <w:szCs w:val="28"/>
              </w:rPr>
            </w:pPr>
            <w:r w:rsidRPr="00737D23">
              <w:rPr>
                <w:b/>
                <w:sz w:val="28"/>
                <w:szCs w:val="28"/>
              </w:rPr>
              <w:t>Niyɔrɔ</w:t>
            </w:r>
          </w:p>
        </w:tc>
        <w:tc>
          <w:tcPr>
            <w:tcW w:w="8730" w:type="dxa"/>
          </w:tcPr>
          <w:p w14:paraId="0236BB15" w14:textId="77777777" w:rsidR="008378BA" w:rsidRPr="008C4A7F" w:rsidRDefault="008378BA" w:rsidP="009F3CE2">
            <w:pPr>
              <w:pStyle w:val="ListParagraph"/>
              <w:numPr>
                <w:ilvl w:val="0"/>
                <w:numId w:val="14"/>
              </w:numPr>
              <w:spacing w:after="0" w:line="240" w:lineRule="auto"/>
              <w:rPr>
                <w:b/>
              </w:rPr>
            </w:pPr>
            <w:r w:rsidRPr="008C4A7F">
              <w:rPr>
                <w:b/>
              </w:rPr>
              <w:t>Title: Sɛbɛnni kɔrɔ ye mun ye?</w:t>
            </w:r>
          </w:p>
          <w:p w14:paraId="08B3D6CB" w14:textId="77777777" w:rsidR="008378BA" w:rsidRDefault="008378BA" w:rsidP="00D00093">
            <w:r>
              <w:t>Sankolo ni Dugukolo Dabaga ma fɛn bɛɛ da min bɛ yen, ka tila ka taama ka bɔ o danfɛn na. O cogo kelen na, jurumu donna diɲɛ kɔnɔ tuma min na, Ala ma a yɛrɛ yɔrɔ janya hadamaden jurumutɔw la. O nɔ na, Ala b’a ka kanuyaba, a ka hinɛ, ani a nege jira ka bɛn ni hadamadenw ye, a kɛtɔ ka jɛɲɔgɔnyaw da ni hadamaden jurumutɔw ye. An ka kan ka seli kɛ ko an Dabaga dusukun ye k’an kanu, ka yafa an ma, ka hinɛ jira an na.</w:t>
            </w:r>
          </w:p>
          <w:p w14:paraId="7643EC22" w14:textId="77777777" w:rsidR="008378BA" w:rsidRPr="00737D23" w:rsidRDefault="008378BA" w:rsidP="009F3CE2">
            <w:pPr>
              <w:pStyle w:val="ListParagraph"/>
              <w:numPr>
                <w:ilvl w:val="0"/>
                <w:numId w:val="22"/>
              </w:numPr>
              <w:spacing w:after="0" w:line="240" w:lineRule="auto"/>
              <w:rPr>
                <w:b/>
              </w:rPr>
            </w:pPr>
            <w:r>
              <w:rPr>
                <w:b/>
              </w:rPr>
              <w:t>Ibrahima ye Ala ka layidu minnu ta a ye ni kantigiya ye, o bɛ nafa jumɛn sɔrɔ o la?</w:t>
            </w:r>
          </w:p>
          <w:p w14:paraId="26C6C2A3" w14:textId="77777777" w:rsidR="008378BA" w:rsidRPr="002F3DD8" w:rsidRDefault="008378BA" w:rsidP="009F3CE2">
            <w:pPr>
              <w:pStyle w:val="ListParagraph"/>
              <w:numPr>
                <w:ilvl w:val="0"/>
                <w:numId w:val="22"/>
              </w:numPr>
              <w:spacing w:after="0" w:line="240" w:lineRule="auto"/>
              <w:rPr>
                <w:b/>
              </w:rPr>
            </w:pPr>
            <w:r>
              <w:rPr>
                <w:b/>
              </w:rPr>
              <w:t>I ka ɲininkali dɔw bɛna kɛ jumɛnw ye ka Ala ɲininka ni i tun bɛ Ibrahima ka ko la, ni Ala ye o layidu jagɛlɛnw ta?</w:t>
            </w:r>
          </w:p>
          <w:p w14:paraId="3225C04E" w14:textId="77777777" w:rsidR="008378BA" w:rsidRDefault="008378BA" w:rsidP="00D00093"/>
          <w:p w14:paraId="6D4F490C" w14:textId="77777777" w:rsidR="008378BA" w:rsidRPr="008C4A7F" w:rsidRDefault="008378BA" w:rsidP="009F3CE2">
            <w:pPr>
              <w:pStyle w:val="ListParagraph"/>
              <w:numPr>
                <w:ilvl w:val="0"/>
                <w:numId w:val="9"/>
              </w:numPr>
              <w:spacing w:after="0" w:line="240" w:lineRule="auto"/>
              <w:rPr>
                <w:b/>
              </w:rPr>
            </w:pPr>
            <w:r>
              <w:rPr>
                <w:b/>
              </w:rPr>
              <w:t>Dusukun: Ka kɛɲɛ ni sɛbɛn ye, an ka kan ka kɛ jɔnw ye?</w:t>
            </w:r>
          </w:p>
          <w:p w14:paraId="15B253F6" w14:textId="77777777" w:rsidR="008378BA" w:rsidRDefault="008378BA" w:rsidP="00D00093">
            <w:r>
              <w:t>Ka tugu Ala kɔ, o tɛ mɔgɔ dusu tiɲɛnenw walima siranbagatɔw ta ye. Ka tugu Ala kɔ, o tɛ an wele dɔrɔn ka da a la ko Ala bɛna layidu minnu ta, nka a bɛna taa ɲɛ dannaya la ani ka an ka ɲɛnamaya kɛ i n’a fɔ o layiduw dafara kaban. A nisondiyalen don ko Ala b an ka siranw ni an ka sigasigaw faamu, wa a tɛna an kɔdon o kosɔn. O nɔ na, Ala falen bɛ muɲuli ni hinɛ la, wa a bɛna o siran ni sigasigaw ta, ka daŋaniya bila u nɔ na.</w:t>
            </w:r>
          </w:p>
          <w:p w14:paraId="754BCEEB" w14:textId="77777777" w:rsidR="008378BA" w:rsidRPr="002F3DD8" w:rsidRDefault="008378BA" w:rsidP="009F3CE2">
            <w:pPr>
              <w:pStyle w:val="ListParagraph"/>
              <w:numPr>
                <w:ilvl w:val="0"/>
                <w:numId w:val="23"/>
              </w:numPr>
              <w:spacing w:after="0" w:line="240" w:lineRule="auto"/>
              <w:rPr>
                <w:b/>
              </w:rPr>
            </w:pPr>
            <w:r>
              <w:rPr>
                <w:b/>
              </w:rPr>
              <w:t>Mɔgɔw bɛ kun jumɛnw fɔ walisa u t’a fɛ ka Ala ka weleli kɛ u ka ɲɛnamaya kɔnɔ?</w:t>
            </w:r>
          </w:p>
          <w:p w14:paraId="784E034E" w14:textId="77777777" w:rsidR="008378BA" w:rsidRDefault="008378BA" w:rsidP="009F3CE2">
            <w:pPr>
              <w:pStyle w:val="ListParagraph"/>
              <w:numPr>
                <w:ilvl w:val="0"/>
                <w:numId w:val="23"/>
              </w:numPr>
              <w:spacing w:after="0" w:line="240" w:lineRule="auto"/>
              <w:rPr>
                <w:b/>
              </w:rPr>
            </w:pPr>
            <w:r>
              <w:rPr>
                <w:b/>
              </w:rPr>
              <w:t>Mun na a bɛ jagɛlɛyaba de wajibiya, k’a sɔrɔ an bɛ Ala makɔnɔ a ka layidu minnu ta an ye, a ka olu dafa, ka taa ɲɛ dannaya la ani ka tugu Ala ka welekan kɔ ni kanminɛli ye an ka ɲɛnamaya kan?</w:t>
            </w:r>
          </w:p>
          <w:p w14:paraId="63E1C3F1" w14:textId="77777777" w:rsidR="008378BA" w:rsidRDefault="008378BA" w:rsidP="00D00093"/>
          <w:p w14:paraId="6726D116" w14:textId="77777777" w:rsidR="008378BA" w:rsidRPr="0094704D" w:rsidRDefault="008378BA" w:rsidP="009F3CE2">
            <w:pPr>
              <w:pStyle w:val="ListParagraph"/>
              <w:numPr>
                <w:ilvl w:val="0"/>
                <w:numId w:val="9"/>
              </w:numPr>
              <w:spacing w:after="0" w:line="240" w:lineRule="auto"/>
            </w:pPr>
            <w:r w:rsidRPr="008C4A7F">
              <w:rPr>
                <w:b/>
              </w:rPr>
              <w:t>Bolo: An bɛ se ka Ala ka Kuma waleya cogo di?</w:t>
            </w:r>
          </w:p>
          <w:p w14:paraId="57301F58" w14:textId="77777777" w:rsidR="008378BA" w:rsidRDefault="008378BA" w:rsidP="00D00093">
            <w:r>
              <w:t>Fɛn min nafa ka bon kosɛbɛ taama kura kɔnɔ, o ye sen fɔlɔ ye. N’a sɔrɔ i ye o sen fɔlɔ ta kaban – a ka ɲi kosɛbɛ! Sisan, Ala b’i wele ka nata min kɛ, o ye mun ye? N’a sɔrɔ i ma fɛɛrɛ fɔlɔ ta, mun de b’i bali? Nisɔndiya ni hɛrɛ lakika sɔrɔcogo kelenpe min bɛ nin diɲɛ in kɔnɔ, o ye ka an ka ɲɛnamaya di Ala ma kosɛbɛ ani ka sɔn kisili ma, Yesu ye min sɔrɔ an kosɔn gengenjiri la.</w:t>
            </w:r>
          </w:p>
          <w:p w14:paraId="6C2F5173" w14:textId="77777777" w:rsidR="008378BA" w:rsidRDefault="008378BA" w:rsidP="009F3CE2">
            <w:pPr>
              <w:pStyle w:val="ListParagraph"/>
              <w:numPr>
                <w:ilvl w:val="0"/>
                <w:numId w:val="24"/>
              </w:numPr>
              <w:spacing w:after="0" w:line="240" w:lineRule="auto"/>
              <w:rPr>
                <w:b/>
              </w:rPr>
            </w:pPr>
            <w:r>
              <w:rPr>
                <w:b/>
              </w:rPr>
              <w:t>Ala b’a fɛ i ka taama nata min kɛ alako ta fan fɛ, o ye mun ye?</w:t>
            </w:r>
          </w:p>
          <w:p w14:paraId="6E54AADA" w14:textId="77777777" w:rsidR="008378BA" w:rsidRPr="005261B2" w:rsidRDefault="008378BA" w:rsidP="009F3CE2">
            <w:pPr>
              <w:pStyle w:val="ListParagraph"/>
              <w:numPr>
                <w:ilvl w:val="0"/>
                <w:numId w:val="24"/>
              </w:numPr>
              <w:spacing w:after="0" w:line="240" w:lineRule="auto"/>
            </w:pPr>
            <w:r>
              <w:rPr>
                <w:b/>
              </w:rPr>
              <w:t>I lamini mɔgɔw ye jɔnw ye minnu bɛ ka gɛlɛya sɔrɔ ka fɛɛrɛ nata ta ka taa Ala fan fɛ, ani i bɛ se k’u dɛmɛ cogo di ani ka dusu don u kɔnɔ u ka o sen nata ta?</w:t>
            </w:r>
          </w:p>
          <w:p w14:paraId="412B539F" w14:textId="77777777" w:rsidR="008378BA" w:rsidRDefault="008378BA" w:rsidP="00D00093">
            <w:pPr>
              <w:pStyle w:val="ListParagraph"/>
              <w:ind w:left="360"/>
            </w:pPr>
          </w:p>
        </w:tc>
      </w:tr>
      <w:tr w:rsidR="008378BA" w:rsidRPr="001D3C61" w14:paraId="77328C02" w14:textId="77777777" w:rsidTr="00D00093">
        <w:tc>
          <w:tcPr>
            <w:tcW w:w="1440" w:type="dxa"/>
          </w:tcPr>
          <w:p w14:paraId="7F305570" w14:textId="77777777" w:rsidR="008378BA" w:rsidRPr="0068101F" w:rsidRDefault="008378BA" w:rsidP="00D00093">
            <w:pPr>
              <w:jc w:val="center"/>
              <w:rPr>
                <w:b/>
                <w:sz w:val="28"/>
                <w:szCs w:val="28"/>
              </w:rPr>
            </w:pPr>
            <w:r w:rsidRPr="0068101F">
              <w:rPr>
                <w:b/>
                <w:sz w:val="28"/>
                <w:szCs w:val="28"/>
              </w:rPr>
              <w:t>Ka waleya</w:t>
            </w:r>
          </w:p>
          <w:p w14:paraId="7C4AB2BA" w14:textId="77777777" w:rsidR="008378BA" w:rsidRDefault="008378BA" w:rsidP="00D00093">
            <w:pPr>
              <w:jc w:val="center"/>
              <w:rPr>
                <w:b/>
              </w:rPr>
            </w:pPr>
          </w:p>
          <w:p w14:paraId="58B79250" w14:textId="77777777" w:rsidR="008378BA" w:rsidRDefault="008378BA" w:rsidP="00D00093">
            <w:pPr>
              <w:jc w:val="center"/>
              <w:rPr>
                <w:b/>
              </w:rPr>
            </w:pPr>
          </w:p>
        </w:tc>
        <w:tc>
          <w:tcPr>
            <w:tcW w:w="8730" w:type="dxa"/>
          </w:tcPr>
          <w:p w14:paraId="1574F3F0" w14:textId="77777777" w:rsidR="008378BA" w:rsidRDefault="008378BA" w:rsidP="009F3CE2">
            <w:pPr>
              <w:pStyle w:val="ListParagraph"/>
              <w:numPr>
                <w:ilvl w:val="0"/>
                <w:numId w:val="18"/>
              </w:numPr>
              <w:spacing w:after="0" w:line="240" w:lineRule="auto"/>
            </w:pPr>
            <w:r>
              <w:t>A ɲini mɔgɔ dɔ fɛ a ka Bibulu kalansen kunba lakali kokura.</w:t>
            </w:r>
          </w:p>
          <w:p w14:paraId="42BEEEBE" w14:textId="77777777" w:rsidR="008378BA" w:rsidRDefault="008378BA" w:rsidP="009F3CE2">
            <w:pPr>
              <w:pStyle w:val="ListParagraph"/>
              <w:numPr>
                <w:ilvl w:val="0"/>
                <w:numId w:val="18"/>
              </w:numPr>
              <w:spacing w:after="0" w:line="240" w:lineRule="auto"/>
            </w:pPr>
            <w:r>
              <w:t>A ɲini jɛkulu fɛ u k’a fɔ u hakili la Ala b’a fɛ u ka bi kalan jaabi cogo min na.</w:t>
            </w:r>
          </w:p>
          <w:p w14:paraId="31D9BD79" w14:textId="77777777" w:rsidR="008378BA" w:rsidRDefault="008378BA" w:rsidP="009F3CE2">
            <w:pPr>
              <w:pStyle w:val="ListParagraph"/>
              <w:numPr>
                <w:ilvl w:val="0"/>
                <w:numId w:val="18"/>
              </w:numPr>
              <w:spacing w:after="0" w:line="240" w:lineRule="auto"/>
            </w:pPr>
            <w:r>
              <w:t>Aw ye waati kɛ delili la aw ka sigida la, ɲɔgɔn ye, ani hakilitigiya kama walasa ka bi kalan kɛ ka kɛɲɛ ni.</w:t>
            </w:r>
          </w:p>
          <w:p w14:paraId="0946AB9E" w14:textId="77777777" w:rsidR="008378BA" w:rsidRDefault="008378BA" w:rsidP="009F3CE2">
            <w:pPr>
              <w:pStyle w:val="ListParagraph"/>
              <w:numPr>
                <w:ilvl w:val="0"/>
                <w:numId w:val="18"/>
              </w:numPr>
              <w:spacing w:after="0" w:line="240" w:lineRule="auto"/>
              <w:rPr>
                <w:b/>
              </w:rPr>
            </w:pPr>
            <w:r>
              <w:t>A laban kɛ k’a ɲini kulu fɛ u ka An Fa delili kɛ ɲɔgɔn fɛ.</w:t>
            </w:r>
          </w:p>
        </w:tc>
      </w:tr>
    </w:tbl>
    <w:p w14:paraId="69323118" w14:textId="77777777" w:rsidR="008378BA" w:rsidRPr="008378BA" w:rsidRDefault="008378BA" w:rsidP="008378BA">
      <w:pPr>
        <w:rPr>
          <w:lang w:val="es-US"/>
        </w:rPr>
      </w:pPr>
    </w:p>
    <w:p w14:paraId="639293E9" w14:textId="77777777" w:rsidR="008378BA" w:rsidRPr="008378BA" w:rsidRDefault="008378BA" w:rsidP="008378BA">
      <w:pPr>
        <w:jc w:val="center"/>
        <w:rPr>
          <w:sz w:val="28"/>
          <w:szCs w:val="28"/>
          <w:lang w:val="es-US"/>
        </w:rPr>
      </w:pPr>
      <w:r>
        <w:rPr>
          <w:lang w:val="es-US"/>
        </w:rPr>
        <w:br w:type="page"/>
      </w:r>
      <w:r w:rsidRPr="008378BA">
        <w:rPr>
          <w:b/>
          <w:i/>
          <w:sz w:val="28"/>
          <w:szCs w:val="28"/>
          <w:lang w:val="es-US"/>
        </w:rPr>
        <w:lastRenderedPageBreak/>
        <w:t xml:space="preserve">YESU </w:t>
      </w:r>
      <w:r w:rsidRPr="008378BA">
        <w:rPr>
          <w:sz w:val="28"/>
          <w:szCs w:val="28"/>
          <w:lang w:val="es-US"/>
        </w:rPr>
        <w:t>ka filimu waajuli yɔrɔ Bibulu kalansen # 8</w:t>
      </w:r>
    </w:p>
    <w:tbl>
      <w:tblPr>
        <w:tblStyle w:val="TableGrid"/>
        <w:tblW w:w="0" w:type="auto"/>
        <w:tblLook w:val="04A0" w:firstRow="1" w:lastRow="0" w:firstColumn="1" w:lastColumn="0" w:noHBand="0" w:noVBand="1"/>
      </w:tblPr>
      <w:tblGrid>
        <w:gridCol w:w="1698"/>
        <w:gridCol w:w="4490"/>
        <w:gridCol w:w="3126"/>
      </w:tblGrid>
      <w:tr w:rsidR="008378BA" w:rsidRPr="003237DD" w14:paraId="478DA74F" w14:textId="77777777" w:rsidTr="00D00093">
        <w:tc>
          <w:tcPr>
            <w:tcW w:w="1698" w:type="dxa"/>
            <w:tcBorders>
              <w:top w:val="single" w:sz="18" w:space="0" w:color="auto"/>
              <w:left w:val="single" w:sz="18" w:space="0" w:color="auto"/>
            </w:tcBorders>
            <w:shd w:val="clear" w:color="auto" w:fill="FFFFFF" w:themeFill="background1"/>
          </w:tcPr>
          <w:p w14:paraId="09413E12" w14:textId="77777777" w:rsidR="008378BA" w:rsidRPr="00B367B9" w:rsidRDefault="008378BA" w:rsidP="00D00093">
            <w:pPr>
              <w:rPr>
                <w:b/>
              </w:rPr>
            </w:pPr>
            <w:r w:rsidRPr="00B367B9">
              <w:rPr>
                <w:b/>
              </w:rPr>
              <w:t>Kalansen tɔgɔ:</w:t>
            </w:r>
          </w:p>
        </w:tc>
        <w:tc>
          <w:tcPr>
            <w:tcW w:w="4490" w:type="dxa"/>
            <w:tcBorders>
              <w:top w:val="single" w:sz="18" w:space="0" w:color="auto"/>
            </w:tcBorders>
            <w:shd w:val="clear" w:color="auto" w:fill="FFFFFF" w:themeFill="background1"/>
          </w:tcPr>
          <w:p w14:paraId="26F6E5A6" w14:textId="77777777" w:rsidR="008378BA" w:rsidRPr="00B367B9" w:rsidRDefault="008378BA" w:rsidP="00D00093">
            <w:pPr>
              <w:rPr>
                <w:b/>
              </w:rPr>
            </w:pPr>
            <w:r w:rsidRPr="00B367B9">
              <w:rPr>
                <w:b/>
              </w:rPr>
              <w:t>Ala bɛ saraka</w:t>
            </w:r>
            <w:r>
              <w:rPr>
                <w:b/>
              </w:rPr>
              <w:t xml:space="preserve"> fɛn</w:t>
            </w:r>
            <w:r w:rsidRPr="00B367B9">
              <w:rPr>
                <w:b/>
              </w:rPr>
              <w:t xml:space="preserve"> dɔ di</w:t>
            </w:r>
          </w:p>
        </w:tc>
        <w:tc>
          <w:tcPr>
            <w:tcW w:w="3126" w:type="dxa"/>
            <w:tcBorders>
              <w:top w:val="single" w:sz="18" w:space="0" w:color="auto"/>
              <w:right w:val="single" w:sz="18" w:space="0" w:color="auto"/>
            </w:tcBorders>
          </w:tcPr>
          <w:p w14:paraId="68D4D21E" w14:textId="77777777" w:rsidR="008378BA" w:rsidRPr="003237DD" w:rsidRDefault="008378BA" w:rsidP="00D00093">
            <w:pPr>
              <w:jc w:val="center"/>
              <w:rPr>
                <w:sz w:val="24"/>
                <w:szCs w:val="24"/>
              </w:rPr>
            </w:pPr>
            <w:r>
              <w:rPr>
                <w:b/>
                <w:sz w:val="24"/>
                <w:szCs w:val="24"/>
              </w:rPr>
              <w:t>Ja</w:t>
            </w:r>
          </w:p>
        </w:tc>
      </w:tr>
      <w:tr w:rsidR="008378BA" w:rsidRPr="003237DD" w14:paraId="78D53B23" w14:textId="77777777" w:rsidTr="00D00093">
        <w:tc>
          <w:tcPr>
            <w:tcW w:w="1698" w:type="dxa"/>
            <w:tcBorders>
              <w:left w:val="single" w:sz="18" w:space="0" w:color="auto"/>
            </w:tcBorders>
            <w:shd w:val="clear" w:color="auto" w:fill="FFFFFF" w:themeFill="background1"/>
          </w:tcPr>
          <w:p w14:paraId="20585672" w14:textId="77777777" w:rsidR="008378BA" w:rsidRPr="00B367B9" w:rsidRDefault="008378BA" w:rsidP="00D00093">
            <w:pPr>
              <w:rPr>
                <w:b/>
              </w:rPr>
            </w:pPr>
            <w:r w:rsidRPr="00B367B9">
              <w:rPr>
                <w:b/>
              </w:rPr>
              <w:t>Kalansenw kɔnɔkow:</w:t>
            </w:r>
          </w:p>
        </w:tc>
        <w:tc>
          <w:tcPr>
            <w:tcW w:w="4490" w:type="dxa"/>
            <w:shd w:val="clear" w:color="auto" w:fill="FFFFFF" w:themeFill="background1"/>
          </w:tcPr>
          <w:p w14:paraId="77F91799" w14:textId="77777777" w:rsidR="008378BA" w:rsidRPr="00B367B9" w:rsidRDefault="008378BA" w:rsidP="00D00093">
            <w:pPr>
              <w:rPr>
                <w:b/>
              </w:rPr>
            </w:pPr>
            <w:r w:rsidRPr="00B367B9">
              <w:rPr>
                <w:b/>
              </w:rPr>
              <w:t>Jenɛse 22:1-19</w:t>
            </w:r>
          </w:p>
        </w:tc>
        <w:tc>
          <w:tcPr>
            <w:tcW w:w="3126" w:type="dxa"/>
            <w:vMerge w:val="restart"/>
            <w:tcBorders>
              <w:right w:val="single" w:sz="18" w:space="0" w:color="auto"/>
            </w:tcBorders>
          </w:tcPr>
          <w:p w14:paraId="2A0B2DA9" w14:textId="77777777" w:rsidR="008378BA" w:rsidRDefault="008378BA" w:rsidP="00D00093">
            <w:pPr>
              <w:rPr>
                <w:sz w:val="24"/>
                <w:szCs w:val="24"/>
              </w:rPr>
            </w:pPr>
            <w:r w:rsidRPr="001A1FA1">
              <w:rPr>
                <w:noProof/>
                <w:lang w:eastAsia="fr-FR"/>
              </w:rPr>
              <w:drawing>
                <wp:inline distT="0" distB="0" distL="0" distR="0" wp14:anchorId="206F9C5C" wp14:editId="74CE44D8">
                  <wp:extent cx="1840541" cy="2476500"/>
                  <wp:effectExtent l="0" t="0" r="7620" b="0"/>
                  <wp:docPr id="110520241" name="Picture 110520241" descr="C:\Users\bkirkemo\Desktop\104 Lessons\OT Images\6-Abraham@Isaac-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6-Abraham@Isaac-sm.jpg"/>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855556" cy="2496702"/>
                          </a:xfrm>
                          <a:prstGeom prst="rect">
                            <a:avLst/>
                          </a:prstGeom>
                          <a:noFill/>
                          <a:ln>
                            <a:noFill/>
                          </a:ln>
                        </pic:spPr>
                      </pic:pic>
                    </a:graphicData>
                  </a:graphic>
                </wp:inline>
              </w:drawing>
            </w:r>
          </w:p>
          <w:p w14:paraId="09E38796" w14:textId="77777777" w:rsidR="008378BA" w:rsidRPr="003237DD" w:rsidRDefault="008378BA" w:rsidP="00D00093">
            <w:pPr>
              <w:rPr>
                <w:sz w:val="24"/>
                <w:szCs w:val="24"/>
              </w:rPr>
            </w:pPr>
          </w:p>
        </w:tc>
      </w:tr>
      <w:tr w:rsidR="008378BA" w14:paraId="19D268E9" w14:textId="77777777" w:rsidTr="00D00093">
        <w:tc>
          <w:tcPr>
            <w:tcW w:w="1698" w:type="dxa"/>
            <w:tcBorders>
              <w:left w:val="single" w:sz="18" w:space="0" w:color="auto"/>
            </w:tcBorders>
            <w:shd w:val="clear" w:color="auto" w:fill="FFFFFF" w:themeFill="background1"/>
          </w:tcPr>
          <w:p w14:paraId="274AB004" w14:textId="77777777" w:rsidR="008378BA" w:rsidRPr="00B367B9" w:rsidRDefault="008378BA" w:rsidP="00D00093">
            <w:pPr>
              <w:rPr>
                <w:b/>
              </w:rPr>
            </w:pPr>
            <w:r>
              <w:rPr>
                <w:b/>
              </w:rPr>
              <w:t>Layidu Kura Sɛbɛnni:</w:t>
            </w:r>
          </w:p>
        </w:tc>
        <w:tc>
          <w:tcPr>
            <w:tcW w:w="4490" w:type="dxa"/>
            <w:shd w:val="clear" w:color="auto" w:fill="FFFFFF" w:themeFill="background1"/>
          </w:tcPr>
          <w:p w14:paraId="774F5E7E" w14:textId="77777777" w:rsidR="008378BA" w:rsidRPr="00B367B9" w:rsidRDefault="008378BA" w:rsidP="00D00093">
            <w:pPr>
              <w:rPr>
                <w:b/>
              </w:rPr>
            </w:pPr>
            <w:r>
              <w:rPr>
                <w:b/>
              </w:rPr>
              <w:t>Heburuw 11:17-19</w:t>
            </w:r>
          </w:p>
        </w:tc>
        <w:tc>
          <w:tcPr>
            <w:tcW w:w="3126" w:type="dxa"/>
            <w:vMerge/>
            <w:tcBorders>
              <w:right w:val="single" w:sz="18" w:space="0" w:color="auto"/>
            </w:tcBorders>
          </w:tcPr>
          <w:p w14:paraId="3AE90E32" w14:textId="77777777" w:rsidR="008378BA" w:rsidRDefault="008378BA" w:rsidP="00D00093"/>
        </w:tc>
      </w:tr>
      <w:tr w:rsidR="008378BA" w:rsidRPr="001D3C61" w14:paraId="21815376" w14:textId="77777777" w:rsidTr="00D00093">
        <w:tc>
          <w:tcPr>
            <w:tcW w:w="1698" w:type="dxa"/>
            <w:tcBorders>
              <w:left w:val="single" w:sz="18" w:space="0" w:color="auto"/>
            </w:tcBorders>
            <w:shd w:val="clear" w:color="auto" w:fill="FFFFFF" w:themeFill="background1"/>
          </w:tcPr>
          <w:p w14:paraId="380F76D5" w14:textId="77777777" w:rsidR="008378BA" w:rsidRPr="00B367B9" w:rsidRDefault="008378BA" w:rsidP="00D00093">
            <w:pPr>
              <w:rPr>
                <w:b/>
              </w:rPr>
            </w:pPr>
            <w:r w:rsidRPr="00B367B9">
              <w:rPr>
                <w:b/>
              </w:rPr>
              <w:t>Kalansenw kuntilenna:</w:t>
            </w:r>
          </w:p>
        </w:tc>
        <w:tc>
          <w:tcPr>
            <w:tcW w:w="4490" w:type="dxa"/>
            <w:shd w:val="clear" w:color="auto" w:fill="FFFFFF" w:themeFill="background1"/>
          </w:tcPr>
          <w:p w14:paraId="444E8818" w14:textId="77777777" w:rsidR="008378BA" w:rsidRPr="00B367B9" w:rsidRDefault="008378BA" w:rsidP="009F3CE2">
            <w:pPr>
              <w:pStyle w:val="ListParagraph"/>
              <w:numPr>
                <w:ilvl w:val="0"/>
                <w:numId w:val="46"/>
              </w:numPr>
              <w:spacing w:after="0" w:line="240" w:lineRule="auto"/>
            </w:pPr>
            <w:r w:rsidRPr="00B367B9">
              <w:rPr>
                <w:b/>
              </w:rPr>
              <w:t xml:space="preserve">Kuntigi </w:t>
            </w:r>
            <w:r w:rsidRPr="00B367B9">
              <w:t>: Ka faamuyali sɔrɔ dannaya Ala la, o tɛ hakili ta fan fɛ desizɔn dɔrɔn ye, nka a bɛ nɔ bila an dusukun ni an ka kɛwalew fana na.</w:t>
            </w:r>
          </w:p>
          <w:p w14:paraId="13C7DBD6" w14:textId="77777777" w:rsidR="008378BA" w:rsidRPr="00B367B9" w:rsidRDefault="008378BA" w:rsidP="009F3CE2">
            <w:pPr>
              <w:pStyle w:val="ListParagraph"/>
              <w:numPr>
                <w:ilvl w:val="0"/>
                <w:numId w:val="46"/>
              </w:numPr>
              <w:spacing w:after="0" w:line="240" w:lineRule="auto"/>
            </w:pPr>
            <w:r w:rsidRPr="00B367B9">
              <w:rPr>
                <w:b/>
              </w:rPr>
              <w:t xml:space="preserve">Dusukun </w:t>
            </w:r>
            <w:r w:rsidRPr="00B367B9">
              <w:t>: Ka da a la ko an bɛ fɛn min kanu kosɛbɛ, o de bɛna an ka nafaw ni an ka kɛwalew dantigɛ. An ka kan ka Ala kanuya sabati an dusukun na fɔlɔ, ka tila k’a ɲini k’o kanuya kɛ ka kɛɲɛ ni o kanuya ye.</w:t>
            </w:r>
          </w:p>
          <w:p w14:paraId="75494F6B" w14:textId="77777777" w:rsidR="008378BA" w:rsidRPr="00B367B9" w:rsidRDefault="008378BA" w:rsidP="009F3CE2">
            <w:pPr>
              <w:pStyle w:val="ListParagraph"/>
              <w:numPr>
                <w:ilvl w:val="0"/>
                <w:numId w:val="46"/>
              </w:numPr>
              <w:spacing w:after="0" w:line="240" w:lineRule="auto"/>
            </w:pPr>
            <w:r w:rsidRPr="00B367B9">
              <w:rPr>
                <w:b/>
              </w:rPr>
              <w:t xml:space="preserve">Bolo </w:t>
            </w:r>
            <w:r w:rsidRPr="00B367B9">
              <w:t>: A ye aw</w:t>
            </w:r>
            <w:r>
              <w:t xml:space="preserve"> yɛrɛ</w:t>
            </w:r>
            <w:r w:rsidRPr="00B367B9">
              <w:t xml:space="preserve"> labɛn, Ala ka kanuya bɛna an wele ka an ka dannaya kɛ cogo la min bɛ se ka kɛ kosɛbɛ, tuma dɔw la, a bɛna an wele ka taa </w:t>
            </w:r>
            <w:r>
              <w:t xml:space="preserve">tɛgɛ labilali </w:t>
            </w:r>
            <w:r w:rsidRPr="00B367B9">
              <w:t xml:space="preserve"> ni </w:t>
            </w:r>
            <w:r>
              <w:t>yɛrɛ</w:t>
            </w:r>
            <w:r w:rsidRPr="00B367B9">
              <w:t>majiginba la.</w:t>
            </w:r>
          </w:p>
          <w:p w14:paraId="1878C24C" w14:textId="77777777" w:rsidR="008378BA" w:rsidRPr="00B367B9" w:rsidRDefault="008378BA" w:rsidP="00D00093"/>
        </w:tc>
        <w:tc>
          <w:tcPr>
            <w:tcW w:w="3126" w:type="dxa"/>
            <w:vMerge/>
            <w:tcBorders>
              <w:right w:val="single" w:sz="18" w:space="0" w:color="auto"/>
            </w:tcBorders>
          </w:tcPr>
          <w:p w14:paraId="6BC28BFD" w14:textId="77777777" w:rsidR="008378BA" w:rsidRDefault="008378BA" w:rsidP="00D00093"/>
        </w:tc>
      </w:tr>
      <w:tr w:rsidR="008378BA" w:rsidRPr="003237DD" w14:paraId="3A203A80" w14:textId="77777777" w:rsidTr="00D00093">
        <w:tc>
          <w:tcPr>
            <w:tcW w:w="1698" w:type="dxa"/>
            <w:tcBorders>
              <w:left w:val="single" w:sz="18" w:space="0" w:color="auto"/>
              <w:bottom w:val="single" w:sz="18" w:space="0" w:color="auto"/>
            </w:tcBorders>
            <w:shd w:val="clear" w:color="auto" w:fill="FFFFFF" w:themeFill="background1"/>
          </w:tcPr>
          <w:p w14:paraId="796B94BB" w14:textId="77777777" w:rsidR="008378BA" w:rsidRPr="003237DD" w:rsidRDefault="008378BA" w:rsidP="00D00093">
            <w:pPr>
              <w:rPr>
                <w:b/>
              </w:rPr>
            </w:pPr>
            <w:r w:rsidRPr="003237DD">
              <w:rPr>
                <w:b/>
              </w:rPr>
              <w:t>Kalansen min bɛ Vɛrise dɔ kɔnɔ:</w:t>
            </w:r>
          </w:p>
        </w:tc>
        <w:tc>
          <w:tcPr>
            <w:tcW w:w="7616" w:type="dxa"/>
            <w:gridSpan w:val="2"/>
            <w:tcBorders>
              <w:bottom w:val="single" w:sz="18" w:space="0" w:color="auto"/>
              <w:right w:val="single" w:sz="18" w:space="0" w:color="auto"/>
            </w:tcBorders>
            <w:shd w:val="clear" w:color="auto" w:fill="FFFFFF" w:themeFill="background1"/>
          </w:tcPr>
          <w:p w14:paraId="2F35B2FC" w14:textId="77777777" w:rsidR="008378BA" w:rsidRPr="003237DD" w:rsidRDefault="008378BA" w:rsidP="00D00093">
            <w:r w:rsidRPr="00B34C3B">
              <w:rPr>
                <w:rFonts w:cstheme="minorHAnsi"/>
                <w:color w:val="000000"/>
                <w:shd w:val="clear" w:color="auto" w:fill="FFFFFF"/>
              </w:rPr>
              <w:t>Dannaya barika la, Ibrahima</w:t>
            </w:r>
            <w:r>
              <w:rPr>
                <w:rFonts w:cstheme="minorHAnsi"/>
                <w:color w:val="000000"/>
                <w:shd w:val="clear" w:color="auto" w:fill="FFFFFF"/>
              </w:rPr>
              <w:t xml:space="preserve"> </w:t>
            </w:r>
            <w:r w:rsidRPr="00B34C3B">
              <w:rPr>
                <w:rFonts w:cstheme="minorHAnsi"/>
                <w:color w:val="000000"/>
                <w:shd w:val="clear" w:color="auto" w:fill="FFFFFF"/>
              </w:rPr>
              <w:t>kɔrɔbɔ</w:t>
            </w:r>
            <w:r>
              <w:rPr>
                <w:rFonts w:cstheme="minorHAnsi"/>
                <w:color w:val="000000"/>
                <w:shd w:val="clear" w:color="auto" w:fill="FFFFFF"/>
              </w:rPr>
              <w:t>ra</w:t>
            </w:r>
            <w:r w:rsidRPr="00B34C3B">
              <w:rPr>
                <w:rFonts w:cstheme="minorHAnsi"/>
                <w:color w:val="000000"/>
                <w:shd w:val="clear" w:color="auto" w:fill="FFFFFF"/>
              </w:rPr>
              <w:t xml:space="preserve"> tuma min na, a ye Isaka kɛ saraka ye. (Heburuw 11:17)</w:t>
            </w:r>
          </w:p>
        </w:tc>
      </w:tr>
    </w:tbl>
    <w:p w14:paraId="017108E3" w14:textId="77777777" w:rsidR="008378BA" w:rsidRDefault="008378BA" w:rsidP="008378BA">
      <w:pPr>
        <w:rPr>
          <w:sz w:val="28"/>
          <w:szCs w:val="28"/>
        </w:rPr>
      </w:pPr>
    </w:p>
    <w:tbl>
      <w:tblPr>
        <w:tblStyle w:val="TableGrid"/>
        <w:tblW w:w="0" w:type="auto"/>
        <w:tblLook w:val="04A0" w:firstRow="1" w:lastRow="0" w:firstColumn="1" w:lastColumn="0" w:noHBand="0" w:noVBand="1"/>
      </w:tblPr>
      <w:tblGrid>
        <w:gridCol w:w="1705"/>
        <w:gridCol w:w="7645"/>
      </w:tblGrid>
      <w:tr w:rsidR="008378BA" w:rsidRPr="001D3C61" w14:paraId="438D9F9F" w14:textId="77777777" w:rsidTr="00D00093">
        <w:tc>
          <w:tcPr>
            <w:tcW w:w="1705" w:type="dxa"/>
          </w:tcPr>
          <w:p w14:paraId="686E8B68" w14:textId="77777777" w:rsidR="008378BA" w:rsidRDefault="008378BA" w:rsidP="00D00093">
            <w:pPr>
              <w:jc w:val="center"/>
              <w:rPr>
                <w:b/>
              </w:rPr>
            </w:pPr>
            <w:r>
              <w:rPr>
                <w:b/>
              </w:rPr>
              <w:t>Bakuruba ɲɛfɔli (Sɛbɛnni kuncɛcogo).</w:t>
            </w:r>
          </w:p>
          <w:p w14:paraId="73E715A8" w14:textId="77777777" w:rsidR="008378BA" w:rsidRDefault="008378BA" w:rsidP="00D00093">
            <w:pPr>
              <w:jc w:val="center"/>
              <w:rPr>
                <w:b/>
              </w:rPr>
            </w:pPr>
          </w:p>
        </w:tc>
        <w:tc>
          <w:tcPr>
            <w:tcW w:w="7645" w:type="dxa"/>
          </w:tcPr>
          <w:p w14:paraId="0336C386" w14:textId="77777777" w:rsidR="008378BA" w:rsidRDefault="008378BA" w:rsidP="00D00093">
            <w:r>
              <w:t>Don dɔ la, Ala kumana Ibrahima fɛ k’a fɔ a ye ko a ka ko gɛlɛnba dɔ kɛ. Ala y’a fɔ Ibrahima ye ko a k’a denkɛ Isaka ta k’a saraka sarakabɔlan dɔ kan. A tun bɛ ka Ibrahima kɔrɔbɔ. Ala tun b’a fɛ k’a lajɛ ni Ibrahima tun bɛna fɛn o fɛn ɲini a fɛ. Ibrahima y’a fɔ Isaka ye ko u ka kan ka taa Moriya kulu la ka saraka bɔ Ala ye. U taatɔ, Isaka ye a fa ɲininka sagaden bɛ yɔrɔ min na, u bɛna a jeni ka kɛ saraka ye. Ibrahima y’a fɔ a ye ko Ala bɛna sagaden di. U sera kulu la tuma min na, Ibrahima y’a denkɛ siri k’a bila sarakabɔlan kan, a ye min jɔ. Ibrahima y’a ka muru bɔ. A tun bɛna Isaka faga tuma min na dɔrɔn, mɛlɛkɛ dɔ ye Ibrahima bali k’a fɔ a ye ko: “I kana i denkɛ faga.” Ibrahima ye a ɲɛ kɔrɔta ka saga dɔ ye min minɛna kungo kɔnɔ. Ala tun ye sagaden ci Ibrahima ka saraka bɔ a denkɛ nɔ na.</w:t>
            </w:r>
          </w:p>
          <w:p w14:paraId="66F797F6" w14:textId="77777777" w:rsidR="008378BA" w:rsidRDefault="008378BA" w:rsidP="00D00093">
            <w:pPr>
              <w:rPr>
                <w:b/>
              </w:rPr>
            </w:pPr>
          </w:p>
        </w:tc>
      </w:tr>
      <w:tr w:rsidR="008378BA" w:rsidRPr="001D3C61" w14:paraId="4203DF68" w14:textId="77777777" w:rsidTr="00D00093">
        <w:tc>
          <w:tcPr>
            <w:tcW w:w="1705" w:type="dxa"/>
          </w:tcPr>
          <w:p w14:paraId="2B316CC8" w14:textId="77777777" w:rsidR="008378BA" w:rsidRDefault="008378BA" w:rsidP="00D00093">
            <w:pPr>
              <w:jc w:val="center"/>
              <w:rPr>
                <w:b/>
              </w:rPr>
            </w:pPr>
            <w:r>
              <w:rPr>
                <w:b/>
              </w:rPr>
              <w:t>Kalan min bɛ bɔ Ja la</w:t>
            </w:r>
          </w:p>
        </w:tc>
        <w:tc>
          <w:tcPr>
            <w:tcW w:w="7645" w:type="dxa"/>
          </w:tcPr>
          <w:p w14:paraId="2226FC37" w14:textId="77777777" w:rsidR="008378BA" w:rsidRDefault="008378BA" w:rsidP="009F3CE2">
            <w:pPr>
              <w:pStyle w:val="ListParagraph"/>
              <w:numPr>
                <w:ilvl w:val="0"/>
                <w:numId w:val="45"/>
              </w:numPr>
              <w:spacing w:after="0" w:line="240" w:lineRule="auto"/>
            </w:pPr>
            <w:r w:rsidRPr="00B367B9">
              <w:rPr>
                <w:b/>
              </w:rPr>
              <w:t xml:space="preserve">Ibrahima. </w:t>
            </w:r>
            <w:r>
              <w:t>I n’a fɔ Ibrahima ka limaniya kɔrɔbɔli, Ala y’a fɔ a ye ko a ka Isaka saraka kɛ saraka jɛnita ye. Isaka tun ye Ibrahima denkɛ kelenpe ye a muso Sara fɛ. Ala tun bɛ se ka taa a fɛ ka layidu minnu ta Ibrahima ye, Isaka kelenpe de sababu fɛ . Ibrahima tun kɔrɔla kojugu fo a tun tɛ se ka den sɔrɔ tugun.</w:t>
            </w:r>
          </w:p>
          <w:p w14:paraId="4CA68F5D" w14:textId="77777777" w:rsidR="008378BA" w:rsidRDefault="008378BA" w:rsidP="009F3CE2">
            <w:pPr>
              <w:pStyle w:val="ListParagraph"/>
              <w:numPr>
                <w:ilvl w:val="0"/>
                <w:numId w:val="45"/>
              </w:numPr>
              <w:spacing w:after="0" w:line="240" w:lineRule="auto"/>
            </w:pPr>
            <w:r w:rsidRPr="00B367B9">
              <w:rPr>
                <w:b/>
              </w:rPr>
              <w:t xml:space="preserve">Sarakabɔlan </w:t>
            </w:r>
            <w:r>
              <w:t>. Ibrahima ye Ala kan minɛ, ka taama ka taa kulu dɔ la Ala ye min jira a la, ka sarakabɔlan jɔ, ka saraka labɛn.</w:t>
            </w:r>
          </w:p>
          <w:p w14:paraId="2CD6C445" w14:textId="77777777" w:rsidR="008378BA" w:rsidRDefault="008378BA" w:rsidP="009F3CE2">
            <w:pPr>
              <w:pStyle w:val="ListParagraph"/>
              <w:numPr>
                <w:ilvl w:val="0"/>
                <w:numId w:val="45"/>
              </w:numPr>
              <w:spacing w:after="0" w:line="240" w:lineRule="auto"/>
            </w:pPr>
            <w:r w:rsidRPr="00B367B9">
              <w:rPr>
                <w:b/>
              </w:rPr>
              <w:t xml:space="preserve">Muru </w:t>
            </w:r>
            <w:r>
              <w:t>. Ibrahima tun dalen b a la, hali ni a ye Isaka saraka, ko Ala na Isaka lakunun ka bɔ suw cɛma (Heburuw 11:19).</w:t>
            </w:r>
          </w:p>
          <w:p w14:paraId="46344A9B" w14:textId="77777777" w:rsidR="008378BA" w:rsidRDefault="008378BA" w:rsidP="009F3CE2">
            <w:pPr>
              <w:pStyle w:val="ListParagraph"/>
              <w:numPr>
                <w:ilvl w:val="0"/>
                <w:numId w:val="45"/>
              </w:numPr>
              <w:spacing w:after="0" w:line="240" w:lineRule="auto"/>
            </w:pPr>
            <w:r w:rsidRPr="00B367B9">
              <w:rPr>
                <w:b/>
              </w:rPr>
              <w:lastRenderedPageBreak/>
              <w:t xml:space="preserve">Ram. </w:t>
            </w:r>
            <w:r>
              <w:t>Ibrahima tun bɛna Isaka saraka tuma min na, Ala ye a wele k’a fɔ a ye ko a ka o dabila. Ala ye sagaden dɔ di, min minɛna kungo dɔw kɔnɔ, walisa a ka kɛ saraka ye Isaka nɔ na. Ikomi Ibrahima tun dalen bɛ Ala la, Ala ye duba a ye.</w:t>
            </w:r>
          </w:p>
          <w:p w14:paraId="5F1EF758" w14:textId="77777777" w:rsidR="008378BA" w:rsidRPr="00A13203" w:rsidRDefault="008378BA" w:rsidP="00D00093">
            <w:pPr>
              <w:pStyle w:val="ListParagraph"/>
            </w:pPr>
          </w:p>
        </w:tc>
      </w:tr>
      <w:tr w:rsidR="008378BA" w:rsidRPr="001D3C61" w14:paraId="61779E44" w14:textId="77777777" w:rsidTr="00D00093">
        <w:tc>
          <w:tcPr>
            <w:tcW w:w="1705" w:type="dxa"/>
          </w:tcPr>
          <w:p w14:paraId="299E7CF6" w14:textId="77777777" w:rsidR="008378BA" w:rsidRDefault="008378BA" w:rsidP="00D00093">
            <w:pPr>
              <w:jc w:val="center"/>
              <w:rPr>
                <w:b/>
              </w:rPr>
            </w:pPr>
            <w:r>
              <w:rPr>
                <w:b/>
              </w:rPr>
              <w:lastRenderedPageBreak/>
              <w:t>Masalabolo</w:t>
            </w:r>
          </w:p>
          <w:p w14:paraId="402CBD96" w14:textId="77777777" w:rsidR="008378BA" w:rsidRDefault="008378BA" w:rsidP="00D00093">
            <w:pPr>
              <w:jc w:val="center"/>
            </w:pPr>
            <w:r>
              <w:rPr>
                <w:b/>
              </w:rPr>
              <w:t>Hukumu</w:t>
            </w:r>
          </w:p>
        </w:tc>
        <w:tc>
          <w:tcPr>
            <w:tcW w:w="7645" w:type="dxa"/>
          </w:tcPr>
          <w:p w14:paraId="0F7203A1" w14:textId="77777777" w:rsidR="008378BA" w:rsidRDefault="008378BA" w:rsidP="00D00093">
            <w:r>
              <w:t>Ala ye Ibrahima wele ka don layidu jɛɲɔgɔnya la (Jenɛse 12:1-3), o kɔfɛ, a ye o layidu bonya walima k’a sinsin kokura siɲɛ caman (Jenɛse 15, 17 lajɛ). Layidu kɔnɔko jɔnjɔn ye Ala ka layidu ye ko a bɛna Ibrahima kɛ jamanaba dɔ fa ye. Isaka bangeli fɛ (Jenɛse 21), Ala bɛ daminɛ ka o layidu jusigilan tiimɛ.</w:t>
            </w:r>
          </w:p>
          <w:p w14:paraId="2401ECB0" w14:textId="77777777" w:rsidR="008378BA" w:rsidRDefault="008378BA" w:rsidP="00D00093"/>
          <w:p w14:paraId="78E1F46D" w14:textId="77777777" w:rsidR="008378BA" w:rsidRDefault="008378BA" w:rsidP="00D00093">
            <w:r>
              <w:t>Nka, Ala tun b’a fɛ ka Ibrahima ka dannaya kɔrɔbɔ, k’a lajɛ ni Ibrahima tun bɛ Ala ka dugaw kanu ka tɛmɛ Ala yɛrɛ kan. Ala ye Ibrahima wele ka Isaka saraka ka kɛ saraka jɛnita ye. Hali ni Ala tun ma deli ka wele bila den saraka ma fɔlɔ, denmisɛnw saraka tun tɛ ko ye Ibrahima ka waati la diinɛ tɔw cɛma. Ibrahima ka kan k’a latigɛ n’a bɛna Ala kan minɛ ni o saraka sɔngɔ gɛlɛn sugu ye. Ibrahima y’a latigɛ ka Ala kan minɛ ani a y’a daminɛ ka saraka kɛ.</w:t>
            </w:r>
          </w:p>
          <w:p w14:paraId="0F6AE74C" w14:textId="77777777" w:rsidR="008378BA" w:rsidRDefault="008378BA" w:rsidP="00D00093"/>
          <w:p w14:paraId="1337FF17" w14:textId="77777777" w:rsidR="008378BA" w:rsidRDefault="008378BA" w:rsidP="00D00093">
            <w:r>
              <w:t>Sani Ibrahima ka Isaka saraka, Ala y’a fɔ a ye ko a ka a dabila, ka sagaden dɔ di a nɔ na saraka kama. O kɔfɛ, Ala ye Ibrahima tanu a ka dannayaba kosɔn, ani a ye layidu min ta ni Ibrahima ye, a y’o sinsin kokura.</w:t>
            </w:r>
          </w:p>
          <w:p w14:paraId="6641DCD6" w14:textId="77777777" w:rsidR="008378BA" w:rsidRDefault="008378BA" w:rsidP="00D00093">
            <w:pPr>
              <w:rPr>
                <w:b/>
              </w:rPr>
            </w:pPr>
          </w:p>
          <w:p w14:paraId="07C1E286" w14:textId="77777777" w:rsidR="008378BA" w:rsidRPr="00754755" w:rsidRDefault="008378BA" w:rsidP="00D00093">
            <w:r>
              <w:rPr>
                <w:b/>
              </w:rPr>
              <w:t xml:space="preserve">Layidu kura sɛbɛnni: </w:t>
            </w:r>
            <w:r>
              <w:t>Hali ni Ala tɛna an kɔrɔbɔ abada ka jurumu kɛ, i ko Heburuw sɛbɛnbaga bɛ an hakili jigin cogo min na, Ala bɛna an ka danaya kɔrɔbɔ tuma dɔw la. Ibrahima ye dannayatigiba ye sabu a tun dalen bɛ Ala ka ɲumanya la. Nin tɛmɛsira kɔnɔ Heburuw sɛbɛnbaga y’a fɔ ko Ibrahima tun bɛ sɔn ka Isaka saraka katuguni Ibrahima tun dalen bɛ Ala ka ɲumanya la kosɛbɛ, a tun b’a dɔn ko Ala bɛna Isaka lakunun ka bɔ suw cɛma ni a tɛmɛna ni saraka jɛnita ye.</w:t>
            </w:r>
          </w:p>
          <w:p w14:paraId="341BEDEC" w14:textId="77777777" w:rsidR="008378BA" w:rsidRDefault="008378BA" w:rsidP="00D00093"/>
          <w:p w14:paraId="2E8335E6" w14:textId="77777777" w:rsidR="008378BA" w:rsidRPr="007F3F59" w:rsidRDefault="008378BA" w:rsidP="00D00093">
            <w:pPr>
              <w:pStyle w:val="Default"/>
              <w:rPr>
                <w:rFonts w:asciiTheme="minorHAnsi" w:hAnsiTheme="minorHAnsi" w:cstheme="minorHAnsi"/>
              </w:rPr>
            </w:pPr>
            <w:r w:rsidRPr="007F3F59">
              <w:rPr>
                <w:rFonts w:asciiTheme="minorHAnsi" w:hAnsiTheme="minorHAnsi" w:cstheme="minorHAnsi"/>
                <w:b/>
              </w:rPr>
              <w:t xml:space="preserve">Bibulu tilali ni silamɛw ye : </w:t>
            </w:r>
            <w:r w:rsidRPr="007F3F59">
              <w:rPr>
                <w:rFonts w:asciiTheme="minorHAnsi" w:hAnsiTheme="minorHAnsi" w:cstheme="minorHAnsi"/>
              </w:rPr>
              <w:t>Nin maana in bɛ kɛ silamɛya diinɛ seliba ye min bɛ kɛ san o san, n’o ye Eid-al-Adha ye walima saraka seli ye. Maana min bɛ silamɛya kɔnɔ, o ni Bibulu ka maana bɛ tali kɛ ɲɔgɔn na.</w:t>
            </w:r>
          </w:p>
          <w:p w14:paraId="7AB7971C" w14:textId="77777777" w:rsidR="008378BA" w:rsidRPr="007F3F59" w:rsidRDefault="008378BA" w:rsidP="00D00093">
            <w:pPr>
              <w:pStyle w:val="Default"/>
              <w:rPr>
                <w:rFonts w:asciiTheme="minorHAnsi" w:hAnsiTheme="minorHAnsi" w:cstheme="minorHAnsi"/>
              </w:rPr>
            </w:pPr>
          </w:p>
          <w:p w14:paraId="702D1637" w14:textId="77777777" w:rsidR="008378BA" w:rsidRPr="007F3F59" w:rsidRDefault="008378BA" w:rsidP="00D00093">
            <w:pPr>
              <w:pStyle w:val="Default"/>
              <w:spacing w:after="49"/>
              <w:rPr>
                <w:rFonts w:asciiTheme="minorHAnsi" w:hAnsiTheme="minorHAnsi" w:cstheme="minorHAnsi"/>
              </w:rPr>
            </w:pPr>
            <w:r w:rsidRPr="007F3F59">
              <w:rPr>
                <w:rFonts w:asciiTheme="minorHAnsi" w:hAnsiTheme="minorHAnsi" w:cstheme="minorHAnsi"/>
              </w:rPr>
              <w:t>Ibrahima ka limaniya kɔrɔbɔli kɔrɔ tun ye saraka gɛlɛn ye min tun ka gɛlɛn. Ka an jigi da Ala kan, o kɔrɔ bɛ se ka kɛ saraka gɛlɛn ye ani min bɛ musaka caman bɔ an bolo bi. Ala ye Ibrahima ka sɔnni saraka saraka sara, ani Ala bɛna an ka sarakaw fana sara.</w:t>
            </w:r>
          </w:p>
          <w:p w14:paraId="0CBA1E5D" w14:textId="77777777" w:rsidR="008378BA" w:rsidRPr="007F3F59" w:rsidRDefault="008378BA" w:rsidP="00D00093">
            <w:pPr>
              <w:pStyle w:val="Default"/>
              <w:rPr>
                <w:rFonts w:asciiTheme="minorHAnsi" w:hAnsiTheme="minorHAnsi" w:cstheme="minorHAnsi"/>
              </w:rPr>
            </w:pPr>
          </w:p>
          <w:p w14:paraId="5B2B9C4B" w14:textId="77777777" w:rsidR="008378BA" w:rsidRPr="007F3F59" w:rsidRDefault="008378BA" w:rsidP="00D00093">
            <w:pPr>
              <w:pStyle w:val="Default"/>
              <w:spacing w:after="49"/>
              <w:rPr>
                <w:rFonts w:asciiTheme="minorHAnsi" w:hAnsiTheme="minorHAnsi" w:cstheme="minorHAnsi"/>
              </w:rPr>
            </w:pPr>
            <w:r w:rsidRPr="007F3F59">
              <w:rPr>
                <w:rFonts w:asciiTheme="minorHAnsi" w:hAnsiTheme="minorHAnsi" w:cstheme="minorHAnsi"/>
              </w:rPr>
              <w:t>Silamɛw dalen b’a la kosɛbɛ ko Ibrahima y’a ɲini ka Ismaɛl saraka, a ma kɛ Isaka ye. I jija i kana Isaka tɔgɔ fɔ i kɛtɔ k’a wele ko “Ibraham denkɛ.” Ni i ka kalanden y’a miiri dɔrɔn ko Ismaɛl de don, kun t’a la k’a latilen sisan.</w:t>
            </w:r>
          </w:p>
          <w:p w14:paraId="3317C02A" w14:textId="77777777" w:rsidR="008378BA" w:rsidRDefault="008378BA" w:rsidP="00D00093">
            <w:pPr>
              <w:rPr>
                <w:b/>
              </w:rPr>
            </w:pPr>
          </w:p>
          <w:p w14:paraId="3133D9B5" w14:textId="77777777" w:rsidR="008378BA" w:rsidRDefault="008378BA" w:rsidP="009F3CE2">
            <w:pPr>
              <w:pStyle w:val="ListParagraph"/>
              <w:numPr>
                <w:ilvl w:val="0"/>
                <w:numId w:val="19"/>
              </w:numPr>
              <w:spacing w:after="0" w:line="240" w:lineRule="auto"/>
              <w:rPr>
                <w:b/>
              </w:rPr>
            </w:pPr>
            <w:r>
              <w:rPr>
                <w:rFonts w:cs="Myriad Pro"/>
                <w:b/>
                <w:bCs/>
                <w:color w:val="000000"/>
                <w:sz w:val="23"/>
                <w:szCs w:val="23"/>
              </w:rPr>
              <w:t xml:space="preserve">Sarakabɔyɔrɔ sira fɛ, kira Ibrahima denkɛ y'a ɲininka ko: «Tasuma ni jiri bɛ yan, nka sagaden bɛ min, saraka jɛnita kama?» (Jenɛse 22:7). Kira Ibrahima y’a jaabi ko: “Ala yɛrɛ bɛna sagaden di saraka jɛnita ma, ne denkɛ.” (Jenɛse 22:8). Kira Ibrahima n’a denkɛ fila bɛɛ y’a fɔ ko sagaden dɔ ka kan ka </w:t>
            </w:r>
            <w:r>
              <w:rPr>
                <w:rFonts w:cs="Myriad Pro"/>
                <w:b/>
                <w:bCs/>
                <w:color w:val="000000"/>
                <w:sz w:val="23"/>
                <w:szCs w:val="23"/>
              </w:rPr>
              <w:lastRenderedPageBreak/>
              <w:t>saraka. Vɛrise 10-13 la, yala kira Ibrahima ye sagaden saraka a denkɛ nɔ na wa, walima fɛn wɛrɛ?</w:t>
            </w:r>
          </w:p>
          <w:p w14:paraId="2D33D56A" w14:textId="77777777" w:rsidR="008378BA" w:rsidRPr="007F3F59" w:rsidRDefault="008378BA" w:rsidP="009F3CE2">
            <w:pPr>
              <w:pStyle w:val="ListParagraph"/>
              <w:numPr>
                <w:ilvl w:val="0"/>
                <w:numId w:val="19"/>
              </w:numPr>
              <w:spacing w:after="0" w:line="240" w:lineRule="auto"/>
              <w:rPr>
                <w:b/>
              </w:rPr>
            </w:pPr>
            <w:r>
              <w:rPr>
                <w:rFonts w:cs="Myriad Pro"/>
                <w:b/>
                <w:bCs/>
                <w:color w:val="000000"/>
                <w:sz w:val="23"/>
                <w:szCs w:val="23"/>
              </w:rPr>
              <w:t xml:space="preserve">Ikomi Ala tun bɛ se ka bagan o bagan di a sago la, kira Ibrahima ka kuma min fɔra ko “Ala yɛrɛ na sagaden di,” o nafa ka bon. Kira Ibrahima ka kuma kɔrɔ </w:t>
            </w:r>
            <w:r>
              <w:rPr>
                <w:rFonts w:cs="Myriad Pro"/>
                <w:b/>
                <w:bCs/>
                <w:color w:val="000000"/>
                <w:sz w:val="23"/>
                <w:szCs w:val="23"/>
              </w:rPr>
              <w:softHyphen/>
              <w:t>bɛna jɛya ko nataw la.</w:t>
            </w:r>
          </w:p>
          <w:p w14:paraId="388F031F" w14:textId="77777777" w:rsidR="008378BA" w:rsidRPr="00CA4179" w:rsidRDefault="008378BA" w:rsidP="00D00093"/>
        </w:tc>
      </w:tr>
      <w:tr w:rsidR="008378BA" w14:paraId="19EBAF5F" w14:textId="77777777" w:rsidTr="00D00093">
        <w:tc>
          <w:tcPr>
            <w:tcW w:w="9350" w:type="dxa"/>
            <w:gridSpan w:val="2"/>
            <w:shd w:val="clear" w:color="auto" w:fill="BFBFBF" w:themeFill="background1" w:themeFillShade="BF"/>
          </w:tcPr>
          <w:p w14:paraId="44FF8705" w14:textId="77777777" w:rsidR="008378BA" w:rsidRPr="0068101F" w:rsidRDefault="008378BA" w:rsidP="00D00093">
            <w:pPr>
              <w:jc w:val="center"/>
              <w:rPr>
                <w:sz w:val="28"/>
                <w:szCs w:val="28"/>
              </w:rPr>
            </w:pPr>
            <w:r w:rsidRPr="0068101F">
              <w:rPr>
                <w:b/>
                <w:sz w:val="28"/>
                <w:szCs w:val="28"/>
              </w:rPr>
              <w:lastRenderedPageBreak/>
              <w:t>Bibulukalan</w:t>
            </w:r>
          </w:p>
        </w:tc>
      </w:tr>
      <w:tr w:rsidR="008378BA" w:rsidRPr="001D3C61" w14:paraId="505A4D84" w14:textId="77777777" w:rsidTr="00D00093">
        <w:tc>
          <w:tcPr>
            <w:tcW w:w="1705" w:type="dxa"/>
          </w:tcPr>
          <w:p w14:paraId="01B3A037" w14:textId="77777777" w:rsidR="008378BA" w:rsidRPr="0068101F" w:rsidRDefault="008378BA" w:rsidP="00D00093">
            <w:pPr>
              <w:jc w:val="center"/>
              <w:rPr>
                <w:b/>
                <w:sz w:val="28"/>
                <w:szCs w:val="28"/>
              </w:rPr>
            </w:pPr>
            <w:r w:rsidRPr="0068101F">
              <w:rPr>
                <w:b/>
                <w:sz w:val="28"/>
                <w:szCs w:val="28"/>
              </w:rPr>
              <w:t>Ka seli</w:t>
            </w:r>
            <w:r>
              <w:rPr>
                <w:b/>
                <w:sz w:val="28"/>
                <w:szCs w:val="28"/>
              </w:rPr>
              <w:t xml:space="preserve"> wala ka Ala deli</w:t>
            </w:r>
          </w:p>
        </w:tc>
        <w:tc>
          <w:tcPr>
            <w:tcW w:w="7645" w:type="dxa"/>
          </w:tcPr>
          <w:p w14:paraId="63160325" w14:textId="77777777" w:rsidR="008378BA" w:rsidRDefault="008378BA" w:rsidP="009F3CE2">
            <w:pPr>
              <w:pStyle w:val="ListParagraph"/>
              <w:numPr>
                <w:ilvl w:val="0"/>
                <w:numId w:val="12"/>
              </w:numPr>
              <w:spacing w:after="0" w:line="240" w:lineRule="auto"/>
            </w:pPr>
            <w:r>
              <w:t>Delili ɲininiw ni tanuli ɲini.</w:t>
            </w:r>
          </w:p>
          <w:p w14:paraId="5E837FE1" w14:textId="77777777" w:rsidR="008378BA" w:rsidRDefault="008378BA" w:rsidP="009F3CE2">
            <w:pPr>
              <w:pStyle w:val="ListParagraph"/>
              <w:numPr>
                <w:ilvl w:val="0"/>
                <w:numId w:val="12"/>
              </w:numPr>
              <w:spacing w:after="0" w:line="240" w:lineRule="auto"/>
            </w:pPr>
            <w:r>
              <w:t>Barika Ala ye tanuli minnu kɛra ɲɔgɔn fɛ.</w:t>
            </w:r>
          </w:p>
          <w:p w14:paraId="75CDB89F" w14:textId="77777777" w:rsidR="008378BA" w:rsidRDefault="008378BA" w:rsidP="009F3CE2">
            <w:pPr>
              <w:pStyle w:val="ListParagraph"/>
              <w:numPr>
                <w:ilvl w:val="0"/>
                <w:numId w:val="12"/>
              </w:numPr>
              <w:spacing w:after="0" w:line="240" w:lineRule="auto"/>
            </w:pPr>
            <w:r>
              <w:t>Delili kɛli delili ɲininiw kama.</w:t>
            </w:r>
          </w:p>
          <w:p w14:paraId="70309C74" w14:textId="77777777" w:rsidR="008378BA" w:rsidRDefault="008378BA"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13EEEF2D" w14:textId="77777777" w:rsidR="008378BA" w:rsidRDefault="008378BA" w:rsidP="00D00093"/>
        </w:tc>
      </w:tr>
      <w:tr w:rsidR="008378BA" w:rsidRPr="001D3C61" w14:paraId="34D6660B" w14:textId="77777777" w:rsidTr="00D00093">
        <w:tc>
          <w:tcPr>
            <w:tcW w:w="1705" w:type="dxa"/>
          </w:tcPr>
          <w:p w14:paraId="335C9553" w14:textId="77777777" w:rsidR="008378BA" w:rsidRPr="0068101F" w:rsidRDefault="008378BA" w:rsidP="00D00093">
            <w:pPr>
              <w:jc w:val="center"/>
              <w:rPr>
                <w:b/>
                <w:sz w:val="28"/>
                <w:szCs w:val="28"/>
              </w:rPr>
            </w:pPr>
            <w:r w:rsidRPr="0068101F">
              <w:rPr>
                <w:b/>
                <w:sz w:val="28"/>
                <w:szCs w:val="28"/>
              </w:rPr>
              <w:t>Ka mɛn</w:t>
            </w:r>
          </w:p>
        </w:tc>
        <w:tc>
          <w:tcPr>
            <w:tcW w:w="7645" w:type="dxa"/>
          </w:tcPr>
          <w:p w14:paraId="01D958DD" w14:textId="77777777" w:rsidR="008378BA" w:rsidRDefault="008378BA" w:rsidP="009F3CE2">
            <w:pPr>
              <w:pStyle w:val="ListParagraph"/>
              <w:numPr>
                <w:ilvl w:val="0"/>
                <w:numId w:val="13"/>
              </w:numPr>
              <w:spacing w:after="0" w:line="240" w:lineRule="auto"/>
            </w:pPr>
            <w:r>
              <w:t>Bibulu kalansen fila bɛɛ kalan.</w:t>
            </w:r>
          </w:p>
          <w:p w14:paraId="0A32C33F" w14:textId="77777777" w:rsidR="008378BA" w:rsidRDefault="008378BA" w:rsidP="009F3CE2">
            <w:pPr>
              <w:pStyle w:val="ListParagraph"/>
              <w:numPr>
                <w:ilvl w:val="0"/>
                <w:numId w:val="13"/>
              </w:numPr>
              <w:spacing w:after="0" w:line="240" w:lineRule="auto"/>
            </w:pPr>
            <w:r>
              <w:t>kumasen kuncɛ ka bɔ sanfɛ kalansen kuma kun na.</w:t>
            </w:r>
          </w:p>
          <w:p w14:paraId="5878FAC4" w14:textId="77777777" w:rsidR="008378BA" w:rsidRDefault="008378BA" w:rsidP="009F3CE2">
            <w:pPr>
              <w:pStyle w:val="ListParagraph"/>
              <w:numPr>
                <w:ilvl w:val="0"/>
                <w:numId w:val="13"/>
              </w:numPr>
              <w:spacing w:after="0" w:line="240" w:lineRule="auto"/>
            </w:pPr>
            <w:r>
              <w:t>Bibulu kalansen fila bɛɛ kalan kokura.</w:t>
            </w:r>
          </w:p>
          <w:p w14:paraId="3439087C" w14:textId="77777777" w:rsidR="008378BA" w:rsidRDefault="008378BA" w:rsidP="009F3CE2">
            <w:pPr>
              <w:pStyle w:val="ListParagraph"/>
              <w:numPr>
                <w:ilvl w:val="0"/>
                <w:numId w:val="13"/>
              </w:numPr>
              <w:spacing w:after="0" w:line="240" w:lineRule="auto"/>
            </w:pPr>
            <w:r>
              <w:t>A ɲini mɔgɔ dɔ fɛ a ka Bibulu tɛmɛsira kunba lakali kokura.</w:t>
            </w:r>
          </w:p>
          <w:p w14:paraId="0B075F0E" w14:textId="77777777" w:rsidR="008378BA" w:rsidRDefault="008378BA" w:rsidP="00D00093"/>
        </w:tc>
      </w:tr>
      <w:tr w:rsidR="008378BA" w:rsidRPr="001D3C61" w14:paraId="26137C52" w14:textId="77777777" w:rsidTr="00D00093">
        <w:tc>
          <w:tcPr>
            <w:tcW w:w="1705" w:type="dxa"/>
          </w:tcPr>
          <w:p w14:paraId="20157230" w14:textId="77777777" w:rsidR="008378BA" w:rsidRPr="00B367B9" w:rsidRDefault="008378BA" w:rsidP="00D00093">
            <w:pPr>
              <w:jc w:val="center"/>
              <w:rPr>
                <w:b/>
                <w:sz w:val="28"/>
                <w:szCs w:val="28"/>
              </w:rPr>
            </w:pPr>
            <w:r>
              <w:rPr>
                <w:b/>
                <w:sz w:val="28"/>
                <w:szCs w:val="28"/>
              </w:rPr>
              <w:t>Niyɔrɔ</w:t>
            </w:r>
          </w:p>
          <w:p w14:paraId="71CA6C22" w14:textId="77777777" w:rsidR="008378BA" w:rsidRDefault="008378BA" w:rsidP="00D00093">
            <w:pPr>
              <w:jc w:val="center"/>
              <w:rPr>
                <w:b/>
              </w:rPr>
            </w:pPr>
          </w:p>
          <w:p w14:paraId="7DA3463D" w14:textId="77777777" w:rsidR="008378BA" w:rsidRDefault="008378BA" w:rsidP="00D00093">
            <w:pPr>
              <w:jc w:val="center"/>
            </w:pPr>
          </w:p>
        </w:tc>
        <w:tc>
          <w:tcPr>
            <w:tcW w:w="7645" w:type="dxa"/>
          </w:tcPr>
          <w:p w14:paraId="7BCA95F5" w14:textId="77777777" w:rsidR="008378BA" w:rsidRPr="008C4A7F" w:rsidRDefault="008378BA" w:rsidP="009F3CE2">
            <w:pPr>
              <w:pStyle w:val="ListParagraph"/>
              <w:numPr>
                <w:ilvl w:val="0"/>
                <w:numId w:val="14"/>
              </w:numPr>
              <w:spacing w:after="0" w:line="240" w:lineRule="auto"/>
              <w:rPr>
                <w:b/>
              </w:rPr>
            </w:pPr>
            <w:r w:rsidRPr="008C4A7F">
              <w:rPr>
                <w:b/>
              </w:rPr>
              <w:t>Kuntigi: Sɛbɛnni kɔrɔ ye mun ye?</w:t>
            </w:r>
          </w:p>
          <w:p w14:paraId="25E7C554" w14:textId="77777777" w:rsidR="008378BA" w:rsidRDefault="008378BA" w:rsidP="00D00093">
            <w:r>
              <w:t>Ala tun ye layidu kabakoma dɔw ta Ibrahima ye Ala ye layidu minnu sigi sen kan. Don dɔ la, Ala y’a latigɛ ka Ibrahima kɔrɔbɔ, k’a lajɛ ni Ibrahima ye dugawuw kanu ka tɛmɛ Ala kan min ye dugawuw di. Ka dannaya kɛ Ala la, o tɛ dan ka da a la dɔrɔn ko Ala bɛ yen walima ko Ala b’i kanu. Ka dannaya kɛ Ala la, o kɔrɔ ye ka sɔn ka Ala kan minɛ, Ala mana fɛn o fɛn ɲini. Ikomi kerecɛnw dalen b’a la ko Ala ka ɲi kosɛbɛ, u b’a dɔn ko Ala tɛna a ɲini u fɛ abada u ka fɛn dɔ kɛ min laban bɛna kojugu kɛ mɔgɔ wɛrɛw la.</w:t>
            </w:r>
          </w:p>
          <w:p w14:paraId="4789DB97" w14:textId="77777777" w:rsidR="008378BA" w:rsidRPr="002F3DD8" w:rsidRDefault="008378BA" w:rsidP="009F3CE2">
            <w:pPr>
              <w:pStyle w:val="ListParagraph"/>
              <w:numPr>
                <w:ilvl w:val="0"/>
                <w:numId w:val="47"/>
              </w:numPr>
              <w:spacing w:after="0" w:line="240" w:lineRule="auto"/>
              <w:rPr>
                <w:b/>
              </w:rPr>
            </w:pPr>
            <w:r>
              <w:rPr>
                <w:b/>
              </w:rPr>
              <w:t>Mun na tuma dɔw la mɔgɔw bɛ kɔrɔbɔ ka Ala ka dugawuw kanu ka tɛmɛ Ala kanu kan?</w:t>
            </w:r>
          </w:p>
          <w:p w14:paraId="0EBA12EA" w14:textId="77777777" w:rsidR="008378BA" w:rsidRPr="002F3DD8" w:rsidRDefault="008378BA" w:rsidP="009F3CE2">
            <w:pPr>
              <w:pStyle w:val="ListParagraph"/>
              <w:numPr>
                <w:ilvl w:val="0"/>
                <w:numId w:val="47"/>
              </w:numPr>
              <w:spacing w:after="0" w:line="240" w:lineRule="auto"/>
              <w:rPr>
                <w:b/>
              </w:rPr>
            </w:pPr>
            <w:r>
              <w:rPr>
                <w:b/>
              </w:rPr>
              <w:t>Ka kɛɲɛ ni Heburuw ka kitabu ye, Ibrahima tun dalen b’a la ko hali ni a ye Isaka saraka, Ala bɛna Isaka lakunun ka bɔ suw cɛma. E fɛ, i b’a miiri ko Ibrahima ye nin dantigɛli kɛ kulu kan taama senfɛ waati jumɛn na: taama daminɛ na walima taama laban na?</w:t>
            </w:r>
          </w:p>
          <w:p w14:paraId="1374536F" w14:textId="77777777" w:rsidR="008378BA" w:rsidRDefault="008378BA" w:rsidP="00D00093"/>
          <w:p w14:paraId="70B1742E" w14:textId="77777777" w:rsidR="008378BA" w:rsidRPr="008C4A7F" w:rsidRDefault="008378BA" w:rsidP="009F3CE2">
            <w:pPr>
              <w:pStyle w:val="ListParagraph"/>
              <w:numPr>
                <w:ilvl w:val="0"/>
                <w:numId w:val="9"/>
              </w:numPr>
              <w:spacing w:after="0" w:line="240" w:lineRule="auto"/>
              <w:rPr>
                <w:b/>
              </w:rPr>
            </w:pPr>
            <w:r>
              <w:rPr>
                <w:b/>
              </w:rPr>
              <w:t>Dusukun: Sɛbɛnni b’a fɔ ko an ka kan ka kɛ jɔn ye?</w:t>
            </w:r>
          </w:p>
          <w:p w14:paraId="62C30504" w14:textId="77777777" w:rsidR="008378BA" w:rsidRPr="003320D2" w:rsidRDefault="008378BA" w:rsidP="00D00093">
            <w:r>
              <w:t xml:space="preserve">Tuma caman na, an t’a dɔn an bɛ fɛn dɔ kanu cogo min na walima k’a nege don an na fo ni an ye jigiya sɔrɔ ko o tigi, o sugo walima o fɛn dɔ bɛna bɔsi an bolo. Ala ye dugawu min di a ma, o ka di Ibrahima ye cogo min na, ani a tun b barika da Ala ka kabako nilifɛn ye cogo min na, Ala tun b’a fɛ k’a lajɛ ko Ibrahima dusukun ma ɲɛsin dugawu ma ka tɛmɛ Dugawu kɛbaga kan. An minnu ye hadamadenw </w:t>
            </w:r>
            <w:r w:rsidRPr="003320D2">
              <w:t>ye, Ala ye an da ka kanuya kɛ. Jurumu nɔgɔ b’a to an bɛ fɛn kanu min man kan ni an ka kanuya ye, a b’a to an bɛ fɛn nege don an na min man kan ni an negew ye.</w:t>
            </w:r>
          </w:p>
          <w:p w14:paraId="6EA4517A" w14:textId="77777777" w:rsidR="008378BA" w:rsidRPr="00B367B9" w:rsidRDefault="008378BA" w:rsidP="009F3CE2">
            <w:pPr>
              <w:pStyle w:val="ListParagraph"/>
              <w:numPr>
                <w:ilvl w:val="0"/>
                <w:numId w:val="48"/>
              </w:numPr>
              <w:spacing w:after="0" w:line="240" w:lineRule="auto"/>
              <w:rPr>
                <w:b/>
              </w:rPr>
            </w:pPr>
            <w:r w:rsidRPr="00B367B9">
              <w:rPr>
                <w:b/>
              </w:rPr>
              <w:t>Bi mɔgɔw b’u ka kanuya bila fɛn sugu jumɛnw na, minnu man kan n’u ka kanuya ye?</w:t>
            </w:r>
          </w:p>
          <w:p w14:paraId="30D6AC28" w14:textId="77777777" w:rsidR="008378BA" w:rsidRPr="00B367B9" w:rsidRDefault="008378BA" w:rsidP="009F3CE2">
            <w:pPr>
              <w:pStyle w:val="ListParagraph"/>
              <w:numPr>
                <w:ilvl w:val="0"/>
                <w:numId w:val="48"/>
              </w:numPr>
              <w:spacing w:after="0" w:line="240" w:lineRule="auto"/>
              <w:rPr>
                <w:b/>
              </w:rPr>
            </w:pPr>
            <w:r w:rsidRPr="00B367B9">
              <w:rPr>
                <w:b/>
              </w:rPr>
              <w:t>Kɔnɔna jurumuw, i n’a fɔ ka jurumu fɛnw kanu ani ka u nege don mɔgɔw la, olu bɛ se ka mɔgɔ bila ka kɛnɛma jurumuw kɛ cogo minnu na, olu misali dɔw ye jumɛnw ye?</w:t>
            </w:r>
          </w:p>
          <w:p w14:paraId="369757AB" w14:textId="77777777" w:rsidR="008378BA" w:rsidRDefault="008378BA" w:rsidP="00D00093"/>
          <w:p w14:paraId="670B0C7E" w14:textId="77777777" w:rsidR="008378BA" w:rsidRDefault="008378BA" w:rsidP="009F3CE2">
            <w:pPr>
              <w:pStyle w:val="ListParagraph"/>
              <w:numPr>
                <w:ilvl w:val="0"/>
                <w:numId w:val="9"/>
              </w:numPr>
              <w:spacing w:after="0" w:line="240" w:lineRule="auto"/>
            </w:pPr>
            <w:r w:rsidRPr="008C4A7F">
              <w:rPr>
                <w:b/>
              </w:rPr>
              <w:lastRenderedPageBreak/>
              <w:t>Bolo: An bɛ se ka Ala ka Kuma waleya cogo di?</w:t>
            </w:r>
          </w:p>
          <w:p w14:paraId="2DEB21A7" w14:textId="77777777" w:rsidR="008378BA" w:rsidRDefault="008378BA" w:rsidP="00D00093">
            <w:r>
              <w:t>A bɛ mɔgɔ dusu tiɲɛ ni i diyanyemɔgɔ dɔ sara ka kɔn a waati ɲɛ. O kasaara sugu bɛ se ka kɛ sababu ye ka ɲininkali gɛlɛn caman kɛ, ka sigasiga nafamaw kɛ, ani ka dimi. An bɛ se ka Ala ka nɛɛma baara kɛ mɔgɔw ye nin waatiw la cogo minnu na, olu dɔ la kelen ye ka jaabi teliya ni nɔgɔman di u ka dimi ma. O nɔ na, an bɛ se ka sigi n’u ye ni kantigiya ni dususuma ye, ka dusukasi kɛ n’u ye. Nin ye misali kelen dɔrɔn de ye, min b’a jira cogo min na Krecɛnw bɛ se k’u ka kanuya waleya ka ɲɛsin Ala ma, walisa ka mɔgɔ wɛrɛw nafa.</w:t>
            </w:r>
          </w:p>
          <w:p w14:paraId="3076E261" w14:textId="77777777" w:rsidR="008378BA" w:rsidRPr="00B367B9" w:rsidRDefault="008378BA" w:rsidP="009F3CE2">
            <w:pPr>
              <w:pStyle w:val="ListParagraph"/>
              <w:numPr>
                <w:ilvl w:val="0"/>
                <w:numId w:val="49"/>
              </w:numPr>
              <w:spacing w:after="0" w:line="240" w:lineRule="auto"/>
              <w:rPr>
                <w:b/>
              </w:rPr>
            </w:pPr>
            <w:r w:rsidRPr="00B367B9">
              <w:rPr>
                <w:b/>
              </w:rPr>
              <w:t>I bɛ jɔn dɔn min bɛ ka bɔnɛ waati la, i bɛ se ka kasi ni min ye?</w:t>
            </w:r>
          </w:p>
          <w:p w14:paraId="5BD76D7E" w14:textId="77777777" w:rsidR="008378BA" w:rsidRPr="00B367B9" w:rsidRDefault="008378BA" w:rsidP="009F3CE2">
            <w:pPr>
              <w:pStyle w:val="ListParagraph"/>
              <w:numPr>
                <w:ilvl w:val="0"/>
                <w:numId w:val="49"/>
              </w:numPr>
              <w:spacing w:after="0" w:line="240" w:lineRule="auto"/>
              <w:rPr>
                <w:b/>
              </w:rPr>
            </w:pPr>
            <w:r w:rsidRPr="00B367B9">
              <w:rPr>
                <w:b/>
              </w:rPr>
              <w:t>I bɛ se ka dɛmɛ nafama jumɛn di mɔgɔ ma min bɛ ka gɛlɛya sɔrɔ a ka limaniya la?</w:t>
            </w:r>
          </w:p>
          <w:p w14:paraId="729054D6" w14:textId="77777777" w:rsidR="008378BA" w:rsidRDefault="008378BA" w:rsidP="00D00093"/>
        </w:tc>
      </w:tr>
      <w:tr w:rsidR="008378BA" w:rsidRPr="001D3C61" w14:paraId="28BC3A08" w14:textId="77777777" w:rsidTr="00D00093">
        <w:tc>
          <w:tcPr>
            <w:tcW w:w="1705" w:type="dxa"/>
          </w:tcPr>
          <w:p w14:paraId="549522E4" w14:textId="77777777" w:rsidR="008378BA" w:rsidRPr="0068101F" w:rsidRDefault="008378BA" w:rsidP="00D00093">
            <w:pPr>
              <w:jc w:val="center"/>
              <w:rPr>
                <w:b/>
                <w:sz w:val="28"/>
                <w:szCs w:val="28"/>
              </w:rPr>
            </w:pPr>
            <w:r w:rsidRPr="0068101F">
              <w:rPr>
                <w:b/>
                <w:sz w:val="28"/>
                <w:szCs w:val="28"/>
              </w:rPr>
              <w:lastRenderedPageBreak/>
              <w:t>Ka waleya</w:t>
            </w:r>
          </w:p>
          <w:p w14:paraId="78685B24" w14:textId="77777777" w:rsidR="008378BA" w:rsidRDefault="008378BA" w:rsidP="00D00093">
            <w:pPr>
              <w:jc w:val="center"/>
              <w:rPr>
                <w:b/>
              </w:rPr>
            </w:pPr>
          </w:p>
          <w:p w14:paraId="567D7DDF" w14:textId="77777777" w:rsidR="008378BA" w:rsidRDefault="008378BA" w:rsidP="00D00093">
            <w:pPr>
              <w:jc w:val="center"/>
              <w:rPr>
                <w:b/>
              </w:rPr>
            </w:pPr>
          </w:p>
        </w:tc>
        <w:tc>
          <w:tcPr>
            <w:tcW w:w="7645" w:type="dxa"/>
          </w:tcPr>
          <w:p w14:paraId="2752AF5A" w14:textId="77777777" w:rsidR="008378BA" w:rsidRDefault="008378BA" w:rsidP="009F3CE2">
            <w:pPr>
              <w:pStyle w:val="ListParagraph"/>
              <w:numPr>
                <w:ilvl w:val="0"/>
                <w:numId w:val="18"/>
              </w:numPr>
              <w:spacing w:after="0" w:line="240" w:lineRule="auto"/>
            </w:pPr>
            <w:r>
              <w:t>A ɲini mɔgɔ dɔ fɛ a ka Bibulu kalansen kunba lakali kokura.</w:t>
            </w:r>
          </w:p>
          <w:p w14:paraId="2A1DD348" w14:textId="77777777" w:rsidR="008378BA" w:rsidRDefault="008378BA" w:rsidP="009F3CE2">
            <w:pPr>
              <w:pStyle w:val="ListParagraph"/>
              <w:numPr>
                <w:ilvl w:val="0"/>
                <w:numId w:val="18"/>
              </w:numPr>
              <w:spacing w:after="0" w:line="240" w:lineRule="auto"/>
            </w:pPr>
            <w:r>
              <w:t>A ɲini jɛkulu fɛ u k’a fɔ u hakili la Ala b’a fɛ u ka bi kalan jaabi cogo min na.</w:t>
            </w:r>
          </w:p>
          <w:p w14:paraId="553F44DA" w14:textId="77777777" w:rsidR="008378BA" w:rsidRDefault="008378BA" w:rsidP="009F3CE2">
            <w:pPr>
              <w:pStyle w:val="ListParagraph"/>
              <w:numPr>
                <w:ilvl w:val="0"/>
                <w:numId w:val="18"/>
              </w:numPr>
              <w:spacing w:after="0" w:line="240" w:lineRule="auto"/>
            </w:pPr>
            <w:r>
              <w:t>Aw ye waati kɛ delili la aw ka sigida la, ɲɔgɔn kosɔn, ani hakilitigiya kama bi kalan kɛcogo la.</w:t>
            </w:r>
          </w:p>
          <w:p w14:paraId="774134E9" w14:textId="77777777" w:rsidR="008378BA" w:rsidRPr="001812C4" w:rsidRDefault="008378BA" w:rsidP="009F3CE2">
            <w:pPr>
              <w:pStyle w:val="ListParagraph"/>
              <w:numPr>
                <w:ilvl w:val="0"/>
                <w:numId w:val="18"/>
              </w:numPr>
              <w:spacing w:after="0" w:line="240" w:lineRule="auto"/>
            </w:pPr>
            <w:r>
              <w:t>I ka surunya ni kulu ye Matigi ka delili kɛ ɲɔgɔn fɛ.</w:t>
            </w:r>
          </w:p>
          <w:p w14:paraId="1B97C70F" w14:textId="77777777" w:rsidR="008378BA" w:rsidRDefault="008378BA" w:rsidP="00D00093">
            <w:pPr>
              <w:rPr>
                <w:b/>
              </w:rPr>
            </w:pPr>
          </w:p>
        </w:tc>
      </w:tr>
    </w:tbl>
    <w:p w14:paraId="580B057E" w14:textId="77777777" w:rsidR="008378BA" w:rsidRPr="008378BA" w:rsidRDefault="008378BA" w:rsidP="008378BA">
      <w:pPr>
        <w:rPr>
          <w:lang w:val="fr-FR"/>
        </w:rPr>
      </w:pPr>
    </w:p>
    <w:p w14:paraId="39DEA2A4" w14:textId="77777777" w:rsidR="008378BA" w:rsidRPr="008378BA" w:rsidRDefault="008378BA" w:rsidP="008378BA">
      <w:pPr>
        <w:rPr>
          <w:lang w:val="fr-FR"/>
        </w:rPr>
      </w:pPr>
    </w:p>
    <w:p w14:paraId="2D124EB0" w14:textId="77777777" w:rsidR="008378BA" w:rsidRPr="008378BA" w:rsidRDefault="008378BA" w:rsidP="008378BA">
      <w:pPr>
        <w:rPr>
          <w:lang w:val="fr-FR"/>
        </w:rPr>
      </w:pPr>
    </w:p>
    <w:p w14:paraId="32617900" w14:textId="77777777" w:rsidR="008378BA" w:rsidRPr="008378BA" w:rsidRDefault="008378BA" w:rsidP="008378BA">
      <w:pPr>
        <w:rPr>
          <w:lang w:val="fr-FR"/>
        </w:rPr>
      </w:pPr>
    </w:p>
    <w:p w14:paraId="0E3312FA" w14:textId="2897D93B" w:rsidR="008378BA" w:rsidRDefault="008378BA">
      <w:pPr>
        <w:rPr>
          <w:lang w:val="fr-FR"/>
        </w:rPr>
      </w:pPr>
      <w:r>
        <w:rPr>
          <w:lang w:val="fr-FR"/>
        </w:rPr>
        <w:br w:type="page"/>
      </w:r>
    </w:p>
    <w:p w14:paraId="1D4E8975" w14:textId="77777777" w:rsidR="008378BA" w:rsidRPr="008378BA" w:rsidRDefault="008378BA" w:rsidP="008378BA">
      <w:pPr>
        <w:spacing w:after="0"/>
        <w:jc w:val="center"/>
        <w:rPr>
          <w:sz w:val="28"/>
          <w:szCs w:val="28"/>
          <w:lang w:val="fr-FR"/>
        </w:rPr>
      </w:pPr>
      <w:r w:rsidRPr="008378BA">
        <w:rPr>
          <w:b/>
          <w:i/>
          <w:sz w:val="28"/>
          <w:szCs w:val="28"/>
          <w:lang w:val="fr-FR"/>
        </w:rPr>
        <w:lastRenderedPageBreak/>
        <w:t xml:space="preserve">YESU </w:t>
      </w:r>
      <w:r w:rsidRPr="008378BA">
        <w:rPr>
          <w:sz w:val="28"/>
          <w:szCs w:val="28"/>
          <w:lang w:val="fr-FR"/>
        </w:rPr>
        <w:t>ka filimu waajuli yɔrɔ Bibulu kalansen # 9nan</w:t>
      </w:r>
    </w:p>
    <w:p w14:paraId="68FC15E2" w14:textId="77777777" w:rsidR="008378BA" w:rsidRPr="008378BA" w:rsidRDefault="008378BA" w:rsidP="008378BA">
      <w:pPr>
        <w:rPr>
          <w:lang w:val="fr-FR"/>
        </w:rPr>
      </w:pPr>
    </w:p>
    <w:tbl>
      <w:tblPr>
        <w:tblStyle w:val="TableGrid"/>
        <w:tblW w:w="16959" w:type="dxa"/>
        <w:tblLook w:val="04A0" w:firstRow="1" w:lastRow="0" w:firstColumn="1" w:lastColumn="0" w:noHBand="0" w:noVBand="1"/>
      </w:tblPr>
      <w:tblGrid>
        <w:gridCol w:w="1664"/>
        <w:gridCol w:w="4299"/>
        <w:gridCol w:w="3351"/>
        <w:gridCol w:w="7645"/>
      </w:tblGrid>
      <w:tr w:rsidR="008378BA" w:rsidRPr="003237DD" w14:paraId="18A0D091" w14:textId="77777777" w:rsidTr="00D00093">
        <w:trPr>
          <w:gridAfter w:val="1"/>
          <w:wAfter w:w="7645" w:type="dxa"/>
        </w:trPr>
        <w:tc>
          <w:tcPr>
            <w:tcW w:w="1664" w:type="dxa"/>
            <w:tcBorders>
              <w:top w:val="single" w:sz="18" w:space="0" w:color="auto"/>
              <w:left w:val="single" w:sz="18" w:space="0" w:color="auto"/>
            </w:tcBorders>
            <w:shd w:val="clear" w:color="auto" w:fill="FFFFFF" w:themeFill="background1"/>
          </w:tcPr>
          <w:p w14:paraId="29E06AC6" w14:textId="77777777" w:rsidR="008378BA" w:rsidRPr="00B8202F" w:rsidRDefault="008378BA" w:rsidP="00D00093">
            <w:pPr>
              <w:rPr>
                <w:b/>
              </w:rPr>
            </w:pPr>
            <w:r w:rsidRPr="00B8202F">
              <w:rPr>
                <w:b/>
              </w:rPr>
              <w:t>Kalansen tɔgɔ:</w:t>
            </w:r>
          </w:p>
        </w:tc>
        <w:tc>
          <w:tcPr>
            <w:tcW w:w="4299" w:type="dxa"/>
            <w:tcBorders>
              <w:top w:val="single" w:sz="18" w:space="0" w:color="auto"/>
            </w:tcBorders>
            <w:shd w:val="clear" w:color="auto" w:fill="FFFFFF" w:themeFill="background1"/>
          </w:tcPr>
          <w:p w14:paraId="216D0872" w14:textId="77777777" w:rsidR="008378BA" w:rsidRPr="00B8202F" w:rsidRDefault="008378BA" w:rsidP="00D00093">
            <w:pPr>
              <w:rPr>
                <w:b/>
              </w:rPr>
            </w:pPr>
            <w:r w:rsidRPr="00B8202F">
              <w:rPr>
                <w:b/>
              </w:rPr>
              <w:t xml:space="preserve">Esawu y’a ka </w:t>
            </w:r>
            <w:r>
              <w:rPr>
                <w:b/>
              </w:rPr>
              <w:t>kɔrɔya tɔnɔ feere</w:t>
            </w:r>
          </w:p>
        </w:tc>
        <w:tc>
          <w:tcPr>
            <w:tcW w:w="3351" w:type="dxa"/>
            <w:tcBorders>
              <w:top w:val="single" w:sz="18" w:space="0" w:color="auto"/>
              <w:right w:val="single" w:sz="18" w:space="0" w:color="auto"/>
            </w:tcBorders>
          </w:tcPr>
          <w:p w14:paraId="6EE9C112" w14:textId="77777777" w:rsidR="008378BA" w:rsidRPr="003237DD" w:rsidRDefault="008378BA" w:rsidP="00D00093">
            <w:pPr>
              <w:jc w:val="center"/>
              <w:rPr>
                <w:sz w:val="24"/>
                <w:szCs w:val="24"/>
              </w:rPr>
            </w:pPr>
            <w:r>
              <w:rPr>
                <w:b/>
                <w:sz w:val="24"/>
                <w:szCs w:val="24"/>
              </w:rPr>
              <w:t>Ja</w:t>
            </w:r>
          </w:p>
        </w:tc>
      </w:tr>
      <w:tr w:rsidR="008378BA" w:rsidRPr="003237DD" w14:paraId="657AFC05" w14:textId="77777777" w:rsidTr="00D00093">
        <w:trPr>
          <w:gridAfter w:val="1"/>
          <w:wAfter w:w="7645" w:type="dxa"/>
        </w:trPr>
        <w:tc>
          <w:tcPr>
            <w:tcW w:w="1664" w:type="dxa"/>
            <w:tcBorders>
              <w:left w:val="single" w:sz="18" w:space="0" w:color="auto"/>
            </w:tcBorders>
            <w:shd w:val="clear" w:color="auto" w:fill="FFFFFF" w:themeFill="background1"/>
          </w:tcPr>
          <w:p w14:paraId="6C6E1C6C" w14:textId="77777777" w:rsidR="008378BA" w:rsidRPr="00B8202F" w:rsidRDefault="008378BA" w:rsidP="00D00093">
            <w:pPr>
              <w:rPr>
                <w:b/>
              </w:rPr>
            </w:pPr>
            <w:r w:rsidRPr="00B8202F">
              <w:rPr>
                <w:b/>
              </w:rPr>
              <w:t>Kalansenw kɔnɔkow:</w:t>
            </w:r>
          </w:p>
        </w:tc>
        <w:tc>
          <w:tcPr>
            <w:tcW w:w="4299" w:type="dxa"/>
            <w:shd w:val="clear" w:color="auto" w:fill="FFFFFF" w:themeFill="background1"/>
          </w:tcPr>
          <w:p w14:paraId="57453B97" w14:textId="77777777" w:rsidR="008378BA" w:rsidRPr="00B8202F" w:rsidRDefault="008378BA" w:rsidP="00D00093">
            <w:pPr>
              <w:rPr>
                <w:b/>
              </w:rPr>
            </w:pPr>
            <w:r w:rsidRPr="00B8202F">
              <w:rPr>
                <w:b/>
              </w:rPr>
              <w:t>Jenɛse 25:19-34</w:t>
            </w:r>
          </w:p>
        </w:tc>
        <w:tc>
          <w:tcPr>
            <w:tcW w:w="3351" w:type="dxa"/>
            <w:vMerge w:val="restart"/>
            <w:tcBorders>
              <w:right w:val="single" w:sz="18" w:space="0" w:color="auto"/>
            </w:tcBorders>
          </w:tcPr>
          <w:p w14:paraId="160C007A" w14:textId="77777777" w:rsidR="008378BA" w:rsidRPr="003237DD" w:rsidRDefault="008378BA" w:rsidP="00D00093">
            <w:pPr>
              <w:rPr>
                <w:sz w:val="24"/>
                <w:szCs w:val="24"/>
              </w:rPr>
            </w:pPr>
            <w:r w:rsidRPr="00A1627F">
              <w:rPr>
                <w:noProof/>
                <w:lang w:eastAsia="fr-FR"/>
              </w:rPr>
              <w:drawing>
                <wp:inline distT="0" distB="0" distL="0" distR="0" wp14:anchorId="095ACAB1" wp14:editId="7B1E9E2C">
                  <wp:extent cx="1990725" cy="2678577"/>
                  <wp:effectExtent l="0" t="0" r="0" b="7620"/>
                  <wp:docPr id="592188084" name="Picture 592188084" descr="C:\Users\bkirkemo\Desktop\104 Lessons\OT Images\7-Jacob@Esau-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7-Jacob@Esau-sm.jpg"/>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994447" cy="2683585"/>
                          </a:xfrm>
                          <a:prstGeom prst="rect">
                            <a:avLst/>
                          </a:prstGeom>
                          <a:noFill/>
                          <a:ln>
                            <a:noFill/>
                          </a:ln>
                        </pic:spPr>
                      </pic:pic>
                    </a:graphicData>
                  </a:graphic>
                </wp:inline>
              </w:drawing>
            </w:r>
          </w:p>
        </w:tc>
      </w:tr>
      <w:tr w:rsidR="008378BA" w14:paraId="086D7A6E" w14:textId="77777777" w:rsidTr="00D00093">
        <w:trPr>
          <w:gridAfter w:val="1"/>
          <w:wAfter w:w="7645" w:type="dxa"/>
        </w:trPr>
        <w:tc>
          <w:tcPr>
            <w:tcW w:w="1664" w:type="dxa"/>
            <w:tcBorders>
              <w:left w:val="single" w:sz="18" w:space="0" w:color="auto"/>
            </w:tcBorders>
            <w:shd w:val="clear" w:color="auto" w:fill="FFFFFF" w:themeFill="background1"/>
          </w:tcPr>
          <w:p w14:paraId="3A233265" w14:textId="77777777" w:rsidR="008378BA" w:rsidRPr="00B8202F" w:rsidRDefault="008378BA" w:rsidP="00D00093">
            <w:pPr>
              <w:rPr>
                <w:b/>
              </w:rPr>
            </w:pPr>
            <w:r>
              <w:rPr>
                <w:b/>
              </w:rPr>
              <w:t>Layidu Kura Sɛbɛnni:</w:t>
            </w:r>
          </w:p>
        </w:tc>
        <w:tc>
          <w:tcPr>
            <w:tcW w:w="4299" w:type="dxa"/>
            <w:shd w:val="clear" w:color="auto" w:fill="FFFFFF" w:themeFill="background1"/>
          </w:tcPr>
          <w:p w14:paraId="735119B7" w14:textId="77777777" w:rsidR="008378BA" w:rsidRPr="00B8202F" w:rsidRDefault="008378BA" w:rsidP="00D00093">
            <w:pPr>
              <w:rPr>
                <w:b/>
              </w:rPr>
            </w:pPr>
            <w:r w:rsidRPr="00B8202F">
              <w:rPr>
                <w:b/>
              </w:rPr>
              <w:t>1 Piɛrɛ 5:1-11</w:t>
            </w:r>
          </w:p>
        </w:tc>
        <w:tc>
          <w:tcPr>
            <w:tcW w:w="3351" w:type="dxa"/>
            <w:vMerge/>
            <w:tcBorders>
              <w:right w:val="single" w:sz="18" w:space="0" w:color="auto"/>
            </w:tcBorders>
          </w:tcPr>
          <w:p w14:paraId="09547732" w14:textId="77777777" w:rsidR="008378BA" w:rsidRDefault="008378BA" w:rsidP="00D00093"/>
        </w:tc>
      </w:tr>
      <w:tr w:rsidR="008378BA" w:rsidRPr="001D3C61" w14:paraId="7ABBA503" w14:textId="77777777" w:rsidTr="00D00093">
        <w:tc>
          <w:tcPr>
            <w:tcW w:w="1664" w:type="dxa"/>
            <w:tcBorders>
              <w:left w:val="single" w:sz="18" w:space="0" w:color="auto"/>
            </w:tcBorders>
            <w:shd w:val="clear" w:color="auto" w:fill="FFFFFF" w:themeFill="background1"/>
          </w:tcPr>
          <w:p w14:paraId="6AFE8974" w14:textId="77777777" w:rsidR="008378BA" w:rsidRPr="00B8202F" w:rsidRDefault="008378BA" w:rsidP="00D00093">
            <w:pPr>
              <w:rPr>
                <w:b/>
              </w:rPr>
            </w:pPr>
            <w:r w:rsidRPr="00B8202F">
              <w:rPr>
                <w:b/>
              </w:rPr>
              <w:t>Kalansenw kuntilenna:</w:t>
            </w:r>
          </w:p>
        </w:tc>
        <w:tc>
          <w:tcPr>
            <w:tcW w:w="4299" w:type="dxa"/>
            <w:shd w:val="clear" w:color="auto" w:fill="FFFFFF" w:themeFill="background1"/>
          </w:tcPr>
          <w:p w14:paraId="41EC0986" w14:textId="77777777" w:rsidR="008378BA" w:rsidRPr="00B8202F" w:rsidRDefault="008378BA" w:rsidP="009F3CE2">
            <w:pPr>
              <w:pStyle w:val="ListParagraph"/>
              <w:numPr>
                <w:ilvl w:val="0"/>
                <w:numId w:val="51"/>
              </w:numPr>
              <w:spacing w:after="0" w:line="240" w:lineRule="auto"/>
            </w:pPr>
            <w:r w:rsidRPr="00B8202F">
              <w:rPr>
                <w:b/>
              </w:rPr>
              <w:t xml:space="preserve">Kungolo </w:t>
            </w:r>
            <w:r w:rsidRPr="00B8202F">
              <w:t xml:space="preserve">: I ka ban kɔrɔbɔli la </w:t>
            </w:r>
            <w:r>
              <w:t xml:space="preserve">min b‘a to i bɛ sɔn ka </w:t>
            </w:r>
            <w:r w:rsidRPr="00B8202F">
              <w:t xml:space="preserve">kɔrɔtɔko minɛ ka tɛmɛ fɛn nafama kan. Esawu y’a ka </w:t>
            </w:r>
            <w:r>
              <w:t xml:space="preserve">kɔrɔya tɔnɔ </w:t>
            </w:r>
            <w:r w:rsidRPr="00B8202F">
              <w:t xml:space="preserve"> falen ni dumuni kelen ye, </w:t>
            </w:r>
            <w:r>
              <w:t>katuguni</w:t>
            </w:r>
            <w:r w:rsidRPr="00B8202F">
              <w:t xml:space="preserve"> kɔngɔ ye se sɔrɔ a kan.</w:t>
            </w:r>
          </w:p>
          <w:p w14:paraId="17362031" w14:textId="77777777" w:rsidR="008378BA" w:rsidRPr="00B8202F" w:rsidRDefault="008378BA" w:rsidP="009F3CE2">
            <w:pPr>
              <w:pStyle w:val="ListParagraph"/>
              <w:numPr>
                <w:ilvl w:val="0"/>
                <w:numId w:val="51"/>
              </w:numPr>
              <w:spacing w:after="0" w:line="240" w:lineRule="auto"/>
            </w:pPr>
            <w:r w:rsidRPr="00B8202F">
              <w:rPr>
                <w:b/>
              </w:rPr>
              <w:t xml:space="preserve">Dusukun </w:t>
            </w:r>
            <w:r w:rsidRPr="00B8202F">
              <w:t>: I negew ka to Ala kɔrɔ. Sabu dimi ni nimisaliba bɛ na ni an y’a to an ka nege juguw ni an yɛrɛ negew</w:t>
            </w:r>
            <w:r>
              <w:t xml:space="preserve"> ye an ɲɛminɛ ka tɛmɛ an ka nafaw ani ka jogo ɲumanw </w:t>
            </w:r>
            <w:r w:rsidRPr="00B8202F">
              <w:t>,  k’an ka kɛwalew ɲɛminɛ.</w:t>
            </w:r>
          </w:p>
          <w:p w14:paraId="127DA85C" w14:textId="77777777" w:rsidR="008378BA" w:rsidRPr="00B8202F" w:rsidRDefault="008378BA" w:rsidP="009F3CE2">
            <w:pPr>
              <w:pStyle w:val="ListParagraph"/>
              <w:numPr>
                <w:ilvl w:val="0"/>
                <w:numId w:val="51"/>
              </w:numPr>
              <w:spacing w:after="0" w:line="240" w:lineRule="auto"/>
            </w:pPr>
            <w:r w:rsidRPr="00B8202F">
              <w:rPr>
                <w:b/>
              </w:rPr>
              <w:t xml:space="preserve">Bolo </w:t>
            </w:r>
            <w:r w:rsidRPr="00B8202F">
              <w:t xml:space="preserve">: Ka bonya tuma bɛɛ an ka </w:t>
            </w:r>
            <w:r>
              <w:t>A</w:t>
            </w:r>
            <w:r w:rsidRPr="00B8202F">
              <w:t>la</w:t>
            </w:r>
            <w:r>
              <w:t xml:space="preserve"> </w:t>
            </w:r>
            <w:r w:rsidRPr="00B8202F">
              <w:t>ko ta fan fɛ ɲɛnamaya kɔnɔ, ani fana ka jaabi di Krecɛn kɔgɔlenw ma, an dalen bɛ minnu na, o nafa ka bon walasa an kana kɔrɔtɔko ni fɛn nafamaw ɲagami.</w:t>
            </w:r>
          </w:p>
          <w:p w14:paraId="79B07981" w14:textId="77777777" w:rsidR="008378BA" w:rsidRPr="00B8202F" w:rsidRDefault="008378BA" w:rsidP="00D00093"/>
        </w:tc>
        <w:tc>
          <w:tcPr>
            <w:tcW w:w="3351" w:type="dxa"/>
            <w:vMerge/>
            <w:tcBorders>
              <w:right w:val="single" w:sz="18" w:space="0" w:color="auto"/>
            </w:tcBorders>
          </w:tcPr>
          <w:p w14:paraId="023250E3" w14:textId="77777777" w:rsidR="008378BA" w:rsidRDefault="008378BA" w:rsidP="00D00093"/>
        </w:tc>
        <w:tc>
          <w:tcPr>
            <w:tcW w:w="7645" w:type="dxa"/>
          </w:tcPr>
          <w:p w14:paraId="5F55D43A" w14:textId="77777777" w:rsidR="008378BA" w:rsidRDefault="008378BA" w:rsidP="00D00093">
            <w:pPr>
              <w:tabs>
                <w:tab w:val="left" w:pos="1352"/>
              </w:tabs>
            </w:pPr>
          </w:p>
        </w:tc>
      </w:tr>
      <w:tr w:rsidR="008378BA" w:rsidRPr="003237DD" w14:paraId="04E97668" w14:textId="77777777" w:rsidTr="00D00093">
        <w:trPr>
          <w:gridAfter w:val="1"/>
          <w:wAfter w:w="7645" w:type="dxa"/>
        </w:trPr>
        <w:tc>
          <w:tcPr>
            <w:tcW w:w="1664" w:type="dxa"/>
            <w:tcBorders>
              <w:left w:val="single" w:sz="18" w:space="0" w:color="auto"/>
              <w:bottom w:val="single" w:sz="18" w:space="0" w:color="auto"/>
            </w:tcBorders>
            <w:shd w:val="clear" w:color="auto" w:fill="FFFFFF" w:themeFill="background1"/>
          </w:tcPr>
          <w:p w14:paraId="0BB6632C" w14:textId="77777777" w:rsidR="008378BA" w:rsidRPr="003237DD" w:rsidRDefault="008378BA" w:rsidP="00D00093">
            <w:pPr>
              <w:rPr>
                <w:b/>
              </w:rPr>
            </w:pPr>
            <w:r w:rsidRPr="003237DD">
              <w:rPr>
                <w:b/>
              </w:rPr>
              <w:t>Kalansen min bɛ Vɛrise dɔ kɔnɔ:</w:t>
            </w:r>
          </w:p>
        </w:tc>
        <w:tc>
          <w:tcPr>
            <w:tcW w:w="7650" w:type="dxa"/>
            <w:gridSpan w:val="2"/>
            <w:tcBorders>
              <w:bottom w:val="single" w:sz="18" w:space="0" w:color="auto"/>
              <w:right w:val="single" w:sz="18" w:space="0" w:color="auto"/>
            </w:tcBorders>
            <w:shd w:val="clear" w:color="auto" w:fill="FFFFFF" w:themeFill="background1"/>
          </w:tcPr>
          <w:p w14:paraId="6F0744DB" w14:textId="77777777" w:rsidR="008378BA" w:rsidRPr="003237DD" w:rsidRDefault="008378BA" w:rsidP="00D00093">
            <w:r w:rsidRPr="00011166">
              <w:rPr>
                <w:rFonts w:cstheme="minorHAnsi"/>
                <w:color w:val="000000"/>
                <w:shd w:val="clear" w:color="auto" w:fill="FFFFFF"/>
              </w:rPr>
              <w:t>A</w:t>
            </w:r>
            <w:r>
              <w:rPr>
                <w:rFonts w:cstheme="minorHAnsi"/>
                <w:color w:val="000000"/>
                <w:shd w:val="clear" w:color="auto" w:fill="FFFFFF"/>
              </w:rPr>
              <w:t>w ka a kɛlɛ ka aw sinsinnen to dannaya la, k‘a dɔn ko aw balima minnu bɛ diɲɛ la, o bɔɲɔgɔnko tɔɔw bɛ olu fana sɔrɔ</w:t>
            </w:r>
            <w:r w:rsidRPr="00011166">
              <w:rPr>
                <w:rFonts w:cstheme="minorHAnsi"/>
                <w:color w:val="000000"/>
                <w:shd w:val="clear" w:color="auto" w:fill="FFFFFF"/>
              </w:rPr>
              <w:t>. (1 Piɛrɛ 5:9)</w:t>
            </w:r>
          </w:p>
        </w:tc>
      </w:tr>
    </w:tbl>
    <w:p w14:paraId="0B70162D" w14:textId="77777777" w:rsidR="008378BA" w:rsidRDefault="008378BA" w:rsidP="008378BA"/>
    <w:tbl>
      <w:tblPr>
        <w:tblStyle w:val="TableGrid"/>
        <w:tblW w:w="0" w:type="auto"/>
        <w:tblLook w:val="04A0" w:firstRow="1" w:lastRow="0" w:firstColumn="1" w:lastColumn="0" w:noHBand="0" w:noVBand="1"/>
      </w:tblPr>
      <w:tblGrid>
        <w:gridCol w:w="1705"/>
        <w:gridCol w:w="7645"/>
      </w:tblGrid>
      <w:tr w:rsidR="008378BA" w:rsidRPr="001D3C61" w14:paraId="46CD2E70" w14:textId="77777777" w:rsidTr="00D00093">
        <w:tc>
          <w:tcPr>
            <w:tcW w:w="1705" w:type="dxa"/>
          </w:tcPr>
          <w:p w14:paraId="660F7E22" w14:textId="77777777" w:rsidR="008378BA" w:rsidRDefault="008378BA" w:rsidP="00D00093">
            <w:pPr>
              <w:jc w:val="center"/>
              <w:rPr>
                <w:b/>
              </w:rPr>
            </w:pPr>
            <w:r>
              <w:rPr>
                <w:b/>
              </w:rPr>
              <w:t>Kalansen bakuruba ɲɛfɔli (Sɛbɛnni kuncɛcogo).</w:t>
            </w:r>
          </w:p>
          <w:p w14:paraId="7B66CA9F" w14:textId="77777777" w:rsidR="008378BA" w:rsidRDefault="008378BA" w:rsidP="00D00093">
            <w:pPr>
              <w:jc w:val="center"/>
              <w:rPr>
                <w:b/>
              </w:rPr>
            </w:pPr>
          </w:p>
        </w:tc>
        <w:tc>
          <w:tcPr>
            <w:tcW w:w="7645" w:type="dxa"/>
          </w:tcPr>
          <w:p w14:paraId="317821A9" w14:textId="77777777" w:rsidR="008378BA" w:rsidRDefault="008378BA" w:rsidP="00D00093">
            <w:r>
              <w:t>Isaka n’a muso Rebɛka ye denkɛ filaninw sɔrɔ. U tɔgɔ tun ye Yakuba ni Esawu ye. Yakuba ye mɔgɔ masumalen ye  ani a tun ka di a ye ka to fanibuguw lamini na. Esawu de tun ye kɔrɔkɛ ye ani sogo ɲinini tun ka di a ye. Bibulu ka wagati la, denbaya dɔ denkɛ fɔlɔ tun to ka kɔrɔya tɔnɔ do sɔrɔ. O tun ye bonya kɛrɛnkɛrɛnnenba ye. Ni fa tun  sara, denkɛ kɔrɔba tun bɛ a fa ka fɛn caman sɔrɔ, a tun bɛ kɛ a ka denbaya ɲɛmɔgɔ kura ye. Don dɔ la, Esawu taara sogo ɲini. A sɛgɛnnen kɔseginna so, kɔngɔ tun b’a la kosɛbɛ. Yakuba tun ye dagaba dɔ sigi ni shɔ ye. A kasa tun ka di tiɲɛ na. Esawu ye Yakuba ɲininka ni a bɛ se ka dɔ sɔrɔ. Yakuba ko: “Ni i ye i ka kɔrɔya tɔnɔ di ne ma, ne na ne ka dumuni dɔ di i ma.” Kɔngɔba tun bɛ Esawu la fo a tun t’a janto a ka kɔrɔya tɔnɔ la. A tun b’a fɛ ka dumuni kɛ dɔrɔn. O kama, a y’a ka kɔrɔsigi hakɛ jago kɛ ni shɔ tasa kelen ye. Esawu tun ye nilifɛn nafama dɔ bila, a tun tɛ se ka min sɔrɔ kokura abada.</w:t>
            </w:r>
          </w:p>
          <w:p w14:paraId="68B01973" w14:textId="77777777" w:rsidR="008378BA" w:rsidRDefault="008378BA" w:rsidP="00D00093">
            <w:pPr>
              <w:rPr>
                <w:b/>
              </w:rPr>
            </w:pPr>
          </w:p>
        </w:tc>
      </w:tr>
      <w:tr w:rsidR="008378BA" w:rsidRPr="001D3C61" w14:paraId="0A0AE173" w14:textId="77777777" w:rsidTr="00D00093">
        <w:tc>
          <w:tcPr>
            <w:tcW w:w="1705" w:type="dxa"/>
          </w:tcPr>
          <w:p w14:paraId="487B5A79" w14:textId="77777777" w:rsidR="008378BA" w:rsidRDefault="008378BA" w:rsidP="00D00093">
            <w:pPr>
              <w:jc w:val="center"/>
              <w:rPr>
                <w:b/>
              </w:rPr>
            </w:pPr>
            <w:r>
              <w:rPr>
                <w:b/>
              </w:rPr>
              <w:t>Kalan  min bɛ bɔ Ja la</w:t>
            </w:r>
          </w:p>
        </w:tc>
        <w:tc>
          <w:tcPr>
            <w:tcW w:w="7645" w:type="dxa"/>
          </w:tcPr>
          <w:p w14:paraId="3F4AC15A" w14:textId="77777777" w:rsidR="008378BA" w:rsidRDefault="008378BA" w:rsidP="009F3CE2">
            <w:pPr>
              <w:pStyle w:val="ListParagraph"/>
              <w:numPr>
                <w:ilvl w:val="0"/>
                <w:numId w:val="50"/>
              </w:numPr>
              <w:spacing w:after="0" w:line="240" w:lineRule="auto"/>
            </w:pPr>
            <w:r w:rsidRPr="00B8202F">
              <w:rPr>
                <w:b/>
              </w:rPr>
              <w:t xml:space="preserve">Esawu ni Yakuba </w:t>
            </w:r>
            <w:r>
              <w:t>. Isaka ye denkɛ fila sɔrɔ, denkɛ fɔlɔ Esawu, denkɛ filanan Yakuba. Hali ni Esawu bangera sekɔndi damadɔ dɔrɔn ka kɔn Yakuba ɲɛ, a kɛlen den fɔlɔ ye, a tun ye bangeko fɔlɔ joyɔrɔ sɔrɔ, wa a tun bɛna du ɲɛminɛ ciyɛn sɔrɔ a fa fɛ.</w:t>
            </w:r>
          </w:p>
          <w:p w14:paraId="31E87B07" w14:textId="77777777" w:rsidR="008378BA" w:rsidRDefault="008378BA" w:rsidP="009F3CE2">
            <w:pPr>
              <w:pStyle w:val="ListParagraph"/>
              <w:numPr>
                <w:ilvl w:val="0"/>
                <w:numId w:val="50"/>
              </w:numPr>
              <w:spacing w:after="0" w:line="240" w:lineRule="auto"/>
            </w:pPr>
            <w:r w:rsidRPr="00313E17">
              <w:rPr>
                <w:b/>
              </w:rPr>
              <w:lastRenderedPageBreak/>
              <w:t xml:space="preserve">Esawu </w:t>
            </w:r>
            <w:r>
              <w:t>tun ye cɛ ye min tun ka di a ye o ye ka kɛ kɛnɛma sogo ɲinini na ye. Don dɔ la, Esawu nana ka bɔ sogo ɲinini na, kɔngɔ tun b’a la,  a y‘a ka ɲini Yakuba fɛ o ka tobili bilenman dɔ di a ma.</w:t>
            </w:r>
          </w:p>
          <w:p w14:paraId="3EC49382" w14:textId="77777777" w:rsidR="008378BA" w:rsidRDefault="008378BA" w:rsidP="009F3CE2">
            <w:pPr>
              <w:pStyle w:val="ListParagraph"/>
              <w:numPr>
                <w:ilvl w:val="0"/>
                <w:numId w:val="50"/>
              </w:numPr>
              <w:spacing w:after="0" w:line="240" w:lineRule="auto"/>
            </w:pPr>
            <w:r w:rsidRPr="00B8202F">
              <w:rPr>
                <w:b/>
              </w:rPr>
              <w:t xml:space="preserve">Yakuba </w:t>
            </w:r>
            <w:r>
              <w:t>ko ale bɛna dumuni di Esawu ma dɔrɔn ni a sɔnna ka a ka kɔrɔya tɔnɔ di a le ma.</w:t>
            </w:r>
          </w:p>
          <w:p w14:paraId="165BC582" w14:textId="77777777" w:rsidR="008378BA" w:rsidRDefault="008378BA" w:rsidP="009F3CE2">
            <w:pPr>
              <w:pStyle w:val="ListParagraph"/>
              <w:numPr>
                <w:ilvl w:val="0"/>
                <w:numId w:val="50"/>
              </w:numPr>
              <w:spacing w:after="0" w:line="240" w:lineRule="auto"/>
            </w:pPr>
            <w:r>
              <w:rPr>
                <w:b/>
              </w:rPr>
              <w:t xml:space="preserve">Dumini fɛ </w:t>
            </w:r>
            <w:r>
              <w:t>. Esawu tun ka teli ka ko kɛ rabaraba la, a tun b’a janto dumuni na ka tɛmɛ a ka jɔyɔrɔ bonyalen lakanani kan denbaya kɔnɔ. O kosɔn, a y’a ka kɔrɔsigi hakɛ feere dumuni kelen na. Ikomi Esawu ye o latigɛ nalonma ta, Ala ka layidu dubaw minnu kɛra Ibrahima ye, olu tun bɛna woyo sisan Yakuba fɛ Esawu nɔ na.</w:t>
            </w:r>
          </w:p>
          <w:p w14:paraId="59B4D98D" w14:textId="77777777" w:rsidR="008378BA" w:rsidRPr="00DE6927" w:rsidRDefault="008378BA" w:rsidP="00D00093">
            <w:pPr>
              <w:pStyle w:val="ListParagraph"/>
            </w:pPr>
          </w:p>
        </w:tc>
      </w:tr>
      <w:tr w:rsidR="008378BA" w14:paraId="4766C745" w14:textId="77777777" w:rsidTr="00D00093">
        <w:tc>
          <w:tcPr>
            <w:tcW w:w="1705" w:type="dxa"/>
          </w:tcPr>
          <w:p w14:paraId="5E77A97B" w14:textId="77777777" w:rsidR="008378BA" w:rsidRDefault="008378BA" w:rsidP="00D00093">
            <w:pPr>
              <w:jc w:val="center"/>
              <w:rPr>
                <w:b/>
              </w:rPr>
            </w:pPr>
            <w:r>
              <w:rPr>
                <w:b/>
              </w:rPr>
              <w:lastRenderedPageBreak/>
              <w:t>Masalabolo</w:t>
            </w:r>
          </w:p>
          <w:p w14:paraId="2FADB012" w14:textId="77777777" w:rsidR="008378BA" w:rsidRDefault="008378BA" w:rsidP="00D00093">
            <w:pPr>
              <w:jc w:val="center"/>
            </w:pPr>
            <w:r>
              <w:rPr>
                <w:b/>
              </w:rPr>
              <w:t>Hukumu</w:t>
            </w:r>
          </w:p>
        </w:tc>
        <w:tc>
          <w:tcPr>
            <w:tcW w:w="7645" w:type="dxa"/>
          </w:tcPr>
          <w:p w14:paraId="35487AF5" w14:textId="77777777" w:rsidR="008378BA" w:rsidRDefault="008378BA" w:rsidP="00D00093">
            <w:r>
              <w:t>Ala ye layidu min ta Ibrahima ye, o bɛ taa bɔnsɔn sabanan na. Ibrahima muso tun ye denntan ye cogo min na, Isaka muso fana ye bangentan ye. Ka fara o kan, Ibrahima ye Ala deli cogo min na a k’a kɔnɔbara dayɛlɛ, Isaka fana ye delili kɛ Rebɛka kɔnɔbara kosɔn. Ala ye Isaka ka delili jaabi ani a ye filaninw di a ma. Esawu tun ye den fɔlɔ ye, wa o cogo la, a tun ka kan ka ciyɛn tilayɔrɔba sɔrɔ tuma min na Isaka sara (Dutɛrɔnɔmɛ 21:15-17).</w:t>
            </w:r>
          </w:p>
          <w:p w14:paraId="38A1C95E" w14:textId="77777777" w:rsidR="008378BA" w:rsidRDefault="008378BA" w:rsidP="00D00093"/>
          <w:p w14:paraId="31B6F61D" w14:textId="77777777" w:rsidR="008378BA" w:rsidRDefault="008378BA" w:rsidP="00D00093">
            <w:r>
              <w:t>Don dɔ la, Yakuba, denkɛ dɔgɔkɛ ye nafa sɔrɔ Esawu ka ŋaniyajuguya la. Kɔngɔ tun bɛ Esawu la, a tun bɛ forow kɔnɔ ka sogo ɲini. Esawu ye dumuni ɲini Yakuba fɛ, a dalen tun b’a la ko kɔngɔ bɛna a faga. Yakuba ma sɔn ka dumuni di a ma a ka dumuni kɛ fo n’a y’a ka kɔrɔsigi hakɛ feere Yakuba ma o dumuni kama. Esawu, kɔngɔ ye se sɔrɔ min kan, a dalen b’a la ko a bɛna sa ni a ma dumuni kɛ o yɔrɔnin bɛɛ, wa o de kosɔn a y’a ka denkɛ fɔlɔya hakɛ feere dumuni kelen na.</w:t>
            </w:r>
          </w:p>
          <w:p w14:paraId="530C7DA4" w14:textId="77777777" w:rsidR="008378BA" w:rsidRDefault="008378BA" w:rsidP="00D00093"/>
          <w:p w14:paraId="213CE4E1" w14:textId="77777777" w:rsidR="008378BA" w:rsidRDefault="008378BA" w:rsidP="00D00093">
            <w:r>
              <w:t>O ko in, hali n’a bɛ se ka kɛ ko a ka dɔgɔ, a ye nɔba bila o ko la. Sisan, ikomi den fɔlɔ jɔyɔrɔ bɛ min na, Yakuba tun bɛna Isaka bolofɛn fanba sɔrɔ. Jenɛse 26 y’a sɛbɛn ko Yakuba tun ma wasa Esawu ka fɔlɔfɔlɔ hakɛ ta dɔrɔn na, nka a ye nanbara kɛ ka Esawu ka duba sonya Isaka fana fɛ. O cogo la, Ala ye layidu minnu ta ni Ibrahima ye, ani duba minnu bɛ tali kɛ o layiduw la, olu bɛna jigin Yakuba bɔnsɔnw fɛ, Esawu bɔnsɔn nɔ na.</w:t>
            </w:r>
          </w:p>
          <w:p w14:paraId="38255F95" w14:textId="77777777" w:rsidR="008378BA" w:rsidRDefault="008378BA" w:rsidP="00D00093">
            <w:pPr>
              <w:rPr>
                <w:b/>
              </w:rPr>
            </w:pPr>
          </w:p>
          <w:p w14:paraId="0CD0BAC9" w14:textId="77777777" w:rsidR="008378BA" w:rsidRPr="00AF5DEB" w:rsidRDefault="008378BA" w:rsidP="00D00093">
            <w:r>
              <w:rPr>
                <w:b/>
              </w:rPr>
              <w:t xml:space="preserve">Layidu kura tɛmɛsira: </w:t>
            </w:r>
            <w:r>
              <w:t>Ciden Piɛrɛ bɛ wele bila kerecɛn fitininw ma, u ka kalan sɔrɔ ladilikɛlaw fɛ ani u ka u ka kɛwalew kɔlɔsi. Ka kɛ fɛn ye min bɛ kɛ ni kɔnɔnafili ye, o man teli ka kɛ koɲuman ye, o nɔ na, Piɛrɛ bɛ wele bila Krecɛnw ma, u ka “kɔlɔsili kɛ, ka hakili sigi.” Ni an na to ka majigin ani ka bonya Krisita la, an na an tanga ka bin jurumu la.</w:t>
            </w:r>
          </w:p>
          <w:p w14:paraId="3E9A7AD3" w14:textId="77777777" w:rsidR="008378BA" w:rsidRPr="00CA4179" w:rsidRDefault="008378BA" w:rsidP="00D00093"/>
        </w:tc>
      </w:tr>
      <w:tr w:rsidR="008378BA" w14:paraId="4D36C681" w14:textId="77777777" w:rsidTr="00D00093">
        <w:tc>
          <w:tcPr>
            <w:tcW w:w="9350" w:type="dxa"/>
            <w:gridSpan w:val="2"/>
            <w:shd w:val="clear" w:color="auto" w:fill="BFBFBF" w:themeFill="background1" w:themeFillShade="BF"/>
          </w:tcPr>
          <w:p w14:paraId="4CF77B01" w14:textId="77777777" w:rsidR="008378BA" w:rsidRPr="0068101F" w:rsidRDefault="008378BA" w:rsidP="00D00093">
            <w:pPr>
              <w:jc w:val="center"/>
              <w:rPr>
                <w:sz w:val="28"/>
                <w:szCs w:val="28"/>
              </w:rPr>
            </w:pPr>
            <w:r w:rsidRPr="0068101F">
              <w:rPr>
                <w:b/>
                <w:sz w:val="28"/>
                <w:szCs w:val="28"/>
              </w:rPr>
              <w:t>Bibulukalan</w:t>
            </w:r>
          </w:p>
        </w:tc>
      </w:tr>
      <w:tr w:rsidR="008378BA" w:rsidRPr="001D3C61" w14:paraId="2D88ABC2" w14:textId="77777777" w:rsidTr="00D00093">
        <w:tc>
          <w:tcPr>
            <w:tcW w:w="1705" w:type="dxa"/>
          </w:tcPr>
          <w:p w14:paraId="496A2758" w14:textId="77777777" w:rsidR="008378BA" w:rsidRPr="0068101F" w:rsidRDefault="008378BA" w:rsidP="00D00093">
            <w:pPr>
              <w:jc w:val="center"/>
              <w:rPr>
                <w:b/>
                <w:sz w:val="28"/>
                <w:szCs w:val="28"/>
              </w:rPr>
            </w:pPr>
            <w:r w:rsidRPr="0068101F">
              <w:rPr>
                <w:b/>
                <w:sz w:val="28"/>
                <w:szCs w:val="28"/>
              </w:rPr>
              <w:t>Ka seli</w:t>
            </w:r>
            <w:r>
              <w:rPr>
                <w:b/>
                <w:sz w:val="28"/>
                <w:szCs w:val="28"/>
              </w:rPr>
              <w:t xml:space="preserve"> wala ka Ala deli</w:t>
            </w:r>
          </w:p>
        </w:tc>
        <w:tc>
          <w:tcPr>
            <w:tcW w:w="7645" w:type="dxa"/>
          </w:tcPr>
          <w:p w14:paraId="087424B4" w14:textId="77777777" w:rsidR="008378BA" w:rsidRDefault="008378BA" w:rsidP="009F3CE2">
            <w:pPr>
              <w:pStyle w:val="ListParagraph"/>
              <w:numPr>
                <w:ilvl w:val="0"/>
                <w:numId w:val="12"/>
              </w:numPr>
              <w:spacing w:after="0" w:line="240" w:lineRule="auto"/>
            </w:pPr>
            <w:r>
              <w:t>Delili ɲininiw ni tanuli ɲini.</w:t>
            </w:r>
          </w:p>
          <w:p w14:paraId="6AB0B6AD" w14:textId="77777777" w:rsidR="008378BA" w:rsidRDefault="008378BA" w:rsidP="009F3CE2">
            <w:pPr>
              <w:pStyle w:val="ListParagraph"/>
              <w:numPr>
                <w:ilvl w:val="0"/>
                <w:numId w:val="12"/>
              </w:numPr>
              <w:spacing w:after="0" w:line="240" w:lineRule="auto"/>
            </w:pPr>
            <w:r>
              <w:t>Barika Ala ye tanuli minnu kɛra ɲɔgɔn fɛ.</w:t>
            </w:r>
          </w:p>
          <w:p w14:paraId="185CE7E9" w14:textId="77777777" w:rsidR="008378BA" w:rsidRDefault="008378BA" w:rsidP="009F3CE2">
            <w:pPr>
              <w:pStyle w:val="ListParagraph"/>
              <w:numPr>
                <w:ilvl w:val="0"/>
                <w:numId w:val="12"/>
              </w:numPr>
              <w:spacing w:after="0" w:line="240" w:lineRule="auto"/>
            </w:pPr>
            <w:r>
              <w:t>Delili kɛli delili ɲininiw kama.</w:t>
            </w:r>
          </w:p>
          <w:p w14:paraId="3F39A00C" w14:textId="77777777" w:rsidR="008378BA" w:rsidRDefault="008378BA"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20BDD45D" w14:textId="77777777" w:rsidR="008378BA" w:rsidRDefault="008378BA" w:rsidP="00D00093"/>
        </w:tc>
      </w:tr>
      <w:tr w:rsidR="008378BA" w14:paraId="42A0A426" w14:textId="77777777" w:rsidTr="00D00093">
        <w:tc>
          <w:tcPr>
            <w:tcW w:w="1705" w:type="dxa"/>
          </w:tcPr>
          <w:p w14:paraId="6F31FF40" w14:textId="77777777" w:rsidR="008378BA" w:rsidRPr="0068101F" w:rsidRDefault="008378BA" w:rsidP="00D00093">
            <w:pPr>
              <w:jc w:val="center"/>
              <w:rPr>
                <w:b/>
                <w:sz w:val="28"/>
                <w:szCs w:val="28"/>
              </w:rPr>
            </w:pPr>
            <w:r w:rsidRPr="0068101F">
              <w:rPr>
                <w:b/>
                <w:sz w:val="28"/>
                <w:szCs w:val="28"/>
              </w:rPr>
              <w:t>Ka mɛn</w:t>
            </w:r>
          </w:p>
        </w:tc>
        <w:tc>
          <w:tcPr>
            <w:tcW w:w="7645" w:type="dxa"/>
          </w:tcPr>
          <w:p w14:paraId="6C1A28EB" w14:textId="77777777" w:rsidR="008378BA" w:rsidRDefault="008378BA" w:rsidP="00D00093"/>
        </w:tc>
      </w:tr>
      <w:tr w:rsidR="008378BA" w:rsidRPr="001D3C61" w14:paraId="2BC054DF" w14:textId="77777777" w:rsidTr="00D00093">
        <w:tc>
          <w:tcPr>
            <w:tcW w:w="1705" w:type="dxa"/>
          </w:tcPr>
          <w:p w14:paraId="27C62B7C" w14:textId="77777777" w:rsidR="008378BA" w:rsidRPr="00B8202F" w:rsidRDefault="008378BA" w:rsidP="00D00093">
            <w:pPr>
              <w:jc w:val="center"/>
              <w:rPr>
                <w:b/>
                <w:sz w:val="28"/>
                <w:szCs w:val="28"/>
              </w:rPr>
            </w:pPr>
            <w:r w:rsidRPr="00B8202F">
              <w:rPr>
                <w:b/>
                <w:sz w:val="28"/>
                <w:szCs w:val="28"/>
              </w:rPr>
              <w:t>Niyɔrɔ</w:t>
            </w:r>
          </w:p>
          <w:p w14:paraId="787EFA2D" w14:textId="77777777" w:rsidR="008378BA" w:rsidRDefault="008378BA" w:rsidP="00D00093">
            <w:pPr>
              <w:jc w:val="center"/>
              <w:rPr>
                <w:b/>
              </w:rPr>
            </w:pPr>
          </w:p>
          <w:p w14:paraId="3A509126" w14:textId="77777777" w:rsidR="008378BA" w:rsidRDefault="008378BA" w:rsidP="00D00093">
            <w:pPr>
              <w:jc w:val="center"/>
            </w:pPr>
          </w:p>
        </w:tc>
        <w:tc>
          <w:tcPr>
            <w:tcW w:w="7645" w:type="dxa"/>
          </w:tcPr>
          <w:p w14:paraId="3FDD41EF" w14:textId="77777777" w:rsidR="008378BA" w:rsidRPr="008C4A7F" w:rsidRDefault="008378BA" w:rsidP="009F3CE2">
            <w:pPr>
              <w:pStyle w:val="ListParagraph"/>
              <w:numPr>
                <w:ilvl w:val="0"/>
                <w:numId w:val="14"/>
              </w:numPr>
              <w:spacing w:after="0" w:line="240" w:lineRule="auto"/>
              <w:rPr>
                <w:b/>
              </w:rPr>
            </w:pPr>
            <w:r w:rsidRPr="008C4A7F">
              <w:rPr>
                <w:b/>
              </w:rPr>
              <w:lastRenderedPageBreak/>
              <w:t>Kuntigi: Sɛbɛnni kɔrɔ ye mun ye?</w:t>
            </w:r>
          </w:p>
          <w:p w14:paraId="26375394" w14:textId="77777777" w:rsidR="008378BA" w:rsidRDefault="008378BA" w:rsidP="00D00093">
            <w:r>
              <w:lastRenderedPageBreak/>
              <w:t>Ka ɲɛnamaya kɛ Ala ye, o kɔrɔ dɔ ye k’a lajɛ ko an bɛ latigɛ  ɲumanw ni latigɛli ɲumanw ta. Ni an bɛ latigɛ ta ni kɔnɔnafili ye, walima ni an bɛ desizɔnw ta minnu bɛ kɛ ka yɛrɛɲini negew wasa dɔrɔn, tuma caman na, an bɛ tiɲɛni ni dimiba lase an yɛrɛw ni mɔgɔ wɛrɛw ma. O nɔ na, an ka kan ka “kɔlɔsili ni hakilimaya kɛ.” (1 Piɛrɛ 5:8a) An ka kan ka latigɛli ɲumanw dɔn, o tɛ bɔ an bolo ; ni an bɛ degun na an ka kan k’o latigɛli ɲumanw ta.</w:t>
            </w:r>
          </w:p>
          <w:p w14:paraId="338E21DE" w14:textId="77777777" w:rsidR="008378BA" w:rsidRPr="002F3DD8" w:rsidRDefault="008378BA" w:rsidP="009F3CE2">
            <w:pPr>
              <w:pStyle w:val="ListParagraph"/>
              <w:numPr>
                <w:ilvl w:val="0"/>
                <w:numId w:val="52"/>
              </w:numPr>
              <w:spacing w:after="0" w:line="240" w:lineRule="auto"/>
              <w:rPr>
                <w:b/>
              </w:rPr>
            </w:pPr>
            <w:r>
              <w:rPr>
                <w:b/>
              </w:rPr>
              <w:t>Nege juguw bɛ mɔgɔw bila ka latigɛli juguw ta cogo di?</w:t>
            </w:r>
          </w:p>
          <w:p w14:paraId="6EB617F7" w14:textId="77777777" w:rsidR="008378BA" w:rsidRPr="002F3DD8" w:rsidRDefault="008378BA" w:rsidP="009F3CE2">
            <w:pPr>
              <w:pStyle w:val="ListParagraph"/>
              <w:numPr>
                <w:ilvl w:val="0"/>
                <w:numId w:val="52"/>
              </w:numPr>
              <w:spacing w:after="0" w:line="240" w:lineRule="auto"/>
              <w:rPr>
                <w:b/>
              </w:rPr>
            </w:pPr>
            <w:r>
              <w:rPr>
                <w:b/>
              </w:rPr>
              <w:t>Krecɛn minnu kɔgɔlen don kosɛbɛ, olu bɛ se ka Krecɛn kamalenninw dɛmɛ cogo jumɛnw na u ka latigɛli ɲumanw ta?</w:t>
            </w:r>
          </w:p>
          <w:p w14:paraId="5AC24229" w14:textId="77777777" w:rsidR="008378BA" w:rsidRDefault="008378BA" w:rsidP="00D00093"/>
          <w:p w14:paraId="6970FA3B" w14:textId="77777777" w:rsidR="008378BA" w:rsidRPr="008C4A7F" w:rsidRDefault="008378BA" w:rsidP="009F3CE2">
            <w:pPr>
              <w:pStyle w:val="ListParagraph"/>
              <w:numPr>
                <w:ilvl w:val="0"/>
                <w:numId w:val="9"/>
              </w:numPr>
              <w:spacing w:after="0" w:line="240" w:lineRule="auto"/>
              <w:rPr>
                <w:b/>
              </w:rPr>
            </w:pPr>
            <w:r>
              <w:rPr>
                <w:b/>
              </w:rPr>
              <w:t>Dusukun: Sɛbɛnni b’a fɔ ko an ka kan ka kɛ jɔn ye?</w:t>
            </w:r>
          </w:p>
          <w:p w14:paraId="2E3C9362" w14:textId="77777777" w:rsidR="008378BA" w:rsidRDefault="008378BA" w:rsidP="00D00093">
            <w:r>
              <w:t>Hali ni kerecɛnw bɛɛ ye kelen ye, k’a masɔrɔ an bɛɛ kisilen don dannaya fɛ Yesu Krisita la, an tɛ kelen ye Ala ko ta fan fɛ kɔgɔli la. Kɔrɔya Ala ko ta fan fɛ, o ye ko ye min bɛ kɛ u ka ɲɛnamaya bɛɛ kɔnɔ, Krecɛnw bɛ kɛ i n’a fɔ Yesu Krisita. Baarakɛminɛn caman b’an bolo walisa ka an bonya ani kɔgɔ, i n’a fɔ Bibulu kalan, delili, ani laadilikan minnu bɛ bɔ Krecɛn minnu kɔgɔlen don Ala ko ta fan fɛ. Nisɔndiyaba b’a la ka barika sɔrɔ an ka Krecɛn dannaya la, i n’a fɔ faratiba b’a la cogo min na ka to denw ye Ala ko ta fan fɛ, n’an ban na ka bonya. Krecɛn min bɛ ka bonya, o taamasyɛn dɔ ye k’u negew bila Yesu Krisita kɔrɔ tuma bɛɛ.</w:t>
            </w:r>
          </w:p>
          <w:p w14:paraId="64EEEA4B" w14:textId="77777777" w:rsidR="008378BA" w:rsidRPr="002F3DD8" w:rsidRDefault="008378BA" w:rsidP="009F3CE2">
            <w:pPr>
              <w:pStyle w:val="ListParagraph"/>
              <w:numPr>
                <w:ilvl w:val="0"/>
                <w:numId w:val="53"/>
              </w:numPr>
              <w:spacing w:after="0" w:line="240" w:lineRule="auto"/>
              <w:rPr>
                <w:b/>
              </w:rPr>
            </w:pPr>
            <w:r>
              <w:rPr>
                <w:b/>
              </w:rPr>
              <w:t>Mun na Krecɛn dɔw b‘a fɛ ka to mɔnbaliya la Ala ko ta fan fɛ, sanni u ka fɛɛrɛw tigɛ minnu ka kan ka kɛ walisa u ka kɔgɔ?</w:t>
            </w:r>
          </w:p>
          <w:p w14:paraId="3C9F3B54" w14:textId="77777777" w:rsidR="008378BA" w:rsidRPr="002F3DD8" w:rsidRDefault="008378BA" w:rsidP="009F3CE2">
            <w:pPr>
              <w:pStyle w:val="ListParagraph"/>
              <w:numPr>
                <w:ilvl w:val="0"/>
                <w:numId w:val="53"/>
              </w:numPr>
              <w:spacing w:after="0" w:line="240" w:lineRule="auto"/>
              <w:rPr>
                <w:b/>
              </w:rPr>
            </w:pPr>
            <w:r>
              <w:rPr>
                <w:b/>
              </w:rPr>
              <w:t>Farati jumɛnw bɛ yen ka to mɔnbaliya la Ala ko ta fan fɛ?</w:t>
            </w:r>
          </w:p>
          <w:p w14:paraId="43B3D790" w14:textId="77777777" w:rsidR="008378BA" w:rsidRDefault="008378BA" w:rsidP="00D00093"/>
          <w:p w14:paraId="6561852E" w14:textId="77777777" w:rsidR="008378BA" w:rsidRDefault="008378BA" w:rsidP="009F3CE2">
            <w:pPr>
              <w:pStyle w:val="ListParagraph"/>
              <w:numPr>
                <w:ilvl w:val="0"/>
                <w:numId w:val="9"/>
              </w:numPr>
              <w:spacing w:after="0" w:line="240" w:lineRule="auto"/>
            </w:pPr>
            <w:r w:rsidRPr="008C4A7F">
              <w:rPr>
                <w:b/>
              </w:rPr>
              <w:t>Bolo: An bɛ se ka Ala ka Kuma waleya cogo di?</w:t>
            </w:r>
          </w:p>
          <w:p w14:paraId="693F15B1" w14:textId="77777777" w:rsidR="008378BA" w:rsidRDefault="008378BA" w:rsidP="00D00093">
            <w:r>
              <w:t>Krecɛnw bɛ duba belebele saba minnu sɔrɔ Ala ko ta fan fɛ yiriwali kama, olu ye Bibulu kalan, delili ani jɛɲɔgɔnya ni Krecɛn tɔw ye. Ni an bɛ nafa sɔrɔ o dugaw bɛɛ la, an bɛ se ka dɛmɛba ni hakilitigiya sɔrɔ ɲɛnamaya senuma na, ani ka dɛmɛba sɔrɔ kɔrɔbɔli kɛlɛli la.</w:t>
            </w:r>
          </w:p>
          <w:p w14:paraId="34301B4A" w14:textId="77777777" w:rsidR="008378BA" w:rsidRDefault="008378BA" w:rsidP="009F3CE2">
            <w:pPr>
              <w:pStyle w:val="ListParagraph"/>
              <w:numPr>
                <w:ilvl w:val="0"/>
                <w:numId w:val="54"/>
              </w:numPr>
              <w:spacing w:after="0" w:line="240" w:lineRule="auto"/>
              <w:rPr>
                <w:b/>
              </w:rPr>
            </w:pPr>
            <w:r>
              <w:rPr>
                <w:b/>
              </w:rPr>
              <w:t>Yala i ka Bibulu kalan delinankow b’i dɛmɛ ka bonya i n’a fɔ Krecɛn wa? N’o tɛ, i ka laadilikan ɲini Krecɛn kɔgɔlen dɔw fɛ Bibulukalan kɛcogo ɲumanw kan.</w:t>
            </w:r>
          </w:p>
          <w:p w14:paraId="3493C69E" w14:textId="77777777" w:rsidR="008378BA" w:rsidRDefault="008378BA" w:rsidP="009F3CE2">
            <w:pPr>
              <w:pStyle w:val="ListParagraph"/>
              <w:numPr>
                <w:ilvl w:val="0"/>
                <w:numId w:val="54"/>
              </w:numPr>
              <w:spacing w:after="0" w:line="240" w:lineRule="auto"/>
              <w:rPr>
                <w:b/>
              </w:rPr>
            </w:pPr>
            <w:r>
              <w:rPr>
                <w:b/>
              </w:rPr>
              <w:t>Yala i bɛ ka bonya i ka delili ɲɛnamaya kɔnɔ wa? N’o tɛ, i ka laadilikan ɲini Krecɛn kɔgɔlen dɔw fɛ delili kɛcogo ɲumanw kan.</w:t>
            </w:r>
          </w:p>
          <w:p w14:paraId="243761FC" w14:textId="77777777" w:rsidR="008378BA" w:rsidRPr="002F3DD8" w:rsidRDefault="008378BA" w:rsidP="009F3CE2">
            <w:pPr>
              <w:pStyle w:val="ListParagraph"/>
              <w:numPr>
                <w:ilvl w:val="0"/>
                <w:numId w:val="54"/>
              </w:numPr>
              <w:spacing w:after="0" w:line="240" w:lineRule="auto"/>
              <w:rPr>
                <w:b/>
              </w:rPr>
            </w:pPr>
            <w:r>
              <w:rPr>
                <w:b/>
              </w:rPr>
              <w:t>Yala Krecɛn teri kɔgɔlenw b’i fɛ minnu b’u yɛrɛ bila i ka ɲɛtaa la Ala ko ta fan fɛ wa? N’o tɛ, i ka Krecɛn kɔgɔlen dɔw ɲini ani k’a ɲini dɔ fɛ a ka kɛ i ka ladilikɛla ye.</w:t>
            </w:r>
          </w:p>
          <w:p w14:paraId="7BB6B811" w14:textId="77777777" w:rsidR="008378BA" w:rsidRDefault="008378BA" w:rsidP="00D00093"/>
        </w:tc>
      </w:tr>
      <w:tr w:rsidR="008378BA" w:rsidRPr="001D3C61" w14:paraId="56666D69" w14:textId="77777777" w:rsidTr="00D00093">
        <w:tc>
          <w:tcPr>
            <w:tcW w:w="1705" w:type="dxa"/>
          </w:tcPr>
          <w:p w14:paraId="0C84A9AF" w14:textId="77777777" w:rsidR="008378BA" w:rsidRPr="0068101F" w:rsidRDefault="008378BA" w:rsidP="00D00093">
            <w:pPr>
              <w:jc w:val="center"/>
              <w:rPr>
                <w:b/>
                <w:sz w:val="28"/>
                <w:szCs w:val="28"/>
              </w:rPr>
            </w:pPr>
            <w:r w:rsidRPr="0068101F">
              <w:rPr>
                <w:b/>
                <w:sz w:val="28"/>
                <w:szCs w:val="28"/>
              </w:rPr>
              <w:lastRenderedPageBreak/>
              <w:t>Ka waleya</w:t>
            </w:r>
          </w:p>
          <w:p w14:paraId="586E5AAA" w14:textId="77777777" w:rsidR="008378BA" w:rsidRDefault="008378BA" w:rsidP="00D00093">
            <w:pPr>
              <w:jc w:val="center"/>
              <w:rPr>
                <w:b/>
              </w:rPr>
            </w:pPr>
          </w:p>
          <w:p w14:paraId="1C991F86" w14:textId="77777777" w:rsidR="008378BA" w:rsidRDefault="008378BA" w:rsidP="00D00093">
            <w:pPr>
              <w:jc w:val="center"/>
              <w:rPr>
                <w:b/>
              </w:rPr>
            </w:pPr>
          </w:p>
        </w:tc>
        <w:tc>
          <w:tcPr>
            <w:tcW w:w="7645" w:type="dxa"/>
          </w:tcPr>
          <w:p w14:paraId="395B2382" w14:textId="77777777" w:rsidR="008378BA" w:rsidRDefault="008378BA" w:rsidP="009F3CE2">
            <w:pPr>
              <w:pStyle w:val="ListParagraph"/>
              <w:numPr>
                <w:ilvl w:val="0"/>
                <w:numId w:val="18"/>
              </w:numPr>
              <w:spacing w:after="0" w:line="240" w:lineRule="auto"/>
            </w:pPr>
            <w:r>
              <w:t>A ɲini mɔgɔ dɔ fɛ a ka Bibulu kalansen kunba lakali kokura.</w:t>
            </w:r>
          </w:p>
          <w:p w14:paraId="786E052B" w14:textId="77777777" w:rsidR="008378BA" w:rsidRDefault="008378BA" w:rsidP="009F3CE2">
            <w:pPr>
              <w:pStyle w:val="ListParagraph"/>
              <w:numPr>
                <w:ilvl w:val="0"/>
                <w:numId w:val="18"/>
              </w:numPr>
              <w:spacing w:after="0" w:line="240" w:lineRule="auto"/>
            </w:pPr>
            <w:r>
              <w:t>A ɲini jɛkulu fɛ u k’a fɔ u hakili la Ala b’a fɛ u ka bi kalan jaabi cogo min na.</w:t>
            </w:r>
          </w:p>
          <w:p w14:paraId="2FC945BF" w14:textId="77777777" w:rsidR="008378BA" w:rsidRDefault="008378BA" w:rsidP="009F3CE2">
            <w:pPr>
              <w:pStyle w:val="ListParagraph"/>
              <w:numPr>
                <w:ilvl w:val="0"/>
                <w:numId w:val="18"/>
              </w:numPr>
              <w:spacing w:after="0" w:line="240" w:lineRule="auto"/>
            </w:pPr>
            <w:r>
              <w:t>Aw ye waati kɛ delili la aw ka sigida la, ɲɔgɔn kosɔn, ani hakilitigiya kama bi kalan kɛcogo la.</w:t>
            </w:r>
          </w:p>
          <w:p w14:paraId="5785856E" w14:textId="77777777" w:rsidR="008378BA" w:rsidRPr="001812C4" w:rsidRDefault="008378BA" w:rsidP="009F3CE2">
            <w:pPr>
              <w:pStyle w:val="ListParagraph"/>
              <w:numPr>
                <w:ilvl w:val="0"/>
                <w:numId w:val="18"/>
              </w:numPr>
              <w:spacing w:after="0" w:line="240" w:lineRule="auto"/>
            </w:pPr>
            <w:r>
              <w:t>I ka surunya ni kulu ye Matigi ka delili kɛ ɲɔgɔn fɛ.</w:t>
            </w:r>
          </w:p>
          <w:p w14:paraId="385CAD05" w14:textId="77777777" w:rsidR="008378BA" w:rsidRDefault="008378BA" w:rsidP="00D00093">
            <w:pPr>
              <w:rPr>
                <w:b/>
              </w:rPr>
            </w:pPr>
          </w:p>
        </w:tc>
      </w:tr>
    </w:tbl>
    <w:p w14:paraId="328031C2" w14:textId="77777777" w:rsidR="008378BA" w:rsidRPr="008378BA" w:rsidRDefault="008378BA" w:rsidP="008378BA">
      <w:pPr>
        <w:rPr>
          <w:lang w:val="fr-FR"/>
        </w:rPr>
      </w:pPr>
    </w:p>
    <w:p w14:paraId="7B01A66E" w14:textId="77777777" w:rsidR="008378BA" w:rsidRPr="008378BA" w:rsidRDefault="008378BA" w:rsidP="008378BA">
      <w:pPr>
        <w:rPr>
          <w:lang w:val="fr-FR"/>
        </w:rPr>
      </w:pPr>
    </w:p>
    <w:p w14:paraId="64758539" w14:textId="388F1561" w:rsidR="008378BA" w:rsidRDefault="008378BA">
      <w:pPr>
        <w:rPr>
          <w:lang w:val="fr-FR"/>
        </w:rPr>
      </w:pPr>
      <w:r>
        <w:rPr>
          <w:lang w:val="fr-FR"/>
        </w:rPr>
        <w:br w:type="page"/>
      </w:r>
    </w:p>
    <w:p w14:paraId="61A6657E" w14:textId="77777777" w:rsidR="008378BA" w:rsidRPr="008378BA" w:rsidRDefault="008378BA" w:rsidP="008378BA">
      <w:pPr>
        <w:spacing w:after="0"/>
        <w:jc w:val="center"/>
        <w:rPr>
          <w:sz w:val="28"/>
          <w:szCs w:val="28"/>
          <w:lang w:val="fr-FR"/>
        </w:rPr>
      </w:pPr>
      <w:r w:rsidRPr="008378BA">
        <w:rPr>
          <w:b/>
          <w:i/>
          <w:sz w:val="28"/>
          <w:szCs w:val="28"/>
          <w:lang w:val="fr-FR"/>
        </w:rPr>
        <w:lastRenderedPageBreak/>
        <w:t>YESU</w:t>
      </w:r>
      <w:r w:rsidRPr="008378BA">
        <w:rPr>
          <w:bCs/>
          <w:iCs/>
          <w:sz w:val="28"/>
          <w:szCs w:val="28"/>
          <w:lang w:val="fr-FR"/>
        </w:rPr>
        <w:t xml:space="preserve"> ka filimu waajulikɛ yɔrɔ​</w:t>
      </w:r>
      <w:r w:rsidRPr="008378BA">
        <w:rPr>
          <w:b/>
          <w:i/>
          <w:sz w:val="28"/>
          <w:szCs w:val="28"/>
          <w:lang w:val="fr-FR"/>
        </w:rPr>
        <w:t xml:space="preserve"> </w:t>
      </w:r>
      <w:r w:rsidRPr="008378BA">
        <w:rPr>
          <w:sz w:val="28"/>
          <w:szCs w:val="28"/>
          <w:lang w:val="fr-FR"/>
        </w:rPr>
        <w:t>Kalansen 10nan</w:t>
      </w:r>
    </w:p>
    <w:p w14:paraId="4790906E" w14:textId="77777777" w:rsidR="008378BA" w:rsidRPr="008378BA" w:rsidRDefault="008378BA" w:rsidP="008378BA">
      <w:pPr>
        <w:rPr>
          <w:lang w:val="fr-FR"/>
        </w:rPr>
      </w:pPr>
    </w:p>
    <w:tbl>
      <w:tblPr>
        <w:tblStyle w:val="TableGrid"/>
        <w:tblW w:w="0" w:type="auto"/>
        <w:tblLook w:val="04A0" w:firstRow="1" w:lastRow="0" w:firstColumn="1" w:lastColumn="0" w:noHBand="0" w:noVBand="1"/>
      </w:tblPr>
      <w:tblGrid>
        <w:gridCol w:w="1755"/>
        <w:gridCol w:w="3954"/>
        <w:gridCol w:w="3605"/>
      </w:tblGrid>
      <w:tr w:rsidR="008378BA" w:rsidRPr="003237DD" w14:paraId="23624841" w14:textId="77777777" w:rsidTr="00D00093">
        <w:tc>
          <w:tcPr>
            <w:tcW w:w="1693" w:type="dxa"/>
            <w:tcBorders>
              <w:top w:val="single" w:sz="18" w:space="0" w:color="auto"/>
              <w:left w:val="single" w:sz="18" w:space="0" w:color="auto"/>
            </w:tcBorders>
            <w:shd w:val="clear" w:color="auto" w:fill="FFFFFF" w:themeFill="background1"/>
          </w:tcPr>
          <w:p w14:paraId="100196E4" w14:textId="77777777" w:rsidR="008378BA" w:rsidRPr="003237DD" w:rsidRDefault="008378BA" w:rsidP="00D00093">
            <w:pPr>
              <w:rPr>
                <w:b/>
              </w:rPr>
            </w:pPr>
            <w:r>
              <w:rPr>
                <w:b/>
              </w:rPr>
              <w:t>Kalansen tɔgɔ</w:t>
            </w:r>
          </w:p>
        </w:tc>
        <w:tc>
          <w:tcPr>
            <w:tcW w:w="4216" w:type="dxa"/>
            <w:tcBorders>
              <w:top w:val="single" w:sz="18" w:space="0" w:color="auto"/>
            </w:tcBorders>
            <w:shd w:val="clear" w:color="auto" w:fill="FFFFFF" w:themeFill="background1"/>
          </w:tcPr>
          <w:p w14:paraId="280674E2" w14:textId="77777777" w:rsidR="008378BA" w:rsidRPr="003237DD" w:rsidRDefault="008378BA" w:rsidP="00D00093">
            <w:pPr>
              <w:rPr>
                <w:b/>
              </w:rPr>
            </w:pPr>
            <w:r>
              <w:rPr>
                <w:b/>
              </w:rPr>
              <w:t>Yacouba ka barita ko</w:t>
            </w:r>
          </w:p>
        </w:tc>
        <w:tc>
          <w:tcPr>
            <w:tcW w:w="3667" w:type="dxa"/>
            <w:tcBorders>
              <w:top w:val="single" w:sz="18" w:space="0" w:color="auto"/>
              <w:right w:val="single" w:sz="18" w:space="0" w:color="auto"/>
            </w:tcBorders>
          </w:tcPr>
          <w:p w14:paraId="1ABEC397" w14:textId="77777777" w:rsidR="008378BA" w:rsidRPr="003237DD" w:rsidRDefault="008378BA" w:rsidP="00D00093">
            <w:pPr>
              <w:jc w:val="center"/>
              <w:rPr>
                <w:sz w:val="24"/>
                <w:szCs w:val="24"/>
              </w:rPr>
            </w:pPr>
            <w:r>
              <w:rPr>
                <w:b/>
                <w:sz w:val="24"/>
                <w:szCs w:val="24"/>
              </w:rPr>
              <w:t>Foto</w:t>
            </w:r>
          </w:p>
        </w:tc>
      </w:tr>
      <w:tr w:rsidR="008378BA" w:rsidRPr="003237DD" w14:paraId="6A076094" w14:textId="77777777" w:rsidTr="00D00093">
        <w:tc>
          <w:tcPr>
            <w:tcW w:w="1693" w:type="dxa"/>
            <w:tcBorders>
              <w:left w:val="single" w:sz="18" w:space="0" w:color="auto"/>
            </w:tcBorders>
            <w:shd w:val="clear" w:color="auto" w:fill="FFFFFF" w:themeFill="background1"/>
          </w:tcPr>
          <w:p w14:paraId="0C7ABBA2" w14:textId="77777777" w:rsidR="008378BA" w:rsidRPr="00B727A0" w:rsidRDefault="008378BA" w:rsidP="00D00093">
            <w:pPr>
              <w:rPr>
                <w:b/>
              </w:rPr>
            </w:pPr>
            <w:r>
              <w:rPr>
                <w:b/>
              </w:rPr>
              <w:t>Kalansenw kɔnɔkow</w:t>
            </w:r>
          </w:p>
        </w:tc>
        <w:tc>
          <w:tcPr>
            <w:tcW w:w="4216" w:type="dxa"/>
            <w:shd w:val="clear" w:color="auto" w:fill="FFFFFF" w:themeFill="background1"/>
          </w:tcPr>
          <w:p w14:paraId="5B7CFD68" w14:textId="77777777" w:rsidR="008378BA" w:rsidRPr="003237DD" w:rsidRDefault="008378BA" w:rsidP="00D00093">
            <w:pPr>
              <w:rPr>
                <w:b/>
              </w:rPr>
            </w:pPr>
            <w:r>
              <w:rPr>
                <w:b/>
              </w:rPr>
              <w:t>Jenɛse 32:22-32</w:t>
            </w:r>
          </w:p>
        </w:tc>
        <w:tc>
          <w:tcPr>
            <w:tcW w:w="3667" w:type="dxa"/>
            <w:vMerge w:val="restart"/>
            <w:tcBorders>
              <w:right w:val="single" w:sz="18" w:space="0" w:color="auto"/>
            </w:tcBorders>
          </w:tcPr>
          <w:p w14:paraId="65126A87" w14:textId="77777777" w:rsidR="008378BA" w:rsidRDefault="008378BA" w:rsidP="00D00093">
            <w:pPr>
              <w:rPr>
                <w:sz w:val="24"/>
                <w:szCs w:val="24"/>
              </w:rPr>
            </w:pPr>
            <w:r>
              <w:rPr>
                <w:noProof/>
                <w:lang w:eastAsia="fr-FR"/>
              </w:rPr>
              <w:drawing>
                <wp:inline distT="0" distB="0" distL="0" distR="0" wp14:anchorId="5A15AF4C" wp14:editId="7FA1E463">
                  <wp:extent cx="1807219" cy="2432343"/>
                  <wp:effectExtent l="0" t="0" r="2540" b="6350"/>
                  <wp:docPr id="987839581" name="Picture 987839581" descr="A person and person dancing in the dese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839581" name="Picture 987839581" descr="A person and person dancing in the desert&#10;&#10;AI-generated content may be incorrect."/>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1826221" cy="2457918"/>
                          </a:xfrm>
                          <a:prstGeom prst="rect">
                            <a:avLst/>
                          </a:prstGeom>
                        </pic:spPr>
                      </pic:pic>
                    </a:graphicData>
                  </a:graphic>
                </wp:inline>
              </w:drawing>
            </w:r>
          </w:p>
          <w:p w14:paraId="0E8D9E87" w14:textId="77777777" w:rsidR="008378BA" w:rsidRPr="003237DD" w:rsidRDefault="008378BA" w:rsidP="00D00093">
            <w:pPr>
              <w:rPr>
                <w:sz w:val="24"/>
                <w:szCs w:val="24"/>
              </w:rPr>
            </w:pPr>
          </w:p>
        </w:tc>
      </w:tr>
      <w:tr w:rsidR="008378BA" w14:paraId="199944B1" w14:textId="77777777" w:rsidTr="00D00093">
        <w:tc>
          <w:tcPr>
            <w:tcW w:w="1693" w:type="dxa"/>
            <w:tcBorders>
              <w:left w:val="single" w:sz="18" w:space="0" w:color="auto"/>
            </w:tcBorders>
            <w:shd w:val="clear" w:color="auto" w:fill="FFFFFF" w:themeFill="background1"/>
          </w:tcPr>
          <w:p w14:paraId="38110F2B" w14:textId="77777777" w:rsidR="008378BA" w:rsidRPr="003237DD" w:rsidRDefault="008378BA" w:rsidP="00D00093">
            <w:pPr>
              <w:rPr>
                <w:b/>
              </w:rPr>
            </w:pPr>
            <w:r>
              <w:rPr>
                <w:b/>
              </w:rPr>
              <w:t>Layidu kura sɛbɛnni</w:t>
            </w:r>
          </w:p>
        </w:tc>
        <w:tc>
          <w:tcPr>
            <w:tcW w:w="4216" w:type="dxa"/>
            <w:shd w:val="clear" w:color="auto" w:fill="FFFFFF" w:themeFill="background1"/>
          </w:tcPr>
          <w:p w14:paraId="017FB2B3" w14:textId="77777777" w:rsidR="008378BA" w:rsidRPr="003237DD" w:rsidRDefault="008378BA" w:rsidP="00D00093">
            <w:pPr>
              <w:rPr>
                <w:b/>
              </w:rPr>
            </w:pPr>
            <w:r>
              <w:rPr>
                <w:b/>
              </w:rPr>
              <w:t>Luka 18:1-8 la</w:t>
            </w:r>
          </w:p>
        </w:tc>
        <w:tc>
          <w:tcPr>
            <w:tcW w:w="3667" w:type="dxa"/>
            <w:vMerge/>
            <w:tcBorders>
              <w:right w:val="single" w:sz="18" w:space="0" w:color="auto"/>
            </w:tcBorders>
          </w:tcPr>
          <w:p w14:paraId="1AF73AD9" w14:textId="77777777" w:rsidR="008378BA" w:rsidRDefault="008378BA" w:rsidP="00D00093"/>
        </w:tc>
      </w:tr>
      <w:tr w:rsidR="008378BA" w:rsidRPr="001D3C61" w14:paraId="20F15D9E" w14:textId="77777777" w:rsidTr="00D00093">
        <w:tc>
          <w:tcPr>
            <w:tcW w:w="1693" w:type="dxa"/>
            <w:tcBorders>
              <w:left w:val="single" w:sz="18" w:space="0" w:color="auto"/>
            </w:tcBorders>
            <w:shd w:val="clear" w:color="auto" w:fill="FFFFFF" w:themeFill="background1"/>
          </w:tcPr>
          <w:p w14:paraId="27ECFF93" w14:textId="77777777" w:rsidR="008378BA" w:rsidRPr="003237DD" w:rsidRDefault="008378BA" w:rsidP="00D00093">
            <w:pPr>
              <w:rPr>
                <w:b/>
              </w:rPr>
            </w:pPr>
            <w:r>
              <w:rPr>
                <w:b/>
              </w:rPr>
              <w:t>Kalansenw kun tilenna</w:t>
            </w:r>
          </w:p>
        </w:tc>
        <w:tc>
          <w:tcPr>
            <w:tcW w:w="4216" w:type="dxa"/>
            <w:shd w:val="clear" w:color="auto" w:fill="FFFFFF" w:themeFill="background1"/>
          </w:tcPr>
          <w:p w14:paraId="4A156E40" w14:textId="77777777" w:rsidR="008378BA" w:rsidRPr="00FF7706" w:rsidRDefault="008378BA" w:rsidP="009F3CE2">
            <w:pPr>
              <w:pStyle w:val="ListParagraph"/>
              <w:numPr>
                <w:ilvl w:val="0"/>
                <w:numId w:val="26"/>
              </w:numPr>
              <w:spacing w:after="0" w:line="240" w:lineRule="auto"/>
              <w:jc w:val="both"/>
              <w:rPr>
                <w:rStyle w:val="y2iqfc"/>
              </w:rPr>
            </w:pPr>
            <w:r>
              <w:rPr>
                <w:rStyle w:val="y2iqfc"/>
                <w:rFonts w:ascii="inherit" w:hAnsi="inherit"/>
                <w:b/>
                <w:bCs/>
                <w:color w:val="202124"/>
                <w:lang w:val="sw-KE"/>
              </w:rPr>
              <w:t>Kunkolo</w:t>
            </w:r>
            <w:r w:rsidRPr="00FF7706">
              <w:rPr>
                <w:rStyle w:val="y2iqfc"/>
                <w:rFonts w:ascii="inherit" w:hAnsi="inherit"/>
                <w:b/>
                <w:bCs/>
                <w:color w:val="202124"/>
                <w:lang w:val="sw-KE"/>
              </w:rPr>
              <w:t>:</w:t>
            </w:r>
            <w:r>
              <w:rPr>
                <w:rStyle w:val="y2iqfc"/>
                <w:rFonts w:ascii="inherit" w:hAnsi="inherit"/>
                <w:b/>
                <w:bCs/>
                <w:color w:val="202124"/>
                <w:lang w:val="sw-KE"/>
              </w:rPr>
              <w:t xml:space="preserve"> A </w:t>
            </w:r>
            <w:r w:rsidRPr="00FF7706">
              <w:rPr>
                <w:rStyle w:val="y2iqfc"/>
                <w:rFonts w:ascii="inherit" w:hAnsi="inherit"/>
                <w:color w:val="202124"/>
                <w:lang w:val="sw-KE"/>
              </w:rPr>
              <w:t>Faamu Krecɛnw ka kan ka da u ka deliliw la Ala ye.</w:t>
            </w:r>
          </w:p>
          <w:p w14:paraId="33336627" w14:textId="77777777" w:rsidR="008378BA" w:rsidRPr="00FF7706" w:rsidRDefault="008378BA" w:rsidP="009F3CE2">
            <w:pPr>
              <w:pStyle w:val="ListParagraph"/>
              <w:numPr>
                <w:ilvl w:val="0"/>
                <w:numId w:val="26"/>
              </w:numPr>
              <w:spacing w:after="0" w:line="240" w:lineRule="auto"/>
              <w:jc w:val="both"/>
              <w:rPr>
                <w:rStyle w:val="y2iqfc"/>
              </w:rPr>
            </w:pPr>
            <w:r w:rsidRPr="0070395F">
              <w:rPr>
                <w:rStyle w:val="y2iqfc"/>
                <w:rFonts w:ascii="inherit" w:hAnsi="inherit"/>
                <w:b/>
                <w:bCs/>
                <w:color w:val="202124"/>
                <w:lang w:val="sw-KE"/>
              </w:rPr>
              <w:t xml:space="preserve">Dusukun: </w:t>
            </w:r>
            <w:r w:rsidRPr="00FF7706">
              <w:rPr>
                <w:rStyle w:val="y2iqfc"/>
                <w:rFonts w:ascii="inherit" w:hAnsi="inherit"/>
                <w:color w:val="202124"/>
                <w:lang w:val="sw-KE"/>
              </w:rPr>
              <w:t>I ka deliliw ye tiɲɛ ye cogo min na ani ka da</w:t>
            </w:r>
            <w:r>
              <w:rPr>
                <w:rStyle w:val="y2iqfc"/>
                <w:rFonts w:ascii="inherit" w:hAnsi="inherit"/>
                <w:color w:val="202124"/>
              </w:rPr>
              <w:t xml:space="preserve"> yɛlɛ </w:t>
            </w:r>
            <w:r w:rsidRPr="00FF7706">
              <w:rPr>
                <w:rStyle w:val="y2iqfc"/>
                <w:rFonts w:ascii="inherit" w:hAnsi="inherit"/>
                <w:color w:val="202124"/>
                <w:lang w:val="sw-KE"/>
              </w:rPr>
              <w:t>mɔgɔw ɲɛ na Ala ye, i ka miiri o la. Yala i dalen b’a la tiɲɛ na ko Ala b’i ka deliliw lamɛn ani k’u jaabi wa?</w:t>
            </w:r>
          </w:p>
          <w:p w14:paraId="55E2C0AE" w14:textId="77777777" w:rsidR="008378BA" w:rsidRPr="00FF7706" w:rsidRDefault="008378BA" w:rsidP="009F3CE2">
            <w:pPr>
              <w:pStyle w:val="ListParagraph"/>
              <w:numPr>
                <w:ilvl w:val="0"/>
                <w:numId w:val="26"/>
              </w:numPr>
              <w:spacing w:after="0" w:line="240" w:lineRule="auto"/>
              <w:jc w:val="both"/>
            </w:pPr>
            <w:r w:rsidRPr="0070395F">
              <w:rPr>
                <w:rStyle w:val="y2iqfc"/>
                <w:rFonts w:ascii="inherit" w:hAnsi="inherit"/>
                <w:b/>
                <w:bCs/>
                <w:color w:val="202124"/>
                <w:lang w:val="sw-KE"/>
              </w:rPr>
              <w:t>Bolo: Aw</w:t>
            </w:r>
            <w:r>
              <w:rPr>
                <w:rStyle w:val="y2iqfc"/>
                <w:rFonts w:ascii="inherit" w:hAnsi="inherit"/>
                <w:b/>
                <w:bCs/>
                <w:color w:val="202124"/>
                <w:lang w:val="sw-KE"/>
              </w:rPr>
              <w:t xml:space="preserve"> ka kɛ cogo</w:t>
            </w:r>
            <w:r w:rsidRPr="0070395F">
              <w:rPr>
                <w:rStyle w:val="y2iqfc"/>
                <w:rFonts w:ascii="inherit" w:hAnsi="inherit"/>
                <w:b/>
                <w:bCs/>
                <w:color w:val="202124"/>
                <w:lang w:val="sw-KE"/>
              </w:rPr>
              <w:t xml:space="preserve"> wɛrɛw </w:t>
            </w:r>
            <w:r w:rsidRPr="00FF7706">
              <w:rPr>
                <w:rStyle w:val="y2iqfc"/>
                <w:rFonts w:ascii="inherit" w:hAnsi="inherit"/>
                <w:color w:val="202124"/>
                <w:lang w:val="sw-KE"/>
              </w:rPr>
              <w:t>dege delili kama (jɔli, sigili, gɛnɛgɛnɛ, biri, a ɲɔgɔnnaw), walasa k’a dɔn jumɛn bɛ aw dɛmɛ ka Ala filɛ kosɛbɛ delili waati .</w:t>
            </w:r>
          </w:p>
          <w:p w14:paraId="7706BD3B" w14:textId="77777777" w:rsidR="008378BA" w:rsidRPr="003237DD" w:rsidRDefault="008378BA" w:rsidP="00D00093"/>
        </w:tc>
        <w:tc>
          <w:tcPr>
            <w:tcW w:w="3667" w:type="dxa"/>
            <w:vMerge/>
            <w:tcBorders>
              <w:right w:val="single" w:sz="18" w:space="0" w:color="auto"/>
            </w:tcBorders>
          </w:tcPr>
          <w:p w14:paraId="58968175" w14:textId="77777777" w:rsidR="008378BA" w:rsidRDefault="008378BA" w:rsidP="00D00093"/>
        </w:tc>
      </w:tr>
      <w:tr w:rsidR="008378BA" w:rsidRPr="003237DD" w14:paraId="7E56CA3C" w14:textId="77777777" w:rsidTr="00D00093">
        <w:tc>
          <w:tcPr>
            <w:tcW w:w="1693" w:type="dxa"/>
            <w:tcBorders>
              <w:left w:val="single" w:sz="18" w:space="0" w:color="auto"/>
              <w:bottom w:val="single" w:sz="4" w:space="0" w:color="auto"/>
            </w:tcBorders>
            <w:shd w:val="clear" w:color="auto" w:fill="FFFFFF" w:themeFill="background1"/>
          </w:tcPr>
          <w:p w14:paraId="66A13064" w14:textId="77777777" w:rsidR="008378BA" w:rsidRPr="003237DD" w:rsidRDefault="008378BA" w:rsidP="00D00093">
            <w:pPr>
              <w:rPr>
                <w:b/>
              </w:rPr>
            </w:pPr>
            <w:r>
              <w:rPr>
                <w:b/>
              </w:rPr>
              <w:t>Wɛrse koloma ka bɔ kalansen na</w:t>
            </w:r>
          </w:p>
        </w:tc>
        <w:tc>
          <w:tcPr>
            <w:tcW w:w="7883" w:type="dxa"/>
            <w:gridSpan w:val="2"/>
            <w:tcBorders>
              <w:bottom w:val="single" w:sz="4" w:space="0" w:color="auto"/>
              <w:right w:val="single" w:sz="18" w:space="0" w:color="auto"/>
            </w:tcBorders>
            <w:shd w:val="clear" w:color="auto" w:fill="FFFFFF" w:themeFill="background1"/>
          </w:tcPr>
          <w:p w14:paraId="50CA5CCB" w14:textId="77777777" w:rsidR="008378BA" w:rsidRPr="00377FE2" w:rsidRDefault="008378BA" w:rsidP="00D00093">
            <w:pPr>
              <w:jc w:val="both"/>
              <w:rPr>
                <w:rFonts w:cstheme="minorHAnsi"/>
                <w:color w:val="000000"/>
                <w:shd w:val="clear" w:color="auto" w:fill="FFFFFF"/>
              </w:rPr>
            </w:pPr>
            <w:r w:rsidRPr="00377FE2">
              <w:rPr>
                <w:rStyle w:val="y2iqfc"/>
                <w:rFonts w:cstheme="minorHAnsi"/>
                <w:color w:val="202124"/>
                <w:lang w:val="sw-KE"/>
              </w:rPr>
              <w:t>Cɛ ko: «I tɔgɔ tɛna wele Yakuba tun, fɔ Israɛl, katuguni i ye kɛlɛ kɛ ni Ala ni mɔgɔw ye, i ye se sɔrɔ.» (Jenɛse 32:28)</w:t>
            </w:r>
          </w:p>
        </w:tc>
      </w:tr>
      <w:tr w:rsidR="008378BA" w14:paraId="2749D673" w14:textId="77777777" w:rsidTr="00D00093">
        <w:tc>
          <w:tcPr>
            <w:tcW w:w="1693" w:type="dxa"/>
          </w:tcPr>
          <w:p w14:paraId="62994E9D" w14:textId="77777777" w:rsidR="008378BA" w:rsidRDefault="008378BA" w:rsidP="00D00093">
            <w:pPr>
              <w:rPr>
                <w:b/>
              </w:rPr>
            </w:pPr>
            <w:r>
              <w:rPr>
                <w:b/>
              </w:rPr>
              <w:t>Tɛmɛsira bakuruba ɲɛfɔli</w:t>
            </w:r>
          </w:p>
          <w:p w14:paraId="2E69CFC0" w14:textId="77777777" w:rsidR="008378BA" w:rsidRDefault="008378BA" w:rsidP="00D00093">
            <w:pPr>
              <w:jc w:val="center"/>
              <w:rPr>
                <w:b/>
              </w:rPr>
            </w:pPr>
          </w:p>
        </w:tc>
        <w:tc>
          <w:tcPr>
            <w:tcW w:w="7883" w:type="dxa"/>
            <w:gridSpan w:val="2"/>
          </w:tcPr>
          <w:p w14:paraId="2C53D61D" w14:textId="77777777" w:rsidR="008378BA" w:rsidRPr="00EF0E3F" w:rsidRDefault="008378BA" w:rsidP="00D00093">
            <w:pPr>
              <w:jc w:val="both"/>
            </w:pPr>
            <w:r w:rsidRPr="00377FE2">
              <w:rPr>
                <w:rStyle w:val="y2iqfc"/>
                <w:rFonts w:cstheme="minorHAnsi"/>
                <w:color w:val="202124"/>
                <w:lang w:val="sw-KE"/>
              </w:rPr>
              <w:t xml:space="preserve">Waati jan Yakuba ye Esawu ka fɔlɔfɔlɔ hakɛ san ka taa ɲɛ, Yakuba y’a latigɛ ka segin so. A tun ma a balimakɛ Esawu ye kabini san mugan. Yakuba n’a somɔgɔw taara taama kɛ su dɔ la tuma min na, u sera ba dɔ la. Yakuba taara n’a ka denbaya ye jamana wɛrɛ la k’a sɔrɔ a tora fan dɔ fɛ. Cɛ dɔ nana Yakuba fɛ o su in na, a y’a daminɛ ka kɛlɛ kɛ n’a ye. Cɛ fla ninnu ye ɲɔgɔn Kὲlɛ fo ka Se o dugujɛ. Cɛ </w:t>
            </w:r>
            <w:r>
              <w:rPr>
                <w:rStyle w:val="y2iqfc"/>
                <w:rFonts w:cstheme="minorHAnsi"/>
                <w:color w:val="202124"/>
                <w:lang w:val="sw-KE"/>
              </w:rPr>
              <w:t>a ye yakuba gosi a tɔgɔkun na ka a jogin, nka u tora ka kɛlɛ kɛ. Yakuba tun ye dubaaw ɲini Ala fɛ, wa a tun b’a dɔn ko nin cɛ bɛ se ka dubaaw di a ma. Yakuba tun tɛ min dɔn, o ye ko a tun bɛ kɛlɛ kɛ ni Ala ye! Ala diyara Yakuba ye ani a ye dubaaw kɛ a ye a kɛtɔ ka tɔgɔ kura da a la. Ala ye Israɛl wele.</w:t>
            </w:r>
          </w:p>
        </w:tc>
      </w:tr>
      <w:tr w:rsidR="008378BA" w14:paraId="70654FFD" w14:textId="77777777" w:rsidTr="00D00093">
        <w:tc>
          <w:tcPr>
            <w:tcW w:w="1693" w:type="dxa"/>
          </w:tcPr>
          <w:p w14:paraId="56B4D14B" w14:textId="77777777" w:rsidR="008378BA" w:rsidRDefault="008378BA" w:rsidP="00D00093">
            <w:pPr>
              <w:jc w:val="center"/>
              <w:rPr>
                <w:b/>
              </w:rPr>
            </w:pPr>
            <w:r>
              <w:rPr>
                <w:b/>
              </w:rPr>
              <w:t xml:space="preserve">Kalan min bɛ bɔ Ja la </w:t>
            </w:r>
          </w:p>
        </w:tc>
        <w:tc>
          <w:tcPr>
            <w:tcW w:w="7883" w:type="dxa"/>
            <w:gridSpan w:val="2"/>
          </w:tcPr>
          <w:p w14:paraId="71CE0A14" w14:textId="77777777" w:rsidR="008378BA" w:rsidRPr="00174497" w:rsidRDefault="008378BA" w:rsidP="001A1E60">
            <w:pPr>
              <w:pStyle w:val="ListParagraph"/>
              <w:numPr>
                <w:ilvl w:val="0"/>
                <w:numId w:val="128"/>
              </w:numPr>
              <w:spacing w:after="0" w:line="240" w:lineRule="auto"/>
              <w:jc w:val="both"/>
              <w:rPr>
                <w:rStyle w:val="y2iqfc"/>
                <w:rFonts w:cstheme="minorHAnsi"/>
                <w:b/>
              </w:rPr>
            </w:pPr>
            <w:r w:rsidRPr="00174497">
              <w:rPr>
                <w:rStyle w:val="y2iqfc"/>
                <w:rFonts w:cstheme="minorHAnsi"/>
                <w:b/>
                <w:bCs/>
                <w:color w:val="202124"/>
                <w:lang w:val="sw-KE"/>
              </w:rPr>
              <w:t xml:space="preserve">Yakuba </w:t>
            </w:r>
            <w:r w:rsidRPr="00174497">
              <w:rPr>
                <w:rStyle w:val="y2iqfc"/>
                <w:rFonts w:cstheme="minorHAnsi"/>
                <w:color w:val="202124"/>
                <w:lang w:val="sw-KE"/>
              </w:rPr>
              <w:t xml:space="preserve">(min tun ye bulu ye) tun bɛ segin a ka jamana na. A siranna ko a balimakɛ Esawu bɛna kojugu kɛ a la bawo Yakuba tun ye nkalon tigɛ a ye a ka kɔrɔsigi ni a ka </w:t>
            </w:r>
            <w:r>
              <w:rPr>
                <w:rStyle w:val="y2iqfc"/>
                <w:rFonts w:cstheme="minorHAnsi"/>
                <w:color w:val="202124"/>
                <w:lang w:val="sw-KE"/>
              </w:rPr>
              <w:t>dubaaw</w:t>
            </w:r>
            <w:r w:rsidRPr="00174497">
              <w:rPr>
                <w:rStyle w:val="y2iqfc"/>
                <w:rFonts w:cstheme="minorHAnsi"/>
                <w:color w:val="202124"/>
                <w:lang w:val="sw-KE"/>
              </w:rPr>
              <w:t xml:space="preserve"> ko la. O kosɔn, Yakuba y’a bolofɛnw ni a ka nafolomafɛnw ci Esawu ma sanni a ka ɲɔgɔn sɔrɔ. A ye su kɛ a kelen na ka sɔrɔ k’a </w:t>
            </w:r>
            <w:r>
              <w:rPr>
                <w:rStyle w:val="y2iqfc"/>
                <w:rFonts w:cstheme="minorHAnsi"/>
                <w:color w:val="202124"/>
                <w:lang w:val="sw-KE"/>
              </w:rPr>
              <w:t>balimakɛ kunbɛn.</w:t>
            </w:r>
          </w:p>
          <w:p w14:paraId="08658752" w14:textId="77777777" w:rsidR="008378BA" w:rsidRPr="00174497" w:rsidRDefault="008378BA" w:rsidP="001A1E60">
            <w:pPr>
              <w:pStyle w:val="ListParagraph"/>
              <w:numPr>
                <w:ilvl w:val="0"/>
                <w:numId w:val="128"/>
              </w:numPr>
              <w:spacing w:after="0" w:line="240" w:lineRule="auto"/>
              <w:jc w:val="both"/>
              <w:rPr>
                <w:rStyle w:val="y2iqfc"/>
                <w:rFonts w:cstheme="minorHAnsi"/>
                <w:b/>
              </w:rPr>
            </w:pPr>
            <w:r w:rsidRPr="003D239C">
              <w:rPr>
                <w:rStyle w:val="y2iqfc"/>
                <w:rFonts w:cstheme="minorHAnsi"/>
                <w:b/>
                <w:bCs/>
                <w:color w:val="202124"/>
                <w:lang w:val="sw-KE"/>
              </w:rPr>
              <w:t xml:space="preserve">Cɛ dɔ </w:t>
            </w:r>
            <w:r w:rsidRPr="00174497">
              <w:rPr>
                <w:rStyle w:val="y2iqfc"/>
                <w:rFonts w:cstheme="minorHAnsi"/>
                <w:color w:val="202124"/>
                <w:lang w:val="sw-KE"/>
              </w:rPr>
              <w:t>(min bɛ fini jɛman don) ye kɛlɛ kɛ ni Yakuba ye su fɛ. An t’a dɔn o tigi tun ye jɔn ye, hadamaden sɛbɛ, mɛlɛkɛ</w:t>
            </w:r>
            <w:r>
              <w:rPr>
                <w:rStyle w:val="y2iqfc"/>
                <w:rFonts w:cstheme="minorHAnsi"/>
                <w:color w:val="202124"/>
                <w:lang w:val="sw-KE"/>
              </w:rPr>
              <w:t xml:space="preserve">, walima n’a y’a </w:t>
            </w:r>
            <w:r w:rsidRPr="00174497">
              <w:rPr>
                <w:rStyle w:val="y2iqfc"/>
                <w:rFonts w:cstheme="minorHAnsi"/>
                <w:color w:val="202124"/>
                <w:lang w:val="sw-KE"/>
              </w:rPr>
              <w:t>sɔrɔ Ala yɛrɛ</w:t>
            </w:r>
            <w:r>
              <w:rPr>
                <w:rStyle w:val="y2iqfc"/>
                <w:rFonts w:cstheme="minorHAnsi"/>
                <w:color w:val="202124"/>
                <w:lang w:val="sw-KE"/>
              </w:rPr>
              <w:t xml:space="preserve"> don </w:t>
            </w:r>
            <w:r w:rsidRPr="00174497">
              <w:rPr>
                <w:rStyle w:val="y2iqfc"/>
                <w:rFonts w:cstheme="minorHAnsi"/>
                <w:color w:val="202124"/>
                <w:lang w:val="sw-KE"/>
              </w:rPr>
              <w:t>. Nka, ale ni Yakuba ye kɛlɛ kɛ su bɛɛ</w:t>
            </w:r>
            <w:r>
              <w:rPr>
                <w:rStyle w:val="y2iqfc"/>
                <w:rFonts w:cstheme="minorHAnsi"/>
                <w:color w:val="202124"/>
                <w:lang w:val="sw-KE"/>
              </w:rPr>
              <w:t xml:space="preserve"> la</w:t>
            </w:r>
            <w:r w:rsidRPr="00174497">
              <w:rPr>
                <w:rStyle w:val="y2iqfc"/>
                <w:rFonts w:cstheme="minorHAnsi"/>
                <w:color w:val="202124"/>
                <w:lang w:val="sw-KE"/>
              </w:rPr>
              <w:t>.</w:t>
            </w:r>
          </w:p>
          <w:p w14:paraId="3A05178D" w14:textId="77777777" w:rsidR="008378BA" w:rsidRPr="00EF0E3F" w:rsidRDefault="008378BA" w:rsidP="001A1E60">
            <w:pPr>
              <w:pStyle w:val="ListParagraph"/>
              <w:numPr>
                <w:ilvl w:val="0"/>
                <w:numId w:val="128"/>
              </w:numPr>
              <w:spacing w:after="0" w:line="240" w:lineRule="auto"/>
              <w:jc w:val="both"/>
              <w:rPr>
                <w:b/>
              </w:rPr>
            </w:pPr>
            <w:r w:rsidRPr="002B2C85">
              <w:rPr>
                <w:rStyle w:val="y2iqfc"/>
                <w:rFonts w:cstheme="minorHAnsi"/>
                <w:b/>
                <w:bCs/>
                <w:color w:val="202124"/>
                <w:lang w:val="sw-KE"/>
              </w:rPr>
              <w:t xml:space="preserve">Yakuba ka </w:t>
            </w:r>
            <w:r>
              <w:rPr>
                <w:rStyle w:val="y2iqfc"/>
                <w:rFonts w:cstheme="minorHAnsi"/>
                <w:b/>
                <w:bCs/>
                <w:color w:val="202124"/>
                <w:lang w:val="sw-KE"/>
              </w:rPr>
              <w:t xml:space="preserve"> tɔgɔkun mugura </w:t>
            </w:r>
            <w:r w:rsidRPr="002B2C85">
              <w:rPr>
                <w:rStyle w:val="y2iqfc"/>
                <w:rFonts w:cstheme="minorHAnsi"/>
                <w:b/>
                <w:bCs/>
                <w:color w:val="202124"/>
                <w:lang w:val="sw-KE"/>
              </w:rPr>
              <w:t xml:space="preserve">. </w:t>
            </w:r>
            <w:r w:rsidRPr="00174497">
              <w:rPr>
                <w:rStyle w:val="y2iqfc"/>
                <w:rFonts w:cstheme="minorHAnsi"/>
                <w:color w:val="202124"/>
                <w:lang w:val="sw-KE"/>
              </w:rPr>
              <w:t xml:space="preserve">Cɛ y’a faamu tuma min na ko a tɛ se ka se sɔrɔ Yakuba kan, </w:t>
            </w:r>
            <w:r>
              <w:rPr>
                <w:rStyle w:val="y2iqfc"/>
                <w:rFonts w:cstheme="minorHAnsi"/>
                <w:color w:val="202124"/>
                <w:lang w:val="sw-KE"/>
              </w:rPr>
              <w:t xml:space="preserve">a ye yakuba gosi a tɔgɔkun na k’a bɔ a nɔ na </w:t>
            </w:r>
            <w:r w:rsidRPr="00174497">
              <w:rPr>
                <w:rStyle w:val="y2iqfc"/>
                <w:rFonts w:cstheme="minorHAnsi"/>
                <w:color w:val="202124"/>
                <w:lang w:val="sw-KE"/>
              </w:rPr>
              <w:t xml:space="preserve">. Hali bi, Yakuba ma a ka ɲɔgɔndan dabila ni o cɛ ye. O nɔ na, a y’a to cɛ ka </w:t>
            </w:r>
            <w:r>
              <w:rPr>
                <w:rStyle w:val="y2iqfc"/>
                <w:rFonts w:cstheme="minorHAnsi"/>
                <w:color w:val="202124"/>
                <w:lang w:val="sw-KE"/>
              </w:rPr>
              <w:t>dubaaw</w:t>
            </w:r>
            <w:r w:rsidRPr="00174497">
              <w:rPr>
                <w:rStyle w:val="y2iqfc"/>
                <w:rFonts w:cstheme="minorHAnsi"/>
                <w:color w:val="202124"/>
                <w:lang w:val="sw-KE"/>
              </w:rPr>
              <w:t xml:space="preserve"> kɛ a ye sanni a ka taa a fɛa ka taa. Cɛ y’o kɛ, ka fara Yakuba tɔgɔ yɛlɛma kan. Yakuba, min kɔrɔ ye nanbarakɛla, o tun bɛna wele sisan ko Israɛl, o kɔrɔ ye ko “ka Ala kɛlɛ.” Ala ka mɔgɔw bɛ dɔn hali bi ko Israɛldenw.</w:t>
            </w:r>
          </w:p>
        </w:tc>
      </w:tr>
      <w:tr w:rsidR="008378BA" w:rsidRPr="001D3C61" w14:paraId="692EADC1" w14:textId="77777777" w:rsidTr="00D00093">
        <w:tc>
          <w:tcPr>
            <w:tcW w:w="1693" w:type="dxa"/>
          </w:tcPr>
          <w:p w14:paraId="79BA9FF5" w14:textId="77777777" w:rsidR="008378BA" w:rsidRDefault="008378BA" w:rsidP="00D00093">
            <w:pPr>
              <w:jc w:val="center"/>
            </w:pPr>
          </w:p>
          <w:p w14:paraId="07976E5F" w14:textId="77777777" w:rsidR="008378BA" w:rsidRDefault="008378BA" w:rsidP="00D00093">
            <w:pPr>
              <w:jc w:val="center"/>
            </w:pPr>
            <w:r>
              <w:lastRenderedPageBreak/>
              <w:t>Barokun hokumu</w:t>
            </w:r>
          </w:p>
        </w:tc>
        <w:tc>
          <w:tcPr>
            <w:tcW w:w="7883" w:type="dxa"/>
            <w:gridSpan w:val="2"/>
          </w:tcPr>
          <w:p w14:paraId="5771E96F" w14:textId="77777777" w:rsidR="008378BA" w:rsidRPr="00EC6A49" w:rsidRDefault="008378BA" w:rsidP="00D00093">
            <w:pPr>
              <w:jc w:val="both"/>
              <w:rPr>
                <w:rStyle w:val="y2iqfc"/>
                <w:rFonts w:cstheme="minorHAnsi"/>
                <w:color w:val="202124"/>
                <w:lang w:val="sw-KE"/>
              </w:rPr>
            </w:pPr>
            <w:r w:rsidRPr="00EC6A49">
              <w:rPr>
                <w:rStyle w:val="y2iqfc"/>
                <w:rFonts w:cstheme="minorHAnsi"/>
                <w:color w:val="202124"/>
                <w:lang w:val="sw-KE"/>
              </w:rPr>
              <w:lastRenderedPageBreak/>
              <w:t xml:space="preserve">Yakuba, min tɔgɔ kɔrɔ ye ko “namarakɛla”, o ye ɲɛnamaya kɛ ka kɛɲɛ n’a tɔgɔ ye siɲɛ caman. A y’a balimakɛ Esawu nanbara ka bɔ a ka kɔrɔsigi jogo n’a ka </w:t>
            </w:r>
            <w:r w:rsidRPr="00EC6A49">
              <w:rPr>
                <w:rStyle w:val="y2iqfc"/>
                <w:rFonts w:cstheme="minorHAnsi"/>
                <w:color w:val="202124"/>
                <w:lang w:val="sw-KE"/>
              </w:rPr>
              <w:lastRenderedPageBreak/>
              <w:t xml:space="preserve">kɔrɔsigi </w:t>
            </w:r>
            <w:r>
              <w:rPr>
                <w:rStyle w:val="y2iqfc"/>
                <w:rFonts w:cstheme="minorHAnsi"/>
                <w:color w:val="202124"/>
                <w:lang w:val="sw-KE"/>
              </w:rPr>
              <w:t>dubaaw</w:t>
            </w:r>
            <w:r w:rsidRPr="00EC6A49">
              <w:rPr>
                <w:rStyle w:val="y2iqfc"/>
                <w:rFonts w:cstheme="minorHAnsi"/>
                <w:color w:val="202124"/>
                <w:lang w:val="sw-KE"/>
              </w:rPr>
              <w:t xml:space="preserve"> la. Esawu dimina kosɛbɛ a nanbaralen kɔ a ka </w:t>
            </w:r>
            <w:r>
              <w:rPr>
                <w:rStyle w:val="y2iqfc"/>
                <w:rFonts w:cstheme="minorHAnsi"/>
                <w:color w:val="202124"/>
                <w:lang w:val="sw-KE"/>
              </w:rPr>
              <w:t>dubaaw</w:t>
            </w:r>
            <w:r w:rsidRPr="00EC6A49">
              <w:rPr>
                <w:rStyle w:val="y2iqfc"/>
                <w:rFonts w:cstheme="minorHAnsi"/>
                <w:color w:val="202124"/>
                <w:lang w:val="sw-KE"/>
              </w:rPr>
              <w:t xml:space="preserve"> la fo Yakuba tun ka kan ka boli k’a ka ɲɛnamaya kisi. Yakuba sigira jamana kura min kɔnɔ, a ye ɲɛtaa sɔrɔ. Yakuba ye furu kɛ ka dɔ fara a ka nafolo kan kosɛbɛ. Yakuba ye nafolo sɔrɔ cogo min na, o dɔ ye ka nkalon tigɛ a facɛ la.</w:t>
            </w:r>
          </w:p>
          <w:p w14:paraId="481526A2" w14:textId="77777777" w:rsidR="008378BA" w:rsidRDefault="008378BA" w:rsidP="00D00093">
            <w:pPr>
              <w:jc w:val="both"/>
            </w:pPr>
          </w:p>
          <w:p w14:paraId="6E77F07D" w14:textId="77777777" w:rsidR="008378BA" w:rsidRPr="00B836F7" w:rsidRDefault="008378BA" w:rsidP="00D00093">
            <w:pPr>
              <w:jc w:val="both"/>
              <w:rPr>
                <w:rFonts w:cstheme="minorHAnsi"/>
              </w:rPr>
            </w:pPr>
            <w:r w:rsidRPr="00B836F7">
              <w:rPr>
                <w:rStyle w:val="y2iqfc"/>
                <w:rFonts w:cstheme="minorHAnsi"/>
                <w:color w:val="202124"/>
                <w:lang w:val="sw-KE"/>
              </w:rPr>
              <w:t>A somɔgɔw y’a dɔn tuma min na ko Yakuba ye nkalon tigɛ a la, Yakuba bolila n’a somɔgɔw bɛɛ n’a bolofɛnw bɛɛ ye. A y'a latigɛ ka boli ka segin a ka jamana na, ka taa a nɔ na n'a balimakɛ Esawu ye. Walisa k’a ɲini ka dɔ bɔ a balimakɛ ka dimi n’a ka waleɲumandɔn minnɔgɔ la, Yakuba ye a ka denbaya n’a bolofɛnw ci fɔlɔ, ka nilifɛnba dɔ fana di Esawu ma. Yakuba ye Ala deli walisa a ka a tanga.</w:t>
            </w:r>
          </w:p>
          <w:p w14:paraId="0A51CADF" w14:textId="77777777" w:rsidR="008378BA" w:rsidRDefault="008378BA" w:rsidP="00D00093">
            <w:pPr>
              <w:jc w:val="both"/>
            </w:pPr>
          </w:p>
          <w:p w14:paraId="7EE0905E" w14:textId="77777777" w:rsidR="008378BA" w:rsidRPr="0098485F" w:rsidRDefault="008378BA" w:rsidP="00D00093">
            <w:pPr>
              <w:jc w:val="both"/>
              <w:rPr>
                <w:rFonts w:cstheme="minorHAnsi"/>
              </w:rPr>
            </w:pPr>
            <w:r w:rsidRPr="0098485F">
              <w:rPr>
                <w:rStyle w:val="y2iqfc"/>
                <w:rFonts w:cstheme="minorHAnsi"/>
                <w:color w:val="202124"/>
                <w:lang w:val="sw-KE"/>
              </w:rPr>
              <w:t xml:space="preserve">Su min tun bɛ kɔn Yakuba ka Esawu kunbɛn, cɛ dɔ nana ka kɛlɛ kɛ ni Yakuba ye. Sɛbɛnni ma jɛya o tigi ye jɔn ye, ni a ye cɛ sɛbɛ ye, ni mɛlɛkɛ don, walima ni Ala don. Yakuba ye kɛlɛ kɛ ni nin cɛ ye fo a ye cɛ wajibiya ka </w:t>
            </w:r>
            <w:r>
              <w:rPr>
                <w:rStyle w:val="y2iqfc"/>
                <w:rFonts w:cstheme="minorHAnsi"/>
                <w:color w:val="202124"/>
                <w:lang w:val="sw-KE"/>
              </w:rPr>
              <w:t>dubaaw</w:t>
            </w:r>
            <w:r w:rsidRPr="0098485F">
              <w:rPr>
                <w:rStyle w:val="y2iqfc"/>
                <w:rFonts w:cstheme="minorHAnsi"/>
                <w:color w:val="202124"/>
                <w:lang w:val="sw-KE"/>
              </w:rPr>
              <w:t xml:space="preserve"> kɛ a ye. Ka fara o </w:t>
            </w:r>
            <w:r>
              <w:rPr>
                <w:rStyle w:val="y2iqfc"/>
                <w:rFonts w:cstheme="minorHAnsi"/>
                <w:color w:val="202124"/>
                <w:lang w:val="sw-KE"/>
              </w:rPr>
              <w:t>dubaaw</w:t>
            </w:r>
            <w:r w:rsidRPr="0098485F">
              <w:rPr>
                <w:rStyle w:val="y2iqfc"/>
                <w:rFonts w:cstheme="minorHAnsi"/>
                <w:color w:val="202124"/>
                <w:lang w:val="sw-KE"/>
              </w:rPr>
              <w:t xml:space="preserve"> kan, cɛ ye Yakuba tɔgɔ fana Changé walisa a kana dɔn tugun ko “namarakɛla”, nka sisan a bɛ wele ko Israɛl, o kɔrɔ ye ko “a bɛ kɛlɛ kɛ ni Ala ye.”</w:t>
            </w:r>
          </w:p>
          <w:p w14:paraId="080F71AB" w14:textId="77777777" w:rsidR="008378BA" w:rsidRPr="008B1057" w:rsidRDefault="008378BA" w:rsidP="00D00093"/>
          <w:p w14:paraId="538868FD" w14:textId="77777777" w:rsidR="008378BA" w:rsidRPr="00FF6743" w:rsidRDefault="008378BA" w:rsidP="00D00093">
            <w:pPr>
              <w:jc w:val="both"/>
              <w:rPr>
                <w:rFonts w:cstheme="minorHAnsi"/>
              </w:rPr>
            </w:pPr>
            <w:r w:rsidRPr="00FF6743">
              <w:rPr>
                <w:rStyle w:val="y2iqfc"/>
                <w:rFonts w:cstheme="minorHAnsi"/>
                <w:b/>
                <w:bCs/>
                <w:color w:val="202124"/>
                <w:lang w:val="sw-KE"/>
              </w:rPr>
              <w:t xml:space="preserve">Layidu kura tɛmɛsira: </w:t>
            </w:r>
            <w:r w:rsidRPr="00FF6743">
              <w:rPr>
                <w:rStyle w:val="y2iqfc"/>
                <w:rFonts w:cstheme="minorHAnsi"/>
                <w:color w:val="202124"/>
                <w:lang w:val="sw-KE"/>
              </w:rPr>
              <w:t>Yakuba tun bɛ gɛlɛya sɔrɔ cogo min na ka kɛlɛ kɛ, Yesu ye ntalen dɔ fɔ muso timinandiyalen dɔ kan min tun bɛ tilennenya ɲini. Yesu ye o ntalen fɔ walisa k’a nɔfɛmɔgɔw kalan ko u ka kan ka timinandiya u ka deliliw la, wa u kana u fari faga.</w:t>
            </w:r>
          </w:p>
          <w:p w14:paraId="333090C5" w14:textId="77777777" w:rsidR="008378BA" w:rsidRPr="00CA4179" w:rsidRDefault="008378BA" w:rsidP="00D00093"/>
        </w:tc>
      </w:tr>
      <w:tr w:rsidR="008378BA" w14:paraId="4F86F3EF" w14:textId="77777777" w:rsidTr="00D00093">
        <w:tc>
          <w:tcPr>
            <w:tcW w:w="9576" w:type="dxa"/>
            <w:gridSpan w:val="3"/>
            <w:shd w:val="clear" w:color="auto" w:fill="BFBFBF" w:themeFill="background1" w:themeFillShade="BF"/>
          </w:tcPr>
          <w:p w14:paraId="3ECCBD4C" w14:textId="77777777" w:rsidR="008378BA" w:rsidRPr="0068101F" w:rsidRDefault="008378BA" w:rsidP="00D00093">
            <w:pPr>
              <w:jc w:val="center"/>
              <w:rPr>
                <w:sz w:val="28"/>
                <w:szCs w:val="28"/>
              </w:rPr>
            </w:pPr>
            <w:r>
              <w:rPr>
                <w:b/>
                <w:sz w:val="28"/>
                <w:szCs w:val="28"/>
              </w:rPr>
              <w:lastRenderedPageBreak/>
              <w:t>Bibulu kalanni</w:t>
            </w:r>
          </w:p>
        </w:tc>
      </w:tr>
      <w:tr w:rsidR="008378BA" w:rsidRPr="001D3C61" w14:paraId="5AEA91E3" w14:textId="77777777" w:rsidTr="00D00093">
        <w:tc>
          <w:tcPr>
            <w:tcW w:w="1693" w:type="dxa"/>
          </w:tcPr>
          <w:p w14:paraId="0749042D" w14:textId="77777777" w:rsidR="008378BA" w:rsidRPr="0068101F" w:rsidRDefault="008378BA" w:rsidP="00D00093">
            <w:pPr>
              <w:jc w:val="center"/>
              <w:rPr>
                <w:b/>
                <w:sz w:val="28"/>
                <w:szCs w:val="28"/>
              </w:rPr>
            </w:pPr>
            <w:r>
              <w:rPr>
                <w:b/>
                <w:sz w:val="28"/>
                <w:szCs w:val="28"/>
              </w:rPr>
              <w:t>Ka seli</w:t>
            </w:r>
          </w:p>
        </w:tc>
        <w:tc>
          <w:tcPr>
            <w:tcW w:w="7883" w:type="dxa"/>
            <w:gridSpan w:val="2"/>
          </w:tcPr>
          <w:p w14:paraId="1731D87D" w14:textId="77777777" w:rsidR="008378BA" w:rsidRDefault="008378BA" w:rsidP="009F3CE2">
            <w:pPr>
              <w:pStyle w:val="ListParagraph"/>
              <w:numPr>
                <w:ilvl w:val="0"/>
                <w:numId w:val="55"/>
              </w:numPr>
              <w:spacing w:after="0" w:line="240" w:lineRule="auto"/>
            </w:pPr>
            <w:r>
              <w:t>Delili ɲininiw ni tanuli ɲini.</w:t>
            </w:r>
          </w:p>
          <w:p w14:paraId="6E4AF857" w14:textId="77777777" w:rsidR="008378BA" w:rsidRDefault="008378BA" w:rsidP="009F3CE2">
            <w:pPr>
              <w:pStyle w:val="ListParagraph"/>
              <w:numPr>
                <w:ilvl w:val="0"/>
                <w:numId w:val="55"/>
              </w:numPr>
              <w:spacing w:after="0" w:line="240" w:lineRule="auto"/>
            </w:pPr>
            <w:r>
              <w:t>Barika Ala ye tanuli minnu kɛra ɲɔgɔn fɛ.</w:t>
            </w:r>
          </w:p>
          <w:p w14:paraId="4D262601" w14:textId="77777777" w:rsidR="008378BA" w:rsidRDefault="008378BA" w:rsidP="009F3CE2">
            <w:pPr>
              <w:pStyle w:val="ListParagraph"/>
              <w:numPr>
                <w:ilvl w:val="0"/>
                <w:numId w:val="55"/>
              </w:numPr>
              <w:spacing w:after="0" w:line="240" w:lineRule="auto"/>
            </w:pPr>
            <w:r>
              <w:t>Delili kɛli delili ɲininiw kama.</w:t>
            </w:r>
          </w:p>
          <w:p w14:paraId="4B8CCCB4" w14:textId="77777777" w:rsidR="008378BA" w:rsidRDefault="008378BA" w:rsidP="009F3CE2">
            <w:pPr>
              <w:pStyle w:val="ListParagraph"/>
              <w:numPr>
                <w:ilvl w:val="0"/>
                <w:numId w:val="55"/>
              </w:numPr>
              <w:spacing w:after="0" w:line="240" w:lineRule="auto"/>
            </w:pPr>
            <w:r>
              <w:t>Ni Senu deli a ka aw dusukunw ni aw hakiliw da wuli walisa ka Ala ka kan ka min tila aw ni ɲɔgɔn cɛ bi, o sɔrɔ ni nisɔndiya ye.</w:t>
            </w:r>
          </w:p>
          <w:p w14:paraId="7395F525" w14:textId="77777777" w:rsidR="008378BA" w:rsidRDefault="008378BA" w:rsidP="00D00093"/>
        </w:tc>
      </w:tr>
      <w:tr w:rsidR="008378BA" w:rsidRPr="001D3C61" w14:paraId="71758A95" w14:textId="77777777" w:rsidTr="00D00093">
        <w:tc>
          <w:tcPr>
            <w:tcW w:w="1693" w:type="dxa"/>
          </w:tcPr>
          <w:p w14:paraId="73EB9EA2" w14:textId="77777777" w:rsidR="008378BA" w:rsidRPr="0068101F" w:rsidRDefault="008378BA" w:rsidP="00D00093">
            <w:pPr>
              <w:jc w:val="center"/>
              <w:rPr>
                <w:b/>
                <w:sz w:val="28"/>
                <w:szCs w:val="28"/>
              </w:rPr>
            </w:pPr>
            <w:r>
              <w:rPr>
                <w:b/>
                <w:sz w:val="28"/>
                <w:szCs w:val="28"/>
              </w:rPr>
              <w:t>Ka ka lamɛn</w:t>
            </w:r>
          </w:p>
        </w:tc>
        <w:tc>
          <w:tcPr>
            <w:tcW w:w="7883" w:type="dxa"/>
            <w:gridSpan w:val="2"/>
          </w:tcPr>
          <w:p w14:paraId="31319FA5" w14:textId="77777777" w:rsidR="008378BA" w:rsidRDefault="008378BA" w:rsidP="009F3CE2">
            <w:pPr>
              <w:pStyle w:val="ListParagraph"/>
              <w:numPr>
                <w:ilvl w:val="0"/>
                <w:numId w:val="56"/>
              </w:numPr>
              <w:spacing w:after="0" w:line="240" w:lineRule="auto"/>
            </w:pPr>
            <w:r>
              <w:t>Bibulu kalansen fila bɛɛ kalan.</w:t>
            </w:r>
          </w:p>
          <w:p w14:paraId="57C63AE8" w14:textId="77777777" w:rsidR="008378BA" w:rsidRDefault="008378BA" w:rsidP="009F3CE2">
            <w:pPr>
              <w:pStyle w:val="ListParagraph"/>
              <w:numPr>
                <w:ilvl w:val="0"/>
                <w:numId w:val="56"/>
              </w:numPr>
              <w:spacing w:after="0" w:line="240" w:lineRule="auto"/>
            </w:pPr>
            <w:r>
              <w:t xml:space="preserve"> kumasen kuncɛ ka bɔ sanfɛ kalanso kama.</w:t>
            </w:r>
          </w:p>
          <w:p w14:paraId="6ACEB86F" w14:textId="77777777" w:rsidR="008378BA" w:rsidRDefault="008378BA" w:rsidP="009F3CE2">
            <w:pPr>
              <w:pStyle w:val="ListParagraph"/>
              <w:numPr>
                <w:ilvl w:val="0"/>
                <w:numId w:val="56"/>
              </w:numPr>
              <w:spacing w:after="0" w:line="240" w:lineRule="auto"/>
            </w:pPr>
            <w:r>
              <w:t>Bibulu kalansen fila bɛɛ kalan kokura.</w:t>
            </w:r>
          </w:p>
          <w:p w14:paraId="17867895" w14:textId="77777777" w:rsidR="008378BA" w:rsidRDefault="008378BA" w:rsidP="009F3CE2">
            <w:pPr>
              <w:pStyle w:val="ListParagraph"/>
              <w:numPr>
                <w:ilvl w:val="0"/>
                <w:numId w:val="56"/>
              </w:numPr>
              <w:spacing w:after="0" w:line="240" w:lineRule="auto"/>
            </w:pPr>
            <w:r>
              <w:t>A ɲini mɔgɔ dɔ fɛ a ka Bibulu tɛmɛsira kunba lakali kokura.</w:t>
            </w:r>
          </w:p>
          <w:p w14:paraId="1CCCA228" w14:textId="77777777" w:rsidR="008378BA" w:rsidRDefault="008378BA" w:rsidP="00D00093"/>
        </w:tc>
      </w:tr>
      <w:tr w:rsidR="008378BA" w:rsidRPr="001D3C61" w14:paraId="7CF57D97" w14:textId="77777777" w:rsidTr="00D00093">
        <w:tc>
          <w:tcPr>
            <w:tcW w:w="1693" w:type="dxa"/>
          </w:tcPr>
          <w:p w14:paraId="45525CDB" w14:textId="77777777" w:rsidR="008378BA" w:rsidRPr="0068101F" w:rsidRDefault="008378BA" w:rsidP="00D00093">
            <w:pPr>
              <w:jc w:val="center"/>
              <w:rPr>
                <w:b/>
                <w:sz w:val="28"/>
                <w:szCs w:val="28"/>
              </w:rPr>
            </w:pPr>
            <w:r>
              <w:rPr>
                <w:b/>
                <w:sz w:val="28"/>
                <w:szCs w:val="28"/>
              </w:rPr>
              <w:t>Aw k’a tila aw ni mɔgɔ wɛrɛw ye</w:t>
            </w:r>
          </w:p>
        </w:tc>
        <w:tc>
          <w:tcPr>
            <w:tcW w:w="7883" w:type="dxa"/>
            <w:gridSpan w:val="2"/>
          </w:tcPr>
          <w:p w14:paraId="03C1189A" w14:textId="77777777" w:rsidR="008378BA" w:rsidRPr="00B91F41" w:rsidRDefault="008378BA" w:rsidP="009F3CE2">
            <w:pPr>
              <w:pStyle w:val="ListParagraph"/>
              <w:numPr>
                <w:ilvl w:val="0"/>
                <w:numId w:val="14"/>
              </w:numPr>
              <w:spacing w:after="0" w:line="240" w:lineRule="auto"/>
              <w:jc w:val="both"/>
              <w:rPr>
                <w:b/>
              </w:rPr>
            </w:pPr>
            <w:r>
              <w:rPr>
                <w:rStyle w:val="y2iqfc"/>
                <w:rFonts w:cstheme="minorHAnsi"/>
                <w:b/>
                <w:bCs/>
                <w:color w:val="202124"/>
                <w:lang w:val="sw-KE"/>
              </w:rPr>
              <w:t>Kunkolo</w:t>
            </w:r>
            <w:r w:rsidRPr="00B91F41">
              <w:rPr>
                <w:rStyle w:val="y2iqfc"/>
                <w:rFonts w:cstheme="minorHAnsi"/>
                <w:b/>
                <w:bCs/>
                <w:color w:val="202124"/>
                <w:lang w:val="sw-KE"/>
              </w:rPr>
              <w:t>: Sɛbɛnni kɔrɔ ye mun ye?</w:t>
            </w:r>
          </w:p>
          <w:p w14:paraId="21D973A9" w14:textId="77777777" w:rsidR="008378BA" w:rsidRDefault="008378BA" w:rsidP="00D00093">
            <w:pPr>
              <w:pStyle w:val="ListParagraph"/>
              <w:rPr>
                <w:b/>
              </w:rPr>
            </w:pPr>
          </w:p>
          <w:p w14:paraId="2E36D836" w14:textId="77777777" w:rsidR="008378BA" w:rsidRPr="00BA4E0E" w:rsidRDefault="008378BA" w:rsidP="00D00093">
            <w:pPr>
              <w:jc w:val="both"/>
              <w:rPr>
                <w:rFonts w:cstheme="minorHAnsi"/>
              </w:rPr>
            </w:pPr>
            <w:r w:rsidRPr="00BA4E0E">
              <w:rPr>
                <w:rStyle w:val="y2iqfc"/>
                <w:rFonts w:cstheme="minorHAnsi"/>
                <w:color w:val="202124"/>
                <w:lang w:val="sw-KE"/>
              </w:rPr>
              <w:t>Ɲininkali caman bɛ yen nin sɛbɛn in bɛ minnu lawuli, a tɛ jaabi di. Nin cɛ min ye kɛlɛ kɛ ni Yakuba ye, o ye jɔn ye? Yakuba ka kan ka mun dege o kɛlɛ in na? Hali ni o ɲininkaliw ni ɲininkali caman wɛrɛw bɛ yen minnu jaabi ma sɔrɔ, tɛmɛsira bɛ min jira ka jɛya, o ye ko Ala bɛ taa a fɛ ka duba Yakuba ye, a ka kan n’a ye wo, a man kan n’a ye wo. Ala ye layidu ta ni Yakuba bɛnbaw ye, Ala na a ka layidu tiimɛ, Yakuba mana desizɔn ɲumanw ta wo, a ma desizɔn ɲumanw ta wo. Sapitiri 32nan na, Yakuba ye Ala deli ka lakana deli ani ka Ala hakili jigin a ka layidu talenw na (Jenɛse 32:9-13). Yakuba ka jogo dɔ ye jagɛlɛya ye kosɛbɛ. Hali ni jagɛlɛya bɛ se ka kɛ gɛlɛya ye, o bɛ se ka kɛ jogo ɲuman ye tuma dɔw la.</w:t>
            </w:r>
          </w:p>
          <w:p w14:paraId="091163D7" w14:textId="77777777" w:rsidR="008378BA" w:rsidRPr="007D6A03" w:rsidRDefault="008378BA" w:rsidP="00D00093">
            <w:pPr>
              <w:jc w:val="both"/>
            </w:pPr>
          </w:p>
          <w:p w14:paraId="7B2FE8DF" w14:textId="77777777" w:rsidR="008378BA" w:rsidRPr="009E09FB" w:rsidRDefault="008378BA" w:rsidP="009F3CE2">
            <w:pPr>
              <w:pStyle w:val="ListParagraph"/>
              <w:numPr>
                <w:ilvl w:val="0"/>
                <w:numId w:val="25"/>
              </w:numPr>
              <w:spacing w:after="0" w:line="240" w:lineRule="auto"/>
              <w:jc w:val="both"/>
              <w:rPr>
                <w:rStyle w:val="y2iqfc"/>
                <w:rFonts w:cstheme="minorHAnsi"/>
                <w:b/>
                <w:bCs/>
              </w:rPr>
            </w:pPr>
            <w:r w:rsidRPr="009E09FB">
              <w:rPr>
                <w:rStyle w:val="y2iqfc"/>
                <w:rFonts w:cstheme="minorHAnsi"/>
                <w:b/>
                <w:bCs/>
                <w:color w:val="202124"/>
                <w:lang w:val="sw-KE"/>
              </w:rPr>
              <w:t xml:space="preserve">Yala Ala ka nɛɛma ye "tilennenya ye wa?" O kɔrɔ ye ko Yakuba, walima mɔgɔ o mɔgɔ ka kan ni Ala ka </w:t>
            </w:r>
            <w:r>
              <w:rPr>
                <w:rStyle w:val="y2iqfc"/>
                <w:rFonts w:cstheme="minorHAnsi"/>
                <w:b/>
                <w:bCs/>
                <w:color w:val="202124"/>
                <w:lang w:val="sw-KE"/>
              </w:rPr>
              <w:t>dubaaw</w:t>
            </w:r>
            <w:r w:rsidRPr="009E09FB">
              <w:rPr>
                <w:rStyle w:val="y2iqfc"/>
                <w:rFonts w:cstheme="minorHAnsi"/>
                <w:b/>
                <w:bCs/>
                <w:color w:val="202124"/>
                <w:lang w:val="sw-KE"/>
              </w:rPr>
              <w:t xml:space="preserve"> ye wa?</w:t>
            </w:r>
          </w:p>
          <w:p w14:paraId="7805B4EF" w14:textId="77777777" w:rsidR="008378BA" w:rsidRPr="009E09FB" w:rsidRDefault="008378BA" w:rsidP="009F3CE2">
            <w:pPr>
              <w:pStyle w:val="ListParagraph"/>
              <w:numPr>
                <w:ilvl w:val="0"/>
                <w:numId w:val="25"/>
              </w:numPr>
              <w:spacing w:after="0" w:line="240" w:lineRule="auto"/>
              <w:jc w:val="both"/>
              <w:rPr>
                <w:rFonts w:cstheme="minorHAnsi"/>
                <w:b/>
                <w:bCs/>
              </w:rPr>
            </w:pPr>
            <w:r w:rsidRPr="009E09FB">
              <w:rPr>
                <w:rStyle w:val="y2iqfc"/>
                <w:rFonts w:cstheme="minorHAnsi"/>
                <w:b/>
                <w:bCs/>
                <w:color w:val="202124"/>
                <w:lang w:val="sw-KE"/>
              </w:rPr>
              <w:lastRenderedPageBreak/>
              <w:t>E fɛ, Yakuba ye mun dege kabini a bolila Esawu ɲɛ?</w:t>
            </w:r>
          </w:p>
          <w:p w14:paraId="0DFB33D5" w14:textId="77777777" w:rsidR="008378BA" w:rsidRDefault="008378BA" w:rsidP="00D00093"/>
          <w:p w14:paraId="7900215B" w14:textId="77777777" w:rsidR="008378BA" w:rsidRPr="009E09FB" w:rsidRDefault="008378BA" w:rsidP="009F3CE2">
            <w:pPr>
              <w:pStyle w:val="ListParagraph"/>
              <w:numPr>
                <w:ilvl w:val="0"/>
                <w:numId w:val="9"/>
              </w:numPr>
              <w:spacing w:after="0" w:line="240" w:lineRule="auto"/>
              <w:jc w:val="both"/>
              <w:rPr>
                <w:b/>
              </w:rPr>
            </w:pPr>
            <w:r w:rsidRPr="009E09FB">
              <w:rPr>
                <w:rStyle w:val="y2iqfc"/>
                <w:rFonts w:cstheme="minorHAnsi"/>
                <w:b/>
                <w:bCs/>
                <w:color w:val="202124"/>
                <w:lang w:val="sw-KE"/>
              </w:rPr>
              <w:t>Dusukun: Sɛbɛnni b’a fɔ ko an ka kan ka kɛ jɔn ye?</w:t>
            </w:r>
          </w:p>
          <w:p w14:paraId="150C9BFE" w14:textId="77777777" w:rsidR="008378BA" w:rsidRPr="00FF7706" w:rsidRDefault="008378BA" w:rsidP="00D00093">
            <w:pPr>
              <w:rPr>
                <w:b/>
              </w:rPr>
            </w:pPr>
          </w:p>
          <w:p w14:paraId="1FC92389" w14:textId="77777777" w:rsidR="008378BA" w:rsidRPr="009E09FB" w:rsidRDefault="008378BA" w:rsidP="00D00093">
            <w:pPr>
              <w:jc w:val="both"/>
            </w:pPr>
            <w:r w:rsidRPr="009E09FB">
              <w:rPr>
                <w:rStyle w:val="y2iqfc"/>
                <w:rFonts w:cstheme="minorHAnsi"/>
                <w:color w:val="202124"/>
                <w:lang w:val="sw-KE"/>
              </w:rPr>
              <w:t xml:space="preserve">Ala t a ye Krecɛn dusukun na, a ye mɔgɔ min ye, nka a bɛ se ka kɛ mɔgɔ min ye. Yakuba ye waati jan ta walisa ka kɛ mɔgɔ ye min tun b’a ɲini ka bonya da Ala kan u ka ɲɛnamaya kɔnɔ. Nka, Ala ma kɔnɔni kɛ fo Yakuba ka bonya da a kan sani Ala ka duba Yakuba ye. O cogo kelen na, Ala bɛna </w:t>
            </w:r>
            <w:r>
              <w:rPr>
                <w:rStyle w:val="y2iqfc"/>
                <w:rFonts w:cstheme="minorHAnsi"/>
                <w:color w:val="202124"/>
                <w:lang w:val="sw-KE"/>
              </w:rPr>
              <w:t>dubaaw</w:t>
            </w:r>
            <w:r w:rsidRPr="009E09FB">
              <w:rPr>
                <w:rStyle w:val="y2iqfc"/>
                <w:rFonts w:cstheme="minorHAnsi"/>
                <w:color w:val="202124"/>
                <w:lang w:val="sw-KE"/>
              </w:rPr>
              <w:t>w ci mɔgɔw ka ɲɛnamaya kɔnɔ sanni u ka kɛ kerecɛnw ye. Sabu Ala ka nɛɛma ni a ka dugaw de fɛ, an bɛ se ka da Ala ka kanuya la an ye. Kerecɛnw bɛ se ka jagɛlɛya sɔrɔ u ka deliliw la bawo u b’a dɔn ko Ala bɛna ko ɲuman kɛ u ye tuma bɛɛ.</w:t>
            </w:r>
          </w:p>
          <w:p w14:paraId="02650475" w14:textId="77777777" w:rsidR="008378BA" w:rsidRPr="00816B06" w:rsidRDefault="008378BA" w:rsidP="00D00093">
            <w:pPr>
              <w:jc w:val="both"/>
            </w:pPr>
          </w:p>
          <w:p w14:paraId="7868AD21" w14:textId="77777777" w:rsidR="008378BA" w:rsidRPr="002E2B1D" w:rsidRDefault="008378BA" w:rsidP="009F3CE2">
            <w:pPr>
              <w:pStyle w:val="ListParagraph"/>
              <w:numPr>
                <w:ilvl w:val="0"/>
                <w:numId w:val="25"/>
              </w:numPr>
              <w:spacing w:after="0" w:line="240" w:lineRule="auto"/>
              <w:jc w:val="both"/>
              <w:rPr>
                <w:rStyle w:val="y2iqfc"/>
                <w:rFonts w:cstheme="minorHAnsi"/>
                <w:b/>
                <w:bCs/>
              </w:rPr>
            </w:pPr>
            <w:r w:rsidRPr="002E2B1D">
              <w:rPr>
                <w:rStyle w:val="y2iqfc"/>
                <w:rFonts w:cstheme="minorHAnsi"/>
                <w:b/>
                <w:bCs/>
                <w:color w:val="202124"/>
                <w:lang w:val="sw-KE"/>
              </w:rPr>
              <w:t xml:space="preserve">Ala ye </w:t>
            </w:r>
            <w:r>
              <w:rPr>
                <w:rStyle w:val="y2iqfc"/>
                <w:rFonts w:cstheme="minorHAnsi"/>
                <w:b/>
                <w:bCs/>
                <w:color w:val="202124"/>
                <w:lang w:val="sw-KE"/>
              </w:rPr>
              <w:t>dubaaw</w:t>
            </w:r>
            <w:r w:rsidRPr="002E2B1D">
              <w:rPr>
                <w:rStyle w:val="y2iqfc"/>
                <w:rFonts w:cstheme="minorHAnsi"/>
                <w:b/>
                <w:bCs/>
                <w:color w:val="202124"/>
                <w:lang w:val="sw-KE"/>
              </w:rPr>
              <w:t xml:space="preserve"> kɛ i ye cogo minnu na sanni i ka kɛ Krecɛn ye, olu dɔw ye jumɛnw ye?</w:t>
            </w:r>
          </w:p>
          <w:p w14:paraId="62C6C6C5" w14:textId="77777777" w:rsidR="008378BA" w:rsidRPr="002E2B1D" w:rsidRDefault="008378BA" w:rsidP="009F3CE2">
            <w:pPr>
              <w:pStyle w:val="ListParagraph"/>
              <w:numPr>
                <w:ilvl w:val="0"/>
                <w:numId w:val="25"/>
              </w:numPr>
              <w:spacing w:after="0" w:line="240" w:lineRule="auto"/>
              <w:jc w:val="both"/>
              <w:rPr>
                <w:rFonts w:cstheme="minorHAnsi"/>
                <w:b/>
                <w:bCs/>
              </w:rPr>
            </w:pPr>
            <w:r w:rsidRPr="002E2B1D">
              <w:rPr>
                <w:rStyle w:val="y2iqfc"/>
                <w:rFonts w:cstheme="minorHAnsi"/>
                <w:b/>
                <w:bCs/>
                <w:color w:val="202124"/>
                <w:lang w:val="sw-KE"/>
              </w:rPr>
              <w:t>Ni Ala bɛ nɛɛma kɛ tuma bɛɛ kerecɛnw ni mɔgɔ minnu tɛ kerecɛnw ye, mun na mɔgɔ caman minnu tɛ kerecɛnw ye, olu t’a latigɛ abada ka kɛ kerecɛnw ye?</w:t>
            </w:r>
          </w:p>
          <w:p w14:paraId="7EC4672D" w14:textId="77777777" w:rsidR="008378BA" w:rsidRDefault="008378BA" w:rsidP="00D00093"/>
          <w:p w14:paraId="4FB733F7" w14:textId="77777777" w:rsidR="008378BA" w:rsidRPr="002E2B1D" w:rsidRDefault="008378BA" w:rsidP="009F3CE2">
            <w:pPr>
              <w:pStyle w:val="ListParagraph"/>
              <w:numPr>
                <w:ilvl w:val="0"/>
                <w:numId w:val="9"/>
              </w:numPr>
              <w:spacing w:after="0" w:line="240" w:lineRule="auto"/>
              <w:jc w:val="both"/>
              <w:rPr>
                <w:rFonts w:cstheme="minorHAnsi"/>
                <w:b/>
                <w:bCs/>
              </w:rPr>
            </w:pPr>
            <w:r w:rsidRPr="002E2B1D">
              <w:rPr>
                <w:rStyle w:val="y2iqfc"/>
                <w:rFonts w:cstheme="minorHAnsi"/>
                <w:b/>
                <w:bCs/>
                <w:color w:val="202124"/>
                <w:lang w:val="sw-KE"/>
              </w:rPr>
              <w:t>Bolo: An bɛ se ka Ala ka Kuma waleya cogo di?</w:t>
            </w:r>
          </w:p>
          <w:p w14:paraId="42516611" w14:textId="77777777" w:rsidR="008378BA" w:rsidRPr="000120FC" w:rsidRDefault="008378BA" w:rsidP="00D00093">
            <w:pPr>
              <w:pStyle w:val="ListParagraph"/>
            </w:pPr>
          </w:p>
          <w:p w14:paraId="47C58420" w14:textId="77777777" w:rsidR="008378BA" w:rsidRPr="00766AE0" w:rsidRDefault="008378BA" w:rsidP="00D00093">
            <w:pPr>
              <w:jc w:val="both"/>
              <w:rPr>
                <w:rFonts w:cstheme="minorHAnsi"/>
              </w:rPr>
            </w:pPr>
            <w:r w:rsidRPr="00766AE0">
              <w:rPr>
                <w:rStyle w:val="y2iqfc"/>
                <w:rFonts w:cstheme="minorHAnsi"/>
                <w:color w:val="202124"/>
                <w:lang w:val="sw-KE"/>
              </w:rPr>
              <w:t>Krecɛnw bɛ se ka fɛɛrɛ caman tigɛ walisa k’u dɛmɛ ka delili ɲɛnamaya juguya. Kerecɛn bɛ se ka delili kɛ u ka dugu ye k’a to taama na a ka nbɛdaw la. Krecɛn bɛ se ka delili kɛcogo suguya wɛrɛw kɛ k’a lajɛ (i sigili, a biri, a jɔlen, a ɲɔgɔnnaw ) walisa k’a dɔn min b’a dɛmɛ a ka a sinsin kosɛbɛ Ala kan.</w:t>
            </w:r>
          </w:p>
          <w:p w14:paraId="7F6A9351" w14:textId="77777777" w:rsidR="008378BA" w:rsidRDefault="008378BA" w:rsidP="00D00093">
            <w:pPr>
              <w:jc w:val="both"/>
            </w:pPr>
          </w:p>
          <w:p w14:paraId="36A28682" w14:textId="77777777" w:rsidR="008378BA" w:rsidRPr="00C05A26" w:rsidRDefault="008378BA" w:rsidP="009F3CE2">
            <w:pPr>
              <w:pStyle w:val="ListParagraph"/>
              <w:numPr>
                <w:ilvl w:val="0"/>
                <w:numId w:val="25"/>
              </w:numPr>
              <w:spacing w:after="0" w:line="240" w:lineRule="auto"/>
              <w:jc w:val="both"/>
              <w:rPr>
                <w:rStyle w:val="y2iqfc"/>
                <w:rFonts w:cstheme="minorHAnsi"/>
                <w:b/>
                <w:bCs/>
              </w:rPr>
            </w:pPr>
            <w:r w:rsidRPr="00C05A26">
              <w:rPr>
                <w:rStyle w:val="y2iqfc"/>
                <w:rFonts w:cstheme="minorHAnsi"/>
                <w:b/>
                <w:bCs/>
                <w:color w:val="202124"/>
                <w:lang w:val="sw-KE"/>
              </w:rPr>
              <w:t>Delili kɛcogo jumɛnw y’a ye ko nafa b’o la kosɛbɛ?</w:t>
            </w:r>
          </w:p>
          <w:p w14:paraId="140EFB47" w14:textId="77777777" w:rsidR="008378BA" w:rsidRPr="00C05A26" w:rsidRDefault="008378BA" w:rsidP="009F3CE2">
            <w:pPr>
              <w:pStyle w:val="ListParagraph"/>
              <w:numPr>
                <w:ilvl w:val="0"/>
                <w:numId w:val="25"/>
              </w:numPr>
              <w:spacing w:after="0" w:line="240" w:lineRule="auto"/>
              <w:jc w:val="both"/>
              <w:rPr>
                <w:rFonts w:cstheme="minorHAnsi"/>
                <w:b/>
              </w:rPr>
            </w:pPr>
            <w:r w:rsidRPr="00C05A26">
              <w:rPr>
                <w:rStyle w:val="y2iqfc"/>
                <w:rFonts w:cstheme="minorHAnsi"/>
                <w:b/>
                <w:bCs/>
                <w:color w:val="202124"/>
                <w:lang w:val="sw-KE"/>
              </w:rPr>
              <w:t>I bɛ se ka i ka deliliw tigɛli kɛ wale ye nin dɔgɔkun in na, olu dɔw ye jumɛnw ye?</w:t>
            </w:r>
          </w:p>
          <w:p w14:paraId="1DCA824D" w14:textId="77777777" w:rsidR="008378BA" w:rsidRDefault="008378BA" w:rsidP="00D00093"/>
        </w:tc>
      </w:tr>
      <w:tr w:rsidR="008378BA" w:rsidRPr="001D3C61" w14:paraId="4C26EDB9" w14:textId="77777777" w:rsidTr="00D00093">
        <w:tc>
          <w:tcPr>
            <w:tcW w:w="1693" w:type="dxa"/>
          </w:tcPr>
          <w:p w14:paraId="70DFFDD8" w14:textId="77777777" w:rsidR="008378BA" w:rsidRPr="0068101F" w:rsidRDefault="008378BA" w:rsidP="00D00093">
            <w:pPr>
              <w:jc w:val="center"/>
              <w:rPr>
                <w:b/>
                <w:sz w:val="28"/>
                <w:szCs w:val="28"/>
              </w:rPr>
            </w:pPr>
            <w:r>
              <w:rPr>
                <w:b/>
                <w:sz w:val="28"/>
                <w:szCs w:val="28"/>
              </w:rPr>
              <w:lastRenderedPageBreak/>
              <w:t>Baarakɛtaw</w:t>
            </w:r>
          </w:p>
          <w:p w14:paraId="5C1A2833" w14:textId="77777777" w:rsidR="008378BA" w:rsidRDefault="008378BA" w:rsidP="00D00093">
            <w:pPr>
              <w:jc w:val="center"/>
              <w:rPr>
                <w:b/>
              </w:rPr>
            </w:pPr>
          </w:p>
          <w:p w14:paraId="7285198C" w14:textId="77777777" w:rsidR="008378BA" w:rsidRDefault="008378BA" w:rsidP="00D00093">
            <w:pPr>
              <w:jc w:val="center"/>
              <w:rPr>
                <w:b/>
              </w:rPr>
            </w:pPr>
            <w:r>
              <w:rPr>
                <w:b/>
              </w:rPr>
              <w:t>waleyali</w:t>
            </w:r>
          </w:p>
        </w:tc>
        <w:tc>
          <w:tcPr>
            <w:tcW w:w="7883" w:type="dxa"/>
            <w:gridSpan w:val="2"/>
          </w:tcPr>
          <w:p w14:paraId="7731F4B6" w14:textId="77777777" w:rsidR="008378BA" w:rsidRPr="00C05A26" w:rsidRDefault="008378BA" w:rsidP="009F3CE2">
            <w:pPr>
              <w:pStyle w:val="ListParagraph"/>
              <w:numPr>
                <w:ilvl w:val="0"/>
                <w:numId w:val="18"/>
              </w:numPr>
              <w:spacing w:after="0" w:line="240" w:lineRule="auto"/>
              <w:jc w:val="both"/>
              <w:rPr>
                <w:rStyle w:val="y2iqfc"/>
              </w:rPr>
            </w:pPr>
            <w:r w:rsidRPr="00C05A26">
              <w:rPr>
                <w:rStyle w:val="y2iqfc"/>
                <w:rFonts w:ascii="inherit" w:hAnsi="inherit"/>
                <w:color w:val="202124"/>
                <w:lang w:val="sw-KE"/>
              </w:rPr>
              <w:t>A ɲini mɔgɔ dɔ fɛ a ka Bibulu kalansen yɔrɔ koloma fɔ kokura.</w:t>
            </w:r>
          </w:p>
          <w:p w14:paraId="5285D6D6" w14:textId="77777777" w:rsidR="008378BA" w:rsidRPr="00C05A26" w:rsidRDefault="008378BA" w:rsidP="009F3CE2">
            <w:pPr>
              <w:pStyle w:val="ListParagraph"/>
              <w:numPr>
                <w:ilvl w:val="0"/>
                <w:numId w:val="18"/>
              </w:numPr>
              <w:spacing w:after="0" w:line="240" w:lineRule="auto"/>
              <w:jc w:val="both"/>
              <w:rPr>
                <w:rStyle w:val="y2iqfc"/>
              </w:rPr>
            </w:pPr>
            <w:r w:rsidRPr="00C05A26">
              <w:rPr>
                <w:rStyle w:val="y2iqfc"/>
                <w:rFonts w:ascii="inherit" w:hAnsi="inherit"/>
                <w:color w:val="202124"/>
                <w:lang w:val="sw-KE"/>
              </w:rPr>
              <w:t>Jɛkulu min sen bɛ o la, o ɲininka u hakili la Ala b’a fɛ u ka bi kalan jaabi cogo min na.</w:t>
            </w:r>
          </w:p>
          <w:p w14:paraId="738FBF28" w14:textId="77777777" w:rsidR="008378BA" w:rsidRPr="00C05A26" w:rsidRDefault="008378BA" w:rsidP="009F3CE2">
            <w:pPr>
              <w:pStyle w:val="ListParagraph"/>
              <w:numPr>
                <w:ilvl w:val="0"/>
                <w:numId w:val="18"/>
              </w:numPr>
              <w:spacing w:after="0" w:line="240" w:lineRule="auto"/>
              <w:jc w:val="both"/>
              <w:rPr>
                <w:rStyle w:val="y2iqfc"/>
              </w:rPr>
            </w:pPr>
            <w:r w:rsidRPr="00C05A26">
              <w:rPr>
                <w:rStyle w:val="y2iqfc"/>
                <w:rFonts w:ascii="inherit" w:hAnsi="inherit"/>
                <w:color w:val="202124"/>
                <w:lang w:val="sw-KE"/>
              </w:rPr>
              <w:t>Aw ye waati kɛ delili la aw ka sigida la, ɲɔgɔn ye, ani ka bi kalan kɛ ni hakilitigiya ye.</w:t>
            </w:r>
          </w:p>
          <w:p w14:paraId="6CA5658D" w14:textId="77777777" w:rsidR="008378BA" w:rsidRPr="00C05A26" w:rsidRDefault="008378BA" w:rsidP="009F3CE2">
            <w:pPr>
              <w:pStyle w:val="ListParagraph"/>
              <w:numPr>
                <w:ilvl w:val="0"/>
                <w:numId w:val="18"/>
              </w:numPr>
              <w:spacing w:after="0" w:line="240" w:lineRule="auto"/>
              <w:jc w:val="both"/>
            </w:pPr>
            <w:r w:rsidRPr="00C05A26">
              <w:rPr>
                <w:rStyle w:val="y2iqfc"/>
                <w:rFonts w:ascii="inherit" w:hAnsi="inherit"/>
                <w:color w:val="202124"/>
                <w:lang w:val="sw-KE"/>
              </w:rPr>
              <w:t>I ka surunya ni kulu ye Matigi ka delili kɛ ɲɔgɔn fɛ.</w:t>
            </w:r>
          </w:p>
          <w:p w14:paraId="2035D486" w14:textId="77777777" w:rsidR="008378BA" w:rsidRDefault="008378BA" w:rsidP="00D00093">
            <w:pPr>
              <w:rPr>
                <w:b/>
              </w:rPr>
            </w:pPr>
          </w:p>
        </w:tc>
      </w:tr>
    </w:tbl>
    <w:p w14:paraId="0C7AB245" w14:textId="77777777" w:rsidR="008378BA" w:rsidRPr="008378BA" w:rsidRDefault="008378BA" w:rsidP="008378BA">
      <w:pPr>
        <w:rPr>
          <w:lang w:val="fr-FR"/>
        </w:rPr>
      </w:pPr>
    </w:p>
    <w:p w14:paraId="6433EBB9" w14:textId="60313859" w:rsidR="008378BA" w:rsidRDefault="008378BA">
      <w:pPr>
        <w:rPr>
          <w:lang w:val="fr-FR"/>
        </w:rPr>
      </w:pPr>
      <w:r>
        <w:rPr>
          <w:lang w:val="fr-FR"/>
        </w:rPr>
        <w:br w:type="page"/>
      </w:r>
    </w:p>
    <w:p w14:paraId="0AC6FFD7" w14:textId="77777777" w:rsidR="008378BA" w:rsidRPr="008378BA" w:rsidRDefault="008378BA" w:rsidP="008378BA">
      <w:pPr>
        <w:spacing w:after="0"/>
        <w:jc w:val="center"/>
        <w:rPr>
          <w:sz w:val="28"/>
          <w:szCs w:val="28"/>
          <w:lang w:val="fr-FR"/>
        </w:rPr>
      </w:pPr>
      <w:r w:rsidRPr="008378BA">
        <w:rPr>
          <w:b/>
          <w:i/>
          <w:sz w:val="28"/>
          <w:szCs w:val="28"/>
          <w:lang w:val="fr-FR"/>
        </w:rPr>
        <w:lastRenderedPageBreak/>
        <w:t xml:space="preserve">YESU </w:t>
      </w:r>
      <w:r w:rsidRPr="008378BA">
        <w:rPr>
          <w:sz w:val="28"/>
          <w:szCs w:val="28"/>
          <w:lang w:val="fr-FR"/>
        </w:rPr>
        <w:t>Filimu Waajuli yɔrɔ Bibulu kalansen #11</w:t>
      </w:r>
    </w:p>
    <w:p w14:paraId="0F518AFD" w14:textId="77777777" w:rsidR="008378BA" w:rsidRPr="008378BA" w:rsidRDefault="008378BA" w:rsidP="008378BA">
      <w:pPr>
        <w:rPr>
          <w:lang w:val="fr-FR"/>
        </w:rPr>
      </w:pPr>
    </w:p>
    <w:tbl>
      <w:tblPr>
        <w:tblStyle w:val="TableGrid"/>
        <w:tblW w:w="0" w:type="auto"/>
        <w:tblLook w:val="04A0" w:firstRow="1" w:lastRow="0" w:firstColumn="1" w:lastColumn="0" w:noHBand="0" w:noVBand="1"/>
      </w:tblPr>
      <w:tblGrid>
        <w:gridCol w:w="1700"/>
        <w:gridCol w:w="4498"/>
        <w:gridCol w:w="3116"/>
      </w:tblGrid>
      <w:tr w:rsidR="008378BA" w:rsidRPr="003237DD" w14:paraId="493F47A1" w14:textId="77777777" w:rsidTr="00D00093">
        <w:tc>
          <w:tcPr>
            <w:tcW w:w="1700" w:type="dxa"/>
            <w:tcBorders>
              <w:top w:val="single" w:sz="18" w:space="0" w:color="auto"/>
              <w:left w:val="single" w:sz="18" w:space="0" w:color="auto"/>
            </w:tcBorders>
            <w:shd w:val="clear" w:color="auto" w:fill="FFFFFF" w:themeFill="background1"/>
          </w:tcPr>
          <w:p w14:paraId="464DC202" w14:textId="77777777" w:rsidR="008378BA" w:rsidRPr="003237DD" w:rsidRDefault="008378BA" w:rsidP="00D00093">
            <w:pPr>
              <w:rPr>
                <w:b/>
              </w:rPr>
            </w:pPr>
            <w:r w:rsidRPr="003237DD">
              <w:rPr>
                <w:b/>
              </w:rPr>
              <w:t>Kalansen tɔgɔ:</w:t>
            </w:r>
          </w:p>
        </w:tc>
        <w:tc>
          <w:tcPr>
            <w:tcW w:w="4498" w:type="dxa"/>
            <w:tcBorders>
              <w:top w:val="single" w:sz="18" w:space="0" w:color="auto"/>
            </w:tcBorders>
            <w:shd w:val="clear" w:color="auto" w:fill="FFFFFF" w:themeFill="background1"/>
          </w:tcPr>
          <w:p w14:paraId="3018A61D" w14:textId="77777777" w:rsidR="008378BA" w:rsidRPr="003237DD" w:rsidRDefault="008378BA" w:rsidP="00D00093">
            <w:pPr>
              <w:rPr>
                <w:b/>
              </w:rPr>
            </w:pPr>
            <w:r>
              <w:rPr>
                <w:b/>
              </w:rPr>
              <w:t>Yusufu ka sugo ko</w:t>
            </w:r>
          </w:p>
        </w:tc>
        <w:tc>
          <w:tcPr>
            <w:tcW w:w="3116" w:type="dxa"/>
            <w:tcBorders>
              <w:top w:val="single" w:sz="18" w:space="0" w:color="auto"/>
              <w:right w:val="single" w:sz="18" w:space="0" w:color="auto"/>
            </w:tcBorders>
          </w:tcPr>
          <w:p w14:paraId="3CA962C7" w14:textId="77777777" w:rsidR="008378BA" w:rsidRPr="003237DD" w:rsidRDefault="008378BA" w:rsidP="00D00093">
            <w:pPr>
              <w:jc w:val="center"/>
              <w:rPr>
                <w:sz w:val="24"/>
                <w:szCs w:val="24"/>
              </w:rPr>
            </w:pPr>
            <w:r>
              <w:rPr>
                <w:b/>
                <w:sz w:val="24"/>
                <w:szCs w:val="24"/>
              </w:rPr>
              <w:t>Ja</w:t>
            </w:r>
          </w:p>
        </w:tc>
      </w:tr>
      <w:tr w:rsidR="008378BA" w:rsidRPr="003237DD" w14:paraId="6C0511D5" w14:textId="77777777" w:rsidTr="00D00093">
        <w:tc>
          <w:tcPr>
            <w:tcW w:w="1700" w:type="dxa"/>
            <w:tcBorders>
              <w:left w:val="single" w:sz="18" w:space="0" w:color="auto"/>
            </w:tcBorders>
            <w:shd w:val="clear" w:color="auto" w:fill="FFFFFF" w:themeFill="background1"/>
          </w:tcPr>
          <w:p w14:paraId="1BABD570" w14:textId="77777777" w:rsidR="008378BA" w:rsidRPr="003237DD" w:rsidRDefault="008378BA" w:rsidP="00D00093">
            <w:pPr>
              <w:rPr>
                <w:b/>
              </w:rPr>
            </w:pPr>
            <w:r w:rsidRPr="003237DD">
              <w:rPr>
                <w:b/>
              </w:rPr>
              <w:t>Kalansen kɔnɔko:</w:t>
            </w:r>
          </w:p>
        </w:tc>
        <w:tc>
          <w:tcPr>
            <w:tcW w:w="4498" w:type="dxa"/>
            <w:shd w:val="clear" w:color="auto" w:fill="FFFFFF" w:themeFill="background1"/>
          </w:tcPr>
          <w:p w14:paraId="2A27FD62" w14:textId="77777777" w:rsidR="008378BA" w:rsidRPr="003237DD" w:rsidRDefault="008378BA" w:rsidP="00D00093">
            <w:pPr>
              <w:rPr>
                <w:b/>
              </w:rPr>
            </w:pPr>
            <w:r>
              <w:rPr>
                <w:b/>
              </w:rPr>
              <w:t>Jenɛse 37nan na</w:t>
            </w:r>
          </w:p>
        </w:tc>
        <w:tc>
          <w:tcPr>
            <w:tcW w:w="3116" w:type="dxa"/>
            <w:vMerge w:val="restart"/>
            <w:tcBorders>
              <w:right w:val="single" w:sz="18" w:space="0" w:color="auto"/>
            </w:tcBorders>
          </w:tcPr>
          <w:p w14:paraId="5B306E51" w14:textId="77777777" w:rsidR="008378BA" w:rsidRPr="003237DD" w:rsidRDefault="008378BA" w:rsidP="00D00093">
            <w:pPr>
              <w:rPr>
                <w:sz w:val="24"/>
                <w:szCs w:val="24"/>
              </w:rPr>
            </w:pPr>
            <w:r>
              <w:rPr>
                <w:noProof/>
                <w:lang w:eastAsia="fr-FR"/>
              </w:rPr>
              <w:drawing>
                <wp:inline distT="0" distB="0" distL="0" distR="0" wp14:anchorId="68F72022" wp14:editId="38E014CC">
                  <wp:extent cx="1807001" cy="2432050"/>
                  <wp:effectExtent l="0" t="0" r="3175" b="6350"/>
                  <wp:docPr id="1979837410" name="Picture 1979837410" descr="A person in a robe holding a staff&#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837410" name="Picture 1979837410" descr="A person in a robe holding a staff&#10;&#10;AI-generated content may be incorrect."/>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1832944" cy="2466967"/>
                          </a:xfrm>
                          <a:prstGeom prst="rect">
                            <a:avLst/>
                          </a:prstGeom>
                        </pic:spPr>
                      </pic:pic>
                    </a:graphicData>
                  </a:graphic>
                </wp:inline>
              </w:drawing>
            </w:r>
          </w:p>
        </w:tc>
      </w:tr>
      <w:tr w:rsidR="008378BA" w14:paraId="25A3578C" w14:textId="77777777" w:rsidTr="00D00093">
        <w:tc>
          <w:tcPr>
            <w:tcW w:w="1700" w:type="dxa"/>
            <w:tcBorders>
              <w:left w:val="single" w:sz="18" w:space="0" w:color="auto"/>
            </w:tcBorders>
            <w:shd w:val="clear" w:color="auto" w:fill="FFFFFF" w:themeFill="background1"/>
          </w:tcPr>
          <w:p w14:paraId="198A149D" w14:textId="77777777" w:rsidR="008378BA" w:rsidRPr="003237DD" w:rsidRDefault="008378BA" w:rsidP="00D00093">
            <w:pPr>
              <w:rPr>
                <w:b/>
              </w:rPr>
            </w:pPr>
            <w:r w:rsidRPr="00C851B9">
              <w:rPr>
                <w:b/>
              </w:rPr>
              <w:t>Layidu Kura sɛbɛnni:</w:t>
            </w:r>
          </w:p>
        </w:tc>
        <w:tc>
          <w:tcPr>
            <w:tcW w:w="4498" w:type="dxa"/>
            <w:shd w:val="clear" w:color="auto" w:fill="FFFFFF" w:themeFill="background1"/>
          </w:tcPr>
          <w:p w14:paraId="614584CE" w14:textId="77777777" w:rsidR="008378BA" w:rsidRPr="003237DD" w:rsidRDefault="008378BA" w:rsidP="00D00093">
            <w:pPr>
              <w:rPr>
                <w:b/>
              </w:rPr>
            </w:pPr>
            <w:r>
              <w:rPr>
                <w:b/>
              </w:rPr>
              <w:t>Matiyu 2:13-18</w:t>
            </w:r>
          </w:p>
        </w:tc>
        <w:tc>
          <w:tcPr>
            <w:tcW w:w="3116" w:type="dxa"/>
            <w:vMerge/>
            <w:tcBorders>
              <w:right w:val="single" w:sz="18" w:space="0" w:color="auto"/>
            </w:tcBorders>
          </w:tcPr>
          <w:p w14:paraId="4304AE66" w14:textId="77777777" w:rsidR="008378BA" w:rsidRDefault="008378BA" w:rsidP="00D00093"/>
        </w:tc>
      </w:tr>
      <w:tr w:rsidR="008378BA" w:rsidRPr="001D3C61" w14:paraId="1F716478" w14:textId="77777777" w:rsidTr="00D00093">
        <w:tc>
          <w:tcPr>
            <w:tcW w:w="1700" w:type="dxa"/>
            <w:tcBorders>
              <w:left w:val="single" w:sz="18" w:space="0" w:color="auto"/>
            </w:tcBorders>
            <w:shd w:val="clear" w:color="auto" w:fill="FFFFFF" w:themeFill="background1"/>
          </w:tcPr>
          <w:p w14:paraId="06625D32" w14:textId="77777777" w:rsidR="008378BA" w:rsidRPr="003237DD" w:rsidRDefault="008378BA" w:rsidP="00D00093">
            <w:pPr>
              <w:rPr>
                <w:b/>
              </w:rPr>
            </w:pPr>
            <w:r w:rsidRPr="003237DD">
              <w:rPr>
                <w:b/>
              </w:rPr>
              <w:t>Kalansen kuntilenna:</w:t>
            </w:r>
          </w:p>
        </w:tc>
        <w:tc>
          <w:tcPr>
            <w:tcW w:w="4498" w:type="dxa"/>
            <w:shd w:val="clear" w:color="auto" w:fill="FFFFFF" w:themeFill="background1"/>
          </w:tcPr>
          <w:p w14:paraId="069DF7A6" w14:textId="77777777" w:rsidR="008378BA" w:rsidRPr="003237DD" w:rsidRDefault="008378BA" w:rsidP="009F3CE2">
            <w:pPr>
              <w:pStyle w:val="ListParagraph"/>
              <w:numPr>
                <w:ilvl w:val="0"/>
                <w:numId w:val="26"/>
              </w:numPr>
              <w:spacing w:after="0" w:line="240" w:lineRule="auto"/>
            </w:pPr>
            <w:r w:rsidRPr="008C4A7F">
              <w:rPr>
                <w:b/>
              </w:rPr>
              <w:t xml:space="preserve">Kuntigi </w:t>
            </w:r>
            <w:r w:rsidRPr="003237DD">
              <w:t>: Aw k’a dɔn ko Ala bɛ kuma kerecɛnw fɛ tuma dɔw la sugo fɛ, nka an ka kan ka kɛ hakilitigiw ye an bɛ o sugo ninnu tila ɲɔgɔn na cogo min na.</w:t>
            </w:r>
          </w:p>
          <w:p w14:paraId="75323C6C" w14:textId="77777777" w:rsidR="008378BA" w:rsidRPr="003237DD" w:rsidRDefault="008378BA" w:rsidP="009F3CE2">
            <w:pPr>
              <w:pStyle w:val="ListParagraph"/>
              <w:numPr>
                <w:ilvl w:val="0"/>
                <w:numId w:val="26"/>
              </w:numPr>
              <w:spacing w:after="0" w:line="240" w:lineRule="auto"/>
            </w:pPr>
            <w:r w:rsidRPr="008C4A7F">
              <w:rPr>
                <w:b/>
              </w:rPr>
              <w:t xml:space="preserve">Dusukun </w:t>
            </w:r>
            <w:r w:rsidRPr="003237DD">
              <w:t>: Aw ye aw dusukun sɛgɛsɛgɛ ka ɲɛ walasa k’a dɔn ni keleya kisɛw (walima jurumu wɛrɛ) y’a daminɛ ka sinsin aw dusukun na.</w:t>
            </w:r>
          </w:p>
          <w:p w14:paraId="2344E004" w14:textId="77777777" w:rsidR="008378BA" w:rsidRDefault="008378BA" w:rsidP="009F3CE2">
            <w:pPr>
              <w:pStyle w:val="ListParagraph"/>
              <w:numPr>
                <w:ilvl w:val="0"/>
                <w:numId w:val="26"/>
              </w:numPr>
              <w:spacing w:after="0" w:line="240" w:lineRule="auto"/>
            </w:pPr>
            <w:r w:rsidRPr="008C4A7F">
              <w:rPr>
                <w:b/>
              </w:rPr>
              <w:t xml:space="preserve">Bolo </w:t>
            </w:r>
            <w:r w:rsidRPr="003237DD">
              <w:t>: Aw ye aw ka kunkanbaaraw dɔn ka tɔɔrɔbagaw dɛmɛ ani k’u lakana.</w:t>
            </w:r>
          </w:p>
          <w:p w14:paraId="2452B8C5" w14:textId="77777777" w:rsidR="008378BA" w:rsidRPr="003237DD" w:rsidRDefault="008378BA" w:rsidP="00D00093">
            <w:pPr>
              <w:pStyle w:val="ListParagraph"/>
              <w:ind w:left="360"/>
            </w:pPr>
          </w:p>
        </w:tc>
        <w:tc>
          <w:tcPr>
            <w:tcW w:w="3116" w:type="dxa"/>
            <w:vMerge/>
            <w:tcBorders>
              <w:right w:val="single" w:sz="18" w:space="0" w:color="auto"/>
            </w:tcBorders>
          </w:tcPr>
          <w:p w14:paraId="148723B4" w14:textId="77777777" w:rsidR="008378BA" w:rsidRDefault="008378BA" w:rsidP="00D00093"/>
        </w:tc>
      </w:tr>
      <w:tr w:rsidR="008378BA" w:rsidRPr="003237DD" w14:paraId="5BC6208F" w14:textId="77777777" w:rsidTr="00D00093">
        <w:tc>
          <w:tcPr>
            <w:tcW w:w="1700" w:type="dxa"/>
            <w:tcBorders>
              <w:left w:val="single" w:sz="18" w:space="0" w:color="auto"/>
              <w:bottom w:val="single" w:sz="4" w:space="0" w:color="auto"/>
            </w:tcBorders>
            <w:shd w:val="clear" w:color="auto" w:fill="FFFFFF" w:themeFill="background1"/>
          </w:tcPr>
          <w:p w14:paraId="5C280C49" w14:textId="77777777" w:rsidR="008378BA" w:rsidRPr="003237DD" w:rsidRDefault="008378BA" w:rsidP="00D00093">
            <w:pPr>
              <w:rPr>
                <w:b/>
              </w:rPr>
            </w:pPr>
            <w:r>
              <w:rPr>
                <w:b/>
              </w:rPr>
              <w:t>Kalansen min bɛ tɛmɛsira kɔnɔ:</w:t>
            </w:r>
          </w:p>
        </w:tc>
        <w:tc>
          <w:tcPr>
            <w:tcW w:w="7614" w:type="dxa"/>
            <w:gridSpan w:val="2"/>
            <w:tcBorders>
              <w:bottom w:val="single" w:sz="4" w:space="0" w:color="auto"/>
              <w:right w:val="single" w:sz="18" w:space="0" w:color="auto"/>
            </w:tcBorders>
            <w:shd w:val="clear" w:color="auto" w:fill="FFFFFF" w:themeFill="background1"/>
          </w:tcPr>
          <w:p w14:paraId="076C2B4F" w14:textId="77777777" w:rsidR="008378BA" w:rsidRPr="00CD400A" w:rsidRDefault="008378BA" w:rsidP="00D00093">
            <w:pPr>
              <w:rPr>
                <w:rFonts w:cstheme="minorHAnsi"/>
              </w:rPr>
            </w:pPr>
            <w:r w:rsidRPr="00CD400A">
              <w:rPr>
                <w:rFonts w:cstheme="minorHAnsi"/>
                <w:color w:val="000000"/>
                <w:shd w:val="clear" w:color="auto" w:fill="FFFFFF"/>
              </w:rPr>
              <w:t>A balimaw y’a fɔ a ye ko: “Yala i bɛna masaya kɛ an kun na wa? Yala i bɛna an mara tiɲɛ na wa? U y'a koniya ka t'a fɛ a ka sugo ni a ka kuma fɔlenw kosɔn. (Jenɛse 37:8)</w:t>
            </w:r>
          </w:p>
        </w:tc>
      </w:tr>
    </w:tbl>
    <w:p w14:paraId="5ADBE3E4" w14:textId="77777777" w:rsidR="008378BA" w:rsidRDefault="008378BA" w:rsidP="008378BA"/>
    <w:tbl>
      <w:tblPr>
        <w:tblStyle w:val="TableGrid"/>
        <w:tblW w:w="0" w:type="auto"/>
        <w:tblLook w:val="04A0" w:firstRow="1" w:lastRow="0" w:firstColumn="1" w:lastColumn="0" w:noHBand="0" w:noVBand="1"/>
      </w:tblPr>
      <w:tblGrid>
        <w:gridCol w:w="1705"/>
        <w:gridCol w:w="7645"/>
      </w:tblGrid>
      <w:tr w:rsidR="008378BA" w:rsidRPr="001D3C61" w14:paraId="1ECE3B3D" w14:textId="77777777" w:rsidTr="00D00093">
        <w:tc>
          <w:tcPr>
            <w:tcW w:w="1705" w:type="dxa"/>
          </w:tcPr>
          <w:p w14:paraId="40C288C8" w14:textId="77777777" w:rsidR="008378BA" w:rsidRDefault="008378BA" w:rsidP="00D00093">
            <w:pPr>
              <w:jc w:val="center"/>
              <w:rPr>
                <w:b/>
              </w:rPr>
            </w:pPr>
            <w:r>
              <w:rPr>
                <w:b/>
              </w:rPr>
              <w:t>Sɛbɛnni kuncɛlen</w:t>
            </w:r>
          </w:p>
          <w:p w14:paraId="02062A2A" w14:textId="77777777" w:rsidR="008378BA" w:rsidRDefault="008378BA" w:rsidP="00D00093">
            <w:pPr>
              <w:jc w:val="center"/>
              <w:rPr>
                <w:b/>
              </w:rPr>
            </w:pPr>
          </w:p>
        </w:tc>
        <w:tc>
          <w:tcPr>
            <w:tcW w:w="7645" w:type="dxa"/>
          </w:tcPr>
          <w:p w14:paraId="418C4800" w14:textId="77777777" w:rsidR="008378BA" w:rsidRPr="00CD400A" w:rsidRDefault="008378BA" w:rsidP="00D00093">
            <w:r w:rsidRPr="00CD400A">
              <w:t>Yakuba tun bɛ a denkɛ tan ni fila kanu, nka a tun bɛ Yusufu kanu ka tɛmɛ tɔw kan. Yakuba ye fini kɛrɛnkɛrɛnnen dɔ dilan Yusufu ye. O bɔrɔ in tun cɛ ka ɲi ani a ɲɛw tun ka bon fo masakɛ tun bɛ se k’a don. Yusufu balimakɛw dimina sabu u fa tun bɛ Yusufu kanu ka tɛmɛ olu kan. U keleyara kosɛbɛ, u tun b’a fɛ ka Yusufu faga. Don dɔ la, Yusufu taara foro la ka taa a balimaw ɲini. A sera yen tuma min na, a balimakɛw y’a minɛ, k’a ka bɔrɔ tigɛ, k’a fili kɔlɔn dɔ kɔnɔ. Yusufu balimakɛ Juda ye tɔw lasun u ka Yusufu feere sanni u k’a faga. Madiyankaw tɛmɛtɔ dɔw ye Yusufu san ka taa n’a ye Misira. Balimaw ye Yusufu ka fini ta, k’a datugu ni bakɔrɔn joli ye, ka taa n’a ye so.</w:t>
            </w:r>
          </w:p>
          <w:p w14:paraId="3DB3116D" w14:textId="77777777" w:rsidR="008378BA" w:rsidRPr="00CD400A" w:rsidRDefault="008378BA" w:rsidP="00D00093">
            <w:r w:rsidRPr="00CD400A">
              <w:t>fa. U y’a to Yakuba ka da a la ko bagan fariman dɔ de ye Yusufu faga.</w:t>
            </w:r>
          </w:p>
          <w:p w14:paraId="19B062E2" w14:textId="77777777" w:rsidR="008378BA" w:rsidRDefault="008378BA" w:rsidP="00D00093">
            <w:pPr>
              <w:rPr>
                <w:b/>
              </w:rPr>
            </w:pPr>
          </w:p>
        </w:tc>
      </w:tr>
      <w:tr w:rsidR="008378BA" w:rsidRPr="001D3C61" w14:paraId="4618997A" w14:textId="77777777" w:rsidTr="00D00093">
        <w:tc>
          <w:tcPr>
            <w:tcW w:w="1705" w:type="dxa"/>
          </w:tcPr>
          <w:p w14:paraId="68C36368" w14:textId="77777777" w:rsidR="008378BA" w:rsidRDefault="008378BA" w:rsidP="00D00093">
            <w:pPr>
              <w:jc w:val="center"/>
              <w:rPr>
                <w:b/>
              </w:rPr>
            </w:pPr>
            <w:r>
              <w:rPr>
                <w:b/>
              </w:rPr>
              <w:t>Karamɔgɔya kɛli ka bɔ jaw la</w:t>
            </w:r>
          </w:p>
        </w:tc>
        <w:tc>
          <w:tcPr>
            <w:tcW w:w="7645" w:type="dxa"/>
          </w:tcPr>
          <w:p w14:paraId="2AC97B3A" w14:textId="77777777" w:rsidR="008378BA" w:rsidRPr="00F74EDC" w:rsidRDefault="008378BA" w:rsidP="001A1E60">
            <w:pPr>
              <w:pStyle w:val="ListParagraph"/>
              <w:numPr>
                <w:ilvl w:val="0"/>
                <w:numId w:val="129"/>
              </w:numPr>
              <w:spacing w:after="0" w:line="240" w:lineRule="auto"/>
              <w:rPr>
                <w:b/>
              </w:rPr>
            </w:pPr>
            <w:r>
              <w:rPr>
                <w:b/>
              </w:rPr>
              <w:t xml:space="preserve">Yusufu </w:t>
            </w:r>
            <w:r>
              <w:t>tun ye a fa ye, Yakuba denkɛ tun ka di a ye kosɛbɛ. Ala kumana Yusufu fɛ sugo fɛ.</w:t>
            </w:r>
          </w:p>
          <w:p w14:paraId="0E892FDF" w14:textId="77777777" w:rsidR="008378BA" w:rsidRPr="00F74EDC" w:rsidRDefault="008378BA" w:rsidP="001A1E60">
            <w:pPr>
              <w:pStyle w:val="ListParagraph"/>
              <w:numPr>
                <w:ilvl w:val="0"/>
                <w:numId w:val="129"/>
              </w:numPr>
              <w:spacing w:after="0" w:line="240" w:lineRule="auto"/>
              <w:rPr>
                <w:b/>
              </w:rPr>
            </w:pPr>
            <w:r>
              <w:rPr>
                <w:b/>
              </w:rPr>
              <w:t xml:space="preserve">Fini cɛɲi </w:t>
            </w:r>
            <w:r>
              <w:t>. Yakuba y’a jira bɛɛ la cogo dɔ la ko Yusufu de ka di a ye kosɛbɛ, o ye ka fini cɛɲi dɔ di a ma, min sɔngɔ ka gɛlɛn.</w:t>
            </w:r>
          </w:p>
          <w:p w14:paraId="3FFE42A5" w14:textId="77777777" w:rsidR="008378BA" w:rsidRPr="00F74EDC" w:rsidRDefault="008378BA" w:rsidP="001A1E60">
            <w:pPr>
              <w:pStyle w:val="ListParagraph"/>
              <w:numPr>
                <w:ilvl w:val="0"/>
                <w:numId w:val="129"/>
              </w:numPr>
              <w:spacing w:after="0" w:line="240" w:lineRule="auto"/>
              <w:rPr>
                <w:b/>
              </w:rPr>
            </w:pPr>
            <w:r>
              <w:rPr>
                <w:b/>
              </w:rPr>
              <w:t xml:space="preserve">Balimaw. </w:t>
            </w:r>
            <w:r>
              <w:t xml:space="preserve">Yusufu tun ye 11nan </w:t>
            </w:r>
            <w:r w:rsidRPr="00F74EDC">
              <w:rPr>
                <w:vertAlign w:val="superscript"/>
              </w:rPr>
              <w:t xml:space="preserve">ye </w:t>
            </w:r>
            <w:r>
              <w:t>Yakuba denkɛ 12 la, ani kɔrɔkɛ 10 bɛɛ tun bɛ Yusufu kɔniya. U y’a koniya katuguni Yakuba tun b’a kanu ka tɛmɛ olu kan, wa u y’a koniya fana katuguni a y’a ka sugo fɔ u ye, u bɛɛ bɛna u biri a ɲɛ kɔrɔ cogo min na don dɔ.</w:t>
            </w:r>
          </w:p>
          <w:p w14:paraId="184F9C78" w14:textId="77777777" w:rsidR="008378BA" w:rsidRPr="00F74EDC" w:rsidRDefault="008378BA" w:rsidP="001A1E60">
            <w:pPr>
              <w:pStyle w:val="ListParagraph"/>
              <w:numPr>
                <w:ilvl w:val="0"/>
                <w:numId w:val="129"/>
              </w:numPr>
              <w:spacing w:after="0" w:line="240" w:lineRule="auto"/>
              <w:rPr>
                <w:b/>
              </w:rPr>
            </w:pPr>
            <w:r>
              <w:rPr>
                <w:b/>
              </w:rPr>
              <w:t xml:space="preserve">Kɔsɛbɛ. </w:t>
            </w:r>
            <w:r>
              <w:t xml:space="preserve">Don dɔ la, Yusufu nana balimaw fɛ tuma min na, u y’a ye k’u ye sababu sɔrɔ ka Yusufu bɔ a bolo. U y'a ka fini bɔ k'a bila kɔlɔn dɔ kɔnɔ walisa a ka sa. Kɔfɛ, u y’a latigɛ ka Yusufu feere jɔnya la sanni k’a to a ka sa kɔlɔn kɔnɔ. U ye bagan joli don o fini masirilen fan bɛɛ la, ka taa n’a ye </w:t>
            </w:r>
            <w:r>
              <w:lastRenderedPageBreak/>
              <w:t>Yakuba fɛ, k’a fɔ a ye ko kungosogo dɔ ye Yusufu faga . Nka, Ala ye Yusufu lakana ani don dɔ a tun bɛna a ka sugo kɛ tiɲɛ ye.</w:t>
            </w:r>
          </w:p>
          <w:p w14:paraId="413269FB" w14:textId="77777777" w:rsidR="008378BA" w:rsidRPr="00E86E74" w:rsidRDefault="008378BA" w:rsidP="00D00093">
            <w:pPr>
              <w:pStyle w:val="ListParagraph"/>
              <w:ind w:left="360"/>
              <w:rPr>
                <w:b/>
              </w:rPr>
            </w:pPr>
          </w:p>
        </w:tc>
      </w:tr>
      <w:tr w:rsidR="008378BA" w:rsidRPr="001D3C61" w14:paraId="1C880518" w14:textId="77777777" w:rsidTr="00D00093">
        <w:tc>
          <w:tcPr>
            <w:tcW w:w="1705" w:type="dxa"/>
          </w:tcPr>
          <w:p w14:paraId="38C4A840" w14:textId="77777777" w:rsidR="008378BA" w:rsidRDefault="008378BA" w:rsidP="00D00093">
            <w:pPr>
              <w:jc w:val="center"/>
              <w:rPr>
                <w:b/>
              </w:rPr>
            </w:pPr>
            <w:r>
              <w:rPr>
                <w:b/>
              </w:rPr>
              <w:lastRenderedPageBreak/>
              <w:t>Masalabolo</w:t>
            </w:r>
          </w:p>
          <w:p w14:paraId="6B776B4D" w14:textId="77777777" w:rsidR="008378BA" w:rsidRDefault="008378BA" w:rsidP="00D00093">
            <w:pPr>
              <w:jc w:val="center"/>
            </w:pPr>
            <w:r>
              <w:rPr>
                <w:b/>
              </w:rPr>
              <w:t>Hukumu</w:t>
            </w:r>
          </w:p>
        </w:tc>
        <w:tc>
          <w:tcPr>
            <w:tcW w:w="7645" w:type="dxa"/>
          </w:tcPr>
          <w:p w14:paraId="5F5C50D2" w14:textId="77777777" w:rsidR="008378BA" w:rsidRDefault="008378BA" w:rsidP="00D00093">
            <w:r>
              <w:t xml:space="preserve">Ala ka layidu talenw bɛ taa ɲɛ Ibrahima bɔnsɔnw sababu fɛ, k’a ta Yakuba ka bɔnsɔn na ka taa a bila bɔnsɔn nataw la. Nka, a b’a jira siɲɛ wɛrɛ ko Ala tɛna t’a fɛ layidu layidu talenw na denkɛ fɔlɔ sababu fɛ, nka a bɛna tɛmɛ denkɛ wɛrɛ fɛ. Nin tɛmɛsira kɔnɔ, </w:t>
            </w:r>
            <w:r w:rsidRPr="00A20465">
              <w:rPr>
                <w:vertAlign w:val="superscript"/>
              </w:rPr>
              <w:t xml:space="preserve">denkɛ tan ni kelennan </w:t>
            </w:r>
            <w:r>
              <w:t>, Yusufu, Ala bɛ sugo di min ma, a tɛ den fɔlɔ ye. O sugow ye taamasyɛn di Yusufu ni mɔgɔ wɛrɛw ma ko a bɛna kɛ mɔgɔba ye ani ko hali a fa Yakuba bɛna a biri a ɲɛ kɔrɔ.</w:t>
            </w:r>
          </w:p>
          <w:p w14:paraId="73957F33" w14:textId="77777777" w:rsidR="008378BA" w:rsidRDefault="008378BA" w:rsidP="00D00093"/>
          <w:p w14:paraId="493DAB7B" w14:textId="77777777" w:rsidR="008378BA" w:rsidRDefault="008378BA" w:rsidP="00D00093">
            <w:r>
              <w:t>A tɛ bari an na k’a ye ko a balimaw keleyara kosɛbɛ Yusufu la, wa u ye jɛkafɔ kɛ walisa a ka sugo kana kɛ tiɲɛ ye. Janfa sababu fɛ, u ye Yusufu feere jɔnya la, ka u fa lafili k’a fɔ a ye ko kungosogo dɔ de ye Yusufu faga.</w:t>
            </w:r>
          </w:p>
          <w:p w14:paraId="5DE87382" w14:textId="77777777" w:rsidR="008378BA" w:rsidRDefault="008378BA" w:rsidP="00D00093"/>
          <w:p w14:paraId="39A43CA9" w14:textId="77777777" w:rsidR="008378BA" w:rsidRDefault="008378BA" w:rsidP="00D00093">
            <w:r>
              <w:t>Denkɛw bɛɛ ma nisɔndiya o yiriwali in na. Kabako don, Rueben, den fɔlɔ, y’a ɲini ka Yusufu kisi.</w:t>
            </w:r>
          </w:p>
          <w:p w14:paraId="6CB7F197" w14:textId="77777777" w:rsidR="008378BA" w:rsidRDefault="008378BA" w:rsidP="00D00093">
            <w:pPr>
              <w:rPr>
                <w:b/>
              </w:rPr>
            </w:pPr>
          </w:p>
          <w:p w14:paraId="67BC11A8" w14:textId="77777777" w:rsidR="008378BA" w:rsidRPr="00A20465" w:rsidRDefault="008378BA" w:rsidP="00D00093">
            <w:r w:rsidRPr="00C851B9">
              <w:rPr>
                <w:b/>
              </w:rPr>
              <w:t xml:space="preserve">Layidu kura sɛbɛn: </w:t>
            </w:r>
            <w:r>
              <w:t>I n’a fɔ Layidu Kɔrɔ Yusufu, Ala fana kumana Layidu Kura Yusufu fɛ sugo dɔ fɛ. Yusufu fila labanna ka taa Misira. Layidu kr Yusufu k a sababu k a balimaw ka koniya ye. Layidu kura Yusufu ka sababu kɛ masakɛ Hɛrɔde ka koniya ye. Nka, o ko fila bɛɛ la, Ala bɛ baara la, ka hadamaden jurumutɔw ka laɲiniw tiɲɛ, walisa ka layidu talenw tiimɛ.</w:t>
            </w:r>
          </w:p>
          <w:p w14:paraId="34FE5823" w14:textId="77777777" w:rsidR="008378BA" w:rsidRPr="00CA4179" w:rsidRDefault="008378BA" w:rsidP="00D00093"/>
        </w:tc>
      </w:tr>
      <w:tr w:rsidR="008378BA" w14:paraId="68BF1918" w14:textId="77777777" w:rsidTr="00D00093">
        <w:tc>
          <w:tcPr>
            <w:tcW w:w="9350" w:type="dxa"/>
            <w:gridSpan w:val="2"/>
            <w:shd w:val="clear" w:color="auto" w:fill="BFBFBF" w:themeFill="background1" w:themeFillShade="BF"/>
          </w:tcPr>
          <w:p w14:paraId="29381D0C" w14:textId="77777777" w:rsidR="008378BA" w:rsidRPr="0068101F" w:rsidRDefault="008378BA" w:rsidP="00D00093">
            <w:pPr>
              <w:jc w:val="center"/>
              <w:rPr>
                <w:sz w:val="28"/>
                <w:szCs w:val="28"/>
              </w:rPr>
            </w:pPr>
            <w:r w:rsidRPr="0068101F">
              <w:rPr>
                <w:b/>
                <w:sz w:val="28"/>
                <w:szCs w:val="28"/>
              </w:rPr>
              <w:t>Bibulukalan</w:t>
            </w:r>
          </w:p>
        </w:tc>
      </w:tr>
      <w:tr w:rsidR="008378BA" w:rsidRPr="001D3C61" w14:paraId="369F8546" w14:textId="77777777" w:rsidTr="00D00093">
        <w:tc>
          <w:tcPr>
            <w:tcW w:w="1705" w:type="dxa"/>
          </w:tcPr>
          <w:p w14:paraId="06328F5B" w14:textId="77777777" w:rsidR="008378BA" w:rsidRPr="0068101F" w:rsidRDefault="008378BA" w:rsidP="00D00093">
            <w:pPr>
              <w:jc w:val="center"/>
              <w:rPr>
                <w:b/>
                <w:sz w:val="28"/>
                <w:szCs w:val="28"/>
              </w:rPr>
            </w:pPr>
            <w:r w:rsidRPr="0068101F">
              <w:rPr>
                <w:b/>
                <w:sz w:val="28"/>
                <w:szCs w:val="28"/>
              </w:rPr>
              <w:t>Ka seli</w:t>
            </w:r>
          </w:p>
        </w:tc>
        <w:tc>
          <w:tcPr>
            <w:tcW w:w="7645" w:type="dxa"/>
          </w:tcPr>
          <w:p w14:paraId="5CB23D2B" w14:textId="77777777" w:rsidR="008378BA" w:rsidRDefault="008378BA" w:rsidP="009F3CE2">
            <w:pPr>
              <w:pStyle w:val="ListParagraph"/>
              <w:numPr>
                <w:ilvl w:val="0"/>
                <w:numId w:val="12"/>
              </w:numPr>
              <w:spacing w:after="0" w:line="240" w:lineRule="auto"/>
            </w:pPr>
            <w:r>
              <w:t>Delili ɲininiw ni tanuli ɲini.</w:t>
            </w:r>
          </w:p>
          <w:p w14:paraId="3CE193C8" w14:textId="77777777" w:rsidR="008378BA" w:rsidRDefault="008378BA" w:rsidP="009F3CE2">
            <w:pPr>
              <w:pStyle w:val="ListParagraph"/>
              <w:numPr>
                <w:ilvl w:val="0"/>
                <w:numId w:val="12"/>
              </w:numPr>
              <w:spacing w:after="0" w:line="240" w:lineRule="auto"/>
            </w:pPr>
            <w:r>
              <w:t>Barika Ala ye tanuli min kɛra ɲɔgɔn fɛ.</w:t>
            </w:r>
          </w:p>
          <w:p w14:paraId="34EF2E7B" w14:textId="77777777" w:rsidR="008378BA" w:rsidRDefault="008378BA" w:rsidP="009F3CE2">
            <w:pPr>
              <w:pStyle w:val="ListParagraph"/>
              <w:numPr>
                <w:ilvl w:val="0"/>
                <w:numId w:val="12"/>
              </w:numPr>
              <w:spacing w:after="0" w:line="240" w:lineRule="auto"/>
            </w:pPr>
            <w:r>
              <w:t>Delili kɛ walisa ka delili ɲini.</w:t>
            </w:r>
          </w:p>
          <w:p w14:paraId="56D701D2" w14:textId="77777777" w:rsidR="008378BA" w:rsidRDefault="008378BA" w:rsidP="009F3CE2">
            <w:pPr>
              <w:pStyle w:val="ListParagraph"/>
              <w:numPr>
                <w:ilvl w:val="0"/>
                <w:numId w:val="12"/>
              </w:numPr>
              <w:spacing w:after="0" w:line="240" w:lineRule="auto"/>
            </w:pPr>
            <w:r>
              <w:t>Ni Senu deli a ka i dusukun ni i hakili da wuli walisa ka Ala ka kan ka min tila i ni ɲɔgɔn cɛ bi, o sɔrɔ ni nisɔndiya ye.</w:t>
            </w:r>
          </w:p>
          <w:p w14:paraId="116DA6AA" w14:textId="77777777" w:rsidR="008378BA" w:rsidRDefault="008378BA" w:rsidP="00D00093"/>
        </w:tc>
      </w:tr>
      <w:tr w:rsidR="008378BA" w:rsidRPr="001D3C61" w14:paraId="10415CA4" w14:textId="77777777" w:rsidTr="00D00093">
        <w:tc>
          <w:tcPr>
            <w:tcW w:w="1705" w:type="dxa"/>
          </w:tcPr>
          <w:p w14:paraId="20C8AD24" w14:textId="77777777" w:rsidR="008378BA" w:rsidRPr="0068101F" w:rsidRDefault="008378BA" w:rsidP="00D00093">
            <w:pPr>
              <w:jc w:val="center"/>
              <w:rPr>
                <w:b/>
                <w:sz w:val="28"/>
                <w:szCs w:val="28"/>
              </w:rPr>
            </w:pPr>
            <w:r w:rsidRPr="0068101F">
              <w:rPr>
                <w:b/>
                <w:sz w:val="28"/>
                <w:szCs w:val="28"/>
              </w:rPr>
              <w:t>Ka mɛn</w:t>
            </w:r>
          </w:p>
        </w:tc>
        <w:tc>
          <w:tcPr>
            <w:tcW w:w="7645" w:type="dxa"/>
          </w:tcPr>
          <w:p w14:paraId="4DA70855" w14:textId="77777777" w:rsidR="008378BA" w:rsidRDefault="008378BA" w:rsidP="009F3CE2">
            <w:pPr>
              <w:pStyle w:val="ListParagraph"/>
              <w:numPr>
                <w:ilvl w:val="0"/>
                <w:numId w:val="13"/>
              </w:numPr>
              <w:spacing w:after="0" w:line="240" w:lineRule="auto"/>
            </w:pPr>
            <w:r>
              <w:t>Bibulu kalansen fila bɛɛ kalan.</w:t>
            </w:r>
          </w:p>
          <w:p w14:paraId="1BF77EF2" w14:textId="77777777" w:rsidR="008378BA" w:rsidRDefault="008378BA" w:rsidP="009F3CE2">
            <w:pPr>
              <w:pStyle w:val="ListParagraph"/>
              <w:numPr>
                <w:ilvl w:val="0"/>
                <w:numId w:val="13"/>
              </w:numPr>
              <w:spacing w:after="0" w:line="240" w:lineRule="auto"/>
            </w:pPr>
            <w:r>
              <w:t>“Sɛbɛnni kɔnɔko” min bɛ sanfɛ, o lajɛ ka surunya kalanso la.</w:t>
            </w:r>
          </w:p>
          <w:p w14:paraId="00CDCA22" w14:textId="77777777" w:rsidR="008378BA" w:rsidRDefault="008378BA" w:rsidP="009F3CE2">
            <w:pPr>
              <w:pStyle w:val="ListParagraph"/>
              <w:numPr>
                <w:ilvl w:val="0"/>
                <w:numId w:val="13"/>
              </w:numPr>
              <w:spacing w:after="0" w:line="240" w:lineRule="auto"/>
            </w:pPr>
            <w:r>
              <w:t>Bibulu kalansenw tɛmɛsira fila kalan kokura.</w:t>
            </w:r>
          </w:p>
          <w:p w14:paraId="71D02103" w14:textId="77777777" w:rsidR="008378BA" w:rsidRDefault="008378BA" w:rsidP="009F3CE2">
            <w:pPr>
              <w:pStyle w:val="ListParagraph"/>
              <w:numPr>
                <w:ilvl w:val="0"/>
                <w:numId w:val="13"/>
              </w:numPr>
              <w:spacing w:after="0" w:line="240" w:lineRule="auto"/>
            </w:pPr>
            <w:r>
              <w:t>A ɲini mɔgɔ dɔ fɛ a ka Bibulu tɛmɛsira kunbaba lakali kokura.</w:t>
            </w:r>
          </w:p>
          <w:p w14:paraId="588F65CD" w14:textId="77777777" w:rsidR="008378BA" w:rsidRDefault="008378BA" w:rsidP="00D00093"/>
        </w:tc>
      </w:tr>
      <w:tr w:rsidR="008378BA" w:rsidRPr="001D3C61" w14:paraId="2248E0ED" w14:textId="77777777" w:rsidTr="00D00093">
        <w:tc>
          <w:tcPr>
            <w:tcW w:w="1705" w:type="dxa"/>
          </w:tcPr>
          <w:p w14:paraId="368BBA06" w14:textId="77777777" w:rsidR="008378BA" w:rsidRPr="0068101F" w:rsidRDefault="008378BA" w:rsidP="00D00093">
            <w:pPr>
              <w:jc w:val="center"/>
              <w:rPr>
                <w:b/>
                <w:sz w:val="28"/>
                <w:szCs w:val="28"/>
              </w:rPr>
            </w:pPr>
            <w:r w:rsidRPr="0068101F">
              <w:rPr>
                <w:b/>
                <w:sz w:val="28"/>
                <w:szCs w:val="28"/>
              </w:rPr>
              <w:t>Niyɔrɔ</w:t>
            </w:r>
          </w:p>
        </w:tc>
        <w:tc>
          <w:tcPr>
            <w:tcW w:w="7645" w:type="dxa"/>
          </w:tcPr>
          <w:p w14:paraId="296C45BB" w14:textId="77777777" w:rsidR="008378BA" w:rsidRDefault="008378BA" w:rsidP="009F3CE2">
            <w:pPr>
              <w:pStyle w:val="ListParagraph"/>
              <w:numPr>
                <w:ilvl w:val="0"/>
                <w:numId w:val="14"/>
              </w:numPr>
              <w:spacing w:after="0" w:line="240" w:lineRule="auto"/>
              <w:rPr>
                <w:b/>
              </w:rPr>
            </w:pPr>
            <w:r w:rsidRPr="008C4A7F">
              <w:rPr>
                <w:b/>
              </w:rPr>
              <w:t>Title: Sɛbɛnni kɔrɔ ye mun ye?</w:t>
            </w:r>
          </w:p>
          <w:p w14:paraId="39BBF0B3" w14:textId="77777777" w:rsidR="008378BA" w:rsidRPr="00F74EDC" w:rsidRDefault="008378BA" w:rsidP="00D00093">
            <w:r>
              <w:t>Jatigɛwalekɛlaw tɛ nin tɛmɛsira in kɔnɔ. A jɛlen don ko balimaw tun man kan ka Yusufu wala Yakuba minɛ i n’a fɔ u y’a kɛ cogo min na. Yakuba tun man kan ka diya a denkɛw ye, k’a jira bɛɛ la foroba la ko a bɛ denkɛ kelen kanu ka tɛmɛ tɔw bɛɛ kan. N’a sɔrɔ Yusufu tun ka kan k’a ka sugo to a yɛrɛ la. Tɛmɛsira nataw la, Yusufu bɛna kɛ cɛfarin ye, nka sisan, nin Bibulu tɛmɛsira falen bɛ jurumukɛlaw la, fa min tɛ fɛn dɔn, ani denkɛ nalonma. Nka, fɛn dɔ bɛ yen min ka fisa ni nin ye, o bɛna kɛ.</w:t>
            </w:r>
          </w:p>
          <w:p w14:paraId="7A0DCDBA" w14:textId="77777777" w:rsidR="008378BA" w:rsidRPr="002F3DD8" w:rsidRDefault="008378BA" w:rsidP="009F3CE2">
            <w:pPr>
              <w:pStyle w:val="ListParagraph"/>
              <w:numPr>
                <w:ilvl w:val="0"/>
                <w:numId w:val="25"/>
              </w:numPr>
              <w:spacing w:after="0" w:line="240" w:lineRule="auto"/>
              <w:rPr>
                <w:b/>
              </w:rPr>
            </w:pPr>
            <w:r>
              <w:rPr>
                <w:b/>
              </w:rPr>
              <w:t>Tiɲɛni sugu jumɛnw bɛ kɛ ni bangebagaw bɛ den kelen fɛ ka tɛmɛ tɔ kelen kan ani ni balimakɛw y’a to keleya ka bonya?</w:t>
            </w:r>
          </w:p>
          <w:p w14:paraId="7E9A5C71" w14:textId="77777777" w:rsidR="008378BA" w:rsidRPr="002F3DD8" w:rsidRDefault="008378BA" w:rsidP="009F3CE2">
            <w:pPr>
              <w:pStyle w:val="ListParagraph"/>
              <w:numPr>
                <w:ilvl w:val="0"/>
                <w:numId w:val="25"/>
              </w:numPr>
              <w:spacing w:after="0" w:line="240" w:lineRule="auto"/>
              <w:rPr>
                <w:b/>
              </w:rPr>
            </w:pPr>
            <w:r>
              <w:rPr>
                <w:b/>
              </w:rPr>
              <w:t>Ala ye sugo minnu kɛ Yusufu la, yala Yusufu tun ka kan ka da mɔgɔw ɲɛ na ten wa?</w:t>
            </w:r>
          </w:p>
          <w:p w14:paraId="02D94F45" w14:textId="77777777" w:rsidR="008378BA" w:rsidRDefault="008378BA" w:rsidP="00D00093"/>
          <w:p w14:paraId="65C2B30D" w14:textId="77777777" w:rsidR="008378BA" w:rsidRDefault="008378BA" w:rsidP="009F3CE2">
            <w:pPr>
              <w:pStyle w:val="ListParagraph"/>
              <w:numPr>
                <w:ilvl w:val="0"/>
                <w:numId w:val="9"/>
              </w:numPr>
              <w:spacing w:after="0" w:line="240" w:lineRule="auto"/>
              <w:rPr>
                <w:b/>
              </w:rPr>
            </w:pPr>
            <w:r>
              <w:rPr>
                <w:b/>
              </w:rPr>
              <w:lastRenderedPageBreak/>
              <w:t>Dusukun: Ka kɛɲɛ ni sɛbɛn ye, an ka kan ka kɛ jɔnw ye?</w:t>
            </w:r>
          </w:p>
          <w:p w14:paraId="795BE146" w14:textId="77777777" w:rsidR="008378BA" w:rsidRPr="0092052F" w:rsidRDefault="008378BA" w:rsidP="00D00093">
            <w:r>
              <w:t>Nin ye misali wɛrɛ ye min b’a jira cogo min na kɔnɔna jurumu miiriliw ni dusukunnataw bɛ u yɛrɛ jira jurumu kɛwalew la. Hali ni a bɛ se ka kɛ ko a bɛ se ka kɛ ko balimakɛw ni ɲɔgɔn cɛ sɔsɔli hakɛ dɔ ka kɛ, Yusufu balimakɛw y’a to jurumu ka bonya u dusukun na fo u ye jɛkafɔ kɛ ɲɔgɔn fɛ ka jurumu juguw kɛ.</w:t>
            </w:r>
          </w:p>
          <w:p w14:paraId="54DE2C52" w14:textId="77777777" w:rsidR="008378BA" w:rsidRPr="002F3DD8" w:rsidRDefault="008378BA" w:rsidP="009F3CE2">
            <w:pPr>
              <w:pStyle w:val="ListParagraph"/>
              <w:numPr>
                <w:ilvl w:val="0"/>
                <w:numId w:val="25"/>
              </w:numPr>
              <w:spacing w:after="0" w:line="240" w:lineRule="auto"/>
              <w:rPr>
                <w:b/>
              </w:rPr>
            </w:pPr>
            <w:r>
              <w:rPr>
                <w:b/>
              </w:rPr>
              <w:t>E fɛ, mun na Rubɛn, denkɛ fɔlɔ, y’a ɲini ka Yusufu kisi, nka a y’a to balima tɔw ka Yusufu fili kɔlɔn kɔnɔ dɔrɔn?</w:t>
            </w:r>
          </w:p>
          <w:p w14:paraId="6A572339" w14:textId="77777777" w:rsidR="008378BA" w:rsidRPr="002F3DD8" w:rsidRDefault="008378BA" w:rsidP="009F3CE2">
            <w:pPr>
              <w:pStyle w:val="ListParagraph"/>
              <w:numPr>
                <w:ilvl w:val="0"/>
                <w:numId w:val="25"/>
              </w:numPr>
              <w:spacing w:after="0" w:line="240" w:lineRule="auto"/>
              <w:rPr>
                <w:b/>
              </w:rPr>
            </w:pPr>
            <w:r>
              <w:rPr>
                <w:b/>
              </w:rPr>
              <w:t>Jurumu ka kuntaalajan nɔ jumɛnw bɛ bɔ bɔnsɔn dɔ la ka taa bɔnsɔn wɛrɛ la?</w:t>
            </w:r>
          </w:p>
          <w:p w14:paraId="2BEF2EF4" w14:textId="77777777" w:rsidR="008378BA" w:rsidRDefault="008378BA" w:rsidP="00D00093"/>
          <w:p w14:paraId="11E91A0A" w14:textId="77777777" w:rsidR="008378BA" w:rsidRPr="000120FC" w:rsidRDefault="008378BA" w:rsidP="009F3CE2">
            <w:pPr>
              <w:pStyle w:val="ListParagraph"/>
              <w:numPr>
                <w:ilvl w:val="0"/>
                <w:numId w:val="9"/>
              </w:numPr>
              <w:spacing w:after="0" w:line="240" w:lineRule="auto"/>
            </w:pPr>
            <w:r w:rsidRPr="008C4A7F">
              <w:rPr>
                <w:b/>
              </w:rPr>
              <w:t>Bolo: An bɛ se ka Ala ka Kuma waleya cogo di?</w:t>
            </w:r>
          </w:p>
          <w:p w14:paraId="3698AB7A" w14:textId="77777777" w:rsidR="008378BA" w:rsidRDefault="008378BA" w:rsidP="00D00093">
            <w:r>
              <w:t>Yakuba tun man kan k’o ɲɛmajɔ sugu jira Yusufu la. Yusufu tun ka kan k’a janto kosɛbɛ a y’a ka sugo fɔ mɔgɔ minnu ye. Balimaw tun ka kan ka sɔn kosɛbɛ k’a faamu ko Ala man teli k’a ka layidu talenw tiimɛ denkɛ fɔlɔ sababu fɛ.</w:t>
            </w:r>
          </w:p>
          <w:p w14:paraId="19F749DB" w14:textId="77777777" w:rsidR="008378BA" w:rsidRPr="002F3DD8" w:rsidRDefault="008378BA" w:rsidP="009F3CE2">
            <w:pPr>
              <w:pStyle w:val="ListParagraph"/>
              <w:numPr>
                <w:ilvl w:val="0"/>
                <w:numId w:val="25"/>
              </w:numPr>
              <w:spacing w:after="0" w:line="240" w:lineRule="auto"/>
              <w:rPr>
                <w:b/>
              </w:rPr>
            </w:pPr>
            <w:r>
              <w:rPr>
                <w:b/>
              </w:rPr>
              <w:t>Bangebagaw bɛ se ka mun kɛ walisa u kana ɲɛnatɔmɔ ani o cogo la ka gɛlɛyaw lase balimakɛw ni ɲɔgɔn cɛ?</w:t>
            </w:r>
          </w:p>
          <w:p w14:paraId="3ED90491" w14:textId="77777777" w:rsidR="008378BA" w:rsidRPr="002F3DD8" w:rsidRDefault="008378BA" w:rsidP="009F3CE2">
            <w:pPr>
              <w:pStyle w:val="ListParagraph"/>
              <w:numPr>
                <w:ilvl w:val="0"/>
                <w:numId w:val="25"/>
              </w:numPr>
              <w:spacing w:after="0" w:line="240" w:lineRule="auto"/>
              <w:rPr>
                <w:b/>
              </w:rPr>
            </w:pPr>
            <w:r>
              <w:rPr>
                <w:b/>
              </w:rPr>
              <w:t>Balimaw bɛ se ka mun kɛ walisa u kana keleya ani k’a to koniya ka don u dusukun na?</w:t>
            </w:r>
          </w:p>
          <w:p w14:paraId="2690F662" w14:textId="77777777" w:rsidR="008378BA" w:rsidRDefault="008378BA" w:rsidP="00D00093"/>
        </w:tc>
      </w:tr>
      <w:tr w:rsidR="008378BA" w:rsidRPr="001D3C61" w14:paraId="7D713478" w14:textId="77777777" w:rsidTr="00D00093">
        <w:tc>
          <w:tcPr>
            <w:tcW w:w="1705" w:type="dxa"/>
          </w:tcPr>
          <w:p w14:paraId="60E996F9" w14:textId="77777777" w:rsidR="008378BA" w:rsidRPr="0068101F" w:rsidRDefault="008378BA" w:rsidP="00D00093">
            <w:pPr>
              <w:jc w:val="center"/>
              <w:rPr>
                <w:b/>
                <w:sz w:val="28"/>
                <w:szCs w:val="28"/>
              </w:rPr>
            </w:pPr>
            <w:r w:rsidRPr="0068101F">
              <w:rPr>
                <w:b/>
                <w:sz w:val="28"/>
                <w:szCs w:val="28"/>
              </w:rPr>
              <w:lastRenderedPageBreak/>
              <w:t>Ka waleya</w:t>
            </w:r>
          </w:p>
          <w:p w14:paraId="7C51B51B" w14:textId="77777777" w:rsidR="008378BA" w:rsidRDefault="008378BA" w:rsidP="00D00093">
            <w:pPr>
              <w:jc w:val="center"/>
              <w:rPr>
                <w:b/>
              </w:rPr>
            </w:pPr>
          </w:p>
          <w:p w14:paraId="659DC72A" w14:textId="77777777" w:rsidR="008378BA" w:rsidRDefault="008378BA" w:rsidP="00D00093">
            <w:pPr>
              <w:jc w:val="center"/>
              <w:rPr>
                <w:b/>
              </w:rPr>
            </w:pPr>
          </w:p>
        </w:tc>
        <w:tc>
          <w:tcPr>
            <w:tcW w:w="7645" w:type="dxa"/>
          </w:tcPr>
          <w:p w14:paraId="70EE87EC" w14:textId="77777777" w:rsidR="008378BA" w:rsidRDefault="008378BA" w:rsidP="009F3CE2">
            <w:pPr>
              <w:pStyle w:val="ListParagraph"/>
              <w:numPr>
                <w:ilvl w:val="0"/>
                <w:numId w:val="18"/>
              </w:numPr>
              <w:spacing w:after="0" w:line="240" w:lineRule="auto"/>
            </w:pPr>
            <w:r>
              <w:t>A ɲini mɔgɔ dɔ fɛ a ka Bibulu kalansen kunba lakali kokura.</w:t>
            </w:r>
          </w:p>
          <w:p w14:paraId="09E157A2" w14:textId="77777777" w:rsidR="008378BA" w:rsidRDefault="008378BA" w:rsidP="009F3CE2">
            <w:pPr>
              <w:pStyle w:val="ListParagraph"/>
              <w:numPr>
                <w:ilvl w:val="0"/>
                <w:numId w:val="18"/>
              </w:numPr>
              <w:spacing w:after="0" w:line="240" w:lineRule="auto"/>
            </w:pPr>
            <w:r>
              <w:t>A ɲini jɛkulu fɛ u k’a fɔ u hakili la Ala b’a fɛ u ka bi kalan jaabi cogo min na.</w:t>
            </w:r>
          </w:p>
          <w:p w14:paraId="24EB8EBC" w14:textId="77777777" w:rsidR="008378BA" w:rsidRDefault="008378BA" w:rsidP="009F3CE2">
            <w:pPr>
              <w:pStyle w:val="ListParagraph"/>
              <w:numPr>
                <w:ilvl w:val="0"/>
                <w:numId w:val="18"/>
              </w:numPr>
              <w:spacing w:after="0" w:line="240" w:lineRule="auto"/>
            </w:pPr>
            <w:r>
              <w:t>Aw ye waati kɛ delili la aw ka sigida la, ɲɔgɔn ye, ani hakilitigiya kama walasa ka bi kalan kɛ ka kɛɲɛ ni.</w:t>
            </w:r>
          </w:p>
          <w:p w14:paraId="7BCF9491" w14:textId="77777777" w:rsidR="008378BA" w:rsidRPr="001812C4" w:rsidRDefault="008378BA" w:rsidP="009F3CE2">
            <w:pPr>
              <w:pStyle w:val="ListParagraph"/>
              <w:numPr>
                <w:ilvl w:val="0"/>
                <w:numId w:val="18"/>
              </w:numPr>
              <w:spacing w:after="0" w:line="240" w:lineRule="auto"/>
            </w:pPr>
            <w:r>
              <w:t>A laban kɛ k’a ɲini kulu fɛ u ka An Fa delili kɛ ɲɔgɔn fɛ.</w:t>
            </w:r>
          </w:p>
          <w:p w14:paraId="65836972" w14:textId="77777777" w:rsidR="008378BA" w:rsidRDefault="008378BA" w:rsidP="00D00093">
            <w:pPr>
              <w:rPr>
                <w:b/>
              </w:rPr>
            </w:pPr>
          </w:p>
        </w:tc>
      </w:tr>
    </w:tbl>
    <w:p w14:paraId="7AF6DBAC" w14:textId="77777777" w:rsidR="008378BA" w:rsidRPr="008378BA" w:rsidRDefault="008378BA" w:rsidP="008378BA">
      <w:pPr>
        <w:rPr>
          <w:lang w:val="es-US"/>
        </w:rPr>
      </w:pPr>
    </w:p>
    <w:p w14:paraId="6B564DE4" w14:textId="77777777" w:rsidR="008378BA" w:rsidRPr="008378BA" w:rsidRDefault="008378BA" w:rsidP="008378BA">
      <w:pPr>
        <w:rPr>
          <w:lang w:val="es-US"/>
        </w:rPr>
      </w:pPr>
    </w:p>
    <w:p w14:paraId="5B4BA265" w14:textId="3BF0E653" w:rsidR="008378BA" w:rsidRDefault="008378BA">
      <w:pPr>
        <w:rPr>
          <w:lang w:val="fr-FR"/>
        </w:rPr>
      </w:pPr>
      <w:r>
        <w:rPr>
          <w:lang w:val="fr-FR"/>
        </w:rPr>
        <w:br w:type="page"/>
      </w:r>
    </w:p>
    <w:p w14:paraId="3217C2FE" w14:textId="77777777" w:rsidR="008378BA" w:rsidRPr="008378BA" w:rsidRDefault="008378BA" w:rsidP="008378BA">
      <w:pPr>
        <w:spacing w:after="0"/>
        <w:jc w:val="center"/>
        <w:rPr>
          <w:sz w:val="28"/>
          <w:szCs w:val="28"/>
          <w:lang w:val="fr-FR"/>
        </w:rPr>
      </w:pPr>
      <w:r w:rsidRPr="008378BA">
        <w:rPr>
          <w:b/>
          <w:i/>
          <w:sz w:val="28"/>
          <w:szCs w:val="28"/>
          <w:lang w:val="fr-FR"/>
        </w:rPr>
        <w:lastRenderedPageBreak/>
        <w:t xml:space="preserve">YESU </w:t>
      </w:r>
      <w:r w:rsidRPr="008378BA">
        <w:rPr>
          <w:sz w:val="28"/>
          <w:szCs w:val="28"/>
          <w:lang w:val="fr-FR"/>
        </w:rPr>
        <w:t>Filimu Waajuli yɔrɔ Bibulu kalansen #12</w:t>
      </w:r>
    </w:p>
    <w:p w14:paraId="54A04AF0" w14:textId="77777777" w:rsidR="008378BA" w:rsidRPr="008378BA" w:rsidRDefault="008378BA" w:rsidP="008378BA">
      <w:pPr>
        <w:rPr>
          <w:lang w:val="fr-FR"/>
        </w:rPr>
      </w:pPr>
    </w:p>
    <w:tbl>
      <w:tblPr>
        <w:tblStyle w:val="TableGrid"/>
        <w:tblW w:w="0" w:type="auto"/>
        <w:tblLook w:val="04A0" w:firstRow="1" w:lastRow="0" w:firstColumn="1" w:lastColumn="0" w:noHBand="0" w:noVBand="1"/>
      </w:tblPr>
      <w:tblGrid>
        <w:gridCol w:w="1697"/>
        <w:gridCol w:w="4481"/>
        <w:gridCol w:w="3136"/>
      </w:tblGrid>
      <w:tr w:rsidR="008378BA" w:rsidRPr="003237DD" w14:paraId="56930964" w14:textId="77777777" w:rsidTr="00D00093">
        <w:tc>
          <w:tcPr>
            <w:tcW w:w="1697" w:type="dxa"/>
            <w:tcBorders>
              <w:top w:val="single" w:sz="18" w:space="0" w:color="auto"/>
              <w:left w:val="single" w:sz="18" w:space="0" w:color="auto"/>
            </w:tcBorders>
            <w:shd w:val="clear" w:color="auto" w:fill="FFFFFF" w:themeFill="background1"/>
          </w:tcPr>
          <w:p w14:paraId="2467A9AA" w14:textId="77777777" w:rsidR="008378BA" w:rsidRPr="00AA4CF9" w:rsidRDefault="008378BA" w:rsidP="00D00093">
            <w:pPr>
              <w:rPr>
                <w:b/>
              </w:rPr>
            </w:pPr>
            <w:r w:rsidRPr="00AA4CF9">
              <w:rPr>
                <w:b/>
              </w:rPr>
              <w:t>Kalansen tɔgɔ:</w:t>
            </w:r>
          </w:p>
        </w:tc>
        <w:tc>
          <w:tcPr>
            <w:tcW w:w="4481" w:type="dxa"/>
            <w:tcBorders>
              <w:top w:val="single" w:sz="18" w:space="0" w:color="auto"/>
            </w:tcBorders>
            <w:shd w:val="clear" w:color="auto" w:fill="FFFFFF" w:themeFill="background1"/>
          </w:tcPr>
          <w:p w14:paraId="37E49562" w14:textId="77777777" w:rsidR="008378BA" w:rsidRPr="00AA4CF9" w:rsidRDefault="008378BA" w:rsidP="00D00093">
            <w:pPr>
              <w:rPr>
                <w:b/>
              </w:rPr>
            </w:pPr>
            <w:r>
              <w:rPr>
                <w:b/>
              </w:rPr>
              <w:t>Yusufu donna kaso la</w:t>
            </w:r>
          </w:p>
        </w:tc>
        <w:tc>
          <w:tcPr>
            <w:tcW w:w="3136" w:type="dxa"/>
            <w:tcBorders>
              <w:top w:val="single" w:sz="18" w:space="0" w:color="auto"/>
              <w:right w:val="single" w:sz="18" w:space="0" w:color="auto"/>
            </w:tcBorders>
          </w:tcPr>
          <w:p w14:paraId="57439409" w14:textId="77777777" w:rsidR="008378BA" w:rsidRPr="003237DD" w:rsidRDefault="008378BA" w:rsidP="00D00093">
            <w:pPr>
              <w:jc w:val="center"/>
              <w:rPr>
                <w:sz w:val="24"/>
                <w:szCs w:val="24"/>
              </w:rPr>
            </w:pPr>
            <w:r>
              <w:rPr>
                <w:b/>
                <w:sz w:val="24"/>
                <w:szCs w:val="24"/>
              </w:rPr>
              <w:t>Ja</w:t>
            </w:r>
          </w:p>
        </w:tc>
      </w:tr>
      <w:tr w:rsidR="008378BA" w:rsidRPr="003237DD" w14:paraId="52899697" w14:textId="77777777" w:rsidTr="00D00093">
        <w:tc>
          <w:tcPr>
            <w:tcW w:w="1697" w:type="dxa"/>
            <w:tcBorders>
              <w:left w:val="single" w:sz="18" w:space="0" w:color="auto"/>
            </w:tcBorders>
            <w:shd w:val="clear" w:color="auto" w:fill="FFFFFF" w:themeFill="background1"/>
          </w:tcPr>
          <w:p w14:paraId="61DC1F49" w14:textId="77777777" w:rsidR="008378BA" w:rsidRPr="00AA4CF9" w:rsidRDefault="008378BA" w:rsidP="00D00093">
            <w:pPr>
              <w:rPr>
                <w:b/>
              </w:rPr>
            </w:pPr>
            <w:r w:rsidRPr="00AA4CF9">
              <w:rPr>
                <w:b/>
              </w:rPr>
              <w:t>Kalansen kɔnɔko:</w:t>
            </w:r>
          </w:p>
        </w:tc>
        <w:tc>
          <w:tcPr>
            <w:tcW w:w="4481" w:type="dxa"/>
            <w:shd w:val="clear" w:color="auto" w:fill="FFFFFF" w:themeFill="background1"/>
          </w:tcPr>
          <w:p w14:paraId="54A92B2E" w14:textId="77777777" w:rsidR="008378BA" w:rsidRPr="00AA4CF9" w:rsidRDefault="008378BA" w:rsidP="00D00093">
            <w:pPr>
              <w:rPr>
                <w:b/>
              </w:rPr>
            </w:pPr>
            <w:r>
              <w:rPr>
                <w:b/>
              </w:rPr>
              <w:t>Jenɛse 40nan na</w:t>
            </w:r>
          </w:p>
        </w:tc>
        <w:tc>
          <w:tcPr>
            <w:tcW w:w="3136" w:type="dxa"/>
            <w:vMerge w:val="restart"/>
            <w:tcBorders>
              <w:right w:val="single" w:sz="18" w:space="0" w:color="auto"/>
            </w:tcBorders>
          </w:tcPr>
          <w:p w14:paraId="78EA609E" w14:textId="77777777" w:rsidR="008378BA" w:rsidRPr="003237DD" w:rsidRDefault="008378BA" w:rsidP="00D00093">
            <w:pPr>
              <w:rPr>
                <w:sz w:val="24"/>
                <w:szCs w:val="24"/>
              </w:rPr>
            </w:pPr>
            <w:r w:rsidRPr="002541DD">
              <w:rPr>
                <w:noProof/>
                <w:lang w:eastAsia="fr-FR"/>
              </w:rPr>
              <w:drawing>
                <wp:inline distT="0" distB="0" distL="0" distR="0" wp14:anchorId="4ADA3FB4" wp14:editId="31CABF86">
                  <wp:extent cx="1854699" cy="2495550"/>
                  <wp:effectExtent l="0" t="0" r="0" b="0"/>
                  <wp:docPr id="2099428428" name="Picture 2099428428" descr="C:\Users\bkirkemo\Desktop\104 Lessons\OT Images\8-Joseph in Prison-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8-Joseph in Prison-sm.jpg"/>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876290" cy="2524601"/>
                          </a:xfrm>
                          <a:prstGeom prst="rect">
                            <a:avLst/>
                          </a:prstGeom>
                          <a:noFill/>
                          <a:ln>
                            <a:noFill/>
                          </a:ln>
                        </pic:spPr>
                      </pic:pic>
                    </a:graphicData>
                  </a:graphic>
                </wp:inline>
              </w:drawing>
            </w:r>
          </w:p>
        </w:tc>
      </w:tr>
      <w:tr w:rsidR="008378BA" w14:paraId="698B23E8" w14:textId="77777777" w:rsidTr="00D00093">
        <w:tc>
          <w:tcPr>
            <w:tcW w:w="1697" w:type="dxa"/>
            <w:tcBorders>
              <w:left w:val="single" w:sz="18" w:space="0" w:color="auto"/>
            </w:tcBorders>
            <w:shd w:val="clear" w:color="auto" w:fill="FFFFFF" w:themeFill="background1"/>
          </w:tcPr>
          <w:p w14:paraId="03630F2D" w14:textId="77777777" w:rsidR="008378BA" w:rsidRPr="00AA4CF9" w:rsidRDefault="008378BA" w:rsidP="00D00093">
            <w:pPr>
              <w:rPr>
                <w:b/>
              </w:rPr>
            </w:pPr>
            <w:r>
              <w:rPr>
                <w:b/>
              </w:rPr>
              <w:t>Layidu Kura sɛbɛnni:</w:t>
            </w:r>
          </w:p>
        </w:tc>
        <w:tc>
          <w:tcPr>
            <w:tcW w:w="4481" w:type="dxa"/>
            <w:shd w:val="clear" w:color="auto" w:fill="FFFFFF" w:themeFill="background1"/>
          </w:tcPr>
          <w:p w14:paraId="0A49EF8B" w14:textId="77777777" w:rsidR="008378BA" w:rsidRPr="00AA4CF9" w:rsidRDefault="008378BA" w:rsidP="00D00093">
            <w:pPr>
              <w:rPr>
                <w:b/>
              </w:rPr>
            </w:pPr>
            <w:r w:rsidRPr="00AA4CF9">
              <w:rPr>
                <w:b/>
              </w:rPr>
              <w:t>Romɛkaw 5:1-11</w:t>
            </w:r>
          </w:p>
        </w:tc>
        <w:tc>
          <w:tcPr>
            <w:tcW w:w="3136" w:type="dxa"/>
            <w:vMerge/>
            <w:tcBorders>
              <w:right w:val="single" w:sz="18" w:space="0" w:color="auto"/>
            </w:tcBorders>
          </w:tcPr>
          <w:p w14:paraId="517751D4" w14:textId="77777777" w:rsidR="008378BA" w:rsidRDefault="008378BA" w:rsidP="00D00093"/>
        </w:tc>
      </w:tr>
      <w:tr w:rsidR="008378BA" w:rsidRPr="001D3C61" w14:paraId="0A2B6F90" w14:textId="77777777" w:rsidTr="00D00093">
        <w:tc>
          <w:tcPr>
            <w:tcW w:w="1697" w:type="dxa"/>
            <w:tcBorders>
              <w:left w:val="single" w:sz="18" w:space="0" w:color="auto"/>
            </w:tcBorders>
            <w:shd w:val="clear" w:color="auto" w:fill="FFFFFF" w:themeFill="background1"/>
          </w:tcPr>
          <w:p w14:paraId="19ED58B8" w14:textId="77777777" w:rsidR="008378BA" w:rsidRPr="00AA4CF9" w:rsidRDefault="008378BA" w:rsidP="00D00093">
            <w:pPr>
              <w:rPr>
                <w:b/>
              </w:rPr>
            </w:pPr>
            <w:r w:rsidRPr="00AA4CF9">
              <w:rPr>
                <w:b/>
              </w:rPr>
              <w:t>Kalansen kuntilenna:</w:t>
            </w:r>
          </w:p>
        </w:tc>
        <w:tc>
          <w:tcPr>
            <w:tcW w:w="4481" w:type="dxa"/>
            <w:shd w:val="clear" w:color="auto" w:fill="FFFFFF" w:themeFill="background1"/>
          </w:tcPr>
          <w:p w14:paraId="417151BA" w14:textId="77777777" w:rsidR="008378BA" w:rsidRPr="00AA4CF9" w:rsidRDefault="008378BA" w:rsidP="009F3CE2">
            <w:pPr>
              <w:pStyle w:val="ListParagraph"/>
              <w:numPr>
                <w:ilvl w:val="0"/>
                <w:numId w:val="58"/>
              </w:numPr>
              <w:spacing w:after="0" w:line="240" w:lineRule="auto"/>
            </w:pPr>
            <w:r w:rsidRPr="00AA4CF9">
              <w:rPr>
                <w:b/>
              </w:rPr>
              <w:t xml:space="preserve">Kuntigi </w:t>
            </w:r>
            <w:r w:rsidRPr="00AA4CF9">
              <w:t>: Ka tugu Ala kɔ ani ka ɲɛnamaya kɛ ni tilennenya ye, o bɛna gɛlɛyaw lase nin ɲɛnamaya kɔnɔ, nka o gɛlɛyaw tɛna suma ni Yesu ka nɛɛma ni a ka nɔɔrɔ bonya ye an ka ɲɛnamaya kɔnɔ.</w:t>
            </w:r>
          </w:p>
          <w:p w14:paraId="33591FF7" w14:textId="77777777" w:rsidR="008378BA" w:rsidRPr="00AA4CF9" w:rsidRDefault="008378BA" w:rsidP="009F3CE2">
            <w:pPr>
              <w:pStyle w:val="ListParagraph"/>
              <w:numPr>
                <w:ilvl w:val="0"/>
                <w:numId w:val="58"/>
              </w:numPr>
              <w:spacing w:after="0" w:line="240" w:lineRule="auto"/>
            </w:pPr>
            <w:r w:rsidRPr="00AA4CF9">
              <w:rPr>
                <w:b/>
              </w:rPr>
              <w:t xml:space="preserve">Dusukun </w:t>
            </w:r>
            <w:r w:rsidRPr="00AA4CF9">
              <w:t>: Ka Krecɛn dannaya kɔgɔlen sɔrɔ, o bɛ kɔrɔbɔliw ni kɔrɔbɔliw muɲu de wajibiya minnu bɛna saniya lase an dusukun, an hakili ani an ni ma.</w:t>
            </w:r>
          </w:p>
          <w:p w14:paraId="7D2C26EF" w14:textId="77777777" w:rsidR="008378BA" w:rsidRPr="00AA4CF9" w:rsidRDefault="008378BA" w:rsidP="009F3CE2">
            <w:pPr>
              <w:pStyle w:val="ListParagraph"/>
              <w:numPr>
                <w:ilvl w:val="0"/>
                <w:numId w:val="58"/>
              </w:numPr>
              <w:spacing w:after="0" w:line="240" w:lineRule="auto"/>
            </w:pPr>
            <w:r w:rsidRPr="00AA4CF9">
              <w:rPr>
                <w:b/>
              </w:rPr>
              <w:t xml:space="preserve">Bolo </w:t>
            </w:r>
            <w:r w:rsidRPr="00AA4CF9">
              <w:t>: Sanni an ka an yɛrɛ mabɔ mɔgɔ wɛrɛw la n’an bɛ gɛlɛyaw muɲu, tuma dɔw la, jaabi ɲuman ye ka an bolo kɔrɔta ka mɔgɔ wɛrɛw dɛmɛ k’an to tɔɔrɔ la.</w:t>
            </w:r>
          </w:p>
          <w:p w14:paraId="21DEA7B8" w14:textId="77777777" w:rsidR="008378BA" w:rsidRPr="00AA4CF9" w:rsidRDefault="008378BA" w:rsidP="00D00093"/>
        </w:tc>
        <w:tc>
          <w:tcPr>
            <w:tcW w:w="3136" w:type="dxa"/>
            <w:vMerge/>
            <w:tcBorders>
              <w:right w:val="single" w:sz="18" w:space="0" w:color="auto"/>
            </w:tcBorders>
          </w:tcPr>
          <w:p w14:paraId="75D51249" w14:textId="77777777" w:rsidR="008378BA" w:rsidRDefault="008378BA" w:rsidP="00D00093"/>
        </w:tc>
      </w:tr>
      <w:tr w:rsidR="008378BA" w:rsidRPr="003237DD" w14:paraId="44844EC8" w14:textId="77777777" w:rsidTr="00D00093">
        <w:tc>
          <w:tcPr>
            <w:tcW w:w="1697" w:type="dxa"/>
            <w:tcBorders>
              <w:left w:val="single" w:sz="18" w:space="0" w:color="auto"/>
              <w:bottom w:val="single" w:sz="18" w:space="0" w:color="auto"/>
            </w:tcBorders>
            <w:shd w:val="clear" w:color="auto" w:fill="FFFFFF" w:themeFill="background1"/>
          </w:tcPr>
          <w:p w14:paraId="3F63904C" w14:textId="77777777" w:rsidR="008378BA" w:rsidRPr="003237DD" w:rsidRDefault="008378BA" w:rsidP="00D00093">
            <w:pPr>
              <w:rPr>
                <w:b/>
              </w:rPr>
            </w:pPr>
            <w:r w:rsidRPr="003237DD">
              <w:rPr>
                <w:b/>
              </w:rPr>
              <w:t>Kalansen min bɛ tɛmɛsira kɔnɔ:</w:t>
            </w:r>
          </w:p>
        </w:tc>
        <w:tc>
          <w:tcPr>
            <w:tcW w:w="7617" w:type="dxa"/>
            <w:gridSpan w:val="2"/>
            <w:tcBorders>
              <w:bottom w:val="single" w:sz="18" w:space="0" w:color="auto"/>
              <w:right w:val="single" w:sz="18" w:space="0" w:color="auto"/>
            </w:tcBorders>
            <w:shd w:val="clear" w:color="auto" w:fill="FFFFFF" w:themeFill="background1"/>
          </w:tcPr>
          <w:p w14:paraId="69A39B28" w14:textId="77777777" w:rsidR="008378BA" w:rsidRPr="003237DD" w:rsidRDefault="008378BA" w:rsidP="00D00093">
            <w:r w:rsidRPr="00065CF9">
              <w:rPr>
                <w:rFonts w:cstheme="minorHAnsi"/>
                <w:color w:val="000000"/>
                <w:shd w:val="clear" w:color="auto" w:fill="FFFFFF"/>
              </w:rPr>
              <w:t>Sabu an ka gɛlɛya nɔgɔmanw ni waati dɔɔnin dɔrɔn de bɛ nɔɔrɔ banbali lase an ma min ka bon n’u ye kosɛbɛ. (2 Kɔrɛntekaw 4:17)</w:t>
            </w:r>
          </w:p>
        </w:tc>
      </w:tr>
    </w:tbl>
    <w:p w14:paraId="22CF3529" w14:textId="77777777" w:rsidR="008378BA" w:rsidRDefault="008378BA" w:rsidP="008378BA"/>
    <w:tbl>
      <w:tblPr>
        <w:tblStyle w:val="TableGrid"/>
        <w:tblW w:w="0" w:type="auto"/>
        <w:tblLook w:val="04A0" w:firstRow="1" w:lastRow="0" w:firstColumn="1" w:lastColumn="0" w:noHBand="0" w:noVBand="1"/>
      </w:tblPr>
      <w:tblGrid>
        <w:gridCol w:w="1705"/>
        <w:gridCol w:w="7645"/>
      </w:tblGrid>
      <w:tr w:rsidR="008378BA" w:rsidRPr="001D3C61" w14:paraId="4D285A10" w14:textId="77777777" w:rsidTr="00D00093">
        <w:tc>
          <w:tcPr>
            <w:tcW w:w="1705" w:type="dxa"/>
          </w:tcPr>
          <w:p w14:paraId="02372BF5" w14:textId="77777777" w:rsidR="008378BA" w:rsidRDefault="008378BA" w:rsidP="00D00093">
            <w:pPr>
              <w:jc w:val="center"/>
              <w:rPr>
                <w:b/>
              </w:rPr>
            </w:pPr>
            <w:r>
              <w:rPr>
                <w:b/>
              </w:rPr>
              <w:t>Sɛbɛnni kuncɛlen</w:t>
            </w:r>
          </w:p>
          <w:p w14:paraId="199E031D" w14:textId="77777777" w:rsidR="008378BA" w:rsidRDefault="008378BA" w:rsidP="00D00093">
            <w:pPr>
              <w:jc w:val="center"/>
              <w:rPr>
                <w:b/>
              </w:rPr>
            </w:pPr>
          </w:p>
        </w:tc>
        <w:tc>
          <w:tcPr>
            <w:tcW w:w="7645" w:type="dxa"/>
          </w:tcPr>
          <w:p w14:paraId="5DEA3059" w14:textId="77777777" w:rsidR="008378BA" w:rsidRDefault="008378BA" w:rsidP="00D00093">
            <w:r>
              <w:t>Yakuba tun b’a denkɛ kelen Yusufu kanu ka tɛmɛ tɔw kan. A balimakɛw keleyara o jɔyɔrɔ kɛrɛnkɛrɛnnen kosɔn, ka fara Yusufu ka sugo kan ko don dɔ a balimakɛw bɛɛ n’a fa bɛna u biri a kɔrɔ. Yusufu feerela a balimaw fɛ ka kɛ jɔnya ye yɔrɔ min na u y’a jalaki cogo jugu la ko a ye kojugu kɛ, o kɔfɛ, u y’a bila kaso la Misira. Nka, Ala ye sugo faamuyali nilifɛn min di Yusufu ma, a labanna ka bɔ kaso la, ka bila jɔyɔrɔ la, a bɛ se ka dugawu kɛ Misirakaw ye yɔrɔ min na.</w:t>
            </w:r>
          </w:p>
          <w:p w14:paraId="7C4DBBBE" w14:textId="77777777" w:rsidR="008378BA" w:rsidRDefault="008378BA" w:rsidP="00D00093">
            <w:pPr>
              <w:rPr>
                <w:b/>
              </w:rPr>
            </w:pPr>
          </w:p>
        </w:tc>
      </w:tr>
      <w:tr w:rsidR="008378BA" w:rsidRPr="001D3C61" w14:paraId="19017602" w14:textId="77777777" w:rsidTr="00D00093">
        <w:tc>
          <w:tcPr>
            <w:tcW w:w="1705" w:type="dxa"/>
          </w:tcPr>
          <w:p w14:paraId="20140356" w14:textId="77777777" w:rsidR="008378BA" w:rsidRDefault="008378BA" w:rsidP="00D00093">
            <w:pPr>
              <w:jc w:val="center"/>
              <w:rPr>
                <w:b/>
              </w:rPr>
            </w:pPr>
            <w:r>
              <w:rPr>
                <w:b/>
              </w:rPr>
              <w:t>Karamɔgɔya kɛli ka bɔ jaw la</w:t>
            </w:r>
          </w:p>
        </w:tc>
        <w:tc>
          <w:tcPr>
            <w:tcW w:w="7645" w:type="dxa"/>
          </w:tcPr>
          <w:p w14:paraId="3AD0C6D2" w14:textId="77777777" w:rsidR="008378BA" w:rsidRDefault="008378BA" w:rsidP="009F3CE2">
            <w:pPr>
              <w:pStyle w:val="ListParagraph"/>
              <w:numPr>
                <w:ilvl w:val="0"/>
                <w:numId w:val="57"/>
              </w:numPr>
              <w:spacing w:after="0" w:line="240" w:lineRule="auto"/>
            </w:pPr>
            <w:r w:rsidRPr="00AA4CF9">
              <w:rPr>
                <w:b/>
              </w:rPr>
              <w:t xml:space="preserve">Yusufu ye </w:t>
            </w:r>
            <w:r>
              <w:t xml:space="preserve">. Yakuba ye denkɛ 12 sɔrɔ, 11nan tɔgɔ </w:t>
            </w:r>
            <w:r w:rsidRPr="000D064F">
              <w:rPr>
                <w:vertAlign w:val="superscript"/>
              </w:rPr>
              <w:t xml:space="preserve">ye </w:t>
            </w:r>
            <w:r>
              <w:t>ko Yusufu, Ala ye nilifɛn di min ma, n’o ye ka se ka sugo kɔrɔ fɔ.</w:t>
            </w:r>
          </w:p>
          <w:p w14:paraId="76683230" w14:textId="77777777" w:rsidR="008378BA" w:rsidRDefault="008378BA" w:rsidP="009F3CE2">
            <w:pPr>
              <w:pStyle w:val="ListParagraph"/>
              <w:numPr>
                <w:ilvl w:val="0"/>
                <w:numId w:val="57"/>
              </w:numPr>
              <w:spacing w:after="0" w:line="240" w:lineRule="auto"/>
            </w:pPr>
            <w:r w:rsidRPr="00AA4CF9">
              <w:rPr>
                <w:b/>
              </w:rPr>
              <w:t xml:space="preserve">Kaso </w:t>
            </w:r>
            <w:r>
              <w:t>. Yusufu balimakɛw keleyara a la, u y’a feere jɔnya la. Yusufu labanna ka don kaso la Misira.</w:t>
            </w:r>
          </w:p>
          <w:p w14:paraId="165A5BB8" w14:textId="77777777" w:rsidR="008378BA" w:rsidRDefault="008378BA" w:rsidP="009F3CE2">
            <w:pPr>
              <w:pStyle w:val="ListParagraph"/>
              <w:numPr>
                <w:ilvl w:val="0"/>
                <w:numId w:val="57"/>
              </w:numPr>
              <w:spacing w:after="0" w:line="240" w:lineRule="auto"/>
            </w:pPr>
            <w:r w:rsidRPr="00AA4CF9">
              <w:rPr>
                <w:b/>
              </w:rPr>
              <w:t xml:space="preserve">Échanson ni Boulanger ye ɲɔgɔn sɔrɔ. </w:t>
            </w:r>
            <w:r>
              <w:t>Kaso kɔnɔ, a ye Faraon ka dɔlɔminna ni buru dilanbaga kunbɛn, Faraon dimina o kɔrɔ. U fila bɛɛ ye sugo dɔw kɛ u tun tɛ se ka minnu kɔrɔ fɔ, o de la Yusufu y’a fɔ ko a bɛna dɛmɛ don.</w:t>
            </w:r>
          </w:p>
          <w:p w14:paraId="237D541F" w14:textId="77777777" w:rsidR="008378BA" w:rsidRDefault="008378BA" w:rsidP="009F3CE2">
            <w:pPr>
              <w:pStyle w:val="ListParagraph"/>
              <w:numPr>
                <w:ilvl w:val="0"/>
                <w:numId w:val="57"/>
              </w:numPr>
              <w:spacing w:after="0" w:line="240" w:lineRule="auto"/>
            </w:pPr>
            <w:r w:rsidRPr="00AA4CF9">
              <w:rPr>
                <w:b/>
              </w:rPr>
              <w:t xml:space="preserve">Sugo kɔrɔ jiralen. </w:t>
            </w:r>
            <w:r>
              <w:t>Ala ka dɛmɛ fɛ, Yusufu y’a jira minfɛntigi la ko a ka sugo kɔrɔ ye ko Faraon bɛna a hɔrɔnya sɔɔni. Nka, Yusufu y’a jira buru dilanbaga la ko a ka sugo kɔrɔ ye ko Faraon tun bɛna a faga sɔɔni. A laban na, Faraon ye sugo dɔw kɛ minnu ye u jɔrɔ. Minfɛntigi min tun labɛnna kokura, o hakili jigira Yusufu la kaso la, wa a y’a to u ka na n’a ye Faraon ɲɛ kɔrɔ. Yusufu sera ka Faraon ka sugo kɔrɔ fɔ, a bɔra kaso la ka bila fanga belebeleba dɔ la Misira k’a sababu kɛ a ka seko ye Ala ye min di a ma.</w:t>
            </w:r>
          </w:p>
          <w:p w14:paraId="1A10FE88" w14:textId="77777777" w:rsidR="008378BA" w:rsidRPr="000D064F" w:rsidRDefault="008378BA" w:rsidP="00D00093">
            <w:pPr>
              <w:pStyle w:val="ListParagraph"/>
            </w:pPr>
          </w:p>
        </w:tc>
      </w:tr>
      <w:tr w:rsidR="008378BA" w:rsidRPr="001D3C61" w14:paraId="4CA3B105" w14:textId="77777777" w:rsidTr="00D00093">
        <w:tc>
          <w:tcPr>
            <w:tcW w:w="1705" w:type="dxa"/>
          </w:tcPr>
          <w:p w14:paraId="6818F2F5" w14:textId="77777777" w:rsidR="008378BA" w:rsidRDefault="008378BA" w:rsidP="00D00093">
            <w:pPr>
              <w:jc w:val="center"/>
              <w:rPr>
                <w:b/>
              </w:rPr>
            </w:pPr>
            <w:r>
              <w:rPr>
                <w:b/>
              </w:rPr>
              <w:lastRenderedPageBreak/>
              <w:t>Masalabolo</w:t>
            </w:r>
          </w:p>
          <w:p w14:paraId="202D7EBE" w14:textId="77777777" w:rsidR="008378BA" w:rsidRDefault="008378BA" w:rsidP="00D00093">
            <w:pPr>
              <w:jc w:val="center"/>
            </w:pPr>
            <w:r>
              <w:rPr>
                <w:b/>
              </w:rPr>
              <w:t>Hukumu</w:t>
            </w:r>
          </w:p>
        </w:tc>
        <w:tc>
          <w:tcPr>
            <w:tcW w:w="7645" w:type="dxa"/>
          </w:tcPr>
          <w:p w14:paraId="0C63FB6B" w14:textId="77777777" w:rsidR="008378BA" w:rsidRDefault="008378BA" w:rsidP="00D00093">
            <w:r>
              <w:t xml:space="preserve">Ala ye layidu min ta ni Ibrahima ye, o sera sisan mɔgɔw bɔnsɔn naaninan ma, Yakuba denkɛ tan ni fila sababu fɛ (a tɔgɔ jiginna ko Israɛl). Kɛlɛba kɛra Esawu ni Yakuba cɛ, Isaka denkɛw cɛ cogo min na, kɛlɛba fana kɛra Yakuba denkɛw cɛ. Kɛrɛnkɛrɛnnenya la, Yakuba denkɛ tan ni kelennan </w:t>
            </w:r>
            <w:r w:rsidRPr="00D915F3">
              <w:rPr>
                <w:vertAlign w:val="superscript"/>
              </w:rPr>
              <w:t xml:space="preserve">, </w:t>
            </w:r>
            <w:r>
              <w:t>Yusufu, ye tɔɔrɔba muɲu a balimakɛw bolo minnu tun bɛ keleya Yakuba ka ɲɛmajɔli la Yusufu la. A ka ɲɛnamaya bɛɛ kɔnɔ, Yusufu ye tɔɔrɔba sɔrɔ, nka o bɛɛ kɔnɔna na, Ala ye baara kɛ walisa ka layidu minnu ta Israɛl ka denbaya lakanani na, a ye olu mara.</w:t>
            </w:r>
          </w:p>
          <w:p w14:paraId="72B0FAC7" w14:textId="77777777" w:rsidR="008378BA" w:rsidRDefault="008378BA" w:rsidP="00D00093"/>
          <w:p w14:paraId="0A91AC5E" w14:textId="77777777" w:rsidR="008378BA" w:rsidRDefault="008378BA" w:rsidP="00D00093">
            <w:r>
              <w:t>Ala ye sugo di Yusufu ma ani sugo kɔrɔ fɔli nilifɛn. A ka sugo fɔlɔw (Jenɛse 37: 1-11) y’a jira ko ale bɛna kɛ a balimaw bɛɛ la belebele ye. A balimakɛw ye o sugo ninnu fɔ mɔgɔ wɛrɛw ye tuma min na, keleya donna u la ani u ye Yusufu feere jɔnya la.</w:t>
            </w:r>
          </w:p>
          <w:p w14:paraId="118E403C" w14:textId="77777777" w:rsidR="008378BA" w:rsidRDefault="008378BA" w:rsidP="00D00093"/>
          <w:p w14:paraId="1942E61C" w14:textId="77777777" w:rsidR="008378BA" w:rsidRDefault="008378BA" w:rsidP="00D00093">
            <w:r>
              <w:t>K’a to kaso la Misira, Yusufu ye Faraon ka kasoden fila ka sugo kɔrɔ fɔ (Jenɛse 40). A laban na, k’a sɔrɔ Faraon tun bɛ ka sugo juguw kɛ, o kasodenw dɔ la kelen, Yusufu tun ye u bilali kofɔ, o ye Yusufu ko fɔ Faraon ye (Jenɛse 41). Faraon ye Yusufu bɔ kaso la, k’a ɲini a fɛ a k’a ka sugo gɛlɛnw kɔrɔ fɔ. Yusufu sera ka sugo kɔrɔ fɔ Ala ka hakilitigiya sababu fɛ. O de kosɔn, Faraon ye Yusufu hɔrɔnya ani k’a kɛ masakɛba filanan ye Misira jamana na.</w:t>
            </w:r>
          </w:p>
          <w:p w14:paraId="36828F5F" w14:textId="77777777" w:rsidR="008378BA" w:rsidRDefault="008378BA" w:rsidP="00D00093">
            <w:pPr>
              <w:rPr>
                <w:b/>
              </w:rPr>
            </w:pPr>
          </w:p>
          <w:p w14:paraId="49C30920" w14:textId="77777777" w:rsidR="008378BA" w:rsidRDefault="008378BA" w:rsidP="00D00093">
            <w:r>
              <w:rPr>
                <w:b/>
              </w:rPr>
              <w:t xml:space="preserve">Layidu kura sɛbɛn: </w:t>
            </w:r>
            <w:r>
              <w:t>Yesu Krisita ka tɔɔrɔ ni a lakununni barika la, hadamadenw ye kisili sɔrɔ. Ka fara o kan, i ko Yesu tun ka kan ka tɔɔrɔ cogo min na walisa ka kisili lase an ma, o cogo kelen na, a ka kalandenw ka kan k’a jira ko u bɛna tɔɔrɔ muɲu. Nka o tɔɔrɔ tɛ gɛlɛya ye min nafa tɛ foyi la. O nɔ na, Ala bɛ baara kɛ ni tɔɔrɔ ye walisa k’an kɛ i ko Yesu.</w:t>
            </w:r>
          </w:p>
          <w:p w14:paraId="5A41F3C1" w14:textId="77777777" w:rsidR="008378BA" w:rsidRDefault="008378BA" w:rsidP="00D00093"/>
          <w:p w14:paraId="2F3118DE" w14:textId="77777777" w:rsidR="008378BA" w:rsidRDefault="008378BA" w:rsidP="00D00093">
            <w:r>
              <w:rPr>
                <w:b/>
              </w:rPr>
              <w:t xml:space="preserve">Cikan 10 sira </w:t>
            </w:r>
            <w:r>
              <w:t>: Jenɛse 39 bɛ kun di min na Yusufu labanna kaso la Jenɛse 40. A balimakɛw y’a feere jɔnya la kɔfɛ, Faraon ka faama dɔ, n’o ye Potifar ye, o y’a san. Sanni a ka maloya a ka gɛlɛyaw la, Yusufu y’a yɛrɛ danfara iko baarakɛla ŋana ani Ala ka dɛmɛ fɛ, a ye fɛn o fɛn kɛ, a sera o bɛɛ la. Potifar muso tun ye muso jugu ye ani a y’a ɲini ka Yusufu lafili. Nka, Yusufu tora barika la kɔrɔbɔli ɲɛkɔrɔ, a ye ci min fɔ ko a kana jatɔya kɛ, o bonya. Sanni a ka maloya Yusufu ka kantigiya kosɔn, Potifar muso dimina ani a ye Yusufu jalaki ko a b’a fɛ k’a lafili. Potifar dalen tun b’a muso la, a y’a to u ka Yusufu bila kaso la.</w:t>
            </w:r>
          </w:p>
          <w:p w14:paraId="0993C9C1" w14:textId="77777777" w:rsidR="008378BA" w:rsidRDefault="008378BA" w:rsidP="009F3CE2">
            <w:pPr>
              <w:pStyle w:val="ListParagraph"/>
              <w:numPr>
                <w:ilvl w:val="0"/>
                <w:numId w:val="59"/>
              </w:numPr>
              <w:spacing w:after="0" w:line="240" w:lineRule="auto"/>
              <w:rPr>
                <w:b/>
              </w:rPr>
            </w:pPr>
            <w:r>
              <w:rPr>
                <w:b/>
              </w:rPr>
              <w:t xml:space="preserve">Kuntigi: </w:t>
            </w:r>
            <w:r>
              <w:t>Mun na mɔgɔ dɔw t’u janto mɔgɔ wɛrɛw dusukunnataw la, nka u b’u sinsin dɔrɔn u sago sɔrɔli kan hali ni o kɛra cogo o cogo?</w:t>
            </w:r>
          </w:p>
          <w:p w14:paraId="05AFA112" w14:textId="77777777" w:rsidR="008378BA" w:rsidRPr="007F784A" w:rsidRDefault="008378BA" w:rsidP="009F3CE2">
            <w:pPr>
              <w:pStyle w:val="ListParagraph"/>
              <w:numPr>
                <w:ilvl w:val="0"/>
                <w:numId w:val="59"/>
              </w:numPr>
              <w:spacing w:after="0" w:line="240" w:lineRule="auto"/>
              <w:rPr>
                <w:b/>
              </w:rPr>
            </w:pPr>
            <w:r w:rsidRPr="007F784A">
              <w:rPr>
                <w:b/>
              </w:rPr>
              <w:t xml:space="preserve">Dusukun: </w:t>
            </w:r>
            <w:r>
              <w:t>Hali ni kun b’a la ka Yusufu dimi ani ka dusukasi a ka ko kɛlenw na Misira, e fɛ, mun na a ye baara kɛ ni timinandiya ye Potifar ye?</w:t>
            </w:r>
          </w:p>
          <w:p w14:paraId="3DC2EC9B" w14:textId="77777777" w:rsidR="008378BA" w:rsidRPr="007F784A" w:rsidRDefault="008378BA" w:rsidP="009F3CE2">
            <w:pPr>
              <w:pStyle w:val="ListParagraph"/>
              <w:numPr>
                <w:ilvl w:val="0"/>
                <w:numId w:val="59"/>
              </w:numPr>
              <w:spacing w:after="0" w:line="240" w:lineRule="auto"/>
              <w:rPr>
                <w:b/>
              </w:rPr>
            </w:pPr>
            <w:r w:rsidRPr="007F784A">
              <w:rPr>
                <w:b/>
              </w:rPr>
              <w:t xml:space="preserve">Bolo: </w:t>
            </w:r>
            <w:r>
              <w:t>Krecɛnw bɛ se k’u jija cogo di ka baara kɛ ni kantigiya ye, hali n’u ka patɔrɔnw tɛ bonya da Krecɛn nafaw kan?</w:t>
            </w:r>
          </w:p>
          <w:p w14:paraId="79FBD191" w14:textId="77777777" w:rsidR="008378BA" w:rsidRPr="00CA4179" w:rsidRDefault="008378BA" w:rsidP="00D00093"/>
        </w:tc>
      </w:tr>
      <w:tr w:rsidR="008378BA" w:rsidRPr="001D3C61" w14:paraId="1B9EEDA0" w14:textId="77777777" w:rsidTr="00D00093">
        <w:tc>
          <w:tcPr>
            <w:tcW w:w="1705" w:type="dxa"/>
          </w:tcPr>
          <w:p w14:paraId="3ECAE4B5" w14:textId="77777777" w:rsidR="008378BA" w:rsidRDefault="008378BA" w:rsidP="00D00093">
            <w:pPr>
              <w:jc w:val="center"/>
              <w:rPr>
                <w:b/>
              </w:rPr>
            </w:pPr>
          </w:p>
        </w:tc>
        <w:tc>
          <w:tcPr>
            <w:tcW w:w="7645" w:type="dxa"/>
          </w:tcPr>
          <w:p w14:paraId="08B4D012" w14:textId="77777777" w:rsidR="008378BA" w:rsidRDefault="008378BA" w:rsidP="00D00093"/>
        </w:tc>
      </w:tr>
    </w:tbl>
    <w:tbl>
      <w:tblPr>
        <w:tblStyle w:val="TableGrid1"/>
        <w:tblW w:w="0" w:type="auto"/>
        <w:tblLook w:val="04A0" w:firstRow="1" w:lastRow="0" w:firstColumn="1" w:lastColumn="0" w:noHBand="0" w:noVBand="1"/>
      </w:tblPr>
      <w:tblGrid>
        <w:gridCol w:w="1705"/>
        <w:gridCol w:w="7645"/>
      </w:tblGrid>
      <w:tr w:rsidR="008378BA" w14:paraId="43725643" w14:textId="77777777" w:rsidTr="00D00093">
        <w:tc>
          <w:tcPr>
            <w:tcW w:w="9350" w:type="dxa"/>
            <w:gridSpan w:val="2"/>
            <w:shd w:val="clear" w:color="auto" w:fill="BFBFBF" w:themeFill="background1" w:themeFillShade="BF"/>
          </w:tcPr>
          <w:p w14:paraId="3B0ED79C" w14:textId="77777777" w:rsidR="008378BA" w:rsidRPr="0068101F" w:rsidRDefault="008378BA" w:rsidP="00D00093">
            <w:pPr>
              <w:jc w:val="center"/>
              <w:rPr>
                <w:sz w:val="28"/>
                <w:szCs w:val="28"/>
              </w:rPr>
            </w:pPr>
            <w:r w:rsidRPr="0068101F">
              <w:rPr>
                <w:b/>
                <w:sz w:val="28"/>
                <w:szCs w:val="28"/>
              </w:rPr>
              <w:t>Bibulukalan</w:t>
            </w:r>
          </w:p>
        </w:tc>
      </w:tr>
      <w:tr w:rsidR="008378BA" w:rsidRPr="001D3C61" w14:paraId="55D15F75" w14:textId="77777777" w:rsidTr="00D00093">
        <w:tc>
          <w:tcPr>
            <w:tcW w:w="1705" w:type="dxa"/>
          </w:tcPr>
          <w:p w14:paraId="146412F9" w14:textId="77777777" w:rsidR="008378BA" w:rsidRPr="0068101F" w:rsidRDefault="008378BA" w:rsidP="00D00093">
            <w:pPr>
              <w:jc w:val="center"/>
              <w:rPr>
                <w:b/>
                <w:sz w:val="28"/>
                <w:szCs w:val="28"/>
              </w:rPr>
            </w:pPr>
            <w:r w:rsidRPr="0068101F">
              <w:rPr>
                <w:b/>
                <w:sz w:val="28"/>
                <w:szCs w:val="28"/>
              </w:rPr>
              <w:t>Ka seli</w:t>
            </w:r>
          </w:p>
        </w:tc>
        <w:tc>
          <w:tcPr>
            <w:tcW w:w="7645" w:type="dxa"/>
          </w:tcPr>
          <w:p w14:paraId="5E388AA2" w14:textId="77777777" w:rsidR="008378BA" w:rsidRDefault="008378BA" w:rsidP="009F3CE2">
            <w:pPr>
              <w:pStyle w:val="ListParagraph"/>
              <w:numPr>
                <w:ilvl w:val="0"/>
                <w:numId w:val="12"/>
              </w:numPr>
              <w:spacing w:after="0" w:line="240" w:lineRule="auto"/>
            </w:pPr>
            <w:r>
              <w:t>Delili ɲininiw ni tanuli ɲini.</w:t>
            </w:r>
          </w:p>
          <w:p w14:paraId="3A2B6130" w14:textId="77777777" w:rsidR="008378BA" w:rsidRDefault="008378BA" w:rsidP="009F3CE2">
            <w:pPr>
              <w:pStyle w:val="ListParagraph"/>
              <w:numPr>
                <w:ilvl w:val="0"/>
                <w:numId w:val="12"/>
              </w:numPr>
              <w:spacing w:after="0" w:line="240" w:lineRule="auto"/>
            </w:pPr>
            <w:r>
              <w:t>Barika Ala ye tanuli min kɛra ɲɔgɔn fɛ.</w:t>
            </w:r>
          </w:p>
          <w:p w14:paraId="2D3C3D57" w14:textId="77777777" w:rsidR="008378BA" w:rsidRDefault="008378BA" w:rsidP="009F3CE2">
            <w:pPr>
              <w:pStyle w:val="ListParagraph"/>
              <w:numPr>
                <w:ilvl w:val="0"/>
                <w:numId w:val="12"/>
              </w:numPr>
              <w:spacing w:after="0" w:line="240" w:lineRule="auto"/>
            </w:pPr>
            <w:r>
              <w:t>Delili kɛ walisa ka delili ɲini.</w:t>
            </w:r>
          </w:p>
          <w:p w14:paraId="7B09F058" w14:textId="77777777" w:rsidR="008378BA" w:rsidRDefault="008378BA" w:rsidP="009F3CE2">
            <w:pPr>
              <w:pStyle w:val="ListParagraph"/>
              <w:numPr>
                <w:ilvl w:val="0"/>
                <w:numId w:val="12"/>
              </w:numPr>
              <w:spacing w:after="0" w:line="240" w:lineRule="auto"/>
            </w:pPr>
            <w:r>
              <w:lastRenderedPageBreak/>
              <w:t>Ni Senu deli a ka i dusukun ni i hakili da wuli walisa ka Ala ka kan ka min tila i ni ɲɔgɔn cɛ bi, o sɔrɔ ni nisɔndiya ye.</w:t>
            </w:r>
          </w:p>
          <w:p w14:paraId="47565395" w14:textId="77777777" w:rsidR="008378BA" w:rsidRDefault="008378BA" w:rsidP="00D00093"/>
        </w:tc>
      </w:tr>
      <w:tr w:rsidR="008378BA" w:rsidRPr="001D3C61" w14:paraId="3DE73EFC" w14:textId="77777777" w:rsidTr="00D00093">
        <w:tc>
          <w:tcPr>
            <w:tcW w:w="1705" w:type="dxa"/>
          </w:tcPr>
          <w:p w14:paraId="5C47EDA9" w14:textId="77777777" w:rsidR="008378BA" w:rsidRPr="0068101F" w:rsidRDefault="008378BA" w:rsidP="00D00093">
            <w:pPr>
              <w:jc w:val="center"/>
              <w:rPr>
                <w:b/>
                <w:sz w:val="28"/>
                <w:szCs w:val="28"/>
              </w:rPr>
            </w:pPr>
            <w:r w:rsidRPr="0068101F">
              <w:rPr>
                <w:b/>
                <w:sz w:val="28"/>
                <w:szCs w:val="28"/>
              </w:rPr>
              <w:lastRenderedPageBreak/>
              <w:t>Ka mɛn</w:t>
            </w:r>
          </w:p>
        </w:tc>
        <w:tc>
          <w:tcPr>
            <w:tcW w:w="7645" w:type="dxa"/>
          </w:tcPr>
          <w:p w14:paraId="4E754449" w14:textId="77777777" w:rsidR="008378BA" w:rsidRDefault="008378BA" w:rsidP="009F3CE2">
            <w:pPr>
              <w:pStyle w:val="ListParagraph"/>
              <w:numPr>
                <w:ilvl w:val="0"/>
                <w:numId w:val="13"/>
              </w:numPr>
              <w:spacing w:after="0" w:line="240" w:lineRule="auto"/>
            </w:pPr>
            <w:r>
              <w:t>Bibulu kalansen fila bɛɛ kalan.</w:t>
            </w:r>
          </w:p>
          <w:p w14:paraId="03C980D6" w14:textId="77777777" w:rsidR="008378BA" w:rsidRDefault="008378BA" w:rsidP="009F3CE2">
            <w:pPr>
              <w:pStyle w:val="ListParagraph"/>
              <w:numPr>
                <w:ilvl w:val="0"/>
                <w:numId w:val="13"/>
              </w:numPr>
              <w:spacing w:after="0" w:line="240" w:lineRule="auto"/>
            </w:pPr>
            <w:r>
              <w:t>“Sɛbɛnni kɔnɔko” min bɛ sanfɛ, o lajɛ ka surunya kalanso la.</w:t>
            </w:r>
          </w:p>
          <w:p w14:paraId="64603CD3" w14:textId="77777777" w:rsidR="008378BA" w:rsidRDefault="008378BA" w:rsidP="009F3CE2">
            <w:pPr>
              <w:pStyle w:val="ListParagraph"/>
              <w:numPr>
                <w:ilvl w:val="0"/>
                <w:numId w:val="13"/>
              </w:numPr>
              <w:spacing w:after="0" w:line="240" w:lineRule="auto"/>
            </w:pPr>
            <w:r>
              <w:t>Bibulu kalansenw tɛmɛsira fila kalan kokura.</w:t>
            </w:r>
          </w:p>
          <w:p w14:paraId="5B0A5580" w14:textId="77777777" w:rsidR="008378BA" w:rsidRDefault="008378BA" w:rsidP="009F3CE2">
            <w:pPr>
              <w:pStyle w:val="ListParagraph"/>
              <w:numPr>
                <w:ilvl w:val="0"/>
                <w:numId w:val="13"/>
              </w:numPr>
              <w:spacing w:after="0" w:line="240" w:lineRule="auto"/>
            </w:pPr>
            <w:r>
              <w:t>A ɲini mɔgɔ dɔ fɛ a ka Bibulu tɛmɛsira kunbaba lakali kokura.</w:t>
            </w:r>
          </w:p>
          <w:p w14:paraId="367EEA17" w14:textId="77777777" w:rsidR="008378BA" w:rsidRDefault="008378BA" w:rsidP="00D00093"/>
        </w:tc>
      </w:tr>
    </w:tbl>
    <w:tbl>
      <w:tblPr>
        <w:tblStyle w:val="TableGrid"/>
        <w:tblW w:w="0" w:type="auto"/>
        <w:tblLook w:val="04A0" w:firstRow="1" w:lastRow="0" w:firstColumn="1" w:lastColumn="0" w:noHBand="0" w:noVBand="1"/>
      </w:tblPr>
      <w:tblGrid>
        <w:gridCol w:w="1705"/>
        <w:gridCol w:w="7645"/>
      </w:tblGrid>
      <w:tr w:rsidR="008378BA" w:rsidRPr="001D3C61" w14:paraId="498CFA3E" w14:textId="77777777" w:rsidTr="00D00093">
        <w:tc>
          <w:tcPr>
            <w:tcW w:w="1705" w:type="dxa"/>
          </w:tcPr>
          <w:p w14:paraId="6B682016" w14:textId="77777777" w:rsidR="008378BA" w:rsidRPr="00AA4CF9" w:rsidRDefault="008378BA" w:rsidP="00D00093">
            <w:pPr>
              <w:jc w:val="center"/>
              <w:rPr>
                <w:b/>
                <w:sz w:val="28"/>
                <w:szCs w:val="28"/>
              </w:rPr>
            </w:pPr>
            <w:r w:rsidRPr="00AA4CF9">
              <w:rPr>
                <w:b/>
                <w:sz w:val="28"/>
                <w:szCs w:val="28"/>
              </w:rPr>
              <w:t>Niyɔrɔ</w:t>
            </w:r>
          </w:p>
          <w:p w14:paraId="14A3E454" w14:textId="77777777" w:rsidR="008378BA" w:rsidRDefault="008378BA" w:rsidP="00D00093">
            <w:pPr>
              <w:jc w:val="center"/>
            </w:pPr>
          </w:p>
        </w:tc>
        <w:tc>
          <w:tcPr>
            <w:tcW w:w="7645" w:type="dxa"/>
          </w:tcPr>
          <w:p w14:paraId="6E7B3990" w14:textId="77777777" w:rsidR="008378BA" w:rsidRPr="008C4A7F" w:rsidRDefault="008378BA" w:rsidP="009F3CE2">
            <w:pPr>
              <w:pStyle w:val="ListParagraph"/>
              <w:numPr>
                <w:ilvl w:val="0"/>
                <w:numId w:val="14"/>
              </w:numPr>
              <w:spacing w:after="0" w:line="240" w:lineRule="auto"/>
              <w:rPr>
                <w:b/>
              </w:rPr>
            </w:pPr>
            <w:r w:rsidRPr="008C4A7F">
              <w:rPr>
                <w:b/>
              </w:rPr>
              <w:t>Title: Sɛbɛnni kɔrɔ ye mun ye?</w:t>
            </w:r>
          </w:p>
          <w:p w14:paraId="085C3B5B" w14:textId="77777777" w:rsidR="008378BA" w:rsidRDefault="008378BA" w:rsidP="00D00093">
            <w:r>
              <w:t>Ala ye layidu minnu ta Ibrahima n’a ka mɔgɔ salenw ye, olu tɛmɛna Yusufu fɛ fo ka se bɔnsɔn naaninan ma. Yusufu ye sugo kɛ ka bɔ Ala yɔrɔ ani Ala ye se di a ma ka mɔgɔ wɛrɛw ka sugo kɔrɔ fɔ. Hali ni kantigiya ɲɛnamaya ye Yusufu bila tɔɔrɔba la, a ka kantigiya min kɛra ka baara kɛ ni Ala ka nilifɛnw ye, o labanna k’a bila jɔyɔrɔ la, a bɛ se ka kɛ dugawuba ye mɔgɔ wɛrɛw bolo yɔrɔ min na. O la, ka kɛ fɛnba ye min b’a to Ala ka layidu talenw bɛ taa fo bɔnsɔn duurunan na.</w:t>
            </w:r>
          </w:p>
          <w:p w14:paraId="555DD737" w14:textId="77777777" w:rsidR="008378BA" w:rsidRPr="00AA4CF9" w:rsidRDefault="008378BA" w:rsidP="009F3CE2">
            <w:pPr>
              <w:pStyle w:val="ListParagraph"/>
              <w:numPr>
                <w:ilvl w:val="0"/>
                <w:numId w:val="59"/>
              </w:numPr>
              <w:spacing w:after="0" w:line="240" w:lineRule="auto"/>
              <w:rPr>
                <w:b/>
              </w:rPr>
            </w:pPr>
            <w:r w:rsidRPr="00AA4CF9">
              <w:rPr>
                <w:b/>
              </w:rPr>
              <w:t>An bɛ se k’an yɛrɛ tanga tɔɔrɔ sugu dɔw ma ni an bɛ ɲɛnamaya kɛ ni danbe ye, nka tɔɔrɔ sugu jumɛnw bɛ se ka Krecɛnw kunbɛn ni u bɛ ɲɛnamaya kɛ cogo dafalen na?</w:t>
            </w:r>
          </w:p>
          <w:p w14:paraId="0C164BED" w14:textId="77777777" w:rsidR="008378BA" w:rsidRPr="002F3DD8" w:rsidRDefault="008378BA" w:rsidP="009F3CE2">
            <w:pPr>
              <w:pStyle w:val="ListParagraph"/>
              <w:numPr>
                <w:ilvl w:val="0"/>
                <w:numId w:val="59"/>
              </w:numPr>
              <w:spacing w:after="0" w:line="240" w:lineRule="auto"/>
              <w:rPr>
                <w:b/>
              </w:rPr>
            </w:pPr>
            <w:r>
              <w:rPr>
                <w:b/>
              </w:rPr>
              <w:t>Nafolo jumɛnw bɛ Krecɛnw bolo walisa ka to kantigiya la Ala fɛ tɔɔrɔw cɛma?</w:t>
            </w:r>
          </w:p>
          <w:p w14:paraId="4E6B68A3" w14:textId="77777777" w:rsidR="008378BA" w:rsidRDefault="008378BA" w:rsidP="00D00093"/>
          <w:p w14:paraId="099A0F22" w14:textId="77777777" w:rsidR="008378BA" w:rsidRPr="008C4A7F" w:rsidRDefault="008378BA" w:rsidP="009F3CE2">
            <w:pPr>
              <w:pStyle w:val="ListParagraph"/>
              <w:numPr>
                <w:ilvl w:val="0"/>
                <w:numId w:val="9"/>
              </w:numPr>
              <w:spacing w:after="0" w:line="240" w:lineRule="auto"/>
              <w:rPr>
                <w:b/>
              </w:rPr>
            </w:pPr>
            <w:r w:rsidRPr="008C4A7F">
              <w:rPr>
                <w:b/>
              </w:rPr>
              <w:t>Dusukun: Ka kɛɲɛ ni sɛbɛn ye, an ka kan ka kɛ jɔnw ye?</w:t>
            </w:r>
          </w:p>
          <w:p w14:paraId="76433DA0" w14:textId="77777777" w:rsidR="008378BA" w:rsidRDefault="008378BA" w:rsidP="00D00093">
            <w:r>
              <w:t>Hali ni an b’a fɛ tuma bɛɛ k’an yɛrɛ tanga dimi ni tɔɔrɔ ma, Bibulu b’a jira tuma bɛɛ ko walisa ka kɛ kantigi ye Ala ye tuma caman na, an ka kan ka gɛlɛyaw muɲu tuma caman na. Nka, Ala bɛ se ka baara kɛ ni o gɛlɛyaw ye walisa k’an kɔgɔ Krecɛnw ye. O de kosɔn an ka kan ka kɛlɛ kɛ ni kɔrɔbɔli ye ka an yɛrɛ yɔrɔ janya Krisita la ni tɔɔrɔ bɛ na, ani ka kɛlɛ kɛ ni dusukasi ye min bɛ se ka bɔ tɔɔrɔ la. O nɔ na, an ka kan k’a to Ala ka baara kɛ ni o tɔɔrɔw ye walasa ka Krecɛn jogo ɲumanw lase an ka ɲɛnamaya kɔnɔ.</w:t>
            </w:r>
          </w:p>
          <w:p w14:paraId="0CA01EC3" w14:textId="77777777" w:rsidR="008378BA" w:rsidRPr="002F3DD8" w:rsidRDefault="008378BA" w:rsidP="009F3CE2">
            <w:pPr>
              <w:pStyle w:val="ListParagraph"/>
              <w:numPr>
                <w:ilvl w:val="0"/>
                <w:numId w:val="60"/>
              </w:numPr>
              <w:spacing w:after="0" w:line="240" w:lineRule="auto"/>
              <w:rPr>
                <w:b/>
              </w:rPr>
            </w:pPr>
            <w:r>
              <w:rPr>
                <w:b/>
              </w:rPr>
              <w:t>I y’a ye cogo jumɛnw na ko tɔɔrɔ labanna ka na ni Krecɛn jogo ɲuman dɔw ye, Pol bɛ kuma minnu kan Romɛkaw 5:3-4 kɔnɔ?</w:t>
            </w:r>
          </w:p>
          <w:p w14:paraId="75C8C739" w14:textId="77777777" w:rsidR="008378BA" w:rsidRPr="002F3DD8" w:rsidRDefault="008378BA" w:rsidP="009F3CE2">
            <w:pPr>
              <w:pStyle w:val="ListParagraph"/>
              <w:numPr>
                <w:ilvl w:val="0"/>
                <w:numId w:val="60"/>
              </w:numPr>
              <w:spacing w:after="0" w:line="240" w:lineRule="auto"/>
              <w:rPr>
                <w:b/>
              </w:rPr>
            </w:pPr>
            <w:r>
              <w:rPr>
                <w:b/>
              </w:rPr>
              <w:t>An dusukun bɛna yɛlɛma cogo di ni an dalen t’a la ko Ala bɛ se ka ko ɲuman lase an ka tɔɔrɔw ma?</w:t>
            </w:r>
          </w:p>
          <w:p w14:paraId="328FD23D" w14:textId="77777777" w:rsidR="008378BA" w:rsidRDefault="008378BA" w:rsidP="00D00093"/>
          <w:p w14:paraId="528143CD" w14:textId="77777777" w:rsidR="008378BA" w:rsidRDefault="008378BA" w:rsidP="009F3CE2">
            <w:pPr>
              <w:pStyle w:val="ListParagraph"/>
              <w:numPr>
                <w:ilvl w:val="0"/>
                <w:numId w:val="9"/>
              </w:numPr>
              <w:spacing w:after="0" w:line="240" w:lineRule="auto"/>
            </w:pPr>
            <w:r w:rsidRPr="008C4A7F">
              <w:rPr>
                <w:b/>
              </w:rPr>
              <w:t>Bolo: An bɛ se ka Ala ka Kuma waleya cogo di?</w:t>
            </w:r>
          </w:p>
          <w:p w14:paraId="441300EA" w14:textId="77777777" w:rsidR="008378BA" w:rsidRDefault="008378BA" w:rsidP="00D00093">
            <w:r>
              <w:t>Yusufu ye sugo minnu sɔrɔ ani a ye kɔrɔfɔ minnu fɔ mɔgɔ wɛrɛw ka sugo kan, olu tun bɛ na ni dugawu ye tuma dɔw la, nka tuma dɔw la, o tun bɛ na ni tɔɔrɔ ye. Tuma caman na, an bɛ kɔrɔbɔ an kana an bolo da mɔgɔ wɛrɛw kan ani k’u dɛmɛ, ka da a kan an bɛ siran tɔɔrɔ ɲɛ fana. Nka, an kɛtɔ k’an yɔrɔ janya mɔgɔ wɛrɛw la, o tɛ kɛ sababu ye Krisita ka Kibaru Duman bɛ jɛnsɛn magojirabagaw ma. O nɔ na, mɔgɔ wɛrɛw dɛmɛni de fɛ u ka dimi fɛ, Yesu b’a ka kanuya ni a ka kɛnɛya jira mɔgɔ minnu mago bɛ kanuya ni kɛnɛya la kosɛbɛ.</w:t>
            </w:r>
          </w:p>
          <w:p w14:paraId="2816EB00" w14:textId="77777777" w:rsidR="008378BA" w:rsidRPr="00AA4CF9" w:rsidRDefault="008378BA" w:rsidP="009F3CE2">
            <w:pPr>
              <w:pStyle w:val="ListParagraph"/>
              <w:numPr>
                <w:ilvl w:val="0"/>
                <w:numId w:val="61"/>
              </w:numPr>
              <w:spacing w:after="0" w:line="240" w:lineRule="auto"/>
              <w:rPr>
                <w:b/>
              </w:rPr>
            </w:pPr>
            <w:r w:rsidRPr="00AA4CF9">
              <w:rPr>
                <w:b/>
              </w:rPr>
              <w:t>An bɛ se k’a dɔn cogo di tuma min na Ala b’an wele ka mɔgɔ wɛrɛw dɛmɛ?</w:t>
            </w:r>
          </w:p>
          <w:p w14:paraId="12421840" w14:textId="77777777" w:rsidR="008378BA" w:rsidRPr="002F3DD8" w:rsidRDefault="008378BA" w:rsidP="009F3CE2">
            <w:pPr>
              <w:pStyle w:val="ListParagraph"/>
              <w:numPr>
                <w:ilvl w:val="0"/>
                <w:numId w:val="61"/>
              </w:numPr>
              <w:spacing w:after="0" w:line="240" w:lineRule="auto"/>
              <w:rPr>
                <w:b/>
              </w:rPr>
            </w:pPr>
            <w:r>
              <w:rPr>
                <w:b/>
              </w:rPr>
              <w:t>Ala b’an wele ka tɔɔrɔ min muɲu, an bɛ se k’o faamu cogo di, sanni an k’an yɛrɛ bila farati la ni hakilintanya ye kun ɲuman tɛ?</w:t>
            </w:r>
          </w:p>
          <w:p w14:paraId="0CA8FA0A" w14:textId="77777777" w:rsidR="008378BA" w:rsidRDefault="008378BA" w:rsidP="00D00093"/>
        </w:tc>
      </w:tr>
      <w:tr w:rsidR="008378BA" w:rsidRPr="001D3C61" w14:paraId="5003F2B1" w14:textId="77777777" w:rsidTr="00D00093">
        <w:tc>
          <w:tcPr>
            <w:tcW w:w="1705" w:type="dxa"/>
          </w:tcPr>
          <w:p w14:paraId="40690799" w14:textId="77777777" w:rsidR="008378BA" w:rsidRPr="0068101F" w:rsidRDefault="008378BA" w:rsidP="00D00093">
            <w:pPr>
              <w:jc w:val="center"/>
              <w:rPr>
                <w:b/>
                <w:sz w:val="28"/>
                <w:szCs w:val="28"/>
              </w:rPr>
            </w:pPr>
            <w:r w:rsidRPr="0068101F">
              <w:rPr>
                <w:b/>
                <w:sz w:val="28"/>
                <w:szCs w:val="28"/>
              </w:rPr>
              <w:t>Ka waleya</w:t>
            </w:r>
          </w:p>
          <w:p w14:paraId="185541B7" w14:textId="77777777" w:rsidR="008378BA" w:rsidRDefault="008378BA" w:rsidP="00D00093">
            <w:pPr>
              <w:jc w:val="center"/>
              <w:rPr>
                <w:b/>
              </w:rPr>
            </w:pPr>
          </w:p>
          <w:p w14:paraId="19C6C7C0" w14:textId="77777777" w:rsidR="008378BA" w:rsidRDefault="008378BA" w:rsidP="00D00093">
            <w:pPr>
              <w:jc w:val="center"/>
              <w:rPr>
                <w:b/>
              </w:rPr>
            </w:pPr>
          </w:p>
        </w:tc>
        <w:tc>
          <w:tcPr>
            <w:tcW w:w="7645" w:type="dxa"/>
          </w:tcPr>
          <w:p w14:paraId="79E9C20D" w14:textId="77777777" w:rsidR="008378BA" w:rsidRDefault="008378BA" w:rsidP="009F3CE2">
            <w:pPr>
              <w:pStyle w:val="ListParagraph"/>
              <w:numPr>
                <w:ilvl w:val="0"/>
                <w:numId w:val="18"/>
              </w:numPr>
              <w:spacing w:after="0" w:line="240" w:lineRule="auto"/>
            </w:pPr>
            <w:r>
              <w:lastRenderedPageBreak/>
              <w:t>A ɲini mɔgɔ dɔ fɛ a ka Bibulu kalansen kunba lakali kokura.</w:t>
            </w:r>
          </w:p>
          <w:p w14:paraId="17C65A7F" w14:textId="77777777" w:rsidR="008378BA" w:rsidRDefault="008378BA" w:rsidP="009F3CE2">
            <w:pPr>
              <w:pStyle w:val="ListParagraph"/>
              <w:numPr>
                <w:ilvl w:val="0"/>
                <w:numId w:val="18"/>
              </w:numPr>
              <w:spacing w:after="0" w:line="240" w:lineRule="auto"/>
            </w:pPr>
            <w:r>
              <w:lastRenderedPageBreak/>
              <w:t>A ɲini jɛkulu fɛ u k’a fɔ u hakili la Ala b’a fɛ u ka bi kalan jaabi cogo min na.</w:t>
            </w:r>
          </w:p>
          <w:p w14:paraId="2F8A71A9" w14:textId="77777777" w:rsidR="008378BA" w:rsidRDefault="008378BA" w:rsidP="009F3CE2">
            <w:pPr>
              <w:pStyle w:val="ListParagraph"/>
              <w:numPr>
                <w:ilvl w:val="0"/>
                <w:numId w:val="18"/>
              </w:numPr>
              <w:spacing w:after="0" w:line="240" w:lineRule="auto"/>
            </w:pPr>
            <w:r>
              <w:t>Aw ye waati kɛ delili la aw ka sigida la, ɲɔgɔn ye, ani hakilitigiya kama walasa ka bi kalan kɛ ka kɛɲɛ ni.</w:t>
            </w:r>
          </w:p>
          <w:p w14:paraId="6D372AB9" w14:textId="77777777" w:rsidR="008378BA" w:rsidRPr="001812C4" w:rsidRDefault="008378BA" w:rsidP="009F3CE2">
            <w:pPr>
              <w:pStyle w:val="ListParagraph"/>
              <w:numPr>
                <w:ilvl w:val="0"/>
                <w:numId w:val="18"/>
              </w:numPr>
              <w:spacing w:after="0" w:line="240" w:lineRule="auto"/>
            </w:pPr>
            <w:r>
              <w:t>A laban kɛ k’a ɲini kulu fɛ u ka An Fa delili kɛ ɲɔgɔn fɛ.</w:t>
            </w:r>
          </w:p>
          <w:p w14:paraId="786EDC3C" w14:textId="77777777" w:rsidR="008378BA" w:rsidRDefault="008378BA" w:rsidP="00D00093">
            <w:pPr>
              <w:rPr>
                <w:b/>
              </w:rPr>
            </w:pPr>
          </w:p>
        </w:tc>
      </w:tr>
    </w:tbl>
    <w:p w14:paraId="428244BF" w14:textId="77777777" w:rsidR="008378BA" w:rsidRPr="008378BA" w:rsidRDefault="008378BA" w:rsidP="008378BA">
      <w:pPr>
        <w:rPr>
          <w:lang w:val="es-US"/>
        </w:rPr>
      </w:pPr>
    </w:p>
    <w:p w14:paraId="1A942210" w14:textId="77777777" w:rsidR="008378BA" w:rsidRPr="008378BA" w:rsidRDefault="008378BA" w:rsidP="008378BA">
      <w:pPr>
        <w:rPr>
          <w:lang w:val="es-US"/>
        </w:rPr>
      </w:pPr>
    </w:p>
    <w:p w14:paraId="3FEB8F03" w14:textId="77777777" w:rsidR="008378BA" w:rsidRPr="008378BA" w:rsidRDefault="008378BA" w:rsidP="008378BA">
      <w:pPr>
        <w:rPr>
          <w:lang w:val="es-US"/>
        </w:rPr>
      </w:pPr>
    </w:p>
    <w:p w14:paraId="23C0DCB7" w14:textId="5AAA3548" w:rsidR="008378BA" w:rsidRDefault="008378BA">
      <w:pPr>
        <w:rPr>
          <w:lang w:val="es-US"/>
        </w:rPr>
      </w:pPr>
      <w:r>
        <w:rPr>
          <w:lang w:val="es-US"/>
        </w:rPr>
        <w:br w:type="page"/>
      </w:r>
    </w:p>
    <w:p w14:paraId="0DB1326C" w14:textId="77777777" w:rsidR="008378BA" w:rsidRPr="008378BA" w:rsidRDefault="008378BA" w:rsidP="008378BA">
      <w:pPr>
        <w:spacing w:after="0"/>
        <w:jc w:val="center"/>
        <w:rPr>
          <w:sz w:val="28"/>
          <w:szCs w:val="28"/>
          <w:lang w:val="es-US"/>
        </w:rPr>
      </w:pPr>
      <w:r w:rsidRPr="008378BA">
        <w:rPr>
          <w:b/>
          <w:i/>
          <w:sz w:val="28"/>
          <w:szCs w:val="28"/>
          <w:lang w:val="es-US"/>
        </w:rPr>
        <w:lastRenderedPageBreak/>
        <w:t xml:space="preserve">YESU </w:t>
      </w:r>
      <w:r w:rsidRPr="008378BA">
        <w:rPr>
          <w:sz w:val="28"/>
          <w:szCs w:val="28"/>
          <w:lang w:val="es-US"/>
        </w:rPr>
        <w:t>ka filimu waajuli yɔrɔ Bibulu kalansen #13</w:t>
      </w:r>
    </w:p>
    <w:p w14:paraId="61E807C3" w14:textId="77777777" w:rsidR="008378BA" w:rsidRPr="008378BA" w:rsidRDefault="008378BA" w:rsidP="008378BA">
      <w:pPr>
        <w:rPr>
          <w:lang w:val="es-US"/>
        </w:rPr>
      </w:pPr>
    </w:p>
    <w:tbl>
      <w:tblPr>
        <w:tblStyle w:val="TableGrid"/>
        <w:tblW w:w="0" w:type="auto"/>
        <w:tblLook w:val="04A0" w:firstRow="1" w:lastRow="0" w:firstColumn="1" w:lastColumn="0" w:noHBand="0" w:noVBand="1"/>
      </w:tblPr>
      <w:tblGrid>
        <w:gridCol w:w="1700"/>
        <w:gridCol w:w="4498"/>
        <w:gridCol w:w="3116"/>
      </w:tblGrid>
      <w:tr w:rsidR="008378BA" w:rsidRPr="003237DD" w14:paraId="382C62EE" w14:textId="77777777" w:rsidTr="00D00093">
        <w:tc>
          <w:tcPr>
            <w:tcW w:w="1700" w:type="dxa"/>
            <w:tcBorders>
              <w:top w:val="single" w:sz="18" w:space="0" w:color="auto"/>
              <w:left w:val="single" w:sz="18" w:space="0" w:color="auto"/>
            </w:tcBorders>
            <w:shd w:val="clear" w:color="auto" w:fill="FFFFFF" w:themeFill="background1"/>
          </w:tcPr>
          <w:p w14:paraId="1D7EBC54" w14:textId="77777777" w:rsidR="008378BA" w:rsidRPr="00644547" w:rsidRDefault="008378BA" w:rsidP="00D00093">
            <w:pPr>
              <w:rPr>
                <w:b/>
              </w:rPr>
            </w:pPr>
            <w:r w:rsidRPr="00644547">
              <w:rPr>
                <w:b/>
              </w:rPr>
              <w:t>Kalansen tɔgɔ:</w:t>
            </w:r>
          </w:p>
        </w:tc>
        <w:tc>
          <w:tcPr>
            <w:tcW w:w="4498" w:type="dxa"/>
            <w:tcBorders>
              <w:top w:val="single" w:sz="18" w:space="0" w:color="auto"/>
            </w:tcBorders>
            <w:shd w:val="clear" w:color="auto" w:fill="FFFFFF" w:themeFill="background1"/>
          </w:tcPr>
          <w:p w14:paraId="220B98FE" w14:textId="77777777" w:rsidR="008378BA" w:rsidRPr="00644547" w:rsidRDefault="008378BA" w:rsidP="00D00093">
            <w:pPr>
              <w:rPr>
                <w:b/>
              </w:rPr>
            </w:pPr>
            <w:r w:rsidRPr="00644547">
              <w:rPr>
                <w:b/>
              </w:rPr>
              <w:t xml:space="preserve">Yusufu </w:t>
            </w:r>
            <w:r>
              <w:rPr>
                <w:b/>
              </w:rPr>
              <w:t xml:space="preserve">kɛra </w:t>
            </w:r>
            <w:r w:rsidRPr="00644547">
              <w:rPr>
                <w:b/>
              </w:rPr>
              <w:t xml:space="preserve"> masa</w:t>
            </w:r>
            <w:r>
              <w:rPr>
                <w:b/>
              </w:rPr>
              <w:t xml:space="preserve">kɛ ye </w:t>
            </w:r>
            <w:r w:rsidRPr="00644547">
              <w:rPr>
                <w:b/>
              </w:rPr>
              <w:t xml:space="preserve"> Misira</w:t>
            </w:r>
          </w:p>
        </w:tc>
        <w:tc>
          <w:tcPr>
            <w:tcW w:w="3116" w:type="dxa"/>
            <w:tcBorders>
              <w:top w:val="single" w:sz="18" w:space="0" w:color="auto"/>
              <w:right w:val="single" w:sz="18" w:space="0" w:color="auto"/>
            </w:tcBorders>
          </w:tcPr>
          <w:p w14:paraId="31F8FDC6" w14:textId="77777777" w:rsidR="008378BA" w:rsidRPr="003237DD" w:rsidRDefault="008378BA" w:rsidP="00D00093">
            <w:pPr>
              <w:jc w:val="center"/>
              <w:rPr>
                <w:sz w:val="24"/>
                <w:szCs w:val="24"/>
              </w:rPr>
            </w:pPr>
            <w:r>
              <w:rPr>
                <w:b/>
                <w:sz w:val="24"/>
                <w:szCs w:val="24"/>
              </w:rPr>
              <w:t>Ja</w:t>
            </w:r>
          </w:p>
        </w:tc>
      </w:tr>
      <w:tr w:rsidR="008378BA" w:rsidRPr="003237DD" w14:paraId="1F9FE22B" w14:textId="77777777" w:rsidTr="00D00093">
        <w:tc>
          <w:tcPr>
            <w:tcW w:w="1700" w:type="dxa"/>
            <w:tcBorders>
              <w:left w:val="single" w:sz="18" w:space="0" w:color="auto"/>
            </w:tcBorders>
            <w:shd w:val="clear" w:color="auto" w:fill="FFFFFF" w:themeFill="background1"/>
          </w:tcPr>
          <w:p w14:paraId="19DC21AD" w14:textId="77777777" w:rsidR="008378BA" w:rsidRPr="00644547" w:rsidRDefault="008378BA" w:rsidP="00D00093">
            <w:pPr>
              <w:rPr>
                <w:b/>
              </w:rPr>
            </w:pPr>
            <w:r w:rsidRPr="00644547">
              <w:rPr>
                <w:b/>
              </w:rPr>
              <w:t>Kalansen kɔnɔko:</w:t>
            </w:r>
          </w:p>
        </w:tc>
        <w:tc>
          <w:tcPr>
            <w:tcW w:w="4498" w:type="dxa"/>
            <w:shd w:val="clear" w:color="auto" w:fill="FFFFFF" w:themeFill="background1"/>
          </w:tcPr>
          <w:p w14:paraId="2D049BD4" w14:textId="77777777" w:rsidR="008378BA" w:rsidRPr="00644547" w:rsidRDefault="008378BA" w:rsidP="00D00093">
            <w:pPr>
              <w:rPr>
                <w:b/>
              </w:rPr>
            </w:pPr>
            <w:r w:rsidRPr="00644547">
              <w:rPr>
                <w:b/>
              </w:rPr>
              <w:t>Jenɛse 41nan na</w:t>
            </w:r>
          </w:p>
        </w:tc>
        <w:tc>
          <w:tcPr>
            <w:tcW w:w="3116" w:type="dxa"/>
            <w:vMerge w:val="restart"/>
            <w:tcBorders>
              <w:right w:val="single" w:sz="18" w:space="0" w:color="auto"/>
            </w:tcBorders>
          </w:tcPr>
          <w:p w14:paraId="24DACD6A" w14:textId="77777777" w:rsidR="008378BA" w:rsidRDefault="008378BA" w:rsidP="00D00093">
            <w:pPr>
              <w:rPr>
                <w:sz w:val="24"/>
                <w:szCs w:val="24"/>
              </w:rPr>
            </w:pPr>
            <w:r w:rsidRPr="00F94DC8">
              <w:rPr>
                <w:noProof/>
                <w:lang w:eastAsia="fr-FR"/>
              </w:rPr>
              <w:drawing>
                <wp:inline distT="0" distB="0" distL="0" distR="0" wp14:anchorId="531F34EC" wp14:editId="6F3E15BA">
                  <wp:extent cx="1838325" cy="2473519"/>
                  <wp:effectExtent l="0" t="0" r="0" b="3175"/>
                  <wp:docPr id="333651798" name="Picture 333651798" descr="C:\Users\bkirkemo\Desktop\104 Lessons\OT Images\9-Joseph Egypt-Grain-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9-Joseph Egypt-Grain-sm.jpg"/>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1847597" cy="2485995"/>
                          </a:xfrm>
                          <a:prstGeom prst="rect">
                            <a:avLst/>
                          </a:prstGeom>
                          <a:noFill/>
                          <a:ln>
                            <a:noFill/>
                          </a:ln>
                        </pic:spPr>
                      </pic:pic>
                    </a:graphicData>
                  </a:graphic>
                </wp:inline>
              </w:drawing>
            </w:r>
          </w:p>
          <w:p w14:paraId="7907143A" w14:textId="77777777" w:rsidR="008378BA" w:rsidRPr="003237DD" w:rsidRDefault="008378BA" w:rsidP="00D00093">
            <w:pPr>
              <w:rPr>
                <w:sz w:val="24"/>
                <w:szCs w:val="24"/>
              </w:rPr>
            </w:pPr>
          </w:p>
        </w:tc>
      </w:tr>
      <w:tr w:rsidR="008378BA" w14:paraId="0F242FC1" w14:textId="77777777" w:rsidTr="00D00093">
        <w:tc>
          <w:tcPr>
            <w:tcW w:w="1700" w:type="dxa"/>
            <w:tcBorders>
              <w:left w:val="single" w:sz="18" w:space="0" w:color="auto"/>
            </w:tcBorders>
            <w:shd w:val="clear" w:color="auto" w:fill="FFFFFF" w:themeFill="background1"/>
          </w:tcPr>
          <w:p w14:paraId="53B45114" w14:textId="77777777" w:rsidR="008378BA" w:rsidRPr="00644547" w:rsidRDefault="008378BA" w:rsidP="00D00093">
            <w:pPr>
              <w:rPr>
                <w:b/>
              </w:rPr>
            </w:pPr>
            <w:r>
              <w:rPr>
                <w:b/>
              </w:rPr>
              <w:t>Layidu Kura sɛbɛnni:</w:t>
            </w:r>
          </w:p>
        </w:tc>
        <w:tc>
          <w:tcPr>
            <w:tcW w:w="4498" w:type="dxa"/>
            <w:shd w:val="clear" w:color="auto" w:fill="FFFFFF" w:themeFill="background1"/>
          </w:tcPr>
          <w:p w14:paraId="479754B7" w14:textId="77777777" w:rsidR="008378BA" w:rsidRPr="00644547" w:rsidRDefault="008378BA" w:rsidP="00D00093">
            <w:pPr>
              <w:rPr>
                <w:b/>
              </w:rPr>
            </w:pPr>
            <w:r w:rsidRPr="00644547">
              <w:rPr>
                <w:b/>
              </w:rPr>
              <w:t>Romɛkaw 8:26-39</w:t>
            </w:r>
          </w:p>
        </w:tc>
        <w:tc>
          <w:tcPr>
            <w:tcW w:w="3116" w:type="dxa"/>
            <w:vMerge/>
            <w:tcBorders>
              <w:right w:val="single" w:sz="18" w:space="0" w:color="auto"/>
            </w:tcBorders>
          </w:tcPr>
          <w:p w14:paraId="1399D244" w14:textId="77777777" w:rsidR="008378BA" w:rsidRDefault="008378BA" w:rsidP="00D00093"/>
        </w:tc>
      </w:tr>
      <w:tr w:rsidR="008378BA" w:rsidRPr="001D3C61" w14:paraId="6CB3074D" w14:textId="77777777" w:rsidTr="00D00093">
        <w:tc>
          <w:tcPr>
            <w:tcW w:w="1700" w:type="dxa"/>
            <w:tcBorders>
              <w:left w:val="single" w:sz="18" w:space="0" w:color="auto"/>
            </w:tcBorders>
            <w:shd w:val="clear" w:color="auto" w:fill="FFFFFF" w:themeFill="background1"/>
          </w:tcPr>
          <w:p w14:paraId="7A48C9AA" w14:textId="77777777" w:rsidR="008378BA" w:rsidRPr="00644547" w:rsidRDefault="008378BA" w:rsidP="00D00093">
            <w:pPr>
              <w:rPr>
                <w:b/>
              </w:rPr>
            </w:pPr>
            <w:r w:rsidRPr="00644547">
              <w:rPr>
                <w:b/>
              </w:rPr>
              <w:t>Kalansen kuntilenna:</w:t>
            </w:r>
          </w:p>
        </w:tc>
        <w:tc>
          <w:tcPr>
            <w:tcW w:w="4498" w:type="dxa"/>
            <w:shd w:val="clear" w:color="auto" w:fill="FFFFFF" w:themeFill="background1"/>
          </w:tcPr>
          <w:p w14:paraId="556D74B2" w14:textId="77777777" w:rsidR="008378BA" w:rsidRPr="00644547" w:rsidRDefault="008378BA" w:rsidP="009F3CE2">
            <w:pPr>
              <w:pStyle w:val="ListParagraph"/>
              <w:numPr>
                <w:ilvl w:val="0"/>
                <w:numId w:val="63"/>
              </w:numPr>
              <w:spacing w:after="0" w:line="240" w:lineRule="auto"/>
            </w:pPr>
            <w:r w:rsidRPr="00644547">
              <w:rPr>
                <w:b/>
              </w:rPr>
              <w:t xml:space="preserve">Kuntigi </w:t>
            </w:r>
            <w:r w:rsidRPr="00644547">
              <w:t>: A dɔn ko Ala bɛ Yusufu balimaw ka keleya kɛ ka Yusufu bila ka taa Misira walisa ka fɛɛrɛ dɔ di a ma, Ala bɛna a ka denbaya kisi kɔngɔ nata ma min fɛ.</w:t>
            </w:r>
          </w:p>
          <w:p w14:paraId="6322A6E8" w14:textId="77777777" w:rsidR="008378BA" w:rsidRPr="00644547" w:rsidRDefault="008378BA" w:rsidP="009F3CE2">
            <w:pPr>
              <w:pStyle w:val="ListParagraph"/>
              <w:numPr>
                <w:ilvl w:val="0"/>
                <w:numId w:val="63"/>
              </w:numPr>
              <w:spacing w:after="0" w:line="240" w:lineRule="auto"/>
            </w:pPr>
            <w:r w:rsidRPr="00644547">
              <w:rPr>
                <w:b/>
              </w:rPr>
              <w:t xml:space="preserve">Dusukun </w:t>
            </w:r>
            <w:r w:rsidRPr="00644547">
              <w:t>: Aw k’a faamu ko Ala bɛ se ka baara kɛ ni dimi ni gɛlɛyaw ye an bɛ minnu muɲu walasa ka dugawu kɛ mɔgɔ wɛrɛw ye, nka ni an bɛ an dusukunw da wuli Yesu ka kɛnɛya baara kama dɔrɔn.</w:t>
            </w:r>
          </w:p>
          <w:p w14:paraId="4369EEBE" w14:textId="77777777" w:rsidR="008378BA" w:rsidRPr="00644547" w:rsidRDefault="008378BA" w:rsidP="009F3CE2">
            <w:pPr>
              <w:pStyle w:val="ListParagraph"/>
              <w:numPr>
                <w:ilvl w:val="0"/>
                <w:numId w:val="63"/>
              </w:numPr>
              <w:spacing w:after="0" w:line="240" w:lineRule="auto"/>
            </w:pPr>
            <w:r w:rsidRPr="00644547">
              <w:rPr>
                <w:b/>
              </w:rPr>
              <w:t xml:space="preserve">Bolo </w:t>
            </w:r>
            <w:r w:rsidRPr="00644547">
              <w:t xml:space="preserve">: Waati gɛlɛnw na, aw kana ban ka fari faga, </w:t>
            </w:r>
            <w:r>
              <w:t>katuguni</w:t>
            </w:r>
            <w:r w:rsidRPr="00644547">
              <w:t xml:space="preserve"> tuma caman na Ala b’an bila ko minnu na, an tun t’a miiri abada ko an bɛna an yɛrɛ sɔrɔ minnu na, walasa ka nɛɛma lase mɔgɔw ma minnu t’a makɔnɔ.</w:t>
            </w:r>
          </w:p>
          <w:p w14:paraId="51F8CE68" w14:textId="77777777" w:rsidR="008378BA" w:rsidRPr="00644547" w:rsidRDefault="008378BA" w:rsidP="00D00093"/>
        </w:tc>
        <w:tc>
          <w:tcPr>
            <w:tcW w:w="3116" w:type="dxa"/>
            <w:vMerge/>
            <w:tcBorders>
              <w:right w:val="single" w:sz="18" w:space="0" w:color="auto"/>
            </w:tcBorders>
          </w:tcPr>
          <w:p w14:paraId="51134E63" w14:textId="77777777" w:rsidR="008378BA" w:rsidRDefault="008378BA" w:rsidP="00D00093"/>
        </w:tc>
      </w:tr>
      <w:tr w:rsidR="008378BA" w:rsidRPr="003237DD" w14:paraId="04FB4C6D" w14:textId="77777777" w:rsidTr="00D00093">
        <w:tc>
          <w:tcPr>
            <w:tcW w:w="1700" w:type="dxa"/>
            <w:tcBorders>
              <w:left w:val="single" w:sz="18" w:space="0" w:color="auto"/>
              <w:bottom w:val="single" w:sz="18" w:space="0" w:color="auto"/>
            </w:tcBorders>
            <w:shd w:val="clear" w:color="auto" w:fill="FFFFFF" w:themeFill="background1"/>
          </w:tcPr>
          <w:p w14:paraId="2B2BFEEC" w14:textId="77777777" w:rsidR="008378BA" w:rsidRPr="003237DD" w:rsidRDefault="008378BA" w:rsidP="00D00093">
            <w:pPr>
              <w:rPr>
                <w:b/>
              </w:rPr>
            </w:pPr>
            <w:r w:rsidRPr="003237DD">
              <w:rPr>
                <w:b/>
              </w:rPr>
              <w:t>Kalansen min bɛ tɛmɛsira kɔnɔ:</w:t>
            </w:r>
          </w:p>
        </w:tc>
        <w:tc>
          <w:tcPr>
            <w:tcW w:w="7614" w:type="dxa"/>
            <w:gridSpan w:val="2"/>
            <w:tcBorders>
              <w:bottom w:val="single" w:sz="18" w:space="0" w:color="auto"/>
              <w:right w:val="single" w:sz="18" w:space="0" w:color="auto"/>
            </w:tcBorders>
            <w:shd w:val="clear" w:color="auto" w:fill="FFFFFF" w:themeFill="background1"/>
          </w:tcPr>
          <w:p w14:paraId="51DF7794" w14:textId="77777777" w:rsidR="008378BA" w:rsidRPr="003237DD" w:rsidRDefault="008378BA" w:rsidP="00D00093">
            <w:r w:rsidRPr="00DC1753">
              <w:rPr>
                <w:rFonts w:cstheme="minorHAnsi"/>
                <w:color w:val="000000"/>
                <w:shd w:val="clear" w:color="auto" w:fill="FFFFFF"/>
              </w:rPr>
              <w:t>Ala ye ne ci ka kɔn aw ɲɛ ka tolen dɔ mara aw ye dugukolo kan ani ka aw ni kisi ni kisiliba ye. (Jenɛse 45:7)</w:t>
            </w:r>
          </w:p>
        </w:tc>
      </w:tr>
    </w:tbl>
    <w:p w14:paraId="37AF950A" w14:textId="77777777" w:rsidR="008378BA" w:rsidRDefault="008378BA" w:rsidP="008378BA"/>
    <w:tbl>
      <w:tblPr>
        <w:tblStyle w:val="TableGrid"/>
        <w:tblW w:w="0" w:type="auto"/>
        <w:tblLook w:val="04A0" w:firstRow="1" w:lastRow="0" w:firstColumn="1" w:lastColumn="0" w:noHBand="0" w:noVBand="1"/>
      </w:tblPr>
      <w:tblGrid>
        <w:gridCol w:w="1615"/>
        <w:gridCol w:w="7735"/>
      </w:tblGrid>
      <w:tr w:rsidR="008378BA" w14:paraId="689FCD9D" w14:textId="77777777" w:rsidTr="00D00093">
        <w:tc>
          <w:tcPr>
            <w:tcW w:w="1615" w:type="dxa"/>
          </w:tcPr>
          <w:p w14:paraId="65F5773F" w14:textId="77777777" w:rsidR="008378BA" w:rsidRDefault="008378BA" w:rsidP="00D00093">
            <w:pPr>
              <w:jc w:val="center"/>
              <w:rPr>
                <w:b/>
              </w:rPr>
            </w:pPr>
            <w:r>
              <w:rPr>
                <w:b/>
              </w:rPr>
              <w:t>Sɛbɛnni kuncɛlen</w:t>
            </w:r>
          </w:p>
          <w:p w14:paraId="14ECAB31" w14:textId="77777777" w:rsidR="008378BA" w:rsidRDefault="008378BA" w:rsidP="00D00093">
            <w:pPr>
              <w:jc w:val="center"/>
              <w:rPr>
                <w:b/>
              </w:rPr>
            </w:pPr>
          </w:p>
        </w:tc>
        <w:tc>
          <w:tcPr>
            <w:tcW w:w="7735" w:type="dxa"/>
          </w:tcPr>
          <w:p w14:paraId="56704194" w14:textId="77777777" w:rsidR="008378BA" w:rsidRDefault="008378BA" w:rsidP="00D00093">
            <w:r>
              <w:t>Don dɔ su fɛ, Misira farauna ye sugo kabakoma dɔ kɛ. O tun bɛ misi wolonwula ɲɔgɔn bɔ minnu tun bɛ misi fatɔ wolonwula dun. Faraon tun b’a fɛ k’a dɔn a ka sugo kɔrɔ ye min ye. O kɔ, a ka dɔlɔminna hakili jigira kaso la cɛ dɔ la min tun bɛ se ka sugo kɔrɔ fɔ. A tɔgɔ tun ye ko Yusufu. Faraon ye Yusufu wele ka o sugo fɔ a ye. Yusufu y’a fɔ ko san wolonwula kɔnɔ, Misira bɛna sɛnɛfɛn kabakomaw bɔ. San wolonwula nataw kɔnɔ, kɔngɔ juguba dɔ tun bɛna masaya kɛ. Faraon dara Yusufu la ka a kɛ kuntigi ye Misira. Yusufu ka baara tun ye k’a lajɛ Misirakaw ye dumuni caman mara o san wolonwula ɲuman kɔnɔ. U tun ka kan ka dumuni bɛrɛ sɔrɔ kɔngɔ san wolonwula kɔnɔna na. Kɔngɔ waati la, Yusufu somɔgɔw taara Misira ka dumuni san. Yusufu nisɔndiyara k’a ka denbaya ye kokura iko a tun ma u ye kabini san caman. Ala tun ye kantigi ye Yusufu fɛ.</w:t>
            </w:r>
          </w:p>
          <w:p w14:paraId="2B90AF3F" w14:textId="77777777" w:rsidR="008378BA" w:rsidRDefault="008378BA" w:rsidP="00D00093">
            <w:pPr>
              <w:rPr>
                <w:b/>
              </w:rPr>
            </w:pPr>
          </w:p>
        </w:tc>
      </w:tr>
      <w:tr w:rsidR="008378BA" w:rsidRPr="001D3C61" w14:paraId="4114B7F7" w14:textId="77777777" w:rsidTr="00D00093">
        <w:tc>
          <w:tcPr>
            <w:tcW w:w="1615" w:type="dxa"/>
          </w:tcPr>
          <w:p w14:paraId="559FF60C" w14:textId="77777777" w:rsidR="008378BA" w:rsidRDefault="008378BA" w:rsidP="00D00093">
            <w:pPr>
              <w:jc w:val="center"/>
              <w:rPr>
                <w:b/>
              </w:rPr>
            </w:pPr>
            <w:r>
              <w:rPr>
                <w:b/>
              </w:rPr>
              <w:t>Karamɔgɔya kɛli ka bɔ jaw la</w:t>
            </w:r>
          </w:p>
        </w:tc>
        <w:tc>
          <w:tcPr>
            <w:tcW w:w="7735" w:type="dxa"/>
          </w:tcPr>
          <w:p w14:paraId="74AF076B" w14:textId="77777777" w:rsidR="008378BA" w:rsidRPr="00E86E74" w:rsidRDefault="008378BA" w:rsidP="009F3CE2">
            <w:pPr>
              <w:pStyle w:val="ListParagraph"/>
              <w:numPr>
                <w:ilvl w:val="0"/>
                <w:numId w:val="62"/>
              </w:numPr>
              <w:spacing w:after="0" w:line="240" w:lineRule="auto"/>
              <w:rPr>
                <w:b/>
              </w:rPr>
            </w:pPr>
            <w:r w:rsidRPr="00644547">
              <w:rPr>
                <w:b/>
              </w:rPr>
              <w:t xml:space="preserve">Yusufu </w:t>
            </w:r>
            <w:r>
              <w:t>tun ye Ibrahima bɔnsɔn dɔ ye. Hali ni a balimaw tun keleyara a la, k’a feere jɔnya la, Ala ye nilifɛn minnu di a ma, Yusufu sera ka kɛ mɔgɔ filanan ye min fanga ka bon kosɛbɛ Misira.</w:t>
            </w:r>
          </w:p>
          <w:p w14:paraId="79BC84A3" w14:textId="77777777" w:rsidR="008378BA" w:rsidRPr="00644547" w:rsidRDefault="008378BA" w:rsidP="009F3CE2">
            <w:pPr>
              <w:pStyle w:val="ListParagraph"/>
              <w:numPr>
                <w:ilvl w:val="0"/>
                <w:numId w:val="62"/>
              </w:numPr>
              <w:spacing w:after="0" w:line="240" w:lineRule="auto"/>
              <w:rPr>
                <w:b/>
              </w:rPr>
            </w:pPr>
            <w:r w:rsidRPr="00644547">
              <w:rPr>
                <w:b/>
              </w:rPr>
              <w:t xml:space="preserve">Faama min tun bɛ Misira jamana na. </w:t>
            </w:r>
            <w:r>
              <w:t>Ala ye nilifɛn min di a ma, n’o ye ka se ka sugo kɔrɔ fɔ, o sababu la, Yusufu sera ka Faraon lasɔmi ko kɔngɔba bɛna na. O kama, Faraon ye baara di Yusufu ma ka Misira labɛn walisa ka suman mara sisan walisa u ka se ka kisi kɔngɔ ma. Yusufu ye cɛsiri ɲɛminɛ ka boon belebelebaw jɔ walisa suman bɛɛ ka sigi.</w:t>
            </w:r>
          </w:p>
          <w:p w14:paraId="5039494A" w14:textId="77777777" w:rsidR="008378BA" w:rsidRPr="00644547" w:rsidRDefault="008378BA" w:rsidP="009F3CE2">
            <w:pPr>
              <w:pStyle w:val="ListParagraph"/>
              <w:numPr>
                <w:ilvl w:val="0"/>
                <w:numId w:val="62"/>
              </w:numPr>
              <w:spacing w:after="0" w:line="240" w:lineRule="auto"/>
              <w:rPr>
                <w:b/>
              </w:rPr>
            </w:pPr>
            <w:r w:rsidRPr="00644547">
              <w:rPr>
                <w:b/>
              </w:rPr>
              <w:lastRenderedPageBreak/>
              <w:t xml:space="preserve">Silow ye </w:t>
            </w:r>
            <w:r>
              <w:t>. Kɔngɔ sera tiɲɛ na i n’a fɔ Yusufu y’a jira cogo min na. Nka, Yusufu ka labɛnw kosɔn, dumuni bɛrɛ tun bɛ Misirakaw bolo. A laban na, Yusufu balimakɛw tun bɛna na Misira dumuniko gɛlɛnba la, wa Ala tun bɛna dumuni di u ma Yusufu sababu fɛ. O de kosɔn, balimaw tun b’a fɛ ka min kɛ kojugu kama, Ala sera k’o wuli ka baara kɛ ni o ye koɲuman na, Misirakaw ni a ka layidu talenw marali ye bɔnsɔn kura ye.</w:t>
            </w:r>
          </w:p>
          <w:p w14:paraId="40BD8143" w14:textId="77777777" w:rsidR="008378BA" w:rsidRPr="00E86E74" w:rsidRDefault="008378BA" w:rsidP="00D00093">
            <w:pPr>
              <w:pStyle w:val="ListParagraph"/>
              <w:rPr>
                <w:b/>
              </w:rPr>
            </w:pPr>
          </w:p>
        </w:tc>
      </w:tr>
      <w:tr w:rsidR="008378BA" w:rsidRPr="001D3C61" w14:paraId="6C84CA3B" w14:textId="77777777" w:rsidTr="00D00093">
        <w:tc>
          <w:tcPr>
            <w:tcW w:w="1615" w:type="dxa"/>
          </w:tcPr>
          <w:p w14:paraId="52E2434A" w14:textId="77777777" w:rsidR="008378BA" w:rsidRDefault="008378BA" w:rsidP="00D00093">
            <w:pPr>
              <w:jc w:val="center"/>
              <w:rPr>
                <w:b/>
              </w:rPr>
            </w:pPr>
            <w:r>
              <w:rPr>
                <w:b/>
              </w:rPr>
              <w:lastRenderedPageBreak/>
              <w:t>Masalabolo</w:t>
            </w:r>
          </w:p>
          <w:p w14:paraId="4D3C4F70" w14:textId="77777777" w:rsidR="008378BA" w:rsidRDefault="008378BA" w:rsidP="00D00093">
            <w:pPr>
              <w:jc w:val="center"/>
            </w:pPr>
            <w:r>
              <w:rPr>
                <w:b/>
              </w:rPr>
              <w:t>Hukumu</w:t>
            </w:r>
          </w:p>
        </w:tc>
        <w:tc>
          <w:tcPr>
            <w:tcW w:w="7735" w:type="dxa"/>
          </w:tcPr>
          <w:p w14:paraId="1DC06890" w14:textId="77777777" w:rsidR="008378BA" w:rsidRDefault="008378BA" w:rsidP="00D00093">
            <w:r>
              <w:t>Kabako don, Yusufu balimakɛw ka kɛwale juguw kosɔn, Potifar muso, ani Faraon ka dɔlɔminna kuntigi ɲinɛni kɔ, Yusufu y’a yɛrɛ sɔrɔ hali bi yɔrɔ bɛnnen na tigitigi ani waati bɛnnen tigitigi la walasa ka Misira n’a fa ka denbaya kisi kɔngɔ nata ma.</w:t>
            </w:r>
          </w:p>
          <w:p w14:paraId="79780CDD" w14:textId="77777777" w:rsidR="008378BA" w:rsidRDefault="008378BA" w:rsidP="00D00093"/>
          <w:p w14:paraId="0D926F1A" w14:textId="77777777" w:rsidR="008378BA" w:rsidRDefault="008378BA" w:rsidP="00D00093">
            <w:r>
              <w:t>Ala sago tun tɛ Yusufu balimaw k’a feere jɔnya la, wa Potifar muso fana k’a ɲini k’a lafili. Nka, Ala sera ka o jurumu kɛwalew ɲɛnabɔ ani ka baara kɛ ni sugo kɔrɔfɔli nilifɛn ye walasa ka Yusufu bila cogo la, a bɛ se ka kɛ dugawuba ye min na mɔgɔ wɛrɛw bolo.</w:t>
            </w:r>
          </w:p>
          <w:p w14:paraId="45BCF2D0" w14:textId="77777777" w:rsidR="008378BA" w:rsidRDefault="008378BA" w:rsidP="00D00093">
            <w:pPr>
              <w:rPr>
                <w:b/>
              </w:rPr>
            </w:pPr>
          </w:p>
          <w:p w14:paraId="7CBC0281" w14:textId="77777777" w:rsidR="008378BA" w:rsidRDefault="008378BA" w:rsidP="00D00093">
            <w:r>
              <w:rPr>
                <w:b/>
              </w:rPr>
              <w:t xml:space="preserve">Layidu Kura Kitabu: </w:t>
            </w:r>
            <w:r>
              <w:t>Mɔgɔ si tun t’a miiri kisiliba min bɛ se ka sɔrɔ Masiya ka saya fɛ. Nka, Ala ye baara k mg tw ka jurumu sugandiliw f walisa ka o kisiliba lase. Sabu ni Ala bɛ baara la, foyi, foyi tɛ se ka kerecɛnw faranfasi ka bɔ Ala kanuya la.</w:t>
            </w:r>
          </w:p>
          <w:p w14:paraId="53B9131C" w14:textId="77777777" w:rsidR="008378BA" w:rsidRDefault="008378BA" w:rsidP="00D00093"/>
          <w:p w14:paraId="7E1F09EF" w14:textId="77777777" w:rsidR="008378BA" w:rsidRDefault="008378BA" w:rsidP="00D00093">
            <w:r>
              <w:rPr>
                <w:b/>
              </w:rPr>
              <w:t xml:space="preserve">Ni Senu den track:6. Ka ɲumanya kɛ. </w:t>
            </w:r>
            <w:r>
              <w:t>Kerecɛnw ka kan ka u ka dannaya kɛ Ala la u ka don o don ɲɛnamaya kɔnɔ. Nin kumasen “ɲumanya” kɔrɔ ye ka kɛ ni jogoɲumanya jogo ɲuman ye, ka kɛ mɔgɔ ye min ka bon. Krecɛnw bɛ kɔrɔbɔ ka kɛɲɛ ni u sigilen bɛ sigida min ka jogoɲumanya sariyakolow ye, nka Sɛbɛnniw bɛ Krecɛnw wele u ka ɲɛnamaya kɛ ka kɛɲɛ ni jogoɲumanya sariyakolo kɔrɔtalenw ye, Ala ye minnu jira Sɛbɛnniw kɔnɔ. Tuma dɔw la, i n’a fɔ a kɛra cogo min na Yusufu ta la, ka ɲɛnamaya kɛ ka kɛɲɛ ni jogoɲumanya sariyakolo kɔrɔlenw ye, o bɛ na ni tɔɔrɔ ye, a tɛ kɛ ni tanuli ye. Nka, Krecɛn min bɛ ɲɛnamaya kɛ walisa ka bonya da Ala kan, hali ni gɛlɛya dɔw bɛ a la waati dɔɔnin kɔnɔ, o bɛna saraba sɔrɔ Ala fɛ. Yusufu fɛ, o sara nana nin ɲɛnamaya kɔnɔ ani ɲɛnamaya nata la. Dɔ wɛrɛw fɛ, sara bɛna na saya fan dɔ dɔrɔn de la, ni an ye Krisita ye ɲɛ ni ɲɛ.</w:t>
            </w:r>
          </w:p>
          <w:p w14:paraId="07CD2431" w14:textId="77777777" w:rsidR="008378BA" w:rsidRPr="00176ABB" w:rsidRDefault="008378BA" w:rsidP="009F3CE2">
            <w:pPr>
              <w:pStyle w:val="ListParagraph"/>
              <w:numPr>
                <w:ilvl w:val="0"/>
                <w:numId w:val="19"/>
              </w:numPr>
              <w:spacing w:after="0" w:line="240" w:lineRule="auto"/>
              <w:rPr>
                <w:b/>
              </w:rPr>
            </w:pPr>
            <w:r w:rsidRPr="00176ABB">
              <w:rPr>
                <w:b/>
              </w:rPr>
              <w:t>Kuntigi: Farati jumɛnw bɛ ka sɔn Krisita ma i ka Kisibaa ye, ka sɔrɔ ka nin jɛɲɔgɔnya in kɛ ni timinandiya ye i ka don o don ɲɛnamaya kɔnɔ?</w:t>
            </w:r>
          </w:p>
          <w:p w14:paraId="63F223C5" w14:textId="77777777" w:rsidR="008378BA" w:rsidRPr="00BE35E3" w:rsidRDefault="008378BA" w:rsidP="009F3CE2">
            <w:pPr>
              <w:pStyle w:val="ListParagraph"/>
              <w:numPr>
                <w:ilvl w:val="0"/>
                <w:numId w:val="19"/>
              </w:numPr>
              <w:spacing w:after="0" w:line="240" w:lineRule="auto"/>
            </w:pPr>
            <w:r>
              <w:rPr>
                <w:b/>
              </w:rPr>
              <w:t>Dusukun: Cogo jumɛnw na ka ɲɛnamaya kɛ ni jogoɲumanya sariyakolo kɔrɔlenw ye, o bɛ se ka Krecɛn kisi jɛɲɔgɔnya tiɲɛnenw ni dusukasi sugu bɛɛ ma?</w:t>
            </w:r>
          </w:p>
          <w:p w14:paraId="5B5330B4" w14:textId="77777777" w:rsidR="008378BA" w:rsidRPr="00B8477C" w:rsidRDefault="008378BA" w:rsidP="009F3CE2">
            <w:pPr>
              <w:pStyle w:val="ListParagraph"/>
              <w:numPr>
                <w:ilvl w:val="0"/>
                <w:numId w:val="19"/>
              </w:numPr>
              <w:spacing w:after="0" w:line="240" w:lineRule="auto"/>
            </w:pPr>
            <w:r>
              <w:rPr>
                <w:b/>
              </w:rPr>
              <w:t>Bolo: Ɲɛnamaya ɲuman bɛna kɛ cogo di aw ka sigida la dɔgɔkun nata la?</w:t>
            </w:r>
          </w:p>
          <w:p w14:paraId="21805810" w14:textId="77777777" w:rsidR="008378BA" w:rsidRDefault="008378BA" w:rsidP="00D00093"/>
          <w:p w14:paraId="53BF1C27" w14:textId="77777777" w:rsidR="008378BA" w:rsidRPr="006D6254" w:rsidRDefault="008378BA" w:rsidP="00D00093">
            <w:pPr>
              <w:pStyle w:val="Default"/>
              <w:rPr>
                <w:rFonts w:asciiTheme="minorHAnsi" w:hAnsiTheme="minorHAnsi" w:cstheme="minorHAnsi"/>
              </w:rPr>
            </w:pPr>
            <w:r w:rsidRPr="006D6254">
              <w:rPr>
                <w:rFonts w:asciiTheme="minorHAnsi" w:hAnsiTheme="minorHAnsi" w:cstheme="minorHAnsi"/>
                <w:b/>
              </w:rPr>
              <w:t xml:space="preserve">Bibulu tilali silamɛw cɛ ɲɛmɔgɔya: </w:t>
            </w:r>
            <w:r w:rsidRPr="006D6254">
              <w:rPr>
                <w:rFonts w:asciiTheme="minorHAnsi" w:hAnsiTheme="minorHAnsi" w:cstheme="minorHAnsi"/>
              </w:rPr>
              <w:t xml:space="preserve">Yusufu, walima Yusufu, ye kira lakodɔnnen ye silamɛya la. Kuranɛ sura tan ni flanan bɛɛ (min bɛ Weele ko Yusufu </w:t>
            </w:r>
            <w:r w:rsidRPr="006D6254">
              <w:rPr>
                <w:rFonts w:asciiTheme="minorHAnsi" w:hAnsiTheme="minorHAnsi" w:cstheme="minorHAnsi"/>
              </w:rPr>
              <w:softHyphen/>
              <w:t>) ɲɛsinnen bɛ a ka maana lakali ma kosɛbɛ. A ye kira Ibrahima denkɛ denkɛ ye.</w:t>
            </w:r>
          </w:p>
          <w:p w14:paraId="65A7E2CD" w14:textId="77777777" w:rsidR="008378BA" w:rsidRPr="006D6254" w:rsidRDefault="008378BA" w:rsidP="00D00093">
            <w:pPr>
              <w:pStyle w:val="Default"/>
              <w:rPr>
                <w:rFonts w:asciiTheme="minorHAnsi" w:hAnsiTheme="minorHAnsi" w:cstheme="minorHAnsi"/>
              </w:rPr>
            </w:pPr>
          </w:p>
          <w:p w14:paraId="74B4BC1E" w14:textId="77777777" w:rsidR="008378BA" w:rsidRPr="006D6254" w:rsidRDefault="008378BA" w:rsidP="00D00093">
            <w:pPr>
              <w:pStyle w:val="Default"/>
              <w:rPr>
                <w:rFonts w:asciiTheme="minorHAnsi" w:hAnsiTheme="minorHAnsi" w:cstheme="minorHAnsi"/>
              </w:rPr>
            </w:pPr>
            <w:r w:rsidRPr="006D6254">
              <w:rPr>
                <w:rFonts w:asciiTheme="minorHAnsi" w:hAnsiTheme="minorHAnsi" w:cstheme="minorHAnsi"/>
              </w:rPr>
              <w:t>Ala ye mɔgɔw ka kow kuntigi ye. Mɔgɔ juguw ka juguya tɛ se ka Ala sagonataw tiimɛ.</w:t>
            </w:r>
          </w:p>
          <w:p w14:paraId="54A1CF72" w14:textId="77777777" w:rsidR="008378BA" w:rsidRPr="006D6254" w:rsidRDefault="008378BA" w:rsidP="00D00093">
            <w:pPr>
              <w:pStyle w:val="Default"/>
              <w:rPr>
                <w:rFonts w:asciiTheme="minorHAnsi" w:hAnsiTheme="minorHAnsi" w:cstheme="minorHAnsi"/>
              </w:rPr>
            </w:pPr>
          </w:p>
          <w:p w14:paraId="5EA02EB1" w14:textId="77777777" w:rsidR="008378BA" w:rsidRPr="006D6254" w:rsidRDefault="008378BA" w:rsidP="00D00093">
            <w:pPr>
              <w:pStyle w:val="Default"/>
              <w:rPr>
                <w:rFonts w:asciiTheme="minorHAnsi" w:hAnsiTheme="minorHAnsi" w:cstheme="minorHAnsi"/>
              </w:rPr>
            </w:pPr>
            <w:r w:rsidRPr="006D6254">
              <w:rPr>
                <w:rFonts w:asciiTheme="minorHAnsi" w:hAnsiTheme="minorHAnsi" w:cstheme="minorHAnsi"/>
              </w:rPr>
              <w:t xml:space="preserve">Ala bɛ baara kɛ n’a sagokɛlaw ka tɔɔrɔ ye walisa ka nɔ ɲumanw sɔrɔ. I ko Yusufu y’a fɔ cogo min na Jenɛse </w:t>
            </w:r>
            <w:r w:rsidRPr="006D6254">
              <w:rPr>
                <w:rFonts w:asciiTheme="minorHAnsi" w:hAnsiTheme="minorHAnsi" w:cstheme="minorHAnsi"/>
              </w:rPr>
              <w:softHyphen/>
              <w:t>50:20 la, “Aw tun b’a fɛ ka kojugu kɛ ne la, nka Ala tun b’a fɛ ka o kɛ ne ka nafa kama.” » Nin tɛ kiraya kuma ye ka bɔ Yusufu fɛ, nka a bɛ tali kɛ diinɛko la: nin kalan in ye labɛn wajibiyalen ye silamɛ fɛ walasa a k’a faamu cogo min na Ala bɛ se ka a to Yesu ka tɔɔrɔ ani ka sa gengenjiri kan ani k’a to nin kana kɛ dɛsɛ sugu dɔ ye. Jama tun b'a fɛ ka kojugu kɛ Krisita la, nka Ala tun b'a fɛ ka o kɛ mɔgɔ caman kisili kama: Nin cɛ donna aw bolo Ala ka laɲini ni a ka dɔnni fɔlɔ fɛ; Aw fana ni mɔgɔ juguw ka dɛmɛ ye, aw y'a faga k'a gengen gengenjiri la. (Kɛwalew 2:23)</w:t>
            </w:r>
          </w:p>
          <w:p w14:paraId="422C13D1" w14:textId="77777777" w:rsidR="008378BA" w:rsidRDefault="008378BA" w:rsidP="00D00093">
            <w:pPr>
              <w:rPr>
                <w:b/>
              </w:rPr>
            </w:pPr>
          </w:p>
          <w:p w14:paraId="300118C3" w14:textId="77777777" w:rsidR="008378BA" w:rsidRDefault="008378BA" w:rsidP="009F3CE2">
            <w:pPr>
              <w:pStyle w:val="ListParagraph"/>
              <w:numPr>
                <w:ilvl w:val="0"/>
                <w:numId w:val="19"/>
              </w:numPr>
              <w:spacing w:after="0" w:line="240" w:lineRule="auto"/>
              <w:rPr>
                <w:b/>
              </w:rPr>
            </w:pPr>
            <w:r>
              <w:rPr>
                <w:rFonts w:cs="Myriad Pro"/>
                <w:b/>
                <w:bCs/>
                <w:color w:val="000000"/>
                <w:sz w:val="23"/>
                <w:szCs w:val="23"/>
              </w:rPr>
              <w:t>Jenɛse 37 kalan.Mun na kira Yusufu balimaw y’a kɔniya?</w:t>
            </w:r>
          </w:p>
          <w:p w14:paraId="351FB088" w14:textId="77777777" w:rsidR="008378BA" w:rsidRDefault="008378BA" w:rsidP="009F3CE2">
            <w:pPr>
              <w:pStyle w:val="ListParagraph"/>
              <w:numPr>
                <w:ilvl w:val="0"/>
                <w:numId w:val="19"/>
              </w:numPr>
              <w:spacing w:after="0" w:line="240" w:lineRule="auto"/>
              <w:rPr>
                <w:b/>
              </w:rPr>
            </w:pPr>
            <w:r>
              <w:rPr>
                <w:rFonts w:cs="Myriad Pro"/>
                <w:b/>
                <w:bCs/>
                <w:color w:val="000000"/>
                <w:sz w:val="23"/>
                <w:szCs w:val="23"/>
              </w:rPr>
              <w:t>Jenɛse 45:4-8 ani 50:20 kalan. Mun na Ala y’a to kira Yusufu ka feere Misira?</w:t>
            </w:r>
          </w:p>
          <w:p w14:paraId="1BC41405" w14:textId="77777777" w:rsidR="008378BA" w:rsidRPr="006D6254" w:rsidRDefault="008378BA" w:rsidP="009F3CE2">
            <w:pPr>
              <w:pStyle w:val="ListParagraph"/>
              <w:numPr>
                <w:ilvl w:val="0"/>
                <w:numId w:val="19"/>
              </w:numPr>
              <w:spacing w:after="0" w:line="240" w:lineRule="auto"/>
              <w:rPr>
                <w:b/>
              </w:rPr>
            </w:pPr>
            <w:r w:rsidRPr="006D6254">
              <w:rPr>
                <w:rFonts w:cs="Myriad Pro"/>
                <w:b/>
                <w:color w:val="000000"/>
                <w:sz w:val="23"/>
                <w:szCs w:val="23"/>
              </w:rPr>
              <w:t>Yala a bɛ se ka kɛ ko hadamadenw ka kɛwale juguw bɛ na ni Ala sago ye k’a sɔrɔ u ma a dɔn wa?</w:t>
            </w:r>
          </w:p>
          <w:p w14:paraId="4C40C9A6" w14:textId="77777777" w:rsidR="008378BA" w:rsidRPr="00CA4179" w:rsidRDefault="008378BA" w:rsidP="00D00093"/>
        </w:tc>
      </w:tr>
      <w:tr w:rsidR="008378BA" w14:paraId="217D29E5" w14:textId="77777777" w:rsidTr="00D00093">
        <w:tc>
          <w:tcPr>
            <w:tcW w:w="9350" w:type="dxa"/>
            <w:gridSpan w:val="2"/>
            <w:shd w:val="clear" w:color="auto" w:fill="BFBFBF" w:themeFill="background1" w:themeFillShade="BF"/>
          </w:tcPr>
          <w:p w14:paraId="3D4F2CF9" w14:textId="77777777" w:rsidR="008378BA" w:rsidRPr="0068101F" w:rsidRDefault="008378BA" w:rsidP="00D00093">
            <w:pPr>
              <w:jc w:val="center"/>
              <w:rPr>
                <w:sz w:val="28"/>
                <w:szCs w:val="28"/>
              </w:rPr>
            </w:pPr>
            <w:r w:rsidRPr="0068101F">
              <w:rPr>
                <w:b/>
                <w:sz w:val="28"/>
                <w:szCs w:val="28"/>
              </w:rPr>
              <w:lastRenderedPageBreak/>
              <w:t>Bibulukalan</w:t>
            </w:r>
          </w:p>
        </w:tc>
      </w:tr>
      <w:tr w:rsidR="008378BA" w:rsidRPr="001D3C61" w14:paraId="2068AA40" w14:textId="77777777" w:rsidTr="00D00093">
        <w:tc>
          <w:tcPr>
            <w:tcW w:w="1615" w:type="dxa"/>
          </w:tcPr>
          <w:p w14:paraId="59BCFD13" w14:textId="77777777" w:rsidR="008378BA" w:rsidRPr="0068101F" w:rsidRDefault="008378BA" w:rsidP="00D00093">
            <w:pPr>
              <w:jc w:val="center"/>
              <w:rPr>
                <w:b/>
                <w:sz w:val="28"/>
                <w:szCs w:val="28"/>
              </w:rPr>
            </w:pPr>
            <w:r w:rsidRPr="0068101F">
              <w:rPr>
                <w:b/>
                <w:sz w:val="28"/>
                <w:szCs w:val="28"/>
              </w:rPr>
              <w:t>Ka seli</w:t>
            </w:r>
          </w:p>
        </w:tc>
        <w:tc>
          <w:tcPr>
            <w:tcW w:w="7735" w:type="dxa"/>
          </w:tcPr>
          <w:p w14:paraId="4245954C" w14:textId="77777777" w:rsidR="008378BA" w:rsidRDefault="008378BA" w:rsidP="009F3CE2">
            <w:pPr>
              <w:pStyle w:val="ListParagraph"/>
              <w:numPr>
                <w:ilvl w:val="0"/>
                <w:numId w:val="12"/>
              </w:numPr>
              <w:spacing w:after="0" w:line="240" w:lineRule="auto"/>
            </w:pPr>
            <w:r>
              <w:t>Delili ɲininiw ni tanuli ɲini.</w:t>
            </w:r>
          </w:p>
          <w:p w14:paraId="027D64D2" w14:textId="77777777" w:rsidR="008378BA" w:rsidRDefault="008378BA" w:rsidP="009F3CE2">
            <w:pPr>
              <w:pStyle w:val="ListParagraph"/>
              <w:numPr>
                <w:ilvl w:val="0"/>
                <w:numId w:val="12"/>
              </w:numPr>
              <w:spacing w:after="0" w:line="240" w:lineRule="auto"/>
            </w:pPr>
            <w:r>
              <w:t>Barika Ala ye tanuli min kɛra ɲɔgɔn fɛ.</w:t>
            </w:r>
          </w:p>
          <w:p w14:paraId="1F918875" w14:textId="77777777" w:rsidR="008378BA" w:rsidRDefault="008378BA" w:rsidP="009F3CE2">
            <w:pPr>
              <w:pStyle w:val="ListParagraph"/>
              <w:numPr>
                <w:ilvl w:val="0"/>
                <w:numId w:val="12"/>
              </w:numPr>
              <w:spacing w:after="0" w:line="240" w:lineRule="auto"/>
            </w:pPr>
            <w:r>
              <w:t>Delili kɛ walisa ka delili ɲini.</w:t>
            </w:r>
          </w:p>
          <w:p w14:paraId="2D2CC4E1" w14:textId="77777777" w:rsidR="008378BA" w:rsidRDefault="008378BA" w:rsidP="009F3CE2">
            <w:pPr>
              <w:pStyle w:val="ListParagraph"/>
              <w:numPr>
                <w:ilvl w:val="0"/>
                <w:numId w:val="12"/>
              </w:numPr>
              <w:spacing w:after="0" w:line="240" w:lineRule="auto"/>
            </w:pPr>
            <w:r>
              <w:t>Ni Senu deli a ka i dusukun ni i hakili da wuli walisa ka Ala ka kan ka min tila i ni ɲɔgɔn cɛ bi, o sɔrɔ ni nisɔndiya ye.</w:t>
            </w:r>
          </w:p>
          <w:p w14:paraId="2989A416" w14:textId="77777777" w:rsidR="008378BA" w:rsidRDefault="008378BA" w:rsidP="00D00093"/>
        </w:tc>
      </w:tr>
      <w:tr w:rsidR="008378BA" w:rsidRPr="001D3C61" w14:paraId="5EA9669D" w14:textId="77777777" w:rsidTr="00D00093">
        <w:tc>
          <w:tcPr>
            <w:tcW w:w="1615" w:type="dxa"/>
          </w:tcPr>
          <w:p w14:paraId="6A580CF3" w14:textId="77777777" w:rsidR="008378BA" w:rsidRPr="0068101F" w:rsidRDefault="008378BA" w:rsidP="00D00093">
            <w:pPr>
              <w:jc w:val="center"/>
              <w:rPr>
                <w:b/>
                <w:sz w:val="28"/>
                <w:szCs w:val="28"/>
              </w:rPr>
            </w:pPr>
            <w:r w:rsidRPr="0068101F">
              <w:rPr>
                <w:b/>
                <w:sz w:val="28"/>
                <w:szCs w:val="28"/>
              </w:rPr>
              <w:t>Ka mɛn</w:t>
            </w:r>
          </w:p>
        </w:tc>
        <w:tc>
          <w:tcPr>
            <w:tcW w:w="7735" w:type="dxa"/>
          </w:tcPr>
          <w:p w14:paraId="4EF5ACDB" w14:textId="77777777" w:rsidR="008378BA" w:rsidRDefault="008378BA" w:rsidP="009F3CE2">
            <w:pPr>
              <w:pStyle w:val="ListParagraph"/>
              <w:numPr>
                <w:ilvl w:val="0"/>
                <w:numId w:val="13"/>
              </w:numPr>
              <w:spacing w:after="0" w:line="240" w:lineRule="auto"/>
            </w:pPr>
            <w:r>
              <w:t>Bibulu kalansen fila bɛɛ kalan.</w:t>
            </w:r>
          </w:p>
          <w:p w14:paraId="41F51A96" w14:textId="77777777" w:rsidR="008378BA" w:rsidRDefault="008378BA" w:rsidP="009F3CE2">
            <w:pPr>
              <w:pStyle w:val="ListParagraph"/>
              <w:numPr>
                <w:ilvl w:val="0"/>
                <w:numId w:val="13"/>
              </w:numPr>
              <w:spacing w:after="0" w:line="240" w:lineRule="auto"/>
            </w:pPr>
            <w:r>
              <w:t>“Sɛbɛnni kɔnɔko” min bɛ sanfɛ, o lajɛ ka surunya kalanso la.</w:t>
            </w:r>
          </w:p>
          <w:p w14:paraId="7309BBD7" w14:textId="77777777" w:rsidR="008378BA" w:rsidRDefault="008378BA" w:rsidP="009F3CE2">
            <w:pPr>
              <w:pStyle w:val="ListParagraph"/>
              <w:numPr>
                <w:ilvl w:val="0"/>
                <w:numId w:val="13"/>
              </w:numPr>
              <w:spacing w:after="0" w:line="240" w:lineRule="auto"/>
            </w:pPr>
            <w:r>
              <w:t>Bibulu kalansenw tɛmɛsira fila kalan kokura.</w:t>
            </w:r>
          </w:p>
          <w:p w14:paraId="57780EA8" w14:textId="77777777" w:rsidR="008378BA" w:rsidRDefault="008378BA" w:rsidP="009F3CE2">
            <w:pPr>
              <w:pStyle w:val="ListParagraph"/>
              <w:numPr>
                <w:ilvl w:val="0"/>
                <w:numId w:val="13"/>
              </w:numPr>
              <w:spacing w:after="0" w:line="240" w:lineRule="auto"/>
            </w:pPr>
            <w:r>
              <w:t>A ɲini mɔgɔ dɔ fɛ a ka Bibulu tɛmɛsira kunbaba lakali kokura.</w:t>
            </w:r>
          </w:p>
          <w:p w14:paraId="33D71E12" w14:textId="77777777" w:rsidR="008378BA" w:rsidRDefault="008378BA" w:rsidP="00D00093"/>
        </w:tc>
      </w:tr>
      <w:tr w:rsidR="008378BA" w:rsidRPr="001D3C61" w14:paraId="7D197F76" w14:textId="77777777" w:rsidTr="00D00093">
        <w:tc>
          <w:tcPr>
            <w:tcW w:w="1615" w:type="dxa"/>
          </w:tcPr>
          <w:p w14:paraId="23D27937" w14:textId="77777777" w:rsidR="008378BA" w:rsidRPr="00644547" w:rsidRDefault="008378BA" w:rsidP="00D00093">
            <w:pPr>
              <w:jc w:val="center"/>
              <w:rPr>
                <w:b/>
                <w:sz w:val="28"/>
                <w:szCs w:val="28"/>
              </w:rPr>
            </w:pPr>
            <w:r w:rsidRPr="00644547">
              <w:rPr>
                <w:b/>
                <w:sz w:val="28"/>
                <w:szCs w:val="28"/>
              </w:rPr>
              <w:t>Niyɔrɔ</w:t>
            </w:r>
          </w:p>
          <w:p w14:paraId="5C810733" w14:textId="77777777" w:rsidR="008378BA" w:rsidRDefault="008378BA" w:rsidP="00D00093">
            <w:pPr>
              <w:jc w:val="center"/>
              <w:rPr>
                <w:b/>
              </w:rPr>
            </w:pPr>
          </w:p>
          <w:p w14:paraId="5CFE0FA9" w14:textId="77777777" w:rsidR="008378BA" w:rsidRDefault="008378BA" w:rsidP="00D00093">
            <w:pPr>
              <w:jc w:val="center"/>
            </w:pPr>
          </w:p>
        </w:tc>
        <w:tc>
          <w:tcPr>
            <w:tcW w:w="7735" w:type="dxa"/>
          </w:tcPr>
          <w:p w14:paraId="19ABA1F6" w14:textId="77777777" w:rsidR="008378BA" w:rsidRPr="008C4A7F" w:rsidRDefault="008378BA" w:rsidP="009F3CE2">
            <w:pPr>
              <w:pStyle w:val="ListParagraph"/>
              <w:numPr>
                <w:ilvl w:val="0"/>
                <w:numId w:val="14"/>
              </w:numPr>
              <w:spacing w:after="0" w:line="240" w:lineRule="auto"/>
              <w:rPr>
                <w:b/>
              </w:rPr>
            </w:pPr>
            <w:r w:rsidRPr="008C4A7F">
              <w:rPr>
                <w:b/>
              </w:rPr>
              <w:t>Title: Sɛbɛnni kɔrɔ ye mun ye?</w:t>
            </w:r>
          </w:p>
          <w:p w14:paraId="68710C7E" w14:textId="77777777" w:rsidR="008378BA" w:rsidRDefault="008378BA" w:rsidP="00D00093">
            <w:r>
              <w:t>Ala ye layidu min ta ni Ibrahima ye, o bɛ sen na sisan fo ka se bɔnsɔn naaninan ma, cogo la min bɛ mɔgɔ kabakoya kosɛbɛ. Ala ye baara kɛ ni dugawuw ye a ye minnu di Yusufu ma, ani a ye baara kɛ ni mɔgɔ wɛrɛw ka jurumu sugandiliw ye, walisa ka lakana lase Ibrahima denw ni Misirakaw ma. A ye san tan ni kɔ kɛ walisa Yusufu ka bɔ jɔnya ni kaso la ani k’a dɔn cogo min na Ala sera ka fɛn juguw ta k’u tigɛli kɛ fɛn ɲumanw ye.</w:t>
            </w:r>
          </w:p>
          <w:p w14:paraId="53F92B78" w14:textId="77777777" w:rsidR="008378BA" w:rsidRPr="002F3DD8" w:rsidRDefault="008378BA" w:rsidP="009F3CE2">
            <w:pPr>
              <w:pStyle w:val="ListParagraph"/>
              <w:numPr>
                <w:ilvl w:val="0"/>
                <w:numId w:val="64"/>
              </w:numPr>
              <w:spacing w:after="0" w:line="240" w:lineRule="auto"/>
              <w:rPr>
                <w:b/>
              </w:rPr>
            </w:pPr>
            <w:r>
              <w:rPr>
                <w:b/>
              </w:rPr>
              <w:t>Yusufu ka ɲɛnamaya ni Yesu ka ɲɛnamaya bɛ ɲɔgɔn ta cogo jumɛn na, k’a sɔrɔ Ala ye baara kɛ u sababu fɛ walisa ka mɔgɔ wɛrɛw kisi?</w:t>
            </w:r>
          </w:p>
          <w:p w14:paraId="19057170" w14:textId="77777777" w:rsidR="008378BA" w:rsidRPr="002F3DD8" w:rsidRDefault="008378BA" w:rsidP="009F3CE2">
            <w:pPr>
              <w:pStyle w:val="ListParagraph"/>
              <w:numPr>
                <w:ilvl w:val="0"/>
                <w:numId w:val="64"/>
              </w:numPr>
              <w:spacing w:after="0" w:line="240" w:lineRule="auto"/>
              <w:rPr>
                <w:b/>
              </w:rPr>
            </w:pPr>
            <w:r>
              <w:rPr>
                <w:b/>
              </w:rPr>
              <w:t>E fɛ, mun na Yusufu tora ka ɲɛnamaya kɛ kantigiya la, hali k’a sɔrɔ mɔgɔ wɛrɛw tora k’a janfa?</w:t>
            </w:r>
          </w:p>
          <w:p w14:paraId="00DD9D2C" w14:textId="77777777" w:rsidR="008378BA" w:rsidRDefault="008378BA" w:rsidP="00D00093"/>
          <w:p w14:paraId="50E35F66" w14:textId="77777777" w:rsidR="008378BA" w:rsidRPr="008C4A7F" w:rsidRDefault="008378BA" w:rsidP="009F3CE2">
            <w:pPr>
              <w:pStyle w:val="ListParagraph"/>
              <w:numPr>
                <w:ilvl w:val="0"/>
                <w:numId w:val="9"/>
              </w:numPr>
              <w:spacing w:after="0" w:line="240" w:lineRule="auto"/>
              <w:rPr>
                <w:b/>
              </w:rPr>
            </w:pPr>
            <w:r w:rsidRPr="008C4A7F">
              <w:rPr>
                <w:b/>
              </w:rPr>
              <w:t>Dusukun: Ka kɛɲɛ ni sɛbɛn ye, an ka kan ka kɛ jɔnw ye?</w:t>
            </w:r>
          </w:p>
          <w:p w14:paraId="3DCFB1A9" w14:textId="77777777" w:rsidR="008378BA" w:rsidRDefault="008378BA" w:rsidP="00D00093">
            <w:r>
              <w:t>O ye fɛn kelen ye k’a dɔn an hakili la ko Ala bɛ se ka ɲumanya bɔ tɔɔrɔ la. Nka, ka o ko ɲumanw makɔnɔ ni kantigiya ye, o ye ko wɛrɛ ye. Tɔɔrɔ bɛ daminɛ waati ni Ala bɛ na ni ɲumanya min ye o la, an bɛ o ye waati cɛ, an ka kan ka baara kɛ walasa an dusukunw ka saniya ani ka da Ala ka kɛnɛyali baara kama.</w:t>
            </w:r>
          </w:p>
          <w:p w14:paraId="63DF6B05" w14:textId="77777777" w:rsidR="008378BA" w:rsidRPr="002F3DD8" w:rsidRDefault="008378BA" w:rsidP="009F3CE2">
            <w:pPr>
              <w:pStyle w:val="ListParagraph"/>
              <w:numPr>
                <w:ilvl w:val="0"/>
                <w:numId w:val="65"/>
              </w:numPr>
              <w:spacing w:after="0" w:line="240" w:lineRule="auto"/>
              <w:rPr>
                <w:b/>
              </w:rPr>
            </w:pPr>
            <w:r>
              <w:rPr>
                <w:b/>
              </w:rPr>
              <w:t>Ala ye nafolo jumɛnw di Krecɛnw ma walisa k’an dɛmɛ k’an dusukunw tanga gɛlɛya ma, n’an bɛ tɔɔrɔw kunbɛn?</w:t>
            </w:r>
          </w:p>
          <w:p w14:paraId="0D199BBA" w14:textId="77777777" w:rsidR="008378BA" w:rsidRPr="002F3DD8" w:rsidRDefault="008378BA" w:rsidP="009F3CE2">
            <w:pPr>
              <w:pStyle w:val="ListParagraph"/>
              <w:numPr>
                <w:ilvl w:val="0"/>
                <w:numId w:val="65"/>
              </w:numPr>
              <w:spacing w:after="0" w:line="240" w:lineRule="auto"/>
              <w:rPr>
                <w:b/>
              </w:rPr>
            </w:pPr>
            <w:r>
              <w:rPr>
                <w:b/>
              </w:rPr>
              <w:lastRenderedPageBreak/>
              <w:t>An bɛ tɔɔrɔ minnu sɔrɔ, Ala bɛ se ka baara kɛ ni olu ye cogo jumɛnw na walisa k’an dɛmɛ k’an janto mɔgɔ wɛrɛw la minnu bɛ tɔɔrɔ la?</w:t>
            </w:r>
          </w:p>
          <w:p w14:paraId="2A77DA2E" w14:textId="77777777" w:rsidR="008378BA" w:rsidRDefault="008378BA" w:rsidP="00D00093"/>
          <w:p w14:paraId="52F9E59C" w14:textId="77777777" w:rsidR="008378BA" w:rsidRDefault="008378BA" w:rsidP="009F3CE2">
            <w:pPr>
              <w:pStyle w:val="ListParagraph"/>
              <w:numPr>
                <w:ilvl w:val="0"/>
                <w:numId w:val="9"/>
              </w:numPr>
              <w:spacing w:after="0" w:line="240" w:lineRule="auto"/>
            </w:pPr>
            <w:r w:rsidRPr="008C4A7F">
              <w:rPr>
                <w:b/>
              </w:rPr>
              <w:t>Bolo: An bɛ se ka Ala ka Kuma waleya cogo di?</w:t>
            </w:r>
          </w:p>
          <w:p w14:paraId="57EA75C6" w14:textId="77777777" w:rsidR="008378BA" w:rsidRDefault="008378BA" w:rsidP="00D00093">
            <w:r>
              <w:t>A ka c’a la, ɲɛnamaya nafama tɛ ɲɛnamaya nɔgɔn ye abada. O kɔfɛ, tɔɔrɔw ka bɔgɔdaga sababu fɛ, jogo barikama bɛ sɔrɔ mɔgɔ la. Yusufu b’a jira a ka ɲɛnamaya kɔnɔ ko a y’a yɛrɛ di Ala ma, hali k’a sɔrɔ a ma se k’a ye walima k’a faamu cogo min na Ala tun bɛna a kisi a ka gɛlɛya caman ma. K’a sɔrɔ Yusufu tun bɛ Ala makɔnɔ a ka ko ɲuman bɔ a ka gɛlɛyaw la, a tun bɛ ɲɛnamaya kɛ hali bi min tun ye dugawu ye mɔgɔ wɛrɛw bolo.</w:t>
            </w:r>
          </w:p>
          <w:p w14:paraId="58B5208B" w14:textId="77777777" w:rsidR="008378BA" w:rsidRDefault="008378BA" w:rsidP="009F3CE2">
            <w:pPr>
              <w:pStyle w:val="ListParagraph"/>
              <w:numPr>
                <w:ilvl w:val="0"/>
                <w:numId w:val="66"/>
              </w:numPr>
              <w:spacing w:after="0" w:line="240" w:lineRule="auto"/>
              <w:rPr>
                <w:b/>
              </w:rPr>
            </w:pPr>
            <w:r>
              <w:rPr>
                <w:b/>
              </w:rPr>
              <w:t>An bɛ se ka delinako ɲuman jumɛnw de kɛ walisa k’an yɛrɛ tanga dusukasi ma walima ka yɔrɔ janya Ala la ni tɔɔrɔw nana?</w:t>
            </w:r>
          </w:p>
          <w:p w14:paraId="37AE58C0" w14:textId="77777777" w:rsidR="008378BA" w:rsidRPr="002F3DD8" w:rsidRDefault="008378BA" w:rsidP="009F3CE2">
            <w:pPr>
              <w:pStyle w:val="ListParagraph"/>
              <w:numPr>
                <w:ilvl w:val="0"/>
                <w:numId w:val="66"/>
              </w:numPr>
              <w:spacing w:after="0" w:line="240" w:lineRule="auto"/>
              <w:rPr>
                <w:b/>
              </w:rPr>
            </w:pPr>
            <w:r>
              <w:rPr>
                <w:b/>
              </w:rPr>
              <w:t>An ye hakilitigiya ni hakilitigiya dɔw fɔ mɔgɔ wɛrɛw ye cogo di, an ye minnu kalan tuma min na Ala y’an bɔ tɔɔrɔ la, ka don ɲumanya la min bɛ bɔ o la?</w:t>
            </w:r>
          </w:p>
          <w:p w14:paraId="368F98F0" w14:textId="77777777" w:rsidR="008378BA" w:rsidRDefault="008378BA" w:rsidP="00D00093">
            <w:pPr>
              <w:ind w:left="720"/>
              <w:rPr>
                <w:b/>
              </w:rPr>
            </w:pPr>
          </w:p>
          <w:p w14:paraId="3DEB0B33" w14:textId="77777777" w:rsidR="008378BA" w:rsidRDefault="008378BA" w:rsidP="00D00093"/>
        </w:tc>
      </w:tr>
      <w:tr w:rsidR="008378BA" w:rsidRPr="001D3C61" w14:paraId="2DFA7CC6" w14:textId="77777777" w:rsidTr="00D00093">
        <w:tc>
          <w:tcPr>
            <w:tcW w:w="1615" w:type="dxa"/>
          </w:tcPr>
          <w:p w14:paraId="563BCD33" w14:textId="77777777" w:rsidR="008378BA" w:rsidRPr="0068101F" w:rsidRDefault="008378BA" w:rsidP="00D00093">
            <w:pPr>
              <w:jc w:val="center"/>
              <w:rPr>
                <w:b/>
                <w:sz w:val="28"/>
                <w:szCs w:val="28"/>
              </w:rPr>
            </w:pPr>
            <w:r w:rsidRPr="0068101F">
              <w:rPr>
                <w:b/>
                <w:sz w:val="28"/>
                <w:szCs w:val="28"/>
              </w:rPr>
              <w:lastRenderedPageBreak/>
              <w:t>Ka waleya</w:t>
            </w:r>
          </w:p>
          <w:p w14:paraId="4F3BF6C4" w14:textId="77777777" w:rsidR="008378BA" w:rsidRDefault="008378BA" w:rsidP="00D00093">
            <w:pPr>
              <w:jc w:val="center"/>
              <w:rPr>
                <w:b/>
              </w:rPr>
            </w:pPr>
          </w:p>
          <w:p w14:paraId="4A76A3DB" w14:textId="77777777" w:rsidR="008378BA" w:rsidRDefault="008378BA" w:rsidP="00D00093">
            <w:pPr>
              <w:jc w:val="center"/>
              <w:rPr>
                <w:b/>
              </w:rPr>
            </w:pPr>
          </w:p>
        </w:tc>
        <w:tc>
          <w:tcPr>
            <w:tcW w:w="7735" w:type="dxa"/>
          </w:tcPr>
          <w:p w14:paraId="4478DC8E" w14:textId="77777777" w:rsidR="008378BA" w:rsidRDefault="008378BA" w:rsidP="009F3CE2">
            <w:pPr>
              <w:pStyle w:val="ListParagraph"/>
              <w:numPr>
                <w:ilvl w:val="0"/>
                <w:numId w:val="18"/>
              </w:numPr>
              <w:spacing w:after="0" w:line="240" w:lineRule="auto"/>
            </w:pPr>
            <w:r>
              <w:t>A ɲini mɔgɔ dɔ fɛ a ka Bibulu kalansen kunba lakali kokura.</w:t>
            </w:r>
          </w:p>
          <w:p w14:paraId="6BB1FED0" w14:textId="77777777" w:rsidR="008378BA" w:rsidRDefault="008378BA" w:rsidP="009F3CE2">
            <w:pPr>
              <w:pStyle w:val="ListParagraph"/>
              <w:numPr>
                <w:ilvl w:val="0"/>
                <w:numId w:val="18"/>
              </w:numPr>
              <w:spacing w:after="0" w:line="240" w:lineRule="auto"/>
            </w:pPr>
            <w:r>
              <w:t>A ɲini jɛkulu fɛ u k’a fɔ u hakili la Ala b’a fɛ u ka bi kalan jaabi cogo min na.</w:t>
            </w:r>
          </w:p>
          <w:p w14:paraId="2689597D" w14:textId="77777777" w:rsidR="008378BA" w:rsidRDefault="008378BA" w:rsidP="009F3CE2">
            <w:pPr>
              <w:pStyle w:val="ListParagraph"/>
              <w:numPr>
                <w:ilvl w:val="0"/>
                <w:numId w:val="18"/>
              </w:numPr>
              <w:spacing w:after="0" w:line="240" w:lineRule="auto"/>
            </w:pPr>
            <w:r>
              <w:t>Aw ye waati kɛ delili la aw ka sigida la, ɲɔgɔn ye, ani hakilitigiya kama walasa ka bi kalan kɛ ka kɛɲɛ ni.</w:t>
            </w:r>
          </w:p>
          <w:p w14:paraId="7E3AE7D9" w14:textId="77777777" w:rsidR="008378BA" w:rsidRPr="001812C4" w:rsidRDefault="008378BA" w:rsidP="009F3CE2">
            <w:pPr>
              <w:pStyle w:val="ListParagraph"/>
              <w:numPr>
                <w:ilvl w:val="0"/>
                <w:numId w:val="18"/>
              </w:numPr>
              <w:spacing w:after="0" w:line="240" w:lineRule="auto"/>
            </w:pPr>
            <w:r>
              <w:t>A laban kɛ k’a ɲini kulu fɛ u ka An Fa delili kɛ ɲɔgɔn fɛ.</w:t>
            </w:r>
          </w:p>
          <w:p w14:paraId="34DD6F10" w14:textId="77777777" w:rsidR="008378BA" w:rsidRDefault="008378BA" w:rsidP="00D00093">
            <w:pPr>
              <w:rPr>
                <w:b/>
              </w:rPr>
            </w:pPr>
          </w:p>
        </w:tc>
      </w:tr>
    </w:tbl>
    <w:p w14:paraId="7D918819" w14:textId="77777777" w:rsidR="008378BA" w:rsidRPr="008378BA" w:rsidRDefault="008378BA" w:rsidP="008378BA">
      <w:pPr>
        <w:rPr>
          <w:lang w:val="es-US"/>
        </w:rPr>
      </w:pPr>
    </w:p>
    <w:p w14:paraId="4ECAEB5D" w14:textId="7F2B8EBA" w:rsidR="008378BA" w:rsidRDefault="008378BA">
      <w:pPr>
        <w:rPr>
          <w:lang w:val="es-US"/>
        </w:rPr>
      </w:pPr>
      <w:r>
        <w:rPr>
          <w:lang w:val="es-US"/>
        </w:rPr>
        <w:br w:type="page"/>
      </w:r>
    </w:p>
    <w:p w14:paraId="198C359B" w14:textId="77777777" w:rsidR="008378BA" w:rsidRPr="008378BA" w:rsidRDefault="008378BA" w:rsidP="008378BA">
      <w:pPr>
        <w:spacing w:after="0"/>
        <w:jc w:val="center"/>
        <w:rPr>
          <w:sz w:val="28"/>
          <w:szCs w:val="28"/>
          <w:lang w:val="es-US"/>
        </w:rPr>
      </w:pPr>
      <w:r w:rsidRPr="008378BA">
        <w:rPr>
          <w:b/>
          <w:i/>
          <w:sz w:val="28"/>
          <w:szCs w:val="28"/>
          <w:lang w:val="es-US"/>
        </w:rPr>
        <w:lastRenderedPageBreak/>
        <w:t xml:space="preserve">YESU </w:t>
      </w:r>
      <w:r w:rsidRPr="008378BA">
        <w:rPr>
          <w:sz w:val="28"/>
          <w:szCs w:val="28"/>
          <w:lang w:val="es-US"/>
        </w:rPr>
        <w:t>ka filimu waajuli yɔrɔ Bibulu kalansen # 14</w:t>
      </w:r>
    </w:p>
    <w:p w14:paraId="32F1317C" w14:textId="77777777" w:rsidR="008378BA" w:rsidRPr="008378BA" w:rsidRDefault="008378BA" w:rsidP="008378BA">
      <w:pPr>
        <w:spacing w:after="0"/>
        <w:jc w:val="center"/>
        <w:rPr>
          <w:sz w:val="28"/>
          <w:szCs w:val="28"/>
          <w:lang w:val="es-US"/>
        </w:rPr>
      </w:pPr>
    </w:p>
    <w:tbl>
      <w:tblPr>
        <w:tblStyle w:val="TableGrid"/>
        <w:tblW w:w="0" w:type="auto"/>
        <w:tblLook w:val="04A0" w:firstRow="1" w:lastRow="0" w:firstColumn="1" w:lastColumn="0" w:noHBand="0" w:noVBand="1"/>
      </w:tblPr>
      <w:tblGrid>
        <w:gridCol w:w="1700"/>
        <w:gridCol w:w="4498"/>
        <w:gridCol w:w="3116"/>
      </w:tblGrid>
      <w:tr w:rsidR="008378BA" w:rsidRPr="003237DD" w14:paraId="454CA914" w14:textId="77777777" w:rsidTr="00D00093">
        <w:tc>
          <w:tcPr>
            <w:tcW w:w="1700" w:type="dxa"/>
            <w:tcBorders>
              <w:top w:val="single" w:sz="18" w:space="0" w:color="auto"/>
              <w:left w:val="single" w:sz="18" w:space="0" w:color="auto"/>
            </w:tcBorders>
            <w:shd w:val="clear" w:color="auto" w:fill="FFFFFF" w:themeFill="background1"/>
          </w:tcPr>
          <w:p w14:paraId="6A042209" w14:textId="77777777" w:rsidR="008378BA" w:rsidRPr="003237DD" w:rsidRDefault="008378BA" w:rsidP="00D00093">
            <w:pPr>
              <w:rPr>
                <w:b/>
              </w:rPr>
            </w:pPr>
            <w:r w:rsidRPr="003237DD">
              <w:rPr>
                <w:b/>
              </w:rPr>
              <w:t>Kalansen tɔgɔ:</w:t>
            </w:r>
          </w:p>
        </w:tc>
        <w:tc>
          <w:tcPr>
            <w:tcW w:w="4498" w:type="dxa"/>
            <w:tcBorders>
              <w:top w:val="single" w:sz="18" w:space="0" w:color="auto"/>
            </w:tcBorders>
            <w:shd w:val="clear" w:color="auto" w:fill="FFFFFF" w:themeFill="background1"/>
          </w:tcPr>
          <w:p w14:paraId="3B9A91C1" w14:textId="77777777" w:rsidR="008378BA" w:rsidRPr="0038060F" w:rsidRDefault="008378BA" w:rsidP="00D00093">
            <w:pPr>
              <w:rPr>
                <w:b/>
              </w:rPr>
            </w:pPr>
            <w:r w:rsidRPr="0038060F">
              <w:rPr>
                <w:b/>
              </w:rPr>
              <w:t>Denmisɛn</w:t>
            </w:r>
            <w:r>
              <w:rPr>
                <w:b/>
              </w:rPr>
              <w:t xml:space="preserve"> </w:t>
            </w:r>
            <w:r w:rsidRPr="0038060F">
              <w:rPr>
                <w:b/>
              </w:rPr>
              <w:t xml:space="preserve"> Musa </w:t>
            </w:r>
            <w:r>
              <w:rPr>
                <w:b/>
              </w:rPr>
              <w:t xml:space="preserve"> </w:t>
            </w:r>
            <w:r w:rsidRPr="0038060F">
              <w:rPr>
                <w:b/>
              </w:rPr>
              <w:t>Kisira</w:t>
            </w:r>
          </w:p>
        </w:tc>
        <w:tc>
          <w:tcPr>
            <w:tcW w:w="3116" w:type="dxa"/>
            <w:tcBorders>
              <w:top w:val="single" w:sz="18" w:space="0" w:color="auto"/>
              <w:right w:val="single" w:sz="18" w:space="0" w:color="auto"/>
            </w:tcBorders>
          </w:tcPr>
          <w:p w14:paraId="33D674D4" w14:textId="77777777" w:rsidR="008378BA" w:rsidRPr="003237DD" w:rsidRDefault="008378BA" w:rsidP="00D00093">
            <w:pPr>
              <w:jc w:val="center"/>
              <w:rPr>
                <w:sz w:val="24"/>
                <w:szCs w:val="24"/>
              </w:rPr>
            </w:pPr>
            <w:r>
              <w:rPr>
                <w:b/>
                <w:sz w:val="24"/>
                <w:szCs w:val="24"/>
              </w:rPr>
              <w:t>Ja</w:t>
            </w:r>
          </w:p>
        </w:tc>
      </w:tr>
      <w:tr w:rsidR="008378BA" w:rsidRPr="003237DD" w14:paraId="7F24198E" w14:textId="77777777" w:rsidTr="00D00093">
        <w:tc>
          <w:tcPr>
            <w:tcW w:w="1700" w:type="dxa"/>
            <w:tcBorders>
              <w:left w:val="single" w:sz="18" w:space="0" w:color="auto"/>
            </w:tcBorders>
            <w:shd w:val="clear" w:color="auto" w:fill="FFFFFF" w:themeFill="background1"/>
          </w:tcPr>
          <w:p w14:paraId="28FF49B8" w14:textId="77777777" w:rsidR="008378BA" w:rsidRPr="003237DD" w:rsidRDefault="008378BA" w:rsidP="00D00093">
            <w:pPr>
              <w:rPr>
                <w:b/>
              </w:rPr>
            </w:pPr>
            <w:r w:rsidRPr="003237DD">
              <w:rPr>
                <w:b/>
              </w:rPr>
              <w:t>Kalansenw kɔnɔkow:</w:t>
            </w:r>
          </w:p>
        </w:tc>
        <w:tc>
          <w:tcPr>
            <w:tcW w:w="4498" w:type="dxa"/>
            <w:shd w:val="clear" w:color="auto" w:fill="FFFFFF" w:themeFill="background1"/>
          </w:tcPr>
          <w:p w14:paraId="64BBEF6F" w14:textId="77777777" w:rsidR="008378BA" w:rsidRPr="0038060F" w:rsidRDefault="008378BA" w:rsidP="00D00093">
            <w:pPr>
              <w:rPr>
                <w:b/>
              </w:rPr>
            </w:pPr>
            <w:r w:rsidRPr="0038060F">
              <w:rPr>
                <w:b/>
              </w:rPr>
              <w:t>Ekisode 2:1-10</w:t>
            </w:r>
          </w:p>
        </w:tc>
        <w:tc>
          <w:tcPr>
            <w:tcW w:w="3116" w:type="dxa"/>
            <w:vMerge w:val="restart"/>
            <w:tcBorders>
              <w:right w:val="single" w:sz="18" w:space="0" w:color="auto"/>
            </w:tcBorders>
          </w:tcPr>
          <w:p w14:paraId="18DD5C21" w14:textId="77777777" w:rsidR="008378BA" w:rsidRPr="003237DD" w:rsidRDefault="008378BA" w:rsidP="00D00093">
            <w:pPr>
              <w:rPr>
                <w:sz w:val="24"/>
                <w:szCs w:val="24"/>
              </w:rPr>
            </w:pPr>
            <w:r w:rsidRPr="00052A38">
              <w:rPr>
                <w:noProof/>
                <w:lang w:eastAsia="fr-FR"/>
              </w:rPr>
              <w:drawing>
                <wp:inline distT="0" distB="0" distL="0" distR="0" wp14:anchorId="310A1FC9" wp14:editId="6C721E1C">
                  <wp:extent cx="1781175" cy="2396622"/>
                  <wp:effectExtent l="0" t="0" r="0" b="3810"/>
                  <wp:docPr id="219330277" name="Picture 219330277" descr="C:\Users\bkirkemo\Desktop\104 Lessons\OT Images\10-Moses as Baby-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10-Moses as Baby-sm.jpg"/>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786517" cy="2403810"/>
                          </a:xfrm>
                          <a:prstGeom prst="rect">
                            <a:avLst/>
                          </a:prstGeom>
                          <a:noFill/>
                          <a:ln>
                            <a:noFill/>
                          </a:ln>
                        </pic:spPr>
                      </pic:pic>
                    </a:graphicData>
                  </a:graphic>
                </wp:inline>
              </w:drawing>
            </w:r>
          </w:p>
        </w:tc>
      </w:tr>
      <w:tr w:rsidR="008378BA" w14:paraId="2A95217C" w14:textId="77777777" w:rsidTr="00D00093">
        <w:tc>
          <w:tcPr>
            <w:tcW w:w="1700" w:type="dxa"/>
            <w:tcBorders>
              <w:left w:val="single" w:sz="18" w:space="0" w:color="auto"/>
            </w:tcBorders>
            <w:shd w:val="clear" w:color="auto" w:fill="FFFFFF" w:themeFill="background1"/>
          </w:tcPr>
          <w:p w14:paraId="26F545F0" w14:textId="77777777" w:rsidR="008378BA" w:rsidRPr="003237DD" w:rsidRDefault="008378BA" w:rsidP="00D00093">
            <w:pPr>
              <w:rPr>
                <w:b/>
              </w:rPr>
            </w:pPr>
            <w:r w:rsidRPr="00C851B9">
              <w:rPr>
                <w:b/>
              </w:rPr>
              <w:t>Layidu Kura Sɛbɛnni:</w:t>
            </w:r>
          </w:p>
        </w:tc>
        <w:tc>
          <w:tcPr>
            <w:tcW w:w="4498" w:type="dxa"/>
            <w:shd w:val="clear" w:color="auto" w:fill="FFFFFF" w:themeFill="background1"/>
          </w:tcPr>
          <w:p w14:paraId="2A88CAA7" w14:textId="77777777" w:rsidR="008378BA" w:rsidRPr="0038060F" w:rsidRDefault="008378BA" w:rsidP="00D00093">
            <w:pPr>
              <w:rPr>
                <w:b/>
              </w:rPr>
            </w:pPr>
            <w:r w:rsidRPr="0038060F">
              <w:rPr>
                <w:b/>
              </w:rPr>
              <w:t>Matiyu 2:13-23</w:t>
            </w:r>
          </w:p>
        </w:tc>
        <w:tc>
          <w:tcPr>
            <w:tcW w:w="3116" w:type="dxa"/>
            <w:vMerge/>
            <w:tcBorders>
              <w:right w:val="single" w:sz="18" w:space="0" w:color="auto"/>
            </w:tcBorders>
          </w:tcPr>
          <w:p w14:paraId="5CD32090" w14:textId="77777777" w:rsidR="008378BA" w:rsidRDefault="008378BA" w:rsidP="00D00093"/>
        </w:tc>
      </w:tr>
      <w:tr w:rsidR="008378BA" w:rsidRPr="001D3C61" w14:paraId="3E1B0FA8" w14:textId="77777777" w:rsidTr="00D00093">
        <w:tc>
          <w:tcPr>
            <w:tcW w:w="1700" w:type="dxa"/>
            <w:tcBorders>
              <w:left w:val="single" w:sz="18" w:space="0" w:color="auto"/>
            </w:tcBorders>
            <w:shd w:val="clear" w:color="auto" w:fill="FFFFFF" w:themeFill="background1"/>
          </w:tcPr>
          <w:p w14:paraId="36325E7A" w14:textId="77777777" w:rsidR="008378BA" w:rsidRPr="003237DD" w:rsidRDefault="008378BA" w:rsidP="00D00093">
            <w:pPr>
              <w:rPr>
                <w:b/>
              </w:rPr>
            </w:pPr>
            <w:r w:rsidRPr="003237DD">
              <w:rPr>
                <w:b/>
              </w:rPr>
              <w:t>Kalansenw kuntilenna:</w:t>
            </w:r>
          </w:p>
        </w:tc>
        <w:tc>
          <w:tcPr>
            <w:tcW w:w="4498" w:type="dxa"/>
            <w:shd w:val="clear" w:color="auto" w:fill="FFFFFF" w:themeFill="background1"/>
          </w:tcPr>
          <w:p w14:paraId="455F2C49" w14:textId="77777777" w:rsidR="008378BA" w:rsidRPr="0038060F" w:rsidRDefault="008378BA" w:rsidP="009F3CE2">
            <w:pPr>
              <w:pStyle w:val="ListParagraph"/>
              <w:numPr>
                <w:ilvl w:val="0"/>
                <w:numId w:val="71"/>
              </w:numPr>
              <w:spacing w:after="0" w:line="240" w:lineRule="auto"/>
            </w:pPr>
            <w:r w:rsidRPr="00761AC2">
              <w:rPr>
                <w:b/>
              </w:rPr>
              <w:t xml:space="preserve">Kuntigi </w:t>
            </w:r>
            <w:r w:rsidRPr="0038060F">
              <w:t>: A</w:t>
            </w:r>
            <w:r>
              <w:t>w ka ɲagali</w:t>
            </w:r>
            <w:r w:rsidRPr="0038060F">
              <w:t xml:space="preserve"> ko Ala bɛ se ka</w:t>
            </w:r>
            <w:r>
              <w:t xml:space="preserve"> an jigin</w:t>
            </w:r>
            <w:r w:rsidRPr="0038060F">
              <w:t xml:space="preserve"> da </w:t>
            </w:r>
            <w:r>
              <w:t>Ala kan</w:t>
            </w:r>
            <w:r w:rsidRPr="0038060F">
              <w:t xml:space="preserve">, </w:t>
            </w:r>
            <w:r>
              <w:t>katuguni</w:t>
            </w:r>
            <w:r w:rsidRPr="0038060F">
              <w:t xml:space="preserve"> Ala bɛ taa a fɛ ka kantigiya kɛ layidu talenw na, a kɛtɔ ka kisibaga di Israɛldenw ma tuma min na u kulela ka bɔ u ka jɔnya la Misira.</w:t>
            </w:r>
          </w:p>
          <w:p w14:paraId="6F32CEAC" w14:textId="77777777" w:rsidR="008378BA" w:rsidRPr="0038060F" w:rsidRDefault="008378BA" w:rsidP="009F3CE2">
            <w:pPr>
              <w:pStyle w:val="ListParagraph"/>
              <w:numPr>
                <w:ilvl w:val="0"/>
                <w:numId w:val="71"/>
              </w:numPr>
              <w:spacing w:after="0" w:line="240" w:lineRule="auto"/>
            </w:pPr>
            <w:r w:rsidRPr="00761AC2">
              <w:rPr>
                <w:b/>
              </w:rPr>
              <w:t xml:space="preserve">Dusukun </w:t>
            </w:r>
            <w:r>
              <w:t>: A jira ko siyawoloma ye kojugu ye. Ala ye siyaw bɛɛ da ani Yesu sara ka siyaw bɛɛ kisi.</w:t>
            </w:r>
          </w:p>
          <w:p w14:paraId="0B2F9ABE" w14:textId="77777777" w:rsidR="008378BA" w:rsidRDefault="008378BA" w:rsidP="009F3CE2">
            <w:pPr>
              <w:pStyle w:val="ListParagraph"/>
              <w:numPr>
                <w:ilvl w:val="0"/>
                <w:numId w:val="71"/>
              </w:numPr>
              <w:spacing w:after="0" w:line="240" w:lineRule="auto"/>
            </w:pPr>
            <w:r w:rsidRPr="00761AC2">
              <w:rPr>
                <w:b/>
              </w:rPr>
              <w:t xml:space="preserve">Bolo </w:t>
            </w:r>
            <w:r w:rsidRPr="0038060F">
              <w:t>: Aw ka dannaya bila baara la ko an ka baara ye ka jɔ, ka mɔgɔ minnu degun</w:t>
            </w:r>
            <w:r>
              <w:t xml:space="preserve"> na</w:t>
            </w:r>
            <w:r w:rsidRPr="0038060F">
              <w:t>, k’u lakana, hali n’u ni an tɛ kelen ye cogo o cogo</w:t>
            </w:r>
            <w:r>
              <w:t xml:space="preserve"> la</w:t>
            </w:r>
            <w:r w:rsidRPr="0038060F">
              <w:t>.</w:t>
            </w:r>
          </w:p>
          <w:p w14:paraId="3C50210C" w14:textId="77777777" w:rsidR="008378BA" w:rsidRPr="003237DD" w:rsidRDefault="008378BA" w:rsidP="00D00093">
            <w:pPr>
              <w:pStyle w:val="ListParagraph"/>
              <w:ind w:left="360"/>
            </w:pPr>
          </w:p>
        </w:tc>
        <w:tc>
          <w:tcPr>
            <w:tcW w:w="3116" w:type="dxa"/>
            <w:vMerge/>
            <w:tcBorders>
              <w:right w:val="single" w:sz="18" w:space="0" w:color="auto"/>
            </w:tcBorders>
          </w:tcPr>
          <w:p w14:paraId="6910A1C6" w14:textId="77777777" w:rsidR="008378BA" w:rsidRDefault="008378BA" w:rsidP="00D00093"/>
        </w:tc>
      </w:tr>
      <w:tr w:rsidR="008378BA" w:rsidRPr="003237DD" w14:paraId="62831452" w14:textId="77777777" w:rsidTr="00D00093">
        <w:tc>
          <w:tcPr>
            <w:tcW w:w="1700" w:type="dxa"/>
            <w:tcBorders>
              <w:left w:val="single" w:sz="18" w:space="0" w:color="auto"/>
              <w:bottom w:val="single" w:sz="4" w:space="0" w:color="auto"/>
            </w:tcBorders>
            <w:shd w:val="clear" w:color="auto" w:fill="FFFFFF" w:themeFill="background1"/>
          </w:tcPr>
          <w:p w14:paraId="2F347AFF" w14:textId="77777777" w:rsidR="008378BA" w:rsidRPr="003237DD" w:rsidRDefault="008378BA" w:rsidP="00D00093">
            <w:pPr>
              <w:rPr>
                <w:b/>
              </w:rPr>
            </w:pPr>
            <w:r w:rsidRPr="003237DD">
              <w:rPr>
                <w:b/>
              </w:rPr>
              <w:t>Kalansen min bɛ Vɛrise dɔ kɔnɔ:</w:t>
            </w:r>
          </w:p>
        </w:tc>
        <w:tc>
          <w:tcPr>
            <w:tcW w:w="7614" w:type="dxa"/>
            <w:gridSpan w:val="2"/>
            <w:tcBorders>
              <w:bottom w:val="single" w:sz="4" w:space="0" w:color="auto"/>
              <w:right w:val="single" w:sz="18" w:space="0" w:color="auto"/>
            </w:tcBorders>
            <w:shd w:val="clear" w:color="auto" w:fill="FFFFFF" w:themeFill="background1"/>
          </w:tcPr>
          <w:p w14:paraId="0B5F4FBF" w14:textId="77777777" w:rsidR="008378BA" w:rsidRPr="00F531C4" w:rsidRDefault="008378BA" w:rsidP="00D00093">
            <w:pPr>
              <w:rPr>
                <w:rFonts w:cstheme="minorHAnsi"/>
              </w:rPr>
            </w:pPr>
            <w:r w:rsidRPr="00F531C4">
              <w:rPr>
                <w:rFonts w:cstheme="minorHAnsi"/>
                <w:color w:val="000000"/>
                <w:shd w:val="clear" w:color="auto" w:fill="FFFFFF"/>
              </w:rPr>
              <w:t>Den kɔrɔbayara tuma min na, a taara n’a ye Faraon denmuso fɛ, a kɛra a denkɛ ye. A y’a tɔgɔ da Musa, k’a fɔ ko: “Ne y’a sama ka bɔ ji la.” (Ekisode 2:10)</w:t>
            </w:r>
          </w:p>
        </w:tc>
      </w:tr>
    </w:tbl>
    <w:p w14:paraId="59AF87FF" w14:textId="77777777" w:rsidR="008378BA" w:rsidRDefault="008378BA" w:rsidP="008378BA"/>
    <w:tbl>
      <w:tblPr>
        <w:tblStyle w:val="TableGrid"/>
        <w:tblW w:w="0" w:type="auto"/>
        <w:tblLook w:val="04A0" w:firstRow="1" w:lastRow="0" w:firstColumn="1" w:lastColumn="0" w:noHBand="0" w:noVBand="1"/>
      </w:tblPr>
      <w:tblGrid>
        <w:gridCol w:w="1615"/>
        <w:gridCol w:w="7735"/>
      </w:tblGrid>
      <w:tr w:rsidR="008378BA" w:rsidRPr="001D3C61" w14:paraId="31D808A4" w14:textId="77777777" w:rsidTr="00D00093">
        <w:tc>
          <w:tcPr>
            <w:tcW w:w="1615" w:type="dxa"/>
          </w:tcPr>
          <w:p w14:paraId="3E01254B" w14:textId="77777777" w:rsidR="008378BA" w:rsidRDefault="008378BA" w:rsidP="00D00093">
            <w:pPr>
              <w:jc w:val="center"/>
              <w:rPr>
                <w:b/>
              </w:rPr>
            </w:pPr>
            <w:r>
              <w:rPr>
                <w:b/>
              </w:rPr>
              <w:t>Kalan yɔrɔ bakurujba ɲɛfɔli (Sɛbɛnni kuncɛcogo).</w:t>
            </w:r>
          </w:p>
          <w:p w14:paraId="4D00780D" w14:textId="77777777" w:rsidR="008378BA" w:rsidRDefault="008378BA" w:rsidP="00D00093">
            <w:pPr>
              <w:jc w:val="center"/>
              <w:rPr>
                <w:b/>
              </w:rPr>
            </w:pPr>
          </w:p>
        </w:tc>
        <w:tc>
          <w:tcPr>
            <w:tcW w:w="7735" w:type="dxa"/>
          </w:tcPr>
          <w:p w14:paraId="260A6157" w14:textId="77777777" w:rsidR="008378BA" w:rsidRDefault="008378BA" w:rsidP="00D00093">
            <w:r>
              <w:t>Misira faraon kura tun b’a miiri ko Heburukaw ka ca kojugu a ka jamana kɔnɔ. Israɛldenw tun bɛ wele fana ko Heburuw. O la sa, Faraon ye yamaruya di ko Heburu den cɛmanninw bɛɛ ka faga. Musa wolola tuma min na, a ba tun b'a fɛ k'a dogo walisa a kana faga. Musa tun bɛ ka bonya tuma min na, a tun ka gɛlɛn a ba ma k’a dogo. A tun ka kan ka teliya ka miiri cogo wɛrɛ la walisa k’a denkɛ fitinin kisi. A ye sigilan fitinin dɔ dilan walisa ka Musa don a kɔnɔ ka o don Nili baji kɔnɔ. A denmuso Miriam tun bɛ segi kɔlɔsi walisa k’a dɔn ko foyi ma kɛ den na. Faraon denmuso jiginna baji la ka taa a ko tuma min na, a ye sigilan fitinin sɔrɔ. O kɔnɔ, a ye Heburu den fitinin dɔ sɔrɔ. Faraon denmuso y’a latigɛ ka den cɛman to yen. Musa ma lamɔ n’a ka denbaya sɛbɛ ye, nka a tun lafiyalen don.</w:t>
            </w:r>
          </w:p>
          <w:p w14:paraId="77451F8B" w14:textId="77777777" w:rsidR="008378BA" w:rsidRDefault="008378BA" w:rsidP="00D00093">
            <w:pPr>
              <w:rPr>
                <w:b/>
              </w:rPr>
            </w:pPr>
          </w:p>
        </w:tc>
      </w:tr>
      <w:tr w:rsidR="008378BA" w:rsidRPr="001D3C61" w14:paraId="5E5B22C4" w14:textId="77777777" w:rsidTr="00D00093">
        <w:tc>
          <w:tcPr>
            <w:tcW w:w="1615" w:type="dxa"/>
          </w:tcPr>
          <w:p w14:paraId="47D039D8" w14:textId="77777777" w:rsidR="008378BA" w:rsidRDefault="008378BA" w:rsidP="00D00093">
            <w:pPr>
              <w:jc w:val="center"/>
              <w:rPr>
                <w:b/>
              </w:rPr>
            </w:pPr>
            <w:r>
              <w:rPr>
                <w:b/>
              </w:rPr>
              <w:t>Kalan min bɛ bɔ Ja la</w:t>
            </w:r>
          </w:p>
        </w:tc>
        <w:tc>
          <w:tcPr>
            <w:tcW w:w="7735" w:type="dxa"/>
          </w:tcPr>
          <w:p w14:paraId="1A47EB23" w14:textId="77777777" w:rsidR="008378BA" w:rsidRDefault="008378BA" w:rsidP="009F3CE2">
            <w:pPr>
              <w:pStyle w:val="ListParagraph"/>
              <w:numPr>
                <w:ilvl w:val="0"/>
                <w:numId w:val="67"/>
              </w:numPr>
              <w:spacing w:after="0" w:line="240" w:lineRule="auto"/>
            </w:pPr>
            <w:r>
              <w:rPr>
                <w:b/>
              </w:rPr>
              <w:t xml:space="preserve">Nili baji. </w:t>
            </w:r>
            <w:r>
              <w:t>Yusufu salen kɔ, Faraon kura nana fanga la min ma bonya da Ala ye Misira kisi cogo min na Yusufu sababu fɛ. Yusufu ka somɔgɔw tun nana sigi Misira, ani u tun bɛ ka kɛ jamaba ye kosɛbɛ, u tun bɛ wele ko Heburuw. Faraon siranna Heburuw tun bɛ ka bonya cogo min na, ani a ye yamaruya di ko cɛdenw bɛɛ ka su Nil baji la.</w:t>
            </w:r>
          </w:p>
          <w:p w14:paraId="5414651F" w14:textId="77777777" w:rsidR="008378BA" w:rsidRDefault="008378BA" w:rsidP="009F3CE2">
            <w:pPr>
              <w:pStyle w:val="ListParagraph"/>
              <w:numPr>
                <w:ilvl w:val="0"/>
                <w:numId w:val="67"/>
              </w:numPr>
              <w:spacing w:after="0" w:line="240" w:lineRule="auto"/>
            </w:pPr>
            <w:r>
              <w:rPr>
                <w:b/>
              </w:rPr>
              <w:t xml:space="preserve">Denmisɛn Musa. </w:t>
            </w:r>
            <w:r>
              <w:t>Heburu denba dɔ y’a latigɛ ko a tɛna a den su ji la, nka a y’a bila segi dɔ kɔnɔ Nili baji kɔnɔ. Den tɔgɔ tun ye Musa ye.</w:t>
            </w:r>
          </w:p>
          <w:p w14:paraId="2D783413" w14:textId="77777777" w:rsidR="008378BA" w:rsidRDefault="008378BA" w:rsidP="009F3CE2">
            <w:pPr>
              <w:pStyle w:val="ListParagraph"/>
              <w:numPr>
                <w:ilvl w:val="0"/>
                <w:numId w:val="67"/>
              </w:numPr>
              <w:spacing w:after="0" w:line="240" w:lineRule="auto"/>
            </w:pPr>
            <w:r>
              <w:rPr>
                <w:b/>
              </w:rPr>
              <w:t xml:space="preserve">segi. </w:t>
            </w:r>
            <w:r>
              <w:t>O sigilan tun bɛ ka jigin Nili baji la fo ka se Faraon denmuso tun bɛ ka ko yɔrɔ min na. A ye segi ye, a hinɛ donna Heburu den na, ka a ka baarakɛlaw bila ka den ta.</w:t>
            </w:r>
          </w:p>
          <w:p w14:paraId="77728043" w14:textId="77777777" w:rsidR="008378BA" w:rsidRDefault="008378BA" w:rsidP="009F3CE2">
            <w:pPr>
              <w:pStyle w:val="ListParagraph"/>
              <w:numPr>
                <w:ilvl w:val="0"/>
                <w:numId w:val="67"/>
              </w:numPr>
              <w:spacing w:after="0" w:line="240" w:lineRule="auto"/>
            </w:pPr>
            <w:r>
              <w:rPr>
                <w:b/>
              </w:rPr>
              <w:lastRenderedPageBreak/>
              <w:t xml:space="preserve">Faraon Denmuso. </w:t>
            </w:r>
            <w:r>
              <w:t>Musa kɔrɔ muso tun bɛ ka nin bɛɛ kɔlɔsi ka bɔ yɔrɔ jan, ka Faraon denmuso ɲininka n’a ka kan ka Heburu denba dɔ sɔrɔ ka den di den ma ani k’a ladon. Faraon denmuso sɔnna o ma.</w:t>
            </w:r>
          </w:p>
          <w:p w14:paraId="7EAF6F7D" w14:textId="77777777" w:rsidR="008378BA" w:rsidRDefault="008378BA" w:rsidP="009F3CE2">
            <w:pPr>
              <w:pStyle w:val="ListParagraph"/>
              <w:numPr>
                <w:ilvl w:val="0"/>
                <w:numId w:val="67"/>
              </w:numPr>
              <w:spacing w:after="0" w:line="240" w:lineRule="auto"/>
            </w:pPr>
            <w:r>
              <w:rPr>
                <w:b/>
              </w:rPr>
              <w:t xml:space="preserve">Musa balimamuso. </w:t>
            </w:r>
            <w:r>
              <w:t>O kosɔn, Musa balimamuso taara n’a ye so ani a ba y’a ladon fo ka se a kɔrɔbayali ma.</w:t>
            </w:r>
          </w:p>
          <w:p w14:paraId="2B551702" w14:textId="77777777" w:rsidR="008378BA" w:rsidRDefault="008378BA" w:rsidP="009F3CE2">
            <w:pPr>
              <w:pStyle w:val="ListParagraph"/>
              <w:numPr>
                <w:ilvl w:val="0"/>
                <w:numId w:val="67"/>
              </w:numPr>
              <w:spacing w:after="0" w:line="240" w:lineRule="auto"/>
            </w:pPr>
            <w:r>
              <w:rPr>
                <w:b/>
              </w:rPr>
              <w:t xml:space="preserve">Ji. </w:t>
            </w:r>
            <w:r>
              <w:t>Ala ye Nuhun ka denbaya kisi sanjiba ma kurun kɔnɔ, Ala ye Musa kisi Nili baji la segi kɔnɔ. Ala tun bɛna Musa kɛ ka Heburuw hɔrɔnya ka bɔ u ka jɔnya la, a kɛtɔ k’u bila ka tɛmɛ Kɔgɔji Bilen fɛ. Batiseli ye kerecɛn sakramenti ye, o bɛ taamasyɛn kɛ ka kisi ka bɔ u ka jurumuw la Ala fɛ ni u su ji la.</w:t>
            </w:r>
          </w:p>
          <w:p w14:paraId="7A60604B" w14:textId="77777777" w:rsidR="008378BA" w:rsidRDefault="008378BA" w:rsidP="00D00093">
            <w:pPr>
              <w:pStyle w:val="ListParagraph"/>
            </w:pPr>
          </w:p>
        </w:tc>
      </w:tr>
      <w:tr w:rsidR="008378BA" w:rsidRPr="001D3C61" w14:paraId="64CB4201" w14:textId="77777777" w:rsidTr="00D00093">
        <w:tc>
          <w:tcPr>
            <w:tcW w:w="1615" w:type="dxa"/>
          </w:tcPr>
          <w:p w14:paraId="6951AD6A" w14:textId="77777777" w:rsidR="008378BA" w:rsidRDefault="008378BA" w:rsidP="00D00093">
            <w:pPr>
              <w:jc w:val="center"/>
              <w:rPr>
                <w:b/>
              </w:rPr>
            </w:pPr>
            <w:r>
              <w:rPr>
                <w:b/>
              </w:rPr>
              <w:lastRenderedPageBreak/>
              <w:t>Masalabolo</w:t>
            </w:r>
          </w:p>
          <w:p w14:paraId="7D76B124" w14:textId="77777777" w:rsidR="008378BA" w:rsidRDefault="008378BA" w:rsidP="00D00093">
            <w:pPr>
              <w:jc w:val="center"/>
            </w:pPr>
            <w:r>
              <w:rPr>
                <w:b/>
              </w:rPr>
              <w:t>Hukumu</w:t>
            </w:r>
          </w:p>
        </w:tc>
        <w:tc>
          <w:tcPr>
            <w:tcW w:w="7735" w:type="dxa"/>
          </w:tcPr>
          <w:p w14:paraId="4D76B906" w14:textId="77777777" w:rsidR="008378BA" w:rsidRDefault="008378BA" w:rsidP="00D00093">
            <w:r>
              <w:t>Ala tora ka kɛ kantigi ye layidu min tara ni Ibrahima ye, a kɛtɔ ka Israɛldenw lakana. Ala ka mɔgɔw bɔnsɔn caman ye sigi Misira Yusufu kɔfɛ; nka, Ala ka mɔgɔw tɛ balo hɔrɔnya ni dugawu la tugun, nka jɔnya de don. U ka kulekan wulila ka taa sankolo la, wa Ala y’a daminɛ ka hɔrɔnya sira di u ma, a kɛtɔ ka denmisɛnnin Musa kisi saya ma.</w:t>
            </w:r>
          </w:p>
          <w:p w14:paraId="5EA4FA43" w14:textId="77777777" w:rsidR="008378BA" w:rsidRDefault="008378BA" w:rsidP="00D00093"/>
          <w:p w14:paraId="7A21C96F" w14:textId="77777777" w:rsidR="008378BA" w:rsidRDefault="008378BA" w:rsidP="00D00093">
            <w:r>
              <w:t>Faraon siranna kosɛbɛ ko Israɛldenw tun bɛ ka caya ka taa a fɛ Misira, o de y’a to a y’a ɲini Israɛl den cɛmanw bɛɛ fɛ minnu wolola kokura u bange waati. Denba dɔ banna o yamaruya in na, a y’a den mara so kɔnɔ kalo saba kɔnɔ. Tuma min na a tun tɛ se ka den dogo tugun, a y’a bila segi dɔ kɔnɔ Nili baji kɔnɔ k’a jigi da ko a bɛna kisi. Heburukan daɲɛ min fɔra yan ka ɲɛsin “segi” ma, o ye kuma kelen ye min bɛ fɔ Nuhun ka maana kɔnɔ Jenɛse 6 kɔnɔ, a tun bɛ kurun min jɔ. O maana fila bɛɛ kɔnɔ, Ala ye fɛɛrɛ di walisa ka Ala ka mɔgɔw kisi halakili ma.</w:t>
            </w:r>
          </w:p>
          <w:p w14:paraId="7D399325" w14:textId="77777777" w:rsidR="008378BA" w:rsidRDefault="008378BA" w:rsidP="00D00093"/>
          <w:p w14:paraId="24CEDAF8" w14:textId="77777777" w:rsidR="008378BA" w:rsidRDefault="008378BA" w:rsidP="00D00093">
            <w:r>
              <w:t>Faraon denmuso ye den ye, ka hinɛ a la, ka den ta ka kɛ a yɛrɛ ta ye. O cogo la, Ala ye Musa kisi saya ma walisa a ka se ka bonya ka Israɛldenw kisi jɔnya ma Misira.</w:t>
            </w:r>
          </w:p>
          <w:p w14:paraId="2EB31E8E" w14:textId="77777777" w:rsidR="008378BA" w:rsidRDefault="008378BA" w:rsidP="00D00093">
            <w:pPr>
              <w:rPr>
                <w:b/>
              </w:rPr>
            </w:pPr>
          </w:p>
          <w:p w14:paraId="28A80BD9" w14:textId="77777777" w:rsidR="008378BA" w:rsidRPr="005C3635" w:rsidRDefault="008378BA" w:rsidP="00D00093">
            <w:r>
              <w:rPr>
                <w:b/>
              </w:rPr>
              <w:t xml:space="preserve">Tɛmɛsira faralen ɲɔgɔn kan: </w:t>
            </w:r>
            <w:r>
              <w:t>I n’a fɔ Musa, Ala ye lakana fɛɛrɛ di den Yesu ma, min ka ɲɛnamaya bɛ farati la faama wɛrɛ fɛ, i n’a fɔ Faraon, min tun sirannen don ko fanga tɛna bɔ a la.</w:t>
            </w:r>
          </w:p>
          <w:p w14:paraId="51DB4AA3" w14:textId="77777777" w:rsidR="008378BA" w:rsidRPr="00CA4179" w:rsidRDefault="008378BA" w:rsidP="00D00093"/>
        </w:tc>
      </w:tr>
      <w:tr w:rsidR="008378BA" w14:paraId="4FB0DC75" w14:textId="77777777" w:rsidTr="00D00093">
        <w:tc>
          <w:tcPr>
            <w:tcW w:w="9350" w:type="dxa"/>
            <w:gridSpan w:val="2"/>
            <w:shd w:val="clear" w:color="auto" w:fill="BFBFBF" w:themeFill="background1" w:themeFillShade="BF"/>
          </w:tcPr>
          <w:p w14:paraId="64B004B1" w14:textId="77777777" w:rsidR="008378BA" w:rsidRPr="0068101F" w:rsidRDefault="008378BA" w:rsidP="00D00093">
            <w:pPr>
              <w:jc w:val="center"/>
              <w:rPr>
                <w:sz w:val="28"/>
                <w:szCs w:val="28"/>
              </w:rPr>
            </w:pPr>
            <w:r w:rsidRPr="0068101F">
              <w:rPr>
                <w:b/>
                <w:sz w:val="28"/>
                <w:szCs w:val="28"/>
              </w:rPr>
              <w:t>Bibulukalan</w:t>
            </w:r>
          </w:p>
        </w:tc>
      </w:tr>
      <w:tr w:rsidR="008378BA" w:rsidRPr="001D3C61" w14:paraId="5A27231E" w14:textId="77777777" w:rsidTr="00D00093">
        <w:tc>
          <w:tcPr>
            <w:tcW w:w="1615" w:type="dxa"/>
          </w:tcPr>
          <w:p w14:paraId="4F064C65" w14:textId="77777777" w:rsidR="008378BA" w:rsidRPr="0068101F" w:rsidRDefault="008378BA" w:rsidP="00D00093">
            <w:pPr>
              <w:jc w:val="center"/>
              <w:rPr>
                <w:b/>
                <w:sz w:val="28"/>
                <w:szCs w:val="28"/>
              </w:rPr>
            </w:pPr>
            <w:r w:rsidRPr="0068101F">
              <w:rPr>
                <w:b/>
                <w:sz w:val="28"/>
                <w:szCs w:val="28"/>
              </w:rPr>
              <w:t>Ka seli</w:t>
            </w:r>
            <w:r>
              <w:rPr>
                <w:b/>
                <w:sz w:val="28"/>
                <w:szCs w:val="28"/>
              </w:rPr>
              <w:t xml:space="preserve"> ka delili kɛ</w:t>
            </w:r>
          </w:p>
        </w:tc>
        <w:tc>
          <w:tcPr>
            <w:tcW w:w="7735" w:type="dxa"/>
          </w:tcPr>
          <w:p w14:paraId="3FAD9B01" w14:textId="77777777" w:rsidR="008378BA" w:rsidRDefault="008378BA" w:rsidP="009F3CE2">
            <w:pPr>
              <w:pStyle w:val="ListParagraph"/>
              <w:numPr>
                <w:ilvl w:val="0"/>
                <w:numId w:val="12"/>
              </w:numPr>
              <w:spacing w:after="0" w:line="240" w:lineRule="auto"/>
            </w:pPr>
            <w:r>
              <w:t>Delili ɲininiw ni tanuli ɲini.</w:t>
            </w:r>
          </w:p>
          <w:p w14:paraId="022046D0" w14:textId="77777777" w:rsidR="008378BA" w:rsidRDefault="008378BA" w:rsidP="009F3CE2">
            <w:pPr>
              <w:pStyle w:val="ListParagraph"/>
              <w:numPr>
                <w:ilvl w:val="0"/>
                <w:numId w:val="12"/>
              </w:numPr>
              <w:spacing w:after="0" w:line="240" w:lineRule="auto"/>
            </w:pPr>
            <w:r>
              <w:t>Barika Ala ye tanuli minnu kɛra ɲɔgɔn fɛ.</w:t>
            </w:r>
          </w:p>
          <w:p w14:paraId="2B495E0C" w14:textId="77777777" w:rsidR="008378BA" w:rsidRDefault="008378BA" w:rsidP="009F3CE2">
            <w:pPr>
              <w:pStyle w:val="ListParagraph"/>
              <w:numPr>
                <w:ilvl w:val="0"/>
                <w:numId w:val="12"/>
              </w:numPr>
              <w:spacing w:after="0" w:line="240" w:lineRule="auto"/>
            </w:pPr>
            <w:r>
              <w:t>Delili kɛli delili ɲininiw kama.</w:t>
            </w:r>
          </w:p>
          <w:p w14:paraId="38A9CCF3" w14:textId="77777777" w:rsidR="008378BA" w:rsidRDefault="008378BA"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652867E8" w14:textId="77777777" w:rsidR="008378BA" w:rsidRDefault="008378BA" w:rsidP="00D00093"/>
        </w:tc>
      </w:tr>
      <w:tr w:rsidR="008378BA" w:rsidRPr="001D3C61" w14:paraId="0FB3E245" w14:textId="77777777" w:rsidTr="00D00093">
        <w:tc>
          <w:tcPr>
            <w:tcW w:w="1615" w:type="dxa"/>
          </w:tcPr>
          <w:p w14:paraId="2A7B2F0F" w14:textId="77777777" w:rsidR="008378BA" w:rsidRPr="0068101F" w:rsidRDefault="008378BA" w:rsidP="00D00093">
            <w:pPr>
              <w:jc w:val="center"/>
              <w:rPr>
                <w:b/>
                <w:sz w:val="28"/>
                <w:szCs w:val="28"/>
              </w:rPr>
            </w:pPr>
            <w:r w:rsidRPr="0068101F">
              <w:rPr>
                <w:b/>
                <w:sz w:val="28"/>
                <w:szCs w:val="28"/>
              </w:rPr>
              <w:t>Ka mɛn</w:t>
            </w:r>
          </w:p>
        </w:tc>
        <w:tc>
          <w:tcPr>
            <w:tcW w:w="7735" w:type="dxa"/>
          </w:tcPr>
          <w:p w14:paraId="52C92146" w14:textId="77777777" w:rsidR="008378BA" w:rsidRDefault="008378BA" w:rsidP="009F3CE2">
            <w:pPr>
              <w:pStyle w:val="ListParagraph"/>
              <w:numPr>
                <w:ilvl w:val="0"/>
                <w:numId w:val="13"/>
              </w:numPr>
              <w:spacing w:after="0" w:line="240" w:lineRule="auto"/>
            </w:pPr>
            <w:r>
              <w:t>Bibulu kalansen fila bɛɛ kalan.</w:t>
            </w:r>
          </w:p>
          <w:p w14:paraId="090E5792" w14:textId="77777777" w:rsidR="008378BA" w:rsidRDefault="008378BA" w:rsidP="009F3CE2">
            <w:pPr>
              <w:pStyle w:val="ListParagraph"/>
              <w:numPr>
                <w:ilvl w:val="0"/>
                <w:numId w:val="13"/>
              </w:numPr>
              <w:spacing w:after="0" w:line="240" w:lineRule="auto"/>
            </w:pPr>
            <w:r>
              <w:t xml:space="preserve"> kumasen kuncɛ ka bɔ sanfɛ kalansen bakuruba ɲɛfɔli la.</w:t>
            </w:r>
          </w:p>
          <w:p w14:paraId="0642270D" w14:textId="77777777" w:rsidR="008378BA" w:rsidRDefault="008378BA" w:rsidP="009F3CE2">
            <w:pPr>
              <w:pStyle w:val="ListParagraph"/>
              <w:numPr>
                <w:ilvl w:val="0"/>
                <w:numId w:val="13"/>
              </w:numPr>
              <w:spacing w:after="0" w:line="240" w:lineRule="auto"/>
            </w:pPr>
            <w:r>
              <w:t>Bibulu kalansen fila bɛɛ kalan kokura.</w:t>
            </w:r>
          </w:p>
          <w:p w14:paraId="32E0DB3D" w14:textId="77777777" w:rsidR="008378BA" w:rsidRDefault="008378BA" w:rsidP="009F3CE2">
            <w:pPr>
              <w:pStyle w:val="ListParagraph"/>
              <w:numPr>
                <w:ilvl w:val="0"/>
                <w:numId w:val="13"/>
              </w:numPr>
              <w:spacing w:after="0" w:line="240" w:lineRule="auto"/>
            </w:pPr>
            <w:r>
              <w:t>A ɲini mɔgɔ dɔ fɛ a ka Bibulu tɛmɛsira kunba lakali kokura.</w:t>
            </w:r>
          </w:p>
          <w:p w14:paraId="774791DE" w14:textId="77777777" w:rsidR="008378BA" w:rsidRDefault="008378BA" w:rsidP="00D00093"/>
        </w:tc>
      </w:tr>
      <w:tr w:rsidR="008378BA" w:rsidRPr="001D3C61" w14:paraId="297F2931" w14:textId="77777777" w:rsidTr="00D00093">
        <w:tc>
          <w:tcPr>
            <w:tcW w:w="1615" w:type="dxa"/>
          </w:tcPr>
          <w:p w14:paraId="02FC24D9" w14:textId="77777777" w:rsidR="008378BA" w:rsidRPr="0038060F" w:rsidRDefault="008378BA" w:rsidP="00D00093">
            <w:pPr>
              <w:jc w:val="center"/>
              <w:rPr>
                <w:b/>
                <w:sz w:val="28"/>
                <w:szCs w:val="28"/>
              </w:rPr>
            </w:pPr>
            <w:r w:rsidRPr="0038060F">
              <w:rPr>
                <w:b/>
                <w:sz w:val="28"/>
                <w:szCs w:val="28"/>
              </w:rPr>
              <w:t>Niyɔrɔ</w:t>
            </w:r>
            <w:r>
              <w:rPr>
                <w:b/>
                <w:sz w:val="28"/>
                <w:szCs w:val="28"/>
              </w:rPr>
              <w:t xml:space="preserve"> ta wala tila i </w:t>
            </w:r>
            <w:r>
              <w:rPr>
                <w:b/>
                <w:sz w:val="28"/>
                <w:szCs w:val="28"/>
              </w:rPr>
              <w:lastRenderedPageBreak/>
              <w:t>mɔgɔ wɛrɛ cɛ</w:t>
            </w:r>
          </w:p>
          <w:p w14:paraId="1E1E39A7" w14:textId="77777777" w:rsidR="008378BA" w:rsidRDefault="008378BA" w:rsidP="00D00093">
            <w:pPr>
              <w:jc w:val="center"/>
              <w:rPr>
                <w:b/>
              </w:rPr>
            </w:pPr>
          </w:p>
          <w:p w14:paraId="08968494" w14:textId="77777777" w:rsidR="008378BA" w:rsidRDefault="008378BA" w:rsidP="00D00093">
            <w:pPr>
              <w:jc w:val="center"/>
            </w:pPr>
          </w:p>
        </w:tc>
        <w:tc>
          <w:tcPr>
            <w:tcW w:w="7735" w:type="dxa"/>
          </w:tcPr>
          <w:p w14:paraId="1168E222" w14:textId="77777777" w:rsidR="008378BA" w:rsidRDefault="008378BA" w:rsidP="009F3CE2">
            <w:pPr>
              <w:pStyle w:val="ListParagraph"/>
              <w:numPr>
                <w:ilvl w:val="0"/>
                <w:numId w:val="14"/>
              </w:numPr>
              <w:spacing w:after="0" w:line="240" w:lineRule="auto"/>
              <w:rPr>
                <w:b/>
              </w:rPr>
            </w:pPr>
            <w:r w:rsidRPr="008C4A7F">
              <w:rPr>
                <w:b/>
              </w:rPr>
              <w:lastRenderedPageBreak/>
              <w:t>Kuntigi: Sɛbɛnni kɔrɔ ye mun ye?</w:t>
            </w:r>
          </w:p>
          <w:p w14:paraId="7FB7E6F3" w14:textId="77777777" w:rsidR="008378BA" w:rsidRDefault="008378BA" w:rsidP="00D00093">
            <w:r>
              <w:t xml:space="preserve">Israɛldenw lakana , ka kɛ tiɲɛtigi ye ka kɛɲɛ ni layidu ye min ni Ibrahima ye. K’a sɔrɔ Ala ye Israɛldenw ci Misira Yusufu ka waati la walisa k’u kisi kɔngɔ ma, sisan, bɔnsɔn caman kɔfɛ, Faraon bɛ ka u degun ani ka baara kɛ n’u ye jɔnw ye </w:t>
            </w:r>
            <w:r>
              <w:lastRenderedPageBreak/>
              <w:t>Misira. Ala y’u ka tɔɔrɔw ye ani a y’a daminɛ ka Ibrahima bɔnsɔn dɔ lakunun min bɛna Israɛldenw kisi u ka jɔnya ma.</w:t>
            </w:r>
          </w:p>
          <w:p w14:paraId="4D23E5BF" w14:textId="77777777" w:rsidR="008378BA" w:rsidRPr="002F3DD8" w:rsidRDefault="008378BA" w:rsidP="009F3CE2">
            <w:pPr>
              <w:pStyle w:val="ListParagraph"/>
              <w:numPr>
                <w:ilvl w:val="0"/>
                <w:numId w:val="68"/>
              </w:numPr>
              <w:spacing w:after="0" w:line="240" w:lineRule="auto"/>
              <w:rPr>
                <w:b/>
              </w:rPr>
            </w:pPr>
            <w:r>
              <w:rPr>
                <w:b/>
              </w:rPr>
              <w:t>Mun na bɛnbaliya ka ca mɔgɔw kuluw ni ɲɔgɔn cɛ Bibulu waati la ani bi?</w:t>
            </w:r>
          </w:p>
          <w:p w14:paraId="7531B8C2" w14:textId="77777777" w:rsidR="008378BA" w:rsidRPr="002F3DD8" w:rsidRDefault="008378BA" w:rsidP="009F3CE2">
            <w:pPr>
              <w:pStyle w:val="ListParagraph"/>
              <w:numPr>
                <w:ilvl w:val="0"/>
                <w:numId w:val="68"/>
              </w:numPr>
              <w:spacing w:after="0" w:line="240" w:lineRule="auto"/>
              <w:rPr>
                <w:b/>
              </w:rPr>
            </w:pPr>
            <w:r>
              <w:rPr>
                <w:b/>
              </w:rPr>
              <w:t>Yesu Krisita ka Kibaru Duman, ani Krecɛnw bɛɛ ka jɔyɔrɔ min ye Ala ka Mɔgɔw ye, o b’a jira cogo di ko siyawoloma ye jurumu ye?</w:t>
            </w:r>
          </w:p>
          <w:p w14:paraId="0F89EBA8" w14:textId="77777777" w:rsidR="008378BA" w:rsidRDefault="008378BA" w:rsidP="00D00093"/>
          <w:p w14:paraId="39224534" w14:textId="77777777" w:rsidR="008378BA" w:rsidRDefault="008378BA" w:rsidP="009F3CE2">
            <w:pPr>
              <w:pStyle w:val="ListParagraph"/>
              <w:numPr>
                <w:ilvl w:val="0"/>
                <w:numId w:val="9"/>
              </w:numPr>
              <w:spacing w:after="0" w:line="240" w:lineRule="auto"/>
              <w:rPr>
                <w:b/>
              </w:rPr>
            </w:pPr>
            <w:r>
              <w:rPr>
                <w:b/>
              </w:rPr>
              <w:t>Dusukun: Sɛbɛnni b’a fɔ ko an ka kan ka kɛ jɔn ye?</w:t>
            </w:r>
          </w:p>
          <w:p w14:paraId="72C5A611" w14:textId="77777777" w:rsidR="008378BA" w:rsidRPr="00371D99" w:rsidRDefault="008378BA" w:rsidP="00D00093">
            <w:r>
              <w:t>An bɛ se ka kojuguba kɛ mɔgɔ wɛrɛw la n’an b’a ɲini k’an yɛrɛ tanga ni an b’a to an dusukunw ka fa siran na. O bɛ kɛ jamana kɔnɔ ni siya kelen bɛ siya wɛrɛ degun, nka a bɛ kɛ fana an yɛrɛ ka jɛɲɔgɔnya hakɛ la ni mɔgɔw y’a to siran ka siyawoloma bange u dusukun na.</w:t>
            </w:r>
          </w:p>
          <w:p w14:paraId="2380D3A3" w14:textId="77777777" w:rsidR="008378BA" w:rsidRDefault="008378BA" w:rsidP="009F3CE2">
            <w:pPr>
              <w:pStyle w:val="ListParagraph"/>
              <w:numPr>
                <w:ilvl w:val="0"/>
                <w:numId w:val="69"/>
              </w:numPr>
              <w:spacing w:after="0" w:line="240" w:lineRule="auto"/>
              <w:rPr>
                <w:b/>
              </w:rPr>
            </w:pPr>
            <w:r>
              <w:rPr>
                <w:b/>
              </w:rPr>
              <w:t>An bɛ se ka a la cogo di ko danfara minnu bɛ an ni mɔgɔ wɛrɛw cɛ, olu kana kɛ bali ye an ka u kanu Krisita la?</w:t>
            </w:r>
          </w:p>
          <w:p w14:paraId="2043D8A0" w14:textId="77777777" w:rsidR="008378BA" w:rsidRPr="002F3DD8" w:rsidRDefault="008378BA" w:rsidP="009F3CE2">
            <w:pPr>
              <w:pStyle w:val="ListParagraph"/>
              <w:numPr>
                <w:ilvl w:val="0"/>
                <w:numId w:val="69"/>
              </w:numPr>
              <w:spacing w:after="0" w:line="240" w:lineRule="auto"/>
              <w:rPr>
                <w:b/>
              </w:rPr>
            </w:pPr>
            <w:r>
              <w:rPr>
                <w:b/>
              </w:rPr>
              <w:t>An bɛ se ka fɛɛrɛ jumɛnw tigɛ walasa ka mɔgɔw sen don a la minnu ni an tɛ kelen ye, ani k’a ɲini k’u ka nafaw n’u ka fɔlɔfɔlɔ kow faamu?</w:t>
            </w:r>
          </w:p>
          <w:p w14:paraId="65DA45BE" w14:textId="77777777" w:rsidR="008378BA" w:rsidRDefault="008378BA" w:rsidP="00D00093"/>
          <w:p w14:paraId="01B27F24" w14:textId="77777777" w:rsidR="008378BA" w:rsidRPr="000120FC" w:rsidRDefault="008378BA" w:rsidP="009F3CE2">
            <w:pPr>
              <w:pStyle w:val="ListParagraph"/>
              <w:numPr>
                <w:ilvl w:val="0"/>
                <w:numId w:val="9"/>
              </w:numPr>
              <w:spacing w:after="0" w:line="240" w:lineRule="auto"/>
            </w:pPr>
            <w:r w:rsidRPr="008C4A7F">
              <w:rPr>
                <w:b/>
              </w:rPr>
              <w:t>Bolo: An bɛ se ka Ala ka Kuma waleya cogo di?</w:t>
            </w:r>
          </w:p>
          <w:p w14:paraId="37C437E2" w14:textId="77777777" w:rsidR="008378BA" w:rsidRDefault="008378BA" w:rsidP="00D00093">
            <w:r>
              <w:t>Faraon ka Heburu den cɛdenw fagali ɲini cɛma, Ala bɛ se ka baara kɛ ni Faraon denmuso ye walisa a ka kɛ Ala ka jama Israɛl ka kisili tariku dɔ ye. An ka kan k’an hakili to a la ko tuma dɔw la, Ala ka dubaw ni a ka lakanani bɛna woyo an ka ɲɛnamaya kɔnɔ mɔgɔw fɛ minnu tɛ tugu Ala kɔ walima minnu t’a ɲini ka bonya da Ala kan n’u ka ɲɛnamaya ye. Ka fara o kan, ko Ala bɛna baara kɛ n’an ye walasa ka mɔgɔ minnu mago bɛ lakanani na, k’u lakana ani ka duba u ye, a kɛra Krecɛnw ye wo, a kɛra Krecɛnw ye wo.</w:t>
            </w:r>
          </w:p>
          <w:p w14:paraId="7DA0AE98" w14:textId="77777777" w:rsidR="008378BA" w:rsidRDefault="008378BA" w:rsidP="009F3CE2">
            <w:pPr>
              <w:pStyle w:val="ListParagraph"/>
              <w:numPr>
                <w:ilvl w:val="0"/>
                <w:numId w:val="70"/>
              </w:numPr>
              <w:spacing w:after="0" w:line="240" w:lineRule="auto"/>
              <w:rPr>
                <w:b/>
              </w:rPr>
            </w:pPr>
            <w:r>
              <w:rPr>
                <w:b/>
              </w:rPr>
              <w:t>Ni Ala bɛ se ka baara kɛ ni mɔgɔw ye minnu dalen tɛ a la walasa ka duba ani ka mɔgɔ wɛrɛw lakana, o tuma na fɛ, i min ye Yesu Krisita nɔfɛmɔgɔ ye, i bɛ se ka dugawu kɛ ani k’u lakana cogo di, minnu t’a fɔ ko u bɛ tugu Ala kɔ?</w:t>
            </w:r>
          </w:p>
          <w:p w14:paraId="1856F7BB" w14:textId="77777777" w:rsidR="008378BA" w:rsidRPr="002F3DD8" w:rsidRDefault="008378BA" w:rsidP="009F3CE2">
            <w:pPr>
              <w:pStyle w:val="ListParagraph"/>
              <w:numPr>
                <w:ilvl w:val="0"/>
                <w:numId w:val="70"/>
              </w:numPr>
              <w:spacing w:after="0" w:line="240" w:lineRule="auto"/>
              <w:rPr>
                <w:b/>
              </w:rPr>
            </w:pPr>
            <w:r>
              <w:rPr>
                <w:b/>
              </w:rPr>
              <w:t>I bɛ se ka jɔ i ka sigida la, mɔgɔ minnu bɛ degun, hali n’u ni i tɛ kelen ye kosɛbɛ, i bɛ se ka olu jɔ cogo di?</w:t>
            </w:r>
          </w:p>
          <w:p w14:paraId="5B6A73CF" w14:textId="77777777" w:rsidR="008378BA" w:rsidRDefault="008378BA" w:rsidP="00D00093">
            <w:pPr>
              <w:ind w:left="720"/>
              <w:rPr>
                <w:b/>
              </w:rPr>
            </w:pPr>
          </w:p>
          <w:p w14:paraId="1DE9B2DA" w14:textId="77777777" w:rsidR="008378BA" w:rsidRDefault="008378BA" w:rsidP="00D00093"/>
        </w:tc>
      </w:tr>
      <w:tr w:rsidR="008378BA" w:rsidRPr="001D3C61" w14:paraId="661CDCCD" w14:textId="77777777" w:rsidTr="00D00093">
        <w:tc>
          <w:tcPr>
            <w:tcW w:w="1615" w:type="dxa"/>
          </w:tcPr>
          <w:p w14:paraId="0E5C0808" w14:textId="77777777" w:rsidR="008378BA" w:rsidRPr="0068101F" w:rsidRDefault="008378BA" w:rsidP="00D00093">
            <w:pPr>
              <w:jc w:val="center"/>
              <w:rPr>
                <w:b/>
                <w:sz w:val="28"/>
                <w:szCs w:val="28"/>
              </w:rPr>
            </w:pPr>
            <w:r w:rsidRPr="0068101F">
              <w:rPr>
                <w:b/>
                <w:sz w:val="28"/>
                <w:szCs w:val="28"/>
              </w:rPr>
              <w:lastRenderedPageBreak/>
              <w:t>Ka waleya</w:t>
            </w:r>
          </w:p>
          <w:p w14:paraId="7BACDC77" w14:textId="77777777" w:rsidR="008378BA" w:rsidRDefault="008378BA" w:rsidP="00D00093">
            <w:pPr>
              <w:jc w:val="center"/>
              <w:rPr>
                <w:b/>
              </w:rPr>
            </w:pPr>
          </w:p>
          <w:p w14:paraId="3192BEF6" w14:textId="77777777" w:rsidR="008378BA" w:rsidRDefault="008378BA" w:rsidP="00D00093">
            <w:pPr>
              <w:jc w:val="center"/>
              <w:rPr>
                <w:b/>
              </w:rPr>
            </w:pPr>
          </w:p>
        </w:tc>
        <w:tc>
          <w:tcPr>
            <w:tcW w:w="7735" w:type="dxa"/>
          </w:tcPr>
          <w:p w14:paraId="65B4B569" w14:textId="77777777" w:rsidR="008378BA" w:rsidRDefault="008378BA" w:rsidP="009F3CE2">
            <w:pPr>
              <w:pStyle w:val="ListParagraph"/>
              <w:numPr>
                <w:ilvl w:val="0"/>
                <w:numId w:val="18"/>
              </w:numPr>
              <w:spacing w:after="0" w:line="240" w:lineRule="auto"/>
            </w:pPr>
            <w:r>
              <w:t>A ɲini mɔgɔ dɔ fɛ a ka Bibulu kalansen kunba lakali kokura.</w:t>
            </w:r>
          </w:p>
          <w:p w14:paraId="60A07960" w14:textId="77777777" w:rsidR="008378BA" w:rsidRDefault="008378BA" w:rsidP="009F3CE2">
            <w:pPr>
              <w:pStyle w:val="ListParagraph"/>
              <w:numPr>
                <w:ilvl w:val="0"/>
                <w:numId w:val="18"/>
              </w:numPr>
              <w:spacing w:after="0" w:line="240" w:lineRule="auto"/>
            </w:pPr>
            <w:r>
              <w:t>A ɲini jɛkulu fɛ u k’a fɔ u hakili la Ala b’a fɛ u ka bi kalan jaabi cogo min na.</w:t>
            </w:r>
          </w:p>
          <w:p w14:paraId="075D37DD" w14:textId="77777777" w:rsidR="008378BA" w:rsidRDefault="008378BA" w:rsidP="009F3CE2">
            <w:pPr>
              <w:pStyle w:val="ListParagraph"/>
              <w:numPr>
                <w:ilvl w:val="0"/>
                <w:numId w:val="18"/>
              </w:numPr>
              <w:spacing w:after="0" w:line="240" w:lineRule="auto"/>
            </w:pPr>
            <w:r>
              <w:t>Aw ye waati kɛ delili la aw ka sigida la, ɲɔgɔn kosɔn, ani hakilitigiya kama bi kalan kɛcogo la.</w:t>
            </w:r>
          </w:p>
          <w:p w14:paraId="1E34C08D" w14:textId="77777777" w:rsidR="008378BA" w:rsidRPr="001812C4" w:rsidRDefault="008378BA" w:rsidP="009F3CE2">
            <w:pPr>
              <w:pStyle w:val="ListParagraph"/>
              <w:numPr>
                <w:ilvl w:val="0"/>
                <w:numId w:val="18"/>
              </w:numPr>
              <w:spacing w:after="0" w:line="240" w:lineRule="auto"/>
            </w:pPr>
            <w:r>
              <w:t>I ka surunya ni kulu ye Matigi ka delili kɛ ɲɔgɔn fɛ.</w:t>
            </w:r>
          </w:p>
          <w:p w14:paraId="68CB9B97" w14:textId="77777777" w:rsidR="008378BA" w:rsidRDefault="008378BA" w:rsidP="00D00093">
            <w:pPr>
              <w:rPr>
                <w:b/>
              </w:rPr>
            </w:pPr>
          </w:p>
        </w:tc>
      </w:tr>
    </w:tbl>
    <w:p w14:paraId="7C4F825B" w14:textId="77777777" w:rsidR="008378BA" w:rsidRPr="008378BA" w:rsidRDefault="008378BA" w:rsidP="008378BA">
      <w:pPr>
        <w:rPr>
          <w:lang w:val="fr-FR"/>
        </w:rPr>
      </w:pPr>
    </w:p>
    <w:p w14:paraId="1148CDC1" w14:textId="77777777" w:rsidR="008378BA" w:rsidRPr="008378BA" w:rsidRDefault="008378BA" w:rsidP="008378BA">
      <w:pPr>
        <w:rPr>
          <w:lang w:val="fr-FR"/>
        </w:rPr>
      </w:pPr>
    </w:p>
    <w:p w14:paraId="450F7DDD" w14:textId="42A415FC" w:rsidR="008378BA" w:rsidRPr="008378BA" w:rsidRDefault="008378BA">
      <w:pPr>
        <w:rPr>
          <w:lang w:val="fr-FR"/>
        </w:rPr>
      </w:pPr>
      <w:r w:rsidRPr="008378BA">
        <w:rPr>
          <w:lang w:val="fr-FR"/>
        </w:rPr>
        <w:br w:type="page"/>
      </w:r>
    </w:p>
    <w:p w14:paraId="24B11DF5" w14:textId="77777777" w:rsidR="008378BA" w:rsidRPr="008378BA" w:rsidRDefault="008378BA" w:rsidP="008378BA">
      <w:pPr>
        <w:spacing w:after="0"/>
        <w:jc w:val="center"/>
        <w:rPr>
          <w:sz w:val="28"/>
          <w:szCs w:val="28"/>
          <w:lang w:val="fr-FR"/>
        </w:rPr>
      </w:pPr>
      <w:r w:rsidRPr="008378BA">
        <w:rPr>
          <w:b/>
          <w:i/>
          <w:sz w:val="28"/>
          <w:szCs w:val="28"/>
          <w:lang w:val="fr-FR"/>
        </w:rPr>
        <w:lastRenderedPageBreak/>
        <w:t xml:space="preserve">YESU </w:t>
      </w:r>
      <w:r w:rsidRPr="008378BA">
        <w:rPr>
          <w:sz w:val="28"/>
          <w:szCs w:val="28"/>
          <w:lang w:val="fr-FR"/>
        </w:rPr>
        <w:t>ka filimu waajuli yɔrɔ Bibulu kalansen # 15</w:t>
      </w:r>
    </w:p>
    <w:p w14:paraId="39D708AF" w14:textId="77777777" w:rsidR="008378BA" w:rsidRPr="008378BA" w:rsidRDefault="008378BA" w:rsidP="008378BA">
      <w:pPr>
        <w:spacing w:after="0"/>
        <w:jc w:val="center"/>
        <w:rPr>
          <w:sz w:val="28"/>
          <w:szCs w:val="28"/>
          <w:lang w:val="fr-FR"/>
        </w:rPr>
      </w:pPr>
    </w:p>
    <w:tbl>
      <w:tblPr>
        <w:tblStyle w:val="TableGrid"/>
        <w:tblW w:w="0" w:type="auto"/>
        <w:tblLook w:val="04A0" w:firstRow="1" w:lastRow="0" w:firstColumn="1" w:lastColumn="0" w:noHBand="0" w:noVBand="1"/>
      </w:tblPr>
      <w:tblGrid>
        <w:gridCol w:w="1700"/>
        <w:gridCol w:w="4498"/>
        <w:gridCol w:w="3116"/>
      </w:tblGrid>
      <w:tr w:rsidR="008378BA" w:rsidRPr="003237DD" w14:paraId="5D75A88A" w14:textId="77777777" w:rsidTr="00D00093">
        <w:tc>
          <w:tcPr>
            <w:tcW w:w="1700" w:type="dxa"/>
            <w:tcBorders>
              <w:top w:val="single" w:sz="18" w:space="0" w:color="auto"/>
              <w:left w:val="single" w:sz="18" w:space="0" w:color="auto"/>
            </w:tcBorders>
            <w:shd w:val="clear" w:color="auto" w:fill="FFFFFF" w:themeFill="background1"/>
          </w:tcPr>
          <w:p w14:paraId="097502C3" w14:textId="77777777" w:rsidR="008378BA" w:rsidRPr="003237DD" w:rsidRDefault="008378BA" w:rsidP="00D00093">
            <w:pPr>
              <w:rPr>
                <w:b/>
              </w:rPr>
            </w:pPr>
            <w:r w:rsidRPr="003237DD">
              <w:rPr>
                <w:b/>
              </w:rPr>
              <w:t>Kalansen tɔgɔ:</w:t>
            </w:r>
          </w:p>
        </w:tc>
        <w:tc>
          <w:tcPr>
            <w:tcW w:w="4498" w:type="dxa"/>
            <w:tcBorders>
              <w:top w:val="single" w:sz="18" w:space="0" w:color="auto"/>
            </w:tcBorders>
            <w:shd w:val="clear" w:color="auto" w:fill="FFFFFF" w:themeFill="background1"/>
          </w:tcPr>
          <w:p w14:paraId="68F79681" w14:textId="77777777" w:rsidR="008378BA" w:rsidRPr="00E33F79" w:rsidRDefault="008378BA" w:rsidP="00D00093">
            <w:pPr>
              <w:rPr>
                <w:b/>
              </w:rPr>
            </w:pPr>
            <w:r w:rsidRPr="005F7AFA">
              <w:rPr>
                <w:b/>
              </w:rPr>
              <w:t xml:space="preserve"> </w:t>
            </w:r>
            <w:r>
              <w:rPr>
                <w:b/>
              </w:rPr>
              <w:t>Jirinin jenitɔ ko</w:t>
            </w:r>
          </w:p>
        </w:tc>
        <w:tc>
          <w:tcPr>
            <w:tcW w:w="3116" w:type="dxa"/>
            <w:tcBorders>
              <w:top w:val="single" w:sz="18" w:space="0" w:color="auto"/>
              <w:right w:val="single" w:sz="18" w:space="0" w:color="auto"/>
            </w:tcBorders>
          </w:tcPr>
          <w:p w14:paraId="7D55BE62" w14:textId="77777777" w:rsidR="008378BA" w:rsidRPr="003237DD" w:rsidRDefault="008378BA" w:rsidP="00D00093">
            <w:pPr>
              <w:jc w:val="center"/>
              <w:rPr>
                <w:sz w:val="24"/>
                <w:szCs w:val="24"/>
              </w:rPr>
            </w:pPr>
            <w:r>
              <w:rPr>
                <w:b/>
                <w:sz w:val="24"/>
                <w:szCs w:val="24"/>
              </w:rPr>
              <w:t>Ja</w:t>
            </w:r>
          </w:p>
        </w:tc>
      </w:tr>
      <w:tr w:rsidR="008378BA" w:rsidRPr="003237DD" w14:paraId="3369F904" w14:textId="77777777" w:rsidTr="00D00093">
        <w:tc>
          <w:tcPr>
            <w:tcW w:w="1700" w:type="dxa"/>
            <w:tcBorders>
              <w:left w:val="single" w:sz="18" w:space="0" w:color="auto"/>
            </w:tcBorders>
            <w:shd w:val="clear" w:color="auto" w:fill="FFFFFF" w:themeFill="background1"/>
          </w:tcPr>
          <w:p w14:paraId="05CFA88D" w14:textId="77777777" w:rsidR="008378BA" w:rsidRPr="003237DD" w:rsidRDefault="008378BA" w:rsidP="00D00093">
            <w:pPr>
              <w:rPr>
                <w:b/>
              </w:rPr>
            </w:pPr>
            <w:r w:rsidRPr="003237DD">
              <w:rPr>
                <w:b/>
              </w:rPr>
              <w:t>Kalansenw kɔnɔkow:</w:t>
            </w:r>
          </w:p>
        </w:tc>
        <w:tc>
          <w:tcPr>
            <w:tcW w:w="4498" w:type="dxa"/>
            <w:shd w:val="clear" w:color="auto" w:fill="FFFFFF" w:themeFill="background1"/>
          </w:tcPr>
          <w:p w14:paraId="0A81EAB7" w14:textId="77777777" w:rsidR="008378BA" w:rsidRPr="005F7AFA" w:rsidRDefault="008378BA" w:rsidP="00D00093">
            <w:pPr>
              <w:rPr>
                <w:b/>
              </w:rPr>
            </w:pPr>
            <w:r w:rsidRPr="005F7AFA">
              <w:rPr>
                <w:b/>
              </w:rPr>
              <w:t>Ekisode 3:1-4:18</w:t>
            </w:r>
          </w:p>
        </w:tc>
        <w:tc>
          <w:tcPr>
            <w:tcW w:w="3116" w:type="dxa"/>
            <w:vMerge w:val="restart"/>
            <w:tcBorders>
              <w:right w:val="single" w:sz="18" w:space="0" w:color="auto"/>
            </w:tcBorders>
          </w:tcPr>
          <w:p w14:paraId="35161884" w14:textId="77777777" w:rsidR="008378BA" w:rsidRDefault="008378BA" w:rsidP="00D00093">
            <w:pPr>
              <w:rPr>
                <w:sz w:val="24"/>
                <w:szCs w:val="24"/>
              </w:rPr>
            </w:pPr>
            <w:r w:rsidRPr="00BE5F95">
              <w:rPr>
                <w:noProof/>
                <w:lang w:eastAsia="fr-FR"/>
              </w:rPr>
              <w:drawing>
                <wp:inline distT="0" distB="0" distL="0" distR="0" wp14:anchorId="35394FC5" wp14:editId="72B61566">
                  <wp:extent cx="1752600" cy="2358173"/>
                  <wp:effectExtent l="0" t="0" r="0" b="4445"/>
                  <wp:docPr id="62202581" name="Picture 62202581" descr="C:\Users\bkirkemo\Desktop\104 Lessons\OT Images\11-Moses-Burning Bush-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11-Moses-Burning Bush-sm.jpg"/>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758600" cy="2366246"/>
                          </a:xfrm>
                          <a:prstGeom prst="rect">
                            <a:avLst/>
                          </a:prstGeom>
                          <a:noFill/>
                          <a:ln>
                            <a:noFill/>
                          </a:ln>
                        </pic:spPr>
                      </pic:pic>
                    </a:graphicData>
                  </a:graphic>
                </wp:inline>
              </w:drawing>
            </w:r>
          </w:p>
          <w:p w14:paraId="2BB755F9" w14:textId="77777777" w:rsidR="008378BA" w:rsidRPr="003237DD" w:rsidRDefault="008378BA" w:rsidP="00D00093">
            <w:pPr>
              <w:rPr>
                <w:sz w:val="24"/>
                <w:szCs w:val="24"/>
              </w:rPr>
            </w:pPr>
          </w:p>
        </w:tc>
      </w:tr>
      <w:tr w:rsidR="008378BA" w14:paraId="22A5D5B6" w14:textId="77777777" w:rsidTr="00D00093">
        <w:tc>
          <w:tcPr>
            <w:tcW w:w="1700" w:type="dxa"/>
            <w:tcBorders>
              <w:left w:val="single" w:sz="18" w:space="0" w:color="auto"/>
            </w:tcBorders>
            <w:shd w:val="clear" w:color="auto" w:fill="FFFFFF" w:themeFill="background1"/>
          </w:tcPr>
          <w:p w14:paraId="0382D3D7" w14:textId="77777777" w:rsidR="008378BA" w:rsidRPr="003237DD" w:rsidRDefault="008378BA" w:rsidP="00D00093">
            <w:pPr>
              <w:rPr>
                <w:b/>
              </w:rPr>
            </w:pPr>
            <w:r w:rsidRPr="00C851B9">
              <w:rPr>
                <w:b/>
              </w:rPr>
              <w:t>Layidu Kura Sɛbɛnni:</w:t>
            </w:r>
          </w:p>
        </w:tc>
        <w:tc>
          <w:tcPr>
            <w:tcW w:w="4498" w:type="dxa"/>
            <w:shd w:val="clear" w:color="auto" w:fill="FFFFFF" w:themeFill="background1"/>
          </w:tcPr>
          <w:p w14:paraId="4D059A39" w14:textId="77777777" w:rsidR="008378BA" w:rsidRPr="005F7AFA" w:rsidRDefault="008378BA" w:rsidP="00D00093">
            <w:pPr>
              <w:rPr>
                <w:b/>
              </w:rPr>
            </w:pPr>
            <w:r>
              <w:rPr>
                <w:b/>
              </w:rPr>
              <w:t>Kɛwalew 7:17-37</w:t>
            </w:r>
          </w:p>
        </w:tc>
        <w:tc>
          <w:tcPr>
            <w:tcW w:w="3116" w:type="dxa"/>
            <w:vMerge/>
            <w:tcBorders>
              <w:right w:val="single" w:sz="18" w:space="0" w:color="auto"/>
            </w:tcBorders>
          </w:tcPr>
          <w:p w14:paraId="6AFA629B" w14:textId="77777777" w:rsidR="008378BA" w:rsidRDefault="008378BA" w:rsidP="00D00093"/>
        </w:tc>
      </w:tr>
      <w:tr w:rsidR="008378BA" w:rsidRPr="001D3C61" w14:paraId="4BB4248A" w14:textId="77777777" w:rsidTr="00D00093">
        <w:tc>
          <w:tcPr>
            <w:tcW w:w="1700" w:type="dxa"/>
            <w:tcBorders>
              <w:left w:val="single" w:sz="18" w:space="0" w:color="auto"/>
            </w:tcBorders>
            <w:shd w:val="clear" w:color="auto" w:fill="FFFFFF" w:themeFill="background1"/>
          </w:tcPr>
          <w:p w14:paraId="4F047544" w14:textId="77777777" w:rsidR="008378BA" w:rsidRPr="003237DD" w:rsidRDefault="008378BA" w:rsidP="00D00093">
            <w:pPr>
              <w:rPr>
                <w:b/>
              </w:rPr>
            </w:pPr>
            <w:r w:rsidRPr="003237DD">
              <w:rPr>
                <w:b/>
              </w:rPr>
              <w:t>Kalansenw kuntilenna:</w:t>
            </w:r>
          </w:p>
        </w:tc>
        <w:tc>
          <w:tcPr>
            <w:tcW w:w="4498" w:type="dxa"/>
            <w:shd w:val="clear" w:color="auto" w:fill="FFFFFF" w:themeFill="background1"/>
          </w:tcPr>
          <w:p w14:paraId="79139CD9" w14:textId="77777777" w:rsidR="008378BA" w:rsidRPr="005F7AFA" w:rsidRDefault="008378BA" w:rsidP="009F3CE2">
            <w:pPr>
              <w:pStyle w:val="ListParagraph"/>
              <w:numPr>
                <w:ilvl w:val="0"/>
                <w:numId w:val="73"/>
              </w:numPr>
              <w:spacing w:after="0" w:line="240" w:lineRule="auto"/>
              <w:ind w:left="360"/>
            </w:pPr>
            <w:r w:rsidRPr="005F7AFA">
              <w:rPr>
                <w:b/>
              </w:rPr>
              <w:t xml:space="preserve">Kuntigi </w:t>
            </w:r>
            <w:r>
              <w:t>: A Faamu ko Ala ye a ka mɔgɔw ka kulekan mɛn minnu tun bɛ ka tɔɔrɔ Misira, a ye ci bila Musa ma a ka Faraon kunbɛn, ka Israɛldenw bila ka bɔ Misira, ka taa layidu jamana na.</w:t>
            </w:r>
          </w:p>
          <w:p w14:paraId="0075274C" w14:textId="77777777" w:rsidR="008378BA" w:rsidRPr="005F7AFA" w:rsidRDefault="008378BA" w:rsidP="009F3CE2">
            <w:pPr>
              <w:pStyle w:val="ListParagraph"/>
              <w:numPr>
                <w:ilvl w:val="0"/>
                <w:numId w:val="73"/>
              </w:numPr>
              <w:spacing w:after="0" w:line="240" w:lineRule="auto"/>
              <w:ind w:left="360"/>
            </w:pPr>
            <w:r w:rsidRPr="005F7AFA">
              <w:rPr>
                <w:b/>
              </w:rPr>
              <w:t xml:space="preserve">Dusukun </w:t>
            </w:r>
            <w:r w:rsidRPr="005F7AFA">
              <w:t xml:space="preserve">: A dɔn ko kerecɛnw </w:t>
            </w:r>
            <w:r>
              <w:t xml:space="preserve"> </w:t>
            </w:r>
            <w:r w:rsidRPr="005F7AFA">
              <w:t>bɛ se k’a ye ko Ala ka welekan bɛ u ka ɲɛnamaya kan iko bagabagali. Ala tun b’a wele ka min kɛ, Musa tun bɛ siran o ɲɛ.</w:t>
            </w:r>
          </w:p>
          <w:p w14:paraId="297148D5" w14:textId="77777777" w:rsidR="008378BA" w:rsidRPr="005F7AFA" w:rsidRDefault="008378BA" w:rsidP="009F3CE2">
            <w:pPr>
              <w:pStyle w:val="ListParagraph"/>
              <w:numPr>
                <w:ilvl w:val="0"/>
                <w:numId w:val="73"/>
              </w:numPr>
              <w:spacing w:after="0" w:line="240" w:lineRule="auto"/>
              <w:ind w:left="360"/>
            </w:pPr>
            <w:r w:rsidRPr="005F7AFA">
              <w:rPr>
                <w:b/>
              </w:rPr>
              <w:t xml:space="preserve">Bolo </w:t>
            </w:r>
            <w:r w:rsidRPr="005F7AFA">
              <w:t>: I ka i yɛrɛ bila ka ɲɛnamaya kɛ ka kɛɲɛ ni Ala ka ci fɔlenw ye walasa i ka se ka dannaya sɔrɔ ka da i la ni Ala ka welekan bɛ i ka ɲɛnamaya kan i n’a fɔ farati bɛ min na.</w:t>
            </w:r>
          </w:p>
          <w:p w14:paraId="7A03CC06" w14:textId="77777777" w:rsidR="008378BA" w:rsidRDefault="008378BA" w:rsidP="00D00093"/>
        </w:tc>
        <w:tc>
          <w:tcPr>
            <w:tcW w:w="3116" w:type="dxa"/>
            <w:vMerge/>
            <w:tcBorders>
              <w:right w:val="single" w:sz="18" w:space="0" w:color="auto"/>
            </w:tcBorders>
          </w:tcPr>
          <w:p w14:paraId="7EB6F3CE" w14:textId="77777777" w:rsidR="008378BA" w:rsidRDefault="008378BA" w:rsidP="00D00093"/>
        </w:tc>
      </w:tr>
      <w:tr w:rsidR="008378BA" w:rsidRPr="003237DD" w14:paraId="0CF7EFA2" w14:textId="77777777" w:rsidTr="00D00093">
        <w:tc>
          <w:tcPr>
            <w:tcW w:w="1700" w:type="dxa"/>
            <w:tcBorders>
              <w:left w:val="single" w:sz="18" w:space="0" w:color="auto"/>
              <w:bottom w:val="single" w:sz="4" w:space="0" w:color="auto"/>
            </w:tcBorders>
            <w:shd w:val="clear" w:color="auto" w:fill="FFFFFF" w:themeFill="background1"/>
          </w:tcPr>
          <w:p w14:paraId="58EAA1F7" w14:textId="77777777" w:rsidR="008378BA" w:rsidRPr="003237DD" w:rsidRDefault="008378BA" w:rsidP="00D00093">
            <w:pPr>
              <w:rPr>
                <w:b/>
              </w:rPr>
            </w:pPr>
            <w:r w:rsidRPr="003237DD">
              <w:rPr>
                <w:b/>
              </w:rPr>
              <w:t>Kalansen min bɛ Vɛrise dɔ kɔnɔ:</w:t>
            </w:r>
          </w:p>
        </w:tc>
        <w:tc>
          <w:tcPr>
            <w:tcW w:w="7614" w:type="dxa"/>
            <w:gridSpan w:val="2"/>
            <w:tcBorders>
              <w:bottom w:val="single" w:sz="4" w:space="0" w:color="auto"/>
              <w:right w:val="single" w:sz="18" w:space="0" w:color="auto"/>
            </w:tcBorders>
            <w:shd w:val="clear" w:color="auto" w:fill="FFFFFF" w:themeFill="background1"/>
          </w:tcPr>
          <w:p w14:paraId="3C5466C9" w14:textId="77777777" w:rsidR="008378BA" w:rsidRPr="003F5F56" w:rsidRDefault="008378BA" w:rsidP="00D00093">
            <w:pPr>
              <w:rPr>
                <w:rFonts w:cstheme="minorHAnsi"/>
              </w:rPr>
            </w:pPr>
            <w:r w:rsidRPr="003F5F56">
              <w:rPr>
                <w:rFonts w:cstheme="minorHAnsi"/>
                <w:color w:val="000000"/>
                <w:shd w:val="clear" w:color="auto" w:fill="FFFFFF"/>
              </w:rPr>
              <w:t xml:space="preserve">Matigi </w:t>
            </w:r>
            <w:r w:rsidRPr="003F5F56">
              <w:rPr>
                <w:rStyle w:val="small-caps"/>
                <w:rFonts w:cstheme="minorHAnsi"/>
                <w:smallCaps/>
                <w:color w:val="000000"/>
                <w:shd w:val="clear" w:color="auto" w:fill="FFFFFF"/>
              </w:rPr>
              <w:t xml:space="preserve">ko </w:t>
            </w:r>
            <w:r w:rsidRPr="003F5F56">
              <w:rPr>
                <w:rFonts w:cstheme="minorHAnsi"/>
                <w:color w:val="000000"/>
                <w:shd w:val="clear" w:color="auto" w:fill="FFFFFF"/>
              </w:rPr>
              <w:t>: «Tiɲɛ na, ne ye ne ka mɔgɔw ka tɔɔrɔ ye Misira. Ne y’u kulekan mɛn u ka jɔnw bo</w:t>
            </w:r>
            <w:r>
              <w:rPr>
                <w:rFonts w:cstheme="minorHAnsi"/>
                <w:color w:val="000000"/>
                <w:shd w:val="clear" w:color="auto" w:fill="FFFFFF"/>
              </w:rPr>
              <w:t xml:space="preserve">lo </w:t>
            </w:r>
            <w:r w:rsidRPr="003F5F56">
              <w:rPr>
                <w:rFonts w:cstheme="minorHAnsi"/>
                <w:color w:val="000000"/>
                <w:shd w:val="clear" w:color="auto" w:fill="FFFFFF"/>
              </w:rPr>
              <w:t>, wa ne haminanko ye u ka tɔɔrɔw ye.” (Ekisode 3:7)</w:t>
            </w:r>
          </w:p>
        </w:tc>
      </w:tr>
    </w:tbl>
    <w:p w14:paraId="1EB0DFB0" w14:textId="77777777" w:rsidR="008378BA" w:rsidRDefault="008378BA" w:rsidP="008378BA"/>
    <w:p w14:paraId="02822182" w14:textId="77777777" w:rsidR="008378BA" w:rsidRDefault="008378BA" w:rsidP="008378BA"/>
    <w:tbl>
      <w:tblPr>
        <w:tblStyle w:val="TableGrid"/>
        <w:tblW w:w="0" w:type="auto"/>
        <w:tblLook w:val="04A0" w:firstRow="1" w:lastRow="0" w:firstColumn="1" w:lastColumn="0" w:noHBand="0" w:noVBand="1"/>
      </w:tblPr>
      <w:tblGrid>
        <w:gridCol w:w="1650"/>
        <w:gridCol w:w="7700"/>
      </w:tblGrid>
      <w:tr w:rsidR="008378BA" w:rsidRPr="001D3C61" w14:paraId="77DC37B9" w14:textId="77777777" w:rsidTr="00D00093">
        <w:tc>
          <w:tcPr>
            <w:tcW w:w="1615" w:type="dxa"/>
          </w:tcPr>
          <w:p w14:paraId="554C1F0A" w14:textId="77777777" w:rsidR="008378BA" w:rsidRDefault="008378BA" w:rsidP="00D00093">
            <w:pPr>
              <w:jc w:val="center"/>
              <w:rPr>
                <w:b/>
              </w:rPr>
            </w:pPr>
            <w:r>
              <w:rPr>
                <w:b/>
              </w:rPr>
              <w:t>Kalansen bakuruba ɲɛfɔli(Sɛbɛnni kuncɛcogo).</w:t>
            </w:r>
          </w:p>
          <w:p w14:paraId="644F9FEB" w14:textId="77777777" w:rsidR="008378BA" w:rsidRDefault="008378BA" w:rsidP="00D00093">
            <w:pPr>
              <w:jc w:val="center"/>
              <w:rPr>
                <w:b/>
              </w:rPr>
            </w:pPr>
          </w:p>
        </w:tc>
        <w:tc>
          <w:tcPr>
            <w:tcW w:w="7735" w:type="dxa"/>
          </w:tcPr>
          <w:p w14:paraId="5DB6F0AE" w14:textId="77777777" w:rsidR="008378BA" w:rsidRDefault="008378BA" w:rsidP="00D00093">
            <w:r>
              <w:t>Musa kɔrɔbayara tuma min na, a bɔra Misira ani Faraon ka masaso la ka taa sigi Madiyan. Don dɔ la, Musa tun bɛ kɛnɛ kan k’a ka sagakulu kɔlɔsi tuma min na, a ye jirinin dɔ ye min bɛ ka tasuma. Musa taara a lajɛ kosɛbɛ. A tun ma deli ka jirinin ye tasuma na min ma jeni. Ala ye Musa wele ka bɔ jirisun jenilen na ko: “Musa! Musa!” Musa siranna ka Ala filɛ nka a ko: “Ne filɛ nin ye.” Ala y’a fɔ Musa ye ko a ka taa Misira k’a fɔ Faraon ye ko a ka Israɛldenw hɔrɔnya, a tun bɛ minnu mara jɔnw ye. Musa siranna, ka ɲininkali caman kɛ Ala la. “Ne tɛ mɔgɔ nafama ye, o la sa, mun na Faraon tun bɛna ne lamɛn? Yala Israɛldenw bɛna da a la ko Ala ye ne ci ka taa u bɔ jɔnya la wa?” Ala y’a fɔ Musa ye ko a kana siran sabu a bɛna kɛ a fɛ. Musa y’a jigi da Ala kan. Ala ye min ɲini, a y’o kɛ, hali k’a sɔrɔ a siranna.</w:t>
            </w:r>
          </w:p>
          <w:p w14:paraId="4E3C3C25" w14:textId="77777777" w:rsidR="008378BA" w:rsidRDefault="008378BA" w:rsidP="00D00093">
            <w:pPr>
              <w:rPr>
                <w:b/>
              </w:rPr>
            </w:pPr>
          </w:p>
        </w:tc>
      </w:tr>
      <w:tr w:rsidR="008378BA" w14:paraId="057987B4" w14:textId="77777777" w:rsidTr="00D00093">
        <w:tc>
          <w:tcPr>
            <w:tcW w:w="1615" w:type="dxa"/>
          </w:tcPr>
          <w:p w14:paraId="56529DB4" w14:textId="77777777" w:rsidR="008378BA" w:rsidRDefault="008378BA" w:rsidP="00D00093">
            <w:pPr>
              <w:jc w:val="center"/>
              <w:rPr>
                <w:b/>
              </w:rPr>
            </w:pPr>
            <w:r>
              <w:rPr>
                <w:b/>
              </w:rPr>
              <w:t>kalan min bɛ bɔ Ja la</w:t>
            </w:r>
          </w:p>
        </w:tc>
        <w:tc>
          <w:tcPr>
            <w:tcW w:w="7735" w:type="dxa"/>
          </w:tcPr>
          <w:p w14:paraId="3A78F901" w14:textId="77777777" w:rsidR="008378BA" w:rsidRDefault="008378BA" w:rsidP="009F3CE2">
            <w:pPr>
              <w:pStyle w:val="ListParagraph"/>
              <w:numPr>
                <w:ilvl w:val="0"/>
                <w:numId w:val="72"/>
              </w:numPr>
              <w:spacing w:after="0" w:line="240" w:lineRule="auto"/>
            </w:pPr>
            <w:r w:rsidRPr="001E4B55">
              <w:rPr>
                <w:b/>
              </w:rPr>
              <w:t xml:space="preserve">Musa </w:t>
            </w:r>
            <w:r>
              <w:t>tun ye Israɛlden ye, hali ni a lamɔna Misira, sisan a bɛ sagaw ladon yɔrɔ jan Misira la. Misirakaw bɛ ka Israɛldenw kɛ jɔnw ye.</w:t>
            </w:r>
          </w:p>
          <w:p w14:paraId="4DF56372" w14:textId="77777777" w:rsidR="008378BA" w:rsidRDefault="008378BA" w:rsidP="009F3CE2">
            <w:pPr>
              <w:pStyle w:val="ListParagraph"/>
              <w:numPr>
                <w:ilvl w:val="0"/>
                <w:numId w:val="72"/>
              </w:numPr>
              <w:spacing w:after="0" w:line="240" w:lineRule="auto"/>
            </w:pPr>
            <w:r>
              <w:rPr>
                <w:b/>
              </w:rPr>
              <w:t xml:space="preserve">Jirinin jenitɔ. </w:t>
            </w:r>
            <w:r>
              <w:t>Ala bɛ kɛ sababu ye ka tasuma don jirinin dɔ la, nka o jirinin ma jeni.</w:t>
            </w:r>
          </w:p>
          <w:p w14:paraId="59F4DC36" w14:textId="77777777" w:rsidR="008378BA" w:rsidRDefault="008378BA" w:rsidP="009F3CE2">
            <w:pPr>
              <w:pStyle w:val="ListParagraph"/>
              <w:numPr>
                <w:ilvl w:val="0"/>
                <w:numId w:val="72"/>
              </w:numPr>
              <w:spacing w:after="0" w:line="240" w:lineRule="auto"/>
            </w:pPr>
            <w:r>
              <w:rPr>
                <w:b/>
              </w:rPr>
              <w:t xml:space="preserve">Tasuma b‘o kan, nka a tɛ ka jeni. </w:t>
            </w:r>
            <w:r>
              <w:t>Musa kabakoyara o yelen in na, a gɛrɛla ka yelifɛn kabakoma dɔ ye.</w:t>
            </w:r>
          </w:p>
          <w:p w14:paraId="21B0EE9E" w14:textId="77777777" w:rsidR="008378BA" w:rsidRDefault="008378BA" w:rsidP="009F3CE2">
            <w:pPr>
              <w:pStyle w:val="ListParagraph"/>
              <w:numPr>
                <w:ilvl w:val="0"/>
                <w:numId w:val="72"/>
              </w:numPr>
              <w:spacing w:after="0" w:line="240" w:lineRule="auto"/>
            </w:pPr>
            <w:r w:rsidRPr="001E4B55">
              <w:rPr>
                <w:b/>
              </w:rPr>
              <w:t>A kabakoyara Ala</w:t>
            </w:r>
            <w:r>
              <w:rPr>
                <w:b/>
              </w:rPr>
              <w:t xml:space="preserve"> kuma</w:t>
            </w:r>
            <w:r w:rsidRPr="001E4B55">
              <w:rPr>
                <w:b/>
              </w:rPr>
              <w:t xml:space="preserve"> kan fɛ. </w:t>
            </w:r>
            <w:r>
              <w:t xml:space="preserve">Ala ye Musa wele ka bɔ tasuma kɔnɔ. A ye Musa wele a ka segin Misira ka Israɛldenw hɔrɔnya ka bɔ u ka tɔɔrɔw ni u </w:t>
            </w:r>
            <w:r>
              <w:lastRenderedPageBreak/>
              <w:t>ka jɔnya la. Ala ye ci min fɔ a ye, Musa siranna o ɲɛ. Ala ye Musa hakili sigi kosɛbɛ, ka kabako wɛrɛw kɛ minnu kɛrɛnkɛrɛnnen don ka tɛmɛ jirisun jenilen kan min ma jeni. A laban na, Musa sɔnna ka Ala welekan minɛ.</w:t>
            </w:r>
          </w:p>
          <w:p w14:paraId="1BBEE590" w14:textId="77777777" w:rsidR="008378BA" w:rsidRDefault="008378BA" w:rsidP="00D00093">
            <w:pPr>
              <w:pStyle w:val="ListParagraph"/>
            </w:pPr>
          </w:p>
        </w:tc>
      </w:tr>
      <w:tr w:rsidR="008378BA" w:rsidRPr="001D3C61" w14:paraId="4CED1273" w14:textId="77777777" w:rsidTr="00D00093">
        <w:tc>
          <w:tcPr>
            <w:tcW w:w="1615" w:type="dxa"/>
          </w:tcPr>
          <w:p w14:paraId="2257B552" w14:textId="77777777" w:rsidR="008378BA" w:rsidRDefault="008378BA" w:rsidP="00D00093">
            <w:pPr>
              <w:jc w:val="center"/>
              <w:rPr>
                <w:b/>
              </w:rPr>
            </w:pPr>
            <w:r>
              <w:rPr>
                <w:b/>
              </w:rPr>
              <w:lastRenderedPageBreak/>
              <w:t>Masalabolo</w:t>
            </w:r>
          </w:p>
          <w:p w14:paraId="19D3D5B8" w14:textId="77777777" w:rsidR="008378BA" w:rsidRDefault="008378BA" w:rsidP="00D00093">
            <w:pPr>
              <w:jc w:val="center"/>
            </w:pPr>
            <w:r>
              <w:rPr>
                <w:b/>
              </w:rPr>
              <w:t>Hukumu</w:t>
            </w:r>
          </w:p>
        </w:tc>
        <w:tc>
          <w:tcPr>
            <w:tcW w:w="7735" w:type="dxa"/>
          </w:tcPr>
          <w:p w14:paraId="6EBABFE5" w14:textId="77777777" w:rsidR="008378BA" w:rsidRDefault="008378BA" w:rsidP="00D00093">
            <w:r>
              <w:t>Misirakaw ye Israɛldenw kɛ jɔnw ye, Ala ka mɔgɔw. Israɛldenw pɛrɛnna Ala ma walisa a ka u kisi. Ala ye Israɛlden ka kisi kulekan mɛn ani a y’a labɛn k’u kisi Musa sababu fɛ.Ala ye Musa kisi saya ma a denmisɛnman tuma min na a ba y’a bila segi dɔ kɔnɔ k’o bila Nili baji kan. A y’o kɛ sanni a k’a fililen to Nili baji kan, tuma nina Faraon tun ye yamaruya di Israɛldenw bɛɛ ma cogo min na k’u denkɛ bangenen kuraw bɛɛfaga. Faraon denmuso y’a ye ko a bɛ ka panpan segi kɔnɔ, k’a kisi. A y’a lamɔ i n’a fɔ Misirakaw.Nka, hali ni Musa lamɔna Misiraka ye, a tun b’a dɔn ko a ye Israɛlka fana ye. Don dɔ la, Musa ye Misiraka dɔ ye a bɛ ka Israɛlden dɔ bugɔ ani Musa y’a sen don o ko la ka Misiraka faga. Kuma bɔra o fagali la tuma min na, Musa bolila Misira ka kɛ sagagɛnna ye Madiyan.Ala ye tasuma don jirinin dɔ la, nka a ma jeni. Musa taara o kabako ye, ka bɔ kungo kɔnɔ, Ala ye Musa wele. Ala ye Musa wele a ka segin Misira ka Faraon ɲini a ka Israɛldenw bila. Hali ni jirinin jenilen tun ye kabako ye, Musa tun bɛ sigasiga ko a bɛna ɲɛ sɔrɔ. Musa ye sɔsɔli caman lawuli  a ni Ala cɛ. Musa ka sɔsɔli kelen-kelen bɛɛ kosɔn, Ala y‘a hakili sigi, ani ka kabako caman wɛrɛw kɛ yɛrɛ walasa ka dɔ fara Musa ka dannaya kan.A laban na, Musa sɔnna ka Ala ka welekan labato a ka ɲɛnamaya kɔnɔ.</w:t>
            </w:r>
          </w:p>
          <w:p w14:paraId="0D609C0C" w14:textId="77777777" w:rsidR="008378BA" w:rsidRPr="00793AEC" w:rsidRDefault="008378BA" w:rsidP="00D00093">
            <w:r>
              <w:rPr>
                <w:b/>
              </w:rPr>
              <w:t xml:space="preserve">Layidu kura sɛbɛn: </w:t>
            </w:r>
            <w:r>
              <w:t>Etiɛni tun ye kerecɛn dannaya martiri fɔlɔ ye. Kɛwalew 7 bɛ Etiɛni ka lafasali sɛbɛn tuma min na a y’a ka waajuli lafasa Yesu ko la Sanhedrin ɲɛkɔrɔ, o min ye Israɛl jamana kuntigiw ye. A ka lafasali la, Etiɛni b’a fɔ cogo min na ko Yesu de ye layidu minnu tara  Ala fɛ Layidu Kɔrɔ kɔnɔ Musa fɛ, a y’a fɔ ko Ala bɛna kira wɛrɛ lawuli i n’a fɔ Musa olu tiimɛni ye nin de ye. Etiɛni y’a jira ko kira Musa kumana min kan, o tun ye Yesu Nazarɛtika ye.</w:t>
            </w:r>
          </w:p>
          <w:p w14:paraId="4E4F228B" w14:textId="77777777" w:rsidR="008378BA" w:rsidRPr="00CA4179" w:rsidRDefault="008378BA" w:rsidP="00D00093"/>
        </w:tc>
      </w:tr>
      <w:tr w:rsidR="008378BA" w14:paraId="48636DA3" w14:textId="77777777" w:rsidTr="00D00093">
        <w:tc>
          <w:tcPr>
            <w:tcW w:w="9350" w:type="dxa"/>
            <w:gridSpan w:val="2"/>
            <w:shd w:val="clear" w:color="auto" w:fill="BFBFBF" w:themeFill="background1" w:themeFillShade="BF"/>
          </w:tcPr>
          <w:p w14:paraId="3DE9AB75" w14:textId="77777777" w:rsidR="008378BA" w:rsidRPr="0068101F" w:rsidRDefault="008378BA" w:rsidP="00D00093">
            <w:pPr>
              <w:jc w:val="center"/>
              <w:rPr>
                <w:sz w:val="28"/>
                <w:szCs w:val="28"/>
              </w:rPr>
            </w:pPr>
            <w:r w:rsidRPr="0068101F">
              <w:rPr>
                <w:b/>
                <w:sz w:val="28"/>
                <w:szCs w:val="28"/>
              </w:rPr>
              <w:t>Bibulukalan</w:t>
            </w:r>
          </w:p>
        </w:tc>
      </w:tr>
      <w:tr w:rsidR="008378BA" w:rsidRPr="001D3C61" w14:paraId="25E94ADA" w14:textId="77777777" w:rsidTr="00D00093">
        <w:tc>
          <w:tcPr>
            <w:tcW w:w="1615" w:type="dxa"/>
          </w:tcPr>
          <w:p w14:paraId="2971E0A8" w14:textId="77777777" w:rsidR="008378BA" w:rsidRPr="0068101F" w:rsidRDefault="008378BA" w:rsidP="00D00093">
            <w:pPr>
              <w:jc w:val="center"/>
              <w:rPr>
                <w:b/>
                <w:sz w:val="28"/>
                <w:szCs w:val="28"/>
              </w:rPr>
            </w:pPr>
            <w:r w:rsidRPr="0068101F">
              <w:rPr>
                <w:b/>
                <w:sz w:val="28"/>
                <w:szCs w:val="28"/>
              </w:rPr>
              <w:t xml:space="preserve">Ka </w:t>
            </w:r>
            <w:r>
              <w:rPr>
                <w:b/>
                <w:sz w:val="28"/>
                <w:szCs w:val="28"/>
              </w:rPr>
              <w:t>delili</w:t>
            </w:r>
          </w:p>
        </w:tc>
        <w:tc>
          <w:tcPr>
            <w:tcW w:w="7735" w:type="dxa"/>
          </w:tcPr>
          <w:p w14:paraId="10C449BA" w14:textId="77777777" w:rsidR="008378BA" w:rsidRDefault="008378BA" w:rsidP="009F3CE2">
            <w:pPr>
              <w:pStyle w:val="ListParagraph"/>
              <w:numPr>
                <w:ilvl w:val="0"/>
                <w:numId w:val="12"/>
              </w:numPr>
              <w:spacing w:after="0" w:line="240" w:lineRule="auto"/>
            </w:pPr>
            <w:r>
              <w:t>Delili ɲininiw ni tanuli ɲini.</w:t>
            </w:r>
          </w:p>
          <w:p w14:paraId="554D1CFE" w14:textId="77777777" w:rsidR="008378BA" w:rsidRDefault="008378BA" w:rsidP="009F3CE2">
            <w:pPr>
              <w:pStyle w:val="ListParagraph"/>
              <w:numPr>
                <w:ilvl w:val="0"/>
                <w:numId w:val="12"/>
              </w:numPr>
              <w:spacing w:after="0" w:line="240" w:lineRule="auto"/>
            </w:pPr>
            <w:r>
              <w:t>Barika Ala ye tanuli minnu kɛra ɲɔgɔn fɛ.</w:t>
            </w:r>
          </w:p>
          <w:p w14:paraId="0A5E0D80" w14:textId="77777777" w:rsidR="008378BA" w:rsidRDefault="008378BA" w:rsidP="009F3CE2">
            <w:pPr>
              <w:pStyle w:val="ListParagraph"/>
              <w:numPr>
                <w:ilvl w:val="0"/>
                <w:numId w:val="12"/>
              </w:numPr>
              <w:spacing w:after="0" w:line="240" w:lineRule="auto"/>
            </w:pPr>
            <w:r>
              <w:t>Delili kɛli delili ɲininiw kama.</w:t>
            </w:r>
          </w:p>
          <w:p w14:paraId="55389714" w14:textId="77777777" w:rsidR="008378BA" w:rsidRDefault="008378BA" w:rsidP="009F3CE2">
            <w:pPr>
              <w:pStyle w:val="ListParagraph"/>
              <w:numPr>
                <w:ilvl w:val="0"/>
                <w:numId w:val="12"/>
              </w:numPr>
              <w:spacing w:after="0" w:line="240" w:lineRule="auto"/>
            </w:pPr>
            <w:r>
              <w:t>Ni Senu deli a ka aw dusukunw ni aw hakiliw da wuli walisa Ala ka kan ka min tila aw ni ɲɔgɔn cɛ bi, aw o sɔrɔ ni nisɔndiya ye.</w:t>
            </w:r>
          </w:p>
          <w:p w14:paraId="7708C137" w14:textId="77777777" w:rsidR="008378BA" w:rsidRDefault="008378BA" w:rsidP="00D00093"/>
        </w:tc>
      </w:tr>
      <w:tr w:rsidR="008378BA" w:rsidRPr="001D3C61" w14:paraId="1BF7D66E" w14:textId="77777777" w:rsidTr="00D00093">
        <w:tc>
          <w:tcPr>
            <w:tcW w:w="1615" w:type="dxa"/>
          </w:tcPr>
          <w:p w14:paraId="01E94805" w14:textId="77777777" w:rsidR="008378BA" w:rsidRPr="0068101F" w:rsidRDefault="008378BA" w:rsidP="00D00093">
            <w:pPr>
              <w:jc w:val="center"/>
              <w:rPr>
                <w:b/>
                <w:sz w:val="28"/>
                <w:szCs w:val="28"/>
              </w:rPr>
            </w:pPr>
            <w:r w:rsidRPr="0068101F">
              <w:rPr>
                <w:b/>
                <w:sz w:val="28"/>
                <w:szCs w:val="28"/>
              </w:rPr>
              <w:t>Ka mɛn</w:t>
            </w:r>
          </w:p>
        </w:tc>
        <w:tc>
          <w:tcPr>
            <w:tcW w:w="7735" w:type="dxa"/>
          </w:tcPr>
          <w:p w14:paraId="6D7C8B7B" w14:textId="77777777" w:rsidR="008378BA" w:rsidRDefault="008378BA" w:rsidP="009F3CE2">
            <w:pPr>
              <w:pStyle w:val="ListParagraph"/>
              <w:numPr>
                <w:ilvl w:val="0"/>
                <w:numId w:val="13"/>
              </w:numPr>
              <w:spacing w:after="0" w:line="240" w:lineRule="auto"/>
            </w:pPr>
            <w:r>
              <w:t>Bibulu kalansen fila bɛɛ kalan.</w:t>
            </w:r>
          </w:p>
          <w:p w14:paraId="5DFFD935" w14:textId="77777777" w:rsidR="008378BA" w:rsidRDefault="008378BA" w:rsidP="009F3CE2">
            <w:pPr>
              <w:pStyle w:val="ListParagraph"/>
              <w:numPr>
                <w:ilvl w:val="0"/>
                <w:numId w:val="13"/>
              </w:numPr>
              <w:spacing w:after="0" w:line="240" w:lineRule="auto"/>
            </w:pPr>
            <w:r>
              <w:t>kumasen  bakuruba ɲɛfɔli kɛ</w:t>
            </w:r>
          </w:p>
          <w:p w14:paraId="3B3CA9D6" w14:textId="77777777" w:rsidR="008378BA" w:rsidRDefault="008378BA" w:rsidP="009F3CE2">
            <w:pPr>
              <w:pStyle w:val="ListParagraph"/>
              <w:numPr>
                <w:ilvl w:val="0"/>
                <w:numId w:val="13"/>
              </w:numPr>
              <w:spacing w:after="0" w:line="240" w:lineRule="auto"/>
            </w:pPr>
            <w:r>
              <w:t>Bibulu kalansen fila bɛɛ kalan kokura.</w:t>
            </w:r>
          </w:p>
          <w:p w14:paraId="214C3995" w14:textId="77777777" w:rsidR="008378BA" w:rsidRDefault="008378BA" w:rsidP="009F3CE2">
            <w:pPr>
              <w:pStyle w:val="ListParagraph"/>
              <w:numPr>
                <w:ilvl w:val="0"/>
                <w:numId w:val="13"/>
              </w:numPr>
              <w:spacing w:after="0" w:line="240" w:lineRule="auto"/>
            </w:pPr>
            <w:r>
              <w:t>A ɲini mɔgɔ dɔ fɛ a ka Bibulu tɛmɛsira kunba lakali kokura.</w:t>
            </w:r>
          </w:p>
          <w:p w14:paraId="0449BD82" w14:textId="77777777" w:rsidR="008378BA" w:rsidRDefault="008378BA" w:rsidP="00D00093"/>
        </w:tc>
      </w:tr>
      <w:tr w:rsidR="008378BA" w:rsidRPr="001D3C61" w14:paraId="4921D3C7" w14:textId="77777777" w:rsidTr="00D00093">
        <w:tc>
          <w:tcPr>
            <w:tcW w:w="1615" w:type="dxa"/>
          </w:tcPr>
          <w:p w14:paraId="0DEA0844" w14:textId="77777777" w:rsidR="008378BA" w:rsidRPr="00CC40DD" w:rsidRDefault="008378BA" w:rsidP="00D00093">
            <w:pPr>
              <w:jc w:val="center"/>
              <w:rPr>
                <w:b/>
                <w:sz w:val="28"/>
                <w:szCs w:val="28"/>
              </w:rPr>
            </w:pPr>
            <w:r w:rsidRPr="00CC40DD">
              <w:rPr>
                <w:b/>
                <w:sz w:val="28"/>
                <w:szCs w:val="28"/>
              </w:rPr>
              <w:t>Niyɔrɔ</w:t>
            </w:r>
          </w:p>
          <w:p w14:paraId="664BC50F" w14:textId="77777777" w:rsidR="008378BA" w:rsidRDefault="008378BA" w:rsidP="00D00093">
            <w:pPr>
              <w:jc w:val="center"/>
              <w:rPr>
                <w:b/>
              </w:rPr>
            </w:pPr>
          </w:p>
          <w:p w14:paraId="03D3BEAC" w14:textId="77777777" w:rsidR="008378BA" w:rsidRDefault="008378BA" w:rsidP="00D00093">
            <w:pPr>
              <w:jc w:val="center"/>
            </w:pPr>
          </w:p>
        </w:tc>
        <w:tc>
          <w:tcPr>
            <w:tcW w:w="7735" w:type="dxa"/>
          </w:tcPr>
          <w:p w14:paraId="6D468760" w14:textId="77777777" w:rsidR="008378BA" w:rsidRDefault="008378BA" w:rsidP="009F3CE2">
            <w:pPr>
              <w:pStyle w:val="ListParagraph"/>
              <w:numPr>
                <w:ilvl w:val="0"/>
                <w:numId w:val="14"/>
              </w:numPr>
              <w:spacing w:after="0" w:line="240" w:lineRule="auto"/>
              <w:rPr>
                <w:b/>
              </w:rPr>
            </w:pPr>
            <w:r w:rsidRPr="008C4A7F">
              <w:rPr>
                <w:b/>
              </w:rPr>
              <w:t>Kuntigi: Sɛbɛnni kɔrɔ ye mun ye?</w:t>
            </w:r>
          </w:p>
          <w:p w14:paraId="45C4653C" w14:textId="77777777" w:rsidR="008378BA" w:rsidRDefault="008378BA" w:rsidP="00D00093">
            <w:r>
              <w:t xml:space="preserve">Misira bɛ ka Ala ka mɔgɔw kɛ jɔnw ye, ani Israɛldenw kulela Ala fɛ. Ala y’a latigɛ k’u hɔrɔnya ka bɔ jɔnya la, ka taa n’u ye jamana dubatigi dɔ la, u bɛ se ka sigi yɔrɔ min na, ka bato kɛ hɔrɔnya la. Ala ye Musa sugandi walisa a ka kɛ mɔgɔ ye min bɛna Israɛldenw hɔrɔnya ani k’u bila ka taa layidu jamana la. Nka, Musa siranna Ala ka weleli ɲɛ a ka ɲɛnamaya kan. Ala tun ka kan ka Musa hakili sigi ko Ala ye a wele ka min kɛ, Ala tun bɛna fanga di a ma a ka o kɛ. Ala bɛ o </w:t>
            </w:r>
            <w:r>
              <w:lastRenderedPageBreak/>
              <w:t>layiduw labato, wa a laban na, Musa tun bɛna Israɛldenw bila ka taa layidu jamana la.</w:t>
            </w:r>
          </w:p>
          <w:p w14:paraId="1A6C9647" w14:textId="77777777" w:rsidR="008378BA" w:rsidRPr="002F3DD8" w:rsidRDefault="008378BA" w:rsidP="009F3CE2">
            <w:pPr>
              <w:pStyle w:val="ListParagraph"/>
              <w:numPr>
                <w:ilvl w:val="0"/>
                <w:numId w:val="74"/>
              </w:numPr>
              <w:spacing w:after="0" w:line="240" w:lineRule="auto"/>
              <w:rPr>
                <w:b/>
              </w:rPr>
            </w:pPr>
            <w:r>
              <w:rPr>
                <w:b/>
              </w:rPr>
              <w:t>Mun na Musa tun bɛ cogo la min ɲɔgɔn tɛ yen walisa ka se ka kɛ Israɛldenw ɲɛmɔgɔ ye ani ka fɛn dɔw ɲini Faraon fɛ?</w:t>
            </w:r>
          </w:p>
          <w:p w14:paraId="52CDCF59" w14:textId="77777777" w:rsidR="008378BA" w:rsidRPr="002F3DD8" w:rsidRDefault="008378BA" w:rsidP="009F3CE2">
            <w:pPr>
              <w:pStyle w:val="ListParagraph"/>
              <w:numPr>
                <w:ilvl w:val="0"/>
                <w:numId w:val="74"/>
              </w:numPr>
              <w:spacing w:after="0" w:line="240" w:lineRule="auto"/>
              <w:rPr>
                <w:b/>
              </w:rPr>
            </w:pPr>
            <w:r>
              <w:rPr>
                <w:b/>
              </w:rPr>
              <w:t>E fɛ, mun na Musa mago bɛ Ala la walisa ka kabako caman kɛ sani Musa ka sɔn ka Ala kan minɛ?</w:t>
            </w:r>
          </w:p>
          <w:p w14:paraId="3C9873F5" w14:textId="77777777" w:rsidR="008378BA" w:rsidRDefault="008378BA" w:rsidP="00D00093"/>
          <w:p w14:paraId="3FA543B0" w14:textId="77777777" w:rsidR="008378BA" w:rsidRDefault="008378BA" w:rsidP="009F3CE2">
            <w:pPr>
              <w:pStyle w:val="ListParagraph"/>
              <w:numPr>
                <w:ilvl w:val="0"/>
                <w:numId w:val="9"/>
              </w:numPr>
              <w:spacing w:after="0" w:line="240" w:lineRule="auto"/>
              <w:rPr>
                <w:b/>
              </w:rPr>
            </w:pPr>
            <w:r>
              <w:rPr>
                <w:b/>
              </w:rPr>
              <w:t>Dusukun: Sɛbɛnni b’a fɔ ko an ka kan ka kɛ jɔn ye?</w:t>
            </w:r>
          </w:p>
          <w:p w14:paraId="42228DEE" w14:textId="77777777" w:rsidR="008378BA" w:rsidRDefault="008378BA" w:rsidP="00D00093">
            <w:r>
              <w:t>I ko Musa, Krecɛn caman bɛ siran tuma dɔw la ka Ala ka ci fɔlenw labato. Hali ni cikanw man teli ka kɛ jagɛlɛya ye i n’a fɔ k’a fɔ fangatigi ye ko a ka jamana jɔnyalen hɔrɔnya, tuma caman na, Krecɛnw bɛ farati la hali bi tɔɔrɔ la. I n’a fɔ nin jɛɲɔgɔnya min bɛ Musa ni Ala cɛ, o b’a jira cogo min na, Ala bɛ sɔn ka baara kɛ ni an ka sigasiga ye, wa a tɛ ban kerecɛnw na dɔrɔn katuguni dannaya bɛ se ka kɛ u la.</w:t>
            </w:r>
          </w:p>
          <w:p w14:paraId="42ABB8E1" w14:textId="77777777" w:rsidR="008378BA" w:rsidRPr="002F3DD8" w:rsidRDefault="008378BA" w:rsidP="009F3CE2">
            <w:pPr>
              <w:pStyle w:val="ListParagraph"/>
              <w:numPr>
                <w:ilvl w:val="0"/>
                <w:numId w:val="75"/>
              </w:numPr>
              <w:spacing w:after="0" w:line="240" w:lineRule="auto"/>
              <w:rPr>
                <w:b/>
              </w:rPr>
            </w:pPr>
            <w:r>
              <w:rPr>
                <w:b/>
              </w:rPr>
              <w:t>Ka kɛ kantigi ye Ala ka welekan na ka ɲɛsin Krecɛn ka ɲɛnamaya ma, o bɛ se ka kɛ sababu ye ka tɔɔrɔ ni tɔɔrɔ sɔrɔ cogo minnu na, olu misali dɔw ye jumɛnw ye?</w:t>
            </w:r>
          </w:p>
          <w:p w14:paraId="50E06C46" w14:textId="77777777" w:rsidR="008378BA" w:rsidRPr="00223E67" w:rsidRDefault="008378BA" w:rsidP="009F3CE2">
            <w:pPr>
              <w:pStyle w:val="ListParagraph"/>
              <w:numPr>
                <w:ilvl w:val="0"/>
                <w:numId w:val="75"/>
              </w:numPr>
              <w:spacing w:after="0" w:line="240" w:lineRule="auto"/>
            </w:pPr>
            <w:r w:rsidRPr="00223E67">
              <w:rPr>
                <w:b/>
              </w:rPr>
              <w:t>Layidu jumɛnw bɛ Krecɛnw fɛ minnu bɛ se ka dusu don u kɔnɔ ni u bɛ tɔɔrɔ ni tɔɔrɔ muɲu u ka kantigiya kosɔn Ala ɲɛkɔrɔ?</w:t>
            </w:r>
          </w:p>
          <w:p w14:paraId="4CA69FC8" w14:textId="77777777" w:rsidR="008378BA" w:rsidRDefault="008378BA" w:rsidP="00D00093">
            <w:pPr>
              <w:pStyle w:val="ListParagraph"/>
            </w:pPr>
          </w:p>
          <w:p w14:paraId="2F4C9A24" w14:textId="77777777" w:rsidR="008378BA" w:rsidRPr="000120FC" w:rsidRDefault="008378BA" w:rsidP="009F3CE2">
            <w:pPr>
              <w:pStyle w:val="ListParagraph"/>
              <w:numPr>
                <w:ilvl w:val="0"/>
                <w:numId w:val="9"/>
              </w:numPr>
              <w:spacing w:after="0" w:line="240" w:lineRule="auto"/>
            </w:pPr>
            <w:r w:rsidRPr="008C4A7F">
              <w:rPr>
                <w:b/>
              </w:rPr>
              <w:t>Bolo: An bɛ se ka Ala ka Kuma waleya cogo di?</w:t>
            </w:r>
          </w:p>
          <w:p w14:paraId="28C232CB" w14:textId="77777777" w:rsidR="008378BA" w:rsidRDefault="008378BA" w:rsidP="00D00093">
            <w:r>
              <w:t>Ala bɛ tɔɔrɔ kulekan mɛn hali bi ka bɔ mɔgɔw yɔrɔ, wa hali bi a bɛ kerecɛnw ci ka na dɛmɛ don u ka tɔɔrɔw lajɔli la. Nka, walisa ka mɔgɔ wɛrɛw dɛmɛ, tuma caman na, Krecɛnw bɛna a ɲini k’u yɛrɛ ka lakana walima u ka ɲɛnamaya lafiyalen bila farati la. Nka, i ko Krisita tɔɔrɔla farisogo la cogo min na, Ala fana bɛ krecɛnw wele tuma dɔw la, u kana da u dusukunw na dɔrɔn, nka u ka u ka dannayakow fana kɛ wale la.</w:t>
            </w:r>
          </w:p>
          <w:p w14:paraId="3D2355CF" w14:textId="77777777" w:rsidR="008378BA" w:rsidRDefault="008378BA" w:rsidP="009F3CE2">
            <w:pPr>
              <w:pStyle w:val="ListParagraph"/>
              <w:numPr>
                <w:ilvl w:val="0"/>
                <w:numId w:val="76"/>
              </w:numPr>
              <w:spacing w:after="0" w:line="240" w:lineRule="auto"/>
              <w:rPr>
                <w:b/>
              </w:rPr>
            </w:pPr>
            <w:r>
              <w:rPr>
                <w:b/>
              </w:rPr>
              <w:t>I bɛ se k’i yɛrɛ labɛn cogo di walisa ka Ala ka welekan lamɛn i ka ɲɛnamaya kan?</w:t>
            </w:r>
          </w:p>
          <w:p w14:paraId="0F9FCBA8" w14:textId="77777777" w:rsidR="008378BA" w:rsidRPr="00E56E63" w:rsidRDefault="008378BA" w:rsidP="009F3CE2">
            <w:pPr>
              <w:pStyle w:val="ListParagraph"/>
              <w:numPr>
                <w:ilvl w:val="0"/>
                <w:numId w:val="76"/>
              </w:numPr>
              <w:spacing w:after="0" w:line="240" w:lineRule="auto"/>
              <w:rPr>
                <w:b/>
              </w:rPr>
            </w:pPr>
            <w:r w:rsidRPr="00E56E63">
              <w:rPr>
                <w:b/>
              </w:rPr>
              <w:t>I bɛ se ka fɛɛrɛ jumɛnw tigɛ walasa ka mɔgɔ wɛrɛw dɛmɛ minnu bɛ tɔɔrɔ la?</w:t>
            </w:r>
          </w:p>
          <w:p w14:paraId="00549D43" w14:textId="77777777" w:rsidR="008378BA" w:rsidRDefault="008378BA" w:rsidP="00D00093"/>
        </w:tc>
      </w:tr>
      <w:tr w:rsidR="008378BA" w:rsidRPr="001D3C61" w14:paraId="1B411A4E" w14:textId="77777777" w:rsidTr="00D00093">
        <w:tc>
          <w:tcPr>
            <w:tcW w:w="1615" w:type="dxa"/>
          </w:tcPr>
          <w:p w14:paraId="31C65B3A" w14:textId="77777777" w:rsidR="008378BA" w:rsidRPr="0068101F" w:rsidRDefault="008378BA" w:rsidP="00D00093">
            <w:pPr>
              <w:jc w:val="center"/>
              <w:rPr>
                <w:b/>
                <w:sz w:val="28"/>
                <w:szCs w:val="28"/>
              </w:rPr>
            </w:pPr>
            <w:r w:rsidRPr="0068101F">
              <w:rPr>
                <w:b/>
                <w:sz w:val="28"/>
                <w:szCs w:val="28"/>
              </w:rPr>
              <w:lastRenderedPageBreak/>
              <w:t>Ka waleya</w:t>
            </w:r>
          </w:p>
          <w:p w14:paraId="21A69172" w14:textId="77777777" w:rsidR="008378BA" w:rsidRDefault="008378BA" w:rsidP="00D00093">
            <w:pPr>
              <w:jc w:val="center"/>
              <w:rPr>
                <w:b/>
              </w:rPr>
            </w:pPr>
          </w:p>
          <w:p w14:paraId="0E267FEF" w14:textId="77777777" w:rsidR="008378BA" w:rsidRDefault="008378BA" w:rsidP="00D00093">
            <w:pPr>
              <w:jc w:val="center"/>
              <w:rPr>
                <w:b/>
              </w:rPr>
            </w:pPr>
          </w:p>
        </w:tc>
        <w:tc>
          <w:tcPr>
            <w:tcW w:w="7735" w:type="dxa"/>
          </w:tcPr>
          <w:p w14:paraId="7606AC2B" w14:textId="77777777" w:rsidR="008378BA" w:rsidRDefault="008378BA" w:rsidP="009F3CE2">
            <w:pPr>
              <w:pStyle w:val="ListParagraph"/>
              <w:numPr>
                <w:ilvl w:val="0"/>
                <w:numId w:val="18"/>
              </w:numPr>
              <w:spacing w:after="0" w:line="240" w:lineRule="auto"/>
            </w:pPr>
            <w:r>
              <w:t>A ɲini mɔgɔ dɔ fɛ a ka Bibulu kalansen kunba lakali kokura.</w:t>
            </w:r>
          </w:p>
          <w:p w14:paraId="7907DE3C" w14:textId="77777777" w:rsidR="008378BA" w:rsidRDefault="008378BA" w:rsidP="009F3CE2">
            <w:pPr>
              <w:pStyle w:val="ListParagraph"/>
              <w:numPr>
                <w:ilvl w:val="0"/>
                <w:numId w:val="18"/>
              </w:numPr>
              <w:spacing w:after="0" w:line="240" w:lineRule="auto"/>
            </w:pPr>
            <w:r>
              <w:t>A ɲini jɛkulu fɛ u k’a fɔ u hakili la Ala b’a fɛ u ka bi kalan jaabi cogo min na.</w:t>
            </w:r>
          </w:p>
          <w:p w14:paraId="3DE5A44D" w14:textId="77777777" w:rsidR="008378BA" w:rsidRDefault="008378BA" w:rsidP="009F3CE2">
            <w:pPr>
              <w:pStyle w:val="ListParagraph"/>
              <w:numPr>
                <w:ilvl w:val="0"/>
                <w:numId w:val="18"/>
              </w:numPr>
              <w:spacing w:after="0" w:line="240" w:lineRule="auto"/>
            </w:pPr>
            <w:r>
              <w:t>Aw ye waati kɛ delili la aw ka sigida la, ɲɔgɔn kosɔn, ani hakilitigiya kama bi kalan kɛcogo la.</w:t>
            </w:r>
          </w:p>
          <w:p w14:paraId="2DDCE53B" w14:textId="77777777" w:rsidR="008378BA" w:rsidRPr="001812C4" w:rsidRDefault="008378BA" w:rsidP="009F3CE2">
            <w:pPr>
              <w:pStyle w:val="ListParagraph"/>
              <w:numPr>
                <w:ilvl w:val="0"/>
                <w:numId w:val="18"/>
              </w:numPr>
              <w:spacing w:after="0" w:line="240" w:lineRule="auto"/>
            </w:pPr>
            <w:r>
              <w:t>I ka surunya ni kulu ye Matigi ka delili kɛ ɲɔgɔn fɛ.</w:t>
            </w:r>
          </w:p>
          <w:p w14:paraId="0E52D84F" w14:textId="77777777" w:rsidR="008378BA" w:rsidRDefault="008378BA" w:rsidP="00D00093">
            <w:pPr>
              <w:rPr>
                <w:b/>
              </w:rPr>
            </w:pPr>
          </w:p>
        </w:tc>
      </w:tr>
    </w:tbl>
    <w:p w14:paraId="2B9AE061" w14:textId="77777777" w:rsidR="008378BA" w:rsidRPr="008378BA" w:rsidRDefault="008378BA" w:rsidP="008378BA">
      <w:pPr>
        <w:rPr>
          <w:lang w:val="fr-FR"/>
        </w:rPr>
      </w:pPr>
    </w:p>
    <w:p w14:paraId="6F9EABFF" w14:textId="77777777" w:rsidR="008378BA" w:rsidRPr="008378BA" w:rsidRDefault="008378BA" w:rsidP="008378BA">
      <w:pPr>
        <w:rPr>
          <w:lang w:val="fr-FR"/>
        </w:rPr>
      </w:pPr>
    </w:p>
    <w:p w14:paraId="2BEC4176" w14:textId="3526D759" w:rsidR="008378BA" w:rsidRDefault="008378BA">
      <w:pPr>
        <w:rPr>
          <w:lang w:val="fr-FR"/>
        </w:rPr>
      </w:pPr>
      <w:r>
        <w:rPr>
          <w:lang w:val="fr-FR"/>
        </w:rPr>
        <w:br w:type="page"/>
      </w:r>
    </w:p>
    <w:p w14:paraId="0B59D010" w14:textId="77777777" w:rsidR="008378BA" w:rsidRPr="008378BA" w:rsidRDefault="008378BA" w:rsidP="008378BA">
      <w:pPr>
        <w:spacing w:after="0"/>
        <w:jc w:val="center"/>
        <w:rPr>
          <w:sz w:val="28"/>
          <w:szCs w:val="28"/>
          <w:lang w:val="fr-FR"/>
        </w:rPr>
      </w:pPr>
      <w:r w:rsidRPr="008378BA">
        <w:rPr>
          <w:b/>
          <w:i/>
          <w:sz w:val="28"/>
          <w:szCs w:val="28"/>
          <w:lang w:val="fr-FR"/>
        </w:rPr>
        <w:lastRenderedPageBreak/>
        <w:t xml:space="preserve">YESU </w:t>
      </w:r>
      <w:r w:rsidRPr="008378BA">
        <w:rPr>
          <w:sz w:val="28"/>
          <w:szCs w:val="28"/>
          <w:lang w:val="fr-FR"/>
        </w:rPr>
        <w:t>ka filimu waajuli yɔrɔ Bibulu kalansen #16</w:t>
      </w:r>
    </w:p>
    <w:p w14:paraId="0F8FB787" w14:textId="77777777" w:rsidR="008378BA" w:rsidRPr="008378BA" w:rsidRDefault="008378BA" w:rsidP="008378BA">
      <w:pPr>
        <w:rPr>
          <w:lang w:val="fr-FR"/>
        </w:rPr>
      </w:pPr>
    </w:p>
    <w:tbl>
      <w:tblPr>
        <w:tblStyle w:val="TableGrid"/>
        <w:tblW w:w="0" w:type="auto"/>
        <w:tblLook w:val="04A0" w:firstRow="1" w:lastRow="0" w:firstColumn="1" w:lastColumn="0" w:noHBand="0" w:noVBand="1"/>
      </w:tblPr>
      <w:tblGrid>
        <w:gridCol w:w="1683"/>
        <w:gridCol w:w="4385"/>
        <w:gridCol w:w="3246"/>
      </w:tblGrid>
      <w:tr w:rsidR="008378BA" w:rsidRPr="003237DD" w14:paraId="4B5A2238" w14:textId="77777777" w:rsidTr="00D00093">
        <w:tc>
          <w:tcPr>
            <w:tcW w:w="1683" w:type="dxa"/>
            <w:tcBorders>
              <w:top w:val="single" w:sz="18" w:space="0" w:color="auto"/>
              <w:left w:val="single" w:sz="18" w:space="0" w:color="auto"/>
            </w:tcBorders>
            <w:shd w:val="clear" w:color="auto" w:fill="FFFFFF" w:themeFill="background1"/>
          </w:tcPr>
          <w:p w14:paraId="178074FC" w14:textId="77777777" w:rsidR="008378BA" w:rsidRPr="003237DD" w:rsidRDefault="008378BA" w:rsidP="00D00093">
            <w:pPr>
              <w:rPr>
                <w:b/>
              </w:rPr>
            </w:pPr>
            <w:r>
              <w:rPr>
                <w:b/>
              </w:rPr>
              <w:t>Kalansen tɔgɔ:</w:t>
            </w:r>
          </w:p>
        </w:tc>
        <w:tc>
          <w:tcPr>
            <w:tcW w:w="4385" w:type="dxa"/>
            <w:tcBorders>
              <w:top w:val="single" w:sz="18" w:space="0" w:color="auto"/>
            </w:tcBorders>
            <w:shd w:val="clear" w:color="auto" w:fill="FFFFFF" w:themeFill="background1"/>
          </w:tcPr>
          <w:p w14:paraId="3614B134" w14:textId="77777777" w:rsidR="008378BA" w:rsidRPr="0028073B" w:rsidRDefault="008378BA" w:rsidP="00D00093">
            <w:pPr>
              <w:rPr>
                <w:b/>
              </w:rPr>
            </w:pPr>
            <w:r>
              <w:rPr>
                <w:b/>
              </w:rPr>
              <w:t>Tɔɔrɔ tan ye Misira jamana sɔrɔ</w:t>
            </w:r>
          </w:p>
        </w:tc>
        <w:tc>
          <w:tcPr>
            <w:tcW w:w="3246" w:type="dxa"/>
            <w:tcBorders>
              <w:top w:val="single" w:sz="18" w:space="0" w:color="auto"/>
              <w:right w:val="single" w:sz="18" w:space="0" w:color="auto"/>
            </w:tcBorders>
          </w:tcPr>
          <w:p w14:paraId="52DEE092" w14:textId="77777777" w:rsidR="008378BA" w:rsidRPr="003237DD" w:rsidRDefault="008378BA" w:rsidP="00D00093">
            <w:pPr>
              <w:jc w:val="center"/>
              <w:rPr>
                <w:sz w:val="24"/>
                <w:szCs w:val="24"/>
              </w:rPr>
            </w:pPr>
            <w:r>
              <w:rPr>
                <w:b/>
                <w:sz w:val="24"/>
                <w:szCs w:val="24"/>
              </w:rPr>
              <w:t>Ja</w:t>
            </w:r>
          </w:p>
        </w:tc>
      </w:tr>
      <w:tr w:rsidR="008378BA" w:rsidRPr="003237DD" w14:paraId="6897B022" w14:textId="77777777" w:rsidTr="00D00093">
        <w:tc>
          <w:tcPr>
            <w:tcW w:w="1683" w:type="dxa"/>
            <w:tcBorders>
              <w:left w:val="single" w:sz="18" w:space="0" w:color="auto"/>
            </w:tcBorders>
            <w:shd w:val="clear" w:color="auto" w:fill="FFFFFF" w:themeFill="background1"/>
          </w:tcPr>
          <w:p w14:paraId="5BDFAEBC" w14:textId="77777777" w:rsidR="008378BA" w:rsidRPr="003237DD" w:rsidRDefault="008378BA" w:rsidP="00D00093">
            <w:pPr>
              <w:rPr>
                <w:b/>
              </w:rPr>
            </w:pPr>
            <w:r>
              <w:rPr>
                <w:b/>
              </w:rPr>
              <w:t>Kalansen kɔnɔko:</w:t>
            </w:r>
          </w:p>
        </w:tc>
        <w:tc>
          <w:tcPr>
            <w:tcW w:w="4385" w:type="dxa"/>
            <w:shd w:val="clear" w:color="auto" w:fill="FFFFFF" w:themeFill="background1"/>
          </w:tcPr>
          <w:p w14:paraId="2F3F4DD2" w14:textId="77777777" w:rsidR="008378BA" w:rsidRPr="0028073B" w:rsidRDefault="008378BA" w:rsidP="00D00093">
            <w:pPr>
              <w:rPr>
                <w:b/>
              </w:rPr>
            </w:pPr>
            <w:r>
              <w:rPr>
                <w:b/>
              </w:rPr>
              <w:t>Ekisode 7:1-13</w:t>
            </w:r>
          </w:p>
        </w:tc>
        <w:tc>
          <w:tcPr>
            <w:tcW w:w="3246" w:type="dxa"/>
            <w:vMerge w:val="restart"/>
            <w:tcBorders>
              <w:right w:val="single" w:sz="18" w:space="0" w:color="auto"/>
            </w:tcBorders>
          </w:tcPr>
          <w:p w14:paraId="2A993DDE" w14:textId="77777777" w:rsidR="008378BA" w:rsidRDefault="008378BA" w:rsidP="00D00093">
            <w:pPr>
              <w:rPr>
                <w:sz w:val="24"/>
                <w:szCs w:val="24"/>
              </w:rPr>
            </w:pPr>
            <w:r w:rsidRPr="00CA79D5">
              <w:rPr>
                <w:noProof/>
                <w:lang w:eastAsia="fr-FR"/>
              </w:rPr>
              <w:drawing>
                <wp:inline distT="0" distB="0" distL="0" distR="0" wp14:anchorId="66F683F0" wp14:editId="1A306A94">
                  <wp:extent cx="1924050" cy="2588864"/>
                  <wp:effectExtent l="0" t="0" r="0" b="2540"/>
                  <wp:docPr id="1087085441" name="Picture 1087085441" descr="C:\Users\bkirkemo\Desktop\104 Lessons\OT Images\12-Plagues-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12-Plagues-sm.jpg"/>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929149" cy="2595725"/>
                          </a:xfrm>
                          <a:prstGeom prst="rect">
                            <a:avLst/>
                          </a:prstGeom>
                          <a:noFill/>
                          <a:ln>
                            <a:noFill/>
                          </a:ln>
                        </pic:spPr>
                      </pic:pic>
                    </a:graphicData>
                  </a:graphic>
                </wp:inline>
              </w:drawing>
            </w:r>
          </w:p>
          <w:p w14:paraId="53E7398D" w14:textId="77777777" w:rsidR="008378BA" w:rsidRPr="003237DD" w:rsidRDefault="008378BA" w:rsidP="00D00093">
            <w:pPr>
              <w:rPr>
                <w:sz w:val="24"/>
                <w:szCs w:val="24"/>
              </w:rPr>
            </w:pPr>
          </w:p>
        </w:tc>
      </w:tr>
      <w:tr w:rsidR="008378BA" w14:paraId="1CA25322" w14:textId="77777777" w:rsidTr="00D00093">
        <w:tc>
          <w:tcPr>
            <w:tcW w:w="1683" w:type="dxa"/>
            <w:tcBorders>
              <w:left w:val="single" w:sz="18" w:space="0" w:color="auto"/>
            </w:tcBorders>
            <w:shd w:val="clear" w:color="auto" w:fill="FFFFFF" w:themeFill="background1"/>
          </w:tcPr>
          <w:p w14:paraId="1E4D075B" w14:textId="77777777" w:rsidR="008378BA" w:rsidRPr="003237DD" w:rsidRDefault="008378BA" w:rsidP="00D00093">
            <w:pPr>
              <w:rPr>
                <w:b/>
              </w:rPr>
            </w:pPr>
            <w:r>
              <w:rPr>
                <w:b/>
              </w:rPr>
              <w:t>Layidu Kura sɛbɛnni:</w:t>
            </w:r>
          </w:p>
        </w:tc>
        <w:tc>
          <w:tcPr>
            <w:tcW w:w="4385" w:type="dxa"/>
            <w:shd w:val="clear" w:color="auto" w:fill="FFFFFF" w:themeFill="background1"/>
          </w:tcPr>
          <w:p w14:paraId="0C200355" w14:textId="77777777" w:rsidR="008378BA" w:rsidRPr="0028073B" w:rsidRDefault="008378BA" w:rsidP="00D00093">
            <w:pPr>
              <w:rPr>
                <w:b/>
              </w:rPr>
            </w:pPr>
            <w:r>
              <w:rPr>
                <w:b/>
              </w:rPr>
              <w:t>Luka 12:4-12 la</w:t>
            </w:r>
          </w:p>
        </w:tc>
        <w:tc>
          <w:tcPr>
            <w:tcW w:w="3246" w:type="dxa"/>
            <w:vMerge/>
            <w:tcBorders>
              <w:right w:val="single" w:sz="18" w:space="0" w:color="auto"/>
            </w:tcBorders>
          </w:tcPr>
          <w:p w14:paraId="432C7C1E" w14:textId="77777777" w:rsidR="008378BA" w:rsidRDefault="008378BA" w:rsidP="00D00093"/>
        </w:tc>
      </w:tr>
      <w:tr w:rsidR="008378BA" w:rsidRPr="001D3C61" w14:paraId="5FAD0A7A" w14:textId="77777777" w:rsidTr="00D00093">
        <w:tc>
          <w:tcPr>
            <w:tcW w:w="1683" w:type="dxa"/>
            <w:tcBorders>
              <w:left w:val="single" w:sz="18" w:space="0" w:color="auto"/>
            </w:tcBorders>
            <w:shd w:val="clear" w:color="auto" w:fill="FFFFFF" w:themeFill="background1"/>
          </w:tcPr>
          <w:p w14:paraId="1A5BF6BA" w14:textId="77777777" w:rsidR="008378BA" w:rsidRPr="003237DD" w:rsidRDefault="008378BA" w:rsidP="00D00093">
            <w:pPr>
              <w:rPr>
                <w:b/>
              </w:rPr>
            </w:pPr>
            <w:r>
              <w:rPr>
                <w:b/>
              </w:rPr>
              <w:t>Kalansen kuntilenna:</w:t>
            </w:r>
          </w:p>
        </w:tc>
        <w:tc>
          <w:tcPr>
            <w:tcW w:w="4385" w:type="dxa"/>
            <w:shd w:val="clear" w:color="auto" w:fill="FFFFFF" w:themeFill="background1"/>
          </w:tcPr>
          <w:p w14:paraId="5514F9F6" w14:textId="77777777" w:rsidR="008378BA" w:rsidRPr="00024697" w:rsidRDefault="008378BA" w:rsidP="009F3CE2">
            <w:pPr>
              <w:pStyle w:val="ListParagraph"/>
              <w:numPr>
                <w:ilvl w:val="0"/>
                <w:numId w:val="81"/>
              </w:numPr>
              <w:spacing w:after="0" w:line="240" w:lineRule="auto"/>
              <w:ind w:left="360"/>
              <w:jc w:val="both"/>
              <w:rPr>
                <w:rStyle w:val="y2iqfc"/>
                <w:rFonts w:cstheme="minorHAnsi"/>
              </w:rPr>
            </w:pPr>
            <w:r>
              <w:rPr>
                <w:rStyle w:val="y2iqfc"/>
                <w:rFonts w:cstheme="minorHAnsi"/>
                <w:b/>
                <w:bCs/>
                <w:color w:val="202124"/>
                <w:lang w:val="sw-KE"/>
              </w:rPr>
              <w:t xml:space="preserve">Kungolo: </w:t>
            </w:r>
            <w:r w:rsidRPr="00024697">
              <w:rPr>
                <w:rStyle w:val="y2iqfc"/>
                <w:rFonts w:cstheme="minorHAnsi"/>
                <w:color w:val="202124"/>
                <w:lang w:val="sw-KE"/>
              </w:rPr>
              <w:t xml:space="preserve">I dusukun </w:t>
            </w:r>
            <w:r>
              <w:rPr>
                <w:rStyle w:val="y2iqfc"/>
                <w:rFonts w:cstheme="minorHAnsi"/>
                <w:color w:val="202124"/>
                <w:lang w:val="sw-KE"/>
              </w:rPr>
              <w:t>sɛgɛsɛgɛ</w:t>
            </w:r>
            <w:r w:rsidRPr="00024697">
              <w:rPr>
                <w:rStyle w:val="y2iqfc"/>
                <w:rFonts w:cstheme="minorHAnsi"/>
                <w:color w:val="202124"/>
                <w:lang w:val="sw-KE"/>
              </w:rPr>
              <w:t xml:space="preserve"> </w:t>
            </w:r>
            <w:r>
              <w:rPr>
                <w:rStyle w:val="y2iqfc"/>
                <w:rFonts w:cstheme="minorHAnsi"/>
                <w:color w:val="202124"/>
                <w:lang w:val="sw-KE"/>
              </w:rPr>
              <w:t>ka i ka jagɛlɛ hakɛ lajɛ</w:t>
            </w:r>
            <w:r w:rsidRPr="00024697">
              <w:rPr>
                <w:rStyle w:val="y2iqfc"/>
                <w:rFonts w:cstheme="minorHAnsi"/>
                <w:color w:val="202124"/>
                <w:lang w:val="sw-KE"/>
              </w:rPr>
              <w:t>. Kerecɛnw mago bɛ jagɛlɛya la walisa ka Ala sago kɛ. Ala ka kɛ yen ani a ka sebaaya bɛna barika don i ka jagɛlɛya la.</w:t>
            </w:r>
          </w:p>
          <w:p w14:paraId="20C63BA5" w14:textId="77777777" w:rsidR="008378BA" w:rsidRPr="00E352B4" w:rsidRDefault="008378BA" w:rsidP="009F3CE2">
            <w:pPr>
              <w:pStyle w:val="ListParagraph"/>
              <w:numPr>
                <w:ilvl w:val="0"/>
                <w:numId w:val="81"/>
              </w:numPr>
              <w:spacing w:after="0" w:line="240" w:lineRule="auto"/>
              <w:ind w:left="360"/>
              <w:jc w:val="both"/>
              <w:rPr>
                <w:rStyle w:val="y2iqfc"/>
                <w:rFonts w:cstheme="minorHAnsi"/>
              </w:rPr>
            </w:pPr>
            <w:r>
              <w:rPr>
                <w:rStyle w:val="y2iqfc"/>
                <w:rFonts w:cstheme="minorHAnsi"/>
                <w:b/>
                <w:bCs/>
                <w:color w:val="202124"/>
                <w:lang w:val="sw-KE"/>
              </w:rPr>
              <w:t xml:space="preserve">Dusukun: </w:t>
            </w:r>
            <w:r w:rsidRPr="00024697">
              <w:rPr>
                <w:rStyle w:val="y2iqfc"/>
                <w:rFonts w:cstheme="minorHAnsi"/>
                <w:color w:val="202124"/>
                <w:lang w:val="sw-KE"/>
              </w:rPr>
              <w:t>I ka da a la ko Ala tɛna i bila abada wala ka i kɛlɛ abada, o la ni siran ye i dusukun minɛ, i kana i fari faga.</w:t>
            </w:r>
          </w:p>
          <w:p w14:paraId="6FEAE448" w14:textId="77777777" w:rsidR="008378BA" w:rsidRPr="003237DD" w:rsidRDefault="008378BA" w:rsidP="009F3CE2">
            <w:pPr>
              <w:pStyle w:val="ListParagraph"/>
              <w:numPr>
                <w:ilvl w:val="0"/>
                <w:numId w:val="81"/>
              </w:numPr>
              <w:spacing w:after="0" w:line="240" w:lineRule="auto"/>
              <w:ind w:left="360"/>
              <w:jc w:val="both"/>
            </w:pPr>
            <w:r>
              <w:rPr>
                <w:rStyle w:val="y2iqfc"/>
                <w:rFonts w:cstheme="minorHAnsi"/>
                <w:b/>
                <w:bCs/>
                <w:color w:val="202124"/>
                <w:lang w:val="sw-KE"/>
              </w:rPr>
              <w:t xml:space="preserve">Bolo: </w:t>
            </w:r>
            <w:r w:rsidRPr="00024697">
              <w:rPr>
                <w:rStyle w:val="y2iqfc"/>
                <w:rFonts w:cstheme="minorHAnsi"/>
                <w:color w:val="202124"/>
                <w:lang w:val="sw-KE"/>
              </w:rPr>
              <w:t>I ka jagɛlɛya sɔrɔ nin dɔgɔkun in na, hali kɔrɔbɔliw ni tɔɔrɔw cɛma.</w:t>
            </w:r>
          </w:p>
        </w:tc>
        <w:tc>
          <w:tcPr>
            <w:tcW w:w="3246" w:type="dxa"/>
            <w:vMerge/>
            <w:tcBorders>
              <w:right w:val="single" w:sz="18" w:space="0" w:color="auto"/>
            </w:tcBorders>
          </w:tcPr>
          <w:p w14:paraId="214498F7" w14:textId="77777777" w:rsidR="008378BA" w:rsidRDefault="008378BA" w:rsidP="00D00093"/>
        </w:tc>
      </w:tr>
      <w:tr w:rsidR="008378BA" w:rsidRPr="003237DD" w14:paraId="36942648" w14:textId="77777777" w:rsidTr="00D00093">
        <w:tc>
          <w:tcPr>
            <w:tcW w:w="1683" w:type="dxa"/>
            <w:tcBorders>
              <w:left w:val="single" w:sz="18" w:space="0" w:color="auto"/>
              <w:bottom w:val="single" w:sz="4" w:space="0" w:color="auto"/>
            </w:tcBorders>
            <w:shd w:val="clear" w:color="auto" w:fill="FFFFFF" w:themeFill="background1"/>
          </w:tcPr>
          <w:p w14:paraId="0C77E6DB" w14:textId="77777777" w:rsidR="008378BA" w:rsidRPr="003237DD" w:rsidRDefault="008378BA" w:rsidP="00D00093">
            <w:pPr>
              <w:rPr>
                <w:b/>
              </w:rPr>
            </w:pPr>
            <w:r>
              <w:rPr>
                <w:b/>
              </w:rPr>
              <w:t>Kalansen min bɛ tɛmɛsira kɔnɔ:</w:t>
            </w:r>
          </w:p>
        </w:tc>
        <w:tc>
          <w:tcPr>
            <w:tcW w:w="7631" w:type="dxa"/>
            <w:gridSpan w:val="2"/>
            <w:tcBorders>
              <w:bottom w:val="single" w:sz="4" w:space="0" w:color="auto"/>
              <w:right w:val="single" w:sz="18" w:space="0" w:color="auto"/>
            </w:tcBorders>
            <w:shd w:val="clear" w:color="auto" w:fill="FFFFFF" w:themeFill="background1"/>
          </w:tcPr>
          <w:p w14:paraId="6EE00EB0" w14:textId="77777777" w:rsidR="008378BA" w:rsidRDefault="008378BA" w:rsidP="00D00093">
            <w:pPr>
              <w:jc w:val="both"/>
              <w:rPr>
                <w:rStyle w:val="y2iqfc"/>
                <w:rFonts w:cstheme="minorHAnsi"/>
                <w:color w:val="202124"/>
                <w:lang w:val="sw-KE"/>
              </w:rPr>
            </w:pPr>
            <w:r>
              <w:rPr>
                <w:rStyle w:val="y2iqfc"/>
                <w:rFonts w:cstheme="minorHAnsi"/>
                <w:color w:val="202124"/>
                <w:lang w:val="sw-KE"/>
              </w:rPr>
              <w:t>Ne b'a fɔ aw ye ko mɔgɔ o mɔgɔ mana jɔ a la  mɔgɔw ɲɛ kɔrɔ ko a ye ne ta ye , Mɔgɔ Denkɛ fana na a fɔ Ala ka mɛlɛkɛw ɲɛ kɔrɔ ko o tigi ale ta ye. (Luka 12:8)</w:t>
            </w:r>
          </w:p>
          <w:p w14:paraId="24A05972" w14:textId="77777777" w:rsidR="008378BA" w:rsidRPr="003237DD" w:rsidRDefault="008378BA" w:rsidP="00D00093">
            <w:pPr>
              <w:pStyle w:val="HTMLPreformatted"/>
              <w:spacing w:line="540" w:lineRule="atLeast"/>
            </w:pPr>
          </w:p>
        </w:tc>
      </w:tr>
    </w:tbl>
    <w:p w14:paraId="6C8D7703" w14:textId="77777777" w:rsidR="008378BA" w:rsidRDefault="008378BA" w:rsidP="008378BA"/>
    <w:tbl>
      <w:tblPr>
        <w:tblStyle w:val="TableGrid"/>
        <w:tblW w:w="0" w:type="auto"/>
        <w:tblLook w:val="04A0" w:firstRow="1" w:lastRow="0" w:firstColumn="1" w:lastColumn="0" w:noHBand="0" w:noVBand="1"/>
      </w:tblPr>
      <w:tblGrid>
        <w:gridCol w:w="1615"/>
        <w:gridCol w:w="7735"/>
      </w:tblGrid>
      <w:tr w:rsidR="008378BA" w:rsidRPr="001D3C61" w14:paraId="7A6AC07E" w14:textId="77777777" w:rsidTr="00D00093">
        <w:tc>
          <w:tcPr>
            <w:tcW w:w="1615" w:type="dxa"/>
          </w:tcPr>
          <w:p w14:paraId="0A1BACA6" w14:textId="77777777" w:rsidR="008378BA" w:rsidRDefault="008378BA" w:rsidP="00D00093">
            <w:pPr>
              <w:jc w:val="center"/>
              <w:rPr>
                <w:b/>
              </w:rPr>
            </w:pPr>
            <w:r>
              <w:rPr>
                <w:b/>
              </w:rPr>
              <w:t>Sɛbɛnni kuncɛlen</w:t>
            </w:r>
          </w:p>
          <w:p w14:paraId="62BB07D6" w14:textId="77777777" w:rsidR="008378BA" w:rsidRDefault="008378BA" w:rsidP="00D00093">
            <w:pPr>
              <w:jc w:val="center"/>
              <w:rPr>
                <w:b/>
              </w:rPr>
            </w:pPr>
          </w:p>
        </w:tc>
        <w:tc>
          <w:tcPr>
            <w:tcW w:w="7735" w:type="dxa"/>
          </w:tcPr>
          <w:p w14:paraId="3C288B0A" w14:textId="77777777" w:rsidR="008378BA" w:rsidRDefault="008378BA" w:rsidP="00D00093">
            <w:pPr>
              <w:jc w:val="both"/>
              <w:rPr>
                <w:b/>
              </w:rPr>
            </w:pPr>
            <w:r>
              <w:rPr>
                <w:rStyle w:val="y2iqfc"/>
                <w:rFonts w:cstheme="minorHAnsi"/>
                <w:color w:val="202124"/>
                <w:lang w:val="sw-KE"/>
              </w:rPr>
              <w:t>Misirakaw ye Israɛldenw wajibiya ka kɛ jɔnw ye. Israɛldenw pɛrɛnna Ala ma k’a ɲini a fɛ a k’u kisi jɔnya ma. Ala ye u ka kulekan mɛn ka Musa ni Aron bila ka taa Misira. U tun ka kan k’a fɔ Faraon ye ko a ka Israɛldenw bila. Ni a ma sɔn, Ala tun bɛna tɔɔrɔ lase Misira jamana ma. Musa ni Aron taara Faraon fɛ siɲɛ caman k’a fɔ a ye ko a ka Israɛldenw hɔrɔnya. U taara tuma o tuma, Faraon tun tɛ sɔn k’a fɔ ko: “Ayi! Ala tun ye kantigiya kɛ a ka Kuma la. Faraon ma sɔn ka Israɛldenw hɔrɔnya siɲɛ kɔnɔntɔn, o de la Ala ye nin tɔɔrɔ kɔnɔntɔn ci Misira: ji jiginna ka kɛ joli ye; wuluw; sosow; wuluw; baganw ka saya; tobiw bɛ kɛ; sanbɛlɛ min bɛ mɔgɔ faga; ntumuw; Dibiba donna Misira jamana na, su ni tile . O bɛɛ kɔfɛ, Faraon ma Israɛldenw bila ka taa hali bi.</w:t>
            </w:r>
          </w:p>
        </w:tc>
      </w:tr>
      <w:tr w:rsidR="008378BA" w:rsidRPr="001D3C61" w14:paraId="099F4995" w14:textId="77777777" w:rsidTr="00D00093">
        <w:tc>
          <w:tcPr>
            <w:tcW w:w="1615" w:type="dxa"/>
          </w:tcPr>
          <w:p w14:paraId="6C679503" w14:textId="77777777" w:rsidR="008378BA" w:rsidRDefault="008378BA" w:rsidP="00D00093">
            <w:pPr>
              <w:jc w:val="center"/>
              <w:rPr>
                <w:b/>
              </w:rPr>
            </w:pPr>
            <w:r>
              <w:rPr>
                <w:b/>
              </w:rPr>
              <w:t>Karamɔgɔya kɛli ka bɔ jaw la</w:t>
            </w:r>
          </w:p>
        </w:tc>
        <w:tc>
          <w:tcPr>
            <w:tcW w:w="7735" w:type="dxa"/>
          </w:tcPr>
          <w:p w14:paraId="5CCC7C04" w14:textId="77777777" w:rsidR="008378BA" w:rsidRPr="00E522E6" w:rsidRDefault="008378BA" w:rsidP="009F3CE2">
            <w:pPr>
              <w:pStyle w:val="ListParagraph"/>
              <w:numPr>
                <w:ilvl w:val="0"/>
                <w:numId w:val="77"/>
              </w:numPr>
              <w:spacing w:after="0" w:line="240" w:lineRule="auto"/>
              <w:jc w:val="both"/>
              <w:rPr>
                <w:rStyle w:val="y2iqfc"/>
                <w:rFonts w:cstheme="minorHAnsi"/>
                <w:b/>
              </w:rPr>
            </w:pPr>
            <w:r w:rsidRPr="00E522E6">
              <w:rPr>
                <w:rStyle w:val="y2iqfc"/>
                <w:rFonts w:cstheme="minorHAnsi"/>
                <w:b/>
                <w:bCs/>
                <w:color w:val="1F1F1F"/>
              </w:rPr>
              <w:t xml:space="preserve">Musa </w:t>
            </w:r>
            <w:r w:rsidRPr="00E522E6">
              <w:rPr>
                <w:rStyle w:val="y2iqfc"/>
                <w:rFonts w:cstheme="minorHAnsi"/>
                <w:color w:val="1F1F1F"/>
              </w:rPr>
              <w:t>seginna Misira walisa k’a fɔ Faraon ye ko a ka kan ka Israɛldenw hɔrɔnya, Faraon ye minnu kɛ jɔnw ye Misira. Musa y’a ka bere sɔrɔ, i n’a fɔ Ala y’a fɔ cogo min na, a labɛnnen don ka baara kɛ n’o ye walasa k’a ka kabako fɔlɔ kɛ, a kɛtɔ k’a yɛlɛma ka kɛ sa ye.</w:t>
            </w:r>
          </w:p>
          <w:p w14:paraId="2BBE7CE5" w14:textId="77777777" w:rsidR="008378BA" w:rsidRPr="001B6B98" w:rsidRDefault="008378BA" w:rsidP="009F3CE2">
            <w:pPr>
              <w:pStyle w:val="ListParagraph"/>
              <w:numPr>
                <w:ilvl w:val="0"/>
                <w:numId w:val="77"/>
              </w:numPr>
              <w:spacing w:after="0" w:line="240" w:lineRule="auto"/>
              <w:jc w:val="both"/>
              <w:rPr>
                <w:rStyle w:val="y2iqfc"/>
                <w:rFonts w:cstheme="minorHAnsi"/>
                <w:b/>
              </w:rPr>
            </w:pPr>
            <w:r w:rsidRPr="001B6B98">
              <w:rPr>
                <w:rStyle w:val="y2iqfc"/>
                <w:rFonts w:ascii="inherit" w:hAnsi="inherit"/>
                <w:b/>
                <w:bCs/>
                <w:color w:val="1F1F1F"/>
              </w:rPr>
              <w:t xml:space="preserve">Masaso. </w:t>
            </w:r>
            <w:r w:rsidRPr="001B6B98">
              <w:rPr>
                <w:rStyle w:val="y2iqfc"/>
                <w:rFonts w:ascii="inherit" w:hAnsi="inherit"/>
                <w:color w:val="1F1F1F"/>
              </w:rPr>
              <w:t>Musa ye jagɛlɛyaba wele, a jɔlen tora Misira kuntigi ɲɛkɔrɔ, k’a lasɔmi ko ni Faraon ma Israɛldenw bila ka taa u yɛrɛ ma, o tuma na, Ala bɛna tɔɔrɔw lase Misira ma.</w:t>
            </w:r>
          </w:p>
          <w:p w14:paraId="45CA360E" w14:textId="77777777" w:rsidR="008378BA" w:rsidRPr="0039488F" w:rsidRDefault="008378BA" w:rsidP="009F3CE2">
            <w:pPr>
              <w:pStyle w:val="ListParagraph"/>
              <w:numPr>
                <w:ilvl w:val="0"/>
                <w:numId w:val="77"/>
              </w:numPr>
              <w:spacing w:after="0" w:line="240" w:lineRule="auto"/>
              <w:jc w:val="both"/>
              <w:rPr>
                <w:rStyle w:val="y2iqfc"/>
                <w:rFonts w:cstheme="minorHAnsi"/>
                <w:b/>
              </w:rPr>
            </w:pPr>
            <w:r w:rsidRPr="0039488F">
              <w:rPr>
                <w:rStyle w:val="y2iqfc"/>
                <w:rFonts w:ascii="inherit" w:hAnsi="inherit"/>
                <w:b/>
                <w:bCs/>
                <w:color w:val="1F1F1F"/>
              </w:rPr>
              <w:t xml:space="preserve">Faraon </w:t>
            </w:r>
            <w:r w:rsidRPr="0039488F">
              <w:rPr>
                <w:rStyle w:val="y2iqfc"/>
                <w:rFonts w:ascii="inherit" w:hAnsi="inherit"/>
                <w:color w:val="1F1F1F"/>
              </w:rPr>
              <w:t>ma sɔn ka Ala bonya, nka a y’a jateminɛ ko a mago t’a la ka Musa ka Ala kan minɛ.</w:t>
            </w:r>
          </w:p>
          <w:p w14:paraId="7988A142" w14:textId="77777777" w:rsidR="008378BA" w:rsidRPr="0039488F" w:rsidRDefault="008378BA" w:rsidP="009F3CE2">
            <w:pPr>
              <w:pStyle w:val="ListParagraph"/>
              <w:numPr>
                <w:ilvl w:val="0"/>
                <w:numId w:val="77"/>
              </w:numPr>
              <w:spacing w:after="0" w:line="240" w:lineRule="auto"/>
              <w:jc w:val="both"/>
              <w:rPr>
                <w:rFonts w:cstheme="minorHAnsi"/>
                <w:b/>
              </w:rPr>
            </w:pPr>
            <w:r w:rsidRPr="0039488F">
              <w:rPr>
                <w:rStyle w:val="y2iqfc"/>
                <w:rFonts w:ascii="inherit" w:hAnsi="inherit"/>
                <w:b/>
                <w:bCs/>
                <w:color w:val="1F1F1F"/>
              </w:rPr>
              <w:t xml:space="preserve">Sɔgɔsɔgɔninjɛw </w:t>
            </w:r>
            <w:r w:rsidRPr="0039488F">
              <w:rPr>
                <w:rStyle w:val="y2iqfc"/>
                <w:rFonts w:ascii="inherit" w:hAnsi="inherit"/>
                <w:color w:val="1F1F1F"/>
              </w:rPr>
              <w:t xml:space="preserve">. Tɔɔrɔ filanan ye wuluw ta ye, tuma min na wuluw tun bɛ dugukolo fa. Tɔɔrɔ kelen-kelen bɛɛ la, Faraon y’a fɔ ko a bɛna Israɛldenw </w:t>
            </w:r>
            <w:r w:rsidRPr="0039488F">
              <w:rPr>
                <w:rStyle w:val="y2iqfc"/>
                <w:rFonts w:ascii="inherit" w:hAnsi="inherit"/>
                <w:color w:val="1F1F1F"/>
              </w:rPr>
              <w:lastRenderedPageBreak/>
              <w:t>hɔrɔnya, nka Musa ye delili kɛ tuma min na, ka tɔɔrɔ dabila, Faraon y’a dusukun gɛlɛya ani ka segin a ka kuma kan.</w:t>
            </w:r>
          </w:p>
        </w:tc>
      </w:tr>
      <w:tr w:rsidR="008378BA" w:rsidRPr="001D3C61" w14:paraId="468E2DFE" w14:textId="77777777" w:rsidTr="00D00093">
        <w:tc>
          <w:tcPr>
            <w:tcW w:w="1615" w:type="dxa"/>
          </w:tcPr>
          <w:p w14:paraId="3ED67C1F" w14:textId="77777777" w:rsidR="008378BA" w:rsidRDefault="008378BA" w:rsidP="00D00093">
            <w:pPr>
              <w:jc w:val="center"/>
            </w:pPr>
            <w:r>
              <w:rPr>
                <w:b/>
              </w:rPr>
              <w:lastRenderedPageBreak/>
              <w:t>Sɛbɛn kɔnɔkow kɔnɔkow</w:t>
            </w:r>
          </w:p>
        </w:tc>
        <w:tc>
          <w:tcPr>
            <w:tcW w:w="7735" w:type="dxa"/>
          </w:tcPr>
          <w:p w14:paraId="4564846F" w14:textId="77777777" w:rsidR="008378BA" w:rsidRPr="00991ED4" w:rsidRDefault="008378BA" w:rsidP="00D00093">
            <w:pPr>
              <w:jc w:val="both"/>
              <w:rPr>
                <w:rFonts w:cstheme="minorHAnsi"/>
              </w:rPr>
            </w:pPr>
            <w:r w:rsidRPr="00991ED4">
              <w:rPr>
                <w:rStyle w:val="y2iqfc"/>
                <w:rFonts w:ascii="inherit" w:hAnsi="inherit"/>
                <w:color w:val="1F1F1F"/>
              </w:rPr>
              <w:t>Musa seginna Misira Ala ka ci fɔlen fɛ, walisa ka Israɛldenw bɔ jɔnya la, ka taa n’u ye layidu jamana la. Ala ye se sɔrɔ Musa ka siran kan a kɛtɔ ka kabakow kɛ Musa ye. Sisan, Musa bɛ kabakow kɛ Ala tɔgɔ la walisa ka Ala ka sebaayaba jira Faraon na. Faraon tun dalen bɛ ala caman na, a yɛrɛ tun dalen b’a la ko ala dɔ b’a fɛ. O kosɔn, a tun dalen t’a la ko a ka kan ka Musa ka “ala” kan minɛ. Nka, i ko Musa y’a jira cogo min na Ala ka tɔɔrɔw bɛɛ la Misira jamana na, Musa ka Ala kelenpe de ye Ala lakika ye min fanga bɛ danfɛnw bɛɛ kan.</w:t>
            </w:r>
          </w:p>
          <w:p w14:paraId="3C3961A1" w14:textId="77777777" w:rsidR="008378BA" w:rsidRDefault="008378BA" w:rsidP="00D00093"/>
          <w:p w14:paraId="00632606" w14:textId="77777777" w:rsidR="008378BA" w:rsidRPr="009B64DE" w:rsidRDefault="008378BA" w:rsidP="00D00093">
            <w:pPr>
              <w:jc w:val="both"/>
              <w:rPr>
                <w:rFonts w:cstheme="minorHAnsi"/>
              </w:rPr>
            </w:pPr>
            <w:r w:rsidRPr="009B64DE">
              <w:rPr>
                <w:rStyle w:val="y2iqfc"/>
                <w:rFonts w:cstheme="minorHAnsi"/>
                <w:color w:val="1F1F1F"/>
              </w:rPr>
              <w:t>Sɔsɔli bɛ Bibulu dɔnbagaw cɛ ka ɲɛsin Faraon dusukun gɛlɛn kofɔlenw ma. Tuma dɔw la, Bibulu b’a fɔ ko Ala ye Faraon dusukun gɛlɛya (Ekisode 9:12), tuma dɔw la, a b’a fɔ ko Faraon ye a dusukun gɛlɛya (Ekisode 8:15), ani laban na, waati dɔw bɛ yen Bibulu bɛ Faraon kibaruya sɛbɛn. dusukun tun ka gɛlɛn (Ekisode 7:13), a tun tɛ ɲɛnajɛla si dɔn min ye o wale in lawuli. A ka c’a la, kunnafoniw bɛ sɔrɔ Ala ka Faraon dusukun gɛlɛyali ko la tɔɔrɔ naani labanw waati la, o kɔfɛ, Faraon y’a dusukun gɛlɛya tɔɔrɔ tɛmɛnenw na. O ko kɔrɔ dɔ ye ko Faraon tora ka jurumu kɛ kɔfɛ, Ala ye Faraon hɔrɔnya ka bɔ a ka jurumu la. (Romɛkaw 1:18-32 lajɛ)</w:t>
            </w:r>
          </w:p>
          <w:p w14:paraId="76B6610F" w14:textId="77777777" w:rsidR="008378BA" w:rsidRDefault="008378BA" w:rsidP="00D00093"/>
          <w:p w14:paraId="4DB67516" w14:textId="77777777" w:rsidR="008378BA" w:rsidRDefault="008378BA" w:rsidP="00D00093">
            <w:pPr>
              <w:jc w:val="both"/>
              <w:rPr>
                <w:rStyle w:val="y2iqfc"/>
                <w:rFonts w:cstheme="minorHAnsi"/>
                <w:color w:val="202124"/>
                <w:lang w:val="sw-KE"/>
              </w:rPr>
            </w:pPr>
            <w:r>
              <w:rPr>
                <w:rStyle w:val="y2iqfc"/>
                <w:rFonts w:cstheme="minorHAnsi"/>
                <w:color w:val="202124"/>
                <w:lang w:val="sw-KE"/>
              </w:rPr>
              <w:t>A daminɛ na, Faraon ma sɔn ka Ala ka cikan labato Musa sababu fɛ. O kama, waati dɔ tɛmɛnen kɔ, Ala ye tɔɔrɔ tan caman ci Misira jamana ma. Farafi labanna ka sɔn o ma tɔɔrɔ 10nan kɔfɛ.</w:t>
            </w:r>
          </w:p>
          <w:p w14:paraId="6BB69FC9" w14:textId="77777777" w:rsidR="008378BA" w:rsidRDefault="008378BA" w:rsidP="00D00093">
            <w:pPr>
              <w:jc w:val="both"/>
            </w:pPr>
          </w:p>
          <w:p w14:paraId="581CD735" w14:textId="77777777" w:rsidR="008378BA" w:rsidRPr="00A47BBB" w:rsidRDefault="008378BA" w:rsidP="00D00093">
            <w:pPr>
              <w:jc w:val="both"/>
              <w:rPr>
                <w:rFonts w:cstheme="minorHAnsi"/>
              </w:rPr>
            </w:pPr>
            <w:r w:rsidRPr="00A47BBB">
              <w:rPr>
                <w:rStyle w:val="y2iqfc"/>
                <w:rFonts w:cstheme="minorHAnsi"/>
                <w:b/>
                <w:bCs/>
                <w:color w:val="1F1F1F"/>
              </w:rPr>
              <w:t xml:space="preserve">Tɛmɛsira wɛrɛ: </w:t>
            </w:r>
            <w:r w:rsidRPr="00A47BBB">
              <w:rPr>
                <w:rStyle w:val="y2iqfc"/>
                <w:rFonts w:cstheme="minorHAnsi"/>
                <w:color w:val="1F1F1F"/>
              </w:rPr>
              <w:t>Yesu y’a ka kalandenw lasɔmi ko u ka kan ka labɛn ka kuma Ala tɔgɔ la mɔgɔ wɛrɛw ɲɛ. Ka kɛ Yesu nɔfɛmɔgɔ ye, o bɛ se ka tɔɔrɔ ni dimi lase mɔgɔ ma, nka a ka fisa ka tɔɔrɔ Yesu kosɔn, ka tɛmɛn ka ban Yesu ka ci fɔlenw na, o de kosɔn Yesu ka ban i la.</w:t>
            </w:r>
          </w:p>
          <w:p w14:paraId="6578E963" w14:textId="77777777" w:rsidR="008378BA" w:rsidRDefault="008378BA" w:rsidP="00D00093"/>
          <w:p w14:paraId="6A9E72B3" w14:textId="77777777" w:rsidR="008378BA" w:rsidRPr="00310F88" w:rsidRDefault="008378BA" w:rsidP="00D00093">
            <w:pPr>
              <w:pStyle w:val="Default"/>
              <w:jc w:val="both"/>
              <w:rPr>
                <w:rFonts w:asciiTheme="minorHAnsi" w:hAnsiTheme="minorHAnsi" w:cstheme="minorHAnsi"/>
              </w:rPr>
            </w:pPr>
            <w:r w:rsidRPr="00310F88">
              <w:rPr>
                <w:rStyle w:val="y2iqfc"/>
                <w:rFonts w:asciiTheme="minorHAnsi" w:hAnsiTheme="minorHAnsi" w:cstheme="minorHAnsi"/>
                <w:b/>
                <w:bCs/>
                <w:color w:val="1F1F1F"/>
              </w:rPr>
              <w:t xml:space="preserve">Dɔnkili min bɛ Bibulu tila silamɛw cɛ: </w:t>
            </w:r>
            <w:r w:rsidRPr="00310F88">
              <w:rPr>
                <w:rStyle w:val="y2iqfc"/>
                <w:rFonts w:asciiTheme="minorHAnsi" w:hAnsiTheme="minorHAnsi" w:cstheme="minorHAnsi"/>
                <w:color w:val="1F1F1F"/>
              </w:rPr>
              <w:t>Ala ye Israɛl hɔrɔnya ni fanga ye ka bɔ jɔnya la Misira a ka baarakɛla Musa sababu fɛ. Ala y’a ka mɔgɔw kisi saya ma tuma min na, kantigiya ni kanminɛli la nin Kuma la, a ye mɔgɔ jalakibali dɔ joli bɔn den fɔlɔ joginni saya la.</w:t>
            </w:r>
          </w:p>
          <w:p w14:paraId="5BA320E8" w14:textId="77777777" w:rsidR="008378BA" w:rsidRPr="00A274A3" w:rsidRDefault="008378BA" w:rsidP="00D00093">
            <w:pPr>
              <w:pStyle w:val="Default"/>
              <w:rPr>
                <w:rFonts w:asciiTheme="minorHAnsi" w:hAnsiTheme="minorHAnsi" w:cstheme="minorHAnsi"/>
              </w:rPr>
            </w:pPr>
          </w:p>
          <w:p w14:paraId="1C3242FE" w14:textId="77777777" w:rsidR="008378BA" w:rsidRPr="007E71EF" w:rsidRDefault="008378BA" w:rsidP="00D00093">
            <w:pPr>
              <w:jc w:val="both"/>
              <w:rPr>
                <w:rFonts w:ascii="inherit" w:hAnsi="inherit"/>
                <w:color w:val="202124"/>
                <w:lang w:val="sw-KE"/>
              </w:rPr>
            </w:pPr>
            <w:r w:rsidRPr="007E71EF">
              <w:rPr>
                <w:rStyle w:val="y2iqfc"/>
                <w:rFonts w:ascii="inherit" w:hAnsi="inherit"/>
                <w:color w:val="1F1F1F"/>
              </w:rPr>
              <w:t>Musa ye silamɛya kira tɔgɔba dɔ ye, a bɛ fɔ a ma ko Musa. Faraon fana bɛ dɔn kosɛbɛ ka ɲɛsin Musa ma, nka, "Faraon" (Faraon) bɛ jate Misira masakɛ tɔgɔ ye wa a tɛ tɔgɔ ye. Bibulu maana caman minnu bɛ Musa, Faraon ani bɔli Misira kan, olu bɛ fɔ Kuranɛ ni silamɛya laada kɔnɔ, ni fɛn dɔw bɛ ɲɔgɔn falen.</w:t>
            </w:r>
          </w:p>
          <w:p w14:paraId="4F40D487" w14:textId="77777777" w:rsidR="008378BA" w:rsidRPr="003734EC" w:rsidRDefault="008378BA" w:rsidP="009F3CE2">
            <w:pPr>
              <w:pStyle w:val="ListParagraph"/>
              <w:numPr>
                <w:ilvl w:val="0"/>
                <w:numId w:val="19"/>
              </w:numPr>
              <w:spacing w:after="0" w:line="240" w:lineRule="auto"/>
              <w:jc w:val="both"/>
              <w:rPr>
                <w:rStyle w:val="y2iqfc"/>
                <w:rFonts w:cstheme="minorHAnsi"/>
                <w:b/>
                <w:bCs/>
              </w:rPr>
            </w:pPr>
            <w:r>
              <w:rPr>
                <w:rStyle w:val="y2iqfc"/>
                <w:rFonts w:cstheme="minorHAnsi"/>
                <w:b/>
                <w:bCs/>
                <w:color w:val="202124"/>
                <w:lang w:val="sw-KE"/>
              </w:rPr>
              <w:t>Ekisode 12:1-13, 21-23 kalan. Jogo jumɛnw de ɲininen bɛ saraka bagan dɔ fɛ?</w:t>
            </w:r>
          </w:p>
          <w:p w14:paraId="0526191C" w14:textId="77777777" w:rsidR="008378BA" w:rsidRPr="003734EC" w:rsidRDefault="008378BA" w:rsidP="009F3CE2">
            <w:pPr>
              <w:pStyle w:val="ListParagraph"/>
              <w:numPr>
                <w:ilvl w:val="0"/>
                <w:numId w:val="19"/>
              </w:numPr>
              <w:spacing w:after="0" w:line="240" w:lineRule="auto"/>
              <w:jc w:val="both"/>
              <w:rPr>
                <w:rStyle w:val="y2iqfc"/>
                <w:rFonts w:cstheme="minorHAnsi"/>
                <w:b/>
                <w:bCs/>
              </w:rPr>
            </w:pPr>
            <w:r>
              <w:rPr>
                <w:rStyle w:val="y2iqfc"/>
                <w:rFonts w:cstheme="minorHAnsi"/>
                <w:b/>
                <w:bCs/>
                <w:color w:val="202124"/>
                <w:lang w:val="sw-KE"/>
              </w:rPr>
              <w:t>Israɛlkaw tun ka kan ka mun kɛ ni o bagan joli ye?</w:t>
            </w:r>
          </w:p>
          <w:p w14:paraId="219E0763" w14:textId="77777777" w:rsidR="008378BA" w:rsidRPr="00CA4179" w:rsidRDefault="008378BA" w:rsidP="009F3CE2">
            <w:pPr>
              <w:pStyle w:val="ListParagraph"/>
              <w:numPr>
                <w:ilvl w:val="0"/>
                <w:numId w:val="19"/>
              </w:numPr>
              <w:spacing w:after="0" w:line="240" w:lineRule="auto"/>
              <w:jc w:val="both"/>
            </w:pPr>
            <w:r>
              <w:rPr>
                <w:rStyle w:val="y2iqfc"/>
                <w:rFonts w:cstheme="minorHAnsi"/>
                <w:b/>
                <w:bCs/>
                <w:color w:val="202124"/>
                <w:lang w:val="sw-KE"/>
              </w:rPr>
              <w:t>Ni cɛ dɔ ye saraka lamba joli kɛ ka kɛɲɛ ni Ala ka cikanw ye, a tun dalen bɛ mun na tiɲɛ na Ala ko la?</w:t>
            </w:r>
          </w:p>
        </w:tc>
      </w:tr>
      <w:tr w:rsidR="008378BA" w14:paraId="7994134F" w14:textId="77777777" w:rsidTr="00D00093">
        <w:tc>
          <w:tcPr>
            <w:tcW w:w="9350" w:type="dxa"/>
            <w:gridSpan w:val="2"/>
            <w:shd w:val="clear" w:color="auto" w:fill="BFBFBF" w:themeFill="background1" w:themeFillShade="BF"/>
          </w:tcPr>
          <w:p w14:paraId="5787389F" w14:textId="77777777" w:rsidR="008378BA" w:rsidRPr="00E6552C" w:rsidRDefault="008378BA" w:rsidP="00D00093">
            <w:pPr>
              <w:jc w:val="center"/>
              <w:rPr>
                <w:b/>
                <w:bCs/>
                <w:sz w:val="28"/>
                <w:szCs w:val="28"/>
              </w:rPr>
            </w:pPr>
            <w:r>
              <w:rPr>
                <w:b/>
                <w:bCs/>
                <w:sz w:val="28"/>
                <w:szCs w:val="28"/>
              </w:rPr>
              <w:t>Bibulukalan</w:t>
            </w:r>
          </w:p>
        </w:tc>
      </w:tr>
      <w:tr w:rsidR="008378BA" w:rsidRPr="001D3C61" w14:paraId="734CE7EB" w14:textId="77777777" w:rsidTr="00D00093">
        <w:tc>
          <w:tcPr>
            <w:tcW w:w="1615" w:type="dxa"/>
          </w:tcPr>
          <w:p w14:paraId="40B5BEF3" w14:textId="77777777" w:rsidR="008378BA" w:rsidRPr="0068101F" w:rsidRDefault="008378BA" w:rsidP="00D00093">
            <w:pPr>
              <w:jc w:val="center"/>
              <w:rPr>
                <w:b/>
                <w:sz w:val="28"/>
                <w:szCs w:val="28"/>
              </w:rPr>
            </w:pPr>
            <w:r>
              <w:rPr>
                <w:b/>
                <w:sz w:val="28"/>
                <w:szCs w:val="28"/>
              </w:rPr>
              <w:t>Ka seli</w:t>
            </w:r>
          </w:p>
        </w:tc>
        <w:tc>
          <w:tcPr>
            <w:tcW w:w="7735" w:type="dxa"/>
          </w:tcPr>
          <w:p w14:paraId="176B56DB" w14:textId="77777777" w:rsidR="008378BA" w:rsidRDefault="008378BA" w:rsidP="009F3CE2">
            <w:pPr>
              <w:pStyle w:val="ListParagraph"/>
              <w:numPr>
                <w:ilvl w:val="0"/>
                <w:numId w:val="12"/>
              </w:numPr>
              <w:spacing w:after="0" w:line="240" w:lineRule="auto"/>
            </w:pPr>
            <w:r>
              <w:t>Delili ɲininiw ni tanuli ɲini.</w:t>
            </w:r>
          </w:p>
          <w:p w14:paraId="0BEFDC97" w14:textId="77777777" w:rsidR="008378BA" w:rsidRDefault="008378BA" w:rsidP="009F3CE2">
            <w:pPr>
              <w:pStyle w:val="ListParagraph"/>
              <w:numPr>
                <w:ilvl w:val="0"/>
                <w:numId w:val="12"/>
              </w:numPr>
              <w:spacing w:after="0" w:line="240" w:lineRule="auto"/>
            </w:pPr>
            <w:r>
              <w:t>Barika Ala ye tanuli min kɛra ɲɔgɔn fɛ.</w:t>
            </w:r>
          </w:p>
          <w:p w14:paraId="0BEE35D8" w14:textId="77777777" w:rsidR="008378BA" w:rsidRDefault="008378BA" w:rsidP="009F3CE2">
            <w:pPr>
              <w:pStyle w:val="ListParagraph"/>
              <w:numPr>
                <w:ilvl w:val="0"/>
                <w:numId w:val="12"/>
              </w:numPr>
              <w:spacing w:after="0" w:line="240" w:lineRule="auto"/>
            </w:pPr>
            <w:r>
              <w:t>Delili kɛ walisa ka delili ɲini.</w:t>
            </w:r>
          </w:p>
          <w:p w14:paraId="4C9460A8" w14:textId="77777777" w:rsidR="008378BA" w:rsidRPr="000A7CD0" w:rsidRDefault="008378BA" w:rsidP="009F3CE2">
            <w:pPr>
              <w:pStyle w:val="ListParagraph"/>
              <w:numPr>
                <w:ilvl w:val="0"/>
                <w:numId w:val="12"/>
              </w:numPr>
              <w:spacing w:after="0" w:line="240" w:lineRule="auto"/>
              <w:jc w:val="both"/>
              <w:rPr>
                <w:rFonts w:cstheme="minorHAnsi"/>
              </w:rPr>
            </w:pPr>
            <w:r>
              <w:t>Ni Senu deli a ka i dusukun ni i hakili da wuli walisa ka Ala ka kan ka min tila i ni ɲɔgɔn cɛ bi, o sɔrɔ ni nisɔndiya ye.</w:t>
            </w:r>
          </w:p>
        </w:tc>
      </w:tr>
      <w:tr w:rsidR="008378BA" w:rsidRPr="001D3C61" w14:paraId="4AE8462F" w14:textId="77777777" w:rsidTr="00D00093">
        <w:tc>
          <w:tcPr>
            <w:tcW w:w="1615" w:type="dxa"/>
          </w:tcPr>
          <w:p w14:paraId="686A08DF" w14:textId="77777777" w:rsidR="008378BA" w:rsidRPr="0068101F" w:rsidRDefault="008378BA" w:rsidP="00D00093">
            <w:pPr>
              <w:jc w:val="center"/>
              <w:rPr>
                <w:b/>
                <w:sz w:val="28"/>
                <w:szCs w:val="28"/>
              </w:rPr>
            </w:pPr>
            <w:r>
              <w:rPr>
                <w:b/>
                <w:sz w:val="28"/>
                <w:szCs w:val="28"/>
              </w:rPr>
              <w:t>Ka mɛn</w:t>
            </w:r>
          </w:p>
        </w:tc>
        <w:tc>
          <w:tcPr>
            <w:tcW w:w="7735" w:type="dxa"/>
          </w:tcPr>
          <w:p w14:paraId="46E33F6F" w14:textId="77777777" w:rsidR="008378BA" w:rsidRDefault="008378BA" w:rsidP="009F3CE2">
            <w:pPr>
              <w:pStyle w:val="ListParagraph"/>
              <w:numPr>
                <w:ilvl w:val="0"/>
                <w:numId w:val="13"/>
              </w:numPr>
              <w:spacing w:after="0" w:line="240" w:lineRule="auto"/>
            </w:pPr>
            <w:r>
              <w:t>Bibulu kalansen fila bɛɛ kalan.</w:t>
            </w:r>
          </w:p>
          <w:p w14:paraId="170558CC" w14:textId="77777777" w:rsidR="008378BA" w:rsidRDefault="008378BA" w:rsidP="009F3CE2">
            <w:pPr>
              <w:pStyle w:val="ListParagraph"/>
              <w:numPr>
                <w:ilvl w:val="0"/>
                <w:numId w:val="13"/>
              </w:numPr>
              <w:spacing w:after="0" w:line="240" w:lineRule="auto"/>
            </w:pPr>
            <w:r>
              <w:lastRenderedPageBreak/>
              <w:t>“Sɛbɛnni kɔnɔko” min bɛ sanfɛ, o lajɛ ka surunya kalanso la.</w:t>
            </w:r>
          </w:p>
          <w:p w14:paraId="432C4AEC" w14:textId="77777777" w:rsidR="008378BA" w:rsidRDefault="008378BA" w:rsidP="009F3CE2">
            <w:pPr>
              <w:pStyle w:val="ListParagraph"/>
              <w:numPr>
                <w:ilvl w:val="0"/>
                <w:numId w:val="13"/>
              </w:numPr>
              <w:spacing w:after="0" w:line="240" w:lineRule="auto"/>
            </w:pPr>
            <w:r>
              <w:t>Bibulu kalansenw tɛmɛsira fila kalan kokura.</w:t>
            </w:r>
          </w:p>
          <w:p w14:paraId="15431E26" w14:textId="77777777" w:rsidR="008378BA" w:rsidRPr="00D353E7" w:rsidRDefault="008378BA" w:rsidP="009F3CE2">
            <w:pPr>
              <w:pStyle w:val="ListParagraph"/>
              <w:numPr>
                <w:ilvl w:val="0"/>
                <w:numId w:val="13"/>
              </w:numPr>
              <w:spacing w:after="0" w:line="240" w:lineRule="auto"/>
              <w:jc w:val="both"/>
              <w:rPr>
                <w:rFonts w:cstheme="minorHAnsi"/>
              </w:rPr>
            </w:pPr>
            <w:r>
              <w:t>A ɲini mɔgɔ dɔ fɛ a ka Bibulu tɛmɛsira kunbaba lakali kokura.</w:t>
            </w:r>
          </w:p>
        </w:tc>
      </w:tr>
      <w:tr w:rsidR="008378BA" w:rsidRPr="001D3C61" w14:paraId="2C667878" w14:textId="77777777" w:rsidTr="00D00093">
        <w:tc>
          <w:tcPr>
            <w:tcW w:w="1615" w:type="dxa"/>
          </w:tcPr>
          <w:p w14:paraId="4BD9639F" w14:textId="77777777" w:rsidR="008378BA" w:rsidRPr="00E34D8D" w:rsidRDefault="008378BA" w:rsidP="00D00093">
            <w:pPr>
              <w:jc w:val="center"/>
              <w:rPr>
                <w:b/>
                <w:sz w:val="28"/>
                <w:szCs w:val="28"/>
              </w:rPr>
            </w:pPr>
            <w:r>
              <w:rPr>
                <w:b/>
                <w:sz w:val="28"/>
                <w:szCs w:val="28"/>
              </w:rPr>
              <w:lastRenderedPageBreak/>
              <w:t>Niyɔrɔ</w:t>
            </w:r>
          </w:p>
          <w:p w14:paraId="6DCFAFD6" w14:textId="77777777" w:rsidR="008378BA" w:rsidRDefault="008378BA" w:rsidP="00D00093">
            <w:pPr>
              <w:jc w:val="center"/>
              <w:rPr>
                <w:b/>
              </w:rPr>
            </w:pPr>
          </w:p>
          <w:p w14:paraId="5399A638" w14:textId="77777777" w:rsidR="008378BA" w:rsidRDefault="008378BA" w:rsidP="00D00093">
            <w:pPr>
              <w:jc w:val="center"/>
            </w:pPr>
          </w:p>
        </w:tc>
        <w:tc>
          <w:tcPr>
            <w:tcW w:w="7735" w:type="dxa"/>
          </w:tcPr>
          <w:p w14:paraId="488A8763" w14:textId="77777777" w:rsidR="008378BA" w:rsidRPr="00A5615D" w:rsidRDefault="008378BA" w:rsidP="009F3CE2">
            <w:pPr>
              <w:pStyle w:val="ListParagraph"/>
              <w:numPr>
                <w:ilvl w:val="0"/>
                <w:numId w:val="14"/>
              </w:numPr>
              <w:spacing w:after="0" w:line="240" w:lineRule="auto"/>
              <w:jc w:val="both"/>
              <w:rPr>
                <w:b/>
              </w:rPr>
            </w:pPr>
            <w:r>
              <w:rPr>
                <w:rStyle w:val="y2iqfc"/>
                <w:rFonts w:cstheme="minorHAnsi"/>
                <w:b/>
                <w:bCs/>
                <w:color w:val="202124"/>
                <w:lang w:val="sw-KE"/>
              </w:rPr>
              <w:t>Title: Sɛbɛnni kɔrɔ ye mun ye?</w:t>
            </w:r>
          </w:p>
          <w:p w14:paraId="0578C107" w14:textId="77777777" w:rsidR="008378BA" w:rsidRPr="0098041A" w:rsidRDefault="008378BA" w:rsidP="00D00093">
            <w:pPr>
              <w:jc w:val="both"/>
            </w:pPr>
            <w:r w:rsidRPr="0098041A">
              <w:rPr>
                <w:rStyle w:val="y2iqfc"/>
                <w:rFonts w:ascii="inherit" w:hAnsi="inherit"/>
                <w:color w:val="1F1F1F"/>
              </w:rPr>
              <w:t>Ala ye Israɛlden jɔnw ka kulekan mɛn, ka Musa ci ka taa u kisi Misira ni taamashyɛnbaw ni kabakobaw ye. Ala ka kuma min fɔra Musa sababu fɛ, Faraon ma o bonya, ani Misirakaw tɔɔrɔla o kanminɛbaliya kosɔn. Ala ye tɔɔrɔ 10 minnu ci Misira jamana na, u tɔɔrɔla. Nka, Ala ye jaabi min di Israɛldenw ka kulekan na, o tɛ kɛ ni musaka tɛ Musa bolo. Musa ka kan ka da a la ko Ala bɛna a lakana ani ka layidu minnu ta Musa ye, a bɛna olu tiimɛ.</w:t>
            </w:r>
          </w:p>
          <w:p w14:paraId="0491D7C7" w14:textId="77777777" w:rsidR="008378BA" w:rsidRDefault="008378BA" w:rsidP="00D00093">
            <w:pPr>
              <w:jc w:val="both"/>
            </w:pPr>
          </w:p>
          <w:p w14:paraId="6A0FA38A" w14:textId="77777777" w:rsidR="008378BA" w:rsidRPr="00A5615D" w:rsidRDefault="008378BA" w:rsidP="009F3CE2">
            <w:pPr>
              <w:pStyle w:val="ListParagraph"/>
              <w:numPr>
                <w:ilvl w:val="0"/>
                <w:numId w:val="78"/>
              </w:numPr>
              <w:spacing w:after="0" w:line="240" w:lineRule="auto"/>
              <w:jc w:val="both"/>
              <w:rPr>
                <w:rStyle w:val="y2iqfc"/>
                <w:rFonts w:cstheme="minorHAnsi"/>
                <w:b/>
                <w:bCs/>
              </w:rPr>
            </w:pPr>
            <w:r>
              <w:rPr>
                <w:rStyle w:val="y2iqfc"/>
                <w:rFonts w:cstheme="minorHAnsi"/>
                <w:b/>
                <w:bCs/>
                <w:color w:val="202124"/>
                <w:lang w:val="sw-KE"/>
              </w:rPr>
              <w:t>Jurumu kɔlɔlɔ dɔw ye jumɛnw ye minnu bɛ nɔ bila ka tɛmɛ jurumu kɛbaga dɔrɔn kan?</w:t>
            </w:r>
          </w:p>
          <w:p w14:paraId="7501D273" w14:textId="77777777" w:rsidR="008378BA" w:rsidRPr="004C7AE5" w:rsidRDefault="008378BA" w:rsidP="009F3CE2">
            <w:pPr>
              <w:pStyle w:val="ListParagraph"/>
              <w:numPr>
                <w:ilvl w:val="0"/>
                <w:numId w:val="78"/>
              </w:numPr>
              <w:spacing w:after="0" w:line="240" w:lineRule="auto"/>
              <w:jc w:val="both"/>
              <w:rPr>
                <w:rStyle w:val="y2iqfc"/>
              </w:rPr>
            </w:pPr>
            <w:r w:rsidRPr="004C7AE5">
              <w:rPr>
                <w:rStyle w:val="y2iqfc"/>
                <w:rFonts w:cstheme="minorHAnsi"/>
                <w:b/>
                <w:bCs/>
                <w:color w:val="202124"/>
                <w:lang w:val="sw-KE"/>
              </w:rPr>
              <w:t>Kuncɛbaya bɛ se ka kɛ cogo di ka mɔgɔ dɔ bila ka sigasiga Ala ka kuma la a ye, walima k’a miiri ko Ala sago ka fisa ni a yɛrɛ sago ye?</w:t>
            </w:r>
          </w:p>
          <w:p w14:paraId="61F38681" w14:textId="77777777" w:rsidR="008378BA" w:rsidRDefault="008378BA" w:rsidP="00D00093">
            <w:pPr>
              <w:pStyle w:val="ListParagraph"/>
              <w:ind w:left="360"/>
              <w:jc w:val="both"/>
            </w:pPr>
          </w:p>
          <w:p w14:paraId="567BDF19" w14:textId="77777777" w:rsidR="008378BA" w:rsidRPr="00302A08" w:rsidRDefault="008378BA" w:rsidP="009F3CE2">
            <w:pPr>
              <w:pStyle w:val="ListParagraph"/>
              <w:numPr>
                <w:ilvl w:val="0"/>
                <w:numId w:val="9"/>
              </w:numPr>
              <w:spacing w:after="0" w:line="240" w:lineRule="auto"/>
              <w:jc w:val="both"/>
              <w:rPr>
                <w:rStyle w:val="y2iqfc"/>
                <w:b/>
              </w:rPr>
            </w:pPr>
            <w:r>
              <w:rPr>
                <w:rStyle w:val="y2iqfc"/>
                <w:rFonts w:cstheme="minorHAnsi"/>
                <w:b/>
                <w:bCs/>
                <w:color w:val="202124"/>
                <w:lang w:val="sw-KE"/>
              </w:rPr>
              <w:t>Dusukun: Ka kɛɲɛ ni sɛbɛn ye, an ka kan ka kɛ jɔnw ye?</w:t>
            </w:r>
          </w:p>
          <w:p w14:paraId="692AB2EC" w14:textId="77777777" w:rsidR="008378BA" w:rsidRDefault="008378BA" w:rsidP="00D00093">
            <w:pPr>
              <w:pStyle w:val="ListParagraph"/>
              <w:jc w:val="both"/>
              <w:rPr>
                <w:b/>
              </w:rPr>
            </w:pPr>
          </w:p>
          <w:p w14:paraId="261EF6B5" w14:textId="77777777" w:rsidR="008378BA" w:rsidRPr="00302A08" w:rsidRDefault="008378BA" w:rsidP="00D00093">
            <w:pPr>
              <w:jc w:val="both"/>
            </w:pPr>
            <w:r>
              <w:rPr>
                <w:rStyle w:val="y2iqfc"/>
                <w:rFonts w:cstheme="minorHAnsi"/>
                <w:color w:val="202124"/>
                <w:lang w:val="sw-KE"/>
              </w:rPr>
              <w:t>An ka kan k’an dusukunw kɔlɔsi. Ka taama ka bɔ Ala la, o man teli ka kɛ desizɔn ye min bɛ kɛ siɲɛ kelen dɔrɔn. O nɔ na, tuma caman na, mɔgɔw bɛ kanminɛbaliya desizɔn fitininw ta waati tɛmɛnen kɔfɛ minnu bɛ na ni sebaliya ye pewu ka Ala kan mɛn. O desizɔn kanbilabaliw bɛ kɛ ni an bɛ an jigi da an yɛrɛ ka hakilitigiya ni an ka fanga kan ka tɛmɛ Ala ka hakilitigiya, a ka fanga ani a ka ɲɛminɛli kan. An dusukun kɔlɔsili kun ye ka da a la ko Ala tɛna an to yen abada wala k’an bila.</w:t>
            </w:r>
          </w:p>
          <w:p w14:paraId="0CEB319C" w14:textId="77777777" w:rsidR="008378BA" w:rsidRDefault="008378BA" w:rsidP="00D00093">
            <w:pPr>
              <w:jc w:val="both"/>
            </w:pPr>
          </w:p>
          <w:p w14:paraId="35DAD576" w14:textId="77777777" w:rsidR="008378BA" w:rsidRPr="00302A08" w:rsidRDefault="008378BA" w:rsidP="009F3CE2">
            <w:pPr>
              <w:pStyle w:val="ListParagraph"/>
              <w:numPr>
                <w:ilvl w:val="0"/>
                <w:numId w:val="79"/>
              </w:numPr>
              <w:spacing w:after="0" w:line="240" w:lineRule="auto"/>
              <w:jc w:val="both"/>
              <w:rPr>
                <w:rStyle w:val="y2iqfc"/>
                <w:rFonts w:cstheme="minorHAnsi"/>
                <w:b/>
                <w:bCs/>
              </w:rPr>
            </w:pPr>
            <w:r>
              <w:rPr>
                <w:rStyle w:val="y2iqfc"/>
                <w:rFonts w:cstheme="minorHAnsi"/>
                <w:b/>
                <w:bCs/>
                <w:color w:val="202124"/>
                <w:lang w:val="sw-KE"/>
              </w:rPr>
              <w:t>Krecɛn bɛ se k’a dusukun bali ka da Sitanɛ ka nkalon na cogo di ko Ala t’a fɛ an ka nisɔndiya? (Jenɛse 3:1-7 lajɛ)</w:t>
            </w:r>
          </w:p>
          <w:p w14:paraId="273BD4A7" w14:textId="77777777" w:rsidR="008378BA" w:rsidRPr="00302A08" w:rsidRDefault="008378BA" w:rsidP="009F3CE2">
            <w:pPr>
              <w:pStyle w:val="ListParagraph"/>
              <w:numPr>
                <w:ilvl w:val="0"/>
                <w:numId w:val="79"/>
              </w:numPr>
              <w:spacing w:after="0" w:line="240" w:lineRule="auto"/>
              <w:jc w:val="both"/>
              <w:rPr>
                <w:rStyle w:val="y2iqfc"/>
                <w:rFonts w:cstheme="minorHAnsi"/>
                <w:b/>
                <w:bCs/>
              </w:rPr>
            </w:pPr>
            <w:r w:rsidRPr="00302A08">
              <w:rPr>
                <w:rStyle w:val="y2iqfc"/>
                <w:rFonts w:cstheme="minorHAnsi"/>
                <w:b/>
                <w:bCs/>
                <w:color w:val="202124"/>
                <w:lang w:val="sw-KE"/>
              </w:rPr>
              <w:t>Krecɛn bɛ jagɛlɛya sɔrɔ cogo di ka Ala haminankow ɲɛnabɔ hali ni o nɔ bɛ se ka kɛ tɔɔrɔ ye?</w:t>
            </w:r>
          </w:p>
          <w:p w14:paraId="3D59DAC4" w14:textId="77777777" w:rsidR="008378BA" w:rsidRDefault="008378BA" w:rsidP="00D00093"/>
          <w:p w14:paraId="3B2A71B6" w14:textId="77777777" w:rsidR="008378BA" w:rsidRPr="000120FC" w:rsidRDefault="008378BA" w:rsidP="009F3CE2">
            <w:pPr>
              <w:pStyle w:val="ListParagraph"/>
              <w:numPr>
                <w:ilvl w:val="0"/>
                <w:numId w:val="9"/>
              </w:numPr>
              <w:spacing w:after="0" w:line="240" w:lineRule="auto"/>
            </w:pPr>
            <w:r w:rsidRPr="008C4A7F">
              <w:rPr>
                <w:b/>
              </w:rPr>
              <w:t>Bolo: An bɛ se ka Ala ka Kuma waleya cogo di?</w:t>
            </w:r>
          </w:p>
          <w:p w14:paraId="66592B28" w14:textId="77777777" w:rsidR="008378BA" w:rsidRPr="000120FC" w:rsidRDefault="008378BA" w:rsidP="00D00093">
            <w:pPr>
              <w:pStyle w:val="ListParagraph"/>
              <w:jc w:val="both"/>
            </w:pPr>
          </w:p>
          <w:p w14:paraId="05D987C9" w14:textId="77777777" w:rsidR="008378BA" w:rsidRDefault="008378BA" w:rsidP="00D00093">
            <w:pPr>
              <w:jc w:val="both"/>
              <w:rPr>
                <w:rStyle w:val="y2iqfc"/>
                <w:rFonts w:cstheme="minorHAnsi"/>
                <w:color w:val="202124"/>
                <w:lang w:val="sw-KE"/>
              </w:rPr>
            </w:pPr>
            <w:r>
              <w:rPr>
                <w:rStyle w:val="y2iqfc"/>
                <w:rFonts w:cstheme="minorHAnsi"/>
                <w:color w:val="202124"/>
                <w:lang w:val="sw-KE"/>
              </w:rPr>
              <w:t>Waati dɔw la, Yesu b’an wele an ka jagɛlɛya sɔrɔ ani ka kuma Ala haminankow kan, walima ka magojirabagaw mago ɲɛ. I n’a fɔ Israɛldenw minnu tun bɛ Misira, Ala bɛ tɔɔrɔbagaw ka kulekan mɛn tuma bɛɛ, wa a bɛ kerecɛnw ci tuma bɛɛ walisa k’u hɔrɔnya ka bɔ u ka degun na.</w:t>
            </w:r>
          </w:p>
          <w:p w14:paraId="053ACCDD" w14:textId="77777777" w:rsidR="008378BA" w:rsidRDefault="008378BA" w:rsidP="00D00093">
            <w:pPr>
              <w:jc w:val="both"/>
            </w:pPr>
          </w:p>
          <w:p w14:paraId="3BD1FF85" w14:textId="77777777" w:rsidR="008378BA" w:rsidRPr="00302A08" w:rsidRDefault="008378BA" w:rsidP="009F3CE2">
            <w:pPr>
              <w:pStyle w:val="ListParagraph"/>
              <w:numPr>
                <w:ilvl w:val="0"/>
                <w:numId w:val="80"/>
              </w:numPr>
              <w:spacing w:after="0" w:line="240" w:lineRule="auto"/>
              <w:jc w:val="both"/>
              <w:rPr>
                <w:rStyle w:val="y2iqfc"/>
                <w:rFonts w:cstheme="minorHAnsi"/>
                <w:b/>
                <w:bCs/>
              </w:rPr>
            </w:pPr>
            <w:r>
              <w:rPr>
                <w:rStyle w:val="y2iqfc"/>
                <w:rFonts w:cstheme="minorHAnsi"/>
                <w:b/>
                <w:bCs/>
                <w:color w:val="202124"/>
                <w:lang w:val="sw-KE"/>
              </w:rPr>
              <w:t>Mɔgɔ sugu jumɛnw de bɛ i ka dugu kɔnɔ farikolo walima hakili ta fan fɛ degun kɔrɔ?</w:t>
            </w:r>
          </w:p>
          <w:p w14:paraId="024464DE" w14:textId="77777777" w:rsidR="008378BA" w:rsidRPr="00302A08" w:rsidRDefault="008378BA" w:rsidP="009F3CE2">
            <w:pPr>
              <w:pStyle w:val="ListParagraph"/>
              <w:numPr>
                <w:ilvl w:val="0"/>
                <w:numId w:val="80"/>
              </w:numPr>
              <w:spacing w:after="0" w:line="240" w:lineRule="auto"/>
              <w:jc w:val="both"/>
              <w:rPr>
                <w:rStyle w:val="y2iqfc"/>
                <w:rFonts w:cstheme="minorHAnsi"/>
                <w:b/>
                <w:bCs/>
              </w:rPr>
            </w:pPr>
            <w:r w:rsidRPr="00302A08">
              <w:rPr>
                <w:rStyle w:val="y2iqfc"/>
                <w:rFonts w:cstheme="minorHAnsi"/>
                <w:b/>
                <w:bCs/>
                <w:color w:val="202124"/>
                <w:lang w:val="sw-KE"/>
              </w:rPr>
              <w:t>Ala ye nilifɛn jumɛnw, seko jumɛnw ani/walima seko jumɛnw di i ma, i bɛ se ka baara kɛ ni minnu ye walasa ka mɔgɔ wɛrɛw dɛmɛ minnu mago bɛ dɛmɛ na?</w:t>
            </w:r>
          </w:p>
          <w:p w14:paraId="14DE3A12" w14:textId="77777777" w:rsidR="008378BA" w:rsidRDefault="008378BA" w:rsidP="00D00093">
            <w:pPr>
              <w:pStyle w:val="HTMLPreformatted"/>
              <w:spacing w:line="540" w:lineRule="atLeast"/>
            </w:pPr>
          </w:p>
        </w:tc>
      </w:tr>
      <w:tr w:rsidR="008378BA" w:rsidRPr="001D3C61" w14:paraId="76DFF64F" w14:textId="77777777" w:rsidTr="00D00093">
        <w:tc>
          <w:tcPr>
            <w:tcW w:w="1615" w:type="dxa"/>
          </w:tcPr>
          <w:p w14:paraId="72285959" w14:textId="77777777" w:rsidR="008378BA" w:rsidRPr="0068101F" w:rsidRDefault="008378BA" w:rsidP="00D00093">
            <w:pPr>
              <w:jc w:val="center"/>
              <w:rPr>
                <w:b/>
                <w:sz w:val="28"/>
                <w:szCs w:val="28"/>
              </w:rPr>
            </w:pPr>
            <w:r>
              <w:rPr>
                <w:b/>
                <w:sz w:val="28"/>
                <w:szCs w:val="28"/>
              </w:rPr>
              <w:t>Ka waleya</w:t>
            </w:r>
          </w:p>
          <w:p w14:paraId="10F8AFA9" w14:textId="77777777" w:rsidR="008378BA" w:rsidRDefault="008378BA" w:rsidP="00D00093">
            <w:pPr>
              <w:jc w:val="center"/>
              <w:rPr>
                <w:b/>
              </w:rPr>
            </w:pPr>
          </w:p>
          <w:p w14:paraId="2F77917B" w14:textId="77777777" w:rsidR="008378BA" w:rsidRDefault="008378BA" w:rsidP="00D00093">
            <w:pPr>
              <w:jc w:val="center"/>
              <w:rPr>
                <w:b/>
              </w:rPr>
            </w:pPr>
          </w:p>
        </w:tc>
        <w:tc>
          <w:tcPr>
            <w:tcW w:w="7735" w:type="dxa"/>
          </w:tcPr>
          <w:p w14:paraId="1914E02C" w14:textId="77777777" w:rsidR="008378BA" w:rsidRPr="000A4BAA" w:rsidRDefault="008378BA" w:rsidP="00D00093">
            <w:pPr>
              <w:jc w:val="both"/>
              <w:rPr>
                <w:rFonts w:cstheme="minorHAnsi"/>
              </w:rPr>
            </w:pPr>
          </w:p>
          <w:p w14:paraId="50E8AC35" w14:textId="77777777" w:rsidR="008378BA" w:rsidRDefault="008378BA" w:rsidP="009F3CE2">
            <w:pPr>
              <w:pStyle w:val="ListParagraph"/>
              <w:numPr>
                <w:ilvl w:val="0"/>
                <w:numId w:val="18"/>
              </w:numPr>
              <w:spacing w:after="0" w:line="240" w:lineRule="auto"/>
            </w:pPr>
            <w:r>
              <w:t>A ɲini mɔgɔ dɔ fɛ a ka Bibulu kalansen kunba lakali kokura.</w:t>
            </w:r>
          </w:p>
          <w:p w14:paraId="09235E40" w14:textId="77777777" w:rsidR="008378BA" w:rsidRDefault="008378BA" w:rsidP="009F3CE2">
            <w:pPr>
              <w:pStyle w:val="ListParagraph"/>
              <w:numPr>
                <w:ilvl w:val="0"/>
                <w:numId w:val="18"/>
              </w:numPr>
              <w:spacing w:after="0" w:line="240" w:lineRule="auto"/>
            </w:pPr>
            <w:r>
              <w:t>A ɲini jɛkulu fɛ u k’a fɔ u hakili la Ala b’a fɛ u ka bi kalan jaabi cogo min na.</w:t>
            </w:r>
          </w:p>
          <w:p w14:paraId="2CE36D6E" w14:textId="77777777" w:rsidR="008378BA" w:rsidRDefault="008378BA" w:rsidP="009F3CE2">
            <w:pPr>
              <w:pStyle w:val="ListParagraph"/>
              <w:numPr>
                <w:ilvl w:val="0"/>
                <w:numId w:val="18"/>
              </w:numPr>
              <w:spacing w:after="0" w:line="240" w:lineRule="auto"/>
            </w:pPr>
            <w:r>
              <w:lastRenderedPageBreak/>
              <w:t>Aw ye waati kɛ delili la aw ka sigida la, ɲɔgɔn ye, ani hakilitigiya kama walasa ka bi kalan kɛ ka kɛɲɛ ni.</w:t>
            </w:r>
          </w:p>
          <w:p w14:paraId="2BE9E6EF" w14:textId="77777777" w:rsidR="008378BA" w:rsidRPr="001812C4" w:rsidRDefault="008378BA" w:rsidP="009F3CE2">
            <w:pPr>
              <w:pStyle w:val="ListParagraph"/>
              <w:numPr>
                <w:ilvl w:val="0"/>
                <w:numId w:val="18"/>
              </w:numPr>
              <w:spacing w:after="0" w:line="240" w:lineRule="auto"/>
            </w:pPr>
            <w:r>
              <w:t>A laban kɛ k’a ɲini kulu fɛ u ka An Fa delili kɛ ɲɔgɔn fɛ.</w:t>
            </w:r>
          </w:p>
          <w:p w14:paraId="474D2DB9" w14:textId="77777777" w:rsidR="008378BA" w:rsidRDefault="008378BA" w:rsidP="00D00093">
            <w:pPr>
              <w:rPr>
                <w:b/>
              </w:rPr>
            </w:pPr>
          </w:p>
        </w:tc>
      </w:tr>
    </w:tbl>
    <w:p w14:paraId="08F92851" w14:textId="77777777" w:rsidR="008378BA" w:rsidRPr="008378BA" w:rsidRDefault="008378BA" w:rsidP="008378BA">
      <w:pPr>
        <w:rPr>
          <w:lang w:val="es-US"/>
        </w:rPr>
      </w:pPr>
    </w:p>
    <w:p w14:paraId="598C6964" w14:textId="77777777" w:rsidR="008378BA" w:rsidRPr="008378BA" w:rsidRDefault="008378BA" w:rsidP="008378BA">
      <w:pPr>
        <w:rPr>
          <w:lang w:val="es-US"/>
        </w:rPr>
      </w:pPr>
    </w:p>
    <w:p w14:paraId="7AB4037B" w14:textId="77777777" w:rsidR="008378BA" w:rsidRPr="008378BA" w:rsidRDefault="008378BA" w:rsidP="008378BA">
      <w:pPr>
        <w:rPr>
          <w:lang w:val="es-US"/>
        </w:rPr>
      </w:pPr>
    </w:p>
    <w:p w14:paraId="2E203B10" w14:textId="7BC5C5BD" w:rsidR="008378BA" w:rsidRDefault="008378BA">
      <w:pPr>
        <w:rPr>
          <w:lang w:val="fr-FR"/>
        </w:rPr>
      </w:pPr>
      <w:r>
        <w:rPr>
          <w:lang w:val="fr-FR"/>
        </w:rPr>
        <w:br w:type="page"/>
      </w:r>
    </w:p>
    <w:p w14:paraId="5F9199F1" w14:textId="77777777" w:rsidR="008378BA" w:rsidRPr="008378BA" w:rsidRDefault="008378BA" w:rsidP="008378BA">
      <w:pPr>
        <w:spacing w:after="0"/>
        <w:jc w:val="center"/>
        <w:rPr>
          <w:sz w:val="28"/>
          <w:szCs w:val="28"/>
          <w:lang w:val="fr-FR"/>
        </w:rPr>
      </w:pPr>
      <w:r w:rsidRPr="008378BA">
        <w:rPr>
          <w:b/>
          <w:i/>
          <w:sz w:val="28"/>
          <w:szCs w:val="28"/>
          <w:lang w:val="fr-FR"/>
        </w:rPr>
        <w:lastRenderedPageBreak/>
        <w:t xml:space="preserve">YESU </w:t>
      </w:r>
      <w:r w:rsidRPr="008378BA">
        <w:rPr>
          <w:sz w:val="28"/>
          <w:szCs w:val="28"/>
          <w:lang w:val="fr-FR"/>
        </w:rPr>
        <w:t>ka filimu waajuli yɔrɔ Bibulu kalansen #17</w:t>
      </w:r>
    </w:p>
    <w:p w14:paraId="6FCBA231" w14:textId="77777777" w:rsidR="008378BA" w:rsidRPr="008378BA" w:rsidRDefault="008378BA" w:rsidP="008378BA">
      <w:pPr>
        <w:spacing w:after="0"/>
        <w:jc w:val="center"/>
        <w:rPr>
          <w:sz w:val="28"/>
          <w:szCs w:val="28"/>
          <w:lang w:val="fr-FR"/>
        </w:rPr>
      </w:pPr>
    </w:p>
    <w:tbl>
      <w:tblPr>
        <w:tblStyle w:val="TableGrid"/>
        <w:tblW w:w="0" w:type="auto"/>
        <w:tblLook w:val="04A0" w:firstRow="1" w:lastRow="0" w:firstColumn="1" w:lastColumn="0" w:noHBand="0" w:noVBand="1"/>
      </w:tblPr>
      <w:tblGrid>
        <w:gridCol w:w="1694"/>
        <w:gridCol w:w="4462"/>
        <w:gridCol w:w="3158"/>
      </w:tblGrid>
      <w:tr w:rsidR="008378BA" w:rsidRPr="003237DD" w14:paraId="609C428D" w14:textId="77777777" w:rsidTr="00D00093">
        <w:tc>
          <w:tcPr>
            <w:tcW w:w="1694" w:type="dxa"/>
            <w:tcBorders>
              <w:top w:val="single" w:sz="18" w:space="0" w:color="auto"/>
              <w:left w:val="single" w:sz="18" w:space="0" w:color="auto"/>
            </w:tcBorders>
            <w:shd w:val="clear" w:color="auto" w:fill="FFFFFF" w:themeFill="background1"/>
          </w:tcPr>
          <w:p w14:paraId="721A245D" w14:textId="77777777" w:rsidR="008378BA" w:rsidRPr="003237DD" w:rsidRDefault="008378BA" w:rsidP="00D00093">
            <w:pPr>
              <w:rPr>
                <w:b/>
              </w:rPr>
            </w:pPr>
            <w:r w:rsidRPr="003237DD">
              <w:rPr>
                <w:b/>
              </w:rPr>
              <w:t>Kalansen tɔgɔ:</w:t>
            </w:r>
          </w:p>
        </w:tc>
        <w:tc>
          <w:tcPr>
            <w:tcW w:w="4462" w:type="dxa"/>
            <w:tcBorders>
              <w:top w:val="single" w:sz="18" w:space="0" w:color="auto"/>
            </w:tcBorders>
            <w:shd w:val="clear" w:color="auto" w:fill="FFFFFF" w:themeFill="background1"/>
          </w:tcPr>
          <w:p w14:paraId="6FF1F9A5" w14:textId="77777777" w:rsidR="008378BA" w:rsidRPr="00084298" w:rsidRDefault="008378BA" w:rsidP="00D00093">
            <w:pPr>
              <w:rPr>
                <w:b/>
              </w:rPr>
            </w:pPr>
            <w:r w:rsidRPr="00084298">
              <w:rPr>
                <w:b/>
              </w:rPr>
              <w:t>Tɛmɛnkan seli fɔlɔ</w:t>
            </w:r>
          </w:p>
        </w:tc>
        <w:tc>
          <w:tcPr>
            <w:tcW w:w="3158" w:type="dxa"/>
            <w:tcBorders>
              <w:top w:val="single" w:sz="18" w:space="0" w:color="auto"/>
              <w:right w:val="single" w:sz="18" w:space="0" w:color="auto"/>
            </w:tcBorders>
          </w:tcPr>
          <w:p w14:paraId="31032481" w14:textId="77777777" w:rsidR="008378BA" w:rsidRPr="003237DD" w:rsidRDefault="008378BA" w:rsidP="00D00093">
            <w:pPr>
              <w:jc w:val="center"/>
              <w:rPr>
                <w:sz w:val="24"/>
                <w:szCs w:val="24"/>
              </w:rPr>
            </w:pPr>
            <w:r>
              <w:rPr>
                <w:b/>
                <w:sz w:val="24"/>
                <w:szCs w:val="24"/>
              </w:rPr>
              <w:t>Ja</w:t>
            </w:r>
          </w:p>
        </w:tc>
      </w:tr>
      <w:tr w:rsidR="008378BA" w:rsidRPr="003237DD" w14:paraId="08931F94" w14:textId="77777777" w:rsidTr="00D00093">
        <w:tc>
          <w:tcPr>
            <w:tcW w:w="1694" w:type="dxa"/>
            <w:tcBorders>
              <w:left w:val="single" w:sz="18" w:space="0" w:color="auto"/>
            </w:tcBorders>
            <w:shd w:val="clear" w:color="auto" w:fill="FFFFFF" w:themeFill="background1"/>
          </w:tcPr>
          <w:p w14:paraId="65B20552" w14:textId="77777777" w:rsidR="008378BA" w:rsidRPr="003237DD" w:rsidRDefault="008378BA" w:rsidP="00D00093">
            <w:pPr>
              <w:rPr>
                <w:b/>
              </w:rPr>
            </w:pPr>
            <w:r w:rsidRPr="003237DD">
              <w:rPr>
                <w:b/>
              </w:rPr>
              <w:t>Kalansen kɔnɔko:</w:t>
            </w:r>
          </w:p>
        </w:tc>
        <w:tc>
          <w:tcPr>
            <w:tcW w:w="4462" w:type="dxa"/>
            <w:shd w:val="clear" w:color="auto" w:fill="FFFFFF" w:themeFill="background1"/>
          </w:tcPr>
          <w:p w14:paraId="7982FC6B" w14:textId="77777777" w:rsidR="008378BA" w:rsidRPr="00084298" w:rsidRDefault="008378BA" w:rsidP="00D00093">
            <w:pPr>
              <w:rPr>
                <w:b/>
              </w:rPr>
            </w:pPr>
            <w:r w:rsidRPr="00084298">
              <w:rPr>
                <w:b/>
              </w:rPr>
              <w:t>Ekisode 11:1-12:13</w:t>
            </w:r>
          </w:p>
        </w:tc>
        <w:tc>
          <w:tcPr>
            <w:tcW w:w="3158" w:type="dxa"/>
            <w:vMerge w:val="restart"/>
            <w:tcBorders>
              <w:right w:val="single" w:sz="18" w:space="0" w:color="auto"/>
            </w:tcBorders>
          </w:tcPr>
          <w:p w14:paraId="311A88B6" w14:textId="77777777" w:rsidR="008378BA" w:rsidRDefault="008378BA" w:rsidP="00D00093">
            <w:pPr>
              <w:rPr>
                <w:sz w:val="24"/>
                <w:szCs w:val="24"/>
              </w:rPr>
            </w:pPr>
            <w:r>
              <w:rPr>
                <w:noProof/>
                <w:lang w:eastAsia="fr-FR"/>
              </w:rPr>
              <w:drawing>
                <wp:inline distT="0" distB="0" distL="0" distR="0" wp14:anchorId="55F6CFF1" wp14:editId="32CF5D81">
                  <wp:extent cx="1868170" cy="2514377"/>
                  <wp:effectExtent l="0" t="0" r="0" b="635"/>
                  <wp:docPr id="404696346" name="Picture 404696346" descr="A person and person painting two peo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696346" name="Picture 404696346" descr="A person and person painting two people&#10;&#10;AI-generated content may be incorrect."/>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1873076" cy="2520980"/>
                          </a:xfrm>
                          <a:prstGeom prst="rect">
                            <a:avLst/>
                          </a:prstGeom>
                        </pic:spPr>
                      </pic:pic>
                    </a:graphicData>
                  </a:graphic>
                </wp:inline>
              </w:drawing>
            </w:r>
          </w:p>
          <w:p w14:paraId="61FB8110" w14:textId="77777777" w:rsidR="008378BA" w:rsidRPr="003237DD" w:rsidRDefault="008378BA" w:rsidP="00D00093">
            <w:pPr>
              <w:rPr>
                <w:sz w:val="24"/>
                <w:szCs w:val="24"/>
              </w:rPr>
            </w:pPr>
          </w:p>
        </w:tc>
      </w:tr>
      <w:tr w:rsidR="008378BA" w14:paraId="63D6B36D" w14:textId="77777777" w:rsidTr="00D00093">
        <w:tc>
          <w:tcPr>
            <w:tcW w:w="1694" w:type="dxa"/>
            <w:tcBorders>
              <w:left w:val="single" w:sz="18" w:space="0" w:color="auto"/>
            </w:tcBorders>
            <w:shd w:val="clear" w:color="auto" w:fill="FFFFFF" w:themeFill="background1"/>
          </w:tcPr>
          <w:p w14:paraId="0F2F1F4D" w14:textId="77777777" w:rsidR="008378BA" w:rsidRPr="003237DD" w:rsidRDefault="008378BA" w:rsidP="00D00093">
            <w:pPr>
              <w:rPr>
                <w:b/>
              </w:rPr>
            </w:pPr>
            <w:r w:rsidRPr="00C851B9">
              <w:rPr>
                <w:b/>
              </w:rPr>
              <w:t>Layidu Kura sɛbɛnni:</w:t>
            </w:r>
          </w:p>
        </w:tc>
        <w:tc>
          <w:tcPr>
            <w:tcW w:w="4462" w:type="dxa"/>
            <w:shd w:val="clear" w:color="auto" w:fill="FFFFFF" w:themeFill="background1"/>
          </w:tcPr>
          <w:p w14:paraId="1DD078BC" w14:textId="77777777" w:rsidR="008378BA" w:rsidRPr="00084298" w:rsidRDefault="008378BA" w:rsidP="00D00093">
            <w:pPr>
              <w:rPr>
                <w:b/>
              </w:rPr>
            </w:pPr>
            <w:r w:rsidRPr="00084298">
              <w:rPr>
                <w:b/>
              </w:rPr>
              <w:t>Luka 22:1-23 la</w:t>
            </w:r>
          </w:p>
        </w:tc>
        <w:tc>
          <w:tcPr>
            <w:tcW w:w="3158" w:type="dxa"/>
            <w:vMerge/>
            <w:tcBorders>
              <w:right w:val="single" w:sz="18" w:space="0" w:color="auto"/>
            </w:tcBorders>
          </w:tcPr>
          <w:p w14:paraId="61B47AC5" w14:textId="77777777" w:rsidR="008378BA" w:rsidRDefault="008378BA" w:rsidP="00D00093"/>
        </w:tc>
      </w:tr>
      <w:tr w:rsidR="008378BA" w:rsidRPr="001D3C61" w14:paraId="622CDF50" w14:textId="77777777" w:rsidTr="00D00093">
        <w:tc>
          <w:tcPr>
            <w:tcW w:w="1694" w:type="dxa"/>
            <w:tcBorders>
              <w:left w:val="single" w:sz="18" w:space="0" w:color="auto"/>
            </w:tcBorders>
            <w:shd w:val="clear" w:color="auto" w:fill="FFFFFF" w:themeFill="background1"/>
          </w:tcPr>
          <w:p w14:paraId="3EAE50F6" w14:textId="77777777" w:rsidR="008378BA" w:rsidRPr="003237DD" w:rsidRDefault="008378BA" w:rsidP="00D00093">
            <w:pPr>
              <w:rPr>
                <w:b/>
              </w:rPr>
            </w:pPr>
            <w:r w:rsidRPr="003237DD">
              <w:rPr>
                <w:b/>
              </w:rPr>
              <w:t>Kalansen kuntilenna:</w:t>
            </w:r>
          </w:p>
        </w:tc>
        <w:tc>
          <w:tcPr>
            <w:tcW w:w="4462" w:type="dxa"/>
            <w:shd w:val="clear" w:color="auto" w:fill="FFFFFF" w:themeFill="background1"/>
          </w:tcPr>
          <w:p w14:paraId="4064CA94" w14:textId="77777777" w:rsidR="008378BA" w:rsidRPr="00084298" w:rsidRDefault="008378BA" w:rsidP="009F3CE2">
            <w:pPr>
              <w:pStyle w:val="ListParagraph"/>
              <w:numPr>
                <w:ilvl w:val="0"/>
                <w:numId w:val="83"/>
              </w:numPr>
              <w:spacing w:after="0" w:line="240" w:lineRule="auto"/>
              <w:ind w:left="360"/>
            </w:pPr>
            <w:r w:rsidRPr="00084298">
              <w:rPr>
                <w:b/>
              </w:rPr>
              <w:t xml:space="preserve">Kuntigi </w:t>
            </w:r>
            <w:r w:rsidRPr="00084298">
              <w:t>: Ala ka kisili labɛn seli kɛ mɔgɔ bɛɛ ye minnu bɛ tugu Ala ka cikanw kɔ ni kantigiya ye.</w:t>
            </w:r>
          </w:p>
          <w:p w14:paraId="75BC681A" w14:textId="77777777" w:rsidR="008378BA" w:rsidRPr="00084298" w:rsidRDefault="008378BA" w:rsidP="009F3CE2">
            <w:pPr>
              <w:pStyle w:val="ListParagraph"/>
              <w:numPr>
                <w:ilvl w:val="0"/>
                <w:numId w:val="83"/>
              </w:numPr>
              <w:spacing w:after="0" w:line="240" w:lineRule="auto"/>
              <w:ind w:left="360"/>
            </w:pPr>
            <w:r w:rsidRPr="00084298">
              <w:rPr>
                <w:b/>
              </w:rPr>
              <w:t xml:space="preserve">Dusukun </w:t>
            </w:r>
            <w:r w:rsidRPr="00084298">
              <w:t>: I ka i yɛrɛ bila ka dusukun dususumanin da wuli Ala ka cikanw kama, i kana dusukun gɛlɛn sɔrɔ i n’a fɔ Faraon ta.</w:t>
            </w:r>
          </w:p>
          <w:p w14:paraId="57F2B391" w14:textId="77777777" w:rsidR="008378BA" w:rsidRPr="00084298" w:rsidRDefault="008378BA" w:rsidP="009F3CE2">
            <w:pPr>
              <w:pStyle w:val="ListParagraph"/>
              <w:numPr>
                <w:ilvl w:val="0"/>
                <w:numId w:val="83"/>
              </w:numPr>
              <w:spacing w:after="0" w:line="240" w:lineRule="auto"/>
              <w:ind w:left="360"/>
            </w:pPr>
            <w:r w:rsidRPr="00084298">
              <w:rPr>
                <w:b/>
              </w:rPr>
              <w:t xml:space="preserve">Bolo </w:t>
            </w:r>
            <w:r w:rsidRPr="00084298">
              <w:t xml:space="preserve">: Aw ka Matigi ka surɔfana seli kɛ ni bonya ni nisɔndiya ye, </w:t>
            </w:r>
            <w:r>
              <w:t>katuguni</w:t>
            </w:r>
            <w:r w:rsidRPr="00084298">
              <w:t xml:space="preserve"> o ye kerecɛn ka Tɛmɛnkan seli ye ka an ka kisili seli kɛ Yesu Krisita barika la.</w:t>
            </w:r>
          </w:p>
        </w:tc>
        <w:tc>
          <w:tcPr>
            <w:tcW w:w="3158" w:type="dxa"/>
            <w:vMerge/>
            <w:tcBorders>
              <w:right w:val="single" w:sz="18" w:space="0" w:color="auto"/>
            </w:tcBorders>
          </w:tcPr>
          <w:p w14:paraId="14DFA0EA" w14:textId="77777777" w:rsidR="008378BA" w:rsidRDefault="008378BA" w:rsidP="00D00093"/>
        </w:tc>
      </w:tr>
      <w:tr w:rsidR="008378BA" w:rsidRPr="003237DD" w14:paraId="1230F409" w14:textId="77777777" w:rsidTr="00D00093">
        <w:tc>
          <w:tcPr>
            <w:tcW w:w="1694" w:type="dxa"/>
            <w:tcBorders>
              <w:left w:val="single" w:sz="18" w:space="0" w:color="auto"/>
              <w:bottom w:val="single" w:sz="4" w:space="0" w:color="auto"/>
            </w:tcBorders>
            <w:shd w:val="clear" w:color="auto" w:fill="FFFFFF" w:themeFill="background1"/>
          </w:tcPr>
          <w:p w14:paraId="6E7FE3A4" w14:textId="77777777" w:rsidR="008378BA" w:rsidRPr="003237DD" w:rsidRDefault="008378BA" w:rsidP="00D00093">
            <w:pPr>
              <w:rPr>
                <w:b/>
              </w:rPr>
            </w:pPr>
            <w:r w:rsidRPr="003237DD">
              <w:rPr>
                <w:b/>
              </w:rPr>
              <w:t>Kalansen min bɛ tɛmɛsira kɔnɔ:</w:t>
            </w:r>
          </w:p>
        </w:tc>
        <w:tc>
          <w:tcPr>
            <w:tcW w:w="7620" w:type="dxa"/>
            <w:gridSpan w:val="2"/>
            <w:tcBorders>
              <w:bottom w:val="single" w:sz="4" w:space="0" w:color="auto"/>
              <w:right w:val="single" w:sz="18" w:space="0" w:color="auto"/>
            </w:tcBorders>
            <w:shd w:val="clear" w:color="auto" w:fill="FFFFFF" w:themeFill="background1"/>
          </w:tcPr>
          <w:p w14:paraId="3B4CF3C7" w14:textId="77777777" w:rsidR="008378BA" w:rsidRPr="00002505" w:rsidRDefault="008378BA" w:rsidP="00D00093">
            <w:pPr>
              <w:rPr>
                <w:rFonts w:cstheme="minorHAnsi"/>
              </w:rPr>
            </w:pPr>
            <w:r w:rsidRPr="00002505">
              <w:rPr>
                <w:rStyle w:val="text"/>
                <w:rFonts w:cstheme="minorHAnsi"/>
                <w:color w:val="000000"/>
                <w:shd w:val="clear" w:color="auto" w:fill="FFFFFF"/>
              </w:rPr>
              <w:t xml:space="preserve">I bɛna a dun cogo min na: i ka fini donna i cɛsirilan kɔnɔ, i ka sanbaraw bɛ i senw na ani i ka berew bɛ i bolo. Aw k’a dun joona; o ye </w:t>
            </w:r>
            <w:r w:rsidRPr="00002505">
              <w:rPr>
                <w:rStyle w:val="small-caps"/>
                <w:rFonts w:cstheme="minorHAnsi"/>
                <w:smallCaps/>
                <w:color w:val="000000"/>
                <w:shd w:val="clear" w:color="auto" w:fill="FFFFFF"/>
              </w:rPr>
              <w:t xml:space="preserve">Matigi ka Tɛmɛnkan seli ye. </w:t>
            </w:r>
            <w:r w:rsidRPr="00002505">
              <w:rPr>
                <w:rStyle w:val="text"/>
                <w:rFonts w:cstheme="minorHAnsi"/>
                <w:color w:val="000000"/>
                <w:shd w:val="clear" w:color="auto" w:fill="FFFFFF"/>
              </w:rPr>
              <w:t>(Ekisode 12:11)</w:t>
            </w:r>
          </w:p>
        </w:tc>
      </w:tr>
    </w:tbl>
    <w:p w14:paraId="7B0EAF78" w14:textId="77777777" w:rsidR="008378BA" w:rsidRDefault="008378BA" w:rsidP="008378BA"/>
    <w:tbl>
      <w:tblPr>
        <w:tblStyle w:val="TableGrid"/>
        <w:tblW w:w="0" w:type="auto"/>
        <w:tblLook w:val="04A0" w:firstRow="1" w:lastRow="0" w:firstColumn="1" w:lastColumn="0" w:noHBand="0" w:noVBand="1"/>
      </w:tblPr>
      <w:tblGrid>
        <w:gridCol w:w="1615"/>
        <w:gridCol w:w="7735"/>
      </w:tblGrid>
      <w:tr w:rsidR="008378BA" w:rsidRPr="001D3C61" w14:paraId="04A4DFD9" w14:textId="77777777" w:rsidTr="00D00093">
        <w:tc>
          <w:tcPr>
            <w:tcW w:w="1615" w:type="dxa"/>
          </w:tcPr>
          <w:p w14:paraId="7D6E8341" w14:textId="77777777" w:rsidR="008378BA" w:rsidRDefault="008378BA" w:rsidP="00D00093">
            <w:pPr>
              <w:jc w:val="center"/>
              <w:rPr>
                <w:b/>
              </w:rPr>
            </w:pPr>
            <w:r>
              <w:rPr>
                <w:b/>
              </w:rPr>
              <w:t>Sɛbɛnni kuncɛlen</w:t>
            </w:r>
          </w:p>
          <w:p w14:paraId="13AE4DC6" w14:textId="77777777" w:rsidR="008378BA" w:rsidRDefault="008378BA" w:rsidP="00D00093">
            <w:pPr>
              <w:jc w:val="center"/>
              <w:rPr>
                <w:b/>
              </w:rPr>
            </w:pPr>
          </w:p>
        </w:tc>
        <w:tc>
          <w:tcPr>
            <w:tcW w:w="7735" w:type="dxa"/>
          </w:tcPr>
          <w:p w14:paraId="20EA73D5" w14:textId="77777777" w:rsidR="008378BA" w:rsidRDefault="008378BA" w:rsidP="00D00093">
            <w:r>
              <w:t>Ala tun ye tɔɔrɔ kɔnɔntɔn ci Misira jamana ma sabu Faraon tun ma sɔn ka Israɛldenw hɔrɔnya ka bɔ jɔnya la. Ala y’a latigɛ ka tɔɔrɔ wɛrɛ lase Misira jamana ma. Ala y’a ɲini Musa fɛ a k’a fɔ Faraon ni Israɛldenw ye ko su tilancɛ la, a bɛna tɛmɛ jamana kɔnɔ. Denbaya kelen-kelen bɛɛ denkɛ fɔlɔ tun bɛna sa Misira. Ala ye cikanw di Israɛldenw ma minnu tun sigilen bɛ Misira. Israɛl denbaya kelen-kelen bɛɛ tun ka kan ka sagaden walima bakɔrɔn saraka. U tun ka kan k’o joli ta k’a bila u ka da la sanfɛ ani a kɛrɛw la. Ala tɛmɛna so kelen kelen bɛɛ fɛ tuma min na, a ye joli ɲini. Ni a ye</w:t>
            </w:r>
          </w:p>
          <w:p w14:paraId="5D6A701E" w14:textId="77777777" w:rsidR="008378BA" w:rsidRDefault="008378BA" w:rsidP="00D00093">
            <w:r>
              <w:t>ye joli ye , a tun bɛ tɛmɛ so kan ani denkɛ fɔlɔ tun bɛna kisi . Ni A tun ma joli ye, denkɛ fɔlɔ tun bɛna sa. Faraon y’a faamu tuma min na ko a denkɛ fagara, a laban na, a tun labɛnnen don ka Israɛldenw hɔrɔnya.</w:t>
            </w:r>
          </w:p>
          <w:p w14:paraId="575C2283" w14:textId="77777777" w:rsidR="008378BA" w:rsidRDefault="008378BA" w:rsidP="00D00093">
            <w:pPr>
              <w:rPr>
                <w:b/>
              </w:rPr>
            </w:pPr>
          </w:p>
        </w:tc>
      </w:tr>
      <w:tr w:rsidR="008378BA" w:rsidRPr="001D3C61" w14:paraId="5A05FF59" w14:textId="77777777" w:rsidTr="00D00093">
        <w:tc>
          <w:tcPr>
            <w:tcW w:w="1615" w:type="dxa"/>
          </w:tcPr>
          <w:p w14:paraId="442C3CA8" w14:textId="77777777" w:rsidR="008378BA" w:rsidRDefault="008378BA" w:rsidP="00D00093">
            <w:pPr>
              <w:jc w:val="center"/>
              <w:rPr>
                <w:b/>
              </w:rPr>
            </w:pPr>
            <w:r>
              <w:rPr>
                <w:b/>
              </w:rPr>
              <w:t>Karamɔgɔya kɛli ka bɔ jaw la</w:t>
            </w:r>
          </w:p>
        </w:tc>
        <w:tc>
          <w:tcPr>
            <w:tcW w:w="7735" w:type="dxa"/>
          </w:tcPr>
          <w:p w14:paraId="701FD50A" w14:textId="77777777" w:rsidR="008378BA" w:rsidRDefault="008378BA" w:rsidP="009F3CE2">
            <w:pPr>
              <w:pStyle w:val="ListParagraph"/>
              <w:numPr>
                <w:ilvl w:val="0"/>
                <w:numId w:val="82"/>
              </w:numPr>
              <w:spacing w:after="0" w:line="240" w:lineRule="auto"/>
            </w:pPr>
            <w:r>
              <w:rPr>
                <w:b/>
              </w:rPr>
              <w:t xml:space="preserve">Israɛldenw. </w:t>
            </w:r>
            <w:r>
              <w:t>Ala ye cikanw di Israɛldenw ma, u bɛ se k’u yɛrɛ tanga cogo min na ka bɔ tɔɔrɔ 10 labanw na minnu ye Misira sɔrɔ, o min ye den fɔlɔw ka tɔɔrɔ ye.</w:t>
            </w:r>
          </w:p>
          <w:p w14:paraId="103CE2F0" w14:textId="77777777" w:rsidR="008378BA" w:rsidRDefault="008378BA" w:rsidP="009F3CE2">
            <w:pPr>
              <w:pStyle w:val="ListParagraph"/>
              <w:numPr>
                <w:ilvl w:val="0"/>
                <w:numId w:val="82"/>
              </w:numPr>
              <w:spacing w:after="0" w:line="240" w:lineRule="auto"/>
            </w:pPr>
            <w:r>
              <w:rPr>
                <w:b/>
              </w:rPr>
              <w:t xml:space="preserve">Joli. </w:t>
            </w:r>
            <w:r>
              <w:t>Du kelen-kelen bɛɛ tun ka kan ka saga walima bakɔrɔn saraka. U tun ka kan ka bagan joli ta, ka baara kɛ ni hizop ye, ka taamasiyɛn kɛ u ka sow da la. U tun ka kan fana ka bagan tobi k’a dun.</w:t>
            </w:r>
          </w:p>
          <w:p w14:paraId="0ADABFDF" w14:textId="77777777" w:rsidR="008378BA" w:rsidRDefault="008378BA" w:rsidP="009F3CE2">
            <w:pPr>
              <w:pStyle w:val="ListParagraph"/>
              <w:numPr>
                <w:ilvl w:val="0"/>
                <w:numId w:val="82"/>
              </w:numPr>
              <w:spacing w:after="0" w:line="240" w:lineRule="auto"/>
            </w:pPr>
            <w:r>
              <w:rPr>
                <w:b/>
              </w:rPr>
              <w:t xml:space="preserve">So taamasiyɛn. </w:t>
            </w:r>
            <w:r>
              <w:t>Ni Israɛldenw tun bɛ Tɛmɛnkan seli cikanw labato ani ka taamasiyɛn kɛ u ka so da la, u tun tɛna tɔɔrɔ den fɔlɔw ka tɔɔrɔ fɛ.</w:t>
            </w:r>
          </w:p>
          <w:p w14:paraId="04FF87B6" w14:textId="77777777" w:rsidR="008378BA" w:rsidRDefault="008378BA" w:rsidP="00D00093"/>
        </w:tc>
      </w:tr>
      <w:tr w:rsidR="008378BA" w:rsidRPr="001D3C61" w14:paraId="7181891C" w14:textId="77777777" w:rsidTr="00D00093">
        <w:tc>
          <w:tcPr>
            <w:tcW w:w="1615" w:type="dxa"/>
          </w:tcPr>
          <w:p w14:paraId="3321D5F2" w14:textId="77777777" w:rsidR="008378BA" w:rsidRDefault="008378BA" w:rsidP="00D00093">
            <w:pPr>
              <w:jc w:val="center"/>
              <w:rPr>
                <w:b/>
              </w:rPr>
            </w:pPr>
            <w:r>
              <w:rPr>
                <w:b/>
              </w:rPr>
              <w:t>Masalabolo</w:t>
            </w:r>
          </w:p>
          <w:p w14:paraId="34196BDF" w14:textId="77777777" w:rsidR="008378BA" w:rsidRDefault="008378BA" w:rsidP="00D00093">
            <w:pPr>
              <w:jc w:val="center"/>
            </w:pPr>
            <w:r>
              <w:rPr>
                <w:b/>
              </w:rPr>
              <w:t>Hukumu</w:t>
            </w:r>
          </w:p>
        </w:tc>
        <w:tc>
          <w:tcPr>
            <w:tcW w:w="7735" w:type="dxa"/>
          </w:tcPr>
          <w:p w14:paraId="4E4C2460" w14:textId="77777777" w:rsidR="008378BA" w:rsidRDefault="008378BA" w:rsidP="00D00093">
            <w:r>
              <w:t xml:space="preserve">Tɔɔrɔ kɔnɔntɔn kosɔn, Faraon banna Ala ka ci fɔlen ma Musa sababu fɛ ko a ka Israɛldenw bila ka bɔ Misira. Ala ye cikanw di Musa ma, min tun bɛna kɛ tɔɔrɔ laban ye, n’o ye den fɔlɔw ka tɔɔrɔ ye. O tɔɔrɔ in na, Misira denkɛ kɔrɔbaw bɛɛ </w:t>
            </w:r>
            <w:r>
              <w:lastRenderedPageBreak/>
              <w:t>tun bɛna sa, bagan wo, hadamadenw wo. O tɔɔrɔ kɔfɛ, Faraon labanna k’a dabila ani ka Israɛldenw bila ka bɔ Misira.</w:t>
            </w:r>
          </w:p>
          <w:p w14:paraId="5A1C52F6" w14:textId="77777777" w:rsidR="008378BA" w:rsidRDefault="008378BA" w:rsidP="00D00093"/>
          <w:p w14:paraId="0BA78A47" w14:textId="77777777" w:rsidR="008378BA" w:rsidRDefault="008378BA" w:rsidP="00D00093">
            <w:r>
              <w:t>Ala ye cikanw di Musa ma fana a ka tɛmɛ Israɛldenw kan walisa k’u tanga den fɔlɔw ka tɔɔrɔ ma, ani ka labɛn ka bɔ Misira. Walisa k’u yɛrɛ tanga tɔɔrɔ laban ma, Israɛldenw ka kan ka saga walima bakɔrɔn dɔ saraka, k’a labɛn dumuni kama, k’a joli taamasiyɛnw don u ka so da la. Tɛmɛnkan seli bɛna kɛ seli ye min bɛ segin-ka-bɔ, Israɛldenw bɛna min kɛ san o san.</w:t>
            </w:r>
          </w:p>
          <w:p w14:paraId="35707047" w14:textId="77777777" w:rsidR="008378BA" w:rsidRDefault="008378BA" w:rsidP="00D00093"/>
          <w:p w14:paraId="35902D42" w14:textId="77777777" w:rsidR="008378BA" w:rsidRDefault="008378BA" w:rsidP="00D00093">
            <w:r>
              <w:t>Tɛmɛnkan seli waati la, Ala tora ka kɛ kantigi ye layidu minnu tara ni Israɛl facɛw ye. Ala ye kisili di Israɛldenw ma Misira walisa u ka se ka taa layidu jamana la, ka Alabatoso jɔ, ka Ala bato u yɛrɛ ma.</w:t>
            </w:r>
          </w:p>
          <w:p w14:paraId="7725122B" w14:textId="77777777" w:rsidR="008378BA" w:rsidRDefault="008378BA" w:rsidP="00D00093">
            <w:pPr>
              <w:rPr>
                <w:b/>
              </w:rPr>
            </w:pPr>
          </w:p>
          <w:p w14:paraId="6436E99D" w14:textId="77777777" w:rsidR="008378BA" w:rsidRPr="00823724" w:rsidRDefault="008378BA" w:rsidP="00D00093">
            <w:r>
              <w:rPr>
                <w:b/>
              </w:rPr>
              <w:t xml:space="preserve">Layidu Kura Kitabu: </w:t>
            </w:r>
            <w:r>
              <w:t>Yesu ye Tɛmɛnkan seli kura dɔ sigi sen kan a ka kalandenw ye a janfa su fɛ. Tɛmɛnkan seli fɔlɔ la Ala ye hɔrɔnya di Misira ma ka bɔ jɔnya la, Tɛmɛnkan seli filanan na Ala ye hɔrɔnya di jurumu ka jɔnya ma. Matigi ka surɔfana, Layidu Kura ani Komini ye tɔgɔ dɔw ye minnu bɛ fɔ ka nin Paki dumuni kura in jira.</w:t>
            </w:r>
          </w:p>
          <w:p w14:paraId="29AD1EC1" w14:textId="77777777" w:rsidR="008378BA" w:rsidRPr="00CA4179" w:rsidRDefault="008378BA" w:rsidP="00D00093"/>
        </w:tc>
      </w:tr>
      <w:tr w:rsidR="008378BA" w14:paraId="71BD5C5E" w14:textId="77777777" w:rsidTr="00D00093">
        <w:tc>
          <w:tcPr>
            <w:tcW w:w="9350" w:type="dxa"/>
            <w:gridSpan w:val="2"/>
            <w:shd w:val="clear" w:color="auto" w:fill="BFBFBF" w:themeFill="background1" w:themeFillShade="BF"/>
          </w:tcPr>
          <w:p w14:paraId="1175DD74" w14:textId="77777777" w:rsidR="008378BA" w:rsidRPr="0068101F" w:rsidRDefault="008378BA" w:rsidP="00D00093">
            <w:pPr>
              <w:jc w:val="center"/>
              <w:rPr>
                <w:sz w:val="28"/>
                <w:szCs w:val="28"/>
              </w:rPr>
            </w:pPr>
            <w:r w:rsidRPr="0068101F">
              <w:rPr>
                <w:b/>
                <w:sz w:val="28"/>
                <w:szCs w:val="28"/>
              </w:rPr>
              <w:lastRenderedPageBreak/>
              <w:t>Bibulukalan</w:t>
            </w:r>
          </w:p>
        </w:tc>
      </w:tr>
      <w:tr w:rsidR="008378BA" w:rsidRPr="001D3C61" w14:paraId="7347E6F8" w14:textId="77777777" w:rsidTr="00D00093">
        <w:tc>
          <w:tcPr>
            <w:tcW w:w="1615" w:type="dxa"/>
          </w:tcPr>
          <w:p w14:paraId="088D68F4" w14:textId="77777777" w:rsidR="008378BA" w:rsidRPr="0068101F" w:rsidRDefault="008378BA" w:rsidP="00D00093">
            <w:pPr>
              <w:jc w:val="center"/>
              <w:rPr>
                <w:b/>
                <w:sz w:val="28"/>
                <w:szCs w:val="28"/>
              </w:rPr>
            </w:pPr>
            <w:r w:rsidRPr="0068101F">
              <w:rPr>
                <w:b/>
                <w:sz w:val="28"/>
                <w:szCs w:val="28"/>
              </w:rPr>
              <w:t>Ka seli</w:t>
            </w:r>
          </w:p>
        </w:tc>
        <w:tc>
          <w:tcPr>
            <w:tcW w:w="7735" w:type="dxa"/>
          </w:tcPr>
          <w:p w14:paraId="34001436" w14:textId="77777777" w:rsidR="008378BA" w:rsidRDefault="008378BA" w:rsidP="009F3CE2">
            <w:pPr>
              <w:pStyle w:val="ListParagraph"/>
              <w:numPr>
                <w:ilvl w:val="0"/>
                <w:numId w:val="12"/>
              </w:numPr>
              <w:spacing w:after="0" w:line="240" w:lineRule="auto"/>
            </w:pPr>
            <w:r>
              <w:t>Delili ɲininiw ni tanuli ɲini.</w:t>
            </w:r>
          </w:p>
          <w:p w14:paraId="02141E9B" w14:textId="77777777" w:rsidR="008378BA" w:rsidRDefault="008378BA" w:rsidP="009F3CE2">
            <w:pPr>
              <w:pStyle w:val="ListParagraph"/>
              <w:numPr>
                <w:ilvl w:val="0"/>
                <w:numId w:val="12"/>
              </w:numPr>
              <w:spacing w:after="0" w:line="240" w:lineRule="auto"/>
            </w:pPr>
            <w:r>
              <w:t>Barika Ala ye tanuli min kɛra ɲɔgɔn fɛ.</w:t>
            </w:r>
          </w:p>
          <w:p w14:paraId="58E6E29E" w14:textId="77777777" w:rsidR="008378BA" w:rsidRDefault="008378BA" w:rsidP="009F3CE2">
            <w:pPr>
              <w:pStyle w:val="ListParagraph"/>
              <w:numPr>
                <w:ilvl w:val="0"/>
                <w:numId w:val="12"/>
              </w:numPr>
              <w:spacing w:after="0" w:line="240" w:lineRule="auto"/>
            </w:pPr>
            <w:r>
              <w:t>Delili kɛ walisa ka delili ɲini.</w:t>
            </w:r>
          </w:p>
          <w:p w14:paraId="2C90BE17" w14:textId="77777777" w:rsidR="008378BA" w:rsidRDefault="008378BA" w:rsidP="009F3CE2">
            <w:pPr>
              <w:pStyle w:val="ListParagraph"/>
              <w:numPr>
                <w:ilvl w:val="0"/>
                <w:numId w:val="12"/>
              </w:numPr>
              <w:spacing w:after="0" w:line="240" w:lineRule="auto"/>
            </w:pPr>
            <w:r>
              <w:t>Ni Senu deli a ka i dusukun ni i hakili da wuli walisa ka Ala ka kan ka min tila i ni ɲɔgɔn cɛ bi, o sɔrɔ ni nisɔndiya ye.</w:t>
            </w:r>
          </w:p>
          <w:p w14:paraId="47D9380B" w14:textId="77777777" w:rsidR="008378BA" w:rsidRDefault="008378BA" w:rsidP="00D00093"/>
        </w:tc>
      </w:tr>
      <w:tr w:rsidR="008378BA" w:rsidRPr="001D3C61" w14:paraId="65CE5E6D" w14:textId="77777777" w:rsidTr="00D00093">
        <w:tc>
          <w:tcPr>
            <w:tcW w:w="1615" w:type="dxa"/>
          </w:tcPr>
          <w:p w14:paraId="2874A44B" w14:textId="77777777" w:rsidR="008378BA" w:rsidRPr="0068101F" w:rsidRDefault="008378BA" w:rsidP="00D00093">
            <w:pPr>
              <w:jc w:val="center"/>
              <w:rPr>
                <w:b/>
                <w:sz w:val="28"/>
                <w:szCs w:val="28"/>
              </w:rPr>
            </w:pPr>
            <w:r w:rsidRPr="0068101F">
              <w:rPr>
                <w:b/>
                <w:sz w:val="28"/>
                <w:szCs w:val="28"/>
              </w:rPr>
              <w:t>Ka mɛn</w:t>
            </w:r>
          </w:p>
        </w:tc>
        <w:tc>
          <w:tcPr>
            <w:tcW w:w="7735" w:type="dxa"/>
          </w:tcPr>
          <w:p w14:paraId="1DCF8FD0" w14:textId="77777777" w:rsidR="008378BA" w:rsidRDefault="008378BA" w:rsidP="009F3CE2">
            <w:pPr>
              <w:pStyle w:val="ListParagraph"/>
              <w:numPr>
                <w:ilvl w:val="0"/>
                <w:numId w:val="13"/>
              </w:numPr>
              <w:spacing w:after="0" w:line="240" w:lineRule="auto"/>
            </w:pPr>
            <w:r>
              <w:t>Bibulu kalansen fila bɛɛ kalan.</w:t>
            </w:r>
          </w:p>
          <w:p w14:paraId="3ECCEBBD" w14:textId="77777777" w:rsidR="008378BA" w:rsidRDefault="008378BA" w:rsidP="009F3CE2">
            <w:pPr>
              <w:pStyle w:val="ListParagraph"/>
              <w:numPr>
                <w:ilvl w:val="0"/>
                <w:numId w:val="13"/>
              </w:numPr>
              <w:spacing w:after="0" w:line="240" w:lineRule="auto"/>
            </w:pPr>
            <w:r>
              <w:t>“Sɛbɛnni kɔnɔko” min bɛ sanfɛ, o lajɛ ka surunya kalanso la.</w:t>
            </w:r>
          </w:p>
          <w:p w14:paraId="567C8EF2" w14:textId="77777777" w:rsidR="008378BA" w:rsidRDefault="008378BA" w:rsidP="009F3CE2">
            <w:pPr>
              <w:pStyle w:val="ListParagraph"/>
              <w:numPr>
                <w:ilvl w:val="0"/>
                <w:numId w:val="13"/>
              </w:numPr>
              <w:spacing w:after="0" w:line="240" w:lineRule="auto"/>
            </w:pPr>
            <w:r>
              <w:t>Bibulu kalansenw tɛmɛsira fila kalan kokura.</w:t>
            </w:r>
          </w:p>
          <w:p w14:paraId="0384B93A" w14:textId="77777777" w:rsidR="008378BA" w:rsidRDefault="008378BA" w:rsidP="009F3CE2">
            <w:pPr>
              <w:pStyle w:val="ListParagraph"/>
              <w:numPr>
                <w:ilvl w:val="0"/>
                <w:numId w:val="13"/>
              </w:numPr>
              <w:spacing w:after="0" w:line="240" w:lineRule="auto"/>
            </w:pPr>
            <w:r>
              <w:t>A ɲini mɔgɔ dɔ fɛ a ka Bibulu tɛmɛsira kunbaba lakali kokura.</w:t>
            </w:r>
          </w:p>
          <w:p w14:paraId="15C29B59" w14:textId="77777777" w:rsidR="008378BA" w:rsidRDefault="008378BA" w:rsidP="00D00093"/>
        </w:tc>
      </w:tr>
      <w:tr w:rsidR="008378BA" w:rsidRPr="001D3C61" w14:paraId="7D8CF875" w14:textId="77777777" w:rsidTr="00D00093">
        <w:tc>
          <w:tcPr>
            <w:tcW w:w="1615" w:type="dxa"/>
          </w:tcPr>
          <w:p w14:paraId="3909652C" w14:textId="77777777" w:rsidR="008378BA" w:rsidRPr="00C37C2D" w:rsidRDefault="008378BA" w:rsidP="00D00093">
            <w:pPr>
              <w:jc w:val="center"/>
              <w:rPr>
                <w:b/>
                <w:sz w:val="28"/>
                <w:szCs w:val="28"/>
              </w:rPr>
            </w:pPr>
            <w:r w:rsidRPr="00C37C2D">
              <w:rPr>
                <w:b/>
                <w:sz w:val="28"/>
                <w:szCs w:val="28"/>
              </w:rPr>
              <w:t>Niyɔrɔ</w:t>
            </w:r>
          </w:p>
          <w:p w14:paraId="387B2034" w14:textId="77777777" w:rsidR="008378BA" w:rsidRDefault="008378BA" w:rsidP="00D00093">
            <w:pPr>
              <w:jc w:val="center"/>
              <w:rPr>
                <w:b/>
              </w:rPr>
            </w:pPr>
          </w:p>
          <w:p w14:paraId="668F2ED9" w14:textId="77777777" w:rsidR="008378BA" w:rsidRDefault="008378BA" w:rsidP="00D00093">
            <w:pPr>
              <w:jc w:val="center"/>
            </w:pPr>
          </w:p>
        </w:tc>
        <w:tc>
          <w:tcPr>
            <w:tcW w:w="7735" w:type="dxa"/>
          </w:tcPr>
          <w:p w14:paraId="1E05315F" w14:textId="77777777" w:rsidR="008378BA" w:rsidRDefault="008378BA" w:rsidP="009F3CE2">
            <w:pPr>
              <w:pStyle w:val="ListParagraph"/>
              <w:numPr>
                <w:ilvl w:val="0"/>
                <w:numId w:val="14"/>
              </w:numPr>
              <w:spacing w:after="0" w:line="240" w:lineRule="auto"/>
              <w:rPr>
                <w:b/>
              </w:rPr>
            </w:pPr>
            <w:r>
              <w:rPr>
                <w:b/>
              </w:rPr>
              <w:t>kunkolo</w:t>
            </w:r>
            <w:r w:rsidRPr="008C4A7F">
              <w:rPr>
                <w:b/>
              </w:rPr>
              <w:t>: Sɛbɛnni kɔrɔ ye mun ye?</w:t>
            </w:r>
          </w:p>
          <w:p w14:paraId="4843CAA0" w14:textId="77777777" w:rsidR="008378BA" w:rsidRDefault="008378BA" w:rsidP="00D00093">
            <w:r>
              <w:t>Ala ye cikanw di Musa ma ɲɛnamaya ni saya ko la. Cikan minnu dira Faraon ma, olu bɛna tɔɔrɔ laban fɔ, wa u bɛna kɛ sababu ye ka cɛ fɔlɔw faga Misira, k’a sababu kɛ Faraon banna ka Ala ka ci fɔlenw labato. Nka, Ala bɛ cikanw fana di ɲɛnamaya ko la, walisa ka kisi jɔnya ma. Bi, mɔgɔ minnu bɛ tugu Ala ka cikanw kɔ ɲɛnamaya ko la, olu hɔrɔnyalen don jurumu ma.</w:t>
            </w:r>
          </w:p>
          <w:p w14:paraId="6BC1300B" w14:textId="77777777" w:rsidR="008378BA" w:rsidRPr="002F3DD8" w:rsidRDefault="008378BA" w:rsidP="009F3CE2">
            <w:pPr>
              <w:pStyle w:val="ListParagraph"/>
              <w:numPr>
                <w:ilvl w:val="0"/>
                <w:numId w:val="84"/>
              </w:numPr>
              <w:spacing w:after="0" w:line="240" w:lineRule="auto"/>
              <w:rPr>
                <w:b/>
              </w:rPr>
            </w:pPr>
            <w:r>
              <w:rPr>
                <w:b/>
              </w:rPr>
              <w:t>Tuma caman na, mɔgɔw b’a dɔn u ka kan ka min kɛ, nka aw kana o kɛ. Mun de b’a to mɔgɔw ka muruti Ala ka ci fɔlenw ma?</w:t>
            </w:r>
          </w:p>
          <w:p w14:paraId="6D5D009E" w14:textId="77777777" w:rsidR="008378BA" w:rsidRPr="002F3DD8" w:rsidRDefault="008378BA" w:rsidP="009F3CE2">
            <w:pPr>
              <w:pStyle w:val="ListParagraph"/>
              <w:numPr>
                <w:ilvl w:val="0"/>
                <w:numId w:val="84"/>
              </w:numPr>
              <w:spacing w:after="0" w:line="240" w:lineRule="auto"/>
              <w:rPr>
                <w:b/>
              </w:rPr>
            </w:pPr>
            <w:r>
              <w:rPr>
                <w:b/>
              </w:rPr>
              <w:t>Mun na an ye jurumu minnu k, olu b k, hali ni an ye jurumuw yafali deli?</w:t>
            </w:r>
          </w:p>
          <w:p w14:paraId="23ED9986" w14:textId="77777777" w:rsidR="008378BA" w:rsidRDefault="008378BA" w:rsidP="00D00093"/>
          <w:p w14:paraId="6D276159" w14:textId="77777777" w:rsidR="008378BA" w:rsidRDefault="008378BA" w:rsidP="009F3CE2">
            <w:pPr>
              <w:pStyle w:val="ListParagraph"/>
              <w:numPr>
                <w:ilvl w:val="0"/>
                <w:numId w:val="9"/>
              </w:numPr>
              <w:spacing w:after="0" w:line="240" w:lineRule="auto"/>
              <w:rPr>
                <w:b/>
              </w:rPr>
            </w:pPr>
            <w:r>
              <w:rPr>
                <w:b/>
              </w:rPr>
              <w:t>Dusukun: Ka kɛɲɛ ni sɛbɛn ye, an ka kan ka kɛ jɔnw ye?</w:t>
            </w:r>
          </w:p>
          <w:p w14:paraId="1ACE91F7" w14:textId="77777777" w:rsidR="008378BA" w:rsidRDefault="008378BA" w:rsidP="00D00093">
            <w:r>
              <w:t>Misira jamana bɛɛ ye Faraon ka kuncɛbaya kɔlɔlɔw sɔrɔ min y’a dusukun gɛlɛya ani a banna ka ko ɲuman kɛ Misirakaw ye. O cogo kelen na, bi mɔgɔw dusukunw ka gɛlɛn jurumu ni a nɔfɛkow fɛ. Hali kerecɛnw, n’u t’u janto k’u dusukunw da Ala ɲɛ, u bɛ se ka bin kɔrɔbɔliw la minnu bɛna u dusukunw gɛlɛya.</w:t>
            </w:r>
          </w:p>
          <w:p w14:paraId="01C26350" w14:textId="77777777" w:rsidR="008378BA" w:rsidRPr="002F3DD8" w:rsidRDefault="008378BA" w:rsidP="009F3CE2">
            <w:pPr>
              <w:pStyle w:val="ListParagraph"/>
              <w:numPr>
                <w:ilvl w:val="0"/>
                <w:numId w:val="85"/>
              </w:numPr>
              <w:spacing w:after="0" w:line="240" w:lineRule="auto"/>
              <w:rPr>
                <w:b/>
              </w:rPr>
            </w:pPr>
            <w:r>
              <w:rPr>
                <w:b/>
              </w:rPr>
              <w:t>Mɔgɔ minnu dusukun ka gɛlɛn, olu bɛ se ka kɛnɛya sɔrɔ cogo di?</w:t>
            </w:r>
          </w:p>
          <w:p w14:paraId="1968987B" w14:textId="77777777" w:rsidR="008378BA" w:rsidRPr="002F3DD8" w:rsidRDefault="008378BA" w:rsidP="009F3CE2">
            <w:pPr>
              <w:pStyle w:val="ListParagraph"/>
              <w:numPr>
                <w:ilvl w:val="0"/>
                <w:numId w:val="85"/>
              </w:numPr>
              <w:spacing w:after="0" w:line="240" w:lineRule="auto"/>
              <w:rPr>
                <w:b/>
              </w:rPr>
            </w:pPr>
            <w:r>
              <w:rPr>
                <w:b/>
              </w:rPr>
              <w:t>Hali Krecɛnw bɛ se k’u dusukun gɛlɛya sɔrɔ cogo jumɛn na?</w:t>
            </w:r>
          </w:p>
          <w:p w14:paraId="5CAE64CD" w14:textId="77777777" w:rsidR="008378BA" w:rsidRDefault="008378BA" w:rsidP="00D00093"/>
          <w:p w14:paraId="295DED35" w14:textId="77777777" w:rsidR="008378BA" w:rsidRPr="000120FC" w:rsidRDefault="008378BA" w:rsidP="009F3CE2">
            <w:pPr>
              <w:pStyle w:val="ListParagraph"/>
              <w:numPr>
                <w:ilvl w:val="0"/>
                <w:numId w:val="9"/>
              </w:numPr>
              <w:spacing w:after="0" w:line="240" w:lineRule="auto"/>
            </w:pPr>
            <w:r w:rsidRPr="008C4A7F">
              <w:rPr>
                <w:b/>
              </w:rPr>
              <w:t>Bolo: An bɛ se ka Ala ka Kuma waleya cogo di?</w:t>
            </w:r>
          </w:p>
          <w:p w14:paraId="1361D0D7" w14:textId="77777777" w:rsidR="008378BA" w:rsidRDefault="008378BA" w:rsidP="00D00093">
            <w:r>
              <w:t>Kerecɛn dannaya tɛ dannakow dɔrɔn de ye; o ye dannaya ye min bɛ ɲɛnamaya kerecɛnw ka kɛwalew fɛ. Ka Matigi ka surɔfana seli kɛ, o ye wale dɔ ye, Ala bɛ Krecɛnw wele u ka minnu kɛ. Surɔfana laban na, kerecɛnw bɛ hɔrɔnya seli kɛ, Ala ye min lase u ma Ala ka Sagaden dafalen ka saraka sababu fɛ, Yesu Krisita. Matigi ka surɔfana ye waati ye an bɛ miiri tiɲɛ na an ka Krecɛn dannaya jogo la ani Yesu ye kisili min di Krecɛnw ma, an bɛ o seli kɛ ni nisɔndiya ye.</w:t>
            </w:r>
          </w:p>
          <w:p w14:paraId="2A957FA1" w14:textId="77777777" w:rsidR="008378BA" w:rsidRDefault="008378BA" w:rsidP="009F3CE2">
            <w:pPr>
              <w:pStyle w:val="ListParagraph"/>
              <w:numPr>
                <w:ilvl w:val="0"/>
                <w:numId w:val="86"/>
              </w:numPr>
              <w:spacing w:after="0" w:line="240" w:lineRule="auto"/>
              <w:rPr>
                <w:b/>
              </w:rPr>
            </w:pPr>
            <w:r>
              <w:rPr>
                <w:b/>
              </w:rPr>
              <w:t>I bɛ se ka mun kɛ walisa k’i dusukun labɛn walisa ka Matigi ka surɔfana dun?</w:t>
            </w:r>
          </w:p>
          <w:p w14:paraId="444E0DD1" w14:textId="77777777" w:rsidR="008378BA" w:rsidRPr="002F3DD8" w:rsidRDefault="008378BA" w:rsidP="009F3CE2">
            <w:pPr>
              <w:pStyle w:val="ListParagraph"/>
              <w:numPr>
                <w:ilvl w:val="0"/>
                <w:numId w:val="86"/>
              </w:numPr>
              <w:spacing w:after="0" w:line="240" w:lineRule="auto"/>
              <w:rPr>
                <w:b/>
              </w:rPr>
            </w:pPr>
            <w:r>
              <w:rPr>
                <w:b/>
              </w:rPr>
              <w:t>Matigi ka surɔfana seli kɛli tuma bɛɛ, o bɛ se ka kɛ barika ni dusudon sababu ye cogo di Krecɛnw bolo?</w:t>
            </w:r>
          </w:p>
          <w:p w14:paraId="0174EBF6" w14:textId="77777777" w:rsidR="008378BA" w:rsidRDefault="008378BA" w:rsidP="00D00093"/>
        </w:tc>
      </w:tr>
      <w:tr w:rsidR="008378BA" w:rsidRPr="001D3C61" w14:paraId="6F2388A8" w14:textId="77777777" w:rsidTr="00D00093">
        <w:tc>
          <w:tcPr>
            <w:tcW w:w="1615" w:type="dxa"/>
          </w:tcPr>
          <w:p w14:paraId="24249445" w14:textId="77777777" w:rsidR="008378BA" w:rsidRPr="0068101F" w:rsidRDefault="008378BA" w:rsidP="00D00093">
            <w:pPr>
              <w:jc w:val="center"/>
              <w:rPr>
                <w:b/>
                <w:sz w:val="28"/>
                <w:szCs w:val="28"/>
              </w:rPr>
            </w:pPr>
            <w:r w:rsidRPr="0068101F">
              <w:rPr>
                <w:b/>
                <w:sz w:val="28"/>
                <w:szCs w:val="28"/>
              </w:rPr>
              <w:lastRenderedPageBreak/>
              <w:t>Ka waleya</w:t>
            </w:r>
          </w:p>
          <w:p w14:paraId="2A58F282" w14:textId="77777777" w:rsidR="008378BA" w:rsidRDefault="008378BA" w:rsidP="00D00093">
            <w:pPr>
              <w:jc w:val="center"/>
              <w:rPr>
                <w:b/>
              </w:rPr>
            </w:pPr>
          </w:p>
          <w:p w14:paraId="315C3E18" w14:textId="77777777" w:rsidR="008378BA" w:rsidRDefault="008378BA" w:rsidP="00D00093">
            <w:pPr>
              <w:jc w:val="center"/>
              <w:rPr>
                <w:b/>
              </w:rPr>
            </w:pPr>
          </w:p>
        </w:tc>
        <w:tc>
          <w:tcPr>
            <w:tcW w:w="7735" w:type="dxa"/>
          </w:tcPr>
          <w:p w14:paraId="3AC6E288" w14:textId="77777777" w:rsidR="008378BA" w:rsidRDefault="008378BA" w:rsidP="009F3CE2">
            <w:pPr>
              <w:pStyle w:val="ListParagraph"/>
              <w:numPr>
                <w:ilvl w:val="0"/>
                <w:numId w:val="18"/>
              </w:numPr>
              <w:spacing w:after="0" w:line="240" w:lineRule="auto"/>
            </w:pPr>
            <w:r>
              <w:t>A ɲini mɔgɔ dɔ fɛ a ka Bibulu kalansen kunba lakali kokura.</w:t>
            </w:r>
          </w:p>
          <w:p w14:paraId="7AED3DA4" w14:textId="77777777" w:rsidR="008378BA" w:rsidRDefault="008378BA" w:rsidP="009F3CE2">
            <w:pPr>
              <w:pStyle w:val="ListParagraph"/>
              <w:numPr>
                <w:ilvl w:val="0"/>
                <w:numId w:val="18"/>
              </w:numPr>
              <w:spacing w:after="0" w:line="240" w:lineRule="auto"/>
            </w:pPr>
            <w:r>
              <w:t>A ɲini jɛkulu fɛ u k’a fɔ u hakili la Ala b’a fɛ u ka bi kalan jaabi cogo min na.</w:t>
            </w:r>
          </w:p>
          <w:p w14:paraId="7A62AC4B" w14:textId="77777777" w:rsidR="008378BA" w:rsidRDefault="008378BA" w:rsidP="009F3CE2">
            <w:pPr>
              <w:pStyle w:val="ListParagraph"/>
              <w:numPr>
                <w:ilvl w:val="0"/>
                <w:numId w:val="18"/>
              </w:numPr>
              <w:spacing w:after="0" w:line="240" w:lineRule="auto"/>
            </w:pPr>
            <w:r>
              <w:t>Aw ye waati kɛ delili la aw ka sigida la, ɲɔgɔn ye, ani hakilitigiya kama walasa ka bi kalan kɛ ka kɛɲɛ ni.</w:t>
            </w:r>
          </w:p>
          <w:p w14:paraId="3678B2DB" w14:textId="77777777" w:rsidR="008378BA" w:rsidRPr="001812C4" w:rsidRDefault="008378BA" w:rsidP="009F3CE2">
            <w:pPr>
              <w:pStyle w:val="ListParagraph"/>
              <w:numPr>
                <w:ilvl w:val="0"/>
                <w:numId w:val="18"/>
              </w:numPr>
              <w:spacing w:after="0" w:line="240" w:lineRule="auto"/>
            </w:pPr>
            <w:r>
              <w:t>A laban kɛ k’a ɲini kulu fɛ u ka An Fa delili kɛ ɲɔgɔn fɛ.</w:t>
            </w:r>
          </w:p>
          <w:p w14:paraId="4F724DE7" w14:textId="77777777" w:rsidR="008378BA" w:rsidRDefault="008378BA" w:rsidP="00D00093">
            <w:pPr>
              <w:rPr>
                <w:b/>
              </w:rPr>
            </w:pPr>
          </w:p>
        </w:tc>
      </w:tr>
    </w:tbl>
    <w:p w14:paraId="413E8AE5" w14:textId="77777777" w:rsidR="008378BA" w:rsidRPr="008378BA" w:rsidRDefault="008378BA" w:rsidP="008378BA">
      <w:pPr>
        <w:rPr>
          <w:lang w:val="es-US"/>
        </w:rPr>
      </w:pPr>
    </w:p>
    <w:p w14:paraId="17634265" w14:textId="77777777" w:rsidR="008378BA" w:rsidRPr="008378BA" w:rsidRDefault="008378BA" w:rsidP="008378BA">
      <w:pPr>
        <w:rPr>
          <w:lang w:val="es-US"/>
        </w:rPr>
      </w:pPr>
    </w:p>
    <w:p w14:paraId="6D3FCCC8" w14:textId="51C92292" w:rsidR="008378BA" w:rsidRDefault="008378BA">
      <w:pPr>
        <w:rPr>
          <w:lang w:val="fr-FR"/>
        </w:rPr>
      </w:pPr>
      <w:r>
        <w:rPr>
          <w:lang w:val="fr-FR"/>
        </w:rPr>
        <w:br w:type="page"/>
      </w:r>
    </w:p>
    <w:p w14:paraId="161E925E" w14:textId="77777777" w:rsidR="008378BA" w:rsidRPr="008378BA" w:rsidRDefault="008378BA" w:rsidP="008378BA">
      <w:pPr>
        <w:spacing w:after="0"/>
        <w:jc w:val="center"/>
        <w:rPr>
          <w:sz w:val="28"/>
          <w:szCs w:val="28"/>
          <w:lang w:val="fr-FR"/>
        </w:rPr>
      </w:pPr>
      <w:r w:rsidRPr="008378BA">
        <w:rPr>
          <w:b/>
          <w:i/>
          <w:sz w:val="28"/>
          <w:szCs w:val="28"/>
          <w:lang w:val="fr-FR"/>
        </w:rPr>
        <w:lastRenderedPageBreak/>
        <w:t xml:space="preserve">YESU </w:t>
      </w:r>
      <w:r w:rsidRPr="008378BA">
        <w:rPr>
          <w:sz w:val="28"/>
          <w:szCs w:val="28"/>
          <w:lang w:val="fr-FR"/>
        </w:rPr>
        <w:t>ka filimu waajuli yɔrɔ Bibulu kalansen # 18</w:t>
      </w:r>
    </w:p>
    <w:p w14:paraId="2DE1EF80" w14:textId="77777777" w:rsidR="008378BA" w:rsidRPr="008378BA" w:rsidRDefault="008378BA" w:rsidP="008378BA">
      <w:pPr>
        <w:rPr>
          <w:lang w:val="fr-FR"/>
        </w:rPr>
      </w:pPr>
    </w:p>
    <w:tbl>
      <w:tblPr>
        <w:tblStyle w:val="TableGrid"/>
        <w:tblW w:w="0" w:type="auto"/>
        <w:tblLook w:val="04A0" w:firstRow="1" w:lastRow="0" w:firstColumn="1" w:lastColumn="0" w:noHBand="0" w:noVBand="1"/>
      </w:tblPr>
      <w:tblGrid>
        <w:gridCol w:w="1700"/>
        <w:gridCol w:w="4497"/>
        <w:gridCol w:w="3117"/>
      </w:tblGrid>
      <w:tr w:rsidR="008378BA" w:rsidRPr="003237DD" w14:paraId="57906997" w14:textId="77777777" w:rsidTr="00D00093">
        <w:tc>
          <w:tcPr>
            <w:tcW w:w="1700" w:type="dxa"/>
            <w:tcBorders>
              <w:top w:val="single" w:sz="18" w:space="0" w:color="auto"/>
              <w:left w:val="single" w:sz="18" w:space="0" w:color="auto"/>
            </w:tcBorders>
            <w:shd w:val="clear" w:color="auto" w:fill="FFFFFF" w:themeFill="background1"/>
          </w:tcPr>
          <w:p w14:paraId="4FADC2B0" w14:textId="77777777" w:rsidR="008378BA" w:rsidRPr="003237DD" w:rsidRDefault="008378BA" w:rsidP="00D00093">
            <w:pPr>
              <w:rPr>
                <w:b/>
              </w:rPr>
            </w:pPr>
            <w:r w:rsidRPr="003237DD">
              <w:rPr>
                <w:b/>
              </w:rPr>
              <w:t>Kalansen tɔgɔ:</w:t>
            </w:r>
          </w:p>
        </w:tc>
        <w:tc>
          <w:tcPr>
            <w:tcW w:w="4497" w:type="dxa"/>
            <w:tcBorders>
              <w:top w:val="single" w:sz="18" w:space="0" w:color="auto"/>
            </w:tcBorders>
            <w:shd w:val="clear" w:color="auto" w:fill="FFFFFF" w:themeFill="background1"/>
          </w:tcPr>
          <w:p w14:paraId="5812B4D3" w14:textId="77777777" w:rsidR="008378BA" w:rsidRPr="00F050BC" w:rsidRDefault="008378BA" w:rsidP="00D00093">
            <w:pPr>
              <w:rPr>
                <w:b/>
              </w:rPr>
            </w:pPr>
            <w:r w:rsidRPr="00F050BC">
              <w:rPr>
                <w:b/>
              </w:rPr>
              <w:t>Kɔgɔji Bilen tigɛli</w:t>
            </w:r>
          </w:p>
        </w:tc>
        <w:tc>
          <w:tcPr>
            <w:tcW w:w="3117" w:type="dxa"/>
            <w:tcBorders>
              <w:top w:val="single" w:sz="18" w:space="0" w:color="auto"/>
              <w:right w:val="single" w:sz="18" w:space="0" w:color="auto"/>
            </w:tcBorders>
          </w:tcPr>
          <w:p w14:paraId="60AFE927" w14:textId="77777777" w:rsidR="008378BA" w:rsidRPr="003237DD" w:rsidRDefault="008378BA" w:rsidP="00D00093">
            <w:pPr>
              <w:jc w:val="center"/>
              <w:rPr>
                <w:sz w:val="24"/>
                <w:szCs w:val="24"/>
              </w:rPr>
            </w:pPr>
            <w:r>
              <w:rPr>
                <w:b/>
                <w:sz w:val="24"/>
                <w:szCs w:val="24"/>
              </w:rPr>
              <w:t>Ja</w:t>
            </w:r>
          </w:p>
        </w:tc>
      </w:tr>
      <w:tr w:rsidR="008378BA" w:rsidRPr="003237DD" w14:paraId="364ECAA8" w14:textId="77777777" w:rsidTr="00D00093">
        <w:tc>
          <w:tcPr>
            <w:tcW w:w="1700" w:type="dxa"/>
            <w:tcBorders>
              <w:left w:val="single" w:sz="18" w:space="0" w:color="auto"/>
            </w:tcBorders>
            <w:shd w:val="clear" w:color="auto" w:fill="FFFFFF" w:themeFill="background1"/>
          </w:tcPr>
          <w:p w14:paraId="5A2F9953" w14:textId="77777777" w:rsidR="008378BA" w:rsidRPr="003237DD" w:rsidRDefault="008378BA" w:rsidP="00D00093">
            <w:pPr>
              <w:rPr>
                <w:b/>
              </w:rPr>
            </w:pPr>
            <w:r w:rsidRPr="003237DD">
              <w:rPr>
                <w:b/>
              </w:rPr>
              <w:t>Kalansenw kɔnɔkow:</w:t>
            </w:r>
          </w:p>
        </w:tc>
        <w:tc>
          <w:tcPr>
            <w:tcW w:w="4497" w:type="dxa"/>
            <w:shd w:val="clear" w:color="auto" w:fill="FFFFFF" w:themeFill="background1"/>
          </w:tcPr>
          <w:p w14:paraId="6F19EC53" w14:textId="77777777" w:rsidR="008378BA" w:rsidRPr="00F050BC" w:rsidRDefault="008378BA" w:rsidP="00D00093">
            <w:pPr>
              <w:rPr>
                <w:b/>
              </w:rPr>
            </w:pPr>
            <w:r w:rsidRPr="00F050BC">
              <w:rPr>
                <w:b/>
              </w:rPr>
              <w:t>Ekisode 13:17-14:31</w:t>
            </w:r>
          </w:p>
        </w:tc>
        <w:tc>
          <w:tcPr>
            <w:tcW w:w="3117" w:type="dxa"/>
            <w:vMerge w:val="restart"/>
            <w:tcBorders>
              <w:right w:val="single" w:sz="18" w:space="0" w:color="auto"/>
            </w:tcBorders>
          </w:tcPr>
          <w:p w14:paraId="508C30ED" w14:textId="77777777" w:rsidR="008378BA" w:rsidRDefault="008378BA" w:rsidP="00D00093">
            <w:pPr>
              <w:rPr>
                <w:sz w:val="24"/>
                <w:szCs w:val="24"/>
              </w:rPr>
            </w:pPr>
            <w:r w:rsidRPr="002B60AD">
              <w:rPr>
                <w:noProof/>
                <w:lang w:eastAsia="fr-FR"/>
              </w:rPr>
              <w:drawing>
                <wp:inline distT="0" distB="0" distL="0" distR="0" wp14:anchorId="24690868" wp14:editId="6C744170">
                  <wp:extent cx="1809750" cy="2435070"/>
                  <wp:effectExtent l="0" t="0" r="0" b="3810"/>
                  <wp:docPr id="1770145691" name="Picture 1770145691" descr="C:\Users\bkirkemo\Desktop\104 Lessons\OT Images\14-Crossing Red Sea-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14-Crossing Red Sea-sm.jpg"/>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816511" cy="2444167"/>
                          </a:xfrm>
                          <a:prstGeom prst="rect">
                            <a:avLst/>
                          </a:prstGeom>
                          <a:noFill/>
                          <a:ln>
                            <a:noFill/>
                          </a:ln>
                        </pic:spPr>
                      </pic:pic>
                    </a:graphicData>
                  </a:graphic>
                </wp:inline>
              </w:drawing>
            </w:r>
          </w:p>
          <w:p w14:paraId="2D3DC8D8" w14:textId="77777777" w:rsidR="008378BA" w:rsidRPr="003237DD" w:rsidRDefault="008378BA" w:rsidP="00D00093">
            <w:pPr>
              <w:rPr>
                <w:sz w:val="24"/>
                <w:szCs w:val="24"/>
              </w:rPr>
            </w:pPr>
          </w:p>
        </w:tc>
      </w:tr>
      <w:tr w:rsidR="008378BA" w14:paraId="50C6168E" w14:textId="77777777" w:rsidTr="00D00093">
        <w:tc>
          <w:tcPr>
            <w:tcW w:w="1700" w:type="dxa"/>
            <w:tcBorders>
              <w:left w:val="single" w:sz="18" w:space="0" w:color="auto"/>
            </w:tcBorders>
            <w:shd w:val="clear" w:color="auto" w:fill="FFFFFF" w:themeFill="background1"/>
          </w:tcPr>
          <w:p w14:paraId="07C14DC0" w14:textId="77777777" w:rsidR="008378BA" w:rsidRPr="003237DD" w:rsidRDefault="008378BA" w:rsidP="00D00093">
            <w:pPr>
              <w:rPr>
                <w:b/>
              </w:rPr>
            </w:pPr>
            <w:r w:rsidRPr="00C851B9">
              <w:rPr>
                <w:b/>
              </w:rPr>
              <w:t>Layidu Kura Sɛbɛnni:</w:t>
            </w:r>
          </w:p>
        </w:tc>
        <w:tc>
          <w:tcPr>
            <w:tcW w:w="4497" w:type="dxa"/>
            <w:shd w:val="clear" w:color="auto" w:fill="FFFFFF" w:themeFill="background1"/>
          </w:tcPr>
          <w:p w14:paraId="1DD07380" w14:textId="77777777" w:rsidR="008378BA" w:rsidRPr="00F050BC" w:rsidRDefault="008378BA" w:rsidP="00D00093">
            <w:pPr>
              <w:rPr>
                <w:b/>
              </w:rPr>
            </w:pPr>
            <w:r w:rsidRPr="00F050BC">
              <w:rPr>
                <w:b/>
              </w:rPr>
              <w:t>Romɛkaw 6:1-14</w:t>
            </w:r>
          </w:p>
        </w:tc>
        <w:tc>
          <w:tcPr>
            <w:tcW w:w="3117" w:type="dxa"/>
            <w:vMerge/>
            <w:tcBorders>
              <w:right w:val="single" w:sz="18" w:space="0" w:color="auto"/>
            </w:tcBorders>
          </w:tcPr>
          <w:p w14:paraId="60EBCA8B" w14:textId="77777777" w:rsidR="008378BA" w:rsidRDefault="008378BA" w:rsidP="00D00093"/>
        </w:tc>
      </w:tr>
      <w:tr w:rsidR="008378BA" w:rsidRPr="001D3C61" w14:paraId="604F1F14" w14:textId="77777777" w:rsidTr="00D00093">
        <w:tc>
          <w:tcPr>
            <w:tcW w:w="1700" w:type="dxa"/>
            <w:tcBorders>
              <w:left w:val="single" w:sz="18" w:space="0" w:color="auto"/>
            </w:tcBorders>
            <w:shd w:val="clear" w:color="auto" w:fill="FFFFFF" w:themeFill="background1"/>
          </w:tcPr>
          <w:p w14:paraId="5A5C1A2E" w14:textId="77777777" w:rsidR="008378BA" w:rsidRPr="003237DD" w:rsidRDefault="008378BA" w:rsidP="00D00093">
            <w:pPr>
              <w:rPr>
                <w:b/>
              </w:rPr>
            </w:pPr>
            <w:r w:rsidRPr="003237DD">
              <w:rPr>
                <w:b/>
              </w:rPr>
              <w:t>Kalansenw kuntilenna:</w:t>
            </w:r>
          </w:p>
        </w:tc>
        <w:tc>
          <w:tcPr>
            <w:tcW w:w="4497" w:type="dxa"/>
            <w:shd w:val="clear" w:color="auto" w:fill="FFFFFF" w:themeFill="background1"/>
          </w:tcPr>
          <w:p w14:paraId="1A653353" w14:textId="77777777" w:rsidR="008378BA" w:rsidRPr="00F050BC" w:rsidRDefault="008378BA" w:rsidP="009F3CE2">
            <w:pPr>
              <w:pStyle w:val="ListParagraph"/>
              <w:numPr>
                <w:ilvl w:val="0"/>
                <w:numId w:val="88"/>
              </w:numPr>
              <w:spacing w:after="0" w:line="240" w:lineRule="auto"/>
            </w:pPr>
            <w:r w:rsidRPr="00F050BC">
              <w:rPr>
                <w:b/>
              </w:rPr>
              <w:t>Kun</w:t>
            </w:r>
            <w:r>
              <w:rPr>
                <w:b/>
              </w:rPr>
              <w:t>kolo</w:t>
            </w:r>
            <w:r w:rsidRPr="00F050BC">
              <w:rPr>
                <w:b/>
              </w:rPr>
              <w:t xml:space="preserve"> </w:t>
            </w:r>
            <w:r w:rsidRPr="00F050BC">
              <w:t>:</w:t>
            </w:r>
            <w:r>
              <w:t>A</w:t>
            </w:r>
            <w:r w:rsidRPr="00F050BC">
              <w:t xml:space="preserve"> Faamu Ala ye Israɛldenw kisi ka bɔ jɔnya la Misira Musa sababu fɛ, o kɔfɛ Ala ye hadamadenw bɛɛ kisi ka bɔ jɔnya la ka ta jurumu la Yesu barika la.</w:t>
            </w:r>
          </w:p>
          <w:p w14:paraId="376EBE1C" w14:textId="77777777" w:rsidR="008378BA" w:rsidRPr="00F050BC" w:rsidRDefault="008378BA" w:rsidP="009F3CE2">
            <w:pPr>
              <w:pStyle w:val="ListParagraph"/>
              <w:numPr>
                <w:ilvl w:val="0"/>
                <w:numId w:val="88"/>
              </w:numPr>
              <w:spacing w:after="0" w:line="240" w:lineRule="auto"/>
            </w:pPr>
            <w:r w:rsidRPr="00F050BC">
              <w:rPr>
                <w:b/>
              </w:rPr>
              <w:t xml:space="preserve">Dusukun </w:t>
            </w:r>
            <w:r>
              <w:t>: Batiseli la, Krecɛnw bɛ seereya kɛ kɔnɔna nɛɛma dɔ kan, Ala ye min di. Kerecɛnw sara jurumu ta fan fɛ ani u ye ɲɛnamaya sɔrɔ Krisita la. Ala bɛ kerecɛnw wele u ka ɲɛnamaya kɛ ka kɛɲɛ ni o fɛn caman yɛlɛmani ye, u kɛtɔ k’u dusukun di Ala ma walisa a ka se ka kɛnɛya ni senuya lase u ma.</w:t>
            </w:r>
          </w:p>
          <w:p w14:paraId="2E801289" w14:textId="77777777" w:rsidR="008378BA" w:rsidRPr="00F050BC" w:rsidRDefault="008378BA" w:rsidP="009F3CE2">
            <w:pPr>
              <w:pStyle w:val="ListParagraph"/>
              <w:numPr>
                <w:ilvl w:val="0"/>
                <w:numId w:val="88"/>
              </w:numPr>
              <w:spacing w:after="0" w:line="240" w:lineRule="auto"/>
            </w:pPr>
            <w:r w:rsidRPr="00F050BC">
              <w:rPr>
                <w:b/>
              </w:rPr>
              <w:t xml:space="preserve">Bolo </w:t>
            </w:r>
            <w:r w:rsidRPr="00F050BC">
              <w:t>: Kerecɛnw ka kan ka batise, ani u ka kan ka ɲɛnamaya kɛ ka kɛɲɛ ni u ka batiseli ye, u kɛtɔ ka tugu Yesu kɔ ni kantigiya ye.</w:t>
            </w:r>
          </w:p>
          <w:p w14:paraId="0253EDDC" w14:textId="77777777" w:rsidR="008378BA" w:rsidRPr="003237DD" w:rsidRDefault="008378BA" w:rsidP="00D00093">
            <w:pPr>
              <w:pStyle w:val="ListParagraph"/>
              <w:ind w:left="360"/>
            </w:pPr>
          </w:p>
        </w:tc>
        <w:tc>
          <w:tcPr>
            <w:tcW w:w="3117" w:type="dxa"/>
            <w:vMerge/>
            <w:tcBorders>
              <w:right w:val="single" w:sz="18" w:space="0" w:color="auto"/>
            </w:tcBorders>
          </w:tcPr>
          <w:p w14:paraId="68D8CD76" w14:textId="77777777" w:rsidR="008378BA" w:rsidRDefault="008378BA" w:rsidP="00D00093"/>
        </w:tc>
      </w:tr>
      <w:tr w:rsidR="008378BA" w:rsidRPr="003237DD" w14:paraId="2088780E" w14:textId="77777777" w:rsidTr="00D00093">
        <w:tc>
          <w:tcPr>
            <w:tcW w:w="1700" w:type="dxa"/>
            <w:tcBorders>
              <w:left w:val="single" w:sz="18" w:space="0" w:color="auto"/>
              <w:bottom w:val="single" w:sz="4" w:space="0" w:color="auto"/>
            </w:tcBorders>
            <w:shd w:val="clear" w:color="auto" w:fill="FFFFFF" w:themeFill="background1"/>
          </w:tcPr>
          <w:p w14:paraId="566832BB" w14:textId="77777777" w:rsidR="008378BA" w:rsidRPr="003237DD" w:rsidRDefault="008378BA" w:rsidP="00D00093">
            <w:pPr>
              <w:rPr>
                <w:b/>
              </w:rPr>
            </w:pPr>
            <w:r w:rsidRPr="003237DD">
              <w:rPr>
                <w:b/>
              </w:rPr>
              <w:t>Kalansen min bɛ Vɛrise dɔ kɔnɔ:</w:t>
            </w:r>
          </w:p>
        </w:tc>
        <w:tc>
          <w:tcPr>
            <w:tcW w:w="7614" w:type="dxa"/>
            <w:gridSpan w:val="2"/>
            <w:tcBorders>
              <w:bottom w:val="single" w:sz="4" w:space="0" w:color="auto"/>
              <w:right w:val="single" w:sz="18" w:space="0" w:color="auto"/>
            </w:tcBorders>
            <w:shd w:val="clear" w:color="auto" w:fill="FFFFFF" w:themeFill="background1"/>
          </w:tcPr>
          <w:p w14:paraId="766F226C" w14:textId="77777777" w:rsidR="008378BA" w:rsidRPr="003237DD" w:rsidRDefault="008378BA" w:rsidP="00D00093">
            <w:r w:rsidRPr="00F53B63">
              <w:rPr>
                <w:rFonts w:cstheme="minorHAnsi"/>
                <w:color w:val="000000"/>
                <w:shd w:val="clear" w:color="auto" w:fill="FFFFFF"/>
              </w:rPr>
              <w:t>O de kosɔn an su donna ni Krisita Yesu ye batɛmu fɛ saya la walisa Krisita kununna ka bɔ suw cɛma Fa nɔɔrɔ barika la cogo min na, an fana ka ɲɛnamaya kura kɛ. (Romɛkaw 6:4)</w:t>
            </w:r>
          </w:p>
        </w:tc>
      </w:tr>
    </w:tbl>
    <w:p w14:paraId="2E727D70" w14:textId="77777777" w:rsidR="008378BA" w:rsidRDefault="008378BA" w:rsidP="008378BA"/>
    <w:tbl>
      <w:tblPr>
        <w:tblStyle w:val="TableGrid"/>
        <w:tblW w:w="0" w:type="auto"/>
        <w:tblLook w:val="04A0" w:firstRow="1" w:lastRow="0" w:firstColumn="1" w:lastColumn="0" w:noHBand="0" w:noVBand="1"/>
      </w:tblPr>
      <w:tblGrid>
        <w:gridCol w:w="1615"/>
        <w:gridCol w:w="7735"/>
      </w:tblGrid>
      <w:tr w:rsidR="008378BA" w14:paraId="47B95DCA" w14:textId="77777777" w:rsidTr="00D00093">
        <w:tc>
          <w:tcPr>
            <w:tcW w:w="1615" w:type="dxa"/>
          </w:tcPr>
          <w:p w14:paraId="79430F0C" w14:textId="77777777" w:rsidR="008378BA" w:rsidRDefault="008378BA" w:rsidP="00D00093">
            <w:pPr>
              <w:jc w:val="center"/>
              <w:rPr>
                <w:b/>
              </w:rPr>
            </w:pPr>
            <w:r>
              <w:rPr>
                <w:b/>
              </w:rPr>
              <w:t>Yɔrɔ kalanta bakuruba ɲɛfɔli (Sɛbɛnni kuncɛcogo).</w:t>
            </w:r>
          </w:p>
          <w:p w14:paraId="1CA525A4" w14:textId="77777777" w:rsidR="008378BA" w:rsidRDefault="008378BA" w:rsidP="00D00093">
            <w:pPr>
              <w:jc w:val="center"/>
              <w:rPr>
                <w:b/>
              </w:rPr>
            </w:pPr>
          </w:p>
        </w:tc>
        <w:tc>
          <w:tcPr>
            <w:tcW w:w="7735" w:type="dxa"/>
          </w:tcPr>
          <w:p w14:paraId="06A1B5CF" w14:textId="77777777" w:rsidR="008378BA" w:rsidRDefault="008378BA" w:rsidP="00D00093">
            <w:r>
              <w:t xml:space="preserve">Faraon labanna ka Israɛldenw bila ka hɔrɔnya. Nka, u taalen kɔ, Faraon y’a faamu ko a ka baarakɛlaw fanba tun tɛ yen tugun. Faraon y’a hakilina yɛlɛma ka Israɛldenw bila ka hɔrɔnya. A y’a ka kɛlɛbolo bɛɛ bila ka taa Israɛldenw wajibiya ka segin Misira. Israɛldenw tun taamana ka se Kɔgɔji Bilen da la. U ye u kɔ filɛ, u y’a ye ko Misira kɛlɛbolo tugura u kɔ. Musa y’a fɔ Israɛldenw ye ko u kana siran. Matigi tun bɛna u kisi. Musa y’a ka bere kɔrɔta k’a bolo kɔrɔta Kɔgɔji Bilen kan. O yɔrɔnin bɛɛ, ji seginna ka segin kɔ ani kɔgɔji tilalen don. Israɛldenw teliyara ka dugukolo jalen tigɛ. U kabakoyara ka ji kogow ye u fan fila bɛɛ la. Misirakaw ye Israɛldenw gɛn ka don kɔgɔji la. Tuma min na Israɛldenw bɛɛ tun ye o cɛ tigɛ, </w:t>
            </w:r>
          </w:p>
          <w:p w14:paraId="04C886A4" w14:textId="77777777" w:rsidR="008378BA" w:rsidRDefault="008378BA" w:rsidP="00D00093">
            <w:r>
              <w:t>Musa y' a bolo kɔrɔta ka ji bɛɛ segin a nɔ na . Misirakaw si ma kisi.</w:t>
            </w:r>
          </w:p>
          <w:p w14:paraId="1BE1FD26" w14:textId="77777777" w:rsidR="008378BA" w:rsidRDefault="008378BA" w:rsidP="00D00093">
            <w:pPr>
              <w:rPr>
                <w:b/>
              </w:rPr>
            </w:pPr>
          </w:p>
        </w:tc>
      </w:tr>
      <w:tr w:rsidR="008378BA" w:rsidRPr="001D3C61" w14:paraId="1C4CE727" w14:textId="77777777" w:rsidTr="00D00093">
        <w:tc>
          <w:tcPr>
            <w:tcW w:w="1615" w:type="dxa"/>
          </w:tcPr>
          <w:p w14:paraId="2D4FF70F" w14:textId="77777777" w:rsidR="008378BA" w:rsidRDefault="008378BA" w:rsidP="00D00093">
            <w:pPr>
              <w:jc w:val="center"/>
              <w:rPr>
                <w:b/>
              </w:rPr>
            </w:pPr>
            <w:r>
              <w:rPr>
                <w:b/>
              </w:rPr>
              <w:t>Kalan  min bɛ bɔ Ja la</w:t>
            </w:r>
          </w:p>
        </w:tc>
        <w:tc>
          <w:tcPr>
            <w:tcW w:w="7735" w:type="dxa"/>
          </w:tcPr>
          <w:p w14:paraId="6FC5CAC5" w14:textId="77777777" w:rsidR="008378BA" w:rsidRPr="00D20BE9" w:rsidRDefault="008378BA" w:rsidP="009F3CE2">
            <w:pPr>
              <w:pStyle w:val="ListParagraph"/>
              <w:numPr>
                <w:ilvl w:val="0"/>
                <w:numId w:val="87"/>
              </w:numPr>
              <w:spacing w:after="0" w:line="240" w:lineRule="auto"/>
              <w:rPr>
                <w:b/>
              </w:rPr>
            </w:pPr>
            <w:r>
              <w:rPr>
                <w:b/>
              </w:rPr>
              <w:t xml:space="preserve">Israɛldenw. </w:t>
            </w:r>
            <w:r>
              <w:t>Ala ye Israɛldenw hɔrɔnya ka bɔ jɔnya la Misira a ka baarakɛla Musa sababu fɛ.</w:t>
            </w:r>
          </w:p>
          <w:p w14:paraId="1200DCFB" w14:textId="77777777" w:rsidR="008378BA" w:rsidRPr="00D20BE9" w:rsidRDefault="008378BA" w:rsidP="009F3CE2">
            <w:pPr>
              <w:pStyle w:val="ListParagraph"/>
              <w:numPr>
                <w:ilvl w:val="0"/>
                <w:numId w:val="87"/>
              </w:numPr>
              <w:spacing w:after="0" w:line="240" w:lineRule="auto"/>
              <w:rPr>
                <w:b/>
              </w:rPr>
            </w:pPr>
            <w:r w:rsidRPr="00F050BC">
              <w:rPr>
                <w:b/>
              </w:rPr>
              <w:t xml:space="preserve">Misirakaw </w:t>
            </w:r>
            <w:r>
              <w:t>y’u hakilina yɛlɛma ka Israɛldenw bila ka taa, ka tugu u nɔfɛ.</w:t>
            </w:r>
          </w:p>
          <w:p w14:paraId="462A54F0" w14:textId="77777777" w:rsidR="008378BA" w:rsidRPr="00D20BE9" w:rsidRDefault="008378BA" w:rsidP="009F3CE2">
            <w:pPr>
              <w:pStyle w:val="ListParagraph"/>
              <w:numPr>
                <w:ilvl w:val="0"/>
                <w:numId w:val="87"/>
              </w:numPr>
              <w:spacing w:after="0" w:line="240" w:lineRule="auto"/>
              <w:rPr>
                <w:b/>
              </w:rPr>
            </w:pPr>
            <w:r>
              <w:rPr>
                <w:b/>
              </w:rPr>
              <w:t xml:space="preserve">Musa. </w:t>
            </w:r>
            <w:r>
              <w:t>Ala y’a fɔ Musa ye ko a k’a bolow kɔrɔta Kɔgɔji Bilen kan, ji bɛna fara.</w:t>
            </w:r>
          </w:p>
          <w:p w14:paraId="6109472A" w14:textId="77777777" w:rsidR="008378BA" w:rsidRPr="00D20BE9" w:rsidRDefault="008378BA" w:rsidP="009F3CE2">
            <w:pPr>
              <w:pStyle w:val="ListParagraph"/>
              <w:numPr>
                <w:ilvl w:val="0"/>
                <w:numId w:val="87"/>
              </w:numPr>
              <w:spacing w:after="0" w:line="240" w:lineRule="auto"/>
              <w:rPr>
                <w:b/>
              </w:rPr>
            </w:pPr>
            <w:r>
              <w:rPr>
                <w:b/>
              </w:rPr>
              <w:t xml:space="preserve">Jiw. </w:t>
            </w:r>
            <w:r>
              <w:t>Ji farala, dugukolo jalen bɔra, Israɛldenw taamana ka taa yɔrɔ lafiyalen na.</w:t>
            </w:r>
          </w:p>
          <w:p w14:paraId="3BFBF724" w14:textId="77777777" w:rsidR="008378BA" w:rsidRPr="00D20BE9" w:rsidRDefault="008378BA" w:rsidP="009F3CE2">
            <w:pPr>
              <w:pStyle w:val="ListParagraph"/>
              <w:numPr>
                <w:ilvl w:val="0"/>
                <w:numId w:val="87"/>
              </w:numPr>
              <w:spacing w:after="0" w:line="240" w:lineRule="auto"/>
              <w:rPr>
                <w:b/>
              </w:rPr>
            </w:pPr>
            <w:r>
              <w:rPr>
                <w:b/>
              </w:rPr>
              <w:lastRenderedPageBreak/>
              <w:t xml:space="preserve">Misirakaw Degunna. </w:t>
            </w:r>
            <w:r>
              <w:t>Misirakaw tugura Israɛldenw kɔ baji fɛ. Ala y’a fɔ Musa ye ko a ka a bolow kɔrɔta kokura, ji seginna ka woyo, ani Misirakaw kan. Misirakaw bɛɛ sara.</w:t>
            </w:r>
          </w:p>
          <w:p w14:paraId="4C44F499" w14:textId="77777777" w:rsidR="008378BA" w:rsidRPr="00D20BE9" w:rsidRDefault="008378BA" w:rsidP="009F3CE2">
            <w:pPr>
              <w:pStyle w:val="ListParagraph"/>
              <w:numPr>
                <w:ilvl w:val="0"/>
                <w:numId w:val="87"/>
              </w:numPr>
              <w:spacing w:after="0" w:line="240" w:lineRule="auto"/>
              <w:rPr>
                <w:b/>
              </w:rPr>
            </w:pPr>
            <w:r w:rsidRPr="00F050BC">
              <w:rPr>
                <w:b/>
              </w:rPr>
              <w:t xml:space="preserve">Israɛldenw </w:t>
            </w:r>
            <w:r>
              <w:t>tun lakananen don sisan Misirakaw ma.</w:t>
            </w:r>
          </w:p>
          <w:p w14:paraId="0C68673B" w14:textId="77777777" w:rsidR="008378BA" w:rsidRPr="00F53B63" w:rsidRDefault="008378BA" w:rsidP="00D00093">
            <w:pPr>
              <w:pStyle w:val="ListParagraph"/>
              <w:rPr>
                <w:b/>
              </w:rPr>
            </w:pPr>
          </w:p>
        </w:tc>
      </w:tr>
      <w:tr w:rsidR="008378BA" w:rsidRPr="001D3C61" w14:paraId="0DFF6B0F" w14:textId="77777777" w:rsidTr="00D00093">
        <w:tc>
          <w:tcPr>
            <w:tcW w:w="1615" w:type="dxa"/>
          </w:tcPr>
          <w:p w14:paraId="4D4C76CB" w14:textId="77777777" w:rsidR="008378BA" w:rsidRDefault="008378BA" w:rsidP="00D00093">
            <w:pPr>
              <w:jc w:val="center"/>
              <w:rPr>
                <w:b/>
              </w:rPr>
            </w:pPr>
          </w:p>
          <w:p w14:paraId="0976295C" w14:textId="77777777" w:rsidR="008378BA" w:rsidRDefault="008378BA" w:rsidP="00D00093">
            <w:pPr>
              <w:jc w:val="center"/>
              <w:rPr>
                <w:b/>
              </w:rPr>
            </w:pPr>
          </w:p>
          <w:p w14:paraId="151D5935" w14:textId="77777777" w:rsidR="008378BA" w:rsidRDefault="008378BA" w:rsidP="00D00093">
            <w:pPr>
              <w:jc w:val="center"/>
              <w:rPr>
                <w:b/>
              </w:rPr>
            </w:pPr>
            <w:r>
              <w:rPr>
                <w:b/>
              </w:rPr>
              <w:t>Masalabolo</w:t>
            </w:r>
          </w:p>
          <w:p w14:paraId="21F4153B" w14:textId="77777777" w:rsidR="008378BA" w:rsidRDefault="008378BA" w:rsidP="00D00093">
            <w:pPr>
              <w:jc w:val="center"/>
            </w:pPr>
            <w:r>
              <w:rPr>
                <w:b/>
              </w:rPr>
              <w:t>Hukumu</w:t>
            </w:r>
          </w:p>
        </w:tc>
        <w:tc>
          <w:tcPr>
            <w:tcW w:w="7735" w:type="dxa"/>
          </w:tcPr>
          <w:p w14:paraId="2BDF3D25" w14:textId="77777777" w:rsidR="008378BA" w:rsidRDefault="008378BA" w:rsidP="00D00093">
            <w:r>
              <w:t>Ala ye Israɛldenw kisi ka ban u ka jɔnya la Misira, u ka Kɔgɔji Bilen tigɛli fɛ. Den fɔlɔw ka tɔɔrɔ kɔfɛ, Faraon ye yamaruya di Israɛldenw ma u ka bɔ Misira. Nka, u bɔlen kɔ dɔrɔn, Faraon y’a hakilina yɛlɛman ani k’a ka kɛlɛbolo ci ka taa Israɛldenw wajibiya u ka segin u ka jɔnya la Misira.</w:t>
            </w:r>
          </w:p>
          <w:p w14:paraId="2E397D93" w14:textId="77777777" w:rsidR="008378BA" w:rsidRDefault="008378BA" w:rsidP="00D00093"/>
          <w:p w14:paraId="6E932EAA" w14:textId="77777777" w:rsidR="008378BA" w:rsidRDefault="008378BA" w:rsidP="00D00093">
            <w:r>
              <w:t>Israɛldenw ye Misirakaw ka kɛlɛbolo ye min tun bɛ ka surunya, u y‘u  kule Musa ma , k’a fɔ ko u bɛna sa. Musa y’a fɔ Israɛldenw ye ko u ka jagɛlɛya sɔrɔ ani u ka jɔ. Ala ye kabako wɛrɛ kɛ, an jigi tun b’a la ko o bɛna jagɛlɛya di Israɛldenw ma, u mago tun bɛ min na, walisa u kana siga Ala walima Musa la tugun abada. A fɔ man di nka, Israɛldenw tun bɛ to ka ŋunan Musa la hali bi. Kabako don, u tun bɛ to k’a fɔ k’u b’a fɛ ka segin Misira.</w:t>
            </w:r>
          </w:p>
          <w:p w14:paraId="1F722DCA" w14:textId="77777777" w:rsidR="008378BA" w:rsidRDefault="008378BA" w:rsidP="00D00093">
            <w:pPr>
              <w:rPr>
                <w:b/>
              </w:rPr>
            </w:pPr>
          </w:p>
          <w:p w14:paraId="7A5365F0" w14:textId="77777777" w:rsidR="008378BA" w:rsidRPr="00A23BF5" w:rsidRDefault="008378BA" w:rsidP="00D00093">
            <w:r>
              <w:rPr>
                <w:b/>
              </w:rPr>
              <w:t xml:space="preserve">Sɛbɛnni wɛrɛ: </w:t>
            </w:r>
            <w:r>
              <w:t>Layidu kura sɛbɛnbagaw ye batɛmu faamu iko kisili sugu dɔ i n’a fɔ Israɛldenw ye min sɔrɔ Kɔgɔji Bilen na. Batiseli ye kɛnɛma taamashyɛn ye min b’a jira ko an bɛ kisili nɛɛma kɔnɔna na ka bɔ an ka jurumuw la Yesu Krisita lakununni barika la. I ko Ala ye Israɛldenw kisi ka bɔ jɔnya la Misira, i n‘a fɔ Musa fɛ, o cogo kelen na, Ala bɛ kerecɛnw bɔ jurumu jɔnya la, Yesu barika la.</w:t>
            </w:r>
          </w:p>
          <w:p w14:paraId="6C7A93EF" w14:textId="77777777" w:rsidR="008378BA" w:rsidRDefault="008378BA" w:rsidP="00D00093"/>
          <w:p w14:paraId="358A1975" w14:textId="77777777" w:rsidR="008378BA" w:rsidRPr="00CA4179" w:rsidRDefault="008378BA" w:rsidP="00D00093"/>
        </w:tc>
      </w:tr>
      <w:tr w:rsidR="008378BA" w14:paraId="0C1162E7" w14:textId="77777777" w:rsidTr="00D00093">
        <w:tc>
          <w:tcPr>
            <w:tcW w:w="9350" w:type="dxa"/>
            <w:gridSpan w:val="2"/>
            <w:shd w:val="clear" w:color="auto" w:fill="BFBFBF" w:themeFill="background1" w:themeFillShade="BF"/>
          </w:tcPr>
          <w:p w14:paraId="1ABAD1DA" w14:textId="77777777" w:rsidR="008378BA" w:rsidRPr="0068101F" w:rsidRDefault="008378BA" w:rsidP="00D00093">
            <w:pPr>
              <w:jc w:val="center"/>
              <w:rPr>
                <w:sz w:val="28"/>
                <w:szCs w:val="28"/>
              </w:rPr>
            </w:pPr>
            <w:r w:rsidRPr="0068101F">
              <w:rPr>
                <w:b/>
                <w:sz w:val="28"/>
                <w:szCs w:val="28"/>
              </w:rPr>
              <w:t>Bibulukalan</w:t>
            </w:r>
          </w:p>
        </w:tc>
      </w:tr>
      <w:tr w:rsidR="008378BA" w:rsidRPr="001D3C61" w14:paraId="7EBBF560" w14:textId="77777777" w:rsidTr="00D00093">
        <w:tc>
          <w:tcPr>
            <w:tcW w:w="1615" w:type="dxa"/>
          </w:tcPr>
          <w:p w14:paraId="120BEF11" w14:textId="77777777" w:rsidR="008378BA" w:rsidRPr="0068101F" w:rsidRDefault="008378BA" w:rsidP="00D00093">
            <w:pPr>
              <w:jc w:val="center"/>
              <w:rPr>
                <w:b/>
                <w:sz w:val="28"/>
                <w:szCs w:val="28"/>
              </w:rPr>
            </w:pPr>
            <w:r w:rsidRPr="0068101F">
              <w:rPr>
                <w:b/>
                <w:sz w:val="28"/>
                <w:szCs w:val="28"/>
              </w:rPr>
              <w:t>Ka seli</w:t>
            </w:r>
          </w:p>
        </w:tc>
        <w:tc>
          <w:tcPr>
            <w:tcW w:w="7735" w:type="dxa"/>
          </w:tcPr>
          <w:p w14:paraId="6EDF2D06" w14:textId="77777777" w:rsidR="008378BA" w:rsidRDefault="008378BA" w:rsidP="009F3CE2">
            <w:pPr>
              <w:pStyle w:val="ListParagraph"/>
              <w:numPr>
                <w:ilvl w:val="0"/>
                <w:numId w:val="12"/>
              </w:numPr>
              <w:spacing w:after="0" w:line="240" w:lineRule="auto"/>
            </w:pPr>
            <w:r>
              <w:t>Delili ɲininiw ni tanuli ɲini.</w:t>
            </w:r>
          </w:p>
          <w:p w14:paraId="02CF34D2" w14:textId="77777777" w:rsidR="008378BA" w:rsidRDefault="008378BA" w:rsidP="009F3CE2">
            <w:pPr>
              <w:pStyle w:val="ListParagraph"/>
              <w:numPr>
                <w:ilvl w:val="0"/>
                <w:numId w:val="12"/>
              </w:numPr>
              <w:spacing w:after="0" w:line="240" w:lineRule="auto"/>
            </w:pPr>
            <w:r>
              <w:t>Barika Ala ye tanuli minnu kɛra ɲɔgɔn fɛ.</w:t>
            </w:r>
          </w:p>
          <w:p w14:paraId="622A16A8" w14:textId="77777777" w:rsidR="008378BA" w:rsidRDefault="008378BA" w:rsidP="009F3CE2">
            <w:pPr>
              <w:pStyle w:val="ListParagraph"/>
              <w:numPr>
                <w:ilvl w:val="0"/>
                <w:numId w:val="12"/>
              </w:numPr>
              <w:spacing w:after="0" w:line="240" w:lineRule="auto"/>
            </w:pPr>
            <w:r>
              <w:t>Delili kɛli delili ɲininiw kama.</w:t>
            </w:r>
          </w:p>
          <w:p w14:paraId="03B417FC" w14:textId="77777777" w:rsidR="008378BA" w:rsidRDefault="008378BA"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2F08C6B6" w14:textId="77777777" w:rsidR="008378BA" w:rsidRDefault="008378BA" w:rsidP="00D00093"/>
        </w:tc>
      </w:tr>
      <w:tr w:rsidR="008378BA" w:rsidRPr="001D3C61" w14:paraId="52294E6E" w14:textId="77777777" w:rsidTr="00D00093">
        <w:tc>
          <w:tcPr>
            <w:tcW w:w="1615" w:type="dxa"/>
          </w:tcPr>
          <w:p w14:paraId="0BC16C19" w14:textId="77777777" w:rsidR="008378BA" w:rsidRPr="0068101F" w:rsidRDefault="008378BA" w:rsidP="00D00093">
            <w:pPr>
              <w:jc w:val="center"/>
              <w:rPr>
                <w:b/>
                <w:sz w:val="28"/>
                <w:szCs w:val="28"/>
              </w:rPr>
            </w:pPr>
            <w:r w:rsidRPr="0068101F">
              <w:rPr>
                <w:b/>
                <w:sz w:val="28"/>
                <w:szCs w:val="28"/>
              </w:rPr>
              <w:t>Ka mɛn</w:t>
            </w:r>
          </w:p>
        </w:tc>
        <w:tc>
          <w:tcPr>
            <w:tcW w:w="7735" w:type="dxa"/>
          </w:tcPr>
          <w:p w14:paraId="165CB741" w14:textId="77777777" w:rsidR="008378BA" w:rsidRDefault="008378BA" w:rsidP="009F3CE2">
            <w:pPr>
              <w:pStyle w:val="ListParagraph"/>
              <w:numPr>
                <w:ilvl w:val="0"/>
                <w:numId w:val="13"/>
              </w:numPr>
              <w:spacing w:after="0" w:line="240" w:lineRule="auto"/>
            </w:pPr>
            <w:r>
              <w:t>Bibulu kalansen fila bɛɛ kalan.</w:t>
            </w:r>
          </w:p>
          <w:p w14:paraId="7DEEE69E" w14:textId="77777777" w:rsidR="008378BA" w:rsidRDefault="008378BA" w:rsidP="009F3CE2">
            <w:pPr>
              <w:pStyle w:val="ListParagraph"/>
              <w:numPr>
                <w:ilvl w:val="0"/>
                <w:numId w:val="13"/>
              </w:numPr>
              <w:spacing w:after="0" w:line="240" w:lineRule="auto"/>
            </w:pPr>
            <w:r>
              <w:t>Kalansen yɔrɔ kalanta bakuruba ɲɛfɔli kɛ.</w:t>
            </w:r>
          </w:p>
          <w:p w14:paraId="51122978" w14:textId="77777777" w:rsidR="008378BA" w:rsidRDefault="008378BA" w:rsidP="009F3CE2">
            <w:pPr>
              <w:pStyle w:val="ListParagraph"/>
              <w:numPr>
                <w:ilvl w:val="0"/>
                <w:numId w:val="13"/>
              </w:numPr>
              <w:spacing w:after="0" w:line="240" w:lineRule="auto"/>
            </w:pPr>
            <w:r>
              <w:t>Bibulu kalansen fila bɛɛ kalan kokura.</w:t>
            </w:r>
          </w:p>
          <w:p w14:paraId="40CDB3FD" w14:textId="77777777" w:rsidR="008378BA" w:rsidRDefault="008378BA" w:rsidP="009F3CE2">
            <w:pPr>
              <w:pStyle w:val="ListParagraph"/>
              <w:numPr>
                <w:ilvl w:val="0"/>
                <w:numId w:val="13"/>
              </w:numPr>
              <w:spacing w:after="0" w:line="240" w:lineRule="auto"/>
            </w:pPr>
            <w:r>
              <w:t>A ɲini mɔgɔ dɔ fɛ a ka Bibulu tɛmɛsira kunba lakali kokura.</w:t>
            </w:r>
          </w:p>
          <w:p w14:paraId="2E7ED11F" w14:textId="77777777" w:rsidR="008378BA" w:rsidRDefault="008378BA" w:rsidP="00D00093"/>
        </w:tc>
      </w:tr>
      <w:tr w:rsidR="008378BA" w:rsidRPr="001D3C61" w14:paraId="7F8482FD" w14:textId="77777777" w:rsidTr="00D00093">
        <w:tc>
          <w:tcPr>
            <w:tcW w:w="1615" w:type="dxa"/>
          </w:tcPr>
          <w:p w14:paraId="15B2A655" w14:textId="77777777" w:rsidR="008378BA" w:rsidRPr="00F050BC" w:rsidRDefault="008378BA" w:rsidP="00D00093">
            <w:pPr>
              <w:jc w:val="center"/>
              <w:rPr>
                <w:b/>
                <w:sz w:val="28"/>
                <w:szCs w:val="28"/>
              </w:rPr>
            </w:pPr>
            <w:r>
              <w:rPr>
                <w:b/>
                <w:sz w:val="28"/>
                <w:szCs w:val="28"/>
              </w:rPr>
              <w:t>Niyɔrɔ</w:t>
            </w:r>
          </w:p>
          <w:p w14:paraId="01A3D297" w14:textId="77777777" w:rsidR="008378BA" w:rsidRDefault="008378BA" w:rsidP="00D00093">
            <w:pPr>
              <w:jc w:val="center"/>
              <w:rPr>
                <w:b/>
              </w:rPr>
            </w:pPr>
          </w:p>
          <w:p w14:paraId="04D297D1" w14:textId="77777777" w:rsidR="008378BA" w:rsidRDefault="008378BA" w:rsidP="00D00093">
            <w:pPr>
              <w:jc w:val="center"/>
            </w:pPr>
          </w:p>
        </w:tc>
        <w:tc>
          <w:tcPr>
            <w:tcW w:w="7735" w:type="dxa"/>
          </w:tcPr>
          <w:p w14:paraId="1E16DFCE" w14:textId="77777777" w:rsidR="008378BA" w:rsidRPr="00F050BC" w:rsidRDefault="008378BA" w:rsidP="009F3CE2">
            <w:pPr>
              <w:pStyle w:val="ListParagraph"/>
              <w:numPr>
                <w:ilvl w:val="0"/>
                <w:numId w:val="89"/>
              </w:numPr>
              <w:spacing w:after="0" w:line="240" w:lineRule="auto"/>
              <w:rPr>
                <w:b/>
              </w:rPr>
            </w:pPr>
            <w:r w:rsidRPr="00F050BC">
              <w:rPr>
                <w:b/>
              </w:rPr>
              <w:t>Kuntigi: Sɛbɛnni kɔrɔ ye mun ye?</w:t>
            </w:r>
          </w:p>
          <w:p w14:paraId="6E94AD9E" w14:textId="77777777" w:rsidR="008378BA" w:rsidRDefault="008378BA" w:rsidP="00D00093">
            <w:r>
              <w:t>Ala ta bɛ ka taa a fɛ ka kɛ tiɲɛtigi ye ka kɛɲɛ ni layidu minnu tara Ibrahima, Isaka ani Yakuba ye. Ala bɛ Ala ka Mɔgɔw kisi ka bɔ u ka jɔnya la Misira. Ala kɛtɔ ka Musa kɛ cɛmancɛla ye, ka Israɛldenw bilasira ka bɔ Misira ka taa layidu jamana na. O kisili min kɛra Kɔgɔji Bilen ji fɛ, o ye Yesu Krisita bɛna kisili min lase batiseli ji fɛ, o jiracogo ye.</w:t>
            </w:r>
          </w:p>
          <w:p w14:paraId="58D587C3" w14:textId="77777777" w:rsidR="008378BA" w:rsidRPr="002F3DD8" w:rsidRDefault="008378BA" w:rsidP="009F3CE2">
            <w:pPr>
              <w:pStyle w:val="ListParagraph"/>
              <w:numPr>
                <w:ilvl w:val="0"/>
                <w:numId w:val="90"/>
              </w:numPr>
              <w:spacing w:after="0" w:line="240" w:lineRule="auto"/>
              <w:rPr>
                <w:b/>
              </w:rPr>
            </w:pPr>
            <w:r>
              <w:rPr>
                <w:b/>
              </w:rPr>
              <w:t>Mun na Israɛldenw kisira ka bɔ jɔnya la dɔrɔn, k’a fɔ u ye ko u bɛ taa layidu jamana dɔ la, u y’a daminɛ ka ŋunan Musa la?</w:t>
            </w:r>
          </w:p>
          <w:p w14:paraId="12C621BA" w14:textId="77777777" w:rsidR="008378BA" w:rsidRPr="002F3DD8" w:rsidRDefault="008378BA" w:rsidP="009F3CE2">
            <w:pPr>
              <w:pStyle w:val="ListParagraph"/>
              <w:numPr>
                <w:ilvl w:val="0"/>
                <w:numId w:val="90"/>
              </w:numPr>
              <w:spacing w:after="0" w:line="240" w:lineRule="auto"/>
              <w:rPr>
                <w:b/>
              </w:rPr>
            </w:pPr>
            <w:r>
              <w:rPr>
                <w:b/>
              </w:rPr>
              <w:t>Nilifɛn ni seko minnu tun bɛ Musa bolo walisa ka Ala ka welekan kɛ a ka ɲɛnamaya kɔnɔ, olu dɔw tun ye jumɛnw ye?</w:t>
            </w:r>
          </w:p>
          <w:p w14:paraId="5608A6E6" w14:textId="77777777" w:rsidR="008378BA" w:rsidRDefault="008378BA" w:rsidP="00D00093"/>
          <w:p w14:paraId="24F7A697" w14:textId="77777777" w:rsidR="008378BA" w:rsidRDefault="008378BA" w:rsidP="009F3CE2">
            <w:pPr>
              <w:pStyle w:val="ListParagraph"/>
              <w:numPr>
                <w:ilvl w:val="0"/>
                <w:numId w:val="9"/>
              </w:numPr>
              <w:spacing w:after="0" w:line="240" w:lineRule="auto"/>
              <w:rPr>
                <w:b/>
              </w:rPr>
            </w:pPr>
            <w:r>
              <w:rPr>
                <w:b/>
              </w:rPr>
              <w:t>Dusukun: Sɛbɛnni b’a fɔ ko an ka kan ka kɛ jɔn ye?</w:t>
            </w:r>
          </w:p>
          <w:p w14:paraId="4BBEAAF3" w14:textId="77777777" w:rsidR="008378BA" w:rsidRDefault="008378BA" w:rsidP="00D00093">
            <w:r>
              <w:lastRenderedPageBreak/>
              <w:t>San kɛmɛ caman jɔnya kɔfɛ Misira, Israɛldenw t’a dɔn u bɛ se k’u ka hɔrɔnya kura minɛ cogo min na ni kantigiya ye. Ni u y’a ye ko Misira kɛlɛbolo bɛ ka tugu u nɔfɛ, u siranna kosɛbɛ. Hali Ala y’a ka sebaayaba jira Musa sababu fɛ ka na ni tɔɔrɔ ye tɔɔrɔ kɔfɛ, u falen bɛ siran na, u y’a daminɛ ka ŋunan Musa la. Musa y’a jira ko Israɛldenw ka kan ka jɔ dannaya la ani ka Ala ka kisili makɔnɔ. Kerecɛn ka ɲɛnamaya kɔnɔ fana, fɛn caman bɛ kisili la ka tɛmɛn an ka jurumu yafa dɔrɔn kan. Ala b’a fɛ fana ka an kisi jurumu fanga ma min bɛ baara kɛ an ka ɲɛnamaya kɔnɔ walisa an ka se ka ɲɛnamaya kɛ ni yɛrɛdi dafalen ye Ala ma.</w:t>
            </w:r>
          </w:p>
          <w:p w14:paraId="6CB0F9AD" w14:textId="77777777" w:rsidR="008378BA" w:rsidRPr="002F3DD8" w:rsidRDefault="008378BA" w:rsidP="009F3CE2">
            <w:pPr>
              <w:pStyle w:val="ListParagraph"/>
              <w:numPr>
                <w:ilvl w:val="0"/>
                <w:numId w:val="91"/>
              </w:numPr>
              <w:spacing w:after="0" w:line="240" w:lineRule="auto"/>
              <w:rPr>
                <w:b/>
              </w:rPr>
            </w:pPr>
            <w:r>
              <w:rPr>
                <w:b/>
              </w:rPr>
              <w:t>Mun na Krecɛnw bɛ kɔrɔbɔ ka jurumu kɛ, hali ni u kɛra kerecɛnw ye?</w:t>
            </w:r>
          </w:p>
          <w:p w14:paraId="5C675409" w14:textId="77777777" w:rsidR="008378BA" w:rsidRPr="002F3DD8" w:rsidRDefault="008378BA" w:rsidP="009F3CE2">
            <w:pPr>
              <w:pStyle w:val="ListParagraph"/>
              <w:numPr>
                <w:ilvl w:val="0"/>
                <w:numId w:val="91"/>
              </w:numPr>
              <w:spacing w:after="0" w:line="240" w:lineRule="auto"/>
              <w:rPr>
                <w:b/>
              </w:rPr>
            </w:pPr>
            <w:r>
              <w:rPr>
                <w:b/>
              </w:rPr>
              <w:t>Krecɛnw bɛ kɔrɔbɔ bi cogo jumɛnw na ka siran ani ka sigasiga, hali ni Ala y’u kisi ka bɔ u ka jurumuw la?</w:t>
            </w:r>
          </w:p>
          <w:p w14:paraId="030FD695" w14:textId="77777777" w:rsidR="008378BA" w:rsidRDefault="008378BA" w:rsidP="00D00093"/>
          <w:p w14:paraId="11A7C888" w14:textId="77777777" w:rsidR="008378BA" w:rsidRPr="000120FC" w:rsidRDefault="008378BA" w:rsidP="009F3CE2">
            <w:pPr>
              <w:pStyle w:val="ListParagraph"/>
              <w:numPr>
                <w:ilvl w:val="0"/>
                <w:numId w:val="9"/>
              </w:numPr>
              <w:spacing w:after="0" w:line="240" w:lineRule="auto"/>
            </w:pPr>
            <w:r w:rsidRPr="008C4A7F">
              <w:rPr>
                <w:b/>
              </w:rPr>
              <w:t>Bolo: An bɛ se ka Ala ka Kuma waleya cogo di?</w:t>
            </w:r>
          </w:p>
          <w:p w14:paraId="6CC4B7F0" w14:textId="77777777" w:rsidR="008378BA" w:rsidRDefault="008378BA" w:rsidP="00D00093">
            <w:r>
              <w:t>Batiseli ye Egilisi ka sakramenti ye. O ye kɛnɛma nɛɛma ye, Ala ye min lase dannaba ka ɲɛnamaya kɔnɔ. Hali ni kerecɛnw ka kan ka batise ji la siɲɛ kelen dɔrɔn, kerecɛnw ka kan k’u hakili to u ka batiseli la ni u bɛ mɔgɔ wɛrɛw ka batiseli kɔlɔsi. Hakililajigin na, u b seli kɛ tuma min na Ala ye u hɔrɔnya ka bɔ u ka jurumuw jalaki la, ani a y’a daminɛ ka na ni hakili ta fan fɛ fanga ye u ka ɲɛnamaya kɔnɔ.</w:t>
            </w:r>
          </w:p>
          <w:p w14:paraId="51D15B50" w14:textId="77777777" w:rsidR="008378BA" w:rsidRDefault="008378BA" w:rsidP="009F3CE2">
            <w:pPr>
              <w:pStyle w:val="ListParagraph"/>
              <w:numPr>
                <w:ilvl w:val="0"/>
                <w:numId w:val="92"/>
              </w:numPr>
              <w:spacing w:after="0" w:line="240" w:lineRule="auto"/>
              <w:rPr>
                <w:b/>
              </w:rPr>
            </w:pPr>
            <w:r>
              <w:rPr>
                <w:b/>
              </w:rPr>
              <w:t>Krecɛn ka ɲɛnamaya ka kan ka kɛ cogo wɛrɛ la cogo jumɛnw na a ka batiseli kɔfɛ?</w:t>
            </w:r>
          </w:p>
          <w:p w14:paraId="67A8DFE8" w14:textId="77777777" w:rsidR="008378BA" w:rsidRPr="002F3DD8" w:rsidRDefault="008378BA" w:rsidP="009F3CE2">
            <w:pPr>
              <w:pStyle w:val="ListParagraph"/>
              <w:numPr>
                <w:ilvl w:val="0"/>
                <w:numId w:val="92"/>
              </w:numPr>
              <w:spacing w:after="0" w:line="240" w:lineRule="auto"/>
              <w:rPr>
                <w:b/>
              </w:rPr>
            </w:pPr>
            <w:r>
              <w:rPr>
                <w:b/>
              </w:rPr>
              <w:t>I ye misali dɔw ye jumɛnw ye minnu b’a jira ko Ala bɛ mɔgɔw hɔrɔnya ka bɔ jurumu ka jɔnya la?</w:t>
            </w:r>
          </w:p>
          <w:p w14:paraId="54A2AAEF" w14:textId="77777777" w:rsidR="008378BA" w:rsidRDefault="008378BA" w:rsidP="00D00093"/>
        </w:tc>
      </w:tr>
      <w:tr w:rsidR="008378BA" w:rsidRPr="001D3C61" w14:paraId="5409490F" w14:textId="77777777" w:rsidTr="00D00093">
        <w:tc>
          <w:tcPr>
            <w:tcW w:w="1615" w:type="dxa"/>
          </w:tcPr>
          <w:p w14:paraId="19A220E5" w14:textId="77777777" w:rsidR="008378BA" w:rsidRPr="0068101F" w:rsidRDefault="008378BA" w:rsidP="00D00093">
            <w:pPr>
              <w:jc w:val="center"/>
              <w:rPr>
                <w:b/>
                <w:sz w:val="28"/>
                <w:szCs w:val="28"/>
              </w:rPr>
            </w:pPr>
            <w:r w:rsidRPr="0068101F">
              <w:rPr>
                <w:b/>
                <w:sz w:val="28"/>
                <w:szCs w:val="28"/>
              </w:rPr>
              <w:lastRenderedPageBreak/>
              <w:t>Ka waleya</w:t>
            </w:r>
          </w:p>
          <w:p w14:paraId="7BD4A3C4" w14:textId="77777777" w:rsidR="008378BA" w:rsidRDefault="008378BA" w:rsidP="00D00093">
            <w:pPr>
              <w:jc w:val="center"/>
              <w:rPr>
                <w:b/>
              </w:rPr>
            </w:pPr>
          </w:p>
          <w:p w14:paraId="279B8759" w14:textId="77777777" w:rsidR="008378BA" w:rsidRDefault="008378BA" w:rsidP="00D00093">
            <w:pPr>
              <w:jc w:val="center"/>
              <w:rPr>
                <w:b/>
              </w:rPr>
            </w:pPr>
          </w:p>
        </w:tc>
        <w:tc>
          <w:tcPr>
            <w:tcW w:w="7735" w:type="dxa"/>
          </w:tcPr>
          <w:p w14:paraId="14A41F9A" w14:textId="77777777" w:rsidR="008378BA" w:rsidRDefault="008378BA" w:rsidP="009F3CE2">
            <w:pPr>
              <w:pStyle w:val="ListParagraph"/>
              <w:numPr>
                <w:ilvl w:val="0"/>
                <w:numId w:val="18"/>
              </w:numPr>
              <w:spacing w:after="0" w:line="240" w:lineRule="auto"/>
            </w:pPr>
            <w:r>
              <w:t>A ɲini mɔgɔ dɔ fɛ a ka Bibulu kalansen kunba lakali kokura.</w:t>
            </w:r>
          </w:p>
          <w:p w14:paraId="775D083F" w14:textId="77777777" w:rsidR="008378BA" w:rsidRDefault="008378BA" w:rsidP="009F3CE2">
            <w:pPr>
              <w:pStyle w:val="ListParagraph"/>
              <w:numPr>
                <w:ilvl w:val="0"/>
                <w:numId w:val="18"/>
              </w:numPr>
              <w:spacing w:after="0" w:line="240" w:lineRule="auto"/>
            </w:pPr>
            <w:r>
              <w:t>A ɲini jɛkulu fɛ u k’a fɔ u hakili la Ala b’a fɛ u ka bi kalan jaabi cogo min na.</w:t>
            </w:r>
          </w:p>
          <w:p w14:paraId="471246A8" w14:textId="77777777" w:rsidR="008378BA" w:rsidRDefault="008378BA" w:rsidP="009F3CE2">
            <w:pPr>
              <w:pStyle w:val="ListParagraph"/>
              <w:numPr>
                <w:ilvl w:val="0"/>
                <w:numId w:val="18"/>
              </w:numPr>
              <w:spacing w:after="0" w:line="240" w:lineRule="auto"/>
            </w:pPr>
            <w:r>
              <w:t>Aw ye waati kɛ delili la aw ka sigida la, ɲɔgɔn kosɔn, ani hakilitigiya kama bi kalan kɛcogo la.</w:t>
            </w:r>
          </w:p>
          <w:p w14:paraId="232D78EB" w14:textId="77777777" w:rsidR="008378BA" w:rsidRPr="001812C4" w:rsidRDefault="008378BA" w:rsidP="009F3CE2">
            <w:pPr>
              <w:pStyle w:val="ListParagraph"/>
              <w:numPr>
                <w:ilvl w:val="0"/>
                <w:numId w:val="18"/>
              </w:numPr>
              <w:spacing w:after="0" w:line="240" w:lineRule="auto"/>
            </w:pPr>
            <w:r>
              <w:t>I ka surunya ni kulu ye Matigi ka delili kɛ ɲɔgɔn fɛ.</w:t>
            </w:r>
          </w:p>
          <w:p w14:paraId="228499B4" w14:textId="77777777" w:rsidR="008378BA" w:rsidRDefault="008378BA" w:rsidP="00D00093">
            <w:pPr>
              <w:rPr>
                <w:b/>
              </w:rPr>
            </w:pPr>
          </w:p>
        </w:tc>
      </w:tr>
    </w:tbl>
    <w:p w14:paraId="0344A6E9" w14:textId="77777777" w:rsidR="008378BA" w:rsidRPr="008378BA" w:rsidRDefault="008378BA" w:rsidP="008378BA">
      <w:pPr>
        <w:rPr>
          <w:lang w:val="fr-FR"/>
        </w:rPr>
      </w:pPr>
    </w:p>
    <w:p w14:paraId="7BC3DFAE" w14:textId="77777777" w:rsidR="008378BA" w:rsidRPr="008378BA" w:rsidRDefault="008378BA" w:rsidP="008378BA">
      <w:pPr>
        <w:rPr>
          <w:lang w:val="fr-FR"/>
        </w:rPr>
      </w:pPr>
    </w:p>
    <w:p w14:paraId="2C401E19" w14:textId="4C462DDC" w:rsidR="008378BA" w:rsidRDefault="008378BA">
      <w:pPr>
        <w:rPr>
          <w:lang w:val="fr-FR"/>
        </w:rPr>
      </w:pPr>
      <w:r>
        <w:rPr>
          <w:lang w:val="fr-FR"/>
        </w:rPr>
        <w:br w:type="page"/>
      </w:r>
    </w:p>
    <w:p w14:paraId="58FC3758" w14:textId="77777777" w:rsidR="008378BA" w:rsidRPr="008378BA" w:rsidRDefault="008378BA" w:rsidP="008378BA">
      <w:pPr>
        <w:spacing w:after="0"/>
        <w:jc w:val="center"/>
        <w:rPr>
          <w:sz w:val="28"/>
          <w:szCs w:val="28"/>
          <w:lang w:val="fr-FR"/>
        </w:rPr>
      </w:pPr>
      <w:r w:rsidRPr="008378BA">
        <w:rPr>
          <w:b/>
          <w:i/>
          <w:sz w:val="28"/>
          <w:szCs w:val="28"/>
          <w:lang w:val="fr-FR"/>
        </w:rPr>
        <w:lastRenderedPageBreak/>
        <w:t xml:space="preserve">YESU </w:t>
      </w:r>
      <w:r w:rsidRPr="008378BA">
        <w:rPr>
          <w:sz w:val="28"/>
          <w:szCs w:val="28"/>
          <w:lang w:val="fr-FR"/>
        </w:rPr>
        <w:t>Filimu Waajuli yɔrɔ Bibulu kalansen #19</w:t>
      </w:r>
    </w:p>
    <w:p w14:paraId="5EE4136B" w14:textId="77777777" w:rsidR="008378BA" w:rsidRPr="008378BA" w:rsidRDefault="008378BA" w:rsidP="008378BA">
      <w:pPr>
        <w:rPr>
          <w:lang w:val="fr-FR"/>
        </w:rPr>
      </w:pPr>
    </w:p>
    <w:tbl>
      <w:tblPr>
        <w:tblStyle w:val="TableGrid"/>
        <w:tblW w:w="0" w:type="auto"/>
        <w:tblLook w:val="04A0" w:firstRow="1" w:lastRow="0" w:firstColumn="1" w:lastColumn="0" w:noHBand="0" w:noVBand="1"/>
      </w:tblPr>
      <w:tblGrid>
        <w:gridCol w:w="1697"/>
        <w:gridCol w:w="4482"/>
        <w:gridCol w:w="3135"/>
      </w:tblGrid>
      <w:tr w:rsidR="008378BA" w:rsidRPr="003237DD" w14:paraId="4C4F91A6" w14:textId="77777777" w:rsidTr="00D00093">
        <w:tc>
          <w:tcPr>
            <w:tcW w:w="1697" w:type="dxa"/>
            <w:tcBorders>
              <w:top w:val="single" w:sz="18" w:space="0" w:color="auto"/>
              <w:left w:val="single" w:sz="18" w:space="0" w:color="auto"/>
            </w:tcBorders>
            <w:shd w:val="clear" w:color="auto" w:fill="FFFFFF" w:themeFill="background1"/>
          </w:tcPr>
          <w:p w14:paraId="6EC9D1A6" w14:textId="77777777" w:rsidR="008378BA" w:rsidRPr="003237DD" w:rsidRDefault="008378BA" w:rsidP="00D00093">
            <w:pPr>
              <w:rPr>
                <w:b/>
              </w:rPr>
            </w:pPr>
            <w:r w:rsidRPr="003237DD">
              <w:rPr>
                <w:b/>
              </w:rPr>
              <w:t>Kalansen tɔgɔ:</w:t>
            </w:r>
          </w:p>
        </w:tc>
        <w:tc>
          <w:tcPr>
            <w:tcW w:w="4482" w:type="dxa"/>
            <w:tcBorders>
              <w:top w:val="single" w:sz="18" w:space="0" w:color="auto"/>
            </w:tcBorders>
            <w:shd w:val="clear" w:color="auto" w:fill="FFFFFF" w:themeFill="background1"/>
          </w:tcPr>
          <w:p w14:paraId="4F7CCF14" w14:textId="77777777" w:rsidR="008378BA" w:rsidRPr="003237DD" w:rsidRDefault="008378BA" w:rsidP="00D00093">
            <w:pPr>
              <w:rPr>
                <w:b/>
              </w:rPr>
            </w:pPr>
            <w:r>
              <w:rPr>
                <w:b/>
              </w:rPr>
              <w:t>Manɛ dunni kungokolo kɔnɔ</w:t>
            </w:r>
          </w:p>
        </w:tc>
        <w:tc>
          <w:tcPr>
            <w:tcW w:w="3135" w:type="dxa"/>
            <w:tcBorders>
              <w:top w:val="single" w:sz="18" w:space="0" w:color="auto"/>
              <w:right w:val="single" w:sz="18" w:space="0" w:color="auto"/>
            </w:tcBorders>
          </w:tcPr>
          <w:p w14:paraId="02212330" w14:textId="77777777" w:rsidR="008378BA" w:rsidRPr="003237DD" w:rsidRDefault="008378BA" w:rsidP="00D00093">
            <w:pPr>
              <w:jc w:val="center"/>
              <w:rPr>
                <w:sz w:val="24"/>
                <w:szCs w:val="24"/>
              </w:rPr>
            </w:pPr>
            <w:r>
              <w:rPr>
                <w:b/>
                <w:sz w:val="24"/>
                <w:szCs w:val="24"/>
              </w:rPr>
              <w:t>Ja</w:t>
            </w:r>
          </w:p>
        </w:tc>
      </w:tr>
      <w:tr w:rsidR="008378BA" w:rsidRPr="003237DD" w14:paraId="09AB799F" w14:textId="77777777" w:rsidTr="00D00093">
        <w:tc>
          <w:tcPr>
            <w:tcW w:w="1697" w:type="dxa"/>
            <w:tcBorders>
              <w:left w:val="single" w:sz="18" w:space="0" w:color="auto"/>
            </w:tcBorders>
            <w:shd w:val="clear" w:color="auto" w:fill="FFFFFF" w:themeFill="background1"/>
          </w:tcPr>
          <w:p w14:paraId="23936367" w14:textId="77777777" w:rsidR="008378BA" w:rsidRPr="003237DD" w:rsidRDefault="008378BA" w:rsidP="00D00093">
            <w:pPr>
              <w:rPr>
                <w:b/>
              </w:rPr>
            </w:pPr>
            <w:r w:rsidRPr="003237DD">
              <w:rPr>
                <w:b/>
              </w:rPr>
              <w:t>Kalansen kɔnɔko:</w:t>
            </w:r>
          </w:p>
        </w:tc>
        <w:tc>
          <w:tcPr>
            <w:tcW w:w="4482" w:type="dxa"/>
            <w:shd w:val="clear" w:color="auto" w:fill="FFFFFF" w:themeFill="background1"/>
          </w:tcPr>
          <w:p w14:paraId="68592595" w14:textId="77777777" w:rsidR="008378BA" w:rsidRPr="003237DD" w:rsidRDefault="008378BA" w:rsidP="00D00093">
            <w:pPr>
              <w:rPr>
                <w:b/>
              </w:rPr>
            </w:pPr>
            <w:r>
              <w:rPr>
                <w:b/>
              </w:rPr>
              <w:t>Ekisode 16nan na</w:t>
            </w:r>
          </w:p>
        </w:tc>
        <w:tc>
          <w:tcPr>
            <w:tcW w:w="3135" w:type="dxa"/>
            <w:vMerge w:val="restart"/>
            <w:tcBorders>
              <w:right w:val="single" w:sz="18" w:space="0" w:color="auto"/>
            </w:tcBorders>
          </w:tcPr>
          <w:p w14:paraId="3F03A3B0" w14:textId="77777777" w:rsidR="008378BA" w:rsidRPr="003237DD" w:rsidRDefault="008378BA" w:rsidP="00D00093">
            <w:pPr>
              <w:rPr>
                <w:sz w:val="24"/>
                <w:szCs w:val="24"/>
              </w:rPr>
            </w:pPr>
            <w:r>
              <w:rPr>
                <w:noProof/>
                <w:lang w:eastAsia="fr-FR"/>
              </w:rPr>
              <w:drawing>
                <wp:inline distT="0" distB="0" distL="0" distR="0" wp14:anchorId="5BD2AF20" wp14:editId="5B4B5A6D">
                  <wp:extent cx="1854182" cy="2495550"/>
                  <wp:effectExtent l="0" t="0" r="0" b="0"/>
                  <wp:docPr id="437510384" name="Picture 437510384" descr="A group of people working on a fiel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510384" name="Picture 437510384" descr="A group of people working on a field&#10;&#10;AI-generated content may be incorrect."/>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1867586" cy="2513591"/>
                          </a:xfrm>
                          <a:prstGeom prst="rect">
                            <a:avLst/>
                          </a:prstGeom>
                        </pic:spPr>
                      </pic:pic>
                    </a:graphicData>
                  </a:graphic>
                </wp:inline>
              </w:drawing>
            </w:r>
          </w:p>
        </w:tc>
      </w:tr>
      <w:tr w:rsidR="008378BA" w14:paraId="322EB7B5" w14:textId="77777777" w:rsidTr="00D00093">
        <w:tc>
          <w:tcPr>
            <w:tcW w:w="1697" w:type="dxa"/>
            <w:tcBorders>
              <w:left w:val="single" w:sz="18" w:space="0" w:color="auto"/>
            </w:tcBorders>
            <w:shd w:val="clear" w:color="auto" w:fill="FFFFFF" w:themeFill="background1"/>
          </w:tcPr>
          <w:p w14:paraId="126584B5" w14:textId="77777777" w:rsidR="008378BA" w:rsidRPr="003237DD" w:rsidRDefault="008378BA" w:rsidP="00D00093">
            <w:pPr>
              <w:rPr>
                <w:b/>
              </w:rPr>
            </w:pPr>
            <w:r w:rsidRPr="00C851B9">
              <w:rPr>
                <w:b/>
              </w:rPr>
              <w:t>Layidu Kura sɛbɛnni:</w:t>
            </w:r>
          </w:p>
        </w:tc>
        <w:tc>
          <w:tcPr>
            <w:tcW w:w="4482" w:type="dxa"/>
            <w:shd w:val="clear" w:color="auto" w:fill="FFFFFF" w:themeFill="background1"/>
          </w:tcPr>
          <w:p w14:paraId="5BA0D338" w14:textId="77777777" w:rsidR="008378BA" w:rsidRPr="003237DD" w:rsidRDefault="008378BA" w:rsidP="00D00093">
            <w:pPr>
              <w:rPr>
                <w:b/>
              </w:rPr>
            </w:pPr>
            <w:r>
              <w:rPr>
                <w:b/>
              </w:rPr>
              <w:t>Yuhana 6:25-59</w:t>
            </w:r>
          </w:p>
        </w:tc>
        <w:tc>
          <w:tcPr>
            <w:tcW w:w="3135" w:type="dxa"/>
            <w:vMerge/>
            <w:tcBorders>
              <w:right w:val="single" w:sz="18" w:space="0" w:color="auto"/>
            </w:tcBorders>
          </w:tcPr>
          <w:p w14:paraId="43D3DF6A" w14:textId="77777777" w:rsidR="008378BA" w:rsidRDefault="008378BA" w:rsidP="00D00093"/>
        </w:tc>
      </w:tr>
      <w:tr w:rsidR="008378BA" w:rsidRPr="001D3C61" w14:paraId="6A13709F" w14:textId="77777777" w:rsidTr="00D00093">
        <w:tc>
          <w:tcPr>
            <w:tcW w:w="1697" w:type="dxa"/>
            <w:tcBorders>
              <w:left w:val="single" w:sz="18" w:space="0" w:color="auto"/>
            </w:tcBorders>
            <w:shd w:val="clear" w:color="auto" w:fill="FFFFFF" w:themeFill="background1"/>
          </w:tcPr>
          <w:p w14:paraId="454A5832" w14:textId="77777777" w:rsidR="008378BA" w:rsidRPr="003237DD" w:rsidRDefault="008378BA" w:rsidP="00D00093">
            <w:pPr>
              <w:rPr>
                <w:b/>
              </w:rPr>
            </w:pPr>
            <w:r w:rsidRPr="003237DD">
              <w:rPr>
                <w:b/>
              </w:rPr>
              <w:t>Kalansen kuntilenna:</w:t>
            </w:r>
          </w:p>
        </w:tc>
        <w:tc>
          <w:tcPr>
            <w:tcW w:w="4482" w:type="dxa"/>
            <w:shd w:val="clear" w:color="auto" w:fill="FFFFFF" w:themeFill="background1"/>
          </w:tcPr>
          <w:p w14:paraId="50264DE8" w14:textId="77777777" w:rsidR="008378BA" w:rsidRDefault="008378BA" w:rsidP="009F3CE2">
            <w:pPr>
              <w:pStyle w:val="ListParagraph"/>
              <w:numPr>
                <w:ilvl w:val="0"/>
                <w:numId w:val="26"/>
              </w:numPr>
              <w:spacing w:after="0" w:line="240" w:lineRule="auto"/>
            </w:pPr>
            <w:r w:rsidRPr="00AA2644">
              <w:rPr>
                <w:b/>
              </w:rPr>
              <w:t xml:space="preserve">Kuntigi </w:t>
            </w:r>
            <w:r w:rsidRPr="003237DD">
              <w:t>: Ala ka fɛɛrɛ waleɲumandɔn min kɛra walasa ka Israɛldenw kisi jɔnya dɔrɔn ma, nka ka don o don balo fana di u ma, u mago tun bɛ min na.</w:t>
            </w:r>
          </w:p>
          <w:p w14:paraId="68878BA7" w14:textId="77777777" w:rsidR="008378BA" w:rsidRPr="003237DD" w:rsidRDefault="008378BA" w:rsidP="009F3CE2">
            <w:pPr>
              <w:pStyle w:val="ListParagraph"/>
              <w:numPr>
                <w:ilvl w:val="0"/>
                <w:numId w:val="26"/>
              </w:numPr>
              <w:spacing w:after="0" w:line="240" w:lineRule="auto"/>
            </w:pPr>
            <w:r w:rsidRPr="00AA2644">
              <w:rPr>
                <w:b/>
              </w:rPr>
              <w:t xml:space="preserve">Dusukun </w:t>
            </w:r>
            <w:r w:rsidRPr="003237DD">
              <w:t>: I ka i dusukun sɛgɛsɛgɛ tuma bɛɛ ani k’a dɔn ni i ka ɲɛnamaya yɔrɔ dɔ tɛ bɛn Ala sago ma i ka ɲɛnamaya ko la.</w:t>
            </w:r>
          </w:p>
          <w:p w14:paraId="330585B9" w14:textId="77777777" w:rsidR="008378BA" w:rsidRPr="003237DD" w:rsidRDefault="008378BA" w:rsidP="009F3CE2">
            <w:pPr>
              <w:pStyle w:val="ListParagraph"/>
              <w:numPr>
                <w:ilvl w:val="0"/>
                <w:numId w:val="26"/>
              </w:numPr>
              <w:spacing w:after="0" w:line="240" w:lineRule="auto"/>
            </w:pPr>
            <w:r w:rsidRPr="008C4A7F">
              <w:rPr>
                <w:b/>
              </w:rPr>
              <w:t xml:space="preserve">Bolo </w:t>
            </w:r>
            <w:r w:rsidRPr="003237DD">
              <w:t>: Ala ka welekan sinsin Ala ka Mɔgɔw ma u ka baara kɛ ni u ka nilifɛnw n’u ka sekow ye. Ala b’an magow ɲɛ, nka Ala ye nilifɛnw ni seko minnu di an ma, an ka baara kɛ ni olu ye, ani ka nɔɔrɔ lase Ala ka Masaya ma.</w:t>
            </w:r>
          </w:p>
          <w:p w14:paraId="75E7CDF0" w14:textId="77777777" w:rsidR="008378BA" w:rsidRPr="003237DD" w:rsidRDefault="008378BA" w:rsidP="00D00093"/>
        </w:tc>
        <w:tc>
          <w:tcPr>
            <w:tcW w:w="3135" w:type="dxa"/>
            <w:vMerge/>
            <w:tcBorders>
              <w:right w:val="single" w:sz="18" w:space="0" w:color="auto"/>
            </w:tcBorders>
          </w:tcPr>
          <w:p w14:paraId="58D4782E" w14:textId="77777777" w:rsidR="008378BA" w:rsidRDefault="008378BA" w:rsidP="00D00093"/>
        </w:tc>
      </w:tr>
      <w:tr w:rsidR="008378BA" w:rsidRPr="003237DD" w14:paraId="72201AEA" w14:textId="77777777" w:rsidTr="00D00093">
        <w:tc>
          <w:tcPr>
            <w:tcW w:w="1697" w:type="dxa"/>
            <w:tcBorders>
              <w:left w:val="single" w:sz="18" w:space="0" w:color="auto"/>
              <w:bottom w:val="single" w:sz="4" w:space="0" w:color="auto"/>
            </w:tcBorders>
            <w:shd w:val="clear" w:color="auto" w:fill="FFFFFF" w:themeFill="background1"/>
          </w:tcPr>
          <w:p w14:paraId="06D483E5" w14:textId="77777777" w:rsidR="008378BA" w:rsidRPr="003237DD" w:rsidRDefault="008378BA" w:rsidP="00D00093">
            <w:pPr>
              <w:rPr>
                <w:b/>
              </w:rPr>
            </w:pPr>
            <w:r w:rsidRPr="003237DD">
              <w:rPr>
                <w:b/>
              </w:rPr>
              <w:t>Kalansen min bɛ tɛmɛsira kɔnɔ:</w:t>
            </w:r>
          </w:p>
        </w:tc>
        <w:tc>
          <w:tcPr>
            <w:tcW w:w="7617" w:type="dxa"/>
            <w:gridSpan w:val="2"/>
            <w:tcBorders>
              <w:bottom w:val="single" w:sz="4" w:space="0" w:color="auto"/>
              <w:right w:val="single" w:sz="18" w:space="0" w:color="auto"/>
            </w:tcBorders>
            <w:shd w:val="clear" w:color="auto" w:fill="FFFFFF" w:themeFill="background1"/>
          </w:tcPr>
          <w:p w14:paraId="21D48C89" w14:textId="77777777" w:rsidR="008378BA" w:rsidRPr="003D4AA2" w:rsidRDefault="008378BA" w:rsidP="00D00093">
            <w:pPr>
              <w:rPr>
                <w:rFonts w:cstheme="minorHAnsi"/>
              </w:rPr>
            </w:pPr>
            <w:r w:rsidRPr="003D4AA2">
              <w:rPr>
                <w:rFonts w:cstheme="minorHAnsi"/>
                <w:color w:val="000000"/>
                <w:shd w:val="clear" w:color="auto" w:fill="FFFFFF"/>
              </w:rPr>
              <w:t xml:space="preserve">O kɔ, Yesu y’a fɔ ko: </w:t>
            </w:r>
            <w:r w:rsidRPr="003D4AA2">
              <w:rPr>
                <w:rStyle w:val="woj"/>
                <w:rFonts w:cstheme="minorHAnsi"/>
                <w:color w:val="000000"/>
                <w:shd w:val="clear" w:color="auto" w:fill="FFFFFF"/>
              </w:rPr>
              <w:t>“Ne ye ɲɛnamaya nbuuru ye. Mɔgɔ o mɔgɔ bɛ na ne ma, kɔngɔ tɛna kɛ o la abada, ni min dalen bɛ ne la, minnɔgɔ tɛna kɛ o la abada. (Yuhana 6:35)</w:t>
            </w:r>
          </w:p>
        </w:tc>
      </w:tr>
    </w:tbl>
    <w:p w14:paraId="54B57738" w14:textId="77777777" w:rsidR="008378BA" w:rsidRDefault="008378BA" w:rsidP="008378BA"/>
    <w:tbl>
      <w:tblPr>
        <w:tblStyle w:val="TableGrid"/>
        <w:tblW w:w="0" w:type="auto"/>
        <w:tblLook w:val="04A0" w:firstRow="1" w:lastRow="0" w:firstColumn="1" w:lastColumn="0" w:noHBand="0" w:noVBand="1"/>
      </w:tblPr>
      <w:tblGrid>
        <w:gridCol w:w="1705"/>
        <w:gridCol w:w="7645"/>
      </w:tblGrid>
      <w:tr w:rsidR="008378BA" w:rsidRPr="001D3C61" w14:paraId="229A474C" w14:textId="77777777" w:rsidTr="00D00093">
        <w:tc>
          <w:tcPr>
            <w:tcW w:w="1705" w:type="dxa"/>
          </w:tcPr>
          <w:p w14:paraId="50AB950E" w14:textId="77777777" w:rsidR="008378BA" w:rsidRDefault="008378BA" w:rsidP="00D00093">
            <w:pPr>
              <w:jc w:val="center"/>
              <w:rPr>
                <w:b/>
              </w:rPr>
            </w:pPr>
            <w:r>
              <w:rPr>
                <w:b/>
              </w:rPr>
              <w:t>Sɛbɛnni kuncɛlen</w:t>
            </w:r>
          </w:p>
          <w:p w14:paraId="618221A3" w14:textId="77777777" w:rsidR="008378BA" w:rsidRDefault="008378BA" w:rsidP="00D00093">
            <w:pPr>
              <w:jc w:val="center"/>
              <w:rPr>
                <w:b/>
              </w:rPr>
            </w:pPr>
          </w:p>
        </w:tc>
        <w:tc>
          <w:tcPr>
            <w:tcW w:w="7645" w:type="dxa"/>
          </w:tcPr>
          <w:p w14:paraId="5851451A" w14:textId="77777777" w:rsidR="008378BA" w:rsidRPr="003D4AA2" w:rsidRDefault="008378BA" w:rsidP="00D00093">
            <w:r w:rsidRPr="003D4AA2">
              <w:t>Israɛldenw bɔlen kɔ Misira, u ye taama kɛ kungokolon kɔnɔ kalo kelen ni kɔ kɔnɔ. Kɔngɔ tun bɛ Israɛldenw na kosɛbɛ. U taara Musa fɛ k'a fɔ a ye ko u</w:t>
            </w:r>
          </w:p>
          <w:p w14:paraId="40D4DCF3" w14:textId="77777777" w:rsidR="008378BA" w:rsidRPr="003D4AA2" w:rsidRDefault="008378BA" w:rsidP="00D00093">
            <w:r w:rsidRPr="003D4AA2">
              <w:t>u tun na fisaya ni u tun seginna Misira. A dɔgɔyalenba la, u mago tun bɛ dumuni ni ji min na, o bɛɛ tun b’u bolo. U tun bɛna kɔngɔ</w:t>
            </w:r>
          </w:p>
          <w:p w14:paraId="412D1C56" w14:textId="77777777" w:rsidR="008378BA" w:rsidRPr="003D4AA2" w:rsidRDefault="008378BA" w:rsidP="00D00093">
            <w:r w:rsidRPr="003D4AA2">
              <w:t>kungo kɔnɔ. Ala y’a fɔ Musa ye ko a bɛna buru san walisa Israɛldenw ka se k’o dun. Israɛldenw tun b’o nbuuru wele ko “mana.” Ala y’a fɔ jama ye ko sɔgɔma o sɔgɔma, u ka kan ka manɛ caman lajɛ o don kama. Israɛldenw fanba ye kan minɛ, nka dɔw ye manɛ sɔrɔ ka tɛmɛ u mago tun bɛ min na. Minnu ye fɛn caman dalajɛ kojugu, olu ye kɔnɔw sɔrɔ u ka manɛ kɔnɔ o dugujɛ. A fɔra Israɛldenw ye ko Ala bɛna u magow ɲɛ ani ko u ka kan ka tugu a ka cikanw kɔ.</w:t>
            </w:r>
          </w:p>
          <w:p w14:paraId="7AA4E2B6" w14:textId="77777777" w:rsidR="008378BA" w:rsidRDefault="008378BA" w:rsidP="00D00093">
            <w:pPr>
              <w:rPr>
                <w:b/>
              </w:rPr>
            </w:pPr>
          </w:p>
        </w:tc>
      </w:tr>
      <w:tr w:rsidR="008378BA" w14:paraId="111C5F51" w14:textId="77777777" w:rsidTr="00D00093">
        <w:tc>
          <w:tcPr>
            <w:tcW w:w="1705" w:type="dxa"/>
          </w:tcPr>
          <w:p w14:paraId="13ADE6BC" w14:textId="77777777" w:rsidR="008378BA" w:rsidRDefault="008378BA" w:rsidP="00D00093">
            <w:pPr>
              <w:jc w:val="center"/>
              <w:rPr>
                <w:b/>
              </w:rPr>
            </w:pPr>
            <w:r>
              <w:rPr>
                <w:b/>
              </w:rPr>
              <w:t>Karamɔgɔya kɛli ka bɔ jaw la</w:t>
            </w:r>
          </w:p>
        </w:tc>
        <w:tc>
          <w:tcPr>
            <w:tcW w:w="7645" w:type="dxa"/>
          </w:tcPr>
          <w:p w14:paraId="11796FA6" w14:textId="77777777" w:rsidR="008378BA" w:rsidRPr="00E33056" w:rsidRDefault="008378BA" w:rsidP="001A1E60">
            <w:pPr>
              <w:pStyle w:val="ListParagraph"/>
              <w:numPr>
                <w:ilvl w:val="0"/>
                <w:numId w:val="130"/>
              </w:numPr>
              <w:spacing w:after="0" w:line="240" w:lineRule="auto"/>
              <w:rPr>
                <w:b/>
              </w:rPr>
            </w:pPr>
            <w:r>
              <w:rPr>
                <w:b/>
              </w:rPr>
              <w:t xml:space="preserve">kungo kɔnɔ mara </w:t>
            </w:r>
            <w:r>
              <w:t>. Ala ye Israɛldenw kisi jɔnya ma Misira ani Israɛldenw bɛ ka taama kungokolon kɔnɔ kabini kalo fila.</w:t>
            </w:r>
          </w:p>
          <w:p w14:paraId="7ABCF35D" w14:textId="77777777" w:rsidR="008378BA" w:rsidRPr="00E33056" w:rsidRDefault="008378BA" w:rsidP="001A1E60">
            <w:pPr>
              <w:pStyle w:val="ListParagraph"/>
              <w:numPr>
                <w:ilvl w:val="0"/>
                <w:numId w:val="130"/>
              </w:numPr>
              <w:spacing w:after="0" w:line="240" w:lineRule="auto"/>
              <w:rPr>
                <w:b/>
              </w:rPr>
            </w:pPr>
            <w:r>
              <w:rPr>
                <w:b/>
              </w:rPr>
              <w:t xml:space="preserve">Israɛldenw </w:t>
            </w:r>
            <w:r>
              <w:t>y’a daminɛ ka ŋunan Musa la u ka dumuni dɛsɛ kosɔn. U bɛ kungo kɔnɔ, u tɛ se ka dumuni bɛrɛ sɔrɔ u yɛrɛ ye. U bɛ siran saya ɲɛ, u ɲinɛna kabako barikamaw bɛɛ kɔ, Ala ye minnu kɛ walisa k’u lase yan. U ɲinɛna joona fana u ka tɔɔrɔw kɔ Misira jamana kɔnɔ jɔnw na, wa u b’a fɔ ko u ka ɲɛnamaya tun ka fisa o waati la jɔnya la ka tɛmɛ bi kan iko Ala denw.</w:t>
            </w:r>
          </w:p>
          <w:p w14:paraId="3DD1429A" w14:textId="77777777" w:rsidR="008378BA" w:rsidRPr="00E33056" w:rsidRDefault="008378BA" w:rsidP="001A1E60">
            <w:pPr>
              <w:pStyle w:val="ListParagraph"/>
              <w:numPr>
                <w:ilvl w:val="0"/>
                <w:numId w:val="130"/>
              </w:numPr>
              <w:spacing w:after="0" w:line="240" w:lineRule="auto"/>
              <w:rPr>
                <w:b/>
              </w:rPr>
            </w:pPr>
            <w:r>
              <w:rPr>
                <w:b/>
              </w:rPr>
              <w:t xml:space="preserve">Manna </w:t>
            </w:r>
            <w:r>
              <w:t xml:space="preserve">. Ala y’u ka ŋunuŋunukan mɛn, ka manɛ ni wuluw ci u ma walisa u ka dumuni kɛ. Manɛ tun bɛ i ko fɛn finmanw minnu tun bɛ bɔ duguma i n’a fɔ fɛn dɔ sɔgɔma . Ala tun bɛ wulu fana di don o don i n’a fɔ sogo. U ka san </w:t>
            </w:r>
            <w:r>
              <w:lastRenderedPageBreak/>
              <w:t>40 kɔnɔna na kungokolon kɔnɔ, Ala ye manɛ ni wulu di u ma tile wɔɔrɔ dɔgɔkun kɔnɔ. A tun ɲininen bɛ Israɛldenw fɛ u ka dumuni caman lajɛ siɲɛ fila jumadon walisa u kana baara kɛ sibiridon, n’o ye lafiɲɛ don ye. Manɛ ni wulu si ma na lafiɲɛ don na.</w:t>
            </w:r>
          </w:p>
          <w:p w14:paraId="1FF4E5B0" w14:textId="77777777" w:rsidR="008378BA" w:rsidRPr="00E86E74" w:rsidRDefault="008378BA" w:rsidP="00D00093">
            <w:pPr>
              <w:pStyle w:val="ListParagraph"/>
              <w:ind w:left="360"/>
              <w:rPr>
                <w:b/>
              </w:rPr>
            </w:pPr>
          </w:p>
        </w:tc>
      </w:tr>
      <w:tr w:rsidR="008378BA" w:rsidRPr="001D3C61" w14:paraId="0814723E" w14:textId="77777777" w:rsidTr="00D00093">
        <w:tc>
          <w:tcPr>
            <w:tcW w:w="1705" w:type="dxa"/>
          </w:tcPr>
          <w:p w14:paraId="088159C1" w14:textId="77777777" w:rsidR="008378BA" w:rsidRDefault="008378BA" w:rsidP="00D00093">
            <w:pPr>
              <w:jc w:val="center"/>
              <w:rPr>
                <w:b/>
              </w:rPr>
            </w:pPr>
            <w:r>
              <w:rPr>
                <w:b/>
              </w:rPr>
              <w:lastRenderedPageBreak/>
              <w:t>Masalabolo</w:t>
            </w:r>
          </w:p>
          <w:p w14:paraId="655D04D9" w14:textId="77777777" w:rsidR="008378BA" w:rsidRDefault="008378BA" w:rsidP="00D00093">
            <w:pPr>
              <w:jc w:val="center"/>
            </w:pPr>
            <w:r>
              <w:rPr>
                <w:b/>
              </w:rPr>
              <w:t>Hukumu</w:t>
            </w:r>
          </w:p>
        </w:tc>
        <w:tc>
          <w:tcPr>
            <w:tcW w:w="7645" w:type="dxa"/>
          </w:tcPr>
          <w:p w14:paraId="3C8FDA77" w14:textId="77777777" w:rsidR="008378BA" w:rsidRDefault="008378BA" w:rsidP="00D00093">
            <w:r>
              <w:t>Israɛldenw ka taama ka bɔ Misira ka taa layidu jamana na, o ma taa ɲɛ joona. Kalo fila bɔlen kɔ jɔnya la, u tun bɛ taama kungo kɔnɔ hali bi ani u ka dumuni ni u ji tun bɛ ɲini ka ban.</w:t>
            </w:r>
          </w:p>
          <w:p w14:paraId="75BCD4B4" w14:textId="77777777" w:rsidR="008378BA" w:rsidRDefault="008378BA" w:rsidP="00D00093"/>
          <w:p w14:paraId="6838F68C" w14:textId="77777777" w:rsidR="008378BA" w:rsidRDefault="008378BA" w:rsidP="00D00093">
            <w:r>
              <w:t>U y’a daminɛ ka siran u ka ɲɛnamaya ɲɛ, k’a miiri ko kɔngɔ bɛna u faga kungokolon kɔnɔ. Hali ni u tun ye Ala ka fangaba ye tɔɔrɔw la, Ala tun ye minnu ci Misira ani u ye Kɔgɔji Bilen tigɛ ka taa dugukolo jalen kan, u ka kɔngɔ tun bɛ siran bila u la hali bi. U y’a daminɛ ka ŋunan.</w:t>
            </w:r>
          </w:p>
          <w:p w14:paraId="6C574E1F" w14:textId="77777777" w:rsidR="008378BA" w:rsidRDefault="008378BA" w:rsidP="00D00093"/>
          <w:p w14:paraId="6C5CDF5D" w14:textId="77777777" w:rsidR="008378BA" w:rsidRPr="00E33056" w:rsidRDefault="008378BA" w:rsidP="00D00093">
            <w:r>
              <w:t>Ala ye Musa ɲininka a ka kan ka min fɔ jama ye. Tiɲɛ na, Ala tun bɛna dumuni di u ma, nka u ka kan ka laadilikan dɔw labato. Israɛldenw bɛɛ ma o cikanw labato. A fɔ man di nka, o tun tɛna kɛ siɲɛ laban ye Israɛldenw ka ŋunan Musa ni Ala ma, wa o tun tɛna kɛ siɲɛ laban ye fana u ka Ala ka ci fɔlenw tiɲɛ. Nka, Ala tora kantigiya la layidu ta fan fɛ, wa hali ni Israɛldenw tun bɛ kɔlɔlɔw sɔrɔ tuma dɔw la u ka jurumuw kosɔn, Ala tun b’u magoɲɛfɛn jɔnjɔnw di tuma bɛɛ.</w:t>
            </w:r>
          </w:p>
          <w:p w14:paraId="41F1E666" w14:textId="77777777" w:rsidR="008378BA" w:rsidRDefault="008378BA" w:rsidP="00D00093">
            <w:pPr>
              <w:rPr>
                <w:b/>
              </w:rPr>
            </w:pPr>
          </w:p>
          <w:p w14:paraId="7820BB61" w14:textId="77777777" w:rsidR="008378BA" w:rsidRDefault="008378BA" w:rsidP="00D00093">
            <w:r w:rsidRPr="00C851B9">
              <w:rPr>
                <w:b/>
              </w:rPr>
              <w:t xml:space="preserve">Layidu kura sɛbɛn: </w:t>
            </w:r>
            <w:r>
              <w:t>Yesu ye buru ja kɛ ka jama kalan ko a ye fɛn o fɛn di u ma u mago bɛ fɛn o fɛn na. A daminɛ na, jama ma Yesu kɔrɔ faamu, u tun b’a miiri ko Yesu bɛ se ka manɛ di ka bɔ sankolo la i n’a fɔ Musa y’a kɛ cogo min na. Diinan ɲɛmɔgɔw fana m’a faamu cogo min na Yesu bɛ se k’a fɔ ko a bɛ buru di mɔgɔw ma ka bɔ sankolo la; u tun tɛ se k’a faamu cogo min na mɔgɔ min wolola dugukolo kan, o bɛ se k’a fɔ ko a bɔra sankolo la. I n’a fɔ Musa ka waati la Israɛldenw, Yesu ka waati diinɛ ɲɛmɔgɔw tun bɛ ŋunan Ala ka baarakɛla ko la.</w:t>
            </w:r>
          </w:p>
          <w:p w14:paraId="1AC180C3" w14:textId="77777777" w:rsidR="008378BA" w:rsidRDefault="008378BA" w:rsidP="00D00093"/>
          <w:p w14:paraId="0C756A85" w14:textId="77777777" w:rsidR="008378BA" w:rsidRDefault="008378BA" w:rsidP="00D00093">
            <w:r>
              <w:rPr>
                <w:b/>
              </w:rPr>
              <w:t xml:space="preserve">Cikan 10 ninnu taamacogo: </w:t>
            </w:r>
            <w:r>
              <w:t>Cikan naaninan, i n’a fɔ sariya fɔlɔ fila, o bɛ Israɛl danfara bɔ a sigiɲɔgɔnw bɛɛ la. Israɛl, ka da Dali maana la, a ka kan ka tugu Ala ka baara kɛcogo la danfɛnw na: ka tile wɔɔrɔ kɛ ka lafiɲɛ kelen. Israɛlkaw bɛɛ ka kan ka lafiɲɛ don lafiɲɛ don na, du kuntigi dɔrɔn tɛ, nka furuɲɔgɔnma, denw, baarakɛlaw, baganw ani dunanw fana ka kan ka lafiɲɛ jamana kɔnɔ. Ni an bɛ lafiɲɛ waatiw da, an bɛ bonya da Ala kan.</w:t>
            </w:r>
          </w:p>
          <w:p w14:paraId="0F843434" w14:textId="77777777" w:rsidR="008378BA" w:rsidRDefault="008378BA" w:rsidP="009F3CE2">
            <w:pPr>
              <w:pStyle w:val="ListParagraph"/>
              <w:numPr>
                <w:ilvl w:val="0"/>
                <w:numId w:val="93"/>
              </w:numPr>
              <w:spacing w:after="0" w:line="240" w:lineRule="auto"/>
              <w:rPr>
                <w:b/>
              </w:rPr>
            </w:pPr>
            <w:r>
              <w:rPr>
                <w:b/>
              </w:rPr>
              <w:t>Kuntigi: Kerecɛnw ka kan ka lafiɲɛ don cikan faamu ani k’a kɛ cogo di bi?</w:t>
            </w:r>
          </w:p>
          <w:p w14:paraId="5DD37818" w14:textId="77777777" w:rsidR="008378BA" w:rsidRPr="00B773F5" w:rsidRDefault="008378BA" w:rsidP="009F3CE2">
            <w:pPr>
              <w:pStyle w:val="ListParagraph"/>
              <w:numPr>
                <w:ilvl w:val="0"/>
                <w:numId w:val="93"/>
              </w:numPr>
              <w:spacing w:after="0" w:line="240" w:lineRule="auto"/>
              <w:rPr>
                <w:b/>
              </w:rPr>
            </w:pPr>
            <w:r>
              <w:rPr>
                <w:b/>
              </w:rPr>
              <w:t>Dusukun: Lafiɲɛ donw lafiɲɛ waatiw bɛ se ka dugawu lase tile wɔɔrɔ tɔw ma cogo di?</w:t>
            </w:r>
          </w:p>
          <w:p w14:paraId="14B31C52" w14:textId="77777777" w:rsidR="008378BA" w:rsidRPr="002F3DD8" w:rsidRDefault="008378BA" w:rsidP="009F3CE2">
            <w:pPr>
              <w:pStyle w:val="ListParagraph"/>
              <w:numPr>
                <w:ilvl w:val="0"/>
                <w:numId w:val="93"/>
              </w:numPr>
              <w:spacing w:after="0" w:line="240" w:lineRule="auto"/>
              <w:rPr>
                <w:b/>
              </w:rPr>
            </w:pPr>
            <w:r>
              <w:rPr>
                <w:b/>
              </w:rPr>
              <w:t>Bolo: Ni i ye lafiɲɛ kɛ baara la nin dɔgɔkun in na, i bɛna o waati fa ni mun ye min bɛna i dɛmɛ k’i ka kanuya ni i ka waleɲumandɔn jira Ala la?</w:t>
            </w:r>
          </w:p>
          <w:p w14:paraId="365222F9" w14:textId="77777777" w:rsidR="008378BA" w:rsidRPr="00CA4179" w:rsidRDefault="008378BA" w:rsidP="00D00093"/>
        </w:tc>
      </w:tr>
      <w:tr w:rsidR="008378BA" w14:paraId="3406D8E6" w14:textId="77777777" w:rsidTr="00D00093">
        <w:tc>
          <w:tcPr>
            <w:tcW w:w="9350" w:type="dxa"/>
            <w:gridSpan w:val="2"/>
            <w:shd w:val="clear" w:color="auto" w:fill="BFBFBF" w:themeFill="background1" w:themeFillShade="BF"/>
          </w:tcPr>
          <w:p w14:paraId="136F6874" w14:textId="77777777" w:rsidR="008378BA" w:rsidRPr="0068101F" w:rsidRDefault="008378BA" w:rsidP="00D00093">
            <w:pPr>
              <w:jc w:val="center"/>
              <w:rPr>
                <w:sz w:val="28"/>
                <w:szCs w:val="28"/>
              </w:rPr>
            </w:pPr>
            <w:r w:rsidRPr="0068101F">
              <w:rPr>
                <w:b/>
                <w:sz w:val="28"/>
                <w:szCs w:val="28"/>
              </w:rPr>
              <w:t>Bibulukalan</w:t>
            </w:r>
          </w:p>
        </w:tc>
      </w:tr>
      <w:tr w:rsidR="008378BA" w:rsidRPr="001D3C61" w14:paraId="61088F36" w14:textId="77777777" w:rsidTr="00D00093">
        <w:tc>
          <w:tcPr>
            <w:tcW w:w="1705" w:type="dxa"/>
          </w:tcPr>
          <w:p w14:paraId="05BBB039" w14:textId="77777777" w:rsidR="008378BA" w:rsidRPr="0068101F" w:rsidRDefault="008378BA" w:rsidP="00D00093">
            <w:pPr>
              <w:jc w:val="center"/>
              <w:rPr>
                <w:b/>
                <w:sz w:val="28"/>
                <w:szCs w:val="28"/>
              </w:rPr>
            </w:pPr>
            <w:r w:rsidRPr="0068101F">
              <w:rPr>
                <w:b/>
                <w:sz w:val="28"/>
                <w:szCs w:val="28"/>
              </w:rPr>
              <w:t>Ka seli</w:t>
            </w:r>
          </w:p>
        </w:tc>
        <w:tc>
          <w:tcPr>
            <w:tcW w:w="7645" w:type="dxa"/>
          </w:tcPr>
          <w:p w14:paraId="0C6424D2" w14:textId="77777777" w:rsidR="008378BA" w:rsidRDefault="008378BA" w:rsidP="009F3CE2">
            <w:pPr>
              <w:pStyle w:val="ListParagraph"/>
              <w:numPr>
                <w:ilvl w:val="0"/>
                <w:numId w:val="12"/>
              </w:numPr>
              <w:spacing w:after="0" w:line="240" w:lineRule="auto"/>
            </w:pPr>
            <w:r>
              <w:t>Delili ɲininiw ni tanuli ɲini.</w:t>
            </w:r>
          </w:p>
          <w:p w14:paraId="78E542E9" w14:textId="77777777" w:rsidR="008378BA" w:rsidRDefault="008378BA" w:rsidP="009F3CE2">
            <w:pPr>
              <w:pStyle w:val="ListParagraph"/>
              <w:numPr>
                <w:ilvl w:val="0"/>
                <w:numId w:val="12"/>
              </w:numPr>
              <w:spacing w:after="0" w:line="240" w:lineRule="auto"/>
            </w:pPr>
            <w:r>
              <w:t>Barika Ala ye tanuli min kɛra ɲɔgɔn fɛ.</w:t>
            </w:r>
          </w:p>
          <w:p w14:paraId="0E44CE72" w14:textId="77777777" w:rsidR="008378BA" w:rsidRDefault="008378BA" w:rsidP="009F3CE2">
            <w:pPr>
              <w:pStyle w:val="ListParagraph"/>
              <w:numPr>
                <w:ilvl w:val="0"/>
                <w:numId w:val="12"/>
              </w:numPr>
              <w:spacing w:after="0" w:line="240" w:lineRule="auto"/>
            </w:pPr>
            <w:r>
              <w:t>Delili kɛ walisa ka delili ɲini.</w:t>
            </w:r>
          </w:p>
          <w:p w14:paraId="00B0B12D" w14:textId="77777777" w:rsidR="008378BA" w:rsidRDefault="008378BA" w:rsidP="009F3CE2">
            <w:pPr>
              <w:pStyle w:val="ListParagraph"/>
              <w:numPr>
                <w:ilvl w:val="0"/>
                <w:numId w:val="12"/>
              </w:numPr>
              <w:spacing w:after="0" w:line="240" w:lineRule="auto"/>
            </w:pPr>
            <w:r>
              <w:lastRenderedPageBreak/>
              <w:t>Ni Senu deli a ka i dusukun ni i hakili da wuli walisa ka Ala ka kan ka min tila i ni ɲɔgɔn cɛ bi, o sɔrɔ ni nisɔndiya ye.</w:t>
            </w:r>
          </w:p>
          <w:p w14:paraId="1589C2F3" w14:textId="77777777" w:rsidR="008378BA" w:rsidRDefault="008378BA" w:rsidP="00D00093"/>
        </w:tc>
      </w:tr>
      <w:tr w:rsidR="008378BA" w:rsidRPr="001D3C61" w14:paraId="7BBC4442" w14:textId="77777777" w:rsidTr="00D00093">
        <w:tc>
          <w:tcPr>
            <w:tcW w:w="1705" w:type="dxa"/>
          </w:tcPr>
          <w:p w14:paraId="206AF308" w14:textId="77777777" w:rsidR="008378BA" w:rsidRPr="0068101F" w:rsidRDefault="008378BA" w:rsidP="00D00093">
            <w:pPr>
              <w:jc w:val="center"/>
              <w:rPr>
                <w:b/>
                <w:sz w:val="28"/>
                <w:szCs w:val="28"/>
              </w:rPr>
            </w:pPr>
            <w:r w:rsidRPr="0068101F">
              <w:rPr>
                <w:b/>
                <w:sz w:val="28"/>
                <w:szCs w:val="28"/>
              </w:rPr>
              <w:lastRenderedPageBreak/>
              <w:t>Ka mɛn</w:t>
            </w:r>
          </w:p>
        </w:tc>
        <w:tc>
          <w:tcPr>
            <w:tcW w:w="7645" w:type="dxa"/>
          </w:tcPr>
          <w:p w14:paraId="41FA44FC" w14:textId="77777777" w:rsidR="008378BA" w:rsidRDefault="008378BA" w:rsidP="009F3CE2">
            <w:pPr>
              <w:pStyle w:val="ListParagraph"/>
              <w:numPr>
                <w:ilvl w:val="0"/>
                <w:numId w:val="13"/>
              </w:numPr>
              <w:spacing w:after="0" w:line="240" w:lineRule="auto"/>
            </w:pPr>
            <w:r>
              <w:t>Bibulu kalansen fila bɛɛ kalan.</w:t>
            </w:r>
          </w:p>
          <w:p w14:paraId="39355189" w14:textId="77777777" w:rsidR="008378BA" w:rsidRDefault="008378BA" w:rsidP="009F3CE2">
            <w:pPr>
              <w:pStyle w:val="ListParagraph"/>
              <w:numPr>
                <w:ilvl w:val="0"/>
                <w:numId w:val="13"/>
              </w:numPr>
              <w:spacing w:after="0" w:line="240" w:lineRule="auto"/>
            </w:pPr>
            <w:r>
              <w:t>“Sɛbɛnni kɔnɔko” min bɛ sanfɛ, o lajɛ ka surunya kalanso la.</w:t>
            </w:r>
          </w:p>
          <w:p w14:paraId="4D85D461" w14:textId="77777777" w:rsidR="008378BA" w:rsidRDefault="008378BA" w:rsidP="009F3CE2">
            <w:pPr>
              <w:pStyle w:val="ListParagraph"/>
              <w:numPr>
                <w:ilvl w:val="0"/>
                <w:numId w:val="13"/>
              </w:numPr>
              <w:spacing w:after="0" w:line="240" w:lineRule="auto"/>
            </w:pPr>
            <w:r>
              <w:t>Bibulu kalansenw tɛmɛsira fila kalan kokura.</w:t>
            </w:r>
          </w:p>
          <w:p w14:paraId="22315E63" w14:textId="77777777" w:rsidR="008378BA" w:rsidRDefault="008378BA" w:rsidP="009F3CE2">
            <w:pPr>
              <w:pStyle w:val="ListParagraph"/>
              <w:numPr>
                <w:ilvl w:val="0"/>
                <w:numId w:val="13"/>
              </w:numPr>
              <w:spacing w:after="0" w:line="240" w:lineRule="auto"/>
            </w:pPr>
            <w:r>
              <w:t>A ɲini mɔgɔ dɔ fɛ a ka Bibulu tɛmɛsira kunbaba lakali kokura.</w:t>
            </w:r>
          </w:p>
          <w:p w14:paraId="5AFECAF0" w14:textId="77777777" w:rsidR="008378BA" w:rsidRDefault="008378BA" w:rsidP="00D00093"/>
        </w:tc>
      </w:tr>
      <w:tr w:rsidR="008378BA" w:rsidRPr="001D3C61" w14:paraId="59E94229" w14:textId="77777777" w:rsidTr="00D00093">
        <w:tc>
          <w:tcPr>
            <w:tcW w:w="1705" w:type="dxa"/>
          </w:tcPr>
          <w:p w14:paraId="00938779" w14:textId="77777777" w:rsidR="008378BA" w:rsidRPr="0068101F" w:rsidRDefault="008378BA" w:rsidP="00D00093">
            <w:pPr>
              <w:jc w:val="center"/>
              <w:rPr>
                <w:b/>
                <w:sz w:val="28"/>
                <w:szCs w:val="28"/>
              </w:rPr>
            </w:pPr>
            <w:r w:rsidRPr="0068101F">
              <w:rPr>
                <w:b/>
                <w:sz w:val="28"/>
                <w:szCs w:val="28"/>
              </w:rPr>
              <w:t>Niyɔrɔ</w:t>
            </w:r>
          </w:p>
        </w:tc>
        <w:tc>
          <w:tcPr>
            <w:tcW w:w="7645" w:type="dxa"/>
          </w:tcPr>
          <w:p w14:paraId="36C0EB39" w14:textId="77777777" w:rsidR="008378BA" w:rsidRDefault="008378BA" w:rsidP="009F3CE2">
            <w:pPr>
              <w:pStyle w:val="ListParagraph"/>
              <w:numPr>
                <w:ilvl w:val="0"/>
                <w:numId w:val="14"/>
              </w:numPr>
              <w:spacing w:after="0" w:line="240" w:lineRule="auto"/>
              <w:rPr>
                <w:b/>
              </w:rPr>
            </w:pPr>
            <w:r>
              <w:rPr>
                <w:b/>
              </w:rPr>
              <w:t>kunkolo</w:t>
            </w:r>
            <w:r w:rsidRPr="008C4A7F">
              <w:rPr>
                <w:b/>
              </w:rPr>
              <w:t>: Sɛbɛnni kɔrɔ ye mun ye?</w:t>
            </w:r>
          </w:p>
          <w:p w14:paraId="220CC160" w14:textId="77777777" w:rsidR="008378BA" w:rsidRPr="002829BC" w:rsidRDefault="008378BA" w:rsidP="00D00093">
            <w:r>
              <w:t>Ka da Ala la, o man nɔgɔn, kɛrɛnkɛrɛnnenya la ni i ka ɲɛnamaya bɛ sira kan.Israɛldenw tun ye kule Ala ye walisa u ka kisi jɔnya ma, ani Ala ye u kisi a ka sebaayaba fɛ. Ala tun b’a fɛ Israɛldenw ka da a la ko a tɛna baara kɛ n’a ka sebaaya ye walasa k’u kisi dɔrɔn, nka a bɛna baara kɛ n’u ye fana. Nka, Israɛldenw ye ŋunan u ka siran n’u ka dannayabaliya kosɔn Ala ka labɛnw na. Waati jan tun bɛna kɛ sani Israɛldenw ka da Ala la dege.</w:t>
            </w:r>
          </w:p>
          <w:p w14:paraId="5E6352BF" w14:textId="77777777" w:rsidR="008378BA" w:rsidRPr="002F3DD8" w:rsidRDefault="008378BA" w:rsidP="009F3CE2">
            <w:pPr>
              <w:pStyle w:val="ListParagraph"/>
              <w:numPr>
                <w:ilvl w:val="0"/>
                <w:numId w:val="25"/>
              </w:numPr>
              <w:spacing w:after="0" w:line="240" w:lineRule="auto"/>
              <w:rPr>
                <w:b/>
              </w:rPr>
            </w:pPr>
            <w:r>
              <w:rPr>
                <w:b/>
              </w:rPr>
              <w:t>Krecɛn minnu tɛ se ka Ala ye walima ka Ala ka kuma mɛn cogo di, olu ka kan ka da Ala la walisa k’u magow bɛɛ di u ma?</w:t>
            </w:r>
          </w:p>
          <w:p w14:paraId="236A3F2F" w14:textId="77777777" w:rsidR="008378BA" w:rsidRPr="002F3DD8" w:rsidRDefault="008378BA" w:rsidP="009F3CE2">
            <w:pPr>
              <w:pStyle w:val="ListParagraph"/>
              <w:numPr>
                <w:ilvl w:val="0"/>
                <w:numId w:val="25"/>
              </w:numPr>
              <w:spacing w:after="0" w:line="240" w:lineRule="auto"/>
              <w:rPr>
                <w:b/>
              </w:rPr>
            </w:pPr>
            <w:r>
              <w:rPr>
                <w:b/>
              </w:rPr>
              <w:t>Ka fara dannaya dɛsɛ kan, gɛlɛya wɛrɛ jumɛnw bɛ se ka kɛ sababu ye ka Krecɛn ka ŋunan Ala ma?</w:t>
            </w:r>
          </w:p>
          <w:p w14:paraId="3E06A0BA" w14:textId="77777777" w:rsidR="008378BA" w:rsidRDefault="008378BA" w:rsidP="00D00093"/>
          <w:p w14:paraId="1F50D152" w14:textId="77777777" w:rsidR="008378BA" w:rsidRDefault="008378BA" w:rsidP="009F3CE2">
            <w:pPr>
              <w:pStyle w:val="ListParagraph"/>
              <w:numPr>
                <w:ilvl w:val="0"/>
                <w:numId w:val="9"/>
              </w:numPr>
              <w:spacing w:after="0" w:line="240" w:lineRule="auto"/>
              <w:rPr>
                <w:b/>
              </w:rPr>
            </w:pPr>
            <w:r>
              <w:rPr>
                <w:b/>
              </w:rPr>
              <w:t>Dusukun: Ka kɛɲɛ ni sɛbɛn ye, an ka kan ka kɛ jɔnw ye?</w:t>
            </w:r>
          </w:p>
          <w:p w14:paraId="7A7AF0C8" w14:textId="77777777" w:rsidR="008378BA" w:rsidRPr="002829BC" w:rsidRDefault="008378BA" w:rsidP="00D00093">
            <w:r>
              <w:t>Ala tɛ kerecɛnw wele u ka da a la fiyentɔya la. Ala ye baara kɛ kerecɛn kelen-kelen bɛɛ ka ɲɛnamaya kɔnɔ, hali sanni u ka kɛ kerecɛn ye. Ala bɛ Krecɛnw wele u ka da u la katuguni Ala y’a jira ko a ka kan ni dannaya ye. Nka tuma caman na, gɛlɛyaw bonya kosɔn u ka ɲɛnamaya kɔnɔ, Krecɛnw bɛ kɔrɔbɔ k’u sinsin u ka gɛlɛyaw kan ka tɛmɛ Ala kan, ale min b’a fɛ k’u dɛmɛ k’u ka gɛlɛyaw ɲɛnabɔ.</w:t>
            </w:r>
          </w:p>
          <w:p w14:paraId="5974191F" w14:textId="77777777" w:rsidR="008378BA" w:rsidRPr="002F3DD8" w:rsidRDefault="008378BA" w:rsidP="009F3CE2">
            <w:pPr>
              <w:pStyle w:val="ListParagraph"/>
              <w:numPr>
                <w:ilvl w:val="0"/>
                <w:numId w:val="25"/>
              </w:numPr>
              <w:spacing w:after="0" w:line="240" w:lineRule="auto"/>
              <w:rPr>
                <w:b/>
              </w:rPr>
            </w:pPr>
            <w:r>
              <w:rPr>
                <w:b/>
              </w:rPr>
              <w:t>Yala i ka ɲɛnamaya yɔrɔ dɔ bɛ yen min tɛ bɛn Ala sago ma i ko la wa?</w:t>
            </w:r>
          </w:p>
          <w:p w14:paraId="55F4ACD3" w14:textId="77777777" w:rsidR="008378BA" w:rsidRPr="002F3DD8" w:rsidRDefault="008378BA" w:rsidP="009F3CE2">
            <w:pPr>
              <w:pStyle w:val="ListParagraph"/>
              <w:numPr>
                <w:ilvl w:val="0"/>
                <w:numId w:val="25"/>
              </w:numPr>
              <w:spacing w:after="0" w:line="240" w:lineRule="auto"/>
              <w:rPr>
                <w:b/>
              </w:rPr>
            </w:pPr>
            <w:r>
              <w:rPr>
                <w:b/>
              </w:rPr>
              <w:t>I ka miiri i ka ɲɛnamaya kɔnɔ mɔgɔ dɔw la minnu dalen bɛ Ala la kosɛbɛ, e fɛ, u ye o dannaya yiriwa cogo di?</w:t>
            </w:r>
          </w:p>
          <w:p w14:paraId="26971071" w14:textId="77777777" w:rsidR="008378BA" w:rsidRDefault="008378BA" w:rsidP="00D00093"/>
          <w:p w14:paraId="0C5E8736" w14:textId="77777777" w:rsidR="008378BA" w:rsidRPr="000120FC" w:rsidRDefault="008378BA" w:rsidP="009F3CE2">
            <w:pPr>
              <w:pStyle w:val="ListParagraph"/>
              <w:numPr>
                <w:ilvl w:val="0"/>
                <w:numId w:val="9"/>
              </w:numPr>
              <w:spacing w:after="0" w:line="240" w:lineRule="auto"/>
            </w:pPr>
            <w:r w:rsidRPr="008C4A7F">
              <w:rPr>
                <w:b/>
              </w:rPr>
              <w:t>Bolo: An bɛ se ka kumaw kɛ wale ye cogo di?</w:t>
            </w:r>
          </w:p>
          <w:p w14:paraId="2175D306" w14:textId="77777777" w:rsidR="008378BA" w:rsidRDefault="008378BA" w:rsidP="00D00093">
            <w:r>
              <w:t>Hali ni Ala ye manɛ di, Israɛldenw tun ka kan ka fɛɛrɛw tigɛ hali bi walisa ka manɛ lajɛ ani ka tugu laadilikanw kɔ minnu ɲɛsinnen bɛ manɛ lajɛ waati ni hakɛ min ma. U tun man kan ka kɛ yɛrɛɲininaw ye ka fɛnw dalajɛ kojugu, ani u tun man kan ka siran k’a ɲini ka ɲɔgɔn lajɛn lafiɲɛ don na. Ala bɛ dugawuw di, nka tuma caman na, Ala bɛ laadilikanw di fana o dugaw ko la walisa Krecɛnw kana baara kɛ n’u ye u yɛrɛ sago la.</w:t>
            </w:r>
          </w:p>
          <w:p w14:paraId="402D4DB1" w14:textId="77777777" w:rsidR="008378BA" w:rsidRPr="002F3DD8" w:rsidRDefault="008378BA" w:rsidP="009F3CE2">
            <w:pPr>
              <w:pStyle w:val="ListParagraph"/>
              <w:numPr>
                <w:ilvl w:val="0"/>
                <w:numId w:val="25"/>
              </w:numPr>
              <w:spacing w:after="0" w:line="240" w:lineRule="auto"/>
              <w:rPr>
                <w:b/>
              </w:rPr>
            </w:pPr>
            <w:r>
              <w:rPr>
                <w:b/>
              </w:rPr>
              <w:t>Ala bɛ u magow ɲɛ cogo minnu na, Krecɛnw bɛ se ka olu sɛbɛn cogo jumɛnw na?</w:t>
            </w:r>
          </w:p>
          <w:p w14:paraId="250A6834" w14:textId="77777777" w:rsidR="008378BA" w:rsidRPr="002F3DD8" w:rsidRDefault="008378BA" w:rsidP="009F3CE2">
            <w:pPr>
              <w:pStyle w:val="ListParagraph"/>
              <w:numPr>
                <w:ilvl w:val="0"/>
                <w:numId w:val="25"/>
              </w:numPr>
              <w:spacing w:after="0" w:line="240" w:lineRule="auto"/>
              <w:rPr>
                <w:b/>
              </w:rPr>
            </w:pPr>
            <w:r>
              <w:rPr>
                <w:b/>
              </w:rPr>
              <w:t>I ka miiri i ka ɲɛnamaya kɔnɔ mɔgɔw la minnu dalen bɛ Ala la kosɛbɛ, i ka labɛn kɛ ka kuma u fɛ nin dɔgɔkun in na ani k’u ɲininka u ye o dannaya jugu sugu sɔrɔ cogo min na.</w:t>
            </w:r>
          </w:p>
          <w:p w14:paraId="1B4C51C2" w14:textId="77777777" w:rsidR="008378BA" w:rsidRDefault="008378BA" w:rsidP="00D00093"/>
        </w:tc>
      </w:tr>
      <w:tr w:rsidR="008378BA" w:rsidRPr="001D3C61" w14:paraId="36071A32" w14:textId="77777777" w:rsidTr="00D00093">
        <w:tc>
          <w:tcPr>
            <w:tcW w:w="1705" w:type="dxa"/>
          </w:tcPr>
          <w:p w14:paraId="649C120F" w14:textId="77777777" w:rsidR="008378BA" w:rsidRPr="0068101F" w:rsidRDefault="008378BA" w:rsidP="00D00093">
            <w:pPr>
              <w:jc w:val="center"/>
              <w:rPr>
                <w:b/>
                <w:sz w:val="28"/>
                <w:szCs w:val="28"/>
              </w:rPr>
            </w:pPr>
            <w:r w:rsidRPr="0068101F">
              <w:rPr>
                <w:b/>
                <w:sz w:val="28"/>
                <w:szCs w:val="28"/>
              </w:rPr>
              <w:t>Ka waleya</w:t>
            </w:r>
          </w:p>
          <w:p w14:paraId="526DAA41" w14:textId="77777777" w:rsidR="008378BA" w:rsidRDefault="008378BA" w:rsidP="00D00093">
            <w:pPr>
              <w:jc w:val="center"/>
              <w:rPr>
                <w:b/>
              </w:rPr>
            </w:pPr>
          </w:p>
          <w:p w14:paraId="54297387" w14:textId="77777777" w:rsidR="008378BA" w:rsidRDefault="008378BA" w:rsidP="00D00093">
            <w:pPr>
              <w:jc w:val="center"/>
              <w:rPr>
                <w:b/>
              </w:rPr>
            </w:pPr>
          </w:p>
        </w:tc>
        <w:tc>
          <w:tcPr>
            <w:tcW w:w="7645" w:type="dxa"/>
          </w:tcPr>
          <w:p w14:paraId="5541DBCE" w14:textId="77777777" w:rsidR="008378BA" w:rsidRDefault="008378BA" w:rsidP="009F3CE2">
            <w:pPr>
              <w:pStyle w:val="ListParagraph"/>
              <w:numPr>
                <w:ilvl w:val="0"/>
                <w:numId w:val="18"/>
              </w:numPr>
              <w:spacing w:after="0" w:line="240" w:lineRule="auto"/>
            </w:pPr>
            <w:r>
              <w:t>A ɲini mɔgɔ dɔ fɛ a ka Bibulu kalansen kunba lakali kokura.</w:t>
            </w:r>
          </w:p>
          <w:p w14:paraId="5A9A5EE7" w14:textId="77777777" w:rsidR="008378BA" w:rsidRDefault="008378BA" w:rsidP="009F3CE2">
            <w:pPr>
              <w:pStyle w:val="ListParagraph"/>
              <w:numPr>
                <w:ilvl w:val="0"/>
                <w:numId w:val="18"/>
              </w:numPr>
              <w:spacing w:after="0" w:line="240" w:lineRule="auto"/>
            </w:pPr>
            <w:r>
              <w:t>A ɲini jɛkulu fɛ u k’a fɔ u hakili la Ala b’a fɛ u ka bi kalan jaabi cogo min na.</w:t>
            </w:r>
          </w:p>
          <w:p w14:paraId="6F37A16D" w14:textId="77777777" w:rsidR="008378BA" w:rsidRDefault="008378BA" w:rsidP="009F3CE2">
            <w:pPr>
              <w:pStyle w:val="ListParagraph"/>
              <w:numPr>
                <w:ilvl w:val="0"/>
                <w:numId w:val="18"/>
              </w:numPr>
              <w:spacing w:after="0" w:line="240" w:lineRule="auto"/>
            </w:pPr>
            <w:r>
              <w:t>Aw ye waati kɛ delili la aw ka sigida la, ɲɔgɔn ye, ani hakilitigiya kama walasa ka bi kalan kɛ ka kɛɲɛ ni.</w:t>
            </w:r>
          </w:p>
          <w:p w14:paraId="4438C6D0" w14:textId="77777777" w:rsidR="008378BA" w:rsidRPr="001812C4" w:rsidRDefault="008378BA" w:rsidP="009F3CE2">
            <w:pPr>
              <w:pStyle w:val="ListParagraph"/>
              <w:numPr>
                <w:ilvl w:val="0"/>
                <w:numId w:val="18"/>
              </w:numPr>
              <w:spacing w:after="0" w:line="240" w:lineRule="auto"/>
            </w:pPr>
            <w:r>
              <w:lastRenderedPageBreak/>
              <w:t>A laban kɛ k’a ɲini kulu fɛ u ka An Fa delili kɛ ɲɔgɔn fɛ.</w:t>
            </w:r>
          </w:p>
          <w:p w14:paraId="512FE8E9" w14:textId="77777777" w:rsidR="008378BA" w:rsidRDefault="008378BA" w:rsidP="00D00093">
            <w:pPr>
              <w:rPr>
                <w:b/>
              </w:rPr>
            </w:pPr>
          </w:p>
        </w:tc>
      </w:tr>
    </w:tbl>
    <w:p w14:paraId="4984CB0D" w14:textId="77777777" w:rsidR="008378BA" w:rsidRPr="008378BA" w:rsidRDefault="008378BA" w:rsidP="008378BA">
      <w:pPr>
        <w:rPr>
          <w:lang w:val="es-US"/>
        </w:rPr>
      </w:pPr>
    </w:p>
    <w:p w14:paraId="066E983A" w14:textId="77777777" w:rsidR="008378BA" w:rsidRPr="008378BA" w:rsidRDefault="008378BA" w:rsidP="008378BA">
      <w:pPr>
        <w:rPr>
          <w:lang w:val="es-US"/>
        </w:rPr>
      </w:pPr>
    </w:p>
    <w:p w14:paraId="3B5A236B" w14:textId="6C134AE7" w:rsidR="008378BA" w:rsidRDefault="008378BA">
      <w:pPr>
        <w:rPr>
          <w:lang w:val="fr-FR"/>
        </w:rPr>
      </w:pPr>
      <w:r>
        <w:rPr>
          <w:lang w:val="fr-FR"/>
        </w:rPr>
        <w:br w:type="page"/>
      </w:r>
    </w:p>
    <w:p w14:paraId="16A3E2DA" w14:textId="77777777" w:rsidR="008378BA" w:rsidRPr="008378BA" w:rsidRDefault="008378BA" w:rsidP="008378BA">
      <w:pPr>
        <w:spacing w:after="0"/>
        <w:jc w:val="center"/>
        <w:rPr>
          <w:sz w:val="28"/>
          <w:szCs w:val="28"/>
          <w:lang w:val="fr-FR"/>
        </w:rPr>
      </w:pPr>
      <w:r w:rsidRPr="008378BA">
        <w:rPr>
          <w:b/>
          <w:i/>
          <w:sz w:val="28"/>
          <w:szCs w:val="28"/>
          <w:lang w:val="fr-FR"/>
        </w:rPr>
        <w:lastRenderedPageBreak/>
        <w:t xml:space="preserve">YESU </w:t>
      </w:r>
      <w:r w:rsidRPr="008378BA">
        <w:rPr>
          <w:sz w:val="28"/>
          <w:szCs w:val="28"/>
          <w:lang w:val="fr-FR"/>
        </w:rPr>
        <w:t>ka filimu waajuli yɔrɔ Bibulu kalansen #20</w:t>
      </w:r>
    </w:p>
    <w:p w14:paraId="28429465" w14:textId="77777777" w:rsidR="008378BA" w:rsidRPr="008378BA" w:rsidRDefault="008378BA" w:rsidP="008378BA">
      <w:pPr>
        <w:rPr>
          <w:lang w:val="fr-FR"/>
        </w:rPr>
      </w:pPr>
    </w:p>
    <w:tbl>
      <w:tblPr>
        <w:tblStyle w:val="TableGrid"/>
        <w:tblW w:w="0" w:type="auto"/>
        <w:tblLook w:val="04A0" w:firstRow="1" w:lastRow="0" w:firstColumn="1" w:lastColumn="0" w:noHBand="0" w:noVBand="1"/>
      </w:tblPr>
      <w:tblGrid>
        <w:gridCol w:w="1696"/>
        <w:gridCol w:w="4479"/>
        <w:gridCol w:w="3139"/>
      </w:tblGrid>
      <w:tr w:rsidR="008378BA" w:rsidRPr="003237DD" w14:paraId="5D1D4DA6" w14:textId="77777777" w:rsidTr="00D00093">
        <w:tc>
          <w:tcPr>
            <w:tcW w:w="1696" w:type="dxa"/>
            <w:tcBorders>
              <w:top w:val="single" w:sz="18" w:space="0" w:color="auto"/>
              <w:left w:val="single" w:sz="18" w:space="0" w:color="auto"/>
            </w:tcBorders>
            <w:shd w:val="clear" w:color="auto" w:fill="FFFFFF" w:themeFill="background1"/>
          </w:tcPr>
          <w:p w14:paraId="1D43C04F" w14:textId="77777777" w:rsidR="008378BA" w:rsidRPr="003237DD" w:rsidRDefault="008378BA" w:rsidP="00D00093">
            <w:pPr>
              <w:rPr>
                <w:b/>
              </w:rPr>
            </w:pPr>
            <w:r w:rsidRPr="003237DD">
              <w:rPr>
                <w:b/>
              </w:rPr>
              <w:t>Kalansen tɔgɔ:</w:t>
            </w:r>
          </w:p>
        </w:tc>
        <w:tc>
          <w:tcPr>
            <w:tcW w:w="4479" w:type="dxa"/>
            <w:tcBorders>
              <w:top w:val="single" w:sz="18" w:space="0" w:color="auto"/>
            </w:tcBorders>
            <w:shd w:val="clear" w:color="auto" w:fill="FFFFFF" w:themeFill="background1"/>
          </w:tcPr>
          <w:p w14:paraId="4B355377" w14:textId="77777777" w:rsidR="008378BA" w:rsidRPr="003237DD" w:rsidRDefault="008378BA" w:rsidP="00D00093">
            <w:pPr>
              <w:rPr>
                <w:b/>
              </w:rPr>
            </w:pPr>
            <w:r>
              <w:rPr>
                <w:b/>
              </w:rPr>
              <w:t>Musa ye farakurun gosi</w:t>
            </w:r>
          </w:p>
        </w:tc>
        <w:tc>
          <w:tcPr>
            <w:tcW w:w="3139" w:type="dxa"/>
            <w:tcBorders>
              <w:top w:val="single" w:sz="18" w:space="0" w:color="auto"/>
              <w:right w:val="single" w:sz="18" w:space="0" w:color="auto"/>
            </w:tcBorders>
          </w:tcPr>
          <w:p w14:paraId="57CFE1FB" w14:textId="77777777" w:rsidR="008378BA" w:rsidRPr="003237DD" w:rsidRDefault="008378BA" w:rsidP="00D00093">
            <w:pPr>
              <w:jc w:val="center"/>
              <w:rPr>
                <w:sz w:val="24"/>
                <w:szCs w:val="24"/>
              </w:rPr>
            </w:pPr>
            <w:r>
              <w:rPr>
                <w:b/>
                <w:sz w:val="24"/>
                <w:szCs w:val="24"/>
              </w:rPr>
              <w:t>Ja</w:t>
            </w:r>
          </w:p>
        </w:tc>
      </w:tr>
      <w:tr w:rsidR="008378BA" w:rsidRPr="003237DD" w14:paraId="53B9E9CB" w14:textId="77777777" w:rsidTr="00D00093">
        <w:tc>
          <w:tcPr>
            <w:tcW w:w="1696" w:type="dxa"/>
            <w:tcBorders>
              <w:left w:val="single" w:sz="18" w:space="0" w:color="auto"/>
            </w:tcBorders>
            <w:shd w:val="clear" w:color="auto" w:fill="FFFFFF" w:themeFill="background1"/>
          </w:tcPr>
          <w:p w14:paraId="4838AF9F" w14:textId="77777777" w:rsidR="008378BA" w:rsidRPr="003237DD" w:rsidRDefault="008378BA" w:rsidP="00D00093">
            <w:pPr>
              <w:rPr>
                <w:b/>
              </w:rPr>
            </w:pPr>
            <w:r w:rsidRPr="003237DD">
              <w:rPr>
                <w:b/>
              </w:rPr>
              <w:t>Kalansen kɔnɔko:</w:t>
            </w:r>
          </w:p>
        </w:tc>
        <w:tc>
          <w:tcPr>
            <w:tcW w:w="4479" w:type="dxa"/>
            <w:shd w:val="clear" w:color="auto" w:fill="FFFFFF" w:themeFill="background1"/>
          </w:tcPr>
          <w:p w14:paraId="41B64A31" w14:textId="77777777" w:rsidR="008378BA" w:rsidRPr="003237DD" w:rsidRDefault="008378BA" w:rsidP="00D00093">
            <w:pPr>
              <w:rPr>
                <w:b/>
              </w:rPr>
            </w:pPr>
            <w:r>
              <w:rPr>
                <w:b/>
              </w:rPr>
              <w:t>Ekisode 17:1-7</w:t>
            </w:r>
          </w:p>
        </w:tc>
        <w:tc>
          <w:tcPr>
            <w:tcW w:w="3139" w:type="dxa"/>
            <w:vMerge w:val="restart"/>
            <w:tcBorders>
              <w:right w:val="single" w:sz="18" w:space="0" w:color="auto"/>
            </w:tcBorders>
          </w:tcPr>
          <w:p w14:paraId="09491511" w14:textId="77777777" w:rsidR="008378BA" w:rsidRPr="003237DD" w:rsidRDefault="008378BA" w:rsidP="00D00093">
            <w:pPr>
              <w:rPr>
                <w:sz w:val="24"/>
                <w:szCs w:val="24"/>
              </w:rPr>
            </w:pPr>
            <w:r>
              <w:rPr>
                <w:noProof/>
                <w:lang w:eastAsia="fr-FR"/>
              </w:rPr>
              <w:drawing>
                <wp:inline distT="0" distB="0" distL="0" distR="0" wp14:anchorId="54CFB4B4" wp14:editId="77FAC75D">
                  <wp:extent cx="1856540" cy="2498725"/>
                  <wp:effectExtent l="0" t="0" r="0" b="0"/>
                  <wp:docPr id="1292348924" name="Picture 1292348924" descr="A group of men in ro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348924" name="Picture 1292348924" descr="A group of men in robes&#10;&#10;AI-generated content may be incorrect."/>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1883282" cy="2534718"/>
                          </a:xfrm>
                          <a:prstGeom prst="rect">
                            <a:avLst/>
                          </a:prstGeom>
                        </pic:spPr>
                      </pic:pic>
                    </a:graphicData>
                  </a:graphic>
                </wp:inline>
              </w:drawing>
            </w:r>
          </w:p>
        </w:tc>
      </w:tr>
      <w:tr w:rsidR="008378BA" w14:paraId="7D7E8B0D" w14:textId="77777777" w:rsidTr="00D00093">
        <w:tc>
          <w:tcPr>
            <w:tcW w:w="1696" w:type="dxa"/>
            <w:tcBorders>
              <w:left w:val="single" w:sz="18" w:space="0" w:color="auto"/>
            </w:tcBorders>
            <w:shd w:val="clear" w:color="auto" w:fill="FFFFFF" w:themeFill="background1"/>
          </w:tcPr>
          <w:p w14:paraId="1E4AE890" w14:textId="77777777" w:rsidR="008378BA" w:rsidRPr="003237DD" w:rsidRDefault="008378BA" w:rsidP="00D00093">
            <w:pPr>
              <w:rPr>
                <w:b/>
              </w:rPr>
            </w:pPr>
            <w:r w:rsidRPr="00C851B9">
              <w:rPr>
                <w:b/>
              </w:rPr>
              <w:t>Layidu Kura sɛbɛnni:</w:t>
            </w:r>
          </w:p>
        </w:tc>
        <w:tc>
          <w:tcPr>
            <w:tcW w:w="4479" w:type="dxa"/>
            <w:shd w:val="clear" w:color="auto" w:fill="FFFFFF" w:themeFill="background1"/>
          </w:tcPr>
          <w:p w14:paraId="3AC8B1A8" w14:textId="77777777" w:rsidR="008378BA" w:rsidRPr="003237DD" w:rsidRDefault="008378BA" w:rsidP="00D00093">
            <w:pPr>
              <w:rPr>
                <w:b/>
              </w:rPr>
            </w:pPr>
            <w:r>
              <w:rPr>
                <w:b/>
              </w:rPr>
              <w:t>Yakuba 4:1-10</w:t>
            </w:r>
          </w:p>
        </w:tc>
        <w:tc>
          <w:tcPr>
            <w:tcW w:w="3139" w:type="dxa"/>
            <w:vMerge/>
            <w:tcBorders>
              <w:right w:val="single" w:sz="18" w:space="0" w:color="auto"/>
            </w:tcBorders>
          </w:tcPr>
          <w:p w14:paraId="40544F9A" w14:textId="77777777" w:rsidR="008378BA" w:rsidRDefault="008378BA" w:rsidP="00D00093"/>
        </w:tc>
      </w:tr>
      <w:tr w:rsidR="008378BA" w:rsidRPr="001D3C61" w14:paraId="29DD2C59" w14:textId="77777777" w:rsidTr="00D00093">
        <w:tc>
          <w:tcPr>
            <w:tcW w:w="1696" w:type="dxa"/>
            <w:tcBorders>
              <w:left w:val="single" w:sz="18" w:space="0" w:color="auto"/>
            </w:tcBorders>
            <w:shd w:val="clear" w:color="auto" w:fill="FFFFFF" w:themeFill="background1"/>
          </w:tcPr>
          <w:p w14:paraId="7AA97631" w14:textId="77777777" w:rsidR="008378BA" w:rsidRPr="003237DD" w:rsidRDefault="008378BA" w:rsidP="00D00093">
            <w:pPr>
              <w:rPr>
                <w:b/>
              </w:rPr>
            </w:pPr>
            <w:r w:rsidRPr="003237DD">
              <w:rPr>
                <w:b/>
              </w:rPr>
              <w:t>Kalansen kuntilenna:</w:t>
            </w:r>
          </w:p>
        </w:tc>
        <w:tc>
          <w:tcPr>
            <w:tcW w:w="4479" w:type="dxa"/>
            <w:shd w:val="clear" w:color="auto" w:fill="FFFFFF" w:themeFill="background1"/>
          </w:tcPr>
          <w:p w14:paraId="52283B66" w14:textId="77777777" w:rsidR="008378BA" w:rsidRPr="003237DD" w:rsidRDefault="008378BA" w:rsidP="009F3CE2">
            <w:pPr>
              <w:pStyle w:val="ListParagraph"/>
              <w:numPr>
                <w:ilvl w:val="0"/>
                <w:numId w:val="26"/>
              </w:numPr>
              <w:spacing w:after="0" w:line="240" w:lineRule="auto"/>
            </w:pPr>
            <w:r w:rsidRPr="008C4A7F">
              <w:rPr>
                <w:b/>
              </w:rPr>
              <w:t xml:space="preserve">Kuntigi </w:t>
            </w:r>
            <w:r w:rsidRPr="003237DD">
              <w:t>: A faamu ko ka tugu Ala kɔ, o bɛ dannaya de wajibiya. Ala b’i magow dɔn, wa a bɛna u magow ɲɛ.</w:t>
            </w:r>
          </w:p>
          <w:p w14:paraId="6C7B8CCC" w14:textId="77777777" w:rsidR="008378BA" w:rsidRPr="003237DD" w:rsidRDefault="008378BA" w:rsidP="009F3CE2">
            <w:pPr>
              <w:pStyle w:val="ListParagraph"/>
              <w:numPr>
                <w:ilvl w:val="0"/>
                <w:numId w:val="26"/>
              </w:numPr>
              <w:spacing w:after="0" w:line="240" w:lineRule="auto"/>
            </w:pPr>
            <w:r w:rsidRPr="008C4A7F">
              <w:rPr>
                <w:b/>
              </w:rPr>
              <w:t xml:space="preserve">Dusukun </w:t>
            </w:r>
            <w:r w:rsidRPr="003237DD">
              <w:t>: I dalen bɛ Ala la fo ka se hakɛ min ma, a k’i magow ɲɛ, i k’o dɔn. Yala i ni mɔgɔ dɔ bɛ ɲɔgɔn sɔsɔ k’a sababu kɛ i yɛrɛ negew ye wa?</w:t>
            </w:r>
          </w:p>
          <w:p w14:paraId="5AD558A8" w14:textId="77777777" w:rsidR="008378BA" w:rsidRPr="003237DD" w:rsidRDefault="008378BA" w:rsidP="009F3CE2">
            <w:pPr>
              <w:pStyle w:val="ListParagraph"/>
              <w:numPr>
                <w:ilvl w:val="0"/>
                <w:numId w:val="26"/>
              </w:numPr>
              <w:spacing w:after="0" w:line="240" w:lineRule="auto"/>
            </w:pPr>
            <w:r w:rsidRPr="008C4A7F">
              <w:rPr>
                <w:b/>
              </w:rPr>
              <w:t xml:space="preserve">Bolo </w:t>
            </w:r>
            <w:r w:rsidRPr="003237DD">
              <w:t>: I ka i yɛrɛ bila ka Ala ka sebaaya ni a ka fanga ɲini walisa k’i magow ɲɛ, ani ka ban sɔsɔli si la i ni kerecɛn tɔw cɛ.</w:t>
            </w:r>
          </w:p>
          <w:p w14:paraId="45B70A42" w14:textId="77777777" w:rsidR="008378BA" w:rsidRPr="003237DD" w:rsidRDefault="008378BA" w:rsidP="00D00093"/>
        </w:tc>
        <w:tc>
          <w:tcPr>
            <w:tcW w:w="3139" w:type="dxa"/>
            <w:vMerge/>
            <w:tcBorders>
              <w:right w:val="single" w:sz="18" w:space="0" w:color="auto"/>
            </w:tcBorders>
          </w:tcPr>
          <w:p w14:paraId="1A116F07" w14:textId="77777777" w:rsidR="008378BA" w:rsidRDefault="008378BA" w:rsidP="00D00093"/>
        </w:tc>
      </w:tr>
      <w:tr w:rsidR="008378BA" w:rsidRPr="003237DD" w14:paraId="223B673C" w14:textId="77777777" w:rsidTr="00D00093">
        <w:tc>
          <w:tcPr>
            <w:tcW w:w="1696" w:type="dxa"/>
            <w:tcBorders>
              <w:left w:val="single" w:sz="18" w:space="0" w:color="auto"/>
              <w:bottom w:val="single" w:sz="4" w:space="0" w:color="auto"/>
            </w:tcBorders>
            <w:shd w:val="clear" w:color="auto" w:fill="FFFFFF" w:themeFill="background1"/>
          </w:tcPr>
          <w:p w14:paraId="24FB0CC7" w14:textId="77777777" w:rsidR="008378BA" w:rsidRPr="003237DD" w:rsidRDefault="008378BA" w:rsidP="00D00093">
            <w:pPr>
              <w:rPr>
                <w:b/>
              </w:rPr>
            </w:pPr>
            <w:r w:rsidRPr="003237DD">
              <w:rPr>
                <w:b/>
              </w:rPr>
              <w:t>Kalansen min bɛ tɛmɛsira kɔnɔ:</w:t>
            </w:r>
          </w:p>
        </w:tc>
        <w:tc>
          <w:tcPr>
            <w:tcW w:w="7618" w:type="dxa"/>
            <w:gridSpan w:val="2"/>
            <w:tcBorders>
              <w:bottom w:val="single" w:sz="4" w:space="0" w:color="auto"/>
              <w:right w:val="single" w:sz="18" w:space="0" w:color="auto"/>
            </w:tcBorders>
            <w:shd w:val="clear" w:color="auto" w:fill="FFFFFF" w:themeFill="background1"/>
          </w:tcPr>
          <w:p w14:paraId="4E25FBD8" w14:textId="77777777" w:rsidR="008378BA" w:rsidRPr="003237DD" w:rsidRDefault="008378BA" w:rsidP="00D00093">
            <w:pPr>
              <w:pStyle w:val="chapter-2"/>
              <w:shd w:val="clear" w:color="auto" w:fill="FFFFFF"/>
            </w:pPr>
            <w:r w:rsidRPr="00C55A45">
              <w:rPr>
                <w:rStyle w:val="text"/>
                <w:rFonts w:asciiTheme="minorHAnsi" w:hAnsiTheme="minorHAnsi" w:cstheme="minorHAnsi"/>
                <w:color w:val="000000"/>
              </w:rPr>
              <w:t xml:space="preserve">O kɔ, u ye sɔsɔli kɛ ni Musa ye k’a fɔ ko: “I ka ji di an ma an ka min.” » Musa y'a jaabi ko: «Mun na i bɛ sɔsɔli kɛ ni ne ye? Mun na i bɛ </w:t>
            </w:r>
            <w:r w:rsidRPr="00C55A45">
              <w:rPr>
                <w:rStyle w:val="small-caps"/>
                <w:rFonts w:asciiTheme="minorHAnsi" w:hAnsiTheme="minorHAnsi" w:cstheme="minorHAnsi"/>
                <w:smallCaps/>
                <w:color w:val="000000"/>
              </w:rPr>
              <w:t xml:space="preserve">Matigi </w:t>
            </w:r>
            <w:r w:rsidRPr="00C55A45">
              <w:rPr>
                <w:rStyle w:val="text"/>
                <w:rFonts w:asciiTheme="minorHAnsi" w:hAnsiTheme="minorHAnsi" w:cstheme="minorHAnsi"/>
                <w:color w:val="000000"/>
              </w:rPr>
              <w:t xml:space="preserve">kɔrɔbɔ? ( </w:t>
            </w:r>
            <w:r w:rsidRPr="00C55A45">
              <w:rPr>
                <w:rFonts w:asciiTheme="minorHAnsi" w:hAnsiTheme="minorHAnsi" w:cstheme="minorHAnsi"/>
              </w:rPr>
              <w:t>Ekisode 17:2 )</w:t>
            </w:r>
          </w:p>
        </w:tc>
      </w:tr>
    </w:tbl>
    <w:p w14:paraId="5BF43380" w14:textId="77777777" w:rsidR="008378BA" w:rsidRDefault="008378BA" w:rsidP="008378BA"/>
    <w:tbl>
      <w:tblPr>
        <w:tblStyle w:val="TableGrid"/>
        <w:tblW w:w="0" w:type="auto"/>
        <w:tblLook w:val="04A0" w:firstRow="1" w:lastRow="0" w:firstColumn="1" w:lastColumn="0" w:noHBand="0" w:noVBand="1"/>
      </w:tblPr>
      <w:tblGrid>
        <w:gridCol w:w="1705"/>
        <w:gridCol w:w="7645"/>
      </w:tblGrid>
      <w:tr w:rsidR="008378BA" w:rsidRPr="001D3C61" w14:paraId="65F1E933" w14:textId="77777777" w:rsidTr="00D00093">
        <w:tc>
          <w:tcPr>
            <w:tcW w:w="1705" w:type="dxa"/>
          </w:tcPr>
          <w:p w14:paraId="42689303" w14:textId="77777777" w:rsidR="008378BA" w:rsidRDefault="008378BA" w:rsidP="00D00093">
            <w:pPr>
              <w:rPr>
                <w:b/>
              </w:rPr>
            </w:pPr>
          </w:p>
          <w:p w14:paraId="40DCA7F1" w14:textId="77777777" w:rsidR="008378BA" w:rsidRDefault="008378BA" w:rsidP="00D00093">
            <w:pPr>
              <w:jc w:val="center"/>
              <w:rPr>
                <w:b/>
              </w:rPr>
            </w:pPr>
          </w:p>
        </w:tc>
        <w:tc>
          <w:tcPr>
            <w:tcW w:w="7645" w:type="dxa"/>
          </w:tcPr>
          <w:p w14:paraId="6C2397D3" w14:textId="77777777" w:rsidR="008378BA" w:rsidRPr="00C55A45" w:rsidRDefault="008378BA" w:rsidP="00D00093">
            <w:r w:rsidRPr="00C55A45">
              <w:t>Musa ni Israɛldenw tun bɛ yaala-yaala kungokolon kɔnɔ, Ala tun bɛ u bila yɔrɔ o yɔrɔ. Tile caman taama kɔfɛ, Israɛldenw ye u sigi yɔrɔ dɔ la min tɔgɔ ye ko Refidim. Minnɔgɔ tun b’u la kosɛbɛ, u ma se ka ji sɔrɔ ka min. Israɛlden dɔw dimina ani u y’a fɔ Musa ye ko a ka ji di u ma u ka min. Musa ye Ala ɲininka a ka kan ka min kɛ. Israɛldenw dimina kosɛbɛ ani Musa siranna ko u bɛna a faga. Ala y’a fɔ Musa ye ko a ka taa jama ɲɛ ka taa ni ɲɛmɔgɔ kɔrɔ dɔw ye. O kɔ, Ala ko a ka kan ka bere minɛ a bolo</w:t>
            </w:r>
          </w:p>
          <w:p w14:paraId="2C845A3D" w14:textId="77777777" w:rsidR="008378BA" w:rsidRPr="00C55A45" w:rsidRDefault="008378BA" w:rsidP="00D00093">
            <w:r w:rsidRPr="00C55A45">
              <w:t>tun bɛ kɛ ka Nil baji gosi. Ala y’a fɔ Musa ye ko a bɛna jɔ a ɲɛkɔrɔ farakurun dɔ da la Sinayi kulu la. Musa tun ka kan ka farakurun gosi ni bere ye. Tuma min na Musa</w:t>
            </w:r>
          </w:p>
          <w:p w14:paraId="6C868EE1" w14:textId="77777777" w:rsidR="008378BA" w:rsidRPr="00C55A45" w:rsidRDefault="008378BA" w:rsidP="00D00093">
            <w:r w:rsidRPr="00C55A45">
              <w:t>gosi fara la , ji bɔra . Ji caman tun bɛ Israɛldenw bolo ka min.</w:t>
            </w:r>
          </w:p>
          <w:p w14:paraId="01243AD7" w14:textId="77777777" w:rsidR="008378BA" w:rsidRDefault="008378BA" w:rsidP="00D00093">
            <w:pPr>
              <w:rPr>
                <w:b/>
              </w:rPr>
            </w:pPr>
          </w:p>
        </w:tc>
      </w:tr>
      <w:tr w:rsidR="008378BA" w:rsidRPr="001D3C61" w14:paraId="5741D321" w14:textId="77777777" w:rsidTr="00D00093">
        <w:tc>
          <w:tcPr>
            <w:tcW w:w="1705" w:type="dxa"/>
          </w:tcPr>
          <w:p w14:paraId="0C8C31FB" w14:textId="77777777" w:rsidR="008378BA" w:rsidRDefault="008378BA" w:rsidP="00D00093">
            <w:pPr>
              <w:jc w:val="center"/>
              <w:rPr>
                <w:b/>
              </w:rPr>
            </w:pPr>
            <w:r>
              <w:rPr>
                <w:b/>
              </w:rPr>
              <w:t>Karamɔgɔya kɛli ka bɔ jaw la</w:t>
            </w:r>
          </w:p>
        </w:tc>
        <w:tc>
          <w:tcPr>
            <w:tcW w:w="7645" w:type="dxa"/>
          </w:tcPr>
          <w:p w14:paraId="79663110" w14:textId="77777777" w:rsidR="008378BA" w:rsidRPr="00AC516B" w:rsidRDefault="008378BA" w:rsidP="001A1E60">
            <w:pPr>
              <w:pStyle w:val="ListParagraph"/>
              <w:numPr>
                <w:ilvl w:val="0"/>
                <w:numId w:val="131"/>
              </w:numPr>
              <w:spacing w:after="0" w:line="240" w:lineRule="auto"/>
              <w:rPr>
                <w:b/>
              </w:rPr>
            </w:pPr>
            <w:r>
              <w:rPr>
                <w:b/>
              </w:rPr>
              <w:t xml:space="preserve">Kungo kɔnɔ fɛnɲɛnamaw. </w:t>
            </w:r>
            <w:r>
              <w:t>Musa ye Israɛldenw ɲɛminɛ ka bɔ Misira ka taa layidu jamana la. U bɛ tɛmɛ kungokolon min fɛ, o tɛ dumuni di mɔgɔw ma, o de la Ala ye dumuni di u ma.</w:t>
            </w:r>
          </w:p>
          <w:p w14:paraId="60752C92" w14:textId="77777777" w:rsidR="008378BA" w:rsidRPr="00AC516B" w:rsidRDefault="008378BA" w:rsidP="001A1E60">
            <w:pPr>
              <w:pStyle w:val="ListParagraph"/>
              <w:numPr>
                <w:ilvl w:val="0"/>
                <w:numId w:val="131"/>
              </w:numPr>
              <w:spacing w:after="0" w:line="240" w:lineRule="auto"/>
              <w:rPr>
                <w:b/>
              </w:rPr>
            </w:pPr>
            <w:r>
              <w:rPr>
                <w:b/>
              </w:rPr>
              <w:t xml:space="preserve">Israɛldenw </w:t>
            </w:r>
            <w:r>
              <w:t>y’a daminɛ ka sɔsɔli kɛ ni Musa ye sabu u ma ji sɔrɔ. U sɛgɛnnen don u ka taama na, wa u bɛ siran ka sa minnɔgɔ fɛ kungo kɔnɔ. U mago bɛ dannaya ni dannaya min na Ala la, u ma o sɔrɔ fɔlɔ.</w:t>
            </w:r>
          </w:p>
          <w:p w14:paraId="0A3BBD53" w14:textId="77777777" w:rsidR="008378BA" w:rsidRPr="00C556B5" w:rsidRDefault="008378BA" w:rsidP="001A1E60">
            <w:pPr>
              <w:pStyle w:val="ListParagraph"/>
              <w:numPr>
                <w:ilvl w:val="0"/>
                <w:numId w:val="131"/>
              </w:numPr>
              <w:spacing w:after="0" w:line="240" w:lineRule="auto"/>
              <w:rPr>
                <w:b/>
              </w:rPr>
            </w:pPr>
            <w:r>
              <w:rPr>
                <w:b/>
              </w:rPr>
              <w:t xml:space="preserve">Musa </w:t>
            </w:r>
            <w:r>
              <w:t>bɛ taa Ala fɛ delili la, ka bagabagali min sɔrɔ a ka ɲɛnamaya la, o lakali u ka dimi ni minnɔgɔ fɛ. Ala y’a fɔ Musa ye ko a ka farakurun gosi ni bere kelen ye a ye min kɛ ka Kɔgɔji Bilen tila, ji bɛna bɔ fara la. Musa y’a kɛ i ko Ala y’a ɲini a fɛ cogo min na, ji bɔra farakurun kɔnɔ. Musa dimina jamanadenw ka dannayabaliya kosɔn, a ye sɔsɔli kɛ n’a ye yɔrɔ min na, a y’o wele ko Masa ni Meriba , o kɔrɔ ye ko “kɔrɔbɔli” ani “kɛlɛ”.</w:t>
            </w:r>
          </w:p>
          <w:p w14:paraId="30DADC4A" w14:textId="77777777" w:rsidR="008378BA" w:rsidRPr="00E86E74" w:rsidRDefault="008378BA" w:rsidP="00D00093">
            <w:pPr>
              <w:pStyle w:val="ListParagraph"/>
              <w:ind w:left="360"/>
              <w:rPr>
                <w:b/>
              </w:rPr>
            </w:pPr>
          </w:p>
        </w:tc>
      </w:tr>
      <w:tr w:rsidR="008378BA" w14:paraId="1C83FCA3" w14:textId="77777777" w:rsidTr="00D00093">
        <w:tc>
          <w:tcPr>
            <w:tcW w:w="1705" w:type="dxa"/>
          </w:tcPr>
          <w:p w14:paraId="134D8770" w14:textId="77777777" w:rsidR="008378BA" w:rsidRDefault="008378BA" w:rsidP="00D00093">
            <w:pPr>
              <w:jc w:val="center"/>
              <w:rPr>
                <w:b/>
              </w:rPr>
            </w:pPr>
            <w:r>
              <w:rPr>
                <w:b/>
              </w:rPr>
              <w:lastRenderedPageBreak/>
              <w:t>Masalabolo</w:t>
            </w:r>
          </w:p>
          <w:p w14:paraId="20517D20" w14:textId="77777777" w:rsidR="008378BA" w:rsidRDefault="008378BA" w:rsidP="00D00093">
            <w:pPr>
              <w:jc w:val="center"/>
            </w:pPr>
            <w:r>
              <w:rPr>
                <w:b/>
              </w:rPr>
              <w:t>Hukumu</w:t>
            </w:r>
          </w:p>
        </w:tc>
        <w:tc>
          <w:tcPr>
            <w:tcW w:w="7645" w:type="dxa"/>
          </w:tcPr>
          <w:p w14:paraId="7139F942" w14:textId="77777777" w:rsidR="008378BA" w:rsidRDefault="008378BA" w:rsidP="00D00093">
            <w:r>
              <w:t>Ɲɛnamaya tun ka gɛlɛn Israɛldenw ma u ka Misira jɔnya la. U pɛrɛnna Ala ma ani Ala ye u dɛmɛ ni bolo barikama ye. Israɛldenw tun ka kan ka o baara barikamaw ye ani ka da a la ko Ala min y’u ka kulekan mɛn ka u kisi, o tun bɛna kɛ Ala kelen ye min bɛna u magow ɲɛ u ka taama na ka taa Layidu jamana na. Nka, Israɛldenw tun ma da Ala la fɔlɔ. O nɔ na, u dimina Musa kɔrɔ dumuni dɛsɛ kosɔn. Hali k’a sɔrɔ u tun ma da Ala la fɔlɔ i n’a fɔ u tun ka kan ka kɛ cogo min na, Ala ye manɛ ni wulu di u ma tile wɔɔrɔ dɔgɔkun kɔnɔ.</w:t>
            </w:r>
          </w:p>
          <w:p w14:paraId="581C4180" w14:textId="77777777" w:rsidR="008378BA" w:rsidRDefault="008378BA" w:rsidP="00D00093"/>
          <w:p w14:paraId="4F09B453" w14:textId="77777777" w:rsidR="008378BA" w:rsidRDefault="008378BA" w:rsidP="00D00093">
            <w:r>
              <w:t>Israɛldenw ye sɔsɔli kɛ ni Musa ye tugun, nin sen in na, u bɛ kasi ji ko la. U dalen tun b’a la k’u bɛɛ bɛna sa kungo kɔnɔ katuguni ji tun man ca u ye. I n’a fɔ a kɛra cogo min na dumuniko ko la, Musa y’a ɲɛsin Ala ma n’a ka ŋunankow ye, wa Ala y’a jaabi a kɛtɔ ka mɔgɔw mago ɲɛ. Ala y’a fɔ Musa ye ko a ka ji di jama ma, a kɛtɔ ka farakurun dɔ gosi ni bere kelen ye, a ye Kɔgɔji Bilen tila ni min ye. Mɔgɔw tun ka kan k’a faamu ko Ala kelen min y’u tanga Misirakaw ma, k’a kɛ Kɔgɔji Bilen farali ye ɲɔgɔn kan, o Ala kelen de tun bɛ se ka ji di u ma – hali ka bɔ fara la ! U t'a sɔrɔ.</w:t>
            </w:r>
          </w:p>
          <w:p w14:paraId="4257B26A" w14:textId="77777777" w:rsidR="008378BA" w:rsidRDefault="008378BA" w:rsidP="00D00093"/>
          <w:p w14:paraId="39645351" w14:textId="77777777" w:rsidR="008378BA" w:rsidRDefault="008378BA" w:rsidP="00D00093">
            <w:r>
              <w:t>A fɔ man di nka, o sɔsɔli ni ŋunan min tun bɛ Musa la ko ɲɛnamaya tun ka fisa u ma u ka jɔnya waati la Misira, o tun bɛna kɛ Israɛldenw ka ko ye tuma bɛɛ hali bi.</w:t>
            </w:r>
          </w:p>
          <w:p w14:paraId="58DD16DA" w14:textId="77777777" w:rsidR="008378BA" w:rsidRPr="00C556B5" w:rsidRDefault="008378BA" w:rsidP="00D00093"/>
          <w:p w14:paraId="34C28D86" w14:textId="77777777" w:rsidR="008378BA" w:rsidRPr="00C556B5" w:rsidRDefault="008378BA" w:rsidP="00D00093">
            <w:r w:rsidRPr="00C851B9">
              <w:rPr>
                <w:b/>
              </w:rPr>
              <w:t xml:space="preserve">Layidu Kura tɛmɛsira: </w:t>
            </w:r>
            <w:r>
              <w:t>Yakuba y’a jira k’a jɛya ko sɔsɔli ni bɛnbaliya donna kerecɛnw cɛ, katuguni kerecɛnw tun dalen tɛ Ala la ko a bɛna u magow ɲɛ. Musa ka waati la, Israɛldenw de tun bɛ sɔsɔli kɛ ni Musa ye, Yakuba ka waati la, kerecɛnw de tun bɛ sɔsɔli kɛ u ni ɲɔgɔn cɛ. O ko fila bɛɛ la, Ala ka Mɔgɔw tun ka kan k’a dege k’u negew mara ani ka da a la ko Ala bɛna u magow bɛɛ di u ma. U ka kan ka dege ka da Ala la.</w:t>
            </w:r>
          </w:p>
          <w:p w14:paraId="26BC2FD6" w14:textId="77777777" w:rsidR="008378BA" w:rsidRPr="00CA4179" w:rsidRDefault="008378BA" w:rsidP="00D00093"/>
        </w:tc>
      </w:tr>
      <w:tr w:rsidR="008378BA" w14:paraId="536FAFB4" w14:textId="77777777" w:rsidTr="00D00093">
        <w:tc>
          <w:tcPr>
            <w:tcW w:w="9350" w:type="dxa"/>
            <w:gridSpan w:val="2"/>
            <w:shd w:val="clear" w:color="auto" w:fill="BFBFBF" w:themeFill="background1" w:themeFillShade="BF"/>
          </w:tcPr>
          <w:p w14:paraId="0E7FAF2B" w14:textId="77777777" w:rsidR="008378BA" w:rsidRPr="0068101F" w:rsidRDefault="008378BA" w:rsidP="00D00093">
            <w:pPr>
              <w:jc w:val="center"/>
              <w:rPr>
                <w:sz w:val="28"/>
                <w:szCs w:val="28"/>
              </w:rPr>
            </w:pPr>
            <w:r w:rsidRPr="0068101F">
              <w:rPr>
                <w:b/>
                <w:sz w:val="28"/>
                <w:szCs w:val="28"/>
              </w:rPr>
              <w:t>Bibulukalan</w:t>
            </w:r>
          </w:p>
        </w:tc>
      </w:tr>
      <w:tr w:rsidR="008378BA" w:rsidRPr="001D3C61" w14:paraId="6C7B7EA3" w14:textId="77777777" w:rsidTr="00D00093">
        <w:tc>
          <w:tcPr>
            <w:tcW w:w="1705" w:type="dxa"/>
          </w:tcPr>
          <w:p w14:paraId="7EB4773C" w14:textId="77777777" w:rsidR="008378BA" w:rsidRPr="0068101F" w:rsidRDefault="008378BA" w:rsidP="00D00093">
            <w:pPr>
              <w:jc w:val="center"/>
              <w:rPr>
                <w:b/>
                <w:sz w:val="28"/>
                <w:szCs w:val="28"/>
              </w:rPr>
            </w:pPr>
            <w:r w:rsidRPr="0068101F">
              <w:rPr>
                <w:b/>
                <w:sz w:val="28"/>
                <w:szCs w:val="28"/>
              </w:rPr>
              <w:t>Ka seli</w:t>
            </w:r>
          </w:p>
        </w:tc>
        <w:tc>
          <w:tcPr>
            <w:tcW w:w="7645" w:type="dxa"/>
          </w:tcPr>
          <w:p w14:paraId="6C4F39BF" w14:textId="77777777" w:rsidR="008378BA" w:rsidRDefault="008378BA" w:rsidP="009F3CE2">
            <w:pPr>
              <w:pStyle w:val="ListParagraph"/>
              <w:numPr>
                <w:ilvl w:val="0"/>
                <w:numId w:val="12"/>
              </w:numPr>
              <w:spacing w:after="0" w:line="240" w:lineRule="auto"/>
            </w:pPr>
            <w:r>
              <w:t>Delili ɲininiw ni tanuli ɲini.</w:t>
            </w:r>
          </w:p>
          <w:p w14:paraId="36674574" w14:textId="77777777" w:rsidR="008378BA" w:rsidRDefault="008378BA" w:rsidP="009F3CE2">
            <w:pPr>
              <w:pStyle w:val="ListParagraph"/>
              <w:numPr>
                <w:ilvl w:val="0"/>
                <w:numId w:val="12"/>
              </w:numPr>
              <w:spacing w:after="0" w:line="240" w:lineRule="auto"/>
            </w:pPr>
            <w:r>
              <w:t>Barika Ala ye tanuli min kɛra ɲɔgɔn fɛ.</w:t>
            </w:r>
          </w:p>
          <w:p w14:paraId="32E050BA" w14:textId="77777777" w:rsidR="008378BA" w:rsidRDefault="008378BA" w:rsidP="009F3CE2">
            <w:pPr>
              <w:pStyle w:val="ListParagraph"/>
              <w:numPr>
                <w:ilvl w:val="0"/>
                <w:numId w:val="12"/>
              </w:numPr>
              <w:spacing w:after="0" w:line="240" w:lineRule="auto"/>
            </w:pPr>
            <w:r>
              <w:t>Delili kɛ walisa ka delili ɲini.</w:t>
            </w:r>
          </w:p>
          <w:p w14:paraId="6285C463" w14:textId="77777777" w:rsidR="008378BA" w:rsidRDefault="008378BA" w:rsidP="009F3CE2">
            <w:pPr>
              <w:pStyle w:val="ListParagraph"/>
              <w:numPr>
                <w:ilvl w:val="0"/>
                <w:numId w:val="12"/>
              </w:numPr>
              <w:spacing w:after="0" w:line="240" w:lineRule="auto"/>
            </w:pPr>
            <w:r>
              <w:t>Ni Senu deli a ka i dusukun ni i hakili da wuli walisa ka Ala ka kan ka min tila i ni ɲɔgɔn cɛ bi, o sɔrɔ ni nisɔndiya ye.</w:t>
            </w:r>
          </w:p>
          <w:p w14:paraId="40CBFB7B" w14:textId="77777777" w:rsidR="008378BA" w:rsidRDefault="008378BA" w:rsidP="00D00093"/>
        </w:tc>
      </w:tr>
      <w:tr w:rsidR="008378BA" w:rsidRPr="001D3C61" w14:paraId="24712DE4" w14:textId="77777777" w:rsidTr="00D00093">
        <w:tc>
          <w:tcPr>
            <w:tcW w:w="1705" w:type="dxa"/>
          </w:tcPr>
          <w:p w14:paraId="58B63510" w14:textId="77777777" w:rsidR="008378BA" w:rsidRPr="0068101F" w:rsidRDefault="008378BA" w:rsidP="00D00093">
            <w:pPr>
              <w:jc w:val="center"/>
              <w:rPr>
                <w:b/>
                <w:sz w:val="28"/>
                <w:szCs w:val="28"/>
              </w:rPr>
            </w:pPr>
            <w:r w:rsidRPr="0068101F">
              <w:rPr>
                <w:b/>
                <w:sz w:val="28"/>
                <w:szCs w:val="28"/>
              </w:rPr>
              <w:t>Ka mɛn</w:t>
            </w:r>
          </w:p>
        </w:tc>
        <w:tc>
          <w:tcPr>
            <w:tcW w:w="7645" w:type="dxa"/>
          </w:tcPr>
          <w:p w14:paraId="611E9EC5" w14:textId="77777777" w:rsidR="008378BA" w:rsidRDefault="008378BA" w:rsidP="009F3CE2">
            <w:pPr>
              <w:pStyle w:val="ListParagraph"/>
              <w:numPr>
                <w:ilvl w:val="0"/>
                <w:numId w:val="13"/>
              </w:numPr>
              <w:spacing w:after="0" w:line="240" w:lineRule="auto"/>
            </w:pPr>
            <w:r>
              <w:t>Bibulu kalansen fila bɛɛ kalan.</w:t>
            </w:r>
          </w:p>
          <w:p w14:paraId="6EBDE459" w14:textId="77777777" w:rsidR="008378BA" w:rsidRDefault="008378BA" w:rsidP="009F3CE2">
            <w:pPr>
              <w:pStyle w:val="ListParagraph"/>
              <w:numPr>
                <w:ilvl w:val="0"/>
                <w:numId w:val="13"/>
              </w:numPr>
              <w:spacing w:after="0" w:line="240" w:lineRule="auto"/>
            </w:pPr>
            <w:r>
              <w:t>“Sɛbɛnni kɔnɔko” min bɛ sanfɛ, o lajɛ ka surunya kalanso la.</w:t>
            </w:r>
          </w:p>
          <w:p w14:paraId="05EE230C" w14:textId="77777777" w:rsidR="008378BA" w:rsidRDefault="008378BA" w:rsidP="009F3CE2">
            <w:pPr>
              <w:pStyle w:val="ListParagraph"/>
              <w:numPr>
                <w:ilvl w:val="0"/>
                <w:numId w:val="13"/>
              </w:numPr>
              <w:spacing w:after="0" w:line="240" w:lineRule="auto"/>
            </w:pPr>
            <w:r>
              <w:t>Bibulu kalansenw tɛmɛsira fila kalan kokura.</w:t>
            </w:r>
          </w:p>
          <w:p w14:paraId="1BC32874" w14:textId="77777777" w:rsidR="008378BA" w:rsidRDefault="008378BA" w:rsidP="009F3CE2">
            <w:pPr>
              <w:pStyle w:val="ListParagraph"/>
              <w:numPr>
                <w:ilvl w:val="0"/>
                <w:numId w:val="13"/>
              </w:numPr>
              <w:spacing w:after="0" w:line="240" w:lineRule="auto"/>
            </w:pPr>
            <w:r>
              <w:t>A ɲini mɔgɔ dɔ fɛ a ka Bibulu tɛmɛsira kunbaba lakali kokura.</w:t>
            </w:r>
          </w:p>
          <w:p w14:paraId="28F39A3F" w14:textId="77777777" w:rsidR="008378BA" w:rsidRDefault="008378BA" w:rsidP="00D00093"/>
        </w:tc>
      </w:tr>
      <w:tr w:rsidR="008378BA" w:rsidRPr="001D3C61" w14:paraId="7C1DCEA7" w14:textId="77777777" w:rsidTr="00D00093">
        <w:tc>
          <w:tcPr>
            <w:tcW w:w="1705" w:type="dxa"/>
          </w:tcPr>
          <w:p w14:paraId="24FA56DA" w14:textId="77777777" w:rsidR="008378BA" w:rsidRPr="0068101F" w:rsidRDefault="008378BA" w:rsidP="00D00093">
            <w:pPr>
              <w:jc w:val="center"/>
              <w:rPr>
                <w:b/>
                <w:sz w:val="28"/>
                <w:szCs w:val="28"/>
              </w:rPr>
            </w:pPr>
            <w:r w:rsidRPr="0068101F">
              <w:rPr>
                <w:b/>
                <w:sz w:val="28"/>
                <w:szCs w:val="28"/>
              </w:rPr>
              <w:t>Niyɔrɔ</w:t>
            </w:r>
          </w:p>
        </w:tc>
        <w:tc>
          <w:tcPr>
            <w:tcW w:w="7645" w:type="dxa"/>
          </w:tcPr>
          <w:p w14:paraId="32E2A690" w14:textId="77777777" w:rsidR="008378BA" w:rsidRDefault="008378BA" w:rsidP="009F3CE2">
            <w:pPr>
              <w:pStyle w:val="ListParagraph"/>
              <w:numPr>
                <w:ilvl w:val="0"/>
                <w:numId w:val="14"/>
              </w:numPr>
              <w:spacing w:after="0" w:line="240" w:lineRule="auto"/>
              <w:rPr>
                <w:b/>
              </w:rPr>
            </w:pPr>
            <w:r>
              <w:rPr>
                <w:b/>
              </w:rPr>
              <w:t>kunkolo</w:t>
            </w:r>
            <w:r w:rsidRPr="008C4A7F">
              <w:rPr>
                <w:b/>
              </w:rPr>
              <w:t>: Sɛbɛnni kɔrɔ ye mun ye?</w:t>
            </w:r>
          </w:p>
          <w:p w14:paraId="3C1CB316" w14:textId="77777777" w:rsidR="008378BA" w:rsidRPr="00C556B5" w:rsidRDefault="008378BA" w:rsidP="00D00093">
            <w:r>
              <w:t xml:space="preserve">Ka da a la, o tɛ ko nɔgɔn ye, wa o tɛ ko ye min bɛ kɛ mɔgɔ si bolo. Walasa ka da mɔgɔ la, mɔgɔ kelen ka kan ka farati ta, tɔ kelen ka kan ka da a la. Walisa ka da Ala la, Krecɛn ka kan ka da a la ko Ala bɛ se ka da a la. Hali ni Krecɛn caman bɛna teliya k’a fɔ ko u dalen bɛ Ala la fɛn bɛɛ la, ni gɛlɛyaw bɛ na, ni dumuni walima wari dɛsɛ bɛ yen, walima ni bɛnbaliya donna mɔgɔ wɛrɛw ni ɲɔgɔn cɛ, tuma caman na, a bɛ kɛ ko kerecɛnw tɛ kolo Ala ye. O nɔ na, u bɛna wale kɛ </w:t>
            </w:r>
            <w:r>
              <w:lastRenderedPageBreak/>
              <w:t>cogo juguw la walasa u hakili la ko u mago bɛ fɛn min na, u bɛna o sɔrɔ. Tuma caman na, Krecɛnw tun bɛ se k’u yɛrɛ tanga gɛlɛyaw ni bɛnbaliya caman ma u ka ɲɛnamaya kɔnɔ ni u tun dalen bɛ u yɛrɛ la ani ni u tun bɛ muɲu, ka Ala ka waati dafalen makɔnɔ.</w:t>
            </w:r>
          </w:p>
          <w:p w14:paraId="340F257D" w14:textId="77777777" w:rsidR="008378BA" w:rsidRPr="002F3DD8" w:rsidRDefault="008378BA" w:rsidP="009F3CE2">
            <w:pPr>
              <w:pStyle w:val="ListParagraph"/>
              <w:numPr>
                <w:ilvl w:val="0"/>
                <w:numId w:val="25"/>
              </w:numPr>
              <w:spacing w:after="0" w:line="240" w:lineRule="auto"/>
              <w:rPr>
                <w:b/>
              </w:rPr>
            </w:pPr>
            <w:r>
              <w:rPr>
                <w:b/>
              </w:rPr>
              <w:t>Mɔgɔ min b’a fɔ ko: “A ka gɛlɛn ka da Ala la k’a sɔrɔ ne kɔnɔbara bɛ ka sɔgɔsɔgɔ?” »</w:t>
            </w:r>
          </w:p>
          <w:p w14:paraId="441E05BA" w14:textId="77777777" w:rsidR="008378BA" w:rsidRPr="002F3DD8" w:rsidRDefault="008378BA" w:rsidP="009F3CE2">
            <w:pPr>
              <w:pStyle w:val="ListParagraph"/>
              <w:numPr>
                <w:ilvl w:val="0"/>
                <w:numId w:val="25"/>
              </w:numPr>
              <w:spacing w:after="0" w:line="240" w:lineRule="auto"/>
              <w:rPr>
                <w:b/>
              </w:rPr>
            </w:pPr>
            <w:r>
              <w:rPr>
                <w:b/>
              </w:rPr>
              <w:t>I ko Israɛldenw, mun na kerecɛnw tɛ u jigi da Ala kan tuma bɛɛ, hali ni Ala y’a ka kanuya jira u la cogo barikamanw na waati tɛmɛnenw na?</w:t>
            </w:r>
          </w:p>
          <w:p w14:paraId="4ECE77D4" w14:textId="77777777" w:rsidR="008378BA" w:rsidRDefault="008378BA" w:rsidP="00D00093"/>
          <w:p w14:paraId="61D7CFE3" w14:textId="77777777" w:rsidR="008378BA" w:rsidRDefault="008378BA" w:rsidP="009F3CE2">
            <w:pPr>
              <w:pStyle w:val="ListParagraph"/>
              <w:numPr>
                <w:ilvl w:val="0"/>
                <w:numId w:val="9"/>
              </w:numPr>
              <w:spacing w:after="0" w:line="240" w:lineRule="auto"/>
              <w:rPr>
                <w:b/>
              </w:rPr>
            </w:pPr>
            <w:r>
              <w:rPr>
                <w:b/>
              </w:rPr>
              <w:t>Dusukun: Ka kɛɲɛ ni sɛbɛn ye, an ka kan ka kɛ jɔnw ye?</w:t>
            </w:r>
          </w:p>
          <w:p w14:paraId="2F4F296F" w14:textId="77777777" w:rsidR="008378BA" w:rsidRPr="003E6DE3" w:rsidRDefault="008378BA" w:rsidP="00D00093">
            <w:r>
              <w:t>Ka da Ala la, o kɔrɔ ye ka i jigi da i magow kan alako ta fan fɛ ani farikolo ta fan fɛ. Ni kerecɛnw ma da Ala la o magow kosɔn, bɛnbaliya ni sɔsɔli bɛ bɔ o la, i n’a fɔ Bibulu tɛmɛsiraw b’a jira cogo min na. Hali ni Ala t’a ɲini Krecɛnw fɛ u ka dannaya dafalen sɔrɔ tuma bɛɛ, Ala t’a fɛ fana dannayabaliya ka kɛ sababu ye ka bɛnbaliya don u ni Krecɛn tɔw cɛ. Kerecɛnw bɛɛ ka kan ka bonya u ka kanminɛli la Ala ye ani u ka dannaya la Ala kan.</w:t>
            </w:r>
          </w:p>
          <w:p w14:paraId="0AF5455E" w14:textId="77777777" w:rsidR="008378BA" w:rsidRDefault="008378BA" w:rsidP="009F3CE2">
            <w:pPr>
              <w:pStyle w:val="ListParagraph"/>
              <w:numPr>
                <w:ilvl w:val="0"/>
                <w:numId w:val="25"/>
              </w:numPr>
              <w:spacing w:after="0" w:line="240" w:lineRule="auto"/>
              <w:rPr>
                <w:b/>
              </w:rPr>
            </w:pPr>
            <w:r>
              <w:rPr>
                <w:b/>
              </w:rPr>
              <w:t>Minnɔgɔ kɔfɛ, kun wɛrɛ jumɛnw na a bɛna gɛlɛya Krecɛn ma ka da Ala la walisa k’a magow ɲɛ?</w:t>
            </w:r>
          </w:p>
          <w:p w14:paraId="7E72E9E8" w14:textId="77777777" w:rsidR="008378BA" w:rsidRPr="002F3DD8" w:rsidRDefault="008378BA" w:rsidP="009F3CE2">
            <w:pPr>
              <w:pStyle w:val="ListParagraph"/>
              <w:numPr>
                <w:ilvl w:val="0"/>
                <w:numId w:val="25"/>
              </w:numPr>
              <w:spacing w:after="0" w:line="240" w:lineRule="auto"/>
              <w:rPr>
                <w:b/>
              </w:rPr>
            </w:pPr>
            <w:r>
              <w:rPr>
                <w:b/>
              </w:rPr>
              <w:t>Krecɛn bɛ se k’a janto cogo di ko a b’a ka deliliw ɲɛsin Ala ma ni ŋaniya ɲumanw ye, k’a tɛ ni ŋaniya jugu ye?</w:t>
            </w:r>
          </w:p>
          <w:p w14:paraId="1984636B" w14:textId="77777777" w:rsidR="008378BA" w:rsidRDefault="008378BA" w:rsidP="00D00093"/>
          <w:p w14:paraId="06E6B659" w14:textId="77777777" w:rsidR="008378BA" w:rsidRPr="000120FC" w:rsidRDefault="008378BA" w:rsidP="009F3CE2">
            <w:pPr>
              <w:pStyle w:val="ListParagraph"/>
              <w:numPr>
                <w:ilvl w:val="0"/>
                <w:numId w:val="9"/>
              </w:numPr>
              <w:spacing w:after="0" w:line="240" w:lineRule="auto"/>
            </w:pPr>
            <w:r w:rsidRPr="008C4A7F">
              <w:rPr>
                <w:b/>
              </w:rPr>
              <w:t>Bolo: An bɛ se ka Ala ka Kuma waleya cogo di?</w:t>
            </w:r>
          </w:p>
          <w:p w14:paraId="5BEE29D4" w14:textId="77777777" w:rsidR="008378BA" w:rsidRDefault="008378BA" w:rsidP="00D00093">
            <w:r>
              <w:t>Ka da Ala la, o kɔrɔ tɛ ko Krecɛnw bɛ Ala makɔnɔ dɔrɔn a ka u mago bɛ fɛn o fɛn na. Ala bɛ Krecɛnw wele u k’u sen don u magow ni mɔgɔ wɛrɛw magow ɲɛnabɔli la. Hakilila ka kan ka kɛ walasa Krecɛnw ka danfara dɔn tuma min na u bɛ tugu Ala sago kɔ u ye ani ni u bɛ ka bɔ Ala sago la dannayabaliya fɛ.</w:t>
            </w:r>
          </w:p>
          <w:p w14:paraId="5AC79E61" w14:textId="77777777" w:rsidR="008378BA" w:rsidRPr="002F3DD8" w:rsidRDefault="008378BA" w:rsidP="009F3CE2">
            <w:pPr>
              <w:pStyle w:val="ListParagraph"/>
              <w:numPr>
                <w:ilvl w:val="0"/>
                <w:numId w:val="25"/>
              </w:numPr>
              <w:spacing w:after="0" w:line="240" w:lineRule="auto"/>
              <w:rPr>
                <w:b/>
              </w:rPr>
            </w:pPr>
            <w:r>
              <w:rPr>
                <w:b/>
              </w:rPr>
              <w:t>Bibulukalan tuma bɛɛ bɛ se ka Krecɛn dɛmɛ cogo di ka dɔ fara a ka dannaya kan Ala kan?</w:t>
            </w:r>
          </w:p>
          <w:p w14:paraId="3713CC73" w14:textId="77777777" w:rsidR="008378BA" w:rsidRPr="002F3DD8" w:rsidRDefault="008378BA" w:rsidP="009F3CE2">
            <w:pPr>
              <w:pStyle w:val="ListParagraph"/>
              <w:numPr>
                <w:ilvl w:val="0"/>
                <w:numId w:val="25"/>
              </w:numPr>
              <w:spacing w:after="0" w:line="240" w:lineRule="auto"/>
              <w:rPr>
                <w:b/>
              </w:rPr>
            </w:pPr>
            <w:r>
              <w:rPr>
                <w:b/>
              </w:rPr>
              <w:t>O maana tun bɛ se ka kɛ cogo di ni Israɛldenw tun taara Ala fɛ delili la n’u magow ye sanni u ka taa Musa fɛ ka sɔsɔli kɛ n’a ye?</w:t>
            </w:r>
          </w:p>
          <w:p w14:paraId="0D97301F" w14:textId="77777777" w:rsidR="008378BA" w:rsidRDefault="008378BA" w:rsidP="00D00093"/>
        </w:tc>
      </w:tr>
      <w:tr w:rsidR="008378BA" w:rsidRPr="001D3C61" w14:paraId="04E2C156" w14:textId="77777777" w:rsidTr="00D00093">
        <w:tc>
          <w:tcPr>
            <w:tcW w:w="1705" w:type="dxa"/>
          </w:tcPr>
          <w:p w14:paraId="1E8DE21E" w14:textId="77777777" w:rsidR="008378BA" w:rsidRPr="0068101F" w:rsidRDefault="008378BA" w:rsidP="00D00093">
            <w:pPr>
              <w:jc w:val="center"/>
              <w:rPr>
                <w:b/>
                <w:sz w:val="28"/>
                <w:szCs w:val="28"/>
              </w:rPr>
            </w:pPr>
            <w:r w:rsidRPr="0068101F">
              <w:rPr>
                <w:b/>
                <w:sz w:val="28"/>
                <w:szCs w:val="28"/>
              </w:rPr>
              <w:lastRenderedPageBreak/>
              <w:t>Ka waleya</w:t>
            </w:r>
          </w:p>
          <w:p w14:paraId="44285FB5" w14:textId="77777777" w:rsidR="008378BA" w:rsidRDefault="008378BA" w:rsidP="00D00093">
            <w:pPr>
              <w:jc w:val="center"/>
              <w:rPr>
                <w:b/>
              </w:rPr>
            </w:pPr>
          </w:p>
          <w:p w14:paraId="5BEC6F2E" w14:textId="77777777" w:rsidR="008378BA" w:rsidRDefault="008378BA" w:rsidP="00D00093">
            <w:pPr>
              <w:jc w:val="center"/>
              <w:rPr>
                <w:b/>
              </w:rPr>
            </w:pPr>
          </w:p>
        </w:tc>
        <w:tc>
          <w:tcPr>
            <w:tcW w:w="7645" w:type="dxa"/>
          </w:tcPr>
          <w:p w14:paraId="18721C0B" w14:textId="77777777" w:rsidR="008378BA" w:rsidRDefault="008378BA" w:rsidP="009F3CE2">
            <w:pPr>
              <w:pStyle w:val="ListParagraph"/>
              <w:numPr>
                <w:ilvl w:val="0"/>
                <w:numId w:val="18"/>
              </w:numPr>
              <w:spacing w:after="0" w:line="240" w:lineRule="auto"/>
            </w:pPr>
            <w:r>
              <w:t>A ɲini mɔgɔ dɔ fɛ a ka Bibulu kalansen kunba lakali kokura.</w:t>
            </w:r>
          </w:p>
          <w:p w14:paraId="6CAA8DC9" w14:textId="77777777" w:rsidR="008378BA" w:rsidRDefault="008378BA" w:rsidP="009F3CE2">
            <w:pPr>
              <w:pStyle w:val="ListParagraph"/>
              <w:numPr>
                <w:ilvl w:val="0"/>
                <w:numId w:val="18"/>
              </w:numPr>
              <w:spacing w:after="0" w:line="240" w:lineRule="auto"/>
            </w:pPr>
            <w:r>
              <w:t>A ɲini jɛkulu fɛ u k’a fɔ u hakili la Ala b’a fɛ u ka bi kalan jaabi cogo min na.</w:t>
            </w:r>
          </w:p>
          <w:p w14:paraId="660E5646" w14:textId="77777777" w:rsidR="008378BA" w:rsidRDefault="008378BA" w:rsidP="009F3CE2">
            <w:pPr>
              <w:pStyle w:val="ListParagraph"/>
              <w:numPr>
                <w:ilvl w:val="0"/>
                <w:numId w:val="18"/>
              </w:numPr>
              <w:spacing w:after="0" w:line="240" w:lineRule="auto"/>
            </w:pPr>
            <w:r>
              <w:t>Aw ye waati kɛ delili la aw ka sigida la, ɲɔgɔn ye, ani hakilitigiya kama walasa ka bi kalan kɛ ka kɛɲɛ ni.</w:t>
            </w:r>
          </w:p>
          <w:p w14:paraId="4F1097D1" w14:textId="77777777" w:rsidR="008378BA" w:rsidRPr="001812C4" w:rsidRDefault="008378BA" w:rsidP="009F3CE2">
            <w:pPr>
              <w:pStyle w:val="ListParagraph"/>
              <w:numPr>
                <w:ilvl w:val="0"/>
                <w:numId w:val="18"/>
              </w:numPr>
              <w:spacing w:after="0" w:line="240" w:lineRule="auto"/>
            </w:pPr>
            <w:r>
              <w:t>A laban kɛ k’a ɲini kulu fɛ u ka An Fa delili kɛ ɲɔgɔn fɛ.</w:t>
            </w:r>
          </w:p>
          <w:p w14:paraId="4A9D0557" w14:textId="77777777" w:rsidR="008378BA" w:rsidRDefault="008378BA" w:rsidP="00D00093">
            <w:pPr>
              <w:rPr>
                <w:b/>
              </w:rPr>
            </w:pPr>
          </w:p>
        </w:tc>
      </w:tr>
    </w:tbl>
    <w:p w14:paraId="0A1FB4D8" w14:textId="77777777" w:rsidR="008378BA" w:rsidRPr="008378BA" w:rsidRDefault="008378BA" w:rsidP="008378BA">
      <w:pPr>
        <w:rPr>
          <w:lang w:val="es-US"/>
        </w:rPr>
      </w:pPr>
    </w:p>
    <w:p w14:paraId="7D698993" w14:textId="77777777" w:rsidR="008378BA" w:rsidRPr="008378BA" w:rsidRDefault="008378BA" w:rsidP="008378BA">
      <w:pPr>
        <w:rPr>
          <w:lang w:val="es-US"/>
        </w:rPr>
      </w:pPr>
    </w:p>
    <w:p w14:paraId="3B2D7E19" w14:textId="5BADEAB9" w:rsidR="008378BA" w:rsidRDefault="008378BA">
      <w:pPr>
        <w:rPr>
          <w:lang w:val="fr-FR"/>
        </w:rPr>
      </w:pPr>
      <w:r>
        <w:rPr>
          <w:lang w:val="fr-FR"/>
        </w:rPr>
        <w:br w:type="page"/>
      </w:r>
    </w:p>
    <w:p w14:paraId="1618C346" w14:textId="77777777" w:rsidR="008378BA" w:rsidRPr="008378BA" w:rsidRDefault="008378BA" w:rsidP="008378BA">
      <w:pPr>
        <w:spacing w:after="0"/>
        <w:jc w:val="center"/>
        <w:rPr>
          <w:sz w:val="28"/>
          <w:szCs w:val="28"/>
          <w:lang w:val="fr-FR"/>
        </w:rPr>
      </w:pPr>
      <w:r w:rsidRPr="008378BA">
        <w:rPr>
          <w:b/>
          <w:i/>
          <w:sz w:val="28"/>
          <w:szCs w:val="28"/>
          <w:lang w:val="fr-FR"/>
        </w:rPr>
        <w:lastRenderedPageBreak/>
        <w:t xml:space="preserve">YESU </w:t>
      </w:r>
      <w:r w:rsidRPr="008378BA">
        <w:rPr>
          <w:sz w:val="28"/>
          <w:szCs w:val="28"/>
          <w:lang w:val="fr-FR"/>
        </w:rPr>
        <w:t>ka filimu waajuli yɔrɔ Bibulu kalansen # 21</w:t>
      </w:r>
    </w:p>
    <w:p w14:paraId="4F080FB3" w14:textId="77777777" w:rsidR="008378BA" w:rsidRPr="008378BA" w:rsidRDefault="008378BA" w:rsidP="008378BA">
      <w:pPr>
        <w:rPr>
          <w:lang w:val="fr-FR"/>
        </w:rPr>
      </w:pPr>
    </w:p>
    <w:tbl>
      <w:tblPr>
        <w:tblStyle w:val="TableGrid"/>
        <w:tblW w:w="0" w:type="auto"/>
        <w:tblLook w:val="04A0" w:firstRow="1" w:lastRow="0" w:firstColumn="1" w:lastColumn="0" w:noHBand="0" w:noVBand="1"/>
      </w:tblPr>
      <w:tblGrid>
        <w:gridCol w:w="1777"/>
        <w:gridCol w:w="4156"/>
        <w:gridCol w:w="3381"/>
      </w:tblGrid>
      <w:tr w:rsidR="008378BA" w:rsidRPr="003237DD" w14:paraId="4368B079" w14:textId="77777777" w:rsidTr="00D00093">
        <w:tc>
          <w:tcPr>
            <w:tcW w:w="1777" w:type="dxa"/>
            <w:tcBorders>
              <w:top w:val="single" w:sz="18" w:space="0" w:color="auto"/>
              <w:left w:val="single" w:sz="18" w:space="0" w:color="auto"/>
            </w:tcBorders>
            <w:shd w:val="clear" w:color="auto" w:fill="FFFFFF" w:themeFill="background1"/>
          </w:tcPr>
          <w:p w14:paraId="034F1382" w14:textId="77777777" w:rsidR="008378BA" w:rsidRPr="003237DD" w:rsidRDefault="008378BA" w:rsidP="00D00093">
            <w:pPr>
              <w:rPr>
                <w:b/>
              </w:rPr>
            </w:pPr>
            <w:r w:rsidRPr="003237DD">
              <w:rPr>
                <w:b/>
              </w:rPr>
              <w:t>Kalansen tɔgɔ:</w:t>
            </w:r>
          </w:p>
        </w:tc>
        <w:tc>
          <w:tcPr>
            <w:tcW w:w="4156" w:type="dxa"/>
            <w:tcBorders>
              <w:top w:val="single" w:sz="18" w:space="0" w:color="auto"/>
            </w:tcBorders>
            <w:shd w:val="clear" w:color="auto" w:fill="FFFFFF" w:themeFill="background1"/>
          </w:tcPr>
          <w:p w14:paraId="0BAC0EAA" w14:textId="77777777" w:rsidR="008378BA" w:rsidRPr="001A0007" w:rsidRDefault="008378BA" w:rsidP="00D00093">
            <w:pPr>
              <w:rPr>
                <w:b/>
              </w:rPr>
            </w:pPr>
            <w:r>
              <w:rPr>
                <w:b/>
              </w:rPr>
              <w:t>Sariya 10 tan ko</w:t>
            </w:r>
          </w:p>
        </w:tc>
        <w:tc>
          <w:tcPr>
            <w:tcW w:w="3381" w:type="dxa"/>
            <w:tcBorders>
              <w:top w:val="single" w:sz="18" w:space="0" w:color="auto"/>
              <w:right w:val="single" w:sz="18" w:space="0" w:color="auto"/>
            </w:tcBorders>
          </w:tcPr>
          <w:p w14:paraId="62BB3838" w14:textId="77777777" w:rsidR="008378BA" w:rsidRPr="003237DD" w:rsidRDefault="008378BA" w:rsidP="00D00093">
            <w:pPr>
              <w:jc w:val="center"/>
              <w:rPr>
                <w:sz w:val="24"/>
                <w:szCs w:val="24"/>
              </w:rPr>
            </w:pPr>
            <w:r>
              <w:rPr>
                <w:b/>
                <w:sz w:val="24"/>
                <w:szCs w:val="24"/>
              </w:rPr>
              <w:t>Ja</w:t>
            </w:r>
          </w:p>
        </w:tc>
      </w:tr>
      <w:tr w:rsidR="008378BA" w:rsidRPr="003237DD" w14:paraId="0F18258E" w14:textId="77777777" w:rsidTr="00D00093">
        <w:tc>
          <w:tcPr>
            <w:tcW w:w="1777" w:type="dxa"/>
            <w:tcBorders>
              <w:left w:val="single" w:sz="18" w:space="0" w:color="auto"/>
            </w:tcBorders>
            <w:shd w:val="clear" w:color="auto" w:fill="FFFFFF" w:themeFill="background1"/>
          </w:tcPr>
          <w:p w14:paraId="2246F158" w14:textId="77777777" w:rsidR="008378BA" w:rsidRPr="003237DD" w:rsidRDefault="008378BA" w:rsidP="00D00093">
            <w:pPr>
              <w:rPr>
                <w:b/>
              </w:rPr>
            </w:pPr>
            <w:r w:rsidRPr="003237DD">
              <w:rPr>
                <w:b/>
              </w:rPr>
              <w:t>Kalansenw kɔnɔkow:</w:t>
            </w:r>
          </w:p>
        </w:tc>
        <w:tc>
          <w:tcPr>
            <w:tcW w:w="4156" w:type="dxa"/>
            <w:shd w:val="clear" w:color="auto" w:fill="FFFFFF" w:themeFill="background1"/>
          </w:tcPr>
          <w:p w14:paraId="16A57937" w14:textId="77777777" w:rsidR="008378BA" w:rsidRPr="001A0007" w:rsidRDefault="008378BA" w:rsidP="00D00093">
            <w:pPr>
              <w:rPr>
                <w:b/>
              </w:rPr>
            </w:pPr>
            <w:r>
              <w:rPr>
                <w:b/>
              </w:rPr>
              <w:t>Ekisode 20:1-20</w:t>
            </w:r>
          </w:p>
        </w:tc>
        <w:tc>
          <w:tcPr>
            <w:tcW w:w="3381" w:type="dxa"/>
            <w:vMerge w:val="restart"/>
            <w:tcBorders>
              <w:right w:val="single" w:sz="18" w:space="0" w:color="auto"/>
            </w:tcBorders>
          </w:tcPr>
          <w:p w14:paraId="6527E7F4" w14:textId="77777777" w:rsidR="008378BA" w:rsidRDefault="008378BA" w:rsidP="00D00093">
            <w:pPr>
              <w:rPr>
                <w:sz w:val="24"/>
                <w:szCs w:val="24"/>
              </w:rPr>
            </w:pPr>
            <w:r w:rsidRPr="00E23FEF">
              <w:rPr>
                <w:noProof/>
                <w:lang w:eastAsia="fr-FR"/>
              </w:rPr>
              <w:drawing>
                <wp:inline distT="0" distB="0" distL="0" distR="0" wp14:anchorId="534C577C" wp14:editId="32C51BF2">
                  <wp:extent cx="2009775" cy="2704209"/>
                  <wp:effectExtent l="0" t="0" r="0" b="1270"/>
                  <wp:docPr id="139404121" name="Picture 139404121" descr="C:\Users\bkirkemo\Desktop\104 Lessons\OT Images\15-10 Commandments-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15-10 Commandments-sm.jpg"/>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016840" cy="2713715"/>
                          </a:xfrm>
                          <a:prstGeom prst="rect">
                            <a:avLst/>
                          </a:prstGeom>
                          <a:noFill/>
                          <a:ln>
                            <a:noFill/>
                          </a:ln>
                        </pic:spPr>
                      </pic:pic>
                    </a:graphicData>
                  </a:graphic>
                </wp:inline>
              </w:drawing>
            </w:r>
          </w:p>
          <w:p w14:paraId="46FA6597" w14:textId="77777777" w:rsidR="008378BA" w:rsidRPr="003237DD" w:rsidRDefault="008378BA" w:rsidP="00D00093">
            <w:pPr>
              <w:rPr>
                <w:sz w:val="24"/>
                <w:szCs w:val="24"/>
              </w:rPr>
            </w:pPr>
          </w:p>
        </w:tc>
      </w:tr>
      <w:tr w:rsidR="008378BA" w14:paraId="0C5F9CC4" w14:textId="77777777" w:rsidTr="00D00093">
        <w:tc>
          <w:tcPr>
            <w:tcW w:w="1777" w:type="dxa"/>
            <w:tcBorders>
              <w:left w:val="single" w:sz="18" w:space="0" w:color="auto"/>
            </w:tcBorders>
            <w:shd w:val="clear" w:color="auto" w:fill="FFFFFF" w:themeFill="background1"/>
          </w:tcPr>
          <w:p w14:paraId="2C6567F1" w14:textId="77777777" w:rsidR="008378BA" w:rsidRPr="003237DD" w:rsidRDefault="008378BA" w:rsidP="00D00093">
            <w:pPr>
              <w:rPr>
                <w:b/>
              </w:rPr>
            </w:pPr>
            <w:r w:rsidRPr="00C851B9">
              <w:rPr>
                <w:b/>
              </w:rPr>
              <w:t>Layidu Kura Sɛbɛnni:</w:t>
            </w:r>
          </w:p>
        </w:tc>
        <w:tc>
          <w:tcPr>
            <w:tcW w:w="4156" w:type="dxa"/>
            <w:shd w:val="clear" w:color="auto" w:fill="FFFFFF" w:themeFill="background1"/>
          </w:tcPr>
          <w:p w14:paraId="49515A99" w14:textId="77777777" w:rsidR="008378BA" w:rsidRPr="001A0007" w:rsidRDefault="008378BA" w:rsidP="00D00093">
            <w:pPr>
              <w:rPr>
                <w:b/>
              </w:rPr>
            </w:pPr>
            <w:r>
              <w:rPr>
                <w:b/>
              </w:rPr>
              <w:t>Luka 10:25-28 la</w:t>
            </w:r>
          </w:p>
        </w:tc>
        <w:tc>
          <w:tcPr>
            <w:tcW w:w="3381" w:type="dxa"/>
            <w:vMerge/>
            <w:tcBorders>
              <w:right w:val="single" w:sz="18" w:space="0" w:color="auto"/>
            </w:tcBorders>
          </w:tcPr>
          <w:p w14:paraId="510D7573" w14:textId="77777777" w:rsidR="008378BA" w:rsidRDefault="008378BA" w:rsidP="00D00093"/>
        </w:tc>
      </w:tr>
      <w:tr w:rsidR="008378BA" w:rsidRPr="001D3C61" w14:paraId="0547AE11" w14:textId="77777777" w:rsidTr="00D00093">
        <w:tc>
          <w:tcPr>
            <w:tcW w:w="1777" w:type="dxa"/>
            <w:tcBorders>
              <w:left w:val="single" w:sz="18" w:space="0" w:color="auto"/>
            </w:tcBorders>
            <w:shd w:val="clear" w:color="auto" w:fill="FFFFFF" w:themeFill="background1"/>
          </w:tcPr>
          <w:p w14:paraId="4B0DB277" w14:textId="77777777" w:rsidR="008378BA" w:rsidRPr="003237DD" w:rsidRDefault="008378BA" w:rsidP="00D00093">
            <w:pPr>
              <w:rPr>
                <w:b/>
              </w:rPr>
            </w:pPr>
            <w:r w:rsidRPr="003237DD">
              <w:rPr>
                <w:b/>
              </w:rPr>
              <w:t>Kalansenw kuntilenna:</w:t>
            </w:r>
          </w:p>
        </w:tc>
        <w:tc>
          <w:tcPr>
            <w:tcW w:w="4156" w:type="dxa"/>
            <w:shd w:val="clear" w:color="auto" w:fill="FFFFFF" w:themeFill="background1"/>
          </w:tcPr>
          <w:p w14:paraId="67845FF6" w14:textId="77777777" w:rsidR="008378BA" w:rsidRPr="001A0007" w:rsidRDefault="008378BA" w:rsidP="009F3CE2">
            <w:pPr>
              <w:pStyle w:val="ListParagraph"/>
              <w:numPr>
                <w:ilvl w:val="0"/>
                <w:numId w:val="95"/>
              </w:numPr>
              <w:spacing w:after="0" w:line="240" w:lineRule="auto"/>
              <w:ind w:left="360"/>
            </w:pPr>
            <w:r w:rsidRPr="001A0007">
              <w:rPr>
                <w:b/>
              </w:rPr>
              <w:t xml:space="preserve">Kuntigi </w:t>
            </w:r>
            <w:r>
              <w:t>: An ka an  kunkanbaaraw wala an ka  an joyɔrɔ  dɔn i n’a fɔ kerecɛnw ka bonya da an Daba ni an Kisibaa kan ni an  ka don o don ɲɛnamaya kɛ cogo ye.</w:t>
            </w:r>
          </w:p>
          <w:p w14:paraId="5C624D50" w14:textId="77777777" w:rsidR="008378BA" w:rsidRPr="001A0007" w:rsidRDefault="008378BA" w:rsidP="009F3CE2">
            <w:pPr>
              <w:pStyle w:val="ListParagraph"/>
              <w:numPr>
                <w:ilvl w:val="0"/>
                <w:numId w:val="95"/>
              </w:numPr>
              <w:spacing w:after="0" w:line="240" w:lineRule="auto"/>
              <w:ind w:left="360"/>
            </w:pPr>
            <w:r w:rsidRPr="001A0007">
              <w:rPr>
                <w:b/>
              </w:rPr>
              <w:t xml:space="preserve">Dusukun </w:t>
            </w:r>
            <w:r>
              <w:t>: A ɲini Ala fɛ a k’i dusukun sɛgɛsɛgɛ ani k’a dɔn ni fɛn dɔ bɛ yen i bɛ min bato walima ni i bɛ baara kɛ min ye ni Ala tɛ.</w:t>
            </w:r>
          </w:p>
          <w:p w14:paraId="423CD3F3" w14:textId="77777777" w:rsidR="008378BA" w:rsidRDefault="008378BA" w:rsidP="009F3CE2">
            <w:pPr>
              <w:pStyle w:val="ListParagraph"/>
              <w:numPr>
                <w:ilvl w:val="0"/>
                <w:numId w:val="95"/>
              </w:numPr>
              <w:spacing w:after="0" w:line="240" w:lineRule="auto"/>
              <w:ind w:left="360"/>
            </w:pPr>
            <w:r w:rsidRPr="001A0007">
              <w:rPr>
                <w:b/>
              </w:rPr>
              <w:t xml:space="preserve">Bolo </w:t>
            </w:r>
            <w:r w:rsidRPr="001A0007">
              <w:t>: Aw ye fɛɛrɛw ɲini nin dɔgɔkun in na walasa ka Ala kanu ani ka bonya da a kan, aw kɛtɔ ka baara kɛ mɔgɔ wɛrɛw ye.</w:t>
            </w:r>
          </w:p>
          <w:p w14:paraId="329BDB9B" w14:textId="77777777" w:rsidR="008378BA" w:rsidRDefault="008378BA" w:rsidP="00D00093"/>
        </w:tc>
        <w:tc>
          <w:tcPr>
            <w:tcW w:w="3381" w:type="dxa"/>
            <w:vMerge/>
            <w:tcBorders>
              <w:right w:val="single" w:sz="18" w:space="0" w:color="auto"/>
            </w:tcBorders>
          </w:tcPr>
          <w:p w14:paraId="2044AA58" w14:textId="77777777" w:rsidR="008378BA" w:rsidRDefault="008378BA" w:rsidP="00D00093"/>
        </w:tc>
      </w:tr>
      <w:tr w:rsidR="008378BA" w:rsidRPr="003237DD" w14:paraId="1A128E26" w14:textId="77777777" w:rsidTr="00D00093">
        <w:tc>
          <w:tcPr>
            <w:tcW w:w="1777" w:type="dxa"/>
            <w:tcBorders>
              <w:left w:val="single" w:sz="18" w:space="0" w:color="auto"/>
              <w:bottom w:val="single" w:sz="4" w:space="0" w:color="auto"/>
            </w:tcBorders>
            <w:shd w:val="clear" w:color="auto" w:fill="FFFFFF" w:themeFill="background1"/>
          </w:tcPr>
          <w:p w14:paraId="29ED6937" w14:textId="77777777" w:rsidR="008378BA" w:rsidRPr="003237DD" w:rsidRDefault="008378BA" w:rsidP="00D00093">
            <w:pPr>
              <w:rPr>
                <w:b/>
              </w:rPr>
            </w:pPr>
            <w:r w:rsidRPr="003237DD">
              <w:rPr>
                <w:b/>
              </w:rPr>
              <w:t>Kalansen min bɛ Vɛrise dɔ kɔnɔ:</w:t>
            </w:r>
          </w:p>
        </w:tc>
        <w:tc>
          <w:tcPr>
            <w:tcW w:w="7537" w:type="dxa"/>
            <w:gridSpan w:val="2"/>
            <w:tcBorders>
              <w:bottom w:val="single" w:sz="4" w:space="0" w:color="auto"/>
              <w:right w:val="single" w:sz="18" w:space="0" w:color="auto"/>
            </w:tcBorders>
            <w:shd w:val="clear" w:color="auto" w:fill="FFFFFF" w:themeFill="background1"/>
          </w:tcPr>
          <w:p w14:paraId="13EA2ED0" w14:textId="77777777" w:rsidR="008378BA" w:rsidRPr="009C331F" w:rsidRDefault="008378BA" w:rsidP="00D00093">
            <w:pPr>
              <w:rPr>
                <w:rFonts w:cstheme="minorHAnsi"/>
              </w:rPr>
            </w:pPr>
            <w:r w:rsidRPr="009C331F">
              <w:rPr>
                <w:rFonts w:cstheme="minorHAnsi"/>
                <w:color w:val="000000"/>
                <w:shd w:val="clear" w:color="auto" w:fill="FFFFFF"/>
              </w:rPr>
              <w:t>A y'a jaabi ko: «I ka Matigi i ka Ala kanu ni i dusukun bɛɛ ye ani ni i ni bɛɛ ye ani ni i fanga bɛɛ ye ani ni i hakili bɛɛ ye’. A fɔ ko: ‘I mɔgɔɲɔgɔn kanu i ko i yɛrɛ.’” (Luka 10:27)</w:t>
            </w:r>
          </w:p>
        </w:tc>
      </w:tr>
    </w:tbl>
    <w:p w14:paraId="54E3FE34" w14:textId="77777777" w:rsidR="008378BA" w:rsidRDefault="008378BA" w:rsidP="008378BA"/>
    <w:tbl>
      <w:tblPr>
        <w:tblStyle w:val="TableGrid"/>
        <w:tblW w:w="0" w:type="auto"/>
        <w:tblLook w:val="04A0" w:firstRow="1" w:lastRow="0" w:firstColumn="1" w:lastColumn="0" w:noHBand="0" w:noVBand="1"/>
      </w:tblPr>
      <w:tblGrid>
        <w:gridCol w:w="1615"/>
        <w:gridCol w:w="7735"/>
      </w:tblGrid>
      <w:tr w:rsidR="008378BA" w:rsidRPr="001D3C61" w14:paraId="4D18C257" w14:textId="77777777" w:rsidTr="00D00093">
        <w:tc>
          <w:tcPr>
            <w:tcW w:w="1615" w:type="dxa"/>
          </w:tcPr>
          <w:p w14:paraId="499BE5C9" w14:textId="77777777" w:rsidR="008378BA" w:rsidRDefault="008378BA" w:rsidP="00D00093">
            <w:pPr>
              <w:jc w:val="center"/>
              <w:rPr>
                <w:b/>
              </w:rPr>
            </w:pPr>
            <w:r>
              <w:rPr>
                <w:b/>
              </w:rPr>
              <w:t>Yɔrɔ kalanta bakuruba ɲɛfɔli (Sɛbɛnni kuncɛcogo).</w:t>
            </w:r>
          </w:p>
          <w:p w14:paraId="7CCB2223" w14:textId="77777777" w:rsidR="008378BA" w:rsidRDefault="008378BA" w:rsidP="00D00093">
            <w:pPr>
              <w:jc w:val="center"/>
              <w:rPr>
                <w:b/>
              </w:rPr>
            </w:pPr>
          </w:p>
        </w:tc>
        <w:tc>
          <w:tcPr>
            <w:tcW w:w="7735" w:type="dxa"/>
          </w:tcPr>
          <w:p w14:paraId="17E99BEB" w14:textId="77777777" w:rsidR="008378BA" w:rsidRDefault="008378BA" w:rsidP="00D00093">
            <w:r>
              <w:t>Israɛldenw tun bɛ ka taama kungokolon kɔnɔ kabini kalo saba jan kɔnɔ. U labanna ka se yɔrɔ dɔ la min tɔgɔ ye ko Sinayi. Israɛldenw tun sɛgɛnnen don kosɛbɛ, u y’u ka sigiyɔrɔw sigi kulu dɔ da la min tɔgɔ ye ko Sinayi kulu. O kulu bɛ wele fana ko Ala ka kulu senuma. Ala y’a fɔ Musa ye ko a ka wuli ka taa Sinayi kulu kuncɛ yɛrɛ la. Sariya dɔw tun b’a bolo Israɛldenw ye minnu tun bɛna u dɛmɛ u k’a dɔn ko ɲuman ni ko jugu ye min ye. U bɛ wele ko Sariya tan. Ala ye o sariyaw sɛbɛn sɛbɛnfura fila kan minnu dilalen don ni kabakurun ye. Musa taara ni o sɛbɛnfura ye ka segin ka jigin</w:t>
            </w:r>
          </w:p>
          <w:p w14:paraId="780F3BF1" w14:textId="77777777" w:rsidR="008378BA" w:rsidRDefault="008378BA" w:rsidP="00D00093">
            <w:r>
              <w:t>kulu la walisa a ka se k’u jira Israɛldenw na. Ninnu tun ye sariya dɔw ye: Aw kana ala wɛrɛ kɛ ne ɲɛ; Aw kana Ala tɔgɔ fɔ fu; Aw ye aw fa ni aw ba bonya; Aw kana mɔgɔ faga; Aw kana sonyali kɛ; Aw kana nkalon tigɛ.</w:t>
            </w:r>
          </w:p>
          <w:p w14:paraId="7B7B87E1" w14:textId="77777777" w:rsidR="008378BA" w:rsidRDefault="008378BA" w:rsidP="00D00093">
            <w:pPr>
              <w:rPr>
                <w:b/>
              </w:rPr>
            </w:pPr>
          </w:p>
        </w:tc>
      </w:tr>
      <w:tr w:rsidR="008378BA" w:rsidRPr="001D3C61" w14:paraId="0537E2F3" w14:textId="77777777" w:rsidTr="00D00093">
        <w:tc>
          <w:tcPr>
            <w:tcW w:w="1615" w:type="dxa"/>
          </w:tcPr>
          <w:p w14:paraId="49E46A55" w14:textId="77777777" w:rsidR="008378BA" w:rsidRDefault="008378BA" w:rsidP="00D00093">
            <w:pPr>
              <w:jc w:val="center"/>
              <w:rPr>
                <w:b/>
              </w:rPr>
            </w:pPr>
            <w:r>
              <w:rPr>
                <w:b/>
              </w:rPr>
              <w:t>Kalan min bɛ bɔ Ja la</w:t>
            </w:r>
          </w:p>
        </w:tc>
        <w:tc>
          <w:tcPr>
            <w:tcW w:w="7735" w:type="dxa"/>
          </w:tcPr>
          <w:p w14:paraId="5AD019D7" w14:textId="77777777" w:rsidR="008378BA" w:rsidRPr="007A5B9E" w:rsidRDefault="008378BA" w:rsidP="009F3CE2">
            <w:pPr>
              <w:pStyle w:val="ListParagraph"/>
              <w:numPr>
                <w:ilvl w:val="0"/>
                <w:numId w:val="94"/>
              </w:numPr>
              <w:spacing w:after="0" w:line="240" w:lineRule="auto"/>
              <w:rPr>
                <w:rFonts w:cstheme="minorHAnsi"/>
              </w:rPr>
            </w:pPr>
            <w:r w:rsidRPr="007A5B9E">
              <w:rPr>
                <w:rFonts w:cstheme="minorHAnsi"/>
                <w:b/>
              </w:rPr>
              <w:t xml:space="preserve">Sanai kulu. </w:t>
            </w:r>
            <w:r w:rsidRPr="007A5B9E">
              <w:rPr>
                <w:rFonts w:cstheme="minorHAnsi"/>
              </w:rPr>
              <w:t>Israɛl kisilen kɔ jɔnya la Misira, Ala nana n’u ye Sanayi kulu la.</w:t>
            </w:r>
          </w:p>
          <w:p w14:paraId="7C7C3A93" w14:textId="77777777" w:rsidR="008378BA" w:rsidRDefault="008378BA" w:rsidP="009F3CE2">
            <w:pPr>
              <w:pStyle w:val="ListParagraph"/>
              <w:numPr>
                <w:ilvl w:val="0"/>
                <w:numId w:val="94"/>
              </w:numPr>
              <w:spacing w:after="0" w:line="240" w:lineRule="auto"/>
              <w:rPr>
                <w:rFonts w:cstheme="minorHAnsi"/>
              </w:rPr>
            </w:pPr>
            <w:r w:rsidRPr="007A5B9E">
              <w:rPr>
                <w:rFonts w:cstheme="minorHAnsi"/>
                <w:b/>
              </w:rPr>
              <w:t xml:space="preserve">Kuluw Sanfɛ. </w:t>
            </w:r>
            <w:r w:rsidRPr="007A5B9E">
              <w:rPr>
                <w:rFonts w:cstheme="minorHAnsi"/>
              </w:rPr>
              <w:t>Musa ye taama kɛ ka wuli Sanayi kulu kan, Ala ye sariya 10 di Musa ma yɔrɔ min na, sɛbɛnfura fila kan.</w:t>
            </w:r>
          </w:p>
          <w:p w14:paraId="44E001B4" w14:textId="77777777" w:rsidR="008378BA" w:rsidRPr="007A5B9E" w:rsidRDefault="008378BA" w:rsidP="009F3CE2">
            <w:pPr>
              <w:pStyle w:val="ListParagraph"/>
              <w:numPr>
                <w:ilvl w:val="0"/>
                <w:numId w:val="94"/>
              </w:numPr>
              <w:shd w:val="clear" w:color="auto" w:fill="FFFFFF"/>
              <w:spacing w:after="0" w:line="240" w:lineRule="auto"/>
              <w:rPr>
                <w:rFonts w:cstheme="minorHAnsi"/>
                <w:color w:val="000000"/>
              </w:rPr>
            </w:pPr>
            <w:r>
              <w:rPr>
                <w:rFonts w:cstheme="minorHAnsi"/>
                <w:b/>
              </w:rPr>
              <w:t>walahaw</w:t>
            </w:r>
            <w:r w:rsidRPr="007A5B9E">
              <w:rPr>
                <w:rFonts w:cstheme="minorHAnsi"/>
                <w:b/>
              </w:rPr>
              <w:t xml:space="preserve">. </w:t>
            </w:r>
            <w:r w:rsidRPr="007A5B9E">
              <w:rPr>
                <w:rFonts w:cstheme="minorHAnsi"/>
              </w:rPr>
              <w:t xml:space="preserve">O kɔ, Musa jiginna kulu kan ka ci fɔlenw kalan Israɛl ye. Sariya 10 ninnu ye nin ye: </w:t>
            </w:r>
            <w:r w:rsidRPr="007A5B9E">
              <w:rPr>
                <w:rStyle w:val="text"/>
                <w:rFonts w:cstheme="minorHAnsi"/>
                <w:color w:val="000000"/>
              </w:rPr>
              <w:t>“Ala wɛrɛ si kana aw fɛ ne ɲɛ. I kana ja dɔ dilan i yɛrɛ ye sankolo la, walima dugukolo kan duguma walima duguma ji la.</w:t>
            </w:r>
            <w:r w:rsidRPr="007A5B9E">
              <w:rPr>
                <w:rFonts w:cstheme="minorHAnsi"/>
                <w:color w:val="000000"/>
              </w:rPr>
              <w:t xml:space="preserve"> Aw kana baara jugu kɛ ni </w:t>
            </w:r>
            <w:r w:rsidRPr="007A5B9E">
              <w:rPr>
                <w:rStyle w:val="small-caps"/>
                <w:rFonts w:cstheme="minorHAnsi"/>
                <w:smallCaps/>
                <w:color w:val="000000"/>
              </w:rPr>
              <w:t xml:space="preserve">Matigi aw ka Ala </w:t>
            </w:r>
            <w:r w:rsidRPr="007A5B9E">
              <w:rPr>
                <w:rStyle w:val="text"/>
                <w:rFonts w:cstheme="minorHAnsi"/>
                <w:color w:val="000000"/>
              </w:rPr>
              <w:t>tɔgɔ ye .</w:t>
            </w:r>
            <w:r w:rsidRPr="007A5B9E">
              <w:rPr>
                <w:rStyle w:val="text"/>
                <w:rFonts w:cstheme="minorHAnsi"/>
                <w:b/>
                <w:bCs/>
                <w:color w:val="000000"/>
                <w:vertAlign w:val="superscript"/>
              </w:rPr>
              <w:t> </w:t>
            </w:r>
            <w:r w:rsidRPr="007A5B9E">
              <w:rPr>
                <w:rStyle w:val="text"/>
                <w:rFonts w:cstheme="minorHAnsi"/>
                <w:color w:val="000000"/>
              </w:rPr>
              <w:t>Aw hakili to lafiɲɛ don na, aw kɛtɔ ka a senuma.</w:t>
            </w:r>
            <w:r w:rsidRPr="007A5B9E">
              <w:rPr>
                <w:rFonts w:cstheme="minorHAnsi"/>
                <w:color w:val="000000"/>
              </w:rPr>
              <w:t> </w:t>
            </w:r>
            <w:r w:rsidRPr="007A5B9E">
              <w:rPr>
                <w:rStyle w:val="text"/>
                <w:rFonts w:cstheme="minorHAnsi"/>
                <w:b/>
                <w:bCs/>
                <w:color w:val="000000"/>
                <w:vertAlign w:val="superscript"/>
              </w:rPr>
              <w:t> </w:t>
            </w:r>
            <w:r w:rsidRPr="007A5B9E">
              <w:rPr>
                <w:rStyle w:val="text"/>
                <w:rFonts w:cstheme="minorHAnsi"/>
                <w:color w:val="000000"/>
              </w:rPr>
              <w:t>I fa ni i ba bonya. Aw kana mɔgɔ faga. I kana jatɔya kɛ. Aw kana sonyali kɛ. I kana seereya nkalonma fɔ i mɔgɔɲɔgɔn ma. Aw kana nege don aw la.”</w:t>
            </w:r>
          </w:p>
          <w:p w14:paraId="60AE2A3C" w14:textId="77777777" w:rsidR="008378BA" w:rsidRPr="007A5B9E" w:rsidRDefault="008378BA" w:rsidP="009F3CE2">
            <w:pPr>
              <w:pStyle w:val="ListParagraph"/>
              <w:numPr>
                <w:ilvl w:val="0"/>
                <w:numId w:val="94"/>
              </w:numPr>
              <w:spacing w:after="0" w:line="240" w:lineRule="auto"/>
              <w:rPr>
                <w:rFonts w:cstheme="minorHAnsi"/>
              </w:rPr>
            </w:pPr>
            <w:r w:rsidRPr="007A5B9E">
              <w:rPr>
                <w:rFonts w:cstheme="minorHAnsi"/>
                <w:b/>
              </w:rPr>
              <w:lastRenderedPageBreak/>
              <w:t xml:space="preserve">Kulu min bɛ Sisi la </w:t>
            </w:r>
            <w:r w:rsidRPr="007A5B9E">
              <w:rPr>
                <w:rFonts w:cstheme="minorHAnsi"/>
              </w:rPr>
              <w:t>. Israɛldenw siranna tuma min na u y’a ye ko Sanai kulu dunna ni sisi ni sanpɛrɛn ani yeelen ye. Musa y’a fɔ u ye ko u kana siran, ko Ala b’a fɛ ka baara kɛ ni Ala ka sebaaya ye walisa k’u lakana.</w:t>
            </w:r>
          </w:p>
          <w:p w14:paraId="14972374" w14:textId="77777777" w:rsidR="008378BA" w:rsidRPr="007A5B9E" w:rsidRDefault="008378BA" w:rsidP="00D00093">
            <w:pPr>
              <w:rPr>
                <w:rFonts w:cstheme="minorHAnsi"/>
                <w:b/>
              </w:rPr>
            </w:pPr>
          </w:p>
        </w:tc>
      </w:tr>
      <w:tr w:rsidR="008378BA" w:rsidRPr="001D3C61" w14:paraId="77008B17" w14:textId="77777777" w:rsidTr="00D00093">
        <w:tc>
          <w:tcPr>
            <w:tcW w:w="1615" w:type="dxa"/>
          </w:tcPr>
          <w:p w14:paraId="4C0A3488" w14:textId="77777777" w:rsidR="008378BA" w:rsidRDefault="008378BA" w:rsidP="00D00093">
            <w:pPr>
              <w:jc w:val="center"/>
              <w:rPr>
                <w:b/>
              </w:rPr>
            </w:pPr>
            <w:r>
              <w:rPr>
                <w:b/>
              </w:rPr>
              <w:lastRenderedPageBreak/>
              <w:t>Masalabolo</w:t>
            </w:r>
          </w:p>
          <w:p w14:paraId="3E8E1E59" w14:textId="77777777" w:rsidR="008378BA" w:rsidRDefault="008378BA" w:rsidP="00D00093">
            <w:pPr>
              <w:jc w:val="center"/>
            </w:pPr>
            <w:r>
              <w:rPr>
                <w:b/>
              </w:rPr>
              <w:t>Hukumu</w:t>
            </w:r>
          </w:p>
        </w:tc>
        <w:tc>
          <w:tcPr>
            <w:tcW w:w="7735" w:type="dxa"/>
          </w:tcPr>
          <w:p w14:paraId="6D2F071C" w14:textId="77777777" w:rsidR="008378BA" w:rsidRDefault="008378BA" w:rsidP="00D00093">
            <w:pPr>
              <w:rPr>
                <w:b/>
              </w:rPr>
            </w:pPr>
            <w:r>
              <w:rPr>
                <w:b/>
              </w:rPr>
              <w:t>Masala hukumu ani cikan 10 tɛmɛn siraw:</w:t>
            </w:r>
          </w:p>
          <w:p w14:paraId="4030A1A7" w14:textId="77777777" w:rsidR="008378BA" w:rsidRDefault="008378BA" w:rsidP="00D00093">
            <w:r>
              <w:t>Israɛldenw kisilen kɔ Misira ani u ye Kɔgɔji Bilen tigɛ, u ye u ka sigiyɔrɔw sigi Sinayi kulu da la. Sira kan, Ala ye dumuni di u ma, ka ji di u ma, ka se sɔrɔ Amalɛkiw kan kɛlɛ la. Sisan, Ala ye sariya 10 jusigilanw di, Ala ka Mɔgɔw tun ka kan ka u ka ɲɛnamaya kɛ Ala ɲɛkɔrɔ ani ɲɔgɔn fɛ minnu kan.</w:t>
            </w:r>
          </w:p>
          <w:p w14:paraId="24B64D79" w14:textId="77777777" w:rsidR="008378BA" w:rsidRDefault="008378BA" w:rsidP="00D00093"/>
          <w:p w14:paraId="00C6F194" w14:textId="77777777" w:rsidR="008378BA" w:rsidRDefault="008378BA" w:rsidP="00D00093">
            <w:r>
              <w:t>Mun na Israɛldenw ka kan ka kanminɛli kɛ nin sariya 10 ninnu na, o jusigilan ye Ala ye Israɛl kisi ni nɛɛma ye ka bɔ jɔnya la Misira. Israɛldenw tun man kan ka tugu sariya 10 la walisa Ala ka u kanu ani ka sɔn u ma, u tun bɛ kanu kaban ani ka sɔn u ma. Ala y’o kanuya jira a kɛtɔ k’u kisi ka bɔ jɔnya la Misira. Israɛldenw tun ka kan ka kanminɛli kɛ o ci fɔlenw na, k’a kɛ Ala ka kanuya ni a ka ladonni jaabi ye, o min tun jirala u la kaban.</w:t>
            </w:r>
          </w:p>
          <w:p w14:paraId="6B2E6D57" w14:textId="77777777" w:rsidR="008378BA" w:rsidRDefault="008378BA" w:rsidP="00D00093"/>
          <w:p w14:paraId="6F2593BF" w14:textId="77777777" w:rsidR="008378BA" w:rsidRDefault="008378BA" w:rsidP="00D00093">
            <w:r>
              <w:t>O cikan jɔnjɔnw tun tɛ sariya suguya caman ye minnu ka kan ka labato, k’a sababu kɛ dɔrɔn Ala ye ci fɔ ko u ka labato. O nɔ na, u tun ye Ala ka kanuya jirali ye Israɛl ko la, k’a sababu kɛ ni u tugura u kɔ, u tun bɛna dugawubaw lase Israɛldenw ma u ni Ala cɛ ani ɲɔgɔn cɛ. Ala ye layidu ta ni Israɛl ye ani a tun bɛna kɛ kantigi ye layidu ta fan fɛ. Sariya 10 ni tugura o kɔ, o tun bɛna Israɛl bilasira ka kɛ kantigi ye layidu ta fan fɛ fana.</w:t>
            </w:r>
          </w:p>
          <w:p w14:paraId="0FA1F668" w14:textId="77777777" w:rsidR="008378BA" w:rsidRDefault="008378BA" w:rsidP="00D00093"/>
          <w:p w14:paraId="5376BC89" w14:textId="77777777" w:rsidR="008378BA" w:rsidRDefault="008378BA" w:rsidP="00D00093">
            <w:r>
              <w:t>Tuma caman na, dɔnnikɛlaw bɛ Cikan 10 tila kulu fila ye, cikan minnu ɲɛsinnen bɛ an ni Ala cɛsira ma (naani fɔlɔw), ani minnu ɲɛsinnen bɛ an ni ɲɔgɔn cɛ jɛɲɔgɔnya ma (wɔɔrɔ labanw). Ikomi hadamadenw bɛɛ dabɔra Ala ja la, Ala bato dɔrɔn tɛ bɔli kɛ, an ka kan ka an ka dannaya kɛ cogo la min bɛ se ka ye ani cogo la min bɛ se ka kɛ ni mɔgɔ wɛrɛw ye.</w:t>
            </w:r>
          </w:p>
          <w:p w14:paraId="0D2BBBEC" w14:textId="77777777" w:rsidR="008378BA" w:rsidRDefault="008378BA" w:rsidP="00D00093"/>
          <w:p w14:paraId="61D512A4" w14:textId="77777777" w:rsidR="008378BA" w:rsidRPr="003E3D6D" w:rsidRDefault="008378BA" w:rsidP="00D00093">
            <w:r>
              <w:rPr>
                <w:b/>
              </w:rPr>
              <w:t xml:space="preserve">Layidu kura sɛbɛnni: </w:t>
            </w:r>
            <w:r>
              <w:t>Ni a ɲininkara ko ci min ka bon ni ciden tɔw bɛɛ ye, o ye mun ye, a ko ka Ala kanu ni i ka ɲɛnamaya bɛɛ ye ani i mɔgɔɲɔgɔn kanu i n’a fɔ i yɛrɛ. Sariya 10 ye o ci fɔlenba fila jusigilan ye. A nafa ka bon kosɛbɛ ko Ala bɛ o ci fɔ kanuya siratigɛ la. Nin sen in fana na, Ala ye ci minnu di Israɛl ma, olu tɛ doni suguya caman ye minnu ka kan ka labato walisa ka tugu dɔrɔn. O nɔ na, olu de ye fɛɛrɛ ye, Israɛl tun bɛ se ka Ala jaabi kanuya la, u ka ɲɛnamaya kɛcogo la Ala ɲɛkɔrɔ ani ɲɔgɔn fɛ.</w:t>
            </w:r>
          </w:p>
          <w:p w14:paraId="4639097A" w14:textId="77777777" w:rsidR="008378BA" w:rsidRDefault="008378BA" w:rsidP="00D00093"/>
          <w:p w14:paraId="152D5661" w14:textId="77777777" w:rsidR="008378BA" w:rsidRDefault="008378BA" w:rsidP="00D00093">
            <w:pPr>
              <w:pStyle w:val="Default"/>
              <w:rPr>
                <w:rFonts w:asciiTheme="minorHAnsi" w:hAnsiTheme="minorHAnsi" w:cstheme="minorHAnsi"/>
              </w:rPr>
            </w:pPr>
            <w:r w:rsidRPr="000A6BF3">
              <w:rPr>
                <w:rFonts w:asciiTheme="minorHAnsi" w:hAnsiTheme="minorHAnsi" w:cstheme="minorHAnsi"/>
                <w:b/>
              </w:rPr>
              <w:t xml:space="preserve">Bibulu tilali ni silamɛw ye </w:t>
            </w:r>
            <w:r>
              <w:rPr>
                <w:rFonts w:asciiTheme="minorHAnsi" w:hAnsiTheme="minorHAnsi" w:cstheme="minorHAnsi"/>
                <w:b/>
              </w:rPr>
              <w:t>fɛɛrɛ</w:t>
            </w:r>
            <w:r w:rsidRPr="000A6BF3">
              <w:rPr>
                <w:rFonts w:asciiTheme="minorHAnsi" w:hAnsiTheme="minorHAnsi" w:cstheme="minorHAnsi"/>
                <w:b/>
              </w:rPr>
              <w:t xml:space="preserve">: </w:t>
            </w:r>
            <w:r w:rsidRPr="000A6BF3">
              <w:rPr>
                <w:rFonts w:asciiTheme="minorHAnsi" w:hAnsiTheme="minorHAnsi" w:cstheme="minorHAnsi"/>
              </w:rPr>
              <w:t xml:space="preserve">A ka c’a la, silamɛya bɛ mɔgɔw kalan ko gafe naani bɛ yen minnu bɛ yen hali bi, minnu cilen don ka bɔ Ala yɔrɔ ka taa hadamaden </w:t>
            </w:r>
            <w:r w:rsidRPr="000A6BF3">
              <w:rPr>
                <w:rFonts w:asciiTheme="minorHAnsi" w:hAnsiTheme="minorHAnsi" w:cstheme="minorHAnsi"/>
              </w:rPr>
              <w:softHyphen/>
              <w:t>sugu ma: Taurat (Tawurata), Zabur (Zaburuw), Injil (Kibaru Duman), ani Kuranɛ.</w:t>
            </w:r>
          </w:p>
          <w:p w14:paraId="07577E8A" w14:textId="77777777" w:rsidR="008378BA" w:rsidRPr="000A6BF3" w:rsidRDefault="008378BA" w:rsidP="00D00093">
            <w:pPr>
              <w:pStyle w:val="Default"/>
              <w:rPr>
                <w:rFonts w:asciiTheme="minorHAnsi" w:hAnsiTheme="minorHAnsi" w:cstheme="minorHAnsi"/>
              </w:rPr>
            </w:pPr>
          </w:p>
          <w:p w14:paraId="429E298F" w14:textId="77777777" w:rsidR="008378BA" w:rsidRDefault="008378BA" w:rsidP="00D00093">
            <w:pPr>
              <w:pStyle w:val="Default"/>
              <w:rPr>
                <w:rFonts w:asciiTheme="minorHAnsi" w:hAnsiTheme="minorHAnsi" w:cstheme="minorHAnsi"/>
              </w:rPr>
            </w:pPr>
            <w:r w:rsidRPr="000A6BF3">
              <w:rPr>
                <w:rFonts w:asciiTheme="minorHAnsi" w:hAnsiTheme="minorHAnsi" w:cstheme="minorHAnsi"/>
              </w:rPr>
              <w:t>Silamɛya fana b’a kalan ko sɛbɛn minnu tun bɛ Kuranɛ ɲɛfɛ, olu tiɲɛna Yahutuw ni kerecɛnw fɛ, o la, mɔgɔ dɔw bɛ taa fo k’a fɔ ko Taurat yɛrɛ tununna (aw ye kunnafoni wɛrɛw lajɛ). Nka, i sera nin yɔrɔ in na ni kalanden ye walasa nin ka kɛ i n’a fɔ sɔsɔli. Taurat daɲɛ ye Heburukan daɲɛ Torah bamanankan na, min bamanankanna laada la ko “Musa ka sariya” (Musa ta) tubabukan na .</w:t>
            </w:r>
          </w:p>
          <w:p w14:paraId="48AD19FB" w14:textId="77777777" w:rsidR="008378BA" w:rsidRPr="000A6BF3" w:rsidRDefault="008378BA" w:rsidP="00D00093">
            <w:pPr>
              <w:pStyle w:val="Default"/>
              <w:rPr>
                <w:rFonts w:asciiTheme="minorHAnsi" w:hAnsiTheme="minorHAnsi" w:cstheme="minorHAnsi"/>
              </w:rPr>
            </w:pPr>
          </w:p>
          <w:p w14:paraId="33CA9384" w14:textId="77777777" w:rsidR="008378BA" w:rsidRPr="000A6BF3" w:rsidRDefault="008378BA" w:rsidP="00D00093">
            <w:pPr>
              <w:rPr>
                <w:rFonts w:cstheme="minorHAnsi"/>
                <w:b/>
              </w:rPr>
            </w:pPr>
            <w:r w:rsidRPr="000A6BF3">
              <w:rPr>
                <w:rFonts w:cstheme="minorHAnsi"/>
                <w:color w:val="000000"/>
              </w:rPr>
              <w:lastRenderedPageBreak/>
              <w:t>Nin sariya tan ninnu bɛ kɛ sumanikɛlan sugu dɔ ye hadamadenw bolo caman na, ani anw (anw kelen-kelen bɛɛ) kɛrɛnkɛrɛnnenya la. N’an b’an ka ɲɛnamaya jateminɛ ni tiɲɛ ye ka kɛɲɛ ni o jogoɲumanya sariyakolow ye, bɛɛ bɛ dɛsɛ fo ka se hakɛ dɔ ma.</w:t>
            </w:r>
          </w:p>
          <w:p w14:paraId="7D8A06EA" w14:textId="77777777" w:rsidR="008378BA" w:rsidRDefault="008378BA" w:rsidP="009F3CE2">
            <w:pPr>
              <w:pStyle w:val="ListParagraph"/>
              <w:numPr>
                <w:ilvl w:val="0"/>
                <w:numId w:val="19"/>
              </w:numPr>
              <w:spacing w:after="0" w:line="240" w:lineRule="auto"/>
              <w:rPr>
                <w:b/>
              </w:rPr>
            </w:pPr>
            <w:r>
              <w:rPr>
                <w:rFonts w:cs="Myriad Pro"/>
                <w:b/>
                <w:bCs/>
                <w:color w:val="000000"/>
                <w:sz w:val="23"/>
                <w:szCs w:val="23"/>
              </w:rPr>
              <w:t>O sariyaw bɛ mun jira Ala ko la?</w:t>
            </w:r>
          </w:p>
          <w:p w14:paraId="333848A7" w14:textId="77777777" w:rsidR="008378BA" w:rsidRDefault="008378BA" w:rsidP="009F3CE2">
            <w:pPr>
              <w:pStyle w:val="ListParagraph"/>
              <w:numPr>
                <w:ilvl w:val="0"/>
                <w:numId w:val="19"/>
              </w:numPr>
              <w:spacing w:after="0" w:line="240" w:lineRule="auto"/>
              <w:rPr>
                <w:b/>
              </w:rPr>
            </w:pPr>
            <w:r>
              <w:rPr>
                <w:rFonts w:cs="Myriad Pro"/>
                <w:b/>
                <w:bCs/>
                <w:color w:val="000000"/>
                <w:sz w:val="23"/>
                <w:szCs w:val="23"/>
              </w:rPr>
              <w:t>O sariyaw bɛ mun jira mɔgɔw ko la?</w:t>
            </w:r>
          </w:p>
          <w:p w14:paraId="1147FC12" w14:textId="77777777" w:rsidR="008378BA" w:rsidRPr="000A6BF3" w:rsidRDefault="008378BA" w:rsidP="009F3CE2">
            <w:pPr>
              <w:pStyle w:val="ListParagraph"/>
              <w:numPr>
                <w:ilvl w:val="0"/>
                <w:numId w:val="19"/>
              </w:numPr>
              <w:spacing w:after="0" w:line="240" w:lineRule="auto"/>
              <w:rPr>
                <w:b/>
              </w:rPr>
            </w:pPr>
            <w:r w:rsidRPr="000A6BF3">
              <w:rPr>
                <w:rFonts w:cs="Myriad Pro"/>
                <w:b/>
                <w:color w:val="000000"/>
                <w:sz w:val="23"/>
                <w:szCs w:val="23"/>
              </w:rPr>
              <w:t>Ala ka sariya joli de tun ka kan ka tiɲɛ walisa mɔgɔ ka jalaki kojugu kɛli la—ka jurumu kɛ?</w:t>
            </w:r>
          </w:p>
          <w:p w14:paraId="119E0A5F" w14:textId="77777777" w:rsidR="008378BA" w:rsidRPr="00CA4179" w:rsidRDefault="008378BA" w:rsidP="00D00093"/>
        </w:tc>
      </w:tr>
      <w:tr w:rsidR="008378BA" w14:paraId="6C83E7BA" w14:textId="77777777" w:rsidTr="00D00093">
        <w:tc>
          <w:tcPr>
            <w:tcW w:w="9350" w:type="dxa"/>
            <w:gridSpan w:val="2"/>
            <w:shd w:val="clear" w:color="auto" w:fill="BFBFBF" w:themeFill="background1" w:themeFillShade="BF"/>
          </w:tcPr>
          <w:p w14:paraId="6AE4F47A" w14:textId="77777777" w:rsidR="008378BA" w:rsidRPr="0068101F" w:rsidRDefault="008378BA" w:rsidP="00D00093">
            <w:pPr>
              <w:jc w:val="center"/>
              <w:rPr>
                <w:sz w:val="28"/>
                <w:szCs w:val="28"/>
              </w:rPr>
            </w:pPr>
            <w:r w:rsidRPr="0068101F">
              <w:rPr>
                <w:b/>
                <w:sz w:val="28"/>
                <w:szCs w:val="28"/>
              </w:rPr>
              <w:lastRenderedPageBreak/>
              <w:t>Bibulukalan</w:t>
            </w:r>
          </w:p>
        </w:tc>
      </w:tr>
      <w:tr w:rsidR="008378BA" w:rsidRPr="001D3C61" w14:paraId="35EE169A" w14:textId="77777777" w:rsidTr="00D00093">
        <w:tc>
          <w:tcPr>
            <w:tcW w:w="1615" w:type="dxa"/>
          </w:tcPr>
          <w:p w14:paraId="1B5DAAB5" w14:textId="77777777" w:rsidR="008378BA" w:rsidRPr="0068101F" w:rsidRDefault="008378BA" w:rsidP="00D00093">
            <w:pPr>
              <w:jc w:val="center"/>
              <w:rPr>
                <w:b/>
                <w:sz w:val="28"/>
                <w:szCs w:val="28"/>
              </w:rPr>
            </w:pPr>
            <w:r w:rsidRPr="0068101F">
              <w:rPr>
                <w:b/>
                <w:sz w:val="28"/>
                <w:szCs w:val="28"/>
              </w:rPr>
              <w:t>Ka seli</w:t>
            </w:r>
            <w:r>
              <w:rPr>
                <w:b/>
                <w:sz w:val="28"/>
                <w:szCs w:val="28"/>
              </w:rPr>
              <w:t xml:space="preserve"> wala ka Ala deli</w:t>
            </w:r>
          </w:p>
        </w:tc>
        <w:tc>
          <w:tcPr>
            <w:tcW w:w="7735" w:type="dxa"/>
          </w:tcPr>
          <w:p w14:paraId="736A9706" w14:textId="77777777" w:rsidR="008378BA" w:rsidRDefault="008378BA" w:rsidP="009F3CE2">
            <w:pPr>
              <w:pStyle w:val="ListParagraph"/>
              <w:numPr>
                <w:ilvl w:val="0"/>
                <w:numId w:val="12"/>
              </w:numPr>
              <w:spacing w:after="0" w:line="240" w:lineRule="auto"/>
            </w:pPr>
            <w:r>
              <w:t>Delili ɲininiw ni tanuli ɲini.</w:t>
            </w:r>
          </w:p>
          <w:p w14:paraId="5B30C700" w14:textId="77777777" w:rsidR="008378BA" w:rsidRDefault="008378BA" w:rsidP="009F3CE2">
            <w:pPr>
              <w:pStyle w:val="ListParagraph"/>
              <w:numPr>
                <w:ilvl w:val="0"/>
                <w:numId w:val="12"/>
              </w:numPr>
              <w:spacing w:after="0" w:line="240" w:lineRule="auto"/>
            </w:pPr>
            <w:r>
              <w:t>Barika Ala ye tanuli minnu kɛra ɲɔgɔn fɛ.</w:t>
            </w:r>
          </w:p>
          <w:p w14:paraId="794F34B8" w14:textId="77777777" w:rsidR="008378BA" w:rsidRDefault="008378BA" w:rsidP="009F3CE2">
            <w:pPr>
              <w:pStyle w:val="ListParagraph"/>
              <w:numPr>
                <w:ilvl w:val="0"/>
                <w:numId w:val="12"/>
              </w:numPr>
              <w:spacing w:after="0" w:line="240" w:lineRule="auto"/>
            </w:pPr>
            <w:r>
              <w:t>Delili kɛli delili ɲininiw kama.</w:t>
            </w:r>
          </w:p>
          <w:p w14:paraId="6EA6825C" w14:textId="77777777" w:rsidR="008378BA" w:rsidRDefault="008378BA"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04E3E5A8" w14:textId="77777777" w:rsidR="008378BA" w:rsidRDefault="008378BA" w:rsidP="00D00093"/>
        </w:tc>
      </w:tr>
      <w:tr w:rsidR="008378BA" w:rsidRPr="001D3C61" w14:paraId="4108A9D7" w14:textId="77777777" w:rsidTr="00D00093">
        <w:tc>
          <w:tcPr>
            <w:tcW w:w="1615" w:type="dxa"/>
          </w:tcPr>
          <w:p w14:paraId="09E5F11C" w14:textId="77777777" w:rsidR="008378BA" w:rsidRPr="0068101F" w:rsidRDefault="008378BA" w:rsidP="00D00093">
            <w:pPr>
              <w:jc w:val="center"/>
              <w:rPr>
                <w:b/>
                <w:sz w:val="28"/>
                <w:szCs w:val="28"/>
              </w:rPr>
            </w:pPr>
            <w:r w:rsidRPr="0068101F">
              <w:rPr>
                <w:b/>
                <w:sz w:val="28"/>
                <w:szCs w:val="28"/>
              </w:rPr>
              <w:t>Ka mɛn</w:t>
            </w:r>
          </w:p>
        </w:tc>
        <w:tc>
          <w:tcPr>
            <w:tcW w:w="7735" w:type="dxa"/>
          </w:tcPr>
          <w:p w14:paraId="555F6682" w14:textId="77777777" w:rsidR="008378BA" w:rsidRDefault="008378BA" w:rsidP="009F3CE2">
            <w:pPr>
              <w:pStyle w:val="ListParagraph"/>
              <w:numPr>
                <w:ilvl w:val="0"/>
                <w:numId w:val="13"/>
              </w:numPr>
              <w:spacing w:after="0" w:line="240" w:lineRule="auto"/>
            </w:pPr>
            <w:r>
              <w:t>Bibulu kalansen fila bɛɛ kalan.</w:t>
            </w:r>
          </w:p>
          <w:p w14:paraId="47EC70ED" w14:textId="77777777" w:rsidR="008378BA" w:rsidRDefault="008378BA" w:rsidP="009F3CE2">
            <w:pPr>
              <w:pStyle w:val="ListParagraph"/>
              <w:numPr>
                <w:ilvl w:val="0"/>
                <w:numId w:val="13"/>
              </w:numPr>
              <w:spacing w:after="0" w:line="240" w:lineRule="auto"/>
            </w:pPr>
            <w:r>
              <w:t>kumasen kuncɛ ka bɔ sanfɛ kalansen kuma kun kɔnɔ.</w:t>
            </w:r>
          </w:p>
          <w:p w14:paraId="54B51CEC" w14:textId="77777777" w:rsidR="008378BA" w:rsidRDefault="008378BA" w:rsidP="009F3CE2">
            <w:pPr>
              <w:pStyle w:val="ListParagraph"/>
              <w:numPr>
                <w:ilvl w:val="0"/>
                <w:numId w:val="13"/>
              </w:numPr>
              <w:spacing w:after="0" w:line="240" w:lineRule="auto"/>
            </w:pPr>
            <w:r>
              <w:t>Bibulu kalansen fila bɛɛ kalan kokura.</w:t>
            </w:r>
          </w:p>
          <w:p w14:paraId="432367FF" w14:textId="77777777" w:rsidR="008378BA" w:rsidRDefault="008378BA" w:rsidP="009F3CE2">
            <w:pPr>
              <w:pStyle w:val="ListParagraph"/>
              <w:numPr>
                <w:ilvl w:val="0"/>
                <w:numId w:val="13"/>
              </w:numPr>
              <w:spacing w:after="0" w:line="240" w:lineRule="auto"/>
            </w:pPr>
            <w:r>
              <w:t>A ɲini mɔgɔ dɔ fɛ a ka Bibulu tɛmɛsira kunba lakali kokura.</w:t>
            </w:r>
          </w:p>
          <w:p w14:paraId="40596872" w14:textId="77777777" w:rsidR="008378BA" w:rsidRDefault="008378BA" w:rsidP="00D00093"/>
        </w:tc>
      </w:tr>
      <w:tr w:rsidR="008378BA" w:rsidRPr="001D3C61" w14:paraId="55BF9F1C" w14:textId="77777777" w:rsidTr="00D00093">
        <w:tc>
          <w:tcPr>
            <w:tcW w:w="1615" w:type="dxa"/>
          </w:tcPr>
          <w:p w14:paraId="04688170" w14:textId="77777777" w:rsidR="008378BA" w:rsidRPr="001A0007" w:rsidRDefault="008378BA" w:rsidP="00D00093">
            <w:pPr>
              <w:jc w:val="center"/>
              <w:rPr>
                <w:b/>
                <w:sz w:val="28"/>
                <w:szCs w:val="28"/>
              </w:rPr>
            </w:pPr>
            <w:r w:rsidRPr="001A0007">
              <w:rPr>
                <w:b/>
                <w:sz w:val="28"/>
                <w:szCs w:val="28"/>
              </w:rPr>
              <w:t>Niyɔrɔ</w:t>
            </w:r>
            <w:r>
              <w:rPr>
                <w:b/>
                <w:sz w:val="28"/>
                <w:szCs w:val="28"/>
              </w:rPr>
              <w:t xml:space="preserve"> tali</w:t>
            </w:r>
          </w:p>
          <w:p w14:paraId="383A617B" w14:textId="77777777" w:rsidR="008378BA" w:rsidRDefault="008378BA" w:rsidP="00D00093">
            <w:pPr>
              <w:jc w:val="center"/>
              <w:rPr>
                <w:b/>
              </w:rPr>
            </w:pPr>
          </w:p>
          <w:p w14:paraId="32BA8393" w14:textId="77777777" w:rsidR="008378BA" w:rsidRDefault="008378BA" w:rsidP="00D00093">
            <w:pPr>
              <w:jc w:val="center"/>
            </w:pPr>
          </w:p>
        </w:tc>
        <w:tc>
          <w:tcPr>
            <w:tcW w:w="7735" w:type="dxa"/>
          </w:tcPr>
          <w:p w14:paraId="38567AB7" w14:textId="77777777" w:rsidR="008378BA" w:rsidRPr="001A0007" w:rsidRDefault="008378BA" w:rsidP="009F3CE2">
            <w:pPr>
              <w:pStyle w:val="ListParagraph"/>
              <w:numPr>
                <w:ilvl w:val="0"/>
                <w:numId w:val="96"/>
              </w:numPr>
              <w:spacing w:after="0" w:line="240" w:lineRule="auto"/>
              <w:rPr>
                <w:b/>
              </w:rPr>
            </w:pPr>
            <w:r w:rsidRPr="001A0007">
              <w:rPr>
                <w:b/>
              </w:rPr>
              <w:t>Kun</w:t>
            </w:r>
            <w:r>
              <w:rPr>
                <w:b/>
              </w:rPr>
              <w:t>kolo</w:t>
            </w:r>
            <w:r w:rsidRPr="001A0007">
              <w:rPr>
                <w:b/>
              </w:rPr>
              <w:t>: Sɛbɛnni kɔrɔ ye mun ye?</w:t>
            </w:r>
          </w:p>
          <w:p w14:paraId="68AE8FED" w14:textId="77777777" w:rsidR="008378BA" w:rsidRDefault="008378BA" w:rsidP="00D00093">
            <w:r>
              <w:t>An bɛ se ka cikanw faamuya cogo jugu la: i n’a fɔ doni minnu bɛ da mɔgɔ kan. Ni o tɛ, an bɛ se ka cikanw faamu cogo ɲuman na: i n’a fɔ laadilikanw minnu bɛ kɛ ni nɛɛma ye, minnu bɛ ɲɛnamaya diyabɔ cogo min na kosɛbɛ. Ni Ala ye ci 10 di Israɛl ma, o ye nɛɛma nilifɛn ye, k’a jira Israɛl la cogo min na u bɛ se ka jɛɲɔgɔnya ɲuman kɛ ni Ala ye ani ɲɔgɔn cɛ.</w:t>
            </w:r>
          </w:p>
          <w:p w14:paraId="0BD461F3" w14:textId="77777777" w:rsidR="008378BA" w:rsidRPr="002F3DD8" w:rsidRDefault="008378BA" w:rsidP="009F3CE2">
            <w:pPr>
              <w:pStyle w:val="ListParagraph"/>
              <w:numPr>
                <w:ilvl w:val="0"/>
                <w:numId w:val="97"/>
              </w:numPr>
              <w:spacing w:after="0" w:line="240" w:lineRule="auto"/>
              <w:rPr>
                <w:b/>
              </w:rPr>
            </w:pPr>
            <w:r>
              <w:rPr>
                <w:b/>
              </w:rPr>
              <w:t>Mun na mɔgɔw ka teli ka kɛwale juguw kɛ ni mɔgɔ dɔ b’a ɲini k’u bila ka ɲɛnamaya kɛ ka kɛɲɛ ni sariya dɔw ye?</w:t>
            </w:r>
          </w:p>
          <w:p w14:paraId="6DBE5B80" w14:textId="77777777" w:rsidR="008378BA" w:rsidRPr="002F3DD8" w:rsidRDefault="008378BA" w:rsidP="009F3CE2">
            <w:pPr>
              <w:pStyle w:val="ListParagraph"/>
              <w:numPr>
                <w:ilvl w:val="0"/>
                <w:numId w:val="97"/>
              </w:numPr>
              <w:spacing w:after="0" w:line="240" w:lineRule="auto"/>
              <w:rPr>
                <w:b/>
              </w:rPr>
            </w:pPr>
            <w:r>
              <w:rPr>
                <w:b/>
              </w:rPr>
              <w:t>I bɛ se ka fɛɛrɛ jumɛnw tigɛ walasa ka mɔgɔw dɛmɛ u k’a faamu mun na sariya 10 ninnu ye sariyaw ye minnu bɛna dugawu kɛ u ye ni u tugura u kɔ?</w:t>
            </w:r>
          </w:p>
          <w:p w14:paraId="3AC92E7E" w14:textId="77777777" w:rsidR="008378BA" w:rsidRDefault="008378BA" w:rsidP="00D00093"/>
          <w:p w14:paraId="53096E51" w14:textId="77777777" w:rsidR="008378BA" w:rsidRDefault="008378BA" w:rsidP="009F3CE2">
            <w:pPr>
              <w:pStyle w:val="ListParagraph"/>
              <w:numPr>
                <w:ilvl w:val="0"/>
                <w:numId w:val="9"/>
              </w:numPr>
              <w:spacing w:after="0" w:line="240" w:lineRule="auto"/>
              <w:rPr>
                <w:b/>
              </w:rPr>
            </w:pPr>
            <w:r>
              <w:rPr>
                <w:b/>
              </w:rPr>
              <w:t>Dusukun: Sɛbɛnni b’a fɔ ko an ka kan ka kɛ jɔn ye?</w:t>
            </w:r>
          </w:p>
          <w:p w14:paraId="2BD9EB66" w14:textId="77777777" w:rsidR="008378BA" w:rsidRDefault="008378BA" w:rsidP="00D00093">
            <w:r>
              <w:t>Daŋaniya ye fɛnba ye min b’a to mɔgɔ bɛna sariyaw labato walima ni a tɛna tugu. Yala u dalen b’a la ko sariyaw ka ɲi wa? Yala u dalen b’a la ko sariyatigiw ka ɲi wa? Ala ma sariya 10 di yɔrɔ lankolon na; Ala ye u di Israɛl kisilen kɔ jɔnya la. Israɛl bɛ se ka da Ala ni ci fɔlenw na k’a sababu kɛ kanuya ye Ala ye min jira Bɔli la. Ka fara o kan, an bɛ se ka da Ala ni Ala ka ci fɔlenw na, o tɛ kɛ Kɔrɔbɔli dɔrɔn kosɔn, nka k’a sababu kɛ Yesu ka ɲɛnamaya, a ka saya ani a lakununni bɛ Ala ka kanuya jira an na.</w:t>
            </w:r>
          </w:p>
          <w:p w14:paraId="622876F4" w14:textId="77777777" w:rsidR="008378BA" w:rsidRPr="002F3DD8" w:rsidRDefault="008378BA" w:rsidP="009F3CE2">
            <w:pPr>
              <w:pStyle w:val="ListParagraph"/>
              <w:numPr>
                <w:ilvl w:val="0"/>
                <w:numId w:val="98"/>
              </w:numPr>
              <w:spacing w:after="0" w:line="240" w:lineRule="auto"/>
              <w:rPr>
                <w:b/>
              </w:rPr>
            </w:pPr>
            <w:r>
              <w:rPr>
                <w:b/>
              </w:rPr>
              <w:t>Mɔgɔw b’u ka kanuya n’u ka bonya jira cogo minnu na i la, olu dɔw ye jumɛnw ye?</w:t>
            </w:r>
          </w:p>
          <w:p w14:paraId="456852BF" w14:textId="77777777" w:rsidR="008378BA" w:rsidRPr="002F3DD8" w:rsidRDefault="008378BA" w:rsidP="009F3CE2">
            <w:pPr>
              <w:pStyle w:val="ListParagraph"/>
              <w:numPr>
                <w:ilvl w:val="0"/>
                <w:numId w:val="98"/>
              </w:numPr>
              <w:spacing w:after="0" w:line="240" w:lineRule="auto"/>
              <w:rPr>
                <w:b/>
              </w:rPr>
            </w:pPr>
            <w:r>
              <w:rPr>
                <w:b/>
              </w:rPr>
              <w:t>Yala fɛn dɔ bɛ yen min b’i bali ka da Ala ka ci fɔlenw na, olu de ye i ka ɲɛnamaya kɛcogo ɲuman ye wa?</w:t>
            </w:r>
          </w:p>
          <w:p w14:paraId="4E3B36A3" w14:textId="77777777" w:rsidR="008378BA" w:rsidRDefault="008378BA" w:rsidP="00D00093"/>
          <w:p w14:paraId="50ABEF78" w14:textId="77777777" w:rsidR="008378BA" w:rsidRPr="000120FC" w:rsidRDefault="008378BA" w:rsidP="009F3CE2">
            <w:pPr>
              <w:pStyle w:val="ListParagraph"/>
              <w:numPr>
                <w:ilvl w:val="0"/>
                <w:numId w:val="9"/>
              </w:numPr>
              <w:spacing w:after="0" w:line="240" w:lineRule="auto"/>
            </w:pPr>
            <w:r w:rsidRPr="008C4A7F">
              <w:rPr>
                <w:b/>
              </w:rPr>
              <w:t>Bolo: An bɛ se ka Ala ka Kuma waleya cogo di?</w:t>
            </w:r>
          </w:p>
          <w:p w14:paraId="6F0EA9C7" w14:textId="77777777" w:rsidR="008378BA" w:rsidRDefault="008378BA" w:rsidP="00D00093">
            <w:r>
              <w:t xml:space="preserve">Ka ɲɛnamaya kɛ ka kɛɲɛ ni Ala ka ci fɔlenw ye, o tɛ dan o ɲɛnamaya diyabɔcogo ɲuman ye an bolo, o ye Ala bato wale ye fana. Ni an dalen b Ala la fo ka se ka an </w:t>
            </w:r>
            <w:r>
              <w:lastRenderedPageBreak/>
              <w:t>ka namaya sigi ka k ni Ala ka ci flenw ye, o tuma na, an b surunya ka tmn ka ci fnba dafa, ka Ala kanu ni an dusukun b, an ni ani an hakili b.</w:t>
            </w:r>
          </w:p>
          <w:p w14:paraId="209439AC" w14:textId="77777777" w:rsidR="008378BA" w:rsidRDefault="008378BA" w:rsidP="009F3CE2">
            <w:pPr>
              <w:pStyle w:val="ListParagraph"/>
              <w:numPr>
                <w:ilvl w:val="0"/>
                <w:numId w:val="99"/>
              </w:numPr>
              <w:spacing w:after="0" w:line="240" w:lineRule="auto"/>
              <w:rPr>
                <w:b/>
              </w:rPr>
            </w:pPr>
            <w:r>
              <w:rPr>
                <w:b/>
              </w:rPr>
              <w:t>Ni i bɛ to ka Bibulu kalan tuma bɛɛ, o bɛ se k’i dɛmɛ cogo di ka Ala ka ci fɔlenw dɔn ani ka fanga sɔrɔ ka ɲɛnamaya kɛ ka kɛɲɛ ni Ala ka ci fɔlenw ye?</w:t>
            </w:r>
          </w:p>
          <w:p w14:paraId="7175310E" w14:textId="77777777" w:rsidR="008378BA" w:rsidRPr="002F3DD8" w:rsidRDefault="008378BA" w:rsidP="009F3CE2">
            <w:pPr>
              <w:pStyle w:val="ListParagraph"/>
              <w:numPr>
                <w:ilvl w:val="0"/>
                <w:numId w:val="99"/>
              </w:numPr>
              <w:spacing w:after="0" w:line="240" w:lineRule="auto"/>
              <w:rPr>
                <w:b/>
              </w:rPr>
            </w:pPr>
            <w:r>
              <w:rPr>
                <w:b/>
              </w:rPr>
              <w:t>I bɛ se ka cikanba tilayɔrɔba filanan dafa cogo minnu na, nin dɔgɔkun in na, olu misali jumɛnw ye – ka i sigiɲɔgɔn kanu i n’a fɔ i yɛrɛ?</w:t>
            </w:r>
          </w:p>
          <w:p w14:paraId="37E7E16B" w14:textId="77777777" w:rsidR="008378BA" w:rsidRDefault="008378BA" w:rsidP="00D00093"/>
        </w:tc>
      </w:tr>
      <w:tr w:rsidR="008378BA" w:rsidRPr="001D3C61" w14:paraId="4E3D66A1" w14:textId="77777777" w:rsidTr="00D00093">
        <w:tc>
          <w:tcPr>
            <w:tcW w:w="1615" w:type="dxa"/>
          </w:tcPr>
          <w:p w14:paraId="3347DBD3" w14:textId="77777777" w:rsidR="008378BA" w:rsidRPr="0068101F" w:rsidRDefault="008378BA" w:rsidP="00D00093">
            <w:pPr>
              <w:jc w:val="center"/>
              <w:rPr>
                <w:b/>
                <w:sz w:val="28"/>
                <w:szCs w:val="28"/>
              </w:rPr>
            </w:pPr>
            <w:r w:rsidRPr="0068101F">
              <w:rPr>
                <w:b/>
                <w:sz w:val="28"/>
                <w:szCs w:val="28"/>
              </w:rPr>
              <w:lastRenderedPageBreak/>
              <w:t>Ka waleya</w:t>
            </w:r>
          </w:p>
          <w:p w14:paraId="66C901A5" w14:textId="77777777" w:rsidR="008378BA" w:rsidRDefault="008378BA" w:rsidP="00D00093">
            <w:pPr>
              <w:jc w:val="center"/>
              <w:rPr>
                <w:b/>
              </w:rPr>
            </w:pPr>
          </w:p>
          <w:p w14:paraId="48510888" w14:textId="77777777" w:rsidR="008378BA" w:rsidRDefault="008378BA" w:rsidP="00D00093">
            <w:pPr>
              <w:jc w:val="center"/>
              <w:rPr>
                <w:b/>
              </w:rPr>
            </w:pPr>
          </w:p>
        </w:tc>
        <w:tc>
          <w:tcPr>
            <w:tcW w:w="7735" w:type="dxa"/>
          </w:tcPr>
          <w:p w14:paraId="67C13154" w14:textId="77777777" w:rsidR="008378BA" w:rsidRDefault="008378BA" w:rsidP="009F3CE2">
            <w:pPr>
              <w:pStyle w:val="ListParagraph"/>
              <w:numPr>
                <w:ilvl w:val="0"/>
                <w:numId w:val="18"/>
              </w:numPr>
              <w:spacing w:after="0" w:line="240" w:lineRule="auto"/>
            </w:pPr>
            <w:r>
              <w:t>A ɲini mɔgɔ dɔ fɛ a ka Bibulu kalansen kunba lakali kokura.</w:t>
            </w:r>
          </w:p>
          <w:p w14:paraId="798E613E" w14:textId="77777777" w:rsidR="008378BA" w:rsidRDefault="008378BA" w:rsidP="009F3CE2">
            <w:pPr>
              <w:pStyle w:val="ListParagraph"/>
              <w:numPr>
                <w:ilvl w:val="0"/>
                <w:numId w:val="18"/>
              </w:numPr>
              <w:spacing w:after="0" w:line="240" w:lineRule="auto"/>
            </w:pPr>
            <w:r>
              <w:t>A ɲini jɛkulu fɛ u k’a fɔ u hakili la Ala b’a fɛ u ka bi kalan jaabi cogo min na.</w:t>
            </w:r>
          </w:p>
          <w:p w14:paraId="66357FC8" w14:textId="77777777" w:rsidR="008378BA" w:rsidRDefault="008378BA" w:rsidP="009F3CE2">
            <w:pPr>
              <w:pStyle w:val="ListParagraph"/>
              <w:numPr>
                <w:ilvl w:val="0"/>
                <w:numId w:val="18"/>
              </w:numPr>
              <w:spacing w:after="0" w:line="240" w:lineRule="auto"/>
            </w:pPr>
            <w:r>
              <w:t>Aw ye waati kɛ delili la aw ka sigida la, ɲɔgɔn kosɔn, ani hakilitigiya kama bi kalan kɛcogo la.</w:t>
            </w:r>
          </w:p>
          <w:p w14:paraId="2D740A07" w14:textId="77777777" w:rsidR="008378BA" w:rsidRPr="001812C4" w:rsidRDefault="008378BA" w:rsidP="009F3CE2">
            <w:pPr>
              <w:pStyle w:val="ListParagraph"/>
              <w:numPr>
                <w:ilvl w:val="0"/>
                <w:numId w:val="18"/>
              </w:numPr>
              <w:spacing w:after="0" w:line="240" w:lineRule="auto"/>
            </w:pPr>
            <w:r>
              <w:t>I ka surunya ni kulu ye Matigi ka delili kɛ ɲɔgɔn fɛ.</w:t>
            </w:r>
          </w:p>
          <w:p w14:paraId="57B1775F" w14:textId="77777777" w:rsidR="008378BA" w:rsidRDefault="008378BA" w:rsidP="00D00093">
            <w:pPr>
              <w:rPr>
                <w:b/>
              </w:rPr>
            </w:pPr>
          </w:p>
        </w:tc>
      </w:tr>
    </w:tbl>
    <w:p w14:paraId="249716A4" w14:textId="77777777" w:rsidR="008378BA" w:rsidRPr="008378BA" w:rsidRDefault="008378BA" w:rsidP="008378BA">
      <w:pPr>
        <w:rPr>
          <w:lang w:val="fr-FR"/>
        </w:rPr>
      </w:pPr>
    </w:p>
    <w:p w14:paraId="3A12A2C2" w14:textId="71FAAAB0" w:rsidR="008378BA" w:rsidRDefault="008378BA">
      <w:pPr>
        <w:rPr>
          <w:lang w:val="fr-FR"/>
        </w:rPr>
      </w:pPr>
      <w:r>
        <w:rPr>
          <w:lang w:val="fr-FR"/>
        </w:rPr>
        <w:br w:type="page"/>
      </w:r>
    </w:p>
    <w:p w14:paraId="1E660534" w14:textId="77777777" w:rsidR="008378BA" w:rsidRPr="008378BA" w:rsidRDefault="008378BA" w:rsidP="008378BA">
      <w:pPr>
        <w:spacing w:after="0"/>
        <w:jc w:val="center"/>
        <w:rPr>
          <w:sz w:val="28"/>
          <w:szCs w:val="28"/>
          <w:lang w:val="fr-FR"/>
        </w:rPr>
      </w:pPr>
      <w:r w:rsidRPr="008378BA">
        <w:rPr>
          <w:b/>
          <w:i/>
          <w:sz w:val="28"/>
          <w:szCs w:val="28"/>
          <w:lang w:val="fr-FR"/>
        </w:rPr>
        <w:lastRenderedPageBreak/>
        <w:t xml:space="preserve">YESU </w:t>
      </w:r>
      <w:r w:rsidRPr="008378BA">
        <w:rPr>
          <w:sz w:val="28"/>
          <w:szCs w:val="28"/>
          <w:lang w:val="fr-FR"/>
        </w:rPr>
        <w:t>ka filimu waajuli yɔrɔ Bibulu kalansen # 22</w:t>
      </w:r>
    </w:p>
    <w:p w14:paraId="4AE264B8" w14:textId="77777777" w:rsidR="008378BA" w:rsidRPr="008378BA" w:rsidRDefault="008378BA" w:rsidP="008378BA">
      <w:pPr>
        <w:rPr>
          <w:lang w:val="fr-FR"/>
        </w:rPr>
      </w:pPr>
    </w:p>
    <w:tbl>
      <w:tblPr>
        <w:tblStyle w:val="TableGrid"/>
        <w:tblW w:w="0" w:type="auto"/>
        <w:tblLook w:val="04A0" w:firstRow="1" w:lastRow="0" w:firstColumn="1" w:lastColumn="0" w:noHBand="0" w:noVBand="1"/>
      </w:tblPr>
      <w:tblGrid>
        <w:gridCol w:w="1656"/>
        <w:gridCol w:w="4262"/>
        <w:gridCol w:w="3396"/>
      </w:tblGrid>
      <w:tr w:rsidR="008378BA" w:rsidRPr="003237DD" w14:paraId="1CD5B09B" w14:textId="77777777" w:rsidTr="00D00093">
        <w:tc>
          <w:tcPr>
            <w:tcW w:w="1656" w:type="dxa"/>
            <w:tcBorders>
              <w:top w:val="single" w:sz="18" w:space="0" w:color="auto"/>
              <w:left w:val="single" w:sz="18" w:space="0" w:color="auto"/>
            </w:tcBorders>
            <w:shd w:val="clear" w:color="auto" w:fill="FFFFFF" w:themeFill="background1"/>
          </w:tcPr>
          <w:p w14:paraId="6A3ED5F6" w14:textId="77777777" w:rsidR="008378BA" w:rsidRPr="003237DD" w:rsidRDefault="008378BA" w:rsidP="00D00093">
            <w:pPr>
              <w:rPr>
                <w:b/>
              </w:rPr>
            </w:pPr>
            <w:r w:rsidRPr="003237DD">
              <w:rPr>
                <w:b/>
              </w:rPr>
              <w:t>Kalansen tɔgɔ:</w:t>
            </w:r>
          </w:p>
        </w:tc>
        <w:tc>
          <w:tcPr>
            <w:tcW w:w="4262" w:type="dxa"/>
            <w:tcBorders>
              <w:top w:val="single" w:sz="18" w:space="0" w:color="auto"/>
            </w:tcBorders>
            <w:shd w:val="clear" w:color="auto" w:fill="FFFFFF" w:themeFill="background1"/>
          </w:tcPr>
          <w:p w14:paraId="07A32685" w14:textId="77777777" w:rsidR="008378BA" w:rsidRPr="00256DD9" w:rsidRDefault="008378BA" w:rsidP="00D00093">
            <w:pPr>
              <w:rPr>
                <w:b/>
              </w:rPr>
            </w:pPr>
            <w:r w:rsidRPr="00256DD9">
              <w:rPr>
                <w:b/>
              </w:rPr>
              <w:t>San</w:t>
            </w:r>
            <w:r>
              <w:rPr>
                <w:b/>
              </w:rPr>
              <w:t xml:space="preserve">u </w:t>
            </w:r>
            <w:r w:rsidRPr="00256DD9">
              <w:rPr>
                <w:b/>
              </w:rPr>
              <w:t xml:space="preserve"> misiden</w:t>
            </w:r>
            <w:r>
              <w:rPr>
                <w:b/>
              </w:rPr>
              <w:t xml:space="preserve"> ko</w:t>
            </w:r>
          </w:p>
        </w:tc>
        <w:tc>
          <w:tcPr>
            <w:tcW w:w="3396" w:type="dxa"/>
            <w:tcBorders>
              <w:top w:val="single" w:sz="18" w:space="0" w:color="auto"/>
              <w:right w:val="single" w:sz="18" w:space="0" w:color="auto"/>
            </w:tcBorders>
          </w:tcPr>
          <w:p w14:paraId="1909823A" w14:textId="77777777" w:rsidR="008378BA" w:rsidRPr="003237DD" w:rsidRDefault="008378BA" w:rsidP="00D00093">
            <w:pPr>
              <w:jc w:val="center"/>
              <w:rPr>
                <w:sz w:val="24"/>
                <w:szCs w:val="24"/>
              </w:rPr>
            </w:pPr>
            <w:r>
              <w:rPr>
                <w:b/>
                <w:sz w:val="24"/>
                <w:szCs w:val="24"/>
              </w:rPr>
              <w:t>Ja</w:t>
            </w:r>
          </w:p>
        </w:tc>
      </w:tr>
      <w:tr w:rsidR="008378BA" w:rsidRPr="003237DD" w14:paraId="66FB8910" w14:textId="77777777" w:rsidTr="00D00093">
        <w:tc>
          <w:tcPr>
            <w:tcW w:w="1656" w:type="dxa"/>
            <w:tcBorders>
              <w:left w:val="single" w:sz="18" w:space="0" w:color="auto"/>
            </w:tcBorders>
            <w:shd w:val="clear" w:color="auto" w:fill="FFFFFF" w:themeFill="background1"/>
          </w:tcPr>
          <w:p w14:paraId="4CE4F35D" w14:textId="77777777" w:rsidR="008378BA" w:rsidRPr="003237DD" w:rsidRDefault="008378BA" w:rsidP="00D00093">
            <w:pPr>
              <w:rPr>
                <w:b/>
              </w:rPr>
            </w:pPr>
            <w:r w:rsidRPr="003237DD">
              <w:rPr>
                <w:b/>
              </w:rPr>
              <w:t>Kalansenw kɔnɔkow:</w:t>
            </w:r>
          </w:p>
        </w:tc>
        <w:tc>
          <w:tcPr>
            <w:tcW w:w="4262" w:type="dxa"/>
            <w:shd w:val="clear" w:color="auto" w:fill="FFFFFF" w:themeFill="background1"/>
          </w:tcPr>
          <w:p w14:paraId="06591473" w14:textId="77777777" w:rsidR="008378BA" w:rsidRPr="00256DD9" w:rsidRDefault="008378BA" w:rsidP="00D00093">
            <w:pPr>
              <w:rPr>
                <w:b/>
              </w:rPr>
            </w:pPr>
            <w:r w:rsidRPr="00256DD9">
              <w:rPr>
                <w:b/>
              </w:rPr>
              <w:t>Ekisode 32</w:t>
            </w:r>
          </w:p>
        </w:tc>
        <w:tc>
          <w:tcPr>
            <w:tcW w:w="3396" w:type="dxa"/>
            <w:vMerge w:val="restart"/>
            <w:tcBorders>
              <w:right w:val="single" w:sz="18" w:space="0" w:color="auto"/>
            </w:tcBorders>
          </w:tcPr>
          <w:p w14:paraId="22723534" w14:textId="77777777" w:rsidR="008378BA" w:rsidRDefault="008378BA" w:rsidP="00D00093">
            <w:pPr>
              <w:rPr>
                <w:sz w:val="24"/>
                <w:szCs w:val="24"/>
              </w:rPr>
            </w:pPr>
            <w:r w:rsidRPr="006672C0">
              <w:rPr>
                <w:noProof/>
                <w:lang w:eastAsia="fr-FR"/>
              </w:rPr>
              <w:drawing>
                <wp:inline distT="0" distB="0" distL="0" distR="0" wp14:anchorId="4040773C" wp14:editId="04FC0AA6">
                  <wp:extent cx="1838325" cy="2473519"/>
                  <wp:effectExtent l="0" t="0" r="0" b="3175"/>
                  <wp:docPr id="1090023012" name="Picture 1090023012" descr="C:\Users\bkirkemo\Desktop\104 Lessons\OT Images\20-The Golden Calf-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20-The Golden Calf-sm.jpg"/>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858209" cy="2500273"/>
                          </a:xfrm>
                          <a:prstGeom prst="rect">
                            <a:avLst/>
                          </a:prstGeom>
                          <a:noFill/>
                          <a:ln>
                            <a:noFill/>
                          </a:ln>
                        </pic:spPr>
                      </pic:pic>
                    </a:graphicData>
                  </a:graphic>
                </wp:inline>
              </w:drawing>
            </w:r>
          </w:p>
          <w:p w14:paraId="126FD2ED" w14:textId="77777777" w:rsidR="008378BA" w:rsidRPr="003237DD" w:rsidRDefault="008378BA" w:rsidP="00D00093">
            <w:pPr>
              <w:rPr>
                <w:sz w:val="24"/>
                <w:szCs w:val="24"/>
              </w:rPr>
            </w:pPr>
          </w:p>
        </w:tc>
      </w:tr>
      <w:tr w:rsidR="008378BA" w14:paraId="3F7F5D9C" w14:textId="77777777" w:rsidTr="00D00093">
        <w:tc>
          <w:tcPr>
            <w:tcW w:w="1656" w:type="dxa"/>
            <w:tcBorders>
              <w:left w:val="single" w:sz="18" w:space="0" w:color="auto"/>
            </w:tcBorders>
            <w:shd w:val="clear" w:color="auto" w:fill="FFFFFF" w:themeFill="background1"/>
          </w:tcPr>
          <w:p w14:paraId="5AC62924" w14:textId="77777777" w:rsidR="008378BA" w:rsidRPr="003237DD" w:rsidRDefault="008378BA" w:rsidP="00D00093">
            <w:pPr>
              <w:rPr>
                <w:b/>
              </w:rPr>
            </w:pPr>
            <w:r w:rsidRPr="00C851B9">
              <w:rPr>
                <w:b/>
              </w:rPr>
              <w:t>Layidu Kura Sɛbɛnni:</w:t>
            </w:r>
          </w:p>
        </w:tc>
        <w:tc>
          <w:tcPr>
            <w:tcW w:w="4262" w:type="dxa"/>
            <w:shd w:val="clear" w:color="auto" w:fill="FFFFFF" w:themeFill="background1"/>
          </w:tcPr>
          <w:p w14:paraId="7F252D5B" w14:textId="77777777" w:rsidR="008378BA" w:rsidRPr="00256DD9" w:rsidRDefault="008378BA" w:rsidP="00D00093">
            <w:pPr>
              <w:rPr>
                <w:b/>
              </w:rPr>
            </w:pPr>
            <w:r w:rsidRPr="00256DD9">
              <w:rPr>
                <w:b/>
              </w:rPr>
              <w:t>1 Kɔrɛntekaw 10:1-14</w:t>
            </w:r>
          </w:p>
        </w:tc>
        <w:tc>
          <w:tcPr>
            <w:tcW w:w="3396" w:type="dxa"/>
            <w:vMerge/>
            <w:tcBorders>
              <w:right w:val="single" w:sz="18" w:space="0" w:color="auto"/>
            </w:tcBorders>
          </w:tcPr>
          <w:p w14:paraId="5049EFBF" w14:textId="77777777" w:rsidR="008378BA" w:rsidRDefault="008378BA" w:rsidP="00D00093"/>
        </w:tc>
      </w:tr>
      <w:tr w:rsidR="008378BA" w:rsidRPr="001D3C61" w14:paraId="451C0A53" w14:textId="77777777" w:rsidTr="008378BA">
        <w:trPr>
          <w:trHeight w:val="3068"/>
        </w:trPr>
        <w:tc>
          <w:tcPr>
            <w:tcW w:w="1656" w:type="dxa"/>
            <w:tcBorders>
              <w:left w:val="single" w:sz="18" w:space="0" w:color="auto"/>
            </w:tcBorders>
            <w:shd w:val="clear" w:color="auto" w:fill="FFFFFF" w:themeFill="background1"/>
          </w:tcPr>
          <w:p w14:paraId="143700BE" w14:textId="77777777" w:rsidR="008378BA" w:rsidRPr="003237DD" w:rsidRDefault="008378BA" w:rsidP="00D00093">
            <w:pPr>
              <w:rPr>
                <w:b/>
              </w:rPr>
            </w:pPr>
            <w:r w:rsidRPr="003237DD">
              <w:rPr>
                <w:b/>
              </w:rPr>
              <w:t>Kalansenw kuntilenna:</w:t>
            </w:r>
          </w:p>
        </w:tc>
        <w:tc>
          <w:tcPr>
            <w:tcW w:w="4262" w:type="dxa"/>
            <w:shd w:val="clear" w:color="auto" w:fill="FFFFFF" w:themeFill="background1"/>
          </w:tcPr>
          <w:p w14:paraId="1D242F0D" w14:textId="77777777" w:rsidR="008378BA" w:rsidRPr="00256DD9" w:rsidRDefault="008378BA" w:rsidP="009F3CE2">
            <w:pPr>
              <w:pStyle w:val="ListParagraph"/>
              <w:numPr>
                <w:ilvl w:val="0"/>
                <w:numId w:val="101"/>
              </w:numPr>
              <w:spacing w:after="0" w:line="240" w:lineRule="auto"/>
              <w:ind w:left="360"/>
            </w:pPr>
            <w:r w:rsidRPr="00256DD9">
              <w:rPr>
                <w:b/>
              </w:rPr>
              <w:t xml:space="preserve">Kungolo </w:t>
            </w:r>
            <w:r w:rsidRPr="00256DD9">
              <w:t>: Aw k’a dɔn ko jurumu kɔrɔbɔli barika ka bon, hali mɔgɔ minnu kisira Ala fɛ fɔlɔ.</w:t>
            </w:r>
          </w:p>
          <w:p w14:paraId="102DB7C7" w14:textId="77777777" w:rsidR="008378BA" w:rsidRPr="00256DD9" w:rsidRDefault="008378BA" w:rsidP="009F3CE2">
            <w:pPr>
              <w:pStyle w:val="ListParagraph"/>
              <w:numPr>
                <w:ilvl w:val="0"/>
                <w:numId w:val="101"/>
              </w:numPr>
              <w:spacing w:after="0" w:line="240" w:lineRule="auto"/>
              <w:ind w:left="360"/>
            </w:pPr>
            <w:r w:rsidRPr="00256DD9">
              <w:rPr>
                <w:b/>
              </w:rPr>
              <w:t xml:space="preserve">Dusukun </w:t>
            </w:r>
            <w:r w:rsidRPr="00256DD9">
              <w:t>: I yɛrɛ tanga an kana a to an ka kanuya n’an negew ka kɛ an sinsinnanw ye an yɛrɛ diyanyekow kan, sanni an k’an sinsin Ala bonya</w:t>
            </w:r>
            <w:r>
              <w:t>li</w:t>
            </w:r>
            <w:r w:rsidRPr="00256DD9">
              <w:t xml:space="preserve"> kan.</w:t>
            </w:r>
          </w:p>
          <w:p w14:paraId="44F00DA8" w14:textId="77777777" w:rsidR="008378BA" w:rsidRPr="00256DD9" w:rsidRDefault="008378BA" w:rsidP="009F3CE2">
            <w:pPr>
              <w:pStyle w:val="ListParagraph"/>
              <w:numPr>
                <w:ilvl w:val="0"/>
                <w:numId w:val="101"/>
              </w:numPr>
              <w:spacing w:after="0" w:line="240" w:lineRule="auto"/>
              <w:ind w:left="360"/>
            </w:pPr>
            <w:r w:rsidRPr="00256DD9">
              <w:rPr>
                <w:b/>
              </w:rPr>
              <w:t xml:space="preserve">Bolo </w:t>
            </w:r>
            <w:r w:rsidRPr="00256DD9">
              <w:t>: Aw ye aw janto aw delinakow ni aw ka miiriyaw la kosɛbɛ walasa u kana aw bila kɔrɔbɔli la.</w:t>
            </w:r>
          </w:p>
          <w:p w14:paraId="4848C0FE" w14:textId="77777777" w:rsidR="008378BA" w:rsidRPr="00256DD9" w:rsidRDefault="008378BA" w:rsidP="00D00093"/>
        </w:tc>
        <w:tc>
          <w:tcPr>
            <w:tcW w:w="3396" w:type="dxa"/>
            <w:vMerge/>
            <w:tcBorders>
              <w:right w:val="single" w:sz="18" w:space="0" w:color="auto"/>
            </w:tcBorders>
          </w:tcPr>
          <w:p w14:paraId="2A20BDBF" w14:textId="77777777" w:rsidR="008378BA" w:rsidRDefault="008378BA" w:rsidP="00D00093"/>
        </w:tc>
      </w:tr>
      <w:tr w:rsidR="008378BA" w:rsidRPr="003237DD" w14:paraId="7C2D460C" w14:textId="77777777" w:rsidTr="00D00093">
        <w:tc>
          <w:tcPr>
            <w:tcW w:w="1656" w:type="dxa"/>
            <w:tcBorders>
              <w:left w:val="single" w:sz="18" w:space="0" w:color="auto"/>
              <w:bottom w:val="single" w:sz="4" w:space="0" w:color="auto"/>
            </w:tcBorders>
            <w:shd w:val="clear" w:color="auto" w:fill="FFFFFF" w:themeFill="background1"/>
          </w:tcPr>
          <w:p w14:paraId="5FC4E5FF" w14:textId="77777777" w:rsidR="008378BA" w:rsidRPr="003237DD" w:rsidRDefault="008378BA" w:rsidP="00D00093">
            <w:pPr>
              <w:rPr>
                <w:b/>
              </w:rPr>
            </w:pPr>
            <w:r w:rsidRPr="003237DD">
              <w:rPr>
                <w:b/>
              </w:rPr>
              <w:t>Kalansen min bɛ Vɛrise dɔ kɔnɔ:</w:t>
            </w:r>
          </w:p>
        </w:tc>
        <w:tc>
          <w:tcPr>
            <w:tcW w:w="7658" w:type="dxa"/>
            <w:gridSpan w:val="2"/>
            <w:tcBorders>
              <w:bottom w:val="single" w:sz="4" w:space="0" w:color="auto"/>
              <w:right w:val="single" w:sz="18" w:space="0" w:color="auto"/>
            </w:tcBorders>
            <w:shd w:val="clear" w:color="auto" w:fill="FFFFFF" w:themeFill="background1"/>
          </w:tcPr>
          <w:p w14:paraId="1FB84B4B" w14:textId="77777777" w:rsidR="008378BA" w:rsidRPr="00CE5C21" w:rsidRDefault="008378BA" w:rsidP="00D00093">
            <w:pPr>
              <w:rPr>
                <w:rFonts w:cstheme="minorHAnsi"/>
              </w:rPr>
            </w:pPr>
            <w:r w:rsidRPr="00CE5C21">
              <w:rPr>
                <w:rFonts w:cstheme="minorHAnsi"/>
                <w:color w:val="000000"/>
                <w:shd w:val="clear" w:color="auto" w:fill="FFFFFF"/>
              </w:rPr>
              <w:t>Hali ni u tun bɛ Ala dɔn, u ma bonya da a kan i ko Ala, u ma barika da a ye fana, nka u ka miirili kɛra fu ye, u dusukun hakilintanw dibi</w:t>
            </w:r>
            <w:r>
              <w:rPr>
                <w:rFonts w:cstheme="minorHAnsi"/>
                <w:color w:val="000000"/>
                <w:shd w:val="clear" w:color="auto" w:fill="FFFFFF"/>
              </w:rPr>
              <w:t xml:space="preserve">len </w:t>
            </w:r>
            <w:r w:rsidRPr="00CE5C21">
              <w:rPr>
                <w:rFonts w:cstheme="minorHAnsi"/>
                <w:color w:val="000000"/>
                <w:shd w:val="clear" w:color="auto" w:fill="FFFFFF"/>
              </w:rPr>
              <w:t xml:space="preserve">don. </w:t>
            </w:r>
            <w:r w:rsidRPr="00CE5C21">
              <w:rPr>
                <w:rStyle w:val="text"/>
                <w:rFonts w:cstheme="minorHAnsi"/>
                <w:color w:val="000000"/>
                <w:shd w:val="clear" w:color="auto" w:fill="FFFFFF"/>
              </w:rPr>
              <w:t>(Romɛkaw 1:21)</w:t>
            </w:r>
          </w:p>
        </w:tc>
      </w:tr>
    </w:tbl>
    <w:p w14:paraId="6FE53756" w14:textId="77777777" w:rsidR="008378BA" w:rsidRDefault="008378BA" w:rsidP="008378BA"/>
    <w:tbl>
      <w:tblPr>
        <w:tblStyle w:val="TableGrid"/>
        <w:tblW w:w="0" w:type="auto"/>
        <w:tblLook w:val="04A0" w:firstRow="1" w:lastRow="0" w:firstColumn="1" w:lastColumn="0" w:noHBand="0" w:noVBand="1"/>
      </w:tblPr>
      <w:tblGrid>
        <w:gridCol w:w="1615"/>
        <w:gridCol w:w="7735"/>
      </w:tblGrid>
      <w:tr w:rsidR="008378BA" w:rsidRPr="001D3C61" w14:paraId="0393FF8C" w14:textId="77777777" w:rsidTr="00D00093">
        <w:tc>
          <w:tcPr>
            <w:tcW w:w="1615" w:type="dxa"/>
          </w:tcPr>
          <w:p w14:paraId="4788DD8C" w14:textId="77777777" w:rsidR="008378BA" w:rsidRDefault="008378BA" w:rsidP="00D00093">
            <w:pPr>
              <w:jc w:val="center"/>
              <w:rPr>
                <w:b/>
              </w:rPr>
            </w:pPr>
            <w:r>
              <w:rPr>
                <w:b/>
              </w:rPr>
              <w:t>Yɔrɔ kalanta bakuruba ɲɛfɔli (Sɛbɛnni kuncɛcogo).</w:t>
            </w:r>
          </w:p>
          <w:p w14:paraId="68A80EB6" w14:textId="77777777" w:rsidR="008378BA" w:rsidRDefault="008378BA" w:rsidP="00D00093">
            <w:pPr>
              <w:jc w:val="center"/>
              <w:rPr>
                <w:b/>
              </w:rPr>
            </w:pPr>
          </w:p>
        </w:tc>
        <w:tc>
          <w:tcPr>
            <w:tcW w:w="7735" w:type="dxa"/>
          </w:tcPr>
          <w:p w14:paraId="12494791" w14:textId="77777777" w:rsidR="008378BA" w:rsidRDefault="008378BA" w:rsidP="00D00093">
            <w:r>
              <w:t>Musa tun wulila ka taa Sinayi kulu kuncɛ walisa ka sariya tan sɔrɔ. Ka a to yen, Musa y’a balimakɛ Aron to yen ka kɛ Israɛldenw kunna. Musa tun bɛ kulu kan kabini waati jan kosɛbɛ. Israɛlden dɔw tun sɛgɛnnen don makɔnɔni na ani u ma muɲuli  kɛ kosɛbɛ. U tun b’a fɛ ka ala dɔ bato u tun bɛ se ka min ye. Walisa ka Israɛldenw nisɔndiya, Aron y’a fɔ jama ye k’u ka sanu fɛnw bɛɛ di a ma. Aron ye sanu wuli ka boli dɔ dilan min tun bɛ i ko misiden. Israɛldenw y’a daminɛ ka delili kɛ sanu misiden ye. U ye foli lase boli ma, Ala nɔ na, a kɛlen k’u bila ka bɔ Misira. Musa seginna ka jigin kulu kan tuma min na, a ye jama ye u bɛ ka nin sanu misiden deli. Musa dimina kosɛbɛ Israɛldenw kɔrɔ u ka kanminɛbaliya kosɔn, fo a ye o sɛbɛnfuraw fili duguma, u karikari la  yɔrɔ caman na.</w:t>
            </w:r>
          </w:p>
          <w:p w14:paraId="204B4B49" w14:textId="77777777" w:rsidR="008378BA" w:rsidRDefault="008378BA" w:rsidP="00D00093">
            <w:pPr>
              <w:rPr>
                <w:b/>
              </w:rPr>
            </w:pPr>
          </w:p>
        </w:tc>
      </w:tr>
      <w:tr w:rsidR="008378BA" w:rsidRPr="001D3C61" w14:paraId="7E105DFE" w14:textId="77777777" w:rsidTr="00D00093">
        <w:tc>
          <w:tcPr>
            <w:tcW w:w="1615" w:type="dxa"/>
          </w:tcPr>
          <w:p w14:paraId="5FBF5109" w14:textId="77777777" w:rsidR="008378BA" w:rsidRDefault="008378BA" w:rsidP="00D00093">
            <w:pPr>
              <w:jc w:val="center"/>
              <w:rPr>
                <w:b/>
              </w:rPr>
            </w:pPr>
            <w:r>
              <w:rPr>
                <w:b/>
              </w:rPr>
              <w:t>Kalan  min bɛ bɔ Ja la</w:t>
            </w:r>
          </w:p>
        </w:tc>
        <w:tc>
          <w:tcPr>
            <w:tcW w:w="7735" w:type="dxa"/>
          </w:tcPr>
          <w:p w14:paraId="4994A26E" w14:textId="77777777" w:rsidR="008378BA" w:rsidRDefault="008378BA" w:rsidP="009F3CE2">
            <w:pPr>
              <w:pStyle w:val="ListParagraph"/>
              <w:numPr>
                <w:ilvl w:val="0"/>
                <w:numId w:val="100"/>
              </w:numPr>
              <w:spacing w:after="0" w:line="240" w:lineRule="auto"/>
            </w:pPr>
            <w:r>
              <w:rPr>
                <w:b/>
              </w:rPr>
              <w:t xml:space="preserve">Musa. </w:t>
            </w:r>
            <w:r>
              <w:t>Ala ye Musa wele ka taa Sanayi kulu kan walisa ka sariya 10 sɔrɔ. Musa taa bɛ tile 40 bɔ, ani sisan a seginna ka na Israɛldenw sɔrɔ u bɛ ka jurumu kɛ.</w:t>
            </w:r>
          </w:p>
          <w:p w14:paraId="66283FD5" w14:textId="77777777" w:rsidR="008378BA" w:rsidRDefault="008378BA" w:rsidP="009F3CE2">
            <w:pPr>
              <w:pStyle w:val="ListParagraph"/>
              <w:numPr>
                <w:ilvl w:val="0"/>
                <w:numId w:val="100"/>
              </w:numPr>
              <w:spacing w:after="0" w:line="240" w:lineRule="auto"/>
            </w:pPr>
            <w:r>
              <w:rPr>
                <w:b/>
              </w:rPr>
              <w:t xml:space="preserve">Bolow batoli. </w:t>
            </w:r>
            <w:r>
              <w:t>A cilen kɔ ko a kana ala wɛrɛ bato ci fɔlen fɔlɔ la, Musa y’a ye ko Israɛldenw bɛ ka boli dɔ bato.</w:t>
            </w:r>
          </w:p>
          <w:p w14:paraId="3125C178" w14:textId="77777777" w:rsidR="008378BA" w:rsidRDefault="008378BA" w:rsidP="009F3CE2">
            <w:pPr>
              <w:pStyle w:val="ListParagraph"/>
              <w:numPr>
                <w:ilvl w:val="0"/>
                <w:numId w:val="100"/>
              </w:numPr>
              <w:spacing w:after="0" w:line="240" w:lineRule="auto"/>
            </w:pPr>
            <w:r w:rsidRPr="00256DD9">
              <w:rPr>
                <w:b/>
              </w:rPr>
              <w:t>Sanu</w:t>
            </w:r>
            <w:r>
              <w:rPr>
                <w:b/>
              </w:rPr>
              <w:t xml:space="preserve"> </w:t>
            </w:r>
            <w:r w:rsidRPr="00256DD9">
              <w:rPr>
                <w:b/>
              </w:rPr>
              <w:t xml:space="preserve"> misiden. </w:t>
            </w:r>
            <w:r>
              <w:t>A cilen kɔfɛ ko a kana ala ja si dilan walasa ka batoli kɛ cikan filanan na, Musa y’a sɔrɔ Israɛldenw bɛ ka ala dɔ ja bato – Sanu Misiden. A cilen kɔ ko a kana baara jugu kɛ ni Matigi tɔgɔ ye ci sabanan kɔnɔ, Musa y’a ye ko Israɛldenw bɛ ka Misiden Sanuman wele u ka Ala. A cilen kɔ ko a kana jatɔya kɛ ci fɔlen wolonwulanan kɔnɔ, Musa y’a ye ko Israɛldenw tun bɛ “ɲɛnajɛ” la,  a n’a sɔrɔ o tun bɛ kɛ ni cɛnimusoya jurumu ye.</w:t>
            </w:r>
          </w:p>
          <w:p w14:paraId="107BF270" w14:textId="77777777" w:rsidR="008378BA" w:rsidRDefault="008378BA" w:rsidP="00D00093">
            <w:pPr>
              <w:pStyle w:val="ListParagraph"/>
            </w:pPr>
          </w:p>
        </w:tc>
      </w:tr>
      <w:tr w:rsidR="008378BA" w:rsidRPr="001D3C61" w14:paraId="03759505" w14:textId="77777777" w:rsidTr="00D00093">
        <w:tc>
          <w:tcPr>
            <w:tcW w:w="1615" w:type="dxa"/>
          </w:tcPr>
          <w:p w14:paraId="54F2D906" w14:textId="77777777" w:rsidR="008378BA" w:rsidRDefault="008378BA" w:rsidP="00D00093">
            <w:pPr>
              <w:jc w:val="center"/>
              <w:rPr>
                <w:b/>
              </w:rPr>
            </w:pPr>
            <w:r>
              <w:rPr>
                <w:b/>
              </w:rPr>
              <w:lastRenderedPageBreak/>
              <w:t>Masalabolo</w:t>
            </w:r>
          </w:p>
          <w:p w14:paraId="037CAFD9" w14:textId="77777777" w:rsidR="008378BA" w:rsidRDefault="008378BA" w:rsidP="00D00093">
            <w:pPr>
              <w:jc w:val="center"/>
            </w:pPr>
            <w:r>
              <w:rPr>
                <w:b/>
              </w:rPr>
              <w:t>Hukumu</w:t>
            </w:r>
          </w:p>
        </w:tc>
        <w:tc>
          <w:tcPr>
            <w:tcW w:w="7735" w:type="dxa"/>
          </w:tcPr>
          <w:p w14:paraId="6172C430" w14:textId="77777777" w:rsidR="008378BA" w:rsidRDefault="008378BA" w:rsidP="00D00093">
            <w:r>
              <w:t>Israɛldenw sera Sanai kulu sen na kalo saba ɲɔgɔn u bɔlen kɔ Misira, ka sigiyɔrɔw sigi. U ka waati la Sanai kulu kan Ala ye sariya 10 di u ma. Musa ye taama caman kɛ ka taa ka jigin kulu kan walisa ka cikanw sɔrɔ ka bɔ Ala yɔrɔ.</w:t>
            </w:r>
          </w:p>
          <w:p w14:paraId="0ADD53A9" w14:textId="77777777" w:rsidR="008378BA" w:rsidRDefault="008378BA" w:rsidP="00D00093"/>
          <w:p w14:paraId="67DF3549" w14:textId="77777777" w:rsidR="008378BA" w:rsidRDefault="008378BA" w:rsidP="00D00093">
            <w:r>
              <w:t>A ka taama laban na ka taa Sanai kulu kan, Musa ye tile 40 ni su 40 kɛ kulu kan, ka kabakurun sɛbɛnnenw sɔrɔ, Ala ye Cikan 10 sɛbɛn minnu kan.</w:t>
            </w:r>
          </w:p>
          <w:p w14:paraId="790C28E1" w14:textId="77777777" w:rsidR="008378BA" w:rsidRDefault="008378BA" w:rsidP="00D00093"/>
          <w:p w14:paraId="62892723" w14:textId="77777777" w:rsidR="008378BA" w:rsidRDefault="008378BA" w:rsidP="00D00093">
            <w:r>
              <w:t>Musa tun tɛ yen tuma min na, Israɛldenw ye Aron lamini, Musa ye min to u kun na. U siranna ko Musa tɛ yen fo abada, wa u b’a ɲini Aron fɛ a ka boliw kɛ u ye minnu bɛna u bila ka bɔ Sanayi kulu la ka taa layidu jamana na. Aron y’a yɛrɛ di u ka ɲininiw ma, k’u ka sanu bɛɛ lajɛ walisa ka boli dɔ dilan misiden cogo la.</w:t>
            </w:r>
          </w:p>
          <w:p w14:paraId="42AF5D08" w14:textId="77777777" w:rsidR="008378BA" w:rsidRDefault="008378BA" w:rsidP="00D00093"/>
          <w:p w14:paraId="5C90C449" w14:textId="77777777" w:rsidR="008378BA" w:rsidRDefault="008378BA" w:rsidP="00D00093">
            <w:r>
              <w:t>O kɔfɛ, Ala tun ye sariya 10 minnu di u ma sisan, Israɛldenw ye saba tiɲɛ tuma min na u y’u kɔdon Ala la ani ka boli dɔ batoli daminɛ.</w:t>
            </w:r>
          </w:p>
          <w:p w14:paraId="38C71031" w14:textId="77777777" w:rsidR="008378BA" w:rsidRDefault="008378BA" w:rsidP="00D00093"/>
          <w:p w14:paraId="47C50250" w14:textId="77777777" w:rsidR="008378BA" w:rsidRDefault="008378BA" w:rsidP="00D00093">
            <w:r>
              <w:t>Ala ye sariya 10 minnu sɛbɛn sɛbɛnfura minnu kan, Ala ye olu sɔrɔ, Ala ye Musa ladɔnniya ko Israɛldenw y’u kɔdon Ala la, ka boli dɔ bato. Ala y’a jira ko a bɛna Israɛldenw bɛɛ faga, ka tila ka jama kura daminɛ Musa sababu fɛ walasa k’a ka Layidu talenw diyabɔ. Nka, Musa y’a deli ko a ka makari u la, Ala y’a dabila.</w:t>
            </w:r>
          </w:p>
          <w:p w14:paraId="6BF6A115" w14:textId="77777777" w:rsidR="008378BA" w:rsidRDefault="008378BA" w:rsidP="00D00093"/>
          <w:p w14:paraId="6F8EA3A7" w14:textId="77777777" w:rsidR="008378BA" w:rsidRDefault="008378BA" w:rsidP="00D00093">
            <w:r>
              <w:t>Musa jigira ka bɔ kulu kan, ka Israɛldenw sɔrɔ u bɛ ka jurumu kɛ, ka a kunbɛn.</w:t>
            </w:r>
          </w:p>
          <w:p w14:paraId="4E2935C7" w14:textId="77777777" w:rsidR="008378BA" w:rsidRDefault="008378BA" w:rsidP="00D00093">
            <w:pPr>
              <w:rPr>
                <w:b/>
              </w:rPr>
            </w:pPr>
          </w:p>
          <w:p w14:paraId="1E00F3BA" w14:textId="77777777" w:rsidR="008378BA" w:rsidRDefault="008378BA" w:rsidP="00D00093">
            <w:r>
              <w:rPr>
                <w:b/>
              </w:rPr>
              <w:t xml:space="preserve">Sɛbɛnni wɛrɛ: </w:t>
            </w:r>
            <w:r>
              <w:t>A kɛlen ka Yahutu kerecɛnw hakili jigin Israɛldenw ka jurumuw la Sanai kulu kan, Ciden Pol ye u deli ko u kana bin kɔrɔbɔli la. Ni kerecɛnw bɛ u kɔdon Ala la ka segin u ka jurumu ɲɛnamaya la, o kɔlɔlɔ juguw ni banbali bɛ na.</w:t>
            </w:r>
          </w:p>
          <w:p w14:paraId="2592F7A5" w14:textId="77777777" w:rsidR="008378BA" w:rsidRDefault="008378BA" w:rsidP="00D00093"/>
          <w:p w14:paraId="12333CF3" w14:textId="77777777" w:rsidR="008378BA" w:rsidRDefault="008378BA" w:rsidP="00D00093">
            <w:r>
              <w:rPr>
                <w:b/>
              </w:rPr>
              <w:t xml:space="preserve">Cikan 10 sira: </w:t>
            </w:r>
            <w:r>
              <w:t>Cikan fila fɔlɔw bɛ Israɛl ka diinɛ sigi sen kan iko Ala kelenpe dannaya. O ye Israɛl ka dannaya danfara ye, diinɛ wɛrɛ si tun dalen bɛ Ala kelenpe de la. Israɛl tɛ i n’a fɔ u sigiɲɔgɔn minnu ye Ala caman ye, olu ka kan ka da a la ko Ala kelenpe de bɛ yen min ye fɛn bɛɛ da, ani min donna layidu la ni Israɛl ye. Ikomi nin Ala kelenpe de ye fɛn bɛɛ da, Israɛl tɛ boliw dilan. Ala tɛ se ka jira bagan walima danfɛn si fɛ, o la sa, Israɛl man kan ka Ala jira cogo si kɛ walisa ka bato.</w:t>
            </w:r>
          </w:p>
          <w:p w14:paraId="52B5FF1B" w14:textId="77777777" w:rsidR="008378BA" w:rsidRDefault="008378BA" w:rsidP="009F3CE2">
            <w:pPr>
              <w:pStyle w:val="ListParagraph"/>
              <w:numPr>
                <w:ilvl w:val="0"/>
                <w:numId w:val="97"/>
              </w:numPr>
              <w:spacing w:after="0" w:line="240" w:lineRule="auto"/>
              <w:rPr>
                <w:b/>
              </w:rPr>
            </w:pPr>
            <w:r>
              <w:rPr>
                <w:b/>
              </w:rPr>
              <w:t>Kunkolo: An bɛ se ka fɛɛrɛ jumɛnw tigɛ walasa ka mɔgɔw dɛmɛ u k’a faamu mun na sariya 10 ninnu ye sariyaw ye minnu bɛna dugawu kɛ u ye ni u tugura u kɔ?</w:t>
            </w:r>
          </w:p>
          <w:p w14:paraId="2B089DEE" w14:textId="77777777" w:rsidR="008378BA" w:rsidRDefault="008378BA" w:rsidP="009F3CE2">
            <w:pPr>
              <w:pStyle w:val="ListParagraph"/>
              <w:numPr>
                <w:ilvl w:val="0"/>
                <w:numId w:val="97"/>
              </w:numPr>
              <w:spacing w:after="0" w:line="240" w:lineRule="auto"/>
              <w:rPr>
                <w:b/>
              </w:rPr>
            </w:pPr>
            <w:r>
              <w:rPr>
                <w:b/>
              </w:rPr>
              <w:t>Dusukun: Mɔgɔw b’u ka kanuya n’u ka bonya jira cogo minnu na, olu dɔw ye jumɛnw ye</w:t>
            </w:r>
          </w:p>
          <w:p w14:paraId="049F7540" w14:textId="77777777" w:rsidR="008378BA" w:rsidRPr="002F3DD8" w:rsidRDefault="008378BA" w:rsidP="009F3CE2">
            <w:pPr>
              <w:pStyle w:val="ListParagraph"/>
              <w:numPr>
                <w:ilvl w:val="0"/>
                <w:numId w:val="97"/>
              </w:numPr>
              <w:spacing w:after="0" w:line="240" w:lineRule="auto"/>
              <w:rPr>
                <w:b/>
              </w:rPr>
            </w:pPr>
            <w:r>
              <w:rPr>
                <w:b/>
              </w:rPr>
              <w:t>Bolo: I bɛ se k’a dɔn cogo di ni fɛn walima nege dɔ kɛra boli ye i bolo?</w:t>
            </w:r>
          </w:p>
          <w:p w14:paraId="6994906D" w14:textId="77777777" w:rsidR="008378BA" w:rsidRPr="00CA4179" w:rsidRDefault="008378BA" w:rsidP="00D00093"/>
        </w:tc>
      </w:tr>
      <w:tr w:rsidR="008378BA" w14:paraId="1FF26C53" w14:textId="77777777" w:rsidTr="00D00093">
        <w:tc>
          <w:tcPr>
            <w:tcW w:w="9350" w:type="dxa"/>
            <w:gridSpan w:val="2"/>
            <w:shd w:val="clear" w:color="auto" w:fill="BFBFBF" w:themeFill="background1" w:themeFillShade="BF"/>
          </w:tcPr>
          <w:p w14:paraId="50E2981D" w14:textId="77777777" w:rsidR="008378BA" w:rsidRPr="0068101F" w:rsidRDefault="008378BA" w:rsidP="00D00093">
            <w:pPr>
              <w:jc w:val="center"/>
              <w:rPr>
                <w:sz w:val="28"/>
                <w:szCs w:val="28"/>
              </w:rPr>
            </w:pPr>
            <w:r w:rsidRPr="0068101F">
              <w:rPr>
                <w:b/>
                <w:sz w:val="28"/>
                <w:szCs w:val="28"/>
              </w:rPr>
              <w:t>Bibulukalan</w:t>
            </w:r>
          </w:p>
        </w:tc>
      </w:tr>
      <w:tr w:rsidR="008378BA" w:rsidRPr="001D3C61" w14:paraId="773E175A" w14:textId="77777777" w:rsidTr="00D00093">
        <w:tc>
          <w:tcPr>
            <w:tcW w:w="1615" w:type="dxa"/>
          </w:tcPr>
          <w:p w14:paraId="3232732F" w14:textId="77777777" w:rsidR="008378BA" w:rsidRPr="0068101F" w:rsidRDefault="008378BA" w:rsidP="00D00093">
            <w:pPr>
              <w:jc w:val="center"/>
              <w:rPr>
                <w:b/>
                <w:sz w:val="28"/>
                <w:szCs w:val="28"/>
              </w:rPr>
            </w:pPr>
            <w:r w:rsidRPr="0068101F">
              <w:rPr>
                <w:b/>
                <w:sz w:val="28"/>
                <w:szCs w:val="28"/>
              </w:rPr>
              <w:t>Ka seli</w:t>
            </w:r>
            <w:r>
              <w:rPr>
                <w:b/>
                <w:sz w:val="28"/>
                <w:szCs w:val="28"/>
              </w:rPr>
              <w:t xml:space="preserve"> wala ka Ala deli</w:t>
            </w:r>
          </w:p>
        </w:tc>
        <w:tc>
          <w:tcPr>
            <w:tcW w:w="7735" w:type="dxa"/>
          </w:tcPr>
          <w:p w14:paraId="5479B368" w14:textId="77777777" w:rsidR="008378BA" w:rsidRDefault="008378BA" w:rsidP="009F3CE2">
            <w:pPr>
              <w:pStyle w:val="ListParagraph"/>
              <w:numPr>
                <w:ilvl w:val="0"/>
                <w:numId w:val="12"/>
              </w:numPr>
              <w:spacing w:after="0" w:line="240" w:lineRule="auto"/>
            </w:pPr>
            <w:r>
              <w:t>Delili ɲininiw ni tanuli ɲini.</w:t>
            </w:r>
          </w:p>
          <w:p w14:paraId="5BE474BF" w14:textId="77777777" w:rsidR="008378BA" w:rsidRDefault="008378BA" w:rsidP="009F3CE2">
            <w:pPr>
              <w:pStyle w:val="ListParagraph"/>
              <w:numPr>
                <w:ilvl w:val="0"/>
                <w:numId w:val="12"/>
              </w:numPr>
              <w:spacing w:after="0" w:line="240" w:lineRule="auto"/>
            </w:pPr>
            <w:r>
              <w:t>Barika Ala ye tanuli minnu kɛra ɲɔgɔn fɛ.</w:t>
            </w:r>
          </w:p>
          <w:p w14:paraId="665FA6AA" w14:textId="77777777" w:rsidR="008378BA" w:rsidRDefault="008378BA" w:rsidP="009F3CE2">
            <w:pPr>
              <w:pStyle w:val="ListParagraph"/>
              <w:numPr>
                <w:ilvl w:val="0"/>
                <w:numId w:val="12"/>
              </w:numPr>
              <w:spacing w:after="0" w:line="240" w:lineRule="auto"/>
            </w:pPr>
            <w:r>
              <w:t>Delili kɛli delili ɲininiw kama.</w:t>
            </w:r>
          </w:p>
          <w:p w14:paraId="7E89BB72" w14:textId="77777777" w:rsidR="008378BA" w:rsidRDefault="008378BA"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04E8EFA4" w14:textId="77777777" w:rsidR="008378BA" w:rsidRDefault="008378BA" w:rsidP="00D00093"/>
        </w:tc>
      </w:tr>
      <w:tr w:rsidR="008378BA" w:rsidRPr="001D3C61" w14:paraId="13AAD737" w14:textId="77777777" w:rsidTr="00D00093">
        <w:tc>
          <w:tcPr>
            <w:tcW w:w="1615" w:type="dxa"/>
          </w:tcPr>
          <w:p w14:paraId="2412E16A" w14:textId="77777777" w:rsidR="008378BA" w:rsidRPr="0068101F" w:rsidRDefault="008378BA" w:rsidP="00D00093">
            <w:pPr>
              <w:jc w:val="center"/>
              <w:rPr>
                <w:b/>
                <w:sz w:val="28"/>
                <w:szCs w:val="28"/>
              </w:rPr>
            </w:pPr>
            <w:r w:rsidRPr="0068101F">
              <w:rPr>
                <w:b/>
                <w:sz w:val="28"/>
                <w:szCs w:val="28"/>
              </w:rPr>
              <w:lastRenderedPageBreak/>
              <w:t>Ka mɛn</w:t>
            </w:r>
          </w:p>
        </w:tc>
        <w:tc>
          <w:tcPr>
            <w:tcW w:w="7735" w:type="dxa"/>
          </w:tcPr>
          <w:p w14:paraId="035E73F5" w14:textId="77777777" w:rsidR="008378BA" w:rsidRDefault="008378BA" w:rsidP="009F3CE2">
            <w:pPr>
              <w:pStyle w:val="ListParagraph"/>
              <w:numPr>
                <w:ilvl w:val="0"/>
                <w:numId w:val="13"/>
              </w:numPr>
              <w:spacing w:after="0" w:line="240" w:lineRule="auto"/>
            </w:pPr>
            <w:r>
              <w:t>Bibulu kalansen fila bɛɛ kalan.</w:t>
            </w:r>
          </w:p>
          <w:p w14:paraId="59932650" w14:textId="77777777" w:rsidR="008378BA" w:rsidRDefault="008378BA" w:rsidP="009F3CE2">
            <w:pPr>
              <w:pStyle w:val="ListParagraph"/>
              <w:numPr>
                <w:ilvl w:val="0"/>
                <w:numId w:val="13"/>
              </w:numPr>
              <w:spacing w:after="0" w:line="240" w:lineRule="auto"/>
            </w:pPr>
            <w:r>
              <w:t xml:space="preserve"> kumasen kuncɛ ka bɔ sanfɛ yɔrɔ kalanta la.</w:t>
            </w:r>
          </w:p>
          <w:p w14:paraId="7D31C09F" w14:textId="77777777" w:rsidR="008378BA" w:rsidRDefault="008378BA" w:rsidP="009F3CE2">
            <w:pPr>
              <w:pStyle w:val="ListParagraph"/>
              <w:numPr>
                <w:ilvl w:val="0"/>
                <w:numId w:val="13"/>
              </w:numPr>
              <w:spacing w:after="0" w:line="240" w:lineRule="auto"/>
            </w:pPr>
            <w:r>
              <w:t>Bibulu kalansen fila bɛɛ kalan kokura.</w:t>
            </w:r>
          </w:p>
          <w:p w14:paraId="78B793BC" w14:textId="77777777" w:rsidR="008378BA" w:rsidRDefault="008378BA" w:rsidP="009F3CE2">
            <w:pPr>
              <w:pStyle w:val="ListParagraph"/>
              <w:numPr>
                <w:ilvl w:val="0"/>
                <w:numId w:val="13"/>
              </w:numPr>
              <w:spacing w:after="0" w:line="240" w:lineRule="auto"/>
            </w:pPr>
            <w:r>
              <w:t>A ɲini mɔgɔ dɔ fɛ a ka Bibulu tɛmɛsira kunba lakali kokura.</w:t>
            </w:r>
          </w:p>
          <w:p w14:paraId="35AB9CCB" w14:textId="77777777" w:rsidR="008378BA" w:rsidRDefault="008378BA" w:rsidP="00D00093"/>
        </w:tc>
      </w:tr>
      <w:tr w:rsidR="008378BA" w:rsidRPr="001D3C61" w14:paraId="2DA3605A" w14:textId="77777777" w:rsidTr="00D00093">
        <w:tc>
          <w:tcPr>
            <w:tcW w:w="1615" w:type="dxa"/>
          </w:tcPr>
          <w:p w14:paraId="1C0F06B0" w14:textId="77777777" w:rsidR="008378BA" w:rsidRPr="00256DD9" w:rsidRDefault="008378BA" w:rsidP="00D00093">
            <w:pPr>
              <w:jc w:val="center"/>
              <w:rPr>
                <w:b/>
                <w:sz w:val="28"/>
                <w:szCs w:val="28"/>
              </w:rPr>
            </w:pPr>
            <w:r w:rsidRPr="00256DD9">
              <w:rPr>
                <w:b/>
                <w:sz w:val="28"/>
                <w:szCs w:val="28"/>
              </w:rPr>
              <w:t>Niyɔrɔ</w:t>
            </w:r>
            <w:r>
              <w:rPr>
                <w:b/>
                <w:sz w:val="28"/>
                <w:szCs w:val="28"/>
              </w:rPr>
              <w:t xml:space="preserve"> tali ko</w:t>
            </w:r>
          </w:p>
          <w:p w14:paraId="07806023" w14:textId="77777777" w:rsidR="008378BA" w:rsidRDefault="008378BA" w:rsidP="00D00093">
            <w:pPr>
              <w:jc w:val="center"/>
              <w:rPr>
                <w:b/>
              </w:rPr>
            </w:pPr>
          </w:p>
          <w:p w14:paraId="62F4DC27" w14:textId="77777777" w:rsidR="008378BA" w:rsidRDefault="008378BA" w:rsidP="00D00093">
            <w:pPr>
              <w:jc w:val="center"/>
            </w:pPr>
          </w:p>
        </w:tc>
        <w:tc>
          <w:tcPr>
            <w:tcW w:w="7735" w:type="dxa"/>
          </w:tcPr>
          <w:p w14:paraId="66AEC245" w14:textId="77777777" w:rsidR="008378BA" w:rsidRDefault="008378BA" w:rsidP="009F3CE2">
            <w:pPr>
              <w:pStyle w:val="ListParagraph"/>
              <w:numPr>
                <w:ilvl w:val="0"/>
                <w:numId w:val="14"/>
              </w:numPr>
              <w:spacing w:after="0" w:line="240" w:lineRule="auto"/>
              <w:rPr>
                <w:b/>
              </w:rPr>
            </w:pPr>
            <w:r w:rsidRPr="008C4A7F">
              <w:rPr>
                <w:b/>
              </w:rPr>
              <w:t>Kuntigi: Sɛbɛnni kɔrɔ ye mun ye?</w:t>
            </w:r>
          </w:p>
          <w:p w14:paraId="595FC5CE" w14:textId="77777777" w:rsidR="008378BA" w:rsidRDefault="008378BA" w:rsidP="00D00093">
            <w:r>
              <w:t>Israɛldenw murutira tuma min na Musa tora Sanayi kulu kan tile 40 ni sun 40 kɔnɔ. A N’a sɔrɔ siran tun b’u la k’a fɔ ko Musa sara wala k’u to yen dɔrɔn. A N’a sɔrɔ u tun bɛ jɔrɔ k’u bɛna sa kungo kɔnɔ ni ɲɛmɔgɔ tɛ.  A N’a sɔrɔ u kɔsegira dɔrɔn, wa u tun b’a fɛ ka kɛ i n’a fɔ Misirakaw – ala caman ka jamana. O kun mana kɛ fɛn o fɛn ye, Ala tun ye sariya 10 minnu di u ma, u ye olu bila joona, ka ɲɛnamaya daminɛ u yɛrɛ ye. K’a sɔrɔ Ala bɛ ka bagabagali kɛ ko a bɛna jurumukɛla dɔ halaki siɲɛ kelen kokura (i n’a fɔ Nuhun ka waati mɔgɔw, ani Sodɔmɛ ni Gomɔri mɔgɔw), Musa bɛ delili kɛ Israɛldenw tɔgɔ la ani Ala y’a hakilina yɛlɛman.</w:t>
            </w:r>
          </w:p>
          <w:p w14:paraId="4A344986" w14:textId="77777777" w:rsidR="008378BA" w:rsidRPr="002F3DD8" w:rsidRDefault="008378BA" w:rsidP="009F3CE2">
            <w:pPr>
              <w:pStyle w:val="ListParagraph"/>
              <w:numPr>
                <w:ilvl w:val="0"/>
                <w:numId w:val="102"/>
              </w:numPr>
              <w:spacing w:after="0" w:line="240" w:lineRule="auto"/>
              <w:rPr>
                <w:b/>
              </w:rPr>
            </w:pPr>
            <w:r>
              <w:rPr>
                <w:b/>
              </w:rPr>
              <w:t>E fɛ, mun na Israɛldenw tun bɛ teliya ka sariya 10 caman tiɲɛ?</w:t>
            </w:r>
          </w:p>
          <w:p w14:paraId="52F583C7" w14:textId="77777777" w:rsidR="008378BA" w:rsidRPr="002F3DD8" w:rsidRDefault="008378BA" w:rsidP="009F3CE2">
            <w:pPr>
              <w:pStyle w:val="ListParagraph"/>
              <w:numPr>
                <w:ilvl w:val="0"/>
                <w:numId w:val="102"/>
              </w:numPr>
              <w:spacing w:after="0" w:line="240" w:lineRule="auto"/>
              <w:rPr>
                <w:b/>
              </w:rPr>
            </w:pPr>
            <w:r>
              <w:rPr>
                <w:b/>
              </w:rPr>
              <w:t>Mun na a ka gɛlɛn kosɛbɛ ka kɔnɔni kɛ ni dannaya ye ko Ala ka deliliw jaabi?</w:t>
            </w:r>
          </w:p>
          <w:p w14:paraId="2FCD4AED" w14:textId="77777777" w:rsidR="008378BA" w:rsidRDefault="008378BA" w:rsidP="00D00093"/>
          <w:p w14:paraId="71C03392" w14:textId="77777777" w:rsidR="008378BA" w:rsidRDefault="008378BA" w:rsidP="009F3CE2">
            <w:pPr>
              <w:pStyle w:val="ListParagraph"/>
              <w:numPr>
                <w:ilvl w:val="0"/>
                <w:numId w:val="9"/>
              </w:numPr>
              <w:spacing w:after="0" w:line="240" w:lineRule="auto"/>
              <w:rPr>
                <w:b/>
              </w:rPr>
            </w:pPr>
            <w:r>
              <w:rPr>
                <w:b/>
              </w:rPr>
              <w:t>Dusukun: Sɛbɛnni b’a fɔ ko an ka kan ka kɛ jɔn ye?</w:t>
            </w:r>
          </w:p>
          <w:p w14:paraId="75876132" w14:textId="77777777" w:rsidR="008378BA" w:rsidRDefault="008378BA" w:rsidP="00D00093">
            <w:r>
              <w:t>Ciden Pol b’an hakili jigin Krecɛnw na ko u mana bonya cogo o cogo u ka dannaya la, kɔrɔbɔli tɛ yɔrɔ jan ko abada. Tuma o tuma ni Krecɛnw bɛ u sinsin u negew dafali kan sanni ka Ala sago dafa, kɔrɔbɔli bɛ yiriwa. Ni hali Israɛldenw, minnu tun ye Ala ka sebaaya barikama sɔrɔ sisan cogo caman na, ni olu tun bɛna bin kɔrɔbɔli la, a ka kan ka nɔgɔya cogo di Krecɛnw fana ka bin? Nka, Yesu Krisita lakununni kosɔn, kerecɛnw tɛ i ko o Israɛldenw, o nɔ na, Ala bɛ baara kɛ an dusukunw ni an hakili la Ni Senu ka sebaaya fɛ.</w:t>
            </w:r>
          </w:p>
          <w:p w14:paraId="65A8B06D" w14:textId="77777777" w:rsidR="008378BA" w:rsidRPr="002F3DD8" w:rsidRDefault="008378BA" w:rsidP="009F3CE2">
            <w:pPr>
              <w:pStyle w:val="ListParagraph"/>
              <w:numPr>
                <w:ilvl w:val="0"/>
                <w:numId w:val="103"/>
              </w:numPr>
              <w:spacing w:after="0" w:line="240" w:lineRule="auto"/>
              <w:rPr>
                <w:b/>
              </w:rPr>
            </w:pPr>
            <w:r>
              <w:rPr>
                <w:b/>
              </w:rPr>
              <w:t>Kɔrɔbɔli y’i jira Hawa la sa cogo la, Israɛldenw na i n’a fɔ misiden. Kɔrɔbɔli bɛ bɔ mɔgɔw la cogo jumɛnw na bi?</w:t>
            </w:r>
          </w:p>
          <w:p w14:paraId="138529C8" w14:textId="77777777" w:rsidR="008378BA" w:rsidRPr="002F3DD8" w:rsidRDefault="008378BA" w:rsidP="009F3CE2">
            <w:pPr>
              <w:pStyle w:val="ListParagraph"/>
              <w:numPr>
                <w:ilvl w:val="0"/>
                <w:numId w:val="103"/>
              </w:numPr>
              <w:spacing w:after="0" w:line="240" w:lineRule="auto"/>
              <w:rPr>
                <w:b/>
              </w:rPr>
            </w:pPr>
            <w:r>
              <w:rPr>
                <w:b/>
              </w:rPr>
              <w:t>Mun bɛ siran ni lakanabaliya ko la min b’a to mɔgɔw bɛ u da wuli kosɛbɛ jurumu kɛli kɔrɔbɔli la?</w:t>
            </w:r>
          </w:p>
          <w:p w14:paraId="76A08B82" w14:textId="77777777" w:rsidR="008378BA" w:rsidRDefault="008378BA" w:rsidP="00D00093"/>
          <w:p w14:paraId="081500BA" w14:textId="77777777" w:rsidR="008378BA" w:rsidRPr="000120FC" w:rsidRDefault="008378BA" w:rsidP="009F3CE2">
            <w:pPr>
              <w:pStyle w:val="ListParagraph"/>
              <w:numPr>
                <w:ilvl w:val="0"/>
                <w:numId w:val="9"/>
              </w:numPr>
              <w:spacing w:after="0" w:line="240" w:lineRule="auto"/>
            </w:pPr>
            <w:r w:rsidRPr="008C4A7F">
              <w:rPr>
                <w:b/>
              </w:rPr>
              <w:t>Bolo: An bɛ se ka kuma bila baara la cogo di?</w:t>
            </w:r>
          </w:p>
          <w:p w14:paraId="28C994D9" w14:textId="77777777" w:rsidR="008378BA" w:rsidRDefault="008378BA" w:rsidP="00D00093">
            <w:r>
              <w:t>Jurumu bɛ sɔrɔ tuma o tuma ni an bɛ an dusukunw ɲɛsin fɛn wɛrɛ ma ni Ala tɛ. Ni an ma ɲɛnamaya kɛ ni hakilitigiya ye, an negew ni an negew bɛ se k’an bila jurumu la. Hali diinɛ baaraw ni kɛwalew bɛ se ka kɛ jurumu ye ni an ka sinsinnanw ni an negew sinsinnen bɛ fɛn wɛrɛ kan min tɛ Ala lakika ye.</w:t>
            </w:r>
          </w:p>
          <w:p w14:paraId="586001ED" w14:textId="77777777" w:rsidR="008378BA" w:rsidRDefault="008378BA" w:rsidP="009F3CE2">
            <w:pPr>
              <w:pStyle w:val="ListParagraph"/>
              <w:numPr>
                <w:ilvl w:val="0"/>
                <w:numId w:val="104"/>
              </w:numPr>
              <w:spacing w:after="0" w:line="240" w:lineRule="auto"/>
              <w:rPr>
                <w:b/>
              </w:rPr>
            </w:pPr>
            <w:r>
              <w:rPr>
                <w:b/>
              </w:rPr>
              <w:t>Krecɛnw bɛ se ka bin jaan kɔnɔ cogo di, n’o ye ka fɛn wɛrɛ bato walima ka baara kɛ fɛn wɛrɛ ye min tɛ Ala ye?</w:t>
            </w:r>
          </w:p>
          <w:p w14:paraId="7636CAAB" w14:textId="77777777" w:rsidR="008378BA" w:rsidRPr="002F3DD8" w:rsidRDefault="008378BA" w:rsidP="009F3CE2">
            <w:pPr>
              <w:pStyle w:val="ListParagraph"/>
              <w:numPr>
                <w:ilvl w:val="0"/>
                <w:numId w:val="104"/>
              </w:numPr>
              <w:spacing w:after="0" w:line="240" w:lineRule="auto"/>
              <w:rPr>
                <w:b/>
              </w:rPr>
            </w:pPr>
            <w:r>
              <w:rPr>
                <w:b/>
              </w:rPr>
              <w:t>Krecɛnw bɛ se k’a dɔn cogo di ni u negew bɛ Ala bonya walima ni u bɛ u yɛrɛ bonya?</w:t>
            </w:r>
          </w:p>
          <w:p w14:paraId="2F09FFB4" w14:textId="77777777" w:rsidR="008378BA" w:rsidRDefault="008378BA" w:rsidP="00D00093"/>
        </w:tc>
      </w:tr>
      <w:tr w:rsidR="008378BA" w:rsidRPr="001D3C61" w14:paraId="45B69F77" w14:textId="77777777" w:rsidTr="00D00093">
        <w:tc>
          <w:tcPr>
            <w:tcW w:w="1615" w:type="dxa"/>
          </w:tcPr>
          <w:p w14:paraId="6FB42CDE" w14:textId="77777777" w:rsidR="008378BA" w:rsidRPr="0068101F" w:rsidRDefault="008378BA" w:rsidP="00D00093">
            <w:pPr>
              <w:jc w:val="center"/>
              <w:rPr>
                <w:b/>
                <w:sz w:val="28"/>
                <w:szCs w:val="28"/>
              </w:rPr>
            </w:pPr>
            <w:r w:rsidRPr="0068101F">
              <w:rPr>
                <w:b/>
                <w:sz w:val="28"/>
                <w:szCs w:val="28"/>
              </w:rPr>
              <w:t>Ka waleya</w:t>
            </w:r>
          </w:p>
          <w:p w14:paraId="6E2A281F" w14:textId="77777777" w:rsidR="008378BA" w:rsidRDefault="008378BA" w:rsidP="00D00093">
            <w:pPr>
              <w:jc w:val="center"/>
              <w:rPr>
                <w:b/>
              </w:rPr>
            </w:pPr>
          </w:p>
          <w:p w14:paraId="6252279E" w14:textId="77777777" w:rsidR="008378BA" w:rsidRDefault="008378BA" w:rsidP="00D00093">
            <w:pPr>
              <w:jc w:val="center"/>
              <w:rPr>
                <w:b/>
              </w:rPr>
            </w:pPr>
          </w:p>
        </w:tc>
        <w:tc>
          <w:tcPr>
            <w:tcW w:w="7735" w:type="dxa"/>
          </w:tcPr>
          <w:p w14:paraId="04C6CA12" w14:textId="77777777" w:rsidR="008378BA" w:rsidRDefault="008378BA" w:rsidP="009F3CE2">
            <w:pPr>
              <w:pStyle w:val="ListParagraph"/>
              <w:numPr>
                <w:ilvl w:val="0"/>
                <w:numId w:val="18"/>
              </w:numPr>
              <w:spacing w:after="0" w:line="240" w:lineRule="auto"/>
            </w:pPr>
            <w:r>
              <w:t>A ɲini mɔgɔ dɔ fɛ a ka Bibulu kalansen kunba lakali kokura.</w:t>
            </w:r>
          </w:p>
          <w:p w14:paraId="5942B6B5" w14:textId="77777777" w:rsidR="008378BA" w:rsidRDefault="008378BA" w:rsidP="009F3CE2">
            <w:pPr>
              <w:pStyle w:val="ListParagraph"/>
              <w:numPr>
                <w:ilvl w:val="0"/>
                <w:numId w:val="18"/>
              </w:numPr>
              <w:spacing w:after="0" w:line="240" w:lineRule="auto"/>
            </w:pPr>
            <w:r>
              <w:t>A ɲini jɛkulu fɛ u k’a fɔ u hakili la Ala b’a fɛ u ka bi kalan jaabi cogo min na.</w:t>
            </w:r>
          </w:p>
          <w:p w14:paraId="6F6810FF" w14:textId="77777777" w:rsidR="008378BA" w:rsidRDefault="008378BA" w:rsidP="009F3CE2">
            <w:pPr>
              <w:pStyle w:val="ListParagraph"/>
              <w:numPr>
                <w:ilvl w:val="0"/>
                <w:numId w:val="18"/>
              </w:numPr>
              <w:spacing w:after="0" w:line="240" w:lineRule="auto"/>
            </w:pPr>
            <w:r>
              <w:t>Aw ye waati kɛ delili la aw ka sigida la, ɲɔgɔn kosɔn, ani hakilitigiya kama bi kalan kɛcogo la.</w:t>
            </w:r>
          </w:p>
          <w:p w14:paraId="0660FF46" w14:textId="77777777" w:rsidR="008378BA" w:rsidRPr="001812C4" w:rsidRDefault="008378BA" w:rsidP="009F3CE2">
            <w:pPr>
              <w:pStyle w:val="ListParagraph"/>
              <w:numPr>
                <w:ilvl w:val="0"/>
                <w:numId w:val="18"/>
              </w:numPr>
              <w:spacing w:after="0" w:line="240" w:lineRule="auto"/>
            </w:pPr>
            <w:r>
              <w:t>I ka surunya ni kulu ye Matigi ka delili kɛ ɲɔgɔn fɛ.</w:t>
            </w:r>
          </w:p>
          <w:p w14:paraId="522DE4FD" w14:textId="77777777" w:rsidR="008378BA" w:rsidRDefault="008378BA" w:rsidP="00D00093">
            <w:pPr>
              <w:rPr>
                <w:b/>
              </w:rPr>
            </w:pPr>
          </w:p>
        </w:tc>
      </w:tr>
    </w:tbl>
    <w:p w14:paraId="54313076" w14:textId="77777777" w:rsidR="008378BA" w:rsidRPr="008378BA" w:rsidRDefault="008378BA" w:rsidP="008378BA">
      <w:pPr>
        <w:spacing w:after="0"/>
        <w:jc w:val="center"/>
        <w:rPr>
          <w:sz w:val="28"/>
          <w:szCs w:val="28"/>
          <w:lang w:val="fr-FR"/>
        </w:rPr>
      </w:pPr>
      <w:r w:rsidRPr="008378BA">
        <w:rPr>
          <w:b/>
          <w:i/>
          <w:sz w:val="28"/>
          <w:szCs w:val="28"/>
          <w:lang w:val="fr-FR"/>
        </w:rPr>
        <w:lastRenderedPageBreak/>
        <w:t xml:space="preserve">YESU </w:t>
      </w:r>
      <w:r w:rsidRPr="008378BA">
        <w:rPr>
          <w:sz w:val="28"/>
          <w:szCs w:val="28"/>
          <w:lang w:val="fr-FR"/>
        </w:rPr>
        <w:t>ka filimu waajuli yɔrɔ Bibulu kalansen # 23</w:t>
      </w:r>
    </w:p>
    <w:p w14:paraId="7E1CF482" w14:textId="77777777" w:rsidR="008378BA" w:rsidRPr="008378BA" w:rsidRDefault="008378BA" w:rsidP="008378BA">
      <w:pPr>
        <w:rPr>
          <w:lang w:val="fr-FR"/>
        </w:rPr>
      </w:pPr>
    </w:p>
    <w:tbl>
      <w:tblPr>
        <w:tblStyle w:val="TableGrid"/>
        <w:tblW w:w="0" w:type="auto"/>
        <w:tblLook w:val="04A0" w:firstRow="1" w:lastRow="0" w:firstColumn="1" w:lastColumn="0" w:noHBand="0" w:noVBand="1"/>
      </w:tblPr>
      <w:tblGrid>
        <w:gridCol w:w="1699"/>
        <w:gridCol w:w="4498"/>
        <w:gridCol w:w="3117"/>
      </w:tblGrid>
      <w:tr w:rsidR="008378BA" w:rsidRPr="003237DD" w14:paraId="1089E497" w14:textId="77777777" w:rsidTr="00D00093">
        <w:tc>
          <w:tcPr>
            <w:tcW w:w="1699" w:type="dxa"/>
            <w:tcBorders>
              <w:top w:val="single" w:sz="18" w:space="0" w:color="auto"/>
              <w:left w:val="single" w:sz="18" w:space="0" w:color="auto"/>
            </w:tcBorders>
            <w:shd w:val="clear" w:color="auto" w:fill="FFFFFF" w:themeFill="background1"/>
          </w:tcPr>
          <w:p w14:paraId="37DD10AB" w14:textId="77777777" w:rsidR="008378BA" w:rsidRPr="003237DD" w:rsidRDefault="008378BA" w:rsidP="00D00093">
            <w:pPr>
              <w:rPr>
                <w:b/>
              </w:rPr>
            </w:pPr>
            <w:r w:rsidRPr="003237DD">
              <w:rPr>
                <w:b/>
              </w:rPr>
              <w:t>Kalansen tɔgɔ:</w:t>
            </w:r>
          </w:p>
        </w:tc>
        <w:tc>
          <w:tcPr>
            <w:tcW w:w="4498" w:type="dxa"/>
            <w:tcBorders>
              <w:top w:val="single" w:sz="18" w:space="0" w:color="auto"/>
            </w:tcBorders>
            <w:shd w:val="clear" w:color="auto" w:fill="FFFFFF" w:themeFill="background1"/>
          </w:tcPr>
          <w:p w14:paraId="36D54A43" w14:textId="77777777" w:rsidR="008378BA" w:rsidRPr="003237DD" w:rsidRDefault="008378BA" w:rsidP="00D00093">
            <w:pPr>
              <w:rPr>
                <w:b/>
              </w:rPr>
            </w:pPr>
            <w:r>
              <w:rPr>
                <w:b/>
              </w:rPr>
              <w:t>Finiso  dilanni ko</w:t>
            </w:r>
          </w:p>
        </w:tc>
        <w:tc>
          <w:tcPr>
            <w:tcW w:w="3117" w:type="dxa"/>
            <w:tcBorders>
              <w:top w:val="single" w:sz="18" w:space="0" w:color="auto"/>
              <w:right w:val="single" w:sz="18" w:space="0" w:color="auto"/>
            </w:tcBorders>
          </w:tcPr>
          <w:p w14:paraId="2F8EB386" w14:textId="77777777" w:rsidR="008378BA" w:rsidRPr="003237DD" w:rsidRDefault="008378BA" w:rsidP="00D00093">
            <w:pPr>
              <w:jc w:val="center"/>
              <w:rPr>
                <w:sz w:val="24"/>
                <w:szCs w:val="24"/>
              </w:rPr>
            </w:pPr>
            <w:r>
              <w:rPr>
                <w:b/>
                <w:sz w:val="24"/>
                <w:szCs w:val="24"/>
              </w:rPr>
              <w:t>Ja</w:t>
            </w:r>
          </w:p>
        </w:tc>
      </w:tr>
      <w:tr w:rsidR="008378BA" w:rsidRPr="003237DD" w14:paraId="3880DC47" w14:textId="77777777" w:rsidTr="00D00093">
        <w:tc>
          <w:tcPr>
            <w:tcW w:w="1699" w:type="dxa"/>
            <w:tcBorders>
              <w:left w:val="single" w:sz="18" w:space="0" w:color="auto"/>
            </w:tcBorders>
            <w:shd w:val="clear" w:color="auto" w:fill="FFFFFF" w:themeFill="background1"/>
          </w:tcPr>
          <w:p w14:paraId="15131E38" w14:textId="77777777" w:rsidR="008378BA" w:rsidRPr="003237DD" w:rsidRDefault="008378BA" w:rsidP="00D00093">
            <w:pPr>
              <w:rPr>
                <w:b/>
              </w:rPr>
            </w:pPr>
            <w:r w:rsidRPr="003237DD">
              <w:rPr>
                <w:b/>
              </w:rPr>
              <w:t>Kalansenw kɔnɔkow:</w:t>
            </w:r>
          </w:p>
        </w:tc>
        <w:tc>
          <w:tcPr>
            <w:tcW w:w="4498" w:type="dxa"/>
            <w:shd w:val="clear" w:color="auto" w:fill="FFFFFF" w:themeFill="background1"/>
          </w:tcPr>
          <w:p w14:paraId="197B0803" w14:textId="77777777" w:rsidR="008378BA" w:rsidRPr="003237DD" w:rsidRDefault="008378BA" w:rsidP="00D00093">
            <w:pPr>
              <w:rPr>
                <w:b/>
              </w:rPr>
            </w:pPr>
            <w:r>
              <w:rPr>
                <w:b/>
              </w:rPr>
              <w:t>Ekisode 39:32-43</w:t>
            </w:r>
          </w:p>
        </w:tc>
        <w:tc>
          <w:tcPr>
            <w:tcW w:w="3117" w:type="dxa"/>
            <w:vMerge w:val="restart"/>
            <w:tcBorders>
              <w:right w:val="single" w:sz="18" w:space="0" w:color="auto"/>
            </w:tcBorders>
          </w:tcPr>
          <w:p w14:paraId="1FEF2160" w14:textId="77777777" w:rsidR="008378BA" w:rsidRDefault="008378BA" w:rsidP="00D00093">
            <w:pPr>
              <w:rPr>
                <w:sz w:val="24"/>
                <w:szCs w:val="24"/>
              </w:rPr>
            </w:pPr>
            <w:r>
              <w:rPr>
                <w:noProof/>
                <w:lang w:eastAsia="fr-FR"/>
              </w:rPr>
              <w:drawing>
                <wp:inline distT="0" distB="0" distL="0" distR="0" wp14:anchorId="515E45A7" wp14:editId="6FA566CF">
                  <wp:extent cx="1821156" cy="2451100"/>
                  <wp:effectExtent l="0" t="0" r="8255" b="6350"/>
                  <wp:docPr id="1723232462" name="Picture 1723232462" descr="A painting of a person in a red rob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232462" name="Picture 1723232462" descr="A painting of a person in a red robe&#10;&#10;AI-generated content may be incorrect."/>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1833976" cy="2468355"/>
                          </a:xfrm>
                          <a:prstGeom prst="rect">
                            <a:avLst/>
                          </a:prstGeom>
                        </pic:spPr>
                      </pic:pic>
                    </a:graphicData>
                  </a:graphic>
                </wp:inline>
              </w:drawing>
            </w:r>
          </w:p>
          <w:p w14:paraId="33E021E3" w14:textId="77777777" w:rsidR="008378BA" w:rsidRPr="003237DD" w:rsidRDefault="008378BA" w:rsidP="00D00093">
            <w:pPr>
              <w:rPr>
                <w:sz w:val="24"/>
                <w:szCs w:val="24"/>
              </w:rPr>
            </w:pPr>
          </w:p>
        </w:tc>
      </w:tr>
      <w:tr w:rsidR="008378BA" w14:paraId="50AEAB2C" w14:textId="77777777" w:rsidTr="00D00093">
        <w:tc>
          <w:tcPr>
            <w:tcW w:w="1699" w:type="dxa"/>
            <w:tcBorders>
              <w:left w:val="single" w:sz="18" w:space="0" w:color="auto"/>
            </w:tcBorders>
            <w:shd w:val="clear" w:color="auto" w:fill="FFFFFF" w:themeFill="background1"/>
          </w:tcPr>
          <w:p w14:paraId="428F6F54" w14:textId="77777777" w:rsidR="008378BA" w:rsidRPr="003237DD" w:rsidRDefault="008378BA" w:rsidP="00D00093">
            <w:pPr>
              <w:rPr>
                <w:b/>
              </w:rPr>
            </w:pPr>
            <w:r w:rsidRPr="00C851B9">
              <w:rPr>
                <w:b/>
              </w:rPr>
              <w:t>Layidu Kura Sɛbɛnni:</w:t>
            </w:r>
          </w:p>
        </w:tc>
        <w:tc>
          <w:tcPr>
            <w:tcW w:w="4498" w:type="dxa"/>
            <w:shd w:val="clear" w:color="auto" w:fill="FFFFFF" w:themeFill="background1"/>
          </w:tcPr>
          <w:p w14:paraId="13AEB3B3" w14:textId="77777777" w:rsidR="008378BA" w:rsidRPr="003237DD" w:rsidRDefault="008378BA" w:rsidP="00D00093">
            <w:pPr>
              <w:rPr>
                <w:b/>
              </w:rPr>
            </w:pPr>
            <w:r>
              <w:rPr>
                <w:b/>
              </w:rPr>
              <w:t>Heburuw 8</w:t>
            </w:r>
          </w:p>
        </w:tc>
        <w:tc>
          <w:tcPr>
            <w:tcW w:w="3117" w:type="dxa"/>
            <w:vMerge/>
            <w:tcBorders>
              <w:right w:val="single" w:sz="18" w:space="0" w:color="auto"/>
            </w:tcBorders>
          </w:tcPr>
          <w:p w14:paraId="303086C3" w14:textId="77777777" w:rsidR="008378BA" w:rsidRDefault="008378BA" w:rsidP="00D00093"/>
        </w:tc>
      </w:tr>
      <w:tr w:rsidR="008378BA" w:rsidRPr="001D3C61" w14:paraId="7428D0BF" w14:textId="77777777" w:rsidTr="00D00093">
        <w:tc>
          <w:tcPr>
            <w:tcW w:w="1699" w:type="dxa"/>
            <w:tcBorders>
              <w:left w:val="single" w:sz="18" w:space="0" w:color="auto"/>
            </w:tcBorders>
            <w:shd w:val="clear" w:color="auto" w:fill="FFFFFF" w:themeFill="background1"/>
          </w:tcPr>
          <w:p w14:paraId="57E9AA00" w14:textId="77777777" w:rsidR="008378BA" w:rsidRPr="003237DD" w:rsidRDefault="008378BA" w:rsidP="00D00093">
            <w:pPr>
              <w:rPr>
                <w:b/>
              </w:rPr>
            </w:pPr>
            <w:r w:rsidRPr="003237DD">
              <w:rPr>
                <w:b/>
              </w:rPr>
              <w:t>Kalansenw kuntilenna:</w:t>
            </w:r>
          </w:p>
        </w:tc>
        <w:tc>
          <w:tcPr>
            <w:tcW w:w="4498" w:type="dxa"/>
            <w:shd w:val="clear" w:color="auto" w:fill="FFFFFF" w:themeFill="background1"/>
          </w:tcPr>
          <w:p w14:paraId="3A2B94DF" w14:textId="77777777" w:rsidR="008378BA" w:rsidRPr="003237DD" w:rsidRDefault="008378BA" w:rsidP="009F3CE2">
            <w:pPr>
              <w:pStyle w:val="ListParagraph"/>
              <w:numPr>
                <w:ilvl w:val="0"/>
                <w:numId w:val="26"/>
              </w:numPr>
              <w:spacing w:after="0" w:line="240" w:lineRule="auto"/>
            </w:pPr>
            <w:r w:rsidRPr="008C4A7F">
              <w:rPr>
                <w:b/>
              </w:rPr>
              <w:t>Kun</w:t>
            </w:r>
            <w:r>
              <w:rPr>
                <w:b/>
              </w:rPr>
              <w:t>kolo</w:t>
            </w:r>
            <w:r w:rsidRPr="008C4A7F">
              <w:rPr>
                <w:b/>
              </w:rPr>
              <w:t xml:space="preserve"> </w:t>
            </w:r>
            <w:r w:rsidRPr="003237DD">
              <w:t>: A jira ko Ala b’a fɛ ka jɛɲɔgɔnya ɲuman kɛ ni hadamadenw ye, wa a ye fɛɛrɛw da, o bɛ se ka kɛ minnu fɛ.</w:t>
            </w:r>
          </w:p>
          <w:p w14:paraId="34FB04CE" w14:textId="77777777" w:rsidR="008378BA" w:rsidRDefault="008378BA" w:rsidP="009F3CE2">
            <w:pPr>
              <w:pStyle w:val="ListParagraph"/>
              <w:numPr>
                <w:ilvl w:val="0"/>
                <w:numId w:val="26"/>
              </w:numPr>
              <w:spacing w:after="0" w:line="240" w:lineRule="auto"/>
            </w:pPr>
            <w:r w:rsidRPr="00AA3823">
              <w:rPr>
                <w:b/>
              </w:rPr>
              <w:t xml:space="preserve">Dusukun </w:t>
            </w:r>
            <w:r w:rsidRPr="003237DD">
              <w:t>: Aw ye waatiw ni yɔrɔw bila Ala bato kama walisa ka to jɛɲɔgɔnya gɛlɛn na ni Ala ye.</w:t>
            </w:r>
          </w:p>
          <w:p w14:paraId="1CF42BDA" w14:textId="77777777" w:rsidR="008378BA" w:rsidRPr="003237DD" w:rsidRDefault="008378BA" w:rsidP="009F3CE2">
            <w:pPr>
              <w:pStyle w:val="ListParagraph"/>
              <w:numPr>
                <w:ilvl w:val="0"/>
                <w:numId w:val="26"/>
              </w:numPr>
              <w:spacing w:after="0" w:line="240" w:lineRule="auto"/>
            </w:pPr>
            <w:r w:rsidRPr="00AA3823">
              <w:rPr>
                <w:b/>
              </w:rPr>
              <w:t xml:space="preserve">Bolo </w:t>
            </w:r>
            <w:r w:rsidRPr="003237DD">
              <w:t>: I jija ka to ka fara Krecɛnw kan bato la, ka tanuli dɔnkiliw kɔrɔta, ka delili kɛ, ani ka Bibulu kalan.</w:t>
            </w:r>
          </w:p>
          <w:p w14:paraId="5E431BF1" w14:textId="77777777" w:rsidR="008378BA" w:rsidRPr="003237DD" w:rsidRDefault="008378BA" w:rsidP="00D00093"/>
        </w:tc>
        <w:tc>
          <w:tcPr>
            <w:tcW w:w="3117" w:type="dxa"/>
            <w:vMerge/>
            <w:tcBorders>
              <w:right w:val="single" w:sz="18" w:space="0" w:color="auto"/>
            </w:tcBorders>
          </w:tcPr>
          <w:p w14:paraId="4F93CCE8" w14:textId="77777777" w:rsidR="008378BA" w:rsidRDefault="008378BA" w:rsidP="00D00093"/>
        </w:tc>
      </w:tr>
      <w:tr w:rsidR="008378BA" w:rsidRPr="003237DD" w14:paraId="2BF4B371" w14:textId="77777777" w:rsidTr="00D00093">
        <w:tc>
          <w:tcPr>
            <w:tcW w:w="1699" w:type="dxa"/>
            <w:tcBorders>
              <w:left w:val="single" w:sz="18" w:space="0" w:color="auto"/>
              <w:bottom w:val="single" w:sz="4" w:space="0" w:color="auto"/>
            </w:tcBorders>
            <w:shd w:val="clear" w:color="auto" w:fill="FFFFFF" w:themeFill="background1"/>
          </w:tcPr>
          <w:p w14:paraId="5CDD21E0" w14:textId="77777777" w:rsidR="008378BA" w:rsidRPr="003237DD" w:rsidRDefault="008378BA" w:rsidP="00D00093">
            <w:pPr>
              <w:rPr>
                <w:b/>
              </w:rPr>
            </w:pPr>
            <w:r w:rsidRPr="003237DD">
              <w:rPr>
                <w:b/>
              </w:rPr>
              <w:t>Kalansen min bɛ Vɛrise dɔ kɔnɔ:</w:t>
            </w:r>
          </w:p>
        </w:tc>
        <w:tc>
          <w:tcPr>
            <w:tcW w:w="7615" w:type="dxa"/>
            <w:gridSpan w:val="2"/>
            <w:tcBorders>
              <w:bottom w:val="single" w:sz="4" w:space="0" w:color="auto"/>
              <w:right w:val="single" w:sz="18" w:space="0" w:color="auto"/>
            </w:tcBorders>
            <w:shd w:val="clear" w:color="auto" w:fill="FFFFFF" w:themeFill="background1"/>
          </w:tcPr>
          <w:p w14:paraId="2A697D32" w14:textId="77777777" w:rsidR="008378BA" w:rsidRPr="007F026E" w:rsidRDefault="008378BA" w:rsidP="00D00093">
            <w:pPr>
              <w:rPr>
                <w:rFonts w:cstheme="minorHAnsi"/>
              </w:rPr>
            </w:pPr>
            <w:r w:rsidRPr="007F026E">
              <w:rPr>
                <w:rStyle w:val="text"/>
                <w:rFonts w:cstheme="minorHAnsi"/>
                <w:color w:val="000000"/>
                <w:shd w:val="clear" w:color="auto" w:fill="FFFFFF"/>
              </w:rPr>
              <w:t xml:space="preserve">O cogo </w:t>
            </w:r>
            <w:r>
              <w:rPr>
                <w:rStyle w:val="text"/>
                <w:rFonts w:cstheme="minorHAnsi"/>
                <w:color w:val="000000"/>
                <w:shd w:val="clear" w:color="auto" w:fill="FFFFFF"/>
              </w:rPr>
              <w:t xml:space="preserve">la,  ɲɔgɔn kunbɛn  finiso baara </w:t>
            </w:r>
            <w:r w:rsidRPr="007F026E">
              <w:rPr>
                <w:rStyle w:val="text"/>
                <w:rFonts w:cstheme="minorHAnsi"/>
                <w:color w:val="000000"/>
                <w:shd w:val="clear" w:color="auto" w:fill="FFFFFF"/>
              </w:rPr>
              <w:t xml:space="preserve">bɛɛ dafara. Israɛldenw ye fɛn bɛɛ kɛ i ko </w:t>
            </w:r>
            <w:r w:rsidRPr="007F026E">
              <w:rPr>
                <w:rStyle w:val="small-caps"/>
                <w:rFonts w:cstheme="minorHAnsi"/>
                <w:smallCaps/>
                <w:color w:val="000000"/>
                <w:shd w:val="clear" w:color="auto" w:fill="FFFFFF"/>
              </w:rPr>
              <w:t xml:space="preserve">Matigi </w:t>
            </w:r>
            <w:r w:rsidRPr="007F026E">
              <w:rPr>
                <w:rStyle w:val="text"/>
                <w:rFonts w:cstheme="minorHAnsi"/>
                <w:color w:val="000000"/>
                <w:shd w:val="clear" w:color="auto" w:fill="FFFFFF"/>
              </w:rPr>
              <w:t xml:space="preserve">y’a fɔ Musa ye cogo min na. </w:t>
            </w:r>
            <w:r w:rsidRPr="007F026E">
              <w:rPr>
                <w:rFonts w:cstheme="minorHAnsi"/>
                <w:color w:val="000000"/>
                <w:shd w:val="clear" w:color="auto" w:fill="FFFFFF"/>
              </w:rPr>
              <w:t>(Ekisode 39:32)</w:t>
            </w:r>
          </w:p>
        </w:tc>
      </w:tr>
    </w:tbl>
    <w:p w14:paraId="6594CC71" w14:textId="77777777" w:rsidR="008378BA" w:rsidRDefault="008378BA" w:rsidP="008378BA"/>
    <w:tbl>
      <w:tblPr>
        <w:tblStyle w:val="TableGrid"/>
        <w:tblW w:w="0" w:type="auto"/>
        <w:tblLook w:val="04A0" w:firstRow="1" w:lastRow="0" w:firstColumn="1" w:lastColumn="0" w:noHBand="0" w:noVBand="1"/>
      </w:tblPr>
      <w:tblGrid>
        <w:gridCol w:w="1705"/>
        <w:gridCol w:w="7645"/>
      </w:tblGrid>
      <w:tr w:rsidR="008378BA" w14:paraId="13FE0E69" w14:textId="77777777" w:rsidTr="00D00093">
        <w:tc>
          <w:tcPr>
            <w:tcW w:w="1705" w:type="dxa"/>
          </w:tcPr>
          <w:p w14:paraId="1873F574" w14:textId="77777777" w:rsidR="008378BA" w:rsidRDefault="008378BA" w:rsidP="00D00093">
            <w:pPr>
              <w:jc w:val="center"/>
              <w:rPr>
                <w:b/>
              </w:rPr>
            </w:pPr>
            <w:r>
              <w:rPr>
                <w:b/>
              </w:rPr>
              <w:t>Yɔrɔ kalanta bakuruba ɲɛfɔli (Sɛbɛnni kuncɛcogo).</w:t>
            </w:r>
          </w:p>
          <w:p w14:paraId="339C13EC" w14:textId="77777777" w:rsidR="008378BA" w:rsidRDefault="008378BA" w:rsidP="00D00093">
            <w:pPr>
              <w:jc w:val="center"/>
              <w:rPr>
                <w:b/>
              </w:rPr>
            </w:pPr>
          </w:p>
        </w:tc>
        <w:tc>
          <w:tcPr>
            <w:tcW w:w="7645" w:type="dxa"/>
          </w:tcPr>
          <w:p w14:paraId="05B501BB" w14:textId="77777777" w:rsidR="008378BA" w:rsidRPr="00385CD0" w:rsidRDefault="008378BA" w:rsidP="00D00093">
            <w:r w:rsidRPr="00385CD0">
              <w:t>Ala y’a fɔ Musa ye ko a b’a fɛ Israɛldenw ka f</w:t>
            </w:r>
            <w:r>
              <w:t xml:space="preserve">iniso </w:t>
            </w:r>
            <w:r w:rsidRPr="00385CD0">
              <w:t>jɔ. F</w:t>
            </w:r>
            <w:r>
              <w:t xml:space="preserve">iniso </w:t>
            </w:r>
            <w:r w:rsidRPr="00385CD0">
              <w:t xml:space="preserve"> tun ye Ala batoyɔrɔ ye. Ala ye cikan kɛrɛnkɛrɛnnenw di Musa ma, a tun b’a fɛ </w:t>
            </w:r>
            <w:r>
              <w:t>Finiso</w:t>
            </w:r>
            <w:r w:rsidRPr="00385CD0">
              <w:t xml:space="preserve"> ka kɛ cogo min na. Ala ye Bezalɛli ni Oholiab sugandi ka kɛ F</w:t>
            </w:r>
            <w:r>
              <w:t>iniso</w:t>
            </w:r>
            <w:r w:rsidRPr="00385CD0">
              <w:t xml:space="preserve"> jɔli kuntigi</w:t>
            </w:r>
            <w:r>
              <w:t>w</w:t>
            </w:r>
            <w:r w:rsidRPr="00385CD0">
              <w:t xml:space="preserve"> ye. U tun ye bololabaarakɛlaw ye minnu bɛ se kosɛbɛ ani nilifɛn kɛrɛnkɛrɛnnen dɔ tun b’u bolo, n’o ye ka fɛn dumanba dilan. Ala tun b’a fɛ a ka F</w:t>
            </w:r>
            <w:r>
              <w:t xml:space="preserve">iniso </w:t>
            </w:r>
            <w:r w:rsidRPr="00385CD0">
              <w:t>ka cɛɲi ka tɛmɛ bo</w:t>
            </w:r>
            <w:r>
              <w:t xml:space="preserve"> </w:t>
            </w:r>
            <w:r w:rsidRPr="00385CD0">
              <w:t xml:space="preserve">tɔw bɛɛ kan. So kɛrɛnkɛrɛnnen fila tun be </w:t>
            </w:r>
            <w:r>
              <w:t>Finiso</w:t>
            </w:r>
            <w:r w:rsidRPr="00385CD0">
              <w:t xml:space="preserve"> kɔnɔ. O sow tun tilalen don ni rido cɛɲumanba dɔ ye. So fɔlɔ tun bɛ wele ko Yɔrɔ senuma. Sarakalasebagaw dɔrɔn de</w:t>
            </w:r>
          </w:p>
          <w:p w14:paraId="0C1010DE" w14:textId="77777777" w:rsidR="008378BA" w:rsidRPr="00385CD0" w:rsidRDefault="008378BA" w:rsidP="00D00093">
            <w:r w:rsidRPr="00385CD0">
              <w:t>tun bɛ se ka don nin so in kɔnɔ. U tun be tulumafɛn kɛrɛnkɛrɛnnen dɔ jeni sarakabɔlan la k’u to delili la. So filanan tun bɛ wele ko Yɔrɔ Senuman Kɔrɔtalenba. Sarakalasebaa kuntigi dɔrɔn de tun bɛ don o so kɔnɔ siɲɛ kelen san kɔnɔ. Layidu wagande tun bɛ o so kɔnɔ.</w:t>
            </w:r>
          </w:p>
          <w:p w14:paraId="5F63D563" w14:textId="77777777" w:rsidR="008378BA" w:rsidRPr="00385CD0" w:rsidRDefault="008378BA" w:rsidP="00D00093"/>
        </w:tc>
      </w:tr>
      <w:tr w:rsidR="008378BA" w:rsidRPr="001D3C61" w14:paraId="1D026C73" w14:textId="77777777" w:rsidTr="00D00093">
        <w:tc>
          <w:tcPr>
            <w:tcW w:w="1705" w:type="dxa"/>
          </w:tcPr>
          <w:p w14:paraId="147B84A6" w14:textId="77777777" w:rsidR="008378BA" w:rsidRDefault="008378BA" w:rsidP="00D00093">
            <w:pPr>
              <w:jc w:val="center"/>
              <w:rPr>
                <w:b/>
              </w:rPr>
            </w:pPr>
            <w:r>
              <w:rPr>
                <w:b/>
              </w:rPr>
              <w:t>Kalan min bɛ bɔ Ja la</w:t>
            </w:r>
          </w:p>
        </w:tc>
        <w:tc>
          <w:tcPr>
            <w:tcW w:w="7645" w:type="dxa"/>
          </w:tcPr>
          <w:p w14:paraId="619C981D" w14:textId="77777777" w:rsidR="008378BA" w:rsidRPr="00EA5244" w:rsidRDefault="008378BA" w:rsidP="001A1E60">
            <w:pPr>
              <w:pStyle w:val="ListParagraph"/>
              <w:numPr>
                <w:ilvl w:val="0"/>
                <w:numId w:val="132"/>
              </w:numPr>
              <w:spacing w:after="0" w:line="240" w:lineRule="auto"/>
              <w:rPr>
                <w:b/>
              </w:rPr>
            </w:pPr>
            <w:r>
              <w:rPr>
                <w:b/>
              </w:rPr>
              <w:t xml:space="preserve">Finiso </w:t>
            </w:r>
            <w:r>
              <w:t>tun ye boon ye Ala ye Israɛldenw bila ka min da walisa u ka batoyɔrɔ sɔrɔ Ala ye. Israɛldenw ye fɛnw di, Finiso jɔra ni minnu ye. So fila tun be Finiso kɔnɔ, Yɔrɔ Senuman ani Yɔrɔ Senuman Kɔrɔtalenba. Finiso fani tun be ni rido bulu, bilenman ani bilenman ye.</w:t>
            </w:r>
          </w:p>
          <w:p w14:paraId="4F847922" w14:textId="77777777" w:rsidR="008378BA" w:rsidRPr="00EA5244" w:rsidRDefault="008378BA" w:rsidP="001A1E60">
            <w:pPr>
              <w:pStyle w:val="ListParagraph"/>
              <w:numPr>
                <w:ilvl w:val="0"/>
                <w:numId w:val="132"/>
              </w:numPr>
              <w:spacing w:after="0" w:line="240" w:lineRule="auto"/>
              <w:rPr>
                <w:b/>
              </w:rPr>
            </w:pPr>
            <w:r>
              <w:rPr>
                <w:b/>
              </w:rPr>
              <w:t xml:space="preserve">Yɔrɔ senuma. </w:t>
            </w:r>
            <w:r>
              <w:t>Yɔrɔ senuma kɔnɔ, Ala y’a to Israɛldenw ye fɛn dɔw da, i n’a fɔ wusulan sarakabɔlan (min bɛ ye Aron kɔfɛ).</w:t>
            </w:r>
          </w:p>
          <w:p w14:paraId="2827FD12" w14:textId="77777777" w:rsidR="008378BA" w:rsidRPr="007F026E" w:rsidRDefault="008378BA" w:rsidP="001A1E60">
            <w:pPr>
              <w:pStyle w:val="ListParagraph"/>
              <w:numPr>
                <w:ilvl w:val="0"/>
                <w:numId w:val="132"/>
              </w:numPr>
              <w:spacing w:after="0" w:line="240" w:lineRule="auto"/>
              <w:rPr>
                <w:b/>
              </w:rPr>
            </w:pPr>
            <w:r>
              <w:rPr>
                <w:b/>
              </w:rPr>
              <w:t xml:space="preserve">Layidu wagande. </w:t>
            </w:r>
            <w:r>
              <w:t>Yɔrɔ Senuman Kɔrɔtalenba la, Layidu wagande tun bɛ yen, min kɔnɔ, Cikan 10, Manna misaliw ani fɛn wɛrɛw tun bɛ yen.</w:t>
            </w:r>
          </w:p>
          <w:p w14:paraId="21246EB6" w14:textId="77777777" w:rsidR="008378BA" w:rsidRPr="00AA3823" w:rsidRDefault="008378BA" w:rsidP="001A1E60">
            <w:pPr>
              <w:pStyle w:val="ListParagraph"/>
              <w:numPr>
                <w:ilvl w:val="0"/>
                <w:numId w:val="132"/>
              </w:numPr>
              <w:spacing w:after="0" w:line="240" w:lineRule="auto"/>
              <w:rPr>
                <w:b/>
              </w:rPr>
            </w:pPr>
            <w:r>
              <w:rPr>
                <w:b/>
              </w:rPr>
              <w:t xml:space="preserve">Aron </w:t>
            </w:r>
            <w:r>
              <w:t xml:space="preserve">, iko sarakalasebaa, a ye fɛn kɛrɛnkɛrɛnnenw da a ka fini kama. Olu dɔw ye Efod ye, o min tun bɛ don fini kan, ka dilan ni jiri cɛɲiw ye. O fana </w:t>
            </w:r>
            <w:r>
              <w:lastRenderedPageBreak/>
              <w:t>tun bɛ o kɔnɔ, Disi yɔrɔ min bilala a disi kan, kabakurun sɔngɔ gɛlɛn 12 tun bɛ min kɔnɔ, kelen tun bɛ Israɛl kabila 12 kelen-kelen bɛɛ ta.</w:t>
            </w:r>
          </w:p>
          <w:p w14:paraId="0DB8076C" w14:textId="77777777" w:rsidR="008378BA" w:rsidRPr="00B73B65" w:rsidRDefault="008378BA" w:rsidP="001A1E60">
            <w:pPr>
              <w:pStyle w:val="ListParagraph"/>
              <w:numPr>
                <w:ilvl w:val="0"/>
                <w:numId w:val="132"/>
              </w:numPr>
              <w:spacing w:after="0" w:line="240" w:lineRule="auto"/>
              <w:rPr>
                <w:b/>
              </w:rPr>
            </w:pPr>
            <w:r>
              <w:rPr>
                <w:b/>
              </w:rPr>
              <w:t xml:space="preserve">Saraka minnu bɛ kɛ Sarakabɔlan kan. </w:t>
            </w:r>
            <w:r w:rsidRPr="00AA3823">
              <w:rPr>
                <w:rFonts w:cs="Myriad Pro"/>
                <w:bCs/>
                <w:color w:val="000000"/>
                <w:sz w:val="23"/>
                <w:szCs w:val="23"/>
              </w:rPr>
              <w:t xml:space="preserve">Sarakaw tun </w:t>
            </w:r>
            <w:r>
              <w:rPr>
                <w:rFonts w:cs="Myriad Pro"/>
                <w:bCs/>
                <w:color w:val="000000"/>
                <w:sz w:val="23"/>
                <w:szCs w:val="23"/>
              </w:rPr>
              <w:t>bɛ bɔ o finiso</w:t>
            </w:r>
            <w:r w:rsidRPr="00AA3823">
              <w:rPr>
                <w:rFonts w:cs="Myriad Pro"/>
                <w:bCs/>
                <w:color w:val="000000"/>
                <w:sz w:val="23"/>
                <w:szCs w:val="23"/>
              </w:rPr>
              <w:t xml:space="preserve"> </w:t>
            </w:r>
            <w:r>
              <w:rPr>
                <w:rFonts w:cs="Myriad Pro"/>
                <w:bCs/>
                <w:color w:val="000000"/>
                <w:sz w:val="23"/>
                <w:szCs w:val="23"/>
              </w:rPr>
              <w:t>kɔnɔ</w:t>
            </w:r>
            <w:r w:rsidRPr="00AA3823">
              <w:rPr>
                <w:rFonts w:cs="Myriad Pro"/>
                <w:bCs/>
                <w:color w:val="000000"/>
                <w:sz w:val="23"/>
                <w:szCs w:val="23"/>
              </w:rPr>
              <w:t>, batoli dama</w:t>
            </w:r>
            <w:r>
              <w:rPr>
                <w:rFonts w:cs="Myriad Pro"/>
                <w:bCs/>
                <w:color w:val="000000"/>
                <w:sz w:val="23"/>
                <w:szCs w:val="23"/>
              </w:rPr>
              <w:t xml:space="preserve"> dɔrɔn kama</w:t>
            </w:r>
            <w:r w:rsidRPr="00AA3823">
              <w:rPr>
                <w:rFonts w:cs="Myriad Pro"/>
                <w:bCs/>
                <w:color w:val="000000"/>
                <w:sz w:val="23"/>
                <w:szCs w:val="23"/>
              </w:rPr>
              <w:t xml:space="preserve"> t</w:t>
            </w:r>
            <w:r>
              <w:rPr>
                <w:rFonts w:cs="Myriad Pro"/>
                <w:bCs/>
                <w:color w:val="000000"/>
                <w:sz w:val="23"/>
                <w:szCs w:val="23"/>
              </w:rPr>
              <w:t>ɛ</w:t>
            </w:r>
            <w:r w:rsidRPr="00AA3823">
              <w:rPr>
                <w:rFonts w:cs="Myriad Pro"/>
                <w:bCs/>
                <w:color w:val="000000"/>
                <w:sz w:val="23"/>
                <w:szCs w:val="23"/>
              </w:rPr>
              <w:t>, nka u tun b</w:t>
            </w:r>
            <w:r>
              <w:rPr>
                <w:rFonts w:cs="Myriad Pro"/>
                <w:bCs/>
                <w:color w:val="000000"/>
                <w:sz w:val="23"/>
                <w:szCs w:val="23"/>
              </w:rPr>
              <w:t>ɛ</w:t>
            </w:r>
            <w:r w:rsidRPr="00AA3823">
              <w:rPr>
                <w:rFonts w:cs="Myriad Pro"/>
                <w:bCs/>
                <w:color w:val="000000"/>
                <w:sz w:val="23"/>
                <w:szCs w:val="23"/>
              </w:rPr>
              <w:t xml:space="preserve"> b</w:t>
            </w:r>
            <w:r>
              <w:rPr>
                <w:rFonts w:cs="Myriad Pro"/>
                <w:bCs/>
                <w:color w:val="000000"/>
                <w:sz w:val="23"/>
                <w:szCs w:val="23"/>
              </w:rPr>
              <w:t>ɔ</w:t>
            </w:r>
            <w:r w:rsidRPr="00AA3823">
              <w:rPr>
                <w:rFonts w:cs="Myriad Pro"/>
                <w:bCs/>
                <w:color w:val="000000"/>
                <w:sz w:val="23"/>
                <w:szCs w:val="23"/>
              </w:rPr>
              <w:t xml:space="preserve"> jurumu yafa s</w:t>
            </w:r>
            <w:r>
              <w:rPr>
                <w:rFonts w:cs="Myriad Pro"/>
                <w:bCs/>
                <w:color w:val="000000"/>
                <w:sz w:val="23"/>
                <w:szCs w:val="23"/>
              </w:rPr>
              <w:t>ɔ</w:t>
            </w:r>
            <w:r w:rsidRPr="00AA3823">
              <w:rPr>
                <w:rFonts w:cs="Myriad Pro"/>
                <w:bCs/>
                <w:color w:val="000000"/>
                <w:sz w:val="23"/>
                <w:szCs w:val="23"/>
              </w:rPr>
              <w:t>r</w:t>
            </w:r>
            <w:r>
              <w:rPr>
                <w:rFonts w:cs="Myriad Pro"/>
                <w:bCs/>
                <w:color w:val="000000"/>
                <w:sz w:val="23"/>
                <w:szCs w:val="23"/>
              </w:rPr>
              <w:t xml:space="preserve">ɔli </w:t>
            </w:r>
            <w:r w:rsidRPr="00AA3823">
              <w:rPr>
                <w:rFonts w:cs="Myriad Pro"/>
                <w:bCs/>
                <w:color w:val="000000"/>
                <w:sz w:val="23"/>
                <w:szCs w:val="23"/>
              </w:rPr>
              <w:t>fana</w:t>
            </w:r>
            <w:r>
              <w:rPr>
                <w:rFonts w:cs="Myriad Pro"/>
                <w:bCs/>
                <w:color w:val="000000"/>
                <w:sz w:val="23"/>
                <w:szCs w:val="23"/>
              </w:rPr>
              <w:t xml:space="preserve"> kama</w:t>
            </w:r>
            <w:r w:rsidRPr="00AA3823">
              <w:rPr>
                <w:rFonts w:cs="Myriad Pro"/>
                <w:bCs/>
                <w:color w:val="000000"/>
                <w:sz w:val="23"/>
                <w:szCs w:val="23"/>
              </w:rPr>
              <w:t>. Saraka bagan tun bɛ sa ka kɛ o tigi ka jurumu kafari nɔnabila ye.</w:t>
            </w:r>
          </w:p>
          <w:p w14:paraId="680182C3" w14:textId="77777777" w:rsidR="008378BA" w:rsidRPr="00E86E74" w:rsidRDefault="008378BA" w:rsidP="00D00093">
            <w:pPr>
              <w:pStyle w:val="ListParagraph"/>
              <w:ind w:left="360"/>
              <w:rPr>
                <w:b/>
              </w:rPr>
            </w:pPr>
          </w:p>
        </w:tc>
      </w:tr>
      <w:tr w:rsidR="008378BA" w:rsidRPr="001D3C61" w14:paraId="17A8EDC0" w14:textId="77777777" w:rsidTr="00D00093">
        <w:tc>
          <w:tcPr>
            <w:tcW w:w="1705" w:type="dxa"/>
          </w:tcPr>
          <w:p w14:paraId="01074A0E" w14:textId="77777777" w:rsidR="008378BA" w:rsidRDefault="008378BA" w:rsidP="00D00093">
            <w:pPr>
              <w:jc w:val="center"/>
              <w:rPr>
                <w:b/>
              </w:rPr>
            </w:pPr>
            <w:r>
              <w:rPr>
                <w:b/>
              </w:rPr>
              <w:lastRenderedPageBreak/>
              <w:t>Masalabolo</w:t>
            </w:r>
          </w:p>
          <w:p w14:paraId="0FB09923" w14:textId="77777777" w:rsidR="008378BA" w:rsidRDefault="008378BA" w:rsidP="00D00093">
            <w:pPr>
              <w:jc w:val="center"/>
            </w:pPr>
            <w:r>
              <w:rPr>
                <w:b/>
              </w:rPr>
              <w:t>Hukumu</w:t>
            </w:r>
          </w:p>
        </w:tc>
        <w:tc>
          <w:tcPr>
            <w:tcW w:w="7645" w:type="dxa"/>
          </w:tcPr>
          <w:p w14:paraId="04EF80FA" w14:textId="77777777" w:rsidR="008378BA" w:rsidRDefault="008378BA" w:rsidP="00D00093">
            <w:r>
              <w:t>Israɛldenw tun ma Ala bato yɔrɔ sɔrɔ tuma min na u tun ye jɔnw ye Misira. Sisan, ikomi u kɛra ye siya hɔrɔn ye, Ala tun bɛ min mara, ni Faraon tun tɛ min mara, u tun bɛ se ka Ala bato yɔrɔ sɔrɔ u yɛrɛ ye.</w:t>
            </w:r>
          </w:p>
          <w:p w14:paraId="7333AAB5" w14:textId="77777777" w:rsidR="008378BA" w:rsidRDefault="008378BA" w:rsidP="00D00093"/>
          <w:p w14:paraId="2028C692" w14:textId="77777777" w:rsidR="008378BA" w:rsidRDefault="008378BA" w:rsidP="00D00093">
            <w:r>
              <w:t>Ala ma sariya 10 dɔrɔn di Musa ma Saini kulu la, Ala ye cikanw fana di Finiso jɔli ma. Ala ye fɛnw fana ɲɛfɔ minnu ka kan ka kɛ so jɔli la, ani fɛn minnu ka kan ka kɛ Finiso kɔnɔ. Finiso tun bɛna kɛ Israɛl ka batoyɔrɔ ye min tun bɛ taa-ka-segin, k’a sɔrɔ Ala tun b’u bila ka taa layidu jamana na. Finiso la, sarakalasebagaw tun be sarakaw ɲɛminɛ jama ye ani ka Ala bato ɲɛminɛ. Nafa min b a la, o ye ko Layidu waga, min tun bɛ sariya 10 bon, o tun bɛna Ala ka kanbaliya jira, wa a tun bɛna kɛ Yɔrɔ senumaw la.</w:t>
            </w:r>
          </w:p>
          <w:p w14:paraId="5756A4FB" w14:textId="77777777" w:rsidR="008378BA" w:rsidRDefault="008378BA" w:rsidP="00D00093"/>
          <w:p w14:paraId="32041823" w14:textId="77777777" w:rsidR="008378BA" w:rsidRPr="0001709A" w:rsidRDefault="008378BA" w:rsidP="00D00093">
            <w:r w:rsidRPr="00C851B9">
              <w:rPr>
                <w:b/>
              </w:rPr>
              <w:t xml:space="preserve">Layidu Kura sɛbɛn: </w:t>
            </w:r>
            <w:r>
              <w:t>Finiso tun ye tiɲɛ ye min tun ka bon kosɛbɛ ka tɛmɛ o kan yɛrɛ. Finiso kɔnɔ Ala ka kɛta tun sigilen bɛ Layidu Kɔrɔlen kɔnɔ. Nka, Yesu Krisita la, Ala ka kɛta tun sigilen bɛ hadamaden cogo la. O cogo kelen na fana, Finiso la, mɔgɔw tun ka kan ka to ka sarakaw lase u ma san o san walisa ka u ka jurumuw kafari. Ikomi Krisita kɛra Tɛmɛnkan seli Sagaden ye kerecɛnw fɛ, u mago t’a la ka taa boon dɔ kɔnɔ walisa ka nimisa u ka jurumuw la, nka sisan, u bɛ se ka yafa ɲini ani ka kɛnɛya sɔrɔ Ala fɛ.</w:t>
            </w:r>
          </w:p>
          <w:p w14:paraId="621EC038" w14:textId="77777777" w:rsidR="008378BA" w:rsidRDefault="008378BA" w:rsidP="00D00093"/>
          <w:p w14:paraId="50C10573" w14:textId="77777777" w:rsidR="008378BA" w:rsidRDefault="008378BA" w:rsidP="00D00093">
            <w:pPr>
              <w:rPr>
                <w:rFonts w:cstheme="minorHAnsi"/>
                <w:bCs/>
                <w:color w:val="000000"/>
              </w:rPr>
            </w:pPr>
            <w:r w:rsidRPr="00042EBD">
              <w:rPr>
                <w:rFonts w:cstheme="minorHAnsi"/>
                <w:b/>
              </w:rPr>
              <w:t xml:space="preserve">Ka Bibulu tila ni silamɛw ye </w:t>
            </w:r>
            <w:r>
              <w:rPr>
                <w:rFonts w:cstheme="minorHAnsi"/>
                <w:b/>
              </w:rPr>
              <w:t>fɛɛrɛ</w:t>
            </w:r>
            <w:r w:rsidRPr="00042EBD">
              <w:rPr>
                <w:rFonts w:cstheme="minorHAnsi"/>
                <w:b/>
              </w:rPr>
              <w:t>:</w:t>
            </w:r>
            <w:r w:rsidRPr="00042EBD">
              <w:rPr>
                <w:rFonts w:cstheme="minorHAnsi"/>
                <w:bCs/>
                <w:color w:val="000000"/>
              </w:rPr>
              <w:t>Tawurata senuma kɔnɔ, Ala ye cikan kɛrɛnkɛrɛnnenw di Israɛl mɔgɔw ma batoyɔrɔ jɔli kan, Ala bato cogo min na saraka fɛ, ani jurumu yafa ɲini cogo min na.</w:t>
            </w:r>
          </w:p>
          <w:p w14:paraId="17FAF634" w14:textId="77777777" w:rsidR="008378BA" w:rsidRPr="00042EBD" w:rsidRDefault="008378BA" w:rsidP="00D00093">
            <w:pPr>
              <w:rPr>
                <w:rFonts w:cstheme="minorHAnsi"/>
                <w:bCs/>
                <w:color w:val="000000"/>
              </w:rPr>
            </w:pPr>
          </w:p>
          <w:p w14:paraId="11C3F22C" w14:textId="77777777" w:rsidR="008378BA" w:rsidRPr="00042EBD" w:rsidRDefault="008378BA" w:rsidP="00D00093">
            <w:pPr>
              <w:pStyle w:val="Pa8"/>
              <w:spacing w:after="80"/>
              <w:rPr>
                <w:rFonts w:asciiTheme="minorHAnsi" w:hAnsiTheme="minorHAnsi" w:cstheme="minorHAnsi"/>
              </w:rPr>
            </w:pPr>
            <w:r>
              <w:rPr>
                <w:rFonts w:asciiTheme="minorHAnsi" w:hAnsiTheme="minorHAnsi" w:cstheme="minorHAnsi"/>
                <w:color w:val="000000"/>
              </w:rPr>
              <w:t>Finiso</w:t>
            </w:r>
            <w:r w:rsidRPr="00042EBD">
              <w:rPr>
                <w:rFonts w:asciiTheme="minorHAnsi" w:hAnsiTheme="minorHAnsi" w:cstheme="minorHAnsi"/>
                <w:color w:val="000000"/>
              </w:rPr>
              <w:t xml:space="preserve"> tun ye Ala ka batoyɔrɔ ye ani sarakabɔyɔrɔ ye Yahutuw ka mɔgɔw ye. Mus </w:t>
            </w:r>
            <w:r w:rsidRPr="00042EBD">
              <w:rPr>
                <w:rFonts w:asciiTheme="minorHAnsi" w:hAnsiTheme="minorHAnsi" w:cstheme="minorHAnsi"/>
                <w:color w:val="000000"/>
              </w:rPr>
              <w:softHyphen/>
              <w:t xml:space="preserve">lims tɛna kɛ </w:t>
            </w:r>
            <w:r>
              <w:rPr>
                <w:rFonts w:asciiTheme="minorHAnsi" w:hAnsiTheme="minorHAnsi" w:cstheme="minorHAnsi"/>
                <w:color w:val="000000"/>
              </w:rPr>
              <w:t>finiso</w:t>
            </w:r>
            <w:r w:rsidRPr="00042EBD">
              <w:rPr>
                <w:rFonts w:asciiTheme="minorHAnsi" w:hAnsiTheme="minorHAnsi" w:cstheme="minorHAnsi"/>
                <w:color w:val="000000"/>
              </w:rPr>
              <w:t xml:space="preserve"> dɔnbali ye. Kafarili min bɛ kɛ fɛn wɛrɛw nɔ na, o hakilina donna saraka jɛni saraka fɛ Levitike 1 kɔnɔ.</w:t>
            </w:r>
          </w:p>
          <w:p w14:paraId="252E4E30" w14:textId="77777777" w:rsidR="008378BA" w:rsidRDefault="008378BA" w:rsidP="009F3CE2">
            <w:pPr>
              <w:pStyle w:val="ListParagraph"/>
              <w:numPr>
                <w:ilvl w:val="0"/>
                <w:numId w:val="19"/>
              </w:numPr>
              <w:spacing w:after="0" w:line="240" w:lineRule="auto"/>
              <w:rPr>
                <w:b/>
              </w:rPr>
            </w:pPr>
            <w:r>
              <w:rPr>
                <w:rFonts w:cs="Myriad Pro"/>
                <w:b/>
                <w:bCs/>
                <w:color w:val="000000"/>
                <w:sz w:val="23"/>
                <w:szCs w:val="23"/>
              </w:rPr>
              <w:t>Ekisode 25:1-2, 8-9 kalan. Finiso tun ye yɔrɔ ye min tun bɛ se ka ta ka taa Israɛl mɔgɔw bolo ka bato kɛ ani ka saraka kɛ. Jɔn hakilina tun ye ka finiso jɔ?</w:t>
            </w:r>
          </w:p>
          <w:p w14:paraId="7C7A56DC" w14:textId="77777777" w:rsidR="008378BA" w:rsidRDefault="008378BA" w:rsidP="009F3CE2">
            <w:pPr>
              <w:pStyle w:val="ListParagraph"/>
              <w:numPr>
                <w:ilvl w:val="0"/>
                <w:numId w:val="19"/>
              </w:numPr>
              <w:spacing w:after="0" w:line="240" w:lineRule="auto"/>
              <w:rPr>
                <w:b/>
              </w:rPr>
            </w:pPr>
            <w:r>
              <w:rPr>
                <w:rFonts w:cs="Myriad Pro"/>
                <w:b/>
                <w:bCs/>
                <w:color w:val="000000"/>
                <w:sz w:val="23"/>
                <w:szCs w:val="23"/>
              </w:rPr>
              <w:t>Sarakaw tun b b bn finiso la, batoli dama t, nka u tun b b jurumu yafa sr fana. Saraka bagan tun bɛna sa ka kɛ o tigi ka jurumu kafari nɔnabila ye. Levitike 1:1-4 ani 1:10-14 kalan. Taabolo min kɛra, o fɔ ka surunya.</w:t>
            </w:r>
          </w:p>
          <w:p w14:paraId="0279D9E6" w14:textId="77777777" w:rsidR="008378BA" w:rsidRPr="00CA4179" w:rsidRDefault="008378BA" w:rsidP="00D00093"/>
        </w:tc>
      </w:tr>
      <w:tr w:rsidR="008378BA" w14:paraId="4166A4D6" w14:textId="77777777" w:rsidTr="00D00093">
        <w:tc>
          <w:tcPr>
            <w:tcW w:w="9350" w:type="dxa"/>
            <w:gridSpan w:val="2"/>
            <w:shd w:val="clear" w:color="auto" w:fill="BFBFBF" w:themeFill="background1" w:themeFillShade="BF"/>
          </w:tcPr>
          <w:p w14:paraId="46B5A423" w14:textId="77777777" w:rsidR="008378BA" w:rsidRPr="0068101F" w:rsidRDefault="008378BA" w:rsidP="00D00093">
            <w:pPr>
              <w:jc w:val="center"/>
              <w:rPr>
                <w:sz w:val="28"/>
                <w:szCs w:val="28"/>
              </w:rPr>
            </w:pPr>
            <w:r w:rsidRPr="0068101F">
              <w:rPr>
                <w:b/>
                <w:sz w:val="28"/>
                <w:szCs w:val="28"/>
              </w:rPr>
              <w:t>Bibulukalan</w:t>
            </w:r>
          </w:p>
        </w:tc>
      </w:tr>
      <w:tr w:rsidR="008378BA" w:rsidRPr="001D3C61" w14:paraId="384D93FA" w14:textId="77777777" w:rsidTr="00D00093">
        <w:tc>
          <w:tcPr>
            <w:tcW w:w="1705" w:type="dxa"/>
          </w:tcPr>
          <w:p w14:paraId="19CE8295" w14:textId="77777777" w:rsidR="008378BA" w:rsidRPr="0068101F" w:rsidRDefault="008378BA" w:rsidP="00D00093">
            <w:pPr>
              <w:jc w:val="center"/>
              <w:rPr>
                <w:b/>
                <w:sz w:val="28"/>
                <w:szCs w:val="28"/>
              </w:rPr>
            </w:pPr>
            <w:r w:rsidRPr="0068101F">
              <w:rPr>
                <w:b/>
                <w:sz w:val="28"/>
                <w:szCs w:val="28"/>
              </w:rPr>
              <w:t>Ka seli</w:t>
            </w:r>
            <w:r>
              <w:rPr>
                <w:b/>
                <w:sz w:val="28"/>
                <w:szCs w:val="28"/>
              </w:rPr>
              <w:t xml:space="preserve"> ka delili kɛ</w:t>
            </w:r>
          </w:p>
        </w:tc>
        <w:tc>
          <w:tcPr>
            <w:tcW w:w="7645" w:type="dxa"/>
          </w:tcPr>
          <w:p w14:paraId="227443A1" w14:textId="77777777" w:rsidR="008378BA" w:rsidRDefault="008378BA" w:rsidP="009F3CE2">
            <w:pPr>
              <w:pStyle w:val="ListParagraph"/>
              <w:numPr>
                <w:ilvl w:val="0"/>
                <w:numId w:val="12"/>
              </w:numPr>
              <w:spacing w:after="0" w:line="240" w:lineRule="auto"/>
            </w:pPr>
            <w:r>
              <w:t>Delili ɲininiw ni tanuli ɲini.</w:t>
            </w:r>
          </w:p>
          <w:p w14:paraId="6153457D" w14:textId="77777777" w:rsidR="008378BA" w:rsidRDefault="008378BA" w:rsidP="009F3CE2">
            <w:pPr>
              <w:pStyle w:val="ListParagraph"/>
              <w:numPr>
                <w:ilvl w:val="0"/>
                <w:numId w:val="12"/>
              </w:numPr>
              <w:spacing w:after="0" w:line="240" w:lineRule="auto"/>
            </w:pPr>
            <w:r>
              <w:t>Barika Ala ye tanuli minnu kɛra ɲɔgɔn fɛ.</w:t>
            </w:r>
          </w:p>
          <w:p w14:paraId="529DA99F" w14:textId="77777777" w:rsidR="008378BA" w:rsidRDefault="008378BA" w:rsidP="009F3CE2">
            <w:pPr>
              <w:pStyle w:val="ListParagraph"/>
              <w:numPr>
                <w:ilvl w:val="0"/>
                <w:numId w:val="12"/>
              </w:numPr>
              <w:spacing w:after="0" w:line="240" w:lineRule="auto"/>
            </w:pPr>
            <w:r>
              <w:t>Delili kɛli delili ɲininiw kama.</w:t>
            </w:r>
          </w:p>
          <w:p w14:paraId="0581111B" w14:textId="77777777" w:rsidR="008378BA" w:rsidRDefault="008378BA"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4379F234" w14:textId="77777777" w:rsidR="008378BA" w:rsidRDefault="008378BA" w:rsidP="00D00093"/>
        </w:tc>
      </w:tr>
      <w:tr w:rsidR="008378BA" w:rsidRPr="001D3C61" w14:paraId="3E21E05D" w14:textId="77777777" w:rsidTr="00D00093">
        <w:tc>
          <w:tcPr>
            <w:tcW w:w="1705" w:type="dxa"/>
          </w:tcPr>
          <w:p w14:paraId="1332A48E" w14:textId="77777777" w:rsidR="008378BA" w:rsidRPr="0068101F" w:rsidRDefault="008378BA" w:rsidP="00D00093">
            <w:pPr>
              <w:jc w:val="center"/>
              <w:rPr>
                <w:b/>
                <w:sz w:val="28"/>
                <w:szCs w:val="28"/>
              </w:rPr>
            </w:pPr>
            <w:r w:rsidRPr="0068101F">
              <w:rPr>
                <w:b/>
                <w:sz w:val="28"/>
                <w:szCs w:val="28"/>
              </w:rPr>
              <w:lastRenderedPageBreak/>
              <w:t>Ka mɛn</w:t>
            </w:r>
          </w:p>
        </w:tc>
        <w:tc>
          <w:tcPr>
            <w:tcW w:w="7645" w:type="dxa"/>
          </w:tcPr>
          <w:p w14:paraId="18DFA10C" w14:textId="77777777" w:rsidR="008378BA" w:rsidRDefault="008378BA" w:rsidP="009F3CE2">
            <w:pPr>
              <w:pStyle w:val="ListParagraph"/>
              <w:numPr>
                <w:ilvl w:val="0"/>
                <w:numId w:val="13"/>
              </w:numPr>
              <w:spacing w:after="0" w:line="240" w:lineRule="auto"/>
            </w:pPr>
            <w:r>
              <w:t>Bibulu kalansen fila bɛɛ kalan.</w:t>
            </w:r>
          </w:p>
          <w:p w14:paraId="56320B72" w14:textId="77777777" w:rsidR="008378BA" w:rsidRDefault="008378BA" w:rsidP="009F3CE2">
            <w:pPr>
              <w:pStyle w:val="ListParagraph"/>
              <w:numPr>
                <w:ilvl w:val="0"/>
                <w:numId w:val="13"/>
              </w:numPr>
              <w:spacing w:after="0" w:line="240" w:lineRule="auto"/>
            </w:pPr>
            <w:r>
              <w:t xml:space="preserve"> kumasen kuncɛ ka bɔ sanfɛ kalansen kɔnɔ.</w:t>
            </w:r>
          </w:p>
          <w:p w14:paraId="58EDF632" w14:textId="77777777" w:rsidR="008378BA" w:rsidRDefault="008378BA" w:rsidP="009F3CE2">
            <w:pPr>
              <w:pStyle w:val="ListParagraph"/>
              <w:numPr>
                <w:ilvl w:val="0"/>
                <w:numId w:val="13"/>
              </w:numPr>
              <w:spacing w:after="0" w:line="240" w:lineRule="auto"/>
            </w:pPr>
            <w:r>
              <w:t>Bibulu kalansen fila bɛɛ kalan kokura.</w:t>
            </w:r>
          </w:p>
          <w:p w14:paraId="3C0AB794" w14:textId="77777777" w:rsidR="008378BA" w:rsidRDefault="008378BA" w:rsidP="009F3CE2">
            <w:pPr>
              <w:pStyle w:val="ListParagraph"/>
              <w:numPr>
                <w:ilvl w:val="0"/>
                <w:numId w:val="13"/>
              </w:numPr>
              <w:spacing w:after="0" w:line="240" w:lineRule="auto"/>
            </w:pPr>
            <w:r>
              <w:t>A ɲini mɔgɔ dɔ fɛ a ka Bibulu tɛmɛsira kunba lakali kokura.</w:t>
            </w:r>
          </w:p>
          <w:p w14:paraId="02317353" w14:textId="77777777" w:rsidR="008378BA" w:rsidRDefault="008378BA" w:rsidP="00D00093"/>
        </w:tc>
      </w:tr>
      <w:tr w:rsidR="008378BA" w:rsidRPr="001D3C61" w14:paraId="545F7264" w14:textId="77777777" w:rsidTr="00D00093">
        <w:tc>
          <w:tcPr>
            <w:tcW w:w="1705" w:type="dxa"/>
          </w:tcPr>
          <w:p w14:paraId="34A925E2" w14:textId="77777777" w:rsidR="008378BA" w:rsidRPr="0068101F" w:rsidRDefault="008378BA" w:rsidP="00D00093">
            <w:pPr>
              <w:jc w:val="center"/>
              <w:rPr>
                <w:b/>
                <w:sz w:val="28"/>
                <w:szCs w:val="28"/>
              </w:rPr>
            </w:pPr>
            <w:r w:rsidRPr="0068101F">
              <w:rPr>
                <w:b/>
                <w:sz w:val="28"/>
                <w:szCs w:val="28"/>
              </w:rPr>
              <w:t>Niyɔrɔ</w:t>
            </w:r>
            <w:r>
              <w:rPr>
                <w:b/>
                <w:sz w:val="28"/>
                <w:szCs w:val="28"/>
              </w:rPr>
              <w:t xml:space="preserve"> tali ko</w:t>
            </w:r>
          </w:p>
        </w:tc>
        <w:tc>
          <w:tcPr>
            <w:tcW w:w="7645" w:type="dxa"/>
          </w:tcPr>
          <w:p w14:paraId="581F0E44" w14:textId="77777777" w:rsidR="008378BA" w:rsidRDefault="008378BA" w:rsidP="009F3CE2">
            <w:pPr>
              <w:pStyle w:val="ListParagraph"/>
              <w:numPr>
                <w:ilvl w:val="0"/>
                <w:numId w:val="14"/>
              </w:numPr>
              <w:spacing w:after="0" w:line="240" w:lineRule="auto"/>
              <w:rPr>
                <w:b/>
              </w:rPr>
            </w:pPr>
            <w:r w:rsidRPr="008C4A7F">
              <w:rPr>
                <w:b/>
              </w:rPr>
              <w:t>Kuntigi: Sɛbɛnni kɔrɔ ye mun ye?</w:t>
            </w:r>
          </w:p>
          <w:p w14:paraId="3A732543" w14:textId="77777777" w:rsidR="008378BA" w:rsidRPr="00464DFB" w:rsidRDefault="008378BA" w:rsidP="00D00093">
            <w:r>
              <w:t>Israɛl sigili jamana dɔ ye ka diinɛ kɛcogo dɔw da u ye. Ala ye cikanw di Musa ma, Israɛldenw tun bɛ se k’a dɔn cogo min na, u bɛ se k’a dɔn ko o ye u ka diinɛ ɲɛnamaya cɛmancɛ ye, n’o ye Finiso ye. Ikomi Ala ye o Ala ɲuman ye, Israɛldenw y’u bolofɛn nafamabaw di Finiso jɔli kama. Krisita barika la Ala ye fɛɛrɛ ɲuman di an ma walisa an ka gɛrɛ Ala la.</w:t>
            </w:r>
          </w:p>
          <w:p w14:paraId="6E695E05" w14:textId="77777777" w:rsidR="008378BA" w:rsidRPr="002F3DD8" w:rsidRDefault="008378BA" w:rsidP="009F3CE2">
            <w:pPr>
              <w:pStyle w:val="ListParagraph"/>
              <w:numPr>
                <w:ilvl w:val="0"/>
                <w:numId w:val="25"/>
              </w:numPr>
              <w:spacing w:after="0" w:line="240" w:lineRule="auto"/>
              <w:rPr>
                <w:b/>
              </w:rPr>
            </w:pPr>
            <w:r>
              <w:rPr>
                <w:b/>
              </w:rPr>
              <w:t>Israɛldenw tun bɛna kɛlɛ minnu sɔrɔ tuma min na u tun bɛ ka bɔ sigili la ni Misirakaw ye, olu minnu tun bɛ ala caman bato, ka taa kungokolon kɔnɔ min welera ka Ala lakika kelenpe bato?</w:t>
            </w:r>
          </w:p>
          <w:p w14:paraId="5B48C81F" w14:textId="77777777" w:rsidR="008378BA" w:rsidRPr="002F3DD8" w:rsidRDefault="008378BA" w:rsidP="009F3CE2">
            <w:pPr>
              <w:pStyle w:val="ListParagraph"/>
              <w:numPr>
                <w:ilvl w:val="0"/>
                <w:numId w:val="25"/>
              </w:numPr>
              <w:spacing w:after="0" w:line="240" w:lineRule="auto"/>
              <w:rPr>
                <w:b/>
              </w:rPr>
            </w:pPr>
            <w:r>
              <w:rPr>
                <w:b/>
              </w:rPr>
              <w:t>E fɛ, mun na a tun nafa ka bon ka yɔrɔ farikoloma dɔ sɔrɔ walasa Israɛldenw k’a dɔn ko Ala ka kɛta bɛ o yɔrɔ la?</w:t>
            </w:r>
          </w:p>
          <w:p w14:paraId="12323318" w14:textId="77777777" w:rsidR="008378BA" w:rsidRDefault="008378BA" w:rsidP="00D00093"/>
          <w:p w14:paraId="2ADECD6D" w14:textId="77777777" w:rsidR="008378BA" w:rsidRDefault="008378BA" w:rsidP="009F3CE2">
            <w:pPr>
              <w:pStyle w:val="ListParagraph"/>
              <w:numPr>
                <w:ilvl w:val="0"/>
                <w:numId w:val="9"/>
              </w:numPr>
              <w:spacing w:after="0" w:line="240" w:lineRule="auto"/>
              <w:rPr>
                <w:b/>
              </w:rPr>
            </w:pPr>
            <w:r>
              <w:rPr>
                <w:b/>
              </w:rPr>
              <w:t>Dusukun: Sɛbɛnni b’a fɔ ko an ka kan ka kɛ jɔn ye?</w:t>
            </w:r>
          </w:p>
          <w:p w14:paraId="407BA0CB" w14:textId="77777777" w:rsidR="008378BA" w:rsidRPr="00464DFB" w:rsidRDefault="008378BA" w:rsidP="00D00093">
            <w:r>
              <w:t>Tiɲɛ don, Ala tun t’a fɛ abada ko Israɛldenw ka da a la ko Ala ka kɛta kelenpe tun bɛ Finiso la. Nka, a nafa ka bon mɔgɔw k’a faamu ko waati ni yɔrɔ “senumaw” bɛ yen. O bɛ Krecɛnw dɛmɛ u ka Ala bato tuma min na u bɛ waatiw ni yɔrɔw bila o kun dɔrɔn de kama.</w:t>
            </w:r>
          </w:p>
          <w:p w14:paraId="61D46F8D" w14:textId="77777777" w:rsidR="008378BA" w:rsidRPr="002F3DD8" w:rsidRDefault="008378BA" w:rsidP="009F3CE2">
            <w:pPr>
              <w:pStyle w:val="ListParagraph"/>
              <w:numPr>
                <w:ilvl w:val="0"/>
                <w:numId w:val="25"/>
              </w:numPr>
              <w:spacing w:after="0" w:line="240" w:lineRule="auto"/>
              <w:rPr>
                <w:b/>
              </w:rPr>
            </w:pPr>
            <w:r>
              <w:rPr>
                <w:b/>
              </w:rPr>
              <w:t>I n’a fɔ Israɛl y’u bolofɛn bɛɛ la ɲuman di cogo min na walisa ka Finiso da, fɛn jumɛn de ka fisa ni fɛn bɛɛ la ɲuman ye kerecɛnw bɛ se ka min di Ala ma i n’a fɔ bato kɛcogo?</w:t>
            </w:r>
          </w:p>
          <w:p w14:paraId="2DC84BF7" w14:textId="77777777" w:rsidR="008378BA" w:rsidRPr="002F3DD8" w:rsidRDefault="008378BA" w:rsidP="009F3CE2">
            <w:pPr>
              <w:pStyle w:val="ListParagraph"/>
              <w:numPr>
                <w:ilvl w:val="0"/>
                <w:numId w:val="25"/>
              </w:numPr>
              <w:spacing w:after="0" w:line="240" w:lineRule="auto"/>
              <w:rPr>
                <w:b/>
              </w:rPr>
            </w:pPr>
            <w:r>
              <w:rPr>
                <w:b/>
              </w:rPr>
              <w:t>Yala a ka nɔgɔn i bolo ka jɛɲɔgɔnya kɛ ni Ala ye bato baara la ni mɔgɔ wɛrɛw ye, walima i kelen na i yɛrɛ ka delili waati la wa? E fɛ, mun na o bɛ se ka kɛ?</w:t>
            </w:r>
          </w:p>
          <w:p w14:paraId="7817111A" w14:textId="77777777" w:rsidR="008378BA" w:rsidRDefault="008378BA" w:rsidP="00D00093"/>
          <w:p w14:paraId="27F81280" w14:textId="77777777" w:rsidR="008378BA" w:rsidRPr="000120FC" w:rsidRDefault="008378BA" w:rsidP="009F3CE2">
            <w:pPr>
              <w:pStyle w:val="ListParagraph"/>
              <w:numPr>
                <w:ilvl w:val="0"/>
                <w:numId w:val="9"/>
              </w:numPr>
              <w:spacing w:after="0" w:line="240" w:lineRule="auto"/>
            </w:pPr>
            <w:r w:rsidRPr="008C4A7F">
              <w:rPr>
                <w:b/>
              </w:rPr>
              <w:t>Bolo: An bɛ se ka Ala ka Kuma waleya cogo di?</w:t>
            </w:r>
          </w:p>
          <w:p w14:paraId="72EA7C4F" w14:textId="77777777" w:rsidR="008378BA" w:rsidRDefault="008378BA" w:rsidP="00D00093">
            <w:r>
              <w:t>Ka sarakaw di Ala ma, o ye wale nafama ye kerecɛnw bolo. Ikomi kerecɛnw dalen b’a la ko Ala de ye nilifɛn ɲumanw bɛɛ dibaga ye, u bɛ o nilifɛn dɔw segin u ma ni nisɔndiya ye walisa ka baara kɛ ni u ye walasa ka Ala ka Masaya ɲɛ u ka sigida la ani diɲɛ fan bɛɛ la. Israɛldenw ye fɛn bɛɛ la ɲuman di u ma ni diyanye ye walisa ka Finiso cɛɲi dɔ jɔ Ala ye.</w:t>
            </w:r>
          </w:p>
          <w:p w14:paraId="28AFCB4D" w14:textId="77777777" w:rsidR="008378BA" w:rsidRPr="002F3DD8" w:rsidRDefault="008378BA" w:rsidP="009F3CE2">
            <w:pPr>
              <w:pStyle w:val="ListParagraph"/>
              <w:numPr>
                <w:ilvl w:val="0"/>
                <w:numId w:val="25"/>
              </w:numPr>
              <w:spacing w:after="0" w:line="240" w:lineRule="auto"/>
              <w:rPr>
                <w:b/>
              </w:rPr>
            </w:pPr>
            <w:r>
              <w:rPr>
                <w:b/>
              </w:rPr>
              <w:t>Ni i ye saraka di i ka egilisi ma, o bɛ se ka mɔgɔ wɛrɛw dɛmɛ cogo di ka Krisita dɔn?</w:t>
            </w:r>
          </w:p>
          <w:p w14:paraId="7B171253" w14:textId="77777777" w:rsidR="008378BA" w:rsidRPr="002F3DD8" w:rsidRDefault="008378BA" w:rsidP="009F3CE2">
            <w:pPr>
              <w:pStyle w:val="ListParagraph"/>
              <w:numPr>
                <w:ilvl w:val="0"/>
                <w:numId w:val="25"/>
              </w:numPr>
              <w:spacing w:after="0" w:line="240" w:lineRule="auto"/>
              <w:rPr>
                <w:b/>
              </w:rPr>
            </w:pPr>
            <w:r>
              <w:rPr>
                <w:b/>
              </w:rPr>
              <w:t>Ka na ni kantigiya ye bato lajɛw la, o bɛ Krecɛnw dɛmɛ cogo di ka dɔ fara u ka ɲɛnamaya kan alako ta fan fɛ?</w:t>
            </w:r>
          </w:p>
          <w:p w14:paraId="3F26F3B0" w14:textId="77777777" w:rsidR="008378BA" w:rsidRDefault="008378BA" w:rsidP="00D00093"/>
        </w:tc>
      </w:tr>
      <w:tr w:rsidR="008378BA" w:rsidRPr="001D3C61" w14:paraId="183EC2B9" w14:textId="77777777" w:rsidTr="00D00093">
        <w:tc>
          <w:tcPr>
            <w:tcW w:w="1705" w:type="dxa"/>
          </w:tcPr>
          <w:p w14:paraId="6CB43CCB" w14:textId="77777777" w:rsidR="008378BA" w:rsidRPr="0068101F" w:rsidRDefault="008378BA" w:rsidP="00D00093">
            <w:pPr>
              <w:jc w:val="center"/>
              <w:rPr>
                <w:b/>
                <w:sz w:val="28"/>
                <w:szCs w:val="28"/>
              </w:rPr>
            </w:pPr>
            <w:r w:rsidRPr="0068101F">
              <w:rPr>
                <w:b/>
                <w:sz w:val="28"/>
                <w:szCs w:val="28"/>
              </w:rPr>
              <w:t>Ka waleya</w:t>
            </w:r>
          </w:p>
          <w:p w14:paraId="598D291D" w14:textId="77777777" w:rsidR="008378BA" w:rsidRDefault="008378BA" w:rsidP="00D00093">
            <w:pPr>
              <w:jc w:val="center"/>
              <w:rPr>
                <w:b/>
              </w:rPr>
            </w:pPr>
          </w:p>
          <w:p w14:paraId="176F10A2" w14:textId="77777777" w:rsidR="008378BA" w:rsidRDefault="008378BA" w:rsidP="00D00093">
            <w:pPr>
              <w:jc w:val="center"/>
              <w:rPr>
                <w:b/>
              </w:rPr>
            </w:pPr>
          </w:p>
        </w:tc>
        <w:tc>
          <w:tcPr>
            <w:tcW w:w="7645" w:type="dxa"/>
          </w:tcPr>
          <w:p w14:paraId="1ADDDB30" w14:textId="77777777" w:rsidR="008378BA" w:rsidRDefault="008378BA" w:rsidP="009F3CE2">
            <w:pPr>
              <w:pStyle w:val="ListParagraph"/>
              <w:numPr>
                <w:ilvl w:val="0"/>
                <w:numId w:val="18"/>
              </w:numPr>
              <w:spacing w:after="0" w:line="240" w:lineRule="auto"/>
            </w:pPr>
            <w:r>
              <w:t>A ɲini mɔgɔ dɔ fɛ a ka Bibulu kalansen kunba lakali kokura.</w:t>
            </w:r>
          </w:p>
          <w:p w14:paraId="4C2E8D17" w14:textId="77777777" w:rsidR="008378BA" w:rsidRDefault="008378BA" w:rsidP="009F3CE2">
            <w:pPr>
              <w:pStyle w:val="ListParagraph"/>
              <w:numPr>
                <w:ilvl w:val="0"/>
                <w:numId w:val="18"/>
              </w:numPr>
              <w:spacing w:after="0" w:line="240" w:lineRule="auto"/>
            </w:pPr>
            <w:r>
              <w:t>A ɲini jɛkulu fɛ u k’a fɔ u hakili la Ala b’a fɛ u ka bi kalan jaabi cogo min na.</w:t>
            </w:r>
          </w:p>
          <w:p w14:paraId="30E77E3A" w14:textId="77777777" w:rsidR="008378BA" w:rsidRDefault="008378BA" w:rsidP="009F3CE2">
            <w:pPr>
              <w:pStyle w:val="ListParagraph"/>
              <w:numPr>
                <w:ilvl w:val="0"/>
                <w:numId w:val="18"/>
              </w:numPr>
              <w:spacing w:after="0" w:line="240" w:lineRule="auto"/>
            </w:pPr>
            <w:r>
              <w:t>Aw ye waati kɛ delili la aw ka sigida la, ɲɔgɔn kosɔn, ani hakilitigiya kama bi kalan kɛcogo la.</w:t>
            </w:r>
          </w:p>
          <w:p w14:paraId="3BE24CDD" w14:textId="77777777" w:rsidR="008378BA" w:rsidRPr="001812C4" w:rsidRDefault="008378BA" w:rsidP="009F3CE2">
            <w:pPr>
              <w:pStyle w:val="ListParagraph"/>
              <w:numPr>
                <w:ilvl w:val="0"/>
                <w:numId w:val="18"/>
              </w:numPr>
              <w:spacing w:after="0" w:line="240" w:lineRule="auto"/>
            </w:pPr>
            <w:r>
              <w:t>I ka surunya ni kulu ye Matigi ka delili kɛ ɲɔgɔn fɛ.</w:t>
            </w:r>
          </w:p>
          <w:p w14:paraId="73AB934C" w14:textId="77777777" w:rsidR="008378BA" w:rsidRDefault="008378BA" w:rsidP="00D00093">
            <w:pPr>
              <w:rPr>
                <w:b/>
              </w:rPr>
            </w:pPr>
          </w:p>
        </w:tc>
      </w:tr>
    </w:tbl>
    <w:p w14:paraId="3AC0ED47" w14:textId="77777777" w:rsidR="008378BA" w:rsidRPr="008378BA" w:rsidRDefault="008378BA" w:rsidP="008378BA">
      <w:pPr>
        <w:rPr>
          <w:lang w:val="fr-FR"/>
        </w:rPr>
      </w:pPr>
    </w:p>
    <w:p w14:paraId="49BE14DC" w14:textId="77777777" w:rsidR="008378BA" w:rsidRPr="008378BA" w:rsidRDefault="008378BA" w:rsidP="008378BA">
      <w:pPr>
        <w:spacing w:after="0"/>
        <w:jc w:val="center"/>
        <w:rPr>
          <w:sz w:val="28"/>
          <w:szCs w:val="28"/>
          <w:lang w:val="fr-FR"/>
        </w:rPr>
      </w:pPr>
      <w:r w:rsidRPr="008378BA">
        <w:rPr>
          <w:b/>
          <w:i/>
          <w:sz w:val="28"/>
          <w:szCs w:val="28"/>
          <w:lang w:val="fr-FR"/>
        </w:rPr>
        <w:lastRenderedPageBreak/>
        <w:t xml:space="preserve">YESU </w:t>
      </w:r>
      <w:r w:rsidRPr="008378BA">
        <w:rPr>
          <w:sz w:val="28"/>
          <w:szCs w:val="28"/>
          <w:lang w:val="fr-FR"/>
        </w:rPr>
        <w:t>ka filimu waajuli yɔrɔ Bibulu kalansen #24</w:t>
      </w:r>
    </w:p>
    <w:p w14:paraId="1C3315D7" w14:textId="77777777" w:rsidR="008378BA" w:rsidRPr="008378BA" w:rsidRDefault="008378BA" w:rsidP="008378BA">
      <w:pPr>
        <w:rPr>
          <w:lang w:val="fr-FR"/>
        </w:rPr>
      </w:pPr>
    </w:p>
    <w:tbl>
      <w:tblPr>
        <w:tblStyle w:val="TableGrid"/>
        <w:tblW w:w="0" w:type="auto"/>
        <w:tblLook w:val="04A0" w:firstRow="1" w:lastRow="0" w:firstColumn="1" w:lastColumn="0" w:noHBand="0" w:noVBand="1"/>
      </w:tblPr>
      <w:tblGrid>
        <w:gridCol w:w="1699"/>
        <w:gridCol w:w="4498"/>
        <w:gridCol w:w="3117"/>
      </w:tblGrid>
      <w:tr w:rsidR="008378BA" w:rsidRPr="003237DD" w14:paraId="1C511F03" w14:textId="77777777" w:rsidTr="00D00093">
        <w:tc>
          <w:tcPr>
            <w:tcW w:w="1699" w:type="dxa"/>
            <w:tcBorders>
              <w:top w:val="single" w:sz="18" w:space="0" w:color="auto"/>
              <w:left w:val="single" w:sz="18" w:space="0" w:color="auto"/>
            </w:tcBorders>
            <w:shd w:val="clear" w:color="auto" w:fill="FFFFFF" w:themeFill="background1"/>
          </w:tcPr>
          <w:p w14:paraId="6ED98B61" w14:textId="77777777" w:rsidR="008378BA" w:rsidRPr="003237DD" w:rsidRDefault="008378BA" w:rsidP="00D00093">
            <w:pPr>
              <w:rPr>
                <w:b/>
              </w:rPr>
            </w:pPr>
            <w:r w:rsidRPr="003237DD">
              <w:rPr>
                <w:b/>
              </w:rPr>
              <w:t>Kalansen tɔgɔ:</w:t>
            </w:r>
          </w:p>
        </w:tc>
        <w:tc>
          <w:tcPr>
            <w:tcW w:w="4498" w:type="dxa"/>
            <w:tcBorders>
              <w:top w:val="single" w:sz="18" w:space="0" w:color="auto"/>
            </w:tcBorders>
            <w:shd w:val="clear" w:color="auto" w:fill="FFFFFF" w:themeFill="background1"/>
          </w:tcPr>
          <w:p w14:paraId="2AC503DF" w14:textId="77777777" w:rsidR="008378BA" w:rsidRPr="003237DD" w:rsidRDefault="008378BA" w:rsidP="00D00093">
            <w:pPr>
              <w:rPr>
                <w:b/>
              </w:rPr>
            </w:pPr>
            <w:r>
              <w:rPr>
                <w:b/>
              </w:rPr>
              <w:t>Solajɛbaaw tan ni fila taara  Kanan</w:t>
            </w:r>
          </w:p>
        </w:tc>
        <w:tc>
          <w:tcPr>
            <w:tcW w:w="3117" w:type="dxa"/>
            <w:tcBorders>
              <w:top w:val="single" w:sz="18" w:space="0" w:color="auto"/>
              <w:right w:val="single" w:sz="18" w:space="0" w:color="auto"/>
            </w:tcBorders>
          </w:tcPr>
          <w:p w14:paraId="633250C2" w14:textId="77777777" w:rsidR="008378BA" w:rsidRPr="003237DD" w:rsidRDefault="008378BA" w:rsidP="00D00093">
            <w:pPr>
              <w:jc w:val="center"/>
              <w:rPr>
                <w:sz w:val="24"/>
                <w:szCs w:val="24"/>
              </w:rPr>
            </w:pPr>
            <w:r>
              <w:rPr>
                <w:b/>
                <w:sz w:val="24"/>
                <w:szCs w:val="24"/>
              </w:rPr>
              <w:t>Ja</w:t>
            </w:r>
          </w:p>
        </w:tc>
      </w:tr>
      <w:tr w:rsidR="008378BA" w:rsidRPr="003237DD" w14:paraId="0EA209AE" w14:textId="77777777" w:rsidTr="00D00093">
        <w:tc>
          <w:tcPr>
            <w:tcW w:w="1699" w:type="dxa"/>
            <w:tcBorders>
              <w:left w:val="single" w:sz="18" w:space="0" w:color="auto"/>
            </w:tcBorders>
            <w:shd w:val="clear" w:color="auto" w:fill="FFFFFF" w:themeFill="background1"/>
          </w:tcPr>
          <w:p w14:paraId="6F1F6538" w14:textId="77777777" w:rsidR="008378BA" w:rsidRPr="003237DD" w:rsidRDefault="008378BA" w:rsidP="00D00093">
            <w:pPr>
              <w:rPr>
                <w:b/>
              </w:rPr>
            </w:pPr>
            <w:r w:rsidRPr="003237DD">
              <w:rPr>
                <w:b/>
              </w:rPr>
              <w:t>Kalansen kɔnɔko:</w:t>
            </w:r>
          </w:p>
        </w:tc>
        <w:tc>
          <w:tcPr>
            <w:tcW w:w="4498" w:type="dxa"/>
            <w:shd w:val="clear" w:color="auto" w:fill="FFFFFF" w:themeFill="background1"/>
          </w:tcPr>
          <w:p w14:paraId="227AF8DA" w14:textId="77777777" w:rsidR="008378BA" w:rsidRPr="003237DD" w:rsidRDefault="008378BA" w:rsidP="00D00093">
            <w:pPr>
              <w:rPr>
                <w:b/>
              </w:rPr>
            </w:pPr>
            <w:r>
              <w:rPr>
                <w:b/>
              </w:rPr>
              <w:t>Nonburuw 13-14</w:t>
            </w:r>
          </w:p>
        </w:tc>
        <w:tc>
          <w:tcPr>
            <w:tcW w:w="3117" w:type="dxa"/>
            <w:vMerge w:val="restart"/>
            <w:tcBorders>
              <w:right w:val="single" w:sz="18" w:space="0" w:color="auto"/>
            </w:tcBorders>
          </w:tcPr>
          <w:p w14:paraId="62A97F10" w14:textId="77777777" w:rsidR="008378BA" w:rsidRDefault="008378BA" w:rsidP="00D00093">
            <w:pPr>
              <w:tabs>
                <w:tab w:val="left" w:pos="3744"/>
              </w:tabs>
              <w:rPr>
                <w:sz w:val="24"/>
                <w:szCs w:val="24"/>
              </w:rPr>
            </w:pPr>
            <w:r w:rsidRPr="005E5D33">
              <w:rPr>
                <w:noProof/>
                <w:lang w:eastAsia="fr-FR"/>
              </w:rPr>
              <w:drawing>
                <wp:inline distT="0" distB="0" distL="0" distR="0" wp14:anchorId="30B4430D" wp14:editId="0E7D12EE">
                  <wp:extent cx="1828800" cy="2460703"/>
                  <wp:effectExtent l="0" t="0" r="0" b="0"/>
                  <wp:docPr id="932664735" name="Picture 932664735" descr="C:\Users\bkirkemo\Desktop\104 Lessons\OT Images\21-Twelve Spies-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21-Twelve Spies-sm.jpg"/>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834508" cy="2468383"/>
                          </a:xfrm>
                          <a:prstGeom prst="rect">
                            <a:avLst/>
                          </a:prstGeom>
                          <a:noFill/>
                          <a:ln>
                            <a:noFill/>
                          </a:ln>
                        </pic:spPr>
                      </pic:pic>
                    </a:graphicData>
                  </a:graphic>
                </wp:inline>
              </w:drawing>
            </w:r>
            <w:r>
              <w:rPr>
                <w:sz w:val="24"/>
                <w:szCs w:val="24"/>
              </w:rPr>
              <w:tab/>
            </w:r>
          </w:p>
          <w:p w14:paraId="1B7C67AD" w14:textId="77777777" w:rsidR="008378BA" w:rsidRPr="003237DD" w:rsidRDefault="008378BA" w:rsidP="00D00093">
            <w:pPr>
              <w:rPr>
                <w:sz w:val="24"/>
                <w:szCs w:val="24"/>
              </w:rPr>
            </w:pPr>
          </w:p>
        </w:tc>
      </w:tr>
      <w:tr w:rsidR="008378BA" w14:paraId="0F3E5037" w14:textId="77777777" w:rsidTr="00D00093">
        <w:tc>
          <w:tcPr>
            <w:tcW w:w="1699" w:type="dxa"/>
            <w:tcBorders>
              <w:left w:val="single" w:sz="18" w:space="0" w:color="auto"/>
            </w:tcBorders>
            <w:shd w:val="clear" w:color="auto" w:fill="FFFFFF" w:themeFill="background1"/>
          </w:tcPr>
          <w:p w14:paraId="795A03AB" w14:textId="77777777" w:rsidR="008378BA" w:rsidRPr="003237DD" w:rsidRDefault="008378BA" w:rsidP="00D00093">
            <w:pPr>
              <w:rPr>
                <w:b/>
              </w:rPr>
            </w:pPr>
            <w:r w:rsidRPr="002129E6">
              <w:rPr>
                <w:b/>
              </w:rPr>
              <w:t>Layidu Kura sɛbɛnni:</w:t>
            </w:r>
          </w:p>
        </w:tc>
        <w:tc>
          <w:tcPr>
            <w:tcW w:w="4498" w:type="dxa"/>
            <w:shd w:val="clear" w:color="auto" w:fill="FFFFFF" w:themeFill="background1"/>
          </w:tcPr>
          <w:p w14:paraId="0D4B9E73" w14:textId="77777777" w:rsidR="008378BA" w:rsidRPr="003237DD" w:rsidRDefault="008378BA" w:rsidP="00D00093">
            <w:pPr>
              <w:rPr>
                <w:b/>
              </w:rPr>
            </w:pPr>
            <w:r>
              <w:rPr>
                <w:b/>
              </w:rPr>
              <w:t>Efesekaw 6:10-18</w:t>
            </w:r>
          </w:p>
        </w:tc>
        <w:tc>
          <w:tcPr>
            <w:tcW w:w="3117" w:type="dxa"/>
            <w:vMerge/>
            <w:tcBorders>
              <w:right w:val="single" w:sz="18" w:space="0" w:color="auto"/>
            </w:tcBorders>
          </w:tcPr>
          <w:p w14:paraId="290A67D6" w14:textId="77777777" w:rsidR="008378BA" w:rsidRDefault="008378BA" w:rsidP="00D00093"/>
        </w:tc>
      </w:tr>
      <w:tr w:rsidR="008378BA" w:rsidRPr="001D3C61" w14:paraId="1210D82B" w14:textId="77777777" w:rsidTr="00D00093">
        <w:tc>
          <w:tcPr>
            <w:tcW w:w="1699" w:type="dxa"/>
            <w:tcBorders>
              <w:left w:val="single" w:sz="18" w:space="0" w:color="auto"/>
            </w:tcBorders>
            <w:shd w:val="clear" w:color="auto" w:fill="FFFFFF" w:themeFill="background1"/>
          </w:tcPr>
          <w:p w14:paraId="64980ECB" w14:textId="77777777" w:rsidR="008378BA" w:rsidRPr="003237DD" w:rsidRDefault="008378BA" w:rsidP="00D00093">
            <w:pPr>
              <w:rPr>
                <w:b/>
              </w:rPr>
            </w:pPr>
            <w:r w:rsidRPr="003237DD">
              <w:rPr>
                <w:b/>
              </w:rPr>
              <w:t>Kalansen kuntilenna:</w:t>
            </w:r>
          </w:p>
        </w:tc>
        <w:tc>
          <w:tcPr>
            <w:tcW w:w="4498" w:type="dxa"/>
            <w:shd w:val="clear" w:color="auto" w:fill="FFFFFF" w:themeFill="background1"/>
          </w:tcPr>
          <w:p w14:paraId="387C6028" w14:textId="77777777" w:rsidR="008378BA" w:rsidRPr="00337C38" w:rsidRDefault="008378BA" w:rsidP="009F3CE2">
            <w:pPr>
              <w:pStyle w:val="ListParagraph"/>
              <w:numPr>
                <w:ilvl w:val="0"/>
                <w:numId w:val="26"/>
              </w:numPr>
              <w:spacing w:after="0" w:line="240" w:lineRule="auto"/>
              <w:rPr>
                <w:b/>
              </w:rPr>
            </w:pPr>
            <w:r w:rsidRPr="00337C38">
              <w:rPr>
                <w:b/>
              </w:rPr>
              <w:t xml:space="preserve">Kuntigi: </w:t>
            </w:r>
            <w:r>
              <w:t>I ka da a la ko Ala ka sebaaya ka bon ni hadamadenw ka sebaaya bɛɛ ye, o de kosɔn an bɛ se ka baara o baara kɛ, Ala b‘ an wele ka min kɛ.</w:t>
            </w:r>
          </w:p>
          <w:p w14:paraId="1681B347" w14:textId="77777777" w:rsidR="008378BA" w:rsidRPr="00F909C0" w:rsidRDefault="008378BA" w:rsidP="009F3CE2">
            <w:pPr>
              <w:pStyle w:val="ListParagraph"/>
              <w:numPr>
                <w:ilvl w:val="0"/>
                <w:numId w:val="26"/>
              </w:numPr>
              <w:spacing w:after="0" w:line="240" w:lineRule="auto"/>
              <w:rPr>
                <w:b/>
              </w:rPr>
            </w:pPr>
            <w:r w:rsidRPr="00F909C0">
              <w:rPr>
                <w:b/>
              </w:rPr>
              <w:t xml:space="preserve">Dusukun: </w:t>
            </w:r>
            <w:r>
              <w:t>I ka da a la ko Ala b’a fɛ ka fɛn bɛɛ la ɲuman dɔrɔn de kɛ kerecɛnw ye, wa a labɛnnen don ka fanga di Krecɛnw ma ani k’u lakana, n’u bɛ taa ɲɛfɛ ni dannaya ye walasa ka Ala ka welekan jaabi u ka ɲɛnamaya kan.</w:t>
            </w:r>
          </w:p>
          <w:p w14:paraId="08C76EFB" w14:textId="77777777" w:rsidR="008378BA" w:rsidRPr="00F909C0" w:rsidRDefault="008378BA" w:rsidP="009F3CE2">
            <w:pPr>
              <w:pStyle w:val="ListParagraph"/>
              <w:numPr>
                <w:ilvl w:val="0"/>
                <w:numId w:val="26"/>
              </w:numPr>
              <w:spacing w:after="0" w:line="240" w:lineRule="auto"/>
              <w:rPr>
                <w:b/>
              </w:rPr>
            </w:pPr>
            <w:r w:rsidRPr="00F909C0">
              <w:rPr>
                <w:b/>
              </w:rPr>
              <w:t xml:space="preserve">Bolo: </w:t>
            </w:r>
            <w:r>
              <w:t>Tuma caman na, Ala bɛ krecɛn kuraw wele u ka dannaya senna-tɛgɛrɛ fitininw kɛ walisa u ka se ka Ala ka dannayako daminɛ. Ala b’i wele ka mun kɛ ani i bɛ se ka dannaya senna-tɛgɛrɛ fitininw ta cogo di walasa k’o weleli jaabi?</w:t>
            </w:r>
          </w:p>
          <w:p w14:paraId="65F951E6" w14:textId="77777777" w:rsidR="008378BA" w:rsidRPr="003237DD" w:rsidRDefault="008378BA" w:rsidP="00D00093"/>
        </w:tc>
        <w:tc>
          <w:tcPr>
            <w:tcW w:w="3117" w:type="dxa"/>
            <w:vMerge/>
            <w:tcBorders>
              <w:right w:val="single" w:sz="18" w:space="0" w:color="auto"/>
            </w:tcBorders>
          </w:tcPr>
          <w:p w14:paraId="28C7BFAB" w14:textId="77777777" w:rsidR="008378BA" w:rsidRDefault="008378BA" w:rsidP="00D00093"/>
        </w:tc>
      </w:tr>
      <w:tr w:rsidR="008378BA" w:rsidRPr="003237DD" w14:paraId="30CFAF6E" w14:textId="77777777" w:rsidTr="00D00093">
        <w:tc>
          <w:tcPr>
            <w:tcW w:w="1699" w:type="dxa"/>
            <w:tcBorders>
              <w:left w:val="single" w:sz="18" w:space="0" w:color="auto"/>
              <w:bottom w:val="single" w:sz="18" w:space="0" w:color="auto"/>
            </w:tcBorders>
            <w:shd w:val="clear" w:color="auto" w:fill="FFFFFF" w:themeFill="background1"/>
          </w:tcPr>
          <w:p w14:paraId="2B41A351" w14:textId="77777777" w:rsidR="008378BA" w:rsidRPr="003237DD" w:rsidRDefault="008378BA" w:rsidP="00D00093">
            <w:pPr>
              <w:rPr>
                <w:b/>
              </w:rPr>
            </w:pPr>
            <w:r w:rsidRPr="003237DD">
              <w:rPr>
                <w:b/>
              </w:rPr>
              <w:t>Kalansen min bɛ tɛmɛsira kɔnɔ:</w:t>
            </w:r>
          </w:p>
        </w:tc>
        <w:tc>
          <w:tcPr>
            <w:tcW w:w="7615" w:type="dxa"/>
            <w:gridSpan w:val="2"/>
            <w:tcBorders>
              <w:bottom w:val="single" w:sz="18" w:space="0" w:color="auto"/>
              <w:right w:val="single" w:sz="18" w:space="0" w:color="auto"/>
            </w:tcBorders>
            <w:shd w:val="clear" w:color="auto" w:fill="FFFFFF" w:themeFill="background1"/>
          </w:tcPr>
          <w:p w14:paraId="10232F06" w14:textId="77777777" w:rsidR="008378BA" w:rsidRPr="00337C38" w:rsidRDefault="008378BA" w:rsidP="00D00093">
            <w:pPr>
              <w:rPr>
                <w:rFonts w:cstheme="minorHAnsi"/>
              </w:rPr>
            </w:pPr>
            <w:r w:rsidRPr="00337C38">
              <w:rPr>
                <w:rFonts w:cstheme="minorHAnsi"/>
                <w:color w:val="000000"/>
                <w:shd w:val="clear" w:color="auto" w:fill="FFFFFF"/>
              </w:rPr>
              <w:t>Aw ka Ala ka kɛlɛkɛminɛnw bɛɛ don, walisa aw ka se ka aw jɔ Sitanɛ ka nanbaraw kama. (Efesekaw 6:11)</w:t>
            </w:r>
          </w:p>
        </w:tc>
      </w:tr>
    </w:tbl>
    <w:p w14:paraId="2A89D5EB" w14:textId="77777777" w:rsidR="008378BA" w:rsidRDefault="008378BA" w:rsidP="008378BA"/>
    <w:tbl>
      <w:tblPr>
        <w:tblStyle w:val="TableGrid"/>
        <w:tblW w:w="0" w:type="auto"/>
        <w:tblLook w:val="04A0" w:firstRow="1" w:lastRow="0" w:firstColumn="1" w:lastColumn="0" w:noHBand="0" w:noVBand="1"/>
      </w:tblPr>
      <w:tblGrid>
        <w:gridCol w:w="1615"/>
        <w:gridCol w:w="7735"/>
      </w:tblGrid>
      <w:tr w:rsidR="008378BA" w:rsidRPr="001D3C61" w14:paraId="3E29509A" w14:textId="77777777" w:rsidTr="00D00093">
        <w:tc>
          <w:tcPr>
            <w:tcW w:w="1615" w:type="dxa"/>
          </w:tcPr>
          <w:p w14:paraId="04E072BD" w14:textId="77777777" w:rsidR="008378BA" w:rsidRDefault="008378BA" w:rsidP="00D00093">
            <w:pPr>
              <w:jc w:val="center"/>
              <w:rPr>
                <w:b/>
              </w:rPr>
            </w:pPr>
            <w:r>
              <w:rPr>
                <w:b/>
              </w:rPr>
              <w:t>Sɛbɛnni kuncɛlen</w:t>
            </w:r>
          </w:p>
          <w:p w14:paraId="319E7263" w14:textId="77777777" w:rsidR="008378BA" w:rsidRDefault="008378BA" w:rsidP="00D00093">
            <w:pPr>
              <w:jc w:val="center"/>
              <w:rPr>
                <w:b/>
              </w:rPr>
            </w:pPr>
          </w:p>
        </w:tc>
        <w:tc>
          <w:tcPr>
            <w:tcW w:w="7735" w:type="dxa"/>
          </w:tcPr>
          <w:p w14:paraId="2696FC82" w14:textId="77777777" w:rsidR="008378BA" w:rsidRDefault="008378BA" w:rsidP="00D00093">
            <w:r>
              <w:t>Musa ni Israɛldenw sera Kadɛsi tuma min na, Musa ye cɛ tan ni fila ci Kanan ka taa o jamana sɛgɛsɛgɛ. Musa y’a fɔ sɛgɛsɛgɛlikɛlaw ye u k’a lajɛ mɔgɔ sugu minnu bɛ yen</w:t>
            </w:r>
          </w:p>
          <w:p w14:paraId="0961D814" w14:textId="77777777" w:rsidR="008378BA" w:rsidRDefault="008378BA" w:rsidP="00D00093">
            <w:r>
              <w:t>tun sigilen bɛ yen. Yala u tun ka bon i n’a fɔ cɛba wala u tun ka dɔgɔ wa? U tùn bɛ dugu sugu jumɛnw de la? Yala kogow tun b’u ka duguw lamini wa? U ye dumuni suguya jumɛnw sɛnɛ? Sɛgɛsɛgɛlikɛla tan ni fila donna Kanan jamana kɔnɔ ka a sɛgɛsɛgɛ tile binaani kɔnɔ. Sɛgɛsɛgɛlikɛlaw seginna tuma min na, u nana ni jiridenw ye ka bɔ jamana kɔnɔ. U tun ye rezɛn kuru dɔ tigɛ ka bonya fo a ye cɛ fila de ta ka na n’a ye. Sɛgɛsɛgɛlikɛlaw seginna ka na u ye min ye, u y’o fɔ Musa ye. Sɛgɛsɛgɛlikɛla tan siranna kojugu fo u ma se ka segin Kanan. U tun b’a miiri ko cɛw ka ca kojugu fo u tɛ se ka kɛlɛ kɛ. Nka Josue</w:t>
            </w:r>
          </w:p>
          <w:p w14:paraId="09AB2A5F" w14:textId="77777777" w:rsidR="008378BA" w:rsidRDefault="008378BA" w:rsidP="00D00093">
            <w:r>
              <w:t>Kaleb tun b'a fɛ ka segin o yɔrɔnin bɛɛ ka jamana minɛ Kanankaw bolo.</w:t>
            </w:r>
          </w:p>
          <w:p w14:paraId="06852D59" w14:textId="77777777" w:rsidR="008378BA" w:rsidRDefault="008378BA" w:rsidP="00D00093">
            <w:pPr>
              <w:rPr>
                <w:b/>
              </w:rPr>
            </w:pPr>
          </w:p>
        </w:tc>
      </w:tr>
      <w:tr w:rsidR="008378BA" w:rsidRPr="001D3C61" w14:paraId="07720513" w14:textId="77777777" w:rsidTr="00D00093">
        <w:tc>
          <w:tcPr>
            <w:tcW w:w="1615" w:type="dxa"/>
          </w:tcPr>
          <w:p w14:paraId="5205F04C" w14:textId="77777777" w:rsidR="008378BA" w:rsidRDefault="008378BA" w:rsidP="00D00093">
            <w:pPr>
              <w:jc w:val="center"/>
              <w:rPr>
                <w:b/>
              </w:rPr>
            </w:pPr>
            <w:r>
              <w:rPr>
                <w:b/>
              </w:rPr>
              <w:t>Karamɔgɔya kɛli ka bɔ jaw la</w:t>
            </w:r>
          </w:p>
        </w:tc>
        <w:tc>
          <w:tcPr>
            <w:tcW w:w="7735" w:type="dxa"/>
          </w:tcPr>
          <w:p w14:paraId="48E070F8" w14:textId="77777777" w:rsidR="008378BA" w:rsidRDefault="008378BA" w:rsidP="001A1E60">
            <w:pPr>
              <w:pStyle w:val="ListParagraph"/>
              <w:numPr>
                <w:ilvl w:val="0"/>
                <w:numId w:val="133"/>
              </w:numPr>
              <w:spacing w:after="0" w:line="240" w:lineRule="auto"/>
            </w:pPr>
            <w:r>
              <w:rPr>
                <w:b/>
              </w:rPr>
              <w:t xml:space="preserve">Sɛgɛsɛgɛlikɛlaw. </w:t>
            </w:r>
            <w:r>
              <w:t>Musa ye sɛgɛsɛgɛlikɛla 12 ci ka don layidu jamana kɔnɔ walisa ka duguw, mɔgɔw ani dugukolo sɛgɛsɛgɛ ani ka kunnafoniw di.</w:t>
            </w:r>
          </w:p>
          <w:p w14:paraId="655AC05E" w14:textId="77777777" w:rsidR="008378BA" w:rsidRDefault="008378BA" w:rsidP="001A1E60">
            <w:pPr>
              <w:pStyle w:val="ListParagraph"/>
              <w:numPr>
                <w:ilvl w:val="0"/>
                <w:numId w:val="133"/>
              </w:numPr>
              <w:spacing w:after="0" w:line="240" w:lineRule="auto"/>
            </w:pPr>
            <w:r>
              <w:rPr>
                <w:b/>
              </w:rPr>
              <w:t xml:space="preserve">Jiriden belebelebaw </w:t>
            </w:r>
            <w:r>
              <w:t>. Sɛgɛsɛgɛlikɛlaw y’a fɔ ko jamana yiriwara kosɛbɛ, a falen bɛ fɛn caman na, nka dugu barikamaw ni jamana fangatigiw fana tun bɛ yen.</w:t>
            </w:r>
          </w:p>
          <w:p w14:paraId="6592D407" w14:textId="77777777" w:rsidR="008378BA" w:rsidRDefault="008378BA" w:rsidP="001A1E60">
            <w:pPr>
              <w:pStyle w:val="ListParagraph"/>
              <w:numPr>
                <w:ilvl w:val="0"/>
                <w:numId w:val="133"/>
              </w:numPr>
              <w:spacing w:after="0" w:line="240" w:lineRule="auto"/>
            </w:pPr>
            <w:r>
              <w:rPr>
                <w:b/>
              </w:rPr>
              <w:lastRenderedPageBreak/>
              <w:t xml:space="preserve">Seereya jugukelaw </w:t>
            </w:r>
            <w:r>
              <w:t>(ɲɛnama jiridentigi).Sɛgɛsɛgɛlikɛla tan ye siga ni siran danna Israɛldenw cɛma, k’u lasɔmi ko u kana don layidu jamana kɔnɔ.</w:t>
            </w:r>
          </w:p>
          <w:p w14:paraId="4CDCF060" w14:textId="77777777" w:rsidR="008378BA" w:rsidRDefault="008378BA" w:rsidP="001A1E60">
            <w:pPr>
              <w:pStyle w:val="ListParagraph"/>
              <w:numPr>
                <w:ilvl w:val="0"/>
                <w:numId w:val="133"/>
              </w:numPr>
              <w:spacing w:after="0" w:line="240" w:lineRule="auto"/>
            </w:pPr>
            <w:r>
              <w:rPr>
                <w:b/>
              </w:rPr>
              <w:t xml:space="preserve">Ka yɛlɛ </w:t>
            </w:r>
            <w:r w:rsidRPr="00EC1A68">
              <w:t>. (jiridenw bɛ kɔsegin). Nka sɛgɛsɛgɛlikɛla fila tun ye kantigiya kɛ Ala ye ani u ye jama wele u ka dannaya kɛ ko Ala min ye layidu ta ko a bɛna layidu jamana di u ma, o bɛna kɛlɛ kɛ u tɔgɔ la, ka layidu jamana di u ma tiɲɛ na.</w:t>
            </w:r>
          </w:p>
          <w:p w14:paraId="52FE78ED" w14:textId="77777777" w:rsidR="008378BA" w:rsidRDefault="008378BA" w:rsidP="00D00093">
            <w:pPr>
              <w:pStyle w:val="ListParagraph"/>
            </w:pPr>
          </w:p>
        </w:tc>
      </w:tr>
      <w:tr w:rsidR="008378BA" w:rsidRPr="001D3C61" w14:paraId="7EF40E1E" w14:textId="77777777" w:rsidTr="00D00093">
        <w:tc>
          <w:tcPr>
            <w:tcW w:w="1615" w:type="dxa"/>
          </w:tcPr>
          <w:p w14:paraId="3C396FBC" w14:textId="77777777" w:rsidR="008378BA" w:rsidRDefault="008378BA" w:rsidP="00D00093">
            <w:pPr>
              <w:jc w:val="center"/>
              <w:rPr>
                <w:b/>
              </w:rPr>
            </w:pPr>
            <w:r>
              <w:rPr>
                <w:b/>
              </w:rPr>
              <w:lastRenderedPageBreak/>
              <w:t>Masalabolo</w:t>
            </w:r>
          </w:p>
          <w:p w14:paraId="0280643B" w14:textId="77777777" w:rsidR="008378BA" w:rsidRDefault="008378BA" w:rsidP="00D00093">
            <w:pPr>
              <w:jc w:val="center"/>
            </w:pPr>
            <w:r>
              <w:rPr>
                <w:b/>
              </w:rPr>
              <w:t>Hukumu</w:t>
            </w:r>
          </w:p>
        </w:tc>
        <w:tc>
          <w:tcPr>
            <w:tcW w:w="7735" w:type="dxa"/>
          </w:tcPr>
          <w:p w14:paraId="1291D240" w14:textId="77777777" w:rsidR="008378BA" w:rsidRDefault="008378BA" w:rsidP="00D00093">
            <w:r>
              <w:t>Israɛldenw bɔra Sanayi kulu la, u ye ci fɔlen 10 sɔrɔ yɔrɔ min na, ka taa layidu jamana saheli fan fɛ. Hali ni Ala ye Israɛldenw kisi ka bɔ jɔnya la Misira ni fangaba ye, Israɛldenw tora ka sigasiga, ka ŋunan, ani u yɛrɛ tun b’a fɛ ka segin Misira. Musa tun sigilen bɛ Layidu jamana dankan na, a ye sɛgɛsɛgɛlikɛla 12 ci ka taa o jamana sɛgɛsɛgɛ. U taara worodugu fɛ dɔgɔkun saba ɲɔgɔn kɔnɔ, ka se layidu jamana kuncɛ la, ka tila ka segin.</w:t>
            </w:r>
          </w:p>
          <w:p w14:paraId="7F3B982C" w14:textId="77777777" w:rsidR="008378BA" w:rsidRDefault="008378BA" w:rsidP="00D00093"/>
          <w:p w14:paraId="2C49C64C" w14:textId="77777777" w:rsidR="008378BA" w:rsidRDefault="008378BA" w:rsidP="00D00093">
            <w:r>
              <w:t>U seginna ni jamana dɔ lakali ye, sɛnɛfɛn caman bɛ min na. Nka, u seginna fana ni dugu kogolenw ni duguden belebelebaw ka kunnafoni ye. Sɛgɛsɛgɛlikɛla tan ye Israɛldenw lasɔmi ko a bɛna kɛ hakilintanya ye ka bin o mɔgɔw kan. Sɛgɛsɛgɛlikɛla fila, Aron ni Kaleb, ye mɔgɔw wele u ka da Ala la ani ka da a la ko Ala min ye nin jamana layidu ta u ye, o bɛna nin jamana di u ma tiɲɛ na. Mɔgɔw tun falen bɛ siran ni sigasiga la fo u ma sɔn ka Ala kan minɛ. U yɛrɛ kumana Musa fagali kan.</w:t>
            </w:r>
          </w:p>
          <w:p w14:paraId="25492442" w14:textId="77777777" w:rsidR="008378BA" w:rsidRDefault="008378BA" w:rsidP="00D00093"/>
          <w:p w14:paraId="0200B8DE" w14:textId="77777777" w:rsidR="008378BA" w:rsidRDefault="008378BA" w:rsidP="00D00093">
            <w:r>
              <w:t>Ala ye bagabagali kɛ ko a bɛna Israɛldenw halaki, nka Musa ye delili kɛ u tɔgɔ la. Ala y’a dabila ani a y’a latigɛ ko sanni a k’u halaki, a bɛna u bila ka yaala kungo kɔnɔ san 40 kɔnɔ, fo mɔgɔ o mɔgɔ bɛ sigasiga a la, o bɛɛ ka sa. O kɔ, Israɛl bɔnsɔn kura, kantigiya tun bena don layidu jamana kɔnɔ.</w:t>
            </w:r>
          </w:p>
          <w:p w14:paraId="70C0DBA9" w14:textId="77777777" w:rsidR="008378BA" w:rsidRDefault="008378BA" w:rsidP="00D00093">
            <w:pPr>
              <w:rPr>
                <w:b/>
              </w:rPr>
            </w:pPr>
          </w:p>
          <w:p w14:paraId="31B7D962" w14:textId="77777777" w:rsidR="008378BA" w:rsidRPr="00912D2C" w:rsidRDefault="008378BA" w:rsidP="00D00093">
            <w:r>
              <w:rPr>
                <w:b/>
              </w:rPr>
              <w:t xml:space="preserve">Layidu Kura tɛmɛsira: </w:t>
            </w:r>
            <w:r>
              <w:t>Kerecɛnw ka kan k’a dɔn ko u bɛ diɲɛ kɔnɔ alako ta fan fɛ kɛlɛw. O la sa, Krecɛnw ka kan ka baara kɛ ni Ala ka nilifɛnw ye walisa ka jɔ. Kerecɛn ka ɲɛnamaya tɛ ɲɛnamaya ye min tɛ kɛ, nka a ye ɲɛnamaya ye min bɛ kɛ ni cɛsiri ye ka Sitanɛ ka fanga kɛlɛ.</w:t>
            </w:r>
          </w:p>
          <w:p w14:paraId="751B603C" w14:textId="77777777" w:rsidR="008378BA" w:rsidRDefault="008378BA" w:rsidP="00D00093"/>
          <w:p w14:paraId="3647E39F" w14:textId="77777777" w:rsidR="008378BA" w:rsidRPr="00CA4179" w:rsidRDefault="008378BA" w:rsidP="00D00093"/>
        </w:tc>
      </w:tr>
      <w:tr w:rsidR="008378BA" w14:paraId="58ECE4BD" w14:textId="77777777" w:rsidTr="00D00093">
        <w:tc>
          <w:tcPr>
            <w:tcW w:w="9350" w:type="dxa"/>
            <w:gridSpan w:val="2"/>
            <w:shd w:val="clear" w:color="auto" w:fill="BFBFBF" w:themeFill="background1" w:themeFillShade="BF"/>
          </w:tcPr>
          <w:p w14:paraId="73CEA069" w14:textId="77777777" w:rsidR="008378BA" w:rsidRPr="0068101F" w:rsidRDefault="008378BA" w:rsidP="00D00093">
            <w:pPr>
              <w:jc w:val="center"/>
              <w:rPr>
                <w:sz w:val="28"/>
                <w:szCs w:val="28"/>
              </w:rPr>
            </w:pPr>
            <w:r w:rsidRPr="0068101F">
              <w:rPr>
                <w:b/>
                <w:sz w:val="28"/>
                <w:szCs w:val="28"/>
              </w:rPr>
              <w:t>Bibulukalan</w:t>
            </w:r>
          </w:p>
        </w:tc>
      </w:tr>
      <w:tr w:rsidR="008378BA" w:rsidRPr="001D3C61" w14:paraId="7CD0FF1E" w14:textId="77777777" w:rsidTr="00D00093">
        <w:tc>
          <w:tcPr>
            <w:tcW w:w="1615" w:type="dxa"/>
          </w:tcPr>
          <w:p w14:paraId="13100599" w14:textId="77777777" w:rsidR="008378BA" w:rsidRPr="0068101F" w:rsidRDefault="008378BA" w:rsidP="00D00093">
            <w:pPr>
              <w:jc w:val="center"/>
              <w:rPr>
                <w:b/>
                <w:sz w:val="28"/>
                <w:szCs w:val="28"/>
              </w:rPr>
            </w:pPr>
            <w:r w:rsidRPr="0068101F">
              <w:rPr>
                <w:b/>
                <w:sz w:val="28"/>
                <w:szCs w:val="28"/>
              </w:rPr>
              <w:t>Ka seli</w:t>
            </w:r>
          </w:p>
        </w:tc>
        <w:tc>
          <w:tcPr>
            <w:tcW w:w="7735" w:type="dxa"/>
          </w:tcPr>
          <w:p w14:paraId="68B37760" w14:textId="77777777" w:rsidR="008378BA" w:rsidRDefault="008378BA" w:rsidP="009F3CE2">
            <w:pPr>
              <w:pStyle w:val="ListParagraph"/>
              <w:numPr>
                <w:ilvl w:val="0"/>
                <w:numId w:val="12"/>
              </w:numPr>
              <w:spacing w:after="0" w:line="240" w:lineRule="auto"/>
            </w:pPr>
            <w:r>
              <w:t>Delili ɲininiw ni tanuli ɲini.</w:t>
            </w:r>
          </w:p>
          <w:p w14:paraId="47F791F0" w14:textId="77777777" w:rsidR="008378BA" w:rsidRDefault="008378BA" w:rsidP="009F3CE2">
            <w:pPr>
              <w:pStyle w:val="ListParagraph"/>
              <w:numPr>
                <w:ilvl w:val="0"/>
                <w:numId w:val="12"/>
              </w:numPr>
              <w:spacing w:after="0" w:line="240" w:lineRule="auto"/>
            </w:pPr>
            <w:r>
              <w:t>Barika Ala ye tanuli min kɛra ɲɔgɔn fɛ.</w:t>
            </w:r>
          </w:p>
          <w:p w14:paraId="7FA68BE2" w14:textId="77777777" w:rsidR="008378BA" w:rsidRDefault="008378BA" w:rsidP="009F3CE2">
            <w:pPr>
              <w:pStyle w:val="ListParagraph"/>
              <w:numPr>
                <w:ilvl w:val="0"/>
                <w:numId w:val="12"/>
              </w:numPr>
              <w:spacing w:after="0" w:line="240" w:lineRule="auto"/>
            </w:pPr>
            <w:r>
              <w:t>Delili kɛ walisa ka delili ɲini.</w:t>
            </w:r>
          </w:p>
          <w:p w14:paraId="33516C4A" w14:textId="77777777" w:rsidR="008378BA" w:rsidRDefault="008378BA" w:rsidP="009F3CE2">
            <w:pPr>
              <w:pStyle w:val="ListParagraph"/>
              <w:numPr>
                <w:ilvl w:val="0"/>
                <w:numId w:val="12"/>
              </w:numPr>
              <w:spacing w:after="0" w:line="240" w:lineRule="auto"/>
            </w:pPr>
            <w:r>
              <w:t>Ni Senu deli a ka i dusukun ni i hakili da wuli walisa ka Ala ka kan ka min tila i ni ɲɔgɔn cɛ bi, o sɔrɔ ni nisɔndiya ye.</w:t>
            </w:r>
          </w:p>
          <w:p w14:paraId="55B43137" w14:textId="77777777" w:rsidR="008378BA" w:rsidRDefault="008378BA" w:rsidP="00D00093"/>
        </w:tc>
      </w:tr>
      <w:tr w:rsidR="008378BA" w:rsidRPr="001D3C61" w14:paraId="5234F2EB" w14:textId="77777777" w:rsidTr="00D00093">
        <w:tc>
          <w:tcPr>
            <w:tcW w:w="1615" w:type="dxa"/>
          </w:tcPr>
          <w:p w14:paraId="78D81090" w14:textId="77777777" w:rsidR="008378BA" w:rsidRPr="0068101F" w:rsidRDefault="008378BA" w:rsidP="00D00093">
            <w:pPr>
              <w:jc w:val="center"/>
              <w:rPr>
                <w:b/>
                <w:sz w:val="28"/>
                <w:szCs w:val="28"/>
              </w:rPr>
            </w:pPr>
            <w:r w:rsidRPr="0068101F">
              <w:rPr>
                <w:b/>
                <w:sz w:val="28"/>
                <w:szCs w:val="28"/>
              </w:rPr>
              <w:t>Ka mɛn</w:t>
            </w:r>
          </w:p>
        </w:tc>
        <w:tc>
          <w:tcPr>
            <w:tcW w:w="7735" w:type="dxa"/>
          </w:tcPr>
          <w:p w14:paraId="14006F75" w14:textId="77777777" w:rsidR="008378BA" w:rsidRDefault="008378BA" w:rsidP="009F3CE2">
            <w:pPr>
              <w:pStyle w:val="ListParagraph"/>
              <w:numPr>
                <w:ilvl w:val="0"/>
                <w:numId w:val="13"/>
              </w:numPr>
              <w:spacing w:after="0" w:line="240" w:lineRule="auto"/>
            </w:pPr>
            <w:r>
              <w:t>Bibulu kalansen fila bɛɛ kalan.</w:t>
            </w:r>
          </w:p>
          <w:p w14:paraId="6FC09AD1" w14:textId="77777777" w:rsidR="008378BA" w:rsidRDefault="008378BA" w:rsidP="009F3CE2">
            <w:pPr>
              <w:pStyle w:val="ListParagraph"/>
              <w:numPr>
                <w:ilvl w:val="0"/>
                <w:numId w:val="13"/>
              </w:numPr>
              <w:spacing w:after="0" w:line="240" w:lineRule="auto"/>
            </w:pPr>
            <w:r>
              <w:t>“Sɛbɛnni kɔnɔko” min bɛ sanfɛ, o lajɛ ka surunya kalanso la.</w:t>
            </w:r>
          </w:p>
          <w:p w14:paraId="4B00306C" w14:textId="77777777" w:rsidR="008378BA" w:rsidRDefault="008378BA" w:rsidP="009F3CE2">
            <w:pPr>
              <w:pStyle w:val="ListParagraph"/>
              <w:numPr>
                <w:ilvl w:val="0"/>
                <w:numId w:val="13"/>
              </w:numPr>
              <w:spacing w:after="0" w:line="240" w:lineRule="auto"/>
            </w:pPr>
            <w:r>
              <w:t>Bibulu kalansenw tɛmɛsira fila kalan kokura.</w:t>
            </w:r>
          </w:p>
          <w:p w14:paraId="614E79AC" w14:textId="77777777" w:rsidR="008378BA" w:rsidRDefault="008378BA" w:rsidP="009F3CE2">
            <w:pPr>
              <w:pStyle w:val="ListParagraph"/>
              <w:numPr>
                <w:ilvl w:val="0"/>
                <w:numId w:val="13"/>
              </w:numPr>
              <w:spacing w:after="0" w:line="240" w:lineRule="auto"/>
            </w:pPr>
            <w:r>
              <w:t>A ɲini mɔgɔ dɔ fɛ a ka Bibulu tɛmɛsira kunbaba lakali kokura.</w:t>
            </w:r>
          </w:p>
          <w:p w14:paraId="1A9E9E8B" w14:textId="77777777" w:rsidR="008378BA" w:rsidRDefault="008378BA" w:rsidP="00D00093"/>
        </w:tc>
      </w:tr>
      <w:tr w:rsidR="008378BA" w:rsidRPr="001D3C61" w14:paraId="11F4A68D" w14:textId="77777777" w:rsidTr="00D00093">
        <w:tc>
          <w:tcPr>
            <w:tcW w:w="1615" w:type="dxa"/>
          </w:tcPr>
          <w:p w14:paraId="5457F298" w14:textId="77777777" w:rsidR="008378BA" w:rsidRPr="00EC1A68" w:rsidRDefault="008378BA" w:rsidP="00D00093">
            <w:pPr>
              <w:jc w:val="center"/>
              <w:rPr>
                <w:b/>
                <w:sz w:val="28"/>
                <w:szCs w:val="28"/>
              </w:rPr>
            </w:pPr>
            <w:r w:rsidRPr="00EC1A68">
              <w:rPr>
                <w:b/>
                <w:sz w:val="28"/>
                <w:szCs w:val="28"/>
              </w:rPr>
              <w:t>Niyɔrɔ</w:t>
            </w:r>
          </w:p>
          <w:p w14:paraId="4D028729" w14:textId="77777777" w:rsidR="008378BA" w:rsidRDefault="008378BA" w:rsidP="00D00093">
            <w:pPr>
              <w:jc w:val="center"/>
              <w:rPr>
                <w:b/>
              </w:rPr>
            </w:pPr>
          </w:p>
          <w:p w14:paraId="750816D8" w14:textId="77777777" w:rsidR="008378BA" w:rsidRDefault="008378BA" w:rsidP="00D00093">
            <w:pPr>
              <w:jc w:val="center"/>
            </w:pPr>
          </w:p>
        </w:tc>
        <w:tc>
          <w:tcPr>
            <w:tcW w:w="7735" w:type="dxa"/>
          </w:tcPr>
          <w:p w14:paraId="52614C56" w14:textId="77777777" w:rsidR="008378BA" w:rsidRPr="009073FB" w:rsidRDefault="008378BA" w:rsidP="009F3CE2">
            <w:pPr>
              <w:pStyle w:val="ListParagraph"/>
              <w:numPr>
                <w:ilvl w:val="0"/>
                <w:numId w:val="105"/>
              </w:numPr>
              <w:spacing w:after="0" w:line="240" w:lineRule="auto"/>
              <w:rPr>
                <w:b/>
              </w:rPr>
            </w:pPr>
            <w:r>
              <w:rPr>
                <w:b/>
              </w:rPr>
              <w:t>kunkolo</w:t>
            </w:r>
            <w:r w:rsidRPr="009073FB">
              <w:rPr>
                <w:b/>
              </w:rPr>
              <w:t>: Sɛbɛnni kɔrɔ ye mun ye?</w:t>
            </w:r>
          </w:p>
          <w:p w14:paraId="79BA606C" w14:textId="77777777" w:rsidR="008378BA" w:rsidRDefault="008378BA" w:rsidP="00D00093">
            <w:r>
              <w:t xml:space="preserve">Israɛldenw tun bɛna don layidu jamana kɔnɔ. U tun ka kan ka min kɛ dɔrɔn, o tun ye ka dannaya kɛ ko Ala min ye u labɔ Misira a ka fanga barikama na, o bɛna </w:t>
            </w:r>
            <w:r>
              <w:lastRenderedPageBreak/>
              <w:t>u dɛmɛ ka don layidu jamana kɔnɔ ni o fanga barikama kelen ye. Nka, sɛgɛsɛgɛlikɛla tan tun dalen tɛ a la ko Ala bɛ se ka u dɛmɛ, wa u ye siran ni sigasiga dan jama cɛma. Sɛgɛsɛgɛlikɛla fila dɔrɔn de tun dalen b’a la ko Ala bɛna ɲɛtaa di u ma. Kerecɛnw ka kan ka da a la ko Ala bɛ se ka fanga di u ma walisa u ka Ala ka weleli jaabi u ka ɲɛnamaya kan. Ala b’u wele ka min kɛ, n’u bɛ sigasiga ani n’u banna k’o kɛ, o bɛ murutili la Ala ma, wa u bɛ faratiba la.</w:t>
            </w:r>
          </w:p>
          <w:p w14:paraId="7E11FFA0" w14:textId="77777777" w:rsidR="008378BA" w:rsidRPr="002F3DD8" w:rsidRDefault="008378BA" w:rsidP="009F3CE2">
            <w:pPr>
              <w:pStyle w:val="ListParagraph"/>
              <w:numPr>
                <w:ilvl w:val="0"/>
                <w:numId w:val="9"/>
              </w:numPr>
              <w:spacing w:after="0" w:line="240" w:lineRule="auto"/>
              <w:ind w:left="360"/>
              <w:rPr>
                <w:b/>
              </w:rPr>
            </w:pPr>
            <w:r>
              <w:rPr>
                <w:b/>
              </w:rPr>
              <w:t>Mun na a ka gɛlɛn mɔgɔ dɔw ma ka da a la ko Ala bɛna kɛ kantigi ye a ye layidu minnu ta u ye?</w:t>
            </w:r>
          </w:p>
          <w:p w14:paraId="138888A6" w14:textId="77777777" w:rsidR="008378BA" w:rsidRPr="002F3DD8" w:rsidRDefault="008378BA" w:rsidP="009F3CE2">
            <w:pPr>
              <w:pStyle w:val="ListParagraph"/>
              <w:numPr>
                <w:ilvl w:val="0"/>
                <w:numId w:val="9"/>
              </w:numPr>
              <w:spacing w:after="0" w:line="240" w:lineRule="auto"/>
              <w:ind w:left="360"/>
              <w:rPr>
                <w:b/>
              </w:rPr>
            </w:pPr>
            <w:r>
              <w:rPr>
                <w:b/>
              </w:rPr>
              <w:t>Mɔgɔ dɔw ka sigasiga (i n’a fɔ sɛgɛsɛgɛlikɛla 10) bɛ se ka tiɲɛniba kɛ Ala ka mɔgɔw ka dannaya la cogo di?</w:t>
            </w:r>
          </w:p>
          <w:p w14:paraId="77EF14F4" w14:textId="77777777" w:rsidR="008378BA" w:rsidRDefault="008378BA" w:rsidP="00D00093"/>
          <w:p w14:paraId="2A03CDE0" w14:textId="77777777" w:rsidR="008378BA" w:rsidRPr="0071330F" w:rsidRDefault="008378BA" w:rsidP="00D00093">
            <w:pPr>
              <w:rPr>
                <w:b/>
              </w:rPr>
            </w:pPr>
            <w:r>
              <w:rPr>
                <w:b/>
              </w:rPr>
              <w:t>Dusukun: Ka kɛɲɛ ni sɛbɛn ye, an ka kan ka kɛ jɔnw ye?</w:t>
            </w:r>
          </w:p>
          <w:p w14:paraId="6EFDE051" w14:textId="77777777" w:rsidR="008378BA" w:rsidRDefault="008378BA" w:rsidP="00D00093">
            <w:r>
              <w:t>Ala min b Krecɛnw kisi ka bɔ u ka jurumu tɛmɛnenw ka jalaki ni u ka sebaaya la, o bɛna taa a fɛ k’u kɔlɔsi ani k’u lakana don nataw la. Kerecɛnw ka kan ka dege ka da Ala la, sabu Ala t’u kisi o ka jurumuw ma dɔrɔn, Ala b’a fɛ ka baara kɛ ni kerecɛnw ye ka dugawu kɛ mɔgɔ wɛrɛw ye. O la sa, Ala bɛna Krecɛnw degun u ka bɔ dannaya la ka baara kɛ mɔgɔ wɛrɛw ye. Krecɛnw ka kan k’u labɛn ni nilifɛnw ye Ala bɛ minnu di u ma walisa u ka se ka kɛlɛ kɛ k’a sɔrɔ u bɛ Ala sago dafa.</w:t>
            </w:r>
          </w:p>
          <w:p w14:paraId="1C936A61" w14:textId="77777777" w:rsidR="008378BA" w:rsidRPr="002F3DD8" w:rsidRDefault="008378BA" w:rsidP="009F3CE2">
            <w:pPr>
              <w:pStyle w:val="ListParagraph"/>
              <w:numPr>
                <w:ilvl w:val="0"/>
                <w:numId w:val="106"/>
              </w:numPr>
              <w:spacing w:after="0" w:line="240" w:lineRule="auto"/>
              <w:rPr>
                <w:b/>
              </w:rPr>
            </w:pPr>
            <w:r>
              <w:rPr>
                <w:b/>
              </w:rPr>
              <w:t>I delila ka baara kɛ ni Ala ka kɛlɛkɛminɛn jumɛnw ye walisa k’i yɛrɛ tanga farati ma alako ta fan fɛ?</w:t>
            </w:r>
          </w:p>
          <w:p w14:paraId="5E64D4E4" w14:textId="77777777" w:rsidR="008378BA" w:rsidRPr="002F3DD8" w:rsidRDefault="008378BA" w:rsidP="009F3CE2">
            <w:pPr>
              <w:pStyle w:val="ListParagraph"/>
              <w:numPr>
                <w:ilvl w:val="0"/>
                <w:numId w:val="106"/>
              </w:numPr>
              <w:spacing w:after="0" w:line="240" w:lineRule="auto"/>
              <w:rPr>
                <w:b/>
              </w:rPr>
            </w:pPr>
            <w:r>
              <w:rPr>
                <w:b/>
              </w:rPr>
              <w:t>I ka kan ka kɛlɛkɛminɛn jumɛnw de labɛn i ka ɲɛnamaya kɔnɔ walasa k’i yɛrɛ tanga?</w:t>
            </w:r>
          </w:p>
          <w:p w14:paraId="5D481DDF" w14:textId="77777777" w:rsidR="008378BA" w:rsidRDefault="008378BA" w:rsidP="00D00093"/>
          <w:p w14:paraId="32AED532" w14:textId="77777777" w:rsidR="008378BA" w:rsidRDefault="008378BA" w:rsidP="00D00093">
            <w:r>
              <w:rPr>
                <w:b/>
              </w:rPr>
              <w:t>Bolo: An bɛ se ka Ala ka Kuma waleya cogo di?</w:t>
            </w:r>
          </w:p>
          <w:p w14:paraId="7835A931" w14:textId="77777777" w:rsidR="008378BA" w:rsidRDefault="008378BA" w:rsidP="00D00093">
            <w:r>
              <w:t>Ala ka mɔgɔw ka kan ka Ala ka nilifɛnw sɔrɔ k’u bila baara la. A man kan ka dugawuw deli Ala la dɔrɔn, kerecɛnw fana ka kan ka delinankow ni kɛwalew kɛ minnu b’u dɛmɛ ka Ala ka dugawuw kɛ baara la walisa u ka se ka dugawu kɛ mɔgɔ wɛrɛw ye ni o nilifɛnw ye. A bɛ se ka kɛ ko farati b’a la ka Ala ka nilifɛnw waleya, nka Ala bɛ se ka da a la, wa baara ɲuman min daminɛna i la, a bɛna o dafa.</w:t>
            </w:r>
          </w:p>
          <w:p w14:paraId="3DA8A853" w14:textId="77777777" w:rsidR="008378BA" w:rsidRDefault="008378BA" w:rsidP="009F3CE2">
            <w:pPr>
              <w:pStyle w:val="ListParagraph"/>
              <w:numPr>
                <w:ilvl w:val="0"/>
                <w:numId w:val="107"/>
              </w:numPr>
              <w:spacing w:after="0" w:line="240" w:lineRule="auto"/>
              <w:rPr>
                <w:b/>
              </w:rPr>
            </w:pPr>
            <w:r>
              <w:rPr>
                <w:b/>
              </w:rPr>
              <w:t>I bɛ se ka baara kɛ ni kɛlɛkɛminɛn jumɛn ye nin dɔgɔkun in na walasa ka dugawu kɛ mɔgɔ wɛrɛw ye?</w:t>
            </w:r>
          </w:p>
          <w:p w14:paraId="0A4E44CF" w14:textId="77777777" w:rsidR="008378BA" w:rsidRPr="002F3DD8" w:rsidRDefault="008378BA" w:rsidP="009F3CE2">
            <w:pPr>
              <w:pStyle w:val="ListParagraph"/>
              <w:numPr>
                <w:ilvl w:val="0"/>
                <w:numId w:val="107"/>
              </w:numPr>
              <w:spacing w:after="0" w:line="240" w:lineRule="auto"/>
              <w:rPr>
                <w:b/>
              </w:rPr>
            </w:pPr>
            <w:r>
              <w:rPr>
                <w:b/>
              </w:rPr>
              <w:t>Mɔgɔ minnu bɛ sigasiga Ala ka kanuya walima a ka sebaaya la, i bɛ se ka olu dɛmɛ cogo di, u k’a ye cogo min na Ala ka kanuya ni a ka sebaaya ye baara kɛ i ka ɲɛnamaya kɔnɔ?</w:t>
            </w:r>
          </w:p>
          <w:p w14:paraId="77B265B4" w14:textId="77777777" w:rsidR="008378BA" w:rsidRDefault="008378BA" w:rsidP="00D00093"/>
        </w:tc>
      </w:tr>
      <w:tr w:rsidR="008378BA" w:rsidRPr="001D3C61" w14:paraId="5E67A505" w14:textId="77777777" w:rsidTr="00D00093">
        <w:tc>
          <w:tcPr>
            <w:tcW w:w="1615" w:type="dxa"/>
          </w:tcPr>
          <w:p w14:paraId="71A621F2" w14:textId="77777777" w:rsidR="008378BA" w:rsidRPr="0068101F" w:rsidRDefault="008378BA" w:rsidP="00D00093">
            <w:pPr>
              <w:jc w:val="center"/>
              <w:rPr>
                <w:b/>
                <w:sz w:val="28"/>
                <w:szCs w:val="28"/>
              </w:rPr>
            </w:pPr>
            <w:r w:rsidRPr="0068101F">
              <w:rPr>
                <w:b/>
                <w:sz w:val="28"/>
                <w:szCs w:val="28"/>
              </w:rPr>
              <w:lastRenderedPageBreak/>
              <w:t>Ka waleya</w:t>
            </w:r>
          </w:p>
          <w:p w14:paraId="0D713FFF" w14:textId="77777777" w:rsidR="008378BA" w:rsidRDefault="008378BA" w:rsidP="00D00093">
            <w:pPr>
              <w:jc w:val="center"/>
              <w:rPr>
                <w:b/>
              </w:rPr>
            </w:pPr>
          </w:p>
          <w:p w14:paraId="4CB0CF82" w14:textId="77777777" w:rsidR="008378BA" w:rsidRDefault="008378BA" w:rsidP="00D00093">
            <w:pPr>
              <w:jc w:val="center"/>
              <w:rPr>
                <w:b/>
              </w:rPr>
            </w:pPr>
          </w:p>
        </w:tc>
        <w:tc>
          <w:tcPr>
            <w:tcW w:w="7735" w:type="dxa"/>
          </w:tcPr>
          <w:p w14:paraId="36159F12" w14:textId="77777777" w:rsidR="008378BA" w:rsidRDefault="008378BA" w:rsidP="009F3CE2">
            <w:pPr>
              <w:pStyle w:val="ListParagraph"/>
              <w:numPr>
                <w:ilvl w:val="0"/>
                <w:numId w:val="18"/>
              </w:numPr>
              <w:spacing w:after="0" w:line="240" w:lineRule="auto"/>
            </w:pPr>
            <w:r>
              <w:t>A ɲini mɔgɔ dɔ fɛ a ka Bibulu kalansen kunba lakali kokura.</w:t>
            </w:r>
          </w:p>
          <w:p w14:paraId="76843E24" w14:textId="77777777" w:rsidR="008378BA" w:rsidRDefault="008378BA" w:rsidP="009F3CE2">
            <w:pPr>
              <w:pStyle w:val="ListParagraph"/>
              <w:numPr>
                <w:ilvl w:val="0"/>
                <w:numId w:val="18"/>
              </w:numPr>
              <w:spacing w:after="0" w:line="240" w:lineRule="auto"/>
            </w:pPr>
            <w:r>
              <w:t>A ɲini jɛkulu fɛ u k’a fɔ u hakili la Ala b’a fɛ u ka bi kalan jaabi cogo min na.</w:t>
            </w:r>
          </w:p>
          <w:p w14:paraId="4A50EBA8" w14:textId="77777777" w:rsidR="008378BA" w:rsidRDefault="008378BA" w:rsidP="009F3CE2">
            <w:pPr>
              <w:pStyle w:val="ListParagraph"/>
              <w:numPr>
                <w:ilvl w:val="0"/>
                <w:numId w:val="18"/>
              </w:numPr>
              <w:spacing w:after="0" w:line="240" w:lineRule="auto"/>
            </w:pPr>
            <w:r>
              <w:t>Aw ye waati kɛ delili la aw ka sigida la, ɲɔgɔn ye, ani hakilitigiya kama walasa ka bi kalan kɛ ka kɛɲɛ ni.</w:t>
            </w:r>
          </w:p>
          <w:p w14:paraId="1D6D5A2F" w14:textId="77777777" w:rsidR="008378BA" w:rsidRPr="001812C4" w:rsidRDefault="008378BA" w:rsidP="009F3CE2">
            <w:pPr>
              <w:pStyle w:val="ListParagraph"/>
              <w:numPr>
                <w:ilvl w:val="0"/>
                <w:numId w:val="18"/>
              </w:numPr>
              <w:spacing w:after="0" w:line="240" w:lineRule="auto"/>
            </w:pPr>
            <w:r>
              <w:t>A laban kɛ k’a ɲini kulu fɛ u ka An Fa delili kɛ ɲɔgɔn fɛ.</w:t>
            </w:r>
          </w:p>
          <w:p w14:paraId="072981DD" w14:textId="77777777" w:rsidR="008378BA" w:rsidRDefault="008378BA" w:rsidP="00D00093">
            <w:pPr>
              <w:rPr>
                <w:b/>
              </w:rPr>
            </w:pPr>
          </w:p>
        </w:tc>
      </w:tr>
    </w:tbl>
    <w:p w14:paraId="49329153" w14:textId="77777777" w:rsidR="008378BA" w:rsidRPr="008378BA" w:rsidRDefault="008378BA" w:rsidP="008378BA">
      <w:pPr>
        <w:rPr>
          <w:lang w:val="es-US"/>
        </w:rPr>
      </w:pPr>
    </w:p>
    <w:p w14:paraId="33FDF532" w14:textId="77777777" w:rsidR="008378BA" w:rsidRPr="008378BA" w:rsidRDefault="008378BA" w:rsidP="008378BA">
      <w:pPr>
        <w:rPr>
          <w:lang w:val="es-US"/>
        </w:rPr>
      </w:pPr>
    </w:p>
    <w:p w14:paraId="165B8DDE" w14:textId="77777777" w:rsidR="008378BA" w:rsidRPr="008378BA" w:rsidRDefault="008378BA" w:rsidP="008378BA">
      <w:pPr>
        <w:rPr>
          <w:lang w:val="es-US"/>
        </w:rPr>
      </w:pPr>
    </w:p>
    <w:p w14:paraId="2D787148" w14:textId="77777777" w:rsidR="008378BA" w:rsidRPr="008378BA" w:rsidRDefault="008378BA" w:rsidP="008378BA">
      <w:pPr>
        <w:spacing w:after="0"/>
        <w:jc w:val="center"/>
        <w:rPr>
          <w:sz w:val="28"/>
          <w:szCs w:val="28"/>
          <w:lang w:val="es-US"/>
        </w:rPr>
      </w:pPr>
      <w:r>
        <w:rPr>
          <w:lang w:val="fr-FR"/>
        </w:rPr>
        <w:br w:type="page"/>
      </w:r>
      <w:r w:rsidRPr="008378BA">
        <w:rPr>
          <w:b/>
          <w:i/>
          <w:sz w:val="28"/>
          <w:szCs w:val="28"/>
          <w:lang w:val="es-US"/>
        </w:rPr>
        <w:lastRenderedPageBreak/>
        <w:t xml:space="preserve">YESU </w:t>
      </w:r>
      <w:r w:rsidRPr="008378BA">
        <w:rPr>
          <w:sz w:val="28"/>
          <w:szCs w:val="28"/>
          <w:lang w:val="es-US"/>
        </w:rPr>
        <w:t>ka filimu waajuli yɔrɔ Bibulu kalansen # 25</w:t>
      </w:r>
    </w:p>
    <w:p w14:paraId="009E92A7" w14:textId="77777777" w:rsidR="008378BA" w:rsidRPr="008378BA" w:rsidRDefault="008378BA" w:rsidP="008378BA">
      <w:pPr>
        <w:rPr>
          <w:lang w:val="es-US"/>
        </w:rPr>
      </w:pPr>
    </w:p>
    <w:tbl>
      <w:tblPr>
        <w:tblStyle w:val="TableGrid"/>
        <w:tblW w:w="0" w:type="auto"/>
        <w:tblLook w:val="04A0" w:firstRow="1" w:lastRow="0" w:firstColumn="1" w:lastColumn="0" w:noHBand="0" w:noVBand="1"/>
      </w:tblPr>
      <w:tblGrid>
        <w:gridCol w:w="1699"/>
        <w:gridCol w:w="4499"/>
        <w:gridCol w:w="3116"/>
      </w:tblGrid>
      <w:tr w:rsidR="008378BA" w:rsidRPr="003237DD" w14:paraId="07BC7BA8" w14:textId="77777777" w:rsidTr="00D00093">
        <w:tc>
          <w:tcPr>
            <w:tcW w:w="1699" w:type="dxa"/>
            <w:tcBorders>
              <w:top w:val="single" w:sz="18" w:space="0" w:color="auto"/>
              <w:left w:val="single" w:sz="18" w:space="0" w:color="auto"/>
            </w:tcBorders>
            <w:shd w:val="clear" w:color="auto" w:fill="FFFFFF" w:themeFill="background1"/>
          </w:tcPr>
          <w:p w14:paraId="5E6CCCAF" w14:textId="77777777" w:rsidR="008378BA" w:rsidRPr="003237DD" w:rsidRDefault="008378BA" w:rsidP="00D00093">
            <w:pPr>
              <w:rPr>
                <w:b/>
              </w:rPr>
            </w:pPr>
            <w:r w:rsidRPr="003237DD">
              <w:rPr>
                <w:b/>
              </w:rPr>
              <w:t>Kalansen tɔgɔ:</w:t>
            </w:r>
          </w:p>
        </w:tc>
        <w:tc>
          <w:tcPr>
            <w:tcW w:w="4499" w:type="dxa"/>
            <w:tcBorders>
              <w:top w:val="single" w:sz="18" w:space="0" w:color="auto"/>
            </w:tcBorders>
            <w:shd w:val="clear" w:color="auto" w:fill="FFFFFF" w:themeFill="background1"/>
          </w:tcPr>
          <w:p w14:paraId="0EF54260" w14:textId="77777777" w:rsidR="008378BA" w:rsidRPr="003237DD" w:rsidRDefault="008378BA" w:rsidP="00D00093">
            <w:pPr>
              <w:rPr>
                <w:b/>
              </w:rPr>
            </w:pPr>
            <w:r>
              <w:rPr>
                <w:b/>
              </w:rPr>
              <w:t>Sa min bɛ wele ko tasumana</w:t>
            </w:r>
          </w:p>
        </w:tc>
        <w:tc>
          <w:tcPr>
            <w:tcW w:w="3116" w:type="dxa"/>
            <w:tcBorders>
              <w:top w:val="single" w:sz="18" w:space="0" w:color="auto"/>
              <w:right w:val="single" w:sz="18" w:space="0" w:color="auto"/>
            </w:tcBorders>
          </w:tcPr>
          <w:p w14:paraId="720011EC" w14:textId="77777777" w:rsidR="008378BA" w:rsidRPr="003237DD" w:rsidRDefault="008378BA" w:rsidP="00D00093">
            <w:pPr>
              <w:jc w:val="center"/>
              <w:rPr>
                <w:sz w:val="24"/>
                <w:szCs w:val="24"/>
              </w:rPr>
            </w:pPr>
            <w:r>
              <w:rPr>
                <w:b/>
                <w:sz w:val="24"/>
                <w:szCs w:val="24"/>
              </w:rPr>
              <w:t>Ja</w:t>
            </w:r>
          </w:p>
        </w:tc>
      </w:tr>
      <w:tr w:rsidR="008378BA" w:rsidRPr="003237DD" w14:paraId="31345BA6" w14:textId="77777777" w:rsidTr="00D00093">
        <w:tc>
          <w:tcPr>
            <w:tcW w:w="1699" w:type="dxa"/>
            <w:tcBorders>
              <w:left w:val="single" w:sz="18" w:space="0" w:color="auto"/>
            </w:tcBorders>
            <w:shd w:val="clear" w:color="auto" w:fill="FFFFFF" w:themeFill="background1"/>
          </w:tcPr>
          <w:p w14:paraId="64E08551" w14:textId="77777777" w:rsidR="008378BA" w:rsidRPr="003237DD" w:rsidRDefault="008378BA" w:rsidP="00D00093">
            <w:pPr>
              <w:rPr>
                <w:b/>
              </w:rPr>
            </w:pPr>
            <w:r w:rsidRPr="003237DD">
              <w:rPr>
                <w:b/>
              </w:rPr>
              <w:t>Kalansenw kɔnɔkow:</w:t>
            </w:r>
          </w:p>
        </w:tc>
        <w:tc>
          <w:tcPr>
            <w:tcW w:w="4499" w:type="dxa"/>
            <w:shd w:val="clear" w:color="auto" w:fill="FFFFFF" w:themeFill="background1"/>
          </w:tcPr>
          <w:p w14:paraId="1467517D" w14:textId="77777777" w:rsidR="008378BA" w:rsidRPr="003237DD" w:rsidRDefault="008378BA" w:rsidP="00D00093">
            <w:pPr>
              <w:rPr>
                <w:b/>
              </w:rPr>
            </w:pPr>
            <w:r>
              <w:rPr>
                <w:b/>
              </w:rPr>
              <w:t>Nɔnburuw 21:4-9</w:t>
            </w:r>
          </w:p>
        </w:tc>
        <w:tc>
          <w:tcPr>
            <w:tcW w:w="3116" w:type="dxa"/>
            <w:vMerge w:val="restart"/>
            <w:tcBorders>
              <w:right w:val="single" w:sz="18" w:space="0" w:color="auto"/>
            </w:tcBorders>
          </w:tcPr>
          <w:p w14:paraId="5AADF2D0" w14:textId="77777777" w:rsidR="008378BA" w:rsidRDefault="008378BA" w:rsidP="00D00093">
            <w:pPr>
              <w:rPr>
                <w:sz w:val="24"/>
                <w:szCs w:val="24"/>
              </w:rPr>
            </w:pPr>
            <w:r>
              <w:rPr>
                <w:noProof/>
                <w:lang w:eastAsia="fr-FR"/>
              </w:rPr>
              <w:drawing>
                <wp:inline distT="0" distB="0" distL="0" distR="0" wp14:anchorId="56951C31" wp14:editId="327CD359">
                  <wp:extent cx="1771015" cy="2383615"/>
                  <wp:effectExtent l="0" t="0" r="635" b="0"/>
                  <wp:docPr id="1597991692" name="Picture 1597991692" descr="A group of people around a cro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991692" name="Picture 1597991692" descr="A group of people around a cross&#10;&#10;AI-generated content may be incorrect."/>
                          <pic:cNvPicPr/>
                        </pic:nvPicPr>
                        <pic:blipFill>
                          <a:blip r:embed="rId188" cstate="print">
                            <a:extLst>
                              <a:ext uri="{28A0092B-C50C-407E-A947-70E740481C1C}">
                                <a14:useLocalDpi xmlns:a14="http://schemas.microsoft.com/office/drawing/2010/main" val="0"/>
                              </a:ext>
                            </a:extLst>
                          </a:blip>
                          <a:stretch>
                            <a:fillRect/>
                          </a:stretch>
                        </pic:blipFill>
                        <pic:spPr>
                          <a:xfrm>
                            <a:off x="0" y="0"/>
                            <a:ext cx="1783886" cy="2400938"/>
                          </a:xfrm>
                          <a:prstGeom prst="rect">
                            <a:avLst/>
                          </a:prstGeom>
                        </pic:spPr>
                      </pic:pic>
                    </a:graphicData>
                  </a:graphic>
                </wp:inline>
              </w:drawing>
            </w:r>
          </w:p>
          <w:p w14:paraId="5E48FD90" w14:textId="77777777" w:rsidR="008378BA" w:rsidRPr="003237DD" w:rsidRDefault="008378BA" w:rsidP="00D00093">
            <w:pPr>
              <w:rPr>
                <w:sz w:val="24"/>
                <w:szCs w:val="24"/>
              </w:rPr>
            </w:pPr>
          </w:p>
        </w:tc>
      </w:tr>
      <w:tr w:rsidR="008378BA" w14:paraId="0932A0AE" w14:textId="77777777" w:rsidTr="00D00093">
        <w:tc>
          <w:tcPr>
            <w:tcW w:w="1699" w:type="dxa"/>
            <w:tcBorders>
              <w:left w:val="single" w:sz="18" w:space="0" w:color="auto"/>
            </w:tcBorders>
            <w:shd w:val="clear" w:color="auto" w:fill="FFFFFF" w:themeFill="background1"/>
          </w:tcPr>
          <w:p w14:paraId="40ACBD15" w14:textId="77777777" w:rsidR="008378BA" w:rsidRPr="003237DD" w:rsidRDefault="008378BA" w:rsidP="00D00093">
            <w:pPr>
              <w:rPr>
                <w:b/>
              </w:rPr>
            </w:pPr>
            <w:r w:rsidRPr="00C851B9">
              <w:rPr>
                <w:b/>
              </w:rPr>
              <w:t>Layidu Kura Sɛbɛnni:</w:t>
            </w:r>
          </w:p>
        </w:tc>
        <w:tc>
          <w:tcPr>
            <w:tcW w:w="4499" w:type="dxa"/>
            <w:shd w:val="clear" w:color="auto" w:fill="FFFFFF" w:themeFill="background1"/>
          </w:tcPr>
          <w:p w14:paraId="3DDE96EF" w14:textId="77777777" w:rsidR="008378BA" w:rsidRPr="003237DD" w:rsidRDefault="008378BA" w:rsidP="00D00093">
            <w:pPr>
              <w:rPr>
                <w:b/>
              </w:rPr>
            </w:pPr>
            <w:r>
              <w:rPr>
                <w:b/>
              </w:rPr>
              <w:t>Yuhana 3:1-21</w:t>
            </w:r>
          </w:p>
        </w:tc>
        <w:tc>
          <w:tcPr>
            <w:tcW w:w="3116" w:type="dxa"/>
            <w:vMerge/>
            <w:tcBorders>
              <w:right w:val="single" w:sz="18" w:space="0" w:color="auto"/>
            </w:tcBorders>
          </w:tcPr>
          <w:p w14:paraId="1F513388" w14:textId="77777777" w:rsidR="008378BA" w:rsidRDefault="008378BA" w:rsidP="00D00093"/>
        </w:tc>
      </w:tr>
      <w:tr w:rsidR="008378BA" w:rsidRPr="001D3C61" w14:paraId="26BDC765" w14:textId="77777777" w:rsidTr="00D00093">
        <w:tc>
          <w:tcPr>
            <w:tcW w:w="1699" w:type="dxa"/>
            <w:tcBorders>
              <w:left w:val="single" w:sz="18" w:space="0" w:color="auto"/>
            </w:tcBorders>
            <w:shd w:val="clear" w:color="auto" w:fill="FFFFFF" w:themeFill="background1"/>
          </w:tcPr>
          <w:p w14:paraId="764AF67E" w14:textId="77777777" w:rsidR="008378BA" w:rsidRPr="003237DD" w:rsidRDefault="008378BA" w:rsidP="00D00093">
            <w:pPr>
              <w:rPr>
                <w:b/>
              </w:rPr>
            </w:pPr>
            <w:r w:rsidRPr="003237DD">
              <w:rPr>
                <w:b/>
              </w:rPr>
              <w:t>Kalansenw kuntilenna:</w:t>
            </w:r>
          </w:p>
        </w:tc>
        <w:tc>
          <w:tcPr>
            <w:tcW w:w="4499" w:type="dxa"/>
            <w:shd w:val="clear" w:color="auto" w:fill="FFFFFF" w:themeFill="background1"/>
          </w:tcPr>
          <w:p w14:paraId="34DF4453" w14:textId="77777777" w:rsidR="008378BA" w:rsidRPr="003237DD" w:rsidRDefault="008378BA" w:rsidP="009F3CE2">
            <w:pPr>
              <w:pStyle w:val="ListParagraph"/>
              <w:numPr>
                <w:ilvl w:val="0"/>
                <w:numId w:val="26"/>
              </w:numPr>
              <w:spacing w:after="0" w:line="240" w:lineRule="auto"/>
            </w:pPr>
            <w:r w:rsidRPr="008C4A7F">
              <w:rPr>
                <w:b/>
              </w:rPr>
              <w:t xml:space="preserve">Kuntigi </w:t>
            </w:r>
            <w:r w:rsidRPr="003237DD">
              <w:t>: A dɔn ko Ala ka waati ni a ka fɔlɔfɔlɔ kow tɛ kelen ye tuma caman na ni an ta ye k’a sababu kɛ an ka muɲunbaliya ye ani ko minnu bɛ bila jɔyɔrɔ fɔlɔ la waati kunkurunnin kɔnɔ.</w:t>
            </w:r>
          </w:p>
          <w:p w14:paraId="744CE410" w14:textId="77777777" w:rsidR="008378BA" w:rsidRPr="003237DD" w:rsidRDefault="008378BA" w:rsidP="009F3CE2">
            <w:pPr>
              <w:pStyle w:val="ListParagraph"/>
              <w:numPr>
                <w:ilvl w:val="0"/>
                <w:numId w:val="26"/>
              </w:numPr>
              <w:spacing w:after="0" w:line="240" w:lineRule="auto"/>
            </w:pPr>
            <w:r w:rsidRPr="008C4A7F">
              <w:rPr>
                <w:b/>
              </w:rPr>
              <w:t xml:space="preserve">Dusukun </w:t>
            </w:r>
            <w:r w:rsidRPr="003237DD">
              <w:t>: Aw k’a faamu ko muɲunbaliya ni dusukasi dusukun na tuma caman na, o bɛ na ni hakilitigiya ye ka desizɔnw ta minnu bɛ kɛ ni kɔnɔnafili ye ani minnu bɛ kɛ ni kɔrɔtɔ ye.</w:t>
            </w:r>
          </w:p>
          <w:p w14:paraId="44D637B1" w14:textId="77777777" w:rsidR="008378BA" w:rsidRPr="003237DD" w:rsidRDefault="008378BA" w:rsidP="009F3CE2">
            <w:pPr>
              <w:pStyle w:val="ListParagraph"/>
              <w:numPr>
                <w:ilvl w:val="0"/>
                <w:numId w:val="26"/>
              </w:numPr>
              <w:spacing w:after="0" w:line="240" w:lineRule="auto"/>
            </w:pPr>
            <w:r w:rsidRPr="008C4A7F">
              <w:rPr>
                <w:b/>
              </w:rPr>
              <w:t xml:space="preserve">Bolo </w:t>
            </w:r>
            <w:r w:rsidRPr="003237DD">
              <w:t>: I ka waleɲumandɔn ɲɛnamaya yiriwa min bɛ se ka Ala tanu ani ka barika da Ala ye, hali k’a sɔrɔ i bɛ Ala makɔnɔ a ka i ka deliliw jaabi.</w:t>
            </w:r>
          </w:p>
          <w:p w14:paraId="69236122" w14:textId="77777777" w:rsidR="008378BA" w:rsidRPr="003237DD" w:rsidRDefault="008378BA" w:rsidP="00D00093"/>
        </w:tc>
        <w:tc>
          <w:tcPr>
            <w:tcW w:w="3116" w:type="dxa"/>
            <w:vMerge/>
            <w:tcBorders>
              <w:right w:val="single" w:sz="18" w:space="0" w:color="auto"/>
            </w:tcBorders>
          </w:tcPr>
          <w:p w14:paraId="0D523B68" w14:textId="77777777" w:rsidR="008378BA" w:rsidRDefault="008378BA" w:rsidP="00D00093"/>
        </w:tc>
      </w:tr>
      <w:tr w:rsidR="008378BA" w:rsidRPr="003237DD" w14:paraId="6072ADD9" w14:textId="77777777" w:rsidTr="00D00093">
        <w:tc>
          <w:tcPr>
            <w:tcW w:w="1699" w:type="dxa"/>
            <w:tcBorders>
              <w:left w:val="single" w:sz="18" w:space="0" w:color="auto"/>
              <w:bottom w:val="single" w:sz="4" w:space="0" w:color="auto"/>
            </w:tcBorders>
            <w:shd w:val="clear" w:color="auto" w:fill="FFFFFF" w:themeFill="background1"/>
          </w:tcPr>
          <w:p w14:paraId="59973386" w14:textId="77777777" w:rsidR="008378BA" w:rsidRPr="003237DD" w:rsidRDefault="008378BA" w:rsidP="00D00093">
            <w:pPr>
              <w:rPr>
                <w:b/>
              </w:rPr>
            </w:pPr>
            <w:r w:rsidRPr="003237DD">
              <w:rPr>
                <w:b/>
              </w:rPr>
              <w:t>Kalansen min bɛ Vɛrise dɔ kɔnɔ:</w:t>
            </w:r>
          </w:p>
        </w:tc>
        <w:tc>
          <w:tcPr>
            <w:tcW w:w="7615" w:type="dxa"/>
            <w:gridSpan w:val="2"/>
            <w:tcBorders>
              <w:bottom w:val="single" w:sz="4" w:space="0" w:color="auto"/>
              <w:right w:val="single" w:sz="18" w:space="0" w:color="auto"/>
            </w:tcBorders>
            <w:shd w:val="clear" w:color="auto" w:fill="FFFFFF" w:themeFill="background1"/>
          </w:tcPr>
          <w:p w14:paraId="18A0809C" w14:textId="77777777" w:rsidR="008378BA" w:rsidRPr="00C519AF" w:rsidRDefault="008378BA" w:rsidP="00D00093">
            <w:pPr>
              <w:rPr>
                <w:rFonts w:cstheme="minorHAnsi"/>
              </w:rPr>
            </w:pPr>
            <w:r w:rsidRPr="00C519AF">
              <w:rPr>
                <w:rFonts w:cstheme="minorHAnsi"/>
                <w:color w:val="000000"/>
                <w:shd w:val="clear" w:color="auto" w:fill="FFFFFF"/>
              </w:rPr>
              <w:t>O la, Musa ye sa dɔ dilan ni nɛgɛ ye, k'a bila bere kan. O kɔ, ni sa ye mɔgɔ o mɔgɔ kin, ka nɛgɛ sa filɛ, u ɲɛnama don. (Nɔnburuw 21:9)</w:t>
            </w:r>
          </w:p>
        </w:tc>
      </w:tr>
    </w:tbl>
    <w:p w14:paraId="2A843B1F" w14:textId="77777777" w:rsidR="008378BA" w:rsidRDefault="008378BA" w:rsidP="008378BA"/>
    <w:tbl>
      <w:tblPr>
        <w:tblStyle w:val="TableGrid"/>
        <w:tblW w:w="0" w:type="auto"/>
        <w:tblLook w:val="04A0" w:firstRow="1" w:lastRow="0" w:firstColumn="1" w:lastColumn="0" w:noHBand="0" w:noVBand="1"/>
      </w:tblPr>
      <w:tblGrid>
        <w:gridCol w:w="1705"/>
        <w:gridCol w:w="7645"/>
      </w:tblGrid>
      <w:tr w:rsidR="008378BA" w:rsidRPr="001D3C61" w14:paraId="57EDD4EF" w14:textId="77777777" w:rsidTr="00D00093">
        <w:tc>
          <w:tcPr>
            <w:tcW w:w="1705" w:type="dxa"/>
          </w:tcPr>
          <w:p w14:paraId="2DDCCD35" w14:textId="77777777" w:rsidR="008378BA" w:rsidRDefault="008378BA" w:rsidP="00D00093">
            <w:pPr>
              <w:jc w:val="center"/>
              <w:rPr>
                <w:b/>
              </w:rPr>
            </w:pPr>
            <w:r>
              <w:rPr>
                <w:b/>
              </w:rPr>
              <w:t xml:space="preserve"> (Sɛbɛnni kuncɛcogo).</w:t>
            </w:r>
          </w:p>
          <w:p w14:paraId="0AB945E5" w14:textId="77777777" w:rsidR="008378BA" w:rsidRDefault="008378BA" w:rsidP="00D00093">
            <w:pPr>
              <w:jc w:val="center"/>
              <w:rPr>
                <w:b/>
              </w:rPr>
            </w:pPr>
          </w:p>
        </w:tc>
        <w:tc>
          <w:tcPr>
            <w:tcW w:w="7645" w:type="dxa"/>
          </w:tcPr>
          <w:p w14:paraId="00BB1B4A" w14:textId="77777777" w:rsidR="008378BA" w:rsidRPr="007557B4" w:rsidRDefault="008378BA" w:rsidP="00D00093">
            <w:r w:rsidRPr="007557B4">
              <w:t>Sɛgɛsɛgɛlikɛla tan tun ye kibaru jugu min fɔ Kanan ko la, Israɛldenw tun dalen bɛ o la, o la sa, Ala m’a to u ka don layidu jamana kɔnɔ. O nɔ na, u tun ka kan ka to ka yaala-yaala kungo kɔnɔ. Israɛldenw dusu tiɲɛna ani u y’a daminɛ ka ŋunan. U ye Musa ɲininka mun na a ye u labɔ Misira. Buru ni ji caman tun tɛ u bolo, wa Ala tun ye manɛ min di u ma, o tun man di u ye. Ala tun sɛgɛnnen don k’a ka mɔgɔw ka ŋunankan mɛn, o de la a ye sa bagajiw ci ka tɛmɛ Israɛlkaw ka sigiyɔrɔ fɛ. Saw ye jama kin ani Israɛlden caman sara. Mɔgɔw nimisara u ka ŋunanko la, u tun b’a fɛ Musa ka delili kɛ ka Ala deli a ka saw ta. Ala y’a fɔ Musa ye ko a ka sa dɔ dilan ni nɛgɛ ye k’a dulon jiribolo la. O kɔ, ni sa ye mɔgɔ o mɔgɔ kin, a tun bɛ se k’a ɲɛ kɔrɔta ka nɛgɛ sa in lajɛ ka ɲɛnamaya.</w:t>
            </w:r>
          </w:p>
          <w:p w14:paraId="2512A918" w14:textId="77777777" w:rsidR="008378BA" w:rsidRDefault="008378BA" w:rsidP="00D00093">
            <w:pPr>
              <w:rPr>
                <w:b/>
              </w:rPr>
            </w:pPr>
          </w:p>
        </w:tc>
      </w:tr>
      <w:tr w:rsidR="008378BA" w:rsidRPr="001D3C61" w14:paraId="0B4789A2" w14:textId="77777777" w:rsidTr="00D00093">
        <w:tc>
          <w:tcPr>
            <w:tcW w:w="1705" w:type="dxa"/>
          </w:tcPr>
          <w:p w14:paraId="5A0ECAA6" w14:textId="77777777" w:rsidR="008378BA" w:rsidRDefault="008378BA" w:rsidP="00D00093">
            <w:pPr>
              <w:jc w:val="center"/>
              <w:rPr>
                <w:b/>
              </w:rPr>
            </w:pPr>
            <w:r>
              <w:rPr>
                <w:b/>
              </w:rPr>
              <w:t>Kalan  min bɛ bɔ Ja la</w:t>
            </w:r>
          </w:p>
        </w:tc>
        <w:tc>
          <w:tcPr>
            <w:tcW w:w="7645" w:type="dxa"/>
          </w:tcPr>
          <w:p w14:paraId="0481212B" w14:textId="77777777" w:rsidR="008378BA" w:rsidRPr="00C519AF" w:rsidRDefault="008378BA" w:rsidP="001A1E60">
            <w:pPr>
              <w:pStyle w:val="ListParagraph"/>
              <w:numPr>
                <w:ilvl w:val="0"/>
                <w:numId w:val="134"/>
              </w:numPr>
              <w:spacing w:after="0" w:line="240" w:lineRule="auto"/>
              <w:rPr>
                <w:b/>
              </w:rPr>
            </w:pPr>
            <w:r>
              <w:rPr>
                <w:b/>
              </w:rPr>
              <w:t xml:space="preserve">Israɛldenw </w:t>
            </w:r>
            <w:r>
              <w:t>dimina ko u tun bɛ yaala-yaala kungokolon kɔnɔ hali bi. Siɲɛ wɛrɛ, u ye ŋunankan fɔ Musa la, k’a fɔ a ye ko u ka ɲɛnamaya tun bɛna fisaya ni u tun ma bɔ Misira abada. U ko Ala tun bɛ dumuni min di u ma, o man di u ye tugun.</w:t>
            </w:r>
          </w:p>
          <w:p w14:paraId="68E22072" w14:textId="77777777" w:rsidR="008378BA" w:rsidRPr="00C519AF" w:rsidRDefault="008378BA" w:rsidP="001A1E60">
            <w:pPr>
              <w:pStyle w:val="ListParagraph"/>
              <w:numPr>
                <w:ilvl w:val="0"/>
                <w:numId w:val="134"/>
              </w:numPr>
              <w:spacing w:after="0" w:line="240" w:lineRule="auto"/>
              <w:rPr>
                <w:b/>
              </w:rPr>
            </w:pPr>
            <w:r>
              <w:rPr>
                <w:b/>
              </w:rPr>
              <w:t xml:space="preserve">Sa bagalenw. </w:t>
            </w:r>
            <w:r>
              <w:t>U ka ŋunuŋununi ni u ka waleɲumandɔnbaliya kosɔn, Ala ye sa bagajiw ci u ma. Israɛlden caman tun bɛ ka sa, o de kosɔn u nana Musa fɛ k’a ɲini a fɛ a ka Ala deli u tɔgɔ la walisa Ala ka saw ta.</w:t>
            </w:r>
          </w:p>
          <w:p w14:paraId="4603AD99" w14:textId="77777777" w:rsidR="008378BA" w:rsidRPr="00C519AF" w:rsidRDefault="008378BA" w:rsidP="001A1E60">
            <w:pPr>
              <w:pStyle w:val="ListParagraph"/>
              <w:numPr>
                <w:ilvl w:val="0"/>
                <w:numId w:val="134"/>
              </w:numPr>
              <w:spacing w:after="0" w:line="240" w:lineRule="auto"/>
              <w:rPr>
                <w:b/>
              </w:rPr>
            </w:pPr>
            <w:r>
              <w:rPr>
                <w:b/>
              </w:rPr>
              <w:t xml:space="preserve">Nɛgɛso Sa. </w:t>
            </w:r>
            <w:r>
              <w:t>Ala y’a fɔ Musa ye ko a ka nɛgɛ sa dɔ da k’a bila bere dɔ kan. O tuma na fɛ, mɔgɔ o mɔgɔ tun bɛ Ala kan minɛ ni nɛgɛ sa filɛli ye, o tun bɛna ɲɛnamaya.</w:t>
            </w:r>
          </w:p>
          <w:p w14:paraId="1627ADE9" w14:textId="77777777" w:rsidR="008378BA" w:rsidRPr="00E86E74" w:rsidRDefault="008378BA" w:rsidP="00D00093">
            <w:pPr>
              <w:pStyle w:val="ListParagraph"/>
              <w:ind w:left="360"/>
              <w:rPr>
                <w:b/>
              </w:rPr>
            </w:pPr>
          </w:p>
        </w:tc>
      </w:tr>
      <w:tr w:rsidR="008378BA" w:rsidRPr="001D3C61" w14:paraId="3E8C7D11" w14:textId="77777777" w:rsidTr="00D00093">
        <w:tc>
          <w:tcPr>
            <w:tcW w:w="1705" w:type="dxa"/>
          </w:tcPr>
          <w:p w14:paraId="5277B1FD" w14:textId="77777777" w:rsidR="008378BA" w:rsidRDefault="008378BA" w:rsidP="00D00093">
            <w:pPr>
              <w:jc w:val="center"/>
              <w:rPr>
                <w:b/>
              </w:rPr>
            </w:pPr>
            <w:r>
              <w:rPr>
                <w:b/>
              </w:rPr>
              <w:lastRenderedPageBreak/>
              <w:t>Masalabolo</w:t>
            </w:r>
          </w:p>
          <w:p w14:paraId="54F42235" w14:textId="77777777" w:rsidR="008378BA" w:rsidRDefault="008378BA" w:rsidP="00D00093">
            <w:pPr>
              <w:jc w:val="center"/>
            </w:pPr>
            <w:r>
              <w:rPr>
                <w:b/>
              </w:rPr>
              <w:t>Hukumu</w:t>
            </w:r>
          </w:p>
        </w:tc>
        <w:tc>
          <w:tcPr>
            <w:tcW w:w="7645" w:type="dxa"/>
          </w:tcPr>
          <w:p w14:paraId="34D1294A" w14:textId="77777777" w:rsidR="008378BA" w:rsidRDefault="008378BA" w:rsidP="00D00093">
            <w:r>
              <w:t>Israɛldenw ma sɔn ka da kibaru duman la, sɛgɛsɛgɛlikɛla fila ye min lasegin ka bɔ u ka taama la Layidu jamana kɔnɔ. Dannaya tun t’u la ko Ala bɛna u bila ka se sɔrɔ mɔgɔw kan minnu sigilen bɛ layidu jamana kɔnɔ kaban. O kama, Ala y’a fɔ ko Israɛlden minnu tun bɛ sigasiga, olu si tɛna don layidu jamana kɔnɔ. O nɔ na, u tun bɛna yaala-yaala kungokolon kɔnɔ fo bɔnsɔn kura ka wuli min tun dalen bɛ Ala la.</w:t>
            </w:r>
          </w:p>
          <w:p w14:paraId="5729D426" w14:textId="77777777" w:rsidR="008378BA" w:rsidRDefault="008378BA" w:rsidP="00D00093"/>
          <w:p w14:paraId="7ABC8E97" w14:textId="77777777" w:rsidR="008378BA" w:rsidRDefault="008378BA" w:rsidP="00D00093">
            <w:r>
              <w:t>Tuma min na Israɛldenw tun bɛ yaala-yaala kungokolon kɔnɔ, u dimina kosɛbɛ, u ma muɲu, ka kuma Ala ni Musa kan. Siɲɛ wɛrɛ, u y’a fɔ k’u tun ka fisa u ka to jɔnya la Misira sanni ka yaala-yaala kungo kɔnɔ. O jaabi la, Ala y’u ɲangi u ka waleɲumandɔnbaliya kosɔn, a kɛtɔ ka sa bagajiw ci u cɛma. Israɛldenw y’a daminɛ k’u ka jurumu kɔlɔlɔw dɔn.</w:t>
            </w:r>
          </w:p>
          <w:p w14:paraId="2EB7406D" w14:textId="77777777" w:rsidR="008378BA" w:rsidRDefault="008378BA" w:rsidP="00D00093"/>
          <w:p w14:paraId="472F5BF5" w14:textId="77777777" w:rsidR="008378BA" w:rsidRDefault="008378BA" w:rsidP="00D00093">
            <w:r>
              <w:t>Tuma min na Israɛldenw kulela ka kɛnɛya, Ala ye u tanga saw ma. Ni jama tun bna Ala ka cikan labato, min dira Musa barika la, ka nɛgɛso sa filɛ, o tun bɛna kɛ lafiya la.</w:t>
            </w:r>
          </w:p>
          <w:p w14:paraId="7EE78EFB" w14:textId="77777777" w:rsidR="008378BA" w:rsidRPr="00C519AF" w:rsidRDefault="008378BA" w:rsidP="00D00093"/>
          <w:p w14:paraId="1465303E" w14:textId="77777777" w:rsidR="008378BA" w:rsidRPr="009733C2" w:rsidRDefault="008378BA" w:rsidP="00D00093">
            <w:r w:rsidRPr="00C851B9">
              <w:rPr>
                <w:b/>
              </w:rPr>
              <w:t xml:space="preserve">Layidu kura tɛmɛsira: </w:t>
            </w:r>
            <w:r>
              <w:t>I ko Musa ye dannabaliya sɔrɔ cogo min na Israɛldenw cɛma, Yesu fana ye o cogo kelen na. Israɛl ɲɛmɔgɔw tun dalen t’a la ko Ala bɛna na iko Masiya i n’a fɔ Yesu, min tun ye faantan ye ani min tun tɛ Jerusalɛm diinɛ ni sarakalasebagaw ka jɛkulu kɔnɔmɔgɔ dɔ ye. Yesu ye Nikodemu wele, ani Israɛldenw bɛɛ, u ka da a ka cikan la ka bɔ Ala yɔrɔ, ani ko ale de ye Masiya ye, Ala ye layidu ta min ye.</w:t>
            </w:r>
          </w:p>
          <w:p w14:paraId="08F87426" w14:textId="77777777" w:rsidR="008378BA" w:rsidRPr="00CA4179" w:rsidRDefault="008378BA" w:rsidP="00D00093"/>
        </w:tc>
      </w:tr>
      <w:tr w:rsidR="008378BA" w14:paraId="5169123A" w14:textId="77777777" w:rsidTr="00D00093">
        <w:tc>
          <w:tcPr>
            <w:tcW w:w="9350" w:type="dxa"/>
            <w:gridSpan w:val="2"/>
            <w:shd w:val="clear" w:color="auto" w:fill="BFBFBF" w:themeFill="background1" w:themeFillShade="BF"/>
          </w:tcPr>
          <w:p w14:paraId="2EA6D5E9" w14:textId="77777777" w:rsidR="008378BA" w:rsidRPr="0068101F" w:rsidRDefault="008378BA" w:rsidP="00D00093">
            <w:pPr>
              <w:jc w:val="center"/>
              <w:rPr>
                <w:sz w:val="28"/>
                <w:szCs w:val="28"/>
              </w:rPr>
            </w:pPr>
            <w:r w:rsidRPr="0068101F">
              <w:rPr>
                <w:b/>
                <w:sz w:val="28"/>
                <w:szCs w:val="28"/>
              </w:rPr>
              <w:t>Bibulukalan</w:t>
            </w:r>
          </w:p>
        </w:tc>
      </w:tr>
      <w:tr w:rsidR="008378BA" w:rsidRPr="001D3C61" w14:paraId="15F1BF20" w14:textId="77777777" w:rsidTr="00D00093">
        <w:tc>
          <w:tcPr>
            <w:tcW w:w="1705" w:type="dxa"/>
          </w:tcPr>
          <w:p w14:paraId="46ED18F5" w14:textId="77777777" w:rsidR="008378BA" w:rsidRPr="0068101F" w:rsidRDefault="008378BA" w:rsidP="00D00093">
            <w:pPr>
              <w:jc w:val="center"/>
              <w:rPr>
                <w:b/>
                <w:sz w:val="28"/>
                <w:szCs w:val="28"/>
              </w:rPr>
            </w:pPr>
            <w:r w:rsidRPr="0068101F">
              <w:rPr>
                <w:b/>
                <w:sz w:val="28"/>
                <w:szCs w:val="28"/>
              </w:rPr>
              <w:t>Ka seli</w:t>
            </w:r>
          </w:p>
        </w:tc>
        <w:tc>
          <w:tcPr>
            <w:tcW w:w="7645" w:type="dxa"/>
          </w:tcPr>
          <w:p w14:paraId="10E33956" w14:textId="77777777" w:rsidR="008378BA" w:rsidRDefault="008378BA" w:rsidP="009F3CE2">
            <w:pPr>
              <w:pStyle w:val="ListParagraph"/>
              <w:numPr>
                <w:ilvl w:val="0"/>
                <w:numId w:val="12"/>
              </w:numPr>
              <w:spacing w:after="0" w:line="240" w:lineRule="auto"/>
            </w:pPr>
            <w:r>
              <w:t>Delili ɲininiw ni tanuli ɲini.</w:t>
            </w:r>
          </w:p>
          <w:p w14:paraId="781B52E8" w14:textId="77777777" w:rsidR="008378BA" w:rsidRDefault="008378BA" w:rsidP="009F3CE2">
            <w:pPr>
              <w:pStyle w:val="ListParagraph"/>
              <w:numPr>
                <w:ilvl w:val="0"/>
                <w:numId w:val="12"/>
              </w:numPr>
              <w:spacing w:after="0" w:line="240" w:lineRule="auto"/>
            </w:pPr>
            <w:r>
              <w:t>Barika Ala ye tanuli minnu kɛra ɲɔgɔn fɛ.</w:t>
            </w:r>
          </w:p>
          <w:p w14:paraId="4B48971A" w14:textId="77777777" w:rsidR="008378BA" w:rsidRDefault="008378BA" w:rsidP="009F3CE2">
            <w:pPr>
              <w:pStyle w:val="ListParagraph"/>
              <w:numPr>
                <w:ilvl w:val="0"/>
                <w:numId w:val="12"/>
              </w:numPr>
              <w:spacing w:after="0" w:line="240" w:lineRule="auto"/>
            </w:pPr>
            <w:r>
              <w:t>Delili kɛli delili ɲininiw kama.</w:t>
            </w:r>
          </w:p>
          <w:p w14:paraId="3AD98DFF" w14:textId="77777777" w:rsidR="008378BA" w:rsidRDefault="008378BA"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47294967" w14:textId="77777777" w:rsidR="008378BA" w:rsidRDefault="008378BA" w:rsidP="00D00093"/>
        </w:tc>
      </w:tr>
      <w:tr w:rsidR="008378BA" w:rsidRPr="001D3C61" w14:paraId="44AEDBB9" w14:textId="77777777" w:rsidTr="00D00093">
        <w:tc>
          <w:tcPr>
            <w:tcW w:w="1705" w:type="dxa"/>
          </w:tcPr>
          <w:p w14:paraId="763DE5C5" w14:textId="77777777" w:rsidR="008378BA" w:rsidRPr="0068101F" w:rsidRDefault="008378BA" w:rsidP="00D00093">
            <w:pPr>
              <w:jc w:val="center"/>
              <w:rPr>
                <w:b/>
                <w:sz w:val="28"/>
                <w:szCs w:val="28"/>
              </w:rPr>
            </w:pPr>
            <w:r w:rsidRPr="0068101F">
              <w:rPr>
                <w:b/>
                <w:sz w:val="28"/>
                <w:szCs w:val="28"/>
              </w:rPr>
              <w:t>Ka mɛn</w:t>
            </w:r>
          </w:p>
        </w:tc>
        <w:tc>
          <w:tcPr>
            <w:tcW w:w="7645" w:type="dxa"/>
          </w:tcPr>
          <w:p w14:paraId="3FA4AAC8" w14:textId="77777777" w:rsidR="008378BA" w:rsidRDefault="008378BA" w:rsidP="009F3CE2">
            <w:pPr>
              <w:pStyle w:val="ListParagraph"/>
              <w:numPr>
                <w:ilvl w:val="0"/>
                <w:numId w:val="13"/>
              </w:numPr>
              <w:spacing w:after="0" w:line="240" w:lineRule="auto"/>
            </w:pPr>
            <w:r>
              <w:t>Bibulu kalansen fila bɛɛ kalan.</w:t>
            </w:r>
          </w:p>
          <w:p w14:paraId="2B388A02" w14:textId="77777777" w:rsidR="008378BA" w:rsidRDefault="008378BA" w:rsidP="009F3CE2">
            <w:pPr>
              <w:pStyle w:val="ListParagraph"/>
              <w:numPr>
                <w:ilvl w:val="0"/>
                <w:numId w:val="13"/>
              </w:numPr>
              <w:spacing w:after="0" w:line="240" w:lineRule="auto"/>
            </w:pPr>
            <w:r>
              <w:t>kumasen kuncɛ ka bɔ sanfɛ kalansen kɔnɔ.</w:t>
            </w:r>
          </w:p>
          <w:p w14:paraId="33132FEA" w14:textId="77777777" w:rsidR="008378BA" w:rsidRDefault="008378BA" w:rsidP="009F3CE2">
            <w:pPr>
              <w:pStyle w:val="ListParagraph"/>
              <w:numPr>
                <w:ilvl w:val="0"/>
                <w:numId w:val="13"/>
              </w:numPr>
              <w:spacing w:after="0" w:line="240" w:lineRule="auto"/>
            </w:pPr>
            <w:r>
              <w:t>Bibulu kalansen fila bɛɛ kalan kokura.</w:t>
            </w:r>
          </w:p>
          <w:p w14:paraId="0221FEE6" w14:textId="77777777" w:rsidR="008378BA" w:rsidRDefault="008378BA" w:rsidP="009F3CE2">
            <w:pPr>
              <w:pStyle w:val="ListParagraph"/>
              <w:numPr>
                <w:ilvl w:val="0"/>
                <w:numId w:val="13"/>
              </w:numPr>
              <w:spacing w:after="0" w:line="240" w:lineRule="auto"/>
            </w:pPr>
            <w:r>
              <w:t>A ɲini mɔgɔ dɔ fɛ a ka Bibulu tɛmɛsira kunba lakali kokura.</w:t>
            </w:r>
          </w:p>
          <w:p w14:paraId="6D3C7DB1" w14:textId="77777777" w:rsidR="008378BA" w:rsidRDefault="008378BA" w:rsidP="00D00093"/>
        </w:tc>
      </w:tr>
      <w:tr w:rsidR="008378BA" w:rsidRPr="001D3C61" w14:paraId="003D9498" w14:textId="77777777" w:rsidTr="00D00093">
        <w:tc>
          <w:tcPr>
            <w:tcW w:w="1705" w:type="dxa"/>
          </w:tcPr>
          <w:p w14:paraId="033032AF" w14:textId="77777777" w:rsidR="008378BA" w:rsidRPr="0068101F" w:rsidRDefault="008378BA" w:rsidP="00D00093">
            <w:pPr>
              <w:jc w:val="center"/>
              <w:rPr>
                <w:b/>
                <w:sz w:val="28"/>
                <w:szCs w:val="28"/>
              </w:rPr>
            </w:pPr>
            <w:r w:rsidRPr="0068101F">
              <w:rPr>
                <w:b/>
                <w:sz w:val="28"/>
                <w:szCs w:val="28"/>
              </w:rPr>
              <w:t>Niyɔrɔ</w:t>
            </w:r>
          </w:p>
        </w:tc>
        <w:tc>
          <w:tcPr>
            <w:tcW w:w="7645" w:type="dxa"/>
          </w:tcPr>
          <w:p w14:paraId="6B151B52" w14:textId="77777777" w:rsidR="008378BA" w:rsidRDefault="008378BA" w:rsidP="009F3CE2">
            <w:pPr>
              <w:pStyle w:val="ListParagraph"/>
              <w:numPr>
                <w:ilvl w:val="0"/>
                <w:numId w:val="14"/>
              </w:numPr>
              <w:spacing w:after="0" w:line="240" w:lineRule="auto"/>
              <w:rPr>
                <w:b/>
              </w:rPr>
            </w:pPr>
            <w:r w:rsidRPr="008C4A7F">
              <w:rPr>
                <w:b/>
              </w:rPr>
              <w:t>Kuntigi: Sɛbɛnni kɔrɔ ye mun ye?</w:t>
            </w:r>
          </w:p>
          <w:p w14:paraId="23C5F807" w14:textId="77777777" w:rsidR="008378BA" w:rsidRPr="009733C2" w:rsidRDefault="008378BA" w:rsidP="00D00093">
            <w:r>
              <w:t>Muɲunbaliya ni waleɲumandɔnbaliya ye hakilinaw ye minnu bɛ tiɲɛni kɛ. Mɔgɔ minnu ma dege ka da Ala la kosɛbɛ, olu b’a ɲini Ala fɛ a k’u ka deliliw jaabi joona. U b’a ɲini fana ko Ala k’u ka deliliw jaabi tigitigi i n’a fɔ u b’a fɛ u ka jaabi cogo min na. Nka, an mago bɛ fɛn minnu na ani an mago bɛ o la waati min na, Ala b’o dɔn ka tɛmɛ an kan. O la sa, ni u bɛ tɛmɛsira kalan, ka delili ɲɛnamaya jugu yiriwa, ani ka dege ka da Ala ka hakilitigiya la, Krecɛnw bɛ se ka se sɔrɔ u ka muɲubaliya ni waleɲumandɔnbaliya kan, ani ka dege ka Ala ka waati dafalen makɔnɔ ani ka delili jaabi dafalenw makɔnɔ.</w:t>
            </w:r>
          </w:p>
          <w:p w14:paraId="7CC8E9D9" w14:textId="77777777" w:rsidR="008378BA" w:rsidRPr="002F3DD8" w:rsidRDefault="008378BA" w:rsidP="009F3CE2">
            <w:pPr>
              <w:pStyle w:val="ListParagraph"/>
              <w:numPr>
                <w:ilvl w:val="0"/>
                <w:numId w:val="25"/>
              </w:numPr>
              <w:spacing w:after="0" w:line="240" w:lineRule="auto"/>
              <w:rPr>
                <w:b/>
              </w:rPr>
            </w:pPr>
            <w:r>
              <w:rPr>
                <w:b/>
              </w:rPr>
              <w:t>Desizɔn jugu sugu jumɛnw bɛ se ka sɔrɔ ni an bɛ wale kɛ muɲubaliya ni waleɲumandɔnbaliya kosɔn?</w:t>
            </w:r>
          </w:p>
          <w:p w14:paraId="42C02AB5" w14:textId="77777777" w:rsidR="008378BA" w:rsidRPr="002F3DD8" w:rsidRDefault="008378BA" w:rsidP="009F3CE2">
            <w:pPr>
              <w:pStyle w:val="ListParagraph"/>
              <w:numPr>
                <w:ilvl w:val="0"/>
                <w:numId w:val="25"/>
              </w:numPr>
              <w:spacing w:after="0" w:line="240" w:lineRule="auto"/>
              <w:rPr>
                <w:b/>
              </w:rPr>
            </w:pPr>
            <w:r>
              <w:rPr>
                <w:b/>
              </w:rPr>
              <w:lastRenderedPageBreak/>
              <w:t>I n’a fɔ Israɛldenw ka miiriya tun bɛ cogo min na manɛ ko la, Ala bɛ dugawu dɔw di Krecɛnw ma bi, n’a sɔrɔ u tɛna diya u ye i n’a fɔ u ka kan ka kɛ cogo min na?</w:t>
            </w:r>
          </w:p>
          <w:p w14:paraId="61334BC7" w14:textId="77777777" w:rsidR="008378BA" w:rsidRDefault="008378BA" w:rsidP="00D00093"/>
          <w:p w14:paraId="07EEEBF6" w14:textId="77777777" w:rsidR="008378BA" w:rsidRDefault="008378BA" w:rsidP="009F3CE2">
            <w:pPr>
              <w:pStyle w:val="ListParagraph"/>
              <w:numPr>
                <w:ilvl w:val="0"/>
                <w:numId w:val="9"/>
              </w:numPr>
              <w:spacing w:after="0" w:line="240" w:lineRule="auto"/>
              <w:rPr>
                <w:b/>
              </w:rPr>
            </w:pPr>
            <w:r>
              <w:rPr>
                <w:b/>
              </w:rPr>
              <w:t>Dusukun: Sɛbɛnni b’a fɔ ko an ka kan ka kɛ jɔn ye?</w:t>
            </w:r>
          </w:p>
          <w:p w14:paraId="73DEE799" w14:textId="77777777" w:rsidR="008378BA" w:rsidRPr="00534DBD" w:rsidRDefault="008378BA" w:rsidP="00D00093">
            <w:r>
              <w:t>Waleɲumandɔnbaliya ni muɲunbaliya ye jurumu cogoya jɔnjɔn jiracogo fila ye, o min ye yɛrɛɲini ye. Ka kololi dege Ala sago kɔrɔ ani ka muɲuli Ala ka waati la, o ye fɛn fila ye minnu bɛ se ka kɛ sababu ye ka bonya ka kɛ Krecɛn kɔgɔ ye. O fana ye fɛnw ye minnu b’a to jurumu kana i dusukun mara.</w:t>
            </w:r>
          </w:p>
          <w:p w14:paraId="4967D15E" w14:textId="77777777" w:rsidR="008378BA" w:rsidRPr="002F3DD8" w:rsidRDefault="008378BA" w:rsidP="009F3CE2">
            <w:pPr>
              <w:pStyle w:val="ListParagraph"/>
              <w:numPr>
                <w:ilvl w:val="0"/>
                <w:numId w:val="25"/>
              </w:numPr>
              <w:spacing w:after="0" w:line="240" w:lineRule="auto"/>
              <w:rPr>
                <w:b/>
              </w:rPr>
            </w:pPr>
            <w:r>
              <w:rPr>
                <w:b/>
              </w:rPr>
              <w:t>E fɛ, mun na Ala ta bɛ waati ye cogo wɛrɛ la ka tɛmɛ mɔgɔw kan?</w:t>
            </w:r>
          </w:p>
          <w:p w14:paraId="2ED7D57F" w14:textId="77777777" w:rsidR="008378BA" w:rsidRPr="002F3DD8" w:rsidRDefault="008378BA" w:rsidP="009F3CE2">
            <w:pPr>
              <w:pStyle w:val="ListParagraph"/>
              <w:numPr>
                <w:ilvl w:val="0"/>
                <w:numId w:val="25"/>
              </w:numPr>
              <w:spacing w:after="0" w:line="240" w:lineRule="auto"/>
              <w:rPr>
                <w:b/>
              </w:rPr>
            </w:pPr>
            <w:r>
              <w:rPr>
                <w:b/>
              </w:rPr>
              <w:t>Krecɛnw bɛ se ka kalan jumɛnw sɔrɔ n’u bɛ baara gɛlɛn kɛ, n’o ye ka muɲuli ni barika dali dege?</w:t>
            </w:r>
          </w:p>
          <w:p w14:paraId="29263484" w14:textId="77777777" w:rsidR="008378BA" w:rsidRDefault="008378BA" w:rsidP="00D00093"/>
          <w:p w14:paraId="39B97B74" w14:textId="77777777" w:rsidR="008378BA" w:rsidRPr="000120FC" w:rsidRDefault="008378BA" w:rsidP="009F3CE2">
            <w:pPr>
              <w:pStyle w:val="ListParagraph"/>
              <w:numPr>
                <w:ilvl w:val="0"/>
                <w:numId w:val="9"/>
              </w:numPr>
              <w:spacing w:after="0" w:line="240" w:lineRule="auto"/>
            </w:pPr>
            <w:r w:rsidRPr="008C4A7F">
              <w:rPr>
                <w:b/>
              </w:rPr>
              <w:t>Bolo: An bɛ se ka Ala ka Kuma waleya cogo di?</w:t>
            </w:r>
          </w:p>
          <w:p w14:paraId="1BC1E044" w14:textId="77777777" w:rsidR="008378BA" w:rsidRDefault="008378BA" w:rsidP="00D00093">
            <w:r>
              <w:t>A bɛ kɛ fɛn ye min bɛ mɔgɔ kabakoya, n’a sɔrɔla ka ban ka fɛɛrɛ tigɛ, o de ye nin kalan in kɛcogo ɲuman ye farikolo ta fan fɛ. O nɔ na, ka sigi ka sigi delili ni hakilijakabɔ la, tuma caman na, o de ye jaabi ɲuman ye min bɛ kɛ ni dusukasi ni muɲunbaliya ye. Ni kerecɛnw y’u ka ɲɛnamaya bɛɛ di Yesu ma, u bɛ hɛrɛ sɔrɔ min ka bon ni faamuyali bɛɛ ye.</w:t>
            </w:r>
          </w:p>
          <w:p w14:paraId="77C56359" w14:textId="77777777" w:rsidR="008378BA" w:rsidRPr="002F3DD8" w:rsidRDefault="008378BA" w:rsidP="009F3CE2">
            <w:pPr>
              <w:pStyle w:val="ListParagraph"/>
              <w:numPr>
                <w:ilvl w:val="0"/>
                <w:numId w:val="25"/>
              </w:numPr>
              <w:spacing w:after="0" w:line="240" w:lineRule="auto"/>
              <w:rPr>
                <w:b/>
              </w:rPr>
            </w:pPr>
            <w:r>
              <w:rPr>
                <w:b/>
              </w:rPr>
              <w:t>Yɔrɔ ni waati bɛ min don o don, i bɛ se ka taa Ala makɔnɔ yɔrɔ min na i makuntɔ?</w:t>
            </w:r>
          </w:p>
          <w:p w14:paraId="6A813495" w14:textId="77777777" w:rsidR="008378BA" w:rsidRPr="002F3DD8" w:rsidRDefault="008378BA" w:rsidP="009F3CE2">
            <w:pPr>
              <w:pStyle w:val="ListParagraph"/>
              <w:numPr>
                <w:ilvl w:val="0"/>
                <w:numId w:val="25"/>
              </w:numPr>
              <w:spacing w:after="0" w:line="240" w:lineRule="auto"/>
              <w:rPr>
                <w:b/>
              </w:rPr>
            </w:pPr>
            <w:r>
              <w:rPr>
                <w:b/>
              </w:rPr>
              <w:t>I bɛ se ka fɛɛrɛ jumɛnw tigɛ ni i y’a daminɛ k’a ye ko waleɲumandɔnbaliya walima muɲunbaliya hakilina dɔ y’a daminɛ ka sinsin i dusukun na?</w:t>
            </w:r>
          </w:p>
          <w:p w14:paraId="79CB1DA7" w14:textId="77777777" w:rsidR="008378BA" w:rsidRDefault="008378BA" w:rsidP="00D00093"/>
        </w:tc>
      </w:tr>
      <w:tr w:rsidR="008378BA" w:rsidRPr="001D3C61" w14:paraId="69D317B5" w14:textId="77777777" w:rsidTr="00D00093">
        <w:tc>
          <w:tcPr>
            <w:tcW w:w="1705" w:type="dxa"/>
          </w:tcPr>
          <w:p w14:paraId="557A47AF" w14:textId="77777777" w:rsidR="008378BA" w:rsidRPr="0068101F" w:rsidRDefault="008378BA" w:rsidP="00D00093">
            <w:pPr>
              <w:jc w:val="center"/>
              <w:rPr>
                <w:b/>
                <w:sz w:val="28"/>
                <w:szCs w:val="28"/>
              </w:rPr>
            </w:pPr>
            <w:r w:rsidRPr="0068101F">
              <w:rPr>
                <w:b/>
                <w:sz w:val="28"/>
                <w:szCs w:val="28"/>
              </w:rPr>
              <w:lastRenderedPageBreak/>
              <w:t>Ka waleya</w:t>
            </w:r>
          </w:p>
          <w:p w14:paraId="4F1CF4D1" w14:textId="77777777" w:rsidR="008378BA" w:rsidRDefault="008378BA" w:rsidP="00D00093">
            <w:pPr>
              <w:jc w:val="center"/>
              <w:rPr>
                <w:b/>
              </w:rPr>
            </w:pPr>
          </w:p>
          <w:p w14:paraId="24E8E1E6" w14:textId="77777777" w:rsidR="008378BA" w:rsidRDefault="008378BA" w:rsidP="00D00093">
            <w:pPr>
              <w:jc w:val="center"/>
              <w:rPr>
                <w:b/>
              </w:rPr>
            </w:pPr>
          </w:p>
        </w:tc>
        <w:tc>
          <w:tcPr>
            <w:tcW w:w="7645" w:type="dxa"/>
          </w:tcPr>
          <w:p w14:paraId="152F0495" w14:textId="77777777" w:rsidR="008378BA" w:rsidRDefault="008378BA" w:rsidP="009F3CE2">
            <w:pPr>
              <w:pStyle w:val="ListParagraph"/>
              <w:numPr>
                <w:ilvl w:val="0"/>
                <w:numId w:val="18"/>
              </w:numPr>
              <w:spacing w:after="0" w:line="240" w:lineRule="auto"/>
            </w:pPr>
            <w:r>
              <w:t>A ɲini mɔgɔ dɔ fɛ a ka Bibulu kalansen kunba lakali kokura.</w:t>
            </w:r>
          </w:p>
          <w:p w14:paraId="47CF7B4E" w14:textId="77777777" w:rsidR="008378BA" w:rsidRDefault="008378BA" w:rsidP="009F3CE2">
            <w:pPr>
              <w:pStyle w:val="ListParagraph"/>
              <w:numPr>
                <w:ilvl w:val="0"/>
                <w:numId w:val="18"/>
              </w:numPr>
              <w:spacing w:after="0" w:line="240" w:lineRule="auto"/>
            </w:pPr>
            <w:r>
              <w:t>A ɲini jɛkulu fɛ u k’a fɔ u hakili la Ala b’a fɛ u ka bi kalan jaabi cogo min na.</w:t>
            </w:r>
          </w:p>
          <w:p w14:paraId="7DBA3B7F" w14:textId="77777777" w:rsidR="008378BA" w:rsidRDefault="008378BA" w:rsidP="009F3CE2">
            <w:pPr>
              <w:pStyle w:val="ListParagraph"/>
              <w:numPr>
                <w:ilvl w:val="0"/>
                <w:numId w:val="18"/>
              </w:numPr>
              <w:spacing w:after="0" w:line="240" w:lineRule="auto"/>
            </w:pPr>
            <w:r>
              <w:t>Aw ye waati kɛ delili la aw ka sigida la, ɲɔgɔn kosɔn, ani hakilitigiya kama bi kalan kɛcogo la.</w:t>
            </w:r>
          </w:p>
          <w:p w14:paraId="6C896102" w14:textId="77777777" w:rsidR="008378BA" w:rsidRPr="001812C4" w:rsidRDefault="008378BA" w:rsidP="009F3CE2">
            <w:pPr>
              <w:pStyle w:val="ListParagraph"/>
              <w:numPr>
                <w:ilvl w:val="0"/>
                <w:numId w:val="18"/>
              </w:numPr>
              <w:spacing w:after="0" w:line="240" w:lineRule="auto"/>
            </w:pPr>
            <w:r>
              <w:t>I ka surunya ni kulu ye Matigi ka delili kɛ ɲɔgɔn fɛ.</w:t>
            </w:r>
          </w:p>
          <w:p w14:paraId="6D5B7CE4" w14:textId="77777777" w:rsidR="008378BA" w:rsidRDefault="008378BA" w:rsidP="00D00093">
            <w:pPr>
              <w:rPr>
                <w:b/>
              </w:rPr>
            </w:pPr>
          </w:p>
        </w:tc>
      </w:tr>
    </w:tbl>
    <w:p w14:paraId="624175B6" w14:textId="77777777" w:rsidR="008378BA" w:rsidRPr="008378BA" w:rsidRDefault="008378BA" w:rsidP="008378BA">
      <w:pPr>
        <w:rPr>
          <w:lang w:val="fr-FR"/>
        </w:rPr>
      </w:pPr>
    </w:p>
    <w:p w14:paraId="044DA3BC" w14:textId="77777777" w:rsidR="008378BA" w:rsidRPr="008378BA" w:rsidRDefault="008378BA" w:rsidP="008378BA">
      <w:pPr>
        <w:rPr>
          <w:lang w:val="fr-FR"/>
        </w:rPr>
      </w:pPr>
    </w:p>
    <w:p w14:paraId="0A10851B" w14:textId="318F03E4" w:rsidR="008378BA" w:rsidRDefault="008378BA">
      <w:pPr>
        <w:rPr>
          <w:lang w:val="fr-FR"/>
        </w:rPr>
      </w:pPr>
    </w:p>
    <w:p w14:paraId="61D52A3B" w14:textId="77777777" w:rsidR="008378BA" w:rsidRPr="008378BA" w:rsidRDefault="008378BA" w:rsidP="008378BA">
      <w:pPr>
        <w:rPr>
          <w:lang w:val="fr-FR"/>
        </w:rPr>
      </w:pPr>
    </w:p>
    <w:p w14:paraId="36CF0D5D" w14:textId="77777777" w:rsidR="008378BA" w:rsidRPr="008378BA" w:rsidRDefault="008378BA" w:rsidP="008378BA">
      <w:pPr>
        <w:rPr>
          <w:lang w:val="fr-FR"/>
        </w:rPr>
      </w:pPr>
    </w:p>
    <w:p w14:paraId="38731674" w14:textId="61663988" w:rsidR="008378BA" w:rsidRDefault="008378BA">
      <w:pPr>
        <w:rPr>
          <w:lang w:val="fr-FR"/>
        </w:rPr>
      </w:pPr>
      <w:r>
        <w:rPr>
          <w:lang w:val="fr-FR"/>
        </w:rPr>
        <w:br w:type="page"/>
      </w:r>
    </w:p>
    <w:p w14:paraId="29BA0993" w14:textId="77777777" w:rsidR="008378BA" w:rsidRPr="008378BA" w:rsidRDefault="008378BA">
      <w:pPr>
        <w:rPr>
          <w:lang w:val="fr-FR"/>
        </w:rPr>
      </w:pPr>
    </w:p>
    <w:p w14:paraId="3D5D54F7" w14:textId="77777777" w:rsidR="008378BA" w:rsidRPr="008378BA" w:rsidRDefault="008378BA" w:rsidP="008378BA">
      <w:pPr>
        <w:spacing w:after="0"/>
        <w:jc w:val="center"/>
        <w:rPr>
          <w:sz w:val="28"/>
          <w:szCs w:val="28"/>
          <w:lang w:val="fr-FR"/>
        </w:rPr>
      </w:pPr>
      <w:r w:rsidRPr="008378BA">
        <w:rPr>
          <w:b/>
          <w:i/>
          <w:sz w:val="28"/>
          <w:szCs w:val="28"/>
          <w:lang w:val="fr-FR"/>
        </w:rPr>
        <w:t xml:space="preserve">YESU </w:t>
      </w:r>
      <w:r w:rsidRPr="008378BA">
        <w:rPr>
          <w:sz w:val="28"/>
          <w:szCs w:val="28"/>
          <w:lang w:val="fr-FR"/>
        </w:rPr>
        <w:t>ka filimu waajuli yɔrɔ Bibulu kalansen # 26</w:t>
      </w:r>
    </w:p>
    <w:p w14:paraId="40915F06" w14:textId="77777777" w:rsidR="008378BA" w:rsidRPr="008378BA" w:rsidRDefault="008378BA" w:rsidP="008378BA">
      <w:pPr>
        <w:rPr>
          <w:lang w:val="fr-FR"/>
        </w:rPr>
      </w:pPr>
    </w:p>
    <w:tbl>
      <w:tblPr>
        <w:tblStyle w:val="TableGrid"/>
        <w:tblW w:w="0" w:type="auto"/>
        <w:tblLook w:val="04A0" w:firstRow="1" w:lastRow="0" w:firstColumn="1" w:lastColumn="0" w:noHBand="0" w:noVBand="1"/>
      </w:tblPr>
      <w:tblGrid>
        <w:gridCol w:w="1699"/>
        <w:gridCol w:w="4499"/>
        <w:gridCol w:w="3116"/>
      </w:tblGrid>
      <w:tr w:rsidR="008378BA" w:rsidRPr="003237DD" w14:paraId="1F2A1A59" w14:textId="77777777" w:rsidTr="00D00093">
        <w:tc>
          <w:tcPr>
            <w:tcW w:w="1699" w:type="dxa"/>
            <w:tcBorders>
              <w:top w:val="single" w:sz="18" w:space="0" w:color="auto"/>
              <w:left w:val="single" w:sz="18" w:space="0" w:color="auto"/>
            </w:tcBorders>
            <w:shd w:val="clear" w:color="auto" w:fill="FFFFFF" w:themeFill="background1"/>
          </w:tcPr>
          <w:p w14:paraId="23F7341C" w14:textId="77777777" w:rsidR="008378BA" w:rsidRPr="003237DD" w:rsidRDefault="008378BA" w:rsidP="00D00093">
            <w:pPr>
              <w:rPr>
                <w:b/>
              </w:rPr>
            </w:pPr>
            <w:r w:rsidRPr="003237DD">
              <w:rPr>
                <w:b/>
              </w:rPr>
              <w:t>Kalansen tɔgɔ:</w:t>
            </w:r>
          </w:p>
        </w:tc>
        <w:tc>
          <w:tcPr>
            <w:tcW w:w="4499" w:type="dxa"/>
            <w:tcBorders>
              <w:top w:val="single" w:sz="18" w:space="0" w:color="auto"/>
            </w:tcBorders>
            <w:shd w:val="clear" w:color="auto" w:fill="FFFFFF" w:themeFill="background1"/>
          </w:tcPr>
          <w:p w14:paraId="5D96E239" w14:textId="77777777" w:rsidR="008378BA" w:rsidRPr="003237DD" w:rsidRDefault="008378BA" w:rsidP="00D00093">
            <w:pPr>
              <w:rPr>
                <w:b/>
              </w:rPr>
            </w:pPr>
            <w:r>
              <w:rPr>
                <w:b/>
              </w:rPr>
              <w:t>Balam ka Fali Kumana a fɛ</w:t>
            </w:r>
          </w:p>
        </w:tc>
        <w:tc>
          <w:tcPr>
            <w:tcW w:w="3116" w:type="dxa"/>
            <w:tcBorders>
              <w:top w:val="single" w:sz="18" w:space="0" w:color="auto"/>
              <w:right w:val="single" w:sz="18" w:space="0" w:color="auto"/>
            </w:tcBorders>
          </w:tcPr>
          <w:p w14:paraId="00718C90" w14:textId="77777777" w:rsidR="008378BA" w:rsidRPr="003237DD" w:rsidRDefault="008378BA" w:rsidP="00D00093">
            <w:pPr>
              <w:jc w:val="center"/>
              <w:rPr>
                <w:sz w:val="24"/>
                <w:szCs w:val="24"/>
              </w:rPr>
            </w:pPr>
            <w:r>
              <w:rPr>
                <w:b/>
                <w:sz w:val="24"/>
                <w:szCs w:val="24"/>
              </w:rPr>
              <w:t>Ja</w:t>
            </w:r>
          </w:p>
        </w:tc>
      </w:tr>
      <w:tr w:rsidR="008378BA" w:rsidRPr="003237DD" w14:paraId="30704A4D" w14:textId="77777777" w:rsidTr="00D00093">
        <w:tc>
          <w:tcPr>
            <w:tcW w:w="1699" w:type="dxa"/>
            <w:tcBorders>
              <w:left w:val="single" w:sz="18" w:space="0" w:color="auto"/>
            </w:tcBorders>
            <w:shd w:val="clear" w:color="auto" w:fill="FFFFFF" w:themeFill="background1"/>
          </w:tcPr>
          <w:p w14:paraId="2D419E5A" w14:textId="77777777" w:rsidR="008378BA" w:rsidRPr="003237DD" w:rsidRDefault="008378BA" w:rsidP="00D00093">
            <w:pPr>
              <w:rPr>
                <w:b/>
              </w:rPr>
            </w:pPr>
            <w:r w:rsidRPr="003237DD">
              <w:rPr>
                <w:b/>
              </w:rPr>
              <w:t>Kalansenw kɔnɔkow:</w:t>
            </w:r>
          </w:p>
        </w:tc>
        <w:tc>
          <w:tcPr>
            <w:tcW w:w="4499" w:type="dxa"/>
            <w:shd w:val="clear" w:color="auto" w:fill="FFFFFF" w:themeFill="background1"/>
          </w:tcPr>
          <w:p w14:paraId="4964B5C1" w14:textId="77777777" w:rsidR="008378BA" w:rsidRPr="003237DD" w:rsidRDefault="008378BA" w:rsidP="00D00093">
            <w:pPr>
              <w:rPr>
                <w:b/>
              </w:rPr>
            </w:pPr>
            <w:r>
              <w:rPr>
                <w:b/>
              </w:rPr>
              <w:t>Nɔnburuw 22:21-41</w:t>
            </w:r>
          </w:p>
        </w:tc>
        <w:tc>
          <w:tcPr>
            <w:tcW w:w="3116" w:type="dxa"/>
            <w:vMerge w:val="restart"/>
            <w:tcBorders>
              <w:right w:val="single" w:sz="18" w:space="0" w:color="auto"/>
            </w:tcBorders>
          </w:tcPr>
          <w:p w14:paraId="379D8125" w14:textId="77777777" w:rsidR="008378BA" w:rsidRPr="003237DD" w:rsidRDefault="008378BA" w:rsidP="00D00093">
            <w:pPr>
              <w:rPr>
                <w:sz w:val="24"/>
                <w:szCs w:val="24"/>
              </w:rPr>
            </w:pPr>
            <w:r>
              <w:rPr>
                <w:noProof/>
                <w:lang w:eastAsia="fr-FR"/>
              </w:rPr>
              <w:drawing>
                <wp:inline distT="0" distB="0" distL="0" distR="0" wp14:anchorId="5873BBB7" wp14:editId="54180E0C">
                  <wp:extent cx="1799599" cy="2422087"/>
                  <wp:effectExtent l="0" t="0" r="0" b="0"/>
                  <wp:docPr id="2001669641" name="Picture 2001669641" descr="A person leading a ho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669641" name="Picture 2001669641" descr="A person leading a horse&#10;&#10;AI-generated content may be incorrect."/>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1815862" cy="2443975"/>
                          </a:xfrm>
                          <a:prstGeom prst="rect">
                            <a:avLst/>
                          </a:prstGeom>
                        </pic:spPr>
                      </pic:pic>
                    </a:graphicData>
                  </a:graphic>
                </wp:inline>
              </w:drawing>
            </w:r>
          </w:p>
        </w:tc>
      </w:tr>
      <w:tr w:rsidR="008378BA" w14:paraId="48DF67F6" w14:textId="77777777" w:rsidTr="00D00093">
        <w:tc>
          <w:tcPr>
            <w:tcW w:w="1699" w:type="dxa"/>
            <w:tcBorders>
              <w:left w:val="single" w:sz="18" w:space="0" w:color="auto"/>
            </w:tcBorders>
            <w:shd w:val="clear" w:color="auto" w:fill="FFFFFF" w:themeFill="background1"/>
          </w:tcPr>
          <w:p w14:paraId="5EDF27FD" w14:textId="77777777" w:rsidR="008378BA" w:rsidRPr="003237DD" w:rsidRDefault="008378BA" w:rsidP="00D00093">
            <w:pPr>
              <w:rPr>
                <w:b/>
              </w:rPr>
            </w:pPr>
            <w:r w:rsidRPr="00C851B9">
              <w:rPr>
                <w:b/>
              </w:rPr>
              <w:t>Layidu Kura Sɛbɛnni:</w:t>
            </w:r>
          </w:p>
        </w:tc>
        <w:tc>
          <w:tcPr>
            <w:tcW w:w="4499" w:type="dxa"/>
            <w:shd w:val="clear" w:color="auto" w:fill="FFFFFF" w:themeFill="background1"/>
          </w:tcPr>
          <w:p w14:paraId="320E01B5" w14:textId="77777777" w:rsidR="008378BA" w:rsidRPr="003237DD" w:rsidRDefault="008378BA" w:rsidP="00D00093">
            <w:pPr>
              <w:rPr>
                <w:b/>
              </w:rPr>
            </w:pPr>
            <w:r>
              <w:rPr>
                <w:b/>
              </w:rPr>
              <w:t>Marka 9:38-40 la</w:t>
            </w:r>
          </w:p>
        </w:tc>
        <w:tc>
          <w:tcPr>
            <w:tcW w:w="3116" w:type="dxa"/>
            <w:vMerge/>
            <w:tcBorders>
              <w:right w:val="single" w:sz="18" w:space="0" w:color="auto"/>
            </w:tcBorders>
          </w:tcPr>
          <w:p w14:paraId="5E644CB3" w14:textId="77777777" w:rsidR="008378BA" w:rsidRDefault="008378BA" w:rsidP="00D00093"/>
        </w:tc>
      </w:tr>
      <w:tr w:rsidR="008378BA" w:rsidRPr="001D3C61" w14:paraId="6A997500" w14:textId="77777777" w:rsidTr="00D00093">
        <w:tc>
          <w:tcPr>
            <w:tcW w:w="1699" w:type="dxa"/>
            <w:tcBorders>
              <w:left w:val="single" w:sz="18" w:space="0" w:color="auto"/>
            </w:tcBorders>
            <w:shd w:val="clear" w:color="auto" w:fill="FFFFFF" w:themeFill="background1"/>
          </w:tcPr>
          <w:p w14:paraId="3DA428A7" w14:textId="77777777" w:rsidR="008378BA" w:rsidRPr="003237DD" w:rsidRDefault="008378BA" w:rsidP="00D00093">
            <w:pPr>
              <w:rPr>
                <w:b/>
              </w:rPr>
            </w:pPr>
            <w:r w:rsidRPr="003237DD">
              <w:rPr>
                <w:b/>
              </w:rPr>
              <w:t>Kalansenw kuntilenna:</w:t>
            </w:r>
          </w:p>
        </w:tc>
        <w:tc>
          <w:tcPr>
            <w:tcW w:w="4499" w:type="dxa"/>
            <w:shd w:val="clear" w:color="auto" w:fill="FFFFFF" w:themeFill="background1"/>
          </w:tcPr>
          <w:p w14:paraId="5DB851CD" w14:textId="77777777" w:rsidR="008378BA" w:rsidRPr="003237DD" w:rsidRDefault="008378BA" w:rsidP="009F3CE2">
            <w:pPr>
              <w:pStyle w:val="ListParagraph"/>
              <w:numPr>
                <w:ilvl w:val="0"/>
                <w:numId w:val="26"/>
              </w:numPr>
              <w:spacing w:after="0" w:line="240" w:lineRule="auto"/>
            </w:pPr>
            <w:r w:rsidRPr="008C4A7F">
              <w:rPr>
                <w:b/>
              </w:rPr>
              <w:t xml:space="preserve">Kungolo </w:t>
            </w:r>
            <w:r w:rsidRPr="003237DD">
              <w:t>: Aw k’a waleɲumandɔn ko Ala bɛ se ka baara kɛ mɔgɔ o mɔgɔ fɛ, wa tiɲɛ yɛrɛ la, tuma dɔw la a bɛ baara kɛ mɔgɔw fɛ minnu tun ma deli ka kɛ (ani hali baganw fana fɛ).</w:t>
            </w:r>
          </w:p>
          <w:p w14:paraId="03271C17" w14:textId="77777777" w:rsidR="008378BA" w:rsidRPr="003237DD" w:rsidRDefault="008378BA" w:rsidP="009F3CE2">
            <w:pPr>
              <w:pStyle w:val="ListParagraph"/>
              <w:numPr>
                <w:ilvl w:val="0"/>
                <w:numId w:val="26"/>
              </w:numPr>
              <w:spacing w:after="0" w:line="240" w:lineRule="auto"/>
            </w:pPr>
            <w:r w:rsidRPr="008C4A7F">
              <w:rPr>
                <w:b/>
              </w:rPr>
              <w:t xml:space="preserve">Dusukun </w:t>
            </w:r>
            <w:r w:rsidRPr="003237DD">
              <w:t>: I k’a dɔn ko kɔrɔbɔli bɛ Krecɛnw fɛ, u b’a fɛ ka min mɛn Ala dɔrɔn fɛ. Ni kerecɛnw y’u kolo Ala ye pewu, u bɛna Ala ka cikan faamu u ma, hali ni o tɛ cikan ye u b’a fɛ ka min mɛn.</w:t>
            </w:r>
          </w:p>
          <w:p w14:paraId="0E6D4014" w14:textId="77777777" w:rsidR="008378BA" w:rsidRPr="003237DD" w:rsidRDefault="008378BA" w:rsidP="009F3CE2">
            <w:pPr>
              <w:pStyle w:val="ListParagraph"/>
              <w:numPr>
                <w:ilvl w:val="0"/>
                <w:numId w:val="26"/>
              </w:numPr>
              <w:spacing w:after="0" w:line="240" w:lineRule="auto"/>
            </w:pPr>
            <w:r w:rsidRPr="008C4A7F">
              <w:rPr>
                <w:b/>
              </w:rPr>
              <w:t xml:space="preserve">Bolo </w:t>
            </w:r>
            <w:r w:rsidRPr="003237DD">
              <w:t>: Aw ye waati bila nin dɔgɔkun in na walasa ka aw yɛrɛ bɔ aw ka kɛwalew ni aw ka kɛwalew la minnu bɛ kɛ tuma bɛɛ walasa ka waati ta ka Ala kan lamɛn.</w:t>
            </w:r>
          </w:p>
          <w:p w14:paraId="103FE8B5" w14:textId="77777777" w:rsidR="008378BA" w:rsidRPr="003237DD" w:rsidRDefault="008378BA" w:rsidP="00D00093"/>
        </w:tc>
        <w:tc>
          <w:tcPr>
            <w:tcW w:w="3116" w:type="dxa"/>
            <w:vMerge/>
            <w:tcBorders>
              <w:right w:val="single" w:sz="18" w:space="0" w:color="auto"/>
            </w:tcBorders>
          </w:tcPr>
          <w:p w14:paraId="7ECF1D06" w14:textId="77777777" w:rsidR="008378BA" w:rsidRDefault="008378BA" w:rsidP="00D00093"/>
        </w:tc>
      </w:tr>
      <w:tr w:rsidR="008378BA" w:rsidRPr="003237DD" w14:paraId="03DF4B82" w14:textId="77777777" w:rsidTr="00D00093">
        <w:tc>
          <w:tcPr>
            <w:tcW w:w="1699" w:type="dxa"/>
            <w:tcBorders>
              <w:left w:val="single" w:sz="18" w:space="0" w:color="auto"/>
              <w:bottom w:val="single" w:sz="4" w:space="0" w:color="auto"/>
            </w:tcBorders>
            <w:shd w:val="clear" w:color="auto" w:fill="FFFFFF" w:themeFill="background1"/>
          </w:tcPr>
          <w:p w14:paraId="1C2A6ABA" w14:textId="77777777" w:rsidR="008378BA" w:rsidRPr="003237DD" w:rsidRDefault="008378BA" w:rsidP="00D00093">
            <w:pPr>
              <w:rPr>
                <w:b/>
              </w:rPr>
            </w:pPr>
            <w:r w:rsidRPr="003237DD">
              <w:rPr>
                <w:b/>
              </w:rPr>
              <w:t>Kalansen min bɛ Vɛrise dɔ kɔnɔ:</w:t>
            </w:r>
          </w:p>
        </w:tc>
        <w:tc>
          <w:tcPr>
            <w:tcW w:w="7615" w:type="dxa"/>
            <w:gridSpan w:val="2"/>
            <w:tcBorders>
              <w:bottom w:val="single" w:sz="4" w:space="0" w:color="auto"/>
              <w:right w:val="single" w:sz="18" w:space="0" w:color="auto"/>
            </w:tcBorders>
            <w:shd w:val="clear" w:color="auto" w:fill="FFFFFF" w:themeFill="background1"/>
          </w:tcPr>
          <w:p w14:paraId="224D205D" w14:textId="77777777" w:rsidR="008378BA" w:rsidRPr="00A6783B" w:rsidRDefault="008378BA" w:rsidP="00D00093">
            <w:pPr>
              <w:rPr>
                <w:rFonts w:cstheme="minorHAnsi"/>
              </w:rPr>
            </w:pPr>
            <w:r w:rsidRPr="00A6783B">
              <w:rPr>
                <w:rFonts w:cstheme="minorHAnsi"/>
                <w:color w:val="001320"/>
                <w:shd w:val="clear" w:color="auto" w:fill="FFFFFF"/>
              </w:rPr>
              <w:t>Ayiwa, ne nana i fɛ sisan,” Balam y’a jaabi. “Nka, fɛn o fɛn ka di ne ye, ne tɛ se k’o fɔ. Ala bɛ min don ne da la, ne ka kan ka o dɔrɔn de fɔ.” (Nɔnburuw 22:38)</w:t>
            </w:r>
          </w:p>
        </w:tc>
      </w:tr>
    </w:tbl>
    <w:p w14:paraId="286064CA" w14:textId="77777777" w:rsidR="008378BA" w:rsidRDefault="008378BA" w:rsidP="008378BA"/>
    <w:tbl>
      <w:tblPr>
        <w:tblStyle w:val="TableGrid"/>
        <w:tblW w:w="0" w:type="auto"/>
        <w:tblLook w:val="04A0" w:firstRow="1" w:lastRow="0" w:firstColumn="1" w:lastColumn="0" w:noHBand="0" w:noVBand="1"/>
      </w:tblPr>
      <w:tblGrid>
        <w:gridCol w:w="1705"/>
        <w:gridCol w:w="7645"/>
      </w:tblGrid>
      <w:tr w:rsidR="008378BA" w:rsidRPr="001D3C61" w14:paraId="2E3EAC72" w14:textId="77777777" w:rsidTr="00D00093">
        <w:tc>
          <w:tcPr>
            <w:tcW w:w="1705" w:type="dxa"/>
          </w:tcPr>
          <w:p w14:paraId="15075375" w14:textId="77777777" w:rsidR="008378BA" w:rsidRDefault="008378BA" w:rsidP="00D00093">
            <w:pPr>
              <w:jc w:val="center"/>
              <w:rPr>
                <w:b/>
              </w:rPr>
            </w:pPr>
            <w:r>
              <w:rPr>
                <w:b/>
              </w:rPr>
              <w:t>(Sɛbɛnni kuncɛcogo).</w:t>
            </w:r>
          </w:p>
          <w:p w14:paraId="55195A36" w14:textId="77777777" w:rsidR="008378BA" w:rsidRDefault="008378BA" w:rsidP="00D00093">
            <w:pPr>
              <w:jc w:val="center"/>
              <w:rPr>
                <w:b/>
              </w:rPr>
            </w:pPr>
          </w:p>
        </w:tc>
        <w:tc>
          <w:tcPr>
            <w:tcW w:w="7645" w:type="dxa"/>
          </w:tcPr>
          <w:p w14:paraId="48A6B7FD" w14:textId="77777777" w:rsidR="008378BA" w:rsidRPr="00196287" w:rsidRDefault="008378BA" w:rsidP="00D00093">
            <w:r w:rsidRPr="00196287">
              <w:t>Tuma min na Israɛldenw tun bɛ yaala-yaala kungokolon kɔnɔ, Mowabu masakɛ siranna ko u bɛna bin a ka jamana kan. Masakɛ ye ciden dɔw ci ka taa kuma cɛ dɔ fɛ min tɔgɔ ye ko Balam. Cidenw y’a fɔ Balam ye ko masakɛ bɛna wari caman di a ma ni a ye danga da Israɛldenw kan. Ala y’a fɔ Balam ye ko a kana danga da a ka mɔgɔw kan. O dugusagwɛ, Balam donna a ka fali kan ka taama daminɛ Mowabu. I n'a fɔ</w:t>
            </w:r>
          </w:p>
          <w:p w14:paraId="3EED2DBE" w14:textId="77777777" w:rsidR="008378BA" w:rsidRPr="00196287" w:rsidRDefault="008378BA" w:rsidP="00D00093">
            <w:r w:rsidRPr="00196287">
              <w:t>Balam ye taama kɛ, n’a sɔrɔ a tun bɛ miiri wari bɛɛ la a tun bɛna min sɔrɔ ni a ye Israɛldenw danga. A hakili la tuma min na, a ka fali y’i yɛrɛyɛrɛ, a barika banna ka bɔ sira kan. O kɔ, Ala ye Balam kabakoya. A ye fali bila ka a kunkolo wuli ka kuma Balam fɛ tiɲɛ na. Ala ka mɛlɛkɛ dɔ taamana ka taa Balam fɛ ka kuma a fɛ. Balam y’a hakilina yɛlɛma ani a y’a latigɛ ko a tɛna danga da Israɛldenw kan.</w:t>
            </w:r>
          </w:p>
          <w:p w14:paraId="2C009AC8" w14:textId="77777777" w:rsidR="008378BA" w:rsidRDefault="008378BA" w:rsidP="00D00093">
            <w:pPr>
              <w:rPr>
                <w:b/>
              </w:rPr>
            </w:pPr>
          </w:p>
        </w:tc>
      </w:tr>
      <w:tr w:rsidR="008378BA" w:rsidRPr="001D3C61" w14:paraId="24917712" w14:textId="77777777" w:rsidTr="00D00093">
        <w:tc>
          <w:tcPr>
            <w:tcW w:w="1705" w:type="dxa"/>
          </w:tcPr>
          <w:p w14:paraId="356A5753" w14:textId="77777777" w:rsidR="008378BA" w:rsidRDefault="008378BA" w:rsidP="00D00093">
            <w:pPr>
              <w:jc w:val="center"/>
              <w:rPr>
                <w:b/>
              </w:rPr>
            </w:pPr>
            <w:r>
              <w:rPr>
                <w:b/>
              </w:rPr>
              <w:t>Kalan  min bɛ bɔ Ja la</w:t>
            </w:r>
          </w:p>
        </w:tc>
        <w:tc>
          <w:tcPr>
            <w:tcW w:w="7645" w:type="dxa"/>
          </w:tcPr>
          <w:p w14:paraId="4BA4D0AF" w14:textId="77777777" w:rsidR="008378BA" w:rsidRPr="003047CD" w:rsidRDefault="008378BA" w:rsidP="001A1E60">
            <w:pPr>
              <w:pStyle w:val="ListParagraph"/>
              <w:numPr>
                <w:ilvl w:val="0"/>
                <w:numId w:val="135"/>
              </w:numPr>
              <w:spacing w:after="0" w:line="240" w:lineRule="auto"/>
              <w:rPr>
                <w:b/>
              </w:rPr>
            </w:pPr>
            <w:r>
              <w:rPr>
                <w:b/>
              </w:rPr>
              <w:t xml:space="preserve">Balam </w:t>
            </w:r>
            <w:r>
              <w:t>tun ye kira ye, nka a tun tɛ Israɛl kira ye. Nka, a dalen tun b Ala la, ka Ala kan lamn. Israɛldenw tun bɛ Mowabu gɛrɛfɛ tuma min na, Mowabu masakɛ siranna u ɲɛ. A ye ci bila ka Balam wele walisa Balam ka danga da Israɛl kan. Balam tun bɛ a ka fali kan walisa ka kuma Mowabu masakɛ fɛ.</w:t>
            </w:r>
          </w:p>
          <w:p w14:paraId="0CE6B8FF" w14:textId="77777777" w:rsidR="008378BA" w:rsidRPr="003047CD" w:rsidRDefault="008378BA" w:rsidP="001A1E60">
            <w:pPr>
              <w:pStyle w:val="ListParagraph"/>
              <w:numPr>
                <w:ilvl w:val="0"/>
                <w:numId w:val="135"/>
              </w:numPr>
              <w:spacing w:after="0" w:line="240" w:lineRule="auto"/>
              <w:rPr>
                <w:b/>
              </w:rPr>
            </w:pPr>
            <w:r>
              <w:rPr>
                <w:b/>
              </w:rPr>
              <w:t xml:space="preserve">Balam ka Fali </w:t>
            </w:r>
            <w:r>
              <w:t xml:space="preserve">. Ala tun b’a fɛ ka Balam kunbɛn sanni a ka Mowabu masakɛ kunbɛn. Ala ye mɛlɛkɛ dɔ ci ni npan ye ka jɔ Balam ka sira kan. Balam ma se </w:t>
            </w:r>
            <w:r>
              <w:lastRenderedPageBreak/>
              <w:t>ka mɛlɛkɛ ye, nka a ka fali tun bɛ se ka o ye. Siɲɛ saba mɛlɛkɛ y’i jira, siɲɛ saba fali ye Balam lakana a kɛtɔ ka gɛrɛ mɛlɛkɛ la.</w:t>
            </w:r>
          </w:p>
          <w:p w14:paraId="0A53C5F0" w14:textId="77777777" w:rsidR="008378BA" w:rsidRPr="003047CD" w:rsidRDefault="008378BA" w:rsidP="001A1E60">
            <w:pPr>
              <w:pStyle w:val="ListParagraph"/>
              <w:numPr>
                <w:ilvl w:val="0"/>
                <w:numId w:val="135"/>
              </w:numPr>
              <w:spacing w:after="0" w:line="240" w:lineRule="auto"/>
              <w:rPr>
                <w:b/>
              </w:rPr>
            </w:pPr>
            <w:r>
              <w:rPr>
                <w:b/>
              </w:rPr>
              <w:t xml:space="preserve">Balam ye kɛlɛ kɛ n'a ka Fali ye. </w:t>
            </w:r>
            <w:r>
              <w:t>Balam min ma se ka mɛlɛkɛ ye ni npan ye, o dimina a ka fali kɔrɔ, ka fali bugɔ. O kɔ, Ala ye fali da yɛlɛ, fali y’a ɲɛfɔ mun na a tora ka jɔ. O kɔ, Balam sera ka mɛlɛkɛ ye ani a ye waleɲumandɔn jira a ka fali la. Ala y’a fɔ Balam ye ko a k’a janto a ka kuma dɔrɔn de fɔ Mowabu masakɛ ye Ala bɛna min di a ma.</w:t>
            </w:r>
          </w:p>
          <w:p w14:paraId="4ADD3D9C" w14:textId="77777777" w:rsidR="008378BA" w:rsidRPr="00E86E74" w:rsidRDefault="008378BA" w:rsidP="00D00093">
            <w:pPr>
              <w:pStyle w:val="ListParagraph"/>
              <w:ind w:left="360"/>
              <w:rPr>
                <w:b/>
              </w:rPr>
            </w:pPr>
          </w:p>
        </w:tc>
      </w:tr>
      <w:tr w:rsidR="008378BA" w:rsidRPr="001D3C61" w14:paraId="399C4817" w14:textId="77777777" w:rsidTr="00D00093">
        <w:tc>
          <w:tcPr>
            <w:tcW w:w="1705" w:type="dxa"/>
          </w:tcPr>
          <w:p w14:paraId="7B91A881" w14:textId="77777777" w:rsidR="008378BA" w:rsidRDefault="008378BA" w:rsidP="00D00093">
            <w:pPr>
              <w:jc w:val="center"/>
              <w:rPr>
                <w:b/>
              </w:rPr>
            </w:pPr>
            <w:r>
              <w:rPr>
                <w:b/>
              </w:rPr>
              <w:lastRenderedPageBreak/>
              <w:t>Masalabolo</w:t>
            </w:r>
          </w:p>
          <w:p w14:paraId="1DFA5B32" w14:textId="77777777" w:rsidR="008378BA" w:rsidRDefault="008378BA" w:rsidP="00D00093">
            <w:pPr>
              <w:jc w:val="center"/>
            </w:pPr>
            <w:r>
              <w:rPr>
                <w:b/>
              </w:rPr>
              <w:t>Hukumu</w:t>
            </w:r>
          </w:p>
        </w:tc>
        <w:tc>
          <w:tcPr>
            <w:tcW w:w="7645" w:type="dxa"/>
          </w:tcPr>
          <w:p w14:paraId="28894A3B" w14:textId="77777777" w:rsidR="008378BA" w:rsidRDefault="008378BA" w:rsidP="00D00093">
            <w:r>
              <w:t>Israɛldenw bɛ ka gɛrɛ layidu jamana la. U bɛ taama ka taa layidu jamana fan fɛ tuma min na u bɛ siran bila u lamini jamana caman na katuguni u ka bon kosɛbɛ, ani ka da a kan jamanaw tun y’a mɛn cogo min na Ala y’u bila ka bɔ Misira ni bolo barikama ye.</w:t>
            </w:r>
          </w:p>
          <w:p w14:paraId="35F194B2" w14:textId="77777777" w:rsidR="008378BA" w:rsidRDefault="008378BA" w:rsidP="00D00093"/>
          <w:p w14:paraId="0FE253A6" w14:textId="77777777" w:rsidR="008378BA" w:rsidRDefault="008378BA" w:rsidP="00D00093">
            <w:r>
              <w:t>Balak , Mowabu masakɛ, tun ye masakɛ dɔ ye min tun bɛ siran Israɛldenw ɲɛ. Walisa k’a ka mɔgɔw lakana, a ye kira dɔ wele min tɔgɔ ye ko Balam. A tun b’a fɛ Balam ka danga da Israɛldenw kan, k’a miiri ko o bɛna Mowabu lakana Israɛldenw ma. Balam tun tɛ Israɛlden ye, nka a tun dalen bɛ Ala la.</w:t>
            </w:r>
          </w:p>
          <w:p w14:paraId="78AFB8C1" w14:textId="77777777" w:rsidR="008378BA" w:rsidRDefault="008378BA" w:rsidP="00D00093"/>
          <w:p w14:paraId="084FBFD3" w14:textId="77777777" w:rsidR="008378BA" w:rsidRDefault="008378BA" w:rsidP="00D00093">
            <w:r>
              <w:t>Ala tun ye labɛnw kɛ Mowabu masakɛ ye. Walisa Balam ka la a la ko Ala tun b’a fɛ a ka min fɔ, Ala ye Balam n’a ka fali kunbɛn ni mɛlɛkɛ marifatigi ye. Nin tɛmɛsira kɔnɔ, hali ni Balam dalen tun bɛ Ala la kaban, Ala ka sebaaya tun bɛ a dusukun na ka tɛmɛn fɔlɔ kan, walisa k’a jira ko Ala ye kuma minnu di a ma, a bɛna olu dɔrɔn de fɔ.</w:t>
            </w:r>
          </w:p>
          <w:p w14:paraId="767EB0EE" w14:textId="77777777" w:rsidR="008378BA" w:rsidRDefault="008378BA" w:rsidP="00D00093"/>
          <w:p w14:paraId="75568BE6" w14:textId="77777777" w:rsidR="008378BA" w:rsidRDefault="008378BA" w:rsidP="00D00093">
            <w:r>
              <w:t>Sapitiri fila nataw kɔnɔ, Ala ye Mowabu masakɛ Balak , ka laɲiniw tiɲɛ, a kɛtɔ ka yamaruya di Balam ma a ka dugawu kumaw fɔ Israɛl kan, danga nɔ na. Balak dimina kosɛbɛ Balam kɔrɔ, nka Balam sɔnna a ma ko Ala ye kuma minnu di a ma, a ka olu dɔrɔn de fɔ.</w:t>
            </w:r>
          </w:p>
          <w:p w14:paraId="1441F70F" w14:textId="77777777" w:rsidR="008378BA" w:rsidRPr="003047CD" w:rsidRDefault="008378BA" w:rsidP="00D00093"/>
          <w:p w14:paraId="41AFC1B5" w14:textId="77777777" w:rsidR="008378BA" w:rsidRPr="00FB5EF6" w:rsidRDefault="008378BA" w:rsidP="00D00093">
            <w:r w:rsidRPr="00C851B9">
              <w:rPr>
                <w:b/>
              </w:rPr>
              <w:t xml:space="preserve">Layidu kura tɛmɛsira: </w:t>
            </w:r>
            <w:r>
              <w:t>Yesu ka kalandenw dusu tiɲɛna ko mɔgɔ dɔ min tun tɛ Yesu ka kalanden 12 dɔ ye, o tun bɛ ka kabakow kɛ Yesu tɔgɔ la. Kalandenw y’a miiri ko olu dɔrɔn de ka kan ka se k’o kɛ, o de kosɔn u ye yamaruya di cɛ ma ko a ka dabila. Nka, Yesu b’a fɔ ko Ala tɛ Ala ka sebaaya ni a ka mɔgɔw kɛnɛyali dan Yesu ka kalandenw dɔrɔn ma. O nɔ na, kalandenw ka kan k’a dɔn ko mɔgɔ o mɔgɔ tɛ Ala kɛlɛ, o bɛ Ala ta fan fɛ.</w:t>
            </w:r>
          </w:p>
          <w:p w14:paraId="0EA70CA1" w14:textId="77777777" w:rsidR="008378BA" w:rsidRPr="00CA4179" w:rsidRDefault="008378BA" w:rsidP="00D00093"/>
        </w:tc>
      </w:tr>
      <w:tr w:rsidR="008378BA" w14:paraId="31B9C19A" w14:textId="77777777" w:rsidTr="00D00093">
        <w:tc>
          <w:tcPr>
            <w:tcW w:w="9350" w:type="dxa"/>
            <w:gridSpan w:val="2"/>
            <w:shd w:val="clear" w:color="auto" w:fill="BFBFBF" w:themeFill="background1" w:themeFillShade="BF"/>
          </w:tcPr>
          <w:p w14:paraId="3B867EC3" w14:textId="77777777" w:rsidR="008378BA" w:rsidRPr="0068101F" w:rsidRDefault="008378BA" w:rsidP="00D00093">
            <w:pPr>
              <w:jc w:val="center"/>
              <w:rPr>
                <w:sz w:val="28"/>
                <w:szCs w:val="28"/>
              </w:rPr>
            </w:pPr>
            <w:r w:rsidRPr="0068101F">
              <w:rPr>
                <w:b/>
                <w:sz w:val="28"/>
                <w:szCs w:val="28"/>
              </w:rPr>
              <w:t>Bibulukalan</w:t>
            </w:r>
          </w:p>
        </w:tc>
      </w:tr>
      <w:tr w:rsidR="008378BA" w:rsidRPr="001D3C61" w14:paraId="2E30995D" w14:textId="77777777" w:rsidTr="00D00093">
        <w:tc>
          <w:tcPr>
            <w:tcW w:w="1705" w:type="dxa"/>
          </w:tcPr>
          <w:p w14:paraId="3E4504B7" w14:textId="77777777" w:rsidR="008378BA" w:rsidRPr="0068101F" w:rsidRDefault="008378BA" w:rsidP="00D00093">
            <w:pPr>
              <w:jc w:val="center"/>
              <w:rPr>
                <w:b/>
                <w:sz w:val="28"/>
                <w:szCs w:val="28"/>
              </w:rPr>
            </w:pPr>
            <w:r w:rsidRPr="0068101F">
              <w:rPr>
                <w:b/>
                <w:sz w:val="28"/>
                <w:szCs w:val="28"/>
              </w:rPr>
              <w:t>Ka seli</w:t>
            </w:r>
          </w:p>
        </w:tc>
        <w:tc>
          <w:tcPr>
            <w:tcW w:w="7645" w:type="dxa"/>
          </w:tcPr>
          <w:p w14:paraId="78D2BD2A" w14:textId="77777777" w:rsidR="008378BA" w:rsidRDefault="008378BA" w:rsidP="009F3CE2">
            <w:pPr>
              <w:pStyle w:val="ListParagraph"/>
              <w:numPr>
                <w:ilvl w:val="0"/>
                <w:numId w:val="12"/>
              </w:numPr>
              <w:spacing w:after="0" w:line="240" w:lineRule="auto"/>
            </w:pPr>
            <w:r>
              <w:t>Delili ɲininiw ni tanuli ɲini.</w:t>
            </w:r>
          </w:p>
          <w:p w14:paraId="47AFE88C" w14:textId="77777777" w:rsidR="008378BA" w:rsidRDefault="008378BA" w:rsidP="009F3CE2">
            <w:pPr>
              <w:pStyle w:val="ListParagraph"/>
              <w:numPr>
                <w:ilvl w:val="0"/>
                <w:numId w:val="12"/>
              </w:numPr>
              <w:spacing w:after="0" w:line="240" w:lineRule="auto"/>
            </w:pPr>
            <w:r>
              <w:t>Barika Ala ye tanuli minnu kɛra ɲɔgɔn fɛ.</w:t>
            </w:r>
          </w:p>
          <w:p w14:paraId="4279191A" w14:textId="77777777" w:rsidR="008378BA" w:rsidRDefault="008378BA" w:rsidP="009F3CE2">
            <w:pPr>
              <w:pStyle w:val="ListParagraph"/>
              <w:numPr>
                <w:ilvl w:val="0"/>
                <w:numId w:val="12"/>
              </w:numPr>
              <w:spacing w:after="0" w:line="240" w:lineRule="auto"/>
            </w:pPr>
            <w:r>
              <w:t>Delili kɛli delili ɲininiw kama.</w:t>
            </w:r>
          </w:p>
          <w:p w14:paraId="3AC4D6E8" w14:textId="77777777" w:rsidR="008378BA" w:rsidRDefault="008378BA"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2C7561AB" w14:textId="77777777" w:rsidR="008378BA" w:rsidRDefault="008378BA" w:rsidP="00D00093"/>
        </w:tc>
      </w:tr>
      <w:tr w:rsidR="008378BA" w:rsidRPr="001D3C61" w14:paraId="3C3548F6" w14:textId="77777777" w:rsidTr="00D00093">
        <w:tc>
          <w:tcPr>
            <w:tcW w:w="1705" w:type="dxa"/>
          </w:tcPr>
          <w:p w14:paraId="19786020" w14:textId="77777777" w:rsidR="008378BA" w:rsidRPr="0068101F" w:rsidRDefault="008378BA" w:rsidP="00D00093">
            <w:pPr>
              <w:jc w:val="center"/>
              <w:rPr>
                <w:b/>
                <w:sz w:val="28"/>
                <w:szCs w:val="28"/>
              </w:rPr>
            </w:pPr>
            <w:r w:rsidRPr="0068101F">
              <w:rPr>
                <w:b/>
                <w:sz w:val="28"/>
                <w:szCs w:val="28"/>
              </w:rPr>
              <w:t>Ka mɛn</w:t>
            </w:r>
          </w:p>
        </w:tc>
        <w:tc>
          <w:tcPr>
            <w:tcW w:w="7645" w:type="dxa"/>
          </w:tcPr>
          <w:p w14:paraId="3A0C6F36" w14:textId="77777777" w:rsidR="008378BA" w:rsidRDefault="008378BA" w:rsidP="009F3CE2">
            <w:pPr>
              <w:pStyle w:val="ListParagraph"/>
              <w:numPr>
                <w:ilvl w:val="0"/>
                <w:numId w:val="13"/>
              </w:numPr>
              <w:spacing w:after="0" w:line="240" w:lineRule="auto"/>
            </w:pPr>
            <w:r>
              <w:t>Bibulu kalansen fila bɛɛ kalan.</w:t>
            </w:r>
          </w:p>
          <w:p w14:paraId="0A133E51" w14:textId="77777777" w:rsidR="008378BA" w:rsidRDefault="008378BA" w:rsidP="009F3CE2">
            <w:pPr>
              <w:pStyle w:val="ListParagraph"/>
              <w:numPr>
                <w:ilvl w:val="0"/>
                <w:numId w:val="13"/>
              </w:numPr>
              <w:spacing w:after="0" w:line="240" w:lineRule="auto"/>
            </w:pPr>
            <w:r>
              <w:t>“Text Contexte” kumasen kuncɛ ka bɔ sanfɛ kalanso kama.</w:t>
            </w:r>
          </w:p>
          <w:p w14:paraId="1F4A58C8" w14:textId="77777777" w:rsidR="008378BA" w:rsidRDefault="008378BA" w:rsidP="009F3CE2">
            <w:pPr>
              <w:pStyle w:val="ListParagraph"/>
              <w:numPr>
                <w:ilvl w:val="0"/>
                <w:numId w:val="13"/>
              </w:numPr>
              <w:spacing w:after="0" w:line="240" w:lineRule="auto"/>
            </w:pPr>
            <w:r>
              <w:t>Bibulu kalansen fila bɛɛ kalan kokura.</w:t>
            </w:r>
          </w:p>
          <w:p w14:paraId="023CC2B5" w14:textId="77777777" w:rsidR="008378BA" w:rsidRDefault="008378BA" w:rsidP="009F3CE2">
            <w:pPr>
              <w:pStyle w:val="ListParagraph"/>
              <w:numPr>
                <w:ilvl w:val="0"/>
                <w:numId w:val="13"/>
              </w:numPr>
              <w:spacing w:after="0" w:line="240" w:lineRule="auto"/>
            </w:pPr>
            <w:r>
              <w:t>A ɲini mɔgɔ dɔ fɛ a ka Bibulu tɛmɛsira kunba lakali kokura.</w:t>
            </w:r>
          </w:p>
          <w:p w14:paraId="70064941" w14:textId="77777777" w:rsidR="008378BA" w:rsidRDefault="008378BA" w:rsidP="00D00093"/>
        </w:tc>
      </w:tr>
      <w:tr w:rsidR="008378BA" w:rsidRPr="001D3C61" w14:paraId="53F0FC44" w14:textId="77777777" w:rsidTr="00D00093">
        <w:tc>
          <w:tcPr>
            <w:tcW w:w="1705" w:type="dxa"/>
          </w:tcPr>
          <w:p w14:paraId="633CE9FE" w14:textId="77777777" w:rsidR="008378BA" w:rsidRPr="0068101F" w:rsidRDefault="008378BA" w:rsidP="00D00093">
            <w:pPr>
              <w:jc w:val="center"/>
              <w:rPr>
                <w:b/>
                <w:sz w:val="28"/>
                <w:szCs w:val="28"/>
              </w:rPr>
            </w:pPr>
            <w:r w:rsidRPr="0068101F">
              <w:rPr>
                <w:b/>
                <w:sz w:val="28"/>
                <w:szCs w:val="28"/>
              </w:rPr>
              <w:lastRenderedPageBreak/>
              <w:t>Niyɔrɔ</w:t>
            </w:r>
          </w:p>
        </w:tc>
        <w:tc>
          <w:tcPr>
            <w:tcW w:w="7645" w:type="dxa"/>
          </w:tcPr>
          <w:p w14:paraId="32E9B34E" w14:textId="77777777" w:rsidR="008378BA" w:rsidRDefault="008378BA" w:rsidP="009F3CE2">
            <w:pPr>
              <w:pStyle w:val="ListParagraph"/>
              <w:numPr>
                <w:ilvl w:val="0"/>
                <w:numId w:val="14"/>
              </w:numPr>
              <w:spacing w:after="0" w:line="240" w:lineRule="auto"/>
              <w:rPr>
                <w:b/>
              </w:rPr>
            </w:pPr>
            <w:r w:rsidRPr="008C4A7F">
              <w:rPr>
                <w:b/>
              </w:rPr>
              <w:t>Kuntigi: Sɛbɛnni kɔrɔ ye mun ye?</w:t>
            </w:r>
          </w:p>
          <w:p w14:paraId="4A907EBE" w14:textId="77777777" w:rsidR="008378BA" w:rsidRPr="00FB5EF6" w:rsidRDefault="008378BA" w:rsidP="00D00093">
            <w:r>
              <w:t>Tuma dɔw la, Ala bɛ baara kɛ mɔgɔw sababu fɛ minnu tɛ deli ka kɛ, ani nin ko in na, bagan dɔ fɛ. Hali ni Balam tun ye kira ye min ye Ala lamɛn, a ye nkalon ala fana lamɛn. Tuma min na Mowabu masakɛ ye ci bila ka Balam wele ka danga da Israɛldenw kan, Ala y’a latigɛ ka Balam to a ka taa, nka a ka dugawuw fɔ u kan danga nɔ na. Nka sira kan, Ala tun b’a fɛ k’a lajɛ ko Balam bɛ Ala ka cikan dɔrɔn de fɔ. O de kosɔn, Ala ye nin ko in da ni Balam ka fali ni a ka mɛlɛkɛ ye walisa Balam ka Ala ka sebaaya barikama ni Ala sago faamu Balam ye.</w:t>
            </w:r>
          </w:p>
          <w:p w14:paraId="245B1CD6" w14:textId="77777777" w:rsidR="008378BA" w:rsidRPr="002F3DD8" w:rsidRDefault="008378BA" w:rsidP="009F3CE2">
            <w:pPr>
              <w:pStyle w:val="ListParagraph"/>
              <w:numPr>
                <w:ilvl w:val="0"/>
                <w:numId w:val="25"/>
              </w:numPr>
              <w:spacing w:after="0" w:line="240" w:lineRule="auto"/>
              <w:rPr>
                <w:b/>
              </w:rPr>
            </w:pPr>
            <w:r>
              <w:rPr>
                <w:b/>
              </w:rPr>
              <w:t>Yala Ala delila ka duba i ye, walima ka kuma i fɛ, mɔgɔ dɔ sababu fɛ min tɛ Krecɛn ye wa?</w:t>
            </w:r>
          </w:p>
          <w:p w14:paraId="566E011A" w14:textId="77777777" w:rsidR="008378BA" w:rsidRPr="002F3DD8" w:rsidRDefault="008378BA" w:rsidP="009F3CE2">
            <w:pPr>
              <w:pStyle w:val="ListParagraph"/>
              <w:numPr>
                <w:ilvl w:val="0"/>
                <w:numId w:val="25"/>
              </w:numPr>
              <w:spacing w:after="0" w:line="240" w:lineRule="auto"/>
              <w:rPr>
                <w:b/>
              </w:rPr>
            </w:pPr>
            <w:r>
              <w:rPr>
                <w:b/>
              </w:rPr>
              <w:t>Ala ye i hakili sama cogo minnu na, olu dɔw ye jumɛnw ye?</w:t>
            </w:r>
          </w:p>
          <w:p w14:paraId="552D2799" w14:textId="77777777" w:rsidR="008378BA" w:rsidRDefault="008378BA" w:rsidP="00D00093"/>
          <w:p w14:paraId="4054FAAA" w14:textId="77777777" w:rsidR="008378BA" w:rsidRDefault="008378BA" w:rsidP="009F3CE2">
            <w:pPr>
              <w:pStyle w:val="ListParagraph"/>
              <w:numPr>
                <w:ilvl w:val="0"/>
                <w:numId w:val="9"/>
              </w:numPr>
              <w:spacing w:after="0" w:line="240" w:lineRule="auto"/>
              <w:rPr>
                <w:b/>
              </w:rPr>
            </w:pPr>
            <w:r>
              <w:rPr>
                <w:b/>
              </w:rPr>
              <w:t>Dusukun: Sɛbɛnni b’a fɔ ko an ka kan ka kɛ jɔn ye?</w:t>
            </w:r>
          </w:p>
          <w:p w14:paraId="17211CAF" w14:textId="77777777" w:rsidR="008378BA" w:rsidRPr="00A77FA6" w:rsidRDefault="008378BA" w:rsidP="00D00093">
            <w:r>
              <w:t>O ye kɔrɔbɔli ye kerecɛnw bolo k’a miiri k’u ka kan ka fɛn o fɛn dɔn Ala ko la, walima k’u b’a dɔn tigitigi Ala bɛ min miiri ko bɛɛ la. Nka, tuma o tuma ni Krecɛnw b’a miiri k’u b’a dɔn Ala b’a fɛ min na, gɛlɛyaba bɛ se ka sɔrɔ. Hali ni kerecɛnw ka kan k’u jija tuma bɛɛ ka Ala ka Kuma ni Ala sago dɔn, u ka kan fana k’u hakili to a la tuma bɛɛ ko Ala ka bon kosɛbɛ, a ka hakili ka bon, a fanga ka bon kosɛbɛ ka tɛmɛ u bɛna min faamu. Ka kɛ kerecɛn ye min bɛ ka bonya, o kɔrɔ ye ko Krecɛn bɛna da wuli tuma bɛɛ ka cikan kura mɛn ka bɔ Ala yɔrɔ.</w:t>
            </w:r>
          </w:p>
          <w:p w14:paraId="6C561FA4" w14:textId="77777777" w:rsidR="008378BA" w:rsidRPr="002F3DD8" w:rsidRDefault="008378BA" w:rsidP="009F3CE2">
            <w:pPr>
              <w:pStyle w:val="ListParagraph"/>
              <w:numPr>
                <w:ilvl w:val="0"/>
                <w:numId w:val="25"/>
              </w:numPr>
              <w:spacing w:after="0" w:line="240" w:lineRule="auto"/>
              <w:rPr>
                <w:b/>
              </w:rPr>
            </w:pPr>
            <w:r>
              <w:rPr>
                <w:b/>
              </w:rPr>
              <w:t>Mun na fili don k’a miiri ko an b’a dɔn tuma bɛɛ Ala bɛ miiri cogo min na ani Ala b’a fɛ min na?</w:t>
            </w:r>
          </w:p>
          <w:p w14:paraId="3F08CE04" w14:textId="77777777" w:rsidR="008378BA" w:rsidRPr="002F3DD8" w:rsidRDefault="008378BA" w:rsidP="009F3CE2">
            <w:pPr>
              <w:pStyle w:val="ListParagraph"/>
              <w:numPr>
                <w:ilvl w:val="0"/>
                <w:numId w:val="25"/>
              </w:numPr>
              <w:spacing w:after="0" w:line="240" w:lineRule="auto"/>
              <w:rPr>
                <w:b/>
              </w:rPr>
            </w:pPr>
            <w:r>
              <w:rPr>
                <w:b/>
              </w:rPr>
              <w:t>Krecɛn ka kan ka mun kɛ ni a dalen b’a la ko Ala bɛ ka cikan kɛrɛnkɛrɛnnen dɔ fɔ u ye?</w:t>
            </w:r>
          </w:p>
          <w:p w14:paraId="4FD4379C" w14:textId="77777777" w:rsidR="008378BA" w:rsidRDefault="008378BA" w:rsidP="00D00093"/>
          <w:p w14:paraId="1B663271" w14:textId="77777777" w:rsidR="008378BA" w:rsidRPr="000120FC" w:rsidRDefault="008378BA" w:rsidP="009F3CE2">
            <w:pPr>
              <w:pStyle w:val="ListParagraph"/>
              <w:numPr>
                <w:ilvl w:val="0"/>
                <w:numId w:val="9"/>
              </w:numPr>
              <w:spacing w:after="0" w:line="240" w:lineRule="auto"/>
            </w:pPr>
            <w:r w:rsidRPr="008C4A7F">
              <w:rPr>
                <w:b/>
              </w:rPr>
              <w:t>Bolo: An bɛ se ka Ala ka Kuma waleya cogo di?</w:t>
            </w:r>
          </w:p>
          <w:p w14:paraId="3AA9D991" w14:textId="77777777" w:rsidR="008378BA" w:rsidRDefault="008378BA" w:rsidP="00D00093">
            <w:r>
              <w:t>Ka Ala ka cikan dɔn, o ye Krecɛn ye, o yɔrɔ nafamaba dɔ ye. Krecɛnw bɛ se ka Ala ka cikan dɔn cogo fɔlɔ minnu fɛ u ma, o ye Bibulu kalanni ye, ka Ala deli, ani ka laadilikan hakilitigiw faamu minnu bɛ bɔ Krecɛn kɔgɔlenw yɔrɔ. Tuma dɔw la, Ala bɛna kuma Krecɛn dɔ fɛ cogo la min bɛ mɔgɔ kabakoya kosɛbɛ, i n’a fɔ a kɛra cogo min na Balam na. Nka, tuma caman na, Ala bɛ kuma Bibulu fɛ, delili fɛ, ani balimakɛw ni balimamusow fɛ Krisita la. A ka nɔgɔn kosɛbɛ kerecɛnw bolo ka Ala ka cikan mɛn u ma ni u bɛ Bibulu kalan ni kantigiya ye ani ka waati kɛ delili la.</w:t>
            </w:r>
          </w:p>
          <w:p w14:paraId="210C5237" w14:textId="77777777" w:rsidR="008378BA" w:rsidRDefault="008378BA" w:rsidP="009F3CE2">
            <w:pPr>
              <w:pStyle w:val="ListParagraph"/>
              <w:numPr>
                <w:ilvl w:val="0"/>
                <w:numId w:val="25"/>
              </w:numPr>
              <w:spacing w:after="0" w:line="240" w:lineRule="auto"/>
              <w:rPr>
                <w:b/>
              </w:rPr>
            </w:pPr>
            <w:r>
              <w:rPr>
                <w:b/>
              </w:rPr>
              <w:t>Mun na Bibulukalan, delili ani laadilikan minnu bɛ bɔ Krecɛn kɔgɔlenw yɔrɔ, olu bɛɛ ka kan ka kɛ Krecɛn ka baara ye tuma bɛɛ? Mun na Krecɛn tɛ se ka o baara ninnu dɔ la kelen sugandi dɔrɔn?</w:t>
            </w:r>
          </w:p>
          <w:p w14:paraId="70BAC6D8" w14:textId="77777777" w:rsidR="008378BA" w:rsidRPr="002F3DD8" w:rsidRDefault="008378BA" w:rsidP="009F3CE2">
            <w:pPr>
              <w:pStyle w:val="ListParagraph"/>
              <w:numPr>
                <w:ilvl w:val="0"/>
                <w:numId w:val="25"/>
              </w:numPr>
              <w:spacing w:after="0" w:line="240" w:lineRule="auto"/>
              <w:rPr>
                <w:b/>
              </w:rPr>
            </w:pPr>
            <w:r>
              <w:rPr>
                <w:b/>
              </w:rPr>
              <w:t>I ka kan ka i hakili bɔ fɛn minnu na, n’i b’a ɲini ka Ala ka cikan mɛn i ma, olu dɔw ye jumɛnw ye?</w:t>
            </w:r>
          </w:p>
          <w:p w14:paraId="486B3585" w14:textId="77777777" w:rsidR="008378BA" w:rsidRDefault="008378BA" w:rsidP="00D00093"/>
        </w:tc>
      </w:tr>
      <w:tr w:rsidR="008378BA" w:rsidRPr="001D3C61" w14:paraId="61EB02CE" w14:textId="77777777" w:rsidTr="00D00093">
        <w:tc>
          <w:tcPr>
            <w:tcW w:w="1705" w:type="dxa"/>
          </w:tcPr>
          <w:p w14:paraId="5F0AAB72" w14:textId="77777777" w:rsidR="008378BA" w:rsidRPr="0068101F" w:rsidRDefault="008378BA" w:rsidP="00D00093">
            <w:pPr>
              <w:jc w:val="center"/>
              <w:rPr>
                <w:b/>
                <w:sz w:val="28"/>
                <w:szCs w:val="28"/>
              </w:rPr>
            </w:pPr>
            <w:r w:rsidRPr="0068101F">
              <w:rPr>
                <w:b/>
                <w:sz w:val="28"/>
                <w:szCs w:val="28"/>
              </w:rPr>
              <w:t>Ka waleya</w:t>
            </w:r>
          </w:p>
          <w:p w14:paraId="37602016" w14:textId="77777777" w:rsidR="008378BA" w:rsidRDefault="008378BA" w:rsidP="00D00093">
            <w:pPr>
              <w:jc w:val="center"/>
              <w:rPr>
                <w:b/>
              </w:rPr>
            </w:pPr>
          </w:p>
          <w:p w14:paraId="7DBBC681" w14:textId="77777777" w:rsidR="008378BA" w:rsidRDefault="008378BA" w:rsidP="00D00093">
            <w:pPr>
              <w:jc w:val="center"/>
              <w:rPr>
                <w:b/>
              </w:rPr>
            </w:pPr>
          </w:p>
        </w:tc>
        <w:tc>
          <w:tcPr>
            <w:tcW w:w="7645" w:type="dxa"/>
          </w:tcPr>
          <w:p w14:paraId="27BB2CE3" w14:textId="77777777" w:rsidR="008378BA" w:rsidRDefault="008378BA" w:rsidP="009F3CE2">
            <w:pPr>
              <w:pStyle w:val="ListParagraph"/>
              <w:numPr>
                <w:ilvl w:val="0"/>
                <w:numId w:val="18"/>
              </w:numPr>
              <w:spacing w:after="0" w:line="240" w:lineRule="auto"/>
            </w:pPr>
            <w:r>
              <w:t>A ɲini mɔgɔ dɔ fɛ a ka Bibulu kalansen kunba lakali kokura.</w:t>
            </w:r>
          </w:p>
          <w:p w14:paraId="52B5DB34" w14:textId="77777777" w:rsidR="008378BA" w:rsidRDefault="008378BA" w:rsidP="009F3CE2">
            <w:pPr>
              <w:pStyle w:val="ListParagraph"/>
              <w:numPr>
                <w:ilvl w:val="0"/>
                <w:numId w:val="18"/>
              </w:numPr>
              <w:spacing w:after="0" w:line="240" w:lineRule="auto"/>
            </w:pPr>
            <w:r>
              <w:t>A ɲini jɛkulu fɛ u k’a fɔ u hakili la Ala b’a fɛ u ka bi kalan jaabi cogo min na.</w:t>
            </w:r>
          </w:p>
          <w:p w14:paraId="25A73275" w14:textId="77777777" w:rsidR="008378BA" w:rsidRDefault="008378BA" w:rsidP="009F3CE2">
            <w:pPr>
              <w:pStyle w:val="ListParagraph"/>
              <w:numPr>
                <w:ilvl w:val="0"/>
                <w:numId w:val="18"/>
              </w:numPr>
              <w:spacing w:after="0" w:line="240" w:lineRule="auto"/>
            </w:pPr>
            <w:r>
              <w:t>Aw ye waati kɛ delili la aw ka sigida la, ɲɔgɔn kosɔn, ani hakilitigiya kama bi kalan kɛcogo la.</w:t>
            </w:r>
          </w:p>
          <w:p w14:paraId="1A4780CE" w14:textId="77777777" w:rsidR="008378BA" w:rsidRPr="001812C4" w:rsidRDefault="008378BA" w:rsidP="009F3CE2">
            <w:pPr>
              <w:pStyle w:val="ListParagraph"/>
              <w:numPr>
                <w:ilvl w:val="0"/>
                <w:numId w:val="18"/>
              </w:numPr>
              <w:spacing w:after="0" w:line="240" w:lineRule="auto"/>
            </w:pPr>
            <w:r>
              <w:t>I ka surunya ni kulu ye Matigi ka delili kɛ ɲɔgɔn fɛ.</w:t>
            </w:r>
          </w:p>
          <w:p w14:paraId="4425318F" w14:textId="77777777" w:rsidR="008378BA" w:rsidRDefault="008378BA" w:rsidP="00D00093">
            <w:pPr>
              <w:rPr>
                <w:b/>
              </w:rPr>
            </w:pPr>
          </w:p>
        </w:tc>
      </w:tr>
    </w:tbl>
    <w:p w14:paraId="0FD77A19" w14:textId="77777777" w:rsidR="008378BA" w:rsidRPr="008378BA" w:rsidRDefault="008378BA" w:rsidP="008378BA">
      <w:pPr>
        <w:rPr>
          <w:lang w:val="fr-FR"/>
        </w:rPr>
      </w:pPr>
    </w:p>
    <w:p w14:paraId="5391F57F" w14:textId="77777777" w:rsidR="008378BA" w:rsidRPr="008378BA" w:rsidRDefault="008378BA" w:rsidP="008378BA">
      <w:pPr>
        <w:jc w:val="center"/>
        <w:rPr>
          <w:sz w:val="28"/>
          <w:szCs w:val="28"/>
          <w:lang w:val="fr-FR"/>
        </w:rPr>
      </w:pPr>
      <w:r w:rsidRPr="008378BA">
        <w:rPr>
          <w:b/>
          <w:i/>
          <w:sz w:val="28"/>
          <w:szCs w:val="28"/>
          <w:lang w:val="fr-FR"/>
        </w:rPr>
        <w:lastRenderedPageBreak/>
        <w:t xml:space="preserve">YESU </w:t>
      </w:r>
      <w:r w:rsidRPr="008378BA">
        <w:rPr>
          <w:sz w:val="28"/>
          <w:szCs w:val="28"/>
          <w:lang w:val="fr-FR"/>
        </w:rPr>
        <w:t>ka filimu waajuli yɔrɔ Bibulu kalansen # 27</w:t>
      </w:r>
    </w:p>
    <w:tbl>
      <w:tblPr>
        <w:tblStyle w:val="TableGrid"/>
        <w:tblW w:w="0" w:type="auto"/>
        <w:tblLook w:val="04A0" w:firstRow="1" w:lastRow="0" w:firstColumn="1" w:lastColumn="0" w:noHBand="0" w:noVBand="1"/>
      </w:tblPr>
      <w:tblGrid>
        <w:gridCol w:w="1698"/>
        <w:gridCol w:w="4490"/>
        <w:gridCol w:w="3126"/>
      </w:tblGrid>
      <w:tr w:rsidR="008378BA" w:rsidRPr="003237DD" w14:paraId="03A4044B" w14:textId="77777777" w:rsidTr="00D00093">
        <w:tc>
          <w:tcPr>
            <w:tcW w:w="1698" w:type="dxa"/>
            <w:tcBorders>
              <w:top w:val="single" w:sz="18" w:space="0" w:color="auto"/>
              <w:left w:val="single" w:sz="18" w:space="0" w:color="auto"/>
            </w:tcBorders>
            <w:shd w:val="clear" w:color="auto" w:fill="FFFFFF" w:themeFill="background1"/>
          </w:tcPr>
          <w:p w14:paraId="2183FE40" w14:textId="77777777" w:rsidR="008378BA" w:rsidRPr="003237DD" w:rsidRDefault="008378BA" w:rsidP="00D00093">
            <w:pPr>
              <w:rPr>
                <w:b/>
              </w:rPr>
            </w:pPr>
            <w:r w:rsidRPr="003237DD">
              <w:rPr>
                <w:b/>
              </w:rPr>
              <w:t>Kalansen tɔgɔ:</w:t>
            </w:r>
          </w:p>
        </w:tc>
        <w:tc>
          <w:tcPr>
            <w:tcW w:w="4490" w:type="dxa"/>
            <w:tcBorders>
              <w:top w:val="single" w:sz="18" w:space="0" w:color="auto"/>
            </w:tcBorders>
            <w:shd w:val="clear" w:color="auto" w:fill="FFFFFF" w:themeFill="background1"/>
          </w:tcPr>
          <w:p w14:paraId="5FBDB36A" w14:textId="77777777" w:rsidR="008378BA" w:rsidRPr="003237DD" w:rsidRDefault="008378BA" w:rsidP="00D00093">
            <w:pPr>
              <w:rPr>
                <w:b/>
              </w:rPr>
            </w:pPr>
            <w:r>
              <w:rPr>
                <w:b/>
              </w:rPr>
              <w:t>Ka Jurdɛn baji tigɛ</w:t>
            </w:r>
          </w:p>
        </w:tc>
        <w:tc>
          <w:tcPr>
            <w:tcW w:w="3126" w:type="dxa"/>
            <w:tcBorders>
              <w:top w:val="single" w:sz="18" w:space="0" w:color="auto"/>
              <w:right w:val="single" w:sz="18" w:space="0" w:color="auto"/>
            </w:tcBorders>
          </w:tcPr>
          <w:p w14:paraId="0B98E55E" w14:textId="77777777" w:rsidR="008378BA" w:rsidRPr="003237DD" w:rsidRDefault="008378BA" w:rsidP="00D00093">
            <w:pPr>
              <w:jc w:val="center"/>
              <w:rPr>
                <w:sz w:val="24"/>
                <w:szCs w:val="24"/>
              </w:rPr>
            </w:pPr>
            <w:r>
              <w:rPr>
                <w:b/>
                <w:sz w:val="24"/>
                <w:szCs w:val="24"/>
              </w:rPr>
              <w:t>Ja</w:t>
            </w:r>
          </w:p>
        </w:tc>
      </w:tr>
      <w:tr w:rsidR="008378BA" w:rsidRPr="003237DD" w14:paraId="1C8311EF" w14:textId="77777777" w:rsidTr="00D00093">
        <w:tc>
          <w:tcPr>
            <w:tcW w:w="1698" w:type="dxa"/>
            <w:tcBorders>
              <w:left w:val="single" w:sz="18" w:space="0" w:color="auto"/>
            </w:tcBorders>
            <w:shd w:val="clear" w:color="auto" w:fill="FFFFFF" w:themeFill="background1"/>
          </w:tcPr>
          <w:p w14:paraId="46456D1D" w14:textId="77777777" w:rsidR="008378BA" w:rsidRPr="003237DD" w:rsidRDefault="008378BA" w:rsidP="00D00093">
            <w:pPr>
              <w:rPr>
                <w:b/>
              </w:rPr>
            </w:pPr>
            <w:r w:rsidRPr="003237DD">
              <w:rPr>
                <w:b/>
              </w:rPr>
              <w:t>Kalansenw kɔnɔkow:</w:t>
            </w:r>
          </w:p>
        </w:tc>
        <w:tc>
          <w:tcPr>
            <w:tcW w:w="4490" w:type="dxa"/>
            <w:shd w:val="clear" w:color="auto" w:fill="FFFFFF" w:themeFill="background1"/>
          </w:tcPr>
          <w:p w14:paraId="7077D064" w14:textId="77777777" w:rsidR="008378BA" w:rsidRPr="003237DD" w:rsidRDefault="008378BA" w:rsidP="00D00093">
            <w:pPr>
              <w:rPr>
                <w:b/>
              </w:rPr>
            </w:pPr>
            <w:r>
              <w:rPr>
                <w:b/>
              </w:rPr>
              <w:t>Josue 3-4 la</w:t>
            </w:r>
          </w:p>
        </w:tc>
        <w:tc>
          <w:tcPr>
            <w:tcW w:w="3126" w:type="dxa"/>
            <w:vMerge w:val="restart"/>
            <w:tcBorders>
              <w:right w:val="single" w:sz="18" w:space="0" w:color="auto"/>
            </w:tcBorders>
          </w:tcPr>
          <w:p w14:paraId="3F828AE2" w14:textId="77777777" w:rsidR="008378BA" w:rsidRDefault="008378BA" w:rsidP="00D00093">
            <w:pPr>
              <w:rPr>
                <w:sz w:val="24"/>
                <w:szCs w:val="24"/>
              </w:rPr>
            </w:pPr>
            <w:r w:rsidRPr="008C01B8">
              <w:rPr>
                <w:noProof/>
                <w:lang w:eastAsia="fr-FR"/>
              </w:rPr>
              <w:drawing>
                <wp:inline distT="0" distB="0" distL="0" distR="0" wp14:anchorId="4C04DBB7" wp14:editId="716DDE4F">
                  <wp:extent cx="1847620" cy="2486025"/>
                  <wp:effectExtent l="0" t="0" r="635" b="0"/>
                  <wp:docPr id="2144161994" name="Picture 2144161994" descr="C:\Users\bkirkemo\Desktop\104 Lessons\OT Images\22-Crossing the Jordon-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irkemo\Desktop\104 Lessons\OT Images\22-Crossing the Jordon-sm.jpg"/>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854728" cy="2495588"/>
                          </a:xfrm>
                          <a:prstGeom prst="rect">
                            <a:avLst/>
                          </a:prstGeom>
                          <a:noFill/>
                          <a:ln>
                            <a:noFill/>
                          </a:ln>
                        </pic:spPr>
                      </pic:pic>
                    </a:graphicData>
                  </a:graphic>
                </wp:inline>
              </w:drawing>
            </w:r>
          </w:p>
          <w:p w14:paraId="0E16D200" w14:textId="77777777" w:rsidR="008378BA" w:rsidRPr="003237DD" w:rsidRDefault="008378BA" w:rsidP="00D00093">
            <w:pPr>
              <w:rPr>
                <w:sz w:val="24"/>
                <w:szCs w:val="24"/>
              </w:rPr>
            </w:pPr>
          </w:p>
        </w:tc>
      </w:tr>
      <w:tr w:rsidR="008378BA" w14:paraId="090CC0C8" w14:textId="77777777" w:rsidTr="00D00093">
        <w:tc>
          <w:tcPr>
            <w:tcW w:w="1698" w:type="dxa"/>
            <w:tcBorders>
              <w:left w:val="single" w:sz="18" w:space="0" w:color="auto"/>
            </w:tcBorders>
            <w:shd w:val="clear" w:color="auto" w:fill="FFFFFF" w:themeFill="background1"/>
          </w:tcPr>
          <w:p w14:paraId="6B53BFAF" w14:textId="77777777" w:rsidR="008378BA" w:rsidRPr="003237DD" w:rsidRDefault="008378BA" w:rsidP="00D00093">
            <w:pPr>
              <w:rPr>
                <w:b/>
              </w:rPr>
            </w:pPr>
            <w:r w:rsidRPr="00403ECC">
              <w:rPr>
                <w:b/>
              </w:rPr>
              <w:t>Layidu Kura Sɛbɛnni:</w:t>
            </w:r>
          </w:p>
        </w:tc>
        <w:tc>
          <w:tcPr>
            <w:tcW w:w="4490" w:type="dxa"/>
            <w:shd w:val="clear" w:color="auto" w:fill="FFFFFF" w:themeFill="background1"/>
          </w:tcPr>
          <w:p w14:paraId="06ED8FD1" w14:textId="77777777" w:rsidR="008378BA" w:rsidRPr="003237DD" w:rsidRDefault="008378BA" w:rsidP="00D00093">
            <w:pPr>
              <w:rPr>
                <w:b/>
              </w:rPr>
            </w:pPr>
            <w:r>
              <w:rPr>
                <w:b/>
              </w:rPr>
              <w:t>Matiyu 3nan na</w:t>
            </w:r>
          </w:p>
        </w:tc>
        <w:tc>
          <w:tcPr>
            <w:tcW w:w="3126" w:type="dxa"/>
            <w:vMerge/>
            <w:tcBorders>
              <w:right w:val="single" w:sz="18" w:space="0" w:color="auto"/>
            </w:tcBorders>
          </w:tcPr>
          <w:p w14:paraId="62B3067C" w14:textId="77777777" w:rsidR="008378BA" w:rsidRDefault="008378BA" w:rsidP="00D00093"/>
        </w:tc>
      </w:tr>
      <w:tr w:rsidR="008378BA" w:rsidRPr="001D3C61" w14:paraId="17C47AFA" w14:textId="77777777" w:rsidTr="00D00093">
        <w:tc>
          <w:tcPr>
            <w:tcW w:w="1698" w:type="dxa"/>
            <w:tcBorders>
              <w:left w:val="single" w:sz="18" w:space="0" w:color="auto"/>
            </w:tcBorders>
            <w:shd w:val="clear" w:color="auto" w:fill="FFFFFF" w:themeFill="background1"/>
          </w:tcPr>
          <w:p w14:paraId="494C6430" w14:textId="77777777" w:rsidR="008378BA" w:rsidRPr="003237DD" w:rsidRDefault="008378BA" w:rsidP="00D00093">
            <w:pPr>
              <w:rPr>
                <w:b/>
              </w:rPr>
            </w:pPr>
            <w:r w:rsidRPr="003237DD">
              <w:rPr>
                <w:b/>
              </w:rPr>
              <w:t>Kalansenw kuntilenna:</w:t>
            </w:r>
          </w:p>
        </w:tc>
        <w:tc>
          <w:tcPr>
            <w:tcW w:w="4490" w:type="dxa"/>
            <w:shd w:val="clear" w:color="auto" w:fill="FFFFFF" w:themeFill="background1"/>
          </w:tcPr>
          <w:p w14:paraId="12AC73BC" w14:textId="77777777" w:rsidR="008378BA" w:rsidRPr="003237DD" w:rsidRDefault="008378BA" w:rsidP="009F3CE2">
            <w:pPr>
              <w:pStyle w:val="ListParagraph"/>
              <w:numPr>
                <w:ilvl w:val="0"/>
                <w:numId w:val="26"/>
              </w:numPr>
              <w:spacing w:after="0" w:line="240" w:lineRule="auto"/>
            </w:pPr>
            <w:r w:rsidRPr="008C4A7F">
              <w:rPr>
                <w:b/>
              </w:rPr>
              <w:t xml:space="preserve">Kuntigi </w:t>
            </w:r>
            <w:r w:rsidRPr="003237DD">
              <w:t>: I ka da a la ko Ala ka layiduw ye tiɲɛ ye. I n’a fɔ Ala ye Kɔgɔji Bilen tila cogo min na Israɛl ka boli Misira ani Ala ye Jurdɛn tila Israɛl ka don layidu jamana kɔnɔ lafiya la cogo min na, o cogo kelen na, i bɛ se ka da a la ko Ala bɛna Ala ka layidu ta i ye.</w:t>
            </w:r>
          </w:p>
          <w:p w14:paraId="7CE0B528" w14:textId="77777777" w:rsidR="008378BA" w:rsidRPr="003237DD" w:rsidRDefault="008378BA" w:rsidP="009F3CE2">
            <w:pPr>
              <w:pStyle w:val="ListParagraph"/>
              <w:numPr>
                <w:ilvl w:val="0"/>
                <w:numId w:val="26"/>
              </w:numPr>
              <w:spacing w:after="0" w:line="240" w:lineRule="auto"/>
            </w:pPr>
            <w:r w:rsidRPr="008C4A7F">
              <w:rPr>
                <w:b/>
              </w:rPr>
              <w:t xml:space="preserve">Dusukun </w:t>
            </w:r>
            <w:r w:rsidRPr="003237DD">
              <w:t xml:space="preserve">: Aw ka seli kɛ ko Ala ye kelen ye kunun, bi, ani sini. Kerecɛnw bɛ se ka da Ala la </w:t>
            </w:r>
            <w:r>
              <w:t>katuguni</w:t>
            </w:r>
            <w:r w:rsidRPr="003237DD">
              <w:t xml:space="preserve"> tariku b’a jira ko Ala b’a ka layiduw tiimɛ.</w:t>
            </w:r>
          </w:p>
          <w:p w14:paraId="5392B2C5" w14:textId="77777777" w:rsidR="008378BA" w:rsidRPr="003237DD" w:rsidRDefault="008378BA" w:rsidP="009F3CE2">
            <w:pPr>
              <w:pStyle w:val="ListParagraph"/>
              <w:numPr>
                <w:ilvl w:val="0"/>
                <w:numId w:val="26"/>
              </w:numPr>
              <w:spacing w:after="0" w:line="240" w:lineRule="auto"/>
            </w:pPr>
            <w:r w:rsidRPr="008C4A7F">
              <w:rPr>
                <w:b/>
              </w:rPr>
              <w:t xml:space="preserve">Bolo </w:t>
            </w:r>
            <w:r w:rsidRPr="003237DD">
              <w:t>: Aw ka seereya fɔ mɔgɔ wɛrɛw ye. O kɛli fɛ, i bɛ ka seereya kɛ diɲɛ ye ko Ala bɛ baara la hali bi nin diɲɛ in kɔnɔ, ka nisɔndiya ni kisili lase mɔgɔ ma.</w:t>
            </w:r>
          </w:p>
          <w:p w14:paraId="3DE1177E" w14:textId="77777777" w:rsidR="008378BA" w:rsidRPr="003237DD" w:rsidRDefault="008378BA" w:rsidP="00D00093"/>
        </w:tc>
        <w:tc>
          <w:tcPr>
            <w:tcW w:w="3126" w:type="dxa"/>
            <w:vMerge/>
            <w:tcBorders>
              <w:right w:val="single" w:sz="18" w:space="0" w:color="auto"/>
            </w:tcBorders>
          </w:tcPr>
          <w:p w14:paraId="7F4F1423" w14:textId="77777777" w:rsidR="008378BA" w:rsidRDefault="008378BA" w:rsidP="00D00093"/>
        </w:tc>
      </w:tr>
      <w:tr w:rsidR="008378BA" w:rsidRPr="003237DD" w14:paraId="4FA99696" w14:textId="77777777" w:rsidTr="00D00093">
        <w:tc>
          <w:tcPr>
            <w:tcW w:w="1698" w:type="dxa"/>
            <w:tcBorders>
              <w:left w:val="single" w:sz="18" w:space="0" w:color="auto"/>
              <w:bottom w:val="single" w:sz="18" w:space="0" w:color="auto"/>
            </w:tcBorders>
            <w:shd w:val="clear" w:color="auto" w:fill="FFFFFF" w:themeFill="background1"/>
          </w:tcPr>
          <w:p w14:paraId="67AE90D3" w14:textId="77777777" w:rsidR="008378BA" w:rsidRPr="003237DD" w:rsidRDefault="008378BA" w:rsidP="00D00093">
            <w:pPr>
              <w:rPr>
                <w:b/>
              </w:rPr>
            </w:pPr>
            <w:r w:rsidRPr="003237DD">
              <w:rPr>
                <w:b/>
              </w:rPr>
              <w:t>Kalansen min bɛ Vɛrise dɔ kɔnɔ:</w:t>
            </w:r>
          </w:p>
        </w:tc>
        <w:tc>
          <w:tcPr>
            <w:tcW w:w="7616" w:type="dxa"/>
            <w:gridSpan w:val="2"/>
            <w:tcBorders>
              <w:bottom w:val="single" w:sz="18" w:space="0" w:color="auto"/>
              <w:right w:val="single" w:sz="18" w:space="0" w:color="auto"/>
            </w:tcBorders>
            <w:shd w:val="clear" w:color="auto" w:fill="FFFFFF" w:themeFill="background1"/>
          </w:tcPr>
          <w:p w14:paraId="2EF6DDD9" w14:textId="77777777" w:rsidR="008378BA" w:rsidRPr="008F0D82" w:rsidRDefault="008378BA" w:rsidP="00D00093">
            <w:pPr>
              <w:rPr>
                <w:rFonts w:cstheme="minorHAnsi"/>
              </w:rPr>
            </w:pPr>
            <w:r w:rsidRPr="008F0D82">
              <w:rPr>
                <w:rFonts w:cstheme="minorHAnsi"/>
                <w:color w:val="000000"/>
                <w:shd w:val="clear" w:color="auto" w:fill="FFFFFF"/>
              </w:rPr>
              <w:t xml:space="preserve">Josue y’a fɔ jama ye ko: “A’ ye aw yɛrɛw saniya, katuguni sini Matigi </w:t>
            </w:r>
            <w:r w:rsidRPr="008F0D82">
              <w:rPr>
                <w:rStyle w:val="small-caps"/>
                <w:rFonts w:cstheme="minorHAnsi"/>
                <w:smallCaps/>
                <w:color w:val="000000"/>
                <w:shd w:val="clear" w:color="auto" w:fill="FFFFFF"/>
              </w:rPr>
              <w:t xml:space="preserve">na </w:t>
            </w:r>
            <w:r w:rsidRPr="008F0D82">
              <w:rPr>
                <w:rFonts w:cstheme="minorHAnsi"/>
                <w:color w:val="000000"/>
                <w:shd w:val="clear" w:color="auto" w:fill="FFFFFF"/>
              </w:rPr>
              <w:t>kabakow kɛ aw cɛma.” (Josue 3:5)</w:t>
            </w:r>
          </w:p>
        </w:tc>
      </w:tr>
    </w:tbl>
    <w:p w14:paraId="3802E0A5" w14:textId="77777777" w:rsidR="008378BA" w:rsidRDefault="008378BA" w:rsidP="008378BA">
      <w:pPr>
        <w:jc w:val="center"/>
        <w:rPr>
          <w:sz w:val="28"/>
          <w:szCs w:val="28"/>
        </w:rPr>
      </w:pPr>
    </w:p>
    <w:p w14:paraId="6170DFD9" w14:textId="77777777" w:rsidR="008378BA" w:rsidRDefault="008378BA" w:rsidP="008378BA">
      <w:pPr>
        <w:jc w:val="center"/>
      </w:pPr>
    </w:p>
    <w:tbl>
      <w:tblPr>
        <w:tblStyle w:val="TableGrid"/>
        <w:tblW w:w="0" w:type="auto"/>
        <w:tblLook w:val="04A0" w:firstRow="1" w:lastRow="0" w:firstColumn="1" w:lastColumn="0" w:noHBand="0" w:noVBand="1"/>
      </w:tblPr>
      <w:tblGrid>
        <w:gridCol w:w="1705"/>
        <w:gridCol w:w="7645"/>
      </w:tblGrid>
      <w:tr w:rsidR="008378BA" w14:paraId="45A8BFCA" w14:textId="77777777" w:rsidTr="00D00093">
        <w:tc>
          <w:tcPr>
            <w:tcW w:w="1705" w:type="dxa"/>
          </w:tcPr>
          <w:p w14:paraId="424873BB" w14:textId="77777777" w:rsidR="008378BA" w:rsidRDefault="008378BA" w:rsidP="00D00093">
            <w:pPr>
              <w:jc w:val="center"/>
              <w:rPr>
                <w:b/>
              </w:rPr>
            </w:pPr>
            <w:r>
              <w:rPr>
                <w:b/>
              </w:rPr>
              <w:t>(Sɛbɛnni kuncɛcogo).</w:t>
            </w:r>
          </w:p>
          <w:p w14:paraId="708C95FC" w14:textId="77777777" w:rsidR="008378BA" w:rsidRDefault="008378BA" w:rsidP="00D00093">
            <w:pPr>
              <w:jc w:val="center"/>
              <w:rPr>
                <w:b/>
              </w:rPr>
            </w:pPr>
          </w:p>
        </w:tc>
        <w:tc>
          <w:tcPr>
            <w:tcW w:w="7645" w:type="dxa"/>
          </w:tcPr>
          <w:p w14:paraId="5C62E892" w14:textId="77777777" w:rsidR="008378BA" w:rsidRDefault="008378BA" w:rsidP="00D00093">
            <w:r>
              <w:t>Musa salen kɔ, Ala ye Josue kɛ Israɛldenw kuntigi kura ye. Israɛldenw nisɔndiyara ko Ala ye Josue sugandi walisa k’u ɲɛminɛ. U kɛlen kɔ ka yaala-yaala kungo kɔnɔ san caman kɔnɔ, a laban na, waati sera Israɛldenw ma u ka cogo wɛrɛ sɔrɔ ka don layidu jamana kɔnɔ. Gɛlɛya kelen tun be yen: Israɛldenw tun ka kan ka Jurdɛn baji tigɛ. Baji tun falen don, o de la u tun tɛ se k’a tigɛ nɔgɔya la. Ala y’a fɔ Josue ye ko a ka sarakalasebagaw bila ka layidu wagande ta ka taama Israɛldenw ɲɛkɔrɔ. Sarakalasebagaw sera ba la tuma min na, u tun ka kan ka sen don o kɔnɔ. U senw magara ji la tuma min na, ji ye woyo dabila, a y’a daminɛ ka dalajɛ a fan fila bɛɛ la. Israɛldenw sera ka Jurdɛn baji tigɛ dugukolo jalen kan. Bɛɛ tɛmɛnnen kɔ, ji y’a daminɛ ka woyo tugun. Israɛldenw tun labanna ka don layidu jamana kɔnɔ.</w:t>
            </w:r>
          </w:p>
          <w:p w14:paraId="598104FA" w14:textId="77777777" w:rsidR="008378BA" w:rsidRDefault="008378BA" w:rsidP="00D00093">
            <w:pPr>
              <w:rPr>
                <w:b/>
              </w:rPr>
            </w:pPr>
          </w:p>
        </w:tc>
      </w:tr>
      <w:tr w:rsidR="008378BA" w:rsidRPr="001D3C61" w14:paraId="3790FB9D" w14:textId="77777777" w:rsidTr="00D00093">
        <w:tc>
          <w:tcPr>
            <w:tcW w:w="1705" w:type="dxa"/>
          </w:tcPr>
          <w:p w14:paraId="75D28178" w14:textId="77777777" w:rsidR="008378BA" w:rsidRDefault="008378BA" w:rsidP="00D00093">
            <w:pPr>
              <w:jc w:val="center"/>
              <w:rPr>
                <w:b/>
              </w:rPr>
            </w:pPr>
            <w:r>
              <w:rPr>
                <w:b/>
              </w:rPr>
              <w:t>Kalan  min bɛ bɔ Ja la</w:t>
            </w:r>
          </w:p>
        </w:tc>
        <w:tc>
          <w:tcPr>
            <w:tcW w:w="7645" w:type="dxa"/>
          </w:tcPr>
          <w:p w14:paraId="27BDD7AD" w14:textId="77777777" w:rsidR="008378BA" w:rsidRPr="00403ECC" w:rsidRDefault="008378BA" w:rsidP="009F3CE2">
            <w:pPr>
              <w:pStyle w:val="ListParagraph"/>
              <w:numPr>
                <w:ilvl w:val="0"/>
                <w:numId w:val="108"/>
              </w:numPr>
              <w:spacing w:after="0" w:line="240" w:lineRule="auto"/>
              <w:rPr>
                <w:b/>
              </w:rPr>
            </w:pPr>
            <w:r>
              <w:rPr>
                <w:b/>
              </w:rPr>
              <w:t xml:space="preserve">Layidu jamana </w:t>
            </w:r>
            <w:r>
              <w:t>. San 40 kɛlen kɔ kungokolon kɔnɔ, Israɛldenw labanna ka don layidu jamana kɔnɔ</w:t>
            </w:r>
          </w:p>
          <w:p w14:paraId="3907BDB9" w14:textId="77777777" w:rsidR="008378BA" w:rsidRPr="00403ECC" w:rsidRDefault="008378BA" w:rsidP="009F3CE2">
            <w:pPr>
              <w:pStyle w:val="ListParagraph"/>
              <w:numPr>
                <w:ilvl w:val="0"/>
                <w:numId w:val="108"/>
              </w:numPr>
              <w:spacing w:after="0" w:line="240" w:lineRule="auto"/>
              <w:rPr>
                <w:b/>
              </w:rPr>
            </w:pPr>
            <w:r>
              <w:rPr>
                <w:b/>
              </w:rPr>
              <w:t xml:space="preserve">Zurdɛn baji. </w:t>
            </w:r>
            <w:r>
              <w:t>Fɛn kelen min tun jɔlen bɛ Israɛldenw ni layidu jamana cɛ, o tun ye Zurudɛn baji ye. Jurdɛn tun bɛ sanjiba kɔnɔ, o la sa, cogo si tun tɛ yen Israɛldenw tun bɛ se ka baji tigɛ lafiya la.</w:t>
            </w:r>
          </w:p>
          <w:p w14:paraId="79062CAF" w14:textId="77777777" w:rsidR="008378BA" w:rsidRPr="009D6D6F" w:rsidRDefault="008378BA" w:rsidP="009F3CE2">
            <w:pPr>
              <w:pStyle w:val="ListParagraph"/>
              <w:numPr>
                <w:ilvl w:val="0"/>
                <w:numId w:val="108"/>
              </w:numPr>
              <w:spacing w:after="0" w:line="240" w:lineRule="auto"/>
              <w:rPr>
                <w:b/>
              </w:rPr>
            </w:pPr>
            <w:r>
              <w:rPr>
                <w:b/>
              </w:rPr>
              <w:t xml:space="preserve">Layidu wagande. </w:t>
            </w:r>
            <w:r>
              <w:t>Layidu wagande kɔnɔ, Sariya tan sɛbɛnfura fila tun bɛ yen, ani fɛn wɛrɛw fana. O tun ka kan ka Ala ka kɛta yɛrɛ jira Israɛldenw na.</w:t>
            </w:r>
          </w:p>
          <w:p w14:paraId="7CED248A" w14:textId="77777777" w:rsidR="008378BA" w:rsidRPr="00403ECC" w:rsidRDefault="008378BA" w:rsidP="009F3CE2">
            <w:pPr>
              <w:pStyle w:val="ListParagraph"/>
              <w:numPr>
                <w:ilvl w:val="0"/>
                <w:numId w:val="108"/>
              </w:numPr>
              <w:spacing w:after="0" w:line="240" w:lineRule="auto"/>
              <w:rPr>
                <w:b/>
              </w:rPr>
            </w:pPr>
            <w:r>
              <w:rPr>
                <w:b/>
              </w:rPr>
              <w:lastRenderedPageBreak/>
              <w:t xml:space="preserve">Sarakalasebagaw ye </w:t>
            </w:r>
            <w:r>
              <w:t>. Ala y’a fɔ sarakalasebagaw ye ko u ka Layidu wagande ta ani ka taama ka don Jurdɛn baji kɔnɔ.</w:t>
            </w:r>
          </w:p>
          <w:p w14:paraId="309FC2C9" w14:textId="77777777" w:rsidR="008378BA" w:rsidRPr="00403ECC" w:rsidRDefault="008378BA" w:rsidP="009F3CE2">
            <w:pPr>
              <w:pStyle w:val="ListParagraph"/>
              <w:numPr>
                <w:ilvl w:val="0"/>
                <w:numId w:val="108"/>
              </w:numPr>
              <w:spacing w:after="0" w:line="240" w:lineRule="auto"/>
              <w:rPr>
                <w:b/>
              </w:rPr>
            </w:pPr>
            <w:r>
              <w:rPr>
                <w:b/>
              </w:rPr>
              <w:t xml:space="preserve">Tɛmɛsira. </w:t>
            </w:r>
            <w:r>
              <w:t>Sarakalasebaaw senw magara Jurdɛn baji la dɔrɔn, ji farala. O kɔ, Sarakalasebaaw ye Layidu wagande ta ka don ba cɛmancɛ la. I n’a fɔ Kɔgɔji Bilen tigɛcogo, Israɛldenw sera sisan ka baji tigɛ dugukolo jalen kan. Israɛldenw bɛɛ donna layidu jamana kɔnɔ Jurdɛn baji fɛ hɛrɛ la.</w:t>
            </w:r>
          </w:p>
          <w:p w14:paraId="7C006E36" w14:textId="77777777" w:rsidR="008378BA" w:rsidRPr="00E86E74" w:rsidRDefault="008378BA" w:rsidP="00D00093">
            <w:pPr>
              <w:pStyle w:val="ListParagraph"/>
              <w:ind w:left="1080"/>
              <w:rPr>
                <w:b/>
              </w:rPr>
            </w:pPr>
          </w:p>
        </w:tc>
      </w:tr>
      <w:tr w:rsidR="008378BA" w:rsidRPr="001D3C61" w14:paraId="5C4E589B" w14:textId="77777777" w:rsidTr="00D00093">
        <w:tc>
          <w:tcPr>
            <w:tcW w:w="1705" w:type="dxa"/>
          </w:tcPr>
          <w:p w14:paraId="50118263" w14:textId="77777777" w:rsidR="008378BA" w:rsidRDefault="008378BA" w:rsidP="00D00093">
            <w:pPr>
              <w:jc w:val="center"/>
              <w:rPr>
                <w:b/>
              </w:rPr>
            </w:pPr>
            <w:r>
              <w:rPr>
                <w:b/>
              </w:rPr>
              <w:lastRenderedPageBreak/>
              <w:t>Masalabolo</w:t>
            </w:r>
          </w:p>
          <w:p w14:paraId="4AC3ED53" w14:textId="77777777" w:rsidR="008378BA" w:rsidRDefault="008378BA" w:rsidP="00D00093">
            <w:pPr>
              <w:jc w:val="center"/>
            </w:pPr>
            <w:r>
              <w:rPr>
                <w:b/>
              </w:rPr>
              <w:t>Hukumu</w:t>
            </w:r>
          </w:p>
        </w:tc>
        <w:tc>
          <w:tcPr>
            <w:tcW w:w="7645" w:type="dxa"/>
          </w:tcPr>
          <w:p w14:paraId="59746F6E" w14:textId="77777777" w:rsidR="008378BA" w:rsidRDefault="008378BA" w:rsidP="00D00093">
            <w:r>
              <w:t>San binaani ɲɔgɔn tɛmɛna kabini Sɛgɛsɛgɛlikɛla 12 ye Layidu Jamana sɛgɛsɛgɛ. Israɛldenw tun dalen tɛ Ala la ko a bɛna kɛlɛ kɛ u ye o waati la. Denmisɛn kura wulila Israɛl kɔnɔ, wa u tun labɛnnen don ka da Ala la ani ka tugu u ɲɛmɔgɔ kura Josue kɔ ka don layidu jamana kɔnɔ.</w:t>
            </w:r>
          </w:p>
          <w:p w14:paraId="62E3A67A" w14:textId="77777777" w:rsidR="008378BA" w:rsidRDefault="008378BA" w:rsidP="00D00093"/>
          <w:p w14:paraId="52767627" w14:textId="77777777" w:rsidR="008378BA" w:rsidRDefault="008378BA" w:rsidP="00D00093">
            <w:r>
              <w:t>Ala ka kɛta, min tun bɛ ye tasuma fɛ su fɛ ani sankaba fɛ tile fɛ, sisan o bɛ taa Israɛl ɲɛfɛ ni Layidu Kɔrɔlen ye. Ala y’a fɔ Musa ye cogo min na ko a ka Kɔgɔji Bilen tila, o cogo kelen na, Ala ye Josue bila ka Jurdɛn baji tila. Josue ye Sarakalasebaaw bila ka don baji la ni wagaden ye, baji farala.</w:t>
            </w:r>
          </w:p>
          <w:p w14:paraId="259F9C39" w14:textId="77777777" w:rsidR="008378BA" w:rsidRDefault="008378BA" w:rsidP="00D00093"/>
          <w:p w14:paraId="7738F951" w14:textId="77777777" w:rsidR="008378BA" w:rsidRPr="008F0D82" w:rsidRDefault="008378BA" w:rsidP="00D00093">
            <w:r>
              <w:t>Ala ye cikan di Israɛldenw ma ko u ka kabakurun 12 lajɛ ka bɔ Jurdɛn baji cɛmancɛ la, ani ka Hakilijigin dɔ jɔ o ko la Layidu jamana fan fɛ baji fan fɛ.</w:t>
            </w:r>
          </w:p>
          <w:p w14:paraId="5FC1849F" w14:textId="77777777" w:rsidR="008378BA" w:rsidRDefault="008378BA" w:rsidP="00D00093">
            <w:pPr>
              <w:rPr>
                <w:b/>
              </w:rPr>
            </w:pPr>
          </w:p>
          <w:p w14:paraId="1E09ACB1" w14:textId="77777777" w:rsidR="008378BA" w:rsidRPr="002C23E6" w:rsidRDefault="008378BA" w:rsidP="00D00093">
            <w:r w:rsidRPr="002C23E6">
              <w:rPr>
                <w:b/>
              </w:rPr>
              <w:t xml:space="preserve">Layidu kura </w:t>
            </w:r>
            <w:r>
              <w:rPr>
                <w:b/>
              </w:rPr>
              <w:t>sɛ</w:t>
            </w:r>
            <w:r w:rsidRPr="002C23E6">
              <w:rPr>
                <w:b/>
              </w:rPr>
              <w:t>b</w:t>
            </w:r>
            <w:r>
              <w:rPr>
                <w:b/>
              </w:rPr>
              <w:t>ɛn</w:t>
            </w:r>
            <w:r w:rsidRPr="002C23E6">
              <w:rPr>
                <w:b/>
              </w:rPr>
              <w:t xml:space="preserve">: </w:t>
            </w:r>
            <w:r>
              <w:t>Ala ye Yuhana Batiselikla lakunun walisa ka Israɛldenw labɛn Masiya nata kama. Yuhana y’o kɛ cogo minnu na, olu dɔ la kelen tun ye ka mɔgɔw batise Jurdɛn baji la. Israɛlden minnu y’u ka jurumu dɔn ani k’u mago bɛ Ala la, olu nana ani Yuhana ye u batise. Ala ye Yesu ci Yuhana ma Jurdn baji la walisa a ka batise walisa Yesu ka se ka a yɛrɛ dɔn kosɛbɛ ni hadamadenw ye. Yesu tun t jurumut ye, a tun man kan ka nimisa ani ka batise. Nka, walisa ka an ka dusukasi bɛɛ ta a yɛrɛ kan, Yesu y’a yɛrɛ majigin batiseli ma, Ala bɛ Krecɛnw bɛɛ wele ka min sɔrɔ.</w:t>
            </w:r>
          </w:p>
          <w:p w14:paraId="7432CF79" w14:textId="77777777" w:rsidR="008378BA" w:rsidRPr="00CA4179" w:rsidRDefault="008378BA" w:rsidP="00D00093"/>
        </w:tc>
      </w:tr>
      <w:tr w:rsidR="008378BA" w14:paraId="4B7595E8" w14:textId="77777777" w:rsidTr="00D00093">
        <w:tc>
          <w:tcPr>
            <w:tcW w:w="9350" w:type="dxa"/>
            <w:gridSpan w:val="2"/>
            <w:shd w:val="clear" w:color="auto" w:fill="BFBFBF" w:themeFill="background1" w:themeFillShade="BF"/>
          </w:tcPr>
          <w:p w14:paraId="44AA11B1" w14:textId="77777777" w:rsidR="008378BA" w:rsidRPr="0068101F" w:rsidRDefault="008378BA" w:rsidP="00D00093">
            <w:pPr>
              <w:jc w:val="center"/>
              <w:rPr>
                <w:sz w:val="28"/>
                <w:szCs w:val="28"/>
              </w:rPr>
            </w:pPr>
            <w:r w:rsidRPr="0068101F">
              <w:rPr>
                <w:b/>
                <w:sz w:val="28"/>
                <w:szCs w:val="28"/>
              </w:rPr>
              <w:t>Bibulukalan</w:t>
            </w:r>
          </w:p>
        </w:tc>
      </w:tr>
      <w:tr w:rsidR="008378BA" w:rsidRPr="001D3C61" w14:paraId="028E941B" w14:textId="77777777" w:rsidTr="00D00093">
        <w:tc>
          <w:tcPr>
            <w:tcW w:w="1705" w:type="dxa"/>
          </w:tcPr>
          <w:p w14:paraId="7904C09E" w14:textId="77777777" w:rsidR="008378BA" w:rsidRPr="0068101F" w:rsidRDefault="008378BA" w:rsidP="00D00093">
            <w:pPr>
              <w:jc w:val="center"/>
              <w:rPr>
                <w:b/>
                <w:sz w:val="28"/>
                <w:szCs w:val="28"/>
              </w:rPr>
            </w:pPr>
            <w:r w:rsidRPr="0068101F">
              <w:rPr>
                <w:b/>
                <w:sz w:val="28"/>
                <w:szCs w:val="28"/>
              </w:rPr>
              <w:t>Ka seli</w:t>
            </w:r>
          </w:p>
        </w:tc>
        <w:tc>
          <w:tcPr>
            <w:tcW w:w="7645" w:type="dxa"/>
          </w:tcPr>
          <w:p w14:paraId="465E5759" w14:textId="77777777" w:rsidR="008378BA" w:rsidRDefault="008378BA" w:rsidP="009F3CE2">
            <w:pPr>
              <w:pStyle w:val="ListParagraph"/>
              <w:numPr>
                <w:ilvl w:val="0"/>
                <w:numId w:val="12"/>
              </w:numPr>
              <w:spacing w:after="0" w:line="240" w:lineRule="auto"/>
            </w:pPr>
            <w:r>
              <w:t>Delili ɲininiw ni tanuli ɲini.</w:t>
            </w:r>
          </w:p>
          <w:p w14:paraId="2C49C52E" w14:textId="77777777" w:rsidR="008378BA" w:rsidRDefault="008378BA" w:rsidP="009F3CE2">
            <w:pPr>
              <w:pStyle w:val="ListParagraph"/>
              <w:numPr>
                <w:ilvl w:val="0"/>
                <w:numId w:val="12"/>
              </w:numPr>
              <w:spacing w:after="0" w:line="240" w:lineRule="auto"/>
            </w:pPr>
            <w:r>
              <w:t>Barika Ala ye tanuli minnu kɛra ɲɔgɔn fɛ.</w:t>
            </w:r>
          </w:p>
          <w:p w14:paraId="251E3301" w14:textId="77777777" w:rsidR="008378BA" w:rsidRDefault="008378BA" w:rsidP="009F3CE2">
            <w:pPr>
              <w:pStyle w:val="ListParagraph"/>
              <w:numPr>
                <w:ilvl w:val="0"/>
                <w:numId w:val="12"/>
              </w:numPr>
              <w:spacing w:after="0" w:line="240" w:lineRule="auto"/>
            </w:pPr>
            <w:r>
              <w:t>Delili kɛli delili ɲininiw kama.</w:t>
            </w:r>
          </w:p>
          <w:p w14:paraId="1297772C" w14:textId="77777777" w:rsidR="008378BA" w:rsidRDefault="008378BA"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57C3833D" w14:textId="77777777" w:rsidR="008378BA" w:rsidRDefault="008378BA" w:rsidP="00D00093"/>
        </w:tc>
      </w:tr>
      <w:tr w:rsidR="008378BA" w:rsidRPr="001D3C61" w14:paraId="5A506564" w14:textId="77777777" w:rsidTr="00D00093">
        <w:tc>
          <w:tcPr>
            <w:tcW w:w="1705" w:type="dxa"/>
          </w:tcPr>
          <w:p w14:paraId="32D4743A" w14:textId="77777777" w:rsidR="008378BA" w:rsidRPr="0068101F" w:rsidRDefault="008378BA" w:rsidP="00D00093">
            <w:pPr>
              <w:jc w:val="center"/>
              <w:rPr>
                <w:b/>
                <w:sz w:val="28"/>
                <w:szCs w:val="28"/>
              </w:rPr>
            </w:pPr>
            <w:r w:rsidRPr="0068101F">
              <w:rPr>
                <w:b/>
                <w:sz w:val="28"/>
                <w:szCs w:val="28"/>
              </w:rPr>
              <w:t>Ka mɛn</w:t>
            </w:r>
          </w:p>
        </w:tc>
        <w:tc>
          <w:tcPr>
            <w:tcW w:w="7645" w:type="dxa"/>
          </w:tcPr>
          <w:p w14:paraId="1B7B9331" w14:textId="77777777" w:rsidR="008378BA" w:rsidRDefault="008378BA" w:rsidP="009F3CE2">
            <w:pPr>
              <w:pStyle w:val="ListParagraph"/>
              <w:numPr>
                <w:ilvl w:val="0"/>
                <w:numId w:val="13"/>
              </w:numPr>
              <w:spacing w:after="0" w:line="240" w:lineRule="auto"/>
            </w:pPr>
            <w:r>
              <w:t>Bibulu kalansen fila bɛɛ kalan.</w:t>
            </w:r>
          </w:p>
          <w:p w14:paraId="6ECA792B" w14:textId="77777777" w:rsidR="008378BA" w:rsidRDefault="008378BA" w:rsidP="009F3CE2">
            <w:pPr>
              <w:pStyle w:val="ListParagraph"/>
              <w:numPr>
                <w:ilvl w:val="0"/>
                <w:numId w:val="13"/>
              </w:numPr>
              <w:spacing w:after="0" w:line="240" w:lineRule="auto"/>
            </w:pPr>
            <w:r>
              <w:t xml:space="preserve"> kumasen kuncɛ ka bɔ sanfɛ kalansen kɔnɔ.</w:t>
            </w:r>
          </w:p>
          <w:p w14:paraId="68975391" w14:textId="77777777" w:rsidR="008378BA" w:rsidRDefault="008378BA" w:rsidP="009F3CE2">
            <w:pPr>
              <w:pStyle w:val="ListParagraph"/>
              <w:numPr>
                <w:ilvl w:val="0"/>
                <w:numId w:val="13"/>
              </w:numPr>
              <w:spacing w:after="0" w:line="240" w:lineRule="auto"/>
            </w:pPr>
            <w:r>
              <w:t>Bibulu kalansen fila bɛɛ kalan kokura.</w:t>
            </w:r>
          </w:p>
          <w:p w14:paraId="106DBFB7" w14:textId="77777777" w:rsidR="008378BA" w:rsidRDefault="008378BA" w:rsidP="009F3CE2">
            <w:pPr>
              <w:pStyle w:val="ListParagraph"/>
              <w:numPr>
                <w:ilvl w:val="0"/>
                <w:numId w:val="13"/>
              </w:numPr>
              <w:spacing w:after="0" w:line="240" w:lineRule="auto"/>
            </w:pPr>
            <w:r>
              <w:t>A ɲini mɔgɔ dɔ fɛ a ka Bibulu tɛmɛsira kunba lakali kokura.</w:t>
            </w:r>
          </w:p>
          <w:p w14:paraId="5D608162" w14:textId="77777777" w:rsidR="008378BA" w:rsidRDefault="008378BA" w:rsidP="00D00093"/>
        </w:tc>
      </w:tr>
      <w:tr w:rsidR="008378BA" w:rsidRPr="001D3C61" w14:paraId="1FFDB4F3" w14:textId="77777777" w:rsidTr="00D00093">
        <w:tc>
          <w:tcPr>
            <w:tcW w:w="1705" w:type="dxa"/>
          </w:tcPr>
          <w:p w14:paraId="594E9088" w14:textId="77777777" w:rsidR="008378BA" w:rsidRPr="0068101F" w:rsidRDefault="008378BA" w:rsidP="00D00093">
            <w:pPr>
              <w:jc w:val="center"/>
              <w:rPr>
                <w:b/>
                <w:sz w:val="28"/>
                <w:szCs w:val="28"/>
              </w:rPr>
            </w:pPr>
            <w:r w:rsidRPr="0068101F">
              <w:rPr>
                <w:b/>
                <w:sz w:val="28"/>
                <w:szCs w:val="28"/>
              </w:rPr>
              <w:t>Niyɔrɔ</w:t>
            </w:r>
          </w:p>
        </w:tc>
        <w:tc>
          <w:tcPr>
            <w:tcW w:w="7645" w:type="dxa"/>
          </w:tcPr>
          <w:p w14:paraId="360B9E21" w14:textId="77777777" w:rsidR="008378BA" w:rsidRDefault="008378BA" w:rsidP="009F3CE2">
            <w:pPr>
              <w:pStyle w:val="ListParagraph"/>
              <w:numPr>
                <w:ilvl w:val="0"/>
                <w:numId w:val="14"/>
              </w:numPr>
              <w:spacing w:after="0" w:line="240" w:lineRule="auto"/>
              <w:rPr>
                <w:b/>
              </w:rPr>
            </w:pPr>
            <w:r w:rsidRPr="008C4A7F">
              <w:rPr>
                <w:b/>
              </w:rPr>
              <w:t>Kuntigi: Sɛbɛnni kɔrɔ ye mun ye?</w:t>
            </w:r>
          </w:p>
          <w:p w14:paraId="76BE20F7" w14:textId="77777777" w:rsidR="008378BA" w:rsidRDefault="008378BA" w:rsidP="00D00093">
            <w:r>
              <w:t xml:space="preserve">Israɛldenw jɔlen tun bɛ Layidu jamana dancɛ la a bɛ se san 40 ma ka kɔn o ko ɲɛ. Ikomi u tun dalen tɛ Ala ka sebaaya la o waati la, u tun ka kan ka yaala-yaala kungokolon kɔnɔ san 40 kɔnɔ. O cogo kelen na fana, n’an banna ka da Ala la, n’an bɛ balo murutili la, an bɛ kɔtigɛw ni kɔlɔlɔw sɔrɔ. Ka taama siniko la ni Ala ye, o bɛ dannaya ni jagɛlɛya de wajibiya. Nka, kerecɛnw tɛ taama siniko la u kelen na, nka ni Ni Senu ka sebaaya bɛ baara kɛ u kɔnɔ ani u lamini na. Bibulu </w:t>
            </w:r>
            <w:r>
              <w:lastRenderedPageBreak/>
              <w:t>ka maanaw ani mɔgɔ wɛrɛw ka seereya bɛ kerecɛnw dɛmɛ i n’a fɔ “hakilijiginfɛnw”, walasa ka jagɛlɛya di u ma ko Ala min bɛ u wele ka taama sini na ni dannaya ye, o ye Ala kelen ye min taamana ni Israɛldenw ye Jurdɛn baji fɛ.</w:t>
            </w:r>
          </w:p>
          <w:p w14:paraId="7703A0C8" w14:textId="77777777" w:rsidR="008378BA" w:rsidRPr="002F3DD8" w:rsidRDefault="008378BA" w:rsidP="009F3CE2">
            <w:pPr>
              <w:pStyle w:val="ListParagraph"/>
              <w:numPr>
                <w:ilvl w:val="0"/>
                <w:numId w:val="25"/>
              </w:numPr>
              <w:spacing w:after="0" w:line="240" w:lineRule="auto"/>
              <w:rPr>
                <w:b/>
              </w:rPr>
            </w:pPr>
            <w:r>
              <w:rPr>
                <w:b/>
              </w:rPr>
              <w:t>I n’a fɔ a tɛ nafa caman lase mɔgɔ ma cogo min na k’a fɔ mɔgɔ ye ko” i kana siran dɔrɔn,” o cogo kelen na, i fana man kan k’a fɔ mɔgɔ ye ko a ka “dannaya kɛ dɔrɔn.” O nɔ na, Krecɛnw bɛ se ka ɲɔgɔn dɛmɛ cogo jumɛnw na ka dannaya ni dannaya sɔrɔ Ala la?</w:t>
            </w:r>
          </w:p>
          <w:p w14:paraId="613C1F00" w14:textId="77777777" w:rsidR="008378BA" w:rsidRPr="002F3DD8" w:rsidRDefault="008378BA" w:rsidP="009F3CE2">
            <w:pPr>
              <w:pStyle w:val="ListParagraph"/>
              <w:numPr>
                <w:ilvl w:val="0"/>
                <w:numId w:val="25"/>
              </w:numPr>
              <w:spacing w:after="0" w:line="240" w:lineRule="auto"/>
              <w:rPr>
                <w:b/>
              </w:rPr>
            </w:pPr>
            <w:r>
              <w:rPr>
                <w:b/>
              </w:rPr>
              <w:t>A b mun f i ye kanuya ko la Yesu ko a tun bna batise ani ka gengen jiri la walisa ka kisili lase i ma?</w:t>
            </w:r>
          </w:p>
          <w:p w14:paraId="5A7E3710" w14:textId="77777777" w:rsidR="008378BA" w:rsidRDefault="008378BA" w:rsidP="00D00093"/>
          <w:p w14:paraId="37134884" w14:textId="77777777" w:rsidR="008378BA" w:rsidRDefault="008378BA" w:rsidP="009F3CE2">
            <w:pPr>
              <w:pStyle w:val="ListParagraph"/>
              <w:numPr>
                <w:ilvl w:val="0"/>
                <w:numId w:val="9"/>
              </w:numPr>
              <w:spacing w:after="0" w:line="240" w:lineRule="auto"/>
              <w:rPr>
                <w:b/>
              </w:rPr>
            </w:pPr>
            <w:r w:rsidRPr="008C4A7F">
              <w:rPr>
                <w:b/>
              </w:rPr>
              <w:t>Dusukun: Sɛbɛnni b’a fɔ ko an ka kan ka kɛ jɔn ye?</w:t>
            </w:r>
          </w:p>
          <w:p w14:paraId="79D1B269" w14:textId="77777777" w:rsidR="008378BA" w:rsidRDefault="008378BA" w:rsidP="00D00093">
            <w:r>
              <w:t>Ka da Ala la, o de ye dannaya ye min bɛ ka bonya Ala la. Ikomi an tɛ mɔgɔ fɔlɔ ye ka da Ala la, an bɛ se ka Bibulu kalan k’a ye cogo min na mɔgɔ wɛrɛw dɛsɛra ani u sera ka da Ala la. A laban na, an bɛ se ka da Ala la katuguni Ala tɛ yɛlɛma abada. Ala ye senuma ye tuma bɛɛ, a ka ɲi, a bɛ kanuya jira.</w:t>
            </w:r>
          </w:p>
          <w:p w14:paraId="7CB66AC4" w14:textId="77777777" w:rsidR="008378BA" w:rsidRPr="002F3DD8" w:rsidRDefault="008378BA" w:rsidP="009F3CE2">
            <w:pPr>
              <w:pStyle w:val="ListParagraph"/>
              <w:numPr>
                <w:ilvl w:val="0"/>
                <w:numId w:val="25"/>
              </w:numPr>
              <w:spacing w:after="0" w:line="240" w:lineRule="auto"/>
              <w:rPr>
                <w:b/>
              </w:rPr>
            </w:pPr>
            <w:r>
              <w:rPr>
                <w:b/>
              </w:rPr>
              <w:t>Mun na kɔrɔbɔli bɛ kɛ tuma bɛɛ mɔgɔw fɛ u ka bɔ Ala la, i n’a fɔ Israɛldenw tun b’a kɛ cogo min na tuma bɛɛ, hali Yesu ka waati la?</w:t>
            </w:r>
          </w:p>
          <w:p w14:paraId="7D2ACE85" w14:textId="77777777" w:rsidR="008378BA" w:rsidRPr="002F3DD8" w:rsidRDefault="008378BA" w:rsidP="009F3CE2">
            <w:pPr>
              <w:pStyle w:val="ListParagraph"/>
              <w:numPr>
                <w:ilvl w:val="0"/>
                <w:numId w:val="25"/>
              </w:numPr>
              <w:spacing w:after="0" w:line="240" w:lineRule="auto"/>
              <w:rPr>
                <w:b/>
              </w:rPr>
            </w:pPr>
            <w:r>
              <w:rPr>
                <w:b/>
              </w:rPr>
              <w:t>E fɛ, mun na mɔgɔ dɔw minnu bɛ nimisali welekan mɛn, olu da b’a la kosɛbɛ ka Ala ka yafa sɔrɔ, k’a sɔrɔ dɔw bɛ ban Ala ka yafa la?</w:t>
            </w:r>
          </w:p>
          <w:p w14:paraId="6E41C51E" w14:textId="77777777" w:rsidR="008378BA" w:rsidRDefault="008378BA" w:rsidP="00D00093"/>
          <w:p w14:paraId="6C33F307" w14:textId="77777777" w:rsidR="008378BA" w:rsidRPr="000120FC" w:rsidRDefault="008378BA" w:rsidP="009F3CE2">
            <w:pPr>
              <w:pStyle w:val="ListParagraph"/>
              <w:numPr>
                <w:ilvl w:val="0"/>
                <w:numId w:val="9"/>
              </w:numPr>
              <w:spacing w:after="0" w:line="240" w:lineRule="auto"/>
            </w:pPr>
            <w:r w:rsidRPr="008C4A7F">
              <w:rPr>
                <w:b/>
              </w:rPr>
              <w:t>Bolo: An bɛ se ka Ala ka Kuma waleya cogo di?</w:t>
            </w:r>
          </w:p>
          <w:p w14:paraId="1FFF395F" w14:textId="77777777" w:rsidR="008378BA" w:rsidRDefault="008378BA" w:rsidP="00D00093">
            <w:r>
              <w:t>Batiseli ni Matigi ka surɔfana ye sakramenti fila ye, Ala ka nɛɛma kɔnɔna baara kɔnɔna taamasyɛn fila ye Krecɛn ka ɲɛnamaya kɔnɔ. Kerecɛnw ka kan ka kɛ ni dannaya ye min bɛ se ka kɛ kosɛbɛ, dannaya min bɛ ɲɛnamaya cogo nafamaw la don o don, ka kɛ Yesu ka ɲɛnamaya misali ye. Ni an bɛ Ala ka kanuya jira an ka kɛwalew ni an ka kumaw fɛ, Ala ka Masaya bɛ bonya.</w:t>
            </w:r>
          </w:p>
          <w:p w14:paraId="1D48C5A9" w14:textId="77777777" w:rsidR="008378BA" w:rsidRPr="001C638B" w:rsidRDefault="008378BA" w:rsidP="009F3CE2">
            <w:pPr>
              <w:pStyle w:val="ListParagraph"/>
              <w:numPr>
                <w:ilvl w:val="0"/>
                <w:numId w:val="25"/>
              </w:numPr>
              <w:spacing w:after="0" w:line="240" w:lineRule="auto"/>
              <w:rPr>
                <w:b/>
              </w:rPr>
            </w:pPr>
            <w:r w:rsidRPr="001C638B">
              <w:rPr>
                <w:b/>
              </w:rPr>
              <w:t>Ka fara nin sakramenti fila kan, kerecɛnw bɛ se ka Ala ka baara seereya kɛ cogo wɛrɛ jumɛnw na u ka ɲɛnamaya kɔnɔ?</w:t>
            </w:r>
          </w:p>
          <w:p w14:paraId="0BD39733" w14:textId="77777777" w:rsidR="008378BA" w:rsidRPr="002F3DD8" w:rsidRDefault="008378BA" w:rsidP="009F3CE2">
            <w:pPr>
              <w:pStyle w:val="ListParagraph"/>
              <w:numPr>
                <w:ilvl w:val="0"/>
                <w:numId w:val="25"/>
              </w:numPr>
              <w:spacing w:after="0" w:line="240" w:lineRule="auto"/>
              <w:rPr>
                <w:b/>
              </w:rPr>
            </w:pPr>
            <w:r>
              <w:rPr>
                <w:b/>
              </w:rPr>
              <w:t>Jɔn ka kan ka i ka Krecɛn seereya lamɛn i ka ɲɛnamaya kɔnɔ nin dɔgɔkun in na?</w:t>
            </w:r>
          </w:p>
          <w:p w14:paraId="4F5C38D9" w14:textId="77777777" w:rsidR="008378BA" w:rsidRDefault="008378BA" w:rsidP="00D00093"/>
        </w:tc>
      </w:tr>
      <w:tr w:rsidR="008378BA" w:rsidRPr="001D3C61" w14:paraId="6B17C8E8" w14:textId="77777777" w:rsidTr="00D00093">
        <w:tc>
          <w:tcPr>
            <w:tcW w:w="1705" w:type="dxa"/>
          </w:tcPr>
          <w:p w14:paraId="63139921" w14:textId="77777777" w:rsidR="008378BA" w:rsidRPr="0068101F" w:rsidRDefault="008378BA" w:rsidP="00D00093">
            <w:pPr>
              <w:jc w:val="center"/>
              <w:rPr>
                <w:b/>
                <w:sz w:val="28"/>
                <w:szCs w:val="28"/>
              </w:rPr>
            </w:pPr>
            <w:r w:rsidRPr="0068101F">
              <w:rPr>
                <w:b/>
                <w:sz w:val="28"/>
                <w:szCs w:val="28"/>
              </w:rPr>
              <w:lastRenderedPageBreak/>
              <w:t>Ka waleya</w:t>
            </w:r>
          </w:p>
          <w:p w14:paraId="01E67271" w14:textId="77777777" w:rsidR="008378BA" w:rsidRDefault="008378BA" w:rsidP="00D00093">
            <w:pPr>
              <w:jc w:val="center"/>
              <w:rPr>
                <w:b/>
              </w:rPr>
            </w:pPr>
          </w:p>
          <w:p w14:paraId="00C0F84D" w14:textId="77777777" w:rsidR="008378BA" w:rsidRDefault="008378BA" w:rsidP="00D00093">
            <w:pPr>
              <w:jc w:val="center"/>
              <w:rPr>
                <w:b/>
              </w:rPr>
            </w:pPr>
          </w:p>
        </w:tc>
        <w:tc>
          <w:tcPr>
            <w:tcW w:w="7645" w:type="dxa"/>
          </w:tcPr>
          <w:p w14:paraId="06024BA4" w14:textId="77777777" w:rsidR="008378BA" w:rsidRDefault="008378BA" w:rsidP="009F3CE2">
            <w:pPr>
              <w:pStyle w:val="ListParagraph"/>
              <w:numPr>
                <w:ilvl w:val="0"/>
                <w:numId w:val="18"/>
              </w:numPr>
              <w:spacing w:after="0" w:line="240" w:lineRule="auto"/>
            </w:pPr>
            <w:r>
              <w:t>A ɲini mɔgɔ dɔ fɛ a ka Bibulu kalansen kunba lakali kokura.</w:t>
            </w:r>
          </w:p>
          <w:p w14:paraId="211C7664" w14:textId="77777777" w:rsidR="008378BA" w:rsidRDefault="008378BA" w:rsidP="009F3CE2">
            <w:pPr>
              <w:pStyle w:val="ListParagraph"/>
              <w:numPr>
                <w:ilvl w:val="0"/>
                <w:numId w:val="18"/>
              </w:numPr>
              <w:spacing w:after="0" w:line="240" w:lineRule="auto"/>
            </w:pPr>
            <w:r>
              <w:t>A ɲini jɛkulu fɛ u k’a fɔ u hakili la Ala b’a fɛ u ka bi kalan jaabi cogo min na.</w:t>
            </w:r>
          </w:p>
          <w:p w14:paraId="5BF69A4C" w14:textId="77777777" w:rsidR="008378BA" w:rsidRDefault="008378BA" w:rsidP="009F3CE2">
            <w:pPr>
              <w:pStyle w:val="ListParagraph"/>
              <w:numPr>
                <w:ilvl w:val="0"/>
                <w:numId w:val="18"/>
              </w:numPr>
              <w:spacing w:after="0" w:line="240" w:lineRule="auto"/>
            </w:pPr>
            <w:r>
              <w:t>Aw ye waati kɛ delili la aw ka sigida la, ɲɔgɔn kosɔn, ani hakilitigiya kama bi kalan kɛcogo la.</w:t>
            </w:r>
          </w:p>
          <w:p w14:paraId="1E8A3BF7" w14:textId="77777777" w:rsidR="008378BA" w:rsidRPr="001812C4" w:rsidRDefault="008378BA" w:rsidP="009F3CE2">
            <w:pPr>
              <w:pStyle w:val="ListParagraph"/>
              <w:numPr>
                <w:ilvl w:val="0"/>
                <w:numId w:val="18"/>
              </w:numPr>
              <w:spacing w:after="0" w:line="240" w:lineRule="auto"/>
            </w:pPr>
            <w:r>
              <w:t>I ka surunya ni kulu ye Matigi ka delili kɛ ɲɔgɔn fɛ.</w:t>
            </w:r>
          </w:p>
          <w:p w14:paraId="382B2ADA" w14:textId="77777777" w:rsidR="008378BA" w:rsidRDefault="008378BA" w:rsidP="00D00093">
            <w:pPr>
              <w:rPr>
                <w:b/>
              </w:rPr>
            </w:pPr>
          </w:p>
        </w:tc>
      </w:tr>
    </w:tbl>
    <w:p w14:paraId="0A8352B6" w14:textId="77777777" w:rsidR="008378BA" w:rsidRPr="008378BA" w:rsidRDefault="008378BA" w:rsidP="008378BA">
      <w:pPr>
        <w:rPr>
          <w:lang w:val="fr-FR"/>
        </w:rPr>
      </w:pPr>
    </w:p>
    <w:p w14:paraId="6B08CF48" w14:textId="77777777" w:rsidR="008378BA" w:rsidRPr="008378BA" w:rsidRDefault="008378BA" w:rsidP="008378BA">
      <w:pPr>
        <w:rPr>
          <w:lang w:val="fr-FR"/>
        </w:rPr>
      </w:pPr>
    </w:p>
    <w:p w14:paraId="3D2DE338" w14:textId="6BE873EF" w:rsidR="008378BA" w:rsidRDefault="008378BA">
      <w:pPr>
        <w:rPr>
          <w:lang w:val="fr-FR"/>
        </w:rPr>
      </w:pPr>
      <w:r>
        <w:rPr>
          <w:lang w:val="fr-FR"/>
        </w:rPr>
        <w:br w:type="page"/>
      </w:r>
    </w:p>
    <w:p w14:paraId="357FE2BC" w14:textId="77777777" w:rsidR="008378BA" w:rsidRPr="008378BA" w:rsidRDefault="008378BA" w:rsidP="008378BA">
      <w:pPr>
        <w:spacing w:after="0"/>
        <w:jc w:val="center"/>
        <w:rPr>
          <w:sz w:val="28"/>
          <w:szCs w:val="28"/>
          <w:lang w:val="fr-FR"/>
        </w:rPr>
      </w:pPr>
      <w:r w:rsidRPr="008378BA">
        <w:rPr>
          <w:b/>
          <w:i/>
          <w:sz w:val="28"/>
          <w:szCs w:val="28"/>
          <w:lang w:val="fr-FR"/>
        </w:rPr>
        <w:lastRenderedPageBreak/>
        <w:t xml:space="preserve">YESU </w:t>
      </w:r>
      <w:r w:rsidRPr="008378BA">
        <w:rPr>
          <w:sz w:val="28"/>
          <w:szCs w:val="28"/>
          <w:lang w:val="fr-FR"/>
        </w:rPr>
        <w:t>ka filimu waajuli yɔrɔ Bibulu kalansen # 28</w:t>
      </w:r>
    </w:p>
    <w:p w14:paraId="062A1D71" w14:textId="77777777" w:rsidR="008378BA" w:rsidRPr="008378BA" w:rsidRDefault="008378BA" w:rsidP="008378BA">
      <w:pPr>
        <w:spacing w:after="0"/>
        <w:jc w:val="center"/>
        <w:rPr>
          <w:sz w:val="28"/>
          <w:szCs w:val="28"/>
          <w:lang w:val="fr-FR"/>
        </w:rPr>
      </w:pPr>
    </w:p>
    <w:tbl>
      <w:tblPr>
        <w:tblStyle w:val="TableGrid"/>
        <w:tblW w:w="0" w:type="auto"/>
        <w:tblLook w:val="04A0" w:firstRow="1" w:lastRow="0" w:firstColumn="1" w:lastColumn="0" w:noHBand="0" w:noVBand="1"/>
      </w:tblPr>
      <w:tblGrid>
        <w:gridCol w:w="1699"/>
        <w:gridCol w:w="4498"/>
        <w:gridCol w:w="3117"/>
      </w:tblGrid>
      <w:tr w:rsidR="008378BA" w:rsidRPr="003237DD" w14:paraId="0AE856FE" w14:textId="77777777" w:rsidTr="00D00093">
        <w:tc>
          <w:tcPr>
            <w:tcW w:w="1699" w:type="dxa"/>
            <w:tcBorders>
              <w:top w:val="single" w:sz="18" w:space="0" w:color="auto"/>
              <w:left w:val="single" w:sz="18" w:space="0" w:color="auto"/>
            </w:tcBorders>
            <w:shd w:val="clear" w:color="auto" w:fill="FFFFFF" w:themeFill="background1"/>
          </w:tcPr>
          <w:p w14:paraId="18B8350C" w14:textId="77777777" w:rsidR="008378BA" w:rsidRPr="003237DD" w:rsidRDefault="008378BA" w:rsidP="00D00093">
            <w:pPr>
              <w:rPr>
                <w:b/>
              </w:rPr>
            </w:pPr>
            <w:r w:rsidRPr="003237DD">
              <w:rPr>
                <w:b/>
              </w:rPr>
              <w:t>Kalansen tɔgɔ:</w:t>
            </w:r>
          </w:p>
        </w:tc>
        <w:tc>
          <w:tcPr>
            <w:tcW w:w="4498" w:type="dxa"/>
            <w:tcBorders>
              <w:top w:val="single" w:sz="18" w:space="0" w:color="auto"/>
            </w:tcBorders>
            <w:shd w:val="clear" w:color="auto" w:fill="FFFFFF" w:themeFill="background1"/>
          </w:tcPr>
          <w:p w14:paraId="6DD7BB4A" w14:textId="77777777" w:rsidR="008378BA" w:rsidRPr="003237DD" w:rsidRDefault="008378BA" w:rsidP="00D00093">
            <w:pPr>
              <w:rPr>
                <w:b/>
              </w:rPr>
            </w:pPr>
            <w:r>
              <w:rPr>
                <w:b/>
              </w:rPr>
              <w:t>Jeriko dugu binna</w:t>
            </w:r>
          </w:p>
        </w:tc>
        <w:tc>
          <w:tcPr>
            <w:tcW w:w="3117" w:type="dxa"/>
            <w:tcBorders>
              <w:top w:val="single" w:sz="18" w:space="0" w:color="auto"/>
              <w:right w:val="single" w:sz="18" w:space="0" w:color="auto"/>
            </w:tcBorders>
          </w:tcPr>
          <w:p w14:paraId="0838ECFD" w14:textId="77777777" w:rsidR="008378BA" w:rsidRPr="003237DD" w:rsidRDefault="008378BA" w:rsidP="00D00093">
            <w:pPr>
              <w:jc w:val="center"/>
              <w:rPr>
                <w:sz w:val="24"/>
                <w:szCs w:val="24"/>
              </w:rPr>
            </w:pPr>
            <w:r>
              <w:rPr>
                <w:b/>
                <w:sz w:val="24"/>
                <w:szCs w:val="24"/>
              </w:rPr>
              <w:t>Ja</w:t>
            </w:r>
          </w:p>
        </w:tc>
      </w:tr>
      <w:tr w:rsidR="008378BA" w:rsidRPr="003237DD" w14:paraId="55C131B7" w14:textId="77777777" w:rsidTr="00D00093">
        <w:tc>
          <w:tcPr>
            <w:tcW w:w="1699" w:type="dxa"/>
            <w:tcBorders>
              <w:left w:val="single" w:sz="18" w:space="0" w:color="auto"/>
            </w:tcBorders>
            <w:shd w:val="clear" w:color="auto" w:fill="FFFFFF" w:themeFill="background1"/>
          </w:tcPr>
          <w:p w14:paraId="0E5E00C7" w14:textId="77777777" w:rsidR="008378BA" w:rsidRPr="003237DD" w:rsidRDefault="008378BA" w:rsidP="00D00093">
            <w:pPr>
              <w:rPr>
                <w:b/>
              </w:rPr>
            </w:pPr>
            <w:r w:rsidRPr="003237DD">
              <w:rPr>
                <w:b/>
              </w:rPr>
              <w:t>Kalansenw kɔnɔkow:</w:t>
            </w:r>
          </w:p>
        </w:tc>
        <w:tc>
          <w:tcPr>
            <w:tcW w:w="4498" w:type="dxa"/>
            <w:shd w:val="clear" w:color="auto" w:fill="FFFFFF" w:themeFill="background1"/>
          </w:tcPr>
          <w:p w14:paraId="4750961A" w14:textId="77777777" w:rsidR="008378BA" w:rsidRPr="003237DD" w:rsidRDefault="008378BA" w:rsidP="00D00093">
            <w:pPr>
              <w:rPr>
                <w:b/>
              </w:rPr>
            </w:pPr>
            <w:r>
              <w:rPr>
                <w:b/>
              </w:rPr>
              <w:t>Josue 6</w:t>
            </w:r>
          </w:p>
        </w:tc>
        <w:tc>
          <w:tcPr>
            <w:tcW w:w="3117" w:type="dxa"/>
            <w:vMerge w:val="restart"/>
            <w:tcBorders>
              <w:right w:val="single" w:sz="18" w:space="0" w:color="auto"/>
            </w:tcBorders>
          </w:tcPr>
          <w:p w14:paraId="799B4C0B" w14:textId="77777777" w:rsidR="008378BA" w:rsidRPr="003237DD" w:rsidRDefault="008378BA" w:rsidP="00D00093">
            <w:pPr>
              <w:rPr>
                <w:sz w:val="24"/>
                <w:szCs w:val="24"/>
              </w:rPr>
            </w:pPr>
            <w:r>
              <w:rPr>
                <w:noProof/>
                <w:lang w:eastAsia="fr-FR"/>
              </w:rPr>
              <w:drawing>
                <wp:inline distT="0" distB="0" distL="0" distR="0" wp14:anchorId="2C76BA7F" wp14:editId="49BED50A">
                  <wp:extent cx="1830070" cy="2463098"/>
                  <wp:effectExtent l="0" t="0" r="0" b="0"/>
                  <wp:docPr id="385660182" name="Picture 385660182" descr="A group of men in robes holding a shof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660182" name="Picture 385660182" descr="A group of men in robes holding a shofar&#10;&#10;AI-generated content may be incorrect."/>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1842113" cy="2479307"/>
                          </a:xfrm>
                          <a:prstGeom prst="rect">
                            <a:avLst/>
                          </a:prstGeom>
                        </pic:spPr>
                      </pic:pic>
                    </a:graphicData>
                  </a:graphic>
                </wp:inline>
              </w:drawing>
            </w:r>
          </w:p>
        </w:tc>
      </w:tr>
      <w:tr w:rsidR="008378BA" w14:paraId="5DB6DA2C" w14:textId="77777777" w:rsidTr="00D00093">
        <w:tc>
          <w:tcPr>
            <w:tcW w:w="1699" w:type="dxa"/>
            <w:tcBorders>
              <w:left w:val="single" w:sz="18" w:space="0" w:color="auto"/>
            </w:tcBorders>
            <w:shd w:val="clear" w:color="auto" w:fill="FFFFFF" w:themeFill="background1"/>
          </w:tcPr>
          <w:p w14:paraId="6F9D0CB9" w14:textId="77777777" w:rsidR="008378BA" w:rsidRPr="003237DD" w:rsidRDefault="008378BA" w:rsidP="00D00093">
            <w:pPr>
              <w:rPr>
                <w:b/>
              </w:rPr>
            </w:pPr>
            <w:r w:rsidRPr="00C851B9">
              <w:rPr>
                <w:b/>
              </w:rPr>
              <w:t>Layidu Kura Sɛbɛnni:</w:t>
            </w:r>
          </w:p>
        </w:tc>
        <w:tc>
          <w:tcPr>
            <w:tcW w:w="4498" w:type="dxa"/>
            <w:shd w:val="clear" w:color="auto" w:fill="FFFFFF" w:themeFill="background1"/>
          </w:tcPr>
          <w:p w14:paraId="76FE0DD7" w14:textId="77777777" w:rsidR="008378BA" w:rsidRPr="003237DD" w:rsidRDefault="008378BA" w:rsidP="00D00093">
            <w:pPr>
              <w:rPr>
                <w:b/>
              </w:rPr>
            </w:pPr>
            <w:r>
              <w:rPr>
                <w:b/>
              </w:rPr>
              <w:t>Efesekaw 2:1-10</w:t>
            </w:r>
          </w:p>
        </w:tc>
        <w:tc>
          <w:tcPr>
            <w:tcW w:w="3117" w:type="dxa"/>
            <w:vMerge/>
            <w:tcBorders>
              <w:right w:val="single" w:sz="18" w:space="0" w:color="auto"/>
            </w:tcBorders>
          </w:tcPr>
          <w:p w14:paraId="0B65DC08" w14:textId="77777777" w:rsidR="008378BA" w:rsidRDefault="008378BA" w:rsidP="00D00093"/>
        </w:tc>
      </w:tr>
      <w:tr w:rsidR="008378BA" w:rsidRPr="001D3C61" w14:paraId="5639ED72" w14:textId="77777777" w:rsidTr="00D00093">
        <w:tc>
          <w:tcPr>
            <w:tcW w:w="1699" w:type="dxa"/>
            <w:tcBorders>
              <w:left w:val="single" w:sz="18" w:space="0" w:color="auto"/>
            </w:tcBorders>
            <w:shd w:val="clear" w:color="auto" w:fill="FFFFFF" w:themeFill="background1"/>
          </w:tcPr>
          <w:p w14:paraId="4ADCBDD3" w14:textId="77777777" w:rsidR="008378BA" w:rsidRPr="003237DD" w:rsidRDefault="008378BA" w:rsidP="00D00093">
            <w:pPr>
              <w:rPr>
                <w:b/>
              </w:rPr>
            </w:pPr>
            <w:r w:rsidRPr="003237DD">
              <w:rPr>
                <w:b/>
              </w:rPr>
              <w:t>Kalansenw kuntilenna:</w:t>
            </w:r>
          </w:p>
        </w:tc>
        <w:tc>
          <w:tcPr>
            <w:tcW w:w="4498" w:type="dxa"/>
            <w:shd w:val="clear" w:color="auto" w:fill="FFFFFF" w:themeFill="background1"/>
          </w:tcPr>
          <w:p w14:paraId="116B1A74" w14:textId="77777777" w:rsidR="008378BA" w:rsidRPr="003237DD" w:rsidRDefault="008378BA" w:rsidP="009F3CE2">
            <w:pPr>
              <w:pStyle w:val="ListParagraph"/>
              <w:numPr>
                <w:ilvl w:val="0"/>
                <w:numId w:val="26"/>
              </w:numPr>
              <w:spacing w:after="0" w:line="240" w:lineRule="auto"/>
            </w:pPr>
            <w:r w:rsidRPr="008C4A7F">
              <w:rPr>
                <w:b/>
              </w:rPr>
              <w:t xml:space="preserve">Kuntigi </w:t>
            </w:r>
            <w:r w:rsidRPr="003237DD">
              <w:t xml:space="preserve">: Aw ka Ala </w:t>
            </w:r>
            <w:r>
              <w:t>tanu</w:t>
            </w:r>
            <w:r w:rsidRPr="003237DD">
              <w:t xml:space="preserve"> layidu tiimɛni kosɔn. Sisan, Israɛldenw dalen bɛ Ala la walisa ka Ala ye layidu minnu ta, u bɛ olu dafa, u bɛ Ala ka sebaaya barikama ye.</w:t>
            </w:r>
          </w:p>
          <w:p w14:paraId="54E27C9A" w14:textId="77777777" w:rsidR="008378BA" w:rsidRPr="003237DD" w:rsidRDefault="008378BA" w:rsidP="009F3CE2">
            <w:pPr>
              <w:pStyle w:val="ListParagraph"/>
              <w:numPr>
                <w:ilvl w:val="0"/>
                <w:numId w:val="26"/>
              </w:numPr>
              <w:spacing w:after="0" w:line="240" w:lineRule="auto"/>
            </w:pPr>
            <w:r w:rsidRPr="008C4A7F">
              <w:rPr>
                <w:b/>
              </w:rPr>
              <w:t xml:space="preserve">Dusukun </w:t>
            </w:r>
            <w:r w:rsidRPr="003237DD">
              <w:t>: Aw ka ɲagali k’a dɔn ko o bɛ kɛ Ala ka sebaaya ni a ka nɛɛma de fɛ Krecɛnw bɛ kisili ni se sɔrɔ jurumu kan.</w:t>
            </w:r>
          </w:p>
          <w:p w14:paraId="0FD2FD16" w14:textId="77777777" w:rsidR="008378BA" w:rsidRPr="003237DD" w:rsidRDefault="008378BA" w:rsidP="009F3CE2">
            <w:pPr>
              <w:pStyle w:val="ListParagraph"/>
              <w:numPr>
                <w:ilvl w:val="0"/>
                <w:numId w:val="26"/>
              </w:numPr>
              <w:spacing w:after="0" w:line="240" w:lineRule="auto"/>
            </w:pPr>
            <w:r w:rsidRPr="008C4A7F">
              <w:rPr>
                <w:b/>
              </w:rPr>
              <w:t xml:space="preserve">Bolo </w:t>
            </w:r>
            <w:r w:rsidRPr="003237DD">
              <w:t>: Ka Ala bato ani k’a tanu, o ka kan ka kɛ delinako ye tuma bɛɛ kerecɛnw bolo. Ni bato ma kɛ tuma bɛɛ, Krecɛnw bɛna gɛlɛyabaw sɔrɔ alako ta fan fɛ.</w:t>
            </w:r>
          </w:p>
          <w:p w14:paraId="2C43E001" w14:textId="77777777" w:rsidR="008378BA" w:rsidRPr="003237DD" w:rsidRDefault="008378BA" w:rsidP="00D00093"/>
        </w:tc>
        <w:tc>
          <w:tcPr>
            <w:tcW w:w="3117" w:type="dxa"/>
            <w:vMerge/>
            <w:tcBorders>
              <w:right w:val="single" w:sz="18" w:space="0" w:color="auto"/>
            </w:tcBorders>
          </w:tcPr>
          <w:p w14:paraId="42F543E1" w14:textId="77777777" w:rsidR="008378BA" w:rsidRDefault="008378BA" w:rsidP="00D00093"/>
        </w:tc>
      </w:tr>
      <w:tr w:rsidR="008378BA" w:rsidRPr="003237DD" w14:paraId="3B5EC3AC" w14:textId="77777777" w:rsidTr="00D00093">
        <w:tc>
          <w:tcPr>
            <w:tcW w:w="1699" w:type="dxa"/>
            <w:tcBorders>
              <w:left w:val="single" w:sz="18" w:space="0" w:color="auto"/>
              <w:bottom w:val="single" w:sz="4" w:space="0" w:color="auto"/>
            </w:tcBorders>
            <w:shd w:val="clear" w:color="auto" w:fill="FFFFFF" w:themeFill="background1"/>
          </w:tcPr>
          <w:p w14:paraId="07571F09" w14:textId="77777777" w:rsidR="008378BA" w:rsidRPr="003237DD" w:rsidRDefault="008378BA" w:rsidP="00D00093">
            <w:pPr>
              <w:rPr>
                <w:b/>
              </w:rPr>
            </w:pPr>
            <w:r w:rsidRPr="003237DD">
              <w:rPr>
                <w:b/>
              </w:rPr>
              <w:t>Kalansen min bɛ Vɛrise dɔ kɔnɔ:</w:t>
            </w:r>
          </w:p>
        </w:tc>
        <w:tc>
          <w:tcPr>
            <w:tcW w:w="7615" w:type="dxa"/>
            <w:gridSpan w:val="2"/>
            <w:tcBorders>
              <w:bottom w:val="single" w:sz="4" w:space="0" w:color="auto"/>
              <w:right w:val="single" w:sz="18" w:space="0" w:color="auto"/>
            </w:tcBorders>
            <w:shd w:val="clear" w:color="auto" w:fill="FFFFFF" w:themeFill="background1"/>
          </w:tcPr>
          <w:p w14:paraId="344E4FF9" w14:textId="77777777" w:rsidR="008378BA" w:rsidRPr="00222F27" w:rsidRDefault="008378BA" w:rsidP="00D00093">
            <w:pPr>
              <w:rPr>
                <w:rFonts w:cstheme="minorHAnsi"/>
              </w:rPr>
            </w:pPr>
            <w:r w:rsidRPr="00222F27">
              <w:rPr>
                <w:rStyle w:val="text"/>
                <w:rFonts w:cstheme="minorHAnsi"/>
                <w:color w:val="000000"/>
                <w:shd w:val="clear" w:color="auto" w:fill="FFFFFF"/>
              </w:rPr>
              <w:t>Sabu aw ye kisili sɔrɔ nɛɛma de barika la, dannaya barika la—wa o tɛ bɔ aw yɛrɛw la, Ala ka nilifɛn don—</w:t>
            </w:r>
            <w:r w:rsidRPr="00222F27">
              <w:rPr>
                <w:rStyle w:val="text"/>
                <w:rFonts w:cstheme="minorHAnsi"/>
                <w:b/>
                <w:bCs/>
                <w:color w:val="000000"/>
                <w:shd w:val="clear" w:color="auto" w:fill="FFFFFF"/>
                <w:vertAlign w:val="superscript"/>
              </w:rPr>
              <w:t> </w:t>
            </w:r>
            <w:r w:rsidRPr="00222F27">
              <w:rPr>
                <w:rStyle w:val="text"/>
                <w:rFonts w:cstheme="minorHAnsi"/>
                <w:color w:val="000000"/>
                <w:shd w:val="clear" w:color="auto" w:fill="FFFFFF"/>
              </w:rPr>
              <w:t>A kana kɛ kɛwalew fɛ, walisa mɔgɔ si kana waso. (Efesekaw 2:8-9)</w:t>
            </w:r>
          </w:p>
        </w:tc>
      </w:tr>
    </w:tbl>
    <w:p w14:paraId="3D856A83" w14:textId="77777777" w:rsidR="008378BA" w:rsidRPr="008279B3" w:rsidRDefault="008378BA" w:rsidP="008378BA">
      <w:pPr>
        <w:spacing w:after="0"/>
        <w:jc w:val="center"/>
        <w:rPr>
          <w:sz w:val="28"/>
          <w:szCs w:val="28"/>
        </w:rPr>
      </w:pPr>
    </w:p>
    <w:tbl>
      <w:tblPr>
        <w:tblStyle w:val="TableGrid"/>
        <w:tblW w:w="0" w:type="auto"/>
        <w:tblLook w:val="04A0" w:firstRow="1" w:lastRow="0" w:firstColumn="1" w:lastColumn="0" w:noHBand="0" w:noVBand="1"/>
      </w:tblPr>
      <w:tblGrid>
        <w:gridCol w:w="1615"/>
        <w:gridCol w:w="7645"/>
      </w:tblGrid>
      <w:tr w:rsidR="008378BA" w:rsidRPr="001D3C61" w14:paraId="0A11C504" w14:textId="77777777" w:rsidTr="00D00093">
        <w:tc>
          <w:tcPr>
            <w:tcW w:w="1615" w:type="dxa"/>
          </w:tcPr>
          <w:p w14:paraId="4253F2F0" w14:textId="77777777" w:rsidR="008378BA" w:rsidRDefault="008378BA" w:rsidP="00D00093">
            <w:pPr>
              <w:jc w:val="center"/>
              <w:rPr>
                <w:b/>
              </w:rPr>
            </w:pPr>
            <w:r>
              <w:rPr>
                <w:b/>
              </w:rPr>
              <w:t>(Sɛbɛnni kuncɛcogo).</w:t>
            </w:r>
          </w:p>
          <w:p w14:paraId="299BC8BD" w14:textId="77777777" w:rsidR="008378BA" w:rsidRDefault="008378BA" w:rsidP="00D00093">
            <w:pPr>
              <w:jc w:val="center"/>
              <w:rPr>
                <w:b/>
              </w:rPr>
            </w:pPr>
          </w:p>
        </w:tc>
        <w:tc>
          <w:tcPr>
            <w:tcW w:w="7645" w:type="dxa"/>
          </w:tcPr>
          <w:p w14:paraId="5870D58C" w14:textId="77777777" w:rsidR="008378BA" w:rsidRDefault="008378BA" w:rsidP="00D00093">
            <w:r>
              <w:t>Ala ye layidu ta Israɛldenw ye ko Kanan jamana ye u ta ye. Nka Kanankaw tun sigilen bɛ yen kaban. O kɔrɔ tun ye ko Israɛldenw tun ka kan k’u ka jamana kɛlɛ. Ala tun bɛ Israɛldenw fan fɛ, o la sa, u tun b’a dɔn ko u bɛna se sɔrɔ. Israɛldenw tun ka kan ka dugu fɔlɔ min minɛ, o tun ye Jeriko ye. O dugu kogow tun ka bon kosɛbɛ k’a lamini. U janya tun bɛ se mɛtɛrɛ mugan ma. Ala y’a fɔ Josue ye ko Israɛldenw bɛɛ ka taama ka dugu lamini. Don o don, tile wɔɔrɔ kɔnɔ, Israɛldenw tun bɛ taama ka dugu lamini siɲɛ kelen. Tile wolonwulanan na, u ye taama kɛ ka dugu lamini siɲɛ wolonwula. O kɔ, sarakalasebagaw y’u ka burufiyɛw fiyɛ, ani Israɛldenw ye kɛlɛkanba pɛrɛn. U pɛrɛnna tuma min na, Ala y’a to dugu kogow y’a daminɛ ka yɛrɛyɛrɛ ani ka kari. Bɛɛ ka kɛ</w:t>
            </w:r>
          </w:p>
          <w:p w14:paraId="7BBD425C" w14:textId="77777777" w:rsidR="008378BA" w:rsidRDefault="008378BA" w:rsidP="00D00093">
            <w:r>
              <w:t>siɲɛ kelen , kogow nana ka bin duguma .</w:t>
            </w:r>
          </w:p>
          <w:p w14:paraId="26A7AFD8" w14:textId="77777777" w:rsidR="008378BA" w:rsidRDefault="008378BA" w:rsidP="00D00093">
            <w:pPr>
              <w:rPr>
                <w:b/>
              </w:rPr>
            </w:pPr>
          </w:p>
        </w:tc>
      </w:tr>
      <w:tr w:rsidR="008378BA" w:rsidRPr="001D3C61" w14:paraId="07C1E218" w14:textId="77777777" w:rsidTr="00D00093">
        <w:tc>
          <w:tcPr>
            <w:tcW w:w="1615" w:type="dxa"/>
          </w:tcPr>
          <w:p w14:paraId="66BFF23B" w14:textId="77777777" w:rsidR="008378BA" w:rsidRDefault="008378BA" w:rsidP="00D00093">
            <w:pPr>
              <w:jc w:val="center"/>
              <w:rPr>
                <w:b/>
              </w:rPr>
            </w:pPr>
            <w:r>
              <w:rPr>
                <w:b/>
              </w:rPr>
              <w:t>Kalan  min bɛ bɔ Ja la</w:t>
            </w:r>
          </w:p>
        </w:tc>
        <w:tc>
          <w:tcPr>
            <w:tcW w:w="7645" w:type="dxa"/>
          </w:tcPr>
          <w:p w14:paraId="6CBCC215" w14:textId="77777777" w:rsidR="008378BA" w:rsidRPr="001F0432" w:rsidRDefault="008378BA" w:rsidP="009F3CE2">
            <w:pPr>
              <w:pStyle w:val="ListParagraph"/>
              <w:numPr>
                <w:ilvl w:val="0"/>
                <w:numId w:val="109"/>
              </w:numPr>
              <w:spacing w:after="0" w:line="240" w:lineRule="auto"/>
              <w:rPr>
                <w:b/>
              </w:rPr>
            </w:pPr>
            <w:r>
              <w:rPr>
                <w:b/>
              </w:rPr>
              <w:t xml:space="preserve">Jeriko </w:t>
            </w:r>
            <w:r>
              <w:t>tun ye dugu barikaman fɔlɔ ye Israɛldenw ye min sɔrɔ u donlen kɔ Layidu jamana kɔnɔ. Ala ye ciden dɔ ci Josue ma walisa k’a fɔ a ye ko Ala bɛna nin dugu in don Israɛldenw bolo</w:t>
            </w:r>
          </w:p>
          <w:p w14:paraId="206E9B1D" w14:textId="77777777" w:rsidR="008378BA" w:rsidRPr="001F0432" w:rsidRDefault="008378BA" w:rsidP="009F3CE2">
            <w:pPr>
              <w:pStyle w:val="ListParagraph"/>
              <w:numPr>
                <w:ilvl w:val="0"/>
                <w:numId w:val="109"/>
              </w:numPr>
              <w:spacing w:after="0" w:line="240" w:lineRule="auto"/>
              <w:rPr>
                <w:b/>
              </w:rPr>
            </w:pPr>
            <w:r>
              <w:rPr>
                <w:b/>
              </w:rPr>
              <w:t xml:space="preserve">Sarakalasebagaw. </w:t>
            </w:r>
            <w:r>
              <w:t>Ala ye sarakalasebagaw wele u ka taama ka Jeriko lamini tile wɔɔrɔ kɔnɔ u makuntɔ.</w:t>
            </w:r>
          </w:p>
          <w:p w14:paraId="4E416833" w14:textId="77777777" w:rsidR="008378BA" w:rsidRPr="001F0432" w:rsidRDefault="008378BA" w:rsidP="009F3CE2">
            <w:pPr>
              <w:pStyle w:val="ListParagraph"/>
              <w:numPr>
                <w:ilvl w:val="0"/>
                <w:numId w:val="109"/>
              </w:numPr>
              <w:spacing w:after="0" w:line="240" w:lineRule="auto"/>
              <w:rPr>
                <w:b/>
              </w:rPr>
            </w:pPr>
            <w:r>
              <w:rPr>
                <w:b/>
              </w:rPr>
              <w:t xml:space="preserve">Layidu wagande. </w:t>
            </w:r>
            <w:r>
              <w:t>Sarakalasebagaw tun bɛ Layidu Kɔrɔbɔlan ta tuma min na u tun bɛ taamaw kɛ ka dugu kogow lamini. Layidu wagande tun bɛ Ala ka kɛta jira.</w:t>
            </w:r>
          </w:p>
          <w:p w14:paraId="3E473D00" w14:textId="77777777" w:rsidR="008378BA" w:rsidRPr="001F0432" w:rsidRDefault="008378BA" w:rsidP="009F3CE2">
            <w:pPr>
              <w:pStyle w:val="ListParagraph"/>
              <w:numPr>
                <w:ilvl w:val="0"/>
                <w:numId w:val="109"/>
              </w:numPr>
              <w:spacing w:after="0" w:line="240" w:lineRule="auto"/>
              <w:rPr>
                <w:b/>
              </w:rPr>
            </w:pPr>
            <w:r>
              <w:rPr>
                <w:b/>
              </w:rPr>
              <w:t xml:space="preserve">Burupuw. </w:t>
            </w:r>
            <w:r>
              <w:t>Tile wolonwulanan na, sarakalasebagaw y’u ka burufiyɛw ni u ka burufiyɛw fɔ.</w:t>
            </w:r>
          </w:p>
          <w:p w14:paraId="4DFC05FC" w14:textId="77777777" w:rsidR="008378BA" w:rsidRPr="001F0432" w:rsidRDefault="008378BA" w:rsidP="009F3CE2">
            <w:pPr>
              <w:pStyle w:val="ListParagraph"/>
              <w:numPr>
                <w:ilvl w:val="0"/>
                <w:numId w:val="109"/>
              </w:numPr>
              <w:spacing w:after="0" w:line="240" w:lineRule="auto"/>
              <w:rPr>
                <w:b/>
              </w:rPr>
            </w:pPr>
            <w:r>
              <w:rPr>
                <w:b/>
              </w:rPr>
              <w:t xml:space="preserve">Jeriko dugu kogow. </w:t>
            </w:r>
            <w:r>
              <w:t xml:space="preserve">Dugu lamini taama tile wolonwulanan na, sarakalasebaaw y'u ka burufiyɛkanw fɔ ka pɛrɛn kosɛbɛ ani Ala ye dugu </w:t>
            </w:r>
            <w:r>
              <w:lastRenderedPageBreak/>
              <w:t>kogow bin . O kɛra sebaayaba fɔlɔ ye Ala ye min di Israɛldenw ma tuma min na u ye layidu jamana minɛ.</w:t>
            </w:r>
          </w:p>
          <w:p w14:paraId="587E7E58" w14:textId="77777777" w:rsidR="008378BA" w:rsidRPr="00E86E74" w:rsidRDefault="008378BA" w:rsidP="00D00093">
            <w:pPr>
              <w:pStyle w:val="ListParagraph"/>
              <w:ind w:left="1080"/>
              <w:rPr>
                <w:b/>
              </w:rPr>
            </w:pPr>
          </w:p>
        </w:tc>
      </w:tr>
      <w:tr w:rsidR="008378BA" w:rsidRPr="001D3C61" w14:paraId="5F09CAAE" w14:textId="77777777" w:rsidTr="00D00093">
        <w:tc>
          <w:tcPr>
            <w:tcW w:w="1615" w:type="dxa"/>
          </w:tcPr>
          <w:p w14:paraId="340B6A51" w14:textId="77777777" w:rsidR="008378BA" w:rsidRDefault="008378BA" w:rsidP="00D00093">
            <w:pPr>
              <w:jc w:val="center"/>
              <w:rPr>
                <w:b/>
              </w:rPr>
            </w:pPr>
            <w:r>
              <w:rPr>
                <w:b/>
              </w:rPr>
              <w:lastRenderedPageBreak/>
              <w:t>Masalabolo</w:t>
            </w:r>
          </w:p>
          <w:p w14:paraId="34FA76B9" w14:textId="77777777" w:rsidR="008378BA" w:rsidRDefault="008378BA" w:rsidP="00D00093">
            <w:pPr>
              <w:jc w:val="center"/>
            </w:pPr>
            <w:r>
              <w:rPr>
                <w:b/>
              </w:rPr>
              <w:t>Hukumu</w:t>
            </w:r>
          </w:p>
        </w:tc>
        <w:tc>
          <w:tcPr>
            <w:tcW w:w="7645" w:type="dxa"/>
          </w:tcPr>
          <w:p w14:paraId="07A9741F" w14:textId="77777777" w:rsidR="008378BA" w:rsidRDefault="008378BA" w:rsidP="00D00093">
            <w:r>
              <w:t>Dɔɔni Israɛldenw ye Zurudɛn baji tigɛ ka don layidu jamana kɔnɔ, u sera Jeriko dugu fɔlɔ la, Ala tun bɛna u dɛmɛ ka se sɔrɔ o kan. Josue gɛrɛla dugu la tuma min na, ciden dɔ cilen bɔra Ala yɔrɔ, o y’a fɔ a ye ko a jɔlen bɛ dugukolo senuma kan.</w:t>
            </w:r>
          </w:p>
          <w:p w14:paraId="0AD885BC" w14:textId="77777777" w:rsidR="008378BA" w:rsidRDefault="008378BA" w:rsidP="00D00093"/>
          <w:p w14:paraId="2F8F20D0" w14:textId="77777777" w:rsidR="008378BA" w:rsidRDefault="008378BA" w:rsidP="00D00093">
            <w:r>
              <w:t>Ikomi Ala tun b’a fɛ k’a dɔn ko Israɛldenw k’a dɔn ko Ala de ye se sɔrɔ kɛlɛw la, Ala ye cikan kabakomaw di Israɛldenw ma nin kɛlɛ fɔlɔ in na. Sanni u ka dugu kɛlɛ n’u ka kɛlɛkɛminɛnw ye, u tun ka kan ka taama dugu lamini ni Layidu wagande ye, o min ye Ala ka kɛta jira n’u ye.</w:t>
            </w:r>
          </w:p>
          <w:p w14:paraId="20EAA926" w14:textId="77777777" w:rsidR="008378BA" w:rsidRDefault="008378BA" w:rsidP="00D00093"/>
          <w:p w14:paraId="6567EB9F" w14:textId="77777777" w:rsidR="008378BA" w:rsidRDefault="008378BA" w:rsidP="00D00093">
            <w:pPr>
              <w:rPr>
                <w:b/>
              </w:rPr>
            </w:pPr>
            <w:r>
              <w:t>Jeriko tun be yɔrɔ ɲumanba dɔ la. O tun ye fɛɛrɛ fɔlɔ nafama ye Israɛldenw bolo, k’a sɔrɔ u ye layidu jamana minɛcogo daminɛ, Ala tun ye min wele ka kɛ a ta ye.</w:t>
            </w:r>
          </w:p>
          <w:p w14:paraId="5EC72447" w14:textId="77777777" w:rsidR="008378BA" w:rsidRDefault="008378BA" w:rsidP="00D00093">
            <w:pPr>
              <w:rPr>
                <w:b/>
              </w:rPr>
            </w:pPr>
          </w:p>
          <w:p w14:paraId="18C798C1" w14:textId="77777777" w:rsidR="008378BA" w:rsidRPr="00820929" w:rsidRDefault="008378BA" w:rsidP="00D00093">
            <w:r w:rsidRPr="00C851B9">
              <w:rPr>
                <w:b/>
              </w:rPr>
              <w:t xml:space="preserve">Layidu kura sɛbɛn: </w:t>
            </w:r>
            <w:r>
              <w:t>A nafa ka bon kerecɛnw ka hakili to a la ko Ala ka nɛɛma ni a ka sebaaya de bɛ baara kɛ u kɔnɔ, o tɛ u yɛrɛ ka Ala ɲɛsiran ye min bɛ nɔɔrɔ lase Ala ma. A nafa ka bon Krecɛnw ma u kana kuncɛbaya kɛ, nka u ka to majigilenya la ni Ala bɛ baara kɛ u sababu fɛ cogo barikamaw la.</w:t>
            </w:r>
          </w:p>
          <w:p w14:paraId="3C3BD93D" w14:textId="77777777" w:rsidR="008378BA" w:rsidRPr="00CA4179" w:rsidRDefault="008378BA" w:rsidP="00D00093"/>
        </w:tc>
      </w:tr>
      <w:tr w:rsidR="008378BA" w14:paraId="51CA4E02" w14:textId="77777777" w:rsidTr="00D00093">
        <w:tc>
          <w:tcPr>
            <w:tcW w:w="9260" w:type="dxa"/>
            <w:gridSpan w:val="2"/>
            <w:shd w:val="clear" w:color="auto" w:fill="BFBFBF" w:themeFill="background1" w:themeFillShade="BF"/>
          </w:tcPr>
          <w:p w14:paraId="15B16708" w14:textId="77777777" w:rsidR="008378BA" w:rsidRPr="00601E56" w:rsidRDefault="008378BA" w:rsidP="00D00093">
            <w:pPr>
              <w:jc w:val="center"/>
              <w:rPr>
                <w:b/>
                <w:sz w:val="28"/>
                <w:szCs w:val="28"/>
              </w:rPr>
            </w:pPr>
            <w:r w:rsidRPr="00601E56">
              <w:rPr>
                <w:b/>
                <w:sz w:val="28"/>
                <w:szCs w:val="28"/>
              </w:rPr>
              <w:t>Bibulukalan</w:t>
            </w:r>
          </w:p>
        </w:tc>
      </w:tr>
      <w:tr w:rsidR="008378BA" w:rsidRPr="001D3C61" w14:paraId="2FE4B2E8" w14:textId="77777777" w:rsidTr="00D00093">
        <w:tc>
          <w:tcPr>
            <w:tcW w:w="1615" w:type="dxa"/>
          </w:tcPr>
          <w:p w14:paraId="591F9418" w14:textId="77777777" w:rsidR="008378BA" w:rsidRPr="0068101F" w:rsidRDefault="008378BA" w:rsidP="00D00093">
            <w:pPr>
              <w:jc w:val="center"/>
              <w:rPr>
                <w:b/>
                <w:sz w:val="28"/>
                <w:szCs w:val="28"/>
              </w:rPr>
            </w:pPr>
            <w:r w:rsidRPr="0068101F">
              <w:rPr>
                <w:b/>
                <w:sz w:val="28"/>
                <w:szCs w:val="28"/>
              </w:rPr>
              <w:t>Ka seli</w:t>
            </w:r>
          </w:p>
        </w:tc>
        <w:tc>
          <w:tcPr>
            <w:tcW w:w="7645" w:type="dxa"/>
          </w:tcPr>
          <w:p w14:paraId="2B812FBE" w14:textId="77777777" w:rsidR="008378BA" w:rsidRDefault="008378BA" w:rsidP="009F3CE2">
            <w:pPr>
              <w:pStyle w:val="ListParagraph"/>
              <w:numPr>
                <w:ilvl w:val="0"/>
                <w:numId w:val="12"/>
              </w:numPr>
              <w:spacing w:after="0" w:line="240" w:lineRule="auto"/>
            </w:pPr>
            <w:r>
              <w:t>Delili ɲininiw ni tanuli ɲini.</w:t>
            </w:r>
          </w:p>
          <w:p w14:paraId="16114965" w14:textId="77777777" w:rsidR="008378BA" w:rsidRDefault="008378BA" w:rsidP="009F3CE2">
            <w:pPr>
              <w:pStyle w:val="ListParagraph"/>
              <w:numPr>
                <w:ilvl w:val="0"/>
                <w:numId w:val="12"/>
              </w:numPr>
              <w:spacing w:after="0" w:line="240" w:lineRule="auto"/>
            </w:pPr>
            <w:r>
              <w:t>Barika Ala ye tanuli minnu kɛra ɲɔgɔn fɛ.</w:t>
            </w:r>
          </w:p>
          <w:p w14:paraId="3039521A" w14:textId="77777777" w:rsidR="008378BA" w:rsidRDefault="008378BA" w:rsidP="009F3CE2">
            <w:pPr>
              <w:pStyle w:val="ListParagraph"/>
              <w:numPr>
                <w:ilvl w:val="0"/>
                <w:numId w:val="12"/>
              </w:numPr>
              <w:spacing w:after="0" w:line="240" w:lineRule="auto"/>
            </w:pPr>
            <w:r>
              <w:t>Delili kɛli delili ɲininiw kama.</w:t>
            </w:r>
          </w:p>
          <w:p w14:paraId="220F81F2" w14:textId="77777777" w:rsidR="008378BA" w:rsidRDefault="008378BA"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47F8D3DD" w14:textId="77777777" w:rsidR="008378BA" w:rsidRDefault="008378BA" w:rsidP="00D00093"/>
        </w:tc>
      </w:tr>
      <w:tr w:rsidR="008378BA" w:rsidRPr="001D3C61" w14:paraId="739A260B" w14:textId="77777777" w:rsidTr="00D00093">
        <w:tc>
          <w:tcPr>
            <w:tcW w:w="1615" w:type="dxa"/>
          </w:tcPr>
          <w:p w14:paraId="73B03E27" w14:textId="77777777" w:rsidR="008378BA" w:rsidRPr="0068101F" w:rsidRDefault="008378BA" w:rsidP="00D00093">
            <w:pPr>
              <w:jc w:val="center"/>
              <w:rPr>
                <w:b/>
                <w:sz w:val="28"/>
                <w:szCs w:val="28"/>
              </w:rPr>
            </w:pPr>
            <w:r w:rsidRPr="0068101F">
              <w:rPr>
                <w:b/>
                <w:sz w:val="28"/>
                <w:szCs w:val="28"/>
              </w:rPr>
              <w:t>Ka mɛn</w:t>
            </w:r>
          </w:p>
        </w:tc>
        <w:tc>
          <w:tcPr>
            <w:tcW w:w="7645" w:type="dxa"/>
          </w:tcPr>
          <w:p w14:paraId="4B4D5022" w14:textId="77777777" w:rsidR="008378BA" w:rsidRDefault="008378BA" w:rsidP="009F3CE2">
            <w:pPr>
              <w:pStyle w:val="ListParagraph"/>
              <w:numPr>
                <w:ilvl w:val="0"/>
                <w:numId w:val="13"/>
              </w:numPr>
              <w:spacing w:after="0" w:line="240" w:lineRule="auto"/>
            </w:pPr>
            <w:r>
              <w:t>Bibulu kalansen fila bɛɛ kalan.</w:t>
            </w:r>
          </w:p>
          <w:p w14:paraId="70080CD4" w14:textId="77777777" w:rsidR="008378BA" w:rsidRDefault="008378BA" w:rsidP="009F3CE2">
            <w:pPr>
              <w:pStyle w:val="ListParagraph"/>
              <w:numPr>
                <w:ilvl w:val="0"/>
                <w:numId w:val="13"/>
              </w:numPr>
              <w:spacing w:after="0" w:line="240" w:lineRule="auto"/>
            </w:pPr>
            <w:r>
              <w:t>“Text Contexte” kumasen kuncɛ ka bɔ sanfɛ kalanso kama.</w:t>
            </w:r>
          </w:p>
          <w:p w14:paraId="7FE1111B" w14:textId="77777777" w:rsidR="008378BA" w:rsidRDefault="008378BA" w:rsidP="009F3CE2">
            <w:pPr>
              <w:pStyle w:val="ListParagraph"/>
              <w:numPr>
                <w:ilvl w:val="0"/>
                <w:numId w:val="13"/>
              </w:numPr>
              <w:spacing w:after="0" w:line="240" w:lineRule="auto"/>
            </w:pPr>
            <w:r>
              <w:t>Bibulu kalansen fila bɛɛ kalan kokura.</w:t>
            </w:r>
          </w:p>
          <w:p w14:paraId="785A2ED1" w14:textId="77777777" w:rsidR="008378BA" w:rsidRDefault="008378BA" w:rsidP="009F3CE2">
            <w:pPr>
              <w:pStyle w:val="ListParagraph"/>
              <w:numPr>
                <w:ilvl w:val="0"/>
                <w:numId w:val="13"/>
              </w:numPr>
              <w:spacing w:after="0" w:line="240" w:lineRule="auto"/>
            </w:pPr>
            <w:r>
              <w:t>A ɲini mɔgɔ dɔ fɛ a ka Bibulu tɛmɛsira kunba lakali kokura.</w:t>
            </w:r>
          </w:p>
          <w:p w14:paraId="36C30B6D" w14:textId="77777777" w:rsidR="008378BA" w:rsidRDefault="008378BA" w:rsidP="00D00093"/>
        </w:tc>
      </w:tr>
      <w:tr w:rsidR="008378BA" w:rsidRPr="001D3C61" w14:paraId="44289AD6" w14:textId="77777777" w:rsidTr="00D00093">
        <w:tc>
          <w:tcPr>
            <w:tcW w:w="1615" w:type="dxa"/>
          </w:tcPr>
          <w:p w14:paraId="7BB25ED7" w14:textId="77777777" w:rsidR="008378BA" w:rsidRPr="0068101F" w:rsidRDefault="008378BA" w:rsidP="00D00093">
            <w:pPr>
              <w:jc w:val="center"/>
              <w:rPr>
                <w:b/>
                <w:sz w:val="28"/>
                <w:szCs w:val="28"/>
              </w:rPr>
            </w:pPr>
            <w:r w:rsidRPr="0068101F">
              <w:rPr>
                <w:b/>
                <w:sz w:val="28"/>
                <w:szCs w:val="28"/>
              </w:rPr>
              <w:t>Niyɔrɔ</w:t>
            </w:r>
          </w:p>
        </w:tc>
        <w:tc>
          <w:tcPr>
            <w:tcW w:w="7645" w:type="dxa"/>
          </w:tcPr>
          <w:p w14:paraId="04ED5F36" w14:textId="77777777" w:rsidR="008378BA" w:rsidRDefault="008378BA" w:rsidP="009F3CE2">
            <w:pPr>
              <w:pStyle w:val="ListParagraph"/>
              <w:numPr>
                <w:ilvl w:val="0"/>
                <w:numId w:val="14"/>
              </w:numPr>
              <w:spacing w:after="0" w:line="240" w:lineRule="auto"/>
              <w:rPr>
                <w:b/>
              </w:rPr>
            </w:pPr>
            <w:r w:rsidRPr="008C4A7F">
              <w:rPr>
                <w:b/>
              </w:rPr>
              <w:t>Kuntigi: Sɛbɛnni kɔrɔ ye mun ye?</w:t>
            </w:r>
          </w:p>
          <w:p w14:paraId="216A4CE5" w14:textId="77777777" w:rsidR="008378BA" w:rsidRPr="00820929" w:rsidRDefault="008378BA" w:rsidP="00D00093">
            <w:r>
              <w:t>A nafa ka bon Krecɛnw bolo ka da Ala ka kumaw la. Ala bɛ ɲɛminɛli di kerecɛnw ma cogo caman fɛ, i n’a fɔ Bibulu, delili ani Krecɛn wɛrɛw. Tuma dɔw la, Krecɛnw tɛ se k’a faamu mun na Ala b’u wele ka na kɛwale dɔw la, nka kerecɛnw ka kan ka da a la ko hakilitigiya fanga bɛ Ala la walisa ka kobaw kɛ u sababu fɛ ni u bɛna kanminɛli kɛ.</w:t>
            </w:r>
          </w:p>
          <w:p w14:paraId="0614C277" w14:textId="77777777" w:rsidR="008378BA" w:rsidRPr="002F3DD8" w:rsidRDefault="008378BA" w:rsidP="009F3CE2">
            <w:pPr>
              <w:pStyle w:val="ListParagraph"/>
              <w:numPr>
                <w:ilvl w:val="0"/>
                <w:numId w:val="25"/>
              </w:numPr>
              <w:spacing w:after="0" w:line="240" w:lineRule="auto"/>
              <w:rPr>
                <w:b/>
              </w:rPr>
            </w:pPr>
            <w:r>
              <w:rPr>
                <w:b/>
              </w:rPr>
              <w:t>Sarakalasebagaw tun bɛ se ka kun minnu fɔ, olu dɔw ye jumɛnw ye, minnu b’a to u tun man kan ka dugu kogow lamini ni Layidu Kɔrɔlen ye?</w:t>
            </w:r>
          </w:p>
          <w:p w14:paraId="6574F777" w14:textId="77777777" w:rsidR="008378BA" w:rsidRPr="002F3DD8" w:rsidRDefault="008378BA" w:rsidP="009F3CE2">
            <w:pPr>
              <w:pStyle w:val="ListParagraph"/>
              <w:numPr>
                <w:ilvl w:val="0"/>
                <w:numId w:val="25"/>
              </w:numPr>
              <w:spacing w:after="0" w:line="240" w:lineRule="auto"/>
              <w:rPr>
                <w:b/>
              </w:rPr>
            </w:pPr>
            <w:r>
              <w:rPr>
                <w:b/>
              </w:rPr>
              <w:t>Kun dɔw ye jumɛnw ye minnu y’a to Josue dalen tun bɛ Ala ka ci fɔlenw na ani k’u labato, hali k’a sɔrɔ a tun bɛ iko fɛn caman tun tɛ o ci fɔlenw na?</w:t>
            </w:r>
          </w:p>
          <w:p w14:paraId="53467ED3" w14:textId="77777777" w:rsidR="008378BA" w:rsidRDefault="008378BA" w:rsidP="00D00093"/>
          <w:p w14:paraId="527C4263" w14:textId="77777777" w:rsidR="008378BA" w:rsidRDefault="008378BA" w:rsidP="009F3CE2">
            <w:pPr>
              <w:pStyle w:val="ListParagraph"/>
              <w:numPr>
                <w:ilvl w:val="0"/>
                <w:numId w:val="9"/>
              </w:numPr>
              <w:spacing w:after="0" w:line="240" w:lineRule="auto"/>
              <w:rPr>
                <w:b/>
              </w:rPr>
            </w:pPr>
            <w:r w:rsidRPr="008C4A7F">
              <w:rPr>
                <w:b/>
              </w:rPr>
              <w:t>Dusukun: Sɛbɛnni b’a fɔ ko an ka kan ka kɛ jɔn ye?</w:t>
            </w:r>
          </w:p>
          <w:p w14:paraId="040BB2B9" w14:textId="77777777" w:rsidR="008378BA" w:rsidRPr="00BD283D" w:rsidRDefault="008378BA" w:rsidP="00D00093">
            <w:r>
              <w:lastRenderedPageBreak/>
              <w:t>Ka kan minɛ Ala ye, o ye jogo nafamaba ye Krecɛnw bolo. Waati caman bɛ yen Ala bɛna kerecɛnw wele ka bɔ fɛn lafiyalenw na, ka a ɲini u fɛ u ka farati ta walisa ka Ala ka kanuya walima a ka hinɛ jira. O de kosɔn kerecɛnw ka kan ka Ala kanuya ni dannaya da u dusukunw na, u hakili dɔrɔn tɛ. Sabu Krecɛnw bɛ wale kɛ ka bɔ u dusukun na.</w:t>
            </w:r>
          </w:p>
          <w:p w14:paraId="4FD4261E" w14:textId="77777777" w:rsidR="008378BA" w:rsidRPr="002F3DD8" w:rsidRDefault="008378BA" w:rsidP="009F3CE2">
            <w:pPr>
              <w:pStyle w:val="ListParagraph"/>
              <w:numPr>
                <w:ilvl w:val="0"/>
                <w:numId w:val="25"/>
              </w:numPr>
              <w:spacing w:after="0" w:line="240" w:lineRule="auto"/>
              <w:rPr>
                <w:b/>
              </w:rPr>
            </w:pPr>
            <w:r>
              <w:rPr>
                <w:b/>
              </w:rPr>
              <w:t>E fɛ, nin Israɛl bɔnsɔn filanan tun ye mun dege ka bɔ bɔnsɔn fɔlɔ la Ala ka ci fɔlenw kanminɛli ko la?</w:t>
            </w:r>
          </w:p>
          <w:p w14:paraId="18C72E9C" w14:textId="77777777" w:rsidR="008378BA" w:rsidRPr="002F3DD8" w:rsidRDefault="008378BA" w:rsidP="009F3CE2">
            <w:pPr>
              <w:pStyle w:val="ListParagraph"/>
              <w:numPr>
                <w:ilvl w:val="0"/>
                <w:numId w:val="25"/>
              </w:numPr>
              <w:spacing w:after="0" w:line="240" w:lineRule="auto"/>
              <w:rPr>
                <w:b/>
              </w:rPr>
            </w:pPr>
            <w:r>
              <w:rPr>
                <w:b/>
              </w:rPr>
              <w:t>Kerecɛnw bɛ se ka Ala ka weleli dɔn cogo di u ka ɲɛnamaya kɔnɔ, u bɛ se k’a dɔn cogo di tuma min na Ala kan de bɛ u wele ka taa wale dɔ la?</w:t>
            </w:r>
          </w:p>
          <w:p w14:paraId="2C53C4C1" w14:textId="77777777" w:rsidR="008378BA" w:rsidRDefault="008378BA" w:rsidP="00D00093"/>
          <w:p w14:paraId="24AFEECA" w14:textId="77777777" w:rsidR="008378BA" w:rsidRPr="000120FC" w:rsidRDefault="008378BA" w:rsidP="009F3CE2">
            <w:pPr>
              <w:pStyle w:val="ListParagraph"/>
              <w:numPr>
                <w:ilvl w:val="0"/>
                <w:numId w:val="9"/>
              </w:numPr>
              <w:spacing w:after="0" w:line="240" w:lineRule="auto"/>
            </w:pPr>
            <w:r w:rsidRPr="008C4A7F">
              <w:rPr>
                <w:b/>
              </w:rPr>
              <w:t>Bolo: An bɛ se ka Ala ka Kuma waleya cogo di?</w:t>
            </w:r>
          </w:p>
          <w:p w14:paraId="0C688A96" w14:textId="77777777" w:rsidR="008378BA" w:rsidRDefault="008378BA" w:rsidP="00D00093">
            <w:r>
              <w:t>Ka tugu Ala kɔ, o tɛ an ka desizɔn ye alako ta fan fɛ dɔrɔn, nka a bɛ na ni farikolo ta fan fɛ fana ye. Ikomi Ala ka mgw dm, Ala b kerecEnya wele ka k Yesu bolow ni a senw ye. Tuma dɔw la, o kɔrɔ ye ka delili kɛ ni dususuma ye, tuma wɛrɛw la, o kɔrɔ ye ka jɔyɔrɔ ta foroba la Ala tɔgɔ la. Ka Ala bato ni Krecɛn tɔw ye, o ye farikolo wale nafama dɔ ye Krecɛnw bɛ se ka min kɛ.</w:t>
            </w:r>
          </w:p>
          <w:p w14:paraId="21994FBF" w14:textId="77777777" w:rsidR="008378BA" w:rsidRPr="002F3DD8" w:rsidRDefault="008378BA" w:rsidP="009F3CE2">
            <w:pPr>
              <w:pStyle w:val="ListParagraph"/>
              <w:numPr>
                <w:ilvl w:val="0"/>
                <w:numId w:val="25"/>
              </w:numPr>
              <w:spacing w:after="0" w:line="240" w:lineRule="auto"/>
              <w:rPr>
                <w:b/>
              </w:rPr>
            </w:pPr>
            <w:r>
              <w:rPr>
                <w:b/>
              </w:rPr>
              <w:t>Kerecɛnw bɛ se ka dannaya senna-tɛgɛrɛ fitinin minnu kɛ, ni u bɛ ka bonya u ka dannaya la, ani ka dannaya ni kanminɛli dege minnu bɛna a to u ka dannaya senna-tɛgɛrɛbaw ta?</w:t>
            </w:r>
          </w:p>
          <w:p w14:paraId="11950F28" w14:textId="77777777" w:rsidR="008378BA" w:rsidRPr="002F3DD8" w:rsidRDefault="008378BA" w:rsidP="009F3CE2">
            <w:pPr>
              <w:pStyle w:val="ListParagraph"/>
              <w:numPr>
                <w:ilvl w:val="0"/>
                <w:numId w:val="25"/>
              </w:numPr>
              <w:spacing w:after="0" w:line="240" w:lineRule="auto"/>
              <w:rPr>
                <w:b/>
              </w:rPr>
            </w:pPr>
            <w:r>
              <w:rPr>
                <w:b/>
              </w:rPr>
              <w:t>Krecɛn kɔgɔlenw bɛ se ka Krecɛn kamalenninw dɛmɛ cogo di ka Ala ka baara faamu walima k’a dɔn nin diɲɛ in kɔnɔ?</w:t>
            </w:r>
          </w:p>
          <w:p w14:paraId="1E7330EC" w14:textId="77777777" w:rsidR="008378BA" w:rsidRDefault="008378BA" w:rsidP="00D00093"/>
        </w:tc>
      </w:tr>
      <w:tr w:rsidR="008378BA" w:rsidRPr="001D3C61" w14:paraId="545910AC" w14:textId="77777777" w:rsidTr="00D00093">
        <w:tc>
          <w:tcPr>
            <w:tcW w:w="1615" w:type="dxa"/>
          </w:tcPr>
          <w:p w14:paraId="64C8DA0F" w14:textId="77777777" w:rsidR="008378BA" w:rsidRPr="0068101F" w:rsidRDefault="008378BA" w:rsidP="00D00093">
            <w:pPr>
              <w:jc w:val="center"/>
              <w:rPr>
                <w:b/>
                <w:sz w:val="28"/>
                <w:szCs w:val="28"/>
              </w:rPr>
            </w:pPr>
            <w:r w:rsidRPr="0068101F">
              <w:rPr>
                <w:b/>
                <w:sz w:val="28"/>
                <w:szCs w:val="28"/>
              </w:rPr>
              <w:lastRenderedPageBreak/>
              <w:t>Ka waleya</w:t>
            </w:r>
          </w:p>
          <w:p w14:paraId="086254E2" w14:textId="77777777" w:rsidR="008378BA" w:rsidRDefault="008378BA" w:rsidP="00D00093">
            <w:pPr>
              <w:jc w:val="center"/>
              <w:rPr>
                <w:b/>
              </w:rPr>
            </w:pPr>
          </w:p>
          <w:p w14:paraId="3F5F1700" w14:textId="77777777" w:rsidR="008378BA" w:rsidRDefault="008378BA" w:rsidP="00D00093">
            <w:pPr>
              <w:jc w:val="center"/>
              <w:rPr>
                <w:b/>
              </w:rPr>
            </w:pPr>
          </w:p>
        </w:tc>
        <w:tc>
          <w:tcPr>
            <w:tcW w:w="7645" w:type="dxa"/>
          </w:tcPr>
          <w:p w14:paraId="3E023DFB" w14:textId="77777777" w:rsidR="008378BA" w:rsidRDefault="008378BA" w:rsidP="009F3CE2">
            <w:pPr>
              <w:pStyle w:val="ListParagraph"/>
              <w:numPr>
                <w:ilvl w:val="0"/>
                <w:numId w:val="18"/>
              </w:numPr>
              <w:spacing w:after="0" w:line="240" w:lineRule="auto"/>
            </w:pPr>
            <w:r>
              <w:t>A ɲini mɔgɔ dɔ fɛ a ka Bibulu kalansen kunba lakali kokura.</w:t>
            </w:r>
          </w:p>
          <w:p w14:paraId="77109DFF" w14:textId="77777777" w:rsidR="008378BA" w:rsidRDefault="008378BA" w:rsidP="009F3CE2">
            <w:pPr>
              <w:pStyle w:val="ListParagraph"/>
              <w:numPr>
                <w:ilvl w:val="0"/>
                <w:numId w:val="18"/>
              </w:numPr>
              <w:spacing w:after="0" w:line="240" w:lineRule="auto"/>
            </w:pPr>
            <w:r>
              <w:t>A ɲini jɛkulu fɛ u k’a fɔ u hakili la Ala b’a fɛ u ka bi kalan jaabi cogo min na.</w:t>
            </w:r>
          </w:p>
          <w:p w14:paraId="538A3B58" w14:textId="77777777" w:rsidR="008378BA" w:rsidRDefault="008378BA" w:rsidP="009F3CE2">
            <w:pPr>
              <w:pStyle w:val="ListParagraph"/>
              <w:numPr>
                <w:ilvl w:val="0"/>
                <w:numId w:val="18"/>
              </w:numPr>
              <w:spacing w:after="0" w:line="240" w:lineRule="auto"/>
            </w:pPr>
            <w:r>
              <w:t>Aw ye waati kɛ delili la aw ka sigida la, ɲɔgɔn kosɔn, ani hakilitigiya kama bi kalan kɛcogo la.</w:t>
            </w:r>
          </w:p>
          <w:p w14:paraId="7913749C" w14:textId="77777777" w:rsidR="008378BA" w:rsidRPr="001812C4" w:rsidRDefault="008378BA" w:rsidP="009F3CE2">
            <w:pPr>
              <w:pStyle w:val="ListParagraph"/>
              <w:numPr>
                <w:ilvl w:val="0"/>
                <w:numId w:val="18"/>
              </w:numPr>
              <w:spacing w:after="0" w:line="240" w:lineRule="auto"/>
            </w:pPr>
            <w:r>
              <w:t>I ka surunya ni kulu ye Matigi ka delili kɛ ɲɔgɔn fɛ.</w:t>
            </w:r>
          </w:p>
          <w:p w14:paraId="7A6D761C" w14:textId="77777777" w:rsidR="008378BA" w:rsidRDefault="008378BA" w:rsidP="00D00093">
            <w:pPr>
              <w:rPr>
                <w:b/>
              </w:rPr>
            </w:pPr>
          </w:p>
        </w:tc>
      </w:tr>
    </w:tbl>
    <w:p w14:paraId="77E1841A" w14:textId="77777777" w:rsidR="008378BA" w:rsidRPr="008378BA" w:rsidRDefault="008378BA" w:rsidP="008378BA">
      <w:pPr>
        <w:rPr>
          <w:lang w:val="fr-FR"/>
        </w:rPr>
      </w:pPr>
    </w:p>
    <w:p w14:paraId="2195CFAF" w14:textId="77777777" w:rsidR="008378BA" w:rsidRPr="008378BA" w:rsidRDefault="008378BA" w:rsidP="008378BA">
      <w:pPr>
        <w:rPr>
          <w:lang w:val="fr-FR"/>
        </w:rPr>
      </w:pPr>
    </w:p>
    <w:p w14:paraId="0B4D3855" w14:textId="77777777" w:rsidR="008378BA" w:rsidRPr="008378BA" w:rsidRDefault="008378BA" w:rsidP="008378BA">
      <w:pPr>
        <w:rPr>
          <w:lang w:val="fr-FR"/>
        </w:rPr>
      </w:pPr>
    </w:p>
    <w:p w14:paraId="4FB48871" w14:textId="765D0BF9" w:rsidR="008378BA" w:rsidRDefault="008378BA">
      <w:pPr>
        <w:rPr>
          <w:lang w:val="fr-FR"/>
        </w:rPr>
      </w:pPr>
      <w:r>
        <w:rPr>
          <w:lang w:val="fr-FR"/>
        </w:rPr>
        <w:br w:type="page"/>
      </w:r>
    </w:p>
    <w:p w14:paraId="027F9FAB" w14:textId="77777777" w:rsidR="008378BA" w:rsidRPr="008378BA" w:rsidRDefault="008378BA" w:rsidP="008378BA">
      <w:pPr>
        <w:spacing w:after="0"/>
        <w:jc w:val="center"/>
        <w:rPr>
          <w:sz w:val="28"/>
          <w:szCs w:val="28"/>
          <w:lang w:val="fr-FR"/>
        </w:rPr>
      </w:pPr>
      <w:r w:rsidRPr="008378BA">
        <w:rPr>
          <w:b/>
          <w:i/>
          <w:sz w:val="28"/>
          <w:szCs w:val="28"/>
          <w:lang w:val="fr-FR"/>
        </w:rPr>
        <w:lastRenderedPageBreak/>
        <w:t xml:space="preserve">YESU </w:t>
      </w:r>
      <w:r w:rsidRPr="008378BA">
        <w:rPr>
          <w:sz w:val="28"/>
          <w:szCs w:val="28"/>
          <w:lang w:val="fr-FR"/>
        </w:rPr>
        <w:t>ka filimu waajuli yɔrɔ Bibulu kalansen # 29</w:t>
      </w:r>
    </w:p>
    <w:p w14:paraId="751D2461" w14:textId="77777777" w:rsidR="008378BA" w:rsidRPr="008378BA" w:rsidRDefault="008378BA" w:rsidP="008378BA">
      <w:pPr>
        <w:rPr>
          <w:lang w:val="fr-FR"/>
        </w:rPr>
      </w:pPr>
    </w:p>
    <w:tbl>
      <w:tblPr>
        <w:tblStyle w:val="TableGrid"/>
        <w:tblW w:w="0" w:type="auto"/>
        <w:tblLook w:val="04A0" w:firstRow="1" w:lastRow="0" w:firstColumn="1" w:lastColumn="0" w:noHBand="0" w:noVBand="1"/>
      </w:tblPr>
      <w:tblGrid>
        <w:gridCol w:w="1699"/>
        <w:gridCol w:w="4498"/>
        <w:gridCol w:w="3117"/>
      </w:tblGrid>
      <w:tr w:rsidR="008378BA" w:rsidRPr="003237DD" w14:paraId="592062B2" w14:textId="77777777" w:rsidTr="00D00093">
        <w:tc>
          <w:tcPr>
            <w:tcW w:w="1699" w:type="dxa"/>
            <w:tcBorders>
              <w:top w:val="single" w:sz="18" w:space="0" w:color="auto"/>
              <w:left w:val="single" w:sz="18" w:space="0" w:color="auto"/>
            </w:tcBorders>
            <w:shd w:val="clear" w:color="auto" w:fill="FFFFFF" w:themeFill="background1"/>
          </w:tcPr>
          <w:p w14:paraId="7A09A575" w14:textId="77777777" w:rsidR="008378BA" w:rsidRPr="003237DD" w:rsidRDefault="008378BA" w:rsidP="00D00093">
            <w:pPr>
              <w:rPr>
                <w:b/>
              </w:rPr>
            </w:pPr>
            <w:r w:rsidRPr="003237DD">
              <w:rPr>
                <w:b/>
              </w:rPr>
              <w:t>Kalansen tɔgɔ:</w:t>
            </w:r>
          </w:p>
        </w:tc>
        <w:tc>
          <w:tcPr>
            <w:tcW w:w="4498" w:type="dxa"/>
            <w:tcBorders>
              <w:top w:val="single" w:sz="18" w:space="0" w:color="auto"/>
            </w:tcBorders>
            <w:shd w:val="clear" w:color="auto" w:fill="FFFFFF" w:themeFill="background1"/>
          </w:tcPr>
          <w:p w14:paraId="5F1D72F6" w14:textId="77777777" w:rsidR="008378BA" w:rsidRPr="003237DD" w:rsidRDefault="008378BA" w:rsidP="00D00093">
            <w:pPr>
              <w:rPr>
                <w:b/>
              </w:rPr>
            </w:pPr>
            <w:r>
              <w:rPr>
                <w:b/>
              </w:rPr>
              <w:t>Akan ka jurumu ni a ka ɲangili</w:t>
            </w:r>
          </w:p>
        </w:tc>
        <w:tc>
          <w:tcPr>
            <w:tcW w:w="3117" w:type="dxa"/>
            <w:tcBorders>
              <w:top w:val="single" w:sz="18" w:space="0" w:color="auto"/>
              <w:right w:val="single" w:sz="18" w:space="0" w:color="auto"/>
            </w:tcBorders>
          </w:tcPr>
          <w:p w14:paraId="07D03225" w14:textId="77777777" w:rsidR="008378BA" w:rsidRPr="003237DD" w:rsidRDefault="008378BA" w:rsidP="00D00093">
            <w:pPr>
              <w:jc w:val="center"/>
              <w:rPr>
                <w:sz w:val="24"/>
                <w:szCs w:val="24"/>
              </w:rPr>
            </w:pPr>
            <w:r>
              <w:rPr>
                <w:b/>
                <w:sz w:val="24"/>
                <w:szCs w:val="24"/>
              </w:rPr>
              <w:t>Ja</w:t>
            </w:r>
          </w:p>
        </w:tc>
      </w:tr>
      <w:tr w:rsidR="008378BA" w:rsidRPr="003237DD" w14:paraId="62BAAFED" w14:textId="77777777" w:rsidTr="00D00093">
        <w:tc>
          <w:tcPr>
            <w:tcW w:w="1699" w:type="dxa"/>
            <w:tcBorders>
              <w:left w:val="single" w:sz="18" w:space="0" w:color="auto"/>
            </w:tcBorders>
            <w:shd w:val="clear" w:color="auto" w:fill="FFFFFF" w:themeFill="background1"/>
          </w:tcPr>
          <w:p w14:paraId="4A773BC7" w14:textId="77777777" w:rsidR="008378BA" w:rsidRPr="003237DD" w:rsidRDefault="008378BA" w:rsidP="00D00093">
            <w:pPr>
              <w:rPr>
                <w:b/>
              </w:rPr>
            </w:pPr>
            <w:r w:rsidRPr="003237DD">
              <w:rPr>
                <w:b/>
              </w:rPr>
              <w:t>Kalansenw kɔnɔkow:</w:t>
            </w:r>
          </w:p>
        </w:tc>
        <w:tc>
          <w:tcPr>
            <w:tcW w:w="4498" w:type="dxa"/>
            <w:shd w:val="clear" w:color="auto" w:fill="FFFFFF" w:themeFill="background1"/>
          </w:tcPr>
          <w:p w14:paraId="5B3D1776" w14:textId="77777777" w:rsidR="008378BA" w:rsidRPr="003237DD" w:rsidRDefault="008378BA" w:rsidP="00D00093">
            <w:pPr>
              <w:rPr>
                <w:b/>
              </w:rPr>
            </w:pPr>
            <w:r>
              <w:rPr>
                <w:b/>
              </w:rPr>
              <w:t>Josue 7. Ɲɛjirali dɔw</w:t>
            </w:r>
          </w:p>
        </w:tc>
        <w:tc>
          <w:tcPr>
            <w:tcW w:w="3117" w:type="dxa"/>
            <w:vMerge w:val="restart"/>
            <w:tcBorders>
              <w:right w:val="single" w:sz="18" w:space="0" w:color="auto"/>
            </w:tcBorders>
          </w:tcPr>
          <w:p w14:paraId="51B9DF5C" w14:textId="77777777" w:rsidR="008378BA" w:rsidRPr="003237DD" w:rsidRDefault="008378BA" w:rsidP="00D00093">
            <w:pPr>
              <w:rPr>
                <w:sz w:val="24"/>
                <w:szCs w:val="24"/>
              </w:rPr>
            </w:pPr>
            <w:r>
              <w:rPr>
                <w:noProof/>
                <w:lang w:eastAsia="fr-FR"/>
              </w:rPr>
              <w:drawing>
                <wp:inline distT="0" distB="0" distL="0" distR="0" wp14:anchorId="13C75BA3" wp14:editId="59899F00">
                  <wp:extent cx="1825874" cy="2457450"/>
                  <wp:effectExtent l="0" t="0" r="3175" b="0"/>
                  <wp:docPr id="960252881" name="Picture 960252881" descr="A person kneeling on the ground with a knif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252881" name="Picture 960252881" descr="A person kneeling on the ground with a knife&#10;&#10;AI-generated content may be incorrect."/>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1839138" cy="2475302"/>
                          </a:xfrm>
                          <a:prstGeom prst="rect">
                            <a:avLst/>
                          </a:prstGeom>
                        </pic:spPr>
                      </pic:pic>
                    </a:graphicData>
                  </a:graphic>
                </wp:inline>
              </w:drawing>
            </w:r>
          </w:p>
        </w:tc>
      </w:tr>
      <w:tr w:rsidR="008378BA" w14:paraId="5C8786FF" w14:textId="77777777" w:rsidTr="00D00093">
        <w:tc>
          <w:tcPr>
            <w:tcW w:w="1699" w:type="dxa"/>
            <w:tcBorders>
              <w:left w:val="single" w:sz="18" w:space="0" w:color="auto"/>
            </w:tcBorders>
            <w:shd w:val="clear" w:color="auto" w:fill="FFFFFF" w:themeFill="background1"/>
          </w:tcPr>
          <w:p w14:paraId="2EFBF954" w14:textId="77777777" w:rsidR="008378BA" w:rsidRPr="003237DD" w:rsidRDefault="008378BA" w:rsidP="00D00093">
            <w:pPr>
              <w:rPr>
                <w:b/>
              </w:rPr>
            </w:pPr>
            <w:r w:rsidRPr="00C851B9">
              <w:rPr>
                <w:b/>
              </w:rPr>
              <w:t>Layidu Kura Sɛbɛnni:</w:t>
            </w:r>
          </w:p>
        </w:tc>
        <w:tc>
          <w:tcPr>
            <w:tcW w:w="4498" w:type="dxa"/>
            <w:shd w:val="clear" w:color="auto" w:fill="FFFFFF" w:themeFill="background1"/>
          </w:tcPr>
          <w:p w14:paraId="1398EA61" w14:textId="77777777" w:rsidR="008378BA" w:rsidRPr="003237DD" w:rsidRDefault="008378BA" w:rsidP="00D00093">
            <w:pPr>
              <w:rPr>
                <w:b/>
              </w:rPr>
            </w:pPr>
            <w:r>
              <w:rPr>
                <w:b/>
              </w:rPr>
              <w:t>Matiyu 6:19-34</w:t>
            </w:r>
          </w:p>
        </w:tc>
        <w:tc>
          <w:tcPr>
            <w:tcW w:w="3117" w:type="dxa"/>
            <w:vMerge/>
            <w:tcBorders>
              <w:right w:val="single" w:sz="18" w:space="0" w:color="auto"/>
            </w:tcBorders>
          </w:tcPr>
          <w:p w14:paraId="6C643D10" w14:textId="77777777" w:rsidR="008378BA" w:rsidRDefault="008378BA" w:rsidP="00D00093"/>
        </w:tc>
      </w:tr>
      <w:tr w:rsidR="008378BA" w:rsidRPr="001D3C61" w14:paraId="0CA3DDF7" w14:textId="77777777" w:rsidTr="00D00093">
        <w:tc>
          <w:tcPr>
            <w:tcW w:w="1699" w:type="dxa"/>
            <w:tcBorders>
              <w:left w:val="single" w:sz="18" w:space="0" w:color="auto"/>
            </w:tcBorders>
            <w:shd w:val="clear" w:color="auto" w:fill="FFFFFF" w:themeFill="background1"/>
          </w:tcPr>
          <w:p w14:paraId="5652CBF6" w14:textId="77777777" w:rsidR="008378BA" w:rsidRPr="003237DD" w:rsidRDefault="008378BA" w:rsidP="00D00093">
            <w:pPr>
              <w:rPr>
                <w:b/>
              </w:rPr>
            </w:pPr>
            <w:r w:rsidRPr="003237DD">
              <w:rPr>
                <w:b/>
              </w:rPr>
              <w:t>Kalansenw kuntilenna:</w:t>
            </w:r>
          </w:p>
        </w:tc>
        <w:tc>
          <w:tcPr>
            <w:tcW w:w="4498" w:type="dxa"/>
            <w:shd w:val="clear" w:color="auto" w:fill="FFFFFF" w:themeFill="background1"/>
          </w:tcPr>
          <w:p w14:paraId="416788B7" w14:textId="77777777" w:rsidR="008378BA" w:rsidRPr="003237DD" w:rsidRDefault="008378BA" w:rsidP="009F3CE2">
            <w:pPr>
              <w:pStyle w:val="ListParagraph"/>
              <w:numPr>
                <w:ilvl w:val="0"/>
                <w:numId w:val="26"/>
              </w:numPr>
              <w:spacing w:after="0" w:line="240" w:lineRule="auto"/>
            </w:pPr>
            <w:r w:rsidRPr="008C4A7F">
              <w:rPr>
                <w:b/>
              </w:rPr>
              <w:t xml:space="preserve">Kungolo </w:t>
            </w:r>
            <w:r w:rsidRPr="003237DD">
              <w:t>: Aw k’a faamu ko jurumu min b dusukun na, o t se ka mara adamaden ka sebaaya f, nka a bna jirali sr kerecɛn ka kɛwalew, a ka miiriyaw ani a ka jɛɲɔgɔnyaw la</w:t>
            </w:r>
          </w:p>
          <w:p w14:paraId="3BF4A0FC" w14:textId="77777777" w:rsidR="008378BA" w:rsidRDefault="008378BA" w:rsidP="009F3CE2">
            <w:pPr>
              <w:pStyle w:val="ListParagraph"/>
              <w:numPr>
                <w:ilvl w:val="0"/>
                <w:numId w:val="26"/>
              </w:numPr>
              <w:spacing w:after="0" w:line="240" w:lineRule="auto"/>
            </w:pPr>
            <w:r w:rsidRPr="00440C07">
              <w:rPr>
                <w:b/>
              </w:rPr>
              <w:t xml:space="preserve">Dusukun </w:t>
            </w:r>
            <w:r w:rsidRPr="003237DD">
              <w:t>: I ka da a la ko adamaden dusukun t se ka baara k jurumu ni Ala fila ye; a bɛ se ka kɛ ni faama kelen dɔrɔn ye.</w:t>
            </w:r>
          </w:p>
          <w:p w14:paraId="32D0A87B" w14:textId="77777777" w:rsidR="008378BA" w:rsidRPr="003237DD" w:rsidRDefault="008378BA" w:rsidP="009F3CE2">
            <w:pPr>
              <w:pStyle w:val="ListParagraph"/>
              <w:numPr>
                <w:ilvl w:val="0"/>
                <w:numId w:val="26"/>
              </w:numPr>
              <w:spacing w:after="0" w:line="240" w:lineRule="auto"/>
            </w:pPr>
            <w:r w:rsidRPr="00440C07">
              <w:rPr>
                <w:b/>
              </w:rPr>
              <w:t xml:space="preserve">Bolo </w:t>
            </w:r>
            <w:r w:rsidRPr="003237DD">
              <w:t xml:space="preserve">: Mɔgɔ wɛrɛw kanu, </w:t>
            </w:r>
            <w:r>
              <w:t>katuguni</w:t>
            </w:r>
            <w:r w:rsidRPr="003237DD">
              <w:t xml:space="preserve"> ni kerecɛnw y’u ka dannaya kɛ wale la, u fila bɛɛ bɛ Ala ka nɛɛma tila diɲɛ kɔnɔ, ka u yɛrɛ ka dannaya barika bonya.</w:t>
            </w:r>
          </w:p>
          <w:p w14:paraId="09DC54B9" w14:textId="77777777" w:rsidR="008378BA" w:rsidRPr="003237DD" w:rsidRDefault="008378BA" w:rsidP="00D00093"/>
        </w:tc>
        <w:tc>
          <w:tcPr>
            <w:tcW w:w="3117" w:type="dxa"/>
            <w:vMerge/>
            <w:tcBorders>
              <w:right w:val="single" w:sz="18" w:space="0" w:color="auto"/>
            </w:tcBorders>
          </w:tcPr>
          <w:p w14:paraId="64AAEF1B" w14:textId="77777777" w:rsidR="008378BA" w:rsidRDefault="008378BA" w:rsidP="00D00093"/>
        </w:tc>
      </w:tr>
      <w:tr w:rsidR="008378BA" w:rsidRPr="003237DD" w14:paraId="60E78BD1" w14:textId="77777777" w:rsidTr="00D00093">
        <w:tc>
          <w:tcPr>
            <w:tcW w:w="1699" w:type="dxa"/>
            <w:tcBorders>
              <w:left w:val="single" w:sz="18" w:space="0" w:color="auto"/>
              <w:bottom w:val="single" w:sz="4" w:space="0" w:color="auto"/>
            </w:tcBorders>
            <w:shd w:val="clear" w:color="auto" w:fill="FFFFFF" w:themeFill="background1"/>
          </w:tcPr>
          <w:p w14:paraId="05870993" w14:textId="77777777" w:rsidR="008378BA" w:rsidRPr="003237DD" w:rsidRDefault="008378BA" w:rsidP="00D00093">
            <w:pPr>
              <w:rPr>
                <w:b/>
              </w:rPr>
            </w:pPr>
            <w:r w:rsidRPr="003237DD">
              <w:rPr>
                <w:b/>
              </w:rPr>
              <w:t>Kalansen min bɛ Vɛrise dɔ kɔnɔ:</w:t>
            </w:r>
          </w:p>
        </w:tc>
        <w:tc>
          <w:tcPr>
            <w:tcW w:w="7615" w:type="dxa"/>
            <w:gridSpan w:val="2"/>
            <w:tcBorders>
              <w:bottom w:val="single" w:sz="4" w:space="0" w:color="auto"/>
              <w:right w:val="single" w:sz="18" w:space="0" w:color="auto"/>
            </w:tcBorders>
            <w:shd w:val="clear" w:color="auto" w:fill="FFFFFF" w:themeFill="background1"/>
          </w:tcPr>
          <w:p w14:paraId="288712C3" w14:textId="77777777" w:rsidR="008378BA" w:rsidRPr="00440C07" w:rsidRDefault="008378BA" w:rsidP="00D00093">
            <w:pPr>
              <w:rPr>
                <w:rFonts w:cstheme="minorHAnsi"/>
              </w:rPr>
            </w:pPr>
            <w:r w:rsidRPr="00440C07">
              <w:rPr>
                <w:rFonts w:cstheme="minorHAnsi"/>
                <w:color w:val="000000"/>
                <w:shd w:val="clear" w:color="auto" w:fill="FFFFFF"/>
              </w:rPr>
              <w:t>I ka nafolo bɛ yɔrɔ min na, i dusukun fana na kɛ yen. (Matiyu 6:21)</w:t>
            </w:r>
          </w:p>
        </w:tc>
      </w:tr>
    </w:tbl>
    <w:p w14:paraId="2DEBCDFC" w14:textId="77777777" w:rsidR="008378BA" w:rsidRDefault="008378BA" w:rsidP="008378BA"/>
    <w:tbl>
      <w:tblPr>
        <w:tblStyle w:val="TableGrid"/>
        <w:tblW w:w="0" w:type="auto"/>
        <w:tblLook w:val="04A0" w:firstRow="1" w:lastRow="0" w:firstColumn="1" w:lastColumn="0" w:noHBand="0" w:noVBand="1"/>
      </w:tblPr>
      <w:tblGrid>
        <w:gridCol w:w="1705"/>
        <w:gridCol w:w="7645"/>
      </w:tblGrid>
      <w:tr w:rsidR="008378BA" w:rsidRPr="001D3C61" w14:paraId="32E7D27C" w14:textId="77777777" w:rsidTr="00D00093">
        <w:tc>
          <w:tcPr>
            <w:tcW w:w="1705" w:type="dxa"/>
          </w:tcPr>
          <w:p w14:paraId="4A49F617" w14:textId="77777777" w:rsidR="008378BA" w:rsidRDefault="008378BA" w:rsidP="00D00093">
            <w:pPr>
              <w:jc w:val="center"/>
              <w:rPr>
                <w:b/>
              </w:rPr>
            </w:pPr>
            <w:r>
              <w:rPr>
                <w:b/>
              </w:rPr>
              <w:t xml:space="preserve"> (Sɛbɛnni kuncɛcogo).</w:t>
            </w:r>
          </w:p>
          <w:p w14:paraId="1272BD61" w14:textId="77777777" w:rsidR="008378BA" w:rsidRDefault="008378BA" w:rsidP="00D00093">
            <w:pPr>
              <w:jc w:val="center"/>
              <w:rPr>
                <w:b/>
              </w:rPr>
            </w:pPr>
          </w:p>
        </w:tc>
        <w:tc>
          <w:tcPr>
            <w:tcW w:w="7645" w:type="dxa"/>
          </w:tcPr>
          <w:p w14:paraId="56D7F0BA" w14:textId="77777777" w:rsidR="008378BA" w:rsidRPr="00554E57" w:rsidRDefault="008378BA" w:rsidP="00D00093">
            <w:r w:rsidRPr="00554E57">
              <w:t>Sanni Israɛldenw ka Jeriko minɛ, Ala ye yamaruya di u ma ko u kana fɛn nafama si ta dugu kɔnɔ walisa k’a mara u yɛrɛ ye. U tun bɛ fɛn o fɛn nafama min sɔrɔ, u tun ka kan k’o don Ala ka nafolo marayɔrɔ la. Israɛldenw ye Jeriko minɛ kɔfɛ, u taara Ayi dugu minɛ. Israɛldenw dɛsɛra kɛlɛ la Ayi ani cɛ caman sara. Josue ye Ala ɲininka mun na a y’a to Amɔrikaw k’u halaki. Ala y’a fɔ a ye ko Israɛldenw ye kanminɛbaliya kɛ u kɛtɔ ka fɛn nafama dɔw ta ka bɔ Jeriko. Josue taara kuma jama fɛ. A kumana ni Akan ye tuma min na , Akan sɔnna a ma ko a ye sanu ni warijɛ ani fini cɛɲi dɔ ta. Cɛ dɔw seginna ka taa Akan ka fanibugu kɔnɔ, ka o fɛn nafamaw dogolen sɔrɔ dingɛ dɔ kɔnɔ, bɔgɔdaga jukɔrɔ. Akan ye ɲangili sɔrɔ a ka kanminɛbaliya kosɔn. Jama ye Akan , a somɔgɔw ani a ka baganw ta ka kabakurunw ci u ma fo ka sa.</w:t>
            </w:r>
          </w:p>
          <w:p w14:paraId="353AFC24" w14:textId="77777777" w:rsidR="008378BA" w:rsidRPr="00554E57" w:rsidRDefault="008378BA" w:rsidP="00D00093"/>
        </w:tc>
      </w:tr>
      <w:tr w:rsidR="008378BA" w:rsidRPr="001D3C61" w14:paraId="770F7519" w14:textId="77777777" w:rsidTr="00D00093">
        <w:tc>
          <w:tcPr>
            <w:tcW w:w="1705" w:type="dxa"/>
          </w:tcPr>
          <w:p w14:paraId="0282BDFC" w14:textId="77777777" w:rsidR="008378BA" w:rsidRDefault="008378BA" w:rsidP="00D00093">
            <w:pPr>
              <w:jc w:val="center"/>
              <w:rPr>
                <w:b/>
              </w:rPr>
            </w:pPr>
            <w:r>
              <w:rPr>
                <w:b/>
              </w:rPr>
              <w:t>Kalan   min bɛ bɔ Ja la</w:t>
            </w:r>
          </w:p>
        </w:tc>
        <w:tc>
          <w:tcPr>
            <w:tcW w:w="7645" w:type="dxa"/>
          </w:tcPr>
          <w:p w14:paraId="6CBF2557" w14:textId="77777777" w:rsidR="008378BA" w:rsidRPr="00554E57" w:rsidRDefault="008378BA" w:rsidP="001A1E60">
            <w:pPr>
              <w:pStyle w:val="ListParagraph"/>
              <w:numPr>
                <w:ilvl w:val="0"/>
                <w:numId w:val="136"/>
              </w:numPr>
              <w:spacing w:after="0" w:line="240" w:lineRule="auto"/>
              <w:rPr>
                <w:b/>
              </w:rPr>
            </w:pPr>
            <w:r>
              <w:rPr>
                <w:b/>
              </w:rPr>
              <w:t xml:space="preserve">Akan </w:t>
            </w:r>
            <w:r>
              <w:t>tun ye Israɛlden dɔ ye min y’a sen don Israɛl ka layidu jamana minɛcogo la.</w:t>
            </w:r>
          </w:p>
          <w:p w14:paraId="7C086EAB" w14:textId="77777777" w:rsidR="008378BA" w:rsidRPr="00C836C7" w:rsidRDefault="008378BA" w:rsidP="001A1E60">
            <w:pPr>
              <w:pStyle w:val="ListParagraph"/>
              <w:numPr>
                <w:ilvl w:val="0"/>
                <w:numId w:val="136"/>
              </w:numPr>
              <w:spacing w:after="0" w:line="240" w:lineRule="auto"/>
              <w:rPr>
                <w:b/>
              </w:rPr>
            </w:pPr>
            <w:r>
              <w:rPr>
                <w:b/>
              </w:rPr>
              <w:t xml:space="preserve">Wari ni Babilonɛ ka fini dɔ. </w:t>
            </w:r>
            <w:r>
              <w:t>Tuma min na Israɛldenw binna Jeriko kan, Ala tun y’a fɔ u ye ko u ye wari ni nafolo nafama minnu sɔrɔ, u k’olu bɛɛ lajɛ k’u bila Ala ka nafolo marayɔrɔ la. Akan ye Ala ka cikan labato ani a ye wari dɔw mara ani ka fini nafama dɔ mara a yɛrɛ ye. A ye ninnu dogo dingɛ dɔ kɔnɔ a ye min sɔgɔ a ka fanibugu kɔnɔ.</w:t>
            </w:r>
          </w:p>
          <w:p w14:paraId="6A8A94D3" w14:textId="77777777" w:rsidR="008378BA" w:rsidRPr="00C836C7" w:rsidRDefault="008378BA" w:rsidP="001A1E60">
            <w:pPr>
              <w:pStyle w:val="ListParagraph"/>
              <w:numPr>
                <w:ilvl w:val="0"/>
                <w:numId w:val="136"/>
              </w:numPr>
              <w:spacing w:after="0" w:line="240" w:lineRule="auto"/>
              <w:rPr>
                <w:b/>
              </w:rPr>
            </w:pPr>
            <w:r>
              <w:rPr>
                <w:b/>
              </w:rPr>
              <w:t xml:space="preserve">A ye fɛn minnu sonya , k' olu dogo </w:t>
            </w:r>
            <w:r>
              <w:t>. Ikomi Akan tun ye namaratɔ ye ani a tun tɛ Ala kan minɛ, Ala ye ɲangili lase Akan somɔgɔw ni Israɛl fila bɛɛ ma.</w:t>
            </w:r>
          </w:p>
          <w:p w14:paraId="617C427C" w14:textId="77777777" w:rsidR="008378BA" w:rsidRPr="00E86E74" w:rsidRDefault="008378BA" w:rsidP="00D00093">
            <w:pPr>
              <w:pStyle w:val="ListParagraph"/>
              <w:ind w:left="360"/>
              <w:rPr>
                <w:b/>
              </w:rPr>
            </w:pPr>
          </w:p>
        </w:tc>
      </w:tr>
      <w:tr w:rsidR="008378BA" w:rsidRPr="001D3C61" w14:paraId="0C8249DA" w14:textId="77777777" w:rsidTr="00D00093">
        <w:tc>
          <w:tcPr>
            <w:tcW w:w="1705" w:type="dxa"/>
          </w:tcPr>
          <w:p w14:paraId="270C290F" w14:textId="77777777" w:rsidR="008378BA" w:rsidRDefault="008378BA" w:rsidP="00D00093">
            <w:pPr>
              <w:jc w:val="center"/>
              <w:rPr>
                <w:b/>
              </w:rPr>
            </w:pPr>
            <w:r>
              <w:rPr>
                <w:b/>
              </w:rPr>
              <w:lastRenderedPageBreak/>
              <w:t>Masalabolo</w:t>
            </w:r>
          </w:p>
          <w:p w14:paraId="188FEA5C" w14:textId="77777777" w:rsidR="008378BA" w:rsidRDefault="008378BA" w:rsidP="00D00093">
            <w:pPr>
              <w:jc w:val="center"/>
            </w:pPr>
            <w:r>
              <w:rPr>
                <w:b/>
              </w:rPr>
              <w:t>Hukumu</w:t>
            </w:r>
          </w:p>
        </w:tc>
        <w:tc>
          <w:tcPr>
            <w:tcW w:w="7645" w:type="dxa"/>
          </w:tcPr>
          <w:p w14:paraId="641E90F4" w14:textId="77777777" w:rsidR="008378BA" w:rsidRDefault="008378BA" w:rsidP="00D00093">
            <w:r>
              <w:t>Israɛl labanna ka don layidu jamana kɔnɔ, ani Ala bolo barikama fɛ, u ye u ka dugu fɔlɔ minɛ Layidu jamana kɔnɔ. Ala tun b’a fɛ Israɛl ka da Ala kelenpe la ani k’u hakili to a la tuma bɛɛ ko u ka se sɔrɔli ni u ka fanga bɛ bɔ Ala de la, u tɛ bɔ u yɛrɛ la. Ala ye ci minnu di Israɛl ma sani Jeriko Ala ka Jeriko halaki, olu dɔ la kelen tun ye ko u ye wari walima bolofɛn si mara, nka u ka o wari bɛɛ di Ala ka nafolo marayɔrɔ la.</w:t>
            </w:r>
          </w:p>
          <w:p w14:paraId="03ABD010" w14:textId="77777777" w:rsidR="008378BA" w:rsidRDefault="008378BA" w:rsidP="00D00093"/>
          <w:p w14:paraId="7159AD1B" w14:textId="77777777" w:rsidR="008378BA" w:rsidRDefault="008378BA" w:rsidP="00D00093">
            <w:r>
              <w:t>Akan tun ye cɛ ye min tun tɛ Ala ka ci fɔlenw labato. Ikomi jurumu fitinin kelen bɛ se ka bonya joona ka kɛ jurumu caman wɛrɛw ye ani jurumu minnu ka bon kosɛbɛ, Ala m’a to o jurumu kelen ka to ka ɲangi. Tuma min na Israɛldenw y’a latigɛ ka taa kɛlɛ la u yɛrɛ ma, Ala ye se sɔrɔ u kan. O dɛsɛ ye Israɛldenw bila ka jɔ dɔɔnin ani k’a ɲini k’a ɲini kun min na Ala tun tɛ se sɔrɔ tugun.</w:t>
            </w:r>
          </w:p>
          <w:p w14:paraId="1852E6F6" w14:textId="77777777" w:rsidR="008378BA" w:rsidRDefault="008378BA" w:rsidP="00D00093"/>
          <w:p w14:paraId="3F733279" w14:textId="77777777" w:rsidR="008378BA" w:rsidRDefault="008378BA" w:rsidP="00D00093">
            <w:r>
              <w:t>Akan ka jurumu jira , Ala ye laadilikanw di Josue ma, a ka jurumuw kɔlɔlɔw bɛ se ka jɔ cogo min na. Israɛl tun ka kan ka o murutili in kunbɛn Ala ma walisa o murutili kana bonya, ani Israɛl ka halaki ka bɔ u kɔnɔ.</w:t>
            </w:r>
          </w:p>
          <w:p w14:paraId="41643442" w14:textId="77777777" w:rsidR="008378BA" w:rsidRPr="00C836C7" w:rsidRDefault="008378BA" w:rsidP="00D00093"/>
          <w:p w14:paraId="3C359BD2" w14:textId="77777777" w:rsidR="008378BA" w:rsidRDefault="008378BA" w:rsidP="00D00093">
            <w:r w:rsidRPr="00C851B9">
              <w:rPr>
                <w:b/>
              </w:rPr>
              <w:t>Layidu kura s</w:t>
            </w:r>
            <w:r>
              <w:rPr>
                <w:b/>
              </w:rPr>
              <w:t>ɛ</w:t>
            </w:r>
            <w:r w:rsidRPr="00C851B9">
              <w:rPr>
                <w:b/>
              </w:rPr>
              <w:t>b</w:t>
            </w:r>
            <w:r>
              <w:rPr>
                <w:b/>
              </w:rPr>
              <w:t>ɛ</w:t>
            </w:r>
            <w:r w:rsidRPr="00C851B9">
              <w:rPr>
                <w:b/>
              </w:rPr>
              <w:t xml:space="preserve">n: </w:t>
            </w:r>
            <w:r>
              <w:t>Yesu b mgw kalan ko adamaden dusukun t se ka baara k matigi fila ye. O la, kerecɛn man kan ka Yesu wele dɔrɔn ka don u dusukunw na, nka a ka kan fana k’a to Yesu ka kɛ u dusukun kuntigi kelenpe ye, ka o dusukun saniya ka bɔ jurumu la. Walisa k’a to Yesu ka masaya kɛ an dusukun na, an ka kan ka dege ka da Ala la walisa k’an magow bɛɛ ɲɛ.</w:t>
            </w:r>
          </w:p>
          <w:p w14:paraId="6FA7AAF1" w14:textId="77777777" w:rsidR="008378BA" w:rsidRDefault="008378BA" w:rsidP="00D00093"/>
          <w:p w14:paraId="0E55CFB9" w14:textId="77777777" w:rsidR="008378BA" w:rsidRDefault="008378BA" w:rsidP="00D00093">
            <w:r>
              <w:rPr>
                <w:b/>
              </w:rPr>
              <w:t xml:space="preserve">Cikan 10 siraw: </w:t>
            </w:r>
            <w:r>
              <w:t>Ikomi Ala ye nilifɛn ɲumanw bɛɛ dibaga ye, Ala ye nilifɛn minnu di an ma ani a ye nilifɛn minnu di mɔgɔ wɛrɛw ma, an ka kan ka olu bonya. Layidu Kɔrɔ kɔnɔ, o dankarili min bɛ kɛ ka sonyali kɛ, o ye fɛn bɛɛ ye kosɛbɛ. Fɛnw ni mɔgɔw minɛni ani sara minɛni baarakɛlaw ma, o sen bɛ o la.</w:t>
            </w:r>
          </w:p>
          <w:p w14:paraId="0D0E9C8A" w14:textId="77777777" w:rsidR="008378BA" w:rsidRDefault="008378BA" w:rsidP="00D00093"/>
          <w:p w14:paraId="049813AF" w14:textId="77777777" w:rsidR="008378BA" w:rsidRDefault="008378BA" w:rsidP="00D00093">
            <w:r>
              <w:t>Hali ni sonyali ye kojugu ye, Bibulu b’a dɔn ko danfara bɛ sonyali ni nafantanw ni sonyali ni magoɲɛfɛnw cɛ walasa ka dumuni di mɔgɔ ma walisa ka kisi (Talenw 6:30-31 lajɛ). Nka, hali ni sonyali kɛra walisa ka kisi dɔrɔn, son ka kan ka wari segin a ma.</w:t>
            </w:r>
          </w:p>
          <w:p w14:paraId="5937C0DE" w14:textId="77777777" w:rsidR="008378BA" w:rsidRDefault="008378BA" w:rsidP="009F3CE2">
            <w:pPr>
              <w:pStyle w:val="ListParagraph"/>
              <w:numPr>
                <w:ilvl w:val="0"/>
                <w:numId w:val="110"/>
              </w:numPr>
              <w:spacing w:after="0" w:line="240" w:lineRule="auto"/>
              <w:rPr>
                <w:b/>
              </w:rPr>
            </w:pPr>
            <w:r>
              <w:rPr>
                <w:b/>
              </w:rPr>
              <w:t>Kuntigi: Mun na namara ye dusudonba ye mɔgɔw ka ɲɛnamaya kɔnɔ?</w:t>
            </w:r>
          </w:p>
          <w:p w14:paraId="4AEEE980" w14:textId="77777777" w:rsidR="008378BA" w:rsidRDefault="008378BA" w:rsidP="009F3CE2">
            <w:pPr>
              <w:pStyle w:val="ListParagraph"/>
              <w:numPr>
                <w:ilvl w:val="0"/>
                <w:numId w:val="110"/>
              </w:numPr>
              <w:spacing w:after="0" w:line="240" w:lineRule="auto"/>
              <w:rPr>
                <w:b/>
              </w:rPr>
            </w:pPr>
            <w:r>
              <w:rPr>
                <w:b/>
              </w:rPr>
              <w:t>Dusukun: Mun na an bɛ se k’a faamu ko nafantan min bɛ Krecɛn dusukun na, o ye wasabaliya jirali ye Ala la?</w:t>
            </w:r>
          </w:p>
          <w:p w14:paraId="4A80C012" w14:textId="77777777" w:rsidR="008378BA" w:rsidRPr="0077734F" w:rsidRDefault="008378BA" w:rsidP="009F3CE2">
            <w:pPr>
              <w:pStyle w:val="ListParagraph"/>
              <w:numPr>
                <w:ilvl w:val="0"/>
                <w:numId w:val="110"/>
              </w:numPr>
              <w:spacing w:after="0" w:line="240" w:lineRule="auto"/>
              <w:rPr>
                <w:b/>
              </w:rPr>
            </w:pPr>
            <w:r>
              <w:rPr>
                <w:b/>
              </w:rPr>
              <w:t>Bolo: Krecɛn ka kan ka fɛɛrɛ jumɛnw tigɛ walisa ka namara fanga tiɲɛ a ka ɲɛnamaya kɔnɔ?</w:t>
            </w:r>
          </w:p>
          <w:p w14:paraId="485553F2" w14:textId="77777777" w:rsidR="008378BA" w:rsidRPr="00CA4179" w:rsidRDefault="008378BA" w:rsidP="00D00093"/>
        </w:tc>
      </w:tr>
      <w:tr w:rsidR="008378BA" w14:paraId="309225FA" w14:textId="77777777" w:rsidTr="00D00093">
        <w:tc>
          <w:tcPr>
            <w:tcW w:w="9350" w:type="dxa"/>
            <w:gridSpan w:val="2"/>
            <w:shd w:val="clear" w:color="auto" w:fill="BFBFBF" w:themeFill="background1" w:themeFillShade="BF"/>
          </w:tcPr>
          <w:p w14:paraId="7D57E8FD" w14:textId="77777777" w:rsidR="008378BA" w:rsidRPr="0068101F" w:rsidRDefault="008378BA" w:rsidP="00D00093">
            <w:pPr>
              <w:jc w:val="center"/>
              <w:rPr>
                <w:sz w:val="28"/>
                <w:szCs w:val="28"/>
              </w:rPr>
            </w:pPr>
            <w:r w:rsidRPr="0068101F">
              <w:rPr>
                <w:b/>
                <w:sz w:val="28"/>
                <w:szCs w:val="28"/>
              </w:rPr>
              <w:t>Bibulukalan</w:t>
            </w:r>
          </w:p>
        </w:tc>
      </w:tr>
      <w:tr w:rsidR="008378BA" w:rsidRPr="001D3C61" w14:paraId="258107B2" w14:textId="77777777" w:rsidTr="00D00093">
        <w:tc>
          <w:tcPr>
            <w:tcW w:w="1705" w:type="dxa"/>
          </w:tcPr>
          <w:p w14:paraId="71C7A93B" w14:textId="77777777" w:rsidR="008378BA" w:rsidRPr="0068101F" w:rsidRDefault="008378BA" w:rsidP="00D00093">
            <w:pPr>
              <w:jc w:val="center"/>
              <w:rPr>
                <w:b/>
                <w:sz w:val="28"/>
                <w:szCs w:val="28"/>
              </w:rPr>
            </w:pPr>
            <w:r w:rsidRPr="0068101F">
              <w:rPr>
                <w:b/>
                <w:sz w:val="28"/>
                <w:szCs w:val="28"/>
              </w:rPr>
              <w:t>Ka seli</w:t>
            </w:r>
          </w:p>
        </w:tc>
        <w:tc>
          <w:tcPr>
            <w:tcW w:w="7645" w:type="dxa"/>
          </w:tcPr>
          <w:p w14:paraId="13B42C3B" w14:textId="77777777" w:rsidR="008378BA" w:rsidRDefault="008378BA" w:rsidP="009F3CE2">
            <w:pPr>
              <w:pStyle w:val="ListParagraph"/>
              <w:numPr>
                <w:ilvl w:val="0"/>
                <w:numId w:val="12"/>
              </w:numPr>
              <w:spacing w:after="0" w:line="240" w:lineRule="auto"/>
            </w:pPr>
            <w:r>
              <w:t>Delili ɲininiw ni tanuli ɲini.</w:t>
            </w:r>
          </w:p>
          <w:p w14:paraId="02118737" w14:textId="77777777" w:rsidR="008378BA" w:rsidRDefault="008378BA" w:rsidP="009F3CE2">
            <w:pPr>
              <w:pStyle w:val="ListParagraph"/>
              <w:numPr>
                <w:ilvl w:val="0"/>
                <w:numId w:val="12"/>
              </w:numPr>
              <w:spacing w:after="0" w:line="240" w:lineRule="auto"/>
            </w:pPr>
            <w:r>
              <w:t>Barika Ala ye tanuli minnu kɛra ɲɔgɔn fɛ.</w:t>
            </w:r>
          </w:p>
          <w:p w14:paraId="757CE9CC" w14:textId="77777777" w:rsidR="008378BA" w:rsidRDefault="008378BA" w:rsidP="009F3CE2">
            <w:pPr>
              <w:pStyle w:val="ListParagraph"/>
              <w:numPr>
                <w:ilvl w:val="0"/>
                <w:numId w:val="12"/>
              </w:numPr>
              <w:spacing w:after="0" w:line="240" w:lineRule="auto"/>
            </w:pPr>
            <w:r>
              <w:t>Delili kɛli delili ɲininiw kama.</w:t>
            </w:r>
          </w:p>
          <w:p w14:paraId="54222661" w14:textId="77777777" w:rsidR="008378BA" w:rsidRDefault="008378BA"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3D273DF7" w14:textId="77777777" w:rsidR="008378BA" w:rsidRDefault="008378BA" w:rsidP="00D00093"/>
        </w:tc>
      </w:tr>
      <w:tr w:rsidR="008378BA" w:rsidRPr="001D3C61" w14:paraId="4F77E73A" w14:textId="77777777" w:rsidTr="00D00093">
        <w:tc>
          <w:tcPr>
            <w:tcW w:w="1705" w:type="dxa"/>
          </w:tcPr>
          <w:p w14:paraId="6210FEC5" w14:textId="77777777" w:rsidR="008378BA" w:rsidRPr="0068101F" w:rsidRDefault="008378BA" w:rsidP="00D00093">
            <w:pPr>
              <w:jc w:val="center"/>
              <w:rPr>
                <w:b/>
                <w:sz w:val="28"/>
                <w:szCs w:val="28"/>
              </w:rPr>
            </w:pPr>
            <w:r w:rsidRPr="0068101F">
              <w:rPr>
                <w:b/>
                <w:sz w:val="28"/>
                <w:szCs w:val="28"/>
              </w:rPr>
              <w:t>Ka mɛn</w:t>
            </w:r>
          </w:p>
        </w:tc>
        <w:tc>
          <w:tcPr>
            <w:tcW w:w="7645" w:type="dxa"/>
          </w:tcPr>
          <w:p w14:paraId="410AB3DE" w14:textId="77777777" w:rsidR="008378BA" w:rsidRDefault="008378BA" w:rsidP="009F3CE2">
            <w:pPr>
              <w:pStyle w:val="ListParagraph"/>
              <w:numPr>
                <w:ilvl w:val="0"/>
                <w:numId w:val="13"/>
              </w:numPr>
              <w:spacing w:after="0" w:line="240" w:lineRule="auto"/>
            </w:pPr>
            <w:r>
              <w:t>Bibulu kalansen fila bɛɛ kalan.</w:t>
            </w:r>
          </w:p>
          <w:p w14:paraId="52A31F7E" w14:textId="77777777" w:rsidR="008378BA" w:rsidRDefault="008378BA" w:rsidP="009F3CE2">
            <w:pPr>
              <w:pStyle w:val="ListParagraph"/>
              <w:numPr>
                <w:ilvl w:val="0"/>
                <w:numId w:val="13"/>
              </w:numPr>
              <w:spacing w:after="0" w:line="240" w:lineRule="auto"/>
            </w:pPr>
            <w:r>
              <w:t xml:space="preserve"> kumasen kuncɛ ka bɔ sanfɛ kalansen  kɔnɔ.</w:t>
            </w:r>
          </w:p>
          <w:p w14:paraId="56FC086D" w14:textId="77777777" w:rsidR="008378BA" w:rsidRDefault="008378BA" w:rsidP="009F3CE2">
            <w:pPr>
              <w:pStyle w:val="ListParagraph"/>
              <w:numPr>
                <w:ilvl w:val="0"/>
                <w:numId w:val="13"/>
              </w:numPr>
              <w:spacing w:after="0" w:line="240" w:lineRule="auto"/>
            </w:pPr>
            <w:r>
              <w:t>Bibulu kalansen fila bɛɛ kalan kokura.</w:t>
            </w:r>
          </w:p>
          <w:p w14:paraId="1DDC2DC5" w14:textId="77777777" w:rsidR="008378BA" w:rsidRDefault="008378BA" w:rsidP="009F3CE2">
            <w:pPr>
              <w:pStyle w:val="ListParagraph"/>
              <w:numPr>
                <w:ilvl w:val="0"/>
                <w:numId w:val="13"/>
              </w:numPr>
              <w:spacing w:after="0" w:line="240" w:lineRule="auto"/>
            </w:pPr>
            <w:r>
              <w:t>A ɲini mɔgɔ dɔ fɛ a ka Bibulu tɛmɛsira kunba lakali kokura.</w:t>
            </w:r>
          </w:p>
          <w:p w14:paraId="22D48ED3" w14:textId="77777777" w:rsidR="008378BA" w:rsidRDefault="008378BA" w:rsidP="00D00093"/>
        </w:tc>
      </w:tr>
      <w:tr w:rsidR="008378BA" w:rsidRPr="001D3C61" w14:paraId="0F6D18E1" w14:textId="77777777" w:rsidTr="00D00093">
        <w:tc>
          <w:tcPr>
            <w:tcW w:w="1705" w:type="dxa"/>
          </w:tcPr>
          <w:p w14:paraId="45EE8D36" w14:textId="77777777" w:rsidR="008378BA" w:rsidRPr="0068101F" w:rsidRDefault="008378BA" w:rsidP="00D00093">
            <w:pPr>
              <w:jc w:val="center"/>
              <w:rPr>
                <w:b/>
                <w:sz w:val="28"/>
                <w:szCs w:val="28"/>
              </w:rPr>
            </w:pPr>
            <w:r w:rsidRPr="0068101F">
              <w:rPr>
                <w:b/>
                <w:sz w:val="28"/>
                <w:szCs w:val="28"/>
              </w:rPr>
              <w:lastRenderedPageBreak/>
              <w:t>Niyɔrɔ</w:t>
            </w:r>
          </w:p>
        </w:tc>
        <w:tc>
          <w:tcPr>
            <w:tcW w:w="7645" w:type="dxa"/>
          </w:tcPr>
          <w:p w14:paraId="6BAC3518" w14:textId="77777777" w:rsidR="008378BA" w:rsidRDefault="008378BA" w:rsidP="009F3CE2">
            <w:pPr>
              <w:pStyle w:val="ListParagraph"/>
              <w:numPr>
                <w:ilvl w:val="0"/>
                <w:numId w:val="14"/>
              </w:numPr>
              <w:spacing w:after="0" w:line="240" w:lineRule="auto"/>
              <w:rPr>
                <w:b/>
              </w:rPr>
            </w:pPr>
            <w:r w:rsidRPr="008C4A7F">
              <w:rPr>
                <w:b/>
              </w:rPr>
              <w:t>Kuntigi: Sɛbɛnni kɔrɔ ye mun ye?</w:t>
            </w:r>
          </w:p>
          <w:p w14:paraId="487DC9D0" w14:textId="77777777" w:rsidR="008378BA" w:rsidRPr="00E76F72" w:rsidRDefault="008378BA" w:rsidP="00D00093">
            <w:r>
              <w:t>Kerecɛnw bɛ min miiri, u bɛ min miiri, ani u nege bɛ min na, o bɛ jira u ka kɛwalew n’u ka jɛɲɔgɔnyaw la. Hali ni miirili ni dusukunnata minnu bɛ dantɛmɛ, i n’a fɔ mɔgɔfaga, olu tɛ se ka jira, o dusukunnataw bɛ jira cogo wɛrɛw la hali bi. Akan ta fan fɛ , a dalen tun b’a la ko a bɛ se k’a ka nafantan ni a ka murutili Ala ma dogo gundo la. Nka, i ko Yesu b mɔgɔw kalan cogo min na Layidu Kura sɛbɛn kɔnɔ, kuntigi kelenpe de bɛ se ka kɛ mɔgɔ ka ɲɛnamaya kɔnɔ. Akan y’a to jurumu ka kɛ a kuntigi ye, wa a ye o kɛwalew kɔlɔlɔw sara.</w:t>
            </w:r>
          </w:p>
          <w:p w14:paraId="1CB40037" w14:textId="77777777" w:rsidR="008378BA" w:rsidRPr="002F3DD8" w:rsidRDefault="008378BA" w:rsidP="009F3CE2">
            <w:pPr>
              <w:pStyle w:val="ListParagraph"/>
              <w:numPr>
                <w:ilvl w:val="0"/>
                <w:numId w:val="25"/>
              </w:numPr>
              <w:spacing w:after="0" w:line="240" w:lineRule="auto"/>
              <w:rPr>
                <w:b/>
              </w:rPr>
            </w:pPr>
            <w:r>
              <w:rPr>
                <w:b/>
              </w:rPr>
              <w:t>E fɛ, mun na Sitanɛ tɛ wasa sɔrɔ dɔrɔn ka kɛ mɔgɔ dɔ dusukun na, nka a b’a fɛ k’a jira a ka kɛwalew n’a ka jɛɲɔgɔnyaw la?</w:t>
            </w:r>
          </w:p>
          <w:p w14:paraId="4078F4AE" w14:textId="77777777" w:rsidR="008378BA" w:rsidRPr="002F3DD8" w:rsidRDefault="008378BA" w:rsidP="009F3CE2">
            <w:pPr>
              <w:pStyle w:val="ListParagraph"/>
              <w:numPr>
                <w:ilvl w:val="0"/>
                <w:numId w:val="25"/>
              </w:numPr>
              <w:spacing w:after="0" w:line="240" w:lineRule="auto"/>
              <w:rPr>
                <w:b/>
              </w:rPr>
            </w:pPr>
            <w:r>
              <w:rPr>
                <w:b/>
              </w:rPr>
              <w:t>Krecɛnw bɛ se k’u dusukunw tanga cogo jumɛnw na walasa u kana dusukunnataw, miiriliw ani negew mara minnu bɛna kojugu kɛ u ni mɔgɔ wɛrɛw la?</w:t>
            </w:r>
          </w:p>
          <w:p w14:paraId="7B4F819D" w14:textId="77777777" w:rsidR="008378BA" w:rsidRDefault="008378BA" w:rsidP="00D00093"/>
          <w:p w14:paraId="342C4C09" w14:textId="77777777" w:rsidR="008378BA" w:rsidRDefault="008378BA" w:rsidP="009F3CE2">
            <w:pPr>
              <w:pStyle w:val="ListParagraph"/>
              <w:numPr>
                <w:ilvl w:val="0"/>
                <w:numId w:val="9"/>
              </w:numPr>
              <w:spacing w:after="0" w:line="240" w:lineRule="auto"/>
              <w:rPr>
                <w:b/>
              </w:rPr>
            </w:pPr>
            <w:r w:rsidRPr="008C4A7F">
              <w:rPr>
                <w:b/>
              </w:rPr>
              <w:t>Dusukun: Sɛbɛnni b’a fɔ ko an ka kan ka kɛ jɔn ye?</w:t>
            </w:r>
          </w:p>
          <w:p w14:paraId="226DD39B" w14:textId="77777777" w:rsidR="008378BA" w:rsidRPr="00666773" w:rsidRDefault="008378BA" w:rsidP="00D00093">
            <w:r>
              <w:t>Kerecɛnw ka kan k’u yɛrɛ di Ala ma kosɛbɛ. Hali ni Krecɛnw bɛna kɔrɔbɔliw sɔrɔ tuma bɛɛ walisa ka bɛnkan fitininw kɛ, u ka kan ka to u yɛrɛ di Ala ma kosɛbɛ walisa o bɛnkan fitininw kana sinsin u ka ɲɛnamaya kɔnɔ. Sitanɛ tɛ wasa abada ni kerecɛn dusukun yɔrɔ dɔ dɔrɔn ye, a b’a ɲini ka banakisɛ don Krecɛn ka ɲɛnamaya bɛɛ la. O de y’a to a nafa ka bon kosɛbɛ k’a dɔn ko Ala de ye an dusukunw kuntigi ye.</w:t>
            </w:r>
          </w:p>
          <w:p w14:paraId="6A5BAF15" w14:textId="77777777" w:rsidR="008378BA" w:rsidRPr="002F3DD8" w:rsidRDefault="008378BA" w:rsidP="009F3CE2">
            <w:pPr>
              <w:pStyle w:val="ListParagraph"/>
              <w:numPr>
                <w:ilvl w:val="0"/>
                <w:numId w:val="25"/>
              </w:numPr>
              <w:spacing w:after="0" w:line="240" w:lineRule="auto"/>
              <w:rPr>
                <w:b/>
              </w:rPr>
            </w:pPr>
            <w:r>
              <w:rPr>
                <w:b/>
              </w:rPr>
              <w:t>I n’a fɔ namara min kɛra sababu ye ka sonyali kɛ, an bɛ min ye Akan ka ɲɛnamaya kɔnɔ, jurumu minnu bɛ se ka kɛ mɔgɔ dɔ dusukun na, olu kɛnɛman jiracogo wɛrɛ jumɛnw bɛ yen?</w:t>
            </w:r>
          </w:p>
          <w:p w14:paraId="5A58A74C" w14:textId="77777777" w:rsidR="008378BA" w:rsidRPr="002F3DD8" w:rsidRDefault="008378BA" w:rsidP="009F3CE2">
            <w:pPr>
              <w:pStyle w:val="ListParagraph"/>
              <w:numPr>
                <w:ilvl w:val="0"/>
                <w:numId w:val="25"/>
              </w:numPr>
              <w:spacing w:after="0" w:line="240" w:lineRule="auto"/>
              <w:rPr>
                <w:b/>
              </w:rPr>
            </w:pPr>
            <w:r>
              <w:rPr>
                <w:b/>
              </w:rPr>
              <w:t>Mun na Krecɛnw bɛ se ka kɔrɔbɔ ka da a la ko Ala tɛna u magow bɛɛ ɲɛ?</w:t>
            </w:r>
          </w:p>
          <w:p w14:paraId="1616F351" w14:textId="77777777" w:rsidR="008378BA" w:rsidRDefault="008378BA" w:rsidP="00D00093"/>
          <w:p w14:paraId="098122B3" w14:textId="77777777" w:rsidR="008378BA" w:rsidRPr="000120FC" w:rsidRDefault="008378BA" w:rsidP="009F3CE2">
            <w:pPr>
              <w:pStyle w:val="ListParagraph"/>
              <w:numPr>
                <w:ilvl w:val="0"/>
                <w:numId w:val="9"/>
              </w:numPr>
              <w:spacing w:after="0" w:line="240" w:lineRule="auto"/>
            </w:pPr>
            <w:r w:rsidRPr="008C4A7F">
              <w:rPr>
                <w:b/>
              </w:rPr>
              <w:t>Bolo: An bɛ se ka Ala ka Kuma waleya cogo di?</w:t>
            </w:r>
          </w:p>
          <w:p w14:paraId="3A1CF050" w14:textId="77777777" w:rsidR="008378BA" w:rsidRDefault="008378BA" w:rsidP="00D00093">
            <w:r>
              <w:t>I n’a fɔ jurumu min bɛ mɔgɔ dɔ dusukun na, o bɛna a jira kɛnɛma cogo min na, o cogo kelen na, Krecɛn ka kɛnɛma walew minnu tɛ a yɛrɛ ta ye, olu fana bɛ se ka Krecɛn dusukun dɛmɛ ka Ala kanu ani mɔgɔ wɛrɛw ka kanuya bonya. A nafa ka bon Krecɛnw ka delinankow ni kɛwalew dege, i n’a fɔ Bibulu kalanni ani hinɛ walew, minnu bɛna u dɛmɛ k’u dusukunw ni u farikolo bɛɛ dege walisa u ka kan minɛ Ala ye.</w:t>
            </w:r>
          </w:p>
          <w:p w14:paraId="033C0B40" w14:textId="77777777" w:rsidR="008378BA" w:rsidRPr="002F3DD8" w:rsidRDefault="008378BA" w:rsidP="009F3CE2">
            <w:pPr>
              <w:pStyle w:val="ListParagraph"/>
              <w:numPr>
                <w:ilvl w:val="0"/>
                <w:numId w:val="25"/>
              </w:numPr>
              <w:spacing w:after="0" w:line="240" w:lineRule="auto"/>
              <w:rPr>
                <w:b/>
              </w:rPr>
            </w:pPr>
            <w:r>
              <w:rPr>
                <w:b/>
              </w:rPr>
              <w:t>Krecɛnw bɛɛ ka kan ka delinanko dɔw ye jumɛnw ye?</w:t>
            </w:r>
          </w:p>
          <w:p w14:paraId="31885617" w14:textId="77777777" w:rsidR="008378BA" w:rsidRPr="002F3DD8" w:rsidRDefault="008378BA" w:rsidP="009F3CE2">
            <w:pPr>
              <w:pStyle w:val="ListParagraph"/>
              <w:numPr>
                <w:ilvl w:val="0"/>
                <w:numId w:val="25"/>
              </w:numPr>
              <w:spacing w:after="0" w:line="240" w:lineRule="auto"/>
              <w:rPr>
                <w:b/>
              </w:rPr>
            </w:pPr>
            <w:r>
              <w:rPr>
                <w:b/>
              </w:rPr>
              <w:t>Krecɛn minnu kɔgɔlen don, u dalen bɛ minnu na, olu bɛ se ka Krecɛn fitinin dɛmɛ cogo di a ka delinankow ni kɛwalew kɛ minnu bɛ u dɛmɛ u ka Krecɛn limaniya la?</w:t>
            </w:r>
          </w:p>
          <w:p w14:paraId="565B80E8" w14:textId="77777777" w:rsidR="008378BA" w:rsidRDefault="008378BA" w:rsidP="00D00093"/>
        </w:tc>
      </w:tr>
      <w:tr w:rsidR="008378BA" w:rsidRPr="001D3C61" w14:paraId="0C900E5A" w14:textId="77777777" w:rsidTr="00D00093">
        <w:tc>
          <w:tcPr>
            <w:tcW w:w="1705" w:type="dxa"/>
          </w:tcPr>
          <w:p w14:paraId="676025FC" w14:textId="77777777" w:rsidR="008378BA" w:rsidRPr="0068101F" w:rsidRDefault="008378BA" w:rsidP="00D00093">
            <w:pPr>
              <w:jc w:val="center"/>
              <w:rPr>
                <w:b/>
                <w:sz w:val="28"/>
                <w:szCs w:val="28"/>
              </w:rPr>
            </w:pPr>
            <w:r w:rsidRPr="0068101F">
              <w:rPr>
                <w:b/>
                <w:sz w:val="28"/>
                <w:szCs w:val="28"/>
              </w:rPr>
              <w:t>Ka waleya</w:t>
            </w:r>
          </w:p>
          <w:p w14:paraId="6E9E21DD" w14:textId="77777777" w:rsidR="008378BA" w:rsidRDefault="008378BA" w:rsidP="00D00093">
            <w:pPr>
              <w:jc w:val="center"/>
              <w:rPr>
                <w:b/>
              </w:rPr>
            </w:pPr>
          </w:p>
          <w:p w14:paraId="43861C03" w14:textId="77777777" w:rsidR="008378BA" w:rsidRDefault="008378BA" w:rsidP="00D00093">
            <w:pPr>
              <w:jc w:val="center"/>
              <w:rPr>
                <w:b/>
              </w:rPr>
            </w:pPr>
          </w:p>
        </w:tc>
        <w:tc>
          <w:tcPr>
            <w:tcW w:w="7645" w:type="dxa"/>
          </w:tcPr>
          <w:p w14:paraId="0AED7B55" w14:textId="77777777" w:rsidR="008378BA" w:rsidRDefault="008378BA" w:rsidP="009F3CE2">
            <w:pPr>
              <w:pStyle w:val="ListParagraph"/>
              <w:numPr>
                <w:ilvl w:val="0"/>
                <w:numId w:val="18"/>
              </w:numPr>
              <w:spacing w:after="0" w:line="240" w:lineRule="auto"/>
            </w:pPr>
            <w:r>
              <w:t>A ɲini mɔgɔ dɔ fɛ a ka Bibulu kalansen kunba lakali kokura.</w:t>
            </w:r>
          </w:p>
          <w:p w14:paraId="53A10FFE" w14:textId="77777777" w:rsidR="008378BA" w:rsidRDefault="008378BA" w:rsidP="009F3CE2">
            <w:pPr>
              <w:pStyle w:val="ListParagraph"/>
              <w:numPr>
                <w:ilvl w:val="0"/>
                <w:numId w:val="18"/>
              </w:numPr>
              <w:spacing w:after="0" w:line="240" w:lineRule="auto"/>
            </w:pPr>
            <w:r>
              <w:t>A ɲini jɛkulu fɛ u k’a fɔ u hakili la Ala b’a fɛ u ka bi kalan jaabi cogo min na.</w:t>
            </w:r>
          </w:p>
          <w:p w14:paraId="64EF723E" w14:textId="77777777" w:rsidR="008378BA" w:rsidRDefault="008378BA" w:rsidP="009F3CE2">
            <w:pPr>
              <w:pStyle w:val="ListParagraph"/>
              <w:numPr>
                <w:ilvl w:val="0"/>
                <w:numId w:val="18"/>
              </w:numPr>
              <w:spacing w:after="0" w:line="240" w:lineRule="auto"/>
            </w:pPr>
            <w:r>
              <w:t>Aw ye waati kɛ delili la aw ka sigida la, ɲɔgɔn kosɔn, ani hakilitigiya kama bi kalan kɛcogo la.</w:t>
            </w:r>
          </w:p>
          <w:p w14:paraId="50FE8EBD" w14:textId="77777777" w:rsidR="008378BA" w:rsidRPr="001812C4" w:rsidRDefault="008378BA" w:rsidP="009F3CE2">
            <w:pPr>
              <w:pStyle w:val="ListParagraph"/>
              <w:numPr>
                <w:ilvl w:val="0"/>
                <w:numId w:val="18"/>
              </w:numPr>
              <w:spacing w:after="0" w:line="240" w:lineRule="auto"/>
            </w:pPr>
            <w:r>
              <w:t>I ka surunya ni kulu ye Matigi ka delili kɛ ɲɔgɔn fɛ.</w:t>
            </w:r>
          </w:p>
          <w:p w14:paraId="50B6B6CF" w14:textId="77777777" w:rsidR="008378BA" w:rsidRDefault="008378BA" w:rsidP="00D00093">
            <w:pPr>
              <w:rPr>
                <w:b/>
              </w:rPr>
            </w:pPr>
          </w:p>
        </w:tc>
      </w:tr>
    </w:tbl>
    <w:p w14:paraId="0D833C6F" w14:textId="77777777" w:rsidR="008378BA" w:rsidRPr="008378BA" w:rsidRDefault="008378BA" w:rsidP="008378BA">
      <w:pPr>
        <w:rPr>
          <w:lang w:val="fr-FR"/>
        </w:rPr>
      </w:pPr>
    </w:p>
    <w:p w14:paraId="3593F2A0" w14:textId="77777777" w:rsidR="008378BA" w:rsidRPr="008378BA" w:rsidRDefault="008378BA" w:rsidP="008378BA">
      <w:pPr>
        <w:spacing w:after="0"/>
        <w:jc w:val="center"/>
        <w:rPr>
          <w:sz w:val="28"/>
          <w:szCs w:val="28"/>
          <w:lang w:val="fr-FR"/>
        </w:rPr>
      </w:pPr>
      <w:r w:rsidRPr="008378BA">
        <w:rPr>
          <w:b/>
          <w:i/>
          <w:sz w:val="28"/>
          <w:szCs w:val="28"/>
          <w:lang w:val="fr-FR"/>
        </w:rPr>
        <w:lastRenderedPageBreak/>
        <w:t xml:space="preserve">YESU </w:t>
      </w:r>
      <w:r w:rsidRPr="008378BA">
        <w:rPr>
          <w:sz w:val="28"/>
          <w:szCs w:val="28"/>
          <w:lang w:val="fr-FR"/>
        </w:rPr>
        <w:t>Filimu Waajuli yɔrɔ Bibulu kalansen #30</w:t>
      </w:r>
    </w:p>
    <w:p w14:paraId="07CFC60F" w14:textId="77777777" w:rsidR="008378BA" w:rsidRPr="008378BA" w:rsidRDefault="008378BA" w:rsidP="008378BA">
      <w:pPr>
        <w:rPr>
          <w:lang w:val="fr-FR"/>
        </w:rPr>
      </w:pPr>
    </w:p>
    <w:tbl>
      <w:tblPr>
        <w:tblStyle w:val="TableGrid"/>
        <w:tblW w:w="0" w:type="auto"/>
        <w:tblLook w:val="04A0" w:firstRow="1" w:lastRow="0" w:firstColumn="1" w:lastColumn="0" w:noHBand="0" w:noVBand="1"/>
      </w:tblPr>
      <w:tblGrid>
        <w:gridCol w:w="1700"/>
        <w:gridCol w:w="4498"/>
        <w:gridCol w:w="3116"/>
      </w:tblGrid>
      <w:tr w:rsidR="008378BA" w:rsidRPr="003237DD" w14:paraId="4497A234" w14:textId="77777777" w:rsidTr="00D00093">
        <w:tc>
          <w:tcPr>
            <w:tcW w:w="1700" w:type="dxa"/>
            <w:tcBorders>
              <w:top w:val="single" w:sz="18" w:space="0" w:color="auto"/>
              <w:left w:val="single" w:sz="18" w:space="0" w:color="auto"/>
            </w:tcBorders>
            <w:shd w:val="clear" w:color="auto" w:fill="FFFFFF" w:themeFill="background1"/>
          </w:tcPr>
          <w:p w14:paraId="48EDF06F" w14:textId="77777777" w:rsidR="008378BA" w:rsidRPr="003237DD" w:rsidRDefault="008378BA" w:rsidP="00D00093">
            <w:pPr>
              <w:rPr>
                <w:b/>
              </w:rPr>
            </w:pPr>
            <w:r>
              <w:rPr>
                <w:b/>
              </w:rPr>
              <w:t>Kalansen tɔgɔ</w:t>
            </w:r>
          </w:p>
        </w:tc>
        <w:tc>
          <w:tcPr>
            <w:tcW w:w="4498" w:type="dxa"/>
            <w:tcBorders>
              <w:top w:val="single" w:sz="18" w:space="0" w:color="auto"/>
            </w:tcBorders>
            <w:shd w:val="clear" w:color="auto" w:fill="FFFFFF" w:themeFill="background1"/>
          </w:tcPr>
          <w:p w14:paraId="6B2DBAFF" w14:textId="77777777" w:rsidR="008378BA" w:rsidRPr="00A96497" w:rsidRDefault="008378BA" w:rsidP="00D00093">
            <w:pPr>
              <w:rPr>
                <w:rFonts w:cstheme="minorHAnsi"/>
                <w:b/>
                <w:sz w:val="24"/>
                <w:szCs w:val="24"/>
              </w:rPr>
            </w:pPr>
            <w:r w:rsidRPr="00A96497">
              <w:rPr>
                <w:rFonts w:cstheme="minorHAnsi"/>
                <w:b/>
                <w:sz w:val="24"/>
                <w:szCs w:val="24"/>
              </w:rPr>
              <w:t xml:space="preserve">Jedeɔn </w:t>
            </w:r>
            <w:r>
              <w:rPr>
                <w:rFonts w:cstheme="minorHAnsi"/>
                <w:b/>
                <w:sz w:val="24"/>
                <w:szCs w:val="24"/>
              </w:rPr>
              <w:t xml:space="preserve">ani </w:t>
            </w:r>
            <w:r w:rsidRPr="00A96497">
              <w:rPr>
                <w:rFonts w:cstheme="minorHAnsi"/>
                <w:b/>
                <w:sz w:val="24"/>
                <w:szCs w:val="24"/>
              </w:rPr>
              <w:t>Madiyankaw</w:t>
            </w:r>
          </w:p>
        </w:tc>
        <w:tc>
          <w:tcPr>
            <w:tcW w:w="3116" w:type="dxa"/>
            <w:tcBorders>
              <w:top w:val="single" w:sz="18" w:space="0" w:color="auto"/>
              <w:right w:val="single" w:sz="18" w:space="0" w:color="auto"/>
            </w:tcBorders>
          </w:tcPr>
          <w:p w14:paraId="546BBF52" w14:textId="77777777" w:rsidR="008378BA" w:rsidRPr="003237DD" w:rsidRDefault="008378BA" w:rsidP="00D00093">
            <w:pPr>
              <w:jc w:val="center"/>
              <w:rPr>
                <w:sz w:val="24"/>
                <w:szCs w:val="24"/>
              </w:rPr>
            </w:pPr>
            <w:r>
              <w:rPr>
                <w:b/>
                <w:sz w:val="24"/>
                <w:szCs w:val="24"/>
              </w:rPr>
              <w:t>Ja</w:t>
            </w:r>
          </w:p>
        </w:tc>
      </w:tr>
      <w:tr w:rsidR="008378BA" w:rsidRPr="003237DD" w14:paraId="5B0996EE" w14:textId="77777777" w:rsidTr="00D00093">
        <w:tc>
          <w:tcPr>
            <w:tcW w:w="1700" w:type="dxa"/>
            <w:tcBorders>
              <w:left w:val="single" w:sz="18" w:space="0" w:color="auto"/>
            </w:tcBorders>
            <w:shd w:val="clear" w:color="auto" w:fill="FFFFFF" w:themeFill="background1"/>
          </w:tcPr>
          <w:p w14:paraId="08367092" w14:textId="77777777" w:rsidR="008378BA" w:rsidRPr="003237DD" w:rsidRDefault="008378BA" w:rsidP="00D00093">
            <w:pPr>
              <w:rPr>
                <w:b/>
              </w:rPr>
            </w:pPr>
            <w:r>
              <w:rPr>
                <w:b/>
              </w:rPr>
              <w:t>Kalansen kɔnɔko:</w:t>
            </w:r>
          </w:p>
        </w:tc>
        <w:tc>
          <w:tcPr>
            <w:tcW w:w="4498" w:type="dxa"/>
            <w:shd w:val="clear" w:color="auto" w:fill="FFFFFF" w:themeFill="background1"/>
          </w:tcPr>
          <w:p w14:paraId="2B89560D" w14:textId="77777777" w:rsidR="008378BA" w:rsidRPr="00A96497" w:rsidRDefault="008378BA" w:rsidP="00D00093">
            <w:pPr>
              <w:rPr>
                <w:rFonts w:cstheme="minorHAnsi"/>
                <w:b/>
                <w:sz w:val="24"/>
                <w:szCs w:val="24"/>
              </w:rPr>
            </w:pPr>
            <w:r w:rsidRPr="00A96497">
              <w:rPr>
                <w:rFonts w:cstheme="minorHAnsi"/>
                <w:b/>
                <w:sz w:val="24"/>
                <w:szCs w:val="24"/>
              </w:rPr>
              <w:t>Kiritigɛlaw 7:1-22</w:t>
            </w:r>
          </w:p>
        </w:tc>
        <w:tc>
          <w:tcPr>
            <w:tcW w:w="3116" w:type="dxa"/>
            <w:vMerge w:val="restart"/>
            <w:tcBorders>
              <w:right w:val="single" w:sz="18" w:space="0" w:color="auto"/>
            </w:tcBorders>
          </w:tcPr>
          <w:p w14:paraId="4EB6EF5D" w14:textId="77777777" w:rsidR="008378BA" w:rsidRPr="003237DD" w:rsidRDefault="008378BA" w:rsidP="00D00093">
            <w:pPr>
              <w:rPr>
                <w:sz w:val="24"/>
                <w:szCs w:val="24"/>
              </w:rPr>
            </w:pPr>
            <w:r>
              <w:rPr>
                <w:noProof/>
                <w:lang w:eastAsia="fr-FR"/>
              </w:rPr>
              <w:drawing>
                <wp:inline distT="0" distB="0" distL="0" distR="0" wp14:anchorId="6B8057B7" wp14:editId="54D28EEB">
                  <wp:extent cx="1785703" cy="2403386"/>
                  <wp:effectExtent l="0" t="0" r="5080" b="0"/>
                  <wp:docPr id="751820021" name="Picture 751820021" descr="A group of men holding torch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820021" name="Picture 751820021" descr="A group of men holding torches&#10;&#10;AI-generated content may be incorrect."/>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1801518" cy="2424672"/>
                          </a:xfrm>
                          <a:prstGeom prst="rect">
                            <a:avLst/>
                          </a:prstGeom>
                        </pic:spPr>
                      </pic:pic>
                    </a:graphicData>
                  </a:graphic>
                </wp:inline>
              </w:drawing>
            </w:r>
          </w:p>
        </w:tc>
      </w:tr>
      <w:tr w:rsidR="008378BA" w14:paraId="3D719D48" w14:textId="77777777" w:rsidTr="00D00093">
        <w:tc>
          <w:tcPr>
            <w:tcW w:w="1700" w:type="dxa"/>
            <w:tcBorders>
              <w:left w:val="single" w:sz="18" w:space="0" w:color="auto"/>
            </w:tcBorders>
            <w:shd w:val="clear" w:color="auto" w:fill="FFFFFF" w:themeFill="background1"/>
          </w:tcPr>
          <w:p w14:paraId="19F001A1" w14:textId="77777777" w:rsidR="008378BA" w:rsidRPr="003237DD" w:rsidRDefault="008378BA" w:rsidP="00D00093">
            <w:pPr>
              <w:rPr>
                <w:b/>
              </w:rPr>
            </w:pPr>
            <w:r>
              <w:rPr>
                <w:b/>
              </w:rPr>
              <w:t>Layidu Kura sɛbɛnni:</w:t>
            </w:r>
          </w:p>
        </w:tc>
        <w:tc>
          <w:tcPr>
            <w:tcW w:w="4498" w:type="dxa"/>
            <w:shd w:val="clear" w:color="auto" w:fill="FFFFFF" w:themeFill="background1"/>
          </w:tcPr>
          <w:p w14:paraId="277B36CF" w14:textId="77777777" w:rsidR="008378BA" w:rsidRPr="00A96497" w:rsidRDefault="008378BA" w:rsidP="00D00093">
            <w:pPr>
              <w:rPr>
                <w:rFonts w:cstheme="minorHAnsi"/>
                <w:b/>
                <w:sz w:val="24"/>
                <w:szCs w:val="24"/>
              </w:rPr>
            </w:pPr>
            <w:r w:rsidRPr="00A96497">
              <w:rPr>
                <w:rFonts w:cstheme="minorHAnsi"/>
                <w:b/>
                <w:sz w:val="24"/>
                <w:szCs w:val="24"/>
              </w:rPr>
              <w:t>Heburuw 11:32-40</w:t>
            </w:r>
          </w:p>
        </w:tc>
        <w:tc>
          <w:tcPr>
            <w:tcW w:w="3116" w:type="dxa"/>
            <w:vMerge/>
            <w:tcBorders>
              <w:right w:val="single" w:sz="18" w:space="0" w:color="auto"/>
            </w:tcBorders>
          </w:tcPr>
          <w:p w14:paraId="3CF27B51" w14:textId="77777777" w:rsidR="008378BA" w:rsidRDefault="008378BA" w:rsidP="00D00093"/>
        </w:tc>
      </w:tr>
      <w:tr w:rsidR="008378BA" w:rsidRPr="001D3C61" w14:paraId="0F04DBDE" w14:textId="77777777" w:rsidTr="00D00093">
        <w:tc>
          <w:tcPr>
            <w:tcW w:w="1700" w:type="dxa"/>
            <w:tcBorders>
              <w:left w:val="single" w:sz="18" w:space="0" w:color="auto"/>
            </w:tcBorders>
            <w:shd w:val="clear" w:color="auto" w:fill="FFFFFF" w:themeFill="background1"/>
          </w:tcPr>
          <w:p w14:paraId="4AAB983D" w14:textId="77777777" w:rsidR="008378BA" w:rsidRPr="00A96497" w:rsidRDefault="008378BA" w:rsidP="00D00093">
            <w:pPr>
              <w:rPr>
                <w:rFonts w:cstheme="minorHAnsi"/>
                <w:b/>
              </w:rPr>
            </w:pPr>
            <w:r w:rsidRPr="00A96497">
              <w:rPr>
                <w:rFonts w:cstheme="minorHAnsi"/>
                <w:b/>
              </w:rPr>
              <w:t>Kalansen kuntilenna:</w:t>
            </w:r>
          </w:p>
        </w:tc>
        <w:tc>
          <w:tcPr>
            <w:tcW w:w="4498" w:type="dxa"/>
            <w:shd w:val="clear" w:color="auto" w:fill="FFFFFF" w:themeFill="background1"/>
          </w:tcPr>
          <w:p w14:paraId="33FC4822" w14:textId="77777777" w:rsidR="008378BA" w:rsidRPr="00A96497" w:rsidRDefault="008378BA" w:rsidP="009F3CE2">
            <w:pPr>
              <w:pStyle w:val="ListParagraph"/>
              <w:numPr>
                <w:ilvl w:val="0"/>
                <w:numId w:val="26"/>
              </w:numPr>
              <w:spacing w:after="0" w:line="240" w:lineRule="auto"/>
              <w:jc w:val="both"/>
              <w:rPr>
                <w:rStyle w:val="y2iqfc"/>
                <w:rFonts w:cstheme="minorHAnsi"/>
              </w:rPr>
            </w:pPr>
            <w:r w:rsidRPr="00A96497">
              <w:rPr>
                <w:rStyle w:val="y2iqfc"/>
                <w:rFonts w:cstheme="minorHAnsi"/>
                <w:b/>
                <w:bCs/>
                <w:color w:val="202124"/>
                <w:lang w:val="sw-KE"/>
              </w:rPr>
              <w:t>Kunkolo :</w:t>
            </w:r>
            <w:r w:rsidRPr="00A96497">
              <w:rPr>
                <w:rStyle w:val="y2iqfc"/>
                <w:rFonts w:cstheme="minorHAnsi"/>
                <w:color w:val="202124"/>
              </w:rPr>
              <w:t xml:space="preserve">Aw ka da a la ko Ala ka sebaaya ni a ka hakilitigiya ka bon ni </w:t>
            </w:r>
            <w:r>
              <w:rPr>
                <w:rStyle w:val="y2iqfc"/>
                <w:rFonts w:cstheme="minorHAnsi"/>
                <w:color w:val="202124"/>
              </w:rPr>
              <w:t>h</w:t>
            </w:r>
            <w:r w:rsidRPr="00A96497">
              <w:rPr>
                <w:rStyle w:val="y2iqfc"/>
                <w:rFonts w:cstheme="minorHAnsi"/>
                <w:color w:val="202124"/>
              </w:rPr>
              <w:t>adamaden ka sebaaya ni a ka hakilitigiya ye.</w:t>
            </w:r>
          </w:p>
          <w:p w14:paraId="7068105F" w14:textId="77777777" w:rsidR="008378BA" w:rsidRPr="005522D8" w:rsidRDefault="008378BA" w:rsidP="009F3CE2">
            <w:pPr>
              <w:pStyle w:val="ListParagraph"/>
              <w:numPr>
                <w:ilvl w:val="0"/>
                <w:numId w:val="26"/>
              </w:numPr>
              <w:spacing w:after="0" w:line="240" w:lineRule="auto"/>
              <w:jc w:val="both"/>
              <w:rPr>
                <w:rStyle w:val="y2iqfc"/>
                <w:rFonts w:cstheme="minorHAnsi"/>
              </w:rPr>
            </w:pPr>
            <w:r>
              <w:rPr>
                <w:rStyle w:val="y2iqfc"/>
                <w:rFonts w:cstheme="minorHAnsi"/>
                <w:b/>
                <w:bCs/>
                <w:color w:val="202124"/>
                <w:lang w:val="sw-KE"/>
              </w:rPr>
              <w:t>dusukun</w:t>
            </w:r>
            <w:r w:rsidRPr="00A96497">
              <w:rPr>
                <w:rStyle w:val="y2iqfc"/>
                <w:rFonts w:cstheme="minorHAnsi"/>
                <w:b/>
                <w:bCs/>
                <w:color w:val="202124"/>
                <w:lang w:val="sw-KE"/>
              </w:rPr>
              <w:t xml:space="preserve"> :</w:t>
            </w:r>
            <w:r w:rsidRPr="005522D8">
              <w:rPr>
                <w:rStyle w:val="y2iqfc"/>
                <w:rFonts w:cstheme="minorHAnsi"/>
                <w:color w:val="202124"/>
              </w:rPr>
              <w:t>A faamu ko ka da Ala la, o kɔrɔ ye ka a ka ci fɔlenw labato, hali ni a bɛ iko kɔrɔ tɛ u la.</w:t>
            </w:r>
          </w:p>
          <w:p w14:paraId="63490C6A" w14:textId="77777777" w:rsidR="008378BA" w:rsidRPr="005522D8" w:rsidRDefault="008378BA" w:rsidP="009F3CE2">
            <w:pPr>
              <w:pStyle w:val="ListParagraph"/>
              <w:numPr>
                <w:ilvl w:val="0"/>
                <w:numId w:val="26"/>
              </w:numPr>
              <w:spacing w:after="0" w:line="240" w:lineRule="auto"/>
              <w:jc w:val="both"/>
              <w:rPr>
                <w:rFonts w:cstheme="minorHAnsi"/>
              </w:rPr>
            </w:pPr>
            <w:r w:rsidRPr="00A96497">
              <w:rPr>
                <w:rStyle w:val="y2iqfc"/>
                <w:rFonts w:cstheme="minorHAnsi"/>
                <w:b/>
                <w:bCs/>
                <w:color w:val="202124"/>
                <w:lang w:val="sw-KE"/>
              </w:rPr>
              <w:t xml:space="preserve"> </w:t>
            </w:r>
            <w:r>
              <w:rPr>
                <w:rStyle w:val="y2iqfc"/>
                <w:rFonts w:cstheme="minorHAnsi"/>
                <w:b/>
                <w:bCs/>
                <w:color w:val="202124"/>
                <w:lang w:val="sw-KE"/>
              </w:rPr>
              <w:t>Bolo</w:t>
            </w:r>
            <w:r w:rsidRPr="00A96497">
              <w:rPr>
                <w:rStyle w:val="y2iqfc"/>
                <w:rFonts w:cstheme="minorHAnsi"/>
                <w:b/>
                <w:bCs/>
                <w:color w:val="202124"/>
                <w:lang w:val="sw-KE"/>
              </w:rPr>
              <w:t>.</w:t>
            </w:r>
            <w:r w:rsidRPr="005522D8">
              <w:rPr>
                <w:rStyle w:val="y2iqfc"/>
                <w:rFonts w:cstheme="minorHAnsi"/>
                <w:color w:val="202124"/>
              </w:rPr>
              <w:t>Aw ka to ka fɛɛrɛw ɲini Ala bɛna a sago ni a ka ɲɛminɛli sabati an ka ɲɛnamaya kan mɔgɔ wɛrɛw sababu fɛ.</w:t>
            </w:r>
          </w:p>
        </w:tc>
        <w:tc>
          <w:tcPr>
            <w:tcW w:w="3116" w:type="dxa"/>
            <w:vMerge/>
            <w:tcBorders>
              <w:right w:val="single" w:sz="18" w:space="0" w:color="auto"/>
            </w:tcBorders>
          </w:tcPr>
          <w:p w14:paraId="046E1AC0" w14:textId="77777777" w:rsidR="008378BA" w:rsidRPr="00A96497" w:rsidRDefault="008378BA" w:rsidP="00D00093">
            <w:pPr>
              <w:rPr>
                <w:rFonts w:cstheme="minorHAnsi"/>
              </w:rPr>
            </w:pPr>
          </w:p>
        </w:tc>
      </w:tr>
      <w:tr w:rsidR="008378BA" w:rsidRPr="00A96497" w14:paraId="03703869" w14:textId="77777777" w:rsidTr="00D00093">
        <w:tc>
          <w:tcPr>
            <w:tcW w:w="1700" w:type="dxa"/>
            <w:tcBorders>
              <w:left w:val="single" w:sz="18" w:space="0" w:color="auto"/>
              <w:bottom w:val="single" w:sz="4" w:space="0" w:color="auto"/>
            </w:tcBorders>
            <w:shd w:val="clear" w:color="auto" w:fill="FFFFFF" w:themeFill="background1"/>
          </w:tcPr>
          <w:p w14:paraId="48739C41" w14:textId="77777777" w:rsidR="008378BA" w:rsidRPr="00A96497" w:rsidRDefault="008378BA" w:rsidP="00D00093">
            <w:pPr>
              <w:rPr>
                <w:rFonts w:cstheme="minorHAnsi"/>
                <w:b/>
              </w:rPr>
            </w:pPr>
            <w:r w:rsidRPr="00A96497">
              <w:rPr>
                <w:rFonts w:cstheme="minorHAnsi"/>
                <w:b/>
              </w:rPr>
              <w:t>Kalansen min bɛ tɛmɛsira kɔnɔ:</w:t>
            </w:r>
          </w:p>
        </w:tc>
        <w:tc>
          <w:tcPr>
            <w:tcW w:w="7614" w:type="dxa"/>
            <w:gridSpan w:val="2"/>
            <w:tcBorders>
              <w:bottom w:val="single" w:sz="4" w:space="0" w:color="auto"/>
              <w:right w:val="single" w:sz="18" w:space="0" w:color="auto"/>
            </w:tcBorders>
            <w:shd w:val="clear" w:color="auto" w:fill="FFFFFF" w:themeFill="background1"/>
          </w:tcPr>
          <w:p w14:paraId="163E43D4" w14:textId="77777777" w:rsidR="008378BA" w:rsidRPr="00407DF3" w:rsidRDefault="008378BA" w:rsidP="00D00093">
            <w:pPr>
              <w:jc w:val="both"/>
              <w:rPr>
                <w:rFonts w:cstheme="minorHAnsi"/>
                <w:color w:val="202124"/>
                <w:lang w:val="sw-KE"/>
              </w:rPr>
            </w:pPr>
            <w:r w:rsidRPr="00767D1F">
              <w:rPr>
                <w:rStyle w:val="y2iqfc"/>
                <w:rFonts w:cstheme="minorHAnsi"/>
                <w:color w:val="202124"/>
              </w:rPr>
              <w:t xml:space="preserve">O su in na, Matigi y'a fɔ Jedeɔn ye ko: «Bɔ ka jigin ka taa kɛlɛbolo kɛlɛ, katuguni ne na o don i bolo.» » </w:t>
            </w:r>
            <w:r w:rsidRPr="00A96497">
              <w:rPr>
                <w:rStyle w:val="y2iqfc"/>
                <w:rFonts w:cstheme="minorHAnsi"/>
                <w:color w:val="202124"/>
                <w:lang w:val="sw-KE"/>
              </w:rPr>
              <w:t xml:space="preserve">( Kiiritigɛlaw 7 </w:t>
            </w:r>
            <w:r w:rsidRPr="00A96497">
              <w:rPr>
                <w:rStyle w:val="y2iqfc"/>
                <w:rFonts w:cstheme="minorHAnsi"/>
                <w:lang w:val="sw-KE"/>
              </w:rPr>
              <w:t xml:space="preserve">: </w:t>
            </w:r>
            <w:r w:rsidRPr="00A96497">
              <w:rPr>
                <w:rStyle w:val="y2iqfc"/>
                <w:rFonts w:cstheme="minorHAnsi"/>
                <w:color w:val="202124"/>
                <w:lang w:val="sw-KE"/>
              </w:rPr>
              <w:t>9 )</w:t>
            </w:r>
          </w:p>
          <w:p w14:paraId="6DBCEA2A" w14:textId="77777777" w:rsidR="008378BA" w:rsidRPr="00A96497" w:rsidRDefault="008378BA" w:rsidP="00D00093">
            <w:pPr>
              <w:jc w:val="both"/>
              <w:rPr>
                <w:rFonts w:cstheme="minorHAnsi"/>
              </w:rPr>
            </w:pPr>
          </w:p>
        </w:tc>
      </w:tr>
    </w:tbl>
    <w:p w14:paraId="0330BE09" w14:textId="77777777" w:rsidR="008378BA" w:rsidRPr="00A96497" w:rsidRDefault="008378BA" w:rsidP="008378BA">
      <w:pPr>
        <w:rPr>
          <w:rFonts w:cstheme="minorHAnsi"/>
        </w:rPr>
      </w:pPr>
    </w:p>
    <w:tbl>
      <w:tblPr>
        <w:tblStyle w:val="TableGrid"/>
        <w:tblW w:w="0" w:type="auto"/>
        <w:tblLook w:val="04A0" w:firstRow="1" w:lastRow="0" w:firstColumn="1" w:lastColumn="0" w:noHBand="0" w:noVBand="1"/>
      </w:tblPr>
      <w:tblGrid>
        <w:gridCol w:w="1705"/>
        <w:gridCol w:w="7645"/>
      </w:tblGrid>
      <w:tr w:rsidR="008378BA" w:rsidRPr="00A96497" w14:paraId="57FA56C1" w14:textId="77777777" w:rsidTr="00D00093">
        <w:tc>
          <w:tcPr>
            <w:tcW w:w="1705" w:type="dxa"/>
          </w:tcPr>
          <w:p w14:paraId="7FF700FC" w14:textId="77777777" w:rsidR="008378BA" w:rsidRPr="00A96497" w:rsidRDefault="008378BA" w:rsidP="00D00093">
            <w:pPr>
              <w:jc w:val="center"/>
              <w:rPr>
                <w:rFonts w:cstheme="minorHAnsi"/>
                <w:b/>
              </w:rPr>
            </w:pPr>
            <w:r w:rsidRPr="00A96497">
              <w:rPr>
                <w:rFonts w:cstheme="minorHAnsi"/>
                <w:b/>
              </w:rPr>
              <w:t>Sɛbɛnni kuncɛlen</w:t>
            </w:r>
          </w:p>
        </w:tc>
        <w:tc>
          <w:tcPr>
            <w:tcW w:w="7645" w:type="dxa"/>
          </w:tcPr>
          <w:p w14:paraId="41EDB9B6" w14:textId="77777777" w:rsidR="008378BA" w:rsidRPr="002B33BB" w:rsidRDefault="008378BA" w:rsidP="00D00093">
            <w:pPr>
              <w:jc w:val="both"/>
              <w:rPr>
                <w:rFonts w:cstheme="minorHAnsi"/>
                <w:color w:val="202124"/>
                <w:lang w:val="sw-KE"/>
              </w:rPr>
            </w:pPr>
            <w:r w:rsidRPr="002B33BB">
              <w:rPr>
                <w:rStyle w:val="y2iqfc"/>
                <w:rFonts w:cstheme="minorHAnsi"/>
                <w:color w:val="202124"/>
                <w:sz w:val="24"/>
                <w:szCs w:val="24"/>
              </w:rPr>
              <w:t>Ala dimina Israɛldenw kɔrɔ tuma min na u y’a daminɛ ka Kanankaw ka ala bato. O kama, Ala y’a to Madiyankaw ka Israɛldenw minɛ. Israɛldenw nimisara u ka jurumuw la. U ye Ala deli a ka yafa u ma, ka u kisi Madiyankaw bolo. Ala ye Israɛldenw lamɛn ani a ye Jedeɔn sugandi walisa a ka kɛlɛ ɲɛminɛ Madiyankaw ka sigiyɔrɔ kama. Jedeɔn siranna Ala ɲɛ tuma min na a y’a wele ka taa kɛlɛbolo dɔ ɲɛminɛ, cɛ 300 tun bɛ min kɔnɔ. Nka a tun b’a dɔn ko Ala bɛna kɛ a fɛ. Madiyankaw ka kɛlɛbolo tun ka ca fo Jedeɔn y’a labɛn ka bin u ka sigiyɔrɔ kan su fɛ. Jedeɔn ye burufiyɛ ni daga , ani fitinɛ di a ka cɛdenw kelen-kelen bɛɛ ma. Jedeɔn ka kɛlɛbolo sera kaburu la tuma min na, u y’u ka dagaw fili duguma, k’u ka burufiyɛw fiyɛ, ka u ka fitinɛw kɔrɔta. Madiyankaw siranna kosɛbɛ fo u hakili ɲagamina ani u labanna ka ɲɔgɔn faga. Kɔfɛ, Jedeɔn kɛra Israɛl ka kiritigɛlaw dɔ ye.</w:t>
            </w:r>
          </w:p>
        </w:tc>
      </w:tr>
      <w:tr w:rsidR="008378BA" w:rsidRPr="001D3C61" w14:paraId="144E4B16" w14:textId="77777777" w:rsidTr="00D00093">
        <w:tc>
          <w:tcPr>
            <w:tcW w:w="1705" w:type="dxa"/>
          </w:tcPr>
          <w:p w14:paraId="39DF0993" w14:textId="77777777" w:rsidR="008378BA" w:rsidRPr="00A96497" w:rsidRDefault="008378BA" w:rsidP="00D00093">
            <w:pPr>
              <w:jc w:val="center"/>
              <w:rPr>
                <w:rFonts w:cstheme="minorHAnsi"/>
                <w:b/>
              </w:rPr>
            </w:pPr>
            <w:r w:rsidRPr="00A96497">
              <w:rPr>
                <w:rFonts w:cstheme="minorHAnsi"/>
                <w:b/>
              </w:rPr>
              <w:t>Karamɔgɔya kɛli ka bɔ jaw la</w:t>
            </w:r>
          </w:p>
        </w:tc>
        <w:tc>
          <w:tcPr>
            <w:tcW w:w="7645" w:type="dxa"/>
          </w:tcPr>
          <w:p w14:paraId="3C7F0F9D" w14:textId="77777777" w:rsidR="008378BA" w:rsidRPr="007763C0" w:rsidRDefault="008378BA" w:rsidP="001A1E60">
            <w:pPr>
              <w:pStyle w:val="ListParagraph"/>
              <w:numPr>
                <w:ilvl w:val="0"/>
                <w:numId w:val="137"/>
              </w:numPr>
              <w:spacing w:after="0" w:line="240" w:lineRule="auto"/>
              <w:jc w:val="both"/>
              <w:rPr>
                <w:rFonts w:cstheme="minorHAnsi"/>
                <w:b/>
              </w:rPr>
            </w:pPr>
            <w:r w:rsidRPr="00A96497">
              <w:rPr>
                <w:rStyle w:val="y2iqfc"/>
                <w:rFonts w:cstheme="minorHAnsi"/>
                <w:b/>
                <w:bCs/>
                <w:color w:val="202124"/>
                <w:lang w:val="sw-KE"/>
              </w:rPr>
              <w:t xml:space="preserve">Madiyankaw </w:t>
            </w:r>
            <w:r w:rsidRPr="00A96497">
              <w:rPr>
                <w:rStyle w:val="y2iqfc"/>
                <w:rFonts w:cstheme="minorHAnsi"/>
                <w:b/>
                <w:bCs/>
                <w:lang w:val="sw-KE"/>
              </w:rPr>
              <w:t xml:space="preserve">tun bɛ yenKanpaɲi </w:t>
            </w:r>
            <w:r>
              <w:rPr>
                <w:rStyle w:val="y2iqfc"/>
                <w:rFonts w:cstheme="minorHAnsi"/>
                <w:b/>
                <w:bCs/>
                <w:lang w:val="sw-KE"/>
              </w:rPr>
              <w:t>.</w:t>
            </w:r>
            <w:r w:rsidRPr="007763C0">
              <w:rPr>
                <w:rStyle w:val="y2iqfc"/>
                <w:rFonts w:cstheme="minorHAnsi"/>
                <w:color w:val="202124"/>
              </w:rPr>
              <w:t>Ala ye Israɛldenw bila layidu jamana kɔnɔ. Nka, kɔfɛ Israɛldenw ma tugu Ala kɔ iko Ala lakika kelenpe, nka u ye baara kɛ nkalon ala fana ye. O la, Ala ye Israɛldenw don Madiyankaw bolo. Madiyankaw ka kɛlɛbolo tun sigilen bɛ Layidu jamana kɔnɔ.</w:t>
            </w:r>
          </w:p>
          <w:p w14:paraId="7186D140" w14:textId="77777777" w:rsidR="008378BA" w:rsidRPr="006B0D9F" w:rsidRDefault="008378BA" w:rsidP="001A1E60">
            <w:pPr>
              <w:pStyle w:val="ListParagraph"/>
              <w:numPr>
                <w:ilvl w:val="0"/>
                <w:numId w:val="137"/>
              </w:numPr>
              <w:spacing w:after="0" w:line="240" w:lineRule="auto"/>
              <w:jc w:val="both"/>
              <w:rPr>
                <w:rStyle w:val="y2iqfc"/>
                <w:rFonts w:cstheme="minorHAnsi"/>
                <w:b/>
              </w:rPr>
            </w:pPr>
            <w:r w:rsidRPr="006B0D9F">
              <w:rPr>
                <w:rStyle w:val="y2iqfc"/>
                <w:rFonts w:cstheme="minorHAnsi"/>
                <w:b/>
                <w:bCs/>
                <w:color w:val="202124"/>
              </w:rPr>
              <w:t xml:space="preserve">Israɛldenw </w:t>
            </w:r>
            <w:r w:rsidRPr="006B0D9F">
              <w:rPr>
                <w:rStyle w:val="y2iqfc"/>
                <w:rFonts w:cstheme="minorHAnsi"/>
                <w:color w:val="202124"/>
              </w:rPr>
              <w:t>kulela Ala ye katuguni Madiyankaw tun b’u degun. Ala kumana cɛ dɔ fɛ min tɔgɔ ye ko Jedeɔn, k’a wele ka na Israɛldenw ɲɛminɛ ka Madiyankaw kɛlɛ. Ala y’a to Jedeɔn ka cɛ 300 dɔrɔn ta kɛlɛ la. Su cɛmancɛ la, u ye binkanni kɛ, nka a ma kɛ cogo min na mɔgɔ bɛ se k’a jira ko kɛlɛbolo bɛna binkanni kɛ. Ala tun y’a jira Jedeɔn na ko Madiyankaw tun bɛ siran Israɛldenw ɲɛ kaban.</w:t>
            </w:r>
          </w:p>
          <w:p w14:paraId="5C166E92" w14:textId="77777777" w:rsidR="008378BA" w:rsidRPr="00F8348D" w:rsidRDefault="008378BA" w:rsidP="001A1E60">
            <w:pPr>
              <w:pStyle w:val="ListParagraph"/>
              <w:numPr>
                <w:ilvl w:val="0"/>
                <w:numId w:val="137"/>
              </w:numPr>
              <w:spacing w:after="0" w:line="240" w:lineRule="auto"/>
              <w:jc w:val="both"/>
              <w:rPr>
                <w:rStyle w:val="y2iqfc"/>
                <w:rFonts w:cstheme="minorHAnsi"/>
                <w:b/>
              </w:rPr>
            </w:pPr>
            <w:r>
              <w:rPr>
                <w:rStyle w:val="y2iqfc"/>
                <w:rFonts w:cstheme="minorHAnsi"/>
                <w:b/>
                <w:bCs/>
                <w:color w:val="202124"/>
              </w:rPr>
              <w:lastRenderedPageBreak/>
              <w:t>b</w:t>
            </w:r>
            <w:r w:rsidRPr="002F1BFB">
              <w:rPr>
                <w:rStyle w:val="y2iqfc"/>
                <w:rFonts w:cstheme="minorHAnsi"/>
                <w:b/>
                <w:bCs/>
                <w:color w:val="202124"/>
              </w:rPr>
              <w:t xml:space="preserve">uru. </w:t>
            </w:r>
            <w:r w:rsidRPr="00F8348D">
              <w:rPr>
                <w:rStyle w:val="y2iqfc"/>
                <w:rFonts w:cstheme="minorHAnsi"/>
                <w:color w:val="202124"/>
              </w:rPr>
              <w:t>Jedeɔn ye sɔrɔdasi 300 tila kulu saba ye k’u bila Madiyankaw ka sigiyɔrɔ da la. O yɔrɔnin bɛɛ la, u y’u ka burufiyɛw fiyɛ ka pɛrɛn , ko: “Matigi ni Jedeɔn kosɔn!” »</w:t>
            </w:r>
          </w:p>
          <w:p w14:paraId="639CCDA6" w14:textId="77777777" w:rsidR="008378BA" w:rsidRPr="00C0344F" w:rsidRDefault="008378BA" w:rsidP="001A1E60">
            <w:pPr>
              <w:pStyle w:val="ListParagraph"/>
              <w:numPr>
                <w:ilvl w:val="0"/>
                <w:numId w:val="137"/>
              </w:numPr>
              <w:spacing w:after="0" w:line="240" w:lineRule="auto"/>
              <w:jc w:val="both"/>
              <w:rPr>
                <w:rStyle w:val="y2iqfc"/>
                <w:rFonts w:cstheme="minorHAnsi"/>
                <w:b/>
              </w:rPr>
            </w:pPr>
            <w:r>
              <w:rPr>
                <w:rStyle w:val="y2iqfc"/>
                <w:rFonts w:cstheme="minorHAnsi"/>
                <w:b/>
                <w:bCs/>
                <w:color w:val="202124"/>
              </w:rPr>
              <w:t xml:space="preserve">bogodaw </w:t>
            </w:r>
            <w:r w:rsidRPr="00C0344F">
              <w:rPr>
                <w:rStyle w:val="y2iqfc"/>
                <w:rFonts w:cstheme="minorHAnsi"/>
                <w:b/>
                <w:bCs/>
                <w:color w:val="202124"/>
              </w:rPr>
              <w:t xml:space="preserve">karilenw. </w:t>
            </w:r>
            <w:r w:rsidRPr="00C0344F">
              <w:rPr>
                <w:rStyle w:val="y2iqfc"/>
                <w:rFonts w:cstheme="minorHAnsi"/>
                <w:color w:val="202124"/>
              </w:rPr>
              <w:t>Jedeɔn y’a fɔ a ka mɔgɔw ye fana ko u ka dagaw kari duguma, ka mankanba bɔ.</w:t>
            </w:r>
          </w:p>
          <w:p w14:paraId="118A47C1" w14:textId="77777777" w:rsidR="008378BA" w:rsidRPr="00C0344F" w:rsidRDefault="008378BA" w:rsidP="001A1E60">
            <w:pPr>
              <w:pStyle w:val="ListParagraph"/>
              <w:numPr>
                <w:ilvl w:val="0"/>
                <w:numId w:val="137"/>
              </w:numPr>
              <w:spacing w:after="0" w:line="240" w:lineRule="auto"/>
              <w:jc w:val="both"/>
              <w:rPr>
                <w:rStyle w:val="y2iqfc"/>
                <w:rFonts w:cstheme="minorHAnsi"/>
                <w:b/>
              </w:rPr>
            </w:pPr>
            <w:r>
              <w:rPr>
                <w:rStyle w:val="y2iqfc"/>
                <w:rFonts w:cstheme="minorHAnsi"/>
                <w:b/>
                <w:bCs/>
                <w:color w:val="202124"/>
              </w:rPr>
              <w:t xml:space="preserve">Fitinɛw yeelen </w:t>
            </w:r>
            <w:r w:rsidRPr="00C0344F">
              <w:rPr>
                <w:rStyle w:val="y2iqfc"/>
                <w:rFonts w:cstheme="minorHAnsi"/>
                <w:b/>
                <w:bCs/>
                <w:color w:val="202124"/>
              </w:rPr>
              <w:t xml:space="preserve">. </w:t>
            </w:r>
            <w:r w:rsidRPr="00C0344F">
              <w:rPr>
                <w:rStyle w:val="y2iqfc"/>
                <w:rFonts w:cstheme="minorHAnsi"/>
                <w:color w:val="202124"/>
              </w:rPr>
              <w:t>Cɛw ye fitinɛw minɛ, u pɛrɛnna ko: “Npan Matigi ni Jedeɔn ye!”</w:t>
            </w:r>
          </w:p>
          <w:p w14:paraId="00EF608E" w14:textId="77777777" w:rsidR="008378BA" w:rsidRPr="007F0EB6" w:rsidRDefault="008378BA" w:rsidP="001A1E60">
            <w:pPr>
              <w:pStyle w:val="ListParagraph"/>
              <w:numPr>
                <w:ilvl w:val="0"/>
                <w:numId w:val="137"/>
              </w:numPr>
              <w:spacing w:after="0" w:line="240" w:lineRule="auto"/>
              <w:jc w:val="both"/>
              <w:rPr>
                <w:rFonts w:cstheme="minorHAnsi"/>
                <w:b/>
              </w:rPr>
            </w:pPr>
            <w:r w:rsidRPr="005F0442">
              <w:rPr>
                <w:rStyle w:val="y2iqfc"/>
                <w:rFonts w:cstheme="minorHAnsi"/>
                <w:b/>
                <w:bCs/>
                <w:color w:val="202124"/>
              </w:rPr>
              <w:t xml:space="preserve">Madiyankaw bɛɛ </w:t>
            </w:r>
            <w:r w:rsidRPr="007F0EB6">
              <w:rPr>
                <w:rStyle w:val="y2iqfc"/>
                <w:rFonts w:cstheme="minorHAnsi"/>
                <w:color w:val="202124"/>
              </w:rPr>
              <w:t>siranna, u kununna burufiyɛkanw ni kulekanw ni dagaw karilenw fɛ. Madiyankaw ye ɲɔgɔn kɛlɛ n’u ka kɛlɛkɛminɛnw ye, ka boli ka bɔ kaburu kɔnɔ. O la sa, Ala ye Israɛldenw kisi Madiyan ka kɛlɛboloba dɔ ma, cɛ 300 dɔrɔn de tun bɛ min kɔnɔ.</w:t>
            </w:r>
          </w:p>
          <w:p w14:paraId="7A57C5DB" w14:textId="77777777" w:rsidR="008378BA" w:rsidRPr="00A96497" w:rsidRDefault="008378BA" w:rsidP="00D00093">
            <w:pPr>
              <w:pStyle w:val="ListParagraph"/>
              <w:ind w:left="360"/>
              <w:jc w:val="both"/>
              <w:rPr>
                <w:rFonts w:cstheme="minorHAnsi"/>
                <w:b/>
              </w:rPr>
            </w:pPr>
          </w:p>
        </w:tc>
      </w:tr>
      <w:tr w:rsidR="008378BA" w:rsidRPr="00A96497" w14:paraId="46A9147B" w14:textId="77777777" w:rsidTr="00D00093">
        <w:tc>
          <w:tcPr>
            <w:tcW w:w="1705" w:type="dxa"/>
          </w:tcPr>
          <w:p w14:paraId="1AA358FF" w14:textId="77777777" w:rsidR="008378BA" w:rsidRPr="00A96497" w:rsidRDefault="008378BA" w:rsidP="00D00093">
            <w:pPr>
              <w:jc w:val="center"/>
              <w:rPr>
                <w:rFonts w:cstheme="minorHAnsi"/>
              </w:rPr>
            </w:pPr>
            <w:r w:rsidRPr="00A96497">
              <w:rPr>
                <w:rFonts w:cstheme="minorHAnsi"/>
                <w:b/>
              </w:rPr>
              <w:lastRenderedPageBreak/>
              <w:t>Sɛbɛnni kuncɛlen</w:t>
            </w:r>
          </w:p>
        </w:tc>
        <w:tc>
          <w:tcPr>
            <w:tcW w:w="7645" w:type="dxa"/>
          </w:tcPr>
          <w:p w14:paraId="0799E57D" w14:textId="77777777" w:rsidR="008378BA" w:rsidRPr="005F0442" w:rsidRDefault="008378BA" w:rsidP="00D00093">
            <w:pPr>
              <w:jc w:val="both"/>
              <w:rPr>
                <w:rFonts w:cstheme="minorHAnsi"/>
              </w:rPr>
            </w:pPr>
            <w:r w:rsidRPr="005F0442">
              <w:rPr>
                <w:rStyle w:val="y2iqfc"/>
                <w:rFonts w:cstheme="minorHAnsi"/>
                <w:color w:val="202124"/>
              </w:rPr>
              <w:t>Ala ye Israɛldenw sigi kosɛbɛ Layidu jamana kɔnɔ a sagokɛla Josue sababu fɛ. Josue salen kɔ, Ala ye Israɛl kuntigiw di u ma minnu welera ko kiritigɛlaw, walisa u ka u bilasira Ala ka siraw la. Nka, Israɛldenw ni kititigɛlaw caaman murutira Ala ma ani u ye nkalon ala bato. Ikomi u ma kɛ kantigiya la u ni Ala ka layidu ta fan fɛ, Ala y’a to jamana wɛrɛw ka fanga ka u tɔɔrɔ ani ka gɛlɛyaw lase Israɛldenw ma. O kɔ, Israɛldenw tun be pɛrɛn Ala ma walisa a k’u kisi, ani Ala tun be kititigɛla kura lawuli walisa ka Israɛldenw mara.</w:t>
            </w:r>
          </w:p>
          <w:p w14:paraId="36059E63" w14:textId="77777777" w:rsidR="008378BA" w:rsidRPr="00A96497" w:rsidRDefault="008378BA" w:rsidP="00D00093">
            <w:pPr>
              <w:jc w:val="both"/>
              <w:rPr>
                <w:rFonts w:cstheme="minorHAnsi"/>
              </w:rPr>
            </w:pPr>
          </w:p>
          <w:p w14:paraId="109A1BBA" w14:textId="77777777" w:rsidR="008378BA" w:rsidRPr="001544C7" w:rsidRDefault="008378BA" w:rsidP="00D00093">
            <w:pPr>
              <w:jc w:val="both"/>
              <w:rPr>
                <w:rFonts w:cstheme="minorHAnsi"/>
              </w:rPr>
            </w:pPr>
            <w:r w:rsidRPr="001544C7">
              <w:rPr>
                <w:rStyle w:val="y2iqfc"/>
                <w:rFonts w:cstheme="minorHAnsi"/>
                <w:color w:val="202124"/>
              </w:rPr>
              <w:t>Jedeɔn tun ye o kiritigɛlaw dɔ ye. Ala ye Jedeɔn wele walisa ka Israɛldenw kisi Madiyankaw ma, hali ni Jedeɔn tun tɛ Israɛl ka kabila barikamaw dɔ ye, wa a tun tɛ a ka denbaya kɔnɔmɔgɔ barikamaw dɔ ye. Nka, Ala ye mɛlɛkɛ dɔ ci Jedeɔn ma walisa ka Ala ka weleli sinsin a ka ɲɛnamaya kan.</w:t>
            </w:r>
          </w:p>
          <w:p w14:paraId="0326674C" w14:textId="77777777" w:rsidR="008378BA" w:rsidRPr="00A96497" w:rsidRDefault="008378BA" w:rsidP="00D00093">
            <w:pPr>
              <w:rPr>
                <w:rFonts w:cstheme="minorHAnsi"/>
              </w:rPr>
            </w:pPr>
          </w:p>
          <w:p w14:paraId="73556EFA" w14:textId="77777777" w:rsidR="008378BA" w:rsidRPr="00E04567" w:rsidRDefault="008378BA" w:rsidP="00D00093">
            <w:pPr>
              <w:jc w:val="both"/>
              <w:rPr>
                <w:rFonts w:cstheme="minorHAnsi"/>
              </w:rPr>
            </w:pPr>
            <w:r w:rsidRPr="00E04567">
              <w:rPr>
                <w:rStyle w:val="y2iqfc"/>
                <w:rFonts w:cstheme="minorHAnsi"/>
                <w:color w:val="202124"/>
              </w:rPr>
              <w:t>O kama, Jedeɔn y’a daminɛ ka Israɛldenw lasegin Ala ma, a kɛtɔ ka nkalon ala ka sarakabɔlanw halaki. Hali ni a tun bɛ sigasiga tuma dɔw la ni Ala bɛna ɲɛtaa di a ma walima ni a tɛna ɲɛ sɔrɔ, Ala tun bɛ to ka taamasyɛnw ci Jedeɔn ma minnu b’a jira ko a bɛ se k’a cɛsiri walisa k’a ka cɛsiri barika bonya.</w:t>
            </w:r>
          </w:p>
          <w:p w14:paraId="2F8F58A5" w14:textId="77777777" w:rsidR="008378BA" w:rsidRPr="00A96497" w:rsidRDefault="008378BA" w:rsidP="00D00093">
            <w:pPr>
              <w:rPr>
                <w:rFonts w:cstheme="minorHAnsi"/>
              </w:rPr>
            </w:pPr>
          </w:p>
          <w:p w14:paraId="29488B08" w14:textId="77777777" w:rsidR="008378BA" w:rsidRPr="004D6C9A" w:rsidRDefault="008378BA" w:rsidP="00D00093">
            <w:pPr>
              <w:jc w:val="both"/>
              <w:rPr>
                <w:rFonts w:cstheme="minorHAnsi"/>
              </w:rPr>
            </w:pPr>
            <w:r w:rsidRPr="004D6C9A">
              <w:rPr>
                <w:rStyle w:val="y2iqfc"/>
                <w:rFonts w:cstheme="minorHAnsi"/>
                <w:color w:val="202124"/>
              </w:rPr>
              <w:t>Waati min na Israɛldenw tun bɛ ka tɔɔrɔ Madiyankaw fɛ, Ala ye Jedeɔn ci ka taa u kɛlɛ cogo la min b’a to Israɛldenw k’a dɔn ko Ala kelenpe de y’u kisi, ko Ala kelenpe de y’u kisi, u yɛrɛ ka fanga walima u ka sebaaya tɛ.</w:t>
            </w:r>
          </w:p>
          <w:p w14:paraId="5F0A8A9F" w14:textId="77777777" w:rsidR="008378BA" w:rsidRPr="00A96497" w:rsidRDefault="008378BA" w:rsidP="00D00093">
            <w:pPr>
              <w:rPr>
                <w:rFonts w:cstheme="minorHAnsi"/>
              </w:rPr>
            </w:pPr>
          </w:p>
          <w:p w14:paraId="3274D200" w14:textId="77777777" w:rsidR="008378BA" w:rsidRPr="004A7EC0" w:rsidRDefault="008378BA" w:rsidP="00D00093">
            <w:pPr>
              <w:jc w:val="both"/>
              <w:rPr>
                <w:rFonts w:cstheme="minorHAnsi"/>
                <w:color w:val="202124"/>
                <w:lang w:val="sw-KE"/>
              </w:rPr>
            </w:pPr>
            <w:r w:rsidRPr="00F727A2">
              <w:rPr>
                <w:rStyle w:val="y2iqfc"/>
                <w:rFonts w:cstheme="minorHAnsi"/>
                <w:b/>
                <w:bCs/>
                <w:color w:val="202124"/>
              </w:rPr>
              <w:t xml:space="preserve">Layidu kura sɛbɛn: </w:t>
            </w:r>
            <w:r w:rsidRPr="00F727A2">
              <w:rPr>
                <w:rStyle w:val="y2iqfc"/>
                <w:rFonts w:cstheme="minorHAnsi"/>
                <w:color w:val="202124"/>
              </w:rPr>
              <w:t>Heburuw sɛbɛnbaga ye Jedeɔn kofɔ iko dannabaaw ni musow la minnu tun bɛ Ala ka ci fɔlenw labato. Jedeɔn ye Israɛldenw ɲɛminɛ ka se sɔrɔ jamana wɛrɛw ka kɛlɛbolo kan k’a sɔrɔ u ma npan yɛrɛ kɔrɔta, “u ka barikantanya jiginna ka kɛ fanga ye.” (Heburuw 11:32)</w:t>
            </w:r>
          </w:p>
        </w:tc>
      </w:tr>
      <w:tr w:rsidR="008378BA" w:rsidRPr="00A96497" w14:paraId="521DA018" w14:textId="77777777" w:rsidTr="00D00093">
        <w:tc>
          <w:tcPr>
            <w:tcW w:w="9350" w:type="dxa"/>
            <w:gridSpan w:val="2"/>
            <w:shd w:val="clear" w:color="auto" w:fill="BFBFBF" w:themeFill="background1" w:themeFillShade="BF"/>
          </w:tcPr>
          <w:p w14:paraId="5F837B4A" w14:textId="77777777" w:rsidR="008378BA" w:rsidRPr="00A96497" w:rsidRDefault="008378BA" w:rsidP="00D00093">
            <w:pPr>
              <w:jc w:val="center"/>
              <w:rPr>
                <w:rFonts w:cstheme="minorHAnsi"/>
                <w:sz w:val="28"/>
                <w:szCs w:val="28"/>
              </w:rPr>
            </w:pPr>
            <w:r>
              <w:rPr>
                <w:b/>
                <w:sz w:val="28"/>
                <w:szCs w:val="28"/>
              </w:rPr>
              <w:t>Bibulukalan</w:t>
            </w:r>
            <w:r>
              <w:rPr>
                <w:rFonts w:cstheme="minorHAnsi"/>
                <w:b/>
                <w:sz w:val="28"/>
                <w:szCs w:val="28"/>
              </w:rPr>
              <w:t>​</w:t>
            </w:r>
          </w:p>
        </w:tc>
      </w:tr>
      <w:tr w:rsidR="008378BA" w:rsidRPr="001D3C61" w14:paraId="2F76BF33" w14:textId="77777777" w:rsidTr="00D00093">
        <w:tc>
          <w:tcPr>
            <w:tcW w:w="1705" w:type="dxa"/>
          </w:tcPr>
          <w:p w14:paraId="5593AD3B" w14:textId="77777777" w:rsidR="008378BA" w:rsidRPr="00A96497" w:rsidRDefault="008378BA" w:rsidP="00D00093">
            <w:pPr>
              <w:jc w:val="center"/>
              <w:rPr>
                <w:rFonts w:cstheme="minorHAnsi"/>
                <w:b/>
                <w:sz w:val="28"/>
                <w:szCs w:val="28"/>
              </w:rPr>
            </w:pPr>
            <w:r w:rsidRPr="00A96497">
              <w:rPr>
                <w:rFonts w:cstheme="minorHAnsi"/>
                <w:b/>
                <w:sz w:val="28"/>
                <w:szCs w:val="28"/>
              </w:rPr>
              <w:t>Ka seli</w:t>
            </w:r>
          </w:p>
        </w:tc>
        <w:tc>
          <w:tcPr>
            <w:tcW w:w="7645" w:type="dxa"/>
          </w:tcPr>
          <w:p w14:paraId="1D699B95" w14:textId="77777777" w:rsidR="008378BA" w:rsidRPr="00A96497" w:rsidRDefault="008378BA" w:rsidP="009F3CE2">
            <w:pPr>
              <w:pStyle w:val="ListParagraph"/>
              <w:numPr>
                <w:ilvl w:val="0"/>
                <w:numId w:val="12"/>
              </w:numPr>
              <w:spacing w:after="0" w:line="240" w:lineRule="auto"/>
              <w:rPr>
                <w:rStyle w:val="y2iqfc"/>
                <w:rFonts w:cstheme="minorHAnsi"/>
              </w:rPr>
            </w:pPr>
            <w:r>
              <w:rPr>
                <w:rStyle w:val="y2iqfc"/>
                <w:rFonts w:cstheme="minorHAnsi"/>
                <w:color w:val="202124"/>
                <w:lang w:val="sw-KE"/>
              </w:rPr>
              <w:t xml:space="preserve">Ala deli kunko ninikali kɛ </w:t>
            </w:r>
            <w:r>
              <w:rPr>
                <w:rStyle w:val="y2iqfc"/>
              </w:rPr>
              <w:t>.</w:t>
            </w:r>
          </w:p>
          <w:p w14:paraId="77827339" w14:textId="77777777" w:rsidR="008378BA" w:rsidRPr="00A96497" w:rsidRDefault="008378BA" w:rsidP="009F3CE2">
            <w:pPr>
              <w:pStyle w:val="ListParagraph"/>
              <w:numPr>
                <w:ilvl w:val="0"/>
                <w:numId w:val="12"/>
              </w:numPr>
              <w:spacing w:after="0" w:line="240" w:lineRule="auto"/>
              <w:rPr>
                <w:rStyle w:val="y2iqfc"/>
                <w:rFonts w:cstheme="minorHAnsi"/>
              </w:rPr>
            </w:pPr>
            <w:r>
              <w:rPr>
                <w:rStyle w:val="y2iqfc"/>
                <w:rFonts w:cstheme="minorHAnsi"/>
                <w:color w:val="202124"/>
                <w:lang w:val="sw-KE"/>
              </w:rPr>
              <w:t>Barika da  Ala ye o ko la .</w:t>
            </w:r>
          </w:p>
          <w:p w14:paraId="628B5893" w14:textId="77777777" w:rsidR="008378BA" w:rsidRPr="004A7EC0" w:rsidRDefault="008378BA" w:rsidP="009F3CE2">
            <w:pPr>
              <w:pStyle w:val="ListParagraph"/>
              <w:numPr>
                <w:ilvl w:val="0"/>
                <w:numId w:val="12"/>
              </w:numPr>
              <w:spacing w:after="0" w:line="240" w:lineRule="auto"/>
              <w:rPr>
                <w:rStyle w:val="y2iqfc"/>
                <w:rFonts w:cstheme="minorHAnsi"/>
              </w:rPr>
            </w:pPr>
            <w:r>
              <w:rPr>
                <w:rStyle w:val="y2iqfc"/>
                <w:rFonts w:cstheme="minorHAnsi"/>
                <w:color w:val="202124"/>
                <w:lang w:val="sw-KE"/>
              </w:rPr>
              <w:t>Kalansen sanfɛ kumasen bakuruba ɲɛfɔli kɛ .</w:t>
            </w:r>
          </w:p>
          <w:p w14:paraId="16D1FDCF" w14:textId="77777777" w:rsidR="008378BA" w:rsidRPr="00CC0304" w:rsidRDefault="008378BA" w:rsidP="009F3CE2">
            <w:pPr>
              <w:pStyle w:val="ListParagraph"/>
              <w:numPr>
                <w:ilvl w:val="0"/>
                <w:numId w:val="12"/>
              </w:numPr>
              <w:spacing w:after="0" w:line="240" w:lineRule="auto"/>
              <w:rPr>
                <w:rStyle w:val="y2iqfc"/>
                <w:rFonts w:cstheme="minorHAnsi"/>
              </w:rPr>
            </w:pPr>
            <w:r w:rsidRPr="004A7EC0">
              <w:rPr>
                <w:rStyle w:val="y2iqfc"/>
                <w:rFonts w:cstheme="minorHAnsi"/>
                <w:color w:val="202124"/>
                <w:lang w:val="sw-KE"/>
              </w:rPr>
              <w:t>Ka ɲini</w:t>
            </w:r>
            <w:r>
              <w:rPr>
                <w:rStyle w:val="y2iqfc"/>
                <w:rFonts w:cstheme="minorHAnsi"/>
                <w:color w:val="202124"/>
                <w:lang w:val="sw-KE"/>
              </w:rPr>
              <w:t xml:space="preserve"> Ala nisenu fɛ a ka aw dusuw da yɛlɛ walisa a bɛ na kalan min sɔrɔ Ala fɛ aw se ka o faamu</w:t>
            </w:r>
            <w:r w:rsidRPr="004A7EC0">
              <w:rPr>
                <w:rStyle w:val="y2iqfc"/>
                <w:rFonts w:cstheme="minorHAnsi"/>
                <w:color w:val="202124"/>
                <w:lang w:val="sw-KE"/>
              </w:rPr>
              <w:t>.</w:t>
            </w:r>
          </w:p>
          <w:p w14:paraId="1102B216" w14:textId="77777777" w:rsidR="008378BA" w:rsidRPr="004A7EC0" w:rsidRDefault="008378BA" w:rsidP="009F3CE2">
            <w:pPr>
              <w:pStyle w:val="ListParagraph"/>
              <w:numPr>
                <w:ilvl w:val="0"/>
                <w:numId w:val="12"/>
              </w:numPr>
              <w:spacing w:after="0" w:line="240" w:lineRule="auto"/>
              <w:rPr>
                <w:rFonts w:cstheme="minorHAnsi"/>
              </w:rPr>
            </w:pPr>
          </w:p>
        </w:tc>
      </w:tr>
      <w:tr w:rsidR="008378BA" w:rsidRPr="001D3C61" w14:paraId="0C592DDD" w14:textId="77777777" w:rsidTr="00D00093">
        <w:tc>
          <w:tcPr>
            <w:tcW w:w="1705" w:type="dxa"/>
          </w:tcPr>
          <w:p w14:paraId="7991CCC2" w14:textId="77777777" w:rsidR="008378BA" w:rsidRPr="00A96497" w:rsidRDefault="008378BA" w:rsidP="00D00093">
            <w:pPr>
              <w:jc w:val="center"/>
              <w:rPr>
                <w:rFonts w:cstheme="minorHAnsi"/>
                <w:b/>
                <w:sz w:val="28"/>
                <w:szCs w:val="28"/>
              </w:rPr>
            </w:pPr>
            <w:r>
              <w:rPr>
                <w:rFonts w:cstheme="minorHAnsi"/>
                <w:b/>
                <w:sz w:val="28"/>
                <w:szCs w:val="28"/>
              </w:rPr>
              <w:t>Ka mɛn</w:t>
            </w:r>
          </w:p>
        </w:tc>
        <w:tc>
          <w:tcPr>
            <w:tcW w:w="7645" w:type="dxa"/>
          </w:tcPr>
          <w:p w14:paraId="69692862" w14:textId="77777777" w:rsidR="008378BA" w:rsidRPr="00A96497" w:rsidRDefault="008378BA" w:rsidP="009F3CE2">
            <w:pPr>
              <w:pStyle w:val="ListParagraph"/>
              <w:numPr>
                <w:ilvl w:val="0"/>
                <w:numId w:val="13"/>
              </w:numPr>
              <w:spacing w:after="0" w:line="240" w:lineRule="auto"/>
              <w:jc w:val="both"/>
              <w:rPr>
                <w:rStyle w:val="y2iqfc"/>
                <w:rFonts w:cstheme="minorHAnsi"/>
              </w:rPr>
            </w:pPr>
            <w:r>
              <w:rPr>
                <w:rStyle w:val="y2iqfc"/>
                <w:rFonts w:cstheme="minorHAnsi"/>
                <w:color w:val="202124"/>
                <w:lang w:val="sw-KE"/>
              </w:rPr>
              <w:t>Bibile yɔrɔ kalantaw fila bɛɛ kalan jɛkulu la.</w:t>
            </w:r>
          </w:p>
          <w:p w14:paraId="023F25D3" w14:textId="77777777" w:rsidR="008378BA" w:rsidRPr="00420FE0" w:rsidRDefault="008378BA" w:rsidP="009F3CE2">
            <w:pPr>
              <w:pStyle w:val="ListParagraph"/>
              <w:numPr>
                <w:ilvl w:val="0"/>
                <w:numId w:val="13"/>
              </w:numPr>
              <w:spacing w:after="0" w:line="240" w:lineRule="auto"/>
              <w:jc w:val="both"/>
              <w:rPr>
                <w:rStyle w:val="y2iqfc"/>
                <w:rFonts w:cstheme="minorHAnsi"/>
              </w:rPr>
            </w:pPr>
            <w:r>
              <w:rPr>
                <w:rStyle w:val="y2iqfc"/>
                <w:rFonts w:cstheme="minorHAnsi"/>
                <w:color w:val="202124"/>
                <w:lang w:val="sw-KE"/>
              </w:rPr>
              <w:t xml:space="preserve">I ka kuma laban ni bakuruba ɲɛfɔli ye kalansen in na </w:t>
            </w:r>
          </w:p>
          <w:p w14:paraId="4B9ACA8C" w14:textId="77777777" w:rsidR="008378BA" w:rsidRPr="00420FE0" w:rsidRDefault="008378BA" w:rsidP="009F3CE2">
            <w:pPr>
              <w:pStyle w:val="ListParagraph"/>
              <w:numPr>
                <w:ilvl w:val="0"/>
                <w:numId w:val="13"/>
              </w:numPr>
              <w:spacing w:after="0" w:line="240" w:lineRule="auto"/>
              <w:jc w:val="both"/>
              <w:rPr>
                <w:rFonts w:cstheme="minorHAnsi"/>
              </w:rPr>
            </w:pPr>
            <w:r w:rsidRPr="00420FE0">
              <w:rPr>
                <w:rStyle w:val="y2iqfc"/>
                <w:rFonts w:cstheme="minorHAnsi"/>
                <w:color w:val="202124"/>
                <w:lang w:val="sw-KE"/>
              </w:rPr>
              <w:t xml:space="preserve">Ka </w:t>
            </w:r>
            <w:r>
              <w:rPr>
                <w:rStyle w:val="y2iqfc"/>
                <w:rFonts w:cstheme="minorHAnsi"/>
                <w:color w:val="202124"/>
                <w:lang w:val="sw-KE"/>
              </w:rPr>
              <w:t>aw ka kalan kuncɛ ni Matigi ka kalandenw ka delili ye.</w:t>
            </w:r>
          </w:p>
        </w:tc>
      </w:tr>
      <w:tr w:rsidR="008378BA" w:rsidRPr="001D3C61" w14:paraId="56DA7545" w14:textId="77777777" w:rsidTr="00D00093">
        <w:tc>
          <w:tcPr>
            <w:tcW w:w="1705" w:type="dxa"/>
          </w:tcPr>
          <w:p w14:paraId="544128F6" w14:textId="77777777" w:rsidR="008378BA" w:rsidRPr="00A96497" w:rsidRDefault="008378BA" w:rsidP="00D00093">
            <w:pPr>
              <w:jc w:val="center"/>
              <w:rPr>
                <w:rFonts w:cstheme="minorHAnsi"/>
                <w:b/>
                <w:sz w:val="28"/>
                <w:szCs w:val="28"/>
              </w:rPr>
            </w:pPr>
            <w:r>
              <w:rPr>
                <w:rFonts w:cstheme="minorHAnsi"/>
                <w:b/>
                <w:sz w:val="28"/>
                <w:szCs w:val="28"/>
              </w:rPr>
              <w:lastRenderedPageBreak/>
              <w:t>Niyɔrɔ</w:t>
            </w:r>
          </w:p>
        </w:tc>
        <w:tc>
          <w:tcPr>
            <w:tcW w:w="7645" w:type="dxa"/>
          </w:tcPr>
          <w:p w14:paraId="62CD4F9D" w14:textId="77777777" w:rsidR="008378BA" w:rsidRPr="00A96497" w:rsidRDefault="008378BA" w:rsidP="009F3CE2">
            <w:pPr>
              <w:pStyle w:val="ListParagraph"/>
              <w:numPr>
                <w:ilvl w:val="0"/>
                <w:numId w:val="14"/>
              </w:numPr>
              <w:spacing w:after="0" w:line="240" w:lineRule="auto"/>
              <w:jc w:val="both"/>
              <w:rPr>
                <w:rStyle w:val="y2iqfc"/>
                <w:rFonts w:cstheme="minorHAnsi"/>
                <w:b/>
              </w:rPr>
            </w:pPr>
            <w:r>
              <w:rPr>
                <w:rStyle w:val="y2iqfc"/>
                <w:rFonts w:cstheme="minorHAnsi"/>
                <w:b/>
                <w:bCs/>
                <w:color w:val="202124"/>
                <w:lang w:val="sw-KE"/>
              </w:rPr>
              <w:t>Kungolo : sɛbɛnnin kɔrɔ mun ye?</w:t>
            </w:r>
          </w:p>
          <w:p w14:paraId="7974299A" w14:textId="77777777" w:rsidR="008378BA" w:rsidRPr="00045FC2" w:rsidRDefault="008378BA" w:rsidP="00D00093">
            <w:pPr>
              <w:jc w:val="both"/>
              <w:rPr>
                <w:rFonts w:cstheme="minorHAnsi"/>
                <w:color w:val="202124"/>
                <w:lang w:val="sw-KE"/>
              </w:rPr>
            </w:pPr>
            <w:r w:rsidRPr="00045FC2">
              <w:rPr>
                <w:rStyle w:val="y2iqfc"/>
                <w:rFonts w:cstheme="minorHAnsi"/>
                <w:color w:val="202124"/>
              </w:rPr>
              <w:t xml:space="preserve">Ala b’i wele ka min kɛ, o tɛ kojugu ye wala a tɛ deli ka kɛ ko siga bɛ i la. Ala b’a dɔn ko nin weleli ninnu ka teli ka kɛ i n’a fɔ siranfɛn walima hakilintan (i n’a fɔ ka taa kɛlɛ la ni sɔrɔdasi 300 dɔrɔn ye!). Jedeɔn ka masaya min kɛra kiritigɛla ye, o barokun dɔ ye ko Jedeɔn ye Ala deli a ka taamasyɛnw jira minnu b’a jira ko a bɛ a ka dannaya jira. Ala ma kiri tigɛ Jedeɔn kan wala k’a kɔrɔfɔ o deliliw kosɔn, tiɲɛ yɛrɛ la, Ala y’a jaabi ni taamasiyɛnw ci ye minnu b’a jira. Tuma caman na, kerecɛnw mago bɛ taamashyɛnw na minnu bɛ se ka tiɲɛ ka bɔ Ala yɔrɔ, </w:t>
            </w:r>
            <w:r>
              <w:rPr>
                <w:rStyle w:val="y2iqfc"/>
                <w:rFonts w:cstheme="minorHAnsi"/>
                <w:color w:val="202124"/>
              </w:rPr>
              <w:t>katuguni</w:t>
            </w:r>
            <w:r w:rsidRPr="00045FC2">
              <w:rPr>
                <w:rStyle w:val="y2iqfc"/>
                <w:rFonts w:cstheme="minorHAnsi"/>
                <w:color w:val="202124"/>
              </w:rPr>
              <w:t xml:space="preserve"> Ala ka labɛnw ni a ka hakilitigiya ka bon kosɛbɛ ka tɛmɛ hadamadenw ka labɛnw ni u ka hakilitigiya kan.</w:t>
            </w:r>
          </w:p>
          <w:p w14:paraId="786CE48A" w14:textId="77777777" w:rsidR="008378BA" w:rsidRPr="00045FC2" w:rsidRDefault="008378BA" w:rsidP="009F3CE2">
            <w:pPr>
              <w:pStyle w:val="ListParagraph"/>
              <w:numPr>
                <w:ilvl w:val="0"/>
                <w:numId w:val="25"/>
              </w:numPr>
              <w:spacing w:after="0" w:line="240" w:lineRule="auto"/>
              <w:jc w:val="both"/>
              <w:rPr>
                <w:rStyle w:val="y2iqfc"/>
                <w:rFonts w:cstheme="minorHAnsi"/>
                <w:b/>
                <w:bCs/>
              </w:rPr>
            </w:pPr>
            <w:r w:rsidRPr="00045FC2">
              <w:rPr>
                <w:rStyle w:val="y2iqfc"/>
                <w:rFonts w:cstheme="minorHAnsi"/>
                <w:b/>
                <w:bCs/>
                <w:color w:val="202124"/>
              </w:rPr>
              <w:t>N’a sɔrɔ u tun tɛ kabako ye i n’a fɔ Jedeɔn ka taamasiyɛnw, nka Ala ye cikanw ci i ma cogo di minnu bɛ i sinsin, ka Ala ka kanuya ni a ka ɲɛminɛli sinsin i ka ɲɛnamaya kɔnɔ?</w:t>
            </w:r>
          </w:p>
          <w:p w14:paraId="04887C0C" w14:textId="77777777" w:rsidR="008378BA" w:rsidRPr="00045FC2" w:rsidRDefault="008378BA" w:rsidP="009F3CE2">
            <w:pPr>
              <w:pStyle w:val="ListParagraph"/>
              <w:numPr>
                <w:ilvl w:val="0"/>
                <w:numId w:val="25"/>
              </w:numPr>
              <w:spacing w:after="0" w:line="240" w:lineRule="auto"/>
              <w:jc w:val="both"/>
              <w:rPr>
                <w:rStyle w:val="y2iqfc"/>
                <w:rFonts w:cstheme="minorHAnsi"/>
                <w:b/>
                <w:bCs/>
              </w:rPr>
            </w:pPr>
            <w:r w:rsidRPr="00045FC2">
              <w:rPr>
                <w:rStyle w:val="y2iqfc"/>
                <w:rFonts w:cstheme="minorHAnsi"/>
                <w:b/>
                <w:bCs/>
                <w:color w:val="202124"/>
              </w:rPr>
              <w:t>Mun na Krecɛnw bɛ se ka kɔrɔbɔ ka da a la ko u ka sebaaya de bɛ na ni se sɔrɔli ye, Ala ta tɛ?</w:t>
            </w:r>
          </w:p>
          <w:p w14:paraId="030B79DB" w14:textId="77777777" w:rsidR="008378BA" w:rsidRPr="00045FC2" w:rsidRDefault="008378BA" w:rsidP="00D00093">
            <w:pPr>
              <w:pStyle w:val="ListParagraph"/>
              <w:ind w:left="360"/>
              <w:jc w:val="both"/>
              <w:rPr>
                <w:rFonts w:cstheme="minorHAnsi"/>
                <w:b/>
                <w:bCs/>
              </w:rPr>
            </w:pPr>
          </w:p>
          <w:p w14:paraId="6A4E8173" w14:textId="77777777" w:rsidR="008378BA" w:rsidRPr="00C7121A" w:rsidRDefault="008378BA" w:rsidP="009F3CE2">
            <w:pPr>
              <w:pStyle w:val="ListParagraph"/>
              <w:numPr>
                <w:ilvl w:val="0"/>
                <w:numId w:val="9"/>
              </w:numPr>
              <w:spacing w:after="0" w:line="240" w:lineRule="auto"/>
              <w:jc w:val="both"/>
              <w:rPr>
                <w:rStyle w:val="y2iqfc"/>
                <w:rFonts w:cstheme="minorHAnsi"/>
                <w:b/>
              </w:rPr>
            </w:pPr>
            <w:r w:rsidRPr="00C7121A">
              <w:rPr>
                <w:rStyle w:val="y2iqfc"/>
                <w:rFonts w:cstheme="minorHAnsi"/>
                <w:b/>
                <w:bCs/>
                <w:color w:val="202124"/>
              </w:rPr>
              <w:t>Dusukun: Sɛbɛnniw b’a fɔ ko an ka kan ka kɛ jɔn ye?</w:t>
            </w:r>
          </w:p>
          <w:p w14:paraId="60C91024" w14:textId="77777777" w:rsidR="008378BA" w:rsidRPr="00A96497" w:rsidRDefault="008378BA" w:rsidP="00D00093">
            <w:pPr>
              <w:jc w:val="both"/>
              <w:rPr>
                <w:rFonts w:cstheme="minorHAnsi"/>
              </w:rPr>
            </w:pPr>
            <w:r w:rsidRPr="003D5552">
              <w:rPr>
                <w:rStyle w:val="y2iqfc"/>
                <w:rFonts w:cstheme="minorHAnsi"/>
                <w:color w:val="202124"/>
              </w:rPr>
              <w:t>Tuma caman na, Ala bɛ Krecɛnw wele u ka kɛwalew kɛ minnu bɛ iko kojuguba. A bɛ se ka kɛ ko o tɛ kɛlɛbolo dɔ bilali ye kɛlɛ la, nka ka baara caman Changer, ka bɛnkan ɲini ni mɔgɔ dɔ ye i ni min ye kɛlɛ kɛ, walima ka jɔyɔrɔ ɲini cidenyabaara kɔnɔ. Krecɛn ka kerecɛn hakilila bɛɛ tɛ weleli ye min bɔra Ala yɔrɔ. Ni Krecɛnw bɛ desizɔnbaw ta, u ka kan ka baara kɛ ni hakilitigiya ye ani ka dannaya ɲini Ala fɛ walisa k’a dɔn ko u bɛ min na, o bɔra Ala yɔrɔ. A laban na, kerecɛn ka kan ka kanminɛli kɛ a dafalen kɔfɛ, hali ni Ala ka weleli bɛ iko siranfɛn.</w:t>
            </w:r>
          </w:p>
          <w:p w14:paraId="1C7D0D1F" w14:textId="77777777" w:rsidR="008378BA" w:rsidRPr="005936AE" w:rsidRDefault="008378BA" w:rsidP="009F3CE2">
            <w:pPr>
              <w:pStyle w:val="ListParagraph"/>
              <w:numPr>
                <w:ilvl w:val="0"/>
                <w:numId w:val="25"/>
              </w:numPr>
              <w:spacing w:after="0" w:line="240" w:lineRule="auto"/>
              <w:jc w:val="both"/>
              <w:rPr>
                <w:rStyle w:val="y2iqfc"/>
                <w:rFonts w:cstheme="minorHAnsi"/>
                <w:b/>
                <w:bCs/>
              </w:rPr>
            </w:pPr>
            <w:r w:rsidRPr="005936AE">
              <w:rPr>
                <w:rStyle w:val="y2iqfc"/>
                <w:rFonts w:cstheme="minorHAnsi"/>
                <w:b/>
                <w:bCs/>
                <w:color w:val="202124"/>
              </w:rPr>
              <w:t>Mun na Ala bɛ Krecɛnw wele u ka bɔ u ka sigida lafiyalenw na ka don cogoyaw la, u t’a miiri ko u ka minɛnw bɛɛ tɛ se ka kɛ?</w:t>
            </w:r>
          </w:p>
          <w:p w14:paraId="046D2227" w14:textId="77777777" w:rsidR="008378BA" w:rsidRPr="005936AE" w:rsidRDefault="008378BA" w:rsidP="009F3CE2">
            <w:pPr>
              <w:pStyle w:val="ListParagraph"/>
              <w:numPr>
                <w:ilvl w:val="0"/>
                <w:numId w:val="25"/>
              </w:numPr>
              <w:spacing w:after="0" w:line="240" w:lineRule="auto"/>
              <w:jc w:val="both"/>
              <w:rPr>
                <w:rFonts w:cstheme="minorHAnsi"/>
                <w:b/>
                <w:bCs/>
              </w:rPr>
            </w:pPr>
            <w:r w:rsidRPr="005936AE">
              <w:rPr>
                <w:rStyle w:val="y2iqfc"/>
                <w:rFonts w:cstheme="minorHAnsi"/>
                <w:b/>
                <w:bCs/>
                <w:color w:val="202124"/>
              </w:rPr>
              <w:t>Mun bɛna kɛ kojugu ye ni Ala ye mɔgɔw wele dɔrɔn ka kɛwalew kɛ minnu bɛ u yɛrɛ lafiya?</w:t>
            </w:r>
          </w:p>
          <w:p w14:paraId="69C3D502" w14:textId="77777777" w:rsidR="008378BA" w:rsidRPr="00A96497" w:rsidRDefault="008378BA" w:rsidP="00D00093">
            <w:pPr>
              <w:rPr>
                <w:rFonts w:cstheme="minorHAnsi"/>
              </w:rPr>
            </w:pPr>
          </w:p>
          <w:p w14:paraId="18CF9954" w14:textId="77777777" w:rsidR="008378BA" w:rsidRPr="005936AE" w:rsidRDefault="008378BA" w:rsidP="009F3CE2">
            <w:pPr>
              <w:pStyle w:val="ListParagraph"/>
              <w:numPr>
                <w:ilvl w:val="0"/>
                <w:numId w:val="9"/>
              </w:numPr>
              <w:spacing w:after="0" w:line="240" w:lineRule="auto"/>
              <w:jc w:val="both"/>
              <w:rPr>
                <w:rFonts w:cstheme="minorHAnsi"/>
                <w:b/>
                <w:bCs/>
              </w:rPr>
            </w:pPr>
            <w:r w:rsidRPr="005936AE">
              <w:rPr>
                <w:rStyle w:val="y2iqfc"/>
                <w:rFonts w:cstheme="minorHAnsi"/>
                <w:b/>
                <w:bCs/>
                <w:color w:val="202124"/>
              </w:rPr>
              <w:t>Bolo: An bɛ se ka Ala ka kuma waleya cogo di ?</w:t>
            </w:r>
          </w:p>
          <w:p w14:paraId="6F39D8B2" w14:textId="77777777" w:rsidR="008378BA" w:rsidRPr="00222F46" w:rsidRDefault="008378BA" w:rsidP="00D00093">
            <w:pPr>
              <w:jc w:val="both"/>
              <w:rPr>
                <w:rFonts w:cstheme="minorHAnsi"/>
                <w:color w:val="202124"/>
                <w:lang w:val="sw-KE"/>
              </w:rPr>
            </w:pPr>
            <w:r w:rsidRPr="00222F46">
              <w:rPr>
                <w:rStyle w:val="y2iqfc"/>
                <w:rFonts w:cstheme="minorHAnsi"/>
                <w:color w:val="202124"/>
              </w:rPr>
              <w:t>Waati dɔw la, Ala bɛ kerecɛnw wele u ka taa ɲɛ dannaya la. Wajibi tɛ u ka limaniya jira fiyentɔya la wala ni kɔnɔnafili ye. Ala na daliluw ci u ma. Krecɛnw fana bɛ ni Bibulu ye walisa k’a jira u la cogo min na Ala ye mɔgɔ wɛrɛw wele ka kɔn u ɲɛ. O bɛ se k’u dɛmɛ k’a dɔn ni weleli min bɛ u hakili la, o bɔra Ala yɔrɔ tiɲɛ na walima ni o tɛ.</w:t>
            </w:r>
          </w:p>
          <w:p w14:paraId="193B12D0" w14:textId="77777777" w:rsidR="008378BA" w:rsidRPr="00B520B5" w:rsidRDefault="008378BA" w:rsidP="009F3CE2">
            <w:pPr>
              <w:pStyle w:val="ListParagraph"/>
              <w:numPr>
                <w:ilvl w:val="0"/>
                <w:numId w:val="25"/>
              </w:numPr>
              <w:spacing w:after="0" w:line="240" w:lineRule="auto"/>
              <w:jc w:val="both"/>
              <w:rPr>
                <w:rStyle w:val="y2iqfc"/>
                <w:rFonts w:cstheme="minorHAnsi"/>
                <w:b/>
                <w:bCs/>
              </w:rPr>
            </w:pPr>
            <w:r w:rsidRPr="00B520B5">
              <w:rPr>
                <w:rStyle w:val="y2iqfc"/>
                <w:rFonts w:cstheme="minorHAnsi"/>
                <w:b/>
                <w:bCs/>
                <w:color w:val="202124"/>
              </w:rPr>
              <w:t>I ka kan ka kɛ ni delinanko jumɛnw ye i ka ɲɛnamaya kɔnɔ walisa ka Ala ka cikanw lamɛn i ma?</w:t>
            </w:r>
          </w:p>
          <w:p w14:paraId="0A4D69A4" w14:textId="77777777" w:rsidR="008378BA" w:rsidRPr="00745D2A" w:rsidRDefault="008378BA" w:rsidP="009F3CE2">
            <w:pPr>
              <w:pStyle w:val="ListParagraph"/>
              <w:numPr>
                <w:ilvl w:val="0"/>
                <w:numId w:val="25"/>
              </w:numPr>
              <w:spacing w:after="0" w:line="240" w:lineRule="auto"/>
              <w:jc w:val="both"/>
              <w:rPr>
                <w:rFonts w:cstheme="minorHAnsi"/>
                <w:b/>
                <w:bCs/>
              </w:rPr>
            </w:pPr>
            <w:r w:rsidRPr="00B520B5">
              <w:rPr>
                <w:rStyle w:val="y2iqfc"/>
                <w:rFonts w:cstheme="minorHAnsi"/>
                <w:b/>
                <w:bCs/>
                <w:color w:val="202124"/>
              </w:rPr>
              <w:t>Ni i b’a miiri ko i bɛ Ala ka cikan mɛn i ye, i bɛ se ka fɛɛrɛ jumɛnw tigɛ walisa k’a dɔn ni o tun ye Ala ka cikan ye tiɲɛ na i ye walima ni o tun tɛ i ye?</w:t>
            </w:r>
          </w:p>
        </w:tc>
      </w:tr>
      <w:tr w:rsidR="008378BA" w:rsidRPr="001D3C61" w14:paraId="44F6DC87" w14:textId="77777777" w:rsidTr="00D00093">
        <w:tc>
          <w:tcPr>
            <w:tcW w:w="1705" w:type="dxa"/>
          </w:tcPr>
          <w:p w14:paraId="15D1B6DB" w14:textId="77777777" w:rsidR="008378BA" w:rsidRPr="00A96497" w:rsidRDefault="008378BA" w:rsidP="00D00093">
            <w:pPr>
              <w:jc w:val="center"/>
              <w:rPr>
                <w:rFonts w:cstheme="minorHAnsi"/>
                <w:b/>
                <w:sz w:val="28"/>
                <w:szCs w:val="28"/>
              </w:rPr>
            </w:pPr>
            <w:r>
              <w:rPr>
                <w:rFonts w:cstheme="minorHAnsi"/>
                <w:b/>
                <w:sz w:val="28"/>
                <w:szCs w:val="28"/>
              </w:rPr>
              <w:t>Ka waleya</w:t>
            </w:r>
          </w:p>
          <w:p w14:paraId="29609A6B" w14:textId="77777777" w:rsidR="008378BA" w:rsidRPr="00A96497" w:rsidRDefault="008378BA" w:rsidP="00D00093">
            <w:pPr>
              <w:jc w:val="center"/>
              <w:rPr>
                <w:rFonts w:cstheme="minorHAnsi"/>
                <w:b/>
              </w:rPr>
            </w:pPr>
          </w:p>
          <w:p w14:paraId="7A10D0D0" w14:textId="77777777" w:rsidR="008378BA" w:rsidRPr="00A96497" w:rsidRDefault="008378BA" w:rsidP="00D00093">
            <w:pPr>
              <w:jc w:val="center"/>
              <w:rPr>
                <w:rFonts w:cstheme="minorHAnsi"/>
                <w:b/>
              </w:rPr>
            </w:pPr>
          </w:p>
        </w:tc>
        <w:tc>
          <w:tcPr>
            <w:tcW w:w="7645" w:type="dxa"/>
          </w:tcPr>
          <w:p w14:paraId="7227A283" w14:textId="77777777" w:rsidR="008378BA" w:rsidRDefault="008378BA" w:rsidP="009F3CE2">
            <w:pPr>
              <w:pStyle w:val="ListParagraph"/>
              <w:numPr>
                <w:ilvl w:val="0"/>
                <w:numId w:val="18"/>
              </w:numPr>
              <w:spacing w:after="0" w:line="240" w:lineRule="auto"/>
            </w:pPr>
            <w:r>
              <w:t>A ɲini mɔgɔ dɔ fɛ a ka Bibulu kalansen kunba lakali kokura.</w:t>
            </w:r>
          </w:p>
          <w:p w14:paraId="75926B9B" w14:textId="77777777" w:rsidR="008378BA" w:rsidRDefault="008378BA" w:rsidP="009F3CE2">
            <w:pPr>
              <w:pStyle w:val="ListParagraph"/>
              <w:numPr>
                <w:ilvl w:val="0"/>
                <w:numId w:val="18"/>
              </w:numPr>
              <w:spacing w:after="0" w:line="240" w:lineRule="auto"/>
            </w:pPr>
            <w:r>
              <w:t>A ɲini jɛkulu fɛ u k’a fɔ u hakili la Ala b’a fɛ u ka bi kalan jaabi cogo min na.</w:t>
            </w:r>
          </w:p>
          <w:p w14:paraId="0D37086E" w14:textId="77777777" w:rsidR="008378BA" w:rsidRDefault="008378BA" w:rsidP="009F3CE2">
            <w:pPr>
              <w:pStyle w:val="ListParagraph"/>
              <w:numPr>
                <w:ilvl w:val="0"/>
                <w:numId w:val="18"/>
              </w:numPr>
              <w:spacing w:after="0" w:line="240" w:lineRule="auto"/>
            </w:pPr>
            <w:r>
              <w:t>Aw ye waati kɛ delili la aw ka sigida la, ɲɔgɔn ye, ani hakilitigiya kama walasa ka bi kalan kɛ ka kɛɲɛ ni.</w:t>
            </w:r>
          </w:p>
          <w:p w14:paraId="134B25D3" w14:textId="77777777" w:rsidR="008378BA" w:rsidRPr="00235831" w:rsidRDefault="008378BA" w:rsidP="009F3CE2">
            <w:pPr>
              <w:pStyle w:val="ListParagraph"/>
              <w:numPr>
                <w:ilvl w:val="0"/>
                <w:numId w:val="18"/>
              </w:numPr>
              <w:spacing w:after="0" w:line="240" w:lineRule="auto"/>
            </w:pPr>
            <w:r>
              <w:t>A laban kɛ k’a ɲini kulu fɛ u ka An Fa delili kɛ ɲɔgɔn fɛ.</w:t>
            </w:r>
          </w:p>
        </w:tc>
      </w:tr>
    </w:tbl>
    <w:p w14:paraId="4D770ED1" w14:textId="77777777" w:rsidR="008378BA" w:rsidRPr="008378BA" w:rsidRDefault="008378BA" w:rsidP="008378BA">
      <w:pPr>
        <w:rPr>
          <w:lang w:val="es-US"/>
        </w:rPr>
      </w:pPr>
    </w:p>
    <w:p w14:paraId="7EB22877" w14:textId="77777777" w:rsidR="008378BA" w:rsidRPr="008378BA" w:rsidRDefault="008378BA" w:rsidP="008378BA">
      <w:pPr>
        <w:rPr>
          <w:lang w:val="es-US"/>
        </w:rPr>
      </w:pPr>
    </w:p>
    <w:p w14:paraId="7DB6EDE4" w14:textId="77777777" w:rsidR="008378BA" w:rsidRPr="008378BA" w:rsidRDefault="008378BA" w:rsidP="008378BA">
      <w:pPr>
        <w:spacing w:after="0"/>
        <w:jc w:val="center"/>
        <w:rPr>
          <w:rFonts w:cstheme="minorHAnsi"/>
          <w:sz w:val="28"/>
          <w:szCs w:val="28"/>
          <w:lang w:val="es-US"/>
        </w:rPr>
      </w:pPr>
      <w:r>
        <w:rPr>
          <w:lang w:val="fr-FR"/>
        </w:rPr>
        <w:br w:type="page"/>
      </w:r>
      <w:r w:rsidRPr="008378BA">
        <w:rPr>
          <w:rFonts w:cstheme="minorHAnsi"/>
          <w:b/>
          <w:i/>
          <w:sz w:val="28"/>
          <w:szCs w:val="28"/>
          <w:lang w:val="es-US"/>
        </w:rPr>
        <w:lastRenderedPageBreak/>
        <w:t xml:space="preserve">YESU </w:t>
      </w:r>
      <w:r w:rsidRPr="008378BA">
        <w:rPr>
          <w:rFonts w:cstheme="minorHAnsi"/>
          <w:sz w:val="28"/>
          <w:szCs w:val="28"/>
          <w:lang w:val="es-US"/>
        </w:rPr>
        <w:t>ka filimu waajuli yɔrɔ Bibulu kalansen # 31</w:t>
      </w:r>
    </w:p>
    <w:p w14:paraId="6DD14BAC" w14:textId="77777777" w:rsidR="008378BA" w:rsidRPr="008378BA" w:rsidRDefault="008378BA" w:rsidP="008378BA">
      <w:pPr>
        <w:rPr>
          <w:rFonts w:cstheme="minorHAnsi"/>
          <w:lang w:val="es-US"/>
        </w:rPr>
      </w:pPr>
    </w:p>
    <w:tbl>
      <w:tblPr>
        <w:tblStyle w:val="TableGrid"/>
        <w:tblW w:w="0" w:type="auto"/>
        <w:tblLook w:val="04A0" w:firstRow="1" w:lastRow="0" w:firstColumn="1" w:lastColumn="0" w:noHBand="0" w:noVBand="1"/>
      </w:tblPr>
      <w:tblGrid>
        <w:gridCol w:w="1698"/>
        <w:gridCol w:w="4490"/>
        <w:gridCol w:w="3126"/>
      </w:tblGrid>
      <w:tr w:rsidR="008378BA" w:rsidRPr="00207772" w14:paraId="55349AF6" w14:textId="77777777" w:rsidTr="00D00093">
        <w:tc>
          <w:tcPr>
            <w:tcW w:w="1698" w:type="dxa"/>
            <w:tcBorders>
              <w:top w:val="single" w:sz="18" w:space="0" w:color="auto"/>
              <w:left w:val="single" w:sz="18" w:space="0" w:color="auto"/>
            </w:tcBorders>
            <w:shd w:val="clear" w:color="auto" w:fill="FFFFFF" w:themeFill="background1"/>
          </w:tcPr>
          <w:p w14:paraId="1150EB77" w14:textId="77777777" w:rsidR="008378BA" w:rsidRPr="00207772" w:rsidRDefault="008378BA" w:rsidP="00D00093">
            <w:pPr>
              <w:rPr>
                <w:rFonts w:cstheme="minorHAnsi"/>
                <w:b/>
              </w:rPr>
            </w:pPr>
            <w:r w:rsidRPr="00207772">
              <w:rPr>
                <w:rFonts w:cstheme="minorHAnsi"/>
                <w:b/>
              </w:rPr>
              <w:t>Kalansen tɔgɔ</w:t>
            </w:r>
          </w:p>
        </w:tc>
        <w:tc>
          <w:tcPr>
            <w:tcW w:w="4490" w:type="dxa"/>
            <w:tcBorders>
              <w:top w:val="single" w:sz="18" w:space="0" w:color="auto"/>
            </w:tcBorders>
            <w:shd w:val="clear" w:color="auto" w:fill="FFFFFF" w:themeFill="background1"/>
          </w:tcPr>
          <w:p w14:paraId="6865EFF2" w14:textId="77777777" w:rsidR="008378BA" w:rsidRPr="00207772" w:rsidRDefault="008378BA" w:rsidP="00D00093">
            <w:pPr>
              <w:rPr>
                <w:rFonts w:cstheme="minorHAnsi"/>
                <w:b/>
              </w:rPr>
            </w:pPr>
            <w:r w:rsidRPr="00207772">
              <w:rPr>
                <w:rFonts w:cstheme="minorHAnsi"/>
                <w:b/>
              </w:rPr>
              <w:t>Dalila ye Samson lafili</w:t>
            </w:r>
          </w:p>
        </w:tc>
        <w:tc>
          <w:tcPr>
            <w:tcW w:w="3126" w:type="dxa"/>
            <w:tcBorders>
              <w:top w:val="single" w:sz="18" w:space="0" w:color="auto"/>
              <w:right w:val="single" w:sz="18" w:space="0" w:color="auto"/>
            </w:tcBorders>
          </w:tcPr>
          <w:p w14:paraId="29B30E34" w14:textId="77777777" w:rsidR="008378BA" w:rsidRPr="00207772" w:rsidRDefault="008378BA" w:rsidP="00D00093">
            <w:pPr>
              <w:jc w:val="center"/>
              <w:rPr>
                <w:rFonts w:cstheme="minorHAnsi"/>
                <w:sz w:val="24"/>
                <w:szCs w:val="24"/>
              </w:rPr>
            </w:pPr>
            <w:r w:rsidRPr="00207772">
              <w:rPr>
                <w:rFonts w:cstheme="minorHAnsi"/>
                <w:b/>
                <w:sz w:val="24"/>
                <w:szCs w:val="24"/>
              </w:rPr>
              <w:t>Ja</w:t>
            </w:r>
          </w:p>
        </w:tc>
      </w:tr>
      <w:tr w:rsidR="008378BA" w:rsidRPr="00207772" w14:paraId="29FD49EA" w14:textId="77777777" w:rsidTr="00D00093">
        <w:tc>
          <w:tcPr>
            <w:tcW w:w="1698" w:type="dxa"/>
            <w:tcBorders>
              <w:left w:val="single" w:sz="18" w:space="0" w:color="auto"/>
            </w:tcBorders>
            <w:shd w:val="clear" w:color="auto" w:fill="FFFFFF" w:themeFill="background1"/>
          </w:tcPr>
          <w:p w14:paraId="5E29A070" w14:textId="77777777" w:rsidR="008378BA" w:rsidRPr="00207772" w:rsidRDefault="008378BA" w:rsidP="00D00093">
            <w:pPr>
              <w:rPr>
                <w:rFonts w:cstheme="minorHAnsi"/>
                <w:b/>
              </w:rPr>
            </w:pPr>
            <w:r w:rsidRPr="00207772">
              <w:rPr>
                <w:rFonts w:cstheme="minorHAnsi"/>
                <w:b/>
              </w:rPr>
              <w:t>Kalansenw Sɛbɛnni</w:t>
            </w:r>
          </w:p>
        </w:tc>
        <w:tc>
          <w:tcPr>
            <w:tcW w:w="4490" w:type="dxa"/>
            <w:shd w:val="clear" w:color="auto" w:fill="FFFFFF" w:themeFill="background1"/>
          </w:tcPr>
          <w:p w14:paraId="7DFCD70E" w14:textId="77777777" w:rsidR="008378BA" w:rsidRPr="00207772" w:rsidRDefault="008378BA" w:rsidP="00D00093">
            <w:pPr>
              <w:rPr>
                <w:rFonts w:cstheme="minorHAnsi"/>
                <w:b/>
              </w:rPr>
            </w:pPr>
            <w:r w:rsidRPr="00207772">
              <w:rPr>
                <w:rFonts w:cstheme="minorHAnsi"/>
                <w:b/>
              </w:rPr>
              <w:t>Kiritigɛlaw 16:4-31</w:t>
            </w:r>
          </w:p>
        </w:tc>
        <w:tc>
          <w:tcPr>
            <w:tcW w:w="3126" w:type="dxa"/>
            <w:vMerge w:val="restart"/>
            <w:tcBorders>
              <w:right w:val="single" w:sz="18" w:space="0" w:color="auto"/>
            </w:tcBorders>
          </w:tcPr>
          <w:p w14:paraId="67D32347" w14:textId="77777777" w:rsidR="008378BA" w:rsidRPr="00207772" w:rsidRDefault="008378BA" w:rsidP="00D00093">
            <w:pPr>
              <w:rPr>
                <w:rFonts w:cstheme="minorHAnsi"/>
                <w:sz w:val="24"/>
                <w:szCs w:val="24"/>
              </w:rPr>
            </w:pPr>
            <w:r w:rsidRPr="00207772">
              <w:rPr>
                <w:rFonts w:cstheme="minorHAnsi"/>
                <w:noProof/>
                <w:lang w:eastAsia="fr-FR"/>
              </w:rPr>
              <w:drawing>
                <wp:inline distT="0" distB="0" distL="0" distR="0" wp14:anchorId="476BA3C5" wp14:editId="3CB3E4B6">
                  <wp:extent cx="1839405" cy="2475662"/>
                  <wp:effectExtent l="0" t="0" r="8890" b="1270"/>
                  <wp:docPr id="388363088" name="Picture 388363088" descr="A person in a skirt and purple ski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363088" name="Picture 388363088" descr="A person in a skirt and purple skirt&#10;&#10;AI-generated content may be incorrect."/>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1856092" cy="2498121"/>
                          </a:xfrm>
                          <a:prstGeom prst="rect">
                            <a:avLst/>
                          </a:prstGeom>
                        </pic:spPr>
                      </pic:pic>
                    </a:graphicData>
                  </a:graphic>
                </wp:inline>
              </w:drawing>
            </w:r>
          </w:p>
        </w:tc>
      </w:tr>
      <w:tr w:rsidR="008378BA" w:rsidRPr="00207772" w14:paraId="37EB41A0" w14:textId="77777777" w:rsidTr="00D00093">
        <w:tc>
          <w:tcPr>
            <w:tcW w:w="1698" w:type="dxa"/>
            <w:tcBorders>
              <w:left w:val="single" w:sz="18" w:space="0" w:color="auto"/>
            </w:tcBorders>
            <w:shd w:val="clear" w:color="auto" w:fill="FFFFFF" w:themeFill="background1"/>
          </w:tcPr>
          <w:p w14:paraId="750957CB" w14:textId="77777777" w:rsidR="008378BA" w:rsidRPr="00207772" w:rsidRDefault="008378BA" w:rsidP="00D00093">
            <w:pPr>
              <w:rPr>
                <w:rFonts w:cstheme="minorHAnsi"/>
                <w:b/>
              </w:rPr>
            </w:pPr>
            <w:r w:rsidRPr="00207772">
              <w:rPr>
                <w:rFonts w:cstheme="minorHAnsi"/>
                <w:b/>
              </w:rPr>
              <w:t>Layidu Kura Sɛbɛnni:</w:t>
            </w:r>
          </w:p>
        </w:tc>
        <w:tc>
          <w:tcPr>
            <w:tcW w:w="4490" w:type="dxa"/>
            <w:shd w:val="clear" w:color="auto" w:fill="FFFFFF" w:themeFill="background1"/>
          </w:tcPr>
          <w:p w14:paraId="0279F306" w14:textId="77777777" w:rsidR="008378BA" w:rsidRPr="00207772" w:rsidRDefault="008378BA" w:rsidP="00D00093">
            <w:pPr>
              <w:rPr>
                <w:rFonts w:cstheme="minorHAnsi"/>
                <w:b/>
              </w:rPr>
            </w:pPr>
            <w:r w:rsidRPr="00207772">
              <w:rPr>
                <w:rFonts w:cstheme="minorHAnsi"/>
                <w:b/>
              </w:rPr>
              <w:t>Yakuba 4:1-10</w:t>
            </w:r>
          </w:p>
        </w:tc>
        <w:tc>
          <w:tcPr>
            <w:tcW w:w="3126" w:type="dxa"/>
            <w:vMerge/>
            <w:tcBorders>
              <w:right w:val="single" w:sz="18" w:space="0" w:color="auto"/>
            </w:tcBorders>
          </w:tcPr>
          <w:p w14:paraId="1B6CCC6D" w14:textId="77777777" w:rsidR="008378BA" w:rsidRPr="00207772" w:rsidRDefault="008378BA" w:rsidP="00D00093">
            <w:pPr>
              <w:rPr>
                <w:rFonts w:cstheme="minorHAnsi"/>
              </w:rPr>
            </w:pPr>
          </w:p>
        </w:tc>
      </w:tr>
      <w:tr w:rsidR="008378BA" w:rsidRPr="001D3C61" w14:paraId="23D2DC85" w14:textId="77777777" w:rsidTr="00D00093">
        <w:tc>
          <w:tcPr>
            <w:tcW w:w="1698" w:type="dxa"/>
            <w:tcBorders>
              <w:left w:val="single" w:sz="18" w:space="0" w:color="auto"/>
            </w:tcBorders>
            <w:shd w:val="clear" w:color="auto" w:fill="FFFFFF" w:themeFill="background1"/>
          </w:tcPr>
          <w:p w14:paraId="5741614E" w14:textId="77777777" w:rsidR="008378BA" w:rsidRPr="00207772" w:rsidRDefault="008378BA" w:rsidP="00D00093">
            <w:pPr>
              <w:rPr>
                <w:rFonts w:cstheme="minorHAnsi"/>
                <w:b/>
              </w:rPr>
            </w:pPr>
            <w:r w:rsidRPr="00207772">
              <w:rPr>
                <w:rFonts w:cstheme="minorHAnsi"/>
                <w:b/>
              </w:rPr>
              <w:t>Kalansenw kuntilenna</w:t>
            </w:r>
          </w:p>
        </w:tc>
        <w:tc>
          <w:tcPr>
            <w:tcW w:w="4490" w:type="dxa"/>
            <w:shd w:val="clear" w:color="auto" w:fill="FFFFFF" w:themeFill="background1"/>
          </w:tcPr>
          <w:p w14:paraId="023EC06F" w14:textId="77777777" w:rsidR="008378BA" w:rsidRPr="00D47A5E" w:rsidRDefault="008378BA" w:rsidP="009F3CE2">
            <w:pPr>
              <w:pStyle w:val="ListParagraph"/>
              <w:numPr>
                <w:ilvl w:val="0"/>
                <w:numId w:val="26"/>
              </w:numPr>
              <w:spacing w:after="0" w:line="240" w:lineRule="auto"/>
              <w:jc w:val="both"/>
              <w:rPr>
                <w:rStyle w:val="y2iqfc"/>
                <w:rFonts w:cstheme="minorHAnsi"/>
              </w:rPr>
            </w:pPr>
            <w:r w:rsidRPr="00207772">
              <w:rPr>
                <w:rStyle w:val="y2iqfc"/>
                <w:rFonts w:cstheme="minorHAnsi"/>
                <w:b/>
                <w:bCs/>
                <w:color w:val="202124"/>
                <w:lang w:val="sw-KE"/>
              </w:rPr>
              <w:t xml:space="preserve">Kunkolo : </w:t>
            </w:r>
            <w:r w:rsidRPr="00207772">
              <w:rPr>
                <w:rStyle w:val="y2iqfc"/>
                <w:rFonts w:cstheme="minorHAnsi"/>
                <w:color w:val="202124"/>
                <w:lang w:val="sw-KE"/>
              </w:rPr>
              <w:t xml:space="preserve">. </w:t>
            </w:r>
            <w:r w:rsidRPr="00D47A5E">
              <w:rPr>
                <w:rStyle w:val="y2iqfc"/>
                <w:rFonts w:cstheme="minorHAnsi"/>
                <w:color w:val="202124"/>
              </w:rPr>
              <w:t>Aw ye aw jija, hali ni kerecɛn murutilen don kosɛbɛ ani ka kantigiya kɛ Ala ye, ni u bɛ kule Ala ma ni nimisali dusukun ye, Ala bɛna yafa u ma.</w:t>
            </w:r>
          </w:p>
          <w:p w14:paraId="3C6926A9" w14:textId="77777777" w:rsidR="008378BA" w:rsidRPr="001D66D6" w:rsidRDefault="008378BA" w:rsidP="009F3CE2">
            <w:pPr>
              <w:pStyle w:val="ListParagraph"/>
              <w:numPr>
                <w:ilvl w:val="0"/>
                <w:numId w:val="26"/>
              </w:numPr>
              <w:spacing w:after="0" w:line="240" w:lineRule="auto"/>
              <w:jc w:val="both"/>
              <w:rPr>
                <w:rStyle w:val="y2iqfc"/>
                <w:rFonts w:cstheme="minorHAnsi"/>
              </w:rPr>
            </w:pPr>
            <w:r w:rsidRPr="00207772">
              <w:rPr>
                <w:rStyle w:val="y2iqfc"/>
                <w:rFonts w:cstheme="minorHAnsi"/>
                <w:b/>
                <w:bCs/>
                <w:color w:val="202124"/>
                <w:lang w:val="sw-KE"/>
              </w:rPr>
              <w:t>Ale :</w:t>
            </w:r>
            <w:r w:rsidRPr="001D66D6">
              <w:rPr>
                <w:rStyle w:val="y2iqfc"/>
                <w:rFonts w:cstheme="minorHAnsi"/>
                <w:color w:val="202124"/>
              </w:rPr>
              <w:t>Aw k'aw janto, hadamaden bèè bè kòrò tuma bèè ka nin diɲè layiduw kanu ka tèmèn Ala ka layiduw kan.</w:t>
            </w:r>
          </w:p>
          <w:p w14:paraId="28FCEE0D" w14:textId="77777777" w:rsidR="008378BA" w:rsidRPr="00031436" w:rsidRDefault="008378BA" w:rsidP="009F3CE2">
            <w:pPr>
              <w:pStyle w:val="ListParagraph"/>
              <w:numPr>
                <w:ilvl w:val="0"/>
                <w:numId w:val="26"/>
              </w:numPr>
              <w:spacing w:after="0" w:line="240" w:lineRule="auto"/>
              <w:jc w:val="both"/>
              <w:rPr>
                <w:rFonts w:cstheme="minorHAnsi"/>
              </w:rPr>
            </w:pPr>
            <w:r w:rsidRPr="00207772">
              <w:rPr>
                <w:rStyle w:val="y2iqfc"/>
                <w:rFonts w:cstheme="minorHAnsi"/>
                <w:b/>
                <w:bCs/>
                <w:color w:val="202124"/>
                <w:lang w:val="sw-KE"/>
              </w:rPr>
              <w:t>: 1 .</w:t>
            </w:r>
            <w:r w:rsidRPr="00031436">
              <w:rPr>
                <w:rStyle w:val="y2iqfc"/>
                <w:rFonts w:cstheme="minorHAnsi"/>
                <w:color w:val="202124"/>
              </w:rPr>
              <w:t>Aw ka kɛ hakilitigi ye, Ala ye waati, seko ni nafolo di bɛɛ ma. Ala b’a ɲini Krecɛnw fɛ u ka kɛ nilifɛnw bɛɛ marabaga ɲumanw ye minnu kalifara u ma.</w:t>
            </w:r>
          </w:p>
          <w:p w14:paraId="0A452C3D" w14:textId="77777777" w:rsidR="008378BA" w:rsidRPr="00207772" w:rsidRDefault="008378BA" w:rsidP="00D00093">
            <w:pPr>
              <w:rPr>
                <w:rFonts w:cstheme="minorHAnsi"/>
              </w:rPr>
            </w:pPr>
          </w:p>
        </w:tc>
        <w:tc>
          <w:tcPr>
            <w:tcW w:w="3126" w:type="dxa"/>
            <w:vMerge/>
            <w:tcBorders>
              <w:right w:val="single" w:sz="18" w:space="0" w:color="auto"/>
            </w:tcBorders>
          </w:tcPr>
          <w:p w14:paraId="1ABEC687" w14:textId="77777777" w:rsidR="008378BA" w:rsidRPr="00207772" w:rsidRDefault="008378BA" w:rsidP="00D00093">
            <w:pPr>
              <w:rPr>
                <w:rFonts w:cstheme="minorHAnsi"/>
              </w:rPr>
            </w:pPr>
          </w:p>
        </w:tc>
      </w:tr>
      <w:tr w:rsidR="008378BA" w:rsidRPr="00207772" w14:paraId="0156BA28" w14:textId="77777777" w:rsidTr="00D00093">
        <w:tc>
          <w:tcPr>
            <w:tcW w:w="1698" w:type="dxa"/>
            <w:tcBorders>
              <w:left w:val="single" w:sz="18" w:space="0" w:color="auto"/>
              <w:bottom w:val="single" w:sz="4" w:space="0" w:color="auto"/>
            </w:tcBorders>
            <w:shd w:val="clear" w:color="auto" w:fill="FFFFFF" w:themeFill="background1"/>
          </w:tcPr>
          <w:p w14:paraId="6B62ABFC" w14:textId="77777777" w:rsidR="008378BA" w:rsidRPr="00207772" w:rsidRDefault="008378BA" w:rsidP="00D00093">
            <w:pPr>
              <w:rPr>
                <w:rFonts w:cstheme="minorHAnsi"/>
                <w:b/>
              </w:rPr>
            </w:pPr>
            <w:r w:rsidRPr="00207772">
              <w:rPr>
                <w:rFonts w:cstheme="minorHAnsi"/>
                <w:b/>
              </w:rPr>
              <w:t>Kalansen min bɛ Sɛbɛn kɔnɔ:</w:t>
            </w:r>
          </w:p>
        </w:tc>
        <w:tc>
          <w:tcPr>
            <w:tcW w:w="7616" w:type="dxa"/>
            <w:gridSpan w:val="2"/>
            <w:tcBorders>
              <w:bottom w:val="single" w:sz="4" w:space="0" w:color="auto"/>
              <w:right w:val="single" w:sz="18" w:space="0" w:color="auto"/>
            </w:tcBorders>
            <w:shd w:val="clear" w:color="auto" w:fill="FFFFFF" w:themeFill="background1"/>
          </w:tcPr>
          <w:p w14:paraId="436CE24D" w14:textId="77777777" w:rsidR="008378BA" w:rsidRPr="00AF5E71" w:rsidRDefault="008378BA" w:rsidP="00D00093">
            <w:pPr>
              <w:jc w:val="both"/>
              <w:rPr>
                <w:rFonts w:cstheme="minorHAnsi"/>
                <w:color w:val="202124"/>
                <w:lang w:val="sw-KE"/>
              </w:rPr>
            </w:pPr>
            <w:r w:rsidRPr="00AF5E71">
              <w:rPr>
                <w:rStyle w:val="y2iqfc"/>
                <w:rFonts w:cstheme="minorHAnsi"/>
                <w:color w:val="202124"/>
              </w:rPr>
              <w:t>I majigin Matigi ɲɛ kɔrɔ, a na i kɔrɔta. (Yakuba 4:10)</w:t>
            </w:r>
          </w:p>
          <w:p w14:paraId="43327246" w14:textId="77777777" w:rsidR="008378BA" w:rsidRPr="00207772" w:rsidRDefault="008378BA" w:rsidP="00D00093">
            <w:pPr>
              <w:rPr>
                <w:rFonts w:cstheme="minorHAnsi"/>
              </w:rPr>
            </w:pPr>
          </w:p>
        </w:tc>
      </w:tr>
    </w:tbl>
    <w:p w14:paraId="77303205" w14:textId="77777777" w:rsidR="008378BA" w:rsidRPr="00207772" w:rsidRDefault="008378BA" w:rsidP="008378BA">
      <w:pPr>
        <w:rPr>
          <w:rFonts w:cstheme="minorHAnsi"/>
        </w:rPr>
      </w:pPr>
    </w:p>
    <w:tbl>
      <w:tblPr>
        <w:tblStyle w:val="TableGrid"/>
        <w:tblW w:w="0" w:type="auto"/>
        <w:tblLook w:val="04A0" w:firstRow="1" w:lastRow="0" w:firstColumn="1" w:lastColumn="0" w:noHBand="0" w:noVBand="1"/>
      </w:tblPr>
      <w:tblGrid>
        <w:gridCol w:w="1705"/>
        <w:gridCol w:w="7645"/>
      </w:tblGrid>
      <w:tr w:rsidR="008378BA" w:rsidRPr="00207772" w14:paraId="6F159B0E" w14:textId="77777777" w:rsidTr="00D00093">
        <w:tc>
          <w:tcPr>
            <w:tcW w:w="1705" w:type="dxa"/>
          </w:tcPr>
          <w:p w14:paraId="0EFBF171" w14:textId="77777777" w:rsidR="008378BA" w:rsidRPr="00207772" w:rsidRDefault="008378BA" w:rsidP="00D00093">
            <w:pPr>
              <w:jc w:val="center"/>
              <w:rPr>
                <w:rFonts w:cstheme="minorHAnsi"/>
                <w:b/>
              </w:rPr>
            </w:pPr>
            <w:r>
              <w:rPr>
                <w:rFonts w:cstheme="minorHAnsi"/>
                <w:b/>
              </w:rPr>
              <w:t xml:space="preserve">Yɔrɔ kalanta kunmabaaw ɲɛfɔli </w:t>
            </w:r>
            <w:r w:rsidRPr="00207772">
              <w:rPr>
                <w:rFonts w:cstheme="minorHAnsi"/>
                <w:b/>
              </w:rPr>
              <w:t>(Sɛbɛnni kuncɛcogo).</w:t>
            </w:r>
          </w:p>
        </w:tc>
        <w:tc>
          <w:tcPr>
            <w:tcW w:w="7645" w:type="dxa"/>
          </w:tcPr>
          <w:p w14:paraId="726A3239" w14:textId="77777777" w:rsidR="008378BA" w:rsidRPr="00F62F32" w:rsidRDefault="008378BA" w:rsidP="00D00093">
            <w:pPr>
              <w:jc w:val="both"/>
              <w:rPr>
                <w:rFonts w:cstheme="minorHAnsi"/>
              </w:rPr>
            </w:pPr>
            <w:r w:rsidRPr="00F62F32">
              <w:rPr>
                <w:rStyle w:val="y2iqfc"/>
                <w:rFonts w:cstheme="minorHAnsi"/>
                <w:color w:val="202124"/>
              </w:rPr>
              <w:t>Samsɔn tun ye Israɛlden ye ani a barika tun ka bon ni mɔgɔ tɔw bɛɛ ye. Ala tun ye fanga di a ma. Filisitikaw tun ye Israɛldenw juguw ye, wa Samsɔn tun man di u caman ye. Filisitikaw tun b’a dɔn ko Samsɔn tun bɛ muso dɔ kanu min tɔgɔ ye ko Dalila. O la sa, u y’a fɔ Delila ye k’u bɛna wari di a ma ni a bɛ se ka Samsɔn lafili k’a fɔ a ye mun na a barika ka bon ten. Delila ye Samsɔn deli ko a k’a ka gundo fɔ a ye. A laban na , a ko ni mɔgɔ dɔ y'a kunsigi tigɛ, o tuma na, a fanga bɛna ban. Delila y'o fɔ Filisitikaw ye, o su fɛ, u ye Samsɔn kunsigi tigɛ. O kɔ, u y’a ɲɛw bɔ ka taa n’a ye u ka batoso la. Baarakɛla dɔ ye Samsɔn bila ka taa Alabatosoba jɔlanw na. Samsɔn y’a ɲini Ala fɛ a k’a fanga segin a ma a siɲɛ laban na. O kɔ, Samsɔn ye o jɔlanw gɛrɛntɛ fo Alabatosoba binna. Samsɔn ni Filisitika caman fagara.</w:t>
            </w:r>
          </w:p>
        </w:tc>
      </w:tr>
      <w:tr w:rsidR="008378BA" w:rsidRPr="001D3C61" w14:paraId="0C1A046A" w14:textId="77777777" w:rsidTr="00D00093">
        <w:tc>
          <w:tcPr>
            <w:tcW w:w="1705" w:type="dxa"/>
          </w:tcPr>
          <w:p w14:paraId="2AEA6D16" w14:textId="77777777" w:rsidR="008378BA" w:rsidRPr="00207772" w:rsidRDefault="008378BA" w:rsidP="00D00093">
            <w:pPr>
              <w:jc w:val="center"/>
              <w:rPr>
                <w:rFonts w:cstheme="minorHAnsi"/>
                <w:b/>
              </w:rPr>
            </w:pPr>
            <w:r w:rsidRPr="00207772">
              <w:rPr>
                <w:rFonts w:cstheme="minorHAnsi"/>
                <w:b/>
              </w:rPr>
              <w:t>K</w:t>
            </w:r>
            <w:r>
              <w:rPr>
                <w:rFonts w:cstheme="minorHAnsi"/>
                <w:b/>
              </w:rPr>
              <w:t xml:space="preserve">alan </w:t>
            </w:r>
            <w:r w:rsidRPr="00207772">
              <w:rPr>
                <w:rFonts w:cstheme="minorHAnsi"/>
                <w:b/>
              </w:rPr>
              <w:t xml:space="preserve"> min bɛ bɔ Ja la</w:t>
            </w:r>
          </w:p>
        </w:tc>
        <w:tc>
          <w:tcPr>
            <w:tcW w:w="7645" w:type="dxa"/>
          </w:tcPr>
          <w:p w14:paraId="7E67A859" w14:textId="77777777" w:rsidR="008378BA" w:rsidRPr="005D0094" w:rsidRDefault="008378BA" w:rsidP="001A1E60">
            <w:pPr>
              <w:pStyle w:val="ListParagraph"/>
              <w:numPr>
                <w:ilvl w:val="0"/>
                <w:numId w:val="138"/>
              </w:numPr>
              <w:spacing w:after="0" w:line="240" w:lineRule="auto"/>
              <w:jc w:val="both"/>
              <w:rPr>
                <w:rFonts w:cstheme="minorHAnsi"/>
                <w:b/>
              </w:rPr>
            </w:pPr>
            <w:r w:rsidRPr="005D0094">
              <w:rPr>
                <w:rStyle w:val="y2iqfc"/>
                <w:rFonts w:cstheme="minorHAnsi"/>
                <w:b/>
                <w:bCs/>
                <w:color w:val="202124"/>
              </w:rPr>
              <w:t xml:space="preserve">Samsɔn </w:t>
            </w:r>
            <w:r w:rsidRPr="005D0094">
              <w:rPr>
                <w:rStyle w:val="y2iqfc"/>
                <w:rFonts w:cstheme="minorHAnsi"/>
                <w:color w:val="202124"/>
              </w:rPr>
              <w:t>tun ye Israɛl kuntigi ye, ani a tun ye fangatigiba ye diɲɛ kɔnɔ. Ala ye fanga di a ma, ka ci bila a ma ko a kana a kunsigi tigɛ abada. Ni mɔgɔ dɔ y'a kunsigi tigɛ, a fanga caman tun bɛ ban. Ala ye duba Samsɔn ye, nka Samsɔn murutira Ala ma tuma caman na.</w:t>
            </w:r>
          </w:p>
          <w:p w14:paraId="69B269D9" w14:textId="77777777" w:rsidR="008378BA" w:rsidRPr="002A21A8" w:rsidRDefault="008378BA" w:rsidP="001A1E60">
            <w:pPr>
              <w:pStyle w:val="ListParagraph"/>
              <w:numPr>
                <w:ilvl w:val="0"/>
                <w:numId w:val="138"/>
              </w:numPr>
              <w:spacing w:after="0" w:line="240" w:lineRule="auto"/>
              <w:jc w:val="both"/>
              <w:rPr>
                <w:rFonts w:cstheme="minorHAnsi"/>
                <w:b/>
              </w:rPr>
            </w:pPr>
            <w:r w:rsidRPr="002A21A8">
              <w:rPr>
                <w:rStyle w:val="y2iqfc"/>
                <w:rFonts w:cstheme="minorHAnsi"/>
                <w:b/>
                <w:bCs/>
                <w:color w:val="202124"/>
              </w:rPr>
              <w:t xml:space="preserve">Filisitikaw </w:t>
            </w:r>
            <w:r w:rsidRPr="002A21A8">
              <w:rPr>
                <w:rStyle w:val="y2iqfc"/>
                <w:rFonts w:cstheme="minorHAnsi"/>
                <w:color w:val="202124"/>
              </w:rPr>
              <w:t>tun ye Israɛl juguw ye. U ye Samsɔn minɛ k’a sababu kɛ a ye a kunsigi tigɛ k’a to sunɔgɔ la. U y’a minɛ kɔfɛ, u y’a ɲɛw bɔ k’a tulo geren.</w:t>
            </w:r>
          </w:p>
          <w:p w14:paraId="7C938C0F" w14:textId="77777777" w:rsidR="008378BA" w:rsidRPr="005B792F" w:rsidRDefault="008378BA" w:rsidP="001A1E60">
            <w:pPr>
              <w:pStyle w:val="ListParagraph"/>
              <w:numPr>
                <w:ilvl w:val="0"/>
                <w:numId w:val="138"/>
              </w:numPr>
              <w:spacing w:after="0" w:line="240" w:lineRule="auto"/>
              <w:jc w:val="both"/>
              <w:rPr>
                <w:rFonts w:cstheme="minorHAnsi"/>
                <w:b/>
              </w:rPr>
            </w:pPr>
            <w:r w:rsidRPr="005B792F">
              <w:rPr>
                <w:rStyle w:val="y2iqfc"/>
                <w:rFonts w:cstheme="minorHAnsi"/>
                <w:b/>
                <w:bCs/>
                <w:color w:val="202124"/>
              </w:rPr>
              <w:t xml:space="preserve">Dagon ka batoso. </w:t>
            </w:r>
            <w:r w:rsidRPr="005B792F">
              <w:rPr>
                <w:rStyle w:val="y2iqfc"/>
                <w:rFonts w:cstheme="minorHAnsi"/>
                <w:color w:val="202124"/>
              </w:rPr>
              <w:t>Filisitikaw y’u lajɛ ka saraka bɔ u ka Alabatosoba kɔnɔ, ka yamaruya di ko u ka na ni Samsɔn ye u fɛ walisa u ka se ka a tulo geren.</w:t>
            </w:r>
          </w:p>
          <w:p w14:paraId="437120AC" w14:textId="77777777" w:rsidR="008378BA" w:rsidRPr="005B792F" w:rsidRDefault="008378BA" w:rsidP="001A1E60">
            <w:pPr>
              <w:pStyle w:val="ListParagraph"/>
              <w:numPr>
                <w:ilvl w:val="0"/>
                <w:numId w:val="138"/>
              </w:numPr>
              <w:spacing w:after="0" w:line="240" w:lineRule="auto"/>
              <w:jc w:val="both"/>
              <w:rPr>
                <w:rFonts w:cstheme="minorHAnsi"/>
                <w:b/>
              </w:rPr>
            </w:pPr>
            <w:r w:rsidRPr="005B792F">
              <w:rPr>
                <w:rStyle w:val="y2iqfc"/>
                <w:rFonts w:cstheme="minorHAnsi"/>
                <w:b/>
                <w:bCs/>
                <w:color w:val="202124"/>
              </w:rPr>
              <w:t xml:space="preserve">Pilari (Pilari) ye. </w:t>
            </w:r>
            <w:r w:rsidRPr="005B792F">
              <w:rPr>
                <w:rStyle w:val="y2iqfc"/>
                <w:rFonts w:cstheme="minorHAnsi"/>
                <w:color w:val="202124"/>
              </w:rPr>
              <w:t>Samsɔn ye sira ɲini ka lafiɲɛ Alabatosoba jɔlanw kan. O kɔ, a y’a ɲini Ala fɛ a k’a ka fanga belebele di a ma siɲɛ kelen kokura walisa ka Filisitikaw ɲangi. Ala y’a ka deliliw jaabi ani Samsɔn sera ka Dagon ka Alabatosoba ni Filisitika caman halaki.</w:t>
            </w:r>
          </w:p>
          <w:p w14:paraId="65FF3ED3" w14:textId="77777777" w:rsidR="008378BA" w:rsidRPr="00207772" w:rsidRDefault="008378BA" w:rsidP="00D00093">
            <w:pPr>
              <w:rPr>
                <w:rFonts w:cstheme="minorHAnsi"/>
                <w:b/>
              </w:rPr>
            </w:pPr>
          </w:p>
        </w:tc>
      </w:tr>
      <w:tr w:rsidR="008378BA" w:rsidRPr="001D3C61" w14:paraId="09B96ED5" w14:textId="77777777" w:rsidTr="00D00093">
        <w:tc>
          <w:tcPr>
            <w:tcW w:w="1705" w:type="dxa"/>
          </w:tcPr>
          <w:p w14:paraId="5D280F3A" w14:textId="77777777" w:rsidR="008378BA" w:rsidRPr="00207772" w:rsidRDefault="008378BA" w:rsidP="00D00093">
            <w:pPr>
              <w:jc w:val="center"/>
              <w:rPr>
                <w:rFonts w:cstheme="minorHAnsi"/>
              </w:rPr>
            </w:pPr>
            <w:r w:rsidRPr="00207772">
              <w:rPr>
                <w:rFonts w:cstheme="minorHAnsi"/>
                <w:b/>
              </w:rPr>
              <w:t xml:space="preserve"> (sɛbɛnni kɔnɔko).</w:t>
            </w:r>
          </w:p>
        </w:tc>
        <w:tc>
          <w:tcPr>
            <w:tcW w:w="7645" w:type="dxa"/>
          </w:tcPr>
          <w:p w14:paraId="64DD112A" w14:textId="77777777" w:rsidR="008378BA" w:rsidRPr="008B433B" w:rsidRDefault="008378BA" w:rsidP="00D00093">
            <w:pPr>
              <w:jc w:val="both"/>
              <w:rPr>
                <w:rFonts w:cstheme="minorHAnsi"/>
              </w:rPr>
            </w:pPr>
            <w:r w:rsidRPr="008B433B">
              <w:rPr>
                <w:rStyle w:val="y2iqfc"/>
                <w:rFonts w:cstheme="minorHAnsi"/>
                <w:color w:val="202124"/>
              </w:rPr>
              <w:t xml:space="preserve">Josue kɛlen kɔ ka Israɛldenw ɲɛminɛ ka layidu jamana minɛ, kiritigɛlaw ye Israɛl mara. Kiiritigɛla dɔw tun be Ala bonya , dɔw tun t’o bonya. Ikomi Israɛldenw tun </w:t>
            </w:r>
            <w:r w:rsidRPr="008B433B">
              <w:rPr>
                <w:rStyle w:val="y2iqfc"/>
                <w:rFonts w:cstheme="minorHAnsi"/>
                <w:color w:val="202124"/>
              </w:rPr>
              <w:lastRenderedPageBreak/>
              <w:t>ye kiritigɛlaw ye, tuma dɔw la, u tun ye kantigiya kɛ Ala ye, tuma dɔw la, u tun tɛ kantigiya kɛ. Ni u wala u ka kiritigɛla tun tɛ kantigi ye, Ala tun b’u di u juguw ma. O kɔ, Israɛl tun bɛna pɛrɛn Ala fɛ ni nimisa ye, ka kisili deli. Ala tun bɛna u lasegin, wa waati dɔ kɔnɔ, u tun bɛna kantigiya kɛ Ala ye siɲɛ kelen kokura. O kɛra siɲɛ caman.</w:t>
            </w:r>
          </w:p>
          <w:p w14:paraId="0FE86415" w14:textId="77777777" w:rsidR="008378BA" w:rsidRPr="00207772" w:rsidRDefault="008378BA" w:rsidP="00D00093">
            <w:pPr>
              <w:rPr>
                <w:rFonts w:cstheme="minorHAnsi"/>
              </w:rPr>
            </w:pPr>
          </w:p>
          <w:p w14:paraId="61543BB7" w14:textId="77777777" w:rsidR="008378BA" w:rsidRPr="008B433B" w:rsidRDefault="008378BA" w:rsidP="00D00093">
            <w:pPr>
              <w:jc w:val="both"/>
              <w:rPr>
                <w:rFonts w:cstheme="minorHAnsi"/>
              </w:rPr>
            </w:pPr>
            <w:r w:rsidRPr="008B433B">
              <w:rPr>
                <w:rStyle w:val="y2iqfc"/>
                <w:rFonts w:cstheme="minorHAnsi"/>
                <w:color w:val="202124"/>
              </w:rPr>
              <w:t>Kiiritigɛlaw minnu kofɔlen bɛ Kiritigɛlaw ka kitabu kɔnɔ, Samsɔn tun ye kiritigɛla laban ye, sanni masakɛw ka Israɛl mara daminɛ. Hali ni Samsɔn wolola bangebagaw fɛ minnu tun ye kantigiya kɛ Ala ye, Samsɔn tun tɛ kantigiya kɛ Ala ye. Ala ye fanga caman di Samson ma, nka Samson ma bonya da Ala kan ni a ka ɲɛnamaya ye. A ka jurumu caman ma kojugu kɛ a la dɔrɔn; u ye Filisitikaw dusu tiɲɛ kosɛbɛ Samsɔn kɔrɔ.</w:t>
            </w:r>
          </w:p>
          <w:p w14:paraId="7783BD42" w14:textId="77777777" w:rsidR="008378BA" w:rsidRDefault="008378BA" w:rsidP="00D00093">
            <w:pPr>
              <w:jc w:val="both"/>
              <w:rPr>
                <w:rStyle w:val="y2iqfc"/>
                <w:rFonts w:cstheme="minorHAnsi"/>
                <w:color w:val="202124"/>
              </w:rPr>
            </w:pPr>
          </w:p>
          <w:p w14:paraId="14008EC1" w14:textId="77777777" w:rsidR="008378BA" w:rsidRPr="007945F8" w:rsidRDefault="008378BA" w:rsidP="00D00093">
            <w:pPr>
              <w:jc w:val="both"/>
              <w:rPr>
                <w:rFonts w:cstheme="minorHAnsi"/>
              </w:rPr>
            </w:pPr>
            <w:r w:rsidRPr="007945F8">
              <w:rPr>
                <w:rStyle w:val="y2iqfc"/>
                <w:rFonts w:cstheme="minorHAnsi"/>
                <w:color w:val="202124"/>
              </w:rPr>
              <w:t>Hali ni Samsɔn barika tun ka bon farikolo ta fan fɛ, Filisitikaw sera ka nafa sɔrɔ Samsɔn ka jogo barikantan na. Muso dɔ ka dɛmɛ fɛ, Samsɔn tun bɛ min kanu, n’o tɔgɔ ye ko Delila, u ye Samsɔn ka fanga gundo dɔn. O kɔ, u ye Samsɔn kunsigi tigɛ k’a to sunɔgɔ la ani o y’a to fanga tɛ a la. Fanga tun t’a la, Samsɔn kɛra Filisitikaw ka baarakɛla ye, u y’a tulo geren. Don dɔ la, Filisitikaw tun bɛ ka Samsɔn tulo geren Alabatosoba kɔnɔ u ka ala nkalonma kosɔn, Samsɔn y’a ɲini Ala fɛ a ka fanga di a ma walisa a ka se ka a yɛrɛ sara Filisitikaw la, ka bonya lase Ala ma.</w:t>
            </w:r>
          </w:p>
          <w:p w14:paraId="74714CAA" w14:textId="77777777" w:rsidR="008378BA" w:rsidRPr="00207772" w:rsidRDefault="008378BA" w:rsidP="00D00093">
            <w:pPr>
              <w:rPr>
                <w:rFonts w:cstheme="minorHAnsi"/>
              </w:rPr>
            </w:pPr>
          </w:p>
          <w:p w14:paraId="39970BB2" w14:textId="77777777" w:rsidR="008378BA" w:rsidRPr="00EB70F5" w:rsidRDefault="008378BA" w:rsidP="00D00093">
            <w:pPr>
              <w:jc w:val="both"/>
              <w:rPr>
                <w:rFonts w:cstheme="minorHAnsi"/>
              </w:rPr>
            </w:pPr>
            <w:r w:rsidRPr="00CE717C">
              <w:rPr>
                <w:rStyle w:val="y2iqfc"/>
                <w:rFonts w:cstheme="minorHAnsi"/>
                <w:b/>
                <w:bCs/>
                <w:color w:val="202124"/>
              </w:rPr>
              <w:t xml:space="preserve">Layidu Kura Sɛbɛnniw: </w:t>
            </w:r>
            <w:r w:rsidRPr="00EB70F5">
              <w:rPr>
                <w:rStyle w:val="y2iqfc"/>
                <w:rFonts w:cstheme="minorHAnsi"/>
                <w:color w:val="202124"/>
              </w:rPr>
              <w:t>K’a masɔrɔ i kɛra kerecɛn ye, o kɔrɔ tɛ ko i kɛra mɔgɔ dafalenw ye. O nɔ na, Ala bɛ Krecɛn wele ka taa ɲɛnamaya la min bɛ taa ɲɛ alako ta fan fɛ ani ka majigin. Krecɛn ɲɛnamaya sariyakolo dɔ ye ka se ka bɛn mɔgɔ wɛrɛw ma. U ka jɛɲɔgɔnyaw bɛ tɔɔrɔ ani u bɛ kɛ ni bɛnbaliya ni dimi ye ni Krecɛnw seginna jurumu kɛwalew ni miiriliw la. Hali ni bɛnbaliya bɛna kɛ kerecɛnw ni ɲɔgɔn cɛ, u ka kan ka mɔgɔw minɛ ni kanuya ni nɛɛma ye, wa u kana a to o kɛlɛw ka kɛ sababu ye ka jɛɲɔgɔnya tiɲɛ.</w:t>
            </w:r>
          </w:p>
          <w:p w14:paraId="72A881E7" w14:textId="77777777" w:rsidR="008378BA" w:rsidRPr="00207772" w:rsidRDefault="008378BA" w:rsidP="00D00093">
            <w:pPr>
              <w:rPr>
                <w:rFonts w:cstheme="minorHAnsi"/>
              </w:rPr>
            </w:pPr>
          </w:p>
          <w:p w14:paraId="458C7DBE" w14:textId="77777777" w:rsidR="008378BA" w:rsidRPr="00E364EB" w:rsidRDefault="008378BA" w:rsidP="00D00093">
            <w:pPr>
              <w:jc w:val="both"/>
              <w:rPr>
                <w:rFonts w:cstheme="minorHAnsi"/>
              </w:rPr>
            </w:pPr>
            <w:r>
              <w:rPr>
                <w:b/>
              </w:rPr>
              <w:t>Sariyasen 10 Track</w:t>
            </w:r>
            <w:r w:rsidRPr="00E364EB">
              <w:rPr>
                <w:rStyle w:val="y2iqfc"/>
                <w:rFonts w:cstheme="minorHAnsi"/>
                <w:color w:val="202124"/>
              </w:rPr>
              <w:t>Hali ni sariya kɔnɔntɔnnan ka fɛɛrɛkan bɔra sariya siratigɛ la, o cikan bɛ baara kɛ ka caya ka tɛmɛ kiritigɛso dɔrɔn kan. Kerecɛnw bɛ baara kɛ Ala ye min ye tiɲɛtigi ye fɛn bɛɛ la, o la sa, kerecɛnw fana ka kan ka fa tiɲɛ na.</w:t>
            </w:r>
          </w:p>
          <w:p w14:paraId="39C0C18F" w14:textId="77777777" w:rsidR="008378BA" w:rsidRPr="00207772" w:rsidRDefault="008378BA" w:rsidP="00D00093">
            <w:pPr>
              <w:jc w:val="both"/>
              <w:rPr>
                <w:rFonts w:cstheme="minorHAnsi"/>
              </w:rPr>
            </w:pPr>
          </w:p>
          <w:p w14:paraId="32CE5521" w14:textId="77777777" w:rsidR="008378BA" w:rsidRPr="00BE715F" w:rsidRDefault="008378BA" w:rsidP="00D00093">
            <w:pPr>
              <w:jc w:val="both"/>
              <w:rPr>
                <w:rFonts w:cstheme="minorHAnsi"/>
                <w:color w:val="202124"/>
                <w:lang w:val="sw-KE"/>
              </w:rPr>
            </w:pPr>
            <w:r w:rsidRPr="00BE715F">
              <w:rPr>
                <w:rStyle w:val="y2iqfc"/>
                <w:rFonts w:cstheme="minorHAnsi"/>
                <w:color w:val="202124"/>
              </w:rPr>
              <w:t>Bibulu tɛmɛsira nin kɔnɔ, Dalila ni Samsɔn fila bɛɛ ye nkalon tigɛ. Delila ye nkalon tigɛ walisa ka Samsɔn lasiran, k’a sɔrɔ a ye tiɲɛ fɔ a ye. Samsɔn bɛ nkalon tigɛ a kɛtɔ ka jaabi nkalonmaw di a ka ɲininkaliw ma. An bɛ jɛɲɔgɔnya juguba ye yan, yɔrɔ min na mɔgɔ fila bɛɛ bɛ ka ɲɔgɔn lafili!</w:t>
            </w:r>
          </w:p>
          <w:p w14:paraId="30A4A616" w14:textId="77777777" w:rsidR="008378BA" w:rsidRPr="00207772" w:rsidRDefault="008378BA" w:rsidP="00D00093">
            <w:pPr>
              <w:jc w:val="both"/>
              <w:rPr>
                <w:rFonts w:cstheme="minorHAnsi"/>
              </w:rPr>
            </w:pPr>
          </w:p>
          <w:p w14:paraId="37845E54" w14:textId="77777777" w:rsidR="008378BA" w:rsidRDefault="008378BA" w:rsidP="00D00093">
            <w:pPr>
              <w:jc w:val="both"/>
              <w:rPr>
                <w:rStyle w:val="y2iqfc"/>
                <w:rFonts w:cstheme="minorHAnsi"/>
                <w:color w:val="202124"/>
              </w:rPr>
            </w:pPr>
            <w:r w:rsidRPr="00823DD6">
              <w:rPr>
                <w:rStyle w:val="y2iqfc"/>
                <w:rFonts w:cstheme="minorHAnsi"/>
                <w:color w:val="202124"/>
              </w:rPr>
              <w:t>Nkalon bɛ se ka kɛ cogo caman na. A bɛ se ka kɛ mɔgɔ bɛ desizɔn min ta ni hakili ye walasa ka fɛn dɔ fɔ mɔgɔ wɛrɛ ye min tɛ tiɲɛ ye. Nka, nkalon bɛ se ka kɛ fana ni mɔgɔ bɛ kumajugu fɔ, wa a t’a janto a ka kuma fɔlen na walima n’a tɛ tiɲɛ ye. Ka fara o kan, nkalon bɛ se ka kɛ ni mɔgɔ dɔ ye tiɲɛ kisɛ dɔ ta k’a masiri walisa a kana kɛ tiɲɛ ye tugun.</w:t>
            </w:r>
          </w:p>
          <w:p w14:paraId="6C23892A" w14:textId="77777777" w:rsidR="008378BA" w:rsidRPr="00823DD6" w:rsidRDefault="008378BA" w:rsidP="00D00093">
            <w:pPr>
              <w:jc w:val="both"/>
              <w:rPr>
                <w:rFonts w:cstheme="minorHAnsi"/>
                <w:color w:val="202124"/>
                <w:lang w:val="sw-KE"/>
              </w:rPr>
            </w:pPr>
          </w:p>
          <w:p w14:paraId="2A52097E" w14:textId="77777777" w:rsidR="008378BA" w:rsidRPr="006C3001" w:rsidRDefault="008378BA" w:rsidP="009F3CE2">
            <w:pPr>
              <w:pStyle w:val="ListParagraph"/>
              <w:numPr>
                <w:ilvl w:val="0"/>
                <w:numId w:val="111"/>
              </w:numPr>
              <w:spacing w:after="0" w:line="240" w:lineRule="auto"/>
              <w:jc w:val="both"/>
              <w:rPr>
                <w:rStyle w:val="y2iqfc"/>
                <w:rFonts w:cstheme="minorHAnsi"/>
                <w:b/>
                <w:bCs/>
              </w:rPr>
            </w:pPr>
            <w:r>
              <w:rPr>
                <w:rStyle w:val="y2iqfc"/>
                <w:rFonts w:cstheme="minorHAnsi"/>
                <w:b/>
                <w:bCs/>
                <w:color w:val="202124"/>
              </w:rPr>
              <w:t xml:space="preserve">Kuntigi </w:t>
            </w:r>
            <w:r w:rsidRPr="006C3001">
              <w:rPr>
                <w:rStyle w:val="y2iqfc"/>
                <w:rFonts w:cstheme="minorHAnsi"/>
                <w:b/>
                <w:bCs/>
                <w:color w:val="202124"/>
              </w:rPr>
              <w:t>: I b’a ye cogo jumɛnw na nkalon bɛ jira i ka sigida mɔgɔw fɛ?</w:t>
            </w:r>
          </w:p>
          <w:p w14:paraId="2842FCB8" w14:textId="77777777" w:rsidR="008378BA" w:rsidRPr="006C3001" w:rsidRDefault="008378BA" w:rsidP="009F3CE2">
            <w:pPr>
              <w:pStyle w:val="ListParagraph"/>
              <w:numPr>
                <w:ilvl w:val="0"/>
                <w:numId w:val="111"/>
              </w:numPr>
              <w:spacing w:after="0" w:line="240" w:lineRule="auto"/>
              <w:jc w:val="both"/>
              <w:rPr>
                <w:rStyle w:val="y2iqfc"/>
                <w:rFonts w:cstheme="minorHAnsi"/>
                <w:b/>
                <w:bCs/>
              </w:rPr>
            </w:pPr>
            <w:r w:rsidRPr="006C3001">
              <w:rPr>
                <w:rStyle w:val="y2iqfc"/>
                <w:rFonts w:cstheme="minorHAnsi"/>
                <w:b/>
                <w:bCs/>
                <w:color w:val="202124"/>
              </w:rPr>
              <w:t>Dusukun: Mun de bɛ mɔgɔw bila ka nkalon seereya kɛ u ka kan ka mɔgɔ minnu kanu?</w:t>
            </w:r>
          </w:p>
          <w:p w14:paraId="2CE5DF6F" w14:textId="77777777" w:rsidR="008378BA" w:rsidRPr="006C3001" w:rsidRDefault="008378BA" w:rsidP="009F3CE2">
            <w:pPr>
              <w:pStyle w:val="ListParagraph"/>
              <w:numPr>
                <w:ilvl w:val="0"/>
                <w:numId w:val="111"/>
              </w:numPr>
              <w:spacing w:after="0" w:line="240" w:lineRule="auto"/>
              <w:jc w:val="both"/>
              <w:rPr>
                <w:rFonts w:cstheme="minorHAnsi"/>
                <w:b/>
                <w:bCs/>
              </w:rPr>
            </w:pPr>
            <w:r w:rsidRPr="006C3001">
              <w:rPr>
                <w:rStyle w:val="y2iqfc"/>
                <w:rFonts w:cstheme="minorHAnsi"/>
                <w:b/>
                <w:bCs/>
                <w:color w:val="202124"/>
              </w:rPr>
              <w:t>Bolo: Krecɛn min dalen bɛ a la ani min kɔgɔlen don, o bɛ se ka balimakɛ walima balimamuso dɛmɛ cogo jumɛnw na walasa a ka kɛ tiɲɛtigi ye a ka kuma kɔnɔ?</w:t>
            </w:r>
          </w:p>
        </w:tc>
      </w:tr>
      <w:tr w:rsidR="008378BA" w:rsidRPr="00207772" w14:paraId="35BB3AB0" w14:textId="77777777" w:rsidTr="00D00093">
        <w:tc>
          <w:tcPr>
            <w:tcW w:w="9350" w:type="dxa"/>
            <w:gridSpan w:val="2"/>
            <w:shd w:val="clear" w:color="auto" w:fill="BFBFBF" w:themeFill="background1" w:themeFillShade="BF"/>
          </w:tcPr>
          <w:p w14:paraId="29DD9C20" w14:textId="77777777" w:rsidR="008378BA" w:rsidRPr="00B64B2D" w:rsidRDefault="008378BA" w:rsidP="00D00093">
            <w:pPr>
              <w:jc w:val="center"/>
              <w:rPr>
                <w:rFonts w:cstheme="minorHAnsi"/>
                <w:b/>
                <w:bCs/>
                <w:sz w:val="28"/>
                <w:szCs w:val="28"/>
              </w:rPr>
            </w:pPr>
            <w:r w:rsidRPr="00B64B2D">
              <w:rPr>
                <w:rFonts w:cstheme="minorHAnsi"/>
                <w:b/>
                <w:bCs/>
                <w:sz w:val="28"/>
                <w:szCs w:val="28"/>
              </w:rPr>
              <w:lastRenderedPageBreak/>
              <w:t>Bibulukalan</w:t>
            </w:r>
          </w:p>
        </w:tc>
      </w:tr>
      <w:tr w:rsidR="008378BA" w:rsidRPr="001D3C61" w14:paraId="0D103802" w14:textId="77777777" w:rsidTr="00D00093">
        <w:tc>
          <w:tcPr>
            <w:tcW w:w="1705" w:type="dxa"/>
          </w:tcPr>
          <w:p w14:paraId="6AC73B37" w14:textId="77777777" w:rsidR="008378BA" w:rsidRPr="00207772" w:rsidRDefault="008378BA" w:rsidP="00D00093">
            <w:pPr>
              <w:jc w:val="center"/>
              <w:rPr>
                <w:rFonts w:cstheme="minorHAnsi"/>
                <w:b/>
                <w:sz w:val="28"/>
                <w:szCs w:val="28"/>
              </w:rPr>
            </w:pPr>
            <w:r w:rsidRPr="00207772">
              <w:rPr>
                <w:rFonts w:cstheme="minorHAnsi"/>
                <w:b/>
                <w:sz w:val="28"/>
                <w:szCs w:val="28"/>
              </w:rPr>
              <w:t>Ka seli</w:t>
            </w:r>
          </w:p>
        </w:tc>
        <w:tc>
          <w:tcPr>
            <w:tcW w:w="7645" w:type="dxa"/>
          </w:tcPr>
          <w:p w14:paraId="78379F8B" w14:textId="77777777" w:rsidR="008378BA" w:rsidRDefault="008378BA" w:rsidP="009F3CE2">
            <w:pPr>
              <w:pStyle w:val="ListParagraph"/>
              <w:numPr>
                <w:ilvl w:val="0"/>
                <w:numId w:val="12"/>
              </w:numPr>
              <w:spacing w:after="0" w:line="240" w:lineRule="auto"/>
            </w:pPr>
            <w:r>
              <w:t>Delili ɲininiw ni tanuli ɲini.</w:t>
            </w:r>
          </w:p>
          <w:p w14:paraId="08F08D5D" w14:textId="77777777" w:rsidR="008378BA" w:rsidRDefault="008378BA" w:rsidP="009F3CE2">
            <w:pPr>
              <w:pStyle w:val="ListParagraph"/>
              <w:numPr>
                <w:ilvl w:val="0"/>
                <w:numId w:val="12"/>
              </w:numPr>
              <w:spacing w:after="0" w:line="240" w:lineRule="auto"/>
            </w:pPr>
            <w:r>
              <w:t>Barika Ala ye tanuli minnu kɛra ɲɔgɔn fɛ.</w:t>
            </w:r>
          </w:p>
          <w:p w14:paraId="0F6BD1A0" w14:textId="77777777" w:rsidR="008378BA" w:rsidRDefault="008378BA" w:rsidP="009F3CE2">
            <w:pPr>
              <w:pStyle w:val="ListParagraph"/>
              <w:numPr>
                <w:ilvl w:val="0"/>
                <w:numId w:val="12"/>
              </w:numPr>
              <w:spacing w:after="0" w:line="240" w:lineRule="auto"/>
            </w:pPr>
            <w:r>
              <w:t>Delili kɛli delili ɲininiw kama.</w:t>
            </w:r>
          </w:p>
          <w:p w14:paraId="36559A60" w14:textId="77777777" w:rsidR="008378BA" w:rsidRPr="00655878" w:rsidRDefault="008378BA" w:rsidP="009F3CE2">
            <w:pPr>
              <w:pStyle w:val="ListParagraph"/>
              <w:numPr>
                <w:ilvl w:val="0"/>
                <w:numId w:val="12"/>
              </w:numPr>
              <w:spacing w:after="0" w:line="240" w:lineRule="auto"/>
            </w:pPr>
            <w:r>
              <w:t>Ni Senu deli a ka aw dusukunw ni aw hakiliw da wuli walisa ka Ala ka kan ka min tila aw ni ɲɔgɔn cɛ bi, o sɔrɔ ni nisɔndiya ye.</w:t>
            </w:r>
          </w:p>
        </w:tc>
      </w:tr>
      <w:tr w:rsidR="008378BA" w:rsidRPr="001D3C61" w14:paraId="4F7C5B45" w14:textId="77777777" w:rsidTr="00D00093">
        <w:tc>
          <w:tcPr>
            <w:tcW w:w="1705" w:type="dxa"/>
          </w:tcPr>
          <w:p w14:paraId="4241641E" w14:textId="77777777" w:rsidR="008378BA" w:rsidRPr="00207772" w:rsidRDefault="008378BA" w:rsidP="00D00093">
            <w:pPr>
              <w:jc w:val="center"/>
              <w:rPr>
                <w:rFonts w:cstheme="minorHAnsi"/>
                <w:b/>
                <w:sz w:val="28"/>
                <w:szCs w:val="28"/>
              </w:rPr>
            </w:pPr>
            <w:r>
              <w:rPr>
                <w:rFonts w:cstheme="minorHAnsi"/>
                <w:b/>
                <w:sz w:val="28"/>
                <w:szCs w:val="28"/>
              </w:rPr>
              <w:t>Ka mɛn</w:t>
            </w:r>
          </w:p>
        </w:tc>
        <w:tc>
          <w:tcPr>
            <w:tcW w:w="7645" w:type="dxa"/>
          </w:tcPr>
          <w:p w14:paraId="61AA9FFF" w14:textId="77777777" w:rsidR="008378BA" w:rsidRDefault="008378BA" w:rsidP="009F3CE2">
            <w:pPr>
              <w:pStyle w:val="ListParagraph"/>
              <w:numPr>
                <w:ilvl w:val="0"/>
                <w:numId w:val="13"/>
              </w:numPr>
              <w:spacing w:after="0" w:line="240" w:lineRule="auto"/>
            </w:pPr>
            <w:r>
              <w:t>Bibulu kalansen fila bɛɛ kalan.</w:t>
            </w:r>
          </w:p>
          <w:p w14:paraId="69C8F651" w14:textId="77777777" w:rsidR="008378BA" w:rsidRDefault="008378BA" w:rsidP="009F3CE2">
            <w:pPr>
              <w:pStyle w:val="ListParagraph"/>
              <w:numPr>
                <w:ilvl w:val="0"/>
                <w:numId w:val="13"/>
              </w:numPr>
              <w:spacing w:after="0" w:line="240" w:lineRule="auto"/>
            </w:pPr>
            <w:r>
              <w:t>kumasen kuncɛ ka bɔ sanfɛ kalansen  kɔnɔ.</w:t>
            </w:r>
          </w:p>
          <w:p w14:paraId="5D9E64DB" w14:textId="77777777" w:rsidR="008378BA" w:rsidRDefault="008378BA" w:rsidP="009F3CE2">
            <w:pPr>
              <w:pStyle w:val="ListParagraph"/>
              <w:numPr>
                <w:ilvl w:val="0"/>
                <w:numId w:val="13"/>
              </w:numPr>
              <w:spacing w:after="0" w:line="240" w:lineRule="auto"/>
            </w:pPr>
            <w:r>
              <w:t>Bibulu kalansen fila bɛɛ kalan kokura.</w:t>
            </w:r>
          </w:p>
          <w:p w14:paraId="209000D3" w14:textId="77777777" w:rsidR="008378BA" w:rsidRPr="00B40798" w:rsidRDefault="008378BA" w:rsidP="009F3CE2">
            <w:pPr>
              <w:pStyle w:val="ListParagraph"/>
              <w:numPr>
                <w:ilvl w:val="0"/>
                <w:numId w:val="13"/>
              </w:numPr>
              <w:spacing w:after="0" w:line="240" w:lineRule="auto"/>
            </w:pPr>
            <w:r>
              <w:t>A ɲini mɔgɔ dɔ fɛ a ka Bibulu tɛmɛsira kunba lakali kokura.</w:t>
            </w:r>
          </w:p>
        </w:tc>
      </w:tr>
      <w:tr w:rsidR="008378BA" w:rsidRPr="001D3C61" w14:paraId="65FC4EA6" w14:textId="77777777" w:rsidTr="00D00093">
        <w:tc>
          <w:tcPr>
            <w:tcW w:w="1705" w:type="dxa"/>
          </w:tcPr>
          <w:p w14:paraId="70C63DE1" w14:textId="77777777" w:rsidR="008378BA" w:rsidRPr="00207772" w:rsidRDefault="008378BA" w:rsidP="00D00093">
            <w:pPr>
              <w:jc w:val="center"/>
              <w:rPr>
                <w:rFonts w:cstheme="minorHAnsi"/>
                <w:b/>
                <w:sz w:val="28"/>
                <w:szCs w:val="28"/>
              </w:rPr>
            </w:pPr>
            <w:r w:rsidRPr="00207772">
              <w:rPr>
                <w:rFonts w:cstheme="minorHAnsi"/>
                <w:b/>
                <w:sz w:val="28"/>
                <w:szCs w:val="28"/>
              </w:rPr>
              <w:t>Niyɔrɔ</w:t>
            </w:r>
          </w:p>
        </w:tc>
        <w:tc>
          <w:tcPr>
            <w:tcW w:w="7645" w:type="dxa"/>
          </w:tcPr>
          <w:p w14:paraId="0040DC73" w14:textId="77777777" w:rsidR="008378BA" w:rsidRPr="00B40798" w:rsidRDefault="008378BA" w:rsidP="009F3CE2">
            <w:pPr>
              <w:pStyle w:val="ListParagraph"/>
              <w:numPr>
                <w:ilvl w:val="0"/>
                <w:numId w:val="112"/>
              </w:numPr>
              <w:spacing w:after="0" w:line="240" w:lineRule="auto"/>
              <w:jc w:val="both"/>
              <w:rPr>
                <w:rFonts w:cstheme="minorHAnsi"/>
                <w:b/>
                <w:bCs/>
                <w:color w:val="202124"/>
                <w:lang w:val="sw-KE"/>
              </w:rPr>
            </w:pPr>
            <w:r>
              <w:rPr>
                <w:rStyle w:val="y2iqfc"/>
                <w:rFonts w:cstheme="minorHAnsi"/>
                <w:b/>
                <w:bCs/>
                <w:color w:val="202124"/>
              </w:rPr>
              <w:t>kunkolo</w:t>
            </w:r>
            <w:r w:rsidRPr="00B40798">
              <w:rPr>
                <w:rStyle w:val="y2iqfc"/>
                <w:rFonts w:cstheme="minorHAnsi"/>
                <w:b/>
                <w:bCs/>
                <w:color w:val="202124"/>
              </w:rPr>
              <w:t>: Sɛbɛnni kɔrɔ ye mun ye?</w:t>
            </w:r>
          </w:p>
          <w:p w14:paraId="5355D70E" w14:textId="77777777" w:rsidR="008378BA" w:rsidRPr="00451647" w:rsidRDefault="008378BA" w:rsidP="00D00093">
            <w:pPr>
              <w:jc w:val="both"/>
              <w:rPr>
                <w:rFonts w:cstheme="minorHAnsi"/>
                <w:color w:val="202124"/>
                <w:lang w:val="sw-KE"/>
              </w:rPr>
            </w:pPr>
            <w:r w:rsidRPr="00451647">
              <w:rPr>
                <w:rStyle w:val="y2iqfc"/>
                <w:rFonts w:cstheme="minorHAnsi"/>
                <w:color w:val="202124"/>
              </w:rPr>
              <w:t>K’a masɔrɔ Ala bɛ dugawu, nilifɛnw ani seko caman di mɔgɔw ma, o kɔrɔ tɛ ko mɔgɔw bɛna baara kɛ n’u ye ni hakilitigiya ye. Samsɔn ye mɔgɔ dɔ ka misali ye min bɔnɛna Ala ka dugawu caman na a kɛtɔ ka baara kɛ n’u ye ni yɛrɛɲini ye. A ka ɲɛnamaya bɛɛ kɔnɔ, o yɛrɛɲini ye dimiba lase ale ni mɔgɔ wɛrɛw ma. Nka, Filisitikaw y’a majigin tuma min na, Ala y’a ka nimisa deliliw jaabi a kɛtɔ k’a fanga segin a ma. Ni Samsɔn tun ye majigin ɲɛnamaya kɛ Ala ni mɔgɔ wɛrɛw ɲɛkɔrɔ, a ye saya ni tiɲɛni min kɛ, o tun bɛna dɔgɔya kosɛbɛ. Nka, tuma min na Samsɔn y’a faamu ko a ka siraw fililen don, ka Ala deli, Ala y’a lamɛn ani k’a ka delili jaabi.</w:t>
            </w:r>
          </w:p>
          <w:p w14:paraId="1F282588" w14:textId="77777777" w:rsidR="008378BA" w:rsidRPr="009A6179" w:rsidRDefault="008378BA" w:rsidP="009F3CE2">
            <w:pPr>
              <w:pStyle w:val="ListParagraph"/>
              <w:numPr>
                <w:ilvl w:val="0"/>
                <w:numId w:val="25"/>
              </w:numPr>
              <w:spacing w:after="0" w:line="240" w:lineRule="auto"/>
              <w:jc w:val="both"/>
              <w:rPr>
                <w:rStyle w:val="y2iqfc"/>
                <w:rFonts w:cstheme="minorHAnsi"/>
                <w:b/>
                <w:bCs/>
              </w:rPr>
            </w:pPr>
            <w:r w:rsidRPr="009A6179">
              <w:rPr>
                <w:rStyle w:val="y2iqfc"/>
                <w:rFonts w:cstheme="minorHAnsi"/>
                <w:b/>
                <w:bCs/>
                <w:color w:val="202124"/>
              </w:rPr>
              <w:t>Krecɛnw bɛ kɔrɔbɔ cogo jumɛn na ka baara kɛ ni nilifɛnw ni seko minnu ye Ala bɛ minnu di u ma u yɛrɛ sago la?</w:t>
            </w:r>
          </w:p>
          <w:p w14:paraId="6234946B" w14:textId="77777777" w:rsidR="008378BA" w:rsidRPr="009A6179" w:rsidRDefault="008378BA" w:rsidP="009F3CE2">
            <w:pPr>
              <w:pStyle w:val="ListParagraph"/>
              <w:numPr>
                <w:ilvl w:val="0"/>
                <w:numId w:val="25"/>
              </w:numPr>
              <w:spacing w:after="0" w:line="240" w:lineRule="auto"/>
              <w:jc w:val="both"/>
              <w:rPr>
                <w:rFonts w:cstheme="minorHAnsi"/>
                <w:b/>
                <w:bCs/>
              </w:rPr>
            </w:pPr>
            <w:r w:rsidRPr="009A6179">
              <w:rPr>
                <w:rStyle w:val="y2iqfc"/>
                <w:rFonts w:cstheme="minorHAnsi"/>
                <w:b/>
                <w:bCs/>
                <w:color w:val="202124"/>
              </w:rPr>
              <w:t>Hakilina jɔnjɔn jumɛnw de bɛ yen, n’u maralen bɛ, minnu bɛna Krecɛnw tanga u yɛrɛ ma, u bɛ baara kɛ ni Ala ka nilifɛnw ni a ka sekow ye cogo minnu na?</w:t>
            </w:r>
          </w:p>
          <w:p w14:paraId="162EA7B0" w14:textId="77777777" w:rsidR="008378BA" w:rsidRPr="00207772" w:rsidRDefault="008378BA" w:rsidP="00D00093">
            <w:pPr>
              <w:rPr>
                <w:rFonts w:cstheme="minorHAnsi"/>
              </w:rPr>
            </w:pPr>
          </w:p>
          <w:p w14:paraId="16E3C41C" w14:textId="77777777" w:rsidR="008378BA" w:rsidRPr="00227E72" w:rsidRDefault="008378BA" w:rsidP="009F3CE2">
            <w:pPr>
              <w:pStyle w:val="ListParagraph"/>
              <w:numPr>
                <w:ilvl w:val="0"/>
                <w:numId w:val="9"/>
              </w:numPr>
              <w:spacing w:after="0" w:line="240" w:lineRule="auto"/>
              <w:jc w:val="both"/>
              <w:rPr>
                <w:rFonts w:cstheme="minorHAnsi"/>
                <w:b/>
              </w:rPr>
            </w:pPr>
            <w:r w:rsidRPr="00BC2F02">
              <w:rPr>
                <w:rStyle w:val="y2iqfc"/>
                <w:rFonts w:cstheme="minorHAnsi"/>
                <w:b/>
                <w:bCs/>
                <w:color w:val="202124"/>
              </w:rPr>
              <w:t>Dusukun: Sɛbɛnniw b’a fɔ ko an ka kan ka kɛ jɔn ye?</w:t>
            </w:r>
          </w:p>
          <w:p w14:paraId="3AE7305A" w14:textId="77777777" w:rsidR="008378BA" w:rsidRPr="00207772" w:rsidRDefault="008378BA" w:rsidP="00D00093">
            <w:pPr>
              <w:jc w:val="both"/>
              <w:rPr>
                <w:rFonts w:cstheme="minorHAnsi"/>
              </w:rPr>
            </w:pPr>
            <w:r w:rsidRPr="001C2FEA">
              <w:rPr>
                <w:rStyle w:val="y2iqfc"/>
                <w:rFonts w:cstheme="minorHAnsi"/>
                <w:color w:val="202124"/>
              </w:rPr>
              <w:t>Mɔgɔw bɛ se k’u ka ɲɛnamaya kɛ k’u yɛrɛ sago ɲini u ka ɲɛnamaya kama walima ka tugu Ala sago kɔ u ka ɲɛnamaya kama. Kerecɛnw man kan ka Ala deli dɔrɔn a ka u ka jurumuw yafa, nka u ka kan ka Ala deli fana a ka u dusukunw ni u hakiliw saniya walisa u ka se ka kɛ i ko Yesu. Don o don, kerecEnya bE se ka sugandili ke ni u bna tugu Ala ka layiduw la, wala ka tugu nin di ka layidu nkalonmaw la.</w:t>
            </w:r>
          </w:p>
          <w:p w14:paraId="5236BFCA" w14:textId="77777777" w:rsidR="008378BA" w:rsidRPr="004A4699" w:rsidRDefault="008378BA" w:rsidP="009F3CE2">
            <w:pPr>
              <w:pStyle w:val="ListParagraph"/>
              <w:numPr>
                <w:ilvl w:val="0"/>
                <w:numId w:val="25"/>
              </w:numPr>
              <w:spacing w:after="0" w:line="240" w:lineRule="auto"/>
              <w:jc w:val="both"/>
              <w:rPr>
                <w:rStyle w:val="y2iqfc"/>
                <w:rFonts w:cstheme="minorHAnsi"/>
                <w:b/>
                <w:bCs/>
              </w:rPr>
            </w:pPr>
            <w:r w:rsidRPr="004A4699">
              <w:rPr>
                <w:rStyle w:val="y2iqfc"/>
                <w:rFonts w:cstheme="minorHAnsi"/>
                <w:b/>
                <w:bCs/>
                <w:color w:val="202124"/>
              </w:rPr>
              <w:t>jumɛnw na k’a to a ka fanga belebelebaw ka kɛ kuncɛbaya sababu ye?</w:t>
            </w:r>
          </w:p>
          <w:p w14:paraId="19689315" w14:textId="77777777" w:rsidR="008378BA" w:rsidRPr="004A4699" w:rsidRDefault="008378BA" w:rsidP="009F3CE2">
            <w:pPr>
              <w:pStyle w:val="ListParagraph"/>
              <w:numPr>
                <w:ilvl w:val="0"/>
                <w:numId w:val="25"/>
              </w:numPr>
              <w:spacing w:after="0" w:line="240" w:lineRule="auto"/>
              <w:jc w:val="both"/>
              <w:rPr>
                <w:rFonts w:cstheme="minorHAnsi"/>
                <w:b/>
                <w:bCs/>
              </w:rPr>
            </w:pPr>
            <w:r w:rsidRPr="004A4699">
              <w:rPr>
                <w:rStyle w:val="y2iqfc"/>
                <w:rFonts w:cstheme="minorHAnsi"/>
                <w:b/>
                <w:bCs/>
                <w:color w:val="202124"/>
              </w:rPr>
              <w:t>Ni jurumukɛlaw ɲɛmɔgɔw (kerecɛnw ni minnu tɛ kerecɛnw ye) ka teli ka bin sugu jumɛnw na ka tɛmɛ tɔw kan?</w:t>
            </w:r>
          </w:p>
          <w:p w14:paraId="5BDF5947" w14:textId="77777777" w:rsidR="008378BA" w:rsidRDefault="008378BA" w:rsidP="00D00093">
            <w:pPr>
              <w:rPr>
                <w:rFonts w:cstheme="minorHAnsi"/>
              </w:rPr>
            </w:pPr>
          </w:p>
          <w:p w14:paraId="2270F207" w14:textId="77777777" w:rsidR="008378BA" w:rsidRPr="00207772" w:rsidRDefault="008378BA" w:rsidP="00D00093">
            <w:pPr>
              <w:rPr>
                <w:rFonts w:cstheme="minorHAnsi"/>
              </w:rPr>
            </w:pPr>
          </w:p>
          <w:p w14:paraId="6201CC56" w14:textId="77777777" w:rsidR="008378BA" w:rsidRPr="00B12C6D" w:rsidRDefault="008378BA" w:rsidP="009F3CE2">
            <w:pPr>
              <w:pStyle w:val="ListParagraph"/>
              <w:numPr>
                <w:ilvl w:val="0"/>
                <w:numId w:val="9"/>
              </w:numPr>
              <w:spacing w:after="0" w:line="240" w:lineRule="auto"/>
              <w:jc w:val="both"/>
              <w:rPr>
                <w:rFonts w:cstheme="minorHAnsi"/>
              </w:rPr>
            </w:pPr>
            <w:r w:rsidRPr="00B12C6D">
              <w:rPr>
                <w:rStyle w:val="y2iqfc"/>
                <w:rFonts w:cstheme="minorHAnsi"/>
                <w:b/>
                <w:bCs/>
                <w:color w:val="202124"/>
              </w:rPr>
              <w:t>Bolo: An bɛ se ka Ala ka Kuma waleya cogo di ?</w:t>
            </w:r>
          </w:p>
          <w:p w14:paraId="7A08D841" w14:textId="77777777" w:rsidR="008378BA" w:rsidRPr="0013544F" w:rsidRDefault="008378BA" w:rsidP="00D00093">
            <w:pPr>
              <w:jc w:val="both"/>
              <w:rPr>
                <w:rFonts w:cstheme="minorHAnsi"/>
                <w:color w:val="202124"/>
                <w:lang w:val="sw-KE"/>
              </w:rPr>
            </w:pPr>
            <w:r w:rsidRPr="0013544F">
              <w:rPr>
                <w:rStyle w:val="y2iqfc"/>
                <w:rFonts w:cstheme="minorHAnsi"/>
                <w:color w:val="202124"/>
              </w:rPr>
              <w:t>Krecɛnw bɛ se ka u yɛrɛ tanga kuncɛbaya ma cogo ɲuman minnu na, olu dɔ la kelen ye ka fɛɛrɛw ɲini ka baara kɛ mɔgɔ wɛrɛw ye. Ka baara kɛ mɔgɔ wɛrɛw ye, o bɛ se ka kɛ ni waati dili ye, ka baara kɛ ni seko ye, walima ka nafolo di. Hali ni, i n’a fɔ mɔgɔw bɛɛ, Krecɛnw bɛ se ka bolo degun, a nafa ka bon u ka kɛ ni laɲini ye ka waatiw dabɔ walasa ka baara kɛ mɔgɔ wɛrɛw ye. Ala ka nilifɛnw bɛɛ bɛ di ni jigiya ye ko Krecɛn bɛna baara kɛ n’u ye walasa ka dugawu kɛ mɔgɔ wɛrɛw ye</w:t>
            </w:r>
          </w:p>
          <w:p w14:paraId="405D2DB9" w14:textId="77777777" w:rsidR="008378BA" w:rsidRPr="00F75B01" w:rsidRDefault="008378BA" w:rsidP="009F3CE2">
            <w:pPr>
              <w:pStyle w:val="ListParagraph"/>
              <w:numPr>
                <w:ilvl w:val="0"/>
                <w:numId w:val="25"/>
              </w:numPr>
              <w:spacing w:after="0" w:line="240" w:lineRule="auto"/>
              <w:jc w:val="both"/>
              <w:rPr>
                <w:rStyle w:val="y2iqfc"/>
                <w:rFonts w:cstheme="minorHAnsi"/>
                <w:b/>
                <w:bCs/>
              </w:rPr>
            </w:pPr>
            <w:r w:rsidRPr="00F75B01">
              <w:rPr>
                <w:rStyle w:val="y2iqfc"/>
                <w:rFonts w:cstheme="minorHAnsi"/>
                <w:b/>
                <w:bCs/>
                <w:color w:val="202124"/>
              </w:rPr>
              <w:t>Krecɛnw bɛ se ka baara kɛ aw ka sigida mɔgɔw ye cogo minnu na, olu misali dɔw ye jumɛnw ye?</w:t>
            </w:r>
          </w:p>
          <w:p w14:paraId="51AFF2A4" w14:textId="77777777" w:rsidR="008378BA" w:rsidRPr="00F1457E" w:rsidRDefault="008378BA" w:rsidP="009F3CE2">
            <w:pPr>
              <w:pStyle w:val="ListParagraph"/>
              <w:numPr>
                <w:ilvl w:val="0"/>
                <w:numId w:val="25"/>
              </w:numPr>
              <w:spacing w:after="0" w:line="240" w:lineRule="auto"/>
              <w:jc w:val="both"/>
              <w:rPr>
                <w:rFonts w:cstheme="minorHAnsi"/>
                <w:b/>
                <w:bCs/>
              </w:rPr>
            </w:pPr>
            <w:r w:rsidRPr="00F75B01">
              <w:rPr>
                <w:rStyle w:val="y2iqfc"/>
                <w:rFonts w:cstheme="minorHAnsi"/>
                <w:b/>
                <w:bCs/>
                <w:color w:val="202124"/>
              </w:rPr>
              <w:t>E ni nin Bibulukalan kɔnɔmɔgɔ tɔw bɛ se ka mun kɛ ɲɔgɔn fɛ walisa ka baara kɛ aw ka sigida mɔgɔw ye?</w:t>
            </w:r>
          </w:p>
        </w:tc>
      </w:tr>
      <w:tr w:rsidR="008378BA" w:rsidRPr="001D3C61" w14:paraId="0FA1184D" w14:textId="77777777" w:rsidTr="00D00093">
        <w:tc>
          <w:tcPr>
            <w:tcW w:w="1705" w:type="dxa"/>
          </w:tcPr>
          <w:p w14:paraId="1B6224AD" w14:textId="77777777" w:rsidR="008378BA" w:rsidRPr="00207772" w:rsidRDefault="008378BA" w:rsidP="00D00093">
            <w:pPr>
              <w:jc w:val="center"/>
              <w:rPr>
                <w:rFonts w:cstheme="minorHAnsi"/>
                <w:b/>
                <w:sz w:val="28"/>
                <w:szCs w:val="28"/>
              </w:rPr>
            </w:pPr>
            <w:r w:rsidRPr="00207772">
              <w:rPr>
                <w:rFonts w:cstheme="minorHAnsi"/>
                <w:b/>
                <w:sz w:val="28"/>
                <w:szCs w:val="28"/>
              </w:rPr>
              <w:lastRenderedPageBreak/>
              <w:t>Ka waleya</w:t>
            </w:r>
          </w:p>
          <w:p w14:paraId="1F25C9AE" w14:textId="77777777" w:rsidR="008378BA" w:rsidRPr="00207772" w:rsidRDefault="008378BA" w:rsidP="00D00093">
            <w:pPr>
              <w:jc w:val="center"/>
              <w:rPr>
                <w:rFonts w:cstheme="minorHAnsi"/>
                <w:b/>
              </w:rPr>
            </w:pPr>
          </w:p>
          <w:p w14:paraId="07B6E0F8" w14:textId="77777777" w:rsidR="008378BA" w:rsidRPr="00207772" w:rsidRDefault="008378BA" w:rsidP="00D00093">
            <w:pPr>
              <w:jc w:val="center"/>
              <w:rPr>
                <w:rFonts w:cstheme="minorHAnsi"/>
                <w:b/>
              </w:rPr>
            </w:pPr>
          </w:p>
        </w:tc>
        <w:tc>
          <w:tcPr>
            <w:tcW w:w="7645" w:type="dxa"/>
          </w:tcPr>
          <w:p w14:paraId="0DE14BE2" w14:textId="77777777" w:rsidR="008378BA" w:rsidRDefault="008378BA" w:rsidP="009F3CE2">
            <w:pPr>
              <w:pStyle w:val="ListParagraph"/>
              <w:numPr>
                <w:ilvl w:val="0"/>
                <w:numId w:val="18"/>
              </w:numPr>
              <w:spacing w:after="0" w:line="240" w:lineRule="auto"/>
            </w:pPr>
            <w:r>
              <w:t>A ɲini mɔgɔ dɔ fɛ a ka Bibulu kalansen kunba lakali kokura.</w:t>
            </w:r>
          </w:p>
          <w:p w14:paraId="1728E303" w14:textId="77777777" w:rsidR="008378BA" w:rsidRDefault="008378BA" w:rsidP="009F3CE2">
            <w:pPr>
              <w:pStyle w:val="ListParagraph"/>
              <w:numPr>
                <w:ilvl w:val="0"/>
                <w:numId w:val="18"/>
              </w:numPr>
              <w:spacing w:after="0" w:line="240" w:lineRule="auto"/>
            </w:pPr>
            <w:r>
              <w:t>A ɲini jɛkulu fɛ u k’a fɔ u hakili la Ala b’a fɛ u ka bi kalan jaabi cogo min na.</w:t>
            </w:r>
          </w:p>
          <w:p w14:paraId="1699AFA0" w14:textId="77777777" w:rsidR="008378BA" w:rsidRDefault="008378BA" w:rsidP="009F3CE2">
            <w:pPr>
              <w:pStyle w:val="ListParagraph"/>
              <w:numPr>
                <w:ilvl w:val="0"/>
                <w:numId w:val="18"/>
              </w:numPr>
              <w:spacing w:after="0" w:line="240" w:lineRule="auto"/>
            </w:pPr>
            <w:r>
              <w:t>Aw ye waati kɛ delili la aw ka sigida la, ɲɔgɔn kosɔn, ani hakilitigiya kama bi kalan kɛcogo la.</w:t>
            </w:r>
          </w:p>
          <w:p w14:paraId="20F3562F" w14:textId="77777777" w:rsidR="008378BA" w:rsidRPr="001812C4" w:rsidRDefault="008378BA" w:rsidP="009F3CE2">
            <w:pPr>
              <w:pStyle w:val="ListParagraph"/>
              <w:numPr>
                <w:ilvl w:val="0"/>
                <w:numId w:val="18"/>
              </w:numPr>
              <w:spacing w:after="0" w:line="240" w:lineRule="auto"/>
            </w:pPr>
            <w:r>
              <w:t>I ka surunya ni kulu ye Matigi ka delili kɛ ɲɔgɔn fɛ.</w:t>
            </w:r>
          </w:p>
          <w:p w14:paraId="323E005F" w14:textId="77777777" w:rsidR="008378BA" w:rsidRPr="00207772" w:rsidRDefault="008378BA" w:rsidP="00D00093">
            <w:pPr>
              <w:pStyle w:val="ListParagraph"/>
              <w:jc w:val="both"/>
              <w:rPr>
                <w:rFonts w:cstheme="minorHAnsi"/>
              </w:rPr>
            </w:pPr>
          </w:p>
        </w:tc>
      </w:tr>
    </w:tbl>
    <w:p w14:paraId="322E0901" w14:textId="77777777" w:rsidR="008378BA" w:rsidRPr="008378BA" w:rsidRDefault="008378BA" w:rsidP="008378BA">
      <w:pPr>
        <w:rPr>
          <w:rFonts w:cstheme="minorHAnsi"/>
          <w:lang w:val="fr-FR"/>
        </w:rPr>
      </w:pPr>
    </w:p>
    <w:p w14:paraId="2B1C4CB2" w14:textId="77777777" w:rsidR="008378BA" w:rsidRPr="008378BA" w:rsidRDefault="008378BA" w:rsidP="008378BA">
      <w:pPr>
        <w:rPr>
          <w:rFonts w:cstheme="minorHAnsi"/>
          <w:lang w:val="fr-FR"/>
        </w:rPr>
      </w:pPr>
    </w:p>
    <w:p w14:paraId="6AA15175" w14:textId="4782EF94" w:rsidR="008378BA" w:rsidRDefault="008378BA">
      <w:pPr>
        <w:rPr>
          <w:lang w:val="fr-FR"/>
        </w:rPr>
      </w:pPr>
      <w:r>
        <w:rPr>
          <w:lang w:val="fr-FR"/>
        </w:rPr>
        <w:br w:type="page"/>
      </w:r>
    </w:p>
    <w:p w14:paraId="4936F45B" w14:textId="77777777" w:rsidR="008378BA" w:rsidRPr="008378BA" w:rsidRDefault="008378BA" w:rsidP="008378BA">
      <w:pPr>
        <w:spacing w:after="0"/>
        <w:jc w:val="center"/>
        <w:rPr>
          <w:sz w:val="28"/>
          <w:szCs w:val="28"/>
          <w:lang w:val="fr-FR"/>
        </w:rPr>
      </w:pPr>
      <w:r w:rsidRPr="008378BA">
        <w:rPr>
          <w:b/>
          <w:i/>
          <w:sz w:val="28"/>
          <w:szCs w:val="28"/>
          <w:lang w:val="fr-FR"/>
        </w:rPr>
        <w:lastRenderedPageBreak/>
        <w:t xml:space="preserve">YESU </w:t>
      </w:r>
      <w:r w:rsidRPr="008378BA">
        <w:rPr>
          <w:sz w:val="28"/>
          <w:szCs w:val="28"/>
          <w:lang w:val="fr-FR"/>
        </w:rPr>
        <w:t>ka filimu waajuli yɔrɔ Bibulu kalansen # 32</w:t>
      </w:r>
    </w:p>
    <w:p w14:paraId="5C49107D" w14:textId="77777777" w:rsidR="008378BA" w:rsidRPr="008378BA" w:rsidRDefault="008378BA" w:rsidP="008378BA">
      <w:pPr>
        <w:rPr>
          <w:lang w:val="fr-FR"/>
        </w:rPr>
      </w:pPr>
    </w:p>
    <w:tbl>
      <w:tblPr>
        <w:tblStyle w:val="TableGrid"/>
        <w:tblW w:w="0" w:type="auto"/>
        <w:tblLook w:val="04A0" w:firstRow="1" w:lastRow="0" w:firstColumn="1" w:lastColumn="0" w:noHBand="0" w:noVBand="1"/>
      </w:tblPr>
      <w:tblGrid>
        <w:gridCol w:w="1700"/>
        <w:gridCol w:w="4498"/>
        <w:gridCol w:w="3116"/>
      </w:tblGrid>
      <w:tr w:rsidR="008378BA" w:rsidRPr="003237DD" w14:paraId="5872367A" w14:textId="77777777" w:rsidTr="00D00093">
        <w:tc>
          <w:tcPr>
            <w:tcW w:w="1700" w:type="dxa"/>
            <w:tcBorders>
              <w:top w:val="single" w:sz="18" w:space="0" w:color="auto"/>
              <w:left w:val="single" w:sz="18" w:space="0" w:color="auto"/>
            </w:tcBorders>
            <w:shd w:val="clear" w:color="auto" w:fill="FFFFFF" w:themeFill="background1"/>
          </w:tcPr>
          <w:p w14:paraId="7A0A658C" w14:textId="77777777" w:rsidR="008378BA" w:rsidRPr="003237DD" w:rsidRDefault="008378BA" w:rsidP="00D00093">
            <w:pPr>
              <w:rPr>
                <w:b/>
              </w:rPr>
            </w:pPr>
            <w:r w:rsidRPr="003237DD">
              <w:rPr>
                <w:b/>
              </w:rPr>
              <w:t>Kalansen tɔgɔ:</w:t>
            </w:r>
          </w:p>
        </w:tc>
        <w:tc>
          <w:tcPr>
            <w:tcW w:w="4498" w:type="dxa"/>
            <w:tcBorders>
              <w:top w:val="single" w:sz="18" w:space="0" w:color="auto"/>
            </w:tcBorders>
            <w:shd w:val="clear" w:color="auto" w:fill="FFFFFF" w:themeFill="background1"/>
          </w:tcPr>
          <w:p w14:paraId="7BE69967" w14:textId="77777777" w:rsidR="008378BA" w:rsidRPr="003237DD" w:rsidRDefault="008378BA" w:rsidP="00D00093">
            <w:pPr>
              <w:rPr>
                <w:b/>
              </w:rPr>
            </w:pPr>
            <w:r>
              <w:rPr>
                <w:b/>
              </w:rPr>
              <w:t>Ruti ni Naomi</w:t>
            </w:r>
          </w:p>
        </w:tc>
        <w:tc>
          <w:tcPr>
            <w:tcW w:w="3116" w:type="dxa"/>
            <w:tcBorders>
              <w:top w:val="single" w:sz="18" w:space="0" w:color="auto"/>
              <w:right w:val="single" w:sz="18" w:space="0" w:color="auto"/>
            </w:tcBorders>
          </w:tcPr>
          <w:p w14:paraId="5897F3D6" w14:textId="77777777" w:rsidR="008378BA" w:rsidRPr="003237DD" w:rsidRDefault="008378BA" w:rsidP="00D00093">
            <w:pPr>
              <w:jc w:val="center"/>
              <w:rPr>
                <w:sz w:val="24"/>
                <w:szCs w:val="24"/>
              </w:rPr>
            </w:pPr>
            <w:r>
              <w:rPr>
                <w:b/>
                <w:sz w:val="24"/>
                <w:szCs w:val="24"/>
              </w:rPr>
              <w:t>Ja</w:t>
            </w:r>
          </w:p>
        </w:tc>
      </w:tr>
      <w:tr w:rsidR="008378BA" w:rsidRPr="003237DD" w14:paraId="0745CC16" w14:textId="77777777" w:rsidTr="00D00093">
        <w:tc>
          <w:tcPr>
            <w:tcW w:w="1700" w:type="dxa"/>
            <w:tcBorders>
              <w:left w:val="single" w:sz="18" w:space="0" w:color="auto"/>
            </w:tcBorders>
            <w:shd w:val="clear" w:color="auto" w:fill="FFFFFF" w:themeFill="background1"/>
          </w:tcPr>
          <w:p w14:paraId="30A0C914" w14:textId="77777777" w:rsidR="008378BA" w:rsidRPr="003237DD" w:rsidRDefault="008378BA" w:rsidP="00D00093">
            <w:pPr>
              <w:rPr>
                <w:b/>
              </w:rPr>
            </w:pPr>
            <w:r w:rsidRPr="003237DD">
              <w:rPr>
                <w:b/>
              </w:rPr>
              <w:t>Kalansenw kɔnɔkow:</w:t>
            </w:r>
          </w:p>
        </w:tc>
        <w:tc>
          <w:tcPr>
            <w:tcW w:w="4498" w:type="dxa"/>
            <w:shd w:val="clear" w:color="auto" w:fill="FFFFFF" w:themeFill="background1"/>
          </w:tcPr>
          <w:p w14:paraId="234EC72E" w14:textId="77777777" w:rsidR="008378BA" w:rsidRPr="003237DD" w:rsidRDefault="008378BA" w:rsidP="00D00093">
            <w:pPr>
              <w:rPr>
                <w:b/>
              </w:rPr>
            </w:pPr>
            <w:r>
              <w:rPr>
                <w:b/>
              </w:rPr>
              <w:t>Ruti 1</w:t>
            </w:r>
          </w:p>
        </w:tc>
        <w:tc>
          <w:tcPr>
            <w:tcW w:w="3116" w:type="dxa"/>
            <w:vMerge w:val="restart"/>
            <w:tcBorders>
              <w:right w:val="single" w:sz="18" w:space="0" w:color="auto"/>
            </w:tcBorders>
          </w:tcPr>
          <w:p w14:paraId="203BEB0E" w14:textId="77777777" w:rsidR="008378BA" w:rsidRDefault="008378BA" w:rsidP="00D00093">
            <w:pPr>
              <w:rPr>
                <w:sz w:val="24"/>
                <w:szCs w:val="24"/>
              </w:rPr>
            </w:pPr>
            <w:r>
              <w:rPr>
                <w:noProof/>
                <w:lang w:eastAsia="fr-FR"/>
              </w:rPr>
              <w:drawing>
                <wp:inline distT="0" distB="0" distL="0" distR="0" wp14:anchorId="25D63B65" wp14:editId="7F5B17C0">
                  <wp:extent cx="1771392" cy="2384124"/>
                  <wp:effectExtent l="0" t="0" r="635" b="0"/>
                  <wp:docPr id="4" name="Picture 4" descr="A group of women wearing colorful ro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oup of women wearing colorful robes&#10;&#10;AI-generated content may be incorrect."/>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1788884" cy="2407666"/>
                          </a:xfrm>
                          <a:prstGeom prst="rect">
                            <a:avLst/>
                          </a:prstGeom>
                        </pic:spPr>
                      </pic:pic>
                    </a:graphicData>
                  </a:graphic>
                </wp:inline>
              </w:drawing>
            </w:r>
          </w:p>
          <w:p w14:paraId="35B54C88" w14:textId="77777777" w:rsidR="008378BA" w:rsidRPr="003237DD" w:rsidRDefault="008378BA" w:rsidP="00D00093">
            <w:pPr>
              <w:rPr>
                <w:sz w:val="24"/>
                <w:szCs w:val="24"/>
              </w:rPr>
            </w:pPr>
          </w:p>
        </w:tc>
      </w:tr>
      <w:tr w:rsidR="008378BA" w14:paraId="3DB60827" w14:textId="77777777" w:rsidTr="00D00093">
        <w:tc>
          <w:tcPr>
            <w:tcW w:w="1700" w:type="dxa"/>
            <w:tcBorders>
              <w:left w:val="single" w:sz="18" w:space="0" w:color="auto"/>
            </w:tcBorders>
            <w:shd w:val="clear" w:color="auto" w:fill="FFFFFF" w:themeFill="background1"/>
          </w:tcPr>
          <w:p w14:paraId="1BB310D5" w14:textId="77777777" w:rsidR="008378BA" w:rsidRPr="003237DD" w:rsidRDefault="008378BA" w:rsidP="00D00093">
            <w:pPr>
              <w:rPr>
                <w:b/>
              </w:rPr>
            </w:pPr>
            <w:r w:rsidRPr="00C851B9">
              <w:rPr>
                <w:b/>
              </w:rPr>
              <w:t>Layidu Kura Sɛbɛnni:</w:t>
            </w:r>
          </w:p>
        </w:tc>
        <w:tc>
          <w:tcPr>
            <w:tcW w:w="4498" w:type="dxa"/>
            <w:shd w:val="clear" w:color="auto" w:fill="FFFFFF" w:themeFill="background1"/>
          </w:tcPr>
          <w:p w14:paraId="3F996EA1" w14:textId="77777777" w:rsidR="008378BA" w:rsidRPr="003237DD" w:rsidRDefault="008378BA" w:rsidP="00D00093">
            <w:pPr>
              <w:rPr>
                <w:b/>
              </w:rPr>
            </w:pPr>
            <w:r>
              <w:rPr>
                <w:b/>
              </w:rPr>
              <w:t>Matiyu 2:1-8</w:t>
            </w:r>
          </w:p>
        </w:tc>
        <w:tc>
          <w:tcPr>
            <w:tcW w:w="3116" w:type="dxa"/>
            <w:vMerge/>
            <w:tcBorders>
              <w:right w:val="single" w:sz="18" w:space="0" w:color="auto"/>
            </w:tcBorders>
          </w:tcPr>
          <w:p w14:paraId="7C35F99D" w14:textId="77777777" w:rsidR="008378BA" w:rsidRDefault="008378BA" w:rsidP="00D00093"/>
        </w:tc>
      </w:tr>
      <w:tr w:rsidR="008378BA" w:rsidRPr="001D3C61" w14:paraId="0B1A987F" w14:textId="77777777" w:rsidTr="00D00093">
        <w:tc>
          <w:tcPr>
            <w:tcW w:w="1700" w:type="dxa"/>
            <w:tcBorders>
              <w:left w:val="single" w:sz="18" w:space="0" w:color="auto"/>
            </w:tcBorders>
            <w:shd w:val="clear" w:color="auto" w:fill="FFFFFF" w:themeFill="background1"/>
          </w:tcPr>
          <w:p w14:paraId="0B638D6C" w14:textId="77777777" w:rsidR="008378BA" w:rsidRPr="003237DD" w:rsidRDefault="008378BA" w:rsidP="00D00093">
            <w:pPr>
              <w:rPr>
                <w:b/>
              </w:rPr>
            </w:pPr>
            <w:r w:rsidRPr="003237DD">
              <w:rPr>
                <w:b/>
              </w:rPr>
              <w:t>Kalansenw kuntilenna:</w:t>
            </w:r>
          </w:p>
        </w:tc>
        <w:tc>
          <w:tcPr>
            <w:tcW w:w="4498" w:type="dxa"/>
            <w:shd w:val="clear" w:color="auto" w:fill="FFFFFF" w:themeFill="background1"/>
          </w:tcPr>
          <w:p w14:paraId="05352621" w14:textId="77777777" w:rsidR="008378BA" w:rsidRPr="003237DD" w:rsidRDefault="008378BA" w:rsidP="009F3CE2">
            <w:pPr>
              <w:pStyle w:val="ListParagraph"/>
              <w:numPr>
                <w:ilvl w:val="0"/>
                <w:numId w:val="26"/>
              </w:numPr>
              <w:spacing w:after="0" w:line="240" w:lineRule="auto"/>
            </w:pPr>
            <w:r w:rsidRPr="008C4A7F">
              <w:rPr>
                <w:b/>
              </w:rPr>
              <w:t xml:space="preserve">Kuntigi </w:t>
            </w:r>
            <w:r w:rsidRPr="003237DD">
              <w:t>: I hakili to a la ko tuma dɔw la, Ala bɛ mɔgɔw sugandi minnu ma deli ka kɛ kosɛbɛ, walisa u ka kɛ yɔrɔ nafamaw ye layidu talenw tiimɛni na.</w:t>
            </w:r>
          </w:p>
          <w:p w14:paraId="630474D0" w14:textId="77777777" w:rsidR="008378BA" w:rsidRPr="003237DD" w:rsidRDefault="008378BA" w:rsidP="009F3CE2">
            <w:pPr>
              <w:pStyle w:val="ListParagraph"/>
              <w:numPr>
                <w:ilvl w:val="0"/>
                <w:numId w:val="26"/>
              </w:numPr>
              <w:spacing w:after="0" w:line="240" w:lineRule="auto"/>
            </w:pPr>
            <w:r w:rsidRPr="008C4A7F">
              <w:rPr>
                <w:b/>
              </w:rPr>
              <w:t xml:space="preserve">Dusukun </w:t>
            </w:r>
            <w:r w:rsidRPr="003237DD">
              <w:t>: A dɔn ko tuma dɔw la Ala tɛ bilasirali kɛrɛnkɛrɛnnen di an ma ko kɛrɛnkɛrɛnnenw kama. Nka, n’an bɛ ka ɲɛnamaya kɛ ka kɛɲɛ ni Krecɛn jogo ɲumanw ye i n’a fɔ kanuya ni hinɛ, an bɛna an yɛrɛ sɔrɔ Ala sago kɔnɔ tuma bɛɛ.</w:t>
            </w:r>
          </w:p>
          <w:p w14:paraId="3D022B93" w14:textId="77777777" w:rsidR="008378BA" w:rsidRPr="003237DD" w:rsidRDefault="008378BA" w:rsidP="009F3CE2">
            <w:pPr>
              <w:pStyle w:val="ListParagraph"/>
              <w:numPr>
                <w:ilvl w:val="0"/>
                <w:numId w:val="26"/>
              </w:numPr>
              <w:spacing w:after="0" w:line="240" w:lineRule="auto"/>
            </w:pPr>
            <w:r w:rsidRPr="008C4A7F">
              <w:rPr>
                <w:b/>
              </w:rPr>
              <w:t xml:space="preserve">Bolo </w:t>
            </w:r>
            <w:r w:rsidRPr="003237DD">
              <w:t>: Ka kɛ timinandiya ye, ka kɛ kerecɛn ye, o kɔrɔ ye ka kɛ kantigi ye ani baarakɛla ŋana ye, a kɛra Egilisi kɔnɔ wo, so kɔnɔ wo, walima i ka baara la wo. Mɔgɔw bɛ se ka fɛn caman fɔ an ka Krecɛn dannaya ko la ni u bɛ an kɔlɔsi, wa tuma caman na, an tɛna a dɔn tuma min na u bɛ ka an kɔlɔsi.</w:t>
            </w:r>
          </w:p>
          <w:p w14:paraId="174E8258" w14:textId="77777777" w:rsidR="008378BA" w:rsidRPr="003237DD" w:rsidRDefault="008378BA" w:rsidP="00D00093"/>
        </w:tc>
        <w:tc>
          <w:tcPr>
            <w:tcW w:w="3116" w:type="dxa"/>
            <w:vMerge/>
            <w:tcBorders>
              <w:right w:val="single" w:sz="18" w:space="0" w:color="auto"/>
            </w:tcBorders>
          </w:tcPr>
          <w:p w14:paraId="39EB1893" w14:textId="77777777" w:rsidR="008378BA" w:rsidRDefault="008378BA" w:rsidP="00D00093"/>
        </w:tc>
      </w:tr>
      <w:tr w:rsidR="008378BA" w:rsidRPr="003237DD" w14:paraId="6A8987C8" w14:textId="77777777" w:rsidTr="00D00093">
        <w:tc>
          <w:tcPr>
            <w:tcW w:w="1700" w:type="dxa"/>
            <w:tcBorders>
              <w:left w:val="single" w:sz="18" w:space="0" w:color="auto"/>
              <w:bottom w:val="single" w:sz="4" w:space="0" w:color="auto"/>
            </w:tcBorders>
            <w:shd w:val="clear" w:color="auto" w:fill="FFFFFF" w:themeFill="background1"/>
          </w:tcPr>
          <w:p w14:paraId="1658F27E" w14:textId="77777777" w:rsidR="008378BA" w:rsidRPr="003237DD" w:rsidRDefault="008378BA" w:rsidP="00D00093">
            <w:pPr>
              <w:rPr>
                <w:b/>
              </w:rPr>
            </w:pPr>
            <w:r w:rsidRPr="003237DD">
              <w:rPr>
                <w:b/>
              </w:rPr>
              <w:t>Kalansen min bɛ Vɛrise dɔ kɔnɔ:</w:t>
            </w:r>
          </w:p>
        </w:tc>
        <w:tc>
          <w:tcPr>
            <w:tcW w:w="7614" w:type="dxa"/>
            <w:gridSpan w:val="2"/>
            <w:tcBorders>
              <w:bottom w:val="single" w:sz="4" w:space="0" w:color="auto"/>
              <w:right w:val="single" w:sz="18" w:space="0" w:color="auto"/>
            </w:tcBorders>
            <w:shd w:val="clear" w:color="auto" w:fill="FFFFFF" w:themeFill="background1"/>
          </w:tcPr>
          <w:p w14:paraId="6D5B81A5" w14:textId="77777777" w:rsidR="008378BA" w:rsidRPr="00A95B45" w:rsidRDefault="008378BA" w:rsidP="00D00093">
            <w:pPr>
              <w:rPr>
                <w:rFonts w:cstheme="minorHAnsi"/>
              </w:rPr>
            </w:pPr>
            <w:r w:rsidRPr="00A95B45">
              <w:rPr>
                <w:rStyle w:val="text"/>
                <w:rFonts w:cstheme="minorHAnsi"/>
                <w:color w:val="000000"/>
                <w:shd w:val="clear" w:color="auto" w:fill="FFFFFF"/>
              </w:rPr>
              <w:t>«Nka e, Bɛtilɛhɛm, Juda jamana na, .</w:t>
            </w:r>
            <w:r w:rsidRPr="00A95B45">
              <w:rPr>
                <w:rStyle w:val="indent-1-breaks"/>
                <w:rFonts w:cstheme="minorHAnsi"/>
                <w:color w:val="000000"/>
                <w:sz w:val="10"/>
                <w:szCs w:val="10"/>
                <w:shd w:val="clear" w:color="auto" w:fill="FFFFFF"/>
              </w:rPr>
              <w:t> </w:t>
            </w:r>
            <w:r w:rsidRPr="00A95B45">
              <w:rPr>
                <w:rStyle w:val="text"/>
                <w:rFonts w:cstheme="minorHAnsi"/>
                <w:color w:val="000000"/>
                <w:shd w:val="clear" w:color="auto" w:fill="FFFFFF"/>
              </w:rPr>
              <w:t>u tɛ dɔgɔya abada Juda kuntigiw cɛma;Sabu kuntigi dɔ na bɔ aw la.»</w:t>
            </w:r>
            <w:r w:rsidRPr="00A95B45">
              <w:rPr>
                <w:rStyle w:val="indent-1-breaks"/>
                <w:rFonts w:cstheme="minorHAnsi"/>
                <w:color w:val="000000"/>
                <w:sz w:val="10"/>
                <w:szCs w:val="10"/>
                <w:shd w:val="clear" w:color="auto" w:fill="FFFFFF"/>
              </w:rPr>
              <w:t> </w:t>
            </w:r>
            <w:r w:rsidRPr="00A95B45">
              <w:rPr>
                <w:rStyle w:val="text"/>
                <w:rFonts w:cstheme="minorHAnsi"/>
                <w:color w:val="000000"/>
                <w:shd w:val="clear" w:color="auto" w:fill="FFFFFF"/>
              </w:rPr>
              <w:t>min na ne ka jamana Israɛl ladon.’” (Mise 5:2,4 / Matiyu 2:6)</w:t>
            </w:r>
          </w:p>
        </w:tc>
      </w:tr>
    </w:tbl>
    <w:p w14:paraId="392AF2C7" w14:textId="77777777" w:rsidR="008378BA" w:rsidRDefault="008378BA" w:rsidP="008378BA"/>
    <w:tbl>
      <w:tblPr>
        <w:tblStyle w:val="TableGrid"/>
        <w:tblW w:w="0" w:type="auto"/>
        <w:tblLook w:val="04A0" w:firstRow="1" w:lastRow="0" w:firstColumn="1" w:lastColumn="0" w:noHBand="0" w:noVBand="1"/>
      </w:tblPr>
      <w:tblGrid>
        <w:gridCol w:w="1705"/>
        <w:gridCol w:w="7645"/>
      </w:tblGrid>
      <w:tr w:rsidR="008378BA" w14:paraId="61788102" w14:textId="77777777" w:rsidTr="00D00093">
        <w:tc>
          <w:tcPr>
            <w:tcW w:w="1705" w:type="dxa"/>
          </w:tcPr>
          <w:p w14:paraId="3FB07E15" w14:textId="77777777" w:rsidR="008378BA" w:rsidRDefault="008378BA" w:rsidP="00D00093">
            <w:pPr>
              <w:jc w:val="center"/>
              <w:rPr>
                <w:b/>
              </w:rPr>
            </w:pPr>
            <w:r>
              <w:rPr>
                <w:b/>
              </w:rPr>
              <w:t>Yɔrɔ kalanta kunmabaaw ɲɛfɔli (Sɛbɛnni kuncɛcogo).</w:t>
            </w:r>
          </w:p>
          <w:p w14:paraId="70E1B189" w14:textId="77777777" w:rsidR="008378BA" w:rsidRDefault="008378BA" w:rsidP="00D00093">
            <w:pPr>
              <w:jc w:val="center"/>
              <w:rPr>
                <w:b/>
              </w:rPr>
            </w:pPr>
          </w:p>
        </w:tc>
        <w:tc>
          <w:tcPr>
            <w:tcW w:w="7645" w:type="dxa"/>
          </w:tcPr>
          <w:p w14:paraId="1D64C0AB" w14:textId="77777777" w:rsidR="008378BA" w:rsidRPr="00140484" w:rsidRDefault="008378BA" w:rsidP="00D00093">
            <w:r w:rsidRPr="00140484">
              <w:t xml:space="preserve">Naomi n’a cɛ ye denkɛ fila sɔrɔ, Mahalon </w:t>
            </w:r>
            <w:r>
              <w:t xml:space="preserve">ni </w:t>
            </w:r>
            <w:r w:rsidRPr="00140484">
              <w:t xml:space="preserve">Kilion . Nawomi ka somɔgɔw tun ka kan ka taa Mowabu jamana na, </w:t>
            </w:r>
            <w:r>
              <w:t>katuguni</w:t>
            </w:r>
            <w:r w:rsidRPr="00140484">
              <w:t xml:space="preserve"> dumuni si tun tɛ u ka dugu Bɛtilɛhɛm. Nawomi denkɛw kɔrɔbayara tuma min na, u ye Ruti ni Ɔripa furu , olu minnu tun bɛ bɔ Mowabu. Naomi diyara Ruti ni Ɔripa ye , wa u y’a bonya kosɛbɛ. San caman o kɔfɛ, Naomi cɛ n’a denkɛ fila sara. Nawomi, Ruti ani Ɔripa tora u kelen na. Nawomi y’a latigɛ ka segin so Bɛtilɛhɛm. A ye Ruti ni Ɔripa deli ko u ka segin u ka denbayaw kɔnɔ. Nka, ikomi u tun bɛ Naomi kanu kosɛbɛ, u si tun t’a fɛ ka Naomi bila. Delili caman kɛlen kɔ, Nawomi labanna ka Ɔripa lasun a ka segin a ka denbaya fɛ. Nka Ruti tora Naomi fɛ, u taara Bɛtilɛhɛm. Kɔfɛ, Ruti ye cɛ dɔ furu min tɔgɔ ye ko Boaz. Yala i b’a dɔn Ruti denkɛ denkɛ tun ye jɔni ye wa? Masakɛ Dawuda!</w:t>
            </w:r>
          </w:p>
          <w:p w14:paraId="3D40292D" w14:textId="77777777" w:rsidR="008378BA" w:rsidRDefault="008378BA" w:rsidP="00D00093">
            <w:pPr>
              <w:rPr>
                <w:b/>
              </w:rPr>
            </w:pPr>
          </w:p>
        </w:tc>
      </w:tr>
      <w:tr w:rsidR="008378BA" w:rsidRPr="001D3C61" w14:paraId="48D66ED2" w14:textId="77777777" w:rsidTr="00D00093">
        <w:tc>
          <w:tcPr>
            <w:tcW w:w="1705" w:type="dxa"/>
          </w:tcPr>
          <w:p w14:paraId="66FA0583" w14:textId="77777777" w:rsidR="008378BA" w:rsidRDefault="008378BA" w:rsidP="00D00093">
            <w:pPr>
              <w:jc w:val="center"/>
              <w:rPr>
                <w:b/>
              </w:rPr>
            </w:pPr>
            <w:r>
              <w:rPr>
                <w:b/>
              </w:rPr>
              <w:t>Kalan  min bɛ bɔ Ja la</w:t>
            </w:r>
          </w:p>
        </w:tc>
        <w:tc>
          <w:tcPr>
            <w:tcW w:w="7645" w:type="dxa"/>
          </w:tcPr>
          <w:p w14:paraId="20B25FFD" w14:textId="77777777" w:rsidR="008378BA" w:rsidRPr="00380435" w:rsidRDefault="008378BA" w:rsidP="001A1E60">
            <w:pPr>
              <w:pStyle w:val="ListParagraph"/>
              <w:numPr>
                <w:ilvl w:val="0"/>
                <w:numId w:val="139"/>
              </w:numPr>
              <w:spacing w:after="0" w:line="240" w:lineRule="auto"/>
              <w:rPr>
                <w:b/>
              </w:rPr>
            </w:pPr>
            <w:r>
              <w:rPr>
                <w:b/>
              </w:rPr>
              <w:t xml:space="preserve">Naomi (min tun ye bulama ye) </w:t>
            </w:r>
            <w:r>
              <w:t xml:space="preserve">tun ye Israɛlden ye min tun sigilen bɛ Mowabu jamana wɛrɛ la. A cɛ sara, a ma mɛn, a denkɛ fila fana sara. Cogo si tun t’a fɛ k’a janto a yɛrɛ la wala a denmuso la. O kama, a y’a latigɛ ka kɔsegi Bɛtilɛhɛm Israɛl jamana na, a faso dugu la, k’a lajɛ ni denbaya dɔw bɛna </w:t>
            </w:r>
            <w:r>
              <w:lastRenderedPageBreak/>
              <w:t>hinɛ a la yen. A y’a denmuso musocɛ salenw jija u ka segin u ka denbayaba la Mowabu, ka ɲɛnamaya kura daminɛ yen.</w:t>
            </w:r>
          </w:p>
          <w:p w14:paraId="761927E0" w14:textId="77777777" w:rsidR="008378BA" w:rsidRPr="00140484" w:rsidRDefault="008378BA" w:rsidP="001A1E60">
            <w:pPr>
              <w:pStyle w:val="ListParagraph"/>
              <w:numPr>
                <w:ilvl w:val="0"/>
                <w:numId w:val="139"/>
              </w:numPr>
              <w:spacing w:after="0" w:line="240" w:lineRule="auto"/>
              <w:rPr>
                <w:b/>
              </w:rPr>
            </w:pPr>
            <w:r>
              <w:rPr>
                <w:b/>
              </w:rPr>
              <w:t xml:space="preserve">Ɔripa (min ɲɛ ye bulama ye) </w:t>
            </w:r>
            <w:r>
              <w:t>y’a kɛ i n’a fɔ Naomi y’a ɲini cogo min na, ka taa a ka denbaya fɛ Mowabu.</w:t>
            </w:r>
          </w:p>
          <w:p w14:paraId="3E1BBAB4" w14:textId="77777777" w:rsidR="008378BA" w:rsidRPr="00E86E74" w:rsidRDefault="008378BA" w:rsidP="001A1E60">
            <w:pPr>
              <w:pStyle w:val="ListParagraph"/>
              <w:numPr>
                <w:ilvl w:val="0"/>
                <w:numId w:val="139"/>
              </w:numPr>
              <w:spacing w:after="0" w:line="240" w:lineRule="auto"/>
              <w:rPr>
                <w:b/>
              </w:rPr>
            </w:pPr>
            <w:r>
              <w:rPr>
                <w:b/>
              </w:rPr>
              <w:t xml:space="preserve">Ruti (min ɲɛ jɛman don) </w:t>
            </w:r>
            <w:r>
              <w:t>, a tun bɛ Naomi kanu kosɛbɛ, wa a tun b’a fɛ k’a janto a la, Naomi mana taa yɔrɔ o yɔrɔ. O kama, sanni a ka segin a ka denbayaba fɛ Mowabu dugu kɔnɔ, a taara Bɛtilɛhɛm ni Naomi ye. Bɛtilɛhɛm dugu kɔnɔ, Ala ye baara kɛ walisa ka furu kɛ Ruti ye walisa a ka se ka denw sɔrɔ ani ka Nawomi ladon. Ruti ye den min bange, o kɛra Israɛl masakɛba Dawuda ni an Kisibaa Yesu Krisita ka denbaya kɔnɔmɔgɔ dɔ ye.</w:t>
            </w:r>
          </w:p>
        </w:tc>
      </w:tr>
      <w:tr w:rsidR="008378BA" w:rsidRPr="001D3C61" w14:paraId="5F4C7433" w14:textId="77777777" w:rsidTr="00D00093">
        <w:tc>
          <w:tcPr>
            <w:tcW w:w="1705" w:type="dxa"/>
          </w:tcPr>
          <w:p w14:paraId="6566498D" w14:textId="77777777" w:rsidR="008378BA" w:rsidRDefault="008378BA" w:rsidP="00D00093">
            <w:pPr>
              <w:jc w:val="center"/>
              <w:rPr>
                <w:b/>
              </w:rPr>
            </w:pPr>
            <w:r>
              <w:rPr>
                <w:b/>
              </w:rPr>
              <w:lastRenderedPageBreak/>
              <w:t>Masalabolo</w:t>
            </w:r>
          </w:p>
          <w:p w14:paraId="20208935" w14:textId="77777777" w:rsidR="008378BA" w:rsidRDefault="008378BA" w:rsidP="00D00093">
            <w:pPr>
              <w:jc w:val="center"/>
            </w:pPr>
            <w:r>
              <w:rPr>
                <w:b/>
              </w:rPr>
              <w:t>Hukumu</w:t>
            </w:r>
          </w:p>
        </w:tc>
        <w:tc>
          <w:tcPr>
            <w:tcW w:w="7645" w:type="dxa"/>
          </w:tcPr>
          <w:p w14:paraId="1B3C67B6" w14:textId="77777777" w:rsidR="008378BA" w:rsidRDefault="008378BA" w:rsidP="00D00093">
            <w:r>
              <w:t>Ruti ka kitabu fitinin bɛ Kiritigɛlaw ka kitabuw ni 1 Samuɛl cɛ. Kiiritigɛlaw bɛ kuncɛ ni nin kibaru dusukasilen ye, “O waatiw la, masakɛ tun tɛ Israɛl fɛ; bɛɛ y’a ye cogo min na.” 1 Samuɛl ka kitabu kɔnɔ, Israɛl masakɛw y’a daminɛ ka mun. Ruti ka ko kɛlenw bɛ kɛ o ɲagami waati la, sanni masakɛ ka kɛ.</w:t>
            </w:r>
          </w:p>
          <w:p w14:paraId="77636018" w14:textId="77777777" w:rsidR="008378BA" w:rsidRDefault="008378BA" w:rsidP="00D00093"/>
          <w:p w14:paraId="3A6A74A7" w14:textId="77777777" w:rsidR="008378BA" w:rsidRDefault="008378BA" w:rsidP="00D00093">
            <w:r>
              <w:t>Kɔngɔba cɛma Israɛl jamana na, denbaya dɔ bɔra Bɛtilɛhɛm ka boli ka taa Mowabu walisa ka kisi. K’u to yen, hali ni o tun bɛ Israɛl ka sariya sɔsɔ, o denbaya denkɛ fila ye Mowabu muso fila furu. O kɔfɛ, waati tɛmɛnen kɔ, Israɛl facɛ ni denkɛ fila sara, cɛ si ma to a ka ba ni musow ladon. O ye nin muso saba ninnu bila ko gɛlɛnba dɔ la, mɔgɔ si tun t’u lakana walima k’u mago ɲɛ.</w:t>
            </w:r>
          </w:p>
          <w:p w14:paraId="2109EEEE" w14:textId="77777777" w:rsidR="008378BA" w:rsidRDefault="008378BA" w:rsidP="00D00093"/>
          <w:p w14:paraId="151FE626" w14:textId="77777777" w:rsidR="008378BA" w:rsidRDefault="008378BA" w:rsidP="00D00093">
            <w:r>
              <w:t>Ba Naomi y’a latigɛ ka segin Jerusalɛm, k’a lajɛ n’a bɛ se ka denbayaba kɔnɔmɔgɔ dɔw sɔrɔ minnu bɛna dɛmɛ don a ladonni na. Denmuso dɔ min tɔgɔ ye ko Ruti, o taara n’a ye. Ko minnu kɛra ka tugu ɲɔgɔn na, Naomi ye minnu labɛn kɛnɛma, nka Ala de ye olu labɛn kɔfɛ, Ruti ye furusiri kɛ Naomi ka denbayaba dɔ fɛ. O kosɔn, Nawomi ni Ruti lakananen don ani u ye dugawu sɔrɔ. Ruti ye denkɛ wolo, Ruti kɛra denbaya jiri dɔ ye min tun bɛna masakɛ Dawuda ni Yesu Krisita fila bɛɛ bange.</w:t>
            </w:r>
          </w:p>
          <w:p w14:paraId="03CCF070" w14:textId="77777777" w:rsidR="008378BA" w:rsidRDefault="008378BA" w:rsidP="00D00093"/>
          <w:p w14:paraId="6830A7BE" w14:textId="77777777" w:rsidR="008378BA" w:rsidRDefault="008378BA" w:rsidP="00D00093">
            <w:r>
              <w:t>Ko minnu sɛbɛnnen bɛ Ruti ka kitabu kɔnɔ, olu bɛ seereya kɛ Ala ka baara kan walasa ka layidu talenw mara. Hali n’a bɛ iko nin ye maana nɔgɔman ye min bɛ musocɛ salen fila kan minnu b’a ɲini ka kisi, i n’a fɔ an b’a kalan cogo min na Matiyu 1:5 kɔnɔ, Ruti, Mowabuka, dɔrɔn tɛ don Israɛl tariku kɔnɔ, a kɛtɔ ka kɛ masakɛ Dawuda ka denbaya cakɛda kɔnɔ, nka a donna fana Yesu Krisita ka denbaya bɔnsɔn. Hali ni Ala t kuma Ruti ka kitabu in kɔnɔ, ani kabako si tɛ yen, Ala bɛ kuma hali bi ani ka baara kɛ, cogo la min tɛ ɲɛ, nin maana cɛɲi in sababu fɛ.</w:t>
            </w:r>
          </w:p>
          <w:p w14:paraId="2DA00090" w14:textId="77777777" w:rsidR="008378BA" w:rsidRDefault="008378BA" w:rsidP="00D00093">
            <w:pPr>
              <w:rPr>
                <w:b/>
              </w:rPr>
            </w:pPr>
          </w:p>
          <w:p w14:paraId="6E42544C" w14:textId="77777777" w:rsidR="008378BA" w:rsidRDefault="008378BA" w:rsidP="00D00093">
            <w:r w:rsidRPr="00C851B9">
              <w:rPr>
                <w:b/>
              </w:rPr>
              <w:t xml:space="preserve">Layidu kura sɛbɛn: </w:t>
            </w:r>
            <w:r>
              <w:t>Bɛtilɛhɛm ye dugu ye min nafa ka bon kosɛbɛ Israɛl jamana na, hali n’u tun t’o dɔn o waati la. Israɛl masakɛba, masakɛ Dawuda ani Yesu Krisita fila bɛɛ bɔra Bɛtilɛhɛm.</w:t>
            </w:r>
          </w:p>
          <w:p w14:paraId="01A8EC76" w14:textId="77777777" w:rsidR="008378BA" w:rsidRDefault="008378BA" w:rsidP="00D00093"/>
          <w:p w14:paraId="4884204A" w14:textId="77777777" w:rsidR="008378BA" w:rsidRDefault="008378BA" w:rsidP="00D00093">
            <w:r>
              <w:rPr>
                <w:b/>
              </w:rPr>
              <w:t xml:space="preserve">Sariya 10 sira: Cikan </w:t>
            </w:r>
            <w:r>
              <w:t>duurunan b’a miiri ko bangebagaw ye Ala ɲɛsiranbagaw ye, wa u ka baara ye ka denw kalan Ala dɔnniya ni a ka ci fɔlenw na. Ka muruti, ka bangebagaw mafiɲɛya o kɔrɔ la, o ye ka muruti Ala ma ani ka a bonya. O la sa, o cikan tɛna ɲɛsin bangebaga juguw ma walima bangebaga minnu yɛrɛ bɛ ka muruti Ala ka ci fɔlenw ma. Layidu dɔ bɛ tali kɛ nin cikan in na, layidu min ye ɲɛnamaya jan ye layidu jamana kɔnɔ, o bɛ sinsin ka taa a fɛ o cikan nafa kan.</w:t>
            </w:r>
          </w:p>
          <w:p w14:paraId="0FD7A448" w14:textId="77777777" w:rsidR="008378BA" w:rsidRPr="002F3DD8" w:rsidRDefault="008378BA" w:rsidP="009F3CE2">
            <w:pPr>
              <w:pStyle w:val="ListParagraph"/>
              <w:numPr>
                <w:ilvl w:val="0"/>
                <w:numId w:val="28"/>
              </w:numPr>
              <w:spacing w:after="0" w:line="240" w:lineRule="auto"/>
              <w:rPr>
                <w:b/>
              </w:rPr>
            </w:pPr>
            <w:r>
              <w:rPr>
                <w:b/>
              </w:rPr>
              <w:t>Kuntigi: Danfara jumɛn bɛ funankɛnin min bɛ ɲininkali kɛ fanga la, ani funankɛ min bɛ balo murutili la u bangebagaw ma?</w:t>
            </w:r>
          </w:p>
          <w:p w14:paraId="5EC62496" w14:textId="77777777" w:rsidR="008378BA" w:rsidRPr="002F3DD8" w:rsidRDefault="008378BA" w:rsidP="009F3CE2">
            <w:pPr>
              <w:pStyle w:val="ListParagraph"/>
              <w:numPr>
                <w:ilvl w:val="0"/>
                <w:numId w:val="28"/>
              </w:numPr>
              <w:spacing w:after="0" w:line="240" w:lineRule="auto"/>
              <w:rPr>
                <w:b/>
              </w:rPr>
            </w:pPr>
            <w:r>
              <w:rPr>
                <w:b/>
              </w:rPr>
              <w:lastRenderedPageBreak/>
              <w:t>Dusukun: Bangebaga si tɛ dafalen ye, o la sa, bangebaga ka kan ka degun hakɛ jumɛn bila a la walisa k’u denw lamɔ k’a sɔrɔ a ma fili foyi kɛ?</w:t>
            </w:r>
          </w:p>
          <w:p w14:paraId="727684CD" w14:textId="77777777" w:rsidR="008378BA" w:rsidRDefault="008378BA" w:rsidP="009F3CE2">
            <w:pPr>
              <w:pStyle w:val="ListParagraph"/>
              <w:numPr>
                <w:ilvl w:val="0"/>
                <w:numId w:val="28"/>
              </w:numPr>
              <w:spacing w:after="0" w:line="240" w:lineRule="auto"/>
              <w:rPr>
                <w:b/>
              </w:rPr>
            </w:pPr>
            <w:r>
              <w:rPr>
                <w:b/>
              </w:rPr>
              <w:t>Bolo: Ni kerecɛn bangebagaw tɛ kerecɛnw ye, Krecɛn ka kan k’u bonya ani k’u bonya cogo jumɛnw na?</w:t>
            </w:r>
          </w:p>
          <w:p w14:paraId="47D1A568" w14:textId="77777777" w:rsidR="008378BA" w:rsidRDefault="008378BA" w:rsidP="00D00093">
            <w:pPr>
              <w:rPr>
                <w:b/>
              </w:rPr>
            </w:pPr>
          </w:p>
          <w:p w14:paraId="50C36737" w14:textId="77777777" w:rsidR="008378BA" w:rsidRDefault="008378BA" w:rsidP="00D00093">
            <w:r>
              <w:rPr>
                <w:b/>
              </w:rPr>
              <w:t xml:space="preserve">Nisenu den sira :Dajirali. </w:t>
            </w:r>
            <w:r>
              <w:t>Kerecɛn minnu falen bɛ Ni Senu la, olu bɛna u ka ɲɛnamaya bɛɛ kɛ ka kɛɲɛ ni Ala sago ye. U ka ɲɛnamaya na den min bɛ bɔ dannabaaw ye minnu falen bɛ Ni Senu la. O den bɛ na ni Ala bonya ye, ka mɔgɔ wɛrɛw dɛmɛ ka Krisita ye u kɔnɔ, ani ka Krisita Farikolo jɔ. Galasikaw 5:22-23 la, Ciden Pol ye jogo ɲuman kɔnɔntɔn ɲɛfɔ minnu bɛna kɛ mɔgɔ walima egilisi dɔ taamasyɛn ye minnu bɛ ka seereya kɛ Ni Senu den ko la.</w:t>
            </w:r>
          </w:p>
          <w:p w14:paraId="735B7A0D" w14:textId="77777777" w:rsidR="008378BA" w:rsidRDefault="008378BA" w:rsidP="00D00093"/>
          <w:p w14:paraId="17663318" w14:textId="77777777" w:rsidR="008378BA" w:rsidRPr="00E856FD" w:rsidRDefault="008378BA" w:rsidP="00D00093">
            <w:r>
              <w:rPr>
                <w:b/>
              </w:rPr>
              <w:t>Nisenu  den siraw :</w:t>
            </w:r>
            <w:r w:rsidRPr="00377584">
              <w:rPr>
                <w:b/>
              </w:rPr>
              <w:t xml:space="preserve">1. </w:t>
            </w:r>
            <w:r>
              <w:rPr>
                <w:b/>
              </w:rPr>
              <w:t xml:space="preserve">Kanu. </w:t>
            </w:r>
            <w:r>
              <w:t>Kerecɛn minnu falen bɛ hakili la, ani egilisiw bɛna Ala kanu ani mɔgɔ wɛrɛw kanu jira. Kerecɛn kanuya, i n’a fɔ a misali kɛra Yesu Krisita la cogo min na, o ye saraka kanuya ye min bɛ mɔgɔ wɛrɛw magow bila an yɛrɛ magow sanfɛ. Kanuya, kantigiya ani kantigiya bɛɛ bɛ Krecɛn kanuya sugu jira min bɛ Yesu dusukun jira mɔgɔ wɛrɛw la. O kanuya sugu tɛ na nɔgɔya la, wa a tɛ yiriwa joona. O nɔ na, kerecɛn kanuya ye jɛɲɔgɔnya de nɔ ye ni Ala ye, kerecɛn bɛ Ala ka kanuya sɔrɔ min kɔnɔ, ka tila ka a kɔ tigɛli kɛ ka o kanuya tila mɔgɔ wɛrɛw cɛ. Ni Krecɛn bɛ taama ni Ala ye ka mɛn, u ka kanuya ka kan ka bonya ka taa a fɛ ka ɲɛsin Ala ni mɔgɔ wɛrɛw ma. 1 Kɔrɛntekaw 13 lajɛ walasa ka ɲɛfɔli wɛrɛ kɛ Krecɛnw ka kanuya kan.</w:t>
            </w:r>
          </w:p>
          <w:p w14:paraId="46C2E8A0" w14:textId="77777777" w:rsidR="008378BA" w:rsidRPr="00795790" w:rsidRDefault="008378BA" w:rsidP="009F3CE2">
            <w:pPr>
              <w:pStyle w:val="ListParagraph"/>
              <w:numPr>
                <w:ilvl w:val="0"/>
                <w:numId w:val="19"/>
              </w:numPr>
              <w:rPr>
                <w:b/>
              </w:rPr>
            </w:pPr>
            <w:r w:rsidRPr="00176ABB">
              <w:rPr>
                <w:b/>
              </w:rPr>
              <w:t>Kuntigi: Ruti ye saraka kanuya jira cogo minnu na Nawomi ko la, olu dɔw ye jumɛnw ye?</w:t>
            </w:r>
          </w:p>
          <w:p w14:paraId="3E6311D9" w14:textId="77777777" w:rsidR="008378BA" w:rsidRPr="00795790" w:rsidRDefault="008378BA" w:rsidP="009F3CE2">
            <w:pPr>
              <w:pStyle w:val="ListParagraph"/>
              <w:numPr>
                <w:ilvl w:val="0"/>
                <w:numId w:val="19"/>
              </w:numPr>
              <w:rPr>
                <w:b/>
              </w:rPr>
            </w:pPr>
            <w:r w:rsidRPr="00795790">
              <w:rPr>
                <w:b/>
              </w:rPr>
              <w:t>Dusukun: Farati ni sara dɔw ye jumɛnw ye ka mɔgɔ wɛrɛw kanu saraka la?</w:t>
            </w:r>
          </w:p>
          <w:p w14:paraId="79B095DC" w14:textId="77777777" w:rsidR="008378BA" w:rsidRPr="00795790" w:rsidRDefault="008378BA" w:rsidP="009F3CE2">
            <w:pPr>
              <w:pStyle w:val="ListParagraph"/>
              <w:numPr>
                <w:ilvl w:val="0"/>
                <w:numId w:val="19"/>
              </w:numPr>
              <w:spacing w:after="0" w:line="240" w:lineRule="auto"/>
              <w:rPr>
                <w:b/>
              </w:rPr>
            </w:pPr>
            <w:r w:rsidRPr="00795790">
              <w:rPr>
                <w:b/>
              </w:rPr>
              <w:t>Bolo: I bɛ se ka Ala ka kanuya jira mɔgɔ wɛrɛw la cogo nafama minnu na nin dɔgɔkun in na, olu dɔw ye jumɛnw ye?</w:t>
            </w:r>
          </w:p>
          <w:p w14:paraId="06720592" w14:textId="77777777" w:rsidR="008378BA" w:rsidRPr="00CA4179" w:rsidRDefault="008378BA" w:rsidP="00D00093"/>
        </w:tc>
      </w:tr>
      <w:tr w:rsidR="008378BA" w14:paraId="4F27C815" w14:textId="77777777" w:rsidTr="00D00093">
        <w:tc>
          <w:tcPr>
            <w:tcW w:w="9350" w:type="dxa"/>
            <w:gridSpan w:val="2"/>
            <w:shd w:val="clear" w:color="auto" w:fill="BFBFBF" w:themeFill="background1" w:themeFillShade="BF"/>
          </w:tcPr>
          <w:p w14:paraId="1312B148" w14:textId="77777777" w:rsidR="008378BA" w:rsidRPr="0068101F" w:rsidRDefault="008378BA" w:rsidP="00D00093">
            <w:pPr>
              <w:jc w:val="center"/>
              <w:rPr>
                <w:sz w:val="28"/>
                <w:szCs w:val="28"/>
              </w:rPr>
            </w:pPr>
            <w:r w:rsidRPr="0068101F">
              <w:rPr>
                <w:b/>
                <w:sz w:val="28"/>
                <w:szCs w:val="28"/>
              </w:rPr>
              <w:lastRenderedPageBreak/>
              <w:t>Bibulukalan</w:t>
            </w:r>
          </w:p>
        </w:tc>
      </w:tr>
      <w:tr w:rsidR="008378BA" w:rsidRPr="001D3C61" w14:paraId="6AA6D34F" w14:textId="77777777" w:rsidTr="00D00093">
        <w:tc>
          <w:tcPr>
            <w:tcW w:w="1705" w:type="dxa"/>
          </w:tcPr>
          <w:p w14:paraId="4433BEEC" w14:textId="77777777" w:rsidR="008378BA" w:rsidRPr="0068101F" w:rsidRDefault="008378BA" w:rsidP="00D00093">
            <w:pPr>
              <w:jc w:val="center"/>
              <w:rPr>
                <w:b/>
                <w:sz w:val="28"/>
                <w:szCs w:val="28"/>
              </w:rPr>
            </w:pPr>
            <w:r w:rsidRPr="0068101F">
              <w:rPr>
                <w:b/>
                <w:sz w:val="28"/>
                <w:szCs w:val="28"/>
              </w:rPr>
              <w:t>Ka seli</w:t>
            </w:r>
          </w:p>
        </w:tc>
        <w:tc>
          <w:tcPr>
            <w:tcW w:w="7645" w:type="dxa"/>
          </w:tcPr>
          <w:p w14:paraId="10302FCA" w14:textId="77777777" w:rsidR="008378BA" w:rsidRDefault="008378BA" w:rsidP="009F3CE2">
            <w:pPr>
              <w:pStyle w:val="ListParagraph"/>
              <w:numPr>
                <w:ilvl w:val="0"/>
                <w:numId w:val="12"/>
              </w:numPr>
              <w:spacing w:after="0" w:line="240" w:lineRule="auto"/>
            </w:pPr>
            <w:r>
              <w:t>Delili ɲininiw ni tanuli ɲini.</w:t>
            </w:r>
          </w:p>
          <w:p w14:paraId="23A619DF" w14:textId="77777777" w:rsidR="008378BA" w:rsidRDefault="008378BA" w:rsidP="009F3CE2">
            <w:pPr>
              <w:pStyle w:val="ListParagraph"/>
              <w:numPr>
                <w:ilvl w:val="0"/>
                <w:numId w:val="12"/>
              </w:numPr>
              <w:spacing w:after="0" w:line="240" w:lineRule="auto"/>
            </w:pPr>
            <w:r>
              <w:t>Barika Ala ye tanuli minnu kɛra ɲɔgɔn fɛ.</w:t>
            </w:r>
          </w:p>
          <w:p w14:paraId="363B5069" w14:textId="77777777" w:rsidR="008378BA" w:rsidRDefault="008378BA" w:rsidP="009F3CE2">
            <w:pPr>
              <w:pStyle w:val="ListParagraph"/>
              <w:numPr>
                <w:ilvl w:val="0"/>
                <w:numId w:val="12"/>
              </w:numPr>
              <w:spacing w:after="0" w:line="240" w:lineRule="auto"/>
            </w:pPr>
            <w:r>
              <w:t>Delili kɛli delili ɲininiw kama.</w:t>
            </w:r>
          </w:p>
          <w:p w14:paraId="1C88A22A" w14:textId="77777777" w:rsidR="008378BA" w:rsidRDefault="008378BA"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40C1ECD1" w14:textId="77777777" w:rsidR="008378BA" w:rsidRDefault="008378BA" w:rsidP="00D00093"/>
        </w:tc>
      </w:tr>
      <w:tr w:rsidR="008378BA" w:rsidRPr="001D3C61" w14:paraId="5C2DDEF8" w14:textId="77777777" w:rsidTr="00D00093">
        <w:tc>
          <w:tcPr>
            <w:tcW w:w="1705" w:type="dxa"/>
          </w:tcPr>
          <w:p w14:paraId="1D055F2F" w14:textId="77777777" w:rsidR="008378BA" w:rsidRPr="0068101F" w:rsidRDefault="008378BA" w:rsidP="00D00093">
            <w:pPr>
              <w:jc w:val="center"/>
              <w:rPr>
                <w:b/>
                <w:sz w:val="28"/>
                <w:szCs w:val="28"/>
              </w:rPr>
            </w:pPr>
            <w:r w:rsidRPr="0068101F">
              <w:rPr>
                <w:b/>
                <w:sz w:val="28"/>
                <w:szCs w:val="28"/>
              </w:rPr>
              <w:t>Ka mɛn</w:t>
            </w:r>
          </w:p>
        </w:tc>
        <w:tc>
          <w:tcPr>
            <w:tcW w:w="7645" w:type="dxa"/>
          </w:tcPr>
          <w:p w14:paraId="72214D9C" w14:textId="77777777" w:rsidR="008378BA" w:rsidRDefault="008378BA" w:rsidP="009F3CE2">
            <w:pPr>
              <w:pStyle w:val="ListParagraph"/>
              <w:numPr>
                <w:ilvl w:val="0"/>
                <w:numId w:val="13"/>
              </w:numPr>
              <w:spacing w:after="0" w:line="240" w:lineRule="auto"/>
            </w:pPr>
            <w:r>
              <w:t>Bibulu kalansen fila bɛɛ kalan.</w:t>
            </w:r>
          </w:p>
          <w:p w14:paraId="02AB5B14" w14:textId="77777777" w:rsidR="008378BA" w:rsidRDefault="008378BA" w:rsidP="009F3CE2">
            <w:pPr>
              <w:pStyle w:val="ListParagraph"/>
              <w:numPr>
                <w:ilvl w:val="0"/>
                <w:numId w:val="13"/>
              </w:numPr>
              <w:spacing w:after="0" w:line="240" w:lineRule="auto"/>
            </w:pPr>
            <w:r>
              <w:t xml:space="preserve"> kumasen kuncɛ ka bɔ sanfɛ kalansen  kɔnɔ.</w:t>
            </w:r>
          </w:p>
          <w:p w14:paraId="02D1B60E" w14:textId="77777777" w:rsidR="008378BA" w:rsidRDefault="008378BA" w:rsidP="009F3CE2">
            <w:pPr>
              <w:pStyle w:val="ListParagraph"/>
              <w:numPr>
                <w:ilvl w:val="0"/>
                <w:numId w:val="13"/>
              </w:numPr>
              <w:spacing w:after="0" w:line="240" w:lineRule="auto"/>
            </w:pPr>
            <w:r>
              <w:t>Bibulu kalansen fila bɛɛ kalan kokura.</w:t>
            </w:r>
          </w:p>
          <w:p w14:paraId="4241FBDF" w14:textId="77777777" w:rsidR="008378BA" w:rsidRDefault="008378BA" w:rsidP="009F3CE2">
            <w:pPr>
              <w:pStyle w:val="ListParagraph"/>
              <w:numPr>
                <w:ilvl w:val="0"/>
                <w:numId w:val="13"/>
              </w:numPr>
              <w:spacing w:after="0" w:line="240" w:lineRule="auto"/>
            </w:pPr>
            <w:r>
              <w:t>A ɲini mɔgɔ dɔ fɛ a ka Bibulu tɛmɛsira kunba lakali kokura.</w:t>
            </w:r>
          </w:p>
          <w:p w14:paraId="7868811B" w14:textId="77777777" w:rsidR="008378BA" w:rsidRDefault="008378BA" w:rsidP="00D00093"/>
        </w:tc>
      </w:tr>
      <w:tr w:rsidR="008378BA" w:rsidRPr="001D3C61" w14:paraId="6F412A13" w14:textId="77777777" w:rsidTr="00D00093">
        <w:tc>
          <w:tcPr>
            <w:tcW w:w="1705" w:type="dxa"/>
          </w:tcPr>
          <w:p w14:paraId="66CFBB2A" w14:textId="77777777" w:rsidR="008378BA" w:rsidRPr="0068101F" w:rsidRDefault="008378BA" w:rsidP="00D00093">
            <w:pPr>
              <w:jc w:val="center"/>
              <w:rPr>
                <w:b/>
                <w:sz w:val="28"/>
                <w:szCs w:val="28"/>
              </w:rPr>
            </w:pPr>
            <w:r w:rsidRPr="0068101F">
              <w:rPr>
                <w:b/>
                <w:sz w:val="28"/>
                <w:szCs w:val="28"/>
              </w:rPr>
              <w:t>Niyɔrɔ</w:t>
            </w:r>
          </w:p>
        </w:tc>
        <w:tc>
          <w:tcPr>
            <w:tcW w:w="7645" w:type="dxa"/>
          </w:tcPr>
          <w:p w14:paraId="4A4C29C0" w14:textId="77777777" w:rsidR="008378BA" w:rsidRDefault="008378BA" w:rsidP="009F3CE2">
            <w:pPr>
              <w:pStyle w:val="ListParagraph"/>
              <w:numPr>
                <w:ilvl w:val="0"/>
                <w:numId w:val="14"/>
              </w:numPr>
              <w:spacing w:after="0" w:line="240" w:lineRule="auto"/>
              <w:rPr>
                <w:b/>
              </w:rPr>
            </w:pPr>
            <w:r w:rsidRPr="008C4A7F">
              <w:rPr>
                <w:b/>
              </w:rPr>
              <w:t>Kuntigi: Sɛbɛnni kɔrɔ ye mun ye?</w:t>
            </w:r>
          </w:p>
          <w:p w14:paraId="66EA8F60" w14:textId="77777777" w:rsidR="008378BA" w:rsidRPr="00140484" w:rsidRDefault="008378BA" w:rsidP="00D00093">
            <w:r>
              <w:t xml:space="preserve">Tuma caman na, Ala bɛ baara kɛ gundo siraw la. O tiɲɛ misali dɔ ye ni Ala bɛ baara kɛ ni mɔgɔw ye minnu ka teli ka kɛ Ala ka kunmabɔli labɛn yɔrɔ nafamaw ye. Nin maana kɔnɔ, an b’a ye cogo min na Ruti, min tɛ Israɛlka ye, o kɛra fɛn nafamaba ye Ala b’a ka layidu talenw tiimɛ cogo min na. Ruti ka hinɛ ani a tun cɛsirilen don k’a ka Israɛldenw bamuso ladon, a ye furu kɛ Israɛl siya kɔnɔ. Kerecɛnw ka kan ka kɔrɔtɔ, ani ka Ala ɲini min bɛ baara kɛ u lamini na, u tun </w:t>
            </w:r>
            <w:r>
              <w:lastRenderedPageBreak/>
              <w:t>bɛna a jira ko Ala ka baara kɛ mɔgɔ minnu fɛ, nka u tun tɛna miiri abada ko Ala bɛna baara kɛ ni minnu ye, olu fana sababu fɛ.</w:t>
            </w:r>
          </w:p>
          <w:p w14:paraId="4F8B53E7" w14:textId="77777777" w:rsidR="008378BA" w:rsidRPr="002F3DD8" w:rsidRDefault="008378BA" w:rsidP="009F3CE2">
            <w:pPr>
              <w:pStyle w:val="ListParagraph"/>
              <w:numPr>
                <w:ilvl w:val="0"/>
                <w:numId w:val="25"/>
              </w:numPr>
              <w:spacing w:after="0" w:line="240" w:lineRule="auto"/>
              <w:rPr>
                <w:b/>
              </w:rPr>
            </w:pPr>
            <w:r>
              <w:rPr>
                <w:b/>
              </w:rPr>
              <w:t>Mɔgɔ dɔw ye jɔnw ye minnu ye dugawu kɛ i ka ɲɛnamaya la k’a sababu kɛ u ka hinɛ n’u ka cɛsiri ye?</w:t>
            </w:r>
          </w:p>
          <w:p w14:paraId="2F1EB2B0" w14:textId="77777777" w:rsidR="008378BA" w:rsidRPr="002F3DD8" w:rsidRDefault="008378BA" w:rsidP="009F3CE2">
            <w:pPr>
              <w:pStyle w:val="ListParagraph"/>
              <w:numPr>
                <w:ilvl w:val="0"/>
                <w:numId w:val="25"/>
              </w:numPr>
              <w:spacing w:after="0" w:line="240" w:lineRule="auto"/>
              <w:rPr>
                <w:b/>
              </w:rPr>
            </w:pPr>
            <w:r>
              <w:rPr>
                <w:b/>
              </w:rPr>
              <w:t>Yala mɔgɔ dɔw bɛ i ka ɲɛnamaya kɔnɔ minnu mago bɛ i la ka hinɛ ni cɛsiri jira u la wa?</w:t>
            </w:r>
          </w:p>
          <w:p w14:paraId="47B9E7BF" w14:textId="77777777" w:rsidR="008378BA" w:rsidRDefault="008378BA" w:rsidP="00D00093"/>
          <w:p w14:paraId="41FC741C" w14:textId="77777777" w:rsidR="008378BA" w:rsidRDefault="008378BA" w:rsidP="009F3CE2">
            <w:pPr>
              <w:pStyle w:val="ListParagraph"/>
              <w:numPr>
                <w:ilvl w:val="0"/>
                <w:numId w:val="9"/>
              </w:numPr>
              <w:spacing w:after="0" w:line="240" w:lineRule="auto"/>
              <w:rPr>
                <w:b/>
              </w:rPr>
            </w:pPr>
            <w:r>
              <w:rPr>
                <w:b/>
              </w:rPr>
              <w:t>Dusukun: Sɛbɛnni b’a fɔ ko an ka kan ka kɛ jɔn ye?</w:t>
            </w:r>
          </w:p>
          <w:p w14:paraId="0CFF3B54" w14:textId="77777777" w:rsidR="008378BA" w:rsidRPr="00F24E75" w:rsidRDefault="008378BA" w:rsidP="00D00093">
            <w:r>
              <w:t>Nin gafe in kalansen dɔ ye ko, k’a sɔrɔ Israɛldenw murutira Ala ma, Ala ye tiɲɛtigi ye hali bi a ka layidu ta fan fɛ. A ye tiɲɛtigi ye a ka layidu talenw na, hali ni a y’a sugandi ka baara kɛ Mowabu mɔgɔ dɔ sababu fɛ walisa ka don Israɛl ka maana kɔnɔ.</w:t>
            </w:r>
          </w:p>
          <w:p w14:paraId="3693C13C" w14:textId="77777777" w:rsidR="008378BA" w:rsidRPr="002F3DD8" w:rsidRDefault="008378BA" w:rsidP="009F3CE2">
            <w:pPr>
              <w:pStyle w:val="ListParagraph"/>
              <w:numPr>
                <w:ilvl w:val="0"/>
                <w:numId w:val="25"/>
              </w:numPr>
              <w:spacing w:after="0" w:line="240" w:lineRule="auto"/>
              <w:rPr>
                <w:b/>
              </w:rPr>
            </w:pPr>
            <w:r>
              <w:rPr>
                <w:b/>
              </w:rPr>
              <w:t>Dusukunna jogo jumɛnw de wajibiyalen don walasa Ala ka baara kɛ ni mɔgɔ ye?</w:t>
            </w:r>
          </w:p>
          <w:p w14:paraId="5D68EBB8" w14:textId="77777777" w:rsidR="008378BA" w:rsidRPr="002F3DD8" w:rsidRDefault="008378BA" w:rsidP="009F3CE2">
            <w:pPr>
              <w:pStyle w:val="ListParagraph"/>
              <w:numPr>
                <w:ilvl w:val="0"/>
                <w:numId w:val="25"/>
              </w:numPr>
              <w:spacing w:after="0" w:line="240" w:lineRule="auto"/>
              <w:rPr>
                <w:b/>
              </w:rPr>
            </w:pPr>
            <w:r>
              <w:rPr>
                <w:b/>
              </w:rPr>
              <w:t>“Kɛnɛmamɔgɔw” ye jɔnw ye aw ka sigida la, ani aw bɛ u minɛ cogo di?</w:t>
            </w:r>
          </w:p>
          <w:p w14:paraId="1D27D247" w14:textId="77777777" w:rsidR="008378BA" w:rsidRDefault="008378BA" w:rsidP="00D00093"/>
          <w:p w14:paraId="1BBABEDE" w14:textId="77777777" w:rsidR="008378BA" w:rsidRPr="000120FC" w:rsidRDefault="008378BA" w:rsidP="009F3CE2">
            <w:pPr>
              <w:pStyle w:val="ListParagraph"/>
              <w:numPr>
                <w:ilvl w:val="0"/>
                <w:numId w:val="9"/>
              </w:numPr>
              <w:spacing w:after="0" w:line="240" w:lineRule="auto"/>
            </w:pPr>
            <w:r w:rsidRPr="008C4A7F">
              <w:rPr>
                <w:b/>
              </w:rPr>
              <w:t>Bolo: An bɛ se ka kuma bila baara la cogo di?</w:t>
            </w:r>
          </w:p>
          <w:p w14:paraId="663912A7" w14:textId="77777777" w:rsidR="008378BA" w:rsidRDefault="008378BA" w:rsidP="00D00093">
            <w:r>
              <w:t>Aw minnu ye Krecɛnw ye, aw ye Ala ka Masaya kɔnɔmɔgɔw ye, Masaya min ka bon kosɛbɛ ani min nafa ka bon kosɛbɛ ka tɛmɛ dugukolo kan jamanaw, jamanaw walima jamanaw bɛɛ kan. O kosɔn, kerecɛnw welelen don ka kerecɛnw bɛɛ kanu, ka Ala ka hinɛ jira, ani fana ka an ka jɛɲɔgɔnya jira ni Ala ka mɔgɔw bɛɛ ye. An welelen don fana ka mɔgɔw kanu minnu tɛ kerecɛnw ye, katuguni Ala b’u kanu, a bɛ baara kɛ u sababu fɛ, ani katuguni a bɛ se ka kɛ olu de ye Ala bɛna dugawu kɛ minnu sababu fɛ.</w:t>
            </w:r>
          </w:p>
          <w:p w14:paraId="368D7FDD" w14:textId="77777777" w:rsidR="008378BA" w:rsidRPr="002F3DD8" w:rsidRDefault="008378BA" w:rsidP="009F3CE2">
            <w:pPr>
              <w:pStyle w:val="ListParagraph"/>
              <w:numPr>
                <w:ilvl w:val="0"/>
                <w:numId w:val="25"/>
              </w:numPr>
              <w:spacing w:after="0" w:line="240" w:lineRule="auto"/>
              <w:rPr>
                <w:b/>
              </w:rPr>
            </w:pPr>
            <w:r>
              <w:rPr>
                <w:b/>
              </w:rPr>
              <w:t>I bɛ se ka fɛɛrɛ kɛrɛnkɛrɛnnen jumɛnw tigɛ walisa ka Ala ka kanuya jira mɔgɔ dɔ la nin dɔgɔkun in na min ni i tɛ kelen ye kosɛbɛ?</w:t>
            </w:r>
          </w:p>
          <w:p w14:paraId="6D6F0A0A" w14:textId="77777777" w:rsidR="008378BA" w:rsidRPr="002F3DD8" w:rsidRDefault="008378BA" w:rsidP="009F3CE2">
            <w:pPr>
              <w:pStyle w:val="ListParagraph"/>
              <w:numPr>
                <w:ilvl w:val="0"/>
                <w:numId w:val="25"/>
              </w:numPr>
              <w:spacing w:after="0" w:line="240" w:lineRule="auto"/>
              <w:rPr>
                <w:b/>
              </w:rPr>
            </w:pPr>
            <w:r>
              <w:rPr>
                <w:b/>
              </w:rPr>
              <w:t>Miiri mɔgɔ dɔ la i ka ɲɛnamaya kɔnɔ min ka kan ka hinɛ wale dɔ sɔrɔ nin dɔgɔkun in na, o kɔfɛ, i ka fɛɛrɛ tigɛ i bɛ se ka hinɛ jira u la cogo min na.</w:t>
            </w:r>
          </w:p>
          <w:p w14:paraId="57E109C8" w14:textId="77777777" w:rsidR="008378BA" w:rsidRDefault="008378BA" w:rsidP="00D00093"/>
        </w:tc>
      </w:tr>
      <w:tr w:rsidR="008378BA" w:rsidRPr="001D3C61" w14:paraId="629CA582" w14:textId="77777777" w:rsidTr="00D00093">
        <w:tc>
          <w:tcPr>
            <w:tcW w:w="1705" w:type="dxa"/>
          </w:tcPr>
          <w:p w14:paraId="31F814BD" w14:textId="77777777" w:rsidR="008378BA" w:rsidRPr="0068101F" w:rsidRDefault="008378BA" w:rsidP="00D00093">
            <w:pPr>
              <w:jc w:val="center"/>
              <w:rPr>
                <w:b/>
                <w:sz w:val="28"/>
                <w:szCs w:val="28"/>
              </w:rPr>
            </w:pPr>
            <w:r w:rsidRPr="0068101F">
              <w:rPr>
                <w:b/>
                <w:sz w:val="28"/>
                <w:szCs w:val="28"/>
              </w:rPr>
              <w:lastRenderedPageBreak/>
              <w:t>Ka waleya</w:t>
            </w:r>
          </w:p>
          <w:p w14:paraId="154057A0" w14:textId="77777777" w:rsidR="008378BA" w:rsidRDefault="008378BA" w:rsidP="00D00093">
            <w:pPr>
              <w:jc w:val="center"/>
              <w:rPr>
                <w:b/>
              </w:rPr>
            </w:pPr>
          </w:p>
          <w:p w14:paraId="606E5B1B" w14:textId="77777777" w:rsidR="008378BA" w:rsidRDefault="008378BA" w:rsidP="00D00093">
            <w:pPr>
              <w:jc w:val="center"/>
              <w:rPr>
                <w:b/>
              </w:rPr>
            </w:pPr>
          </w:p>
        </w:tc>
        <w:tc>
          <w:tcPr>
            <w:tcW w:w="7645" w:type="dxa"/>
          </w:tcPr>
          <w:p w14:paraId="04AA0DAD" w14:textId="77777777" w:rsidR="008378BA" w:rsidRDefault="008378BA" w:rsidP="009F3CE2">
            <w:pPr>
              <w:pStyle w:val="ListParagraph"/>
              <w:numPr>
                <w:ilvl w:val="0"/>
                <w:numId w:val="18"/>
              </w:numPr>
              <w:spacing w:after="0" w:line="240" w:lineRule="auto"/>
            </w:pPr>
            <w:r>
              <w:t>A ɲini mɔgɔ dɔ fɛ a ka Bibulu kalansen kunba lakali kokura.</w:t>
            </w:r>
          </w:p>
          <w:p w14:paraId="0ADB6AC9" w14:textId="77777777" w:rsidR="008378BA" w:rsidRDefault="008378BA" w:rsidP="009F3CE2">
            <w:pPr>
              <w:pStyle w:val="ListParagraph"/>
              <w:numPr>
                <w:ilvl w:val="0"/>
                <w:numId w:val="18"/>
              </w:numPr>
              <w:spacing w:after="0" w:line="240" w:lineRule="auto"/>
            </w:pPr>
            <w:r>
              <w:t>A ɲini jɛkulu fɛ u k’a fɔ u hakili la Ala b’a fɛ u ka bi kalan jaabi cogo min na.</w:t>
            </w:r>
          </w:p>
          <w:p w14:paraId="1E9C58B2" w14:textId="77777777" w:rsidR="008378BA" w:rsidRDefault="008378BA" w:rsidP="009F3CE2">
            <w:pPr>
              <w:pStyle w:val="ListParagraph"/>
              <w:numPr>
                <w:ilvl w:val="0"/>
                <w:numId w:val="18"/>
              </w:numPr>
              <w:spacing w:after="0" w:line="240" w:lineRule="auto"/>
            </w:pPr>
            <w:r>
              <w:t>Aw ye waati kɛ delili la aw ka sigida la, ɲɔgɔn kosɔn, ani hakilitigiya kama bi kalan kɛcogo la.</w:t>
            </w:r>
          </w:p>
          <w:p w14:paraId="6F035690" w14:textId="77777777" w:rsidR="008378BA" w:rsidRPr="001812C4" w:rsidRDefault="008378BA" w:rsidP="009F3CE2">
            <w:pPr>
              <w:pStyle w:val="ListParagraph"/>
              <w:numPr>
                <w:ilvl w:val="0"/>
                <w:numId w:val="18"/>
              </w:numPr>
              <w:spacing w:after="0" w:line="240" w:lineRule="auto"/>
            </w:pPr>
            <w:r>
              <w:t>I ka surunya ni kulu ye Matigi ka delili kɛ ɲɔgɔn fɛ.</w:t>
            </w:r>
          </w:p>
          <w:p w14:paraId="6E1CD177" w14:textId="77777777" w:rsidR="008378BA" w:rsidRDefault="008378BA" w:rsidP="00D00093">
            <w:pPr>
              <w:rPr>
                <w:b/>
              </w:rPr>
            </w:pPr>
          </w:p>
        </w:tc>
      </w:tr>
    </w:tbl>
    <w:p w14:paraId="2E865FFE" w14:textId="77777777" w:rsidR="008378BA" w:rsidRPr="008378BA" w:rsidRDefault="008378BA" w:rsidP="008378BA">
      <w:pPr>
        <w:rPr>
          <w:lang w:val="fr-FR"/>
        </w:rPr>
      </w:pPr>
    </w:p>
    <w:p w14:paraId="741D5F19" w14:textId="77777777" w:rsidR="008378BA" w:rsidRPr="008378BA" w:rsidRDefault="008378BA" w:rsidP="008378BA">
      <w:pPr>
        <w:rPr>
          <w:lang w:val="fr-FR"/>
        </w:rPr>
      </w:pPr>
    </w:p>
    <w:p w14:paraId="052DCDA5" w14:textId="2F69931D" w:rsidR="008378BA" w:rsidRDefault="008378BA">
      <w:pPr>
        <w:rPr>
          <w:lang w:val="fr-FR"/>
        </w:rPr>
      </w:pPr>
      <w:r>
        <w:rPr>
          <w:lang w:val="fr-FR"/>
        </w:rPr>
        <w:br w:type="page"/>
      </w:r>
    </w:p>
    <w:p w14:paraId="51A2BE0D" w14:textId="77777777" w:rsidR="008378BA" w:rsidRPr="008378BA" w:rsidRDefault="008378BA" w:rsidP="008378BA">
      <w:pPr>
        <w:spacing w:after="0"/>
        <w:jc w:val="center"/>
        <w:rPr>
          <w:sz w:val="28"/>
          <w:szCs w:val="28"/>
          <w:lang w:val="fr-FR"/>
        </w:rPr>
      </w:pPr>
      <w:r w:rsidRPr="008378BA">
        <w:rPr>
          <w:b/>
          <w:i/>
          <w:sz w:val="28"/>
          <w:szCs w:val="28"/>
          <w:lang w:val="fr-FR"/>
        </w:rPr>
        <w:lastRenderedPageBreak/>
        <w:t xml:space="preserve">YESU </w:t>
      </w:r>
      <w:r w:rsidRPr="008378BA">
        <w:rPr>
          <w:sz w:val="28"/>
          <w:szCs w:val="28"/>
          <w:lang w:val="fr-FR"/>
        </w:rPr>
        <w:t>ka filimu waajuli yɔrɔ Bibulu kalansen #33</w:t>
      </w:r>
    </w:p>
    <w:p w14:paraId="6B61E9A4" w14:textId="77777777" w:rsidR="008378BA" w:rsidRPr="008378BA" w:rsidRDefault="008378BA" w:rsidP="008378BA">
      <w:pPr>
        <w:rPr>
          <w:lang w:val="fr-FR"/>
        </w:rPr>
      </w:pPr>
    </w:p>
    <w:tbl>
      <w:tblPr>
        <w:tblStyle w:val="TableGrid"/>
        <w:tblW w:w="0" w:type="auto"/>
        <w:tblLook w:val="04A0" w:firstRow="1" w:lastRow="0" w:firstColumn="1" w:lastColumn="0" w:noHBand="0" w:noVBand="1"/>
      </w:tblPr>
      <w:tblGrid>
        <w:gridCol w:w="1697"/>
        <w:gridCol w:w="4478"/>
        <w:gridCol w:w="3139"/>
      </w:tblGrid>
      <w:tr w:rsidR="008378BA" w:rsidRPr="003237DD" w14:paraId="10353EC7" w14:textId="77777777" w:rsidTr="00D00093">
        <w:tc>
          <w:tcPr>
            <w:tcW w:w="1697" w:type="dxa"/>
            <w:tcBorders>
              <w:top w:val="single" w:sz="18" w:space="0" w:color="auto"/>
              <w:left w:val="single" w:sz="18" w:space="0" w:color="auto"/>
            </w:tcBorders>
            <w:shd w:val="clear" w:color="auto" w:fill="FFFFFF" w:themeFill="background1"/>
          </w:tcPr>
          <w:p w14:paraId="264D168A" w14:textId="77777777" w:rsidR="008378BA" w:rsidRPr="003237DD" w:rsidRDefault="008378BA" w:rsidP="00D00093">
            <w:pPr>
              <w:rPr>
                <w:b/>
              </w:rPr>
            </w:pPr>
            <w:r w:rsidRPr="003237DD">
              <w:rPr>
                <w:b/>
              </w:rPr>
              <w:t>Kalansen tɔgɔ:</w:t>
            </w:r>
          </w:p>
        </w:tc>
        <w:tc>
          <w:tcPr>
            <w:tcW w:w="4478" w:type="dxa"/>
            <w:tcBorders>
              <w:top w:val="single" w:sz="18" w:space="0" w:color="auto"/>
            </w:tcBorders>
            <w:shd w:val="clear" w:color="auto" w:fill="FFFFFF" w:themeFill="background1"/>
          </w:tcPr>
          <w:p w14:paraId="76667D94" w14:textId="77777777" w:rsidR="008378BA" w:rsidRPr="003237DD" w:rsidRDefault="008378BA" w:rsidP="00D00093">
            <w:pPr>
              <w:rPr>
                <w:b/>
              </w:rPr>
            </w:pPr>
            <w:r>
              <w:rPr>
                <w:b/>
              </w:rPr>
              <w:t>Ala bɛ samuyɛli  wele</w:t>
            </w:r>
          </w:p>
        </w:tc>
        <w:tc>
          <w:tcPr>
            <w:tcW w:w="3139" w:type="dxa"/>
            <w:tcBorders>
              <w:top w:val="single" w:sz="18" w:space="0" w:color="auto"/>
              <w:right w:val="single" w:sz="18" w:space="0" w:color="auto"/>
            </w:tcBorders>
          </w:tcPr>
          <w:p w14:paraId="54EC819D" w14:textId="77777777" w:rsidR="008378BA" w:rsidRPr="003237DD" w:rsidRDefault="008378BA" w:rsidP="00D00093">
            <w:pPr>
              <w:jc w:val="center"/>
              <w:rPr>
                <w:sz w:val="24"/>
                <w:szCs w:val="24"/>
              </w:rPr>
            </w:pPr>
            <w:r>
              <w:rPr>
                <w:b/>
                <w:sz w:val="24"/>
                <w:szCs w:val="24"/>
              </w:rPr>
              <w:t>Ja</w:t>
            </w:r>
          </w:p>
        </w:tc>
      </w:tr>
      <w:tr w:rsidR="008378BA" w:rsidRPr="003237DD" w14:paraId="433B0B00" w14:textId="77777777" w:rsidTr="00D00093">
        <w:tc>
          <w:tcPr>
            <w:tcW w:w="1697" w:type="dxa"/>
            <w:tcBorders>
              <w:left w:val="single" w:sz="18" w:space="0" w:color="auto"/>
            </w:tcBorders>
            <w:shd w:val="clear" w:color="auto" w:fill="FFFFFF" w:themeFill="background1"/>
          </w:tcPr>
          <w:p w14:paraId="65B60A7E" w14:textId="77777777" w:rsidR="008378BA" w:rsidRPr="003237DD" w:rsidRDefault="008378BA" w:rsidP="00D00093">
            <w:pPr>
              <w:rPr>
                <w:b/>
              </w:rPr>
            </w:pPr>
            <w:r w:rsidRPr="003237DD">
              <w:rPr>
                <w:b/>
              </w:rPr>
              <w:t>Kalansen kɔnɔko:</w:t>
            </w:r>
          </w:p>
        </w:tc>
        <w:tc>
          <w:tcPr>
            <w:tcW w:w="4478" w:type="dxa"/>
            <w:shd w:val="clear" w:color="auto" w:fill="FFFFFF" w:themeFill="background1"/>
          </w:tcPr>
          <w:p w14:paraId="13BD7871" w14:textId="77777777" w:rsidR="008378BA" w:rsidRPr="003237DD" w:rsidRDefault="008378BA" w:rsidP="00D00093">
            <w:pPr>
              <w:rPr>
                <w:b/>
              </w:rPr>
            </w:pPr>
            <w:r>
              <w:rPr>
                <w:b/>
              </w:rPr>
              <w:t>1 Samuɛl 3</w:t>
            </w:r>
          </w:p>
        </w:tc>
        <w:tc>
          <w:tcPr>
            <w:tcW w:w="3139" w:type="dxa"/>
            <w:vMerge w:val="restart"/>
            <w:tcBorders>
              <w:right w:val="single" w:sz="18" w:space="0" w:color="auto"/>
            </w:tcBorders>
          </w:tcPr>
          <w:p w14:paraId="66C23368" w14:textId="77777777" w:rsidR="008378BA" w:rsidRPr="003237DD" w:rsidRDefault="008378BA" w:rsidP="00D00093">
            <w:pPr>
              <w:rPr>
                <w:sz w:val="24"/>
                <w:szCs w:val="24"/>
              </w:rPr>
            </w:pPr>
            <w:r>
              <w:rPr>
                <w:noProof/>
                <w:lang w:eastAsia="fr-FR"/>
              </w:rPr>
              <w:drawing>
                <wp:inline distT="0" distB="0" distL="0" distR="0" wp14:anchorId="129D2486" wp14:editId="5B865919">
                  <wp:extent cx="1856541" cy="2498725"/>
                  <wp:effectExtent l="0" t="0" r="0" b="0"/>
                  <wp:docPr id="2026707210" name="Picture 2026707210" descr="A person and child sitting on a be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707210" name="Picture 2026707210" descr="A person and child sitting on a bed&#10;&#10;AI-generated content may be incorrect."/>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1875744" cy="2524570"/>
                          </a:xfrm>
                          <a:prstGeom prst="rect">
                            <a:avLst/>
                          </a:prstGeom>
                        </pic:spPr>
                      </pic:pic>
                    </a:graphicData>
                  </a:graphic>
                </wp:inline>
              </w:drawing>
            </w:r>
          </w:p>
        </w:tc>
      </w:tr>
      <w:tr w:rsidR="008378BA" w14:paraId="52F673DF" w14:textId="77777777" w:rsidTr="00D00093">
        <w:tc>
          <w:tcPr>
            <w:tcW w:w="1697" w:type="dxa"/>
            <w:tcBorders>
              <w:left w:val="single" w:sz="18" w:space="0" w:color="auto"/>
            </w:tcBorders>
            <w:shd w:val="clear" w:color="auto" w:fill="FFFFFF" w:themeFill="background1"/>
          </w:tcPr>
          <w:p w14:paraId="4B21E042" w14:textId="77777777" w:rsidR="008378BA" w:rsidRPr="003237DD" w:rsidRDefault="008378BA" w:rsidP="00D00093">
            <w:pPr>
              <w:rPr>
                <w:b/>
              </w:rPr>
            </w:pPr>
            <w:r w:rsidRPr="00C851B9">
              <w:rPr>
                <w:b/>
              </w:rPr>
              <w:t>Layidu Kura sɛbɛnni:</w:t>
            </w:r>
          </w:p>
        </w:tc>
        <w:tc>
          <w:tcPr>
            <w:tcW w:w="4478" w:type="dxa"/>
            <w:shd w:val="clear" w:color="auto" w:fill="FFFFFF" w:themeFill="background1"/>
          </w:tcPr>
          <w:p w14:paraId="6DA514F9" w14:textId="77777777" w:rsidR="008378BA" w:rsidRPr="003237DD" w:rsidRDefault="008378BA" w:rsidP="00D00093">
            <w:pPr>
              <w:rPr>
                <w:b/>
              </w:rPr>
            </w:pPr>
            <w:r>
              <w:rPr>
                <w:b/>
              </w:rPr>
              <w:t>Kɛwalew 9:1-19</w:t>
            </w:r>
          </w:p>
        </w:tc>
        <w:tc>
          <w:tcPr>
            <w:tcW w:w="3139" w:type="dxa"/>
            <w:vMerge/>
            <w:tcBorders>
              <w:right w:val="single" w:sz="18" w:space="0" w:color="auto"/>
            </w:tcBorders>
          </w:tcPr>
          <w:p w14:paraId="71227BDB" w14:textId="77777777" w:rsidR="008378BA" w:rsidRDefault="008378BA" w:rsidP="00D00093"/>
        </w:tc>
      </w:tr>
      <w:tr w:rsidR="008378BA" w:rsidRPr="001D3C61" w14:paraId="62F17BC8" w14:textId="77777777" w:rsidTr="00D00093">
        <w:tc>
          <w:tcPr>
            <w:tcW w:w="1697" w:type="dxa"/>
            <w:tcBorders>
              <w:left w:val="single" w:sz="18" w:space="0" w:color="auto"/>
            </w:tcBorders>
            <w:shd w:val="clear" w:color="auto" w:fill="FFFFFF" w:themeFill="background1"/>
          </w:tcPr>
          <w:p w14:paraId="53C820D4" w14:textId="77777777" w:rsidR="008378BA" w:rsidRPr="003237DD" w:rsidRDefault="008378BA" w:rsidP="00D00093">
            <w:pPr>
              <w:rPr>
                <w:b/>
              </w:rPr>
            </w:pPr>
            <w:r w:rsidRPr="003237DD">
              <w:rPr>
                <w:b/>
              </w:rPr>
              <w:t>Kalansen kuntilenna:</w:t>
            </w:r>
          </w:p>
        </w:tc>
        <w:tc>
          <w:tcPr>
            <w:tcW w:w="4478" w:type="dxa"/>
            <w:shd w:val="clear" w:color="auto" w:fill="FFFFFF" w:themeFill="background1"/>
          </w:tcPr>
          <w:p w14:paraId="3FA057A8" w14:textId="77777777" w:rsidR="008378BA" w:rsidRPr="003237DD" w:rsidRDefault="008378BA" w:rsidP="009F3CE2">
            <w:pPr>
              <w:pStyle w:val="ListParagraph"/>
              <w:numPr>
                <w:ilvl w:val="0"/>
                <w:numId w:val="26"/>
              </w:numPr>
              <w:spacing w:after="0" w:line="240" w:lineRule="auto"/>
            </w:pPr>
            <w:r w:rsidRPr="000844C0">
              <w:rPr>
                <w:b/>
              </w:rPr>
              <w:t xml:space="preserve">Kuntigi </w:t>
            </w:r>
            <w:r w:rsidRPr="003237DD">
              <w:t xml:space="preserve">: A </w:t>
            </w:r>
            <w:r>
              <w:t>dɔn</w:t>
            </w:r>
            <w:r w:rsidRPr="003237DD">
              <w:t xml:space="preserve"> ko Ala b</w:t>
            </w:r>
            <w:r>
              <w:t xml:space="preserve">ɛ </w:t>
            </w:r>
            <w:r w:rsidRPr="003237DD">
              <w:t xml:space="preserve"> </w:t>
            </w:r>
            <w:r>
              <w:t>mɔgɔw</w:t>
            </w:r>
            <w:r w:rsidRPr="003237DD">
              <w:t xml:space="preserve"> wele ka na kunmabli baara la.</w:t>
            </w:r>
          </w:p>
          <w:p w14:paraId="054F9E6D" w14:textId="77777777" w:rsidR="008378BA" w:rsidRPr="003237DD" w:rsidRDefault="008378BA" w:rsidP="009F3CE2">
            <w:pPr>
              <w:pStyle w:val="ListParagraph"/>
              <w:numPr>
                <w:ilvl w:val="0"/>
                <w:numId w:val="26"/>
              </w:numPr>
              <w:spacing w:after="0" w:line="240" w:lineRule="auto"/>
            </w:pPr>
            <w:r w:rsidRPr="008C4A7F">
              <w:rPr>
                <w:b/>
              </w:rPr>
              <w:t xml:space="preserve">Dusukun </w:t>
            </w:r>
            <w:r w:rsidRPr="003237DD">
              <w:t>: Ka da Ala ka ɲɛminɛli kama an ka ɲɛnamaya kɔnɔ, o kɔrɔ ye ko kerecɛnw bɛna kɛ hakilitigiw ye ani u labɛnnen don k’o sɔrɔ, tuma o tuma ni Ala ka ɲɛminɛli nana.</w:t>
            </w:r>
          </w:p>
          <w:p w14:paraId="5A7D7FA2" w14:textId="77777777" w:rsidR="008378BA" w:rsidRPr="003237DD" w:rsidRDefault="008378BA" w:rsidP="009F3CE2">
            <w:pPr>
              <w:pStyle w:val="ListParagraph"/>
              <w:numPr>
                <w:ilvl w:val="0"/>
                <w:numId w:val="26"/>
              </w:numPr>
              <w:spacing w:after="0" w:line="240" w:lineRule="auto"/>
            </w:pPr>
            <w:r w:rsidRPr="008C4A7F">
              <w:rPr>
                <w:b/>
              </w:rPr>
              <w:t xml:space="preserve">Bolo </w:t>
            </w:r>
            <w:r w:rsidRPr="003237DD">
              <w:t>: Aw bɛ hakilisigi ni lafiya waatiw bila kɛrɛfɛ walasa ka Ala kan mɛn.</w:t>
            </w:r>
          </w:p>
          <w:p w14:paraId="1B9640FF" w14:textId="77777777" w:rsidR="008378BA" w:rsidRPr="003237DD" w:rsidRDefault="008378BA" w:rsidP="00D00093"/>
        </w:tc>
        <w:tc>
          <w:tcPr>
            <w:tcW w:w="3139" w:type="dxa"/>
            <w:vMerge/>
            <w:tcBorders>
              <w:right w:val="single" w:sz="18" w:space="0" w:color="auto"/>
            </w:tcBorders>
          </w:tcPr>
          <w:p w14:paraId="6E4833A0" w14:textId="77777777" w:rsidR="008378BA" w:rsidRDefault="008378BA" w:rsidP="00D00093"/>
        </w:tc>
      </w:tr>
      <w:tr w:rsidR="008378BA" w:rsidRPr="003237DD" w14:paraId="74619D20" w14:textId="77777777" w:rsidTr="00D00093">
        <w:tc>
          <w:tcPr>
            <w:tcW w:w="1697" w:type="dxa"/>
            <w:tcBorders>
              <w:left w:val="single" w:sz="18" w:space="0" w:color="auto"/>
              <w:bottom w:val="single" w:sz="4" w:space="0" w:color="auto"/>
            </w:tcBorders>
            <w:shd w:val="clear" w:color="auto" w:fill="FFFFFF" w:themeFill="background1"/>
          </w:tcPr>
          <w:p w14:paraId="65268ED5" w14:textId="77777777" w:rsidR="008378BA" w:rsidRPr="003237DD" w:rsidRDefault="008378BA" w:rsidP="00D00093">
            <w:pPr>
              <w:rPr>
                <w:b/>
              </w:rPr>
            </w:pPr>
            <w:r w:rsidRPr="003237DD">
              <w:rPr>
                <w:b/>
              </w:rPr>
              <w:t>Kalansen min bɛ kumasen kelen kɔnɔ:</w:t>
            </w:r>
          </w:p>
        </w:tc>
        <w:tc>
          <w:tcPr>
            <w:tcW w:w="7617" w:type="dxa"/>
            <w:gridSpan w:val="2"/>
            <w:tcBorders>
              <w:bottom w:val="single" w:sz="4" w:space="0" w:color="auto"/>
              <w:right w:val="single" w:sz="18" w:space="0" w:color="auto"/>
            </w:tcBorders>
            <w:shd w:val="clear" w:color="auto" w:fill="FFFFFF" w:themeFill="background1"/>
          </w:tcPr>
          <w:p w14:paraId="13425FCB" w14:textId="77777777" w:rsidR="008378BA" w:rsidRPr="000844C0" w:rsidRDefault="008378BA" w:rsidP="00D00093">
            <w:pPr>
              <w:rPr>
                <w:rFonts w:cstheme="minorHAnsi"/>
              </w:rPr>
            </w:pPr>
            <w:r w:rsidRPr="000844C0">
              <w:rPr>
                <w:rFonts w:cstheme="minorHAnsi"/>
                <w:color w:val="000000"/>
                <w:shd w:val="clear" w:color="auto" w:fill="FFFFFF"/>
              </w:rPr>
              <w:t>O kɔ, Samuyɛli ko: “Kuma, katuguni i ka jɔnkɛ bɛ i lamɛn.” » (1 Samuɛl 3:10b)</w:t>
            </w:r>
          </w:p>
        </w:tc>
      </w:tr>
    </w:tbl>
    <w:p w14:paraId="5FD5BF2C" w14:textId="77777777" w:rsidR="008378BA" w:rsidRDefault="008378BA" w:rsidP="008378BA"/>
    <w:tbl>
      <w:tblPr>
        <w:tblStyle w:val="TableGrid"/>
        <w:tblW w:w="0" w:type="auto"/>
        <w:tblLook w:val="04A0" w:firstRow="1" w:lastRow="0" w:firstColumn="1" w:lastColumn="0" w:noHBand="0" w:noVBand="1"/>
      </w:tblPr>
      <w:tblGrid>
        <w:gridCol w:w="1705"/>
        <w:gridCol w:w="7645"/>
      </w:tblGrid>
      <w:tr w:rsidR="008378BA" w:rsidRPr="001D3C61" w14:paraId="6524AA1F" w14:textId="77777777" w:rsidTr="00D00093">
        <w:tc>
          <w:tcPr>
            <w:tcW w:w="1705" w:type="dxa"/>
          </w:tcPr>
          <w:p w14:paraId="2613E037" w14:textId="77777777" w:rsidR="008378BA" w:rsidRDefault="008378BA" w:rsidP="00D00093">
            <w:pPr>
              <w:jc w:val="center"/>
              <w:rPr>
                <w:b/>
              </w:rPr>
            </w:pPr>
            <w:r>
              <w:rPr>
                <w:b/>
              </w:rPr>
              <w:t>Sɛbɛnni kuncɛlen</w:t>
            </w:r>
          </w:p>
          <w:p w14:paraId="638D60AA" w14:textId="77777777" w:rsidR="008378BA" w:rsidRDefault="008378BA" w:rsidP="00D00093">
            <w:pPr>
              <w:jc w:val="center"/>
              <w:rPr>
                <w:b/>
              </w:rPr>
            </w:pPr>
          </w:p>
        </w:tc>
        <w:tc>
          <w:tcPr>
            <w:tcW w:w="7645" w:type="dxa"/>
          </w:tcPr>
          <w:p w14:paraId="41C24CEC" w14:textId="77777777" w:rsidR="008378BA" w:rsidRPr="000844C0" w:rsidRDefault="008378BA" w:rsidP="00D00093">
            <w:r w:rsidRPr="000844C0">
              <w:t>Anɛ ye Ala deli k’a deli a ka denkɛ dɔ di a ma. Ala ye Anɛ ka delili jaabi ani a y’a denkɛ tɔgɔ da ko Samuɛl. Samuyɛli tun ka dɔgɔ kosɛbɛ tuma min na, a ba taara n’a ye sarakalasebaa Eli fɛ. Samuɛl lamɔna ka Eli dɛmɛ Alabatosoba kɔnɔ. Don dɔ su fɛ, Samuɛl ni Eli tun be sunɔgɔ la Alabatosoba kɔnɔ, Samuyɛli ye mɔgɔ dɔ mɛn min y’a tɔgɔ wele. “Samuɛl! » A bolila ka taa Eli fɛ k'a fɔ a ye ko: «Ne filɛ nin ye. » Eli ko: «Ne ma wele; ka taa</w:t>
            </w:r>
          </w:p>
          <w:p w14:paraId="560DDA8A" w14:textId="77777777" w:rsidR="008378BA" w:rsidRPr="000844C0" w:rsidRDefault="008378BA" w:rsidP="00D00093">
            <w:r w:rsidRPr="000844C0">
              <w:t>segin ka na ka taa i da . » Samuɛl ye mɔgɔ dɔ wele siɲɛ saba. Eli y’a faamu ko Ala de ye Samuɛl wele. Eli y’a fɔ Samuɛl ye ko ni a ye a tɔgɔ mɛn siɲɛ wɛrɛ, a ka kan k’a fɔ ko: “Matigi, kuma, katuguni i ka baaraden bɛ ka i lamɛn” (NIV). Ala ye Samuɛl wele tugun, Samuɛl kumana a fɛ. Samuɛl kɔrɔla tuma min na, Ala y’a kɛ Israɛl ka kira, sarakalasebaa ani kiritigɛla ye.</w:t>
            </w:r>
          </w:p>
          <w:p w14:paraId="6C85D40B" w14:textId="77777777" w:rsidR="008378BA" w:rsidRPr="000844C0" w:rsidRDefault="008378BA" w:rsidP="00D00093"/>
        </w:tc>
      </w:tr>
      <w:tr w:rsidR="008378BA" w:rsidRPr="001D3C61" w14:paraId="7CE7DCE2" w14:textId="77777777" w:rsidTr="00D00093">
        <w:tc>
          <w:tcPr>
            <w:tcW w:w="1705" w:type="dxa"/>
          </w:tcPr>
          <w:p w14:paraId="4A9F587A" w14:textId="77777777" w:rsidR="008378BA" w:rsidRDefault="008378BA" w:rsidP="00D00093">
            <w:pPr>
              <w:jc w:val="center"/>
              <w:rPr>
                <w:b/>
              </w:rPr>
            </w:pPr>
            <w:r>
              <w:rPr>
                <w:b/>
              </w:rPr>
              <w:t>Karamɔgɔya kɛli ka bɔ jaw la</w:t>
            </w:r>
          </w:p>
        </w:tc>
        <w:tc>
          <w:tcPr>
            <w:tcW w:w="7645" w:type="dxa"/>
          </w:tcPr>
          <w:p w14:paraId="5E122BC4" w14:textId="77777777" w:rsidR="008378BA" w:rsidRPr="00584A5A" w:rsidRDefault="008378BA" w:rsidP="001A1E60">
            <w:pPr>
              <w:pStyle w:val="ListParagraph"/>
              <w:numPr>
                <w:ilvl w:val="0"/>
                <w:numId w:val="140"/>
              </w:numPr>
              <w:spacing w:after="0" w:line="240" w:lineRule="auto"/>
              <w:rPr>
                <w:b/>
              </w:rPr>
            </w:pPr>
            <w:r>
              <w:rPr>
                <w:b/>
              </w:rPr>
              <w:t xml:space="preserve">Eli </w:t>
            </w:r>
            <w:r>
              <w:t>tun ye Israɛl ka sarakalasebaa kuntigi ye. Denkɛ jugu fila tun b’a fɛ minnu ye bonya da Ala ni Eli kan. O kosɔn, Ala tun tɛna sɔn u si ka kɛ Sarakalasebaa kuntigi ye tuma min na Eli sara.</w:t>
            </w:r>
          </w:p>
          <w:p w14:paraId="7A25EA2C" w14:textId="77777777" w:rsidR="008378BA" w:rsidRPr="00584A5A" w:rsidRDefault="008378BA" w:rsidP="001A1E60">
            <w:pPr>
              <w:pStyle w:val="ListParagraph"/>
              <w:numPr>
                <w:ilvl w:val="0"/>
                <w:numId w:val="140"/>
              </w:numPr>
              <w:spacing w:after="0" w:line="240" w:lineRule="auto"/>
              <w:rPr>
                <w:b/>
              </w:rPr>
            </w:pPr>
            <w:r>
              <w:rPr>
                <w:b/>
              </w:rPr>
              <w:t xml:space="preserve">Samuɛl </w:t>
            </w:r>
            <w:r>
              <w:t>tun ye cɛnin dɔ ye min tun bɛ baara kɛ Alabatosoba kɔnɔ. A ba tun ye den sɔrɔn ye, a tun bɛ Ala deli a ka den sɔrɔ. Eli sababu fɛ, Ala y’a fɔ a ye ko a bɛna den sɔrɔ. Denmisɛn Samuɛl bɔlen kɔ sin na, a nana n’a ye Alabatosoba kɔnɔ walisa a ka se ka baara kɛ Ala ye yen.</w:t>
            </w:r>
          </w:p>
          <w:p w14:paraId="1B959060" w14:textId="77777777" w:rsidR="008378BA" w:rsidRPr="00584A5A" w:rsidRDefault="008378BA" w:rsidP="001A1E60">
            <w:pPr>
              <w:pStyle w:val="ListParagraph"/>
              <w:numPr>
                <w:ilvl w:val="0"/>
                <w:numId w:val="140"/>
              </w:numPr>
              <w:spacing w:after="0" w:line="240" w:lineRule="auto"/>
              <w:rPr>
                <w:b/>
              </w:rPr>
            </w:pPr>
            <w:r>
              <w:rPr>
                <w:b/>
              </w:rPr>
              <w:t xml:space="preserve">Samuyɛli bɛ taa Eli ka so su fɛ </w:t>
            </w:r>
            <w:r>
              <w:t>. Don dɔ su fɛ, Samuɛl ye kumakan dɔ mɛn min tun b’a wele, a y’a miiri ko Eli de don. Eli y'a fɔ a ye ko ale tɛ ani ko a ka segin ka taa a da. O kɛra siɲɛ fila wɛrɛ, o kɔ, Eli y’a faamu ko Ala kan de tun bɛ ka Samuyɛli wele. A y’a fɔ Samuɛl ye ko a k’a fɔ Ala ye ko: “I ka kuma, katuguni i ka jɔnkɛ bɛ i lamɛn.” » Ala y’a daminɛ ka Ala ka laɲiniw jira Samuyɛli la siniko la.</w:t>
            </w:r>
          </w:p>
          <w:p w14:paraId="53D0660D" w14:textId="77777777" w:rsidR="008378BA" w:rsidRPr="00E86E74" w:rsidRDefault="008378BA" w:rsidP="00D00093">
            <w:pPr>
              <w:pStyle w:val="ListParagraph"/>
              <w:ind w:left="360"/>
              <w:rPr>
                <w:b/>
              </w:rPr>
            </w:pPr>
          </w:p>
        </w:tc>
      </w:tr>
      <w:tr w:rsidR="008378BA" w:rsidRPr="001D3C61" w14:paraId="0B3155BD" w14:textId="77777777" w:rsidTr="00D00093">
        <w:tc>
          <w:tcPr>
            <w:tcW w:w="1705" w:type="dxa"/>
          </w:tcPr>
          <w:p w14:paraId="6611B3F9" w14:textId="77777777" w:rsidR="008378BA" w:rsidRDefault="008378BA" w:rsidP="00D00093">
            <w:pPr>
              <w:jc w:val="center"/>
              <w:rPr>
                <w:b/>
              </w:rPr>
            </w:pPr>
            <w:r>
              <w:rPr>
                <w:b/>
              </w:rPr>
              <w:lastRenderedPageBreak/>
              <w:t>Masalabolo</w:t>
            </w:r>
          </w:p>
          <w:p w14:paraId="50324A9F" w14:textId="77777777" w:rsidR="008378BA" w:rsidRDefault="008378BA" w:rsidP="00D00093">
            <w:pPr>
              <w:jc w:val="center"/>
            </w:pPr>
            <w:r>
              <w:rPr>
                <w:b/>
              </w:rPr>
              <w:t>Hukumu</w:t>
            </w:r>
          </w:p>
        </w:tc>
        <w:tc>
          <w:tcPr>
            <w:tcW w:w="7645" w:type="dxa"/>
          </w:tcPr>
          <w:p w14:paraId="34659692" w14:textId="77777777" w:rsidR="008378BA" w:rsidRDefault="008378BA" w:rsidP="00D00093">
            <w:r>
              <w:t>Eli ni Samuɛl tun ye Israɛl ka kiritigɛla laban fila ye. Samuyɛli tun bɛna tugu Ala sago kɔ, a kɛtɔ ka Israɛl masakɛ fila nataw mun, n’olu ye Saul ni Dawuda ye.</w:t>
            </w:r>
          </w:p>
          <w:p w14:paraId="384E2C97" w14:textId="77777777" w:rsidR="008378BA" w:rsidRDefault="008378BA" w:rsidP="00D00093"/>
          <w:p w14:paraId="2A11769F" w14:textId="77777777" w:rsidR="008378BA" w:rsidRDefault="008378BA" w:rsidP="00D00093">
            <w:r>
              <w:t>Hali ni Eli tun ye kiritigɛla kantigi ye, a denkɛ fila tun ye mɔgɔ juguw ye. U ye nafa sɔrɔ u ka sarakalasebaaya jɔyɔrɔ la. Eli y’u kunbɛn ani k’a ɲini k’u bila u ka kɛwalew yɛlɛma, nka u ma sɔn. Ala ye Eli lasɔmi ko a denkɛw ka jurumuw kosɔn, u fila bɛɛ bɛna sa don kelen na.</w:t>
            </w:r>
          </w:p>
          <w:p w14:paraId="7B007C76" w14:textId="77777777" w:rsidR="008378BA" w:rsidRDefault="008378BA" w:rsidP="00D00093"/>
          <w:p w14:paraId="5CB3BEBD" w14:textId="77777777" w:rsidR="008378BA" w:rsidRDefault="008378BA" w:rsidP="00D00093">
            <w:r>
              <w:t>Muso dɔ tɔgɔ ko Anɛ tun ye bangebali ye ani a dusu tiɲɛna kosɛbɛ katuguni den tun t’a fɛ. Don dɔ wula fɛ, tuma min na a y’a dusukun da Ala ye Alabatosoba kɔnɔ, a ye layidu ta Ala ye ko ni denkɛ dɔ b’a bolo, a bɛna a yɛrɛ di Ala ka baara ma Alabatosoba kɔnɔ. Eli y’a sɔrɔ a bɛ ka delili kɛ o su in na. Eli y’a ka dusukasi ni dusukasiba dɔn tuma min na, a ye layidu ta a ye ko Ala bɛna a ka deliliw jaabi. Anɛ seginna so, kɔnɔ ta ka denkɛ dɔ bange, a y’o tɔgɔ da ko Samuɛl.</w:t>
            </w:r>
          </w:p>
          <w:p w14:paraId="76A94CDF" w14:textId="77777777" w:rsidR="008378BA" w:rsidRDefault="008378BA" w:rsidP="00D00093"/>
          <w:p w14:paraId="57F6FCA6" w14:textId="77777777" w:rsidR="008378BA" w:rsidRDefault="008378BA" w:rsidP="00D00093">
            <w:r>
              <w:t>Anɛ ye Samuyɛli bɔ sin na kɔfɛ, a y’a ka layidu tiimɛ ani k’a di Eli ma walisa a ka baara kɛ ni a ye Ala ka baara la. Samuyɛli tɛ i ko Eli denkɛw, a bonyalen don “Matigi ni jama ɲɛkɔrɔ.” (1 Samuɛl 2:26)</w:t>
            </w:r>
          </w:p>
          <w:p w14:paraId="39474D0A" w14:textId="77777777" w:rsidR="008378BA" w:rsidRDefault="008378BA" w:rsidP="00D00093"/>
          <w:p w14:paraId="7F633F36" w14:textId="77777777" w:rsidR="008378BA" w:rsidRDefault="008378BA" w:rsidP="00D00093">
            <w:r>
              <w:t>O tɛmɛsira kɔnɔ, Ala kumana Samuyɛli fɛ k’a ɲɛsin Samuɛl ma, k’a jira ko Samuɛl de bɛna Eli ka sarakalasebaa kuntigi jɔyɔrɔ ciyɛn ta, Eli denkɛ si tɛna kɛ. Tiɲɛ na, Samuyɛli ye jirali min sɔrɔ, o kɛra dantigɛli ye ko kiritigɛlaw ka layini tɛna tɛmɛ Eli ka denbaya kɔnɔ tugun.</w:t>
            </w:r>
          </w:p>
          <w:p w14:paraId="1D7CFEDE" w14:textId="77777777" w:rsidR="008378BA" w:rsidRDefault="008378BA" w:rsidP="00D00093"/>
          <w:p w14:paraId="5F4A550D" w14:textId="77777777" w:rsidR="008378BA" w:rsidRPr="00584A5A" w:rsidRDefault="008378BA" w:rsidP="00D00093">
            <w:r>
              <w:t>Samuyɛli kɛra mɔgɔ nafamaba ye Israɛl ka tariku kɔnɔ, i n’a fɔ a jiralen bɛ cogo min na 1 Samuɛl ka kitabu tilayɔrɔba 24 fɔlɔw la. Kalansen fila nataw la an bɛna a ye ko a ye Israɛl masakɛ fɔlɔ fila mun, n’olu ye Saul ni Dawuda ye.</w:t>
            </w:r>
          </w:p>
          <w:p w14:paraId="41ADBBB9" w14:textId="77777777" w:rsidR="008378BA" w:rsidRDefault="008378BA" w:rsidP="00D00093">
            <w:pPr>
              <w:rPr>
                <w:b/>
              </w:rPr>
            </w:pPr>
          </w:p>
          <w:p w14:paraId="4107868B" w14:textId="77777777" w:rsidR="008378BA" w:rsidRPr="00147613" w:rsidRDefault="008378BA" w:rsidP="00D00093">
            <w:r w:rsidRPr="00C851B9">
              <w:rPr>
                <w:b/>
              </w:rPr>
              <w:t xml:space="preserve">Layidu kura tɛmɛsira: </w:t>
            </w:r>
            <w:r>
              <w:t>Paul, min ye ciden ŋana ye Bibulu kɔnɔ, ale ye weleli tilennen sɔrɔ ka bɔ Ala yɔrɔ. Nka, a tɛ i ko Samuɛl, min tun bɛ baara kɛ Ala ye, Saul (o kɔfɛ a welera ko Paul) tun b’a ɲini tiɲɛ na ka Krecɛn Egilisi fɔlɔ halaki. A tun b’a miiri ko a bɛ Ala sago kɛ, nka Damasi sira kan, Ala ye Saul kunbɛn ani k’a latilen. Yesu y’a jira a la ko ale min Saul tun b’a miiri ko a ye diinɛ nkalontigɛla ye, tiɲɛ yɛrɛ la, ale de tun ye Masiya ye.</w:t>
            </w:r>
          </w:p>
          <w:p w14:paraId="58C15045" w14:textId="77777777" w:rsidR="008378BA" w:rsidRPr="00CA4179" w:rsidRDefault="008378BA" w:rsidP="00D00093"/>
        </w:tc>
      </w:tr>
      <w:tr w:rsidR="008378BA" w14:paraId="31FAC8A3" w14:textId="77777777" w:rsidTr="00D00093">
        <w:tc>
          <w:tcPr>
            <w:tcW w:w="9350" w:type="dxa"/>
            <w:gridSpan w:val="2"/>
            <w:shd w:val="clear" w:color="auto" w:fill="BFBFBF" w:themeFill="background1" w:themeFillShade="BF"/>
          </w:tcPr>
          <w:p w14:paraId="7EB2F1FF" w14:textId="77777777" w:rsidR="008378BA" w:rsidRPr="0068101F" w:rsidRDefault="008378BA" w:rsidP="00D00093">
            <w:pPr>
              <w:jc w:val="center"/>
              <w:rPr>
                <w:sz w:val="28"/>
                <w:szCs w:val="28"/>
              </w:rPr>
            </w:pPr>
            <w:r w:rsidRPr="0068101F">
              <w:rPr>
                <w:b/>
                <w:sz w:val="28"/>
                <w:szCs w:val="28"/>
              </w:rPr>
              <w:t>Bibulukalan</w:t>
            </w:r>
          </w:p>
        </w:tc>
      </w:tr>
      <w:tr w:rsidR="008378BA" w:rsidRPr="001D3C61" w14:paraId="594014F2" w14:textId="77777777" w:rsidTr="00D00093">
        <w:tc>
          <w:tcPr>
            <w:tcW w:w="1705" w:type="dxa"/>
          </w:tcPr>
          <w:p w14:paraId="7CEFD892" w14:textId="77777777" w:rsidR="008378BA" w:rsidRPr="0068101F" w:rsidRDefault="008378BA" w:rsidP="00D00093">
            <w:pPr>
              <w:jc w:val="center"/>
              <w:rPr>
                <w:b/>
                <w:sz w:val="28"/>
                <w:szCs w:val="28"/>
              </w:rPr>
            </w:pPr>
            <w:r w:rsidRPr="0068101F">
              <w:rPr>
                <w:b/>
                <w:sz w:val="28"/>
                <w:szCs w:val="28"/>
              </w:rPr>
              <w:t>Ka seli</w:t>
            </w:r>
          </w:p>
        </w:tc>
        <w:tc>
          <w:tcPr>
            <w:tcW w:w="7645" w:type="dxa"/>
          </w:tcPr>
          <w:p w14:paraId="1854648F" w14:textId="77777777" w:rsidR="008378BA" w:rsidRDefault="008378BA" w:rsidP="009F3CE2">
            <w:pPr>
              <w:pStyle w:val="ListParagraph"/>
              <w:numPr>
                <w:ilvl w:val="0"/>
                <w:numId w:val="12"/>
              </w:numPr>
              <w:spacing w:after="0" w:line="240" w:lineRule="auto"/>
            </w:pPr>
            <w:r>
              <w:t>Delili ɲininiw ni tanuli ɲini.</w:t>
            </w:r>
          </w:p>
          <w:p w14:paraId="78A27DD0" w14:textId="77777777" w:rsidR="008378BA" w:rsidRDefault="008378BA" w:rsidP="009F3CE2">
            <w:pPr>
              <w:pStyle w:val="ListParagraph"/>
              <w:numPr>
                <w:ilvl w:val="0"/>
                <w:numId w:val="12"/>
              </w:numPr>
              <w:spacing w:after="0" w:line="240" w:lineRule="auto"/>
            </w:pPr>
            <w:r>
              <w:t>Barika Ala ye tanuli min kɛra ɲɔgɔn fɛ.</w:t>
            </w:r>
          </w:p>
          <w:p w14:paraId="0CC199CA" w14:textId="77777777" w:rsidR="008378BA" w:rsidRDefault="008378BA" w:rsidP="009F3CE2">
            <w:pPr>
              <w:pStyle w:val="ListParagraph"/>
              <w:numPr>
                <w:ilvl w:val="0"/>
                <w:numId w:val="12"/>
              </w:numPr>
              <w:spacing w:after="0" w:line="240" w:lineRule="auto"/>
            </w:pPr>
            <w:r>
              <w:t>Delili kɛ walisa ka delili ɲini.</w:t>
            </w:r>
          </w:p>
          <w:p w14:paraId="7A358C5B" w14:textId="77777777" w:rsidR="008378BA" w:rsidRDefault="008378BA" w:rsidP="009F3CE2">
            <w:pPr>
              <w:pStyle w:val="ListParagraph"/>
              <w:numPr>
                <w:ilvl w:val="0"/>
                <w:numId w:val="12"/>
              </w:numPr>
              <w:spacing w:after="0" w:line="240" w:lineRule="auto"/>
            </w:pPr>
            <w:r>
              <w:t>Ni Senu deli a ka i dusukun ni i hakili da wuli walisa ka Ala ka kan ka min tila i ni ɲɔgɔn cɛ bi, o sɔrɔ ni nisɔndiya ye.</w:t>
            </w:r>
          </w:p>
          <w:p w14:paraId="7356852D" w14:textId="77777777" w:rsidR="008378BA" w:rsidRDefault="008378BA" w:rsidP="00D00093"/>
        </w:tc>
      </w:tr>
      <w:tr w:rsidR="008378BA" w:rsidRPr="001D3C61" w14:paraId="63FB5997" w14:textId="77777777" w:rsidTr="00D00093">
        <w:tc>
          <w:tcPr>
            <w:tcW w:w="1705" w:type="dxa"/>
          </w:tcPr>
          <w:p w14:paraId="0A705CA9" w14:textId="77777777" w:rsidR="008378BA" w:rsidRPr="0068101F" w:rsidRDefault="008378BA" w:rsidP="00D00093">
            <w:pPr>
              <w:jc w:val="center"/>
              <w:rPr>
                <w:b/>
                <w:sz w:val="28"/>
                <w:szCs w:val="28"/>
              </w:rPr>
            </w:pPr>
            <w:r w:rsidRPr="0068101F">
              <w:rPr>
                <w:b/>
                <w:sz w:val="28"/>
                <w:szCs w:val="28"/>
              </w:rPr>
              <w:t>Ka mɛn</w:t>
            </w:r>
          </w:p>
        </w:tc>
        <w:tc>
          <w:tcPr>
            <w:tcW w:w="7645" w:type="dxa"/>
          </w:tcPr>
          <w:p w14:paraId="139F8395" w14:textId="77777777" w:rsidR="008378BA" w:rsidRDefault="008378BA" w:rsidP="009F3CE2">
            <w:pPr>
              <w:pStyle w:val="ListParagraph"/>
              <w:numPr>
                <w:ilvl w:val="0"/>
                <w:numId w:val="13"/>
              </w:numPr>
              <w:spacing w:after="0" w:line="240" w:lineRule="auto"/>
            </w:pPr>
            <w:r>
              <w:t>Bibulu kalansen fila bɛɛ kalan.</w:t>
            </w:r>
          </w:p>
          <w:p w14:paraId="6987A9D7" w14:textId="77777777" w:rsidR="008378BA" w:rsidRDefault="008378BA" w:rsidP="009F3CE2">
            <w:pPr>
              <w:pStyle w:val="ListParagraph"/>
              <w:numPr>
                <w:ilvl w:val="0"/>
                <w:numId w:val="13"/>
              </w:numPr>
              <w:spacing w:after="0" w:line="240" w:lineRule="auto"/>
            </w:pPr>
            <w:r>
              <w:t>“Sɛbɛnni kɔnɔko” min bɛ sanfɛ, o lajɛ ka surunya kalanso la.</w:t>
            </w:r>
          </w:p>
          <w:p w14:paraId="148B9E96" w14:textId="77777777" w:rsidR="008378BA" w:rsidRDefault="008378BA" w:rsidP="009F3CE2">
            <w:pPr>
              <w:pStyle w:val="ListParagraph"/>
              <w:numPr>
                <w:ilvl w:val="0"/>
                <w:numId w:val="13"/>
              </w:numPr>
              <w:spacing w:after="0" w:line="240" w:lineRule="auto"/>
            </w:pPr>
            <w:r>
              <w:t>Bibulu kalansenw tɛmɛsira fila kalan kokura.</w:t>
            </w:r>
          </w:p>
          <w:p w14:paraId="4B4F8F2C" w14:textId="77777777" w:rsidR="008378BA" w:rsidRDefault="008378BA" w:rsidP="009F3CE2">
            <w:pPr>
              <w:pStyle w:val="ListParagraph"/>
              <w:numPr>
                <w:ilvl w:val="0"/>
                <w:numId w:val="13"/>
              </w:numPr>
              <w:spacing w:after="0" w:line="240" w:lineRule="auto"/>
            </w:pPr>
            <w:r>
              <w:t>A ɲini mɔgɔ dɔ fɛ a ka Bibulu tɛmɛsira kunbaba lakali kokura.</w:t>
            </w:r>
          </w:p>
          <w:p w14:paraId="46346B0B" w14:textId="77777777" w:rsidR="008378BA" w:rsidRDefault="008378BA" w:rsidP="00D00093"/>
        </w:tc>
      </w:tr>
      <w:tr w:rsidR="008378BA" w:rsidRPr="001D3C61" w14:paraId="08E1E01E" w14:textId="77777777" w:rsidTr="00D00093">
        <w:tc>
          <w:tcPr>
            <w:tcW w:w="1705" w:type="dxa"/>
          </w:tcPr>
          <w:p w14:paraId="3CA8D278" w14:textId="77777777" w:rsidR="008378BA" w:rsidRPr="0068101F" w:rsidRDefault="008378BA" w:rsidP="00D00093">
            <w:pPr>
              <w:jc w:val="center"/>
              <w:rPr>
                <w:b/>
                <w:sz w:val="28"/>
                <w:szCs w:val="28"/>
              </w:rPr>
            </w:pPr>
            <w:r w:rsidRPr="0068101F">
              <w:rPr>
                <w:b/>
                <w:sz w:val="28"/>
                <w:szCs w:val="28"/>
              </w:rPr>
              <w:lastRenderedPageBreak/>
              <w:t>Niyɔrɔ</w:t>
            </w:r>
          </w:p>
        </w:tc>
        <w:tc>
          <w:tcPr>
            <w:tcW w:w="7645" w:type="dxa"/>
          </w:tcPr>
          <w:p w14:paraId="339F0C8D" w14:textId="77777777" w:rsidR="008378BA" w:rsidRDefault="008378BA" w:rsidP="009F3CE2">
            <w:pPr>
              <w:pStyle w:val="ListParagraph"/>
              <w:numPr>
                <w:ilvl w:val="0"/>
                <w:numId w:val="14"/>
              </w:numPr>
              <w:spacing w:after="0" w:line="240" w:lineRule="auto"/>
              <w:rPr>
                <w:b/>
              </w:rPr>
            </w:pPr>
            <w:r>
              <w:rPr>
                <w:b/>
              </w:rPr>
              <w:t xml:space="preserve">a kunkolo </w:t>
            </w:r>
            <w:r w:rsidRPr="008C4A7F">
              <w:rPr>
                <w:b/>
              </w:rPr>
              <w:t>: Sɛbɛnni kɔrɔ ye mun ye?</w:t>
            </w:r>
          </w:p>
          <w:p w14:paraId="77B15795" w14:textId="77777777" w:rsidR="008378BA" w:rsidRPr="00BA7575" w:rsidRDefault="008378BA" w:rsidP="00D00093">
            <w:r>
              <w:t>Eli ni Samuyɛli ye tɛmɛsira mɔgɔw ye i n’a fɔ kiritigɛla laban fila, k’a sɔrɔ Israɛl bɛ ka bɔ kiritigɛla la ka taa masakɛ wɛrɛ la i n’a fɔ ɲɛmɔgɔw. Hali ni Eli denkɛw ma bonya da Ala kan wala u ka weleli kan, cɛnin Samuɛl y’o kɛ. Ala ka weleli sera kamalennin Samuɛl ma a denmisɛnman. O welekan min bɔra Ala yɔrɔ, o tun bɛ kumakan mɛnta dɔ la, Samuɛl ye min mɛn tuma min na a tun b’a fɛ ka sunɔgɔ. Samuyɛli hakili ɲagaminen dɔ y’a fɔ a ye kɔfɛ ko a bɛ to ka kumakan dɔ mɛn, Eli labanna k’a dɔn ko Ala kan de tun bɛ ka kuma Samuyɛli fɛ. A ye cikanw di Samuyɛli ma Ala ka cikan sɔrɔcogo kan. Ala ye cikan min ci Samuɛl ma, o tun tɛ cikan duman ye; o y’a jira ko sarakalasebaaya tɛna tɛmɛ Eli ka denbaya kɔnɔ tugun. Hali ni Ala ma Samuyɛli wele k’a jɛya walisa a ka kɛ sarakalasebaa kuntigi kura ye, wa a ma ɲɛminɛli di Samuyɛli ma a ka kan ka min kɛ a ka ɲɛnamaya kɔnɔ, k’a sɔrɔ Ala kumana Samuyɛli fɛ k’a ɲɛsin o cogo ma, o dɔrɔn de y’a jira ko Ala bɛna baara kɛ ni Samuɛl ye ka baara kɛ. Israɛl. O kɛra tuma min na Samuyɛli tun ka dɔgɔ kosɛbɛ.</w:t>
            </w:r>
          </w:p>
          <w:p w14:paraId="6979F194" w14:textId="77777777" w:rsidR="008378BA" w:rsidRPr="002F3DD8" w:rsidRDefault="008378BA" w:rsidP="009F3CE2">
            <w:pPr>
              <w:pStyle w:val="ListParagraph"/>
              <w:numPr>
                <w:ilvl w:val="0"/>
                <w:numId w:val="25"/>
              </w:numPr>
              <w:spacing w:after="0" w:line="240" w:lineRule="auto"/>
              <w:rPr>
                <w:b/>
              </w:rPr>
            </w:pPr>
            <w:r>
              <w:rPr>
                <w:b/>
              </w:rPr>
              <w:t>Ala kan mɛnta man teli kosɛbɛ, hali Bibulu kɔnɔ. Ala bɛ ɲɛminɛli di Krecɛnw ma cogo jumɛnw na ka caya?</w:t>
            </w:r>
          </w:p>
          <w:p w14:paraId="06359DC0" w14:textId="77777777" w:rsidR="008378BA" w:rsidRPr="002F3DD8" w:rsidRDefault="008378BA" w:rsidP="009F3CE2">
            <w:pPr>
              <w:pStyle w:val="ListParagraph"/>
              <w:numPr>
                <w:ilvl w:val="0"/>
                <w:numId w:val="25"/>
              </w:numPr>
              <w:spacing w:after="0" w:line="240" w:lineRule="auto"/>
              <w:rPr>
                <w:b/>
              </w:rPr>
            </w:pPr>
            <w:r>
              <w:rPr>
                <w:b/>
              </w:rPr>
              <w:t>Eli denkɛw tun ye murutilenw ye (an b’a dɔn kɔfɛ ko Samuɛl denkɛw fana tun ye murutilenw ye – 1 Samuɛl 8:1-3). Mun de b’a to denmisɛnw b’u mabɔ u bangebagaw ka kalansiraw la?</w:t>
            </w:r>
          </w:p>
          <w:p w14:paraId="51F18034" w14:textId="77777777" w:rsidR="008378BA" w:rsidRDefault="008378BA" w:rsidP="00D00093"/>
          <w:p w14:paraId="38D0203C" w14:textId="77777777" w:rsidR="008378BA" w:rsidRDefault="008378BA" w:rsidP="009F3CE2">
            <w:pPr>
              <w:pStyle w:val="ListParagraph"/>
              <w:numPr>
                <w:ilvl w:val="0"/>
                <w:numId w:val="9"/>
              </w:numPr>
              <w:spacing w:after="0" w:line="240" w:lineRule="auto"/>
              <w:rPr>
                <w:b/>
              </w:rPr>
            </w:pPr>
            <w:r>
              <w:rPr>
                <w:b/>
              </w:rPr>
              <w:t>Dusukun: Ka kɛɲɛ ni sɛbɛn ye, an ka kan ka kɛ jɔnw ye?</w:t>
            </w:r>
          </w:p>
          <w:p w14:paraId="2371735E" w14:textId="77777777" w:rsidR="008378BA" w:rsidRPr="000D1FCF" w:rsidRDefault="008378BA" w:rsidP="00D00093">
            <w:r>
              <w:t>Nisɔndiya ni hɛrɛ ɲɛnamaya kun ye ka dusukun da wuli Ala ye, an Dabaga ani an Kisibaa. Prevenient grace ye Ala ka dugawu baara ye kerecɛn ka ɲɛnamaya kɔnɔ sani a ka Ala dɔn iko Kisibaa. An b’o nɛɛma balilen ye min bɛ baara kɛ Samuɛl ka ɲɛnamaya kɔnɔ kabini a denmisɛnman, iko Ala kumana a fɛ cogo min na sanni a yɛrɛ ka Ala kan dɔn. Krecɛnw kɛlen kɔ Krecɛn ye, u ka kan k’a janto k’u da wulilen to Ala kan mɛnni na.</w:t>
            </w:r>
          </w:p>
          <w:p w14:paraId="5263A142" w14:textId="77777777" w:rsidR="008378BA" w:rsidRDefault="008378BA" w:rsidP="009F3CE2">
            <w:pPr>
              <w:pStyle w:val="ListParagraph"/>
              <w:numPr>
                <w:ilvl w:val="0"/>
                <w:numId w:val="25"/>
              </w:numPr>
              <w:spacing w:after="0" w:line="240" w:lineRule="auto"/>
              <w:rPr>
                <w:b/>
              </w:rPr>
            </w:pPr>
            <w:r>
              <w:rPr>
                <w:b/>
              </w:rPr>
              <w:t>Cogo jumɛnw na Ala ye i sɔrɔ, ka i sama ka taa kisili la, sani i yɛrɛ k’a dɔn ko jurumu gɛlɛya bɛ i la?</w:t>
            </w:r>
          </w:p>
          <w:p w14:paraId="532E3F16" w14:textId="77777777" w:rsidR="008378BA" w:rsidRPr="002F3DD8" w:rsidRDefault="008378BA" w:rsidP="009F3CE2">
            <w:pPr>
              <w:pStyle w:val="ListParagraph"/>
              <w:numPr>
                <w:ilvl w:val="0"/>
                <w:numId w:val="25"/>
              </w:numPr>
              <w:spacing w:after="0" w:line="240" w:lineRule="auto"/>
              <w:rPr>
                <w:b/>
              </w:rPr>
            </w:pPr>
            <w:r>
              <w:rPr>
                <w:b/>
              </w:rPr>
              <w:t>Saul ka mɔgɔw ladɔnniyalen don kosɛbɛ, nka o ye misali ye min b’a jira ko Ala ye mɔgɔw kunbɛn ni u ka jurumu gɛlɛya ye. Cogo jumɛnw na Ala ye i ɲɛsin i ma ni i ka kan ka nimisa?</w:t>
            </w:r>
          </w:p>
          <w:p w14:paraId="30370E3A" w14:textId="77777777" w:rsidR="008378BA" w:rsidRDefault="008378BA" w:rsidP="00D00093"/>
          <w:p w14:paraId="4B299BBD" w14:textId="77777777" w:rsidR="008378BA" w:rsidRPr="000120FC" w:rsidRDefault="008378BA" w:rsidP="009F3CE2">
            <w:pPr>
              <w:pStyle w:val="ListParagraph"/>
              <w:numPr>
                <w:ilvl w:val="0"/>
                <w:numId w:val="9"/>
              </w:numPr>
              <w:spacing w:after="0" w:line="240" w:lineRule="auto"/>
            </w:pPr>
            <w:r w:rsidRPr="008C4A7F">
              <w:rPr>
                <w:b/>
              </w:rPr>
              <w:t>Bolo: An bɛ se ka Ala ka Kuma waleya cogo di?</w:t>
            </w:r>
          </w:p>
          <w:p w14:paraId="1648853E" w14:textId="77777777" w:rsidR="008378BA" w:rsidRDefault="008378BA" w:rsidP="00D00093">
            <w:r>
              <w:t>Samuyɛli ka ɲɛnamaya tun sinsinnen bɛ Ala ka baara kan hali sanni a yɛrɛ ka Ala dɔn. Samuyɛli tun bɛ ka bonya tuma min na, Ala y’a yɛrɛ jira Samuyɛli la ka taa a fɛ. Kerecɛnw ka kan ka yɔrɔw ni waatiw da, u bɛ se ka Ala ka jirali kɛ min bɛ taa a fɛ.</w:t>
            </w:r>
          </w:p>
          <w:p w14:paraId="772C5E5B" w14:textId="77777777" w:rsidR="008378BA" w:rsidRPr="002F3DD8" w:rsidRDefault="008378BA" w:rsidP="009F3CE2">
            <w:pPr>
              <w:pStyle w:val="ListParagraph"/>
              <w:numPr>
                <w:ilvl w:val="0"/>
                <w:numId w:val="25"/>
              </w:numPr>
              <w:spacing w:after="0" w:line="240" w:lineRule="auto"/>
              <w:rPr>
                <w:b/>
              </w:rPr>
            </w:pPr>
            <w:r>
              <w:rPr>
                <w:b/>
              </w:rPr>
              <w:t>Krecɛnw bɛ se ka fɛɛrɛ jumɛnw tigɛ walisa u ka da mɔgɔw ɲɛ na ani u labɛnnen don ka Ala kan mɛn?</w:t>
            </w:r>
          </w:p>
          <w:p w14:paraId="7C2CCA28" w14:textId="77777777" w:rsidR="008378BA" w:rsidRPr="002F3DD8" w:rsidRDefault="008378BA" w:rsidP="009F3CE2">
            <w:pPr>
              <w:pStyle w:val="ListParagraph"/>
              <w:numPr>
                <w:ilvl w:val="0"/>
                <w:numId w:val="25"/>
              </w:numPr>
              <w:spacing w:after="0" w:line="240" w:lineRule="auto"/>
              <w:rPr>
                <w:b/>
              </w:rPr>
            </w:pPr>
            <w:r>
              <w:rPr>
                <w:b/>
              </w:rPr>
              <w:t>Cogo jumɛnw na i bɛ Ala dɔn ka ɲɛ sisan ka tɛmɛ i kɛra Krecɛn ye tuma min na?</w:t>
            </w:r>
          </w:p>
          <w:p w14:paraId="5D545F89" w14:textId="77777777" w:rsidR="008378BA" w:rsidRDefault="008378BA" w:rsidP="00D00093"/>
        </w:tc>
      </w:tr>
      <w:tr w:rsidR="008378BA" w:rsidRPr="001D3C61" w14:paraId="48B04BE8" w14:textId="77777777" w:rsidTr="00D00093">
        <w:tc>
          <w:tcPr>
            <w:tcW w:w="1705" w:type="dxa"/>
          </w:tcPr>
          <w:p w14:paraId="5C5F8E1A" w14:textId="77777777" w:rsidR="008378BA" w:rsidRPr="0068101F" w:rsidRDefault="008378BA" w:rsidP="00D00093">
            <w:pPr>
              <w:jc w:val="center"/>
              <w:rPr>
                <w:b/>
                <w:sz w:val="28"/>
                <w:szCs w:val="28"/>
              </w:rPr>
            </w:pPr>
            <w:r w:rsidRPr="0068101F">
              <w:rPr>
                <w:b/>
                <w:sz w:val="28"/>
                <w:szCs w:val="28"/>
              </w:rPr>
              <w:t>Ka waleya</w:t>
            </w:r>
          </w:p>
          <w:p w14:paraId="58DB65EB" w14:textId="77777777" w:rsidR="008378BA" w:rsidRDefault="008378BA" w:rsidP="00D00093">
            <w:pPr>
              <w:jc w:val="center"/>
              <w:rPr>
                <w:b/>
              </w:rPr>
            </w:pPr>
          </w:p>
          <w:p w14:paraId="73E1C67A" w14:textId="77777777" w:rsidR="008378BA" w:rsidRDefault="008378BA" w:rsidP="00D00093">
            <w:pPr>
              <w:jc w:val="center"/>
              <w:rPr>
                <w:b/>
              </w:rPr>
            </w:pPr>
          </w:p>
        </w:tc>
        <w:tc>
          <w:tcPr>
            <w:tcW w:w="7645" w:type="dxa"/>
          </w:tcPr>
          <w:p w14:paraId="37883BEB" w14:textId="77777777" w:rsidR="008378BA" w:rsidRDefault="008378BA" w:rsidP="009F3CE2">
            <w:pPr>
              <w:pStyle w:val="ListParagraph"/>
              <w:numPr>
                <w:ilvl w:val="0"/>
                <w:numId w:val="18"/>
              </w:numPr>
              <w:spacing w:after="0" w:line="240" w:lineRule="auto"/>
            </w:pPr>
            <w:r>
              <w:t>A ɲini mɔgɔ dɔ fɛ a ka Bibulu kalansen kunba lakali kokura.</w:t>
            </w:r>
          </w:p>
          <w:p w14:paraId="006F7B1F" w14:textId="77777777" w:rsidR="008378BA" w:rsidRDefault="008378BA" w:rsidP="009F3CE2">
            <w:pPr>
              <w:pStyle w:val="ListParagraph"/>
              <w:numPr>
                <w:ilvl w:val="0"/>
                <w:numId w:val="18"/>
              </w:numPr>
              <w:spacing w:after="0" w:line="240" w:lineRule="auto"/>
            </w:pPr>
            <w:r>
              <w:t>A ɲini jɛkulu fɛ u k’a fɔ u hakili la Ala b’a fɛ u ka bi kalan jaabi cogo min na.</w:t>
            </w:r>
          </w:p>
          <w:p w14:paraId="4FD2F215" w14:textId="77777777" w:rsidR="008378BA" w:rsidRDefault="008378BA" w:rsidP="009F3CE2">
            <w:pPr>
              <w:pStyle w:val="ListParagraph"/>
              <w:numPr>
                <w:ilvl w:val="0"/>
                <w:numId w:val="18"/>
              </w:numPr>
              <w:spacing w:after="0" w:line="240" w:lineRule="auto"/>
            </w:pPr>
            <w:r>
              <w:t>Aw ye waati kɛ delili la aw ka sigida la, ɲɔgɔn ye, ani hakilitigiya kama walasa ka bi kalan kɛ ka kɛɲɛ ni.</w:t>
            </w:r>
          </w:p>
          <w:p w14:paraId="6A9DF4B5" w14:textId="77777777" w:rsidR="008378BA" w:rsidRPr="001812C4" w:rsidRDefault="008378BA" w:rsidP="009F3CE2">
            <w:pPr>
              <w:pStyle w:val="ListParagraph"/>
              <w:numPr>
                <w:ilvl w:val="0"/>
                <w:numId w:val="18"/>
              </w:numPr>
              <w:spacing w:after="0" w:line="240" w:lineRule="auto"/>
            </w:pPr>
            <w:r>
              <w:lastRenderedPageBreak/>
              <w:t>A laban kɛ k’a ɲini kulu fɛ u ka An Fa delili kɛ ɲɔgɔn fɛ.</w:t>
            </w:r>
          </w:p>
          <w:p w14:paraId="48C1AA55" w14:textId="77777777" w:rsidR="008378BA" w:rsidRDefault="008378BA" w:rsidP="00D00093">
            <w:pPr>
              <w:rPr>
                <w:b/>
              </w:rPr>
            </w:pPr>
          </w:p>
        </w:tc>
      </w:tr>
    </w:tbl>
    <w:p w14:paraId="2E5CD2A2" w14:textId="77777777" w:rsidR="008378BA" w:rsidRPr="008378BA" w:rsidRDefault="008378BA" w:rsidP="008378BA">
      <w:pPr>
        <w:rPr>
          <w:lang w:val="es-US"/>
        </w:rPr>
      </w:pPr>
    </w:p>
    <w:p w14:paraId="3A09520A" w14:textId="77777777" w:rsidR="008378BA" w:rsidRPr="008378BA" w:rsidRDefault="008378BA" w:rsidP="008378BA">
      <w:pPr>
        <w:rPr>
          <w:lang w:val="es-US"/>
        </w:rPr>
      </w:pPr>
    </w:p>
    <w:p w14:paraId="003D7AF5" w14:textId="7198716D" w:rsidR="008378BA" w:rsidRDefault="008378BA">
      <w:pPr>
        <w:rPr>
          <w:lang w:val="es-US"/>
        </w:rPr>
      </w:pPr>
      <w:r>
        <w:rPr>
          <w:lang w:val="es-US"/>
        </w:rPr>
        <w:br w:type="page"/>
      </w:r>
    </w:p>
    <w:p w14:paraId="63951B22" w14:textId="77777777" w:rsidR="008378BA" w:rsidRPr="008378BA" w:rsidRDefault="008378BA" w:rsidP="008378BA">
      <w:pPr>
        <w:spacing w:after="0"/>
        <w:jc w:val="center"/>
        <w:rPr>
          <w:sz w:val="28"/>
          <w:szCs w:val="28"/>
          <w:lang w:val="es-US"/>
        </w:rPr>
      </w:pPr>
      <w:r w:rsidRPr="008378BA">
        <w:rPr>
          <w:b/>
          <w:i/>
          <w:sz w:val="28"/>
          <w:szCs w:val="28"/>
          <w:lang w:val="es-US"/>
        </w:rPr>
        <w:lastRenderedPageBreak/>
        <w:t xml:space="preserve">YESU </w:t>
      </w:r>
      <w:r w:rsidRPr="008378BA">
        <w:rPr>
          <w:sz w:val="28"/>
          <w:szCs w:val="28"/>
          <w:lang w:val="es-US"/>
        </w:rPr>
        <w:t>ka filimu waajuli yɔrɔ Bibulu kalansen # 34</w:t>
      </w:r>
    </w:p>
    <w:p w14:paraId="6A3EC78F" w14:textId="77777777" w:rsidR="008378BA" w:rsidRPr="008378BA" w:rsidRDefault="008378BA" w:rsidP="008378BA">
      <w:pPr>
        <w:rPr>
          <w:lang w:val="es-US"/>
        </w:rPr>
      </w:pPr>
    </w:p>
    <w:tbl>
      <w:tblPr>
        <w:tblStyle w:val="TableGrid"/>
        <w:tblW w:w="0" w:type="auto"/>
        <w:tblLook w:val="04A0" w:firstRow="1" w:lastRow="0" w:firstColumn="1" w:lastColumn="0" w:noHBand="0" w:noVBand="1"/>
      </w:tblPr>
      <w:tblGrid>
        <w:gridCol w:w="1700"/>
        <w:gridCol w:w="4498"/>
        <w:gridCol w:w="3116"/>
      </w:tblGrid>
      <w:tr w:rsidR="008378BA" w:rsidRPr="003237DD" w14:paraId="27524111" w14:textId="77777777" w:rsidTr="00D00093">
        <w:tc>
          <w:tcPr>
            <w:tcW w:w="1700" w:type="dxa"/>
            <w:tcBorders>
              <w:top w:val="single" w:sz="18" w:space="0" w:color="auto"/>
              <w:left w:val="single" w:sz="18" w:space="0" w:color="auto"/>
            </w:tcBorders>
            <w:shd w:val="clear" w:color="auto" w:fill="FFFFFF" w:themeFill="background1"/>
          </w:tcPr>
          <w:p w14:paraId="057A9B7C" w14:textId="77777777" w:rsidR="008378BA" w:rsidRPr="003237DD" w:rsidRDefault="008378BA" w:rsidP="00D00093">
            <w:pPr>
              <w:rPr>
                <w:b/>
              </w:rPr>
            </w:pPr>
            <w:r w:rsidRPr="003237DD">
              <w:rPr>
                <w:b/>
              </w:rPr>
              <w:t>Kalansen tɔgɔ:</w:t>
            </w:r>
          </w:p>
        </w:tc>
        <w:tc>
          <w:tcPr>
            <w:tcW w:w="4498" w:type="dxa"/>
            <w:tcBorders>
              <w:top w:val="single" w:sz="18" w:space="0" w:color="auto"/>
            </w:tcBorders>
            <w:shd w:val="clear" w:color="auto" w:fill="FFFFFF" w:themeFill="background1"/>
          </w:tcPr>
          <w:p w14:paraId="4BAB920D" w14:textId="77777777" w:rsidR="008378BA" w:rsidRPr="003237DD" w:rsidRDefault="008378BA" w:rsidP="00D00093">
            <w:pPr>
              <w:rPr>
                <w:b/>
              </w:rPr>
            </w:pPr>
            <w:r>
              <w:rPr>
                <w:b/>
              </w:rPr>
              <w:t>Samuɛl ye Saul mun</w:t>
            </w:r>
          </w:p>
        </w:tc>
        <w:tc>
          <w:tcPr>
            <w:tcW w:w="3116" w:type="dxa"/>
            <w:tcBorders>
              <w:top w:val="single" w:sz="18" w:space="0" w:color="auto"/>
              <w:right w:val="single" w:sz="18" w:space="0" w:color="auto"/>
            </w:tcBorders>
          </w:tcPr>
          <w:p w14:paraId="100EEACC" w14:textId="77777777" w:rsidR="008378BA" w:rsidRPr="003237DD" w:rsidRDefault="008378BA" w:rsidP="00D00093">
            <w:pPr>
              <w:jc w:val="center"/>
              <w:rPr>
                <w:sz w:val="24"/>
                <w:szCs w:val="24"/>
              </w:rPr>
            </w:pPr>
            <w:r>
              <w:rPr>
                <w:b/>
                <w:sz w:val="24"/>
                <w:szCs w:val="24"/>
              </w:rPr>
              <w:t>Ja</w:t>
            </w:r>
          </w:p>
        </w:tc>
      </w:tr>
      <w:tr w:rsidR="008378BA" w:rsidRPr="003237DD" w14:paraId="544DA603" w14:textId="77777777" w:rsidTr="00D00093">
        <w:tc>
          <w:tcPr>
            <w:tcW w:w="1700" w:type="dxa"/>
            <w:tcBorders>
              <w:left w:val="single" w:sz="18" w:space="0" w:color="auto"/>
            </w:tcBorders>
            <w:shd w:val="clear" w:color="auto" w:fill="FFFFFF" w:themeFill="background1"/>
          </w:tcPr>
          <w:p w14:paraId="1997026B" w14:textId="77777777" w:rsidR="008378BA" w:rsidRPr="003237DD" w:rsidRDefault="008378BA" w:rsidP="00D00093">
            <w:pPr>
              <w:rPr>
                <w:b/>
              </w:rPr>
            </w:pPr>
            <w:r w:rsidRPr="003237DD">
              <w:rPr>
                <w:b/>
              </w:rPr>
              <w:t>Kalansenw kɔnɔkow:</w:t>
            </w:r>
          </w:p>
        </w:tc>
        <w:tc>
          <w:tcPr>
            <w:tcW w:w="4498" w:type="dxa"/>
            <w:shd w:val="clear" w:color="auto" w:fill="FFFFFF" w:themeFill="background1"/>
          </w:tcPr>
          <w:p w14:paraId="51448329" w14:textId="77777777" w:rsidR="008378BA" w:rsidRPr="003237DD" w:rsidRDefault="008378BA" w:rsidP="00D00093">
            <w:pPr>
              <w:rPr>
                <w:b/>
              </w:rPr>
            </w:pPr>
            <w:r>
              <w:rPr>
                <w:b/>
              </w:rPr>
              <w:t>1 Samuɛl 10</w:t>
            </w:r>
          </w:p>
        </w:tc>
        <w:tc>
          <w:tcPr>
            <w:tcW w:w="3116" w:type="dxa"/>
            <w:vMerge w:val="restart"/>
            <w:tcBorders>
              <w:right w:val="single" w:sz="18" w:space="0" w:color="auto"/>
            </w:tcBorders>
          </w:tcPr>
          <w:p w14:paraId="4C688FE4" w14:textId="77777777" w:rsidR="008378BA" w:rsidRDefault="008378BA" w:rsidP="00D00093">
            <w:pPr>
              <w:rPr>
                <w:sz w:val="24"/>
                <w:szCs w:val="24"/>
              </w:rPr>
            </w:pPr>
            <w:r>
              <w:rPr>
                <w:noProof/>
                <w:lang w:eastAsia="fr-FR"/>
              </w:rPr>
              <w:drawing>
                <wp:inline distT="0" distB="0" distL="0" distR="0" wp14:anchorId="7D0D0E1A" wp14:editId="71B18717">
                  <wp:extent cx="1785638" cy="2403297"/>
                  <wp:effectExtent l="0" t="0" r="5080" b="0"/>
                  <wp:docPr id="7" name="Picture 7" descr="A painting of a person in a rob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ainting of a person in a robe&#10;&#10;AI-generated content may be incorrect."/>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1799182" cy="2421525"/>
                          </a:xfrm>
                          <a:prstGeom prst="rect">
                            <a:avLst/>
                          </a:prstGeom>
                        </pic:spPr>
                      </pic:pic>
                    </a:graphicData>
                  </a:graphic>
                </wp:inline>
              </w:drawing>
            </w:r>
          </w:p>
          <w:p w14:paraId="6264E90E" w14:textId="77777777" w:rsidR="008378BA" w:rsidRPr="003237DD" w:rsidRDefault="008378BA" w:rsidP="00D00093">
            <w:pPr>
              <w:rPr>
                <w:sz w:val="24"/>
                <w:szCs w:val="24"/>
              </w:rPr>
            </w:pPr>
          </w:p>
        </w:tc>
      </w:tr>
      <w:tr w:rsidR="008378BA" w14:paraId="360BDB8F" w14:textId="77777777" w:rsidTr="00D00093">
        <w:tc>
          <w:tcPr>
            <w:tcW w:w="1700" w:type="dxa"/>
            <w:tcBorders>
              <w:left w:val="single" w:sz="18" w:space="0" w:color="auto"/>
            </w:tcBorders>
            <w:shd w:val="clear" w:color="auto" w:fill="FFFFFF" w:themeFill="background1"/>
          </w:tcPr>
          <w:p w14:paraId="41E69875" w14:textId="77777777" w:rsidR="008378BA" w:rsidRPr="003237DD" w:rsidRDefault="008378BA" w:rsidP="00D00093">
            <w:pPr>
              <w:rPr>
                <w:b/>
              </w:rPr>
            </w:pPr>
            <w:r w:rsidRPr="00C851B9">
              <w:rPr>
                <w:b/>
              </w:rPr>
              <w:t>Layidu Kura Sɛbɛnni:</w:t>
            </w:r>
          </w:p>
        </w:tc>
        <w:tc>
          <w:tcPr>
            <w:tcW w:w="4498" w:type="dxa"/>
            <w:shd w:val="clear" w:color="auto" w:fill="FFFFFF" w:themeFill="background1"/>
          </w:tcPr>
          <w:p w14:paraId="46739267" w14:textId="77777777" w:rsidR="008378BA" w:rsidRPr="003237DD" w:rsidRDefault="008378BA" w:rsidP="00D00093">
            <w:pPr>
              <w:rPr>
                <w:b/>
              </w:rPr>
            </w:pPr>
            <w:r>
              <w:rPr>
                <w:b/>
              </w:rPr>
              <w:t>Tite 3:1-8 la</w:t>
            </w:r>
          </w:p>
        </w:tc>
        <w:tc>
          <w:tcPr>
            <w:tcW w:w="3116" w:type="dxa"/>
            <w:vMerge/>
            <w:tcBorders>
              <w:right w:val="single" w:sz="18" w:space="0" w:color="auto"/>
            </w:tcBorders>
          </w:tcPr>
          <w:p w14:paraId="5AC44159" w14:textId="77777777" w:rsidR="008378BA" w:rsidRDefault="008378BA" w:rsidP="00D00093"/>
        </w:tc>
      </w:tr>
      <w:tr w:rsidR="008378BA" w:rsidRPr="001D3C61" w14:paraId="619B1EC5" w14:textId="77777777" w:rsidTr="00D00093">
        <w:tc>
          <w:tcPr>
            <w:tcW w:w="1700" w:type="dxa"/>
            <w:tcBorders>
              <w:left w:val="single" w:sz="18" w:space="0" w:color="auto"/>
            </w:tcBorders>
            <w:shd w:val="clear" w:color="auto" w:fill="FFFFFF" w:themeFill="background1"/>
          </w:tcPr>
          <w:p w14:paraId="7FF2C9D2" w14:textId="77777777" w:rsidR="008378BA" w:rsidRPr="003237DD" w:rsidRDefault="008378BA" w:rsidP="00D00093">
            <w:pPr>
              <w:rPr>
                <w:b/>
              </w:rPr>
            </w:pPr>
            <w:r w:rsidRPr="003237DD">
              <w:rPr>
                <w:b/>
              </w:rPr>
              <w:t>Kalansenw kuntilenna:</w:t>
            </w:r>
          </w:p>
        </w:tc>
        <w:tc>
          <w:tcPr>
            <w:tcW w:w="4498" w:type="dxa"/>
            <w:shd w:val="clear" w:color="auto" w:fill="FFFFFF" w:themeFill="background1"/>
          </w:tcPr>
          <w:p w14:paraId="20358B6E" w14:textId="77777777" w:rsidR="008378BA" w:rsidRPr="003237DD" w:rsidRDefault="008378BA" w:rsidP="009F3CE2">
            <w:pPr>
              <w:pStyle w:val="ListParagraph"/>
              <w:numPr>
                <w:ilvl w:val="0"/>
                <w:numId w:val="26"/>
              </w:numPr>
              <w:spacing w:after="0" w:line="240" w:lineRule="auto"/>
            </w:pPr>
            <w:r w:rsidRPr="008C4A7F">
              <w:rPr>
                <w:b/>
              </w:rPr>
              <w:t xml:space="preserve">Kuntigi </w:t>
            </w:r>
            <w:r w:rsidRPr="003237DD">
              <w:t>: A faamu ko Ala bɛna yɛrɛɲini deliliw jaabi tuma dɔw la, hali ni o jaabi man fisa Krecɛn ma.</w:t>
            </w:r>
          </w:p>
          <w:p w14:paraId="4132C477" w14:textId="77777777" w:rsidR="008378BA" w:rsidRPr="003237DD" w:rsidRDefault="008378BA" w:rsidP="009F3CE2">
            <w:pPr>
              <w:pStyle w:val="ListParagraph"/>
              <w:numPr>
                <w:ilvl w:val="0"/>
                <w:numId w:val="26"/>
              </w:numPr>
              <w:spacing w:after="0" w:line="240" w:lineRule="auto"/>
            </w:pPr>
            <w:r w:rsidRPr="008C4A7F">
              <w:rPr>
                <w:b/>
              </w:rPr>
              <w:t xml:space="preserve">Dusukun </w:t>
            </w:r>
            <w:r w:rsidRPr="003237DD">
              <w:t>: I jija ka delili waatiw sɔrɔ minnu taamasiyɛn tɛ kɛ k’a ɲini ka fɛn sɔrɔ Ala fɛ an hakili la ko an mago bɛ min na, nka k’a ɲini Ala fɛ a ka an mago bɛ fɛn min na tiɲɛ na, a k’o di an ma.</w:t>
            </w:r>
          </w:p>
          <w:p w14:paraId="53A7EA56" w14:textId="77777777" w:rsidR="008378BA" w:rsidRPr="003237DD" w:rsidRDefault="008378BA" w:rsidP="009F3CE2">
            <w:pPr>
              <w:pStyle w:val="ListParagraph"/>
              <w:numPr>
                <w:ilvl w:val="0"/>
                <w:numId w:val="26"/>
              </w:numPr>
              <w:spacing w:after="0" w:line="240" w:lineRule="auto"/>
            </w:pPr>
            <w:r w:rsidRPr="008C4A7F">
              <w:rPr>
                <w:b/>
              </w:rPr>
              <w:t xml:space="preserve">Bolo </w:t>
            </w:r>
            <w:r w:rsidRPr="003237DD">
              <w:t>: Aw ye aw yɛrɛ dege aw ka deliliw sɛbɛnni na walasa aw k’a ye aw bɛ aw ka delili waati hakɛ min kɛ ka Ala tanu ani aw bɛ waati hakɛ min kɛ ka Ala deli. A ɲini k’a dɔn fɛn min bɛna kɛ balansi ɲuman ye tanuli ni ɲinini cɛ.</w:t>
            </w:r>
          </w:p>
          <w:p w14:paraId="6BD5CEAA" w14:textId="77777777" w:rsidR="008378BA" w:rsidRPr="003237DD" w:rsidRDefault="008378BA" w:rsidP="00D00093"/>
        </w:tc>
        <w:tc>
          <w:tcPr>
            <w:tcW w:w="3116" w:type="dxa"/>
            <w:vMerge/>
            <w:tcBorders>
              <w:right w:val="single" w:sz="18" w:space="0" w:color="auto"/>
            </w:tcBorders>
          </w:tcPr>
          <w:p w14:paraId="04663F68" w14:textId="77777777" w:rsidR="008378BA" w:rsidRDefault="008378BA" w:rsidP="00D00093"/>
        </w:tc>
      </w:tr>
      <w:tr w:rsidR="008378BA" w:rsidRPr="003237DD" w14:paraId="39864464" w14:textId="77777777" w:rsidTr="00D00093">
        <w:tc>
          <w:tcPr>
            <w:tcW w:w="1700" w:type="dxa"/>
            <w:tcBorders>
              <w:left w:val="single" w:sz="18" w:space="0" w:color="auto"/>
              <w:bottom w:val="single" w:sz="4" w:space="0" w:color="auto"/>
            </w:tcBorders>
            <w:shd w:val="clear" w:color="auto" w:fill="FFFFFF" w:themeFill="background1"/>
          </w:tcPr>
          <w:p w14:paraId="16F848EE" w14:textId="77777777" w:rsidR="008378BA" w:rsidRPr="003237DD" w:rsidRDefault="008378BA" w:rsidP="00D00093">
            <w:pPr>
              <w:rPr>
                <w:b/>
              </w:rPr>
            </w:pPr>
            <w:r w:rsidRPr="003237DD">
              <w:rPr>
                <w:b/>
              </w:rPr>
              <w:t>Kalansen min bɛ Vɛrise dɔ kɔnɔ:</w:t>
            </w:r>
          </w:p>
        </w:tc>
        <w:tc>
          <w:tcPr>
            <w:tcW w:w="7614" w:type="dxa"/>
            <w:gridSpan w:val="2"/>
            <w:tcBorders>
              <w:bottom w:val="single" w:sz="4" w:space="0" w:color="auto"/>
              <w:right w:val="single" w:sz="18" w:space="0" w:color="auto"/>
            </w:tcBorders>
            <w:shd w:val="clear" w:color="auto" w:fill="FFFFFF" w:themeFill="background1"/>
          </w:tcPr>
          <w:p w14:paraId="4E129260" w14:textId="77777777" w:rsidR="008378BA" w:rsidRPr="003C4AAE" w:rsidRDefault="008378BA" w:rsidP="00D00093">
            <w:pPr>
              <w:rPr>
                <w:rFonts w:cstheme="minorHAnsi"/>
              </w:rPr>
            </w:pPr>
            <w:r w:rsidRPr="003C4AAE">
              <w:rPr>
                <w:rFonts w:cstheme="minorHAnsi"/>
                <w:color w:val="000000"/>
                <w:shd w:val="clear" w:color="auto" w:fill="FFFFFF"/>
              </w:rPr>
              <w:t>Wa ne b’a fɛ aw ka sinsin o kow kan, walisa mɔgɔ minnu y’u jigi da Ala kan, olu k’u janto u yɛrɛ la ka ko ɲuman kɛ. (Tite 3:8)</w:t>
            </w:r>
          </w:p>
        </w:tc>
      </w:tr>
    </w:tbl>
    <w:p w14:paraId="6EFA9029" w14:textId="77777777" w:rsidR="008378BA" w:rsidRDefault="008378BA" w:rsidP="008378BA"/>
    <w:tbl>
      <w:tblPr>
        <w:tblStyle w:val="TableGrid"/>
        <w:tblW w:w="0" w:type="auto"/>
        <w:tblLook w:val="04A0" w:firstRow="1" w:lastRow="0" w:firstColumn="1" w:lastColumn="0" w:noHBand="0" w:noVBand="1"/>
      </w:tblPr>
      <w:tblGrid>
        <w:gridCol w:w="1705"/>
        <w:gridCol w:w="7645"/>
      </w:tblGrid>
      <w:tr w:rsidR="008378BA" w14:paraId="138CFBBD" w14:textId="77777777" w:rsidTr="00D00093">
        <w:tc>
          <w:tcPr>
            <w:tcW w:w="1705" w:type="dxa"/>
          </w:tcPr>
          <w:p w14:paraId="1D795AF3" w14:textId="77777777" w:rsidR="008378BA" w:rsidRDefault="008378BA" w:rsidP="00D00093">
            <w:pPr>
              <w:jc w:val="center"/>
              <w:rPr>
                <w:b/>
              </w:rPr>
            </w:pPr>
            <w:r>
              <w:rPr>
                <w:b/>
              </w:rPr>
              <w:t xml:space="preserve"> (Sɛbɛnni kuncɛcogo).</w:t>
            </w:r>
          </w:p>
          <w:p w14:paraId="53A2DF0A" w14:textId="77777777" w:rsidR="008378BA" w:rsidRDefault="008378BA" w:rsidP="00D00093">
            <w:pPr>
              <w:jc w:val="center"/>
              <w:rPr>
                <w:b/>
              </w:rPr>
            </w:pPr>
          </w:p>
        </w:tc>
        <w:tc>
          <w:tcPr>
            <w:tcW w:w="7645" w:type="dxa"/>
          </w:tcPr>
          <w:p w14:paraId="2A535667" w14:textId="77777777" w:rsidR="008378BA" w:rsidRPr="00BF1BDF" w:rsidRDefault="008378BA" w:rsidP="00D00093">
            <w:r w:rsidRPr="00BF1BDF">
              <w:t xml:space="preserve">Samuyɛli tun ye Israɛl ka kiritigɛla ye kabini san caman. A tun bɛ ka kɔrɔbaya kosɛbɛ, wa a tun tɛna kɛ kiritigɛla ye ka mɛn. Samuɛl tun labɛnnen don ka mɔgɔ dɔ sugandi min bɛna a nɔ bila. Israɛldenw y’a fɔ Samuɛl ye ko u t’a fɛ kiritigɛla wɛrɛ ka kɛ. U tun b’a fɛ ka masakɛ sɔrɔ </w:t>
            </w:r>
            <w:r>
              <w:t>katuguni</w:t>
            </w:r>
            <w:r w:rsidRPr="00BF1BDF">
              <w:t xml:space="preserve"> u lamini jamanaw bɛɛ tun bɛ ni masakɛ ye. Ala jigi tigɛra Israɛldenw kɔrɔ, nka a y’a fɔ Samuɛl ye ko a ka mɔgɔw ka kuma lamɛn. Kamalennin dɔ tun bɛ yen, o tɔgɔ ko Saul; a kunkolo tun ka jan ni Israɛl cɛ tɔw bɛɛ ye. Ala y’a fɔ Samuɛl ye ko Saul tun ye cɛ min sugandi ka kɛ Israɛl masakɛ ye. Samuɛl taara Saul fɛ ka tulu kɛrɛnkɛrɛnnen dɔ bɔn a kun na. O bɛ wele ko “munni.” Samuɛl ye Saul ta ka segin Israɛldenw fɛ, k’a fɔ u ye ko Sayuli bɛna kɛ u ka masakɛ ye. O diyara Israɛldenw ye kosɛbɛ.</w:t>
            </w:r>
          </w:p>
          <w:p w14:paraId="5A268A1A" w14:textId="77777777" w:rsidR="008378BA" w:rsidRDefault="008378BA" w:rsidP="00D00093">
            <w:pPr>
              <w:rPr>
                <w:b/>
              </w:rPr>
            </w:pPr>
          </w:p>
        </w:tc>
      </w:tr>
      <w:tr w:rsidR="008378BA" w:rsidRPr="001D3C61" w14:paraId="7A2A4EE5" w14:textId="77777777" w:rsidTr="00D00093">
        <w:tc>
          <w:tcPr>
            <w:tcW w:w="1705" w:type="dxa"/>
          </w:tcPr>
          <w:p w14:paraId="22A2318B" w14:textId="77777777" w:rsidR="008378BA" w:rsidRDefault="008378BA" w:rsidP="00D00093">
            <w:pPr>
              <w:jc w:val="center"/>
              <w:rPr>
                <w:b/>
              </w:rPr>
            </w:pPr>
            <w:r>
              <w:rPr>
                <w:b/>
              </w:rPr>
              <w:t>Kalan  min bɛ bɔ Ja la</w:t>
            </w:r>
          </w:p>
        </w:tc>
        <w:tc>
          <w:tcPr>
            <w:tcW w:w="7645" w:type="dxa"/>
          </w:tcPr>
          <w:p w14:paraId="43535798" w14:textId="77777777" w:rsidR="008378BA" w:rsidRPr="003C4AAE" w:rsidRDefault="008378BA" w:rsidP="001A1E60">
            <w:pPr>
              <w:pStyle w:val="ListParagraph"/>
              <w:numPr>
                <w:ilvl w:val="0"/>
                <w:numId w:val="141"/>
              </w:numPr>
              <w:spacing w:after="0" w:line="240" w:lineRule="auto"/>
              <w:rPr>
                <w:b/>
              </w:rPr>
            </w:pPr>
            <w:r>
              <w:rPr>
                <w:b/>
              </w:rPr>
              <w:t xml:space="preserve">Samuyɛli </w:t>
            </w:r>
            <w:r>
              <w:t>tun ye kiritigɛla laban ye min ye baara kɛ Israɛldenw ye. Israɛldenw y’a fɔ k’u b’a fɛ ka kɛ i n’a fɔ siya tɔw bɛɛ, masakɛw bɛ minnu bolo. Jama ka o delili ye Samuyɛli dusukasi sabu a tun b’a dɔn ko o bɛna kɛ sababu ye ka tɔɔrɔba lase jama ma, katuguni Ala tun b’a fɛ min ye Israɛldenw ye, o tɛ o ye.</w:t>
            </w:r>
          </w:p>
          <w:p w14:paraId="6F54419A" w14:textId="77777777" w:rsidR="008378BA" w:rsidRPr="003C4AAE" w:rsidRDefault="008378BA" w:rsidP="001A1E60">
            <w:pPr>
              <w:pStyle w:val="ListParagraph"/>
              <w:numPr>
                <w:ilvl w:val="0"/>
                <w:numId w:val="141"/>
              </w:numPr>
              <w:spacing w:after="0" w:line="240" w:lineRule="auto"/>
              <w:rPr>
                <w:b/>
              </w:rPr>
            </w:pPr>
            <w:r>
              <w:rPr>
                <w:b/>
              </w:rPr>
              <w:t xml:space="preserve">Saul </w:t>
            </w:r>
            <w:r>
              <w:t>tun ka jan ani a tun cɛ ka ɲi. O kow diyara Israɛldenw ye; u tun b'a fɛ masakɛ dɔ ka sɔrɔ min bɛna u mara u bɛ se ka min ɲɛnajɛ. Nka, kɛnɛma filɛli tɛ ɲɛmɔgɔ ɲuman sumanikɛlan ye, i n’a fɔ Israɛldenw y’a ye cogo min na joona tuma min na Saul tun bɛ u kun na.</w:t>
            </w:r>
          </w:p>
          <w:p w14:paraId="0E65938E" w14:textId="77777777" w:rsidR="008378BA" w:rsidRPr="006B6273" w:rsidRDefault="008378BA" w:rsidP="001A1E60">
            <w:pPr>
              <w:pStyle w:val="ListParagraph"/>
              <w:numPr>
                <w:ilvl w:val="0"/>
                <w:numId w:val="141"/>
              </w:numPr>
              <w:spacing w:after="0" w:line="240" w:lineRule="auto"/>
              <w:rPr>
                <w:b/>
              </w:rPr>
            </w:pPr>
            <w:r>
              <w:rPr>
                <w:b/>
              </w:rPr>
              <w:lastRenderedPageBreak/>
              <w:t xml:space="preserve">Israɛldenw </w:t>
            </w:r>
            <w:r>
              <w:t>tun tɛ Ala bonya wala ka bonya da a kan n’u ka ɲininiw ye Ala ka masakɛ di u ma kiritigɛlaw nɔ na. Ala tun ka kan ka kɛ u ka masakɛ ye ani kiritigɛlaw tun ka kan ka kɛ Ala ka kumalasela ye. Nka, Israɛldenw tun b’a fɛ ka kɛ i n’a fɔ siya tɔw bɛɛ, masakɛw bɛɛ tun bɛ minnu na.</w:t>
            </w:r>
          </w:p>
          <w:p w14:paraId="69DA638F" w14:textId="77777777" w:rsidR="008378BA" w:rsidRPr="00E86E74" w:rsidRDefault="008378BA" w:rsidP="00D00093">
            <w:pPr>
              <w:pStyle w:val="ListParagraph"/>
              <w:ind w:left="1080"/>
              <w:rPr>
                <w:b/>
              </w:rPr>
            </w:pPr>
          </w:p>
        </w:tc>
      </w:tr>
      <w:tr w:rsidR="008378BA" w:rsidRPr="001D3C61" w14:paraId="5AFD8620" w14:textId="77777777" w:rsidTr="00D00093">
        <w:tc>
          <w:tcPr>
            <w:tcW w:w="1705" w:type="dxa"/>
          </w:tcPr>
          <w:p w14:paraId="4421A140" w14:textId="77777777" w:rsidR="008378BA" w:rsidRDefault="008378BA" w:rsidP="00D00093">
            <w:pPr>
              <w:jc w:val="center"/>
              <w:rPr>
                <w:b/>
              </w:rPr>
            </w:pPr>
            <w:r>
              <w:rPr>
                <w:b/>
              </w:rPr>
              <w:lastRenderedPageBreak/>
              <w:t>Masalabolo</w:t>
            </w:r>
          </w:p>
          <w:p w14:paraId="5933EA0B" w14:textId="77777777" w:rsidR="008378BA" w:rsidRDefault="008378BA" w:rsidP="00D00093">
            <w:pPr>
              <w:jc w:val="center"/>
            </w:pPr>
            <w:r>
              <w:rPr>
                <w:b/>
              </w:rPr>
              <w:t>Hukumu</w:t>
            </w:r>
          </w:p>
        </w:tc>
        <w:tc>
          <w:tcPr>
            <w:tcW w:w="7645" w:type="dxa"/>
          </w:tcPr>
          <w:p w14:paraId="37A68103" w14:textId="77777777" w:rsidR="008378BA" w:rsidRDefault="008378BA" w:rsidP="00D00093">
            <w:r>
              <w:t>Samuyɛli ye kiritigɛla laban ye min ye baara kɛ Israɛl jamana na. A fɔ man di nka, i n’a fɔ a ɲɛfɛ denkɛw, Samuɛl denkɛw ma bonya da Ala kan. U tun bɛ baara kɛ n’u ka jɔyɔrɔ ye walisa ka nafa sɔrɔ mɔgɔ wɛrɛw la. O de kosɔn, Israɛldenw ye ɲɛmɔgɔya kura ɲini, u tun b’a fɛ masakɛ ka sɔrɔ i n’a fɔ siya tɔw. Nin ye barokun ye min bɛ sɔrɔ siɲɛ caman Israɛl tariku kɔnɔ – Israɛl b’a fɛ ka kɛ i n’a fɔ u lamini jamana tɔw bɛɛ. O b Ala ka layidu ta ni Israɛl ye, Ala tun b’a fɛ Israɛl ka kɛ danfaralen ye, i n’a fɔ yeelen min bɛ dibi la.</w:t>
            </w:r>
          </w:p>
          <w:p w14:paraId="09B021D7" w14:textId="77777777" w:rsidR="008378BA" w:rsidRDefault="008378BA" w:rsidP="00D00093"/>
          <w:p w14:paraId="450EEF1A" w14:textId="77777777" w:rsidR="008378BA" w:rsidRDefault="008378BA" w:rsidP="00D00093">
            <w:r>
              <w:t>Tuma dɔw la, Ala bɛ an ka deliliw jaabiw di an ma, hali ni Ala b’a dɔn ko o jaabiw man fisa an ma. Ala b’o kɛ walisa k’an kalan yɛrɛɲini delili faratiw la. Ala ye Samuɛl bila ka mɔgɔw lasɔmi masakɛ sɔrɔli kɔlɔlɔw la (1 Samuɛl 8:10-21 lajɛ). Israɛldenw ma sɔn ka Ala ka lasɔmini lamɛn, ani u tora ka masakɛ dɔ ɲini. O kosɔn, Ala ye Saul sugandi ka kɛ u ka masakɛ ye.</w:t>
            </w:r>
          </w:p>
          <w:p w14:paraId="68F7828C" w14:textId="77777777" w:rsidR="008378BA" w:rsidRDefault="008378BA" w:rsidP="00D00093"/>
          <w:p w14:paraId="7A582759" w14:textId="77777777" w:rsidR="008378BA" w:rsidRDefault="008378BA" w:rsidP="00D00093">
            <w:pPr>
              <w:rPr>
                <w:b/>
              </w:rPr>
            </w:pPr>
            <w:r>
              <w:t>K’a sɔrɔ Saul y’a ka masaya daminɛ ka ɲɛ, kalow ni sanw tɛmɛnen kɔ, a kɛra masakɛ juguba ye. A ka kɛwalew n’a ka latigɛw sababu fɛ, a y’a jira ko a b’a janto mɔgɔw diyabɔli la ka tɛmɛ Ala diyabɔli kan.</w:t>
            </w:r>
          </w:p>
          <w:p w14:paraId="22EA7027" w14:textId="77777777" w:rsidR="008378BA" w:rsidRDefault="008378BA" w:rsidP="00D00093">
            <w:pPr>
              <w:rPr>
                <w:b/>
              </w:rPr>
            </w:pPr>
          </w:p>
          <w:p w14:paraId="16DD5486" w14:textId="77777777" w:rsidR="008378BA" w:rsidRPr="00920E24" w:rsidRDefault="008378BA" w:rsidP="00D00093">
            <w:r w:rsidRPr="00C851B9">
              <w:rPr>
                <w:b/>
              </w:rPr>
              <w:t xml:space="preserve">Layidu kura sɛbɛn: </w:t>
            </w:r>
            <w:r>
              <w:t>Ni Senu min nana masakɛ Saul kan a ka masaya daminɛ na, o fana bɛ sɔrɔ Krecɛnw fɛ. Ni Ni Senu bɛ u kɔnɔ, kerecɛnw bɛ se ka kanuya ni senuya ɲɛnamaya kɛ. An ka kan k’an janto an kana bin Ala la i ko masakɛ Saul y’a kɛ cogo min na, nka an ka to ka kanminɛli kɛ Ala ye.</w:t>
            </w:r>
          </w:p>
          <w:p w14:paraId="44004FAD" w14:textId="77777777" w:rsidR="008378BA" w:rsidRPr="00CA4179" w:rsidRDefault="008378BA" w:rsidP="00D00093"/>
        </w:tc>
      </w:tr>
      <w:tr w:rsidR="008378BA" w14:paraId="25A8B1EA" w14:textId="77777777" w:rsidTr="00D00093">
        <w:tc>
          <w:tcPr>
            <w:tcW w:w="9350" w:type="dxa"/>
            <w:gridSpan w:val="2"/>
            <w:shd w:val="clear" w:color="auto" w:fill="BFBFBF" w:themeFill="background1" w:themeFillShade="BF"/>
          </w:tcPr>
          <w:p w14:paraId="4B0F5124" w14:textId="77777777" w:rsidR="008378BA" w:rsidRPr="0068101F" w:rsidRDefault="008378BA" w:rsidP="00D00093">
            <w:pPr>
              <w:jc w:val="center"/>
              <w:rPr>
                <w:sz w:val="28"/>
                <w:szCs w:val="28"/>
              </w:rPr>
            </w:pPr>
            <w:r w:rsidRPr="0068101F">
              <w:rPr>
                <w:b/>
                <w:sz w:val="28"/>
                <w:szCs w:val="28"/>
              </w:rPr>
              <w:t>Bibulukalan</w:t>
            </w:r>
          </w:p>
        </w:tc>
      </w:tr>
      <w:tr w:rsidR="008378BA" w:rsidRPr="001D3C61" w14:paraId="0B39D689" w14:textId="77777777" w:rsidTr="00D00093">
        <w:tc>
          <w:tcPr>
            <w:tcW w:w="1705" w:type="dxa"/>
          </w:tcPr>
          <w:p w14:paraId="53BE1DB2" w14:textId="77777777" w:rsidR="008378BA" w:rsidRPr="0068101F" w:rsidRDefault="008378BA" w:rsidP="00D00093">
            <w:pPr>
              <w:jc w:val="center"/>
              <w:rPr>
                <w:b/>
                <w:sz w:val="28"/>
                <w:szCs w:val="28"/>
              </w:rPr>
            </w:pPr>
            <w:r w:rsidRPr="0068101F">
              <w:rPr>
                <w:b/>
                <w:sz w:val="28"/>
                <w:szCs w:val="28"/>
              </w:rPr>
              <w:t>Ka seli</w:t>
            </w:r>
          </w:p>
        </w:tc>
        <w:tc>
          <w:tcPr>
            <w:tcW w:w="7645" w:type="dxa"/>
          </w:tcPr>
          <w:p w14:paraId="3F861EA4" w14:textId="77777777" w:rsidR="008378BA" w:rsidRDefault="008378BA" w:rsidP="009F3CE2">
            <w:pPr>
              <w:pStyle w:val="ListParagraph"/>
              <w:numPr>
                <w:ilvl w:val="0"/>
                <w:numId w:val="12"/>
              </w:numPr>
              <w:spacing w:after="0" w:line="240" w:lineRule="auto"/>
            </w:pPr>
            <w:r>
              <w:t>Delili ɲininiw ni tanuli ɲini.</w:t>
            </w:r>
          </w:p>
          <w:p w14:paraId="17523F6A" w14:textId="77777777" w:rsidR="008378BA" w:rsidRDefault="008378BA" w:rsidP="009F3CE2">
            <w:pPr>
              <w:pStyle w:val="ListParagraph"/>
              <w:numPr>
                <w:ilvl w:val="0"/>
                <w:numId w:val="12"/>
              </w:numPr>
              <w:spacing w:after="0" w:line="240" w:lineRule="auto"/>
            </w:pPr>
            <w:r>
              <w:t>Barika Ala ye tanuli minnu kɛra ɲɔgɔn fɛ.</w:t>
            </w:r>
          </w:p>
          <w:p w14:paraId="49578413" w14:textId="77777777" w:rsidR="008378BA" w:rsidRDefault="008378BA" w:rsidP="009F3CE2">
            <w:pPr>
              <w:pStyle w:val="ListParagraph"/>
              <w:numPr>
                <w:ilvl w:val="0"/>
                <w:numId w:val="12"/>
              </w:numPr>
              <w:spacing w:after="0" w:line="240" w:lineRule="auto"/>
            </w:pPr>
            <w:r>
              <w:t>Delili kɛli delili ɲininiw kama.</w:t>
            </w:r>
          </w:p>
          <w:p w14:paraId="3D729A14" w14:textId="77777777" w:rsidR="008378BA" w:rsidRDefault="008378BA"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708DCE8C" w14:textId="77777777" w:rsidR="008378BA" w:rsidRDefault="008378BA" w:rsidP="00D00093"/>
        </w:tc>
      </w:tr>
      <w:tr w:rsidR="008378BA" w:rsidRPr="001D3C61" w14:paraId="1CAA931B" w14:textId="77777777" w:rsidTr="00D00093">
        <w:tc>
          <w:tcPr>
            <w:tcW w:w="1705" w:type="dxa"/>
          </w:tcPr>
          <w:p w14:paraId="44E7FB0B" w14:textId="77777777" w:rsidR="008378BA" w:rsidRPr="0068101F" w:rsidRDefault="008378BA" w:rsidP="00D00093">
            <w:pPr>
              <w:jc w:val="center"/>
              <w:rPr>
                <w:b/>
                <w:sz w:val="28"/>
                <w:szCs w:val="28"/>
              </w:rPr>
            </w:pPr>
            <w:r w:rsidRPr="0068101F">
              <w:rPr>
                <w:b/>
                <w:sz w:val="28"/>
                <w:szCs w:val="28"/>
              </w:rPr>
              <w:t>Ka mɛn</w:t>
            </w:r>
          </w:p>
        </w:tc>
        <w:tc>
          <w:tcPr>
            <w:tcW w:w="7645" w:type="dxa"/>
          </w:tcPr>
          <w:p w14:paraId="1296B475" w14:textId="77777777" w:rsidR="008378BA" w:rsidRDefault="008378BA" w:rsidP="009F3CE2">
            <w:pPr>
              <w:pStyle w:val="ListParagraph"/>
              <w:numPr>
                <w:ilvl w:val="0"/>
                <w:numId w:val="13"/>
              </w:numPr>
              <w:spacing w:after="0" w:line="240" w:lineRule="auto"/>
            </w:pPr>
            <w:r>
              <w:t>Bibulu kalansen fila bɛɛ kalan.</w:t>
            </w:r>
          </w:p>
          <w:p w14:paraId="3A95AFB7" w14:textId="77777777" w:rsidR="008378BA" w:rsidRDefault="008378BA" w:rsidP="009F3CE2">
            <w:pPr>
              <w:pStyle w:val="ListParagraph"/>
              <w:numPr>
                <w:ilvl w:val="0"/>
                <w:numId w:val="13"/>
              </w:numPr>
              <w:spacing w:after="0" w:line="240" w:lineRule="auto"/>
            </w:pPr>
            <w:r>
              <w:t>kumasen kuncɛ ka bɔ sanfɛ kalansen kɔnɔ.</w:t>
            </w:r>
          </w:p>
          <w:p w14:paraId="1B82D6B3" w14:textId="77777777" w:rsidR="008378BA" w:rsidRDefault="008378BA" w:rsidP="009F3CE2">
            <w:pPr>
              <w:pStyle w:val="ListParagraph"/>
              <w:numPr>
                <w:ilvl w:val="0"/>
                <w:numId w:val="13"/>
              </w:numPr>
              <w:spacing w:after="0" w:line="240" w:lineRule="auto"/>
            </w:pPr>
            <w:r>
              <w:t>Bibulu kalansen fila bɛɛ kalan kokura.</w:t>
            </w:r>
          </w:p>
          <w:p w14:paraId="057354FE" w14:textId="77777777" w:rsidR="008378BA" w:rsidRDefault="008378BA" w:rsidP="009F3CE2">
            <w:pPr>
              <w:pStyle w:val="ListParagraph"/>
              <w:numPr>
                <w:ilvl w:val="0"/>
                <w:numId w:val="13"/>
              </w:numPr>
              <w:spacing w:after="0" w:line="240" w:lineRule="auto"/>
            </w:pPr>
            <w:r>
              <w:t>A ɲini mɔgɔ dɔ fɛ a ka Bibulu tɛmɛsira kunba lakali kokura.</w:t>
            </w:r>
          </w:p>
          <w:p w14:paraId="34903E16" w14:textId="77777777" w:rsidR="008378BA" w:rsidRDefault="008378BA" w:rsidP="00D00093"/>
        </w:tc>
      </w:tr>
      <w:tr w:rsidR="008378BA" w:rsidRPr="001D3C61" w14:paraId="104CEED8" w14:textId="77777777" w:rsidTr="00D00093">
        <w:tc>
          <w:tcPr>
            <w:tcW w:w="1705" w:type="dxa"/>
          </w:tcPr>
          <w:p w14:paraId="56DA46BA" w14:textId="77777777" w:rsidR="008378BA" w:rsidRPr="0068101F" w:rsidRDefault="008378BA" w:rsidP="00D00093">
            <w:pPr>
              <w:jc w:val="center"/>
              <w:rPr>
                <w:b/>
                <w:sz w:val="28"/>
                <w:szCs w:val="28"/>
              </w:rPr>
            </w:pPr>
            <w:r w:rsidRPr="0068101F">
              <w:rPr>
                <w:b/>
                <w:sz w:val="28"/>
                <w:szCs w:val="28"/>
              </w:rPr>
              <w:t>Niyɔrɔ</w:t>
            </w:r>
          </w:p>
        </w:tc>
        <w:tc>
          <w:tcPr>
            <w:tcW w:w="7645" w:type="dxa"/>
          </w:tcPr>
          <w:p w14:paraId="0ED83832" w14:textId="77777777" w:rsidR="008378BA" w:rsidRDefault="008378BA" w:rsidP="009F3CE2">
            <w:pPr>
              <w:pStyle w:val="ListParagraph"/>
              <w:numPr>
                <w:ilvl w:val="0"/>
                <w:numId w:val="14"/>
              </w:numPr>
              <w:spacing w:after="0" w:line="240" w:lineRule="auto"/>
              <w:rPr>
                <w:b/>
              </w:rPr>
            </w:pPr>
            <w:r w:rsidRPr="008C4A7F">
              <w:rPr>
                <w:b/>
              </w:rPr>
              <w:t>Kuntigi: Sɛbɛnni kɔrɔ ye mun ye?</w:t>
            </w:r>
          </w:p>
          <w:p w14:paraId="17F09BDA" w14:textId="77777777" w:rsidR="008378BA" w:rsidRPr="002473A6" w:rsidRDefault="008378BA" w:rsidP="00D00093">
            <w:r>
              <w:t>A bɛ se ka kɛ kalan gɛlɛn ye walasa k’an sago sɔrɔ, dɔrɔn k’a faamu ko o tɛ wasa. Krecɛnw bɛna fa nisɔndiya ni kanuya la cogo kelen min na, o ye n’an dusukunw ni an hakiliw bɛ Ala ma kosɛbɛ. O kɛcogo dɔ ye ka Yesu ka kuma deli, “ne sago tɛ, nka i sago.” .</w:t>
            </w:r>
          </w:p>
          <w:p w14:paraId="0497AAD4" w14:textId="77777777" w:rsidR="008378BA" w:rsidRPr="002F3DD8" w:rsidRDefault="008378BA" w:rsidP="009F3CE2">
            <w:pPr>
              <w:pStyle w:val="ListParagraph"/>
              <w:numPr>
                <w:ilvl w:val="0"/>
                <w:numId w:val="25"/>
              </w:numPr>
              <w:spacing w:after="0" w:line="240" w:lineRule="auto"/>
              <w:rPr>
                <w:b/>
              </w:rPr>
            </w:pPr>
            <w:r>
              <w:rPr>
                <w:b/>
              </w:rPr>
              <w:t>Krecɛn bɛ se k’a dɔn cogo di n’u ka delili ɲininiw ye yɛrɛɲini ye, wa ni jaabi dira u ma, u b’a miiri ko o bɛna nisɔndiya ni hɛrɛ lase u ma ni o jaabi ye?</w:t>
            </w:r>
          </w:p>
          <w:p w14:paraId="49813612" w14:textId="77777777" w:rsidR="008378BA" w:rsidRPr="002F3DD8" w:rsidRDefault="008378BA" w:rsidP="009F3CE2">
            <w:pPr>
              <w:pStyle w:val="ListParagraph"/>
              <w:numPr>
                <w:ilvl w:val="0"/>
                <w:numId w:val="25"/>
              </w:numPr>
              <w:spacing w:after="0" w:line="240" w:lineRule="auto"/>
              <w:rPr>
                <w:b/>
              </w:rPr>
            </w:pPr>
            <w:r>
              <w:rPr>
                <w:b/>
              </w:rPr>
              <w:lastRenderedPageBreak/>
              <w:t>Hali ni Saul tun ye masakɛ jugu ye, a y’a ka masaya daminɛ kosɛbɛ. Mun de b’a to mɔgɔw bɛ bin ka Ala bila jɔyɔrɔ fɔlɔ la u ka ɲɛnamaya kɔnɔ?</w:t>
            </w:r>
          </w:p>
          <w:p w14:paraId="7D042D12" w14:textId="77777777" w:rsidR="008378BA" w:rsidRDefault="008378BA" w:rsidP="00D00093"/>
          <w:p w14:paraId="24421842" w14:textId="77777777" w:rsidR="008378BA" w:rsidRDefault="008378BA" w:rsidP="009F3CE2">
            <w:pPr>
              <w:pStyle w:val="ListParagraph"/>
              <w:numPr>
                <w:ilvl w:val="0"/>
                <w:numId w:val="9"/>
              </w:numPr>
              <w:spacing w:after="0" w:line="240" w:lineRule="auto"/>
              <w:rPr>
                <w:b/>
              </w:rPr>
            </w:pPr>
            <w:r>
              <w:rPr>
                <w:b/>
              </w:rPr>
              <w:t>Dusukun: Sɛbɛnni b’a fɔ ko an ka kan ka kɛ jɔn ye?</w:t>
            </w:r>
          </w:p>
          <w:p w14:paraId="16A95440" w14:textId="77777777" w:rsidR="008378BA" w:rsidRPr="003726F8" w:rsidRDefault="008378BA" w:rsidP="00D00093">
            <w:r>
              <w:t>Hakilila ye jogo ye min nafa ka bon kosɛbɛ Krecɛn bolo. Mɔgɔ min bɛ ka faamuyali yiriwa, o tɛ i n’a fɔ Israɛldenw minnu banna ka Samuyɛli ka lasɔmini lamɛn, o tigi b’a dege ko a kana a jigi da a yɛrɛ ka hakilitigiya walima a yɛrɛ ka hakilitigiya kan. Krecɛn hakilitigi bɛna Ala sago ɲini, ka laadilikan ɲini Krecɛn kɔgɔlenw fɛ, ani k’a ɲini ka yɛrɛɲini bɔ u ka ɲɛnamaya kɔnɔ. U bɛna u jija ka delili ɲɛnamaya kɛ min sinsinnen bɛ u mago bɛ fɛn minnu na ka bɔ Ala yɔrɔ, u tɛna u sago sɔrɔ.</w:t>
            </w:r>
          </w:p>
          <w:p w14:paraId="7911DE88" w14:textId="77777777" w:rsidR="008378BA" w:rsidRPr="002F3DD8" w:rsidRDefault="008378BA" w:rsidP="009F3CE2">
            <w:pPr>
              <w:pStyle w:val="ListParagraph"/>
              <w:numPr>
                <w:ilvl w:val="0"/>
                <w:numId w:val="25"/>
              </w:numPr>
              <w:spacing w:after="0" w:line="240" w:lineRule="auto"/>
              <w:rPr>
                <w:b/>
              </w:rPr>
            </w:pPr>
            <w:r>
              <w:rPr>
                <w:b/>
              </w:rPr>
              <w:t>Mun na mɔgɔw bɛ kɔrɔbɔ ka mɔgɔ wɛrɛw kiri tigɛ u yecogo fɛ, ani u tɛ kɔnɔni kɛ walasa k’u jogo dɔn?</w:t>
            </w:r>
          </w:p>
          <w:p w14:paraId="3D930BF4" w14:textId="77777777" w:rsidR="008378BA" w:rsidRPr="002F3DD8" w:rsidRDefault="008378BA" w:rsidP="009F3CE2">
            <w:pPr>
              <w:pStyle w:val="ListParagraph"/>
              <w:numPr>
                <w:ilvl w:val="0"/>
                <w:numId w:val="25"/>
              </w:numPr>
              <w:spacing w:after="0" w:line="240" w:lineRule="auto"/>
              <w:rPr>
                <w:b/>
              </w:rPr>
            </w:pPr>
            <w:r>
              <w:rPr>
                <w:b/>
              </w:rPr>
              <w:t>Mun de ka kan ka kɛ Krecɛn fɛ walisa ka tugu Ala sago kɔ, hali k’a sɔrɔ o kɛcogo bɛna a ɲini u fɛ u ka ban u yɛrɛ la?</w:t>
            </w:r>
          </w:p>
          <w:p w14:paraId="4D3E75EB" w14:textId="77777777" w:rsidR="008378BA" w:rsidRDefault="008378BA" w:rsidP="00D00093"/>
          <w:p w14:paraId="703E8FE2" w14:textId="77777777" w:rsidR="008378BA" w:rsidRPr="000120FC" w:rsidRDefault="008378BA" w:rsidP="009F3CE2">
            <w:pPr>
              <w:pStyle w:val="ListParagraph"/>
              <w:numPr>
                <w:ilvl w:val="0"/>
                <w:numId w:val="9"/>
              </w:numPr>
              <w:spacing w:after="0" w:line="240" w:lineRule="auto"/>
            </w:pPr>
            <w:r w:rsidRPr="008C4A7F">
              <w:rPr>
                <w:b/>
              </w:rPr>
              <w:t>Bolo: An bɛ se ka Ala ka Kuma waleya cogo di?</w:t>
            </w:r>
          </w:p>
          <w:p w14:paraId="2B22D74D" w14:textId="77777777" w:rsidR="008378BA" w:rsidRDefault="008378BA" w:rsidP="00D00093">
            <w:r>
              <w:t>Ka a latigɛ ka Yesu ka delili “ne sago tɛ, nka i b’a fɛ” don a la, o ye fɛɛrɛ ɲumanba ye min b’an yɛrɛ dege walisa ka Ala sago bila jɔyɔrɔ fɔlɔ la an ka deliliw kɔnɔ. O bɛna an dɛmɛ fana an kana fili ka delili kɛ negew kama minnu bɛ Ala sago sɔsɔ. Ka fara o kan, ka deliliw sɛbɛn, o bɛ se ka kerecɛnw dɛmɛ u k’a dɔn u ka delili waati hakɛ bɛ sinsin u b’a fɛ min na Ala fɛ tɛmɛsira minnu bɛ Ala tanu.</w:t>
            </w:r>
          </w:p>
          <w:p w14:paraId="72AA64BC" w14:textId="77777777" w:rsidR="008378BA" w:rsidRPr="002F3DD8" w:rsidRDefault="008378BA" w:rsidP="009F3CE2">
            <w:pPr>
              <w:pStyle w:val="ListParagraph"/>
              <w:numPr>
                <w:ilvl w:val="0"/>
                <w:numId w:val="25"/>
              </w:numPr>
              <w:spacing w:after="0" w:line="240" w:lineRule="auto"/>
              <w:rPr>
                <w:b/>
              </w:rPr>
            </w:pPr>
            <w:r>
              <w:rPr>
                <w:b/>
              </w:rPr>
              <w:t>I ye laadilikan ɲuman minnu mɛn delili kɛcogo kan, olu dɔw ye jumɛnw ye?</w:t>
            </w:r>
          </w:p>
          <w:p w14:paraId="0DE7703E" w14:textId="77777777" w:rsidR="008378BA" w:rsidRPr="002F3DD8" w:rsidRDefault="008378BA" w:rsidP="009F3CE2">
            <w:pPr>
              <w:pStyle w:val="ListParagraph"/>
              <w:numPr>
                <w:ilvl w:val="0"/>
                <w:numId w:val="25"/>
              </w:numPr>
              <w:spacing w:after="0" w:line="240" w:lineRule="auto"/>
              <w:rPr>
                <w:b/>
              </w:rPr>
            </w:pPr>
            <w:r>
              <w:rPr>
                <w:b/>
              </w:rPr>
              <w:t>I ye laadilikan jugu minnu mɛn delili kɛcogo kan, olu dɔw ye jumɛnw ye?</w:t>
            </w:r>
          </w:p>
          <w:p w14:paraId="02C9BC64" w14:textId="77777777" w:rsidR="008378BA" w:rsidRDefault="008378BA" w:rsidP="00D00093"/>
        </w:tc>
      </w:tr>
      <w:tr w:rsidR="008378BA" w:rsidRPr="001D3C61" w14:paraId="26E989B7" w14:textId="77777777" w:rsidTr="00D00093">
        <w:tc>
          <w:tcPr>
            <w:tcW w:w="1705" w:type="dxa"/>
          </w:tcPr>
          <w:p w14:paraId="727395E1" w14:textId="77777777" w:rsidR="008378BA" w:rsidRPr="0068101F" w:rsidRDefault="008378BA" w:rsidP="00D00093">
            <w:pPr>
              <w:jc w:val="center"/>
              <w:rPr>
                <w:b/>
                <w:sz w:val="28"/>
                <w:szCs w:val="28"/>
              </w:rPr>
            </w:pPr>
            <w:r w:rsidRPr="0068101F">
              <w:rPr>
                <w:b/>
                <w:sz w:val="28"/>
                <w:szCs w:val="28"/>
              </w:rPr>
              <w:lastRenderedPageBreak/>
              <w:t>Ka waleya</w:t>
            </w:r>
          </w:p>
          <w:p w14:paraId="5749DF88" w14:textId="77777777" w:rsidR="008378BA" w:rsidRDefault="008378BA" w:rsidP="00D00093">
            <w:pPr>
              <w:jc w:val="center"/>
              <w:rPr>
                <w:b/>
              </w:rPr>
            </w:pPr>
          </w:p>
          <w:p w14:paraId="48115BEB" w14:textId="77777777" w:rsidR="008378BA" w:rsidRDefault="008378BA" w:rsidP="00D00093">
            <w:pPr>
              <w:jc w:val="center"/>
              <w:rPr>
                <w:b/>
              </w:rPr>
            </w:pPr>
          </w:p>
        </w:tc>
        <w:tc>
          <w:tcPr>
            <w:tcW w:w="7645" w:type="dxa"/>
          </w:tcPr>
          <w:p w14:paraId="5D001558" w14:textId="77777777" w:rsidR="008378BA" w:rsidRDefault="008378BA" w:rsidP="009F3CE2">
            <w:pPr>
              <w:pStyle w:val="ListParagraph"/>
              <w:numPr>
                <w:ilvl w:val="0"/>
                <w:numId w:val="18"/>
              </w:numPr>
              <w:spacing w:after="0" w:line="240" w:lineRule="auto"/>
            </w:pPr>
            <w:r>
              <w:t>A ɲini mɔgɔ dɔ fɛ a ka Bibulu kalansen kunba lakali kokura.</w:t>
            </w:r>
          </w:p>
          <w:p w14:paraId="673FBC0A" w14:textId="77777777" w:rsidR="008378BA" w:rsidRDefault="008378BA" w:rsidP="009F3CE2">
            <w:pPr>
              <w:pStyle w:val="ListParagraph"/>
              <w:numPr>
                <w:ilvl w:val="0"/>
                <w:numId w:val="18"/>
              </w:numPr>
              <w:spacing w:after="0" w:line="240" w:lineRule="auto"/>
            </w:pPr>
            <w:r>
              <w:t>A ɲini jɛkulu fɛ u k’a fɔ u hakili la Ala b’a fɛ u ka bi kalan jaabi cogo min na.</w:t>
            </w:r>
          </w:p>
          <w:p w14:paraId="131DBB21" w14:textId="77777777" w:rsidR="008378BA" w:rsidRDefault="008378BA" w:rsidP="009F3CE2">
            <w:pPr>
              <w:pStyle w:val="ListParagraph"/>
              <w:numPr>
                <w:ilvl w:val="0"/>
                <w:numId w:val="18"/>
              </w:numPr>
              <w:spacing w:after="0" w:line="240" w:lineRule="auto"/>
            </w:pPr>
            <w:r>
              <w:t>Aw ye waati kɛ delili la aw ka sigida la, ɲɔgɔn kosɔn, ani hakilitigiya kama bi kalan kɛcogo la.</w:t>
            </w:r>
          </w:p>
          <w:p w14:paraId="76A09F40" w14:textId="77777777" w:rsidR="008378BA" w:rsidRPr="001812C4" w:rsidRDefault="008378BA" w:rsidP="009F3CE2">
            <w:pPr>
              <w:pStyle w:val="ListParagraph"/>
              <w:numPr>
                <w:ilvl w:val="0"/>
                <w:numId w:val="18"/>
              </w:numPr>
              <w:spacing w:after="0" w:line="240" w:lineRule="auto"/>
            </w:pPr>
            <w:r>
              <w:t>I ka surunya ni kulu ye Matigi ka delili kɛ ɲɔgɔn fɛ.</w:t>
            </w:r>
          </w:p>
          <w:p w14:paraId="0B0A5848" w14:textId="77777777" w:rsidR="008378BA" w:rsidRDefault="008378BA" w:rsidP="00D00093">
            <w:pPr>
              <w:rPr>
                <w:b/>
              </w:rPr>
            </w:pPr>
          </w:p>
        </w:tc>
      </w:tr>
    </w:tbl>
    <w:p w14:paraId="6854F6DD" w14:textId="77777777" w:rsidR="008378BA" w:rsidRPr="008378BA" w:rsidRDefault="008378BA" w:rsidP="008378BA">
      <w:pPr>
        <w:rPr>
          <w:lang w:val="fr-FR"/>
        </w:rPr>
      </w:pPr>
    </w:p>
    <w:p w14:paraId="1E8F5DC5" w14:textId="77777777" w:rsidR="008378BA" w:rsidRPr="008378BA" w:rsidRDefault="008378BA" w:rsidP="008378BA">
      <w:pPr>
        <w:rPr>
          <w:lang w:val="fr-FR"/>
        </w:rPr>
      </w:pPr>
    </w:p>
    <w:p w14:paraId="0044693F" w14:textId="1E4D6273" w:rsidR="008378BA" w:rsidRPr="008378BA" w:rsidRDefault="008378BA">
      <w:pPr>
        <w:rPr>
          <w:lang w:val="fr-FR"/>
        </w:rPr>
      </w:pPr>
      <w:r w:rsidRPr="008378BA">
        <w:rPr>
          <w:lang w:val="fr-FR"/>
        </w:rPr>
        <w:br w:type="page"/>
      </w:r>
    </w:p>
    <w:p w14:paraId="7852E1EB" w14:textId="77777777" w:rsidR="008378BA" w:rsidRPr="008378BA" w:rsidRDefault="008378BA" w:rsidP="008378BA">
      <w:pPr>
        <w:spacing w:after="0"/>
        <w:jc w:val="center"/>
        <w:rPr>
          <w:sz w:val="28"/>
          <w:szCs w:val="28"/>
          <w:lang w:val="fr-FR"/>
        </w:rPr>
      </w:pPr>
      <w:r w:rsidRPr="008378BA">
        <w:rPr>
          <w:b/>
          <w:i/>
          <w:sz w:val="28"/>
          <w:szCs w:val="28"/>
          <w:lang w:val="fr-FR"/>
        </w:rPr>
        <w:lastRenderedPageBreak/>
        <w:t xml:space="preserve">YESU </w:t>
      </w:r>
      <w:r w:rsidRPr="008378BA">
        <w:rPr>
          <w:sz w:val="28"/>
          <w:szCs w:val="28"/>
          <w:lang w:val="fr-FR"/>
        </w:rPr>
        <w:t>ka filimu waajuli yɔrɔ Bibulu kalansen #35</w:t>
      </w:r>
    </w:p>
    <w:p w14:paraId="1EB1E0F2" w14:textId="77777777" w:rsidR="008378BA" w:rsidRPr="008378BA" w:rsidRDefault="008378BA" w:rsidP="008378BA">
      <w:pPr>
        <w:rPr>
          <w:lang w:val="fr-FR"/>
        </w:rPr>
      </w:pPr>
    </w:p>
    <w:tbl>
      <w:tblPr>
        <w:tblStyle w:val="TableGrid"/>
        <w:tblW w:w="0" w:type="auto"/>
        <w:tblLook w:val="04A0" w:firstRow="1" w:lastRow="0" w:firstColumn="1" w:lastColumn="0" w:noHBand="0" w:noVBand="1"/>
      </w:tblPr>
      <w:tblGrid>
        <w:gridCol w:w="1700"/>
        <w:gridCol w:w="4498"/>
        <w:gridCol w:w="3116"/>
      </w:tblGrid>
      <w:tr w:rsidR="008378BA" w:rsidRPr="003237DD" w14:paraId="2794053D" w14:textId="77777777" w:rsidTr="00D00093">
        <w:tc>
          <w:tcPr>
            <w:tcW w:w="1700" w:type="dxa"/>
            <w:tcBorders>
              <w:top w:val="single" w:sz="18" w:space="0" w:color="auto"/>
              <w:left w:val="single" w:sz="18" w:space="0" w:color="auto"/>
            </w:tcBorders>
            <w:shd w:val="clear" w:color="auto" w:fill="FFFFFF" w:themeFill="background1"/>
          </w:tcPr>
          <w:p w14:paraId="290F5F09" w14:textId="77777777" w:rsidR="008378BA" w:rsidRPr="003237DD" w:rsidRDefault="008378BA" w:rsidP="00D00093">
            <w:pPr>
              <w:rPr>
                <w:b/>
              </w:rPr>
            </w:pPr>
            <w:r w:rsidRPr="003237DD">
              <w:rPr>
                <w:b/>
              </w:rPr>
              <w:t>Kalansen tɔgɔ:</w:t>
            </w:r>
          </w:p>
        </w:tc>
        <w:tc>
          <w:tcPr>
            <w:tcW w:w="4498" w:type="dxa"/>
            <w:tcBorders>
              <w:top w:val="single" w:sz="18" w:space="0" w:color="auto"/>
            </w:tcBorders>
            <w:shd w:val="clear" w:color="auto" w:fill="FFFFFF" w:themeFill="background1"/>
          </w:tcPr>
          <w:p w14:paraId="4DBD9BCF" w14:textId="77777777" w:rsidR="008378BA" w:rsidRPr="003237DD" w:rsidRDefault="008378BA" w:rsidP="00D00093">
            <w:pPr>
              <w:rPr>
                <w:b/>
              </w:rPr>
            </w:pPr>
            <w:r>
              <w:rPr>
                <w:b/>
              </w:rPr>
              <w:t>Samuɛl ye Dawuda mun</w:t>
            </w:r>
          </w:p>
        </w:tc>
        <w:tc>
          <w:tcPr>
            <w:tcW w:w="3116" w:type="dxa"/>
            <w:tcBorders>
              <w:top w:val="single" w:sz="18" w:space="0" w:color="auto"/>
              <w:right w:val="single" w:sz="18" w:space="0" w:color="auto"/>
            </w:tcBorders>
          </w:tcPr>
          <w:p w14:paraId="7E0F2F3C" w14:textId="77777777" w:rsidR="008378BA" w:rsidRPr="003237DD" w:rsidRDefault="008378BA" w:rsidP="00D00093">
            <w:pPr>
              <w:jc w:val="center"/>
              <w:rPr>
                <w:sz w:val="24"/>
                <w:szCs w:val="24"/>
              </w:rPr>
            </w:pPr>
            <w:r>
              <w:rPr>
                <w:b/>
                <w:sz w:val="24"/>
                <w:szCs w:val="24"/>
              </w:rPr>
              <w:t>Ja</w:t>
            </w:r>
          </w:p>
        </w:tc>
      </w:tr>
      <w:tr w:rsidR="008378BA" w:rsidRPr="003237DD" w14:paraId="19077AEA" w14:textId="77777777" w:rsidTr="00D00093">
        <w:tc>
          <w:tcPr>
            <w:tcW w:w="1700" w:type="dxa"/>
            <w:tcBorders>
              <w:left w:val="single" w:sz="18" w:space="0" w:color="auto"/>
            </w:tcBorders>
            <w:shd w:val="clear" w:color="auto" w:fill="FFFFFF" w:themeFill="background1"/>
          </w:tcPr>
          <w:p w14:paraId="7499B31F" w14:textId="77777777" w:rsidR="008378BA" w:rsidRPr="003237DD" w:rsidRDefault="008378BA" w:rsidP="00D00093">
            <w:pPr>
              <w:rPr>
                <w:b/>
              </w:rPr>
            </w:pPr>
            <w:r w:rsidRPr="003237DD">
              <w:rPr>
                <w:b/>
              </w:rPr>
              <w:t>Kalansen kɔnɔko:</w:t>
            </w:r>
          </w:p>
        </w:tc>
        <w:tc>
          <w:tcPr>
            <w:tcW w:w="4498" w:type="dxa"/>
            <w:shd w:val="clear" w:color="auto" w:fill="FFFFFF" w:themeFill="background1"/>
          </w:tcPr>
          <w:p w14:paraId="4779B4C8" w14:textId="77777777" w:rsidR="008378BA" w:rsidRPr="003237DD" w:rsidRDefault="008378BA" w:rsidP="00D00093">
            <w:pPr>
              <w:rPr>
                <w:b/>
              </w:rPr>
            </w:pPr>
            <w:r>
              <w:rPr>
                <w:b/>
              </w:rPr>
              <w:t>1 Samuɛl 15-16</w:t>
            </w:r>
          </w:p>
        </w:tc>
        <w:tc>
          <w:tcPr>
            <w:tcW w:w="3116" w:type="dxa"/>
            <w:vMerge w:val="restart"/>
            <w:tcBorders>
              <w:right w:val="single" w:sz="18" w:space="0" w:color="auto"/>
            </w:tcBorders>
          </w:tcPr>
          <w:p w14:paraId="231934B3" w14:textId="77777777" w:rsidR="008378BA" w:rsidRPr="003237DD" w:rsidRDefault="008378BA" w:rsidP="00D00093">
            <w:pPr>
              <w:rPr>
                <w:sz w:val="24"/>
                <w:szCs w:val="24"/>
              </w:rPr>
            </w:pPr>
            <w:r>
              <w:rPr>
                <w:noProof/>
                <w:lang w:eastAsia="fr-FR"/>
              </w:rPr>
              <w:drawing>
                <wp:inline distT="0" distB="0" distL="0" distR="0" wp14:anchorId="17628205" wp14:editId="65641927">
                  <wp:extent cx="1805179" cy="2429597"/>
                  <wp:effectExtent l="0" t="0" r="5080" b="8890"/>
                  <wp:docPr id="674820657" name="Picture 674820657" descr="A group of people standing in a r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820657" name="Picture 674820657" descr="A group of people standing in a row&#10;&#10;AI-generated content may be incorrect."/>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1822574" cy="2453009"/>
                          </a:xfrm>
                          <a:prstGeom prst="rect">
                            <a:avLst/>
                          </a:prstGeom>
                        </pic:spPr>
                      </pic:pic>
                    </a:graphicData>
                  </a:graphic>
                </wp:inline>
              </w:drawing>
            </w:r>
          </w:p>
        </w:tc>
      </w:tr>
      <w:tr w:rsidR="008378BA" w14:paraId="5F7466D3" w14:textId="77777777" w:rsidTr="00D00093">
        <w:tc>
          <w:tcPr>
            <w:tcW w:w="1700" w:type="dxa"/>
            <w:tcBorders>
              <w:left w:val="single" w:sz="18" w:space="0" w:color="auto"/>
            </w:tcBorders>
            <w:shd w:val="clear" w:color="auto" w:fill="FFFFFF" w:themeFill="background1"/>
          </w:tcPr>
          <w:p w14:paraId="4F032C36" w14:textId="77777777" w:rsidR="008378BA" w:rsidRPr="003237DD" w:rsidRDefault="008378BA" w:rsidP="00D00093">
            <w:pPr>
              <w:rPr>
                <w:b/>
              </w:rPr>
            </w:pPr>
            <w:r w:rsidRPr="00C851B9">
              <w:rPr>
                <w:b/>
              </w:rPr>
              <w:t>Layidu Kura sɛbɛnni:</w:t>
            </w:r>
          </w:p>
        </w:tc>
        <w:tc>
          <w:tcPr>
            <w:tcW w:w="4498" w:type="dxa"/>
            <w:shd w:val="clear" w:color="auto" w:fill="FFFFFF" w:themeFill="background1"/>
          </w:tcPr>
          <w:p w14:paraId="47C3FF37" w14:textId="77777777" w:rsidR="008378BA" w:rsidRPr="003237DD" w:rsidRDefault="008378BA" w:rsidP="00D00093">
            <w:pPr>
              <w:rPr>
                <w:b/>
              </w:rPr>
            </w:pPr>
            <w:r>
              <w:rPr>
                <w:b/>
              </w:rPr>
              <w:t>Efesekaw 3</w:t>
            </w:r>
          </w:p>
        </w:tc>
        <w:tc>
          <w:tcPr>
            <w:tcW w:w="3116" w:type="dxa"/>
            <w:vMerge/>
            <w:tcBorders>
              <w:right w:val="single" w:sz="18" w:space="0" w:color="auto"/>
            </w:tcBorders>
          </w:tcPr>
          <w:p w14:paraId="4522B487" w14:textId="77777777" w:rsidR="008378BA" w:rsidRDefault="008378BA" w:rsidP="00D00093"/>
        </w:tc>
      </w:tr>
      <w:tr w:rsidR="008378BA" w:rsidRPr="001D3C61" w14:paraId="190CEB5A" w14:textId="77777777" w:rsidTr="00D00093">
        <w:tc>
          <w:tcPr>
            <w:tcW w:w="1700" w:type="dxa"/>
            <w:tcBorders>
              <w:left w:val="single" w:sz="18" w:space="0" w:color="auto"/>
            </w:tcBorders>
            <w:shd w:val="clear" w:color="auto" w:fill="FFFFFF" w:themeFill="background1"/>
          </w:tcPr>
          <w:p w14:paraId="0F9986F2" w14:textId="77777777" w:rsidR="008378BA" w:rsidRPr="003237DD" w:rsidRDefault="008378BA" w:rsidP="00D00093">
            <w:pPr>
              <w:rPr>
                <w:b/>
              </w:rPr>
            </w:pPr>
            <w:r w:rsidRPr="003237DD">
              <w:rPr>
                <w:b/>
              </w:rPr>
              <w:t>Kalansen kuntilenna:</w:t>
            </w:r>
          </w:p>
        </w:tc>
        <w:tc>
          <w:tcPr>
            <w:tcW w:w="4498" w:type="dxa"/>
            <w:shd w:val="clear" w:color="auto" w:fill="FFFFFF" w:themeFill="background1"/>
          </w:tcPr>
          <w:p w14:paraId="0FDAA0AC" w14:textId="77777777" w:rsidR="008378BA" w:rsidRPr="00503C6C" w:rsidRDefault="008378BA" w:rsidP="009F3CE2">
            <w:pPr>
              <w:pStyle w:val="ListParagraph"/>
              <w:numPr>
                <w:ilvl w:val="0"/>
                <w:numId w:val="113"/>
              </w:numPr>
              <w:spacing w:after="0" w:line="240" w:lineRule="auto"/>
              <w:ind w:left="360"/>
            </w:pPr>
            <w:r w:rsidRPr="00503C6C">
              <w:rPr>
                <w:b/>
              </w:rPr>
              <w:t xml:space="preserve">Kuntigi </w:t>
            </w:r>
            <w:r w:rsidRPr="00503C6C">
              <w:t>: I ka dusu don i kɔnɔ, ni Ala ka sebaaya ye, hali sagagɛnnama kamalennin bɛ se ka kɛ masakɛba ye!</w:t>
            </w:r>
          </w:p>
          <w:p w14:paraId="5152A726" w14:textId="77777777" w:rsidR="008378BA" w:rsidRPr="00503C6C" w:rsidRDefault="008378BA" w:rsidP="009F3CE2">
            <w:pPr>
              <w:pStyle w:val="ListParagraph"/>
              <w:numPr>
                <w:ilvl w:val="0"/>
                <w:numId w:val="113"/>
              </w:numPr>
              <w:spacing w:after="0" w:line="240" w:lineRule="auto"/>
              <w:ind w:left="360"/>
            </w:pPr>
            <w:r w:rsidRPr="00503C6C">
              <w:rPr>
                <w:b/>
              </w:rPr>
              <w:t xml:space="preserve">Dusukun </w:t>
            </w:r>
            <w:r w:rsidRPr="00503C6C">
              <w:t>: Matigi b’i kanu sisan, wa a ye labɛn ɲuman kɛ i ka ɲɛnamaya kama. A sugandi ka da a la ko Ala b i kanu kosɛbɛ fo Ala ye Yesu ci ka na sa i ka jurumuw kosɔn.</w:t>
            </w:r>
          </w:p>
          <w:p w14:paraId="6AE32D46" w14:textId="77777777" w:rsidR="008378BA" w:rsidRDefault="008378BA" w:rsidP="009F3CE2">
            <w:pPr>
              <w:pStyle w:val="ListParagraph"/>
              <w:numPr>
                <w:ilvl w:val="0"/>
                <w:numId w:val="113"/>
              </w:numPr>
              <w:spacing w:after="0" w:line="240" w:lineRule="auto"/>
              <w:ind w:left="360"/>
            </w:pPr>
            <w:r w:rsidRPr="00503C6C">
              <w:rPr>
                <w:b/>
              </w:rPr>
              <w:t xml:space="preserve">Bolo </w:t>
            </w:r>
            <w:r w:rsidRPr="00503C6C">
              <w:t>: I ka fɛɛrɛ kɛrɛnkɛrɛnnenw ɲini walasa ka mɔgɔ wɛrɛw kanu ni hinɛ ye, k’u kanu, o tɛ kɛ k’a sababu kɛ u bɛ se ka min kɛ i ye, nka k’a sababu kɛ Ala b’u kanu.</w:t>
            </w:r>
          </w:p>
          <w:p w14:paraId="284CD9C8" w14:textId="77777777" w:rsidR="008378BA" w:rsidRPr="003237DD" w:rsidRDefault="008378BA" w:rsidP="00D00093"/>
        </w:tc>
        <w:tc>
          <w:tcPr>
            <w:tcW w:w="3116" w:type="dxa"/>
            <w:vMerge/>
            <w:tcBorders>
              <w:right w:val="single" w:sz="18" w:space="0" w:color="auto"/>
            </w:tcBorders>
          </w:tcPr>
          <w:p w14:paraId="274B912B" w14:textId="77777777" w:rsidR="008378BA" w:rsidRDefault="008378BA" w:rsidP="00D00093"/>
        </w:tc>
      </w:tr>
      <w:tr w:rsidR="008378BA" w:rsidRPr="003237DD" w14:paraId="05A1726D" w14:textId="77777777" w:rsidTr="00D00093">
        <w:tc>
          <w:tcPr>
            <w:tcW w:w="1700" w:type="dxa"/>
            <w:tcBorders>
              <w:left w:val="single" w:sz="18" w:space="0" w:color="auto"/>
              <w:bottom w:val="single" w:sz="4" w:space="0" w:color="auto"/>
            </w:tcBorders>
            <w:shd w:val="clear" w:color="auto" w:fill="FFFFFF" w:themeFill="background1"/>
          </w:tcPr>
          <w:p w14:paraId="1FAD8F2C" w14:textId="77777777" w:rsidR="008378BA" w:rsidRPr="003237DD" w:rsidRDefault="008378BA" w:rsidP="00D00093">
            <w:pPr>
              <w:rPr>
                <w:b/>
              </w:rPr>
            </w:pPr>
            <w:r w:rsidRPr="003237DD">
              <w:rPr>
                <w:b/>
              </w:rPr>
              <w:t>Kalansen min bɛ tɛmɛsira kɔnɔ:</w:t>
            </w:r>
          </w:p>
        </w:tc>
        <w:tc>
          <w:tcPr>
            <w:tcW w:w="7614" w:type="dxa"/>
            <w:gridSpan w:val="2"/>
            <w:tcBorders>
              <w:bottom w:val="single" w:sz="4" w:space="0" w:color="auto"/>
              <w:right w:val="single" w:sz="18" w:space="0" w:color="auto"/>
            </w:tcBorders>
            <w:shd w:val="clear" w:color="auto" w:fill="FFFFFF" w:themeFill="background1"/>
          </w:tcPr>
          <w:p w14:paraId="605A5CA8" w14:textId="77777777" w:rsidR="008378BA" w:rsidRPr="003237DD" w:rsidRDefault="008378BA" w:rsidP="00D00093">
            <w:r>
              <w:t>Mɔgɔw bɛ kɛnɛma yecogo filɛ, nka Matigi bɛ dusukun filɛ. (1 Samuɛl 16:7)</w:t>
            </w:r>
          </w:p>
        </w:tc>
      </w:tr>
    </w:tbl>
    <w:p w14:paraId="1DAF6776" w14:textId="77777777" w:rsidR="008378BA" w:rsidRDefault="008378BA" w:rsidP="008378BA"/>
    <w:tbl>
      <w:tblPr>
        <w:tblStyle w:val="TableGrid"/>
        <w:tblW w:w="0" w:type="auto"/>
        <w:tblLook w:val="04A0" w:firstRow="1" w:lastRow="0" w:firstColumn="1" w:lastColumn="0" w:noHBand="0" w:noVBand="1"/>
      </w:tblPr>
      <w:tblGrid>
        <w:gridCol w:w="1705"/>
        <w:gridCol w:w="7645"/>
      </w:tblGrid>
      <w:tr w:rsidR="008378BA" w14:paraId="41A28E86" w14:textId="77777777" w:rsidTr="00D00093">
        <w:tc>
          <w:tcPr>
            <w:tcW w:w="1705" w:type="dxa"/>
          </w:tcPr>
          <w:p w14:paraId="6D20E59E" w14:textId="77777777" w:rsidR="008378BA" w:rsidRDefault="008378BA" w:rsidP="00D00093">
            <w:pPr>
              <w:jc w:val="center"/>
              <w:rPr>
                <w:b/>
              </w:rPr>
            </w:pPr>
            <w:r>
              <w:rPr>
                <w:b/>
              </w:rPr>
              <w:t>Sɛbɛnni kuncɛlen</w:t>
            </w:r>
          </w:p>
          <w:p w14:paraId="2215D0BE" w14:textId="77777777" w:rsidR="008378BA" w:rsidRDefault="008378BA" w:rsidP="00D00093">
            <w:pPr>
              <w:jc w:val="center"/>
              <w:rPr>
                <w:b/>
              </w:rPr>
            </w:pPr>
          </w:p>
        </w:tc>
        <w:tc>
          <w:tcPr>
            <w:tcW w:w="7645" w:type="dxa"/>
          </w:tcPr>
          <w:p w14:paraId="39F5C3B1" w14:textId="77777777" w:rsidR="008378BA" w:rsidRPr="008E34DB" w:rsidRDefault="008378BA" w:rsidP="00D00093">
            <w:r w:rsidRPr="008E34DB">
              <w:t>Ala ye baara kɛrɛnkɛrɛnnen dɔ di Israɛl masakɛ Saul ma. Nka Saul tun ye kanminɛbali ye ani a ma tugu Ala ka cikanw kɔ. Ala dimina kosɛbɛ Saul kɔrɔ ani a y’a fɔ a ye ko a tɛ se ka kɛ Israɛl masakɛ ye tun. Ala y’a fɔ Samuɛl ye ko a ka taa Bɛtilɛhɛm, cɛ dɔ tun sigilen bɛ yen min tɔgɔ ye ko Jese. Ala tun ye Jese dɔ sugandi</w:t>
            </w:r>
          </w:p>
          <w:p w14:paraId="24613FC2" w14:textId="77777777" w:rsidR="008378BA" w:rsidRPr="008E34DB" w:rsidRDefault="008378BA" w:rsidP="00D00093">
            <w:r w:rsidRPr="008E34DB">
              <w:t>denkɛ 8 ka kɛ Israɛl masakɛ nata ye. Samuɛl tun ka kan ka taa Bɛtilɛhɛm ka masakɛ kura mun. Samuɛl ye Zase denkɛ wolonwula kunbɛn, nka u si tun tɛ nin ye.</w:t>
            </w:r>
          </w:p>
          <w:p w14:paraId="41D7C2E1" w14:textId="77777777" w:rsidR="008378BA" w:rsidRPr="008E34DB" w:rsidRDefault="008378BA" w:rsidP="00D00093">
            <w:r w:rsidRPr="008E34DB">
              <w:t>ko Ala tun ye o sugandi. Samuɛl ye Jese ɲininka ni denkɛ wɛrɛw b’a fɛ. Jese ko a denkɛ dɔgɔkɛ Dawuda tun bɛ kɛnɛ kan ka sagaw ladon. Waati</w:t>
            </w:r>
          </w:p>
          <w:p w14:paraId="0D5BFD92" w14:textId="77777777" w:rsidR="008378BA" w:rsidRPr="008E34DB" w:rsidRDefault="008378BA" w:rsidP="00D00093">
            <w:r w:rsidRPr="008E34DB">
              <w:t>Dawuda seginna ka bɔ forow la, Samuɛl ye tulu ta ka Dawuda mun ka kɛ Israɛl masakɛ kura ye. Nka Saul m’a ka masaya bila ka mɛn.</w:t>
            </w:r>
          </w:p>
          <w:p w14:paraId="1D1B76A0" w14:textId="77777777" w:rsidR="008378BA" w:rsidRDefault="008378BA" w:rsidP="00D00093">
            <w:pPr>
              <w:rPr>
                <w:b/>
              </w:rPr>
            </w:pPr>
          </w:p>
        </w:tc>
      </w:tr>
      <w:tr w:rsidR="008378BA" w:rsidRPr="001D3C61" w14:paraId="254B104F" w14:textId="77777777" w:rsidTr="00D00093">
        <w:tc>
          <w:tcPr>
            <w:tcW w:w="1705" w:type="dxa"/>
          </w:tcPr>
          <w:p w14:paraId="14427F94" w14:textId="77777777" w:rsidR="008378BA" w:rsidRDefault="008378BA" w:rsidP="00D00093">
            <w:pPr>
              <w:jc w:val="center"/>
              <w:rPr>
                <w:b/>
              </w:rPr>
            </w:pPr>
            <w:r>
              <w:rPr>
                <w:b/>
              </w:rPr>
              <w:t>Karamɔgɔya kɛli ka bɔ jaw la</w:t>
            </w:r>
          </w:p>
        </w:tc>
        <w:tc>
          <w:tcPr>
            <w:tcW w:w="7645" w:type="dxa"/>
          </w:tcPr>
          <w:p w14:paraId="5624FC86" w14:textId="77777777" w:rsidR="008378BA" w:rsidRPr="00503C6C" w:rsidRDefault="008378BA" w:rsidP="001A1E60">
            <w:pPr>
              <w:pStyle w:val="ListParagraph"/>
              <w:numPr>
                <w:ilvl w:val="0"/>
                <w:numId w:val="142"/>
              </w:numPr>
              <w:spacing w:after="0" w:line="240" w:lineRule="auto"/>
              <w:rPr>
                <w:b/>
              </w:rPr>
            </w:pPr>
            <w:r>
              <w:rPr>
                <w:b/>
              </w:rPr>
              <w:t xml:space="preserve">Samuyɛli </w:t>
            </w:r>
            <w:r>
              <w:t>. Ala banna Saul ka kɛ masakɛ ye sabu Saul dusukun tun yɔrɔ ka jan Ala la. O de y’a to Ala ye Samuɛl ci Bɛtilɛhɛm walisa ka masakɛ kura mun.</w:t>
            </w:r>
          </w:p>
          <w:p w14:paraId="63F87D84" w14:textId="77777777" w:rsidR="008378BA" w:rsidRPr="00B12370" w:rsidRDefault="008378BA" w:rsidP="001A1E60">
            <w:pPr>
              <w:pStyle w:val="ListParagraph"/>
              <w:numPr>
                <w:ilvl w:val="0"/>
                <w:numId w:val="142"/>
              </w:numPr>
              <w:spacing w:after="0" w:line="240" w:lineRule="auto"/>
              <w:rPr>
                <w:b/>
              </w:rPr>
            </w:pPr>
            <w:r>
              <w:rPr>
                <w:b/>
              </w:rPr>
              <w:t xml:space="preserve">Jese n' a denkɛw </w:t>
            </w:r>
            <w:r>
              <w:t xml:space="preserve">. Ala ye Samuyɛli bila ka taa cɛ dɔ fɛ min tɔgɔ ye ko Jese, k’a fɔ a ye ko Jese denkɛ dɔ bɛna mun. Ala ma denkɛ kɔrɔba, denkɛba, walima denkɛ fangatigi sugandi. O nɔ na, Ala ye Dawuda sugandi, a fa tun t’a miiri k’a wele ka na dumuni kɛ ni Samuɛl ye, katuguni ale tun ye denkɛ fitinin ye. Jesse y’a miiri ko Ala tɛna foyi kɛrɛnkɛrɛnnen kɛ denkɛ fitinin </w:t>
            </w:r>
            <w:r>
              <w:lastRenderedPageBreak/>
              <w:t>sababu fɛ. Dawuda tun bɛ kɛnɛma ka sagaw ladon tuma min na, a fa y’a wele ka na Samuyɛli kunbɛn.</w:t>
            </w:r>
          </w:p>
          <w:p w14:paraId="4EF40CD1" w14:textId="77777777" w:rsidR="008378BA" w:rsidRPr="00B12370" w:rsidRDefault="008378BA" w:rsidP="001A1E60">
            <w:pPr>
              <w:pStyle w:val="ListParagraph"/>
              <w:numPr>
                <w:ilvl w:val="0"/>
                <w:numId w:val="142"/>
              </w:numPr>
              <w:spacing w:after="0" w:line="240" w:lineRule="auto"/>
              <w:rPr>
                <w:b/>
              </w:rPr>
            </w:pPr>
            <w:r>
              <w:rPr>
                <w:b/>
              </w:rPr>
              <w:t xml:space="preserve">Dawuda </w:t>
            </w:r>
            <w:r w:rsidRPr="00B12370">
              <w:t>. Dawuda tɛ i ko Saul, Dawuda tun tɛ mɔgɔba wala fangatigi ye tuma min na a sugandira ka kɛ masakɛ ye. Hali ni Israɛldenw tun bɛ o de ɲini masakɛ dɔ fɛ, Ala tun b’a dɔn ko u mago bɛ min na, o ye mɔgɔ ye min jogo barika ka bon ani min dusukun ka di Ala ye.</w:t>
            </w:r>
          </w:p>
          <w:p w14:paraId="039C7BEE" w14:textId="77777777" w:rsidR="008378BA" w:rsidRPr="00E86E74" w:rsidRDefault="008378BA" w:rsidP="00D00093">
            <w:pPr>
              <w:pStyle w:val="ListParagraph"/>
              <w:ind w:left="360"/>
              <w:rPr>
                <w:b/>
              </w:rPr>
            </w:pPr>
          </w:p>
        </w:tc>
      </w:tr>
      <w:tr w:rsidR="008378BA" w:rsidRPr="001D3C61" w14:paraId="5C6AC09E" w14:textId="77777777" w:rsidTr="00D00093">
        <w:tc>
          <w:tcPr>
            <w:tcW w:w="1705" w:type="dxa"/>
          </w:tcPr>
          <w:p w14:paraId="4BBD7F0A" w14:textId="77777777" w:rsidR="008378BA" w:rsidRDefault="008378BA" w:rsidP="00D00093">
            <w:pPr>
              <w:jc w:val="center"/>
              <w:rPr>
                <w:b/>
              </w:rPr>
            </w:pPr>
            <w:r>
              <w:rPr>
                <w:b/>
              </w:rPr>
              <w:lastRenderedPageBreak/>
              <w:t>Masalabolo</w:t>
            </w:r>
          </w:p>
          <w:p w14:paraId="3FBF8264" w14:textId="77777777" w:rsidR="008378BA" w:rsidRDefault="008378BA" w:rsidP="00D00093">
            <w:pPr>
              <w:jc w:val="center"/>
            </w:pPr>
            <w:r>
              <w:rPr>
                <w:b/>
              </w:rPr>
              <w:t>Hukumu</w:t>
            </w:r>
          </w:p>
        </w:tc>
        <w:tc>
          <w:tcPr>
            <w:tcW w:w="7645" w:type="dxa"/>
          </w:tcPr>
          <w:p w14:paraId="30FA156A" w14:textId="77777777" w:rsidR="008378BA" w:rsidRDefault="008378BA" w:rsidP="00D00093">
            <w:r>
              <w:t>Ala tun b’a fɛ Israɛl k’a dɔn ko ale ye u ka masakɛ ye. Ala y’a ka kanuya ni a ka sebaayaba jira Israɛl la, a kɛtɔ k’u kisi ka bɔ jɔnya la Misira ani ka layidu jamana di u ma walisa u ka sigi min kɔnɔ. Ala tun b’a fɛ Israɛl ka kɛ yeelen ye siyaw bolo, k’a jira mɔgɔ wɛrɛw la ko Israɛl ka Ala kelenpe de ye Ala lakika ye.</w:t>
            </w:r>
          </w:p>
          <w:p w14:paraId="05144A3E" w14:textId="77777777" w:rsidR="008378BA" w:rsidRDefault="008378BA" w:rsidP="00D00093"/>
          <w:p w14:paraId="7670F1FB" w14:textId="77777777" w:rsidR="008378BA" w:rsidRDefault="008378BA" w:rsidP="00D00093">
            <w:r>
              <w:t>Nka, Israɛldenw murutira Ala ma, u kɛtɔ k’a ɲini Ala fɛ a ka hadamaden masakɛ di u ma walisa u ka se ka kɛ i n’a fɔ u lamini siya tɔw bɛɛ (1 Samuɛl 8 lajɛ). O de kosɔn, Ala ye masakɛ Saul di u ma, masakɛ min tun bɛ i ko siya tɔw bɛɛ. Tiɲɛ yɛrɛ la, masakɛ Saul kɛra i ko masakɛ tɔw bɛɛ.</w:t>
            </w:r>
          </w:p>
          <w:p w14:paraId="660012A2" w14:textId="77777777" w:rsidR="008378BA" w:rsidRDefault="008378BA" w:rsidP="009F3CE2">
            <w:pPr>
              <w:pStyle w:val="ListParagraph"/>
              <w:numPr>
                <w:ilvl w:val="0"/>
                <w:numId w:val="117"/>
              </w:numPr>
              <w:spacing w:after="0" w:line="240" w:lineRule="auto"/>
            </w:pPr>
            <w:r>
              <w:t>a tun bɛ a yɛrɛ kanu ka tɛmɛ Ala kan .</w:t>
            </w:r>
          </w:p>
          <w:p w14:paraId="2BD7B2C9" w14:textId="77777777" w:rsidR="008378BA" w:rsidRDefault="008378BA" w:rsidP="009F3CE2">
            <w:pPr>
              <w:pStyle w:val="ListParagraph"/>
              <w:numPr>
                <w:ilvl w:val="0"/>
                <w:numId w:val="117"/>
              </w:numPr>
              <w:spacing w:after="0" w:line="240" w:lineRule="auto"/>
            </w:pPr>
            <w:r>
              <w:t>a tun b'a fɛ fanga ka tɛmɛ Ala dɔnni kan .</w:t>
            </w:r>
          </w:p>
          <w:p w14:paraId="0CF28C02" w14:textId="77777777" w:rsidR="008378BA" w:rsidRDefault="008378BA" w:rsidP="009F3CE2">
            <w:pPr>
              <w:pStyle w:val="ListParagraph"/>
              <w:numPr>
                <w:ilvl w:val="0"/>
                <w:numId w:val="117"/>
              </w:numPr>
              <w:spacing w:after="0" w:line="240" w:lineRule="auto"/>
            </w:pPr>
            <w:r>
              <w:t>mɔgɔw bɛ min miiri a ko la, a tun b’a janto o la ka tɛmɛ Ala bɛ min miiri a ko la.</w:t>
            </w:r>
          </w:p>
          <w:p w14:paraId="4FF1EB0A" w14:textId="77777777" w:rsidR="008378BA" w:rsidRDefault="008378BA" w:rsidP="00D00093"/>
          <w:p w14:paraId="0ED2AEF6" w14:textId="77777777" w:rsidR="008378BA" w:rsidRDefault="008378BA" w:rsidP="00D00093">
            <w:r>
              <w:t>O kosɔn, Ala banna masakɛ Saul la ani a ye Dawuda sugandi ka kɛ Israɛl masakɛ nata ye. Dawuda tun bɛna kɛ mɔgɔ ye min dusukun tun bɛ bonya da Ala kan, a tun tɛ bonya da a yɛrɛ kan. A ka masaya waati fanba la, Dawuda tun bɛna kɛ masakɛ ye min tun bɛna Israɛldenw ɲɛminɛ Ala tun b’a fɛ u ka ɲɛminɛ cogo min na, ka kɛ jama ye min tun dalen bɛ Ala la, min tun bɛ Ala kanu, ani min tun bɛ mɔgɔ wɛrɛw kanu. Dawuda tun tɛ masakɛ dafalen ye ani a ye fili juguw kɛ. Nka a bɛɛ lajɛlen na, a tun ye masakɛ ɲuman ye.</w:t>
            </w:r>
          </w:p>
          <w:p w14:paraId="438EBC0E" w14:textId="77777777" w:rsidR="008378BA" w:rsidRDefault="008378BA" w:rsidP="00D00093">
            <w:pPr>
              <w:rPr>
                <w:b/>
              </w:rPr>
            </w:pPr>
          </w:p>
          <w:p w14:paraId="55D130C3" w14:textId="77777777" w:rsidR="008378BA" w:rsidRDefault="008378BA" w:rsidP="00D00093">
            <w:r>
              <w:rPr>
                <w:b/>
              </w:rPr>
              <w:t xml:space="preserve">Layidu Kura Sɛbɛnni: </w:t>
            </w:r>
            <w:r>
              <w:t>I n’a fɔ Dawuda, Ala ye Saul ka ɲɛnamaya Changé kosɛbɛ tuma min na a ye Saul (a wele kɔfɛ ko Paul) sugandi ka kɛ Ala ka nɛɛma minɛn ye. N’a ma fɔ ko sanni a ka a ka cidenyabaara sinsin Israɛl dɔrɔn de kan, i n’a fɔ Dawuda, Saul welera ka Ala ka kisili cikan lase siya wɛrɛw ma fana.</w:t>
            </w:r>
          </w:p>
          <w:p w14:paraId="55489436" w14:textId="77777777" w:rsidR="008378BA" w:rsidRPr="00CA4179" w:rsidRDefault="008378BA" w:rsidP="00D00093"/>
        </w:tc>
      </w:tr>
      <w:tr w:rsidR="008378BA" w14:paraId="07DB0873" w14:textId="77777777" w:rsidTr="00D00093">
        <w:tc>
          <w:tcPr>
            <w:tcW w:w="9350" w:type="dxa"/>
            <w:gridSpan w:val="2"/>
            <w:shd w:val="clear" w:color="auto" w:fill="BFBFBF" w:themeFill="background1" w:themeFillShade="BF"/>
          </w:tcPr>
          <w:p w14:paraId="066C67E9" w14:textId="77777777" w:rsidR="008378BA" w:rsidRPr="0068101F" w:rsidRDefault="008378BA" w:rsidP="00D00093">
            <w:pPr>
              <w:jc w:val="center"/>
              <w:rPr>
                <w:sz w:val="28"/>
                <w:szCs w:val="28"/>
              </w:rPr>
            </w:pPr>
            <w:r w:rsidRPr="0068101F">
              <w:rPr>
                <w:b/>
                <w:sz w:val="28"/>
                <w:szCs w:val="28"/>
              </w:rPr>
              <w:t>Bibulukalan</w:t>
            </w:r>
          </w:p>
        </w:tc>
      </w:tr>
      <w:tr w:rsidR="008378BA" w:rsidRPr="001D3C61" w14:paraId="56383D6C" w14:textId="77777777" w:rsidTr="00D00093">
        <w:tc>
          <w:tcPr>
            <w:tcW w:w="1705" w:type="dxa"/>
          </w:tcPr>
          <w:p w14:paraId="78DFDD18" w14:textId="77777777" w:rsidR="008378BA" w:rsidRPr="0068101F" w:rsidRDefault="008378BA" w:rsidP="00D00093">
            <w:pPr>
              <w:jc w:val="center"/>
              <w:rPr>
                <w:b/>
                <w:sz w:val="28"/>
                <w:szCs w:val="28"/>
              </w:rPr>
            </w:pPr>
            <w:r w:rsidRPr="0068101F">
              <w:rPr>
                <w:b/>
                <w:sz w:val="28"/>
                <w:szCs w:val="28"/>
              </w:rPr>
              <w:t>Ka seli</w:t>
            </w:r>
          </w:p>
        </w:tc>
        <w:tc>
          <w:tcPr>
            <w:tcW w:w="7645" w:type="dxa"/>
          </w:tcPr>
          <w:p w14:paraId="3F31E033" w14:textId="77777777" w:rsidR="008378BA" w:rsidRDefault="008378BA" w:rsidP="009F3CE2">
            <w:pPr>
              <w:pStyle w:val="ListParagraph"/>
              <w:numPr>
                <w:ilvl w:val="0"/>
                <w:numId w:val="12"/>
              </w:numPr>
              <w:spacing w:after="0" w:line="240" w:lineRule="auto"/>
            </w:pPr>
            <w:r>
              <w:t>Delili ɲininiw ni tanuli ɲini.</w:t>
            </w:r>
          </w:p>
          <w:p w14:paraId="7772CF61" w14:textId="77777777" w:rsidR="008378BA" w:rsidRDefault="008378BA" w:rsidP="009F3CE2">
            <w:pPr>
              <w:pStyle w:val="ListParagraph"/>
              <w:numPr>
                <w:ilvl w:val="0"/>
                <w:numId w:val="12"/>
              </w:numPr>
              <w:spacing w:after="0" w:line="240" w:lineRule="auto"/>
            </w:pPr>
            <w:r>
              <w:t>Barika Ala ye tanuli min kɛra ɲɔgɔn fɛ.</w:t>
            </w:r>
          </w:p>
          <w:p w14:paraId="0A8AA7B0" w14:textId="77777777" w:rsidR="008378BA" w:rsidRDefault="008378BA" w:rsidP="009F3CE2">
            <w:pPr>
              <w:pStyle w:val="ListParagraph"/>
              <w:numPr>
                <w:ilvl w:val="0"/>
                <w:numId w:val="12"/>
              </w:numPr>
              <w:spacing w:after="0" w:line="240" w:lineRule="auto"/>
            </w:pPr>
            <w:r>
              <w:t>Delili kɛ walisa ka delili ɲini.</w:t>
            </w:r>
          </w:p>
          <w:p w14:paraId="044FD0B3" w14:textId="77777777" w:rsidR="008378BA" w:rsidRDefault="008378BA" w:rsidP="009F3CE2">
            <w:pPr>
              <w:pStyle w:val="ListParagraph"/>
              <w:numPr>
                <w:ilvl w:val="0"/>
                <w:numId w:val="12"/>
              </w:numPr>
              <w:spacing w:after="0" w:line="240" w:lineRule="auto"/>
            </w:pPr>
            <w:r>
              <w:t>Ni Senu deli a ka i dusukun ni i hakili da wuli walisa ka Ala ka kan ka min tila i ni ɲɔgɔn cɛ bi, o sɔrɔ ni nisɔndiya ye.</w:t>
            </w:r>
          </w:p>
          <w:p w14:paraId="05061AA1" w14:textId="77777777" w:rsidR="008378BA" w:rsidRDefault="008378BA" w:rsidP="00D00093"/>
        </w:tc>
      </w:tr>
      <w:tr w:rsidR="008378BA" w:rsidRPr="001D3C61" w14:paraId="6E42C2D6" w14:textId="77777777" w:rsidTr="00D00093">
        <w:tc>
          <w:tcPr>
            <w:tcW w:w="1705" w:type="dxa"/>
          </w:tcPr>
          <w:p w14:paraId="46993525" w14:textId="77777777" w:rsidR="008378BA" w:rsidRPr="0068101F" w:rsidRDefault="008378BA" w:rsidP="00D00093">
            <w:pPr>
              <w:jc w:val="center"/>
              <w:rPr>
                <w:b/>
                <w:sz w:val="28"/>
                <w:szCs w:val="28"/>
              </w:rPr>
            </w:pPr>
            <w:r w:rsidRPr="0068101F">
              <w:rPr>
                <w:b/>
                <w:sz w:val="28"/>
                <w:szCs w:val="28"/>
              </w:rPr>
              <w:t>Ka mɛn</w:t>
            </w:r>
          </w:p>
        </w:tc>
        <w:tc>
          <w:tcPr>
            <w:tcW w:w="7645" w:type="dxa"/>
          </w:tcPr>
          <w:p w14:paraId="7E98AF45" w14:textId="77777777" w:rsidR="008378BA" w:rsidRDefault="008378BA" w:rsidP="009F3CE2">
            <w:pPr>
              <w:pStyle w:val="ListParagraph"/>
              <w:numPr>
                <w:ilvl w:val="0"/>
                <w:numId w:val="13"/>
              </w:numPr>
              <w:spacing w:after="0" w:line="240" w:lineRule="auto"/>
            </w:pPr>
            <w:r>
              <w:t>Bibulu kalansen fila bɛɛ kalan.</w:t>
            </w:r>
          </w:p>
          <w:p w14:paraId="4288DA4F" w14:textId="77777777" w:rsidR="008378BA" w:rsidRDefault="008378BA" w:rsidP="009F3CE2">
            <w:pPr>
              <w:pStyle w:val="ListParagraph"/>
              <w:numPr>
                <w:ilvl w:val="0"/>
                <w:numId w:val="13"/>
              </w:numPr>
              <w:spacing w:after="0" w:line="240" w:lineRule="auto"/>
            </w:pPr>
            <w:r>
              <w:t>“Sɛbɛnni kɔnɔko” min bɛ sanfɛ, o lajɛ ka surunya kalanso la.</w:t>
            </w:r>
          </w:p>
          <w:p w14:paraId="172BE670" w14:textId="77777777" w:rsidR="008378BA" w:rsidRDefault="008378BA" w:rsidP="009F3CE2">
            <w:pPr>
              <w:pStyle w:val="ListParagraph"/>
              <w:numPr>
                <w:ilvl w:val="0"/>
                <w:numId w:val="13"/>
              </w:numPr>
              <w:spacing w:after="0" w:line="240" w:lineRule="auto"/>
            </w:pPr>
            <w:r>
              <w:t>Bibulu kalansenw tɛmɛsira fila kalan kokura.</w:t>
            </w:r>
          </w:p>
          <w:p w14:paraId="0A341315" w14:textId="77777777" w:rsidR="008378BA" w:rsidRDefault="008378BA" w:rsidP="009F3CE2">
            <w:pPr>
              <w:pStyle w:val="ListParagraph"/>
              <w:numPr>
                <w:ilvl w:val="0"/>
                <w:numId w:val="13"/>
              </w:numPr>
              <w:spacing w:after="0" w:line="240" w:lineRule="auto"/>
            </w:pPr>
            <w:r>
              <w:t>A ɲini mɔgɔ dɔ fɛ a ka Bibulu tɛmɛsira kunbaba lakali kokura.</w:t>
            </w:r>
          </w:p>
          <w:p w14:paraId="0ACCCF8B" w14:textId="77777777" w:rsidR="008378BA" w:rsidRDefault="008378BA" w:rsidP="00D00093"/>
        </w:tc>
      </w:tr>
      <w:tr w:rsidR="008378BA" w:rsidRPr="001D3C61" w14:paraId="0CFB2A87" w14:textId="77777777" w:rsidTr="00D00093">
        <w:tc>
          <w:tcPr>
            <w:tcW w:w="1705" w:type="dxa"/>
          </w:tcPr>
          <w:p w14:paraId="1239868E" w14:textId="77777777" w:rsidR="008378BA" w:rsidRPr="0068101F" w:rsidRDefault="008378BA" w:rsidP="00D00093">
            <w:pPr>
              <w:jc w:val="center"/>
              <w:rPr>
                <w:b/>
                <w:sz w:val="28"/>
                <w:szCs w:val="28"/>
              </w:rPr>
            </w:pPr>
            <w:r w:rsidRPr="0068101F">
              <w:rPr>
                <w:b/>
                <w:sz w:val="28"/>
                <w:szCs w:val="28"/>
              </w:rPr>
              <w:t>Niyɔrɔ</w:t>
            </w:r>
          </w:p>
        </w:tc>
        <w:tc>
          <w:tcPr>
            <w:tcW w:w="7645" w:type="dxa"/>
          </w:tcPr>
          <w:p w14:paraId="43EB9DF9" w14:textId="77777777" w:rsidR="008378BA" w:rsidRDefault="008378BA" w:rsidP="009F3CE2">
            <w:pPr>
              <w:pStyle w:val="ListParagraph"/>
              <w:numPr>
                <w:ilvl w:val="0"/>
                <w:numId w:val="14"/>
              </w:numPr>
              <w:spacing w:after="0" w:line="240" w:lineRule="auto"/>
              <w:rPr>
                <w:b/>
              </w:rPr>
            </w:pPr>
            <w:r>
              <w:rPr>
                <w:b/>
              </w:rPr>
              <w:t>kunkolo</w:t>
            </w:r>
            <w:r w:rsidRPr="008C4A7F">
              <w:rPr>
                <w:b/>
              </w:rPr>
              <w:t>: Sɛbɛnni kɔrɔ ye mun ye?</w:t>
            </w:r>
          </w:p>
          <w:p w14:paraId="41182FA0" w14:textId="77777777" w:rsidR="008378BA" w:rsidRDefault="008378BA" w:rsidP="00D00093">
            <w:r>
              <w:lastRenderedPageBreak/>
              <w:t>An minnu ye kerecɛnw ye, an ka kan k’an yɛrɛ ye i ko Ala b’an ye cogo min na. Ala b an dusukunw lajɛ ani ka an ye an ye mɔgɔ minnu ye ani an bɛ se ka kɛ mɔgɔ minnu ye, ni Ala ka sebaaya ye. Tuma min na Ala ye Dawuda sugandi, a tun bɛ iko Dawuda tun tɛ se ka kɛ masakɛba ye. Dawuda tun ye denmisɛn ye, a tun ka dɔgɔ a balimaw bɛɛ la, wa a y’a ka waati kɛ ka sagagɛnnaw dege, a tun tɛ ka kɛ ɲɛmɔgɔba ye walima kɛlɛcɛ barikama ye. O cogo kelen na, an caman bɛ se ka kɛ denmisɛnninw ye farikolo ta fan fɛ, nka Ala b’a ye an bɛ se ka kɛ mɔgɔ min ye. Ka fara o kan, an bɛ se ka kɛ denmisɛnninw ye alako ta fan fɛ, nka Ala b’a ye an bɛ se ka kɛ mɔgɔ minnu ye hakili ta fan fɛ ɲɛmɔgɔw ye.</w:t>
            </w:r>
          </w:p>
          <w:p w14:paraId="57E7E29E" w14:textId="77777777" w:rsidR="008378BA" w:rsidRPr="002F3DD8" w:rsidRDefault="008378BA" w:rsidP="009F3CE2">
            <w:pPr>
              <w:pStyle w:val="ListParagraph"/>
              <w:numPr>
                <w:ilvl w:val="0"/>
                <w:numId w:val="114"/>
              </w:numPr>
              <w:spacing w:after="0" w:line="240" w:lineRule="auto"/>
              <w:rPr>
                <w:b/>
              </w:rPr>
            </w:pPr>
            <w:r w:rsidRPr="002F3DD8">
              <w:rPr>
                <w:b/>
              </w:rPr>
              <w:t>Mun na Ala banna masakɛ Saul la?</w:t>
            </w:r>
          </w:p>
          <w:p w14:paraId="75EDAAE6" w14:textId="77777777" w:rsidR="008378BA" w:rsidRPr="002F3DD8" w:rsidRDefault="008378BA" w:rsidP="009F3CE2">
            <w:pPr>
              <w:pStyle w:val="ListParagraph"/>
              <w:numPr>
                <w:ilvl w:val="0"/>
                <w:numId w:val="114"/>
              </w:numPr>
              <w:spacing w:after="0" w:line="240" w:lineRule="auto"/>
              <w:rPr>
                <w:b/>
              </w:rPr>
            </w:pPr>
            <w:r w:rsidRPr="002F3DD8">
              <w:rPr>
                <w:b/>
              </w:rPr>
              <w:t>Ala tun b’a fɛ Dawuda ka kɛ masakɛ sugu jumɛn ye?</w:t>
            </w:r>
          </w:p>
          <w:p w14:paraId="39C24226" w14:textId="77777777" w:rsidR="008378BA" w:rsidRDefault="008378BA" w:rsidP="00D00093"/>
          <w:p w14:paraId="6C708ABD" w14:textId="77777777" w:rsidR="008378BA" w:rsidRDefault="008378BA" w:rsidP="009F3CE2">
            <w:pPr>
              <w:pStyle w:val="ListParagraph"/>
              <w:numPr>
                <w:ilvl w:val="0"/>
                <w:numId w:val="9"/>
              </w:numPr>
              <w:spacing w:after="0" w:line="240" w:lineRule="auto"/>
              <w:rPr>
                <w:b/>
              </w:rPr>
            </w:pPr>
            <w:r>
              <w:rPr>
                <w:b/>
              </w:rPr>
              <w:t>Dusukun: Ka kɛɲɛ ni sɛbɛn ye, an ka kan ka kɛ jɔnw ye?</w:t>
            </w:r>
          </w:p>
          <w:p w14:paraId="348753D2" w14:textId="77777777" w:rsidR="008378BA" w:rsidRDefault="008378BA" w:rsidP="00D00093">
            <w:r>
              <w:t>Walisa ka Ala ka kanuya faamu ka dafa an ye, ka fara Ala ka labɛn kan an ka ɲɛnamaya kama, an ka kan ka a sugandi ka an yɛrɛ ye Ala ɲɛw fɛ sanni ka an yɛrɛ ye mɔgɔ wɛrɛw ɲɛ na. An minnu ye kerecɛnw ye, an bɛ balo Ala ka Masaya la, Krisita ye an ka Masakɛ ye ani an ye a ka baarakɛlaw ye. N’a sɔrɔ an tɛna kɛ masakɛba ye jamanaba dɔ kan, nka an bɛ se ka kɛ hakili ta fan fɛ ɲɛmɔgɔw ye an ka so kɔnɔ, an ka egilisiw kɔnɔ, ani an ka sigidaw la.</w:t>
            </w:r>
          </w:p>
          <w:p w14:paraId="46A76D24" w14:textId="77777777" w:rsidR="008378BA" w:rsidRPr="002F3DD8" w:rsidRDefault="008378BA" w:rsidP="009F3CE2">
            <w:pPr>
              <w:pStyle w:val="ListParagraph"/>
              <w:numPr>
                <w:ilvl w:val="0"/>
                <w:numId w:val="115"/>
              </w:numPr>
              <w:spacing w:after="0" w:line="240" w:lineRule="auto"/>
              <w:rPr>
                <w:b/>
              </w:rPr>
            </w:pPr>
            <w:r w:rsidRPr="002F3DD8">
              <w:rPr>
                <w:b/>
              </w:rPr>
              <w:t>E fɛ, Ala ye mun ye Dawuda dusukun na min y’a to a y’a sugandi ka kɛ Israɛl masakɛ nata ye?</w:t>
            </w:r>
          </w:p>
          <w:p w14:paraId="2012CD5B" w14:textId="77777777" w:rsidR="008378BA" w:rsidRPr="002F3DD8" w:rsidRDefault="008378BA" w:rsidP="009F3CE2">
            <w:pPr>
              <w:pStyle w:val="ListParagraph"/>
              <w:numPr>
                <w:ilvl w:val="0"/>
                <w:numId w:val="115"/>
              </w:numPr>
              <w:spacing w:after="0" w:line="240" w:lineRule="auto"/>
              <w:rPr>
                <w:b/>
              </w:rPr>
            </w:pPr>
            <w:r>
              <w:rPr>
                <w:b/>
              </w:rPr>
              <w:t>Ala bɛ ka i dusukun yɛlɛma cogo di?</w:t>
            </w:r>
          </w:p>
          <w:p w14:paraId="0C5CD648" w14:textId="77777777" w:rsidR="008378BA" w:rsidRDefault="008378BA" w:rsidP="00D00093"/>
          <w:p w14:paraId="609540CD" w14:textId="77777777" w:rsidR="008378BA" w:rsidRPr="000120FC" w:rsidRDefault="008378BA" w:rsidP="009F3CE2">
            <w:pPr>
              <w:pStyle w:val="ListParagraph"/>
              <w:numPr>
                <w:ilvl w:val="0"/>
                <w:numId w:val="9"/>
              </w:numPr>
              <w:spacing w:after="0" w:line="240" w:lineRule="auto"/>
            </w:pPr>
            <w:r w:rsidRPr="008C4A7F">
              <w:rPr>
                <w:b/>
              </w:rPr>
              <w:t>Bolo: An bɛ se ka Ala ka Kuma waleya cogo di?</w:t>
            </w:r>
          </w:p>
          <w:p w14:paraId="58E3DE99" w14:textId="77777777" w:rsidR="008378BA" w:rsidRDefault="008378BA" w:rsidP="00D00093">
            <w:r>
              <w:t>Ikomi Ala b’an kanu, an ka kan ka mɔgɔ wɛrɛw kanu i ko Yesu b’u kanu cogo min na. O kɔrɔ ko an b’u kanu, o tɛ kɛ k’a sababu kɛ u bɛ se ka min kɛ an ye kɔsegin, nka k’a sababu kɛ Yesu b’u kanu dɔrɔn.</w:t>
            </w:r>
          </w:p>
          <w:p w14:paraId="38DF8387" w14:textId="77777777" w:rsidR="008378BA" w:rsidRDefault="008378BA" w:rsidP="009F3CE2">
            <w:pPr>
              <w:pStyle w:val="ListParagraph"/>
              <w:numPr>
                <w:ilvl w:val="0"/>
                <w:numId w:val="116"/>
              </w:numPr>
              <w:spacing w:after="0" w:line="240" w:lineRule="auto"/>
              <w:rPr>
                <w:b/>
              </w:rPr>
            </w:pPr>
            <w:r w:rsidRPr="002F3DD8">
              <w:rPr>
                <w:b/>
              </w:rPr>
              <w:t>I bɛ se ka filɛli kɛ cogo di ka tɛmɛ kɛnɛma yecogo kan, walima ka tɛmɛ mɔgɔ wɛrɛw bɛ se ka min kɛ i ye, ani ka mɔgɔ wɛrɛw kanu i n’a fɔ Ala b’u kanu cogo min na nin dɔgɔkun in na?</w:t>
            </w:r>
          </w:p>
          <w:p w14:paraId="71C593C1" w14:textId="77777777" w:rsidR="008378BA" w:rsidRPr="002F3DD8" w:rsidRDefault="008378BA" w:rsidP="009F3CE2">
            <w:pPr>
              <w:pStyle w:val="ListParagraph"/>
              <w:numPr>
                <w:ilvl w:val="0"/>
                <w:numId w:val="116"/>
              </w:numPr>
              <w:spacing w:after="0" w:line="240" w:lineRule="auto"/>
              <w:rPr>
                <w:b/>
              </w:rPr>
            </w:pPr>
            <w:r>
              <w:rPr>
                <w:b/>
              </w:rPr>
              <w:t>Ala b’u kanu cogo jumɛn na, i bɛ se k’a jira mɔgɔ wɛrɛw la cogo jumɛnw na?</w:t>
            </w:r>
          </w:p>
          <w:p w14:paraId="43C2386B" w14:textId="77777777" w:rsidR="008378BA" w:rsidRDefault="008378BA" w:rsidP="00D00093"/>
        </w:tc>
      </w:tr>
      <w:tr w:rsidR="008378BA" w:rsidRPr="001D3C61" w14:paraId="7E6BC814" w14:textId="77777777" w:rsidTr="00D00093">
        <w:tc>
          <w:tcPr>
            <w:tcW w:w="1705" w:type="dxa"/>
          </w:tcPr>
          <w:p w14:paraId="1A9B45BA" w14:textId="77777777" w:rsidR="008378BA" w:rsidRPr="0068101F" w:rsidRDefault="008378BA" w:rsidP="00D00093">
            <w:pPr>
              <w:jc w:val="center"/>
              <w:rPr>
                <w:b/>
                <w:sz w:val="28"/>
                <w:szCs w:val="28"/>
              </w:rPr>
            </w:pPr>
            <w:r w:rsidRPr="0068101F">
              <w:rPr>
                <w:b/>
                <w:sz w:val="28"/>
                <w:szCs w:val="28"/>
              </w:rPr>
              <w:lastRenderedPageBreak/>
              <w:t>Ka waleya</w:t>
            </w:r>
          </w:p>
          <w:p w14:paraId="51CEAB63" w14:textId="77777777" w:rsidR="008378BA" w:rsidRDefault="008378BA" w:rsidP="00D00093">
            <w:pPr>
              <w:jc w:val="center"/>
              <w:rPr>
                <w:b/>
              </w:rPr>
            </w:pPr>
          </w:p>
          <w:p w14:paraId="0091E55D" w14:textId="77777777" w:rsidR="008378BA" w:rsidRDefault="008378BA" w:rsidP="00D00093">
            <w:pPr>
              <w:jc w:val="center"/>
              <w:rPr>
                <w:b/>
              </w:rPr>
            </w:pPr>
          </w:p>
        </w:tc>
        <w:tc>
          <w:tcPr>
            <w:tcW w:w="7645" w:type="dxa"/>
          </w:tcPr>
          <w:p w14:paraId="7818BF94" w14:textId="77777777" w:rsidR="008378BA" w:rsidRDefault="008378BA" w:rsidP="009F3CE2">
            <w:pPr>
              <w:pStyle w:val="ListParagraph"/>
              <w:numPr>
                <w:ilvl w:val="0"/>
                <w:numId w:val="18"/>
              </w:numPr>
              <w:spacing w:after="0" w:line="240" w:lineRule="auto"/>
            </w:pPr>
            <w:r>
              <w:t>A ɲini mɔgɔ dɔ fɛ a ka Bibulu kalansen kunba lakali kokura.</w:t>
            </w:r>
          </w:p>
          <w:p w14:paraId="687A83B4" w14:textId="77777777" w:rsidR="008378BA" w:rsidRDefault="008378BA" w:rsidP="009F3CE2">
            <w:pPr>
              <w:pStyle w:val="ListParagraph"/>
              <w:numPr>
                <w:ilvl w:val="0"/>
                <w:numId w:val="18"/>
              </w:numPr>
              <w:spacing w:after="0" w:line="240" w:lineRule="auto"/>
            </w:pPr>
            <w:r>
              <w:t>A ɲini jɛkulu fɛ u k’a fɔ u hakili la Ala b’a fɛ u ka bi kalan jaabi cogo min na.</w:t>
            </w:r>
          </w:p>
          <w:p w14:paraId="3F1B8E32" w14:textId="77777777" w:rsidR="008378BA" w:rsidRDefault="008378BA" w:rsidP="009F3CE2">
            <w:pPr>
              <w:pStyle w:val="ListParagraph"/>
              <w:numPr>
                <w:ilvl w:val="0"/>
                <w:numId w:val="18"/>
              </w:numPr>
              <w:spacing w:after="0" w:line="240" w:lineRule="auto"/>
            </w:pPr>
            <w:r>
              <w:t>Aw ye waati kɛ delili la aw ka sigida la, ɲɔgɔn ye, ani hakilitigiya kama walasa ka bi kalan kɛ ka kɛɲɛ ni.</w:t>
            </w:r>
          </w:p>
          <w:p w14:paraId="1F2AED08" w14:textId="77777777" w:rsidR="008378BA" w:rsidRPr="001812C4" w:rsidRDefault="008378BA" w:rsidP="009F3CE2">
            <w:pPr>
              <w:pStyle w:val="ListParagraph"/>
              <w:numPr>
                <w:ilvl w:val="0"/>
                <w:numId w:val="18"/>
              </w:numPr>
              <w:spacing w:after="0" w:line="240" w:lineRule="auto"/>
            </w:pPr>
            <w:r>
              <w:t>A laban kɛ k’a ɲini kulu fɛ u ka An Fa delili kɛ ɲɔgɔn fɛ.</w:t>
            </w:r>
          </w:p>
          <w:p w14:paraId="4CD40FB7" w14:textId="77777777" w:rsidR="008378BA" w:rsidRDefault="008378BA" w:rsidP="00D00093">
            <w:pPr>
              <w:rPr>
                <w:b/>
              </w:rPr>
            </w:pPr>
          </w:p>
        </w:tc>
      </w:tr>
    </w:tbl>
    <w:p w14:paraId="07E796FD" w14:textId="77777777" w:rsidR="008378BA" w:rsidRPr="008378BA" w:rsidRDefault="008378BA" w:rsidP="008378BA">
      <w:pPr>
        <w:rPr>
          <w:lang w:val="es-US"/>
        </w:rPr>
      </w:pPr>
    </w:p>
    <w:p w14:paraId="5A9814CA" w14:textId="77777777" w:rsidR="008378BA" w:rsidRPr="008378BA" w:rsidRDefault="008378BA" w:rsidP="008378BA">
      <w:pPr>
        <w:rPr>
          <w:lang w:val="es-US"/>
        </w:rPr>
      </w:pPr>
    </w:p>
    <w:p w14:paraId="19C690E6" w14:textId="60433672" w:rsidR="008378BA" w:rsidRDefault="008378BA">
      <w:pPr>
        <w:rPr>
          <w:lang w:val="es-US"/>
        </w:rPr>
      </w:pPr>
      <w:r>
        <w:rPr>
          <w:lang w:val="es-US"/>
        </w:rPr>
        <w:br w:type="page"/>
      </w:r>
    </w:p>
    <w:p w14:paraId="1120308D" w14:textId="77777777" w:rsidR="008378BA" w:rsidRPr="008378BA" w:rsidRDefault="008378BA" w:rsidP="008378BA">
      <w:pPr>
        <w:spacing w:after="0"/>
        <w:jc w:val="center"/>
        <w:rPr>
          <w:sz w:val="28"/>
          <w:szCs w:val="28"/>
          <w:lang w:val="es-US"/>
        </w:rPr>
      </w:pPr>
      <w:r w:rsidRPr="008378BA">
        <w:rPr>
          <w:b/>
          <w:i/>
          <w:sz w:val="28"/>
          <w:szCs w:val="28"/>
          <w:lang w:val="es-US"/>
        </w:rPr>
        <w:lastRenderedPageBreak/>
        <w:t xml:space="preserve">YESU </w:t>
      </w:r>
      <w:r w:rsidRPr="008378BA">
        <w:rPr>
          <w:sz w:val="28"/>
          <w:szCs w:val="28"/>
          <w:lang w:val="es-US"/>
        </w:rPr>
        <w:t>ka filimu waajuli yɔrɔ Bibulu kalansen #36</w:t>
      </w:r>
    </w:p>
    <w:p w14:paraId="1AF33E08" w14:textId="77777777" w:rsidR="008378BA" w:rsidRPr="008378BA" w:rsidRDefault="008378BA" w:rsidP="008378BA">
      <w:pPr>
        <w:rPr>
          <w:lang w:val="es-US"/>
        </w:rPr>
      </w:pPr>
    </w:p>
    <w:tbl>
      <w:tblPr>
        <w:tblStyle w:val="TableGrid"/>
        <w:tblW w:w="0" w:type="auto"/>
        <w:tblLook w:val="04A0" w:firstRow="1" w:lastRow="0" w:firstColumn="1" w:lastColumn="0" w:noHBand="0" w:noVBand="1"/>
      </w:tblPr>
      <w:tblGrid>
        <w:gridCol w:w="1700"/>
        <w:gridCol w:w="4498"/>
        <w:gridCol w:w="3116"/>
      </w:tblGrid>
      <w:tr w:rsidR="008378BA" w:rsidRPr="003237DD" w14:paraId="6B88957E" w14:textId="77777777" w:rsidTr="00D00093">
        <w:tc>
          <w:tcPr>
            <w:tcW w:w="1700" w:type="dxa"/>
            <w:tcBorders>
              <w:top w:val="single" w:sz="18" w:space="0" w:color="auto"/>
              <w:left w:val="single" w:sz="18" w:space="0" w:color="auto"/>
            </w:tcBorders>
            <w:shd w:val="clear" w:color="auto" w:fill="FFFFFF" w:themeFill="background1"/>
          </w:tcPr>
          <w:p w14:paraId="009F8437" w14:textId="77777777" w:rsidR="008378BA" w:rsidRPr="003237DD" w:rsidRDefault="008378BA" w:rsidP="00D00093">
            <w:pPr>
              <w:rPr>
                <w:b/>
              </w:rPr>
            </w:pPr>
            <w:r w:rsidRPr="003237DD">
              <w:rPr>
                <w:b/>
              </w:rPr>
              <w:t>Kalansen tɔgɔ:</w:t>
            </w:r>
          </w:p>
        </w:tc>
        <w:tc>
          <w:tcPr>
            <w:tcW w:w="4498" w:type="dxa"/>
            <w:tcBorders>
              <w:top w:val="single" w:sz="18" w:space="0" w:color="auto"/>
            </w:tcBorders>
            <w:shd w:val="clear" w:color="auto" w:fill="FFFFFF" w:themeFill="background1"/>
          </w:tcPr>
          <w:p w14:paraId="029FD427" w14:textId="77777777" w:rsidR="008378BA" w:rsidRPr="003237DD" w:rsidRDefault="008378BA" w:rsidP="00D00093">
            <w:pPr>
              <w:rPr>
                <w:b/>
              </w:rPr>
            </w:pPr>
            <w:r>
              <w:rPr>
                <w:b/>
              </w:rPr>
              <w:t>Dawuda ye Goliyati faga</w:t>
            </w:r>
          </w:p>
        </w:tc>
        <w:tc>
          <w:tcPr>
            <w:tcW w:w="3116" w:type="dxa"/>
            <w:tcBorders>
              <w:top w:val="single" w:sz="18" w:space="0" w:color="auto"/>
              <w:right w:val="single" w:sz="18" w:space="0" w:color="auto"/>
            </w:tcBorders>
          </w:tcPr>
          <w:p w14:paraId="489A890D" w14:textId="77777777" w:rsidR="008378BA" w:rsidRPr="003237DD" w:rsidRDefault="008378BA" w:rsidP="00D00093">
            <w:pPr>
              <w:jc w:val="center"/>
              <w:rPr>
                <w:sz w:val="24"/>
                <w:szCs w:val="24"/>
              </w:rPr>
            </w:pPr>
            <w:r>
              <w:rPr>
                <w:b/>
                <w:sz w:val="24"/>
                <w:szCs w:val="24"/>
              </w:rPr>
              <w:t>Ja</w:t>
            </w:r>
          </w:p>
        </w:tc>
      </w:tr>
      <w:tr w:rsidR="008378BA" w:rsidRPr="003237DD" w14:paraId="5D11EDA3" w14:textId="77777777" w:rsidTr="00D00093">
        <w:tc>
          <w:tcPr>
            <w:tcW w:w="1700" w:type="dxa"/>
            <w:tcBorders>
              <w:left w:val="single" w:sz="18" w:space="0" w:color="auto"/>
            </w:tcBorders>
            <w:shd w:val="clear" w:color="auto" w:fill="FFFFFF" w:themeFill="background1"/>
          </w:tcPr>
          <w:p w14:paraId="71DBE53A" w14:textId="77777777" w:rsidR="008378BA" w:rsidRPr="003237DD" w:rsidRDefault="008378BA" w:rsidP="00D00093">
            <w:pPr>
              <w:rPr>
                <w:b/>
              </w:rPr>
            </w:pPr>
            <w:r w:rsidRPr="003237DD">
              <w:rPr>
                <w:b/>
              </w:rPr>
              <w:t>Kalansen kɔnɔko:</w:t>
            </w:r>
          </w:p>
        </w:tc>
        <w:tc>
          <w:tcPr>
            <w:tcW w:w="4498" w:type="dxa"/>
            <w:shd w:val="clear" w:color="auto" w:fill="FFFFFF" w:themeFill="background1"/>
          </w:tcPr>
          <w:p w14:paraId="1BF5D5FD" w14:textId="77777777" w:rsidR="008378BA" w:rsidRPr="003237DD" w:rsidRDefault="008378BA" w:rsidP="00D00093">
            <w:pPr>
              <w:rPr>
                <w:b/>
              </w:rPr>
            </w:pPr>
            <w:r>
              <w:rPr>
                <w:b/>
              </w:rPr>
              <w:t>1 Samuɛl 17:20-51</w:t>
            </w:r>
          </w:p>
        </w:tc>
        <w:tc>
          <w:tcPr>
            <w:tcW w:w="3116" w:type="dxa"/>
            <w:vMerge w:val="restart"/>
            <w:tcBorders>
              <w:right w:val="single" w:sz="18" w:space="0" w:color="auto"/>
            </w:tcBorders>
          </w:tcPr>
          <w:p w14:paraId="411EFE63" w14:textId="77777777" w:rsidR="008378BA" w:rsidRPr="003237DD" w:rsidRDefault="008378BA" w:rsidP="00D00093">
            <w:pPr>
              <w:rPr>
                <w:sz w:val="24"/>
                <w:szCs w:val="24"/>
              </w:rPr>
            </w:pPr>
            <w:r>
              <w:rPr>
                <w:noProof/>
                <w:lang w:eastAsia="fr-FR"/>
              </w:rPr>
              <w:drawing>
                <wp:inline distT="0" distB="0" distL="0" distR="0" wp14:anchorId="7ECAAACC" wp14:editId="369A7880">
                  <wp:extent cx="1785371" cy="2402937"/>
                  <wp:effectExtent l="0" t="0" r="5715" b="0"/>
                  <wp:docPr id="9" name="Picture 9" descr="A person in a gold armor holding a po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in a gold armor holding a pole&#10;&#10;AI-generated content may be incorrect."/>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1800095" cy="2422754"/>
                          </a:xfrm>
                          <a:prstGeom prst="rect">
                            <a:avLst/>
                          </a:prstGeom>
                        </pic:spPr>
                      </pic:pic>
                    </a:graphicData>
                  </a:graphic>
                </wp:inline>
              </w:drawing>
            </w:r>
          </w:p>
        </w:tc>
      </w:tr>
      <w:tr w:rsidR="008378BA" w14:paraId="43F94FEA" w14:textId="77777777" w:rsidTr="00D00093">
        <w:tc>
          <w:tcPr>
            <w:tcW w:w="1700" w:type="dxa"/>
            <w:tcBorders>
              <w:left w:val="single" w:sz="18" w:space="0" w:color="auto"/>
            </w:tcBorders>
            <w:shd w:val="clear" w:color="auto" w:fill="FFFFFF" w:themeFill="background1"/>
          </w:tcPr>
          <w:p w14:paraId="13D65F9B" w14:textId="77777777" w:rsidR="008378BA" w:rsidRPr="003237DD" w:rsidRDefault="008378BA" w:rsidP="00D00093">
            <w:pPr>
              <w:rPr>
                <w:b/>
              </w:rPr>
            </w:pPr>
            <w:r w:rsidRPr="00C851B9">
              <w:rPr>
                <w:b/>
              </w:rPr>
              <w:t>Layidu Kura sɛbɛnw:</w:t>
            </w:r>
          </w:p>
        </w:tc>
        <w:tc>
          <w:tcPr>
            <w:tcW w:w="4498" w:type="dxa"/>
            <w:shd w:val="clear" w:color="auto" w:fill="FFFFFF" w:themeFill="background1"/>
          </w:tcPr>
          <w:p w14:paraId="221E8B89" w14:textId="77777777" w:rsidR="008378BA" w:rsidRDefault="008378BA" w:rsidP="00D00093">
            <w:pPr>
              <w:rPr>
                <w:b/>
              </w:rPr>
            </w:pPr>
            <w:r>
              <w:rPr>
                <w:b/>
              </w:rPr>
              <w:t>Luka 12:1-12 la</w:t>
            </w:r>
          </w:p>
          <w:p w14:paraId="08DBD287" w14:textId="77777777" w:rsidR="008378BA" w:rsidRPr="003237DD" w:rsidRDefault="008378BA" w:rsidP="00D00093">
            <w:pPr>
              <w:rPr>
                <w:b/>
              </w:rPr>
            </w:pPr>
            <w:r>
              <w:rPr>
                <w:b/>
              </w:rPr>
              <w:t>Efesekaw 6:10-17</w:t>
            </w:r>
          </w:p>
        </w:tc>
        <w:tc>
          <w:tcPr>
            <w:tcW w:w="3116" w:type="dxa"/>
            <w:vMerge/>
            <w:tcBorders>
              <w:right w:val="single" w:sz="18" w:space="0" w:color="auto"/>
            </w:tcBorders>
          </w:tcPr>
          <w:p w14:paraId="74282AA7" w14:textId="77777777" w:rsidR="008378BA" w:rsidRDefault="008378BA" w:rsidP="00D00093"/>
        </w:tc>
      </w:tr>
      <w:tr w:rsidR="008378BA" w:rsidRPr="001D3C61" w14:paraId="0F8287D5" w14:textId="77777777" w:rsidTr="00D00093">
        <w:tc>
          <w:tcPr>
            <w:tcW w:w="1700" w:type="dxa"/>
            <w:tcBorders>
              <w:left w:val="single" w:sz="18" w:space="0" w:color="auto"/>
            </w:tcBorders>
            <w:shd w:val="clear" w:color="auto" w:fill="FFFFFF" w:themeFill="background1"/>
          </w:tcPr>
          <w:p w14:paraId="4E7B989A" w14:textId="77777777" w:rsidR="008378BA" w:rsidRPr="003237DD" w:rsidRDefault="008378BA" w:rsidP="00D00093">
            <w:pPr>
              <w:rPr>
                <w:b/>
              </w:rPr>
            </w:pPr>
            <w:r w:rsidRPr="003237DD">
              <w:rPr>
                <w:b/>
              </w:rPr>
              <w:t>Kalansen kuntilenna:</w:t>
            </w:r>
          </w:p>
        </w:tc>
        <w:tc>
          <w:tcPr>
            <w:tcW w:w="4498" w:type="dxa"/>
            <w:shd w:val="clear" w:color="auto" w:fill="FFFFFF" w:themeFill="background1"/>
          </w:tcPr>
          <w:p w14:paraId="769A288E" w14:textId="77777777" w:rsidR="008378BA" w:rsidRPr="003237DD" w:rsidRDefault="008378BA" w:rsidP="009F3CE2">
            <w:pPr>
              <w:pStyle w:val="ListParagraph"/>
              <w:numPr>
                <w:ilvl w:val="0"/>
                <w:numId w:val="26"/>
              </w:numPr>
              <w:spacing w:after="0" w:line="240" w:lineRule="auto"/>
            </w:pPr>
            <w:r w:rsidRPr="008C4A7F">
              <w:rPr>
                <w:b/>
              </w:rPr>
              <w:t xml:space="preserve">Kuntigi </w:t>
            </w:r>
            <w:r w:rsidRPr="003237DD">
              <w:t>: A faamu ko Ala tɛ mɔgɔw filɛ ka da u kɛnɛma cogoya walima u ka kɛwalew kan. Ala bɛ dusukun filɛ ani a bɛ se ka kɛwalebaw kɛ mɔgɔ minnu y’u yɛrɛ di Ala ma.</w:t>
            </w:r>
          </w:p>
          <w:p w14:paraId="1312BCE9" w14:textId="77777777" w:rsidR="008378BA" w:rsidRPr="003237DD" w:rsidRDefault="008378BA" w:rsidP="009F3CE2">
            <w:pPr>
              <w:pStyle w:val="ListParagraph"/>
              <w:numPr>
                <w:ilvl w:val="0"/>
                <w:numId w:val="26"/>
              </w:numPr>
              <w:spacing w:after="0" w:line="240" w:lineRule="auto"/>
            </w:pPr>
            <w:r w:rsidRPr="008C4A7F">
              <w:rPr>
                <w:b/>
              </w:rPr>
              <w:t xml:space="preserve">Dusukun </w:t>
            </w:r>
            <w:r w:rsidRPr="003237DD">
              <w:t xml:space="preserve">: I ka </w:t>
            </w:r>
            <w:r>
              <w:t>Ala tanuli</w:t>
            </w:r>
            <w:r w:rsidRPr="003237DD">
              <w:t xml:space="preserve"> kɛ ko Ala b’i dusukun dɔn ani ko a b’i kanu. Hali ni Ala b’an wele ka bonya tuma bɛɛ nɛɛma la, an mago t’a la ka kɛ mɔgɔ ɲumanw ye walisa Ala k’an kanu. A b’an kanu cogo kelen na an ka hakili ta fan fɛ taama bɛɛ la </w:t>
            </w:r>
            <w:r>
              <w:t>katuguni</w:t>
            </w:r>
            <w:r w:rsidRPr="003237DD">
              <w:t xml:space="preserve"> Ala ye kanuya ye.</w:t>
            </w:r>
          </w:p>
          <w:p w14:paraId="50E5EAB8" w14:textId="77777777" w:rsidR="008378BA" w:rsidRPr="003237DD" w:rsidRDefault="008378BA" w:rsidP="009F3CE2">
            <w:pPr>
              <w:pStyle w:val="ListParagraph"/>
              <w:numPr>
                <w:ilvl w:val="0"/>
                <w:numId w:val="26"/>
              </w:numPr>
              <w:spacing w:after="0" w:line="240" w:lineRule="auto"/>
            </w:pPr>
            <w:r w:rsidRPr="008C4A7F">
              <w:rPr>
                <w:b/>
              </w:rPr>
              <w:t xml:space="preserve">Bolo </w:t>
            </w:r>
            <w:r w:rsidRPr="003237DD">
              <w:t>: Aw k’a dɔn ko kerecɛn dannaya bɛ kuma dusukun ni farikolo fila bɛɛ fɛ. Fɛɛrɛw ɲini walisa k’i ka limaniya waleya ni jagɛlɛya ye.</w:t>
            </w:r>
          </w:p>
          <w:p w14:paraId="1F6A77E7" w14:textId="77777777" w:rsidR="008378BA" w:rsidRPr="003237DD" w:rsidRDefault="008378BA" w:rsidP="00D00093"/>
        </w:tc>
        <w:tc>
          <w:tcPr>
            <w:tcW w:w="3116" w:type="dxa"/>
            <w:vMerge/>
            <w:tcBorders>
              <w:right w:val="single" w:sz="18" w:space="0" w:color="auto"/>
            </w:tcBorders>
          </w:tcPr>
          <w:p w14:paraId="52869157" w14:textId="77777777" w:rsidR="008378BA" w:rsidRDefault="008378BA" w:rsidP="00D00093"/>
        </w:tc>
      </w:tr>
      <w:tr w:rsidR="008378BA" w:rsidRPr="003237DD" w14:paraId="0F411683" w14:textId="77777777" w:rsidTr="00D00093">
        <w:tc>
          <w:tcPr>
            <w:tcW w:w="1700" w:type="dxa"/>
            <w:tcBorders>
              <w:left w:val="single" w:sz="18" w:space="0" w:color="auto"/>
              <w:bottom w:val="single" w:sz="4" w:space="0" w:color="auto"/>
            </w:tcBorders>
            <w:shd w:val="clear" w:color="auto" w:fill="FFFFFF" w:themeFill="background1"/>
          </w:tcPr>
          <w:p w14:paraId="1DA1A5F6" w14:textId="77777777" w:rsidR="008378BA" w:rsidRPr="003237DD" w:rsidRDefault="008378BA" w:rsidP="00D00093">
            <w:pPr>
              <w:rPr>
                <w:b/>
              </w:rPr>
            </w:pPr>
            <w:r w:rsidRPr="003237DD">
              <w:rPr>
                <w:b/>
              </w:rPr>
              <w:t>Kalansen min bɛ kumasen kelen kɔnɔ:</w:t>
            </w:r>
          </w:p>
        </w:tc>
        <w:tc>
          <w:tcPr>
            <w:tcW w:w="7614" w:type="dxa"/>
            <w:gridSpan w:val="2"/>
            <w:tcBorders>
              <w:bottom w:val="single" w:sz="4" w:space="0" w:color="auto"/>
              <w:right w:val="single" w:sz="18" w:space="0" w:color="auto"/>
            </w:tcBorders>
            <w:shd w:val="clear" w:color="auto" w:fill="FFFFFF" w:themeFill="background1"/>
          </w:tcPr>
          <w:p w14:paraId="5D688EF4" w14:textId="77777777" w:rsidR="008378BA" w:rsidRPr="00282697" w:rsidRDefault="008378BA" w:rsidP="00D00093">
            <w:pPr>
              <w:rPr>
                <w:rFonts w:cstheme="minorHAnsi"/>
              </w:rPr>
            </w:pPr>
            <w:r w:rsidRPr="00282697">
              <w:rPr>
                <w:rFonts w:cstheme="minorHAnsi"/>
                <w:color w:val="000000"/>
                <w:shd w:val="clear" w:color="auto" w:fill="FFFFFF"/>
              </w:rPr>
              <w:t xml:space="preserve">Mɔgɔw bɛ kɛnɛma yecogo filɛ, nka </w:t>
            </w:r>
            <w:r w:rsidRPr="00282697">
              <w:rPr>
                <w:rStyle w:val="small-caps"/>
                <w:rFonts w:cstheme="minorHAnsi"/>
                <w:smallCaps/>
                <w:color w:val="000000"/>
                <w:shd w:val="clear" w:color="auto" w:fill="FFFFFF"/>
              </w:rPr>
              <w:t xml:space="preserve">Matigi </w:t>
            </w:r>
            <w:r w:rsidRPr="00282697">
              <w:rPr>
                <w:rFonts w:cstheme="minorHAnsi"/>
                <w:color w:val="000000"/>
                <w:shd w:val="clear" w:color="auto" w:fill="FFFFFF"/>
              </w:rPr>
              <w:t>bɛ dusukun filɛ. (1 Samuɛl 16:7)</w:t>
            </w:r>
          </w:p>
        </w:tc>
      </w:tr>
    </w:tbl>
    <w:p w14:paraId="4F095A55" w14:textId="77777777" w:rsidR="008378BA" w:rsidRDefault="008378BA" w:rsidP="008378BA"/>
    <w:tbl>
      <w:tblPr>
        <w:tblStyle w:val="TableGrid"/>
        <w:tblW w:w="0" w:type="auto"/>
        <w:tblLook w:val="04A0" w:firstRow="1" w:lastRow="0" w:firstColumn="1" w:lastColumn="0" w:noHBand="0" w:noVBand="1"/>
      </w:tblPr>
      <w:tblGrid>
        <w:gridCol w:w="1705"/>
        <w:gridCol w:w="7645"/>
      </w:tblGrid>
      <w:tr w:rsidR="008378BA" w14:paraId="68C9A236" w14:textId="77777777" w:rsidTr="00D00093">
        <w:tc>
          <w:tcPr>
            <w:tcW w:w="1705" w:type="dxa"/>
          </w:tcPr>
          <w:p w14:paraId="34DB584E" w14:textId="77777777" w:rsidR="008378BA" w:rsidRDefault="008378BA" w:rsidP="00D00093">
            <w:pPr>
              <w:jc w:val="center"/>
              <w:rPr>
                <w:b/>
              </w:rPr>
            </w:pPr>
            <w:r>
              <w:rPr>
                <w:b/>
              </w:rPr>
              <w:t>Sɛbɛnni kuncɛlen</w:t>
            </w:r>
          </w:p>
          <w:p w14:paraId="5DD7719D" w14:textId="77777777" w:rsidR="008378BA" w:rsidRDefault="008378BA" w:rsidP="00D00093">
            <w:pPr>
              <w:jc w:val="center"/>
              <w:rPr>
                <w:b/>
              </w:rPr>
            </w:pPr>
          </w:p>
        </w:tc>
        <w:tc>
          <w:tcPr>
            <w:tcW w:w="7645" w:type="dxa"/>
          </w:tcPr>
          <w:p w14:paraId="2D2E869A" w14:textId="77777777" w:rsidR="008378BA" w:rsidRPr="009A3928" w:rsidRDefault="008378BA" w:rsidP="00D00093">
            <w:r w:rsidRPr="009A3928">
              <w:t>Don dɔ la, Dawuda nana ni dumuni ye a balimaw ye minnu tun bɛ Israɛlkaw ka sigiyɔrɔ la. Ka Dawuda to yen, a ye Filisitika dɔ mɛn min tɔgɔ ye ko Goliyati, a tun bɛ kuma jugu fɔ Ala ka kɛlɛbolo kan. Goliyati pɛrɛnna ka taa Israɛlkaw ka sigiyɔrɔ fan fɛ. A y’a fɔ u ye ko u ka mɔgɔ dɔ ci ka na a kɛlɛ. Ni mɔgɔ dɔ tun bɛ se ka na faga</w:t>
            </w:r>
          </w:p>
          <w:p w14:paraId="6CEE915E" w14:textId="77777777" w:rsidR="008378BA" w:rsidRPr="009A3928" w:rsidRDefault="008378BA" w:rsidP="00D00093">
            <w:r w:rsidRPr="009A3928">
              <w:t>a ko Filisitikaw bɛna u yɛrɛ di ka kɛ Israɛldenw ka jɔnw ye. Israɛldenw siranna Goliyati ɲɛ sabu a janya tun ka ca ni mɛtɛrɛ kɔnɔntɔn ye! Nka Dawuda</w:t>
            </w:r>
          </w:p>
          <w:p w14:paraId="174BB1AC" w14:textId="77777777" w:rsidR="008378BA" w:rsidRPr="009A3928" w:rsidRDefault="008378BA" w:rsidP="00D00093">
            <w:r w:rsidRPr="009A3928">
              <w:t>tun b’a fɛ k’a jira ko Ala ka kɛlɛbolo bɛ se ka se sɔrɔ Goliyati kan. Dawuda ye kabakurun duuru ta ka bɔ baji dɔ la. A ye kabakurunw n’a ka bɔgɔdaga ta ka boli joona ka taa Goliyati fan fɛ. Goliyati ye ŋɛɲɛ kɛ dɔrɔn. Dawuda ye o kabakurun dɔ ta, k’o don a ka bɔgɔdaga kɔnɔ k’a fili fiɲɛ na. Kabakurun ye Goliyati gosi a ɲɛda la, a y’a ɲɛda bin duguma. Goliyati tun sara.</w:t>
            </w:r>
          </w:p>
          <w:p w14:paraId="4DEBC3F6" w14:textId="77777777" w:rsidR="008378BA" w:rsidRDefault="008378BA" w:rsidP="00D00093">
            <w:pPr>
              <w:rPr>
                <w:b/>
              </w:rPr>
            </w:pPr>
          </w:p>
        </w:tc>
      </w:tr>
      <w:tr w:rsidR="008378BA" w:rsidRPr="001D3C61" w14:paraId="62C16100" w14:textId="77777777" w:rsidTr="00D00093">
        <w:tc>
          <w:tcPr>
            <w:tcW w:w="1705" w:type="dxa"/>
          </w:tcPr>
          <w:p w14:paraId="1A60D666" w14:textId="77777777" w:rsidR="008378BA" w:rsidRDefault="008378BA" w:rsidP="00D00093">
            <w:pPr>
              <w:jc w:val="center"/>
              <w:rPr>
                <w:b/>
              </w:rPr>
            </w:pPr>
            <w:r>
              <w:rPr>
                <w:b/>
              </w:rPr>
              <w:t>Karamɔgɔya kɛli ka bɔ jaw la</w:t>
            </w:r>
          </w:p>
        </w:tc>
        <w:tc>
          <w:tcPr>
            <w:tcW w:w="7645" w:type="dxa"/>
          </w:tcPr>
          <w:p w14:paraId="100DC64C" w14:textId="77777777" w:rsidR="008378BA" w:rsidRPr="006F5B0E" w:rsidRDefault="008378BA" w:rsidP="001A1E60">
            <w:pPr>
              <w:pStyle w:val="ListParagraph"/>
              <w:numPr>
                <w:ilvl w:val="0"/>
                <w:numId w:val="143"/>
              </w:numPr>
              <w:spacing w:after="0" w:line="240" w:lineRule="auto"/>
              <w:rPr>
                <w:b/>
              </w:rPr>
            </w:pPr>
            <w:r>
              <w:rPr>
                <w:b/>
              </w:rPr>
              <w:t xml:space="preserve">Goliyati </w:t>
            </w:r>
            <w:r>
              <w:t>tun ye Filisitika kɛlɛcɛ barikama ye min tun bɛ Israɛldenw tulo geren tuma min na u tun bɛ ka u labɛn kɛlɛ kama. A y’u Gɛlɛya k’u ka sɔrɔdasi dɔ Sɔrɔ k’a Kὲlɛ, wa sɔrɔdasi min Dɛsɛra, u ka kὲlɛbolo bɛna Kɛ sɔrɔdasi setigi ka kɛlɛbolo ka mara kɔnɔ.</w:t>
            </w:r>
          </w:p>
          <w:p w14:paraId="7B7D10C5" w14:textId="77777777" w:rsidR="008378BA" w:rsidRPr="006F5B0E" w:rsidRDefault="008378BA" w:rsidP="001A1E60">
            <w:pPr>
              <w:pStyle w:val="ListParagraph"/>
              <w:numPr>
                <w:ilvl w:val="0"/>
                <w:numId w:val="143"/>
              </w:numPr>
              <w:spacing w:after="0" w:line="240" w:lineRule="auto"/>
              <w:rPr>
                <w:b/>
              </w:rPr>
            </w:pPr>
            <w:r>
              <w:rPr>
                <w:b/>
              </w:rPr>
              <w:lastRenderedPageBreak/>
              <w:t xml:space="preserve">Israɛl sɔrɔdasiw </w:t>
            </w:r>
            <w:r>
              <w:t>siranna kosɛbɛ Goliyati ɲɛ ani u si tun tɛ sɔn k’u ka ɲɛnamaya bila farati la o sɔngɔba la ni u bɔnɛna. Siranya jɛnsɛnna kaburu fan bɛɛ la, hali masakɛ Saul siranna kosɛbɛ.</w:t>
            </w:r>
          </w:p>
          <w:p w14:paraId="07F95A7E" w14:textId="77777777" w:rsidR="008378BA" w:rsidRPr="006F5B0E" w:rsidRDefault="008378BA" w:rsidP="001A1E60">
            <w:pPr>
              <w:pStyle w:val="ListParagraph"/>
              <w:numPr>
                <w:ilvl w:val="0"/>
                <w:numId w:val="143"/>
              </w:numPr>
              <w:spacing w:after="0" w:line="240" w:lineRule="auto"/>
              <w:rPr>
                <w:b/>
              </w:rPr>
            </w:pPr>
            <w:r>
              <w:rPr>
                <w:b/>
              </w:rPr>
              <w:t xml:space="preserve">Dawuda </w:t>
            </w:r>
            <w:r>
              <w:t>tun ye cɛnin dɔrɔn de ye. Nka, tuma min na a y’a mɛn ko Goliyati ka tulo geren ani ko Israɛlden si ma sɔn ka Goliyati ka gɛlɛya kunbɛn, a y’a yɛrɛ di ka Goliyati kɛlɛ. Dawuda tun b’a dɔn ko Ala tun bɛna ɲɛtaa di a ma katuguni a tun dalen bɛ Ala la ani ko a tun bɛ Ala ka kɛlɛbolo lafasa.</w:t>
            </w:r>
          </w:p>
          <w:p w14:paraId="0411503F" w14:textId="77777777" w:rsidR="008378BA" w:rsidRPr="003A64A5" w:rsidRDefault="008378BA" w:rsidP="001A1E60">
            <w:pPr>
              <w:pStyle w:val="ListParagraph"/>
              <w:numPr>
                <w:ilvl w:val="0"/>
                <w:numId w:val="143"/>
              </w:numPr>
              <w:spacing w:after="0" w:line="240" w:lineRule="auto"/>
              <w:rPr>
                <w:b/>
              </w:rPr>
            </w:pPr>
            <w:r>
              <w:rPr>
                <w:b/>
              </w:rPr>
              <w:t xml:space="preserve">Ntanfura  ni fara, k‘asɔrɔ kɛlɛkɛminɛn si tɛ yen. </w:t>
            </w:r>
            <w:r>
              <w:t>Ikomi Dawuda tun ye sagagɛnnaw ye, a tun bɛ warabilenw ni ursi kɛlɛcogo dɔn ni bɔgɔdaga ni kabakurun dɔrɔn ye. O la sa, sanni Dawuda ka kɛlɛkɛminɛn girinmanw don ani ka npan kɛ sɔrɔdasi ye, a bɔra dɔrɔn ka kɛlɛ kɛ i n’a fɔ a tun bɛ kɛ cogo min na tuma min na a tun ye sagagɛnna ye. Dimi ye Goliyati fa tuma min na a y’a ye ko Israɛldenw tun bɛ ka denmisɛnnin dɔ ci ka taa a kɛlɛ. Nka, kabakurun min bɔra Dawuda ka bɔgɔdaga kɔnɔ, o ye Goliyati gosi a ɲɛda la k’a faga.</w:t>
            </w:r>
          </w:p>
          <w:p w14:paraId="27402468" w14:textId="77777777" w:rsidR="008378BA" w:rsidRPr="00E86E74" w:rsidRDefault="008378BA" w:rsidP="00D00093">
            <w:pPr>
              <w:pStyle w:val="ListParagraph"/>
              <w:ind w:left="360"/>
              <w:rPr>
                <w:b/>
              </w:rPr>
            </w:pPr>
          </w:p>
        </w:tc>
      </w:tr>
      <w:tr w:rsidR="008378BA" w:rsidRPr="001D3C61" w14:paraId="62CCEC0B" w14:textId="77777777" w:rsidTr="00D00093">
        <w:tc>
          <w:tcPr>
            <w:tcW w:w="1705" w:type="dxa"/>
          </w:tcPr>
          <w:p w14:paraId="2FB3382F" w14:textId="77777777" w:rsidR="008378BA" w:rsidRDefault="008378BA" w:rsidP="00D00093">
            <w:pPr>
              <w:jc w:val="center"/>
              <w:rPr>
                <w:b/>
              </w:rPr>
            </w:pPr>
            <w:r>
              <w:rPr>
                <w:b/>
              </w:rPr>
              <w:lastRenderedPageBreak/>
              <w:t>Masalabolo</w:t>
            </w:r>
          </w:p>
          <w:p w14:paraId="097F2E3B" w14:textId="77777777" w:rsidR="008378BA" w:rsidRDefault="008378BA" w:rsidP="00D00093">
            <w:pPr>
              <w:jc w:val="center"/>
            </w:pPr>
            <w:r>
              <w:rPr>
                <w:b/>
              </w:rPr>
              <w:t>Hukumu</w:t>
            </w:r>
          </w:p>
        </w:tc>
        <w:tc>
          <w:tcPr>
            <w:tcW w:w="7645" w:type="dxa"/>
          </w:tcPr>
          <w:p w14:paraId="6F1D4806" w14:textId="77777777" w:rsidR="008378BA" w:rsidRDefault="008378BA" w:rsidP="00D00093">
            <w:r>
              <w:t>Ikomi Samuyɛli ye Dawuda mun kɛ masakɛ ye, o kɔrɔ tɛ ko Dawuda ma masaya kɛ o yɔrɔnin bɛɛ la. O nɔ na, a tora k’a fa ka sagaw lamɔ ani k’u ladon. A balimakɛw taara Filisitikaw kɛlɛ. Saul tun bɛ masaya kɛ Israɛl masakɛ ye jama ɲɛ na hali bi ani a tun bɛ Israɛl ka kɛlɛbolo ɲɛminɛ ka Filisitikaw kɛlɛ.</w:t>
            </w:r>
          </w:p>
          <w:p w14:paraId="51611008" w14:textId="77777777" w:rsidR="008378BA" w:rsidRDefault="008378BA" w:rsidP="00D00093"/>
          <w:p w14:paraId="13B0D482" w14:textId="77777777" w:rsidR="008378BA" w:rsidRPr="003A64A5" w:rsidRDefault="008378BA" w:rsidP="00D00093">
            <w:r>
              <w:t>Goliyati, min tun ye Filisitikaw ka kɛlɛcɛba ye, o ye Israɛl ka kɛlɛbolo degun u ka sɔrɔdasi dɔ ci ka taa kɛlɛ kɛ kelen-kelen. Goliyati y’a jira ko mɔgɔ o mɔgɔ ye se sɔrɔ kɛlɛ la, a ka kɛlɛbolo bɛna se sɔrɔ bɔnɛbaga ka kɛlɛbolo kan. Min ye bɔnɛ sɔrɔ, o ka kɛlɛbolo tun bɛna bila setigi ka kɛlɛbolo kɔrɔ. Israɛl sɔrɔdasiw siranna kosɛbɛ Goliyati bonya n’a ka seko kosɔn. Nka, Dawuda y’a faamu ko o gɛlɛya tun tɛ sɔrɔdasi fila dɔrɔn de kɛlɛ. A y’a dɔn ko o tun ye alako ta fan fɛ kɛlɛ fana ye. Ka fara o kan, ikomi o tun ye Ala ka kɛlɛbolo ye, ni dannaya ni dannaya tun bɛ Israɛl sɔrɔdasi dɔ la, Ala tun bɛna se sɔrɔ. Dawuda ye kɛlɛ kɛ ni marifa ye min tun tɛ deli ka kɛ ani ni Ala lakika kelenpe ka dugawu ye, ka se sɔrɔ o kɛlɛ la.</w:t>
            </w:r>
          </w:p>
          <w:p w14:paraId="01D52B4A" w14:textId="77777777" w:rsidR="008378BA" w:rsidRDefault="008378BA" w:rsidP="00D00093">
            <w:pPr>
              <w:rPr>
                <w:b/>
              </w:rPr>
            </w:pPr>
          </w:p>
          <w:p w14:paraId="69EA61DD" w14:textId="77777777" w:rsidR="008378BA" w:rsidRPr="003A64A5" w:rsidRDefault="008378BA" w:rsidP="00D00093">
            <w:r w:rsidRPr="00C851B9">
              <w:rPr>
                <w:b/>
              </w:rPr>
              <w:t xml:space="preserve">Layidu Kura Kitabu: </w:t>
            </w:r>
            <w:r>
              <w:t>Yesu b mɔgɔw kalan ko fɛn caman bɛ ɲɛnamaya la ka tɛmɛ farikolo kan. Mɔgɔ bɛɛ ni bɛ ni Ala ye min da. O la sa, jugu bɛ se ka min kɛ a farikolo la, siran man kan ka se sɔrɔ Krecɛn kan, nka a ka kan ka hami min bɛ se ka kɛ a ni la. Farikolo ye waati dɔɔnin dɔrɔn de ye, nka ni ye banbali ye. Ni Krecɛn hakili tora o la, ka fara Ala ka kanuya juguman kan a ye, a bɛna se k’a ka dannaya ɲɛnamaya k’a sɔrɔ siran tɛ a la.</w:t>
            </w:r>
          </w:p>
          <w:p w14:paraId="5FB94D07" w14:textId="77777777" w:rsidR="008378BA" w:rsidRPr="00CA4179" w:rsidRDefault="008378BA" w:rsidP="00D00093"/>
        </w:tc>
      </w:tr>
      <w:tr w:rsidR="008378BA" w14:paraId="0A353258" w14:textId="77777777" w:rsidTr="00D00093">
        <w:tc>
          <w:tcPr>
            <w:tcW w:w="9350" w:type="dxa"/>
            <w:gridSpan w:val="2"/>
            <w:shd w:val="clear" w:color="auto" w:fill="BFBFBF" w:themeFill="background1" w:themeFillShade="BF"/>
          </w:tcPr>
          <w:p w14:paraId="6A884E6A" w14:textId="77777777" w:rsidR="008378BA" w:rsidRPr="0068101F" w:rsidRDefault="008378BA" w:rsidP="00D00093">
            <w:pPr>
              <w:jc w:val="center"/>
              <w:rPr>
                <w:sz w:val="28"/>
                <w:szCs w:val="28"/>
              </w:rPr>
            </w:pPr>
            <w:r w:rsidRPr="0068101F">
              <w:rPr>
                <w:b/>
                <w:sz w:val="28"/>
                <w:szCs w:val="28"/>
              </w:rPr>
              <w:t>Bibulukalan</w:t>
            </w:r>
          </w:p>
        </w:tc>
      </w:tr>
      <w:tr w:rsidR="008378BA" w:rsidRPr="001D3C61" w14:paraId="319993DF" w14:textId="77777777" w:rsidTr="00D00093">
        <w:tc>
          <w:tcPr>
            <w:tcW w:w="1705" w:type="dxa"/>
          </w:tcPr>
          <w:p w14:paraId="35D91AC8" w14:textId="77777777" w:rsidR="008378BA" w:rsidRPr="0068101F" w:rsidRDefault="008378BA" w:rsidP="00D00093">
            <w:pPr>
              <w:jc w:val="center"/>
              <w:rPr>
                <w:b/>
                <w:sz w:val="28"/>
                <w:szCs w:val="28"/>
              </w:rPr>
            </w:pPr>
            <w:r w:rsidRPr="0068101F">
              <w:rPr>
                <w:b/>
                <w:sz w:val="28"/>
                <w:szCs w:val="28"/>
              </w:rPr>
              <w:t>Ka seli</w:t>
            </w:r>
          </w:p>
        </w:tc>
        <w:tc>
          <w:tcPr>
            <w:tcW w:w="7645" w:type="dxa"/>
          </w:tcPr>
          <w:p w14:paraId="64E54910" w14:textId="77777777" w:rsidR="008378BA" w:rsidRDefault="008378BA" w:rsidP="009F3CE2">
            <w:pPr>
              <w:pStyle w:val="ListParagraph"/>
              <w:numPr>
                <w:ilvl w:val="0"/>
                <w:numId w:val="12"/>
              </w:numPr>
              <w:spacing w:after="0" w:line="240" w:lineRule="auto"/>
            </w:pPr>
            <w:r>
              <w:t>Delili ɲininiw ni tanuli ɲini.</w:t>
            </w:r>
          </w:p>
          <w:p w14:paraId="4B30E5EB" w14:textId="77777777" w:rsidR="008378BA" w:rsidRDefault="008378BA" w:rsidP="009F3CE2">
            <w:pPr>
              <w:pStyle w:val="ListParagraph"/>
              <w:numPr>
                <w:ilvl w:val="0"/>
                <w:numId w:val="12"/>
              </w:numPr>
              <w:spacing w:after="0" w:line="240" w:lineRule="auto"/>
            </w:pPr>
            <w:r>
              <w:t>Barika Ala ye tanuli min kɛra ɲɔgɔn fɛ.</w:t>
            </w:r>
          </w:p>
          <w:p w14:paraId="2DF152EC" w14:textId="77777777" w:rsidR="008378BA" w:rsidRDefault="008378BA" w:rsidP="009F3CE2">
            <w:pPr>
              <w:pStyle w:val="ListParagraph"/>
              <w:numPr>
                <w:ilvl w:val="0"/>
                <w:numId w:val="12"/>
              </w:numPr>
              <w:spacing w:after="0" w:line="240" w:lineRule="auto"/>
            </w:pPr>
            <w:r>
              <w:t>Delili kɛ walisa ka delili ɲini.</w:t>
            </w:r>
          </w:p>
          <w:p w14:paraId="1E06E674" w14:textId="77777777" w:rsidR="008378BA" w:rsidRDefault="008378BA" w:rsidP="009F3CE2">
            <w:pPr>
              <w:pStyle w:val="ListParagraph"/>
              <w:numPr>
                <w:ilvl w:val="0"/>
                <w:numId w:val="12"/>
              </w:numPr>
              <w:spacing w:after="0" w:line="240" w:lineRule="auto"/>
            </w:pPr>
            <w:r>
              <w:t>Ni Senu deli a ka i dusukun ni i hakili da wuli walisa ka Ala ka kan ka min tila i ni ɲɔgɔn cɛ bi, o sɔrɔ ni nisɔndiya ye.</w:t>
            </w:r>
          </w:p>
          <w:p w14:paraId="09C3A4E5" w14:textId="77777777" w:rsidR="008378BA" w:rsidRDefault="008378BA" w:rsidP="00D00093"/>
        </w:tc>
      </w:tr>
      <w:tr w:rsidR="008378BA" w:rsidRPr="001D3C61" w14:paraId="4CDC14B9" w14:textId="77777777" w:rsidTr="00D00093">
        <w:tc>
          <w:tcPr>
            <w:tcW w:w="1705" w:type="dxa"/>
          </w:tcPr>
          <w:p w14:paraId="6BCAB211" w14:textId="77777777" w:rsidR="008378BA" w:rsidRPr="0068101F" w:rsidRDefault="008378BA" w:rsidP="00D00093">
            <w:pPr>
              <w:jc w:val="center"/>
              <w:rPr>
                <w:b/>
                <w:sz w:val="28"/>
                <w:szCs w:val="28"/>
              </w:rPr>
            </w:pPr>
            <w:r w:rsidRPr="0068101F">
              <w:rPr>
                <w:b/>
                <w:sz w:val="28"/>
                <w:szCs w:val="28"/>
              </w:rPr>
              <w:t>Ka mɛn</w:t>
            </w:r>
          </w:p>
        </w:tc>
        <w:tc>
          <w:tcPr>
            <w:tcW w:w="7645" w:type="dxa"/>
          </w:tcPr>
          <w:p w14:paraId="5A1E3122" w14:textId="77777777" w:rsidR="008378BA" w:rsidRDefault="008378BA" w:rsidP="009F3CE2">
            <w:pPr>
              <w:pStyle w:val="ListParagraph"/>
              <w:numPr>
                <w:ilvl w:val="0"/>
                <w:numId w:val="13"/>
              </w:numPr>
              <w:spacing w:after="0" w:line="240" w:lineRule="auto"/>
            </w:pPr>
            <w:r>
              <w:t>Bibulu kalansen fila bɛɛ kalan.</w:t>
            </w:r>
          </w:p>
          <w:p w14:paraId="534FC209" w14:textId="77777777" w:rsidR="008378BA" w:rsidRDefault="008378BA" w:rsidP="009F3CE2">
            <w:pPr>
              <w:pStyle w:val="ListParagraph"/>
              <w:numPr>
                <w:ilvl w:val="0"/>
                <w:numId w:val="13"/>
              </w:numPr>
              <w:spacing w:after="0" w:line="240" w:lineRule="auto"/>
            </w:pPr>
            <w:r>
              <w:t>“Sɛbɛnni kɔnɔko” min bɛ sanfɛ, o lajɛ ka surunya kalanso la.</w:t>
            </w:r>
          </w:p>
          <w:p w14:paraId="35D3C78F" w14:textId="77777777" w:rsidR="008378BA" w:rsidRDefault="008378BA" w:rsidP="009F3CE2">
            <w:pPr>
              <w:pStyle w:val="ListParagraph"/>
              <w:numPr>
                <w:ilvl w:val="0"/>
                <w:numId w:val="13"/>
              </w:numPr>
              <w:spacing w:after="0" w:line="240" w:lineRule="auto"/>
            </w:pPr>
            <w:r>
              <w:lastRenderedPageBreak/>
              <w:t>Bibulu kalansenw tɛmɛsira fila kalan kokura.</w:t>
            </w:r>
          </w:p>
          <w:p w14:paraId="189B8F32" w14:textId="77777777" w:rsidR="008378BA" w:rsidRDefault="008378BA" w:rsidP="009F3CE2">
            <w:pPr>
              <w:pStyle w:val="ListParagraph"/>
              <w:numPr>
                <w:ilvl w:val="0"/>
                <w:numId w:val="13"/>
              </w:numPr>
              <w:spacing w:after="0" w:line="240" w:lineRule="auto"/>
            </w:pPr>
            <w:r>
              <w:t>A ɲini mɔgɔ dɔ fɛ a ka Bibulu tɛmɛsira kunbaba lakali kokura.</w:t>
            </w:r>
          </w:p>
          <w:p w14:paraId="22D12744" w14:textId="77777777" w:rsidR="008378BA" w:rsidRDefault="008378BA" w:rsidP="00D00093"/>
        </w:tc>
      </w:tr>
      <w:tr w:rsidR="008378BA" w:rsidRPr="001D3C61" w14:paraId="3FDD63B9" w14:textId="77777777" w:rsidTr="00D00093">
        <w:tc>
          <w:tcPr>
            <w:tcW w:w="1705" w:type="dxa"/>
          </w:tcPr>
          <w:p w14:paraId="3213DFD0" w14:textId="77777777" w:rsidR="008378BA" w:rsidRPr="0068101F" w:rsidRDefault="008378BA" w:rsidP="00D00093">
            <w:pPr>
              <w:jc w:val="center"/>
              <w:rPr>
                <w:b/>
                <w:sz w:val="28"/>
                <w:szCs w:val="28"/>
              </w:rPr>
            </w:pPr>
            <w:r w:rsidRPr="0068101F">
              <w:rPr>
                <w:b/>
                <w:sz w:val="28"/>
                <w:szCs w:val="28"/>
              </w:rPr>
              <w:lastRenderedPageBreak/>
              <w:t>Niyɔrɔ</w:t>
            </w:r>
          </w:p>
        </w:tc>
        <w:tc>
          <w:tcPr>
            <w:tcW w:w="7645" w:type="dxa"/>
          </w:tcPr>
          <w:p w14:paraId="3F7E09E7" w14:textId="77777777" w:rsidR="008378BA" w:rsidRDefault="008378BA" w:rsidP="009F3CE2">
            <w:pPr>
              <w:pStyle w:val="ListParagraph"/>
              <w:numPr>
                <w:ilvl w:val="0"/>
                <w:numId w:val="14"/>
              </w:numPr>
              <w:spacing w:after="0" w:line="240" w:lineRule="auto"/>
              <w:rPr>
                <w:b/>
              </w:rPr>
            </w:pPr>
            <w:r>
              <w:rPr>
                <w:b/>
              </w:rPr>
              <w:t>kunkolo</w:t>
            </w:r>
            <w:r w:rsidRPr="008C4A7F">
              <w:rPr>
                <w:b/>
              </w:rPr>
              <w:t>: Sɛbɛnni kɔrɔ ye mun ye?</w:t>
            </w:r>
          </w:p>
          <w:p w14:paraId="614EA680" w14:textId="77777777" w:rsidR="008378BA" w:rsidRPr="001E2636" w:rsidRDefault="008378BA" w:rsidP="00D00093">
            <w:r>
              <w:t>Nin diɲɛ in kɔnɔ, Krecɛnw bɛna gɛlɛyaw sɔrɔ. Nka, u ka kan k’u hakili to a la ko u ka kɛlɛw tɛ “fasogo ni joli” kɛlɛ fɔlɔ, nka u bɛ kɛ alako diɲɛ kuntigiw ni fangatigiw de kama. (Efesekaw 6:12) Dawuda y’a dɔn ko Ala bɛ se ka se sɔrɔ o kɛlɛ la nɔgɔya la ni Goliyati ye; Ala mako tun bɛ sɔrɔdasi dɔrɔn de la min bɛ ni limaniya ye walisa k’o dannaya waleya. Dawuda kelenpe de tun bɛ Israɛlkaw ka sigiyɔrɔ la, o dannaya sugu tun bɛ o la.</w:t>
            </w:r>
          </w:p>
          <w:p w14:paraId="2156768F" w14:textId="77777777" w:rsidR="008378BA" w:rsidRPr="002F3DD8" w:rsidRDefault="008378BA" w:rsidP="009F3CE2">
            <w:pPr>
              <w:pStyle w:val="ListParagraph"/>
              <w:numPr>
                <w:ilvl w:val="0"/>
                <w:numId w:val="25"/>
              </w:numPr>
              <w:spacing w:after="0" w:line="240" w:lineRule="auto"/>
              <w:rPr>
                <w:b/>
              </w:rPr>
            </w:pPr>
            <w:r>
              <w:rPr>
                <w:b/>
              </w:rPr>
              <w:t>Krecɛn bɛ se ka taama dannaya fɛ cogo di, a tɛ se ka taama ni yeli ye?</w:t>
            </w:r>
          </w:p>
          <w:p w14:paraId="0D0F21AC" w14:textId="77777777" w:rsidR="008378BA" w:rsidRPr="002F3DD8" w:rsidRDefault="008378BA" w:rsidP="009F3CE2">
            <w:pPr>
              <w:pStyle w:val="ListParagraph"/>
              <w:numPr>
                <w:ilvl w:val="0"/>
                <w:numId w:val="25"/>
              </w:numPr>
              <w:spacing w:after="0" w:line="240" w:lineRule="auto"/>
              <w:rPr>
                <w:b/>
              </w:rPr>
            </w:pPr>
            <w:r>
              <w:rPr>
                <w:b/>
              </w:rPr>
              <w:t>E fɛ, dannaya min y’a to a ye jagɛlɛya ni dannaya min sɔrɔ Ala la, o min tun tɛ mɔgɔ wɛrɛ la Israɛlkaw ka sigiyɔrɔ la, Dawuda ye o sɔrɔ min?</w:t>
            </w:r>
          </w:p>
          <w:p w14:paraId="188B6F2C" w14:textId="77777777" w:rsidR="008378BA" w:rsidRDefault="008378BA" w:rsidP="00D00093"/>
          <w:p w14:paraId="38349A7D" w14:textId="77777777" w:rsidR="008378BA" w:rsidRDefault="008378BA" w:rsidP="009F3CE2">
            <w:pPr>
              <w:pStyle w:val="ListParagraph"/>
              <w:numPr>
                <w:ilvl w:val="0"/>
                <w:numId w:val="9"/>
              </w:numPr>
              <w:spacing w:after="0" w:line="240" w:lineRule="auto"/>
              <w:rPr>
                <w:b/>
              </w:rPr>
            </w:pPr>
            <w:r>
              <w:rPr>
                <w:b/>
              </w:rPr>
              <w:t>Dusukun: Ka kɛɲɛ ni sɛbɛn ye, an ka kan ka kɛ jɔnw ye?</w:t>
            </w:r>
          </w:p>
          <w:p w14:paraId="55178D64" w14:textId="77777777" w:rsidR="008378BA" w:rsidRPr="001E2636" w:rsidRDefault="008378BA" w:rsidP="00D00093">
            <w:r>
              <w:t>Ka ɲɛnamaya kɛ dannaya fɛ, ka ɲɛnamaya kɛ ni yeli ye, o man nɔgɔn. Hali n’an man kan ka tɛmɛ ɲɛnamaya kɔnɔ fiyentɔya la k’an janto alako fanga minnu bɛ baara la nin diɲɛ in kɔnɔ, an man kan ka da a la fana ko an bɛ se ka taa kɛlɛ o kɛlɛ la an b’a fɛ k’a miiri ko Ala bɛna se sɔrɔ. Kerecɛn min dalen bɛ Ala ka kanuya la a ye, a dalen bɛ Ala ka sebaaya la, wa a bɛ taa kɛlɛ la dɔrɔn ni Ala y’a ɲini, o bɛna se sɔrɔ.</w:t>
            </w:r>
          </w:p>
          <w:p w14:paraId="03982952" w14:textId="77777777" w:rsidR="008378BA" w:rsidRPr="002F3DD8" w:rsidRDefault="008378BA" w:rsidP="009F3CE2">
            <w:pPr>
              <w:pStyle w:val="ListParagraph"/>
              <w:numPr>
                <w:ilvl w:val="0"/>
                <w:numId w:val="25"/>
              </w:numPr>
              <w:spacing w:after="0" w:line="240" w:lineRule="auto"/>
              <w:rPr>
                <w:b/>
              </w:rPr>
            </w:pPr>
            <w:r>
              <w:rPr>
                <w:b/>
              </w:rPr>
              <w:t>Krecɛn bɛ se ka dannayaba don Ala ka sebaaya la cogo di?</w:t>
            </w:r>
          </w:p>
          <w:p w14:paraId="7F75E928" w14:textId="77777777" w:rsidR="008378BA" w:rsidRPr="002F3DD8" w:rsidRDefault="008378BA" w:rsidP="009F3CE2">
            <w:pPr>
              <w:pStyle w:val="ListParagraph"/>
              <w:numPr>
                <w:ilvl w:val="0"/>
                <w:numId w:val="25"/>
              </w:numPr>
              <w:spacing w:after="0" w:line="240" w:lineRule="auto"/>
              <w:rPr>
                <w:b/>
              </w:rPr>
            </w:pPr>
            <w:r>
              <w:rPr>
                <w:b/>
              </w:rPr>
              <w:t>Krecɛn bɛ se k’a dɔn cogo di ko Ala b’a fɛ a ka kɛlɛ minnu kɛ, ani kɛlɛ jumɛnw (i n’a fɔ kɔrɔbɔli kɛlɛ) Ala b’a fɛ a ka boli?</w:t>
            </w:r>
          </w:p>
          <w:p w14:paraId="697E907A" w14:textId="77777777" w:rsidR="008378BA" w:rsidRDefault="008378BA" w:rsidP="00D00093"/>
          <w:p w14:paraId="3779765B" w14:textId="77777777" w:rsidR="008378BA" w:rsidRPr="000120FC" w:rsidRDefault="008378BA" w:rsidP="009F3CE2">
            <w:pPr>
              <w:pStyle w:val="ListParagraph"/>
              <w:numPr>
                <w:ilvl w:val="0"/>
                <w:numId w:val="9"/>
              </w:numPr>
              <w:spacing w:after="0" w:line="240" w:lineRule="auto"/>
            </w:pPr>
            <w:r w:rsidRPr="008C4A7F">
              <w:rPr>
                <w:b/>
              </w:rPr>
              <w:t>Bolo: An bɛ se ka Ala ka Kuma waleya cogo di?</w:t>
            </w:r>
          </w:p>
          <w:p w14:paraId="49BE5953" w14:textId="77777777" w:rsidR="008378BA" w:rsidRDefault="008378BA" w:rsidP="00D00093">
            <w:r>
              <w:t>Tuma caman na, kerecɛnw b’a ye ko Ala b’a ɲini u fɛ u ka kɛlɛbaw kɛ ka tɛmɛ u hakili la ko u bɛ se ka se sɔrɔ. Tiɲɛ don, ni Ala sago de bɛ u ɲɛminɛ, o bɛna kɛ Ala ka fanga ye min bɛ se sɔrɔ kɛlɛ la. Ala bɛ Krecɛn ka limaniya barika bonya ni a b’a ka limaniya waleya ni kantigiya ye.</w:t>
            </w:r>
          </w:p>
          <w:p w14:paraId="26759DF2" w14:textId="77777777" w:rsidR="008378BA" w:rsidRPr="002F3DD8" w:rsidRDefault="008378BA" w:rsidP="009F3CE2">
            <w:pPr>
              <w:pStyle w:val="ListParagraph"/>
              <w:numPr>
                <w:ilvl w:val="0"/>
                <w:numId w:val="25"/>
              </w:numPr>
              <w:spacing w:after="0" w:line="240" w:lineRule="auto"/>
              <w:rPr>
                <w:b/>
              </w:rPr>
            </w:pPr>
            <w:r>
              <w:rPr>
                <w:b/>
              </w:rPr>
              <w:t>Krecɛn bɛ se ka labɛn jumɛnw kɛ walisa k’a yɛrɛ labɛn ɲɛnamaya kɔnɔ gɛlɛyaw kama? (Efesekaw 6:10-17 lajɛ)</w:t>
            </w:r>
          </w:p>
          <w:p w14:paraId="093909C2" w14:textId="77777777" w:rsidR="008378BA" w:rsidRPr="002F3DD8" w:rsidRDefault="008378BA" w:rsidP="009F3CE2">
            <w:pPr>
              <w:pStyle w:val="ListParagraph"/>
              <w:numPr>
                <w:ilvl w:val="0"/>
                <w:numId w:val="25"/>
              </w:numPr>
              <w:spacing w:after="0" w:line="240" w:lineRule="auto"/>
              <w:rPr>
                <w:b/>
              </w:rPr>
            </w:pPr>
            <w:r>
              <w:rPr>
                <w:b/>
              </w:rPr>
              <w:t>An bɛ mɔgɔba jumɛnw de kunbɛn an ka ɲɛnamaya kɔnɔ?</w:t>
            </w:r>
          </w:p>
          <w:p w14:paraId="6C381DD5" w14:textId="77777777" w:rsidR="008378BA" w:rsidRDefault="008378BA" w:rsidP="00D00093"/>
        </w:tc>
      </w:tr>
      <w:tr w:rsidR="008378BA" w:rsidRPr="001D3C61" w14:paraId="6E96D0B4" w14:textId="77777777" w:rsidTr="00D00093">
        <w:tc>
          <w:tcPr>
            <w:tcW w:w="1705" w:type="dxa"/>
          </w:tcPr>
          <w:p w14:paraId="2B47870D" w14:textId="77777777" w:rsidR="008378BA" w:rsidRPr="0068101F" w:rsidRDefault="008378BA" w:rsidP="00D00093">
            <w:pPr>
              <w:jc w:val="center"/>
              <w:rPr>
                <w:b/>
                <w:sz w:val="28"/>
                <w:szCs w:val="28"/>
              </w:rPr>
            </w:pPr>
            <w:r w:rsidRPr="0068101F">
              <w:rPr>
                <w:b/>
                <w:sz w:val="28"/>
                <w:szCs w:val="28"/>
              </w:rPr>
              <w:t>Ka waleya</w:t>
            </w:r>
          </w:p>
          <w:p w14:paraId="7214C534" w14:textId="77777777" w:rsidR="008378BA" w:rsidRDefault="008378BA" w:rsidP="00D00093">
            <w:pPr>
              <w:jc w:val="center"/>
              <w:rPr>
                <w:b/>
              </w:rPr>
            </w:pPr>
          </w:p>
          <w:p w14:paraId="21DE40AC" w14:textId="77777777" w:rsidR="008378BA" w:rsidRDefault="008378BA" w:rsidP="00D00093">
            <w:pPr>
              <w:jc w:val="center"/>
              <w:rPr>
                <w:b/>
              </w:rPr>
            </w:pPr>
          </w:p>
        </w:tc>
        <w:tc>
          <w:tcPr>
            <w:tcW w:w="7645" w:type="dxa"/>
          </w:tcPr>
          <w:p w14:paraId="6663C5CC" w14:textId="77777777" w:rsidR="008378BA" w:rsidRDefault="008378BA" w:rsidP="009F3CE2">
            <w:pPr>
              <w:pStyle w:val="ListParagraph"/>
              <w:numPr>
                <w:ilvl w:val="0"/>
                <w:numId w:val="18"/>
              </w:numPr>
              <w:spacing w:after="0" w:line="240" w:lineRule="auto"/>
            </w:pPr>
            <w:r>
              <w:t>A ɲini mɔgɔ dɔ fɛ a ka Bibulu kalansen kunba lakali kokura.</w:t>
            </w:r>
          </w:p>
          <w:p w14:paraId="1CA80F9C" w14:textId="77777777" w:rsidR="008378BA" w:rsidRDefault="008378BA" w:rsidP="009F3CE2">
            <w:pPr>
              <w:pStyle w:val="ListParagraph"/>
              <w:numPr>
                <w:ilvl w:val="0"/>
                <w:numId w:val="18"/>
              </w:numPr>
              <w:spacing w:after="0" w:line="240" w:lineRule="auto"/>
            </w:pPr>
            <w:r>
              <w:t>A ɲini jɛkulu fɛ u k’a fɔ u hakili la Ala b’a fɛ u ka bi kalan jaabi cogo min na.</w:t>
            </w:r>
          </w:p>
          <w:p w14:paraId="766B87BE" w14:textId="77777777" w:rsidR="008378BA" w:rsidRDefault="008378BA" w:rsidP="009F3CE2">
            <w:pPr>
              <w:pStyle w:val="ListParagraph"/>
              <w:numPr>
                <w:ilvl w:val="0"/>
                <w:numId w:val="18"/>
              </w:numPr>
              <w:spacing w:after="0" w:line="240" w:lineRule="auto"/>
            </w:pPr>
            <w:r>
              <w:t>Aw ye waati kɛ delili la aw ka sigida la, ɲɔgɔn ye, ani hakilitigiya kama walasa ka bi kalan kɛ ka kɛɲɛ ni.</w:t>
            </w:r>
          </w:p>
          <w:p w14:paraId="16438D72" w14:textId="77777777" w:rsidR="008378BA" w:rsidRPr="001812C4" w:rsidRDefault="008378BA" w:rsidP="009F3CE2">
            <w:pPr>
              <w:pStyle w:val="ListParagraph"/>
              <w:numPr>
                <w:ilvl w:val="0"/>
                <w:numId w:val="18"/>
              </w:numPr>
              <w:spacing w:after="0" w:line="240" w:lineRule="auto"/>
            </w:pPr>
            <w:r>
              <w:t>A laban kɛ k’a ɲini kulu fɛ u ka An Fa delili kɛ ɲɔgɔn fɛ.</w:t>
            </w:r>
          </w:p>
          <w:p w14:paraId="389606FC" w14:textId="77777777" w:rsidR="008378BA" w:rsidRDefault="008378BA" w:rsidP="00D00093">
            <w:pPr>
              <w:rPr>
                <w:b/>
              </w:rPr>
            </w:pPr>
          </w:p>
        </w:tc>
      </w:tr>
    </w:tbl>
    <w:p w14:paraId="2AD17D75" w14:textId="77777777" w:rsidR="008378BA" w:rsidRPr="008378BA" w:rsidRDefault="008378BA" w:rsidP="008378BA">
      <w:pPr>
        <w:rPr>
          <w:lang w:val="es-US"/>
        </w:rPr>
      </w:pPr>
    </w:p>
    <w:p w14:paraId="41C6B2EB" w14:textId="77777777" w:rsidR="008378BA" w:rsidRPr="008378BA" w:rsidRDefault="008378BA" w:rsidP="008378BA">
      <w:pPr>
        <w:rPr>
          <w:lang w:val="es-US"/>
        </w:rPr>
      </w:pPr>
    </w:p>
    <w:p w14:paraId="0D8C9606" w14:textId="75BDAB0D" w:rsidR="008378BA" w:rsidRDefault="008378BA">
      <w:pPr>
        <w:rPr>
          <w:lang w:val="es-US"/>
        </w:rPr>
      </w:pPr>
      <w:r>
        <w:rPr>
          <w:lang w:val="es-US"/>
        </w:rPr>
        <w:br w:type="page"/>
      </w:r>
    </w:p>
    <w:p w14:paraId="5E1F3BBE" w14:textId="77777777" w:rsidR="008378BA" w:rsidRPr="008378BA" w:rsidRDefault="008378BA" w:rsidP="008378BA">
      <w:pPr>
        <w:spacing w:after="0"/>
        <w:jc w:val="center"/>
        <w:rPr>
          <w:sz w:val="28"/>
          <w:szCs w:val="28"/>
          <w:lang w:val="es-US"/>
        </w:rPr>
      </w:pPr>
      <w:r w:rsidRPr="008378BA">
        <w:rPr>
          <w:b/>
          <w:i/>
          <w:sz w:val="28"/>
          <w:szCs w:val="28"/>
          <w:lang w:val="es-US"/>
        </w:rPr>
        <w:lastRenderedPageBreak/>
        <w:t xml:space="preserve">YESU </w:t>
      </w:r>
      <w:r w:rsidRPr="008378BA">
        <w:rPr>
          <w:sz w:val="28"/>
          <w:szCs w:val="28"/>
          <w:lang w:val="es-US"/>
        </w:rPr>
        <w:t>ka filimu waajuli yɔrɔ Bibulu kalansen # 37</w:t>
      </w:r>
    </w:p>
    <w:p w14:paraId="6F43D2CB" w14:textId="77777777" w:rsidR="008378BA" w:rsidRPr="008378BA" w:rsidRDefault="008378BA" w:rsidP="008378BA">
      <w:pPr>
        <w:rPr>
          <w:lang w:val="es-US"/>
        </w:rPr>
      </w:pPr>
    </w:p>
    <w:tbl>
      <w:tblPr>
        <w:tblStyle w:val="TableGrid"/>
        <w:tblW w:w="0" w:type="auto"/>
        <w:tblLook w:val="04A0" w:firstRow="1" w:lastRow="0" w:firstColumn="1" w:lastColumn="0" w:noHBand="0" w:noVBand="1"/>
      </w:tblPr>
      <w:tblGrid>
        <w:gridCol w:w="1699"/>
        <w:gridCol w:w="4499"/>
        <w:gridCol w:w="3116"/>
      </w:tblGrid>
      <w:tr w:rsidR="008378BA" w:rsidRPr="003237DD" w14:paraId="75C3A083" w14:textId="77777777" w:rsidTr="00D00093">
        <w:tc>
          <w:tcPr>
            <w:tcW w:w="1699" w:type="dxa"/>
            <w:tcBorders>
              <w:top w:val="single" w:sz="18" w:space="0" w:color="auto"/>
              <w:left w:val="single" w:sz="18" w:space="0" w:color="auto"/>
            </w:tcBorders>
            <w:shd w:val="clear" w:color="auto" w:fill="FFFFFF" w:themeFill="background1"/>
          </w:tcPr>
          <w:p w14:paraId="17FAAFBB" w14:textId="77777777" w:rsidR="008378BA" w:rsidRPr="003237DD" w:rsidRDefault="008378BA" w:rsidP="00D00093">
            <w:pPr>
              <w:rPr>
                <w:b/>
              </w:rPr>
            </w:pPr>
            <w:r w:rsidRPr="003237DD">
              <w:rPr>
                <w:b/>
              </w:rPr>
              <w:t>Kalansen tɔgɔ:</w:t>
            </w:r>
          </w:p>
        </w:tc>
        <w:tc>
          <w:tcPr>
            <w:tcW w:w="4499" w:type="dxa"/>
            <w:tcBorders>
              <w:top w:val="single" w:sz="18" w:space="0" w:color="auto"/>
            </w:tcBorders>
            <w:shd w:val="clear" w:color="auto" w:fill="FFFFFF" w:themeFill="background1"/>
          </w:tcPr>
          <w:p w14:paraId="073467B0" w14:textId="77777777" w:rsidR="008378BA" w:rsidRPr="003237DD" w:rsidRDefault="008378BA" w:rsidP="00D00093">
            <w:pPr>
              <w:rPr>
                <w:b/>
              </w:rPr>
            </w:pPr>
            <w:r>
              <w:rPr>
                <w:b/>
              </w:rPr>
              <w:t>Dawuda ye Saul ka ɲɛnamaya kisi</w:t>
            </w:r>
          </w:p>
        </w:tc>
        <w:tc>
          <w:tcPr>
            <w:tcW w:w="3116" w:type="dxa"/>
            <w:tcBorders>
              <w:top w:val="single" w:sz="18" w:space="0" w:color="auto"/>
              <w:right w:val="single" w:sz="18" w:space="0" w:color="auto"/>
            </w:tcBorders>
          </w:tcPr>
          <w:p w14:paraId="007A7ABF" w14:textId="77777777" w:rsidR="008378BA" w:rsidRPr="003237DD" w:rsidRDefault="008378BA" w:rsidP="00D00093">
            <w:pPr>
              <w:jc w:val="center"/>
              <w:rPr>
                <w:sz w:val="24"/>
                <w:szCs w:val="24"/>
              </w:rPr>
            </w:pPr>
            <w:r>
              <w:rPr>
                <w:b/>
                <w:sz w:val="24"/>
                <w:szCs w:val="24"/>
              </w:rPr>
              <w:t>Ja</w:t>
            </w:r>
          </w:p>
        </w:tc>
      </w:tr>
      <w:tr w:rsidR="008378BA" w:rsidRPr="003237DD" w14:paraId="147099C2" w14:textId="77777777" w:rsidTr="00D00093">
        <w:tc>
          <w:tcPr>
            <w:tcW w:w="1699" w:type="dxa"/>
            <w:tcBorders>
              <w:left w:val="single" w:sz="18" w:space="0" w:color="auto"/>
            </w:tcBorders>
            <w:shd w:val="clear" w:color="auto" w:fill="FFFFFF" w:themeFill="background1"/>
          </w:tcPr>
          <w:p w14:paraId="6CF1CB75" w14:textId="77777777" w:rsidR="008378BA" w:rsidRPr="003237DD" w:rsidRDefault="008378BA" w:rsidP="00D00093">
            <w:pPr>
              <w:rPr>
                <w:b/>
              </w:rPr>
            </w:pPr>
            <w:r w:rsidRPr="003237DD">
              <w:rPr>
                <w:b/>
              </w:rPr>
              <w:t>Kalansenw kɔnɔkow:</w:t>
            </w:r>
          </w:p>
        </w:tc>
        <w:tc>
          <w:tcPr>
            <w:tcW w:w="4499" w:type="dxa"/>
            <w:shd w:val="clear" w:color="auto" w:fill="FFFFFF" w:themeFill="background1"/>
          </w:tcPr>
          <w:p w14:paraId="13173547" w14:textId="77777777" w:rsidR="008378BA" w:rsidRPr="003237DD" w:rsidRDefault="008378BA" w:rsidP="00D00093">
            <w:pPr>
              <w:rPr>
                <w:b/>
              </w:rPr>
            </w:pPr>
            <w:r>
              <w:rPr>
                <w:b/>
              </w:rPr>
              <w:t>1 Samuyɛli 26</w:t>
            </w:r>
          </w:p>
        </w:tc>
        <w:tc>
          <w:tcPr>
            <w:tcW w:w="3116" w:type="dxa"/>
            <w:vMerge w:val="restart"/>
            <w:tcBorders>
              <w:right w:val="single" w:sz="18" w:space="0" w:color="auto"/>
            </w:tcBorders>
          </w:tcPr>
          <w:p w14:paraId="7C639C50" w14:textId="77777777" w:rsidR="008378BA" w:rsidRPr="003237DD" w:rsidRDefault="008378BA" w:rsidP="00D00093">
            <w:pPr>
              <w:rPr>
                <w:sz w:val="24"/>
                <w:szCs w:val="24"/>
              </w:rPr>
            </w:pPr>
            <w:r>
              <w:rPr>
                <w:noProof/>
                <w:lang w:eastAsia="fr-FR"/>
              </w:rPr>
              <w:drawing>
                <wp:inline distT="0" distB="0" distL="0" distR="0" wp14:anchorId="362707A2" wp14:editId="73F6C6D1">
                  <wp:extent cx="1799553" cy="2422025"/>
                  <wp:effectExtent l="0" t="0" r="0" b="0"/>
                  <wp:docPr id="375711656" name="Picture 375711656" descr="A person lying on the ground with a person holding a spe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711656" name="Picture 375711656" descr="A person lying on the ground with a person holding a spear&#10;&#10;AI-generated content may be incorrect."/>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1811150" cy="2437633"/>
                          </a:xfrm>
                          <a:prstGeom prst="rect">
                            <a:avLst/>
                          </a:prstGeom>
                        </pic:spPr>
                      </pic:pic>
                    </a:graphicData>
                  </a:graphic>
                </wp:inline>
              </w:drawing>
            </w:r>
          </w:p>
        </w:tc>
      </w:tr>
      <w:tr w:rsidR="008378BA" w14:paraId="72DAB5D5" w14:textId="77777777" w:rsidTr="00D00093">
        <w:tc>
          <w:tcPr>
            <w:tcW w:w="1699" w:type="dxa"/>
            <w:tcBorders>
              <w:left w:val="single" w:sz="18" w:space="0" w:color="auto"/>
            </w:tcBorders>
            <w:shd w:val="clear" w:color="auto" w:fill="FFFFFF" w:themeFill="background1"/>
          </w:tcPr>
          <w:p w14:paraId="3EC76225" w14:textId="77777777" w:rsidR="008378BA" w:rsidRPr="003237DD" w:rsidRDefault="008378BA" w:rsidP="00D00093">
            <w:pPr>
              <w:rPr>
                <w:b/>
              </w:rPr>
            </w:pPr>
            <w:r w:rsidRPr="00C851B9">
              <w:rPr>
                <w:b/>
              </w:rPr>
              <w:t>Layidu Kura Sɛbɛnni:</w:t>
            </w:r>
          </w:p>
        </w:tc>
        <w:tc>
          <w:tcPr>
            <w:tcW w:w="4499" w:type="dxa"/>
            <w:shd w:val="clear" w:color="auto" w:fill="FFFFFF" w:themeFill="background1"/>
          </w:tcPr>
          <w:p w14:paraId="020D07E7" w14:textId="77777777" w:rsidR="008378BA" w:rsidRPr="003237DD" w:rsidRDefault="008378BA" w:rsidP="00D00093">
            <w:pPr>
              <w:rPr>
                <w:b/>
              </w:rPr>
            </w:pPr>
            <w:r>
              <w:rPr>
                <w:b/>
              </w:rPr>
              <w:t>Matiyu 5:43-48 la</w:t>
            </w:r>
          </w:p>
        </w:tc>
        <w:tc>
          <w:tcPr>
            <w:tcW w:w="3116" w:type="dxa"/>
            <w:vMerge/>
            <w:tcBorders>
              <w:right w:val="single" w:sz="18" w:space="0" w:color="auto"/>
            </w:tcBorders>
          </w:tcPr>
          <w:p w14:paraId="48F4CFF5" w14:textId="77777777" w:rsidR="008378BA" w:rsidRDefault="008378BA" w:rsidP="00D00093"/>
        </w:tc>
      </w:tr>
      <w:tr w:rsidR="008378BA" w:rsidRPr="001D3C61" w14:paraId="228D8ABD" w14:textId="77777777" w:rsidTr="00D00093">
        <w:tc>
          <w:tcPr>
            <w:tcW w:w="1699" w:type="dxa"/>
            <w:tcBorders>
              <w:left w:val="single" w:sz="18" w:space="0" w:color="auto"/>
            </w:tcBorders>
            <w:shd w:val="clear" w:color="auto" w:fill="FFFFFF" w:themeFill="background1"/>
          </w:tcPr>
          <w:p w14:paraId="4B7E9654" w14:textId="77777777" w:rsidR="008378BA" w:rsidRPr="003237DD" w:rsidRDefault="008378BA" w:rsidP="00D00093">
            <w:pPr>
              <w:rPr>
                <w:b/>
              </w:rPr>
            </w:pPr>
            <w:r w:rsidRPr="003237DD">
              <w:rPr>
                <w:b/>
              </w:rPr>
              <w:t>Kalansenw kuntilenna:</w:t>
            </w:r>
          </w:p>
        </w:tc>
        <w:tc>
          <w:tcPr>
            <w:tcW w:w="4499" w:type="dxa"/>
            <w:shd w:val="clear" w:color="auto" w:fill="FFFFFF" w:themeFill="background1"/>
          </w:tcPr>
          <w:p w14:paraId="5259E85C" w14:textId="77777777" w:rsidR="008378BA" w:rsidRPr="003237DD" w:rsidRDefault="008378BA" w:rsidP="009F3CE2">
            <w:pPr>
              <w:pStyle w:val="ListParagraph"/>
              <w:numPr>
                <w:ilvl w:val="0"/>
                <w:numId w:val="26"/>
              </w:numPr>
              <w:spacing w:after="0" w:line="240" w:lineRule="auto"/>
            </w:pPr>
            <w:r w:rsidRPr="008C4A7F">
              <w:rPr>
                <w:b/>
              </w:rPr>
              <w:t xml:space="preserve">Kungolo </w:t>
            </w:r>
            <w:r w:rsidRPr="003237DD">
              <w:t>: A dn ko hali ni jurumutw b yen minnu b ko juguw k, a man kan ka kerecnw ka waleɲumandɔn ɲini.</w:t>
            </w:r>
          </w:p>
          <w:p w14:paraId="5E33F513" w14:textId="77777777" w:rsidR="008378BA" w:rsidRPr="003237DD" w:rsidRDefault="008378BA" w:rsidP="009F3CE2">
            <w:pPr>
              <w:pStyle w:val="ListParagraph"/>
              <w:numPr>
                <w:ilvl w:val="0"/>
                <w:numId w:val="26"/>
              </w:numPr>
              <w:spacing w:after="0" w:line="240" w:lineRule="auto"/>
            </w:pPr>
            <w:r w:rsidRPr="008C4A7F">
              <w:rPr>
                <w:b/>
              </w:rPr>
              <w:t xml:space="preserve">Dusukun </w:t>
            </w:r>
            <w:r w:rsidRPr="003237DD">
              <w:t>: I k’a dɔn ni dusukasi walima koniya bɛ i dusukun na. Hali ni mɔgɔ wɛrɛw ye kojugu kɛ an na, tiɲɛni bɛ juguya ka taa a fɛ n’an y’a to dusukasi walima dimi ka bonya an kɔnɔ.</w:t>
            </w:r>
          </w:p>
          <w:p w14:paraId="0A4DCA13" w14:textId="77777777" w:rsidR="008378BA" w:rsidRPr="003237DD" w:rsidRDefault="008378BA" w:rsidP="009F3CE2">
            <w:pPr>
              <w:pStyle w:val="ListParagraph"/>
              <w:numPr>
                <w:ilvl w:val="0"/>
                <w:numId w:val="26"/>
              </w:numPr>
              <w:spacing w:after="0" w:line="240" w:lineRule="auto"/>
            </w:pPr>
            <w:r w:rsidRPr="008C4A7F">
              <w:rPr>
                <w:b/>
              </w:rPr>
              <w:t xml:space="preserve">Bolo </w:t>
            </w:r>
            <w:r w:rsidRPr="003237DD">
              <w:t>: I bolo kɔrɔta ka ɲumanya walima hinɛ dɔ kɛ mɔgɔ la min dusu tiɲɛna i la. A ɲini ka Ala ka kanuya jira u la cogo sɛbɛ la ani cogo la min bɛ se ka ye.</w:t>
            </w:r>
          </w:p>
          <w:p w14:paraId="654DEB27" w14:textId="77777777" w:rsidR="008378BA" w:rsidRPr="003237DD" w:rsidRDefault="008378BA" w:rsidP="00D00093"/>
        </w:tc>
        <w:tc>
          <w:tcPr>
            <w:tcW w:w="3116" w:type="dxa"/>
            <w:vMerge/>
            <w:tcBorders>
              <w:right w:val="single" w:sz="18" w:space="0" w:color="auto"/>
            </w:tcBorders>
          </w:tcPr>
          <w:p w14:paraId="79433678" w14:textId="77777777" w:rsidR="008378BA" w:rsidRDefault="008378BA" w:rsidP="00D00093"/>
        </w:tc>
      </w:tr>
      <w:tr w:rsidR="008378BA" w:rsidRPr="003237DD" w14:paraId="3BDE779C" w14:textId="77777777" w:rsidTr="00D00093">
        <w:tc>
          <w:tcPr>
            <w:tcW w:w="1699" w:type="dxa"/>
            <w:tcBorders>
              <w:left w:val="single" w:sz="18" w:space="0" w:color="auto"/>
              <w:bottom w:val="single" w:sz="4" w:space="0" w:color="auto"/>
            </w:tcBorders>
            <w:shd w:val="clear" w:color="auto" w:fill="FFFFFF" w:themeFill="background1"/>
          </w:tcPr>
          <w:p w14:paraId="2B1032ED" w14:textId="77777777" w:rsidR="008378BA" w:rsidRPr="003237DD" w:rsidRDefault="008378BA" w:rsidP="00D00093">
            <w:pPr>
              <w:rPr>
                <w:b/>
              </w:rPr>
            </w:pPr>
            <w:r w:rsidRPr="003237DD">
              <w:rPr>
                <w:b/>
              </w:rPr>
              <w:t>Kalansen min bɛ Vɛrise dɔ kɔnɔ:</w:t>
            </w:r>
          </w:p>
        </w:tc>
        <w:tc>
          <w:tcPr>
            <w:tcW w:w="7615" w:type="dxa"/>
            <w:gridSpan w:val="2"/>
            <w:tcBorders>
              <w:bottom w:val="single" w:sz="4" w:space="0" w:color="auto"/>
              <w:right w:val="single" w:sz="18" w:space="0" w:color="auto"/>
            </w:tcBorders>
            <w:shd w:val="clear" w:color="auto" w:fill="FFFFFF" w:themeFill="background1"/>
          </w:tcPr>
          <w:p w14:paraId="277E85C4" w14:textId="77777777" w:rsidR="008378BA" w:rsidRPr="00336BB0" w:rsidRDefault="008378BA" w:rsidP="00D00093">
            <w:pPr>
              <w:rPr>
                <w:rFonts w:cstheme="minorHAnsi"/>
              </w:rPr>
            </w:pPr>
            <w:r w:rsidRPr="00336BB0">
              <w:rPr>
                <w:rFonts w:cstheme="minorHAnsi"/>
                <w:color w:val="000000"/>
                <w:shd w:val="clear" w:color="auto" w:fill="FFFFFF"/>
              </w:rPr>
              <w:t xml:space="preserve">Matigi </w:t>
            </w:r>
            <w:r w:rsidRPr="00336BB0">
              <w:rPr>
                <w:rStyle w:val="small-caps"/>
                <w:rFonts w:cstheme="minorHAnsi"/>
                <w:smallCaps/>
                <w:color w:val="000000"/>
                <w:shd w:val="clear" w:color="auto" w:fill="FFFFFF"/>
              </w:rPr>
              <w:t xml:space="preserve">bɛ </w:t>
            </w:r>
            <w:r w:rsidRPr="00336BB0">
              <w:rPr>
                <w:rFonts w:cstheme="minorHAnsi"/>
                <w:color w:val="000000"/>
                <w:shd w:val="clear" w:color="auto" w:fill="FFFFFF"/>
              </w:rPr>
              <w:t xml:space="preserve">bɛɛ sara u ka tilennenya ni u ka kantigiya la. Matigi </w:t>
            </w:r>
            <w:r w:rsidRPr="00336BB0">
              <w:rPr>
                <w:rStyle w:val="small-caps"/>
                <w:rFonts w:cstheme="minorHAnsi"/>
                <w:smallCaps/>
                <w:color w:val="000000"/>
                <w:shd w:val="clear" w:color="auto" w:fill="FFFFFF"/>
              </w:rPr>
              <w:t xml:space="preserve">ye </w:t>
            </w:r>
            <w:r w:rsidRPr="00336BB0">
              <w:rPr>
                <w:rFonts w:cstheme="minorHAnsi"/>
                <w:color w:val="000000"/>
                <w:shd w:val="clear" w:color="auto" w:fill="FFFFFF"/>
              </w:rPr>
              <w:t xml:space="preserve">aw don ne bolo bi, nka ne tun t'a fɛ ka bolo da Matigi </w:t>
            </w:r>
            <w:r w:rsidRPr="00336BB0">
              <w:rPr>
                <w:rStyle w:val="small-caps"/>
                <w:rFonts w:cstheme="minorHAnsi"/>
                <w:smallCaps/>
                <w:color w:val="000000"/>
                <w:shd w:val="clear" w:color="auto" w:fill="FFFFFF"/>
              </w:rPr>
              <w:t xml:space="preserve">ka </w:t>
            </w:r>
            <w:r w:rsidRPr="00336BB0">
              <w:rPr>
                <w:rFonts w:cstheme="minorHAnsi"/>
                <w:color w:val="000000"/>
                <w:shd w:val="clear" w:color="auto" w:fill="FFFFFF"/>
              </w:rPr>
              <w:t>mɔgɔ mɔnen kan. (1 Samuɛl 26:23)</w:t>
            </w:r>
          </w:p>
        </w:tc>
      </w:tr>
    </w:tbl>
    <w:p w14:paraId="609F797B" w14:textId="77777777" w:rsidR="008378BA" w:rsidRDefault="008378BA" w:rsidP="008378BA"/>
    <w:tbl>
      <w:tblPr>
        <w:tblStyle w:val="TableGrid"/>
        <w:tblW w:w="0" w:type="auto"/>
        <w:tblLook w:val="04A0" w:firstRow="1" w:lastRow="0" w:firstColumn="1" w:lastColumn="0" w:noHBand="0" w:noVBand="1"/>
      </w:tblPr>
      <w:tblGrid>
        <w:gridCol w:w="1705"/>
        <w:gridCol w:w="7645"/>
      </w:tblGrid>
      <w:tr w:rsidR="008378BA" w14:paraId="058403FD" w14:textId="77777777" w:rsidTr="00D00093">
        <w:tc>
          <w:tcPr>
            <w:tcW w:w="1705" w:type="dxa"/>
          </w:tcPr>
          <w:p w14:paraId="61044D68" w14:textId="77777777" w:rsidR="008378BA" w:rsidRDefault="008378BA" w:rsidP="00D00093">
            <w:pPr>
              <w:jc w:val="center"/>
              <w:rPr>
                <w:b/>
              </w:rPr>
            </w:pPr>
            <w:r>
              <w:rPr>
                <w:b/>
              </w:rPr>
              <w:t>Tɛmɛsira bakuruba ɲɛfɔli (Sɛbɛnni kuncɛcogo).</w:t>
            </w:r>
          </w:p>
          <w:p w14:paraId="7D1A73EE" w14:textId="77777777" w:rsidR="008378BA" w:rsidRDefault="008378BA" w:rsidP="00D00093">
            <w:pPr>
              <w:jc w:val="center"/>
              <w:rPr>
                <w:b/>
              </w:rPr>
            </w:pPr>
          </w:p>
        </w:tc>
        <w:tc>
          <w:tcPr>
            <w:tcW w:w="7645" w:type="dxa"/>
          </w:tcPr>
          <w:p w14:paraId="7ADE79E7" w14:textId="77777777" w:rsidR="008378BA" w:rsidRDefault="008378BA" w:rsidP="00D00093">
            <w:r>
              <w:t>Masakɛ Saul tun bɛ keleya Dawuda la katuguni Dawuda ye ɲɛtaa sɔrɔ kosɛbɛ a ka ko bɛɛ la. Saul ye Dawuda gɛn jamana fan bɛɛ la walisa k’a ɲini k’a faga. Dawuda tun b’a dɔn ko Saul tun b’a fɛ k’a faga, o de la a tun ka kan ka dogo Saul la tuma bɛɛ. Ala ye a tanga</w:t>
            </w:r>
          </w:p>
          <w:p w14:paraId="43F78A47" w14:textId="77777777" w:rsidR="008378BA" w:rsidRDefault="008378BA" w:rsidP="00D00093">
            <w:r>
              <w:t>Dawuda ka a kɔlɔsi. Don dɔ la, Dawuda y’a dɔn Saul ka kɛlɛbolo tun sigilen bɛ yɔrɔ min na. O su in na, Dawuda n’a terikɛ Abisayi , jiginna u makuntɔ ka taa sigiyɔrɔ la, Saul tun bɛ sunɔgɔ yɔrɔ min na. Mɔgɔ si ma u ka donso kɔnɔ. U taara Saul fɛ tuma min na, Abisayi y’a ka tama bɔ joona. Abisayi tun bɛna Saul faga tuma min na dɔrɔn , Dawuda y’a bali. O nɔ na, u ye tama ni jifilen ta, minnu tun bɛ Saul kunkolo gɛrɛfɛ. O dugusagwɛ, Saul y’a dɔn Dawuda ye min kɛ. A tun b’a dɔn ko Dawuda tun bɛ se k’a faga. Nka, Dawuda tun y’a ka ɲɛnamaya kisi.</w:t>
            </w:r>
          </w:p>
          <w:p w14:paraId="0A80AD46" w14:textId="77777777" w:rsidR="008378BA" w:rsidRDefault="008378BA" w:rsidP="00D00093">
            <w:pPr>
              <w:rPr>
                <w:b/>
              </w:rPr>
            </w:pPr>
          </w:p>
        </w:tc>
      </w:tr>
      <w:tr w:rsidR="008378BA" w:rsidRPr="001D3C61" w14:paraId="7EFD3882" w14:textId="77777777" w:rsidTr="00D00093">
        <w:tc>
          <w:tcPr>
            <w:tcW w:w="1705" w:type="dxa"/>
          </w:tcPr>
          <w:p w14:paraId="3499C52C" w14:textId="77777777" w:rsidR="008378BA" w:rsidRDefault="008378BA" w:rsidP="00D00093">
            <w:pPr>
              <w:jc w:val="center"/>
              <w:rPr>
                <w:b/>
              </w:rPr>
            </w:pPr>
            <w:r>
              <w:rPr>
                <w:b/>
              </w:rPr>
              <w:t>Kalan  min bɛ bɔ Ja la</w:t>
            </w:r>
          </w:p>
        </w:tc>
        <w:tc>
          <w:tcPr>
            <w:tcW w:w="7645" w:type="dxa"/>
          </w:tcPr>
          <w:p w14:paraId="0A2DEEAC" w14:textId="77777777" w:rsidR="008378BA" w:rsidRPr="00F6294A" w:rsidRDefault="008378BA" w:rsidP="001A1E60">
            <w:pPr>
              <w:pStyle w:val="ListParagraph"/>
              <w:numPr>
                <w:ilvl w:val="0"/>
                <w:numId w:val="144"/>
              </w:numPr>
              <w:spacing w:after="0" w:line="240" w:lineRule="auto"/>
              <w:rPr>
                <w:b/>
              </w:rPr>
            </w:pPr>
            <w:r>
              <w:rPr>
                <w:b/>
              </w:rPr>
              <w:t xml:space="preserve">Masakɛ Saul </w:t>
            </w:r>
            <w:r>
              <w:t>.Masakɛ Saul ye keleya Dawuda la, o y’a to a y’a ɲini k’a faga. Don dɔ su fɛ, Saul n’a ka sɔrɔdasiw tun bɛ sunɔgɔ la, Dawuda ni Abisai donna ka don kaburu kɔnɔ.</w:t>
            </w:r>
          </w:p>
          <w:p w14:paraId="1F29ED1D" w14:textId="77777777" w:rsidR="008378BA" w:rsidRPr="00F6294A" w:rsidRDefault="008378BA" w:rsidP="001A1E60">
            <w:pPr>
              <w:pStyle w:val="ListParagraph"/>
              <w:numPr>
                <w:ilvl w:val="0"/>
                <w:numId w:val="144"/>
              </w:numPr>
              <w:spacing w:after="0" w:line="240" w:lineRule="auto"/>
              <w:rPr>
                <w:b/>
              </w:rPr>
            </w:pPr>
            <w:r>
              <w:rPr>
                <w:b/>
              </w:rPr>
              <w:t xml:space="preserve">Saul ka tama ni jibɔlan </w:t>
            </w:r>
            <w:r>
              <w:t>. Hali ni Saul tun b’a fɛ ka Dawuda faga, Dawuda tun t’a fɛ ka kojugu kɛ Saul la, katuguni Saul tun ye Ala ka masakɛ munnen ye. Walisa k’a jira ko a t’a fɛ ka kojugu kɛ Saul la, Dawuda ye Saul ka tama ni jifilen ta, walisa k’a jira a la kɔfɛ ko a tun bɛ se k’a faga nka a ma o kɛ.</w:t>
            </w:r>
          </w:p>
          <w:p w14:paraId="267A46F5" w14:textId="77777777" w:rsidR="008378BA" w:rsidRPr="00F6294A" w:rsidRDefault="008378BA" w:rsidP="001A1E60">
            <w:pPr>
              <w:pStyle w:val="ListParagraph"/>
              <w:numPr>
                <w:ilvl w:val="0"/>
                <w:numId w:val="144"/>
              </w:numPr>
              <w:spacing w:after="0" w:line="240" w:lineRule="auto"/>
              <w:rPr>
                <w:b/>
              </w:rPr>
            </w:pPr>
            <w:r>
              <w:rPr>
                <w:b/>
              </w:rPr>
              <w:t xml:space="preserve">Abisayi </w:t>
            </w:r>
            <w:r>
              <w:t>, Dawuda ka sɔrɔdasi dɔ, ma sɔn Dawuda ka dannaya ma ko a tɛ se ka Ala ka masakɛ munnen faga. Abisayi tun b’a fɛ ka Saul faga tuma min na u ye sababu sɔrɔ.</w:t>
            </w:r>
          </w:p>
          <w:p w14:paraId="3C00DB2D" w14:textId="77777777" w:rsidR="008378BA" w:rsidRPr="00F6294A" w:rsidRDefault="008378BA" w:rsidP="001A1E60">
            <w:pPr>
              <w:pStyle w:val="ListParagraph"/>
              <w:numPr>
                <w:ilvl w:val="0"/>
                <w:numId w:val="144"/>
              </w:numPr>
              <w:spacing w:after="0" w:line="240" w:lineRule="auto"/>
              <w:rPr>
                <w:b/>
              </w:rPr>
            </w:pPr>
            <w:r>
              <w:rPr>
                <w:b/>
              </w:rPr>
              <w:lastRenderedPageBreak/>
              <w:t xml:space="preserve">Dawuda </w:t>
            </w:r>
            <w:r>
              <w:t>tun t’a to Abisai ka masakɛ Saul faga. O nɔ na, u y’u dogo ka bɔ kaburu kɔnɔ, ka tila ka Saul kunbɛn ka bɔ yɔrɔ jan. Dawuda y’a jira Saul la ko a t’a fɛ ka kojugu kɛ a la, a kɛtɔ k’a yɛrɛ ka tama ni jifilen jira Saul la, Dawuda ye min ta. Saul y’a yɛrɛ majigin ani a ye layidu ta ko a bɛna Dawuda fagali dabila.</w:t>
            </w:r>
          </w:p>
          <w:p w14:paraId="07E533B4" w14:textId="77777777" w:rsidR="008378BA" w:rsidRPr="00E86E74" w:rsidRDefault="008378BA" w:rsidP="00D00093">
            <w:pPr>
              <w:pStyle w:val="ListParagraph"/>
              <w:ind w:left="360"/>
              <w:rPr>
                <w:b/>
              </w:rPr>
            </w:pPr>
          </w:p>
        </w:tc>
      </w:tr>
      <w:tr w:rsidR="008378BA" w:rsidRPr="001D3C61" w14:paraId="0910A3BB" w14:textId="77777777" w:rsidTr="00D00093">
        <w:tc>
          <w:tcPr>
            <w:tcW w:w="1705" w:type="dxa"/>
          </w:tcPr>
          <w:p w14:paraId="536DD54D" w14:textId="77777777" w:rsidR="008378BA" w:rsidRDefault="008378BA" w:rsidP="00D00093">
            <w:pPr>
              <w:jc w:val="center"/>
              <w:rPr>
                <w:b/>
              </w:rPr>
            </w:pPr>
            <w:r>
              <w:rPr>
                <w:b/>
              </w:rPr>
              <w:lastRenderedPageBreak/>
              <w:t>Masalabolo</w:t>
            </w:r>
          </w:p>
          <w:p w14:paraId="379CD167" w14:textId="77777777" w:rsidR="008378BA" w:rsidRDefault="008378BA" w:rsidP="00D00093">
            <w:pPr>
              <w:jc w:val="center"/>
            </w:pPr>
            <w:r>
              <w:rPr>
                <w:b/>
              </w:rPr>
              <w:t>Hukumu</w:t>
            </w:r>
          </w:p>
        </w:tc>
        <w:tc>
          <w:tcPr>
            <w:tcW w:w="7645" w:type="dxa"/>
          </w:tcPr>
          <w:p w14:paraId="161A1B83" w14:textId="77777777" w:rsidR="008378BA" w:rsidRDefault="008378BA" w:rsidP="00D00093">
            <w:r>
              <w:t>Hali ni kira Samuɛl tun ye Dawuda mun ka kɛ Israɛl masakɛ ye, Saul tun ye Israɛl masakɛ ye hali bi. Saul tun tɛ mɔgɔ ye min bɛ tugu Ala dusukun na, wa a ma Israɛldenw ɲɛminɛ cogo la min bɛ Ala bonya. O de y’a to Ala tun bɛna Saul bila Dawuda nɔ na. Waati tun ma se fɔlɔ ka Saul bila a nɔ na.</w:t>
            </w:r>
          </w:p>
          <w:p w14:paraId="029E21D2" w14:textId="77777777" w:rsidR="008378BA" w:rsidRDefault="008378BA" w:rsidP="00D00093"/>
          <w:p w14:paraId="078435BB" w14:textId="77777777" w:rsidR="008378BA" w:rsidRDefault="008378BA" w:rsidP="00D00093">
            <w:r>
              <w:t>Ala ye dugawu kɛ Dawuda la cogo caman na, wa o kosɔn, Saul keleyara a la kosɛbɛ. Siɲɛ caman na, Saul y’a ɲini ka Dawuda faga sabu a y’a ye ko Dawuda bɛ ka bagabaga. Nka, Ala ye Dawuda lakana. Nin sɛbɛn in ye maana fila dɔ ye minnu kɔnɔ, Dawuda ye sababu sɔrɔ ka Saul faga (1 Samuɛl 24 fana lajɛ), nka o bɛɛ n’a ta, a banna. Hali ni Saul tun tɛ bonya da Ala kan, a tun ye Ala ka munnen ye. O de kosɔn, k’a sɔrɔ Dawuda tun b’a dɔn ko Saul tun bɛ min kɛ, o tun man ɲi, ani ko don dɔ a tun bɛna kɛ Israɛl masakɛ ye, a tun b’a dɔn ko jo tun t’a bolo ka Saul yɛrɛ faga.</w:t>
            </w:r>
          </w:p>
          <w:p w14:paraId="760E0280" w14:textId="77777777" w:rsidR="008378BA" w:rsidRPr="00F6294A" w:rsidRDefault="008378BA" w:rsidP="00D00093"/>
          <w:p w14:paraId="1282E8D9" w14:textId="77777777" w:rsidR="008378BA" w:rsidRPr="00DD6FFD" w:rsidRDefault="008378BA" w:rsidP="00D00093">
            <w:r w:rsidRPr="00C851B9">
              <w:rPr>
                <w:b/>
              </w:rPr>
              <w:t xml:space="preserve">Layidu kura sEbE: </w:t>
            </w:r>
            <w:r>
              <w:t>Yesu y'a kalan ko a ka nɔgɔn ka i kanubagaw kanu ani ka i koniyabagaw kɔniya. Nka, Ala sago ye kerecɛnw ye, o ye ka mɔgɔ bɛɛ kanu, hali mɔgɔ minnu b’u kɔniya. O ka gɛlɛn, nka an sankolola Fa bɛ se ka fanga ni muɲuli di an ma walisa ka mɔgɔ gɛlɛnw kanu.</w:t>
            </w:r>
          </w:p>
          <w:p w14:paraId="432B76DE" w14:textId="77777777" w:rsidR="008378BA" w:rsidRDefault="008378BA" w:rsidP="00D00093"/>
          <w:p w14:paraId="757BF8AA" w14:textId="77777777" w:rsidR="008378BA" w:rsidRDefault="008378BA" w:rsidP="00D00093">
            <w:r>
              <w:rPr>
                <w:b/>
              </w:rPr>
              <w:t xml:space="preserve">Fruit de la Spirit Track:4. Muɲuli. </w:t>
            </w:r>
            <w:r>
              <w:t>A kɔrɔ yɛrɛ la, Pol tun bɛ sɛbɛnni kɛ Gɛrɛkikan min na, muɲuli kɔrɔ ye “muɲuli” ye. Muɲuli ye se ye Krecɛn ka se ka ko gɛlɛnw muɲu k’a sɔrɔ a ma sɛgɛn walima k’a jigi tigɛ. Mɔgɔ fanba ka sariyasun dafalenw ye muɲubaliya ye. U t’a fɛ ka kɔnɔni kɛ, a kɛra gɛlɛya dɔ ɲɛnabɔli ye wo, walima fɛn kura sɔrɔli ye wo. Tuma dɔw la, kerecɛnw yɛrɛ bɛna muɲuli tiɲɛ Ala kɔrɔ walisa ka dugawu lase walima ka delili jaabi, ani ka wale kɛ u yɛrɛ ka setigiya kɔrɔ walisa k’a ɲini ka dugawu sɔrɔ walima ka jaabi di u yɛrɛ ma. Ni kerecɛn bɛ muɲuli kɛ, o kɔrɔ tɛ ko u tɛ fɛn kɛ, nka u bɛ baara kɛ kosɛbɛ u ka deliliw la, u ka makɔnɔni na, u ka Ala tanuli la.</w:t>
            </w:r>
          </w:p>
          <w:p w14:paraId="2FFF7FAE" w14:textId="77777777" w:rsidR="008378BA" w:rsidRDefault="008378BA" w:rsidP="00D00093">
            <w:r>
              <w:t>Muɲuli ɲɛfɔli minnu kɛra Gɛrɛkiw ka laadalakow la, olu dɔ la kelen tun ye mɔgɔ ye min tun bɛ se ka a yɛrɛ hakɛ ta, nka a ma o kɛ. Nin kalansen kɔnɔ, Dawuda ye muɲuli kɛ Saul kɔrɔ, a kɛtɔ ka Ala makɔnɔ a ka tilennenya kɛ ka kɛɲɛ ni Ala ka waati ye.</w:t>
            </w:r>
          </w:p>
          <w:p w14:paraId="77D1FBAB" w14:textId="77777777" w:rsidR="008378BA" w:rsidRPr="00176ABB" w:rsidRDefault="008378BA" w:rsidP="009F3CE2">
            <w:pPr>
              <w:pStyle w:val="ListParagraph"/>
              <w:numPr>
                <w:ilvl w:val="0"/>
                <w:numId w:val="19"/>
              </w:numPr>
              <w:spacing w:after="0" w:line="240" w:lineRule="auto"/>
              <w:rPr>
                <w:b/>
              </w:rPr>
            </w:pPr>
            <w:r w:rsidRPr="00176ABB">
              <w:rPr>
                <w:b/>
              </w:rPr>
              <w:t>Kuntigi: Mun bɛ an ka hadamadenya cogoya la min b’a to a ka gɛlɛn an ma ka muɲuli dege?</w:t>
            </w:r>
          </w:p>
          <w:p w14:paraId="4DB0B792" w14:textId="77777777" w:rsidR="008378BA" w:rsidRPr="00BE35E3" w:rsidRDefault="008378BA" w:rsidP="009F3CE2">
            <w:pPr>
              <w:pStyle w:val="ListParagraph"/>
              <w:numPr>
                <w:ilvl w:val="0"/>
                <w:numId w:val="19"/>
              </w:numPr>
              <w:spacing w:after="0" w:line="240" w:lineRule="auto"/>
            </w:pPr>
            <w:r>
              <w:rPr>
                <w:b/>
              </w:rPr>
              <w:t>Dusukun: Krecɛn ka kan ka da Ala la kosɛbɛ ani ka da a la kosɛbɛ walisa ka muɲuli kɛ. Jogo ɲuman wɛrɛ jumɛnw bɛ Krecɛn dɛmɛ a ka muɲuli kɛ?</w:t>
            </w:r>
          </w:p>
          <w:p w14:paraId="0F7F3DF9" w14:textId="77777777" w:rsidR="008378BA" w:rsidRPr="00B8477C" w:rsidRDefault="008378BA" w:rsidP="009F3CE2">
            <w:pPr>
              <w:pStyle w:val="ListParagraph"/>
              <w:numPr>
                <w:ilvl w:val="0"/>
                <w:numId w:val="19"/>
              </w:numPr>
              <w:spacing w:after="0" w:line="240" w:lineRule="auto"/>
            </w:pPr>
            <w:r>
              <w:rPr>
                <w:b/>
              </w:rPr>
              <w:t>Bolo: Ka waati caman bila delili ni Bibulukalan makunnen na, o nafa ka bon walisa ka muɲuli ɲɛnamaya sabati. I bɛ se ka waati jumɛn bila nin dɔgɔkun in na walasa ka Matigi makɔnɔ?</w:t>
            </w:r>
          </w:p>
          <w:p w14:paraId="1F793C72" w14:textId="77777777" w:rsidR="008378BA" w:rsidRPr="00CA4179" w:rsidRDefault="008378BA" w:rsidP="00D00093"/>
        </w:tc>
      </w:tr>
      <w:tr w:rsidR="008378BA" w14:paraId="0657AE3F" w14:textId="77777777" w:rsidTr="00D00093">
        <w:tc>
          <w:tcPr>
            <w:tcW w:w="9350" w:type="dxa"/>
            <w:gridSpan w:val="2"/>
            <w:shd w:val="clear" w:color="auto" w:fill="BFBFBF" w:themeFill="background1" w:themeFillShade="BF"/>
          </w:tcPr>
          <w:p w14:paraId="5E65E6E4" w14:textId="77777777" w:rsidR="008378BA" w:rsidRPr="0068101F" w:rsidRDefault="008378BA" w:rsidP="00D00093">
            <w:pPr>
              <w:jc w:val="center"/>
              <w:rPr>
                <w:sz w:val="28"/>
                <w:szCs w:val="28"/>
              </w:rPr>
            </w:pPr>
            <w:r w:rsidRPr="0068101F">
              <w:rPr>
                <w:b/>
                <w:sz w:val="28"/>
                <w:szCs w:val="28"/>
              </w:rPr>
              <w:t>Bibulukalan</w:t>
            </w:r>
          </w:p>
        </w:tc>
      </w:tr>
      <w:tr w:rsidR="008378BA" w:rsidRPr="001D3C61" w14:paraId="0B0B6582" w14:textId="77777777" w:rsidTr="00D00093">
        <w:tc>
          <w:tcPr>
            <w:tcW w:w="1705" w:type="dxa"/>
          </w:tcPr>
          <w:p w14:paraId="6CC44C33" w14:textId="77777777" w:rsidR="008378BA" w:rsidRPr="0068101F" w:rsidRDefault="008378BA" w:rsidP="00D00093">
            <w:pPr>
              <w:jc w:val="center"/>
              <w:rPr>
                <w:b/>
                <w:sz w:val="28"/>
                <w:szCs w:val="28"/>
              </w:rPr>
            </w:pPr>
            <w:r w:rsidRPr="0068101F">
              <w:rPr>
                <w:b/>
                <w:sz w:val="28"/>
                <w:szCs w:val="28"/>
              </w:rPr>
              <w:lastRenderedPageBreak/>
              <w:t>Ka seli</w:t>
            </w:r>
          </w:p>
        </w:tc>
        <w:tc>
          <w:tcPr>
            <w:tcW w:w="7645" w:type="dxa"/>
          </w:tcPr>
          <w:p w14:paraId="41AC2BE6" w14:textId="77777777" w:rsidR="008378BA" w:rsidRDefault="008378BA" w:rsidP="009F3CE2">
            <w:pPr>
              <w:pStyle w:val="ListParagraph"/>
              <w:numPr>
                <w:ilvl w:val="0"/>
                <w:numId w:val="12"/>
              </w:numPr>
              <w:spacing w:after="0" w:line="240" w:lineRule="auto"/>
            </w:pPr>
            <w:r>
              <w:t>Delili ɲininiw ni tanuli ɲini.</w:t>
            </w:r>
          </w:p>
          <w:p w14:paraId="051CFBA3" w14:textId="77777777" w:rsidR="008378BA" w:rsidRDefault="008378BA" w:rsidP="009F3CE2">
            <w:pPr>
              <w:pStyle w:val="ListParagraph"/>
              <w:numPr>
                <w:ilvl w:val="0"/>
                <w:numId w:val="12"/>
              </w:numPr>
              <w:spacing w:after="0" w:line="240" w:lineRule="auto"/>
            </w:pPr>
            <w:r>
              <w:t>Barika Ala ye tanuli minnu kɛra ɲɔgɔn fɛ.</w:t>
            </w:r>
          </w:p>
          <w:p w14:paraId="43EE50F7" w14:textId="77777777" w:rsidR="008378BA" w:rsidRDefault="008378BA" w:rsidP="009F3CE2">
            <w:pPr>
              <w:pStyle w:val="ListParagraph"/>
              <w:numPr>
                <w:ilvl w:val="0"/>
                <w:numId w:val="12"/>
              </w:numPr>
              <w:spacing w:after="0" w:line="240" w:lineRule="auto"/>
            </w:pPr>
            <w:r>
              <w:t>Delili kɛli delili ɲininiw kama.</w:t>
            </w:r>
          </w:p>
          <w:p w14:paraId="28A4E8C7" w14:textId="77777777" w:rsidR="008378BA" w:rsidRDefault="008378BA"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5982D3FD" w14:textId="77777777" w:rsidR="008378BA" w:rsidRDefault="008378BA" w:rsidP="00D00093"/>
        </w:tc>
      </w:tr>
      <w:tr w:rsidR="008378BA" w:rsidRPr="001D3C61" w14:paraId="6187E69D" w14:textId="77777777" w:rsidTr="00D00093">
        <w:tc>
          <w:tcPr>
            <w:tcW w:w="1705" w:type="dxa"/>
          </w:tcPr>
          <w:p w14:paraId="4F41E279" w14:textId="77777777" w:rsidR="008378BA" w:rsidRPr="0068101F" w:rsidRDefault="008378BA" w:rsidP="00D00093">
            <w:pPr>
              <w:jc w:val="center"/>
              <w:rPr>
                <w:b/>
                <w:sz w:val="28"/>
                <w:szCs w:val="28"/>
              </w:rPr>
            </w:pPr>
            <w:r w:rsidRPr="0068101F">
              <w:rPr>
                <w:b/>
                <w:sz w:val="28"/>
                <w:szCs w:val="28"/>
              </w:rPr>
              <w:t>Ka mɛn</w:t>
            </w:r>
          </w:p>
        </w:tc>
        <w:tc>
          <w:tcPr>
            <w:tcW w:w="7645" w:type="dxa"/>
          </w:tcPr>
          <w:p w14:paraId="2D9A2947" w14:textId="77777777" w:rsidR="008378BA" w:rsidRDefault="008378BA" w:rsidP="009F3CE2">
            <w:pPr>
              <w:pStyle w:val="ListParagraph"/>
              <w:numPr>
                <w:ilvl w:val="0"/>
                <w:numId w:val="13"/>
              </w:numPr>
              <w:spacing w:after="0" w:line="240" w:lineRule="auto"/>
            </w:pPr>
            <w:r>
              <w:t>Bibulu kalansen fila bɛɛ kalan.</w:t>
            </w:r>
          </w:p>
          <w:p w14:paraId="0E2E6329" w14:textId="77777777" w:rsidR="008378BA" w:rsidRDefault="008378BA" w:rsidP="009F3CE2">
            <w:pPr>
              <w:pStyle w:val="ListParagraph"/>
              <w:numPr>
                <w:ilvl w:val="0"/>
                <w:numId w:val="13"/>
              </w:numPr>
              <w:spacing w:after="0" w:line="240" w:lineRule="auto"/>
            </w:pPr>
            <w:r>
              <w:t>kumasen kuncɛ ka bɔ sanfɛ kalanen kɔnɔ.</w:t>
            </w:r>
          </w:p>
          <w:p w14:paraId="249ED19F" w14:textId="77777777" w:rsidR="008378BA" w:rsidRDefault="008378BA" w:rsidP="009F3CE2">
            <w:pPr>
              <w:pStyle w:val="ListParagraph"/>
              <w:numPr>
                <w:ilvl w:val="0"/>
                <w:numId w:val="13"/>
              </w:numPr>
              <w:spacing w:after="0" w:line="240" w:lineRule="auto"/>
            </w:pPr>
            <w:r>
              <w:t>Bibulu kalansen fila bɛɛ kalan kokura.</w:t>
            </w:r>
          </w:p>
          <w:p w14:paraId="7BDC7D4D" w14:textId="77777777" w:rsidR="008378BA" w:rsidRDefault="008378BA" w:rsidP="009F3CE2">
            <w:pPr>
              <w:pStyle w:val="ListParagraph"/>
              <w:numPr>
                <w:ilvl w:val="0"/>
                <w:numId w:val="13"/>
              </w:numPr>
              <w:spacing w:after="0" w:line="240" w:lineRule="auto"/>
            </w:pPr>
            <w:r>
              <w:t>A ɲini mɔgɔ dɔ fɛ a ka Bibulu tɛmɛsira kunba lakali kokura.</w:t>
            </w:r>
          </w:p>
          <w:p w14:paraId="54BFEA2F" w14:textId="77777777" w:rsidR="008378BA" w:rsidRDefault="008378BA" w:rsidP="00D00093"/>
        </w:tc>
      </w:tr>
      <w:tr w:rsidR="008378BA" w:rsidRPr="001D3C61" w14:paraId="18675BD9" w14:textId="77777777" w:rsidTr="00D00093">
        <w:tc>
          <w:tcPr>
            <w:tcW w:w="1705" w:type="dxa"/>
          </w:tcPr>
          <w:p w14:paraId="35A6F133" w14:textId="77777777" w:rsidR="008378BA" w:rsidRPr="0068101F" w:rsidRDefault="008378BA" w:rsidP="00D00093">
            <w:pPr>
              <w:jc w:val="center"/>
              <w:rPr>
                <w:b/>
                <w:sz w:val="28"/>
                <w:szCs w:val="28"/>
              </w:rPr>
            </w:pPr>
            <w:r w:rsidRPr="0068101F">
              <w:rPr>
                <w:b/>
                <w:sz w:val="28"/>
                <w:szCs w:val="28"/>
              </w:rPr>
              <w:t>Niyɔrɔ</w:t>
            </w:r>
          </w:p>
        </w:tc>
        <w:tc>
          <w:tcPr>
            <w:tcW w:w="7645" w:type="dxa"/>
          </w:tcPr>
          <w:p w14:paraId="607FF509" w14:textId="77777777" w:rsidR="008378BA" w:rsidRDefault="008378BA" w:rsidP="009F3CE2">
            <w:pPr>
              <w:pStyle w:val="ListParagraph"/>
              <w:numPr>
                <w:ilvl w:val="0"/>
                <w:numId w:val="14"/>
              </w:numPr>
              <w:spacing w:after="0" w:line="240" w:lineRule="auto"/>
              <w:rPr>
                <w:b/>
              </w:rPr>
            </w:pPr>
            <w:r w:rsidRPr="008C4A7F">
              <w:rPr>
                <w:b/>
              </w:rPr>
              <w:t>Kuntigi: Sɛbɛnni kɔrɔ ye mun ye?</w:t>
            </w:r>
          </w:p>
          <w:p w14:paraId="27E84D5C" w14:textId="77777777" w:rsidR="008378BA" w:rsidRPr="00D774E0" w:rsidRDefault="008378BA" w:rsidP="00D00093">
            <w:r>
              <w:t>Dawuda ye sababu sɔrɔ ka Saul ɲangi a ka kɛwale juguw bɛɛ la, ani ka Saul ka a ɲini ka a faga. Abisayi y’o sababu ye tuma min na Ala ye Saul kalifa Dawuda ma. Nka, Dawuda y’a dɔn ko a jɔyɔrɔ tɛ ka kɛ mɔgɔ ye min bɛna Saul ɲangi. Dawuda ni Abisayi fila bɛɛ tun b’a miiri k’u bɛ Ala sago dɔn, nka u hakilinaw tun tɛ kelen ye Ala sago ye min ye. Kerecɛnw mago bɛ faamuyali la walisa k’a dɔn tuma min na Ala b’u wele ka na wale kɛ ani waati min na Ala b’u wele ka kɔnɔni kɛ. Yesu bɛ mɔgɔw kalan ko fanga bɛ kanuya la ka tɛmɛ waleɲumandɔn kan.</w:t>
            </w:r>
          </w:p>
          <w:p w14:paraId="15EC9C44" w14:textId="77777777" w:rsidR="008378BA" w:rsidRPr="002F3DD8" w:rsidRDefault="008378BA" w:rsidP="009F3CE2">
            <w:pPr>
              <w:pStyle w:val="ListParagraph"/>
              <w:numPr>
                <w:ilvl w:val="0"/>
                <w:numId w:val="25"/>
              </w:numPr>
              <w:spacing w:after="0" w:line="240" w:lineRule="auto"/>
              <w:rPr>
                <w:b/>
              </w:rPr>
            </w:pPr>
            <w:r>
              <w:rPr>
                <w:b/>
              </w:rPr>
              <w:t>E fɛ, mun na Abisai ni Dawuda ye Ala sago faamu cogo wɛrɛ la nin ko in na?</w:t>
            </w:r>
          </w:p>
          <w:p w14:paraId="31338803" w14:textId="77777777" w:rsidR="008378BA" w:rsidRPr="002F3DD8" w:rsidRDefault="008378BA" w:rsidP="009F3CE2">
            <w:pPr>
              <w:pStyle w:val="ListParagraph"/>
              <w:numPr>
                <w:ilvl w:val="0"/>
                <w:numId w:val="25"/>
              </w:numPr>
              <w:spacing w:after="0" w:line="240" w:lineRule="auto"/>
              <w:rPr>
                <w:b/>
              </w:rPr>
            </w:pPr>
            <w:r>
              <w:rPr>
                <w:b/>
              </w:rPr>
              <w:t>Krecɛnw bɛ se ka mun kalan nin tɛmɛsira in na, u bɛ se ka kow ɲɛnabɔ cogo min na, k’a sɔrɔ u tɛ Ala sago faamuya cogo wɛrɛ la?</w:t>
            </w:r>
          </w:p>
          <w:p w14:paraId="20F5B47B" w14:textId="77777777" w:rsidR="008378BA" w:rsidRDefault="008378BA" w:rsidP="00D00093"/>
          <w:p w14:paraId="0D19A0EA" w14:textId="77777777" w:rsidR="008378BA" w:rsidRDefault="008378BA" w:rsidP="009F3CE2">
            <w:pPr>
              <w:pStyle w:val="ListParagraph"/>
              <w:numPr>
                <w:ilvl w:val="0"/>
                <w:numId w:val="9"/>
              </w:numPr>
              <w:spacing w:after="0" w:line="240" w:lineRule="auto"/>
              <w:rPr>
                <w:b/>
              </w:rPr>
            </w:pPr>
            <w:r>
              <w:rPr>
                <w:b/>
              </w:rPr>
              <w:t>Dusukun: Sɛbɛnni b’a fɔ ko an ka kan ka kɛ jɔn ye?</w:t>
            </w:r>
          </w:p>
          <w:p w14:paraId="2B3ED666" w14:textId="77777777" w:rsidR="008378BA" w:rsidRPr="00172CD8" w:rsidRDefault="008378BA" w:rsidP="00D00093">
            <w:r>
              <w:t>Ala tun b’a fɛ min na ka bɔ Dawuda la, o faamuyali jɛlen tun bɛ Dawuda dusukun na. A tun b’a dɔn ko Ala y’a kɛ masakɛ ye Israɛl kun na, nka a tun tɛna baara kɛ ni hadamadenw ka sebaaya ye ka kojugu kɛ Saul la, ale min tun tɛ Ala ka cikan lamɛn. Dannaya barikama tun bɛ Dawuda kɔnɔ min y’a da a la ko Ala bɛna a lakana k’a sɔrɔ a ma Saul faga. Nin ye a siɲɛ filanan ye Dawuda ye sababu sɔrɔ ka Saul faga, nka a banna. Nka, Dawuda ma sɔn k’a to dusukasi ni koniya ka don a dusukun na Saul ka jurumuw kosɔn.</w:t>
            </w:r>
          </w:p>
          <w:p w14:paraId="24B3D309" w14:textId="77777777" w:rsidR="008378BA" w:rsidRPr="002F3DD8" w:rsidRDefault="008378BA" w:rsidP="009F3CE2">
            <w:pPr>
              <w:pStyle w:val="ListParagraph"/>
              <w:numPr>
                <w:ilvl w:val="0"/>
                <w:numId w:val="25"/>
              </w:numPr>
              <w:spacing w:after="0" w:line="240" w:lineRule="auto"/>
              <w:rPr>
                <w:b/>
              </w:rPr>
            </w:pPr>
            <w:r>
              <w:rPr>
                <w:b/>
              </w:rPr>
              <w:t>E fɛ, mun kɛra Saul dusukun na min y’a to a bɔra Ala Ni la a kan (1 Samuɛl 10) ka taa a fɛ ka Dawuda faga?</w:t>
            </w:r>
          </w:p>
          <w:p w14:paraId="21B3BACA" w14:textId="77777777" w:rsidR="008378BA" w:rsidRPr="002F3DD8" w:rsidRDefault="008378BA" w:rsidP="009F3CE2">
            <w:pPr>
              <w:pStyle w:val="ListParagraph"/>
              <w:numPr>
                <w:ilvl w:val="0"/>
                <w:numId w:val="25"/>
              </w:numPr>
              <w:spacing w:after="0" w:line="240" w:lineRule="auto"/>
              <w:rPr>
                <w:b/>
              </w:rPr>
            </w:pPr>
            <w:r>
              <w:rPr>
                <w:b/>
              </w:rPr>
              <w:t>Ko jumɛnw bɛ se ka Krecɛn kɔrɔbɔ a k’a ka yɛrɛdi dabila Ala ye?</w:t>
            </w:r>
          </w:p>
          <w:p w14:paraId="0711ABE8" w14:textId="77777777" w:rsidR="008378BA" w:rsidRDefault="008378BA" w:rsidP="00D00093"/>
          <w:p w14:paraId="4BFC9290" w14:textId="77777777" w:rsidR="008378BA" w:rsidRPr="000120FC" w:rsidRDefault="008378BA" w:rsidP="009F3CE2">
            <w:pPr>
              <w:pStyle w:val="ListParagraph"/>
              <w:numPr>
                <w:ilvl w:val="0"/>
                <w:numId w:val="9"/>
              </w:numPr>
              <w:spacing w:after="0" w:line="240" w:lineRule="auto"/>
            </w:pPr>
            <w:r w:rsidRPr="008C4A7F">
              <w:rPr>
                <w:b/>
              </w:rPr>
              <w:t>Bolo: An bɛ se ka Ala ka Kuma waleya cogo di?</w:t>
            </w:r>
          </w:p>
          <w:p w14:paraId="338F6964" w14:textId="77777777" w:rsidR="008378BA" w:rsidRDefault="008378BA" w:rsidP="00D00093">
            <w:r>
              <w:t>Yesu tun bɛna kalan min di kɔfɛ, ka i juguw kanu ani ka delili kɛ i tɔɔrɔbagaw ye, Dawuda ye o dafa. Minnu b’i koniya, i k’o kanu, a tɛ kɛ cogo la; o bɛ dusukun yɛlɛma de wajibiya ka bɔ Ala yɔrɔ. O bɛ kanminɛli de wajibiya fana. Ka fara o kan, hali ni a ka kan ka fn fila b ka bn ka bn walasa bnkan ka se ka k, a b fn kelen d de f ka kanuya ni yafa jira Ala ka kanuya ka jira. Yesu ye kerecɛnw wele u ka sen fɔlɔ ta bɛnkan taabolo la.</w:t>
            </w:r>
          </w:p>
          <w:p w14:paraId="1FCAFB52" w14:textId="77777777" w:rsidR="008378BA" w:rsidRPr="002F3DD8" w:rsidRDefault="008378BA" w:rsidP="009F3CE2">
            <w:pPr>
              <w:pStyle w:val="ListParagraph"/>
              <w:numPr>
                <w:ilvl w:val="0"/>
                <w:numId w:val="25"/>
              </w:numPr>
              <w:spacing w:after="0" w:line="240" w:lineRule="auto"/>
              <w:rPr>
                <w:b/>
              </w:rPr>
            </w:pPr>
            <w:r>
              <w:rPr>
                <w:b/>
              </w:rPr>
              <w:t>Krecɛn bɛ se ka wale ɲuman jumɛnw kɛ ka ɲɛsin mɔgɔ ma min diminnen don a kɔrɔ?</w:t>
            </w:r>
          </w:p>
          <w:p w14:paraId="49183209" w14:textId="77777777" w:rsidR="008378BA" w:rsidRPr="002F3DD8" w:rsidRDefault="008378BA" w:rsidP="009F3CE2">
            <w:pPr>
              <w:pStyle w:val="ListParagraph"/>
              <w:numPr>
                <w:ilvl w:val="0"/>
                <w:numId w:val="25"/>
              </w:numPr>
              <w:spacing w:after="0" w:line="240" w:lineRule="auto"/>
              <w:rPr>
                <w:b/>
              </w:rPr>
            </w:pPr>
            <w:r>
              <w:rPr>
                <w:b/>
              </w:rPr>
              <w:t>E fɛ, a bɛna kɛ siɲɛ joli ye Krecɛn ka delili kɛ a jugu ye sanni u k’a daminɛ tiɲɛ na k’u jugu kanu?</w:t>
            </w:r>
          </w:p>
          <w:p w14:paraId="4044546B" w14:textId="77777777" w:rsidR="008378BA" w:rsidRDefault="008378BA" w:rsidP="00D00093"/>
        </w:tc>
      </w:tr>
      <w:tr w:rsidR="008378BA" w:rsidRPr="001D3C61" w14:paraId="266ABA9C" w14:textId="77777777" w:rsidTr="00D00093">
        <w:tc>
          <w:tcPr>
            <w:tcW w:w="1705" w:type="dxa"/>
          </w:tcPr>
          <w:p w14:paraId="503B588A" w14:textId="77777777" w:rsidR="008378BA" w:rsidRPr="0068101F" w:rsidRDefault="008378BA" w:rsidP="00D00093">
            <w:pPr>
              <w:jc w:val="center"/>
              <w:rPr>
                <w:b/>
                <w:sz w:val="28"/>
                <w:szCs w:val="28"/>
              </w:rPr>
            </w:pPr>
            <w:r w:rsidRPr="0068101F">
              <w:rPr>
                <w:b/>
                <w:sz w:val="28"/>
                <w:szCs w:val="28"/>
              </w:rPr>
              <w:t>Ka waleya</w:t>
            </w:r>
          </w:p>
          <w:p w14:paraId="0FC095A1" w14:textId="77777777" w:rsidR="008378BA" w:rsidRDefault="008378BA" w:rsidP="00D00093">
            <w:pPr>
              <w:jc w:val="center"/>
              <w:rPr>
                <w:b/>
              </w:rPr>
            </w:pPr>
          </w:p>
          <w:p w14:paraId="6A38FFC0" w14:textId="77777777" w:rsidR="008378BA" w:rsidRDefault="008378BA" w:rsidP="00D00093">
            <w:pPr>
              <w:jc w:val="center"/>
              <w:rPr>
                <w:b/>
              </w:rPr>
            </w:pPr>
          </w:p>
        </w:tc>
        <w:tc>
          <w:tcPr>
            <w:tcW w:w="7645" w:type="dxa"/>
          </w:tcPr>
          <w:p w14:paraId="27B866C8" w14:textId="77777777" w:rsidR="008378BA" w:rsidRDefault="008378BA" w:rsidP="009F3CE2">
            <w:pPr>
              <w:pStyle w:val="ListParagraph"/>
              <w:numPr>
                <w:ilvl w:val="0"/>
                <w:numId w:val="18"/>
              </w:numPr>
              <w:spacing w:after="0" w:line="240" w:lineRule="auto"/>
            </w:pPr>
            <w:r>
              <w:lastRenderedPageBreak/>
              <w:t>A ɲini mɔgɔ dɔ fɛ a ka Bibulu kalansen kunba lakali kokura.</w:t>
            </w:r>
          </w:p>
          <w:p w14:paraId="684BCE10" w14:textId="77777777" w:rsidR="008378BA" w:rsidRDefault="008378BA" w:rsidP="009F3CE2">
            <w:pPr>
              <w:pStyle w:val="ListParagraph"/>
              <w:numPr>
                <w:ilvl w:val="0"/>
                <w:numId w:val="18"/>
              </w:numPr>
              <w:spacing w:after="0" w:line="240" w:lineRule="auto"/>
            </w:pPr>
            <w:r>
              <w:lastRenderedPageBreak/>
              <w:t>A ɲini jɛkulu fɛ u k’a fɔ u hakili la Ala b’a fɛ u ka bi kalan jaabi cogo min na.</w:t>
            </w:r>
          </w:p>
          <w:p w14:paraId="3F2D19A0" w14:textId="77777777" w:rsidR="008378BA" w:rsidRDefault="008378BA" w:rsidP="009F3CE2">
            <w:pPr>
              <w:pStyle w:val="ListParagraph"/>
              <w:numPr>
                <w:ilvl w:val="0"/>
                <w:numId w:val="18"/>
              </w:numPr>
              <w:spacing w:after="0" w:line="240" w:lineRule="auto"/>
            </w:pPr>
            <w:r>
              <w:t>Aw ye waati kɛ delili la aw ka sigida la, ɲɔgɔn kosɔn, ani hakilitigiya kama bi kalan kɛcogo la.</w:t>
            </w:r>
          </w:p>
          <w:p w14:paraId="403CD27C" w14:textId="77777777" w:rsidR="008378BA" w:rsidRPr="001812C4" w:rsidRDefault="008378BA" w:rsidP="009F3CE2">
            <w:pPr>
              <w:pStyle w:val="ListParagraph"/>
              <w:numPr>
                <w:ilvl w:val="0"/>
                <w:numId w:val="18"/>
              </w:numPr>
              <w:spacing w:after="0" w:line="240" w:lineRule="auto"/>
            </w:pPr>
            <w:r>
              <w:t>I ka surunya ni kulu ye Matigi ka delili kɛ ɲɔgɔn fɛ.</w:t>
            </w:r>
          </w:p>
          <w:p w14:paraId="7863C432" w14:textId="77777777" w:rsidR="008378BA" w:rsidRDefault="008378BA" w:rsidP="00D00093">
            <w:pPr>
              <w:rPr>
                <w:b/>
              </w:rPr>
            </w:pPr>
          </w:p>
        </w:tc>
      </w:tr>
    </w:tbl>
    <w:p w14:paraId="6785C3AB" w14:textId="77777777" w:rsidR="008378BA" w:rsidRPr="008378BA" w:rsidRDefault="008378BA" w:rsidP="008378BA">
      <w:pPr>
        <w:rPr>
          <w:lang w:val="fr-FR"/>
        </w:rPr>
      </w:pPr>
    </w:p>
    <w:p w14:paraId="11B05E86" w14:textId="77777777" w:rsidR="008378BA" w:rsidRPr="008378BA" w:rsidRDefault="008378BA" w:rsidP="008378BA">
      <w:pPr>
        <w:rPr>
          <w:lang w:val="fr-FR"/>
        </w:rPr>
      </w:pPr>
    </w:p>
    <w:p w14:paraId="085817EC" w14:textId="6ACA208C" w:rsidR="008378BA" w:rsidRPr="008378BA" w:rsidRDefault="008378BA">
      <w:pPr>
        <w:rPr>
          <w:lang w:val="fr-FR"/>
        </w:rPr>
      </w:pPr>
      <w:r w:rsidRPr="008378BA">
        <w:rPr>
          <w:lang w:val="fr-FR"/>
        </w:rPr>
        <w:br w:type="page"/>
      </w:r>
    </w:p>
    <w:p w14:paraId="6A05C078" w14:textId="77777777" w:rsidR="008378BA" w:rsidRPr="008378BA" w:rsidRDefault="008378BA" w:rsidP="008378BA">
      <w:pPr>
        <w:spacing w:after="0"/>
        <w:jc w:val="center"/>
        <w:rPr>
          <w:sz w:val="28"/>
          <w:szCs w:val="28"/>
          <w:lang w:val="fr-FR"/>
        </w:rPr>
      </w:pPr>
      <w:r w:rsidRPr="008378BA">
        <w:rPr>
          <w:b/>
          <w:i/>
          <w:sz w:val="28"/>
          <w:szCs w:val="28"/>
          <w:lang w:val="fr-FR"/>
        </w:rPr>
        <w:lastRenderedPageBreak/>
        <w:t xml:space="preserve">YESU </w:t>
      </w:r>
      <w:r w:rsidRPr="008378BA">
        <w:rPr>
          <w:sz w:val="28"/>
          <w:szCs w:val="28"/>
          <w:lang w:val="fr-FR"/>
        </w:rPr>
        <w:t>ka filimu waajuli yɔrɔ Bibulu kalansen # 38</w:t>
      </w:r>
    </w:p>
    <w:p w14:paraId="79B59FEB" w14:textId="77777777" w:rsidR="008378BA" w:rsidRPr="008378BA" w:rsidRDefault="008378BA" w:rsidP="008378BA">
      <w:pPr>
        <w:rPr>
          <w:lang w:val="fr-FR"/>
        </w:rPr>
      </w:pPr>
    </w:p>
    <w:tbl>
      <w:tblPr>
        <w:tblStyle w:val="TableGrid"/>
        <w:tblW w:w="0" w:type="auto"/>
        <w:tblLook w:val="04A0" w:firstRow="1" w:lastRow="0" w:firstColumn="1" w:lastColumn="0" w:noHBand="0" w:noVBand="1"/>
      </w:tblPr>
      <w:tblGrid>
        <w:gridCol w:w="1700"/>
        <w:gridCol w:w="4498"/>
        <w:gridCol w:w="3116"/>
      </w:tblGrid>
      <w:tr w:rsidR="008378BA" w:rsidRPr="003237DD" w14:paraId="569592E9" w14:textId="77777777" w:rsidTr="00D00093">
        <w:tc>
          <w:tcPr>
            <w:tcW w:w="1700" w:type="dxa"/>
            <w:tcBorders>
              <w:top w:val="single" w:sz="18" w:space="0" w:color="auto"/>
              <w:left w:val="single" w:sz="18" w:space="0" w:color="auto"/>
            </w:tcBorders>
            <w:shd w:val="clear" w:color="auto" w:fill="FFFFFF" w:themeFill="background1"/>
          </w:tcPr>
          <w:p w14:paraId="47C502E4" w14:textId="77777777" w:rsidR="008378BA" w:rsidRPr="003237DD" w:rsidRDefault="008378BA" w:rsidP="00D00093">
            <w:pPr>
              <w:rPr>
                <w:b/>
              </w:rPr>
            </w:pPr>
            <w:r w:rsidRPr="003237DD">
              <w:rPr>
                <w:b/>
              </w:rPr>
              <w:t>Kalansen tɔgɔ:</w:t>
            </w:r>
          </w:p>
        </w:tc>
        <w:tc>
          <w:tcPr>
            <w:tcW w:w="4498" w:type="dxa"/>
            <w:tcBorders>
              <w:top w:val="single" w:sz="18" w:space="0" w:color="auto"/>
            </w:tcBorders>
            <w:shd w:val="clear" w:color="auto" w:fill="FFFFFF" w:themeFill="background1"/>
          </w:tcPr>
          <w:p w14:paraId="6C0CBCDE" w14:textId="77777777" w:rsidR="008378BA" w:rsidRPr="003237DD" w:rsidRDefault="008378BA" w:rsidP="00D00093">
            <w:pPr>
              <w:rPr>
                <w:b/>
              </w:rPr>
            </w:pPr>
            <w:r>
              <w:rPr>
                <w:b/>
              </w:rPr>
              <w:t>Layidu wagande Seginna</w:t>
            </w:r>
          </w:p>
        </w:tc>
        <w:tc>
          <w:tcPr>
            <w:tcW w:w="3116" w:type="dxa"/>
            <w:tcBorders>
              <w:top w:val="single" w:sz="18" w:space="0" w:color="auto"/>
              <w:right w:val="single" w:sz="18" w:space="0" w:color="auto"/>
            </w:tcBorders>
          </w:tcPr>
          <w:p w14:paraId="3FB67AE6" w14:textId="77777777" w:rsidR="008378BA" w:rsidRPr="003237DD" w:rsidRDefault="008378BA" w:rsidP="00D00093">
            <w:pPr>
              <w:jc w:val="center"/>
              <w:rPr>
                <w:sz w:val="24"/>
                <w:szCs w:val="24"/>
              </w:rPr>
            </w:pPr>
            <w:r>
              <w:rPr>
                <w:b/>
                <w:sz w:val="24"/>
                <w:szCs w:val="24"/>
              </w:rPr>
              <w:t>Ja</w:t>
            </w:r>
          </w:p>
        </w:tc>
      </w:tr>
      <w:tr w:rsidR="008378BA" w:rsidRPr="003237DD" w14:paraId="6A2341F9" w14:textId="77777777" w:rsidTr="00D00093">
        <w:tc>
          <w:tcPr>
            <w:tcW w:w="1700" w:type="dxa"/>
            <w:tcBorders>
              <w:left w:val="single" w:sz="18" w:space="0" w:color="auto"/>
            </w:tcBorders>
            <w:shd w:val="clear" w:color="auto" w:fill="FFFFFF" w:themeFill="background1"/>
          </w:tcPr>
          <w:p w14:paraId="4331C7D1" w14:textId="77777777" w:rsidR="008378BA" w:rsidRPr="003237DD" w:rsidRDefault="008378BA" w:rsidP="00D00093">
            <w:pPr>
              <w:rPr>
                <w:b/>
              </w:rPr>
            </w:pPr>
            <w:r w:rsidRPr="003237DD">
              <w:rPr>
                <w:b/>
              </w:rPr>
              <w:t>Kalansenw kɔnɔkow:</w:t>
            </w:r>
          </w:p>
        </w:tc>
        <w:tc>
          <w:tcPr>
            <w:tcW w:w="4498" w:type="dxa"/>
            <w:shd w:val="clear" w:color="auto" w:fill="FFFFFF" w:themeFill="background1"/>
          </w:tcPr>
          <w:p w14:paraId="67CB683A" w14:textId="77777777" w:rsidR="008378BA" w:rsidRPr="003237DD" w:rsidRDefault="008378BA" w:rsidP="00D00093">
            <w:pPr>
              <w:rPr>
                <w:b/>
              </w:rPr>
            </w:pPr>
            <w:r>
              <w:rPr>
                <w:b/>
              </w:rPr>
              <w:t>2 Samuyɛli 6</w:t>
            </w:r>
          </w:p>
        </w:tc>
        <w:tc>
          <w:tcPr>
            <w:tcW w:w="3116" w:type="dxa"/>
            <w:vMerge w:val="restart"/>
            <w:tcBorders>
              <w:right w:val="single" w:sz="18" w:space="0" w:color="auto"/>
            </w:tcBorders>
          </w:tcPr>
          <w:p w14:paraId="016A67F8" w14:textId="77777777" w:rsidR="008378BA" w:rsidRPr="003237DD" w:rsidRDefault="008378BA" w:rsidP="00D00093">
            <w:pPr>
              <w:rPr>
                <w:sz w:val="24"/>
                <w:szCs w:val="24"/>
              </w:rPr>
            </w:pPr>
            <w:r>
              <w:rPr>
                <w:noProof/>
                <w:lang w:eastAsia="fr-FR"/>
              </w:rPr>
              <w:drawing>
                <wp:inline distT="0" distB="0" distL="0" distR="0" wp14:anchorId="4C86B545" wp14:editId="0D25DD9B">
                  <wp:extent cx="1792789" cy="2412922"/>
                  <wp:effectExtent l="0" t="0" r="0" b="6985"/>
                  <wp:docPr id="277717055" name="Picture 277717055" descr="A group of men in purple ro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717055" name="Picture 277717055" descr="A group of men in purple robes&#10;&#10;AI-generated content may be incorrect."/>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1810084" cy="2436199"/>
                          </a:xfrm>
                          <a:prstGeom prst="rect">
                            <a:avLst/>
                          </a:prstGeom>
                        </pic:spPr>
                      </pic:pic>
                    </a:graphicData>
                  </a:graphic>
                </wp:inline>
              </w:drawing>
            </w:r>
          </w:p>
        </w:tc>
      </w:tr>
      <w:tr w:rsidR="008378BA" w14:paraId="25608CB2" w14:textId="77777777" w:rsidTr="00D00093">
        <w:tc>
          <w:tcPr>
            <w:tcW w:w="1700" w:type="dxa"/>
            <w:tcBorders>
              <w:left w:val="single" w:sz="18" w:space="0" w:color="auto"/>
            </w:tcBorders>
            <w:shd w:val="clear" w:color="auto" w:fill="FFFFFF" w:themeFill="background1"/>
          </w:tcPr>
          <w:p w14:paraId="65A6E617" w14:textId="77777777" w:rsidR="008378BA" w:rsidRPr="003237DD" w:rsidRDefault="008378BA" w:rsidP="00D00093">
            <w:pPr>
              <w:rPr>
                <w:b/>
              </w:rPr>
            </w:pPr>
            <w:r w:rsidRPr="00C851B9">
              <w:rPr>
                <w:b/>
              </w:rPr>
              <w:t>Layidu Kura Sɛbɛnni:</w:t>
            </w:r>
          </w:p>
        </w:tc>
        <w:tc>
          <w:tcPr>
            <w:tcW w:w="4498" w:type="dxa"/>
            <w:shd w:val="clear" w:color="auto" w:fill="FFFFFF" w:themeFill="background1"/>
          </w:tcPr>
          <w:p w14:paraId="4ED5F697" w14:textId="77777777" w:rsidR="008378BA" w:rsidRPr="003237DD" w:rsidRDefault="008378BA" w:rsidP="00D00093">
            <w:pPr>
              <w:rPr>
                <w:b/>
              </w:rPr>
            </w:pPr>
            <w:r>
              <w:rPr>
                <w:b/>
              </w:rPr>
              <w:t>Romɛkaw 12:1-9</w:t>
            </w:r>
          </w:p>
        </w:tc>
        <w:tc>
          <w:tcPr>
            <w:tcW w:w="3116" w:type="dxa"/>
            <w:vMerge/>
            <w:tcBorders>
              <w:right w:val="single" w:sz="18" w:space="0" w:color="auto"/>
            </w:tcBorders>
          </w:tcPr>
          <w:p w14:paraId="0161F0D3" w14:textId="77777777" w:rsidR="008378BA" w:rsidRDefault="008378BA" w:rsidP="00D00093"/>
        </w:tc>
      </w:tr>
      <w:tr w:rsidR="008378BA" w:rsidRPr="001D3C61" w14:paraId="0F1C8D84" w14:textId="77777777" w:rsidTr="00D00093">
        <w:tc>
          <w:tcPr>
            <w:tcW w:w="1700" w:type="dxa"/>
            <w:tcBorders>
              <w:left w:val="single" w:sz="18" w:space="0" w:color="auto"/>
            </w:tcBorders>
            <w:shd w:val="clear" w:color="auto" w:fill="FFFFFF" w:themeFill="background1"/>
          </w:tcPr>
          <w:p w14:paraId="04024B6E" w14:textId="77777777" w:rsidR="008378BA" w:rsidRPr="003237DD" w:rsidRDefault="008378BA" w:rsidP="00D00093">
            <w:pPr>
              <w:rPr>
                <w:b/>
              </w:rPr>
            </w:pPr>
            <w:r w:rsidRPr="003237DD">
              <w:rPr>
                <w:b/>
              </w:rPr>
              <w:t>Kalansenw kuntilenna:</w:t>
            </w:r>
          </w:p>
        </w:tc>
        <w:tc>
          <w:tcPr>
            <w:tcW w:w="4498" w:type="dxa"/>
            <w:shd w:val="clear" w:color="auto" w:fill="FFFFFF" w:themeFill="background1"/>
          </w:tcPr>
          <w:p w14:paraId="671473DE" w14:textId="77777777" w:rsidR="008378BA" w:rsidRDefault="008378BA" w:rsidP="009F3CE2">
            <w:pPr>
              <w:pStyle w:val="ListParagraph"/>
              <w:numPr>
                <w:ilvl w:val="0"/>
                <w:numId w:val="26"/>
              </w:numPr>
              <w:spacing w:after="0" w:line="240" w:lineRule="auto"/>
            </w:pPr>
            <w:r w:rsidRPr="008C4A7F">
              <w:rPr>
                <w:b/>
              </w:rPr>
              <w:t xml:space="preserve">Kuntigi </w:t>
            </w:r>
            <w:r w:rsidRPr="003237DD">
              <w:t>: A dɔn ko a nafa ka bon ka Ala ni Ala ka ci fɔlenw minɛ ni bonya ni bonya ye.</w:t>
            </w:r>
          </w:p>
          <w:p w14:paraId="16ADF6FC" w14:textId="77777777" w:rsidR="008378BA" w:rsidRPr="003237DD" w:rsidRDefault="008378BA" w:rsidP="009F3CE2">
            <w:pPr>
              <w:pStyle w:val="ListParagraph"/>
              <w:numPr>
                <w:ilvl w:val="0"/>
                <w:numId w:val="26"/>
              </w:numPr>
              <w:spacing w:after="0" w:line="240" w:lineRule="auto"/>
            </w:pPr>
            <w:r>
              <w:rPr>
                <w:b/>
              </w:rPr>
              <w:t xml:space="preserve">Dusukun </w:t>
            </w:r>
            <w:r w:rsidRPr="0060459E">
              <w:t>: A dɔn ni Ala ka nɛɛma ni a ka makari bɛ maga i ka dɔgɔkun don o don ani i ni jɛɲɔgɔnya bɛɛ la.</w:t>
            </w:r>
          </w:p>
          <w:p w14:paraId="2AE8EFEC" w14:textId="77777777" w:rsidR="008378BA" w:rsidRPr="003237DD" w:rsidRDefault="008378BA" w:rsidP="009F3CE2">
            <w:pPr>
              <w:pStyle w:val="ListParagraph"/>
              <w:numPr>
                <w:ilvl w:val="0"/>
                <w:numId w:val="26"/>
              </w:numPr>
              <w:spacing w:after="0" w:line="240" w:lineRule="auto"/>
            </w:pPr>
            <w:r>
              <w:rPr>
                <w:b/>
              </w:rPr>
              <w:t xml:space="preserve">Bolo </w:t>
            </w:r>
            <w:r w:rsidRPr="003237DD">
              <w:t>: Aw k’a waleɲumandɔn ko Ala bonya tɛ dan ŋaniya ɲuman dɔrɔn ma. Krecɛnw ka kan k’o ŋaniya ɲumanw bɛn ni kɛwale senumaw ye.</w:t>
            </w:r>
          </w:p>
          <w:p w14:paraId="45490A6C" w14:textId="77777777" w:rsidR="008378BA" w:rsidRPr="003237DD" w:rsidRDefault="008378BA" w:rsidP="00D00093">
            <w:pPr>
              <w:pStyle w:val="ListParagraph"/>
              <w:ind w:left="360"/>
            </w:pPr>
          </w:p>
        </w:tc>
        <w:tc>
          <w:tcPr>
            <w:tcW w:w="3116" w:type="dxa"/>
            <w:vMerge/>
            <w:tcBorders>
              <w:right w:val="single" w:sz="18" w:space="0" w:color="auto"/>
            </w:tcBorders>
          </w:tcPr>
          <w:p w14:paraId="1E21BB56" w14:textId="77777777" w:rsidR="008378BA" w:rsidRDefault="008378BA" w:rsidP="00D00093"/>
        </w:tc>
      </w:tr>
      <w:tr w:rsidR="008378BA" w:rsidRPr="003237DD" w14:paraId="17DC2D49" w14:textId="77777777" w:rsidTr="00D00093">
        <w:tc>
          <w:tcPr>
            <w:tcW w:w="1700" w:type="dxa"/>
            <w:tcBorders>
              <w:left w:val="single" w:sz="18" w:space="0" w:color="auto"/>
              <w:bottom w:val="single" w:sz="4" w:space="0" w:color="auto"/>
            </w:tcBorders>
            <w:shd w:val="clear" w:color="auto" w:fill="FFFFFF" w:themeFill="background1"/>
          </w:tcPr>
          <w:p w14:paraId="556DA811" w14:textId="77777777" w:rsidR="008378BA" w:rsidRPr="003237DD" w:rsidRDefault="008378BA" w:rsidP="00D00093">
            <w:pPr>
              <w:rPr>
                <w:b/>
              </w:rPr>
            </w:pPr>
            <w:r w:rsidRPr="003237DD">
              <w:rPr>
                <w:b/>
              </w:rPr>
              <w:t>Kalansen min bɛ Vɛrise dɔ kɔnɔ:</w:t>
            </w:r>
          </w:p>
        </w:tc>
        <w:tc>
          <w:tcPr>
            <w:tcW w:w="7614" w:type="dxa"/>
            <w:gridSpan w:val="2"/>
            <w:tcBorders>
              <w:bottom w:val="single" w:sz="4" w:space="0" w:color="auto"/>
              <w:right w:val="single" w:sz="18" w:space="0" w:color="auto"/>
            </w:tcBorders>
            <w:shd w:val="clear" w:color="auto" w:fill="FFFFFF" w:themeFill="background1"/>
          </w:tcPr>
          <w:p w14:paraId="6AD566F8" w14:textId="77777777" w:rsidR="008378BA" w:rsidRPr="008B71CF" w:rsidRDefault="008378BA" w:rsidP="00D00093">
            <w:pPr>
              <w:rPr>
                <w:rFonts w:cstheme="minorHAnsi"/>
              </w:rPr>
            </w:pPr>
            <w:r w:rsidRPr="008B71CF">
              <w:rPr>
                <w:rFonts w:cstheme="minorHAnsi"/>
                <w:color w:val="000000"/>
                <w:shd w:val="clear" w:color="auto" w:fill="FFFFFF"/>
              </w:rPr>
              <w:t>O de kosɔn, ne b’aw deli, balimaw, Ala ka makari kosɔn, ko aw ka aw farikolow di i n’a fɔ saraka ɲɛnama, min senuma ani min ka di Ala ye—o ye aw ka bato lakika ye min bɛnnen don. (Romɛkaw 12:1)</w:t>
            </w:r>
          </w:p>
        </w:tc>
      </w:tr>
    </w:tbl>
    <w:p w14:paraId="74C2004A" w14:textId="77777777" w:rsidR="008378BA" w:rsidRDefault="008378BA" w:rsidP="008378BA"/>
    <w:tbl>
      <w:tblPr>
        <w:tblStyle w:val="TableGrid"/>
        <w:tblW w:w="0" w:type="auto"/>
        <w:tblLook w:val="04A0" w:firstRow="1" w:lastRow="0" w:firstColumn="1" w:lastColumn="0" w:noHBand="0" w:noVBand="1"/>
      </w:tblPr>
      <w:tblGrid>
        <w:gridCol w:w="1705"/>
        <w:gridCol w:w="7645"/>
      </w:tblGrid>
      <w:tr w:rsidR="008378BA" w:rsidRPr="001D3C61" w14:paraId="662E7676" w14:textId="77777777" w:rsidTr="00D00093">
        <w:tc>
          <w:tcPr>
            <w:tcW w:w="1705" w:type="dxa"/>
          </w:tcPr>
          <w:p w14:paraId="51920E9E" w14:textId="77777777" w:rsidR="008378BA" w:rsidRDefault="008378BA" w:rsidP="00D00093">
            <w:pPr>
              <w:jc w:val="center"/>
              <w:rPr>
                <w:b/>
              </w:rPr>
            </w:pPr>
            <w:r>
              <w:rPr>
                <w:b/>
              </w:rPr>
              <w:t>Yɔrɔ kalanta kunmabaaw ɲɛfɔli (Sɛbɛnni kuncɛcogo).</w:t>
            </w:r>
          </w:p>
          <w:p w14:paraId="6B47A76D" w14:textId="77777777" w:rsidR="008378BA" w:rsidRDefault="008378BA" w:rsidP="00D00093">
            <w:pPr>
              <w:jc w:val="center"/>
              <w:rPr>
                <w:b/>
              </w:rPr>
            </w:pPr>
          </w:p>
        </w:tc>
        <w:tc>
          <w:tcPr>
            <w:tcW w:w="7645" w:type="dxa"/>
          </w:tcPr>
          <w:p w14:paraId="36EEED3F" w14:textId="77777777" w:rsidR="008378BA" w:rsidRDefault="008378BA" w:rsidP="00D00093">
            <w:r>
              <w:t>Saul sara tuma min na, Dawuda labanna ka kɛ Israɛl masakɛ ye. Layidu wagande tun bɔra Israɛldenw bolo Filisitikaw fɛ, wa Dawuda tun b’a fɛ a ka segin Jerusalɛm. O layidu wagande tun kɛrɛnkɛrɛnnen don Israɛldenw bolo, wa u tun b’a fɛ k’a sɔrɔ kokura. Ala y’a fɔ ko mɔgɔ o mɔgɔ bɛ layidu wagande lamaga, o tigi ka kan k’a ta ni berew ye, wa a ma maga a la abada. Dawuda ma lamɛnni kɛ. A ye layidu wagande bila wotoro dɔ kan ani</w:t>
            </w:r>
          </w:p>
          <w:p w14:paraId="07104C0D" w14:textId="77777777" w:rsidR="008378BA" w:rsidRDefault="008378BA" w:rsidP="00D00093">
            <w:r>
              <w:t>min bɛ sama misi dɔw fɛ. Kurun y’a daminɛ ka bin tuma min na, cɛ dɔ tɔgɔ ko Uza y’a bolo kɔrɔta k’a minɛ. A y’o kɛ tuma min na, Uza sara o yɔrɔ yɛrɛ la sabu a magara layidu wagande kɔnɔ. Dawuda taara layidu wagande labɛn tuguni, nka nin sen in na, a y’o kɛ cogo bɛnnen na. Cɛ minnu tun bɛ layidu wagande ta, olu ye sen wɔɔrɔ kɛ tuma min na, Dawuda ye misiden ni misiden kelen saraka. Dawuda nisɔndiyara kosɛbɛ layidu wagande seginni na fo a ye dɔn kɛ nisɔndiya la!</w:t>
            </w:r>
          </w:p>
          <w:p w14:paraId="1742511D" w14:textId="77777777" w:rsidR="008378BA" w:rsidRDefault="008378BA" w:rsidP="00D00093">
            <w:pPr>
              <w:rPr>
                <w:b/>
              </w:rPr>
            </w:pPr>
          </w:p>
        </w:tc>
      </w:tr>
      <w:tr w:rsidR="008378BA" w:rsidRPr="001D3C61" w14:paraId="527CC449" w14:textId="77777777" w:rsidTr="00D00093">
        <w:tc>
          <w:tcPr>
            <w:tcW w:w="1705" w:type="dxa"/>
          </w:tcPr>
          <w:p w14:paraId="1F837E29" w14:textId="77777777" w:rsidR="008378BA" w:rsidRDefault="008378BA" w:rsidP="00D00093">
            <w:pPr>
              <w:jc w:val="center"/>
              <w:rPr>
                <w:b/>
              </w:rPr>
            </w:pPr>
            <w:r>
              <w:rPr>
                <w:b/>
              </w:rPr>
              <w:t>Kalan min bɛ bɔ Ja la</w:t>
            </w:r>
          </w:p>
        </w:tc>
        <w:tc>
          <w:tcPr>
            <w:tcW w:w="7645" w:type="dxa"/>
          </w:tcPr>
          <w:p w14:paraId="128BB6F3" w14:textId="77777777" w:rsidR="008378BA" w:rsidRPr="008B71CF" w:rsidRDefault="008378BA" w:rsidP="001A1E60">
            <w:pPr>
              <w:pStyle w:val="ListParagraph"/>
              <w:numPr>
                <w:ilvl w:val="0"/>
                <w:numId w:val="145"/>
              </w:numPr>
              <w:spacing w:after="0" w:line="240" w:lineRule="auto"/>
              <w:rPr>
                <w:b/>
              </w:rPr>
            </w:pPr>
            <w:r>
              <w:rPr>
                <w:b/>
              </w:rPr>
              <w:t xml:space="preserve">Layidu wagande. </w:t>
            </w:r>
            <w:r>
              <w:t>Sani Saul ka kɛ masakɛ ye, Filisitikaw tun y’a ka Israɛl ka dannaya taamasyɛn nafama sonya.</w:t>
            </w:r>
          </w:p>
          <w:p w14:paraId="14F649C5" w14:textId="77777777" w:rsidR="008378BA" w:rsidRPr="008B71CF" w:rsidRDefault="008378BA" w:rsidP="001A1E60">
            <w:pPr>
              <w:pStyle w:val="ListParagraph"/>
              <w:numPr>
                <w:ilvl w:val="0"/>
                <w:numId w:val="145"/>
              </w:numPr>
              <w:spacing w:after="0" w:line="240" w:lineRule="auto"/>
              <w:rPr>
                <w:b/>
              </w:rPr>
            </w:pPr>
            <w:r>
              <w:rPr>
                <w:b/>
              </w:rPr>
              <w:t xml:space="preserve">Masakɛ Dawuda </w:t>
            </w:r>
            <w:r>
              <w:t>ye se sɔrɔ Filisitikaw kan, ani a y’a latigɛ ka layidu wagande lasegin Israɛl. A ye Sariyasun ka taama ɲɛminɛ ka segin Jerusalɛm.</w:t>
            </w:r>
          </w:p>
          <w:p w14:paraId="4778B49A" w14:textId="77777777" w:rsidR="008378BA" w:rsidRPr="008B71CF" w:rsidRDefault="008378BA" w:rsidP="001A1E60">
            <w:pPr>
              <w:pStyle w:val="ListParagraph"/>
              <w:numPr>
                <w:ilvl w:val="0"/>
                <w:numId w:val="145"/>
              </w:numPr>
              <w:spacing w:after="0" w:line="240" w:lineRule="auto"/>
              <w:rPr>
                <w:b/>
              </w:rPr>
            </w:pPr>
            <w:r>
              <w:rPr>
                <w:b/>
              </w:rPr>
              <w:t xml:space="preserve">Sarakalasebagaw bɛ ka kɛsu ta ka ɲɛ </w:t>
            </w:r>
            <w:r>
              <w:t>. Ikomi Layidu wagande tun senuman don, Israɛldenw tun ka kan k’u janto a minɛcogo n’a tacogo la. Ala y’a jira k’u bɛ se k’a ta berew dɔrɔn de fɛ; u tun tɛ se ka maga a yɔrɔ wɛrɛ la.</w:t>
            </w:r>
          </w:p>
          <w:p w14:paraId="7CB54DF6" w14:textId="77777777" w:rsidR="008378BA" w:rsidRPr="00E86E74" w:rsidRDefault="008378BA" w:rsidP="00D00093">
            <w:pPr>
              <w:pStyle w:val="ListParagraph"/>
              <w:ind w:left="360"/>
              <w:rPr>
                <w:b/>
              </w:rPr>
            </w:pPr>
          </w:p>
        </w:tc>
      </w:tr>
      <w:tr w:rsidR="008378BA" w:rsidRPr="001D3C61" w14:paraId="54F17F00" w14:textId="77777777" w:rsidTr="00D00093">
        <w:tc>
          <w:tcPr>
            <w:tcW w:w="1705" w:type="dxa"/>
          </w:tcPr>
          <w:p w14:paraId="17831058" w14:textId="77777777" w:rsidR="008378BA" w:rsidRDefault="008378BA" w:rsidP="00D00093">
            <w:pPr>
              <w:jc w:val="center"/>
              <w:rPr>
                <w:b/>
              </w:rPr>
            </w:pPr>
            <w:r>
              <w:rPr>
                <w:b/>
              </w:rPr>
              <w:lastRenderedPageBreak/>
              <w:t>Masalabolo</w:t>
            </w:r>
          </w:p>
          <w:p w14:paraId="1A16C20F" w14:textId="77777777" w:rsidR="008378BA" w:rsidRDefault="008378BA" w:rsidP="00D00093">
            <w:pPr>
              <w:jc w:val="center"/>
            </w:pPr>
            <w:r>
              <w:rPr>
                <w:b/>
              </w:rPr>
              <w:t>Hukumu</w:t>
            </w:r>
          </w:p>
        </w:tc>
        <w:tc>
          <w:tcPr>
            <w:tcW w:w="7645" w:type="dxa"/>
          </w:tcPr>
          <w:p w14:paraId="761F74DD" w14:textId="77777777" w:rsidR="008378BA" w:rsidRDefault="008378BA" w:rsidP="00D00093">
            <w:r>
              <w:t>Saul sara, Dawuda kɛra Israɛl masakɛ ye. Ikomi Dawuda ye masakɛ ye, a ye Jerusalɛm hɔrɔnya ani ka se sɔrɔ Filisitikaw kan. Filisitikaw tun ye Layidu wagande minɛ san tan caman sanni Dawuda ka kɛ masakɛ ye. Dawuda nana ni Layidu wagande ye Jerusalɛm.</w:t>
            </w:r>
          </w:p>
          <w:p w14:paraId="2FD34410" w14:textId="77777777" w:rsidR="008378BA" w:rsidRDefault="008378BA" w:rsidP="00D00093"/>
          <w:p w14:paraId="56E6E45D" w14:textId="77777777" w:rsidR="008378BA" w:rsidRDefault="008378BA" w:rsidP="00D00093">
            <w:r>
              <w:t>Nka, k’a lasegin Jerusalɛm, o tun tɛ gɛlɛyaw kɔ. Sanni u ka Sariyasun ta, u y’a don wotoro dɔ kan, misi dɔ tun b’a sama. Misi ye senna tigɛ ani cɛ dɔ tɔgɔ ko Uza y’a bolo kɔrɔta walisa kurun kana bin ka bɔ wotoro kɔnɔ. Ala ye Israɛldenw bali u kana maga layidu wagande kɔnɔ, fo a ka berew kan (Ekisode 25:14). O kosɔn, Uza sara o yɔrɔnin bɛɛ la. Dawuda siranna kosɛbɛ nin ko in kɛra. O kosɔn, Dawuda ye Sariyasun nali dabila Jerusalɛm, k’a bila Obed-Edɔmu ka so. Kalo damadɔw tɛmɛnen kɔ, Dawuda seginna ka na ni Sariyasun ye Jerusalɛm, nin sen in na, a ye Israɛlden naani bila k’a ta berew fɛ walisa a kana bin.</w:t>
            </w:r>
          </w:p>
          <w:p w14:paraId="72D3B9B8" w14:textId="77777777" w:rsidR="008378BA" w:rsidRPr="00406700" w:rsidRDefault="008378BA" w:rsidP="00D00093"/>
          <w:p w14:paraId="3F88C44D" w14:textId="77777777" w:rsidR="008378BA" w:rsidRDefault="008378BA" w:rsidP="00D00093">
            <w:r w:rsidRPr="00C851B9">
              <w:rPr>
                <w:b/>
              </w:rPr>
              <w:t xml:space="preserve">Layidu kura sɛbɛn: </w:t>
            </w:r>
            <w:r>
              <w:t>Krecɛnw bɛ min kɛ ni u farikolo ye, o nafa ka bon. Kerecɛnw tɛ niw dɔrɔn ye minnu bɛ balo farikolo la. Krecɛn farikolo ye mɔgɔ min ye, o yɔrɔ koloma dɔ don. O la, kerecɛn man kan k’u dusukun dɔrɔn di, nka a ka kan k’u farikolo fana di Krisita ma.</w:t>
            </w:r>
          </w:p>
          <w:p w14:paraId="7CDF8C92" w14:textId="77777777" w:rsidR="008378BA" w:rsidRDefault="008378BA" w:rsidP="00D00093"/>
          <w:p w14:paraId="2720ABA3" w14:textId="77777777" w:rsidR="008378BA" w:rsidRDefault="008378BA" w:rsidP="00D00093">
            <w:r>
              <w:rPr>
                <w:b/>
              </w:rPr>
              <w:t xml:space="preserve">Nisenu den sira filanan:2. Nisɔndiya. </w:t>
            </w:r>
            <w:r>
              <w:t>Nisɔndiya ye lakana ni dugawu jugumanba ye min bɛ sɔrɔ k’a dɔn ko Ala b’i kanu. Mɔgɔ fanba tɛ nisɔndiya ɲini min bɛ bɔ u kɔnɔ, nka u bɛ “nisɔndiya” ɲini, o min bɛ bɔ kɛnɛma kow de la. U dalen b’a la ko n’u bɛ se k’u ka kɛnɛma diɲɛ cogoyaw n’a cogoyaw bɛɛ labɛn dɔrɔn, o tuma na, u bɛna nisɔndiya. Nka, kerecɛn b’a dɔn ko kɛlɛ bɛna kɛ tuma bɛɛ nin ɲɛnamaya kɔnɔ, wa nisɔndiya lakika dɔncogo kelenpe ye ka Ala ka kɛ u ka ɲɛnamaya kɔnɔ. Ka a sigilen to kaso la, Ciden Paul ye nisɔndiya min sɔrɔ, a ye o sɛbɛn sabu hali a ka kaso tun bɛ nɔɔrɔ lase Krisita ma (Filipekaw 4:10-20)</w:t>
            </w:r>
          </w:p>
          <w:p w14:paraId="2B654397" w14:textId="77777777" w:rsidR="008378BA" w:rsidRDefault="008378BA" w:rsidP="00D00093">
            <w:r>
              <w:t>Nin kalansen in kɔnɔ, an bɛ Dawuda mɛn a bɛ nisɔndiya jira Matigi ɲɛkɔrɔ ani mɔgɔ wɛrɛw ɲɛkɔrɔ, k’a sɔrɔ Layidu wagande bɛ segin Jerusalɛm. Dawuda ɲagalila sabu Ala tora ka kantigiya kɛ Israɛl ye ani layidu minnu tara Israɛl ye, a bɛ taa a fɛ k’olu tiimɛ.</w:t>
            </w:r>
          </w:p>
          <w:p w14:paraId="66DEB43F" w14:textId="77777777" w:rsidR="008378BA" w:rsidRPr="00176ABB" w:rsidRDefault="008378BA" w:rsidP="009F3CE2">
            <w:pPr>
              <w:pStyle w:val="ListParagraph"/>
              <w:numPr>
                <w:ilvl w:val="0"/>
                <w:numId w:val="19"/>
              </w:numPr>
              <w:spacing w:after="0" w:line="240" w:lineRule="auto"/>
              <w:rPr>
                <w:b/>
              </w:rPr>
            </w:pPr>
            <w:r w:rsidRPr="00176ABB">
              <w:rPr>
                <w:b/>
              </w:rPr>
              <w:t>Kuntigi: Cogo jumɛn na Krecɛnw bɛ se ka nisɔndiya sɔrɔ kɔnɔna na ni tɔɔrɔw ni gɛlɛyaw bɛ u ka ɲɛnamaya kɔnɔ?</w:t>
            </w:r>
          </w:p>
          <w:p w14:paraId="08B5BE2A" w14:textId="77777777" w:rsidR="008378BA" w:rsidRPr="00BE35E3" w:rsidRDefault="008378BA" w:rsidP="009F3CE2">
            <w:pPr>
              <w:pStyle w:val="ListParagraph"/>
              <w:numPr>
                <w:ilvl w:val="0"/>
                <w:numId w:val="19"/>
              </w:numPr>
              <w:spacing w:after="0" w:line="240" w:lineRule="auto"/>
            </w:pPr>
            <w:r>
              <w:rPr>
                <w:b/>
              </w:rPr>
              <w:t>Dusukun: E fɛ, miiriliw ni dusukunnata dɔw tun ye mun ye Dawuda ka ɲɛnamaya kɔnɔ tuma min na a tun bɛ dɔn kɛ Matigi ɲɛ kɔrɔ?</w:t>
            </w:r>
          </w:p>
          <w:p w14:paraId="3F4D0C9A" w14:textId="77777777" w:rsidR="008378BA" w:rsidRPr="00406700" w:rsidRDefault="008378BA" w:rsidP="009F3CE2">
            <w:pPr>
              <w:pStyle w:val="ListParagraph"/>
              <w:numPr>
                <w:ilvl w:val="0"/>
                <w:numId w:val="19"/>
              </w:numPr>
              <w:spacing w:after="0" w:line="240" w:lineRule="auto"/>
            </w:pPr>
            <w:r w:rsidRPr="003B5CF9">
              <w:rPr>
                <w:b/>
              </w:rPr>
              <w:t>Bolo: I bɛ se ka nisɔndiya lase cogo di mɔgɔ tununnenw ni mɔgɔ tɔɔrɔlenw ka ɲɛnamaya kɔnɔ i ka ɲɛnamaya kɔnɔ nin dɔgɔkun in na?</w:t>
            </w:r>
          </w:p>
          <w:p w14:paraId="09E94465" w14:textId="77777777" w:rsidR="008378BA" w:rsidRPr="00CA4179" w:rsidRDefault="008378BA" w:rsidP="00D00093"/>
        </w:tc>
      </w:tr>
      <w:tr w:rsidR="008378BA" w14:paraId="189525EE" w14:textId="77777777" w:rsidTr="00D00093">
        <w:tc>
          <w:tcPr>
            <w:tcW w:w="9350" w:type="dxa"/>
            <w:gridSpan w:val="2"/>
            <w:shd w:val="clear" w:color="auto" w:fill="BFBFBF" w:themeFill="background1" w:themeFillShade="BF"/>
          </w:tcPr>
          <w:p w14:paraId="4FA21890" w14:textId="77777777" w:rsidR="008378BA" w:rsidRPr="0068101F" w:rsidRDefault="008378BA" w:rsidP="00D00093">
            <w:pPr>
              <w:jc w:val="center"/>
              <w:rPr>
                <w:sz w:val="28"/>
                <w:szCs w:val="28"/>
              </w:rPr>
            </w:pPr>
            <w:r w:rsidRPr="0068101F">
              <w:rPr>
                <w:b/>
                <w:sz w:val="28"/>
                <w:szCs w:val="28"/>
              </w:rPr>
              <w:t>Bibulukalan</w:t>
            </w:r>
          </w:p>
        </w:tc>
      </w:tr>
      <w:tr w:rsidR="008378BA" w:rsidRPr="001D3C61" w14:paraId="564350D6" w14:textId="77777777" w:rsidTr="00D00093">
        <w:tc>
          <w:tcPr>
            <w:tcW w:w="1705" w:type="dxa"/>
          </w:tcPr>
          <w:p w14:paraId="2CDCD83B" w14:textId="77777777" w:rsidR="008378BA" w:rsidRPr="0068101F" w:rsidRDefault="008378BA" w:rsidP="00D00093">
            <w:pPr>
              <w:jc w:val="center"/>
              <w:rPr>
                <w:b/>
                <w:sz w:val="28"/>
                <w:szCs w:val="28"/>
              </w:rPr>
            </w:pPr>
            <w:r w:rsidRPr="0068101F">
              <w:rPr>
                <w:b/>
                <w:sz w:val="28"/>
                <w:szCs w:val="28"/>
              </w:rPr>
              <w:t>Ka seli</w:t>
            </w:r>
          </w:p>
        </w:tc>
        <w:tc>
          <w:tcPr>
            <w:tcW w:w="7645" w:type="dxa"/>
          </w:tcPr>
          <w:p w14:paraId="2F600ED3" w14:textId="77777777" w:rsidR="008378BA" w:rsidRDefault="008378BA" w:rsidP="009F3CE2">
            <w:pPr>
              <w:pStyle w:val="ListParagraph"/>
              <w:numPr>
                <w:ilvl w:val="0"/>
                <w:numId w:val="12"/>
              </w:numPr>
              <w:spacing w:after="0" w:line="240" w:lineRule="auto"/>
            </w:pPr>
            <w:r>
              <w:t>Delili ɲininiw ni tanuli ɲini.</w:t>
            </w:r>
          </w:p>
          <w:p w14:paraId="132581C2" w14:textId="77777777" w:rsidR="008378BA" w:rsidRDefault="008378BA" w:rsidP="009F3CE2">
            <w:pPr>
              <w:pStyle w:val="ListParagraph"/>
              <w:numPr>
                <w:ilvl w:val="0"/>
                <w:numId w:val="12"/>
              </w:numPr>
              <w:spacing w:after="0" w:line="240" w:lineRule="auto"/>
            </w:pPr>
            <w:r>
              <w:t>Barika Ala ye tanuli minnu kɛra ɲɔgɔn fɛ.</w:t>
            </w:r>
          </w:p>
          <w:p w14:paraId="20EF9F6F" w14:textId="77777777" w:rsidR="008378BA" w:rsidRDefault="008378BA" w:rsidP="009F3CE2">
            <w:pPr>
              <w:pStyle w:val="ListParagraph"/>
              <w:numPr>
                <w:ilvl w:val="0"/>
                <w:numId w:val="12"/>
              </w:numPr>
              <w:spacing w:after="0" w:line="240" w:lineRule="auto"/>
            </w:pPr>
            <w:r>
              <w:t>Delili kɛli delili ɲininiw kama.</w:t>
            </w:r>
          </w:p>
          <w:p w14:paraId="23C42265" w14:textId="77777777" w:rsidR="008378BA" w:rsidRDefault="008378BA"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36683197" w14:textId="77777777" w:rsidR="008378BA" w:rsidRDefault="008378BA" w:rsidP="00D00093"/>
        </w:tc>
      </w:tr>
      <w:tr w:rsidR="008378BA" w:rsidRPr="001D3C61" w14:paraId="57AE3CFE" w14:textId="77777777" w:rsidTr="00D00093">
        <w:tc>
          <w:tcPr>
            <w:tcW w:w="1705" w:type="dxa"/>
          </w:tcPr>
          <w:p w14:paraId="6F80F98E" w14:textId="77777777" w:rsidR="008378BA" w:rsidRPr="0068101F" w:rsidRDefault="008378BA" w:rsidP="00D00093">
            <w:pPr>
              <w:jc w:val="center"/>
              <w:rPr>
                <w:b/>
                <w:sz w:val="28"/>
                <w:szCs w:val="28"/>
              </w:rPr>
            </w:pPr>
            <w:r w:rsidRPr="0068101F">
              <w:rPr>
                <w:b/>
                <w:sz w:val="28"/>
                <w:szCs w:val="28"/>
              </w:rPr>
              <w:t>Ka mɛn</w:t>
            </w:r>
          </w:p>
        </w:tc>
        <w:tc>
          <w:tcPr>
            <w:tcW w:w="7645" w:type="dxa"/>
          </w:tcPr>
          <w:p w14:paraId="41F2B84B" w14:textId="77777777" w:rsidR="008378BA" w:rsidRDefault="008378BA" w:rsidP="009F3CE2">
            <w:pPr>
              <w:pStyle w:val="ListParagraph"/>
              <w:numPr>
                <w:ilvl w:val="0"/>
                <w:numId w:val="13"/>
              </w:numPr>
              <w:spacing w:after="0" w:line="240" w:lineRule="auto"/>
            </w:pPr>
            <w:r>
              <w:t>Bibulu kalansen fila bɛɛ kalan.</w:t>
            </w:r>
          </w:p>
          <w:p w14:paraId="1794EAE4" w14:textId="77777777" w:rsidR="008378BA" w:rsidRDefault="008378BA" w:rsidP="009F3CE2">
            <w:pPr>
              <w:pStyle w:val="ListParagraph"/>
              <w:numPr>
                <w:ilvl w:val="0"/>
                <w:numId w:val="13"/>
              </w:numPr>
              <w:spacing w:after="0" w:line="240" w:lineRule="auto"/>
            </w:pPr>
            <w:r>
              <w:t xml:space="preserve"> kumasen kuncɛ ka bɔ sanfɛ kalansen kɔnɔ.</w:t>
            </w:r>
          </w:p>
          <w:p w14:paraId="4703F7E8" w14:textId="77777777" w:rsidR="008378BA" w:rsidRDefault="008378BA" w:rsidP="009F3CE2">
            <w:pPr>
              <w:pStyle w:val="ListParagraph"/>
              <w:numPr>
                <w:ilvl w:val="0"/>
                <w:numId w:val="13"/>
              </w:numPr>
              <w:spacing w:after="0" w:line="240" w:lineRule="auto"/>
            </w:pPr>
            <w:r>
              <w:lastRenderedPageBreak/>
              <w:t>Bibulu kalansen fila bɛɛ kalan kokura.</w:t>
            </w:r>
          </w:p>
          <w:p w14:paraId="7E4A5944" w14:textId="77777777" w:rsidR="008378BA" w:rsidRDefault="008378BA" w:rsidP="009F3CE2">
            <w:pPr>
              <w:pStyle w:val="ListParagraph"/>
              <w:numPr>
                <w:ilvl w:val="0"/>
                <w:numId w:val="13"/>
              </w:numPr>
              <w:spacing w:after="0" w:line="240" w:lineRule="auto"/>
            </w:pPr>
            <w:r>
              <w:t>A ɲini mɔgɔ dɔ fɛ a ka Bibulu tɛmɛsira kunba lakali kokura.</w:t>
            </w:r>
          </w:p>
          <w:p w14:paraId="054F8BAE" w14:textId="77777777" w:rsidR="008378BA" w:rsidRDefault="008378BA" w:rsidP="00D00093"/>
        </w:tc>
      </w:tr>
      <w:tr w:rsidR="008378BA" w:rsidRPr="001D3C61" w14:paraId="111EB9D5" w14:textId="77777777" w:rsidTr="00D00093">
        <w:tc>
          <w:tcPr>
            <w:tcW w:w="1705" w:type="dxa"/>
          </w:tcPr>
          <w:p w14:paraId="5266D19C" w14:textId="77777777" w:rsidR="008378BA" w:rsidRPr="0068101F" w:rsidRDefault="008378BA" w:rsidP="00D00093">
            <w:pPr>
              <w:jc w:val="center"/>
              <w:rPr>
                <w:b/>
                <w:sz w:val="28"/>
                <w:szCs w:val="28"/>
              </w:rPr>
            </w:pPr>
            <w:r w:rsidRPr="0068101F">
              <w:rPr>
                <w:b/>
                <w:sz w:val="28"/>
                <w:szCs w:val="28"/>
              </w:rPr>
              <w:lastRenderedPageBreak/>
              <w:t>Niyɔrɔ</w:t>
            </w:r>
          </w:p>
        </w:tc>
        <w:tc>
          <w:tcPr>
            <w:tcW w:w="7645" w:type="dxa"/>
          </w:tcPr>
          <w:p w14:paraId="4D8438BE" w14:textId="77777777" w:rsidR="008378BA" w:rsidRDefault="008378BA" w:rsidP="009F3CE2">
            <w:pPr>
              <w:pStyle w:val="ListParagraph"/>
              <w:numPr>
                <w:ilvl w:val="0"/>
                <w:numId w:val="14"/>
              </w:numPr>
              <w:spacing w:after="0" w:line="240" w:lineRule="auto"/>
              <w:rPr>
                <w:b/>
              </w:rPr>
            </w:pPr>
            <w:r w:rsidRPr="008C4A7F">
              <w:rPr>
                <w:b/>
              </w:rPr>
              <w:t>Kuntigi: Sɛbɛnni kɔrɔ ye mun ye?</w:t>
            </w:r>
          </w:p>
          <w:p w14:paraId="6481C084" w14:textId="77777777" w:rsidR="008378BA" w:rsidRPr="00406700" w:rsidRDefault="008378BA" w:rsidP="00D00093">
            <w:r>
              <w:t>Kerecɛnw ka kan ka Ala minɛ ni bonya ni bonya ye. Dawuda y’a yɛrɛ minɛ a ka sebaaya ni a ka se sɔrɔliba seli la fo a m’a janto a ka Sariyasun minɛ ka ɲɛ. Tuma dɔw la, kerecɛnw bɛ u ɲɛmajɔ Ala ye dugawu minnu di u ma, fo u tɛ waati ta k’a dɔn k’u bɛ baara kɛ n’o dugawuw ye i n’a fɔ Ala tun b’a fɛ cogo min na. Ikomi Krecɛnw ye Ala ka dubaw marabagaw ye, u ka kan k’u janto tuma bɛɛ walisa ka Ala ka nilifɛnw minɛ ni bonya ni bonya ye min ka kan ni u ye.</w:t>
            </w:r>
          </w:p>
          <w:p w14:paraId="60C36C95" w14:textId="77777777" w:rsidR="008378BA" w:rsidRPr="002F3DD8" w:rsidRDefault="008378BA" w:rsidP="009F3CE2">
            <w:pPr>
              <w:pStyle w:val="ListParagraph"/>
              <w:numPr>
                <w:ilvl w:val="0"/>
                <w:numId w:val="25"/>
              </w:numPr>
              <w:spacing w:after="0" w:line="240" w:lineRule="auto"/>
              <w:rPr>
                <w:b/>
              </w:rPr>
            </w:pPr>
            <w:r>
              <w:rPr>
                <w:b/>
              </w:rPr>
              <w:t>Mun na a bɛ se ka kɛ kɔrɔbɔliba ye Krecɛnw bolo ka u sinsin Ala ka dubaw kan fo u bɛ ɲinɛ ka bonya da Ala kan?</w:t>
            </w:r>
          </w:p>
          <w:p w14:paraId="442967CC" w14:textId="77777777" w:rsidR="008378BA" w:rsidRPr="002F3DD8" w:rsidRDefault="008378BA" w:rsidP="009F3CE2">
            <w:pPr>
              <w:pStyle w:val="ListParagraph"/>
              <w:numPr>
                <w:ilvl w:val="0"/>
                <w:numId w:val="25"/>
              </w:numPr>
              <w:spacing w:after="0" w:line="240" w:lineRule="auto"/>
              <w:rPr>
                <w:b/>
              </w:rPr>
            </w:pPr>
            <w:r>
              <w:rPr>
                <w:b/>
              </w:rPr>
              <w:t>Krecɛnw bɛ se ka bonya ni bonya da Ala ni Ala ka ci fɔlenw kan bi?</w:t>
            </w:r>
          </w:p>
          <w:p w14:paraId="037FC485" w14:textId="77777777" w:rsidR="008378BA" w:rsidRDefault="008378BA" w:rsidP="00D00093"/>
          <w:p w14:paraId="57A2D9C3" w14:textId="77777777" w:rsidR="008378BA" w:rsidRDefault="008378BA" w:rsidP="009F3CE2">
            <w:pPr>
              <w:pStyle w:val="ListParagraph"/>
              <w:numPr>
                <w:ilvl w:val="0"/>
                <w:numId w:val="9"/>
              </w:numPr>
              <w:spacing w:after="0" w:line="240" w:lineRule="auto"/>
              <w:rPr>
                <w:b/>
              </w:rPr>
            </w:pPr>
            <w:r>
              <w:rPr>
                <w:b/>
              </w:rPr>
              <w:t>Dusukun: Sɛbɛnni b’a fɔ ko an ka kan ka kɛ jɔn ye?</w:t>
            </w:r>
          </w:p>
          <w:p w14:paraId="1D88F791" w14:textId="77777777" w:rsidR="008378BA" w:rsidRPr="006D5AF6" w:rsidRDefault="008378BA" w:rsidP="00D00093">
            <w:r>
              <w:t>Ala batoli ka kan ka kɛ Krecɛn kelen-kelen bɛɛ dusukun kuntilenna ye. Ala batoli bɛ kɛ ni Krecɛnw bɛ ɲɔgɔn lajɛn bato kɛyɔrɔw la. Nka, bato fana bɛ kɛ dɔgɔkun tile fila o tile fila fana. Kerecɛnw ka kan k’u ka ɲɛnamaya bɛɛ ye i n’a fɔ sababu kelen min bɛ to ka Ala bato. Ala ka nɛɛma ni a ka makari ka kan ka maga u ka jɛɲɔgɔnyaw, u ka kɛwalew ani u dusukunnataw bɛɛ la.</w:t>
            </w:r>
          </w:p>
          <w:p w14:paraId="2A8E3478" w14:textId="77777777" w:rsidR="008378BA" w:rsidRPr="002F3DD8" w:rsidRDefault="008378BA" w:rsidP="009F3CE2">
            <w:pPr>
              <w:pStyle w:val="ListParagraph"/>
              <w:numPr>
                <w:ilvl w:val="0"/>
                <w:numId w:val="25"/>
              </w:numPr>
              <w:spacing w:after="0" w:line="240" w:lineRule="auto"/>
              <w:rPr>
                <w:b/>
              </w:rPr>
            </w:pPr>
            <w:r>
              <w:rPr>
                <w:b/>
              </w:rPr>
              <w:t>Krecɛn ka kan ka mun kɛ ni u tɛ nɛɛma walima makari kɛ mɔgɔ dɔ la kɛrɛnkɛrɛnnenya la?</w:t>
            </w:r>
          </w:p>
          <w:p w14:paraId="2C7F9B50" w14:textId="77777777" w:rsidR="008378BA" w:rsidRPr="002F3DD8" w:rsidRDefault="008378BA" w:rsidP="009F3CE2">
            <w:pPr>
              <w:pStyle w:val="ListParagraph"/>
              <w:numPr>
                <w:ilvl w:val="0"/>
                <w:numId w:val="25"/>
              </w:numPr>
              <w:spacing w:after="0" w:line="240" w:lineRule="auto"/>
              <w:rPr>
                <w:b/>
              </w:rPr>
            </w:pPr>
            <w:r>
              <w:rPr>
                <w:b/>
              </w:rPr>
              <w:t>Krecɛn bɛ se k’u dusukun ni u farikolo labɛn cogo jumɛnw fɛ walisa ka Ala bato dɔgɔkun kɔnɔ don o don?</w:t>
            </w:r>
          </w:p>
          <w:p w14:paraId="36761CFC" w14:textId="77777777" w:rsidR="008378BA" w:rsidRDefault="008378BA" w:rsidP="00D00093"/>
          <w:p w14:paraId="6C42CFFA" w14:textId="77777777" w:rsidR="008378BA" w:rsidRPr="000120FC" w:rsidRDefault="008378BA" w:rsidP="009F3CE2">
            <w:pPr>
              <w:pStyle w:val="ListParagraph"/>
              <w:numPr>
                <w:ilvl w:val="0"/>
                <w:numId w:val="9"/>
              </w:numPr>
              <w:spacing w:after="0" w:line="240" w:lineRule="auto"/>
            </w:pPr>
            <w:r w:rsidRPr="008C4A7F">
              <w:rPr>
                <w:b/>
              </w:rPr>
              <w:t>Bolo: An bɛ se ka Ala ka Kuma waleya cogo di?</w:t>
            </w:r>
          </w:p>
          <w:p w14:paraId="5A31A141" w14:textId="77777777" w:rsidR="008378BA" w:rsidRPr="006D5AF6" w:rsidRDefault="008378BA" w:rsidP="00D00093">
            <w:r>
              <w:t>Ka baara kɛ Ala ye, o tɛ dan ŋaniya ɲuman dɔrɔn ma. Kerecɛnw ka kan k’u janto u ka ɲɛnamaya kɛcogo la. Aw kana aw janto o kɔrɔ la ko aw bɛ siran tuma bɛɛ Ala bɛ se k’u ɲangi walima k’u bugɔ ka sa. Nka aw k’aw janto o kɔrɔ la k’a lajɛ k’u ka kumaw ni u ka kɛwalew bɛɛ ye Ala ka nɛɛma bɔli ye u kɔnɔ.</w:t>
            </w:r>
          </w:p>
          <w:p w14:paraId="3D042922" w14:textId="77777777" w:rsidR="008378BA" w:rsidRPr="002F3DD8" w:rsidRDefault="008378BA" w:rsidP="009F3CE2">
            <w:pPr>
              <w:pStyle w:val="ListParagraph"/>
              <w:numPr>
                <w:ilvl w:val="0"/>
                <w:numId w:val="25"/>
              </w:numPr>
              <w:spacing w:after="0" w:line="240" w:lineRule="auto"/>
              <w:rPr>
                <w:b/>
              </w:rPr>
            </w:pPr>
            <w:r>
              <w:rPr>
                <w:b/>
              </w:rPr>
              <w:t>I bɛ se ka bonya jira Ala la cogo di i ka don o don ɲɛnamaya kɔnɔ?</w:t>
            </w:r>
          </w:p>
          <w:p w14:paraId="63AAD41E" w14:textId="77777777" w:rsidR="008378BA" w:rsidRPr="002F3DD8" w:rsidRDefault="008378BA" w:rsidP="009F3CE2">
            <w:pPr>
              <w:pStyle w:val="ListParagraph"/>
              <w:numPr>
                <w:ilvl w:val="0"/>
                <w:numId w:val="25"/>
              </w:numPr>
              <w:spacing w:after="0" w:line="240" w:lineRule="auto"/>
              <w:rPr>
                <w:b/>
              </w:rPr>
            </w:pPr>
            <w:r>
              <w:rPr>
                <w:b/>
              </w:rPr>
              <w:t>I ka kan ka mun kɛ ni Ala y’a jira i la ko walew walima miirili dɔw bɛ i la minnu tɛ bonya da Ala kan?</w:t>
            </w:r>
          </w:p>
          <w:p w14:paraId="2B9869C7" w14:textId="77777777" w:rsidR="008378BA" w:rsidRDefault="008378BA" w:rsidP="00D00093"/>
        </w:tc>
      </w:tr>
      <w:tr w:rsidR="008378BA" w:rsidRPr="001D3C61" w14:paraId="2E473A6D" w14:textId="77777777" w:rsidTr="00D00093">
        <w:tc>
          <w:tcPr>
            <w:tcW w:w="1705" w:type="dxa"/>
          </w:tcPr>
          <w:p w14:paraId="62CBDF3E" w14:textId="77777777" w:rsidR="008378BA" w:rsidRPr="0068101F" w:rsidRDefault="008378BA" w:rsidP="00D00093">
            <w:pPr>
              <w:jc w:val="center"/>
              <w:rPr>
                <w:b/>
                <w:sz w:val="28"/>
                <w:szCs w:val="28"/>
              </w:rPr>
            </w:pPr>
            <w:r w:rsidRPr="0068101F">
              <w:rPr>
                <w:b/>
                <w:sz w:val="28"/>
                <w:szCs w:val="28"/>
              </w:rPr>
              <w:t>Ka waleya</w:t>
            </w:r>
          </w:p>
          <w:p w14:paraId="42403693" w14:textId="77777777" w:rsidR="008378BA" w:rsidRDefault="008378BA" w:rsidP="00D00093">
            <w:pPr>
              <w:jc w:val="center"/>
              <w:rPr>
                <w:b/>
              </w:rPr>
            </w:pPr>
          </w:p>
          <w:p w14:paraId="347A7234" w14:textId="77777777" w:rsidR="008378BA" w:rsidRDefault="008378BA" w:rsidP="00D00093">
            <w:pPr>
              <w:jc w:val="center"/>
              <w:rPr>
                <w:b/>
              </w:rPr>
            </w:pPr>
          </w:p>
        </w:tc>
        <w:tc>
          <w:tcPr>
            <w:tcW w:w="7645" w:type="dxa"/>
          </w:tcPr>
          <w:p w14:paraId="587C15B2" w14:textId="77777777" w:rsidR="008378BA" w:rsidRDefault="008378BA" w:rsidP="009F3CE2">
            <w:pPr>
              <w:pStyle w:val="ListParagraph"/>
              <w:numPr>
                <w:ilvl w:val="0"/>
                <w:numId w:val="18"/>
              </w:numPr>
              <w:spacing w:after="0" w:line="240" w:lineRule="auto"/>
            </w:pPr>
            <w:r>
              <w:t>A ɲini mɔgɔ dɔ fɛ a ka Bibulu kalansen kunba lakali kokura.</w:t>
            </w:r>
          </w:p>
          <w:p w14:paraId="2B594194" w14:textId="77777777" w:rsidR="008378BA" w:rsidRDefault="008378BA" w:rsidP="009F3CE2">
            <w:pPr>
              <w:pStyle w:val="ListParagraph"/>
              <w:numPr>
                <w:ilvl w:val="0"/>
                <w:numId w:val="18"/>
              </w:numPr>
              <w:spacing w:after="0" w:line="240" w:lineRule="auto"/>
            </w:pPr>
            <w:r>
              <w:t>A ɲini jɛkulu fɛ u k’a fɔ u hakili la Ala b’a fɛ u ka bi kalan jaabi cogo min na.</w:t>
            </w:r>
          </w:p>
          <w:p w14:paraId="1A35A488" w14:textId="77777777" w:rsidR="008378BA" w:rsidRDefault="008378BA" w:rsidP="009F3CE2">
            <w:pPr>
              <w:pStyle w:val="ListParagraph"/>
              <w:numPr>
                <w:ilvl w:val="0"/>
                <w:numId w:val="18"/>
              </w:numPr>
              <w:spacing w:after="0" w:line="240" w:lineRule="auto"/>
            </w:pPr>
            <w:r>
              <w:t>Aw ye waati kɛ delili la aw ka sigida la, ɲɔgɔn kosɔn, ani hakilitigiya kama bi kalan kɛcogo la.</w:t>
            </w:r>
          </w:p>
          <w:p w14:paraId="16F5C01D" w14:textId="77777777" w:rsidR="008378BA" w:rsidRPr="001812C4" w:rsidRDefault="008378BA" w:rsidP="009F3CE2">
            <w:pPr>
              <w:pStyle w:val="ListParagraph"/>
              <w:numPr>
                <w:ilvl w:val="0"/>
                <w:numId w:val="18"/>
              </w:numPr>
              <w:spacing w:after="0" w:line="240" w:lineRule="auto"/>
            </w:pPr>
            <w:r>
              <w:t>I ka surunya ni kulu ye Matigi ka delili kɛ ɲɔgɔn fɛ.</w:t>
            </w:r>
          </w:p>
          <w:p w14:paraId="6CD7CFAE" w14:textId="77777777" w:rsidR="008378BA" w:rsidRDefault="008378BA" w:rsidP="00D00093">
            <w:pPr>
              <w:rPr>
                <w:b/>
              </w:rPr>
            </w:pPr>
          </w:p>
        </w:tc>
      </w:tr>
    </w:tbl>
    <w:p w14:paraId="7D9936F1" w14:textId="77777777" w:rsidR="008378BA" w:rsidRPr="008378BA" w:rsidRDefault="008378BA" w:rsidP="008378BA">
      <w:pPr>
        <w:rPr>
          <w:lang w:val="fr-FR"/>
        </w:rPr>
      </w:pPr>
    </w:p>
    <w:p w14:paraId="79DDC976" w14:textId="77777777" w:rsidR="008378BA" w:rsidRPr="008378BA" w:rsidRDefault="008378BA" w:rsidP="008378BA">
      <w:pPr>
        <w:rPr>
          <w:lang w:val="fr-FR"/>
        </w:rPr>
      </w:pPr>
    </w:p>
    <w:p w14:paraId="674F9AE9" w14:textId="7FCD18E0" w:rsidR="008378BA" w:rsidRDefault="008378BA">
      <w:pPr>
        <w:rPr>
          <w:lang w:val="fr-FR"/>
        </w:rPr>
      </w:pPr>
      <w:r>
        <w:rPr>
          <w:lang w:val="fr-FR"/>
        </w:rPr>
        <w:br w:type="page"/>
      </w:r>
    </w:p>
    <w:p w14:paraId="12A3577E" w14:textId="77777777" w:rsidR="008378BA" w:rsidRPr="008378BA" w:rsidRDefault="008378BA" w:rsidP="008378BA">
      <w:pPr>
        <w:spacing w:after="0"/>
        <w:jc w:val="center"/>
        <w:rPr>
          <w:sz w:val="28"/>
          <w:szCs w:val="28"/>
          <w:lang w:val="fr-FR"/>
        </w:rPr>
      </w:pPr>
      <w:r w:rsidRPr="008378BA">
        <w:rPr>
          <w:b/>
          <w:i/>
          <w:sz w:val="28"/>
          <w:szCs w:val="28"/>
          <w:lang w:val="fr-FR"/>
        </w:rPr>
        <w:lastRenderedPageBreak/>
        <w:t xml:space="preserve">YESU </w:t>
      </w:r>
      <w:r w:rsidRPr="008378BA">
        <w:rPr>
          <w:sz w:val="28"/>
          <w:szCs w:val="28"/>
          <w:lang w:val="fr-FR"/>
        </w:rPr>
        <w:t>ka filimu waajuli yɔrɔ Bibulu kalansen # 39</w:t>
      </w:r>
    </w:p>
    <w:p w14:paraId="1F604B3A" w14:textId="77777777" w:rsidR="008378BA" w:rsidRPr="008378BA" w:rsidRDefault="008378BA" w:rsidP="008378BA">
      <w:pPr>
        <w:rPr>
          <w:lang w:val="fr-FR"/>
        </w:rPr>
      </w:pPr>
    </w:p>
    <w:tbl>
      <w:tblPr>
        <w:tblStyle w:val="TableGrid"/>
        <w:tblW w:w="0" w:type="auto"/>
        <w:tblLook w:val="04A0" w:firstRow="1" w:lastRow="0" w:firstColumn="1" w:lastColumn="0" w:noHBand="0" w:noVBand="1"/>
      </w:tblPr>
      <w:tblGrid>
        <w:gridCol w:w="1694"/>
        <w:gridCol w:w="4464"/>
        <w:gridCol w:w="3156"/>
      </w:tblGrid>
      <w:tr w:rsidR="008378BA" w:rsidRPr="003237DD" w14:paraId="6B744FC9" w14:textId="77777777" w:rsidTr="00D00093">
        <w:tc>
          <w:tcPr>
            <w:tcW w:w="1694" w:type="dxa"/>
            <w:tcBorders>
              <w:top w:val="single" w:sz="18" w:space="0" w:color="auto"/>
              <w:left w:val="single" w:sz="18" w:space="0" w:color="auto"/>
            </w:tcBorders>
            <w:shd w:val="clear" w:color="auto" w:fill="FFFFFF" w:themeFill="background1"/>
          </w:tcPr>
          <w:p w14:paraId="4C32AA5D" w14:textId="77777777" w:rsidR="008378BA" w:rsidRPr="003237DD" w:rsidRDefault="008378BA" w:rsidP="00D00093">
            <w:pPr>
              <w:rPr>
                <w:b/>
              </w:rPr>
            </w:pPr>
            <w:r w:rsidRPr="003237DD">
              <w:rPr>
                <w:b/>
              </w:rPr>
              <w:t>Kalansen tɔgɔ:</w:t>
            </w:r>
          </w:p>
        </w:tc>
        <w:tc>
          <w:tcPr>
            <w:tcW w:w="4464" w:type="dxa"/>
            <w:tcBorders>
              <w:top w:val="single" w:sz="18" w:space="0" w:color="auto"/>
            </w:tcBorders>
            <w:shd w:val="clear" w:color="auto" w:fill="FFFFFF" w:themeFill="background1"/>
          </w:tcPr>
          <w:p w14:paraId="4EBE97C3" w14:textId="77777777" w:rsidR="008378BA" w:rsidRPr="003237DD" w:rsidRDefault="008378BA" w:rsidP="00D00093">
            <w:pPr>
              <w:rPr>
                <w:b/>
              </w:rPr>
            </w:pPr>
            <w:r>
              <w:rPr>
                <w:b/>
              </w:rPr>
              <w:t>Alabatoso jɔli ko</w:t>
            </w:r>
          </w:p>
        </w:tc>
        <w:tc>
          <w:tcPr>
            <w:tcW w:w="3156" w:type="dxa"/>
            <w:tcBorders>
              <w:top w:val="single" w:sz="18" w:space="0" w:color="auto"/>
              <w:right w:val="single" w:sz="18" w:space="0" w:color="auto"/>
            </w:tcBorders>
          </w:tcPr>
          <w:p w14:paraId="00D0F5DA" w14:textId="77777777" w:rsidR="008378BA" w:rsidRPr="003237DD" w:rsidRDefault="008378BA" w:rsidP="00D00093">
            <w:pPr>
              <w:jc w:val="center"/>
              <w:rPr>
                <w:sz w:val="24"/>
                <w:szCs w:val="24"/>
              </w:rPr>
            </w:pPr>
            <w:r>
              <w:rPr>
                <w:b/>
                <w:sz w:val="24"/>
                <w:szCs w:val="24"/>
              </w:rPr>
              <w:t>Ja</w:t>
            </w:r>
          </w:p>
        </w:tc>
      </w:tr>
      <w:tr w:rsidR="008378BA" w:rsidRPr="003237DD" w14:paraId="087BAE4E" w14:textId="77777777" w:rsidTr="00D00093">
        <w:tc>
          <w:tcPr>
            <w:tcW w:w="1694" w:type="dxa"/>
            <w:tcBorders>
              <w:left w:val="single" w:sz="18" w:space="0" w:color="auto"/>
            </w:tcBorders>
            <w:shd w:val="clear" w:color="auto" w:fill="FFFFFF" w:themeFill="background1"/>
          </w:tcPr>
          <w:p w14:paraId="6825B693" w14:textId="77777777" w:rsidR="008378BA" w:rsidRPr="003237DD" w:rsidRDefault="008378BA" w:rsidP="00D00093">
            <w:pPr>
              <w:rPr>
                <w:b/>
              </w:rPr>
            </w:pPr>
            <w:r w:rsidRPr="003237DD">
              <w:rPr>
                <w:b/>
              </w:rPr>
              <w:t>Kalansenw kɔnɔkow:</w:t>
            </w:r>
          </w:p>
        </w:tc>
        <w:tc>
          <w:tcPr>
            <w:tcW w:w="4464" w:type="dxa"/>
            <w:shd w:val="clear" w:color="auto" w:fill="FFFFFF" w:themeFill="background1"/>
          </w:tcPr>
          <w:p w14:paraId="09DA01A5" w14:textId="77777777" w:rsidR="008378BA" w:rsidRPr="003237DD" w:rsidRDefault="008378BA" w:rsidP="00D00093">
            <w:pPr>
              <w:rPr>
                <w:b/>
              </w:rPr>
            </w:pPr>
            <w:r>
              <w:rPr>
                <w:b/>
              </w:rPr>
              <w:t>1 Masakɛw 6:1-22</w:t>
            </w:r>
          </w:p>
        </w:tc>
        <w:tc>
          <w:tcPr>
            <w:tcW w:w="3156" w:type="dxa"/>
            <w:vMerge w:val="restart"/>
            <w:tcBorders>
              <w:right w:val="single" w:sz="18" w:space="0" w:color="auto"/>
            </w:tcBorders>
          </w:tcPr>
          <w:p w14:paraId="0B7DBB0F" w14:textId="77777777" w:rsidR="008378BA" w:rsidRDefault="008378BA" w:rsidP="00D00093">
            <w:pPr>
              <w:rPr>
                <w:sz w:val="24"/>
                <w:szCs w:val="24"/>
              </w:rPr>
            </w:pPr>
            <w:r>
              <w:rPr>
                <w:noProof/>
                <w:lang w:eastAsia="fr-FR"/>
              </w:rPr>
              <w:drawing>
                <wp:inline distT="0" distB="0" distL="0" distR="0" wp14:anchorId="2B0F9331" wp14:editId="340FE6E3">
                  <wp:extent cx="1864289" cy="2509154"/>
                  <wp:effectExtent l="0" t="0" r="3175" b="5715"/>
                  <wp:docPr id="10" name="Picture 10" descr="A person standing next to a person standing in front of a build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erson standing next to a person standing in front of a building&#10;&#10;AI-generated content may be incorrect."/>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1886554" cy="2539120"/>
                          </a:xfrm>
                          <a:prstGeom prst="rect">
                            <a:avLst/>
                          </a:prstGeom>
                        </pic:spPr>
                      </pic:pic>
                    </a:graphicData>
                  </a:graphic>
                </wp:inline>
              </w:drawing>
            </w:r>
          </w:p>
          <w:p w14:paraId="717DF70D" w14:textId="77777777" w:rsidR="008378BA" w:rsidRPr="003237DD" w:rsidRDefault="008378BA" w:rsidP="00D00093">
            <w:pPr>
              <w:rPr>
                <w:sz w:val="24"/>
                <w:szCs w:val="24"/>
              </w:rPr>
            </w:pPr>
          </w:p>
        </w:tc>
      </w:tr>
      <w:tr w:rsidR="008378BA" w14:paraId="59AB53F2" w14:textId="77777777" w:rsidTr="00D00093">
        <w:tc>
          <w:tcPr>
            <w:tcW w:w="1694" w:type="dxa"/>
            <w:tcBorders>
              <w:left w:val="single" w:sz="18" w:space="0" w:color="auto"/>
            </w:tcBorders>
            <w:shd w:val="clear" w:color="auto" w:fill="FFFFFF" w:themeFill="background1"/>
          </w:tcPr>
          <w:p w14:paraId="0BDA8E20" w14:textId="77777777" w:rsidR="008378BA" w:rsidRPr="003237DD" w:rsidRDefault="008378BA" w:rsidP="00D00093">
            <w:pPr>
              <w:rPr>
                <w:b/>
              </w:rPr>
            </w:pPr>
            <w:r w:rsidRPr="00C851B9">
              <w:rPr>
                <w:b/>
              </w:rPr>
              <w:t>Layidu Kura Sɛbɛnni:</w:t>
            </w:r>
          </w:p>
        </w:tc>
        <w:tc>
          <w:tcPr>
            <w:tcW w:w="4464" w:type="dxa"/>
            <w:shd w:val="clear" w:color="auto" w:fill="FFFFFF" w:themeFill="background1"/>
          </w:tcPr>
          <w:p w14:paraId="5A8B2668" w14:textId="77777777" w:rsidR="008378BA" w:rsidRDefault="008378BA" w:rsidP="00D00093">
            <w:pPr>
              <w:rPr>
                <w:b/>
              </w:rPr>
            </w:pPr>
            <w:r>
              <w:rPr>
                <w:b/>
              </w:rPr>
              <w:t>Yuhana 2:13-24</w:t>
            </w:r>
          </w:p>
          <w:p w14:paraId="274D5A3F" w14:textId="77777777" w:rsidR="008378BA" w:rsidRPr="003237DD" w:rsidRDefault="008378BA" w:rsidP="00D00093">
            <w:pPr>
              <w:rPr>
                <w:b/>
              </w:rPr>
            </w:pPr>
            <w:r>
              <w:rPr>
                <w:b/>
              </w:rPr>
              <w:t>1 Kɔrɛntekaw 6:18-20</w:t>
            </w:r>
          </w:p>
        </w:tc>
        <w:tc>
          <w:tcPr>
            <w:tcW w:w="3156" w:type="dxa"/>
            <w:vMerge/>
            <w:tcBorders>
              <w:right w:val="single" w:sz="18" w:space="0" w:color="auto"/>
            </w:tcBorders>
          </w:tcPr>
          <w:p w14:paraId="5D8BDD08" w14:textId="77777777" w:rsidR="008378BA" w:rsidRDefault="008378BA" w:rsidP="00D00093"/>
        </w:tc>
      </w:tr>
      <w:tr w:rsidR="008378BA" w:rsidRPr="001D3C61" w14:paraId="017BF0EC" w14:textId="77777777" w:rsidTr="00D00093">
        <w:tc>
          <w:tcPr>
            <w:tcW w:w="1694" w:type="dxa"/>
            <w:tcBorders>
              <w:left w:val="single" w:sz="18" w:space="0" w:color="auto"/>
            </w:tcBorders>
            <w:shd w:val="clear" w:color="auto" w:fill="FFFFFF" w:themeFill="background1"/>
          </w:tcPr>
          <w:p w14:paraId="1CC0552A" w14:textId="77777777" w:rsidR="008378BA" w:rsidRPr="003237DD" w:rsidRDefault="008378BA" w:rsidP="00D00093">
            <w:pPr>
              <w:rPr>
                <w:b/>
              </w:rPr>
            </w:pPr>
            <w:r w:rsidRPr="003237DD">
              <w:rPr>
                <w:b/>
              </w:rPr>
              <w:t>Kalansenw kuntilenna:</w:t>
            </w:r>
          </w:p>
        </w:tc>
        <w:tc>
          <w:tcPr>
            <w:tcW w:w="4464" w:type="dxa"/>
            <w:shd w:val="clear" w:color="auto" w:fill="FFFFFF" w:themeFill="background1"/>
          </w:tcPr>
          <w:p w14:paraId="198FF577" w14:textId="77777777" w:rsidR="008378BA" w:rsidRPr="003237DD" w:rsidRDefault="008378BA" w:rsidP="009F3CE2">
            <w:pPr>
              <w:pStyle w:val="ListParagraph"/>
              <w:numPr>
                <w:ilvl w:val="0"/>
                <w:numId w:val="26"/>
              </w:numPr>
              <w:spacing w:after="0" w:line="240" w:lineRule="auto"/>
            </w:pPr>
            <w:r w:rsidRPr="008C4A7F">
              <w:rPr>
                <w:b/>
              </w:rPr>
              <w:t xml:space="preserve">Kuntigi </w:t>
            </w:r>
            <w:r w:rsidRPr="003237DD">
              <w:t>: A dɔn ko Alabatosoba jɔli Jerusalɛm, o bɛ ka Ala ka layidu dɔw tiimɛ.</w:t>
            </w:r>
          </w:p>
          <w:p w14:paraId="42C89B77" w14:textId="77777777" w:rsidR="008378BA" w:rsidRPr="003237DD" w:rsidRDefault="008378BA" w:rsidP="009F3CE2">
            <w:pPr>
              <w:pStyle w:val="ListParagraph"/>
              <w:numPr>
                <w:ilvl w:val="0"/>
                <w:numId w:val="26"/>
              </w:numPr>
              <w:spacing w:after="0" w:line="240" w:lineRule="auto"/>
            </w:pPr>
            <w:r w:rsidRPr="008C4A7F">
              <w:rPr>
                <w:b/>
              </w:rPr>
              <w:t xml:space="preserve">Dusukun </w:t>
            </w:r>
            <w:r w:rsidRPr="003237DD">
              <w:t>: Danfɛnw bɛ Ala ka bonya n’a cɛɲa jira. Nka, hadamadenw ka seko ni dɔnko baaraw fana bɛ se ka Ala ka bonya n’a cɛɲa jira.</w:t>
            </w:r>
          </w:p>
          <w:p w14:paraId="2500F7C7" w14:textId="77777777" w:rsidR="008378BA" w:rsidRPr="003237DD" w:rsidRDefault="008378BA" w:rsidP="009F3CE2">
            <w:pPr>
              <w:pStyle w:val="ListParagraph"/>
              <w:numPr>
                <w:ilvl w:val="0"/>
                <w:numId w:val="26"/>
              </w:numPr>
              <w:spacing w:after="0" w:line="240" w:lineRule="auto"/>
            </w:pPr>
            <w:r w:rsidRPr="008C4A7F">
              <w:rPr>
                <w:b/>
              </w:rPr>
              <w:t xml:space="preserve">Bolo </w:t>
            </w:r>
            <w:r w:rsidRPr="003237DD">
              <w:t>: An minnu ye kerecɛnw ye, an farikolo ye Ala ka Alabatosoba ye. An bɛ bonya da Ala kan an farikolo minɛcogo n’a baara cogo la.</w:t>
            </w:r>
          </w:p>
          <w:p w14:paraId="312E5513" w14:textId="77777777" w:rsidR="008378BA" w:rsidRPr="003237DD" w:rsidRDefault="008378BA" w:rsidP="00D00093"/>
        </w:tc>
        <w:tc>
          <w:tcPr>
            <w:tcW w:w="3156" w:type="dxa"/>
            <w:vMerge/>
            <w:tcBorders>
              <w:right w:val="single" w:sz="18" w:space="0" w:color="auto"/>
            </w:tcBorders>
          </w:tcPr>
          <w:p w14:paraId="59829431" w14:textId="77777777" w:rsidR="008378BA" w:rsidRDefault="008378BA" w:rsidP="00D00093"/>
        </w:tc>
      </w:tr>
      <w:tr w:rsidR="008378BA" w:rsidRPr="003237DD" w14:paraId="0BE57689" w14:textId="77777777" w:rsidTr="00D00093">
        <w:tc>
          <w:tcPr>
            <w:tcW w:w="1694" w:type="dxa"/>
            <w:tcBorders>
              <w:left w:val="single" w:sz="18" w:space="0" w:color="auto"/>
              <w:bottom w:val="single" w:sz="4" w:space="0" w:color="auto"/>
            </w:tcBorders>
            <w:shd w:val="clear" w:color="auto" w:fill="FFFFFF" w:themeFill="background1"/>
          </w:tcPr>
          <w:p w14:paraId="0AD64E67" w14:textId="77777777" w:rsidR="008378BA" w:rsidRPr="003237DD" w:rsidRDefault="008378BA" w:rsidP="00D00093">
            <w:pPr>
              <w:rPr>
                <w:b/>
              </w:rPr>
            </w:pPr>
            <w:r w:rsidRPr="003237DD">
              <w:rPr>
                <w:b/>
              </w:rPr>
              <w:t>Kalansen min bɛ kumasen dɔ kɔnɔ:</w:t>
            </w:r>
          </w:p>
        </w:tc>
        <w:tc>
          <w:tcPr>
            <w:tcW w:w="7620" w:type="dxa"/>
            <w:gridSpan w:val="2"/>
            <w:tcBorders>
              <w:bottom w:val="single" w:sz="4" w:space="0" w:color="auto"/>
              <w:right w:val="single" w:sz="18" w:space="0" w:color="auto"/>
            </w:tcBorders>
            <w:shd w:val="clear" w:color="auto" w:fill="FFFFFF" w:themeFill="background1"/>
          </w:tcPr>
          <w:p w14:paraId="5A8A6F87" w14:textId="77777777" w:rsidR="008378BA" w:rsidRPr="002501E1" w:rsidRDefault="008378BA" w:rsidP="00D00093">
            <w:pPr>
              <w:rPr>
                <w:rFonts w:cstheme="minorHAnsi"/>
              </w:rPr>
            </w:pPr>
            <w:r>
              <w:rPr>
                <w:rFonts w:ascii="Segoe UI" w:hAnsi="Segoe UI" w:cs="Segoe UI"/>
                <w:b/>
                <w:bCs/>
                <w:color w:val="000000"/>
                <w:shd w:val="clear" w:color="auto" w:fill="FFFFFF"/>
                <w:vertAlign w:val="superscript"/>
              </w:rPr>
              <w:t> </w:t>
            </w:r>
            <w:r w:rsidRPr="002501E1">
              <w:rPr>
                <w:rFonts w:cstheme="minorHAnsi"/>
                <w:color w:val="000000"/>
                <w:shd w:val="clear" w:color="auto" w:fill="FFFFFF"/>
              </w:rPr>
              <w:t>“I bɛ nin Alabatosoba in jɔ, ni i bɛ ne ka sariyaw labato, ka ne ka sariyaw labato, ka ne ka ci fɔlenw bɛɛ labato, ka u labato, ne ye layidu min ta i fa Dawuda ye, ne na o dafa i sababu fɛ.” (1 Masakɛw 6:12)</w:t>
            </w:r>
          </w:p>
        </w:tc>
      </w:tr>
    </w:tbl>
    <w:p w14:paraId="7D011186" w14:textId="77777777" w:rsidR="008378BA" w:rsidRDefault="008378BA" w:rsidP="008378BA"/>
    <w:tbl>
      <w:tblPr>
        <w:tblStyle w:val="TableGrid"/>
        <w:tblW w:w="0" w:type="auto"/>
        <w:tblLook w:val="04A0" w:firstRow="1" w:lastRow="0" w:firstColumn="1" w:lastColumn="0" w:noHBand="0" w:noVBand="1"/>
      </w:tblPr>
      <w:tblGrid>
        <w:gridCol w:w="1705"/>
        <w:gridCol w:w="7645"/>
      </w:tblGrid>
      <w:tr w:rsidR="008378BA" w:rsidRPr="001D3C61" w14:paraId="75010AA3" w14:textId="77777777" w:rsidTr="00D00093">
        <w:tc>
          <w:tcPr>
            <w:tcW w:w="1705" w:type="dxa"/>
          </w:tcPr>
          <w:p w14:paraId="2D0A44E1" w14:textId="77777777" w:rsidR="008378BA" w:rsidRDefault="008378BA" w:rsidP="00D00093">
            <w:pPr>
              <w:jc w:val="center"/>
              <w:rPr>
                <w:b/>
              </w:rPr>
            </w:pPr>
            <w:r>
              <w:rPr>
                <w:b/>
              </w:rPr>
              <w:t>Bibile tɛmɛsira bakuruba ɲɛfɔli (Sɛbɛnni kuncɛcogo).</w:t>
            </w:r>
          </w:p>
          <w:p w14:paraId="7E0147AC" w14:textId="77777777" w:rsidR="008378BA" w:rsidRDefault="008378BA" w:rsidP="00D00093">
            <w:pPr>
              <w:jc w:val="center"/>
              <w:rPr>
                <w:b/>
              </w:rPr>
            </w:pPr>
          </w:p>
        </w:tc>
        <w:tc>
          <w:tcPr>
            <w:tcW w:w="7645" w:type="dxa"/>
          </w:tcPr>
          <w:p w14:paraId="12278CD2" w14:textId="77777777" w:rsidR="008378BA" w:rsidRPr="002501E1" w:rsidRDefault="008378BA" w:rsidP="00D00093">
            <w:r w:rsidRPr="002501E1">
              <w:t>Denkɛ dɔ tun bɛ masakɛ Dawuda fɛ min tɔgɔ ko Solomani. Ala y’a fɔ Dawuda ye ko Solomani bɛna Alabatosoba jɔ a ye. Solomani kɛra Israɛl masakɛ ye tuma min na, a ye Alabatosoba jɔ. O tun bɛ Ala de kama kɛrɛnkɛrɛnnenya la. Nin Alabatoso in tun tɛ i ko egilisi an tun bɛna taa min na. Ni mɔgɔw tun bɛ taa Alabatosoba la, u tun bɛ jɔ kɛnɛbaw kɔnɔ ka bato kɛ. Solomani ka baarakɛlaw tun bɛ ka Alabatosoba jɔ tuma min na, a y’a ɲini u fɛ u kana marifa ci walima ka sɔgɔli mankan si bɔ so jɔli yɔrɔ la. Solomani tun b’a fɛ ka bonya da Ala kan, a kɛtɔ ka o mankanw kɛ Alabatosoba yɔrɔ la. Alabatosoba jɔlen kɔ, Solomani y’a to a ka baarakɛlaw y’a kɔnɔna bɛɛ datugu ni sanu gɛlɛn ye. A yɛrɛ ye duguma yɔrɔw datugu ni sanu ye! Alabatosoba dafara tuma min na, a</w:t>
            </w:r>
          </w:p>
          <w:p w14:paraId="1252072B" w14:textId="77777777" w:rsidR="008378BA" w:rsidRPr="002501E1" w:rsidRDefault="008378BA" w:rsidP="00D00093">
            <w:r w:rsidRPr="002501E1">
              <w:t>a tun bɛ iko masaso dɔ. Fɛn bɛɛ tun cɛ ka ɲi.</w:t>
            </w:r>
          </w:p>
          <w:p w14:paraId="6FE9BCE8" w14:textId="77777777" w:rsidR="008378BA" w:rsidRDefault="008378BA" w:rsidP="00D00093">
            <w:pPr>
              <w:rPr>
                <w:b/>
              </w:rPr>
            </w:pPr>
          </w:p>
        </w:tc>
      </w:tr>
      <w:tr w:rsidR="008378BA" w:rsidRPr="001D3C61" w14:paraId="45D6DE61" w14:textId="77777777" w:rsidTr="00D00093">
        <w:tc>
          <w:tcPr>
            <w:tcW w:w="1705" w:type="dxa"/>
          </w:tcPr>
          <w:p w14:paraId="440200E2" w14:textId="77777777" w:rsidR="008378BA" w:rsidRDefault="008378BA" w:rsidP="00D00093">
            <w:pPr>
              <w:jc w:val="center"/>
              <w:rPr>
                <w:b/>
              </w:rPr>
            </w:pPr>
            <w:r>
              <w:rPr>
                <w:b/>
              </w:rPr>
              <w:t>Kalan  min bɛ bɔ Ja la</w:t>
            </w:r>
          </w:p>
        </w:tc>
        <w:tc>
          <w:tcPr>
            <w:tcW w:w="7645" w:type="dxa"/>
          </w:tcPr>
          <w:p w14:paraId="1BE8A6B6" w14:textId="77777777" w:rsidR="008378BA" w:rsidRPr="002501E1" w:rsidRDefault="008378BA" w:rsidP="001A1E60">
            <w:pPr>
              <w:pStyle w:val="ListParagraph"/>
              <w:numPr>
                <w:ilvl w:val="0"/>
                <w:numId w:val="146"/>
              </w:numPr>
              <w:spacing w:after="0" w:line="240" w:lineRule="auto"/>
              <w:rPr>
                <w:b/>
              </w:rPr>
            </w:pPr>
            <w:r w:rsidRPr="002501E1">
              <w:rPr>
                <w:b/>
              </w:rPr>
              <w:t xml:space="preserve">Solomani </w:t>
            </w:r>
            <w:r>
              <w:t>(min ɲɛ ye bulama ye) tun ye Israɛl masakɛ filanan ye, masakɛ Dawuda denkɛ. Ala y’a fɔ masakɛ Dawuda ye ko Solomani de bɛna Alabatosoba belebeleba dɔ jɔ Ala ye Jerusalɛm. Alabatosoba tun tɛna Ala datugu, katuguni Ala ka bon kojugu hali sankolow ma. Nka, Alabatosoba tun bɛna kɛ yɔrɔ ye Israɛldenw tun bɛ se ka taa Ala bato yɔrɔ min na.</w:t>
            </w:r>
          </w:p>
          <w:p w14:paraId="475047F8" w14:textId="77777777" w:rsidR="008378BA" w:rsidRPr="00A2216F" w:rsidRDefault="008378BA" w:rsidP="001A1E60">
            <w:pPr>
              <w:pStyle w:val="ListParagraph"/>
              <w:numPr>
                <w:ilvl w:val="0"/>
                <w:numId w:val="146"/>
              </w:numPr>
              <w:spacing w:after="0" w:line="240" w:lineRule="auto"/>
              <w:rPr>
                <w:b/>
              </w:rPr>
            </w:pPr>
            <w:r>
              <w:rPr>
                <w:b/>
              </w:rPr>
              <w:t xml:space="preserve">Israɛldenw </w:t>
            </w:r>
            <w:r>
              <w:t>. Israɛlden 30 000 ni kɔ y’u sen don Alabatosoba kɔnɔfɛnw tacogo la, ani Alabatosoba jɔli la.</w:t>
            </w:r>
          </w:p>
          <w:p w14:paraId="6DE5C33E" w14:textId="77777777" w:rsidR="008378BA" w:rsidRPr="00A2216F" w:rsidRDefault="008378BA" w:rsidP="001A1E60">
            <w:pPr>
              <w:pStyle w:val="ListParagraph"/>
              <w:numPr>
                <w:ilvl w:val="0"/>
                <w:numId w:val="146"/>
              </w:numPr>
              <w:spacing w:after="0" w:line="240" w:lineRule="auto"/>
              <w:rPr>
                <w:b/>
              </w:rPr>
            </w:pPr>
            <w:r>
              <w:rPr>
                <w:b/>
              </w:rPr>
              <w:t xml:space="preserve">Alabatoso. </w:t>
            </w:r>
            <w:r>
              <w:t>Israɛl ye Alabatosoba jɔ ka kɛɲɛ ni Ala ka ci fɔlenw ye. Alabatoso tun be ni sɛdiriw duguma, sanu kogow ani fɛn kɛrɛnkɛrɛnnenw ye minnu tun jɔra Alabatosoba dɔrɔn de kama. Ni Alabatoso dafara, a kɛra yɔrɔ ye min tun bɛ mɔgɔ ninakili bɔ, Israɛldenw taara Ala bato yɔrɔ min na.</w:t>
            </w:r>
          </w:p>
          <w:p w14:paraId="22800CAC" w14:textId="77777777" w:rsidR="008378BA" w:rsidRPr="00A2216F" w:rsidRDefault="008378BA" w:rsidP="001A1E60">
            <w:pPr>
              <w:pStyle w:val="ListParagraph"/>
              <w:numPr>
                <w:ilvl w:val="0"/>
                <w:numId w:val="146"/>
              </w:numPr>
              <w:spacing w:after="0" w:line="240" w:lineRule="auto"/>
              <w:rPr>
                <w:b/>
              </w:rPr>
            </w:pPr>
            <w:r>
              <w:rPr>
                <w:b/>
              </w:rPr>
              <w:lastRenderedPageBreak/>
              <w:t xml:space="preserve">Ala ka ci fɔlenw. </w:t>
            </w:r>
            <w:r>
              <w:t>Ala ye cikanw di masakɛ Dawuda ma Alabatosoba jɔcogo kan. Dawuda ye o fɛnw di Solomani ma, Solomani ye Ala ka cikanw labato.</w:t>
            </w:r>
          </w:p>
          <w:p w14:paraId="2572F2BC" w14:textId="77777777" w:rsidR="008378BA" w:rsidRPr="00E86E74" w:rsidRDefault="008378BA" w:rsidP="00D00093">
            <w:pPr>
              <w:pStyle w:val="ListParagraph"/>
              <w:ind w:left="360"/>
              <w:rPr>
                <w:b/>
              </w:rPr>
            </w:pPr>
          </w:p>
        </w:tc>
      </w:tr>
      <w:tr w:rsidR="008378BA" w14:paraId="0D926938" w14:textId="77777777" w:rsidTr="00D00093">
        <w:tc>
          <w:tcPr>
            <w:tcW w:w="1705" w:type="dxa"/>
          </w:tcPr>
          <w:p w14:paraId="5F1DFF09" w14:textId="77777777" w:rsidR="008378BA" w:rsidRDefault="008378BA" w:rsidP="00D00093">
            <w:pPr>
              <w:jc w:val="center"/>
              <w:rPr>
                <w:b/>
              </w:rPr>
            </w:pPr>
            <w:r>
              <w:rPr>
                <w:b/>
              </w:rPr>
              <w:lastRenderedPageBreak/>
              <w:t>Masalabolo</w:t>
            </w:r>
          </w:p>
          <w:p w14:paraId="1CCDE745" w14:textId="77777777" w:rsidR="008378BA" w:rsidRDefault="008378BA" w:rsidP="00D00093">
            <w:pPr>
              <w:jc w:val="center"/>
            </w:pPr>
            <w:r>
              <w:rPr>
                <w:b/>
              </w:rPr>
              <w:t>Hukumu</w:t>
            </w:r>
          </w:p>
        </w:tc>
        <w:tc>
          <w:tcPr>
            <w:tcW w:w="7645" w:type="dxa"/>
          </w:tcPr>
          <w:p w14:paraId="222E043B" w14:textId="77777777" w:rsidR="008378BA" w:rsidRDefault="008378BA" w:rsidP="00D00093">
            <w:r>
              <w:t>Israɛldenw y’u yɛrɛ sabati layidu jamana kɔnɔ. Masakɛ Dawuda ka fanga kɔrɔ, u ye se sɔrɔ u juguw kan, wa u y’a daminɛ ka hɛrɛ ni ɲɛtaa sɔrɔ Layidu jamana kɔnɔ. Dawuda tun b’a fɛ ka Alabatosoba dɔ jɔ Ala ye, o lakanani ni ɲɛtaa kura dɔ ye. Nka, Ala y’a fɔ Dawuda ye ko a tɛ se ka Alabatosoba jɔ, nka a denkɛ Solomani bɛna Alabatosoba jɔ. (2 Samuɛl 7). Nka, Ala ye Alabatosoba labɛnw di Dawuda ma, ani Dawuda y’a daminɛ ka fɛnw lajɛ minnu tun ka kan ka kɛ Alabatosoba jɔli kama walisa Solomani ka o fɛnw sɔrɔ ni a kɛra Masakɛ ye.</w:t>
            </w:r>
          </w:p>
          <w:p w14:paraId="5A650DD2" w14:textId="77777777" w:rsidR="008378BA" w:rsidRDefault="008378BA" w:rsidP="00D00093"/>
          <w:p w14:paraId="71D00894" w14:textId="77777777" w:rsidR="008378BA" w:rsidRDefault="008378BA" w:rsidP="00D00093">
            <w:r>
              <w:t>Dɔɔni Dawuda salen kɔ, Solomani y’a daminɛ ka Alabatosoba jɔ. A ye san wolonwula kɛ ka ban, wa Solomani ye baara kɛ ni Israɛlden 30 000 ye so jɔli baara la.</w:t>
            </w:r>
          </w:p>
          <w:p w14:paraId="54E6070E" w14:textId="77777777" w:rsidR="008378BA" w:rsidRDefault="008378BA" w:rsidP="00D00093"/>
          <w:p w14:paraId="17A99681" w14:textId="77777777" w:rsidR="008378BA" w:rsidRDefault="008378BA" w:rsidP="00D00093">
            <w:r>
              <w:t>Alabatosoba tun ye Israɛl siya ka hakilimaya yɔrɔ ye. Alabatosoba tun ye yɔrɔ ye u Israɛldenw tun bɛ seliw kɛ yɔrɔ min na ani ka sarakaw kɛ. Ikomi Ala ka kɛta tun sigilen bɛ Alabatosoba kɔnɔ, Israɛldenw tun ka kan ka Alabatosoba minɛ ni bonya ni bonyaba ye. Tiɲɛ don, Ala tun ma dan Alabatosoba dɔrɔn ma, nka Israɛldenw y’a faamu ko yɔrɔ senuma don.</w:t>
            </w:r>
          </w:p>
          <w:p w14:paraId="5FFF9459" w14:textId="77777777" w:rsidR="008378BA" w:rsidRDefault="008378BA" w:rsidP="00D00093"/>
          <w:p w14:paraId="6AEB1117" w14:textId="77777777" w:rsidR="008378BA" w:rsidRPr="00F83AAA" w:rsidRDefault="008378BA" w:rsidP="00D00093">
            <w:r w:rsidRPr="00C851B9">
              <w:rPr>
                <w:b/>
              </w:rPr>
              <w:t xml:space="preserve">Layidu kura tɛmɛsira: </w:t>
            </w:r>
            <w:r>
              <w:t>Yesu ka waati la, Alabatosoba tun ma kɛ saraka bɔyɔrɔ dɔrɔn ye, nka a kɛra jagokɛyɔrɔ ye fana, Israɛldenw tun bɛ se ka fɛn minnu san ani ka u feere sarakaw kama. Yesu dusu tiɲɛna kosɛbɛ k’a ye ko o yɔrɔ senuma min bɛ bonya ni bonya da Ala kan, o kɛra suguba ye o nɔ na. Yesu y’a ka saya ni a lakununni fana fɔ. Tuma min Yesu kununna ka b suw cma, mgw tun na mago t tun ka taa Alabatosoba la ka saraka b yafali kama, sisan o yr farikolow tun bna k Ala ka Alabatosoba ye. (1 Kɔrɛntekaw 3:16-17)</w:t>
            </w:r>
          </w:p>
          <w:p w14:paraId="56FB9BBC" w14:textId="77777777" w:rsidR="008378BA" w:rsidRPr="00CA4179" w:rsidRDefault="008378BA" w:rsidP="00D00093"/>
        </w:tc>
      </w:tr>
      <w:tr w:rsidR="008378BA" w14:paraId="2C68170E" w14:textId="77777777" w:rsidTr="00D00093">
        <w:tc>
          <w:tcPr>
            <w:tcW w:w="9350" w:type="dxa"/>
            <w:gridSpan w:val="2"/>
            <w:shd w:val="clear" w:color="auto" w:fill="BFBFBF" w:themeFill="background1" w:themeFillShade="BF"/>
          </w:tcPr>
          <w:p w14:paraId="44DB4EBA" w14:textId="77777777" w:rsidR="008378BA" w:rsidRPr="0068101F" w:rsidRDefault="008378BA" w:rsidP="00D00093">
            <w:pPr>
              <w:jc w:val="center"/>
              <w:rPr>
                <w:sz w:val="28"/>
                <w:szCs w:val="28"/>
              </w:rPr>
            </w:pPr>
            <w:r w:rsidRPr="0068101F">
              <w:rPr>
                <w:b/>
                <w:sz w:val="28"/>
                <w:szCs w:val="28"/>
              </w:rPr>
              <w:t>Bibulukalan</w:t>
            </w:r>
          </w:p>
        </w:tc>
      </w:tr>
      <w:tr w:rsidR="008378BA" w:rsidRPr="001D3C61" w14:paraId="476ABA9C" w14:textId="77777777" w:rsidTr="00D00093">
        <w:tc>
          <w:tcPr>
            <w:tcW w:w="1705" w:type="dxa"/>
          </w:tcPr>
          <w:p w14:paraId="304933A0" w14:textId="77777777" w:rsidR="008378BA" w:rsidRPr="0068101F" w:rsidRDefault="008378BA" w:rsidP="00D00093">
            <w:pPr>
              <w:jc w:val="center"/>
              <w:rPr>
                <w:b/>
                <w:sz w:val="28"/>
                <w:szCs w:val="28"/>
              </w:rPr>
            </w:pPr>
            <w:r w:rsidRPr="0068101F">
              <w:rPr>
                <w:b/>
                <w:sz w:val="28"/>
                <w:szCs w:val="28"/>
              </w:rPr>
              <w:t>Ka seli</w:t>
            </w:r>
          </w:p>
        </w:tc>
        <w:tc>
          <w:tcPr>
            <w:tcW w:w="7645" w:type="dxa"/>
          </w:tcPr>
          <w:p w14:paraId="034E5C2B" w14:textId="77777777" w:rsidR="008378BA" w:rsidRDefault="008378BA" w:rsidP="009F3CE2">
            <w:pPr>
              <w:pStyle w:val="ListParagraph"/>
              <w:numPr>
                <w:ilvl w:val="0"/>
                <w:numId w:val="12"/>
              </w:numPr>
              <w:spacing w:after="0" w:line="240" w:lineRule="auto"/>
            </w:pPr>
            <w:r>
              <w:t>Delili ɲininiw ni tanuli ɲini.</w:t>
            </w:r>
          </w:p>
          <w:p w14:paraId="70328555" w14:textId="77777777" w:rsidR="008378BA" w:rsidRDefault="008378BA" w:rsidP="009F3CE2">
            <w:pPr>
              <w:pStyle w:val="ListParagraph"/>
              <w:numPr>
                <w:ilvl w:val="0"/>
                <w:numId w:val="12"/>
              </w:numPr>
              <w:spacing w:after="0" w:line="240" w:lineRule="auto"/>
            </w:pPr>
            <w:r>
              <w:t>Barika Ala ye tanuli minnu kɛra ɲɔgɔn fɛ.</w:t>
            </w:r>
          </w:p>
          <w:p w14:paraId="5D31F20F" w14:textId="77777777" w:rsidR="008378BA" w:rsidRDefault="008378BA" w:rsidP="009F3CE2">
            <w:pPr>
              <w:pStyle w:val="ListParagraph"/>
              <w:numPr>
                <w:ilvl w:val="0"/>
                <w:numId w:val="12"/>
              </w:numPr>
              <w:spacing w:after="0" w:line="240" w:lineRule="auto"/>
            </w:pPr>
            <w:r>
              <w:t>Delili kɛli delili ɲininiw kama.</w:t>
            </w:r>
          </w:p>
          <w:p w14:paraId="602014AC" w14:textId="77777777" w:rsidR="008378BA" w:rsidRDefault="008378BA"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49C5E18D" w14:textId="77777777" w:rsidR="008378BA" w:rsidRDefault="008378BA" w:rsidP="00D00093"/>
        </w:tc>
      </w:tr>
      <w:tr w:rsidR="008378BA" w:rsidRPr="001D3C61" w14:paraId="3D53B5AE" w14:textId="77777777" w:rsidTr="00D00093">
        <w:tc>
          <w:tcPr>
            <w:tcW w:w="1705" w:type="dxa"/>
          </w:tcPr>
          <w:p w14:paraId="6485CB16" w14:textId="77777777" w:rsidR="008378BA" w:rsidRPr="0068101F" w:rsidRDefault="008378BA" w:rsidP="00D00093">
            <w:pPr>
              <w:jc w:val="center"/>
              <w:rPr>
                <w:b/>
                <w:sz w:val="28"/>
                <w:szCs w:val="28"/>
              </w:rPr>
            </w:pPr>
            <w:r w:rsidRPr="0068101F">
              <w:rPr>
                <w:b/>
                <w:sz w:val="28"/>
                <w:szCs w:val="28"/>
              </w:rPr>
              <w:t>Ka mɛn</w:t>
            </w:r>
          </w:p>
        </w:tc>
        <w:tc>
          <w:tcPr>
            <w:tcW w:w="7645" w:type="dxa"/>
          </w:tcPr>
          <w:p w14:paraId="7BCCF1B7" w14:textId="77777777" w:rsidR="008378BA" w:rsidRDefault="008378BA" w:rsidP="009F3CE2">
            <w:pPr>
              <w:pStyle w:val="ListParagraph"/>
              <w:numPr>
                <w:ilvl w:val="0"/>
                <w:numId w:val="13"/>
              </w:numPr>
              <w:spacing w:after="0" w:line="240" w:lineRule="auto"/>
            </w:pPr>
            <w:r>
              <w:t>Bibulu kalansen fila bɛɛ kalan.</w:t>
            </w:r>
          </w:p>
          <w:p w14:paraId="0061FAD0" w14:textId="77777777" w:rsidR="008378BA" w:rsidRDefault="008378BA" w:rsidP="009F3CE2">
            <w:pPr>
              <w:pStyle w:val="ListParagraph"/>
              <w:numPr>
                <w:ilvl w:val="0"/>
                <w:numId w:val="13"/>
              </w:numPr>
              <w:spacing w:after="0" w:line="240" w:lineRule="auto"/>
            </w:pPr>
            <w:r>
              <w:t xml:space="preserve"> kumasen kuncɛ ka bɔ sanfɛ kalansen kɔnɔ.</w:t>
            </w:r>
          </w:p>
          <w:p w14:paraId="49DF9E75" w14:textId="77777777" w:rsidR="008378BA" w:rsidRDefault="008378BA" w:rsidP="009F3CE2">
            <w:pPr>
              <w:pStyle w:val="ListParagraph"/>
              <w:numPr>
                <w:ilvl w:val="0"/>
                <w:numId w:val="13"/>
              </w:numPr>
              <w:spacing w:after="0" w:line="240" w:lineRule="auto"/>
            </w:pPr>
            <w:r>
              <w:t>Bibulu kalansen fila bɛɛ kalan kokura.</w:t>
            </w:r>
          </w:p>
          <w:p w14:paraId="22CEBE62" w14:textId="77777777" w:rsidR="008378BA" w:rsidRDefault="008378BA" w:rsidP="009F3CE2">
            <w:pPr>
              <w:pStyle w:val="ListParagraph"/>
              <w:numPr>
                <w:ilvl w:val="0"/>
                <w:numId w:val="13"/>
              </w:numPr>
              <w:spacing w:after="0" w:line="240" w:lineRule="auto"/>
            </w:pPr>
            <w:r>
              <w:t>A ɲini mɔgɔ dɔ fɛ a ka Bibulu tɛmɛsira kunba lakali kokura.</w:t>
            </w:r>
          </w:p>
          <w:p w14:paraId="706A6939" w14:textId="77777777" w:rsidR="008378BA" w:rsidRDefault="008378BA" w:rsidP="00D00093"/>
        </w:tc>
      </w:tr>
      <w:tr w:rsidR="008378BA" w:rsidRPr="001D3C61" w14:paraId="490C201E" w14:textId="77777777" w:rsidTr="00D00093">
        <w:tc>
          <w:tcPr>
            <w:tcW w:w="1705" w:type="dxa"/>
          </w:tcPr>
          <w:p w14:paraId="4F6DA55C" w14:textId="77777777" w:rsidR="008378BA" w:rsidRPr="0068101F" w:rsidRDefault="008378BA" w:rsidP="00D00093">
            <w:pPr>
              <w:jc w:val="center"/>
              <w:rPr>
                <w:b/>
                <w:sz w:val="28"/>
                <w:szCs w:val="28"/>
              </w:rPr>
            </w:pPr>
            <w:r w:rsidRPr="0068101F">
              <w:rPr>
                <w:b/>
                <w:sz w:val="28"/>
                <w:szCs w:val="28"/>
              </w:rPr>
              <w:t>Niyɔrɔ</w:t>
            </w:r>
          </w:p>
        </w:tc>
        <w:tc>
          <w:tcPr>
            <w:tcW w:w="7645" w:type="dxa"/>
          </w:tcPr>
          <w:p w14:paraId="3C6D8966" w14:textId="77777777" w:rsidR="008378BA" w:rsidRDefault="008378BA" w:rsidP="009F3CE2">
            <w:pPr>
              <w:pStyle w:val="ListParagraph"/>
              <w:numPr>
                <w:ilvl w:val="0"/>
                <w:numId w:val="14"/>
              </w:numPr>
              <w:spacing w:after="0" w:line="240" w:lineRule="auto"/>
              <w:rPr>
                <w:b/>
              </w:rPr>
            </w:pPr>
            <w:r w:rsidRPr="008C4A7F">
              <w:rPr>
                <w:b/>
              </w:rPr>
              <w:t>Kuntigi: Sɛbɛnni kɔrɔ ye mun ye?</w:t>
            </w:r>
          </w:p>
          <w:p w14:paraId="513CD2C3" w14:textId="77777777" w:rsidR="008378BA" w:rsidRDefault="008378BA" w:rsidP="00D00093">
            <w:r>
              <w:t xml:space="preserve">Ala ye masakɛ Solomani bila ka Alabatosoba dɔ jɔ Jerusalɛm, Israɛldenw tun bɛ se ka na Ala bato yɔrɔ min na. Alabatosoba tun tɛna kɛ yɔrɔ kelenpe ye Israɛldenw tun bɛ se ka Ala bato yɔrɔ min na; u tun bɛna batosow fana kɛ dugu suguyaw la . Nka, Alabatosoba tun bena kɛ Israɛldenw ka hakilimaya ɲɛnamaya cɛmancɛ ye, Layidu wagande tun sigilen bɛ yɔrɔ min na, ani Israɛldenw tun bɛ saraka bɔ yɔrɔ min na. Alabatosoba fana na kɛ Ala ka layidu talenw tiimɛni </w:t>
            </w:r>
            <w:r>
              <w:lastRenderedPageBreak/>
              <w:t>jiracogo fɔlɔ ye. Fɛn min daminɛna ni layidu ye den tɛ min na, n’o tɔgɔ ye ko Abramu, a san kɛmɛ caman ye nin ye, o bɛ ye sisan Alabatosoba kɔnɔ.</w:t>
            </w:r>
          </w:p>
          <w:p w14:paraId="256E7256" w14:textId="77777777" w:rsidR="008378BA" w:rsidRPr="005D7E02" w:rsidRDefault="008378BA" w:rsidP="00D00093">
            <w:r>
              <w:t>Alabatoso tun nafa ka bon cogo min na, o tun ye ja ye dɔrɔn, Ala tun bɛna jɛɲɔgɔnya kɛ cogo min na ni Krecɛnw ye Yesu ka saya ni a kununni kɔfɛ. Sisan, kerecɛnw ye Ala ka Alabatosoba ye, wa sanni u ka na ni baganw saraka ye Ala ma, kerecɛnw ka u ka ɲɛnamaya di Ala ma ka kɛ saraka ye Ala ka cidenyabaara kama diɲɛ ma.</w:t>
            </w:r>
          </w:p>
          <w:p w14:paraId="19250B83" w14:textId="77777777" w:rsidR="008378BA" w:rsidRPr="002F3DD8" w:rsidRDefault="008378BA" w:rsidP="009F3CE2">
            <w:pPr>
              <w:pStyle w:val="ListParagraph"/>
              <w:numPr>
                <w:ilvl w:val="0"/>
                <w:numId w:val="25"/>
              </w:numPr>
              <w:spacing w:after="0" w:line="240" w:lineRule="auto"/>
              <w:rPr>
                <w:b/>
              </w:rPr>
            </w:pPr>
            <w:r>
              <w:rPr>
                <w:b/>
              </w:rPr>
              <w:t>Ni Ala tɛ se ka sigi boon kelen kɔnɔ, nafa jumɛn bɛ Israɛldenw bolo ka Alabatosoba sɔrɔ?</w:t>
            </w:r>
          </w:p>
          <w:p w14:paraId="3D3751E5" w14:textId="77777777" w:rsidR="008378BA" w:rsidRPr="002F3DD8" w:rsidRDefault="008378BA" w:rsidP="009F3CE2">
            <w:pPr>
              <w:pStyle w:val="ListParagraph"/>
              <w:numPr>
                <w:ilvl w:val="0"/>
                <w:numId w:val="25"/>
              </w:numPr>
              <w:spacing w:after="0" w:line="240" w:lineRule="auto"/>
              <w:rPr>
                <w:b/>
              </w:rPr>
            </w:pPr>
            <w:r>
              <w:rPr>
                <w:b/>
              </w:rPr>
              <w:t>Rapportw b’a jira ko Alabatoso tun ye boon cɛɲiw dɔ ye a waati la. Danfɛnw ni hadamadenw ka seko ni dɔnko baara fila bɛɛ cɛɲi bɛ se ka mɔgɔw sama cogo di ka taa Ala batocogo jugu la?</w:t>
            </w:r>
          </w:p>
          <w:p w14:paraId="0E4D859A" w14:textId="77777777" w:rsidR="008378BA" w:rsidRDefault="008378BA" w:rsidP="00D00093"/>
          <w:p w14:paraId="4F0B1C64" w14:textId="77777777" w:rsidR="008378BA" w:rsidRDefault="008378BA" w:rsidP="009F3CE2">
            <w:pPr>
              <w:pStyle w:val="ListParagraph"/>
              <w:numPr>
                <w:ilvl w:val="0"/>
                <w:numId w:val="9"/>
              </w:numPr>
              <w:spacing w:after="0" w:line="240" w:lineRule="auto"/>
              <w:rPr>
                <w:b/>
              </w:rPr>
            </w:pPr>
            <w:r w:rsidRPr="008C4A7F">
              <w:rPr>
                <w:b/>
              </w:rPr>
              <w:t>Dusukun: Sɛbɛnni b’a fɔ ko an ka kan ka kɛ jɔn ye?</w:t>
            </w:r>
          </w:p>
          <w:p w14:paraId="784D120D" w14:textId="77777777" w:rsidR="008378BA" w:rsidRPr="00DB5F22" w:rsidRDefault="008378BA" w:rsidP="00D00093">
            <w:r>
              <w:t>I n’a fɔ Ala ka danfɛnw, Krecɛn ka ɲɛnamaya ka kan ka Ala bato ani ka barika da u Kisibaa ye. Dusukun minnu ɲɛsinnen bɛ Ala ma, olu bɛ o dafa. Sow, i n’a fɔ Solomani ka Alabatoso ani bi egilisiw, olu bɛ se ka dɛmɛ don ka dusukunw ɲɛsin o kuntilenna ma. Seko ni dɔnko baara minnu bɛ kɛ i n’a fɔ ja, olu fana bɛ se ka kɛ. A laban na, hadamadenw ka ɲɛnamaya ye seko ni dɔnko baara ye, katuguni u ye Ala ka danfɛnw ye, wa u ka kan ka Ala nɔɔrɔ jira. O bɛ se ka kɛ ni Krecɛnw bɛ kanuya, yafa, hinɛ ani jigiya di diɲɛ ma.</w:t>
            </w:r>
          </w:p>
          <w:p w14:paraId="3FBA61E0" w14:textId="77777777" w:rsidR="008378BA" w:rsidRPr="002F3DD8" w:rsidRDefault="008378BA" w:rsidP="009F3CE2">
            <w:pPr>
              <w:pStyle w:val="ListParagraph"/>
              <w:numPr>
                <w:ilvl w:val="0"/>
                <w:numId w:val="25"/>
              </w:numPr>
              <w:spacing w:after="0" w:line="240" w:lineRule="auto"/>
              <w:rPr>
                <w:b/>
              </w:rPr>
            </w:pPr>
            <w:r>
              <w:rPr>
                <w:b/>
              </w:rPr>
              <w:t>So walima seko ni dɔnko yɔrɔ dɔ tɛ mɔgɔw dusukunw ɲɛsin Ala ma a yɛrɛ la. O tuma na fɛ, mun de bɛ mɔgɔ dusukun sama ka taa Ala fɛ n’a ye fɛn dɔ ye, a dalen b’a la ko o cɛ ka ɲi?</w:t>
            </w:r>
          </w:p>
          <w:p w14:paraId="6C49B09B" w14:textId="77777777" w:rsidR="008378BA" w:rsidRPr="002F3DD8" w:rsidRDefault="008378BA" w:rsidP="009F3CE2">
            <w:pPr>
              <w:pStyle w:val="ListParagraph"/>
              <w:numPr>
                <w:ilvl w:val="0"/>
                <w:numId w:val="25"/>
              </w:numPr>
              <w:spacing w:after="0" w:line="240" w:lineRule="auto"/>
              <w:rPr>
                <w:b/>
              </w:rPr>
            </w:pPr>
            <w:r>
              <w:rPr>
                <w:b/>
              </w:rPr>
              <w:t>Krecɛnw bɛ se k’u yɛrɛ labɛn cogo di don o don walisa ka Ala cɛɲi ye ani ka baara kɛ u lamini bɛɛ la?</w:t>
            </w:r>
          </w:p>
          <w:p w14:paraId="6209092B" w14:textId="77777777" w:rsidR="008378BA" w:rsidRDefault="008378BA" w:rsidP="00D00093"/>
          <w:p w14:paraId="0FB18EF7" w14:textId="77777777" w:rsidR="008378BA" w:rsidRPr="000120FC" w:rsidRDefault="008378BA" w:rsidP="009F3CE2">
            <w:pPr>
              <w:pStyle w:val="ListParagraph"/>
              <w:numPr>
                <w:ilvl w:val="0"/>
                <w:numId w:val="9"/>
              </w:numPr>
              <w:spacing w:after="0" w:line="240" w:lineRule="auto"/>
            </w:pPr>
            <w:r w:rsidRPr="008C4A7F">
              <w:rPr>
                <w:b/>
              </w:rPr>
              <w:t>Bolo: An bɛ se ka kuma bila baara la cogo di?</w:t>
            </w:r>
          </w:p>
          <w:p w14:paraId="29C65321" w14:textId="77777777" w:rsidR="008378BA" w:rsidRDefault="008378BA" w:rsidP="00D00093">
            <w:r>
              <w:t>Ala ma mɔgɔ kelen-kelen bɛɛ da dɔrɔn, Ala ye nilifɛnw ni sekow di mɔgɔ kelen-kelen bɛɛ ma, u bɛ se ka minnu yiriwa ani ka baara kɛ ni minnu ye walasa ka mɔgɔ wɛrɛw dɛmɛ ani ka nɔɔrɔ lase Ala ma. Ni kerecɛnw bɛ baara kɛ ni o nilifɛnw ni o sekow ye Ala nɔɔrɔ kama, u bɛ bonya da Ala kan ani ka dubaw kɛ mɔgɔ wɛrɛw ye.</w:t>
            </w:r>
          </w:p>
          <w:p w14:paraId="386FD1B6" w14:textId="77777777" w:rsidR="008378BA" w:rsidRPr="004A7C89" w:rsidRDefault="008378BA" w:rsidP="009F3CE2">
            <w:pPr>
              <w:pStyle w:val="ListParagraph"/>
              <w:numPr>
                <w:ilvl w:val="0"/>
                <w:numId w:val="118"/>
              </w:numPr>
              <w:spacing w:after="0" w:line="240" w:lineRule="auto"/>
              <w:rPr>
                <w:b/>
              </w:rPr>
            </w:pPr>
            <w:r w:rsidRPr="004A7C89">
              <w:rPr>
                <w:b/>
              </w:rPr>
              <w:t>Ala ye nilifɛn ni seko minnu di i ma, olu dɔw ye jumɛnw ye, ani i bɛ baara kɛ n’u ye cogo di Ala nɔɔrɔ kama?</w:t>
            </w:r>
          </w:p>
          <w:p w14:paraId="34CCF9DA" w14:textId="77777777" w:rsidR="008378BA" w:rsidRPr="002F3DD8" w:rsidRDefault="008378BA" w:rsidP="009F3CE2">
            <w:pPr>
              <w:pStyle w:val="ListParagraph"/>
              <w:numPr>
                <w:ilvl w:val="0"/>
                <w:numId w:val="25"/>
              </w:numPr>
              <w:spacing w:after="0" w:line="240" w:lineRule="auto"/>
              <w:rPr>
                <w:b/>
              </w:rPr>
            </w:pPr>
            <w:r>
              <w:rPr>
                <w:b/>
              </w:rPr>
              <w:t>Ni i t’a dɔn Ala ye nilifɛnw ni seko minnu di i ma, i bɛ se ka fɛɛrɛ jumɛnw tigɛ walasa k’a dɔn o ye fɛn minnu ye ani k’u yiriwa cogo min na?</w:t>
            </w:r>
          </w:p>
          <w:p w14:paraId="3699E5A8" w14:textId="77777777" w:rsidR="008378BA" w:rsidRDefault="008378BA" w:rsidP="00D00093"/>
        </w:tc>
      </w:tr>
      <w:tr w:rsidR="008378BA" w:rsidRPr="001D3C61" w14:paraId="27EAD1DC" w14:textId="77777777" w:rsidTr="00D00093">
        <w:tc>
          <w:tcPr>
            <w:tcW w:w="1705" w:type="dxa"/>
          </w:tcPr>
          <w:p w14:paraId="713900AD" w14:textId="77777777" w:rsidR="008378BA" w:rsidRPr="0068101F" w:rsidRDefault="008378BA" w:rsidP="00D00093">
            <w:pPr>
              <w:jc w:val="center"/>
              <w:rPr>
                <w:b/>
                <w:sz w:val="28"/>
                <w:szCs w:val="28"/>
              </w:rPr>
            </w:pPr>
            <w:r w:rsidRPr="0068101F">
              <w:rPr>
                <w:b/>
                <w:sz w:val="28"/>
                <w:szCs w:val="28"/>
              </w:rPr>
              <w:lastRenderedPageBreak/>
              <w:t>Ka waleya</w:t>
            </w:r>
          </w:p>
          <w:p w14:paraId="32DBEEA0" w14:textId="77777777" w:rsidR="008378BA" w:rsidRDefault="008378BA" w:rsidP="00D00093">
            <w:pPr>
              <w:jc w:val="center"/>
              <w:rPr>
                <w:b/>
              </w:rPr>
            </w:pPr>
          </w:p>
          <w:p w14:paraId="3A5E3AAE" w14:textId="77777777" w:rsidR="008378BA" w:rsidRDefault="008378BA" w:rsidP="00D00093">
            <w:pPr>
              <w:jc w:val="center"/>
              <w:rPr>
                <w:b/>
              </w:rPr>
            </w:pPr>
          </w:p>
        </w:tc>
        <w:tc>
          <w:tcPr>
            <w:tcW w:w="7645" w:type="dxa"/>
          </w:tcPr>
          <w:p w14:paraId="4BFDF4C9" w14:textId="77777777" w:rsidR="008378BA" w:rsidRDefault="008378BA" w:rsidP="009F3CE2">
            <w:pPr>
              <w:pStyle w:val="ListParagraph"/>
              <w:numPr>
                <w:ilvl w:val="0"/>
                <w:numId w:val="18"/>
              </w:numPr>
              <w:spacing w:after="0" w:line="240" w:lineRule="auto"/>
            </w:pPr>
            <w:r>
              <w:t>A ɲini mɔgɔ dɔ fɛ a ka Bibulu kalansen kunba lakali kokura.</w:t>
            </w:r>
          </w:p>
          <w:p w14:paraId="68A4991C" w14:textId="77777777" w:rsidR="008378BA" w:rsidRDefault="008378BA" w:rsidP="009F3CE2">
            <w:pPr>
              <w:pStyle w:val="ListParagraph"/>
              <w:numPr>
                <w:ilvl w:val="0"/>
                <w:numId w:val="18"/>
              </w:numPr>
              <w:spacing w:after="0" w:line="240" w:lineRule="auto"/>
            </w:pPr>
            <w:r>
              <w:t>A ɲini jɛkulu fɛ u k’a fɔ u hakili la Ala b’a fɛ u ka bi kalan jaabi cogo min na.</w:t>
            </w:r>
          </w:p>
          <w:p w14:paraId="0D92BC10" w14:textId="77777777" w:rsidR="008378BA" w:rsidRDefault="008378BA" w:rsidP="009F3CE2">
            <w:pPr>
              <w:pStyle w:val="ListParagraph"/>
              <w:numPr>
                <w:ilvl w:val="0"/>
                <w:numId w:val="18"/>
              </w:numPr>
              <w:spacing w:after="0" w:line="240" w:lineRule="auto"/>
            </w:pPr>
            <w:r>
              <w:t>Aw ye waati kɛ delili la aw ka sigida la, ɲɔgɔn kosɔn, ani hakilitigiya kama bi kalan kɛcogo la.</w:t>
            </w:r>
          </w:p>
          <w:p w14:paraId="51457313" w14:textId="77777777" w:rsidR="008378BA" w:rsidRPr="001812C4" w:rsidRDefault="008378BA" w:rsidP="009F3CE2">
            <w:pPr>
              <w:pStyle w:val="ListParagraph"/>
              <w:numPr>
                <w:ilvl w:val="0"/>
                <w:numId w:val="18"/>
              </w:numPr>
              <w:spacing w:after="0" w:line="240" w:lineRule="auto"/>
            </w:pPr>
            <w:r>
              <w:t>I ka surunya ni kulu ye Matigi ka delili kɛ ɲɔgɔn fɛ.</w:t>
            </w:r>
          </w:p>
          <w:p w14:paraId="705C81C2" w14:textId="77777777" w:rsidR="008378BA" w:rsidRDefault="008378BA" w:rsidP="00D00093">
            <w:pPr>
              <w:rPr>
                <w:b/>
              </w:rPr>
            </w:pPr>
          </w:p>
        </w:tc>
      </w:tr>
    </w:tbl>
    <w:p w14:paraId="7681AB6D" w14:textId="77777777" w:rsidR="008378BA" w:rsidRPr="008378BA" w:rsidRDefault="008378BA" w:rsidP="008378BA">
      <w:pPr>
        <w:rPr>
          <w:lang w:val="fr-FR"/>
        </w:rPr>
      </w:pPr>
    </w:p>
    <w:p w14:paraId="679A71E0" w14:textId="77777777" w:rsidR="008378BA" w:rsidRPr="008378BA" w:rsidRDefault="008378BA" w:rsidP="008378BA">
      <w:pPr>
        <w:rPr>
          <w:lang w:val="fr-FR"/>
        </w:rPr>
      </w:pPr>
    </w:p>
    <w:p w14:paraId="336997ED" w14:textId="77777777" w:rsidR="008378BA" w:rsidRPr="008378BA" w:rsidRDefault="008378BA" w:rsidP="008378BA">
      <w:pPr>
        <w:spacing w:after="0"/>
        <w:jc w:val="center"/>
        <w:rPr>
          <w:sz w:val="28"/>
          <w:szCs w:val="28"/>
          <w:lang w:val="fr-FR"/>
        </w:rPr>
      </w:pPr>
      <w:r>
        <w:rPr>
          <w:lang w:val="fr-FR"/>
        </w:rPr>
        <w:br w:type="page"/>
      </w:r>
      <w:r w:rsidRPr="008378BA">
        <w:rPr>
          <w:b/>
          <w:i/>
          <w:sz w:val="28"/>
          <w:szCs w:val="28"/>
          <w:lang w:val="fr-FR"/>
        </w:rPr>
        <w:lastRenderedPageBreak/>
        <w:t xml:space="preserve">YESU ka filimu waajuli  yɔrɔ bibile </w:t>
      </w:r>
      <w:r w:rsidRPr="008378BA">
        <w:rPr>
          <w:sz w:val="28"/>
          <w:szCs w:val="28"/>
          <w:lang w:val="fr-FR"/>
        </w:rPr>
        <w:t>Kalansen 40nan</w:t>
      </w:r>
    </w:p>
    <w:p w14:paraId="74F62801" w14:textId="77777777" w:rsidR="008378BA" w:rsidRPr="008378BA" w:rsidRDefault="008378BA" w:rsidP="008378BA">
      <w:pPr>
        <w:rPr>
          <w:lang w:val="fr-FR"/>
        </w:rPr>
      </w:pPr>
    </w:p>
    <w:tbl>
      <w:tblPr>
        <w:tblStyle w:val="TableGrid"/>
        <w:tblW w:w="0" w:type="auto"/>
        <w:tblLook w:val="04A0" w:firstRow="1" w:lastRow="0" w:firstColumn="1" w:lastColumn="0" w:noHBand="0" w:noVBand="1"/>
      </w:tblPr>
      <w:tblGrid>
        <w:gridCol w:w="1700"/>
        <w:gridCol w:w="4498"/>
        <w:gridCol w:w="3116"/>
      </w:tblGrid>
      <w:tr w:rsidR="008378BA" w:rsidRPr="003237DD" w14:paraId="4D0DD162" w14:textId="77777777" w:rsidTr="00D00093">
        <w:tc>
          <w:tcPr>
            <w:tcW w:w="1700" w:type="dxa"/>
            <w:tcBorders>
              <w:top w:val="single" w:sz="18" w:space="0" w:color="auto"/>
              <w:left w:val="single" w:sz="18" w:space="0" w:color="auto"/>
            </w:tcBorders>
            <w:shd w:val="clear" w:color="auto" w:fill="FFFFFF" w:themeFill="background1"/>
          </w:tcPr>
          <w:p w14:paraId="22699518" w14:textId="77777777" w:rsidR="008378BA" w:rsidRPr="003237DD" w:rsidRDefault="008378BA" w:rsidP="00D00093">
            <w:pPr>
              <w:rPr>
                <w:b/>
              </w:rPr>
            </w:pPr>
            <w:r>
              <w:rPr>
                <w:b/>
              </w:rPr>
              <w:t>Barokun tɔgɔ :</w:t>
            </w:r>
          </w:p>
        </w:tc>
        <w:tc>
          <w:tcPr>
            <w:tcW w:w="4498" w:type="dxa"/>
            <w:tcBorders>
              <w:top w:val="single" w:sz="18" w:space="0" w:color="auto"/>
            </w:tcBorders>
            <w:shd w:val="clear" w:color="auto" w:fill="FFFFFF" w:themeFill="background1"/>
          </w:tcPr>
          <w:p w14:paraId="47896E65" w14:textId="77777777" w:rsidR="008378BA" w:rsidRPr="003237DD" w:rsidRDefault="008378BA" w:rsidP="00D00093">
            <w:pPr>
              <w:rPr>
                <w:b/>
              </w:rPr>
            </w:pPr>
            <w:r>
              <w:rPr>
                <w:b/>
              </w:rPr>
              <w:t>nkankan kɔnɔw bɛ Eli balo</w:t>
            </w:r>
          </w:p>
        </w:tc>
        <w:tc>
          <w:tcPr>
            <w:tcW w:w="3116" w:type="dxa"/>
            <w:tcBorders>
              <w:top w:val="single" w:sz="18" w:space="0" w:color="auto"/>
              <w:right w:val="single" w:sz="18" w:space="0" w:color="auto"/>
            </w:tcBorders>
          </w:tcPr>
          <w:p w14:paraId="7E5CE6C3" w14:textId="77777777" w:rsidR="008378BA" w:rsidRPr="003237DD" w:rsidRDefault="008378BA" w:rsidP="00D00093">
            <w:pPr>
              <w:jc w:val="center"/>
              <w:rPr>
                <w:sz w:val="24"/>
                <w:szCs w:val="24"/>
              </w:rPr>
            </w:pPr>
            <w:r>
              <w:rPr>
                <w:b/>
                <w:sz w:val="24"/>
                <w:szCs w:val="24"/>
              </w:rPr>
              <w:t>Foto</w:t>
            </w:r>
          </w:p>
        </w:tc>
      </w:tr>
      <w:tr w:rsidR="008378BA" w:rsidRPr="003237DD" w14:paraId="1889A4CE" w14:textId="77777777" w:rsidTr="00D00093">
        <w:tc>
          <w:tcPr>
            <w:tcW w:w="1700" w:type="dxa"/>
            <w:tcBorders>
              <w:left w:val="single" w:sz="18" w:space="0" w:color="auto"/>
            </w:tcBorders>
            <w:shd w:val="clear" w:color="auto" w:fill="FFFFFF" w:themeFill="background1"/>
          </w:tcPr>
          <w:p w14:paraId="262670E6" w14:textId="77777777" w:rsidR="008378BA" w:rsidRPr="003237DD" w:rsidRDefault="008378BA" w:rsidP="00D00093">
            <w:pPr>
              <w:rPr>
                <w:b/>
              </w:rPr>
            </w:pPr>
            <w:r>
              <w:rPr>
                <w:b/>
              </w:rPr>
              <w:t xml:space="preserve">Kalan in kɔnɔkow </w:t>
            </w:r>
            <w:r w:rsidRPr="003237DD">
              <w:rPr>
                <w:b/>
              </w:rPr>
              <w:t>: 1 .</w:t>
            </w:r>
          </w:p>
        </w:tc>
        <w:tc>
          <w:tcPr>
            <w:tcW w:w="4498" w:type="dxa"/>
            <w:shd w:val="clear" w:color="auto" w:fill="FFFFFF" w:themeFill="background1"/>
          </w:tcPr>
          <w:p w14:paraId="2BC5E84B" w14:textId="77777777" w:rsidR="008378BA" w:rsidRPr="003237DD" w:rsidRDefault="008378BA" w:rsidP="00D00093">
            <w:pPr>
              <w:rPr>
                <w:b/>
              </w:rPr>
            </w:pPr>
            <w:r>
              <w:rPr>
                <w:b/>
              </w:rPr>
              <w:t>1 Masakɛw 17:1-6</w:t>
            </w:r>
          </w:p>
        </w:tc>
        <w:tc>
          <w:tcPr>
            <w:tcW w:w="3116" w:type="dxa"/>
            <w:vMerge w:val="restart"/>
            <w:tcBorders>
              <w:right w:val="single" w:sz="18" w:space="0" w:color="auto"/>
            </w:tcBorders>
          </w:tcPr>
          <w:p w14:paraId="626D5CB0" w14:textId="77777777" w:rsidR="008378BA" w:rsidRPr="003237DD" w:rsidRDefault="008378BA" w:rsidP="00D00093">
            <w:pPr>
              <w:rPr>
                <w:sz w:val="24"/>
                <w:szCs w:val="24"/>
              </w:rPr>
            </w:pPr>
            <w:r>
              <w:rPr>
                <w:noProof/>
                <w:lang w:eastAsia="fr-FR"/>
              </w:rPr>
              <w:drawing>
                <wp:inline distT="0" distB="0" distL="0" distR="0" wp14:anchorId="1A79B4C3" wp14:editId="61510357">
                  <wp:extent cx="1801490" cy="2424631"/>
                  <wp:effectExtent l="0" t="0" r="8890" b="0"/>
                  <wp:docPr id="11" name="Picture 11" descr="A person sitting on a rock feeding bir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erson sitting on a rock feeding birds&#10;&#10;AI-generated content may be incorrect."/>
                          <pic:cNvPicPr/>
                        </pic:nvPicPr>
                        <pic:blipFill>
                          <a:blip r:embed="rId203" cstate="print">
                            <a:extLst>
                              <a:ext uri="{28A0092B-C50C-407E-A947-70E740481C1C}">
                                <a14:useLocalDpi xmlns:a14="http://schemas.microsoft.com/office/drawing/2010/main" val="0"/>
                              </a:ext>
                            </a:extLst>
                          </a:blip>
                          <a:stretch>
                            <a:fillRect/>
                          </a:stretch>
                        </pic:blipFill>
                        <pic:spPr>
                          <a:xfrm>
                            <a:off x="0" y="0"/>
                            <a:ext cx="1825445" cy="2456873"/>
                          </a:xfrm>
                          <a:prstGeom prst="rect">
                            <a:avLst/>
                          </a:prstGeom>
                        </pic:spPr>
                      </pic:pic>
                    </a:graphicData>
                  </a:graphic>
                </wp:inline>
              </w:drawing>
            </w:r>
          </w:p>
        </w:tc>
      </w:tr>
      <w:tr w:rsidR="008378BA" w14:paraId="789CC75D" w14:textId="77777777" w:rsidTr="00D00093">
        <w:tc>
          <w:tcPr>
            <w:tcW w:w="1700" w:type="dxa"/>
            <w:tcBorders>
              <w:left w:val="single" w:sz="18" w:space="0" w:color="auto"/>
            </w:tcBorders>
            <w:shd w:val="clear" w:color="auto" w:fill="FFFFFF" w:themeFill="background1"/>
          </w:tcPr>
          <w:p w14:paraId="738436A5" w14:textId="77777777" w:rsidR="008378BA" w:rsidRPr="00A77D6A" w:rsidRDefault="008378BA" w:rsidP="00D00093">
            <w:pPr>
              <w:rPr>
                <w:b/>
              </w:rPr>
            </w:pPr>
            <w:r>
              <w:rPr>
                <w:b/>
              </w:rPr>
              <w:t>Sɛbɛnni filanan</w:t>
            </w:r>
          </w:p>
        </w:tc>
        <w:tc>
          <w:tcPr>
            <w:tcW w:w="4498" w:type="dxa"/>
            <w:shd w:val="clear" w:color="auto" w:fill="FFFFFF" w:themeFill="background1"/>
          </w:tcPr>
          <w:p w14:paraId="3231408B" w14:textId="77777777" w:rsidR="008378BA" w:rsidRPr="003237DD" w:rsidRDefault="008378BA" w:rsidP="00D00093">
            <w:pPr>
              <w:rPr>
                <w:b/>
              </w:rPr>
            </w:pPr>
            <w:r>
              <w:rPr>
                <w:b/>
              </w:rPr>
              <w:t>Luka 1:1-17 la</w:t>
            </w:r>
          </w:p>
        </w:tc>
        <w:tc>
          <w:tcPr>
            <w:tcW w:w="3116" w:type="dxa"/>
            <w:vMerge/>
            <w:tcBorders>
              <w:right w:val="single" w:sz="18" w:space="0" w:color="auto"/>
            </w:tcBorders>
          </w:tcPr>
          <w:p w14:paraId="2685DDDA" w14:textId="77777777" w:rsidR="008378BA" w:rsidRDefault="008378BA" w:rsidP="00D00093"/>
        </w:tc>
      </w:tr>
      <w:tr w:rsidR="008378BA" w:rsidRPr="001D3C61" w14:paraId="47DABFA3" w14:textId="77777777" w:rsidTr="00D00093">
        <w:tc>
          <w:tcPr>
            <w:tcW w:w="1700" w:type="dxa"/>
            <w:tcBorders>
              <w:left w:val="single" w:sz="18" w:space="0" w:color="auto"/>
            </w:tcBorders>
            <w:shd w:val="clear" w:color="auto" w:fill="FFFFFF" w:themeFill="background1"/>
          </w:tcPr>
          <w:p w14:paraId="31992C74" w14:textId="77777777" w:rsidR="008378BA" w:rsidRPr="003237DD" w:rsidRDefault="008378BA" w:rsidP="00D00093">
            <w:pPr>
              <w:rPr>
                <w:b/>
              </w:rPr>
            </w:pPr>
            <w:r>
              <w:rPr>
                <w:b/>
              </w:rPr>
              <w:t>Kalansenw kuntilenna</w:t>
            </w:r>
          </w:p>
        </w:tc>
        <w:tc>
          <w:tcPr>
            <w:tcW w:w="4498" w:type="dxa"/>
            <w:shd w:val="clear" w:color="auto" w:fill="FFFFFF" w:themeFill="background1"/>
          </w:tcPr>
          <w:p w14:paraId="5C4B26BF" w14:textId="77777777" w:rsidR="008378BA" w:rsidRPr="006F6F50" w:rsidRDefault="008378BA" w:rsidP="009F3CE2">
            <w:pPr>
              <w:pStyle w:val="ListParagraph"/>
              <w:numPr>
                <w:ilvl w:val="0"/>
                <w:numId w:val="26"/>
              </w:numPr>
              <w:spacing w:after="0" w:line="240" w:lineRule="auto"/>
              <w:jc w:val="both"/>
              <w:rPr>
                <w:rStyle w:val="y2iqfc"/>
                <w:rFonts w:cstheme="minorHAnsi"/>
              </w:rPr>
            </w:pPr>
            <w:r>
              <w:rPr>
                <w:rStyle w:val="y2iqfc"/>
                <w:rFonts w:cstheme="minorHAnsi"/>
                <w:b/>
                <w:bCs/>
                <w:color w:val="202124"/>
                <w:lang w:val="sw-KE"/>
              </w:rPr>
              <w:t>kunkolo</w:t>
            </w:r>
            <w:r w:rsidRPr="006F6F50">
              <w:rPr>
                <w:rStyle w:val="y2iqfc"/>
                <w:rFonts w:cstheme="minorHAnsi"/>
                <w:b/>
                <w:bCs/>
                <w:color w:val="202124"/>
                <w:lang w:val="sw-KE"/>
              </w:rPr>
              <w:t xml:space="preserve">: </w:t>
            </w:r>
            <w:r w:rsidRPr="006F6F50">
              <w:rPr>
                <w:rStyle w:val="y2iqfc"/>
                <w:rFonts w:cstheme="minorHAnsi"/>
                <w:color w:val="202124"/>
                <w:lang w:val="sw-KE"/>
              </w:rPr>
              <w:t>A faamu ko Ala bɛ mɔgɔ kelen-kelen dɔw wele ka kɛ kiraw ye, weleweledala bɛ na ni murutili nɔ ye Ala ma. Tuma dɔw la, Ala ka weleli mɔgɔ kelen-kelen bɛɛ ma, o bɛ saraka de wajibiya, nka Ala bɛna u magow ɲɛ.</w:t>
            </w:r>
          </w:p>
          <w:p w14:paraId="4A1A479A" w14:textId="77777777" w:rsidR="008378BA" w:rsidRPr="006F6F50" w:rsidRDefault="008378BA" w:rsidP="009F3CE2">
            <w:pPr>
              <w:pStyle w:val="ListParagraph"/>
              <w:numPr>
                <w:ilvl w:val="0"/>
                <w:numId w:val="26"/>
              </w:numPr>
              <w:spacing w:after="0" w:line="240" w:lineRule="auto"/>
              <w:jc w:val="both"/>
              <w:rPr>
                <w:rStyle w:val="y2iqfc"/>
                <w:rFonts w:cstheme="minorHAnsi"/>
              </w:rPr>
            </w:pPr>
            <w:r w:rsidRPr="006F6F50">
              <w:rPr>
                <w:rStyle w:val="y2iqfc"/>
                <w:rFonts w:cstheme="minorHAnsi"/>
                <w:b/>
                <w:bCs/>
                <w:color w:val="202124"/>
                <w:lang w:val="sw-KE"/>
              </w:rPr>
              <w:t xml:space="preserve">Dusukun: </w:t>
            </w:r>
            <w:r w:rsidRPr="006F6F50">
              <w:rPr>
                <w:rStyle w:val="y2iqfc"/>
                <w:rFonts w:cstheme="minorHAnsi"/>
                <w:color w:val="202124"/>
                <w:lang w:val="sw-KE"/>
              </w:rPr>
              <w:t>Krecɛnw ka kan ka sɔn ka fɛn minnu saraka walasa ka Ala ka weleli dafa u ka ɲɛnamaya kɔnɔ, i ka miiri o la.</w:t>
            </w:r>
          </w:p>
          <w:p w14:paraId="6D39AD18" w14:textId="77777777" w:rsidR="008378BA" w:rsidRPr="006F6F50" w:rsidRDefault="008378BA" w:rsidP="009F3CE2">
            <w:pPr>
              <w:pStyle w:val="ListParagraph"/>
              <w:numPr>
                <w:ilvl w:val="0"/>
                <w:numId w:val="26"/>
              </w:numPr>
              <w:spacing w:after="0" w:line="240" w:lineRule="auto"/>
              <w:jc w:val="both"/>
              <w:rPr>
                <w:rFonts w:cstheme="minorHAnsi"/>
              </w:rPr>
            </w:pPr>
            <w:r w:rsidRPr="006F6F50">
              <w:rPr>
                <w:rStyle w:val="y2iqfc"/>
                <w:rFonts w:cstheme="minorHAnsi"/>
                <w:b/>
                <w:bCs/>
                <w:color w:val="202124"/>
                <w:lang w:val="sw-KE"/>
              </w:rPr>
              <w:t xml:space="preserve">Bolo: </w:t>
            </w:r>
            <w:r w:rsidRPr="006F6F50">
              <w:rPr>
                <w:rStyle w:val="y2iqfc"/>
                <w:rFonts w:cstheme="minorHAnsi"/>
                <w:color w:val="202124"/>
                <w:lang w:val="sw-KE"/>
              </w:rPr>
              <w:t>Aw labɛnnen don ka pastɛriw ni ɲɛmɔgɔw dɛmɛ Ala ye minnu wele ni u mago bɛ dumuni na walima dɛmɛ wɛrɛ la.</w:t>
            </w:r>
          </w:p>
          <w:p w14:paraId="58B25CDD" w14:textId="77777777" w:rsidR="008378BA" w:rsidRPr="003237DD" w:rsidRDefault="008378BA" w:rsidP="00D00093"/>
        </w:tc>
        <w:tc>
          <w:tcPr>
            <w:tcW w:w="3116" w:type="dxa"/>
            <w:vMerge/>
            <w:tcBorders>
              <w:right w:val="single" w:sz="18" w:space="0" w:color="auto"/>
            </w:tcBorders>
          </w:tcPr>
          <w:p w14:paraId="4DA180E5" w14:textId="77777777" w:rsidR="008378BA" w:rsidRDefault="008378BA" w:rsidP="00D00093"/>
        </w:tc>
      </w:tr>
      <w:tr w:rsidR="008378BA" w:rsidRPr="001D3C61" w14:paraId="087182B5" w14:textId="77777777" w:rsidTr="00D00093">
        <w:tc>
          <w:tcPr>
            <w:tcW w:w="1700" w:type="dxa"/>
            <w:tcBorders>
              <w:left w:val="single" w:sz="18" w:space="0" w:color="auto"/>
              <w:bottom w:val="single" w:sz="4" w:space="0" w:color="auto"/>
            </w:tcBorders>
            <w:shd w:val="clear" w:color="auto" w:fill="FFFFFF" w:themeFill="background1"/>
          </w:tcPr>
          <w:p w14:paraId="2DF6A004" w14:textId="77777777" w:rsidR="008378BA" w:rsidRPr="003237DD" w:rsidRDefault="008378BA" w:rsidP="00D00093">
            <w:pPr>
              <w:rPr>
                <w:b/>
              </w:rPr>
            </w:pPr>
            <w:r>
              <w:rPr>
                <w:b/>
              </w:rPr>
              <w:t xml:space="preserve">Kalan min bɛ vɛrise dɔ kɔnɔ </w:t>
            </w:r>
            <w:r w:rsidRPr="003237DD">
              <w:rPr>
                <w:b/>
              </w:rPr>
              <w:t>:</w:t>
            </w:r>
          </w:p>
        </w:tc>
        <w:tc>
          <w:tcPr>
            <w:tcW w:w="7614" w:type="dxa"/>
            <w:gridSpan w:val="2"/>
            <w:tcBorders>
              <w:bottom w:val="single" w:sz="4" w:space="0" w:color="auto"/>
              <w:right w:val="single" w:sz="18" w:space="0" w:color="auto"/>
            </w:tcBorders>
            <w:shd w:val="clear" w:color="auto" w:fill="FFFFFF" w:themeFill="background1"/>
          </w:tcPr>
          <w:p w14:paraId="69657E16" w14:textId="77777777" w:rsidR="008378BA" w:rsidRPr="004A3D1C" w:rsidRDefault="008378BA" w:rsidP="00D00093">
            <w:pPr>
              <w:jc w:val="both"/>
              <w:rPr>
                <w:rFonts w:cstheme="minorHAnsi"/>
                <w:color w:val="000000"/>
                <w:shd w:val="clear" w:color="auto" w:fill="FFFFFF"/>
              </w:rPr>
            </w:pPr>
            <w:r>
              <w:rPr>
                <w:rFonts w:cstheme="minorHAnsi"/>
                <w:color w:val="000000"/>
                <w:shd w:val="clear" w:color="auto" w:fill="FFFFFF"/>
              </w:rPr>
              <w:t xml:space="preserve">" </w:t>
            </w:r>
            <w:r w:rsidRPr="004A3D1C">
              <w:rPr>
                <w:rStyle w:val="y2iqfc"/>
                <w:rFonts w:ascii="inherit" w:hAnsi="inherit"/>
                <w:color w:val="202124"/>
                <w:lang w:val="sw-KE"/>
              </w:rPr>
              <w:t xml:space="preserve">A na taa Matigi ɲɛ kɔrɔ, Eli ni ni a barika la, ka bangebagaw dusukunw </w:t>
            </w:r>
            <w:r>
              <w:rPr>
                <w:rStyle w:val="y2iqfc"/>
                <w:rFonts w:ascii="inherit" w:hAnsi="inherit"/>
                <w:color w:val="202124"/>
                <w:lang w:val="sw-KE"/>
              </w:rPr>
              <w:t>wuli</w:t>
            </w:r>
            <w:r w:rsidRPr="004A3D1C">
              <w:rPr>
                <w:rStyle w:val="y2iqfc"/>
                <w:rFonts w:ascii="inherit" w:hAnsi="inherit"/>
                <w:color w:val="202124"/>
                <w:lang w:val="sw-KE"/>
              </w:rPr>
              <w:t xml:space="preserve"> u denw ma , ka murutilenw dusukunw wuli ka taa mɔgɔ tilennenw ka hakilitigiya la, ka jama labɛnnenw labɛn Matigi ye."(Alimankan na) (Luka 1:17)</w:t>
            </w:r>
          </w:p>
          <w:p w14:paraId="75A2FA84" w14:textId="77777777" w:rsidR="008378BA" w:rsidRPr="00360151" w:rsidRDefault="008378BA" w:rsidP="00D00093">
            <w:pPr>
              <w:jc w:val="both"/>
              <w:rPr>
                <w:rFonts w:cstheme="minorHAnsi"/>
              </w:rPr>
            </w:pPr>
          </w:p>
        </w:tc>
      </w:tr>
    </w:tbl>
    <w:p w14:paraId="05B00AD6" w14:textId="77777777" w:rsidR="008378BA" w:rsidRPr="008378BA" w:rsidRDefault="008378BA" w:rsidP="008378BA">
      <w:pPr>
        <w:rPr>
          <w:lang w:val="fr-FR"/>
        </w:rPr>
      </w:pPr>
    </w:p>
    <w:tbl>
      <w:tblPr>
        <w:tblStyle w:val="TableGrid"/>
        <w:tblW w:w="0" w:type="auto"/>
        <w:tblLook w:val="04A0" w:firstRow="1" w:lastRow="0" w:firstColumn="1" w:lastColumn="0" w:noHBand="0" w:noVBand="1"/>
      </w:tblPr>
      <w:tblGrid>
        <w:gridCol w:w="1705"/>
        <w:gridCol w:w="7645"/>
      </w:tblGrid>
      <w:tr w:rsidR="008378BA" w:rsidRPr="001D3C61" w14:paraId="57612B9E" w14:textId="77777777" w:rsidTr="00D00093">
        <w:tc>
          <w:tcPr>
            <w:tcW w:w="1705" w:type="dxa"/>
          </w:tcPr>
          <w:p w14:paraId="4D9C663E" w14:textId="77777777" w:rsidR="008378BA" w:rsidRDefault="008378BA" w:rsidP="00D00093">
            <w:pPr>
              <w:jc w:val="center"/>
              <w:rPr>
                <w:b/>
              </w:rPr>
            </w:pPr>
            <w:r>
              <w:rPr>
                <w:b/>
              </w:rPr>
              <w:t xml:space="preserve">Yɔrɔ kalanta bakuruba ɲɛfɔli </w:t>
            </w:r>
          </w:p>
          <w:p w14:paraId="040B42B3" w14:textId="77777777" w:rsidR="008378BA" w:rsidRDefault="008378BA" w:rsidP="00D00093">
            <w:pPr>
              <w:jc w:val="center"/>
              <w:rPr>
                <w:b/>
              </w:rPr>
            </w:pPr>
          </w:p>
        </w:tc>
        <w:tc>
          <w:tcPr>
            <w:tcW w:w="7645" w:type="dxa"/>
          </w:tcPr>
          <w:p w14:paraId="3F0A8F44" w14:textId="77777777" w:rsidR="008378BA" w:rsidRPr="005B3C3A" w:rsidRDefault="008378BA" w:rsidP="00D00093">
            <w:pPr>
              <w:jc w:val="both"/>
              <w:rPr>
                <w:rFonts w:cstheme="minorHAnsi"/>
              </w:rPr>
            </w:pPr>
            <w:r w:rsidRPr="005B3C3A">
              <w:rPr>
                <w:rStyle w:val="y2iqfc"/>
                <w:rFonts w:cstheme="minorHAnsi"/>
                <w:color w:val="202124"/>
                <w:lang w:val="sw-KE"/>
              </w:rPr>
              <w:t>San caman masakɛ Solomani salen kɔfɛ, cɛ dɔ tɔgɔ ko Akabu kɛra Israɛl masakɛ kura ye. A tun ye mɔgɔ jugu ye kosɛbɛ. Ala ye Eli ci ka taa ci bila masakɛ Akab ma , katuguni Eli tun ye kira ye. Kira ye mɔgɔ ye min bɛ kuma Ala tɔgɔ la. Eli y’a fɔ masakɛ Akabu ye ko sanji tɛna na a ka jamana kɔnɔ waati jan kɔnɔ. Sanji tun bɛna na dɔrɔn ni Eli y' a fɔ a ye . Ala tun b’a dɔn ko masakɛ bɛna dimi Eli kɔrɔ tuma min na a ye nin cikan di a ma. O kosɔn, Ala ye Eli ci kuluw la walisa a ka dogo kɔdingɛ kɔnɔ. Eli tun tɛ se ka bɔ ka taa dumuni ɲini k’a dogolen to. O nɔ na, Ala ye yamaruya di kɔnɔ dɔw ma minnu bɛ wele ko wuluwulu, u ka na ni dumuni ye Eli ye walisa a k’a dun . sɔgɔma o wulada o wulada , wuluw tun bɛ na ni sogo ni buru ye Eli fɛ a ka dumuni kɛ . Eli ye dumuni dun min nana ni wulu ye, ka ji min ka bɔ baji dɔ la min tun bɛ a kɛrɛfɛ.</w:t>
            </w:r>
          </w:p>
          <w:p w14:paraId="1326ED10" w14:textId="77777777" w:rsidR="008378BA" w:rsidRDefault="008378BA" w:rsidP="00D00093">
            <w:pPr>
              <w:rPr>
                <w:b/>
              </w:rPr>
            </w:pPr>
          </w:p>
        </w:tc>
      </w:tr>
      <w:tr w:rsidR="008378BA" w:rsidRPr="001D3C61" w14:paraId="7B6843B9" w14:textId="77777777" w:rsidTr="00D00093">
        <w:tc>
          <w:tcPr>
            <w:tcW w:w="1705" w:type="dxa"/>
          </w:tcPr>
          <w:p w14:paraId="45D33E11" w14:textId="77777777" w:rsidR="008378BA" w:rsidRDefault="008378BA" w:rsidP="00D00093">
            <w:pPr>
              <w:jc w:val="center"/>
              <w:rPr>
                <w:b/>
              </w:rPr>
            </w:pPr>
            <w:r>
              <w:rPr>
                <w:b/>
              </w:rPr>
              <w:t>Ja b‘a kalan fɛ min na</w:t>
            </w:r>
          </w:p>
        </w:tc>
        <w:tc>
          <w:tcPr>
            <w:tcW w:w="7645" w:type="dxa"/>
          </w:tcPr>
          <w:p w14:paraId="5400DAB5" w14:textId="77777777" w:rsidR="008378BA" w:rsidRPr="003F5C9E" w:rsidRDefault="008378BA" w:rsidP="001A1E60">
            <w:pPr>
              <w:pStyle w:val="ListParagraph"/>
              <w:numPr>
                <w:ilvl w:val="0"/>
                <w:numId w:val="147"/>
              </w:numPr>
              <w:spacing w:after="0" w:line="240" w:lineRule="auto"/>
              <w:jc w:val="both"/>
              <w:rPr>
                <w:rStyle w:val="y2iqfc"/>
                <w:rFonts w:cstheme="minorHAnsi"/>
                <w:b/>
              </w:rPr>
            </w:pPr>
            <w:r w:rsidRPr="003F5C9E">
              <w:rPr>
                <w:rStyle w:val="y2iqfc"/>
                <w:rFonts w:cstheme="minorHAnsi"/>
                <w:b/>
                <w:bCs/>
                <w:color w:val="202124"/>
                <w:lang w:val="sw-KE"/>
              </w:rPr>
              <w:t xml:space="preserve">Eli </w:t>
            </w:r>
            <w:r w:rsidRPr="003F5C9E">
              <w:rPr>
                <w:rStyle w:val="y2iqfc"/>
                <w:rFonts w:cstheme="minorHAnsi"/>
                <w:color w:val="202124"/>
                <w:lang w:val="sw-KE"/>
              </w:rPr>
              <w:t>tun ye kira ye, Ala ye min ci ka taa Israɛl masakɛ Akabu lasɔmi ko kɔngɔ bɛna kɛ a ka jurumuw ɲangili ye.</w:t>
            </w:r>
          </w:p>
          <w:p w14:paraId="3FD32500" w14:textId="77777777" w:rsidR="008378BA" w:rsidRPr="003F5C9E" w:rsidRDefault="008378BA" w:rsidP="001A1E60">
            <w:pPr>
              <w:pStyle w:val="ListParagraph"/>
              <w:numPr>
                <w:ilvl w:val="0"/>
                <w:numId w:val="147"/>
              </w:numPr>
              <w:spacing w:after="0" w:line="240" w:lineRule="auto"/>
              <w:jc w:val="both"/>
              <w:rPr>
                <w:rStyle w:val="y2iqfc"/>
                <w:rFonts w:cstheme="minorHAnsi"/>
                <w:b/>
              </w:rPr>
            </w:pPr>
            <w:r w:rsidRPr="00D70343">
              <w:rPr>
                <w:rStyle w:val="y2iqfc"/>
                <w:rFonts w:cstheme="minorHAnsi"/>
                <w:b/>
                <w:bCs/>
                <w:color w:val="202124"/>
                <w:lang w:val="sw-KE"/>
              </w:rPr>
              <w:t xml:space="preserve">Kerithi ka baji kan . </w:t>
            </w:r>
            <w:r w:rsidRPr="003F5C9E">
              <w:rPr>
                <w:rStyle w:val="y2iqfc"/>
                <w:rFonts w:cstheme="minorHAnsi"/>
                <w:color w:val="202124"/>
                <w:lang w:val="sw-KE"/>
              </w:rPr>
              <w:t>Ikomi masakɛ Akab tun b’a fɛ ka kojugu kɛ Eli la k’a sababu kɛ o kiraya kuma ye, Ala ye Eli bila ka dogo Jurdɛn baji kɔrɔn fɛ.</w:t>
            </w:r>
          </w:p>
          <w:p w14:paraId="223F4346" w14:textId="77777777" w:rsidR="008378BA" w:rsidRPr="003F5C9E" w:rsidRDefault="008378BA" w:rsidP="001A1E60">
            <w:pPr>
              <w:pStyle w:val="ListParagraph"/>
              <w:numPr>
                <w:ilvl w:val="0"/>
                <w:numId w:val="147"/>
              </w:numPr>
              <w:spacing w:after="0" w:line="240" w:lineRule="auto"/>
              <w:jc w:val="both"/>
              <w:rPr>
                <w:rStyle w:val="y2iqfc"/>
                <w:rFonts w:cstheme="minorHAnsi"/>
                <w:b/>
              </w:rPr>
            </w:pPr>
            <w:r w:rsidRPr="00DD4E6B">
              <w:rPr>
                <w:rStyle w:val="y2iqfc"/>
                <w:rFonts w:cstheme="minorHAnsi"/>
                <w:b/>
                <w:bCs/>
                <w:color w:val="202124"/>
                <w:lang w:val="sw-KE"/>
              </w:rPr>
              <w:t xml:space="preserve">Kɔgɔjida dɔ. </w:t>
            </w:r>
            <w:r w:rsidRPr="003F5C9E">
              <w:rPr>
                <w:rStyle w:val="y2iqfc"/>
                <w:rFonts w:cstheme="minorHAnsi"/>
                <w:color w:val="202124"/>
                <w:lang w:val="sw-KE"/>
              </w:rPr>
              <w:t>Ala y’a ka kira mako jɔnjɔnw dafa a kɛtɔ k’a ci ka taa a dogo baji kɛrɛfɛ, Eli bɛ ji sɔrɔ yɔrɔ min na.</w:t>
            </w:r>
          </w:p>
          <w:p w14:paraId="700498D6" w14:textId="77777777" w:rsidR="008378BA" w:rsidRPr="003F09D9" w:rsidRDefault="008378BA" w:rsidP="001A1E60">
            <w:pPr>
              <w:pStyle w:val="ListParagraph"/>
              <w:numPr>
                <w:ilvl w:val="0"/>
                <w:numId w:val="147"/>
              </w:numPr>
              <w:spacing w:after="0" w:line="240" w:lineRule="auto"/>
              <w:jc w:val="both"/>
              <w:rPr>
                <w:rFonts w:cstheme="minorHAnsi"/>
                <w:b/>
              </w:rPr>
            </w:pPr>
            <w:r w:rsidRPr="00DD4E6B">
              <w:rPr>
                <w:rStyle w:val="y2iqfc"/>
                <w:rFonts w:cstheme="minorHAnsi"/>
                <w:b/>
                <w:bCs/>
                <w:color w:val="202124"/>
                <w:lang w:val="sw-KE"/>
              </w:rPr>
              <w:t xml:space="preserve">Ka kasi. </w:t>
            </w:r>
            <w:r w:rsidRPr="003F5C9E">
              <w:rPr>
                <w:rStyle w:val="y2iqfc"/>
                <w:rFonts w:cstheme="minorHAnsi"/>
                <w:color w:val="202124"/>
                <w:lang w:val="sw-KE"/>
              </w:rPr>
              <w:t>Ala fana y’a ka kira magow ɲɛ cogo la min tun tɛ deli ka kɛ, a kɛtɔ ka kɔnɔw balo siɲɛ fila tile kɔnɔ. Sɔgɔma, kɔnɔw nana ni buru ni sogo ye, wula fɛ, sogo tun bɛ na.</w:t>
            </w:r>
          </w:p>
        </w:tc>
      </w:tr>
      <w:tr w:rsidR="008378BA" w:rsidRPr="001D3C61" w14:paraId="43227080" w14:textId="77777777" w:rsidTr="00D00093">
        <w:tc>
          <w:tcPr>
            <w:tcW w:w="1705" w:type="dxa"/>
          </w:tcPr>
          <w:p w14:paraId="69FB0551" w14:textId="77777777" w:rsidR="008378BA" w:rsidRDefault="008378BA" w:rsidP="00D00093">
            <w:pPr>
              <w:jc w:val="center"/>
            </w:pPr>
            <w:r>
              <w:rPr>
                <w:b/>
              </w:rPr>
              <w:lastRenderedPageBreak/>
              <w:t>Masalabolo hukumu</w:t>
            </w:r>
          </w:p>
        </w:tc>
        <w:tc>
          <w:tcPr>
            <w:tcW w:w="7645" w:type="dxa"/>
          </w:tcPr>
          <w:p w14:paraId="5E07F108" w14:textId="77777777" w:rsidR="008378BA" w:rsidRPr="00DD4E6B" w:rsidRDefault="008378BA" w:rsidP="00D00093">
            <w:pPr>
              <w:jc w:val="both"/>
            </w:pPr>
            <w:r w:rsidRPr="00DD4E6B">
              <w:rPr>
                <w:rStyle w:val="y2iqfc"/>
                <w:rFonts w:cstheme="minorHAnsi"/>
                <w:color w:val="202124"/>
                <w:lang w:val="sw-KE"/>
              </w:rPr>
              <w:t>Israɛl ka Masaya Uni ma mɛn. A daminɛna koɲuman masakɛ Dawuda ka fanga kɔrɔ, ka bɔ kɛnɛma, a tun bɛ i n’a fɔ a bɛ taa ɲɛ Solomani ka fanga kɔrɔ. Nka, Solomani dusukun tilalen don kɔfɛ a ka ɲɛnamaya kɔnɔ tuma min na a tɔgɔba ni a ka nafolo kɛra kuncɛbaya sababu ye a bolo sanni a ka majigin Ala ɲɛkɔrɔ. Solomani salen kɔfɛ, kɛlɛ kɛra Israɛl kabilaw ni ɲɔgɔn cɛ, u tilalen don kulu fila ye, worodugu kabila 10 tun bɛ wele ko "Israɛl", ani saheli kabila 2 tɔw tun bɛ wele ko " Juda</w:t>
            </w:r>
          </w:p>
          <w:p w14:paraId="71B69C5D" w14:textId="77777777" w:rsidR="008378BA" w:rsidRDefault="008378BA" w:rsidP="00D00093"/>
          <w:p w14:paraId="0599A189" w14:textId="77777777" w:rsidR="008378BA" w:rsidRPr="00C85E86" w:rsidRDefault="008378BA" w:rsidP="00D00093">
            <w:pPr>
              <w:jc w:val="both"/>
              <w:rPr>
                <w:rFonts w:cstheme="minorHAnsi"/>
              </w:rPr>
            </w:pPr>
            <w:r w:rsidRPr="00C85E86">
              <w:rPr>
                <w:rStyle w:val="y2iqfc"/>
                <w:rFonts w:cstheme="minorHAnsi"/>
                <w:color w:val="202124"/>
                <w:lang w:val="sw-KE"/>
              </w:rPr>
              <w:t>Masaya fila bɛɛ ɲɛmɔgɔw tun tɛ kelen ye kosɛbɛ san kɛmɛ caman kɔnɔ u ka yɛrɛdi la Ala ma ka kɛɲɛ n'u ka cɛsiri ye u lamini jamanaw ka "</w:t>
            </w:r>
            <w:r>
              <w:rPr>
                <w:rStyle w:val="y2iqfc"/>
                <w:rFonts w:cstheme="minorHAnsi"/>
                <w:color w:val="202124"/>
                <w:lang w:val="sw-KE"/>
              </w:rPr>
              <w:t>a</w:t>
            </w:r>
            <w:r w:rsidRPr="00C85E86">
              <w:rPr>
                <w:rStyle w:val="y2iqfc"/>
                <w:rFonts w:cstheme="minorHAnsi"/>
                <w:color w:val="202124"/>
                <w:lang w:val="sw-KE"/>
              </w:rPr>
              <w:t>la" wɛrɛw ma . Masakɛ juguba dɔ, Israɛl masakɛ Akab , ma "ala" wɛrɛw bato dɔrɔn, nka a ye batoso dɔ jɔ o ala nkalonma dɔ tɔgɔ la layidu jamana kɔnɔ.</w:t>
            </w:r>
          </w:p>
          <w:p w14:paraId="71D6C116" w14:textId="77777777" w:rsidR="008378BA" w:rsidRDefault="008378BA" w:rsidP="00D00093"/>
          <w:p w14:paraId="56BA4B4C" w14:textId="77777777" w:rsidR="008378BA" w:rsidRPr="00DA0CF7" w:rsidRDefault="008378BA" w:rsidP="00D00093">
            <w:pPr>
              <w:jc w:val="both"/>
              <w:rPr>
                <w:rFonts w:cstheme="minorHAnsi"/>
              </w:rPr>
            </w:pPr>
            <w:r w:rsidRPr="00DA0CF7">
              <w:rPr>
                <w:rStyle w:val="y2iqfc"/>
                <w:rFonts w:cstheme="minorHAnsi"/>
                <w:color w:val="202124"/>
                <w:lang w:val="sw-KE"/>
              </w:rPr>
              <w:t>Ala tun t’a wasa k’a to Israɛldenw ka muruti dɔrɔn ani ka tɔɔrɔ u ka jurumuw nɔfɛkow la. O kosn, a ye mgw ci minnu b wele ko kiraw, olu ye kuntigiw ni Israɛldenw lasɔmi u ka nimisa u ka jurumuw la, ka segin ka Ala lakika kelenpe bato.</w:t>
            </w:r>
          </w:p>
          <w:p w14:paraId="43E78870" w14:textId="77777777" w:rsidR="008378BA" w:rsidRDefault="008378BA" w:rsidP="00D00093"/>
          <w:p w14:paraId="246A04C2" w14:textId="77777777" w:rsidR="008378BA" w:rsidRPr="00880F3F" w:rsidRDefault="008378BA" w:rsidP="00D00093">
            <w:pPr>
              <w:jc w:val="both"/>
            </w:pPr>
            <w:r w:rsidRPr="00880F3F">
              <w:rPr>
                <w:rStyle w:val="y2iqfc"/>
                <w:rFonts w:cstheme="minorHAnsi"/>
                <w:color w:val="202124"/>
                <w:lang w:val="sw-KE"/>
              </w:rPr>
              <w:t>Eli tun ye o kiraw dɔ ye. Ala y' a ci ka taa masakɛ Akabu lasɔmi . Ka kɛ Ala ka kira ye, o tun ye farati ye, bawo masakɛw ni mɔgɔ minnu bɛ balo murutili la Ala ma, tuma caman na, olu t’a fɛ mɔgɔw k’u kunbɛn u ka jurumuw kosɔn, walima k’u lasɔmi u ka murutili kɔlɔlɔw la. Masakɛ Akab tun bɛ nin cogo la, o de la Ala y’a fɔ Eli ye ko a ka boli masakɛ Akabu ɲɛ ka taa a dogo Akabu ɲɛda kɔfɛ . Ala y’a janto Eli magow la k’a to dogo la.</w:t>
            </w:r>
          </w:p>
          <w:p w14:paraId="124558AD" w14:textId="77777777" w:rsidR="008378BA" w:rsidRPr="00360151" w:rsidRDefault="008378BA" w:rsidP="00D00093"/>
          <w:p w14:paraId="0967A24B" w14:textId="77777777" w:rsidR="008378BA" w:rsidRPr="00880F3F" w:rsidRDefault="008378BA" w:rsidP="00D00093">
            <w:pPr>
              <w:jc w:val="both"/>
              <w:rPr>
                <w:rFonts w:cstheme="minorHAnsi"/>
              </w:rPr>
            </w:pPr>
            <w:r w:rsidRPr="00880F3F">
              <w:rPr>
                <w:rStyle w:val="y2iqfc"/>
                <w:rFonts w:cstheme="minorHAnsi"/>
                <w:b/>
                <w:bCs/>
                <w:color w:val="202124"/>
                <w:lang w:val="sw-KE"/>
              </w:rPr>
              <w:t xml:space="preserve">Layidu kura sɛbɛn: </w:t>
            </w:r>
            <w:r w:rsidRPr="00880F3F">
              <w:rPr>
                <w:rStyle w:val="y2iqfc"/>
                <w:rFonts w:cstheme="minorHAnsi"/>
                <w:color w:val="202124"/>
                <w:lang w:val="sw-KE"/>
              </w:rPr>
              <w:t>Eli tun ye Israɛl ka kira nafama dɔ ye, i n’a fɔ a bɛ ye cogo min na ko a tɔgɔ bɛ sɔrɔ siɲɛ caman Layidu Kura kɔnɔ. Tuma caman na, Yuhana Batiselikɛla bɛ fɔ ko a ye Layidu Kura jiracogo ye min bɛ “Eli hakili ni a ka sebaaya” jira. I ko Eli, Yuhana Batiselikɛla ye Israɛl murutilenw ni kanminɛbaliw wele u ka nimisa ani ka segin ka Ala kelenpe bato.</w:t>
            </w:r>
          </w:p>
          <w:p w14:paraId="67C9C89F" w14:textId="77777777" w:rsidR="008378BA" w:rsidRPr="00CA4179" w:rsidRDefault="008378BA" w:rsidP="00D00093"/>
        </w:tc>
      </w:tr>
      <w:tr w:rsidR="008378BA" w14:paraId="69A0F389" w14:textId="77777777" w:rsidTr="00D00093">
        <w:tc>
          <w:tcPr>
            <w:tcW w:w="9350" w:type="dxa"/>
            <w:gridSpan w:val="2"/>
            <w:shd w:val="clear" w:color="auto" w:fill="BFBFBF" w:themeFill="background1" w:themeFillShade="BF"/>
          </w:tcPr>
          <w:p w14:paraId="1B42B831" w14:textId="77777777" w:rsidR="008378BA" w:rsidRPr="0068101F" w:rsidRDefault="008378BA" w:rsidP="00D00093">
            <w:pPr>
              <w:jc w:val="center"/>
              <w:rPr>
                <w:sz w:val="28"/>
                <w:szCs w:val="28"/>
              </w:rPr>
            </w:pPr>
            <w:r>
              <w:rPr>
                <w:b/>
                <w:sz w:val="28"/>
                <w:szCs w:val="28"/>
              </w:rPr>
              <w:t>Bibulu kalanni</w:t>
            </w:r>
          </w:p>
        </w:tc>
      </w:tr>
      <w:tr w:rsidR="008378BA" w:rsidRPr="001D3C61" w14:paraId="505B9FBF" w14:textId="77777777" w:rsidTr="00D00093">
        <w:tc>
          <w:tcPr>
            <w:tcW w:w="1705" w:type="dxa"/>
          </w:tcPr>
          <w:p w14:paraId="5EABB066" w14:textId="77777777" w:rsidR="008378BA" w:rsidRPr="0068101F" w:rsidRDefault="008378BA" w:rsidP="00D00093">
            <w:pPr>
              <w:jc w:val="center"/>
              <w:rPr>
                <w:b/>
                <w:sz w:val="28"/>
                <w:szCs w:val="28"/>
              </w:rPr>
            </w:pPr>
            <w:r>
              <w:rPr>
                <w:b/>
                <w:sz w:val="28"/>
                <w:szCs w:val="28"/>
              </w:rPr>
              <w:t>Ka seli wala ka delili kɛ</w:t>
            </w:r>
          </w:p>
        </w:tc>
        <w:tc>
          <w:tcPr>
            <w:tcW w:w="7645" w:type="dxa"/>
          </w:tcPr>
          <w:p w14:paraId="7B9B2CE4" w14:textId="77777777" w:rsidR="008378BA" w:rsidRPr="003F09D9" w:rsidRDefault="008378BA" w:rsidP="009F3CE2">
            <w:pPr>
              <w:pStyle w:val="ListParagraph"/>
              <w:numPr>
                <w:ilvl w:val="0"/>
                <w:numId w:val="12"/>
              </w:numPr>
              <w:spacing w:after="0" w:line="240" w:lineRule="auto"/>
              <w:jc w:val="both"/>
              <w:rPr>
                <w:rStyle w:val="y2iqfc"/>
                <w:rFonts w:cstheme="minorHAnsi"/>
              </w:rPr>
            </w:pPr>
            <w:r>
              <w:rPr>
                <w:rStyle w:val="y2iqfc"/>
                <w:rFonts w:cstheme="minorHAnsi"/>
              </w:rPr>
              <w:t>Ninikali kɛ delili kunko ko la ani ka tanuli kɛ.</w:t>
            </w:r>
          </w:p>
          <w:p w14:paraId="0B161FFE" w14:textId="77777777" w:rsidR="008378BA" w:rsidRPr="003F09D9" w:rsidRDefault="008378BA" w:rsidP="009F3CE2">
            <w:pPr>
              <w:pStyle w:val="ListParagraph"/>
              <w:numPr>
                <w:ilvl w:val="0"/>
                <w:numId w:val="12"/>
              </w:numPr>
              <w:spacing w:after="0" w:line="240" w:lineRule="auto"/>
              <w:jc w:val="both"/>
              <w:rPr>
                <w:rStyle w:val="y2iqfc"/>
                <w:rFonts w:cstheme="minorHAnsi"/>
              </w:rPr>
            </w:pPr>
            <w:r>
              <w:rPr>
                <w:rStyle w:val="y2iqfc"/>
                <w:rFonts w:cstheme="minorHAnsi"/>
                <w:color w:val="202124"/>
                <w:lang w:val="sw-KE"/>
              </w:rPr>
              <w:t>Aw ka barikada Ala ye balima  ɲɔgɔnya kosɔn.</w:t>
            </w:r>
          </w:p>
          <w:p w14:paraId="6AD5FBCF" w14:textId="77777777" w:rsidR="008378BA" w:rsidRPr="003F09D9" w:rsidRDefault="008378BA" w:rsidP="009F3CE2">
            <w:pPr>
              <w:pStyle w:val="ListParagraph"/>
              <w:numPr>
                <w:ilvl w:val="0"/>
                <w:numId w:val="12"/>
              </w:numPr>
              <w:spacing w:after="0" w:line="240" w:lineRule="auto"/>
              <w:jc w:val="both"/>
              <w:rPr>
                <w:rStyle w:val="y2iqfc"/>
                <w:rFonts w:cstheme="minorHAnsi"/>
              </w:rPr>
            </w:pPr>
            <w:r w:rsidRPr="003F09D9">
              <w:rPr>
                <w:rStyle w:val="y2iqfc"/>
                <w:rFonts w:cstheme="minorHAnsi"/>
                <w:color w:val="202124"/>
                <w:lang w:val="sw-KE"/>
              </w:rPr>
              <w:t>Delili kɛ delili magow kama.</w:t>
            </w:r>
          </w:p>
          <w:p w14:paraId="2E2A184E" w14:textId="77777777" w:rsidR="008378BA" w:rsidRPr="003F09D9" w:rsidRDefault="008378BA" w:rsidP="009F3CE2">
            <w:pPr>
              <w:pStyle w:val="ListParagraph"/>
              <w:numPr>
                <w:ilvl w:val="0"/>
                <w:numId w:val="12"/>
              </w:numPr>
              <w:spacing w:after="0" w:line="240" w:lineRule="auto"/>
              <w:jc w:val="both"/>
              <w:rPr>
                <w:rFonts w:cstheme="minorHAnsi"/>
              </w:rPr>
            </w:pPr>
            <w:r w:rsidRPr="003F09D9">
              <w:rPr>
                <w:rStyle w:val="y2iqfc"/>
                <w:rFonts w:cstheme="minorHAnsi"/>
                <w:color w:val="202124"/>
                <w:lang w:val="sw-KE"/>
              </w:rPr>
              <w:t xml:space="preserve">Ni Senu deli a ka aw dusukunw ni aw hakiliw da </w:t>
            </w:r>
            <w:r>
              <w:rPr>
                <w:rStyle w:val="y2iqfc"/>
                <w:rFonts w:cstheme="minorHAnsi"/>
                <w:color w:val="202124"/>
                <w:lang w:val="sw-KE"/>
              </w:rPr>
              <w:t xml:space="preserve">yɛlɛ </w:t>
            </w:r>
            <w:r w:rsidRPr="003F09D9">
              <w:rPr>
                <w:rStyle w:val="y2iqfc"/>
                <w:rFonts w:cstheme="minorHAnsi"/>
                <w:color w:val="202124"/>
                <w:lang w:val="sw-KE"/>
              </w:rPr>
              <w:t xml:space="preserve">walisa </w:t>
            </w:r>
            <w:r>
              <w:rPr>
                <w:rStyle w:val="y2iqfc"/>
                <w:rFonts w:cstheme="minorHAnsi"/>
                <w:color w:val="202124"/>
                <w:lang w:val="sw-KE"/>
              </w:rPr>
              <w:t>aw bɛ Ala</w:t>
            </w:r>
            <w:r w:rsidRPr="003F09D9">
              <w:rPr>
                <w:rStyle w:val="y2iqfc"/>
                <w:rFonts w:cstheme="minorHAnsi"/>
                <w:color w:val="202124"/>
                <w:lang w:val="sw-KE"/>
              </w:rPr>
              <w:t xml:space="preserve"> ka</w:t>
            </w:r>
            <w:r>
              <w:rPr>
                <w:rStyle w:val="y2iqfc"/>
                <w:rFonts w:cstheme="minorHAnsi"/>
                <w:color w:val="202124"/>
                <w:lang w:val="sw-KE"/>
              </w:rPr>
              <w:t xml:space="preserve"> kuma </w:t>
            </w:r>
            <w:r w:rsidRPr="003F09D9">
              <w:rPr>
                <w:rStyle w:val="y2iqfc"/>
                <w:rFonts w:cstheme="minorHAnsi"/>
                <w:color w:val="202124"/>
                <w:lang w:val="sw-KE"/>
              </w:rPr>
              <w:t xml:space="preserve"> min tila aw ni ɲɔgɔn cɛ bi, </w:t>
            </w:r>
            <w:r>
              <w:rPr>
                <w:rStyle w:val="y2iqfc"/>
                <w:rFonts w:cstheme="minorHAnsi"/>
                <w:color w:val="202124"/>
                <w:lang w:val="sw-KE"/>
              </w:rPr>
              <w:t>aw ka o</w:t>
            </w:r>
            <w:r w:rsidRPr="003F09D9">
              <w:rPr>
                <w:rStyle w:val="y2iqfc"/>
                <w:rFonts w:cstheme="minorHAnsi"/>
                <w:color w:val="202124"/>
                <w:lang w:val="sw-KE"/>
              </w:rPr>
              <w:t xml:space="preserve"> sɔrɔ ni nisɔndiya ye .</w:t>
            </w:r>
          </w:p>
          <w:p w14:paraId="1FF33597" w14:textId="77777777" w:rsidR="008378BA" w:rsidRDefault="008378BA" w:rsidP="00D00093"/>
        </w:tc>
      </w:tr>
      <w:tr w:rsidR="008378BA" w:rsidRPr="001D3C61" w14:paraId="40DD9CA2" w14:textId="77777777" w:rsidTr="00D00093">
        <w:tc>
          <w:tcPr>
            <w:tcW w:w="1705" w:type="dxa"/>
          </w:tcPr>
          <w:p w14:paraId="660C3D93" w14:textId="77777777" w:rsidR="008378BA" w:rsidRPr="0068101F" w:rsidRDefault="008378BA" w:rsidP="00D00093">
            <w:pPr>
              <w:jc w:val="center"/>
              <w:rPr>
                <w:b/>
                <w:sz w:val="28"/>
                <w:szCs w:val="28"/>
              </w:rPr>
            </w:pPr>
            <w:r>
              <w:rPr>
                <w:b/>
                <w:sz w:val="28"/>
                <w:szCs w:val="28"/>
              </w:rPr>
              <w:t>Ka a  lamɛn</w:t>
            </w:r>
          </w:p>
        </w:tc>
        <w:tc>
          <w:tcPr>
            <w:tcW w:w="7645" w:type="dxa"/>
          </w:tcPr>
          <w:p w14:paraId="7EA30C69" w14:textId="77777777" w:rsidR="008378BA" w:rsidRPr="003F09D9" w:rsidRDefault="008378BA" w:rsidP="009F3CE2">
            <w:pPr>
              <w:pStyle w:val="ListParagraph"/>
              <w:numPr>
                <w:ilvl w:val="0"/>
                <w:numId w:val="13"/>
              </w:numPr>
              <w:spacing w:after="0" w:line="240" w:lineRule="auto"/>
              <w:jc w:val="both"/>
              <w:rPr>
                <w:rStyle w:val="y2iqfc"/>
                <w:rFonts w:cstheme="minorHAnsi"/>
              </w:rPr>
            </w:pPr>
            <w:r w:rsidRPr="003F09D9">
              <w:rPr>
                <w:rStyle w:val="y2iqfc"/>
                <w:rFonts w:cstheme="minorHAnsi"/>
                <w:color w:val="202124"/>
                <w:lang w:val="sw-KE"/>
              </w:rPr>
              <w:t>Bibulu-kalan tɛmɛsira fila bɛɛ kalan.</w:t>
            </w:r>
          </w:p>
          <w:p w14:paraId="50201A72" w14:textId="77777777" w:rsidR="008378BA" w:rsidRPr="003F09D9" w:rsidRDefault="008378BA" w:rsidP="009F3CE2">
            <w:pPr>
              <w:pStyle w:val="ListParagraph"/>
              <w:numPr>
                <w:ilvl w:val="0"/>
                <w:numId w:val="13"/>
              </w:numPr>
              <w:spacing w:after="0" w:line="240" w:lineRule="auto"/>
              <w:jc w:val="both"/>
              <w:rPr>
                <w:rStyle w:val="y2iqfc"/>
                <w:rFonts w:cstheme="minorHAnsi"/>
              </w:rPr>
            </w:pPr>
            <w:r w:rsidRPr="003F09D9">
              <w:rPr>
                <w:rStyle w:val="y2iqfc"/>
                <w:rFonts w:cstheme="minorHAnsi"/>
                <w:color w:val="202124"/>
                <w:lang w:val="sw-KE"/>
              </w:rPr>
              <w:t>“Sɛbɛn kɔnɔkow” lajɛ ka bɔ sanfɛ ka ɲɛsin kalanso ma.</w:t>
            </w:r>
          </w:p>
          <w:p w14:paraId="7AA35C74" w14:textId="77777777" w:rsidR="008378BA" w:rsidRPr="003F09D9" w:rsidRDefault="008378BA" w:rsidP="009F3CE2">
            <w:pPr>
              <w:pStyle w:val="ListParagraph"/>
              <w:numPr>
                <w:ilvl w:val="0"/>
                <w:numId w:val="13"/>
              </w:numPr>
              <w:spacing w:after="0" w:line="240" w:lineRule="auto"/>
              <w:jc w:val="both"/>
              <w:rPr>
                <w:rStyle w:val="y2iqfc"/>
                <w:rFonts w:cstheme="minorHAnsi"/>
              </w:rPr>
            </w:pPr>
            <w:r>
              <w:rPr>
                <w:rStyle w:val="y2iqfc"/>
                <w:rFonts w:cstheme="minorHAnsi"/>
                <w:color w:val="202124"/>
                <w:lang w:val="sw-KE"/>
              </w:rPr>
              <w:t xml:space="preserve">Bibulu-kalan tɛmɛsira fila bɛɛ </w:t>
            </w:r>
            <w:r w:rsidRPr="003F09D9">
              <w:rPr>
                <w:rStyle w:val="y2iqfc"/>
                <w:rFonts w:cstheme="minorHAnsi"/>
                <w:color w:val="202124"/>
                <w:lang w:val="sw-KE"/>
              </w:rPr>
              <w:t>kalan kokura.</w:t>
            </w:r>
          </w:p>
          <w:p w14:paraId="681ED48F" w14:textId="77777777" w:rsidR="008378BA" w:rsidRPr="003F09D9" w:rsidRDefault="008378BA" w:rsidP="009F3CE2">
            <w:pPr>
              <w:pStyle w:val="ListParagraph"/>
              <w:numPr>
                <w:ilvl w:val="0"/>
                <w:numId w:val="13"/>
              </w:numPr>
              <w:spacing w:after="0" w:line="240" w:lineRule="auto"/>
              <w:jc w:val="both"/>
              <w:rPr>
                <w:rFonts w:cstheme="minorHAnsi"/>
              </w:rPr>
            </w:pPr>
            <w:r w:rsidRPr="003F09D9">
              <w:rPr>
                <w:rStyle w:val="y2iqfc"/>
                <w:rFonts w:cstheme="minorHAnsi"/>
                <w:color w:val="202124"/>
                <w:lang w:val="sw-KE"/>
              </w:rPr>
              <w:t>A ɲini mɔgɔ dɔ fɛ a ka Bibulu tɛmɛsira koloma dɔ fɔ cogo wɛrɛ la.</w:t>
            </w:r>
          </w:p>
          <w:p w14:paraId="01CD6D0F" w14:textId="77777777" w:rsidR="008378BA" w:rsidRDefault="008378BA" w:rsidP="00D00093"/>
        </w:tc>
      </w:tr>
      <w:tr w:rsidR="008378BA" w:rsidRPr="001D3C61" w14:paraId="74A0152A" w14:textId="77777777" w:rsidTr="00D00093">
        <w:tc>
          <w:tcPr>
            <w:tcW w:w="1705" w:type="dxa"/>
          </w:tcPr>
          <w:p w14:paraId="10CED7EF" w14:textId="77777777" w:rsidR="008378BA" w:rsidRPr="0068101F" w:rsidRDefault="008378BA" w:rsidP="00D00093">
            <w:pPr>
              <w:jc w:val="center"/>
              <w:rPr>
                <w:b/>
                <w:sz w:val="28"/>
                <w:szCs w:val="28"/>
              </w:rPr>
            </w:pPr>
            <w:r>
              <w:rPr>
                <w:b/>
                <w:sz w:val="28"/>
                <w:szCs w:val="28"/>
              </w:rPr>
              <w:t>Aw k’a tila ɲɔgɔn fɛ</w:t>
            </w:r>
          </w:p>
        </w:tc>
        <w:tc>
          <w:tcPr>
            <w:tcW w:w="7645" w:type="dxa"/>
          </w:tcPr>
          <w:p w14:paraId="6A3EB793" w14:textId="77777777" w:rsidR="008378BA" w:rsidRPr="00742232" w:rsidRDefault="008378BA" w:rsidP="009F3CE2">
            <w:pPr>
              <w:pStyle w:val="ListParagraph"/>
              <w:numPr>
                <w:ilvl w:val="0"/>
                <w:numId w:val="14"/>
              </w:numPr>
              <w:spacing w:after="0" w:line="240" w:lineRule="auto"/>
              <w:jc w:val="both"/>
              <w:rPr>
                <w:rFonts w:cstheme="minorHAnsi"/>
                <w:b/>
              </w:rPr>
            </w:pPr>
            <w:r>
              <w:rPr>
                <w:rStyle w:val="y2iqfc"/>
                <w:rFonts w:cstheme="minorHAnsi"/>
                <w:b/>
                <w:bCs/>
                <w:color w:val="202124"/>
                <w:lang w:val="sw-KE"/>
              </w:rPr>
              <w:t>kunkolo</w:t>
            </w:r>
            <w:r w:rsidRPr="00742232">
              <w:rPr>
                <w:rStyle w:val="y2iqfc"/>
                <w:rFonts w:cstheme="minorHAnsi"/>
                <w:b/>
                <w:bCs/>
                <w:color w:val="202124"/>
                <w:lang w:val="sw-KE"/>
              </w:rPr>
              <w:t>: Sɛbɛnni kɔrɔ ye mun ye?</w:t>
            </w:r>
          </w:p>
          <w:p w14:paraId="031574BF" w14:textId="77777777" w:rsidR="008378BA" w:rsidRPr="00A13621" w:rsidRDefault="008378BA" w:rsidP="00D00093">
            <w:pPr>
              <w:jc w:val="both"/>
              <w:rPr>
                <w:rFonts w:cstheme="minorHAnsi"/>
              </w:rPr>
            </w:pPr>
            <w:r w:rsidRPr="00A13621">
              <w:rPr>
                <w:rStyle w:val="y2iqfc"/>
                <w:rFonts w:cstheme="minorHAnsi"/>
                <w:color w:val="202124"/>
                <w:lang w:val="sw-KE"/>
              </w:rPr>
              <w:t xml:space="preserve">Ala ye hadamaden da ni kanuya ye. Tuma min na mgw ye jurumu k Ala kr, o klw tun b yen, nka Ala tun b baara k walisa ka fn d da mgw ye walisa u ka nimisa ani ka baara k ale kelenpe ye. Ka fara o kan , hali ni Ala ye mgw bila layidu jamana la, ani u murutira, Ala ye kiraw di u ma u ka segin Ala ma min tun b se ka dugawu ninama di u ma, a tun t se ka o ka jurumuw jaabiw sr. Ala fana b kiraw ci bi ka </w:t>
            </w:r>
            <w:r w:rsidRPr="00A13621">
              <w:rPr>
                <w:rStyle w:val="y2iqfc"/>
                <w:rFonts w:cstheme="minorHAnsi"/>
                <w:color w:val="202124"/>
                <w:lang w:val="sw-KE"/>
              </w:rPr>
              <w:lastRenderedPageBreak/>
              <w:t>mgw lasɔmi o ka jurumuw kɔlɔlɔw la, ani ka u wele u ka nimisa ani ka kisili sɔrɔ Yesu Krisita barika la. Ka kɛ Ala ka kira dɔ ye tuma caman na, o tun ye ɲɛnamaya gɛlɛnba ye Israɛl jamana kɔnɔ.</w:t>
            </w:r>
          </w:p>
          <w:p w14:paraId="692C7DE7" w14:textId="77777777" w:rsidR="008378BA" w:rsidRPr="00A13621" w:rsidRDefault="008378BA" w:rsidP="009F3CE2">
            <w:pPr>
              <w:pStyle w:val="ListParagraph"/>
              <w:numPr>
                <w:ilvl w:val="0"/>
                <w:numId w:val="25"/>
              </w:numPr>
              <w:spacing w:after="0" w:line="240" w:lineRule="auto"/>
              <w:jc w:val="both"/>
              <w:rPr>
                <w:rStyle w:val="y2iqfc"/>
                <w:rFonts w:cstheme="minorHAnsi"/>
                <w:b/>
                <w:bCs/>
              </w:rPr>
            </w:pPr>
            <w:r w:rsidRPr="00A13621">
              <w:rPr>
                <w:rStyle w:val="y2iqfc"/>
                <w:rFonts w:cstheme="minorHAnsi"/>
                <w:b/>
                <w:bCs/>
                <w:color w:val="202124"/>
                <w:lang w:val="sw-KE"/>
              </w:rPr>
              <w:t>ye mɔgɔ jumɛnw wele i ka ɲɛnamaya kɔnɔ ka ɲɛnamaya kɛ ni kantigiya ye Ala ye?</w:t>
            </w:r>
          </w:p>
          <w:p w14:paraId="6AE701CD" w14:textId="77777777" w:rsidR="008378BA" w:rsidRPr="00A13621" w:rsidRDefault="008378BA" w:rsidP="009F3CE2">
            <w:pPr>
              <w:pStyle w:val="ListParagraph"/>
              <w:numPr>
                <w:ilvl w:val="0"/>
                <w:numId w:val="25"/>
              </w:numPr>
              <w:spacing w:after="0" w:line="240" w:lineRule="auto"/>
              <w:jc w:val="both"/>
              <w:rPr>
                <w:rFonts w:cstheme="minorHAnsi"/>
                <w:b/>
                <w:bCs/>
              </w:rPr>
            </w:pPr>
            <w:r w:rsidRPr="00A13621">
              <w:rPr>
                <w:rStyle w:val="y2iqfc"/>
                <w:rFonts w:cstheme="minorHAnsi"/>
                <w:b/>
                <w:bCs/>
                <w:color w:val="202124"/>
                <w:lang w:val="sw-KE"/>
              </w:rPr>
              <w:t>Mun na mg dw b nimisa ni u b u ka jurumuw k, nka mg d w b dimin walima ka fariya (i na f masakɛ Akab tun bna k cogo min na)?</w:t>
            </w:r>
          </w:p>
          <w:p w14:paraId="3B3D021F" w14:textId="77777777" w:rsidR="008378BA" w:rsidRDefault="008378BA" w:rsidP="00D00093"/>
          <w:p w14:paraId="2E87216D" w14:textId="77777777" w:rsidR="008378BA" w:rsidRPr="00CE3FE0" w:rsidRDefault="008378BA" w:rsidP="009F3CE2">
            <w:pPr>
              <w:pStyle w:val="ListParagraph"/>
              <w:numPr>
                <w:ilvl w:val="0"/>
                <w:numId w:val="9"/>
              </w:numPr>
              <w:spacing w:after="0" w:line="240" w:lineRule="auto"/>
              <w:jc w:val="both"/>
              <w:rPr>
                <w:b/>
              </w:rPr>
            </w:pPr>
            <w:r w:rsidRPr="00CE3FE0">
              <w:rPr>
                <w:rStyle w:val="y2iqfc"/>
                <w:rFonts w:cstheme="minorHAnsi"/>
                <w:b/>
                <w:bCs/>
                <w:color w:val="202124"/>
                <w:lang w:val="sw-KE"/>
              </w:rPr>
              <w:t>Dusukun: MunSɛbɛnni b’a fɔ ko an ka kan ka kɛ mun ye?</w:t>
            </w:r>
          </w:p>
          <w:p w14:paraId="111A14FD" w14:textId="77777777" w:rsidR="008378BA" w:rsidRPr="00E827EB" w:rsidRDefault="008378BA" w:rsidP="00D00093">
            <w:pPr>
              <w:jc w:val="both"/>
              <w:rPr>
                <w:rFonts w:cstheme="minorHAnsi"/>
              </w:rPr>
            </w:pPr>
            <w:r w:rsidRPr="00E827EB">
              <w:rPr>
                <w:rStyle w:val="y2iqfc"/>
                <w:rFonts w:cstheme="minorHAnsi"/>
                <w:color w:val="202124"/>
                <w:lang w:val="sw-KE"/>
              </w:rPr>
              <w:t>an bɛ jurumu minnu kɛ , kɔlɔlɔ bɛ olu la . O nɔfɛkow dɔ ye ka an ni Ala cɛsira tiɲɛ ani ka an ni mɔgɔ wɛrɛw cɛsira tiɲɛ. Ala ka makari barika la, a b mgw ci ka don an ka namaya la walisa u ka an kn o jurumuw ma ani ka an wele ka nimisa walisa an ka se ka jnɲɔgɔnya gbn ni Ala ye ani ka k dmba ye Ala ka Masaya la. A nafa ka bon an bolo ka an dusukunw ni an tulo da wuli ni nin Ala ka baaradenw b’a ɲini ka tiɲɛ fɔ an ye, walisa an kana ban ka Ala ka kuma mɛn min fɔra u sababu fɛ. Ni kerecɛnw bɛ ban u yɛrɛ la, ka u yɛrɛ saraka ni diyanye ye Yesu kosɔn, Ala ka Masaya bɛ yiriwa.</w:t>
            </w:r>
          </w:p>
          <w:p w14:paraId="30A3DED7" w14:textId="77777777" w:rsidR="008378BA" w:rsidRPr="00E827EB" w:rsidRDefault="008378BA" w:rsidP="009F3CE2">
            <w:pPr>
              <w:pStyle w:val="ListParagraph"/>
              <w:numPr>
                <w:ilvl w:val="0"/>
                <w:numId w:val="25"/>
              </w:numPr>
              <w:spacing w:after="0" w:line="240" w:lineRule="auto"/>
              <w:jc w:val="both"/>
              <w:rPr>
                <w:rStyle w:val="y2iqfc"/>
                <w:rFonts w:cstheme="minorHAnsi"/>
                <w:b/>
                <w:bCs/>
              </w:rPr>
            </w:pPr>
            <w:r w:rsidRPr="00E827EB">
              <w:rPr>
                <w:rStyle w:val="y2iqfc"/>
                <w:rFonts w:cstheme="minorHAnsi"/>
                <w:b/>
                <w:bCs/>
                <w:color w:val="202124"/>
                <w:lang w:val="sw-KE"/>
              </w:rPr>
              <w:t>An bɛ se ka jurumu fitininw wele cogo di , o bɛ se ka kojugu kɛ an dusukunw na ani ka se ka Ala ka kuma mɛn?</w:t>
            </w:r>
          </w:p>
          <w:p w14:paraId="19A8A909" w14:textId="77777777" w:rsidR="008378BA" w:rsidRPr="00E827EB" w:rsidRDefault="008378BA" w:rsidP="009F3CE2">
            <w:pPr>
              <w:pStyle w:val="ListParagraph"/>
              <w:numPr>
                <w:ilvl w:val="0"/>
                <w:numId w:val="25"/>
              </w:numPr>
              <w:spacing w:after="0" w:line="240" w:lineRule="auto"/>
              <w:jc w:val="both"/>
              <w:rPr>
                <w:rFonts w:cstheme="minorHAnsi"/>
                <w:b/>
                <w:bCs/>
              </w:rPr>
            </w:pPr>
            <w:r w:rsidRPr="00E827EB">
              <w:rPr>
                <w:rStyle w:val="y2iqfc"/>
                <w:rFonts w:cstheme="minorHAnsi"/>
                <w:b/>
                <w:bCs/>
                <w:color w:val="202124"/>
                <w:lang w:val="sw-KE"/>
              </w:rPr>
              <w:t>Jurumu kɛli delinako bɛ a gɛlɛya ka taa a fɛ cogo di ka a dɔn ko an mago b’a la ka nimisa ani ka segin Ala ma?</w:t>
            </w:r>
          </w:p>
          <w:p w14:paraId="76698A52" w14:textId="77777777" w:rsidR="008378BA" w:rsidRDefault="008378BA" w:rsidP="00D00093"/>
          <w:p w14:paraId="49EC53A4" w14:textId="77777777" w:rsidR="008378BA" w:rsidRPr="00385B1A" w:rsidRDefault="008378BA" w:rsidP="009F3CE2">
            <w:pPr>
              <w:pStyle w:val="ListParagraph"/>
              <w:numPr>
                <w:ilvl w:val="0"/>
                <w:numId w:val="9"/>
              </w:numPr>
              <w:spacing w:after="0" w:line="240" w:lineRule="auto"/>
              <w:jc w:val="both"/>
            </w:pPr>
            <w:r w:rsidRPr="00385B1A">
              <w:rPr>
                <w:rStyle w:val="y2iqfc"/>
                <w:rFonts w:cstheme="minorHAnsi"/>
                <w:b/>
                <w:bCs/>
                <w:color w:val="202124"/>
                <w:lang w:val="sw-KE"/>
              </w:rPr>
              <w:t>Bolo:</w:t>
            </w:r>
            <w:r>
              <w:rPr>
                <w:rStyle w:val="y2iqfc"/>
                <w:rFonts w:cstheme="minorHAnsi"/>
                <w:b/>
                <w:bCs/>
                <w:color w:val="202124"/>
                <w:lang w:val="sw-KE"/>
              </w:rPr>
              <w:t xml:space="preserve"> </w:t>
            </w:r>
            <w:r w:rsidRPr="00385B1A">
              <w:rPr>
                <w:rStyle w:val="y2iqfc"/>
                <w:rFonts w:cstheme="minorHAnsi"/>
                <w:b/>
                <w:bCs/>
                <w:color w:val="202124"/>
                <w:lang w:val="sw-KE"/>
              </w:rPr>
              <w:t>An bɛ se ka Ala ka Kuma waleya cogo di?</w:t>
            </w:r>
          </w:p>
          <w:p w14:paraId="0A518B21" w14:textId="77777777" w:rsidR="008378BA" w:rsidRPr="00D83440" w:rsidRDefault="008378BA" w:rsidP="00D00093">
            <w:pPr>
              <w:jc w:val="both"/>
              <w:rPr>
                <w:rFonts w:cstheme="minorHAnsi"/>
              </w:rPr>
            </w:pPr>
            <w:r w:rsidRPr="00D83440">
              <w:rPr>
                <w:rStyle w:val="y2iqfc"/>
                <w:rFonts w:cstheme="minorHAnsi"/>
                <w:color w:val="202124"/>
                <w:lang w:val="sw-KE"/>
              </w:rPr>
              <w:t>Tuma dɔw la, mɔgɔ wɛrɛw tɛ, nka anw de don, Ala b’an wele ka taa ladili kumaw fɔ Krecɛn wɛrɛ ye. An ka kan k’an janto kosɛbɛ k’a dɔn ko o de ye Ala sago ye an bolo, ka gɛrɛ o tigi la ni kanuya ni hinɛba ye. An minnu ye kerecɛnw ye, an ka kan ka an ka pastɛriw ni egilisi ɲɛmɔgɔw kanu ani k’u dɛmɛ, ni u bɛ Ala ka weleli dafa u ka ɲɛnamaya kɔnɔ.</w:t>
            </w:r>
          </w:p>
          <w:p w14:paraId="75532E94" w14:textId="77777777" w:rsidR="008378BA" w:rsidRPr="00DA7694" w:rsidRDefault="008378BA" w:rsidP="009F3CE2">
            <w:pPr>
              <w:pStyle w:val="ListParagraph"/>
              <w:numPr>
                <w:ilvl w:val="0"/>
                <w:numId w:val="25"/>
              </w:numPr>
              <w:spacing w:after="0" w:line="240" w:lineRule="auto"/>
              <w:jc w:val="both"/>
              <w:rPr>
                <w:rStyle w:val="y2iqfc"/>
                <w:rFonts w:cstheme="minorHAnsi"/>
                <w:b/>
                <w:bCs/>
              </w:rPr>
            </w:pPr>
            <w:r w:rsidRPr="00DA7694">
              <w:rPr>
                <w:rStyle w:val="y2iqfc"/>
                <w:rFonts w:cstheme="minorHAnsi"/>
                <w:b/>
                <w:bCs/>
                <w:color w:val="202124"/>
                <w:lang w:val="sw-KE"/>
              </w:rPr>
              <w:t>A bɛna kɛ cogo di ka gɛrɛ mɔgɔ la ni kanuya ni hinɛ ye, min faralen don Ala kan?</w:t>
            </w:r>
          </w:p>
          <w:p w14:paraId="132EC972" w14:textId="77777777" w:rsidR="008378BA" w:rsidRPr="00DA7694" w:rsidRDefault="008378BA" w:rsidP="009F3CE2">
            <w:pPr>
              <w:pStyle w:val="ListParagraph"/>
              <w:numPr>
                <w:ilvl w:val="0"/>
                <w:numId w:val="25"/>
              </w:numPr>
              <w:spacing w:after="0" w:line="240" w:lineRule="auto"/>
              <w:jc w:val="both"/>
              <w:rPr>
                <w:rFonts w:cstheme="minorHAnsi"/>
                <w:b/>
                <w:bCs/>
              </w:rPr>
            </w:pPr>
            <w:r w:rsidRPr="00DA7694">
              <w:rPr>
                <w:rStyle w:val="y2iqfc"/>
                <w:rFonts w:cstheme="minorHAnsi"/>
                <w:b/>
                <w:bCs/>
                <w:color w:val="202124"/>
                <w:lang w:val="sw-KE"/>
              </w:rPr>
              <w:t>I bɛ se ka fɛɛrɛ jumɛnw tigɛ walasa ka kɛ dugawu ye i ka pastɛri bolo?</w:t>
            </w:r>
          </w:p>
          <w:p w14:paraId="04F2E0A0" w14:textId="77777777" w:rsidR="008378BA" w:rsidRDefault="008378BA" w:rsidP="00D00093"/>
        </w:tc>
      </w:tr>
      <w:tr w:rsidR="008378BA" w:rsidRPr="001D3C61" w14:paraId="2C43818E" w14:textId="77777777" w:rsidTr="00D00093">
        <w:tc>
          <w:tcPr>
            <w:tcW w:w="1705" w:type="dxa"/>
          </w:tcPr>
          <w:p w14:paraId="3C58F18E" w14:textId="77777777" w:rsidR="008378BA" w:rsidRPr="0068101F" w:rsidRDefault="008378BA" w:rsidP="00D00093">
            <w:pPr>
              <w:jc w:val="center"/>
              <w:rPr>
                <w:b/>
                <w:sz w:val="28"/>
                <w:szCs w:val="28"/>
              </w:rPr>
            </w:pPr>
            <w:r>
              <w:rPr>
                <w:b/>
                <w:sz w:val="28"/>
                <w:szCs w:val="28"/>
              </w:rPr>
              <w:lastRenderedPageBreak/>
              <w:t>Baarakɛ cogo waleyali</w:t>
            </w:r>
          </w:p>
          <w:p w14:paraId="3B37B3D2" w14:textId="77777777" w:rsidR="008378BA" w:rsidRDefault="008378BA" w:rsidP="00D00093">
            <w:pPr>
              <w:jc w:val="center"/>
              <w:rPr>
                <w:b/>
              </w:rPr>
            </w:pPr>
          </w:p>
          <w:p w14:paraId="62FA53F5" w14:textId="77777777" w:rsidR="008378BA" w:rsidRDefault="008378BA" w:rsidP="00D00093">
            <w:pPr>
              <w:jc w:val="center"/>
              <w:rPr>
                <w:b/>
              </w:rPr>
            </w:pPr>
          </w:p>
        </w:tc>
        <w:tc>
          <w:tcPr>
            <w:tcW w:w="7645" w:type="dxa"/>
          </w:tcPr>
          <w:p w14:paraId="3873C196" w14:textId="77777777" w:rsidR="008378BA" w:rsidRPr="00DA7694" w:rsidRDefault="008378BA" w:rsidP="009F3CE2">
            <w:pPr>
              <w:pStyle w:val="ListParagraph"/>
              <w:numPr>
                <w:ilvl w:val="0"/>
                <w:numId w:val="18"/>
              </w:numPr>
              <w:spacing w:after="0" w:line="240" w:lineRule="auto"/>
              <w:jc w:val="both"/>
              <w:rPr>
                <w:rStyle w:val="y2iqfc"/>
                <w:rFonts w:cstheme="minorHAnsi"/>
              </w:rPr>
            </w:pPr>
            <w:r w:rsidRPr="00DA7694">
              <w:rPr>
                <w:rStyle w:val="y2iqfc"/>
                <w:rFonts w:cstheme="minorHAnsi"/>
                <w:color w:val="202124"/>
                <w:lang w:val="sw-KE"/>
              </w:rPr>
              <w:t xml:space="preserve">A ɲini mɔgɔ dɔ fɛ a ka Bibulu kalansen yɔrɔ koloma </w:t>
            </w:r>
            <w:r>
              <w:rPr>
                <w:rStyle w:val="y2iqfc"/>
                <w:rFonts w:cstheme="minorHAnsi"/>
                <w:color w:val="202124"/>
                <w:lang w:val="sw-KE"/>
              </w:rPr>
              <w:t>fɔ kokura .</w:t>
            </w:r>
          </w:p>
          <w:p w14:paraId="4BD65A54" w14:textId="77777777" w:rsidR="008378BA" w:rsidRPr="00DA7694" w:rsidRDefault="008378BA" w:rsidP="009F3CE2">
            <w:pPr>
              <w:pStyle w:val="ListParagraph"/>
              <w:numPr>
                <w:ilvl w:val="0"/>
                <w:numId w:val="18"/>
              </w:numPr>
              <w:spacing w:after="0" w:line="240" w:lineRule="auto"/>
              <w:jc w:val="both"/>
              <w:rPr>
                <w:rStyle w:val="y2iqfc"/>
                <w:rFonts w:cstheme="minorHAnsi"/>
              </w:rPr>
            </w:pPr>
            <w:r w:rsidRPr="00DA7694">
              <w:rPr>
                <w:rStyle w:val="y2iqfc"/>
                <w:rFonts w:cstheme="minorHAnsi"/>
                <w:color w:val="202124"/>
                <w:lang w:val="sw-KE"/>
              </w:rPr>
              <w:t>A ɲini jɛkulu fɛ u k’a fɔ u hakili la Ala b’a fɛ u ka bi kalan jaabi cogo min na.</w:t>
            </w:r>
          </w:p>
          <w:p w14:paraId="79542340" w14:textId="77777777" w:rsidR="008378BA" w:rsidRPr="00DA7694" w:rsidRDefault="008378BA" w:rsidP="009F3CE2">
            <w:pPr>
              <w:pStyle w:val="ListParagraph"/>
              <w:numPr>
                <w:ilvl w:val="0"/>
                <w:numId w:val="18"/>
              </w:numPr>
              <w:spacing w:after="0" w:line="240" w:lineRule="auto"/>
              <w:jc w:val="both"/>
              <w:rPr>
                <w:rStyle w:val="y2iqfc"/>
                <w:rFonts w:cstheme="minorHAnsi"/>
              </w:rPr>
            </w:pPr>
            <w:r w:rsidRPr="00DA7694">
              <w:rPr>
                <w:rStyle w:val="y2iqfc"/>
                <w:rFonts w:cstheme="minorHAnsi"/>
                <w:color w:val="202124"/>
                <w:lang w:val="sw-KE"/>
              </w:rPr>
              <w:t>Aw ye waati kɛ delili la aw ka sigida la, ɲɔgɔn ye, ani ka bi kalan kɛ ni hakilitigiya ye.</w:t>
            </w:r>
          </w:p>
          <w:p w14:paraId="2BD94D2E" w14:textId="77777777" w:rsidR="008378BA" w:rsidRPr="00DA7694" w:rsidRDefault="008378BA" w:rsidP="009F3CE2">
            <w:pPr>
              <w:pStyle w:val="ListParagraph"/>
              <w:numPr>
                <w:ilvl w:val="0"/>
                <w:numId w:val="18"/>
              </w:numPr>
              <w:spacing w:after="0" w:line="240" w:lineRule="auto"/>
              <w:jc w:val="both"/>
              <w:rPr>
                <w:rFonts w:cstheme="minorHAnsi"/>
              </w:rPr>
            </w:pPr>
            <w:r w:rsidRPr="00DA7694">
              <w:rPr>
                <w:rStyle w:val="y2iqfc"/>
                <w:rFonts w:cstheme="minorHAnsi"/>
                <w:color w:val="202124"/>
                <w:lang w:val="sw-KE"/>
              </w:rPr>
              <w:t>I ka surunya ni kulu ye Matigi ka delili kɛ ɲɔgɔn fɛ.</w:t>
            </w:r>
          </w:p>
          <w:p w14:paraId="4A72AC29" w14:textId="77777777" w:rsidR="008378BA" w:rsidRDefault="008378BA" w:rsidP="00D00093">
            <w:pPr>
              <w:rPr>
                <w:b/>
              </w:rPr>
            </w:pPr>
          </w:p>
        </w:tc>
      </w:tr>
    </w:tbl>
    <w:p w14:paraId="34CDE433" w14:textId="77777777" w:rsidR="008378BA" w:rsidRPr="008378BA" w:rsidRDefault="008378BA" w:rsidP="008378BA">
      <w:pPr>
        <w:rPr>
          <w:lang w:val="fr-FR"/>
        </w:rPr>
      </w:pPr>
    </w:p>
    <w:p w14:paraId="59B85A88" w14:textId="77777777" w:rsidR="008378BA" w:rsidRPr="008378BA" w:rsidRDefault="008378BA" w:rsidP="008378BA">
      <w:pPr>
        <w:rPr>
          <w:lang w:val="fr-FR"/>
        </w:rPr>
      </w:pPr>
    </w:p>
    <w:p w14:paraId="7A403B0A" w14:textId="7BF9FD4A" w:rsidR="008378BA" w:rsidRDefault="008378BA">
      <w:pPr>
        <w:rPr>
          <w:lang w:val="fr-FR"/>
        </w:rPr>
      </w:pPr>
      <w:r>
        <w:rPr>
          <w:lang w:val="fr-FR"/>
        </w:rPr>
        <w:br w:type="page"/>
      </w:r>
    </w:p>
    <w:p w14:paraId="66C72925" w14:textId="77777777" w:rsidR="008378BA" w:rsidRPr="008378BA" w:rsidRDefault="008378BA" w:rsidP="008378BA">
      <w:pPr>
        <w:spacing w:after="0"/>
        <w:jc w:val="center"/>
        <w:rPr>
          <w:sz w:val="28"/>
          <w:szCs w:val="28"/>
          <w:lang w:val="fr-FR"/>
        </w:rPr>
      </w:pPr>
      <w:r w:rsidRPr="008378BA">
        <w:rPr>
          <w:b/>
          <w:i/>
          <w:sz w:val="28"/>
          <w:szCs w:val="28"/>
          <w:lang w:val="fr-FR"/>
        </w:rPr>
        <w:lastRenderedPageBreak/>
        <w:t xml:space="preserve">YESU </w:t>
      </w:r>
      <w:r w:rsidRPr="008378BA">
        <w:rPr>
          <w:sz w:val="28"/>
          <w:szCs w:val="28"/>
          <w:lang w:val="fr-FR"/>
        </w:rPr>
        <w:t>ka filimu waajuli yɔrɔ Bibulu kalansen # 41</w:t>
      </w:r>
    </w:p>
    <w:p w14:paraId="0182566C" w14:textId="77777777" w:rsidR="008378BA" w:rsidRPr="008378BA" w:rsidRDefault="008378BA" w:rsidP="008378BA">
      <w:pPr>
        <w:rPr>
          <w:lang w:val="fr-FR"/>
        </w:rPr>
      </w:pPr>
    </w:p>
    <w:tbl>
      <w:tblPr>
        <w:tblStyle w:val="TableGrid"/>
        <w:tblW w:w="0" w:type="auto"/>
        <w:tblLook w:val="04A0" w:firstRow="1" w:lastRow="0" w:firstColumn="1" w:lastColumn="0" w:noHBand="0" w:noVBand="1"/>
      </w:tblPr>
      <w:tblGrid>
        <w:gridCol w:w="1699"/>
        <w:gridCol w:w="4498"/>
        <w:gridCol w:w="3117"/>
      </w:tblGrid>
      <w:tr w:rsidR="008378BA" w:rsidRPr="003237DD" w14:paraId="28175D4A" w14:textId="77777777" w:rsidTr="00D00093">
        <w:tc>
          <w:tcPr>
            <w:tcW w:w="1699" w:type="dxa"/>
            <w:tcBorders>
              <w:top w:val="single" w:sz="18" w:space="0" w:color="auto"/>
              <w:left w:val="single" w:sz="18" w:space="0" w:color="auto"/>
            </w:tcBorders>
            <w:shd w:val="clear" w:color="auto" w:fill="FFFFFF" w:themeFill="background1"/>
          </w:tcPr>
          <w:p w14:paraId="003A28E2" w14:textId="77777777" w:rsidR="008378BA" w:rsidRPr="003237DD" w:rsidRDefault="008378BA" w:rsidP="00D00093">
            <w:pPr>
              <w:rPr>
                <w:b/>
              </w:rPr>
            </w:pPr>
            <w:r w:rsidRPr="003237DD">
              <w:rPr>
                <w:b/>
              </w:rPr>
              <w:t>Kalansen tɔgɔ:</w:t>
            </w:r>
          </w:p>
        </w:tc>
        <w:tc>
          <w:tcPr>
            <w:tcW w:w="4498" w:type="dxa"/>
            <w:tcBorders>
              <w:top w:val="single" w:sz="18" w:space="0" w:color="auto"/>
            </w:tcBorders>
            <w:shd w:val="clear" w:color="auto" w:fill="FFFFFF" w:themeFill="background1"/>
          </w:tcPr>
          <w:p w14:paraId="523F09B1" w14:textId="77777777" w:rsidR="008378BA" w:rsidRPr="003237DD" w:rsidRDefault="008378BA" w:rsidP="00D00093">
            <w:pPr>
              <w:rPr>
                <w:b/>
              </w:rPr>
            </w:pPr>
            <w:r>
              <w:rPr>
                <w:b/>
              </w:rPr>
              <w:t>Eli bɛ Karmel kulu kan</w:t>
            </w:r>
          </w:p>
        </w:tc>
        <w:tc>
          <w:tcPr>
            <w:tcW w:w="3117" w:type="dxa"/>
            <w:tcBorders>
              <w:top w:val="single" w:sz="18" w:space="0" w:color="auto"/>
              <w:right w:val="single" w:sz="18" w:space="0" w:color="auto"/>
            </w:tcBorders>
          </w:tcPr>
          <w:p w14:paraId="5763BB5A" w14:textId="77777777" w:rsidR="008378BA" w:rsidRPr="003237DD" w:rsidRDefault="008378BA" w:rsidP="00D00093">
            <w:pPr>
              <w:jc w:val="center"/>
              <w:rPr>
                <w:sz w:val="24"/>
                <w:szCs w:val="24"/>
              </w:rPr>
            </w:pPr>
            <w:r>
              <w:rPr>
                <w:b/>
                <w:sz w:val="24"/>
                <w:szCs w:val="24"/>
              </w:rPr>
              <w:t>Ja</w:t>
            </w:r>
          </w:p>
        </w:tc>
      </w:tr>
      <w:tr w:rsidR="008378BA" w:rsidRPr="003237DD" w14:paraId="44B6CA2E" w14:textId="77777777" w:rsidTr="00D00093">
        <w:tc>
          <w:tcPr>
            <w:tcW w:w="1699" w:type="dxa"/>
            <w:tcBorders>
              <w:left w:val="single" w:sz="18" w:space="0" w:color="auto"/>
            </w:tcBorders>
            <w:shd w:val="clear" w:color="auto" w:fill="FFFFFF" w:themeFill="background1"/>
          </w:tcPr>
          <w:p w14:paraId="2362A172" w14:textId="77777777" w:rsidR="008378BA" w:rsidRPr="003237DD" w:rsidRDefault="008378BA" w:rsidP="00D00093">
            <w:pPr>
              <w:rPr>
                <w:b/>
              </w:rPr>
            </w:pPr>
            <w:r w:rsidRPr="003237DD">
              <w:rPr>
                <w:b/>
              </w:rPr>
              <w:t>Kalansenw kɔnɔkow:</w:t>
            </w:r>
          </w:p>
        </w:tc>
        <w:tc>
          <w:tcPr>
            <w:tcW w:w="4498" w:type="dxa"/>
            <w:shd w:val="clear" w:color="auto" w:fill="FFFFFF" w:themeFill="background1"/>
          </w:tcPr>
          <w:p w14:paraId="19D869C8" w14:textId="77777777" w:rsidR="008378BA" w:rsidRPr="003237DD" w:rsidRDefault="008378BA" w:rsidP="00D00093">
            <w:pPr>
              <w:rPr>
                <w:b/>
              </w:rPr>
            </w:pPr>
            <w:r>
              <w:rPr>
                <w:b/>
              </w:rPr>
              <w:t>1 Masakɛw 18:16-46</w:t>
            </w:r>
          </w:p>
        </w:tc>
        <w:tc>
          <w:tcPr>
            <w:tcW w:w="3117" w:type="dxa"/>
            <w:vMerge w:val="restart"/>
            <w:tcBorders>
              <w:right w:val="single" w:sz="18" w:space="0" w:color="auto"/>
            </w:tcBorders>
          </w:tcPr>
          <w:p w14:paraId="1E5EEF8E" w14:textId="77777777" w:rsidR="008378BA" w:rsidRDefault="008378BA" w:rsidP="00D00093">
            <w:pPr>
              <w:rPr>
                <w:sz w:val="24"/>
                <w:szCs w:val="24"/>
              </w:rPr>
            </w:pPr>
            <w:r>
              <w:rPr>
                <w:noProof/>
                <w:lang w:eastAsia="fr-FR"/>
              </w:rPr>
              <w:drawing>
                <wp:inline distT="0" distB="0" distL="0" distR="0" wp14:anchorId="3729D3F7" wp14:editId="6A2C4395">
                  <wp:extent cx="1836420" cy="2471645"/>
                  <wp:effectExtent l="0" t="0" r="0" b="5080"/>
                  <wp:docPr id="12" name="Picture 12" descr="A person raising his hand to the fi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erson raising his hand to the fire&#10;&#10;AI-generated content may be incorrect."/>
                          <pic:cNvPicPr/>
                        </pic:nvPicPr>
                        <pic:blipFill>
                          <a:blip r:embed="rId204" cstate="print">
                            <a:extLst>
                              <a:ext uri="{28A0092B-C50C-407E-A947-70E740481C1C}">
                                <a14:useLocalDpi xmlns:a14="http://schemas.microsoft.com/office/drawing/2010/main" val="0"/>
                              </a:ext>
                            </a:extLst>
                          </a:blip>
                          <a:stretch>
                            <a:fillRect/>
                          </a:stretch>
                        </pic:blipFill>
                        <pic:spPr>
                          <a:xfrm>
                            <a:off x="0" y="0"/>
                            <a:ext cx="1862158" cy="2506286"/>
                          </a:xfrm>
                          <a:prstGeom prst="rect">
                            <a:avLst/>
                          </a:prstGeom>
                        </pic:spPr>
                      </pic:pic>
                    </a:graphicData>
                  </a:graphic>
                </wp:inline>
              </w:drawing>
            </w:r>
          </w:p>
          <w:p w14:paraId="3B18E285" w14:textId="77777777" w:rsidR="008378BA" w:rsidRPr="003237DD" w:rsidRDefault="008378BA" w:rsidP="00D00093">
            <w:pPr>
              <w:rPr>
                <w:sz w:val="24"/>
                <w:szCs w:val="24"/>
              </w:rPr>
            </w:pPr>
          </w:p>
        </w:tc>
      </w:tr>
      <w:tr w:rsidR="008378BA" w14:paraId="1E93D347" w14:textId="77777777" w:rsidTr="00D00093">
        <w:tc>
          <w:tcPr>
            <w:tcW w:w="1699" w:type="dxa"/>
            <w:tcBorders>
              <w:left w:val="single" w:sz="18" w:space="0" w:color="auto"/>
            </w:tcBorders>
            <w:shd w:val="clear" w:color="auto" w:fill="FFFFFF" w:themeFill="background1"/>
          </w:tcPr>
          <w:p w14:paraId="33771397" w14:textId="77777777" w:rsidR="008378BA" w:rsidRPr="003237DD" w:rsidRDefault="008378BA" w:rsidP="00D00093">
            <w:pPr>
              <w:rPr>
                <w:b/>
              </w:rPr>
            </w:pPr>
            <w:r w:rsidRPr="00C851B9">
              <w:rPr>
                <w:b/>
              </w:rPr>
              <w:t>Layidu Kura Sɛbɛnni:</w:t>
            </w:r>
          </w:p>
        </w:tc>
        <w:tc>
          <w:tcPr>
            <w:tcW w:w="4498" w:type="dxa"/>
            <w:shd w:val="clear" w:color="auto" w:fill="FFFFFF" w:themeFill="background1"/>
          </w:tcPr>
          <w:p w14:paraId="7A374944" w14:textId="77777777" w:rsidR="008378BA" w:rsidRPr="003237DD" w:rsidRDefault="008378BA" w:rsidP="00D00093">
            <w:pPr>
              <w:rPr>
                <w:b/>
              </w:rPr>
            </w:pPr>
            <w:r>
              <w:rPr>
                <w:b/>
              </w:rPr>
              <w:t>Galasikaw 1:1-12</w:t>
            </w:r>
          </w:p>
        </w:tc>
        <w:tc>
          <w:tcPr>
            <w:tcW w:w="3117" w:type="dxa"/>
            <w:vMerge/>
            <w:tcBorders>
              <w:right w:val="single" w:sz="18" w:space="0" w:color="auto"/>
            </w:tcBorders>
          </w:tcPr>
          <w:p w14:paraId="3602A57F" w14:textId="77777777" w:rsidR="008378BA" w:rsidRDefault="008378BA" w:rsidP="00D00093"/>
        </w:tc>
      </w:tr>
      <w:tr w:rsidR="008378BA" w:rsidRPr="001D3C61" w14:paraId="2D701559" w14:textId="77777777" w:rsidTr="00D00093">
        <w:tc>
          <w:tcPr>
            <w:tcW w:w="1699" w:type="dxa"/>
            <w:tcBorders>
              <w:left w:val="single" w:sz="18" w:space="0" w:color="auto"/>
            </w:tcBorders>
            <w:shd w:val="clear" w:color="auto" w:fill="FFFFFF" w:themeFill="background1"/>
          </w:tcPr>
          <w:p w14:paraId="281D11FA" w14:textId="77777777" w:rsidR="008378BA" w:rsidRPr="003237DD" w:rsidRDefault="008378BA" w:rsidP="00D00093">
            <w:pPr>
              <w:rPr>
                <w:b/>
              </w:rPr>
            </w:pPr>
            <w:r w:rsidRPr="003237DD">
              <w:rPr>
                <w:b/>
              </w:rPr>
              <w:t>Kalansenw kuntilenna:</w:t>
            </w:r>
          </w:p>
        </w:tc>
        <w:tc>
          <w:tcPr>
            <w:tcW w:w="4498" w:type="dxa"/>
            <w:shd w:val="clear" w:color="auto" w:fill="FFFFFF" w:themeFill="background1"/>
          </w:tcPr>
          <w:p w14:paraId="7E476CB9" w14:textId="77777777" w:rsidR="008378BA" w:rsidRPr="003237DD" w:rsidRDefault="008378BA" w:rsidP="009F3CE2">
            <w:pPr>
              <w:pStyle w:val="ListParagraph"/>
              <w:numPr>
                <w:ilvl w:val="0"/>
                <w:numId w:val="26"/>
              </w:numPr>
              <w:spacing w:after="0" w:line="240" w:lineRule="auto"/>
            </w:pPr>
            <w:r w:rsidRPr="008C4A7F">
              <w:rPr>
                <w:b/>
              </w:rPr>
              <w:t xml:space="preserve">Kuntigi </w:t>
            </w:r>
            <w:r w:rsidRPr="003237DD">
              <w:t>: I bɛ sɔn fɛn min na ko tiɲɛ ye Ala ni nin diɲɛ in ko la, i ka kɛ hakilitigi ye. Yala i dalen b’a la tiɲɛ na Bibulu bɛ mɔgɔw kalan min na wa, walima i sɔnna kalansira nkalonmaw ma minnu bɛ Bibulu tɛmɛsiraw sɔsɔ wa?</w:t>
            </w:r>
          </w:p>
          <w:p w14:paraId="1522EB4C" w14:textId="77777777" w:rsidR="008378BA" w:rsidRPr="003237DD" w:rsidRDefault="008378BA" w:rsidP="009F3CE2">
            <w:pPr>
              <w:pStyle w:val="ListParagraph"/>
              <w:numPr>
                <w:ilvl w:val="0"/>
                <w:numId w:val="26"/>
              </w:numPr>
              <w:spacing w:after="0" w:line="240" w:lineRule="auto"/>
            </w:pPr>
            <w:r w:rsidRPr="008C4A7F">
              <w:rPr>
                <w:b/>
              </w:rPr>
              <w:t xml:space="preserve">Dusukun </w:t>
            </w:r>
            <w:r w:rsidRPr="003237DD">
              <w:t>: I ka miiri i dusukun negew la. Sabu i b'a fɛ min na, o de ka di i ye. Aw ye aw jija aw negew ka bonya da Ala kan.</w:t>
            </w:r>
          </w:p>
          <w:p w14:paraId="77A98046" w14:textId="77777777" w:rsidR="008378BA" w:rsidRPr="003237DD" w:rsidRDefault="008378BA" w:rsidP="009F3CE2">
            <w:pPr>
              <w:pStyle w:val="ListParagraph"/>
              <w:numPr>
                <w:ilvl w:val="0"/>
                <w:numId w:val="26"/>
              </w:numPr>
              <w:spacing w:after="0" w:line="240" w:lineRule="auto"/>
            </w:pPr>
            <w:r w:rsidRPr="008C4A7F">
              <w:rPr>
                <w:b/>
              </w:rPr>
              <w:t xml:space="preserve">Bolo </w:t>
            </w:r>
            <w:r w:rsidRPr="003237DD">
              <w:t>: I bɛ sosiyete ka kunnafonidilanw, ɲɛnajɛw ani mɔgɔ tɔgɔba minnu bila ka nɔ bila i la, i k’olu jateminɛ. I jija ka waati ta ka kɛ jurumukɛlaw ka nɔ bila i la.</w:t>
            </w:r>
          </w:p>
          <w:p w14:paraId="3CAAEA14" w14:textId="77777777" w:rsidR="008378BA" w:rsidRPr="003237DD" w:rsidRDefault="008378BA" w:rsidP="00D00093"/>
        </w:tc>
        <w:tc>
          <w:tcPr>
            <w:tcW w:w="3117" w:type="dxa"/>
            <w:vMerge/>
            <w:tcBorders>
              <w:right w:val="single" w:sz="18" w:space="0" w:color="auto"/>
            </w:tcBorders>
          </w:tcPr>
          <w:p w14:paraId="03E2C36E" w14:textId="77777777" w:rsidR="008378BA" w:rsidRDefault="008378BA" w:rsidP="00D00093"/>
        </w:tc>
      </w:tr>
      <w:tr w:rsidR="008378BA" w:rsidRPr="003237DD" w14:paraId="5D073423" w14:textId="77777777" w:rsidTr="00D00093">
        <w:tc>
          <w:tcPr>
            <w:tcW w:w="1699" w:type="dxa"/>
            <w:tcBorders>
              <w:left w:val="single" w:sz="18" w:space="0" w:color="auto"/>
              <w:bottom w:val="single" w:sz="4" w:space="0" w:color="auto"/>
            </w:tcBorders>
            <w:shd w:val="clear" w:color="auto" w:fill="FFFFFF" w:themeFill="background1"/>
          </w:tcPr>
          <w:p w14:paraId="3FEFCEA0" w14:textId="77777777" w:rsidR="008378BA" w:rsidRPr="003237DD" w:rsidRDefault="008378BA" w:rsidP="00D00093">
            <w:pPr>
              <w:rPr>
                <w:b/>
              </w:rPr>
            </w:pPr>
            <w:r w:rsidRPr="003237DD">
              <w:rPr>
                <w:b/>
              </w:rPr>
              <w:t>Kalansen min bɛ kumasen dɔ kɔnɔ:</w:t>
            </w:r>
          </w:p>
        </w:tc>
        <w:tc>
          <w:tcPr>
            <w:tcW w:w="7615" w:type="dxa"/>
            <w:gridSpan w:val="2"/>
            <w:tcBorders>
              <w:bottom w:val="single" w:sz="4" w:space="0" w:color="auto"/>
              <w:right w:val="single" w:sz="18" w:space="0" w:color="auto"/>
            </w:tcBorders>
            <w:shd w:val="clear" w:color="auto" w:fill="FFFFFF" w:themeFill="background1"/>
          </w:tcPr>
          <w:p w14:paraId="6DD69B0D" w14:textId="77777777" w:rsidR="008378BA" w:rsidRPr="00C10E89" w:rsidRDefault="008378BA" w:rsidP="00D00093">
            <w:pPr>
              <w:rPr>
                <w:rFonts w:cstheme="minorHAnsi"/>
              </w:rPr>
            </w:pPr>
            <w:r w:rsidRPr="00C10E89">
              <w:rPr>
                <w:rFonts w:cstheme="minorHAnsi"/>
                <w:color w:val="000000"/>
                <w:shd w:val="clear" w:color="auto" w:fill="FFFFFF"/>
              </w:rPr>
              <w:t>I ko an y’a fɔ cogo min na ka tɛmɛ, sisan ne b’a fɔ tugun ko: Ni mɔgɔ dɔ bɛ kibaru duman fɔ aw ye, ni aw sɔnna min ma, o ka kɛ Ala ka danga kɔrɔ! (Galasikaw 1:9)</w:t>
            </w:r>
          </w:p>
        </w:tc>
      </w:tr>
    </w:tbl>
    <w:p w14:paraId="78680AA3" w14:textId="77777777" w:rsidR="008378BA" w:rsidRDefault="008378BA" w:rsidP="008378BA"/>
    <w:tbl>
      <w:tblPr>
        <w:tblStyle w:val="TableGrid"/>
        <w:tblW w:w="0" w:type="auto"/>
        <w:tblLook w:val="04A0" w:firstRow="1" w:lastRow="0" w:firstColumn="1" w:lastColumn="0" w:noHBand="0" w:noVBand="1"/>
      </w:tblPr>
      <w:tblGrid>
        <w:gridCol w:w="1705"/>
        <w:gridCol w:w="7645"/>
      </w:tblGrid>
      <w:tr w:rsidR="008378BA" w:rsidRPr="001D3C61" w14:paraId="06B73A6A" w14:textId="77777777" w:rsidTr="00D00093">
        <w:tc>
          <w:tcPr>
            <w:tcW w:w="1705" w:type="dxa"/>
          </w:tcPr>
          <w:p w14:paraId="4A6D0CF2" w14:textId="77777777" w:rsidR="008378BA" w:rsidRDefault="008378BA" w:rsidP="00D00093">
            <w:pPr>
              <w:jc w:val="center"/>
              <w:rPr>
                <w:b/>
              </w:rPr>
            </w:pPr>
            <w:r>
              <w:rPr>
                <w:b/>
              </w:rPr>
              <w:t>Yɔrɔ kalanta bakuruba ɲɛfɔli  (Sɛbɛnni kuncɛcogo).</w:t>
            </w:r>
          </w:p>
          <w:p w14:paraId="549671F6" w14:textId="77777777" w:rsidR="008378BA" w:rsidRDefault="008378BA" w:rsidP="00D00093">
            <w:pPr>
              <w:jc w:val="center"/>
              <w:rPr>
                <w:b/>
              </w:rPr>
            </w:pPr>
          </w:p>
        </w:tc>
        <w:tc>
          <w:tcPr>
            <w:tcW w:w="7645" w:type="dxa"/>
          </w:tcPr>
          <w:p w14:paraId="2A9EC03D" w14:textId="77777777" w:rsidR="008378BA" w:rsidRPr="00CA76F1" w:rsidRDefault="008378BA" w:rsidP="00D00093">
            <w:r w:rsidRPr="00CA76F1">
              <w:t>Masakɛ jugu Akabu ye ala dɔ bato min tɔgɔ ye ko Baali. Eli tun ye Ala ka kira ye ani a tun b’a fɛ k’a jira masakɛ Akab la ko Baali tɛ mɔgɔ sɛbɛ ye. Eli tun ye Baali ka kiraw sɔrɔ</w:t>
            </w:r>
          </w:p>
          <w:p w14:paraId="27419DC8" w14:textId="77777777" w:rsidR="008378BA" w:rsidRPr="00CA76F1" w:rsidRDefault="008378BA" w:rsidP="00D00093">
            <w:r w:rsidRPr="00CA76F1">
              <w:t>ka misiden dɔ bila u ka sarakabɔlan kan Baali ye. Eli ye misiden dɔ bila a ka sarakabɔlan kan Ala ye. Ala o Ala tun bɛna saraka yiri yeelen, o de tun bɛna kɛ Ala lakika ye. Kiraw ka...</w:t>
            </w:r>
          </w:p>
          <w:p w14:paraId="1B4ECF49" w14:textId="77777777" w:rsidR="008378BA" w:rsidRPr="00CA76F1" w:rsidRDefault="008378BA" w:rsidP="00D00093">
            <w:r w:rsidRPr="00CA76F1">
              <w:t>Baali ye delili kɛ ka u ka ala deli. U ye dɔn kɛ ka dɔnkili da ka pɛrɛn tile bɛɛ. Nka foyi ma kɛ. Eli ye dingɛ dɔ sɔgɔ a ka sarakabɔlan lamini na, k’a fɔ cɛ dɔw ye ko u ka ji bɔn sarakabɔlan yɔrɔ bɛɛ la. U ye ji bɔn fo ka dingɛ fa. O kɔ, Eli ye Ala deli, k’a ɲini a fɛ a ka jiri yeelen walisa jama k’a dɔn ko ale de ye Ala sɛbɛ ye. Ala ye tasuma ci min ma yiri dɔrɔn mana, nka a ye saraka ni sarakabɔlan fana jeni. A yɛrɛ ye ji ja min tun bɛ kɔdingɛ kɔnɔ! Jama y’o ye tuma min na, u y’a dɔn ko Eli ka Ala de ye Ala lakika ye.</w:t>
            </w:r>
          </w:p>
          <w:p w14:paraId="3972DDE4" w14:textId="77777777" w:rsidR="008378BA" w:rsidRDefault="008378BA" w:rsidP="00D00093">
            <w:pPr>
              <w:rPr>
                <w:b/>
              </w:rPr>
            </w:pPr>
          </w:p>
        </w:tc>
      </w:tr>
      <w:tr w:rsidR="008378BA" w:rsidRPr="001D3C61" w14:paraId="55B4B832" w14:textId="77777777" w:rsidTr="00D00093">
        <w:tc>
          <w:tcPr>
            <w:tcW w:w="1705" w:type="dxa"/>
          </w:tcPr>
          <w:p w14:paraId="3E48AC08" w14:textId="77777777" w:rsidR="008378BA" w:rsidRDefault="008378BA" w:rsidP="00D00093">
            <w:pPr>
              <w:jc w:val="center"/>
              <w:rPr>
                <w:b/>
              </w:rPr>
            </w:pPr>
            <w:r>
              <w:rPr>
                <w:b/>
              </w:rPr>
              <w:t>Kaln min bɛ bɔ Ja la</w:t>
            </w:r>
          </w:p>
        </w:tc>
        <w:tc>
          <w:tcPr>
            <w:tcW w:w="7645" w:type="dxa"/>
          </w:tcPr>
          <w:p w14:paraId="04FC793D" w14:textId="77777777" w:rsidR="008378BA" w:rsidRPr="001571C3" w:rsidRDefault="008378BA" w:rsidP="001A1E60">
            <w:pPr>
              <w:pStyle w:val="ListParagraph"/>
              <w:numPr>
                <w:ilvl w:val="0"/>
                <w:numId w:val="148"/>
              </w:numPr>
              <w:spacing w:after="0" w:line="240" w:lineRule="auto"/>
              <w:rPr>
                <w:b/>
              </w:rPr>
            </w:pPr>
            <w:r>
              <w:rPr>
                <w:b/>
              </w:rPr>
              <w:t xml:space="preserve">Eli. </w:t>
            </w:r>
            <w:r>
              <w:t>Ala y’a ka kira Eli ci ka taa masakɛ jugu Akabu kunbɛn n’a ka jurumuw ye. Masakɛ Akabu ni Israɛl tun bɛ ka saraka kɛ ala nkalonmaw ye ani k’u bato. Eli y’a fɔ masakɛ Akabu ye ko a ka ala nkalonma ka kiraw bɛɛ lajɛ Karmɛli kulu kan.</w:t>
            </w:r>
          </w:p>
          <w:p w14:paraId="64C3D3D4" w14:textId="77777777" w:rsidR="008378BA" w:rsidRPr="001571C3" w:rsidRDefault="008378BA" w:rsidP="001A1E60">
            <w:pPr>
              <w:pStyle w:val="ListParagraph"/>
              <w:numPr>
                <w:ilvl w:val="0"/>
                <w:numId w:val="148"/>
              </w:numPr>
              <w:spacing w:after="0" w:line="240" w:lineRule="auto"/>
              <w:rPr>
                <w:b/>
              </w:rPr>
            </w:pPr>
            <w:r>
              <w:rPr>
                <w:b/>
              </w:rPr>
              <w:t xml:space="preserve">Baali ka sarakalasebaa </w:t>
            </w:r>
            <w:r>
              <w:t xml:space="preserve">. Eli ye Baali ka kira 450 sɔsɔ walisa u ka ɲɔgɔn sɔsɔ. U tun bena saraka dɔ kɛ u ka ala nkalonma ye, o kɔ, Eli tun be saraka dɔ kɛ Ala lakika ye. U tun bɛna a lajɛ min ye tasuma ci ka bɔ sankolo la walisa ka saraka jeni. Baali ka kiraw taara fɔlɔ, ka tile bɛɛ kɛ ka delili kɛ, ka </w:t>
            </w:r>
            <w:r>
              <w:lastRenderedPageBreak/>
              <w:t>dɔn kɛ, ka panpan, ka u yɛrɛ tigɛ yɛrɛ k’a ɲini k’u ka ala nkalonma bila ka tasuma ci ka bɔ sankolo la. Foyi ma kɛ.</w:t>
            </w:r>
          </w:p>
          <w:p w14:paraId="47A24E79" w14:textId="77777777" w:rsidR="008378BA" w:rsidRPr="001571C3" w:rsidRDefault="008378BA" w:rsidP="001A1E60">
            <w:pPr>
              <w:pStyle w:val="ListParagraph"/>
              <w:numPr>
                <w:ilvl w:val="0"/>
                <w:numId w:val="148"/>
              </w:numPr>
              <w:spacing w:after="0" w:line="240" w:lineRule="auto"/>
              <w:rPr>
                <w:b/>
              </w:rPr>
            </w:pPr>
            <w:r>
              <w:rPr>
                <w:b/>
              </w:rPr>
              <w:t xml:space="preserve">Jiko </w:t>
            </w:r>
            <w:r>
              <w:t>. O kɔ, Eli y’a ka saraka labɛn Ala lakika ye. Nka, a ma misiden da sarakabɔlan kan dɔrɔn, a ye bɔgɔdaga dɔ fana sɔgɔ sarakabɔlan lamini na, ka tila ka jifilen 12 bɔn saraka san fɛ. Ji ye bɔgɔdaga fa.</w:t>
            </w:r>
          </w:p>
          <w:p w14:paraId="38A9455C" w14:textId="77777777" w:rsidR="008378BA" w:rsidRPr="0073399D" w:rsidRDefault="008378BA" w:rsidP="001A1E60">
            <w:pPr>
              <w:pStyle w:val="ListParagraph"/>
              <w:numPr>
                <w:ilvl w:val="0"/>
                <w:numId w:val="148"/>
              </w:numPr>
              <w:spacing w:after="0" w:line="240" w:lineRule="auto"/>
              <w:rPr>
                <w:b/>
              </w:rPr>
            </w:pPr>
            <w:r>
              <w:rPr>
                <w:b/>
              </w:rPr>
              <w:t xml:space="preserve">Tasuma ye. </w:t>
            </w:r>
            <w:r>
              <w:t>Eli tun ka kan ka min kɛ, o tun ye ka delili surun kelen kɛ Ala lakika ye, tasuma nana ka bɔ sankolo la ka bin saraka kan. Tasuma tun ka jugu kosɛbɛ, a ma misiden dɔrɔn jeni, nka a ye yiriw bɛɛ jeni, ka kabakurunw fana jeni sarakabɔlan kan, ka ji bɛɛ labɔ kɔdingɛ kɔnɔ. Eli y’a jira o don na ko Ala lakika kelenpe ye Israɛl ka Ala ye.</w:t>
            </w:r>
          </w:p>
          <w:p w14:paraId="50D6A640" w14:textId="77777777" w:rsidR="008378BA" w:rsidRPr="00E86E74" w:rsidRDefault="008378BA" w:rsidP="00D00093">
            <w:pPr>
              <w:pStyle w:val="ListParagraph"/>
              <w:ind w:left="360"/>
              <w:rPr>
                <w:b/>
              </w:rPr>
            </w:pPr>
          </w:p>
        </w:tc>
      </w:tr>
      <w:tr w:rsidR="008378BA" w:rsidRPr="001D3C61" w14:paraId="5CD64B2A" w14:textId="77777777" w:rsidTr="00D00093">
        <w:tc>
          <w:tcPr>
            <w:tcW w:w="1705" w:type="dxa"/>
          </w:tcPr>
          <w:p w14:paraId="110B32EE" w14:textId="77777777" w:rsidR="008378BA" w:rsidRDefault="008378BA" w:rsidP="00D00093">
            <w:pPr>
              <w:jc w:val="center"/>
              <w:rPr>
                <w:b/>
              </w:rPr>
            </w:pPr>
            <w:r>
              <w:rPr>
                <w:b/>
              </w:rPr>
              <w:lastRenderedPageBreak/>
              <w:t>Masalabolo</w:t>
            </w:r>
          </w:p>
          <w:p w14:paraId="75AD82FD" w14:textId="77777777" w:rsidR="008378BA" w:rsidRDefault="008378BA" w:rsidP="00D00093">
            <w:pPr>
              <w:jc w:val="center"/>
            </w:pPr>
            <w:r>
              <w:rPr>
                <w:b/>
              </w:rPr>
              <w:t>Hukumu</w:t>
            </w:r>
          </w:p>
        </w:tc>
        <w:tc>
          <w:tcPr>
            <w:tcW w:w="7645" w:type="dxa"/>
          </w:tcPr>
          <w:p w14:paraId="1C871C66" w14:textId="77777777" w:rsidR="008378BA" w:rsidRDefault="008378BA" w:rsidP="00D00093">
            <w:r>
              <w:t>Ala ye Eli ci ka taa a fɔ masakɛ jugu Akabu ye ko ja bɛna na Israɛl kan, ka kɛ Akabu ka jurumuw ɲangili ye. Masakɛ Akabu tun tɛ ala nkalonmaw dɔrɔn bato, nka a ye sarakabɔlanw jɔ Israɛl jamana na walisa Israɛldenw fana ka ala nkalonmaw bato. O kɔfɛ, Ala ye Eli bila ka dogo, walisa k’a tanga masakɛ Akabu ma.</w:t>
            </w:r>
          </w:p>
          <w:p w14:paraId="06592B88" w14:textId="77777777" w:rsidR="008378BA" w:rsidRDefault="008378BA" w:rsidP="00D00093"/>
          <w:p w14:paraId="25E7B5E8" w14:textId="77777777" w:rsidR="008378BA" w:rsidRDefault="008378BA" w:rsidP="00D00093">
            <w:r>
              <w:t>San fila jalen kɔfɛ, Ala ye Eli ci ka taa masakɛ Akabu kunbɛn, k’a lajɛ ni a labɛnnen don ka nimisa a ka jurumuw la. A tun tɛ ten, o la sa, Eli ye yamaruya di a ma ko a ka ala nkalonma Baali ka kiraw lajɛ ka taa a kunbɛn Karmɛli kulu kan. Gɛlɛyaba tun bɛ Ala lakika ni ala nkalonma cɛ.</w:t>
            </w:r>
          </w:p>
          <w:p w14:paraId="453A5348" w14:textId="77777777" w:rsidR="008378BA" w:rsidRPr="00C10E89" w:rsidRDefault="008378BA" w:rsidP="00D00093"/>
          <w:p w14:paraId="6999CE5D" w14:textId="77777777" w:rsidR="008378BA" w:rsidRDefault="008378BA" w:rsidP="00D00093">
            <w:r w:rsidRPr="00C851B9">
              <w:rPr>
                <w:b/>
              </w:rPr>
              <w:t xml:space="preserve">Layidu kura tɛmɛsira: </w:t>
            </w:r>
            <w:r>
              <w:t>I ko Israɛldenw, o cogo kelen na, kerecɛnw fana bɛ se ka kɔrɔbɔ ka bin ka bɔ Ala lakika kelenpe batoli la. Ciden Pol y’a jira ko a kabakoyara kosɛbɛ ko Galasi Krecɛnw tun bɛ ka Yesu Krisita ka Kibaru Duman bila, ka sɔn o nɔ na, u tun bɛ sɔn dannaya nkalonmaw ma. Pol y’a jira ka jɛya kosɛbɛ ko a nafa ka bon kosɛbɛ Krecɛnw bolo ka da tiɲɛ na Yesu Krisita ko la. Sabu ni kerecEnya b'a damin ka da nkalon ko la Yesu ko la, o bna bn ka b o ka kisili neema la Yesu la, ka bin jurumuba la.</w:t>
            </w:r>
          </w:p>
          <w:p w14:paraId="4C8EC47D" w14:textId="77777777" w:rsidR="008378BA" w:rsidRDefault="008378BA" w:rsidP="00D00093"/>
          <w:p w14:paraId="1C14CF2C" w14:textId="77777777" w:rsidR="008378BA" w:rsidRDefault="008378BA" w:rsidP="00D00093">
            <w:r>
              <w:rPr>
                <w:b/>
              </w:rPr>
              <w:t xml:space="preserve">Cikan 10 sira: </w:t>
            </w:r>
            <w:r>
              <w:t>Cikan sabanan, min b’a bali ka Matigi tɔgɔ ta fu, o bɛ kerecɛnw wele u ka Ala ta kosɛbɛ. Krecɛnw bɛ se ka Ala tɔgɔ tiɲɛ cogo caman na.</w:t>
            </w:r>
          </w:p>
          <w:p w14:paraId="655C83B4" w14:textId="77777777" w:rsidR="008378BA" w:rsidRDefault="008378BA" w:rsidP="00D00093">
            <w:r>
              <w:t>Fɛɛrɛ dɔ ye ka kɛ mɔgɔ ye min tɛ se ka baara kɛ ni Ala tɔgɔ ye. Sanni u ka Ala tɔgɔ minɛ ni bonya ni bonya ye, mɔgɔ caman bɛ baara kɛ n’a tɔgɔ ye i n’a fɔ danga kuma.</w:t>
            </w:r>
          </w:p>
          <w:p w14:paraId="29357D7D" w14:textId="77777777" w:rsidR="008378BA" w:rsidRDefault="008378BA" w:rsidP="00D00093">
            <w:r>
              <w:t>Eli ka waati la, mɔgɔ caman tun dalen b’a la ko i bɛ se ka ala dɔ mara n’i tun bɛ o ala tɔgɔ gundo dɔn. O la sa, mɔgɔw tun b’a ɲini k’o tɔgɔ kɛrɛnkɛrɛnnenw sɔrɔ walisa u ka se ka o ala nkalonmaw lafili walima k’u wajibiya ka walew kɛ u ka cikan kɔnɔ. Israɛldenw tun man kan ka kɛ nin cogo la. Kerecɛnw ka kan ka Ala tɔgɔ bonya, u man kan ka baara kɛ n’a ye ka mɔgɔw lafili. O b’a to Ala tɛ kelen ye kosɛbɛ ni Israɛl sigiɲɔgɔnw tun dalen bɛ min na u ka ala ko la.</w:t>
            </w:r>
          </w:p>
          <w:p w14:paraId="041BE9DF" w14:textId="77777777" w:rsidR="008378BA" w:rsidRDefault="008378BA" w:rsidP="00D00093">
            <w:r>
              <w:t>Fɛɛrɛ sabanan min bɛ se ka Matigi tɔgɔ ta fu, o ye ka i yɛrɛ wele Krecɛn ka sɔrɔ ka jurumu ɲɛnamaya kɛ. Kerecɛn bɛ Yesu jogo jira. Ni mɔgɔ dɔ b’a fɔ ko ale ye Krecɛn ye, o bɛɛ n’a ta, a ye mɔgɔ jugu ye, a bɛ farinya, walima a bɛ mɔgɔ tɔɔrɔ, mɔgɔw bɛna a miiri ko Yesu ye mɔgɔ jugu ye, a ye fariyako ye, walima a bɛ mɔgɔ tɔɔrɔ. O cogo la, Krecɛn filankafo bɛ ka Ala kofɔ cogo jugu la.</w:t>
            </w:r>
          </w:p>
          <w:p w14:paraId="3DE7D219" w14:textId="77777777" w:rsidR="008378BA" w:rsidRDefault="008378BA" w:rsidP="009F3CE2">
            <w:pPr>
              <w:pStyle w:val="ListParagraph"/>
              <w:numPr>
                <w:ilvl w:val="0"/>
                <w:numId w:val="93"/>
              </w:numPr>
              <w:spacing w:after="0" w:line="240" w:lineRule="auto"/>
              <w:rPr>
                <w:b/>
              </w:rPr>
            </w:pPr>
            <w:r>
              <w:rPr>
                <w:b/>
              </w:rPr>
              <w:t>Kuntigi: Mun na mɔgɔw bɛ Ala tɔgɔ minɛ bi i n’a fɔ nafa tɛ a la?</w:t>
            </w:r>
          </w:p>
          <w:p w14:paraId="0173EADE" w14:textId="77777777" w:rsidR="008378BA" w:rsidRPr="002F3DD8" w:rsidRDefault="008378BA" w:rsidP="009F3CE2">
            <w:pPr>
              <w:pStyle w:val="ListParagraph"/>
              <w:numPr>
                <w:ilvl w:val="0"/>
                <w:numId w:val="93"/>
              </w:numPr>
              <w:spacing w:after="0" w:line="240" w:lineRule="auto"/>
              <w:rPr>
                <w:b/>
              </w:rPr>
            </w:pPr>
            <w:r>
              <w:rPr>
                <w:b/>
              </w:rPr>
              <w:t>Dusukun: E fɛ, Krecɛn seere lakika joli de ka kan ka kɛ walasa ka se sɔrɔ Krecɛn filankafo kelen ka seereya kan?</w:t>
            </w:r>
          </w:p>
          <w:p w14:paraId="5705FBB2" w14:textId="77777777" w:rsidR="008378BA" w:rsidRPr="00AF2D73" w:rsidRDefault="008378BA" w:rsidP="009F3CE2">
            <w:pPr>
              <w:pStyle w:val="ListParagraph"/>
              <w:numPr>
                <w:ilvl w:val="0"/>
                <w:numId w:val="119"/>
              </w:numPr>
              <w:spacing w:after="0" w:line="240" w:lineRule="auto"/>
              <w:rPr>
                <w:b/>
              </w:rPr>
            </w:pPr>
            <w:r>
              <w:rPr>
                <w:b/>
              </w:rPr>
              <w:lastRenderedPageBreak/>
              <w:t>Bolo: Nin dɔgɔkun in na, i bɛ se ka kuma Ala ko la cogo di mɔgɔ wɛrɛw ye cogoyaw la minnu bɛna bonya lase Ala ma?</w:t>
            </w:r>
          </w:p>
          <w:p w14:paraId="1B95CC96" w14:textId="77777777" w:rsidR="008378BA" w:rsidRPr="00CA4179" w:rsidRDefault="008378BA" w:rsidP="00D00093"/>
        </w:tc>
      </w:tr>
      <w:tr w:rsidR="008378BA" w14:paraId="5B1F56D8" w14:textId="77777777" w:rsidTr="00D00093">
        <w:tc>
          <w:tcPr>
            <w:tcW w:w="9350" w:type="dxa"/>
            <w:gridSpan w:val="2"/>
            <w:shd w:val="clear" w:color="auto" w:fill="BFBFBF" w:themeFill="background1" w:themeFillShade="BF"/>
          </w:tcPr>
          <w:p w14:paraId="240E7EB3" w14:textId="77777777" w:rsidR="008378BA" w:rsidRPr="0068101F" w:rsidRDefault="008378BA" w:rsidP="00D00093">
            <w:pPr>
              <w:jc w:val="center"/>
              <w:rPr>
                <w:sz w:val="28"/>
                <w:szCs w:val="28"/>
              </w:rPr>
            </w:pPr>
            <w:r w:rsidRPr="0068101F">
              <w:rPr>
                <w:b/>
                <w:sz w:val="28"/>
                <w:szCs w:val="28"/>
              </w:rPr>
              <w:lastRenderedPageBreak/>
              <w:t>Bibulukalan</w:t>
            </w:r>
          </w:p>
        </w:tc>
      </w:tr>
      <w:tr w:rsidR="008378BA" w:rsidRPr="001D3C61" w14:paraId="4A56E444" w14:textId="77777777" w:rsidTr="00D00093">
        <w:tc>
          <w:tcPr>
            <w:tcW w:w="1705" w:type="dxa"/>
          </w:tcPr>
          <w:p w14:paraId="5C5370B0" w14:textId="77777777" w:rsidR="008378BA" w:rsidRPr="0068101F" w:rsidRDefault="008378BA" w:rsidP="00D00093">
            <w:pPr>
              <w:jc w:val="center"/>
              <w:rPr>
                <w:b/>
                <w:sz w:val="28"/>
                <w:szCs w:val="28"/>
              </w:rPr>
            </w:pPr>
            <w:r w:rsidRPr="0068101F">
              <w:rPr>
                <w:b/>
                <w:sz w:val="28"/>
                <w:szCs w:val="28"/>
              </w:rPr>
              <w:t>Ka seli</w:t>
            </w:r>
          </w:p>
        </w:tc>
        <w:tc>
          <w:tcPr>
            <w:tcW w:w="7645" w:type="dxa"/>
          </w:tcPr>
          <w:p w14:paraId="0816F013" w14:textId="77777777" w:rsidR="008378BA" w:rsidRDefault="008378BA" w:rsidP="009F3CE2">
            <w:pPr>
              <w:pStyle w:val="ListParagraph"/>
              <w:numPr>
                <w:ilvl w:val="0"/>
                <w:numId w:val="12"/>
              </w:numPr>
              <w:spacing w:after="0" w:line="240" w:lineRule="auto"/>
            </w:pPr>
            <w:r>
              <w:t>Delili ɲininiw ni tanuli ɲini.</w:t>
            </w:r>
          </w:p>
          <w:p w14:paraId="7304BE19" w14:textId="77777777" w:rsidR="008378BA" w:rsidRDefault="008378BA" w:rsidP="009F3CE2">
            <w:pPr>
              <w:pStyle w:val="ListParagraph"/>
              <w:numPr>
                <w:ilvl w:val="0"/>
                <w:numId w:val="12"/>
              </w:numPr>
              <w:spacing w:after="0" w:line="240" w:lineRule="auto"/>
            </w:pPr>
            <w:r>
              <w:t>Barika Ala ye tanuli minnu kɛra ɲɔgɔn fɛ.</w:t>
            </w:r>
          </w:p>
          <w:p w14:paraId="17FDC3F0" w14:textId="77777777" w:rsidR="008378BA" w:rsidRDefault="008378BA" w:rsidP="009F3CE2">
            <w:pPr>
              <w:pStyle w:val="ListParagraph"/>
              <w:numPr>
                <w:ilvl w:val="0"/>
                <w:numId w:val="12"/>
              </w:numPr>
              <w:spacing w:after="0" w:line="240" w:lineRule="auto"/>
            </w:pPr>
            <w:r>
              <w:t>Delili kɛli delili ɲininiw kama.</w:t>
            </w:r>
          </w:p>
          <w:p w14:paraId="7D529597" w14:textId="77777777" w:rsidR="008378BA" w:rsidRDefault="008378BA"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6441C607" w14:textId="77777777" w:rsidR="008378BA" w:rsidRDefault="008378BA" w:rsidP="00D00093"/>
        </w:tc>
      </w:tr>
      <w:tr w:rsidR="008378BA" w:rsidRPr="001D3C61" w14:paraId="26DC18FE" w14:textId="77777777" w:rsidTr="00D00093">
        <w:tc>
          <w:tcPr>
            <w:tcW w:w="1705" w:type="dxa"/>
          </w:tcPr>
          <w:p w14:paraId="027FE9DC" w14:textId="77777777" w:rsidR="008378BA" w:rsidRPr="0068101F" w:rsidRDefault="008378BA" w:rsidP="00D00093">
            <w:pPr>
              <w:jc w:val="center"/>
              <w:rPr>
                <w:b/>
                <w:sz w:val="28"/>
                <w:szCs w:val="28"/>
              </w:rPr>
            </w:pPr>
            <w:r w:rsidRPr="0068101F">
              <w:rPr>
                <w:b/>
                <w:sz w:val="28"/>
                <w:szCs w:val="28"/>
              </w:rPr>
              <w:t>Ka mɛn</w:t>
            </w:r>
          </w:p>
        </w:tc>
        <w:tc>
          <w:tcPr>
            <w:tcW w:w="7645" w:type="dxa"/>
          </w:tcPr>
          <w:p w14:paraId="003B58A5" w14:textId="77777777" w:rsidR="008378BA" w:rsidRDefault="008378BA" w:rsidP="009F3CE2">
            <w:pPr>
              <w:pStyle w:val="ListParagraph"/>
              <w:numPr>
                <w:ilvl w:val="0"/>
                <w:numId w:val="13"/>
              </w:numPr>
              <w:spacing w:after="0" w:line="240" w:lineRule="auto"/>
            </w:pPr>
            <w:r>
              <w:t>Bibulu kalansen fila bɛɛ kalan.</w:t>
            </w:r>
          </w:p>
          <w:p w14:paraId="7FC45C80" w14:textId="77777777" w:rsidR="008378BA" w:rsidRDefault="008378BA" w:rsidP="009F3CE2">
            <w:pPr>
              <w:pStyle w:val="ListParagraph"/>
              <w:numPr>
                <w:ilvl w:val="0"/>
                <w:numId w:val="13"/>
              </w:numPr>
              <w:spacing w:after="0" w:line="240" w:lineRule="auto"/>
            </w:pPr>
            <w:r>
              <w:t>kumasen kuncɛ ka bɔ sanfɛ kalansen kɔnɔ.</w:t>
            </w:r>
          </w:p>
          <w:p w14:paraId="2B1D91EF" w14:textId="77777777" w:rsidR="008378BA" w:rsidRDefault="008378BA" w:rsidP="009F3CE2">
            <w:pPr>
              <w:pStyle w:val="ListParagraph"/>
              <w:numPr>
                <w:ilvl w:val="0"/>
                <w:numId w:val="13"/>
              </w:numPr>
              <w:spacing w:after="0" w:line="240" w:lineRule="auto"/>
            </w:pPr>
            <w:r>
              <w:t>Bibulu kalansen fila bɛɛ kalan kokura.</w:t>
            </w:r>
          </w:p>
          <w:p w14:paraId="287435A6" w14:textId="77777777" w:rsidR="008378BA" w:rsidRDefault="008378BA" w:rsidP="009F3CE2">
            <w:pPr>
              <w:pStyle w:val="ListParagraph"/>
              <w:numPr>
                <w:ilvl w:val="0"/>
                <w:numId w:val="13"/>
              </w:numPr>
              <w:spacing w:after="0" w:line="240" w:lineRule="auto"/>
            </w:pPr>
            <w:r>
              <w:t>A ɲini mɔgɔ dɔ fɛ a ka Bibulu tɛmɛsira kunba lakali kokura.</w:t>
            </w:r>
          </w:p>
          <w:p w14:paraId="0D3AE126" w14:textId="77777777" w:rsidR="008378BA" w:rsidRDefault="008378BA" w:rsidP="00D00093"/>
        </w:tc>
      </w:tr>
      <w:tr w:rsidR="008378BA" w:rsidRPr="001D3C61" w14:paraId="5BB141DC" w14:textId="77777777" w:rsidTr="00D00093">
        <w:tc>
          <w:tcPr>
            <w:tcW w:w="1705" w:type="dxa"/>
          </w:tcPr>
          <w:p w14:paraId="64B785DD" w14:textId="77777777" w:rsidR="008378BA" w:rsidRPr="0068101F" w:rsidRDefault="008378BA" w:rsidP="00D00093">
            <w:pPr>
              <w:jc w:val="center"/>
              <w:rPr>
                <w:b/>
                <w:sz w:val="28"/>
                <w:szCs w:val="28"/>
              </w:rPr>
            </w:pPr>
            <w:r w:rsidRPr="0068101F">
              <w:rPr>
                <w:b/>
                <w:sz w:val="28"/>
                <w:szCs w:val="28"/>
              </w:rPr>
              <w:t>Niyɔrɔ</w:t>
            </w:r>
          </w:p>
        </w:tc>
        <w:tc>
          <w:tcPr>
            <w:tcW w:w="7645" w:type="dxa"/>
          </w:tcPr>
          <w:p w14:paraId="6F9754F6" w14:textId="77777777" w:rsidR="008378BA" w:rsidRDefault="008378BA" w:rsidP="009F3CE2">
            <w:pPr>
              <w:pStyle w:val="ListParagraph"/>
              <w:numPr>
                <w:ilvl w:val="0"/>
                <w:numId w:val="14"/>
              </w:numPr>
              <w:spacing w:after="0" w:line="240" w:lineRule="auto"/>
              <w:rPr>
                <w:b/>
              </w:rPr>
            </w:pPr>
            <w:r w:rsidRPr="008C4A7F">
              <w:rPr>
                <w:b/>
              </w:rPr>
              <w:t>Kuntigi: Sɛbɛnni kɔrɔ ye mun ye?</w:t>
            </w:r>
          </w:p>
          <w:p w14:paraId="1BA34DDE" w14:textId="77777777" w:rsidR="008378BA" w:rsidRPr="002D0982" w:rsidRDefault="008378BA" w:rsidP="00D00093">
            <w:r>
              <w:t>Eli ka waati la, Israɛldenw kɔrɔbɔra ka ala nkalonmaw bato. Hali ni nkalon diinɛw bɛ yen hali bi, tuma caman na, Krecɛnw bɛ kɔrɔbɔli minnu sɔrɔ, olu ni saraka minnu bɛ kɛ nkalon ala ye, olu tɛ kelen ye. Tuma caman na, Krecɛnw bɛ kɔrɔbɔ ka namara, nege jugu, fanga ani fɛn caman wɛrɛw “bato”. U b’o fɛnw “bato” u kɛtɔ k’u kɛ u dusukun negew ye. U bɛ se k’a miiri ko u bɛ se ka kɛ kerecɛnw ye ani ka o jurumu negew bɛɛ mara u dusukun na, nka u tɛ se. I bɛ se ka baara kɛ matigi kelen dɔrɔn de ye, Ala lakika min jirala Yesu Krisita la, walima nin diɲɛ ala nkalonmaw.</w:t>
            </w:r>
          </w:p>
          <w:p w14:paraId="62EEF1B9" w14:textId="77777777" w:rsidR="008378BA" w:rsidRPr="002F3DD8" w:rsidRDefault="008378BA" w:rsidP="009F3CE2">
            <w:pPr>
              <w:pStyle w:val="ListParagraph"/>
              <w:numPr>
                <w:ilvl w:val="0"/>
                <w:numId w:val="25"/>
              </w:numPr>
              <w:spacing w:after="0" w:line="240" w:lineRule="auto"/>
              <w:rPr>
                <w:b/>
              </w:rPr>
            </w:pPr>
            <w:r>
              <w:rPr>
                <w:b/>
              </w:rPr>
              <w:t>Mun na kɔrɔbɔli barika ka bon kosɛbɛ Krecɛnw bolo ka u sen don farisogo negew la?</w:t>
            </w:r>
          </w:p>
          <w:p w14:paraId="03BC2944" w14:textId="77777777" w:rsidR="008378BA" w:rsidRPr="002F3DD8" w:rsidRDefault="008378BA" w:rsidP="009F3CE2">
            <w:pPr>
              <w:pStyle w:val="ListParagraph"/>
              <w:numPr>
                <w:ilvl w:val="0"/>
                <w:numId w:val="25"/>
              </w:numPr>
              <w:spacing w:after="0" w:line="240" w:lineRule="auto"/>
              <w:rPr>
                <w:b/>
              </w:rPr>
            </w:pPr>
            <w:r>
              <w:rPr>
                <w:b/>
              </w:rPr>
              <w:t>“Ala nkalonmaw” jumɛnw bɛ aw ka sigida la, minnu b’a ɲini ka Krecɛnw sama ka bɔ Yesu Krisita ka Kibaru Duman lakika la?</w:t>
            </w:r>
          </w:p>
          <w:p w14:paraId="6487CE1F" w14:textId="77777777" w:rsidR="008378BA" w:rsidRDefault="008378BA" w:rsidP="00D00093"/>
          <w:p w14:paraId="48FB72D9" w14:textId="77777777" w:rsidR="008378BA" w:rsidRDefault="008378BA" w:rsidP="009F3CE2">
            <w:pPr>
              <w:pStyle w:val="ListParagraph"/>
              <w:numPr>
                <w:ilvl w:val="0"/>
                <w:numId w:val="9"/>
              </w:numPr>
              <w:spacing w:after="0" w:line="240" w:lineRule="auto"/>
              <w:rPr>
                <w:b/>
              </w:rPr>
            </w:pPr>
            <w:r w:rsidRPr="008C4A7F">
              <w:rPr>
                <w:b/>
              </w:rPr>
              <w:t>Dusukun: Sɛbɛnni b’a fɔ ko an ka kan ka kɛ jɔn ye?</w:t>
            </w:r>
          </w:p>
          <w:p w14:paraId="7171C4C6" w14:textId="77777777" w:rsidR="008378BA" w:rsidRPr="00044D58" w:rsidRDefault="008378BA" w:rsidP="00D00093">
            <w:r>
              <w:t>Kerecɛn dusukun b’a fɛ min na, o ye Krecɛn bɛna na min kanu. O de kosɔn a nafa ka bon kosɛbɛ kerecɛnw bolo ka a to Yesu Krisita k’u dusukunw saniya Ni Senu ka sebaaya fɛ. Ni kerecɛnw y’a to jurumu negew ka bonya ani ka bonya u dusukunw na, o negew bɛna fɛɛrɛw sɔrɔ ka jira Krecɛn ka kɛwalew ni a ka jɛɲɔgɔnyaw la.</w:t>
            </w:r>
          </w:p>
          <w:p w14:paraId="3496C6E2" w14:textId="77777777" w:rsidR="008378BA" w:rsidRPr="002F3DD8" w:rsidRDefault="008378BA" w:rsidP="009F3CE2">
            <w:pPr>
              <w:pStyle w:val="ListParagraph"/>
              <w:numPr>
                <w:ilvl w:val="0"/>
                <w:numId w:val="25"/>
              </w:numPr>
              <w:spacing w:after="0" w:line="240" w:lineRule="auto"/>
              <w:rPr>
                <w:b/>
              </w:rPr>
            </w:pPr>
            <w:r>
              <w:rPr>
                <w:b/>
              </w:rPr>
              <w:t>Krecɛn caman minnu bɛ mɔgɔ kɔniya, olu tɛna a faga tiɲɛ na. Koniya bɛ jira kɛnɛma cogo wɛrɛ minnu na Krecɛnw ka ɲɛnamaya kɔnɔ, olu dɔw ye jumɛnw ye?</w:t>
            </w:r>
          </w:p>
          <w:p w14:paraId="175895C2" w14:textId="77777777" w:rsidR="008378BA" w:rsidRPr="002F3DD8" w:rsidRDefault="008378BA" w:rsidP="009F3CE2">
            <w:pPr>
              <w:pStyle w:val="ListParagraph"/>
              <w:numPr>
                <w:ilvl w:val="0"/>
                <w:numId w:val="25"/>
              </w:numPr>
              <w:spacing w:after="0" w:line="240" w:lineRule="auto"/>
              <w:rPr>
                <w:b/>
              </w:rPr>
            </w:pPr>
            <w:r>
              <w:rPr>
                <w:b/>
              </w:rPr>
              <w:t>Dusukun jurumuw b yr jira cogo min na Krecɛn ka ɲɛnamaya kɔnɔ, o misali wɛrɛw ye jumɛnw ye?</w:t>
            </w:r>
          </w:p>
          <w:p w14:paraId="3C75FC28" w14:textId="77777777" w:rsidR="008378BA" w:rsidRDefault="008378BA" w:rsidP="00D00093"/>
          <w:p w14:paraId="15576BB7" w14:textId="77777777" w:rsidR="008378BA" w:rsidRPr="000120FC" w:rsidRDefault="008378BA" w:rsidP="009F3CE2">
            <w:pPr>
              <w:pStyle w:val="ListParagraph"/>
              <w:numPr>
                <w:ilvl w:val="0"/>
                <w:numId w:val="9"/>
              </w:numPr>
              <w:spacing w:after="0" w:line="240" w:lineRule="auto"/>
            </w:pPr>
            <w:r w:rsidRPr="008C4A7F">
              <w:rPr>
                <w:b/>
              </w:rPr>
              <w:t>Bolo: An bɛ se ka Ala ka Kuma waleya cogo di?</w:t>
            </w:r>
          </w:p>
          <w:p w14:paraId="55CC1582" w14:textId="77777777" w:rsidR="008378BA" w:rsidRDefault="008378BA" w:rsidP="00D00093">
            <w:r>
              <w:t>An b’a fɛ fɛn min na an dusukun na, o bɛna jira an ka kɛwalew la. Nka, o cogo la fana, Krecɛnw bɛ se ka delina ɲuman dɔw dege minnu bɛna u dusukunw ni u hakili dege walisa u ka u sinsin Ala b’a fɛ fɛn minnu na u ye. Ni kerecɛnw y’a to jurumukɛlaw ka nɔ bila u yɛrɛ la, u bɛ delina juguw lase u yɛrɛ ma, minnu bɛ kojugu kɛ u yɛrɛ la ani mɔgɔ wɛrɛw la.</w:t>
            </w:r>
          </w:p>
          <w:p w14:paraId="116207C0" w14:textId="77777777" w:rsidR="008378BA" w:rsidRPr="002F3DD8" w:rsidRDefault="008378BA" w:rsidP="009F3CE2">
            <w:pPr>
              <w:pStyle w:val="ListParagraph"/>
              <w:numPr>
                <w:ilvl w:val="0"/>
                <w:numId w:val="25"/>
              </w:numPr>
              <w:spacing w:after="0" w:line="240" w:lineRule="auto"/>
              <w:rPr>
                <w:b/>
              </w:rPr>
            </w:pPr>
            <w:r>
              <w:rPr>
                <w:b/>
              </w:rPr>
              <w:t>Delina jumɛnw bɛ i ka ɲɛnamaya kɔnɔ minnu bɛ i dɛmɛ ka i dusukun ni i hakili dege walasa ka Yesu Krisita kɛ i ka ɲɛnamaya Matigi ye?</w:t>
            </w:r>
          </w:p>
          <w:p w14:paraId="78D01D53" w14:textId="77777777" w:rsidR="008378BA" w:rsidRDefault="008378BA" w:rsidP="009F3CE2">
            <w:pPr>
              <w:pStyle w:val="ListParagraph"/>
              <w:numPr>
                <w:ilvl w:val="0"/>
                <w:numId w:val="25"/>
              </w:numPr>
              <w:spacing w:after="0" w:line="240" w:lineRule="auto"/>
              <w:rPr>
                <w:b/>
              </w:rPr>
            </w:pPr>
            <w:r>
              <w:rPr>
                <w:b/>
              </w:rPr>
              <w:lastRenderedPageBreak/>
              <w:t>Ala ye delili minnu jaabi i kosɔn, olu dɔw ye jumɛnw ye? N’a sɔrɔ u tɛna kɛ kabako ye i n’a fɔ Eli ye jaabi min sɔrɔ a ka delili kɔnɔ, nka hali bi, a nafa ka bon ka Ala waleɲumandɔn o jaabiw kosɔn, ani k’a fɔ mɔgɔ wɛrɛw ye cogo min na Ala bɛ delili jaabi hali bi.</w:t>
            </w:r>
          </w:p>
          <w:p w14:paraId="6301EB6B" w14:textId="77777777" w:rsidR="008378BA" w:rsidRPr="00044D58" w:rsidRDefault="008378BA" w:rsidP="00D00093">
            <w:pPr>
              <w:pStyle w:val="ListParagraph"/>
              <w:ind w:left="360"/>
              <w:rPr>
                <w:b/>
              </w:rPr>
            </w:pPr>
          </w:p>
        </w:tc>
      </w:tr>
      <w:tr w:rsidR="008378BA" w:rsidRPr="001D3C61" w14:paraId="1BB9137F" w14:textId="77777777" w:rsidTr="00D00093">
        <w:tc>
          <w:tcPr>
            <w:tcW w:w="1705" w:type="dxa"/>
          </w:tcPr>
          <w:p w14:paraId="3A387488" w14:textId="77777777" w:rsidR="008378BA" w:rsidRPr="0068101F" w:rsidRDefault="008378BA" w:rsidP="00D00093">
            <w:pPr>
              <w:jc w:val="center"/>
              <w:rPr>
                <w:b/>
                <w:sz w:val="28"/>
                <w:szCs w:val="28"/>
              </w:rPr>
            </w:pPr>
            <w:r w:rsidRPr="0068101F">
              <w:rPr>
                <w:b/>
                <w:sz w:val="28"/>
                <w:szCs w:val="28"/>
              </w:rPr>
              <w:lastRenderedPageBreak/>
              <w:t>Ka waleya</w:t>
            </w:r>
          </w:p>
          <w:p w14:paraId="22DB568E" w14:textId="77777777" w:rsidR="008378BA" w:rsidRDefault="008378BA" w:rsidP="00D00093">
            <w:pPr>
              <w:jc w:val="center"/>
              <w:rPr>
                <w:b/>
              </w:rPr>
            </w:pPr>
          </w:p>
          <w:p w14:paraId="5394548F" w14:textId="77777777" w:rsidR="008378BA" w:rsidRDefault="008378BA" w:rsidP="00D00093">
            <w:pPr>
              <w:jc w:val="center"/>
              <w:rPr>
                <w:b/>
              </w:rPr>
            </w:pPr>
          </w:p>
        </w:tc>
        <w:tc>
          <w:tcPr>
            <w:tcW w:w="7645" w:type="dxa"/>
          </w:tcPr>
          <w:p w14:paraId="7C7CDD05" w14:textId="77777777" w:rsidR="008378BA" w:rsidRDefault="008378BA" w:rsidP="009F3CE2">
            <w:pPr>
              <w:pStyle w:val="ListParagraph"/>
              <w:numPr>
                <w:ilvl w:val="0"/>
                <w:numId w:val="18"/>
              </w:numPr>
              <w:spacing w:after="0" w:line="240" w:lineRule="auto"/>
            </w:pPr>
            <w:r>
              <w:t>A ɲini mɔgɔ dɔ fɛ a ka Bibulu kalansen kunba lakali kokura.</w:t>
            </w:r>
          </w:p>
          <w:p w14:paraId="5D37F84F" w14:textId="77777777" w:rsidR="008378BA" w:rsidRDefault="008378BA" w:rsidP="009F3CE2">
            <w:pPr>
              <w:pStyle w:val="ListParagraph"/>
              <w:numPr>
                <w:ilvl w:val="0"/>
                <w:numId w:val="18"/>
              </w:numPr>
              <w:spacing w:after="0" w:line="240" w:lineRule="auto"/>
            </w:pPr>
            <w:r>
              <w:t>A ɲini jɛkulu fɛ u k’a fɔ u hakili la Ala b’a fɛ u ka bi kalan jaabi cogo min na.</w:t>
            </w:r>
          </w:p>
          <w:p w14:paraId="473DD354" w14:textId="77777777" w:rsidR="008378BA" w:rsidRDefault="008378BA" w:rsidP="009F3CE2">
            <w:pPr>
              <w:pStyle w:val="ListParagraph"/>
              <w:numPr>
                <w:ilvl w:val="0"/>
                <w:numId w:val="18"/>
              </w:numPr>
              <w:spacing w:after="0" w:line="240" w:lineRule="auto"/>
            </w:pPr>
            <w:r>
              <w:t>Aw ye waati kɛ delili la aw ka sigida la, ɲɔgɔn kosɔn, ani hakilitigiya kama bi kalan kɛcogo la.</w:t>
            </w:r>
          </w:p>
          <w:p w14:paraId="29E1152F" w14:textId="77777777" w:rsidR="008378BA" w:rsidRPr="001812C4" w:rsidRDefault="008378BA" w:rsidP="009F3CE2">
            <w:pPr>
              <w:pStyle w:val="ListParagraph"/>
              <w:numPr>
                <w:ilvl w:val="0"/>
                <w:numId w:val="18"/>
              </w:numPr>
              <w:spacing w:after="0" w:line="240" w:lineRule="auto"/>
            </w:pPr>
            <w:r>
              <w:t>I ka surunya ni kulu ye Matigi ka delili kɛ ɲɔgɔn fɛ.</w:t>
            </w:r>
          </w:p>
          <w:p w14:paraId="3AF6737B" w14:textId="77777777" w:rsidR="008378BA" w:rsidRDefault="008378BA" w:rsidP="00D00093">
            <w:pPr>
              <w:rPr>
                <w:b/>
              </w:rPr>
            </w:pPr>
          </w:p>
        </w:tc>
      </w:tr>
    </w:tbl>
    <w:p w14:paraId="262DB280" w14:textId="77777777" w:rsidR="008378BA" w:rsidRPr="008378BA" w:rsidRDefault="008378BA" w:rsidP="008378BA">
      <w:pPr>
        <w:rPr>
          <w:lang w:val="fr-FR"/>
        </w:rPr>
      </w:pPr>
    </w:p>
    <w:p w14:paraId="4225974A" w14:textId="77777777" w:rsidR="008378BA" w:rsidRPr="008378BA" w:rsidRDefault="008378BA" w:rsidP="008378BA">
      <w:pPr>
        <w:rPr>
          <w:lang w:val="fr-FR"/>
        </w:rPr>
      </w:pPr>
    </w:p>
    <w:p w14:paraId="4076F42C" w14:textId="3F29A018" w:rsidR="008378BA" w:rsidRDefault="008378BA">
      <w:pPr>
        <w:rPr>
          <w:lang w:val="fr-FR"/>
        </w:rPr>
      </w:pPr>
      <w:r>
        <w:rPr>
          <w:lang w:val="fr-FR"/>
        </w:rPr>
        <w:br w:type="page"/>
      </w:r>
    </w:p>
    <w:p w14:paraId="7CAFB321" w14:textId="77777777" w:rsidR="008378BA" w:rsidRPr="008378BA" w:rsidRDefault="008378BA" w:rsidP="008378BA">
      <w:pPr>
        <w:spacing w:after="0"/>
        <w:jc w:val="center"/>
        <w:rPr>
          <w:sz w:val="28"/>
          <w:szCs w:val="28"/>
          <w:lang w:val="fr-FR"/>
        </w:rPr>
      </w:pPr>
      <w:r w:rsidRPr="008378BA">
        <w:rPr>
          <w:b/>
          <w:i/>
          <w:sz w:val="28"/>
          <w:szCs w:val="28"/>
          <w:lang w:val="fr-FR"/>
        </w:rPr>
        <w:lastRenderedPageBreak/>
        <w:t xml:space="preserve">YESU </w:t>
      </w:r>
      <w:r w:rsidRPr="008378BA">
        <w:rPr>
          <w:sz w:val="28"/>
          <w:szCs w:val="28"/>
          <w:lang w:val="fr-FR"/>
        </w:rPr>
        <w:t>ka filimu waajuli yɔrɔ Bibulu kalansen #42</w:t>
      </w:r>
    </w:p>
    <w:p w14:paraId="7B77FB5C" w14:textId="77777777" w:rsidR="008378BA" w:rsidRPr="008378BA" w:rsidRDefault="008378BA" w:rsidP="008378BA">
      <w:pPr>
        <w:rPr>
          <w:lang w:val="fr-FR"/>
        </w:rPr>
      </w:pPr>
    </w:p>
    <w:tbl>
      <w:tblPr>
        <w:tblStyle w:val="TableGrid"/>
        <w:tblW w:w="0" w:type="auto"/>
        <w:tblLook w:val="04A0" w:firstRow="1" w:lastRow="0" w:firstColumn="1" w:lastColumn="0" w:noHBand="0" w:noVBand="1"/>
      </w:tblPr>
      <w:tblGrid>
        <w:gridCol w:w="1698"/>
        <w:gridCol w:w="4490"/>
        <w:gridCol w:w="3126"/>
      </w:tblGrid>
      <w:tr w:rsidR="008378BA" w:rsidRPr="003237DD" w14:paraId="37A8464B" w14:textId="77777777" w:rsidTr="00D00093">
        <w:tc>
          <w:tcPr>
            <w:tcW w:w="1698" w:type="dxa"/>
            <w:tcBorders>
              <w:top w:val="single" w:sz="18" w:space="0" w:color="auto"/>
              <w:left w:val="single" w:sz="18" w:space="0" w:color="auto"/>
            </w:tcBorders>
            <w:shd w:val="clear" w:color="auto" w:fill="FFFFFF" w:themeFill="background1"/>
          </w:tcPr>
          <w:p w14:paraId="44F2FAB9" w14:textId="77777777" w:rsidR="008378BA" w:rsidRPr="003237DD" w:rsidRDefault="008378BA" w:rsidP="00D00093">
            <w:pPr>
              <w:rPr>
                <w:b/>
              </w:rPr>
            </w:pPr>
            <w:r w:rsidRPr="003237DD">
              <w:rPr>
                <w:b/>
              </w:rPr>
              <w:t>Kalansen tɔgɔ:</w:t>
            </w:r>
          </w:p>
        </w:tc>
        <w:tc>
          <w:tcPr>
            <w:tcW w:w="4490" w:type="dxa"/>
            <w:tcBorders>
              <w:top w:val="single" w:sz="18" w:space="0" w:color="auto"/>
            </w:tcBorders>
            <w:shd w:val="clear" w:color="auto" w:fill="FFFFFF" w:themeFill="background1"/>
          </w:tcPr>
          <w:p w14:paraId="38896040" w14:textId="77777777" w:rsidR="008378BA" w:rsidRPr="003237DD" w:rsidRDefault="008378BA" w:rsidP="00D00093">
            <w:pPr>
              <w:rPr>
                <w:b/>
              </w:rPr>
            </w:pPr>
            <w:r>
              <w:rPr>
                <w:b/>
              </w:rPr>
              <w:t>Naaman kɛnɛyali</w:t>
            </w:r>
          </w:p>
        </w:tc>
        <w:tc>
          <w:tcPr>
            <w:tcW w:w="3126" w:type="dxa"/>
            <w:tcBorders>
              <w:top w:val="single" w:sz="18" w:space="0" w:color="auto"/>
              <w:right w:val="single" w:sz="18" w:space="0" w:color="auto"/>
            </w:tcBorders>
          </w:tcPr>
          <w:p w14:paraId="093E5750" w14:textId="77777777" w:rsidR="008378BA" w:rsidRPr="003237DD" w:rsidRDefault="008378BA" w:rsidP="00D00093">
            <w:pPr>
              <w:jc w:val="center"/>
              <w:rPr>
                <w:sz w:val="24"/>
                <w:szCs w:val="24"/>
              </w:rPr>
            </w:pPr>
            <w:r>
              <w:rPr>
                <w:b/>
                <w:sz w:val="24"/>
                <w:szCs w:val="24"/>
              </w:rPr>
              <w:t>Ja</w:t>
            </w:r>
          </w:p>
        </w:tc>
      </w:tr>
      <w:tr w:rsidR="008378BA" w:rsidRPr="003237DD" w14:paraId="1D639C89" w14:textId="77777777" w:rsidTr="00D00093">
        <w:tc>
          <w:tcPr>
            <w:tcW w:w="1698" w:type="dxa"/>
            <w:tcBorders>
              <w:left w:val="single" w:sz="18" w:space="0" w:color="auto"/>
            </w:tcBorders>
            <w:shd w:val="clear" w:color="auto" w:fill="FFFFFF" w:themeFill="background1"/>
          </w:tcPr>
          <w:p w14:paraId="4D9D87DB" w14:textId="77777777" w:rsidR="008378BA" w:rsidRPr="003237DD" w:rsidRDefault="008378BA" w:rsidP="00D00093">
            <w:pPr>
              <w:rPr>
                <w:b/>
              </w:rPr>
            </w:pPr>
            <w:r w:rsidRPr="003237DD">
              <w:rPr>
                <w:b/>
              </w:rPr>
              <w:t>Kalansen kɔnɔko:</w:t>
            </w:r>
          </w:p>
        </w:tc>
        <w:tc>
          <w:tcPr>
            <w:tcW w:w="4490" w:type="dxa"/>
            <w:shd w:val="clear" w:color="auto" w:fill="FFFFFF" w:themeFill="background1"/>
          </w:tcPr>
          <w:p w14:paraId="2F71C9E1" w14:textId="77777777" w:rsidR="008378BA" w:rsidRPr="003237DD" w:rsidRDefault="008378BA" w:rsidP="00D00093">
            <w:pPr>
              <w:rPr>
                <w:b/>
              </w:rPr>
            </w:pPr>
            <w:r>
              <w:rPr>
                <w:b/>
              </w:rPr>
              <w:t>2 Masakɛw 5:1-16</w:t>
            </w:r>
          </w:p>
        </w:tc>
        <w:tc>
          <w:tcPr>
            <w:tcW w:w="3126" w:type="dxa"/>
            <w:vMerge w:val="restart"/>
            <w:tcBorders>
              <w:right w:val="single" w:sz="18" w:space="0" w:color="auto"/>
            </w:tcBorders>
          </w:tcPr>
          <w:p w14:paraId="3B5A971A" w14:textId="77777777" w:rsidR="008378BA" w:rsidRPr="003237DD" w:rsidRDefault="008378BA" w:rsidP="00D00093">
            <w:pPr>
              <w:rPr>
                <w:sz w:val="24"/>
                <w:szCs w:val="24"/>
              </w:rPr>
            </w:pPr>
            <w:r>
              <w:rPr>
                <w:noProof/>
                <w:lang w:eastAsia="fr-FR"/>
              </w:rPr>
              <w:drawing>
                <wp:inline distT="0" distB="0" distL="0" distR="0" wp14:anchorId="5D634358" wp14:editId="79E9693A">
                  <wp:extent cx="1842098" cy="2479287"/>
                  <wp:effectExtent l="0" t="0" r="6350" b="0"/>
                  <wp:docPr id="365275033" name="Picture 365275033" descr="A person standing in water with his hands u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75033" name="Picture 365275033" descr="A person standing in water with his hands up&#10;&#10;AI-generated content may be incorrect."/>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1854029" cy="2495345"/>
                          </a:xfrm>
                          <a:prstGeom prst="rect">
                            <a:avLst/>
                          </a:prstGeom>
                        </pic:spPr>
                      </pic:pic>
                    </a:graphicData>
                  </a:graphic>
                </wp:inline>
              </w:drawing>
            </w:r>
          </w:p>
        </w:tc>
      </w:tr>
      <w:tr w:rsidR="008378BA" w14:paraId="3E31E05E" w14:textId="77777777" w:rsidTr="00D00093">
        <w:tc>
          <w:tcPr>
            <w:tcW w:w="1698" w:type="dxa"/>
            <w:tcBorders>
              <w:left w:val="single" w:sz="18" w:space="0" w:color="auto"/>
            </w:tcBorders>
            <w:shd w:val="clear" w:color="auto" w:fill="FFFFFF" w:themeFill="background1"/>
          </w:tcPr>
          <w:p w14:paraId="1178F051" w14:textId="77777777" w:rsidR="008378BA" w:rsidRPr="003237DD" w:rsidRDefault="008378BA" w:rsidP="00D00093">
            <w:pPr>
              <w:rPr>
                <w:b/>
              </w:rPr>
            </w:pPr>
            <w:r w:rsidRPr="00C851B9">
              <w:rPr>
                <w:b/>
              </w:rPr>
              <w:t>Layidu Kura sɛbɛnni:</w:t>
            </w:r>
          </w:p>
        </w:tc>
        <w:tc>
          <w:tcPr>
            <w:tcW w:w="4490" w:type="dxa"/>
            <w:shd w:val="clear" w:color="auto" w:fill="FFFFFF" w:themeFill="background1"/>
          </w:tcPr>
          <w:p w14:paraId="67A7FDE8" w14:textId="77777777" w:rsidR="008378BA" w:rsidRPr="003237DD" w:rsidRDefault="008378BA" w:rsidP="00D00093">
            <w:pPr>
              <w:rPr>
                <w:b/>
              </w:rPr>
            </w:pPr>
            <w:r>
              <w:rPr>
                <w:b/>
              </w:rPr>
              <w:t>Luka 4:16-30 la</w:t>
            </w:r>
          </w:p>
        </w:tc>
        <w:tc>
          <w:tcPr>
            <w:tcW w:w="3126" w:type="dxa"/>
            <w:vMerge/>
            <w:tcBorders>
              <w:right w:val="single" w:sz="18" w:space="0" w:color="auto"/>
            </w:tcBorders>
          </w:tcPr>
          <w:p w14:paraId="32C4AD1C" w14:textId="77777777" w:rsidR="008378BA" w:rsidRDefault="008378BA" w:rsidP="00D00093"/>
        </w:tc>
      </w:tr>
      <w:tr w:rsidR="008378BA" w:rsidRPr="001D3C61" w14:paraId="2868027F" w14:textId="77777777" w:rsidTr="00D00093">
        <w:tc>
          <w:tcPr>
            <w:tcW w:w="1698" w:type="dxa"/>
            <w:tcBorders>
              <w:left w:val="single" w:sz="18" w:space="0" w:color="auto"/>
            </w:tcBorders>
            <w:shd w:val="clear" w:color="auto" w:fill="FFFFFF" w:themeFill="background1"/>
          </w:tcPr>
          <w:p w14:paraId="1A793DC8" w14:textId="77777777" w:rsidR="008378BA" w:rsidRPr="003237DD" w:rsidRDefault="008378BA" w:rsidP="00D00093">
            <w:pPr>
              <w:rPr>
                <w:b/>
              </w:rPr>
            </w:pPr>
            <w:r w:rsidRPr="003237DD">
              <w:rPr>
                <w:b/>
              </w:rPr>
              <w:t>Kalansen kuntilenna:</w:t>
            </w:r>
          </w:p>
        </w:tc>
        <w:tc>
          <w:tcPr>
            <w:tcW w:w="4490" w:type="dxa"/>
            <w:shd w:val="clear" w:color="auto" w:fill="FFFFFF" w:themeFill="background1"/>
          </w:tcPr>
          <w:p w14:paraId="3843EE02" w14:textId="77777777" w:rsidR="008378BA" w:rsidRPr="003237DD" w:rsidRDefault="008378BA" w:rsidP="009F3CE2">
            <w:pPr>
              <w:pStyle w:val="ListParagraph"/>
              <w:numPr>
                <w:ilvl w:val="0"/>
                <w:numId w:val="26"/>
              </w:numPr>
              <w:spacing w:after="0" w:line="240" w:lineRule="auto"/>
            </w:pPr>
            <w:r w:rsidRPr="008C4A7F">
              <w:rPr>
                <w:b/>
              </w:rPr>
              <w:t xml:space="preserve">Kuntigi </w:t>
            </w:r>
            <w:r w:rsidRPr="003237DD">
              <w:t xml:space="preserve">: Ala </w:t>
            </w:r>
            <w:r>
              <w:t xml:space="preserve">ye fɛta min o </w:t>
            </w:r>
            <w:r w:rsidRPr="003237DD">
              <w:t xml:space="preserve"> waleɲumandɔn ka kɛnɛya ni kisili lase mɔgɔw bɛɛ ma, a </w:t>
            </w:r>
            <w:r>
              <w:t xml:space="preserve">ma </w:t>
            </w:r>
            <w:r w:rsidRPr="003237DD">
              <w:t xml:space="preserve"> kɛ Israɛldenw dɔrɔn ye.</w:t>
            </w:r>
          </w:p>
          <w:p w14:paraId="210EA017" w14:textId="77777777" w:rsidR="008378BA" w:rsidRPr="003237DD" w:rsidRDefault="008378BA" w:rsidP="009F3CE2">
            <w:pPr>
              <w:pStyle w:val="ListParagraph"/>
              <w:numPr>
                <w:ilvl w:val="0"/>
                <w:numId w:val="26"/>
              </w:numPr>
              <w:spacing w:after="0" w:line="240" w:lineRule="auto"/>
            </w:pPr>
            <w:r w:rsidRPr="008C4A7F">
              <w:rPr>
                <w:b/>
              </w:rPr>
              <w:t xml:space="preserve">Dusukun </w:t>
            </w:r>
            <w:r w:rsidRPr="003237DD">
              <w:t>: A dɔn ni i dusukun da b’a la ka Ala ka baara ye “kɛnɛmamɔgɔw” la i ka sigida la.</w:t>
            </w:r>
          </w:p>
          <w:p w14:paraId="49205245" w14:textId="77777777" w:rsidR="008378BA" w:rsidRPr="003237DD" w:rsidRDefault="008378BA" w:rsidP="009F3CE2">
            <w:pPr>
              <w:pStyle w:val="ListParagraph"/>
              <w:numPr>
                <w:ilvl w:val="0"/>
                <w:numId w:val="26"/>
              </w:numPr>
              <w:spacing w:after="0" w:line="240" w:lineRule="auto"/>
            </w:pPr>
            <w:r w:rsidRPr="008C4A7F">
              <w:rPr>
                <w:b/>
              </w:rPr>
              <w:t xml:space="preserve">Bolo </w:t>
            </w:r>
            <w:r w:rsidRPr="003237DD">
              <w:t>: Aw ye aw dege ka m</w:t>
            </w:r>
            <w:r>
              <w:t>ɔ</w:t>
            </w:r>
            <w:r w:rsidRPr="003237DD">
              <w:t>g</w:t>
            </w:r>
            <w:r>
              <w:t>ɔw</w:t>
            </w:r>
            <w:r w:rsidRPr="003237DD">
              <w:t xml:space="preserve"> bila ka taa kisili la Krisita la. I ka fɛɛrɛw tigɛ walisa ka teriya ni jɛɲɔgɔnya don ni mɔgɔ minnu tɛ Krecɛnw ye, ka kɛ mɔgɔ ye min bɛ se ka kɛ Ala ye walasa ka mɔgɔw lase Krisita ma.</w:t>
            </w:r>
          </w:p>
          <w:p w14:paraId="7800F894" w14:textId="77777777" w:rsidR="008378BA" w:rsidRPr="003237DD" w:rsidRDefault="008378BA" w:rsidP="00D00093"/>
        </w:tc>
        <w:tc>
          <w:tcPr>
            <w:tcW w:w="3126" w:type="dxa"/>
            <w:vMerge/>
            <w:tcBorders>
              <w:right w:val="single" w:sz="18" w:space="0" w:color="auto"/>
            </w:tcBorders>
          </w:tcPr>
          <w:p w14:paraId="584D4BF6" w14:textId="77777777" w:rsidR="008378BA" w:rsidRDefault="008378BA" w:rsidP="00D00093"/>
        </w:tc>
      </w:tr>
      <w:tr w:rsidR="008378BA" w:rsidRPr="003237DD" w14:paraId="5F20D3E3" w14:textId="77777777" w:rsidTr="00D00093">
        <w:tc>
          <w:tcPr>
            <w:tcW w:w="1698" w:type="dxa"/>
            <w:tcBorders>
              <w:left w:val="single" w:sz="18" w:space="0" w:color="auto"/>
              <w:bottom w:val="single" w:sz="4" w:space="0" w:color="auto"/>
            </w:tcBorders>
            <w:shd w:val="clear" w:color="auto" w:fill="FFFFFF" w:themeFill="background1"/>
          </w:tcPr>
          <w:p w14:paraId="39348BB8" w14:textId="77777777" w:rsidR="008378BA" w:rsidRPr="003237DD" w:rsidRDefault="008378BA" w:rsidP="00D00093">
            <w:pPr>
              <w:rPr>
                <w:b/>
              </w:rPr>
            </w:pPr>
            <w:r w:rsidRPr="003237DD">
              <w:rPr>
                <w:b/>
              </w:rPr>
              <w:t>Kalansen min bɛ tɛmɛsira kɔnɔ:</w:t>
            </w:r>
          </w:p>
        </w:tc>
        <w:tc>
          <w:tcPr>
            <w:tcW w:w="7616" w:type="dxa"/>
            <w:gridSpan w:val="2"/>
            <w:tcBorders>
              <w:bottom w:val="single" w:sz="4" w:space="0" w:color="auto"/>
              <w:right w:val="single" w:sz="18" w:space="0" w:color="auto"/>
            </w:tcBorders>
            <w:shd w:val="clear" w:color="auto" w:fill="FFFFFF" w:themeFill="background1"/>
          </w:tcPr>
          <w:p w14:paraId="2FE0D38F" w14:textId="77777777" w:rsidR="008378BA" w:rsidRPr="002C2A4C" w:rsidRDefault="008378BA" w:rsidP="00D00093">
            <w:pPr>
              <w:rPr>
                <w:rFonts w:cstheme="minorHAnsi"/>
              </w:rPr>
            </w:pPr>
            <w:r w:rsidRPr="002C2A4C">
              <w:rPr>
                <w:rFonts w:cstheme="minorHAnsi"/>
                <w:color w:val="000000"/>
                <w:shd w:val="clear" w:color="auto" w:fill="FFFFFF"/>
              </w:rPr>
              <w:t>I ka kɛ hakilitigi ye i ka kɛwalew la ni dunanw ye; aw bɛ nafa sɔrɔ cogo bɛɛ la ɲuman na. (Kolosekaw 4:5)</w:t>
            </w:r>
          </w:p>
        </w:tc>
      </w:tr>
    </w:tbl>
    <w:p w14:paraId="096D9B7C" w14:textId="77777777" w:rsidR="008378BA" w:rsidRDefault="008378BA" w:rsidP="008378BA"/>
    <w:tbl>
      <w:tblPr>
        <w:tblStyle w:val="TableGrid"/>
        <w:tblW w:w="0" w:type="auto"/>
        <w:tblLook w:val="04A0" w:firstRow="1" w:lastRow="0" w:firstColumn="1" w:lastColumn="0" w:noHBand="0" w:noVBand="1"/>
      </w:tblPr>
      <w:tblGrid>
        <w:gridCol w:w="1705"/>
        <w:gridCol w:w="7645"/>
      </w:tblGrid>
      <w:tr w:rsidR="008378BA" w:rsidRPr="001D3C61" w14:paraId="497589EF" w14:textId="77777777" w:rsidTr="00D00093">
        <w:tc>
          <w:tcPr>
            <w:tcW w:w="1705" w:type="dxa"/>
          </w:tcPr>
          <w:p w14:paraId="4CF2ACBA" w14:textId="77777777" w:rsidR="008378BA" w:rsidRDefault="008378BA" w:rsidP="00D00093">
            <w:pPr>
              <w:jc w:val="center"/>
              <w:rPr>
                <w:b/>
              </w:rPr>
            </w:pPr>
            <w:r>
              <w:rPr>
                <w:b/>
              </w:rPr>
              <w:t>Sɛbɛnni kuncɛlen</w:t>
            </w:r>
          </w:p>
          <w:p w14:paraId="14D93CC1" w14:textId="77777777" w:rsidR="008378BA" w:rsidRDefault="008378BA" w:rsidP="00D00093">
            <w:pPr>
              <w:jc w:val="center"/>
              <w:rPr>
                <w:b/>
              </w:rPr>
            </w:pPr>
          </w:p>
        </w:tc>
        <w:tc>
          <w:tcPr>
            <w:tcW w:w="7645" w:type="dxa"/>
          </w:tcPr>
          <w:p w14:paraId="6CFC8224" w14:textId="77777777" w:rsidR="008378BA" w:rsidRPr="00ED66E9" w:rsidRDefault="008378BA" w:rsidP="00D00093">
            <w:r w:rsidRPr="00ED66E9">
              <w:t>Naaman tun ye kɛlɛbolo kuntigi ye Siri jamana na. A tun ye mɔgɔ ye min nafa ka bon kosɛbɛ. Nka bana dɔ tun b’a la min tɔgɔ ye ko kuna. Nin bana in bɛ fari toli, tuma dɔw la a bɛ na ni saya ye. Baarakɛla dɔ tun bɛ Naaman muso fɛ. A ko Naaman ka kan ka taa kira dɔ fɛ min sigilen bɛ Samari. A tun bɛ se ka Naaman kɛnɛya a ka kuna bana na. O kira tun ye Elisa ye. Naaman taara Samari walisa k’a lajɛ ni Elisa bɛna a kɛnɛya. Elisa y’a fɔ Naaman ye ko a ka taa Jurdɛn baji la ka a ko yen siɲɛ wolonwula. Ni Naaman tun y’o kɛ, a tun bɛna kɛnɛya. Naaman tun t'a fɛ ka don ba kɔnɔ,</w:t>
            </w:r>
          </w:p>
          <w:p w14:paraId="2E198A9A" w14:textId="77777777" w:rsidR="008378BA" w:rsidRPr="00ED66E9" w:rsidRDefault="008378BA" w:rsidP="00D00093">
            <w:r w:rsidRPr="00ED66E9">
              <w:t>sabu a tun nɔgɔlen don ani a tun ye bɔgɔ ye. Nka Naaman ka baarakɛlaw y’a lasun a ka Elisa y’a fɔ a ye cogo min na. U dalen tun b’a la ko Naaman bɛna kɛnɛya. Naaman taara</w:t>
            </w:r>
          </w:p>
          <w:p w14:paraId="24E70299" w14:textId="77777777" w:rsidR="008378BA" w:rsidRPr="00ED66E9" w:rsidRDefault="008378BA" w:rsidP="00D00093">
            <w:r w:rsidRPr="00ED66E9">
              <w:t>baji ka ko. A bɔra ji la a siɲɛ wolonwulanan na tuma min na, a kɛnɛyara pewu.</w:t>
            </w:r>
          </w:p>
          <w:p w14:paraId="4D5B7A74" w14:textId="77777777" w:rsidR="008378BA" w:rsidRDefault="008378BA" w:rsidP="00D00093">
            <w:pPr>
              <w:rPr>
                <w:b/>
              </w:rPr>
            </w:pPr>
          </w:p>
        </w:tc>
      </w:tr>
      <w:tr w:rsidR="008378BA" w:rsidRPr="001D3C61" w14:paraId="2CB04D6B" w14:textId="77777777" w:rsidTr="00D00093">
        <w:tc>
          <w:tcPr>
            <w:tcW w:w="1705" w:type="dxa"/>
          </w:tcPr>
          <w:p w14:paraId="3D396ED7" w14:textId="77777777" w:rsidR="008378BA" w:rsidRDefault="008378BA" w:rsidP="00D00093">
            <w:pPr>
              <w:jc w:val="center"/>
              <w:rPr>
                <w:b/>
              </w:rPr>
            </w:pPr>
            <w:r>
              <w:rPr>
                <w:b/>
              </w:rPr>
              <w:t>Karamɔgɔya kɛli ka bɔ jaw la</w:t>
            </w:r>
          </w:p>
        </w:tc>
        <w:tc>
          <w:tcPr>
            <w:tcW w:w="7645" w:type="dxa"/>
          </w:tcPr>
          <w:p w14:paraId="5F5DFFDA" w14:textId="77777777" w:rsidR="008378BA" w:rsidRPr="00D50A3F" w:rsidRDefault="008378BA" w:rsidP="001A1E60">
            <w:pPr>
              <w:pStyle w:val="ListParagraph"/>
              <w:numPr>
                <w:ilvl w:val="0"/>
                <w:numId w:val="149"/>
              </w:numPr>
              <w:spacing w:after="0" w:line="240" w:lineRule="auto"/>
              <w:rPr>
                <w:b/>
              </w:rPr>
            </w:pPr>
            <w:r>
              <w:rPr>
                <w:b/>
              </w:rPr>
              <w:t xml:space="preserve">Naaman </w:t>
            </w:r>
            <w:r>
              <w:t>tun ye Aram kɛlɛbolo kuntigi ye, jamana min tun bɛ Israɛl juguya tariku kɔnɔ. Faribana dɔ tun bɛ Naaman na, mɔgɔ si tun tɛ se ka min furakɛ Aram jamana na. Naaman ka jɔnmuso dɔ tun ye Israɛlden ye ani a ye kira dɔ ko fɔ a ye Israɛl jamana na min tun bɛ se k’a kɛnɛya.</w:t>
            </w:r>
          </w:p>
          <w:p w14:paraId="342D2E8E" w14:textId="77777777" w:rsidR="008378BA" w:rsidRPr="00A825AA" w:rsidRDefault="008378BA" w:rsidP="001A1E60">
            <w:pPr>
              <w:pStyle w:val="ListParagraph"/>
              <w:numPr>
                <w:ilvl w:val="0"/>
                <w:numId w:val="149"/>
              </w:numPr>
              <w:spacing w:after="0" w:line="240" w:lineRule="auto"/>
              <w:rPr>
                <w:b/>
              </w:rPr>
            </w:pPr>
            <w:r>
              <w:rPr>
                <w:b/>
              </w:rPr>
              <w:t xml:space="preserve">Jurdɛn baji. </w:t>
            </w:r>
            <w:r>
              <w:t>Elisa tun ye o kira ye Israɛl ani a y’a fɔ Naaman ye ko a ka taa a ko siɲɛ wolonwula Jurdɛn baji la.</w:t>
            </w:r>
          </w:p>
          <w:p w14:paraId="445FC7B1" w14:textId="77777777" w:rsidR="008378BA" w:rsidRPr="00D50A3F" w:rsidRDefault="008378BA" w:rsidP="001A1E60">
            <w:pPr>
              <w:pStyle w:val="ListParagraph"/>
              <w:numPr>
                <w:ilvl w:val="0"/>
                <w:numId w:val="149"/>
              </w:numPr>
              <w:spacing w:after="0" w:line="240" w:lineRule="auto"/>
              <w:rPr>
                <w:b/>
              </w:rPr>
            </w:pPr>
            <w:r>
              <w:rPr>
                <w:b/>
              </w:rPr>
              <w:t xml:space="preserve">Aw bɛ fari saniya. </w:t>
            </w:r>
            <w:r>
              <w:t>A ko siɲɛ wolonwula kɔfɛ, Ala y’a kɛnɛya. O kɔ, a kɛra Ala nɔfɛmɔgɔ ye ani a tun tɛ nkalon ala bato tugun.</w:t>
            </w:r>
          </w:p>
          <w:p w14:paraId="297C9D6E" w14:textId="77777777" w:rsidR="008378BA" w:rsidRPr="00E86E74" w:rsidRDefault="008378BA" w:rsidP="00D00093">
            <w:pPr>
              <w:pStyle w:val="ListParagraph"/>
              <w:ind w:left="360"/>
              <w:rPr>
                <w:b/>
              </w:rPr>
            </w:pPr>
          </w:p>
        </w:tc>
      </w:tr>
      <w:tr w:rsidR="008378BA" w:rsidRPr="001D3C61" w14:paraId="578F4849" w14:textId="77777777" w:rsidTr="00D00093">
        <w:tc>
          <w:tcPr>
            <w:tcW w:w="1705" w:type="dxa"/>
          </w:tcPr>
          <w:p w14:paraId="0296CE27" w14:textId="77777777" w:rsidR="008378BA" w:rsidRDefault="008378BA" w:rsidP="00D00093">
            <w:pPr>
              <w:jc w:val="center"/>
              <w:rPr>
                <w:b/>
              </w:rPr>
            </w:pPr>
            <w:r>
              <w:rPr>
                <w:b/>
              </w:rPr>
              <w:lastRenderedPageBreak/>
              <w:t>Masalabolo</w:t>
            </w:r>
          </w:p>
          <w:p w14:paraId="6E6F5E32" w14:textId="77777777" w:rsidR="008378BA" w:rsidRDefault="008378BA" w:rsidP="00D00093">
            <w:pPr>
              <w:jc w:val="center"/>
            </w:pPr>
            <w:r>
              <w:rPr>
                <w:b/>
              </w:rPr>
              <w:t>Hukumu</w:t>
            </w:r>
          </w:p>
        </w:tc>
        <w:tc>
          <w:tcPr>
            <w:tcW w:w="7645" w:type="dxa"/>
          </w:tcPr>
          <w:p w14:paraId="417D8E91" w14:textId="77777777" w:rsidR="008378BA" w:rsidRDefault="008378BA" w:rsidP="00D00093">
            <w:r>
              <w:t>A ka ɲɛnamaya laban surunyalen, Ala y’a fɔ Eli ye ko a ka Elisa mun ka kɛ kira ye walisa a ka kɛ a nɔnabila ye. Ala ye kabako barikama caman kɛ Elisa sababu fɛ. A nafa ka bon kosɛbɛ k’a ye ko o kabako dɔw, i n’a fɔ min ɲɛfɔra nin kalan in kɔnɔ, olu kɛra mɔgɔ minnu tɛ Israɛl ye. Elisa ka cidenyabaara sababu fɛ , Ala b’an hakili jigin a ka kanuya ni a ka hamiba la Israɛl kɔkan mɔgɔw la. Nka mɔgɔ minnu tɛ Israɛl kɔkan, olu dɔrɔn tɛ, minnu ye Israɛl juguw ye.</w:t>
            </w:r>
          </w:p>
          <w:p w14:paraId="08D31889" w14:textId="77777777" w:rsidR="008378BA" w:rsidRDefault="008378BA" w:rsidP="00D00093"/>
          <w:p w14:paraId="2560FAAA" w14:textId="77777777" w:rsidR="008378BA" w:rsidRDefault="008378BA" w:rsidP="00D00093">
            <w:r>
              <w:t>Masakɛw fɔlɔ kitabu kɔnɔ, kɛlɛ caman kɛra Israɛl ni Aram cɛ. O la sa, a tun bɛna nɔgɔya an k’a miiri ko Ala bɛna baara kɛ tuma bɛɛ Aram kama. Nka, 1 Masakɛw 5 tɛmɛsira fɔlɔ b’a jira ko Ala tun ye se sɔrɔ Aram kan u ka jenerali Naaman sababu fɛ. O tɛmɛsira t’a jira ni se sɔrɔli kɛra kɛlɛw ye minnu kɛra Israɛl kama walima ni jamana wɛrɛ ye.</w:t>
            </w:r>
          </w:p>
          <w:p w14:paraId="147D1CC2" w14:textId="77777777" w:rsidR="008378BA" w:rsidRDefault="008378BA" w:rsidP="00D00093"/>
          <w:p w14:paraId="1EC4FF84" w14:textId="77777777" w:rsidR="008378BA" w:rsidRDefault="008378BA" w:rsidP="00D00093">
            <w:r>
              <w:t>Walasa ka juguya min bɛ Aram ni Israɛl cɛ, o sinsin ka taa a fɛ, tɛmɛsira 2nan b’a jira ko Aram ye binkannikɛlaw bila ka don Israɛl kɔnɔ, ka sungurunnin dɔ minɛ. O Israɛl sunguru minɛlen in kɛra Naaman muso ka baarakɛla ye ani a jɔyɔrɔ tun ka bon kosɛbɛ Naaman ka kɛnɛyali ni a ka kisili la .</w:t>
            </w:r>
          </w:p>
          <w:p w14:paraId="068B37E9" w14:textId="77777777" w:rsidR="008378BA" w:rsidRDefault="008378BA" w:rsidP="00D00093"/>
          <w:p w14:paraId="25EC87AA" w14:textId="77777777" w:rsidR="008378BA" w:rsidRDefault="008378BA" w:rsidP="00D00093">
            <w:r>
              <w:t>Naaman ye faribana dɔ minɛ. “Kunabana” tun ye faritanabana suguya caman sɛgɛsɛgɛli ye min tun bɛ kɛ tuma bɛɛ Bibulu ka waati la. O la sa, a bɛ se ka kɛ ko o tɛ an bɛ kuna wele bi. Tiɲɛ na, i n’a fɔ an b’a dɔn cogo min na ko Naaman tun bɛ ɲɔgɔn fɛ kosɛbɛ ni mɔgɔ caman ye o waati la, n’a sɔrɔ o tɛ bi furakɛlikɛlaw bɛ min sɛgɛsɛgɛ ko kuna ye, o min bɛ mɔgɔw minɛ kosɛbɛ.</w:t>
            </w:r>
          </w:p>
          <w:p w14:paraId="7E1D4A10" w14:textId="77777777" w:rsidR="008378BA" w:rsidRDefault="008378BA" w:rsidP="00D00093"/>
          <w:p w14:paraId="44AF48B0" w14:textId="77777777" w:rsidR="008378BA" w:rsidRDefault="008378BA" w:rsidP="00D00093">
            <w:r>
              <w:t>Israɛl ka jɔnkɛ bɛ kuma kira dɔ kan Israɛl jamana na min tun bɛ se ka Naaman kɛnɛya. O kɔfɛ, Bibulu tɛmɛsira bɛ nin ko ninnu ɲɛfɔ minnu kɛra sababu ye ka Naaman kɛnɛya . A nafa ka bon kosɛbɛ k’a ye ko Ala ye Naaman kɛnɛya katuguni Naaman tun “nɔgɔlen don.” A tun tɛ siya wɛrɛ dɔrɔn ye, nka a tun ye Israɛl jugu fana ye. Ka fara o kan, a tɛ Israɛl jugu dɔrɔn ye, nka faribana bɛ mɔgɔ min fana na, o kɔrɔ ye ko a dagalen don ka don Ala ka Alabatosoba kɔnɔ. Nka, Ala ye Naaman kɛnɛya, ka kɛɲɛ ni Musa ka sariya ye, a tun tɛ se ka don hali Alabatosoba kɔnɔ ka Ala bato.</w:t>
            </w:r>
          </w:p>
          <w:p w14:paraId="138471F7" w14:textId="77777777" w:rsidR="008378BA" w:rsidRPr="00D50A3F" w:rsidRDefault="008378BA" w:rsidP="00D00093"/>
          <w:p w14:paraId="5B14C507" w14:textId="77777777" w:rsidR="008378BA" w:rsidRPr="00A825AA" w:rsidRDefault="008378BA" w:rsidP="00D00093">
            <w:r w:rsidRPr="00C851B9">
              <w:rPr>
                <w:b/>
              </w:rPr>
              <w:t xml:space="preserve">Layidu kura tɛmɛsira: </w:t>
            </w:r>
            <w:r>
              <w:t>Yesu y’a ka cidenyabaara daminɛ kɔfɛ, a seginna a ka dugu la, Nazarɛti, ka jama kabakoya a ka hakilitigiya fɛ. Nka, a ye u kunbɛn tuma min na, u y’u hakilina Changé joona a ko la, k’a ɲini k’a faga. Mɔgɔw dusu tiɲɛna kosɛbɛ kun dɔ la kelen ye ko a ka cikan tun ye ko Ala tun ka kan ka bɔ Israɛl tuma caman na ka taa dannayakɛlaw ɲini. Kɛrɛnkɛrɛnnenya la, Yesu ye Naaman kofɔ, min tun ye “dunan” dɔ ye Israɛl jamana na, min kɛnɛyara kunatɔ fɛ k’a sɔrɔ Israɛl kɔnɔmɔgɔw tun ma kɛnɛya a ka waati la.</w:t>
            </w:r>
          </w:p>
          <w:p w14:paraId="46D79581" w14:textId="77777777" w:rsidR="008378BA" w:rsidRPr="00CA4179" w:rsidRDefault="008378BA" w:rsidP="00D00093"/>
        </w:tc>
      </w:tr>
      <w:tr w:rsidR="008378BA" w14:paraId="39431207" w14:textId="77777777" w:rsidTr="00D00093">
        <w:tc>
          <w:tcPr>
            <w:tcW w:w="9350" w:type="dxa"/>
            <w:gridSpan w:val="2"/>
            <w:shd w:val="clear" w:color="auto" w:fill="BFBFBF" w:themeFill="background1" w:themeFillShade="BF"/>
          </w:tcPr>
          <w:p w14:paraId="2ED4EADE" w14:textId="77777777" w:rsidR="008378BA" w:rsidRPr="0068101F" w:rsidRDefault="008378BA" w:rsidP="00D00093">
            <w:pPr>
              <w:jc w:val="center"/>
              <w:rPr>
                <w:sz w:val="28"/>
                <w:szCs w:val="28"/>
              </w:rPr>
            </w:pPr>
            <w:r w:rsidRPr="0068101F">
              <w:rPr>
                <w:b/>
                <w:sz w:val="28"/>
                <w:szCs w:val="28"/>
              </w:rPr>
              <w:t>Bibulukalan</w:t>
            </w:r>
          </w:p>
        </w:tc>
      </w:tr>
      <w:tr w:rsidR="008378BA" w:rsidRPr="001D3C61" w14:paraId="70270C80" w14:textId="77777777" w:rsidTr="00D00093">
        <w:tc>
          <w:tcPr>
            <w:tcW w:w="1705" w:type="dxa"/>
          </w:tcPr>
          <w:p w14:paraId="5D17660A" w14:textId="77777777" w:rsidR="008378BA" w:rsidRPr="0068101F" w:rsidRDefault="008378BA" w:rsidP="00D00093">
            <w:pPr>
              <w:jc w:val="center"/>
              <w:rPr>
                <w:b/>
                <w:sz w:val="28"/>
                <w:szCs w:val="28"/>
              </w:rPr>
            </w:pPr>
            <w:r w:rsidRPr="0068101F">
              <w:rPr>
                <w:b/>
                <w:sz w:val="28"/>
                <w:szCs w:val="28"/>
              </w:rPr>
              <w:t>Ka seli</w:t>
            </w:r>
          </w:p>
        </w:tc>
        <w:tc>
          <w:tcPr>
            <w:tcW w:w="7645" w:type="dxa"/>
          </w:tcPr>
          <w:p w14:paraId="65B2831E" w14:textId="77777777" w:rsidR="008378BA" w:rsidRDefault="008378BA" w:rsidP="009F3CE2">
            <w:pPr>
              <w:pStyle w:val="ListParagraph"/>
              <w:numPr>
                <w:ilvl w:val="0"/>
                <w:numId w:val="12"/>
              </w:numPr>
              <w:spacing w:after="0" w:line="240" w:lineRule="auto"/>
            </w:pPr>
            <w:r>
              <w:t>Delili ɲininiw ni tanuli ɲini.</w:t>
            </w:r>
          </w:p>
          <w:p w14:paraId="0C5D0EE9" w14:textId="77777777" w:rsidR="008378BA" w:rsidRDefault="008378BA" w:rsidP="009F3CE2">
            <w:pPr>
              <w:pStyle w:val="ListParagraph"/>
              <w:numPr>
                <w:ilvl w:val="0"/>
                <w:numId w:val="12"/>
              </w:numPr>
              <w:spacing w:after="0" w:line="240" w:lineRule="auto"/>
            </w:pPr>
            <w:r>
              <w:t>Barika Ala ye tanuli min kɛra ɲɔgɔn fɛ.</w:t>
            </w:r>
          </w:p>
          <w:p w14:paraId="6911C188" w14:textId="77777777" w:rsidR="008378BA" w:rsidRDefault="008378BA" w:rsidP="009F3CE2">
            <w:pPr>
              <w:pStyle w:val="ListParagraph"/>
              <w:numPr>
                <w:ilvl w:val="0"/>
                <w:numId w:val="12"/>
              </w:numPr>
              <w:spacing w:after="0" w:line="240" w:lineRule="auto"/>
            </w:pPr>
            <w:r>
              <w:t>Delili kɛ walisa ka delili ɲini.</w:t>
            </w:r>
          </w:p>
          <w:p w14:paraId="693A63C8" w14:textId="77777777" w:rsidR="008378BA" w:rsidRDefault="008378BA" w:rsidP="009F3CE2">
            <w:pPr>
              <w:pStyle w:val="ListParagraph"/>
              <w:numPr>
                <w:ilvl w:val="0"/>
                <w:numId w:val="12"/>
              </w:numPr>
              <w:spacing w:after="0" w:line="240" w:lineRule="auto"/>
            </w:pPr>
            <w:r>
              <w:t>Ni Senu deli a ka i dusukun ni i hakili da wuli walisa ka Ala ka kan ka min tila i ni ɲɔgɔn cɛ bi, o sɔrɔ ni nisɔndiya ye.</w:t>
            </w:r>
          </w:p>
          <w:p w14:paraId="0012E6A6" w14:textId="77777777" w:rsidR="008378BA" w:rsidRDefault="008378BA" w:rsidP="00D00093"/>
        </w:tc>
      </w:tr>
      <w:tr w:rsidR="008378BA" w:rsidRPr="001D3C61" w14:paraId="50AEEB6F" w14:textId="77777777" w:rsidTr="00D00093">
        <w:tc>
          <w:tcPr>
            <w:tcW w:w="1705" w:type="dxa"/>
          </w:tcPr>
          <w:p w14:paraId="25176C0F" w14:textId="77777777" w:rsidR="008378BA" w:rsidRPr="0068101F" w:rsidRDefault="008378BA" w:rsidP="00D00093">
            <w:pPr>
              <w:jc w:val="center"/>
              <w:rPr>
                <w:b/>
                <w:sz w:val="28"/>
                <w:szCs w:val="28"/>
              </w:rPr>
            </w:pPr>
            <w:r w:rsidRPr="0068101F">
              <w:rPr>
                <w:b/>
                <w:sz w:val="28"/>
                <w:szCs w:val="28"/>
              </w:rPr>
              <w:lastRenderedPageBreak/>
              <w:t>Ka mɛn</w:t>
            </w:r>
          </w:p>
        </w:tc>
        <w:tc>
          <w:tcPr>
            <w:tcW w:w="7645" w:type="dxa"/>
          </w:tcPr>
          <w:p w14:paraId="0E994FBF" w14:textId="77777777" w:rsidR="008378BA" w:rsidRDefault="008378BA" w:rsidP="009F3CE2">
            <w:pPr>
              <w:pStyle w:val="ListParagraph"/>
              <w:numPr>
                <w:ilvl w:val="0"/>
                <w:numId w:val="13"/>
              </w:numPr>
              <w:spacing w:after="0" w:line="240" w:lineRule="auto"/>
            </w:pPr>
            <w:r>
              <w:t>Bibulu kalansen fila bɛɛ kalan.</w:t>
            </w:r>
          </w:p>
          <w:p w14:paraId="2A951320" w14:textId="77777777" w:rsidR="008378BA" w:rsidRDefault="008378BA" w:rsidP="009F3CE2">
            <w:pPr>
              <w:pStyle w:val="ListParagraph"/>
              <w:numPr>
                <w:ilvl w:val="0"/>
                <w:numId w:val="13"/>
              </w:numPr>
              <w:spacing w:after="0" w:line="240" w:lineRule="auto"/>
            </w:pPr>
            <w:r>
              <w:t>“Sɛbɛnni kɔnɔko” min bɛ sanfɛ, o lajɛ ka surunya kalanso la.</w:t>
            </w:r>
          </w:p>
          <w:p w14:paraId="340B8A11" w14:textId="77777777" w:rsidR="008378BA" w:rsidRDefault="008378BA" w:rsidP="009F3CE2">
            <w:pPr>
              <w:pStyle w:val="ListParagraph"/>
              <w:numPr>
                <w:ilvl w:val="0"/>
                <w:numId w:val="13"/>
              </w:numPr>
              <w:spacing w:after="0" w:line="240" w:lineRule="auto"/>
            </w:pPr>
            <w:r>
              <w:t>Bibulu kalansenw tɛmɛsira fila kalan kokura.</w:t>
            </w:r>
          </w:p>
          <w:p w14:paraId="39BC870B" w14:textId="77777777" w:rsidR="008378BA" w:rsidRDefault="008378BA" w:rsidP="009F3CE2">
            <w:pPr>
              <w:pStyle w:val="ListParagraph"/>
              <w:numPr>
                <w:ilvl w:val="0"/>
                <w:numId w:val="13"/>
              </w:numPr>
              <w:spacing w:after="0" w:line="240" w:lineRule="auto"/>
            </w:pPr>
            <w:r>
              <w:t>A ɲini mɔgɔ dɔ fɛ a ka Bibulu tɛmɛsira kunbaba lakali kokura.</w:t>
            </w:r>
          </w:p>
          <w:p w14:paraId="109574CF" w14:textId="77777777" w:rsidR="008378BA" w:rsidRDefault="008378BA" w:rsidP="00D00093"/>
        </w:tc>
      </w:tr>
      <w:tr w:rsidR="008378BA" w:rsidRPr="001D3C61" w14:paraId="42ACC9D0" w14:textId="77777777" w:rsidTr="00D00093">
        <w:tc>
          <w:tcPr>
            <w:tcW w:w="1705" w:type="dxa"/>
          </w:tcPr>
          <w:p w14:paraId="618AF10A" w14:textId="77777777" w:rsidR="008378BA" w:rsidRPr="0068101F" w:rsidRDefault="008378BA" w:rsidP="00D00093">
            <w:pPr>
              <w:jc w:val="center"/>
              <w:rPr>
                <w:b/>
                <w:sz w:val="28"/>
                <w:szCs w:val="28"/>
              </w:rPr>
            </w:pPr>
            <w:r w:rsidRPr="0068101F">
              <w:rPr>
                <w:b/>
                <w:sz w:val="28"/>
                <w:szCs w:val="28"/>
              </w:rPr>
              <w:t>Niyɔrɔ</w:t>
            </w:r>
          </w:p>
        </w:tc>
        <w:tc>
          <w:tcPr>
            <w:tcW w:w="7645" w:type="dxa"/>
          </w:tcPr>
          <w:p w14:paraId="2A4E062B" w14:textId="77777777" w:rsidR="008378BA" w:rsidRDefault="008378BA" w:rsidP="009F3CE2">
            <w:pPr>
              <w:pStyle w:val="ListParagraph"/>
              <w:numPr>
                <w:ilvl w:val="0"/>
                <w:numId w:val="14"/>
              </w:numPr>
              <w:spacing w:after="0" w:line="240" w:lineRule="auto"/>
              <w:rPr>
                <w:b/>
              </w:rPr>
            </w:pPr>
            <w:r>
              <w:rPr>
                <w:b/>
              </w:rPr>
              <w:t>kunkolo</w:t>
            </w:r>
            <w:r w:rsidRPr="008C4A7F">
              <w:rPr>
                <w:b/>
              </w:rPr>
              <w:t>: Sɛbɛnni kɔrɔ ye mun ye?</w:t>
            </w:r>
          </w:p>
          <w:p w14:paraId="0E4F6AED" w14:textId="77777777" w:rsidR="008378BA" w:rsidRPr="009750CC" w:rsidRDefault="008378BA" w:rsidP="00D00093">
            <w:r>
              <w:t>Ala ye layidu kɛrɛnkɛrɛnnen dɔ kɛ ni Israɛl ye. Israɛl ye Ala ka jama ɲɛnatɔmɔlenw ye, a ye minnu sigi layidu jamana kɔnɔ. Nka, k’a masɔrɔ Israɛl ye Ala ka jama ɲɛnatɔmɔlenw ye, o kɔrɔ tɛ ko Ala bɛ u kelenpe kanu ani a b’a fɛ ka jɛɲɔgɔnya kɛ min bɛ mɔgɔ kisi. Naaman ye “dunan” misali ye min ye fanga di Ala ma kɛlɛ la, ka kɛnɛya a ka bana na. Dan tɛ Ala ka kanuya wala Ala ka sebaaya la.</w:t>
            </w:r>
          </w:p>
          <w:p w14:paraId="17C5CEA2" w14:textId="77777777" w:rsidR="008378BA" w:rsidRPr="002F3DD8" w:rsidRDefault="008378BA" w:rsidP="009F3CE2">
            <w:pPr>
              <w:pStyle w:val="ListParagraph"/>
              <w:numPr>
                <w:ilvl w:val="0"/>
                <w:numId w:val="25"/>
              </w:numPr>
              <w:spacing w:after="0" w:line="240" w:lineRule="auto"/>
              <w:rPr>
                <w:b/>
              </w:rPr>
            </w:pPr>
            <w:r>
              <w:rPr>
                <w:b/>
              </w:rPr>
              <w:t>An ka teli k’a miiri ko Ala tɛna wale kɛ mɔgɔ sugu jumɛnw sababu fɛ?</w:t>
            </w:r>
          </w:p>
          <w:p w14:paraId="1A94C9BC" w14:textId="77777777" w:rsidR="008378BA" w:rsidRPr="002F3DD8" w:rsidRDefault="008378BA" w:rsidP="009F3CE2">
            <w:pPr>
              <w:pStyle w:val="ListParagraph"/>
              <w:numPr>
                <w:ilvl w:val="0"/>
                <w:numId w:val="25"/>
              </w:numPr>
              <w:spacing w:after="0" w:line="240" w:lineRule="auto"/>
              <w:rPr>
                <w:b/>
              </w:rPr>
            </w:pPr>
            <w:r>
              <w:rPr>
                <w:b/>
              </w:rPr>
              <w:t>E fɛ, mun na Ala ye se sɔrɔ Naaman kan kɛlɛ la, sanni Naaman yɛrɛ ka Ala dɔn iko a furakɛbaga?</w:t>
            </w:r>
          </w:p>
          <w:p w14:paraId="590C0391" w14:textId="77777777" w:rsidR="008378BA" w:rsidRDefault="008378BA" w:rsidP="00D00093"/>
          <w:p w14:paraId="3CF1BC73" w14:textId="77777777" w:rsidR="008378BA" w:rsidRDefault="008378BA" w:rsidP="009F3CE2">
            <w:pPr>
              <w:pStyle w:val="ListParagraph"/>
              <w:numPr>
                <w:ilvl w:val="0"/>
                <w:numId w:val="9"/>
              </w:numPr>
              <w:spacing w:after="0" w:line="240" w:lineRule="auto"/>
              <w:rPr>
                <w:b/>
              </w:rPr>
            </w:pPr>
            <w:r w:rsidRPr="008C4A7F">
              <w:rPr>
                <w:b/>
              </w:rPr>
              <w:t>Dusukun: Ka kɛɲɛ ni sɛbɛn ye, an ka kan ka kɛ jɔnw ye?</w:t>
            </w:r>
          </w:p>
          <w:p w14:paraId="20D75B66" w14:textId="77777777" w:rsidR="008378BA" w:rsidRDefault="008378BA" w:rsidP="00D00093">
            <w:r>
              <w:t>Ka an sinsin an yɛrɛ kan, o ye kɔrɔbɔli ye tuma bɛɛ Krecɛnw bolo. Ikomi mɔgɔ minnu tɛ kerecɛnw ye, olu tɛ bonya da Ala lakika kan min jirala Yesu Krisita la, a ka nɔgɔn fana Krecɛnw bolo k’u mafiɲɛya. Nka, kerecɛnw ka kan k’u dusukun da wuli ka mɔgɔw kanu ani ka baara kɛ u ye minnu tɛ kerecɛnw ye fɔlɔ, katuguni Ala y’a dusukun da u ye. Ni Ala ka cidenyabaara bɛna taa a fɛ dugukolo kan, ka mɔgɔw bɛɛ wele ka na Ala ka Masaya la, Krecɛnw dusukun ka kan ka da mɔgɔw la ka Ala ka kanuya jira mɔgɔ minnu mago bɛ a la kosɛbɛ.</w:t>
            </w:r>
          </w:p>
          <w:p w14:paraId="00DA26CF" w14:textId="77777777" w:rsidR="008378BA" w:rsidRDefault="008378BA" w:rsidP="009F3CE2">
            <w:pPr>
              <w:pStyle w:val="ListParagraph"/>
              <w:numPr>
                <w:ilvl w:val="0"/>
                <w:numId w:val="25"/>
              </w:numPr>
              <w:spacing w:after="0" w:line="240" w:lineRule="auto"/>
              <w:rPr>
                <w:b/>
              </w:rPr>
            </w:pPr>
            <w:r>
              <w:rPr>
                <w:b/>
              </w:rPr>
              <w:t>Mun na Krecɛnw bɛ kɔrɔbɔ k’a miiri ko faratiba don ka Ala ka kanuya fɔ mɔgɔw ye minnu tɛ Krecɛnw ye?</w:t>
            </w:r>
          </w:p>
          <w:p w14:paraId="4C0F8301" w14:textId="77777777" w:rsidR="008378BA" w:rsidRPr="002F3DD8" w:rsidRDefault="008378BA" w:rsidP="009F3CE2">
            <w:pPr>
              <w:pStyle w:val="ListParagraph"/>
              <w:numPr>
                <w:ilvl w:val="0"/>
                <w:numId w:val="25"/>
              </w:numPr>
              <w:spacing w:after="0" w:line="240" w:lineRule="auto"/>
              <w:rPr>
                <w:b/>
              </w:rPr>
            </w:pPr>
            <w:r>
              <w:rPr>
                <w:b/>
              </w:rPr>
              <w:t>Krecɛnw bɛ se k’a dɔn cogo di waati min na ani yɔrɔ min na Ala b’a fɛ u ka u bolo di mɔgɔ wɛrɛw ma ani k’u janto u la?</w:t>
            </w:r>
          </w:p>
          <w:p w14:paraId="0A2192DC" w14:textId="77777777" w:rsidR="008378BA" w:rsidRDefault="008378BA" w:rsidP="00D00093"/>
          <w:p w14:paraId="450BCA87" w14:textId="77777777" w:rsidR="008378BA" w:rsidRPr="000120FC" w:rsidRDefault="008378BA" w:rsidP="009F3CE2">
            <w:pPr>
              <w:pStyle w:val="ListParagraph"/>
              <w:numPr>
                <w:ilvl w:val="0"/>
                <w:numId w:val="9"/>
              </w:numPr>
              <w:spacing w:after="0" w:line="240" w:lineRule="auto"/>
            </w:pPr>
            <w:r w:rsidRPr="008C4A7F">
              <w:rPr>
                <w:b/>
              </w:rPr>
              <w:t>Bolo: An bɛ se ka Ala ka Kuma waleya cogo di?</w:t>
            </w:r>
          </w:p>
          <w:p w14:paraId="70657741" w14:textId="77777777" w:rsidR="008378BA" w:rsidRDefault="008378BA" w:rsidP="00D00093">
            <w:r>
              <w:t>A bɛnnen don Krecɛnw ma k’a fɛ k’u ka waati kɛ ni mɔgɔw ye minnu bɛ miiri i n’a fɔ olu, minnu bɛ kɛ i n’a fɔ olu, ani minnu dalen bɛ u la. Nka, hali ni Krecɛn jɛɲɔgɔnya waati dɔw bɛ yen, kerecɛnw bɛ ɲinɛ Ala dusukun kɔ ni u bɛ kumaɲɔgɔnya kɛ ɲɔgɔn fɛ dɔrɔn. Kerecɛnw ka kan ka teriya don ni Egilisi kɔkanmɔgɔw ye walisa u ka se ka Ala ka kanuya fɔ mɔgɔw ye minnu mago bɛ a la kosɛbɛ.</w:t>
            </w:r>
          </w:p>
          <w:p w14:paraId="7F9CED20" w14:textId="77777777" w:rsidR="008378BA" w:rsidRPr="002F3DD8" w:rsidRDefault="008378BA" w:rsidP="009F3CE2">
            <w:pPr>
              <w:pStyle w:val="ListParagraph"/>
              <w:numPr>
                <w:ilvl w:val="0"/>
                <w:numId w:val="25"/>
              </w:numPr>
              <w:spacing w:after="0" w:line="240" w:lineRule="auto"/>
              <w:rPr>
                <w:b/>
              </w:rPr>
            </w:pPr>
            <w:r>
              <w:rPr>
                <w:b/>
              </w:rPr>
              <w:t>Mɔgɔ saba ye jɔnw ye i ka ɲɛnamaya kɔnɔ minnu ka kan ka Yesu dɔn iko u Matigi ni u Kisibaa?</w:t>
            </w:r>
          </w:p>
          <w:p w14:paraId="4241CFD9" w14:textId="77777777" w:rsidR="008378BA" w:rsidRPr="002F3DD8" w:rsidRDefault="008378BA" w:rsidP="009F3CE2">
            <w:pPr>
              <w:pStyle w:val="ListParagraph"/>
              <w:numPr>
                <w:ilvl w:val="0"/>
                <w:numId w:val="25"/>
              </w:numPr>
              <w:spacing w:after="0" w:line="240" w:lineRule="auto"/>
              <w:rPr>
                <w:b/>
              </w:rPr>
            </w:pPr>
            <w:r>
              <w:rPr>
                <w:b/>
              </w:rPr>
              <w:t>I bɛna fɛɛrɛ minnu tigɛ walasa ka kɛ Krecɛn ye, i bɛna olu fɔ u ye cogo di?</w:t>
            </w:r>
          </w:p>
          <w:p w14:paraId="71CF8EF9" w14:textId="77777777" w:rsidR="008378BA" w:rsidRDefault="008378BA" w:rsidP="00D00093"/>
        </w:tc>
      </w:tr>
      <w:tr w:rsidR="008378BA" w:rsidRPr="001D3C61" w14:paraId="27D71612" w14:textId="77777777" w:rsidTr="00D00093">
        <w:tc>
          <w:tcPr>
            <w:tcW w:w="1705" w:type="dxa"/>
          </w:tcPr>
          <w:p w14:paraId="79C70501" w14:textId="77777777" w:rsidR="008378BA" w:rsidRPr="0068101F" w:rsidRDefault="008378BA" w:rsidP="00D00093">
            <w:pPr>
              <w:jc w:val="center"/>
              <w:rPr>
                <w:b/>
                <w:sz w:val="28"/>
                <w:szCs w:val="28"/>
              </w:rPr>
            </w:pPr>
            <w:r w:rsidRPr="0068101F">
              <w:rPr>
                <w:b/>
                <w:sz w:val="28"/>
                <w:szCs w:val="28"/>
              </w:rPr>
              <w:t>Ka waleya</w:t>
            </w:r>
          </w:p>
          <w:p w14:paraId="6317EC66" w14:textId="77777777" w:rsidR="008378BA" w:rsidRDefault="008378BA" w:rsidP="00D00093">
            <w:pPr>
              <w:jc w:val="center"/>
              <w:rPr>
                <w:b/>
              </w:rPr>
            </w:pPr>
          </w:p>
          <w:p w14:paraId="27D4FAC5" w14:textId="77777777" w:rsidR="008378BA" w:rsidRDefault="008378BA" w:rsidP="00D00093">
            <w:pPr>
              <w:jc w:val="center"/>
              <w:rPr>
                <w:b/>
              </w:rPr>
            </w:pPr>
          </w:p>
        </w:tc>
        <w:tc>
          <w:tcPr>
            <w:tcW w:w="7645" w:type="dxa"/>
          </w:tcPr>
          <w:p w14:paraId="30A518C1" w14:textId="77777777" w:rsidR="008378BA" w:rsidRDefault="008378BA" w:rsidP="009F3CE2">
            <w:pPr>
              <w:pStyle w:val="ListParagraph"/>
              <w:numPr>
                <w:ilvl w:val="0"/>
                <w:numId w:val="18"/>
              </w:numPr>
              <w:spacing w:after="0" w:line="240" w:lineRule="auto"/>
            </w:pPr>
            <w:r>
              <w:t>A ɲini mɔgɔ dɔ fɛ a ka Bibulu kalansen kunba lakali kokura.</w:t>
            </w:r>
          </w:p>
          <w:p w14:paraId="48B37F00" w14:textId="77777777" w:rsidR="008378BA" w:rsidRDefault="008378BA" w:rsidP="009F3CE2">
            <w:pPr>
              <w:pStyle w:val="ListParagraph"/>
              <w:numPr>
                <w:ilvl w:val="0"/>
                <w:numId w:val="18"/>
              </w:numPr>
              <w:spacing w:after="0" w:line="240" w:lineRule="auto"/>
            </w:pPr>
            <w:r>
              <w:t>A ɲini jɛkulu fɛ u k’a fɔ u hakili la Ala b’a fɛ u ka bi kalan jaabi cogo min na.</w:t>
            </w:r>
          </w:p>
          <w:p w14:paraId="291C0981" w14:textId="77777777" w:rsidR="008378BA" w:rsidRDefault="008378BA" w:rsidP="009F3CE2">
            <w:pPr>
              <w:pStyle w:val="ListParagraph"/>
              <w:numPr>
                <w:ilvl w:val="0"/>
                <w:numId w:val="18"/>
              </w:numPr>
              <w:spacing w:after="0" w:line="240" w:lineRule="auto"/>
            </w:pPr>
            <w:r>
              <w:t>Aw ye waati kɛ delili la aw ka sigida la, ɲɔgɔn ye, ani hakilitigiya kama walasa ka bi kalan kɛ ka kɛɲɛ ni.</w:t>
            </w:r>
          </w:p>
          <w:p w14:paraId="33A55FEC" w14:textId="77777777" w:rsidR="008378BA" w:rsidRPr="001812C4" w:rsidRDefault="008378BA" w:rsidP="009F3CE2">
            <w:pPr>
              <w:pStyle w:val="ListParagraph"/>
              <w:numPr>
                <w:ilvl w:val="0"/>
                <w:numId w:val="18"/>
              </w:numPr>
              <w:spacing w:after="0" w:line="240" w:lineRule="auto"/>
            </w:pPr>
            <w:r>
              <w:t>A laban kɛ k’a ɲini kulu fɛ u ka An Fa delili kɛ ɲɔgɔn fɛ.</w:t>
            </w:r>
          </w:p>
          <w:p w14:paraId="6A5DB434" w14:textId="77777777" w:rsidR="008378BA" w:rsidRDefault="008378BA" w:rsidP="00D00093">
            <w:pPr>
              <w:rPr>
                <w:b/>
              </w:rPr>
            </w:pPr>
          </w:p>
        </w:tc>
      </w:tr>
    </w:tbl>
    <w:p w14:paraId="01766897" w14:textId="77777777" w:rsidR="008378BA" w:rsidRPr="008378BA" w:rsidRDefault="008378BA" w:rsidP="008378BA">
      <w:pPr>
        <w:rPr>
          <w:lang w:val="es-US"/>
        </w:rPr>
      </w:pPr>
    </w:p>
    <w:p w14:paraId="3CADE253" w14:textId="77777777" w:rsidR="008378BA" w:rsidRPr="008378BA" w:rsidRDefault="008378BA" w:rsidP="008378BA">
      <w:pPr>
        <w:spacing w:after="0"/>
        <w:jc w:val="center"/>
        <w:rPr>
          <w:sz w:val="28"/>
          <w:szCs w:val="28"/>
          <w:lang w:val="es-US"/>
        </w:rPr>
      </w:pPr>
      <w:r w:rsidRPr="008378BA">
        <w:rPr>
          <w:bCs/>
          <w:iCs/>
          <w:sz w:val="28"/>
          <w:szCs w:val="28"/>
          <w:lang w:val="es-US"/>
        </w:rPr>
        <w:t xml:space="preserve">Yesu ka filimu waajuli yɔrɔ bibile </w:t>
      </w:r>
      <w:r w:rsidRPr="008378BA">
        <w:rPr>
          <w:sz w:val="28"/>
          <w:szCs w:val="28"/>
          <w:lang w:val="es-US"/>
        </w:rPr>
        <w:t>Kalansen 43nan</w:t>
      </w:r>
    </w:p>
    <w:p w14:paraId="75D04F3C" w14:textId="77777777" w:rsidR="008378BA" w:rsidRPr="008378BA" w:rsidRDefault="008378BA" w:rsidP="008378BA">
      <w:pPr>
        <w:rPr>
          <w:lang w:val="es-US"/>
        </w:rPr>
      </w:pPr>
    </w:p>
    <w:tbl>
      <w:tblPr>
        <w:tblStyle w:val="TableGrid"/>
        <w:tblW w:w="0" w:type="auto"/>
        <w:tblLook w:val="04A0" w:firstRow="1" w:lastRow="0" w:firstColumn="1" w:lastColumn="0" w:noHBand="0" w:noVBand="1"/>
      </w:tblPr>
      <w:tblGrid>
        <w:gridCol w:w="1699"/>
        <w:gridCol w:w="4498"/>
        <w:gridCol w:w="3117"/>
      </w:tblGrid>
      <w:tr w:rsidR="008378BA" w:rsidRPr="003237DD" w14:paraId="38AE83BF" w14:textId="77777777" w:rsidTr="00D00093">
        <w:tc>
          <w:tcPr>
            <w:tcW w:w="1699" w:type="dxa"/>
            <w:tcBorders>
              <w:top w:val="single" w:sz="18" w:space="0" w:color="auto"/>
              <w:left w:val="single" w:sz="18" w:space="0" w:color="auto"/>
            </w:tcBorders>
            <w:shd w:val="clear" w:color="auto" w:fill="FFFFFF" w:themeFill="background1"/>
          </w:tcPr>
          <w:p w14:paraId="537C9CC5" w14:textId="77777777" w:rsidR="008378BA" w:rsidRDefault="008378BA" w:rsidP="00D00093">
            <w:pPr>
              <w:rPr>
                <w:b/>
              </w:rPr>
            </w:pPr>
            <w:r>
              <w:rPr>
                <w:b/>
              </w:rPr>
              <w:t>Kalansen tɔgɔ:</w:t>
            </w:r>
          </w:p>
        </w:tc>
        <w:tc>
          <w:tcPr>
            <w:tcW w:w="4498" w:type="dxa"/>
            <w:tcBorders>
              <w:top w:val="single" w:sz="18" w:space="0" w:color="auto"/>
            </w:tcBorders>
            <w:shd w:val="clear" w:color="auto" w:fill="FFFFFF" w:themeFill="background1"/>
          </w:tcPr>
          <w:p w14:paraId="6E9701AA" w14:textId="77777777" w:rsidR="008378BA" w:rsidRPr="003237DD" w:rsidRDefault="008378BA" w:rsidP="00D00093">
            <w:pPr>
              <w:rPr>
                <w:b/>
              </w:rPr>
            </w:pPr>
            <w:r>
              <w:rPr>
                <w:b/>
              </w:rPr>
              <w:t>Joasi – Denmisɛnnin Masakɛ</w:t>
            </w:r>
          </w:p>
        </w:tc>
        <w:tc>
          <w:tcPr>
            <w:tcW w:w="3117" w:type="dxa"/>
            <w:tcBorders>
              <w:top w:val="single" w:sz="18" w:space="0" w:color="auto"/>
              <w:right w:val="single" w:sz="18" w:space="0" w:color="auto"/>
            </w:tcBorders>
          </w:tcPr>
          <w:p w14:paraId="3227B744" w14:textId="77777777" w:rsidR="008378BA" w:rsidRPr="003237DD" w:rsidRDefault="008378BA" w:rsidP="00D00093">
            <w:pPr>
              <w:jc w:val="center"/>
              <w:rPr>
                <w:sz w:val="24"/>
                <w:szCs w:val="24"/>
              </w:rPr>
            </w:pPr>
            <w:r>
              <w:rPr>
                <w:b/>
                <w:sz w:val="24"/>
                <w:szCs w:val="24"/>
              </w:rPr>
              <w:t>ja</w:t>
            </w:r>
          </w:p>
        </w:tc>
      </w:tr>
      <w:tr w:rsidR="008378BA" w:rsidRPr="003237DD" w14:paraId="7E561152" w14:textId="77777777" w:rsidTr="00D00093">
        <w:tc>
          <w:tcPr>
            <w:tcW w:w="1699" w:type="dxa"/>
            <w:tcBorders>
              <w:left w:val="single" w:sz="18" w:space="0" w:color="auto"/>
            </w:tcBorders>
            <w:shd w:val="clear" w:color="auto" w:fill="FFFFFF" w:themeFill="background1"/>
          </w:tcPr>
          <w:p w14:paraId="1A00FA46" w14:textId="77777777" w:rsidR="008378BA" w:rsidRDefault="008378BA" w:rsidP="00D00093">
            <w:pPr>
              <w:rPr>
                <w:b/>
              </w:rPr>
            </w:pPr>
            <w:r>
              <w:rPr>
                <w:b/>
              </w:rPr>
              <w:t>Kalansenw kɔnɔkow:</w:t>
            </w:r>
          </w:p>
        </w:tc>
        <w:tc>
          <w:tcPr>
            <w:tcW w:w="4498" w:type="dxa"/>
            <w:shd w:val="clear" w:color="auto" w:fill="FFFFFF" w:themeFill="background1"/>
          </w:tcPr>
          <w:p w14:paraId="328E18A3" w14:textId="77777777" w:rsidR="008378BA" w:rsidRPr="003237DD" w:rsidRDefault="008378BA" w:rsidP="00D00093">
            <w:pPr>
              <w:rPr>
                <w:b/>
              </w:rPr>
            </w:pPr>
            <w:r>
              <w:rPr>
                <w:b/>
              </w:rPr>
              <w:t>2 Masakɛw 11</w:t>
            </w:r>
          </w:p>
        </w:tc>
        <w:tc>
          <w:tcPr>
            <w:tcW w:w="3117" w:type="dxa"/>
            <w:vMerge w:val="restart"/>
            <w:tcBorders>
              <w:right w:val="single" w:sz="18" w:space="0" w:color="auto"/>
            </w:tcBorders>
          </w:tcPr>
          <w:p w14:paraId="1053EA74" w14:textId="77777777" w:rsidR="008378BA" w:rsidRPr="003237DD" w:rsidRDefault="008378BA" w:rsidP="00D00093">
            <w:pPr>
              <w:rPr>
                <w:sz w:val="24"/>
                <w:szCs w:val="24"/>
              </w:rPr>
            </w:pPr>
            <w:r>
              <w:rPr>
                <w:noProof/>
                <w:lang w:eastAsia="fr-FR"/>
              </w:rPr>
              <w:drawing>
                <wp:inline distT="0" distB="0" distL="0" distR="0" wp14:anchorId="75BE8A43" wp14:editId="1ACDF28D">
                  <wp:extent cx="1821033" cy="2450936"/>
                  <wp:effectExtent l="0" t="0" r="8255" b="6985"/>
                  <wp:docPr id="2" name="Picture 1" descr="A person and child standing next to two peo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person and child standing next to two people&#10;&#10;AI-generated content may be incorrect."/>
                          <pic:cNvPicPr/>
                        </pic:nvPicPr>
                        <pic:blipFill>
                          <a:blip r:embed="rId206" cstate="print">
                            <a:extLst>
                              <a:ext uri="{28A0092B-C50C-407E-A947-70E740481C1C}">
                                <a14:useLocalDpi xmlns:a14="http://schemas.microsoft.com/office/drawing/2010/main" val="0"/>
                              </a:ext>
                            </a:extLst>
                          </a:blip>
                          <a:stretch>
                            <a:fillRect/>
                          </a:stretch>
                        </pic:blipFill>
                        <pic:spPr>
                          <a:xfrm>
                            <a:off x="0" y="0"/>
                            <a:ext cx="1842046" cy="2479217"/>
                          </a:xfrm>
                          <a:prstGeom prst="rect">
                            <a:avLst/>
                          </a:prstGeom>
                        </pic:spPr>
                      </pic:pic>
                    </a:graphicData>
                  </a:graphic>
                </wp:inline>
              </w:drawing>
            </w:r>
          </w:p>
        </w:tc>
      </w:tr>
      <w:tr w:rsidR="008378BA" w14:paraId="2AA4517A" w14:textId="77777777" w:rsidTr="00D00093">
        <w:tc>
          <w:tcPr>
            <w:tcW w:w="1699" w:type="dxa"/>
            <w:tcBorders>
              <w:left w:val="single" w:sz="18" w:space="0" w:color="auto"/>
            </w:tcBorders>
            <w:shd w:val="clear" w:color="auto" w:fill="FFFFFF" w:themeFill="background1"/>
          </w:tcPr>
          <w:p w14:paraId="46E364EF" w14:textId="77777777" w:rsidR="008378BA" w:rsidRDefault="008378BA" w:rsidP="00D00093">
            <w:pPr>
              <w:rPr>
                <w:b/>
              </w:rPr>
            </w:pPr>
            <w:r>
              <w:rPr>
                <w:b/>
              </w:rPr>
              <w:t>Layidu Kura Sɛbɛnniw:</w:t>
            </w:r>
          </w:p>
        </w:tc>
        <w:tc>
          <w:tcPr>
            <w:tcW w:w="4498" w:type="dxa"/>
            <w:shd w:val="clear" w:color="auto" w:fill="FFFFFF" w:themeFill="background1"/>
          </w:tcPr>
          <w:p w14:paraId="1CA3FF44" w14:textId="77777777" w:rsidR="008378BA" w:rsidRPr="003237DD" w:rsidRDefault="008378BA" w:rsidP="00D00093">
            <w:pPr>
              <w:rPr>
                <w:b/>
              </w:rPr>
            </w:pPr>
            <w:r>
              <w:rPr>
                <w:b/>
              </w:rPr>
              <w:t>Matiyu 20:17-28 la</w:t>
            </w:r>
          </w:p>
        </w:tc>
        <w:tc>
          <w:tcPr>
            <w:tcW w:w="3117" w:type="dxa"/>
            <w:vMerge/>
            <w:tcBorders>
              <w:right w:val="single" w:sz="18" w:space="0" w:color="auto"/>
            </w:tcBorders>
          </w:tcPr>
          <w:p w14:paraId="5A849065" w14:textId="77777777" w:rsidR="008378BA" w:rsidRDefault="008378BA" w:rsidP="00D00093"/>
        </w:tc>
      </w:tr>
      <w:tr w:rsidR="008378BA" w:rsidRPr="001D3C61" w14:paraId="79B3D8DA" w14:textId="77777777" w:rsidTr="00D00093">
        <w:tc>
          <w:tcPr>
            <w:tcW w:w="1699" w:type="dxa"/>
            <w:tcBorders>
              <w:left w:val="single" w:sz="18" w:space="0" w:color="auto"/>
            </w:tcBorders>
            <w:shd w:val="clear" w:color="auto" w:fill="FFFFFF" w:themeFill="background1"/>
          </w:tcPr>
          <w:p w14:paraId="7CD6868A" w14:textId="77777777" w:rsidR="008378BA" w:rsidRDefault="008378BA" w:rsidP="00D00093">
            <w:pPr>
              <w:rPr>
                <w:b/>
              </w:rPr>
            </w:pPr>
            <w:r>
              <w:rPr>
                <w:b/>
              </w:rPr>
              <w:t>Kalansenw kuntilenna:</w:t>
            </w:r>
          </w:p>
        </w:tc>
        <w:tc>
          <w:tcPr>
            <w:tcW w:w="4498" w:type="dxa"/>
            <w:shd w:val="clear" w:color="auto" w:fill="FFFFFF" w:themeFill="background1"/>
          </w:tcPr>
          <w:p w14:paraId="4CF45870" w14:textId="77777777" w:rsidR="008378BA" w:rsidRPr="00C13094" w:rsidRDefault="008378BA" w:rsidP="009F3CE2">
            <w:pPr>
              <w:pStyle w:val="ListParagraph"/>
              <w:numPr>
                <w:ilvl w:val="0"/>
                <w:numId w:val="26"/>
              </w:numPr>
              <w:spacing w:after="0" w:line="240" w:lineRule="auto"/>
              <w:jc w:val="both"/>
              <w:rPr>
                <w:rStyle w:val="y2iqfc"/>
                <w:rFonts w:cstheme="minorHAnsi"/>
              </w:rPr>
            </w:pPr>
            <w:r>
              <w:rPr>
                <w:rStyle w:val="y2iqfc"/>
                <w:rFonts w:cstheme="minorHAnsi"/>
                <w:b/>
                <w:bCs/>
                <w:color w:val="202124"/>
                <w:lang w:val="sw-KE"/>
              </w:rPr>
              <w:t>kunkolo</w:t>
            </w:r>
            <w:r w:rsidRPr="00C13094">
              <w:rPr>
                <w:rStyle w:val="y2iqfc"/>
                <w:rFonts w:cstheme="minorHAnsi"/>
                <w:b/>
                <w:bCs/>
                <w:color w:val="202124"/>
                <w:lang w:val="sw-KE"/>
              </w:rPr>
              <w:t xml:space="preserve">: </w:t>
            </w:r>
            <w:r>
              <w:rPr>
                <w:rStyle w:val="y2iqfc"/>
                <w:rFonts w:cstheme="minorHAnsi"/>
                <w:color w:val="202124"/>
                <w:lang w:val="sw-KE"/>
              </w:rPr>
              <w:t xml:space="preserve">I hakili to a la ko Ala </w:t>
            </w:r>
            <w:r w:rsidRPr="00C13094">
              <w:rPr>
                <w:rStyle w:val="y2iqfc"/>
                <w:rFonts w:cstheme="minorHAnsi"/>
                <w:color w:val="202124"/>
                <w:lang w:val="sw-KE"/>
              </w:rPr>
              <w:t>kantigi bɛ yen tuma bɛɛ, hali ni a bɛ iko juguya ye se sɔrɔ</w:t>
            </w:r>
            <w:r>
              <w:rPr>
                <w:rStyle w:val="y2iqfc"/>
                <w:rFonts w:cstheme="minorHAnsi"/>
                <w:color w:val="202124"/>
                <w:lang w:val="sw-KE"/>
              </w:rPr>
              <w:t xml:space="preserve"> k</w:t>
            </w:r>
            <w:r>
              <w:rPr>
                <w:rStyle w:val="y2iqfc"/>
                <w:rFonts w:cstheme="minorHAnsi"/>
                <w:color w:val="202124"/>
              </w:rPr>
              <w:t>ɔnɔ</w:t>
            </w:r>
            <w:r w:rsidRPr="00C13094">
              <w:rPr>
                <w:rStyle w:val="y2iqfc"/>
                <w:rFonts w:cstheme="minorHAnsi"/>
                <w:color w:val="202124"/>
                <w:lang w:val="sw-KE"/>
              </w:rPr>
              <w:t>.</w:t>
            </w:r>
          </w:p>
          <w:p w14:paraId="54F1A7B7" w14:textId="77777777" w:rsidR="008378BA" w:rsidRPr="00C13094" w:rsidRDefault="008378BA" w:rsidP="009F3CE2">
            <w:pPr>
              <w:pStyle w:val="ListParagraph"/>
              <w:numPr>
                <w:ilvl w:val="0"/>
                <w:numId w:val="26"/>
              </w:numPr>
              <w:spacing w:after="0" w:line="240" w:lineRule="auto"/>
              <w:jc w:val="both"/>
              <w:rPr>
                <w:rStyle w:val="y2iqfc"/>
                <w:rFonts w:cstheme="minorHAnsi"/>
              </w:rPr>
            </w:pPr>
            <w:r w:rsidRPr="00C13094">
              <w:rPr>
                <w:rStyle w:val="y2iqfc"/>
                <w:rFonts w:cstheme="minorHAnsi"/>
                <w:b/>
                <w:bCs/>
                <w:color w:val="202124"/>
                <w:lang w:val="sw-KE"/>
              </w:rPr>
              <w:t xml:space="preserve">Dusukun: </w:t>
            </w:r>
            <w:r w:rsidRPr="00C13094">
              <w:rPr>
                <w:rStyle w:val="y2iqfc"/>
                <w:rFonts w:cstheme="minorHAnsi"/>
                <w:color w:val="202124"/>
                <w:lang w:val="sw-KE"/>
              </w:rPr>
              <w:t xml:space="preserve">A faamu ko kerecɛnw ka kan k’u dusukunw kɔlɔsi walisa u kana u </w:t>
            </w:r>
            <w:r>
              <w:rPr>
                <w:rStyle w:val="y2iqfc"/>
                <w:rFonts w:cstheme="minorHAnsi"/>
                <w:color w:val="202124"/>
                <w:lang w:val="sw-KE"/>
              </w:rPr>
              <w:t xml:space="preserve">don </w:t>
            </w:r>
            <w:r w:rsidRPr="00C13094">
              <w:rPr>
                <w:rStyle w:val="y2iqfc"/>
                <w:rFonts w:cstheme="minorHAnsi"/>
                <w:color w:val="202124"/>
                <w:lang w:val="sw-KE"/>
              </w:rPr>
              <w:t>wasa</w:t>
            </w:r>
            <w:r>
              <w:rPr>
                <w:rStyle w:val="y2iqfc"/>
                <w:rFonts w:cstheme="minorHAnsi"/>
                <w:color w:val="202124"/>
                <w:lang w:val="sw-KE"/>
              </w:rPr>
              <w:t>baliya la</w:t>
            </w:r>
            <w:r w:rsidRPr="00C13094">
              <w:rPr>
                <w:rStyle w:val="y2iqfc"/>
                <w:rFonts w:cstheme="minorHAnsi"/>
                <w:color w:val="202124"/>
                <w:lang w:val="sw-KE"/>
              </w:rPr>
              <w:t>.</w:t>
            </w:r>
          </w:p>
          <w:p w14:paraId="55BBE7F4" w14:textId="77777777" w:rsidR="008378BA" w:rsidRPr="00C13094" w:rsidRDefault="008378BA" w:rsidP="009F3CE2">
            <w:pPr>
              <w:pStyle w:val="ListParagraph"/>
              <w:numPr>
                <w:ilvl w:val="0"/>
                <w:numId w:val="26"/>
              </w:numPr>
              <w:spacing w:after="0" w:line="240" w:lineRule="auto"/>
              <w:jc w:val="both"/>
              <w:rPr>
                <w:rFonts w:cstheme="minorHAnsi"/>
              </w:rPr>
            </w:pPr>
            <w:r w:rsidRPr="00C13094">
              <w:rPr>
                <w:rStyle w:val="y2iqfc"/>
                <w:rFonts w:cstheme="minorHAnsi"/>
                <w:b/>
                <w:bCs/>
                <w:color w:val="202124"/>
                <w:lang w:val="sw-KE"/>
              </w:rPr>
              <w:t>Bolo</w:t>
            </w:r>
            <w:r>
              <w:rPr>
                <w:rStyle w:val="y2iqfc"/>
                <w:rFonts w:cstheme="minorHAnsi"/>
                <w:b/>
                <w:bCs/>
                <w:color w:val="202124"/>
                <w:lang w:val="sw-KE"/>
              </w:rPr>
              <w:t>w</w:t>
            </w:r>
            <w:r w:rsidRPr="00C13094">
              <w:rPr>
                <w:rStyle w:val="y2iqfc"/>
                <w:rFonts w:cstheme="minorHAnsi"/>
                <w:b/>
                <w:bCs/>
                <w:color w:val="202124"/>
                <w:lang w:val="sw-KE"/>
              </w:rPr>
              <w:t xml:space="preserve">: </w:t>
            </w:r>
            <w:r w:rsidRPr="00C13094">
              <w:rPr>
                <w:rStyle w:val="y2iqfc"/>
                <w:rFonts w:cstheme="minorHAnsi"/>
                <w:color w:val="202124"/>
                <w:lang w:val="sw-KE"/>
              </w:rPr>
              <w:t>Mɔgɔ si kana i mafiɲɛya sabu i ye denmisɛn ye, nka i ka kɛ misali ye dannabaaw ye, kuma ni kɛwalew la, ani kanuya ni dannaya ni saniya la. 1 Timote 4:12</w:t>
            </w:r>
          </w:p>
          <w:p w14:paraId="24BE58A1" w14:textId="77777777" w:rsidR="008378BA" w:rsidRPr="003237DD" w:rsidRDefault="008378BA" w:rsidP="00D00093"/>
        </w:tc>
        <w:tc>
          <w:tcPr>
            <w:tcW w:w="3117" w:type="dxa"/>
            <w:vMerge/>
            <w:tcBorders>
              <w:right w:val="single" w:sz="18" w:space="0" w:color="auto"/>
            </w:tcBorders>
          </w:tcPr>
          <w:p w14:paraId="355ADBED" w14:textId="77777777" w:rsidR="008378BA" w:rsidRDefault="008378BA" w:rsidP="00D00093"/>
        </w:tc>
      </w:tr>
      <w:tr w:rsidR="008378BA" w:rsidRPr="003237DD" w14:paraId="62B8AB86" w14:textId="77777777" w:rsidTr="00D00093">
        <w:tc>
          <w:tcPr>
            <w:tcW w:w="1699" w:type="dxa"/>
            <w:tcBorders>
              <w:left w:val="single" w:sz="18" w:space="0" w:color="auto"/>
              <w:bottom w:val="single" w:sz="4" w:space="0" w:color="auto"/>
            </w:tcBorders>
            <w:shd w:val="clear" w:color="auto" w:fill="FFFFFF" w:themeFill="background1"/>
          </w:tcPr>
          <w:p w14:paraId="03932786" w14:textId="77777777" w:rsidR="008378BA" w:rsidRDefault="008378BA" w:rsidP="00D00093">
            <w:pPr>
              <w:rPr>
                <w:b/>
              </w:rPr>
            </w:pPr>
            <w:r>
              <w:rPr>
                <w:b/>
              </w:rPr>
              <w:t>Kalansen min bɛ Vɛrise kɔnɔ:</w:t>
            </w:r>
          </w:p>
        </w:tc>
        <w:tc>
          <w:tcPr>
            <w:tcW w:w="7615" w:type="dxa"/>
            <w:gridSpan w:val="2"/>
            <w:tcBorders>
              <w:bottom w:val="single" w:sz="4" w:space="0" w:color="auto"/>
              <w:right w:val="single" w:sz="18" w:space="0" w:color="auto"/>
            </w:tcBorders>
            <w:shd w:val="clear" w:color="auto" w:fill="FFFFFF" w:themeFill="background1"/>
          </w:tcPr>
          <w:p w14:paraId="3F5FEAC4" w14:textId="77777777" w:rsidR="008378BA" w:rsidRPr="00C13094" w:rsidRDefault="008378BA" w:rsidP="00D00093">
            <w:pPr>
              <w:jc w:val="both"/>
              <w:rPr>
                <w:rFonts w:cstheme="minorHAnsi"/>
                <w:color w:val="000000"/>
                <w:shd w:val="clear" w:color="auto" w:fill="FFFFFF"/>
              </w:rPr>
            </w:pPr>
            <w:r w:rsidRPr="00C13094">
              <w:rPr>
                <w:rStyle w:val="y2iqfc"/>
                <w:rFonts w:cstheme="minorHAnsi"/>
                <w:color w:val="202124"/>
                <w:lang w:val="sw-KE"/>
              </w:rPr>
              <w:t>I kana a to m</w:t>
            </w:r>
            <w:r>
              <w:rPr>
                <w:rStyle w:val="y2iqfc"/>
                <w:rFonts w:cstheme="minorHAnsi"/>
                <w:color w:val="202124"/>
                <w:lang w:val="sw-KE"/>
              </w:rPr>
              <w:t>ɔ</w:t>
            </w:r>
            <w:r w:rsidRPr="00C13094">
              <w:rPr>
                <w:rStyle w:val="y2iqfc"/>
                <w:rFonts w:cstheme="minorHAnsi"/>
                <w:color w:val="202124"/>
                <w:lang w:val="sw-KE"/>
              </w:rPr>
              <w:t>g</w:t>
            </w:r>
            <w:r>
              <w:rPr>
                <w:rStyle w:val="y2iqfc"/>
                <w:rFonts w:cstheme="minorHAnsi"/>
                <w:color w:val="202124"/>
                <w:lang w:val="sw-KE"/>
              </w:rPr>
              <w:t>ɔ</w:t>
            </w:r>
            <w:r w:rsidRPr="00C13094">
              <w:rPr>
                <w:rStyle w:val="y2iqfc"/>
                <w:rFonts w:cstheme="minorHAnsi"/>
                <w:color w:val="202124"/>
                <w:lang w:val="sw-KE"/>
              </w:rPr>
              <w:t xml:space="preserve"> si ka i mafiɲɛya sabu i ye denmisɛn ye, nka i ka kɛ misali ye dannabaaw ye kuma, kɛwale, kanuya, dannaya ani saniya la. (1 Timote 4:12)</w:t>
            </w:r>
          </w:p>
          <w:p w14:paraId="5DBE25B0" w14:textId="77777777" w:rsidR="008378BA" w:rsidRPr="003925E4" w:rsidRDefault="008378BA" w:rsidP="00D00093">
            <w:pPr>
              <w:jc w:val="both"/>
              <w:rPr>
                <w:rFonts w:cstheme="minorHAnsi"/>
              </w:rPr>
            </w:pPr>
          </w:p>
        </w:tc>
      </w:tr>
    </w:tbl>
    <w:p w14:paraId="619924AB" w14:textId="77777777" w:rsidR="008378BA" w:rsidRDefault="008378BA" w:rsidP="008378BA"/>
    <w:tbl>
      <w:tblPr>
        <w:tblStyle w:val="TableGrid"/>
        <w:tblW w:w="0" w:type="auto"/>
        <w:tblLook w:val="04A0" w:firstRow="1" w:lastRow="0" w:firstColumn="1" w:lastColumn="0" w:noHBand="0" w:noVBand="1"/>
      </w:tblPr>
      <w:tblGrid>
        <w:gridCol w:w="1705"/>
        <w:gridCol w:w="7645"/>
      </w:tblGrid>
      <w:tr w:rsidR="008378BA" w:rsidRPr="001D3C61" w14:paraId="76CFE739" w14:textId="77777777" w:rsidTr="00D00093">
        <w:tc>
          <w:tcPr>
            <w:tcW w:w="1705" w:type="dxa"/>
          </w:tcPr>
          <w:p w14:paraId="4B20B107" w14:textId="77777777" w:rsidR="008378BA" w:rsidRDefault="008378BA" w:rsidP="00D00093">
            <w:pPr>
              <w:jc w:val="center"/>
              <w:rPr>
                <w:b/>
              </w:rPr>
            </w:pPr>
            <w:r>
              <w:rPr>
                <w:b/>
              </w:rPr>
              <w:t xml:space="preserve">                Sɛbɛnni kuncɛcogo</w:t>
            </w:r>
          </w:p>
          <w:p w14:paraId="40342B84" w14:textId="77777777" w:rsidR="008378BA" w:rsidRDefault="008378BA" w:rsidP="00D00093">
            <w:pPr>
              <w:jc w:val="center"/>
              <w:rPr>
                <w:b/>
              </w:rPr>
            </w:pPr>
          </w:p>
        </w:tc>
        <w:tc>
          <w:tcPr>
            <w:tcW w:w="7645" w:type="dxa"/>
          </w:tcPr>
          <w:p w14:paraId="2C7635DB" w14:textId="77777777" w:rsidR="008378BA" w:rsidRPr="00C13094" w:rsidRDefault="008378BA" w:rsidP="00D00093">
            <w:pPr>
              <w:jc w:val="both"/>
            </w:pPr>
            <w:r>
              <w:rPr>
                <w:rStyle w:val="y2iqfc"/>
                <w:rFonts w:ascii="inherit" w:hAnsi="inherit"/>
                <w:color w:val="202124"/>
                <w:lang w:val="sw-KE"/>
              </w:rPr>
              <w:t>Joasii</w:t>
            </w:r>
            <w:r w:rsidRPr="00C13094">
              <w:rPr>
                <w:rStyle w:val="y2iqfc"/>
                <w:rFonts w:ascii="inherit" w:hAnsi="inherit"/>
                <w:color w:val="202124"/>
                <w:lang w:val="sw-KE"/>
              </w:rPr>
              <w:t xml:space="preserve"> wolola tuma min na, a fa tun ye Israɛl masakɛ ye. </w:t>
            </w:r>
            <w:r>
              <w:rPr>
                <w:rStyle w:val="y2iqfc"/>
                <w:rFonts w:ascii="inherit" w:hAnsi="inherit"/>
                <w:color w:val="202124"/>
                <w:lang w:val="sw-KE"/>
              </w:rPr>
              <w:t>Joasi</w:t>
            </w:r>
            <w:r w:rsidRPr="00C13094">
              <w:rPr>
                <w:rStyle w:val="y2iqfc"/>
                <w:rFonts w:ascii="inherit" w:hAnsi="inherit"/>
                <w:color w:val="202124"/>
                <w:lang w:val="sw-KE"/>
              </w:rPr>
              <w:t>hi fa</w:t>
            </w:r>
            <w:r>
              <w:rPr>
                <w:rStyle w:val="y2iqfc"/>
                <w:rFonts w:ascii="inherit" w:hAnsi="inherit"/>
                <w:color w:val="202124"/>
                <w:lang w:val="sw-KE"/>
              </w:rPr>
              <w:t>k</w:t>
            </w:r>
            <w:r w:rsidRPr="00C13094">
              <w:rPr>
                <w:rStyle w:val="y2iqfc"/>
                <w:rFonts w:ascii="inherit" w:hAnsi="inherit"/>
                <w:color w:val="202124"/>
                <w:lang w:val="sw-KE"/>
              </w:rPr>
              <w:t xml:space="preserve">ɛ barika banna, wa a bamuso jugu ye yamaruya di ko masakɛ ka denbaya kɔnɔmɔgɔw bɛɛ ka faga. A tun b’a fɛ ka kɛ Israɛl masamuso ye. Nka </w:t>
            </w:r>
            <w:r>
              <w:rPr>
                <w:rStyle w:val="y2iqfc"/>
                <w:rFonts w:ascii="inherit" w:hAnsi="inherit"/>
                <w:color w:val="202124"/>
                <w:lang w:val="sw-KE"/>
              </w:rPr>
              <w:t>Joasi</w:t>
            </w:r>
            <w:r w:rsidRPr="00C13094">
              <w:rPr>
                <w:rStyle w:val="y2iqfc"/>
                <w:rFonts w:ascii="inherit" w:hAnsi="inherit"/>
                <w:color w:val="202124"/>
                <w:lang w:val="sw-KE"/>
              </w:rPr>
              <w:t xml:space="preserve">hi kɔrɔmuso tun t' a fɛ a ka sa . A ye den </w:t>
            </w:r>
            <w:r>
              <w:rPr>
                <w:rStyle w:val="y2iqfc"/>
                <w:rFonts w:ascii="inherit" w:hAnsi="inherit"/>
                <w:color w:val="202124"/>
                <w:lang w:val="sw-KE"/>
              </w:rPr>
              <w:t>Joasi</w:t>
            </w:r>
            <w:r w:rsidRPr="00C13094">
              <w:rPr>
                <w:rStyle w:val="y2iqfc"/>
                <w:rFonts w:ascii="inherit" w:hAnsi="inherit"/>
                <w:color w:val="202124"/>
                <w:lang w:val="sw-KE"/>
              </w:rPr>
              <w:t xml:space="preserve">i n'a denmuso minɛ k'u dogo Alabatosoba kɔnɔ. Masamuso tun tɛna miiri k'u ɲini yen. Sarakalasebaa tun b’a dɔn ko </w:t>
            </w:r>
            <w:r>
              <w:rPr>
                <w:rStyle w:val="y2iqfc"/>
                <w:rFonts w:ascii="inherit" w:hAnsi="inherit"/>
                <w:color w:val="202124"/>
                <w:lang w:val="sw-KE"/>
              </w:rPr>
              <w:t>Joasi</w:t>
            </w:r>
            <w:r w:rsidRPr="00C13094">
              <w:rPr>
                <w:rStyle w:val="y2iqfc"/>
                <w:rFonts w:ascii="inherit" w:hAnsi="inherit"/>
                <w:color w:val="202124"/>
                <w:lang w:val="sw-KE"/>
              </w:rPr>
              <w:t xml:space="preserve"> bɛna kɛ Israɛl kuntigi ye. </w:t>
            </w:r>
            <w:r>
              <w:rPr>
                <w:rStyle w:val="y2iqfc"/>
                <w:rFonts w:ascii="inherit" w:hAnsi="inherit"/>
                <w:color w:val="202124"/>
                <w:lang w:val="sw-KE"/>
              </w:rPr>
              <w:t>Joasi</w:t>
            </w:r>
            <w:r w:rsidRPr="00C13094">
              <w:rPr>
                <w:rStyle w:val="y2iqfc"/>
                <w:rFonts w:ascii="inherit" w:hAnsi="inherit"/>
                <w:color w:val="202124"/>
                <w:lang w:val="sw-KE"/>
              </w:rPr>
              <w:t xml:space="preserve"> si tun ye san wolonwula sɔrɔ tuma min na, sarakalasebaa y’a ta ka taa a jira jama la. Sarakalasebaa ye tulu kɛ </w:t>
            </w:r>
            <w:r>
              <w:rPr>
                <w:rStyle w:val="y2iqfc"/>
                <w:rFonts w:ascii="inherit" w:hAnsi="inherit"/>
                <w:color w:val="202124"/>
                <w:lang w:val="sw-KE"/>
              </w:rPr>
              <w:t>Joasi</w:t>
            </w:r>
            <w:r w:rsidRPr="00C13094">
              <w:rPr>
                <w:rStyle w:val="y2iqfc"/>
                <w:rFonts w:ascii="inherit" w:hAnsi="inherit"/>
                <w:color w:val="202124"/>
                <w:lang w:val="sw-KE"/>
              </w:rPr>
              <w:t xml:space="preserve"> la, ka masafugulan don a kun na, ka a wele ko masakɛ. Bɛɛ ye bolonɔ bila ka pɛrɛn masakɛ kura ko la. Masamuso taara a lajɛ mun na mankan ka ca ten. O kɔ, a ye </w:t>
            </w:r>
            <w:r>
              <w:rPr>
                <w:rStyle w:val="y2iqfc"/>
                <w:rFonts w:ascii="inherit" w:hAnsi="inherit"/>
                <w:color w:val="202124"/>
                <w:lang w:val="sw-KE"/>
              </w:rPr>
              <w:t>Joasi</w:t>
            </w:r>
            <w:r w:rsidRPr="00C13094">
              <w:rPr>
                <w:rStyle w:val="y2iqfc"/>
                <w:rFonts w:ascii="inherit" w:hAnsi="inherit"/>
                <w:color w:val="202124"/>
                <w:lang w:val="sw-KE"/>
              </w:rPr>
              <w:t xml:space="preserve"> ye . A tun jɔlen bɛ Alabatosoba kɔnɔ ni masafugulan don. Kuntigiw ye masamuso jugu minɛ k'a faga. </w:t>
            </w:r>
            <w:r>
              <w:rPr>
                <w:rStyle w:val="y2iqfc"/>
                <w:rFonts w:ascii="inherit" w:hAnsi="inherit"/>
                <w:color w:val="202124"/>
                <w:lang w:val="sw-KE"/>
              </w:rPr>
              <w:t>Joasi</w:t>
            </w:r>
            <w:r w:rsidRPr="00C13094">
              <w:rPr>
                <w:rStyle w:val="y2iqfc"/>
                <w:rFonts w:ascii="inherit" w:hAnsi="inherit"/>
                <w:color w:val="202124"/>
                <w:lang w:val="sw-KE"/>
              </w:rPr>
              <w:t xml:space="preserve"> tun ye Israɛl masakɛ kura ye.</w:t>
            </w:r>
          </w:p>
          <w:p w14:paraId="4DFCD04D" w14:textId="77777777" w:rsidR="008378BA" w:rsidRDefault="008378BA" w:rsidP="00D00093">
            <w:pPr>
              <w:rPr>
                <w:b/>
              </w:rPr>
            </w:pPr>
          </w:p>
        </w:tc>
      </w:tr>
      <w:tr w:rsidR="008378BA" w14:paraId="1DCA24B1" w14:textId="77777777" w:rsidTr="00D00093">
        <w:tc>
          <w:tcPr>
            <w:tcW w:w="1705" w:type="dxa"/>
          </w:tcPr>
          <w:p w14:paraId="20E659F7" w14:textId="77777777" w:rsidR="008378BA" w:rsidRDefault="008378BA" w:rsidP="00D00093">
            <w:pPr>
              <w:jc w:val="center"/>
              <w:rPr>
                <w:b/>
              </w:rPr>
            </w:pPr>
            <w:r>
              <w:rPr>
                <w:b/>
              </w:rPr>
              <w:t>Karamɔgɔya min bɛ bɔ Ja la</w:t>
            </w:r>
          </w:p>
        </w:tc>
        <w:tc>
          <w:tcPr>
            <w:tcW w:w="7645" w:type="dxa"/>
          </w:tcPr>
          <w:p w14:paraId="40160DB5" w14:textId="77777777" w:rsidR="008378BA" w:rsidRPr="00A80F91" w:rsidRDefault="008378BA" w:rsidP="001A1E60">
            <w:pPr>
              <w:pStyle w:val="ListParagraph"/>
              <w:numPr>
                <w:ilvl w:val="0"/>
                <w:numId w:val="150"/>
              </w:numPr>
              <w:spacing w:after="0" w:line="240" w:lineRule="auto"/>
              <w:jc w:val="both"/>
              <w:rPr>
                <w:rStyle w:val="y2iqfc"/>
                <w:rFonts w:cstheme="minorHAnsi"/>
                <w:b/>
              </w:rPr>
            </w:pPr>
            <w:r>
              <w:rPr>
                <w:rStyle w:val="y2iqfc"/>
                <w:rFonts w:cstheme="minorHAnsi"/>
                <w:b/>
                <w:bCs/>
                <w:color w:val="202124"/>
                <w:lang w:val="sw-KE"/>
              </w:rPr>
              <w:t>Joasi</w:t>
            </w:r>
            <w:r w:rsidRPr="00A80F91">
              <w:rPr>
                <w:rStyle w:val="y2iqfc"/>
                <w:rFonts w:cstheme="minorHAnsi"/>
                <w:b/>
                <w:bCs/>
                <w:color w:val="202124"/>
                <w:lang w:val="sw-KE"/>
              </w:rPr>
              <w:t xml:space="preserve"> ye</w:t>
            </w:r>
            <w:r>
              <w:rPr>
                <w:rStyle w:val="y2iqfc"/>
                <w:rFonts w:cstheme="minorHAnsi"/>
                <w:b/>
                <w:bCs/>
                <w:color w:val="202124"/>
                <w:lang w:val="sw-KE"/>
              </w:rPr>
              <w:t xml:space="preserve"> </w:t>
            </w:r>
            <w:r w:rsidRPr="00A80F91">
              <w:rPr>
                <w:rStyle w:val="y2iqfc"/>
                <w:rFonts w:cstheme="minorHAnsi"/>
                <w:color w:val="202124"/>
                <w:lang w:val="sw-KE"/>
              </w:rPr>
              <w:t xml:space="preserve">ale de tun ye mɔgɔ fitinin ye min kɛra Israɛl masakɛ ye. A kɔrɔmuso y’a dogo san wɔɔrɔ kɔnɔ Alabatosoba kɔnɔ </w:t>
            </w:r>
            <w:r>
              <w:rPr>
                <w:rStyle w:val="y2iqfc"/>
                <w:rFonts w:cstheme="minorHAnsi"/>
                <w:color w:val="202124"/>
                <w:lang w:val="sw-KE"/>
              </w:rPr>
              <w:t>katuguni</w:t>
            </w:r>
            <w:r w:rsidRPr="00A80F91">
              <w:rPr>
                <w:rStyle w:val="y2iqfc"/>
                <w:rFonts w:cstheme="minorHAnsi"/>
                <w:color w:val="202124"/>
                <w:lang w:val="sw-KE"/>
              </w:rPr>
              <w:t xml:space="preserve"> a bamuso tun b’a fɛ k’a faga. A bamuso tun y’a balimakɛ tɔw bɛɛ faga walisa a kana kɛ ni ɲɔgɔndankɛla si ye Israɛl masasigilan kan. A ye fɛnba caman ɲɛminɛ dannaya la a kɛlen kɔ ka kɛ masakɛ ye.</w:t>
            </w:r>
          </w:p>
          <w:p w14:paraId="29189C57" w14:textId="77777777" w:rsidR="008378BA" w:rsidRPr="00A80F91" w:rsidRDefault="008378BA" w:rsidP="001A1E60">
            <w:pPr>
              <w:pStyle w:val="ListParagraph"/>
              <w:numPr>
                <w:ilvl w:val="0"/>
                <w:numId w:val="150"/>
              </w:numPr>
              <w:spacing w:after="0" w:line="240" w:lineRule="auto"/>
              <w:jc w:val="both"/>
              <w:rPr>
                <w:rFonts w:cstheme="minorHAnsi"/>
                <w:b/>
              </w:rPr>
            </w:pPr>
            <w:r w:rsidRPr="00A80F91">
              <w:rPr>
                <w:rStyle w:val="y2iqfc"/>
                <w:rFonts w:cstheme="minorHAnsi"/>
                <w:b/>
                <w:bCs/>
                <w:color w:val="202124"/>
                <w:lang w:val="sw-KE"/>
              </w:rPr>
              <w:t xml:space="preserve">Joyada </w:t>
            </w:r>
            <w:r w:rsidRPr="00A80F91">
              <w:rPr>
                <w:rStyle w:val="y2iqfc"/>
                <w:rFonts w:cstheme="minorHAnsi"/>
                <w:color w:val="202124"/>
                <w:lang w:val="sw-KE"/>
              </w:rPr>
              <w:t xml:space="preserve">tun ye sarakalasebaa ye o wagati la ani a tun ye yamaruya di kɛlɛbolo dɔ ma walisa u ka Masakɛ kamalennin lakana ka bɔ a bamuso kɔrɔ. Joyada ye </w:t>
            </w:r>
            <w:r>
              <w:rPr>
                <w:rStyle w:val="y2iqfc"/>
                <w:rFonts w:cstheme="minorHAnsi"/>
                <w:color w:val="202124"/>
                <w:lang w:val="sw-KE"/>
              </w:rPr>
              <w:t>Joasi</w:t>
            </w:r>
            <w:r w:rsidRPr="00A80F91">
              <w:rPr>
                <w:rStyle w:val="y2iqfc"/>
                <w:rFonts w:cstheme="minorHAnsi"/>
                <w:color w:val="202124"/>
                <w:lang w:val="sw-KE"/>
              </w:rPr>
              <w:t xml:space="preserve"> mun ka kɛ Israɛl masakɛ ye.</w:t>
            </w:r>
          </w:p>
          <w:p w14:paraId="3032894D" w14:textId="77777777" w:rsidR="008378BA" w:rsidRPr="00E86E74" w:rsidRDefault="008378BA" w:rsidP="00D00093">
            <w:pPr>
              <w:pStyle w:val="ListParagraph"/>
              <w:ind w:left="360"/>
              <w:rPr>
                <w:b/>
              </w:rPr>
            </w:pPr>
          </w:p>
        </w:tc>
      </w:tr>
      <w:tr w:rsidR="008378BA" w:rsidRPr="001D3C61" w14:paraId="0EE2B2BC" w14:textId="77777777" w:rsidTr="00D00093">
        <w:tc>
          <w:tcPr>
            <w:tcW w:w="1705" w:type="dxa"/>
          </w:tcPr>
          <w:p w14:paraId="6EEE6C58" w14:textId="77777777" w:rsidR="008378BA" w:rsidRDefault="008378BA" w:rsidP="00D00093">
            <w:pPr>
              <w:jc w:val="center"/>
            </w:pPr>
            <w:r>
              <w:rPr>
                <w:b/>
              </w:rPr>
              <w:lastRenderedPageBreak/>
              <w:t xml:space="preserve">   sɛbɛnni kɔnɔko</w:t>
            </w:r>
          </w:p>
        </w:tc>
        <w:tc>
          <w:tcPr>
            <w:tcW w:w="7645" w:type="dxa"/>
          </w:tcPr>
          <w:p w14:paraId="4BBF6833" w14:textId="77777777" w:rsidR="008378BA" w:rsidRPr="000F5281" w:rsidRDefault="008378BA" w:rsidP="00D00093">
            <w:pPr>
              <w:jc w:val="both"/>
              <w:rPr>
                <w:rFonts w:cstheme="minorHAnsi"/>
              </w:rPr>
            </w:pPr>
            <w:r w:rsidRPr="000F5281">
              <w:rPr>
                <w:rStyle w:val="y2iqfc"/>
                <w:rFonts w:cstheme="minorHAnsi"/>
                <w:color w:val="202124"/>
                <w:lang w:val="sw-KE"/>
              </w:rPr>
              <w:t>Fanga kanu bɛna mɔgɔ dɔw bila ka min kɛ, o ye kabako ye. Israɛl masakɛ Ataliya , Ahaziya ba, o y’a to a y’a ka denbaya bɛɛ ɲini k’u faga, Ahaziya sara tuma min na . Walasa dɔrɔn a ka se ka kɛ masamuso ye.</w:t>
            </w:r>
          </w:p>
          <w:p w14:paraId="090D4CAA" w14:textId="77777777" w:rsidR="008378BA" w:rsidRDefault="008378BA" w:rsidP="00D00093"/>
          <w:p w14:paraId="5E42CAF5" w14:textId="77777777" w:rsidR="008378BA" w:rsidRPr="00B72570" w:rsidRDefault="008378BA" w:rsidP="00D00093">
            <w:pPr>
              <w:jc w:val="both"/>
            </w:pPr>
            <w:r w:rsidRPr="00B72570">
              <w:rPr>
                <w:rStyle w:val="y2iqfc"/>
                <w:rFonts w:ascii="inherit" w:hAnsi="inherit"/>
                <w:color w:val="202124"/>
                <w:lang w:val="sw-KE"/>
              </w:rPr>
              <w:t xml:space="preserve">A tun b’a miiri ko a y’a ka denbaya bɛɛ faga, nka masakɛ Ahaziya balimamuso y’a denkɛ dɔ dogo Alabatosoba kɔnɔ. </w:t>
            </w:r>
            <w:r>
              <w:rPr>
                <w:rStyle w:val="y2iqfc"/>
                <w:rFonts w:ascii="inherit" w:hAnsi="inherit"/>
                <w:color w:val="202124"/>
                <w:lang w:val="sw-KE"/>
              </w:rPr>
              <w:t>Joasi</w:t>
            </w:r>
            <w:r w:rsidRPr="00B72570">
              <w:rPr>
                <w:rStyle w:val="y2iqfc"/>
                <w:rFonts w:ascii="inherit" w:hAnsi="inherit"/>
                <w:color w:val="202124"/>
                <w:lang w:val="sw-KE"/>
              </w:rPr>
              <w:t>hi tun bɛ san kelen dɔrɔn de la tuma min na a y’a dogo.</w:t>
            </w:r>
          </w:p>
          <w:p w14:paraId="4370F17F" w14:textId="77777777" w:rsidR="008378BA" w:rsidRDefault="008378BA" w:rsidP="00D00093"/>
          <w:p w14:paraId="5EED5C78" w14:textId="77777777" w:rsidR="008378BA" w:rsidRPr="00F96C3E" w:rsidRDefault="008378BA" w:rsidP="00D00093">
            <w:pPr>
              <w:jc w:val="both"/>
            </w:pPr>
            <w:r w:rsidRPr="00F96C3E">
              <w:rPr>
                <w:rStyle w:val="y2iqfc"/>
                <w:rFonts w:cstheme="minorHAnsi"/>
                <w:color w:val="202124"/>
                <w:lang w:val="sw-KE"/>
              </w:rPr>
              <w:t xml:space="preserve">A tɛ bari an na k’a ye ko </w:t>
            </w:r>
            <w:r>
              <w:rPr>
                <w:rStyle w:val="y2iqfc"/>
                <w:rFonts w:cstheme="minorHAnsi"/>
                <w:color w:val="202124"/>
                <w:lang w:val="sw-KE"/>
              </w:rPr>
              <w:t>Joasi</w:t>
            </w:r>
            <w:r w:rsidRPr="00F96C3E">
              <w:rPr>
                <w:rStyle w:val="y2iqfc"/>
                <w:rFonts w:cstheme="minorHAnsi"/>
                <w:color w:val="202124"/>
                <w:lang w:val="sw-KE"/>
              </w:rPr>
              <w:t xml:space="preserve"> kɛra masakɛ ye tuma min na ani a kɔrɔbayara, a ye diinɛ caman caman cili ɲɛminɛ. A muso ye kojugu min kɛ fanga ɲinini na, ani a lamɔlen kɔ Alabatosoba kɔnɔ, </w:t>
            </w:r>
            <w:r>
              <w:rPr>
                <w:rStyle w:val="y2iqfc"/>
                <w:rFonts w:cstheme="minorHAnsi"/>
                <w:color w:val="202124"/>
                <w:lang w:val="sw-KE"/>
              </w:rPr>
              <w:t>Joasi</w:t>
            </w:r>
            <w:r w:rsidRPr="00F96C3E">
              <w:rPr>
                <w:rStyle w:val="y2iqfc"/>
                <w:rFonts w:cstheme="minorHAnsi"/>
                <w:color w:val="202124"/>
                <w:lang w:val="sw-KE"/>
              </w:rPr>
              <w:t xml:space="preserve"> y’a dɔn a ka kan ka kɛ kuntigi sugu min ye walisa ka bonya da Ala kan ani ka Israɛldenw ɲɛminɛ Ala bonya la.</w:t>
            </w:r>
          </w:p>
          <w:p w14:paraId="53013E6F" w14:textId="77777777" w:rsidR="008378BA" w:rsidRPr="003925E4" w:rsidRDefault="008378BA" w:rsidP="00D00093"/>
          <w:p w14:paraId="71C5162B" w14:textId="77777777" w:rsidR="008378BA" w:rsidRPr="00F96C3E" w:rsidRDefault="008378BA" w:rsidP="00D00093">
            <w:pPr>
              <w:jc w:val="both"/>
              <w:rPr>
                <w:rFonts w:cstheme="minorHAnsi"/>
              </w:rPr>
            </w:pPr>
            <w:r>
              <w:rPr>
                <w:rStyle w:val="y2iqfc"/>
                <w:rFonts w:cstheme="minorHAnsi"/>
                <w:b/>
                <w:bCs/>
                <w:color w:val="202124"/>
                <w:lang w:val="sw-KE"/>
              </w:rPr>
              <w:t>Layidu kura S</w:t>
            </w:r>
            <w:r>
              <w:rPr>
                <w:rStyle w:val="y2iqfc"/>
                <w:rFonts w:cstheme="minorHAnsi"/>
                <w:b/>
                <w:bCs/>
                <w:color w:val="202124"/>
              </w:rPr>
              <w:t>ɛ</w:t>
            </w:r>
            <w:r w:rsidRPr="00F96C3E">
              <w:rPr>
                <w:rStyle w:val="y2iqfc"/>
                <w:rFonts w:cstheme="minorHAnsi"/>
                <w:b/>
                <w:bCs/>
                <w:color w:val="202124"/>
                <w:lang w:val="sw-KE"/>
              </w:rPr>
              <w:t>b</w:t>
            </w:r>
            <w:r>
              <w:rPr>
                <w:rStyle w:val="y2iqfc"/>
                <w:rFonts w:cstheme="minorHAnsi"/>
                <w:b/>
                <w:bCs/>
                <w:color w:val="202124"/>
                <w:lang w:val="sw-KE"/>
              </w:rPr>
              <w:t>ɛnni</w:t>
            </w:r>
            <w:r w:rsidRPr="00F96C3E">
              <w:rPr>
                <w:rStyle w:val="y2iqfc"/>
                <w:rFonts w:cstheme="minorHAnsi"/>
                <w:b/>
                <w:bCs/>
                <w:color w:val="202124"/>
                <w:lang w:val="sw-KE"/>
              </w:rPr>
              <w:t xml:space="preserve">: </w:t>
            </w:r>
            <w:r w:rsidRPr="00F96C3E">
              <w:rPr>
                <w:rStyle w:val="y2iqfc"/>
                <w:rFonts w:cstheme="minorHAnsi"/>
                <w:color w:val="202124"/>
                <w:lang w:val="sw-KE"/>
              </w:rPr>
              <w:t>Yesu ka kalanden fila ba b'a fE ka da a la ko a denw ye mg nafamaw ye gofErEneman kura la, Yesu b'a miiri ko a bna min da. A bɛ miiri fanga la tuma min na Yesu bɛ kuma saraka ni majigin ko la. ale n' a denkɛw t' a faamu fanga lakika bɛ cogo min na . Nka, ni Yesu kununna ka bɔ suw cɛma, u bɛna a daminɛ ka faamuyali sɔrɔ.</w:t>
            </w:r>
          </w:p>
          <w:p w14:paraId="30F05467" w14:textId="77777777" w:rsidR="008378BA" w:rsidRPr="00CA4179" w:rsidRDefault="008378BA" w:rsidP="00D00093"/>
        </w:tc>
      </w:tr>
      <w:tr w:rsidR="008378BA" w14:paraId="68510266" w14:textId="77777777" w:rsidTr="00D00093">
        <w:tc>
          <w:tcPr>
            <w:tcW w:w="9350" w:type="dxa"/>
            <w:gridSpan w:val="2"/>
            <w:shd w:val="clear" w:color="auto" w:fill="BFBFBF" w:themeFill="background1" w:themeFillShade="BF"/>
          </w:tcPr>
          <w:p w14:paraId="29EF9C6E" w14:textId="77777777" w:rsidR="008378BA" w:rsidRPr="0068101F" w:rsidRDefault="008378BA" w:rsidP="00D00093">
            <w:pPr>
              <w:jc w:val="center"/>
              <w:rPr>
                <w:sz w:val="28"/>
                <w:szCs w:val="28"/>
              </w:rPr>
            </w:pPr>
            <w:r>
              <w:rPr>
                <w:b/>
                <w:sz w:val="28"/>
                <w:szCs w:val="28"/>
              </w:rPr>
              <w:t>Bibile kalanni</w:t>
            </w:r>
          </w:p>
        </w:tc>
      </w:tr>
      <w:tr w:rsidR="008378BA" w:rsidRPr="001D3C61" w14:paraId="7C26BD6C" w14:textId="77777777" w:rsidTr="00D00093">
        <w:tc>
          <w:tcPr>
            <w:tcW w:w="1705" w:type="dxa"/>
          </w:tcPr>
          <w:p w14:paraId="06D5E61D" w14:textId="77777777" w:rsidR="008378BA" w:rsidRDefault="008378BA" w:rsidP="00D00093">
            <w:pPr>
              <w:jc w:val="center"/>
              <w:rPr>
                <w:b/>
                <w:sz w:val="28"/>
                <w:szCs w:val="28"/>
              </w:rPr>
            </w:pPr>
            <w:r>
              <w:rPr>
                <w:b/>
                <w:sz w:val="28"/>
                <w:szCs w:val="28"/>
              </w:rPr>
              <w:t>Ka seli</w:t>
            </w:r>
          </w:p>
        </w:tc>
        <w:tc>
          <w:tcPr>
            <w:tcW w:w="7645" w:type="dxa"/>
          </w:tcPr>
          <w:p w14:paraId="56E99EF5" w14:textId="77777777" w:rsidR="008378BA" w:rsidRPr="006C55AB" w:rsidRDefault="008378BA" w:rsidP="009F3CE2">
            <w:pPr>
              <w:pStyle w:val="ListParagraph"/>
              <w:numPr>
                <w:ilvl w:val="0"/>
                <w:numId w:val="12"/>
              </w:numPr>
              <w:spacing w:after="0" w:line="240" w:lineRule="auto"/>
              <w:jc w:val="both"/>
              <w:rPr>
                <w:rStyle w:val="y2iqfc"/>
                <w:rFonts w:cstheme="minorHAnsi"/>
              </w:rPr>
            </w:pPr>
            <w:r>
              <w:rPr>
                <w:rStyle w:val="y2iqfc"/>
                <w:rFonts w:cstheme="minorHAnsi"/>
                <w:color w:val="202124"/>
                <w:lang w:val="sw-KE"/>
              </w:rPr>
              <w:t>Aw ka mɔgɔw ɲɩnika ni delili kun ko bɛ u fɛ ani aw ka Ala tanu.</w:t>
            </w:r>
          </w:p>
          <w:p w14:paraId="5B83EE3A" w14:textId="77777777" w:rsidR="008378BA" w:rsidRPr="006C55AB" w:rsidRDefault="008378BA" w:rsidP="009F3CE2">
            <w:pPr>
              <w:pStyle w:val="ListParagraph"/>
              <w:numPr>
                <w:ilvl w:val="0"/>
                <w:numId w:val="12"/>
              </w:numPr>
              <w:spacing w:after="0" w:line="240" w:lineRule="auto"/>
              <w:jc w:val="both"/>
              <w:rPr>
                <w:rStyle w:val="y2iqfc"/>
                <w:rFonts w:cstheme="minorHAnsi"/>
              </w:rPr>
            </w:pPr>
            <w:r>
              <w:rPr>
                <w:rStyle w:val="y2iqfc"/>
                <w:rFonts w:cstheme="minorHAnsi"/>
                <w:color w:val="202124"/>
                <w:lang w:val="sw-KE"/>
              </w:rPr>
              <w:t>Aw ka Ala deli delili kun ko kosɔn.</w:t>
            </w:r>
          </w:p>
          <w:p w14:paraId="6F56FD03" w14:textId="77777777" w:rsidR="008378BA" w:rsidRPr="006C55AB" w:rsidRDefault="008378BA" w:rsidP="009F3CE2">
            <w:pPr>
              <w:pStyle w:val="ListParagraph"/>
              <w:numPr>
                <w:ilvl w:val="0"/>
                <w:numId w:val="12"/>
              </w:numPr>
              <w:spacing w:after="0" w:line="240" w:lineRule="auto"/>
              <w:jc w:val="both"/>
              <w:rPr>
                <w:rStyle w:val="y2iqfc"/>
                <w:rFonts w:cstheme="minorHAnsi"/>
              </w:rPr>
            </w:pPr>
            <w:r w:rsidRPr="006C55AB">
              <w:rPr>
                <w:rStyle w:val="y2iqfc"/>
                <w:rFonts w:cstheme="minorHAnsi"/>
                <w:color w:val="202124"/>
                <w:lang w:val="sw-KE"/>
              </w:rPr>
              <w:t>Delili kɛ delili magow kama.</w:t>
            </w:r>
          </w:p>
          <w:p w14:paraId="7735430A" w14:textId="77777777" w:rsidR="008378BA" w:rsidRPr="006C55AB" w:rsidRDefault="008378BA" w:rsidP="009F3CE2">
            <w:pPr>
              <w:pStyle w:val="ListParagraph"/>
              <w:numPr>
                <w:ilvl w:val="0"/>
                <w:numId w:val="12"/>
              </w:numPr>
              <w:spacing w:after="0" w:line="240" w:lineRule="auto"/>
              <w:jc w:val="both"/>
              <w:rPr>
                <w:rFonts w:cstheme="minorHAnsi"/>
              </w:rPr>
            </w:pPr>
            <w:r>
              <w:rPr>
                <w:rStyle w:val="y2iqfc"/>
                <w:rFonts w:cstheme="minorHAnsi"/>
                <w:color w:val="202124"/>
                <w:lang w:val="sw-KE"/>
              </w:rPr>
              <w:t xml:space="preserve"> NI </w:t>
            </w:r>
            <w:r w:rsidRPr="006C55AB">
              <w:rPr>
                <w:rStyle w:val="y2iqfc"/>
                <w:rFonts w:cstheme="minorHAnsi"/>
                <w:color w:val="202124"/>
                <w:lang w:val="sw-KE"/>
              </w:rPr>
              <w:t xml:space="preserve">Senu deli a ka aw dusukunw ni aw hakiliw da </w:t>
            </w:r>
            <w:r>
              <w:rPr>
                <w:rStyle w:val="y2iqfc"/>
                <w:rFonts w:cstheme="minorHAnsi"/>
                <w:color w:val="202124"/>
                <w:lang w:val="sw-KE"/>
              </w:rPr>
              <w:t>yɛlɛ</w:t>
            </w:r>
            <w:r w:rsidRPr="006C55AB">
              <w:rPr>
                <w:rStyle w:val="y2iqfc"/>
                <w:rFonts w:cstheme="minorHAnsi"/>
                <w:color w:val="202124"/>
                <w:lang w:val="sw-KE"/>
              </w:rPr>
              <w:t xml:space="preserve"> walisa </w:t>
            </w:r>
            <w:r>
              <w:rPr>
                <w:rStyle w:val="y2iqfc"/>
                <w:rFonts w:cstheme="minorHAnsi"/>
                <w:color w:val="202124"/>
                <w:lang w:val="sw-KE"/>
              </w:rPr>
              <w:t xml:space="preserve">ka </w:t>
            </w:r>
            <w:r w:rsidRPr="006C55AB">
              <w:rPr>
                <w:rStyle w:val="y2iqfc"/>
                <w:rFonts w:cstheme="minorHAnsi"/>
                <w:color w:val="202124"/>
                <w:lang w:val="sw-KE"/>
              </w:rPr>
              <w:t xml:space="preserve">Ala ka </w:t>
            </w:r>
            <w:r>
              <w:rPr>
                <w:rStyle w:val="y2iqfc"/>
                <w:rFonts w:cstheme="minorHAnsi"/>
                <w:color w:val="202124"/>
                <w:lang w:val="sw-KE"/>
              </w:rPr>
              <w:t>kuma</w:t>
            </w:r>
            <w:r w:rsidRPr="006C55AB">
              <w:rPr>
                <w:rStyle w:val="y2iqfc"/>
                <w:rFonts w:cstheme="minorHAnsi"/>
                <w:color w:val="202124"/>
                <w:lang w:val="sw-KE"/>
              </w:rPr>
              <w:t xml:space="preserve"> ka</w:t>
            </w:r>
            <w:r>
              <w:rPr>
                <w:rStyle w:val="y2iqfc"/>
                <w:rFonts w:cstheme="minorHAnsi"/>
                <w:color w:val="202124"/>
                <w:lang w:val="sw-KE"/>
              </w:rPr>
              <w:t xml:space="preserve">n </w:t>
            </w:r>
            <w:r w:rsidRPr="006C55AB">
              <w:rPr>
                <w:rStyle w:val="y2iqfc"/>
                <w:rFonts w:cstheme="minorHAnsi"/>
                <w:color w:val="202124"/>
                <w:lang w:val="sw-KE"/>
              </w:rPr>
              <w:t>tila aw ni ɲɔgɔn cɛ bi</w:t>
            </w:r>
            <w:r>
              <w:rPr>
                <w:rStyle w:val="y2iqfc"/>
                <w:rFonts w:cstheme="minorHAnsi"/>
                <w:color w:val="202124"/>
                <w:lang w:val="sw-KE"/>
              </w:rPr>
              <w:t xml:space="preserve"> ni </w:t>
            </w:r>
            <w:r w:rsidRPr="006C55AB">
              <w:rPr>
                <w:rStyle w:val="y2iqfc"/>
                <w:rFonts w:cstheme="minorHAnsi"/>
                <w:color w:val="202124"/>
                <w:lang w:val="sw-KE"/>
              </w:rPr>
              <w:t>nisɔndiya ye.</w:t>
            </w:r>
          </w:p>
          <w:p w14:paraId="5159C6A6" w14:textId="77777777" w:rsidR="008378BA" w:rsidRDefault="008378BA" w:rsidP="00D00093"/>
        </w:tc>
      </w:tr>
      <w:tr w:rsidR="008378BA" w:rsidRPr="001D3C61" w14:paraId="2FDD6A91" w14:textId="77777777" w:rsidTr="00D00093">
        <w:tc>
          <w:tcPr>
            <w:tcW w:w="1705" w:type="dxa"/>
          </w:tcPr>
          <w:p w14:paraId="753DC062" w14:textId="77777777" w:rsidR="008378BA" w:rsidRDefault="008378BA" w:rsidP="00D00093">
            <w:pPr>
              <w:jc w:val="center"/>
              <w:rPr>
                <w:b/>
                <w:sz w:val="28"/>
                <w:szCs w:val="28"/>
              </w:rPr>
            </w:pPr>
            <w:r>
              <w:rPr>
                <w:b/>
                <w:sz w:val="28"/>
                <w:szCs w:val="28"/>
              </w:rPr>
              <w:t>Ka mɛn</w:t>
            </w:r>
          </w:p>
        </w:tc>
        <w:tc>
          <w:tcPr>
            <w:tcW w:w="7645" w:type="dxa"/>
          </w:tcPr>
          <w:p w14:paraId="5D0A5C05" w14:textId="77777777" w:rsidR="008378BA" w:rsidRPr="007A2C96" w:rsidRDefault="008378BA" w:rsidP="009F3CE2">
            <w:pPr>
              <w:pStyle w:val="ListParagraph"/>
              <w:numPr>
                <w:ilvl w:val="0"/>
                <w:numId w:val="13"/>
              </w:numPr>
              <w:spacing w:after="0" w:line="240" w:lineRule="auto"/>
              <w:jc w:val="both"/>
              <w:rPr>
                <w:rStyle w:val="y2iqfc"/>
                <w:rFonts w:cstheme="minorHAnsi"/>
              </w:rPr>
            </w:pPr>
            <w:r>
              <w:rPr>
                <w:rStyle w:val="y2iqfc"/>
                <w:rFonts w:cstheme="minorHAnsi"/>
                <w:color w:val="202124"/>
                <w:lang w:val="sw-KE"/>
              </w:rPr>
              <w:t>Bibile</w:t>
            </w:r>
            <w:r w:rsidRPr="007A2C96">
              <w:rPr>
                <w:rStyle w:val="y2iqfc"/>
                <w:rFonts w:cstheme="minorHAnsi"/>
                <w:color w:val="202124"/>
                <w:lang w:val="sw-KE"/>
              </w:rPr>
              <w:t>-kalan tɛmɛsira fila bɛɛ kalan.</w:t>
            </w:r>
          </w:p>
          <w:p w14:paraId="717925B9" w14:textId="77777777" w:rsidR="008378BA" w:rsidRPr="007A2C96" w:rsidRDefault="008378BA" w:rsidP="009F3CE2">
            <w:pPr>
              <w:pStyle w:val="ListParagraph"/>
              <w:numPr>
                <w:ilvl w:val="0"/>
                <w:numId w:val="13"/>
              </w:numPr>
              <w:spacing w:after="0" w:line="240" w:lineRule="auto"/>
              <w:jc w:val="both"/>
              <w:rPr>
                <w:rStyle w:val="y2iqfc"/>
                <w:rFonts w:cstheme="minorHAnsi"/>
              </w:rPr>
            </w:pPr>
            <w:r w:rsidRPr="007A2C96">
              <w:rPr>
                <w:rStyle w:val="y2iqfc"/>
                <w:rFonts w:cstheme="minorHAnsi"/>
                <w:color w:val="202124"/>
                <w:lang w:val="sw-KE"/>
              </w:rPr>
              <w:t>“Sɛbɛn kɔnɔkow” lajɛ ka bɔ s</w:t>
            </w:r>
            <w:r>
              <w:rPr>
                <w:rStyle w:val="y2iqfc"/>
                <w:rFonts w:cstheme="minorHAnsi"/>
                <w:color w:val="202124"/>
                <w:lang w:val="sw-KE"/>
              </w:rPr>
              <w:t>anfɛ kalansen kɔnɔ</w:t>
            </w:r>
            <w:r w:rsidRPr="007A2C96">
              <w:rPr>
                <w:rStyle w:val="y2iqfc"/>
                <w:rFonts w:cstheme="minorHAnsi"/>
                <w:color w:val="202124"/>
                <w:lang w:val="sw-KE"/>
              </w:rPr>
              <w:t>.</w:t>
            </w:r>
          </w:p>
          <w:p w14:paraId="4FA9185A" w14:textId="77777777" w:rsidR="008378BA" w:rsidRPr="007A2C96" w:rsidRDefault="008378BA" w:rsidP="009F3CE2">
            <w:pPr>
              <w:pStyle w:val="ListParagraph"/>
              <w:numPr>
                <w:ilvl w:val="0"/>
                <w:numId w:val="13"/>
              </w:numPr>
              <w:spacing w:after="0" w:line="240" w:lineRule="auto"/>
              <w:jc w:val="both"/>
              <w:rPr>
                <w:rStyle w:val="y2iqfc"/>
                <w:rFonts w:cstheme="minorHAnsi"/>
              </w:rPr>
            </w:pPr>
            <w:r>
              <w:rPr>
                <w:rStyle w:val="y2iqfc"/>
                <w:rFonts w:cstheme="minorHAnsi"/>
                <w:color w:val="202124"/>
                <w:lang w:val="sw-KE"/>
              </w:rPr>
              <w:t>Bibile</w:t>
            </w:r>
            <w:r w:rsidRPr="007A2C96">
              <w:rPr>
                <w:rStyle w:val="y2iqfc"/>
                <w:rFonts w:cstheme="minorHAnsi"/>
                <w:color w:val="202124"/>
                <w:lang w:val="sw-KE"/>
              </w:rPr>
              <w:t>-kalan tɛmɛsira fila bɛɛ kalan kokura.</w:t>
            </w:r>
          </w:p>
          <w:p w14:paraId="25180F23" w14:textId="77777777" w:rsidR="008378BA" w:rsidRPr="007A2C96" w:rsidRDefault="008378BA" w:rsidP="009F3CE2">
            <w:pPr>
              <w:pStyle w:val="ListParagraph"/>
              <w:numPr>
                <w:ilvl w:val="0"/>
                <w:numId w:val="13"/>
              </w:numPr>
              <w:spacing w:after="0" w:line="240" w:lineRule="auto"/>
              <w:jc w:val="both"/>
              <w:rPr>
                <w:rFonts w:cstheme="minorHAnsi"/>
              </w:rPr>
            </w:pPr>
            <w:r w:rsidRPr="007A2C96">
              <w:rPr>
                <w:rStyle w:val="y2iqfc"/>
                <w:rFonts w:cstheme="minorHAnsi"/>
                <w:color w:val="202124"/>
                <w:lang w:val="sw-KE"/>
              </w:rPr>
              <w:t xml:space="preserve">A ɲini mɔgɔ dɔ fɛ a ka </w:t>
            </w:r>
            <w:r>
              <w:rPr>
                <w:rStyle w:val="y2iqfc"/>
                <w:rFonts w:cstheme="minorHAnsi"/>
                <w:color w:val="202124"/>
                <w:lang w:val="sw-KE"/>
              </w:rPr>
              <w:t>Bibile</w:t>
            </w:r>
            <w:r w:rsidRPr="007A2C96">
              <w:rPr>
                <w:rStyle w:val="y2iqfc"/>
                <w:rFonts w:cstheme="minorHAnsi"/>
                <w:color w:val="202124"/>
                <w:lang w:val="sw-KE"/>
              </w:rPr>
              <w:t xml:space="preserve"> tɛmɛsira koloma dɔ fɔ cogo wɛrɛ la .</w:t>
            </w:r>
          </w:p>
          <w:p w14:paraId="27096E69" w14:textId="77777777" w:rsidR="008378BA" w:rsidRDefault="008378BA" w:rsidP="00D00093"/>
        </w:tc>
      </w:tr>
      <w:tr w:rsidR="008378BA" w:rsidRPr="001D3C61" w14:paraId="32AD6AD9" w14:textId="77777777" w:rsidTr="00D00093">
        <w:tc>
          <w:tcPr>
            <w:tcW w:w="1705" w:type="dxa"/>
          </w:tcPr>
          <w:p w14:paraId="5C4E0DE6" w14:textId="77777777" w:rsidR="008378BA" w:rsidRDefault="008378BA" w:rsidP="00D00093">
            <w:pPr>
              <w:jc w:val="center"/>
              <w:rPr>
                <w:b/>
                <w:sz w:val="28"/>
                <w:szCs w:val="28"/>
              </w:rPr>
            </w:pPr>
            <w:r>
              <w:rPr>
                <w:b/>
                <w:sz w:val="28"/>
                <w:szCs w:val="28"/>
              </w:rPr>
              <w:t>Niyɔrɔ</w:t>
            </w:r>
          </w:p>
        </w:tc>
        <w:tc>
          <w:tcPr>
            <w:tcW w:w="7645" w:type="dxa"/>
          </w:tcPr>
          <w:p w14:paraId="39780680" w14:textId="77777777" w:rsidR="008378BA" w:rsidRPr="007A2C96" w:rsidRDefault="008378BA" w:rsidP="009F3CE2">
            <w:pPr>
              <w:pStyle w:val="ListParagraph"/>
              <w:numPr>
                <w:ilvl w:val="0"/>
                <w:numId w:val="14"/>
              </w:numPr>
              <w:spacing w:after="0" w:line="240" w:lineRule="auto"/>
              <w:jc w:val="both"/>
              <w:rPr>
                <w:rFonts w:cstheme="minorHAnsi"/>
                <w:b/>
                <w:bCs/>
              </w:rPr>
            </w:pPr>
            <w:r>
              <w:rPr>
                <w:rStyle w:val="y2iqfc"/>
                <w:rFonts w:cstheme="minorHAnsi"/>
                <w:b/>
                <w:bCs/>
                <w:color w:val="202124"/>
                <w:lang w:val="sw-KE"/>
              </w:rPr>
              <w:t>kunkolo</w:t>
            </w:r>
            <w:r w:rsidRPr="007A2C96">
              <w:rPr>
                <w:rStyle w:val="y2iqfc"/>
                <w:rFonts w:cstheme="minorHAnsi"/>
                <w:b/>
                <w:bCs/>
                <w:color w:val="202124"/>
                <w:lang w:val="sw-KE"/>
              </w:rPr>
              <w:t>:Sɛbɛnni kɔrɔ ye mun ye?</w:t>
            </w:r>
          </w:p>
          <w:p w14:paraId="4C9E1D16" w14:textId="77777777" w:rsidR="008378BA" w:rsidRPr="007A2C96" w:rsidRDefault="008378BA" w:rsidP="00D00093">
            <w:pPr>
              <w:jc w:val="both"/>
              <w:rPr>
                <w:rFonts w:cstheme="minorHAnsi"/>
              </w:rPr>
            </w:pPr>
            <w:r w:rsidRPr="007A2C96">
              <w:rPr>
                <w:rStyle w:val="y2iqfc"/>
                <w:rFonts w:cstheme="minorHAnsi"/>
                <w:color w:val="202124"/>
                <w:lang w:val="sw-KE"/>
              </w:rPr>
              <w:t>Fanga ɲinini, ani nafolo ni bonya bɛɛ min bɛ na n’a ye, o bɛ se ka kɛ sababu ye ka mɔgɔ caman bila ka fɛn o fɛn kɛ, k’u ka kan ka mɔgɔ o mɔgɔ tɔɔrɔ, walasa k’a sɔrɔ, k’a mara. A fɔ man di nka, masakɛ juguw, ani nin ko in na, masamuso juguw, bɛ Israɛl ka tariku nɔgɔ. Hali ni hadamaden juguw bɛ se ka bagabagali kɛ hadamadenw ka gɔfɛrɛnamanw na tuma bɛɛ, an minnu ye Krecɛnw ye, an b’a dɔn ko fɔlɔ ni fɔlɔ ye Ala ka Masaya jamanadenw ye. An ka kan ka kɛ Ala tolenw ye, ka kantigiya kɛ tuma bɛɛ Ala sago ni Ala ka sariyaw la.</w:t>
            </w:r>
          </w:p>
          <w:p w14:paraId="68CEC4DC" w14:textId="77777777" w:rsidR="008378BA" w:rsidRPr="0088396D" w:rsidRDefault="008378BA" w:rsidP="00D00093">
            <w:pPr>
              <w:jc w:val="both"/>
            </w:pPr>
          </w:p>
          <w:p w14:paraId="5F630D07" w14:textId="77777777" w:rsidR="008378BA" w:rsidRPr="00022517" w:rsidRDefault="008378BA" w:rsidP="009F3CE2">
            <w:pPr>
              <w:pStyle w:val="ListParagraph"/>
              <w:numPr>
                <w:ilvl w:val="0"/>
                <w:numId w:val="25"/>
              </w:numPr>
              <w:spacing w:after="0" w:line="240" w:lineRule="auto"/>
              <w:jc w:val="both"/>
              <w:rPr>
                <w:rStyle w:val="y2iqfc"/>
                <w:rFonts w:cstheme="minorHAnsi"/>
                <w:b/>
                <w:bCs/>
              </w:rPr>
            </w:pPr>
            <w:r w:rsidRPr="00022517">
              <w:rPr>
                <w:rStyle w:val="y2iqfc"/>
                <w:rFonts w:cstheme="minorHAnsi"/>
                <w:b/>
                <w:bCs/>
                <w:color w:val="202124"/>
                <w:lang w:val="sw-KE"/>
              </w:rPr>
              <w:t>Mun bɛ fanga walima wariko la min bɛna a to mɔgɔ fanba ka fɛn o fɛn kɛ walasa ka caman sɔrɔ?</w:t>
            </w:r>
          </w:p>
          <w:p w14:paraId="75F7AEF7" w14:textId="77777777" w:rsidR="008378BA" w:rsidRPr="00022517" w:rsidRDefault="008378BA" w:rsidP="009F3CE2">
            <w:pPr>
              <w:pStyle w:val="ListParagraph"/>
              <w:numPr>
                <w:ilvl w:val="0"/>
                <w:numId w:val="25"/>
              </w:numPr>
              <w:spacing w:after="0" w:line="240" w:lineRule="auto"/>
              <w:jc w:val="both"/>
              <w:rPr>
                <w:rFonts w:cstheme="minorHAnsi"/>
                <w:b/>
                <w:bCs/>
              </w:rPr>
            </w:pPr>
            <w:r w:rsidRPr="00022517">
              <w:rPr>
                <w:rStyle w:val="y2iqfc"/>
                <w:rFonts w:cstheme="minorHAnsi"/>
                <w:b/>
                <w:bCs/>
                <w:color w:val="202124"/>
                <w:lang w:val="sw-KE"/>
              </w:rPr>
              <w:t>Dugukolo kan kuntigi ka kan ka mara cogo di walisa ka nɔɔrɔ ni bonya lase Ala ma?</w:t>
            </w:r>
          </w:p>
          <w:p w14:paraId="3A002960" w14:textId="77777777" w:rsidR="008378BA" w:rsidRDefault="008378BA" w:rsidP="00D00093"/>
          <w:p w14:paraId="3340143A" w14:textId="77777777" w:rsidR="008378BA" w:rsidRDefault="008378BA" w:rsidP="00D00093"/>
          <w:p w14:paraId="3C54D26E" w14:textId="77777777" w:rsidR="008378BA" w:rsidRPr="00022517" w:rsidRDefault="008378BA" w:rsidP="009F3CE2">
            <w:pPr>
              <w:pStyle w:val="ListParagraph"/>
              <w:numPr>
                <w:ilvl w:val="0"/>
                <w:numId w:val="9"/>
              </w:numPr>
              <w:spacing w:after="0" w:line="240" w:lineRule="auto"/>
              <w:jc w:val="both"/>
              <w:rPr>
                <w:rFonts w:cstheme="minorHAnsi"/>
                <w:b/>
                <w:bCs/>
              </w:rPr>
            </w:pPr>
            <w:r w:rsidRPr="00022517">
              <w:rPr>
                <w:rStyle w:val="y2iqfc"/>
                <w:rFonts w:cstheme="minorHAnsi"/>
                <w:b/>
                <w:bCs/>
                <w:color w:val="202124"/>
                <w:lang w:val="sw-KE"/>
              </w:rPr>
              <w:t>Dusukun: Sɛbɛnni b’a fɔ ko an ka kan ka kɛ jɔn ye?</w:t>
            </w:r>
          </w:p>
          <w:p w14:paraId="1D19AC3E" w14:textId="77777777" w:rsidR="008378BA" w:rsidRPr="00E82D25" w:rsidRDefault="008378BA" w:rsidP="00D00093">
            <w:pPr>
              <w:jc w:val="both"/>
              <w:rPr>
                <w:rFonts w:cstheme="minorHAnsi"/>
              </w:rPr>
            </w:pPr>
            <w:r w:rsidRPr="00022517">
              <w:rPr>
                <w:rStyle w:val="y2iqfc"/>
                <w:rFonts w:cstheme="minorHAnsi"/>
                <w:color w:val="202124"/>
                <w:lang w:val="sw-KE"/>
              </w:rPr>
              <w:t xml:space="preserve">Kerecɛnw ka kan k’u dusukunw kɔlɔsi u kana bɛnkanw kɛ. Kerecɛn mana kɛ denmisɛn ye wo, a kɛra mɔgɔkɔrɔba ye wo, Ala bɛ krecɛnw bɛɛ wele u ka Ala </w:t>
            </w:r>
            <w:r w:rsidRPr="00022517">
              <w:rPr>
                <w:rStyle w:val="y2iqfc"/>
                <w:rFonts w:cstheme="minorHAnsi"/>
                <w:color w:val="202124"/>
                <w:lang w:val="sw-KE"/>
              </w:rPr>
              <w:lastRenderedPageBreak/>
              <w:t>bonya ni u ka ɲɛnamaya ye. O bɛ daminɛ ni dusukun sɔrɔli ye min cɛsirilen don kosɛbɛ ka Ala kanu ani ka mɔgɔ wɛrɛw kanu.</w:t>
            </w:r>
          </w:p>
          <w:p w14:paraId="7CF177AC" w14:textId="77777777" w:rsidR="008378BA" w:rsidRPr="006662F9" w:rsidRDefault="008378BA" w:rsidP="009F3CE2">
            <w:pPr>
              <w:pStyle w:val="ListParagraph"/>
              <w:numPr>
                <w:ilvl w:val="0"/>
                <w:numId w:val="25"/>
              </w:numPr>
              <w:spacing w:after="0" w:line="240" w:lineRule="auto"/>
              <w:jc w:val="both"/>
              <w:rPr>
                <w:rStyle w:val="y2iqfc"/>
                <w:rFonts w:cstheme="minorHAnsi"/>
                <w:b/>
                <w:bCs/>
              </w:rPr>
            </w:pPr>
            <w:r w:rsidRPr="006662F9">
              <w:rPr>
                <w:rStyle w:val="y2iqfc"/>
                <w:rFonts w:cstheme="minorHAnsi"/>
                <w:b/>
                <w:bCs/>
                <w:color w:val="202124"/>
                <w:lang w:val="sw-KE"/>
              </w:rPr>
              <w:t>Sanni Krecɛnw k’u dusukun bila nafolo fanga kan, u ka kan k’u dusukun bila mun na?</w:t>
            </w:r>
          </w:p>
          <w:p w14:paraId="568907AE" w14:textId="77777777" w:rsidR="008378BA" w:rsidRPr="006662F9" w:rsidRDefault="008378BA" w:rsidP="009F3CE2">
            <w:pPr>
              <w:pStyle w:val="ListParagraph"/>
              <w:numPr>
                <w:ilvl w:val="0"/>
                <w:numId w:val="25"/>
              </w:numPr>
              <w:spacing w:after="0" w:line="240" w:lineRule="auto"/>
              <w:jc w:val="both"/>
              <w:rPr>
                <w:rFonts w:cstheme="minorHAnsi"/>
                <w:b/>
                <w:bCs/>
              </w:rPr>
            </w:pPr>
            <w:r w:rsidRPr="006662F9">
              <w:rPr>
                <w:rStyle w:val="y2iqfc"/>
                <w:rFonts w:cstheme="minorHAnsi"/>
                <w:b/>
                <w:bCs/>
                <w:color w:val="202124"/>
                <w:lang w:val="sw-KE"/>
              </w:rPr>
              <w:t>Kerecɛn ɲɛmɔgɔ walima kuntigi bɛ se ka mun kɛ walisa k’u dusukun saniya ani k’u sinsin Ala bonya kan?</w:t>
            </w:r>
          </w:p>
          <w:p w14:paraId="61F88456" w14:textId="77777777" w:rsidR="008378BA" w:rsidRDefault="008378BA" w:rsidP="00D00093"/>
          <w:p w14:paraId="15F9C730" w14:textId="77777777" w:rsidR="008378BA" w:rsidRPr="006662F9" w:rsidRDefault="008378BA" w:rsidP="009F3CE2">
            <w:pPr>
              <w:pStyle w:val="ListParagraph"/>
              <w:numPr>
                <w:ilvl w:val="0"/>
                <w:numId w:val="9"/>
              </w:numPr>
              <w:spacing w:after="0" w:line="240" w:lineRule="auto"/>
              <w:jc w:val="both"/>
              <w:rPr>
                <w:rFonts w:cstheme="minorHAnsi"/>
                <w:b/>
                <w:bCs/>
              </w:rPr>
            </w:pPr>
            <w:r w:rsidRPr="006662F9">
              <w:rPr>
                <w:rStyle w:val="y2iqfc"/>
                <w:rFonts w:cstheme="minorHAnsi"/>
                <w:b/>
                <w:bCs/>
                <w:color w:val="202124"/>
                <w:lang w:val="sw-KE"/>
              </w:rPr>
              <w:t>Bolo: An bɛ se ka Ala ka Kuma waleya cogo di?</w:t>
            </w:r>
          </w:p>
          <w:p w14:paraId="2A5B3E27" w14:textId="77777777" w:rsidR="008378BA" w:rsidRPr="00194D62" w:rsidRDefault="008378BA" w:rsidP="00D00093">
            <w:pPr>
              <w:jc w:val="both"/>
              <w:rPr>
                <w:rFonts w:cstheme="minorHAnsi"/>
              </w:rPr>
            </w:pPr>
            <w:r w:rsidRPr="00194D62">
              <w:rPr>
                <w:rStyle w:val="y2iqfc"/>
                <w:rFonts w:cstheme="minorHAnsi"/>
                <w:color w:val="202124"/>
                <w:lang w:val="sw-KE"/>
              </w:rPr>
              <w:t xml:space="preserve">Mɔgɔ dɔw b’a fɔ ko “ban bɛ jo di fɛɛrɛw ma.” Nka, kerecɛnw b’a dɔn ko o tɛ tiɲɛ ye. Kerecɛnw ka kan k’u jija k’u yɛrɛ minɛ cogo la min bɛ nɔɔrɔ ni bonya lase Ala ma, u kana nɔɔrɔ ni bonya lase u yɛrɛ ma. O kɔrɔ tɛ Krecɛn kɔrɔbaw dɔrɔn ye fanga jɔyɔrɔw la, nka o kɔrɔ fana ye Krecɛn fitininw ye. I n’a fɔ </w:t>
            </w:r>
            <w:r>
              <w:rPr>
                <w:rStyle w:val="y2iqfc"/>
                <w:rFonts w:cstheme="minorHAnsi"/>
                <w:color w:val="202124"/>
                <w:lang w:val="sw-KE"/>
              </w:rPr>
              <w:t>Joasi</w:t>
            </w:r>
            <w:r w:rsidRPr="00194D62">
              <w:rPr>
                <w:rStyle w:val="y2iqfc"/>
                <w:rFonts w:cstheme="minorHAnsi"/>
                <w:color w:val="202124"/>
                <w:lang w:val="sw-KE"/>
              </w:rPr>
              <w:t>i n' a fɔ a b' a jira cogo min na , I man dɔgɔ kojugu ka yɛlɛma don Ala ka Masaya kama.</w:t>
            </w:r>
          </w:p>
          <w:p w14:paraId="096C1D1D" w14:textId="77777777" w:rsidR="008378BA" w:rsidRPr="00375C12" w:rsidRDefault="008378BA" w:rsidP="009F3CE2">
            <w:pPr>
              <w:pStyle w:val="ListParagraph"/>
              <w:numPr>
                <w:ilvl w:val="0"/>
                <w:numId w:val="25"/>
              </w:numPr>
              <w:spacing w:after="0" w:line="240" w:lineRule="auto"/>
              <w:jc w:val="both"/>
              <w:rPr>
                <w:rStyle w:val="y2iqfc"/>
                <w:rFonts w:cstheme="minorHAnsi"/>
                <w:b/>
                <w:bCs/>
              </w:rPr>
            </w:pPr>
            <w:r w:rsidRPr="00375C12">
              <w:rPr>
                <w:rStyle w:val="y2iqfc"/>
                <w:rFonts w:cstheme="minorHAnsi"/>
                <w:b/>
                <w:bCs/>
                <w:color w:val="202124"/>
                <w:lang w:val="sw-KE"/>
              </w:rPr>
              <w:t>Krecɛn ɲɛmɔgɔ walima faama bɛ se ka wale jumɛn kɛ tuma min na a ka kan ka desizɔn gɛlɛnw ta, a b’a dɔn ko o bɛna mɔgɔ dɔw dusu tiɲɛ?</w:t>
            </w:r>
          </w:p>
          <w:p w14:paraId="13A584D4" w14:textId="77777777" w:rsidR="008378BA" w:rsidRPr="00375C12" w:rsidRDefault="008378BA" w:rsidP="009F3CE2">
            <w:pPr>
              <w:pStyle w:val="ListParagraph"/>
              <w:numPr>
                <w:ilvl w:val="0"/>
                <w:numId w:val="25"/>
              </w:numPr>
              <w:spacing w:after="0" w:line="240" w:lineRule="auto"/>
              <w:jc w:val="both"/>
              <w:rPr>
                <w:rFonts w:cstheme="minorHAnsi"/>
                <w:b/>
                <w:bCs/>
              </w:rPr>
            </w:pPr>
            <w:r w:rsidRPr="00375C12">
              <w:rPr>
                <w:rStyle w:val="y2iqfc"/>
                <w:rFonts w:cstheme="minorHAnsi"/>
                <w:b/>
                <w:bCs/>
                <w:color w:val="202124"/>
                <w:lang w:val="sw-KE"/>
              </w:rPr>
              <w:t>Krecɛnw ka kan ka bonya ni bonya jira u ɲɛmɔgɔw ni u kuntigiw la cogo di, hali n’u bɛ sɔn o ɲɛmɔgɔw walima o kuntigiw ka fɔta ma walima u ma sɔn o ma?</w:t>
            </w:r>
          </w:p>
          <w:p w14:paraId="4FE581B2" w14:textId="77777777" w:rsidR="008378BA" w:rsidRDefault="008378BA" w:rsidP="00D00093"/>
        </w:tc>
      </w:tr>
      <w:tr w:rsidR="008378BA" w:rsidRPr="001D3C61" w14:paraId="3A4BC941" w14:textId="77777777" w:rsidTr="00D00093">
        <w:tc>
          <w:tcPr>
            <w:tcW w:w="1705" w:type="dxa"/>
          </w:tcPr>
          <w:p w14:paraId="41E8D0DD" w14:textId="77777777" w:rsidR="008378BA" w:rsidRDefault="008378BA" w:rsidP="00D00093">
            <w:pPr>
              <w:jc w:val="center"/>
              <w:rPr>
                <w:b/>
                <w:sz w:val="28"/>
                <w:szCs w:val="28"/>
              </w:rPr>
            </w:pPr>
            <w:r>
              <w:rPr>
                <w:b/>
                <w:sz w:val="28"/>
                <w:szCs w:val="28"/>
              </w:rPr>
              <w:lastRenderedPageBreak/>
              <w:t>Ka waleya</w:t>
            </w:r>
          </w:p>
          <w:p w14:paraId="1BA17372" w14:textId="77777777" w:rsidR="008378BA" w:rsidRDefault="008378BA" w:rsidP="00D00093">
            <w:pPr>
              <w:jc w:val="center"/>
              <w:rPr>
                <w:b/>
              </w:rPr>
            </w:pPr>
          </w:p>
          <w:p w14:paraId="1BD6A8FE" w14:textId="77777777" w:rsidR="008378BA" w:rsidRDefault="008378BA" w:rsidP="00D00093">
            <w:pPr>
              <w:jc w:val="center"/>
              <w:rPr>
                <w:b/>
              </w:rPr>
            </w:pPr>
          </w:p>
        </w:tc>
        <w:tc>
          <w:tcPr>
            <w:tcW w:w="7645" w:type="dxa"/>
          </w:tcPr>
          <w:p w14:paraId="151DE42E" w14:textId="77777777" w:rsidR="008378BA" w:rsidRPr="00375C12" w:rsidRDefault="008378BA" w:rsidP="009F3CE2">
            <w:pPr>
              <w:pStyle w:val="ListParagraph"/>
              <w:numPr>
                <w:ilvl w:val="0"/>
                <w:numId w:val="18"/>
              </w:numPr>
              <w:spacing w:after="0" w:line="240" w:lineRule="auto"/>
              <w:jc w:val="both"/>
              <w:rPr>
                <w:rStyle w:val="y2iqfc"/>
                <w:rFonts w:cstheme="minorHAnsi"/>
              </w:rPr>
            </w:pPr>
            <w:r w:rsidRPr="00375C12">
              <w:rPr>
                <w:rStyle w:val="y2iqfc"/>
                <w:rFonts w:cstheme="minorHAnsi"/>
                <w:color w:val="202124"/>
                <w:lang w:val="sw-KE"/>
              </w:rPr>
              <w:t xml:space="preserve">A ɲini mɔgɔ dɔ fɛ </w:t>
            </w:r>
            <w:r>
              <w:rPr>
                <w:rStyle w:val="y2iqfc"/>
                <w:rFonts w:cstheme="minorHAnsi"/>
                <w:color w:val="202124"/>
                <w:lang w:val="sw-KE"/>
              </w:rPr>
              <w:t xml:space="preserve">a </w:t>
            </w:r>
            <w:r w:rsidRPr="00375C12">
              <w:rPr>
                <w:rStyle w:val="y2iqfc"/>
                <w:rFonts w:cstheme="minorHAnsi"/>
                <w:color w:val="202124"/>
                <w:lang w:val="sw-KE"/>
              </w:rPr>
              <w:t xml:space="preserve">ka </w:t>
            </w:r>
            <w:r>
              <w:rPr>
                <w:rStyle w:val="y2iqfc"/>
                <w:rFonts w:cstheme="minorHAnsi"/>
                <w:color w:val="202124"/>
                <w:lang w:val="sw-KE"/>
              </w:rPr>
              <w:t>Bibile</w:t>
            </w:r>
            <w:r w:rsidRPr="00375C12">
              <w:rPr>
                <w:rStyle w:val="y2iqfc"/>
                <w:rFonts w:cstheme="minorHAnsi"/>
                <w:color w:val="202124"/>
                <w:lang w:val="sw-KE"/>
              </w:rPr>
              <w:t xml:space="preserve"> kalansen yɔrɔ koloma fɔ kokura.</w:t>
            </w:r>
          </w:p>
          <w:p w14:paraId="36C76C43" w14:textId="77777777" w:rsidR="008378BA" w:rsidRPr="00375C12" w:rsidRDefault="008378BA" w:rsidP="009F3CE2">
            <w:pPr>
              <w:pStyle w:val="ListParagraph"/>
              <w:numPr>
                <w:ilvl w:val="0"/>
                <w:numId w:val="18"/>
              </w:numPr>
              <w:spacing w:after="0" w:line="240" w:lineRule="auto"/>
              <w:jc w:val="both"/>
              <w:rPr>
                <w:rStyle w:val="y2iqfc"/>
                <w:rFonts w:cstheme="minorHAnsi"/>
              </w:rPr>
            </w:pPr>
            <w:r w:rsidRPr="00375C12">
              <w:rPr>
                <w:rStyle w:val="y2iqfc"/>
                <w:rFonts w:cstheme="minorHAnsi"/>
                <w:color w:val="202124"/>
                <w:lang w:val="sw-KE"/>
              </w:rPr>
              <w:t>Jɛkulu min sen bɛ o la, o ɲininka u hakili la Ala b’a fɛ u ka bi kalan jaabi cogo min na.</w:t>
            </w:r>
          </w:p>
          <w:p w14:paraId="1B911EFC" w14:textId="77777777" w:rsidR="008378BA" w:rsidRPr="00375C12" w:rsidRDefault="008378BA" w:rsidP="009F3CE2">
            <w:pPr>
              <w:pStyle w:val="ListParagraph"/>
              <w:numPr>
                <w:ilvl w:val="0"/>
                <w:numId w:val="18"/>
              </w:numPr>
              <w:spacing w:after="0" w:line="240" w:lineRule="auto"/>
              <w:jc w:val="both"/>
              <w:rPr>
                <w:rStyle w:val="y2iqfc"/>
                <w:rFonts w:cstheme="minorHAnsi"/>
              </w:rPr>
            </w:pPr>
            <w:r w:rsidRPr="00375C12">
              <w:rPr>
                <w:rStyle w:val="y2iqfc"/>
                <w:rFonts w:cstheme="minorHAnsi"/>
                <w:color w:val="202124"/>
                <w:lang w:val="sw-KE"/>
              </w:rPr>
              <w:t>Aw ye waati kɛ delili la aw ka sigida la, ɲɔgɔn ye, ani ka bi kalan kɛ ni hakilitigiya ye.</w:t>
            </w:r>
          </w:p>
          <w:p w14:paraId="295E5874" w14:textId="77777777" w:rsidR="008378BA" w:rsidRPr="00375C12" w:rsidRDefault="008378BA" w:rsidP="009F3CE2">
            <w:pPr>
              <w:pStyle w:val="ListParagraph"/>
              <w:numPr>
                <w:ilvl w:val="0"/>
                <w:numId w:val="18"/>
              </w:numPr>
              <w:spacing w:after="0" w:line="240" w:lineRule="auto"/>
              <w:jc w:val="both"/>
              <w:rPr>
                <w:rFonts w:cstheme="minorHAnsi"/>
              </w:rPr>
            </w:pPr>
            <w:r w:rsidRPr="00375C12">
              <w:rPr>
                <w:rStyle w:val="y2iqfc"/>
                <w:rFonts w:cstheme="minorHAnsi"/>
                <w:color w:val="202124"/>
                <w:lang w:val="sw-KE"/>
              </w:rPr>
              <w:t>I ka surunya ni kulu ye Matigi ka delili kɛ ɲɔgɔn fɛ.</w:t>
            </w:r>
          </w:p>
          <w:p w14:paraId="237428BE" w14:textId="77777777" w:rsidR="008378BA" w:rsidRDefault="008378BA" w:rsidP="00D00093">
            <w:pPr>
              <w:rPr>
                <w:b/>
              </w:rPr>
            </w:pPr>
          </w:p>
        </w:tc>
      </w:tr>
    </w:tbl>
    <w:p w14:paraId="0874A05A" w14:textId="77777777" w:rsidR="008378BA" w:rsidRPr="008378BA" w:rsidRDefault="008378BA" w:rsidP="008378BA">
      <w:pPr>
        <w:rPr>
          <w:lang w:val="fr-FR"/>
        </w:rPr>
      </w:pPr>
    </w:p>
    <w:p w14:paraId="7D385916" w14:textId="77777777" w:rsidR="008378BA" w:rsidRPr="008378BA" w:rsidRDefault="008378BA" w:rsidP="008378BA">
      <w:pPr>
        <w:rPr>
          <w:lang w:val="fr-FR"/>
        </w:rPr>
      </w:pPr>
    </w:p>
    <w:p w14:paraId="3697173D" w14:textId="58122CC2" w:rsidR="008378BA" w:rsidRPr="008378BA" w:rsidRDefault="008378BA">
      <w:pPr>
        <w:rPr>
          <w:lang w:val="fr-FR"/>
        </w:rPr>
      </w:pPr>
      <w:r w:rsidRPr="008378BA">
        <w:rPr>
          <w:lang w:val="fr-FR"/>
        </w:rPr>
        <w:br w:type="page"/>
      </w:r>
    </w:p>
    <w:p w14:paraId="30133B0D" w14:textId="77777777" w:rsidR="00A11183" w:rsidRPr="00A11183" w:rsidRDefault="00A11183" w:rsidP="00A11183">
      <w:pPr>
        <w:spacing w:after="0"/>
        <w:jc w:val="center"/>
        <w:rPr>
          <w:sz w:val="28"/>
          <w:szCs w:val="28"/>
          <w:lang w:val="fr-FR"/>
        </w:rPr>
      </w:pPr>
      <w:r w:rsidRPr="00A11183">
        <w:rPr>
          <w:b/>
          <w:i/>
          <w:sz w:val="28"/>
          <w:szCs w:val="28"/>
          <w:lang w:val="fr-FR"/>
        </w:rPr>
        <w:lastRenderedPageBreak/>
        <w:t xml:space="preserve">YESU </w:t>
      </w:r>
      <w:r w:rsidRPr="00A11183">
        <w:rPr>
          <w:sz w:val="28"/>
          <w:szCs w:val="28"/>
          <w:lang w:val="fr-FR"/>
        </w:rPr>
        <w:t>ka filimu waajuli yɔrɔ Bibulu kalansen # 44</w:t>
      </w:r>
    </w:p>
    <w:p w14:paraId="6CCD3DA8" w14:textId="77777777" w:rsidR="00A11183" w:rsidRPr="00A11183" w:rsidRDefault="00A11183" w:rsidP="00A11183">
      <w:pPr>
        <w:rPr>
          <w:lang w:val="fr-FR"/>
        </w:rPr>
      </w:pPr>
    </w:p>
    <w:tbl>
      <w:tblPr>
        <w:tblStyle w:val="TableGrid"/>
        <w:tblW w:w="0" w:type="auto"/>
        <w:tblLook w:val="04A0" w:firstRow="1" w:lastRow="0" w:firstColumn="1" w:lastColumn="0" w:noHBand="0" w:noVBand="1"/>
      </w:tblPr>
      <w:tblGrid>
        <w:gridCol w:w="1689"/>
        <w:gridCol w:w="4439"/>
        <w:gridCol w:w="3186"/>
      </w:tblGrid>
      <w:tr w:rsidR="00A11183" w:rsidRPr="003237DD" w14:paraId="56FD415F" w14:textId="77777777" w:rsidTr="00D00093">
        <w:tc>
          <w:tcPr>
            <w:tcW w:w="1689" w:type="dxa"/>
            <w:tcBorders>
              <w:top w:val="single" w:sz="18" w:space="0" w:color="auto"/>
              <w:left w:val="single" w:sz="18" w:space="0" w:color="auto"/>
            </w:tcBorders>
            <w:shd w:val="clear" w:color="auto" w:fill="FFFFFF" w:themeFill="background1"/>
          </w:tcPr>
          <w:p w14:paraId="18C3515E" w14:textId="77777777" w:rsidR="00A11183" w:rsidRPr="003237DD" w:rsidRDefault="00A11183" w:rsidP="00D00093">
            <w:pPr>
              <w:rPr>
                <w:b/>
              </w:rPr>
            </w:pPr>
            <w:r w:rsidRPr="003237DD">
              <w:rPr>
                <w:b/>
              </w:rPr>
              <w:t>Kalansen tɔgɔ:</w:t>
            </w:r>
          </w:p>
        </w:tc>
        <w:tc>
          <w:tcPr>
            <w:tcW w:w="4439" w:type="dxa"/>
            <w:tcBorders>
              <w:top w:val="single" w:sz="18" w:space="0" w:color="auto"/>
            </w:tcBorders>
            <w:shd w:val="clear" w:color="auto" w:fill="FFFFFF" w:themeFill="background1"/>
          </w:tcPr>
          <w:p w14:paraId="18153607" w14:textId="77777777" w:rsidR="00A11183" w:rsidRPr="003237DD" w:rsidRDefault="00A11183" w:rsidP="00D00093">
            <w:pPr>
              <w:rPr>
                <w:b/>
              </w:rPr>
            </w:pPr>
            <w:r>
              <w:rPr>
                <w:b/>
              </w:rPr>
              <w:t>Jerusalɛm kogow jɔli kokura</w:t>
            </w:r>
          </w:p>
        </w:tc>
        <w:tc>
          <w:tcPr>
            <w:tcW w:w="3186" w:type="dxa"/>
            <w:tcBorders>
              <w:top w:val="single" w:sz="18" w:space="0" w:color="auto"/>
              <w:right w:val="single" w:sz="18" w:space="0" w:color="auto"/>
            </w:tcBorders>
          </w:tcPr>
          <w:p w14:paraId="00C66AD6" w14:textId="77777777" w:rsidR="00A11183" w:rsidRPr="003237DD" w:rsidRDefault="00A11183" w:rsidP="00D00093">
            <w:pPr>
              <w:jc w:val="center"/>
              <w:rPr>
                <w:sz w:val="24"/>
                <w:szCs w:val="24"/>
              </w:rPr>
            </w:pPr>
            <w:r>
              <w:rPr>
                <w:b/>
                <w:sz w:val="24"/>
                <w:szCs w:val="24"/>
              </w:rPr>
              <w:t>Ja</w:t>
            </w:r>
          </w:p>
        </w:tc>
      </w:tr>
      <w:tr w:rsidR="00A11183" w:rsidRPr="003237DD" w14:paraId="6FA7902B" w14:textId="77777777" w:rsidTr="00D00093">
        <w:tc>
          <w:tcPr>
            <w:tcW w:w="1689" w:type="dxa"/>
            <w:tcBorders>
              <w:left w:val="single" w:sz="18" w:space="0" w:color="auto"/>
            </w:tcBorders>
            <w:shd w:val="clear" w:color="auto" w:fill="FFFFFF" w:themeFill="background1"/>
          </w:tcPr>
          <w:p w14:paraId="4CC1CB1B" w14:textId="77777777" w:rsidR="00A11183" w:rsidRPr="003237DD" w:rsidRDefault="00A11183" w:rsidP="00D00093">
            <w:pPr>
              <w:rPr>
                <w:b/>
              </w:rPr>
            </w:pPr>
            <w:r w:rsidRPr="003237DD">
              <w:rPr>
                <w:b/>
              </w:rPr>
              <w:t>Kalansenw kɔnɔkow:</w:t>
            </w:r>
          </w:p>
        </w:tc>
        <w:tc>
          <w:tcPr>
            <w:tcW w:w="4439" w:type="dxa"/>
            <w:shd w:val="clear" w:color="auto" w:fill="FFFFFF" w:themeFill="background1"/>
          </w:tcPr>
          <w:p w14:paraId="419997D6" w14:textId="77777777" w:rsidR="00A11183" w:rsidRPr="003237DD" w:rsidRDefault="00A11183" w:rsidP="00D00093">
            <w:pPr>
              <w:rPr>
                <w:b/>
              </w:rPr>
            </w:pPr>
            <w:r>
              <w:rPr>
                <w:b/>
              </w:rPr>
              <w:t>Nehemi 2:11-20</w:t>
            </w:r>
          </w:p>
        </w:tc>
        <w:tc>
          <w:tcPr>
            <w:tcW w:w="3186" w:type="dxa"/>
            <w:vMerge w:val="restart"/>
            <w:tcBorders>
              <w:right w:val="single" w:sz="18" w:space="0" w:color="auto"/>
            </w:tcBorders>
          </w:tcPr>
          <w:p w14:paraId="3C62BC17" w14:textId="77777777" w:rsidR="00A11183" w:rsidRDefault="00A11183" w:rsidP="00D00093">
            <w:pPr>
              <w:rPr>
                <w:sz w:val="24"/>
                <w:szCs w:val="24"/>
              </w:rPr>
            </w:pPr>
            <w:r>
              <w:rPr>
                <w:noProof/>
                <w:lang w:eastAsia="fr-FR"/>
              </w:rPr>
              <w:drawing>
                <wp:inline distT="0" distB="0" distL="0" distR="0" wp14:anchorId="00E3D695" wp14:editId="0B9AE6D5">
                  <wp:extent cx="1884848" cy="2536825"/>
                  <wp:effectExtent l="0" t="0" r="1270" b="0"/>
                  <wp:docPr id="13" name="Picture 13" descr="A person working on a wal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erson working on a wall&#10;&#10;AI-generated content may be incorrect."/>
                          <pic:cNvPicPr/>
                        </pic:nvPicPr>
                        <pic:blipFill>
                          <a:blip r:embed="rId207" cstate="print">
                            <a:extLst>
                              <a:ext uri="{28A0092B-C50C-407E-A947-70E740481C1C}">
                                <a14:useLocalDpi xmlns:a14="http://schemas.microsoft.com/office/drawing/2010/main" val="0"/>
                              </a:ext>
                            </a:extLst>
                          </a:blip>
                          <a:stretch>
                            <a:fillRect/>
                          </a:stretch>
                        </pic:blipFill>
                        <pic:spPr>
                          <a:xfrm>
                            <a:off x="0" y="0"/>
                            <a:ext cx="1893991" cy="2549130"/>
                          </a:xfrm>
                          <a:prstGeom prst="rect">
                            <a:avLst/>
                          </a:prstGeom>
                        </pic:spPr>
                      </pic:pic>
                    </a:graphicData>
                  </a:graphic>
                </wp:inline>
              </w:drawing>
            </w:r>
          </w:p>
          <w:p w14:paraId="32D6A5E8" w14:textId="77777777" w:rsidR="00A11183" w:rsidRPr="003237DD" w:rsidRDefault="00A11183" w:rsidP="00D00093">
            <w:pPr>
              <w:rPr>
                <w:sz w:val="24"/>
                <w:szCs w:val="24"/>
              </w:rPr>
            </w:pPr>
          </w:p>
        </w:tc>
      </w:tr>
      <w:tr w:rsidR="00A11183" w14:paraId="6AE1672C" w14:textId="77777777" w:rsidTr="00D00093">
        <w:tc>
          <w:tcPr>
            <w:tcW w:w="1689" w:type="dxa"/>
            <w:tcBorders>
              <w:left w:val="single" w:sz="18" w:space="0" w:color="auto"/>
            </w:tcBorders>
            <w:shd w:val="clear" w:color="auto" w:fill="FFFFFF" w:themeFill="background1"/>
          </w:tcPr>
          <w:p w14:paraId="0A52A820" w14:textId="77777777" w:rsidR="00A11183" w:rsidRPr="003237DD" w:rsidRDefault="00A11183" w:rsidP="00D00093">
            <w:pPr>
              <w:rPr>
                <w:b/>
              </w:rPr>
            </w:pPr>
            <w:r w:rsidRPr="00C851B9">
              <w:rPr>
                <w:b/>
              </w:rPr>
              <w:t>Layidu Kura Sɛbɛnni:</w:t>
            </w:r>
          </w:p>
        </w:tc>
        <w:tc>
          <w:tcPr>
            <w:tcW w:w="4439" w:type="dxa"/>
            <w:shd w:val="clear" w:color="auto" w:fill="FFFFFF" w:themeFill="background1"/>
          </w:tcPr>
          <w:p w14:paraId="200899AF" w14:textId="77777777" w:rsidR="00A11183" w:rsidRPr="003237DD" w:rsidRDefault="00A11183" w:rsidP="00D00093">
            <w:pPr>
              <w:rPr>
                <w:b/>
              </w:rPr>
            </w:pPr>
            <w:r>
              <w:rPr>
                <w:b/>
              </w:rPr>
              <w:t>Luka 19:28-48 la</w:t>
            </w:r>
          </w:p>
        </w:tc>
        <w:tc>
          <w:tcPr>
            <w:tcW w:w="3186" w:type="dxa"/>
            <w:vMerge/>
            <w:tcBorders>
              <w:right w:val="single" w:sz="18" w:space="0" w:color="auto"/>
            </w:tcBorders>
          </w:tcPr>
          <w:p w14:paraId="04FCA20C" w14:textId="77777777" w:rsidR="00A11183" w:rsidRDefault="00A11183" w:rsidP="00D00093"/>
        </w:tc>
      </w:tr>
      <w:tr w:rsidR="00A11183" w:rsidRPr="001D3C61" w14:paraId="497CCEB5" w14:textId="77777777" w:rsidTr="00D00093">
        <w:tc>
          <w:tcPr>
            <w:tcW w:w="1689" w:type="dxa"/>
            <w:tcBorders>
              <w:left w:val="single" w:sz="18" w:space="0" w:color="auto"/>
            </w:tcBorders>
            <w:shd w:val="clear" w:color="auto" w:fill="FFFFFF" w:themeFill="background1"/>
          </w:tcPr>
          <w:p w14:paraId="643FE164" w14:textId="77777777" w:rsidR="00A11183" w:rsidRPr="003237DD" w:rsidRDefault="00A11183" w:rsidP="00D00093">
            <w:pPr>
              <w:rPr>
                <w:b/>
              </w:rPr>
            </w:pPr>
            <w:r w:rsidRPr="003237DD">
              <w:rPr>
                <w:b/>
              </w:rPr>
              <w:t>Kalansenw kuntilenna:</w:t>
            </w:r>
          </w:p>
        </w:tc>
        <w:tc>
          <w:tcPr>
            <w:tcW w:w="4439" w:type="dxa"/>
            <w:shd w:val="clear" w:color="auto" w:fill="FFFFFF" w:themeFill="background1"/>
          </w:tcPr>
          <w:p w14:paraId="01B6B470" w14:textId="77777777" w:rsidR="00A11183" w:rsidRPr="003237DD" w:rsidRDefault="00A11183" w:rsidP="009F3CE2">
            <w:pPr>
              <w:pStyle w:val="ListParagraph"/>
              <w:numPr>
                <w:ilvl w:val="0"/>
                <w:numId w:val="26"/>
              </w:numPr>
              <w:spacing w:after="0" w:line="240" w:lineRule="auto"/>
            </w:pPr>
            <w:r w:rsidRPr="008C4A7F">
              <w:rPr>
                <w:b/>
              </w:rPr>
              <w:t xml:space="preserve">Kuntigi </w:t>
            </w:r>
            <w:r w:rsidRPr="003237DD">
              <w:t>: A dɔn ko ban man kan ka kɛ kuma laban ye abada kerecɛn ni Ala cɛsira la. Dɛsɛ mana kɛ min o min ye, Ala bɛ sɔn tuma bɛɛ ka yafa ani ka dɛmɛ don ka Ala Den majiginlen lasegin a cogo kɔrɔ la.</w:t>
            </w:r>
          </w:p>
          <w:p w14:paraId="5934F0DF" w14:textId="77777777" w:rsidR="00A11183" w:rsidRPr="003237DD" w:rsidRDefault="00A11183" w:rsidP="009F3CE2">
            <w:pPr>
              <w:pStyle w:val="ListParagraph"/>
              <w:numPr>
                <w:ilvl w:val="0"/>
                <w:numId w:val="26"/>
              </w:numPr>
              <w:spacing w:after="0" w:line="240" w:lineRule="auto"/>
            </w:pPr>
            <w:r w:rsidRPr="008C4A7F">
              <w:rPr>
                <w:b/>
              </w:rPr>
              <w:t xml:space="preserve">Dusukun </w:t>
            </w:r>
            <w:r w:rsidRPr="003237DD">
              <w:t>: I ka jagɛlɛya sɔrɔ, ka Ala sago kɛ, o bɛ jagɛlɛya ni timinandiya de wajibiya. Gɛlɛya caman bɛna kɛ yen ani mɔgɔ minnu b’a fɛ k’a ye ko Krecɛn dɛsɛra.</w:t>
            </w:r>
          </w:p>
          <w:p w14:paraId="5F098017" w14:textId="77777777" w:rsidR="00A11183" w:rsidRPr="003237DD" w:rsidRDefault="00A11183" w:rsidP="009F3CE2">
            <w:pPr>
              <w:pStyle w:val="ListParagraph"/>
              <w:numPr>
                <w:ilvl w:val="0"/>
                <w:numId w:val="26"/>
              </w:numPr>
              <w:spacing w:after="0" w:line="240" w:lineRule="auto"/>
            </w:pPr>
            <w:r w:rsidRPr="008C4A7F">
              <w:rPr>
                <w:b/>
              </w:rPr>
              <w:t xml:space="preserve">Bolo </w:t>
            </w:r>
            <w:r w:rsidRPr="003237DD">
              <w:t>: I ka ɲɛnamaya kɛ ni jigiya ye, Ala t’a ɲini kerecɛn fɛ a ka baara bɛɛ kɛ ka Ala sago dafa u ka ɲɛnamaya kan. Ala bɛ baara kɛ ni Krecɛn ye walisa k’o sago lase. Kantigiya Ala ma tuma dɔw la, o kɔrɔ ye ka senna-tɛgɛrɛ kelen-kelen kɛ dɔrɔn ka da i la.</w:t>
            </w:r>
          </w:p>
          <w:p w14:paraId="0A83E47A" w14:textId="77777777" w:rsidR="00A11183" w:rsidRPr="003237DD" w:rsidRDefault="00A11183" w:rsidP="00D00093"/>
        </w:tc>
        <w:tc>
          <w:tcPr>
            <w:tcW w:w="3186" w:type="dxa"/>
            <w:vMerge/>
            <w:tcBorders>
              <w:right w:val="single" w:sz="18" w:space="0" w:color="auto"/>
            </w:tcBorders>
          </w:tcPr>
          <w:p w14:paraId="00E0C1F0" w14:textId="77777777" w:rsidR="00A11183" w:rsidRDefault="00A11183" w:rsidP="00D00093"/>
        </w:tc>
      </w:tr>
      <w:tr w:rsidR="00A11183" w:rsidRPr="003237DD" w14:paraId="02753133" w14:textId="77777777" w:rsidTr="00D00093">
        <w:tc>
          <w:tcPr>
            <w:tcW w:w="1689" w:type="dxa"/>
            <w:tcBorders>
              <w:left w:val="single" w:sz="18" w:space="0" w:color="auto"/>
              <w:bottom w:val="single" w:sz="4" w:space="0" w:color="auto"/>
            </w:tcBorders>
            <w:shd w:val="clear" w:color="auto" w:fill="FFFFFF" w:themeFill="background1"/>
          </w:tcPr>
          <w:p w14:paraId="5412CA46" w14:textId="77777777" w:rsidR="00A11183" w:rsidRPr="003237DD" w:rsidRDefault="00A11183" w:rsidP="00D00093">
            <w:pPr>
              <w:rPr>
                <w:b/>
              </w:rPr>
            </w:pPr>
            <w:r w:rsidRPr="003237DD">
              <w:rPr>
                <w:b/>
              </w:rPr>
              <w:t>Kalansen min bɛ Vɛrise dɔ kɔnɔ:</w:t>
            </w:r>
          </w:p>
        </w:tc>
        <w:tc>
          <w:tcPr>
            <w:tcW w:w="7625" w:type="dxa"/>
            <w:gridSpan w:val="2"/>
            <w:tcBorders>
              <w:bottom w:val="single" w:sz="4" w:space="0" w:color="auto"/>
              <w:right w:val="single" w:sz="18" w:space="0" w:color="auto"/>
            </w:tcBorders>
            <w:shd w:val="clear" w:color="auto" w:fill="FFFFFF" w:themeFill="background1"/>
          </w:tcPr>
          <w:p w14:paraId="6FE6C089" w14:textId="77777777" w:rsidR="00A11183" w:rsidRPr="003237DD" w:rsidRDefault="00A11183" w:rsidP="00D00093">
            <w:r>
              <w:t>Ne y’u jaabi k’a fɔ ko: “Sankolo Ala na ɲɛtaa di an ma.” (Nehemi 2:20)</w:t>
            </w:r>
          </w:p>
        </w:tc>
      </w:tr>
    </w:tbl>
    <w:p w14:paraId="64ED1484" w14:textId="77777777" w:rsidR="00A11183" w:rsidRDefault="00A11183" w:rsidP="00A11183"/>
    <w:tbl>
      <w:tblPr>
        <w:tblStyle w:val="TableGrid"/>
        <w:tblW w:w="0" w:type="auto"/>
        <w:tblLook w:val="04A0" w:firstRow="1" w:lastRow="0" w:firstColumn="1" w:lastColumn="0" w:noHBand="0" w:noVBand="1"/>
      </w:tblPr>
      <w:tblGrid>
        <w:gridCol w:w="1705"/>
        <w:gridCol w:w="7645"/>
      </w:tblGrid>
      <w:tr w:rsidR="00A11183" w14:paraId="1864A1C4" w14:textId="77777777" w:rsidTr="00D00093">
        <w:tc>
          <w:tcPr>
            <w:tcW w:w="1705" w:type="dxa"/>
          </w:tcPr>
          <w:p w14:paraId="7639057C" w14:textId="77777777" w:rsidR="00A11183" w:rsidRDefault="00A11183" w:rsidP="00D00093">
            <w:pPr>
              <w:jc w:val="center"/>
              <w:rPr>
                <w:b/>
              </w:rPr>
            </w:pPr>
            <w:r>
              <w:rPr>
                <w:b/>
              </w:rPr>
              <w:t>Yɔrɔ kalanta bakuruba ɲɔfɔli  (Sɛbɛnni kuncɛcogo).</w:t>
            </w:r>
          </w:p>
          <w:p w14:paraId="04946EB8" w14:textId="77777777" w:rsidR="00A11183" w:rsidRDefault="00A11183" w:rsidP="00D00093">
            <w:pPr>
              <w:jc w:val="center"/>
              <w:rPr>
                <w:b/>
              </w:rPr>
            </w:pPr>
          </w:p>
        </w:tc>
        <w:tc>
          <w:tcPr>
            <w:tcW w:w="7645" w:type="dxa"/>
          </w:tcPr>
          <w:p w14:paraId="4D68484F" w14:textId="77777777" w:rsidR="00A11183" w:rsidRPr="00F128E5" w:rsidRDefault="00A11183" w:rsidP="00D00093">
            <w:r w:rsidRPr="00F128E5">
              <w:t>A mɛnna, Yahutuw ye kogo dɔ jɔ Jerusalɛm lamini na walisa k’u ni Alabatosoba tanga u juguw ma. Nka, ikomi Yahutuw ma Ala kan minɛ, a y’a to Babilonɛ kɛlɛbolow ka kɛlɛ kɛ ka Jerusalɛm jeni. O kɔ, kɛlɛcɛw taara ni Yahutuw ye Babilonɛ ka kɛ kasodenw ye. San caaman o kɔ, Nehemi ye masakɛ Artakserkisi ɲininka n’a bɛ se ka segin Jerusalɛm ka dugu kogo jɔ kokura. Kuntigi dɔw y’a fɔ Nehemi ye k’u bɛna bin a kan n’a y’a ɲini ka dugu jɔ kokura. Nka, o ma Nehemi lasiran. A nisɔndiyara kosɛbɛ ka Jerusalɛm jɔ kokura, n’o ye “Dugu Senuman” ye. Nehemi taara ni denbaya caman ye Jerusalɛm. A y’a to denbaya kelen-kelen bɛɛ ka kogo yɔrɔ kelen jɔ kokura. Cɛ dɔw tun jɔlen tora kɔlɔsili la ni mɔgɔ dɔ y’a ɲini ka binkanni kɛ. Baara gɛlɛn caman kɛlen kɔ, kogo labanna ka ban!</w:t>
            </w:r>
          </w:p>
          <w:p w14:paraId="34AAD2C5" w14:textId="77777777" w:rsidR="00A11183" w:rsidRDefault="00A11183" w:rsidP="00D00093">
            <w:pPr>
              <w:rPr>
                <w:b/>
              </w:rPr>
            </w:pPr>
          </w:p>
        </w:tc>
      </w:tr>
      <w:tr w:rsidR="00A11183" w:rsidRPr="001D3C61" w14:paraId="300F83A6" w14:textId="77777777" w:rsidTr="00D00093">
        <w:tc>
          <w:tcPr>
            <w:tcW w:w="1705" w:type="dxa"/>
          </w:tcPr>
          <w:p w14:paraId="679E99A4" w14:textId="77777777" w:rsidR="00A11183" w:rsidRDefault="00A11183" w:rsidP="00D00093">
            <w:pPr>
              <w:jc w:val="center"/>
              <w:rPr>
                <w:b/>
              </w:rPr>
            </w:pPr>
            <w:r>
              <w:rPr>
                <w:b/>
              </w:rPr>
              <w:t>Kalan  min bɛ bɔ Ja la</w:t>
            </w:r>
          </w:p>
        </w:tc>
        <w:tc>
          <w:tcPr>
            <w:tcW w:w="7645" w:type="dxa"/>
          </w:tcPr>
          <w:p w14:paraId="4A7926AF" w14:textId="77777777" w:rsidR="00A11183" w:rsidRPr="00212D37" w:rsidRDefault="00A11183" w:rsidP="001A1E60">
            <w:pPr>
              <w:pStyle w:val="ListParagraph"/>
              <w:numPr>
                <w:ilvl w:val="0"/>
                <w:numId w:val="151"/>
              </w:numPr>
              <w:spacing w:after="0" w:line="240" w:lineRule="auto"/>
              <w:rPr>
                <w:b/>
              </w:rPr>
            </w:pPr>
            <w:r>
              <w:rPr>
                <w:b/>
              </w:rPr>
              <w:t xml:space="preserve">Jerusalɛm kogow. </w:t>
            </w:r>
            <w:r>
              <w:t>U ye Jerusalɛm minɛ tuma min na, Asiri kɛlɛbolo ye dugu kogow ci ka Israɛldenw ta ka taa jɔnya la. Ala y’a to Asirikaw ka Jerusalɛm halaki sabu Israɛldenw tun bɛ jurumu kɛ tuma bɛɛ ani u tun tɛ sɔn ka kiraw lamɛn Ala ye minnu ci ka u wele ka nimisa.</w:t>
            </w:r>
          </w:p>
          <w:p w14:paraId="24CDD5F4" w14:textId="77777777" w:rsidR="00A11183" w:rsidRPr="00212D37" w:rsidRDefault="00A11183" w:rsidP="001A1E60">
            <w:pPr>
              <w:pStyle w:val="ListParagraph"/>
              <w:numPr>
                <w:ilvl w:val="0"/>
                <w:numId w:val="151"/>
              </w:numPr>
              <w:spacing w:after="0" w:line="240" w:lineRule="auto"/>
              <w:rPr>
                <w:b/>
              </w:rPr>
            </w:pPr>
            <w:r>
              <w:rPr>
                <w:b/>
              </w:rPr>
              <w:lastRenderedPageBreak/>
              <w:t xml:space="preserve">Kogow jɔli kokura </w:t>
            </w:r>
            <w:r>
              <w:t>. San 70 jɔnya kɔfɛ, Ala y’a to Israɛldenw ka segin Jerusalɛm. Nehemi tun ye cɛ ye Ala ye min kɛ ka Israɛldenw labɛn ani k’u bila ka dugu kogow jɔ kokura.</w:t>
            </w:r>
          </w:p>
          <w:p w14:paraId="0795A4F8" w14:textId="77777777" w:rsidR="00A11183" w:rsidRPr="00212D37" w:rsidRDefault="00A11183" w:rsidP="001A1E60">
            <w:pPr>
              <w:pStyle w:val="ListParagraph"/>
              <w:numPr>
                <w:ilvl w:val="0"/>
                <w:numId w:val="151"/>
              </w:numPr>
              <w:spacing w:after="0" w:line="240" w:lineRule="auto"/>
              <w:rPr>
                <w:b/>
              </w:rPr>
            </w:pPr>
            <w:r>
              <w:rPr>
                <w:b/>
              </w:rPr>
              <w:t xml:space="preserve">Ka baara kɛ kosɛbɛ. </w:t>
            </w:r>
            <w:r>
              <w:t>Jama ye Nehemi lamɛn ani u y’a daminɛ ka baara kɛ kosɛbɛ walisa ka kogow jɔ kokura, hali ni jamana minnu tun sigilen bɛ u kɛrɛfɛ, olu tun bɛ o baara kɛlɛ. U tun t’a fɛ dugu kogow ka jɔ kokura, n’o tɛ, Israɛldenw tun bɛ se ka kɛ jamana fangatigi ye kokura. Nka, Ala ye ɲɛtaa di Israɛldenw ma, u ye kogow jɔ kokura.</w:t>
            </w:r>
          </w:p>
          <w:p w14:paraId="12E681D5" w14:textId="77777777" w:rsidR="00A11183" w:rsidRPr="00E86E74" w:rsidRDefault="00A11183" w:rsidP="00D00093">
            <w:pPr>
              <w:pStyle w:val="ListParagraph"/>
              <w:ind w:left="360"/>
              <w:rPr>
                <w:b/>
              </w:rPr>
            </w:pPr>
          </w:p>
        </w:tc>
      </w:tr>
      <w:tr w:rsidR="00A11183" w:rsidRPr="001D3C61" w14:paraId="43EA250A" w14:textId="77777777" w:rsidTr="00D00093">
        <w:tc>
          <w:tcPr>
            <w:tcW w:w="1705" w:type="dxa"/>
          </w:tcPr>
          <w:p w14:paraId="5E3A44C7" w14:textId="77777777" w:rsidR="00A11183" w:rsidRDefault="00A11183" w:rsidP="00D00093">
            <w:pPr>
              <w:jc w:val="center"/>
              <w:rPr>
                <w:b/>
              </w:rPr>
            </w:pPr>
            <w:r>
              <w:rPr>
                <w:b/>
              </w:rPr>
              <w:lastRenderedPageBreak/>
              <w:t>Masalabolo</w:t>
            </w:r>
          </w:p>
          <w:p w14:paraId="7C6D7F73" w14:textId="77777777" w:rsidR="00A11183" w:rsidRDefault="00A11183" w:rsidP="00D00093">
            <w:pPr>
              <w:jc w:val="center"/>
            </w:pPr>
            <w:r>
              <w:rPr>
                <w:b/>
              </w:rPr>
              <w:t>Hukumu</w:t>
            </w:r>
          </w:p>
        </w:tc>
        <w:tc>
          <w:tcPr>
            <w:tcW w:w="7645" w:type="dxa"/>
          </w:tcPr>
          <w:p w14:paraId="0FBF53F8" w14:textId="77777777" w:rsidR="00A11183" w:rsidRDefault="00A11183" w:rsidP="00D00093">
            <w:r>
              <w:t>Sanni u ka kɛ yeelen ye siyaw bolo, jamana minnu tun bɛ Ala kanu ani minnu tun bɛ ɲɔgɔn kanu, Israɛldenw tun bɛ to ka jurumu kɛ ani ka ɲɔgɔn tɔɔrɔ. San tan caman kɛlen kɔ ka ban ka Ala ka lasɔmini kumaw lamɛn ko u ka nimisa kiraw sababu fɛ, Ala y’a to Asirikaw ka se ka layidu jamana minɛ.</w:t>
            </w:r>
          </w:p>
          <w:p w14:paraId="3A0507DE" w14:textId="77777777" w:rsidR="00A11183" w:rsidRDefault="00A11183" w:rsidP="00D00093"/>
          <w:p w14:paraId="6E0BA105" w14:textId="77777777" w:rsidR="00A11183" w:rsidRDefault="00A11183" w:rsidP="00D00093">
            <w:r>
              <w:t>Israɛldenw ye san 70 kɛ jɔnya la sanni Ala ka sɔn Babilonɛkaw ma u ka se sɔrɔ Asirikaw kan. Babilonɛkaw y’a to Israɛldenw ka segin layidu jamana kɔnɔ. U seginna tuma min na, ɲɛnamaya tun ka gɛlɛn. U tun ka kan ka so kura jɔ, ka forow turu kokura. Israɛldenw ye waati caman kɛ k’u ka so jɔ ani k’u ka forow turu, u ma u janto dugu kogo tiɲɛnenw ni Alabatosoba tiɲɛnen na. U tun t’a miiri ko ka Alabatosoba walima dugu kogow jɔ kokura, o nafa ka bon i n’a fɔ sow jɔli ani u ka forow sɛnɛni.</w:t>
            </w:r>
          </w:p>
          <w:p w14:paraId="4F2D20B2" w14:textId="77777777" w:rsidR="00A11183" w:rsidRDefault="00A11183" w:rsidP="00D00093"/>
          <w:p w14:paraId="114C2B74" w14:textId="77777777" w:rsidR="00A11183" w:rsidRDefault="00A11183" w:rsidP="00D00093">
            <w:r>
              <w:t>Nehemi tun tora Babilonɛ Mansamara kɔnɔ, jɔnya fɔlɔw seginnen kɔ layidu jamana kɔnɔ. K’a to Babilonɛ, a ye kunnafoniw mɛn ko Israɛldenw tun tɛ ka ɲɛ Layidu jamana kɔnɔ. O ye a dusu tiɲɛ kosɛbɛ. A tun ye Masakɛ ka baarakɛla ye. Don dɔ la, masakɛ y’a kɔlɔsi ko Nehemi dusu tiɲɛna kosɛbɛ ko min tun bɛ ka kɛ Layidu jamana kɔnɔ. Masakɛ y’a fɔ Nehemi ye ko a ka segin layidu jamana na, ka dusu don jama kɔnɔ u ka dugu kogow jɔ kokura.</w:t>
            </w:r>
          </w:p>
          <w:p w14:paraId="322BAC00" w14:textId="77777777" w:rsidR="00A11183" w:rsidRDefault="00A11183" w:rsidP="00D00093"/>
          <w:p w14:paraId="507251F1" w14:textId="77777777" w:rsidR="00A11183" w:rsidRDefault="00A11183" w:rsidP="00D00093">
            <w:r>
              <w:t>Ala ye Nehemi ci, ani cɛ wɛrɛ Esdrasi, ka taa jama hakili jigin ko Ala ka kan ka kɛ u ɲɛnako fɔlɔ ye. Ni u ma Ala bonya tuma min na u ma u janto dugu kogow ni Alabatosoba tiɲɛnenw na. Ni u tun bɛ u sinsin u magow dɔrɔn de kan, o tuma na fɛ, Ala tun tɛna ɲɛtaa di u ma layidu jamana kɔnɔ. Jama ye Ala ka cikan labato a sagokɛlaw sababu fɛ, ka dugu kogow jɔ kokura.</w:t>
            </w:r>
          </w:p>
          <w:p w14:paraId="4CBE7180" w14:textId="77777777" w:rsidR="00A11183" w:rsidRPr="00212D37" w:rsidRDefault="00A11183" w:rsidP="00D00093"/>
          <w:p w14:paraId="41152B5E" w14:textId="77777777" w:rsidR="00A11183" w:rsidRPr="00212D37" w:rsidRDefault="00A11183" w:rsidP="00D00093">
            <w:r w:rsidRPr="00C851B9">
              <w:rPr>
                <w:b/>
              </w:rPr>
              <w:t xml:space="preserve">Layidu kura sɛbɛn: </w:t>
            </w:r>
            <w:r>
              <w:t>Yesu ye Jerusalɛm dugu filɛ tile damadɔw ka kɔn a gengen jiri la. A dusu tiɲɛna katuguni siɲɛ wɛrɛ, Israɛldenw tun bɛ ka ban Ala la i n’a fɔ Nehemi bɛnbaw y’a kɛ cogo min na. Yesu ka waati la, Israɛldenw banna Ala la u kɛtɔ ka ban Yesu la. Yesu b’a dɔn ko siɲɛ wɛrɛ Ala tun bɛna a to jamana wɛrɛ ka kɛlɛbolo dɔ ka Jerusalɛm halaki. O kiraya kuma kɛra tiɲɛ ye san 70 Krisita tile la tuma min na Ala y’a to Romɛkaw ka Jerusalɛm minɛ.</w:t>
            </w:r>
          </w:p>
          <w:p w14:paraId="642D9641" w14:textId="77777777" w:rsidR="00A11183" w:rsidRPr="00CA4179" w:rsidRDefault="00A11183" w:rsidP="00D00093"/>
        </w:tc>
      </w:tr>
      <w:tr w:rsidR="00A11183" w14:paraId="59381235" w14:textId="77777777" w:rsidTr="00D00093">
        <w:tc>
          <w:tcPr>
            <w:tcW w:w="9350" w:type="dxa"/>
            <w:gridSpan w:val="2"/>
            <w:shd w:val="clear" w:color="auto" w:fill="BFBFBF" w:themeFill="background1" w:themeFillShade="BF"/>
          </w:tcPr>
          <w:p w14:paraId="089BB9EB" w14:textId="77777777" w:rsidR="00A11183" w:rsidRPr="0068101F" w:rsidRDefault="00A11183" w:rsidP="00D00093">
            <w:pPr>
              <w:jc w:val="center"/>
              <w:rPr>
                <w:sz w:val="28"/>
                <w:szCs w:val="28"/>
              </w:rPr>
            </w:pPr>
            <w:r w:rsidRPr="0068101F">
              <w:rPr>
                <w:b/>
                <w:sz w:val="28"/>
                <w:szCs w:val="28"/>
              </w:rPr>
              <w:t>Bibulukalan</w:t>
            </w:r>
          </w:p>
        </w:tc>
      </w:tr>
      <w:tr w:rsidR="00A11183" w:rsidRPr="001D3C61" w14:paraId="560BADDE" w14:textId="77777777" w:rsidTr="00D00093">
        <w:tc>
          <w:tcPr>
            <w:tcW w:w="1705" w:type="dxa"/>
          </w:tcPr>
          <w:p w14:paraId="571F710A" w14:textId="77777777" w:rsidR="00A11183" w:rsidRPr="0068101F" w:rsidRDefault="00A11183" w:rsidP="00D00093">
            <w:pPr>
              <w:jc w:val="center"/>
              <w:rPr>
                <w:b/>
                <w:sz w:val="28"/>
                <w:szCs w:val="28"/>
              </w:rPr>
            </w:pPr>
            <w:r w:rsidRPr="0068101F">
              <w:rPr>
                <w:b/>
                <w:sz w:val="28"/>
                <w:szCs w:val="28"/>
              </w:rPr>
              <w:t>Ka seli</w:t>
            </w:r>
          </w:p>
        </w:tc>
        <w:tc>
          <w:tcPr>
            <w:tcW w:w="7645" w:type="dxa"/>
          </w:tcPr>
          <w:p w14:paraId="6C407B26" w14:textId="77777777" w:rsidR="00A11183" w:rsidRDefault="00A11183" w:rsidP="009F3CE2">
            <w:pPr>
              <w:pStyle w:val="ListParagraph"/>
              <w:numPr>
                <w:ilvl w:val="0"/>
                <w:numId w:val="12"/>
              </w:numPr>
              <w:spacing w:after="0" w:line="240" w:lineRule="auto"/>
            </w:pPr>
            <w:r>
              <w:t>Delili ɲininiw ni tanuli ɲini.</w:t>
            </w:r>
          </w:p>
          <w:p w14:paraId="00C15DF0" w14:textId="77777777" w:rsidR="00A11183" w:rsidRDefault="00A11183" w:rsidP="009F3CE2">
            <w:pPr>
              <w:pStyle w:val="ListParagraph"/>
              <w:numPr>
                <w:ilvl w:val="0"/>
                <w:numId w:val="12"/>
              </w:numPr>
              <w:spacing w:after="0" w:line="240" w:lineRule="auto"/>
            </w:pPr>
            <w:r>
              <w:t>Barika Ala ye tanuli minnu kɛra ɲɔgɔn fɛ.</w:t>
            </w:r>
          </w:p>
          <w:p w14:paraId="153D80DB" w14:textId="77777777" w:rsidR="00A11183" w:rsidRDefault="00A11183" w:rsidP="009F3CE2">
            <w:pPr>
              <w:pStyle w:val="ListParagraph"/>
              <w:numPr>
                <w:ilvl w:val="0"/>
                <w:numId w:val="12"/>
              </w:numPr>
              <w:spacing w:after="0" w:line="240" w:lineRule="auto"/>
            </w:pPr>
            <w:r>
              <w:t>Delili kɛli delili ɲininiw kama.</w:t>
            </w:r>
          </w:p>
          <w:p w14:paraId="7384FBAB" w14:textId="77777777" w:rsidR="00A11183" w:rsidRDefault="00A11183"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4FB7B79C" w14:textId="77777777" w:rsidR="00A11183" w:rsidRDefault="00A11183" w:rsidP="00D00093"/>
        </w:tc>
      </w:tr>
      <w:tr w:rsidR="00A11183" w:rsidRPr="001D3C61" w14:paraId="5A2A97FE" w14:textId="77777777" w:rsidTr="00D00093">
        <w:tc>
          <w:tcPr>
            <w:tcW w:w="1705" w:type="dxa"/>
          </w:tcPr>
          <w:p w14:paraId="191A0175" w14:textId="77777777" w:rsidR="00A11183" w:rsidRPr="0068101F" w:rsidRDefault="00A11183" w:rsidP="00D00093">
            <w:pPr>
              <w:jc w:val="center"/>
              <w:rPr>
                <w:b/>
                <w:sz w:val="28"/>
                <w:szCs w:val="28"/>
              </w:rPr>
            </w:pPr>
            <w:r w:rsidRPr="0068101F">
              <w:rPr>
                <w:b/>
                <w:sz w:val="28"/>
                <w:szCs w:val="28"/>
              </w:rPr>
              <w:lastRenderedPageBreak/>
              <w:t>Ka mɛn</w:t>
            </w:r>
          </w:p>
        </w:tc>
        <w:tc>
          <w:tcPr>
            <w:tcW w:w="7645" w:type="dxa"/>
          </w:tcPr>
          <w:p w14:paraId="15B696E2" w14:textId="77777777" w:rsidR="00A11183" w:rsidRDefault="00A11183" w:rsidP="009F3CE2">
            <w:pPr>
              <w:pStyle w:val="ListParagraph"/>
              <w:numPr>
                <w:ilvl w:val="0"/>
                <w:numId w:val="13"/>
              </w:numPr>
              <w:spacing w:after="0" w:line="240" w:lineRule="auto"/>
            </w:pPr>
            <w:r>
              <w:t>Bibulu kalansen fila bɛɛ kalan.</w:t>
            </w:r>
          </w:p>
          <w:p w14:paraId="18C72A7B" w14:textId="77777777" w:rsidR="00A11183" w:rsidRDefault="00A11183" w:rsidP="009F3CE2">
            <w:pPr>
              <w:pStyle w:val="ListParagraph"/>
              <w:numPr>
                <w:ilvl w:val="0"/>
                <w:numId w:val="13"/>
              </w:numPr>
              <w:spacing w:after="0" w:line="240" w:lineRule="auto"/>
            </w:pPr>
            <w:r>
              <w:t>kumasen kuncɛ ka bɔ sanfɛ kalansenkɔnɔ.</w:t>
            </w:r>
          </w:p>
          <w:p w14:paraId="2BB56403" w14:textId="77777777" w:rsidR="00A11183" w:rsidRDefault="00A11183" w:rsidP="009F3CE2">
            <w:pPr>
              <w:pStyle w:val="ListParagraph"/>
              <w:numPr>
                <w:ilvl w:val="0"/>
                <w:numId w:val="13"/>
              </w:numPr>
              <w:spacing w:after="0" w:line="240" w:lineRule="auto"/>
            </w:pPr>
            <w:r>
              <w:t>Bibulu kalansen fila bɛɛ kalan kokura.</w:t>
            </w:r>
          </w:p>
          <w:p w14:paraId="68CA8AD3" w14:textId="77777777" w:rsidR="00A11183" w:rsidRDefault="00A11183" w:rsidP="009F3CE2">
            <w:pPr>
              <w:pStyle w:val="ListParagraph"/>
              <w:numPr>
                <w:ilvl w:val="0"/>
                <w:numId w:val="13"/>
              </w:numPr>
              <w:spacing w:after="0" w:line="240" w:lineRule="auto"/>
            </w:pPr>
            <w:r>
              <w:t>A ɲini mɔgɔ dɔ fɛ a ka Bibulu tɛmɛsira kunba lakali kokura.</w:t>
            </w:r>
          </w:p>
          <w:p w14:paraId="3D3CA249" w14:textId="77777777" w:rsidR="00A11183" w:rsidRDefault="00A11183" w:rsidP="00D00093"/>
        </w:tc>
      </w:tr>
      <w:tr w:rsidR="00A11183" w:rsidRPr="001D3C61" w14:paraId="4DB3AFFE" w14:textId="77777777" w:rsidTr="00D00093">
        <w:tc>
          <w:tcPr>
            <w:tcW w:w="1705" w:type="dxa"/>
          </w:tcPr>
          <w:p w14:paraId="2F15E46F" w14:textId="77777777" w:rsidR="00A11183" w:rsidRPr="0068101F" w:rsidRDefault="00A11183" w:rsidP="00D00093">
            <w:pPr>
              <w:jc w:val="center"/>
              <w:rPr>
                <w:b/>
                <w:sz w:val="28"/>
                <w:szCs w:val="28"/>
              </w:rPr>
            </w:pPr>
            <w:r w:rsidRPr="0068101F">
              <w:rPr>
                <w:b/>
                <w:sz w:val="28"/>
                <w:szCs w:val="28"/>
              </w:rPr>
              <w:t>Niyɔrɔ</w:t>
            </w:r>
          </w:p>
        </w:tc>
        <w:tc>
          <w:tcPr>
            <w:tcW w:w="7645" w:type="dxa"/>
          </w:tcPr>
          <w:p w14:paraId="75E94525" w14:textId="77777777" w:rsidR="00A11183" w:rsidRDefault="00A11183" w:rsidP="009F3CE2">
            <w:pPr>
              <w:pStyle w:val="ListParagraph"/>
              <w:numPr>
                <w:ilvl w:val="0"/>
                <w:numId w:val="14"/>
              </w:numPr>
              <w:spacing w:after="0" w:line="240" w:lineRule="auto"/>
              <w:rPr>
                <w:b/>
              </w:rPr>
            </w:pPr>
            <w:r w:rsidRPr="008C4A7F">
              <w:rPr>
                <w:b/>
              </w:rPr>
              <w:t>Kuntigi: Sɛbɛnni kɔrɔ ye mun ye?</w:t>
            </w:r>
          </w:p>
          <w:p w14:paraId="110E9FF2" w14:textId="77777777" w:rsidR="00A11183" w:rsidRPr="00212D37" w:rsidRDefault="00A11183" w:rsidP="00D00093">
            <w:r>
              <w:t>Ala nege tɛ ka mɔgɔw ɲangi. Nka, ni mgw ma Ala ka sariyaw ni Ala ka ci fɔlenw jate, i ko Israɛldenw, u tɛ se ka jate Ala ka lakanani na ka bɔ u ka jurumuw ni u ka murutili kɔlɔlɔw la. Nka, kɔlɔlɔw man kan abada ka kɛ kuma laban ye mɔgɔ ni Ala cɛsira la. Mɔgɔ minnu bɛ jurumu dabila ka taa Ala fan fɛ, Ala b’a fɛ tuma bɛɛ ka yafa u ma ani k’u lasegin u cogo kɔrɔ la.</w:t>
            </w:r>
          </w:p>
          <w:p w14:paraId="791AB1FF" w14:textId="77777777" w:rsidR="00A11183" w:rsidRPr="002F3DD8" w:rsidRDefault="00A11183" w:rsidP="009F3CE2">
            <w:pPr>
              <w:pStyle w:val="ListParagraph"/>
              <w:numPr>
                <w:ilvl w:val="0"/>
                <w:numId w:val="25"/>
              </w:numPr>
              <w:spacing w:after="0" w:line="240" w:lineRule="auto"/>
              <w:rPr>
                <w:b/>
              </w:rPr>
            </w:pPr>
            <w:r>
              <w:rPr>
                <w:b/>
              </w:rPr>
              <w:t>Mɔgɔ min tɛ sɔn ka ɲɛnamaya kɛ ka kɛɲɛ ni Ala ka sariyaw ni a ka ci fɔlenw ye, o kɔlɔlɔ dɔw ye jumɛnw ye?</w:t>
            </w:r>
          </w:p>
          <w:p w14:paraId="102B6E7D" w14:textId="77777777" w:rsidR="00A11183" w:rsidRPr="002F3DD8" w:rsidRDefault="00A11183" w:rsidP="009F3CE2">
            <w:pPr>
              <w:pStyle w:val="ListParagraph"/>
              <w:numPr>
                <w:ilvl w:val="0"/>
                <w:numId w:val="25"/>
              </w:numPr>
              <w:spacing w:after="0" w:line="240" w:lineRule="auto"/>
              <w:rPr>
                <w:b/>
              </w:rPr>
            </w:pPr>
            <w:r>
              <w:rPr>
                <w:b/>
              </w:rPr>
              <w:t>Mun na mɔgɔ dɔw bɛ ban ka yafa ɲini Ala fɛ, hali ni u ye u ka jurumuw kɔlɔlɔ juguw sɔrɔ?</w:t>
            </w:r>
          </w:p>
          <w:p w14:paraId="6D3A65C8" w14:textId="77777777" w:rsidR="00A11183" w:rsidRDefault="00A11183" w:rsidP="00D00093"/>
          <w:p w14:paraId="745FA895" w14:textId="77777777" w:rsidR="00A11183" w:rsidRDefault="00A11183" w:rsidP="009F3CE2">
            <w:pPr>
              <w:pStyle w:val="ListParagraph"/>
              <w:numPr>
                <w:ilvl w:val="0"/>
                <w:numId w:val="9"/>
              </w:numPr>
              <w:spacing w:after="0" w:line="240" w:lineRule="auto"/>
              <w:rPr>
                <w:b/>
              </w:rPr>
            </w:pPr>
            <w:r w:rsidRPr="008C4A7F">
              <w:rPr>
                <w:b/>
              </w:rPr>
              <w:t>Dusukun: Sɛbɛnni b’a fɔ ko an ka kan ka kɛ jɔn ye?</w:t>
            </w:r>
          </w:p>
          <w:p w14:paraId="14D350F2" w14:textId="77777777" w:rsidR="00A11183" w:rsidRPr="00212D37" w:rsidRDefault="00A11183" w:rsidP="00D00093">
            <w:r>
              <w:t>Kunkanbaaraba caman bɛ mɔgɔw bolo u ka ɲɛnamaya kɔnɔ. Ala b’a dɔn ko kerecɛnw ka kan k’u janto u ka so, u ka denbaya, u ka baara ani u ka egilisiw la. Nka, Ala ka kan ka kɛ fɔlɔ ye tuma bɛɛ u ka ɲɛnamaya kɔnɔ. Tuma o tuma ni Krecɛn ka kunkanbaaraw ka ɲɛsin mɔgɔ wɛrɛw ma, o kɛra a ka ɲɛnamaya kɔnɔko fɔlɔ ye, u bɛna dusukasi ni gɛlɛyabaw sɔrɔ. Nka, ni Krecɛn nege fɔlɔ ye ka Ala kanu ani k’a bonya, o tuma na, Ala bɛna ɲɛtaa di u ma u ka mɔgɔ wɛrɛw kanuli n’u ka magoɲɛfɛnw ladonni na. Ka ɲɛnamaya kɛ ni nin nege fɔlɔ ye, o tɛna ɲɛnamaya nɔgɔya, nka ni i ye ɲɛnamaya kɛ ni jagɛlɛya ni timinandiya ye, Krecɛn ka ɲɛnamaya bɛna kɛ nisɔndiya ye, ka nafa caman lase Ala ka Masaya ma.</w:t>
            </w:r>
          </w:p>
          <w:p w14:paraId="09D50E49" w14:textId="77777777" w:rsidR="00A11183" w:rsidRPr="002F3DD8" w:rsidRDefault="00A11183" w:rsidP="009F3CE2">
            <w:pPr>
              <w:pStyle w:val="ListParagraph"/>
              <w:numPr>
                <w:ilvl w:val="0"/>
                <w:numId w:val="25"/>
              </w:numPr>
              <w:spacing w:after="0" w:line="240" w:lineRule="auto"/>
              <w:rPr>
                <w:b/>
              </w:rPr>
            </w:pPr>
            <w:r>
              <w:rPr>
                <w:b/>
              </w:rPr>
              <w:t>Mun na Krecɛn dɔw b’a ɲini ka da a la ko Ala bɛna u magow ɲɛ, ni u bɛ Ala bila jɔyɔrɔ fɔlɔ la u dusukun na?</w:t>
            </w:r>
          </w:p>
          <w:p w14:paraId="4D91CD1A" w14:textId="77777777" w:rsidR="00A11183" w:rsidRPr="002F3DD8" w:rsidRDefault="00A11183" w:rsidP="009F3CE2">
            <w:pPr>
              <w:pStyle w:val="ListParagraph"/>
              <w:numPr>
                <w:ilvl w:val="0"/>
                <w:numId w:val="25"/>
              </w:numPr>
              <w:spacing w:after="0" w:line="240" w:lineRule="auto"/>
              <w:rPr>
                <w:b/>
              </w:rPr>
            </w:pPr>
            <w:r>
              <w:rPr>
                <w:b/>
              </w:rPr>
              <w:t>Krecɛn bɛ se ka danfara dɔn cogo di u b’a fɛ min na u yɛrɛ ye ani Ala b’a fɛ min na u ye?</w:t>
            </w:r>
          </w:p>
          <w:p w14:paraId="6D763C54" w14:textId="77777777" w:rsidR="00A11183" w:rsidRDefault="00A11183" w:rsidP="00D00093"/>
          <w:p w14:paraId="6BF55335" w14:textId="77777777" w:rsidR="00A11183" w:rsidRPr="000120FC" w:rsidRDefault="00A11183" w:rsidP="009F3CE2">
            <w:pPr>
              <w:pStyle w:val="ListParagraph"/>
              <w:numPr>
                <w:ilvl w:val="0"/>
                <w:numId w:val="9"/>
              </w:numPr>
              <w:spacing w:after="0" w:line="240" w:lineRule="auto"/>
            </w:pPr>
            <w:r w:rsidRPr="008C4A7F">
              <w:rPr>
                <w:b/>
              </w:rPr>
              <w:t>Bolo: An bɛ se ka Ala ka Kuma waleya cogo di?</w:t>
            </w:r>
          </w:p>
          <w:p w14:paraId="3D85F949" w14:textId="77777777" w:rsidR="00A11183" w:rsidRDefault="00A11183" w:rsidP="00D00093">
            <w:r>
              <w:t>Ala b’a fɛ kerecɛnw ka baara kɛ kosɛbɛ walisa k’u yɛrɛw ni mɔgɔ wɛrɛw balo. Tuma o tuma ni kerecɛnw bɛ baara kɛ kosɛbɛ u yɛrɛw dɔrɔn ye, ani ni u t’u janto mɔgɔ wɛrɛw la, gɛlɛya ni dusukasi bɛna na u ka ɲɛnamaya kɔnɔ. Ala bɛ kerecɛnw wele u ka u ka dannaya kɛ ka kɛɲɛ ni Ala ka sebaaya ye, ka mɔgɔ wɛrɛw kanu cogo yetaw la.</w:t>
            </w:r>
          </w:p>
          <w:p w14:paraId="57B9480D" w14:textId="77777777" w:rsidR="00A11183" w:rsidRPr="002F3DD8" w:rsidRDefault="00A11183" w:rsidP="009F3CE2">
            <w:pPr>
              <w:pStyle w:val="ListParagraph"/>
              <w:numPr>
                <w:ilvl w:val="0"/>
                <w:numId w:val="25"/>
              </w:numPr>
              <w:spacing w:after="0" w:line="240" w:lineRule="auto"/>
              <w:rPr>
                <w:b/>
              </w:rPr>
            </w:pPr>
            <w:r>
              <w:rPr>
                <w:b/>
              </w:rPr>
              <w:t>I ye fɛn jumɛn kɛ nin dɔgɔkun tɛmɛnen na walasa ka mɔgɔ wɛrɛw dɛmɛ?</w:t>
            </w:r>
          </w:p>
          <w:p w14:paraId="7A0DEF17" w14:textId="77777777" w:rsidR="00A11183" w:rsidRPr="002F3DD8" w:rsidRDefault="00A11183" w:rsidP="009F3CE2">
            <w:pPr>
              <w:pStyle w:val="ListParagraph"/>
              <w:numPr>
                <w:ilvl w:val="0"/>
                <w:numId w:val="25"/>
              </w:numPr>
              <w:spacing w:after="0" w:line="240" w:lineRule="auto"/>
              <w:rPr>
                <w:b/>
              </w:rPr>
            </w:pPr>
            <w:r>
              <w:rPr>
                <w:b/>
              </w:rPr>
              <w:t>I bɛ se ka fɛɛrɛ kelen jumɛn kɛ nin dɔgɔkun in na walasa ka Ala ka kanuya jira mɔgɔ wɛrɛw la?</w:t>
            </w:r>
          </w:p>
          <w:p w14:paraId="039A336E" w14:textId="77777777" w:rsidR="00A11183" w:rsidRDefault="00A11183" w:rsidP="00D00093"/>
        </w:tc>
      </w:tr>
      <w:tr w:rsidR="00A11183" w:rsidRPr="001D3C61" w14:paraId="2748352A" w14:textId="77777777" w:rsidTr="00D00093">
        <w:tc>
          <w:tcPr>
            <w:tcW w:w="1705" w:type="dxa"/>
          </w:tcPr>
          <w:p w14:paraId="0173837C" w14:textId="77777777" w:rsidR="00A11183" w:rsidRPr="0068101F" w:rsidRDefault="00A11183" w:rsidP="00D00093">
            <w:pPr>
              <w:jc w:val="center"/>
              <w:rPr>
                <w:b/>
                <w:sz w:val="28"/>
                <w:szCs w:val="28"/>
              </w:rPr>
            </w:pPr>
            <w:r w:rsidRPr="0068101F">
              <w:rPr>
                <w:b/>
                <w:sz w:val="28"/>
                <w:szCs w:val="28"/>
              </w:rPr>
              <w:t>Ka waleya</w:t>
            </w:r>
          </w:p>
          <w:p w14:paraId="4787E837" w14:textId="77777777" w:rsidR="00A11183" w:rsidRDefault="00A11183" w:rsidP="00D00093">
            <w:pPr>
              <w:jc w:val="center"/>
              <w:rPr>
                <w:b/>
              </w:rPr>
            </w:pPr>
          </w:p>
          <w:p w14:paraId="43E45A5A" w14:textId="77777777" w:rsidR="00A11183" w:rsidRDefault="00A11183" w:rsidP="00D00093">
            <w:pPr>
              <w:jc w:val="center"/>
              <w:rPr>
                <w:b/>
              </w:rPr>
            </w:pPr>
          </w:p>
        </w:tc>
        <w:tc>
          <w:tcPr>
            <w:tcW w:w="7645" w:type="dxa"/>
          </w:tcPr>
          <w:p w14:paraId="2A6B01DE" w14:textId="77777777" w:rsidR="00A11183" w:rsidRDefault="00A11183" w:rsidP="009F3CE2">
            <w:pPr>
              <w:pStyle w:val="ListParagraph"/>
              <w:numPr>
                <w:ilvl w:val="0"/>
                <w:numId w:val="18"/>
              </w:numPr>
              <w:spacing w:after="0" w:line="240" w:lineRule="auto"/>
            </w:pPr>
            <w:r>
              <w:t>A ɲini mɔgɔ dɔ fɛ a ka Bibulu kalansen kunba lakali kokura.</w:t>
            </w:r>
          </w:p>
          <w:p w14:paraId="66336CF3" w14:textId="77777777" w:rsidR="00A11183" w:rsidRDefault="00A11183" w:rsidP="009F3CE2">
            <w:pPr>
              <w:pStyle w:val="ListParagraph"/>
              <w:numPr>
                <w:ilvl w:val="0"/>
                <w:numId w:val="18"/>
              </w:numPr>
              <w:spacing w:after="0" w:line="240" w:lineRule="auto"/>
            </w:pPr>
            <w:r>
              <w:t>A ɲini jɛkulu fɛ u k’a fɔ u hakili la Ala b’a fɛ u ka bi kalan jaabi cogo min na.</w:t>
            </w:r>
          </w:p>
          <w:p w14:paraId="5DE7952B" w14:textId="77777777" w:rsidR="00A11183" w:rsidRDefault="00A11183" w:rsidP="009F3CE2">
            <w:pPr>
              <w:pStyle w:val="ListParagraph"/>
              <w:numPr>
                <w:ilvl w:val="0"/>
                <w:numId w:val="18"/>
              </w:numPr>
              <w:spacing w:after="0" w:line="240" w:lineRule="auto"/>
            </w:pPr>
            <w:r>
              <w:t>Aw ye waati kɛ delili la aw ka sigida la, ɲɔgɔn kosɔn, ani hakilitigiya kama bi kalan kɛcogo la.</w:t>
            </w:r>
          </w:p>
          <w:p w14:paraId="18528C3C" w14:textId="77777777" w:rsidR="00A11183" w:rsidRPr="001812C4" w:rsidRDefault="00A11183" w:rsidP="009F3CE2">
            <w:pPr>
              <w:pStyle w:val="ListParagraph"/>
              <w:numPr>
                <w:ilvl w:val="0"/>
                <w:numId w:val="18"/>
              </w:numPr>
              <w:spacing w:after="0" w:line="240" w:lineRule="auto"/>
            </w:pPr>
            <w:r>
              <w:lastRenderedPageBreak/>
              <w:t>I ka surunya ni kulu ye Matigi ka delili kɛ ɲɔgɔn fɛ.</w:t>
            </w:r>
          </w:p>
          <w:p w14:paraId="31DA85B5" w14:textId="77777777" w:rsidR="00A11183" w:rsidRDefault="00A11183" w:rsidP="00D00093">
            <w:pPr>
              <w:rPr>
                <w:b/>
              </w:rPr>
            </w:pPr>
          </w:p>
        </w:tc>
      </w:tr>
    </w:tbl>
    <w:p w14:paraId="182C5FE1" w14:textId="77777777" w:rsidR="00A11183" w:rsidRPr="00A11183" w:rsidRDefault="00A11183" w:rsidP="00A11183">
      <w:pPr>
        <w:rPr>
          <w:lang w:val="fr-FR"/>
        </w:rPr>
      </w:pPr>
    </w:p>
    <w:p w14:paraId="7967097C" w14:textId="77777777" w:rsidR="00A11183" w:rsidRPr="00A11183" w:rsidRDefault="00A11183" w:rsidP="00A11183">
      <w:pPr>
        <w:rPr>
          <w:lang w:val="fr-FR"/>
        </w:rPr>
      </w:pPr>
    </w:p>
    <w:p w14:paraId="4C4C00F7" w14:textId="2DD8A1FC" w:rsidR="00A11183" w:rsidRDefault="00A11183">
      <w:pPr>
        <w:rPr>
          <w:lang w:val="fr-FR"/>
        </w:rPr>
      </w:pPr>
      <w:r>
        <w:rPr>
          <w:lang w:val="fr-FR"/>
        </w:rPr>
        <w:br w:type="page"/>
      </w:r>
    </w:p>
    <w:p w14:paraId="00C7B63D" w14:textId="77777777" w:rsidR="00A11183" w:rsidRPr="00A11183" w:rsidRDefault="00A11183" w:rsidP="00A11183">
      <w:pPr>
        <w:spacing w:after="0"/>
        <w:jc w:val="center"/>
        <w:rPr>
          <w:sz w:val="28"/>
          <w:szCs w:val="28"/>
          <w:lang w:val="fr-FR"/>
        </w:rPr>
      </w:pPr>
      <w:r w:rsidRPr="00A11183">
        <w:rPr>
          <w:b/>
          <w:i/>
          <w:sz w:val="28"/>
          <w:szCs w:val="28"/>
          <w:lang w:val="fr-FR"/>
        </w:rPr>
        <w:lastRenderedPageBreak/>
        <w:t xml:space="preserve">YESU </w:t>
      </w:r>
      <w:r w:rsidRPr="00A11183">
        <w:rPr>
          <w:sz w:val="28"/>
          <w:szCs w:val="28"/>
          <w:lang w:val="fr-FR"/>
        </w:rPr>
        <w:t>ka filimu waajuli yɔrɔ Bibulu kalansen # 45</w:t>
      </w:r>
    </w:p>
    <w:p w14:paraId="08A6E65B" w14:textId="77777777" w:rsidR="00A11183" w:rsidRPr="00A11183" w:rsidRDefault="00A11183" w:rsidP="00A11183">
      <w:pPr>
        <w:rPr>
          <w:lang w:val="fr-FR"/>
        </w:rPr>
      </w:pPr>
    </w:p>
    <w:tbl>
      <w:tblPr>
        <w:tblStyle w:val="TableGrid"/>
        <w:tblW w:w="0" w:type="auto"/>
        <w:tblLook w:val="04A0" w:firstRow="1" w:lastRow="0" w:firstColumn="1" w:lastColumn="0" w:noHBand="0" w:noVBand="1"/>
      </w:tblPr>
      <w:tblGrid>
        <w:gridCol w:w="1694"/>
        <w:gridCol w:w="7"/>
        <w:gridCol w:w="4451"/>
        <w:gridCol w:w="3126"/>
        <w:gridCol w:w="36"/>
      </w:tblGrid>
      <w:tr w:rsidR="00A11183" w:rsidRPr="003237DD" w14:paraId="02644CC1" w14:textId="77777777" w:rsidTr="00D00093">
        <w:trPr>
          <w:gridAfter w:val="1"/>
          <w:wAfter w:w="36" w:type="dxa"/>
        </w:trPr>
        <w:tc>
          <w:tcPr>
            <w:tcW w:w="1698" w:type="dxa"/>
            <w:tcBorders>
              <w:top w:val="single" w:sz="18" w:space="0" w:color="auto"/>
              <w:left w:val="single" w:sz="18" w:space="0" w:color="auto"/>
            </w:tcBorders>
            <w:shd w:val="clear" w:color="auto" w:fill="FFFFFF" w:themeFill="background1"/>
          </w:tcPr>
          <w:p w14:paraId="05DFDA46" w14:textId="77777777" w:rsidR="00A11183" w:rsidRPr="003237DD" w:rsidRDefault="00A11183" w:rsidP="00D00093">
            <w:pPr>
              <w:rPr>
                <w:b/>
              </w:rPr>
            </w:pPr>
            <w:r w:rsidRPr="003237DD">
              <w:rPr>
                <w:b/>
              </w:rPr>
              <w:t>Kalansen tɔgɔ:</w:t>
            </w:r>
          </w:p>
        </w:tc>
        <w:tc>
          <w:tcPr>
            <w:tcW w:w="4490" w:type="dxa"/>
            <w:gridSpan w:val="2"/>
            <w:tcBorders>
              <w:top w:val="single" w:sz="18" w:space="0" w:color="auto"/>
            </w:tcBorders>
            <w:shd w:val="clear" w:color="auto" w:fill="FFFFFF" w:themeFill="background1"/>
          </w:tcPr>
          <w:p w14:paraId="77C56AA8" w14:textId="77777777" w:rsidR="00A11183" w:rsidRPr="003237DD" w:rsidRDefault="00A11183" w:rsidP="00D00093">
            <w:pPr>
              <w:rPr>
                <w:b/>
              </w:rPr>
            </w:pPr>
            <w:r>
              <w:rPr>
                <w:b/>
              </w:rPr>
              <w:t>Ɛsitɛri y’a ka mɔgɔw kisi</w:t>
            </w:r>
          </w:p>
        </w:tc>
        <w:tc>
          <w:tcPr>
            <w:tcW w:w="3126" w:type="dxa"/>
            <w:tcBorders>
              <w:top w:val="single" w:sz="18" w:space="0" w:color="auto"/>
              <w:right w:val="single" w:sz="18" w:space="0" w:color="auto"/>
            </w:tcBorders>
          </w:tcPr>
          <w:p w14:paraId="6B99B291" w14:textId="77777777" w:rsidR="00A11183" w:rsidRPr="003237DD" w:rsidRDefault="00A11183" w:rsidP="00D00093">
            <w:pPr>
              <w:jc w:val="center"/>
              <w:rPr>
                <w:sz w:val="24"/>
                <w:szCs w:val="24"/>
              </w:rPr>
            </w:pPr>
            <w:r>
              <w:rPr>
                <w:b/>
                <w:sz w:val="24"/>
                <w:szCs w:val="24"/>
              </w:rPr>
              <w:t>Ja</w:t>
            </w:r>
          </w:p>
        </w:tc>
      </w:tr>
      <w:tr w:rsidR="00A11183" w:rsidRPr="003237DD" w14:paraId="4DF11512" w14:textId="77777777" w:rsidTr="00D00093">
        <w:trPr>
          <w:gridAfter w:val="1"/>
          <w:wAfter w:w="36" w:type="dxa"/>
        </w:trPr>
        <w:tc>
          <w:tcPr>
            <w:tcW w:w="1698" w:type="dxa"/>
            <w:tcBorders>
              <w:left w:val="single" w:sz="18" w:space="0" w:color="auto"/>
            </w:tcBorders>
            <w:shd w:val="clear" w:color="auto" w:fill="FFFFFF" w:themeFill="background1"/>
          </w:tcPr>
          <w:p w14:paraId="5CE14720" w14:textId="77777777" w:rsidR="00A11183" w:rsidRPr="003237DD" w:rsidRDefault="00A11183" w:rsidP="00D00093">
            <w:pPr>
              <w:rPr>
                <w:b/>
              </w:rPr>
            </w:pPr>
            <w:r w:rsidRPr="003237DD">
              <w:rPr>
                <w:b/>
              </w:rPr>
              <w:t>Kalansenw kɔnɔkow:</w:t>
            </w:r>
          </w:p>
        </w:tc>
        <w:tc>
          <w:tcPr>
            <w:tcW w:w="4490" w:type="dxa"/>
            <w:gridSpan w:val="2"/>
            <w:shd w:val="clear" w:color="auto" w:fill="FFFFFF" w:themeFill="background1"/>
          </w:tcPr>
          <w:p w14:paraId="49728D9D" w14:textId="77777777" w:rsidR="00A11183" w:rsidRPr="003237DD" w:rsidRDefault="00A11183" w:rsidP="00D00093">
            <w:pPr>
              <w:rPr>
                <w:b/>
              </w:rPr>
            </w:pPr>
            <w:r>
              <w:rPr>
                <w:b/>
              </w:rPr>
              <w:t>Ɛsitɛri 4</w:t>
            </w:r>
          </w:p>
        </w:tc>
        <w:tc>
          <w:tcPr>
            <w:tcW w:w="3126" w:type="dxa"/>
            <w:vMerge w:val="restart"/>
            <w:tcBorders>
              <w:right w:val="single" w:sz="18" w:space="0" w:color="auto"/>
            </w:tcBorders>
          </w:tcPr>
          <w:p w14:paraId="4AAF9B99" w14:textId="77777777" w:rsidR="00A11183" w:rsidRPr="003237DD" w:rsidRDefault="00A11183" w:rsidP="00D00093">
            <w:pPr>
              <w:rPr>
                <w:sz w:val="24"/>
                <w:szCs w:val="24"/>
              </w:rPr>
            </w:pPr>
            <w:r>
              <w:rPr>
                <w:noProof/>
                <w:lang w:eastAsia="fr-FR"/>
              </w:rPr>
              <w:drawing>
                <wp:inline distT="0" distB="0" distL="0" distR="0" wp14:anchorId="20CAC9E4" wp14:editId="6DC5A2A9">
                  <wp:extent cx="1842135" cy="2479337"/>
                  <wp:effectExtent l="0" t="0" r="5715" b="0"/>
                  <wp:docPr id="14" name="Picture 14" descr="A person in a pink dress standing in front of a group of m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erson in a pink dress standing in front of a group of men&#10;&#10;AI-generated content may be incorrect."/>
                          <pic:cNvPicPr/>
                        </pic:nvPicPr>
                        <pic:blipFill>
                          <a:blip r:embed="rId208" cstate="print">
                            <a:extLst>
                              <a:ext uri="{28A0092B-C50C-407E-A947-70E740481C1C}">
                                <a14:useLocalDpi xmlns:a14="http://schemas.microsoft.com/office/drawing/2010/main" val="0"/>
                              </a:ext>
                            </a:extLst>
                          </a:blip>
                          <a:stretch>
                            <a:fillRect/>
                          </a:stretch>
                        </pic:blipFill>
                        <pic:spPr>
                          <a:xfrm>
                            <a:off x="0" y="0"/>
                            <a:ext cx="1855421" cy="2497218"/>
                          </a:xfrm>
                          <a:prstGeom prst="rect">
                            <a:avLst/>
                          </a:prstGeom>
                        </pic:spPr>
                      </pic:pic>
                    </a:graphicData>
                  </a:graphic>
                </wp:inline>
              </w:drawing>
            </w:r>
          </w:p>
        </w:tc>
      </w:tr>
      <w:tr w:rsidR="00A11183" w14:paraId="6E5DEC3A" w14:textId="77777777" w:rsidTr="00D00093">
        <w:trPr>
          <w:gridAfter w:val="1"/>
          <w:wAfter w:w="36" w:type="dxa"/>
        </w:trPr>
        <w:tc>
          <w:tcPr>
            <w:tcW w:w="1698" w:type="dxa"/>
            <w:tcBorders>
              <w:left w:val="single" w:sz="18" w:space="0" w:color="auto"/>
            </w:tcBorders>
            <w:shd w:val="clear" w:color="auto" w:fill="FFFFFF" w:themeFill="background1"/>
          </w:tcPr>
          <w:p w14:paraId="34C2413C" w14:textId="77777777" w:rsidR="00A11183" w:rsidRPr="003237DD" w:rsidRDefault="00A11183" w:rsidP="00D00093">
            <w:pPr>
              <w:rPr>
                <w:b/>
              </w:rPr>
            </w:pPr>
            <w:r w:rsidRPr="00C851B9">
              <w:rPr>
                <w:b/>
              </w:rPr>
              <w:t>Layidu Kura Sɛbɛnni:</w:t>
            </w:r>
          </w:p>
        </w:tc>
        <w:tc>
          <w:tcPr>
            <w:tcW w:w="4490" w:type="dxa"/>
            <w:gridSpan w:val="2"/>
            <w:shd w:val="clear" w:color="auto" w:fill="FFFFFF" w:themeFill="background1"/>
          </w:tcPr>
          <w:p w14:paraId="1B4D71A4" w14:textId="77777777" w:rsidR="00A11183" w:rsidRPr="003237DD" w:rsidRDefault="00A11183" w:rsidP="00D00093">
            <w:pPr>
              <w:rPr>
                <w:b/>
              </w:rPr>
            </w:pPr>
            <w:r>
              <w:rPr>
                <w:b/>
              </w:rPr>
              <w:t>1 Piɛrɛ 2:9-17</w:t>
            </w:r>
          </w:p>
        </w:tc>
        <w:tc>
          <w:tcPr>
            <w:tcW w:w="3126" w:type="dxa"/>
            <w:vMerge/>
            <w:tcBorders>
              <w:right w:val="single" w:sz="18" w:space="0" w:color="auto"/>
            </w:tcBorders>
          </w:tcPr>
          <w:p w14:paraId="050D6810" w14:textId="77777777" w:rsidR="00A11183" w:rsidRDefault="00A11183" w:rsidP="00D00093"/>
        </w:tc>
      </w:tr>
      <w:tr w:rsidR="00A11183" w:rsidRPr="001D3C61" w14:paraId="2E1A1D40" w14:textId="77777777" w:rsidTr="00D00093">
        <w:trPr>
          <w:gridAfter w:val="1"/>
          <w:wAfter w:w="36" w:type="dxa"/>
        </w:trPr>
        <w:tc>
          <w:tcPr>
            <w:tcW w:w="1698" w:type="dxa"/>
            <w:tcBorders>
              <w:left w:val="single" w:sz="18" w:space="0" w:color="auto"/>
            </w:tcBorders>
            <w:shd w:val="clear" w:color="auto" w:fill="FFFFFF" w:themeFill="background1"/>
          </w:tcPr>
          <w:p w14:paraId="243C52AD" w14:textId="77777777" w:rsidR="00A11183" w:rsidRPr="003237DD" w:rsidRDefault="00A11183" w:rsidP="00D00093">
            <w:pPr>
              <w:rPr>
                <w:b/>
              </w:rPr>
            </w:pPr>
            <w:r w:rsidRPr="003237DD">
              <w:rPr>
                <w:b/>
              </w:rPr>
              <w:t>Kalansenw kuntilenna:</w:t>
            </w:r>
          </w:p>
        </w:tc>
        <w:tc>
          <w:tcPr>
            <w:tcW w:w="4490" w:type="dxa"/>
            <w:gridSpan w:val="2"/>
            <w:shd w:val="clear" w:color="auto" w:fill="FFFFFF" w:themeFill="background1"/>
          </w:tcPr>
          <w:p w14:paraId="393C7603" w14:textId="77777777" w:rsidR="00A11183" w:rsidRPr="003237DD" w:rsidRDefault="00A11183" w:rsidP="009F3CE2">
            <w:pPr>
              <w:pStyle w:val="ListParagraph"/>
              <w:numPr>
                <w:ilvl w:val="0"/>
                <w:numId w:val="26"/>
              </w:numPr>
              <w:spacing w:after="0" w:line="240" w:lineRule="auto"/>
            </w:pPr>
            <w:r w:rsidRPr="008C4A7F">
              <w:rPr>
                <w:b/>
              </w:rPr>
              <w:t>Kun</w:t>
            </w:r>
            <w:r>
              <w:rPr>
                <w:b/>
              </w:rPr>
              <w:t>kolo</w:t>
            </w:r>
            <w:r w:rsidRPr="008C4A7F">
              <w:rPr>
                <w:b/>
              </w:rPr>
              <w:t xml:space="preserve"> </w:t>
            </w:r>
            <w:r w:rsidRPr="003237DD">
              <w:t>: Aw ye cogoya kɛrɛnkɛrɛnnenw ni faratiw</w:t>
            </w:r>
            <w:r>
              <w:t xml:space="preserve"> </w:t>
            </w:r>
            <w:r w:rsidRPr="003237DD">
              <w:t xml:space="preserve"> waleɲumandɔn ka kɛ jɔnya la mɔgɔw cɛma minnu tɛ Ala bonya.</w:t>
            </w:r>
          </w:p>
          <w:p w14:paraId="5F882FA6" w14:textId="77777777" w:rsidR="00A11183" w:rsidRPr="003237DD" w:rsidRDefault="00A11183" w:rsidP="009F3CE2">
            <w:pPr>
              <w:pStyle w:val="ListParagraph"/>
              <w:numPr>
                <w:ilvl w:val="0"/>
                <w:numId w:val="26"/>
              </w:numPr>
              <w:spacing w:after="0" w:line="240" w:lineRule="auto"/>
            </w:pPr>
            <w:r w:rsidRPr="008C4A7F">
              <w:rPr>
                <w:b/>
              </w:rPr>
              <w:t xml:space="preserve">Dusukun </w:t>
            </w:r>
            <w:r w:rsidRPr="003237DD">
              <w:t>: A dɔn ko jagɛlɛya nafa ka bon Krecɛn ka ɲɛnamaya kɔnɔ.</w:t>
            </w:r>
          </w:p>
          <w:p w14:paraId="0698D5FD" w14:textId="77777777" w:rsidR="00A11183" w:rsidRPr="003237DD" w:rsidRDefault="00A11183" w:rsidP="009F3CE2">
            <w:pPr>
              <w:pStyle w:val="ListParagraph"/>
              <w:numPr>
                <w:ilvl w:val="0"/>
                <w:numId w:val="26"/>
              </w:numPr>
              <w:spacing w:after="0" w:line="240" w:lineRule="auto"/>
            </w:pPr>
            <w:r w:rsidRPr="008C4A7F">
              <w:rPr>
                <w:b/>
              </w:rPr>
              <w:t xml:space="preserve">Bolo </w:t>
            </w:r>
            <w:r w:rsidRPr="003237DD">
              <w:t>: Aw bɛ sun</w:t>
            </w:r>
            <w:r>
              <w:t xml:space="preserve"> dɔ </w:t>
            </w:r>
            <w:r w:rsidRPr="003237DD">
              <w:t xml:space="preserve">dege i n’a fɔ fɛɛrɛ min bɛ se ka </w:t>
            </w:r>
            <w:r>
              <w:t xml:space="preserve">aw dɛmɛ ka </w:t>
            </w:r>
            <w:r w:rsidRPr="003237DD">
              <w:t>ban aw yɛrɛ la ani ka gɛrɛ Ala la.</w:t>
            </w:r>
          </w:p>
          <w:p w14:paraId="305606DB" w14:textId="77777777" w:rsidR="00A11183" w:rsidRPr="003237DD" w:rsidRDefault="00A11183" w:rsidP="00D00093"/>
        </w:tc>
        <w:tc>
          <w:tcPr>
            <w:tcW w:w="3126" w:type="dxa"/>
            <w:vMerge/>
            <w:tcBorders>
              <w:right w:val="single" w:sz="18" w:space="0" w:color="auto"/>
            </w:tcBorders>
          </w:tcPr>
          <w:p w14:paraId="6F51BF05" w14:textId="77777777" w:rsidR="00A11183" w:rsidRDefault="00A11183" w:rsidP="00D00093"/>
        </w:tc>
      </w:tr>
      <w:tr w:rsidR="00A11183" w:rsidRPr="003237DD" w14:paraId="1FC386DE" w14:textId="77777777" w:rsidTr="00D00093">
        <w:trPr>
          <w:gridAfter w:val="1"/>
          <w:wAfter w:w="36" w:type="dxa"/>
        </w:trPr>
        <w:tc>
          <w:tcPr>
            <w:tcW w:w="1698" w:type="dxa"/>
            <w:tcBorders>
              <w:left w:val="single" w:sz="18" w:space="0" w:color="auto"/>
              <w:bottom w:val="single" w:sz="4" w:space="0" w:color="auto"/>
            </w:tcBorders>
            <w:shd w:val="clear" w:color="auto" w:fill="FFFFFF" w:themeFill="background1"/>
          </w:tcPr>
          <w:p w14:paraId="3AE0F299" w14:textId="77777777" w:rsidR="00A11183" w:rsidRPr="003237DD" w:rsidRDefault="00A11183" w:rsidP="00D00093">
            <w:pPr>
              <w:rPr>
                <w:b/>
              </w:rPr>
            </w:pPr>
            <w:r w:rsidRPr="003237DD">
              <w:rPr>
                <w:b/>
              </w:rPr>
              <w:t>Kalansen min bɛ Vɛrise dɔ kɔnɔ:</w:t>
            </w:r>
          </w:p>
        </w:tc>
        <w:tc>
          <w:tcPr>
            <w:tcW w:w="7616" w:type="dxa"/>
            <w:gridSpan w:val="3"/>
            <w:tcBorders>
              <w:bottom w:val="single" w:sz="4" w:space="0" w:color="auto"/>
              <w:right w:val="single" w:sz="18" w:space="0" w:color="auto"/>
            </w:tcBorders>
            <w:shd w:val="clear" w:color="auto" w:fill="FFFFFF" w:themeFill="background1"/>
          </w:tcPr>
          <w:p w14:paraId="62C7A2F5" w14:textId="77777777" w:rsidR="00A11183" w:rsidRPr="00AF781E" w:rsidRDefault="00A11183" w:rsidP="00D00093">
            <w:pPr>
              <w:rPr>
                <w:rFonts w:cstheme="minorHAnsi"/>
              </w:rPr>
            </w:pPr>
            <w:r w:rsidRPr="00AF781E">
              <w:rPr>
                <w:rFonts w:cstheme="minorHAnsi"/>
                <w:color w:val="000000"/>
                <w:shd w:val="clear" w:color="auto" w:fill="FFFFFF"/>
              </w:rPr>
              <w:t>Ni aw ma kuma nin waati la, lafiya ni kisili na bɔ Yahutuw ye ka bɔ yɔrɔ wɛrɛ la, nka aw ni aw fa somɔgɔw na halaki. Wa jɔn b’a dɔn ni ko i</w:t>
            </w:r>
            <w:r>
              <w:rPr>
                <w:rFonts w:cstheme="minorHAnsi"/>
                <w:color w:val="000000"/>
                <w:shd w:val="clear" w:color="auto" w:fill="FFFFFF"/>
              </w:rPr>
              <w:t>n</w:t>
            </w:r>
            <w:r w:rsidRPr="00AF781E">
              <w:rPr>
                <w:rFonts w:cstheme="minorHAnsi"/>
                <w:color w:val="000000"/>
                <w:shd w:val="clear" w:color="auto" w:fill="FFFFFF"/>
              </w:rPr>
              <w:t xml:space="preserve"> nana i ka masaya jɔyɔrɔ la nin waati in ɲɔgɔn na? (Ɛsitɛri 4:14)</w:t>
            </w:r>
          </w:p>
        </w:tc>
      </w:tr>
      <w:tr w:rsidR="00A11183" w14:paraId="03F23DFC" w14:textId="77777777" w:rsidTr="00D00093">
        <w:tc>
          <w:tcPr>
            <w:tcW w:w="1705" w:type="dxa"/>
            <w:gridSpan w:val="2"/>
          </w:tcPr>
          <w:p w14:paraId="2B19C1C6" w14:textId="77777777" w:rsidR="00A11183" w:rsidRDefault="00A11183" w:rsidP="00D00093">
            <w:pPr>
              <w:jc w:val="center"/>
              <w:rPr>
                <w:b/>
              </w:rPr>
            </w:pPr>
            <w:r>
              <w:rPr>
                <w:b/>
              </w:rPr>
              <w:t>Kalansen bakuruba fɔ(Sɛbɛnni kuncɛcogo).</w:t>
            </w:r>
          </w:p>
          <w:p w14:paraId="162B9B94" w14:textId="77777777" w:rsidR="00A11183" w:rsidRDefault="00A11183" w:rsidP="00D00093">
            <w:pPr>
              <w:jc w:val="center"/>
              <w:rPr>
                <w:b/>
              </w:rPr>
            </w:pPr>
          </w:p>
        </w:tc>
        <w:tc>
          <w:tcPr>
            <w:tcW w:w="7645" w:type="dxa"/>
            <w:gridSpan w:val="3"/>
          </w:tcPr>
          <w:p w14:paraId="21FC3DA8" w14:textId="77777777" w:rsidR="00A11183" w:rsidRPr="00320DD5" w:rsidRDefault="00A11183" w:rsidP="00D00093">
            <w:r w:rsidRPr="00320DD5">
              <w:t xml:space="preserve">Zɛrsɛsi y’a sugandi ka kɛ a ka masamuso ye. Haman tun ye masakɛ ka kuntigiba ye, Yahutu minnu tun sigilen bɛ a ka jamana kɔnɔ, olu </w:t>
            </w:r>
            <w:r>
              <w:t xml:space="preserve">ko </w:t>
            </w:r>
            <w:r w:rsidRPr="00320DD5">
              <w:t>tun man di a ye. Haman tun ye labɛn kɛ ka mɔgɔw bɛɛ faga</w:t>
            </w:r>
            <w:r>
              <w:t xml:space="preserve"> yahutuw kɔni</w:t>
            </w:r>
            <w:r w:rsidRPr="00320DD5">
              <w:t>. Ɛsitɛri jɔrɔla tuma min na a y’a ka laɲini dɔn. A tun ye Yahutu ye fana. Ɛsitɛri tun b’a fɛ ka Haman ka laɲini jugu fɔ masakɛ ye, nka</w:t>
            </w:r>
            <w:r>
              <w:t xml:space="preserve"> a  tun tɛ se ka taa masakɛ ye a ka yɔrɔ la</w:t>
            </w:r>
            <w:r w:rsidRPr="00320DD5">
              <w:t>. Ni a donna</w:t>
            </w:r>
            <w:r>
              <w:t xml:space="preserve"> masakɛ </w:t>
            </w:r>
            <w:r w:rsidRPr="00320DD5">
              <w:t xml:space="preserve"> k'a sɔrɔ masakɛ m'a wele, sariya tun b'a fɔ ko a bɛna faga. A tun bɛna ɲɛnamaya cogo kelen min na, o tun ye ni masakɛ tun bɛna a ka bere kɔrɔta a ye. Ɛsitɛri y’o sababu ta. A ye jagɛlɛya ta ka don yen yɛrɛ ka masakɛ ye. Bɛɛ kabakoyara! Masakɛ tun bɛna mun kɛ? A y’a ka bereba jigin Ɛsitɛri bolo, a magara o la. Tuma min na Ɛsitɛri ye Haman ka fɛɛrɛ jugu fɔ masakɛ ye, masakɛ y’a to Haman </w:t>
            </w:r>
            <w:r>
              <w:t xml:space="preserve">ka </w:t>
            </w:r>
            <w:r w:rsidRPr="00320DD5">
              <w:t>faga. Ɛsitɛri y’a ka mɔgɔw kisi.</w:t>
            </w:r>
          </w:p>
          <w:p w14:paraId="64D6150B" w14:textId="77777777" w:rsidR="00A11183" w:rsidRDefault="00A11183" w:rsidP="00D00093">
            <w:pPr>
              <w:rPr>
                <w:b/>
              </w:rPr>
            </w:pPr>
          </w:p>
        </w:tc>
      </w:tr>
      <w:tr w:rsidR="00A11183" w:rsidRPr="001D3C61" w14:paraId="5BBB23AC" w14:textId="77777777" w:rsidTr="00D00093">
        <w:tc>
          <w:tcPr>
            <w:tcW w:w="1705" w:type="dxa"/>
            <w:gridSpan w:val="2"/>
          </w:tcPr>
          <w:p w14:paraId="7F40B11A" w14:textId="77777777" w:rsidR="00A11183" w:rsidRDefault="00A11183" w:rsidP="00D00093">
            <w:pPr>
              <w:jc w:val="center"/>
              <w:rPr>
                <w:b/>
              </w:rPr>
            </w:pPr>
            <w:r>
              <w:rPr>
                <w:b/>
              </w:rPr>
              <w:t>Kalan min bɛ bɔ Ja la</w:t>
            </w:r>
          </w:p>
        </w:tc>
        <w:tc>
          <w:tcPr>
            <w:tcW w:w="7645" w:type="dxa"/>
            <w:gridSpan w:val="3"/>
          </w:tcPr>
          <w:p w14:paraId="6FD73A5D" w14:textId="77777777" w:rsidR="00A11183" w:rsidRPr="007F5D8D" w:rsidRDefault="00A11183" w:rsidP="001A1E60">
            <w:pPr>
              <w:pStyle w:val="ListParagraph"/>
              <w:numPr>
                <w:ilvl w:val="0"/>
                <w:numId w:val="152"/>
              </w:numPr>
              <w:spacing w:after="0" w:line="240" w:lineRule="auto"/>
              <w:rPr>
                <w:b/>
              </w:rPr>
            </w:pPr>
            <w:r>
              <w:rPr>
                <w:b/>
              </w:rPr>
              <w:t xml:space="preserve">Ɛsitɛri </w:t>
            </w:r>
            <w:r>
              <w:t>tun ye Yahutu ye min tun sigilen bɛ jɔnya la Suza, Pɛrɛsi Mansamara yɔrɔ dɔ.</w:t>
            </w:r>
          </w:p>
          <w:p w14:paraId="2EE6EECF" w14:textId="77777777" w:rsidR="00A11183" w:rsidRPr="007F5D8D" w:rsidRDefault="00A11183" w:rsidP="001A1E60">
            <w:pPr>
              <w:pStyle w:val="ListParagraph"/>
              <w:numPr>
                <w:ilvl w:val="0"/>
                <w:numId w:val="152"/>
              </w:numPr>
              <w:spacing w:after="0" w:line="240" w:lineRule="auto"/>
              <w:rPr>
                <w:b/>
              </w:rPr>
            </w:pPr>
            <w:r>
              <w:rPr>
                <w:b/>
              </w:rPr>
              <w:t xml:space="preserve">Masakɛ Zɛrsɛsi. </w:t>
            </w:r>
            <w:r>
              <w:t>Ɛsitɛri tun cɛ ka ɲi kosɛbɛ, wa Pɛrɛsi masakɛ Zɛrsɛsi y’a kɛ a muso ye.</w:t>
            </w:r>
          </w:p>
          <w:p w14:paraId="6C6439C3" w14:textId="77777777" w:rsidR="00A11183" w:rsidRPr="007F5D8D" w:rsidRDefault="00A11183" w:rsidP="001A1E60">
            <w:pPr>
              <w:pStyle w:val="ListParagraph"/>
              <w:numPr>
                <w:ilvl w:val="0"/>
                <w:numId w:val="152"/>
              </w:numPr>
              <w:spacing w:after="0" w:line="240" w:lineRule="auto"/>
              <w:rPr>
                <w:b/>
              </w:rPr>
            </w:pPr>
            <w:r>
              <w:rPr>
                <w:b/>
              </w:rPr>
              <w:t xml:space="preserve">Haman </w:t>
            </w:r>
            <w:r>
              <w:t>(tanma tun b’a bolo) tun ye mɔgɔ jugu ye, masakɛ Zɛrizi ka gɔfɛrɛnaman kɔnɔmɔgɔ dɔ. Haman tun bɛ Yahutuw kɔniya, kɛrɛnkɛrɛnnenya la dɔ tun bɛ ye min tɔgɔ ye ko Maridose. Haman y’a latigɛ ka masakɛ lafili walisa ka Yahutuw bɛɛ faga, walisa Haman ka se ka Maridose ɲangi dɔrɔn. Nka, Haman tun t’a dɔn ko Ɛsitɛri ye Yahutu ye. Maridose ye Ɛsitɛri deli ko a k’a ɲini masakɛ fɛ a ka mɔgɔ faga nata dabila. Ɛsitɛri ye masakɛ Zɛrizi deli a ka ɲɛnamaya, ani Yahutuw bɛɛ ka ɲɛnamaya ko la. Masakɛ Zɛrsɛsi tun bɛ Ɛsitɛri kanu ani a y’a ka ɲinini kɛ. A ye Haman fana faga sabu a tun b’a fɛ ka masamuso faga.</w:t>
            </w:r>
          </w:p>
          <w:p w14:paraId="5C08E161" w14:textId="77777777" w:rsidR="00A11183" w:rsidRPr="00E86E74" w:rsidRDefault="00A11183" w:rsidP="00D00093">
            <w:pPr>
              <w:pStyle w:val="ListParagraph"/>
              <w:ind w:left="360"/>
              <w:rPr>
                <w:b/>
              </w:rPr>
            </w:pPr>
          </w:p>
        </w:tc>
      </w:tr>
      <w:tr w:rsidR="00A11183" w:rsidRPr="001D3C61" w14:paraId="04A2A3CD" w14:textId="77777777" w:rsidTr="00D00093">
        <w:tc>
          <w:tcPr>
            <w:tcW w:w="1705" w:type="dxa"/>
            <w:gridSpan w:val="2"/>
          </w:tcPr>
          <w:p w14:paraId="35546ABB" w14:textId="77777777" w:rsidR="00A11183" w:rsidRDefault="00A11183" w:rsidP="00D00093">
            <w:pPr>
              <w:jc w:val="center"/>
              <w:rPr>
                <w:b/>
              </w:rPr>
            </w:pPr>
            <w:r>
              <w:rPr>
                <w:b/>
              </w:rPr>
              <w:lastRenderedPageBreak/>
              <w:t>Masalabolo</w:t>
            </w:r>
          </w:p>
          <w:p w14:paraId="028F5B55" w14:textId="77777777" w:rsidR="00A11183" w:rsidRDefault="00A11183" w:rsidP="00D00093">
            <w:pPr>
              <w:jc w:val="center"/>
            </w:pPr>
            <w:r>
              <w:rPr>
                <w:b/>
              </w:rPr>
              <w:t>Hukumu</w:t>
            </w:r>
          </w:p>
        </w:tc>
        <w:tc>
          <w:tcPr>
            <w:tcW w:w="7645" w:type="dxa"/>
            <w:gridSpan w:val="3"/>
          </w:tcPr>
          <w:p w14:paraId="50AF85B9" w14:textId="77777777" w:rsidR="00A11183" w:rsidRDefault="00A11183" w:rsidP="00D00093">
            <w:r>
              <w:t>Ko minnu kɛra Ɛsitɛri ka kitabu kɔnɔ, olu kɛra Babilonɛ jɔnya bannen kɔfɛ, tuma min na Israɛlden fanba seginna layidu jamana la. Kun o kun, Yahutu caman, Ɛsitɛri ni Maridose fana sen bɛ o la, olu y’a latigɛ ko u tɛna segin layidu jamana kɔnɔ, nka u bɛna sigi Pɛrɛsi Mansamara kɔnɔ.</w:t>
            </w:r>
          </w:p>
          <w:p w14:paraId="78A9ECBD" w14:textId="77777777" w:rsidR="00A11183" w:rsidRDefault="00A11183" w:rsidP="00D00093"/>
          <w:p w14:paraId="29EBFA09" w14:textId="77777777" w:rsidR="00A11183" w:rsidRDefault="00A11183" w:rsidP="00D00093">
            <w:r>
              <w:t>Yahutuw ye gɛlɛya kɛrɛnkɛrɛnnen minnu sɔrɔ tuma min na u tun sigilen bɛ Layidu jamana kɔkan, olu dɔw bɛ Ɛsitɛri ka kitabu ni Daniɛl ka kitabu kɔnɔ. Kɛrɛnkɛrɛnnenya la, siyawoloma ni keleya min tun bɛ mɔgɔ wɛrɛw la Yahutuw ko la. Ala ye Ɛsitɛri bila jɔyɔrɔba la Suza walisa lakanani ka kɛ Israɛldenw ye, hali Israɛldenw ma minnu sigilen tɛ Layidu jamana kɔnɔ.</w:t>
            </w:r>
          </w:p>
          <w:p w14:paraId="5CE3E9FC" w14:textId="77777777" w:rsidR="00A11183" w:rsidRDefault="00A11183" w:rsidP="00D00093"/>
          <w:p w14:paraId="2E9443A9" w14:textId="77777777" w:rsidR="00A11183" w:rsidRDefault="00A11183" w:rsidP="00D00093">
            <w:r>
              <w:t>A ka di kosɛbɛ k’a ye ko Ala, delili, walima kabako ko si ma fɔ Ɛsitɛri ka kitabu kɔnɔ. Nka, a jɛlen don ko Ala bɛ baara kɛ kɔfɛ, ka to kantigiya la layidu talenw na minnu ye Israɛldenw lakana. Ala bɛ baara kɛ Maridose ka laadilikan fɛ, Ɛsitɛri ka jagɛlɛya walew fɛ, ani Israɛldenw ka sun don jaabi la.</w:t>
            </w:r>
          </w:p>
          <w:p w14:paraId="08F47F71" w14:textId="77777777" w:rsidR="00A11183" w:rsidRPr="001B4C07" w:rsidRDefault="00A11183" w:rsidP="00D00093"/>
          <w:p w14:paraId="26C9CBBF" w14:textId="77777777" w:rsidR="00A11183" w:rsidRPr="00BB5702" w:rsidRDefault="00A11183" w:rsidP="00D00093">
            <w:r w:rsidRPr="00C851B9">
              <w:rPr>
                <w:b/>
              </w:rPr>
              <w:t xml:space="preserve">Layidu kura tɛmɛsira: </w:t>
            </w:r>
            <w:r>
              <w:t>Krecɛnw sigilen bɛ dugukolo kan siya mana kɛ min o min na, u ye “dunanw ni jɔnyalenw” ye o jamana kɔnɔ, katuguni u ka jamanaden lakika bɛ Ala ka Masaya de kɔnɔ. Nin tɛmɛsira kɔnɔ, Ciden Piɛrɛ ye laadilikan dɔw di Krecɛnw ka kan ka taama cogo min na k’u to jɔnya la u ka dugukolo kan jamana kɔnɔ. U ka kan ka bonya ni bonya jira dugukolo kan kuntigiw ni kuntigiw la, ani ka ɲɛnamaya kɛ cogo ɲuman na fo u bɛna kɛ Ala nɔɔrɔ seerew ye kafiriw ye.</w:t>
            </w:r>
          </w:p>
          <w:p w14:paraId="269A32FC" w14:textId="77777777" w:rsidR="00A11183" w:rsidRPr="00CA4179" w:rsidRDefault="00A11183" w:rsidP="00D00093"/>
        </w:tc>
      </w:tr>
      <w:tr w:rsidR="00A11183" w14:paraId="3C0DB68A" w14:textId="77777777" w:rsidTr="00D00093">
        <w:tc>
          <w:tcPr>
            <w:tcW w:w="9350" w:type="dxa"/>
            <w:gridSpan w:val="5"/>
            <w:shd w:val="clear" w:color="auto" w:fill="BFBFBF" w:themeFill="background1" w:themeFillShade="BF"/>
          </w:tcPr>
          <w:p w14:paraId="6E729010" w14:textId="77777777" w:rsidR="00A11183" w:rsidRPr="0068101F" w:rsidRDefault="00A11183" w:rsidP="00D00093">
            <w:pPr>
              <w:jc w:val="center"/>
              <w:rPr>
                <w:sz w:val="28"/>
                <w:szCs w:val="28"/>
              </w:rPr>
            </w:pPr>
            <w:r w:rsidRPr="0068101F">
              <w:rPr>
                <w:b/>
                <w:sz w:val="28"/>
                <w:szCs w:val="28"/>
              </w:rPr>
              <w:t>Bibulukalan</w:t>
            </w:r>
          </w:p>
        </w:tc>
      </w:tr>
      <w:tr w:rsidR="00A11183" w:rsidRPr="001D3C61" w14:paraId="2129A185" w14:textId="77777777" w:rsidTr="00D00093">
        <w:tc>
          <w:tcPr>
            <w:tcW w:w="1705" w:type="dxa"/>
            <w:gridSpan w:val="2"/>
          </w:tcPr>
          <w:p w14:paraId="7520A85E" w14:textId="77777777" w:rsidR="00A11183" w:rsidRPr="0068101F" w:rsidRDefault="00A11183" w:rsidP="00D00093">
            <w:pPr>
              <w:jc w:val="center"/>
              <w:rPr>
                <w:b/>
                <w:sz w:val="28"/>
                <w:szCs w:val="28"/>
              </w:rPr>
            </w:pPr>
            <w:r w:rsidRPr="0068101F">
              <w:rPr>
                <w:b/>
                <w:sz w:val="28"/>
                <w:szCs w:val="28"/>
              </w:rPr>
              <w:t>Ka seli</w:t>
            </w:r>
            <w:r>
              <w:rPr>
                <w:b/>
                <w:sz w:val="28"/>
                <w:szCs w:val="28"/>
              </w:rPr>
              <w:t xml:space="preserve"> wala ka Ala deli</w:t>
            </w:r>
          </w:p>
        </w:tc>
        <w:tc>
          <w:tcPr>
            <w:tcW w:w="7645" w:type="dxa"/>
            <w:gridSpan w:val="3"/>
          </w:tcPr>
          <w:p w14:paraId="00E80EFF" w14:textId="77777777" w:rsidR="00A11183" w:rsidRDefault="00A11183" w:rsidP="009F3CE2">
            <w:pPr>
              <w:pStyle w:val="ListParagraph"/>
              <w:numPr>
                <w:ilvl w:val="0"/>
                <w:numId w:val="12"/>
              </w:numPr>
              <w:spacing w:after="0" w:line="240" w:lineRule="auto"/>
            </w:pPr>
            <w:r>
              <w:t>Delili ɲininiw ni tanuli ɲini.</w:t>
            </w:r>
          </w:p>
          <w:p w14:paraId="6193EF07" w14:textId="77777777" w:rsidR="00A11183" w:rsidRDefault="00A11183" w:rsidP="009F3CE2">
            <w:pPr>
              <w:pStyle w:val="ListParagraph"/>
              <w:numPr>
                <w:ilvl w:val="0"/>
                <w:numId w:val="12"/>
              </w:numPr>
              <w:spacing w:after="0" w:line="240" w:lineRule="auto"/>
            </w:pPr>
            <w:r>
              <w:t>Barika Ala ye tanuli minnu kɛra ɲɔgɔn fɛ.</w:t>
            </w:r>
          </w:p>
          <w:p w14:paraId="0345C7B3" w14:textId="77777777" w:rsidR="00A11183" w:rsidRDefault="00A11183" w:rsidP="009F3CE2">
            <w:pPr>
              <w:pStyle w:val="ListParagraph"/>
              <w:numPr>
                <w:ilvl w:val="0"/>
                <w:numId w:val="12"/>
              </w:numPr>
              <w:spacing w:after="0" w:line="240" w:lineRule="auto"/>
            </w:pPr>
            <w:r>
              <w:t>Delili kɛli delili ɲininiw kama.</w:t>
            </w:r>
          </w:p>
          <w:p w14:paraId="270AC90A" w14:textId="77777777" w:rsidR="00A11183" w:rsidRDefault="00A11183" w:rsidP="009F3CE2">
            <w:pPr>
              <w:pStyle w:val="ListParagraph"/>
              <w:numPr>
                <w:ilvl w:val="0"/>
                <w:numId w:val="12"/>
              </w:numPr>
              <w:spacing w:after="0" w:line="240" w:lineRule="auto"/>
            </w:pPr>
            <w:r>
              <w:t>Ni Senu deli a ka aw dusukunw ni aw hakiliw da wuli walisa Ala ka kan ka min tila aw ni ɲɔgɔn cɛ bi, o sɔrɔ ni nisɔndiya ye.</w:t>
            </w:r>
          </w:p>
          <w:p w14:paraId="63CF4226" w14:textId="77777777" w:rsidR="00A11183" w:rsidRDefault="00A11183" w:rsidP="00D00093"/>
        </w:tc>
      </w:tr>
      <w:tr w:rsidR="00A11183" w:rsidRPr="001D3C61" w14:paraId="34DD5669" w14:textId="77777777" w:rsidTr="00D00093">
        <w:tc>
          <w:tcPr>
            <w:tcW w:w="1705" w:type="dxa"/>
            <w:gridSpan w:val="2"/>
          </w:tcPr>
          <w:p w14:paraId="55262C81" w14:textId="77777777" w:rsidR="00A11183" w:rsidRPr="0068101F" w:rsidRDefault="00A11183" w:rsidP="00D00093">
            <w:pPr>
              <w:jc w:val="center"/>
              <w:rPr>
                <w:b/>
                <w:sz w:val="28"/>
                <w:szCs w:val="28"/>
              </w:rPr>
            </w:pPr>
            <w:r w:rsidRPr="0068101F">
              <w:rPr>
                <w:b/>
                <w:sz w:val="28"/>
                <w:szCs w:val="28"/>
              </w:rPr>
              <w:t>Ka mɛn</w:t>
            </w:r>
          </w:p>
        </w:tc>
        <w:tc>
          <w:tcPr>
            <w:tcW w:w="7645" w:type="dxa"/>
            <w:gridSpan w:val="3"/>
          </w:tcPr>
          <w:p w14:paraId="34862BC1" w14:textId="77777777" w:rsidR="00A11183" w:rsidRDefault="00A11183" w:rsidP="009F3CE2">
            <w:pPr>
              <w:pStyle w:val="ListParagraph"/>
              <w:numPr>
                <w:ilvl w:val="0"/>
                <w:numId w:val="13"/>
              </w:numPr>
              <w:spacing w:after="0" w:line="240" w:lineRule="auto"/>
            </w:pPr>
            <w:r>
              <w:t>Bibulu kalansen fila bɛɛ kalan.</w:t>
            </w:r>
          </w:p>
          <w:p w14:paraId="1A494B41" w14:textId="77777777" w:rsidR="00A11183" w:rsidRDefault="00A11183" w:rsidP="009F3CE2">
            <w:pPr>
              <w:pStyle w:val="ListParagraph"/>
              <w:numPr>
                <w:ilvl w:val="0"/>
                <w:numId w:val="13"/>
              </w:numPr>
              <w:spacing w:after="0" w:line="240" w:lineRule="auto"/>
            </w:pPr>
            <w:r>
              <w:t>Masala kalansen hokumu bakuruba ɲɛfɔ.</w:t>
            </w:r>
          </w:p>
          <w:p w14:paraId="08D8C2AD" w14:textId="77777777" w:rsidR="00A11183" w:rsidRDefault="00A11183" w:rsidP="009F3CE2">
            <w:pPr>
              <w:pStyle w:val="ListParagraph"/>
              <w:numPr>
                <w:ilvl w:val="0"/>
                <w:numId w:val="13"/>
              </w:numPr>
              <w:spacing w:after="0" w:line="240" w:lineRule="auto"/>
            </w:pPr>
            <w:r>
              <w:t>Bibulu kalansen fila bɛɛ kalan kokura.</w:t>
            </w:r>
          </w:p>
          <w:p w14:paraId="7EB113F3" w14:textId="77777777" w:rsidR="00A11183" w:rsidRDefault="00A11183" w:rsidP="009F3CE2">
            <w:pPr>
              <w:pStyle w:val="ListParagraph"/>
              <w:numPr>
                <w:ilvl w:val="0"/>
                <w:numId w:val="13"/>
              </w:numPr>
              <w:spacing w:after="0" w:line="240" w:lineRule="auto"/>
            </w:pPr>
            <w:r>
              <w:t>A ɲini mɔgɔ dɔ fɛ a ka Bibulu tɛmɛsira kunba lakali kokura.</w:t>
            </w:r>
          </w:p>
          <w:p w14:paraId="6A575ED1" w14:textId="77777777" w:rsidR="00A11183" w:rsidRDefault="00A11183" w:rsidP="00D00093"/>
        </w:tc>
      </w:tr>
      <w:tr w:rsidR="00A11183" w:rsidRPr="001D3C61" w14:paraId="0C99EA92" w14:textId="77777777" w:rsidTr="00D00093">
        <w:tc>
          <w:tcPr>
            <w:tcW w:w="1705" w:type="dxa"/>
            <w:gridSpan w:val="2"/>
          </w:tcPr>
          <w:p w14:paraId="2A48D5DC" w14:textId="77777777" w:rsidR="00A11183" w:rsidRPr="0068101F" w:rsidRDefault="00A11183" w:rsidP="00D00093">
            <w:pPr>
              <w:jc w:val="center"/>
              <w:rPr>
                <w:b/>
                <w:sz w:val="28"/>
                <w:szCs w:val="28"/>
              </w:rPr>
            </w:pPr>
            <w:r w:rsidRPr="0068101F">
              <w:rPr>
                <w:b/>
                <w:sz w:val="28"/>
                <w:szCs w:val="28"/>
              </w:rPr>
              <w:t>Niyɔrɔ</w:t>
            </w:r>
          </w:p>
        </w:tc>
        <w:tc>
          <w:tcPr>
            <w:tcW w:w="7645" w:type="dxa"/>
            <w:gridSpan w:val="3"/>
          </w:tcPr>
          <w:p w14:paraId="474118FC" w14:textId="77777777" w:rsidR="00A11183" w:rsidRDefault="00A11183" w:rsidP="009F3CE2">
            <w:pPr>
              <w:pStyle w:val="ListParagraph"/>
              <w:numPr>
                <w:ilvl w:val="0"/>
                <w:numId w:val="14"/>
              </w:numPr>
              <w:spacing w:after="0" w:line="240" w:lineRule="auto"/>
              <w:rPr>
                <w:b/>
              </w:rPr>
            </w:pPr>
            <w:r w:rsidRPr="008C4A7F">
              <w:rPr>
                <w:b/>
              </w:rPr>
              <w:t>Kuntigi: Sɛbɛnni kɔrɔ ye mun ye?</w:t>
            </w:r>
          </w:p>
          <w:p w14:paraId="27686100" w14:textId="77777777" w:rsidR="00A11183" w:rsidRPr="00A20BA9" w:rsidRDefault="00A11183" w:rsidP="00D00093">
            <w:r>
              <w:t>Hadamadenw ka jurumu b ɛ jira cogo caman na. Dimi ni siyawoloma ye fɛn fila ye minnu jiralen bɛ Ɛsitɛri ka kitabu kɔnɔ. Haman ka dimi tun ka bon kosɛbɛ, a tun t’a fɛ dɔrɔn ka Maridose ɲangi a ka bonyabaliya kosɔn, nka a ka dimi ye a ka siyawoloma bonya fo ka se a dan na ka Yahutuw bɛɛ halaki minnu tun sigilen bɛ Pɛrɛsi Mansamara kɔnɔ. O ye jurumu misali ye min bɛ  mɔgɔ kɔnɔ, min b‘a  yɛrɛ jira kɛnɛma cogoyaw la. Hadamadenw tɛ se ka jurumu mara u yɛrɛ ka sebaaya kɔrɔ. Nka, Ala bɛ se ka jurumu ka baara ban, ani Krisita la, ka jurumu sebaaya halaki. Yesu ka sebaaya ni a ka yɛrɛya kɛli an fɛ, Krecɛnw bɛ se ka ban jurumu la. Ɛsitɛri ni Maridose ka ko bɛ gɛlɛya kɛrɛnkɛrɛnnen dɔw jira minnu tun  bɛ jɔnya la ko la.</w:t>
            </w:r>
          </w:p>
          <w:p w14:paraId="6A5E1497" w14:textId="77777777" w:rsidR="00A11183" w:rsidRPr="002F3DD8" w:rsidRDefault="00A11183" w:rsidP="009F3CE2">
            <w:pPr>
              <w:pStyle w:val="ListParagraph"/>
              <w:numPr>
                <w:ilvl w:val="0"/>
                <w:numId w:val="25"/>
              </w:numPr>
              <w:spacing w:after="0" w:line="240" w:lineRule="auto"/>
              <w:rPr>
                <w:b/>
              </w:rPr>
            </w:pPr>
            <w:r>
              <w:rPr>
                <w:b/>
              </w:rPr>
              <w:t>Mun na kɔrɔbɔliba bɛ kɛ mɔgɔw fɛ ka mɔgɔ wɛrɛw kɔniya walima ka sigasiga u la minnu ni u tɛ kelen ye?</w:t>
            </w:r>
          </w:p>
          <w:p w14:paraId="3648CBA8" w14:textId="77777777" w:rsidR="00A11183" w:rsidRPr="002F3DD8" w:rsidRDefault="00A11183" w:rsidP="009F3CE2">
            <w:pPr>
              <w:pStyle w:val="ListParagraph"/>
              <w:numPr>
                <w:ilvl w:val="0"/>
                <w:numId w:val="25"/>
              </w:numPr>
              <w:spacing w:after="0" w:line="240" w:lineRule="auto"/>
              <w:rPr>
                <w:b/>
              </w:rPr>
            </w:pPr>
            <w:r>
              <w:rPr>
                <w:b/>
              </w:rPr>
              <w:lastRenderedPageBreak/>
              <w:t>Siya ni diinɛ kɔfɛ, i ka laadalakow la, mɔgɔw bɛ baara kɛ ni minnu ye walasa ka danfara don mɔgɔ wɛrɛw ni ɲɔgɔn cɛ, olu ye jumɛnw ye?</w:t>
            </w:r>
          </w:p>
          <w:p w14:paraId="21B9CDF7" w14:textId="77777777" w:rsidR="00A11183" w:rsidRDefault="00A11183" w:rsidP="00D00093"/>
          <w:p w14:paraId="701F3FB7" w14:textId="77777777" w:rsidR="00A11183" w:rsidRDefault="00A11183" w:rsidP="009F3CE2">
            <w:pPr>
              <w:pStyle w:val="ListParagraph"/>
              <w:numPr>
                <w:ilvl w:val="0"/>
                <w:numId w:val="9"/>
              </w:numPr>
              <w:spacing w:after="0" w:line="240" w:lineRule="auto"/>
              <w:rPr>
                <w:b/>
              </w:rPr>
            </w:pPr>
            <w:r>
              <w:rPr>
                <w:b/>
              </w:rPr>
              <w:t>Dusukun: Sɛbɛnni b’a fɔ ko an ka kan ka kɛ jɔn ye?</w:t>
            </w:r>
          </w:p>
          <w:p w14:paraId="79DC3827" w14:textId="77777777" w:rsidR="00A11183" w:rsidRPr="003F38F2" w:rsidRDefault="00A11183" w:rsidP="00D00093">
            <w:r>
              <w:t>Ni mɔgɔw kɛra kerecɛnw ye, u bɛ kɛ masaya bɛɛ la belebele kɔnɔmɔgɔw ye, n’o ye Ala ka Masaya ye. O ye masaya ye min ka jamanadenw bɔra “siya bɛɛ la, kabilaw bɛɛ la, siyaw bɛɛ la ani kanw bɛɛ la.” (Jirali 7:9) Tuma dɔw la, sanni o krecɛn kura ka kɛ Krecɛn ye, a tun bɛ siya wɛrɛw wala mɔgɔ kulu wɛrɛw kɔniya. Ka bonya i ka kerecɛnya dannaya la, o kɔrɔ dɔ ye k’a to Ala k’o ɲɛngoyakow kɛnɛya, ani ka mɔgɔw bɛɛ ye i n’a fɔ Ala b’u ye cogo min na, iko Ala ka danfɛn kanulenw. A bɛ se ka jagɛlɛyaba de wajibiya walasa ka sira di Ala ka fɛn caman tigɛli baara ma Krecɛn ka ɲɛnamaya kɔnɔ. Sabu Ala bɛna nafaw don Krecɛn fɛn caman tigɛli la tuma caman na, minnu bɛ bɛn ni jamana nafaw ye, jamana min kɔnɔ.</w:t>
            </w:r>
          </w:p>
          <w:p w14:paraId="106326EF" w14:textId="77777777" w:rsidR="00A11183" w:rsidRPr="002F3DD8" w:rsidRDefault="00A11183" w:rsidP="009F3CE2">
            <w:pPr>
              <w:pStyle w:val="ListParagraph"/>
              <w:numPr>
                <w:ilvl w:val="0"/>
                <w:numId w:val="25"/>
              </w:numPr>
              <w:spacing w:after="0" w:line="240" w:lineRule="auto"/>
              <w:rPr>
                <w:b/>
              </w:rPr>
            </w:pPr>
            <w:r>
              <w:rPr>
                <w:b/>
              </w:rPr>
              <w:t>Kun dɔw ye jumɛnw ye minnu b’a to mɔgɔ bɛna ɲɛngoya kɛ mɔgɔ wɛrɛw la?</w:t>
            </w:r>
          </w:p>
          <w:p w14:paraId="46D94E8E" w14:textId="77777777" w:rsidR="00A11183" w:rsidRPr="002F3DD8" w:rsidRDefault="00A11183" w:rsidP="009F3CE2">
            <w:pPr>
              <w:pStyle w:val="ListParagraph"/>
              <w:numPr>
                <w:ilvl w:val="0"/>
                <w:numId w:val="25"/>
              </w:numPr>
              <w:spacing w:after="0" w:line="240" w:lineRule="auto"/>
              <w:rPr>
                <w:b/>
              </w:rPr>
            </w:pPr>
            <w:r>
              <w:rPr>
                <w:b/>
              </w:rPr>
              <w:t>Ka fara ɲɛngoya kan, kɔnɔna jurumu wɛrɛ jumɛnw bɛ se ka kɛ sababu ye ka mɔgɔ dɔ sɔgɔsɔgɔ ni dimi ye ka ɲɛsin mɔgɔ wɛrɛw ma?</w:t>
            </w:r>
          </w:p>
          <w:p w14:paraId="19A76C1D" w14:textId="77777777" w:rsidR="00A11183" w:rsidRDefault="00A11183" w:rsidP="00D00093"/>
          <w:p w14:paraId="46EB55CC" w14:textId="77777777" w:rsidR="00A11183" w:rsidRPr="000120FC" w:rsidRDefault="00A11183" w:rsidP="009F3CE2">
            <w:pPr>
              <w:pStyle w:val="ListParagraph"/>
              <w:numPr>
                <w:ilvl w:val="0"/>
                <w:numId w:val="9"/>
              </w:numPr>
              <w:spacing w:after="0" w:line="240" w:lineRule="auto"/>
            </w:pPr>
            <w:r w:rsidRPr="008C4A7F">
              <w:rPr>
                <w:b/>
              </w:rPr>
              <w:t>Bolo: An bɛ se ka Ala ka Kuma waleya cogo di?</w:t>
            </w:r>
          </w:p>
          <w:p w14:paraId="4D4754F7" w14:textId="77777777" w:rsidR="00A11183" w:rsidRDefault="00A11183" w:rsidP="00D00093">
            <w:r>
              <w:t>Fɛɛrɛ ɲuman dɔ min bɛ se ka kɛ ka ɲɛngoya ni koniya kɛlɛ, o ye ka sigi ni mɔgɔ ye min ni i tɛ kelen ye, k’u dɔn (ka a to u fana k’i dɔn!). Kogo belebelebaw bɛ bin n’an y’a daminɛ ni biriki kelen dɔrɔn ta ye a waati kelen na. Yesu b’a fɛ an ka mɔgɔ wɛrɛw kanu i ko ale b’u kanu cogo min na. O man nɔgɔn tuma bɛɛ, nka sunɔgɔ ye cogo dɔ ye kerecɛn bɛ se ka waati kɛrɛnkɛrɛnnen dɔ kɛ delili ni hakilijakabɔ la Ala ka kɛnɛya baara kama u ka ɲɛnamaya kɔnɔ.</w:t>
            </w:r>
          </w:p>
          <w:p w14:paraId="44936A1D" w14:textId="77777777" w:rsidR="00A11183" w:rsidRPr="002F3DD8" w:rsidRDefault="00A11183" w:rsidP="009F3CE2">
            <w:pPr>
              <w:pStyle w:val="ListParagraph"/>
              <w:numPr>
                <w:ilvl w:val="0"/>
                <w:numId w:val="25"/>
              </w:numPr>
              <w:spacing w:after="0" w:line="240" w:lineRule="auto"/>
              <w:rPr>
                <w:b/>
              </w:rPr>
            </w:pPr>
            <w:r>
              <w:rPr>
                <w:b/>
              </w:rPr>
              <w:t>Sunɔgɔ bɛ se ka bonya alako ta fan fɛ Krecɛn ka ɲɛnamaya kɔnɔ cogo jumɛnw na?</w:t>
            </w:r>
          </w:p>
          <w:p w14:paraId="665AA0F7" w14:textId="77777777" w:rsidR="00A11183" w:rsidRPr="002F3DD8" w:rsidRDefault="00A11183" w:rsidP="009F3CE2">
            <w:pPr>
              <w:pStyle w:val="ListParagraph"/>
              <w:numPr>
                <w:ilvl w:val="0"/>
                <w:numId w:val="25"/>
              </w:numPr>
              <w:spacing w:after="0" w:line="240" w:lineRule="auto"/>
              <w:rPr>
                <w:b/>
              </w:rPr>
            </w:pPr>
            <w:r>
              <w:rPr>
                <w:b/>
              </w:rPr>
              <w:t>I bɛ se ka jagɛlɛya fɛn jumɛn kɛ nin dɔgɔkun in na?</w:t>
            </w:r>
          </w:p>
          <w:p w14:paraId="3DDE1A0B" w14:textId="77777777" w:rsidR="00A11183" w:rsidRDefault="00A11183" w:rsidP="00D00093"/>
        </w:tc>
      </w:tr>
      <w:tr w:rsidR="00A11183" w:rsidRPr="001D3C61" w14:paraId="1E8BAECB" w14:textId="77777777" w:rsidTr="00D00093">
        <w:tc>
          <w:tcPr>
            <w:tcW w:w="1705" w:type="dxa"/>
            <w:gridSpan w:val="2"/>
          </w:tcPr>
          <w:p w14:paraId="07C89CF6" w14:textId="77777777" w:rsidR="00A11183" w:rsidRPr="0068101F" w:rsidRDefault="00A11183" w:rsidP="00D00093">
            <w:pPr>
              <w:jc w:val="center"/>
              <w:rPr>
                <w:b/>
                <w:sz w:val="28"/>
                <w:szCs w:val="28"/>
              </w:rPr>
            </w:pPr>
            <w:r w:rsidRPr="0068101F">
              <w:rPr>
                <w:b/>
                <w:sz w:val="28"/>
                <w:szCs w:val="28"/>
              </w:rPr>
              <w:lastRenderedPageBreak/>
              <w:t>Ka waleya</w:t>
            </w:r>
          </w:p>
          <w:p w14:paraId="363A4C81" w14:textId="77777777" w:rsidR="00A11183" w:rsidRDefault="00A11183" w:rsidP="00D00093">
            <w:pPr>
              <w:jc w:val="center"/>
              <w:rPr>
                <w:b/>
              </w:rPr>
            </w:pPr>
          </w:p>
          <w:p w14:paraId="7595C11C" w14:textId="77777777" w:rsidR="00A11183" w:rsidRDefault="00A11183" w:rsidP="00D00093">
            <w:pPr>
              <w:jc w:val="center"/>
              <w:rPr>
                <w:b/>
              </w:rPr>
            </w:pPr>
          </w:p>
        </w:tc>
        <w:tc>
          <w:tcPr>
            <w:tcW w:w="7645" w:type="dxa"/>
            <w:gridSpan w:val="3"/>
          </w:tcPr>
          <w:p w14:paraId="0D1E3D9F" w14:textId="77777777" w:rsidR="00A11183" w:rsidRDefault="00A11183" w:rsidP="009F3CE2">
            <w:pPr>
              <w:pStyle w:val="ListParagraph"/>
              <w:numPr>
                <w:ilvl w:val="0"/>
                <w:numId w:val="18"/>
              </w:numPr>
              <w:spacing w:after="0" w:line="240" w:lineRule="auto"/>
            </w:pPr>
            <w:r>
              <w:t>A ɲini mɔgɔ dɔ fɛ a ka Bibulu kalansen kunba lakali kokura.</w:t>
            </w:r>
          </w:p>
          <w:p w14:paraId="5C2EA658" w14:textId="77777777" w:rsidR="00A11183" w:rsidRDefault="00A11183" w:rsidP="009F3CE2">
            <w:pPr>
              <w:pStyle w:val="ListParagraph"/>
              <w:numPr>
                <w:ilvl w:val="0"/>
                <w:numId w:val="18"/>
              </w:numPr>
              <w:spacing w:after="0" w:line="240" w:lineRule="auto"/>
            </w:pPr>
            <w:r>
              <w:t>A ɲini jɛkulu fɛ u k’a fɔ u hakili la Ala b’a fɛ u ka bi kalan jaabi cogo min na.</w:t>
            </w:r>
          </w:p>
          <w:p w14:paraId="04B076E8" w14:textId="77777777" w:rsidR="00A11183" w:rsidRDefault="00A11183" w:rsidP="009F3CE2">
            <w:pPr>
              <w:pStyle w:val="ListParagraph"/>
              <w:numPr>
                <w:ilvl w:val="0"/>
                <w:numId w:val="18"/>
              </w:numPr>
              <w:spacing w:after="0" w:line="240" w:lineRule="auto"/>
            </w:pPr>
            <w:r>
              <w:t>Aw ye waati kɛ delili la aw ka sigida la, ɲɔgɔn kosɔn, ani hakilitigiya kama bi kalan kɛcogo la.</w:t>
            </w:r>
          </w:p>
          <w:p w14:paraId="00CE5C34" w14:textId="77777777" w:rsidR="00A11183" w:rsidRPr="001812C4" w:rsidRDefault="00A11183" w:rsidP="009F3CE2">
            <w:pPr>
              <w:pStyle w:val="ListParagraph"/>
              <w:numPr>
                <w:ilvl w:val="0"/>
                <w:numId w:val="18"/>
              </w:numPr>
              <w:spacing w:after="0" w:line="240" w:lineRule="auto"/>
            </w:pPr>
            <w:r>
              <w:t>I ka surunya ni kulu ye Matigi ka delili kɛ ɲɔgɔn fɛ.</w:t>
            </w:r>
          </w:p>
          <w:p w14:paraId="07B3FA08" w14:textId="77777777" w:rsidR="00A11183" w:rsidRDefault="00A11183" w:rsidP="00D00093">
            <w:pPr>
              <w:rPr>
                <w:b/>
              </w:rPr>
            </w:pPr>
          </w:p>
        </w:tc>
      </w:tr>
    </w:tbl>
    <w:p w14:paraId="6FBD7553" w14:textId="77777777" w:rsidR="00A11183" w:rsidRPr="00A11183" w:rsidRDefault="00A11183" w:rsidP="00A11183">
      <w:pPr>
        <w:rPr>
          <w:lang w:val="fr-FR"/>
        </w:rPr>
      </w:pPr>
    </w:p>
    <w:p w14:paraId="524AF5F6" w14:textId="77777777" w:rsidR="00A11183" w:rsidRPr="00A11183" w:rsidRDefault="00A11183" w:rsidP="00A11183">
      <w:pPr>
        <w:rPr>
          <w:lang w:val="fr-FR"/>
        </w:rPr>
      </w:pPr>
    </w:p>
    <w:p w14:paraId="6ACB12BE" w14:textId="6E2A6A08" w:rsidR="00A11183" w:rsidRDefault="00A11183">
      <w:pPr>
        <w:rPr>
          <w:lang w:val="fr-FR"/>
        </w:rPr>
      </w:pPr>
      <w:r>
        <w:rPr>
          <w:lang w:val="fr-FR"/>
        </w:rPr>
        <w:br w:type="page"/>
      </w:r>
    </w:p>
    <w:p w14:paraId="13C6ED08" w14:textId="77777777" w:rsidR="00A11183" w:rsidRPr="00A11183" w:rsidRDefault="00A11183" w:rsidP="00A11183">
      <w:pPr>
        <w:spacing w:after="0"/>
        <w:jc w:val="center"/>
        <w:rPr>
          <w:sz w:val="28"/>
          <w:szCs w:val="28"/>
          <w:lang w:val="fr-FR"/>
        </w:rPr>
      </w:pPr>
      <w:r w:rsidRPr="00A11183">
        <w:rPr>
          <w:b/>
          <w:i/>
          <w:sz w:val="28"/>
          <w:szCs w:val="28"/>
          <w:lang w:val="fr-FR"/>
        </w:rPr>
        <w:lastRenderedPageBreak/>
        <w:t xml:space="preserve">YESU </w:t>
      </w:r>
      <w:r w:rsidRPr="00A11183">
        <w:rPr>
          <w:sz w:val="28"/>
          <w:szCs w:val="28"/>
          <w:lang w:val="fr-FR"/>
        </w:rPr>
        <w:t>ka filimu waajuli yɔrɔ Bibulu kalansen # 46</w:t>
      </w:r>
    </w:p>
    <w:p w14:paraId="5180102A" w14:textId="77777777" w:rsidR="00A11183" w:rsidRPr="00A11183" w:rsidRDefault="00A11183" w:rsidP="00A11183">
      <w:pPr>
        <w:rPr>
          <w:lang w:val="fr-FR"/>
        </w:rPr>
      </w:pPr>
    </w:p>
    <w:tbl>
      <w:tblPr>
        <w:tblStyle w:val="TableGrid"/>
        <w:tblW w:w="0" w:type="auto"/>
        <w:tblLook w:val="04A0" w:firstRow="1" w:lastRow="0" w:firstColumn="1" w:lastColumn="0" w:noHBand="0" w:noVBand="1"/>
      </w:tblPr>
      <w:tblGrid>
        <w:gridCol w:w="1702"/>
        <w:gridCol w:w="4508"/>
        <w:gridCol w:w="3104"/>
      </w:tblGrid>
      <w:tr w:rsidR="00A11183" w:rsidRPr="003237DD" w14:paraId="4390AE5C" w14:textId="77777777" w:rsidTr="00D00093">
        <w:tc>
          <w:tcPr>
            <w:tcW w:w="1702" w:type="dxa"/>
            <w:tcBorders>
              <w:top w:val="single" w:sz="18" w:space="0" w:color="auto"/>
              <w:left w:val="single" w:sz="18" w:space="0" w:color="auto"/>
            </w:tcBorders>
            <w:shd w:val="clear" w:color="auto" w:fill="FFFFFF" w:themeFill="background1"/>
          </w:tcPr>
          <w:p w14:paraId="38F9074E" w14:textId="77777777" w:rsidR="00A11183" w:rsidRPr="003237DD" w:rsidRDefault="00A11183" w:rsidP="00D00093">
            <w:pPr>
              <w:rPr>
                <w:b/>
              </w:rPr>
            </w:pPr>
            <w:r w:rsidRPr="003237DD">
              <w:rPr>
                <w:b/>
              </w:rPr>
              <w:t>Kalansen tɔgɔ:</w:t>
            </w:r>
          </w:p>
        </w:tc>
        <w:tc>
          <w:tcPr>
            <w:tcW w:w="4508" w:type="dxa"/>
            <w:tcBorders>
              <w:top w:val="single" w:sz="18" w:space="0" w:color="auto"/>
            </w:tcBorders>
            <w:shd w:val="clear" w:color="auto" w:fill="FFFFFF" w:themeFill="background1"/>
          </w:tcPr>
          <w:p w14:paraId="449A1254" w14:textId="77777777" w:rsidR="00A11183" w:rsidRPr="003237DD" w:rsidRDefault="00A11183" w:rsidP="00D00093">
            <w:pPr>
              <w:rPr>
                <w:b/>
              </w:rPr>
            </w:pPr>
            <w:r>
              <w:rPr>
                <w:b/>
              </w:rPr>
              <w:t>Dawuda ka Zaburuw</w:t>
            </w:r>
          </w:p>
        </w:tc>
        <w:tc>
          <w:tcPr>
            <w:tcW w:w="3104" w:type="dxa"/>
            <w:tcBorders>
              <w:top w:val="single" w:sz="18" w:space="0" w:color="auto"/>
              <w:right w:val="single" w:sz="18" w:space="0" w:color="auto"/>
            </w:tcBorders>
          </w:tcPr>
          <w:p w14:paraId="65BDF5EF" w14:textId="77777777" w:rsidR="00A11183" w:rsidRPr="003237DD" w:rsidRDefault="00A11183" w:rsidP="00D00093">
            <w:pPr>
              <w:jc w:val="center"/>
              <w:rPr>
                <w:sz w:val="24"/>
                <w:szCs w:val="24"/>
              </w:rPr>
            </w:pPr>
            <w:r>
              <w:rPr>
                <w:b/>
                <w:sz w:val="24"/>
                <w:szCs w:val="24"/>
              </w:rPr>
              <w:t>Ja</w:t>
            </w:r>
          </w:p>
        </w:tc>
      </w:tr>
      <w:tr w:rsidR="00A11183" w:rsidRPr="003237DD" w14:paraId="276023C6" w14:textId="77777777" w:rsidTr="00D00093">
        <w:tc>
          <w:tcPr>
            <w:tcW w:w="1702" w:type="dxa"/>
            <w:tcBorders>
              <w:left w:val="single" w:sz="18" w:space="0" w:color="auto"/>
            </w:tcBorders>
            <w:shd w:val="clear" w:color="auto" w:fill="FFFFFF" w:themeFill="background1"/>
          </w:tcPr>
          <w:p w14:paraId="207DE5C7" w14:textId="77777777" w:rsidR="00A11183" w:rsidRPr="003237DD" w:rsidRDefault="00A11183" w:rsidP="00D00093">
            <w:pPr>
              <w:rPr>
                <w:b/>
              </w:rPr>
            </w:pPr>
            <w:r w:rsidRPr="003237DD">
              <w:rPr>
                <w:b/>
              </w:rPr>
              <w:t>Kalansenw kɔnɔkow:</w:t>
            </w:r>
          </w:p>
        </w:tc>
        <w:tc>
          <w:tcPr>
            <w:tcW w:w="4508" w:type="dxa"/>
            <w:shd w:val="clear" w:color="auto" w:fill="FFFFFF" w:themeFill="background1"/>
          </w:tcPr>
          <w:p w14:paraId="18E4BB6B" w14:textId="77777777" w:rsidR="00A11183" w:rsidRPr="003237DD" w:rsidRDefault="00A11183" w:rsidP="00D00093">
            <w:pPr>
              <w:rPr>
                <w:b/>
              </w:rPr>
            </w:pPr>
            <w:r>
              <w:rPr>
                <w:b/>
              </w:rPr>
              <w:t>Zaburuw 2, 23</w:t>
            </w:r>
          </w:p>
        </w:tc>
        <w:tc>
          <w:tcPr>
            <w:tcW w:w="3104" w:type="dxa"/>
            <w:vMerge w:val="restart"/>
            <w:tcBorders>
              <w:right w:val="single" w:sz="18" w:space="0" w:color="auto"/>
            </w:tcBorders>
          </w:tcPr>
          <w:p w14:paraId="19F6AD39" w14:textId="77777777" w:rsidR="00A11183" w:rsidRPr="003237DD" w:rsidRDefault="00A11183" w:rsidP="00D00093">
            <w:pPr>
              <w:rPr>
                <w:sz w:val="24"/>
                <w:szCs w:val="24"/>
              </w:rPr>
            </w:pPr>
          </w:p>
        </w:tc>
      </w:tr>
      <w:tr w:rsidR="00A11183" w14:paraId="2E087B10" w14:textId="77777777" w:rsidTr="00D00093">
        <w:tc>
          <w:tcPr>
            <w:tcW w:w="1702" w:type="dxa"/>
            <w:tcBorders>
              <w:left w:val="single" w:sz="18" w:space="0" w:color="auto"/>
            </w:tcBorders>
            <w:shd w:val="clear" w:color="auto" w:fill="FFFFFF" w:themeFill="background1"/>
          </w:tcPr>
          <w:p w14:paraId="2E492205" w14:textId="77777777" w:rsidR="00A11183" w:rsidRPr="003237DD" w:rsidRDefault="00A11183" w:rsidP="00D00093">
            <w:pPr>
              <w:rPr>
                <w:b/>
              </w:rPr>
            </w:pPr>
            <w:r>
              <w:rPr>
                <w:b/>
              </w:rPr>
              <w:t>Sɛbɛnni filanan:</w:t>
            </w:r>
          </w:p>
        </w:tc>
        <w:tc>
          <w:tcPr>
            <w:tcW w:w="4508" w:type="dxa"/>
            <w:shd w:val="clear" w:color="auto" w:fill="FFFFFF" w:themeFill="background1"/>
          </w:tcPr>
          <w:p w14:paraId="46AAF168" w14:textId="77777777" w:rsidR="00A11183" w:rsidRPr="003237DD" w:rsidRDefault="00A11183" w:rsidP="00D00093">
            <w:pPr>
              <w:rPr>
                <w:b/>
              </w:rPr>
            </w:pPr>
            <w:r>
              <w:rPr>
                <w:b/>
              </w:rPr>
              <w:t>Kɛwalew 13:21-23</w:t>
            </w:r>
          </w:p>
        </w:tc>
        <w:tc>
          <w:tcPr>
            <w:tcW w:w="3104" w:type="dxa"/>
            <w:vMerge/>
            <w:tcBorders>
              <w:right w:val="single" w:sz="18" w:space="0" w:color="auto"/>
            </w:tcBorders>
          </w:tcPr>
          <w:p w14:paraId="26FC0996" w14:textId="77777777" w:rsidR="00A11183" w:rsidRDefault="00A11183" w:rsidP="00D00093"/>
        </w:tc>
      </w:tr>
      <w:tr w:rsidR="00A11183" w:rsidRPr="001D3C61" w14:paraId="1AB92E73" w14:textId="77777777" w:rsidTr="00D00093">
        <w:tc>
          <w:tcPr>
            <w:tcW w:w="1702" w:type="dxa"/>
            <w:tcBorders>
              <w:left w:val="single" w:sz="18" w:space="0" w:color="auto"/>
            </w:tcBorders>
            <w:shd w:val="clear" w:color="auto" w:fill="FFFFFF" w:themeFill="background1"/>
          </w:tcPr>
          <w:p w14:paraId="1665D7CD" w14:textId="77777777" w:rsidR="00A11183" w:rsidRPr="003237DD" w:rsidRDefault="00A11183" w:rsidP="00D00093">
            <w:pPr>
              <w:rPr>
                <w:b/>
              </w:rPr>
            </w:pPr>
            <w:r w:rsidRPr="003237DD">
              <w:rPr>
                <w:b/>
              </w:rPr>
              <w:t>Kalansenw kuntilenna:</w:t>
            </w:r>
          </w:p>
        </w:tc>
        <w:tc>
          <w:tcPr>
            <w:tcW w:w="4508" w:type="dxa"/>
            <w:shd w:val="clear" w:color="auto" w:fill="FFFFFF" w:themeFill="background1"/>
          </w:tcPr>
          <w:p w14:paraId="5C1495C8" w14:textId="77777777" w:rsidR="00A11183" w:rsidRPr="003237DD" w:rsidRDefault="00A11183" w:rsidP="009F3CE2">
            <w:pPr>
              <w:pStyle w:val="ListParagraph"/>
              <w:numPr>
                <w:ilvl w:val="0"/>
                <w:numId w:val="26"/>
              </w:numPr>
              <w:spacing w:after="0" w:line="240" w:lineRule="auto"/>
            </w:pPr>
            <w:r w:rsidRPr="008C4A7F">
              <w:rPr>
                <w:b/>
              </w:rPr>
              <w:t xml:space="preserve">Kuntigi </w:t>
            </w:r>
            <w:r w:rsidRPr="003237DD">
              <w:t>: Aw k’a waleɲumandɔn ko dɔnkiliw ni poyi ye fɛɛrɛ barikamaw ye walasa ka tiɲɛbaw fɔ Ala ko la minnu bɛ se ka mɔgɔ wɛrɛw bila ka Ala bato.</w:t>
            </w:r>
          </w:p>
          <w:p w14:paraId="1CC31058" w14:textId="77777777" w:rsidR="00A11183" w:rsidRPr="003237DD" w:rsidRDefault="00A11183" w:rsidP="009F3CE2">
            <w:pPr>
              <w:pStyle w:val="ListParagraph"/>
              <w:numPr>
                <w:ilvl w:val="0"/>
                <w:numId w:val="26"/>
              </w:numPr>
              <w:spacing w:after="0" w:line="240" w:lineRule="auto"/>
            </w:pPr>
            <w:r w:rsidRPr="008C4A7F">
              <w:rPr>
                <w:b/>
              </w:rPr>
              <w:t xml:space="preserve">Dusukun </w:t>
            </w:r>
            <w:r w:rsidRPr="003237DD">
              <w:t>: Aw ye seli k ko Ala t a f ka an kisi ka b an ka jurumuw la dɔrɔn, nka Ala b a f ka an dusukunw ylma walisa an ka se ka Ala kanu ani ka mgw kanu ni an ka namaya b ye.</w:t>
            </w:r>
          </w:p>
          <w:p w14:paraId="0256CF06" w14:textId="77777777" w:rsidR="00A11183" w:rsidRPr="003237DD" w:rsidRDefault="00A11183" w:rsidP="009F3CE2">
            <w:pPr>
              <w:pStyle w:val="ListParagraph"/>
              <w:numPr>
                <w:ilvl w:val="0"/>
                <w:numId w:val="26"/>
              </w:numPr>
              <w:spacing w:after="0" w:line="240" w:lineRule="auto"/>
            </w:pPr>
            <w:r w:rsidRPr="008C4A7F">
              <w:rPr>
                <w:b/>
              </w:rPr>
              <w:t xml:space="preserve">Bolo </w:t>
            </w:r>
            <w:r w:rsidRPr="003237DD">
              <w:t>: I yɛrɛ di ka ɲɛnamaya kɛ bato la, n’i bɛ ɲɔgɔn lajɛn ni Krecɛn tɔw ye bato la, nka i ka don o don baara gansanw fana na.</w:t>
            </w:r>
          </w:p>
          <w:p w14:paraId="5750BE7E" w14:textId="77777777" w:rsidR="00A11183" w:rsidRPr="003237DD" w:rsidRDefault="00A11183" w:rsidP="00D00093"/>
        </w:tc>
        <w:tc>
          <w:tcPr>
            <w:tcW w:w="3104" w:type="dxa"/>
            <w:vMerge/>
            <w:tcBorders>
              <w:right w:val="single" w:sz="18" w:space="0" w:color="auto"/>
            </w:tcBorders>
          </w:tcPr>
          <w:p w14:paraId="4FA8D326" w14:textId="77777777" w:rsidR="00A11183" w:rsidRDefault="00A11183" w:rsidP="00D00093"/>
        </w:tc>
      </w:tr>
      <w:tr w:rsidR="00A11183" w:rsidRPr="001D3C61" w14:paraId="4CA99578" w14:textId="77777777" w:rsidTr="00D00093">
        <w:tc>
          <w:tcPr>
            <w:tcW w:w="1702" w:type="dxa"/>
            <w:tcBorders>
              <w:left w:val="single" w:sz="18" w:space="0" w:color="auto"/>
              <w:bottom w:val="single" w:sz="4" w:space="0" w:color="auto"/>
            </w:tcBorders>
            <w:shd w:val="clear" w:color="auto" w:fill="auto"/>
          </w:tcPr>
          <w:p w14:paraId="4D37BCDB" w14:textId="77777777" w:rsidR="00A11183" w:rsidRPr="003237DD" w:rsidRDefault="00A11183" w:rsidP="00D00093">
            <w:pPr>
              <w:rPr>
                <w:b/>
              </w:rPr>
            </w:pPr>
            <w:r w:rsidRPr="003237DD">
              <w:rPr>
                <w:b/>
              </w:rPr>
              <w:t>Kalansen min bɛ Vɛrise dɔ kɔnɔ:</w:t>
            </w:r>
          </w:p>
        </w:tc>
        <w:tc>
          <w:tcPr>
            <w:tcW w:w="7612" w:type="dxa"/>
            <w:gridSpan w:val="2"/>
            <w:tcBorders>
              <w:bottom w:val="single" w:sz="4" w:space="0" w:color="auto"/>
              <w:right w:val="single" w:sz="18" w:space="0" w:color="auto"/>
            </w:tcBorders>
            <w:shd w:val="clear" w:color="auto" w:fill="FFFFFF" w:themeFill="background1"/>
          </w:tcPr>
          <w:p w14:paraId="6E54F78C" w14:textId="77777777" w:rsidR="00A11183" w:rsidRPr="00431012" w:rsidRDefault="00A11183" w:rsidP="00D00093">
            <w:pPr>
              <w:rPr>
                <w:rFonts w:cstheme="minorHAnsi"/>
              </w:rPr>
            </w:pPr>
            <w:r w:rsidRPr="00431012">
              <w:rPr>
                <w:rFonts w:cstheme="minorHAnsi"/>
                <w:color w:val="000000"/>
                <w:shd w:val="clear" w:color="auto" w:fill="FFFFFF"/>
              </w:rPr>
              <w:t xml:space="preserve">Matigi ye ne ka sagagɛnna ye, foyi tɛ ne la </w:t>
            </w:r>
            <w:r w:rsidRPr="00431012">
              <w:rPr>
                <w:rStyle w:val="small-caps"/>
                <w:rFonts w:cstheme="minorHAnsi"/>
                <w:smallCaps/>
                <w:color w:val="000000"/>
                <w:shd w:val="clear" w:color="auto" w:fill="FFFFFF"/>
              </w:rPr>
              <w:t xml:space="preserve">. </w:t>
            </w:r>
            <w:r w:rsidRPr="00431012">
              <w:rPr>
                <w:rFonts w:cstheme="minorHAnsi"/>
                <w:color w:val="000000"/>
                <w:shd w:val="clear" w:color="auto" w:fill="FFFFFF"/>
              </w:rPr>
              <w:t>Zaburu 23:1</w:t>
            </w:r>
          </w:p>
        </w:tc>
      </w:tr>
    </w:tbl>
    <w:p w14:paraId="20D7EDBE" w14:textId="77777777" w:rsidR="00A11183" w:rsidRPr="00A11183" w:rsidRDefault="00A11183" w:rsidP="00A11183">
      <w:pPr>
        <w:rPr>
          <w:lang w:val="es-US"/>
        </w:rPr>
      </w:pPr>
    </w:p>
    <w:tbl>
      <w:tblPr>
        <w:tblStyle w:val="TableGrid"/>
        <w:tblW w:w="0" w:type="auto"/>
        <w:tblLook w:val="04A0" w:firstRow="1" w:lastRow="0" w:firstColumn="1" w:lastColumn="0" w:noHBand="0" w:noVBand="1"/>
      </w:tblPr>
      <w:tblGrid>
        <w:gridCol w:w="1705"/>
        <w:gridCol w:w="7645"/>
      </w:tblGrid>
      <w:tr w:rsidR="00A11183" w:rsidRPr="001D3C61" w14:paraId="3E604C9F" w14:textId="77777777" w:rsidTr="00D00093">
        <w:tc>
          <w:tcPr>
            <w:tcW w:w="1705" w:type="dxa"/>
          </w:tcPr>
          <w:p w14:paraId="16C86100" w14:textId="77777777" w:rsidR="00A11183" w:rsidRDefault="00A11183" w:rsidP="00D00093">
            <w:pPr>
              <w:jc w:val="center"/>
              <w:rPr>
                <w:b/>
              </w:rPr>
            </w:pPr>
            <w:r>
              <w:rPr>
                <w:b/>
              </w:rPr>
              <w:t>Yɔrɔ kalanta bakuruba ɲɛfɔli(Sɛbɛnni kuncɛcogo).</w:t>
            </w:r>
          </w:p>
          <w:p w14:paraId="203E01B6" w14:textId="77777777" w:rsidR="00A11183" w:rsidRDefault="00A11183" w:rsidP="00D00093">
            <w:pPr>
              <w:jc w:val="center"/>
              <w:rPr>
                <w:b/>
              </w:rPr>
            </w:pPr>
          </w:p>
        </w:tc>
        <w:tc>
          <w:tcPr>
            <w:tcW w:w="7645" w:type="dxa"/>
          </w:tcPr>
          <w:p w14:paraId="05D46C40" w14:textId="77777777" w:rsidR="00A11183" w:rsidRDefault="00A11183" w:rsidP="00D00093">
            <w:pPr>
              <w:rPr>
                <w:rFonts w:cstheme="minorHAnsi"/>
                <w:bCs/>
                <w:color w:val="000000"/>
              </w:rPr>
            </w:pPr>
            <w:r w:rsidRPr="00431012">
              <w:rPr>
                <w:rFonts w:cstheme="minorHAnsi"/>
                <w:bCs/>
                <w:color w:val="000000"/>
              </w:rPr>
              <w:t>Kira Dawuda tun ye masakɛba ni kiraba ye, Ala ye Zaburuw ka kumaw di hadamadenw ma minnu bɛ dusu don mɔgɔw kɔnɔ, Ala ka Sugandili nata kirayakumaw bɛ minnu kɔnɔ. Hali ni Zaburuw bɛɛ ma sɛbɛn masakɛ Dawuda fɛ, Zaburu kelen-kelen bɛɛ ye Ala Denw ka delili barikamaw ye, ani Ala hakili la, walisa k’an dɛmɛ ka gɛrɛ Ala la. Zaburuw bɛ hadamaden dusukunnataw ni ko suguya camanba de kan, walisa an bɛ fɛn o fɛn sɔrɔ an ka ɲɛnamaya kɔnɔ, a ka c’a la, an bɛ se ka Zaburu dɔ sɔrɔ min bɛna an dɛmɛ k’an mago, an ka nisɔndiya, walima an ka jigiya fɔ Ala ye. Nin Zaburu caman kɔnɔ, an bɛ se ka kiraya kumaw ni jigiyaw mɛn Masiya nata ko la.</w:t>
            </w:r>
          </w:p>
          <w:p w14:paraId="41499184" w14:textId="77777777" w:rsidR="00A11183" w:rsidRPr="00431012" w:rsidRDefault="00A11183" w:rsidP="00D00093">
            <w:pPr>
              <w:rPr>
                <w:rFonts w:cstheme="minorHAnsi"/>
              </w:rPr>
            </w:pPr>
          </w:p>
        </w:tc>
      </w:tr>
      <w:tr w:rsidR="00A11183" w:rsidRPr="001D3C61" w14:paraId="455CE597" w14:textId="77777777" w:rsidTr="00D00093">
        <w:tc>
          <w:tcPr>
            <w:tcW w:w="1705" w:type="dxa"/>
          </w:tcPr>
          <w:p w14:paraId="0F68372C" w14:textId="77777777" w:rsidR="00A11183" w:rsidRDefault="00A11183" w:rsidP="00D00093">
            <w:pPr>
              <w:jc w:val="center"/>
              <w:rPr>
                <w:b/>
              </w:rPr>
            </w:pPr>
            <w:r>
              <w:rPr>
                <w:b/>
              </w:rPr>
              <w:t>Kalan  min bɛ bɔ Ja la</w:t>
            </w:r>
          </w:p>
        </w:tc>
        <w:tc>
          <w:tcPr>
            <w:tcW w:w="7645" w:type="dxa"/>
          </w:tcPr>
          <w:p w14:paraId="2C194A6F" w14:textId="77777777" w:rsidR="00A11183" w:rsidRPr="00431012" w:rsidRDefault="00A11183" w:rsidP="001A1E60">
            <w:pPr>
              <w:pStyle w:val="ListParagraph"/>
              <w:numPr>
                <w:ilvl w:val="0"/>
                <w:numId w:val="153"/>
              </w:numPr>
              <w:spacing w:after="0" w:line="240" w:lineRule="auto"/>
              <w:rPr>
                <w:b/>
              </w:rPr>
            </w:pPr>
            <w:r>
              <w:rPr>
                <w:b/>
              </w:rPr>
              <w:t xml:space="preserve">Masakɛ Dawuda. </w:t>
            </w:r>
            <w:r>
              <w:t>Masakɛ Dawuda tun ye Israɛl masakɛba ye. A tun ye sɔrɔdasi ɲɛmɔgɔ barikama ye min ye hɛrɛ ni ɲɛtaa lase Jamana Senuman ma.</w:t>
            </w:r>
          </w:p>
          <w:p w14:paraId="614947AF" w14:textId="77777777" w:rsidR="00A11183" w:rsidRPr="00431012" w:rsidRDefault="00A11183" w:rsidP="001A1E60">
            <w:pPr>
              <w:pStyle w:val="ListParagraph"/>
              <w:numPr>
                <w:ilvl w:val="0"/>
                <w:numId w:val="153"/>
              </w:numPr>
              <w:spacing w:after="0" w:line="240" w:lineRule="auto"/>
              <w:rPr>
                <w:b/>
              </w:rPr>
            </w:pPr>
            <w:r>
              <w:rPr>
                <w:b/>
              </w:rPr>
              <w:t xml:space="preserve">Harp (Harp) ye. </w:t>
            </w:r>
            <w:r>
              <w:t>Masakɛ Dawuda tun ye dɔnkilidala ŋana ye min tun bɛ baara kɛ ni o nilifɛn ye walasa ka nɔɔrɔ lase Ala ma ani ka mɔgɔ wɛrɛw bila ka faamuyali jugu sɔrɔ Ala ka sebaaya ni a ka bonya kan.</w:t>
            </w:r>
          </w:p>
          <w:p w14:paraId="534FE9BA" w14:textId="77777777" w:rsidR="00A11183" w:rsidRPr="00431012" w:rsidRDefault="00A11183" w:rsidP="001A1E60">
            <w:pPr>
              <w:pStyle w:val="ListParagraph"/>
              <w:numPr>
                <w:ilvl w:val="0"/>
                <w:numId w:val="153"/>
              </w:numPr>
              <w:spacing w:after="0" w:line="240" w:lineRule="auto"/>
              <w:rPr>
                <w:b/>
              </w:rPr>
            </w:pPr>
            <w:r>
              <w:rPr>
                <w:b/>
              </w:rPr>
              <w:t xml:space="preserve">Sɛbɛnni. </w:t>
            </w:r>
            <w:r>
              <w:t>Masakɛ Dawuda tun ye poyikɛla ŋana ye, wa a ye Zaburu caman sɛbɛn Zaburuw ka kitabu kɔnɔ. Ninnu ye Zaburu barikamanw ye minnu b’an dɛmɛ k’an magow, an ka nisɔndiyaw ani an ka jigiya fɔ Ala ye.</w:t>
            </w:r>
          </w:p>
          <w:p w14:paraId="3BC666A7" w14:textId="77777777" w:rsidR="00A11183" w:rsidRPr="00E86E74" w:rsidRDefault="00A11183" w:rsidP="00D00093">
            <w:pPr>
              <w:pStyle w:val="ListParagraph"/>
              <w:ind w:left="360"/>
              <w:rPr>
                <w:b/>
              </w:rPr>
            </w:pPr>
          </w:p>
        </w:tc>
      </w:tr>
      <w:tr w:rsidR="00A11183" w:rsidRPr="001D3C61" w14:paraId="2871A4CA" w14:textId="77777777" w:rsidTr="00D00093">
        <w:tc>
          <w:tcPr>
            <w:tcW w:w="1705" w:type="dxa"/>
          </w:tcPr>
          <w:p w14:paraId="17E0B24A" w14:textId="77777777" w:rsidR="00A11183" w:rsidRDefault="00A11183" w:rsidP="00D00093">
            <w:pPr>
              <w:jc w:val="center"/>
              <w:rPr>
                <w:b/>
              </w:rPr>
            </w:pPr>
            <w:r>
              <w:rPr>
                <w:b/>
              </w:rPr>
              <w:lastRenderedPageBreak/>
              <w:t>Masalabolo</w:t>
            </w:r>
          </w:p>
          <w:p w14:paraId="222491F5" w14:textId="77777777" w:rsidR="00A11183" w:rsidRDefault="00A11183" w:rsidP="00D00093">
            <w:pPr>
              <w:jc w:val="center"/>
            </w:pPr>
            <w:r>
              <w:rPr>
                <w:b/>
              </w:rPr>
              <w:t>Hukumu</w:t>
            </w:r>
          </w:p>
        </w:tc>
        <w:tc>
          <w:tcPr>
            <w:tcW w:w="7645" w:type="dxa"/>
          </w:tcPr>
          <w:p w14:paraId="70002C02" w14:textId="77777777" w:rsidR="00A11183" w:rsidRDefault="00A11183" w:rsidP="00D00093">
            <w:r>
              <w:t>Zaburuw ka kitabu ye Zaburu 150 ye minnu sɛbɛnna sɛbɛnnikɛla suguya caman fɛ, cogoya caman na, minnu bɛ ɲɛnamaya fan caman jira minnu ɲɛsinnen bɛ Ala ma. O dɔnkiliw ni deliliw bɛ hadamadenw magow, u sago ani u ka nisɔndiyaw bɛɛ lajɛlen na, k’u to nin diɲɛ binna in kɔnɔ ani ka ɲɛnamaya kɛ Ala senuma dɔ ɲɛkɔrɔ.</w:t>
            </w:r>
          </w:p>
          <w:p w14:paraId="51A537EB" w14:textId="77777777" w:rsidR="00A11183" w:rsidRDefault="00A11183" w:rsidP="00D00093"/>
          <w:p w14:paraId="4A5F217D" w14:textId="77777777" w:rsidR="00A11183" w:rsidRDefault="00A11183" w:rsidP="00D00093">
            <w:r>
              <w:t>Nin Zaburu kɛrɛnkɛrɛnnen fila minnu sugandira nin kalan in kama, olu bɛ Zaburuw cogoya fila jira, u fila bɛɛ ye hadamadenw ka deliliw ye Ala ye, nka u ye deliliw fana ye minnu bɛ bɔ Ala hakili la. Wa o cogo la, Zaburu 2nan na, an b Ala ka kuma d mn Ala ka mgw ma. Nin delili dɔnkili in kɔnɔ, Ala bɛ Israɛldenw hakili jigin ko hadamaden ɲɛmɔgɔw mana fɛn o fɛn weleweleda, Ala de bɛ laban ka hadamadenw ka kow ɲɛnabɔ. Nin Zaburu bɛ Masiya nata fana fɔ min bɛna tilennenya lase dugukolo kan.</w:t>
            </w:r>
          </w:p>
          <w:p w14:paraId="3E94A090" w14:textId="77777777" w:rsidR="00A11183" w:rsidRDefault="00A11183" w:rsidP="00D00093"/>
          <w:p w14:paraId="66E07A38" w14:textId="77777777" w:rsidR="00A11183" w:rsidRDefault="00A11183" w:rsidP="00D00093">
            <w:r>
              <w:t>Faan wɛrɛ fɛ, Zaburu 23nan ye tanuli dɔnkili ye min bɛ mɔgɔ gɛrɛ ɲɔgɔn na ani ka da Ala kan. Nin tɛmɛsira barikamaw kɔnɔ an bɛ dusukun dɔ mɛn min b’a yɛrɛ di Ala ma kosɛbɛ, a tɛ da kisili dɔrɔn na, nka a dalen bɛ lakanani ni bilasirali la a ka ɲɛnamaya don o don.</w:t>
            </w:r>
          </w:p>
          <w:p w14:paraId="4CBDA23D" w14:textId="77777777" w:rsidR="00A11183" w:rsidRDefault="00A11183" w:rsidP="00D00093"/>
          <w:p w14:paraId="2205ED95" w14:textId="77777777" w:rsidR="00A11183" w:rsidRPr="00200298" w:rsidRDefault="00A11183" w:rsidP="00D00093">
            <w:r w:rsidRPr="00C851B9">
              <w:rPr>
                <w:b/>
              </w:rPr>
              <w:t xml:space="preserve">Layidu kura sɛbɛn: </w:t>
            </w:r>
            <w:r>
              <w:t>Nin tɛmɛsiraw ye jɛmukan dɔ ye Paul ye min kɛ Alabatoso la, Antiose dugu la, Pisidi jamana na. Jɛmu kɔnɔ Pol bɛ ka Ala ka baara nɔfɛtaama Israɛl ka tariku kɔnɔ, ani ka a lakali cogo min na Yesu ye Ala ye min cilen don laban na walasa ka kisili lase diɲɛ ma. Nin maana dɔ ye min bɛ Ala ka baara kɛ walisa ka kisili lase diɲɛ ma, Pol bɛ kuma Masakɛ Dawuda tun ye mɔgɔ ye cogo min na Ala yɛrɛ dusukun kɔfɛ. Masakɛ Dawuda tun ye bɔnsɔn dɔ ye, alako ta fan fɛ ani farikolo ta fan fɛ, min kɛra sababu ye ka Yesu Krisita bange ani ka a ka cidenyabaara kɛ.</w:t>
            </w:r>
          </w:p>
          <w:p w14:paraId="5878246D" w14:textId="77777777" w:rsidR="00A11183" w:rsidRDefault="00A11183" w:rsidP="00D00093"/>
          <w:p w14:paraId="141A4563" w14:textId="77777777" w:rsidR="00A11183" w:rsidRDefault="00A11183" w:rsidP="00D00093">
            <w:pPr>
              <w:pStyle w:val="Default"/>
              <w:rPr>
                <w:rFonts w:asciiTheme="minorHAnsi" w:hAnsiTheme="minorHAnsi" w:cstheme="minorHAnsi"/>
              </w:rPr>
            </w:pPr>
            <w:r w:rsidRPr="001035B3">
              <w:rPr>
                <w:rFonts w:asciiTheme="minorHAnsi" w:hAnsiTheme="minorHAnsi" w:cstheme="minorHAnsi"/>
                <w:b/>
              </w:rPr>
              <w:t xml:space="preserve">Ka Bibulu tila ni silamɛw ye </w:t>
            </w:r>
            <w:r>
              <w:rPr>
                <w:rFonts w:asciiTheme="minorHAnsi" w:hAnsiTheme="minorHAnsi" w:cstheme="minorHAnsi"/>
                <w:b/>
              </w:rPr>
              <w:t>siraw</w:t>
            </w:r>
            <w:r w:rsidRPr="001035B3">
              <w:rPr>
                <w:rFonts w:asciiTheme="minorHAnsi" w:hAnsiTheme="minorHAnsi" w:cstheme="minorHAnsi"/>
                <w:b/>
              </w:rPr>
              <w:t xml:space="preserve">: </w:t>
            </w:r>
            <w:r w:rsidRPr="001035B3">
              <w:rPr>
                <w:rFonts w:asciiTheme="minorHAnsi" w:hAnsiTheme="minorHAnsi" w:cstheme="minorHAnsi"/>
              </w:rPr>
              <w:t xml:space="preserve">David ( Dawud ) tun ye Israɛl masakɛba ye min sugandira Ala yɛrɛ fɛ. A tun ye kira ye fana min ye tanuli ni kiraya poyi kabakomaw sɛbɛn an bɛ minnu sɔrɔ Zaburuw/ </w:t>
            </w:r>
            <w:r>
              <w:rPr>
                <w:rFonts w:asciiTheme="minorHAnsi" w:hAnsiTheme="minorHAnsi" w:cstheme="minorHAnsi"/>
              </w:rPr>
              <w:t xml:space="preserve">Zabur kɔnɔ . Zaburuw/ </w:t>
            </w:r>
            <w:r w:rsidRPr="001035B3">
              <w:rPr>
                <w:rFonts w:asciiTheme="minorHAnsi" w:hAnsiTheme="minorHAnsi" w:cstheme="minorHAnsi"/>
              </w:rPr>
              <w:t xml:space="preserve">Zabur ka Dawuda bɛ don sen kan ani ka jɛ ni Solo mon batoso tɔgɔba ye </w:t>
            </w:r>
            <w:r w:rsidRPr="001035B3">
              <w:rPr>
                <w:rFonts w:asciiTheme="minorHAnsi" w:hAnsiTheme="minorHAnsi" w:cstheme="minorHAnsi"/>
              </w:rPr>
              <w:softHyphen/>
              <w:t>a baara la Alabatosoba bato la.</w:t>
            </w:r>
          </w:p>
          <w:p w14:paraId="4EE4ADFF" w14:textId="77777777" w:rsidR="00A11183" w:rsidRPr="001035B3" w:rsidRDefault="00A11183" w:rsidP="00D00093">
            <w:pPr>
              <w:pStyle w:val="Default"/>
              <w:rPr>
                <w:rFonts w:asciiTheme="minorHAnsi" w:hAnsiTheme="minorHAnsi" w:cstheme="minorHAnsi"/>
              </w:rPr>
            </w:pPr>
          </w:p>
          <w:p w14:paraId="35F3F0F8" w14:textId="77777777" w:rsidR="00A11183" w:rsidRDefault="00A11183" w:rsidP="00D00093">
            <w:pPr>
              <w:pStyle w:val="Default"/>
              <w:rPr>
                <w:rFonts w:asciiTheme="minorHAnsi" w:hAnsiTheme="minorHAnsi" w:cstheme="minorHAnsi"/>
              </w:rPr>
            </w:pPr>
            <w:r w:rsidRPr="001035B3">
              <w:rPr>
                <w:rFonts w:asciiTheme="minorHAnsi" w:hAnsiTheme="minorHAnsi" w:cstheme="minorHAnsi"/>
              </w:rPr>
              <w:t>Zaburuw walima Zabur bɛ dɔn silamɛw fɛ iko sankolo gafe naani minnu jirala Ala fɛ (ka fara Tawurata, Kibaru Duman ani Kuranɛ kan), hali n’u tɛ gafe yɛrɛ kɔnɔkow dɔn.</w:t>
            </w:r>
          </w:p>
          <w:p w14:paraId="6A70320F" w14:textId="77777777" w:rsidR="00A11183" w:rsidRPr="001035B3" w:rsidRDefault="00A11183" w:rsidP="00D00093">
            <w:pPr>
              <w:pStyle w:val="Default"/>
              <w:rPr>
                <w:rFonts w:asciiTheme="minorHAnsi" w:hAnsiTheme="minorHAnsi" w:cstheme="minorHAnsi"/>
              </w:rPr>
            </w:pPr>
          </w:p>
          <w:p w14:paraId="6D3D4CBA" w14:textId="77777777" w:rsidR="00A11183" w:rsidRPr="001035B3" w:rsidRDefault="00A11183" w:rsidP="00D00093">
            <w:pPr>
              <w:pStyle w:val="Pa16"/>
              <w:spacing w:after="80"/>
              <w:rPr>
                <w:rFonts w:asciiTheme="minorHAnsi" w:hAnsiTheme="minorHAnsi" w:cstheme="minorHAnsi"/>
                <w:color w:val="000000"/>
              </w:rPr>
            </w:pPr>
            <w:r w:rsidRPr="001035B3">
              <w:rPr>
                <w:rFonts w:asciiTheme="minorHAnsi" w:hAnsiTheme="minorHAnsi" w:cstheme="minorHAnsi"/>
                <w:color w:val="000000"/>
              </w:rPr>
              <w:t>Fɔ ka na se bi ma, an bɛ baara kɛ ni “sugandilen” ye walisa ka Masiya nata ɲɛfɔ. Yesu bɛna jira iko Masiya kalan na a bangeli ko la. Ni aw hakili la ko a bɛ se ka dɛmɛ aw bɛ se ka Masiya daɲɛ / tɔgɔ don a kɔnɔ sisan, nka aw kana taa a fɛ nin yɔrɔ in na.</w:t>
            </w:r>
          </w:p>
          <w:p w14:paraId="63B56F42" w14:textId="77777777" w:rsidR="00A11183" w:rsidRPr="001035B3" w:rsidRDefault="00A11183" w:rsidP="00D00093">
            <w:pPr>
              <w:pStyle w:val="Default"/>
              <w:rPr>
                <w:rFonts w:asciiTheme="minorHAnsi" w:hAnsiTheme="minorHAnsi" w:cstheme="minorHAnsi"/>
              </w:rPr>
            </w:pPr>
            <w:r w:rsidRPr="001035B3">
              <w:rPr>
                <w:rFonts w:asciiTheme="minorHAnsi" w:hAnsiTheme="minorHAnsi" w:cstheme="minorHAnsi"/>
              </w:rPr>
              <w:t>I bɛ se k’a fɔ ko yɔrɔ caman bɛ Zaburuw kɔnɔ, mɔgɔ sugandilen ka kiraya kumaw bɛ minnu kɔnɔ (i n’a fɔ Zaburu 16, 22, 35, 41, 68, 69, 110, 118). Nin ye u fɔlɔ dɔrɔn de ye.</w:t>
            </w:r>
          </w:p>
          <w:p w14:paraId="427A2233" w14:textId="77777777" w:rsidR="00A11183" w:rsidRDefault="00A11183" w:rsidP="00D00093">
            <w:pPr>
              <w:rPr>
                <w:b/>
              </w:rPr>
            </w:pPr>
          </w:p>
          <w:p w14:paraId="627ED598" w14:textId="77777777" w:rsidR="00A11183" w:rsidRDefault="00A11183" w:rsidP="009F3CE2">
            <w:pPr>
              <w:pStyle w:val="ListParagraph"/>
              <w:numPr>
                <w:ilvl w:val="0"/>
                <w:numId w:val="19"/>
              </w:numPr>
              <w:spacing w:after="0" w:line="240" w:lineRule="auto"/>
              <w:rPr>
                <w:b/>
              </w:rPr>
            </w:pPr>
            <w:r>
              <w:rPr>
                <w:rFonts w:cs="Myriad Pro"/>
                <w:b/>
                <w:bCs/>
                <w:color w:val="000000"/>
                <w:sz w:val="23"/>
                <w:szCs w:val="23"/>
              </w:rPr>
              <w:t>Kɛwalew 13:21-22 kalan. Kira Dawuda sugandira ka kɛ Israɛlkaw ka masakɛ ye Ala yɛrɛ fɛ. Mun na Ala ye kira Dawuda sugandi ka kɛ masakɛ ye mɔgɔ wɛrɛ nɔ na?</w:t>
            </w:r>
          </w:p>
          <w:p w14:paraId="36D5049B" w14:textId="77777777" w:rsidR="00A11183" w:rsidRDefault="00A11183" w:rsidP="009F3CE2">
            <w:pPr>
              <w:pStyle w:val="ListParagraph"/>
              <w:numPr>
                <w:ilvl w:val="0"/>
                <w:numId w:val="19"/>
              </w:numPr>
              <w:spacing w:after="0" w:line="240" w:lineRule="auto"/>
              <w:rPr>
                <w:b/>
              </w:rPr>
            </w:pPr>
            <w:r>
              <w:rPr>
                <w:rFonts w:cs="Myriad Pro"/>
                <w:b/>
                <w:bCs/>
                <w:color w:val="000000"/>
                <w:sz w:val="23"/>
                <w:szCs w:val="23"/>
              </w:rPr>
              <w:lastRenderedPageBreak/>
              <w:t xml:space="preserve">Zaburu 23nan kalan ka bɔ Sɛbɛnni senumaw kɔnɔ. Nin ye sɛbɛn ye min tɔgɔ bɔra kosɛbɛ ani min ka di kosɛbɛ </w:t>
            </w:r>
            <w:r>
              <w:rPr>
                <w:rFonts w:cs="Myriad Pro"/>
                <w:b/>
                <w:bCs/>
                <w:color w:val="000000"/>
                <w:sz w:val="23"/>
                <w:szCs w:val="23"/>
              </w:rPr>
              <w:softHyphen/>
              <w:t>. Yala fɛn dɔ bɛ yen min ka di i ye kɛrɛnkɛrɛnnenya la a bɛ min fɔ wa?</w:t>
            </w:r>
          </w:p>
          <w:p w14:paraId="251E86BA" w14:textId="77777777" w:rsidR="00A11183" w:rsidRDefault="00A11183" w:rsidP="009F3CE2">
            <w:pPr>
              <w:pStyle w:val="ListParagraph"/>
              <w:numPr>
                <w:ilvl w:val="0"/>
                <w:numId w:val="19"/>
              </w:numPr>
              <w:spacing w:after="0" w:line="240" w:lineRule="auto"/>
              <w:rPr>
                <w:b/>
              </w:rPr>
            </w:pPr>
            <w:r>
              <w:rPr>
                <w:rFonts w:cs="Myriad Pro"/>
                <w:b/>
                <w:bCs/>
                <w:color w:val="000000"/>
                <w:sz w:val="23"/>
                <w:szCs w:val="23"/>
              </w:rPr>
              <w:t xml:space="preserve">Zaburu 2:1-6 kalan ka bɔ Sɛbɛnni senumaw kɔnɔ. Sapitiri bɛɛ bɛ Ala ka mɔgɔ sugandilen nali kofɔ min bɛna kɛ masakɛba ye min bɛna se sɔrɔ. </w:t>
            </w:r>
            <w:r w:rsidRPr="001035B3">
              <w:rPr>
                <w:rFonts w:cs="Myriad Pro"/>
                <w:b/>
                <w:color w:val="000000"/>
                <w:sz w:val="23"/>
                <w:szCs w:val="23"/>
              </w:rPr>
              <w:t>Ka kɛɲɛ ni nin tɛmɛsira ninnu ye, yala juguw bɛ Sugandili la wa? U ye jɔnw ye? Jɔn de bɛna se sɔrɔ laban na?</w:t>
            </w:r>
          </w:p>
          <w:p w14:paraId="1F234DF0" w14:textId="77777777" w:rsidR="00A11183" w:rsidRPr="00CA4179" w:rsidRDefault="00A11183" w:rsidP="00D00093"/>
        </w:tc>
      </w:tr>
      <w:tr w:rsidR="00A11183" w14:paraId="60D8C3B5" w14:textId="77777777" w:rsidTr="00D00093">
        <w:tc>
          <w:tcPr>
            <w:tcW w:w="9350" w:type="dxa"/>
            <w:gridSpan w:val="2"/>
            <w:shd w:val="clear" w:color="auto" w:fill="BFBFBF" w:themeFill="background1" w:themeFillShade="BF"/>
          </w:tcPr>
          <w:p w14:paraId="2ACBA07E" w14:textId="77777777" w:rsidR="00A11183" w:rsidRPr="0068101F" w:rsidRDefault="00A11183" w:rsidP="00D00093">
            <w:pPr>
              <w:jc w:val="center"/>
              <w:rPr>
                <w:sz w:val="28"/>
                <w:szCs w:val="28"/>
              </w:rPr>
            </w:pPr>
            <w:r w:rsidRPr="0068101F">
              <w:rPr>
                <w:b/>
                <w:sz w:val="28"/>
                <w:szCs w:val="28"/>
              </w:rPr>
              <w:lastRenderedPageBreak/>
              <w:t>Bibulukalan</w:t>
            </w:r>
          </w:p>
        </w:tc>
      </w:tr>
      <w:tr w:rsidR="00A11183" w:rsidRPr="001D3C61" w14:paraId="330528C2" w14:textId="77777777" w:rsidTr="00D00093">
        <w:tc>
          <w:tcPr>
            <w:tcW w:w="1705" w:type="dxa"/>
          </w:tcPr>
          <w:p w14:paraId="76D8F0F5" w14:textId="77777777" w:rsidR="00A11183" w:rsidRPr="0068101F" w:rsidRDefault="00A11183" w:rsidP="00D00093">
            <w:pPr>
              <w:jc w:val="center"/>
              <w:rPr>
                <w:b/>
                <w:sz w:val="28"/>
                <w:szCs w:val="28"/>
              </w:rPr>
            </w:pPr>
            <w:r w:rsidRPr="0068101F">
              <w:rPr>
                <w:b/>
                <w:sz w:val="28"/>
                <w:szCs w:val="28"/>
              </w:rPr>
              <w:t>Ka seli</w:t>
            </w:r>
          </w:p>
        </w:tc>
        <w:tc>
          <w:tcPr>
            <w:tcW w:w="7645" w:type="dxa"/>
          </w:tcPr>
          <w:p w14:paraId="7BA0F105" w14:textId="77777777" w:rsidR="00A11183" w:rsidRDefault="00A11183" w:rsidP="009F3CE2">
            <w:pPr>
              <w:pStyle w:val="ListParagraph"/>
              <w:numPr>
                <w:ilvl w:val="0"/>
                <w:numId w:val="12"/>
              </w:numPr>
              <w:spacing w:after="0" w:line="240" w:lineRule="auto"/>
            </w:pPr>
            <w:r>
              <w:t>Delili ɲininiw ni tanuli ɲini.</w:t>
            </w:r>
          </w:p>
          <w:p w14:paraId="684B3D22" w14:textId="77777777" w:rsidR="00A11183" w:rsidRDefault="00A11183" w:rsidP="009F3CE2">
            <w:pPr>
              <w:pStyle w:val="ListParagraph"/>
              <w:numPr>
                <w:ilvl w:val="0"/>
                <w:numId w:val="12"/>
              </w:numPr>
              <w:spacing w:after="0" w:line="240" w:lineRule="auto"/>
            </w:pPr>
            <w:r>
              <w:t>Barika Ala ye tanuli minnu kɛra ɲɔgɔn fɛ.</w:t>
            </w:r>
          </w:p>
          <w:p w14:paraId="297525FB" w14:textId="77777777" w:rsidR="00A11183" w:rsidRDefault="00A11183" w:rsidP="009F3CE2">
            <w:pPr>
              <w:pStyle w:val="ListParagraph"/>
              <w:numPr>
                <w:ilvl w:val="0"/>
                <w:numId w:val="12"/>
              </w:numPr>
              <w:spacing w:after="0" w:line="240" w:lineRule="auto"/>
            </w:pPr>
            <w:r>
              <w:t>Delili kɛli delili ɲininiw kama.</w:t>
            </w:r>
          </w:p>
          <w:p w14:paraId="0E3EE5DA" w14:textId="77777777" w:rsidR="00A11183" w:rsidRDefault="00A11183"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1E04A39B" w14:textId="77777777" w:rsidR="00A11183" w:rsidRDefault="00A11183" w:rsidP="00D00093"/>
        </w:tc>
      </w:tr>
      <w:tr w:rsidR="00A11183" w:rsidRPr="001D3C61" w14:paraId="3F7505D2" w14:textId="77777777" w:rsidTr="00D00093">
        <w:tc>
          <w:tcPr>
            <w:tcW w:w="1705" w:type="dxa"/>
          </w:tcPr>
          <w:p w14:paraId="67F95DD6" w14:textId="77777777" w:rsidR="00A11183" w:rsidRPr="0068101F" w:rsidRDefault="00A11183" w:rsidP="00D00093">
            <w:pPr>
              <w:jc w:val="center"/>
              <w:rPr>
                <w:b/>
                <w:sz w:val="28"/>
                <w:szCs w:val="28"/>
              </w:rPr>
            </w:pPr>
            <w:r w:rsidRPr="0068101F">
              <w:rPr>
                <w:b/>
                <w:sz w:val="28"/>
                <w:szCs w:val="28"/>
              </w:rPr>
              <w:t>Ka mɛn</w:t>
            </w:r>
          </w:p>
        </w:tc>
        <w:tc>
          <w:tcPr>
            <w:tcW w:w="7645" w:type="dxa"/>
          </w:tcPr>
          <w:p w14:paraId="6491BFE5" w14:textId="77777777" w:rsidR="00A11183" w:rsidRDefault="00A11183" w:rsidP="009F3CE2">
            <w:pPr>
              <w:pStyle w:val="ListParagraph"/>
              <w:numPr>
                <w:ilvl w:val="0"/>
                <w:numId w:val="13"/>
              </w:numPr>
              <w:spacing w:after="0" w:line="240" w:lineRule="auto"/>
            </w:pPr>
            <w:r>
              <w:t>Bibulu kalansen fila bɛɛ kalan.</w:t>
            </w:r>
          </w:p>
          <w:p w14:paraId="467B9646" w14:textId="77777777" w:rsidR="00A11183" w:rsidRDefault="00A11183" w:rsidP="009F3CE2">
            <w:pPr>
              <w:pStyle w:val="ListParagraph"/>
              <w:numPr>
                <w:ilvl w:val="0"/>
                <w:numId w:val="13"/>
              </w:numPr>
              <w:spacing w:after="0" w:line="240" w:lineRule="auto"/>
            </w:pPr>
            <w:r>
              <w:t>“Text Contexte” kumasen kuncɛ ka bɔ sanfɛ kalanso kama.</w:t>
            </w:r>
          </w:p>
          <w:p w14:paraId="0E40CC5B" w14:textId="77777777" w:rsidR="00A11183" w:rsidRDefault="00A11183" w:rsidP="009F3CE2">
            <w:pPr>
              <w:pStyle w:val="ListParagraph"/>
              <w:numPr>
                <w:ilvl w:val="0"/>
                <w:numId w:val="13"/>
              </w:numPr>
              <w:spacing w:after="0" w:line="240" w:lineRule="auto"/>
            </w:pPr>
            <w:r>
              <w:t>Bibulu kalansen fila bɛɛ kalan kokura.</w:t>
            </w:r>
          </w:p>
          <w:p w14:paraId="66EC7920" w14:textId="77777777" w:rsidR="00A11183" w:rsidRDefault="00A11183" w:rsidP="009F3CE2">
            <w:pPr>
              <w:pStyle w:val="ListParagraph"/>
              <w:numPr>
                <w:ilvl w:val="0"/>
                <w:numId w:val="13"/>
              </w:numPr>
              <w:spacing w:after="0" w:line="240" w:lineRule="auto"/>
            </w:pPr>
            <w:r>
              <w:t>A ɲini mɔgɔ dɔ fɛ a ka Bibulu tɛmɛsira kunba lakali kokura.</w:t>
            </w:r>
          </w:p>
          <w:p w14:paraId="18EFB810" w14:textId="77777777" w:rsidR="00A11183" w:rsidRDefault="00A11183" w:rsidP="00D00093"/>
        </w:tc>
      </w:tr>
      <w:tr w:rsidR="00A11183" w:rsidRPr="001D3C61" w14:paraId="366F4ED7" w14:textId="77777777" w:rsidTr="00D00093">
        <w:tc>
          <w:tcPr>
            <w:tcW w:w="1705" w:type="dxa"/>
          </w:tcPr>
          <w:p w14:paraId="076D1220" w14:textId="77777777" w:rsidR="00A11183" w:rsidRPr="0068101F" w:rsidRDefault="00A11183" w:rsidP="00D00093">
            <w:pPr>
              <w:jc w:val="center"/>
              <w:rPr>
                <w:b/>
                <w:sz w:val="28"/>
                <w:szCs w:val="28"/>
              </w:rPr>
            </w:pPr>
            <w:r w:rsidRPr="0068101F">
              <w:rPr>
                <w:b/>
                <w:sz w:val="28"/>
                <w:szCs w:val="28"/>
              </w:rPr>
              <w:t>Niyɔrɔ</w:t>
            </w:r>
          </w:p>
        </w:tc>
        <w:tc>
          <w:tcPr>
            <w:tcW w:w="7645" w:type="dxa"/>
          </w:tcPr>
          <w:p w14:paraId="7E5CF803" w14:textId="77777777" w:rsidR="00A11183" w:rsidRDefault="00A11183" w:rsidP="009F3CE2">
            <w:pPr>
              <w:pStyle w:val="ListParagraph"/>
              <w:numPr>
                <w:ilvl w:val="0"/>
                <w:numId w:val="14"/>
              </w:numPr>
              <w:spacing w:after="0" w:line="240" w:lineRule="auto"/>
              <w:rPr>
                <w:b/>
              </w:rPr>
            </w:pPr>
            <w:r w:rsidRPr="008C4A7F">
              <w:rPr>
                <w:b/>
              </w:rPr>
              <w:t>Kuntigi: Sɛbɛnni kɔrɔ ye mun ye?</w:t>
            </w:r>
          </w:p>
          <w:p w14:paraId="4FA3999A" w14:textId="77777777" w:rsidR="00A11183" w:rsidRPr="006A2AC7" w:rsidRDefault="00A11183" w:rsidP="00D00093">
            <w:r>
              <w:t>Ala ka mɔgɔw bɔnsɔnba dɔ bɛ cɛw ni musow la minnu, hali ni tuma caman na, u tun tɛ dafabaliya ye, u y’u ka ɲɛnamaya bɛɛ di Ala batoli ma. Nin Zaburu fila ye misaliw ye, an bɛ se ka fɛn caman dɔn Ala ko la cogo minnu na an ka Ala bato fɛ. Nin Zaburu fila bɛ faamuyali barikama di an ma Ala cogoya kan ani an bɛ jaabi ɲuman min di Ala ka dugawubaw ma.</w:t>
            </w:r>
          </w:p>
          <w:p w14:paraId="5248955E" w14:textId="77777777" w:rsidR="00A11183" w:rsidRPr="002F3DD8" w:rsidRDefault="00A11183" w:rsidP="009F3CE2">
            <w:pPr>
              <w:pStyle w:val="ListParagraph"/>
              <w:numPr>
                <w:ilvl w:val="0"/>
                <w:numId w:val="25"/>
              </w:numPr>
              <w:spacing w:after="0" w:line="240" w:lineRule="auto"/>
              <w:rPr>
                <w:b/>
              </w:rPr>
            </w:pPr>
            <w:r>
              <w:rPr>
                <w:b/>
              </w:rPr>
              <w:t>Ala jogo minnu jiralen bɛ nin Zaburuw kɔnɔ, olu dɔw ye jumɛnw ye?</w:t>
            </w:r>
          </w:p>
          <w:p w14:paraId="45970A9E" w14:textId="77777777" w:rsidR="00A11183" w:rsidRPr="002F3DD8" w:rsidRDefault="00A11183" w:rsidP="009F3CE2">
            <w:pPr>
              <w:pStyle w:val="ListParagraph"/>
              <w:numPr>
                <w:ilvl w:val="0"/>
                <w:numId w:val="25"/>
              </w:numPr>
              <w:spacing w:after="0" w:line="240" w:lineRule="auto"/>
              <w:rPr>
                <w:b/>
              </w:rPr>
            </w:pPr>
            <w:r>
              <w:rPr>
                <w:b/>
              </w:rPr>
              <w:t>Mɔgɔ ka kan k’a yɛrɛ labɛn cogo di bato kama, walisa a ka se ka labɛn ka ɲɛ ka Ala deli ani ka kuma dɔ mɛn ka bɔ Ala yɔrɔ?</w:t>
            </w:r>
          </w:p>
          <w:p w14:paraId="4E7F3693" w14:textId="77777777" w:rsidR="00A11183" w:rsidRDefault="00A11183" w:rsidP="00D00093"/>
          <w:p w14:paraId="015D83D1" w14:textId="77777777" w:rsidR="00A11183" w:rsidRDefault="00A11183" w:rsidP="009F3CE2">
            <w:pPr>
              <w:pStyle w:val="ListParagraph"/>
              <w:numPr>
                <w:ilvl w:val="0"/>
                <w:numId w:val="9"/>
              </w:numPr>
              <w:spacing w:after="0" w:line="240" w:lineRule="auto"/>
              <w:rPr>
                <w:b/>
              </w:rPr>
            </w:pPr>
            <w:r>
              <w:rPr>
                <w:b/>
              </w:rPr>
              <w:t>Dusukun: Sɛbɛnni b’a fɔ ko an ka kan ka kɛ jɔn ye?</w:t>
            </w:r>
          </w:p>
          <w:p w14:paraId="7B96974E" w14:textId="77777777" w:rsidR="00A11183" w:rsidRPr="006A2AC7" w:rsidRDefault="00A11183" w:rsidP="00D00093">
            <w:r>
              <w:t>Ala t’a fɛ ka dugawu kɛ an hakili la dɔrɔn, Ala b’a fɛ ka dugawu kɛ an dusukunw fana na. An dusukun, an ka kɛta cɛmancɛ, o ka kan ka kɛ dugawu jibɔyɔrɔ ye, an ka kanuya, an ka hinɛ ani an ka nisɔndiya bɛ bɔ min na. Walisa o ka k an ka kan ka an ka namaya di Ala ma pewu, ani ka se dafalen di Ala ma an dusukun negew la.</w:t>
            </w:r>
          </w:p>
          <w:p w14:paraId="5B3775E2" w14:textId="77777777" w:rsidR="00A11183" w:rsidRPr="002F3DD8" w:rsidRDefault="00A11183" w:rsidP="009F3CE2">
            <w:pPr>
              <w:pStyle w:val="ListParagraph"/>
              <w:numPr>
                <w:ilvl w:val="0"/>
                <w:numId w:val="25"/>
              </w:numPr>
              <w:spacing w:after="0" w:line="240" w:lineRule="auto"/>
              <w:rPr>
                <w:b/>
              </w:rPr>
            </w:pPr>
            <w:r>
              <w:rPr>
                <w:b/>
              </w:rPr>
              <w:t>Mun na mg dw b sn kosebe ka o ka jurumuw ni u ka trw b di Ala ma, nka u t'a f ka a to Ala ka k o dusukunw Matigi ye?</w:t>
            </w:r>
          </w:p>
          <w:p w14:paraId="79B24FB7" w14:textId="77777777" w:rsidR="00A11183" w:rsidRPr="002F3DD8" w:rsidRDefault="00A11183" w:rsidP="009F3CE2">
            <w:pPr>
              <w:pStyle w:val="ListParagraph"/>
              <w:numPr>
                <w:ilvl w:val="0"/>
                <w:numId w:val="25"/>
              </w:numPr>
              <w:spacing w:after="0" w:line="240" w:lineRule="auto"/>
              <w:rPr>
                <w:b/>
              </w:rPr>
            </w:pPr>
            <w:r>
              <w:rPr>
                <w:b/>
              </w:rPr>
              <w:t>Krecɛn ka kan ka danfara don cogo di ni mɔgɔ minnu tɛ Krecɛn ye, u ka don o don jɛɲɔgɔnyaw, u ka baaraw ani u ka barow la?</w:t>
            </w:r>
          </w:p>
          <w:p w14:paraId="48A91FE8" w14:textId="77777777" w:rsidR="00A11183" w:rsidRDefault="00A11183" w:rsidP="00D00093"/>
          <w:p w14:paraId="1B39EE03" w14:textId="77777777" w:rsidR="00A11183" w:rsidRPr="000120FC" w:rsidRDefault="00A11183" w:rsidP="009F3CE2">
            <w:pPr>
              <w:pStyle w:val="ListParagraph"/>
              <w:numPr>
                <w:ilvl w:val="0"/>
                <w:numId w:val="9"/>
              </w:numPr>
              <w:spacing w:after="0" w:line="240" w:lineRule="auto"/>
            </w:pPr>
            <w:r w:rsidRPr="008C4A7F">
              <w:rPr>
                <w:b/>
              </w:rPr>
              <w:t>Bolo: An bɛ se ka Ala ka Kuma waleya cogo di?</w:t>
            </w:r>
          </w:p>
          <w:p w14:paraId="186C9DB1" w14:textId="77777777" w:rsidR="00A11183" w:rsidRDefault="00A11183" w:rsidP="00D00093">
            <w:pPr>
              <w:ind w:left="-14"/>
            </w:pPr>
            <w:r>
              <w:t>Nin diɲɛ in kɔnɔ, Ala ka Mɔgɔw bɛna kɔrɔbɔ tuma bɛɛ walasa k’u ɲɛw bɔ Ala la, k’u bila o nɔ na diɲɛ kuntigiw ni ɲɛmɔgɔw kan. O kuntigi caman, ni u ma u yɛrɛ di Ala ma, u tɛna Ala ka Mɔgɔw gɛrɛ Ala la, nka u bɛna u yɔrɔ janya Ala la ka taa a fɛ. O la sa, Ala ka Mɔgɔw ka kan k’u ɲɛmajɔ Ala la batoli ni u ka don o don ɲɛnamaya kɔnɔ.</w:t>
            </w:r>
          </w:p>
          <w:p w14:paraId="19EA5669" w14:textId="77777777" w:rsidR="00A11183" w:rsidRPr="002F3DD8" w:rsidRDefault="00A11183" w:rsidP="009F3CE2">
            <w:pPr>
              <w:pStyle w:val="ListParagraph"/>
              <w:numPr>
                <w:ilvl w:val="0"/>
                <w:numId w:val="25"/>
              </w:numPr>
              <w:spacing w:after="0" w:line="240" w:lineRule="auto"/>
              <w:rPr>
                <w:b/>
              </w:rPr>
            </w:pPr>
            <w:r>
              <w:rPr>
                <w:b/>
              </w:rPr>
              <w:lastRenderedPageBreak/>
              <w:t>I bɛ se ka fɛɛrɛ nafama jumɛnw tigɛ walisa k’i dusukun tanga nin waati dɔɔnin diɲɛ in kɔnɔkow ni a negew nɔfɛ?</w:t>
            </w:r>
          </w:p>
          <w:p w14:paraId="4E01BC15" w14:textId="77777777" w:rsidR="00A11183" w:rsidRPr="002F3DD8" w:rsidRDefault="00A11183" w:rsidP="009F3CE2">
            <w:pPr>
              <w:pStyle w:val="ListParagraph"/>
              <w:numPr>
                <w:ilvl w:val="0"/>
                <w:numId w:val="25"/>
              </w:numPr>
              <w:spacing w:after="0" w:line="240" w:lineRule="auto"/>
              <w:rPr>
                <w:b/>
              </w:rPr>
            </w:pPr>
            <w:r>
              <w:rPr>
                <w:b/>
              </w:rPr>
              <w:t>I bɛ se ka kɛ dɛmɛ ye cogo di i ka egilisi ma bato yɔrɔ dɔ ɲɛminɛni na walima mɔgɔ wɛrɛw dɛmɛni na minnu bɛ bato ɲɛminɛ?</w:t>
            </w:r>
          </w:p>
          <w:p w14:paraId="3399457A" w14:textId="77777777" w:rsidR="00A11183" w:rsidRDefault="00A11183" w:rsidP="00D00093"/>
          <w:p w14:paraId="1A0B169D" w14:textId="77777777" w:rsidR="00A11183" w:rsidRDefault="00A11183" w:rsidP="00D00093"/>
        </w:tc>
      </w:tr>
      <w:tr w:rsidR="00A11183" w:rsidRPr="001D3C61" w14:paraId="04B7BA51" w14:textId="77777777" w:rsidTr="00D00093">
        <w:tc>
          <w:tcPr>
            <w:tcW w:w="1705" w:type="dxa"/>
          </w:tcPr>
          <w:p w14:paraId="673064B8" w14:textId="77777777" w:rsidR="00A11183" w:rsidRPr="0068101F" w:rsidRDefault="00A11183" w:rsidP="00D00093">
            <w:pPr>
              <w:jc w:val="center"/>
              <w:rPr>
                <w:b/>
                <w:sz w:val="28"/>
                <w:szCs w:val="28"/>
              </w:rPr>
            </w:pPr>
            <w:r w:rsidRPr="0068101F">
              <w:rPr>
                <w:b/>
                <w:sz w:val="28"/>
                <w:szCs w:val="28"/>
              </w:rPr>
              <w:lastRenderedPageBreak/>
              <w:t>Ka waleya</w:t>
            </w:r>
          </w:p>
          <w:p w14:paraId="4694E626" w14:textId="77777777" w:rsidR="00A11183" w:rsidRDefault="00A11183" w:rsidP="00D00093">
            <w:pPr>
              <w:jc w:val="center"/>
              <w:rPr>
                <w:b/>
              </w:rPr>
            </w:pPr>
          </w:p>
          <w:p w14:paraId="594E0A95" w14:textId="77777777" w:rsidR="00A11183" w:rsidRDefault="00A11183" w:rsidP="00D00093">
            <w:pPr>
              <w:jc w:val="center"/>
              <w:rPr>
                <w:b/>
              </w:rPr>
            </w:pPr>
          </w:p>
        </w:tc>
        <w:tc>
          <w:tcPr>
            <w:tcW w:w="7645" w:type="dxa"/>
          </w:tcPr>
          <w:p w14:paraId="21F8DA9C" w14:textId="77777777" w:rsidR="00A11183" w:rsidRDefault="00A11183" w:rsidP="009F3CE2">
            <w:pPr>
              <w:pStyle w:val="ListParagraph"/>
              <w:numPr>
                <w:ilvl w:val="0"/>
                <w:numId w:val="18"/>
              </w:numPr>
              <w:spacing w:after="0" w:line="240" w:lineRule="auto"/>
            </w:pPr>
            <w:r>
              <w:t>A ɲini mɔgɔ dɔ fɛ a ka Bibulu kalansen kunba lakali kokura.</w:t>
            </w:r>
          </w:p>
          <w:p w14:paraId="62E75C66" w14:textId="77777777" w:rsidR="00A11183" w:rsidRDefault="00A11183" w:rsidP="009F3CE2">
            <w:pPr>
              <w:pStyle w:val="ListParagraph"/>
              <w:numPr>
                <w:ilvl w:val="0"/>
                <w:numId w:val="18"/>
              </w:numPr>
              <w:spacing w:after="0" w:line="240" w:lineRule="auto"/>
            </w:pPr>
            <w:r>
              <w:t>A ɲini jɛkulu fɛ u k’a fɔ u hakili la Ala b’a fɛ u ka bi kalan jaabi cogo min na.</w:t>
            </w:r>
          </w:p>
          <w:p w14:paraId="60D0AB11" w14:textId="77777777" w:rsidR="00A11183" w:rsidRDefault="00A11183" w:rsidP="009F3CE2">
            <w:pPr>
              <w:pStyle w:val="ListParagraph"/>
              <w:numPr>
                <w:ilvl w:val="0"/>
                <w:numId w:val="18"/>
              </w:numPr>
              <w:spacing w:after="0" w:line="240" w:lineRule="auto"/>
            </w:pPr>
            <w:r>
              <w:t>Aw ye waati kɛ delili la aw ka sigida la, ɲɔgɔn kosɔn, ani hakilitigiya kama bi kalan kɛcogo la.</w:t>
            </w:r>
          </w:p>
          <w:p w14:paraId="403F883D" w14:textId="77777777" w:rsidR="00A11183" w:rsidRPr="001812C4" w:rsidRDefault="00A11183" w:rsidP="009F3CE2">
            <w:pPr>
              <w:pStyle w:val="ListParagraph"/>
              <w:numPr>
                <w:ilvl w:val="0"/>
                <w:numId w:val="18"/>
              </w:numPr>
              <w:spacing w:after="0" w:line="240" w:lineRule="auto"/>
            </w:pPr>
            <w:r>
              <w:t>I ka surunya ni kulu ye Matigi ka delili kɛ ɲɔgɔn fɛ.</w:t>
            </w:r>
          </w:p>
          <w:p w14:paraId="605A5690" w14:textId="77777777" w:rsidR="00A11183" w:rsidRDefault="00A11183" w:rsidP="00D00093">
            <w:pPr>
              <w:rPr>
                <w:b/>
              </w:rPr>
            </w:pPr>
          </w:p>
        </w:tc>
      </w:tr>
    </w:tbl>
    <w:p w14:paraId="17736D66" w14:textId="77777777" w:rsidR="00A11183" w:rsidRPr="00A11183" w:rsidRDefault="00A11183" w:rsidP="00A11183">
      <w:pPr>
        <w:rPr>
          <w:lang w:val="fr-FR"/>
        </w:rPr>
      </w:pPr>
    </w:p>
    <w:p w14:paraId="4238AFD5" w14:textId="77777777" w:rsidR="00A11183" w:rsidRPr="00A11183" w:rsidRDefault="00A11183" w:rsidP="00A11183">
      <w:pPr>
        <w:rPr>
          <w:lang w:val="fr-FR"/>
        </w:rPr>
      </w:pPr>
    </w:p>
    <w:p w14:paraId="6C32A3DF" w14:textId="14BB7663" w:rsidR="00A11183" w:rsidRDefault="00A11183">
      <w:pPr>
        <w:rPr>
          <w:lang w:val="fr-FR"/>
        </w:rPr>
      </w:pPr>
      <w:r>
        <w:rPr>
          <w:lang w:val="fr-FR"/>
        </w:rPr>
        <w:br w:type="page"/>
      </w:r>
    </w:p>
    <w:p w14:paraId="1D6082E2" w14:textId="77777777" w:rsidR="00A11183" w:rsidRPr="00A11183" w:rsidRDefault="00A11183" w:rsidP="00A11183">
      <w:pPr>
        <w:spacing w:after="0"/>
        <w:jc w:val="center"/>
        <w:rPr>
          <w:sz w:val="28"/>
          <w:szCs w:val="28"/>
          <w:lang w:val="fr-FR"/>
        </w:rPr>
      </w:pPr>
      <w:r w:rsidRPr="00A11183">
        <w:rPr>
          <w:b/>
          <w:i/>
          <w:sz w:val="28"/>
          <w:szCs w:val="28"/>
          <w:lang w:val="fr-FR"/>
        </w:rPr>
        <w:lastRenderedPageBreak/>
        <w:t xml:space="preserve">YESU </w:t>
      </w:r>
      <w:r w:rsidRPr="00A11183">
        <w:rPr>
          <w:sz w:val="28"/>
          <w:szCs w:val="28"/>
          <w:lang w:val="fr-FR"/>
        </w:rPr>
        <w:t>ka filimu waajuli yɔrɔ Bibulu kalansen #47</w:t>
      </w:r>
    </w:p>
    <w:p w14:paraId="1A89CE81" w14:textId="77777777" w:rsidR="00A11183" w:rsidRPr="00A11183" w:rsidRDefault="00A11183" w:rsidP="00A11183">
      <w:pPr>
        <w:rPr>
          <w:lang w:val="fr-FR"/>
        </w:rPr>
      </w:pPr>
    </w:p>
    <w:tbl>
      <w:tblPr>
        <w:tblStyle w:val="TableGrid"/>
        <w:tblW w:w="0" w:type="auto"/>
        <w:tblLook w:val="04A0" w:firstRow="1" w:lastRow="0" w:firstColumn="1" w:lastColumn="0" w:noHBand="0" w:noVBand="1"/>
      </w:tblPr>
      <w:tblGrid>
        <w:gridCol w:w="1693"/>
        <w:gridCol w:w="4461"/>
        <w:gridCol w:w="3160"/>
      </w:tblGrid>
      <w:tr w:rsidR="00A11183" w:rsidRPr="003237DD" w14:paraId="5ABCDDFE" w14:textId="77777777" w:rsidTr="00D00093">
        <w:tc>
          <w:tcPr>
            <w:tcW w:w="1693" w:type="dxa"/>
            <w:tcBorders>
              <w:top w:val="single" w:sz="18" w:space="0" w:color="auto"/>
              <w:left w:val="single" w:sz="18" w:space="0" w:color="auto"/>
            </w:tcBorders>
            <w:shd w:val="clear" w:color="auto" w:fill="FFFFFF" w:themeFill="background1"/>
          </w:tcPr>
          <w:p w14:paraId="33C3D965" w14:textId="77777777" w:rsidR="00A11183" w:rsidRPr="003237DD" w:rsidRDefault="00A11183" w:rsidP="00D00093">
            <w:pPr>
              <w:rPr>
                <w:b/>
              </w:rPr>
            </w:pPr>
            <w:r w:rsidRPr="003237DD">
              <w:rPr>
                <w:b/>
              </w:rPr>
              <w:t>Kalansen tɔgɔ:</w:t>
            </w:r>
          </w:p>
        </w:tc>
        <w:tc>
          <w:tcPr>
            <w:tcW w:w="4461" w:type="dxa"/>
            <w:tcBorders>
              <w:top w:val="single" w:sz="18" w:space="0" w:color="auto"/>
            </w:tcBorders>
            <w:shd w:val="clear" w:color="auto" w:fill="FFFFFF" w:themeFill="background1"/>
          </w:tcPr>
          <w:p w14:paraId="7B77C9CF" w14:textId="77777777" w:rsidR="00A11183" w:rsidRPr="003237DD" w:rsidRDefault="00A11183" w:rsidP="00D00093">
            <w:pPr>
              <w:rPr>
                <w:b/>
              </w:rPr>
            </w:pPr>
            <w:r>
              <w:rPr>
                <w:b/>
              </w:rPr>
              <w:t>Job min ye baaraden tɔɔrɔlen ye</w:t>
            </w:r>
          </w:p>
        </w:tc>
        <w:tc>
          <w:tcPr>
            <w:tcW w:w="3160" w:type="dxa"/>
            <w:tcBorders>
              <w:top w:val="single" w:sz="18" w:space="0" w:color="auto"/>
              <w:right w:val="single" w:sz="18" w:space="0" w:color="auto"/>
            </w:tcBorders>
          </w:tcPr>
          <w:p w14:paraId="3D860D66" w14:textId="77777777" w:rsidR="00A11183" w:rsidRPr="003237DD" w:rsidRDefault="00A11183" w:rsidP="00D00093">
            <w:pPr>
              <w:jc w:val="center"/>
              <w:rPr>
                <w:sz w:val="24"/>
                <w:szCs w:val="24"/>
              </w:rPr>
            </w:pPr>
            <w:r>
              <w:rPr>
                <w:b/>
                <w:sz w:val="24"/>
                <w:szCs w:val="24"/>
              </w:rPr>
              <w:t>Ja</w:t>
            </w:r>
          </w:p>
        </w:tc>
      </w:tr>
      <w:tr w:rsidR="00A11183" w:rsidRPr="003237DD" w14:paraId="15850577" w14:textId="77777777" w:rsidTr="00D00093">
        <w:tc>
          <w:tcPr>
            <w:tcW w:w="1693" w:type="dxa"/>
            <w:tcBorders>
              <w:left w:val="single" w:sz="18" w:space="0" w:color="auto"/>
            </w:tcBorders>
            <w:shd w:val="clear" w:color="auto" w:fill="FFFFFF" w:themeFill="background1"/>
          </w:tcPr>
          <w:p w14:paraId="1A9D2E3F" w14:textId="77777777" w:rsidR="00A11183" w:rsidRPr="003237DD" w:rsidRDefault="00A11183" w:rsidP="00D00093">
            <w:pPr>
              <w:rPr>
                <w:b/>
              </w:rPr>
            </w:pPr>
            <w:r w:rsidRPr="003237DD">
              <w:rPr>
                <w:b/>
              </w:rPr>
              <w:t>Kalansen kɔnɔko:</w:t>
            </w:r>
          </w:p>
        </w:tc>
        <w:tc>
          <w:tcPr>
            <w:tcW w:w="4461" w:type="dxa"/>
            <w:shd w:val="clear" w:color="auto" w:fill="FFFFFF" w:themeFill="background1"/>
          </w:tcPr>
          <w:p w14:paraId="1B03D99E" w14:textId="77777777" w:rsidR="00A11183" w:rsidRPr="003237DD" w:rsidRDefault="00A11183" w:rsidP="00D00093">
            <w:pPr>
              <w:rPr>
                <w:b/>
              </w:rPr>
            </w:pPr>
            <w:r>
              <w:rPr>
                <w:b/>
              </w:rPr>
              <w:t>Job 1. Bamako</w:t>
            </w:r>
          </w:p>
        </w:tc>
        <w:tc>
          <w:tcPr>
            <w:tcW w:w="3160" w:type="dxa"/>
            <w:vMerge w:val="restart"/>
            <w:tcBorders>
              <w:right w:val="single" w:sz="18" w:space="0" w:color="auto"/>
            </w:tcBorders>
          </w:tcPr>
          <w:p w14:paraId="7DC034BF" w14:textId="77777777" w:rsidR="00A11183" w:rsidRDefault="00A11183" w:rsidP="00D00093">
            <w:pPr>
              <w:rPr>
                <w:sz w:val="24"/>
                <w:szCs w:val="24"/>
              </w:rPr>
            </w:pPr>
            <w:r>
              <w:rPr>
                <w:noProof/>
                <w:lang w:eastAsia="fr-FR"/>
              </w:rPr>
              <w:drawing>
                <wp:inline distT="0" distB="0" distL="0" distR="0" wp14:anchorId="36A228E9" wp14:editId="4705E315">
                  <wp:extent cx="1869440" cy="2516086"/>
                  <wp:effectExtent l="0" t="0" r="0" b="0"/>
                  <wp:docPr id="15" name="Picture 15" descr="A group of men in ro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group of men in robes&#10;&#10;AI-generated content may be incorrect."/>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1878565" cy="2528367"/>
                          </a:xfrm>
                          <a:prstGeom prst="rect">
                            <a:avLst/>
                          </a:prstGeom>
                        </pic:spPr>
                      </pic:pic>
                    </a:graphicData>
                  </a:graphic>
                </wp:inline>
              </w:drawing>
            </w:r>
          </w:p>
          <w:p w14:paraId="51B485FC" w14:textId="77777777" w:rsidR="00A11183" w:rsidRPr="003237DD" w:rsidRDefault="00A11183" w:rsidP="00D00093">
            <w:pPr>
              <w:rPr>
                <w:sz w:val="24"/>
                <w:szCs w:val="24"/>
              </w:rPr>
            </w:pPr>
          </w:p>
        </w:tc>
      </w:tr>
      <w:tr w:rsidR="00A11183" w14:paraId="6D27E02C" w14:textId="77777777" w:rsidTr="00D00093">
        <w:tc>
          <w:tcPr>
            <w:tcW w:w="1693" w:type="dxa"/>
            <w:tcBorders>
              <w:left w:val="single" w:sz="18" w:space="0" w:color="auto"/>
            </w:tcBorders>
            <w:shd w:val="clear" w:color="auto" w:fill="FFFFFF" w:themeFill="background1"/>
          </w:tcPr>
          <w:p w14:paraId="2B2F75CE" w14:textId="77777777" w:rsidR="00A11183" w:rsidRPr="003237DD" w:rsidRDefault="00A11183" w:rsidP="00D00093">
            <w:pPr>
              <w:rPr>
                <w:b/>
              </w:rPr>
            </w:pPr>
            <w:r w:rsidRPr="00C851B9">
              <w:rPr>
                <w:b/>
              </w:rPr>
              <w:t>Layidu Kura sɛbɛnni:</w:t>
            </w:r>
          </w:p>
        </w:tc>
        <w:tc>
          <w:tcPr>
            <w:tcW w:w="4461" w:type="dxa"/>
            <w:shd w:val="clear" w:color="auto" w:fill="FFFFFF" w:themeFill="background1"/>
          </w:tcPr>
          <w:p w14:paraId="56C735ED" w14:textId="77777777" w:rsidR="00A11183" w:rsidRPr="003237DD" w:rsidRDefault="00A11183" w:rsidP="00D00093">
            <w:pPr>
              <w:rPr>
                <w:b/>
              </w:rPr>
            </w:pPr>
            <w:r>
              <w:rPr>
                <w:b/>
              </w:rPr>
              <w:t>Yakuba 5:7-11</w:t>
            </w:r>
          </w:p>
        </w:tc>
        <w:tc>
          <w:tcPr>
            <w:tcW w:w="3160" w:type="dxa"/>
            <w:vMerge/>
            <w:tcBorders>
              <w:right w:val="single" w:sz="18" w:space="0" w:color="auto"/>
            </w:tcBorders>
          </w:tcPr>
          <w:p w14:paraId="336CB9FD" w14:textId="77777777" w:rsidR="00A11183" w:rsidRDefault="00A11183" w:rsidP="00D00093"/>
        </w:tc>
      </w:tr>
      <w:tr w:rsidR="00A11183" w:rsidRPr="001D3C61" w14:paraId="16F83616" w14:textId="77777777" w:rsidTr="00D00093">
        <w:tc>
          <w:tcPr>
            <w:tcW w:w="1693" w:type="dxa"/>
            <w:tcBorders>
              <w:left w:val="single" w:sz="18" w:space="0" w:color="auto"/>
            </w:tcBorders>
            <w:shd w:val="clear" w:color="auto" w:fill="FFFFFF" w:themeFill="background1"/>
          </w:tcPr>
          <w:p w14:paraId="2DCFD9D8" w14:textId="77777777" w:rsidR="00A11183" w:rsidRPr="003237DD" w:rsidRDefault="00A11183" w:rsidP="00D00093">
            <w:pPr>
              <w:rPr>
                <w:b/>
              </w:rPr>
            </w:pPr>
            <w:r w:rsidRPr="003237DD">
              <w:rPr>
                <w:b/>
              </w:rPr>
              <w:t>Kalansen kuntilenna:</w:t>
            </w:r>
          </w:p>
        </w:tc>
        <w:tc>
          <w:tcPr>
            <w:tcW w:w="4461" w:type="dxa"/>
            <w:shd w:val="clear" w:color="auto" w:fill="FFFFFF" w:themeFill="background1"/>
          </w:tcPr>
          <w:p w14:paraId="19E4EFA4" w14:textId="77777777" w:rsidR="00A11183" w:rsidRPr="003237DD" w:rsidRDefault="00A11183" w:rsidP="009F3CE2">
            <w:pPr>
              <w:pStyle w:val="ListParagraph"/>
              <w:numPr>
                <w:ilvl w:val="0"/>
                <w:numId w:val="26"/>
              </w:numPr>
              <w:spacing w:after="0" w:line="240" w:lineRule="auto"/>
            </w:pPr>
            <w:r w:rsidRPr="008C4A7F">
              <w:rPr>
                <w:b/>
              </w:rPr>
              <w:t xml:space="preserve">Kuntigi </w:t>
            </w:r>
            <w:r w:rsidRPr="003237DD">
              <w:t>: A faamu ko kerecɛnw bɛ diɲɛ binna, ko jugu bɛ kɛ mɔgɔ ɲumanw na min kɔnɔ. Mun na Ala tun tɛna Krecɛnw tanga kojugu bɛɛ ma? Job ka kitabu ye misali ye min b’a jira ko Ala ka jamakulu b’a ɲini ka nin ɲininkali gɛlɛnba in ɲɛnabɔ, jaabi nɔgɔn tɛ min na.</w:t>
            </w:r>
          </w:p>
          <w:p w14:paraId="7ECA1495" w14:textId="77777777" w:rsidR="00A11183" w:rsidRPr="003237DD" w:rsidRDefault="00A11183" w:rsidP="009F3CE2">
            <w:pPr>
              <w:pStyle w:val="ListParagraph"/>
              <w:numPr>
                <w:ilvl w:val="0"/>
                <w:numId w:val="26"/>
              </w:numPr>
              <w:spacing w:after="0" w:line="240" w:lineRule="auto"/>
            </w:pPr>
            <w:r w:rsidRPr="008C4A7F">
              <w:rPr>
                <w:b/>
              </w:rPr>
              <w:t xml:space="preserve">Dusukun </w:t>
            </w:r>
            <w:r w:rsidRPr="003237DD">
              <w:t>: A dɔn ni i bɛ tugu Ala kɔ dubaw dɔrɔn de kama.</w:t>
            </w:r>
          </w:p>
          <w:p w14:paraId="29848633" w14:textId="77777777" w:rsidR="00A11183" w:rsidRPr="003237DD" w:rsidRDefault="00A11183" w:rsidP="009F3CE2">
            <w:pPr>
              <w:pStyle w:val="ListParagraph"/>
              <w:numPr>
                <w:ilvl w:val="0"/>
                <w:numId w:val="26"/>
              </w:numPr>
              <w:spacing w:after="0" w:line="240" w:lineRule="auto"/>
            </w:pPr>
            <w:r w:rsidRPr="008C4A7F">
              <w:rPr>
                <w:b/>
              </w:rPr>
              <w:t xml:space="preserve">Bolo </w:t>
            </w:r>
            <w:r w:rsidRPr="003237DD">
              <w:t>: Aw ye aw dege ka hinɛ ni hinɛ di tɔɔrɔbagaw ma, aw kana kiri tigɛ u kan.</w:t>
            </w:r>
          </w:p>
          <w:p w14:paraId="5C1D25EC" w14:textId="77777777" w:rsidR="00A11183" w:rsidRPr="003237DD" w:rsidRDefault="00A11183" w:rsidP="00D00093"/>
        </w:tc>
        <w:tc>
          <w:tcPr>
            <w:tcW w:w="3160" w:type="dxa"/>
            <w:vMerge/>
            <w:tcBorders>
              <w:right w:val="single" w:sz="18" w:space="0" w:color="auto"/>
            </w:tcBorders>
          </w:tcPr>
          <w:p w14:paraId="6544AEF1" w14:textId="77777777" w:rsidR="00A11183" w:rsidRDefault="00A11183" w:rsidP="00D00093"/>
        </w:tc>
      </w:tr>
      <w:tr w:rsidR="00A11183" w:rsidRPr="003237DD" w14:paraId="447C9613" w14:textId="77777777" w:rsidTr="00D00093">
        <w:tc>
          <w:tcPr>
            <w:tcW w:w="1693" w:type="dxa"/>
            <w:tcBorders>
              <w:left w:val="single" w:sz="18" w:space="0" w:color="auto"/>
              <w:bottom w:val="single" w:sz="4" w:space="0" w:color="auto"/>
            </w:tcBorders>
            <w:shd w:val="clear" w:color="auto" w:fill="FFFFFF" w:themeFill="background1"/>
          </w:tcPr>
          <w:p w14:paraId="4B3F97FF" w14:textId="77777777" w:rsidR="00A11183" w:rsidRPr="003237DD" w:rsidRDefault="00A11183" w:rsidP="00D00093">
            <w:pPr>
              <w:rPr>
                <w:b/>
              </w:rPr>
            </w:pPr>
            <w:r w:rsidRPr="003237DD">
              <w:rPr>
                <w:b/>
              </w:rPr>
              <w:t>Kalansen min bɛ tɛmɛsira kɔnɔ:</w:t>
            </w:r>
          </w:p>
        </w:tc>
        <w:tc>
          <w:tcPr>
            <w:tcW w:w="7621" w:type="dxa"/>
            <w:gridSpan w:val="2"/>
            <w:tcBorders>
              <w:bottom w:val="single" w:sz="4" w:space="0" w:color="auto"/>
              <w:right w:val="single" w:sz="18" w:space="0" w:color="auto"/>
            </w:tcBorders>
            <w:shd w:val="clear" w:color="auto" w:fill="FFFFFF" w:themeFill="background1"/>
          </w:tcPr>
          <w:p w14:paraId="61B6FFB4" w14:textId="77777777" w:rsidR="00A11183" w:rsidRPr="00A632D6" w:rsidRDefault="00A11183" w:rsidP="00D00093">
            <w:pPr>
              <w:rPr>
                <w:rFonts w:cstheme="minorHAnsi"/>
              </w:rPr>
            </w:pPr>
            <w:r w:rsidRPr="00A632D6">
              <w:rPr>
                <w:rStyle w:val="text"/>
                <w:rFonts w:cstheme="minorHAnsi"/>
                <w:color w:val="000000"/>
                <w:shd w:val="clear" w:color="auto" w:fill="FFFFFF"/>
              </w:rPr>
              <w:t xml:space="preserve">“Ne farilankolon bɔra ne ba kɔnɔ, ne farilankolon na taa. Matigi ye </w:t>
            </w:r>
            <w:r w:rsidRPr="00A632D6">
              <w:rPr>
                <w:rStyle w:val="small-caps"/>
                <w:rFonts w:cstheme="minorHAnsi"/>
                <w:smallCaps/>
                <w:color w:val="000000"/>
                <w:shd w:val="clear" w:color="auto" w:fill="FFFFFF"/>
              </w:rPr>
              <w:t xml:space="preserve">di </w:t>
            </w:r>
            <w:r w:rsidRPr="00A632D6">
              <w:rPr>
                <w:rStyle w:val="text"/>
                <w:rFonts w:cstheme="minorHAnsi"/>
                <w:color w:val="000000"/>
                <w:shd w:val="clear" w:color="auto" w:fill="FFFFFF"/>
              </w:rPr>
              <w:t xml:space="preserve">ani </w:t>
            </w:r>
            <w:r w:rsidRPr="00A632D6">
              <w:rPr>
                <w:rStyle w:val="small-caps"/>
                <w:rFonts w:cstheme="minorHAnsi"/>
                <w:smallCaps/>
                <w:color w:val="000000"/>
                <w:shd w:val="clear" w:color="auto" w:fill="FFFFFF"/>
              </w:rPr>
              <w:t xml:space="preserve">Matigi </w:t>
            </w:r>
            <w:r w:rsidRPr="00A632D6">
              <w:rPr>
                <w:rStyle w:val="text"/>
                <w:rFonts w:cstheme="minorHAnsi"/>
                <w:color w:val="000000"/>
                <w:shd w:val="clear" w:color="auto" w:fill="FFFFFF"/>
              </w:rPr>
              <w:t xml:space="preserve">ye a ta; </w:t>
            </w:r>
            <w:r w:rsidRPr="00A632D6">
              <w:rPr>
                <w:rStyle w:val="small-caps"/>
                <w:rFonts w:cstheme="minorHAnsi"/>
                <w:smallCaps/>
                <w:color w:val="000000"/>
                <w:shd w:val="clear" w:color="auto" w:fill="FFFFFF"/>
              </w:rPr>
              <w:t xml:space="preserve">Matigi </w:t>
            </w:r>
            <w:r w:rsidRPr="00A632D6">
              <w:rPr>
                <w:rStyle w:val="text"/>
                <w:rFonts w:cstheme="minorHAnsi"/>
                <w:color w:val="000000"/>
                <w:shd w:val="clear" w:color="auto" w:fill="FFFFFF"/>
              </w:rPr>
              <w:t>tɔgɔ ka tanu. (Job 1:21b)</w:t>
            </w:r>
          </w:p>
        </w:tc>
      </w:tr>
    </w:tbl>
    <w:p w14:paraId="7A963024" w14:textId="77777777" w:rsidR="00A11183" w:rsidRDefault="00A11183" w:rsidP="00A11183"/>
    <w:tbl>
      <w:tblPr>
        <w:tblStyle w:val="TableGrid"/>
        <w:tblW w:w="0" w:type="auto"/>
        <w:tblLook w:val="04A0" w:firstRow="1" w:lastRow="0" w:firstColumn="1" w:lastColumn="0" w:noHBand="0" w:noVBand="1"/>
      </w:tblPr>
      <w:tblGrid>
        <w:gridCol w:w="1705"/>
        <w:gridCol w:w="7645"/>
      </w:tblGrid>
      <w:tr w:rsidR="00A11183" w:rsidRPr="001D3C61" w14:paraId="1EB62882" w14:textId="77777777" w:rsidTr="00D00093">
        <w:tc>
          <w:tcPr>
            <w:tcW w:w="1705" w:type="dxa"/>
          </w:tcPr>
          <w:p w14:paraId="6EC1BBBA" w14:textId="77777777" w:rsidR="00A11183" w:rsidRDefault="00A11183" w:rsidP="00D00093">
            <w:pPr>
              <w:jc w:val="center"/>
              <w:rPr>
                <w:b/>
              </w:rPr>
            </w:pPr>
            <w:r>
              <w:rPr>
                <w:b/>
              </w:rPr>
              <w:t>Sɛbɛnni kuncɛlen</w:t>
            </w:r>
          </w:p>
          <w:p w14:paraId="194BC915" w14:textId="77777777" w:rsidR="00A11183" w:rsidRDefault="00A11183" w:rsidP="00D00093">
            <w:pPr>
              <w:jc w:val="center"/>
              <w:rPr>
                <w:b/>
              </w:rPr>
            </w:pPr>
          </w:p>
        </w:tc>
        <w:tc>
          <w:tcPr>
            <w:tcW w:w="7645" w:type="dxa"/>
          </w:tcPr>
          <w:p w14:paraId="0B6DDD82" w14:textId="77777777" w:rsidR="00A11183" w:rsidRPr="008C27C4" w:rsidRDefault="00A11183" w:rsidP="00D00093">
            <w:r w:rsidRPr="008C27C4">
              <w:t xml:space="preserve">Sitanɛ y’a ɲini Ala fɛ n’a bɛ se ka Job kɔrɔbɔ a kɛtɔ k’a ka fɛn bɛɛ bɔsi a bolo ani a kanulenw bɛɛ. Sitanɛ tun dalen b’a la ko Job tun bɛ baara kɛ Ala ye dɔrɔn </w:t>
            </w:r>
            <w:r>
              <w:t>katuguni</w:t>
            </w:r>
            <w:r w:rsidRPr="008C27C4">
              <w:t xml:space="preserve"> Ala y’a kɛ nafolotigi ye. Ala y’a fɔ Sitanɛ ye ko a bɛ se ka Job kɔrɔbɔ nka a tɛna a faga. Sitanɛ seginna ka na dugukolo kan ka Job ka baarakɛlaw ni a ka baganw bɛɛ faga. A yɛrɛ ye Job denw faga k’u to dumuni na. Job bɔnɛna fɛn bɛɛ la, nka a ma Ala jalaki. O kɔ, Sitanɛ ye Job datugu ni dimi ye k’a ta a kun na ka taa a bila a sen na. Job teriw yɛrɛ ma a dɔn. Job y’i sigi buguri kulu dɔ kan k’a jogindaw sɔgɔ ni bɔgɔdaga karilen dɔ ye walisa k’a jira ko a dusu kasira cogo min na. Job muso y’a fɔ a ye ko a ka Ala danga walisa a ka sa ani a kana tɔɔrɔ tun. Nka Job ma Ala jalaki abada ko juguw kosɔn</w:t>
            </w:r>
          </w:p>
          <w:p w14:paraId="10D78485" w14:textId="77777777" w:rsidR="00A11183" w:rsidRPr="008C27C4" w:rsidRDefault="00A11183" w:rsidP="00D00093">
            <w:r w:rsidRPr="008C27C4">
              <w:t>o kɛra a la. O kɔfɛ, Ala ye dugawu kɛ Job ye ka tɛmɛ fɔlɔ ta kan siɲɛ fila.</w:t>
            </w:r>
          </w:p>
          <w:p w14:paraId="37038FF3" w14:textId="77777777" w:rsidR="00A11183" w:rsidRDefault="00A11183" w:rsidP="00D00093">
            <w:pPr>
              <w:rPr>
                <w:b/>
              </w:rPr>
            </w:pPr>
          </w:p>
        </w:tc>
      </w:tr>
      <w:tr w:rsidR="00A11183" w:rsidRPr="001D3C61" w14:paraId="39CFB3B8" w14:textId="77777777" w:rsidTr="00D00093">
        <w:tc>
          <w:tcPr>
            <w:tcW w:w="1705" w:type="dxa"/>
          </w:tcPr>
          <w:p w14:paraId="4D3CC4CA" w14:textId="77777777" w:rsidR="00A11183" w:rsidRDefault="00A11183" w:rsidP="00D00093">
            <w:pPr>
              <w:jc w:val="center"/>
              <w:rPr>
                <w:b/>
              </w:rPr>
            </w:pPr>
            <w:r>
              <w:rPr>
                <w:b/>
              </w:rPr>
              <w:t>Karamɔgɔya kɛli ka bɔ jaw la</w:t>
            </w:r>
          </w:p>
        </w:tc>
        <w:tc>
          <w:tcPr>
            <w:tcW w:w="7645" w:type="dxa"/>
          </w:tcPr>
          <w:p w14:paraId="2F5650C0" w14:textId="77777777" w:rsidR="00A11183" w:rsidRPr="007C3494" w:rsidRDefault="00A11183" w:rsidP="001A1E60">
            <w:pPr>
              <w:pStyle w:val="ListParagraph"/>
              <w:numPr>
                <w:ilvl w:val="0"/>
                <w:numId w:val="154"/>
              </w:numPr>
              <w:spacing w:after="0" w:line="240" w:lineRule="auto"/>
              <w:rPr>
                <w:b/>
              </w:rPr>
            </w:pPr>
            <w:r>
              <w:rPr>
                <w:b/>
              </w:rPr>
              <w:t xml:space="preserve">Job </w:t>
            </w:r>
            <w:r>
              <w:t>tun ye mɔgɔ tilennen ye min tun bɛ Ala kanu, a ka denbaya ani a tun bɛ bolomafara di mɔgɔ wɛrɛw ma. A tun ye nafolotigi ye kosɛbɛ. Job tun ye dannayatigiba ye.</w:t>
            </w:r>
          </w:p>
          <w:p w14:paraId="1D64A7A6" w14:textId="77777777" w:rsidR="00A11183" w:rsidRPr="007C3494" w:rsidRDefault="00A11183" w:rsidP="001A1E60">
            <w:pPr>
              <w:pStyle w:val="ListParagraph"/>
              <w:numPr>
                <w:ilvl w:val="0"/>
                <w:numId w:val="154"/>
              </w:numPr>
              <w:spacing w:after="0" w:line="240" w:lineRule="auto"/>
              <w:rPr>
                <w:b/>
              </w:rPr>
            </w:pPr>
            <w:r>
              <w:rPr>
                <w:b/>
              </w:rPr>
              <w:t xml:space="preserve">Ka sigi buguri kan </w:t>
            </w:r>
            <w:r>
              <w:t>. Don dɔ la, Sitanɛ y’a denw, a ka nafolo ani a tɔgɔ bɛɛ bɔsi Job bolo. Sitanɛ tun dalen b’a la ko Job tun bɛ baara kɛ Ala ye dɔrɔn Ala ye dugawu minnu di a ma. Ni Sitanɛ ye Job ka dubaw bɛɛ bɔsi a la, yala Job tun bɛna ban Ala la wa? Job tun ka kan ka kasi a ka tɔɔrɔba kosɔn.</w:t>
            </w:r>
          </w:p>
          <w:p w14:paraId="3980533D" w14:textId="77777777" w:rsidR="00A11183" w:rsidRPr="007C3494" w:rsidRDefault="00A11183" w:rsidP="001A1E60">
            <w:pPr>
              <w:pStyle w:val="ListParagraph"/>
              <w:numPr>
                <w:ilvl w:val="0"/>
                <w:numId w:val="154"/>
              </w:numPr>
              <w:spacing w:after="0" w:line="240" w:lineRule="auto"/>
              <w:rPr>
                <w:b/>
              </w:rPr>
            </w:pPr>
            <w:r>
              <w:rPr>
                <w:b/>
              </w:rPr>
              <w:t xml:space="preserve">Tobi bɛ a fari la. </w:t>
            </w:r>
            <w:r>
              <w:t>Sitanɛ ma Job kanu fɛn o fɛn bɔsi a la dɔrɔn, nka a ye Job ka kɛnɛya yɛrɛ bɔsi a la, ka dimi kosɛbɛ a kɛtɔ ka tobi lase a ma.</w:t>
            </w:r>
          </w:p>
          <w:p w14:paraId="0B060D07" w14:textId="77777777" w:rsidR="00A11183" w:rsidRPr="007C3494" w:rsidRDefault="00A11183" w:rsidP="001A1E60">
            <w:pPr>
              <w:pStyle w:val="ListParagraph"/>
              <w:numPr>
                <w:ilvl w:val="0"/>
                <w:numId w:val="154"/>
              </w:numPr>
              <w:spacing w:after="0" w:line="240" w:lineRule="auto"/>
              <w:rPr>
                <w:b/>
              </w:rPr>
            </w:pPr>
            <w:r>
              <w:rPr>
                <w:b/>
              </w:rPr>
              <w:t xml:space="preserve">Job muso </w:t>
            </w:r>
            <w:r>
              <w:t xml:space="preserve">(ni kunsigi jɛman ye) ye Job tulo geren ani k’a fɔ a ye ko a ka a dabila k’a ɲini k’a dɔn mun na a bɛ tɔɔrɔ la. A ka miiriya tun ye nin ye: Nafa </w:t>
            </w:r>
            <w:r>
              <w:lastRenderedPageBreak/>
              <w:t>foyi tɛ ka tugu Ala kɔ ni Ala b’a to hali bi tɔɔrɔba ka don i ka ɲɛnamaya kɔnɔ.</w:t>
            </w:r>
          </w:p>
          <w:p w14:paraId="022E6C0F" w14:textId="77777777" w:rsidR="00A11183" w:rsidRPr="007C3494" w:rsidRDefault="00A11183" w:rsidP="001A1E60">
            <w:pPr>
              <w:pStyle w:val="ListParagraph"/>
              <w:numPr>
                <w:ilvl w:val="0"/>
                <w:numId w:val="154"/>
              </w:numPr>
              <w:spacing w:after="0" w:line="240" w:lineRule="auto"/>
              <w:rPr>
                <w:b/>
              </w:rPr>
            </w:pPr>
            <w:r>
              <w:rPr>
                <w:b/>
              </w:rPr>
              <w:t xml:space="preserve">Baara teriw. </w:t>
            </w:r>
            <w:r>
              <w:t>U ye Job ka tɔɔrɔba mɛn tuma min na, a teri saba taara taama na ka taa a dusu saalo. Nka, sanni u ka Job dusu saalo, u y’a ka tɔɔrɔ juguya. U y’a fɔ Job ye ko a ka tɔɔrɔ bɛ se ka bɔ Ala ka ɲangili dɔrɔn de la jurumuba dɔ kosɔn. U y’a fɔ a ye ko a ka nimisa. Nka, Job tun b’a dɔn ko a ma jurumuba si kɛ walisa a ka kan ni nin bɛɛ ye. O nɔ na, a ko ale bɛna tugu Ala kɔ tuma bɛɛ, hali ni Ala ka dugawu kɛ a la walima ka a danga.</w:t>
            </w:r>
          </w:p>
          <w:p w14:paraId="49F43CDD" w14:textId="77777777" w:rsidR="00A11183" w:rsidRPr="00E86E74" w:rsidRDefault="00A11183" w:rsidP="00D00093">
            <w:pPr>
              <w:pStyle w:val="ListParagraph"/>
              <w:ind w:left="360"/>
              <w:rPr>
                <w:b/>
              </w:rPr>
            </w:pPr>
          </w:p>
        </w:tc>
      </w:tr>
      <w:tr w:rsidR="00A11183" w:rsidRPr="001D3C61" w14:paraId="194DA473" w14:textId="77777777" w:rsidTr="00D00093">
        <w:tc>
          <w:tcPr>
            <w:tcW w:w="1705" w:type="dxa"/>
          </w:tcPr>
          <w:p w14:paraId="702E649F" w14:textId="77777777" w:rsidR="00A11183" w:rsidRDefault="00A11183" w:rsidP="00D00093">
            <w:pPr>
              <w:jc w:val="center"/>
              <w:rPr>
                <w:b/>
              </w:rPr>
            </w:pPr>
            <w:r>
              <w:rPr>
                <w:b/>
              </w:rPr>
              <w:lastRenderedPageBreak/>
              <w:t>Masalabolo</w:t>
            </w:r>
          </w:p>
          <w:p w14:paraId="3ED70C3E" w14:textId="77777777" w:rsidR="00A11183" w:rsidRDefault="00A11183" w:rsidP="00D00093">
            <w:pPr>
              <w:jc w:val="center"/>
            </w:pPr>
            <w:r>
              <w:rPr>
                <w:b/>
              </w:rPr>
              <w:t>Hukumu</w:t>
            </w:r>
          </w:p>
        </w:tc>
        <w:tc>
          <w:tcPr>
            <w:tcW w:w="7645" w:type="dxa"/>
          </w:tcPr>
          <w:p w14:paraId="5AFD7054" w14:textId="77777777" w:rsidR="00A11183" w:rsidRDefault="00A11183" w:rsidP="00D00093">
            <w:r>
              <w:t>Ɲɛnamaya ɲininkali minnu bɛ mɔgɔ hakili ɲagami kosɛbɛ, olu dɔ ye "mun na ko jugu bɛ kɛ mɔgɔ ɲumanw na?" » N’a sɔrɔ Krecɛn bɛɛ bɛ mɔgɔ dɔ dɔn min kantigi ye Ala ye kosɛbɛ, o bɛɛ n’a ta, a ye tɔɔrɔba sɔrɔ a ka ɲɛnamaya kɔnɔ. Mun na Ala tun bɛna a to tɔɔrɔ ka kɛ a den kantigi dɔ ka ɲɛnamaya kɔnɔ? Ni Ala ye fɛn bɛɛ kanubaga ye tiɲɛ na ani ni sebaayabɛɛtigi ye, mun na Ala tɛ Krecɛnw tanga tɔɔrɔba ma?</w:t>
            </w:r>
          </w:p>
          <w:p w14:paraId="47CB1D22" w14:textId="77777777" w:rsidR="00A11183" w:rsidRDefault="00A11183" w:rsidP="00D00093"/>
          <w:p w14:paraId="56297A4A" w14:textId="77777777" w:rsidR="00A11183" w:rsidRDefault="00A11183" w:rsidP="00D00093">
            <w:r>
              <w:t>Ninnu ye ɲininkali barikama dɔw ye minnu ɲɛfɔlen bɛ Job ka kitabu kɔnɔ. Job ka kitabu bɛ Job jira iko Ala ka kalanden ɲuman. Den caman bɛ Job fɛ, nafolo caman b’a fɛ, wa a ye mɔgɔ ye min bɛ bonya kosɛbɛ. Dannayatigiba fana don Ala la.</w:t>
            </w:r>
          </w:p>
          <w:p w14:paraId="10455A07" w14:textId="77777777" w:rsidR="00A11183" w:rsidRDefault="00A11183" w:rsidP="00D00093"/>
          <w:p w14:paraId="4F9B7CA8" w14:textId="77777777" w:rsidR="00A11183" w:rsidRDefault="00A11183" w:rsidP="00D00093">
            <w:r>
              <w:t>Nka, Sitanɛ b’a fɔ ko Job bɛ baara kɛ Ala dɔrɔn de ye k’a sababu kɛ nin dugaw bɛɛ ye, Ala bɛ minnu di. A dalen b’a la ko Job bɛna a kɔdon Ala la ni a bɔnɛna o dugaw la. O de kosɔn, don dɔ la, ni Ala ka yamaruya ye, Sitanɛ ye Job ka fɛn bɛɛ bɔsi a la. Job bɛ tɔɔrɔ kosɛbɛ. Nka, hali ni Job b’a ɲini k’a faamu mun na Ala b’a to tɔɔrɔ caman ka don a ka ɲɛnamaya kɔnɔ, a t’a kɔdon Ala la. A tɛ Ala jalaki fana o halakili bɛɛ la. O nɔ na, a bɛ to kantigiya la Ala ma, o cogo la, a b’a jira ko Sitanɛ filila.</w:t>
            </w:r>
          </w:p>
          <w:p w14:paraId="1B0A2920" w14:textId="77777777" w:rsidR="00A11183" w:rsidRDefault="00A11183" w:rsidP="00D00093"/>
          <w:p w14:paraId="6FD88045" w14:textId="77777777" w:rsidR="00A11183" w:rsidRDefault="00A11183" w:rsidP="00D00093">
            <w:r>
              <w:t>Ikomi Job tun ye kantigiya kɛ Ala ye, Ala y’a ka kɛnɛya ni a ka nafolo bɛɛ lasegin a ma, ka den caman di a ma ka tɛmɛ fɔlɔ kan.</w:t>
            </w:r>
          </w:p>
          <w:p w14:paraId="5FBDDA7D" w14:textId="77777777" w:rsidR="00A11183" w:rsidRPr="00492395" w:rsidRDefault="00A11183" w:rsidP="00D00093"/>
          <w:p w14:paraId="1173DE55" w14:textId="77777777" w:rsidR="00A11183" w:rsidRPr="00492395" w:rsidRDefault="00A11183" w:rsidP="00D00093">
            <w:r w:rsidRPr="00C851B9">
              <w:rPr>
                <w:b/>
              </w:rPr>
              <w:t xml:space="preserve">Layidu Kura Sɛbɛnni: </w:t>
            </w:r>
            <w:r>
              <w:t>Job ye jogo ɲumanba minnu jira, olu dɔ la kelen ye muɲuli ye. Ni Krecɛnw ma muɲu, u bɛ se ka gɛlɛyabaw lase u yɛrɛw ma ani mɔgɔ wɛrɛw ma. O nɔ na, kerecɛnw ka kan ka muɲuli dege, k’a dɔn ko Ala ka waati ka fisa ni u ta ye.</w:t>
            </w:r>
          </w:p>
          <w:p w14:paraId="25250C17" w14:textId="77777777" w:rsidR="00A11183" w:rsidRPr="00CA4179" w:rsidRDefault="00A11183" w:rsidP="00D00093"/>
        </w:tc>
      </w:tr>
      <w:tr w:rsidR="00A11183" w14:paraId="7687D798" w14:textId="77777777" w:rsidTr="00D00093">
        <w:tc>
          <w:tcPr>
            <w:tcW w:w="9350" w:type="dxa"/>
            <w:gridSpan w:val="2"/>
            <w:shd w:val="clear" w:color="auto" w:fill="BFBFBF" w:themeFill="background1" w:themeFillShade="BF"/>
          </w:tcPr>
          <w:p w14:paraId="52AA9E4D" w14:textId="77777777" w:rsidR="00A11183" w:rsidRPr="0068101F" w:rsidRDefault="00A11183" w:rsidP="00D00093">
            <w:pPr>
              <w:jc w:val="center"/>
              <w:rPr>
                <w:sz w:val="28"/>
                <w:szCs w:val="28"/>
              </w:rPr>
            </w:pPr>
            <w:r w:rsidRPr="0068101F">
              <w:rPr>
                <w:b/>
                <w:sz w:val="28"/>
                <w:szCs w:val="28"/>
              </w:rPr>
              <w:t>Bibulukalan</w:t>
            </w:r>
          </w:p>
        </w:tc>
      </w:tr>
      <w:tr w:rsidR="00A11183" w:rsidRPr="001D3C61" w14:paraId="366BBB22" w14:textId="77777777" w:rsidTr="00D00093">
        <w:tc>
          <w:tcPr>
            <w:tcW w:w="1705" w:type="dxa"/>
          </w:tcPr>
          <w:p w14:paraId="5466EA70" w14:textId="77777777" w:rsidR="00A11183" w:rsidRPr="0068101F" w:rsidRDefault="00A11183" w:rsidP="00D00093">
            <w:pPr>
              <w:jc w:val="center"/>
              <w:rPr>
                <w:b/>
                <w:sz w:val="28"/>
                <w:szCs w:val="28"/>
              </w:rPr>
            </w:pPr>
            <w:r w:rsidRPr="0068101F">
              <w:rPr>
                <w:b/>
                <w:sz w:val="28"/>
                <w:szCs w:val="28"/>
              </w:rPr>
              <w:t>Ka seli</w:t>
            </w:r>
          </w:p>
        </w:tc>
        <w:tc>
          <w:tcPr>
            <w:tcW w:w="7645" w:type="dxa"/>
          </w:tcPr>
          <w:p w14:paraId="0B3CAD39" w14:textId="77777777" w:rsidR="00A11183" w:rsidRDefault="00A11183" w:rsidP="009F3CE2">
            <w:pPr>
              <w:pStyle w:val="ListParagraph"/>
              <w:numPr>
                <w:ilvl w:val="0"/>
                <w:numId w:val="12"/>
              </w:numPr>
              <w:spacing w:after="0" w:line="240" w:lineRule="auto"/>
            </w:pPr>
            <w:r>
              <w:t>Delili ɲininiw ni tanuli ɲini.</w:t>
            </w:r>
          </w:p>
          <w:p w14:paraId="31CE11B7" w14:textId="77777777" w:rsidR="00A11183" w:rsidRDefault="00A11183" w:rsidP="009F3CE2">
            <w:pPr>
              <w:pStyle w:val="ListParagraph"/>
              <w:numPr>
                <w:ilvl w:val="0"/>
                <w:numId w:val="12"/>
              </w:numPr>
              <w:spacing w:after="0" w:line="240" w:lineRule="auto"/>
            </w:pPr>
            <w:r>
              <w:t>Barika Ala ye tanuli min kɛra ɲɔgɔn fɛ.</w:t>
            </w:r>
          </w:p>
          <w:p w14:paraId="498A6130" w14:textId="77777777" w:rsidR="00A11183" w:rsidRDefault="00A11183" w:rsidP="009F3CE2">
            <w:pPr>
              <w:pStyle w:val="ListParagraph"/>
              <w:numPr>
                <w:ilvl w:val="0"/>
                <w:numId w:val="12"/>
              </w:numPr>
              <w:spacing w:after="0" w:line="240" w:lineRule="auto"/>
            </w:pPr>
            <w:r>
              <w:t>Delili kɛ walisa ka delili ɲini.</w:t>
            </w:r>
          </w:p>
          <w:p w14:paraId="5CBF41C2" w14:textId="77777777" w:rsidR="00A11183" w:rsidRDefault="00A11183" w:rsidP="009F3CE2">
            <w:pPr>
              <w:pStyle w:val="ListParagraph"/>
              <w:numPr>
                <w:ilvl w:val="0"/>
                <w:numId w:val="12"/>
              </w:numPr>
              <w:spacing w:after="0" w:line="240" w:lineRule="auto"/>
            </w:pPr>
            <w:r>
              <w:t>Ni Senu deli a ka i dusukun ni i hakili da wuli walisa ka Ala ka kan ka min tila i ni ɲɔgɔn cɛ bi, o sɔrɔ ni nisɔndiya ye.</w:t>
            </w:r>
          </w:p>
          <w:p w14:paraId="304A88B8" w14:textId="77777777" w:rsidR="00A11183" w:rsidRDefault="00A11183" w:rsidP="00D00093"/>
        </w:tc>
      </w:tr>
      <w:tr w:rsidR="00A11183" w:rsidRPr="001D3C61" w14:paraId="7A0C29ED" w14:textId="77777777" w:rsidTr="00D00093">
        <w:tc>
          <w:tcPr>
            <w:tcW w:w="1705" w:type="dxa"/>
          </w:tcPr>
          <w:p w14:paraId="5DF6DB58" w14:textId="77777777" w:rsidR="00A11183" w:rsidRPr="0068101F" w:rsidRDefault="00A11183" w:rsidP="00D00093">
            <w:pPr>
              <w:jc w:val="center"/>
              <w:rPr>
                <w:b/>
                <w:sz w:val="28"/>
                <w:szCs w:val="28"/>
              </w:rPr>
            </w:pPr>
            <w:r w:rsidRPr="0068101F">
              <w:rPr>
                <w:b/>
                <w:sz w:val="28"/>
                <w:szCs w:val="28"/>
              </w:rPr>
              <w:t>Ka mɛn</w:t>
            </w:r>
          </w:p>
        </w:tc>
        <w:tc>
          <w:tcPr>
            <w:tcW w:w="7645" w:type="dxa"/>
          </w:tcPr>
          <w:p w14:paraId="6249B08F" w14:textId="77777777" w:rsidR="00A11183" w:rsidRDefault="00A11183" w:rsidP="009F3CE2">
            <w:pPr>
              <w:pStyle w:val="ListParagraph"/>
              <w:numPr>
                <w:ilvl w:val="0"/>
                <w:numId w:val="13"/>
              </w:numPr>
              <w:spacing w:after="0" w:line="240" w:lineRule="auto"/>
            </w:pPr>
            <w:r>
              <w:t>Bibulu kalansen fila bɛɛ kalan.</w:t>
            </w:r>
          </w:p>
          <w:p w14:paraId="400745E0" w14:textId="77777777" w:rsidR="00A11183" w:rsidRDefault="00A11183" w:rsidP="009F3CE2">
            <w:pPr>
              <w:pStyle w:val="ListParagraph"/>
              <w:numPr>
                <w:ilvl w:val="0"/>
                <w:numId w:val="13"/>
              </w:numPr>
              <w:spacing w:after="0" w:line="240" w:lineRule="auto"/>
            </w:pPr>
            <w:r>
              <w:t>“Sɛbɛnni kɔnɔko” min bɛ sanfɛ, o lajɛ ka surunya kalanso la.</w:t>
            </w:r>
          </w:p>
          <w:p w14:paraId="721079BD" w14:textId="77777777" w:rsidR="00A11183" w:rsidRDefault="00A11183" w:rsidP="009F3CE2">
            <w:pPr>
              <w:pStyle w:val="ListParagraph"/>
              <w:numPr>
                <w:ilvl w:val="0"/>
                <w:numId w:val="13"/>
              </w:numPr>
              <w:spacing w:after="0" w:line="240" w:lineRule="auto"/>
            </w:pPr>
            <w:r>
              <w:t>Bibulu kalansenw tɛmɛsira fila kalan kokura.</w:t>
            </w:r>
          </w:p>
          <w:p w14:paraId="7D1B3FEB" w14:textId="77777777" w:rsidR="00A11183" w:rsidRDefault="00A11183" w:rsidP="009F3CE2">
            <w:pPr>
              <w:pStyle w:val="ListParagraph"/>
              <w:numPr>
                <w:ilvl w:val="0"/>
                <w:numId w:val="13"/>
              </w:numPr>
              <w:spacing w:after="0" w:line="240" w:lineRule="auto"/>
            </w:pPr>
            <w:r>
              <w:t>A ɲini mɔgɔ dɔ fɛ a ka Bibulu tɛmɛsira kunbaba lakali kokura.</w:t>
            </w:r>
          </w:p>
          <w:p w14:paraId="197008BE" w14:textId="77777777" w:rsidR="00A11183" w:rsidRDefault="00A11183" w:rsidP="00D00093"/>
        </w:tc>
      </w:tr>
      <w:tr w:rsidR="00A11183" w:rsidRPr="001D3C61" w14:paraId="424FF8D9" w14:textId="77777777" w:rsidTr="00D00093">
        <w:tc>
          <w:tcPr>
            <w:tcW w:w="1705" w:type="dxa"/>
          </w:tcPr>
          <w:p w14:paraId="3FB15F2F" w14:textId="77777777" w:rsidR="00A11183" w:rsidRPr="0068101F" w:rsidRDefault="00A11183" w:rsidP="00D00093">
            <w:pPr>
              <w:jc w:val="center"/>
              <w:rPr>
                <w:b/>
                <w:sz w:val="28"/>
                <w:szCs w:val="28"/>
              </w:rPr>
            </w:pPr>
            <w:r w:rsidRPr="0068101F">
              <w:rPr>
                <w:b/>
                <w:sz w:val="28"/>
                <w:szCs w:val="28"/>
              </w:rPr>
              <w:lastRenderedPageBreak/>
              <w:t>Niyɔrɔ</w:t>
            </w:r>
          </w:p>
        </w:tc>
        <w:tc>
          <w:tcPr>
            <w:tcW w:w="7645" w:type="dxa"/>
          </w:tcPr>
          <w:p w14:paraId="129D721B" w14:textId="77777777" w:rsidR="00A11183" w:rsidRDefault="00A11183" w:rsidP="009F3CE2">
            <w:pPr>
              <w:pStyle w:val="ListParagraph"/>
              <w:numPr>
                <w:ilvl w:val="0"/>
                <w:numId w:val="14"/>
              </w:numPr>
              <w:spacing w:after="0" w:line="240" w:lineRule="auto"/>
              <w:rPr>
                <w:b/>
              </w:rPr>
            </w:pPr>
            <w:r w:rsidRPr="008C4A7F">
              <w:rPr>
                <w:b/>
              </w:rPr>
              <w:t>Title: Sɛbɛnni kɔrɔ ye mun ye?</w:t>
            </w:r>
          </w:p>
          <w:p w14:paraId="3D2F3C18" w14:textId="77777777" w:rsidR="00A11183" w:rsidRPr="00492395" w:rsidRDefault="00A11183" w:rsidP="00D00093">
            <w:r>
              <w:t>Job ka kitabu bɛ ɲininkali gɛlɛn caman kɛ, nka a tɛ jaabi nɔgɔman caman di. O nɔ na, Job ka kitabu b’a ɲini Krecɛnw fɛ u k’a lajɛ n’u ka baara n’u ka kantigiya Ala ye, o bɛ bɔ Ala ka dugaw de la walima ni u tɛ. Ni Krecɛn bɛ baara kɛ Ala dɔrɔn de kosɔn Ala ka dugaw kosɔn, o tuma na, yala a ye Krecɛn ye tiɲɛ na wa? O nɔ na, kerecɛnw ye mɔgɔw ye minnu bɛ Ala kanu ni u dusukun bɛɛ, u ni bɛɛ ani u hakili bɛɛ ye. Ni u bɛ Ala kanu nin cogo la, u tɛ baara kɛ Ala ye, u bɛ se ka min sɔrɔ Ala fɛ; u bɛ baara kɛ Ala ye ka kɛɲɛ ni Ala ka kanuyaba ye min bɛ u la.</w:t>
            </w:r>
          </w:p>
          <w:p w14:paraId="582126BB" w14:textId="77777777" w:rsidR="00A11183" w:rsidRPr="002F3DD8" w:rsidRDefault="00A11183" w:rsidP="009F3CE2">
            <w:pPr>
              <w:pStyle w:val="ListParagraph"/>
              <w:numPr>
                <w:ilvl w:val="0"/>
                <w:numId w:val="25"/>
              </w:numPr>
              <w:spacing w:after="0" w:line="240" w:lineRule="auto"/>
              <w:rPr>
                <w:b/>
              </w:rPr>
            </w:pPr>
            <w:r>
              <w:rPr>
                <w:b/>
              </w:rPr>
              <w:t>Ni Ala bɛ Krecɛnw kanu tiɲɛ na, o tuma na, mun na kerecɛnw tɛ lakana ka bɔ kojugu ni tɔɔrɔ bɛɛ la?</w:t>
            </w:r>
          </w:p>
          <w:p w14:paraId="0AD7AEC0" w14:textId="77777777" w:rsidR="00A11183" w:rsidRPr="002F3DD8" w:rsidRDefault="00A11183" w:rsidP="009F3CE2">
            <w:pPr>
              <w:pStyle w:val="ListParagraph"/>
              <w:numPr>
                <w:ilvl w:val="0"/>
                <w:numId w:val="25"/>
              </w:numPr>
              <w:spacing w:after="0" w:line="240" w:lineRule="auto"/>
              <w:rPr>
                <w:b/>
              </w:rPr>
            </w:pPr>
            <w:r>
              <w:rPr>
                <w:b/>
              </w:rPr>
              <w:t>Mun na mɔgɔw bɛ se k’a fɛ ka baara kɛ Ala ye dɔrɔn n’u tun b’a miiri k’u bɛ se ka dugawubaw sɔrɔ Ala fɛ?</w:t>
            </w:r>
          </w:p>
          <w:p w14:paraId="0F57B4EC" w14:textId="77777777" w:rsidR="00A11183" w:rsidRDefault="00A11183" w:rsidP="00D00093"/>
          <w:p w14:paraId="32C48BEA" w14:textId="77777777" w:rsidR="00A11183" w:rsidRDefault="00A11183" w:rsidP="009F3CE2">
            <w:pPr>
              <w:pStyle w:val="ListParagraph"/>
              <w:numPr>
                <w:ilvl w:val="0"/>
                <w:numId w:val="9"/>
              </w:numPr>
              <w:spacing w:after="0" w:line="240" w:lineRule="auto"/>
              <w:rPr>
                <w:b/>
              </w:rPr>
            </w:pPr>
            <w:r w:rsidRPr="008C4A7F">
              <w:rPr>
                <w:b/>
              </w:rPr>
              <w:t>Dusukun: Ka kɛɲɛ ni sɛbɛn ye, an ka kan ka kɛ jɔnw ye?</w:t>
            </w:r>
          </w:p>
          <w:p w14:paraId="3938631B" w14:textId="77777777" w:rsidR="00A11183" w:rsidRPr="00CE7297" w:rsidRDefault="00A11183" w:rsidP="00D00093">
            <w:r>
              <w:t xml:space="preserve">Yesu ye mɔgɔw kalan ko: Ala </w:t>
            </w:r>
            <w:r w:rsidRPr="00CE7297">
              <w:rPr>
                <w:rFonts w:cstheme="minorHAnsi"/>
              </w:rPr>
              <w:t xml:space="preserve">“ </w:t>
            </w:r>
            <w:r w:rsidRPr="00CE7297">
              <w:rPr>
                <w:rFonts w:cstheme="minorHAnsi"/>
                <w:color w:val="000000"/>
                <w:shd w:val="clear" w:color="auto" w:fill="FFFFFF"/>
              </w:rPr>
              <w:t>b’a ka tile bɔ mɔgɔ juguw ni mɔgɔ ɲumanw ye, ka sanji lase mɔgɔ tilennenw ni mɔgɔ tilenbaliw ma.” (Matiyu 5:45b) Hali ni Krecɛn kɛnɛma cogoya bɛ se ka tɔɔrɔ kosɛbɛ, Ala kanuya bɛna to Krecɛn dusukun na tuma bɛɛ. Ala bɛ se fana ka baara kɛ ni fanga ye kosɛbɛ kerecɛnw sababu fɛ minnu ye tɔɔrɔ sɔrɔ, ka tɔɔrɔ la sisan mɔgɔw dɛmɛ.</w:t>
            </w:r>
          </w:p>
          <w:p w14:paraId="433EC725" w14:textId="77777777" w:rsidR="00A11183" w:rsidRPr="002F3DD8" w:rsidRDefault="00A11183" w:rsidP="009F3CE2">
            <w:pPr>
              <w:pStyle w:val="ListParagraph"/>
              <w:numPr>
                <w:ilvl w:val="0"/>
                <w:numId w:val="25"/>
              </w:numPr>
              <w:spacing w:after="0" w:line="240" w:lineRule="auto"/>
              <w:rPr>
                <w:b/>
              </w:rPr>
            </w:pPr>
            <w:r>
              <w:rPr>
                <w:b/>
              </w:rPr>
              <w:t>Krecɛn bɛ se k’a dɔn cogo di ko a bɛ tugu Ala kɔ Ala ka dubaw dɔrɔn de kosɔn, walima ni a bɛ tugu Ala kɔ tiɲɛ na katuguni a bɛ Ala kanu?</w:t>
            </w:r>
          </w:p>
          <w:p w14:paraId="5A6AA317" w14:textId="77777777" w:rsidR="00A11183" w:rsidRPr="002F3DD8" w:rsidRDefault="00A11183" w:rsidP="009F3CE2">
            <w:pPr>
              <w:pStyle w:val="ListParagraph"/>
              <w:numPr>
                <w:ilvl w:val="0"/>
                <w:numId w:val="25"/>
              </w:numPr>
              <w:spacing w:after="0" w:line="240" w:lineRule="auto"/>
              <w:rPr>
                <w:b/>
              </w:rPr>
            </w:pPr>
            <w:r>
              <w:rPr>
                <w:b/>
              </w:rPr>
              <w:t>Sitanɛ b’a ɲini cogo di ka kerecɛnw bila ka jurumu kɛ, a kɛtɔ k’u kɔrɔbɔ ka Ala jalaki fɛnw ko la minnu tɛ a ka hakɛ ye?</w:t>
            </w:r>
          </w:p>
          <w:p w14:paraId="47FFA297" w14:textId="77777777" w:rsidR="00A11183" w:rsidRDefault="00A11183" w:rsidP="00D00093"/>
          <w:p w14:paraId="350D50A6" w14:textId="77777777" w:rsidR="00A11183" w:rsidRPr="000120FC" w:rsidRDefault="00A11183" w:rsidP="009F3CE2">
            <w:pPr>
              <w:pStyle w:val="ListParagraph"/>
              <w:numPr>
                <w:ilvl w:val="0"/>
                <w:numId w:val="9"/>
              </w:numPr>
              <w:spacing w:after="0" w:line="240" w:lineRule="auto"/>
            </w:pPr>
            <w:r w:rsidRPr="008C4A7F">
              <w:rPr>
                <w:b/>
              </w:rPr>
              <w:t>Bolo: An bɛ se ka Ala ka Kuma waleya cogo di?</w:t>
            </w:r>
          </w:p>
          <w:p w14:paraId="5ADBC951" w14:textId="77777777" w:rsidR="00A11183" w:rsidRDefault="00A11183" w:rsidP="00D00093">
            <w:r>
              <w:t>Job teri saba y’a daminɛ ka ɲɛ, u ye Job hinɛ ani k’a dusu saalo. Nka, tile damadɔw tɛmɛnen kɔ, u dusu saalo jiginna ka kɛ kɛlɛ ye. U y’a fɔ Job ye ko jurumukɛlaw dɔrɔn de bɛ tɔɔrɔ. Ka fara o kan, mɔgɔ min tɔɔrɔla i ko Job, n’a sɔrɔ o tigi ye jurumubaw kɛ. Sanni u ka kɛ kantigi ye Ala ɲɛkɔrɔ ani ka kɛ Job teri kantigiw ye, u kɛra Job jalakibagaw ye ani u ye kuma jugu fɔ Ala ko la.</w:t>
            </w:r>
          </w:p>
          <w:p w14:paraId="3CC72089" w14:textId="77777777" w:rsidR="00A11183" w:rsidRPr="002F3DD8" w:rsidRDefault="00A11183" w:rsidP="009F3CE2">
            <w:pPr>
              <w:pStyle w:val="ListParagraph"/>
              <w:numPr>
                <w:ilvl w:val="0"/>
                <w:numId w:val="25"/>
              </w:numPr>
              <w:spacing w:after="0" w:line="240" w:lineRule="auto"/>
              <w:rPr>
                <w:b/>
              </w:rPr>
            </w:pPr>
            <w:r>
              <w:rPr>
                <w:b/>
              </w:rPr>
              <w:t>Mun na farati b’a la k’a miiri ko mɔgɔ dɔ ka tɔɔrɔ ye a yɛrɛ ka hakɛ ye?</w:t>
            </w:r>
          </w:p>
          <w:p w14:paraId="3E380821" w14:textId="77777777" w:rsidR="00A11183" w:rsidRDefault="00A11183" w:rsidP="009F3CE2">
            <w:pPr>
              <w:pStyle w:val="ListParagraph"/>
              <w:numPr>
                <w:ilvl w:val="0"/>
                <w:numId w:val="25"/>
              </w:numPr>
              <w:spacing w:after="0" w:line="240" w:lineRule="auto"/>
              <w:rPr>
                <w:b/>
              </w:rPr>
            </w:pPr>
            <w:r>
              <w:rPr>
                <w:b/>
              </w:rPr>
              <w:t>Krecɛnw bɛ se ka hinɛ ni kanuya jira cogo di mɔgɔw ma minnu bɛ tɔɔrɔ tiɲɛ na u yɛrɛ ka jurumuw kosɔn, k’a sɔrɔ kiri ma kɛ u la?</w:t>
            </w:r>
          </w:p>
          <w:p w14:paraId="069CA419" w14:textId="77777777" w:rsidR="00A11183" w:rsidRDefault="00A11183" w:rsidP="00D00093"/>
        </w:tc>
      </w:tr>
      <w:tr w:rsidR="00A11183" w:rsidRPr="001D3C61" w14:paraId="7B5C4580" w14:textId="77777777" w:rsidTr="00D00093">
        <w:tc>
          <w:tcPr>
            <w:tcW w:w="1705" w:type="dxa"/>
          </w:tcPr>
          <w:p w14:paraId="110A654A" w14:textId="77777777" w:rsidR="00A11183" w:rsidRPr="0068101F" w:rsidRDefault="00A11183" w:rsidP="00D00093">
            <w:pPr>
              <w:jc w:val="center"/>
              <w:rPr>
                <w:b/>
                <w:sz w:val="28"/>
                <w:szCs w:val="28"/>
              </w:rPr>
            </w:pPr>
            <w:r w:rsidRPr="0068101F">
              <w:rPr>
                <w:b/>
                <w:sz w:val="28"/>
                <w:szCs w:val="28"/>
              </w:rPr>
              <w:t>Ka waleya</w:t>
            </w:r>
          </w:p>
          <w:p w14:paraId="56DC9429" w14:textId="77777777" w:rsidR="00A11183" w:rsidRDefault="00A11183" w:rsidP="00D00093">
            <w:pPr>
              <w:jc w:val="center"/>
              <w:rPr>
                <w:b/>
              </w:rPr>
            </w:pPr>
          </w:p>
          <w:p w14:paraId="672CBF49" w14:textId="77777777" w:rsidR="00A11183" w:rsidRDefault="00A11183" w:rsidP="00D00093">
            <w:pPr>
              <w:jc w:val="center"/>
              <w:rPr>
                <w:b/>
              </w:rPr>
            </w:pPr>
          </w:p>
        </w:tc>
        <w:tc>
          <w:tcPr>
            <w:tcW w:w="7645" w:type="dxa"/>
          </w:tcPr>
          <w:p w14:paraId="3AB33DEB" w14:textId="77777777" w:rsidR="00A11183" w:rsidRDefault="00A11183" w:rsidP="009F3CE2">
            <w:pPr>
              <w:pStyle w:val="ListParagraph"/>
              <w:numPr>
                <w:ilvl w:val="0"/>
                <w:numId w:val="18"/>
              </w:numPr>
              <w:spacing w:after="0" w:line="240" w:lineRule="auto"/>
            </w:pPr>
            <w:r>
              <w:t>A ɲini mɔgɔ dɔ fɛ a ka Bibulu kalansen kunba lakali kokura.</w:t>
            </w:r>
          </w:p>
          <w:p w14:paraId="095B3784" w14:textId="77777777" w:rsidR="00A11183" w:rsidRDefault="00A11183" w:rsidP="009F3CE2">
            <w:pPr>
              <w:pStyle w:val="ListParagraph"/>
              <w:numPr>
                <w:ilvl w:val="0"/>
                <w:numId w:val="18"/>
              </w:numPr>
              <w:spacing w:after="0" w:line="240" w:lineRule="auto"/>
            </w:pPr>
            <w:r>
              <w:t>A ɲini jɛkulu fɛ u k’a fɔ u hakili la Ala b’a fɛ u ka bi kalan jaabi cogo min na.</w:t>
            </w:r>
          </w:p>
          <w:p w14:paraId="0B6D7FF3" w14:textId="77777777" w:rsidR="00A11183" w:rsidRDefault="00A11183" w:rsidP="009F3CE2">
            <w:pPr>
              <w:pStyle w:val="ListParagraph"/>
              <w:numPr>
                <w:ilvl w:val="0"/>
                <w:numId w:val="18"/>
              </w:numPr>
              <w:spacing w:after="0" w:line="240" w:lineRule="auto"/>
            </w:pPr>
            <w:r>
              <w:t>Aw ye waati kɛ delili la aw ka sigida la, ɲɔgɔn ye, ani hakilitigiya kama walasa ka bi kalan kɛ ka kɛɲɛ ni.</w:t>
            </w:r>
          </w:p>
          <w:p w14:paraId="02D23B36" w14:textId="77777777" w:rsidR="00A11183" w:rsidRPr="001812C4" w:rsidRDefault="00A11183" w:rsidP="009F3CE2">
            <w:pPr>
              <w:pStyle w:val="ListParagraph"/>
              <w:numPr>
                <w:ilvl w:val="0"/>
                <w:numId w:val="18"/>
              </w:numPr>
              <w:spacing w:after="0" w:line="240" w:lineRule="auto"/>
            </w:pPr>
            <w:r>
              <w:t>A laban kɛ k’a ɲini kulu fɛ u ka An Fa delili kɛ ɲɔgɔn fɛ.</w:t>
            </w:r>
          </w:p>
          <w:p w14:paraId="5636475B" w14:textId="77777777" w:rsidR="00A11183" w:rsidRDefault="00A11183" w:rsidP="00D00093">
            <w:pPr>
              <w:rPr>
                <w:b/>
              </w:rPr>
            </w:pPr>
          </w:p>
        </w:tc>
      </w:tr>
    </w:tbl>
    <w:p w14:paraId="1DE32F5F" w14:textId="77777777" w:rsidR="00A11183" w:rsidRPr="00A11183" w:rsidRDefault="00A11183" w:rsidP="00A11183">
      <w:pPr>
        <w:rPr>
          <w:lang w:val="es-US"/>
        </w:rPr>
      </w:pPr>
    </w:p>
    <w:p w14:paraId="2F9D0A55" w14:textId="77777777" w:rsidR="00A11183" w:rsidRPr="00A11183" w:rsidRDefault="00A11183" w:rsidP="00A11183">
      <w:pPr>
        <w:rPr>
          <w:lang w:val="es-US"/>
        </w:rPr>
      </w:pPr>
    </w:p>
    <w:p w14:paraId="76B976DF" w14:textId="408FBB05" w:rsidR="00A11183" w:rsidRDefault="00A11183">
      <w:pPr>
        <w:rPr>
          <w:lang w:val="fr-FR"/>
        </w:rPr>
      </w:pPr>
      <w:r>
        <w:rPr>
          <w:lang w:val="fr-FR"/>
        </w:rPr>
        <w:br w:type="page"/>
      </w:r>
    </w:p>
    <w:p w14:paraId="623CB5BD" w14:textId="77777777" w:rsidR="00A11183" w:rsidRPr="00A11183" w:rsidRDefault="00A11183" w:rsidP="00A11183">
      <w:pPr>
        <w:spacing w:after="0"/>
        <w:jc w:val="center"/>
        <w:rPr>
          <w:sz w:val="28"/>
          <w:szCs w:val="28"/>
          <w:lang w:val="fr-FR"/>
        </w:rPr>
      </w:pPr>
      <w:r w:rsidRPr="00A11183">
        <w:rPr>
          <w:b/>
          <w:i/>
          <w:sz w:val="28"/>
          <w:szCs w:val="28"/>
          <w:lang w:val="fr-FR"/>
        </w:rPr>
        <w:lastRenderedPageBreak/>
        <w:t xml:space="preserve">YESU </w:t>
      </w:r>
      <w:r w:rsidRPr="00A11183">
        <w:rPr>
          <w:sz w:val="28"/>
          <w:szCs w:val="28"/>
          <w:lang w:val="fr-FR"/>
        </w:rPr>
        <w:t>ka filimu waajuli yɔrɔ Bibulu kalansen # 48</w:t>
      </w:r>
    </w:p>
    <w:p w14:paraId="4E1501A8" w14:textId="77777777" w:rsidR="00A11183" w:rsidRPr="00A11183" w:rsidRDefault="00A11183" w:rsidP="00A11183">
      <w:pPr>
        <w:rPr>
          <w:lang w:val="fr-FR"/>
        </w:rPr>
      </w:pPr>
    </w:p>
    <w:tbl>
      <w:tblPr>
        <w:tblStyle w:val="TableGrid"/>
        <w:tblW w:w="0" w:type="auto"/>
        <w:tblLook w:val="04A0" w:firstRow="1" w:lastRow="0" w:firstColumn="1" w:lastColumn="0" w:noHBand="0" w:noVBand="1"/>
      </w:tblPr>
      <w:tblGrid>
        <w:gridCol w:w="1700"/>
        <w:gridCol w:w="4497"/>
        <w:gridCol w:w="3117"/>
      </w:tblGrid>
      <w:tr w:rsidR="00A11183" w:rsidRPr="003237DD" w14:paraId="31FB0275" w14:textId="77777777" w:rsidTr="00D00093">
        <w:tc>
          <w:tcPr>
            <w:tcW w:w="1700" w:type="dxa"/>
            <w:tcBorders>
              <w:top w:val="single" w:sz="18" w:space="0" w:color="auto"/>
              <w:left w:val="single" w:sz="18" w:space="0" w:color="auto"/>
            </w:tcBorders>
            <w:shd w:val="clear" w:color="auto" w:fill="FFFFFF" w:themeFill="background1"/>
          </w:tcPr>
          <w:p w14:paraId="16ED5663" w14:textId="77777777" w:rsidR="00A11183" w:rsidRPr="003237DD" w:rsidRDefault="00A11183" w:rsidP="00D00093">
            <w:pPr>
              <w:rPr>
                <w:b/>
              </w:rPr>
            </w:pPr>
            <w:r w:rsidRPr="003237DD">
              <w:rPr>
                <w:b/>
              </w:rPr>
              <w:t>Kalansen tɔgɔ:</w:t>
            </w:r>
          </w:p>
        </w:tc>
        <w:tc>
          <w:tcPr>
            <w:tcW w:w="4497" w:type="dxa"/>
            <w:tcBorders>
              <w:top w:val="single" w:sz="18" w:space="0" w:color="auto"/>
            </w:tcBorders>
            <w:shd w:val="clear" w:color="auto" w:fill="FFFFFF" w:themeFill="background1"/>
          </w:tcPr>
          <w:p w14:paraId="2A17CAF7" w14:textId="77777777" w:rsidR="00A11183" w:rsidRPr="003237DD" w:rsidRDefault="00A11183" w:rsidP="00D00093">
            <w:pPr>
              <w:rPr>
                <w:b/>
              </w:rPr>
            </w:pPr>
            <w:r>
              <w:rPr>
                <w:b/>
              </w:rPr>
              <w:t>Esayi ka yelifɛn ni a ka cikan</w:t>
            </w:r>
          </w:p>
        </w:tc>
        <w:tc>
          <w:tcPr>
            <w:tcW w:w="3117" w:type="dxa"/>
            <w:tcBorders>
              <w:top w:val="single" w:sz="18" w:space="0" w:color="auto"/>
              <w:right w:val="single" w:sz="18" w:space="0" w:color="auto"/>
            </w:tcBorders>
          </w:tcPr>
          <w:p w14:paraId="6DD225A4" w14:textId="77777777" w:rsidR="00A11183" w:rsidRPr="003237DD" w:rsidRDefault="00A11183" w:rsidP="00D00093">
            <w:pPr>
              <w:jc w:val="center"/>
              <w:rPr>
                <w:sz w:val="24"/>
                <w:szCs w:val="24"/>
              </w:rPr>
            </w:pPr>
            <w:r>
              <w:rPr>
                <w:b/>
                <w:sz w:val="24"/>
                <w:szCs w:val="24"/>
              </w:rPr>
              <w:t>Ja</w:t>
            </w:r>
          </w:p>
        </w:tc>
      </w:tr>
      <w:tr w:rsidR="00A11183" w:rsidRPr="003237DD" w14:paraId="5CB5998A" w14:textId="77777777" w:rsidTr="00D00093">
        <w:tc>
          <w:tcPr>
            <w:tcW w:w="1700" w:type="dxa"/>
            <w:tcBorders>
              <w:left w:val="single" w:sz="18" w:space="0" w:color="auto"/>
            </w:tcBorders>
            <w:shd w:val="clear" w:color="auto" w:fill="FFFFFF" w:themeFill="background1"/>
          </w:tcPr>
          <w:p w14:paraId="059A2257" w14:textId="77777777" w:rsidR="00A11183" w:rsidRPr="003237DD" w:rsidRDefault="00A11183" w:rsidP="00D00093">
            <w:pPr>
              <w:rPr>
                <w:b/>
              </w:rPr>
            </w:pPr>
            <w:r w:rsidRPr="003237DD">
              <w:rPr>
                <w:b/>
              </w:rPr>
              <w:t>Kalansenw kɔnɔkow:</w:t>
            </w:r>
          </w:p>
        </w:tc>
        <w:tc>
          <w:tcPr>
            <w:tcW w:w="4497" w:type="dxa"/>
            <w:shd w:val="clear" w:color="auto" w:fill="FFFFFF" w:themeFill="background1"/>
          </w:tcPr>
          <w:p w14:paraId="0524234C" w14:textId="77777777" w:rsidR="00A11183" w:rsidRPr="003237DD" w:rsidRDefault="00A11183" w:rsidP="00D00093">
            <w:pPr>
              <w:rPr>
                <w:b/>
              </w:rPr>
            </w:pPr>
            <w:r>
              <w:rPr>
                <w:b/>
              </w:rPr>
              <w:t>Esayi 6:1-8 kɔnɔ</w:t>
            </w:r>
          </w:p>
        </w:tc>
        <w:tc>
          <w:tcPr>
            <w:tcW w:w="3117" w:type="dxa"/>
            <w:vMerge w:val="restart"/>
            <w:tcBorders>
              <w:right w:val="single" w:sz="18" w:space="0" w:color="auto"/>
            </w:tcBorders>
          </w:tcPr>
          <w:p w14:paraId="566ADD38" w14:textId="77777777" w:rsidR="00A11183" w:rsidRPr="003237DD" w:rsidRDefault="00A11183" w:rsidP="00D00093">
            <w:pPr>
              <w:rPr>
                <w:sz w:val="24"/>
                <w:szCs w:val="24"/>
              </w:rPr>
            </w:pPr>
            <w:r>
              <w:rPr>
                <w:noProof/>
                <w:lang w:eastAsia="fr-FR"/>
              </w:rPr>
              <w:drawing>
                <wp:inline distT="0" distB="0" distL="0" distR="0" wp14:anchorId="1D3A755B" wp14:editId="573DB436">
                  <wp:extent cx="1835039" cy="2469785"/>
                  <wp:effectExtent l="0" t="0" r="0" b="6985"/>
                  <wp:docPr id="16" name="Picture 16" descr="A painting of a person kneeling in front of a yellow wal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ainting of a person kneeling in front of a yellow wall&#10;&#10;AI-generated content may be incorrect."/>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1851775" cy="2492310"/>
                          </a:xfrm>
                          <a:prstGeom prst="rect">
                            <a:avLst/>
                          </a:prstGeom>
                        </pic:spPr>
                      </pic:pic>
                    </a:graphicData>
                  </a:graphic>
                </wp:inline>
              </w:drawing>
            </w:r>
          </w:p>
        </w:tc>
      </w:tr>
      <w:tr w:rsidR="00A11183" w14:paraId="1739B28D" w14:textId="77777777" w:rsidTr="00D00093">
        <w:tc>
          <w:tcPr>
            <w:tcW w:w="1700" w:type="dxa"/>
            <w:tcBorders>
              <w:left w:val="single" w:sz="18" w:space="0" w:color="auto"/>
            </w:tcBorders>
            <w:shd w:val="clear" w:color="auto" w:fill="FFFFFF" w:themeFill="background1"/>
          </w:tcPr>
          <w:p w14:paraId="3DD02810" w14:textId="77777777" w:rsidR="00A11183" w:rsidRPr="003237DD" w:rsidRDefault="00A11183" w:rsidP="00D00093">
            <w:pPr>
              <w:rPr>
                <w:b/>
              </w:rPr>
            </w:pPr>
            <w:r w:rsidRPr="00C851B9">
              <w:rPr>
                <w:b/>
              </w:rPr>
              <w:t>Layidu Kura Sɛbɛnni:</w:t>
            </w:r>
          </w:p>
        </w:tc>
        <w:tc>
          <w:tcPr>
            <w:tcW w:w="4497" w:type="dxa"/>
            <w:shd w:val="clear" w:color="auto" w:fill="FFFFFF" w:themeFill="background1"/>
          </w:tcPr>
          <w:p w14:paraId="759DBAFC" w14:textId="77777777" w:rsidR="00A11183" w:rsidRPr="003237DD" w:rsidRDefault="00A11183" w:rsidP="00D00093">
            <w:pPr>
              <w:rPr>
                <w:b/>
              </w:rPr>
            </w:pPr>
            <w:r>
              <w:rPr>
                <w:b/>
              </w:rPr>
              <w:t>Jirali 4nan</w:t>
            </w:r>
          </w:p>
        </w:tc>
        <w:tc>
          <w:tcPr>
            <w:tcW w:w="3117" w:type="dxa"/>
            <w:vMerge/>
            <w:tcBorders>
              <w:right w:val="single" w:sz="18" w:space="0" w:color="auto"/>
            </w:tcBorders>
          </w:tcPr>
          <w:p w14:paraId="3F1B5932" w14:textId="77777777" w:rsidR="00A11183" w:rsidRDefault="00A11183" w:rsidP="00D00093"/>
        </w:tc>
      </w:tr>
      <w:tr w:rsidR="00A11183" w:rsidRPr="001D3C61" w14:paraId="585FF3A2" w14:textId="77777777" w:rsidTr="00D00093">
        <w:tc>
          <w:tcPr>
            <w:tcW w:w="1700" w:type="dxa"/>
            <w:tcBorders>
              <w:left w:val="single" w:sz="18" w:space="0" w:color="auto"/>
            </w:tcBorders>
            <w:shd w:val="clear" w:color="auto" w:fill="FFFFFF" w:themeFill="background1"/>
          </w:tcPr>
          <w:p w14:paraId="1B838778" w14:textId="77777777" w:rsidR="00A11183" w:rsidRPr="003237DD" w:rsidRDefault="00A11183" w:rsidP="00D00093">
            <w:pPr>
              <w:rPr>
                <w:b/>
              </w:rPr>
            </w:pPr>
            <w:r w:rsidRPr="003237DD">
              <w:rPr>
                <w:b/>
              </w:rPr>
              <w:t>Kalansenw kuntilenna:</w:t>
            </w:r>
          </w:p>
        </w:tc>
        <w:tc>
          <w:tcPr>
            <w:tcW w:w="4497" w:type="dxa"/>
            <w:shd w:val="clear" w:color="auto" w:fill="FFFFFF" w:themeFill="background1"/>
          </w:tcPr>
          <w:p w14:paraId="1FF0BB92" w14:textId="77777777" w:rsidR="00A11183" w:rsidRPr="003237DD" w:rsidRDefault="00A11183" w:rsidP="009F3CE2">
            <w:pPr>
              <w:pStyle w:val="ListParagraph"/>
              <w:numPr>
                <w:ilvl w:val="0"/>
                <w:numId w:val="26"/>
              </w:numPr>
              <w:spacing w:after="0" w:line="240" w:lineRule="auto"/>
            </w:pPr>
            <w:r w:rsidRPr="008C4A7F">
              <w:rPr>
                <w:b/>
              </w:rPr>
              <w:t xml:space="preserve">Kuntigi </w:t>
            </w:r>
            <w:r w:rsidRPr="003237DD">
              <w:t>: I hakili jakabɔ faraliba kan min bɛ Ala ka senuya dafalen ni an ka hadamadenya barikantanya cɛ.</w:t>
            </w:r>
          </w:p>
          <w:p w14:paraId="7158939F" w14:textId="77777777" w:rsidR="00A11183" w:rsidRPr="003237DD" w:rsidRDefault="00A11183" w:rsidP="009F3CE2">
            <w:pPr>
              <w:pStyle w:val="ListParagraph"/>
              <w:numPr>
                <w:ilvl w:val="0"/>
                <w:numId w:val="26"/>
              </w:numPr>
              <w:spacing w:after="0" w:line="240" w:lineRule="auto"/>
            </w:pPr>
            <w:r w:rsidRPr="008C4A7F">
              <w:rPr>
                <w:b/>
              </w:rPr>
              <w:t xml:space="preserve">Dusukun </w:t>
            </w:r>
            <w:r w:rsidRPr="003237DD">
              <w:t>: Ala ka nɛɛma kabakoma seli min bɛ nin faraliba in kunbɛn ni kisili dili ye mɔgɔw bɛɛ ma.</w:t>
            </w:r>
          </w:p>
          <w:p w14:paraId="6E2434D1" w14:textId="77777777" w:rsidR="00A11183" w:rsidRPr="003237DD" w:rsidRDefault="00A11183" w:rsidP="009F3CE2">
            <w:pPr>
              <w:pStyle w:val="ListParagraph"/>
              <w:numPr>
                <w:ilvl w:val="0"/>
                <w:numId w:val="26"/>
              </w:numPr>
              <w:spacing w:after="0" w:line="240" w:lineRule="auto"/>
            </w:pPr>
            <w:r w:rsidRPr="008C4A7F">
              <w:rPr>
                <w:b/>
              </w:rPr>
              <w:t xml:space="preserve">Bolo </w:t>
            </w:r>
            <w:r w:rsidRPr="003237DD">
              <w:t>: I ka ɲɛnamaya di Ala ma i n’a fɔ Esayi y’a kɛ cogo min na, i n’a fɔ Ala ka kanuyaba ni a ka senuya ciden ye mɔgɔ tununnenw ni minnu bɛ ka sa.</w:t>
            </w:r>
          </w:p>
          <w:p w14:paraId="7E0B3214" w14:textId="77777777" w:rsidR="00A11183" w:rsidRPr="003237DD" w:rsidRDefault="00A11183" w:rsidP="00D00093"/>
        </w:tc>
        <w:tc>
          <w:tcPr>
            <w:tcW w:w="3117" w:type="dxa"/>
            <w:vMerge/>
            <w:tcBorders>
              <w:right w:val="single" w:sz="18" w:space="0" w:color="auto"/>
            </w:tcBorders>
          </w:tcPr>
          <w:p w14:paraId="0E8D28B9" w14:textId="77777777" w:rsidR="00A11183" w:rsidRDefault="00A11183" w:rsidP="00D00093"/>
        </w:tc>
      </w:tr>
      <w:tr w:rsidR="00A11183" w:rsidRPr="003237DD" w14:paraId="39465841" w14:textId="77777777" w:rsidTr="00D00093">
        <w:tc>
          <w:tcPr>
            <w:tcW w:w="1700" w:type="dxa"/>
            <w:tcBorders>
              <w:left w:val="single" w:sz="18" w:space="0" w:color="auto"/>
              <w:bottom w:val="single" w:sz="4" w:space="0" w:color="auto"/>
            </w:tcBorders>
            <w:shd w:val="clear" w:color="auto" w:fill="FFFFFF" w:themeFill="background1"/>
          </w:tcPr>
          <w:p w14:paraId="7412710E" w14:textId="77777777" w:rsidR="00A11183" w:rsidRPr="003237DD" w:rsidRDefault="00A11183" w:rsidP="00D00093">
            <w:pPr>
              <w:rPr>
                <w:b/>
              </w:rPr>
            </w:pPr>
            <w:r w:rsidRPr="003237DD">
              <w:rPr>
                <w:b/>
              </w:rPr>
              <w:t>Kalansen min bɛ Vɛrise dɔ kɔnɔ:</w:t>
            </w:r>
          </w:p>
        </w:tc>
        <w:tc>
          <w:tcPr>
            <w:tcW w:w="7614" w:type="dxa"/>
            <w:gridSpan w:val="2"/>
            <w:tcBorders>
              <w:bottom w:val="single" w:sz="4" w:space="0" w:color="auto"/>
              <w:right w:val="single" w:sz="18" w:space="0" w:color="auto"/>
            </w:tcBorders>
            <w:shd w:val="clear" w:color="auto" w:fill="FFFFFF" w:themeFill="background1"/>
          </w:tcPr>
          <w:p w14:paraId="028812D0" w14:textId="77777777" w:rsidR="00A11183" w:rsidRPr="00633D9C" w:rsidRDefault="00A11183" w:rsidP="00D00093">
            <w:pPr>
              <w:rPr>
                <w:rFonts w:cstheme="minorHAnsi"/>
              </w:rPr>
            </w:pPr>
            <w:r w:rsidRPr="00633D9C">
              <w:rPr>
                <w:rStyle w:val="text"/>
                <w:rFonts w:cstheme="minorHAnsi"/>
                <w:color w:val="000000"/>
                <w:shd w:val="clear" w:color="auto" w:fill="FFFFFF"/>
              </w:rPr>
              <w:t xml:space="preserve">“An Matigi ni Ala, i ka kan ka nɔɔrɔ ni bonya ni sebaaya sɔrɔ, </w:t>
            </w:r>
            <w:r w:rsidRPr="00633D9C">
              <w:rPr>
                <w:rFonts w:cstheme="minorHAnsi"/>
                <w:color w:val="000000"/>
              </w:rPr>
              <w:br/>
            </w:r>
            <w:r w:rsidRPr="00633D9C">
              <w:rPr>
                <w:rStyle w:val="text"/>
                <w:rFonts w:cstheme="minorHAnsi"/>
                <w:color w:val="000000"/>
                <w:shd w:val="clear" w:color="auto" w:fill="FFFFFF"/>
              </w:rPr>
              <w:t>k’a masɔrɔ i ye fɛn bɛɛ da, i sago de kosɔn u dabɔra ka u kɛ.” (Jirali 4:11)</w:t>
            </w:r>
          </w:p>
        </w:tc>
      </w:tr>
    </w:tbl>
    <w:p w14:paraId="5AB49346" w14:textId="77777777" w:rsidR="00A11183" w:rsidRDefault="00A11183" w:rsidP="00A11183"/>
    <w:tbl>
      <w:tblPr>
        <w:tblStyle w:val="TableGrid"/>
        <w:tblW w:w="0" w:type="auto"/>
        <w:tblLook w:val="04A0" w:firstRow="1" w:lastRow="0" w:firstColumn="1" w:lastColumn="0" w:noHBand="0" w:noVBand="1"/>
      </w:tblPr>
      <w:tblGrid>
        <w:gridCol w:w="1705"/>
        <w:gridCol w:w="7645"/>
      </w:tblGrid>
      <w:tr w:rsidR="00A11183" w14:paraId="43F78DE8" w14:textId="77777777" w:rsidTr="00D00093">
        <w:tc>
          <w:tcPr>
            <w:tcW w:w="1705" w:type="dxa"/>
          </w:tcPr>
          <w:p w14:paraId="5C82D738" w14:textId="77777777" w:rsidR="00A11183" w:rsidRDefault="00A11183" w:rsidP="00D00093">
            <w:pPr>
              <w:jc w:val="center"/>
              <w:rPr>
                <w:b/>
              </w:rPr>
            </w:pPr>
            <w:r>
              <w:rPr>
                <w:b/>
              </w:rPr>
              <w:t>Yɔrɔ kalanta bakuruba ɲɛfɔli(Sɛbɛnni kuncɛcogo).</w:t>
            </w:r>
          </w:p>
          <w:p w14:paraId="228763AD" w14:textId="77777777" w:rsidR="00A11183" w:rsidRDefault="00A11183" w:rsidP="00D00093">
            <w:pPr>
              <w:jc w:val="center"/>
              <w:rPr>
                <w:b/>
              </w:rPr>
            </w:pPr>
          </w:p>
        </w:tc>
        <w:tc>
          <w:tcPr>
            <w:tcW w:w="7645" w:type="dxa"/>
          </w:tcPr>
          <w:p w14:paraId="3F079FA4" w14:textId="77777777" w:rsidR="00A11183" w:rsidRPr="00CD2E89" w:rsidRDefault="00A11183" w:rsidP="00D00093">
            <w:r w:rsidRPr="00CD2E89">
              <w:t>Don dɔ la, Esayi min tun ye kira ye, o ye yelifɛn dɔ sɔrɔ. Yeli bɛ i ko sugo. Esayi ye Ala ye Alabatosoba kɔnɔ, a sigilen tun bɛ masasigilan kan. Ala ka fini tun ka bon fo a ye Alabatosoba kɔnɔna fa. Esayi ye mɛlɛkɛw fana ye minnu tɔgɔ ye ko “serafw.” Serafuw tun bɛ kuma ɲɔgɔn fɛ tuma min na, Alabatosoba daaw yɛrɛyɛrɛla, Alabatosoba kɔnɔna fana tun bɛ fa sisi la. Esayi tun tɛ se ka da a la ko a tun bɛ min ye! Serafu dɔ ye bɔgɔmugu funteniman dɔ ta sarakabɔlan kan k’o don Esayi dawolo la. Seraf tun b’a jira Esayi la ko Ala b’a fɛ k’a ka jurumu bɔsi a la. O kɔ, Esayi tun bɛna labɛn ka bɔ ka taa Ala ko fɔ mɔgɔ wɛrɛw ye. Ala ye Esayi ɲininka a bɛ se ka mɔgɔ min ci ka taa a ko fɔ mɔgɔ wɛrɛw ye. Esayi y'a jaabi ko: «Ne filɛ nin ye, ne ci!» (NIV) ye.</w:t>
            </w:r>
          </w:p>
          <w:p w14:paraId="22842E79" w14:textId="77777777" w:rsidR="00A11183" w:rsidRDefault="00A11183" w:rsidP="00D00093">
            <w:pPr>
              <w:rPr>
                <w:b/>
              </w:rPr>
            </w:pPr>
          </w:p>
        </w:tc>
      </w:tr>
      <w:tr w:rsidR="00A11183" w:rsidRPr="001D3C61" w14:paraId="18EFBC90" w14:textId="77777777" w:rsidTr="00D00093">
        <w:tc>
          <w:tcPr>
            <w:tcW w:w="1705" w:type="dxa"/>
          </w:tcPr>
          <w:p w14:paraId="0B0BCEBB" w14:textId="77777777" w:rsidR="00A11183" w:rsidRDefault="00A11183" w:rsidP="00D00093">
            <w:pPr>
              <w:jc w:val="center"/>
              <w:rPr>
                <w:b/>
              </w:rPr>
            </w:pPr>
            <w:r>
              <w:rPr>
                <w:b/>
              </w:rPr>
              <w:t>Kalan min bɛ bɔ Ja la</w:t>
            </w:r>
          </w:p>
        </w:tc>
        <w:tc>
          <w:tcPr>
            <w:tcW w:w="7645" w:type="dxa"/>
          </w:tcPr>
          <w:p w14:paraId="5F06A06B" w14:textId="77777777" w:rsidR="00A11183" w:rsidRPr="00B7347B" w:rsidRDefault="00A11183" w:rsidP="001A1E60">
            <w:pPr>
              <w:pStyle w:val="ListParagraph"/>
              <w:numPr>
                <w:ilvl w:val="0"/>
                <w:numId w:val="155"/>
              </w:numPr>
              <w:spacing w:after="0" w:line="240" w:lineRule="auto"/>
              <w:rPr>
                <w:b/>
              </w:rPr>
            </w:pPr>
            <w:r>
              <w:rPr>
                <w:b/>
              </w:rPr>
              <w:t xml:space="preserve">Esayi </w:t>
            </w:r>
            <w:r>
              <w:t>ye yelifɛn dɔ sɔrɔ min kɔnɔ a ye Matigi sigilen ye masasigilan kan Alabatosoba kɔnɔ. O Alabatoso kɔnɔ, Esayi ye danfɛn pantɔw ye minnu tun bɛ ka Ala tanuli dɔnkili da ni kanba ye fo boon tun bɛ yɛrɛyɛrɛ ani a tun falen bɛ sisi la.</w:t>
            </w:r>
          </w:p>
          <w:p w14:paraId="1C450376" w14:textId="77777777" w:rsidR="00A11183" w:rsidRPr="00B7347B" w:rsidRDefault="00A11183" w:rsidP="001A1E60">
            <w:pPr>
              <w:pStyle w:val="ListParagraph"/>
              <w:numPr>
                <w:ilvl w:val="0"/>
                <w:numId w:val="155"/>
              </w:numPr>
              <w:spacing w:after="0" w:line="240" w:lineRule="auto"/>
              <w:rPr>
                <w:b/>
              </w:rPr>
            </w:pPr>
            <w:r>
              <w:rPr>
                <w:b/>
              </w:rPr>
              <w:t xml:space="preserve">Gɛnɛgɛnɛ kɛli </w:t>
            </w:r>
            <w:r>
              <w:t>. Esayi tun bɛ siran kosɛbɛ, a ma kɛ dɔrɔn katuguni mɔgɔw tun bɛ sa laada la ni u ye Matigi ye, nka a tun man kan kosɛbɛ ka kɛ Ala ɲɛkɔrɔ. A kulela ko a tiɲɛna!</w:t>
            </w:r>
          </w:p>
          <w:p w14:paraId="1EA29080" w14:textId="77777777" w:rsidR="00A11183" w:rsidRPr="00B7347B" w:rsidRDefault="00A11183" w:rsidP="001A1E60">
            <w:pPr>
              <w:pStyle w:val="ListParagraph"/>
              <w:numPr>
                <w:ilvl w:val="0"/>
                <w:numId w:val="155"/>
              </w:numPr>
              <w:spacing w:after="0" w:line="240" w:lineRule="auto"/>
              <w:rPr>
                <w:b/>
              </w:rPr>
            </w:pPr>
            <w:r>
              <w:rPr>
                <w:b/>
              </w:rPr>
              <w:t xml:space="preserve">Serafimu. </w:t>
            </w:r>
            <w:r>
              <w:t>Serafim ye sankololafɛn ye min ɲɛfɔlen don ko a kamanw bɛ wɔɔrɔ la ani a bɛ Ala tanuli dɔnkili da Alabatosoba kɔnɔ.</w:t>
            </w:r>
          </w:p>
          <w:p w14:paraId="5D8E2EAD" w14:textId="77777777" w:rsidR="00A11183" w:rsidRPr="00B7347B" w:rsidRDefault="00A11183" w:rsidP="001A1E60">
            <w:pPr>
              <w:pStyle w:val="ListParagraph"/>
              <w:numPr>
                <w:ilvl w:val="0"/>
                <w:numId w:val="155"/>
              </w:numPr>
              <w:spacing w:after="0" w:line="240" w:lineRule="auto"/>
              <w:rPr>
                <w:b/>
              </w:rPr>
            </w:pPr>
            <w:r>
              <w:rPr>
                <w:b/>
              </w:rPr>
              <w:t xml:space="preserve">Coal ɲɛnama. </w:t>
            </w:r>
            <w:r>
              <w:t>Serafimu ye kɔɔri ɲɛnama dɔ ta sarakabɔlan kɔnɔ ka maga Esayi dawolo la. A y’a jira ko Esayi ka jalaki bɔra a la, ani ko a ka jurumu kafara.</w:t>
            </w:r>
          </w:p>
          <w:p w14:paraId="32A19B2F" w14:textId="77777777" w:rsidR="00A11183" w:rsidRPr="00B7347B" w:rsidRDefault="00A11183" w:rsidP="001A1E60">
            <w:pPr>
              <w:pStyle w:val="ListParagraph"/>
              <w:numPr>
                <w:ilvl w:val="0"/>
                <w:numId w:val="155"/>
              </w:numPr>
              <w:spacing w:after="0" w:line="240" w:lineRule="auto"/>
              <w:rPr>
                <w:b/>
              </w:rPr>
            </w:pPr>
            <w:r>
              <w:rPr>
                <w:b/>
              </w:rPr>
              <w:lastRenderedPageBreak/>
              <w:t xml:space="preserve">Esayi </w:t>
            </w:r>
            <w:r>
              <w:t>ye Ala ka ɲininkali mɛn ko “ne na jɔn ci? Jɔn bɛna taa an nɔfɛ?” Yafa kɛlen kɔ, ani Ala ka kɛli ye a degun, Esayi y’a fɔ ni dannaya ye ko: “Ne filɛ nin ye, ne ci!”</w:t>
            </w:r>
          </w:p>
          <w:p w14:paraId="7CCB28F8" w14:textId="77777777" w:rsidR="00A11183" w:rsidRPr="00E86E74" w:rsidRDefault="00A11183" w:rsidP="00D00093">
            <w:pPr>
              <w:pStyle w:val="ListParagraph"/>
              <w:ind w:left="360"/>
              <w:rPr>
                <w:b/>
              </w:rPr>
            </w:pPr>
          </w:p>
        </w:tc>
      </w:tr>
      <w:tr w:rsidR="00A11183" w:rsidRPr="001D3C61" w14:paraId="5FED9101" w14:textId="77777777" w:rsidTr="00D00093">
        <w:tc>
          <w:tcPr>
            <w:tcW w:w="1705" w:type="dxa"/>
          </w:tcPr>
          <w:p w14:paraId="4021AD90" w14:textId="77777777" w:rsidR="00A11183" w:rsidRDefault="00A11183" w:rsidP="00D00093">
            <w:pPr>
              <w:jc w:val="center"/>
              <w:rPr>
                <w:b/>
              </w:rPr>
            </w:pPr>
            <w:r>
              <w:rPr>
                <w:b/>
              </w:rPr>
              <w:lastRenderedPageBreak/>
              <w:t>Masalabolo</w:t>
            </w:r>
          </w:p>
          <w:p w14:paraId="670C5191" w14:textId="77777777" w:rsidR="00A11183" w:rsidRDefault="00A11183" w:rsidP="00D00093">
            <w:pPr>
              <w:jc w:val="center"/>
            </w:pPr>
            <w:r>
              <w:rPr>
                <w:b/>
              </w:rPr>
              <w:t>Hukumu</w:t>
            </w:r>
          </w:p>
        </w:tc>
        <w:tc>
          <w:tcPr>
            <w:tcW w:w="7645" w:type="dxa"/>
          </w:tcPr>
          <w:p w14:paraId="5EA202DD" w14:textId="77777777" w:rsidR="00A11183" w:rsidRDefault="00A11183" w:rsidP="00D00093">
            <w:r>
              <w:rPr>
                <w:b/>
              </w:rPr>
              <w:t xml:space="preserve">Dajirali caman kiraw kan: </w:t>
            </w:r>
            <w:r>
              <w:t>Ka k Ala ka kira ye, o tun t weleli nɔgɔn ye walima weleli lakananen ye, sabu Ala ye kiraw wele ka waajuli kɛ Israɛldenw ka jurumuw kama. Tuma caman na, masakɛw tun bɛ kiraw bila kaso la walima ka u tɔɔrɔ k’a sababu kɛ o waajuli ye min tun bɛ kɛ ni sɔsɔli ye. Nka, jigiya min tun b’a la ko mɔgɔw bɛna nimisa ani ka u ɲɛsin Ala ma, o ye kiraw bila ka Ala ka welekan kan minɛ u ka ɲɛnamaya kan.</w:t>
            </w:r>
          </w:p>
          <w:p w14:paraId="0854B44D" w14:textId="77777777" w:rsidR="00A11183" w:rsidRDefault="00A11183" w:rsidP="00D00093"/>
          <w:p w14:paraId="3495A38C" w14:textId="77777777" w:rsidR="00A11183" w:rsidRDefault="00A11183" w:rsidP="00D00093">
            <w:r>
              <w:t>Masakɛ ɲumanw tun bɛ Israɛldenw fɛ ani masakɛ juguw tun bɛ u fɛ. Masakɛ ɲumanw tun ye kantigiya kɛ Ala ye ani u y’a dɔn ko u jɔyɔrɔ kɔrɔ ye ko kunkanbaaraba tun b’u bolo ka Israɛldenw dusukunw wuli ka taa Ala ma. Masakɛ juguw tun tɛ kantigiya kɛ Ala ye ani u ye jama bila jurumu sifa bɛɛ la, min ka jugu ni o bɛɛ ye, o ye bolibato ye. Ala ye kiraw lawuli walisa ka masakɛw ni mɔgɔw lasɔmi u ka nimisa ka segin Ala lakika kelenpe ma.</w:t>
            </w:r>
          </w:p>
          <w:p w14:paraId="6BB006D3" w14:textId="77777777" w:rsidR="00A11183" w:rsidRDefault="00A11183" w:rsidP="00D00093"/>
          <w:p w14:paraId="5B02CC1B" w14:textId="77777777" w:rsidR="00A11183" w:rsidRDefault="00A11183" w:rsidP="00D00093">
            <w:r>
              <w:t>Esayi tun ye o kiraw dɔ ye. Nin tɛmɛsira kɔnɔ, Esayi bɛ a ka ko kɛlenw ɲɛfɔ tuma min na Ala ye ci bila a ma ka kɛ kira ye. Nin yelifɛn in kɔnɔ, Ala ka senuya bɛ Esayi degun. Esayi siranna ko ale ni a ka mɔgɔw yɛrɛ ka jurumu bɛna a tiɲɛ. Ala ye Esayi yafa ni nɛɛma ye a ka jurumu fɔlen kɔfɛ. O kɔfɛ, Ala ye Esayi bila a ka taa Israɛldenw lasɔmi ko halakili tun bɛ na u kan ni u ma nimisa u ka jurumuw la. Esayi kitabu tɔ ye a ka cidenyabaara sɛbɛn ye min tun bɛ Ala ka cikan lase Israɛl ma ani a ka masakɛ damadɔw ma.</w:t>
            </w:r>
          </w:p>
          <w:p w14:paraId="155D009A" w14:textId="77777777" w:rsidR="00A11183" w:rsidRPr="00633D9C" w:rsidRDefault="00A11183" w:rsidP="00D00093"/>
          <w:p w14:paraId="2BECD0CA" w14:textId="77777777" w:rsidR="00A11183" w:rsidRPr="00DA6B03" w:rsidRDefault="00A11183" w:rsidP="00D00093">
            <w:r w:rsidRPr="00C851B9">
              <w:rPr>
                <w:b/>
              </w:rPr>
              <w:t xml:space="preserve">Layidu kura sɛbɛn: </w:t>
            </w:r>
            <w:r>
              <w:t>I ko Esayi, Ciden Yuhana ye Ala yeli ye Alabatosoba kɔnɔ. Esayi ka yelifɛn fana bɛ tali kɛ ɲɔgɔn na, o ye danfɛn pantaw ye minnu kamanw ye wɔɔrɔ ye ani u ka dɔnkili da “Senuma, senuma, senuma” tanuliw ye Ala ye.</w:t>
            </w:r>
          </w:p>
          <w:p w14:paraId="37129BBE" w14:textId="77777777" w:rsidR="00A11183" w:rsidRPr="00CA4179" w:rsidRDefault="00A11183" w:rsidP="00D00093"/>
        </w:tc>
      </w:tr>
      <w:tr w:rsidR="00A11183" w14:paraId="40E8BAFF" w14:textId="77777777" w:rsidTr="00D00093">
        <w:tc>
          <w:tcPr>
            <w:tcW w:w="9350" w:type="dxa"/>
            <w:gridSpan w:val="2"/>
            <w:shd w:val="clear" w:color="auto" w:fill="BFBFBF" w:themeFill="background1" w:themeFillShade="BF"/>
          </w:tcPr>
          <w:p w14:paraId="37E0AA0E" w14:textId="77777777" w:rsidR="00A11183" w:rsidRPr="0068101F" w:rsidRDefault="00A11183" w:rsidP="00D00093">
            <w:pPr>
              <w:jc w:val="center"/>
              <w:rPr>
                <w:sz w:val="28"/>
                <w:szCs w:val="28"/>
              </w:rPr>
            </w:pPr>
            <w:r w:rsidRPr="0068101F">
              <w:rPr>
                <w:b/>
                <w:sz w:val="28"/>
                <w:szCs w:val="28"/>
              </w:rPr>
              <w:t>Bibulukalan</w:t>
            </w:r>
          </w:p>
        </w:tc>
      </w:tr>
      <w:tr w:rsidR="00A11183" w:rsidRPr="001D3C61" w14:paraId="2851DE9F" w14:textId="77777777" w:rsidTr="00D00093">
        <w:tc>
          <w:tcPr>
            <w:tcW w:w="1705" w:type="dxa"/>
          </w:tcPr>
          <w:p w14:paraId="3B5A8F4B" w14:textId="77777777" w:rsidR="00A11183" w:rsidRPr="0068101F" w:rsidRDefault="00A11183" w:rsidP="00D00093">
            <w:pPr>
              <w:jc w:val="center"/>
              <w:rPr>
                <w:b/>
                <w:sz w:val="28"/>
                <w:szCs w:val="28"/>
              </w:rPr>
            </w:pPr>
            <w:r w:rsidRPr="0068101F">
              <w:rPr>
                <w:b/>
                <w:sz w:val="28"/>
                <w:szCs w:val="28"/>
              </w:rPr>
              <w:t>Ka seli</w:t>
            </w:r>
          </w:p>
        </w:tc>
        <w:tc>
          <w:tcPr>
            <w:tcW w:w="7645" w:type="dxa"/>
          </w:tcPr>
          <w:p w14:paraId="1C38151A" w14:textId="77777777" w:rsidR="00A11183" w:rsidRDefault="00A11183" w:rsidP="009F3CE2">
            <w:pPr>
              <w:pStyle w:val="ListParagraph"/>
              <w:numPr>
                <w:ilvl w:val="0"/>
                <w:numId w:val="12"/>
              </w:numPr>
              <w:spacing w:after="0" w:line="240" w:lineRule="auto"/>
            </w:pPr>
            <w:r>
              <w:t>Delili ɲininiw ni tanuli ɲini.</w:t>
            </w:r>
          </w:p>
          <w:p w14:paraId="2E8E4CA8" w14:textId="77777777" w:rsidR="00A11183" w:rsidRDefault="00A11183" w:rsidP="009F3CE2">
            <w:pPr>
              <w:pStyle w:val="ListParagraph"/>
              <w:numPr>
                <w:ilvl w:val="0"/>
                <w:numId w:val="12"/>
              </w:numPr>
              <w:spacing w:after="0" w:line="240" w:lineRule="auto"/>
            </w:pPr>
            <w:r>
              <w:t>Barika Ala ye tanuli minnu kɛra ɲɔgɔn fɛ.</w:t>
            </w:r>
          </w:p>
          <w:p w14:paraId="241F8414" w14:textId="77777777" w:rsidR="00A11183" w:rsidRDefault="00A11183" w:rsidP="009F3CE2">
            <w:pPr>
              <w:pStyle w:val="ListParagraph"/>
              <w:numPr>
                <w:ilvl w:val="0"/>
                <w:numId w:val="12"/>
              </w:numPr>
              <w:spacing w:after="0" w:line="240" w:lineRule="auto"/>
            </w:pPr>
            <w:r>
              <w:t>Delili kɛli delili ɲininiw kama.</w:t>
            </w:r>
          </w:p>
          <w:p w14:paraId="681AABD6" w14:textId="77777777" w:rsidR="00A11183" w:rsidRDefault="00A11183"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623F0FE6" w14:textId="77777777" w:rsidR="00A11183" w:rsidRDefault="00A11183" w:rsidP="00D00093"/>
        </w:tc>
      </w:tr>
      <w:tr w:rsidR="00A11183" w:rsidRPr="001D3C61" w14:paraId="632EDFC6" w14:textId="77777777" w:rsidTr="00D00093">
        <w:tc>
          <w:tcPr>
            <w:tcW w:w="1705" w:type="dxa"/>
          </w:tcPr>
          <w:p w14:paraId="67D63B19" w14:textId="77777777" w:rsidR="00A11183" w:rsidRPr="0068101F" w:rsidRDefault="00A11183" w:rsidP="00D00093">
            <w:pPr>
              <w:jc w:val="center"/>
              <w:rPr>
                <w:b/>
                <w:sz w:val="28"/>
                <w:szCs w:val="28"/>
              </w:rPr>
            </w:pPr>
            <w:r w:rsidRPr="0068101F">
              <w:rPr>
                <w:b/>
                <w:sz w:val="28"/>
                <w:szCs w:val="28"/>
              </w:rPr>
              <w:t>Ka mɛn</w:t>
            </w:r>
          </w:p>
        </w:tc>
        <w:tc>
          <w:tcPr>
            <w:tcW w:w="7645" w:type="dxa"/>
          </w:tcPr>
          <w:p w14:paraId="20A616E9" w14:textId="77777777" w:rsidR="00A11183" w:rsidRDefault="00A11183" w:rsidP="009F3CE2">
            <w:pPr>
              <w:pStyle w:val="ListParagraph"/>
              <w:numPr>
                <w:ilvl w:val="0"/>
                <w:numId w:val="13"/>
              </w:numPr>
              <w:spacing w:after="0" w:line="240" w:lineRule="auto"/>
            </w:pPr>
            <w:r>
              <w:t>Bibulu kalansen fila bɛɛ kalan.</w:t>
            </w:r>
          </w:p>
          <w:p w14:paraId="1EC9A08B" w14:textId="77777777" w:rsidR="00A11183" w:rsidRDefault="00A11183" w:rsidP="009F3CE2">
            <w:pPr>
              <w:pStyle w:val="ListParagraph"/>
              <w:numPr>
                <w:ilvl w:val="0"/>
                <w:numId w:val="13"/>
              </w:numPr>
              <w:spacing w:after="0" w:line="240" w:lineRule="auto"/>
            </w:pPr>
            <w:r>
              <w:t>kumasen kuncɛ ka bɔ sanfɛ kalansen kɔnɔ.</w:t>
            </w:r>
          </w:p>
          <w:p w14:paraId="3820BB4E" w14:textId="77777777" w:rsidR="00A11183" w:rsidRDefault="00A11183" w:rsidP="009F3CE2">
            <w:pPr>
              <w:pStyle w:val="ListParagraph"/>
              <w:numPr>
                <w:ilvl w:val="0"/>
                <w:numId w:val="13"/>
              </w:numPr>
              <w:spacing w:after="0" w:line="240" w:lineRule="auto"/>
            </w:pPr>
            <w:r>
              <w:t>Bibulu kalansen fila bɛɛ kalan kokura.</w:t>
            </w:r>
          </w:p>
          <w:p w14:paraId="5ABE6BC3" w14:textId="77777777" w:rsidR="00A11183" w:rsidRDefault="00A11183" w:rsidP="009F3CE2">
            <w:pPr>
              <w:pStyle w:val="ListParagraph"/>
              <w:numPr>
                <w:ilvl w:val="0"/>
                <w:numId w:val="13"/>
              </w:numPr>
              <w:spacing w:after="0" w:line="240" w:lineRule="auto"/>
            </w:pPr>
            <w:r>
              <w:t>A ɲini mɔgɔ dɔ fɛ a ka Bibulu tɛmɛsira kunba lakali kokura.</w:t>
            </w:r>
          </w:p>
          <w:p w14:paraId="5638FC2B" w14:textId="77777777" w:rsidR="00A11183" w:rsidRDefault="00A11183" w:rsidP="00D00093"/>
        </w:tc>
      </w:tr>
      <w:tr w:rsidR="00A11183" w14:paraId="1B818A2E" w14:textId="77777777" w:rsidTr="00D00093">
        <w:tc>
          <w:tcPr>
            <w:tcW w:w="1705" w:type="dxa"/>
          </w:tcPr>
          <w:p w14:paraId="184BAD30" w14:textId="77777777" w:rsidR="00A11183" w:rsidRPr="0068101F" w:rsidRDefault="00A11183" w:rsidP="00D00093">
            <w:pPr>
              <w:jc w:val="center"/>
              <w:rPr>
                <w:b/>
                <w:sz w:val="28"/>
                <w:szCs w:val="28"/>
              </w:rPr>
            </w:pPr>
            <w:r w:rsidRPr="0068101F">
              <w:rPr>
                <w:b/>
                <w:sz w:val="28"/>
                <w:szCs w:val="28"/>
              </w:rPr>
              <w:t>Niyɔrɔ</w:t>
            </w:r>
          </w:p>
        </w:tc>
        <w:tc>
          <w:tcPr>
            <w:tcW w:w="7645" w:type="dxa"/>
          </w:tcPr>
          <w:p w14:paraId="2A3FC063" w14:textId="77777777" w:rsidR="00A11183" w:rsidRDefault="00A11183" w:rsidP="009F3CE2">
            <w:pPr>
              <w:pStyle w:val="ListParagraph"/>
              <w:numPr>
                <w:ilvl w:val="0"/>
                <w:numId w:val="14"/>
              </w:numPr>
              <w:spacing w:after="0" w:line="240" w:lineRule="auto"/>
              <w:rPr>
                <w:b/>
              </w:rPr>
            </w:pPr>
            <w:r w:rsidRPr="008C4A7F">
              <w:rPr>
                <w:b/>
              </w:rPr>
              <w:t>Kuntigi: Sɛbɛnni kɔrɔ ye mun ye?</w:t>
            </w:r>
          </w:p>
          <w:p w14:paraId="6AC46769" w14:textId="77777777" w:rsidR="00A11183" w:rsidRPr="00EA7EE0" w:rsidRDefault="00A11183" w:rsidP="00D00093">
            <w:r>
              <w:t xml:space="preserve">Ala ye Ala ye min barika ka bon ani min bɛ siran. Ala ka senuya ka bon kosɛbɛ, Krecɛnw bɛna degun kosɛbɛ ni u ye Ala ye ɲɛ ni ɲɛ. Esayi ye ko dɔ sɔrɔ min ɲɔgɔn tɛ yen tuma min na a ye Ala yeli ye Alabatosoba kɔnɔ. I ko Esayi, Ala bɛ cɛw ni musow bɛɛ wele u ka kɛ a ka cidenw ye. Olu dɔw, i n’a fɔ Esayi, Ala bɛ wele bila ka taa waati dafalen cidenyabaara la. Dɔ wɛrɛw bɛ se ka kɛ ni </w:t>
            </w:r>
            <w:r>
              <w:lastRenderedPageBreak/>
              <w:t>diɲɛnatigɛ baara ye, nka hali bi Ala b’u wele u ka Ala ka kanuya ni Kibaru Duman fɔ mɔgɔ wɛrɛw ye. Ala mana an wele cidenyabaara sugu o sugu la, an bɛ se ka tanuli ni barika da Ala ye tuma bɛɛ, a kɛlen ka faranfasiba tigɛ sankolo ni dugukolo cɛ Yesu Krisita la.</w:t>
            </w:r>
          </w:p>
          <w:p w14:paraId="0BC011FF" w14:textId="77777777" w:rsidR="00A11183" w:rsidRPr="002F3DD8" w:rsidRDefault="00A11183" w:rsidP="009F3CE2">
            <w:pPr>
              <w:pStyle w:val="ListParagraph"/>
              <w:numPr>
                <w:ilvl w:val="0"/>
                <w:numId w:val="25"/>
              </w:numPr>
              <w:spacing w:after="0" w:line="240" w:lineRule="auto"/>
              <w:rPr>
                <w:b/>
              </w:rPr>
            </w:pPr>
            <w:r>
              <w:rPr>
                <w:b/>
              </w:rPr>
              <w:t>I bɛ se ka Ala ka nɛɛma kabakoma seli kɛ cogo di, min bɛ sankolo ni dugukolo faranfasi kosɛbɛ, ka kisili di mɔgɔw bɛɛ ma?</w:t>
            </w:r>
          </w:p>
          <w:p w14:paraId="627F17DC" w14:textId="77777777" w:rsidR="00A11183" w:rsidRPr="002F3DD8" w:rsidRDefault="00A11183" w:rsidP="009F3CE2">
            <w:pPr>
              <w:pStyle w:val="ListParagraph"/>
              <w:numPr>
                <w:ilvl w:val="0"/>
                <w:numId w:val="25"/>
              </w:numPr>
              <w:spacing w:after="0" w:line="240" w:lineRule="auto"/>
              <w:rPr>
                <w:b/>
              </w:rPr>
            </w:pPr>
            <w:r>
              <w:rPr>
                <w:b/>
              </w:rPr>
              <w:t>I b’a miiri ko mɔgɔ mago bɛ jogo minnu na walisa ka Kibaru Duman fɔ mɔgɔ wɛrɛw ye, olu dɔw ye jumɛnw ye?</w:t>
            </w:r>
          </w:p>
          <w:p w14:paraId="40C343EA" w14:textId="77777777" w:rsidR="00A11183" w:rsidRDefault="00A11183" w:rsidP="00D00093"/>
          <w:p w14:paraId="1E113E8D" w14:textId="77777777" w:rsidR="00A11183" w:rsidRDefault="00A11183" w:rsidP="009F3CE2">
            <w:pPr>
              <w:pStyle w:val="ListParagraph"/>
              <w:numPr>
                <w:ilvl w:val="0"/>
                <w:numId w:val="9"/>
              </w:numPr>
              <w:spacing w:after="0" w:line="240" w:lineRule="auto"/>
              <w:rPr>
                <w:b/>
              </w:rPr>
            </w:pPr>
            <w:r w:rsidRPr="008C4A7F">
              <w:rPr>
                <w:b/>
              </w:rPr>
              <w:t>Dusukun: Sɛbɛnni b’a fɔ ko an ka kan ka kɛ jɔn ye?</w:t>
            </w:r>
          </w:p>
          <w:p w14:paraId="16997932" w14:textId="77777777" w:rsidR="00A11183" w:rsidRPr="00EA7EE0" w:rsidRDefault="00A11183" w:rsidP="00D00093">
            <w:r>
              <w:t>A bɛnnen don ka majigin kosɛbɛ ni an bɛ Ala ɲɛkɔrɔ. Senuya fɛn o fɛn bɛ Krecɛn bolo, o tɛ fosi ye ni i y’a suma ni Ala ka senuya ye. Ka fara o kan, hali ni Ala bɛ Krecɛnw wele ko a denkɛw ni a denmusow, a ka ɲi Krecɛnw bolo k’u hakili to Ala minɛ ni bonya ni bonyaba ye.</w:t>
            </w:r>
          </w:p>
          <w:p w14:paraId="18CB4211" w14:textId="77777777" w:rsidR="00A11183" w:rsidRPr="002F3DD8" w:rsidRDefault="00A11183" w:rsidP="009F3CE2">
            <w:pPr>
              <w:pStyle w:val="ListParagraph"/>
              <w:numPr>
                <w:ilvl w:val="0"/>
                <w:numId w:val="25"/>
              </w:numPr>
              <w:spacing w:after="0" w:line="240" w:lineRule="auto"/>
              <w:rPr>
                <w:b/>
              </w:rPr>
            </w:pPr>
            <w:r>
              <w:rPr>
                <w:b/>
              </w:rPr>
              <w:t>Mun bɛ kɛ mɔgɔ ka hakilimaya ɲɛnamaya la n’a y’a daminɛ ka Ala jate fɛn ye min tɛ fosi ye?</w:t>
            </w:r>
          </w:p>
          <w:p w14:paraId="48B243EB" w14:textId="77777777" w:rsidR="00A11183" w:rsidRPr="002F3DD8" w:rsidRDefault="00A11183" w:rsidP="009F3CE2">
            <w:pPr>
              <w:pStyle w:val="ListParagraph"/>
              <w:numPr>
                <w:ilvl w:val="0"/>
                <w:numId w:val="25"/>
              </w:numPr>
              <w:spacing w:after="0" w:line="240" w:lineRule="auto"/>
              <w:rPr>
                <w:b/>
              </w:rPr>
            </w:pPr>
            <w:r>
              <w:rPr>
                <w:b/>
              </w:rPr>
              <w:t>Yesu nana dugukolo kan tuma min na, a ni mɔgɔ tɔw bɛɛ tun tɛ kelen ye cogo jumɛnw na?</w:t>
            </w:r>
          </w:p>
          <w:p w14:paraId="79E45B9E" w14:textId="77777777" w:rsidR="00A11183" w:rsidRDefault="00A11183" w:rsidP="00D00093"/>
          <w:p w14:paraId="489BC704" w14:textId="77777777" w:rsidR="00A11183" w:rsidRPr="000120FC" w:rsidRDefault="00A11183" w:rsidP="009F3CE2">
            <w:pPr>
              <w:pStyle w:val="ListParagraph"/>
              <w:numPr>
                <w:ilvl w:val="0"/>
                <w:numId w:val="9"/>
              </w:numPr>
              <w:spacing w:after="0" w:line="240" w:lineRule="auto"/>
            </w:pPr>
            <w:r w:rsidRPr="008C4A7F">
              <w:rPr>
                <w:b/>
              </w:rPr>
              <w:t>Bolo: An bɛ se ka Ala ka Kuma waleya cogo di?</w:t>
            </w:r>
          </w:p>
          <w:p w14:paraId="1B2EBFCB" w14:textId="77777777" w:rsidR="00A11183" w:rsidRDefault="00A11183" w:rsidP="00D00093">
            <w:r>
              <w:t>Kerecɛnw mana u yɛrɛ sɔrɔ yɔrɔ o yɔrɔ, mɔgɔ dɔw bɛ u lamini na minnu ka kan ka Yesu Krisita ko mɛn. Mɔgɔ dɔw fana ka kan ka Yesu Krisita ka kanuya ni a ka hinɛ ye wale la. Kerecɛnw ka kan k’u ka ɲɛnamaya di Ala ma, o la sa, Ala ka se ka fɛɛrɛw jira u la, u bɛ se k’u ka ko kɛlenw baara ni Ala ye, ka kɛ cidenyabaara cogoyaw ye u ka sigida la.</w:t>
            </w:r>
          </w:p>
          <w:p w14:paraId="6B809254" w14:textId="77777777" w:rsidR="00A11183" w:rsidRPr="002F3DD8" w:rsidRDefault="00A11183" w:rsidP="009F3CE2">
            <w:pPr>
              <w:pStyle w:val="ListParagraph"/>
              <w:numPr>
                <w:ilvl w:val="0"/>
                <w:numId w:val="25"/>
              </w:numPr>
              <w:spacing w:after="0" w:line="240" w:lineRule="auto"/>
              <w:rPr>
                <w:b/>
              </w:rPr>
            </w:pPr>
            <w:r>
              <w:rPr>
                <w:b/>
              </w:rPr>
              <w:t>Ka bato baara ɲuman kɛ dimansiladon na, o ka kan ka nɔ jumɛn bila i ka ɲɛnamaya kɛcogo la tile wɔɔrɔ tɔw la?</w:t>
            </w:r>
          </w:p>
          <w:p w14:paraId="3E7A9A93" w14:textId="77777777" w:rsidR="00A11183" w:rsidRPr="002F3DD8" w:rsidRDefault="00A11183" w:rsidP="009F3CE2">
            <w:pPr>
              <w:pStyle w:val="ListParagraph"/>
              <w:numPr>
                <w:ilvl w:val="0"/>
                <w:numId w:val="25"/>
              </w:numPr>
              <w:spacing w:after="0" w:line="240" w:lineRule="auto"/>
              <w:rPr>
                <w:b/>
              </w:rPr>
            </w:pPr>
            <w:r>
              <w:rPr>
                <w:b/>
              </w:rPr>
              <w:t>Yala i ka kan ka jaabi bɛɛ sɔrɔ ɲininkaliw bɛɛ la minnu bɛ se ka kɛ mɔgɔ dɔ fɛ Yesu ko la sani i ka Kibaru Duman fɔ u ye wa? Mun na walima mun na o tɛ?</w:t>
            </w:r>
          </w:p>
          <w:p w14:paraId="0088CF33" w14:textId="77777777" w:rsidR="00A11183" w:rsidRDefault="00A11183" w:rsidP="00D00093"/>
        </w:tc>
      </w:tr>
      <w:tr w:rsidR="00A11183" w:rsidRPr="001D3C61" w14:paraId="320DCF23" w14:textId="77777777" w:rsidTr="00D00093">
        <w:tc>
          <w:tcPr>
            <w:tcW w:w="1705" w:type="dxa"/>
          </w:tcPr>
          <w:p w14:paraId="539ED875" w14:textId="77777777" w:rsidR="00A11183" w:rsidRPr="0068101F" w:rsidRDefault="00A11183" w:rsidP="00D00093">
            <w:pPr>
              <w:jc w:val="center"/>
              <w:rPr>
                <w:b/>
                <w:sz w:val="28"/>
                <w:szCs w:val="28"/>
              </w:rPr>
            </w:pPr>
            <w:r w:rsidRPr="0068101F">
              <w:rPr>
                <w:b/>
                <w:sz w:val="28"/>
                <w:szCs w:val="28"/>
              </w:rPr>
              <w:lastRenderedPageBreak/>
              <w:t>Ka waleya</w:t>
            </w:r>
          </w:p>
          <w:p w14:paraId="0FE2EC5E" w14:textId="77777777" w:rsidR="00A11183" w:rsidRDefault="00A11183" w:rsidP="00D00093">
            <w:pPr>
              <w:jc w:val="center"/>
              <w:rPr>
                <w:b/>
              </w:rPr>
            </w:pPr>
          </w:p>
          <w:p w14:paraId="0F928481" w14:textId="77777777" w:rsidR="00A11183" w:rsidRDefault="00A11183" w:rsidP="00D00093">
            <w:pPr>
              <w:jc w:val="center"/>
              <w:rPr>
                <w:b/>
              </w:rPr>
            </w:pPr>
          </w:p>
        </w:tc>
        <w:tc>
          <w:tcPr>
            <w:tcW w:w="7645" w:type="dxa"/>
          </w:tcPr>
          <w:p w14:paraId="02F1FEBE" w14:textId="77777777" w:rsidR="00A11183" w:rsidRDefault="00A11183" w:rsidP="009F3CE2">
            <w:pPr>
              <w:pStyle w:val="ListParagraph"/>
              <w:numPr>
                <w:ilvl w:val="0"/>
                <w:numId w:val="18"/>
              </w:numPr>
              <w:spacing w:after="0" w:line="240" w:lineRule="auto"/>
            </w:pPr>
            <w:r>
              <w:t>A ɲini mɔgɔ dɔ fɛ a ka Bibulu kalansen kunba lakali kokura.</w:t>
            </w:r>
          </w:p>
          <w:p w14:paraId="18C66324" w14:textId="77777777" w:rsidR="00A11183" w:rsidRDefault="00A11183" w:rsidP="009F3CE2">
            <w:pPr>
              <w:pStyle w:val="ListParagraph"/>
              <w:numPr>
                <w:ilvl w:val="0"/>
                <w:numId w:val="18"/>
              </w:numPr>
              <w:spacing w:after="0" w:line="240" w:lineRule="auto"/>
            </w:pPr>
            <w:r>
              <w:t>A ɲini jɛkulu fɛ u k’a fɔ u hakili la Ala b’a fɛ u ka bi kalan jaabi cogo min na.</w:t>
            </w:r>
          </w:p>
          <w:p w14:paraId="0DD624B0" w14:textId="77777777" w:rsidR="00A11183" w:rsidRDefault="00A11183" w:rsidP="009F3CE2">
            <w:pPr>
              <w:pStyle w:val="ListParagraph"/>
              <w:numPr>
                <w:ilvl w:val="0"/>
                <w:numId w:val="18"/>
              </w:numPr>
              <w:spacing w:after="0" w:line="240" w:lineRule="auto"/>
            </w:pPr>
            <w:r>
              <w:t>Aw ye waati kɛ delili la aw ka sigida la, ɲɔgɔn kosɔn, ani hakilitigiya kama bi kalan kɛcogo la.</w:t>
            </w:r>
          </w:p>
          <w:p w14:paraId="6B4A3ECA" w14:textId="77777777" w:rsidR="00A11183" w:rsidRPr="001812C4" w:rsidRDefault="00A11183" w:rsidP="009F3CE2">
            <w:pPr>
              <w:pStyle w:val="ListParagraph"/>
              <w:numPr>
                <w:ilvl w:val="0"/>
                <w:numId w:val="18"/>
              </w:numPr>
              <w:spacing w:after="0" w:line="240" w:lineRule="auto"/>
            </w:pPr>
            <w:r>
              <w:t>I ka surunya ni kulu ye Matigi ka delili kɛ ɲɔgɔn fɛ.</w:t>
            </w:r>
          </w:p>
          <w:p w14:paraId="1A57B6D5" w14:textId="77777777" w:rsidR="00A11183" w:rsidRDefault="00A11183" w:rsidP="00D00093">
            <w:pPr>
              <w:rPr>
                <w:b/>
              </w:rPr>
            </w:pPr>
          </w:p>
        </w:tc>
      </w:tr>
    </w:tbl>
    <w:p w14:paraId="56D04FAD" w14:textId="77777777" w:rsidR="00A11183" w:rsidRPr="00A11183" w:rsidRDefault="00A11183" w:rsidP="00A11183">
      <w:pPr>
        <w:rPr>
          <w:lang w:val="fr-FR"/>
        </w:rPr>
      </w:pPr>
    </w:p>
    <w:p w14:paraId="108D7126" w14:textId="77777777" w:rsidR="00A11183" w:rsidRPr="00A11183" w:rsidRDefault="00A11183" w:rsidP="00A11183">
      <w:pPr>
        <w:rPr>
          <w:lang w:val="fr-FR"/>
        </w:rPr>
      </w:pPr>
    </w:p>
    <w:p w14:paraId="65068AC0" w14:textId="17ECFDE5" w:rsidR="00A11183" w:rsidRDefault="00A11183">
      <w:pPr>
        <w:rPr>
          <w:lang w:val="fr-FR"/>
        </w:rPr>
      </w:pPr>
      <w:r>
        <w:rPr>
          <w:lang w:val="fr-FR"/>
        </w:rPr>
        <w:br w:type="page"/>
      </w:r>
    </w:p>
    <w:p w14:paraId="7BCDA6D6" w14:textId="77777777" w:rsidR="00A11183" w:rsidRPr="00A11183" w:rsidRDefault="00A11183" w:rsidP="00A11183">
      <w:pPr>
        <w:spacing w:after="0"/>
        <w:jc w:val="center"/>
        <w:rPr>
          <w:sz w:val="28"/>
          <w:szCs w:val="28"/>
          <w:lang w:val="fr-FR"/>
        </w:rPr>
      </w:pPr>
      <w:r w:rsidRPr="00A11183">
        <w:rPr>
          <w:b/>
          <w:i/>
          <w:sz w:val="28"/>
          <w:szCs w:val="28"/>
          <w:lang w:val="fr-FR"/>
        </w:rPr>
        <w:lastRenderedPageBreak/>
        <w:t xml:space="preserve">YESU </w:t>
      </w:r>
      <w:r w:rsidRPr="00A11183">
        <w:rPr>
          <w:sz w:val="28"/>
          <w:szCs w:val="28"/>
          <w:lang w:val="fr-FR"/>
        </w:rPr>
        <w:t>ka filimu waajuli yɔrɔ Bibulu kalansen #49</w:t>
      </w:r>
    </w:p>
    <w:p w14:paraId="1B8664BE" w14:textId="77777777" w:rsidR="00A11183" w:rsidRPr="00A11183" w:rsidRDefault="00A11183" w:rsidP="00A11183">
      <w:pPr>
        <w:rPr>
          <w:lang w:val="fr-FR"/>
        </w:rPr>
      </w:pPr>
    </w:p>
    <w:tbl>
      <w:tblPr>
        <w:tblStyle w:val="TableGrid"/>
        <w:tblW w:w="0" w:type="auto"/>
        <w:tblLook w:val="04A0" w:firstRow="1" w:lastRow="0" w:firstColumn="1" w:lastColumn="0" w:noHBand="0" w:noVBand="1"/>
      </w:tblPr>
      <w:tblGrid>
        <w:gridCol w:w="1699"/>
        <w:gridCol w:w="4498"/>
        <w:gridCol w:w="3117"/>
      </w:tblGrid>
      <w:tr w:rsidR="00A11183" w:rsidRPr="003237DD" w14:paraId="7C652915" w14:textId="77777777" w:rsidTr="00D00093">
        <w:tc>
          <w:tcPr>
            <w:tcW w:w="1699" w:type="dxa"/>
            <w:tcBorders>
              <w:top w:val="single" w:sz="18" w:space="0" w:color="auto"/>
              <w:left w:val="single" w:sz="18" w:space="0" w:color="auto"/>
            </w:tcBorders>
            <w:shd w:val="clear" w:color="auto" w:fill="FFFFFF" w:themeFill="background1"/>
          </w:tcPr>
          <w:p w14:paraId="0DD39063" w14:textId="77777777" w:rsidR="00A11183" w:rsidRPr="003237DD" w:rsidRDefault="00A11183" w:rsidP="00D00093">
            <w:pPr>
              <w:rPr>
                <w:b/>
              </w:rPr>
            </w:pPr>
            <w:r w:rsidRPr="003237DD">
              <w:rPr>
                <w:b/>
              </w:rPr>
              <w:t>Kalansen tɔgɔ:</w:t>
            </w:r>
          </w:p>
        </w:tc>
        <w:tc>
          <w:tcPr>
            <w:tcW w:w="4498" w:type="dxa"/>
            <w:tcBorders>
              <w:top w:val="single" w:sz="18" w:space="0" w:color="auto"/>
            </w:tcBorders>
            <w:shd w:val="clear" w:color="auto" w:fill="FFFFFF" w:themeFill="background1"/>
          </w:tcPr>
          <w:p w14:paraId="0856E4C2" w14:textId="77777777" w:rsidR="00A11183" w:rsidRPr="003237DD" w:rsidRDefault="00A11183" w:rsidP="00D00093">
            <w:pPr>
              <w:rPr>
                <w:b/>
              </w:rPr>
            </w:pPr>
            <w:r>
              <w:rPr>
                <w:b/>
              </w:rPr>
              <w:t>Jeremi kisira  ka bɔ kɔlɔn dɔ kɔnɔ</w:t>
            </w:r>
          </w:p>
        </w:tc>
        <w:tc>
          <w:tcPr>
            <w:tcW w:w="3117" w:type="dxa"/>
            <w:tcBorders>
              <w:top w:val="single" w:sz="18" w:space="0" w:color="auto"/>
              <w:right w:val="single" w:sz="18" w:space="0" w:color="auto"/>
            </w:tcBorders>
          </w:tcPr>
          <w:p w14:paraId="0892A233" w14:textId="77777777" w:rsidR="00A11183" w:rsidRPr="003237DD" w:rsidRDefault="00A11183" w:rsidP="00D00093">
            <w:pPr>
              <w:jc w:val="center"/>
              <w:rPr>
                <w:sz w:val="24"/>
                <w:szCs w:val="24"/>
              </w:rPr>
            </w:pPr>
            <w:r>
              <w:rPr>
                <w:b/>
                <w:sz w:val="24"/>
                <w:szCs w:val="24"/>
              </w:rPr>
              <w:t>Ja</w:t>
            </w:r>
          </w:p>
        </w:tc>
      </w:tr>
      <w:tr w:rsidR="00A11183" w:rsidRPr="003237DD" w14:paraId="1832D57F" w14:textId="77777777" w:rsidTr="00D00093">
        <w:tc>
          <w:tcPr>
            <w:tcW w:w="1699" w:type="dxa"/>
            <w:tcBorders>
              <w:left w:val="single" w:sz="18" w:space="0" w:color="auto"/>
            </w:tcBorders>
            <w:shd w:val="clear" w:color="auto" w:fill="FFFFFF" w:themeFill="background1"/>
          </w:tcPr>
          <w:p w14:paraId="4FE6116D" w14:textId="77777777" w:rsidR="00A11183" w:rsidRPr="003237DD" w:rsidRDefault="00A11183" w:rsidP="00D00093">
            <w:pPr>
              <w:rPr>
                <w:b/>
              </w:rPr>
            </w:pPr>
            <w:r w:rsidRPr="003237DD">
              <w:rPr>
                <w:b/>
              </w:rPr>
              <w:t>Kalansen kɔnɔko:</w:t>
            </w:r>
          </w:p>
        </w:tc>
        <w:tc>
          <w:tcPr>
            <w:tcW w:w="4498" w:type="dxa"/>
            <w:shd w:val="clear" w:color="auto" w:fill="FFFFFF" w:themeFill="background1"/>
          </w:tcPr>
          <w:p w14:paraId="483753BF" w14:textId="77777777" w:rsidR="00A11183" w:rsidRPr="003237DD" w:rsidRDefault="00A11183" w:rsidP="00D00093">
            <w:pPr>
              <w:rPr>
                <w:b/>
              </w:rPr>
            </w:pPr>
            <w:r>
              <w:rPr>
                <w:b/>
              </w:rPr>
              <w:t>Jeremi 38:1-13 la</w:t>
            </w:r>
          </w:p>
        </w:tc>
        <w:tc>
          <w:tcPr>
            <w:tcW w:w="3117" w:type="dxa"/>
            <w:vMerge w:val="restart"/>
            <w:tcBorders>
              <w:right w:val="single" w:sz="18" w:space="0" w:color="auto"/>
            </w:tcBorders>
          </w:tcPr>
          <w:p w14:paraId="0D94955D" w14:textId="77777777" w:rsidR="00A11183" w:rsidRPr="003237DD" w:rsidRDefault="00A11183" w:rsidP="00D00093">
            <w:pPr>
              <w:rPr>
                <w:sz w:val="24"/>
                <w:szCs w:val="24"/>
              </w:rPr>
            </w:pPr>
            <w:r>
              <w:rPr>
                <w:noProof/>
                <w:lang w:eastAsia="fr-FR"/>
              </w:rPr>
              <w:drawing>
                <wp:inline distT="0" distB="0" distL="0" distR="0" wp14:anchorId="1243D4E7" wp14:editId="162A89DB">
                  <wp:extent cx="1824990" cy="2456261"/>
                  <wp:effectExtent l="0" t="0" r="3810" b="1270"/>
                  <wp:docPr id="17" name="Picture 17" descr="A person in a hole with a person in his ha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erson in a hole with a person in his hand&#10;&#10;AI-generated content may be incorrect."/>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1835130" cy="2469908"/>
                          </a:xfrm>
                          <a:prstGeom prst="rect">
                            <a:avLst/>
                          </a:prstGeom>
                        </pic:spPr>
                      </pic:pic>
                    </a:graphicData>
                  </a:graphic>
                </wp:inline>
              </w:drawing>
            </w:r>
          </w:p>
        </w:tc>
      </w:tr>
      <w:tr w:rsidR="00A11183" w14:paraId="3521DD23" w14:textId="77777777" w:rsidTr="00D00093">
        <w:tc>
          <w:tcPr>
            <w:tcW w:w="1699" w:type="dxa"/>
            <w:tcBorders>
              <w:left w:val="single" w:sz="18" w:space="0" w:color="auto"/>
            </w:tcBorders>
            <w:shd w:val="clear" w:color="auto" w:fill="FFFFFF" w:themeFill="background1"/>
          </w:tcPr>
          <w:p w14:paraId="71353244" w14:textId="77777777" w:rsidR="00A11183" w:rsidRPr="003237DD" w:rsidRDefault="00A11183" w:rsidP="00D00093">
            <w:pPr>
              <w:rPr>
                <w:b/>
              </w:rPr>
            </w:pPr>
            <w:r w:rsidRPr="00C851B9">
              <w:rPr>
                <w:b/>
              </w:rPr>
              <w:t>Layidu Kura sɛbɛnni:</w:t>
            </w:r>
          </w:p>
        </w:tc>
        <w:tc>
          <w:tcPr>
            <w:tcW w:w="4498" w:type="dxa"/>
            <w:shd w:val="clear" w:color="auto" w:fill="FFFFFF" w:themeFill="background1"/>
          </w:tcPr>
          <w:p w14:paraId="20D63F56" w14:textId="77777777" w:rsidR="00A11183" w:rsidRPr="003237DD" w:rsidRDefault="00A11183" w:rsidP="00D00093">
            <w:pPr>
              <w:rPr>
                <w:b/>
              </w:rPr>
            </w:pPr>
            <w:r>
              <w:rPr>
                <w:b/>
              </w:rPr>
              <w:t>2 Kɔrɛntekaw 11:24-33</w:t>
            </w:r>
          </w:p>
        </w:tc>
        <w:tc>
          <w:tcPr>
            <w:tcW w:w="3117" w:type="dxa"/>
            <w:vMerge/>
            <w:tcBorders>
              <w:right w:val="single" w:sz="18" w:space="0" w:color="auto"/>
            </w:tcBorders>
          </w:tcPr>
          <w:p w14:paraId="5648779E" w14:textId="77777777" w:rsidR="00A11183" w:rsidRDefault="00A11183" w:rsidP="00D00093"/>
        </w:tc>
      </w:tr>
      <w:tr w:rsidR="00A11183" w:rsidRPr="001D3C61" w14:paraId="47244EAD" w14:textId="77777777" w:rsidTr="00D00093">
        <w:tc>
          <w:tcPr>
            <w:tcW w:w="1699" w:type="dxa"/>
            <w:tcBorders>
              <w:left w:val="single" w:sz="18" w:space="0" w:color="auto"/>
            </w:tcBorders>
            <w:shd w:val="clear" w:color="auto" w:fill="FFFFFF" w:themeFill="background1"/>
          </w:tcPr>
          <w:p w14:paraId="6F2D6167" w14:textId="77777777" w:rsidR="00A11183" w:rsidRPr="003237DD" w:rsidRDefault="00A11183" w:rsidP="00D00093">
            <w:pPr>
              <w:rPr>
                <w:b/>
              </w:rPr>
            </w:pPr>
            <w:r w:rsidRPr="003237DD">
              <w:rPr>
                <w:b/>
              </w:rPr>
              <w:t>Kalansen kuntilenna:</w:t>
            </w:r>
          </w:p>
        </w:tc>
        <w:tc>
          <w:tcPr>
            <w:tcW w:w="4498" w:type="dxa"/>
            <w:shd w:val="clear" w:color="auto" w:fill="FFFFFF" w:themeFill="background1"/>
          </w:tcPr>
          <w:p w14:paraId="3AFE9684" w14:textId="77777777" w:rsidR="00A11183" w:rsidRPr="003237DD" w:rsidRDefault="00A11183" w:rsidP="009F3CE2">
            <w:pPr>
              <w:pStyle w:val="ListParagraph"/>
              <w:numPr>
                <w:ilvl w:val="0"/>
                <w:numId w:val="26"/>
              </w:numPr>
              <w:spacing w:after="0" w:line="240" w:lineRule="auto"/>
            </w:pPr>
            <w:r w:rsidRPr="008C4A7F">
              <w:rPr>
                <w:b/>
              </w:rPr>
              <w:t xml:space="preserve">Kuntigi </w:t>
            </w:r>
            <w:r w:rsidRPr="003237DD">
              <w:t>: A dɔn ko Ala ka weleli bɛ kerecɛnw ka ɲɛnamaya kan, o bɛ na ni tɔɔrɔ ye tuma dɔw la. Nka, o tɔɔrɔw tɛ fosi ye ni Krisita bɛ nisɔndiya ni hɛrɛ min di a sagokɛlaw ma.</w:t>
            </w:r>
          </w:p>
          <w:p w14:paraId="53E12795" w14:textId="77777777" w:rsidR="00A11183" w:rsidRPr="003237DD" w:rsidRDefault="00A11183" w:rsidP="009F3CE2">
            <w:pPr>
              <w:pStyle w:val="ListParagraph"/>
              <w:numPr>
                <w:ilvl w:val="0"/>
                <w:numId w:val="26"/>
              </w:numPr>
              <w:spacing w:after="0" w:line="240" w:lineRule="auto"/>
            </w:pPr>
            <w:r w:rsidRPr="008C4A7F">
              <w:rPr>
                <w:b/>
              </w:rPr>
              <w:t xml:space="preserve">Dusukun </w:t>
            </w:r>
            <w:r w:rsidRPr="003237DD">
              <w:t>: I ka Krecɛn dannaya jateminɛ ani k’a dɔn ni i bɛ sɔn ka tɔɔrɔ muɲu walisa ka Ala sago kɛ i ka ɲɛnamaya kama.</w:t>
            </w:r>
          </w:p>
          <w:p w14:paraId="7FB872F7" w14:textId="77777777" w:rsidR="00A11183" w:rsidRPr="003237DD" w:rsidRDefault="00A11183" w:rsidP="009F3CE2">
            <w:pPr>
              <w:pStyle w:val="ListParagraph"/>
              <w:numPr>
                <w:ilvl w:val="0"/>
                <w:numId w:val="26"/>
              </w:numPr>
              <w:spacing w:after="0" w:line="240" w:lineRule="auto"/>
            </w:pPr>
            <w:r w:rsidRPr="008C4A7F">
              <w:rPr>
                <w:b/>
              </w:rPr>
              <w:t xml:space="preserve">Bolo </w:t>
            </w:r>
            <w:r w:rsidRPr="003237DD">
              <w:t>: Krecɛnw ɲini minnu bɛ tɔɔrɔ la u ka dannaya kosɔn, k’a fɔ ko i bɛna u dɛmɛ ni dusudon, teriya ani dɛmɛ ye.</w:t>
            </w:r>
          </w:p>
          <w:p w14:paraId="621F66E3" w14:textId="77777777" w:rsidR="00A11183" w:rsidRPr="003237DD" w:rsidRDefault="00A11183" w:rsidP="00D00093"/>
        </w:tc>
        <w:tc>
          <w:tcPr>
            <w:tcW w:w="3117" w:type="dxa"/>
            <w:vMerge/>
            <w:tcBorders>
              <w:right w:val="single" w:sz="18" w:space="0" w:color="auto"/>
            </w:tcBorders>
          </w:tcPr>
          <w:p w14:paraId="69BB07BA" w14:textId="77777777" w:rsidR="00A11183" w:rsidRDefault="00A11183" w:rsidP="00D00093"/>
        </w:tc>
      </w:tr>
      <w:tr w:rsidR="00A11183" w:rsidRPr="003237DD" w14:paraId="21B6856F" w14:textId="77777777" w:rsidTr="00D00093">
        <w:tc>
          <w:tcPr>
            <w:tcW w:w="1699" w:type="dxa"/>
            <w:tcBorders>
              <w:left w:val="single" w:sz="18" w:space="0" w:color="auto"/>
              <w:bottom w:val="single" w:sz="4" w:space="0" w:color="auto"/>
            </w:tcBorders>
            <w:shd w:val="clear" w:color="auto" w:fill="FFFFFF" w:themeFill="background1"/>
          </w:tcPr>
          <w:p w14:paraId="56EB1019" w14:textId="77777777" w:rsidR="00A11183" w:rsidRPr="003237DD" w:rsidRDefault="00A11183" w:rsidP="00D00093">
            <w:pPr>
              <w:rPr>
                <w:b/>
              </w:rPr>
            </w:pPr>
            <w:r w:rsidRPr="003237DD">
              <w:rPr>
                <w:b/>
              </w:rPr>
              <w:t>Kalansen min bɛ tɛmɛsira kɔnɔ:</w:t>
            </w:r>
          </w:p>
        </w:tc>
        <w:tc>
          <w:tcPr>
            <w:tcW w:w="7615" w:type="dxa"/>
            <w:gridSpan w:val="2"/>
            <w:tcBorders>
              <w:bottom w:val="single" w:sz="4" w:space="0" w:color="auto"/>
              <w:right w:val="single" w:sz="18" w:space="0" w:color="auto"/>
            </w:tcBorders>
            <w:shd w:val="clear" w:color="auto" w:fill="FFFFFF" w:themeFill="background1"/>
          </w:tcPr>
          <w:p w14:paraId="12D57357" w14:textId="77777777" w:rsidR="00A11183" w:rsidRPr="000651E4" w:rsidRDefault="00A11183" w:rsidP="00D00093">
            <w:pPr>
              <w:rPr>
                <w:rFonts w:cstheme="minorHAnsi"/>
              </w:rPr>
            </w:pPr>
            <w:r>
              <w:rPr>
                <w:rFonts w:ascii="Segoe UI" w:hAnsi="Segoe UI" w:cs="Segoe UI"/>
                <w:color w:val="000000"/>
                <w:shd w:val="clear" w:color="auto" w:fill="FFFFFF"/>
              </w:rPr>
              <w:t> </w:t>
            </w:r>
            <w:r w:rsidRPr="000651E4">
              <w:rPr>
                <w:rFonts w:cstheme="minorHAnsi"/>
                <w:color w:val="000000"/>
                <w:shd w:val="clear" w:color="auto" w:fill="FFFFFF"/>
              </w:rPr>
              <w:t xml:space="preserve">[Matigi] y’a fɔ ne ye ko: </w:t>
            </w:r>
            <w:r w:rsidRPr="000651E4">
              <w:rPr>
                <w:rStyle w:val="woj"/>
                <w:rFonts w:cstheme="minorHAnsi"/>
                <w:color w:val="000000"/>
                <w:shd w:val="clear" w:color="auto" w:fill="FFFFFF"/>
              </w:rPr>
              <w:t>“Ne ka nɛɛma bɛ se i ma, katuguni ne ka sebaaya dafalen don barikantanya la. » (2 Kɔrɛntekaw 12:9)</w:t>
            </w:r>
          </w:p>
        </w:tc>
      </w:tr>
    </w:tbl>
    <w:p w14:paraId="7229A8F8" w14:textId="77777777" w:rsidR="00A11183" w:rsidRDefault="00A11183" w:rsidP="00A11183"/>
    <w:tbl>
      <w:tblPr>
        <w:tblStyle w:val="TableGrid"/>
        <w:tblW w:w="0" w:type="auto"/>
        <w:tblLook w:val="04A0" w:firstRow="1" w:lastRow="0" w:firstColumn="1" w:lastColumn="0" w:noHBand="0" w:noVBand="1"/>
      </w:tblPr>
      <w:tblGrid>
        <w:gridCol w:w="1705"/>
        <w:gridCol w:w="7645"/>
      </w:tblGrid>
      <w:tr w:rsidR="00A11183" w14:paraId="47A1D147" w14:textId="77777777" w:rsidTr="00D00093">
        <w:tc>
          <w:tcPr>
            <w:tcW w:w="1705" w:type="dxa"/>
          </w:tcPr>
          <w:p w14:paraId="43443465" w14:textId="77777777" w:rsidR="00A11183" w:rsidRDefault="00A11183" w:rsidP="00D00093">
            <w:pPr>
              <w:jc w:val="center"/>
              <w:rPr>
                <w:b/>
              </w:rPr>
            </w:pPr>
            <w:r>
              <w:rPr>
                <w:b/>
              </w:rPr>
              <w:t>Sɛbɛnni kuncɛlen</w:t>
            </w:r>
          </w:p>
          <w:p w14:paraId="2A9ADBBD" w14:textId="77777777" w:rsidR="00A11183" w:rsidRDefault="00A11183" w:rsidP="00D00093">
            <w:pPr>
              <w:jc w:val="center"/>
              <w:rPr>
                <w:b/>
              </w:rPr>
            </w:pPr>
          </w:p>
        </w:tc>
        <w:tc>
          <w:tcPr>
            <w:tcW w:w="7645" w:type="dxa"/>
          </w:tcPr>
          <w:p w14:paraId="11EC9B5C" w14:textId="77777777" w:rsidR="00A11183" w:rsidRPr="00FF3C98" w:rsidRDefault="00A11183" w:rsidP="00D00093">
            <w:r w:rsidRPr="00FF3C98">
              <w:t xml:space="preserve">Jeremi tun ye cikan dɔ sɔrɔ ka bɔ Ala yɔrɔ ka ɲɛsin Israɛldenw ma minnu tun sigilen bɛ Jerusalɛm. Babilonɛ kɛlɛbolo tun bena ka Israɛldenw kɛlɛ. Jeremi y’a fɔ jama ye ko u kana kɛlɛ kɛ </w:t>
            </w:r>
            <w:r>
              <w:t>katuguni</w:t>
            </w:r>
            <w:r w:rsidRPr="00FF3C98">
              <w:t xml:space="preserve"> u tɛna se sɔrɔ abada. Masakɛ ka cɛdenw ye Jeremi ka kuma mɛn, u y’a fɔ masakɛ ye ko Jeremi ka kan ka faga. U y’a fɔ ko Jeremi tun t’a fɛ ko ɲuman si ka kɛ Israɛldenw na. Masakɛ ka cɛdenw ye Jeremi bila jidaga dɔ kɔnɔ. Jiboli-yɔrɔ ye dingɛba ye min bɛ lamini ni faraw ye walasa ka sanji ji lajɛ. Tuma min na Jeremi jiginna jidaga kɔnɔ, dibi donna, a falen tun bɛ bɔgɔ la. A y’a ye ko a bɛ ka jigin bɔgɔ la. A laban na, masakɛ ka cɛden dɔ ye masakɛ lasun a ka Jeremi hɔrɔnya ka bɔ jidaga kɔnɔ sanni a ka sa. O la, masakɛ ka cɛdenw ye juruw jigin ka don jidaga kɔnɔ. Jeremi y’u don a bolo kɔrɔ ka bɔ. A ye kisili sr.</w:t>
            </w:r>
          </w:p>
          <w:p w14:paraId="3D10C6A7" w14:textId="77777777" w:rsidR="00A11183" w:rsidRDefault="00A11183" w:rsidP="00D00093">
            <w:pPr>
              <w:rPr>
                <w:b/>
              </w:rPr>
            </w:pPr>
          </w:p>
        </w:tc>
      </w:tr>
      <w:tr w:rsidR="00A11183" w:rsidRPr="001D3C61" w14:paraId="4DF398BB" w14:textId="77777777" w:rsidTr="00D00093">
        <w:tc>
          <w:tcPr>
            <w:tcW w:w="1705" w:type="dxa"/>
          </w:tcPr>
          <w:p w14:paraId="25E67E1E" w14:textId="77777777" w:rsidR="00A11183" w:rsidRDefault="00A11183" w:rsidP="00D00093">
            <w:pPr>
              <w:jc w:val="center"/>
              <w:rPr>
                <w:b/>
              </w:rPr>
            </w:pPr>
            <w:r>
              <w:rPr>
                <w:b/>
              </w:rPr>
              <w:t>Karamɔgɔya kɛli ka bɔ jaw la</w:t>
            </w:r>
          </w:p>
        </w:tc>
        <w:tc>
          <w:tcPr>
            <w:tcW w:w="7645" w:type="dxa"/>
          </w:tcPr>
          <w:p w14:paraId="1680F8E7" w14:textId="77777777" w:rsidR="00A11183" w:rsidRPr="000651E4" w:rsidRDefault="00A11183" w:rsidP="001A1E60">
            <w:pPr>
              <w:pStyle w:val="ListParagraph"/>
              <w:numPr>
                <w:ilvl w:val="0"/>
                <w:numId w:val="156"/>
              </w:numPr>
              <w:spacing w:after="0" w:line="240" w:lineRule="auto"/>
              <w:rPr>
                <w:b/>
              </w:rPr>
            </w:pPr>
            <w:r>
              <w:rPr>
                <w:b/>
              </w:rPr>
              <w:t xml:space="preserve">Jeremi </w:t>
            </w:r>
            <w:r>
              <w:t>tun ye Ala ka kira ye. Israɛldenw tun bɛ muruti Ala ma, wa, k’a kɛ ɲangili ye, Ala tun bɛna a to Babilonɛkaw ka se sɔrɔ u kan. Ala ye Jeremi ci ka taa a fɔ Israɛl masakɛ ye ko a ka a yɛrɛ di Babilonɛ kɛlɛbolo ma min tun bɛ na Jerusalɛm.</w:t>
            </w:r>
          </w:p>
          <w:p w14:paraId="6CD96BA4" w14:textId="77777777" w:rsidR="00A11183" w:rsidRPr="000651E4" w:rsidRDefault="00A11183" w:rsidP="001A1E60">
            <w:pPr>
              <w:pStyle w:val="ListParagraph"/>
              <w:numPr>
                <w:ilvl w:val="0"/>
                <w:numId w:val="156"/>
              </w:numPr>
              <w:spacing w:after="0" w:line="240" w:lineRule="auto"/>
              <w:rPr>
                <w:b/>
              </w:rPr>
            </w:pPr>
            <w:r>
              <w:rPr>
                <w:b/>
              </w:rPr>
              <w:t xml:space="preserve">Cɛw ni juruw. </w:t>
            </w:r>
            <w:r>
              <w:t>Masakɛ ka ladilikɛlaw dimina, Jeremi ka cikan ma diya u ye. U ma tugu Ala sago kɔ. U tun t’a fɛ k’u yɛrɛ di Babilonɛ kɛlɛbolo ma, wa u ye masakɛ Sedekiyasi lasun a ka Jeremi makun walisa a kana Israɛlkaw lasiran u ka u yɛrɛ di.</w:t>
            </w:r>
          </w:p>
          <w:p w14:paraId="6C03557B" w14:textId="77777777" w:rsidR="00A11183" w:rsidRPr="000651E4" w:rsidRDefault="00A11183" w:rsidP="001A1E60">
            <w:pPr>
              <w:pStyle w:val="ListParagraph"/>
              <w:numPr>
                <w:ilvl w:val="0"/>
                <w:numId w:val="156"/>
              </w:numPr>
              <w:spacing w:after="0" w:line="240" w:lineRule="auto"/>
              <w:rPr>
                <w:b/>
              </w:rPr>
            </w:pPr>
            <w:r>
              <w:rPr>
                <w:b/>
              </w:rPr>
              <w:t xml:space="preserve">Tanki. </w:t>
            </w:r>
            <w:r>
              <w:t xml:space="preserve">U ye Jeremi da tugu u kɛtɔ k’a jigin jidaga lankolon dɔ kɔnɔ, kɔngɔ bɛna a faga yɔrɔ min na, mɔgɔ si tun tɛ se k’a ka lasɔminiw mɛn ka bɔ Ala yɔrɔ. Nka, masakɛ ka kuntigi dɔ ye Jeremi deli ko a k’a kisi, k’a ɲini masakɛ </w:t>
            </w:r>
            <w:r>
              <w:lastRenderedPageBreak/>
              <w:t>fɛ a k’a hakilina yɛlɛma. Masakɛ y’a hakilina yɛlɛma, o la sa, Ala ye Jeremi lakana o faama sababu fɛ, a kɛtɔ k’a hɔrɔnya ka bɔ jidaga kɔnɔ, k’a kisi saya ma.</w:t>
            </w:r>
          </w:p>
          <w:p w14:paraId="56F346E5" w14:textId="77777777" w:rsidR="00A11183" w:rsidRPr="00E86E74" w:rsidRDefault="00A11183" w:rsidP="00D00093">
            <w:pPr>
              <w:pStyle w:val="ListParagraph"/>
              <w:ind w:left="360"/>
              <w:rPr>
                <w:b/>
              </w:rPr>
            </w:pPr>
          </w:p>
        </w:tc>
      </w:tr>
      <w:tr w:rsidR="00A11183" w:rsidRPr="001D3C61" w14:paraId="7AE56CCD" w14:textId="77777777" w:rsidTr="00D00093">
        <w:tc>
          <w:tcPr>
            <w:tcW w:w="1705" w:type="dxa"/>
          </w:tcPr>
          <w:p w14:paraId="15371A19" w14:textId="77777777" w:rsidR="00A11183" w:rsidRDefault="00A11183" w:rsidP="00D00093">
            <w:pPr>
              <w:jc w:val="center"/>
              <w:rPr>
                <w:b/>
              </w:rPr>
            </w:pPr>
            <w:r>
              <w:rPr>
                <w:b/>
              </w:rPr>
              <w:lastRenderedPageBreak/>
              <w:t>Masalabolo</w:t>
            </w:r>
          </w:p>
          <w:p w14:paraId="7DF0F497" w14:textId="77777777" w:rsidR="00A11183" w:rsidRDefault="00A11183" w:rsidP="00D00093">
            <w:pPr>
              <w:jc w:val="center"/>
            </w:pPr>
            <w:r>
              <w:rPr>
                <w:b/>
              </w:rPr>
              <w:t>Hukumu</w:t>
            </w:r>
          </w:p>
        </w:tc>
        <w:tc>
          <w:tcPr>
            <w:tcW w:w="7645" w:type="dxa"/>
          </w:tcPr>
          <w:p w14:paraId="1FE437F3" w14:textId="77777777" w:rsidR="00A11183" w:rsidRDefault="00A11183" w:rsidP="00D00093">
            <w:r>
              <w:rPr>
                <w:b/>
              </w:rPr>
              <w:t xml:space="preserve">Kuma daminɛba kiraw kan: </w:t>
            </w:r>
            <w:r>
              <w:t>Ka kɛ Ala ka kira ye, o tun tɛ weleli nɔgɔn ye walima weleli dafalen ye, katuguni Ala ye kiraw wele ka waajuli kɛ Israɛldenw ka jurumuw kama. Tuma caman na, masakɛw tun bɛ kiraw bila kaso la walima u tun bɛ u tɔɔrɔ o waajuli in kosɔn. Nka, jigiya min tun b’a la ko mɔgɔw bɛna nimisa ani ka u ɲɛsin Ala ma, o ye kiraw bila ka Ala ka welekan labato u ka ɲɛnamaya kɔnɔ.</w:t>
            </w:r>
          </w:p>
          <w:p w14:paraId="114318C2" w14:textId="77777777" w:rsidR="00A11183" w:rsidRDefault="00A11183" w:rsidP="00D00093"/>
          <w:p w14:paraId="561975C9" w14:textId="77777777" w:rsidR="00A11183" w:rsidRDefault="00A11183" w:rsidP="00D00093">
            <w:r>
              <w:t>Jeremi ye tɔɔrɔ caman sɔrɔ k’a sababu kɛ cikan ye Ala ye min wele walisa ka waajuli kɛ Israɛl mɔgɔw ni masakɛw ye. Dɔw b’a wele ko “kira kasitɔ” katuguni Jeremi ka kitabu t’a ka tɔɔrɔw dɔrɔn sɛbɛn, nka a ka ŋunankanw fana sɛbɛn Ala ye.</w:t>
            </w:r>
          </w:p>
          <w:p w14:paraId="29C87969" w14:textId="77777777" w:rsidR="00A11183" w:rsidRDefault="00A11183" w:rsidP="00D00093"/>
          <w:p w14:paraId="0AE67F60" w14:textId="77777777" w:rsidR="00A11183" w:rsidRDefault="00A11183" w:rsidP="00D00093">
            <w:r>
              <w:t>Jeremi ka waati la, Israɛldenw n’u ka masakɛw tun ye Ala ka sariya bila, ka jurumu ɲɛnamaya kɛ o nɔ na. Ala ye kira caman ci Israɛl ka na u lasɔmi ko u ka nimisa. Ala ye Israɛl lasɔmi ko n’u ma nimisa, jamana wɛrɛw ka kɛlɛbolow bɛna se sɔrɔ u kan. Nka, Israɛldenw ma sɔn ka nimisa ani, sanni u ka Ala ka cikan labato Jeremi sababu fɛ, u y’a ɲini ka Jeremi da tugu, u kɛtɔ k’a tɔɔrɔ.</w:t>
            </w:r>
          </w:p>
          <w:p w14:paraId="47B12B44" w14:textId="77777777" w:rsidR="00A11183" w:rsidRDefault="00A11183" w:rsidP="00D00093"/>
          <w:p w14:paraId="72D59BAD" w14:textId="77777777" w:rsidR="00A11183" w:rsidRDefault="00A11183" w:rsidP="00D00093">
            <w:r>
              <w:t>Nin tɛmɛsira kɔnɔ, Ala ye cikan min ci Israɛl masakɛ ma Jeremi sababu fɛ, o ye ka a yɛrɛ di jamana wɛrɛw ka kɛlɛbolow ma, katuguni Ala de y’u ci ka taa Israɛl ɲangi. Ni masakɛ ni jama y'u yɛrɛ di, u bɛna ɲɛnamaya. Nka, n’u ye Ala sago kɛlɛ u kɛtɔ ka Babilonɛkaw kɛlɛ, u bɛna sa. Masakɛ y’a latigɛ k’a ka ladilikɛlaw lamɛn k’a fɔ a ye ko a ka Babilonɛkaw kɛlɛ sanni a ka Ala ka ciden Jeremi lamɛn, k’a fɔ a ye ko a k’a yɛrɛ di. Ikomi u siranna ko Israɛl jamanadenw bɛna u yɛrɛ di ni u ye Jeremi ka cikan mɛn ka bɔ Ala yɔrɔ, u y’a ɲini ka Jeremi da tugu.</w:t>
            </w:r>
          </w:p>
          <w:p w14:paraId="07C24319" w14:textId="77777777" w:rsidR="00A11183" w:rsidRDefault="00A11183" w:rsidP="00D00093">
            <w:pPr>
              <w:rPr>
                <w:b/>
              </w:rPr>
            </w:pPr>
          </w:p>
          <w:p w14:paraId="4294C450" w14:textId="77777777" w:rsidR="00A11183" w:rsidRPr="00F2154A" w:rsidRDefault="00A11183" w:rsidP="00D00093">
            <w:r w:rsidRPr="00C851B9">
              <w:rPr>
                <w:b/>
              </w:rPr>
              <w:t xml:space="preserve">Layidu Kura sEbE: </w:t>
            </w:r>
            <w:r>
              <w:t>Layidu kr kiraw dr tun t tr sr Ala ka cikan laseli kosn. Ciden Pol fana b’a ka tɔɔrɔ caman seereya. Nka, ciden Pol t’a fɛ ka hinɛ a ka tɔɔrɔw la, katuguni a b’a dɔn ko ni a bɛ tɔɔrɔ ka taa a fɛ Ala kosɔn, a bɛ fanga sɔrɔ ka taa a fɛ Ala fɛ. Ka fara o kan, ni a bɛ tɔɔrɔ ka taa a fɛ Kibaru Duman kosɔn, a bɛ i ko Yesu Krisita ka taa a fɛ.</w:t>
            </w:r>
          </w:p>
          <w:p w14:paraId="603C0DAC" w14:textId="77777777" w:rsidR="00A11183" w:rsidRPr="00CA4179" w:rsidRDefault="00A11183" w:rsidP="00D00093"/>
        </w:tc>
      </w:tr>
      <w:tr w:rsidR="00A11183" w14:paraId="6A4A81C3" w14:textId="77777777" w:rsidTr="00D00093">
        <w:tc>
          <w:tcPr>
            <w:tcW w:w="9350" w:type="dxa"/>
            <w:gridSpan w:val="2"/>
            <w:shd w:val="clear" w:color="auto" w:fill="BFBFBF" w:themeFill="background1" w:themeFillShade="BF"/>
          </w:tcPr>
          <w:p w14:paraId="4E8BF533" w14:textId="77777777" w:rsidR="00A11183" w:rsidRPr="0068101F" w:rsidRDefault="00A11183" w:rsidP="00D00093">
            <w:pPr>
              <w:jc w:val="center"/>
              <w:rPr>
                <w:sz w:val="28"/>
                <w:szCs w:val="28"/>
              </w:rPr>
            </w:pPr>
            <w:r w:rsidRPr="0068101F">
              <w:rPr>
                <w:b/>
                <w:sz w:val="28"/>
                <w:szCs w:val="28"/>
              </w:rPr>
              <w:t>Bibulukalan</w:t>
            </w:r>
          </w:p>
        </w:tc>
      </w:tr>
      <w:tr w:rsidR="00A11183" w:rsidRPr="001D3C61" w14:paraId="2E503FBB" w14:textId="77777777" w:rsidTr="00D00093">
        <w:tc>
          <w:tcPr>
            <w:tcW w:w="1705" w:type="dxa"/>
          </w:tcPr>
          <w:p w14:paraId="476106AF" w14:textId="77777777" w:rsidR="00A11183" w:rsidRPr="0068101F" w:rsidRDefault="00A11183" w:rsidP="00D00093">
            <w:pPr>
              <w:jc w:val="center"/>
              <w:rPr>
                <w:b/>
                <w:sz w:val="28"/>
                <w:szCs w:val="28"/>
              </w:rPr>
            </w:pPr>
            <w:r w:rsidRPr="0068101F">
              <w:rPr>
                <w:b/>
                <w:sz w:val="28"/>
                <w:szCs w:val="28"/>
              </w:rPr>
              <w:t>Ka seli</w:t>
            </w:r>
          </w:p>
        </w:tc>
        <w:tc>
          <w:tcPr>
            <w:tcW w:w="7645" w:type="dxa"/>
          </w:tcPr>
          <w:p w14:paraId="704A302D" w14:textId="77777777" w:rsidR="00A11183" w:rsidRDefault="00A11183" w:rsidP="009F3CE2">
            <w:pPr>
              <w:pStyle w:val="ListParagraph"/>
              <w:numPr>
                <w:ilvl w:val="0"/>
                <w:numId w:val="12"/>
              </w:numPr>
              <w:spacing w:after="0" w:line="240" w:lineRule="auto"/>
            </w:pPr>
            <w:r>
              <w:t>Delili ɲininiw ni tanuli ɲini.</w:t>
            </w:r>
          </w:p>
          <w:p w14:paraId="69272EEC" w14:textId="77777777" w:rsidR="00A11183" w:rsidRDefault="00A11183" w:rsidP="009F3CE2">
            <w:pPr>
              <w:pStyle w:val="ListParagraph"/>
              <w:numPr>
                <w:ilvl w:val="0"/>
                <w:numId w:val="12"/>
              </w:numPr>
              <w:spacing w:after="0" w:line="240" w:lineRule="auto"/>
            </w:pPr>
            <w:r>
              <w:t>Barika Ala ye tanuli min kɛra ɲɔgɔn fɛ.</w:t>
            </w:r>
          </w:p>
          <w:p w14:paraId="1F400840" w14:textId="77777777" w:rsidR="00A11183" w:rsidRDefault="00A11183" w:rsidP="009F3CE2">
            <w:pPr>
              <w:pStyle w:val="ListParagraph"/>
              <w:numPr>
                <w:ilvl w:val="0"/>
                <w:numId w:val="12"/>
              </w:numPr>
              <w:spacing w:after="0" w:line="240" w:lineRule="auto"/>
            </w:pPr>
            <w:r>
              <w:t>Delili kɛ walisa ka delili ɲini.</w:t>
            </w:r>
          </w:p>
          <w:p w14:paraId="76894408" w14:textId="77777777" w:rsidR="00A11183" w:rsidRDefault="00A11183" w:rsidP="009F3CE2">
            <w:pPr>
              <w:pStyle w:val="ListParagraph"/>
              <w:numPr>
                <w:ilvl w:val="0"/>
                <w:numId w:val="12"/>
              </w:numPr>
              <w:spacing w:after="0" w:line="240" w:lineRule="auto"/>
            </w:pPr>
            <w:r>
              <w:t>Ni Senu deli a ka i dusukun ni i hakili da wuli walisa ka Ala ka kan ka min tila i ni ɲɔgɔn cɛ bi, o sɔrɔ ni nisɔndiya ye.</w:t>
            </w:r>
          </w:p>
          <w:p w14:paraId="0B03DD5F" w14:textId="77777777" w:rsidR="00A11183" w:rsidRDefault="00A11183" w:rsidP="00D00093"/>
        </w:tc>
      </w:tr>
      <w:tr w:rsidR="00A11183" w:rsidRPr="001D3C61" w14:paraId="4F1DB83D" w14:textId="77777777" w:rsidTr="00D00093">
        <w:tc>
          <w:tcPr>
            <w:tcW w:w="1705" w:type="dxa"/>
          </w:tcPr>
          <w:p w14:paraId="57A9C7F1" w14:textId="77777777" w:rsidR="00A11183" w:rsidRPr="0068101F" w:rsidRDefault="00A11183" w:rsidP="00D00093">
            <w:pPr>
              <w:jc w:val="center"/>
              <w:rPr>
                <w:b/>
                <w:sz w:val="28"/>
                <w:szCs w:val="28"/>
              </w:rPr>
            </w:pPr>
            <w:r w:rsidRPr="0068101F">
              <w:rPr>
                <w:b/>
                <w:sz w:val="28"/>
                <w:szCs w:val="28"/>
              </w:rPr>
              <w:t>Ka mɛn</w:t>
            </w:r>
          </w:p>
        </w:tc>
        <w:tc>
          <w:tcPr>
            <w:tcW w:w="7645" w:type="dxa"/>
          </w:tcPr>
          <w:p w14:paraId="27684EAE" w14:textId="77777777" w:rsidR="00A11183" w:rsidRDefault="00A11183" w:rsidP="009F3CE2">
            <w:pPr>
              <w:pStyle w:val="ListParagraph"/>
              <w:numPr>
                <w:ilvl w:val="0"/>
                <w:numId w:val="13"/>
              </w:numPr>
              <w:spacing w:after="0" w:line="240" w:lineRule="auto"/>
            </w:pPr>
            <w:r>
              <w:t>Bibulu kalansen fila bɛɛ kalan.</w:t>
            </w:r>
          </w:p>
          <w:p w14:paraId="679F32CA" w14:textId="77777777" w:rsidR="00A11183" w:rsidRDefault="00A11183" w:rsidP="009F3CE2">
            <w:pPr>
              <w:pStyle w:val="ListParagraph"/>
              <w:numPr>
                <w:ilvl w:val="0"/>
                <w:numId w:val="13"/>
              </w:numPr>
              <w:spacing w:after="0" w:line="240" w:lineRule="auto"/>
            </w:pPr>
            <w:r>
              <w:t>“Sɛbɛnni kɔnɔko” min bɛ sanfɛ, o lajɛ ka surunya kalanso la.</w:t>
            </w:r>
          </w:p>
          <w:p w14:paraId="616C5775" w14:textId="77777777" w:rsidR="00A11183" w:rsidRDefault="00A11183" w:rsidP="009F3CE2">
            <w:pPr>
              <w:pStyle w:val="ListParagraph"/>
              <w:numPr>
                <w:ilvl w:val="0"/>
                <w:numId w:val="13"/>
              </w:numPr>
              <w:spacing w:after="0" w:line="240" w:lineRule="auto"/>
            </w:pPr>
            <w:r>
              <w:t>Bibulu kalansenw tɛmɛsira fila kalan kokura.</w:t>
            </w:r>
          </w:p>
          <w:p w14:paraId="146408CF" w14:textId="77777777" w:rsidR="00A11183" w:rsidRDefault="00A11183" w:rsidP="009F3CE2">
            <w:pPr>
              <w:pStyle w:val="ListParagraph"/>
              <w:numPr>
                <w:ilvl w:val="0"/>
                <w:numId w:val="13"/>
              </w:numPr>
              <w:spacing w:after="0" w:line="240" w:lineRule="auto"/>
            </w:pPr>
            <w:r>
              <w:t>A ɲini mɔgɔ dɔ fɛ a ka Bibulu tɛmɛsira kunbaba lakali kokura.</w:t>
            </w:r>
          </w:p>
          <w:p w14:paraId="5CB2B6DA" w14:textId="77777777" w:rsidR="00A11183" w:rsidRDefault="00A11183" w:rsidP="00D00093"/>
        </w:tc>
      </w:tr>
      <w:tr w:rsidR="00A11183" w:rsidRPr="001D3C61" w14:paraId="4B6E162D" w14:textId="77777777" w:rsidTr="00D00093">
        <w:tc>
          <w:tcPr>
            <w:tcW w:w="1705" w:type="dxa"/>
          </w:tcPr>
          <w:p w14:paraId="4231DD58" w14:textId="77777777" w:rsidR="00A11183" w:rsidRPr="0068101F" w:rsidRDefault="00A11183" w:rsidP="00D00093">
            <w:pPr>
              <w:jc w:val="center"/>
              <w:rPr>
                <w:b/>
                <w:sz w:val="28"/>
                <w:szCs w:val="28"/>
              </w:rPr>
            </w:pPr>
            <w:r w:rsidRPr="0068101F">
              <w:rPr>
                <w:b/>
                <w:sz w:val="28"/>
                <w:szCs w:val="28"/>
              </w:rPr>
              <w:lastRenderedPageBreak/>
              <w:t>Niyɔrɔ</w:t>
            </w:r>
          </w:p>
        </w:tc>
        <w:tc>
          <w:tcPr>
            <w:tcW w:w="7645" w:type="dxa"/>
          </w:tcPr>
          <w:p w14:paraId="0E054300" w14:textId="77777777" w:rsidR="00A11183" w:rsidRDefault="00A11183" w:rsidP="009F3CE2">
            <w:pPr>
              <w:pStyle w:val="ListParagraph"/>
              <w:numPr>
                <w:ilvl w:val="0"/>
                <w:numId w:val="14"/>
              </w:numPr>
              <w:spacing w:after="0" w:line="240" w:lineRule="auto"/>
              <w:rPr>
                <w:b/>
              </w:rPr>
            </w:pPr>
            <w:r>
              <w:rPr>
                <w:b/>
              </w:rPr>
              <w:t>kunkolo</w:t>
            </w:r>
            <w:r w:rsidRPr="008C4A7F">
              <w:rPr>
                <w:b/>
              </w:rPr>
              <w:t>: Sɛbɛnni kɔrɔ ye mun ye?</w:t>
            </w:r>
          </w:p>
          <w:p w14:paraId="7AE81C28" w14:textId="77777777" w:rsidR="00A11183" w:rsidRPr="00F2154A" w:rsidRDefault="00A11183" w:rsidP="00D00093">
            <w:r>
              <w:t>Ala ka cikan min b’a jira ko an ka nimisa, tuma caman na, mɔgɔw tɛ sɔn o ma. Tuma caman na, a man di mɔgɔw ye ka a mɛn ko jurumutw don minnu mago bɛ Ala ka yafa la. Nka, k’a masɔrɔ kibaru duman cikan ma diya mɔgɔw ye, o kɔrɔ tɛ ko Krecɛnw man kan ka kibaru duman fɔ ni Ala b’u bila ka kibaru duman fɔ. Kerecɛnw ka kan k’a dɔn ko hali ni dugawubaw bɛ yen, ka kɛ Yesu Krisita nɔfɛmɔgɔ ye, musakaw fana bɛ o la.</w:t>
            </w:r>
          </w:p>
          <w:p w14:paraId="358D1D79" w14:textId="77777777" w:rsidR="00A11183" w:rsidRPr="002F3DD8" w:rsidRDefault="00A11183" w:rsidP="009F3CE2">
            <w:pPr>
              <w:pStyle w:val="ListParagraph"/>
              <w:numPr>
                <w:ilvl w:val="0"/>
                <w:numId w:val="25"/>
              </w:numPr>
              <w:spacing w:after="0" w:line="240" w:lineRule="auto"/>
              <w:rPr>
                <w:b/>
              </w:rPr>
            </w:pPr>
            <w:r>
              <w:rPr>
                <w:b/>
              </w:rPr>
              <w:t>I ka sigida kerecɛnw bɛ tɔɔrɔ cogo jumɛnw na k’a sababu kɛ u tugura Yesu kɔ?</w:t>
            </w:r>
          </w:p>
          <w:p w14:paraId="01B07703" w14:textId="77777777" w:rsidR="00A11183" w:rsidRPr="002F3DD8" w:rsidRDefault="00A11183" w:rsidP="009F3CE2">
            <w:pPr>
              <w:pStyle w:val="ListParagraph"/>
              <w:numPr>
                <w:ilvl w:val="0"/>
                <w:numId w:val="25"/>
              </w:numPr>
              <w:spacing w:after="0" w:line="240" w:lineRule="auto"/>
              <w:rPr>
                <w:b/>
              </w:rPr>
            </w:pPr>
            <w:r>
              <w:rPr>
                <w:b/>
              </w:rPr>
              <w:t>E fɛ, mun na Ala b’a to Krecɛnw ka tɔɔrɔ, k’a sɔrɔ a t’a to bɛɛ k’u minɛ ni ɲumanya ye dɔrɔn?</w:t>
            </w:r>
          </w:p>
          <w:p w14:paraId="69D26F93" w14:textId="77777777" w:rsidR="00A11183" w:rsidRDefault="00A11183" w:rsidP="00D00093"/>
          <w:p w14:paraId="490F512A" w14:textId="77777777" w:rsidR="00A11183" w:rsidRDefault="00A11183" w:rsidP="009F3CE2">
            <w:pPr>
              <w:pStyle w:val="ListParagraph"/>
              <w:numPr>
                <w:ilvl w:val="0"/>
                <w:numId w:val="9"/>
              </w:numPr>
              <w:spacing w:after="0" w:line="240" w:lineRule="auto"/>
              <w:rPr>
                <w:b/>
              </w:rPr>
            </w:pPr>
            <w:r w:rsidRPr="008C4A7F">
              <w:rPr>
                <w:b/>
              </w:rPr>
              <w:t>Dusukun: Ka kɛɲɛ ni sɛbɛn ye, an ka kan ka kɛ jɔnw ye?</w:t>
            </w:r>
          </w:p>
          <w:p w14:paraId="6BA9A547" w14:textId="77777777" w:rsidR="00A11183" w:rsidRPr="00F2154A" w:rsidRDefault="00A11183" w:rsidP="00D00093">
            <w:r>
              <w:t>Tɔɔrɔ man di mɔgɔ si ye. Ka fara o kan, fo ni Ala ma mɔgɔ wele ka tɔɔrɔ, Krecɛn man kan ka tɔɔrɔ fɛɛrɛw ɲini. Nka, Krecɛn min bɛ ka bonya, o taamasyɛn dɔ ye ka sɔn tɔɔrɔ ma, k’a sɔrɔ a b’a dɔn ko o bɛna Ala ka Masaya ɲɛ. Ni kerecɛn y’a dɔn ko a bɛ tɔɔrɔ kibaru duman kosɔn, a bɛ se ka hɛrɛ ni nisɔndiya sɔrɔ a kɔnɔna na, hali ni a bɛ tɔɔrɔ kɛnɛma.</w:t>
            </w:r>
          </w:p>
          <w:p w14:paraId="663679A5" w14:textId="77777777" w:rsidR="00A11183" w:rsidRPr="002F3DD8" w:rsidRDefault="00A11183" w:rsidP="009F3CE2">
            <w:pPr>
              <w:pStyle w:val="ListParagraph"/>
              <w:numPr>
                <w:ilvl w:val="0"/>
                <w:numId w:val="25"/>
              </w:numPr>
              <w:spacing w:after="0" w:line="240" w:lineRule="auto"/>
              <w:rPr>
                <w:b/>
              </w:rPr>
            </w:pPr>
            <w:r>
              <w:rPr>
                <w:b/>
              </w:rPr>
              <w:t>Krecɛn bɛ se ka dɔ fara a ka dannaya kan cogo jumɛnw na k’a sɔrɔ a bɛ tɔɔrɔ muɲu?</w:t>
            </w:r>
          </w:p>
          <w:p w14:paraId="52E59BA9" w14:textId="77777777" w:rsidR="00A11183" w:rsidRPr="002F3DD8" w:rsidRDefault="00A11183" w:rsidP="009F3CE2">
            <w:pPr>
              <w:pStyle w:val="ListParagraph"/>
              <w:numPr>
                <w:ilvl w:val="0"/>
                <w:numId w:val="25"/>
              </w:numPr>
              <w:spacing w:after="0" w:line="240" w:lineRule="auto"/>
              <w:rPr>
                <w:b/>
              </w:rPr>
            </w:pPr>
            <w:r>
              <w:rPr>
                <w:b/>
              </w:rPr>
              <w:t>I b’a fɛ ka tɔɔrɔ cogo di Yesu Krisita kosɔn?</w:t>
            </w:r>
          </w:p>
          <w:p w14:paraId="4D9191BD" w14:textId="77777777" w:rsidR="00A11183" w:rsidRDefault="00A11183" w:rsidP="00D00093"/>
          <w:p w14:paraId="6490D65A" w14:textId="77777777" w:rsidR="00A11183" w:rsidRPr="000120FC" w:rsidRDefault="00A11183" w:rsidP="009F3CE2">
            <w:pPr>
              <w:pStyle w:val="ListParagraph"/>
              <w:numPr>
                <w:ilvl w:val="0"/>
                <w:numId w:val="9"/>
              </w:numPr>
              <w:spacing w:after="0" w:line="240" w:lineRule="auto"/>
            </w:pPr>
            <w:r w:rsidRPr="008C4A7F">
              <w:rPr>
                <w:b/>
              </w:rPr>
              <w:t>Bolo: An bɛ se ka Ala ka Kuma waleya cogo di?</w:t>
            </w:r>
          </w:p>
          <w:p w14:paraId="237C1A9B" w14:textId="77777777" w:rsidR="00A11183" w:rsidRDefault="00A11183" w:rsidP="00D00093">
            <w:r>
              <w:t>A nafa ka bon Krecɛnw ka u ka ɲɛnamaya kɛ ka Yesu Krisita bonya. Tuma dɔw la o kɔrɔ ye ko mɔgɔ wɛrɛw bɛna diya u ye, tuma wɛrɛw la o kɔrɔ ye ko mɔgɔ wɛrɛw bɛna u tɔɔrɔ. Min nafa ka bon, o ye ko Krecɛn ka to kantigiya la Yesu Krisita fɛ ani ka kan minɛ Yesu bɛ a wele ka fɛn minnu bɛɛ kɛ. A nafa ka bon fana kerecɛnw ka krecɛn tɔw dɛmɛ minnu bɛ ka tɔɔrɔ muɲu kibaru duman kosɔn.</w:t>
            </w:r>
          </w:p>
          <w:p w14:paraId="6B1572F7" w14:textId="77777777" w:rsidR="00A11183" w:rsidRPr="002F3DD8" w:rsidRDefault="00A11183" w:rsidP="009F3CE2">
            <w:pPr>
              <w:pStyle w:val="ListParagraph"/>
              <w:numPr>
                <w:ilvl w:val="0"/>
                <w:numId w:val="25"/>
              </w:numPr>
              <w:spacing w:after="0" w:line="240" w:lineRule="auto"/>
              <w:rPr>
                <w:b/>
              </w:rPr>
            </w:pPr>
            <w:r>
              <w:rPr>
                <w:b/>
              </w:rPr>
              <w:t>Krecɛn ka kan ka mun kɛ n’a y’a ye ko a ka tɔɔrɔ ka bon kojugu a tɛ se ka muɲu?</w:t>
            </w:r>
          </w:p>
          <w:p w14:paraId="30E85296" w14:textId="77777777" w:rsidR="00A11183" w:rsidRPr="002F3DD8" w:rsidRDefault="00A11183" w:rsidP="009F3CE2">
            <w:pPr>
              <w:pStyle w:val="ListParagraph"/>
              <w:numPr>
                <w:ilvl w:val="0"/>
                <w:numId w:val="25"/>
              </w:numPr>
              <w:spacing w:after="0" w:line="240" w:lineRule="auto"/>
              <w:rPr>
                <w:b/>
              </w:rPr>
            </w:pPr>
            <w:r>
              <w:rPr>
                <w:b/>
              </w:rPr>
              <w:t>Krecɛnw bɛ se ka dɛmɛ sɔrɔ min walisa k’u barika bonya tɔɔrɔ waatiw la?</w:t>
            </w:r>
          </w:p>
          <w:p w14:paraId="5BB50AD9" w14:textId="77777777" w:rsidR="00A11183" w:rsidRDefault="00A11183" w:rsidP="00D00093"/>
        </w:tc>
      </w:tr>
      <w:tr w:rsidR="00A11183" w:rsidRPr="001D3C61" w14:paraId="5E55554E" w14:textId="77777777" w:rsidTr="00D00093">
        <w:tc>
          <w:tcPr>
            <w:tcW w:w="1705" w:type="dxa"/>
          </w:tcPr>
          <w:p w14:paraId="5955930A" w14:textId="77777777" w:rsidR="00A11183" w:rsidRPr="0068101F" w:rsidRDefault="00A11183" w:rsidP="00D00093">
            <w:pPr>
              <w:jc w:val="center"/>
              <w:rPr>
                <w:b/>
                <w:sz w:val="28"/>
                <w:szCs w:val="28"/>
              </w:rPr>
            </w:pPr>
            <w:r w:rsidRPr="0068101F">
              <w:rPr>
                <w:b/>
                <w:sz w:val="28"/>
                <w:szCs w:val="28"/>
              </w:rPr>
              <w:t>Ka waleya</w:t>
            </w:r>
          </w:p>
          <w:p w14:paraId="42F6C68B" w14:textId="77777777" w:rsidR="00A11183" w:rsidRDefault="00A11183" w:rsidP="00D00093">
            <w:pPr>
              <w:jc w:val="center"/>
              <w:rPr>
                <w:b/>
              </w:rPr>
            </w:pPr>
          </w:p>
          <w:p w14:paraId="102B8928" w14:textId="77777777" w:rsidR="00A11183" w:rsidRDefault="00A11183" w:rsidP="00D00093">
            <w:pPr>
              <w:jc w:val="center"/>
              <w:rPr>
                <w:b/>
              </w:rPr>
            </w:pPr>
          </w:p>
        </w:tc>
        <w:tc>
          <w:tcPr>
            <w:tcW w:w="7645" w:type="dxa"/>
          </w:tcPr>
          <w:p w14:paraId="71398205" w14:textId="77777777" w:rsidR="00A11183" w:rsidRDefault="00A11183" w:rsidP="009F3CE2">
            <w:pPr>
              <w:pStyle w:val="ListParagraph"/>
              <w:numPr>
                <w:ilvl w:val="0"/>
                <w:numId w:val="18"/>
              </w:numPr>
              <w:spacing w:after="0" w:line="240" w:lineRule="auto"/>
            </w:pPr>
            <w:r>
              <w:t>A ɲini mɔgɔ dɔ fɛ a ka Bibulu kalansen kunba lakali kokura.</w:t>
            </w:r>
          </w:p>
          <w:p w14:paraId="463DE663" w14:textId="77777777" w:rsidR="00A11183" w:rsidRDefault="00A11183" w:rsidP="009F3CE2">
            <w:pPr>
              <w:pStyle w:val="ListParagraph"/>
              <w:numPr>
                <w:ilvl w:val="0"/>
                <w:numId w:val="18"/>
              </w:numPr>
              <w:spacing w:after="0" w:line="240" w:lineRule="auto"/>
            </w:pPr>
            <w:r>
              <w:t>A ɲini jɛkulu fɛ u k’a fɔ u hakili la Ala b’a fɛ u ka bi kalan jaabi cogo min na.</w:t>
            </w:r>
          </w:p>
          <w:p w14:paraId="4FBC4572" w14:textId="77777777" w:rsidR="00A11183" w:rsidRDefault="00A11183" w:rsidP="009F3CE2">
            <w:pPr>
              <w:pStyle w:val="ListParagraph"/>
              <w:numPr>
                <w:ilvl w:val="0"/>
                <w:numId w:val="18"/>
              </w:numPr>
              <w:spacing w:after="0" w:line="240" w:lineRule="auto"/>
            </w:pPr>
            <w:r>
              <w:t>Aw ye waati kɛ delili la aw ka sigida la, ɲɔgɔn ye, ani hakilitigiya kama walasa ka bi kalan kɛ ka kɛɲɛ ni.</w:t>
            </w:r>
          </w:p>
          <w:p w14:paraId="04C10C52" w14:textId="77777777" w:rsidR="00A11183" w:rsidRPr="001812C4" w:rsidRDefault="00A11183" w:rsidP="009F3CE2">
            <w:pPr>
              <w:pStyle w:val="ListParagraph"/>
              <w:numPr>
                <w:ilvl w:val="0"/>
                <w:numId w:val="18"/>
              </w:numPr>
              <w:spacing w:after="0" w:line="240" w:lineRule="auto"/>
            </w:pPr>
            <w:r>
              <w:t>A laban kɛ k’a ɲini kulu fɛ u ka An Fa delili kɛ ɲɔgɔn fɛ.</w:t>
            </w:r>
          </w:p>
          <w:p w14:paraId="7D025A76" w14:textId="77777777" w:rsidR="00A11183" w:rsidRDefault="00A11183" w:rsidP="00D00093">
            <w:pPr>
              <w:rPr>
                <w:b/>
              </w:rPr>
            </w:pPr>
          </w:p>
        </w:tc>
      </w:tr>
    </w:tbl>
    <w:p w14:paraId="0AB675AB" w14:textId="77777777" w:rsidR="00A11183" w:rsidRPr="00A11183" w:rsidRDefault="00A11183" w:rsidP="00A11183">
      <w:pPr>
        <w:rPr>
          <w:lang w:val="es-US"/>
        </w:rPr>
      </w:pPr>
    </w:p>
    <w:p w14:paraId="14CCDCEB" w14:textId="77777777" w:rsidR="00A11183" w:rsidRPr="00A11183" w:rsidRDefault="00A11183" w:rsidP="00A11183">
      <w:pPr>
        <w:rPr>
          <w:lang w:val="es-US"/>
        </w:rPr>
      </w:pPr>
    </w:p>
    <w:p w14:paraId="79D5027E" w14:textId="48ED2260" w:rsidR="00A11183" w:rsidRDefault="00A11183">
      <w:pPr>
        <w:rPr>
          <w:lang w:val="es-US"/>
        </w:rPr>
      </w:pPr>
      <w:r>
        <w:rPr>
          <w:lang w:val="es-US"/>
        </w:rPr>
        <w:br w:type="page"/>
      </w:r>
    </w:p>
    <w:p w14:paraId="32586F7B" w14:textId="77777777" w:rsidR="00A11183" w:rsidRPr="00A11183" w:rsidRDefault="00A11183" w:rsidP="00A11183">
      <w:pPr>
        <w:spacing w:after="0"/>
        <w:jc w:val="center"/>
        <w:rPr>
          <w:sz w:val="28"/>
          <w:szCs w:val="28"/>
          <w:lang w:val="es-US"/>
        </w:rPr>
      </w:pPr>
      <w:r w:rsidRPr="00A11183">
        <w:rPr>
          <w:b/>
          <w:i/>
          <w:sz w:val="28"/>
          <w:szCs w:val="28"/>
          <w:lang w:val="es-US"/>
        </w:rPr>
        <w:lastRenderedPageBreak/>
        <w:t xml:space="preserve">YESU </w:t>
      </w:r>
      <w:r w:rsidRPr="00A11183">
        <w:rPr>
          <w:sz w:val="28"/>
          <w:szCs w:val="28"/>
          <w:lang w:val="es-US"/>
        </w:rPr>
        <w:t>ka filimu waajuli yɔrɔ Bibulu kalan # 50</w:t>
      </w:r>
    </w:p>
    <w:p w14:paraId="05B986D9" w14:textId="77777777" w:rsidR="00A11183" w:rsidRPr="00A11183" w:rsidRDefault="00A11183" w:rsidP="00A11183">
      <w:pPr>
        <w:rPr>
          <w:lang w:val="es-US"/>
        </w:rPr>
      </w:pPr>
    </w:p>
    <w:tbl>
      <w:tblPr>
        <w:tblStyle w:val="TableGrid"/>
        <w:tblW w:w="0" w:type="auto"/>
        <w:tblLook w:val="04A0" w:firstRow="1" w:lastRow="0" w:firstColumn="1" w:lastColumn="0" w:noHBand="0" w:noVBand="1"/>
      </w:tblPr>
      <w:tblGrid>
        <w:gridCol w:w="1699"/>
        <w:gridCol w:w="4498"/>
        <w:gridCol w:w="3117"/>
      </w:tblGrid>
      <w:tr w:rsidR="00A11183" w:rsidRPr="003237DD" w14:paraId="18C6FF42" w14:textId="77777777" w:rsidTr="00D00093">
        <w:tc>
          <w:tcPr>
            <w:tcW w:w="1699" w:type="dxa"/>
            <w:tcBorders>
              <w:top w:val="single" w:sz="18" w:space="0" w:color="auto"/>
              <w:left w:val="single" w:sz="18" w:space="0" w:color="auto"/>
            </w:tcBorders>
            <w:shd w:val="clear" w:color="auto" w:fill="FFFFFF" w:themeFill="background1"/>
          </w:tcPr>
          <w:p w14:paraId="3976D90C" w14:textId="77777777" w:rsidR="00A11183" w:rsidRPr="003237DD" w:rsidRDefault="00A11183" w:rsidP="00D00093">
            <w:pPr>
              <w:rPr>
                <w:b/>
              </w:rPr>
            </w:pPr>
            <w:r w:rsidRPr="003237DD">
              <w:rPr>
                <w:b/>
              </w:rPr>
              <w:t>Kalansen tɔgɔ:</w:t>
            </w:r>
          </w:p>
        </w:tc>
        <w:tc>
          <w:tcPr>
            <w:tcW w:w="4498" w:type="dxa"/>
            <w:tcBorders>
              <w:top w:val="single" w:sz="18" w:space="0" w:color="auto"/>
            </w:tcBorders>
            <w:shd w:val="clear" w:color="auto" w:fill="FFFFFF" w:themeFill="background1"/>
          </w:tcPr>
          <w:p w14:paraId="1F716D44" w14:textId="77777777" w:rsidR="00A11183" w:rsidRPr="003237DD" w:rsidRDefault="00A11183" w:rsidP="00D00093">
            <w:pPr>
              <w:rPr>
                <w:b/>
              </w:rPr>
            </w:pPr>
            <w:r>
              <w:rPr>
                <w:b/>
              </w:rPr>
              <w:t>Gantugu tasumaba ko</w:t>
            </w:r>
          </w:p>
        </w:tc>
        <w:tc>
          <w:tcPr>
            <w:tcW w:w="3117" w:type="dxa"/>
            <w:tcBorders>
              <w:top w:val="single" w:sz="18" w:space="0" w:color="auto"/>
              <w:right w:val="single" w:sz="18" w:space="0" w:color="auto"/>
            </w:tcBorders>
          </w:tcPr>
          <w:p w14:paraId="5D797D41" w14:textId="77777777" w:rsidR="00A11183" w:rsidRPr="003237DD" w:rsidRDefault="00A11183" w:rsidP="00D00093">
            <w:pPr>
              <w:jc w:val="center"/>
              <w:rPr>
                <w:sz w:val="24"/>
                <w:szCs w:val="24"/>
              </w:rPr>
            </w:pPr>
            <w:r>
              <w:rPr>
                <w:b/>
                <w:sz w:val="24"/>
                <w:szCs w:val="24"/>
              </w:rPr>
              <w:t>Ja</w:t>
            </w:r>
          </w:p>
        </w:tc>
      </w:tr>
      <w:tr w:rsidR="00A11183" w:rsidRPr="003237DD" w14:paraId="2A6CE380" w14:textId="77777777" w:rsidTr="00D00093">
        <w:tc>
          <w:tcPr>
            <w:tcW w:w="1699" w:type="dxa"/>
            <w:tcBorders>
              <w:left w:val="single" w:sz="18" w:space="0" w:color="auto"/>
            </w:tcBorders>
            <w:shd w:val="clear" w:color="auto" w:fill="FFFFFF" w:themeFill="background1"/>
          </w:tcPr>
          <w:p w14:paraId="253B35E2" w14:textId="77777777" w:rsidR="00A11183" w:rsidRPr="003237DD" w:rsidRDefault="00A11183" w:rsidP="00D00093">
            <w:pPr>
              <w:rPr>
                <w:b/>
              </w:rPr>
            </w:pPr>
            <w:r w:rsidRPr="003237DD">
              <w:rPr>
                <w:b/>
              </w:rPr>
              <w:t>Kalansenw kɔnɔkow:</w:t>
            </w:r>
          </w:p>
        </w:tc>
        <w:tc>
          <w:tcPr>
            <w:tcW w:w="4498" w:type="dxa"/>
            <w:shd w:val="clear" w:color="auto" w:fill="FFFFFF" w:themeFill="background1"/>
          </w:tcPr>
          <w:p w14:paraId="6B8EEDB3" w14:textId="77777777" w:rsidR="00A11183" w:rsidRPr="003237DD" w:rsidRDefault="00A11183" w:rsidP="00D00093">
            <w:pPr>
              <w:rPr>
                <w:b/>
              </w:rPr>
            </w:pPr>
            <w:r>
              <w:rPr>
                <w:b/>
              </w:rPr>
              <w:t>Daniɛl 3</w:t>
            </w:r>
          </w:p>
        </w:tc>
        <w:tc>
          <w:tcPr>
            <w:tcW w:w="3117" w:type="dxa"/>
            <w:vMerge w:val="restart"/>
            <w:tcBorders>
              <w:right w:val="single" w:sz="18" w:space="0" w:color="auto"/>
            </w:tcBorders>
          </w:tcPr>
          <w:p w14:paraId="6541DA9F" w14:textId="77777777" w:rsidR="00A11183" w:rsidRPr="003237DD" w:rsidRDefault="00A11183" w:rsidP="00D00093">
            <w:pPr>
              <w:rPr>
                <w:sz w:val="24"/>
                <w:szCs w:val="24"/>
              </w:rPr>
            </w:pPr>
            <w:r>
              <w:rPr>
                <w:noProof/>
                <w:lang w:eastAsia="fr-FR"/>
              </w:rPr>
              <w:drawing>
                <wp:inline distT="0" distB="0" distL="0" distR="0" wp14:anchorId="6901E030" wp14:editId="31A1FBF8">
                  <wp:extent cx="1813845" cy="2441261"/>
                  <wp:effectExtent l="0" t="0" r="0" b="0"/>
                  <wp:docPr id="18" name="Picture 18" descr="A group of men in white ro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group of men in white robes&#10;&#10;AI-generated content may be incorrect."/>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1827167" cy="2459191"/>
                          </a:xfrm>
                          <a:prstGeom prst="rect">
                            <a:avLst/>
                          </a:prstGeom>
                        </pic:spPr>
                      </pic:pic>
                    </a:graphicData>
                  </a:graphic>
                </wp:inline>
              </w:drawing>
            </w:r>
          </w:p>
        </w:tc>
      </w:tr>
      <w:tr w:rsidR="00A11183" w14:paraId="1A19909D" w14:textId="77777777" w:rsidTr="00D00093">
        <w:tc>
          <w:tcPr>
            <w:tcW w:w="1699" w:type="dxa"/>
            <w:tcBorders>
              <w:left w:val="single" w:sz="18" w:space="0" w:color="auto"/>
            </w:tcBorders>
            <w:shd w:val="clear" w:color="auto" w:fill="FFFFFF" w:themeFill="background1"/>
          </w:tcPr>
          <w:p w14:paraId="2E6061E5" w14:textId="77777777" w:rsidR="00A11183" w:rsidRPr="003237DD" w:rsidRDefault="00A11183" w:rsidP="00D00093">
            <w:pPr>
              <w:rPr>
                <w:b/>
              </w:rPr>
            </w:pPr>
            <w:r w:rsidRPr="00C851B9">
              <w:rPr>
                <w:b/>
              </w:rPr>
              <w:t>Layidu Kura Sɛbɛnni:</w:t>
            </w:r>
          </w:p>
        </w:tc>
        <w:tc>
          <w:tcPr>
            <w:tcW w:w="4498" w:type="dxa"/>
            <w:shd w:val="clear" w:color="auto" w:fill="FFFFFF" w:themeFill="background1"/>
          </w:tcPr>
          <w:p w14:paraId="4298511A" w14:textId="77777777" w:rsidR="00A11183" w:rsidRPr="003237DD" w:rsidRDefault="00A11183" w:rsidP="00D00093">
            <w:pPr>
              <w:rPr>
                <w:b/>
              </w:rPr>
            </w:pPr>
            <w:r>
              <w:rPr>
                <w:b/>
              </w:rPr>
              <w:t>Kɛwalew 5:12-42</w:t>
            </w:r>
          </w:p>
        </w:tc>
        <w:tc>
          <w:tcPr>
            <w:tcW w:w="3117" w:type="dxa"/>
            <w:vMerge/>
            <w:tcBorders>
              <w:right w:val="single" w:sz="18" w:space="0" w:color="auto"/>
            </w:tcBorders>
          </w:tcPr>
          <w:p w14:paraId="686C3426" w14:textId="77777777" w:rsidR="00A11183" w:rsidRDefault="00A11183" w:rsidP="00D00093"/>
        </w:tc>
      </w:tr>
      <w:tr w:rsidR="00A11183" w:rsidRPr="001D3C61" w14:paraId="19EB772F" w14:textId="77777777" w:rsidTr="00D00093">
        <w:tc>
          <w:tcPr>
            <w:tcW w:w="1699" w:type="dxa"/>
            <w:tcBorders>
              <w:left w:val="single" w:sz="18" w:space="0" w:color="auto"/>
            </w:tcBorders>
            <w:shd w:val="clear" w:color="auto" w:fill="FFFFFF" w:themeFill="background1"/>
          </w:tcPr>
          <w:p w14:paraId="61CDA5B5" w14:textId="77777777" w:rsidR="00A11183" w:rsidRPr="003237DD" w:rsidRDefault="00A11183" w:rsidP="00D00093">
            <w:pPr>
              <w:rPr>
                <w:b/>
              </w:rPr>
            </w:pPr>
            <w:r w:rsidRPr="003237DD">
              <w:rPr>
                <w:b/>
              </w:rPr>
              <w:t>Kalansenw kuntilenna:</w:t>
            </w:r>
          </w:p>
        </w:tc>
        <w:tc>
          <w:tcPr>
            <w:tcW w:w="4498" w:type="dxa"/>
            <w:shd w:val="clear" w:color="auto" w:fill="FFFFFF" w:themeFill="background1"/>
          </w:tcPr>
          <w:p w14:paraId="295B0651" w14:textId="77777777" w:rsidR="00A11183" w:rsidRPr="003237DD" w:rsidRDefault="00A11183" w:rsidP="009F3CE2">
            <w:pPr>
              <w:pStyle w:val="ListParagraph"/>
              <w:numPr>
                <w:ilvl w:val="0"/>
                <w:numId w:val="26"/>
              </w:numPr>
              <w:spacing w:after="0" w:line="240" w:lineRule="auto"/>
            </w:pPr>
            <w:r w:rsidRPr="008C4A7F">
              <w:rPr>
                <w:b/>
              </w:rPr>
              <w:t xml:space="preserve">Kuntigi </w:t>
            </w:r>
            <w:r w:rsidRPr="003237DD">
              <w:t xml:space="preserve">: A faamu ko Krecɛn caman bɛ tɔɔrɔ sɔrɔ u ka dannaya kosɔn. U bɛ sɔn ka tɔɔrɔ </w:t>
            </w:r>
            <w:r>
              <w:t>katuguni</w:t>
            </w:r>
            <w:r w:rsidRPr="003237DD">
              <w:t xml:space="preserve"> u b’a dɔn ko hali ni nin diɲɛ fanga juguw bɛ se ka tɔɔrɔ lase mɔgɔw ma sisan, a laban na, Ala ka masabaya bɛna se sɔrɔ.</w:t>
            </w:r>
          </w:p>
          <w:p w14:paraId="240E2B0B" w14:textId="77777777" w:rsidR="00A11183" w:rsidRPr="003237DD" w:rsidRDefault="00A11183" w:rsidP="009F3CE2">
            <w:pPr>
              <w:pStyle w:val="ListParagraph"/>
              <w:numPr>
                <w:ilvl w:val="0"/>
                <w:numId w:val="26"/>
              </w:numPr>
              <w:spacing w:after="0" w:line="240" w:lineRule="auto"/>
            </w:pPr>
            <w:r w:rsidRPr="008C4A7F">
              <w:rPr>
                <w:b/>
              </w:rPr>
              <w:t xml:space="preserve">Dusukun </w:t>
            </w:r>
            <w:r w:rsidRPr="003237DD">
              <w:t>: I ka da a la ko diɲɛ kɔnɔ min bɛ Kibaru Duman juguya, Krecɛnw ka kan k’a dɔn kosɛbɛ cogo min na u bɛ se k’u dusukun saniya ani ka kɛ Ala ka Masaya baara ye.</w:t>
            </w:r>
          </w:p>
          <w:p w14:paraId="4E9601C3" w14:textId="77777777" w:rsidR="00A11183" w:rsidRPr="003237DD" w:rsidRDefault="00A11183" w:rsidP="009F3CE2">
            <w:pPr>
              <w:pStyle w:val="ListParagraph"/>
              <w:numPr>
                <w:ilvl w:val="0"/>
                <w:numId w:val="26"/>
              </w:numPr>
              <w:spacing w:after="0" w:line="240" w:lineRule="auto"/>
            </w:pPr>
            <w:r w:rsidRPr="008C4A7F">
              <w:rPr>
                <w:b/>
              </w:rPr>
              <w:t xml:space="preserve">Bolo </w:t>
            </w:r>
            <w:r w:rsidRPr="003237DD">
              <w:t>: I ka sɔn ka tɔɔrɔw ni tɔɔrɔw muɲu Kibaru Duman kosɔn, k’a dɔn ko Krisita tɛna i bila abada.</w:t>
            </w:r>
          </w:p>
          <w:p w14:paraId="6BCE7B97" w14:textId="77777777" w:rsidR="00A11183" w:rsidRPr="003237DD" w:rsidRDefault="00A11183" w:rsidP="00D00093"/>
        </w:tc>
        <w:tc>
          <w:tcPr>
            <w:tcW w:w="3117" w:type="dxa"/>
            <w:vMerge/>
            <w:tcBorders>
              <w:right w:val="single" w:sz="18" w:space="0" w:color="auto"/>
            </w:tcBorders>
          </w:tcPr>
          <w:p w14:paraId="6B684351" w14:textId="77777777" w:rsidR="00A11183" w:rsidRDefault="00A11183" w:rsidP="00D00093"/>
        </w:tc>
      </w:tr>
      <w:tr w:rsidR="00A11183" w:rsidRPr="003237DD" w14:paraId="44D7694F" w14:textId="77777777" w:rsidTr="00D00093">
        <w:tc>
          <w:tcPr>
            <w:tcW w:w="1699" w:type="dxa"/>
            <w:tcBorders>
              <w:left w:val="single" w:sz="18" w:space="0" w:color="auto"/>
              <w:bottom w:val="single" w:sz="4" w:space="0" w:color="auto"/>
            </w:tcBorders>
            <w:shd w:val="clear" w:color="auto" w:fill="FFFFFF" w:themeFill="background1"/>
          </w:tcPr>
          <w:p w14:paraId="79480A2E" w14:textId="77777777" w:rsidR="00A11183" w:rsidRPr="003237DD" w:rsidRDefault="00A11183" w:rsidP="00D00093">
            <w:pPr>
              <w:rPr>
                <w:b/>
              </w:rPr>
            </w:pPr>
            <w:r w:rsidRPr="003237DD">
              <w:rPr>
                <w:b/>
              </w:rPr>
              <w:t>Kalansen min bɛ Vɛrise dɔ kɔnɔ:</w:t>
            </w:r>
          </w:p>
        </w:tc>
        <w:tc>
          <w:tcPr>
            <w:tcW w:w="7615" w:type="dxa"/>
            <w:gridSpan w:val="2"/>
            <w:tcBorders>
              <w:bottom w:val="single" w:sz="4" w:space="0" w:color="auto"/>
              <w:right w:val="single" w:sz="18" w:space="0" w:color="auto"/>
            </w:tcBorders>
            <w:shd w:val="clear" w:color="auto" w:fill="FFFFFF" w:themeFill="background1"/>
          </w:tcPr>
          <w:p w14:paraId="5BBB8B2F" w14:textId="77777777" w:rsidR="00A11183" w:rsidRPr="00003676" w:rsidRDefault="00A11183" w:rsidP="00D00093">
            <w:pPr>
              <w:rPr>
                <w:rFonts w:cstheme="minorHAnsi"/>
              </w:rPr>
            </w:pPr>
            <w:r w:rsidRPr="00003676">
              <w:rPr>
                <w:rFonts w:cstheme="minorHAnsi"/>
                <w:color w:val="000000"/>
                <w:shd w:val="clear" w:color="auto" w:fill="FFFFFF"/>
              </w:rPr>
              <w:t>Piɛrɛ ni ciden tɔw y’a jaabi ko: “An ka kan ka Ala kan minɛ ka tɛmɛ hadamadenw kan!” (Kɛwalew 5:29)</w:t>
            </w:r>
          </w:p>
        </w:tc>
      </w:tr>
    </w:tbl>
    <w:p w14:paraId="16EFD05F" w14:textId="77777777" w:rsidR="00A11183" w:rsidRDefault="00A11183" w:rsidP="00A11183"/>
    <w:tbl>
      <w:tblPr>
        <w:tblStyle w:val="TableGrid"/>
        <w:tblW w:w="0" w:type="auto"/>
        <w:tblLook w:val="04A0" w:firstRow="1" w:lastRow="0" w:firstColumn="1" w:lastColumn="0" w:noHBand="0" w:noVBand="1"/>
      </w:tblPr>
      <w:tblGrid>
        <w:gridCol w:w="1705"/>
        <w:gridCol w:w="7645"/>
      </w:tblGrid>
      <w:tr w:rsidR="00A11183" w:rsidRPr="001D3C61" w14:paraId="0742FA0F" w14:textId="77777777" w:rsidTr="00D00093">
        <w:tc>
          <w:tcPr>
            <w:tcW w:w="1705" w:type="dxa"/>
          </w:tcPr>
          <w:p w14:paraId="091989BB" w14:textId="77777777" w:rsidR="00A11183" w:rsidRDefault="00A11183" w:rsidP="00D00093">
            <w:pPr>
              <w:jc w:val="center"/>
              <w:rPr>
                <w:b/>
              </w:rPr>
            </w:pPr>
            <w:r>
              <w:rPr>
                <w:b/>
              </w:rPr>
              <w:t>Yɔrɔ kalanta bakuruba ɲɛfɔli (Sɛbɛnni kuncɛcogo).</w:t>
            </w:r>
          </w:p>
          <w:p w14:paraId="33C58DC5" w14:textId="77777777" w:rsidR="00A11183" w:rsidRDefault="00A11183" w:rsidP="00D00093">
            <w:pPr>
              <w:jc w:val="center"/>
              <w:rPr>
                <w:b/>
              </w:rPr>
            </w:pPr>
          </w:p>
        </w:tc>
        <w:tc>
          <w:tcPr>
            <w:tcW w:w="7645" w:type="dxa"/>
          </w:tcPr>
          <w:p w14:paraId="3CDC994E" w14:textId="77777777" w:rsidR="00A11183" w:rsidRPr="00376E81" w:rsidRDefault="00A11183" w:rsidP="00D00093">
            <w:r w:rsidRPr="00376E81">
              <w:t>Sadrach, Mesak ani Abednego tun ye Heburu cɛ saba ye minnu ye masakɛ Nebukadnezar dɛmɛ a ka masaso kɔnɔ. Don dɔ, masakɛ y’a latigɛ ka</w:t>
            </w:r>
            <w:r>
              <w:t xml:space="preserve"> ja</w:t>
            </w:r>
            <w:r w:rsidRPr="00376E81">
              <w:t xml:space="preserve"> belebele dɔ </w:t>
            </w:r>
            <w:r>
              <w:t>dila.</w:t>
            </w:r>
          </w:p>
          <w:p w14:paraId="75F21DE6" w14:textId="77777777" w:rsidR="00A11183" w:rsidRPr="00376E81" w:rsidRDefault="00A11183" w:rsidP="00D00093">
            <w:r w:rsidRPr="00376E81">
              <w:t>ja jɔlen min dilanna ni sanu gɛlɛn ye. Masakɛ y’a fɔ ko ni buruw, fɔlikan, fɔlifɛn ani fɔlifɛn wɛrɛw bɛ daminɛ ka fɔ, bɛɛ ka kan k’i biri</w:t>
            </w:r>
          </w:p>
          <w:p w14:paraId="6471F537" w14:textId="77777777" w:rsidR="00A11183" w:rsidRPr="00376E81" w:rsidRDefault="00A11183" w:rsidP="00D00093">
            <w:r w:rsidRPr="00376E81">
              <w:t>ani ka sanu ja bato. Mɔgɔ o mɔgɔ ma o kɛ, o tigi bɛna fili tasumamugu kɔnɔ. Fɔlikan mɛnna tuma min na, bɛɛ y'i biri boli in ɲɛ fo n'a</w:t>
            </w:r>
            <w:r>
              <w:t xml:space="preserve"> </w:t>
            </w:r>
            <w:r w:rsidRPr="00376E81">
              <w:t xml:space="preserve"> ma </w:t>
            </w:r>
            <w:r>
              <w:t>kɛ</w:t>
            </w:r>
          </w:p>
          <w:p w14:paraId="02D93825" w14:textId="77777777" w:rsidR="00A11183" w:rsidRPr="00376E81" w:rsidRDefault="00A11183" w:rsidP="00D00093">
            <w:r w:rsidRPr="00376E81">
              <w:t xml:space="preserve">Heburu cɛ saba. U tun b’a dɔn ko u ka kan ka u biri Ala lakika kelenpe dɔrɔn de ɲɛ. Masakɛ dimina kosɛbɛ fo a y’a to a ka sɔrɔdasiw ka cɛw fili tasumamugu kɔnɔ. Kɔfɛ, masakɛ ye </w:t>
            </w:r>
            <w:r>
              <w:t xml:space="preserve">tasumaba </w:t>
            </w:r>
            <w:r w:rsidRPr="00376E81">
              <w:t>kɔnɔna lajɛ tuma min na, a ye cɛ naani ye. Ala tun ye mɛlɛkɛ dɔ ci walisa ka Heburu cɛw lakana. U bɔra tuma min na, u si ma jeni, hali u kasa ma bɔ i n’a fɔ sisi.</w:t>
            </w:r>
          </w:p>
          <w:p w14:paraId="624B8BE7" w14:textId="77777777" w:rsidR="00A11183" w:rsidRPr="00376E81" w:rsidRDefault="00A11183" w:rsidP="00D00093"/>
        </w:tc>
      </w:tr>
      <w:tr w:rsidR="00A11183" w:rsidRPr="001D3C61" w14:paraId="7C4ABF13" w14:textId="77777777" w:rsidTr="00D00093">
        <w:tc>
          <w:tcPr>
            <w:tcW w:w="1705" w:type="dxa"/>
          </w:tcPr>
          <w:p w14:paraId="2F7FD376" w14:textId="77777777" w:rsidR="00A11183" w:rsidRDefault="00A11183" w:rsidP="00D00093">
            <w:pPr>
              <w:jc w:val="center"/>
              <w:rPr>
                <w:b/>
              </w:rPr>
            </w:pPr>
            <w:r>
              <w:rPr>
                <w:b/>
              </w:rPr>
              <w:t>mɔgɔ bɛ kalan  min bɛ bɔ Ja la</w:t>
            </w:r>
          </w:p>
        </w:tc>
        <w:tc>
          <w:tcPr>
            <w:tcW w:w="7645" w:type="dxa"/>
          </w:tcPr>
          <w:p w14:paraId="55E030AE" w14:textId="77777777" w:rsidR="00A11183" w:rsidRPr="0036431D" w:rsidRDefault="00A11183" w:rsidP="001A1E60">
            <w:pPr>
              <w:pStyle w:val="ListParagraph"/>
              <w:numPr>
                <w:ilvl w:val="0"/>
                <w:numId w:val="157"/>
              </w:numPr>
              <w:spacing w:after="0" w:line="240" w:lineRule="auto"/>
              <w:rPr>
                <w:b/>
              </w:rPr>
            </w:pPr>
            <w:r>
              <w:rPr>
                <w:b/>
              </w:rPr>
              <w:t xml:space="preserve">Sadrach, Mesak ani Abednego </w:t>
            </w:r>
            <w:r>
              <w:t>tun ye Israɛlden saba ye minnu tun sigilen bɛ jɔnya la Babilonɛ Jerusalɛm minɛni kɔfɛ. Babilonɛ masakɛ Nebukadnezar tun ye yamaruya di mɔgɔw bɛɛ ma u ka u biri boliba dɔ ɲɛkɔrɔ, a ye min jɔ. Israɛlden saba ma sɔn, katuguni u tun b’a dɔn ko o tun bɛ Ala ka sariya sɔsɔ, wa u tun b’a dɔn ko Ala tun bɛna u lakana.</w:t>
            </w:r>
          </w:p>
          <w:p w14:paraId="14B862BF" w14:textId="77777777" w:rsidR="00A11183" w:rsidRPr="00AD19EA" w:rsidRDefault="00A11183" w:rsidP="001A1E60">
            <w:pPr>
              <w:pStyle w:val="ListParagraph"/>
              <w:numPr>
                <w:ilvl w:val="0"/>
                <w:numId w:val="157"/>
              </w:numPr>
              <w:spacing w:after="0" w:line="240" w:lineRule="auto"/>
              <w:rPr>
                <w:b/>
              </w:rPr>
            </w:pPr>
            <w:r>
              <w:rPr>
                <w:b/>
              </w:rPr>
              <w:t xml:space="preserve">Gantugu. </w:t>
            </w:r>
            <w:r>
              <w:t xml:space="preserve">Nebukadnezar y’a fɔ ko u k’u fili tasumaba dɔ kɔnɔ. A dimina kosɛbɛ fo a ye yamaruya di ko tasumaba in ka bonya siɲɛ wolonwula ka </w:t>
            </w:r>
            <w:r>
              <w:lastRenderedPageBreak/>
              <w:t>tɛmɛ a cogo kɔrɔ kan. Kɔlɔsilikɛlaw ye Sadrak ni Mesak ni Abednego siri ka u fili tasumaba kɔnɔ.</w:t>
            </w:r>
          </w:p>
          <w:p w14:paraId="00B10392" w14:textId="77777777" w:rsidR="00A11183" w:rsidRPr="00AD19EA" w:rsidRDefault="00A11183" w:rsidP="001A1E60">
            <w:pPr>
              <w:pStyle w:val="ListParagraph"/>
              <w:numPr>
                <w:ilvl w:val="0"/>
                <w:numId w:val="157"/>
              </w:numPr>
              <w:spacing w:after="0" w:line="240" w:lineRule="auto"/>
              <w:rPr>
                <w:b/>
              </w:rPr>
            </w:pPr>
            <w:r>
              <w:rPr>
                <w:b/>
              </w:rPr>
              <w:t xml:space="preserve">A maralen bɛ Lakana. </w:t>
            </w:r>
            <w:r>
              <w:t>Nebukadnezar kabakoyara k’a ye ko cɛ saba tun bɛ ka taama tasumaba kɔnɔ, u sirilen tɛ, foyi ma kɛ u la.</w:t>
            </w:r>
          </w:p>
          <w:p w14:paraId="21E2A4C6" w14:textId="77777777" w:rsidR="00A11183" w:rsidRPr="00AD19EA" w:rsidRDefault="00A11183" w:rsidP="001A1E60">
            <w:pPr>
              <w:pStyle w:val="ListParagraph"/>
              <w:numPr>
                <w:ilvl w:val="0"/>
                <w:numId w:val="157"/>
              </w:numPr>
              <w:spacing w:after="0" w:line="240" w:lineRule="auto"/>
              <w:rPr>
                <w:b/>
              </w:rPr>
            </w:pPr>
            <w:r>
              <w:rPr>
                <w:b/>
              </w:rPr>
              <w:t xml:space="preserve">Cɛ  Naaninan. </w:t>
            </w:r>
            <w:r>
              <w:t>Nebukadnezar m’a ye dɔrɔn ko u saba lafiyalen don, nka a ye cɛ naaninan ye tasuma kɔnɔ. A ma fɔ an ye ko nin mɔgɔ naaninan tun ye jɔn ye, nka n’a sɔrɔ o tun ye Ala ka mɛlɛkɛ ye, walima Yesu tun bɛ fara u kan tasuma na.</w:t>
            </w:r>
          </w:p>
          <w:p w14:paraId="0ED80445" w14:textId="77777777" w:rsidR="00A11183" w:rsidRPr="00AD19EA" w:rsidRDefault="00A11183" w:rsidP="001A1E60">
            <w:pPr>
              <w:pStyle w:val="ListParagraph"/>
              <w:numPr>
                <w:ilvl w:val="0"/>
                <w:numId w:val="157"/>
              </w:numPr>
              <w:spacing w:after="0" w:line="240" w:lineRule="auto"/>
              <w:rPr>
                <w:b/>
              </w:rPr>
            </w:pPr>
            <w:r>
              <w:rPr>
                <w:b/>
              </w:rPr>
              <w:t xml:space="preserve">Tiɲɛni si ma u sɔrɔ. </w:t>
            </w:r>
            <w:r>
              <w:t>Nebukadnezar ye yamaruya di ko mɔgɔ saba ka bɔ tasumaba kɔnɔ. A ye Sadrach, Mesak ani Abednego ka Ala fana tanu, ale min y’u lakana, ani a y’a fɔ ko ala wɛrɛ si tɛ se ka kisi i n’a fɔ Ala lakika y’a kɛ cogo min na.</w:t>
            </w:r>
          </w:p>
          <w:p w14:paraId="10287CDC" w14:textId="77777777" w:rsidR="00A11183" w:rsidRPr="00E86E74" w:rsidRDefault="00A11183" w:rsidP="00D00093">
            <w:pPr>
              <w:pStyle w:val="ListParagraph"/>
              <w:ind w:left="360"/>
              <w:rPr>
                <w:b/>
              </w:rPr>
            </w:pPr>
          </w:p>
        </w:tc>
      </w:tr>
      <w:tr w:rsidR="00A11183" w:rsidRPr="001D3C61" w14:paraId="53A51AD0" w14:textId="77777777" w:rsidTr="00D00093">
        <w:tc>
          <w:tcPr>
            <w:tcW w:w="1705" w:type="dxa"/>
          </w:tcPr>
          <w:p w14:paraId="5A913878" w14:textId="77777777" w:rsidR="00A11183" w:rsidRDefault="00A11183" w:rsidP="00D00093">
            <w:pPr>
              <w:jc w:val="center"/>
              <w:rPr>
                <w:b/>
              </w:rPr>
            </w:pPr>
            <w:r>
              <w:rPr>
                <w:b/>
              </w:rPr>
              <w:lastRenderedPageBreak/>
              <w:t>Masalabolo</w:t>
            </w:r>
          </w:p>
          <w:p w14:paraId="10303FDE" w14:textId="77777777" w:rsidR="00A11183" w:rsidRDefault="00A11183" w:rsidP="00D00093">
            <w:pPr>
              <w:jc w:val="center"/>
            </w:pPr>
            <w:r>
              <w:rPr>
                <w:b/>
              </w:rPr>
              <w:t>Hukumu</w:t>
            </w:r>
          </w:p>
        </w:tc>
        <w:tc>
          <w:tcPr>
            <w:tcW w:w="7645" w:type="dxa"/>
          </w:tcPr>
          <w:p w14:paraId="260EED2F" w14:textId="77777777" w:rsidR="00A11183" w:rsidRDefault="00A11183" w:rsidP="00D00093">
            <w:r>
              <w:rPr>
                <w:b/>
              </w:rPr>
              <w:t xml:space="preserve">Bakuruba ɲɛbila kumaw kiraw kan: </w:t>
            </w:r>
            <w:r>
              <w:t>Ka kɛ  Ala ka kira ye, o tun tɛ weleli nɔgɔn ye walima weleli lakananen ye, sabu Ala ye kiraw wele ka waajuli kɛ Israɛldenw ka jurumuw kama. Tuma caman na, masakɛw tun bɛ kiraw bila kaso la walima ka u tɔɔrɔ k’a sababu kɛ o waajuli ye min tun bɛ kɛ ni sɔsɔli ye. Nka, jigiya min tun b’a la ko mɔgɔw bɛna nimisa ani ka u ɲɛsin Ala ma, o ye kiraw bila ka Ala ka welekan kan minɛ u ka ɲɛnamaya kan.</w:t>
            </w:r>
          </w:p>
          <w:p w14:paraId="25ADED22" w14:textId="77777777" w:rsidR="00A11183" w:rsidRDefault="00A11183" w:rsidP="00D00093"/>
          <w:p w14:paraId="1C6EE8A7" w14:textId="77777777" w:rsidR="00A11183" w:rsidRDefault="00A11183" w:rsidP="00D00093">
            <w:r>
              <w:t>Kiraw ka lasɔminiw ni u ka kirayakumaw kɛra tiɲɛ ye; Israɛl ma nimisa o ka jurumuw la ka taa Ala ma, o de kosɔn Ala ye Babilonɛ ci ka taa layidu jamana minɛ. Babilonɛ kɛlɛbolo ye Alabatosoba tiɲɛ Jerusalɛm, ka Israɛlden fanba ta ka taa jɔnya la.</w:t>
            </w:r>
          </w:p>
          <w:p w14:paraId="65E00417" w14:textId="77777777" w:rsidR="00A11183" w:rsidRDefault="00A11183" w:rsidP="00D00093"/>
          <w:p w14:paraId="5E09D3C0" w14:textId="77777777" w:rsidR="00A11183" w:rsidRDefault="00A11183" w:rsidP="00D00093">
            <w:r>
              <w:t>O Israɛlden saba tun ye Sadraki, Mesak ani Abednego ye. Ala tun b u fɛ  ka duba u ye sabu u tora kantigiya la Ala ye. Tiɲɛ na, Ala dubara u ye kosɛbɛ, u ye kuntigiya jɔyɔrɔw ta Babilonɛ. Nka, dɔw tun bɛ Yahutuw kɔniya, wa u tun bɛ cogoyaw ɲini walisa ka kojugu kɛ u la. Yahutuw juguw ye sababu sɔrɔ ka Sadrach, Mesak ani Abednego faga tuma min na masakɛ Nebukadnezar ye boli dɔ jɔ ani ka yamaruya di ko bɛɛ ka u biri ka boli bato.</w:t>
            </w:r>
          </w:p>
          <w:p w14:paraId="3A0D4E15" w14:textId="77777777" w:rsidR="00A11183" w:rsidRDefault="00A11183" w:rsidP="00D00093"/>
          <w:p w14:paraId="2B795399" w14:textId="77777777" w:rsidR="00A11183" w:rsidRDefault="00A11183" w:rsidP="00D00093">
            <w:r>
              <w:t>Hali n’a jɛlen don ko nin cɛ saba ninnu ye laadalakow caman sɛmɛntiya walasa u ka se ka don Babilonɛ ka laadalakow la ani ka kɛ Babilonɛ ɲɛmɔgɔw ye, baara dɔw ni kɛwale dɔw tun bɛ yen, u banna ka u sen don minnu na. Daniɛl sura fɔlɔ bɛ o misali dɔ sɛbɛn, n’o ye u ka dumunikɛcogo ye. Daniɛl tilayɔrɔba 3nan bɛ misali filanan sɛbɛn, boliw batoli. Hali ni Babilonɛkaw ye Israɛl minɛ, o cɛ saba tun b’a dɔn ko Babilonɛ tɛ baara kɛ a yɛrɛ ma, nka Ala de bɛ Babilonɛkaw ɲɛminɛ. O kosɔn, hali k’a sɔrɔ u tun bɛ jɔnya la Babilonɛ, o cɛ saba tun b’a dɔn ko Ala tun bɛ fanga la hali bi. U tun dalen b’a la fana ko Ala bɛna u kisi Nebukadnezar ye ɲangili fɛn o fɛn di u ma, k’a sababu kɛ u ye tiɲɛtigiya kɛ Ala lakika kelenpe ye.</w:t>
            </w:r>
          </w:p>
          <w:p w14:paraId="6888D17F" w14:textId="77777777" w:rsidR="00A11183" w:rsidRDefault="00A11183" w:rsidP="00D00093"/>
          <w:p w14:paraId="63D9E8D3" w14:textId="77777777" w:rsidR="00A11183" w:rsidRDefault="00A11183" w:rsidP="00D00093">
            <w:r>
              <w:t>Sapitiri sabanan b’a fɔ Ala tun ye kantigiya kɛ u ye cogo min na. Ala ye mɛlɛkɛ dɔ ci walima a yɛrɛ ɲɛkɔrɔ walisa ka kɛ u fɛ tasumaba kɔnɔ.</w:t>
            </w:r>
          </w:p>
          <w:p w14:paraId="39C5D1E0" w14:textId="77777777" w:rsidR="00A11183" w:rsidRDefault="00A11183" w:rsidP="00D00093"/>
          <w:p w14:paraId="75115570" w14:textId="77777777" w:rsidR="00A11183" w:rsidRDefault="00A11183" w:rsidP="00D00093">
            <w:r>
              <w:t xml:space="preserve">Ala ye bɛɛ kuntigi ye – Israɛl, Babilonɛ, Nebukadnezar, hali tasumaba. Nebukadnezar ye o mɔgɔ saba bɔ kɛnɛ kan kɔfɛ, a ye u ka Ala tanu, ka lakanani fɔ Yahutuw bɛɛ ye minnu sigilen bɛ Babilonɛ. O cogo kelen na, Yusufu ka maana </w:t>
            </w:r>
            <w:r>
              <w:lastRenderedPageBreak/>
              <w:t>min kɛra Misira, ani Ɛsitɛri ka maana Susa, o cogo kelen na, Babilonɛ yan, mɔgɔ wɛrɛw ye min kɔrɔ juguya, Ala jiginna ka kɛ koɲuman ye. (Jenɛse 50:20, Ɛsitɛri 4-7)</w:t>
            </w:r>
          </w:p>
          <w:p w14:paraId="3507AC70" w14:textId="77777777" w:rsidR="00A11183" w:rsidRDefault="00A11183" w:rsidP="00D00093">
            <w:pPr>
              <w:rPr>
                <w:b/>
              </w:rPr>
            </w:pPr>
          </w:p>
          <w:p w14:paraId="026F1D2F" w14:textId="77777777" w:rsidR="00A11183" w:rsidRDefault="00A11183" w:rsidP="00D00093">
            <w:r w:rsidRPr="00C851B9">
              <w:rPr>
                <w:b/>
              </w:rPr>
              <w:t xml:space="preserve">Layidu kura sɛbɛn: </w:t>
            </w:r>
            <w:r>
              <w:t>I n’a fɔ Sadrach, Mesak ani Abednego, mɔgɔ dɔw tun bɛ keleya Piɛrɛ ye ɲɛtaa min sɔrɔ Ala ka baara la. U ye Piɛrɛ minɛ k’a bila kaso la. Fana i n’a fɔ Sadrak, Mesak ani Abednego, Ala ye Piɛrɛ lakana ani ka hɔrɔnya sira di a ma. Ni a juguw ye Piɛrɛ bagabaga tugun, a b’a fɔ ko “an ka kan ka Ala kan minɛ ka tɛmɛ hadamadenw kan!”</w:t>
            </w:r>
          </w:p>
          <w:p w14:paraId="7BBF350A" w14:textId="77777777" w:rsidR="00A11183" w:rsidRDefault="00A11183" w:rsidP="00D00093"/>
          <w:p w14:paraId="7162BDD6" w14:textId="77777777" w:rsidR="00A11183" w:rsidRDefault="00A11183" w:rsidP="00D00093">
            <w:r>
              <w:rPr>
                <w:b/>
              </w:rPr>
              <w:t xml:space="preserve">The 10 Commandments Track: </w:t>
            </w:r>
            <w:r>
              <w:t>O ci fɔlen bɛ Israɛl ka diinɛ sigi sen kan iko Ala kelenpe dannaya. O ye Israɛl ka dannaya danfara ye, katuguni u ka waati la diinɛ wɛrɛ si tun dalen bɛ Ala kelenpe de la. Israɛl tɛ i n’a fɔ u sigiɲɔgɔn minnu ye Ala caman ye, olu ka kan ka da a la ko Ala kelenpe de bɛ yen min ye fɛn bɛɛ da, ani min donna layidu la ni Israɛl ye. Ikomi Ala lakika kelenpe de bɛ yen, Israɛldenw man kan ka boli si bato ala nkalonmaw ye. U ka kan k’a lajɛ ko Ala lakika kelenpe de tora u ka batofɛn kelenpe ye.</w:t>
            </w:r>
          </w:p>
          <w:p w14:paraId="7419BF96" w14:textId="77777777" w:rsidR="00A11183" w:rsidRDefault="00A11183" w:rsidP="009F3CE2">
            <w:pPr>
              <w:pStyle w:val="ListParagraph"/>
              <w:numPr>
                <w:ilvl w:val="0"/>
                <w:numId w:val="97"/>
              </w:numPr>
              <w:spacing w:after="0" w:line="240" w:lineRule="auto"/>
              <w:rPr>
                <w:b/>
              </w:rPr>
            </w:pPr>
            <w:r>
              <w:rPr>
                <w:b/>
              </w:rPr>
              <w:t>Kuntigi: Aw ka sigida mɔgɔw caman bɛ baara kɛ ala nkalonma jumɛnw ye bi sanni u ka baara kɛ Ala lakika kelenpe ye?</w:t>
            </w:r>
          </w:p>
          <w:p w14:paraId="1AD7DFA5" w14:textId="77777777" w:rsidR="00A11183" w:rsidRDefault="00A11183" w:rsidP="009F3CE2">
            <w:pPr>
              <w:pStyle w:val="ListParagraph"/>
              <w:numPr>
                <w:ilvl w:val="0"/>
                <w:numId w:val="97"/>
              </w:numPr>
              <w:spacing w:after="0" w:line="240" w:lineRule="auto"/>
              <w:rPr>
                <w:b/>
              </w:rPr>
            </w:pPr>
            <w:r>
              <w:rPr>
                <w:b/>
              </w:rPr>
              <w:t>Dusukun: Ala bɛ Ala ka kanuya ni i ka kanuya jira cogo minnu na, olu dɔw ye jumɛnw ye?</w:t>
            </w:r>
          </w:p>
          <w:p w14:paraId="66AB840C" w14:textId="77777777" w:rsidR="00A11183" w:rsidRDefault="00A11183" w:rsidP="009F3CE2">
            <w:pPr>
              <w:pStyle w:val="ListParagraph"/>
              <w:numPr>
                <w:ilvl w:val="0"/>
                <w:numId w:val="97"/>
              </w:numPr>
              <w:spacing w:after="0" w:line="240" w:lineRule="auto"/>
              <w:rPr>
                <w:b/>
              </w:rPr>
            </w:pPr>
            <w:r>
              <w:rPr>
                <w:b/>
              </w:rPr>
              <w:t>Bolo: Ka Bibulu kalan tuma bɛɛ, o bɛ se k’i dɛmɛ cogo di ka Ala ka ci fɔlenw dɔn ani ka fanga sɔrɔ ka ɲɛnamaya kɛ ka kɛɲɛ ni Ala ka ci fɔlenw ye?</w:t>
            </w:r>
          </w:p>
          <w:p w14:paraId="5CF5A8A8" w14:textId="77777777" w:rsidR="00A11183" w:rsidRPr="002F3DD8" w:rsidRDefault="00A11183" w:rsidP="00D00093">
            <w:pPr>
              <w:pStyle w:val="ListParagraph"/>
              <w:ind w:left="360"/>
              <w:rPr>
                <w:b/>
              </w:rPr>
            </w:pPr>
          </w:p>
          <w:p w14:paraId="57542F3D" w14:textId="77777777" w:rsidR="00A11183" w:rsidRPr="00CA4179" w:rsidRDefault="00A11183" w:rsidP="00D00093"/>
        </w:tc>
      </w:tr>
      <w:tr w:rsidR="00A11183" w14:paraId="7D04158C" w14:textId="77777777" w:rsidTr="00D00093">
        <w:tc>
          <w:tcPr>
            <w:tcW w:w="9350" w:type="dxa"/>
            <w:gridSpan w:val="2"/>
            <w:shd w:val="clear" w:color="auto" w:fill="BFBFBF" w:themeFill="background1" w:themeFillShade="BF"/>
          </w:tcPr>
          <w:p w14:paraId="00028DBC" w14:textId="77777777" w:rsidR="00A11183" w:rsidRPr="0068101F" w:rsidRDefault="00A11183" w:rsidP="00D00093">
            <w:pPr>
              <w:jc w:val="center"/>
              <w:rPr>
                <w:sz w:val="28"/>
                <w:szCs w:val="28"/>
              </w:rPr>
            </w:pPr>
            <w:r w:rsidRPr="0068101F">
              <w:rPr>
                <w:b/>
                <w:sz w:val="28"/>
                <w:szCs w:val="28"/>
              </w:rPr>
              <w:lastRenderedPageBreak/>
              <w:t>Bibulukalan</w:t>
            </w:r>
          </w:p>
        </w:tc>
      </w:tr>
      <w:tr w:rsidR="00A11183" w:rsidRPr="001D3C61" w14:paraId="2E2F9DB9" w14:textId="77777777" w:rsidTr="00D00093">
        <w:tc>
          <w:tcPr>
            <w:tcW w:w="1705" w:type="dxa"/>
          </w:tcPr>
          <w:p w14:paraId="20BB9B2B" w14:textId="77777777" w:rsidR="00A11183" w:rsidRPr="0068101F" w:rsidRDefault="00A11183" w:rsidP="00D00093">
            <w:pPr>
              <w:jc w:val="center"/>
              <w:rPr>
                <w:b/>
                <w:sz w:val="28"/>
                <w:szCs w:val="28"/>
              </w:rPr>
            </w:pPr>
            <w:r w:rsidRPr="0068101F">
              <w:rPr>
                <w:b/>
                <w:sz w:val="28"/>
                <w:szCs w:val="28"/>
              </w:rPr>
              <w:t>Ka seli</w:t>
            </w:r>
          </w:p>
        </w:tc>
        <w:tc>
          <w:tcPr>
            <w:tcW w:w="7645" w:type="dxa"/>
          </w:tcPr>
          <w:p w14:paraId="583C72E6" w14:textId="77777777" w:rsidR="00A11183" w:rsidRDefault="00A11183" w:rsidP="009F3CE2">
            <w:pPr>
              <w:pStyle w:val="ListParagraph"/>
              <w:numPr>
                <w:ilvl w:val="0"/>
                <w:numId w:val="12"/>
              </w:numPr>
              <w:spacing w:after="0" w:line="240" w:lineRule="auto"/>
            </w:pPr>
            <w:r>
              <w:t>Delili ɲininiw ni tanuli ɲini.</w:t>
            </w:r>
          </w:p>
          <w:p w14:paraId="2210B6D3" w14:textId="77777777" w:rsidR="00A11183" w:rsidRDefault="00A11183" w:rsidP="009F3CE2">
            <w:pPr>
              <w:pStyle w:val="ListParagraph"/>
              <w:numPr>
                <w:ilvl w:val="0"/>
                <w:numId w:val="12"/>
              </w:numPr>
              <w:spacing w:after="0" w:line="240" w:lineRule="auto"/>
            </w:pPr>
            <w:r>
              <w:t>Barika Ala ye tanuli minnu kɛra ɲɔgɔn fɛ.</w:t>
            </w:r>
          </w:p>
          <w:p w14:paraId="76428B40" w14:textId="77777777" w:rsidR="00A11183" w:rsidRDefault="00A11183" w:rsidP="009F3CE2">
            <w:pPr>
              <w:pStyle w:val="ListParagraph"/>
              <w:numPr>
                <w:ilvl w:val="0"/>
                <w:numId w:val="12"/>
              </w:numPr>
              <w:spacing w:after="0" w:line="240" w:lineRule="auto"/>
            </w:pPr>
            <w:r>
              <w:t>Delili kɛli delili ɲininiw kama.</w:t>
            </w:r>
          </w:p>
          <w:p w14:paraId="71E504D7" w14:textId="77777777" w:rsidR="00A11183" w:rsidRDefault="00A11183"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79F7B033" w14:textId="77777777" w:rsidR="00A11183" w:rsidRDefault="00A11183" w:rsidP="00D00093"/>
        </w:tc>
      </w:tr>
      <w:tr w:rsidR="00A11183" w:rsidRPr="001D3C61" w14:paraId="5AEC9369" w14:textId="77777777" w:rsidTr="00D00093">
        <w:tc>
          <w:tcPr>
            <w:tcW w:w="1705" w:type="dxa"/>
          </w:tcPr>
          <w:p w14:paraId="73C28C29" w14:textId="77777777" w:rsidR="00A11183" w:rsidRPr="0068101F" w:rsidRDefault="00A11183" w:rsidP="00D00093">
            <w:pPr>
              <w:jc w:val="center"/>
              <w:rPr>
                <w:b/>
                <w:sz w:val="28"/>
                <w:szCs w:val="28"/>
              </w:rPr>
            </w:pPr>
            <w:r w:rsidRPr="0068101F">
              <w:rPr>
                <w:b/>
                <w:sz w:val="28"/>
                <w:szCs w:val="28"/>
              </w:rPr>
              <w:t>Ka mɛn</w:t>
            </w:r>
          </w:p>
        </w:tc>
        <w:tc>
          <w:tcPr>
            <w:tcW w:w="7645" w:type="dxa"/>
          </w:tcPr>
          <w:p w14:paraId="0987E574" w14:textId="77777777" w:rsidR="00A11183" w:rsidRDefault="00A11183" w:rsidP="009F3CE2">
            <w:pPr>
              <w:pStyle w:val="ListParagraph"/>
              <w:numPr>
                <w:ilvl w:val="0"/>
                <w:numId w:val="13"/>
              </w:numPr>
              <w:spacing w:after="0" w:line="240" w:lineRule="auto"/>
            </w:pPr>
            <w:r>
              <w:t>Bibulu kalansen fila bɛɛ kalan.</w:t>
            </w:r>
          </w:p>
          <w:p w14:paraId="3D7A3DA0" w14:textId="77777777" w:rsidR="00A11183" w:rsidRDefault="00A11183" w:rsidP="009F3CE2">
            <w:pPr>
              <w:pStyle w:val="ListParagraph"/>
              <w:numPr>
                <w:ilvl w:val="0"/>
                <w:numId w:val="13"/>
              </w:numPr>
              <w:spacing w:after="0" w:line="240" w:lineRule="auto"/>
            </w:pPr>
            <w:r>
              <w:t>kumasen kuncɛ ka bɔ sanfɛ kalanso kɔnɔ.</w:t>
            </w:r>
          </w:p>
          <w:p w14:paraId="159AFC98" w14:textId="77777777" w:rsidR="00A11183" w:rsidRDefault="00A11183" w:rsidP="009F3CE2">
            <w:pPr>
              <w:pStyle w:val="ListParagraph"/>
              <w:numPr>
                <w:ilvl w:val="0"/>
                <w:numId w:val="13"/>
              </w:numPr>
              <w:spacing w:after="0" w:line="240" w:lineRule="auto"/>
            </w:pPr>
            <w:r>
              <w:t>Bibulu kalansen fila bɛɛ kalan kokura.</w:t>
            </w:r>
          </w:p>
          <w:p w14:paraId="75D9020C" w14:textId="77777777" w:rsidR="00A11183" w:rsidRDefault="00A11183" w:rsidP="009F3CE2">
            <w:pPr>
              <w:pStyle w:val="ListParagraph"/>
              <w:numPr>
                <w:ilvl w:val="0"/>
                <w:numId w:val="13"/>
              </w:numPr>
              <w:spacing w:after="0" w:line="240" w:lineRule="auto"/>
            </w:pPr>
            <w:r>
              <w:t>A ɲini mɔgɔ dɔ fɛ a ka Bibulu tɛmɛsira kunba lakali kokura.</w:t>
            </w:r>
          </w:p>
          <w:p w14:paraId="2130745B" w14:textId="77777777" w:rsidR="00A11183" w:rsidRDefault="00A11183" w:rsidP="00D00093"/>
        </w:tc>
      </w:tr>
      <w:tr w:rsidR="00A11183" w:rsidRPr="001D3C61" w14:paraId="53A4E1C2" w14:textId="77777777" w:rsidTr="00D00093">
        <w:tc>
          <w:tcPr>
            <w:tcW w:w="1705" w:type="dxa"/>
          </w:tcPr>
          <w:p w14:paraId="40E00081" w14:textId="77777777" w:rsidR="00A11183" w:rsidRPr="0068101F" w:rsidRDefault="00A11183" w:rsidP="00D00093">
            <w:pPr>
              <w:jc w:val="center"/>
              <w:rPr>
                <w:b/>
                <w:sz w:val="28"/>
                <w:szCs w:val="28"/>
              </w:rPr>
            </w:pPr>
            <w:r w:rsidRPr="0068101F">
              <w:rPr>
                <w:b/>
                <w:sz w:val="28"/>
                <w:szCs w:val="28"/>
              </w:rPr>
              <w:t>Niyɔrɔ</w:t>
            </w:r>
          </w:p>
        </w:tc>
        <w:tc>
          <w:tcPr>
            <w:tcW w:w="7645" w:type="dxa"/>
          </w:tcPr>
          <w:p w14:paraId="6C803B23" w14:textId="77777777" w:rsidR="00A11183" w:rsidRDefault="00A11183" w:rsidP="009F3CE2">
            <w:pPr>
              <w:pStyle w:val="ListParagraph"/>
              <w:numPr>
                <w:ilvl w:val="0"/>
                <w:numId w:val="14"/>
              </w:numPr>
              <w:spacing w:after="0" w:line="240" w:lineRule="auto"/>
              <w:rPr>
                <w:b/>
              </w:rPr>
            </w:pPr>
            <w:r w:rsidRPr="008C4A7F">
              <w:rPr>
                <w:b/>
              </w:rPr>
              <w:t>Kuntigi: Sɛbɛnni kɔrɔ ye mun ye?</w:t>
            </w:r>
          </w:p>
          <w:p w14:paraId="0E69AB99" w14:textId="77777777" w:rsidR="00A11183" w:rsidRPr="000E262E" w:rsidRDefault="00A11183" w:rsidP="00D00093">
            <w:r>
              <w:t>K’u to jɔnya la, Yahutu minnu bɛ Babilonɛ, olu ka kan ka fɛɛrɛw ɲini walisa ka ɲɛnamaya kɛ ni kantigiya ye Ala ɲɛkɔrɔ, k’a sɔrɔ u sigilen bɛ mansamara kɔnɔ min dalen tɛ Ala lakika kelenpe la. Sadrach, Mesak ani Abednego ye misali di, k’a jira ko u bɛ sɔn ka ɲɛnamaya kɛ ka kɛɲɛ ni fɛn ye min bɛ Ala ka sariya sɔsɔ. U dalen b’a la ko Ala bɛna u lakana ni u ye kantigiya kɛ Ala ye. Nka, hali ni Ala ma o kɛ, u b’a dɔn ko a ka fisa ka sa kantigiya kosɔn Ala ma, ka tɛmɛ ka ɲɛnamaya kɛ kantigiyabaliya la Ala fɛ.</w:t>
            </w:r>
          </w:p>
          <w:p w14:paraId="06E8C60E" w14:textId="77777777" w:rsidR="00A11183" w:rsidRPr="002F3DD8" w:rsidRDefault="00A11183" w:rsidP="009F3CE2">
            <w:pPr>
              <w:pStyle w:val="ListParagraph"/>
              <w:numPr>
                <w:ilvl w:val="0"/>
                <w:numId w:val="25"/>
              </w:numPr>
              <w:spacing w:after="0" w:line="240" w:lineRule="auto"/>
              <w:rPr>
                <w:b/>
              </w:rPr>
            </w:pPr>
            <w:r>
              <w:rPr>
                <w:b/>
              </w:rPr>
              <w:t>Krecɛn bɛ se k’a dɔn cogo di k’a dɔn u ka kan ka tugu sariya minnu kɔ u ka jamana kɔnɔ ani sariya minnu bɛ Ala sago sɔsɔ?</w:t>
            </w:r>
          </w:p>
          <w:p w14:paraId="2B02C6C7" w14:textId="77777777" w:rsidR="00A11183" w:rsidRPr="002F3DD8" w:rsidRDefault="00A11183" w:rsidP="009F3CE2">
            <w:pPr>
              <w:pStyle w:val="ListParagraph"/>
              <w:numPr>
                <w:ilvl w:val="0"/>
                <w:numId w:val="25"/>
              </w:numPr>
              <w:spacing w:after="0" w:line="240" w:lineRule="auto"/>
              <w:rPr>
                <w:b/>
              </w:rPr>
            </w:pPr>
            <w:r>
              <w:rPr>
                <w:b/>
              </w:rPr>
              <w:lastRenderedPageBreak/>
              <w:t>Aw ka sigida kerecɛnw bɛ saraka minnu kɛ walisa ka ɲɛnamaya kɛ ni kantigiya ye Ala kosɔn, olu dɔw ye jumɛnw ye?</w:t>
            </w:r>
          </w:p>
          <w:p w14:paraId="249082E8" w14:textId="77777777" w:rsidR="00A11183" w:rsidRDefault="00A11183" w:rsidP="00D00093"/>
          <w:p w14:paraId="56FAC41D" w14:textId="77777777" w:rsidR="00A11183" w:rsidRDefault="00A11183" w:rsidP="009F3CE2">
            <w:pPr>
              <w:pStyle w:val="ListParagraph"/>
              <w:numPr>
                <w:ilvl w:val="0"/>
                <w:numId w:val="9"/>
              </w:numPr>
              <w:spacing w:after="0" w:line="240" w:lineRule="auto"/>
              <w:rPr>
                <w:b/>
              </w:rPr>
            </w:pPr>
            <w:r>
              <w:rPr>
                <w:b/>
              </w:rPr>
              <w:t>Dusukun: Sɛbɛnni b’a fɔ ko an ka kan ka kɛ jɔn ye?</w:t>
            </w:r>
          </w:p>
          <w:p w14:paraId="6D427176" w14:textId="77777777" w:rsidR="00A11183" w:rsidRPr="00CB2DB6" w:rsidRDefault="00A11183" w:rsidP="00D00093">
            <w:r>
              <w:t>Krecɛnw mana kɛ jamana o jamana kɔnɔ, u ka kantigiya laban ye Ala ka Masaya ye. O b’a ɲini Krecɛnw fɛ u ka kɛ hakilitigiw ni hakilitigiw ye cogo min na u bɛ se ka kɛ “diɲɛ kɔnɔ, nka u tɛ diɲɛ ta tɛ.” (Yuhana 15:19) Walasa ka o hakilitigiya ni o faamuyali sɔrɔ, Krecɛnw ka kan ka jɛɲɔgɔnya nafama ni Yesu Krisita cɛsira min bɛ ka bonya.</w:t>
            </w:r>
          </w:p>
          <w:p w14:paraId="2907AF69" w14:textId="77777777" w:rsidR="00A11183" w:rsidRPr="002F3DD8" w:rsidRDefault="00A11183" w:rsidP="009F3CE2">
            <w:pPr>
              <w:pStyle w:val="ListParagraph"/>
              <w:numPr>
                <w:ilvl w:val="0"/>
                <w:numId w:val="25"/>
              </w:numPr>
              <w:spacing w:after="0" w:line="240" w:lineRule="auto"/>
              <w:rPr>
                <w:b/>
              </w:rPr>
            </w:pPr>
            <w:r>
              <w:rPr>
                <w:b/>
              </w:rPr>
              <w:t>Krecɛn bɛ se ka jagɛlɛya sɔrɔ min walisa k’a jɔ tɔɔrɔw ɲɛkɔrɔ?</w:t>
            </w:r>
          </w:p>
          <w:p w14:paraId="26E10638" w14:textId="77777777" w:rsidR="00A11183" w:rsidRPr="002F3DD8" w:rsidRDefault="00A11183" w:rsidP="009F3CE2">
            <w:pPr>
              <w:pStyle w:val="ListParagraph"/>
              <w:numPr>
                <w:ilvl w:val="0"/>
                <w:numId w:val="25"/>
              </w:numPr>
              <w:spacing w:after="0" w:line="240" w:lineRule="auto"/>
              <w:rPr>
                <w:b/>
              </w:rPr>
            </w:pPr>
            <w:r>
              <w:rPr>
                <w:b/>
              </w:rPr>
              <w:t>Ka kɛ kantigi ye Ala ka Masaya la sanni ka kɛ nin diɲɛ masayaw ye, o bɛ sara dɔw sɔrɔ?</w:t>
            </w:r>
          </w:p>
          <w:p w14:paraId="21B8593A" w14:textId="77777777" w:rsidR="00A11183" w:rsidRDefault="00A11183" w:rsidP="00D00093"/>
          <w:p w14:paraId="3843D977" w14:textId="77777777" w:rsidR="00A11183" w:rsidRPr="000120FC" w:rsidRDefault="00A11183" w:rsidP="009F3CE2">
            <w:pPr>
              <w:pStyle w:val="ListParagraph"/>
              <w:numPr>
                <w:ilvl w:val="0"/>
                <w:numId w:val="9"/>
              </w:numPr>
              <w:spacing w:after="0" w:line="240" w:lineRule="auto"/>
            </w:pPr>
            <w:r w:rsidRPr="008C4A7F">
              <w:rPr>
                <w:b/>
              </w:rPr>
              <w:t>Bolo: An bɛ se ka Ala ka Kuma waleya cogo di?</w:t>
            </w:r>
          </w:p>
          <w:p w14:paraId="1DFA8A71" w14:textId="77777777" w:rsidR="00A11183" w:rsidRPr="00CB2DB6" w:rsidRDefault="00A11183" w:rsidP="00D00093">
            <w:r>
              <w:t>Sanni Krecɛnw ka dɔn u ka kɛtaw dɔrɔn fɛ, tuma dɔw la, u bɛ ban min na, o bɛ se ka dɔn. Ka ban ka i sen don sigida baaraw la minnu bɛ Ala ka sariya sɔsɔ, o bɛ se ka kɛ sababu ye ka tɔɔrɔ lase mɔgɔ ma, nka o bɛ se ka kɛ seereya barikama ye fana mɔgɔ wɛrɛw ye. Ka sɔn ka tɔɔrɔ Yesu Krisita kosɔn, o man nɔgɔn, nka o ye sennatɛliya nafama ye Krecɛn kɔgɔli la.</w:t>
            </w:r>
          </w:p>
          <w:p w14:paraId="2F9DCD38" w14:textId="77777777" w:rsidR="00A11183" w:rsidRPr="002F3DD8" w:rsidRDefault="00A11183" w:rsidP="009F3CE2">
            <w:pPr>
              <w:pStyle w:val="ListParagraph"/>
              <w:numPr>
                <w:ilvl w:val="0"/>
                <w:numId w:val="25"/>
              </w:numPr>
              <w:spacing w:after="0" w:line="240" w:lineRule="auto"/>
              <w:rPr>
                <w:b/>
              </w:rPr>
            </w:pPr>
            <w:r>
              <w:rPr>
                <w:b/>
              </w:rPr>
              <w:t>Aw ka sigida mɔgɔ wɛrɛw bɛ baara minnu kɛ tuma caman na, minnu bɛ Ala ka ci fɔlenw sɔsɔ, olu dɔw ye jumɛnw ye?</w:t>
            </w:r>
          </w:p>
          <w:p w14:paraId="53D6B1B6" w14:textId="77777777" w:rsidR="00A11183" w:rsidRPr="002F3DD8" w:rsidRDefault="00A11183" w:rsidP="009F3CE2">
            <w:pPr>
              <w:pStyle w:val="ListParagraph"/>
              <w:numPr>
                <w:ilvl w:val="0"/>
                <w:numId w:val="25"/>
              </w:numPr>
              <w:spacing w:after="0" w:line="240" w:lineRule="auto"/>
              <w:rPr>
                <w:b/>
              </w:rPr>
            </w:pPr>
            <w:r>
              <w:rPr>
                <w:b/>
              </w:rPr>
              <w:t>Ni an bɛ miiri o baara minnu bɛ kɛ tuma bɛɛ, Krecɛnw bɛ se ka mun kɛ i n’a fɔ u nɔnabila, minnu bɛ se ka nɔɔrɔ ni bonya lase Ala ma?</w:t>
            </w:r>
          </w:p>
          <w:p w14:paraId="6E6C812F" w14:textId="77777777" w:rsidR="00A11183" w:rsidRDefault="00A11183" w:rsidP="00D00093"/>
        </w:tc>
      </w:tr>
      <w:tr w:rsidR="00A11183" w:rsidRPr="001D3C61" w14:paraId="04590492" w14:textId="77777777" w:rsidTr="00D00093">
        <w:tc>
          <w:tcPr>
            <w:tcW w:w="1705" w:type="dxa"/>
          </w:tcPr>
          <w:p w14:paraId="7775A8B7" w14:textId="77777777" w:rsidR="00A11183" w:rsidRPr="0068101F" w:rsidRDefault="00A11183" w:rsidP="00D00093">
            <w:pPr>
              <w:jc w:val="center"/>
              <w:rPr>
                <w:b/>
                <w:sz w:val="28"/>
                <w:szCs w:val="28"/>
              </w:rPr>
            </w:pPr>
            <w:r w:rsidRPr="0068101F">
              <w:rPr>
                <w:b/>
                <w:sz w:val="28"/>
                <w:szCs w:val="28"/>
              </w:rPr>
              <w:lastRenderedPageBreak/>
              <w:t>Ka waleya</w:t>
            </w:r>
          </w:p>
          <w:p w14:paraId="77D65B21" w14:textId="77777777" w:rsidR="00A11183" w:rsidRDefault="00A11183" w:rsidP="00D00093">
            <w:pPr>
              <w:jc w:val="center"/>
              <w:rPr>
                <w:b/>
              </w:rPr>
            </w:pPr>
          </w:p>
          <w:p w14:paraId="7572FB7E" w14:textId="77777777" w:rsidR="00A11183" w:rsidRDefault="00A11183" w:rsidP="00D00093">
            <w:pPr>
              <w:jc w:val="center"/>
              <w:rPr>
                <w:b/>
              </w:rPr>
            </w:pPr>
          </w:p>
        </w:tc>
        <w:tc>
          <w:tcPr>
            <w:tcW w:w="7645" w:type="dxa"/>
          </w:tcPr>
          <w:p w14:paraId="57271060" w14:textId="77777777" w:rsidR="00A11183" w:rsidRDefault="00A11183" w:rsidP="009F3CE2">
            <w:pPr>
              <w:pStyle w:val="ListParagraph"/>
              <w:numPr>
                <w:ilvl w:val="0"/>
                <w:numId w:val="18"/>
              </w:numPr>
              <w:spacing w:after="0" w:line="240" w:lineRule="auto"/>
            </w:pPr>
            <w:r>
              <w:t>A ɲini mɔgɔ dɔ fɛ a ka Bibulu kalansen kunba lakali kokura.</w:t>
            </w:r>
          </w:p>
          <w:p w14:paraId="10AC199B" w14:textId="77777777" w:rsidR="00A11183" w:rsidRDefault="00A11183" w:rsidP="009F3CE2">
            <w:pPr>
              <w:pStyle w:val="ListParagraph"/>
              <w:numPr>
                <w:ilvl w:val="0"/>
                <w:numId w:val="18"/>
              </w:numPr>
              <w:spacing w:after="0" w:line="240" w:lineRule="auto"/>
            </w:pPr>
            <w:r>
              <w:t>A ɲini jɛkulu fɛ u k’a fɔ u hakili la Ala b’a fɛ u ka bi kalan jaabi cogo min na.</w:t>
            </w:r>
          </w:p>
          <w:p w14:paraId="355F03E9" w14:textId="77777777" w:rsidR="00A11183" w:rsidRDefault="00A11183" w:rsidP="009F3CE2">
            <w:pPr>
              <w:pStyle w:val="ListParagraph"/>
              <w:numPr>
                <w:ilvl w:val="0"/>
                <w:numId w:val="18"/>
              </w:numPr>
              <w:spacing w:after="0" w:line="240" w:lineRule="auto"/>
            </w:pPr>
            <w:r>
              <w:t>Aw ye waati kɛ delili la aw ka sigida la, ɲɔgɔn kosɔn, ani hakilitigiya kama bi kalan kɛcogo la.</w:t>
            </w:r>
          </w:p>
          <w:p w14:paraId="1925C8C1" w14:textId="77777777" w:rsidR="00A11183" w:rsidRPr="001812C4" w:rsidRDefault="00A11183" w:rsidP="009F3CE2">
            <w:pPr>
              <w:pStyle w:val="ListParagraph"/>
              <w:numPr>
                <w:ilvl w:val="0"/>
                <w:numId w:val="18"/>
              </w:numPr>
              <w:spacing w:after="0" w:line="240" w:lineRule="auto"/>
            </w:pPr>
            <w:r>
              <w:t>I ka surunya ni kulu ye Matigi ka delili kɛ ɲɔgɔn fɛ.</w:t>
            </w:r>
          </w:p>
          <w:p w14:paraId="5993560D" w14:textId="77777777" w:rsidR="00A11183" w:rsidRDefault="00A11183" w:rsidP="00D00093">
            <w:pPr>
              <w:rPr>
                <w:b/>
              </w:rPr>
            </w:pPr>
          </w:p>
        </w:tc>
      </w:tr>
    </w:tbl>
    <w:p w14:paraId="66111254" w14:textId="77777777" w:rsidR="00A11183" w:rsidRPr="00A11183" w:rsidRDefault="00A11183" w:rsidP="00A11183">
      <w:pPr>
        <w:rPr>
          <w:lang w:val="fr-FR"/>
        </w:rPr>
      </w:pPr>
    </w:p>
    <w:p w14:paraId="37F910AF" w14:textId="6073A50F" w:rsidR="001A1E60" w:rsidRDefault="001A1E60">
      <w:pPr>
        <w:rPr>
          <w:lang w:val="fr-FR"/>
        </w:rPr>
      </w:pPr>
      <w:r>
        <w:rPr>
          <w:lang w:val="fr-FR"/>
        </w:rPr>
        <w:br w:type="page"/>
      </w:r>
    </w:p>
    <w:p w14:paraId="4F901647" w14:textId="77777777" w:rsidR="00A11183" w:rsidRPr="00A11183" w:rsidRDefault="00A11183" w:rsidP="00A11183">
      <w:pPr>
        <w:rPr>
          <w:lang w:val="fr-FR"/>
        </w:rPr>
      </w:pPr>
    </w:p>
    <w:p w14:paraId="5CE0C800" w14:textId="77777777" w:rsidR="00A11183" w:rsidRPr="00A11183" w:rsidRDefault="00A11183" w:rsidP="00A11183">
      <w:pPr>
        <w:spacing w:after="0"/>
        <w:jc w:val="center"/>
        <w:rPr>
          <w:sz w:val="28"/>
          <w:szCs w:val="28"/>
          <w:lang w:val="fr-FR"/>
        </w:rPr>
      </w:pPr>
      <w:r w:rsidRPr="00A11183">
        <w:rPr>
          <w:b/>
          <w:i/>
          <w:sz w:val="28"/>
          <w:szCs w:val="28"/>
          <w:lang w:val="fr-FR"/>
        </w:rPr>
        <w:t xml:space="preserve">YESU </w:t>
      </w:r>
      <w:r w:rsidRPr="00A11183">
        <w:rPr>
          <w:sz w:val="28"/>
          <w:szCs w:val="28"/>
          <w:lang w:val="fr-FR"/>
        </w:rPr>
        <w:t>ka filimu waajuli yɔrɔ Bibulu kalansen # 51</w:t>
      </w:r>
    </w:p>
    <w:p w14:paraId="36659911" w14:textId="77777777" w:rsidR="00A11183" w:rsidRPr="00A11183" w:rsidRDefault="00A11183" w:rsidP="00A11183">
      <w:pPr>
        <w:rPr>
          <w:lang w:val="fr-FR"/>
        </w:rPr>
      </w:pPr>
    </w:p>
    <w:tbl>
      <w:tblPr>
        <w:tblStyle w:val="TableGrid"/>
        <w:tblW w:w="0" w:type="auto"/>
        <w:tblLook w:val="04A0" w:firstRow="1" w:lastRow="0" w:firstColumn="1" w:lastColumn="0" w:noHBand="0" w:noVBand="1"/>
      </w:tblPr>
      <w:tblGrid>
        <w:gridCol w:w="2227"/>
        <w:gridCol w:w="3931"/>
        <w:gridCol w:w="3156"/>
      </w:tblGrid>
      <w:tr w:rsidR="00A11183" w:rsidRPr="003237DD" w14:paraId="35987C7C" w14:textId="77777777" w:rsidTr="00D00093">
        <w:tc>
          <w:tcPr>
            <w:tcW w:w="2227" w:type="dxa"/>
            <w:tcBorders>
              <w:top w:val="single" w:sz="18" w:space="0" w:color="auto"/>
              <w:left w:val="single" w:sz="18" w:space="0" w:color="auto"/>
            </w:tcBorders>
            <w:shd w:val="clear" w:color="auto" w:fill="FFFFFF" w:themeFill="background1"/>
          </w:tcPr>
          <w:p w14:paraId="72ADFEAF" w14:textId="77777777" w:rsidR="00A11183" w:rsidRPr="003237DD" w:rsidRDefault="00A11183" w:rsidP="00D00093">
            <w:pPr>
              <w:rPr>
                <w:b/>
              </w:rPr>
            </w:pPr>
            <w:r w:rsidRPr="003237DD">
              <w:rPr>
                <w:b/>
              </w:rPr>
              <w:t>Kalansen tɔgɔ:</w:t>
            </w:r>
          </w:p>
        </w:tc>
        <w:tc>
          <w:tcPr>
            <w:tcW w:w="3931" w:type="dxa"/>
            <w:tcBorders>
              <w:top w:val="single" w:sz="18" w:space="0" w:color="auto"/>
            </w:tcBorders>
            <w:shd w:val="clear" w:color="auto" w:fill="FFFFFF" w:themeFill="background1"/>
          </w:tcPr>
          <w:p w14:paraId="181073CA" w14:textId="77777777" w:rsidR="00A11183" w:rsidRPr="003237DD" w:rsidRDefault="00A11183" w:rsidP="00D00093">
            <w:pPr>
              <w:rPr>
                <w:b/>
              </w:rPr>
            </w:pPr>
            <w:r>
              <w:rPr>
                <w:b/>
              </w:rPr>
              <w:t>Daniɛl ni Waraba dingɛ ko</w:t>
            </w:r>
          </w:p>
        </w:tc>
        <w:tc>
          <w:tcPr>
            <w:tcW w:w="3156" w:type="dxa"/>
            <w:tcBorders>
              <w:top w:val="single" w:sz="18" w:space="0" w:color="auto"/>
              <w:right w:val="single" w:sz="18" w:space="0" w:color="auto"/>
            </w:tcBorders>
          </w:tcPr>
          <w:p w14:paraId="4A36DBBB" w14:textId="77777777" w:rsidR="00A11183" w:rsidRPr="003237DD" w:rsidRDefault="00A11183" w:rsidP="00D00093">
            <w:pPr>
              <w:jc w:val="center"/>
              <w:rPr>
                <w:sz w:val="24"/>
                <w:szCs w:val="24"/>
              </w:rPr>
            </w:pPr>
            <w:r>
              <w:rPr>
                <w:b/>
                <w:sz w:val="24"/>
                <w:szCs w:val="24"/>
              </w:rPr>
              <w:t>Ja</w:t>
            </w:r>
          </w:p>
        </w:tc>
      </w:tr>
      <w:tr w:rsidR="00A11183" w:rsidRPr="003237DD" w14:paraId="3F125CDF" w14:textId="77777777" w:rsidTr="00D00093">
        <w:tc>
          <w:tcPr>
            <w:tcW w:w="2227" w:type="dxa"/>
            <w:tcBorders>
              <w:left w:val="single" w:sz="18" w:space="0" w:color="auto"/>
            </w:tcBorders>
            <w:shd w:val="clear" w:color="auto" w:fill="FFFFFF" w:themeFill="background1"/>
          </w:tcPr>
          <w:p w14:paraId="35EC7BF0" w14:textId="77777777" w:rsidR="00A11183" w:rsidRPr="003237DD" w:rsidRDefault="00A11183" w:rsidP="00D00093">
            <w:pPr>
              <w:rPr>
                <w:b/>
              </w:rPr>
            </w:pPr>
            <w:r w:rsidRPr="003237DD">
              <w:rPr>
                <w:b/>
              </w:rPr>
              <w:t>Kalansenw kɔnɔkow:</w:t>
            </w:r>
          </w:p>
        </w:tc>
        <w:tc>
          <w:tcPr>
            <w:tcW w:w="3931" w:type="dxa"/>
            <w:shd w:val="clear" w:color="auto" w:fill="FFFFFF" w:themeFill="background1"/>
          </w:tcPr>
          <w:p w14:paraId="4C5B6653" w14:textId="77777777" w:rsidR="00A11183" w:rsidRPr="003237DD" w:rsidRDefault="00A11183" w:rsidP="00D00093">
            <w:pPr>
              <w:rPr>
                <w:b/>
              </w:rPr>
            </w:pPr>
            <w:r>
              <w:rPr>
                <w:b/>
              </w:rPr>
              <w:t>Daniɛl 6</w:t>
            </w:r>
          </w:p>
        </w:tc>
        <w:tc>
          <w:tcPr>
            <w:tcW w:w="3156" w:type="dxa"/>
            <w:vMerge w:val="restart"/>
            <w:tcBorders>
              <w:right w:val="single" w:sz="18" w:space="0" w:color="auto"/>
            </w:tcBorders>
          </w:tcPr>
          <w:p w14:paraId="69716A92" w14:textId="77777777" w:rsidR="00A11183" w:rsidRPr="003237DD" w:rsidRDefault="00A11183" w:rsidP="00D00093">
            <w:pPr>
              <w:rPr>
                <w:sz w:val="24"/>
                <w:szCs w:val="24"/>
              </w:rPr>
            </w:pPr>
            <w:r>
              <w:rPr>
                <w:noProof/>
                <w:lang w:eastAsia="fr-FR"/>
              </w:rPr>
              <w:drawing>
                <wp:inline distT="0" distB="0" distL="0" distR="0" wp14:anchorId="56B37EA0" wp14:editId="764D75FA">
                  <wp:extent cx="1858593" cy="2501487"/>
                  <wp:effectExtent l="0" t="0" r="8890" b="0"/>
                  <wp:docPr id="19" name="Picture 19" descr="A person sitting on a rock surrounded by lio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itting on a rock surrounded by lions&#10;&#10;AI-generated content may be incorrect."/>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1877818" cy="2527362"/>
                          </a:xfrm>
                          <a:prstGeom prst="rect">
                            <a:avLst/>
                          </a:prstGeom>
                        </pic:spPr>
                      </pic:pic>
                    </a:graphicData>
                  </a:graphic>
                </wp:inline>
              </w:drawing>
            </w:r>
          </w:p>
        </w:tc>
      </w:tr>
      <w:tr w:rsidR="00A11183" w14:paraId="279DC3F4" w14:textId="77777777" w:rsidTr="00D00093">
        <w:tc>
          <w:tcPr>
            <w:tcW w:w="2227" w:type="dxa"/>
            <w:tcBorders>
              <w:left w:val="single" w:sz="18" w:space="0" w:color="auto"/>
            </w:tcBorders>
            <w:shd w:val="clear" w:color="auto" w:fill="FFFFFF" w:themeFill="background1"/>
          </w:tcPr>
          <w:p w14:paraId="3E81BE30" w14:textId="77777777" w:rsidR="00A11183" w:rsidRPr="003237DD" w:rsidRDefault="00A11183" w:rsidP="00D00093">
            <w:pPr>
              <w:rPr>
                <w:b/>
              </w:rPr>
            </w:pPr>
            <w:r w:rsidRPr="00C851B9">
              <w:rPr>
                <w:b/>
              </w:rPr>
              <w:t>Layidu Kura Sɛbɛnni:</w:t>
            </w:r>
          </w:p>
        </w:tc>
        <w:tc>
          <w:tcPr>
            <w:tcW w:w="3931" w:type="dxa"/>
            <w:shd w:val="clear" w:color="auto" w:fill="FFFFFF" w:themeFill="background1"/>
          </w:tcPr>
          <w:p w14:paraId="126A15DA" w14:textId="77777777" w:rsidR="00A11183" w:rsidRPr="003237DD" w:rsidRDefault="00A11183" w:rsidP="00D00093">
            <w:pPr>
              <w:rPr>
                <w:b/>
              </w:rPr>
            </w:pPr>
            <w:r>
              <w:rPr>
                <w:b/>
              </w:rPr>
              <w:t>Yuhana 19:1-16</w:t>
            </w:r>
          </w:p>
        </w:tc>
        <w:tc>
          <w:tcPr>
            <w:tcW w:w="3156" w:type="dxa"/>
            <w:vMerge/>
            <w:tcBorders>
              <w:right w:val="single" w:sz="18" w:space="0" w:color="auto"/>
            </w:tcBorders>
          </w:tcPr>
          <w:p w14:paraId="0AD4FA94" w14:textId="77777777" w:rsidR="00A11183" w:rsidRDefault="00A11183" w:rsidP="00D00093"/>
        </w:tc>
      </w:tr>
      <w:tr w:rsidR="00A11183" w:rsidRPr="001D3C61" w14:paraId="33D7A558" w14:textId="77777777" w:rsidTr="00D00093">
        <w:tc>
          <w:tcPr>
            <w:tcW w:w="2227" w:type="dxa"/>
            <w:tcBorders>
              <w:left w:val="single" w:sz="18" w:space="0" w:color="auto"/>
            </w:tcBorders>
            <w:shd w:val="clear" w:color="auto" w:fill="FFFFFF" w:themeFill="background1"/>
          </w:tcPr>
          <w:p w14:paraId="6A73265A" w14:textId="77777777" w:rsidR="00A11183" w:rsidRPr="003237DD" w:rsidRDefault="00A11183" w:rsidP="00D00093">
            <w:pPr>
              <w:rPr>
                <w:b/>
              </w:rPr>
            </w:pPr>
            <w:r w:rsidRPr="003237DD">
              <w:rPr>
                <w:b/>
              </w:rPr>
              <w:t>Kalansenw kuntilenna:</w:t>
            </w:r>
          </w:p>
        </w:tc>
        <w:tc>
          <w:tcPr>
            <w:tcW w:w="3931" w:type="dxa"/>
            <w:shd w:val="clear" w:color="auto" w:fill="FFFFFF" w:themeFill="background1"/>
          </w:tcPr>
          <w:p w14:paraId="5E934C2B" w14:textId="77777777" w:rsidR="00A11183" w:rsidRPr="003237DD" w:rsidRDefault="00A11183" w:rsidP="009F3CE2">
            <w:pPr>
              <w:pStyle w:val="ListParagraph"/>
              <w:numPr>
                <w:ilvl w:val="0"/>
                <w:numId w:val="26"/>
              </w:numPr>
              <w:spacing w:after="0" w:line="240" w:lineRule="auto"/>
            </w:pPr>
            <w:r w:rsidRPr="008C4A7F">
              <w:rPr>
                <w:b/>
              </w:rPr>
              <w:t xml:space="preserve">Kuntigi </w:t>
            </w:r>
            <w:r w:rsidRPr="003237DD">
              <w:t>: I k’a dɔn, hali ni Ala bɛ kerecɛnw wele u ka kɛ mɔgɔ sɛbɛw ye ani u timinandiyalenw ka kɛwalew bɛɛ la, Krecɛnw bɛ se ka tɔɔrɔ sɔrɔ ka bɔ mɔgɔw yɔrɔ minnu bɛ keleya Ala bɛ ɲɛtaa minnu di u ma.</w:t>
            </w:r>
          </w:p>
          <w:p w14:paraId="53DE0907" w14:textId="77777777" w:rsidR="00A11183" w:rsidRPr="003237DD" w:rsidRDefault="00A11183" w:rsidP="009F3CE2">
            <w:pPr>
              <w:pStyle w:val="ListParagraph"/>
              <w:numPr>
                <w:ilvl w:val="0"/>
                <w:numId w:val="26"/>
              </w:numPr>
              <w:spacing w:after="0" w:line="240" w:lineRule="auto"/>
            </w:pPr>
            <w:r w:rsidRPr="008C4A7F">
              <w:rPr>
                <w:b/>
              </w:rPr>
              <w:t xml:space="preserve">Dusukun </w:t>
            </w:r>
            <w:r w:rsidRPr="003237DD">
              <w:t>: A faamu mun na kerecɛnw tɛ se ka baara kɛ matigi fila ye. U bɛna a to Ala ka masaya kɛ u ka ɲɛnamaya kɔnɔ walima ka jurumu bila ka masaya kɛ u ka ɲɛnamaya kɔnɔ.</w:t>
            </w:r>
          </w:p>
          <w:p w14:paraId="080D319B" w14:textId="77777777" w:rsidR="00A11183" w:rsidRPr="003237DD" w:rsidRDefault="00A11183" w:rsidP="009F3CE2">
            <w:pPr>
              <w:pStyle w:val="ListParagraph"/>
              <w:numPr>
                <w:ilvl w:val="0"/>
                <w:numId w:val="26"/>
              </w:numPr>
              <w:spacing w:after="0" w:line="240" w:lineRule="auto"/>
            </w:pPr>
            <w:r w:rsidRPr="008C4A7F">
              <w:rPr>
                <w:b/>
              </w:rPr>
              <w:t xml:space="preserve">Bolo </w:t>
            </w:r>
            <w:r w:rsidRPr="003237DD">
              <w:t>: Aw ka timinandiya, hali ni tɔɔrɔ nana, Ala bɛ kerecɛnw wele u ka Krecɛnw ka kɛwalew kɛ (i n’a fɔ Bibulukalan, delili, ani foroba bato) minnu nafa ka bon kosɛbɛ Krecɛn ɲɛnamaya ni seereya kɛnɛya sabatili la.</w:t>
            </w:r>
          </w:p>
          <w:p w14:paraId="7D34B589" w14:textId="77777777" w:rsidR="00A11183" w:rsidRPr="003237DD" w:rsidRDefault="00A11183" w:rsidP="00D00093"/>
        </w:tc>
        <w:tc>
          <w:tcPr>
            <w:tcW w:w="3156" w:type="dxa"/>
            <w:vMerge/>
            <w:tcBorders>
              <w:right w:val="single" w:sz="18" w:space="0" w:color="auto"/>
            </w:tcBorders>
          </w:tcPr>
          <w:p w14:paraId="6A254BBE" w14:textId="77777777" w:rsidR="00A11183" w:rsidRDefault="00A11183" w:rsidP="00D00093"/>
        </w:tc>
      </w:tr>
      <w:tr w:rsidR="00A11183" w:rsidRPr="001D3C61" w14:paraId="320031B6" w14:textId="77777777" w:rsidTr="00D00093">
        <w:tc>
          <w:tcPr>
            <w:tcW w:w="2227" w:type="dxa"/>
            <w:tcBorders>
              <w:left w:val="single" w:sz="18" w:space="0" w:color="auto"/>
              <w:bottom w:val="single" w:sz="4" w:space="0" w:color="auto"/>
            </w:tcBorders>
            <w:shd w:val="clear" w:color="auto" w:fill="FFFFFF" w:themeFill="background1"/>
          </w:tcPr>
          <w:p w14:paraId="72EEFB54" w14:textId="77777777" w:rsidR="00A11183" w:rsidRPr="003237DD" w:rsidRDefault="00A11183" w:rsidP="00D00093">
            <w:pPr>
              <w:rPr>
                <w:b/>
              </w:rPr>
            </w:pPr>
            <w:r w:rsidRPr="003237DD">
              <w:rPr>
                <w:b/>
              </w:rPr>
              <w:t>Kalansen min bɛ Vɛrise dɔ kɔnɔ:</w:t>
            </w:r>
          </w:p>
        </w:tc>
        <w:tc>
          <w:tcPr>
            <w:tcW w:w="7087" w:type="dxa"/>
            <w:gridSpan w:val="2"/>
            <w:tcBorders>
              <w:bottom w:val="single" w:sz="4" w:space="0" w:color="auto"/>
              <w:right w:val="single" w:sz="18" w:space="0" w:color="auto"/>
            </w:tcBorders>
            <w:shd w:val="clear" w:color="auto" w:fill="FFFFFF" w:themeFill="background1"/>
          </w:tcPr>
          <w:p w14:paraId="552CC7F7" w14:textId="77777777" w:rsidR="00A11183" w:rsidRPr="003D47CB" w:rsidRDefault="00A11183" w:rsidP="00D00093">
            <w:pPr>
              <w:pStyle w:val="top-05"/>
              <w:shd w:val="clear" w:color="auto" w:fill="FFFFFF"/>
              <w:spacing w:before="0" w:beforeAutospacing="0" w:after="0" w:afterAutospacing="0"/>
              <w:rPr>
                <w:rFonts w:cstheme="minorHAnsi"/>
              </w:rPr>
            </w:pPr>
            <w:r w:rsidRPr="00D55C4F">
              <w:rPr>
                <w:rStyle w:val="text"/>
                <w:rFonts w:asciiTheme="minorHAnsi" w:hAnsiTheme="minorHAnsi" w:cstheme="minorHAnsi"/>
                <w:color w:val="000000"/>
              </w:rPr>
              <w:t>Ne bɛ sariya dɔ bɔ ko ne ka masaya yɔrɔ bɛɛ la, mɔgɔw ka kan ka siran Daniɛl ka Ala ɲɛ ani ka bonya da a kan. “Ala ɲɛnama don, a bɛ muɲu fo abada; a ka masaya tɛna halaki, a ka masaya tɛna ban abada.”</w:t>
            </w:r>
            <w:r w:rsidRPr="00D55C4F">
              <w:rPr>
                <w:rStyle w:val="text"/>
                <w:rFonts w:asciiTheme="minorHAnsi" w:hAnsiTheme="minorHAnsi" w:cstheme="minorHAnsi"/>
                <w:color w:val="000000"/>
                <w:shd w:val="clear" w:color="auto" w:fill="FFFFFF"/>
              </w:rPr>
              <w:t>(Daniɛl 6:26)</w:t>
            </w:r>
          </w:p>
        </w:tc>
      </w:tr>
    </w:tbl>
    <w:p w14:paraId="4C7FEAEF" w14:textId="77777777" w:rsidR="00A11183" w:rsidRPr="00A11183" w:rsidRDefault="00A11183" w:rsidP="00A11183">
      <w:pPr>
        <w:rPr>
          <w:lang w:val="es-US"/>
        </w:rPr>
      </w:pPr>
    </w:p>
    <w:tbl>
      <w:tblPr>
        <w:tblStyle w:val="TableGrid"/>
        <w:tblW w:w="0" w:type="auto"/>
        <w:tblLook w:val="04A0" w:firstRow="1" w:lastRow="0" w:firstColumn="1" w:lastColumn="0" w:noHBand="0" w:noVBand="1"/>
      </w:tblPr>
      <w:tblGrid>
        <w:gridCol w:w="1705"/>
        <w:gridCol w:w="7645"/>
      </w:tblGrid>
      <w:tr w:rsidR="00A11183" w14:paraId="70F0F813" w14:textId="77777777" w:rsidTr="00D00093">
        <w:tc>
          <w:tcPr>
            <w:tcW w:w="1705" w:type="dxa"/>
          </w:tcPr>
          <w:p w14:paraId="6264A82A" w14:textId="77777777" w:rsidR="00A11183" w:rsidRDefault="00A11183" w:rsidP="00D00093">
            <w:pPr>
              <w:jc w:val="center"/>
              <w:rPr>
                <w:b/>
              </w:rPr>
            </w:pPr>
            <w:r>
              <w:rPr>
                <w:b/>
              </w:rPr>
              <w:t>(Sɛbɛnni kuncɛcogo).</w:t>
            </w:r>
          </w:p>
          <w:p w14:paraId="4A944F30" w14:textId="77777777" w:rsidR="00A11183" w:rsidRDefault="00A11183" w:rsidP="00D00093">
            <w:pPr>
              <w:jc w:val="center"/>
              <w:rPr>
                <w:b/>
              </w:rPr>
            </w:pPr>
          </w:p>
        </w:tc>
        <w:tc>
          <w:tcPr>
            <w:tcW w:w="7645" w:type="dxa"/>
          </w:tcPr>
          <w:p w14:paraId="36AECEE9" w14:textId="77777777" w:rsidR="00A11183" w:rsidRPr="007C55AC" w:rsidRDefault="00A11183" w:rsidP="00D00093">
            <w:r w:rsidRPr="007C55AC">
              <w:t>Daniɛl tun ye masakɛ Darius ka ɲɛmɔgɔba ye. Daniɛl diyara masakɛ ye, nka a ma diya kɔrɔsigi tɔw ye. U tun b’a ɲini tuma bɛɛ ka Daniɛl minɛ a kɛtɔ ka fɛn dɔ kɛ</w:t>
            </w:r>
          </w:p>
          <w:p w14:paraId="6B449EC1" w14:textId="77777777" w:rsidR="00A11183" w:rsidRPr="007C55AC" w:rsidRDefault="00A11183" w:rsidP="00D00093">
            <w:r w:rsidRPr="007C55AC">
              <w:t>kojugu kɛra, nka u ma o kɛ abada. Lakɔlɔsibagaw tun b’a dɔn ko Daniɛl tun bɛ a ka Ala deli don o don. O la, u y'a to masakɛ Darius y'a bolonɔ bila sariya dɔ la min b'a fɔ ko ni mɔgɔ dɔ ye mɔgɔ wɛrɛ deli min tɛ masakɛ ye, o bɛ bila warabilenw ka dingɛ kɔnɔ. Daniɛl tun b’a dɔn ko a tun tɛ sariya labato, nka a ye Ala deli cogo o cogo. Lakɔlɔsibagaw ye Daniɛl minɛ a ka delili la, k’a to u k’a fili warabilenw ka dingɛ kɔnɔ. O dugusagwɛ, masakɛ bolila ka bɔ ka taa dingɛ kɔnɔ. A ye Daniɛl wele k’a ɲininka ni Ala y’a kisi waraba ma. Daniɛl seginna ka masakɛ wele k’a fɔ ko Ala ye mɛlɛkɛ dɔ ci ka na a lakana. Warabilenw m'a tɔɔrɔ. Masakɛ nisɔndiyara ko Daniɛl kisira.</w:t>
            </w:r>
          </w:p>
          <w:p w14:paraId="428B3159" w14:textId="77777777" w:rsidR="00A11183" w:rsidRDefault="00A11183" w:rsidP="00D00093">
            <w:pPr>
              <w:rPr>
                <w:b/>
              </w:rPr>
            </w:pPr>
          </w:p>
        </w:tc>
      </w:tr>
      <w:tr w:rsidR="00A11183" w:rsidRPr="001D3C61" w14:paraId="71B98181" w14:textId="77777777" w:rsidTr="00D00093">
        <w:tc>
          <w:tcPr>
            <w:tcW w:w="1705" w:type="dxa"/>
          </w:tcPr>
          <w:p w14:paraId="6769DB73" w14:textId="77777777" w:rsidR="00A11183" w:rsidRDefault="00A11183" w:rsidP="00D00093">
            <w:pPr>
              <w:jc w:val="center"/>
              <w:rPr>
                <w:b/>
              </w:rPr>
            </w:pPr>
            <w:r>
              <w:rPr>
                <w:b/>
              </w:rPr>
              <w:lastRenderedPageBreak/>
              <w:t>Karamɔgɔya min bɛ bɔ Ja la</w:t>
            </w:r>
          </w:p>
        </w:tc>
        <w:tc>
          <w:tcPr>
            <w:tcW w:w="7645" w:type="dxa"/>
          </w:tcPr>
          <w:p w14:paraId="6314B001" w14:textId="77777777" w:rsidR="00A11183" w:rsidRPr="003D47CB" w:rsidRDefault="00A11183" w:rsidP="001A1E60">
            <w:pPr>
              <w:pStyle w:val="ListParagraph"/>
              <w:numPr>
                <w:ilvl w:val="0"/>
                <w:numId w:val="158"/>
              </w:numPr>
              <w:spacing w:after="0" w:line="240" w:lineRule="auto"/>
              <w:rPr>
                <w:b/>
              </w:rPr>
            </w:pPr>
            <w:r>
              <w:rPr>
                <w:b/>
              </w:rPr>
              <w:t xml:space="preserve">Daniɛl </w:t>
            </w:r>
            <w:r>
              <w:t>tun ye Yahutu kantigi ye min tun bɛ baara kɛ Babilonɛ masakɛ ye k’a to jɔnya la ka bɔ layidu jamana kɔnɔ. Ala ye ɲɛtaa caman di Daniɛl ma, wa mɔgɔ wɛrɛw keleyara a la kosɛbɛ. O de kosɔn, u ye jaan dɔ sigi masakɛ ye, hali ni a tun bɛ Daniɛl kanu, u y’a lafili k’a fɔ ko Daniɛl ka fili waraba dingɛ kɔnɔ.</w:t>
            </w:r>
          </w:p>
          <w:p w14:paraId="2BB0FF6A" w14:textId="77777777" w:rsidR="00A11183" w:rsidRPr="003D47CB" w:rsidRDefault="00A11183" w:rsidP="001A1E60">
            <w:pPr>
              <w:pStyle w:val="ListParagraph"/>
              <w:numPr>
                <w:ilvl w:val="0"/>
                <w:numId w:val="158"/>
              </w:numPr>
              <w:spacing w:after="0" w:line="240" w:lineRule="auto"/>
              <w:rPr>
                <w:b/>
              </w:rPr>
            </w:pPr>
            <w:r>
              <w:rPr>
                <w:b/>
              </w:rPr>
              <w:t xml:space="preserve">Warabaw. </w:t>
            </w:r>
            <w:r>
              <w:t>Nka, Ala tun bɛ Daniɛl fɛ, ka mɛlɛkɛ dɔ ci ka taa waraba da tugu. O la, Daniɛl kisira, Masakɛ ye Daniɛl ka Ala ka sebaaya seli kɛ, ani masakɛ ye Daniɛl jalaki mɔgɔ minnu ɲangi.</w:t>
            </w:r>
          </w:p>
          <w:p w14:paraId="4043524F" w14:textId="77777777" w:rsidR="00A11183" w:rsidRPr="00E86E74" w:rsidRDefault="00A11183" w:rsidP="00D00093">
            <w:pPr>
              <w:pStyle w:val="ListParagraph"/>
              <w:ind w:left="360"/>
              <w:rPr>
                <w:b/>
              </w:rPr>
            </w:pPr>
          </w:p>
        </w:tc>
      </w:tr>
      <w:tr w:rsidR="00A11183" w:rsidRPr="001D3C61" w14:paraId="47E90ED9" w14:textId="77777777" w:rsidTr="00D00093">
        <w:tc>
          <w:tcPr>
            <w:tcW w:w="1705" w:type="dxa"/>
          </w:tcPr>
          <w:p w14:paraId="74AA25C6" w14:textId="77777777" w:rsidR="00A11183" w:rsidRDefault="00A11183" w:rsidP="00D00093">
            <w:pPr>
              <w:jc w:val="center"/>
              <w:rPr>
                <w:b/>
              </w:rPr>
            </w:pPr>
            <w:r>
              <w:rPr>
                <w:b/>
              </w:rPr>
              <w:t>Masalabolo</w:t>
            </w:r>
          </w:p>
          <w:p w14:paraId="3E781D22" w14:textId="77777777" w:rsidR="00A11183" w:rsidRDefault="00A11183" w:rsidP="00D00093">
            <w:pPr>
              <w:jc w:val="center"/>
            </w:pPr>
            <w:r>
              <w:rPr>
                <w:b/>
              </w:rPr>
              <w:t>Hukumu</w:t>
            </w:r>
          </w:p>
        </w:tc>
        <w:tc>
          <w:tcPr>
            <w:tcW w:w="7645" w:type="dxa"/>
          </w:tcPr>
          <w:p w14:paraId="2102731A" w14:textId="77777777" w:rsidR="00A11183" w:rsidRDefault="00A11183" w:rsidP="00D00093">
            <w:r>
              <w:rPr>
                <w:b/>
              </w:rPr>
              <w:t xml:space="preserve">Bakuruba ɲɛbila kumaw kiraw kan: </w:t>
            </w:r>
            <w:r>
              <w:t>Ka k Ala ka kira ye, o tun t weleli nɔgɔn ye walima weleli lakananen ye, sabu Ala ye kiraw wele ka waajuli kɛ Israɛldenw ka jurumuw kama. Tuma caman na, masakɛw tun bɛ kiraw bila kaso la walima ka u tɔɔrɔ k’a sababu kɛ o waajuli ye min tun bɛ kɛ ni sɔsɔli ye. Nka, jigiya min tun b’a la ko mɔgɔw bɛna nimisa ani ka u ɲɛsin Ala ma, o ye kiraw bila ka Ala ka welekan kan minɛ u ka ɲɛnamaya kan.</w:t>
            </w:r>
          </w:p>
          <w:p w14:paraId="76066670" w14:textId="77777777" w:rsidR="00A11183" w:rsidRDefault="00A11183" w:rsidP="00D00093"/>
          <w:p w14:paraId="6E94C727" w14:textId="77777777" w:rsidR="00A11183" w:rsidRDefault="00A11183" w:rsidP="00D00093">
            <w:r>
              <w:t>Nin Bibulu maana in ni Sadraki, Mesak ani Abednego ka Bibulu maana laban bɛ tali kɛ ɲɔgɔn na cogo caman na. Maana fila bɛɛ kɔnɔ:</w:t>
            </w:r>
          </w:p>
          <w:p w14:paraId="5CA915BB" w14:textId="77777777" w:rsidR="00A11183" w:rsidRDefault="00A11183" w:rsidP="009F3CE2">
            <w:pPr>
              <w:pStyle w:val="ListParagraph"/>
              <w:numPr>
                <w:ilvl w:val="0"/>
                <w:numId w:val="111"/>
              </w:numPr>
              <w:spacing w:after="0" w:line="240" w:lineRule="auto"/>
            </w:pPr>
            <w:r>
              <w:t>O mɔgɔ kunbabaw tun ye Yahutuw ye minnu tun bɛ jɔnya la, minnu tun ka fisa ni tɔw ye u ka gɔfɛrɛnaman jɔyɔrɔw la.</w:t>
            </w:r>
          </w:p>
          <w:p w14:paraId="5DB39CCB" w14:textId="77777777" w:rsidR="00A11183" w:rsidRDefault="00A11183" w:rsidP="009F3CE2">
            <w:pPr>
              <w:pStyle w:val="ListParagraph"/>
              <w:numPr>
                <w:ilvl w:val="0"/>
                <w:numId w:val="111"/>
              </w:numPr>
              <w:spacing w:after="0" w:line="240" w:lineRule="auto"/>
            </w:pPr>
            <w:r>
              <w:t>Dɔ wɛrɛw tun b’u kɔniya.</w:t>
            </w:r>
          </w:p>
          <w:p w14:paraId="4E930D3C" w14:textId="77777777" w:rsidR="00A11183" w:rsidRDefault="00A11183" w:rsidP="009F3CE2">
            <w:pPr>
              <w:pStyle w:val="ListParagraph"/>
              <w:numPr>
                <w:ilvl w:val="0"/>
                <w:numId w:val="111"/>
              </w:numPr>
              <w:spacing w:after="0" w:line="240" w:lineRule="auto"/>
            </w:pPr>
            <w:r>
              <w:t>Minnu tun bɛ keleya, olu ye laɲini kɛ walisa masakɛ ka mɔgɔba faga, u kɛtɔ k’u ka cɛsiri nafa lase Ala lakika kelenpe ma.</w:t>
            </w:r>
          </w:p>
          <w:p w14:paraId="7A6F8971" w14:textId="77777777" w:rsidR="00A11183" w:rsidRDefault="00A11183" w:rsidP="009F3CE2">
            <w:pPr>
              <w:pStyle w:val="ListParagraph"/>
              <w:numPr>
                <w:ilvl w:val="0"/>
                <w:numId w:val="111"/>
              </w:numPr>
              <w:spacing w:after="0" w:line="240" w:lineRule="auto"/>
            </w:pPr>
            <w:r>
              <w:t>K’a sɔrɔ a ye kantigiya kɛ Ala lakika kelenpe ye, masakɛ bɛ lafili k’a fɔ ko mɔgɔba minnu bɛ o maana kɔnɔ, olu jalakilen don, ka saya dimi bila u la.</w:t>
            </w:r>
          </w:p>
          <w:p w14:paraId="23F89B4E" w14:textId="77777777" w:rsidR="00A11183" w:rsidRDefault="00A11183" w:rsidP="009F3CE2">
            <w:pPr>
              <w:pStyle w:val="ListParagraph"/>
              <w:numPr>
                <w:ilvl w:val="0"/>
                <w:numId w:val="111"/>
              </w:numPr>
              <w:spacing w:after="0" w:line="240" w:lineRule="auto"/>
            </w:pPr>
            <w:r>
              <w:t>Ala bɛ a sen don a la cogo min ka bon ni hadamaden ta ye, ka mɔgɔba minnu bɛ o ko la, olu kisi.</w:t>
            </w:r>
          </w:p>
          <w:p w14:paraId="136ABE81" w14:textId="77777777" w:rsidR="00A11183" w:rsidRDefault="00A11183" w:rsidP="009F3CE2">
            <w:pPr>
              <w:pStyle w:val="ListParagraph"/>
              <w:numPr>
                <w:ilvl w:val="0"/>
                <w:numId w:val="111"/>
              </w:numPr>
              <w:spacing w:after="0" w:line="240" w:lineRule="auto"/>
            </w:pPr>
            <w:r>
              <w:t>Masakɛ bɛ mɔgɔba dɔw kɔrɔta ka taa gɔfɛrɛnaman jɔyɔrɔ nafamaw la, ka yamaruya di u juguw ka faga.</w:t>
            </w:r>
          </w:p>
          <w:p w14:paraId="011B1310" w14:textId="77777777" w:rsidR="00A11183" w:rsidRDefault="00A11183" w:rsidP="00D00093">
            <w:pPr>
              <w:rPr>
                <w:b/>
              </w:rPr>
            </w:pPr>
          </w:p>
          <w:p w14:paraId="06B70922" w14:textId="77777777" w:rsidR="00A11183" w:rsidRDefault="00A11183" w:rsidP="00D00093">
            <w:r>
              <w:t>Daniɛl ta fan fɛ, a juguw tun ye mɔgɔw ye minnu tun bɛ keleya a ka ɲɛtaa la, wa u dusu tiɲɛna kosɛbɛ k’a ye ko a tun ye mɔgɔ sɛbɛ ye fo u ma se ka fɛɛrɛ nɔgɔn sɔrɔ ka bɔ a bolo. Hali n’a y’a dɔn ko a banna ka masakɛ ka cikan labato, ka delili kɛ masakɛ dɔrɔn ye, o bɛ se k’a bila gɛlɛya la, Daniɛl tun b’a dɔn ko ka kantigiya kɛ Ala ye, o nafa ka bon kosɛbɛ.</w:t>
            </w:r>
          </w:p>
          <w:p w14:paraId="36E6194C" w14:textId="77777777" w:rsidR="00A11183" w:rsidRPr="00677142" w:rsidRDefault="00A11183" w:rsidP="00D00093"/>
          <w:p w14:paraId="34654393" w14:textId="77777777" w:rsidR="00A11183" w:rsidRDefault="00A11183" w:rsidP="00D00093">
            <w:r w:rsidRPr="00C851B9">
              <w:rPr>
                <w:b/>
              </w:rPr>
              <w:t xml:space="preserve">Layidu kura tɛmɛsira: </w:t>
            </w:r>
            <w:r>
              <w:t>I n’a fɔ Daniɛl, Yesu y’a yɛrɛ sɔrɔ politiki ɲɛmɔgɔ dɔ ɲɛkɔrɔ, k’a sababu kɛ mɔgɔ minnu keleyalen don a la, olu ka janfa kosɔn. I n’a fɔ Babilonɛ masakɛw, Pilate t’a fɛ ka Ala sagokɛlaw faga, nka a b’a miiri ko jama ka sebaaya de y’a minɛ. Pilate, ikomi a barika ka dɔgɔ kojugu fo a ma se ka jɔ ko ɲuman kama, a ye Yesu di a ma walisa a ka saya tɔɔrɔ. Yesu juguw dalen b’a la ko u ye se sɔrɔ. Nka.</w:t>
            </w:r>
          </w:p>
          <w:p w14:paraId="2BDE4129" w14:textId="77777777" w:rsidR="00A11183" w:rsidRDefault="00A11183" w:rsidP="00D00093"/>
          <w:p w14:paraId="087684CF" w14:textId="77777777" w:rsidR="00A11183" w:rsidRDefault="00A11183" w:rsidP="00D00093">
            <w:r>
              <w:rPr>
                <w:b/>
              </w:rPr>
              <w:t xml:space="preserve">Cikan 10 sira: </w:t>
            </w:r>
            <w:r>
              <w:t xml:space="preserve">A tɛ i n’a fɔ ci fɔlen tɔw fanba, sariya tannan tɛ wale dɔ bali. O nɔ na, a bɛ miiriya dɔ bali. Kɔrɔ dɔ la, Sariya laban bɛ jurumu bali min bɛ na ni jurumu tɔw bɛɛ ye minnu dagalen don Sariya 10 kɔnɔ. Nka, nege tɛ dan hakilina walima miiriya dɔrɔn ma. A ka ca ni nege ye ko i ka kɛ ni fɛn ye min bɛ mɔgɔ wɛrɛ bolo. O nɔ na, nege bɛ tɛmɛ nege kan, wa a bɛ don yɔrɔ la, min ye ka </w:t>
            </w:r>
            <w:r>
              <w:lastRenderedPageBreak/>
              <w:t>fɛɛrɛw tigɛ walasa k’o fɛn, o mɔgɔ walima o jɔyɔrɔ nege don a la. O tuma na fɛ, nege de ye mɔgɔfaga, jatɔya, sonyali, nkalon ju ye.</w:t>
            </w:r>
          </w:p>
          <w:p w14:paraId="45D1B48B" w14:textId="77777777" w:rsidR="00A11183" w:rsidRPr="001829B3" w:rsidRDefault="00A11183" w:rsidP="009F3CE2">
            <w:pPr>
              <w:pStyle w:val="ListParagraph"/>
              <w:numPr>
                <w:ilvl w:val="0"/>
                <w:numId w:val="111"/>
              </w:numPr>
              <w:spacing w:after="0" w:line="240" w:lineRule="auto"/>
            </w:pPr>
            <w:r>
              <w:rPr>
                <w:b/>
              </w:rPr>
              <w:t>Kuntigi: Fɛɛrɛ jumɛnw bɛ yen an bɛ se ka an dusukun saniya cogo minnu na, ani k’an yɛrɛ tanga nege juguya jurumu ma?</w:t>
            </w:r>
          </w:p>
          <w:p w14:paraId="19080CF1" w14:textId="77777777" w:rsidR="00A11183" w:rsidRPr="002F3DD8" w:rsidRDefault="00A11183" w:rsidP="009F3CE2">
            <w:pPr>
              <w:pStyle w:val="ListParagraph"/>
              <w:numPr>
                <w:ilvl w:val="0"/>
                <w:numId w:val="111"/>
              </w:numPr>
              <w:spacing w:after="0" w:line="240" w:lineRule="auto"/>
              <w:rPr>
                <w:b/>
              </w:rPr>
            </w:pPr>
            <w:r>
              <w:rPr>
                <w:b/>
              </w:rPr>
              <w:t>Dusukun: Danfara jumɛn bɛ n’i b’a fɛ dɔrɔn ka fɛn dɔ sɔrɔ min bɛ mɔgɔ wɛrɛ bolo, ani ka o fɛn nege don tiɲɛ na?</w:t>
            </w:r>
          </w:p>
          <w:p w14:paraId="64E54839" w14:textId="77777777" w:rsidR="00A11183" w:rsidRPr="001829B3" w:rsidRDefault="00A11183" w:rsidP="009F3CE2">
            <w:pPr>
              <w:pStyle w:val="ListParagraph"/>
              <w:numPr>
                <w:ilvl w:val="0"/>
                <w:numId w:val="111"/>
              </w:numPr>
              <w:spacing w:after="0" w:line="240" w:lineRule="auto"/>
              <w:rPr>
                <w:b/>
              </w:rPr>
            </w:pPr>
            <w:r>
              <w:rPr>
                <w:b/>
              </w:rPr>
              <w:t>Bolo: I bɛ se k’i yɛrɛ tanga cogo di walasa i kana waati ta ka mɔgɔ wɛrɛw ka fɛnw nege, sanni i ka waati ta ka waleɲumandɔn jira Ala ye fɛn minnu di i ma kaban?</w:t>
            </w:r>
          </w:p>
          <w:p w14:paraId="4B10A845" w14:textId="77777777" w:rsidR="00A11183" w:rsidRDefault="00A11183" w:rsidP="00D00093"/>
          <w:p w14:paraId="591438AE" w14:textId="77777777" w:rsidR="00A11183" w:rsidRDefault="00A11183" w:rsidP="00D00093">
            <w:r>
              <w:rPr>
                <w:b/>
              </w:rPr>
              <w:t xml:space="preserve">Nisenu den sira :7. Kantigiya. </w:t>
            </w:r>
            <w:r>
              <w:t>Daɲɛ min bɛ fɔ “kantigiya” ma yan, Gɛrɛkikan na, o bɛ an ni Ala cɛsira, ani an ni mɔgɔ wɛrɛw cɛsira fila bɛɛ de kofɔ. Ala fɛ, o kumasen ju kɔrɔ ye ka dannaya kɛ Ala la. O kɔrɔ ye ko Krecɛnw dalen b’a la ani k’u ka dannaya sirataama Ala ka ɲumanya, a ka dannaya ani a ka kanuya la. Kerecɛnw bɛ se ka da Ala la katuguni Ala b’a jira ko a ka kan ni u ka dannaya ye. O cogo kelen na, hadamadenw ka jɛɲɔgɔnyaw la, Yesu bɛ kerecɛnw wele u ka kɛ kantigiw ye, minnu ka kan ni siya wɛrɛw ka dannaya ye. A tɛ kɛ ko u b’u ka dannaya da kerecɛn dɔ kan, nka ko kerecɛn b’a jira tuma bɛɛ k’u ye mɔgɔ ɲuman ye, dannaya bɛ mɔgɔ min na ani kanuya bɛ min na. A fɔ man di nka, i n’a fɔ a kɛra cogo min na Daniɛl ta la, mɔgɔ wɛrɛw bɛ bagabaga mɔgɔ ka ɲumanya fɛ ani dugawu minnu bɛ bɔ o ɲumanya la tuma dɔw la.</w:t>
            </w:r>
          </w:p>
          <w:p w14:paraId="77CF4E57" w14:textId="77777777" w:rsidR="00A11183" w:rsidRPr="00176ABB" w:rsidRDefault="00A11183" w:rsidP="009F3CE2">
            <w:pPr>
              <w:pStyle w:val="ListParagraph"/>
              <w:numPr>
                <w:ilvl w:val="0"/>
                <w:numId w:val="19"/>
              </w:numPr>
              <w:spacing w:after="0" w:line="240" w:lineRule="auto"/>
              <w:rPr>
                <w:b/>
              </w:rPr>
            </w:pPr>
            <w:r w:rsidRPr="00176ABB">
              <w:rPr>
                <w:b/>
              </w:rPr>
              <w:t>Kuntigi: Aw ka sigida la, mɔgɔ minnu y’a jira k’u ye kantigiya ye, olu dɔw ye jɔnw ye, wa u y’o kɛ cogo di?</w:t>
            </w:r>
          </w:p>
          <w:p w14:paraId="66FD455B" w14:textId="77777777" w:rsidR="00A11183" w:rsidRPr="00BE35E3" w:rsidRDefault="00A11183" w:rsidP="009F3CE2">
            <w:pPr>
              <w:pStyle w:val="ListParagraph"/>
              <w:numPr>
                <w:ilvl w:val="0"/>
                <w:numId w:val="19"/>
              </w:numPr>
              <w:spacing w:after="0" w:line="240" w:lineRule="auto"/>
            </w:pPr>
            <w:r>
              <w:rPr>
                <w:b/>
              </w:rPr>
              <w:t>Dusukun: Yala fɛn dɔ bɛ i dusukun na min ka kan ka Changé sani i ka se ka ɲɛnamaya kɛ kantigiya la Ala la ani mɔgɔ wɛrɛw ɲɛkɔrɔ wa?</w:t>
            </w:r>
          </w:p>
          <w:p w14:paraId="1D5AA7AD" w14:textId="77777777" w:rsidR="00A11183" w:rsidRPr="00B8477C" w:rsidRDefault="00A11183" w:rsidP="009F3CE2">
            <w:pPr>
              <w:pStyle w:val="ListParagraph"/>
              <w:numPr>
                <w:ilvl w:val="0"/>
                <w:numId w:val="19"/>
              </w:numPr>
              <w:spacing w:after="0" w:line="240" w:lineRule="auto"/>
            </w:pPr>
            <w:r>
              <w:rPr>
                <w:b/>
              </w:rPr>
              <w:t>Bolo: Farati ni dugawu dɔw bɛna kɛ jumɛnw ye i bolo ka kɛ kantigi ye i ka sigida la?</w:t>
            </w:r>
          </w:p>
          <w:p w14:paraId="39DF55BD" w14:textId="77777777" w:rsidR="00A11183" w:rsidRPr="00CA4179" w:rsidRDefault="00A11183" w:rsidP="00D00093"/>
        </w:tc>
      </w:tr>
      <w:tr w:rsidR="00A11183" w14:paraId="2E3B1868" w14:textId="77777777" w:rsidTr="00D00093">
        <w:tc>
          <w:tcPr>
            <w:tcW w:w="9350" w:type="dxa"/>
            <w:gridSpan w:val="2"/>
            <w:shd w:val="clear" w:color="auto" w:fill="BFBFBF" w:themeFill="background1" w:themeFillShade="BF"/>
          </w:tcPr>
          <w:p w14:paraId="52EB76D8" w14:textId="77777777" w:rsidR="00A11183" w:rsidRPr="0068101F" w:rsidRDefault="00A11183" w:rsidP="00D00093">
            <w:pPr>
              <w:jc w:val="center"/>
              <w:rPr>
                <w:sz w:val="28"/>
                <w:szCs w:val="28"/>
              </w:rPr>
            </w:pPr>
            <w:r w:rsidRPr="0068101F">
              <w:rPr>
                <w:b/>
                <w:sz w:val="28"/>
                <w:szCs w:val="28"/>
              </w:rPr>
              <w:lastRenderedPageBreak/>
              <w:t>Bibulukalan</w:t>
            </w:r>
          </w:p>
        </w:tc>
      </w:tr>
      <w:tr w:rsidR="00A11183" w:rsidRPr="001D3C61" w14:paraId="4CF79601" w14:textId="77777777" w:rsidTr="00D00093">
        <w:tc>
          <w:tcPr>
            <w:tcW w:w="1705" w:type="dxa"/>
          </w:tcPr>
          <w:p w14:paraId="2C2422C0" w14:textId="77777777" w:rsidR="00A11183" w:rsidRPr="0068101F" w:rsidRDefault="00A11183" w:rsidP="00D00093">
            <w:pPr>
              <w:jc w:val="center"/>
              <w:rPr>
                <w:b/>
                <w:sz w:val="28"/>
                <w:szCs w:val="28"/>
              </w:rPr>
            </w:pPr>
            <w:r w:rsidRPr="0068101F">
              <w:rPr>
                <w:b/>
                <w:sz w:val="28"/>
                <w:szCs w:val="28"/>
              </w:rPr>
              <w:t>Ka seli</w:t>
            </w:r>
          </w:p>
        </w:tc>
        <w:tc>
          <w:tcPr>
            <w:tcW w:w="7645" w:type="dxa"/>
          </w:tcPr>
          <w:p w14:paraId="0155F8D8" w14:textId="77777777" w:rsidR="00A11183" w:rsidRDefault="00A11183" w:rsidP="009F3CE2">
            <w:pPr>
              <w:pStyle w:val="ListParagraph"/>
              <w:numPr>
                <w:ilvl w:val="0"/>
                <w:numId w:val="12"/>
              </w:numPr>
              <w:spacing w:after="0" w:line="240" w:lineRule="auto"/>
            </w:pPr>
            <w:r>
              <w:t>Delili ɲininiw ni tanuli ɲini.</w:t>
            </w:r>
          </w:p>
          <w:p w14:paraId="5A3828D2" w14:textId="77777777" w:rsidR="00A11183" w:rsidRDefault="00A11183" w:rsidP="009F3CE2">
            <w:pPr>
              <w:pStyle w:val="ListParagraph"/>
              <w:numPr>
                <w:ilvl w:val="0"/>
                <w:numId w:val="12"/>
              </w:numPr>
              <w:spacing w:after="0" w:line="240" w:lineRule="auto"/>
            </w:pPr>
            <w:r>
              <w:t>Barika Ala ye tanuli minnu kɛra ɲɔgɔn fɛ.</w:t>
            </w:r>
          </w:p>
          <w:p w14:paraId="3782DC87" w14:textId="77777777" w:rsidR="00A11183" w:rsidRDefault="00A11183" w:rsidP="009F3CE2">
            <w:pPr>
              <w:pStyle w:val="ListParagraph"/>
              <w:numPr>
                <w:ilvl w:val="0"/>
                <w:numId w:val="12"/>
              </w:numPr>
              <w:spacing w:after="0" w:line="240" w:lineRule="auto"/>
            </w:pPr>
            <w:r>
              <w:t>Delili kɛli delili ɲininiw kama.</w:t>
            </w:r>
          </w:p>
          <w:p w14:paraId="3252FCFD" w14:textId="77777777" w:rsidR="00A11183" w:rsidRDefault="00A11183"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34C03680" w14:textId="77777777" w:rsidR="00A11183" w:rsidRDefault="00A11183" w:rsidP="00D00093"/>
        </w:tc>
      </w:tr>
      <w:tr w:rsidR="00A11183" w:rsidRPr="001D3C61" w14:paraId="2BCBB27C" w14:textId="77777777" w:rsidTr="00D00093">
        <w:tc>
          <w:tcPr>
            <w:tcW w:w="1705" w:type="dxa"/>
          </w:tcPr>
          <w:p w14:paraId="51428578" w14:textId="77777777" w:rsidR="00A11183" w:rsidRPr="0068101F" w:rsidRDefault="00A11183" w:rsidP="00D00093">
            <w:pPr>
              <w:jc w:val="center"/>
              <w:rPr>
                <w:b/>
                <w:sz w:val="28"/>
                <w:szCs w:val="28"/>
              </w:rPr>
            </w:pPr>
            <w:r w:rsidRPr="0068101F">
              <w:rPr>
                <w:b/>
                <w:sz w:val="28"/>
                <w:szCs w:val="28"/>
              </w:rPr>
              <w:t>Ka mɛn</w:t>
            </w:r>
          </w:p>
        </w:tc>
        <w:tc>
          <w:tcPr>
            <w:tcW w:w="7645" w:type="dxa"/>
          </w:tcPr>
          <w:p w14:paraId="00073606" w14:textId="77777777" w:rsidR="00A11183" w:rsidRDefault="00A11183" w:rsidP="009F3CE2">
            <w:pPr>
              <w:pStyle w:val="ListParagraph"/>
              <w:numPr>
                <w:ilvl w:val="0"/>
                <w:numId w:val="13"/>
              </w:numPr>
              <w:spacing w:after="0" w:line="240" w:lineRule="auto"/>
            </w:pPr>
            <w:r>
              <w:t>Bibulu kalansen fila bɛɛ kalan.</w:t>
            </w:r>
          </w:p>
          <w:p w14:paraId="2FB02719" w14:textId="77777777" w:rsidR="00A11183" w:rsidRDefault="00A11183" w:rsidP="009F3CE2">
            <w:pPr>
              <w:pStyle w:val="ListParagraph"/>
              <w:numPr>
                <w:ilvl w:val="0"/>
                <w:numId w:val="13"/>
              </w:numPr>
              <w:spacing w:after="0" w:line="240" w:lineRule="auto"/>
            </w:pPr>
            <w:r>
              <w:t>kumasen kuncɛ ka bɔ sanfɛ kalansen kɔnɔ.</w:t>
            </w:r>
          </w:p>
          <w:p w14:paraId="13D8B64A" w14:textId="77777777" w:rsidR="00A11183" w:rsidRDefault="00A11183" w:rsidP="009F3CE2">
            <w:pPr>
              <w:pStyle w:val="ListParagraph"/>
              <w:numPr>
                <w:ilvl w:val="0"/>
                <w:numId w:val="13"/>
              </w:numPr>
              <w:spacing w:after="0" w:line="240" w:lineRule="auto"/>
            </w:pPr>
            <w:r>
              <w:t>Bibulu kalansen fila bɛɛ kalan kokura.</w:t>
            </w:r>
          </w:p>
          <w:p w14:paraId="7BD5EB94" w14:textId="77777777" w:rsidR="00A11183" w:rsidRDefault="00A11183" w:rsidP="009F3CE2">
            <w:pPr>
              <w:pStyle w:val="ListParagraph"/>
              <w:numPr>
                <w:ilvl w:val="0"/>
                <w:numId w:val="13"/>
              </w:numPr>
              <w:spacing w:after="0" w:line="240" w:lineRule="auto"/>
            </w:pPr>
            <w:r>
              <w:t>A ɲini mɔgɔ dɔ fɛ a ka Bibulu tɛmɛsira kunba lakali kokura.</w:t>
            </w:r>
          </w:p>
          <w:p w14:paraId="58BB7D88" w14:textId="77777777" w:rsidR="00A11183" w:rsidRDefault="00A11183" w:rsidP="00D00093"/>
        </w:tc>
      </w:tr>
      <w:tr w:rsidR="00A11183" w:rsidRPr="001D3C61" w14:paraId="6A03EA1C" w14:textId="77777777" w:rsidTr="00D00093">
        <w:tc>
          <w:tcPr>
            <w:tcW w:w="1705" w:type="dxa"/>
          </w:tcPr>
          <w:p w14:paraId="408AFDFD" w14:textId="77777777" w:rsidR="00A11183" w:rsidRPr="0068101F" w:rsidRDefault="00A11183" w:rsidP="00D00093">
            <w:pPr>
              <w:jc w:val="center"/>
              <w:rPr>
                <w:b/>
                <w:sz w:val="28"/>
                <w:szCs w:val="28"/>
              </w:rPr>
            </w:pPr>
            <w:r w:rsidRPr="0068101F">
              <w:rPr>
                <w:b/>
                <w:sz w:val="28"/>
                <w:szCs w:val="28"/>
              </w:rPr>
              <w:t>Niyɔrɔ</w:t>
            </w:r>
          </w:p>
        </w:tc>
        <w:tc>
          <w:tcPr>
            <w:tcW w:w="7645" w:type="dxa"/>
          </w:tcPr>
          <w:p w14:paraId="2F3E9C91" w14:textId="77777777" w:rsidR="00A11183" w:rsidRDefault="00A11183" w:rsidP="009F3CE2">
            <w:pPr>
              <w:pStyle w:val="ListParagraph"/>
              <w:numPr>
                <w:ilvl w:val="0"/>
                <w:numId w:val="14"/>
              </w:numPr>
              <w:spacing w:after="0" w:line="240" w:lineRule="auto"/>
              <w:rPr>
                <w:b/>
              </w:rPr>
            </w:pPr>
            <w:r w:rsidRPr="008C4A7F">
              <w:rPr>
                <w:b/>
              </w:rPr>
              <w:t>Kuntigi: Sɛbɛnni kɔrɔ ye mun ye?</w:t>
            </w:r>
          </w:p>
          <w:p w14:paraId="10092F5C" w14:textId="77777777" w:rsidR="00A11183" w:rsidRPr="00737369" w:rsidRDefault="00A11183" w:rsidP="00D00093">
            <w:r>
              <w:t>Ala ye ɲɛtaa min di, o t’a jira ko keleya bɛ mɔgɔ minnu na, kɔlɔlɔ jugu si tɛna kɛ o la. Ala tɛ layidu ta ɲɛnamaya nɔgɔn na, tiɲɛ yɛrɛ la, i n’a fɔ Yesu ni Daniɛl ka ɲɛnamaya bɛɛ b’a jira cogo min na, tuma dɔw la, Ala ka dugawu belebelebaw bɛ bɔ tɔɔrɔba waatiw la.</w:t>
            </w:r>
          </w:p>
          <w:p w14:paraId="4B6A973D" w14:textId="77777777" w:rsidR="00A11183" w:rsidRPr="002F3DD8" w:rsidRDefault="00A11183" w:rsidP="009F3CE2">
            <w:pPr>
              <w:pStyle w:val="ListParagraph"/>
              <w:numPr>
                <w:ilvl w:val="0"/>
                <w:numId w:val="25"/>
              </w:numPr>
              <w:spacing w:after="0" w:line="240" w:lineRule="auto"/>
              <w:rPr>
                <w:b/>
              </w:rPr>
            </w:pPr>
            <w:r>
              <w:rPr>
                <w:b/>
              </w:rPr>
              <w:t>Mun na Ala tɛ Krecɛnw lakana tuma bɛɛ ka tɛmɛn jurumukɛlaw ka kojugu bɛɛ kan?</w:t>
            </w:r>
          </w:p>
          <w:p w14:paraId="5338EF8D" w14:textId="77777777" w:rsidR="00A11183" w:rsidRPr="002F3DD8" w:rsidRDefault="00A11183" w:rsidP="009F3CE2">
            <w:pPr>
              <w:pStyle w:val="ListParagraph"/>
              <w:numPr>
                <w:ilvl w:val="0"/>
                <w:numId w:val="25"/>
              </w:numPr>
              <w:spacing w:after="0" w:line="240" w:lineRule="auto"/>
              <w:rPr>
                <w:b/>
              </w:rPr>
            </w:pPr>
            <w:r>
              <w:rPr>
                <w:b/>
              </w:rPr>
              <w:lastRenderedPageBreak/>
              <w:t>E fɛ, a tun ka gɛlɛn cogo di Daniɛl bolo ka baara kɛ cɛ dɔ ye i n’a fɔ masakɛ Darius, faama min tun bɛ se ka baara kɛ nɔgɔya la a ɲɛmɔgɔw n’a ka satrapew fɛ?</w:t>
            </w:r>
          </w:p>
          <w:p w14:paraId="4A4ADFBF" w14:textId="77777777" w:rsidR="00A11183" w:rsidRDefault="00A11183" w:rsidP="00D00093"/>
          <w:p w14:paraId="35766EF7" w14:textId="77777777" w:rsidR="00A11183" w:rsidRDefault="00A11183" w:rsidP="009F3CE2">
            <w:pPr>
              <w:pStyle w:val="ListParagraph"/>
              <w:numPr>
                <w:ilvl w:val="0"/>
                <w:numId w:val="9"/>
              </w:numPr>
              <w:spacing w:after="0" w:line="240" w:lineRule="auto"/>
              <w:rPr>
                <w:b/>
              </w:rPr>
            </w:pPr>
            <w:r>
              <w:rPr>
                <w:b/>
              </w:rPr>
              <w:t>Dusukun: Sɛbɛnni b’a fɔ ko an ka kan ka kɛ jɔn ye?</w:t>
            </w:r>
          </w:p>
          <w:p w14:paraId="1B8BC5A3" w14:textId="77777777" w:rsidR="00A11183" w:rsidRPr="00742CCE" w:rsidRDefault="00A11183" w:rsidP="00D00093">
            <w:r>
              <w:t>I ko Daniɛl, Ala bɛɛ bɛ Krecɛnw bɛɛ wele u ka ɲɛnamaya kɛ kantigiya ni kantigiya la. A ka gɛlɛn ka o jogo ɲumanw yiriwa jamana kɔnɔ min tɛ nafa don u si la kelen na. Krecɛn fɛ, kantigiya kɔrɔ ye ka baara kɛ Ala kelenpe ye.</w:t>
            </w:r>
          </w:p>
          <w:p w14:paraId="5C29B1C4" w14:textId="77777777" w:rsidR="00A11183" w:rsidRPr="002F3DD8" w:rsidRDefault="00A11183" w:rsidP="009F3CE2">
            <w:pPr>
              <w:pStyle w:val="ListParagraph"/>
              <w:numPr>
                <w:ilvl w:val="0"/>
                <w:numId w:val="25"/>
              </w:numPr>
              <w:spacing w:after="0" w:line="240" w:lineRule="auto"/>
              <w:rPr>
                <w:b/>
              </w:rPr>
            </w:pPr>
            <w:r>
              <w:rPr>
                <w:b/>
              </w:rPr>
              <w:t>Mun de bɛ Krecɛn bila ka ɲɛnamaya kɛ ni kantigiya ni kantigiya ye k’a sɔrɔ mɔgɔ wɛrɛ si tɛ u lamini na?</w:t>
            </w:r>
          </w:p>
          <w:p w14:paraId="469584D8" w14:textId="77777777" w:rsidR="00A11183" w:rsidRPr="002F3DD8" w:rsidRDefault="00A11183" w:rsidP="009F3CE2">
            <w:pPr>
              <w:pStyle w:val="ListParagraph"/>
              <w:numPr>
                <w:ilvl w:val="0"/>
                <w:numId w:val="25"/>
              </w:numPr>
              <w:spacing w:after="0" w:line="240" w:lineRule="auto"/>
              <w:rPr>
                <w:b/>
              </w:rPr>
            </w:pPr>
            <w:r>
              <w:rPr>
                <w:b/>
              </w:rPr>
              <w:t>Mɔgɔ dɔw ye jɔnw ye i ka ɲɛnamaya kɔnɔ minnu bɛ kɛ misali ye, minnu bɛ ɲɛnamaya kɛ ni kantigiya ni kantigiya ye?</w:t>
            </w:r>
          </w:p>
          <w:p w14:paraId="711627BC" w14:textId="77777777" w:rsidR="00A11183" w:rsidRDefault="00A11183" w:rsidP="00D00093"/>
          <w:p w14:paraId="79FF4C42" w14:textId="77777777" w:rsidR="00A11183" w:rsidRPr="000120FC" w:rsidRDefault="00A11183" w:rsidP="009F3CE2">
            <w:pPr>
              <w:pStyle w:val="ListParagraph"/>
              <w:numPr>
                <w:ilvl w:val="0"/>
                <w:numId w:val="9"/>
              </w:numPr>
              <w:spacing w:after="0" w:line="240" w:lineRule="auto"/>
            </w:pPr>
            <w:r w:rsidRPr="008C4A7F">
              <w:rPr>
                <w:b/>
              </w:rPr>
              <w:t>Bolo: An bɛ se ka Ala ka Kuma waleya cogo di?</w:t>
            </w:r>
          </w:p>
          <w:p w14:paraId="521D6EA5" w14:textId="77777777" w:rsidR="00A11183" w:rsidRPr="00742CCE" w:rsidRDefault="00A11183" w:rsidP="00D00093">
            <w:r>
              <w:t xml:space="preserve">Dɔw b’a fɔ ko mɔgɔ bɛ kantigiya hakɛ dɔn dɔrɔn ni a ye kɔrɔbɔli nafama dɔ sɔrɔ. Kɔrɔbɔli kunbɛnni tɛ waati ɲuman ye ka delili </w:t>
            </w:r>
            <w:r>
              <w:rPr>
                <w:u w:val="single"/>
              </w:rPr>
              <w:t xml:space="preserve">daminɛ </w:t>
            </w:r>
            <w:r>
              <w:t>walisa ka fanga sɔrɔ. O nɔ na, Krecɛnw ka kan ka to ka hakili ta fan fɛ kololi min nafa ka bon ɲɛnamaya senuma kama.</w:t>
            </w:r>
          </w:p>
          <w:p w14:paraId="4E2A94B8" w14:textId="77777777" w:rsidR="00A11183" w:rsidRPr="002F3DD8" w:rsidRDefault="00A11183" w:rsidP="009F3CE2">
            <w:pPr>
              <w:pStyle w:val="ListParagraph"/>
              <w:numPr>
                <w:ilvl w:val="0"/>
                <w:numId w:val="25"/>
              </w:numPr>
              <w:spacing w:after="0" w:line="240" w:lineRule="auto"/>
              <w:rPr>
                <w:b/>
              </w:rPr>
            </w:pPr>
            <w:r>
              <w:rPr>
                <w:b/>
              </w:rPr>
              <w:t>Mɔgɔ dɔw ye jɔnw ye i ka ɲɛnamaya kɔnɔ minnu bɛ se ka i jalaki walisa ka ɲɛnamaya senuma kɛ?</w:t>
            </w:r>
          </w:p>
          <w:p w14:paraId="52983C72" w14:textId="77777777" w:rsidR="00A11183" w:rsidRDefault="00A11183" w:rsidP="009F3CE2">
            <w:pPr>
              <w:pStyle w:val="ListParagraph"/>
              <w:numPr>
                <w:ilvl w:val="0"/>
                <w:numId w:val="25"/>
              </w:numPr>
              <w:spacing w:after="0" w:line="240" w:lineRule="auto"/>
              <w:rPr>
                <w:b/>
              </w:rPr>
            </w:pPr>
            <w:r>
              <w:rPr>
                <w:b/>
              </w:rPr>
              <w:t>I bɛ se ka fɛɛrɛ jumɛnw tigɛ walisa k’i yɛrɛ tanga bɛnkanw ma kɔrɔbɔli waatiw la?</w:t>
            </w:r>
          </w:p>
          <w:p w14:paraId="3553C6F1" w14:textId="77777777" w:rsidR="00A11183" w:rsidRDefault="00A11183" w:rsidP="00D00093"/>
        </w:tc>
      </w:tr>
      <w:tr w:rsidR="00A11183" w:rsidRPr="001D3C61" w14:paraId="3F9C089B" w14:textId="77777777" w:rsidTr="00D00093">
        <w:tc>
          <w:tcPr>
            <w:tcW w:w="1705" w:type="dxa"/>
          </w:tcPr>
          <w:p w14:paraId="333916DB" w14:textId="77777777" w:rsidR="00A11183" w:rsidRPr="0068101F" w:rsidRDefault="00A11183" w:rsidP="00D00093">
            <w:pPr>
              <w:jc w:val="center"/>
              <w:rPr>
                <w:b/>
                <w:sz w:val="28"/>
                <w:szCs w:val="28"/>
              </w:rPr>
            </w:pPr>
            <w:r w:rsidRPr="0068101F">
              <w:rPr>
                <w:b/>
                <w:sz w:val="28"/>
                <w:szCs w:val="28"/>
              </w:rPr>
              <w:lastRenderedPageBreak/>
              <w:t>Ka waleya</w:t>
            </w:r>
          </w:p>
          <w:p w14:paraId="302E8B81" w14:textId="77777777" w:rsidR="00A11183" w:rsidRDefault="00A11183" w:rsidP="00D00093">
            <w:pPr>
              <w:jc w:val="center"/>
              <w:rPr>
                <w:b/>
              </w:rPr>
            </w:pPr>
          </w:p>
          <w:p w14:paraId="04AA9355" w14:textId="77777777" w:rsidR="00A11183" w:rsidRDefault="00A11183" w:rsidP="00D00093">
            <w:pPr>
              <w:jc w:val="center"/>
              <w:rPr>
                <w:b/>
              </w:rPr>
            </w:pPr>
          </w:p>
        </w:tc>
        <w:tc>
          <w:tcPr>
            <w:tcW w:w="7645" w:type="dxa"/>
          </w:tcPr>
          <w:p w14:paraId="1EE2D196" w14:textId="77777777" w:rsidR="00A11183" w:rsidRDefault="00A11183" w:rsidP="009F3CE2">
            <w:pPr>
              <w:pStyle w:val="ListParagraph"/>
              <w:numPr>
                <w:ilvl w:val="0"/>
                <w:numId w:val="18"/>
              </w:numPr>
              <w:spacing w:after="0" w:line="240" w:lineRule="auto"/>
            </w:pPr>
            <w:r>
              <w:t>A ɲini mɔgɔ dɔ fɛ a ka Bibulu kalansen kunba lakali kokura.</w:t>
            </w:r>
          </w:p>
          <w:p w14:paraId="7E8F39AF" w14:textId="77777777" w:rsidR="00A11183" w:rsidRDefault="00A11183" w:rsidP="009F3CE2">
            <w:pPr>
              <w:pStyle w:val="ListParagraph"/>
              <w:numPr>
                <w:ilvl w:val="0"/>
                <w:numId w:val="18"/>
              </w:numPr>
              <w:spacing w:after="0" w:line="240" w:lineRule="auto"/>
            </w:pPr>
            <w:r>
              <w:t>A ɲini jɛkulu fɛ u k’a fɔ u hakili la Ala b’a fɛ u ka bi kalan jaabi cogo min na.</w:t>
            </w:r>
          </w:p>
          <w:p w14:paraId="57A4F8BE" w14:textId="77777777" w:rsidR="00A11183" w:rsidRDefault="00A11183" w:rsidP="009F3CE2">
            <w:pPr>
              <w:pStyle w:val="ListParagraph"/>
              <w:numPr>
                <w:ilvl w:val="0"/>
                <w:numId w:val="18"/>
              </w:numPr>
              <w:spacing w:after="0" w:line="240" w:lineRule="auto"/>
            </w:pPr>
            <w:r>
              <w:t>Aw ye waati kɛ delili la aw ka sigida la, ɲɔgɔn kosɔn, ani hakilitigiya kama bi kalan kɛcogo la.</w:t>
            </w:r>
          </w:p>
          <w:p w14:paraId="6EE768C3" w14:textId="77777777" w:rsidR="00A11183" w:rsidRPr="001812C4" w:rsidRDefault="00A11183" w:rsidP="009F3CE2">
            <w:pPr>
              <w:pStyle w:val="ListParagraph"/>
              <w:numPr>
                <w:ilvl w:val="0"/>
                <w:numId w:val="18"/>
              </w:numPr>
              <w:spacing w:after="0" w:line="240" w:lineRule="auto"/>
            </w:pPr>
            <w:r>
              <w:t>I ka surunya ni kulu ye Matigi ka delili kɛ ɲɔgɔn fɛ.</w:t>
            </w:r>
          </w:p>
          <w:p w14:paraId="3EAAF594" w14:textId="77777777" w:rsidR="00A11183" w:rsidRDefault="00A11183" w:rsidP="00D00093">
            <w:pPr>
              <w:rPr>
                <w:b/>
              </w:rPr>
            </w:pPr>
          </w:p>
        </w:tc>
      </w:tr>
    </w:tbl>
    <w:p w14:paraId="6002F3FB" w14:textId="77777777" w:rsidR="00A11183" w:rsidRPr="00A11183" w:rsidRDefault="00A11183" w:rsidP="00A11183">
      <w:pPr>
        <w:rPr>
          <w:lang w:val="fr-FR"/>
        </w:rPr>
      </w:pPr>
    </w:p>
    <w:p w14:paraId="6C56BD92" w14:textId="77777777" w:rsidR="00A11183" w:rsidRPr="00A11183" w:rsidRDefault="00A11183" w:rsidP="00A11183">
      <w:pPr>
        <w:rPr>
          <w:lang w:val="fr-FR"/>
        </w:rPr>
      </w:pPr>
    </w:p>
    <w:p w14:paraId="4C4C9E0E" w14:textId="510F73EB" w:rsidR="00A11183" w:rsidRDefault="00A11183">
      <w:pPr>
        <w:rPr>
          <w:lang w:val="fr-FR"/>
        </w:rPr>
      </w:pPr>
      <w:r>
        <w:rPr>
          <w:lang w:val="fr-FR"/>
        </w:rPr>
        <w:br w:type="page"/>
      </w:r>
    </w:p>
    <w:p w14:paraId="7F169140" w14:textId="77777777" w:rsidR="00A11183" w:rsidRPr="00A11183" w:rsidRDefault="00A11183" w:rsidP="00A11183">
      <w:pPr>
        <w:spacing w:after="0"/>
        <w:jc w:val="center"/>
        <w:rPr>
          <w:sz w:val="28"/>
          <w:szCs w:val="28"/>
          <w:lang w:val="fr-FR"/>
        </w:rPr>
      </w:pPr>
      <w:r w:rsidRPr="00A11183">
        <w:rPr>
          <w:b/>
          <w:i/>
          <w:sz w:val="28"/>
          <w:szCs w:val="28"/>
          <w:lang w:val="fr-FR"/>
        </w:rPr>
        <w:lastRenderedPageBreak/>
        <w:t xml:space="preserve">YESU </w:t>
      </w:r>
      <w:r w:rsidRPr="00A11183">
        <w:rPr>
          <w:sz w:val="28"/>
          <w:szCs w:val="28"/>
          <w:lang w:val="fr-FR"/>
        </w:rPr>
        <w:t>ka filimu waajuli yɔrɔ Bibulu kalansen # 52</w:t>
      </w:r>
    </w:p>
    <w:p w14:paraId="1FCF3FF5" w14:textId="77777777" w:rsidR="00A11183" w:rsidRPr="00A11183" w:rsidRDefault="00A11183" w:rsidP="00A11183">
      <w:pPr>
        <w:rPr>
          <w:lang w:val="fr-FR"/>
        </w:rPr>
      </w:pPr>
    </w:p>
    <w:tbl>
      <w:tblPr>
        <w:tblStyle w:val="TableGrid"/>
        <w:tblW w:w="0" w:type="auto"/>
        <w:tblLook w:val="04A0" w:firstRow="1" w:lastRow="0" w:firstColumn="1" w:lastColumn="0" w:noHBand="0" w:noVBand="1"/>
      </w:tblPr>
      <w:tblGrid>
        <w:gridCol w:w="1700"/>
        <w:gridCol w:w="4498"/>
        <w:gridCol w:w="3116"/>
      </w:tblGrid>
      <w:tr w:rsidR="00A11183" w:rsidRPr="003237DD" w14:paraId="1B357335" w14:textId="77777777" w:rsidTr="00D00093">
        <w:tc>
          <w:tcPr>
            <w:tcW w:w="1700" w:type="dxa"/>
            <w:tcBorders>
              <w:top w:val="single" w:sz="18" w:space="0" w:color="auto"/>
              <w:left w:val="single" w:sz="18" w:space="0" w:color="auto"/>
            </w:tcBorders>
            <w:shd w:val="clear" w:color="auto" w:fill="FFFFFF" w:themeFill="background1"/>
          </w:tcPr>
          <w:p w14:paraId="6CD56FA5" w14:textId="77777777" w:rsidR="00A11183" w:rsidRPr="003237DD" w:rsidRDefault="00A11183" w:rsidP="00D00093">
            <w:pPr>
              <w:rPr>
                <w:b/>
              </w:rPr>
            </w:pPr>
            <w:r w:rsidRPr="003237DD">
              <w:rPr>
                <w:b/>
              </w:rPr>
              <w:t>Kalansen tɔgɔ:</w:t>
            </w:r>
          </w:p>
        </w:tc>
        <w:tc>
          <w:tcPr>
            <w:tcW w:w="4498" w:type="dxa"/>
            <w:tcBorders>
              <w:top w:val="single" w:sz="18" w:space="0" w:color="auto"/>
            </w:tcBorders>
            <w:shd w:val="clear" w:color="auto" w:fill="FFFFFF" w:themeFill="background1"/>
          </w:tcPr>
          <w:p w14:paraId="5328FE62" w14:textId="77777777" w:rsidR="00A11183" w:rsidRPr="003237DD" w:rsidRDefault="00A11183" w:rsidP="00D00093">
            <w:pPr>
              <w:rPr>
                <w:b/>
              </w:rPr>
            </w:pPr>
            <w:r>
              <w:rPr>
                <w:b/>
              </w:rPr>
              <w:t>Zonasi ni Jɛgɛba ko</w:t>
            </w:r>
          </w:p>
        </w:tc>
        <w:tc>
          <w:tcPr>
            <w:tcW w:w="3116" w:type="dxa"/>
            <w:tcBorders>
              <w:top w:val="single" w:sz="18" w:space="0" w:color="auto"/>
              <w:right w:val="single" w:sz="18" w:space="0" w:color="auto"/>
            </w:tcBorders>
          </w:tcPr>
          <w:p w14:paraId="66B3CFBD" w14:textId="77777777" w:rsidR="00A11183" w:rsidRPr="003237DD" w:rsidRDefault="00A11183" w:rsidP="00D00093">
            <w:pPr>
              <w:jc w:val="center"/>
              <w:rPr>
                <w:sz w:val="24"/>
                <w:szCs w:val="24"/>
              </w:rPr>
            </w:pPr>
            <w:r>
              <w:rPr>
                <w:b/>
                <w:sz w:val="24"/>
                <w:szCs w:val="24"/>
              </w:rPr>
              <w:t>Ja</w:t>
            </w:r>
          </w:p>
        </w:tc>
      </w:tr>
      <w:tr w:rsidR="00A11183" w:rsidRPr="003237DD" w14:paraId="09F61AE7" w14:textId="77777777" w:rsidTr="00D00093">
        <w:tc>
          <w:tcPr>
            <w:tcW w:w="1700" w:type="dxa"/>
            <w:tcBorders>
              <w:left w:val="single" w:sz="18" w:space="0" w:color="auto"/>
            </w:tcBorders>
            <w:shd w:val="clear" w:color="auto" w:fill="FFFFFF" w:themeFill="background1"/>
          </w:tcPr>
          <w:p w14:paraId="6C918128" w14:textId="77777777" w:rsidR="00A11183" w:rsidRPr="003237DD" w:rsidRDefault="00A11183" w:rsidP="00D00093">
            <w:pPr>
              <w:rPr>
                <w:b/>
              </w:rPr>
            </w:pPr>
            <w:r w:rsidRPr="003237DD">
              <w:rPr>
                <w:b/>
              </w:rPr>
              <w:t>Kalansenw kɔnɔkow:</w:t>
            </w:r>
          </w:p>
        </w:tc>
        <w:tc>
          <w:tcPr>
            <w:tcW w:w="4498" w:type="dxa"/>
            <w:shd w:val="clear" w:color="auto" w:fill="FFFFFF" w:themeFill="background1"/>
          </w:tcPr>
          <w:p w14:paraId="2514D19F" w14:textId="77777777" w:rsidR="00A11183" w:rsidRPr="003237DD" w:rsidRDefault="00A11183" w:rsidP="00D00093">
            <w:pPr>
              <w:rPr>
                <w:b/>
              </w:rPr>
            </w:pPr>
            <w:r>
              <w:rPr>
                <w:b/>
              </w:rPr>
              <w:t>Jonasi 1, 2. Ɲɛjirali dɔw</w:t>
            </w:r>
          </w:p>
        </w:tc>
        <w:tc>
          <w:tcPr>
            <w:tcW w:w="3116" w:type="dxa"/>
            <w:vMerge w:val="restart"/>
            <w:tcBorders>
              <w:right w:val="single" w:sz="18" w:space="0" w:color="auto"/>
            </w:tcBorders>
          </w:tcPr>
          <w:p w14:paraId="2ABA7E6E" w14:textId="77777777" w:rsidR="00A11183" w:rsidRDefault="00A11183" w:rsidP="00D00093">
            <w:pPr>
              <w:rPr>
                <w:sz w:val="24"/>
                <w:szCs w:val="24"/>
              </w:rPr>
            </w:pPr>
            <w:r>
              <w:rPr>
                <w:noProof/>
                <w:lang w:eastAsia="fr-FR"/>
              </w:rPr>
              <w:drawing>
                <wp:inline distT="0" distB="0" distL="0" distR="0" wp14:anchorId="35656BA3" wp14:editId="21E91A99">
                  <wp:extent cx="1808480" cy="2434040"/>
                  <wp:effectExtent l="0" t="0" r="1270" b="4445"/>
                  <wp:docPr id="20" name="Picture 20" descr="A person in green robe leaning on a roc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erson in green robe leaning on a rock&#10;&#10;AI-generated content may be incorrect."/>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1817812" cy="2446600"/>
                          </a:xfrm>
                          <a:prstGeom prst="rect">
                            <a:avLst/>
                          </a:prstGeom>
                        </pic:spPr>
                      </pic:pic>
                    </a:graphicData>
                  </a:graphic>
                </wp:inline>
              </w:drawing>
            </w:r>
          </w:p>
          <w:p w14:paraId="4F91083E" w14:textId="77777777" w:rsidR="00A11183" w:rsidRPr="003237DD" w:rsidRDefault="00A11183" w:rsidP="00D00093">
            <w:pPr>
              <w:rPr>
                <w:sz w:val="24"/>
                <w:szCs w:val="24"/>
              </w:rPr>
            </w:pPr>
          </w:p>
        </w:tc>
      </w:tr>
      <w:tr w:rsidR="00A11183" w14:paraId="3931075C" w14:textId="77777777" w:rsidTr="00D00093">
        <w:tc>
          <w:tcPr>
            <w:tcW w:w="1700" w:type="dxa"/>
            <w:tcBorders>
              <w:left w:val="single" w:sz="18" w:space="0" w:color="auto"/>
            </w:tcBorders>
            <w:shd w:val="clear" w:color="auto" w:fill="FFFFFF" w:themeFill="background1"/>
          </w:tcPr>
          <w:p w14:paraId="4172C45E" w14:textId="77777777" w:rsidR="00A11183" w:rsidRPr="003237DD" w:rsidRDefault="00A11183" w:rsidP="00D00093">
            <w:pPr>
              <w:rPr>
                <w:b/>
              </w:rPr>
            </w:pPr>
            <w:r w:rsidRPr="00C851B9">
              <w:rPr>
                <w:b/>
              </w:rPr>
              <w:t>Layidu Kura Sɛbɛnni:</w:t>
            </w:r>
          </w:p>
        </w:tc>
        <w:tc>
          <w:tcPr>
            <w:tcW w:w="4498" w:type="dxa"/>
            <w:shd w:val="clear" w:color="auto" w:fill="FFFFFF" w:themeFill="background1"/>
          </w:tcPr>
          <w:p w14:paraId="6AE429AE" w14:textId="77777777" w:rsidR="00A11183" w:rsidRPr="003237DD" w:rsidRDefault="00A11183" w:rsidP="00D00093">
            <w:pPr>
              <w:rPr>
                <w:b/>
              </w:rPr>
            </w:pPr>
            <w:r>
              <w:rPr>
                <w:b/>
              </w:rPr>
              <w:t>Matiyu 12:39-45 la</w:t>
            </w:r>
          </w:p>
        </w:tc>
        <w:tc>
          <w:tcPr>
            <w:tcW w:w="3116" w:type="dxa"/>
            <w:vMerge/>
            <w:tcBorders>
              <w:right w:val="single" w:sz="18" w:space="0" w:color="auto"/>
            </w:tcBorders>
          </w:tcPr>
          <w:p w14:paraId="4E1FE8C1" w14:textId="77777777" w:rsidR="00A11183" w:rsidRDefault="00A11183" w:rsidP="00D00093"/>
        </w:tc>
      </w:tr>
      <w:tr w:rsidR="00A11183" w:rsidRPr="001D3C61" w14:paraId="6EE12D30" w14:textId="77777777" w:rsidTr="00D00093">
        <w:tc>
          <w:tcPr>
            <w:tcW w:w="1700" w:type="dxa"/>
            <w:tcBorders>
              <w:left w:val="single" w:sz="18" w:space="0" w:color="auto"/>
            </w:tcBorders>
            <w:shd w:val="clear" w:color="auto" w:fill="FFFFFF" w:themeFill="background1"/>
          </w:tcPr>
          <w:p w14:paraId="28F426B2" w14:textId="77777777" w:rsidR="00A11183" w:rsidRPr="003237DD" w:rsidRDefault="00A11183" w:rsidP="00D00093">
            <w:pPr>
              <w:rPr>
                <w:b/>
              </w:rPr>
            </w:pPr>
            <w:r w:rsidRPr="003237DD">
              <w:rPr>
                <w:b/>
              </w:rPr>
              <w:t>Kalansenw kuntilenna:</w:t>
            </w:r>
          </w:p>
        </w:tc>
        <w:tc>
          <w:tcPr>
            <w:tcW w:w="4498" w:type="dxa"/>
            <w:shd w:val="clear" w:color="auto" w:fill="FFFFFF" w:themeFill="background1"/>
          </w:tcPr>
          <w:p w14:paraId="397D3F13" w14:textId="77777777" w:rsidR="00A11183" w:rsidRPr="003237DD" w:rsidRDefault="00A11183" w:rsidP="009F3CE2">
            <w:pPr>
              <w:pStyle w:val="ListParagraph"/>
              <w:numPr>
                <w:ilvl w:val="0"/>
                <w:numId w:val="26"/>
              </w:numPr>
              <w:spacing w:after="0" w:line="240" w:lineRule="auto"/>
            </w:pPr>
            <w:r w:rsidRPr="008C4A7F">
              <w:rPr>
                <w:b/>
              </w:rPr>
              <w:t xml:space="preserve">Kuntigi </w:t>
            </w:r>
            <w:r w:rsidRPr="003237DD">
              <w:t xml:space="preserve">: </w:t>
            </w:r>
            <w:r>
              <w:t xml:space="preserve"> A faamu ko </w:t>
            </w:r>
            <w:r w:rsidRPr="003237DD">
              <w:t xml:space="preserve">Ala ka kanuya </w:t>
            </w:r>
            <w:r>
              <w:t xml:space="preserve"> ka bon kɔsɔbɛ ka ɲɛsin </w:t>
            </w:r>
            <w:r w:rsidRPr="003237DD">
              <w:t xml:space="preserve"> jurumut</w:t>
            </w:r>
            <w:r>
              <w:t>ɔ</w:t>
            </w:r>
            <w:r w:rsidRPr="003237DD">
              <w:t xml:space="preserve">w ma, </w:t>
            </w:r>
            <w:r>
              <w:t xml:space="preserve">o de kosɔn  a ɲinilen do </w:t>
            </w:r>
            <w:r w:rsidRPr="003237DD">
              <w:t>Krecɛnw fɛ u ka bɔ u ka lafiya yɔrɔw la walasa ka Ala ka cikan fɔ u ye.</w:t>
            </w:r>
          </w:p>
          <w:p w14:paraId="14E98F86" w14:textId="77777777" w:rsidR="00A11183" w:rsidRPr="003237DD" w:rsidRDefault="00A11183" w:rsidP="009F3CE2">
            <w:pPr>
              <w:pStyle w:val="ListParagraph"/>
              <w:numPr>
                <w:ilvl w:val="0"/>
                <w:numId w:val="26"/>
              </w:numPr>
              <w:spacing w:after="0" w:line="240" w:lineRule="auto"/>
            </w:pPr>
            <w:r w:rsidRPr="008C4A7F">
              <w:rPr>
                <w:b/>
              </w:rPr>
              <w:t xml:space="preserve">Dusukun </w:t>
            </w:r>
            <w:r w:rsidRPr="003237DD">
              <w:t>: I k’a dɔn ni siyawoloma, fasodenɲumanya, walima ɲɛngoya wɛrɛ bɛ i dusukun kɔnɔ min b’i bali ka Krisita sara mɔgɔ minnu kosɔn, olu bɛɛ kanu kosɛbɛ ani k’u minɛ.</w:t>
            </w:r>
          </w:p>
          <w:p w14:paraId="5F33D66E" w14:textId="77777777" w:rsidR="00A11183" w:rsidRPr="003237DD" w:rsidRDefault="00A11183" w:rsidP="009F3CE2">
            <w:pPr>
              <w:pStyle w:val="ListParagraph"/>
              <w:numPr>
                <w:ilvl w:val="0"/>
                <w:numId w:val="26"/>
              </w:numPr>
              <w:spacing w:after="0" w:line="240" w:lineRule="auto"/>
            </w:pPr>
            <w:r w:rsidRPr="008C4A7F">
              <w:rPr>
                <w:b/>
              </w:rPr>
              <w:t xml:space="preserve">Bolo </w:t>
            </w:r>
            <w:r w:rsidRPr="003237DD">
              <w:t>: Aw ye fɛɛrɛw tigɛ ni aw teri kerecɛn ye walasa ka bɔ aw ka lafiya yɔrɔ la nin dɔgɔkun in na walasa ka mɔgɔ dɔ dɛmɛ walima ka teriya don a la min siya, sɔrɔko, walima jamana tɛ kelen ye ni aw ye.</w:t>
            </w:r>
          </w:p>
          <w:p w14:paraId="62B61020" w14:textId="77777777" w:rsidR="00A11183" w:rsidRPr="003237DD" w:rsidRDefault="00A11183" w:rsidP="00D00093"/>
        </w:tc>
        <w:tc>
          <w:tcPr>
            <w:tcW w:w="3116" w:type="dxa"/>
            <w:vMerge/>
            <w:tcBorders>
              <w:right w:val="single" w:sz="18" w:space="0" w:color="auto"/>
            </w:tcBorders>
          </w:tcPr>
          <w:p w14:paraId="7D95977A" w14:textId="77777777" w:rsidR="00A11183" w:rsidRDefault="00A11183" w:rsidP="00D00093"/>
        </w:tc>
      </w:tr>
      <w:tr w:rsidR="00A11183" w:rsidRPr="003237DD" w14:paraId="1D3CE73F" w14:textId="77777777" w:rsidTr="00D00093">
        <w:tc>
          <w:tcPr>
            <w:tcW w:w="1700" w:type="dxa"/>
            <w:tcBorders>
              <w:left w:val="single" w:sz="18" w:space="0" w:color="auto"/>
              <w:bottom w:val="single" w:sz="4" w:space="0" w:color="auto"/>
            </w:tcBorders>
            <w:shd w:val="clear" w:color="auto" w:fill="FFFFFF" w:themeFill="background1"/>
          </w:tcPr>
          <w:p w14:paraId="4F8F6CAB" w14:textId="77777777" w:rsidR="00A11183" w:rsidRPr="003237DD" w:rsidRDefault="00A11183" w:rsidP="00D00093">
            <w:pPr>
              <w:rPr>
                <w:b/>
              </w:rPr>
            </w:pPr>
            <w:r w:rsidRPr="003237DD">
              <w:rPr>
                <w:b/>
              </w:rPr>
              <w:t>Kalansen min bɛ Vɛrise dɔ kɔnɔ:</w:t>
            </w:r>
          </w:p>
        </w:tc>
        <w:tc>
          <w:tcPr>
            <w:tcW w:w="7614" w:type="dxa"/>
            <w:gridSpan w:val="2"/>
            <w:tcBorders>
              <w:bottom w:val="single" w:sz="4" w:space="0" w:color="auto"/>
              <w:right w:val="single" w:sz="18" w:space="0" w:color="auto"/>
            </w:tcBorders>
            <w:shd w:val="clear" w:color="auto" w:fill="FFFFFF" w:themeFill="background1"/>
          </w:tcPr>
          <w:p w14:paraId="4C48BB0E" w14:textId="77777777" w:rsidR="00A11183" w:rsidRPr="00FA5E77" w:rsidRDefault="00A11183" w:rsidP="00D00093">
            <w:pPr>
              <w:rPr>
                <w:rFonts w:cstheme="minorHAnsi"/>
              </w:rPr>
            </w:pPr>
            <w:r w:rsidRPr="00FA5E77">
              <w:rPr>
                <w:rFonts w:cstheme="minorHAnsi"/>
                <w:color w:val="000000"/>
                <w:shd w:val="clear" w:color="auto" w:fill="FFFFFF"/>
              </w:rPr>
              <w:t>Ne tun b’a dɔn ko i ye Ala ye min bɛ nɛɛma kɛ ani min bɛ hinɛ mɔgɔw la, min tɛ dimi joona ani min ka kanuya ka ca, Ala min bɛ ban ka balawu ci. (Jonasi 3:3)</w:t>
            </w:r>
          </w:p>
        </w:tc>
      </w:tr>
    </w:tbl>
    <w:p w14:paraId="44802996" w14:textId="77777777" w:rsidR="00A11183" w:rsidRDefault="00A11183" w:rsidP="00A11183"/>
    <w:tbl>
      <w:tblPr>
        <w:tblStyle w:val="TableGrid"/>
        <w:tblW w:w="0" w:type="auto"/>
        <w:tblLook w:val="04A0" w:firstRow="1" w:lastRow="0" w:firstColumn="1" w:lastColumn="0" w:noHBand="0" w:noVBand="1"/>
      </w:tblPr>
      <w:tblGrid>
        <w:gridCol w:w="1705"/>
        <w:gridCol w:w="7645"/>
      </w:tblGrid>
      <w:tr w:rsidR="00A11183" w:rsidRPr="001D3C61" w14:paraId="301D8E1F" w14:textId="77777777" w:rsidTr="00D00093">
        <w:tc>
          <w:tcPr>
            <w:tcW w:w="1705" w:type="dxa"/>
          </w:tcPr>
          <w:p w14:paraId="03C84732" w14:textId="77777777" w:rsidR="00A11183" w:rsidRDefault="00A11183" w:rsidP="00D00093">
            <w:pPr>
              <w:jc w:val="center"/>
              <w:rPr>
                <w:b/>
              </w:rPr>
            </w:pPr>
            <w:r>
              <w:rPr>
                <w:b/>
              </w:rPr>
              <w:t>Yɔrɔ kalanta bakuruba ɲɛfɔli  (Sɛbɛnni kuncɛcogo).</w:t>
            </w:r>
          </w:p>
          <w:p w14:paraId="35600BA0" w14:textId="77777777" w:rsidR="00A11183" w:rsidRDefault="00A11183" w:rsidP="00D00093">
            <w:pPr>
              <w:jc w:val="center"/>
              <w:rPr>
                <w:b/>
              </w:rPr>
            </w:pPr>
          </w:p>
        </w:tc>
        <w:tc>
          <w:tcPr>
            <w:tcW w:w="7645" w:type="dxa"/>
          </w:tcPr>
          <w:p w14:paraId="40AAD763" w14:textId="77777777" w:rsidR="00A11183" w:rsidRPr="00111679" w:rsidRDefault="00A11183" w:rsidP="00D00093">
            <w:r w:rsidRPr="00111679">
              <w:t>Ala y’a fɔ Jonasi ye ko a ka taa dugu dɔ la min tɔgɔ ye ko Ninivɛ, ka a ko fɔ jama ye. Ninivɛkaw tun ka jugu kosɛbɛ, wa Jonasi tun t’a miiri ko mɔgɔw ka kan ka kɛ ten</w:t>
            </w:r>
          </w:p>
          <w:p w14:paraId="7515B7C5" w14:textId="77777777" w:rsidR="00A11183" w:rsidRPr="00111679" w:rsidRDefault="00A11183" w:rsidP="00D00093">
            <w:r w:rsidRPr="00111679">
              <w:t>yafalen don. O la, a bolila ka taa. A donna kurun dɔ kɔnɔ ka kurun ta ka taa fan wɛrɛ fɛ. Tuma min na Zonasi tun bɛ kurun kɔnɔ, fɔɲɔba dɔ nana min tun bɛ ɲini ka kurun wuli. O kurun kɔnɔ baarakɛlaw ye Zonasi ɲininka u ka kan ka min kɛ walisa kɔgɔji ka lafiya. Jonasi tun b’a dɔn ko fɔɲɔba in ye ale de ka hakɛ ye, o de la a y’a fɔ cɛw ye k’a fili kɔgɔji la. U y’o kɛ tuma min na, kɔgɔji hakili sigilen don. K’a sɔrɔ Zonasi tora ji la, jɛgɛba dɔ nana k’a munumunu. Zonasi tora jɛgɛ kɔnɔbara la tile saba jan kɔnɔ. Tuma min na Zonasi labanna k’a latigɛ ko a bɛna taa Ninivɛ, jɛgɛ y’a daji da bajida la. Jonasi taara Ninivɛ ka Ala ko fɔ jama ye. Bɛɛ ka...</w:t>
            </w:r>
          </w:p>
          <w:p w14:paraId="5D37F35B" w14:textId="77777777" w:rsidR="00A11183" w:rsidRPr="00111679" w:rsidRDefault="00A11183" w:rsidP="00D00093">
            <w:r w:rsidRPr="00111679">
              <w:t>mɔgɔw ye Ala deli a ka u ka jurumuw yafa u ma.</w:t>
            </w:r>
          </w:p>
          <w:p w14:paraId="467FCE63" w14:textId="77777777" w:rsidR="00A11183" w:rsidRPr="00111679" w:rsidRDefault="00A11183" w:rsidP="00D00093"/>
        </w:tc>
      </w:tr>
      <w:tr w:rsidR="00A11183" w:rsidRPr="001D3C61" w14:paraId="6571CA81" w14:textId="77777777" w:rsidTr="00D00093">
        <w:tc>
          <w:tcPr>
            <w:tcW w:w="1705" w:type="dxa"/>
          </w:tcPr>
          <w:p w14:paraId="78E21326" w14:textId="77777777" w:rsidR="00A11183" w:rsidRDefault="00A11183" w:rsidP="00D00093">
            <w:pPr>
              <w:jc w:val="center"/>
              <w:rPr>
                <w:b/>
              </w:rPr>
            </w:pPr>
            <w:r>
              <w:rPr>
                <w:b/>
              </w:rPr>
              <w:t>Kalan min bɛ bɔ Ja la</w:t>
            </w:r>
          </w:p>
        </w:tc>
        <w:tc>
          <w:tcPr>
            <w:tcW w:w="7645" w:type="dxa"/>
          </w:tcPr>
          <w:p w14:paraId="14059B7C" w14:textId="77777777" w:rsidR="00A11183" w:rsidRPr="007B2A6E" w:rsidRDefault="00A11183" w:rsidP="001A1E60">
            <w:pPr>
              <w:pStyle w:val="ListParagraph"/>
              <w:numPr>
                <w:ilvl w:val="0"/>
                <w:numId w:val="159"/>
              </w:numPr>
              <w:spacing w:after="0" w:line="240" w:lineRule="auto"/>
              <w:rPr>
                <w:b/>
              </w:rPr>
            </w:pPr>
            <w:r>
              <w:rPr>
                <w:b/>
              </w:rPr>
              <w:t xml:space="preserve">Zonasi </w:t>
            </w:r>
            <w:r>
              <w:t xml:space="preserve">tun ye Ala ka kira ye. Ala ye Jonasi wele ka taa Ninivi ka u lasɔmi u ka nimisa, n’o tɛ, Ala tun bɛna ɲangili lase u ma. Zonasi tun t’a fɛ k’o kɛ sabu Ninivikaw tun ye Israɛl juguw ye, wa Jonasi tun t’a fɛ ka cogo di u ma u ka nimisa. O kosɔn, Zonasi bolila ka bɔ Ala ɲɛ ka don kurun dɔ kɔnɔ min tun bɛ taa fan dɔ fɛ ka bɔ Ninivɛ. Ala ye sanfiɲɛba dɔ lase kurunba ma fo a </w:t>
            </w:r>
            <w:r>
              <w:lastRenderedPageBreak/>
              <w:t>kɔnɔmɔgɔw y’a dɔn k’u bɛna bin ji la. Jonasi y’a fɔ kurun kɔnɔ baarakɛlaw ye k’a fili baji kɔnɔ; ale de kosɔn Ala tun bɛ ka nin fɔɲɔba in lase. O kosɔn, u y’o kɛ.</w:t>
            </w:r>
          </w:p>
          <w:p w14:paraId="362A8F22" w14:textId="77777777" w:rsidR="00A11183" w:rsidRPr="007B2A6E" w:rsidRDefault="00A11183" w:rsidP="001A1E60">
            <w:pPr>
              <w:pStyle w:val="ListParagraph"/>
              <w:numPr>
                <w:ilvl w:val="0"/>
                <w:numId w:val="159"/>
              </w:numPr>
              <w:spacing w:after="0" w:line="240" w:lineRule="auto"/>
              <w:rPr>
                <w:b/>
              </w:rPr>
            </w:pPr>
            <w:r>
              <w:rPr>
                <w:b/>
              </w:rPr>
              <w:t xml:space="preserve">Jɛgɛba min bɛ yen. </w:t>
            </w:r>
            <w:r>
              <w:t>Sanni Ala k’a to Zonasi ka bin ji la, a ye jɛgɛba dɔ di a ma walisa ka Zonasi munumunu. Jɛgɛ kɔnɔbara la, Jonasi nimisara ka boli Ala ɲɛ, ka Ala tanu ko a y’a kisi.</w:t>
            </w:r>
          </w:p>
          <w:p w14:paraId="19C1CFD7" w14:textId="77777777" w:rsidR="00A11183" w:rsidRPr="00003430" w:rsidRDefault="00A11183" w:rsidP="001A1E60">
            <w:pPr>
              <w:pStyle w:val="ListParagraph"/>
              <w:numPr>
                <w:ilvl w:val="0"/>
                <w:numId w:val="159"/>
              </w:numPr>
              <w:spacing w:after="0" w:line="240" w:lineRule="auto"/>
              <w:rPr>
                <w:b/>
              </w:rPr>
            </w:pPr>
            <w:r>
              <w:rPr>
                <w:b/>
              </w:rPr>
              <w:t xml:space="preserve">Dugukolo jalen </w:t>
            </w:r>
            <w:r>
              <w:t>. Jonasi nimisalen kɔ, Ala y’a to jɛgɛ ka Jonasi fɔɔnɔ dugukolo jalen kan. Ala ye Zonasi wele tugun ka taa waajuli kɛ Ninivi dugu kama. Nin sen in na, Zonasi ye kan minɛ. Jonasi tun b tiɲɛ fɔ, Ninivikaw nimisara u ka jurumuw la ani Ala ye u yafa u ma. Ala b’a fɛ ka mɔgɔw bɛɛ yafa u ka jurumuw ma, hali an hakili la ko mɔgɔ minnu man kan ni Ala ka yafa ye.</w:t>
            </w:r>
          </w:p>
          <w:p w14:paraId="3B4F1F55" w14:textId="77777777" w:rsidR="00A11183" w:rsidRPr="00E86E74" w:rsidRDefault="00A11183" w:rsidP="00D00093">
            <w:pPr>
              <w:pStyle w:val="ListParagraph"/>
              <w:ind w:left="360"/>
              <w:rPr>
                <w:b/>
              </w:rPr>
            </w:pPr>
          </w:p>
        </w:tc>
      </w:tr>
      <w:tr w:rsidR="00A11183" w14:paraId="00C7912A" w14:textId="77777777" w:rsidTr="00D00093">
        <w:tc>
          <w:tcPr>
            <w:tcW w:w="1705" w:type="dxa"/>
          </w:tcPr>
          <w:p w14:paraId="5972B3C4" w14:textId="77777777" w:rsidR="00A11183" w:rsidRDefault="00A11183" w:rsidP="00D00093">
            <w:pPr>
              <w:jc w:val="center"/>
              <w:rPr>
                <w:b/>
              </w:rPr>
            </w:pPr>
            <w:r>
              <w:rPr>
                <w:b/>
              </w:rPr>
              <w:lastRenderedPageBreak/>
              <w:t>Masalabolo</w:t>
            </w:r>
          </w:p>
          <w:p w14:paraId="20675E8A" w14:textId="77777777" w:rsidR="00A11183" w:rsidRDefault="00A11183" w:rsidP="00D00093">
            <w:pPr>
              <w:jc w:val="center"/>
            </w:pPr>
            <w:r>
              <w:rPr>
                <w:b/>
              </w:rPr>
              <w:t>Hukumu</w:t>
            </w:r>
          </w:p>
        </w:tc>
        <w:tc>
          <w:tcPr>
            <w:tcW w:w="7645" w:type="dxa"/>
          </w:tcPr>
          <w:p w14:paraId="38A2A308" w14:textId="77777777" w:rsidR="00A11183" w:rsidRDefault="00A11183" w:rsidP="00D00093">
            <w:r>
              <w:rPr>
                <w:b/>
              </w:rPr>
              <w:t xml:space="preserve">Bakuruba ɲɛbila kumaw  kiraw kan: </w:t>
            </w:r>
            <w:r>
              <w:t>Ka k Ala ka kira ye, o tun t weleli nɔgɔn ye walima weleli lakananen ye, sabu Ala ye kiraw wele ka waajuli kɛ Israɛldenw ka jurumuw kama. Tuma caman na, masakɛw tun bɛ kiraw bila kaso la walima ka u tɔɔrɔ k’a sababu kɛ o waajuli ye min tun bɛ kɛ ni sɔsɔli ye. Nka, jigiya min tun b’a la ko mɔgɔw bɛna nimisa ani ka u ɲɛsin Ala ma, o ye kiraw bila ka Ala ka welekan kan minɛ u ka ɲɛnamaya kan.</w:t>
            </w:r>
          </w:p>
          <w:p w14:paraId="52554E02" w14:textId="77777777" w:rsidR="00A11183" w:rsidRDefault="00A11183" w:rsidP="00D00093"/>
          <w:p w14:paraId="2D9E9658" w14:textId="77777777" w:rsidR="00A11183" w:rsidRDefault="00A11183" w:rsidP="00D00093">
            <w:r>
              <w:t>Nka, Jonasi ka welekan bɔra Ala yɔrɔ, o tun tɛ kelen ye. Ala ma Zonasi wele walisa ka waajuli kɛ Israɛldenw ye. Tuma min na Ala ye Jonasi wele ka taa Ninivi ka u lasɔmi Ala ka ɲangili nata ko la u ka jurumuw kosɔn, Ala ye Jonasi wele ka waajuli kɛ Israɛl juguw kama. Ninivɛ tun ye Asiri Mansamara dɔ ye, ani Asirikaw tun ye dimi ni tɔɔrɔ caman lase Israɛldenw ma. Jonasi siranna ko ni a ye Ninivɛkaw lasɔmi, ani u nimisara tiɲɛ na, o tuma na, Ala bɛna yafa u ma, ka ban ka ɲangili ci. Jonasi tun t’a fɛ Ninivikaw ka yafa, a tun b’a fɛ Ninivikaw ka ɲangi u ka jurumuw kosɔn.</w:t>
            </w:r>
          </w:p>
          <w:p w14:paraId="37FA6BDC" w14:textId="77777777" w:rsidR="00A11183" w:rsidRDefault="00A11183" w:rsidP="00D00093"/>
          <w:p w14:paraId="1D08B21D" w14:textId="77777777" w:rsidR="00A11183" w:rsidRDefault="00A11183" w:rsidP="00D00093">
            <w:r>
              <w:t>O la sa, sanni a ka Ala kan minɛ ani ka taama kɔrɔn fɛ ka taa Ninivi, a donna kurun dɔ kɔnɔ min tun bɛ taa Tlebi fɛ ka Mediterane Kɔgɔji tigɛ. O kɔfɛ, Ala de kɛra sababu ye ka ko minnu dɔnna kosɛbɛ Zonasi ka ɲɛnamaya kɔnɔ: fɔɲɔba, jɛgɛba min y’a munumunu, ani a bilali lafiya la.</w:t>
            </w:r>
          </w:p>
          <w:p w14:paraId="71A5B82E" w14:textId="77777777" w:rsidR="00A11183" w:rsidRDefault="00A11183" w:rsidP="00D00093"/>
          <w:p w14:paraId="7D97BF02" w14:textId="77777777" w:rsidR="00A11183" w:rsidRDefault="00A11183" w:rsidP="00D00093">
            <w:r>
              <w:t>O bɛɛ kɔfɛ, Zonasi taara waajuli kɛ Ninivikaw kama. Jonasi tun bɛ tiɲɛ fɔ. A ye Ninivikaw lasɔmi, Ninivikaw nimisara, Ala yafara u ma. Jonasi dimina kosɛbɛ. Ko caman tɛ yen ka diya Jonasi ye. Nka, nin gafe in fanga dɔ ye ko a bɛ se k’a jira ni ɲɛngoya dɔw bɛ Jonasi ka gɛlɛyaw kalanbagaw ni a lamɛnbagaw kɔnɔ. Ni Ciden Piɛrɛ y’a sɛbɛn ko Ala b’a fɛ bɛɛ ka na nimisali la (1 Piɛrɛ 3:9), a b’a fɛ ka hali mɔgɔw de fɔ an hakili la ko u man kan ni Ala ka yafa ye.</w:t>
            </w:r>
          </w:p>
          <w:p w14:paraId="4187AB22" w14:textId="77777777" w:rsidR="00A11183" w:rsidRPr="00701E1E" w:rsidRDefault="00A11183" w:rsidP="00D00093"/>
          <w:p w14:paraId="0CBD177D" w14:textId="77777777" w:rsidR="00A11183" w:rsidRPr="002E27DB" w:rsidRDefault="00A11183" w:rsidP="00D00093">
            <w:r w:rsidRPr="00C851B9">
              <w:rPr>
                <w:b/>
              </w:rPr>
              <w:t xml:space="preserve">Layidu kura tɛmɛsira: </w:t>
            </w:r>
            <w:r>
              <w:t>Mɔgɔ caman minnu tun ka kan ka sɔn Yesu ka cidenyabaara ma, i n’a fɔ diinɛ ɲɛmɔgɔw, olu ma sɔn o ma. Sanni u ka Ala ka cikan lamɛn min fɔra Yesu sababu fɛ ani ka da kabakow la, u ye laɲini kɛ ka Yesu faga o nɔ na. I n’a fɔ Jonasi, u bɛ ka Ala ka kanuya ni a ka makari tunun, wa o nɔ na, u b’a fɛ dɔrɔn ka Ala ka kiri ye mɔgɔ minnu kan, minnu man di u ye. Yesu b u lasɔmi ko u bɛ farati la ka juguya ka tɛmɛ Jonasi ka waati la Ninivikaw kan, hali ni u tun yɔrɔ ka jan Ala la waati dɔ la, tuma min na Ala ka cikan nana u ma Jonasi sababu fɛ, u nimisara u ka jurumuw la.</w:t>
            </w:r>
          </w:p>
          <w:p w14:paraId="4D3ACB9C" w14:textId="77777777" w:rsidR="00A11183" w:rsidRDefault="00A11183" w:rsidP="00D00093"/>
          <w:p w14:paraId="63A1F829" w14:textId="77777777" w:rsidR="00A11183" w:rsidRPr="00DE6D64" w:rsidRDefault="00A11183" w:rsidP="00D00093">
            <w:pPr>
              <w:rPr>
                <w:rFonts w:cstheme="minorHAnsi"/>
                <w:color w:val="000000"/>
              </w:rPr>
            </w:pPr>
            <w:r w:rsidRPr="00DE6D64">
              <w:rPr>
                <w:rFonts w:cstheme="minorHAnsi"/>
                <w:b/>
              </w:rPr>
              <w:t>Bibulu tilali ni silamɛw ye</w:t>
            </w:r>
            <w:r>
              <w:rPr>
                <w:rFonts w:cstheme="minorHAnsi"/>
                <w:b/>
              </w:rPr>
              <w:t xml:space="preserve"> sira</w:t>
            </w:r>
            <w:r w:rsidRPr="00DE6D64">
              <w:rPr>
                <w:rFonts w:cstheme="minorHAnsi"/>
                <w:b/>
              </w:rPr>
              <w:t xml:space="preserve">: </w:t>
            </w:r>
            <w:r w:rsidRPr="00DE6D64">
              <w:rPr>
                <w:rFonts w:cstheme="minorHAnsi"/>
                <w:color w:val="000000"/>
              </w:rPr>
              <w:t>Jonas tun ye kiraba ye min sababu fɛ Ala ye dannabaliw ka jɛkulu bɛɛ kisi minnu nimisara. Jonasi (kira Yunus ) minɛna jɛgɛ fɛ, o maana dɔnna silamɛw fɛ, nka kow kɛra kun minnu na, olu ni Bibulu ka maana tɛ kelen ye.</w:t>
            </w:r>
          </w:p>
          <w:p w14:paraId="57BA2A97" w14:textId="77777777" w:rsidR="00A11183" w:rsidRPr="00DE6D64" w:rsidRDefault="00A11183" w:rsidP="00D00093">
            <w:pPr>
              <w:rPr>
                <w:rFonts w:cstheme="minorHAnsi"/>
                <w:color w:val="000000"/>
              </w:rPr>
            </w:pPr>
          </w:p>
          <w:p w14:paraId="1C00B9B3" w14:textId="77777777" w:rsidR="00A11183" w:rsidRPr="00DE6D64" w:rsidRDefault="00A11183" w:rsidP="00D00093">
            <w:pPr>
              <w:rPr>
                <w:rFonts w:cstheme="minorHAnsi"/>
                <w:color w:val="000000"/>
              </w:rPr>
            </w:pPr>
            <w:r w:rsidRPr="00DE6D64">
              <w:rPr>
                <w:rFonts w:cstheme="minorHAnsi"/>
                <w:color w:val="000000"/>
              </w:rPr>
              <w:t xml:space="preserve">Ala b’a fɛ ka nɛɛma ni makari jira mɔgɔw la minnu bɔra yɔrɔ bɛɛ la. A bɛ makari jira hali mɔgɔ jugubaw la minnu bɛ nimisa ka u ɲɛsin a ma ni dannaya ye. </w:t>
            </w:r>
            <w:r w:rsidRPr="00DE6D64">
              <w:rPr>
                <w:rFonts w:cstheme="minorHAnsi"/>
                <w:b/>
                <w:bCs/>
                <w:color w:val="000000"/>
                <w:u w:val="single"/>
              </w:rPr>
              <w:t xml:space="preserve">Nin ye yɔrɔ ye min kɔnɔna na, dannayabaliya ni ɲagamiba bɛ silamɛw bolo. </w:t>
            </w:r>
            <w:r w:rsidRPr="00DE6D64">
              <w:rPr>
                <w:rFonts w:cstheme="minorHAnsi"/>
                <w:color w:val="000000"/>
              </w:rPr>
              <w:t>Faan dɔ fɛ, silamɛya b’a jira ka jɛya ko Ala ye “nama ni hinɛbaga” ye, Faan wɛrɛ fɛ, silamɛw tɛ Ala ka jurumu yafa dɔn walima u tɛ a dɔn yan ni sisan.</w:t>
            </w:r>
          </w:p>
          <w:p w14:paraId="62E0CF82" w14:textId="77777777" w:rsidR="00A11183" w:rsidRPr="00DE6D64" w:rsidRDefault="00A11183" w:rsidP="00D00093">
            <w:pPr>
              <w:pStyle w:val="Default"/>
              <w:rPr>
                <w:rFonts w:asciiTheme="minorHAnsi" w:hAnsiTheme="minorHAnsi" w:cstheme="minorHAnsi"/>
              </w:rPr>
            </w:pPr>
          </w:p>
          <w:p w14:paraId="65859301" w14:textId="77777777" w:rsidR="00A11183" w:rsidRPr="00DE6D64" w:rsidRDefault="00A11183" w:rsidP="00D00093">
            <w:r w:rsidRPr="00DE6D64">
              <w:t xml:space="preserve">Ka nimisa jurumuw la ani ka silamɛw ka ɲɛnamaya wajibibaw dafa i n’a fɔ delili, sunɔgɔ ani saraka di, o tɛ kɛ sababu ye ka Ala ka sɔnni ni yafali hakili sigi. O kɔfɛ </w:t>
            </w:r>
            <w:r w:rsidRPr="00DE6D64">
              <w:softHyphen/>
              <w:t>, ka kɛ silamɛ ɲuman ye, o dɔ ye ka Ala ka yafa ɲini tuma bɛɛ.</w:t>
            </w:r>
          </w:p>
          <w:p w14:paraId="506572F7" w14:textId="77777777" w:rsidR="00A11183" w:rsidRDefault="00A11183" w:rsidP="009F3CE2">
            <w:pPr>
              <w:pStyle w:val="ListParagraph"/>
              <w:numPr>
                <w:ilvl w:val="0"/>
                <w:numId w:val="19"/>
              </w:numPr>
              <w:spacing w:after="0" w:line="240" w:lineRule="auto"/>
              <w:rPr>
                <w:b/>
              </w:rPr>
            </w:pPr>
            <w:r>
              <w:rPr>
                <w:rFonts w:cs="Myriad Pro"/>
                <w:b/>
                <w:bCs/>
                <w:color w:val="000000"/>
                <w:sz w:val="23"/>
                <w:szCs w:val="23"/>
              </w:rPr>
              <w:t>Jonasi 1:1-2 kalan. Ala ye ci fɔ kira Jonasi ma ko a ka mun kɛ? Munna?</w:t>
            </w:r>
          </w:p>
          <w:p w14:paraId="5EF85342" w14:textId="77777777" w:rsidR="00A11183" w:rsidRPr="00DE6D64" w:rsidRDefault="00A11183" w:rsidP="009F3CE2">
            <w:pPr>
              <w:pStyle w:val="ListParagraph"/>
              <w:numPr>
                <w:ilvl w:val="0"/>
                <w:numId w:val="19"/>
              </w:numPr>
              <w:spacing w:after="0" w:line="240" w:lineRule="auto"/>
              <w:rPr>
                <w:b/>
              </w:rPr>
            </w:pPr>
            <w:r>
              <w:rPr>
                <w:rFonts w:cs="Myriad Pro"/>
                <w:b/>
                <w:bCs/>
                <w:color w:val="000000"/>
                <w:sz w:val="23"/>
                <w:szCs w:val="23"/>
              </w:rPr>
              <w:t>E fɛ, mun na Ala ye Ninivɛ kisi?</w:t>
            </w:r>
          </w:p>
          <w:p w14:paraId="779EE988" w14:textId="77777777" w:rsidR="00A11183" w:rsidRPr="00DE6D64" w:rsidRDefault="00A11183" w:rsidP="009F3CE2">
            <w:pPr>
              <w:pStyle w:val="ListParagraph"/>
              <w:numPr>
                <w:ilvl w:val="0"/>
                <w:numId w:val="19"/>
              </w:numPr>
              <w:spacing w:after="0" w:line="240" w:lineRule="auto"/>
              <w:rPr>
                <w:b/>
              </w:rPr>
            </w:pPr>
            <w:r w:rsidRPr="00DE6D64">
              <w:rPr>
                <w:rFonts w:cs="Myriad Pro"/>
                <w:b/>
                <w:color w:val="000000"/>
                <w:sz w:val="23"/>
                <w:szCs w:val="23"/>
              </w:rPr>
              <w:t>Miiri fɛn kelen na min ye i kabakoya Ala ka makari ko la nin ko in na.</w:t>
            </w:r>
          </w:p>
          <w:p w14:paraId="26720F74" w14:textId="77777777" w:rsidR="00A11183" w:rsidRPr="00CA4179" w:rsidRDefault="00A11183" w:rsidP="00D00093"/>
        </w:tc>
      </w:tr>
      <w:tr w:rsidR="00A11183" w14:paraId="61989E77" w14:textId="77777777" w:rsidTr="00D00093">
        <w:tc>
          <w:tcPr>
            <w:tcW w:w="9350" w:type="dxa"/>
            <w:gridSpan w:val="2"/>
            <w:shd w:val="clear" w:color="auto" w:fill="BFBFBF" w:themeFill="background1" w:themeFillShade="BF"/>
          </w:tcPr>
          <w:p w14:paraId="03189855" w14:textId="77777777" w:rsidR="00A11183" w:rsidRPr="0068101F" w:rsidRDefault="00A11183" w:rsidP="00D00093">
            <w:pPr>
              <w:jc w:val="center"/>
              <w:rPr>
                <w:sz w:val="28"/>
                <w:szCs w:val="28"/>
              </w:rPr>
            </w:pPr>
            <w:r w:rsidRPr="0068101F">
              <w:rPr>
                <w:b/>
                <w:sz w:val="28"/>
                <w:szCs w:val="28"/>
              </w:rPr>
              <w:lastRenderedPageBreak/>
              <w:t>Bibulukalan</w:t>
            </w:r>
          </w:p>
        </w:tc>
      </w:tr>
      <w:tr w:rsidR="00A11183" w:rsidRPr="001D3C61" w14:paraId="225704E9" w14:textId="77777777" w:rsidTr="00D00093">
        <w:tc>
          <w:tcPr>
            <w:tcW w:w="1705" w:type="dxa"/>
          </w:tcPr>
          <w:p w14:paraId="3704194D" w14:textId="77777777" w:rsidR="00A11183" w:rsidRPr="0068101F" w:rsidRDefault="00A11183" w:rsidP="00D00093">
            <w:pPr>
              <w:jc w:val="center"/>
              <w:rPr>
                <w:b/>
                <w:sz w:val="28"/>
                <w:szCs w:val="28"/>
              </w:rPr>
            </w:pPr>
            <w:r w:rsidRPr="0068101F">
              <w:rPr>
                <w:b/>
                <w:sz w:val="28"/>
                <w:szCs w:val="28"/>
              </w:rPr>
              <w:t>Ka seli</w:t>
            </w:r>
          </w:p>
        </w:tc>
        <w:tc>
          <w:tcPr>
            <w:tcW w:w="7645" w:type="dxa"/>
          </w:tcPr>
          <w:p w14:paraId="334B76F1" w14:textId="77777777" w:rsidR="00A11183" w:rsidRDefault="00A11183" w:rsidP="009F3CE2">
            <w:pPr>
              <w:pStyle w:val="ListParagraph"/>
              <w:numPr>
                <w:ilvl w:val="0"/>
                <w:numId w:val="12"/>
              </w:numPr>
              <w:spacing w:after="0" w:line="240" w:lineRule="auto"/>
            </w:pPr>
            <w:r>
              <w:t>Delili ɲininiw ni tanuli ɲini.</w:t>
            </w:r>
          </w:p>
          <w:p w14:paraId="711EB877" w14:textId="77777777" w:rsidR="00A11183" w:rsidRDefault="00A11183" w:rsidP="009F3CE2">
            <w:pPr>
              <w:pStyle w:val="ListParagraph"/>
              <w:numPr>
                <w:ilvl w:val="0"/>
                <w:numId w:val="12"/>
              </w:numPr>
              <w:spacing w:after="0" w:line="240" w:lineRule="auto"/>
            </w:pPr>
            <w:r>
              <w:t>Barika Ala ye tanuli minnu kɛra ɲɔgɔn fɛ.</w:t>
            </w:r>
          </w:p>
          <w:p w14:paraId="4297A0EB" w14:textId="77777777" w:rsidR="00A11183" w:rsidRDefault="00A11183" w:rsidP="009F3CE2">
            <w:pPr>
              <w:pStyle w:val="ListParagraph"/>
              <w:numPr>
                <w:ilvl w:val="0"/>
                <w:numId w:val="12"/>
              </w:numPr>
              <w:spacing w:after="0" w:line="240" w:lineRule="auto"/>
            </w:pPr>
            <w:r>
              <w:t>Delili kɛli delili ɲininiw kama.</w:t>
            </w:r>
          </w:p>
          <w:p w14:paraId="4E054298" w14:textId="77777777" w:rsidR="00A11183" w:rsidRDefault="00A11183"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3AD89849" w14:textId="77777777" w:rsidR="00A11183" w:rsidRDefault="00A11183" w:rsidP="00D00093"/>
        </w:tc>
      </w:tr>
      <w:tr w:rsidR="00A11183" w:rsidRPr="001D3C61" w14:paraId="6D8391B4" w14:textId="77777777" w:rsidTr="00D00093">
        <w:tc>
          <w:tcPr>
            <w:tcW w:w="1705" w:type="dxa"/>
          </w:tcPr>
          <w:p w14:paraId="7F6410B1" w14:textId="77777777" w:rsidR="00A11183" w:rsidRPr="0068101F" w:rsidRDefault="00A11183" w:rsidP="00D00093">
            <w:pPr>
              <w:jc w:val="center"/>
              <w:rPr>
                <w:b/>
                <w:sz w:val="28"/>
                <w:szCs w:val="28"/>
              </w:rPr>
            </w:pPr>
            <w:r w:rsidRPr="0068101F">
              <w:rPr>
                <w:b/>
                <w:sz w:val="28"/>
                <w:szCs w:val="28"/>
              </w:rPr>
              <w:t>Ka mɛn</w:t>
            </w:r>
          </w:p>
        </w:tc>
        <w:tc>
          <w:tcPr>
            <w:tcW w:w="7645" w:type="dxa"/>
          </w:tcPr>
          <w:p w14:paraId="3CE16364" w14:textId="77777777" w:rsidR="00A11183" w:rsidRDefault="00A11183" w:rsidP="009F3CE2">
            <w:pPr>
              <w:pStyle w:val="ListParagraph"/>
              <w:numPr>
                <w:ilvl w:val="0"/>
                <w:numId w:val="13"/>
              </w:numPr>
              <w:spacing w:after="0" w:line="240" w:lineRule="auto"/>
            </w:pPr>
            <w:r>
              <w:t>Bibulu kalansen fila bɛɛ kalan.</w:t>
            </w:r>
          </w:p>
          <w:p w14:paraId="2DAECE5E" w14:textId="77777777" w:rsidR="00A11183" w:rsidRDefault="00A11183" w:rsidP="009F3CE2">
            <w:pPr>
              <w:pStyle w:val="ListParagraph"/>
              <w:numPr>
                <w:ilvl w:val="0"/>
                <w:numId w:val="13"/>
              </w:numPr>
              <w:spacing w:after="0" w:line="240" w:lineRule="auto"/>
            </w:pPr>
            <w:r>
              <w:t>kumasen kuncɛ ka bɔ sanfɛ kalansen kɔnɔ.</w:t>
            </w:r>
          </w:p>
          <w:p w14:paraId="262FBA3A" w14:textId="77777777" w:rsidR="00A11183" w:rsidRDefault="00A11183" w:rsidP="009F3CE2">
            <w:pPr>
              <w:pStyle w:val="ListParagraph"/>
              <w:numPr>
                <w:ilvl w:val="0"/>
                <w:numId w:val="13"/>
              </w:numPr>
              <w:spacing w:after="0" w:line="240" w:lineRule="auto"/>
            </w:pPr>
            <w:r>
              <w:t>Bibulu kalansen fila bɛɛ kalan kokura.</w:t>
            </w:r>
          </w:p>
          <w:p w14:paraId="100800E4" w14:textId="77777777" w:rsidR="00A11183" w:rsidRDefault="00A11183" w:rsidP="009F3CE2">
            <w:pPr>
              <w:pStyle w:val="ListParagraph"/>
              <w:numPr>
                <w:ilvl w:val="0"/>
                <w:numId w:val="13"/>
              </w:numPr>
              <w:spacing w:after="0" w:line="240" w:lineRule="auto"/>
            </w:pPr>
            <w:r>
              <w:t>A ɲini mɔgɔ dɔ fɛ a ka Bibulu tɛmɛsira kunba lakali kokura.</w:t>
            </w:r>
          </w:p>
          <w:p w14:paraId="1E16D8B0" w14:textId="77777777" w:rsidR="00A11183" w:rsidRDefault="00A11183" w:rsidP="00D00093"/>
        </w:tc>
      </w:tr>
      <w:tr w:rsidR="00A11183" w:rsidRPr="001D3C61" w14:paraId="3E519265" w14:textId="77777777" w:rsidTr="00D00093">
        <w:tc>
          <w:tcPr>
            <w:tcW w:w="1705" w:type="dxa"/>
          </w:tcPr>
          <w:p w14:paraId="6B79A850" w14:textId="77777777" w:rsidR="00A11183" w:rsidRPr="0068101F" w:rsidRDefault="00A11183" w:rsidP="00D00093">
            <w:pPr>
              <w:jc w:val="center"/>
              <w:rPr>
                <w:b/>
                <w:sz w:val="28"/>
                <w:szCs w:val="28"/>
              </w:rPr>
            </w:pPr>
            <w:r w:rsidRPr="0068101F">
              <w:rPr>
                <w:b/>
                <w:sz w:val="28"/>
                <w:szCs w:val="28"/>
              </w:rPr>
              <w:t>Niyɔrɔ</w:t>
            </w:r>
          </w:p>
        </w:tc>
        <w:tc>
          <w:tcPr>
            <w:tcW w:w="7645" w:type="dxa"/>
          </w:tcPr>
          <w:p w14:paraId="353B0411" w14:textId="77777777" w:rsidR="00A11183" w:rsidRDefault="00A11183" w:rsidP="009F3CE2">
            <w:pPr>
              <w:pStyle w:val="ListParagraph"/>
              <w:numPr>
                <w:ilvl w:val="0"/>
                <w:numId w:val="14"/>
              </w:numPr>
              <w:spacing w:after="0" w:line="240" w:lineRule="auto"/>
              <w:rPr>
                <w:b/>
              </w:rPr>
            </w:pPr>
            <w:r w:rsidRPr="008C4A7F">
              <w:rPr>
                <w:b/>
              </w:rPr>
              <w:t>Kuntigi: Sɛbɛnni kɔrɔ ye mun ye?</w:t>
            </w:r>
          </w:p>
          <w:p w14:paraId="3417D585" w14:textId="77777777" w:rsidR="00A11183" w:rsidRPr="002E27DB" w:rsidRDefault="00A11183" w:rsidP="00D00093">
            <w:r>
              <w:t>Jurumu ju bɛ don mɔgɔw kɔnɔ kosɛbɛ. I ko a yelen b Jonasi la cogo min na, hali Ala ka kirabaw t bn jurumuw ka jnya ma i n a f å g nbaliya, faso kanu, ani koniya. Ala kɔni falen bɛ kanuya ni hinɛ la, wa a b’a fɛ bɛɛ ka nimisa ani ka kisili sɔrɔ. O de kosɔn, Ala bɛ kiraw ci ka taa mɔgɔw lasɔmi u ka murutili kɔlɔlɔ nataw la. Ala ka kanuya ni a ka hinɛ bɛ ye fana ni Ala bɛ u ka jurumuw kunbɛn ani k’u bɔ kɛnɛ kan, ani ka u wele ka nimisa ani ka yafa sɔrɔ. Tuma caman na, o kanuya jugu min bɛ Ala la ka ɲɛsin mɔgɔ wɛrɛw ma, o kɔrɔ ye ko Ala bɛna an wele ka bɔ an ka lafiya yɔrɔw la walasa ka Kibaru Duman fɔ mɔgɔ wɛrɛw ye.</w:t>
            </w:r>
          </w:p>
          <w:p w14:paraId="116724E3" w14:textId="77777777" w:rsidR="00A11183" w:rsidRPr="002F3DD8" w:rsidRDefault="00A11183" w:rsidP="009F3CE2">
            <w:pPr>
              <w:pStyle w:val="ListParagraph"/>
              <w:numPr>
                <w:ilvl w:val="0"/>
                <w:numId w:val="25"/>
              </w:numPr>
              <w:spacing w:after="0" w:line="240" w:lineRule="auto"/>
              <w:rPr>
                <w:b/>
              </w:rPr>
            </w:pPr>
            <w:r>
              <w:rPr>
                <w:b/>
              </w:rPr>
              <w:t>I b’a ɲɛfɔ cogo di ko Ala bɛ baara kɛ ni lakununniba ye i n’a fɔ Ninivɛ nimisali cɛ dafabali dɔ sababu fɛ i n’a fɔ Jonasi?</w:t>
            </w:r>
          </w:p>
          <w:p w14:paraId="3CFEDC93" w14:textId="77777777" w:rsidR="00A11183" w:rsidRPr="002F3DD8" w:rsidRDefault="00A11183" w:rsidP="009F3CE2">
            <w:pPr>
              <w:pStyle w:val="ListParagraph"/>
              <w:numPr>
                <w:ilvl w:val="0"/>
                <w:numId w:val="25"/>
              </w:numPr>
              <w:spacing w:after="0" w:line="240" w:lineRule="auto"/>
              <w:rPr>
                <w:b/>
              </w:rPr>
            </w:pPr>
            <w:r>
              <w:rPr>
                <w:b/>
              </w:rPr>
              <w:t>Ala bɛ kerecɛnw kunbɛn ni u ka jurumuw ye, ka u wele u ka nimisa cogo minnu na, olu dɔw ye jumɛnw ye?</w:t>
            </w:r>
          </w:p>
          <w:p w14:paraId="1860D184" w14:textId="77777777" w:rsidR="00A11183" w:rsidRDefault="00A11183" w:rsidP="00D00093"/>
          <w:p w14:paraId="55526DD3" w14:textId="77777777" w:rsidR="00A11183" w:rsidRDefault="00A11183" w:rsidP="009F3CE2">
            <w:pPr>
              <w:pStyle w:val="ListParagraph"/>
              <w:numPr>
                <w:ilvl w:val="0"/>
                <w:numId w:val="9"/>
              </w:numPr>
              <w:spacing w:after="0" w:line="240" w:lineRule="auto"/>
              <w:rPr>
                <w:b/>
              </w:rPr>
            </w:pPr>
            <w:r w:rsidRPr="008C4A7F">
              <w:rPr>
                <w:b/>
              </w:rPr>
              <w:t>Dusukun: Sɛbɛnni b’a fɔ ko an ka kan ka kɛ jɔn ye?</w:t>
            </w:r>
          </w:p>
          <w:p w14:paraId="564C0C52" w14:textId="77777777" w:rsidR="00A11183" w:rsidRPr="008D1036" w:rsidRDefault="00A11183" w:rsidP="00D00093">
            <w:r>
              <w:lastRenderedPageBreak/>
              <w:t>Jurumut dama t mako b nimisali ni Ala ka yafa la. Hali kisili kɔfɛ, jurumu minnu bɛna mɛn Krecɛnw kɔnɔ, Ala bɛna minnu kunbɛn ani k’u di walisa k’u saniya. Tuma dɔw la, o jurumuw bɛ boli ka taa a fɛ, wa, i n’a fɔ ɲɛngoya, o tɔ kelen bɛ se ka kɛ u ye u kalan ani ka u kɛ misali ye kabini u denmisɛnman. Ka Yesu deli i dusukun na, o kɔrɔ ye ko i tɛ sɔn Yesu ka yafa ma dɔrɔn i ka jurumu tɛmɛnenw na, nka i b’a to Yesu ka i dusukun saniya ani ka jurumu ju bɔ yen min bɛ se ka kɛ sababu ye i kana i yɛrɛ di Ala ma kosɛbɛ.</w:t>
            </w:r>
          </w:p>
          <w:p w14:paraId="3E81895F" w14:textId="77777777" w:rsidR="00A11183" w:rsidRPr="002F3DD8" w:rsidRDefault="00A11183" w:rsidP="009F3CE2">
            <w:pPr>
              <w:pStyle w:val="ListParagraph"/>
              <w:numPr>
                <w:ilvl w:val="0"/>
                <w:numId w:val="25"/>
              </w:numPr>
              <w:spacing w:after="0" w:line="240" w:lineRule="auto"/>
              <w:rPr>
                <w:b/>
              </w:rPr>
            </w:pPr>
            <w:r>
              <w:rPr>
                <w:b/>
              </w:rPr>
              <w:t>Ka fara ɲɛngoya kan, i ko an b’a ye Jonasi la cogo min na, jurumu wɛrɛ jumɛnw bɛ yen, jurumu wɛrɛ jumɛnw bɛ se ka kɛ, kerecɛn dɔ tɛna a dɔn fɔlɔ ko o bɛ ka tiɲɛni kɛ u ni Ala cɛ ani mɔgɔ wɛrɛw cɛ?</w:t>
            </w:r>
          </w:p>
          <w:p w14:paraId="0A7FC45A" w14:textId="77777777" w:rsidR="00A11183" w:rsidRPr="002F3DD8" w:rsidRDefault="00A11183" w:rsidP="009F3CE2">
            <w:pPr>
              <w:pStyle w:val="ListParagraph"/>
              <w:numPr>
                <w:ilvl w:val="0"/>
                <w:numId w:val="25"/>
              </w:numPr>
              <w:spacing w:after="0" w:line="240" w:lineRule="auto"/>
              <w:rPr>
                <w:b/>
              </w:rPr>
            </w:pPr>
            <w:r>
              <w:rPr>
                <w:b/>
              </w:rPr>
              <w:t>Kerecɛnw bɛ se ka fɛɛrɛ jumɛnw tigɛ walisa k’u dusukunw diyabɔ kosɛbɛ walasa Ala ka kanuya ka woyo ka tɛmɛ, ani ka don mɔgɔ wɛrɛw ka ɲɛnamaya kɔnɔ?</w:t>
            </w:r>
          </w:p>
          <w:p w14:paraId="629C6512" w14:textId="77777777" w:rsidR="00A11183" w:rsidRDefault="00A11183" w:rsidP="00D00093"/>
          <w:p w14:paraId="24DE3C1B" w14:textId="77777777" w:rsidR="00A11183" w:rsidRPr="000120FC" w:rsidRDefault="00A11183" w:rsidP="009F3CE2">
            <w:pPr>
              <w:pStyle w:val="ListParagraph"/>
              <w:numPr>
                <w:ilvl w:val="0"/>
                <w:numId w:val="9"/>
              </w:numPr>
              <w:spacing w:after="0" w:line="240" w:lineRule="auto"/>
            </w:pPr>
            <w:r w:rsidRPr="008C4A7F">
              <w:rPr>
                <w:b/>
              </w:rPr>
              <w:t>Bolo: An bɛ se ka Ala ka Kuma waleya cogo di?</w:t>
            </w:r>
          </w:p>
          <w:p w14:paraId="7CB4A61B" w14:textId="77777777" w:rsidR="00A11183" w:rsidRDefault="00A11183" w:rsidP="00D00093">
            <w:r>
              <w:t>A fɔ man di nka, waati dɔw bɛ yen, Krecɛnw b’a fɔ ko “ayi” Ala ka cikan min bɛ u ma. U b’a miiri k’u bɛ se ka cikan dɔw dɔrɔn de labato, k’a sɔrɔ u ma u janto cikan wɛrɛw la. U b’a miiri k’u bɛ se ka mɔgɔ dɔw dɔrɔn kanu, k’a sɔrɔ u bɛ koniya mara mɔgɔ wɛrɛw la. Nka, ni Krecɛnw b’a fɔ Ala ye ko “ayi” k’a jɛya walima k’a sɔrɔ u ma u janto Ala ka weleli la u ka ɲɛnamaya kan, o bɛ tiɲɛni kɛ u ni Ala cɛsira la, wa u tɛ u sen don Ala ka Masaya la.</w:t>
            </w:r>
          </w:p>
          <w:p w14:paraId="395552E5" w14:textId="77777777" w:rsidR="00A11183" w:rsidRPr="002F3DD8" w:rsidRDefault="00A11183" w:rsidP="009F3CE2">
            <w:pPr>
              <w:pStyle w:val="ListParagraph"/>
              <w:numPr>
                <w:ilvl w:val="0"/>
                <w:numId w:val="25"/>
              </w:numPr>
              <w:spacing w:after="0" w:line="240" w:lineRule="auto"/>
              <w:rPr>
                <w:b/>
              </w:rPr>
            </w:pPr>
            <w:r>
              <w:rPr>
                <w:b/>
              </w:rPr>
              <w:t>Krecɛn wɛrɛ ka laadilikan bɛ se k’i dɛmɛ cogo di ka dɔ fara i ka Krecɛn dannaya kan?</w:t>
            </w:r>
          </w:p>
          <w:p w14:paraId="1959E30D" w14:textId="77777777" w:rsidR="00A11183" w:rsidRPr="002F3DD8" w:rsidRDefault="00A11183" w:rsidP="009F3CE2">
            <w:pPr>
              <w:pStyle w:val="ListParagraph"/>
              <w:numPr>
                <w:ilvl w:val="0"/>
                <w:numId w:val="25"/>
              </w:numPr>
              <w:spacing w:after="0" w:line="240" w:lineRule="auto"/>
              <w:rPr>
                <w:b/>
              </w:rPr>
            </w:pPr>
            <w:r>
              <w:rPr>
                <w:b/>
              </w:rPr>
              <w:t>I bɛ se ka fɛɛrɛ jumɛnw tigɛ walisa ka Yesu wele a ka i dusukun sɛgɛsɛgɛ k’a lajɛ ni fɛn nɔgɔlen dɔ bɛ i kɔnɔ?</w:t>
            </w:r>
          </w:p>
          <w:p w14:paraId="2868249E" w14:textId="77777777" w:rsidR="00A11183" w:rsidRDefault="00A11183" w:rsidP="00D00093"/>
        </w:tc>
      </w:tr>
      <w:tr w:rsidR="00A11183" w:rsidRPr="001D3C61" w14:paraId="37321970" w14:textId="77777777" w:rsidTr="00D00093">
        <w:tc>
          <w:tcPr>
            <w:tcW w:w="1705" w:type="dxa"/>
          </w:tcPr>
          <w:p w14:paraId="5A6A1417" w14:textId="77777777" w:rsidR="00A11183" w:rsidRPr="0068101F" w:rsidRDefault="00A11183" w:rsidP="00D00093">
            <w:pPr>
              <w:jc w:val="center"/>
              <w:rPr>
                <w:b/>
                <w:sz w:val="28"/>
                <w:szCs w:val="28"/>
              </w:rPr>
            </w:pPr>
            <w:r w:rsidRPr="0068101F">
              <w:rPr>
                <w:b/>
                <w:sz w:val="28"/>
                <w:szCs w:val="28"/>
              </w:rPr>
              <w:lastRenderedPageBreak/>
              <w:t>Ka waleya</w:t>
            </w:r>
          </w:p>
          <w:p w14:paraId="3291A9AC" w14:textId="77777777" w:rsidR="00A11183" w:rsidRDefault="00A11183" w:rsidP="00D00093">
            <w:pPr>
              <w:jc w:val="center"/>
              <w:rPr>
                <w:b/>
              </w:rPr>
            </w:pPr>
          </w:p>
          <w:p w14:paraId="1926F3DE" w14:textId="77777777" w:rsidR="00A11183" w:rsidRDefault="00A11183" w:rsidP="00D00093">
            <w:pPr>
              <w:jc w:val="center"/>
              <w:rPr>
                <w:b/>
              </w:rPr>
            </w:pPr>
          </w:p>
        </w:tc>
        <w:tc>
          <w:tcPr>
            <w:tcW w:w="7645" w:type="dxa"/>
          </w:tcPr>
          <w:p w14:paraId="066650F6" w14:textId="77777777" w:rsidR="00A11183" w:rsidRDefault="00A11183" w:rsidP="009F3CE2">
            <w:pPr>
              <w:pStyle w:val="ListParagraph"/>
              <w:numPr>
                <w:ilvl w:val="0"/>
                <w:numId w:val="18"/>
              </w:numPr>
              <w:spacing w:after="0" w:line="240" w:lineRule="auto"/>
            </w:pPr>
            <w:r>
              <w:t>A ɲini mɔgɔ dɔ fɛ a ka Bibulu kalansen kunba lakali kokura.</w:t>
            </w:r>
          </w:p>
          <w:p w14:paraId="1E3CA185" w14:textId="77777777" w:rsidR="00A11183" w:rsidRDefault="00A11183" w:rsidP="009F3CE2">
            <w:pPr>
              <w:pStyle w:val="ListParagraph"/>
              <w:numPr>
                <w:ilvl w:val="0"/>
                <w:numId w:val="18"/>
              </w:numPr>
              <w:spacing w:after="0" w:line="240" w:lineRule="auto"/>
            </w:pPr>
            <w:r>
              <w:t>A ɲini jɛkulu fɛ u k’a fɔ u hakili la Ala b’a fɛ u ka bi kalan jaabi cogo min na.</w:t>
            </w:r>
          </w:p>
          <w:p w14:paraId="170D2EFB" w14:textId="77777777" w:rsidR="00A11183" w:rsidRDefault="00A11183" w:rsidP="009F3CE2">
            <w:pPr>
              <w:pStyle w:val="ListParagraph"/>
              <w:numPr>
                <w:ilvl w:val="0"/>
                <w:numId w:val="18"/>
              </w:numPr>
              <w:spacing w:after="0" w:line="240" w:lineRule="auto"/>
            </w:pPr>
            <w:r>
              <w:t>Aw ye waati kɛ delili la aw ka sigida la, ɲɔgɔn kosɔn, ani hakilitigiya kama bi kalan kɛcogo la.</w:t>
            </w:r>
          </w:p>
          <w:p w14:paraId="6FD0077B" w14:textId="77777777" w:rsidR="00A11183" w:rsidRPr="001812C4" w:rsidRDefault="00A11183" w:rsidP="009F3CE2">
            <w:pPr>
              <w:pStyle w:val="ListParagraph"/>
              <w:numPr>
                <w:ilvl w:val="0"/>
                <w:numId w:val="18"/>
              </w:numPr>
              <w:spacing w:after="0" w:line="240" w:lineRule="auto"/>
            </w:pPr>
            <w:r>
              <w:t>I ka surunya ni kulu ye Matigi ka delili kɛ ɲɔgɔn fɛ.</w:t>
            </w:r>
          </w:p>
          <w:p w14:paraId="1ABBF1A5" w14:textId="77777777" w:rsidR="00A11183" w:rsidRDefault="00A11183" w:rsidP="00D00093">
            <w:pPr>
              <w:rPr>
                <w:b/>
              </w:rPr>
            </w:pPr>
          </w:p>
        </w:tc>
      </w:tr>
    </w:tbl>
    <w:p w14:paraId="1806B701" w14:textId="77777777" w:rsidR="00A11183" w:rsidRPr="00A11183" w:rsidRDefault="00A11183" w:rsidP="00A11183">
      <w:pPr>
        <w:rPr>
          <w:lang w:val="fr-FR"/>
        </w:rPr>
      </w:pPr>
    </w:p>
    <w:p w14:paraId="54A7689F" w14:textId="77777777" w:rsidR="00A11183" w:rsidRPr="00A11183" w:rsidRDefault="00A11183" w:rsidP="00A11183">
      <w:pPr>
        <w:rPr>
          <w:lang w:val="fr-FR"/>
        </w:rPr>
      </w:pPr>
    </w:p>
    <w:p w14:paraId="58DECC38" w14:textId="71F0FAF0" w:rsidR="00A11183" w:rsidRDefault="00A11183">
      <w:pPr>
        <w:rPr>
          <w:lang w:val="fr-FR"/>
        </w:rPr>
      </w:pPr>
      <w:r>
        <w:rPr>
          <w:lang w:val="fr-FR"/>
        </w:rPr>
        <w:br w:type="page"/>
      </w:r>
    </w:p>
    <w:p w14:paraId="5B26705A" w14:textId="77777777" w:rsidR="00A11183" w:rsidRPr="001D3C61" w:rsidRDefault="00A11183" w:rsidP="00A11183">
      <w:pPr>
        <w:rPr>
          <w:lang w:val="fr-FR"/>
        </w:rPr>
      </w:pPr>
    </w:p>
    <w:p w14:paraId="6CB12524" w14:textId="77777777" w:rsidR="00A11183" w:rsidRPr="001D3C61" w:rsidRDefault="00A11183" w:rsidP="00A11183">
      <w:pPr>
        <w:rPr>
          <w:lang w:val="fr-FR"/>
        </w:rPr>
      </w:pPr>
    </w:p>
    <w:p w14:paraId="62EAC293" w14:textId="77777777" w:rsidR="00A11183" w:rsidRPr="001D3C61" w:rsidRDefault="00A11183" w:rsidP="00A11183">
      <w:pPr>
        <w:spacing w:after="0"/>
        <w:jc w:val="center"/>
        <w:rPr>
          <w:sz w:val="28"/>
          <w:szCs w:val="28"/>
          <w:lang w:val="fr-FR"/>
        </w:rPr>
      </w:pPr>
      <w:r w:rsidRPr="001D3C61">
        <w:rPr>
          <w:b/>
          <w:i/>
          <w:sz w:val="28"/>
          <w:szCs w:val="28"/>
          <w:lang w:val="fr-FR"/>
        </w:rPr>
        <w:t xml:space="preserve">YESU </w:t>
      </w:r>
      <w:r w:rsidRPr="001D3C61">
        <w:rPr>
          <w:sz w:val="28"/>
          <w:szCs w:val="28"/>
          <w:lang w:val="fr-FR"/>
        </w:rPr>
        <w:t>ka filimu waajuli yɔrɔ Bibulu kalansen #53</w:t>
      </w:r>
    </w:p>
    <w:p w14:paraId="63375BD7" w14:textId="77777777" w:rsidR="00A11183" w:rsidRPr="001D3C61" w:rsidRDefault="00A11183" w:rsidP="00A11183">
      <w:pPr>
        <w:rPr>
          <w:lang w:val="fr-FR"/>
        </w:rPr>
      </w:pPr>
    </w:p>
    <w:tbl>
      <w:tblPr>
        <w:tblStyle w:val="TableGrid"/>
        <w:tblW w:w="10170" w:type="dxa"/>
        <w:tblInd w:w="-383" w:type="dxa"/>
        <w:tblLook w:val="04A0" w:firstRow="1" w:lastRow="0" w:firstColumn="1" w:lastColumn="0" w:noHBand="0" w:noVBand="1"/>
      </w:tblPr>
      <w:tblGrid>
        <w:gridCol w:w="2700"/>
        <w:gridCol w:w="3240"/>
        <w:gridCol w:w="4230"/>
      </w:tblGrid>
      <w:tr w:rsidR="00A11183" w:rsidRPr="003237DD" w14:paraId="72027944" w14:textId="77777777" w:rsidTr="00D00093">
        <w:tc>
          <w:tcPr>
            <w:tcW w:w="2700" w:type="dxa"/>
            <w:tcBorders>
              <w:top w:val="single" w:sz="18" w:space="0" w:color="auto"/>
              <w:left w:val="single" w:sz="18" w:space="0" w:color="auto"/>
            </w:tcBorders>
            <w:shd w:val="clear" w:color="auto" w:fill="FFFFFF" w:themeFill="background1"/>
          </w:tcPr>
          <w:p w14:paraId="5DCB2A29" w14:textId="77777777" w:rsidR="00A11183" w:rsidRPr="00737D23" w:rsidRDefault="00A11183" w:rsidP="00D00093">
            <w:pPr>
              <w:rPr>
                <w:b/>
              </w:rPr>
            </w:pPr>
            <w:r w:rsidRPr="00737D23">
              <w:rPr>
                <w:b/>
              </w:rPr>
              <w:t>Kalansen tɔgɔ:</w:t>
            </w:r>
          </w:p>
        </w:tc>
        <w:tc>
          <w:tcPr>
            <w:tcW w:w="3240" w:type="dxa"/>
            <w:tcBorders>
              <w:top w:val="single" w:sz="18" w:space="0" w:color="auto"/>
            </w:tcBorders>
            <w:shd w:val="clear" w:color="auto" w:fill="FFFFFF" w:themeFill="background1"/>
          </w:tcPr>
          <w:p w14:paraId="561D45AE" w14:textId="77777777" w:rsidR="00A11183" w:rsidRPr="00737D23" w:rsidRDefault="00A11183" w:rsidP="00D00093">
            <w:pPr>
              <w:rPr>
                <w:b/>
              </w:rPr>
            </w:pPr>
            <w:r>
              <w:rPr>
                <w:b/>
              </w:rPr>
              <w:t>Kiraw bɛ kuma Ala ka mɔgɔ sugandilen kan</w:t>
            </w:r>
          </w:p>
        </w:tc>
        <w:tc>
          <w:tcPr>
            <w:tcW w:w="4230" w:type="dxa"/>
            <w:tcBorders>
              <w:top w:val="single" w:sz="18" w:space="0" w:color="auto"/>
              <w:right w:val="single" w:sz="18" w:space="0" w:color="auto"/>
            </w:tcBorders>
          </w:tcPr>
          <w:p w14:paraId="3C06F56F" w14:textId="77777777" w:rsidR="00A11183" w:rsidRPr="003237DD" w:rsidRDefault="00A11183" w:rsidP="00D00093">
            <w:pPr>
              <w:jc w:val="center"/>
              <w:rPr>
                <w:sz w:val="24"/>
                <w:szCs w:val="24"/>
              </w:rPr>
            </w:pPr>
            <w:r>
              <w:rPr>
                <w:b/>
                <w:sz w:val="24"/>
                <w:szCs w:val="24"/>
              </w:rPr>
              <w:t>Ja</w:t>
            </w:r>
          </w:p>
        </w:tc>
      </w:tr>
      <w:tr w:rsidR="00A11183" w:rsidRPr="003237DD" w14:paraId="62D978BA" w14:textId="77777777" w:rsidTr="00D00093">
        <w:tc>
          <w:tcPr>
            <w:tcW w:w="2700" w:type="dxa"/>
            <w:tcBorders>
              <w:left w:val="single" w:sz="18" w:space="0" w:color="auto"/>
            </w:tcBorders>
            <w:shd w:val="clear" w:color="auto" w:fill="FFFFFF" w:themeFill="background1"/>
          </w:tcPr>
          <w:p w14:paraId="63F30CA7" w14:textId="77777777" w:rsidR="00A11183" w:rsidRPr="00737D23" w:rsidRDefault="00A11183" w:rsidP="00D00093">
            <w:pPr>
              <w:rPr>
                <w:b/>
              </w:rPr>
            </w:pPr>
            <w:r w:rsidRPr="00737D23">
              <w:rPr>
                <w:b/>
              </w:rPr>
              <w:t>Kalansenw kɔnɔkow:</w:t>
            </w:r>
          </w:p>
        </w:tc>
        <w:tc>
          <w:tcPr>
            <w:tcW w:w="3240" w:type="dxa"/>
            <w:shd w:val="clear" w:color="auto" w:fill="FFFFFF" w:themeFill="background1"/>
          </w:tcPr>
          <w:p w14:paraId="7E3952AF" w14:textId="77777777" w:rsidR="00A11183" w:rsidRPr="00737D23" w:rsidRDefault="00A11183" w:rsidP="00D00093">
            <w:pPr>
              <w:rPr>
                <w:b/>
              </w:rPr>
            </w:pPr>
            <w:r>
              <w:rPr>
                <w:b/>
              </w:rPr>
              <w:t>Esayi 52:13-53:12</w:t>
            </w:r>
          </w:p>
        </w:tc>
        <w:tc>
          <w:tcPr>
            <w:tcW w:w="4230" w:type="dxa"/>
            <w:vMerge w:val="restart"/>
            <w:tcBorders>
              <w:right w:val="single" w:sz="18" w:space="0" w:color="auto"/>
            </w:tcBorders>
          </w:tcPr>
          <w:p w14:paraId="7825F29D" w14:textId="77777777" w:rsidR="00A11183" w:rsidRPr="003237DD" w:rsidRDefault="00A11183" w:rsidP="00D00093">
            <w:pPr>
              <w:rPr>
                <w:sz w:val="24"/>
                <w:szCs w:val="24"/>
              </w:rPr>
            </w:pPr>
          </w:p>
        </w:tc>
      </w:tr>
      <w:tr w:rsidR="00A11183" w14:paraId="68A9BD99" w14:textId="77777777" w:rsidTr="00D00093">
        <w:tc>
          <w:tcPr>
            <w:tcW w:w="2700" w:type="dxa"/>
            <w:tcBorders>
              <w:left w:val="single" w:sz="18" w:space="0" w:color="auto"/>
            </w:tcBorders>
            <w:shd w:val="clear" w:color="auto" w:fill="FFFFFF" w:themeFill="background1"/>
          </w:tcPr>
          <w:p w14:paraId="4BF975F9" w14:textId="77777777" w:rsidR="00A11183" w:rsidRPr="00737D23" w:rsidRDefault="00A11183" w:rsidP="00D00093">
            <w:pPr>
              <w:rPr>
                <w:b/>
              </w:rPr>
            </w:pPr>
            <w:r w:rsidRPr="00737D23">
              <w:rPr>
                <w:b/>
              </w:rPr>
              <w:t>Layidu Kura Sɛbɛnni:</w:t>
            </w:r>
          </w:p>
        </w:tc>
        <w:tc>
          <w:tcPr>
            <w:tcW w:w="3240" w:type="dxa"/>
            <w:shd w:val="clear" w:color="auto" w:fill="FFFFFF" w:themeFill="background1"/>
          </w:tcPr>
          <w:p w14:paraId="3C2FBBB5" w14:textId="77777777" w:rsidR="00A11183" w:rsidRPr="00737D23" w:rsidRDefault="00A11183" w:rsidP="00D00093">
            <w:pPr>
              <w:rPr>
                <w:b/>
              </w:rPr>
            </w:pPr>
            <w:r>
              <w:rPr>
                <w:b/>
              </w:rPr>
              <w:t>Luka 24:13-35 la</w:t>
            </w:r>
          </w:p>
        </w:tc>
        <w:tc>
          <w:tcPr>
            <w:tcW w:w="4230" w:type="dxa"/>
            <w:vMerge/>
            <w:tcBorders>
              <w:right w:val="single" w:sz="18" w:space="0" w:color="auto"/>
            </w:tcBorders>
          </w:tcPr>
          <w:p w14:paraId="0E40D7F6" w14:textId="77777777" w:rsidR="00A11183" w:rsidRDefault="00A11183" w:rsidP="00D00093"/>
        </w:tc>
      </w:tr>
      <w:tr w:rsidR="00A11183" w:rsidRPr="001D3C61" w14:paraId="15C3C9D2" w14:textId="77777777" w:rsidTr="00D00093">
        <w:tc>
          <w:tcPr>
            <w:tcW w:w="2700" w:type="dxa"/>
            <w:tcBorders>
              <w:left w:val="single" w:sz="18" w:space="0" w:color="auto"/>
            </w:tcBorders>
            <w:shd w:val="clear" w:color="auto" w:fill="FFFFFF" w:themeFill="background1"/>
          </w:tcPr>
          <w:p w14:paraId="52DB907D" w14:textId="77777777" w:rsidR="00A11183" w:rsidRDefault="00A11183" w:rsidP="00D00093">
            <w:pPr>
              <w:rPr>
                <w:b/>
              </w:rPr>
            </w:pPr>
            <w:r w:rsidRPr="00737D23">
              <w:rPr>
                <w:b/>
              </w:rPr>
              <w:t>Kalansenw kuntilenna:</w:t>
            </w:r>
          </w:p>
          <w:p w14:paraId="4C42F98E" w14:textId="77777777" w:rsidR="00A11183" w:rsidRDefault="00A11183" w:rsidP="00D00093">
            <w:pPr>
              <w:rPr>
                <w:b/>
              </w:rPr>
            </w:pPr>
          </w:p>
          <w:p w14:paraId="406C96E0" w14:textId="77777777" w:rsidR="00A11183" w:rsidRPr="00737D23" w:rsidRDefault="00A11183" w:rsidP="00D00093">
            <w:pPr>
              <w:rPr>
                <w:b/>
              </w:rPr>
            </w:pPr>
          </w:p>
        </w:tc>
        <w:tc>
          <w:tcPr>
            <w:tcW w:w="3240" w:type="dxa"/>
            <w:shd w:val="clear" w:color="auto" w:fill="FFFFFF" w:themeFill="background1"/>
          </w:tcPr>
          <w:p w14:paraId="20E4E47F" w14:textId="77777777" w:rsidR="00A11183" w:rsidRPr="00737D23" w:rsidRDefault="00A11183" w:rsidP="009F3CE2">
            <w:pPr>
              <w:pStyle w:val="ListParagraph"/>
              <w:numPr>
                <w:ilvl w:val="0"/>
                <w:numId w:val="21"/>
              </w:numPr>
              <w:spacing w:after="0" w:line="240" w:lineRule="auto"/>
            </w:pPr>
            <w:r w:rsidRPr="00737D23">
              <w:rPr>
                <w:b/>
              </w:rPr>
              <w:t>Ku</w:t>
            </w:r>
            <w:r>
              <w:rPr>
                <w:b/>
              </w:rPr>
              <w:t>nkolo</w:t>
            </w:r>
            <w:r w:rsidRPr="00737D23">
              <w:t>: Yesu ka ɲɛnamaya, a ka cidenyabaara, a ka saya ani a lakununni bɛɛ tun fɔra ka kɔrɔ Layidu Kɔrɔ kira caman fɛ.</w:t>
            </w:r>
          </w:p>
          <w:p w14:paraId="081E9CCE" w14:textId="77777777" w:rsidR="00A11183" w:rsidRPr="00737D23" w:rsidRDefault="00A11183" w:rsidP="009F3CE2">
            <w:pPr>
              <w:pStyle w:val="ListParagraph"/>
              <w:numPr>
                <w:ilvl w:val="0"/>
                <w:numId w:val="21"/>
              </w:numPr>
              <w:spacing w:after="0" w:line="240" w:lineRule="auto"/>
            </w:pPr>
            <w:r w:rsidRPr="00737D23">
              <w:rPr>
                <w:b/>
              </w:rPr>
              <w:t xml:space="preserve">Dusukun </w:t>
            </w:r>
            <w:r w:rsidRPr="00737D23">
              <w:t>: Ala ka kanuya seli min b</w:t>
            </w:r>
            <w:r>
              <w:t>ɛ</w:t>
            </w:r>
            <w:r w:rsidRPr="00737D23">
              <w:t xml:space="preserve"> cogo labɛn</w:t>
            </w:r>
            <w:r>
              <w:t xml:space="preserve"> walisa</w:t>
            </w:r>
            <w:r w:rsidRPr="00737D23">
              <w:t xml:space="preserve"> hadamaden jurumutɔ dɔ ka bɛn ni Ala senuma ye.</w:t>
            </w:r>
          </w:p>
          <w:p w14:paraId="197234F3" w14:textId="77777777" w:rsidR="00A11183" w:rsidRDefault="00A11183" w:rsidP="009F3CE2">
            <w:pPr>
              <w:pStyle w:val="ListParagraph"/>
              <w:numPr>
                <w:ilvl w:val="0"/>
                <w:numId w:val="21"/>
              </w:numPr>
              <w:spacing w:after="0" w:line="240" w:lineRule="auto"/>
            </w:pPr>
            <w:r w:rsidRPr="00737D23">
              <w:rPr>
                <w:b/>
              </w:rPr>
              <w:t xml:space="preserve">Bolo </w:t>
            </w:r>
            <w:r w:rsidRPr="00737D23">
              <w:t>: I ka Ala kan lamɛn ni timinandiya ye i ka ɲɛnamaya kɔnɔ, ka Ala negew ni a sago jira i la i ka ɲɛnamaya kama ka kɛ Ala ka nɛɛmaba seere ye mɔgɔ wɛrɛw ye.</w:t>
            </w:r>
          </w:p>
          <w:p w14:paraId="4D6604E6" w14:textId="77777777" w:rsidR="00A11183" w:rsidRPr="00737D23" w:rsidRDefault="00A11183" w:rsidP="00D00093">
            <w:pPr>
              <w:pStyle w:val="ListParagraph"/>
              <w:ind w:left="360"/>
            </w:pPr>
          </w:p>
        </w:tc>
        <w:tc>
          <w:tcPr>
            <w:tcW w:w="4230" w:type="dxa"/>
            <w:vMerge/>
            <w:tcBorders>
              <w:right w:val="single" w:sz="18" w:space="0" w:color="auto"/>
            </w:tcBorders>
          </w:tcPr>
          <w:p w14:paraId="5DD6D55A" w14:textId="77777777" w:rsidR="00A11183" w:rsidRDefault="00A11183" w:rsidP="00D00093"/>
        </w:tc>
      </w:tr>
      <w:tr w:rsidR="00A11183" w:rsidRPr="003237DD" w14:paraId="010A4AC1" w14:textId="77777777" w:rsidTr="00D00093">
        <w:tc>
          <w:tcPr>
            <w:tcW w:w="2700" w:type="dxa"/>
            <w:tcBorders>
              <w:left w:val="single" w:sz="18" w:space="0" w:color="auto"/>
              <w:bottom w:val="single" w:sz="18" w:space="0" w:color="auto"/>
            </w:tcBorders>
            <w:shd w:val="clear" w:color="auto" w:fill="FFFFFF" w:themeFill="background1"/>
          </w:tcPr>
          <w:p w14:paraId="132234E4" w14:textId="77777777" w:rsidR="00A11183" w:rsidRPr="003237DD" w:rsidRDefault="00A11183" w:rsidP="00D00093">
            <w:pPr>
              <w:rPr>
                <w:b/>
              </w:rPr>
            </w:pPr>
            <w:r w:rsidRPr="003237DD">
              <w:rPr>
                <w:b/>
              </w:rPr>
              <w:t>Kalansen min bɛ Vɛrise dɔ kɔnɔ:</w:t>
            </w:r>
          </w:p>
        </w:tc>
        <w:tc>
          <w:tcPr>
            <w:tcW w:w="7470" w:type="dxa"/>
            <w:gridSpan w:val="2"/>
            <w:tcBorders>
              <w:bottom w:val="single" w:sz="18" w:space="0" w:color="auto"/>
              <w:right w:val="single" w:sz="18" w:space="0" w:color="auto"/>
            </w:tcBorders>
            <w:shd w:val="clear" w:color="auto" w:fill="FFFFFF" w:themeFill="background1"/>
          </w:tcPr>
          <w:p w14:paraId="2253B9C4" w14:textId="77777777" w:rsidR="00A11183" w:rsidRPr="009A12F5" w:rsidRDefault="00A11183" w:rsidP="00D00093">
            <w:pPr>
              <w:rPr>
                <w:rFonts w:cstheme="minorHAnsi"/>
              </w:rPr>
            </w:pPr>
            <w:r w:rsidRPr="009A12F5">
              <w:rPr>
                <w:rFonts w:cstheme="minorHAnsi"/>
                <w:color w:val="000000"/>
                <w:shd w:val="clear" w:color="auto" w:fill="FFFFFF"/>
              </w:rPr>
              <w:t>U ye ɲɔgɔn ɲininka ko: “An dusukunw tun tɛ jeni an kɔnɔ k’a sɔrɔ a tun bɛ ka kuma an fɛ sira kan ani ka Kitabuw dayɛlɛ an ye wa? Luka 24:32 la</w:t>
            </w:r>
          </w:p>
        </w:tc>
      </w:tr>
    </w:tbl>
    <w:p w14:paraId="02E28A96" w14:textId="77777777" w:rsidR="00A11183" w:rsidRDefault="00A11183" w:rsidP="00A11183"/>
    <w:tbl>
      <w:tblPr>
        <w:tblStyle w:val="TableGrid"/>
        <w:tblW w:w="10170" w:type="dxa"/>
        <w:tblInd w:w="-365" w:type="dxa"/>
        <w:tblLook w:val="04A0" w:firstRow="1" w:lastRow="0" w:firstColumn="1" w:lastColumn="0" w:noHBand="0" w:noVBand="1"/>
      </w:tblPr>
      <w:tblGrid>
        <w:gridCol w:w="1650"/>
        <w:gridCol w:w="8520"/>
      </w:tblGrid>
      <w:tr w:rsidR="00A11183" w:rsidRPr="001D3C61" w14:paraId="6EBE7E34" w14:textId="77777777" w:rsidTr="00D00093">
        <w:tc>
          <w:tcPr>
            <w:tcW w:w="1440" w:type="dxa"/>
          </w:tcPr>
          <w:p w14:paraId="47EB4002" w14:textId="77777777" w:rsidR="00A11183" w:rsidRDefault="00A11183" w:rsidP="00D00093">
            <w:pPr>
              <w:jc w:val="center"/>
              <w:rPr>
                <w:b/>
              </w:rPr>
            </w:pPr>
            <w:r>
              <w:rPr>
                <w:b/>
              </w:rPr>
              <w:t>Kalansen bakuruba ɲɛfɔli(Sɛbɛnni kuncɛcogo).</w:t>
            </w:r>
          </w:p>
          <w:p w14:paraId="270375D0" w14:textId="77777777" w:rsidR="00A11183" w:rsidRDefault="00A11183" w:rsidP="00D00093">
            <w:pPr>
              <w:jc w:val="center"/>
              <w:rPr>
                <w:b/>
              </w:rPr>
            </w:pPr>
          </w:p>
        </w:tc>
        <w:tc>
          <w:tcPr>
            <w:tcW w:w="8730" w:type="dxa"/>
          </w:tcPr>
          <w:p w14:paraId="4ACB7910" w14:textId="77777777" w:rsidR="00A11183" w:rsidRPr="00946E51" w:rsidRDefault="00A11183" w:rsidP="00D00093">
            <w:pPr>
              <w:rPr>
                <w:rFonts w:cstheme="minorHAnsi"/>
              </w:rPr>
            </w:pPr>
            <w:r w:rsidRPr="00946E51">
              <w:rPr>
                <w:rFonts w:cstheme="minorHAnsi"/>
                <w:bCs/>
                <w:color w:val="000000"/>
              </w:rPr>
              <w:t>San kɛmɛ caman kɔnɔna na, Ala ye kira suguya caman bila ka kuma fɛn caman fɔ ka ɲɛsin Sugandili kɛrɛnkɛrɛnnen dɔ ma min bɛna a ka mɔgɔw kisi Sitanɛ ka fanga ma, ka mara kɛ don dɔ i n’a fɔ masakɛ barikama.</w:t>
            </w:r>
          </w:p>
          <w:p w14:paraId="7AF0461B" w14:textId="77777777" w:rsidR="00A11183" w:rsidRDefault="00A11183" w:rsidP="00D00093">
            <w:pPr>
              <w:rPr>
                <w:b/>
              </w:rPr>
            </w:pPr>
          </w:p>
        </w:tc>
      </w:tr>
      <w:tr w:rsidR="00A11183" w:rsidRPr="001D3C61" w14:paraId="42AF8577" w14:textId="77777777" w:rsidTr="00D00093">
        <w:tc>
          <w:tcPr>
            <w:tcW w:w="1440" w:type="dxa"/>
          </w:tcPr>
          <w:p w14:paraId="1CFC8F99" w14:textId="77777777" w:rsidR="00A11183" w:rsidRDefault="00A11183" w:rsidP="00D00093">
            <w:pPr>
              <w:jc w:val="center"/>
              <w:rPr>
                <w:b/>
              </w:rPr>
            </w:pPr>
            <w:r>
              <w:rPr>
                <w:b/>
              </w:rPr>
              <w:t>Kalan min bɛ bɔ Ja la</w:t>
            </w:r>
          </w:p>
        </w:tc>
        <w:tc>
          <w:tcPr>
            <w:tcW w:w="8730" w:type="dxa"/>
          </w:tcPr>
          <w:p w14:paraId="201D9A0E" w14:textId="77777777" w:rsidR="00A11183" w:rsidRPr="00162888" w:rsidRDefault="00A11183" w:rsidP="001A1E60">
            <w:pPr>
              <w:pStyle w:val="ListParagraph"/>
              <w:numPr>
                <w:ilvl w:val="0"/>
                <w:numId w:val="160"/>
              </w:numPr>
              <w:spacing w:after="0" w:line="240" w:lineRule="auto"/>
              <w:rPr>
                <w:b/>
              </w:rPr>
            </w:pPr>
            <w:r>
              <w:rPr>
                <w:b/>
              </w:rPr>
              <w:t xml:space="preserve">Kira. </w:t>
            </w:r>
            <w:r>
              <w:t>Kira minnu tun bɛ Layidu kɔrɔ la, olu tun ye mɔgɔw ye Ala ye minnu wele ka na cikan krɛnkrɛnnenw sɔrɔ ka bɔ Ala fɛ walisa ka kuma Israɛl ka mɔgɔw ni kuntigiw fɛ. K’a sɔrɔ o cikanw fɔra fɔlɔ kira fɛ jama walima ɲɛmɔgɔw ye, u caman sɛbɛnna ka mara an ye Bibulu kɔnɔ.</w:t>
            </w:r>
          </w:p>
          <w:p w14:paraId="2AABCAC7" w14:textId="77777777" w:rsidR="00A11183" w:rsidRPr="00162888" w:rsidRDefault="00A11183" w:rsidP="001A1E60">
            <w:pPr>
              <w:pStyle w:val="ListParagraph"/>
              <w:numPr>
                <w:ilvl w:val="0"/>
                <w:numId w:val="160"/>
              </w:numPr>
              <w:spacing w:after="0" w:line="240" w:lineRule="auto"/>
              <w:rPr>
                <w:b/>
              </w:rPr>
            </w:pPr>
            <w:r>
              <w:rPr>
                <w:b/>
              </w:rPr>
              <w:t xml:space="preserve">Siniɲɛsigi. </w:t>
            </w:r>
            <w:r>
              <w:t>Hali ni Ala ye cikan minnu di kiraw ma, olu tun ye cikanw ye u yɛrɛ ka waati n’u sigiyɔrɔ kama, kiraya kuma caman tun ɲɛsinnen bɛ siniko fana ma. Kɛrɛnkɛrɛnnenya la, kiraw ye cikan caman di minnu tun bɛ Masiya bangeli, a ka ɲɛnamaya ani a ka saya kofɔ.</w:t>
            </w:r>
          </w:p>
          <w:p w14:paraId="1B8EF6E8" w14:textId="77777777" w:rsidR="00A11183" w:rsidRPr="008428FC" w:rsidRDefault="00A11183" w:rsidP="001A1E60">
            <w:pPr>
              <w:pStyle w:val="ListParagraph"/>
              <w:numPr>
                <w:ilvl w:val="0"/>
                <w:numId w:val="160"/>
              </w:numPr>
              <w:spacing w:after="0" w:line="240" w:lineRule="auto"/>
              <w:rPr>
                <w:b/>
              </w:rPr>
            </w:pPr>
            <w:r>
              <w:rPr>
                <w:b/>
              </w:rPr>
              <w:lastRenderedPageBreak/>
              <w:t xml:space="preserve">Baarakɛla tɔɔrɔlen. </w:t>
            </w:r>
            <w:r>
              <w:t>Kɛrɛnkɛrɛnnenya la, cikan kɛrɛnkɛrɛnnenw ni cikan jɛlenw dira kira Esayi ma ka bɔ Ala yɔrɔ, Masiya bɛna tɔɔrɔ minnu sɔrɔ walisa ka kisili lase Ala ka Mɔgɔw ma.</w:t>
            </w:r>
          </w:p>
          <w:p w14:paraId="56A2E81D" w14:textId="77777777" w:rsidR="00A11183" w:rsidRPr="00635A2F" w:rsidRDefault="00A11183" w:rsidP="00D00093">
            <w:pPr>
              <w:pStyle w:val="ListParagraph"/>
              <w:rPr>
                <w:b/>
              </w:rPr>
            </w:pPr>
          </w:p>
        </w:tc>
      </w:tr>
      <w:tr w:rsidR="00A11183" w:rsidRPr="001D3C61" w14:paraId="2B7F9544" w14:textId="77777777" w:rsidTr="00D00093">
        <w:tc>
          <w:tcPr>
            <w:tcW w:w="1440" w:type="dxa"/>
          </w:tcPr>
          <w:p w14:paraId="629FF368" w14:textId="77777777" w:rsidR="00A11183" w:rsidRDefault="00A11183" w:rsidP="00D00093">
            <w:pPr>
              <w:jc w:val="center"/>
              <w:rPr>
                <w:b/>
              </w:rPr>
            </w:pPr>
            <w:r>
              <w:rPr>
                <w:b/>
              </w:rPr>
              <w:lastRenderedPageBreak/>
              <w:t>Masalabolo</w:t>
            </w:r>
          </w:p>
          <w:p w14:paraId="2D49BA12" w14:textId="77777777" w:rsidR="00A11183" w:rsidRDefault="00A11183" w:rsidP="00D00093">
            <w:pPr>
              <w:jc w:val="center"/>
            </w:pPr>
            <w:r>
              <w:rPr>
                <w:b/>
              </w:rPr>
              <w:t>Hukumu</w:t>
            </w:r>
          </w:p>
        </w:tc>
        <w:tc>
          <w:tcPr>
            <w:tcW w:w="8730" w:type="dxa"/>
          </w:tcPr>
          <w:p w14:paraId="0073FD7D" w14:textId="77777777" w:rsidR="00A11183" w:rsidRDefault="00A11183" w:rsidP="00D00093">
            <w:r>
              <w:t>Ala ye yelifɛn kɛrɛnkɛrɛnnen caman di kira Esayi ma kɛrɛnkɛrɛnnenya la Masiya nata ka ɲɛnamaya, a ka saya ani a ka cidenyabaara ko la. Yesu tun bɛna tɔɔrɔ sugu min sɔrɔ, o tɛmɛsiraw b’a jira ka jɛya kosɛbɛ. Krecɛn fɔlɔw tun bɛ Layidu Kɔrɔ kalan tuma min na Yesu Krisita ka ɲɛnamaya, a ka saya ani a lakununni yeelen na, u y’a jira ko o tɛmɛsiraw bɛ tali kɛ kɛrɛnkɛrɛnnenya la Yesu weleweleli la iko Masiya.</w:t>
            </w:r>
          </w:p>
          <w:p w14:paraId="7CD059AE" w14:textId="77777777" w:rsidR="00A11183" w:rsidRDefault="00A11183" w:rsidP="00D00093">
            <w:r>
              <w:t>A ka di kosɛbɛ k’a ye ko Yesu ka waati diinɛ karamɔgɔw, caman na, u ma o tɛmɛsiraw kɔrɔ fɔ ko u bɛ kuma Masiya nata kan. O nɔ na, u ye segin ka tɛmɛsiraw lajɛ minnu tun bɛ kuma ɲɛmɔgɔ dɔ kan min bɛna se sɔrɔ Israɛl minɛbagaw kan, ka Israɛl hɔrɔnya politiki siratigɛ la. O ye kun dɔ ye min y’a to diinɛ ɲɛmɔgɔw ni Yahutu caman minnu tun bɛ Yesu ka waati la, olu tun bɛ kɛlɛ kɛ walisa k’a faamu ko Yesu ka cidenyabaara tun ye Masiya ta ye. Tiɲɛ na, hali Yesu ka kalandenw ma Yesu ka cidenyabaara sugu faamu ka ɲɛ fo a salen kɔfɛ ani a kununni kɔfɛ.</w:t>
            </w:r>
          </w:p>
          <w:p w14:paraId="600D6E08" w14:textId="77777777" w:rsidR="00A11183" w:rsidRDefault="00A11183" w:rsidP="00D00093"/>
          <w:p w14:paraId="7E431E04" w14:textId="77777777" w:rsidR="00A11183" w:rsidRDefault="00A11183" w:rsidP="00D00093">
            <w:r>
              <w:rPr>
                <w:b/>
              </w:rPr>
              <w:t xml:space="preserve">Layidu kura sɛbɛn: </w:t>
            </w:r>
            <w:r>
              <w:t>Nka, hali ni hadamadenw bɛ se ka Ala ka sɛbɛnw kɔrɔ fɔ cogo jugu la walima ka u faamu cogo jugu la, o tɛ fɛn caman Changer, ko Yesu ka cidenyabaara tun labɛnna ka jɛya Layidu Kɔrɔ kɔnɔ. An b’a ye ko nin ye Yesu ka cikan ye tuma min na a bɛ taama ni nin kalanden fila ye Emawusi sira kan. Nka, Yesu y’a ka cidenyabaara tiɲɛ jira o mɔgɔ fila ye ni nɛɛma ye, ani a ka cidenyabaara tun fɔra ka kɔrɔ cogo min na Sɛbɛnniw kɔnɔ.</w:t>
            </w:r>
          </w:p>
          <w:p w14:paraId="6FE37BFB" w14:textId="77777777" w:rsidR="00A11183" w:rsidRDefault="00A11183" w:rsidP="00D00093"/>
          <w:p w14:paraId="05184832" w14:textId="77777777" w:rsidR="00A11183" w:rsidRPr="000C7621" w:rsidRDefault="00A11183" w:rsidP="009F3CE2">
            <w:pPr>
              <w:pStyle w:val="Default"/>
              <w:numPr>
                <w:ilvl w:val="0"/>
                <w:numId w:val="120"/>
              </w:numPr>
              <w:rPr>
                <w:rFonts w:asciiTheme="minorHAnsi" w:hAnsiTheme="minorHAnsi" w:cstheme="minorHAnsi"/>
              </w:rPr>
            </w:pPr>
            <w:r w:rsidRPr="000C7621">
              <w:rPr>
                <w:rFonts w:asciiTheme="minorHAnsi" w:hAnsiTheme="minorHAnsi" w:cstheme="minorHAnsi"/>
                <w:b/>
              </w:rPr>
              <w:t xml:space="preserve">Ka Bibulu tila ni silamɛw ye </w:t>
            </w:r>
            <w:r>
              <w:rPr>
                <w:rFonts w:asciiTheme="minorHAnsi" w:hAnsiTheme="minorHAnsi" w:cstheme="minorHAnsi"/>
                <w:b/>
              </w:rPr>
              <w:t>fɛrɛw</w:t>
            </w:r>
            <w:r w:rsidRPr="000C7621">
              <w:rPr>
                <w:rFonts w:asciiTheme="minorHAnsi" w:hAnsiTheme="minorHAnsi" w:cstheme="minorHAnsi"/>
                <w:b/>
              </w:rPr>
              <w:t xml:space="preserve">: </w:t>
            </w:r>
            <w:r w:rsidRPr="000C7621">
              <w:rPr>
                <w:rFonts w:asciiTheme="minorHAnsi" w:hAnsiTheme="minorHAnsi" w:cstheme="minorHAnsi"/>
              </w:rPr>
              <w:t>Kiraya</w:t>
            </w:r>
            <w:r>
              <w:rPr>
                <w:rFonts w:asciiTheme="minorHAnsi" w:hAnsiTheme="minorHAnsi" w:cstheme="minorHAnsi"/>
              </w:rPr>
              <w:t xml:space="preserve"> </w:t>
            </w:r>
            <w:r w:rsidRPr="000C7621">
              <w:rPr>
                <w:rFonts w:asciiTheme="minorHAnsi" w:hAnsiTheme="minorHAnsi" w:cstheme="minorHAnsi"/>
              </w:rPr>
              <w:t>kuma minnu bɔra Esayi, Mise ani Zaburuw kɔnɔ, olu bɛ fɛn caman fɔ ka ɲɛsin Masiya nata ma. Esayi, min ka sɛbɛnw kofɔlen bɛ yan, a bɛ fɔ ko silamɛw tɛ o dɔn.Nka, a</w:t>
            </w:r>
            <w:r>
              <w:rPr>
                <w:rFonts w:asciiTheme="minorHAnsi" w:hAnsiTheme="minorHAnsi" w:cstheme="minorHAnsi"/>
              </w:rPr>
              <w:t>n</w:t>
            </w:r>
            <w:r w:rsidRPr="000C7621">
              <w:rPr>
                <w:rFonts w:asciiTheme="minorHAnsi" w:hAnsiTheme="minorHAnsi" w:cstheme="minorHAnsi"/>
              </w:rPr>
              <w:t xml:space="preserve"> bɛ sɔn a ma ko kira 124 000 ɲɔgɔn cilen bɛ hadamadenw ma kabini waati jan, minnu fanba tɔgɔw tɛ dɔn.Silamɛya b’a kalan ko ka fara sankolo gafe 4 kan ( Taurat , Zabur , Injil , Kuranɛ), “ sahifa ” 100 wɛrɛw bɛ yen (janya ye “ suhuf ”) walima sɛbɛndennin/sɛbɛn minnu sɛbɛnna kira wɛrɛw fɛ, minnu tununna sisan. Silamɛya dɔnnikɛlaw b’a fɔ ko sɛbɛndennin 100 ninnu bɔra Hadama (10), Sɛti (50), Henɔki (30) ani Ibrahima (10) de la. Silamɛ caman b’a dɔn ko nin “ sahifa ” ninnu bɛ yen, nka u t’a dɔn jɔn de y’u sɛbɛn.Mɔgɔ dɔw tun bɛ se ka sɔn/k’a miiri nɔgɔya la ko Esayi ni Mise (ani kiraba ni kira fitinin wɛrɛw) bɛ kiraw ka jɛkulu kɔnɔ minnu ye nin “ sahifa ” ninnu sɛbɛn. Jamana dɔw la, tɔgɔ min bɛ fɔ i n’a fɔ “ suhuf -un nabiyin ” (kiraw ka sɛbɛndenninw) o bɛna kɛ tɔgɔ bɛnnen ye ani min bɛ dɔn o sɛbɛnw kama minnu bɛ bin Taurat , Zabur ani Injil kɔkan .Bibulu kira minnu tɛ Tawurata / Taurat , Zaburuw / Zabur , ani Kibaru Duman / Injil , ani hali bi minnu kofɔlen don Kuranɛ kɔnɔ olu dɔw ye, Job (4:163), Eli</w:t>
            </w:r>
            <w:r>
              <w:rPr>
                <w:rFonts w:asciiTheme="minorHAnsi" w:hAnsiTheme="minorHAnsi" w:cstheme="minorHAnsi"/>
              </w:rPr>
              <w:t xml:space="preserve"> </w:t>
            </w:r>
            <w:r w:rsidRPr="000C7621">
              <w:rPr>
                <w:rFonts w:asciiTheme="minorHAnsi" w:hAnsiTheme="minorHAnsi" w:cstheme="minorHAnsi"/>
              </w:rPr>
              <w:t xml:space="preserve"> (6:86), Elise (6:87), Solomani (2:102), Jo</w:t>
            </w:r>
            <w:r>
              <w:rPr>
                <w:rFonts w:asciiTheme="minorHAnsi" w:hAnsiTheme="minorHAnsi" w:cstheme="minorHAnsi"/>
              </w:rPr>
              <w:t>nasi</w:t>
            </w:r>
            <w:r w:rsidRPr="000C7621">
              <w:rPr>
                <w:rFonts w:asciiTheme="minorHAnsi" w:hAnsiTheme="minorHAnsi" w:cstheme="minorHAnsi"/>
              </w:rPr>
              <w:t xml:space="preserve"> (4:163), Ezekiɛl (21:85), ani Esdrasi (9:30). K’a sɔrɔ o tɔgɔw bɛ Kuranɛ kɔnɔ yɛrɛ, o ye yafa ɲini ye Bibulu gafew sariya siratigɛ la i n’a fɔ Job, 1 </w:t>
            </w:r>
            <w:r>
              <w:rPr>
                <w:rFonts w:asciiTheme="minorHAnsi" w:hAnsiTheme="minorHAnsi" w:cstheme="minorHAnsi"/>
              </w:rPr>
              <w:t xml:space="preserve">ani </w:t>
            </w:r>
            <w:r w:rsidRPr="000C7621">
              <w:rPr>
                <w:rFonts w:asciiTheme="minorHAnsi" w:hAnsiTheme="minorHAnsi" w:cstheme="minorHAnsi"/>
              </w:rPr>
              <w:t xml:space="preserve">2 </w:t>
            </w:r>
            <w:r>
              <w:rPr>
                <w:rFonts w:asciiTheme="minorHAnsi" w:hAnsiTheme="minorHAnsi" w:cstheme="minorHAnsi"/>
              </w:rPr>
              <w:t>,</w:t>
            </w:r>
            <w:r w:rsidRPr="000C7621">
              <w:rPr>
                <w:rFonts w:asciiTheme="minorHAnsi" w:hAnsiTheme="minorHAnsi" w:cstheme="minorHAnsi"/>
              </w:rPr>
              <w:t>Masakɛw, Ntalenw, Waajulikɛla, Dɔnkiliw, Jonasi, Ezekiɛl, Esdrasi, Nehemi.</w:t>
            </w:r>
          </w:p>
          <w:p w14:paraId="0F964AF5" w14:textId="77777777" w:rsidR="00A11183" w:rsidRPr="000C7621" w:rsidRDefault="00A11183" w:rsidP="00D00093">
            <w:pPr>
              <w:rPr>
                <w:b/>
              </w:rPr>
            </w:pPr>
          </w:p>
          <w:p w14:paraId="13C6539A" w14:textId="77777777" w:rsidR="00A11183" w:rsidRPr="000C7621" w:rsidRDefault="00A11183" w:rsidP="009F3CE2">
            <w:pPr>
              <w:pStyle w:val="ListParagraph"/>
              <w:numPr>
                <w:ilvl w:val="0"/>
                <w:numId w:val="19"/>
              </w:numPr>
              <w:spacing w:after="0" w:line="240" w:lineRule="auto"/>
              <w:rPr>
                <w:b/>
              </w:rPr>
            </w:pPr>
            <w:r>
              <w:rPr>
                <w:rFonts w:cs="Myriad Pro"/>
                <w:color w:val="000000"/>
                <w:sz w:val="23"/>
                <w:szCs w:val="23"/>
              </w:rPr>
              <w:t>Cɛ min kofɔlen bɛ Esayi 52:13-53:12 la, ko jugu jumɛnw tun bɛna kɛ o la?</w:t>
            </w:r>
          </w:p>
          <w:p w14:paraId="3A81F012" w14:textId="77777777" w:rsidR="00A11183" w:rsidRDefault="00A11183" w:rsidP="009F3CE2">
            <w:pPr>
              <w:pStyle w:val="ListParagraph"/>
              <w:numPr>
                <w:ilvl w:val="0"/>
                <w:numId w:val="19"/>
              </w:numPr>
              <w:spacing w:after="0" w:line="240" w:lineRule="auto"/>
              <w:rPr>
                <w:b/>
              </w:rPr>
            </w:pPr>
            <w:r>
              <w:rPr>
                <w:rFonts w:cs="Myriad Pro"/>
                <w:color w:val="000000"/>
                <w:sz w:val="23"/>
                <w:szCs w:val="23"/>
              </w:rPr>
              <w:t>... ani ko ɲuman jumɛnw tun bɛna bɔ a ka tɔɔrɔw la?</w:t>
            </w:r>
          </w:p>
          <w:p w14:paraId="25E3B410" w14:textId="77777777" w:rsidR="00A11183" w:rsidRPr="00F42EAE" w:rsidRDefault="00A11183" w:rsidP="00D00093">
            <w:pPr>
              <w:rPr>
                <w:b/>
              </w:rPr>
            </w:pPr>
          </w:p>
        </w:tc>
      </w:tr>
      <w:tr w:rsidR="00A11183" w:rsidRPr="00737D23" w14:paraId="60A7EAFC" w14:textId="77777777" w:rsidTr="00D00093">
        <w:tc>
          <w:tcPr>
            <w:tcW w:w="10170" w:type="dxa"/>
            <w:gridSpan w:val="2"/>
            <w:shd w:val="clear" w:color="auto" w:fill="BFBFBF" w:themeFill="background1" w:themeFillShade="BF"/>
          </w:tcPr>
          <w:p w14:paraId="588E282B" w14:textId="77777777" w:rsidR="00A11183" w:rsidRPr="00737D23" w:rsidRDefault="00A11183" w:rsidP="00D00093">
            <w:pPr>
              <w:jc w:val="center"/>
              <w:rPr>
                <w:b/>
                <w:sz w:val="28"/>
                <w:szCs w:val="28"/>
              </w:rPr>
            </w:pPr>
            <w:r w:rsidRPr="00737D23">
              <w:rPr>
                <w:b/>
                <w:sz w:val="28"/>
                <w:szCs w:val="28"/>
              </w:rPr>
              <w:t>Bibulukalan</w:t>
            </w:r>
          </w:p>
        </w:tc>
      </w:tr>
      <w:tr w:rsidR="00A11183" w:rsidRPr="001D3C61" w14:paraId="3055130D" w14:textId="77777777" w:rsidTr="00D00093">
        <w:tc>
          <w:tcPr>
            <w:tcW w:w="1440" w:type="dxa"/>
          </w:tcPr>
          <w:p w14:paraId="24EEBEEF" w14:textId="77777777" w:rsidR="00A11183" w:rsidRPr="0068101F" w:rsidRDefault="00A11183" w:rsidP="00D00093">
            <w:pPr>
              <w:jc w:val="center"/>
              <w:rPr>
                <w:b/>
                <w:sz w:val="28"/>
                <w:szCs w:val="28"/>
              </w:rPr>
            </w:pPr>
            <w:r w:rsidRPr="0068101F">
              <w:rPr>
                <w:b/>
                <w:sz w:val="28"/>
                <w:szCs w:val="28"/>
              </w:rPr>
              <w:lastRenderedPageBreak/>
              <w:t>Ka seli</w:t>
            </w:r>
            <w:r>
              <w:rPr>
                <w:b/>
                <w:sz w:val="28"/>
                <w:szCs w:val="28"/>
              </w:rPr>
              <w:t xml:space="preserve"> delili</w:t>
            </w:r>
          </w:p>
        </w:tc>
        <w:tc>
          <w:tcPr>
            <w:tcW w:w="8730" w:type="dxa"/>
          </w:tcPr>
          <w:p w14:paraId="761F9430" w14:textId="77777777" w:rsidR="00A11183" w:rsidRDefault="00A11183" w:rsidP="009F3CE2">
            <w:pPr>
              <w:pStyle w:val="ListParagraph"/>
              <w:numPr>
                <w:ilvl w:val="0"/>
                <w:numId w:val="12"/>
              </w:numPr>
              <w:spacing w:after="0" w:line="240" w:lineRule="auto"/>
            </w:pPr>
            <w:r>
              <w:t>Delili ɲininiw ni tanuli ɲini.</w:t>
            </w:r>
          </w:p>
          <w:p w14:paraId="3484EC93" w14:textId="77777777" w:rsidR="00A11183" w:rsidRDefault="00A11183" w:rsidP="009F3CE2">
            <w:pPr>
              <w:pStyle w:val="ListParagraph"/>
              <w:numPr>
                <w:ilvl w:val="0"/>
                <w:numId w:val="12"/>
              </w:numPr>
              <w:spacing w:after="0" w:line="240" w:lineRule="auto"/>
            </w:pPr>
            <w:r>
              <w:t>Barika Ala ye tanuli minnu kɛra ɲɔgɔn fɛ.</w:t>
            </w:r>
          </w:p>
          <w:p w14:paraId="6A74960C" w14:textId="77777777" w:rsidR="00A11183" w:rsidRDefault="00A11183" w:rsidP="009F3CE2">
            <w:pPr>
              <w:pStyle w:val="ListParagraph"/>
              <w:numPr>
                <w:ilvl w:val="0"/>
                <w:numId w:val="12"/>
              </w:numPr>
              <w:spacing w:after="0" w:line="240" w:lineRule="auto"/>
            </w:pPr>
            <w:r>
              <w:t>Delili kɛli delili ɲininiw kama.</w:t>
            </w:r>
          </w:p>
          <w:p w14:paraId="15AD319D" w14:textId="77777777" w:rsidR="00A11183" w:rsidRDefault="00A11183" w:rsidP="009F3CE2">
            <w:pPr>
              <w:pStyle w:val="ListParagraph"/>
              <w:numPr>
                <w:ilvl w:val="0"/>
                <w:numId w:val="12"/>
              </w:numPr>
              <w:spacing w:after="0" w:line="240" w:lineRule="auto"/>
            </w:pPr>
            <w:r>
              <w:t>Ni Senu deli a ka aw dusukunw ni aw hakiliw da wuli walisa ka Ala ka kan ka min tila aw ni ɲɔgɔn cɛ bi, o sɔrɔ ni nisɔndiya ye.</w:t>
            </w:r>
          </w:p>
        </w:tc>
      </w:tr>
      <w:tr w:rsidR="00A11183" w:rsidRPr="001D3C61" w14:paraId="4FC5CBD3" w14:textId="77777777" w:rsidTr="00D00093">
        <w:tc>
          <w:tcPr>
            <w:tcW w:w="1440" w:type="dxa"/>
          </w:tcPr>
          <w:p w14:paraId="4AC8AA58" w14:textId="77777777" w:rsidR="00A11183" w:rsidRPr="0068101F" w:rsidRDefault="00A11183" w:rsidP="00D00093">
            <w:pPr>
              <w:jc w:val="center"/>
              <w:rPr>
                <w:b/>
                <w:sz w:val="28"/>
                <w:szCs w:val="28"/>
              </w:rPr>
            </w:pPr>
            <w:r w:rsidRPr="0068101F">
              <w:rPr>
                <w:b/>
                <w:sz w:val="28"/>
                <w:szCs w:val="28"/>
              </w:rPr>
              <w:t>Ka mɛn</w:t>
            </w:r>
          </w:p>
        </w:tc>
        <w:tc>
          <w:tcPr>
            <w:tcW w:w="8730" w:type="dxa"/>
          </w:tcPr>
          <w:p w14:paraId="0F3BDCE5" w14:textId="77777777" w:rsidR="00A11183" w:rsidRDefault="00A11183" w:rsidP="009F3CE2">
            <w:pPr>
              <w:pStyle w:val="ListParagraph"/>
              <w:numPr>
                <w:ilvl w:val="0"/>
                <w:numId w:val="13"/>
              </w:numPr>
              <w:spacing w:after="0" w:line="240" w:lineRule="auto"/>
            </w:pPr>
            <w:r>
              <w:t>Bibulu kalansen fila bɛɛ kalan.</w:t>
            </w:r>
          </w:p>
          <w:p w14:paraId="0695F863" w14:textId="77777777" w:rsidR="00A11183" w:rsidRDefault="00A11183" w:rsidP="009F3CE2">
            <w:pPr>
              <w:pStyle w:val="ListParagraph"/>
              <w:numPr>
                <w:ilvl w:val="0"/>
                <w:numId w:val="13"/>
              </w:numPr>
              <w:spacing w:after="0" w:line="240" w:lineRule="auto"/>
            </w:pPr>
            <w:r>
              <w:t xml:space="preserve"> I ka kalansen hokumu bakuruba ɲɛfɔli kɛ.</w:t>
            </w:r>
          </w:p>
          <w:p w14:paraId="4266B479" w14:textId="77777777" w:rsidR="00A11183" w:rsidRDefault="00A11183" w:rsidP="009F3CE2">
            <w:pPr>
              <w:pStyle w:val="ListParagraph"/>
              <w:numPr>
                <w:ilvl w:val="0"/>
                <w:numId w:val="13"/>
              </w:numPr>
              <w:spacing w:after="0" w:line="240" w:lineRule="auto"/>
            </w:pPr>
            <w:r>
              <w:t>Bibulu kalansen fila bɛɛ kalan kokura.</w:t>
            </w:r>
          </w:p>
          <w:p w14:paraId="79265CDF" w14:textId="77777777" w:rsidR="00A11183" w:rsidRDefault="00A11183" w:rsidP="009F3CE2">
            <w:pPr>
              <w:pStyle w:val="ListParagraph"/>
              <w:numPr>
                <w:ilvl w:val="0"/>
                <w:numId w:val="13"/>
              </w:numPr>
              <w:spacing w:after="0" w:line="240" w:lineRule="auto"/>
            </w:pPr>
            <w:r>
              <w:t>A ɲini mɔgɔ dɔ fɛ a ka Bibulu tɛmɛsira kunba lakali kokura.</w:t>
            </w:r>
          </w:p>
        </w:tc>
      </w:tr>
      <w:tr w:rsidR="00A11183" w:rsidRPr="001D3C61" w14:paraId="54F00B3E" w14:textId="77777777" w:rsidTr="00D00093">
        <w:tc>
          <w:tcPr>
            <w:tcW w:w="1440" w:type="dxa"/>
          </w:tcPr>
          <w:p w14:paraId="72293E62" w14:textId="77777777" w:rsidR="00A11183" w:rsidRPr="00737D23" w:rsidRDefault="00A11183" w:rsidP="00D00093">
            <w:pPr>
              <w:jc w:val="center"/>
              <w:rPr>
                <w:sz w:val="28"/>
                <w:szCs w:val="28"/>
              </w:rPr>
            </w:pPr>
            <w:r w:rsidRPr="00737D23">
              <w:rPr>
                <w:b/>
                <w:sz w:val="28"/>
                <w:szCs w:val="28"/>
              </w:rPr>
              <w:t>Niyɔrɔ</w:t>
            </w:r>
          </w:p>
        </w:tc>
        <w:tc>
          <w:tcPr>
            <w:tcW w:w="8730" w:type="dxa"/>
          </w:tcPr>
          <w:p w14:paraId="334B228C" w14:textId="77777777" w:rsidR="00A11183" w:rsidRPr="008C4A7F" w:rsidRDefault="00A11183" w:rsidP="009F3CE2">
            <w:pPr>
              <w:pStyle w:val="ListParagraph"/>
              <w:numPr>
                <w:ilvl w:val="0"/>
                <w:numId w:val="14"/>
              </w:numPr>
              <w:spacing w:after="0" w:line="240" w:lineRule="auto"/>
              <w:rPr>
                <w:b/>
              </w:rPr>
            </w:pPr>
            <w:r w:rsidRPr="008C4A7F">
              <w:rPr>
                <w:b/>
              </w:rPr>
              <w:t>Kuntigi: Sɛbɛnni kɔrɔ ye mun ye?</w:t>
            </w:r>
          </w:p>
          <w:p w14:paraId="647932E4" w14:textId="77777777" w:rsidR="00A11183" w:rsidRDefault="00A11183" w:rsidP="00D00093">
            <w:r>
              <w:t>Yesu ka waati la, diinɛ ɲɛmɔgɔ fanba tun bɛ sɔrɔdasi Masiya makɔnɔ min tun bɛ masakɛ Dawuda ka laadalakow la, min tun bɛna don ka Romɛ faamaw gɛn. Nka, Yesu ma na ka Israɛl hɔrɔnya ka bɔ a ka politiki jɔnya la, nka a nana ka bɔ a ka jɔnya la Ala ko ta fan fɛ. K’a sɔrɔ diinɛ ɲɛmɔgɔ fanba tun tɛ se k’a faamu cogo min na Yesu bɛ se ka kɛ Masiya ye, cɛ ni muso gansan ba caman tun bɛ ka Yesu ka cikan lamɛn, k’a ka kabakow kɔlɔsi, ka da a la ko Ala de y’a ci.</w:t>
            </w:r>
          </w:p>
          <w:p w14:paraId="18A25376" w14:textId="77777777" w:rsidR="00A11183" w:rsidRPr="00737D23" w:rsidRDefault="00A11183" w:rsidP="009F3CE2">
            <w:pPr>
              <w:pStyle w:val="ListParagraph"/>
              <w:numPr>
                <w:ilvl w:val="0"/>
                <w:numId w:val="22"/>
              </w:numPr>
              <w:spacing w:after="0" w:line="240" w:lineRule="auto"/>
              <w:rPr>
                <w:b/>
              </w:rPr>
            </w:pPr>
            <w:r w:rsidRPr="00737D23">
              <w:rPr>
                <w:b/>
              </w:rPr>
              <w:t xml:space="preserve">Bi, i n’a fɔ Yesu ka waati la, cɛw ni musow bɛ se ka Ala ka Sɛbɛnniw faamu cogo </w:t>
            </w:r>
            <w:r>
              <w:rPr>
                <w:b/>
              </w:rPr>
              <w:t>kosɔbɛ</w:t>
            </w:r>
            <w:r w:rsidRPr="00737D23">
              <w:rPr>
                <w:b/>
              </w:rPr>
              <w:t xml:space="preserve"> la cogo di, ani Ala b’a fɛ ka du</w:t>
            </w:r>
            <w:r>
              <w:rPr>
                <w:b/>
              </w:rPr>
              <w:t xml:space="preserve">baw </w:t>
            </w:r>
            <w:r w:rsidRPr="00737D23">
              <w:rPr>
                <w:b/>
              </w:rPr>
              <w:t>minnu di u ma, u bɛ se ka olu bɔ u la cogo di?</w:t>
            </w:r>
          </w:p>
          <w:p w14:paraId="2668884C" w14:textId="77777777" w:rsidR="00A11183" w:rsidRPr="002F3DD8" w:rsidRDefault="00A11183" w:rsidP="009F3CE2">
            <w:pPr>
              <w:pStyle w:val="ListParagraph"/>
              <w:numPr>
                <w:ilvl w:val="0"/>
                <w:numId w:val="22"/>
              </w:numPr>
              <w:spacing w:after="0" w:line="240" w:lineRule="auto"/>
              <w:rPr>
                <w:b/>
              </w:rPr>
            </w:pPr>
            <w:r>
              <w:rPr>
                <w:b/>
              </w:rPr>
              <w:t>I bɛ se ka fɛɛrɛ jumɛnw tigɛ walisa k’a dɔn ko i bɛ Bibulu faamu ka ɲɛ?</w:t>
            </w:r>
          </w:p>
          <w:p w14:paraId="13418874" w14:textId="77777777" w:rsidR="00A11183" w:rsidRDefault="00A11183" w:rsidP="00D00093"/>
          <w:p w14:paraId="541C907F" w14:textId="77777777" w:rsidR="00A11183" w:rsidRPr="008C4A7F" w:rsidRDefault="00A11183" w:rsidP="009F3CE2">
            <w:pPr>
              <w:pStyle w:val="ListParagraph"/>
              <w:numPr>
                <w:ilvl w:val="0"/>
                <w:numId w:val="9"/>
              </w:numPr>
              <w:spacing w:after="0" w:line="240" w:lineRule="auto"/>
              <w:rPr>
                <w:b/>
              </w:rPr>
            </w:pPr>
            <w:r>
              <w:rPr>
                <w:b/>
              </w:rPr>
              <w:t>Dusukun: Sɛbɛnni b’a fɔ ko an ka kan ka kɛ jɔn ye?</w:t>
            </w:r>
          </w:p>
          <w:p w14:paraId="66E0477A" w14:textId="77777777" w:rsidR="00A11183" w:rsidRDefault="00A11183" w:rsidP="00D00093">
            <w:r>
              <w:t>Tɔɔrɔ man di mɔgɔ si ye. Nka, Yesu ye saya juguba dɔ sɔrɔ walisa ka se ka an ka kisili sɔrɔ. Ni an ye Yesu ka kisiliba minɛ, o kɔrɔ ye ko an ka kan ka sɔn fana ka tɔɔrɔ Yesu kosɔn fana. An bɛ min sɔrɔ, n’an y’an yɛrɛ di Yesu ma kosɛbɛ, o ye ko Yesu bɛ nisɔndiya ni hɛrɛ lase an ka ɲɛnamaya kɔnɔ min ka bon ni faamuyali bɛɛ ye.</w:t>
            </w:r>
          </w:p>
          <w:p w14:paraId="45231060" w14:textId="77777777" w:rsidR="00A11183" w:rsidRPr="002F3DD8" w:rsidRDefault="00A11183" w:rsidP="009F3CE2">
            <w:pPr>
              <w:pStyle w:val="ListParagraph"/>
              <w:numPr>
                <w:ilvl w:val="0"/>
                <w:numId w:val="23"/>
              </w:numPr>
              <w:spacing w:after="0" w:line="240" w:lineRule="auto"/>
              <w:rPr>
                <w:b/>
              </w:rPr>
            </w:pPr>
            <w:r>
              <w:rPr>
                <w:b/>
              </w:rPr>
              <w:t>Mun bɛ i ka ɲɛnamaya kɔnɔ min bɛ i bali ka Yesu ka ɲɛnamaya ni a ka tɔɔrɔw minɛ sɛbɛ la i ka ɲɛnamaya kɔnɔ, walisa i ka kɛ i n’a fɔ i Kisibaa?</w:t>
            </w:r>
          </w:p>
          <w:p w14:paraId="6D3812C8" w14:textId="77777777" w:rsidR="00A11183" w:rsidRDefault="00A11183" w:rsidP="009F3CE2">
            <w:pPr>
              <w:pStyle w:val="ListParagraph"/>
              <w:numPr>
                <w:ilvl w:val="0"/>
                <w:numId w:val="23"/>
              </w:numPr>
              <w:spacing w:after="0" w:line="240" w:lineRule="auto"/>
              <w:rPr>
                <w:b/>
              </w:rPr>
            </w:pPr>
            <w:r>
              <w:rPr>
                <w:b/>
              </w:rPr>
              <w:t>Ala ye a ka dubaw  ani a ka barika don i la cogo jumɛnw na tuma min na i ye i ka ɲɛnamaya di Krisita ma pewu?</w:t>
            </w:r>
          </w:p>
          <w:p w14:paraId="1B356FAE" w14:textId="77777777" w:rsidR="00A11183" w:rsidRDefault="00A11183" w:rsidP="00D00093"/>
          <w:p w14:paraId="6C0A24C6" w14:textId="77777777" w:rsidR="00A11183" w:rsidRPr="00392813" w:rsidRDefault="00A11183" w:rsidP="009F3CE2">
            <w:pPr>
              <w:pStyle w:val="ListParagraph"/>
              <w:numPr>
                <w:ilvl w:val="0"/>
                <w:numId w:val="9"/>
              </w:numPr>
              <w:spacing w:after="0" w:line="240" w:lineRule="auto"/>
            </w:pPr>
            <w:r w:rsidRPr="008C4A7F">
              <w:rPr>
                <w:b/>
              </w:rPr>
              <w:t>Bolo: An bɛ se ka Ala ka Kuma waleya cogo di?</w:t>
            </w:r>
          </w:p>
          <w:p w14:paraId="5C31B378" w14:textId="77777777" w:rsidR="00A11183" w:rsidRDefault="00A11183" w:rsidP="00D00093">
            <w:r>
              <w:t>Ka ɲɛnamaya kɛ ni yɛrɛ  sarakali ye, o tɛ ko nɔgɔ ye  mɔgɔ si bolo , i ye krecɛn wo walima  i tɛ dannabaa ye wo a ma nɔgɔ mɔgɔ si de ma . Tiɲɛ na, ka ɲɛnamaya kɛ ni yɛrɛ minɛ  ye, o bɛ degeli caman de wajibiya mɔgɔ kan ani  cɛsiri caman kɛli. A bɛ daminɛ ni yɛrɛ minɛli sen misɛnninw ye .k‘asɔrɔ  an b’a dɔn ko Yesu fɛ ni an kɛra  kantigi ye fɛn fitininw na, a bɛna kɛ kantigi ye kobaw fana na.</w:t>
            </w:r>
          </w:p>
          <w:p w14:paraId="79BEE007" w14:textId="77777777" w:rsidR="00A11183" w:rsidRDefault="00A11183" w:rsidP="009F3CE2">
            <w:pPr>
              <w:pStyle w:val="ListParagraph"/>
              <w:numPr>
                <w:ilvl w:val="0"/>
                <w:numId w:val="24"/>
              </w:numPr>
              <w:spacing w:after="0" w:line="240" w:lineRule="auto"/>
              <w:rPr>
                <w:b/>
              </w:rPr>
            </w:pPr>
            <w:r>
              <w:rPr>
                <w:b/>
              </w:rPr>
              <w:t>I bɛ se ka baara walima delina jumɛnw yɛlɛma nin dɔgɔkun in na minnu bɛna i dɛmɛ ka Ala kan fɔlen minɛ kosɛbɛ ani ka kɛ ni kantigiya ye?</w:t>
            </w:r>
          </w:p>
          <w:p w14:paraId="2AA559CA" w14:textId="77777777" w:rsidR="00A11183" w:rsidRPr="00392813" w:rsidRDefault="00A11183" w:rsidP="009F3CE2">
            <w:pPr>
              <w:pStyle w:val="ListParagraph"/>
              <w:numPr>
                <w:ilvl w:val="0"/>
                <w:numId w:val="24"/>
              </w:numPr>
              <w:spacing w:after="0" w:line="240" w:lineRule="auto"/>
            </w:pPr>
            <w:r>
              <w:rPr>
                <w:b/>
              </w:rPr>
              <w:t>I bɛ se ka baarakɛla ka wale jumɛnw kɛ nin dɔgɔkun in na minnu bɛna mɔgɔ wɛrɛw dɛmɛ u ka Krisita ye i kɔnɔ?</w:t>
            </w:r>
          </w:p>
          <w:p w14:paraId="24726DEE" w14:textId="77777777" w:rsidR="00A11183" w:rsidRDefault="00A11183" w:rsidP="00D00093">
            <w:pPr>
              <w:pStyle w:val="ListParagraph"/>
              <w:ind w:left="360"/>
            </w:pPr>
          </w:p>
        </w:tc>
      </w:tr>
      <w:tr w:rsidR="00A11183" w:rsidRPr="001D3C61" w14:paraId="0516D494" w14:textId="77777777" w:rsidTr="00D00093">
        <w:tc>
          <w:tcPr>
            <w:tcW w:w="1440" w:type="dxa"/>
          </w:tcPr>
          <w:p w14:paraId="17EC23D1" w14:textId="77777777" w:rsidR="00A11183" w:rsidRPr="0068101F" w:rsidRDefault="00A11183" w:rsidP="00D00093">
            <w:pPr>
              <w:jc w:val="center"/>
              <w:rPr>
                <w:b/>
                <w:sz w:val="28"/>
                <w:szCs w:val="28"/>
              </w:rPr>
            </w:pPr>
            <w:r w:rsidRPr="0068101F">
              <w:rPr>
                <w:b/>
                <w:sz w:val="28"/>
                <w:szCs w:val="28"/>
              </w:rPr>
              <w:t>Ka waleya</w:t>
            </w:r>
          </w:p>
          <w:p w14:paraId="5926B7AE" w14:textId="77777777" w:rsidR="00A11183" w:rsidRDefault="00A11183" w:rsidP="00D00093">
            <w:pPr>
              <w:jc w:val="center"/>
              <w:rPr>
                <w:b/>
              </w:rPr>
            </w:pPr>
          </w:p>
          <w:p w14:paraId="3D61753D" w14:textId="77777777" w:rsidR="00A11183" w:rsidRDefault="00A11183" w:rsidP="00D00093">
            <w:pPr>
              <w:jc w:val="center"/>
              <w:rPr>
                <w:b/>
              </w:rPr>
            </w:pPr>
          </w:p>
        </w:tc>
        <w:tc>
          <w:tcPr>
            <w:tcW w:w="8730" w:type="dxa"/>
          </w:tcPr>
          <w:p w14:paraId="5EDB75A2" w14:textId="77777777" w:rsidR="00A11183" w:rsidRDefault="00A11183" w:rsidP="009F3CE2">
            <w:pPr>
              <w:pStyle w:val="ListParagraph"/>
              <w:numPr>
                <w:ilvl w:val="0"/>
                <w:numId w:val="18"/>
              </w:numPr>
              <w:spacing w:after="0" w:line="240" w:lineRule="auto"/>
            </w:pPr>
            <w:r>
              <w:t>A ɲini mɔgɔ dɔ fɛ a ka Bibulu kalansen kunba lakali kokura.</w:t>
            </w:r>
          </w:p>
          <w:p w14:paraId="243CA4D7" w14:textId="77777777" w:rsidR="00A11183" w:rsidRDefault="00A11183" w:rsidP="009F3CE2">
            <w:pPr>
              <w:pStyle w:val="ListParagraph"/>
              <w:numPr>
                <w:ilvl w:val="0"/>
                <w:numId w:val="18"/>
              </w:numPr>
              <w:spacing w:after="0" w:line="240" w:lineRule="auto"/>
            </w:pPr>
            <w:r>
              <w:t>A ɲini jɛkulu fɛ u k’a fɔ u hakili la Ala b’a fɛ u ka bi kalan jaabi cogo min na.</w:t>
            </w:r>
          </w:p>
          <w:p w14:paraId="458C8F8A" w14:textId="77777777" w:rsidR="00A11183" w:rsidRDefault="00A11183" w:rsidP="009F3CE2">
            <w:pPr>
              <w:pStyle w:val="ListParagraph"/>
              <w:numPr>
                <w:ilvl w:val="0"/>
                <w:numId w:val="18"/>
              </w:numPr>
              <w:spacing w:after="0" w:line="240" w:lineRule="auto"/>
            </w:pPr>
            <w:r>
              <w:t>Aw ye waati kɛ delili la aw ka sigida la, ɲɔgɔn kosɔn, ani hakilitigiya kama bi kalan kɛcogo la.</w:t>
            </w:r>
          </w:p>
          <w:p w14:paraId="3C6B8D41" w14:textId="77777777" w:rsidR="00A11183" w:rsidRDefault="00A11183" w:rsidP="009F3CE2">
            <w:pPr>
              <w:pStyle w:val="ListParagraph"/>
              <w:numPr>
                <w:ilvl w:val="0"/>
                <w:numId w:val="18"/>
              </w:numPr>
              <w:spacing w:after="0" w:line="240" w:lineRule="auto"/>
              <w:rPr>
                <w:b/>
              </w:rPr>
            </w:pPr>
            <w:r>
              <w:t>I ka surunya ni kulu ye Matigi ka delili kɛ ɲɔgɔn fɛ.</w:t>
            </w:r>
          </w:p>
        </w:tc>
      </w:tr>
    </w:tbl>
    <w:p w14:paraId="57E5DCB3" w14:textId="77777777" w:rsidR="00A11183" w:rsidRPr="00A11183" w:rsidRDefault="00A11183" w:rsidP="00A11183">
      <w:pPr>
        <w:rPr>
          <w:lang w:val="fr-FR"/>
        </w:rPr>
      </w:pPr>
    </w:p>
    <w:p w14:paraId="0922A190" w14:textId="77777777" w:rsidR="001D3C61" w:rsidRPr="001D3C61" w:rsidRDefault="001D3C61" w:rsidP="001D3C61">
      <w:pPr>
        <w:spacing w:after="0"/>
        <w:jc w:val="center"/>
        <w:rPr>
          <w:sz w:val="28"/>
          <w:szCs w:val="28"/>
          <w:lang w:val="fr-FR"/>
        </w:rPr>
      </w:pPr>
      <w:r w:rsidRPr="001D3C61">
        <w:rPr>
          <w:b/>
          <w:i/>
          <w:sz w:val="28"/>
          <w:szCs w:val="28"/>
          <w:lang w:val="fr-FR"/>
        </w:rPr>
        <w:lastRenderedPageBreak/>
        <w:t xml:space="preserve">YESU </w:t>
      </w:r>
      <w:r w:rsidRPr="001D3C61">
        <w:rPr>
          <w:sz w:val="28"/>
          <w:szCs w:val="28"/>
          <w:lang w:val="fr-FR"/>
        </w:rPr>
        <w:t>ka filimu waajuli yɔrɔ Bibulu kalansen # 54</w:t>
      </w:r>
    </w:p>
    <w:p w14:paraId="109CD294" w14:textId="77777777" w:rsidR="001D3C61" w:rsidRPr="001D3C61" w:rsidRDefault="001D3C61" w:rsidP="001D3C61">
      <w:pPr>
        <w:rPr>
          <w:lang w:val="fr-FR"/>
        </w:rPr>
      </w:pPr>
    </w:p>
    <w:tbl>
      <w:tblPr>
        <w:tblStyle w:val="TableGrid"/>
        <w:tblW w:w="0" w:type="auto"/>
        <w:tblLook w:val="04A0" w:firstRow="1" w:lastRow="0" w:firstColumn="1" w:lastColumn="0" w:noHBand="0" w:noVBand="1"/>
      </w:tblPr>
      <w:tblGrid>
        <w:gridCol w:w="1700"/>
        <w:gridCol w:w="4488"/>
        <w:gridCol w:w="3126"/>
      </w:tblGrid>
      <w:tr w:rsidR="001D3C61" w:rsidRPr="003237DD" w14:paraId="755BE960" w14:textId="77777777" w:rsidTr="00D00093">
        <w:tc>
          <w:tcPr>
            <w:tcW w:w="1702" w:type="dxa"/>
            <w:tcBorders>
              <w:top w:val="single" w:sz="18" w:space="0" w:color="auto"/>
              <w:left w:val="single" w:sz="18" w:space="0" w:color="auto"/>
            </w:tcBorders>
            <w:shd w:val="clear" w:color="auto" w:fill="FFFFFF" w:themeFill="background1"/>
          </w:tcPr>
          <w:p w14:paraId="6B473342" w14:textId="77777777" w:rsidR="001D3C61" w:rsidRPr="003237DD" w:rsidRDefault="001D3C61" w:rsidP="00D00093">
            <w:pPr>
              <w:rPr>
                <w:b/>
              </w:rPr>
            </w:pPr>
            <w:r w:rsidRPr="003237DD">
              <w:rPr>
                <w:b/>
              </w:rPr>
              <w:t>Kalansen tɔgɔ:</w:t>
            </w:r>
          </w:p>
        </w:tc>
        <w:tc>
          <w:tcPr>
            <w:tcW w:w="4508" w:type="dxa"/>
            <w:tcBorders>
              <w:top w:val="single" w:sz="18" w:space="0" w:color="auto"/>
            </w:tcBorders>
            <w:shd w:val="clear" w:color="auto" w:fill="FFFFFF" w:themeFill="background1"/>
          </w:tcPr>
          <w:p w14:paraId="25864D5C" w14:textId="77777777" w:rsidR="001D3C61" w:rsidRPr="003237DD" w:rsidRDefault="001D3C61" w:rsidP="00D00093">
            <w:pPr>
              <w:rPr>
                <w:b/>
              </w:rPr>
            </w:pPr>
            <w:r>
              <w:rPr>
                <w:b/>
              </w:rPr>
              <w:t>Mɛlɛkɛ bɛ taa bɔ Mariyama ye</w:t>
            </w:r>
          </w:p>
        </w:tc>
        <w:tc>
          <w:tcPr>
            <w:tcW w:w="3104" w:type="dxa"/>
            <w:tcBorders>
              <w:top w:val="single" w:sz="18" w:space="0" w:color="auto"/>
              <w:right w:val="single" w:sz="18" w:space="0" w:color="auto"/>
            </w:tcBorders>
          </w:tcPr>
          <w:p w14:paraId="2C5288EE" w14:textId="77777777" w:rsidR="001D3C61" w:rsidRPr="003237DD" w:rsidRDefault="001D3C61" w:rsidP="00D00093">
            <w:pPr>
              <w:jc w:val="center"/>
              <w:rPr>
                <w:sz w:val="24"/>
                <w:szCs w:val="24"/>
              </w:rPr>
            </w:pPr>
            <w:r>
              <w:rPr>
                <w:b/>
                <w:sz w:val="24"/>
                <w:szCs w:val="24"/>
              </w:rPr>
              <w:t>Ja</w:t>
            </w:r>
          </w:p>
        </w:tc>
      </w:tr>
      <w:tr w:rsidR="001D3C61" w:rsidRPr="003237DD" w14:paraId="4058CF10" w14:textId="77777777" w:rsidTr="00D00093">
        <w:tc>
          <w:tcPr>
            <w:tcW w:w="1702" w:type="dxa"/>
            <w:tcBorders>
              <w:left w:val="single" w:sz="18" w:space="0" w:color="auto"/>
            </w:tcBorders>
            <w:shd w:val="clear" w:color="auto" w:fill="FFFFFF" w:themeFill="background1"/>
          </w:tcPr>
          <w:p w14:paraId="6214FCB0" w14:textId="77777777" w:rsidR="001D3C61" w:rsidRPr="003237DD" w:rsidRDefault="001D3C61" w:rsidP="00D00093">
            <w:pPr>
              <w:rPr>
                <w:b/>
              </w:rPr>
            </w:pPr>
            <w:r w:rsidRPr="003237DD">
              <w:rPr>
                <w:b/>
              </w:rPr>
              <w:t>Kalansenw kɔnɔkow:</w:t>
            </w:r>
          </w:p>
        </w:tc>
        <w:tc>
          <w:tcPr>
            <w:tcW w:w="4508" w:type="dxa"/>
            <w:shd w:val="clear" w:color="auto" w:fill="FFFFFF" w:themeFill="background1"/>
          </w:tcPr>
          <w:p w14:paraId="5A2ECCAB" w14:textId="77777777" w:rsidR="001D3C61" w:rsidRPr="003237DD" w:rsidRDefault="001D3C61" w:rsidP="00D00093">
            <w:pPr>
              <w:rPr>
                <w:b/>
              </w:rPr>
            </w:pPr>
            <w:r>
              <w:rPr>
                <w:b/>
              </w:rPr>
              <w:t>Luka 1:26-56 la</w:t>
            </w:r>
          </w:p>
        </w:tc>
        <w:tc>
          <w:tcPr>
            <w:tcW w:w="3104" w:type="dxa"/>
            <w:vMerge w:val="restart"/>
            <w:tcBorders>
              <w:right w:val="single" w:sz="18" w:space="0" w:color="auto"/>
            </w:tcBorders>
          </w:tcPr>
          <w:p w14:paraId="506EA911" w14:textId="77777777" w:rsidR="001D3C61" w:rsidRPr="003237DD" w:rsidRDefault="001D3C61" w:rsidP="00D00093">
            <w:pPr>
              <w:rPr>
                <w:sz w:val="24"/>
                <w:szCs w:val="24"/>
              </w:rPr>
            </w:pPr>
            <w:r>
              <w:rPr>
                <w:noProof/>
                <w:sz w:val="24"/>
                <w:szCs w:val="24"/>
                <w:lang w:eastAsia="fr-FR"/>
              </w:rPr>
              <w:drawing>
                <wp:inline distT="0" distB="0" distL="0" distR="0" wp14:anchorId="622AD143" wp14:editId="388DCF22">
                  <wp:extent cx="1845285" cy="2483576"/>
                  <wp:effectExtent l="0" t="0" r="3175" b="0"/>
                  <wp:docPr id="474179656" name="Picture 474179656" descr="A person and person talking to each oth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179656" name="Picture 474179656" descr="A person and person talking to each other&#10;&#10;AI-generated content may be incorrect."/>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1868016" cy="2514169"/>
                          </a:xfrm>
                          <a:prstGeom prst="rect">
                            <a:avLst/>
                          </a:prstGeom>
                        </pic:spPr>
                      </pic:pic>
                    </a:graphicData>
                  </a:graphic>
                </wp:inline>
              </w:drawing>
            </w:r>
          </w:p>
        </w:tc>
      </w:tr>
      <w:tr w:rsidR="001D3C61" w14:paraId="0AEE16E5" w14:textId="77777777" w:rsidTr="00D00093">
        <w:tc>
          <w:tcPr>
            <w:tcW w:w="1702" w:type="dxa"/>
            <w:tcBorders>
              <w:left w:val="single" w:sz="18" w:space="0" w:color="auto"/>
            </w:tcBorders>
            <w:shd w:val="clear" w:color="auto" w:fill="FFFFFF" w:themeFill="background1"/>
          </w:tcPr>
          <w:p w14:paraId="2A0C6325" w14:textId="77777777" w:rsidR="001D3C61" w:rsidRPr="003237DD" w:rsidRDefault="001D3C61" w:rsidP="00D00093">
            <w:pPr>
              <w:rPr>
                <w:b/>
              </w:rPr>
            </w:pPr>
            <w:r>
              <w:rPr>
                <w:b/>
              </w:rPr>
              <w:t>Sɛbɛnni filanan:</w:t>
            </w:r>
          </w:p>
        </w:tc>
        <w:tc>
          <w:tcPr>
            <w:tcW w:w="4508" w:type="dxa"/>
            <w:shd w:val="clear" w:color="auto" w:fill="FFFFFF" w:themeFill="background1"/>
          </w:tcPr>
          <w:p w14:paraId="38443D1C" w14:textId="77777777" w:rsidR="001D3C61" w:rsidRPr="003237DD" w:rsidRDefault="001D3C61" w:rsidP="00D00093">
            <w:pPr>
              <w:rPr>
                <w:b/>
              </w:rPr>
            </w:pPr>
            <w:r>
              <w:rPr>
                <w:b/>
              </w:rPr>
              <w:t>1 Samuɛl 2:1-11</w:t>
            </w:r>
          </w:p>
        </w:tc>
        <w:tc>
          <w:tcPr>
            <w:tcW w:w="3104" w:type="dxa"/>
            <w:vMerge/>
            <w:tcBorders>
              <w:right w:val="single" w:sz="18" w:space="0" w:color="auto"/>
            </w:tcBorders>
          </w:tcPr>
          <w:p w14:paraId="2CE93DA1" w14:textId="77777777" w:rsidR="001D3C61" w:rsidRDefault="001D3C61" w:rsidP="00D00093"/>
        </w:tc>
      </w:tr>
      <w:tr w:rsidR="001D3C61" w:rsidRPr="001D3C61" w14:paraId="3848D1C1" w14:textId="77777777" w:rsidTr="00D00093">
        <w:tc>
          <w:tcPr>
            <w:tcW w:w="1702" w:type="dxa"/>
            <w:tcBorders>
              <w:left w:val="single" w:sz="18" w:space="0" w:color="auto"/>
            </w:tcBorders>
            <w:shd w:val="clear" w:color="auto" w:fill="FFFFFF" w:themeFill="background1"/>
          </w:tcPr>
          <w:p w14:paraId="6AF0F4A7" w14:textId="77777777" w:rsidR="001D3C61" w:rsidRPr="003237DD" w:rsidRDefault="001D3C61" w:rsidP="00D00093">
            <w:pPr>
              <w:rPr>
                <w:b/>
              </w:rPr>
            </w:pPr>
            <w:r w:rsidRPr="003237DD">
              <w:rPr>
                <w:b/>
              </w:rPr>
              <w:t>Kalansenw kuntilenna:</w:t>
            </w:r>
          </w:p>
        </w:tc>
        <w:tc>
          <w:tcPr>
            <w:tcW w:w="4508" w:type="dxa"/>
            <w:shd w:val="clear" w:color="auto" w:fill="FFFFFF" w:themeFill="background1"/>
          </w:tcPr>
          <w:p w14:paraId="38E6A3FA" w14:textId="77777777" w:rsidR="001D3C61" w:rsidRPr="003237DD" w:rsidRDefault="001D3C61" w:rsidP="009F3CE2">
            <w:pPr>
              <w:pStyle w:val="ListParagraph"/>
              <w:numPr>
                <w:ilvl w:val="0"/>
                <w:numId w:val="26"/>
              </w:numPr>
              <w:spacing w:after="0" w:line="240" w:lineRule="auto"/>
            </w:pPr>
            <w:r w:rsidRPr="008C4A7F">
              <w:rPr>
                <w:b/>
              </w:rPr>
              <w:t>Kun</w:t>
            </w:r>
            <w:r>
              <w:rPr>
                <w:b/>
              </w:rPr>
              <w:t xml:space="preserve">kolo </w:t>
            </w:r>
            <w:r w:rsidRPr="003237DD">
              <w:t>: Ala ka kisili baara kura seli di di ma Yesu Krisita barika la.</w:t>
            </w:r>
          </w:p>
          <w:p w14:paraId="032D8AA9" w14:textId="77777777" w:rsidR="001D3C61" w:rsidRPr="003237DD" w:rsidRDefault="001D3C61" w:rsidP="009F3CE2">
            <w:pPr>
              <w:pStyle w:val="ListParagraph"/>
              <w:numPr>
                <w:ilvl w:val="0"/>
                <w:numId w:val="26"/>
              </w:numPr>
              <w:spacing w:after="0" w:line="240" w:lineRule="auto"/>
            </w:pPr>
            <w:r w:rsidRPr="008C4A7F">
              <w:rPr>
                <w:b/>
              </w:rPr>
              <w:t xml:space="preserve">Dusukun </w:t>
            </w:r>
            <w:r w:rsidRPr="003237DD">
              <w:t>: I hakili jakabɔ Ala ka nɛɛma kan, min jiralen bɛ nin sɛbɛn in kɔnɔ jama fɛ ani layidu minnu Ala ye Mariyama bila Mariyama ka ɲɛnamaya kɔnɔ.</w:t>
            </w:r>
          </w:p>
          <w:p w14:paraId="052D2AE6" w14:textId="77777777" w:rsidR="001D3C61" w:rsidRPr="003237DD" w:rsidRDefault="001D3C61" w:rsidP="009F3CE2">
            <w:pPr>
              <w:pStyle w:val="ListParagraph"/>
              <w:numPr>
                <w:ilvl w:val="0"/>
                <w:numId w:val="26"/>
              </w:numPr>
              <w:spacing w:after="0" w:line="240" w:lineRule="auto"/>
            </w:pPr>
            <w:r w:rsidRPr="008C4A7F">
              <w:rPr>
                <w:b/>
              </w:rPr>
              <w:t xml:space="preserve">Bolo </w:t>
            </w:r>
            <w:r w:rsidRPr="003237DD">
              <w:t xml:space="preserve">: I ka </w:t>
            </w:r>
            <w:r>
              <w:t>ɲɛ</w:t>
            </w:r>
            <w:r w:rsidRPr="003237DD">
              <w:t>namaya di Ala ma pewu, walisa Ala ka se ka baara k</w:t>
            </w:r>
            <w:r>
              <w:t>ɛ</w:t>
            </w:r>
            <w:r w:rsidRPr="003237DD">
              <w:t xml:space="preserve"> ni i ye ka Kibaru Duman lase diɲɛ ma min falen bɛ jurumu ni tiɲɛni na.</w:t>
            </w:r>
          </w:p>
          <w:p w14:paraId="30D36132" w14:textId="77777777" w:rsidR="001D3C61" w:rsidRPr="003237DD" w:rsidRDefault="001D3C61" w:rsidP="00D00093"/>
        </w:tc>
        <w:tc>
          <w:tcPr>
            <w:tcW w:w="3104" w:type="dxa"/>
            <w:vMerge/>
            <w:tcBorders>
              <w:right w:val="single" w:sz="18" w:space="0" w:color="auto"/>
            </w:tcBorders>
          </w:tcPr>
          <w:p w14:paraId="38448902" w14:textId="77777777" w:rsidR="001D3C61" w:rsidRDefault="001D3C61" w:rsidP="00D00093"/>
        </w:tc>
      </w:tr>
      <w:tr w:rsidR="001D3C61" w:rsidRPr="003237DD" w14:paraId="63176486" w14:textId="77777777" w:rsidTr="00D00093">
        <w:trPr>
          <w:trHeight w:val="620"/>
        </w:trPr>
        <w:tc>
          <w:tcPr>
            <w:tcW w:w="1702" w:type="dxa"/>
            <w:tcBorders>
              <w:left w:val="single" w:sz="18" w:space="0" w:color="auto"/>
              <w:bottom w:val="single" w:sz="4" w:space="0" w:color="auto"/>
            </w:tcBorders>
            <w:shd w:val="clear" w:color="auto" w:fill="auto"/>
          </w:tcPr>
          <w:p w14:paraId="5CA3A7F0" w14:textId="77777777" w:rsidR="001D3C61" w:rsidRPr="003237DD" w:rsidRDefault="001D3C61" w:rsidP="00D00093">
            <w:pPr>
              <w:rPr>
                <w:b/>
              </w:rPr>
            </w:pPr>
            <w:r w:rsidRPr="003237DD">
              <w:rPr>
                <w:b/>
              </w:rPr>
              <w:t>Kalansen min bɛ Vɛrise dɔ kɔnɔ:</w:t>
            </w:r>
          </w:p>
        </w:tc>
        <w:tc>
          <w:tcPr>
            <w:tcW w:w="7612" w:type="dxa"/>
            <w:gridSpan w:val="2"/>
            <w:tcBorders>
              <w:bottom w:val="single" w:sz="4" w:space="0" w:color="auto"/>
              <w:right w:val="single" w:sz="18" w:space="0" w:color="auto"/>
            </w:tcBorders>
            <w:shd w:val="clear" w:color="auto" w:fill="FFFFFF" w:themeFill="background1"/>
          </w:tcPr>
          <w:p w14:paraId="0D6E7F54" w14:textId="77777777" w:rsidR="001D3C61" w:rsidRPr="00872F68" w:rsidRDefault="001D3C61" w:rsidP="00D00093">
            <w:pPr>
              <w:rPr>
                <w:rFonts w:cstheme="minorHAnsi"/>
              </w:rPr>
            </w:pPr>
            <w:r w:rsidRPr="00872F68">
              <w:rPr>
                <w:rFonts w:cstheme="minorHAnsi"/>
                <w:color w:val="000000"/>
                <w:shd w:val="clear" w:color="auto" w:fill="FFFFFF"/>
              </w:rPr>
              <w:t>Ne ye Matigi ka baarakɛla ye,” Mariyama y’a jaabi. “I ka kuma ka dafa ne ye.” O kɔ, mɛlɛkɛ y’a to yen. (Luka 1:28)</w:t>
            </w:r>
          </w:p>
        </w:tc>
      </w:tr>
    </w:tbl>
    <w:p w14:paraId="13784C90" w14:textId="77777777" w:rsidR="001D3C61" w:rsidRDefault="001D3C61" w:rsidP="001D3C61"/>
    <w:tbl>
      <w:tblPr>
        <w:tblStyle w:val="TableGrid"/>
        <w:tblW w:w="0" w:type="auto"/>
        <w:tblLook w:val="04A0" w:firstRow="1" w:lastRow="0" w:firstColumn="1" w:lastColumn="0" w:noHBand="0" w:noVBand="1"/>
      </w:tblPr>
      <w:tblGrid>
        <w:gridCol w:w="1705"/>
        <w:gridCol w:w="7645"/>
      </w:tblGrid>
      <w:tr w:rsidR="001D3C61" w:rsidRPr="001D3C61" w14:paraId="40960BE1" w14:textId="77777777" w:rsidTr="00D00093">
        <w:tc>
          <w:tcPr>
            <w:tcW w:w="1705" w:type="dxa"/>
          </w:tcPr>
          <w:p w14:paraId="091DE8AA" w14:textId="77777777" w:rsidR="001D3C61" w:rsidRDefault="001D3C61" w:rsidP="00D00093">
            <w:pPr>
              <w:jc w:val="center"/>
              <w:rPr>
                <w:b/>
              </w:rPr>
            </w:pPr>
            <w:r>
              <w:rPr>
                <w:b/>
              </w:rPr>
              <w:t>Yɔrɔ kalanta bakuruba ɲɛfɔli  (Sɛbɛnni kuncɛcogo).</w:t>
            </w:r>
          </w:p>
          <w:p w14:paraId="5B7365A6" w14:textId="77777777" w:rsidR="001D3C61" w:rsidRDefault="001D3C61" w:rsidP="00D00093">
            <w:pPr>
              <w:jc w:val="center"/>
              <w:rPr>
                <w:b/>
              </w:rPr>
            </w:pPr>
          </w:p>
        </w:tc>
        <w:tc>
          <w:tcPr>
            <w:tcW w:w="7645" w:type="dxa"/>
          </w:tcPr>
          <w:p w14:paraId="750F6B5E" w14:textId="77777777" w:rsidR="001D3C61" w:rsidRPr="00AB3F39" w:rsidRDefault="001D3C61" w:rsidP="00D00093">
            <w:pPr>
              <w:autoSpaceDE w:val="0"/>
              <w:autoSpaceDN w:val="0"/>
              <w:adjustRightInd w:val="0"/>
              <w:rPr>
                <w:rFonts w:cstheme="minorHAnsi"/>
              </w:rPr>
            </w:pPr>
            <w:r w:rsidRPr="00AB3F39">
              <w:rPr>
                <w:rFonts w:cstheme="minorHAnsi"/>
              </w:rPr>
              <w:t>Mariyama tun ye sunguru faantan dɔ ye, a tun sigilen bɛ dugu dɔ la min tɔgɔ ye ko Nazarɛti. A tun ye furusiri kɛ walisa ka furu cɛ dɔ ma min tɔgɔ ye ko Yusufu. Ala ye mɛlɛkɛ dɔ ci, n’o tɔgɔ ye ko Gabriɛl, walisa ka kuma Mariyama fɛ. Gabiriyɛli ye Mariyama wele tuma min na, a siranna kosɛbɛ. A ma se k’a faamu mun na Ala ka mɛlɛkɛ dɔ bɛna na kuma a fɛ. Gabiriyɛli y’a fɔ Mariyama ye ko a kana siran sabu a ye nɛɛma sɔrɔ Ala fɛ. Ala tun y’a sugandi baara kɛrɛnkɛrɛnnen dɔ kama. Gabiriyɛli y’a fɔ Mariyama ye ko a bɛna den sɔrɔ. Den bangera tuma min na, a tun ka kan k’a tɔgɔ da ko Yesu. Gabiriyɛli ko den bɛna kɛ den kɛrɛnkɛrɛnnen ye kosɛbɛ. A tun bɛna wele Ala Denkɛ. Mariyama ma a faamu mun na Ala tun ye a sugandi ka k Yesu ba ye. Hali ni Mariyama tun t’a dɔn mun na Ala tun b’a fɛ a ka nin baara kɛrɛnkɛrɛnnen kɛ, a dalen tun bɛ Ala la ani a tun bɛ sɔn ka min kɛ</w:t>
            </w:r>
          </w:p>
          <w:p w14:paraId="6B96DBB9" w14:textId="77777777" w:rsidR="001D3C61" w:rsidRPr="00AB3F39" w:rsidRDefault="001D3C61" w:rsidP="00D00093">
            <w:pPr>
              <w:autoSpaceDE w:val="0"/>
              <w:autoSpaceDN w:val="0"/>
              <w:adjustRightInd w:val="0"/>
              <w:rPr>
                <w:rFonts w:cstheme="minorHAnsi"/>
              </w:rPr>
            </w:pPr>
            <w:r w:rsidRPr="00AB3F39">
              <w:rPr>
                <w:rFonts w:cstheme="minorHAnsi"/>
              </w:rPr>
              <w:t>tun b'a fɛ a ka o kɛ.</w:t>
            </w:r>
          </w:p>
          <w:p w14:paraId="15783BAD" w14:textId="77777777" w:rsidR="001D3C61" w:rsidRDefault="001D3C61" w:rsidP="00D00093">
            <w:pPr>
              <w:rPr>
                <w:b/>
              </w:rPr>
            </w:pPr>
          </w:p>
        </w:tc>
      </w:tr>
      <w:tr w:rsidR="001D3C61" w:rsidRPr="001D3C61" w14:paraId="56931326" w14:textId="77777777" w:rsidTr="00D00093">
        <w:tc>
          <w:tcPr>
            <w:tcW w:w="1705" w:type="dxa"/>
          </w:tcPr>
          <w:p w14:paraId="57527AC6" w14:textId="77777777" w:rsidR="001D3C61" w:rsidRDefault="001D3C61" w:rsidP="00D00093">
            <w:pPr>
              <w:jc w:val="center"/>
              <w:rPr>
                <w:b/>
              </w:rPr>
            </w:pPr>
            <w:r>
              <w:rPr>
                <w:b/>
              </w:rPr>
              <w:t>Kalan  min bɛ bɔ Ja la</w:t>
            </w:r>
          </w:p>
        </w:tc>
        <w:tc>
          <w:tcPr>
            <w:tcW w:w="7645" w:type="dxa"/>
          </w:tcPr>
          <w:p w14:paraId="123CD513" w14:textId="77777777" w:rsidR="001D3C61" w:rsidRPr="0029512D" w:rsidRDefault="001D3C61" w:rsidP="001A1E60">
            <w:pPr>
              <w:pStyle w:val="ListParagraph"/>
              <w:numPr>
                <w:ilvl w:val="0"/>
                <w:numId w:val="161"/>
              </w:numPr>
              <w:spacing w:after="0" w:line="240" w:lineRule="auto"/>
              <w:rPr>
                <w:b/>
              </w:rPr>
            </w:pPr>
            <w:r>
              <w:rPr>
                <w:b/>
              </w:rPr>
              <w:t xml:space="preserve">Gabiriyɛli </w:t>
            </w:r>
            <w:r>
              <w:t>. Ala ye mɛlɛkɛ Gabriɛl ci ka taa a fɔ Mariyama ye ko Ala y’a sugandi walisa ka Yesu bange, Ala Denkɛ.</w:t>
            </w:r>
          </w:p>
          <w:p w14:paraId="42C6F6E5" w14:textId="77777777" w:rsidR="001D3C61" w:rsidRPr="00872F68" w:rsidRDefault="001D3C61" w:rsidP="001A1E60">
            <w:pPr>
              <w:pStyle w:val="ListParagraph"/>
              <w:numPr>
                <w:ilvl w:val="0"/>
                <w:numId w:val="161"/>
              </w:numPr>
              <w:spacing w:after="0" w:line="240" w:lineRule="auto"/>
              <w:rPr>
                <w:b/>
              </w:rPr>
            </w:pPr>
            <w:r>
              <w:rPr>
                <w:b/>
              </w:rPr>
              <w:t xml:space="preserve">Mariyama </w:t>
            </w:r>
            <w:r>
              <w:t>tun ye sungurunnin dɔ ye min tun sigilen bɛ Israɛl dugu dɔ la min tɔgɔ ye ko Nazarɛti. A tun ma furu fɔlɔ, wa a tun ye npogotiginin ye. O de kosɔn, nin kibaruya min bɔra Gabiriyɛli fɛ, o ye a kabakoya kosɛbɛ, wa a y’a ɲininka nin bɛɛ bɛ se ka kɛ cogo min na kabini a tun ye npogotiginin ye. Gabiriyɛli y’a fɔ a ye ko a bɛna kɔnɔ ta iko kabako min bɔra Ala yɔrɔ. Mariyama, hali ni ɲininkaliw ni siran caman tun b’a la hali bi, a y’a yɛrɛ majigin Ala ɲɛ kɔrɔ ani a sɔnna o kibaru dumanba ma.</w:t>
            </w:r>
          </w:p>
          <w:p w14:paraId="65FA837C" w14:textId="77777777" w:rsidR="001D3C61" w:rsidRPr="00E86E74" w:rsidRDefault="001D3C61" w:rsidP="00D00093">
            <w:pPr>
              <w:pStyle w:val="ListParagraph"/>
              <w:ind w:left="360"/>
              <w:rPr>
                <w:b/>
              </w:rPr>
            </w:pPr>
          </w:p>
        </w:tc>
      </w:tr>
      <w:tr w:rsidR="001D3C61" w:rsidRPr="001D3C61" w14:paraId="18EF8E11" w14:textId="77777777" w:rsidTr="00D00093">
        <w:tc>
          <w:tcPr>
            <w:tcW w:w="1705" w:type="dxa"/>
          </w:tcPr>
          <w:p w14:paraId="6352703F" w14:textId="77777777" w:rsidR="001D3C61" w:rsidRDefault="001D3C61" w:rsidP="00D00093">
            <w:pPr>
              <w:jc w:val="center"/>
              <w:rPr>
                <w:b/>
              </w:rPr>
            </w:pPr>
            <w:r>
              <w:rPr>
                <w:b/>
              </w:rPr>
              <w:lastRenderedPageBreak/>
              <w:t>Masalabolo</w:t>
            </w:r>
          </w:p>
          <w:p w14:paraId="6CA8F9C0" w14:textId="77777777" w:rsidR="001D3C61" w:rsidRDefault="001D3C61" w:rsidP="00D00093">
            <w:pPr>
              <w:jc w:val="center"/>
            </w:pPr>
            <w:r>
              <w:rPr>
                <w:b/>
              </w:rPr>
              <w:t>Hukumu</w:t>
            </w:r>
          </w:p>
        </w:tc>
        <w:tc>
          <w:tcPr>
            <w:tcW w:w="7645" w:type="dxa"/>
          </w:tcPr>
          <w:p w14:paraId="298224ED" w14:textId="77777777" w:rsidR="001D3C61" w:rsidRDefault="001D3C61" w:rsidP="00D00093">
            <w:r>
              <w:t>Ala ka layidu minnu tara Ibrahima ye, Ala ye olu dafa cogo kabakoma na, o donna waati kura la pewu ni Gabriɛl ka laseli ye Mariyama ye. Jenɛse 12 la, Ala ye layidu minnu ta Abramu (o kɔfɛ, a tɔgɔ dara Ibrahima) ma, o sɛbɛnna, o min ye Israɛl siya daminɛ ye iko Ala ka mɔgɔw. Ala ye layidu ta nin cɛkɔrɔba, den tɛ min na, Abramu, ni a y’a ka denbaya lakanani ni a lakanani bila, ka taa jamana kura la Ala bɛna a bilasira, o tuma na, Abramu bɛna kɛ</w:t>
            </w:r>
          </w:p>
          <w:p w14:paraId="00CF5A6A" w14:textId="77777777" w:rsidR="001D3C61" w:rsidRDefault="001D3C61" w:rsidP="009F3CE2">
            <w:pPr>
              <w:pStyle w:val="ListParagraph"/>
              <w:numPr>
                <w:ilvl w:val="0"/>
                <w:numId w:val="121"/>
              </w:numPr>
              <w:spacing w:after="0" w:line="240" w:lineRule="auto"/>
            </w:pPr>
            <w:r>
              <w:t>Jamana belebele dɔ fa ani</w:t>
            </w:r>
          </w:p>
          <w:p w14:paraId="2DCC3E78" w14:textId="77777777" w:rsidR="001D3C61" w:rsidRDefault="001D3C61" w:rsidP="009F3CE2">
            <w:pPr>
              <w:pStyle w:val="ListParagraph"/>
              <w:numPr>
                <w:ilvl w:val="0"/>
                <w:numId w:val="121"/>
              </w:numPr>
              <w:spacing w:after="0" w:line="240" w:lineRule="auto"/>
            </w:pPr>
            <w:r>
              <w:t>Duba don dugukolo kan mɔgɔw bɛɛ ma.</w:t>
            </w:r>
          </w:p>
          <w:p w14:paraId="0F8550A6" w14:textId="77777777" w:rsidR="001D3C61" w:rsidRDefault="001D3C61" w:rsidP="00D00093">
            <w:r>
              <w:t>An bɛ se ka Layidu Kɔrɔ jate iko sɛbɛn min bɛ Ala ka baara jira ka layidu fɔlɔ tiimɛ. An bɛ se ka Layidu Kura jate iko sɛbɛn min bɛ Ala ka baara jira ka layidu filanan tiimɛ. Ka bɔ nin Israɛl jamana in na, min sigilen bɛ mansamara caman cɛtigɛyɔrɔ la tariku kɔnɔ (Misirakaw, Asirikaw, Babilonɛkaw, Romɛkaw, a ɲɔgɔnnaw), Yesu bangera, Ala Denkɛ kelenpe. Yesu n’a nɔfɛmɔgɔw y’a daminɛ ka duba kɛ dugukolo kan mɔgɔw bɛɛ ye. Ala bɛ ka taa a fɛ ka o layidu tiimɛ hali bi, iko don kura o don kura, mɔgɔ kuraw bɛ kɛ kerecɛnw ye ni u ye Yesu Krisita ka Kibaru Duman mɛn.</w:t>
            </w:r>
          </w:p>
          <w:p w14:paraId="0873A120" w14:textId="77777777" w:rsidR="001D3C61" w:rsidRDefault="001D3C61" w:rsidP="00D00093"/>
          <w:p w14:paraId="56F8F5EB" w14:textId="77777777" w:rsidR="001D3C61" w:rsidRDefault="001D3C61" w:rsidP="00D00093">
            <w:r>
              <w:t>Nin kisili maana in daminɛna ni kɔnɔmaya kabakoma ye tuma min na Ala ye Saran kɔnɔbara da wuli ka den di Ibrahima ni Sara ma, olu fila bɛɛ kɔrɔla kojugu fo u tɛ se ka den sɔrɔ. Nin sɛbɛn in kɔnɔ, Ala ye nin kisili maana tɛmɛ ni kɔnɔmaya kabakoma wɛrɛ ye. Nka, nin sen in na, kabako tɛ Ala ka muso kɔnɔbara da wuli min kɔrɔla kojugu fo a tɛ se ka den sɔrɔ, nka npogotiginin fitinin dɔ, furubali, npogotiginin.</w:t>
            </w:r>
          </w:p>
          <w:p w14:paraId="27FF1DCA" w14:textId="77777777" w:rsidR="001D3C61" w:rsidRDefault="001D3C61" w:rsidP="00D00093"/>
          <w:p w14:paraId="01268F46" w14:textId="77777777" w:rsidR="001D3C61" w:rsidRDefault="001D3C61" w:rsidP="00D00093">
            <w:r>
              <w:t>N’a sɔrɔ Mariyama hakili ɲagamina ani a siranna o laseli fɛ min bɔra mɛlɛkɛ Gabriɛl fɛ. A hakili ɲagamina mun na Ala y’a sugandi, npogotiginin dɔ bɔra Israɛl dugu dɔ la min nafa man bon kosɛbɛ Layidu Kɔrɔ kɔnɔ, o ma o fɔ abada. A hakili ɲagamina cogo min na npogotiginin bɛ se ka kɔnɔ ta.</w:t>
            </w:r>
          </w:p>
          <w:p w14:paraId="3F532F72" w14:textId="77777777" w:rsidR="001D3C61" w:rsidRDefault="001D3C61" w:rsidP="00D00093"/>
          <w:p w14:paraId="754FF909" w14:textId="77777777" w:rsidR="001D3C61" w:rsidRDefault="001D3C61" w:rsidP="00D00093">
            <w:r>
              <w:t>Siranya don, tiɲɛ na, k’a sababu kɛ ɲagami ye nin kibaruya in bɛ na ni min ye a ka ɲɛnamaya kɔnɔ. Yala a ka kɔɲɔmuso Yusufu bɛna furu dabila tuma min na a y’a ka kɔnɔta jira a la wa? Yala a bangebagaw tun bɛna a gɛn ka bɔ so kɔnɔ n’u y’a mɛn wa? Yala mɔgɔ dɔ bɛna da a ka maana la, mɛlɛkɛ dɔ y’a jira a la wa? Yala mɔgɔ dɔ bɛna da Ala ka kɔnɔmaya bɔyɔrɔ la wa?</w:t>
            </w:r>
          </w:p>
          <w:p w14:paraId="1811C4A9" w14:textId="77777777" w:rsidR="001D3C61" w:rsidRDefault="001D3C61" w:rsidP="00D00093"/>
          <w:p w14:paraId="7CB23A91" w14:textId="77777777" w:rsidR="001D3C61" w:rsidRDefault="001D3C61" w:rsidP="00D00093">
            <w:r>
              <w:t>O bɛɛ n’a ta, hali ni Mariyama hakili ɲagamina ani a siranna, a y’a ka ɲɛnamaya di Ala sago ma. A ye Ala tanu a sugandili kosɔn, ani hinɛba kosɔn Ala ye min di mɔgɔw ma bɔnsɔn ni bɔnsɔn, minnu bɛ tugu Ala sago kɔ ni kanminɛli ye.</w:t>
            </w:r>
          </w:p>
          <w:p w14:paraId="5C7DCF33" w14:textId="77777777" w:rsidR="001D3C61" w:rsidRPr="00597889" w:rsidRDefault="001D3C61" w:rsidP="00D00093"/>
          <w:p w14:paraId="6182C18D" w14:textId="77777777" w:rsidR="001D3C61" w:rsidRDefault="001D3C61" w:rsidP="00D00093">
            <w:r>
              <w:rPr>
                <w:b/>
              </w:rPr>
              <w:t xml:space="preserve">Sɛbɛn filanan: </w:t>
            </w:r>
            <w:r>
              <w:t>A jɛlen don ko Mariyama tun bɛ Layidu Kɔrɔ dɔn kosɛbɛ, katuguni a ka tanuli dɔnkili (Luka 1:46-55) ni tanuli dɔnkili wɛrɛ bɛ ɲɔgɔn bɔ kosɛbɛ, Layidu Kɔrɔ ba dɔ ye min da, Ala ye kabako den di a ma. Kira Samuɛl ba, Anɛ ye tanuli dɔnkili da Ala ka deliliw jaabi kɔfɛ tuma min na Ala y’a kɔnɔbara da, ka kabako den di a ma. Mariyama hakili ɲagamina ani a ka siran bɛɛ kosɔn, n’a sɔrɔ Anɛ ka maana ni a ka dɔnkili ye hɛrɛ ni dususaloba lase a ma.</w:t>
            </w:r>
          </w:p>
          <w:p w14:paraId="704818E2" w14:textId="77777777" w:rsidR="001D3C61" w:rsidRPr="00CA4179" w:rsidRDefault="001D3C61" w:rsidP="00D00093"/>
        </w:tc>
      </w:tr>
      <w:tr w:rsidR="001D3C61" w14:paraId="13DC8604" w14:textId="77777777" w:rsidTr="00D00093">
        <w:tc>
          <w:tcPr>
            <w:tcW w:w="9350" w:type="dxa"/>
            <w:gridSpan w:val="2"/>
            <w:shd w:val="clear" w:color="auto" w:fill="BFBFBF" w:themeFill="background1" w:themeFillShade="BF"/>
          </w:tcPr>
          <w:p w14:paraId="3929CE4F" w14:textId="77777777" w:rsidR="001D3C61" w:rsidRPr="0068101F" w:rsidRDefault="001D3C61" w:rsidP="00D00093">
            <w:pPr>
              <w:jc w:val="center"/>
              <w:rPr>
                <w:sz w:val="28"/>
                <w:szCs w:val="28"/>
              </w:rPr>
            </w:pPr>
            <w:r w:rsidRPr="0068101F">
              <w:rPr>
                <w:b/>
                <w:sz w:val="28"/>
                <w:szCs w:val="28"/>
              </w:rPr>
              <w:t>Bibulukalan</w:t>
            </w:r>
          </w:p>
        </w:tc>
      </w:tr>
      <w:tr w:rsidR="001D3C61" w:rsidRPr="001D3C61" w14:paraId="5A1E1243" w14:textId="77777777" w:rsidTr="00D00093">
        <w:tc>
          <w:tcPr>
            <w:tcW w:w="1705" w:type="dxa"/>
          </w:tcPr>
          <w:p w14:paraId="0E0E0EB7" w14:textId="77777777" w:rsidR="001D3C61" w:rsidRPr="0068101F" w:rsidRDefault="001D3C61" w:rsidP="00D00093">
            <w:pPr>
              <w:jc w:val="center"/>
              <w:rPr>
                <w:b/>
                <w:sz w:val="28"/>
                <w:szCs w:val="28"/>
              </w:rPr>
            </w:pPr>
            <w:r w:rsidRPr="0068101F">
              <w:rPr>
                <w:b/>
                <w:sz w:val="28"/>
                <w:szCs w:val="28"/>
              </w:rPr>
              <w:t>Ka seli</w:t>
            </w:r>
          </w:p>
        </w:tc>
        <w:tc>
          <w:tcPr>
            <w:tcW w:w="7645" w:type="dxa"/>
          </w:tcPr>
          <w:p w14:paraId="4C572BFE" w14:textId="77777777" w:rsidR="001D3C61" w:rsidRDefault="001D3C61" w:rsidP="009F3CE2">
            <w:pPr>
              <w:pStyle w:val="ListParagraph"/>
              <w:numPr>
                <w:ilvl w:val="0"/>
                <w:numId w:val="12"/>
              </w:numPr>
              <w:spacing w:after="0" w:line="240" w:lineRule="auto"/>
            </w:pPr>
            <w:r>
              <w:t>Delili ɲininiw ni tanuli ɲini.</w:t>
            </w:r>
          </w:p>
          <w:p w14:paraId="473F7AE0" w14:textId="77777777" w:rsidR="001D3C61" w:rsidRDefault="001D3C61" w:rsidP="009F3CE2">
            <w:pPr>
              <w:pStyle w:val="ListParagraph"/>
              <w:numPr>
                <w:ilvl w:val="0"/>
                <w:numId w:val="12"/>
              </w:numPr>
              <w:spacing w:after="0" w:line="240" w:lineRule="auto"/>
            </w:pPr>
            <w:r>
              <w:lastRenderedPageBreak/>
              <w:t>Barika Ala ye tanuli minnu kɛra ɲɔgɔn fɛ.</w:t>
            </w:r>
          </w:p>
          <w:p w14:paraId="6959C7C7" w14:textId="77777777" w:rsidR="001D3C61" w:rsidRDefault="001D3C61" w:rsidP="009F3CE2">
            <w:pPr>
              <w:pStyle w:val="ListParagraph"/>
              <w:numPr>
                <w:ilvl w:val="0"/>
                <w:numId w:val="12"/>
              </w:numPr>
              <w:spacing w:after="0" w:line="240" w:lineRule="auto"/>
            </w:pPr>
            <w:r>
              <w:t>Delili kɛli delili ɲininiw kama.</w:t>
            </w:r>
          </w:p>
          <w:p w14:paraId="3452066B" w14:textId="77777777" w:rsidR="001D3C61" w:rsidRDefault="001D3C61"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49CD0AA4" w14:textId="77777777" w:rsidR="001D3C61" w:rsidRDefault="001D3C61" w:rsidP="00D00093"/>
        </w:tc>
      </w:tr>
      <w:tr w:rsidR="001D3C61" w:rsidRPr="001D3C61" w14:paraId="01FD2144" w14:textId="77777777" w:rsidTr="00D00093">
        <w:tc>
          <w:tcPr>
            <w:tcW w:w="1705" w:type="dxa"/>
          </w:tcPr>
          <w:p w14:paraId="4EAF88A1" w14:textId="77777777" w:rsidR="001D3C61" w:rsidRPr="0068101F" w:rsidRDefault="001D3C61" w:rsidP="00D00093">
            <w:pPr>
              <w:jc w:val="center"/>
              <w:rPr>
                <w:b/>
                <w:sz w:val="28"/>
                <w:szCs w:val="28"/>
              </w:rPr>
            </w:pPr>
            <w:r w:rsidRPr="0068101F">
              <w:rPr>
                <w:b/>
                <w:sz w:val="28"/>
                <w:szCs w:val="28"/>
              </w:rPr>
              <w:lastRenderedPageBreak/>
              <w:t>Ka mɛn</w:t>
            </w:r>
          </w:p>
        </w:tc>
        <w:tc>
          <w:tcPr>
            <w:tcW w:w="7645" w:type="dxa"/>
          </w:tcPr>
          <w:p w14:paraId="3F195EBB" w14:textId="77777777" w:rsidR="001D3C61" w:rsidRDefault="001D3C61" w:rsidP="009F3CE2">
            <w:pPr>
              <w:pStyle w:val="ListParagraph"/>
              <w:numPr>
                <w:ilvl w:val="0"/>
                <w:numId w:val="13"/>
              </w:numPr>
              <w:spacing w:after="0" w:line="240" w:lineRule="auto"/>
            </w:pPr>
            <w:r>
              <w:t>Bibulu kalansen fila bɛɛ kalan.</w:t>
            </w:r>
          </w:p>
          <w:p w14:paraId="4B540865" w14:textId="77777777" w:rsidR="001D3C61" w:rsidRDefault="001D3C61" w:rsidP="009F3CE2">
            <w:pPr>
              <w:pStyle w:val="ListParagraph"/>
              <w:numPr>
                <w:ilvl w:val="0"/>
                <w:numId w:val="13"/>
              </w:numPr>
              <w:spacing w:after="0" w:line="240" w:lineRule="auto"/>
            </w:pPr>
            <w:r>
              <w:t>kumasen kuncɛ ka bɔ sanfɛ kalansoen kɔnɔ.</w:t>
            </w:r>
          </w:p>
          <w:p w14:paraId="71D2EA13" w14:textId="77777777" w:rsidR="001D3C61" w:rsidRDefault="001D3C61" w:rsidP="009F3CE2">
            <w:pPr>
              <w:pStyle w:val="ListParagraph"/>
              <w:numPr>
                <w:ilvl w:val="0"/>
                <w:numId w:val="13"/>
              </w:numPr>
              <w:spacing w:after="0" w:line="240" w:lineRule="auto"/>
            </w:pPr>
            <w:r>
              <w:t>Bibulu kalansen fila bɛɛ kalan kokura.</w:t>
            </w:r>
          </w:p>
          <w:p w14:paraId="436ABD82" w14:textId="77777777" w:rsidR="001D3C61" w:rsidRDefault="001D3C61" w:rsidP="009F3CE2">
            <w:pPr>
              <w:pStyle w:val="ListParagraph"/>
              <w:numPr>
                <w:ilvl w:val="0"/>
                <w:numId w:val="13"/>
              </w:numPr>
              <w:spacing w:after="0" w:line="240" w:lineRule="auto"/>
            </w:pPr>
            <w:r>
              <w:t>A ɲini mɔgɔ dɔ fɛ a ka Bibulu tɛmɛsira kunba lakali kokura.</w:t>
            </w:r>
          </w:p>
          <w:p w14:paraId="70F4FF90" w14:textId="77777777" w:rsidR="001D3C61" w:rsidRDefault="001D3C61" w:rsidP="00D00093"/>
        </w:tc>
      </w:tr>
      <w:tr w:rsidR="001D3C61" w14:paraId="2A49299C" w14:textId="77777777" w:rsidTr="00D00093">
        <w:tc>
          <w:tcPr>
            <w:tcW w:w="1705" w:type="dxa"/>
          </w:tcPr>
          <w:p w14:paraId="66F1DB2F" w14:textId="77777777" w:rsidR="001D3C61" w:rsidRPr="0068101F" w:rsidRDefault="001D3C61" w:rsidP="00D00093">
            <w:pPr>
              <w:jc w:val="center"/>
              <w:rPr>
                <w:b/>
                <w:sz w:val="28"/>
                <w:szCs w:val="28"/>
              </w:rPr>
            </w:pPr>
            <w:r w:rsidRPr="0068101F">
              <w:rPr>
                <w:b/>
                <w:sz w:val="28"/>
                <w:szCs w:val="28"/>
              </w:rPr>
              <w:t>Niyɔrɔ</w:t>
            </w:r>
          </w:p>
        </w:tc>
        <w:tc>
          <w:tcPr>
            <w:tcW w:w="7645" w:type="dxa"/>
          </w:tcPr>
          <w:p w14:paraId="67727DBB" w14:textId="77777777" w:rsidR="001D3C61" w:rsidRDefault="001D3C61" w:rsidP="009F3CE2">
            <w:pPr>
              <w:pStyle w:val="ListParagraph"/>
              <w:numPr>
                <w:ilvl w:val="0"/>
                <w:numId w:val="14"/>
              </w:numPr>
              <w:spacing w:after="0" w:line="240" w:lineRule="auto"/>
              <w:rPr>
                <w:b/>
              </w:rPr>
            </w:pPr>
            <w:r w:rsidRPr="008C4A7F">
              <w:rPr>
                <w:b/>
              </w:rPr>
              <w:t>Kuntigi: Sɛbɛnni kɔrɔ ye mun ye?</w:t>
            </w:r>
          </w:p>
          <w:p w14:paraId="2E4E4FBE" w14:textId="77777777" w:rsidR="001D3C61" w:rsidRPr="001615F5" w:rsidRDefault="001D3C61" w:rsidP="00D00093">
            <w:r>
              <w:t>Tuma caman na, Ala bɛ jigiyaw sɔsɔ. Misali la, tuma caman na, Ala b’a sugandi ka duba den filananw ye sanni ka duba kɛ den fɔlɔw nɔ na. Ala b’a sugandi ka denbaya sigi walisa ka siyaw duga ka bɔ furuɲɔgɔn kɔrɔ dɔ la, den tɛ minnu bolo. Ala y’a sugandi ka Jese denw la dɔgɔmannin kɛ masakɛ ye sanni ka kɛ masakɛ ye. Sisan, Layidu Kura b damin tuma min na, Ala b laseli ke ko npogotiginin bna Ala Denc bange. O hakili ɲagami ni siran, nisɔndiya ni nisɔndiya ka kan ka Mariyama minɛ dɛ! Nka, anw fɛ, nin bɛɛ ye Kibaru Duman ye. Yesu la, Ala b kisili daaw da bn ka bn ka siyaw b wele san kɛmɛw bɛɛ kɔnɔ, u ka kisili ni bɛnkan sɔrɔ ni Ala ye.</w:t>
            </w:r>
          </w:p>
          <w:p w14:paraId="0D55F994" w14:textId="77777777" w:rsidR="001D3C61" w:rsidRPr="002F3DD8" w:rsidRDefault="001D3C61" w:rsidP="009F3CE2">
            <w:pPr>
              <w:pStyle w:val="ListParagraph"/>
              <w:numPr>
                <w:ilvl w:val="0"/>
                <w:numId w:val="25"/>
              </w:numPr>
              <w:spacing w:after="0" w:line="240" w:lineRule="auto"/>
              <w:rPr>
                <w:b/>
              </w:rPr>
            </w:pPr>
            <w:r>
              <w:rPr>
                <w:b/>
              </w:rPr>
              <w:t>Yala Ala ka cikan delila ka siran ni hakili ɲagami lase i ma wa?</w:t>
            </w:r>
          </w:p>
          <w:p w14:paraId="3654562B" w14:textId="77777777" w:rsidR="001D3C61" w:rsidRPr="002F3DD8" w:rsidRDefault="001D3C61" w:rsidP="009F3CE2">
            <w:pPr>
              <w:pStyle w:val="ListParagraph"/>
              <w:numPr>
                <w:ilvl w:val="0"/>
                <w:numId w:val="25"/>
              </w:numPr>
              <w:spacing w:after="0" w:line="240" w:lineRule="auto"/>
              <w:rPr>
                <w:b/>
              </w:rPr>
            </w:pPr>
            <w:r>
              <w:rPr>
                <w:b/>
              </w:rPr>
              <w:t>Mun na ka i ka ɲɛnamaya bila Ala bolo ni majigilenya ye, i n’a fɔ Mariyama y’a kɛ cogo min na, o ye nilifɛn bɛɛ la belebele ye i bɛ se ka min di Ala ma?</w:t>
            </w:r>
          </w:p>
          <w:p w14:paraId="5C7A7A53" w14:textId="77777777" w:rsidR="001D3C61" w:rsidRDefault="001D3C61" w:rsidP="00D00093"/>
          <w:p w14:paraId="61B39FA9" w14:textId="77777777" w:rsidR="001D3C61" w:rsidRDefault="001D3C61" w:rsidP="009F3CE2">
            <w:pPr>
              <w:pStyle w:val="ListParagraph"/>
              <w:numPr>
                <w:ilvl w:val="0"/>
                <w:numId w:val="9"/>
              </w:numPr>
              <w:spacing w:after="0" w:line="240" w:lineRule="auto"/>
              <w:rPr>
                <w:b/>
              </w:rPr>
            </w:pPr>
            <w:r>
              <w:rPr>
                <w:b/>
              </w:rPr>
              <w:t>Dusukun: Sɛbɛnni b’a fɔ ko an ka kan ka kɛ jɔn ye?</w:t>
            </w:r>
          </w:p>
          <w:p w14:paraId="43010A9C" w14:textId="77777777" w:rsidR="001D3C61" w:rsidRPr="009F2A80" w:rsidRDefault="001D3C61" w:rsidP="00D00093">
            <w:r>
              <w:t>An man kan k’a miiri ko Mariyama ka ɲagami ni a ka siran banna o ko kɛlen kɔfɛ. Kalo nataw la, cogo caman tun bɛna sɔrɔ ka ɲininkali kɛ ani ka siran Ala ka kabako baara ɲɛ a farikolo la. Nka, Luka b’a fɔ an ye ko Ala ye kuma fɔ Mariyama ka kɔɲɔmuso ni a kɔrɔmuso fɛ, olu fila bɛɛ ye dusu don a kɔnɔ ani k’a dɛmɛ. Siga t’a la, Mariyama ma tɛmɛ o kɛcogo fɛ a kelen na. Ala ka nɛɛma barika la, a ye fanga ni dɛmɛ sɔrɔ, a mago tun bɛ min na walisa ka to Ala ka baarakɛla majiginlen ni kantigi ye.</w:t>
            </w:r>
          </w:p>
          <w:p w14:paraId="1A00D1F3" w14:textId="77777777" w:rsidR="001D3C61" w:rsidRPr="002F3DD8" w:rsidRDefault="001D3C61" w:rsidP="009F3CE2">
            <w:pPr>
              <w:pStyle w:val="ListParagraph"/>
              <w:numPr>
                <w:ilvl w:val="0"/>
                <w:numId w:val="25"/>
              </w:numPr>
              <w:spacing w:after="0" w:line="240" w:lineRule="auto"/>
              <w:rPr>
                <w:b/>
              </w:rPr>
            </w:pPr>
            <w:r>
              <w:rPr>
                <w:b/>
              </w:rPr>
              <w:t>Ala ye mɔgɔ jumɛnw bila i ka ɲɛnamaya kɔnɔ walisa ka dɛmɛ ni dusu don i kɔnɔ?</w:t>
            </w:r>
          </w:p>
          <w:p w14:paraId="2C831180" w14:textId="77777777" w:rsidR="001D3C61" w:rsidRPr="002F3DD8" w:rsidRDefault="001D3C61" w:rsidP="009F3CE2">
            <w:pPr>
              <w:pStyle w:val="ListParagraph"/>
              <w:numPr>
                <w:ilvl w:val="0"/>
                <w:numId w:val="25"/>
              </w:numPr>
              <w:spacing w:after="0" w:line="240" w:lineRule="auto"/>
              <w:rPr>
                <w:b/>
              </w:rPr>
            </w:pPr>
            <w:r>
              <w:rPr>
                <w:b/>
              </w:rPr>
              <w:t>Cogo jumɛnw na egilisi ka kan ka baara kɛ iko denbaya, min bɛ Krecɛnw dɛmɛ ani ka dusu don u kɔnɔ?</w:t>
            </w:r>
          </w:p>
          <w:p w14:paraId="3B431425" w14:textId="77777777" w:rsidR="001D3C61" w:rsidRDefault="001D3C61" w:rsidP="00D00093"/>
          <w:p w14:paraId="1768B592" w14:textId="77777777" w:rsidR="001D3C61" w:rsidRPr="000120FC" w:rsidRDefault="001D3C61" w:rsidP="009F3CE2">
            <w:pPr>
              <w:pStyle w:val="ListParagraph"/>
              <w:numPr>
                <w:ilvl w:val="0"/>
                <w:numId w:val="9"/>
              </w:numPr>
              <w:spacing w:after="0" w:line="240" w:lineRule="auto"/>
            </w:pPr>
            <w:r w:rsidRPr="008C4A7F">
              <w:rPr>
                <w:b/>
              </w:rPr>
              <w:t>Bolo: An bɛ se ka Ala ka Kuma waleya cogo di?</w:t>
            </w:r>
          </w:p>
          <w:p w14:paraId="270A6B9F" w14:textId="77777777" w:rsidR="001D3C61" w:rsidRPr="00FF1A39" w:rsidRDefault="001D3C61" w:rsidP="00D00093">
            <w:r>
              <w:t>Ka kolo Ala ye, o ye ko ye min bɛ kɛ siɲɛ kelen, min bɛ ɲɛnamaya Changer, ani don o don desizɔn. Ala bɛ baara kɛ ni kerecɛnw ye walasa ka baara kɛ mɔgɔw ye minnu bɛ dimi ani minnu tununna nin diɲɛ in kɔnɔ. I ka ɲɛnamaya di Ala ma pewu, walisa Ala ka se ka baara kɛ ni i ye ka Kibaru Duman lase diɲɛ ma min falen bɛ jurumu ni tiɲɛni na</w:t>
            </w:r>
          </w:p>
          <w:p w14:paraId="55CF7479" w14:textId="77777777" w:rsidR="001D3C61" w:rsidRDefault="001D3C61" w:rsidP="009F3CE2">
            <w:pPr>
              <w:pStyle w:val="ListParagraph"/>
              <w:numPr>
                <w:ilvl w:val="0"/>
                <w:numId w:val="25"/>
              </w:numPr>
              <w:spacing w:after="0" w:line="240" w:lineRule="auto"/>
              <w:rPr>
                <w:b/>
              </w:rPr>
            </w:pPr>
            <w:r>
              <w:rPr>
                <w:b/>
              </w:rPr>
              <w:t>Jɔn ye i ka ɲɛnamaya kɔnɔ, o ye majigilenya ni da wulicogo misali ye Ala ɲɛkɔrɔ?</w:t>
            </w:r>
          </w:p>
          <w:p w14:paraId="12B42B43" w14:textId="77777777" w:rsidR="001D3C61" w:rsidRPr="00F83EF4" w:rsidRDefault="001D3C61" w:rsidP="009F3CE2">
            <w:pPr>
              <w:pStyle w:val="ListParagraph"/>
              <w:numPr>
                <w:ilvl w:val="0"/>
                <w:numId w:val="25"/>
              </w:numPr>
              <w:spacing w:after="0" w:line="240" w:lineRule="auto"/>
              <w:rPr>
                <w:b/>
              </w:rPr>
            </w:pPr>
            <w:r>
              <w:rPr>
                <w:b/>
              </w:rPr>
              <w:t>I bɛ se ka Yesu Krisita ka Kibaru Duman fɔ jɔn ye nin dɔgɔkun in na?</w:t>
            </w:r>
          </w:p>
          <w:p w14:paraId="24EC72FF" w14:textId="77777777" w:rsidR="001D3C61" w:rsidRDefault="001D3C61" w:rsidP="00D00093"/>
          <w:p w14:paraId="1E046952" w14:textId="77777777" w:rsidR="001D3C61" w:rsidRDefault="001D3C61" w:rsidP="00D00093"/>
        </w:tc>
      </w:tr>
      <w:tr w:rsidR="001D3C61" w:rsidRPr="001D3C61" w14:paraId="50DD8DD6" w14:textId="77777777" w:rsidTr="00D00093">
        <w:tc>
          <w:tcPr>
            <w:tcW w:w="1705" w:type="dxa"/>
          </w:tcPr>
          <w:p w14:paraId="53CE0FB3" w14:textId="77777777" w:rsidR="001D3C61" w:rsidRPr="0068101F" w:rsidRDefault="001D3C61" w:rsidP="00D00093">
            <w:pPr>
              <w:jc w:val="center"/>
              <w:rPr>
                <w:b/>
                <w:sz w:val="28"/>
                <w:szCs w:val="28"/>
              </w:rPr>
            </w:pPr>
            <w:r w:rsidRPr="0068101F">
              <w:rPr>
                <w:b/>
                <w:sz w:val="28"/>
                <w:szCs w:val="28"/>
              </w:rPr>
              <w:lastRenderedPageBreak/>
              <w:t>Ka waleya</w:t>
            </w:r>
          </w:p>
          <w:p w14:paraId="233D318D" w14:textId="77777777" w:rsidR="001D3C61" w:rsidRDefault="001D3C61" w:rsidP="00D00093">
            <w:pPr>
              <w:jc w:val="center"/>
              <w:rPr>
                <w:b/>
              </w:rPr>
            </w:pPr>
          </w:p>
          <w:p w14:paraId="7DA2BACC" w14:textId="77777777" w:rsidR="001D3C61" w:rsidRDefault="001D3C61" w:rsidP="00D00093">
            <w:pPr>
              <w:jc w:val="center"/>
              <w:rPr>
                <w:b/>
              </w:rPr>
            </w:pPr>
          </w:p>
        </w:tc>
        <w:tc>
          <w:tcPr>
            <w:tcW w:w="7645" w:type="dxa"/>
          </w:tcPr>
          <w:p w14:paraId="66E5165F" w14:textId="77777777" w:rsidR="001D3C61" w:rsidRDefault="001D3C61" w:rsidP="009F3CE2">
            <w:pPr>
              <w:pStyle w:val="ListParagraph"/>
              <w:numPr>
                <w:ilvl w:val="0"/>
                <w:numId w:val="18"/>
              </w:numPr>
              <w:spacing w:after="0" w:line="240" w:lineRule="auto"/>
            </w:pPr>
            <w:r>
              <w:t>A ɲini mɔgɔ dɔ fɛ a ka Bibulu kalansen kunba lakali kokura.</w:t>
            </w:r>
          </w:p>
          <w:p w14:paraId="7D983ADC" w14:textId="77777777" w:rsidR="001D3C61" w:rsidRDefault="001D3C61" w:rsidP="009F3CE2">
            <w:pPr>
              <w:pStyle w:val="ListParagraph"/>
              <w:numPr>
                <w:ilvl w:val="0"/>
                <w:numId w:val="18"/>
              </w:numPr>
              <w:spacing w:after="0" w:line="240" w:lineRule="auto"/>
            </w:pPr>
            <w:r>
              <w:t>A ɲini jɛkulu fɛ u k’a fɔ u hakili la Ala b’a fɛ u ka bi kalan jaabi cogo min na.</w:t>
            </w:r>
          </w:p>
          <w:p w14:paraId="54170FE5" w14:textId="77777777" w:rsidR="001D3C61" w:rsidRDefault="001D3C61" w:rsidP="009F3CE2">
            <w:pPr>
              <w:pStyle w:val="ListParagraph"/>
              <w:numPr>
                <w:ilvl w:val="0"/>
                <w:numId w:val="18"/>
              </w:numPr>
              <w:spacing w:after="0" w:line="240" w:lineRule="auto"/>
            </w:pPr>
            <w:r>
              <w:t>Aw ye waati kɛ delili la aw ka sigida la, ɲɔgɔn kosɔn, ani hakilitigiya kama bi kalan kɛcogo la.</w:t>
            </w:r>
          </w:p>
          <w:p w14:paraId="13C99557" w14:textId="77777777" w:rsidR="001D3C61" w:rsidRPr="001812C4" w:rsidRDefault="001D3C61" w:rsidP="009F3CE2">
            <w:pPr>
              <w:pStyle w:val="ListParagraph"/>
              <w:numPr>
                <w:ilvl w:val="0"/>
                <w:numId w:val="18"/>
              </w:numPr>
              <w:spacing w:after="0" w:line="240" w:lineRule="auto"/>
            </w:pPr>
            <w:r>
              <w:t>I ka surunya ni kulu ye Matigi ka delili kɛ ɲɔgɔn fɛ.</w:t>
            </w:r>
          </w:p>
          <w:p w14:paraId="3772F995" w14:textId="77777777" w:rsidR="001D3C61" w:rsidRDefault="001D3C61" w:rsidP="00D00093">
            <w:pPr>
              <w:rPr>
                <w:b/>
              </w:rPr>
            </w:pPr>
          </w:p>
        </w:tc>
      </w:tr>
    </w:tbl>
    <w:p w14:paraId="5E973A3C" w14:textId="77777777" w:rsidR="001D3C61" w:rsidRPr="001D3C61" w:rsidRDefault="001D3C61" w:rsidP="001D3C61">
      <w:pPr>
        <w:rPr>
          <w:lang w:val="fr-FR"/>
        </w:rPr>
      </w:pPr>
    </w:p>
    <w:p w14:paraId="6AA1F46C" w14:textId="77777777" w:rsidR="001D3C61" w:rsidRPr="001D3C61" w:rsidRDefault="001D3C61" w:rsidP="001D3C61">
      <w:pPr>
        <w:rPr>
          <w:lang w:val="fr-FR"/>
        </w:rPr>
      </w:pPr>
    </w:p>
    <w:p w14:paraId="57D24429" w14:textId="77777777" w:rsidR="001D3C61" w:rsidRDefault="001D3C61">
      <w:pPr>
        <w:rPr>
          <w:lang w:val="fr-FR"/>
        </w:rPr>
      </w:pPr>
      <w:r>
        <w:rPr>
          <w:lang w:val="fr-FR"/>
        </w:rPr>
        <w:br w:type="page"/>
      </w:r>
    </w:p>
    <w:p w14:paraId="5A986CBF" w14:textId="77777777" w:rsidR="001D3C61" w:rsidRPr="001D3C61" w:rsidRDefault="001D3C61" w:rsidP="001D3C61">
      <w:pPr>
        <w:spacing w:after="0"/>
        <w:jc w:val="center"/>
        <w:rPr>
          <w:sz w:val="28"/>
          <w:szCs w:val="28"/>
          <w:lang w:val="fr-FR"/>
        </w:rPr>
      </w:pPr>
      <w:r w:rsidRPr="001D3C61">
        <w:rPr>
          <w:b/>
          <w:i/>
          <w:sz w:val="28"/>
          <w:szCs w:val="28"/>
          <w:lang w:val="fr-FR"/>
        </w:rPr>
        <w:lastRenderedPageBreak/>
        <w:t xml:space="preserve">YESU </w:t>
      </w:r>
      <w:r w:rsidRPr="001D3C61">
        <w:rPr>
          <w:sz w:val="28"/>
          <w:szCs w:val="28"/>
          <w:lang w:val="fr-FR"/>
        </w:rPr>
        <w:t>ka filimu waajuli yɔrɔ Bibulu kalansen # 55</w:t>
      </w:r>
    </w:p>
    <w:p w14:paraId="2490C437" w14:textId="77777777" w:rsidR="001D3C61" w:rsidRPr="001D3C61" w:rsidRDefault="001D3C61" w:rsidP="001D3C61">
      <w:pPr>
        <w:rPr>
          <w:lang w:val="fr-FR"/>
        </w:rPr>
      </w:pPr>
    </w:p>
    <w:tbl>
      <w:tblPr>
        <w:tblStyle w:val="TableGrid"/>
        <w:tblW w:w="0" w:type="auto"/>
        <w:tblLook w:val="04A0" w:firstRow="1" w:lastRow="0" w:firstColumn="1" w:lastColumn="0" w:noHBand="0" w:noVBand="1"/>
      </w:tblPr>
      <w:tblGrid>
        <w:gridCol w:w="1702"/>
        <w:gridCol w:w="4508"/>
        <w:gridCol w:w="3104"/>
      </w:tblGrid>
      <w:tr w:rsidR="001D3C61" w:rsidRPr="003237DD" w14:paraId="154ADADA" w14:textId="77777777" w:rsidTr="00D00093">
        <w:tc>
          <w:tcPr>
            <w:tcW w:w="1702" w:type="dxa"/>
            <w:tcBorders>
              <w:top w:val="single" w:sz="18" w:space="0" w:color="auto"/>
              <w:left w:val="single" w:sz="18" w:space="0" w:color="auto"/>
            </w:tcBorders>
            <w:shd w:val="clear" w:color="auto" w:fill="FFFFFF" w:themeFill="background1"/>
          </w:tcPr>
          <w:p w14:paraId="60C429E0" w14:textId="77777777" w:rsidR="001D3C61" w:rsidRPr="003237DD" w:rsidRDefault="001D3C61" w:rsidP="00D00093">
            <w:pPr>
              <w:rPr>
                <w:b/>
              </w:rPr>
            </w:pPr>
            <w:r w:rsidRPr="003237DD">
              <w:rPr>
                <w:b/>
              </w:rPr>
              <w:t>Kalansen tɔgɔ:</w:t>
            </w:r>
          </w:p>
        </w:tc>
        <w:tc>
          <w:tcPr>
            <w:tcW w:w="4508" w:type="dxa"/>
            <w:tcBorders>
              <w:top w:val="single" w:sz="18" w:space="0" w:color="auto"/>
            </w:tcBorders>
            <w:shd w:val="clear" w:color="auto" w:fill="FFFFFF" w:themeFill="background1"/>
          </w:tcPr>
          <w:p w14:paraId="6087638B" w14:textId="77777777" w:rsidR="001D3C61" w:rsidRPr="003237DD" w:rsidRDefault="001D3C61" w:rsidP="00D00093">
            <w:pPr>
              <w:rPr>
                <w:b/>
              </w:rPr>
            </w:pPr>
            <w:r>
              <w:rPr>
                <w:b/>
              </w:rPr>
              <w:t>Masiya  Bangera</w:t>
            </w:r>
          </w:p>
        </w:tc>
        <w:tc>
          <w:tcPr>
            <w:tcW w:w="3104" w:type="dxa"/>
            <w:tcBorders>
              <w:top w:val="single" w:sz="18" w:space="0" w:color="auto"/>
              <w:right w:val="single" w:sz="18" w:space="0" w:color="auto"/>
            </w:tcBorders>
          </w:tcPr>
          <w:p w14:paraId="4502BE49" w14:textId="77777777" w:rsidR="001D3C61" w:rsidRPr="003237DD" w:rsidRDefault="001D3C61" w:rsidP="00D00093">
            <w:pPr>
              <w:jc w:val="center"/>
              <w:rPr>
                <w:sz w:val="24"/>
                <w:szCs w:val="24"/>
              </w:rPr>
            </w:pPr>
            <w:r>
              <w:rPr>
                <w:b/>
                <w:sz w:val="24"/>
                <w:szCs w:val="24"/>
              </w:rPr>
              <w:t>Ja</w:t>
            </w:r>
          </w:p>
        </w:tc>
      </w:tr>
      <w:tr w:rsidR="001D3C61" w:rsidRPr="003237DD" w14:paraId="055D6AF9" w14:textId="77777777" w:rsidTr="00D00093">
        <w:tc>
          <w:tcPr>
            <w:tcW w:w="1702" w:type="dxa"/>
            <w:tcBorders>
              <w:left w:val="single" w:sz="18" w:space="0" w:color="auto"/>
            </w:tcBorders>
            <w:shd w:val="clear" w:color="auto" w:fill="FFFFFF" w:themeFill="background1"/>
          </w:tcPr>
          <w:p w14:paraId="73BA98FC" w14:textId="77777777" w:rsidR="001D3C61" w:rsidRPr="003237DD" w:rsidRDefault="001D3C61" w:rsidP="00D00093">
            <w:pPr>
              <w:rPr>
                <w:b/>
              </w:rPr>
            </w:pPr>
            <w:r w:rsidRPr="003237DD">
              <w:rPr>
                <w:b/>
              </w:rPr>
              <w:t>Kalansenw kɔnɔkow:</w:t>
            </w:r>
          </w:p>
        </w:tc>
        <w:tc>
          <w:tcPr>
            <w:tcW w:w="4508" w:type="dxa"/>
            <w:shd w:val="clear" w:color="auto" w:fill="FFFFFF" w:themeFill="background1"/>
          </w:tcPr>
          <w:p w14:paraId="588BF9CD" w14:textId="77777777" w:rsidR="001D3C61" w:rsidRPr="003237DD" w:rsidRDefault="001D3C61" w:rsidP="00D00093">
            <w:pPr>
              <w:rPr>
                <w:b/>
              </w:rPr>
            </w:pPr>
            <w:r>
              <w:rPr>
                <w:b/>
              </w:rPr>
              <w:t>Luka 2:1-38 la</w:t>
            </w:r>
          </w:p>
        </w:tc>
        <w:tc>
          <w:tcPr>
            <w:tcW w:w="3104" w:type="dxa"/>
            <w:vMerge w:val="restart"/>
            <w:tcBorders>
              <w:right w:val="single" w:sz="18" w:space="0" w:color="auto"/>
            </w:tcBorders>
          </w:tcPr>
          <w:p w14:paraId="0CFB09DD" w14:textId="77777777" w:rsidR="001D3C61" w:rsidRDefault="001D3C61" w:rsidP="00D00093">
            <w:pPr>
              <w:rPr>
                <w:sz w:val="24"/>
                <w:szCs w:val="24"/>
              </w:rPr>
            </w:pPr>
            <w:r>
              <w:rPr>
                <w:noProof/>
                <w:sz w:val="24"/>
                <w:szCs w:val="24"/>
                <w:lang w:eastAsia="fr-FR"/>
              </w:rPr>
              <w:drawing>
                <wp:inline distT="0" distB="0" distL="0" distR="0" wp14:anchorId="4929A3F7" wp14:editId="2B1AFA8A">
                  <wp:extent cx="1814296" cy="2441868"/>
                  <wp:effectExtent l="0" t="0" r="0" b="0"/>
                  <wp:docPr id="433256479" name="Picture 433256479" descr="A person and person looking at a baby pers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256479" name="Picture 433256479" descr="A person and person looking at a baby person&#10;&#10;AI-generated content may be incorrect."/>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1825392" cy="2456802"/>
                          </a:xfrm>
                          <a:prstGeom prst="rect">
                            <a:avLst/>
                          </a:prstGeom>
                        </pic:spPr>
                      </pic:pic>
                    </a:graphicData>
                  </a:graphic>
                </wp:inline>
              </w:drawing>
            </w:r>
          </w:p>
          <w:p w14:paraId="15B61557" w14:textId="77777777" w:rsidR="001D3C61" w:rsidRPr="003237DD" w:rsidRDefault="001D3C61" w:rsidP="00D00093">
            <w:pPr>
              <w:rPr>
                <w:sz w:val="24"/>
                <w:szCs w:val="24"/>
              </w:rPr>
            </w:pPr>
          </w:p>
        </w:tc>
      </w:tr>
      <w:tr w:rsidR="001D3C61" w14:paraId="4B9C242E" w14:textId="77777777" w:rsidTr="00D00093">
        <w:tc>
          <w:tcPr>
            <w:tcW w:w="1702" w:type="dxa"/>
            <w:tcBorders>
              <w:left w:val="single" w:sz="18" w:space="0" w:color="auto"/>
            </w:tcBorders>
            <w:shd w:val="clear" w:color="auto" w:fill="FFFFFF" w:themeFill="background1"/>
          </w:tcPr>
          <w:p w14:paraId="6BDD870E" w14:textId="77777777" w:rsidR="001D3C61" w:rsidRPr="003237DD" w:rsidRDefault="001D3C61" w:rsidP="00D00093">
            <w:pPr>
              <w:rPr>
                <w:b/>
              </w:rPr>
            </w:pPr>
            <w:r>
              <w:rPr>
                <w:b/>
              </w:rPr>
              <w:t>Sɛbɛnni filanan:</w:t>
            </w:r>
          </w:p>
        </w:tc>
        <w:tc>
          <w:tcPr>
            <w:tcW w:w="4508" w:type="dxa"/>
            <w:shd w:val="clear" w:color="auto" w:fill="FFFFFF" w:themeFill="background1"/>
          </w:tcPr>
          <w:p w14:paraId="2C93118F" w14:textId="77777777" w:rsidR="001D3C61" w:rsidRPr="003237DD" w:rsidRDefault="001D3C61" w:rsidP="00D00093">
            <w:pPr>
              <w:rPr>
                <w:b/>
              </w:rPr>
            </w:pPr>
            <w:r>
              <w:rPr>
                <w:b/>
              </w:rPr>
              <w:t>Esayi 9:2-7 kɔnɔ</w:t>
            </w:r>
          </w:p>
        </w:tc>
        <w:tc>
          <w:tcPr>
            <w:tcW w:w="3104" w:type="dxa"/>
            <w:vMerge/>
            <w:tcBorders>
              <w:right w:val="single" w:sz="18" w:space="0" w:color="auto"/>
            </w:tcBorders>
          </w:tcPr>
          <w:p w14:paraId="21155CF7" w14:textId="77777777" w:rsidR="001D3C61" w:rsidRDefault="001D3C61" w:rsidP="00D00093"/>
        </w:tc>
      </w:tr>
      <w:tr w:rsidR="001D3C61" w:rsidRPr="001D3C61" w14:paraId="23EB13A0" w14:textId="77777777" w:rsidTr="00D00093">
        <w:tc>
          <w:tcPr>
            <w:tcW w:w="1702" w:type="dxa"/>
            <w:tcBorders>
              <w:left w:val="single" w:sz="18" w:space="0" w:color="auto"/>
            </w:tcBorders>
            <w:shd w:val="clear" w:color="auto" w:fill="FFFFFF" w:themeFill="background1"/>
          </w:tcPr>
          <w:p w14:paraId="4024D83F" w14:textId="77777777" w:rsidR="001D3C61" w:rsidRPr="003237DD" w:rsidRDefault="001D3C61" w:rsidP="00D00093">
            <w:pPr>
              <w:rPr>
                <w:b/>
              </w:rPr>
            </w:pPr>
            <w:r w:rsidRPr="003237DD">
              <w:rPr>
                <w:b/>
              </w:rPr>
              <w:t>Kalansenw kuntilenna:</w:t>
            </w:r>
          </w:p>
        </w:tc>
        <w:tc>
          <w:tcPr>
            <w:tcW w:w="4508" w:type="dxa"/>
            <w:shd w:val="clear" w:color="auto" w:fill="FFFFFF" w:themeFill="background1"/>
          </w:tcPr>
          <w:p w14:paraId="6088B310" w14:textId="77777777" w:rsidR="001D3C61" w:rsidRPr="003237DD" w:rsidRDefault="001D3C61" w:rsidP="009F3CE2">
            <w:pPr>
              <w:pStyle w:val="ListParagraph"/>
              <w:numPr>
                <w:ilvl w:val="0"/>
                <w:numId w:val="26"/>
              </w:numPr>
              <w:spacing w:after="0" w:line="240" w:lineRule="auto"/>
            </w:pPr>
            <w:r w:rsidRPr="008C4A7F">
              <w:rPr>
                <w:b/>
              </w:rPr>
              <w:t xml:space="preserve">Kungolo </w:t>
            </w:r>
            <w:r w:rsidRPr="003237DD">
              <w:t>: Aw ka ɲagali, sabu Ala nana dugukolo kan Yesu la ka kisili sira da, sira min b</w:t>
            </w:r>
            <w:r>
              <w:t>ɛ</w:t>
            </w:r>
            <w:r w:rsidRPr="003237DD">
              <w:t xml:space="preserve"> an bolo ka Ala ka kanuya </w:t>
            </w:r>
            <w:r>
              <w:t>ɲu</w:t>
            </w:r>
            <w:r w:rsidRPr="003237DD">
              <w:t>manba ye.</w:t>
            </w:r>
          </w:p>
          <w:p w14:paraId="774A6645" w14:textId="77777777" w:rsidR="001D3C61" w:rsidRPr="003237DD" w:rsidRDefault="001D3C61" w:rsidP="009F3CE2">
            <w:pPr>
              <w:pStyle w:val="ListParagraph"/>
              <w:numPr>
                <w:ilvl w:val="0"/>
                <w:numId w:val="26"/>
              </w:numPr>
              <w:spacing w:after="0" w:line="240" w:lineRule="auto"/>
            </w:pPr>
            <w:r w:rsidRPr="008C4A7F">
              <w:rPr>
                <w:b/>
              </w:rPr>
              <w:t xml:space="preserve">Dusukun </w:t>
            </w:r>
            <w:r w:rsidRPr="003237DD">
              <w:t>: Miiri k’a filɛ mun na Yesu nana o cogo majigin cogo la. A b</w:t>
            </w:r>
            <w:r>
              <w:t xml:space="preserve">ɛ </w:t>
            </w:r>
            <w:r w:rsidRPr="003237DD">
              <w:t xml:space="preserve"> mun </w:t>
            </w:r>
            <w:r>
              <w:t>fɔ</w:t>
            </w:r>
            <w:r w:rsidRPr="003237DD">
              <w:t xml:space="preserve"> Ala dusukun ko la, ko Yesu wololi k</w:t>
            </w:r>
            <w:r>
              <w:t>ɛ</w:t>
            </w:r>
            <w:r w:rsidRPr="003237DD">
              <w:t>ra baganmarayɔrɔ la, ko a ma kɛ Alabatosoba sarakalasebaa kuntigi ka so?</w:t>
            </w:r>
          </w:p>
          <w:p w14:paraId="7C424FC3" w14:textId="77777777" w:rsidR="001D3C61" w:rsidRPr="003237DD" w:rsidRDefault="001D3C61" w:rsidP="009F3CE2">
            <w:pPr>
              <w:pStyle w:val="ListParagraph"/>
              <w:numPr>
                <w:ilvl w:val="0"/>
                <w:numId w:val="26"/>
              </w:numPr>
              <w:spacing w:after="0" w:line="240" w:lineRule="auto"/>
            </w:pPr>
            <w:r w:rsidRPr="008C4A7F">
              <w:rPr>
                <w:b/>
              </w:rPr>
              <w:t xml:space="preserve">Bolo </w:t>
            </w:r>
            <w:r w:rsidRPr="003237DD">
              <w:t>: Aw ye aw bolo don denbaya magoba dɔ la aw ka sigida la nin dɔgɔkun in na, ka fɛɛrɛ ɲini ka du</w:t>
            </w:r>
            <w:r>
              <w:t xml:space="preserve">baw </w:t>
            </w:r>
            <w:r w:rsidRPr="003237DD">
              <w:t xml:space="preserve"> kɛ u ye.</w:t>
            </w:r>
          </w:p>
          <w:p w14:paraId="16FADEDC" w14:textId="77777777" w:rsidR="001D3C61" w:rsidRPr="003237DD" w:rsidRDefault="001D3C61" w:rsidP="00D00093"/>
        </w:tc>
        <w:tc>
          <w:tcPr>
            <w:tcW w:w="3104" w:type="dxa"/>
            <w:vMerge/>
            <w:tcBorders>
              <w:right w:val="single" w:sz="18" w:space="0" w:color="auto"/>
            </w:tcBorders>
          </w:tcPr>
          <w:p w14:paraId="31444A81" w14:textId="77777777" w:rsidR="001D3C61" w:rsidRDefault="001D3C61" w:rsidP="00D00093"/>
        </w:tc>
      </w:tr>
      <w:tr w:rsidR="001D3C61" w:rsidRPr="003237DD" w14:paraId="63CD6706" w14:textId="77777777" w:rsidTr="00D00093">
        <w:tc>
          <w:tcPr>
            <w:tcW w:w="1702" w:type="dxa"/>
            <w:tcBorders>
              <w:left w:val="single" w:sz="18" w:space="0" w:color="auto"/>
              <w:bottom w:val="single" w:sz="4" w:space="0" w:color="auto"/>
            </w:tcBorders>
            <w:shd w:val="clear" w:color="auto" w:fill="auto"/>
          </w:tcPr>
          <w:p w14:paraId="0C5CB606" w14:textId="77777777" w:rsidR="001D3C61" w:rsidRPr="003237DD" w:rsidRDefault="001D3C61" w:rsidP="00D00093">
            <w:pPr>
              <w:rPr>
                <w:b/>
              </w:rPr>
            </w:pPr>
            <w:r w:rsidRPr="003237DD">
              <w:rPr>
                <w:b/>
              </w:rPr>
              <w:t>Kalansen min bɛ Vɛrise dɔ kɔnɔ:</w:t>
            </w:r>
          </w:p>
        </w:tc>
        <w:tc>
          <w:tcPr>
            <w:tcW w:w="7612" w:type="dxa"/>
            <w:gridSpan w:val="2"/>
            <w:tcBorders>
              <w:bottom w:val="single" w:sz="4" w:space="0" w:color="auto"/>
              <w:right w:val="single" w:sz="18" w:space="0" w:color="auto"/>
            </w:tcBorders>
            <w:shd w:val="clear" w:color="auto" w:fill="FFFFFF" w:themeFill="background1"/>
          </w:tcPr>
          <w:p w14:paraId="5BBFAFF0" w14:textId="77777777" w:rsidR="001D3C61" w:rsidRPr="002141C5" w:rsidRDefault="001D3C61" w:rsidP="00D00093">
            <w:pPr>
              <w:rPr>
                <w:rFonts w:cstheme="minorHAnsi"/>
              </w:rPr>
            </w:pPr>
            <w:r w:rsidRPr="002141C5">
              <w:rPr>
                <w:rStyle w:val="text"/>
                <w:rFonts w:cstheme="minorHAnsi"/>
                <w:color w:val="000000"/>
                <w:shd w:val="clear" w:color="auto" w:fill="FFFFFF"/>
              </w:rPr>
              <w:t>Katuguni den bangera anw ye, denkɛ dira anw ma.</w:t>
            </w:r>
            <w:r w:rsidRPr="002141C5">
              <w:rPr>
                <w:rFonts w:cstheme="minorHAnsi"/>
                <w:color w:val="000000"/>
              </w:rPr>
              <w:br/>
            </w:r>
            <w:r w:rsidRPr="002141C5">
              <w:rPr>
                <w:rStyle w:val="indent-1-breaks"/>
                <w:rFonts w:cstheme="minorHAnsi"/>
                <w:color w:val="000000"/>
                <w:sz w:val="10"/>
                <w:szCs w:val="10"/>
                <w:shd w:val="clear" w:color="auto" w:fill="FFFFFF"/>
              </w:rPr>
              <w:t>    </w:t>
            </w:r>
            <w:r w:rsidRPr="002141C5">
              <w:rPr>
                <w:rStyle w:val="text"/>
                <w:rFonts w:cstheme="minorHAnsi"/>
                <w:color w:val="000000"/>
                <w:shd w:val="clear" w:color="auto" w:fill="FFFFFF"/>
              </w:rPr>
              <w:t xml:space="preserve">ani gɔfɛrɛnaman bɛna kɛ a kamankun kan. </w:t>
            </w:r>
            <w:r w:rsidRPr="002141C5">
              <w:rPr>
                <w:rFonts w:cstheme="minorHAnsi"/>
                <w:color w:val="000000"/>
              </w:rPr>
              <w:br/>
            </w:r>
            <w:r w:rsidRPr="002141C5">
              <w:rPr>
                <w:rStyle w:val="text"/>
                <w:rFonts w:cstheme="minorHAnsi"/>
                <w:color w:val="000000"/>
                <w:shd w:val="clear" w:color="auto" w:fill="FFFFFF"/>
              </w:rPr>
              <w:t>A na wele ko Kabako Ladilikɛla, Sebaayabɛɛtigi Ala.</w:t>
            </w:r>
            <w:r w:rsidRPr="002141C5">
              <w:rPr>
                <w:rFonts w:cstheme="minorHAnsi"/>
                <w:color w:val="000000"/>
              </w:rPr>
              <w:br/>
            </w:r>
            <w:r w:rsidRPr="002141C5">
              <w:rPr>
                <w:rStyle w:val="indent-1-breaks"/>
                <w:rFonts w:cstheme="minorHAnsi"/>
                <w:color w:val="000000"/>
                <w:sz w:val="10"/>
                <w:szCs w:val="10"/>
                <w:shd w:val="clear" w:color="auto" w:fill="FFFFFF"/>
              </w:rPr>
              <w:t>    </w:t>
            </w:r>
            <w:r w:rsidRPr="002141C5">
              <w:rPr>
                <w:rStyle w:val="text"/>
                <w:rFonts w:cstheme="minorHAnsi"/>
                <w:color w:val="000000"/>
                <w:shd w:val="clear" w:color="auto" w:fill="FFFFFF"/>
              </w:rPr>
              <w:t>Fa Banbali, Hɛrɛ Masakɛ. (Esayi 9:6)</w:t>
            </w:r>
          </w:p>
        </w:tc>
      </w:tr>
    </w:tbl>
    <w:p w14:paraId="59F62D0A" w14:textId="77777777" w:rsidR="001D3C61" w:rsidRDefault="001D3C61" w:rsidP="001D3C61"/>
    <w:tbl>
      <w:tblPr>
        <w:tblStyle w:val="TableGrid"/>
        <w:tblW w:w="0" w:type="auto"/>
        <w:tblLook w:val="04A0" w:firstRow="1" w:lastRow="0" w:firstColumn="1" w:lastColumn="0" w:noHBand="0" w:noVBand="1"/>
      </w:tblPr>
      <w:tblGrid>
        <w:gridCol w:w="1705"/>
        <w:gridCol w:w="7645"/>
      </w:tblGrid>
      <w:tr w:rsidR="001D3C61" w:rsidRPr="001D3C61" w14:paraId="491C5085" w14:textId="77777777" w:rsidTr="00D00093">
        <w:tc>
          <w:tcPr>
            <w:tcW w:w="1705" w:type="dxa"/>
          </w:tcPr>
          <w:p w14:paraId="542ACCFF" w14:textId="77777777" w:rsidR="001D3C61" w:rsidRDefault="001D3C61" w:rsidP="00D00093">
            <w:pPr>
              <w:jc w:val="center"/>
              <w:rPr>
                <w:b/>
              </w:rPr>
            </w:pPr>
            <w:r>
              <w:rPr>
                <w:b/>
              </w:rPr>
              <w:t>Yɔrɔ kalanta bakuruba ɲɛfɔli  (Sɛbɛnni kuncɛcogo).</w:t>
            </w:r>
          </w:p>
          <w:p w14:paraId="09072FDA" w14:textId="77777777" w:rsidR="001D3C61" w:rsidRDefault="001D3C61" w:rsidP="00D00093">
            <w:pPr>
              <w:jc w:val="center"/>
              <w:rPr>
                <w:b/>
              </w:rPr>
            </w:pPr>
          </w:p>
        </w:tc>
        <w:tc>
          <w:tcPr>
            <w:tcW w:w="7645" w:type="dxa"/>
          </w:tcPr>
          <w:p w14:paraId="73C3702B" w14:textId="77777777" w:rsidR="001D3C61" w:rsidRPr="00D53A5B" w:rsidRDefault="001D3C61" w:rsidP="00D00093">
            <w:pPr>
              <w:autoSpaceDE w:val="0"/>
              <w:autoSpaceDN w:val="0"/>
              <w:adjustRightInd w:val="0"/>
              <w:rPr>
                <w:rFonts w:cstheme="minorHAnsi"/>
              </w:rPr>
            </w:pPr>
            <w:r w:rsidRPr="00D53A5B">
              <w:rPr>
                <w:rFonts w:cstheme="minorHAnsi"/>
              </w:rPr>
              <w:t>Yusufu ni Mariyama furulen kɔ, u tun ka kan ka taa Bɛtilɛhɛm walisa u ka jate jate la. Ka u to yen, waati sera Mariyama ma</w:t>
            </w:r>
          </w:p>
          <w:p w14:paraId="2BB327BF" w14:textId="77777777" w:rsidR="001D3C61" w:rsidRPr="00D53A5B" w:rsidRDefault="001D3C61" w:rsidP="00D00093">
            <w:pPr>
              <w:autoSpaceDE w:val="0"/>
              <w:autoSpaceDN w:val="0"/>
              <w:adjustRightInd w:val="0"/>
              <w:rPr>
                <w:rFonts w:cstheme="minorHAnsi"/>
              </w:rPr>
            </w:pPr>
            <w:r w:rsidRPr="00D53A5B">
              <w:rPr>
                <w:rFonts w:cstheme="minorHAnsi"/>
              </w:rPr>
              <w:t>A</w:t>
            </w:r>
            <w:r>
              <w:rPr>
                <w:rFonts w:cstheme="minorHAnsi"/>
              </w:rPr>
              <w:t xml:space="preserve"> ka </w:t>
            </w:r>
            <w:r w:rsidRPr="00D53A5B">
              <w:rPr>
                <w:rFonts w:cstheme="minorHAnsi"/>
              </w:rPr>
              <w:t xml:space="preserve"> den</w:t>
            </w:r>
            <w:r>
              <w:rPr>
                <w:rFonts w:cstheme="minorHAnsi"/>
              </w:rPr>
              <w:t>kɛ  bange</w:t>
            </w:r>
            <w:r w:rsidRPr="00D53A5B">
              <w:rPr>
                <w:rFonts w:cstheme="minorHAnsi"/>
              </w:rPr>
              <w:t>. Yusufu taara ni Mariyama ye jatigila dɔ la. Jatigila bɛ i n’a fɔ lotɛli. Jatigilatigi ko so t'ale bolo u bɛ se ka to min kɔnɔ su fɛ, nka u bɛ se ka to o kɔnɔ</w:t>
            </w:r>
          </w:p>
          <w:p w14:paraId="13088343" w14:textId="77777777" w:rsidR="001D3C61" w:rsidRPr="00D53A5B" w:rsidRDefault="001D3C61" w:rsidP="00D00093">
            <w:pPr>
              <w:autoSpaceDE w:val="0"/>
              <w:autoSpaceDN w:val="0"/>
              <w:adjustRightInd w:val="0"/>
              <w:rPr>
                <w:rFonts w:cstheme="minorHAnsi"/>
              </w:rPr>
            </w:pPr>
            <w:r w:rsidRPr="00D53A5B">
              <w:rPr>
                <w:rFonts w:cstheme="minorHAnsi"/>
              </w:rPr>
              <w:t>sabatilen a tun b'a ka baganw mara yɔrɔ min na. Yusufu ye barika da jatigilatigi ye, ka taa ni Mariyama ye sagaso kɔnɔ. Kɔfɛ o su in na, Mariyama ye denkɛnin dɔ wolo. A y’a siri finimuguw la k’a bila dumunikɛminɛn dɔ kɔnɔ walisa a ka sunɔgɔ. Baganmarayɔrɔ ye bin bɛ bila yɔrɔ min na walasa baganw ka dun. Ala ka mɛlɛkɛ dɔ kumana sagagɛnnaw dɔw fɛ minnu tun bɛ foro dɔ la u kɛrɛfɛ. Mɛlɛkɛ y’a fɔ u ye ko Kisibaa dɔ bangera ani ko u bɛna a sɔrɔ a dalen bɛ baganmarayɔrɔ la. Mɛlɛkɛ taara tuma min na, sagagɛnnaw taara Bɛtilɛhɛm ka den sɔrɔ i ko mɛlɛkɛ y’a fɔ u ye cogo min na.</w:t>
            </w:r>
          </w:p>
          <w:p w14:paraId="48A04FA5" w14:textId="77777777" w:rsidR="001D3C61" w:rsidRDefault="001D3C61" w:rsidP="00D00093">
            <w:pPr>
              <w:rPr>
                <w:b/>
              </w:rPr>
            </w:pPr>
          </w:p>
        </w:tc>
      </w:tr>
      <w:tr w:rsidR="001D3C61" w:rsidRPr="001D3C61" w14:paraId="1D0F83E5" w14:textId="77777777" w:rsidTr="00D00093">
        <w:tc>
          <w:tcPr>
            <w:tcW w:w="1705" w:type="dxa"/>
          </w:tcPr>
          <w:p w14:paraId="5E49E784" w14:textId="77777777" w:rsidR="001D3C61" w:rsidRDefault="001D3C61" w:rsidP="00D00093">
            <w:pPr>
              <w:jc w:val="center"/>
              <w:rPr>
                <w:b/>
              </w:rPr>
            </w:pPr>
            <w:r>
              <w:rPr>
                <w:b/>
              </w:rPr>
              <w:t>Karamɔgɔya min bɛ bɔ Ja la</w:t>
            </w:r>
          </w:p>
        </w:tc>
        <w:tc>
          <w:tcPr>
            <w:tcW w:w="7645" w:type="dxa"/>
          </w:tcPr>
          <w:p w14:paraId="54438DB1" w14:textId="77777777" w:rsidR="001D3C61" w:rsidRPr="002141C5" w:rsidRDefault="001D3C61" w:rsidP="001A1E60">
            <w:pPr>
              <w:pStyle w:val="ListParagraph"/>
              <w:numPr>
                <w:ilvl w:val="0"/>
                <w:numId w:val="162"/>
              </w:numPr>
              <w:spacing w:after="0" w:line="240" w:lineRule="auto"/>
              <w:rPr>
                <w:b/>
              </w:rPr>
            </w:pPr>
            <w:r>
              <w:rPr>
                <w:b/>
              </w:rPr>
              <w:t xml:space="preserve">Yusufu ni Mariyama </w:t>
            </w:r>
            <w:r>
              <w:t>taara Bɛtilɛhɛm katuguni gɔfɛrɛnɛrɛ tun bɛ ka jatebɔ kɛ ani a tun b’a ɲini bɛɛ fɛ u k’u tɔgɔ sɛbɛn u ka denbaya ka dugu la. Mariyama kɔnɔma tun don kosɛbɛ tuma min na u tun bɛ taa taama na.</w:t>
            </w:r>
          </w:p>
          <w:p w14:paraId="3E9F97DE" w14:textId="77777777" w:rsidR="001D3C61" w:rsidRPr="002141C5" w:rsidRDefault="001D3C61" w:rsidP="001A1E60">
            <w:pPr>
              <w:pStyle w:val="ListParagraph"/>
              <w:numPr>
                <w:ilvl w:val="0"/>
                <w:numId w:val="162"/>
              </w:numPr>
              <w:spacing w:after="0" w:line="240" w:lineRule="auto"/>
              <w:rPr>
                <w:b/>
              </w:rPr>
            </w:pPr>
            <w:r>
              <w:rPr>
                <w:b/>
              </w:rPr>
              <w:t xml:space="preserve">Basigilen. </w:t>
            </w:r>
            <w:r>
              <w:t>Ikomi mɔgɔ caman tun bɛ na Bɛtilɛhɛm jatebɔ kama, dunanw ka so si tun tɛ jatigila si la Yusufu ni Mariyama ye. U tun ka kan ka to so dɔ kɔnɔ, u tun bɛ baganw bila yɔrɔ min na.</w:t>
            </w:r>
          </w:p>
          <w:p w14:paraId="0B91EDF4" w14:textId="77777777" w:rsidR="001D3C61" w:rsidRPr="00A6255C" w:rsidRDefault="001D3C61" w:rsidP="001A1E60">
            <w:pPr>
              <w:pStyle w:val="ListParagraph"/>
              <w:numPr>
                <w:ilvl w:val="0"/>
                <w:numId w:val="162"/>
              </w:numPr>
              <w:spacing w:after="0" w:line="240" w:lineRule="auto"/>
              <w:rPr>
                <w:b/>
              </w:rPr>
            </w:pPr>
            <w:r>
              <w:rPr>
                <w:b/>
              </w:rPr>
              <w:t xml:space="preserve">Yesu </w:t>
            </w:r>
            <w:r>
              <w:t>ye . Ka u to so kɔnɔ ni baganw ye, Mariyama ye denkɛ dɔ bange, n’o tɔgɔ ye ko Yesu. U ye Yesu bila dumunikɛminɛn dɔ kɔnɔ.</w:t>
            </w:r>
          </w:p>
          <w:p w14:paraId="786255FF" w14:textId="77777777" w:rsidR="001D3C61" w:rsidRPr="00965F14" w:rsidRDefault="001D3C61" w:rsidP="001A1E60">
            <w:pPr>
              <w:pStyle w:val="ListParagraph"/>
              <w:numPr>
                <w:ilvl w:val="0"/>
                <w:numId w:val="162"/>
              </w:numPr>
              <w:spacing w:after="0" w:line="240" w:lineRule="auto"/>
              <w:rPr>
                <w:b/>
              </w:rPr>
            </w:pPr>
            <w:r>
              <w:rPr>
                <w:b/>
              </w:rPr>
              <w:lastRenderedPageBreak/>
              <w:t xml:space="preserve">Sagagɛnnaw. </w:t>
            </w:r>
            <w:r>
              <w:t>Kabako don, Ala ka mɛlɛkɛw ye Yesu wolo kibaru duman fɔ sagagɛnnaw ye, u ma fɔ jamana masakɛw ma. Ka kɛ sagagɛnnaw ye, o tun tɛ baara ye min tun ka di mɔgɔw ye, o tun ye baara ye min tun bɛ majigin ani min tun ka gɛlɛn. Nka, Ala ye sagagɛnnaden dɔ wele Dawuda ka kɛ Israɛl masakɛ bɛɛ la belebele ye. Tuma caman na, Ala bɛ wale kɛ cogo la min bɛ mɔgɔ kabakoya. Misali dɔ don wa? Ala bɛ sagagɛnnaw wele u ka Masiya bangeli seli kɛ ni Mariyama ni Yusufu ye!</w:t>
            </w:r>
          </w:p>
          <w:p w14:paraId="6F8A05DB" w14:textId="77777777" w:rsidR="001D3C61" w:rsidRPr="00E86E74" w:rsidRDefault="001D3C61" w:rsidP="00D00093">
            <w:pPr>
              <w:pStyle w:val="ListParagraph"/>
              <w:ind w:left="360"/>
              <w:rPr>
                <w:b/>
              </w:rPr>
            </w:pPr>
          </w:p>
        </w:tc>
      </w:tr>
      <w:tr w:rsidR="001D3C61" w:rsidRPr="001D3C61" w14:paraId="07E23D47" w14:textId="77777777" w:rsidTr="00D00093">
        <w:tc>
          <w:tcPr>
            <w:tcW w:w="1705" w:type="dxa"/>
          </w:tcPr>
          <w:p w14:paraId="774399DE" w14:textId="77777777" w:rsidR="001D3C61" w:rsidRDefault="001D3C61" w:rsidP="00D00093">
            <w:pPr>
              <w:jc w:val="center"/>
              <w:rPr>
                <w:b/>
              </w:rPr>
            </w:pPr>
            <w:r>
              <w:rPr>
                <w:b/>
              </w:rPr>
              <w:lastRenderedPageBreak/>
              <w:t>Masalabolo</w:t>
            </w:r>
          </w:p>
          <w:p w14:paraId="7772C3E5" w14:textId="77777777" w:rsidR="001D3C61" w:rsidRDefault="001D3C61" w:rsidP="00D00093">
            <w:pPr>
              <w:jc w:val="center"/>
            </w:pPr>
            <w:r>
              <w:rPr>
                <w:b/>
              </w:rPr>
              <w:t>Hukumu</w:t>
            </w:r>
          </w:p>
        </w:tc>
        <w:tc>
          <w:tcPr>
            <w:tcW w:w="7645" w:type="dxa"/>
          </w:tcPr>
          <w:p w14:paraId="08D217EA" w14:textId="77777777" w:rsidR="001D3C61" w:rsidRDefault="001D3C61" w:rsidP="00D00093">
            <w:r>
              <w:t>Ala nali dugukolo kan cogo kabakomaw la, o barokun bɛ taa a fɛ. Yesu ma bange npogotiginin dɔrɔn fɛ, nka Ala ka Masiya wolola baganmarayɔrɔ la, baganw tun b’a lamini sanni u ka bange masaso kɔnɔ, baarakɛlaw tun b’a lamini.</w:t>
            </w:r>
          </w:p>
          <w:p w14:paraId="7EEC18E3" w14:textId="77777777" w:rsidR="001D3C61" w:rsidRDefault="001D3C61" w:rsidP="00D00093"/>
          <w:p w14:paraId="4283B519" w14:textId="77777777" w:rsidR="001D3C61" w:rsidRDefault="001D3C61" w:rsidP="00D00093">
            <w:r>
              <w:t>I ko mɛlɛkɛ dɔ y’a fɔ Mariyama ye cogo min na ko a bɛna Ala Denkɛ bange, o cogo kelen na, mɛlɛkɛ dɔ taara bɔ Yusufu ye walisa ka Ala ka cikan jira a fana na (Matiyu 1:19-25). Jateminɛ dɔ daminɛna Israɛl Mariyama kɔnɔmaya waati la, o tun b’a ɲini Israɛlkaw fɛ u ka taa u ka duguw la ka u tɔgɔ sɛbɛn. Yusufu ni Mariyama taara Bɛtilɛhɛm, Yusufu ka dugu la. Ikomi mɔgɔw bɛɛ tun bɛ na Bɛtilɛhɛm ka jatigila kɛ, so tun tɛ sɔrɔ tugun jatigilasow la. Yusufu ni Mariyama y’u sigi ka to baganmarayɔrɔ dɔ la, baganw tun bɛ sunɔgɔ yɔrɔ min na.</w:t>
            </w:r>
          </w:p>
          <w:p w14:paraId="51C76B01" w14:textId="77777777" w:rsidR="001D3C61" w:rsidRDefault="001D3C61" w:rsidP="00D00093"/>
          <w:p w14:paraId="6A60E6EB" w14:textId="77777777" w:rsidR="001D3C61" w:rsidRDefault="001D3C61" w:rsidP="00D00093">
            <w:r>
              <w:t>Yan, cogoya majiginlenw na, mɔgɔ majiginlenw fɛ, Ala Denkɛ nana dugukolo kan. Mɛlɛkɛw nana dugukolo kan walisa ka Yesu bangeli laseli ani ka tanuli dɔnkiliw da. Nka, u ma Yesu bangeli laseli kɛ mɔgɔ nafamaw walima nafolotigiw ye, i n’a fɔ mɔgɔ caman bɛna miiri cogo min na. O nɔ na, o cikan taara sagagɛnnaw ma, olu dɔw ye faantanw ni mɔgɔ nɔgɔlenw ye Israɛl jamana kɔnɔ. Tiɲɛ na, k’a sababu kɛ u ka baara cogoya ye, sagagɛnnaw tun tɛ se ka u sen don Alabatosoba bato la ni laadalakow ma saniya. O ko danmadɔ bɛ kɛ o cogo gansan sugu la.</w:t>
            </w:r>
          </w:p>
          <w:p w14:paraId="2287B23E" w14:textId="77777777" w:rsidR="001D3C61" w:rsidRDefault="001D3C61" w:rsidP="00D00093"/>
          <w:p w14:paraId="4ACDCB71" w14:textId="77777777" w:rsidR="001D3C61" w:rsidRDefault="001D3C61" w:rsidP="00D00093">
            <w:r>
              <w:t>Yesu wololi tun ye a ka cidenyabaara jira. Faantanw ni mɔgɔ gansanw de ye a bangeli ye cogo min na, o cogo kelen na, faantanw ni mɔgɔ gansanw de kɛra Yesu nɔfɛmɔgɔ fɔlɔw ye. U y’u dalajɛ walisa k’a ka waajuliw lamɛn, k’a ka kabakow seereya, ani ka sɔn Ala ka weleli ma walisa u ka don Ala ka Masaya la.</w:t>
            </w:r>
          </w:p>
          <w:p w14:paraId="54027C80" w14:textId="77777777" w:rsidR="001D3C61" w:rsidRPr="00A6255C" w:rsidRDefault="001D3C61" w:rsidP="00D00093"/>
          <w:p w14:paraId="7E6F1B27" w14:textId="77777777" w:rsidR="001D3C61" w:rsidRDefault="001D3C61" w:rsidP="00D00093">
            <w:r>
              <w:rPr>
                <w:b/>
              </w:rPr>
              <w:t xml:space="preserve">Tɛmɛsira filanan: </w:t>
            </w:r>
            <w:r>
              <w:t>Esayi ye kiraya kɛ Masiya nata ko la. Esayi ye kiraya fɔ ko a bɛna kɛ kɛlɛcɛ barikaman ye ani kuntigi barikaman ye. O ye kun dɔ ye min na mɔgɔ caman banna Yesu la iko Masiya, u tun bɛ sɔrɔdasi Masiya ɲini. Nka, sanni Yesu ka kɛ sɔrɔdasi kɛlɛcɛ wala politiki kuntigi ye, a tun bɛna kɛ alako ta fan fɛ kɛlɛcɛ ani kuntigi ye alako ta fan fɛ. Sanni Yesu ka kɛlɛ kɛ ni siyaw ye dɔrɔn, a ye Sitanɛ yɛrɛ kɛlɛ! Ka fara o kan, i ko Esayi y’a fɔ cogo min na, “a ka masaya tɛna ban.”</w:t>
            </w:r>
          </w:p>
          <w:p w14:paraId="0771B383" w14:textId="77777777" w:rsidR="001D3C61" w:rsidRDefault="001D3C61" w:rsidP="00D00093"/>
          <w:p w14:paraId="3000644F" w14:textId="77777777" w:rsidR="001D3C61" w:rsidRPr="00D70952" w:rsidRDefault="001D3C61" w:rsidP="00D00093">
            <w:pPr>
              <w:pStyle w:val="Default"/>
              <w:rPr>
                <w:rFonts w:asciiTheme="minorHAnsi" w:hAnsiTheme="minorHAnsi" w:cstheme="minorHAnsi"/>
              </w:rPr>
            </w:pPr>
            <w:r w:rsidRPr="00D70952">
              <w:rPr>
                <w:rFonts w:asciiTheme="minorHAnsi" w:hAnsiTheme="minorHAnsi" w:cstheme="minorHAnsi"/>
                <w:b/>
              </w:rPr>
              <w:t xml:space="preserve">Bibulu tilali ni silamɛw ye Track: </w:t>
            </w:r>
            <w:r w:rsidRPr="00D70952">
              <w:rPr>
                <w:rFonts w:asciiTheme="minorHAnsi" w:hAnsiTheme="minorHAnsi" w:cstheme="minorHAnsi"/>
              </w:rPr>
              <w:t>Yesu ye kiraya fɔlen ye “Sugandili” walima Masiya Taurat / Taurat kɔnɔ ani kiraw ka sɛbɛnw kɔnɔ. Silamɛw b’a dɔn ni tɔgɔ ye ko “Isa”, a bɛ fɔ a ma ko “ Eesa ”.</w:t>
            </w:r>
          </w:p>
          <w:p w14:paraId="1A14FBA0" w14:textId="77777777" w:rsidR="001D3C61" w:rsidRPr="00D70952" w:rsidRDefault="001D3C61" w:rsidP="00D00093">
            <w:pPr>
              <w:pStyle w:val="Default"/>
              <w:rPr>
                <w:rFonts w:asciiTheme="minorHAnsi" w:hAnsiTheme="minorHAnsi" w:cstheme="minorHAnsi"/>
              </w:rPr>
            </w:pPr>
          </w:p>
          <w:p w14:paraId="3205E332" w14:textId="77777777" w:rsidR="001D3C61" w:rsidRPr="00D70952" w:rsidRDefault="001D3C61" w:rsidP="00D00093">
            <w:pPr>
              <w:pStyle w:val="Default"/>
              <w:rPr>
                <w:rFonts w:asciiTheme="minorHAnsi" w:hAnsiTheme="minorHAnsi" w:cstheme="minorHAnsi"/>
              </w:rPr>
            </w:pPr>
            <w:r w:rsidRPr="00D70952">
              <w:rPr>
                <w:rFonts w:asciiTheme="minorHAnsi" w:hAnsiTheme="minorHAnsi" w:cstheme="minorHAnsi"/>
              </w:rPr>
              <w:t xml:space="preserve">Silamɛya fana bɛ mɔgɔw kalan ko Yesu bangera npogotiginin dɔ fɛ. (Sura 3:45-47, ani 19:16-22). O b’a to a ɲɔgɔn tɛ yen, nka silamɛya t’a ye ko npogotiginin </w:t>
            </w:r>
            <w:r w:rsidRPr="00D70952">
              <w:rPr>
                <w:rFonts w:asciiTheme="minorHAnsi" w:hAnsiTheme="minorHAnsi" w:cstheme="minorHAnsi"/>
              </w:rPr>
              <w:lastRenderedPageBreak/>
              <w:t>bangeli ye Yesu ka ala jiracogo ye. Nka, o ye Ala ka danni sebaaya dalilu ye, i n’a fɔ min kɛra sababu ye ka Hadama da, ba ni fa si tɛ a la.</w:t>
            </w:r>
          </w:p>
          <w:p w14:paraId="26E9C63D" w14:textId="77777777" w:rsidR="001D3C61" w:rsidRPr="00D70952" w:rsidRDefault="001D3C61" w:rsidP="00D00093">
            <w:pPr>
              <w:pStyle w:val="Default"/>
              <w:rPr>
                <w:rFonts w:asciiTheme="minorHAnsi" w:hAnsiTheme="minorHAnsi" w:cstheme="minorHAnsi"/>
              </w:rPr>
            </w:pPr>
          </w:p>
          <w:p w14:paraId="7166DA2A" w14:textId="77777777" w:rsidR="001D3C61" w:rsidRPr="00D70952" w:rsidRDefault="001D3C61" w:rsidP="00D00093">
            <w:pPr>
              <w:pStyle w:val="Default"/>
              <w:rPr>
                <w:rFonts w:asciiTheme="minorHAnsi" w:hAnsiTheme="minorHAnsi" w:cstheme="minorHAnsi"/>
              </w:rPr>
            </w:pPr>
            <w:r w:rsidRPr="00D70952">
              <w:rPr>
                <w:rFonts w:asciiTheme="minorHAnsi" w:hAnsiTheme="minorHAnsi" w:cstheme="minorHAnsi"/>
              </w:rPr>
              <w:t>O bɛɛ n’a ta, kira Yesu tora a danma ye iko mɔgɔ kelenpe min bangera npogotiginin ye min ma deli ka taama dugukolo kan. Tiɲɛ na, o b’a jira ko Ala ye labɛn kɛrɛnkɛrɛnnen ni yɔrɔ kɛrɛnkɛrɛnnen dɔ kɛ Yesu kira ye.</w:t>
            </w:r>
          </w:p>
          <w:p w14:paraId="11CC6C74" w14:textId="77777777" w:rsidR="001D3C61" w:rsidRDefault="001D3C61" w:rsidP="009F3CE2">
            <w:pPr>
              <w:pStyle w:val="ListParagraph"/>
              <w:numPr>
                <w:ilvl w:val="0"/>
                <w:numId w:val="19"/>
              </w:numPr>
              <w:spacing w:after="0" w:line="240" w:lineRule="auto"/>
              <w:rPr>
                <w:b/>
              </w:rPr>
            </w:pPr>
            <w:r>
              <w:rPr>
                <w:rFonts w:cs="Myriad Pro"/>
                <w:b/>
                <w:bCs/>
                <w:color w:val="000000"/>
                <w:sz w:val="23"/>
                <w:szCs w:val="23"/>
              </w:rPr>
              <w:t>Kira Yesu ka bɔnsɔnw tɔgɔlasɛbɛn daminɛ kalan Matiyu 1:1-2 la. I hakili bɛ fɛn kɛrɛnkɛrɛnnen jumɛnw na Yesu kira bɛnbaw ko la?</w:t>
            </w:r>
          </w:p>
          <w:p w14:paraId="6A6966E5" w14:textId="77777777" w:rsidR="001D3C61" w:rsidRDefault="001D3C61" w:rsidP="009F3CE2">
            <w:pPr>
              <w:pStyle w:val="ListParagraph"/>
              <w:numPr>
                <w:ilvl w:val="0"/>
                <w:numId w:val="19"/>
              </w:numPr>
              <w:spacing w:after="0" w:line="240" w:lineRule="auto"/>
              <w:rPr>
                <w:b/>
              </w:rPr>
            </w:pPr>
            <w:r>
              <w:rPr>
                <w:rFonts w:cs="Myriad Pro"/>
                <w:b/>
                <w:bCs/>
                <w:color w:val="000000"/>
                <w:sz w:val="23"/>
                <w:szCs w:val="23"/>
              </w:rPr>
              <w:t>Matiyu 1:18-25 kalan. An bɛ fɛn jumɛnw ye yan ko kira Yesu tun ye denmisɛn ye min ɲɔgɔn tɛ yen? Ladilikanw: a kɔnɔta cogo ani a tɔgɔw Isa ni Amanuɛl.</w:t>
            </w:r>
          </w:p>
          <w:p w14:paraId="689D4757" w14:textId="77777777" w:rsidR="001D3C61" w:rsidRPr="00125B58" w:rsidRDefault="001D3C61" w:rsidP="009F3CE2">
            <w:pPr>
              <w:pStyle w:val="ListParagraph"/>
              <w:numPr>
                <w:ilvl w:val="0"/>
                <w:numId w:val="19"/>
              </w:numPr>
              <w:spacing w:after="0" w:line="240" w:lineRule="auto"/>
            </w:pPr>
            <w:r w:rsidRPr="00D70952">
              <w:rPr>
                <w:rFonts w:cs="Myriad Pro"/>
                <w:b/>
                <w:bCs/>
                <w:color w:val="000000"/>
                <w:sz w:val="23"/>
                <w:szCs w:val="23"/>
              </w:rPr>
              <w:t>Luka 2:8-14 kalan. Tɔgɔ 3 minnu dira den bangenen kura ma tɛmɛsira 11nan na, olu jira, ka baro kɛ u nafa kan min bɛ se ka kɛ.</w:t>
            </w:r>
          </w:p>
          <w:p w14:paraId="74C6C0E0" w14:textId="77777777" w:rsidR="001D3C61" w:rsidRPr="00CA4179" w:rsidRDefault="001D3C61" w:rsidP="00D00093"/>
        </w:tc>
      </w:tr>
      <w:tr w:rsidR="001D3C61" w14:paraId="21A2C5B6" w14:textId="77777777" w:rsidTr="00D00093">
        <w:tc>
          <w:tcPr>
            <w:tcW w:w="9350" w:type="dxa"/>
            <w:gridSpan w:val="2"/>
            <w:shd w:val="clear" w:color="auto" w:fill="BFBFBF" w:themeFill="background1" w:themeFillShade="BF"/>
          </w:tcPr>
          <w:p w14:paraId="0D556F7D" w14:textId="77777777" w:rsidR="001D3C61" w:rsidRPr="0068101F" w:rsidRDefault="001D3C61" w:rsidP="00D00093">
            <w:pPr>
              <w:jc w:val="center"/>
              <w:rPr>
                <w:sz w:val="28"/>
                <w:szCs w:val="28"/>
              </w:rPr>
            </w:pPr>
            <w:r w:rsidRPr="0068101F">
              <w:rPr>
                <w:b/>
                <w:sz w:val="28"/>
                <w:szCs w:val="28"/>
              </w:rPr>
              <w:lastRenderedPageBreak/>
              <w:t>Bibulukalan</w:t>
            </w:r>
          </w:p>
        </w:tc>
      </w:tr>
      <w:tr w:rsidR="001D3C61" w:rsidRPr="001D3C61" w14:paraId="1A0AE550" w14:textId="77777777" w:rsidTr="00D00093">
        <w:tc>
          <w:tcPr>
            <w:tcW w:w="1705" w:type="dxa"/>
          </w:tcPr>
          <w:p w14:paraId="7C878C8A" w14:textId="77777777" w:rsidR="001D3C61" w:rsidRPr="0068101F" w:rsidRDefault="001D3C61" w:rsidP="00D00093">
            <w:pPr>
              <w:jc w:val="center"/>
              <w:rPr>
                <w:b/>
                <w:sz w:val="28"/>
                <w:szCs w:val="28"/>
              </w:rPr>
            </w:pPr>
            <w:r w:rsidRPr="0068101F">
              <w:rPr>
                <w:b/>
                <w:sz w:val="28"/>
                <w:szCs w:val="28"/>
              </w:rPr>
              <w:t>Ka seli</w:t>
            </w:r>
          </w:p>
        </w:tc>
        <w:tc>
          <w:tcPr>
            <w:tcW w:w="7645" w:type="dxa"/>
          </w:tcPr>
          <w:p w14:paraId="77277786" w14:textId="77777777" w:rsidR="001D3C61" w:rsidRDefault="001D3C61" w:rsidP="009F3CE2">
            <w:pPr>
              <w:pStyle w:val="ListParagraph"/>
              <w:numPr>
                <w:ilvl w:val="0"/>
                <w:numId w:val="12"/>
              </w:numPr>
              <w:spacing w:after="0" w:line="240" w:lineRule="auto"/>
            </w:pPr>
            <w:r>
              <w:t>Delili ɲininiw ni tanuli ɲini.</w:t>
            </w:r>
          </w:p>
          <w:p w14:paraId="40215760" w14:textId="77777777" w:rsidR="001D3C61" w:rsidRDefault="001D3C61" w:rsidP="009F3CE2">
            <w:pPr>
              <w:pStyle w:val="ListParagraph"/>
              <w:numPr>
                <w:ilvl w:val="0"/>
                <w:numId w:val="12"/>
              </w:numPr>
              <w:spacing w:after="0" w:line="240" w:lineRule="auto"/>
            </w:pPr>
            <w:r>
              <w:t>Barika Ala ye tanuli minnu kɛra ɲɔgɔn fɛ.</w:t>
            </w:r>
          </w:p>
          <w:p w14:paraId="5A21D5EA" w14:textId="77777777" w:rsidR="001D3C61" w:rsidRDefault="001D3C61" w:rsidP="009F3CE2">
            <w:pPr>
              <w:pStyle w:val="ListParagraph"/>
              <w:numPr>
                <w:ilvl w:val="0"/>
                <w:numId w:val="12"/>
              </w:numPr>
              <w:spacing w:after="0" w:line="240" w:lineRule="auto"/>
            </w:pPr>
            <w:r>
              <w:t>Delili kɛli delili ɲininiw kama.</w:t>
            </w:r>
          </w:p>
          <w:p w14:paraId="5F185C41" w14:textId="77777777" w:rsidR="001D3C61" w:rsidRDefault="001D3C61"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4498192E" w14:textId="77777777" w:rsidR="001D3C61" w:rsidRDefault="001D3C61" w:rsidP="00D00093"/>
        </w:tc>
      </w:tr>
      <w:tr w:rsidR="001D3C61" w:rsidRPr="001D3C61" w14:paraId="306B71F4" w14:textId="77777777" w:rsidTr="00D00093">
        <w:tc>
          <w:tcPr>
            <w:tcW w:w="1705" w:type="dxa"/>
          </w:tcPr>
          <w:p w14:paraId="2F0BDB3F" w14:textId="77777777" w:rsidR="001D3C61" w:rsidRPr="0068101F" w:rsidRDefault="001D3C61" w:rsidP="00D00093">
            <w:pPr>
              <w:jc w:val="center"/>
              <w:rPr>
                <w:b/>
                <w:sz w:val="28"/>
                <w:szCs w:val="28"/>
              </w:rPr>
            </w:pPr>
            <w:r w:rsidRPr="0068101F">
              <w:rPr>
                <w:b/>
                <w:sz w:val="28"/>
                <w:szCs w:val="28"/>
              </w:rPr>
              <w:t>Ka mɛn</w:t>
            </w:r>
          </w:p>
        </w:tc>
        <w:tc>
          <w:tcPr>
            <w:tcW w:w="7645" w:type="dxa"/>
          </w:tcPr>
          <w:p w14:paraId="74E6C7AA" w14:textId="77777777" w:rsidR="001D3C61" w:rsidRDefault="001D3C61" w:rsidP="009F3CE2">
            <w:pPr>
              <w:pStyle w:val="ListParagraph"/>
              <w:numPr>
                <w:ilvl w:val="0"/>
                <w:numId w:val="13"/>
              </w:numPr>
              <w:spacing w:after="0" w:line="240" w:lineRule="auto"/>
            </w:pPr>
            <w:r>
              <w:t>Bibulu kalansen fila bɛɛ kalan.</w:t>
            </w:r>
          </w:p>
          <w:p w14:paraId="5486C569" w14:textId="77777777" w:rsidR="001D3C61" w:rsidRDefault="001D3C61" w:rsidP="009F3CE2">
            <w:pPr>
              <w:pStyle w:val="ListParagraph"/>
              <w:numPr>
                <w:ilvl w:val="0"/>
                <w:numId w:val="13"/>
              </w:numPr>
              <w:spacing w:after="0" w:line="240" w:lineRule="auto"/>
            </w:pPr>
            <w:r>
              <w:t xml:space="preserve"> kumasen kuncɛ ka bɔ sanfɛ kalanso kama.</w:t>
            </w:r>
          </w:p>
          <w:p w14:paraId="51502256" w14:textId="77777777" w:rsidR="001D3C61" w:rsidRDefault="001D3C61" w:rsidP="009F3CE2">
            <w:pPr>
              <w:pStyle w:val="ListParagraph"/>
              <w:numPr>
                <w:ilvl w:val="0"/>
                <w:numId w:val="13"/>
              </w:numPr>
              <w:spacing w:after="0" w:line="240" w:lineRule="auto"/>
            </w:pPr>
            <w:r>
              <w:t>Bibulu kalansen fila bɛɛ kalan kokura.</w:t>
            </w:r>
          </w:p>
          <w:p w14:paraId="0A422B3E" w14:textId="77777777" w:rsidR="001D3C61" w:rsidRDefault="001D3C61" w:rsidP="009F3CE2">
            <w:pPr>
              <w:pStyle w:val="ListParagraph"/>
              <w:numPr>
                <w:ilvl w:val="0"/>
                <w:numId w:val="13"/>
              </w:numPr>
              <w:spacing w:after="0" w:line="240" w:lineRule="auto"/>
            </w:pPr>
            <w:r>
              <w:t>A ɲini mɔgɔ dɔ fɛ a ka Bibulu tɛmɛsira kunba lakali kokura.</w:t>
            </w:r>
          </w:p>
          <w:p w14:paraId="27818F84" w14:textId="77777777" w:rsidR="001D3C61" w:rsidRDefault="001D3C61" w:rsidP="00D00093"/>
        </w:tc>
      </w:tr>
      <w:tr w:rsidR="001D3C61" w:rsidRPr="001D3C61" w14:paraId="21AF2478" w14:textId="77777777" w:rsidTr="00D00093">
        <w:tc>
          <w:tcPr>
            <w:tcW w:w="1705" w:type="dxa"/>
          </w:tcPr>
          <w:p w14:paraId="24FF5D8E" w14:textId="77777777" w:rsidR="001D3C61" w:rsidRPr="0068101F" w:rsidRDefault="001D3C61" w:rsidP="00D00093">
            <w:pPr>
              <w:jc w:val="center"/>
              <w:rPr>
                <w:b/>
                <w:sz w:val="28"/>
                <w:szCs w:val="28"/>
              </w:rPr>
            </w:pPr>
            <w:r w:rsidRPr="0068101F">
              <w:rPr>
                <w:b/>
                <w:sz w:val="28"/>
                <w:szCs w:val="28"/>
              </w:rPr>
              <w:t>Niyɔrɔ</w:t>
            </w:r>
          </w:p>
        </w:tc>
        <w:tc>
          <w:tcPr>
            <w:tcW w:w="7645" w:type="dxa"/>
          </w:tcPr>
          <w:p w14:paraId="73B4E819" w14:textId="77777777" w:rsidR="001D3C61" w:rsidRDefault="001D3C61" w:rsidP="009F3CE2">
            <w:pPr>
              <w:pStyle w:val="ListParagraph"/>
              <w:numPr>
                <w:ilvl w:val="0"/>
                <w:numId w:val="14"/>
              </w:numPr>
              <w:spacing w:after="0" w:line="240" w:lineRule="auto"/>
              <w:rPr>
                <w:b/>
              </w:rPr>
            </w:pPr>
            <w:r w:rsidRPr="008C4A7F">
              <w:rPr>
                <w:b/>
              </w:rPr>
              <w:t>Kuntigi: Sɛbɛnni kɔrɔ ye mun ye?</w:t>
            </w:r>
          </w:p>
          <w:p w14:paraId="7E390D46" w14:textId="77777777" w:rsidR="001D3C61" w:rsidRPr="005A5B60" w:rsidRDefault="001D3C61" w:rsidP="00D00093">
            <w:r>
              <w:t>Olu tun tɛ ko ɲumanw ye minnu bɛ se ka kɛ sababu ye ka jiginni kɛ. O furuɲɔgɔnma fila tun yɔrɔ ka jan u ka so, u tun sigilen bɛ baganmarayɔrɔ dɔ la, u tun ma furu. Ala ye labɛn minnu kɛ Masiya bangeli kama, olu bɛ bɛɛ kabakoya. O bɛɛ n’a ta, o ko kɛlenw cɛma, sagagɛnnaw bɛ na ka seereya kɛ Ala ka cikan dɔ kan min dira mɛlɛkɛw ka dɔnkilidakulu fɛ. A tɛna kɛ a bangeli dɔrɔn ye min bɛ mɔgɔw kabakoya; Yesu ka kalan ni a ka cidenyabaara fana bɛna mɔgɔw kabakoya. Mɔgɔ caman bɛna kabakoya tuma min na Yesu bɛ mɔgɔw kalan ko Ala bɛ mɔgɔw bɛɛ kanu, u ka siya mana kɛ min o min ye, u cɛya mana kɛ min o min ye, u ka sigida cogoya mana kɛ min o min ye, walima u ka sɔrɔko cogoya mana kɛ min o min ye.</w:t>
            </w:r>
          </w:p>
          <w:p w14:paraId="6DBF42EB" w14:textId="77777777" w:rsidR="001D3C61" w:rsidRPr="002F3DD8" w:rsidRDefault="001D3C61" w:rsidP="009F3CE2">
            <w:pPr>
              <w:pStyle w:val="ListParagraph"/>
              <w:numPr>
                <w:ilvl w:val="0"/>
                <w:numId w:val="25"/>
              </w:numPr>
              <w:spacing w:after="0" w:line="240" w:lineRule="auto"/>
              <w:rPr>
                <w:b/>
              </w:rPr>
            </w:pPr>
            <w:r>
              <w:rPr>
                <w:b/>
              </w:rPr>
              <w:t>Hadamadenw ta fan fɛ, fɛn caman minnu tun bɛ se ka tiɲɛ Yesu bangeli maana in kɔnɔ, olu dɔw ye jumɛnw ye?</w:t>
            </w:r>
          </w:p>
          <w:p w14:paraId="5D772163" w14:textId="77777777" w:rsidR="001D3C61" w:rsidRPr="002F3DD8" w:rsidRDefault="001D3C61" w:rsidP="009F3CE2">
            <w:pPr>
              <w:pStyle w:val="ListParagraph"/>
              <w:numPr>
                <w:ilvl w:val="0"/>
                <w:numId w:val="25"/>
              </w:numPr>
              <w:spacing w:after="0" w:line="240" w:lineRule="auto"/>
              <w:rPr>
                <w:b/>
              </w:rPr>
            </w:pPr>
            <w:r>
              <w:rPr>
                <w:b/>
              </w:rPr>
              <w:t>Yesu bangeli ko minnu kɛra, olu bɛ mun fɔ i ye Ala ka kanuya cogoya ko la?</w:t>
            </w:r>
          </w:p>
          <w:p w14:paraId="3E48C215" w14:textId="77777777" w:rsidR="001D3C61" w:rsidRDefault="001D3C61" w:rsidP="00D00093"/>
          <w:p w14:paraId="084A87C8" w14:textId="77777777" w:rsidR="001D3C61" w:rsidRDefault="001D3C61" w:rsidP="009F3CE2">
            <w:pPr>
              <w:pStyle w:val="ListParagraph"/>
              <w:numPr>
                <w:ilvl w:val="0"/>
                <w:numId w:val="9"/>
              </w:numPr>
              <w:spacing w:after="0" w:line="240" w:lineRule="auto"/>
              <w:rPr>
                <w:b/>
              </w:rPr>
            </w:pPr>
            <w:r>
              <w:rPr>
                <w:b/>
              </w:rPr>
              <w:t>Dusukun: Sɛbɛnni b’a fɔ ko an ka kan ka kɛ jɔn ye?</w:t>
            </w:r>
          </w:p>
          <w:p w14:paraId="2E47C991" w14:textId="77777777" w:rsidR="001D3C61" w:rsidRPr="00590DB3" w:rsidRDefault="001D3C61" w:rsidP="00D00093">
            <w:r>
              <w:t xml:space="preserve">Majigilenya ye Krecɛn jogo ɲumanw dɔ ye min nafa ka bon kosɛbɛ. Majigilenya tɛ yɛrɛkoniya wala yɛrɛkoniya ye. O nɔ na, o ye i yɛrɛ ka sekow ni i ka danyɔrɔw jateminɛni ye ni tiɲɛ ye, min bɛ ye Yesu ka kanuya ɲɛw fɛ. Ni </w:t>
            </w:r>
            <w:r>
              <w:lastRenderedPageBreak/>
              <w:t>kerecɛnw majiginlen don, u da b’a la ka Yesu ka baara kɛ u ka ɲɛnamaya kɔnɔ. U b’a fɛ fana k’u ka kuncɛbaya bila kɛrɛfɛ, ka mɔgɔ wɛrɛw bila u ɲɛ, walisa mɔgɔ wɛrɛw ka Ala ka kanuya jira u ka ɲɛnamaya kɔnɔ.</w:t>
            </w:r>
          </w:p>
          <w:p w14:paraId="130C8536" w14:textId="77777777" w:rsidR="001D3C61" w:rsidRDefault="001D3C61" w:rsidP="009F3CE2">
            <w:pPr>
              <w:pStyle w:val="ListParagraph"/>
              <w:numPr>
                <w:ilvl w:val="0"/>
                <w:numId w:val="25"/>
              </w:numPr>
              <w:spacing w:after="0" w:line="240" w:lineRule="auto"/>
              <w:rPr>
                <w:b/>
              </w:rPr>
            </w:pPr>
            <w:r>
              <w:rPr>
                <w:b/>
              </w:rPr>
              <w:t>Mɔgɔ ka majigilenya y’i dɛmɛ cogo minnu na ka Ala ka kanuya faamu, olu misali dɔw ye jumɛnw ye?</w:t>
            </w:r>
          </w:p>
          <w:p w14:paraId="625F31AC" w14:textId="77777777" w:rsidR="001D3C61" w:rsidRDefault="001D3C61" w:rsidP="009F3CE2">
            <w:pPr>
              <w:pStyle w:val="ListParagraph"/>
              <w:numPr>
                <w:ilvl w:val="0"/>
                <w:numId w:val="25"/>
              </w:numPr>
              <w:spacing w:after="0" w:line="240" w:lineRule="auto"/>
              <w:rPr>
                <w:b/>
              </w:rPr>
            </w:pPr>
            <w:r w:rsidRPr="00614354">
              <w:rPr>
                <w:b/>
              </w:rPr>
              <w:t>A bɛ mun fɔ Ala dusukun ko la, ko Yesu bangeli kɛra baganmarayɔrɔ la, ko a ma kɛ Alabatosoba sarakalasebaa kuntigi ka so?</w:t>
            </w:r>
          </w:p>
          <w:p w14:paraId="79017124" w14:textId="77777777" w:rsidR="001D3C61" w:rsidRPr="00614354" w:rsidRDefault="001D3C61" w:rsidP="00D00093">
            <w:pPr>
              <w:pStyle w:val="ListParagraph"/>
              <w:ind w:left="360"/>
              <w:rPr>
                <w:b/>
              </w:rPr>
            </w:pPr>
          </w:p>
          <w:p w14:paraId="475E743A" w14:textId="77777777" w:rsidR="001D3C61" w:rsidRPr="000120FC" w:rsidRDefault="001D3C61" w:rsidP="009F3CE2">
            <w:pPr>
              <w:pStyle w:val="ListParagraph"/>
              <w:numPr>
                <w:ilvl w:val="0"/>
                <w:numId w:val="9"/>
              </w:numPr>
              <w:spacing w:after="0" w:line="240" w:lineRule="auto"/>
            </w:pPr>
            <w:r w:rsidRPr="008C4A7F">
              <w:rPr>
                <w:b/>
              </w:rPr>
              <w:t>Bolo: An bɛ se ka Ala ka Kuma waleya cogo di?</w:t>
            </w:r>
          </w:p>
          <w:p w14:paraId="0D9DC28B" w14:textId="77777777" w:rsidR="001D3C61" w:rsidRDefault="001D3C61" w:rsidP="00D00093">
            <w:r>
              <w:t>Den sɔrɔli cogoya minnu tɛ koɲuman ye, Ala bɛ nisɔndiya cidenw lase furuɲɔgɔnma kamalenninw ma. N’a sɔrɔ o sagagɛnnaw ye yeelen bɔ ni nisɔndiya ye, i n’a fɔ Mariyama tun bɛ yeelen bɔ cogo min na ni denba kuraw ka nisɔndiya ye. Ala ka nisɔndiya dɔ ye ka mɔgɔw lase an ka ɲɛnamaya kɔnɔ, kɛrɛnkɛrɛnnenya la waati gɛlɛnw na, walisa k’an jija, k’an dɛmɛ, ani ka Ala ka kanuya misali di an ma. An minnu ye Ala denw ye, Ala na an wele ka taa mgw f u mago b waatiw la, ka dusu don u kɔnɔ, ka u dɛmɛ, ani ka Ala ka kanuya misali kɛ u ye.</w:t>
            </w:r>
          </w:p>
          <w:p w14:paraId="783D106E" w14:textId="77777777" w:rsidR="001D3C61" w:rsidRPr="002F3DD8" w:rsidRDefault="001D3C61" w:rsidP="009F3CE2">
            <w:pPr>
              <w:pStyle w:val="ListParagraph"/>
              <w:numPr>
                <w:ilvl w:val="0"/>
                <w:numId w:val="25"/>
              </w:numPr>
              <w:spacing w:after="0" w:line="240" w:lineRule="auto"/>
              <w:rPr>
                <w:b/>
              </w:rPr>
            </w:pPr>
            <w:r>
              <w:rPr>
                <w:b/>
              </w:rPr>
              <w:t>Mɔgɔ dɔw ye jɔnw ye minnu ye Ala ka kanuya jira i la waati gɛlɛnw na?</w:t>
            </w:r>
          </w:p>
          <w:p w14:paraId="59AC462B" w14:textId="77777777" w:rsidR="001D3C61" w:rsidRPr="002F3DD8" w:rsidRDefault="001D3C61" w:rsidP="009F3CE2">
            <w:pPr>
              <w:pStyle w:val="ListParagraph"/>
              <w:numPr>
                <w:ilvl w:val="0"/>
                <w:numId w:val="25"/>
              </w:numPr>
              <w:spacing w:after="0" w:line="240" w:lineRule="auto"/>
              <w:rPr>
                <w:b/>
              </w:rPr>
            </w:pPr>
            <w:r>
              <w:rPr>
                <w:b/>
              </w:rPr>
              <w:t>I ka kan ka mun di mɔgɔ wɛrɛw ma, Ala ka kanuya ni a ka sebaaya sababu fɛ, min bɛ se ka dusu don denbaya kɔnɔ, ka dɛmɛ don, ani ka kanuya lase denbaya ma nin dɔgɔkun in na?</w:t>
            </w:r>
          </w:p>
          <w:p w14:paraId="410CC35A" w14:textId="77777777" w:rsidR="001D3C61" w:rsidRDefault="001D3C61" w:rsidP="00D00093"/>
        </w:tc>
      </w:tr>
      <w:tr w:rsidR="001D3C61" w:rsidRPr="001D3C61" w14:paraId="535A621F" w14:textId="77777777" w:rsidTr="00D00093">
        <w:tc>
          <w:tcPr>
            <w:tcW w:w="1705" w:type="dxa"/>
          </w:tcPr>
          <w:p w14:paraId="5716E217" w14:textId="77777777" w:rsidR="001D3C61" w:rsidRPr="0068101F" w:rsidRDefault="001D3C61" w:rsidP="00D00093">
            <w:pPr>
              <w:jc w:val="center"/>
              <w:rPr>
                <w:b/>
                <w:sz w:val="28"/>
                <w:szCs w:val="28"/>
              </w:rPr>
            </w:pPr>
            <w:r w:rsidRPr="0068101F">
              <w:rPr>
                <w:b/>
                <w:sz w:val="28"/>
                <w:szCs w:val="28"/>
              </w:rPr>
              <w:lastRenderedPageBreak/>
              <w:t>Ka waleya</w:t>
            </w:r>
          </w:p>
          <w:p w14:paraId="23EC65AC" w14:textId="77777777" w:rsidR="001D3C61" w:rsidRDefault="001D3C61" w:rsidP="00D00093">
            <w:pPr>
              <w:jc w:val="center"/>
              <w:rPr>
                <w:b/>
              </w:rPr>
            </w:pPr>
          </w:p>
          <w:p w14:paraId="3F053EBE" w14:textId="77777777" w:rsidR="001D3C61" w:rsidRDefault="001D3C61" w:rsidP="00D00093">
            <w:pPr>
              <w:jc w:val="center"/>
              <w:rPr>
                <w:b/>
              </w:rPr>
            </w:pPr>
          </w:p>
        </w:tc>
        <w:tc>
          <w:tcPr>
            <w:tcW w:w="7645" w:type="dxa"/>
          </w:tcPr>
          <w:p w14:paraId="4744CEE6" w14:textId="77777777" w:rsidR="001D3C61" w:rsidRDefault="001D3C61" w:rsidP="009F3CE2">
            <w:pPr>
              <w:pStyle w:val="ListParagraph"/>
              <w:numPr>
                <w:ilvl w:val="0"/>
                <w:numId w:val="18"/>
              </w:numPr>
              <w:spacing w:after="0" w:line="240" w:lineRule="auto"/>
            </w:pPr>
            <w:r>
              <w:t>A ɲini mɔgɔ dɔ fɛ a ka Bibulu kalansen kunba lakali kokura.</w:t>
            </w:r>
          </w:p>
          <w:p w14:paraId="35C21929" w14:textId="77777777" w:rsidR="001D3C61" w:rsidRDefault="001D3C61" w:rsidP="009F3CE2">
            <w:pPr>
              <w:pStyle w:val="ListParagraph"/>
              <w:numPr>
                <w:ilvl w:val="0"/>
                <w:numId w:val="18"/>
              </w:numPr>
              <w:spacing w:after="0" w:line="240" w:lineRule="auto"/>
            </w:pPr>
            <w:r>
              <w:t>A ɲini jɛkulu fɛ u k’a fɔ u hakili la Ala b’a fɛ u ka bi kalan jaabi cogo min na.</w:t>
            </w:r>
          </w:p>
          <w:p w14:paraId="724BF7EF" w14:textId="77777777" w:rsidR="001D3C61" w:rsidRDefault="001D3C61" w:rsidP="009F3CE2">
            <w:pPr>
              <w:pStyle w:val="ListParagraph"/>
              <w:numPr>
                <w:ilvl w:val="0"/>
                <w:numId w:val="18"/>
              </w:numPr>
              <w:spacing w:after="0" w:line="240" w:lineRule="auto"/>
            </w:pPr>
            <w:r>
              <w:t>Aw ye waati kɛ delili la aw ka sigida la, ɲɔgɔn kosɔn, ani hakilitigiya kama bi kalan kɛcogo la.</w:t>
            </w:r>
          </w:p>
          <w:p w14:paraId="677374F2" w14:textId="77777777" w:rsidR="001D3C61" w:rsidRPr="00BE556F" w:rsidRDefault="001D3C61" w:rsidP="009F3CE2">
            <w:pPr>
              <w:pStyle w:val="ListParagraph"/>
              <w:numPr>
                <w:ilvl w:val="0"/>
                <w:numId w:val="18"/>
              </w:numPr>
              <w:spacing w:after="0" w:line="240" w:lineRule="auto"/>
            </w:pPr>
            <w:r>
              <w:t>I ka surunya ni kulu ye Matigi ka delili kɛ ɲɔgɔn fɛ.</w:t>
            </w:r>
          </w:p>
        </w:tc>
      </w:tr>
    </w:tbl>
    <w:p w14:paraId="4D7322EA" w14:textId="77777777" w:rsidR="001D3C61" w:rsidRPr="001D3C61" w:rsidRDefault="001D3C61" w:rsidP="001D3C61">
      <w:pPr>
        <w:rPr>
          <w:lang w:val="fr-FR"/>
        </w:rPr>
      </w:pPr>
    </w:p>
    <w:p w14:paraId="550F5B2D" w14:textId="77777777" w:rsidR="001D3C61" w:rsidRPr="001D3C61" w:rsidRDefault="001D3C61" w:rsidP="001D3C61">
      <w:pPr>
        <w:rPr>
          <w:lang w:val="fr-FR"/>
        </w:rPr>
      </w:pPr>
    </w:p>
    <w:p w14:paraId="12A3A5C4" w14:textId="77777777" w:rsidR="001D3C61" w:rsidRDefault="001D3C61">
      <w:pPr>
        <w:rPr>
          <w:lang w:val="fr-FR"/>
        </w:rPr>
      </w:pPr>
      <w:r>
        <w:rPr>
          <w:lang w:val="fr-FR"/>
        </w:rPr>
        <w:br w:type="page"/>
      </w:r>
    </w:p>
    <w:p w14:paraId="580F654E" w14:textId="77777777" w:rsidR="001D3C61" w:rsidRPr="001D3C61" w:rsidRDefault="001D3C61" w:rsidP="001D3C61">
      <w:pPr>
        <w:spacing w:after="0"/>
        <w:jc w:val="center"/>
        <w:rPr>
          <w:sz w:val="28"/>
          <w:szCs w:val="28"/>
          <w:lang w:val="fr-FR"/>
        </w:rPr>
      </w:pPr>
      <w:r w:rsidRPr="001D3C61">
        <w:rPr>
          <w:b/>
          <w:i/>
          <w:sz w:val="28"/>
          <w:szCs w:val="28"/>
          <w:lang w:val="fr-FR"/>
        </w:rPr>
        <w:lastRenderedPageBreak/>
        <w:t xml:space="preserve">YESU </w:t>
      </w:r>
      <w:r w:rsidRPr="001D3C61">
        <w:rPr>
          <w:sz w:val="28"/>
          <w:szCs w:val="28"/>
          <w:lang w:val="fr-FR"/>
        </w:rPr>
        <w:t>ka filimu waajuli yɔrɔ Bibulu kalansen # 56</w:t>
      </w:r>
    </w:p>
    <w:p w14:paraId="61AE370D" w14:textId="77777777" w:rsidR="001D3C61" w:rsidRPr="001D3C61" w:rsidRDefault="001D3C61" w:rsidP="001D3C61">
      <w:pPr>
        <w:rPr>
          <w:lang w:val="fr-FR"/>
        </w:rPr>
      </w:pPr>
    </w:p>
    <w:tbl>
      <w:tblPr>
        <w:tblStyle w:val="TableGrid"/>
        <w:tblW w:w="0" w:type="auto"/>
        <w:tblLook w:val="04A0" w:firstRow="1" w:lastRow="0" w:firstColumn="1" w:lastColumn="0" w:noHBand="0" w:noVBand="1"/>
      </w:tblPr>
      <w:tblGrid>
        <w:gridCol w:w="1702"/>
        <w:gridCol w:w="4506"/>
        <w:gridCol w:w="3106"/>
      </w:tblGrid>
      <w:tr w:rsidR="001D3C61" w:rsidRPr="003237DD" w14:paraId="40F933F5" w14:textId="77777777" w:rsidTr="00D00093">
        <w:tc>
          <w:tcPr>
            <w:tcW w:w="1702" w:type="dxa"/>
            <w:tcBorders>
              <w:top w:val="single" w:sz="18" w:space="0" w:color="auto"/>
              <w:left w:val="single" w:sz="18" w:space="0" w:color="auto"/>
            </w:tcBorders>
            <w:shd w:val="clear" w:color="auto" w:fill="FFFFFF" w:themeFill="background1"/>
          </w:tcPr>
          <w:p w14:paraId="7382E621" w14:textId="77777777" w:rsidR="001D3C61" w:rsidRPr="003237DD" w:rsidRDefault="001D3C61" w:rsidP="00D00093">
            <w:pPr>
              <w:rPr>
                <w:b/>
              </w:rPr>
            </w:pPr>
            <w:r w:rsidRPr="003237DD">
              <w:rPr>
                <w:b/>
              </w:rPr>
              <w:t>Kalansen tɔgɔ:</w:t>
            </w:r>
          </w:p>
        </w:tc>
        <w:tc>
          <w:tcPr>
            <w:tcW w:w="4508" w:type="dxa"/>
            <w:tcBorders>
              <w:top w:val="single" w:sz="18" w:space="0" w:color="auto"/>
            </w:tcBorders>
            <w:shd w:val="clear" w:color="auto" w:fill="FFFFFF" w:themeFill="background1"/>
          </w:tcPr>
          <w:p w14:paraId="7FC37C37" w14:textId="77777777" w:rsidR="001D3C61" w:rsidRPr="003237DD" w:rsidRDefault="001D3C61" w:rsidP="00D00093">
            <w:pPr>
              <w:rPr>
                <w:b/>
              </w:rPr>
            </w:pPr>
            <w:r>
              <w:rPr>
                <w:b/>
              </w:rPr>
              <w:t>Hakilitigiw bɛ taa bɔ Yesu ye</w:t>
            </w:r>
          </w:p>
        </w:tc>
        <w:tc>
          <w:tcPr>
            <w:tcW w:w="3104" w:type="dxa"/>
            <w:tcBorders>
              <w:top w:val="single" w:sz="18" w:space="0" w:color="auto"/>
              <w:right w:val="single" w:sz="18" w:space="0" w:color="auto"/>
            </w:tcBorders>
          </w:tcPr>
          <w:p w14:paraId="0981507B" w14:textId="77777777" w:rsidR="001D3C61" w:rsidRPr="003237DD" w:rsidRDefault="001D3C61" w:rsidP="00D00093">
            <w:pPr>
              <w:jc w:val="center"/>
              <w:rPr>
                <w:sz w:val="24"/>
                <w:szCs w:val="24"/>
              </w:rPr>
            </w:pPr>
            <w:r>
              <w:rPr>
                <w:b/>
                <w:sz w:val="24"/>
                <w:szCs w:val="24"/>
              </w:rPr>
              <w:t>Ja</w:t>
            </w:r>
          </w:p>
        </w:tc>
      </w:tr>
      <w:tr w:rsidR="001D3C61" w:rsidRPr="003237DD" w14:paraId="3FA8F207" w14:textId="77777777" w:rsidTr="00D00093">
        <w:tc>
          <w:tcPr>
            <w:tcW w:w="1702" w:type="dxa"/>
            <w:tcBorders>
              <w:left w:val="single" w:sz="18" w:space="0" w:color="auto"/>
            </w:tcBorders>
            <w:shd w:val="clear" w:color="auto" w:fill="FFFFFF" w:themeFill="background1"/>
          </w:tcPr>
          <w:p w14:paraId="334B1D77" w14:textId="77777777" w:rsidR="001D3C61" w:rsidRPr="003237DD" w:rsidRDefault="001D3C61" w:rsidP="00D00093">
            <w:pPr>
              <w:rPr>
                <w:b/>
              </w:rPr>
            </w:pPr>
            <w:r w:rsidRPr="003237DD">
              <w:rPr>
                <w:b/>
              </w:rPr>
              <w:t>Kalansenw kɔnɔkow:</w:t>
            </w:r>
          </w:p>
        </w:tc>
        <w:tc>
          <w:tcPr>
            <w:tcW w:w="4508" w:type="dxa"/>
            <w:shd w:val="clear" w:color="auto" w:fill="FFFFFF" w:themeFill="background1"/>
          </w:tcPr>
          <w:p w14:paraId="63B62170" w14:textId="77777777" w:rsidR="001D3C61" w:rsidRPr="003237DD" w:rsidRDefault="001D3C61" w:rsidP="00D00093">
            <w:pPr>
              <w:rPr>
                <w:b/>
              </w:rPr>
            </w:pPr>
            <w:r>
              <w:rPr>
                <w:b/>
              </w:rPr>
              <w:t>Matiyu 2:1-12</w:t>
            </w:r>
          </w:p>
        </w:tc>
        <w:tc>
          <w:tcPr>
            <w:tcW w:w="3104" w:type="dxa"/>
            <w:vMerge w:val="restart"/>
            <w:tcBorders>
              <w:right w:val="single" w:sz="18" w:space="0" w:color="auto"/>
            </w:tcBorders>
          </w:tcPr>
          <w:p w14:paraId="5D2DC344" w14:textId="77777777" w:rsidR="001D3C61" w:rsidRPr="003237DD" w:rsidRDefault="001D3C61" w:rsidP="00D00093">
            <w:pPr>
              <w:rPr>
                <w:sz w:val="24"/>
                <w:szCs w:val="24"/>
              </w:rPr>
            </w:pPr>
            <w:r>
              <w:rPr>
                <w:noProof/>
                <w:sz w:val="24"/>
                <w:szCs w:val="24"/>
                <w:lang w:eastAsia="fr-FR"/>
              </w:rPr>
              <w:drawing>
                <wp:inline distT="0" distB="0" distL="0" distR="0" wp14:anchorId="13EB9FA7" wp14:editId="140A8759">
                  <wp:extent cx="1835527" cy="2470443"/>
                  <wp:effectExtent l="0" t="0" r="0" b="6350"/>
                  <wp:docPr id="1590326668" name="Picture 1590326668" descr="Three kings riding camels in the dese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326668" name="Picture 1590326668" descr="Three kings riding camels in the desert&#10;&#10;AI-generated content may be incorrect."/>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1849072" cy="2488673"/>
                          </a:xfrm>
                          <a:prstGeom prst="rect">
                            <a:avLst/>
                          </a:prstGeom>
                        </pic:spPr>
                      </pic:pic>
                    </a:graphicData>
                  </a:graphic>
                </wp:inline>
              </w:drawing>
            </w:r>
          </w:p>
        </w:tc>
      </w:tr>
      <w:tr w:rsidR="001D3C61" w14:paraId="3D0C735C" w14:textId="77777777" w:rsidTr="00D00093">
        <w:tc>
          <w:tcPr>
            <w:tcW w:w="1702" w:type="dxa"/>
            <w:tcBorders>
              <w:left w:val="single" w:sz="18" w:space="0" w:color="auto"/>
            </w:tcBorders>
            <w:shd w:val="clear" w:color="auto" w:fill="FFFFFF" w:themeFill="background1"/>
          </w:tcPr>
          <w:p w14:paraId="4F59C6B7" w14:textId="77777777" w:rsidR="001D3C61" w:rsidRPr="003237DD" w:rsidRDefault="001D3C61" w:rsidP="00D00093">
            <w:pPr>
              <w:rPr>
                <w:b/>
              </w:rPr>
            </w:pPr>
            <w:r>
              <w:rPr>
                <w:b/>
              </w:rPr>
              <w:t>Sɛbɛnni filanan:</w:t>
            </w:r>
          </w:p>
        </w:tc>
        <w:tc>
          <w:tcPr>
            <w:tcW w:w="4508" w:type="dxa"/>
            <w:shd w:val="clear" w:color="auto" w:fill="FFFFFF" w:themeFill="background1"/>
          </w:tcPr>
          <w:p w14:paraId="422941F5" w14:textId="77777777" w:rsidR="001D3C61" w:rsidRPr="003237DD" w:rsidRDefault="001D3C61" w:rsidP="00D00093">
            <w:pPr>
              <w:rPr>
                <w:b/>
              </w:rPr>
            </w:pPr>
            <w:r>
              <w:rPr>
                <w:b/>
              </w:rPr>
              <w:t>Mise 5:1-4</w:t>
            </w:r>
          </w:p>
        </w:tc>
        <w:tc>
          <w:tcPr>
            <w:tcW w:w="3104" w:type="dxa"/>
            <w:vMerge/>
            <w:tcBorders>
              <w:right w:val="single" w:sz="18" w:space="0" w:color="auto"/>
            </w:tcBorders>
          </w:tcPr>
          <w:p w14:paraId="43D427EC" w14:textId="77777777" w:rsidR="001D3C61" w:rsidRDefault="001D3C61" w:rsidP="00D00093"/>
        </w:tc>
      </w:tr>
      <w:tr w:rsidR="001D3C61" w:rsidRPr="001D3C61" w14:paraId="3096EF3E" w14:textId="77777777" w:rsidTr="00D00093">
        <w:tc>
          <w:tcPr>
            <w:tcW w:w="1702" w:type="dxa"/>
            <w:tcBorders>
              <w:left w:val="single" w:sz="18" w:space="0" w:color="auto"/>
            </w:tcBorders>
            <w:shd w:val="clear" w:color="auto" w:fill="FFFFFF" w:themeFill="background1"/>
          </w:tcPr>
          <w:p w14:paraId="21B2561B" w14:textId="77777777" w:rsidR="001D3C61" w:rsidRPr="003237DD" w:rsidRDefault="001D3C61" w:rsidP="00D00093">
            <w:pPr>
              <w:rPr>
                <w:b/>
              </w:rPr>
            </w:pPr>
            <w:r w:rsidRPr="003237DD">
              <w:rPr>
                <w:b/>
              </w:rPr>
              <w:t>Kalansenw kuntilenna:</w:t>
            </w:r>
          </w:p>
        </w:tc>
        <w:tc>
          <w:tcPr>
            <w:tcW w:w="4508" w:type="dxa"/>
            <w:shd w:val="clear" w:color="auto" w:fill="FFFFFF" w:themeFill="background1"/>
          </w:tcPr>
          <w:p w14:paraId="519E20CD" w14:textId="77777777" w:rsidR="001D3C61" w:rsidRPr="003237DD" w:rsidRDefault="001D3C61" w:rsidP="009F3CE2">
            <w:pPr>
              <w:pStyle w:val="ListParagraph"/>
              <w:numPr>
                <w:ilvl w:val="0"/>
                <w:numId w:val="26"/>
              </w:numPr>
              <w:spacing w:after="0" w:line="240" w:lineRule="auto"/>
            </w:pPr>
            <w:r w:rsidRPr="008C4A7F">
              <w:rPr>
                <w:b/>
              </w:rPr>
              <w:t xml:space="preserve">Kuntigi </w:t>
            </w:r>
            <w:r w:rsidRPr="003237DD">
              <w:t xml:space="preserve">: Faamu Ala ye siya wɛrɛw </w:t>
            </w:r>
            <w:r>
              <w:t xml:space="preserve"> wele</w:t>
            </w:r>
            <w:r w:rsidRPr="003237DD">
              <w:t>(minnu tɛ Yahutuw ye) ka bɔ jamana janw na ka na Yesu bato iko Israɛl masakɛ.</w:t>
            </w:r>
          </w:p>
          <w:p w14:paraId="3A5D2DE4" w14:textId="77777777" w:rsidR="001D3C61" w:rsidRPr="003237DD" w:rsidRDefault="001D3C61" w:rsidP="009F3CE2">
            <w:pPr>
              <w:pStyle w:val="ListParagraph"/>
              <w:numPr>
                <w:ilvl w:val="0"/>
                <w:numId w:val="26"/>
              </w:numPr>
              <w:spacing w:after="0" w:line="240" w:lineRule="auto"/>
            </w:pPr>
            <w:r w:rsidRPr="008C4A7F">
              <w:rPr>
                <w:b/>
              </w:rPr>
              <w:t xml:space="preserve">Dusukun </w:t>
            </w:r>
            <w:r w:rsidRPr="003237DD">
              <w:t>: I k’a dɔn ko k’a sɔrɔ Yesu nana i ko Yahutuw ka Masiya, a ka cidenyabaara tun ye ka mɔgɔw bɛɛ dusukunw wuli, Yahutuw ni siya wɛrɛw, ka taa Ala fan fɛ. Ala ka kanuya ye mɔgɔw bɛɛ ye!</w:t>
            </w:r>
          </w:p>
          <w:p w14:paraId="23B6605E" w14:textId="77777777" w:rsidR="001D3C61" w:rsidRPr="003237DD" w:rsidRDefault="001D3C61" w:rsidP="009F3CE2">
            <w:pPr>
              <w:pStyle w:val="ListParagraph"/>
              <w:numPr>
                <w:ilvl w:val="0"/>
                <w:numId w:val="26"/>
              </w:numPr>
              <w:spacing w:after="0" w:line="240" w:lineRule="auto"/>
            </w:pPr>
            <w:r w:rsidRPr="008C4A7F">
              <w:rPr>
                <w:b/>
              </w:rPr>
              <w:t xml:space="preserve">Bolo </w:t>
            </w:r>
            <w:r w:rsidRPr="003237DD">
              <w:t>: Aw ye aw janto Ala ka baara la aw lamini na nin dɔgɔkun in na. Ikomi bato b’a to an b’a dɔn kosɛbɛ ko Ala bɛ yen, an k’an jija ka Ala bato don o don nin dɔgɔkun in na.</w:t>
            </w:r>
          </w:p>
          <w:p w14:paraId="269BB624" w14:textId="77777777" w:rsidR="001D3C61" w:rsidRPr="003237DD" w:rsidRDefault="001D3C61" w:rsidP="00D00093"/>
        </w:tc>
        <w:tc>
          <w:tcPr>
            <w:tcW w:w="3104" w:type="dxa"/>
            <w:vMerge/>
            <w:tcBorders>
              <w:right w:val="single" w:sz="18" w:space="0" w:color="auto"/>
            </w:tcBorders>
          </w:tcPr>
          <w:p w14:paraId="3EA73B33" w14:textId="77777777" w:rsidR="001D3C61" w:rsidRDefault="001D3C61" w:rsidP="00D00093"/>
        </w:tc>
      </w:tr>
      <w:tr w:rsidR="001D3C61" w:rsidRPr="003237DD" w14:paraId="117F2382" w14:textId="77777777" w:rsidTr="00D00093">
        <w:tc>
          <w:tcPr>
            <w:tcW w:w="1702" w:type="dxa"/>
            <w:tcBorders>
              <w:left w:val="single" w:sz="18" w:space="0" w:color="auto"/>
              <w:bottom w:val="single" w:sz="4" w:space="0" w:color="auto"/>
            </w:tcBorders>
            <w:shd w:val="clear" w:color="auto" w:fill="auto"/>
          </w:tcPr>
          <w:p w14:paraId="2964DD97" w14:textId="77777777" w:rsidR="001D3C61" w:rsidRPr="003237DD" w:rsidRDefault="001D3C61" w:rsidP="00D00093">
            <w:pPr>
              <w:rPr>
                <w:b/>
              </w:rPr>
            </w:pPr>
            <w:r w:rsidRPr="003237DD">
              <w:rPr>
                <w:b/>
              </w:rPr>
              <w:t>Kalansen min bɛ Vɛrise dɔ kɔnɔ:</w:t>
            </w:r>
          </w:p>
        </w:tc>
        <w:tc>
          <w:tcPr>
            <w:tcW w:w="7612" w:type="dxa"/>
            <w:gridSpan w:val="2"/>
            <w:tcBorders>
              <w:bottom w:val="single" w:sz="4" w:space="0" w:color="auto"/>
              <w:right w:val="single" w:sz="18" w:space="0" w:color="auto"/>
            </w:tcBorders>
            <w:shd w:val="clear" w:color="auto" w:fill="FFFFFF" w:themeFill="background1"/>
          </w:tcPr>
          <w:p w14:paraId="1D95A8F3" w14:textId="77777777" w:rsidR="001D3C61" w:rsidRPr="00654B16" w:rsidRDefault="001D3C61" w:rsidP="00D00093">
            <w:pPr>
              <w:rPr>
                <w:rFonts w:cstheme="minorHAnsi"/>
              </w:rPr>
            </w:pPr>
            <w:r w:rsidRPr="00654B16">
              <w:rPr>
                <w:rFonts w:cstheme="minorHAnsi"/>
                <w:color w:val="000000"/>
                <w:shd w:val="clear" w:color="auto" w:fill="FFFFFF"/>
              </w:rPr>
              <w:t>“Mɔgɔ min bangera Yahutuw ka masakɛ ye, o bɛ min? An y’a ka dolow ye tuma min na a wulila, an nana a bato.” (Matiyu 2:2)</w:t>
            </w:r>
          </w:p>
        </w:tc>
      </w:tr>
    </w:tbl>
    <w:p w14:paraId="5581F2AA" w14:textId="77777777" w:rsidR="001D3C61" w:rsidRDefault="001D3C61" w:rsidP="001D3C61"/>
    <w:tbl>
      <w:tblPr>
        <w:tblStyle w:val="TableGrid"/>
        <w:tblW w:w="0" w:type="auto"/>
        <w:tblLook w:val="04A0" w:firstRow="1" w:lastRow="0" w:firstColumn="1" w:lastColumn="0" w:noHBand="0" w:noVBand="1"/>
      </w:tblPr>
      <w:tblGrid>
        <w:gridCol w:w="1705"/>
        <w:gridCol w:w="7645"/>
      </w:tblGrid>
      <w:tr w:rsidR="001D3C61" w:rsidRPr="001D3C61" w14:paraId="0A4CF1B2" w14:textId="77777777" w:rsidTr="00D00093">
        <w:tc>
          <w:tcPr>
            <w:tcW w:w="1705" w:type="dxa"/>
          </w:tcPr>
          <w:p w14:paraId="754745B0" w14:textId="77777777" w:rsidR="001D3C61" w:rsidRDefault="001D3C61" w:rsidP="00D00093">
            <w:pPr>
              <w:jc w:val="center"/>
              <w:rPr>
                <w:b/>
              </w:rPr>
            </w:pPr>
            <w:r>
              <w:rPr>
                <w:b/>
              </w:rPr>
              <w:t>Bakuruba ɲɛfɔli (Sɛbɛnni kuncɛcogo).</w:t>
            </w:r>
          </w:p>
          <w:p w14:paraId="4A495A49" w14:textId="77777777" w:rsidR="001D3C61" w:rsidRDefault="001D3C61" w:rsidP="00D00093">
            <w:pPr>
              <w:jc w:val="center"/>
              <w:rPr>
                <w:b/>
              </w:rPr>
            </w:pPr>
          </w:p>
        </w:tc>
        <w:tc>
          <w:tcPr>
            <w:tcW w:w="7645" w:type="dxa"/>
          </w:tcPr>
          <w:p w14:paraId="7B198B57" w14:textId="77777777" w:rsidR="001D3C61" w:rsidRPr="00CA553F" w:rsidRDefault="001D3C61" w:rsidP="00D00093">
            <w:pPr>
              <w:autoSpaceDE w:val="0"/>
              <w:autoSpaceDN w:val="0"/>
              <w:adjustRightInd w:val="0"/>
              <w:rPr>
                <w:rFonts w:cstheme="minorHAnsi"/>
              </w:rPr>
            </w:pPr>
            <w:r w:rsidRPr="00CA553F">
              <w:rPr>
                <w:rFonts w:cstheme="minorHAnsi"/>
              </w:rPr>
              <w:t xml:space="preserve">Magi minnu tun bɛ wele fana ko hakilitigiw, olu taara Jerusalɛm. U ye masakɛ Hɛrɔde ɲininka u bɛ se ka Yahutuw ka masakɛ sɔrɔ yɔrɔ min na. U tun bɛ tugu dolow dɔ kɔ min bɛ manamana kɔrɔnfɛla sankolo la, wa u tun b’a dɔn ko dolow bɛna u bila Masakɛ fɛ. Nilifɛnw tun bɛ Magiw bolo Masakɛ kura ye, wa u tun b’a fɛ k’a bato. Hɛrɔde kabakoyara k’a mɛn ko Majiw y’o fɔ. A tun b’a miiri ko ale kelenpe de tun ye masakɛ ye Jerusalɛm. Hɛrɔde tun b’a fɛ ka Majiw lafili. A y’a fɔ u ye ko ni u ye Masakɛ sɔrɔ tuma min na, u ka segin ka na Jerusalɛm k’a fɔ a ye, </w:t>
            </w:r>
            <w:r>
              <w:rPr>
                <w:rFonts w:cstheme="minorHAnsi"/>
              </w:rPr>
              <w:t>katuguni</w:t>
            </w:r>
            <w:r w:rsidRPr="00CA553F">
              <w:rPr>
                <w:rFonts w:cstheme="minorHAnsi"/>
              </w:rPr>
              <w:t xml:space="preserve"> a b’a fɛ ka taa Masakɛ kura bato. Kun yɛrɛ min na Hɛrɔde tun b’a fɛ ka Yesu sɔrɔ, o tun ye walisa a ka se ka Masakɛ kura faga. Magiw ye Yesu sɔrɔ tuma min na, u ye bato kɛ</w:t>
            </w:r>
          </w:p>
          <w:p w14:paraId="1E038D3B" w14:textId="77777777" w:rsidR="001D3C61" w:rsidRPr="00CA553F" w:rsidRDefault="001D3C61" w:rsidP="00D00093">
            <w:pPr>
              <w:autoSpaceDE w:val="0"/>
              <w:autoSpaceDN w:val="0"/>
              <w:adjustRightInd w:val="0"/>
              <w:rPr>
                <w:rFonts w:cstheme="minorHAnsi"/>
              </w:rPr>
            </w:pPr>
            <w:r w:rsidRPr="00CA553F">
              <w:rPr>
                <w:rFonts w:cstheme="minorHAnsi"/>
              </w:rPr>
              <w:t>A ye u ka nilifɛnw di a ma, sanu ni wusulan ani mire. Sugo dɔ la, Ala y’a fɔ Majiw ye ko Hɛrɔde b’a fɛ ka Yesu faga. O kama, u ma kɔsegi Jerusalɛm. O nɔ na, u ye sira wɛrɛ ta walisa ka segin u ka so.</w:t>
            </w:r>
          </w:p>
          <w:p w14:paraId="094DD765" w14:textId="77777777" w:rsidR="001D3C61" w:rsidRDefault="001D3C61" w:rsidP="00D00093">
            <w:pPr>
              <w:rPr>
                <w:b/>
              </w:rPr>
            </w:pPr>
          </w:p>
        </w:tc>
      </w:tr>
      <w:tr w:rsidR="001D3C61" w14:paraId="1E31C69A" w14:textId="77777777" w:rsidTr="00D00093">
        <w:tc>
          <w:tcPr>
            <w:tcW w:w="1705" w:type="dxa"/>
          </w:tcPr>
          <w:p w14:paraId="44E0EF63" w14:textId="77777777" w:rsidR="001D3C61" w:rsidRDefault="001D3C61" w:rsidP="00D00093">
            <w:pPr>
              <w:jc w:val="center"/>
              <w:rPr>
                <w:b/>
              </w:rPr>
            </w:pPr>
            <w:r>
              <w:rPr>
                <w:b/>
              </w:rPr>
              <w:t>Karamɔgɔya min bɛ bɔ Ja la</w:t>
            </w:r>
          </w:p>
        </w:tc>
        <w:tc>
          <w:tcPr>
            <w:tcW w:w="7645" w:type="dxa"/>
          </w:tcPr>
          <w:p w14:paraId="044C8BE0" w14:textId="77777777" w:rsidR="001D3C61" w:rsidRPr="00654B16" w:rsidRDefault="001D3C61" w:rsidP="001A1E60">
            <w:pPr>
              <w:pStyle w:val="ListParagraph"/>
              <w:numPr>
                <w:ilvl w:val="0"/>
                <w:numId w:val="163"/>
              </w:numPr>
              <w:spacing w:after="0" w:line="240" w:lineRule="auto"/>
              <w:rPr>
                <w:b/>
              </w:rPr>
            </w:pPr>
            <w:r w:rsidRPr="00654B16">
              <w:rPr>
                <w:b/>
              </w:rPr>
              <w:t xml:space="preserve">Magi </w:t>
            </w:r>
            <w:r>
              <w:rPr>
                <w:b/>
              </w:rPr>
              <w:t>wala dɔnbaa</w:t>
            </w:r>
            <w:r>
              <w:t>(Siya wɛrɛ Hakilitigi) saba minnu bɔra Kɔrɔn fɛ, olu taara yɔrɔ jan ka taa Yahutuw ka Masakɛ kura bato.</w:t>
            </w:r>
          </w:p>
          <w:p w14:paraId="079EBADD" w14:textId="77777777" w:rsidR="001D3C61" w:rsidRPr="00654B16" w:rsidRDefault="001D3C61" w:rsidP="001A1E60">
            <w:pPr>
              <w:pStyle w:val="ListParagraph"/>
              <w:numPr>
                <w:ilvl w:val="0"/>
                <w:numId w:val="163"/>
              </w:numPr>
              <w:spacing w:after="0" w:line="240" w:lineRule="auto"/>
              <w:rPr>
                <w:b/>
              </w:rPr>
            </w:pPr>
            <w:r w:rsidRPr="00654B16">
              <w:rPr>
                <w:b/>
              </w:rPr>
              <w:t xml:space="preserve">Dolo </w:t>
            </w:r>
            <w:r>
              <w:t>. U tun b’a dɔn ko masakɛ kura dɔ bɛ Israɛl jamana na, katuguni u ye dolow kɛrɛnkɛrɛnnen dɔ ye sankolo la min y’u bila ka taa Israɛl.</w:t>
            </w:r>
          </w:p>
          <w:p w14:paraId="38B8A229" w14:textId="6CF8F81C" w:rsidR="001D3C61" w:rsidRPr="001D3C61" w:rsidRDefault="001D3C61" w:rsidP="001A1E60">
            <w:pPr>
              <w:pStyle w:val="ListParagraph"/>
              <w:numPr>
                <w:ilvl w:val="0"/>
                <w:numId w:val="163"/>
              </w:numPr>
              <w:spacing w:after="0" w:line="240" w:lineRule="auto"/>
              <w:rPr>
                <w:b/>
              </w:rPr>
            </w:pPr>
            <w:r>
              <w:rPr>
                <w:b/>
              </w:rPr>
              <w:t xml:space="preserve">Bɛtilɛhɛm. </w:t>
            </w:r>
            <w:r>
              <w:t xml:space="preserve">Magiw y’a yɛrɛ jira Israɛl masakɛ la sisan, n’o ye Hɛrɔde ye, ka ɲininkali kɛ masakɛ kura wolola yɔrɔ min na. Hɛrɔde ye Yahutu dɔnnikɛlaw </w:t>
            </w:r>
            <w:r>
              <w:lastRenderedPageBreak/>
              <w:t>ɲininka minnu y’a fɔ a ye ko Sɛbɛnniw y’a jira ko Masiya bɛna bange Bɛtilɛhɛm. U y’o mɛn tuma min na, Majiw taara Bɛtilɛhɛm, o dolow kelen min ye u bilasira Israɛl, o de y’u bila Mariyama ni Yusufu ka so sisan. Magiw nisɔndiyara kosɛbɛ tuma min na u ye Yesu sɔrɔ. U ye nilifɛnw di a ma ka a bato.</w:t>
            </w:r>
          </w:p>
        </w:tc>
      </w:tr>
      <w:tr w:rsidR="001D3C61" w:rsidRPr="001D3C61" w14:paraId="2D8B65D6" w14:textId="77777777" w:rsidTr="00D00093">
        <w:tc>
          <w:tcPr>
            <w:tcW w:w="1705" w:type="dxa"/>
          </w:tcPr>
          <w:p w14:paraId="769CD543" w14:textId="77777777" w:rsidR="001D3C61" w:rsidRDefault="001D3C61" w:rsidP="00D00093">
            <w:pPr>
              <w:jc w:val="center"/>
              <w:rPr>
                <w:b/>
              </w:rPr>
            </w:pPr>
            <w:r>
              <w:rPr>
                <w:b/>
              </w:rPr>
              <w:lastRenderedPageBreak/>
              <w:t>Masalabolo</w:t>
            </w:r>
          </w:p>
          <w:p w14:paraId="79AE6AF1" w14:textId="77777777" w:rsidR="001D3C61" w:rsidRDefault="001D3C61" w:rsidP="00D00093">
            <w:pPr>
              <w:jc w:val="center"/>
            </w:pPr>
            <w:r>
              <w:rPr>
                <w:b/>
              </w:rPr>
              <w:t>Hukumu</w:t>
            </w:r>
          </w:p>
        </w:tc>
        <w:tc>
          <w:tcPr>
            <w:tcW w:w="7645" w:type="dxa"/>
          </w:tcPr>
          <w:p w14:paraId="33498647" w14:textId="77777777" w:rsidR="001D3C61" w:rsidRDefault="001D3C61" w:rsidP="00D00093">
            <w:r>
              <w:t>Ala ma na ni sagagɛnnaw dɔrɔn ye walisa u ka Yesu bato. Ala, ni kabako ye, a ye Magi saba bilasira ka bɔ jamana yɔrɔjan dɔ la walisa u ka Yesu bato fana. Dolow dɔ ye u ɲɛminɛ sankolo la, Magiw ye Yesu sɔrɔ k’a bato. Magiw y’a faamu ko dolow kɛrɛnkɛrɛnnen minnu bɛ sankolo la, olu bɛ masakɛ kura wulicogo jira. O de kosɔn, u taara taama kɛ ka nin masakɛ kura in ɲini, ka nilifɛnw di o masakɛ kura ma. A bɛ mɔgɔ kabakoya kosɛbɛ ko Ala ye Yesu bangeli jira jamana wɛrɛw ka Majiw la, katuguni Israɛldenw tun b’a miiri ko Ala bɛna Masiya bangeli jira fɔlɔ Yahutu dɔnnikɛlaw ni ɲɛmɔgɔw la.</w:t>
            </w:r>
          </w:p>
          <w:p w14:paraId="26B12CD5" w14:textId="77777777" w:rsidR="001D3C61" w:rsidRDefault="001D3C61" w:rsidP="00D00093"/>
          <w:p w14:paraId="7611B574" w14:textId="77777777" w:rsidR="001D3C61" w:rsidRDefault="001D3C61" w:rsidP="00D00093">
            <w:r>
              <w:t>Magiw taara Hɛrɔde fɛ, min ye Israɛl masakɛ ye sisan. Ala ma Hɛrɔde kɛ masakɛ ye, Romɛ faama minnu tun bɛ a minɛ, olu y’a sigi masakɛ ye. A tun tɛ bɔ masakɛ Dawuda bɔnsɔn na, o de kosɔn Yahutuw tun t’a dɔn ko a ye masakɛ sɛbɛ ye. Magiw y'i yɛrɛ jira masakɛ ka masaso la, k'a miiri ko masakɛ ka so de ye masakɛ kura bangeyɔrɔ ye. Nka, Hɛrɔde tun ma den sɔrɔ dɔrɔn. O kosɔn, Hɛrɔde ye diinɛ dɔnnikɛlaw ɲininka, u y’a fɔ a ye ko Masiya bɛna bange Bɛtilɛhɛm. O kɔfɛ, Majiw ye taama kɛ tugun ka taa Yesu sɔrɔ, dolow y’a bilasira siɲɛ kelen kokura, nin sen in na, ka taa Yusufu ni Mariyama ka so.</w:t>
            </w:r>
          </w:p>
          <w:p w14:paraId="206B0752" w14:textId="77777777" w:rsidR="001D3C61" w:rsidRDefault="001D3C61" w:rsidP="00D00093"/>
          <w:p w14:paraId="4504A915" w14:textId="77777777" w:rsidR="001D3C61" w:rsidRDefault="001D3C61" w:rsidP="00D00093">
            <w:r>
              <w:t>Ala ye labɛn minnu kɛ Masiya ko la, olu tora ka bɛɛ kabakoya. Mɛlɛkɛ ye Mariyama kabakoya tuma min na a y’a fɔ npogotiginin ye ko a bɛna Masiya bange. Mɛlɛkɛ jamakulu min tun bɛ ka Masiya bangeli laseli kɛ, o ye sagagɛnnaw kabakoya. Ka fara o kan, Ala ye Masiya bangeli jira Israɛl ka hakilitigiw de la, nka a kɛra siya wɛrɛ hakilitigiw de ye. O kabako laban in fɛ, Ala y’a jira ko Yesu kuntilenna n’a ka cidenyabaara tɛna dan Israɛldenw dɔrɔn ma. Yesu ye kisili di siyaw b ma, o de kosn a ka kan ni siyaw b ka bato ye.</w:t>
            </w:r>
          </w:p>
          <w:p w14:paraId="5ED771BB" w14:textId="77777777" w:rsidR="001D3C61" w:rsidRPr="00654B16" w:rsidRDefault="001D3C61" w:rsidP="00D00093"/>
          <w:p w14:paraId="0A32EA61" w14:textId="77777777" w:rsidR="001D3C61" w:rsidRPr="00634D14" w:rsidRDefault="001D3C61" w:rsidP="00D00093">
            <w:r>
              <w:rPr>
                <w:b/>
              </w:rPr>
              <w:t xml:space="preserve">Sɛbɛn filanan: </w:t>
            </w:r>
            <w:r>
              <w:t>Yahutu dɔnnikɛlaw tun bɛ baara kɛ ni tɛmɛsira min ye walasa ka Masiya bange yɔrɔ sigi sen kan, o ye Mise 5:2 ye. Hali ni Mise ye nin kumaw fɔ fɔlɔ Yahutu ɲɛmɔgɔ dɔ ko la a yɛrɛ ka waati la, dɔnnikɛlaw ye o sɛbɛn fana faamu iko kiraya kuma min bɛ kuma Masiya nata fana kan. Bɛtilɛhɛm fana ye Israɛl ka hadamaden masakɛba dɔ bange, n’o ye masakɛ Dawuda ye.</w:t>
            </w:r>
          </w:p>
          <w:p w14:paraId="5E563DBD" w14:textId="77777777" w:rsidR="001D3C61" w:rsidRPr="00CA4179" w:rsidRDefault="001D3C61" w:rsidP="00D00093"/>
        </w:tc>
      </w:tr>
      <w:tr w:rsidR="001D3C61" w14:paraId="28D05A8A" w14:textId="77777777" w:rsidTr="00D00093">
        <w:tc>
          <w:tcPr>
            <w:tcW w:w="9350" w:type="dxa"/>
            <w:gridSpan w:val="2"/>
            <w:shd w:val="clear" w:color="auto" w:fill="BFBFBF" w:themeFill="background1" w:themeFillShade="BF"/>
          </w:tcPr>
          <w:p w14:paraId="57CE84FA" w14:textId="77777777" w:rsidR="001D3C61" w:rsidRPr="0068101F" w:rsidRDefault="001D3C61" w:rsidP="00D00093">
            <w:pPr>
              <w:jc w:val="center"/>
              <w:rPr>
                <w:sz w:val="28"/>
                <w:szCs w:val="28"/>
              </w:rPr>
            </w:pPr>
            <w:r w:rsidRPr="0068101F">
              <w:rPr>
                <w:b/>
                <w:sz w:val="28"/>
                <w:szCs w:val="28"/>
              </w:rPr>
              <w:t>Bibulukalan</w:t>
            </w:r>
          </w:p>
        </w:tc>
      </w:tr>
      <w:tr w:rsidR="001D3C61" w:rsidRPr="001D3C61" w14:paraId="7B9733D0" w14:textId="77777777" w:rsidTr="00D00093">
        <w:tc>
          <w:tcPr>
            <w:tcW w:w="1705" w:type="dxa"/>
          </w:tcPr>
          <w:p w14:paraId="5C2E334D" w14:textId="77777777" w:rsidR="001D3C61" w:rsidRPr="0068101F" w:rsidRDefault="001D3C61" w:rsidP="00D00093">
            <w:pPr>
              <w:jc w:val="center"/>
              <w:rPr>
                <w:b/>
                <w:sz w:val="28"/>
                <w:szCs w:val="28"/>
              </w:rPr>
            </w:pPr>
            <w:r w:rsidRPr="0068101F">
              <w:rPr>
                <w:b/>
                <w:sz w:val="28"/>
                <w:szCs w:val="28"/>
              </w:rPr>
              <w:t>Ka seli</w:t>
            </w:r>
          </w:p>
        </w:tc>
        <w:tc>
          <w:tcPr>
            <w:tcW w:w="7645" w:type="dxa"/>
          </w:tcPr>
          <w:p w14:paraId="737302A3" w14:textId="77777777" w:rsidR="001D3C61" w:rsidRDefault="001D3C61" w:rsidP="009F3CE2">
            <w:pPr>
              <w:pStyle w:val="ListParagraph"/>
              <w:numPr>
                <w:ilvl w:val="0"/>
                <w:numId w:val="12"/>
              </w:numPr>
              <w:spacing w:after="0" w:line="240" w:lineRule="auto"/>
            </w:pPr>
            <w:r>
              <w:t>Delili ɲininiw ni tanuli ɲini.</w:t>
            </w:r>
          </w:p>
          <w:p w14:paraId="1E39161C" w14:textId="77777777" w:rsidR="001D3C61" w:rsidRDefault="001D3C61" w:rsidP="009F3CE2">
            <w:pPr>
              <w:pStyle w:val="ListParagraph"/>
              <w:numPr>
                <w:ilvl w:val="0"/>
                <w:numId w:val="12"/>
              </w:numPr>
              <w:spacing w:after="0" w:line="240" w:lineRule="auto"/>
            </w:pPr>
            <w:r>
              <w:t>Barika Ala ye tanuli minnu kɛra ɲɔgɔn fɛ.</w:t>
            </w:r>
          </w:p>
          <w:p w14:paraId="0F12036C" w14:textId="77777777" w:rsidR="001D3C61" w:rsidRDefault="001D3C61" w:rsidP="009F3CE2">
            <w:pPr>
              <w:pStyle w:val="ListParagraph"/>
              <w:numPr>
                <w:ilvl w:val="0"/>
                <w:numId w:val="12"/>
              </w:numPr>
              <w:spacing w:after="0" w:line="240" w:lineRule="auto"/>
            </w:pPr>
            <w:r>
              <w:t>Delili kɛli delili ɲininiw kama.</w:t>
            </w:r>
          </w:p>
          <w:p w14:paraId="4119F225" w14:textId="77777777" w:rsidR="001D3C61" w:rsidRDefault="001D3C61"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1B6B39DA" w14:textId="77777777" w:rsidR="001D3C61" w:rsidRDefault="001D3C61" w:rsidP="00D00093"/>
        </w:tc>
      </w:tr>
      <w:tr w:rsidR="001D3C61" w:rsidRPr="001D3C61" w14:paraId="16B2C0CE" w14:textId="77777777" w:rsidTr="00D00093">
        <w:tc>
          <w:tcPr>
            <w:tcW w:w="1705" w:type="dxa"/>
          </w:tcPr>
          <w:p w14:paraId="72ABA7AC" w14:textId="77777777" w:rsidR="001D3C61" w:rsidRPr="0068101F" w:rsidRDefault="001D3C61" w:rsidP="00D00093">
            <w:pPr>
              <w:jc w:val="center"/>
              <w:rPr>
                <w:b/>
                <w:sz w:val="28"/>
                <w:szCs w:val="28"/>
              </w:rPr>
            </w:pPr>
            <w:r w:rsidRPr="0068101F">
              <w:rPr>
                <w:b/>
                <w:sz w:val="28"/>
                <w:szCs w:val="28"/>
              </w:rPr>
              <w:t>Ka mɛn</w:t>
            </w:r>
          </w:p>
        </w:tc>
        <w:tc>
          <w:tcPr>
            <w:tcW w:w="7645" w:type="dxa"/>
          </w:tcPr>
          <w:p w14:paraId="3E4C6E17" w14:textId="77777777" w:rsidR="001D3C61" w:rsidRDefault="001D3C61" w:rsidP="009F3CE2">
            <w:pPr>
              <w:pStyle w:val="ListParagraph"/>
              <w:numPr>
                <w:ilvl w:val="0"/>
                <w:numId w:val="13"/>
              </w:numPr>
              <w:spacing w:after="0" w:line="240" w:lineRule="auto"/>
            </w:pPr>
            <w:r>
              <w:t>Bibulu kalansen fila bɛɛ kalan.</w:t>
            </w:r>
          </w:p>
          <w:p w14:paraId="152844E5" w14:textId="77777777" w:rsidR="001D3C61" w:rsidRDefault="001D3C61" w:rsidP="009F3CE2">
            <w:pPr>
              <w:pStyle w:val="ListParagraph"/>
              <w:numPr>
                <w:ilvl w:val="0"/>
                <w:numId w:val="13"/>
              </w:numPr>
              <w:spacing w:after="0" w:line="240" w:lineRule="auto"/>
            </w:pPr>
            <w:r>
              <w:t>kumasen kuncɛ ka bɔ sanfɛ kalansen kɔnɔ.</w:t>
            </w:r>
          </w:p>
          <w:p w14:paraId="44E7C52E" w14:textId="77777777" w:rsidR="001D3C61" w:rsidRDefault="001D3C61" w:rsidP="009F3CE2">
            <w:pPr>
              <w:pStyle w:val="ListParagraph"/>
              <w:numPr>
                <w:ilvl w:val="0"/>
                <w:numId w:val="13"/>
              </w:numPr>
              <w:spacing w:after="0" w:line="240" w:lineRule="auto"/>
            </w:pPr>
            <w:r>
              <w:t>Bibulu kalansen fila bɛɛ kalan kokura.</w:t>
            </w:r>
          </w:p>
          <w:p w14:paraId="0A845433" w14:textId="77777777" w:rsidR="001D3C61" w:rsidRDefault="001D3C61" w:rsidP="009F3CE2">
            <w:pPr>
              <w:pStyle w:val="ListParagraph"/>
              <w:numPr>
                <w:ilvl w:val="0"/>
                <w:numId w:val="13"/>
              </w:numPr>
              <w:spacing w:after="0" w:line="240" w:lineRule="auto"/>
            </w:pPr>
            <w:r>
              <w:t>A ɲini mɔgɔ dɔ fɛ a ka Bibulu tɛmɛsira kunba lakali kokura.</w:t>
            </w:r>
          </w:p>
          <w:p w14:paraId="119EDDE1" w14:textId="77777777" w:rsidR="001D3C61" w:rsidRDefault="001D3C61" w:rsidP="00D00093"/>
        </w:tc>
      </w:tr>
      <w:tr w:rsidR="001D3C61" w:rsidRPr="001D3C61" w14:paraId="07F6D033" w14:textId="77777777" w:rsidTr="00D00093">
        <w:tc>
          <w:tcPr>
            <w:tcW w:w="1705" w:type="dxa"/>
          </w:tcPr>
          <w:p w14:paraId="629B5DEC" w14:textId="77777777" w:rsidR="001D3C61" w:rsidRPr="0068101F" w:rsidRDefault="001D3C61" w:rsidP="00D00093">
            <w:pPr>
              <w:jc w:val="center"/>
              <w:rPr>
                <w:b/>
                <w:sz w:val="28"/>
                <w:szCs w:val="28"/>
              </w:rPr>
            </w:pPr>
            <w:r w:rsidRPr="0068101F">
              <w:rPr>
                <w:b/>
                <w:sz w:val="28"/>
                <w:szCs w:val="28"/>
              </w:rPr>
              <w:lastRenderedPageBreak/>
              <w:t>Niyɔrɔ</w:t>
            </w:r>
          </w:p>
        </w:tc>
        <w:tc>
          <w:tcPr>
            <w:tcW w:w="7645" w:type="dxa"/>
          </w:tcPr>
          <w:p w14:paraId="7D6F24AF" w14:textId="77777777" w:rsidR="001D3C61" w:rsidRDefault="001D3C61" w:rsidP="009F3CE2">
            <w:pPr>
              <w:pStyle w:val="ListParagraph"/>
              <w:numPr>
                <w:ilvl w:val="0"/>
                <w:numId w:val="14"/>
              </w:numPr>
              <w:spacing w:after="0" w:line="240" w:lineRule="auto"/>
              <w:rPr>
                <w:b/>
              </w:rPr>
            </w:pPr>
            <w:r w:rsidRPr="008C4A7F">
              <w:rPr>
                <w:b/>
              </w:rPr>
              <w:t>Kuntigi: Sɛbɛnni kɔrɔ ye mun ye?</w:t>
            </w:r>
          </w:p>
          <w:p w14:paraId="2BDF5ABE" w14:textId="77777777" w:rsidR="001D3C61" w:rsidRPr="00634D14" w:rsidRDefault="001D3C61" w:rsidP="00D00093">
            <w:r>
              <w:t>Ala ka kanuya ka bon ni an bɛ se ka min faamu. Ala ka labɛnw cɛ ka ɲi ka tɛmɛ an bɛ se ka min faamu. Israɛl ɲɛmɔgɔw tun tɛ ni hakilinaw ye Masiya ko la min ka bon walima min cɛ ka ɲi. O nɔ na, u tun b’a miiri ko Masiya nata dɔ bɛna kɛ sɔrɔdasi ɲɛmɔgɔ ye min bɛna u hɔrɔnya ka bɔ Romɛkaw ka mara kɔnɔ. Nka, Ala ka laɲiniw ka bon ani u cɛ ka ɲi ka tɛmɛ nin kan. Ala tun b’a fɛ ka hadamadenw bɛɛ hɔrɔnya ka bɔ u ka jurumuw la, ani o cogo la, a ye Masiya dɔ di min ka saraka ye kisili sira di siyaw bɛɛ ma. Ala ye o Majiw ci Israɛl, o y’a jira ko Yesu ka cidenyabaara bɛna bonya kosɛbɛ ka tɛmɛn ka Israɛl kisi dɔrɔn Romɛkaw ka mara ma.</w:t>
            </w:r>
          </w:p>
          <w:p w14:paraId="32A8E698" w14:textId="77777777" w:rsidR="001D3C61" w:rsidRPr="002F3DD8" w:rsidRDefault="001D3C61" w:rsidP="009F3CE2">
            <w:pPr>
              <w:pStyle w:val="ListParagraph"/>
              <w:numPr>
                <w:ilvl w:val="0"/>
                <w:numId w:val="25"/>
              </w:numPr>
              <w:spacing w:after="0" w:line="240" w:lineRule="auto"/>
              <w:rPr>
                <w:b/>
              </w:rPr>
            </w:pPr>
            <w:r>
              <w:rPr>
                <w:b/>
              </w:rPr>
              <w:t>E fɛ, mun na Israɛl ɲɛmɔgɔw y’u jigi da sɔrɔdasi Masiya kan sanni u ka u jigi da Masiya kan alako ta fan fɛ?</w:t>
            </w:r>
          </w:p>
          <w:p w14:paraId="14A31835" w14:textId="77777777" w:rsidR="001D3C61" w:rsidRPr="002F3DD8" w:rsidRDefault="001D3C61" w:rsidP="009F3CE2">
            <w:pPr>
              <w:pStyle w:val="ListParagraph"/>
              <w:numPr>
                <w:ilvl w:val="0"/>
                <w:numId w:val="25"/>
              </w:numPr>
              <w:spacing w:after="0" w:line="240" w:lineRule="auto"/>
              <w:rPr>
                <w:b/>
              </w:rPr>
            </w:pPr>
            <w:r>
              <w:rPr>
                <w:b/>
              </w:rPr>
              <w:t>I n’a fɔ Majiw tugura dolow kɔ cogo min na, Ala bɛ baara kɛ ni danfɛnw ye cogo jumɛnw na walasa ka Ala sago jira?</w:t>
            </w:r>
          </w:p>
          <w:p w14:paraId="4FE46B91" w14:textId="77777777" w:rsidR="001D3C61" w:rsidRDefault="001D3C61" w:rsidP="00D00093"/>
          <w:p w14:paraId="08FF6A01" w14:textId="77777777" w:rsidR="001D3C61" w:rsidRDefault="001D3C61" w:rsidP="009F3CE2">
            <w:pPr>
              <w:pStyle w:val="ListParagraph"/>
              <w:numPr>
                <w:ilvl w:val="0"/>
                <w:numId w:val="9"/>
              </w:numPr>
              <w:spacing w:after="0" w:line="240" w:lineRule="auto"/>
              <w:rPr>
                <w:b/>
              </w:rPr>
            </w:pPr>
            <w:r>
              <w:rPr>
                <w:b/>
              </w:rPr>
              <w:t>Dusukun: Sɛbɛnni b’a fɔ ko an ka kan ka kɛ jɔn ye?</w:t>
            </w:r>
          </w:p>
          <w:p w14:paraId="4992510D" w14:textId="77777777" w:rsidR="001D3C61" w:rsidRPr="00E24572" w:rsidRDefault="001D3C61" w:rsidP="00D00093">
            <w:r>
              <w:t>Hali ni Ala ye Israɛl sigi i n’a fɔ a ka “Mɔgɔ sugandilen”, o kɔrɔ tun tɛ ko Ala ka kanuya dan ye Israɛl dɔrɔn de ye. Ala tun b’a fɛ Israɛl ka Ala ka kanuya ni a ka makari jira diɲɛ na. Nka, tuma caman na, Israɛl ma se k’o kuntilenna dafa, wa o nɔ na, a y’a sinsin a yɛrɛ dɔrɔn kan. An minnu ye Krecɛnw ye, an ka kan k’an hakili to a la ko Ala ka kanuya bɛ tɛmɛn an kan kosɛbɛ. Ala ka kanuya bɛ mɔgɔw bɛɛ lamini, o de kosɔn, an minnu ye Ala sagokɛlaw ye, an ka kan ka Ala ka kanuya fɔ mɔgɔw bɛɛ ye, an bɛ se ka minnu sɔrɔ.</w:t>
            </w:r>
          </w:p>
          <w:p w14:paraId="0D3C2B67" w14:textId="77777777" w:rsidR="001D3C61" w:rsidRPr="002F3DD8" w:rsidRDefault="001D3C61" w:rsidP="009F3CE2">
            <w:pPr>
              <w:pStyle w:val="ListParagraph"/>
              <w:numPr>
                <w:ilvl w:val="0"/>
                <w:numId w:val="25"/>
              </w:numPr>
              <w:spacing w:after="0" w:line="240" w:lineRule="auto"/>
              <w:rPr>
                <w:b/>
              </w:rPr>
            </w:pPr>
            <w:r>
              <w:rPr>
                <w:b/>
              </w:rPr>
              <w:t>E fɛ, Ala ka kanuya min bɛ mɔgɔ wɛrɛw la, o bɛ i ko hadamaden ka kanuya cogo di, ani e fɛ, o ni hadamaden ka kanuya tɛ kelen ye cogo di?</w:t>
            </w:r>
          </w:p>
          <w:p w14:paraId="5859D36D" w14:textId="77777777" w:rsidR="001D3C61" w:rsidRPr="002F3DD8" w:rsidRDefault="001D3C61" w:rsidP="009F3CE2">
            <w:pPr>
              <w:pStyle w:val="ListParagraph"/>
              <w:numPr>
                <w:ilvl w:val="0"/>
                <w:numId w:val="25"/>
              </w:numPr>
              <w:spacing w:after="0" w:line="240" w:lineRule="auto"/>
              <w:rPr>
                <w:b/>
              </w:rPr>
            </w:pPr>
            <w:r>
              <w:rPr>
                <w:b/>
              </w:rPr>
              <w:t>O la sa, n’an b’a fɛ ka mɔgɔw bɛɛ kanu, an bɛ mun kɛ mɔgɔw la minnu ka gɛlɛn?</w:t>
            </w:r>
          </w:p>
          <w:p w14:paraId="0910E19B" w14:textId="77777777" w:rsidR="001D3C61" w:rsidRDefault="001D3C61" w:rsidP="00D00093"/>
          <w:p w14:paraId="67ABA516" w14:textId="77777777" w:rsidR="001D3C61" w:rsidRPr="000120FC" w:rsidRDefault="001D3C61" w:rsidP="009F3CE2">
            <w:pPr>
              <w:pStyle w:val="ListParagraph"/>
              <w:numPr>
                <w:ilvl w:val="0"/>
                <w:numId w:val="9"/>
              </w:numPr>
              <w:spacing w:after="0" w:line="240" w:lineRule="auto"/>
            </w:pPr>
            <w:r w:rsidRPr="008C4A7F">
              <w:rPr>
                <w:b/>
              </w:rPr>
              <w:t>Bolo: An bɛ se ka Ala ka Kuma waleya cogo di?</w:t>
            </w:r>
          </w:p>
          <w:p w14:paraId="3EE93C85" w14:textId="77777777" w:rsidR="001D3C61" w:rsidRDefault="001D3C61" w:rsidP="00D00093">
            <w:r>
              <w:t>Ala bɛ mɔgɔw bɛɛ wele ka bato. Kisiliba min dira an ma, o kosɔn, an ka ɲɛnamaya ka kan ka kɛ bato ɲɛnamaya ye: ɲɛnamaya min bɛ kɛ Ala ka kanuya jaabi la. An bɛ Yesu bato ɲɔgɔn fɛ ni kerecɛnw ye dimansiladonw na. Nka, an ka kan fana ka Ala bato dɔgɔkun don o don. An bɛ Ala bato tuma o tuma n’an bɛ an ka ɲɛnamaya kɛ ka waleɲumandɔn jira Ala ka sebaaya ni a ka kanuya la.</w:t>
            </w:r>
          </w:p>
          <w:p w14:paraId="14C39A01" w14:textId="77777777" w:rsidR="001D3C61" w:rsidRPr="002F3DD8" w:rsidRDefault="001D3C61" w:rsidP="009F3CE2">
            <w:pPr>
              <w:pStyle w:val="ListParagraph"/>
              <w:numPr>
                <w:ilvl w:val="0"/>
                <w:numId w:val="25"/>
              </w:numPr>
              <w:spacing w:after="0" w:line="240" w:lineRule="auto"/>
              <w:rPr>
                <w:b/>
              </w:rPr>
            </w:pPr>
            <w:r>
              <w:rPr>
                <w:b/>
              </w:rPr>
              <w:t>I bɛ se ka delina jumɛnw dege dɔgɔkun kɔnɔna bɛɛ la, minnu bɛ se k’i dusukun sinsin Ala batoli kan?</w:t>
            </w:r>
          </w:p>
          <w:p w14:paraId="2EF7CA1E" w14:textId="77777777" w:rsidR="001D3C61" w:rsidRPr="002F3DD8" w:rsidRDefault="001D3C61" w:rsidP="009F3CE2">
            <w:pPr>
              <w:pStyle w:val="ListParagraph"/>
              <w:numPr>
                <w:ilvl w:val="0"/>
                <w:numId w:val="25"/>
              </w:numPr>
              <w:spacing w:after="0" w:line="240" w:lineRule="auto"/>
              <w:rPr>
                <w:b/>
              </w:rPr>
            </w:pPr>
            <w:r>
              <w:rPr>
                <w:b/>
              </w:rPr>
              <w:t>Ka bato kɛ ɲɔgɔn fɛ ni i balimakɛw ni i balimamusow ye Krisita la, mun b’a to i bɛ bato kɛ i kelen na dɔgɔkun kɔnɔ cogo min na, o tɛ kelen ye?</w:t>
            </w:r>
          </w:p>
          <w:p w14:paraId="7311ABC0" w14:textId="77777777" w:rsidR="001D3C61" w:rsidRDefault="001D3C61" w:rsidP="00D00093"/>
        </w:tc>
      </w:tr>
      <w:tr w:rsidR="001D3C61" w:rsidRPr="001D3C61" w14:paraId="6EFE8BB9" w14:textId="77777777" w:rsidTr="00D00093">
        <w:tc>
          <w:tcPr>
            <w:tcW w:w="1705" w:type="dxa"/>
          </w:tcPr>
          <w:p w14:paraId="229DFA4A" w14:textId="77777777" w:rsidR="001D3C61" w:rsidRPr="0068101F" w:rsidRDefault="001D3C61" w:rsidP="00D00093">
            <w:pPr>
              <w:jc w:val="center"/>
              <w:rPr>
                <w:b/>
                <w:sz w:val="28"/>
                <w:szCs w:val="28"/>
              </w:rPr>
            </w:pPr>
            <w:r w:rsidRPr="0068101F">
              <w:rPr>
                <w:b/>
                <w:sz w:val="28"/>
                <w:szCs w:val="28"/>
              </w:rPr>
              <w:t>Ka waleya</w:t>
            </w:r>
          </w:p>
          <w:p w14:paraId="2197A07B" w14:textId="77777777" w:rsidR="001D3C61" w:rsidRDefault="001D3C61" w:rsidP="00D00093">
            <w:pPr>
              <w:jc w:val="center"/>
              <w:rPr>
                <w:b/>
              </w:rPr>
            </w:pPr>
          </w:p>
          <w:p w14:paraId="50F45FFB" w14:textId="77777777" w:rsidR="001D3C61" w:rsidRDefault="001D3C61" w:rsidP="00D00093">
            <w:pPr>
              <w:jc w:val="center"/>
              <w:rPr>
                <w:b/>
              </w:rPr>
            </w:pPr>
          </w:p>
        </w:tc>
        <w:tc>
          <w:tcPr>
            <w:tcW w:w="7645" w:type="dxa"/>
          </w:tcPr>
          <w:p w14:paraId="4A12FD18" w14:textId="77777777" w:rsidR="001D3C61" w:rsidRDefault="001D3C61" w:rsidP="009F3CE2">
            <w:pPr>
              <w:pStyle w:val="ListParagraph"/>
              <w:numPr>
                <w:ilvl w:val="0"/>
                <w:numId w:val="18"/>
              </w:numPr>
              <w:spacing w:after="0" w:line="240" w:lineRule="auto"/>
            </w:pPr>
            <w:r>
              <w:t>A ɲini mɔgɔ dɔ fɛ a ka Bibulu kalansen kunba lakali kokura.</w:t>
            </w:r>
          </w:p>
          <w:p w14:paraId="5584648C" w14:textId="77777777" w:rsidR="001D3C61" w:rsidRDefault="001D3C61" w:rsidP="009F3CE2">
            <w:pPr>
              <w:pStyle w:val="ListParagraph"/>
              <w:numPr>
                <w:ilvl w:val="0"/>
                <w:numId w:val="18"/>
              </w:numPr>
              <w:spacing w:after="0" w:line="240" w:lineRule="auto"/>
            </w:pPr>
            <w:r>
              <w:t>A ɲini jɛkulu fɛ u k’a fɔ u hakili la Ala b’a fɛ u ka bi kalan jaabi cogo min na.</w:t>
            </w:r>
          </w:p>
          <w:p w14:paraId="53123F1A" w14:textId="77777777" w:rsidR="001D3C61" w:rsidRDefault="001D3C61" w:rsidP="009F3CE2">
            <w:pPr>
              <w:pStyle w:val="ListParagraph"/>
              <w:numPr>
                <w:ilvl w:val="0"/>
                <w:numId w:val="18"/>
              </w:numPr>
              <w:spacing w:after="0" w:line="240" w:lineRule="auto"/>
            </w:pPr>
            <w:r>
              <w:t>Aw ye waati kɛ delili la aw ka sigida la, ɲɔgɔn kosɔn, ani hakilitigiya kama bi kalan kɛcogo la.</w:t>
            </w:r>
          </w:p>
          <w:p w14:paraId="7E0BA607" w14:textId="77777777" w:rsidR="001D3C61" w:rsidRPr="001812C4" w:rsidRDefault="001D3C61" w:rsidP="009F3CE2">
            <w:pPr>
              <w:pStyle w:val="ListParagraph"/>
              <w:numPr>
                <w:ilvl w:val="0"/>
                <w:numId w:val="18"/>
              </w:numPr>
              <w:spacing w:after="0" w:line="240" w:lineRule="auto"/>
            </w:pPr>
            <w:r>
              <w:t>I ka surunya ni kulu ye Matigi ka delili kɛ ɲɔgɔn fɛ.</w:t>
            </w:r>
          </w:p>
          <w:p w14:paraId="1FED55BA" w14:textId="77777777" w:rsidR="001D3C61" w:rsidRDefault="001D3C61" w:rsidP="00D00093">
            <w:pPr>
              <w:rPr>
                <w:b/>
              </w:rPr>
            </w:pPr>
          </w:p>
        </w:tc>
      </w:tr>
    </w:tbl>
    <w:p w14:paraId="3643192A" w14:textId="77777777" w:rsidR="001D3C61" w:rsidRPr="001D3C61" w:rsidRDefault="001D3C61" w:rsidP="001D3C61">
      <w:pPr>
        <w:rPr>
          <w:lang w:val="fr-FR"/>
        </w:rPr>
      </w:pPr>
    </w:p>
    <w:p w14:paraId="1C93A857" w14:textId="77777777" w:rsidR="001D3C61" w:rsidRPr="001D3C61" w:rsidRDefault="001D3C61" w:rsidP="001D3C61">
      <w:pPr>
        <w:spacing w:after="0"/>
        <w:jc w:val="center"/>
        <w:rPr>
          <w:sz w:val="28"/>
          <w:szCs w:val="28"/>
          <w:lang w:val="fr-FR"/>
        </w:rPr>
      </w:pPr>
      <w:r w:rsidRPr="001D3C61">
        <w:rPr>
          <w:b/>
          <w:i/>
          <w:sz w:val="28"/>
          <w:szCs w:val="28"/>
          <w:lang w:val="fr-FR"/>
        </w:rPr>
        <w:lastRenderedPageBreak/>
        <w:t xml:space="preserve">YESU </w:t>
      </w:r>
      <w:r w:rsidRPr="001D3C61">
        <w:rPr>
          <w:sz w:val="28"/>
          <w:szCs w:val="28"/>
          <w:lang w:val="fr-FR"/>
        </w:rPr>
        <w:t>ka filimu waajuli yɔrɔ Bibulu kalansen # 57</w:t>
      </w:r>
    </w:p>
    <w:p w14:paraId="67ADC395" w14:textId="77777777" w:rsidR="001D3C61" w:rsidRPr="001D3C61" w:rsidRDefault="001D3C61" w:rsidP="001D3C61">
      <w:pPr>
        <w:rPr>
          <w:lang w:val="fr-FR"/>
        </w:rPr>
      </w:pPr>
    </w:p>
    <w:tbl>
      <w:tblPr>
        <w:tblStyle w:val="TableGrid"/>
        <w:tblW w:w="0" w:type="auto"/>
        <w:tblLook w:val="04A0" w:firstRow="1" w:lastRow="0" w:firstColumn="1" w:lastColumn="0" w:noHBand="0" w:noVBand="1"/>
      </w:tblPr>
      <w:tblGrid>
        <w:gridCol w:w="1702"/>
        <w:gridCol w:w="4508"/>
        <w:gridCol w:w="3104"/>
      </w:tblGrid>
      <w:tr w:rsidR="001D3C61" w:rsidRPr="003237DD" w14:paraId="500CD476" w14:textId="77777777" w:rsidTr="00D00093">
        <w:tc>
          <w:tcPr>
            <w:tcW w:w="1702" w:type="dxa"/>
            <w:tcBorders>
              <w:top w:val="single" w:sz="18" w:space="0" w:color="auto"/>
              <w:left w:val="single" w:sz="18" w:space="0" w:color="auto"/>
            </w:tcBorders>
            <w:shd w:val="clear" w:color="auto" w:fill="FFFFFF" w:themeFill="background1"/>
          </w:tcPr>
          <w:p w14:paraId="10350AE4" w14:textId="77777777" w:rsidR="001D3C61" w:rsidRPr="003237DD" w:rsidRDefault="001D3C61" w:rsidP="00D00093">
            <w:pPr>
              <w:rPr>
                <w:b/>
              </w:rPr>
            </w:pPr>
            <w:r w:rsidRPr="003237DD">
              <w:rPr>
                <w:b/>
              </w:rPr>
              <w:t>Kalansen tɔgɔ:</w:t>
            </w:r>
          </w:p>
        </w:tc>
        <w:tc>
          <w:tcPr>
            <w:tcW w:w="4508" w:type="dxa"/>
            <w:tcBorders>
              <w:top w:val="single" w:sz="18" w:space="0" w:color="auto"/>
            </w:tcBorders>
            <w:shd w:val="clear" w:color="auto" w:fill="FFFFFF" w:themeFill="background1"/>
          </w:tcPr>
          <w:p w14:paraId="5DEF858C" w14:textId="77777777" w:rsidR="001D3C61" w:rsidRPr="003237DD" w:rsidRDefault="001D3C61" w:rsidP="00D00093">
            <w:pPr>
              <w:rPr>
                <w:b/>
              </w:rPr>
            </w:pPr>
            <w:r>
              <w:rPr>
                <w:b/>
              </w:rPr>
              <w:t>Yesu donna  Alabatosoba kɔnɔ</w:t>
            </w:r>
          </w:p>
        </w:tc>
        <w:tc>
          <w:tcPr>
            <w:tcW w:w="3104" w:type="dxa"/>
            <w:tcBorders>
              <w:top w:val="single" w:sz="18" w:space="0" w:color="auto"/>
              <w:right w:val="single" w:sz="18" w:space="0" w:color="auto"/>
            </w:tcBorders>
          </w:tcPr>
          <w:p w14:paraId="48E338F4" w14:textId="77777777" w:rsidR="001D3C61" w:rsidRPr="003237DD" w:rsidRDefault="001D3C61" w:rsidP="00D00093">
            <w:pPr>
              <w:jc w:val="center"/>
              <w:rPr>
                <w:sz w:val="24"/>
                <w:szCs w:val="24"/>
              </w:rPr>
            </w:pPr>
            <w:r>
              <w:rPr>
                <w:b/>
                <w:sz w:val="24"/>
                <w:szCs w:val="24"/>
              </w:rPr>
              <w:t>Ja</w:t>
            </w:r>
          </w:p>
        </w:tc>
      </w:tr>
      <w:tr w:rsidR="001D3C61" w:rsidRPr="003237DD" w14:paraId="68A87AAC" w14:textId="77777777" w:rsidTr="00D00093">
        <w:tc>
          <w:tcPr>
            <w:tcW w:w="1702" w:type="dxa"/>
            <w:tcBorders>
              <w:left w:val="single" w:sz="18" w:space="0" w:color="auto"/>
            </w:tcBorders>
            <w:shd w:val="clear" w:color="auto" w:fill="FFFFFF" w:themeFill="background1"/>
          </w:tcPr>
          <w:p w14:paraId="173F9B52" w14:textId="77777777" w:rsidR="001D3C61" w:rsidRPr="003237DD" w:rsidRDefault="001D3C61" w:rsidP="00D00093">
            <w:pPr>
              <w:rPr>
                <w:b/>
              </w:rPr>
            </w:pPr>
            <w:r w:rsidRPr="003237DD">
              <w:rPr>
                <w:b/>
              </w:rPr>
              <w:t>Kalansenw kɔnɔkow:</w:t>
            </w:r>
          </w:p>
        </w:tc>
        <w:tc>
          <w:tcPr>
            <w:tcW w:w="4508" w:type="dxa"/>
            <w:shd w:val="clear" w:color="auto" w:fill="FFFFFF" w:themeFill="background1"/>
          </w:tcPr>
          <w:p w14:paraId="7E365434" w14:textId="77777777" w:rsidR="001D3C61" w:rsidRPr="003237DD" w:rsidRDefault="001D3C61" w:rsidP="00D00093">
            <w:pPr>
              <w:rPr>
                <w:b/>
              </w:rPr>
            </w:pPr>
            <w:r>
              <w:rPr>
                <w:b/>
              </w:rPr>
              <w:t>Luka 2:40-52 la</w:t>
            </w:r>
          </w:p>
        </w:tc>
        <w:tc>
          <w:tcPr>
            <w:tcW w:w="3104" w:type="dxa"/>
            <w:vMerge w:val="restart"/>
            <w:tcBorders>
              <w:right w:val="single" w:sz="18" w:space="0" w:color="auto"/>
            </w:tcBorders>
          </w:tcPr>
          <w:p w14:paraId="054950AC" w14:textId="77777777" w:rsidR="001D3C61" w:rsidRPr="003237DD" w:rsidRDefault="001D3C61" w:rsidP="00D00093">
            <w:pPr>
              <w:rPr>
                <w:sz w:val="24"/>
                <w:szCs w:val="24"/>
              </w:rPr>
            </w:pPr>
            <w:r>
              <w:rPr>
                <w:noProof/>
                <w:sz w:val="24"/>
                <w:szCs w:val="24"/>
                <w:lang w:eastAsia="fr-FR"/>
              </w:rPr>
              <w:drawing>
                <wp:inline distT="0" distB="0" distL="0" distR="0" wp14:anchorId="3362944A" wp14:editId="186B1DD0">
                  <wp:extent cx="1828450" cy="2460918"/>
                  <wp:effectExtent l="0" t="0" r="635" b="0"/>
                  <wp:docPr id="1346897112" name="Picture 1346897112" descr="A group of people in a roo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897112" name="Picture 1346897112" descr="A group of people in a room&#10;&#10;AI-generated content may be incorrect."/>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1842758" cy="2480176"/>
                          </a:xfrm>
                          <a:prstGeom prst="rect">
                            <a:avLst/>
                          </a:prstGeom>
                        </pic:spPr>
                      </pic:pic>
                    </a:graphicData>
                  </a:graphic>
                </wp:inline>
              </w:drawing>
            </w:r>
          </w:p>
        </w:tc>
      </w:tr>
      <w:tr w:rsidR="001D3C61" w14:paraId="63034B42" w14:textId="77777777" w:rsidTr="00D00093">
        <w:tc>
          <w:tcPr>
            <w:tcW w:w="1702" w:type="dxa"/>
            <w:tcBorders>
              <w:left w:val="single" w:sz="18" w:space="0" w:color="auto"/>
            </w:tcBorders>
            <w:shd w:val="clear" w:color="auto" w:fill="FFFFFF" w:themeFill="background1"/>
          </w:tcPr>
          <w:p w14:paraId="22770E6C" w14:textId="77777777" w:rsidR="001D3C61" w:rsidRPr="003237DD" w:rsidRDefault="001D3C61" w:rsidP="00D00093">
            <w:pPr>
              <w:rPr>
                <w:b/>
              </w:rPr>
            </w:pPr>
            <w:r>
              <w:rPr>
                <w:b/>
              </w:rPr>
              <w:t>Sɛbɛnni filanan:</w:t>
            </w:r>
          </w:p>
        </w:tc>
        <w:tc>
          <w:tcPr>
            <w:tcW w:w="4508" w:type="dxa"/>
            <w:shd w:val="clear" w:color="auto" w:fill="FFFFFF" w:themeFill="background1"/>
          </w:tcPr>
          <w:p w14:paraId="4C711B54" w14:textId="77777777" w:rsidR="001D3C61" w:rsidRPr="003237DD" w:rsidRDefault="001D3C61" w:rsidP="00D00093">
            <w:pPr>
              <w:rPr>
                <w:b/>
              </w:rPr>
            </w:pPr>
            <w:r>
              <w:rPr>
                <w:b/>
              </w:rPr>
              <w:t>1 Timote 4:6-16</w:t>
            </w:r>
          </w:p>
        </w:tc>
        <w:tc>
          <w:tcPr>
            <w:tcW w:w="3104" w:type="dxa"/>
            <w:vMerge/>
            <w:tcBorders>
              <w:right w:val="single" w:sz="18" w:space="0" w:color="auto"/>
            </w:tcBorders>
          </w:tcPr>
          <w:p w14:paraId="2A32340B" w14:textId="77777777" w:rsidR="001D3C61" w:rsidRDefault="001D3C61" w:rsidP="00D00093"/>
        </w:tc>
      </w:tr>
      <w:tr w:rsidR="001D3C61" w:rsidRPr="001D3C61" w14:paraId="0D63517C" w14:textId="77777777" w:rsidTr="00D00093">
        <w:tc>
          <w:tcPr>
            <w:tcW w:w="1702" w:type="dxa"/>
            <w:tcBorders>
              <w:left w:val="single" w:sz="18" w:space="0" w:color="auto"/>
            </w:tcBorders>
            <w:shd w:val="clear" w:color="auto" w:fill="FFFFFF" w:themeFill="background1"/>
          </w:tcPr>
          <w:p w14:paraId="106B04D6" w14:textId="77777777" w:rsidR="001D3C61" w:rsidRPr="003237DD" w:rsidRDefault="001D3C61" w:rsidP="00D00093">
            <w:pPr>
              <w:rPr>
                <w:b/>
              </w:rPr>
            </w:pPr>
            <w:r w:rsidRPr="003237DD">
              <w:rPr>
                <w:b/>
              </w:rPr>
              <w:t>Kalansenw kuntilenna:</w:t>
            </w:r>
          </w:p>
        </w:tc>
        <w:tc>
          <w:tcPr>
            <w:tcW w:w="4508" w:type="dxa"/>
            <w:shd w:val="clear" w:color="auto" w:fill="FFFFFF" w:themeFill="background1"/>
          </w:tcPr>
          <w:p w14:paraId="74A541C2" w14:textId="77777777" w:rsidR="001D3C61" w:rsidRPr="003237DD" w:rsidRDefault="001D3C61" w:rsidP="009F3CE2">
            <w:pPr>
              <w:pStyle w:val="ListParagraph"/>
              <w:numPr>
                <w:ilvl w:val="0"/>
                <w:numId w:val="26"/>
              </w:numPr>
              <w:spacing w:after="0" w:line="240" w:lineRule="auto"/>
            </w:pPr>
            <w:r w:rsidRPr="008C4A7F">
              <w:rPr>
                <w:b/>
              </w:rPr>
              <w:t xml:space="preserve">Kuntigi </w:t>
            </w:r>
            <w:r w:rsidRPr="003237DD">
              <w:t>: A faamu ko a denmisɛnman Yesu ye hakilitigiya jira Sɛbɛnniw kɔnɔ ani a ye diinɛ karamɔgɔw kabakoya Jerusalɛm.</w:t>
            </w:r>
          </w:p>
          <w:p w14:paraId="02D89C47" w14:textId="77777777" w:rsidR="001D3C61" w:rsidRPr="003237DD" w:rsidRDefault="001D3C61" w:rsidP="009F3CE2">
            <w:pPr>
              <w:pStyle w:val="ListParagraph"/>
              <w:numPr>
                <w:ilvl w:val="0"/>
                <w:numId w:val="26"/>
              </w:numPr>
              <w:spacing w:after="0" w:line="240" w:lineRule="auto"/>
            </w:pPr>
            <w:r w:rsidRPr="008C4A7F">
              <w:rPr>
                <w:b/>
              </w:rPr>
              <w:t xml:space="preserve">Dusukun </w:t>
            </w:r>
            <w:r w:rsidRPr="003237DD">
              <w:t>: I k’a dɔn i bɛ Sɛbɛnniw dɔn cogo min na ani k’u kanu cogo min na. Bibulu bɛ tiɲɛ nafama minnu jira Ala, nin diɲɛ ani i yɛrɛ ko la, i bɛ ka olu kalan ka ɲɛ cogo di?</w:t>
            </w:r>
          </w:p>
          <w:p w14:paraId="4AEFF961" w14:textId="77777777" w:rsidR="001D3C61" w:rsidRPr="003237DD" w:rsidRDefault="001D3C61" w:rsidP="009F3CE2">
            <w:pPr>
              <w:pStyle w:val="ListParagraph"/>
              <w:numPr>
                <w:ilvl w:val="0"/>
                <w:numId w:val="26"/>
              </w:numPr>
              <w:spacing w:after="0" w:line="240" w:lineRule="auto"/>
            </w:pPr>
            <w:r w:rsidRPr="008C4A7F">
              <w:rPr>
                <w:b/>
              </w:rPr>
              <w:t xml:space="preserve">Bolo </w:t>
            </w:r>
            <w:r w:rsidRPr="003237DD">
              <w:t>: I ka fɛɛrɛw tigɛ walisa ka Bibulu kalan nin dɔgɔkun in na. O bɛ se ka kɛ i yɛrɛ fɛ, ni pastɛri dɔ ye, walima ni kerecɛn wɛrɛw ye. Sani i ka kalan kɛ, i ka Ala deli k’a ɲini a fɛ a ka Alako tiɲɛ jira i la n’i bɛ Bibulu kalan na.</w:t>
            </w:r>
          </w:p>
          <w:p w14:paraId="733ED0CF" w14:textId="77777777" w:rsidR="001D3C61" w:rsidRPr="003237DD" w:rsidRDefault="001D3C61" w:rsidP="00D00093"/>
        </w:tc>
        <w:tc>
          <w:tcPr>
            <w:tcW w:w="3104" w:type="dxa"/>
            <w:vMerge/>
            <w:tcBorders>
              <w:right w:val="single" w:sz="18" w:space="0" w:color="auto"/>
            </w:tcBorders>
          </w:tcPr>
          <w:p w14:paraId="4BDD8C7C" w14:textId="77777777" w:rsidR="001D3C61" w:rsidRDefault="001D3C61" w:rsidP="00D00093"/>
        </w:tc>
      </w:tr>
      <w:tr w:rsidR="001D3C61" w:rsidRPr="003237DD" w14:paraId="2AF39BE1" w14:textId="77777777" w:rsidTr="00D00093">
        <w:tc>
          <w:tcPr>
            <w:tcW w:w="1702" w:type="dxa"/>
            <w:tcBorders>
              <w:left w:val="single" w:sz="18" w:space="0" w:color="auto"/>
              <w:bottom w:val="single" w:sz="4" w:space="0" w:color="auto"/>
            </w:tcBorders>
            <w:shd w:val="clear" w:color="auto" w:fill="auto"/>
          </w:tcPr>
          <w:p w14:paraId="3639ACC2" w14:textId="77777777" w:rsidR="001D3C61" w:rsidRPr="003237DD" w:rsidRDefault="001D3C61" w:rsidP="00D00093">
            <w:pPr>
              <w:rPr>
                <w:b/>
              </w:rPr>
            </w:pPr>
            <w:r w:rsidRPr="003237DD">
              <w:rPr>
                <w:b/>
              </w:rPr>
              <w:t>Kalansen min bɛ Vɛrise dɔ kɔnɔ:</w:t>
            </w:r>
          </w:p>
        </w:tc>
        <w:tc>
          <w:tcPr>
            <w:tcW w:w="7612" w:type="dxa"/>
            <w:gridSpan w:val="2"/>
            <w:tcBorders>
              <w:bottom w:val="single" w:sz="4" w:space="0" w:color="auto"/>
              <w:right w:val="single" w:sz="18" w:space="0" w:color="auto"/>
            </w:tcBorders>
            <w:shd w:val="clear" w:color="auto" w:fill="FFFFFF" w:themeFill="background1"/>
          </w:tcPr>
          <w:p w14:paraId="5DA5567B" w14:textId="77777777" w:rsidR="001D3C61" w:rsidRPr="007D4534" w:rsidRDefault="001D3C61" w:rsidP="00D00093">
            <w:pPr>
              <w:rPr>
                <w:rFonts w:cstheme="minorHAnsi"/>
              </w:rPr>
            </w:pPr>
            <w:r w:rsidRPr="007D4534">
              <w:rPr>
                <w:rFonts w:cstheme="minorHAnsi"/>
                <w:color w:val="000000"/>
                <w:shd w:val="clear" w:color="auto" w:fill="FFFFFF"/>
              </w:rPr>
              <w:t>Den [Yesu] bonyalen don ka barika sɔrɔ. a tun falen bɛ hakilitigiya la, Ala ka nɛɛma tun bɛ a kan. (Luka 2:40)</w:t>
            </w:r>
          </w:p>
        </w:tc>
      </w:tr>
    </w:tbl>
    <w:p w14:paraId="5EAFCF7E" w14:textId="77777777" w:rsidR="001D3C61" w:rsidRDefault="001D3C61" w:rsidP="001D3C61"/>
    <w:tbl>
      <w:tblPr>
        <w:tblStyle w:val="TableGrid"/>
        <w:tblW w:w="0" w:type="auto"/>
        <w:tblLook w:val="04A0" w:firstRow="1" w:lastRow="0" w:firstColumn="1" w:lastColumn="0" w:noHBand="0" w:noVBand="1"/>
      </w:tblPr>
      <w:tblGrid>
        <w:gridCol w:w="1705"/>
        <w:gridCol w:w="7645"/>
      </w:tblGrid>
      <w:tr w:rsidR="001D3C61" w:rsidRPr="001D3C61" w14:paraId="08B54328" w14:textId="77777777" w:rsidTr="00D00093">
        <w:tc>
          <w:tcPr>
            <w:tcW w:w="1705" w:type="dxa"/>
          </w:tcPr>
          <w:p w14:paraId="19B7FCED" w14:textId="77777777" w:rsidR="001D3C61" w:rsidRDefault="001D3C61" w:rsidP="00D00093">
            <w:pPr>
              <w:jc w:val="center"/>
              <w:rPr>
                <w:b/>
              </w:rPr>
            </w:pPr>
            <w:r>
              <w:rPr>
                <w:b/>
              </w:rPr>
              <w:t>Y ɔrɔ kalanta bakuruba ɲɛfɔli(Sɛbɛnni kuncɛcogo).</w:t>
            </w:r>
          </w:p>
          <w:p w14:paraId="426ED602" w14:textId="77777777" w:rsidR="001D3C61" w:rsidRDefault="001D3C61" w:rsidP="00D00093">
            <w:pPr>
              <w:jc w:val="center"/>
              <w:rPr>
                <w:b/>
              </w:rPr>
            </w:pPr>
          </w:p>
        </w:tc>
        <w:tc>
          <w:tcPr>
            <w:tcW w:w="7645" w:type="dxa"/>
          </w:tcPr>
          <w:p w14:paraId="3114D043" w14:textId="77777777" w:rsidR="001D3C61" w:rsidRPr="00174F83" w:rsidRDefault="001D3C61" w:rsidP="00D00093">
            <w:pPr>
              <w:autoSpaceDE w:val="0"/>
              <w:autoSpaceDN w:val="0"/>
              <w:adjustRightInd w:val="0"/>
              <w:rPr>
                <w:rFonts w:cstheme="minorHAnsi"/>
              </w:rPr>
            </w:pPr>
            <w:r w:rsidRPr="00174F83">
              <w:rPr>
                <w:rFonts w:cstheme="minorHAnsi"/>
              </w:rPr>
              <w:t>Tuma min na Yesu si tun ye san 12 ye, Yusufu ni Mariyama taara n’u ka denbaya bɛɛ ye Jerusalɛm walisa ka seli dɔ kɛ min tɔgɔ ye ko Tɛmɛnkan seli. Tuma min na Yesu somɔgɔw labɛnnen don ka segin so, Mariyama y’a daminɛ ka Yesu ɲini. A ma se k’a sɔrɔ tuma min na, a y’a miiri ko n’a sɔrɔ a bɛ taama ni Yusufu ye. Mariyama ni Yusufu taamalen kɔ tile kelen kɔnɔ, u y’a ye ko Yesu tununna. U jɔrɔla kosɛbɛ ani u teliyara ka segin Jerusalɛm. Mariyama ni Yusufu sera yen tuma min na, u ye Yesu ɲini yɔrɔ bɛɛ. A laban na, u y’a sɔrɔ Alabatosoba la. A</w:t>
            </w:r>
          </w:p>
          <w:p w14:paraId="06866366" w14:textId="77777777" w:rsidR="001D3C61" w:rsidRPr="00174F83" w:rsidRDefault="001D3C61" w:rsidP="00D00093">
            <w:pPr>
              <w:autoSpaceDE w:val="0"/>
              <w:autoSpaceDN w:val="0"/>
              <w:adjustRightInd w:val="0"/>
              <w:rPr>
                <w:rFonts w:cstheme="minorHAnsi"/>
              </w:rPr>
            </w:pPr>
            <w:r w:rsidRPr="00174F83">
              <w:rPr>
                <w:rFonts w:cstheme="minorHAnsi"/>
              </w:rPr>
              <w:t>tun bɛ ka kuma karamɔgɔw fɛ Yahutuw ka sariya kan. Yesu tun bɛ fɛn caman dɔn cogo min na karamɔgɔw kabakoyara. Mariyama ni Yusufu ye Yesu ɲininka mun na a ma o fɔ u ye</w:t>
            </w:r>
          </w:p>
          <w:p w14:paraId="6C9FF759" w14:textId="77777777" w:rsidR="001D3C61" w:rsidRPr="00174F83" w:rsidRDefault="001D3C61" w:rsidP="00D00093">
            <w:pPr>
              <w:autoSpaceDE w:val="0"/>
              <w:autoSpaceDN w:val="0"/>
              <w:adjustRightInd w:val="0"/>
              <w:rPr>
                <w:rFonts w:cstheme="minorHAnsi"/>
              </w:rPr>
            </w:pPr>
            <w:r w:rsidRPr="00174F83">
              <w:rPr>
                <w:rFonts w:cstheme="minorHAnsi"/>
              </w:rPr>
              <w:t>A tun bɛna kɛ yɔrɔ min na. Yesu y’a fɔ a bangebagaw ye ko u tun man kan ka hami. U tun ka kan k’a dɔn ko a bɛna kɛ a Fa ka so.</w:t>
            </w:r>
          </w:p>
          <w:p w14:paraId="4FE1137B" w14:textId="77777777" w:rsidR="001D3C61" w:rsidRDefault="001D3C61" w:rsidP="00D00093">
            <w:pPr>
              <w:rPr>
                <w:b/>
              </w:rPr>
            </w:pPr>
          </w:p>
        </w:tc>
      </w:tr>
      <w:tr w:rsidR="001D3C61" w:rsidRPr="001D3C61" w14:paraId="2BFC34CD" w14:textId="77777777" w:rsidTr="00D00093">
        <w:tc>
          <w:tcPr>
            <w:tcW w:w="1705" w:type="dxa"/>
          </w:tcPr>
          <w:p w14:paraId="2CDE1778" w14:textId="77777777" w:rsidR="001D3C61" w:rsidRDefault="001D3C61" w:rsidP="00D00093">
            <w:pPr>
              <w:jc w:val="center"/>
              <w:rPr>
                <w:b/>
              </w:rPr>
            </w:pPr>
            <w:r>
              <w:rPr>
                <w:b/>
              </w:rPr>
              <w:t>Kalan  min bɛ bɔ Ja la</w:t>
            </w:r>
          </w:p>
        </w:tc>
        <w:tc>
          <w:tcPr>
            <w:tcW w:w="7645" w:type="dxa"/>
          </w:tcPr>
          <w:p w14:paraId="5F372A70" w14:textId="77777777" w:rsidR="001D3C61" w:rsidRPr="007D4534" w:rsidRDefault="001D3C61" w:rsidP="001A1E60">
            <w:pPr>
              <w:pStyle w:val="ListParagraph"/>
              <w:numPr>
                <w:ilvl w:val="0"/>
                <w:numId w:val="164"/>
              </w:numPr>
              <w:spacing w:after="0" w:line="240" w:lineRule="auto"/>
              <w:rPr>
                <w:b/>
              </w:rPr>
            </w:pPr>
            <w:r>
              <w:rPr>
                <w:b/>
              </w:rPr>
              <w:t xml:space="preserve">Alabatoso ka kiritigɛsow </w:t>
            </w:r>
            <w:r>
              <w:t>. Yesu bangebagaw tun bɛ taa Jerusalɛm Tɛmɛnkan seli kelen-kelen bɛɛ la, ka sarakaw di Alabatosoba la san o san, u tun bɛ olu labato. U ye taama jan kɛ ka bɔ Nazarɛti ka taa Jerusalɛm ani ka segin ni jamakuluba ye.</w:t>
            </w:r>
          </w:p>
          <w:p w14:paraId="6263EE57" w14:textId="77777777" w:rsidR="001D3C61" w:rsidRPr="00A00331" w:rsidRDefault="001D3C61" w:rsidP="001A1E60">
            <w:pPr>
              <w:pStyle w:val="ListParagraph"/>
              <w:numPr>
                <w:ilvl w:val="0"/>
                <w:numId w:val="164"/>
              </w:numPr>
              <w:spacing w:after="0" w:line="240" w:lineRule="auto"/>
              <w:rPr>
                <w:b/>
              </w:rPr>
            </w:pPr>
            <w:r>
              <w:rPr>
                <w:b/>
              </w:rPr>
              <w:t xml:space="preserve">Yesu. </w:t>
            </w:r>
            <w:r>
              <w:t xml:space="preserve">A bangebagaw filila ka Yesu to Jerusalɛm tuma min na o kulu ye taama daminɛ ka taa so. U tun b’a miiri ko a bɛ u ka kuluba kɔnɔ, wa u m’a </w:t>
            </w:r>
            <w:r>
              <w:lastRenderedPageBreak/>
              <w:t>dɔn ko a bɛ yen fo tile fɔlɔ taama kɔfɛ. U kɔsegira Jerusalɛm ka a ɲini yɔrɔ bɛɛ la. U ye Yesu sɔrɔ tuma min na, a tun bɛ tile saba bɔ kabini u y’a to Jerusalɛm.</w:t>
            </w:r>
          </w:p>
          <w:p w14:paraId="67BBD58B" w14:textId="2A874455" w:rsidR="001D3C61" w:rsidRPr="001D3C61" w:rsidRDefault="001D3C61" w:rsidP="001A1E60">
            <w:pPr>
              <w:pStyle w:val="ListParagraph"/>
              <w:numPr>
                <w:ilvl w:val="0"/>
                <w:numId w:val="164"/>
              </w:numPr>
              <w:spacing w:after="0" w:line="240" w:lineRule="auto"/>
              <w:rPr>
                <w:b/>
              </w:rPr>
            </w:pPr>
            <w:r>
              <w:rPr>
                <w:b/>
              </w:rPr>
              <w:t xml:space="preserve">Sariya Karamɔgɔw </w:t>
            </w:r>
            <w:r>
              <w:t>. A bangebagaw ye Yesu sɔrɔ Alabatosoba kɔnɔ, a sigilen bɛ Sariya Karamɔgɔw cɛma. Nka, a tun tɛ sigi dɔrɔn, a tun bɛ ɲininkaliw kɛ ani ka mɔgɔ wɛrɛw ka ɲininkaliw jaabi. Bɛɛ kabakoyara k’a ye ko mɔgɔ min tun ye Yesu ye, o ye jaabiw di ni o faamuyali ni hakilitigiya sugu ye.</w:t>
            </w:r>
          </w:p>
        </w:tc>
      </w:tr>
      <w:tr w:rsidR="001D3C61" w:rsidRPr="001D3C61" w14:paraId="1DA2DF6B" w14:textId="77777777" w:rsidTr="00D00093">
        <w:tc>
          <w:tcPr>
            <w:tcW w:w="1705" w:type="dxa"/>
          </w:tcPr>
          <w:p w14:paraId="05826741" w14:textId="77777777" w:rsidR="001D3C61" w:rsidRDefault="001D3C61" w:rsidP="00D00093">
            <w:pPr>
              <w:jc w:val="center"/>
              <w:rPr>
                <w:b/>
              </w:rPr>
            </w:pPr>
            <w:r>
              <w:rPr>
                <w:b/>
              </w:rPr>
              <w:lastRenderedPageBreak/>
              <w:t>Masalabolo</w:t>
            </w:r>
          </w:p>
          <w:p w14:paraId="76BFE6BA" w14:textId="77777777" w:rsidR="001D3C61" w:rsidRDefault="001D3C61" w:rsidP="00D00093">
            <w:pPr>
              <w:jc w:val="center"/>
            </w:pPr>
            <w:r>
              <w:rPr>
                <w:b/>
              </w:rPr>
              <w:t>Hukumu</w:t>
            </w:r>
          </w:p>
        </w:tc>
        <w:tc>
          <w:tcPr>
            <w:tcW w:w="7645" w:type="dxa"/>
          </w:tcPr>
          <w:p w14:paraId="3B035DAA" w14:textId="77777777" w:rsidR="001D3C61" w:rsidRDefault="001D3C61" w:rsidP="00D00093">
            <w:r>
              <w:t xml:space="preserve">Nin ye Yesu ka ɲɛnamaya lakali kelen ye a san fɔlɔ ni a san 30nan cɛ </w:t>
            </w:r>
            <w:r w:rsidRPr="00A00331">
              <w:rPr>
                <w:vertAlign w:val="superscript"/>
              </w:rPr>
              <w:t xml:space="preserve">, </w:t>
            </w:r>
            <w:r>
              <w:t>tuma min na a y’a ka foroba cidenyabaara daminɛ. O ko kɛta ye Tɛmɛnkan seli ye. Ala ye ci fɔ Israɛldenw ye ko u ka u yɛrɛ jira Jerusalɛm siɲɛ saba san kɔnɔ seli saba kama (Tɛmɛnkan seli, Fanibuguw ani Dɔgɔkunw). Yesu bangebagaw ye o cikan labato ani u farala mɔgɔ 300 000 kan ka taa Jerusalɛm, dugu min kɔnɔ mɔgɔ 30 000 ɲɔgɔn bɛ yen, Tɛmɛnkan seli kama. U taara ni taamakɛlaw kuluba ye lakana, dɛmɛ ani jɛɲɔgɔnya kama. Ikomi Jerusalɛm fununna fo ka se a hakɛ kɔrɔlen siɲɛ tan ma, Yusufu ni Mariyama tun dalen b’a la ko Yesu bɛna to o kuluba fɛ, i n’a fɔ a bɛ iko a ye san tɔw bɛɛ kɛ cogo min na u ye taama kɛ seliw kama.</w:t>
            </w:r>
          </w:p>
          <w:p w14:paraId="0B2D1269" w14:textId="77777777" w:rsidR="001D3C61" w:rsidRDefault="001D3C61" w:rsidP="00D00093"/>
          <w:p w14:paraId="5B27FCD7" w14:textId="77777777" w:rsidR="001D3C61" w:rsidRDefault="001D3C61" w:rsidP="00D00093">
            <w:r>
              <w:t>Nka ɲinan, kun o kun, Yesu y’a latigɛ ka to kɔfɛ. O bɛ i n’a fɔ Yesu ka ko juguba, wa a bɛ faamuya ko a bangebagaw dusu tiɲɛna kosɛbɛ tuma min na u labanna k’a sɔrɔ. Nka, Yesu y’a sinsin Ala sago ni Ala negew kan. Yesu y’a ye ko a bɛ a ka so Alabatosoba kɔnɔ, wa a tun t’a faamu mun na a bangebagaw tun b’a miiri ko a bɛna kɛ yɔrɔ wɛrɛ la dugukolo kan. O bɛɛ n’a ta, tɛmɛsira 49 b’a jira ka jɛya ko Yesu ma nin ɲɔgɔn kɛ tugun, nka a ye ɲɛnamaya kɛ ni kanminɛli ye a bangebagaw ye dugukolo kan k’a to so kɔnɔ.</w:t>
            </w:r>
          </w:p>
          <w:p w14:paraId="281BB4E0" w14:textId="77777777" w:rsidR="001D3C61" w:rsidRDefault="001D3C61" w:rsidP="00D00093"/>
          <w:p w14:paraId="49F6B703" w14:textId="77777777" w:rsidR="001D3C61" w:rsidRDefault="001D3C61" w:rsidP="00D00093">
            <w:r>
              <w:t>Kabini a denmisɛnman, Yesu ye hakilitigiya ni Bibulu tɛmɛsira dɔnniya jira min tɛ deli ka kɛ.</w:t>
            </w:r>
          </w:p>
          <w:p w14:paraId="18D7CC6D" w14:textId="77777777" w:rsidR="001D3C61" w:rsidRPr="00A00331" w:rsidRDefault="001D3C61" w:rsidP="00D00093"/>
          <w:p w14:paraId="29CA3F60" w14:textId="77777777" w:rsidR="001D3C61" w:rsidRPr="00EA35F7" w:rsidRDefault="001D3C61" w:rsidP="00D00093">
            <w:r>
              <w:rPr>
                <w:b/>
              </w:rPr>
              <w:t xml:space="preserve">Sɛbɛn filanan: </w:t>
            </w:r>
            <w:r>
              <w:t>Ciden Pol ye cidenyabaara taama caman kɛ, ka egilisi caman daminɛ Mediterane diɲɛ fan bɛɛ la. A ye pastɛri minnu to o egilisi dɔ la, olu dɔ la kelen tun ye Timote ye. Layidu kura kɔnɔ, kitabu fila bɛ yen minnu sɛbɛnna nin pastɛri Timote ma. Ciden Pol ye Timote jija nin tɛmɛsira kɔnɔ, k’a laadi a ka ɲɛnamaya kɛ ni kantigiya ye ani ka mɔgɔw kalan ni dannaya ye. Hali n’a bɛ iko a ka dɔgɔ, Timote ka kan k’a yɛrɛ ye ka kɛɲɛ n’a ka kɔgɔli ye alako ta fan fɛ, a man kan k’a ye ka kɛɲɛ n’a ka kɔgɔlen ye farikolo ta fan fɛ. I ko Yesu y’a jira cogo min na Alabatosoba kɔnɔ, ani Timote y’a jira cogo min na ko a bɛ a ka egilisi ɲɛminɛ, Krecɛnw ka kan k’u yɛrɛ ye Ala ɲɛw fɛ, u man kan ka u yɛrɛ ye mɔgɔ wɛrɛw ɲɛ na.</w:t>
            </w:r>
          </w:p>
          <w:p w14:paraId="4EEE0E2E" w14:textId="77777777" w:rsidR="001D3C61" w:rsidRPr="00CA4179" w:rsidRDefault="001D3C61" w:rsidP="00D00093"/>
        </w:tc>
      </w:tr>
      <w:tr w:rsidR="001D3C61" w14:paraId="1DAE82BB" w14:textId="77777777" w:rsidTr="00D00093">
        <w:tc>
          <w:tcPr>
            <w:tcW w:w="9350" w:type="dxa"/>
            <w:gridSpan w:val="2"/>
            <w:shd w:val="clear" w:color="auto" w:fill="BFBFBF" w:themeFill="background1" w:themeFillShade="BF"/>
          </w:tcPr>
          <w:p w14:paraId="0C61C425" w14:textId="77777777" w:rsidR="001D3C61" w:rsidRPr="0068101F" w:rsidRDefault="001D3C61" w:rsidP="00D00093">
            <w:pPr>
              <w:jc w:val="center"/>
              <w:rPr>
                <w:sz w:val="28"/>
                <w:szCs w:val="28"/>
              </w:rPr>
            </w:pPr>
            <w:r w:rsidRPr="0068101F">
              <w:rPr>
                <w:b/>
                <w:sz w:val="28"/>
                <w:szCs w:val="28"/>
              </w:rPr>
              <w:t>Bibulukalan</w:t>
            </w:r>
          </w:p>
        </w:tc>
      </w:tr>
      <w:tr w:rsidR="001D3C61" w:rsidRPr="001D3C61" w14:paraId="1521A676" w14:textId="77777777" w:rsidTr="00D00093">
        <w:tc>
          <w:tcPr>
            <w:tcW w:w="1705" w:type="dxa"/>
          </w:tcPr>
          <w:p w14:paraId="4AD9F7C1" w14:textId="77777777" w:rsidR="001D3C61" w:rsidRPr="0068101F" w:rsidRDefault="001D3C61" w:rsidP="00D00093">
            <w:pPr>
              <w:jc w:val="center"/>
              <w:rPr>
                <w:b/>
                <w:sz w:val="28"/>
                <w:szCs w:val="28"/>
              </w:rPr>
            </w:pPr>
            <w:r w:rsidRPr="0068101F">
              <w:rPr>
                <w:b/>
                <w:sz w:val="28"/>
                <w:szCs w:val="28"/>
              </w:rPr>
              <w:t>Ka seli</w:t>
            </w:r>
          </w:p>
        </w:tc>
        <w:tc>
          <w:tcPr>
            <w:tcW w:w="7645" w:type="dxa"/>
          </w:tcPr>
          <w:p w14:paraId="27028D51" w14:textId="77777777" w:rsidR="001D3C61" w:rsidRDefault="001D3C61" w:rsidP="009F3CE2">
            <w:pPr>
              <w:pStyle w:val="ListParagraph"/>
              <w:numPr>
                <w:ilvl w:val="0"/>
                <w:numId w:val="12"/>
              </w:numPr>
              <w:spacing w:after="0" w:line="240" w:lineRule="auto"/>
            </w:pPr>
            <w:r>
              <w:t>Delili ɲininiw ni tanuli ɲini.</w:t>
            </w:r>
          </w:p>
          <w:p w14:paraId="27F42CFA" w14:textId="77777777" w:rsidR="001D3C61" w:rsidRDefault="001D3C61" w:rsidP="009F3CE2">
            <w:pPr>
              <w:pStyle w:val="ListParagraph"/>
              <w:numPr>
                <w:ilvl w:val="0"/>
                <w:numId w:val="12"/>
              </w:numPr>
              <w:spacing w:after="0" w:line="240" w:lineRule="auto"/>
            </w:pPr>
            <w:r>
              <w:t>Barika Ala ye tanuli minnu kɛra ɲɔgɔn fɛ.</w:t>
            </w:r>
          </w:p>
          <w:p w14:paraId="5D6E3069" w14:textId="77777777" w:rsidR="001D3C61" w:rsidRDefault="001D3C61" w:rsidP="009F3CE2">
            <w:pPr>
              <w:pStyle w:val="ListParagraph"/>
              <w:numPr>
                <w:ilvl w:val="0"/>
                <w:numId w:val="12"/>
              </w:numPr>
              <w:spacing w:after="0" w:line="240" w:lineRule="auto"/>
            </w:pPr>
            <w:r>
              <w:t>Delili kɛli delili ɲininiw kama.</w:t>
            </w:r>
          </w:p>
          <w:p w14:paraId="674411D2" w14:textId="77777777" w:rsidR="001D3C61" w:rsidRDefault="001D3C61"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396C91C9" w14:textId="77777777" w:rsidR="001D3C61" w:rsidRDefault="001D3C61" w:rsidP="00D00093"/>
        </w:tc>
      </w:tr>
      <w:tr w:rsidR="001D3C61" w:rsidRPr="001D3C61" w14:paraId="7A5F13E9" w14:textId="77777777" w:rsidTr="00D00093">
        <w:tc>
          <w:tcPr>
            <w:tcW w:w="1705" w:type="dxa"/>
          </w:tcPr>
          <w:p w14:paraId="46FBB98F" w14:textId="77777777" w:rsidR="001D3C61" w:rsidRPr="0068101F" w:rsidRDefault="001D3C61" w:rsidP="00D00093">
            <w:pPr>
              <w:jc w:val="center"/>
              <w:rPr>
                <w:b/>
                <w:sz w:val="28"/>
                <w:szCs w:val="28"/>
              </w:rPr>
            </w:pPr>
            <w:r w:rsidRPr="0068101F">
              <w:rPr>
                <w:b/>
                <w:sz w:val="28"/>
                <w:szCs w:val="28"/>
              </w:rPr>
              <w:t>Ka mɛn</w:t>
            </w:r>
          </w:p>
        </w:tc>
        <w:tc>
          <w:tcPr>
            <w:tcW w:w="7645" w:type="dxa"/>
          </w:tcPr>
          <w:p w14:paraId="420A81BC" w14:textId="77777777" w:rsidR="001D3C61" w:rsidRDefault="001D3C61" w:rsidP="009F3CE2">
            <w:pPr>
              <w:pStyle w:val="ListParagraph"/>
              <w:numPr>
                <w:ilvl w:val="0"/>
                <w:numId w:val="13"/>
              </w:numPr>
              <w:spacing w:after="0" w:line="240" w:lineRule="auto"/>
            </w:pPr>
            <w:r>
              <w:t>Bibulu kalansen fila bɛɛ kalan.</w:t>
            </w:r>
          </w:p>
          <w:p w14:paraId="281FDA85" w14:textId="77777777" w:rsidR="001D3C61" w:rsidRDefault="001D3C61" w:rsidP="009F3CE2">
            <w:pPr>
              <w:pStyle w:val="ListParagraph"/>
              <w:numPr>
                <w:ilvl w:val="0"/>
                <w:numId w:val="13"/>
              </w:numPr>
              <w:spacing w:after="0" w:line="240" w:lineRule="auto"/>
            </w:pPr>
            <w:r>
              <w:lastRenderedPageBreak/>
              <w:t>“Text Contexte” kumasen kuncɛ ka bɔ sanfɛ kalanso kama.</w:t>
            </w:r>
          </w:p>
          <w:p w14:paraId="690EF642" w14:textId="77777777" w:rsidR="001D3C61" w:rsidRDefault="001D3C61" w:rsidP="009F3CE2">
            <w:pPr>
              <w:pStyle w:val="ListParagraph"/>
              <w:numPr>
                <w:ilvl w:val="0"/>
                <w:numId w:val="13"/>
              </w:numPr>
              <w:spacing w:after="0" w:line="240" w:lineRule="auto"/>
            </w:pPr>
            <w:r>
              <w:t>Bibulu kalansen fila bɛɛ kalan kokura.</w:t>
            </w:r>
          </w:p>
          <w:p w14:paraId="7E0A28ED" w14:textId="77777777" w:rsidR="001D3C61" w:rsidRDefault="001D3C61" w:rsidP="009F3CE2">
            <w:pPr>
              <w:pStyle w:val="ListParagraph"/>
              <w:numPr>
                <w:ilvl w:val="0"/>
                <w:numId w:val="13"/>
              </w:numPr>
              <w:spacing w:after="0" w:line="240" w:lineRule="auto"/>
            </w:pPr>
            <w:r>
              <w:t>A ɲini mɔgɔ dɔ fɛ a ka Bibulu tɛmɛsira kunba lakali kokura.</w:t>
            </w:r>
          </w:p>
          <w:p w14:paraId="66D0FBF7" w14:textId="77777777" w:rsidR="001D3C61" w:rsidRDefault="001D3C61" w:rsidP="00D00093"/>
        </w:tc>
      </w:tr>
      <w:tr w:rsidR="001D3C61" w:rsidRPr="001D3C61" w14:paraId="0FD9622B" w14:textId="77777777" w:rsidTr="00D00093">
        <w:tc>
          <w:tcPr>
            <w:tcW w:w="1705" w:type="dxa"/>
          </w:tcPr>
          <w:p w14:paraId="2C8BC20A" w14:textId="77777777" w:rsidR="001D3C61" w:rsidRPr="0068101F" w:rsidRDefault="001D3C61" w:rsidP="00D00093">
            <w:pPr>
              <w:jc w:val="center"/>
              <w:rPr>
                <w:b/>
                <w:sz w:val="28"/>
                <w:szCs w:val="28"/>
              </w:rPr>
            </w:pPr>
            <w:r w:rsidRPr="0068101F">
              <w:rPr>
                <w:b/>
                <w:sz w:val="28"/>
                <w:szCs w:val="28"/>
              </w:rPr>
              <w:lastRenderedPageBreak/>
              <w:t>Niyɔrɔ</w:t>
            </w:r>
          </w:p>
        </w:tc>
        <w:tc>
          <w:tcPr>
            <w:tcW w:w="7645" w:type="dxa"/>
          </w:tcPr>
          <w:p w14:paraId="089FBECC" w14:textId="77777777" w:rsidR="001D3C61" w:rsidRDefault="001D3C61" w:rsidP="009F3CE2">
            <w:pPr>
              <w:pStyle w:val="ListParagraph"/>
              <w:numPr>
                <w:ilvl w:val="0"/>
                <w:numId w:val="14"/>
              </w:numPr>
              <w:spacing w:after="0" w:line="240" w:lineRule="auto"/>
              <w:rPr>
                <w:b/>
              </w:rPr>
            </w:pPr>
            <w:r w:rsidRPr="008C4A7F">
              <w:rPr>
                <w:b/>
              </w:rPr>
              <w:t>Kuntigi: Sɛbɛnni kɔrɔ ye mun ye?</w:t>
            </w:r>
          </w:p>
          <w:p w14:paraId="73673E52" w14:textId="77777777" w:rsidR="001D3C61" w:rsidRPr="00DC1AE5" w:rsidRDefault="001D3C61" w:rsidP="00D00093">
            <w:r>
              <w:t>A bɛ se ka fɔ ko an tɛ foyi dɔn Yesu ka denmisɛnya ni a ka balikuya daminɛ waatiw ko la. Luka kelenpe de ye Kibaru Duman sɛbɛnbaga ye min ye ko dɔ sɛbɛn ka bɔ nin san fɔlɔw la, wa a ye o ko sugu kelen dɔrɔn de sɛbɛn. Nin ko in b’a fɔ an ye ko Yesu tun b’a ka jɛɲɔgɔnya kɛrɛnkɛrɛnnen dɔn ni Ala ye kabini a denmisɛnman. An t’a dɔn ni Yesu y’a cogoya faamu pewu ko a ye Ala dafalen ye ani hadamaden dafalen ye nin denmisɛnya in na. Nka, nin tɛmɛsira b’a jira ko a y’a faamu ko a ka laɲini dugukolo kan, o tun ye ka kɛ a Sankolola Fa ka laɲiniw de kan. Nka, a kɛlen kɔ ka siran sugu lase a bangebagaw ma minnu tun bɛ dugukolo kan Jerusalɛm, Yesu seginna so Nazarɛti ni kanminɛli ye, k’a dɔn ko a nafa ka bon ka kanminɛli kɛ u fana ye.</w:t>
            </w:r>
          </w:p>
          <w:p w14:paraId="5ACEC20E" w14:textId="77777777" w:rsidR="001D3C61" w:rsidRPr="002F3DD8" w:rsidRDefault="001D3C61" w:rsidP="009F3CE2">
            <w:pPr>
              <w:pStyle w:val="ListParagraph"/>
              <w:numPr>
                <w:ilvl w:val="0"/>
                <w:numId w:val="25"/>
              </w:numPr>
              <w:spacing w:after="0" w:line="240" w:lineRule="auto"/>
              <w:rPr>
                <w:b/>
              </w:rPr>
            </w:pPr>
            <w:r>
              <w:rPr>
                <w:b/>
              </w:rPr>
              <w:t>E fɛ, a kɛra cogo di Yusufu ni Mariyama fɛ, ka o den kɛrɛnkɛrɛnnen lamɔ?</w:t>
            </w:r>
          </w:p>
          <w:p w14:paraId="48F76D13" w14:textId="77777777" w:rsidR="001D3C61" w:rsidRPr="002F3DD8" w:rsidRDefault="001D3C61" w:rsidP="009F3CE2">
            <w:pPr>
              <w:pStyle w:val="ListParagraph"/>
              <w:numPr>
                <w:ilvl w:val="0"/>
                <w:numId w:val="25"/>
              </w:numPr>
              <w:spacing w:after="0" w:line="240" w:lineRule="auto"/>
              <w:rPr>
                <w:b/>
              </w:rPr>
            </w:pPr>
            <w:r>
              <w:rPr>
                <w:b/>
              </w:rPr>
              <w:t>E fɛ, mun de kɛra Yesu ka “faamu” ko la min ye karamɔgɔw kabakoya Alabatosoba kɔnɔ?</w:t>
            </w:r>
          </w:p>
          <w:p w14:paraId="57205182" w14:textId="77777777" w:rsidR="001D3C61" w:rsidRDefault="001D3C61" w:rsidP="00D00093"/>
          <w:p w14:paraId="0DE3DFBE" w14:textId="77777777" w:rsidR="001D3C61" w:rsidRDefault="001D3C61" w:rsidP="009F3CE2">
            <w:pPr>
              <w:pStyle w:val="ListParagraph"/>
              <w:numPr>
                <w:ilvl w:val="0"/>
                <w:numId w:val="9"/>
              </w:numPr>
              <w:spacing w:after="0" w:line="240" w:lineRule="auto"/>
              <w:rPr>
                <w:b/>
              </w:rPr>
            </w:pPr>
            <w:r>
              <w:rPr>
                <w:b/>
              </w:rPr>
              <w:t>Dusukun: Sɛbɛnni b’a fɔ ko an ka kan ka kɛ jɔn ye?</w:t>
            </w:r>
          </w:p>
          <w:p w14:paraId="7A0B24A2" w14:textId="77777777" w:rsidR="001D3C61" w:rsidRPr="00A8137E" w:rsidRDefault="001D3C61" w:rsidP="00D00093">
            <w:r>
              <w:t>Krecɛn min bɛ ni Bibulu dɔnniya ye, o bɛ tiɲɛw dɔn Bibulu ko la. Krecɛn min bɛ ni Bibulu hakilitigiya ye, o b’a dɔn a bɛ se ka baara kɛ n’o tiɲɛw ye cogo min na walisa ka ɲɛnamaya kɛ Ala sirataama, senuma ani nɛɛma la. Bibulukalan kun tɛ ka Ala ka tiɲɛw dɔn dɔrɔn, nka ka ɲɛnamaya kɛcogo ɲuman dege Ala ka Bibulu kɔnɔ. Ni kerecɛnw bɛ Bibulu kalan tiɲɛ na, u b’u dusukunw n’u hakiliw da wuli walisa ka hakilitigiya mɛn ka bɔ Ala yɔrɔ, u bɛ se ka min waleya u ka ɲɛnamaya kɔnɔ. O ye ka ɲɛnamaya kɛ ni hakilitigiya ye.</w:t>
            </w:r>
          </w:p>
          <w:p w14:paraId="188945ED" w14:textId="77777777" w:rsidR="001D3C61" w:rsidRPr="002F3DD8" w:rsidRDefault="001D3C61" w:rsidP="009F3CE2">
            <w:pPr>
              <w:pStyle w:val="ListParagraph"/>
              <w:numPr>
                <w:ilvl w:val="0"/>
                <w:numId w:val="25"/>
              </w:numPr>
              <w:spacing w:after="0" w:line="240" w:lineRule="auto"/>
              <w:rPr>
                <w:b/>
              </w:rPr>
            </w:pPr>
            <w:r>
              <w:rPr>
                <w:b/>
              </w:rPr>
              <w:t>Bibulu tɛmɛsiraw bɛ hakilitigiya di Krecɛn ma cogo di?</w:t>
            </w:r>
          </w:p>
          <w:p w14:paraId="654C5E4D" w14:textId="77777777" w:rsidR="001D3C61" w:rsidRPr="002F3DD8" w:rsidRDefault="001D3C61" w:rsidP="009F3CE2">
            <w:pPr>
              <w:pStyle w:val="ListParagraph"/>
              <w:numPr>
                <w:ilvl w:val="0"/>
                <w:numId w:val="25"/>
              </w:numPr>
              <w:spacing w:after="0" w:line="240" w:lineRule="auto"/>
              <w:rPr>
                <w:b/>
              </w:rPr>
            </w:pPr>
            <w:r>
              <w:rPr>
                <w:b/>
              </w:rPr>
              <w:t>Krecɛn ka kan ka jaabi cogo di ni Ala bɛ baara kɛ ni Bibulu tɛmɛsira dɔ ye walasa k’u ɲɛsin u ka ɲɛnamaya walima u ka miiriliw fan dɔ ma?</w:t>
            </w:r>
          </w:p>
          <w:p w14:paraId="3DCA9B92" w14:textId="77777777" w:rsidR="001D3C61" w:rsidRDefault="001D3C61" w:rsidP="00D00093"/>
          <w:p w14:paraId="20BF0396" w14:textId="77777777" w:rsidR="001D3C61" w:rsidRPr="000120FC" w:rsidRDefault="001D3C61" w:rsidP="009F3CE2">
            <w:pPr>
              <w:pStyle w:val="ListParagraph"/>
              <w:numPr>
                <w:ilvl w:val="0"/>
                <w:numId w:val="9"/>
              </w:numPr>
              <w:spacing w:after="0" w:line="240" w:lineRule="auto"/>
            </w:pPr>
            <w:r w:rsidRPr="008C4A7F">
              <w:rPr>
                <w:b/>
              </w:rPr>
              <w:t>Bolo: An bɛ se ka Ala ka Kuma waleya cogo di?</w:t>
            </w:r>
          </w:p>
          <w:p w14:paraId="5AF95946" w14:textId="77777777" w:rsidR="001D3C61" w:rsidRDefault="001D3C61" w:rsidP="00D00093">
            <w:r>
              <w:t>Bibulukalan kɛli tuma bɛɛ, o nafa ka bon kosɛbɛ Krecɛnw bolo. Hali ni Ala bɛ kuma kerecɛnw fɛ delili fɛ ani krecɛn tɔw fɛ, Krecɛnw bɛ Ala cogoya dɔn cogo fɔlɔ min na, Ala ka kanuya ani Ala ka hakilitigiya, o ye Bibulu kalanni ye.</w:t>
            </w:r>
          </w:p>
          <w:p w14:paraId="2AE2ACB8" w14:textId="77777777" w:rsidR="001D3C61" w:rsidRPr="002F3DD8" w:rsidRDefault="001D3C61" w:rsidP="009F3CE2">
            <w:pPr>
              <w:pStyle w:val="ListParagraph"/>
              <w:numPr>
                <w:ilvl w:val="0"/>
                <w:numId w:val="25"/>
              </w:numPr>
              <w:spacing w:after="0" w:line="240" w:lineRule="auto"/>
              <w:rPr>
                <w:b/>
              </w:rPr>
            </w:pPr>
            <w:r>
              <w:rPr>
                <w:b/>
              </w:rPr>
              <w:t>I bɛ se ka fɛɛrɛ jumɛnw tigɛ nin dɔgɔkun in na walisa k’a faamu Ala bɛ min fɔ i ye Bibulu sababu fɛ?</w:t>
            </w:r>
          </w:p>
          <w:p w14:paraId="5508E3F6" w14:textId="77777777" w:rsidR="001D3C61" w:rsidRPr="00E6033C" w:rsidRDefault="001D3C61" w:rsidP="009F3CE2">
            <w:pPr>
              <w:pStyle w:val="ListParagraph"/>
              <w:numPr>
                <w:ilvl w:val="0"/>
                <w:numId w:val="25"/>
              </w:numPr>
              <w:spacing w:after="0" w:line="240" w:lineRule="auto"/>
              <w:rPr>
                <w:b/>
              </w:rPr>
            </w:pPr>
            <w:r>
              <w:rPr>
                <w:b/>
              </w:rPr>
              <w:t>I bɛna waati joli bila nin dɔgɔkun in na walisa ka Ala ka hakilitigiya kalan Bibulu kɔnɔ?</w:t>
            </w:r>
          </w:p>
          <w:p w14:paraId="511E3B65" w14:textId="77777777" w:rsidR="001D3C61" w:rsidRDefault="001D3C61" w:rsidP="00D00093"/>
        </w:tc>
      </w:tr>
      <w:tr w:rsidR="001D3C61" w:rsidRPr="001D3C61" w14:paraId="0DA5BEA9" w14:textId="77777777" w:rsidTr="00D00093">
        <w:tc>
          <w:tcPr>
            <w:tcW w:w="1705" w:type="dxa"/>
          </w:tcPr>
          <w:p w14:paraId="2197C23F" w14:textId="77777777" w:rsidR="001D3C61" w:rsidRPr="0068101F" w:rsidRDefault="001D3C61" w:rsidP="00D00093">
            <w:pPr>
              <w:jc w:val="center"/>
              <w:rPr>
                <w:b/>
                <w:sz w:val="28"/>
                <w:szCs w:val="28"/>
              </w:rPr>
            </w:pPr>
            <w:r w:rsidRPr="0068101F">
              <w:rPr>
                <w:b/>
                <w:sz w:val="28"/>
                <w:szCs w:val="28"/>
              </w:rPr>
              <w:t>Ka waleya</w:t>
            </w:r>
          </w:p>
          <w:p w14:paraId="5603AE52" w14:textId="77777777" w:rsidR="001D3C61" w:rsidRDefault="001D3C61" w:rsidP="00D00093">
            <w:pPr>
              <w:jc w:val="center"/>
              <w:rPr>
                <w:b/>
              </w:rPr>
            </w:pPr>
          </w:p>
          <w:p w14:paraId="66436BE9" w14:textId="77777777" w:rsidR="001D3C61" w:rsidRDefault="001D3C61" w:rsidP="00D00093">
            <w:pPr>
              <w:jc w:val="center"/>
              <w:rPr>
                <w:b/>
              </w:rPr>
            </w:pPr>
          </w:p>
        </w:tc>
        <w:tc>
          <w:tcPr>
            <w:tcW w:w="7645" w:type="dxa"/>
          </w:tcPr>
          <w:p w14:paraId="438FA79B" w14:textId="77777777" w:rsidR="001D3C61" w:rsidRDefault="001D3C61" w:rsidP="009F3CE2">
            <w:pPr>
              <w:pStyle w:val="ListParagraph"/>
              <w:numPr>
                <w:ilvl w:val="0"/>
                <w:numId w:val="18"/>
              </w:numPr>
              <w:spacing w:after="0" w:line="240" w:lineRule="auto"/>
            </w:pPr>
            <w:r>
              <w:t>A ɲini mɔgɔ dɔ fɛ a ka Bibulu kalansen kunba lakali kokura.</w:t>
            </w:r>
          </w:p>
          <w:p w14:paraId="791DB69A" w14:textId="77777777" w:rsidR="001D3C61" w:rsidRDefault="001D3C61" w:rsidP="009F3CE2">
            <w:pPr>
              <w:pStyle w:val="ListParagraph"/>
              <w:numPr>
                <w:ilvl w:val="0"/>
                <w:numId w:val="18"/>
              </w:numPr>
              <w:spacing w:after="0" w:line="240" w:lineRule="auto"/>
            </w:pPr>
            <w:r>
              <w:t>A ɲini jɛkulu fɛ u k’a fɔ u hakili la Ala b’a fɛ u ka bi kalan jaabi cogo min na.</w:t>
            </w:r>
          </w:p>
          <w:p w14:paraId="03F33539" w14:textId="77777777" w:rsidR="001D3C61" w:rsidRDefault="001D3C61" w:rsidP="009F3CE2">
            <w:pPr>
              <w:pStyle w:val="ListParagraph"/>
              <w:numPr>
                <w:ilvl w:val="0"/>
                <w:numId w:val="18"/>
              </w:numPr>
              <w:spacing w:after="0" w:line="240" w:lineRule="auto"/>
            </w:pPr>
            <w:r>
              <w:t>Aw ye waati kɛ delili la aw ka sigida la, ɲɔgɔn kosɔn, ani hakilitigiya kama bi kalan kɛcogo la.</w:t>
            </w:r>
          </w:p>
          <w:p w14:paraId="244D882D" w14:textId="77777777" w:rsidR="001D3C61" w:rsidRPr="001812C4" w:rsidRDefault="001D3C61" w:rsidP="009F3CE2">
            <w:pPr>
              <w:pStyle w:val="ListParagraph"/>
              <w:numPr>
                <w:ilvl w:val="0"/>
                <w:numId w:val="18"/>
              </w:numPr>
              <w:spacing w:after="0" w:line="240" w:lineRule="auto"/>
            </w:pPr>
            <w:r>
              <w:t>I ka surunya ni kulu ye Matigi ka delili kɛ ɲɔgɔn fɛ.</w:t>
            </w:r>
          </w:p>
          <w:p w14:paraId="4D6DF03A" w14:textId="77777777" w:rsidR="001D3C61" w:rsidRDefault="001D3C61" w:rsidP="00D00093">
            <w:pPr>
              <w:rPr>
                <w:b/>
              </w:rPr>
            </w:pPr>
          </w:p>
        </w:tc>
      </w:tr>
    </w:tbl>
    <w:p w14:paraId="2A9007DA" w14:textId="77777777" w:rsidR="001D3C61" w:rsidRPr="001D3C61" w:rsidRDefault="001D3C61" w:rsidP="001D3C61">
      <w:pPr>
        <w:rPr>
          <w:lang w:val="fr-FR"/>
        </w:rPr>
      </w:pPr>
    </w:p>
    <w:p w14:paraId="728A0158" w14:textId="77777777" w:rsidR="001D3C61" w:rsidRPr="001D3C61" w:rsidRDefault="001D3C61" w:rsidP="001D3C61">
      <w:pPr>
        <w:rPr>
          <w:lang w:val="fr-FR"/>
        </w:rPr>
      </w:pPr>
    </w:p>
    <w:p w14:paraId="22552DA6" w14:textId="77777777" w:rsidR="001D3C61" w:rsidRPr="001D3C61" w:rsidRDefault="001D3C61" w:rsidP="001D3C61">
      <w:pPr>
        <w:spacing w:after="0"/>
        <w:jc w:val="center"/>
        <w:rPr>
          <w:sz w:val="28"/>
          <w:szCs w:val="28"/>
          <w:lang w:val="fr-FR"/>
        </w:rPr>
      </w:pPr>
      <w:r w:rsidRPr="001D3C61">
        <w:rPr>
          <w:b/>
          <w:i/>
          <w:sz w:val="28"/>
          <w:szCs w:val="28"/>
          <w:lang w:val="fr-FR"/>
        </w:rPr>
        <w:t xml:space="preserve">YESU </w:t>
      </w:r>
      <w:r w:rsidRPr="001D3C61">
        <w:rPr>
          <w:sz w:val="28"/>
          <w:szCs w:val="28"/>
          <w:lang w:val="fr-FR"/>
        </w:rPr>
        <w:t>ka filimu waajuli yɔrɔ Bibulu kalansen #58</w:t>
      </w:r>
    </w:p>
    <w:p w14:paraId="38C4F8B2" w14:textId="77777777" w:rsidR="001D3C61" w:rsidRPr="001D3C61" w:rsidRDefault="001D3C61" w:rsidP="001D3C61">
      <w:pPr>
        <w:rPr>
          <w:lang w:val="fr-FR"/>
        </w:rPr>
      </w:pPr>
    </w:p>
    <w:tbl>
      <w:tblPr>
        <w:tblStyle w:val="TableGrid"/>
        <w:tblW w:w="0" w:type="auto"/>
        <w:tblLook w:val="04A0" w:firstRow="1" w:lastRow="0" w:firstColumn="1" w:lastColumn="0" w:noHBand="0" w:noVBand="1"/>
      </w:tblPr>
      <w:tblGrid>
        <w:gridCol w:w="1702"/>
        <w:gridCol w:w="4508"/>
        <w:gridCol w:w="3104"/>
      </w:tblGrid>
      <w:tr w:rsidR="001D3C61" w:rsidRPr="003237DD" w14:paraId="0F43D9A7" w14:textId="77777777" w:rsidTr="00D00093">
        <w:tc>
          <w:tcPr>
            <w:tcW w:w="1702" w:type="dxa"/>
            <w:tcBorders>
              <w:top w:val="single" w:sz="18" w:space="0" w:color="auto"/>
              <w:left w:val="single" w:sz="18" w:space="0" w:color="auto"/>
            </w:tcBorders>
            <w:shd w:val="clear" w:color="auto" w:fill="FFFFFF" w:themeFill="background1"/>
          </w:tcPr>
          <w:p w14:paraId="778591C3" w14:textId="77777777" w:rsidR="001D3C61" w:rsidRPr="003237DD" w:rsidRDefault="001D3C61" w:rsidP="00D00093">
            <w:pPr>
              <w:rPr>
                <w:b/>
              </w:rPr>
            </w:pPr>
            <w:r w:rsidRPr="003237DD">
              <w:rPr>
                <w:b/>
              </w:rPr>
              <w:t>Kalansen tɔgɔ:</w:t>
            </w:r>
          </w:p>
        </w:tc>
        <w:tc>
          <w:tcPr>
            <w:tcW w:w="4508" w:type="dxa"/>
            <w:tcBorders>
              <w:top w:val="single" w:sz="18" w:space="0" w:color="auto"/>
            </w:tcBorders>
            <w:shd w:val="clear" w:color="auto" w:fill="FFFFFF" w:themeFill="background1"/>
          </w:tcPr>
          <w:p w14:paraId="5A35E285" w14:textId="77777777" w:rsidR="001D3C61" w:rsidRPr="003237DD" w:rsidRDefault="001D3C61" w:rsidP="00D00093">
            <w:pPr>
              <w:rPr>
                <w:b/>
              </w:rPr>
            </w:pPr>
            <w:r>
              <w:rPr>
                <w:b/>
              </w:rPr>
              <w:t>Yuhana Batiselikla ka weleweleda</w:t>
            </w:r>
          </w:p>
        </w:tc>
        <w:tc>
          <w:tcPr>
            <w:tcW w:w="3104" w:type="dxa"/>
            <w:tcBorders>
              <w:top w:val="single" w:sz="18" w:space="0" w:color="auto"/>
              <w:right w:val="single" w:sz="18" w:space="0" w:color="auto"/>
            </w:tcBorders>
          </w:tcPr>
          <w:p w14:paraId="603FEBBF" w14:textId="77777777" w:rsidR="001D3C61" w:rsidRPr="003237DD" w:rsidRDefault="001D3C61" w:rsidP="00D00093">
            <w:pPr>
              <w:jc w:val="center"/>
              <w:rPr>
                <w:sz w:val="24"/>
                <w:szCs w:val="24"/>
              </w:rPr>
            </w:pPr>
            <w:r>
              <w:rPr>
                <w:b/>
                <w:sz w:val="24"/>
                <w:szCs w:val="24"/>
              </w:rPr>
              <w:t>Ja</w:t>
            </w:r>
          </w:p>
        </w:tc>
      </w:tr>
      <w:tr w:rsidR="001D3C61" w:rsidRPr="003237DD" w14:paraId="74E7280F" w14:textId="77777777" w:rsidTr="00D00093">
        <w:tc>
          <w:tcPr>
            <w:tcW w:w="1702" w:type="dxa"/>
            <w:tcBorders>
              <w:left w:val="single" w:sz="18" w:space="0" w:color="auto"/>
            </w:tcBorders>
            <w:shd w:val="clear" w:color="auto" w:fill="FFFFFF" w:themeFill="background1"/>
          </w:tcPr>
          <w:p w14:paraId="39019849" w14:textId="77777777" w:rsidR="001D3C61" w:rsidRPr="003237DD" w:rsidRDefault="001D3C61" w:rsidP="00D00093">
            <w:pPr>
              <w:rPr>
                <w:b/>
              </w:rPr>
            </w:pPr>
            <w:r w:rsidRPr="003237DD">
              <w:rPr>
                <w:b/>
              </w:rPr>
              <w:t>Kalansen kɔnɔko:</w:t>
            </w:r>
          </w:p>
        </w:tc>
        <w:tc>
          <w:tcPr>
            <w:tcW w:w="4508" w:type="dxa"/>
            <w:shd w:val="clear" w:color="auto" w:fill="FFFFFF" w:themeFill="background1"/>
          </w:tcPr>
          <w:p w14:paraId="0D3C0057" w14:textId="77777777" w:rsidR="001D3C61" w:rsidRPr="003237DD" w:rsidRDefault="001D3C61" w:rsidP="00D00093">
            <w:pPr>
              <w:rPr>
                <w:b/>
              </w:rPr>
            </w:pPr>
            <w:r>
              <w:rPr>
                <w:b/>
              </w:rPr>
              <w:t>Yuhana 1:29-34</w:t>
            </w:r>
          </w:p>
        </w:tc>
        <w:tc>
          <w:tcPr>
            <w:tcW w:w="3104" w:type="dxa"/>
            <w:vMerge w:val="restart"/>
            <w:tcBorders>
              <w:right w:val="single" w:sz="18" w:space="0" w:color="auto"/>
            </w:tcBorders>
          </w:tcPr>
          <w:p w14:paraId="51E5B896" w14:textId="77777777" w:rsidR="001D3C61" w:rsidRPr="003237DD" w:rsidRDefault="001D3C61" w:rsidP="00D00093">
            <w:pPr>
              <w:rPr>
                <w:sz w:val="24"/>
                <w:szCs w:val="24"/>
              </w:rPr>
            </w:pPr>
          </w:p>
        </w:tc>
      </w:tr>
      <w:tr w:rsidR="001D3C61" w14:paraId="357C28F4" w14:textId="77777777" w:rsidTr="00D00093">
        <w:tc>
          <w:tcPr>
            <w:tcW w:w="1702" w:type="dxa"/>
            <w:tcBorders>
              <w:left w:val="single" w:sz="18" w:space="0" w:color="auto"/>
            </w:tcBorders>
            <w:shd w:val="clear" w:color="auto" w:fill="FFFFFF" w:themeFill="background1"/>
          </w:tcPr>
          <w:p w14:paraId="62F8B1EC" w14:textId="77777777" w:rsidR="001D3C61" w:rsidRPr="003237DD" w:rsidRDefault="001D3C61" w:rsidP="00D00093">
            <w:pPr>
              <w:rPr>
                <w:b/>
              </w:rPr>
            </w:pPr>
            <w:r>
              <w:rPr>
                <w:b/>
              </w:rPr>
              <w:t>Sɛbɛnni filanan:</w:t>
            </w:r>
          </w:p>
        </w:tc>
        <w:tc>
          <w:tcPr>
            <w:tcW w:w="4508" w:type="dxa"/>
            <w:shd w:val="clear" w:color="auto" w:fill="FFFFFF" w:themeFill="background1"/>
          </w:tcPr>
          <w:p w14:paraId="79CE88EB" w14:textId="77777777" w:rsidR="001D3C61" w:rsidRPr="003237DD" w:rsidRDefault="001D3C61" w:rsidP="00D00093">
            <w:pPr>
              <w:rPr>
                <w:b/>
              </w:rPr>
            </w:pPr>
            <w:r>
              <w:rPr>
                <w:b/>
              </w:rPr>
              <w:t>Ekisode 12:1-13</w:t>
            </w:r>
          </w:p>
        </w:tc>
        <w:tc>
          <w:tcPr>
            <w:tcW w:w="3104" w:type="dxa"/>
            <w:vMerge/>
            <w:tcBorders>
              <w:right w:val="single" w:sz="18" w:space="0" w:color="auto"/>
            </w:tcBorders>
          </w:tcPr>
          <w:p w14:paraId="03678594" w14:textId="77777777" w:rsidR="001D3C61" w:rsidRDefault="001D3C61" w:rsidP="00D00093"/>
        </w:tc>
      </w:tr>
      <w:tr w:rsidR="001D3C61" w:rsidRPr="001D3C61" w14:paraId="48AA8365" w14:textId="77777777" w:rsidTr="00D00093">
        <w:tc>
          <w:tcPr>
            <w:tcW w:w="1702" w:type="dxa"/>
            <w:tcBorders>
              <w:left w:val="single" w:sz="18" w:space="0" w:color="auto"/>
            </w:tcBorders>
            <w:shd w:val="clear" w:color="auto" w:fill="FFFFFF" w:themeFill="background1"/>
          </w:tcPr>
          <w:p w14:paraId="773BD63B" w14:textId="77777777" w:rsidR="001D3C61" w:rsidRPr="003237DD" w:rsidRDefault="001D3C61" w:rsidP="00D00093">
            <w:pPr>
              <w:rPr>
                <w:b/>
              </w:rPr>
            </w:pPr>
            <w:r w:rsidRPr="003237DD">
              <w:rPr>
                <w:b/>
              </w:rPr>
              <w:t>Kalansen kuntilenna:</w:t>
            </w:r>
          </w:p>
        </w:tc>
        <w:tc>
          <w:tcPr>
            <w:tcW w:w="4508" w:type="dxa"/>
            <w:shd w:val="clear" w:color="auto" w:fill="FFFFFF" w:themeFill="background1"/>
          </w:tcPr>
          <w:p w14:paraId="4D967B1C" w14:textId="77777777" w:rsidR="001D3C61" w:rsidRPr="003237DD" w:rsidRDefault="001D3C61" w:rsidP="009F3CE2">
            <w:pPr>
              <w:pStyle w:val="ListParagraph"/>
              <w:numPr>
                <w:ilvl w:val="0"/>
                <w:numId w:val="26"/>
              </w:numPr>
              <w:spacing w:after="0" w:line="240" w:lineRule="auto"/>
            </w:pPr>
            <w:r w:rsidRPr="008C4A7F">
              <w:rPr>
                <w:b/>
              </w:rPr>
              <w:t xml:space="preserve">Kuntigi </w:t>
            </w:r>
            <w:r w:rsidRPr="003237DD">
              <w:t>: A faamu ko Yuhana Batiselikla b</w:t>
            </w:r>
            <w:r>
              <w:t>ɛ</w:t>
            </w:r>
            <w:r w:rsidRPr="003237DD">
              <w:t xml:space="preserve"> Yesu ni Ala ka baara siri </w:t>
            </w:r>
            <w:r>
              <w:t xml:space="preserve">ɲɔgɔn na </w:t>
            </w:r>
            <w:r w:rsidRPr="003237DD">
              <w:t>T</w:t>
            </w:r>
            <w:r>
              <w:t>ɛ</w:t>
            </w:r>
            <w:r w:rsidRPr="003237DD">
              <w:t>m</w:t>
            </w:r>
            <w:r>
              <w:t>ɛ</w:t>
            </w:r>
            <w:r w:rsidRPr="003237DD">
              <w:t>n</w:t>
            </w:r>
            <w:r>
              <w:t xml:space="preserve"> </w:t>
            </w:r>
            <w:r w:rsidRPr="003237DD">
              <w:t>kan seli ko la,</w:t>
            </w:r>
            <w:r>
              <w:t xml:space="preserve"> o de la </w:t>
            </w:r>
            <w:r w:rsidRPr="003237DD">
              <w:t xml:space="preserve"> a b</w:t>
            </w:r>
            <w:r>
              <w:t>‘</w:t>
            </w:r>
            <w:r w:rsidRPr="003237DD">
              <w:t xml:space="preserve"> a wele ko Ala ka Sagaden.</w:t>
            </w:r>
          </w:p>
          <w:p w14:paraId="20FDCDBF" w14:textId="77777777" w:rsidR="001D3C61" w:rsidRPr="003237DD" w:rsidRDefault="001D3C61" w:rsidP="009F3CE2">
            <w:pPr>
              <w:pStyle w:val="ListParagraph"/>
              <w:numPr>
                <w:ilvl w:val="0"/>
                <w:numId w:val="26"/>
              </w:numPr>
              <w:spacing w:after="0" w:line="240" w:lineRule="auto"/>
            </w:pPr>
            <w:r w:rsidRPr="008C4A7F">
              <w:rPr>
                <w:b/>
              </w:rPr>
              <w:t xml:space="preserve">Dusukun </w:t>
            </w:r>
            <w:r w:rsidRPr="003237DD">
              <w:t>: Nisɔndiya ka kɛ ko Ala ka Sagaden joli ye Israɛl kisi bɔli la, Yesu kɛra Ala ka Sagaden ye min bɛ mɔgɔw bɛɛ ka jurumuw ta ka bɔ yen.</w:t>
            </w:r>
          </w:p>
          <w:p w14:paraId="43CAD36E" w14:textId="77777777" w:rsidR="001D3C61" w:rsidRPr="003237DD" w:rsidRDefault="001D3C61" w:rsidP="009F3CE2">
            <w:pPr>
              <w:pStyle w:val="ListParagraph"/>
              <w:numPr>
                <w:ilvl w:val="0"/>
                <w:numId w:val="26"/>
              </w:numPr>
              <w:spacing w:after="0" w:line="240" w:lineRule="auto"/>
            </w:pPr>
            <w:r w:rsidRPr="008C4A7F">
              <w:rPr>
                <w:b/>
              </w:rPr>
              <w:t xml:space="preserve">Bolo </w:t>
            </w:r>
            <w:r w:rsidRPr="003237DD">
              <w:t>: Fɛɛrɛ kɛrɛnkɛrɛnnenw ɲini, i n’a fɔ Yuhana, i bɛ se ka mɔgɔ wɛrɛw jira Yesu la cogo minnu na.</w:t>
            </w:r>
          </w:p>
          <w:p w14:paraId="571E01E5" w14:textId="77777777" w:rsidR="001D3C61" w:rsidRPr="003237DD" w:rsidRDefault="001D3C61" w:rsidP="00D00093"/>
        </w:tc>
        <w:tc>
          <w:tcPr>
            <w:tcW w:w="3104" w:type="dxa"/>
            <w:vMerge/>
            <w:tcBorders>
              <w:right w:val="single" w:sz="18" w:space="0" w:color="auto"/>
            </w:tcBorders>
          </w:tcPr>
          <w:p w14:paraId="353B8D5A" w14:textId="77777777" w:rsidR="001D3C61" w:rsidRDefault="001D3C61" w:rsidP="00D00093"/>
        </w:tc>
      </w:tr>
      <w:tr w:rsidR="001D3C61" w:rsidRPr="003237DD" w14:paraId="2545506E" w14:textId="77777777" w:rsidTr="00D00093">
        <w:tc>
          <w:tcPr>
            <w:tcW w:w="1702" w:type="dxa"/>
            <w:tcBorders>
              <w:left w:val="single" w:sz="18" w:space="0" w:color="auto"/>
              <w:bottom w:val="single" w:sz="4" w:space="0" w:color="auto"/>
            </w:tcBorders>
            <w:shd w:val="clear" w:color="auto" w:fill="auto"/>
          </w:tcPr>
          <w:p w14:paraId="507FA164" w14:textId="77777777" w:rsidR="001D3C61" w:rsidRPr="003237DD" w:rsidRDefault="001D3C61" w:rsidP="00D00093">
            <w:pPr>
              <w:rPr>
                <w:b/>
              </w:rPr>
            </w:pPr>
            <w:r w:rsidRPr="003237DD">
              <w:rPr>
                <w:b/>
              </w:rPr>
              <w:t>Kalansen min bɛ tɛmɛsira kɔnɔ:</w:t>
            </w:r>
          </w:p>
        </w:tc>
        <w:tc>
          <w:tcPr>
            <w:tcW w:w="7612" w:type="dxa"/>
            <w:gridSpan w:val="2"/>
            <w:tcBorders>
              <w:bottom w:val="single" w:sz="4" w:space="0" w:color="auto"/>
              <w:right w:val="single" w:sz="18" w:space="0" w:color="auto"/>
            </w:tcBorders>
            <w:shd w:val="clear" w:color="auto" w:fill="FFFFFF" w:themeFill="background1"/>
          </w:tcPr>
          <w:p w14:paraId="4B5F6227" w14:textId="77777777" w:rsidR="001D3C61" w:rsidRPr="00944E07" w:rsidRDefault="001D3C61" w:rsidP="00D00093">
            <w:pPr>
              <w:rPr>
                <w:rFonts w:cstheme="minorHAnsi"/>
              </w:rPr>
            </w:pPr>
            <w:r w:rsidRPr="00944E07">
              <w:rPr>
                <w:rFonts w:cstheme="minorHAnsi"/>
                <w:color w:val="000000"/>
                <w:shd w:val="clear" w:color="auto" w:fill="FFFFFF"/>
              </w:rPr>
              <w:t>O dugusa</w:t>
            </w:r>
            <w:r>
              <w:rPr>
                <w:rFonts w:cstheme="minorHAnsi"/>
                <w:color w:val="000000"/>
                <w:shd w:val="clear" w:color="auto" w:fill="FFFFFF"/>
              </w:rPr>
              <w:t>jɛ</w:t>
            </w:r>
            <w:r w:rsidRPr="00944E07">
              <w:rPr>
                <w:rFonts w:cstheme="minorHAnsi"/>
                <w:color w:val="000000"/>
                <w:shd w:val="clear" w:color="auto" w:fill="FFFFFF"/>
              </w:rPr>
              <w:t>, Yuhana ye Yesu natɔ ye a fɛ k'a fɔ a ye ko: «Ala ka Sagaden min bɛ diɲɛ jurumu ta ka bɔ yen, o filɛ!” » Yuhana 1:29</w:t>
            </w:r>
          </w:p>
        </w:tc>
      </w:tr>
    </w:tbl>
    <w:p w14:paraId="6F2B52C4" w14:textId="77777777" w:rsidR="001D3C61" w:rsidRDefault="001D3C61" w:rsidP="001D3C61"/>
    <w:tbl>
      <w:tblPr>
        <w:tblStyle w:val="TableGrid"/>
        <w:tblW w:w="0" w:type="auto"/>
        <w:tblLook w:val="04A0" w:firstRow="1" w:lastRow="0" w:firstColumn="1" w:lastColumn="0" w:noHBand="0" w:noVBand="1"/>
      </w:tblPr>
      <w:tblGrid>
        <w:gridCol w:w="1705"/>
        <w:gridCol w:w="7645"/>
      </w:tblGrid>
      <w:tr w:rsidR="001D3C61" w:rsidRPr="001D3C61" w14:paraId="1D451636" w14:textId="77777777" w:rsidTr="00D00093">
        <w:tc>
          <w:tcPr>
            <w:tcW w:w="1705" w:type="dxa"/>
          </w:tcPr>
          <w:p w14:paraId="6C131BFE" w14:textId="77777777" w:rsidR="001D3C61" w:rsidRDefault="001D3C61" w:rsidP="00D00093">
            <w:pPr>
              <w:jc w:val="center"/>
              <w:rPr>
                <w:b/>
              </w:rPr>
            </w:pPr>
            <w:r>
              <w:rPr>
                <w:b/>
              </w:rPr>
              <w:t>Sɛbɛnni kuncɛlen</w:t>
            </w:r>
          </w:p>
          <w:p w14:paraId="3425C39A" w14:textId="77777777" w:rsidR="001D3C61" w:rsidRDefault="001D3C61" w:rsidP="00D00093">
            <w:pPr>
              <w:jc w:val="center"/>
              <w:rPr>
                <w:b/>
              </w:rPr>
            </w:pPr>
          </w:p>
        </w:tc>
        <w:tc>
          <w:tcPr>
            <w:tcW w:w="7645" w:type="dxa"/>
          </w:tcPr>
          <w:p w14:paraId="27CDCD2E" w14:textId="77777777" w:rsidR="001D3C61" w:rsidRPr="00F932A5" w:rsidRDefault="001D3C61" w:rsidP="00D00093">
            <w:pPr>
              <w:pStyle w:val="Default"/>
              <w:rPr>
                <w:sz w:val="23"/>
                <w:szCs w:val="23"/>
              </w:rPr>
            </w:pPr>
            <w:r w:rsidRPr="00F932A5">
              <w:rPr>
                <w:rFonts w:asciiTheme="minorHAnsi" w:hAnsiTheme="minorHAnsi" w:cstheme="minorHAnsi"/>
                <w:bCs/>
              </w:rPr>
              <w:t xml:space="preserve">Kira Yesu si tun bɛ san 30 ɲɔgɔn na, a y’a ka cidenyabaara daminɛ foroba la. O waati la, kira Yuhana y’a fɔ mɔgɔw ye ko u k’u labɛn Ala ka mɔgɔ sugandilenw nali kama. </w:t>
            </w:r>
            <w:r w:rsidRPr="00F932A5">
              <w:rPr>
                <w:rFonts w:asciiTheme="minorHAnsi" w:hAnsiTheme="minorHAnsi" w:cstheme="minorHAnsi"/>
              </w:rPr>
              <w:t xml:space="preserve">Yesu, iko Ala ka Sagaden, a ye Ibrahima ka saraka dafa ani ka kɔrɔ dafalen di </w:t>
            </w:r>
            <w:r w:rsidRPr="00F932A5">
              <w:rPr>
                <w:rFonts w:asciiTheme="minorHAnsi" w:hAnsiTheme="minorHAnsi" w:cstheme="minorHAnsi"/>
              </w:rPr>
              <w:softHyphen/>
              <w:t>Israɛl ka Tɛmɛnkan seli kisili ma, ani Yahutuw ka sarakabɔcogo bɛɛ ma.</w:t>
            </w:r>
          </w:p>
        </w:tc>
      </w:tr>
      <w:tr w:rsidR="001D3C61" w:rsidRPr="001D3C61" w14:paraId="0052810C" w14:textId="77777777" w:rsidTr="00D00093">
        <w:tc>
          <w:tcPr>
            <w:tcW w:w="1705" w:type="dxa"/>
          </w:tcPr>
          <w:p w14:paraId="7E71C771" w14:textId="77777777" w:rsidR="001D3C61" w:rsidRDefault="001D3C61" w:rsidP="00D00093">
            <w:pPr>
              <w:jc w:val="center"/>
              <w:rPr>
                <w:b/>
              </w:rPr>
            </w:pPr>
            <w:r>
              <w:rPr>
                <w:b/>
              </w:rPr>
              <w:t>Karamɔgɔya kɛli ka bɔ jaw la</w:t>
            </w:r>
          </w:p>
        </w:tc>
        <w:tc>
          <w:tcPr>
            <w:tcW w:w="7645" w:type="dxa"/>
          </w:tcPr>
          <w:p w14:paraId="6DFD323C" w14:textId="77777777" w:rsidR="001D3C61" w:rsidRPr="00F932A5" w:rsidRDefault="001D3C61" w:rsidP="001A1E60">
            <w:pPr>
              <w:pStyle w:val="ListParagraph"/>
              <w:numPr>
                <w:ilvl w:val="0"/>
                <w:numId w:val="165"/>
              </w:numPr>
              <w:spacing w:after="0" w:line="240" w:lineRule="auto"/>
              <w:rPr>
                <w:b/>
              </w:rPr>
            </w:pPr>
            <w:r>
              <w:rPr>
                <w:b/>
              </w:rPr>
              <w:t xml:space="preserve">Yuhana Batiselikɛla. </w:t>
            </w:r>
            <w:r>
              <w:t>Ala ye Yuhana Batiselikla ci ka sira labn Yesu ye. Tuma min na mɔgɔw tun b’a miiri ko Yuhana Batiselikɛla bɛ se ka kɛ Masiya ye, a teliyara k’a fɔ ko ayi, ko a cilen don ka Masiya jira Israɛl la.</w:t>
            </w:r>
          </w:p>
          <w:p w14:paraId="257D0F20" w14:textId="77777777" w:rsidR="001D3C61" w:rsidRPr="00F932A5" w:rsidRDefault="001D3C61" w:rsidP="001A1E60">
            <w:pPr>
              <w:pStyle w:val="ListParagraph"/>
              <w:numPr>
                <w:ilvl w:val="0"/>
                <w:numId w:val="165"/>
              </w:numPr>
              <w:spacing w:after="0" w:line="240" w:lineRule="auto"/>
              <w:rPr>
                <w:b/>
              </w:rPr>
            </w:pPr>
            <w:r>
              <w:rPr>
                <w:b/>
              </w:rPr>
              <w:t xml:space="preserve">Jordanie. </w:t>
            </w:r>
            <w:r>
              <w:t>Yuhana ye mgw labɛn cogo minnu na Yesu kama, olu dɔ la kelen tun ye ka waajuli kɛ u ye, ka tila k’u batise Jurdɛn baji la tuma min na u nimisara u ka jurumuw la.</w:t>
            </w:r>
          </w:p>
          <w:p w14:paraId="49BA04AF" w14:textId="77777777" w:rsidR="001D3C61" w:rsidRPr="00E86E74" w:rsidRDefault="001D3C61" w:rsidP="001A1E60">
            <w:pPr>
              <w:pStyle w:val="ListParagraph"/>
              <w:numPr>
                <w:ilvl w:val="0"/>
                <w:numId w:val="165"/>
              </w:numPr>
              <w:spacing w:after="0" w:line="240" w:lineRule="auto"/>
              <w:rPr>
                <w:b/>
              </w:rPr>
            </w:pPr>
            <w:r>
              <w:rPr>
                <w:b/>
              </w:rPr>
              <w:t xml:space="preserve">Yesu. </w:t>
            </w:r>
            <w:r>
              <w:t>Yesu sɔnna Yuhana ka kalan ma ale ko la.</w:t>
            </w:r>
          </w:p>
        </w:tc>
      </w:tr>
      <w:tr w:rsidR="001D3C61" w14:paraId="3260BBD6" w14:textId="77777777" w:rsidTr="00D00093">
        <w:tc>
          <w:tcPr>
            <w:tcW w:w="1705" w:type="dxa"/>
          </w:tcPr>
          <w:p w14:paraId="782D6A2B" w14:textId="77777777" w:rsidR="001D3C61" w:rsidRDefault="001D3C61" w:rsidP="00D00093">
            <w:pPr>
              <w:jc w:val="center"/>
              <w:rPr>
                <w:b/>
              </w:rPr>
            </w:pPr>
            <w:r>
              <w:rPr>
                <w:b/>
              </w:rPr>
              <w:t>Masalabolo</w:t>
            </w:r>
          </w:p>
          <w:p w14:paraId="014EF866" w14:textId="77777777" w:rsidR="001D3C61" w:rsidRDefault="001D3C61" w:rsidP="00D00093">
            <w:pPr>
              <w:jc w:val="center"/>
            </w:pPr>
            <w:r>
              <w:rPr>
                <w:b/>
              </w:rPr>
              <w:t>Hukumu</w:t>
            </w:r>
          </w:p>
        </w:tc>
        <w:tc>
          <w:tcPr>
            <w:tcW w:w="7645" w:type="dxa"/>
          </w:tcPr>
          <w:p w14:paraId="4D9C1DD2" w14:textId="77777777" w:rsidR="001D3C61" w:rsidRDefault="001D3C61" w:rsidP="00D00093">
            <w:r>
              <w:t>Sanni Yesu ka a ka foroba cidenyabaara daminɛ, Yuhana Batiselikɛla ye Israɛldenw ka baara kɛ foroba la, k’u labɛn Yesu Masiya kama. Yuhana tun ye waajulikɛla ye min tun bɛ ɲɔgɔn sɔsɔ, a y’a fɔ Israɛldenw ye ko u tɛ se k’u jigi da Ibrahima bɔnsɔn farikoloma dɔrɔn kan walisa ka tilennenya kɛ Ala fɛ. O nɔ na, u tun ka kan ka nimisa u ka jurumuw la, ka batise, ka ɲɛnamaya tilennenya kɛ walisa ka kɛ Ibrahima bɔnsɔnw ye alako ta fan fɛ. Yuhana tun bɛ ka mɔgɔw labɛn Masiya ka cidenyabaara kama min tun bɛna a jira mɔgɔw la cogo min na u bɛ se ka tilennenya dafalen kɛ ani ka bɛn ni Ala ye.</w:t>
            </w:r>
          </w:p>
          <w:p w14:paraId="7930E70A" w14:textId="77777777" w:rsidR="001D3C61" w:rsidRDefault="001D3C61" w:rsidP="00D00093"/>
          <w:p w14:paraId="641C698F" w14:textId="77777777" w:rsidR="001D3C61" w:rsidRDefault="001D3C61" w:rsidP="00D00093">
            <w:pPr>
              <w:rPr>
                <w:b/>
              </w:rPr>
            </w:pPr>
            <w:r>
              <w:lastRenderedPageBreak/>
              <w:t>Don dɔ la, k’a sɔrɔ Yuhana tun bɛ baara la, Yesu tun bɛ tɛmɛn ani Ala y’a jira Yuhana la ko tiɲɛ na, Yesu tun ye Masiya ye, Ala ka Sagaden. Kɔfɛ, Yesu bɛna batise Yuhana Batiselikɛla fɛ walisa ka a yɛrɛ dɔn kosɛbɛ ni hadamadenw ye.</w:t>
            </w:r>
          </w:p>
          <w:p w14:paraId="310A87C3" w14:textId="77777777" w:rsidR="001D3C61" w:rsidRDefault="001D3C61" w:rsidP="00D00093">
            <w:pPr>
              <w:rPr>
                <w:b/>
              </w:rPr>
            </w:pPr>
          </w:p>
          <w:p w14:paraId="7C07247E" w14:textId="77777777" w:rsidR="001D3C61" w:rsidRDefault="001D3C61" w:rsidP="00D00093">
            <w:r>
              <w:rPr>
                <w:b/>
              </w:rPr>
              <w:t xml:space="preserve">Tɛmɛsira filanan: </w:t>
            </w:r>
            <w:r>
              <w:t>Ekisode tɛmɛsira kɔnɔ, Ala ye cikanw di Israɛldenw ka kan k’u labɛn cogo min na walisa k’u ka jɔnya bila Misira. O labɛn dɔ ye sagaden fagali ye, k’a dawolo taamasiyɛn ni sagaden joli ye, ka tila ka sagaden tobi k’a tila ɲɔgɔn fɛ Tɛmɛnkan seli dumuni dɔ la.</w:t>
            </w:r>
          </w:p>
          <w:p w14:paraId="3910021D" w14:textId="77777777" w:rsidR="001D3C61" w:rsidRDefault="001D3C61" w:rsidP="00D00093"/>
          <w:p w14:paraId="362DF49E" w14:textId="77777777" w:rsidR="001D3C61" w:rsidRPr="00D47C98" w:rsidRDefault="001D3C61" w:rsidP="00D00093">
            <w:pPr>
              <w:pStyle w:val="Default"/>
              <w:rPr>
                <w:rFonts w:asciiTheme="minorHAnsi" w:hAnsiTheme="minorHAnsi" w:cstheme="minorHAnsi"/>
              </w:rPr>
            </w:pPr>
            <w:r w:rsidRPr="007F3F59">
              <w:rPr>
                <w:rFonts w:asciiTheme="minorHAnsi" w:hAnsiTheme="minorHAnsi" w:cstheme="minorHAnsi"/>
                <w:b/>
              </w:rPr>
              <w:t>Ka Bibulu tila silamɛw cɛ</w:t>
            </w:r>
            <w:r w:rsidRPr="00D47C98">
              <w:rPr>
                <w:rFonts w:asciiTheme="minorHAnsi" w:hAnsiTheme="minorHAnsi" w:cstheme="minorHAnsi"/>
              </w:rPr>
              <w:t>Yuhana Batiselikla ye weleweleda ko Yesu ye Ala ka Sagaden ye min b di ka jurumu ta ka b yen. Yesu nana ka mgw kisi ka b o ka jurumuw ma. Yesu ye bɛɛ ta ye.</w:t>
            </w:r>
          </w:p>
          <w:p w14:paraId="1C0E2253" w14:textId="77777777" w:rsidR="001D3C61" w:rsidRPr="00D47C98" w:rsidRDefault="001D3C61" w:rsidP="00D00093">
            <w:pPr>
              <w:autoSpaceDE w:val="0"/>
              <w:autoSpaceDN w:val="0"/>
              <w:adjustRightInd w:val="0"/>
              <w:rPr>
                <w:rFonts w:cstheme="minorHAnsi"/>
                <w:color w:val="000000"/>
              </w:rPr>
            </w:pPr>
          </w:p>
          <w:p w14:paraId="65478438" w14:textId="77777777" w:rsidR="001D3C61" w:rsidRDefault="001D3C61" w:rsidP="00D00093">
            <w:pPr>
              <w:autoSpaceDE w:val="0"/>
              <w:autoSpaceDN w:val="0"/>
              <w:adjustRightInd w:val="0"/>
              <w:rPr>
                <w:rFonts w:cstheme="minorHAnsi"/>
                <w:color w:val="000000"/>
              </w:rPr>
            </w:pPr>
            <w:r w:rsidRPr="00D47C98">
              <w:rPr>
                <w:rFonts w:cstheme="minorHAnsi"/>
                <w:color w:val="000000"/>
              </w:rPr>
              <w:t xml:space="preserve">Yesu, iko Ala ka Sagaden, a ye Ibrahima ka saraka dafa ani ka kɔrɔ dafalen di </w:t>
            </w:r>
            <w:r w:rsidRPr="00D47C98">
              <w:rPr>
                <w:rFonts w:cstheme="minorHAnsi"/>
                <w:color w:val="000000"/>
              </w:rPr>
              <w:softHyphen/>
              <w:t>Israɛl ka Tɛmɛnkan seli kisili ma, ani Yahutuw ka sarakabɔcogo bɛɛ ma.</w:t>
            </w:r>
          </w:p>
          <w:p w14:paraId="03A84FC9" w14:textId="77777777" w:rsidR="001D3C61" w:rsidRDefault="001D3C61" w:rsidP="00D00093">
            <w:pPr>
              <w:autoSpaceDE w:val="0"/>
              <w:autoSpaceDN w:val="0"/>
              <w:adjustRightInd w:val="0"/>
              <w:spacing w:line="241" w:lineRule="atLeast"/>
              <w:rPr>
                <w:rFonts w:ascii="Myriad Pro" w:hAnsi="Myriad Pro" w:cs="Myriad Pro"/>
                <w:color w:val="000000"/>
                <w:sz w:val="23"/>
                <w:szCs w:val="23"/>
              </w:rPr>
            </w:pPr>
          </w:p>
          <w:p w14:paraId="6B0973A9" w14:textId="77777777" w:rsidR="001D3C61" w:rsidRPr="00D47C98" w:rsidRDefault="001D3C61" w:rsidP="00D00093">
            <w:pPr>
              <w:autoSpaceDE w:val="0"/>
              <w:autoSpaceDN w:val="0"/>
              <w:adjustRightInd w:val="0"/>
              <w:spacing w:line="241" w:lineRule="atLeast"/>
              <w:rPr>
                <w:rFonts w:cstheme="minorHAnsi"/>
                <w:color w:val="000000"/>
              </w:rPr>
            </w:pPr>
            <w:r w:rsidRPr="00D47C98">
              <w:rPr>
                <w:rFonts w:cstheme="minorHAnsi"/>
                <w:color w:val="000000"/>
              </w:rPr>
              <w:t>Kira Ibrahima ni kira Yuhana fila bɛɛ bɛ kuma sagaden min bɔra Ala yɔrɔ, nka kunnafoni kura jumɛnw dira kira Yuhana fɛ?</w:t>
            </w:r>
          </w:p>
          <w:p w14:paraId="64A70996" w14:textId="77777777" w:rsidR="001D3C61" w:rsidRPr="00D47C98" w:rsidRDefault="001D3C61" w:rsidP="00D00093">
            <w:pPr>
              <w:autoSpaceDE w:val="0"/>
              <w:autoSpaceDN w:val="0"/>
              <w:adjustRightInd w:val="0"/>
              <w:spacing w:line="241" w:lineRule="atLeast"/>
              <w:rPr>
                <w:rFonts w:cstheme="minorHAnsi"/>
                <w:color w:val="000000"/>
              </w:rPr>
            </w:pPr>
          </w:p>
          <w:p w14:paraId="7727AE9C" w14:textId="77777777" w:rsidR="001D3C61" w:rsidRPr="00D47C98" w:rsidRDefault="001D3C61" w:rsidP="00D00093">
            <w:pPr>
              <w:autoSpaceDE w:val="0"/>
              <w:autoSpaceDN w:val="0"/>
              <w:adjustRightInd w:val="0"/>
              <w:spacing w:line="241" w:lineRule="atLeast"/>
              <w:rPr>
                <w:rFonts w:cstheme="minorHAnsi"/>
                <w:color w:val="000000"/>
              </w:rPr>
            </w:pPr>
            <w:r w:rsidRPr="00D47C98">
              <w:rPr>
                <w:rFonts w:cstheme="minorHAnsi"/>
                <w:color w:val="000000"/>
              </w:rPr>
              <w:t>Nin ye hakilina ye min nafa ka bon kosɛbɛ. Waati di kalanden ma a ka ɲininkali jaabi. I jigi bɛ jaabi minnu kan, olu dɔw ye:</w:t>
            </w:r>
          </w:p>
          <w:p w14:paraId="48627ED2" w14:textId="77777777" w:rsidR="001D3C61" w:rsidRPr="00D47C98" w:rsidRDefault="001D3C61" w:rsidP="009F3CE2">
            <w:pPr>
              <w:numPr>
                <w:ilvl w:val="0"/>
                <w:numId w:val="123"/>
              </w:numPr>
              <w:autoSpaceDE w:val="0"/>
              <w:autoSpaceDN w:val="0"/>
              <w:adjustRightInd w:val="0"/>
              <w:spacing w:after="120"/>
              <w:ind w:left="436"/>
              <w:rPr>
                <w:rFonts w:cstheme="minorHAnsi"/>
                <w:color w:val="000000"/>
              </w:rPr>
            </w:pPr>
            <w:r w:rsidRPr="00D47C98">
              <w:rPr>
                <w:rFonts w:cstheme="minorHAnsi"/>
                <w:color w:val="000000"/>
              </w:rPr>
              <w:t xml:space="preserve">Kira Yuhana ko Ala ka Sagaden ye </w:t>
            </w:r>
            <w:r w:rsidRPr="00D47C98">
              <w:rPr>
                <w:rFonts w:cstheme="minorHAnsi"/>
                <w:b/>
                <w:bCs/>
                <w:color w:val="000000"/>
              </w:rPr>
              <w:t>kira Yesu ye</w:t>
            </w:r>
          </w:p>
          <w:p w14:paraId="05A82AB7" w14:textId="77777777" w:rsidR="001D3C61" w:rsidRPr="00D47C98" w:rsidRDefault="001D3C61" w:rsidP="009F3CE2">
            <w:pPr>
              <w:numPr>
                <w:ilvl w:val="0"/>
                <w:numId w:val="123"/>
              </w:numPr>
              <w:autoSpaceDE w:val="0"/>
              <w:autoSpaceDN w:val="0"/>
              <w:adjustRightInd w:val="0"/>
              <w:ind w:left="436"/>
              <w:rPr>
                <w:rFonts w:cstheme="minorHAnsi"/>
                <w:color w:val="000000"/>
              </w:rPr>
            </w:pPr>
            <w:r w:rsidRPr="00D47C98">
              <w:rPr>
                <w:rFonts w:cstheme="minorHAnsi"/>
                <w:color w:val="000000"/>
              </w:rPr>
              <w:t xml:space="preserve">Ala ka Sagaden B </w:t>
            </w:r>
            <w:r w:rsidRPr="00D47C98">
              <w:rPr>
                <w:rFonts w:cstheme="minorHAnsi"/>
                <w:b/>
                <w:bCs/>
                <w:color w:val="000000"/>
              </w:rPr>
              <w:t>= JURUMUW Bl=</w:t>
            </w:r>
          </w:p>
          <w:p w14:paraId="1F7B5B97" w14:textId="77777777" w:rsidR="001D3C61" w:rsidRPr="00D47C98" w:rsidRDefault="001D3C61" w:rsidP="00D00093">
            <w:pPr>
              <w:autoSpaceDE w:val="0"/>
              <w:autoSpaceDN w:val="0"/>
              <w:adjustRightInd w:val="0"/>
              <w:rPr>
                <w:rFonts w:cstheme="minorHAnsi"/>
                <w:color w:val="000000"/>
              </w:rPr>
            </w:pPr>
          </w:p>
          <w:p w14:paraId="5A7570AB" w14:textId="77777777" w:rsidR="001D3C61" w:rsidRPr="00D47C98" w:rsidRDefault="001D3C61" w:rsidP="00D00093">
            <w:pPr>
              <w:autoSpaceDE w:val="0"/>
              <w:autoSpaceDN w:val="0"/>
              <w:adjustRightInd w:val="0"/>
              <w:spacing w:line="241" w:lineRule="atLeast"/>
              <w:rPr>
                <w:rFonts w:cstheme="minorHAnsi"/>
                <w:color w:val="000000"/>
              </w:rPr>
            </w:pPr>
            <w:r w:rsidRPr="00D47C98">
              <w:rPr>
                <w:rFonts w:cstheme="minorHAnsi"/>
                <w:color w:val="000000"/>
              </w:rPr>
              <w:t xml:space="preserve">O hakilina bɛ se ka kɛ ko kura ye ani ka kalanden bila ka dusu don a kɔnɔ. Ko mg o mg b se ka jurumuw ta ka b yen ni Ala t, o ye Ala tɔgɔ tiɲɛni ye. silamɛw bɛ se ka hakilina barikama kelen sɔrɔ o ko la , i n' a fɔ yahutuw tun bɛ cogo min na tuma min na Yesu ye paralitiki ka jurumuw yafa </w:t>
            </w:r>
            <w:r>
              <w:rPr>
                <w:rFonts w:cstheme="minorHAnsi"/>
                <w:color w:val="000000"/>
              </w:rPr>
              <w:softHyphen/>
              <w:t>. Kira Yesu ka sebaaya min ye ka jurumuw yafa, o kuma bna sɛgɛsɛgɛ nin kalansen kɔnɔ.</w:t>
            </w:r>
          </w:p>
          <w:p w14:paraId="66702E87" w14:textId="77777777" w:rsidR="001D3C61" w:rsidRDefault="001D3C61" w:rsidP="00D00093">
            <w:pPr>
              <w:rPr>
                <w:rFonts w:cstheme="minorHAnsi"/>
              </w:rPr>
            </w:pPr>
          </w:p>
          <w:p w14:paraId="78B5EC26" w14:textId="77777777" w:rsidR="001D3C61" w:rsidRPr="003F1665" w:rsidRDefault="001D3C61" w:rsidP="009F3CE2">
            <w:pPr>
              <w:pStyle w:val="ListParagraph"/>
              <w:numPr>
                <w:ilvl w:val="0"/>
                <w:numId w:val="124"/>
              </w:numPr>
              <w:autoSpaceDE w:val="0"/>
              <w:autoSpaceDN w:val="0"/>
              <w:adjustRightInd w:val="0"/>
              <w:spacing w:after="0" w:line="240" w:lineRule="auto"/>
              <w:rPr>
                <w:rFonts w:cstheme="minorHAnsi"/>
                <w:color w:val="000000"/>
              </w:rPr>
            </w:pPr>
            <w:r w:rsidRPr="003F1665">
              <w:rPr>
                <w:rFonts w:cstheme="minorHAnsi"/>
                <w:color w:val="000000"/>
              </w:rPr>
              <w:t xml:space="preserve">Ala ka Sagaden ye </w:t>
            </w:r>
            <w:r w:rsidRPr="003F1665">
              <w:rPr>
                <w:rFonts w:cstheme="minorHAnsi"/>
                <w:b/>
                <w:bCs/>
                <w:color w:val="000000"/>
              </w:rPr>
              <w:t xml:space="preserve">MƆGƆ BƐƐ de ta ye </w:t>
            </w:r>
            <w:r w:rsidRPr="003F1665">
              <w:rPr>
                <w:rFonts w:cstheme="minorHAnsi"/>
                <w:color w:val="000000"/>
              </w:rPr>
              <w:t>(“diɲɛ ta”).</w:t>
            </w:r>
          </w:p>
          <w:p w14:paraId="7631585A" w14:textId="77777777" w:rsidR="001D3C61" w:rsidRPr="00D47C98" w:rsidRDefault="001D3C61" w:rsidP="00D00093">
            <w:pPr>
              <w:rPr>
                <w:rFonts w:cstheme="minorHAnsi"/>
              </w:rPr>
            </w:pPr>
          </w:p>
          <w:p w14:paraId="5E1759EC" w14:textId="77777777" w:rsidR="001D3C61" w:rsidRPr="003F1665" w:rsidRDefault="001D3C61" w:rsidP="009F3CE2">
            <w:pPr>
              <w:pStyle w:val="ListParagraph"/>
              <w:numPr>
                <w:ilvl w:val="0"/>
                <w:numId w:val="122"/>
              </w:numPr>
              <w:spacing w:after="0" w:line="240" w:lineRule="auto"/>
              <w:rPr>
                <w:rFonts w:cstheme="minorHAnsi"/>
                <w:b/>
              </w:rPr>
            </w:pPr>
            <w:r>
              <w:rPr>
                <w:rFonts w:cs="Myriad Pro"/>
                <w:b/>
                <w:bCs/>
                <w:color w:val="000000"/>
                <w:sz w:val="23"/>
                <w:szCs w:val="23"/>
              </w:rPr>
              <w:t>Yuhana 1:30-34 kalan. An bɛ fɛn kɛrɛnkɛrɛnnen jumɛn wɛrɛw dege kira Yesu ko la?</w:t>
            </w:r>
          </w:p>
          <w:p w14:paraId="40E19BDC" w14:textId="77777777" w:rsidR="001D3C61" w:rsidRPr="003F1665" w:rsidRDefault="001D3C61" w:rsidP="009F3CE2">
            <w:pPr>
              <w:pStyle w:val="ListParagraph"/>
              <w:numPr>
                <w:ilvl w:val="0"/>
                <w:numId w:val="122"/>
              </w:numPr>
              <w:spacing w:after="0" w:line="240" w:lineRule="auto"/>
              <w:rPr>
                <w:rFonts w:cstheme="minorHAnsi"/>
                <w:b/>
              </w:rPr>
            </w:pPr>
            <w:r w:rsidRPr="003F1665">
              <w:rPr>
                <w:rFonts w:cstheme="minorHAnsi"/>
                <w:b/>
                <w:color w:val="000000"/>
              </w:rPr>
              <w:t xml:space="preserve">Hali ni Yuhana tun ka kɔrɔ ni kalo damadɔw ye ka tɛmɛ Yesu kan, a y’a fɔ ko: “A [Yesu] tun bɛ </w:t>
            </w:r>
            <w:r w:rsidRPr="003F1665">
              <w:rPr>
                <w:rFonts w:cstheme="minorHAnsi"/>
                <w:b/>
                <w:color w:val="000000"/>
              </w:rPr>
              <w:softHyphen/>
              <w:t>ne ɲɛfɛ.” O kɔrɔ bɛ se ka kɛ mun ye?</w:t>
            </w:r>
          </w:p>
          <w:p w14:paraId="2A251AB2" w14:textId="77777777" w:rsidR="001D3C61" w:rsidRPr="00D47C98" w:rsidRDefault="001D3C61" w:rsidP="00D00093"/>
          <w:p w14:paraId="6C7DD4FC" w14:textId="77777777" w:rsidR="001D3C61" w:rsidRPr="00CA4179" w:rsidRDefault="001D3C61" w:rsidP="00D00093"/>
        </w:tc>
      </w:tr>
      <w:tr w:rsidR="001D3C61" w14:paraId="21CE5E03" w14:textId="77777777" w:rsidTr="00D00093">
        <w:tc>
          <w:tcPr>
            <w:tcW w:w="9350" w:type="dxa"/>
            <w:gridSpan w:val="2"/>
            <w:shd w:val="clear" w:color="auto" w:fill="BFBFBF" w:themeFill="background1" w:themeFillShade="BF"/>
          </w:tcPr>
          <w:p w14:paraId="4412D6FC" w14:textId="77777777" w:rsidR="001D3C61" w:rsidRPr="0068101F" w:rsidRDefault="001D3C61" w:rsidP="00D00093">
            <w:pPr>
              <w:jc w:val="center"/>
              <w:rPr>
                <w:sz w:val="28"/>
                <w:szCs w:val="28"/>
              </w:rPr>
            </w:pPr>
            <w:r w:rsidRPr="0068101F">
              <w:rPr>
                <w:b/>
                <w:sz w:val="28"/>
                <w:szCs w:val="28"/>
              </w:rPr>
              <w:lastRenderedPageBreak/>
              <w:t>Bibulukalan</w:t>
            </w:r>
          </w:p>
        </w:tc>
      </w:tr>
      <w:tr w:rsidR="001D3C61" w:rsidRPr="001D3C61" w14:paraId="21022E0A" w14:textId="77777777" w:rsidTr="00D00093">
        <w:tc>
          <w:tcPr>
            <w:tcW w:w="1705" w:type="dxa"/>
          </w:tcPr>
          <w:p w14:paraId="04F9521D" w14:textId="77777777" w:rsidR="001D3C61" w:rsidRPr="0068101F" w:rsidRDefault="001D3C61" w:rsidP="00D00093">
            <w:pPr>
              <w:jc w:val="center"/>
              <w:rPr>
                <w:b/>
                <w:sz w:val="28"/>
                <w:szCs w:val="28"/>
              </w:rPr>
            </w:pPr>
            <w:r w:rsidRPr="0068101F">
              <w:rPr>
                <w:b/>
                <w:sz w:val="28"/>
                <w:szCs w:val="28"/>
              </w:rPr>
              <w:t>Ka seli</w:t>
            </w:r>
          </w:p>
        </w:tc>
        <w:tc>
          <w:tcPr>
            <w:tcW w:w="7645" w:type="dxa"/>
          </w:tcPr>
          <w:p w14:paraId="6BCFDEC6" w14:textId="77777777" w:rsidR="001D3C61" w:rsidRDefault="001D3C61" w:rsidP="009F3CE2">
            <w:pPr>
              <w:pStyle w:val="ListParagraph"/>
              <w:numPr>
                <w:ilvl w:val="0"/>
                <w:numId w:val="12"/>
              </w:numPr>
              <w:spacing w:after="0" w:line="240" w:lineRule="auto"/>
            </w:pPr>
            <w:r>
              <w:t>Delili ɲininiw ni tanuli ɲini.</w:t>
            </w:r>
          </w:p>
          <w:p w14:paraId="20A253A2" w14:textId="77777777" w:rsidR="001D3C61" w:rsidRDefault="001D3C61" w:rsidP="009F3CE2">
            <w:pPr>
              <w:pStyle w:val="ListParagraph"/>
              <w:numPr>
                <w:ilvl w:val="0"/>
                <w:numId w:val="12"/>
              </w:numPr>
              <w:spacing w:after="0" w:line="240" w:lineRule="auto"/>
            </w:pPr>
            <w:r>
              <w:t>Barika Ala ye tanuli min kɛra ɲɔgɔn fɛ.</w:t>
            </w:r>
          </w:p>
          <w:p w14:paraId="0E6F3184" w14:textId="77777777" w:rsidR="001D3C61" w:rsidRDefault="001D3C61" w:rsidP="009F3CE2">
            <w:pPr>
              <w:pStyle w:val="ListParagraph"/>
              <w:numPr>
                <w:ilvl w:val="0"/>
                <w:numId w:val="12"/>
              </w:numPr>
              <w:spacing w:after="0" w:line="240" w:lineRule="auto"/>
            </w:pPr>
            <w:r>
              <w:t>Delili kɛ walisa ka delili ɲini.</w:t>
            </w:r>
          </w:p>
          <w:p w14:paraId="5ACB4940" w14:textId="77777777" w:rsidR="001D3C61" w:rsidRDefault="001D3C61" w:rsidP="009F3CE2">
            <w:pPr>
              <w:pStyle w:val="ListParagraph"/>
              <w:numPr>
                <w:ilvl w:val="0"/>
                <w:numId w:val="12"/>
              </w:numPr>
              <w:spacing w:after="0" w:line="240" w:lineRule="auto"/>
            </w:pPr>
            <w:r>
              <w:t>Ni Senu deli a ka i dusukun ni i hakili da wuli walisa ka Ala ka kan ka min tila i ni ɲɔgɔn cɛ bi, o sɔrɔ ni nisɔndiya ye.</w:t>
            </w:r>
          </w:p>
          <w:p w14:paraId="43C61436" w14:textId="77777777" w:rsidR="001D3C61" w:rsidRDefault="001D3C61" w:rsidP="00D00093"/>
        </w:tc>
      </w:tr>
      <w:tr w:rsidR="001D3C61" w:rsidRPr="001D3C61" w14:paraId="17DC4E4A" w14:textId="77777777" w:rsidTr="00D00093">
        <w:tc>
          <w:tcPr>
            <w:tcW w:w="1705" w:type="dxa"/>
          </w:tcPr>
          <w:p w14:paraId="6BAD07FA" w14:textId="77777777" w:rsidR="001D3C61" w:rsidRPr="0068101F" w:rsidRDefault="001D3C61" w:rsidP="00D00093">
            <w:pPr>
              <w:jc w:val="center"/>
              <w:rPr>
                <w:b/>
                <w:sz w:val="28"/>
                <w:szCs w:val="28"/>
              </w:rPr>
            </w:pPr>
            <w:r w:rsidRPr="0068101F">
              <w:rPr>
                <w:b/>
                <w:sz w:val="28"/>
                <w:szCs w:val="28"/>
              </w:rPr>
              <w:t>Ka mɛn</w:t>
            </w:r>
          </w:p>
        </w:tc>
        <w:tc>
          <w:tcPr>
            <w:tcW w:w="7645" w:type="dxa"/>
          </w:tcPr>
          <w:p w14:paraId="6817F38F" w14:textId="77777777" w:rsidR="001D3C61" w:rsidRDefault="001D3C61" w:rsidP="009F3CE2">
            <w:pPr>
              <w:pStyle w:val="ListParagraph"/>
              <w:numPr>
                <w:ilvl w:val="0"/>
                <w:numId w:val="13"/>
              </w:numPr>
              <w:spacing w:after="0" w:line="240" w:lineRule="auto"/>
            </w:pPr>
            <w:r>
              <w:t>Bibulu kalansen fila bɛɛ kalan.</w:t>
            </w:r>
          </w:p>
          <w:p w14:paraId="79E7AAF5" w14:textId="77777777" w:rsidR="001D3C61" w:rsidRDefault="001D3C61" w:rsidP="009F3CE2">
            <w:pPr>
              <w:pStyle w:val="ListParagraph"/>
              <w:numPr>
                <w:ilvl w:val="0"/>
                <w:numId w:val="13"/>
              </w:numPr>
              <w:spacing w:after="0" w:line="240" w:lineRule="auto"/>
            </w:pPr>
            <w:r>
              <w:t>“Sɛbɛnni kɔnɔko” min bɛ sanfɛ, o lajɛ ka surunya kalanso la.</w:t>
            </w:r>
          </w:p>
          <w:p w14:paraId="47967C6E" w14:textId="77777777" w:rsidR="001D3C61" w:rsidRDefault="001D3C61" w:rsidP="009F3CE2">
            <w:pPr>
              <w:pStyle w:val="ListParagraph"/>
              <w:numPr>
                <w:ilvl w:val="0"/>
                <w:numId w:val="13"/>
              </w:numPr>
              <w:spacing w:after="0" w:line="240" w:lineRule="auto"/>
            </w:pPr>
            <w:r>
              <w:t>Bibulu kalansenw tɛmɛsira fila kalan kokura.</w:t>
            </w:r>
          </w:p>
          <w:p w14:paraId="73305283" w14:textId="77777777" w:rsidR="001D3C61" w:rsidRDefault="001D3C61" w:rsidP="009F3CE2">
            <w:pPr>
              <w:pStyle w:val="ListParagraph"/>
              <w:numPr>
                <w:ilvl w:val="0"/>
                <w:numId w:val="13"/>
              </w:numPr>
              <w:spacing w:after="0" w:line="240" w:lineRule="auto"/>
            </w:pPr>
            <w:r>
              <w:lastRenderedPageBreak/>
              <w:t>A ɲini mɔgɔ dɔ fɛ a ka Bibulu tɛmɛsira kunbaba lakali kokura.</w:t>
            </w:r>
          </w:p>
          <w:p w14:paraId="1FDA6187" w14:textId="77777777" w:rsidR="001D3C61" w:rsidRDefault="001D3C61" w:rsidP="00D00093"/>
        </w:tc>
      </w:tr>
      <w:tr w:rsidR="001D3C61" w:rsidRPr="001D3C61" w14:paraId="66BAFFFB" w14:textId="77777777" w:rsidTr="00D00093">
        <w:tc>
          <w:tcPr>
            <w:tcW w:w="1705" w:type="dxa"/>
          </w:tcPr>
          <w:p w14:paraId="79B422FA" w14:textId="77777777" w:rsidR="001D3C61" w:rsidRPr="0068101F" w:rsidRDefault="001D3C61" w:rsidP="00D00093">
            <w:pPr>
              <w:jc w:val="center"/>
              <w:rPr>
                <w:b/>
                <w:sz w:val="28"/>
                <w:szCs w:val="28"/>
              </w:rPr>
            </w:pPr>
            <w:r w:rsidRPr="0068101F">
              <w:rPr>
                <w:b/>
                <w:sz w:val="28"/>
                <w:szCs w:val="28"/>
              </w:rPr>
              <w:lastRenderedPageBreak/>
              <w:t>Niyɔrɔ</w:t>
            </w:r>
          </w:p>
        </w:tc>
        <w:tc>
          <w:tcPr>
            <w:tcW w:w="7645" w:type="dxa"/>
          </w:tcPr>
          <w:p w14:paraId="0EAED692" w14:textId="77777777" w:rsidR="001D3C61" w:rsidRDefault="001D3C61" w:rsidP="009F3CE2">
            <w:pPr>
              <w:pStyle w:val="ListParagraph"/>
              <w:numPr>
                <w:ilvl w:val="0"/>
                <w:numId w:val="14"/>
              </w:numPr>
              <w:spacing w:after="0" w:line="240" w:lineRule="auto"/>
              <w:rPr>
                <w:b/>
              </w:rPr>
            </w:pPr>
            <w:r w:rsidRPr="008C4A7F">
              <w:rPr>
                <w:b/>
              </w:rPr>
              <w:t>Title: Sɛbɛnni kɔrɔ ye mun ye?</w:t>
            </w:r>
          </w:p>
          <w:p w14:paraId="646A5B5B" w14:textId="77777777" w:rsidR="001D3C61" w:rsidRPr="003F1665" w:rsidRDefault="001D3C61" w:rsidP="00D00093">
            <w:r>
              <w:t>Ala ye Yuhana Batiselikla ci ka sira labɛn Yesu Masiya ye. Yuhana ye nimisali cikan waajuli kɛ ani a ye Israɛldenw wele u kana u jigi da u ka siyako kan walisa ka bɛn Ala ma, nka o nɔ na, u ka u jigi da u ni Ala cɛsira kan alako ta fan fɛ. I ko Ala ye Israɛl kisi farikolo jɔnya ma Misira, o cogo kelen na Yesu la, Ala na kisili di mɔgɔw bɛɛ ma ka bɔ jurumu ka jɔnya la hakili ta fan fɛ. O cogo la, Yesu na k Tmnkan seli saraka ye an ka jurumuw kosn.</w:t>
            </w:r>
          </w:p>
          <w:p w14:paraId="5F3F945D" w14:textId="77777777" w:rsidR="001D3C61" w:rsidRPr="002F3DD8" w:rsidRDefault="001D3C61" w:rsidP="009F3CE2">
            <w:pPr>
              <w:pStyle w:val="ListParagraph"/>
              <w:numPr>
                <w:ilvl w:val="0"/>
                <w:numId w:val="25"/>
              </w:numPr>
              <w:spacing w:after="0" w:line="240" w:lineRule="auto"/>
              <w:rPr>
                <w:b/>
              </w:rPr>
            </w:pPr>
            <w:r>
              <w:rPr>
                <w:b/>
              </w:rPr>
              <w:t>Yala mg fanba b u ka jurumu dn ani u ka kan ka nimisa o la wa?</w:t>
            </w:r>
          </w:p>
          <w:p w14:paraId="252B999D" w14:textId="77777777" w:rsidR="001D3C61" w:rsidRPr="002F3DD8" w:rsidRDefault="001D3C61" w:rsidP="009F3CE2">
            <w:pPr>
              <w:pStyle w:val="ListParagraph"/>
              <w:numPr>
                <w:ilvl w:val="0"/>
                <w:numId w:val="25"/>
              </w:numPr>
              <w:spacing w:after="0" w:line="240" w:lineRule="auto"/>
              <w:rPr>
                <w:b/>
              </w:rPr>
            </w:pPr>
            <w:r>
              <w:rPr>
                <w:b/>
              </w:rPr>
              <w:t>Yesu ye cikan jumɛn fara Yuhana ka kalan kan? Mɔgɔ minnu batisera kura ye, olu ka kan ka mun dege sisan Ala ko la Yesu ka cikan sababu fɛ?</w:t>
            </w:r>
          </w:p>
          <w:p w14:paraId="14B0F01C" w14:textId="77777777" w:rsidR="001D3C61" w:rsidRDefault="001D3C61" w:rsidP="00D00093"/>
          <w:p w14:paraId="62F80E01" w14:textId="77777777" w:rsidR="001D3C61" w:rsidRDefault="001D3C61" w:rsidP="009F3CE2">
            <w:pPr>
              <w:pStyle w:val="ListParagraph"/>
              <w:numPr>
                <w:ilvl w:val="0"/>
                <w:numId w:val="9"/>
              </w:numPr>
              <w:spacing w:after="0" w:line="240" w:lineRule="auto"/>
              <w:rPr>
                <w:b/>
              </w:rPr>
            </w:pPr>
            <w:r>
              <w:rPr>
                <w:b/>
              </w:rPr>
              <w:t>Dusukun: Ka kɛɲɛ ni sɛbɛn ye, an ka kan ka kɛ jɔnw ye?</w:t>
            </w:r>
          </w:p>
          <w:p w14:paraId="613E202B" w14:textId="77777777" w:rsidR="001D3C61" w:rsidRPr="00C03388" w:rsidRDefault="001D3C61" w:rsidP="00D00093">
            <w:r>
              <w:t>Ni an y’a dɔn ko Ala ka kanuyaba b’an ye ani an mago bɛ an ka jurumu yafa la, ɲɛnamaya kura dafalen bɛ da an ye. An bɛ se ka hɔrɔnya ka bɔ an ka jurumu jɔnya la ani maloya min bɛ bɔ an ka jurumu walew la.</w:t>
            </w:r>
          </w:p>
          <w:p w14:paraId="2764E95D" w14:textId="77777777" w:rsidR="001D3C61" w:rsidRPr="002F3DD8" w:rsidRDefault="001D3C61" w:rsidP="009F3CE2">
            <w:pPr>
              <w:pStyle w:val="ListParagraph"/>
              <w:numPr>
                <w:ilvl w:val="0"/>
                <w:numId w:val="25"/>
              </w:numPr>
              <w:spacing w:after="0" w:line="240" w:lineRule="auto"/>
              <w:rPr>
                <w:b/>
              </w:rPr>
            </w:pPr>
            <w:r>
              <w:rPr>
                <w:b/>
              </w:rPr>
              <w:t>E ka miiri la, mun na Ala ma kisili di Yahutuw ma dɔrɔn, mun na Yesu nana ka di ka jurumu ta ka b yen?</w:t>
            </w:r>
          </w:p>
          <w:p w14:paraId="65596328" w14:textId="77777777" w:rsidR="001D3C61" w:rsidRPr="002F3DD8" w:rsidRDefault="001D3C61" w:rsidP="009F3CE2">
            <w:pPr>
              <w:pStyle w:val="ListParagraph"/>
              <w:numPr>
                <w:ilvl w:val="0"/>
                <w:numId w:val="25"/>
              </w:numPr>
              <w:spacing w:after="0" w:line="240" w:lineRule="auto"/>
              <w:rPr>
                <w:b/>
              </w:rPr>
            </w:pPr>
            <w:r>
              <w:rPr>
                <w:b/>
              </w:rPr>
              <w:t>Yesu ka yafali ye nisɔndiya ni jigiya lase i ka ɲɛnamaya ma cogo dɔw fɔ.</w:t>
            </w:r>
          </w:p>
          <w:p w14:paraId="313DF596" w14:textId="77777777" w:rsidR="001D3C61" w:rsidRDefault="001D3C61" w:rsidP="00D00093"/>
          <w:p w14:paraId="31033F3B" w14:textId="77777777" w:rsidR="001D3C61" w:rsidRPr="000120FC" w:rsidRDefault="001D3C61" w:rsidP="009F3CE2">
            <w:pPr>
              <w:pStyle w:val="ListParagraph"/>
              <w:numPr>
                <w:ilvl w:val="0"/>
                <w:numId w:val="9"/>
              </w:numPr>
              <w:spacing w:after="0" w:line="240" w:lineRule="auto"/>
            </w:pPr>
            <w:r w:rsidRPr="008C4A7F">
              <w:rPr>
                <w:b/>
              </w:rPr>
              <w:t>Bolo: An bɛ se ka Ala ka Kuma waleya cogo di?</w:t>
            </w:r>
          </w:p>
          <w:p w14:paraId="649D75B3" w14:textId="77777777" w:rsidR="001D3C61" w:rsidRDefault="001D3C61" w:rsidP="00D00093">
            <w:r>
              <w:t>An ka ɲɛnamaya ka kan ka mɔgɔ wɛrɛw ɲɛsin Yesu ma. Hali ni cogo dɔ la, Yesu “farikolo” tɛ yen tugun, an bɛ se ka kuma min kan, cogo wɛrɛ la, Krecɛnw bɛɛ ka kan ka kɛ “Krista fitininw” ye. An ka kumaw, an ka kɛwalew, an ka bolomafaraw ani an ka kanuya ka kan ka kɛ Ala ka kanuya dalilu ye min bɛ baara la nin diɲɛ in kɔnɔ.</w:t>
            </w:r>
          </w:p>
          <w:p w14:paraId="07B947DF" w14:textId="77777777" w:rsidR="001D3C61" w:rsidRPr="002F3DD8" w:rsidRDefault="001D3C61" w:rsidP="009F3CE2">
            <w:pPr>
              <w:pStyle w:val="ListParagraph"/>
              <w:numPr>
                <w:ilvl w:val="0"/>
                <w:numId w:val="25"/>
              </w:numPr>
              <w:spacing w:after="0" w:line="240" w:lineRule="auto"/>
              <w:rPr>
                <w:b/>
              </w:rPr>
            </w:pPr>
            <w:r>
              <w:rPr>
                <w:b/>
              </w:rPr>
              <w:t>I bɛ se ka mɔgɔ wɛrɛw ɲɛsin Krisita ma i ka don o don ɲɛnamaya kɔnɔ cogo dɔw fɔ.</w:t>
            </w:r>
          </w:p>
          <w:p w14:paraId="6A06E271" w14:textId="77777777" w:rsidR="001D3C61" w:rsidRPr="002F3DD8" w:rsidRDefault="001D3C61" w:rsidP="009F3CE2">
            <w:pPr>
              <w:pStyle w:val="ListParagraph"/>
              <w:numPr>
                <w:ilvl w:val="0"/>
                <w:numId w:val="25"/>
              </w:numPr>
              <w:spacing w:after="0" w:line="240" w:lineRule="auto"/>
              <w:rPr>
                <w:b/>
              </w:rPr>
            </w:pPr>
            <w:r>
              <w:rPr>
                <w:b/>
              </w:rPr>
              <w:t>I bɛ se ka wale ɲuman jumɛnw kɛ i ka sigida la walisa ka Ala ka kanuya jira mɔgɔw la?</w:t>
            </w:r>
          </w:p>
          <w:p w14:paraId="2529FE3E" w14:textId="77777777" w:rsidR="001D3C61" w:rsidRDefault="001D3C61" w:rsidP="00D00093"/>
          <w:p w14:paraId="570B474C" w14:textId="77777777" w:rsidR="001D3C61" w:rsidRDefault="001D3C61" w:rsidP="00D00093"/>
        </w:tc>
      </w:tr>
      <w:tr w:rsidR="001D3C61" w:rsidRPr="001D3C61" w14:paraId="2707BE04" w14:textId="77777777" w:rsidTr="00D00093">
        <w:tc>
          <w:tcPr>
            <w:tcW w:w="1705" w:type="dxa"/>
          </w:tcPr>
          <w:p w14:paraId="2EFB2410" w14:textId="77777777" w:rsidR="001D3C61" w:rsidRPr="0068101F" w:rsidRDefault="001D3C61" w:rsidP="00D00093">
            <w:pPr>
              <w:jc w:val="center"/>
              <w:rPr>
                <w:b/>
                <w:sz w:val="28"/>
                <w:szCs w:val="28"/>
              </w:rPr>
            </w:pPr>
            <w:r w:rsidRPr="0068101F">
              <w:rPr>
                <w:b/>
                <w:sz w:val="28"/>
                <w:szCs w:val="28"/>
              </w:rPr>
              <w:t>Ka waleya</w:t>
            </w:r>
          </w:p>
          <w:p w14:paraId="73A35885" w14:textId="77777777" w:rsidR="001D3C61" w:rsidRDefault="001D3C61" w:rsidP="00D00093">
            <w:pPr>
              <w:jc w:val="center"/>
              <w:rPr>
                <w:b/>
              </w:rPr>
            </w:pPr>
          </w:p>
          <w:p w14:paraId="5C87D6EF" w14:textId="77777777" w:rsidR="001D3C61" w:rsidRDefault="001D3C61" w:rsidP="00D00093">
            <w:pPr>
              <w:jc w:val="center"/>
              <w:rPr>
                <w:b/>
              </w:rPr>
            </w:pPr>
          </w:p>
        </w:tc>
        <w:tc>
          <w:tcPr>
            <w:tcW w:w="7645" w:type="dxa"/>
          </w:tcPr>
          <w:p w14:paraId="624D68F6" w14:textId="77777777" w:rsidR="001D3C61" w:rsidRDefault="001D3C61" w:rsidP="009F3CE2">
            <w:pPr>
              <w:pStyle w:val="ListParagraph"/>
              <w:numPr>
                <w:ilvl w:val="0"/>
                <w:numId w:val="18"/>
              </w:numPr>
              <w:spacing w:after="0" w:line="240" w:lineRule="auto"/>
            </w:pPr>
            <w:r>
              <w:t>A ɲini mɔgɔ dɔ fɛ a ka Bibulu kalansen kunba lakali kokura.</w:t>
            </w:r>
          </w:p>
          <w:p w14:paraId="4EC092E9" w14:textId="77777777" w:rsidR="001D3C61" w:rsidRDefault="001D3C61" w:rsidP="009F3CE2">
            <w:pPr>
              <w:pStyle w:val="ListParagraph"/>
              <w:numPr>
                <w:ilvl w:val="0"/>
                <w:numId w:val="18"/>
              </w:numPr>
              <w:spacing w:after="0" w:line="240" w:lineRule="auto"/>
            </w:pPr>
            <w:r>
              <w:t>A ɲini jɛkulu fɛ u k’a fɔ u hakili la Ala b’a fɛ u ka bi kalan jaabi cogo min na.</w:t>
            </w:r>
          </w:p>
          <w:p w14:paraId="4CD0E3EA" w14:textId="77777777" w:rsidR="001D3C61" w:rsidRDefault="001D3C61" w:rsidP="009F3CE2">
            <w:pPr>
              <w:pStyle w:val="ListParagraph"/>
              <w:numPr>
                <w:ilvl w:val="0"/>
                <w:numId w:val="18"/>
              </w:numPr>
              <w:spacing w:after="0" w:line="240" w:lineRule="auto"/>
            </w:pPr>
            <w:r>
              <w:t>Aw ye waati kɛ delili la aw ka sigida la, ɲɔgɔn ye, ani hakilitigiya kama walasa ka bi kalan kɛ ka kɛɲɛ ni.</w:t>
            </w:r>
          </w:p>
          <w:p w14:paraId="04C457BC" w14:textId="77777777" w:rsidR="001D3C61" w:rsidRPr="001812C4" w:rsidRDefault="001D3C61" w:rsidP="009F3CE2">
            <w:pPr>
              <w:pStyle w:val="ListParagraph"/>
              <w:numPr>
                <w:ilvl w:val="0"/>
                <w:numId w:val="18"/>
              </w:numPr>
              <w:spacing w:after="0" w:line="240" w:lineRule="auto"/>
            </w:pPr>
            <w:r>
              <w:t>A laban kɛ k’a ɲini kulu fɛ u ka An Fa delili kɛ ɲɔgɔn fɛ.</w:t>
            </w:r>
          </w:p>
          <w:p w14:paraId="7B6684F6" w14:textId="77777777" w:rsidR="001D3C61" w:rsidRDefault="001D3C61" w:rsidP="00D00093">
            <w:pPr>
              <w:rPr>
                <w:b/>
              </w:rPr>
            </w:pPr>
          </w:p>
        </w:tc>
      </w:tr>
    </w:tbl>
    <w:p w14:paraId="6F11619D" w14:textId="77777777" w:rsidR="001D3C61" w:rsidRPr="001D3C61" w:rsidRDefault="001D3C61" w:rsidP="001D3C61">
      <w:pPr>
        <w:rPr>
          <w:lang w:val="es-US"/>
        </w:rPr>
      </w:pPr>
    </w:p>
    <w:p w14:paraId="08DAACCA" w14:textId="77777777" w:rsidR="001D3C61" w:rsidRPr="001D3C61" w:rsidRDefault="001D3C61" w:rsidP="001D3C61">
      <w:pPr>
        <w:rPr>
          <w:lang w:val="es-US"/>
        </w:rPr>
      </w:pPr>
    </w:p>
    <w:p w14:paraId="47293BE5" w14:textId="77777777" w:rsidR="001D3C61" w:rsidRPr="001D3C61" w:rsidRDefault="001D3C61" w:rsidP="001D3C61">
      <w:pPr>
        <w:rPr>
          <w:lang w:val="es-US"/>
        </w:rPr>
      </w:pPr>
    </w:p>
    <w:p w14:paraId="4909B250" w14:textId="77777777" w:rsidR="001D3C61" w:rsidRDefault="001D3C61">
      <w:pPr>
        <w:rPr>
          <w:lang w:val="fr-FR"/>
        </w:rPr>
      </w:pPr>
      <w:r>
        <w:rPr>
          <w:lang w:val="fr-FR"/>
        </w:rPr>
        <w:br w:type="page"/>
      </w:r>
    </w:p>
    <w:p w14:paraId="6F18D90A" w14:textId="77777777" w:rsidR="001D3C61" w:rsidRPr="001D3C61" w:rsidRDefault="001D3C61" w:rsidP="001D3C61">
      <w:pPr>
        <w:spacing w:after="0"/>
        <w:jc w:val="center"/>
        <w:rPr>
          <w:sz w:val="28"/>
          <w:szCs w:val="28"/>
          <w:lang w:val="fr-FR"/>
        </w:rPr>
      </w:pPr>
      <w:r w:rsidRPr="001D3C61">
        <w:rPr>
          <w:b/>
          <w:i/>
          <w:sz w:val="28"/>
          <w:szCs w:val="28"/>
          <w:lang w:val="fr-FR"/>
        </w:rPr>
        <w:lastRenderedPageBreak/>
        <w:t xml:space="preserve">YESU </w:t>
      </w:r>
      <w:r w:rsidRPr="001D3C61">
        <w:rPr>
          <w:sz w:val="28"/>
          <w:szCs w:val="28"/>
          <w:lang w:val="fr-FR"/>
        </w:rPr>
        <w:t>ka filimu waajuli yɔrɔ Bibulu kalansen # 59</w:t>
      </w:r>
    </w:p>
    <w:p w14:paraId="274B488C" w14:textId="77777777" w:rsidR="001D3C61" w:rsidRPr="001D3C61" w:rsidRDefault="001D3C61" w:rsidP="001D3C61">
      <w:pPr>
        <w:rPr>
          <w:lang w:val="fr-FR"/>
        </w:rPr>
      </w:pPr>
    </w:p>
    <w:tbl>
      <w:tblPr>
        <w:tblStyle w:val="TableGrid"/>
        <w:tblW w:w="0" w:type="auto"/>
        <w:tblLook w:val="04A0" w:firstRow="1" w:lastRow="0" w:firstColumn="1" w:lastColumn="0" w:noHBand="0" w:noVBand="1"/>
      </w:tblPr>
      <w:tblGrid>
        <w:gridCol w:w="1702"/>
        <w:gridCol w:w="4508"/>
        <w:gridCol w:w="3104"/>
      </w:tblGrid>
      <w:tr w:rsidR="001D3C61" w:rsidRPr="003237DD" w14:paraId="5DF90318" w14:textId="77777777" w:rsidTr="00D00093">
        <w:tc>
          <w:tcPr>
            <w:tcW w:w="1702" w:type="dxa"/>
            <w:tcBorders>
              <w:top w:val="single" w:sz="18" w:space="0" w:color="auto"/>
              <w:left w:val="single" w:sz="18" w:space="0" w:color="auto"/>
            </w:tcBorders>
            <w:shd w:val="clear" w:color="auto" w:fill="FFFFFF" w:themeFill="background1"/>
          </w:tcPr>
          <w:p w14:paraId="0E2AFCB4" w14:textId="77777777" w:rsidR="001D3C61" w:rsidRPr="003237DD" w:rsidRDefault="001D3C61" w:rsidP="00D00093">
            <w:pPr>
              <w:rPr>
                <w:b/>
              </w:rPr>
            </w:pPr>
            <w:r w:rsidRPr="003237DD">
              <w:rPr>
                <w:b/>
              </w:rPr>
              <w:t>Kalansen tɔgɔ:</w:t>
            </w:r>
          </w:p>
        </w:tc>
        <w:tc>
          <w:tcPr>
            <w:tcW w:w="4508" w:type="dxa"/>
            <w:tcBorders>
              <w:top w:val="single" w:sz="18" w:space="0" w:color="auto"/>
            </w:tcBorders>
            <w:shd w:val="clear" w:color="auto" w:fill="FFFFFF" w:themeFill="background1"/>
          </w:tcPr>
          <w:p w14:paraId="222D30B4" w14:textId="77777777" w:rsidR="001D3C61" w:rsidRPr="003237DD" w:rsidRDefault="001D3C61" w:rsidP="00D00093">
            <w:pPr>
              <w:rPr>
                <w:b/>
              </w:rPr>
            </w:pPr>
            <w:r>
              <w:rPr>
                <w:b/>
              </w:rPr>
              <w:t>Yesu ka batiseli ko</w:t>
            </w:r>
          </w:p>
        </w:tc>
        <w:tc>
          <w:tcPr>
            <w:tcW w:w="3104" w:type="dxa"/>
            <w:tcBorders>
              <w:top w:val="single" w:sz="18" w:space="0" w:color="auto"/>
              <w:right w:val="single" w:sz="18" w:space="0" w:color="auto"/>
            </w:tcBorders>
          </w:tcPr>
          <w:p w14:paraId="3AB21C6B" w14:textId="77777777" w:rsidR="001D3C61" w:rsidRPr="003237DD" w:rsidRDefault="001D3C61" w:rsidP="00D00093">
            <w:pPr>
              <w:jc w:val="center"/>
              <w:rPr>
                <w:sz w:val="24"/>
                <w:szCs w:val="24"/>
              </w:rPr>
            </w:pPr>
            <w:r>
              <w:rPr>
                <w:b/>
                <w:sz w:val="24"/>
                <w:szCs w:val="24"/>
              </w:rPr>
              <w:t>Ja</w:t>
            </w:r>
          </w:p>
        </w:tc>
      </w:tr>
      <w:tr w:rsidR="001D3C61" w:rsidRPr="003237DD" w14:paraId="4BF22517" w14:textId="77777777" w:rsidTr="00D00093">
        <w:tc>
          <w:tcPr>
            <w:tcW w:w="1702" w:type="dxa"/>
            <w:tcBorders>
              <w:left w:val="single" w:sz="18" w:space="0" w:color="auto"/>
            </w:tcBorders>
            <w:shd w:val="clear" w:color="auto" w:fill="FFFFFF" w:themeFill="background1"/>
          </w:tcPr>
          <w:p w14:paraId="34F8A1D6" w14:textId="77777777" w:rsidR="001D3C61" w:rsidRPr="003237DD" w:rsidRDefault="001D3C61" w:rsidP="00D00093">
            <w:pPr>
              <w:rPr>
                <w:b/>
              </w:rPr>
            </w:pPr>
            <w:r w:rsidRPr="003237DD">
              <w:rPr>
                <w:b/>
              </w:rPr>
              <w:t>Kalansenw kɔnɔkow:</w:t>
            </w:r>
          </w:p>
        </w:tc>
        <w:tc>
          <w:tcPr>
            <w:tcW w:w="4508" w:type="dxa"/>
            <w:shd w:val="clear" w:color="auto" w:fill="FFFFFF" w:themeFill="background1"/>
          </w:tcPr>
          <w:p w14:paraId="41655AB8" w14:textId="77777777" w:rsidR="001D3C61" w:rsidRPr="003237DD" w:rsidRDefault="001D3C61" w:rsidP="00D00093">
            <w:pPr>
              <w:rPr>
                <w:b/>
              </w:rPr>
            </w:pPr>
            <w:r>
              <w:rPr>
                <w:b/>
              </w:rPr>
              <w:t>Matiyu 3:1-17</w:t>
            </w:r>
          </w:p>
        </w:tc>
        <w:tc>
          <w:tcPr>
            <w:tcW w:w="3104" w:type="dxa"/>
            <w:vMerge w:val="restart"/>
            <w:tcBorders>
              <w:right w:val="single" w:sz="18" w:space="0" w:color="auto"/>
            </w:tcBorders>
          </w:tcPr>
          <w:p w14:paraId="685625B9" w14:textId="77777777" w:rsidR="001D3C61" w:rsidRPr="003237DD" w:rsidRDefault="001D3C61" w:rsidP="00D00093">
            <w:pPr>
              <w:rPr>
                <w:sz w:val="24"/>
                <w:szCs w:val="24"/>
              </w:rPr>
            </w:pPr>
            <w:r>
              <w:rPr>
                <w:noProof/>
                <w:sz w:val="24"/>
                <w:szCs w:val="24"/>
                <w:lang w:eastAsia="fr-FR"/>
              </w:rPr>
              <w:drawing>
                <wp:inline distT="0" distB="0" distL="0" distR="0" wp14:anchorId="3EF1524F" wp14:editId="276F05F0">
                  <wp:extent cx="1814296" cy="2441868"/>
                  <wp:effectExtent l="0" t="0" r="0" b="0"/>
                  <wp:docPr id="282298960" name="Picture 282298960" descr="A person standing in water with a dove above his hea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298960" name="Picture 282298960" descr="A person standing in water with a dove above his head&#10;&#10;AI-generated content may be incorrect."/>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1827220" cy="2459262"/>
                          </a:xfrm>
                          <a:prstGeom prst="rect">
                            <a:avLst/>
                          </a:prstGeom>
                        </pic:spPr>
                      </pic:pic>
                    </a:graphicData>
                  </a:graphic>
                </wp:inline>
              </w:drawing>
            </w:r>
          </w:p>
        </w:tc>
      </w:tr>
      <w:tr w:rsidR="001D3C61" w14:paraId="131D723A" w14:textId="77777777" w:rsidTr="00D00093">
        <w:tc>
          <w:tcPr>
            <w:tcW w:w="1702" w:type="dxa"/>
            <w:tcBorders>
              <w:left w:val="single" w:sz="18" w:space="0" w:color="auto"/>
            </w:tcBorders>
            <w:shd w:val="clear" w:color="auto" w:fill="FFFFFF" w:themeFill="background1"/>
          </w:tcPr>
          <w:p w14:paraId="2385B900" w14:textId="77777777" w:rsidR="001D3C61" w:rsidRPr="003237DD" w:rsidRDefault="001D3C61" w:rsidP="00D00093">
            <w:pPr>
              <w:rPr>
                <w:b/>
              </w:rPr>
            </w:pPr>
            <w:r>
              <w:rPr>
                <w:b/>
              </w:rPr>
              <w:t>Sɛbɛnni filanan:</w:t>
            </w:r>
          </w:p>
        </w:tc>
        <w:tc>
          <w:tcPr>
            <w:tcW w:w="4508" w:type="dxa"/>
            <w:shd w:val="clear" w:color="auto" w:fill="FFFFFF" w:themeFill="background1"/>
          </w:tcPr>
          <w:p w14:paraId="5C170014" w14:textId="77777777" w:rsidR="001D3C61" w:rsidRPr="003237DD" w:rsidRDefault="001D3C61" w:rsidP="00D00093">
            <w:pPr>
              <w:rPr>
                <w:b/>
              </w:rPr>
            </w:pPr>
            <w:r>
              <w:rPr>
                <w:b/>
              </w:rPr>
              <w:t>Esayi 42:1-9</w:t>
            </w:r>
          </w:p>
        </w:tc>
        <w:tc>
          <w:tcPr>
            <w:tcW w:w="3104" w:type="dxa"/>
            <w:vMerge/>
            <w:tcBorders>
              <w:right w:val="single" w:sz="18" w:space="0" w:color="auto"/>
            </w:tcBorders>
          </w:tcPr>
          <w:p w14:paraId="796AD940" w14:textId="77777777" w:rsidR="001D3C61" w:rsidRDefault="001D3C61" w:rsidP="00D00093"/>
        </w:tc>
      </w:tr>
      <w:tr w:rsidR="001D3C61" w:rsidRPr="001D3C61" w14:paraId="6ECA90BC" w14:textId="77777777" w:rsidTr="00D00093">
        <w:tc>
          <w:tcPr>
            <w:tcW w:w="1702" w:type="dxa"/>
            <w:tcBorders>
              <w:left w:val="single" w:sz="18" w:space="0" w:color="auto"/>
            </w:tcBorders>
            <w:shd w:val="clear" w:color="auto" w:fill="FFFFFF" w:themeFill="background1"/>
          </w:tcPr>
          <w:p w14:paraId="6BB3C5DA" w14:textId="77777777" w:rsidR="001D3C61" w:rsidRPr="003237DD" w:rsidRDefault="001D3C61" w:rsidP="00D00093">
            <w:pPr>
              <w:rPr>
                <w:b/>
              </w:rPr>
            </w:pPr>
            <w:r w:rsidRPr="003237DD">
              <w:rPr>
                <w:b/>
              </w:rPr>
              <w:t>Kalansenw kuntilenna:</w:t>
            </w:r>
          </w:p>
        </w:tc>
        <w:tc>
          <w:tcPr>
            <w:tcW w:w="4508" w:type="dxa"/>
            <w:shd w:val="clear" w:color="auto" w:fill="FFFFFF" w:themeFill="background1"/>
          </w:tcPr>
          <w:p w14:paraId="6ABA3188" w14:textId="77777777" w:rsidR="001D3C61" w:rsidRPr="003237DD" w:rsidRDefault="001D3C61" w:rsidP="009F3CE2">
            <w:pPr>
              <w:pStyle w:val="ListParagraph"/>
              <w:numPr>
                <w:ilvl w:val="0"/>
                <w:numId w:val="26"/>
              </w:numPr>
              <w:spacing w:after="0" w:line="240" w:lineRule="auto"/>
            </w:pPr>
            <w:r w:rsidRPr="008C4A7F">
              <w:rPr>
                <w:b/>
              </w:rPr>
              <w:t xml:space="preserve">Kuntigi </w:t>
            </w:r>
            <w:r w:rsidRPr="003237DD">
              <w:t>: Yesu</w:t>
            </w:r>
            <w:r>
              <w:t xml:space="preserve"> </w:t>
            </w:r>
            <w:r w:rsidRPr="003237DD">
              <w:t xml:space="preserve"> sɔ</w:t>
            </w:r>
            <w:r>
              <w:t xml:space="preserve">nna </w:t>
            </w:r>
            <w:r w:rsidRPr="003237DD">
              <w:t>k’a ka kanuya jira an na</w:t>
            </w:r>
            <w:r>
              <w:t xml:space="preserve"> o kosɔn an ka ɲagali</w:t>
            </w:r>
            <w:r w:rsidRPr="003237DD">
              <w:t>. Walisa ka an ka jurumuw ta a y</w:t>
            </w:r>
            <w:r>
              <w:t>ɛ</w:t>
            </w:r>
            <w:r w:rsidRPr="003237DD">
              <w:t>r</w:t>
            </w:r>
            <w:r>
              <w:t xml:space="preserve">ɛ </w:t>
            </w:r>
            <w:r w:rsidRPr="003237DD">
              <w:t>kan gengenjiri la, Yesu tun ka kan ka a sen don batiseli la.</w:t>
            </w:r>
          </w:p>
          <w:p w14:paraId="040B19A2" w14:textId="77777777" w:rsidR="001D3C61" w:rsidRPr="003237DD" w:rsidRDefault="001D3C61" w:rsidP="009F3CE2">
            <w:pPr>
              <w:pStyle w:val="ListParagraph"/>
              <w:numPr>
                <w:ilvl w:val="0"/>
                <w:numId w:val="26"/>
              </w:numPr>
              <w:spacing w:after="0" w:line="240" w:lineRule="auto"/>
            </w:pPr>
            <w:r w:rsidRPr="008C4A7F">
              <w:rPr>
                <w:b/>
              </w:rPr>
              <w:t xml:space="preserve">Dusukun </w:t>
            </w:r>
            <w:r w:rsidRPr="003237DD">
              <w:t>: Yesu ka kanuya min bɛ an na, o min jirala a ka kan</w:t>
            </w:r>
            <w:r>
              <w:t xml:space="preserve"> </w:t>
            </w:r>
            <w:r w:rsidRPr="003237DD">
              <w:t>minɛli fɛ Ala ye, i k’o dɔn. Min tun t</w:t>
            </w:r>
            <w:r>
              <w:t xml:space="preserve">ɛ </w:t>
            </w:r>
            <w:r w:rsidRPr="003237DD">
              <w:t>jurumu d</w:t>
            </w:r>
            <w:r>
              <w:t>ɔ</w:t>
            </w:r>
            <w:r w:rsidRPr="003237DD">
              <w:t xml:space="preserve">n, o </w:t>
            </w:r>
            <w:r>
              <w:t>kɛ</w:t>
            </w:r>
            <w:r w:rsidRPr="003237DD">
              <w:t>ra jurumu ye an kos</w:t>
            </w:r>
            <w:r>
              <w:t>ɔ</w:t>
            </w:r>
            <w:r w:rsidRPr="003237DD">
              <w:t>n. (2 Kɔrɛntekaw 5:21)</w:t>
            </w:r>
          </w:p>
          <w:p w14:paraId="38E30C8E" w14:textId="77777777" w:rsidR="001D3C61" w:rsidRPr="003237DD" w:rsidRDefault="001D3C61" w:rsidP="009F3CE2">
            <w:pPr>
              <w:pStyle w:val="ListParagraph"/>
              <w:numPr>
                <w:ilvl w:val="0"/>
                <w:numId w:val="26"/>
              </w:numPr>
              <w:spacing w:after="0" w:line="240" w:lineRule="auto"/>
            </w:pPr>
            <w:r w:rsidRPr="008C4A7F">
              <w:rPr>
                <w:b/>
              </w:rPr>
              <w:t xml:space="preserve">Bolo </w:t>
            </w:r>
            <w:r w:rsidRPr="003237DD">
              <w:t>: I ka kan ka min kɛ walasa ka tilennenya bɛɛ dafa i ka ɲɛnamaya kɔnɔ, i ka Ala ɲininka.</w:t>
            </w:r>
          </w:p>
          <w:p w14:paraId="79657FF8" w14:textId="77777777" w:rsidR="001D3C61" w:rsidRPr="00727E9C" w:rsidRDefault="001D3C61" w:rsidP="00D00093"/>
        </w:tc>
        <w:tc>
          <w:tcPr>
            <w:tcW w:w="3104" w:type="dxa"/>
            <w:vMerge/>
            <w:tcBorders>
              <w:right w:val="single" w:sz="18" w:space="0" w:color="auto"/>
            </w:tcBorders>
          </w:tcPr>
          <w:p w14:paraId="45EB4BDF" w14:textId="77777777" w:rsidR="001D3C61" w:rsidRDefault="001D3C61" w:rsidP="00D00093"/>
        </w:tc>
      </w:tr>
      <w:tr w:rsidR="001D3C61" w:rsidRPr="003237DD" w14:paraId="531DC18D" w14:textId="77777777" w:rsidTr="00D00093">
        <w:tc>
          <w:tcPr>
            <w:tcW w:w="1702" w:type="dxa"/>
            <w:tcBorders>
              <w:left w:val="single" w:sz="18" w:space="0" w:color="auto"/>
              <w:bottom w:val="single" w:sz="4" w:space="0" w:color="auto"/>
            </w:tcBorders>
            <w:shd w:val="clear" w:color="auto" w:fill="auto"/>
          </w:tcPr>
          <w:p w14:paraId="6C1F7D9F" w14:textId="77777777" w:rsidR="001D3C61" w:rsidRPr="003237DD" w:rsidRDefault="001D3C61" w:rsidP="00D00093">
            <w:pPr>
              <w:rPr>
                <w:b/>
              </w:rPr>
            </w:pPr>
            <w:r w:rsidRPr="003237DD">
              <w:rPr>
                <w:b/>
              </w:rPr>
              <w:t>Kalansen min bɛ Vɛrise dɔ kɔnɔ:</w:t>
            </w:r>
          </w:p>
        </w:tc>
        <w:tc>
          <w:tcPr>
            <w:tcW w:w="7612" w:type="dxa"/>
            <w:gridSpan w:val="2"/>
            <w:tcBorders>
              <w:bottom w:val="single" w:sz="4" w:space="0" w:color="auto"/>
              <w:right w:val="single" w:sz="18" w:space="0" w:color="auto"/>
            </w:tcBorders>
            <w:shd w:val="clear" w:color="auto" w:fill="FFFFFF" w:themeFill="background1"/>
          </w:tcPr>
          <w:p w14:paraId="0F232A63" w14:textId="77777777" w:rsidR="001D3C61" w:rsidRPr="00D82303" w:rsidRDefault="001D3C61" w:rsidP="00D00093">
            <w:pPr>
              <w:rPr>
                <w:rFonts w:cstheme="minorHAnsi"/>
              </w:rPr>
            </w:pPr>
            <w:r w:rsidRPr="00D82303">
              <w:rPr>
                <w:rFonts w:cstheme="minorHAnsi"/>
                <w:color w:val="000000"/>
                <w:shd w:val="clear" w:color="auto" w:fill="FFFFFF"/>
              </w:rPr>
              <w:t>Kumakan dɔ bɔra sankolo la ko: «Nin ye ne Denkɛ ye, ne bɛ min kanu. A ka di ne ye kosɛbɛ.” (Matiyu 3:17)</w:t>
            </w:r>
          </w:p>
        </w:tc>
      </w:tr>
    </w:tbl>
    <w:p w14:paraId="379710CB" w14:textId="77777777" w:rsidR="001D3C61" w:rsidRDefault="001D3C61" w:rsidP="001D3C61"/>
    <w:tbl>
      <w:tblPr>
        <w:tblStyle w:val="TableGrid"/>
        <w:tblW w:w="0" w:type="auto"/>
        <w:tblLook w:val="04A0" w:firstRow="1" w:lastRow="0" w:firstColumn="1" w:lastColumn="0" w:noHBand="0" w:noVBand="1"/>
      </w:tblPr>
      <w:tblGrid>
        <w:gridCol w:w="1705"/>
        <w:gridCol w:w="7645"/>
      </w:tblGrid>
      <w:tr w:rsidR="001D3C61" w:rsidRPr="001D3C61" w14:paraId="30D1912E" w14:textId="77777777" w:rsidTr="00D00093">
        <w:tc>
          <w:tcPr>
            <w:tcW w:w="1705" w:type="dxa"/>
          </w:tcPr>
          <w:p w14:paraId="396C1C08" w14:textId="77777777" w:rsidR="001D3C61" w:rsidRDefault="001D3C61" w:rsidP="00D00093">
            <w:pPr>
              <w:jc w:val="center"/>
              <w:rPr>
                <w:b/>
              </w:rPr>
            </w:pPr>
            <w:r>
              <w:rPr>
                <w:b/>
              </w:rPr>
              <w:t>Yɔrɔ kalanta bakuruba ɲɛfɔli (Sɛbɛnni kuncɛcogo).</w:t>
            </w:r>
          </w:p>
          <w:p w14:paraId="037C220C" w14:textId="77777777" w:rsidR="001D3C61" w:rsidRDefault="001D3C61" w:rsidP="00D00093">
            <w:pPr>
              <w:jc w:val="center"/>
              <w:rPr>
                <w:b/>
              </w:rPr>
            </w:pPr>
          </w:p>
        </w:tc>
        <w:tc>
          <w:tcPr>
            <w:tcW w:w="7645" w:type="dxa"/>
          </w:tcPr>
          <w:p w14:paraId="4C32D03E" w14:textId="77777777" w:rsidR="001D3C61" w:rsidRPr="00CF19B0" w:rsidRDefault="001D3C61" w:rsidP="00D00093">
            <w:pPr>
              <w:autoSpaceDE w:val="0"/>
              <w:autoSpaceDN w:val="0"/>
              <w:adjustRightInd w:val="0"/>
              <w:rPr>
                <w:rFonts w:cstheme="minorHAnsi"/>
              </w:rPr>
            </w:pPr>
            <w:r w:rsidRPr="00CF19B0">
              <w:rPr>
                <w:rFonts w:cstheme="minorHAnsi"/>
              </w:rPr>
              <w:t>Yesu si tun bɛ san 30 ɲɔgɔn bɔ tuma min na, a bɔra Galile ka taa saheli fɛ ka taa Jurdɛn baji la. Ka a to yen, Yesu taara a balimakɛ denkɛ Yuhana Batiselikɛla ye. Mɔgɔ minnu tun b’a fɛ k’a jira ko u nimisara u ka jurumuw la, Yuhana ye olu batise. Yesu taamana ka don ba kɔnɔ ka jɔ Yuhana ɲɛ kɔrɔ. Yesu y’a fɔ Yuhana ye ko a b’a fɛ ka batise. Yuhana ma se ka da Yesu ka kuma flenw na. Yesu mako tun t ka batise, sabu a tun ma jurumu k abada. O nɔ na, Yuhana tun b’a fɛ Yesu k’a batise. Nka Yesu y’a fɔ ko a ka kan ka batise walisa ka Ala ta dafa</w:t>
            </w:r>
          </w:p>
          <w:p w14:paraId="546BC8F8" w14:textId="77777777" w:rsidR="001D3C61" w:rsidRPr="00CF19B0" w:rsidRDefault="001D3C61" w:rsidP="00D00093">
            <w:pPr>
              <w:autoSpaceDE w:val="0"/>
              <w:autoSpaceDN w:val="0"/>
              <w:adjustRightInd w:val="0"/>
              <w:rPr>
                <w:rFonts w:cstheme="minorHAnsi"/>
              </w:rPr>
            </w:pPr>
            <w:r w:rsidRPr="00CF19B0">
              <w:rPr>
                <w:rFonts w:cstheme="minorHAnsi"/>
              </w:rPr>
              <w:t>ci. Yuhana y’o mɛn tuma min na, a sɔnna ka Yesu batise, hali k’a sɔrɔ a tun b’a miiri ko a man kan. Yuhana ye Yesu labɔ ji la tuma min na, sankolo dabɔra ka</w:t>
            </w:r>
          </w:p>
          <w:p w14:paraId="4609A1E4" w14:textId="77777777" w:rsidR="001D3C61" w:rsidRPr="00CF19B0" w:rsidRDefault="001D3C61" w:rsidP="00D00093">
            <w:pPr>
              <w:autoSpaceDE w:val="0"/>
              <w:autoSpaceDN w:val="0"/>
              <w:adjustRightInd w:val="0"/>
              <w:rPr>
                <w:rFonts w:cstheme="minorHAnsi"/>
              </w:rPr>
            </w:pPr>
            <w:r w:rsidRPr="00CF19B0">
              <w:rPr>
                <w:rFonts w:cstheme="minorHAnsi"/>
              </w:rPr>
              <w:t>tuganin cɛɲi dɔ jigira ka bɔ sankolo la ka jigin Yesu kan. O kɔ, kumakan dɔ bɔra sankolo la ko: «Nin ye ne Denkɛ ye, ne bɛ min kanu. a ka di ne ye kosɛbɛ” (NIV).</w:t>
            </w:r>
          </w:p>
          <w:p w14:paraId="7A9492D3" w14:textId="77777777" w:rsidR="001D3C61" w:rsidRDefault="001D3C61" w:rsidP="00D00093">
            <w:pPr>
              <w:rPr>
                <w:b/>
              </w:rPr>
            </w:pPr>
          </w:p>
        </w:tc>
      </w:tr>
      <w:tr w:rsidR="001D3C61" w:rsidRPr="001D3C61" w14:paraId="749ECFA2" w14:textId="77777777" w:rsidTr="00D00093">
        <w:tc>
          <w:tcPr>
            <w:tcW w:w="1705" w:type="dxa"/>
          </w:tcPr>
          <w:p w14:paraId="72BB542B" w14:textId="77777777" w:rsidR="001D3C61" w:rsidRDefault="001D3C61" w:rsidP="00D00093">
            <w:pPr>
              <w:jc w:val="center"/>
              <w:rPr>
                <w:b/>
              </w:rPr>
            </w:pPr>
            <w:r>
              <w:rPr>
                <w:b/>
              </w:rPr>
              <w:t>Kalan min bɛ bɔ Ja la</w:t>
            </w:r>
          </w:p>
        </w:tc>
        <w:tc>
          <w:tcPr>
            <w:tcW w:w="7645" w:type="dxa"/>
          </w:tcPr>
          <w:p w14:paraId="1798FA3F" w14:textId="77777777" w:rsidR="001D3C61" w:rsidRPr="00DD1951" w:rsidRDefault="001D3C61" w:rsidP="001A1E60">
            <w:pPr>
              <w:pStyle w:val="ListParagraph"/>
              <w:numPr>
                <w:ilvl w:val="0"/>
                <w:numId w:val="166"/>
              </w:numPr>
              <w:spacing w:after="0" w:line="240" w:lineRule="auto"/>
              <w:rPr>
                <w:b/>
              </w:rPr>
            </w:pPr>
            <w:r>
              <w:rPr>
                <w:b/>
              </w:rPr>
              <w:t xml:space="preserve">Yuhana Batiselikla </w:t>
            </w:r>
            <w:r>
              <w:t>tun ye Ala ka kira ye, a tun b Yahutuw wele ka na batiseli la, o ye o ka nimisa taamashyɛn ye. Batiseli y’u labɛn fana Masiya nata kama. Yuhana tun ye Yesu balimakɛ denkɛ ye dugukolo kan, ani Ala tun bɛ baara kɛ ni min ye walisa ka Yesu ka cidenyabaara sira labɛn.</w:t>
            </w:r>
          </w:p>
          <w:p w14:paraId="62C509D8" w14:textId="77777777" w:rsidR="001D3C61" w:rsidRPr="00DD1951" w:rsidRDefault="001D3C61" w:rsidP="001A1E60">
            <w:pPr>
              <w:pStyle w:val="ListParagraph"/>
              <w:numPr>
                <w:ilvl w:val="0"/>
                <w:numId w:val="166"/>
              </w:numPr>
              <w:spacing w:after="0" w:line="240" w:lineRule="auto"/>
              <w:rPr>
                <w:b/>
              </w:rPr>
            </w:pPr>
            <w:r>
              <w:rPr>
                <w:b/>
              </w:rPr>
              <w:t xml:space="preserve">Zurudɛn baji. </w:t>
            </w:r>
            <w:r>
              <w:t>Yuhana ye Yahutuw wele u ka batise, k’a jira ko u nimisara ani ka u yɛrɛ di ka Ala kanu ka bɔ u dusukun na. Batiseli ye kɛnɛma nɛɛma taamasyɛn ye Ala ye min kɛ Krecɛn ka ɲɛnamaya kɔnɔ ni u ye kisili sɔrɔ.</w:t>
            </w:r>
          </w:p>
          <w:p w14:paraId="3C177DD5" w14:textId="77777777" w:rsidR="001D3C61" w:rsidRPr="00DD1951" w:rsidRDefault="001D3C61" w:rsidP="001A1E60">
            <w:pPr>
              <w:pStyle w:val="ListParagraph"/>
              <w:numPr>
                <w:ilvl w:val="0"/>
                <w:numId w:val="166"/>
              </w:numPr>
              <w:spacing w:after="0" w:line="240" w:lineRule="auto"/>
              <w:rPr>
                <w:b/>
              </w:rPr>
            </w:pPr>
            <w:r>
              <w:rPr>
                <w:b/>
              </w:rPr>
              <w:t xml:space="preserve">Yesu </w:t>
            </w:r>
            <w:r>
              <w:t>ye Yuhana ɲini ani a y’a ɲini a fɛ a ka batise. Yuhana y’a dɔn ko Yesu ye Masiya ye, wa a daminɛ na, a y’a sɔsɔ, k’a fɔ ko ale de ka kan ka batise. Nka, Yesu y’a latilen, k’a fɔ ko a mago bɛ Yuhana la k’a batise walisa ka tilennenya bɛɛ dafa. Yuhana y’a yɛrɛ kolo Yesu ye.</w:t>
            </w:r>
          </w:p>
          <w:p w14:paraId="6C433077" w14:textId="77777777" w:rsidR="001D3C61" w:rsidRPr="00DD1951" w:rsidRDefault="001D3C61" w:rsidP="001A1E60">
            <w:pPr>
              <w:pStyle w:val="ListParagraph"/>
              <w:numPr>
                <w:ilvl w:val="0"/>
                <w:numId w:val="166"/>
              </w:numPr>
              <w:spacing w:after="0" w:line="240" w:lineRule="auto"/>
              <w:rPr>
                <w:b/>
              </w:rPr>
            </w:pPr>
            <w:r>
              <w:rPr>
                <w:b/>
              </w:rPr>
              <w:lastRenderedPageBreak/>
              <w:t xml:space="preserve">Tuganin min bɛ wele ko jɛman. </w:t>
            </w:r>
            <w:r>
              <w:t>Yesu bɔra ji la tuma min na, Ni Senu  jigin na Yesu kan  i ko jɛnnɛ tuganin.</w:t>
            </w:r>
          </w:p>
          <w:p w14:paraId="68A72822" w14:textId="77777777" w:rsidR="001D3C61" w:rsidRPr="00DD1951" w:rsidRDefault="001D3C61" w:rsidP="001A1E60">
            <w:pPr>
              <w:pStyle w:val="ListParagraph"/>
              <w:numPr>
                <w:ilvl w:val="0"/>
                <w:numId w:val="166"/>
              </w:numPr>
              <w:spacing w:after="0" w:line="240" w:lineRule="auto"/>
              <w:rPr>
                <w:b/>
              </w:rPr>
            </w:pPr>
            <w:r>
              <w:rPr>
                <w:b/>
              </w:rPr>
              <w:t xml:space="preserve">Ala kan (min jiralen bɛ ni yeelenw ye minnu bɛ bɔ sankolo la) </w:t>
            </w:r>
            <w:r>
              <w:t>. Yesu bɔra ji la tuma min na, Ala kan kumana ka bɔ sankolo la ka a fɔ ko Yesu ye a Denkɛ ye, ani ko Ala diyara Yesu ye kosɛbɛ.</w:t>
            </w:r>
          </w:p>
          <w:p w14:paraId="6FBB978F" w14:textId="77777777" w:rsidR="001D3C61" w:rsidRPr="00D82303" w:rsidRDefault="001D3C61" w:rsidP="001A1E60">
            <w:pPr>
              <w:pStyle w:val="ListParagraph"/>
              <w:numPr>
                <w:ilvl w:val="0"/>
                <w:numId w:val="166"/>
              </w:numPr>
              <w:spacing w:after="0" w:line="240" w:lineRule="auto"/>
              <w:rPr>
                <w:b/>
              </w:rPr>
            </w:pPr>
            <w:r>
              <w:rPr>
                <w:b/>
              </w:rPr>
              <w:t xml:space="preserve">Sariyabaju (Yesu, Tuganin, Ala kan) </w:t>
            </w:r>
            <w:r>
              <w:t>. Kerecɛnw dalen bɛ Ala kelenpe de la, min b’a jira cogo saba la, i n’a fɔ Fa, Denkɛ ani Ni Senu. Nin Ala jiracogo saba ninnu ye, a bɛɛ lajɛlen na, Ala bɛ jɛɲɔgɔnya kɛ cogo saba la ni hadamadenw ye. Fa Ala ye diɲɛ, hadamadenya ani Ala ka mɔgɔw da. Yesu Denkɛ bɛ hadamaden jurumutɔw kisi ka bɔ u ka jurumuw la a ka saya ni a lakununni barika la. Ni Senu b sigi Krecɛnw kɔnɔ ani a b’a to u ka ɲɛnamaya kɛ Ala ka sebaaya ni a ka hakilitigiya la.</w:t>
            </w:r>
          </w:p>
          <w:p w14:paraId="0AB248C8" w14:textId="77777777" w:rsidR="001D3C61" w:rsidRPr="00E86E74" w:rsidRDefault="001D3C61" w:rsidP="00D00093">
            <w:pPr>
              <w:pStyle w:val="ListParagraph"/>
              <w:ind w:left="360"/>
              <w:rPr>
                <w:b/>
              </w:rPr>
            </w:pPr>
          </w:p>
        </w:tc>
      </w:tr>
      <w:tr w:rsidR="001D3C61" w:rsidRPr="001D3C61" w14:paraId="049F3F0A" w14:textId="77777777" w:rsidTr="00D00093">
        <w:tc>
          <w:tcPr>
            <w:tcW w:w="1705" w:type="dxa"/>
          </w:tcPr>
          <w:p w14:paraId="0B9075C9" w14:textId="77777777" w:rsidR="001D3C61" w:rsidRDefault="001D3C61" w:rsidP="00D00093">
            <w:pPr>
              <w:jc w:val="center"/>
              <w:rPr>
                <w:b/>
              </w:rPr>
            </w:pPr>
            <w:r>
              <w:rPr>
                <w:b/>
              </w:rPr>
              <w:lastRenderedPageBreak/>
              <w:t>Masalabolo</w:t>
            </w:r>
          </w:p>
          <w:p w14:paraId="40036448" w14:textId="77777777" w:rsidR="001D3C61" w:rsidRDefault="001D3C61" w:rsidP="00D00093">
            <w:pPr>
              <w:jc w:val="center"/>
            </w:pPr>
            <w:r>
              <w:rPr>
                <w:b/>
              </w:rPr>
              <w:t>Hukumu</w:t>
            </w:r>
          </w:p>
        </w:tc>
        <w:tc>
          <w:tcPr>
            <w:tcW w:w="7645" w:type="dxa"/>
          </w:tcPr>
          <w:p w14:paraId="5D2AE3D7" w14:textId="77777777" w:rsidR="001D3C61" w:rsidRDefault="001D3C61" w:rsidP="00D00093">
            <w:r>
              <w:t>Yesu y’a ka foroba cidenyabaara daminɛ ni batɛmu ye. Yuhana Batiselikɛla nana ka kɛ Yesu ɲɛbila ye, ka Israɛldenw labɛn Yesu ka cikan ni a ka cidenyabaara kama. Yuhana ye o k cogo minnu na, olu dɔ la kelen tun ye ka Israɛldenw wele walisa u ka yafa deli u ka jurumuw la, ka tila ka batɛmu sɔrɔ. Yuhana ka batiseli tun b o tigi ka saya taamasyɛn jurumu kosɔn ani ka kɛ ɲɛnama ye Ala la.</w:t>
            </w:r>
          </w:p>
          <w:p w14:paraId="51738619" w14:textId="77777777" w:rsidR="001D3C61" w:rsidRDefault="001D3C61" w:rsidP="00D00093"/>
          <w:p w14:paraId="57EC4280" w14:textId="77777777" w:rsidR="001D3C61" w:rsidRDefault="001D3C61" w:rsidP="00D00093">
            <w:r>
              <w:t>O kosɔn, Yuhana kabakoyara tuma min na Yesu ye batɛmu ɲini. Yuhana ka miiriya la, Yesu mako tɛ batiseli la. Ikomi jurumu tun tɛ Yesu la ani a tun ye Masiya ye, mun na Yesu mago bɛ batiseli la? Ni Yesu bna adamadenw ka jurumuw ta gengenjiri la, a ka kan ka a dan ni adamadenw ye batiseli la. Yuhana ma Yesu batise sabu Yesu mako tun b batiseli la; a ye Yesu batise sabu an mago b Yesu la ka an kisi.</w:t>
            </w:r>
          </w:p>
          <w:p w14:paraId="1DC0050A" w14:textId="77777777" w:rsidR="001D3C61" w:rsidRDefault="001D3C61" w:rsidP="00D00093"/>
          <w:p w14:paraId="6A8E109F" w14:textId="77777777" w:rsidR="001D3C61" w:rsidRDefault="001D3C61" w:rsidP="00D00093">
            <w:r>
              <w:t>Ka tɛmɛn ka dan hadamadenw ma, Yesu ka batiseli kɛra sababu ye Ala ka kuma ka bɔ sankolo la ani ka Ala ka kanuya sinsin Yesu kan. O tun ye sababu ye fana Ni Senu ka jigin Yesu kan. A laban na, o y’a to Yuhana nɔfɛmɔgɔw ye Masiya ye, u tun bɛ min makɔnɔ.</w:t>
            </w:r>
          </w:p>
          <w:p w14:paraId="6720823F" w14:textId="77777777" w:rsidR="001D3C61" w:rsidRPr="004B78B3" w:rsidRDefault="001D3C61" w:rsidP="00D00093"/>
          <w:p w14:paraId="65318699" w14:textId="77777777" w:rsidR="001D3C61" w:rsidRDefault="001D3C61" w:rsidP="00D00093">
            <w:r>
              <w:rPr>
                <w:b/>
              </w:rPr>
              <w:t xml:space="preserve">Tɛmɛsira filanan: </w:t>
            </w:r>
            <w:r>
              <w:t>Esayi ka sɛbɛn bɛ Yuhana Batiselikɛla ka Yesu batiseli kofɔ. Yesu ka o cidenyabaara bɛ senna bi, k’a sɔrɔ Yesu bɛ ka tilennenya lase siyaw ma ani ka mɔgɔ minɛlenw hɔrɔnya ka bɔ jurumu kaso la.</w:t>
            </w:r>
          </w:p>
          <w:p w14:paraId="38058203" w14:textId="77777777" w:rsidR="001D3C61" w:rsidRDefault="001D3C61" w:rsidP="00D00093"/>
          <w:p w14:paraId="46596C2E" w14:textId="77777777" w:rsidR="001D3C61" w:rsidRDefault="001D3C61" w:rsidP="00D00093">
            <w:r>
              <w:rPr>
                <w:b/>
              </w:rPr>
              <w:t xml:space="preserve">Barokun minnu bɛ dannaya sira kan:XII. Batiseli. </w:t>
            </w:r>
            <w:r>
              <w:t>Batɛmu ye sakramenti fila fɔlɔ ye minnu bɛ kɛ Nazarɛti ka Egilisi fɛ. Sakramenti ye kɛnɛma nɛɛma taamasyɛn ye. O cogo la, Batɛmu b’a jira ko mɔgɔ sɔnna nilifɛnw ni dugawuw ma Ala bɛ minnu di kisili la. Batiseli la, Krecɛn bɛ bɔ mɔgɔ salen na ka taa Ala ɲɛnamaya la taamasyɛn na. O kɔrɔ la, o b’a jira ko “ka bange kokura.” Batɛmu fana bɛ kuma caman fɔ Layidu Kɔrɔ kan. Ka kisi ji fɛ, o bɛ mɔgɔ hakili jigin Ala ye Israɛl kisi cogo min na, a kɛtɔ ka Kɔgɔji Bilen tila ɲɔgɔn na bɔli waati la (A’ ye kalansen #17 lajɛ). Batɛmu bɛ kuma bolokoli fana kan, Ala ye wale dɔ di Israɛldenw ma min kɔnɔ, u ka kan ka taamasiyɛn kɛ ko u bilalen bɛ Ala ka baara ni dugawu kama.</w:t>
            </w:r>
          </w:p>
          <w:p w14:paraId="6F97F84D" w14:textId="77777777" w:rsidR="001D3C61" w:rsidRPr="00176ABB" w:rsidRDefault="001D3C61" w:rsidP="009F3CE2">
            <w:pPr>
              <w:pStyle w:val="ListParagraph"/>
              <w:numPr>
                <w:ilvl w:val="0"/>
                <w:numId w:val="19"/>
              </w:numPr>
              <w:rPr>
                <w:b/>
              </w:rPr>
            </w:pPr>
            <w:r w:rsidRPr="00176ABB">
              <w:rPr>
                <w:b/>
              </w:rPr>
              <w:t>Kuntigi: Ka “bange kokura?”</w:t>
            </w:r>
          </w:p>
          <w:p w14:paraId="341D88C6" w14:textId="77777777" w:rsidR="001D3C61" w:rsidRPr="00BE35E3" w:rsidRDefault="001D3C61" w:rsidP="009F3CE2">
            <w:pPr>
              <w:pStyle w:val="ListParagraph"/>
              <w:numPr>
                <w:ilvl w:val="0"/>
                <w:numId w:val="19"/>
              </w:numPr>
            </w:pPr>
            <w:r>
              <w:rPr>
                <w:b/>
              </w:rPr>
              <w:t>Dusukun: Ala ye yɛlɛma jumɛnw don i ka ɲɛnamaya kɔnɔ kabini i batisera?</w:t>
            </w:r>
          </w:p>
          <w:p w14:paraId="6C14F5DC" w14:textId="77777777" w:rsidR="001D3C61" w:rsidRPr="00B8477C" w:rsidRDefault="001D3C61" w:rsidP="009F3CE2">
            <w:pPr>
              <w:pStyle w:val="ListParagraph"/>
              <w:numPr>
                <w:ilvl w:val="0"/>
                <w:numId w:val="19"/>
              </w:numPr>
              <w:spacing w:after="0" w:line="240" w:lineRule="auto"/>
            </w:pPr>
            <w:r>
              <w:rPr>
                <w:b/>
              </w:rPr>
              <w:lastRenderedPageBreak/>
              <w:t>Bolo: I b’a fɔ mɔgɔ wɛrɛw ye ko mun de bɛ batise nafa?</w:t>
            </w:r>
          </w:p>
          <w:p w14:paraId="7B28E245" w14:textId="77777777" w:rsidR="001D3C61" w:rsidRDefault="001D3C61" w:rsidP="00D00093"/>
          <w:p w14:paraId="6A7D59E4" w14:textId="77777777" w:rsidR="001D3C61" w:rsidRPr="00077708" w:rsidRDefault="001D3C61" w:rsidP="00D00093"/>
          <w:p w14:paraId="65EE5E29" w14:textId="77777777" w:rsidR="001D3C61" w:rsidRPr="00CA4179" w:rsidRDefault="001D3C61" w:rsidP="00D00093"/>
        </w:tc>
      </w:tr>
      <w:tr w:rsidR="001D3C61" w14:paraId="3BB6601B" w14:textId="77777777" w:rsidTr="00D00093">
        <w:tc>
          <w:tcPr>
            <w:tcW w:w="9350" w:type="dxa"/>
            <w:gridSpan w:val="2"/>
            <w:shd w:val="clear" w:color="auto" w:fill="BFBFBF" w:themeFill="background1" w:themeFillShade="BF"/>
          </w:tcPr>
          <w:p w14:paraId="6C420493" w14:textId="77777777" w:rsidR="001D3C61" w:rsidRPr="0068101F" w:rsidRDefault="001D3C61" w:rsidP="00D00093">
            <w:pPr>
              <w:jc w:val="center"/>
              <w:rPr>
                <w:sz w:val="28"/>
                <w:szCs w:val="28"/>
              </w:rPr>
            </w:pPr>
            <w:r w:rsidRPr="0068101F">
              <w:rPr>
                <w:b/>
                <w:sz w:val="28"/>
                <w:szCs w:val="28"/>
              </w:rPr>
              <w:lastRenderedPageBreak/>
              <w:t>Bibulukalan</w:t>
            </w:r>
          </w:p>
        </w:tc>
      </w:tr>
      <w:tr w:rsidR="001D3C61" w:rsidRPr="001D3C61" w14:paraId="15143F58" w14:textId="77777777" w:rsidTr="00D00093">
        <w:tc>
          <w:tcPr>
            <w:tcW w:w="1705" w:type="dxa"/>
          </w:tcPr>
          <w:p w14:paraId="5E91CA71" w14:textId="77777777" w:rsidR="001D3C61" w:rsidRPr="0068101F" w:rsidRDefault="001D3C61" w:rsidP="00D00093">
            <w:pPr>
              <w:jc w:val="center"/>
              <w:rPr>
                <w:b/>
                <w:sz w:val="28"/>
                <w:szCs w:val="28"/>
              </w:rPr>
            </w:pPr>
            <w:r w:rsidRPr="0068101F">
              <w:rPr>
                <w:b/>
                <w:sz w:val="28"/>
                <w:szCs w:val="28"/>
              </w:rPr>
              <w:t>Ka seli</w:t>
            </w:r>
          </w:p>
        </w:tc>
        <w:tc>
          <w:tcPr>
            <w:tcW w:w="7645" w:type="dxa"/>
          </w:tcPr>
          <w:p w14:paraId="1A103AB4" w14:textId="77777777" w:rsidR="001D3C61" w:rsidRDefault="001D3C61" w:rsidP="009F3CE2">
            <w:pPr>
              <w:pStyle w:val="ListParagraph"/>
              <w:numPr>
                <w:ilvl w:val="0"/>
                <w:numId w:val="12"/>
              </w:numPr>
              <w:spacing w:after="0" w:line="240" w:lineRule="auto"/>
            </w:pPr>
            <w:r>
              <w:t>Delili ɲininiw ni tanuli ɲini.</w:t>
            </w:r>
          </w:p>
          <w:p w14:paraId="7BA8C335" w14:textId="77777777" w:rsidR="001D3C61" w:rsidRDefault="001D3C61" w:rsidP="009F3CE2">
            <w:pPr>
              <w:pStyle w:val="ListParagraph"/>
              <w:numPr>
                <w:ilvl w:val="0"/>
                <w:numId w:val="12"/>
              </w:numPr>
              <w:spacing w:after="0" w:line="240" w:lineRule="auto"/>
            </w:pPr>
            <w:r>
              <w:t>Barika Ala ye tanuli minnu kɛra ɲɔgɔn fɛ.</w:t>
            </w:r>
          </w:p>
          <w:p w14:paraId="1455D4D3" w14:textId="77777777" w:rsidR="001D3C61" w:rsidRDefault="001D3C61" w:rsidP="009F3CE2">
            <w:pPr>
              <w:pStyle w:val="ListParagraph"/>
              <w:numPr>
                <w:ilvl w:val="0"/>
                <w:numId w:val="12"/>
              </w:numPr>
              <w:spacing w:after="0" w:line="240" w:lineRule="auto"/>
            </w:pPr>
            <w:r>
              <w:t>Delili kɛli delili ɲininiw kama.</w:t>
            </w:r>
          </w:p>
          <w:p w14:paraId="3BD24CD6" w14:textId="77777777" w:rsidR="001D3C61" w:rsidRDefault="001D3C61"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0DDA91B3" w14:textId="77777777" w:rsidR="001D3C61" w:rsidRDefault="001D3C61" w:rsidP="00D00093"/>
        </w:tc>
      </w:tr>
      <w:tr w:rsidR="001D3C61" w:rsidRPr="001D3C61" w14:paraId="0DA9EFD7" w14:textId="77777777" w:rsidTr="00D00093">
        <w:tc>
          <w:tcPr>
            <w:tcW w:w="1705" w:type="dxa"/>
          </w:tcPr>
          <w:p w14:paraId="44CED91A" w14:textId="77777777" w:rsidR="001D3C61" w:rsidRPr="0068101F" w:rsidRDefault="001D3C61" w:rsidP="00D00093">
            <w:pPr>
              <w:jc w:val="center"/>
              <w:rPr>
                <w:b/>
                <w:sz w:val="28"/>
                <w:szCs w:val="28"/>
              </w:rPr>
            </w:pPr>
            <w:r w:rsidRPr="0068101F">
              <w:rPr>
                <w:b/>
                <w:sz w:val="28"/>
                <w:szCs w:val="28"/>
              </w:rPr>
              <w:t>Ka mɛn</w:t>
            </w:r>
          </w:p>
        </w:tc>
        <w:tc>
          <w:tcPr>
            <w:tcW w:w="7645" w:type="dxa"/>
          </w:tcPr>
          <w:p w14:paraId="4E6B94E2" w14:textId="77777777" w:rsidR="001D3C61" w:rsidRDefault="001D3C61" w:rsidP="009F3CE2">
            <w:pPr>
              <w:pStyle w:val="ListParagraph"/>
              <w:numPr>
                <w:ilvl w:val="0"/>
                <w:numId w:val="13"/>
              </w:numPr>
              <w:spacing w:after="0" w:line="240" w:lineRule="auto"/>
            </w:pPr>
            <w:r>
              <w:t>Bibulu kalansen fila bɛɛ kalan.</w:t>
            </w:r>
          </w:p>
          <w:p w14:paraId="103B8529" w14:textId="77777777" w:rsidR="001D3C61" w:rsidRDefault="001D3C61" w:rsidP="009F3CE2">
            <w:pPr>
              <w:pStyle w:val="ListParagraph"/>
              <w:numPr>
                <w:ilvl w:val="0"/>
                <w:numId w:val="13"/>
              </w:numPr>
              <w:spacing w:after="0" w:line="240" w:lineRule="auto"/>
            </w:pPr>
            <w:r>
              <w:t>kumasen kuncɛ ka bɔ sanfɛ kalansen kɔnɔ.</w:t>
            </w:r>
          </w:p>
          <w:p w14:paraId="56702E51" w14:textId="77777777" w:rsidR="001D3C61" w:rsidRDefault="001D3C61" w:rsidP="009F3CE2">
            <w:pPr>
              <w:pStyle w:val="ListParagraph"/>
              <w:numPr>
                <w:ilvl w:val="0"/>
                <w:numId w:val="13"/>
              </w:numPr>
              <w:spacing w:after="0" w:line="240" w:lineRule="auto"/>
            </w:pPr>
            <w:r>
              <w:t>Bibulu kalansen fila bɛɛ kalan kokura.</w:t>
            </w:r>
          </w:p>
          <w:p w14:paraId="28ADAAA6" w14:textId="77777777" w:rsidR="001D3C61" w:rsidRDefault="001D3C61" w:rsidP="009F3CE2">
            <w:pPr>
              <w:pStyle w:val="ListParagraph"/>
              <w:numPr>
                <w:ilvl w:val="0"/>
                <w:numId w:val="13"/>
              </w:numPr>
              <w:spacing w:after="0" w:line="240" w:lineRule="auto"/>
            </w:pPr>
            <w:r>
              <w:t>A ɲini mɔgɔ dɔ fɛ a ka Bibulu tɛmɛsira kunba lakali kokura.</w:t>
            </w:r>
          </w:p>
          <w:p w14:paraId="29787840" w14:textId="77777777" w:rsidR="001D3C61" w:rsidRDefault="001D3C61" w:rsidP="00D00093"/>
        </w:tc>
      </w:tr>
      <w:tr w:rsidR="001D3C61" w:rsidRPr="001D3C61" w14:paraId="331C31E7" w14:textId="77777777" w:rsidTr="00D00093">
        <w:tc>
          <w:tcPr>
            <w:tcW w:w="1705" w:type="dxa"/>
          </w:tcPr>
          <w:p w14:paraId="4B62D49C" w14:textId="77777777" w:rsidR="001D3C61" w:rsidRPr="0068101F" w:rsidRDefault="001D3C61" w:rsidP="00D00093">
            <w:pPr>
              <w:jc w:val="center"/>
              <w:rPr>
                <w:b/>
                <w:sz w:val="28"/>
                <w:szCs w:val="28"/>
              </w:rPr>
            </w:pPr>
            <w:r w:rsidRPr="0068101F">
              <w:rPr>
                <w:b/>
                <w:sz w:val="28"/>
                <w:szCs w:val="28"/>
              </w:rPr>
              <w:t>Niyɔrɔ</w:t>
            </w:r>
          </w:p>
        </w:tc>
        <w:tc>
          <w:tcPr>
            <w:tcW w:w="7645" w:type="dxa"/>
          </w:tcPr>
          <w:p w14:paraId="298345C8" w14:textId="77777777" w:rsidR="001D3C61" w:rsidRDefault="001D3C61" w:rsidP="009F3CE2">
            <w:pPr>
              <w:pStyle w:val="ListParagraph"/>
              <w:numPr>
                <w:ilvl w:val="0"/>
                <w:numId w:val="14"/>
              </w:numPr>
              <w:spacing w:after="0" w:line="240" w:lineRule="auto"/>
              <w:rPr>
                <w:b/>
              </w:rPr>
            </w:pPr>
            <w:r w:rsidRPr="008C4A7F">
              <w:rPr>
                <w:b/>
              </w:rPr>
              <w:t>Kuntigi: Sɛbɛnni kɔrɔ ye mun ye?</w:t>
            </w:r>
          </w:p>
          <w:p w14:paraId="2C18CCB8" w14:textId="77777777" w:rsidR="001D3C61" w:rsidRPr="00077708" w:rsidRDefault="001D3C61" w:rsidP="00D00093">
            <w:r>
              <w:t>A bɛ se ka mɔgɔ hakili ɲagami ka kuma Ala ye kelen ye cogo min na, o bɛɛ n’a ta, a jiralen bɛ iko saba Sariyabaju kɔnɔ. A bɛ se ka kɛ gɛlɛya ye fana k’a ɲɛfɔ mun na Yesu jurumubali y’a fɔ ko a mago bɛ batiseli la. Nka, min jɛlen don, o ye ko Yesu, Ala Denkɛ, ye Ala ka welekan labato a ka ɲɛnamaya kan. Ala dafalen ani hadamaden dafalen, Yesu ye Ala ka kanuya barikama jira an na ka ɲɛsin hadamadenw ma ani a ka kanminɛli Ala ma. Ikomi Yesu ye Ala ka ko labato fo ka se saya ni lakununni ma, kisili b se an bolo. Yesu y’a ka kanuya jira an na a ka kanminɛli fɛ Ala ye. Yesu sɔnna k’a ka kanuya jira an na, o seli kɛ.</w:t>
            </w:r>
          </w:p>
          <w:p w14:paraId="4E727820" w14:textId="77777777" w:rsidR="001D3C61" w:rsidRPr="002F3DD8" w:rsidRDefault="001D3C61" w:rsidP="009F3CE2">
            <w:pPr>
              <w:pStyle w:val="ListParagraph"/>
              <w:numPr>
                <w:ilvl w:val="0"/>
                <w:numId w:val="25"/>
              </w:numPr>
              <w:spacing w:after="0" w:line="240" w:lineRule="auto"/>
              <w:rPr>
                <w:b/>
              </w:rPr>
            </w:pPr>
            <w:r>
              <w:rPr>
                <w:b/>
              </w:rPr>
              <w:t>Mun na batɛmu bɛ se ka kɛ Ala ka baara taamasyɛn barikama ye mɔgɔ ka ɲɛnamaya kɔnɔ?</w:t>
            </w:r>
          </w:p>
          <w:p w14:paraId="18772FD4" w14:textId="77777777" w:rsidR="001D3C61" w:rsidRPr="002F3DD8" w:rsidRDefault="001D3C61" w:rsidP="009F3CE2">
            <w:pPr>
              <w:pStyle w:val="ListParagraph"/>
              <w:numPr>
                <w:ilvl w:val="0"/>
                <w:numId w:val="25"/>
              </w:numPr>
              <w:spacing w:after="0" w:line="240" w:lineRule="auto"/>
              <w:rPr>
                <w:b/>
              </w:rPr>
            </w:pPr>
            <w:r>
              <w:rPr>
                <w:b/>
              </w:rPr>
              <w:t>Batiseli kɔfɛ, kɔnɔna nɛɛma kɛnɛma taamasyɛn wɛrɛ jumɛnw bɛ baara kɛ Krecɛnw kɔnɔ?</w:t>
            </w:r>
          </w:p>
          <w:p w14:paraId="2F72A771" w14:textId="77777777" w:rsidR="001D3C61" w:rsidRDefault="001D3C61" w:rsidP="00D00093"/>
          <w:p w14:paraId="5C8E6235" w14:textId="77777777" w:rsidR="001D3C61" w:rsidRDefault="001D3C61" w:rsidP="009F3CE2">
            <w:pPr>
              <w:pStyle w:val="ListParagraph"/>
              <w:numPr>
                <w:ilvl w:val="0"/>
                <w:numId w:val="9"/>
              </w:numPr>
              <w:spacing w:after="0" w:line="240" w:lineRule="auto"/>
              <w:rPr>
                <w:b/>
              </w:rPr>
            </w:pPr>
            <w:r>
              <w:rPr>
                <w:b/>
              </w:rPr>
              <w:t>Dusukun: Sɛbɛnni b’a fɔ ko an ka kan ka kɛ jɔn ye?</w:t>
            </w:r>
          </w:p>
          <w:p w14:paraId="5D5A6205" w14:textId="77777777" w:rsidR="001D3C61" w:rsidRPr="00077708" w:rsidRDefault="001D3C61" w:rsidP="00D00093">
            <w:r>
              <w:t>Ka kanminɛli Ala ye, o tɛ jogo ɲuman nɔgɔn ye tuma bɛɛ. Tuma dɔw la, i n’a fɔ Yesu ka ɲɛnamaya kɔnɔ cogo min na, ka kanminɛli kɛ Ala ye, o bɛ na ni ban, tɔɔrɔ ani dimi ye. Nka, min ka bon ni o bɛɛ ye, kanminɛli bɛ na ni nisɔndiya, hɛrɛ ani kanuya fana ye. Hali ni o man nɔgɔ tuma bɛɛ, ni kerecɛnw bɛ Ala ka ci fɔlenw ni Ala ka siraw kanminɛli dege, Ala bɛ dugawu kɛ u ka ɲɛnamaya la ka tɛmɛn dankan bɛɛ kan.</w:t>
            </w:r>
          </w:p>
          <w:p w14:paraId="6F6F40B1" w14:textId="77777777" w:rsidR="001D3C61" w:rsidRPr="002F3DD8" w:rsidRDefault="001D3C61" w:rsidP="009F3CE2">
            <w:pPr>
              <w:pStyle w:val="ListParagraph"/>
              <w:numPr>
                <w:ilvl w:val="0"/>
                <w:numId w:val="25"/>
              </w:numPr>
              <w:spacing w:after="0" w:line="240" w:lineRule="auto"/>
              <w:rPr>
                <w:b/>
              </w:rPr>
            </w:pPr>
            <w:r>
              <w:rPr>
                <w:b/>
              </w:rPr>
              <w:t>Krecɛn ka kan ka mun kɛ ni a bɛ i n’a fɔ kanminɛli saraka minnu bɛ Ala ye, olu ka bon ni kanminɛli nafaw ye?</w:t>
            </w:r>
          </w:p>
          <w:p w14:paraId="1A11AF34" w14:textId="77777777" w:rsidR="001D3C61" w:rsidRPr="002F3DD8" w:rsidRDefault="001D3C61" w:rsidP="009F3CE2">
            <w:pPr>
              <w:pStyle w:val="ListParagraph"/>
              <w:numPr>
                <w:ilvl w:val="0"/>
                <w:numId w:val="25"/>
              </w:numPr>
              <w:spacing w:after="0" w:line="240" w:lineRule="auto"/>
              <w:rPr>
                <w:b/>
              </w:rPr>
            </w:pPr>
            <w:r>
              <w:rPr>
                <w:b/>
              </w:rPr>
              <w:t>E fɛ, mun bɛ kɛ Krecɛn ka ɲɛnamaya kɔnɔ ni u y’a daminɛ ka Ala ka ci fɔlenw ni a sago labatoli kɛ u ka ɲɛnamaya kɔnɔ?</w:t>
            </w:r>
          </w:p>
          <w:p w14:paraId="337B1CC2" w14:textId="77777777" w:rsidR="001D3C61" w:rsidRDefault="001D3C61" w:rsidP="00D00093"/>
          <w:p w14:paraId="150B012A" w14:textId="77777777" w:rsidR="001D3C61" w:rsidRPr="000120FC" w:rsidRDefault="001D3C61" w:rsidP="009F3CE2">
            <w:pPr>
              <w:pStyle w:val="ListParagraph"/>
              <w:numPr>
                <w:ilvl w:val="0"/>
                <w:numId w:val="9"/>
              </w:numPr>
              <w:spacing w:after="0" w:line="240" w:lineRule="auto"/>
            </w:pPr>
            <w:r w:rsidRPr="008C4A7F">
              <w:rPr>
                <w:b/>
              </w:rPr>
              <w:t>Bolo: An bɛ se ka Ala ka Kuma waleya cogo di?</w:t>
            </w:r>
          </w:p>
          <w:p w14:paraId="6238750F" w14:textId="77777777" w:rsidR="001D3C61" w:rsidRDefault="001D3C61" w:rsidP="00D00093">
            <w:r>
              <w:t>An tɛ jurumubaliw ye wala jalakibaliw ye i ko Yesu. Nka, an bɛ se k’an jija ka “tilennenya bɛɛ dafa” an ka ɲɛnamaya kɔnɔ i n’a fɔ Yesu. O kɔrɔ tɛ ko an bɛ baara kɛ kosɛbɛ an ka sebaaya kɔrɔ walisa ka kɛ mɔgɔ tilennenw ye. O kɔrɔ ye ko an b’an ka ɲɛnamaya bɛɛ di Ala sago ma an kosɔn, ani Ala bɛ fɛn o fɛn ɲini an fɛ, an bɛ sɔn ka o kɛ.</w:t>
            </w:r>
          </w:p>
          <w:p w14:paraId="2AEFA142" w14:textId="77777777" w:rsidR="001D3C61" w:rsidRPr="002F3DD8" w:rsidRDefault="001D3C61" w:rsidP="009F3CE2">
            <w:pPr>
              <w:pStyle w:val="ListParagraph"/>
              <w:numPr>
                <w:ilvl w:val="0"/>
                <w:numId w:val="25"/>
              </w:numPr>
              <w:spacing w:after="0" w:line="240" w:lineRule="auto"/>
              <w:rPr>
                <w:b/>
              </w:rPr>
            </w:pPr>
            <w:r>
              <w:rPr>
                <w:b/>
              </w:rPr>
              <w:lastRenderedPageBreak/>
              <w:t>Mɔgɔ min b’a jija ka ‘tilennenya bɛɛ dafa’, o bɛna jogo ɲuman jumɛnw jira a ka ɲɛnamaya kɔnɔ?</w:t>
            </w:r>
          </w:p>
          <w:p w14:paraId="460A2E87" w14:textId="77777777" w:rsidR="001D3C61" w:rsidRPr="002F3DD8" w:rsidRDefault="001D3C61" w:rsidP="009F3CE2">
            <w:pPr>
              <w:pStyle w:val="ListParagraph"/>
              <w:numPr>
                <w:ilvl w:val="0"/>
                <w:numId w:val="25"/>
              </w:numPr>
              <w:spacing w:after="0" w:line="240" w:lineRule="auto"/>
              <w:rPr>
                <w:b/>
              </w:rPr>
            </w:pPr>
            <w:r>
              <w:rPr>
                <w:b/>
              </w:rPr>
              <w:t>Mun na kerecɛnw tɛ se ka “tilennenya bɛɛ dafa” u yɛrɛw ka fanga kɔrɔ?</w:t>
            </w:r>
          </w:p>
          <w:p w14:paraId="0FA7CACF" w14:textId="77777777" w:rsidR="001D3C61" w:rsidRDefault="001D3C61" w:rsidP="00D00093"/>
        </w:tc>
      </w:tr>
      <w:tr w:rsidR="001D3C61" w:rsidRPr="001D3C61" w14:paraId="6B06AE86" w14:textId="77777777" w:rsidTr="00D00093">
        <w:tc>
          <w:tcPr>
            <w:tcW w:w="1705" w:type="dxa"/>
          </w:tcPr>
          <w:p w14:paraId="5BB3486D" w14:textId="77777777" w:rsidR="001D3C61" w:rsidRPr="0068101F" w:rsidRDefault="001D3C61" w:rsidP="00D00093">
            <w:pPr>
              <w:jc w:val="center"/>
              <w:rPr>
                <w:b/>
                <w:sz w:val="28"/>
                <w:szCs w:val="28"/>
              </w:rPr>
            </w:pPr>
            <w:r w:rsidRPr="0068101F">
              <w:rPr>
                <w:b/>
                <w:sz w:val="28"/>
                <w:szCs w:val="28"/>
              </w:rPr>
              <w:lastRenderedPageBreak/>
              <w:t>Ka waleya</w:t>
            </w:r>
          </w:p>
          <w:p w14:paraId="07EE71D1" w14:textId="77777777" w:rsidR="001D3C61" w:rsidRDefault="001D3C61" w:rsidP="00D00093">
            <w:pPr>
              <w:jc w:val="center"/>
              <w:rPr>
                <w:b/>
              </w:rPr>
            </w:pPr>
          </w:p>
          <w:p w14:paraId="619107D6" w14:textId="77777777" w:rsidR="001D3C61" w:rsidRDefault="001D3C61" w:rsidP="00D00093">
            <w:pPr>
              <w:jc w:val="center"/>
              <w:rPr>
                <w:b/>
              </w:rPr>
            </w:pPr>
          </w:p>
        </w:tc>
        <w:tc>
          <w:tcPr>
            <w:tcW w:w="7645" w:type="dxa"/>
          </w:tcPr>
          <w:p w14:paraId="13E67D54" w14:textId="77777777" w:rsidR="001D3C61" w:rsidRDefault="001D3C61" w:rsidP="009F3CE2">
            <w:pPr>
              <w:pStyle w:val="ListParagraph"/>
              <w:numPr>
                <w:ilvl w:val="0"/>
                <w:numId w:val="18"/>
              </w:numPr>
              <w:spacing w:after="0" w:line="240" w:lineRule="auto"/>
            </w:pPr>
            <w:r>
              <w:t>A ɲini mɔgɔ dɔ fɛ a ka Bibulu kalansen kunba lakali kokura.</w:t>
            </w:r>
          </w:p>
          <w:p w14:paraId="0C62B82A" w14:textId="77777777" w:rsidR="001D3C61" w:rsidRDefault="001D3C61" w:rsidP="009F3CE2">
            <w:pPr>
              <w:pStyle w:val="ListParagraph"/>
              <w:numPr>
                <w:ilvl w:val="0"/>
                <w:numId w:val="18"/>
              </w:numPr>
              <w:spacing w:after="0" w:line="240" w:lineRule="auto"/>
            </w:pPr>
            <w:r>
              <w:t>A ɲini jɛkulu fɛ u k’a fɔ u hakili la Ala b’a fɛ u ka bi kalan jaabi cogo min na.</w:t>
            </w:r>
          </w:p>
          <w:p w14:paraId="423FE306" w14:textId="77777777" w:rsidR="001D3C61" w:rsidRDefault="001D3C61" w:rsidP="009F3CE2">
            <w:pPr>
              <w:pStyle w:val="ListParagraph"/>
              <w:numPr>
                <w:ilvl w:val="0"/>
                <w:numId w:val="18"/>
              </w:numPr>
              <w:spacing w:after="0" w:line="240" w:lineRule="auto"/>
            </w:pPr>
            <w:r>
              <w:t>Aw ye waati kɛ delili la aw ka sigida la, ɲɔgɔn kosɔn, ani hakilitigiya kama bi kalan kɛcogo la.</w:t>
            </w:r>
          </w:p>
          <w:p w14:paraId="27F526C3" w14:textId="77777777" w:rsidR="001D3C61" w:rsidRPr="001812C4" w:rsidRDefault="001D3C61" w:rsidP="009F3CE2">
            <w:pPr>
              <w:pStyle w:val="ListParagraph"/>
              <w:numPr>
                <w:ilvl w:val="0"/>
                <w:numId w:val="18"/>
              </w:numPr>
              <w:spacing w:after="0" w:line="240" w:lineRule="auto"/>
            </w:pPr>
            <w:r>
              <w:t>I ka surunya ni kulu ye Matigi ka delili kɛ ɲɔgɔn fɛ.</w:t>
            </w:r>
          </w:p>
          <w:p w14:paraId="02DCC88E" w14:textId="77777777" w:rsidR="001D3C61" w:rsidRDefault="001D3C61" w:rsidP="00D00093">
            <w:pPr>
              <w:rPr>
                <w:b/>
              </w:rPr>
            </w:pPr>
          </w:p>
        </w:tc>
      </w:tr>
    </w:tbl>
    <w:p w14:paraId="7A623AB2" w14:textId="77777777" w:rsidR="001D3C61" w:rsidRPr="001D3C61" w:rsidRDefault="001D3C61" w:rsidP="001D3C61">
      <w:pPr>
        <w:rPr>
          <w:lang w:val="fr-FR"/>
        </w:rPr>
      </w:pPr>
    </w:p>
    <w:p w14:paraId="2572C4B6" w14:textId="77777777" w:rsidR="001D3C61" w:rsidRPr="001D3C61" w:rsidRDefault="001D3C61" w:rsidP="001D3C61">
      <w:pPr>
        <w:rPr>
          <w:lang w:val="fr-FR"/>
        </w:rPr>
      </w:pPr>
    </w:p>
    <w:p w14:paraId="44D7B289" w14:textId="102726D7" w:rsidR="00A11183" w:rsidRDefault="00A11183">
      <w:pPr>
        <w:rPr>
          <w:lang w:val="fr-FR"/>
        </w:rPr>
      </w:pPr>
      <w:r>
        <w:rPr>
          <w:lang w:val="fr-FR"/>
        </w:rPr>
        <w:br w:type="page"/>
      </w:r>
    </w:p>
    <w:p w14:paraId="00CCB180" w14:textId="77777777" w:rsidR="001D3C61" w:rsidRPr="001D3C61" w:rsidRDefault="001D3C61" w:rsidP="001D3C61">
      <w:pPr>
        <w:spacing w:after="0"/>
        <w:jc w:val="center"/>
        <w:rPr>
          <w:sz w:val="28"/>
          <w:szCs w:val="28"/>
          <w:lang w:val="fr-FR"/>
        </w:rPr>
      </w:pPr>
      <w:r w:rsidRPr="001D3C61">
        <w:rPr>
          <w:b/>
          <w:i/>
          <w:sz w:val="28"/>
          <w:szCs w:val="28"/>
          <w:lang w:val="fr-FR"/>
        </w:rPr>
        <w:lastRenderedPageBreak/>
        <w:t xml:space="preserve">YESU </w:t>
      </w:r>
      <w:r w:rsidRPr="001D3C61">
        <w:rPr>
          <w:sz w:val="28"/>
          <w:szCs w:val="28"/>
          <w:lang w:val="fr-FR"/>
        </w:rPr>
        <w:t>ka filimu waajuli yɔrɔ Bibulu kalansen # 60nan</w:t>
      </w:r>
    </w:p>
    <w:p w14:paraId="47C22FE0" w14:textId="77777777" w:rsidR="001D3C61" w:rsidRPr="001D3C61" w:rsidRDefault="001D3C61" w:rsidP="001D3C61">
      <w:pPr>
        <w:rPr>
          <w:lang w:val="fr-FR"/>
        </w:rPr>
      </w:pPr>
    </w:p>
    <w:tbl>
      <w:tblPr>
        <w:tblStyle w:val="TableGrid"/>
        <w:tblW w:w="0" w:type="auto"/>
        <w:tblLook w:val="04A0" w:firstRow="1" w:lastRow="0" w:firstColumn="1" w:lastColumn="0" w:noHBand="0" w:noVBand="1"/>
      </w:tblPr>
      <w:tblGrid>
        <w:gridCol w:w="1699"/>
        <w:gridCol w:w="4487"/>
        <w:gridCol w:w="3128"/>
      </w:tblGrid>
      <w:tr w:rsidR="001D3C61" w:rsidRPr="003237DD" w14:paraId="5AA8603D" w14:textId="77777777" w:rsidTr="00D00093">
        <w:tc>
          <w:tcPr>
            <w:tcW w:w="1702" w:type="dxa"/>
            <w:tcBorders>
              <w:top w:val="single" w:sz="18" w:space="0" w:color="auto"/>
              <w:left w:val="single" w:sz="18" w:space="0" w:color="auto"/>
            </w:tcBorders>
            <w:shd w:val="clear" w:color="auto" w:fill="FFFFFF" w:themeFill="background1"/>
          </w:tcPr>
          <w:p w14:paraId="7FB37CF0" w14:textId="77777777" w:rsidR="001D3C61" w:rsidRPr="003237DD" w:rsidRDefault="001D3C61" w:rsidP="00D00093">
            <w:pPr>
              <w:rPr>
                <w:b/>
              </w:rPr>
            </w:pPr>
            <w:r w:rsidRPr="003237DD">
              <w:rPr>
                <w:b/>
              </w:rPr>
              <w:t>Kalansen tɔgɔ:</w:t>
            </w:r>
          </w:p>
        </w:tc>
        <w:tc>
          <w:tcPr>
            <w:tcW w:w="4508" w:type="dxa"/>
            <w:tcBorders>
              <w:top w:val="single" w:sz="18" w:space="0" w:color="auto"/>
            </w:tcBorders>
            <w:shd w:val="clear" w:color="auto" w:fill="FFFFFF" w:themeFill="background1"/>
          </w:tcPr>
          <w:p w14:paraId="23CD0351" w14:textId="77777777" w:rsidR="001D3C61" w:rsidRPr="003237DD" w:rsidRDefault="001D3C61" w:rsidP="00D00093">
            <w:pPr>
              <w:rPr>
                <w:b/>
              </w:rPr>
            </w:pPr>
            <w:r>
              <w:rPr>
                <w:b/>
              </w:rPr>
              <w:t>Yesu ka kɔrɔbɔli ko</w:t>
            </w:r>
          </w:p>
        </w:tc>
        <w:tc>
          <w:tcPr>
            <w:tcW w:w="3104" w:type="dxa"/>
            <w:tcBorders>
              <w:top w:val="single" w:sz="18" w:space="0" w:color="auto"/>
              <w:right w:val="single" w:sz="18" w:space="0" w:color="auto"/>
            </w:tcBorders>
          </w:tcPr>
          <w:p w14:paraId="0B050548" w14:textId="77777777" w:rsidR="001D3C61" w:rsidRPr="003237DD" w:rsidRDefault="001D3C61" w:rsidP="00D00093">
            <w:pPr>
              <w:jc w:val="center"/>
              <w:rPr>
                <w:sz w:val="24"/>
                <w:szCs w:val="24"/>
              </w:rPr>
            </w:pPr>
            <w:r>
              <w:rPr>
                <w:b/>
                <w:sz w:val="24"/>
                <w:szCs w:val="24"/>
              </w:rPr>
              <w:t>Ja</w:t>
            </w:r>
          </w:p>
        </w:tc>
      </w:tr>
      <w:tr w:rsidR="001D3C61" w:rsidRPr="003237DD" w14:paraId="6EE723FE" w14:textId="77777777" w:rsidTr="00D00093">
        <w:tc>
          <w:tcPr>
            <w:tcW w:w="1702" w:type="dxa"/>
            <w:tcBorders>
              <w:left w:val="single" w:sz="18" w:space="0" w:color="auto"/>
            </w:tcBorders>
            <w:shd w:val="clear" w:color="auto" w:fill="FFFFFF" w:themeFill="background1"/>
          </w:tcPr>
          <w:p w14:paraId="0880F023" w14:textId="77777777" w:rsidR="001D3C61" w:rsidRPr="003237DD" w:rsidRDefault="001D3C61" w:rsidP="00D00093">
            <w:pPr>
              <w:rPr>
                <w:b/>
              </w:rPr>
            </w:pPr>
            <w:r w:rsidRPr="003237DD">
              <w:rPr>
                <w:b/>
              </w:rPr>
              <w:t>Kalansenw kɔnɔkow:</w:t>
            </w:r>
          </w:p>
        </w:tc>
        <w:tc>
          <w:tcPr>
            <w:tcW w:w="4508" w:type="dxa"/>
            <w:shd w:val="clear" w:color="auto" w:fill="FFFFFF" w:themeFill="background1"/>
          </w:tcPr>
          <w:p w14:paraId="55891860" w14:textId="77777777" w:rsidR="001D3C61" w:rsidRPr="003237DD" w:rsidRDefault="001D3C61" w:rsidP="00D00093">
            <w:pPr>
              <w:rPr>
                <w:b/>
              </w:rPr>
            </w:pPr>
            <w:r>
              <w:rPr>
                <w:b/>
              </w:rPr>
              <w:t>Matiyu 4:1-11</w:t>
            </w:r>
          </w:p>
        </w:tc>
        <w:tc>
          <w:tcPr>
            <w:tcW w:w="3104" w:type="dxa"/>
            <w:vMerge w:val="restart"/>
            <w:tcBorders>
              <w:right w:val="single" w:sz="18" w:space="0" w:color="auto"/>
            </w:tcBorders>
          </w:tcPr>
          <w:p w14:paraId="0778F46B" w14:textId="77777777" w:rsidR="001D3C61" w:rsidRDefault="001D3C61" w:rsidP="00D00093">
            <w:pPr>
              <w:rPr>
                <w:sz w:val="24"/>
                <w:szCs w:val="24"/>
              </w:rPr>
            </w:pPr>
            <w:r>
              <w:rPr>
                <w:noProof/>
                <w:sz w:val="24"/>
                <w:szCs w:val="24"/>
                <w:lang w:eastAsia="fr-FR"/>
              </w:rPr>
              <w:drawing>
                <wp:inline distT="0" distB="0" distL="0" distR="0" wp14:anchorId="357447CC" wp14:editId="74EC84D2">
                  <wp:extent cx="1849681" cy="2489493"/>
                  <wp:effectExtent l="0" t="0" r="0" b="6350"/>
                  <wp:docPr id="1555538313" name="Picture 1555538313" descr="A person standing on a hill looking at a c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538313" name="Picture 1555538313" descr="A person standing on a hill looking at a city&#10;&#10;AI-generated content may be incorrect."/>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1866780" cy="2512507"/>
                          </a:xfrm>
                          <a:prstGeom prst="rect">
                            <a:avLst/>
                          </a:prstGeom>
                        </pic:spPr>
                      </pic:pic>
                    </a:graphicData>
                  </a:graphic>
                </wp:inline>
              </w:drawing>
            </w:r>
          </w:p>
          <w:p w14:paraId="464562AB" w14:textId="77777777" w:rsidR="001D3C61" w:rsidRPr="003237DD" w:rsidRDefault="001D3C61" w:rsidP="00D00093">
            <w:pPr>
              <w:rPr>
                <w:sz w:val="24"/>
                <w:szCs w:val="24"/>
              </w:rPr>
            </w:pPr>
          </w:p>
        </w:tc>
      </w:tr>
      <w:tr w:rsidR="001D3C61" w14:paraId="38379D80" w14:textId="77777777" w:rsidTr="00D00093">
        <w:tc>
          <w:tcPr>
            <w:tcW w:w="1702" w:type="dxa"/>
            <w:tcBorders>
              <w:left w:val="single" w:sz="18" w:space="0" w:color="auto"/>
            </w:tcBorders>
            <w:shd w:val="clear" w:color="auto" w:fill="FFFFFF" w:themeFill="background1"/>
          </w:tcPr>
          <w:p w14:paraId="345CBA5D" w14:textId="77777777" w:rsidR="001D3C61" w:rsidRPr="003237DD" w:rsidRDefault="001D3C61" w:rsidP="00D00093">
            <w:pPr>
              <w:rPr>
                <w:b/>
              </w:rPr>
            </w:pPr>
            <w:r>
              <w:rPr>
                <w:b/>
              </w:rPr>
              <w:t>Sɛbɛnni filanan:</w:t>
            </w:r>
          </w:p>
        </w:tc>
        <w:tc>
          <w:tcPr>
            <w:tcW w:w="4508" w:type="dxa"/>
            <w:shd w:val="clear" w:color="auto" w:fill="FFFFFF" w:themeFill="background1"/>
          </w:tcPr>
          <w:p w14:paraId="64665B9F" w14:textId="77777777" w:rsidR="001D3C61" w:rsidRPr="003237DD" w:rsidRDefault="001D3C61" w:rsidP="00D00093">
            <w:pPr>
              <w:rPr>
                <w:b/>
              </w:rPr>
            </w:pPr>
            <w:r>
              <w:rPr>
                <w:b/>
              </w:rPr>
              <w:t>Heburuw 4:12-16</w:t>
            </w:r>
          </w:p>
        </w:tc>
        <w:tc>
          <w:tcPr>
            <w:tcW w:w="3104" w:type="dxa"/>
            <w:vMerge/>
            <w:tcBorders>
              <w:right w:val="single" w:sz="18" w:space="0" w:color="auto"/>
            </w:tcBorders>
          </w:tcPr>
          <w:p w14:paraId="45D5DACC" w14:textId="77777777" w:rsidR="001D3C61" w:rsidRDefault="001D3C61" w:rsidP="00D00093"/>
        </w:tc>
      </w:tr>
      <w:tr w:rsidR="001D3C61" w:rsidRPr="001D3C61" w14:paraId="426011CD" w14:textId="77777777" w:rsidTr="00D00093">
        <w:tc>
          <w:tcPr>
            <w:tcW w:w="1702" w:type="dxa"/>
            <w:tcBorders>
              <w:left w:val="single" w:sz="18" w:space="0" w:color="auto"/>
            </w:tcBorders>
            <w:shd w:val="clear" w:color="auto" w:fill="FFFFFF" w:themeFill="background1"/>
          </w:tcPr>
          <w:p w14:paraId="48A205BA" w14:textId="77777777" w:rsidR="001D3C61" w:rsidRPr="003237DD" w:rsidRDefault="001D3C61" w:rsidP="00D00093">
            <w:pPr>
              <w:rPr>
                <w:b/>
              </w:rPr>
            </w:pPr>
            <w:r w:rsidRPr="003237DD">
              <w:rPr>
                <w:b/>
              </w:rPr>
              <w:t>Kalansenw kuntilenna:</w:t>
            </w:r>
          </w:p>
        </w:tc>
        <w:tc>
          <w:tcPr>
            <w:tcW w:w="4508" w:type="dxa"/>
            <w:shd w:val="clear" w:color="auto" w:fill="FFFFFF" w:themeFill="background1"/>
          </w:tcPr>
          <w:p w14:paraId="0AC27C54" w14:textId="77777777" w:rsidR="001D3C61" w:rsidRPr="003237DD" w:rsidRDefault="001D3C61" w:rsidP="009F3CE2">
            <w:pPr>
              <w:pStyle w:val="ListParagraph"/>
              <w:numPr>
                <w:ilvl w:val="0"/>
                <w:numId w:val="26"/>
              </w:numPr>
              <w:spacing w:after="0" w:line="240" w:lineRule="auto"/>
            </w:pPr>
            <w:r w:rsidRPr="008C4A7F">
              <w:rPr>
                <w:b/>
              </w:rPr>
              <w:t xml:space="preserve">Kuntigi </w:t>
            </w:r>
            <w:r w:rsidRPr="003237DD">
              <w:t>: A dɔn, k’a sɔrɔ Yesu tun ye Ala dafalen ye, a tun ye hadamaden dafalen ye fana. Sitanɛ ye Yesu ka hadamadenya cogoya kɔrɔbɔ walisa a kana tugu Ala ka kisili labɛn</w:t>
            </w:r>
            <w:r>
              <w:t>nen n</w:t>
            </w:r>
            <w:r w:rsidRPr="003237DD">
              <w:t xml:space="preserve"> kɔ a ka saya sababu fɛ, ka o nɔ na, a yɛrɛ ka labɛn da min tun tɛ tɔɔrɔ lase a ma.</w:t>
            </w:r>
          </w:p>
          <w:p w14:paraId="62284821" w14:textId="77777777" w:rsidR="001D3C61" w:rsidRPr="003237DD" w:rsidRDefault="001D3C61" w:rsidP="009F3CE2">
            <w:pPr>
              <w:pStyle w:val="ListParagraph"/>
              <w:numPr>
                <w:ilvl w:val="0"/>
                <w:numId w:val="26"/>
              </w:numPr>
              <w:spacing w:after="0" w:line="240" w:lineRule="auto"/>
            </w:pPr>
            <w:r w:rsidRPr="008C4A7F">
              <w:rPr>
                <w:b/>
              </w:rPr>
              <w:t xml:space="preserve">Dusukun </w:t>
            </w:r>
            <w:r w:rsidRPr="003237DD">
              <w:t>: Sitanɛ bɛ i kɔrɔbɔ cogo minnu na, i k’i janto olu la. Sitanɛ t’a ka kɔrɔbɔliw fɔ an ye, nka a bɛ nanbara kɛ k’a ɲini k’an lafili sanni an yɛrɛ k’a dɔn ko an kɔrɔbɔra.</w:t>
            </w:r>
          </w:p>
          <w:p w14:paraId="3E63FADF" w14:textId="77777777" w:rsidR="001D3C61" w:rsidRPr="003237DD" w:rsidRDefault="001D3C61" w:rsidP="009F3CE2">
            <w:pPr>
              <w:pStyle w:val="ListParagraph"/>
              <w:numPr>
                <w:ilvl w:val="0"/>
                <w:numId w:val="26"/>
              </w:numPr>
              <w:spacing w:after="0" w:line="240" w:lineRule="auto"/>
            </w:pPr>
            <w:r w:rsidRPr="008C4A7F">
              <w:rPr>
                <w:b/>
              </w:rPr>
              <w:t xml:space="preserve">Bolo </w:t>
            </w:r>
            <w:r w:rsidRPr="003237DD">
              <w:t xml:space="preserve">: I timinandiya i ka sɛbɛnniw kalanni na. Yesu ye </w:t>
            </w:r>
            <w:r>
              <w:t xml:space="preserve">o </w:t>
            </w:r>
            <w:r w:rsidRPr="003237DD">
              <w:t>tɛmɛsira</w:t>
            </w:r>
            <w:r>
              <w:t>w de</w:t>
            </w:r>
            <w:r w:rsidRPr="003237DD">
              <w:t xml:space="preserve"> ta walisa ka ban Sitanɛ ka kɔrɔbɔli kelen-kelen bɛɛ la.</w:t>
            </w:r>
          </w:p>
          <w:p w14:paraId="1C9C1189" w14:textId="77777777" w:rsidR="001D3C61" w:rsidRPr="003237DD" w:rsidRDefault="001D3C61" w:rsidP="00D00093"/>
        </w:tc>
        <w:tc>
          <w:tcPr>
            <w:tcW w:w="3104" w:type="dxa"/>
            <w:vMerge/>
            <w:tcBorders>
              <w:right w:val="single" w:sz="18" w:space="0" w:color="auto"/>
            </w:tcBorders>
          </w:tcPr>
          <w:p w14:paraId="2A59640D" w14:textId="77777777" w:rsidR="001D3C61" w:rsidRDefault="001D3C61" w:rsidP="00D00093"/>
        </w:tc>
      </w:tr>
      <w:tr w:rsidR="001D3C61" w:rsidRPr="003237DD" w14:paraId="4874A678" w14:textId="77777777" w:rsidTr="00D00093">
        <w:tc>
          <w:tcPr>
            <w:tcW w:w="1702" w:type="dxa"/>
            <w:tcBorders>
              <w:left w:val="single" w:sz="18" w:space="0" w:color="auto"/>
              <w:bottom w:val="single" w:sz="4" w:space="0" w:color="auto"/>
            </w:tcBorders>
            <w:shd w:val="clear" w:color="auto" w:fill="auto"/>
          </w:tcPr>
          <w:p w14:paraId="7A97BF75" w14:textId="77777777" w:rsidR="001D3C61" w:rsidRPr="003237DD" w:rsidRDefault="001D3C61" w:rsidP="00D00093">
            <w:pPr>
              <w:rPr>
                <w:b/>
              </w:rPr>
            </w:pPr>
            <w:r w:rsidRPr="003237DD">
              <w:rPr>
                <w:b/>
              </w:rPr>
              <w:t>Kalansen min bɛ Vɛrise dɔ kɔnɔ:</w:t>
            </w:r>
          </w:p>
        </w:tc>
        <w:tc>
          <w:tcPr>
            <w:tcW w:w="7612" w:type="dxa"/>
            <w:gridSpan w:val="2"/>
            <w:tcBorders>
              <w:bottom w:val="single" w:sz="4" w:space="0" w:color="auto"/>
              <w:right w:val="single" w:sz="18" w:space="0" w:color="auto"/>
            </w:tcBorders>
            <w:shd w:val="clear" w:color="auto" w:fill="FFFFFF" w:themeFill="background1"/>
          </w:tcPr>
          <w:p w14:paraId="2A98F17A" w14:textId="77777777" w:rsidR="001D3C61" w:rsidRPr="003237DD" w:rsidRDefault="001D3C61" w:rsidP="00D00093">
            <w:r w:rsidRPr="00CE1168">
              <w:rPr>
                <w:rFonts w:cstheme="minorHAnsi"/>
                <w:color w:val="000000"/>
                <w:shd w:val="clear" w:color="auto" w:fill="FFFFFF"/>
              </w:rPr>
              <w:t xml:space="preserve">Yesu y'a fɔ a ye ko: </w:t>
            </w:r>
            <w:r w:rsidRPr="00CE1168">
              <w:rPr>
                <w:rStyle w:val="woj"/>
                <w:rFonts w:cstheme="minorHAnsi"/>
                <w:color w:val="000000"/>
                <w:shd w:val="clear" w:color="auto" w:fill="FFFFFF"/>
              </w:rPr>
              <w:t>«I ka yɔrɔ janya ne la, Sitanɛ! A sɛbɛnnen bɛ ko: ‘Aw ka Matigi aw ka Ala bato, ka baara kɛ ale kelenpe ye.’” (Matiyu 4:10)</w:t>
            </w:r>
          </w:p>
        </w:tc>
      </w:tr>
    </w:tbl>
    <w:p w14:paraId="3E231892" w14:textId="77777777" w:rsidR="001D3C61" w:rsidRDefault="001D3C61" w:rsidP="001D3C61"/>
    <w:tbl>
      <w:tblPr>
        <w:tblStyle w:val="TableGrid"/>
        <w:tblW w:w="0" w:type="auto"/>
        <w:tblLook w:val="04A0" w:firstRow="1" w:lastRow="0" w:firstColumn="1" w:lastColumn="0" w:noHBand="0" w:noVBand="1"/>
      </w:tblPr>
      <w:tblGrid>
        <w:gridCol w:w="1705"/>
        <w:gridCol w:w="7645"/>
      </w:tblGrid>
      <w:tr w:rsidR="001D3C61" w:rsidRPr="001D3C61" w14:paraId="6FF5D7B0" w14:textId="77777777" w:rsidTr="00D00093">
        <w:tc>
          <w:tcPr>
            <w:tcW w:w="1705" w:type="dxa"/>
          </w:tcPr>
          <w:p w14:paraId="63725DBF" w14:textId="77777777" w:rsidR="001D3C61" w:rsidRDefault="001D3C61" w:rsidP="00D00093">
            <w:pPr>
              <w:jc w:val="center"/>
              <w:rPr>
                <w:b/>
              </w:rPr>
            </w:pPr>
            <w:r>
              <w:rPr>
                <w:b/>
              </w:rPr>
              <w:t>Tɛmɛsira yɔrɔ baw  (Sɛbɛnni kuncɛcogo).</w:t>
            </w:r>
          </w:p>
          <w:p w14:paraId="358357E2" w14:textId="77777777" w:rsidR="001D3C61" w:rsidRDefault="001D3C61" w:rsidP="00D00093">
            <w:pPr>
              <w:jc w:val="center"/>
              <w:rPr>
                <w:b/>
              </w:rPr>
            </w:pPr>
          </w:p>
        </w:tc>
        <w:tc>
          <w:tcPr>
            <w:tcW w:w="7645" w:type="dxa"/>
          </w:tcPr>
          <w:p w14:paraId="0ACF375F" w14:textId="77777777" w:rsidR="001D3C61" w:rsidRPr="0015730E" w:rsidRDefault="001D3C61" w:rsidP="00D00093">
            <w:pPr>
              <w:autoSpaceDE w:val="0"/>
              <w:autoSpaceDN w:val="0"/>
              <w:adjustRightInd w:val="0"/>
              <w:rPr>
                <w:rFonts w:cstheme="minorHAnsi"/>
              </w:rPr>
            </w:pPr>
            <w:r w:rsidRPr="0015730E">
              <w:rPr>
                <w:rFonts w:cstheme="minorHAnsi"/>
              </w:rPr>
              <w:t>Yesu taara kungokolon la ka to yen tile 40 walisa a ka se ka sunɔgɔ ka Ala deli. Ka sunɔgɔ, o kɔrɔ ye ka taa ni dumuni tɛ. Tile 40 tɛmɛnen kɔ dumuni tɛ min na, Yesu tun bɛ kosɛbɛ</w:t>
            </w:r>
          </w:p>
          <w:p w14:paraId="4A8BE8D0" w14:textId="77777777" w:rsidR="001D3C61" w:rsidRPr="0015730E" w:rsidRDefault="001D3C61" w:rsidP="00D00093">
            <w:pPr>
              <w:autoSpaceDE w:val="0"/>
              <w:autoSpaceDN w:val="0"/>
              <w:adjustRightInd w:val="0"/>
              <w:rPr>
                <w:rFonts w:cstheme="minorHAnsi"/>
              </w:rPr>
            </w:pPr>
            <w:r w:rsidRPr="0015730E">
              <w:rPr>
                <w:rFonts w:cstheme="minorHAnsi"/>
              </w:rPr>
              <w:t xml:space="preserve">kɔngɔ. Sitanɛ tun b’a dɔn ko Yesu sɛgɛnnen don ani kɔngɔ tun b’a la, o de la a taara kungokolon kɔnɔ walisa k’a kɔrɔbɔ. Fɔlɔ, Sitanɛ y’a fɔ Yesu ye ko ni a tun ye Ala Denkɛ ye tiɲɛ na, a ka kan ka kabakurun dɔw yɛlɛma ka kɛ buru ye. Yesu y’a fɔ ko Ala bɛna ɲɛnamaya nbuuru di a ma, a mago tun bɛ min na, o de la a banna ka kabakurunw yɛlɛma ka kɛ buru ye. O kɔfɛ, Sitanɛ taara ni Yesu ye Alabatosoba sanfɛ, k’a fɔ a ye ko a ka pan. Ni a tun ye Ala Denkɛ ye tiɲɛ na, mɛlɛkɛw tun bɛna na a kisi. Yesu y’a fɔ Sitanɛ ye ko a man ɲi ka Ala kɔrɔbɔ. A laban na, Sitanɛ taara ni Yesu ye kulu kuncɛ la, k’a fɔ a ye ko a bɛ se ka kɛ diɲɛ masaya bɛɛ kuntigi ye ni a bɛna a biri ka Sitanɛ bato. Yesu y’a fɔ Sitanɛ ye ko a ka taa </w:t>
            </w:r>
            <w:r>
              <w:rPr>
                <w:rFonts w:cstheme="minorHAnsi"/>
              </w:rPr>
              <w:t>katuguni</w:t>
            </w:r>
            <w:r w:rsidRPr="0015730E">
              <w:rPr>
                <w:rFonts w:cstheme="minorHAnsi"/>
              </w:rPr>
              <w:t xml:space="preserve"> Ala kelenpe de ka kan ka bato. Sitanɛ y’a faamu tuma min na ko a tɛ se ka Yesu kɔrɔbɔ, a taara yen.</w:t>
            </w:r>
          </w:p>
          <w:p w14:paraId="746F6154" w14:textId="77777777" w:rsidR="001D3C61" w:rsidRDefault="001D3C61" w:rsidP="00D00093">
            <w:pPr>
              <w:rPr>
                <w:b/>
              </w:rPr>
            </w:pPr>
          </w:p>
        </w:tc>
      </w:tr>
      <w:tr w:rsidR="001D3C61" w:rsidRPr="001D3C61" w14:paraId="775ED4C4" w14:textId="77777777" w:rsidTr="00D00093">
        <w:tc>
          <w:tcPr>
            <w:tcW w:w="1705" w:type="dxa"/>
          </w:tcPr>
          <w:p w14:paraId="456064A9" w14:textId="77777777" w:rsidR="001D3C61" w:rsidRDefault="001D3C61" w:rsidP="00D00093">
            <w:pPr>
              <w:jc w:val="center"/>
              <w:rPr>
                <w:b/>
              </w:rPr>
            </w:pPr>
            <w:r>
              <w:rPr>
                <w:b/>
              </w:rPr>
              <w:t>Karamɔgɔya min bɛ bɔ Ja la</w:t>
            </w:r>
          </w:p>
        </w:tc>
        <w:tc>
          <w:tcPr>
            <w:tcW w:w="7645" w:type="dxa"/>
          </w:tcPr>
          <w:p w14:paraId="1E028CA0" w14:textId="77777777" w:rsidR="001D3C61" w:rsidRPr="00CE1168" w:rsidRDefault="001D3C61" w:rsidP="001A1E60">
            <w:pPr>
              <w:pStyle w:val="ListParagraph"/>
              <w:numPr>
                <w:ilvl w:val="0"/>
                <w:numId w:val="167"/>
              </w:numPr>
              <w:spacing w:after="0" w:line="240" w:lineRule="auto"/>
              <w:rPr>
                <w:b/>
              </w:rPr>
            </w:pPr>
            <w:r>
              <w:rPr>
                <w:b/>
              </w:rPr>
              <w:t xml:space="preserve">Kungokolon. </w:t>
            </w:r>
            <w:r>
              <w:t xml:space="preserve">Yesu ka batiseli kɔfɛ, Ni Senu taara ni Yesu ye kungokolon kɔnɔ, Yesu ye sunɔgɔ kɛ yɔrɔ min na tile 40 ni su. Yesu ka sunɔgɔ kɔfɛ, Sitanɛ ye Yesu kɔrɔbɔ. Kɔrɔbɔli kelen-kelen bɛɛ tun sinsinnen bɛ Yesu bilali </w:t>
            </w:r>
            <w:r>
              <w:lastRenderedPageBreak/>
              <w:t>kan ka bɔyɔrɔ nɔgɔman ta, ka a yɛrɛ tanga Ala ka labɛn ma a ka ɲɛnamaya kama.</w:t>
            </w:r>
          </w:p>
          <w:p w14:paraId="62D998CF" w14:textId="77777777" w:rsidR="001D3C61" w:rsidRPr="00CE1168" w:rsidRDefault="001D3C61" w:rsidP="001A1E60">
            <w:pPr>
              <w:pStyle w:val="ListParagraph"/>
              <w:numPr>
                <w:ilvl w:val="0"/>
                <w:numId w:val="167"/>
              </w:numPr>
              <w:spacing w:after="0" w:line="240" w:lineRule="auto"/>
              <w:rPr>
                <w:b/>
              </w:rPr>
            </w:pPr>
            <w:r>
              <w:rPr>
                <w:b/>
              </w:rPr>
              <w:t xml:space="preserve">Yesu </w:t>
            </w:r>
            <w:r>
              <w:t>tun ye Ala dafalen ye ani mɔgɔ dafalen ye. Ikomi a tun ye mɔgɔ dafalen ye i n’a fɔ anw, a tun bɛ kɔrɔbɔliw kɔrɔ. Nka, a tɛ i ko anw, a ma a yɛrɛ di kɔrɔbɔli ma abada ka jurumu kɛ. O kosn, Yesu tun ye Ala ka saraka dafalen ye an ka jurumuw kosn. Yesu kɔrɔbɔra a ka foroba cidenyabaara daminɛ na ni kɔrɔbɔli saba ye. Fɔlɔ, ka faraw tigɛli kɛ buru ye. Filanan, k’a yɛrɛ fili Alabatosoba kɔnɔ ani ka mɛlɛkɛw bila ka na a lakana. O kɔrɔbɔli fila bɛɛ la, Sitanɛ y’a ɲini ka Yesu lasun a ka baara kɛ n’a ka Ala ka sebaaya ye yɛrɛɲini siraw fɛ. Nka, tuma o tuma, Yesu banna, a ye Bibulu tɛmɛsira dɔ fɔ Sitanɛ ye, k’o kɛ jo ye min b’a to a banna Sitanɛ ka kɔrɔbɔliw la.</w:t>
            </w:r>
          </w:p>
          <w:p w14:paraId="50C8305D" w14:textId="77777777" w:rsidR="001D3C61" w:rsidRPr="00EA2093" w:rsidRDefault="001D3C61" w:rsidP="001A1E60">
            <w:pPr>
              <w:pStyle w:val="ListParagraph"/>
              <w:numPr>
                <w:ilvl w:val="0"/>
                <w:numId w:val="167"/>
              </w:numPr>
              <w:spacing w:after="0" w:line="240" w:lineRule="auto"/>
              <w:rPr>
                <w:b/>
              </w:rPr>
            </w:pPr>
            <w:r>
              <w:rPr>
                <w:b/>
              </w:rPr>
              <w:t xml:space="preserve">Diɲɛ Masaya bɛɛ. </w:t>
            </w:r>
            <w:r>
              <w:t>Sitanɛ ka kɔrɔbɔli sabanan ye diɲɛ masaya bɛɛ di Yesu ma. Yesu tun man kan ka sa gengenjiri kan walisa ka k diɲɛ kuntigi ye, a tun ka kan ka min kɛ, o tun ye ka a biri ka Sitanɛ bato. Tiɲɛ don, Yesu tun b’a dɔn ko a tɛ se k’o kɛ. Ala kelenpe de ka kan ni bato ye. Ka fara o kan, ni Sitanɛ tun bɛ diɲɛ kunna hali bi, hali ni Yesu tun ye siyaw kuntigi ye, jurumu tun bɛna masaya kɛ mɔgɔw bɛɛ ka ɲɛnamaya kɔnɔ hali bi. O kɔrɔbɔli kelen-kelen bɛɛ la, Yesu banna Sitanɛ ka cɛsiriw la walisa k’a bila a ka yɛrɛɲini walew kɛ.</w:t>
            </w:r>
          </w:p>
          <w:p w14:paraId="2AF44098" w14:textId="77777777" w:rsidR="001D3C61" w:rsidRPr="00E86E74" w:rsidRDefault="001D3C61" w:rsidP="00D00093">
            <w:pPr>
              <w:pStyle w:val="ListParagraph"/>
              <w:ind w:left="360"/>
              <w:rPr>
                <w:b/>
              </w:rPr>
            </w:pPr>
          </w:p>
        </w:tc>
      </w:tr>
      <w:tr w:rsidR="001D3C61" w:rsidRPr="001D3C61" w14:paraId="3F849CF7" w14:textId="77777777" w:rsidTr="00D00093">
        <w:tc>
          <w:tcPr>
            <w:tcW w:w="1705" w:type="dxa"/>
          </w:tcPr>
          <w:p w14:paraId="0C156356" w14:textId="77777777" w:rsidR="001D3C61" w:rsidRDefault="001D3C61" w:rsidP="00D00093">
            <w:pPr>
              <w:jc w:val="center"/>
              <w:rPr>
                <w:b/>
              </w:rPr>
            </w:pPr>
            <w:r>
              <w:rPr>
                <w:b/>
              </w:rPr>
              <w:lastRenderedPageBreak/>
              <w:t>Masalabolo</w:t>
            </w:r>
          </w:p>
          <w:p w14:paraId="2B907EBC" w14:textId="77777777" w:rsidR="001D3C61" w:rsidRDefault="001D3C61" w:rsidP="00D00093">
            <w:pPr>
              <w:jc w:val="center"/>
            </w:pPr>
            <w:r>
              <w:rPr>
                <w:b/>
              </w:rPr>
              <w:t>Hukumu</w:t>
            </w:r>
          </w:p>
        </w:tc>
        <w:tc>
          <w:tcPr>
            <w:tcW w:w="7645" w:type="dxa"/>
          </w:tcPr>
          <w:p w14:paraId="615AB761" w14:textId="77777777" w:rsidR="001D3C61" w:rsidRDefault="001D3C61" w:rsidP="00D00093">
            <w:r>
              <w:t>A ka batiseli kɔfɛ dɔrɔn Yuhana Batiselikɛla fɛ, Ni Senu bɛ Yesu bila ka taa kungokolon kɔnɔ. Yesu ye sunɔgɔ kɛ tile 40 ni su 40 kɔnɔ. O kɔ, alako ta fan fɛ kɛlɛ daminɛna. Minnɔgɔ tun b’a la kosɛbɛ ani kɔngɔ tun b’a la, nka Yesu kɛlen kɔ ka tile 40 ni su kɛ delili ni jɛɲɔgɔnya la ni Ala ye, a barika bonyana ka se ka Sitanɛ ka kɔrɔbɔliw muɲu.</w:t>
            </w:r>
          </w:p>
          <w:p w14:paraId="7039F035" w14:textId="77777777" w:rsidR="001D3C61" w:rsidRDefault="001D3C61" w:rsidP="00D00093"/>
          <w:p w14:paraId="79C117A3" w14:textId="77777777" w:rsidR="001D3C61" w:rsidRDefault="001D3C61" w:rsidP="00D00093">
            <w:r>
              <w:t>O kɔrɔbɔli saba bɛɛ kunba tun ye ko Yesu ka baara kɛ n’a ka Ala ka sebaaya ye a yɛrɛ nafa kama. A mankan tɛ ko foyi tun bɛna kɛ Yesu la, a kɛlen kɔ ka sunɔgɔ tile 40 kɔnɔ, ka fara dɔw tigɛli kɛ buru ye walisa a ka se k’a kɔnɔ fa. A mankan tɛ ko jugu ye Yesu ka a ka alaɲɛsiran jira mɔgɔ bɛɛ la Alabatosoba kɔnɔ, a kɛtɔ ka mɛlɛkɛw wele u k’a kisi. Ka fara o kan, mun na i t’i yɛrɛ tanga gengenjiri dimi bɛɛ ma, ka Sitanɛ bato dɔrɔn? Sitanɛ tun bɛ sɔn ka diɲɛ siyaw bɛɛ di a ma, mun na a ma a yɛrɛ tanga gengenjiri dimi bɛɛ ma? Nka, o kɔrɔbɔli kelen-kelen bɛɛ la, Sitanɛ bɛ Yesu kɔrɔbɔ i n’a fɔ Sitanɛ ye Hadama ni Hawa kɔrɔbɔ cogo min na. Sitanɛ ye Yesu kɔrɔbɔ walisa a ka ban Ala sago la. Sitanɛ bɛ Yesu kɔrɔbɔ walisa a ka da a la ko Yesu bɛ a ka cidenyabaara ɲɛminɛcogo dɔn ka tɛmɛ Ala kan.</w:t>
            </w:r>
          </w:p>
          <w:p w14:paraId="7FB4C81D" w14:textId="77777777" w:rsidR="001D3C61" w:rsidRDefault="001D3C61" w:rsidP="00D00093"/>
          <w:p w14:paraId="556E0322" w14:textId="77777777" w:rsidR="001D3C61" w:rsidRDefault="001D3C61" w:rsidP="00D00093">
            <w:r>
              <w:t>Ka fara o kan, o kɔrɔbɔliw bɛɛ kɔnɔko jɔnjɔn ye Yesu ka baara kɛli ye ni tɛmɛsira ye walasa ka ban kɔrɔbɔli kelen-kelen bɛɛ la. Bibulu tɛmɛsiraw lamɛn walima ka tɛmɛsiraw to i hakili la, o tɛ bɔli kɛ; Kerecɛnw ka kan k’a dɔn baara bɛ se ka baara kɛ ni Bibulu ye cogo min na ni hakilitigiya ni hakilitigiya ye. Tiɲɛ na, hali Sitanɛ bɛ baara kɛ ni tɛmɛsira ye ni kɔrɔbɔli filanan ye. Nka, Yesu bɛ se k’a dɔn ko Sitanɛ bɛ baara jugu kɛ ni Sɛbɛnniw ye.</w:t>
            </w:r>
          </w:p>
          <w:p w14:paraId="787B2044" w14:textId="77777777" w:rsidR="001D3C61" w:rsidRDefault="001D3C61" w:rsidP="00D00093"/>
          <w:p w14:paraId="2691C6A4" w14:textId="77777777" w:rsidR="001D3C61" w:rsidRDefault="001D3C61" w:rsidP="00D00093">
            <w:r>
              <w:t>Ikomi Yesu tun ye Ala dafalen ye ani hadamaden dafalen ye, Yesu ka hadamadenya cogoya tun bɛ kɔrɔbɔli sugu kelenw de kɔrɔ minnu bɛ na an kelen-kelen bɛɛ la. Nka, Yesu banna kɔrɔbɔliw la ani a tora Ala sago la a ka ɲɛnamaya kama, k’a sababu kɛ a ye baara kɛ ni Bibulu ye ni hakilitigiya ye.</w:t>
            </w:r>
          </w:p>
          <w:p w14:paraId="417E57D2" w14:textId="77777777" w:rsidR="001D3C61" w:rsidRPr="000E2F94" w:rsidRDefault="001D3C61" w:rsidP="00D00093"/>
          <w:p w14:paraId="26FBEFC1" w14:textId="77777777" w:rsidR="001D3C61" w:rsidRDefault="001D3C61" w:rsidP="00D00093">
            <w:r>
              <w:rPr>
                <w:b/>
              </w:rPr>
              <w:t xml:space="preserve">Sɛbɛn filanan: </w:t>
            </w:r>
            <w:r>
              <w:t>Bibulu tɛ Ala ni hadamadenw ka maanaw dalajɛlen dɔrɔn ye. Ni Ni Senu hakili b’a la, Bibulu bɛ se ka mɔgɔ ka ɲɛnamaya dusukun yɛrɛ tigɛ, ka Ala ka cikan jira u la. Yesu ka kɔrɔbɔliw la, an b’a ye cogo min na Yesu ye baara kɛ ni tɛmɛsiraw ye walisa ka ban kɔrɔbɔli la. Yesu ye an Kisibaa dafalen ye min ye ɲɛnamaya dafalen misali di an ma, min ye ka ban kɔrɔbɔli la ani ka Ala minɛ.</w:t>
            </w:r>
          </w:p>
          <w:p w14:paraId="2A297823" w14:textId="77777777" w:rsidR="001D3C61" w:rsidRDefault="001D3C61" w:rsidP="00D00093"/>
          <w:p w14:paraId="13F292F6" w14:textId="77777777" w:rsidR="001D3C61" w:rsidRDefault="001D3C61" w:rsidP="00D00093">
            <w:r>
              <w:rPr>
                <w:b/>
              </w:rPr>
              <w:t xml:space="preserve">Fruit de la Spirit Track:9. Yɛrɛmajɔli. </w:t>
            </w:r>
            <w:r>
              <w:t>Krecɛn bɛ a yɛrɛ minɛcogo jira ni a ko “ayi” jurumu negew ma. O bɛ tali kɛ kɛwalew, miiriliw ani dusukunnataw la. Ala ka laɲini ye ka kerecɛn ka ɲɛnamaya bɛɛ saniya, o la sa, yɔrɔ si tɛ se ka kɛ dan tɛ Ala ka baara la. Tuma caman na, Krecɛnw bɛ kɔrɔbɔ ka da a la ko u ka kan ka jurumu dabila dɔrɔn u ka kɛwalew la. Nka, kerecɛnw ka kan fana k’a to Ni Senu ka na ni yɛrɛminɛ ye u ka miiriliw ni u dusukunnataw fana na. Yesu bɛ yɛrɛminɛ jira nin kalan in na, a kɛtɔ ka ban ka wale kɛ Sitanɛ ka kɔrɔbɔliw la, ani a ka jaabiw la Sitanɛ ma. Yesu y’a ka hadamadenya negew mara, negew i n’a fɔ kɔngɔ ani foroba tanuli nege.</w:t>
            </w:r>
          </w:p>
          <w:p w14:paraId="5BFC9C57" w14:textId="77777777" w:rsidR="001D3C61" w:rsidRPr="00176ABB" w:rsidRDefault="001D3C61" w:rsidP="009F3CE2">
            <w:pPr>
              <w:pStyle w:val="ListParagraph"/>
              <w:numPr>
                <w:ilvl w:val="0"/>
                <w:numId w:val="19"/>
              </w:numPr>
              <w:rPr>
                <w:b/>
              </w:rPr>
            </w:pPr>
            <w:r w:rsidRPr="00176ABB">
              <w:rPr>
                <w:b/>
              </w:rPr>
              <w:t>Kuntigi: Fɛn dɔw ye jumɛnw ye minnu b’a to mɔgɔw tɛ u yɛrɛ minɛ u ka miiriliw, u dusukunnataw ani u ka kɛwalew la?</w:t>
            </w:r>
          </w:p>
          <w:p w14:paraId="05069F8F" w14:textId="77777777" w:rsidR="001D3C61" w:rsidRPr="00BE35E3" w:rsidRDefault="001D3C61" w:rsidP="009F3CE2">
            <w:pPr>
              <w:pStyle w:val="ListParagraph"/>
              <w:numPr>
                <w:ilvl w:val="0"/>
                <w:numId w:val="19"/>
              </w:numPr>
            </w:pPr>
            <w:r>
              <w:rPr>
                <w:b/>
              </w:rPr>
              <w:t>Dusukun: Hali ni Krecɛn dɔ bɛ a yɛrɛ minɛ i ka kɛwalew la, cogo jumɛn na miirili walima dusukunnata minnu tɛ i yɛrɛ minɛ, olu bɛ se ka Krecɛn ka ɲɛnamaya tiɲɛ hali bi?</w:t>
            </w:r>
          </w:p>
          <w:p w14:paraId="6A23DE47" w14:textId="77777777" w:rsidR="001D3C61" w:rsidRPr="00B8477C" w:rsidRDefault="001D3C61" w:rsidP="009F3CE2">
            <w:pPr>
              <w:pStyle w:val="ListParagraph"/>
              <w:numPr>
                <w:ilvl w:val="0"/>
                <w:numId w:val="19"/>
              </w:numPr>
              <w:spacing w:after="0" w:line="240" w:lineRule="auto"/>
            </w:pPr>
            <w:r>
              <w:rPr>
                <w:b/>
              </w:rPr>
              <w:t>Bolo: Krisita la balimakɛw ni balimamusow bɛ se ka ɲɔgɔn dɛmɛ cogo nafama jumɛnw na ka u yɛrɛ minɛ u ka miiriliw, u dusukunnataw ani u ka kɛwalew la?</w:t>
            </w:r>
          </w:p>
          <w:p w14:paraId="7D1345DF" w14:textId="77777777" w:rsidR="001D3C61" w:rsidRDefault="001D3C61" w:rsidP="00D00093"/>
          <w:p w14:paraId="676C746B" w14:textId="77777777" w:rsidR="001D3C61" w:rsidRPr="007E6527" w:rsidRDefault="001D3C61" w:rsidP="00D00093">
            <w:pPr>
              <w:rPr>
                <w:rFonts w:cstheme="minorHAnsi"/>
                <w:b/>
                <w:bCs/>
                <w:color w:val="000000"/>
              </w:rPr>
            </w:pPr>
            <w:r w:rsidRPr="007E6527">
              <w:rPr>
                <w:rFonts w:cstheme="minorHAnsi"/>
                <w:b/>
              </w:rPr>
              <w:t xml:space="preserve">Ka Bibulu tila ni silamɛw ye Track: </w:t>
            </w:r>
            <w:r w:rsidRPr="007E6527">
              <w:rPr>
                <w:rFonts w:cstheme="minorHAnsi"/>
                <w:bCs/>
                <w:color w:val="000000"/>
              </w:rPr>
              <w:t>A ka cidenyabaara daminɛ na, Yesu kira yɛrɛ kɔrɔbɔra Sitanɛ fɛ nka a ye Sitanɛ ka kɔrɔbɔliw kɛlɛ ni kumaw ye minnu bɔra Ala ka Kuma kɔnɔ.</w:t>
            </w:r>
          </w:p>
          <w:p w14:paraId="46BB292D" w14:textId="77777777" w:rsidR="001D3C61" w:rsidRPr="007E6527" w:rsidRDefault="001D3C61" w:rsidP="00D00093">
            <w:pPr>
              <w:pStyle w:val="Default"/>
              <w:rPr>
                <w:rFonts w:asciiTheme="minorHAnsi" w:hAnsiTheme="minorHAnsi" w:cstheme="minorHAnsi"/>
              </w:rPr>
            </w:pPr>
          </w:p>
          <w:p w14:paraId="15278A4D" w14:textId="77777777" w:rsidR="001D3C61" w:rsidRPr="007E6527" w:rsidRDefault="001D3C61" w:rsidP="00D00093">
            <w:pPr>
              <w:pStyle w:val="Default"/>
              <w:rPr>
                <w:rFonts w:asciiTheme="minorHAnsi" w:hAnsiTheme="minorHAnsi" w:cstheme="minorHAnsi"/>
              </w:rPr>
            </w:pPr>
            <w:r w:rsidRPr="007E6527">
              <w:rPr>
                <w:rFonts w:asciiTheme="minorHAnsi" w:hAnsiTheme="minorHAnsi" w:cstheme="minorHAnsi"/>
              </w:rPr>
              <w:t xml:space="preserve">Sitanɛ y’a fɔ Yesu ma ko Ala Denkɛ, o bɛ cogo fɔlɔ di kalanden ma walisa k’o tɔgɔ in jira. A ka gɛlɛn silamɛw ma ka sɔn o ma; o ban in dɔw ye faamuyabaliya ye </w:t>
            </w:r>
            <w:r w:rsidRPr="007E6527">
              <w:rPr>
                <w:rFonts w:asciiTheme="minorHAnsi" w:hAnsiTheme="minorHAnsi" w:cstheme="minorHAnsi"/>
              </w:rPr>
              <w:softHyphen/>
              <w:t>.</w:t>
            </w:r>
          </w:p>
          <w:p w14:paraId="28F1757B" w14:textId="77777777" w:rsidR="001D3C61" w:rsidRPr="007E6527" w:rsidRDefault="001D3C61" w:rsidP="00D00093">
            <w:pPr>
              <w:rPr>
                <w:rFonts w:cstheme="minorHAnsi"/>
                <w:b/>
              </w:rPr>
            </w:pPr>
          </w:p>
          <w:p w14:paraId="5234AA6D" w14:textId="77777777" w:rsidR="001D3C61" w:rsidRPr="007E6527" w:rsidRDefault="001D3C61" w:rsidP="00D00093">
            <w:pPr>
              <w:rPr>
                <w:rFonts w:cstheme="minorHAnsi"/>
                <w:b/>
              </w:rPr>
            </w:pPr>
            <w:r w:rsidRPr="007E6527">
              <w:rPr>
                <w:rFonts w:cstheme="minorHAnsi"/>
                <w:color w:val="000000"/>
              </w:rPr>
              <w:t xml:space="preserve">Sitanɛ tun bɛ mɔgɔ lasun cogo min na, o ye kalanden hakili jigin tuma min na a ye Hawa / Hawwa kɔrɔbɔ Edɛn nakɔ kɔnɔ . </w:t>
            </w:r>
            <w:r w:rsidRPr="007E6527">
              <w:rPr>
                <w:rFonts w:cstheme="minorHAnsi"/>
                <w:color w:val="000000"/>
              </w:rPr>
              <w:softHyphen/>
              <w:t>Nin ko in kalanni daminɛ k’a fɔ ko: “Yesu ye Sitanɛ ka kɔrɔbɔliw jaabi cogo min na, an k’o suma ni muso fɔlɔ Hawa ye cogo min na san kɛmɛ caman ka kɔn o ɲɛ.”</w:t>
            </w:r>
          </w:p>
          <w:p w14:paraId="497B0106" w14:textId="77777777" w:rsidR="001D3C61" w:rsidRDefault="001D3C61" w:rsidP="009F3CE2">
            <w:pPr>
              <w:pStyle w:val="ListParagraph"/>
              <w:numPr>
                <w:ilvl w:val="0"/>
                <w:numId w:val="19"/>
              </w:numPr>
              <w:spacing w:after="0" w:line="240" w:lineRule="auto"/>
              <w:rPr>
                <w:b/>
              </w:rPr>
            </w:pPr>
            <w:r>
              <w:rPr>
                <w:rFonts w:cs="Myriad Pro"/>
                <w:b/>
                <w:bCs/>
                <w:color w:val="000000"/>
                <w:sz w:val="23"/>
                <w:szCs w:val="23"/>
              </w:rPr>
              <w:t>I bɛna Yesu kira ka kɔrɔbɔli saba cogoya fɔ ka surunya cogo di?</w:t>
            </w:r>
          </w:p>
          <w:p w14:paraId="0EE30C76" w14:textId="77777777" w:rsidR="001D3C61" w:rsidRDefault="001D3C61" w:rsidP="009F3CE2">
            <w:pPr>
              <w:pStyle w:val="ListParagraph"/>
              <w:numPr>
                <w:ilvl w:val="0"/>
                <w:numId w:val="19"/>
              </w:numPr>
              <w:spacing w:after="0" w:line="240" w:lineRule="auto"/>
              <w:rPr>
                <w:b/>
              </w:rPr>
            </w:pPr>
            <w:r>
              <w:rPr>
                <w:rFonts w:cs="Myriad Pro"/>
                <w:b/>
                <w:bCs/>
                <w:color w:val="000000"/>
                <w:sz w:val="23"/>
                <w:szCs w:val="23"/>
              </w:rPr>
              <w:t>Kira Yesu ye Sitanɛ ka kɔrɔbɔliw kɛlɛ cogo min na, n’i y’o kalan, kuma jumɛnw bɛ na i hakili la?</w:t>
            </w:r>
          </w:p>
          <w:p w14:paraId="3761D712" w14:textId="77777777" w:rsidR="001D3C61" w:rsidRPr="00CA4179" w:rsidRDefault="001D3C61" w:rsidP="00D00093"/>
        </w:tc>
      </w:tr>
      <w:tr w:rsidR="001D3C61" w14:paraId="0AB2163C" w14:textId="77777777" w:rsidTr="00D00093">
        <w:tc>
          <w:tcPr>
            <w:tcW w:w="9350" w:type="dxa"/>
            <w:gridSpan w:val="2"/>
            <w:shd w:val="clear" w:color="auto" w:fill="BFBFBF" w:themeFill="background1" w:themeFillShade="BF"/>
          </w:tcPr>
          <w:p w14:paraId="5D8677E3" w14:textId="77777777" w:rsidR="001D3C61" w:rsidRPr="0068101F" w:rsidRDefault="001D3C61" w:rsidP="00D00093">
            <w:pPr>
              <w:jc w:val="center"/>
              <w:rPr>
                <w:sz w:val="28"/>
                <w:szCs w:val="28"/>
              </w:rPr>
            </w:pPr>
            <w:r w:rsidRPr="0068101F">
              <w:rPr>
                <w:b/>
                <w:sz w:val="28"/>
                <w:szCs w:val="28"/>
              </w:rPr>
              <w:lastRenderedPageBreak/>
              <w:t>Bibulukalan</w:t>
            </w:r>
          </w:p>
        </w:tc>
      </w:tr>
      <w:tr w:rsidR="001D3C61" w:rsidRPr="001D3C61" w14:paraId="5324F13C" w14:textId="77777777" w:rsidTr="00D00093">
        <w:tc>
          <w:tcPr>
            <w:tcW w:w="1705" w:type="dxa"/>
          </w:tcPr>
          <w:p w14:paraId="6D0BBC4F" w14:textId="77777777" w:rsidR="001D3C61" w:rsidRPr="0068101F" w:rsidRDefault="001D3C61" w:rsidP="00D00093">
            <w:pPr>
              <w:jc w:val="center"/>
              <w:rPr>
                <w:b/>
                <w:sz w:val="28"/>
                <w:szCs w:val="28"/>
              </w:rPr>
            </w:pPr>
            <w:r w:rsidRPr="0068101F">
              <w:rPr>
                <w:b/>
                <w:sz w:val="28"/>
                <w:szCs w:val="28"/>
              </w:rPr>
              <w:t>Ka seli</w:t>
            </w:r>
          </w:p>
        </w:tc>
        <w:tc>
          <w:tcPr>
            <w:tcW w:w="7645" w:type="dxa"/>
          </w:tcPr>
          <w:p w14:paraId="76440B99" w14:textId="77777777" w:rsidR="001D3C61" w:rsidRDefault="001D3C61" w:rsidP="009F3CE2">
            <w:pPr>
              <w:pStyle w:val="ListParagraph"/>
              <w:numPr>
                <w:ilvl w:val="0"/>
                <w:numId w:val="12"/>
              </w:numPr>
              <w:spacing w:after="0" w:line="240" w:lineRule="auto"/>
            </w:pPr>
            <w:r>
              <w:t>Delili ɲininiw ni tanuli ɲini.</w:t>
            </w:r>
          </w:p>
          <w:p w14:paraId="2B7DD1D0" w14:textId="77777777" w:rsidR="001D3C61" w:rsidRDefault="001D3C61" w:rsidP="009F3CE2">
            <w:pPr>
              <w:pStyle w:val="ListParagraph"/>
              <w:numPr>
                <w:ilvl w:val="0"/>
                <w:numId w:val="12"/>
              </w:numPr>
              <w:spacing w:after="0" w:line="240" w:lineRule="auto"/>
            </w:pPr>
            <w:r>
              <w:t>Barika Ala ye tanuli minnu kɛra ɲɔgɔn fɛ.</w:t>
            </w:r>
          </w:p>
          <w:p w14:paraId="14E6DB54" w14:textId="77777777" w:rsidR="001D3C61" w:rsidRDefault="001D3C61" w:rsidP="009F3CE2">
            <w:pPr>
              <w:pStyle w:val="ListParagraph"/>
              <w:numPr>
                <w:ilvl w:val="0"/>
                <w:numId w:val="12"/>
              </w:numPr>
              <w:spacing w:after="0" w:line="240" w:lineRule="auto"/>
            </w:pPr>
            <w:r>
              <w:t>Delili kɛli delili ɲininiw kama.</w:t>
            </w:r>
          </w:p>
          <w:p w14:paraId="7778D2EB" w14:textId="77777777" w:rsidR="001D3C61" w:rsidRDefault="001D3C61"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7140846B" w14:textId="77777777" w:rsidR="001D3C61" w:rsidRDefault="001D3C61" w:rsidP="00D00093"/>
        </w:tc>
      </w:tr>
      <w:tr w:rsidR="001D3C61" w:rsidRPr="001D3C61" w14:paraId="51F9D345" w14:textId="77777777" w:rsidTr="00D00093">
        <w:tc>
          <w:tcPr>
            <w:tcW w:w="1705" w:type="dxa"/>
          </w:tcPr>
          <w:p w14:paraId="4B476815" w14:textId="77777777" w:rsidR="001D3C61" w:rsidRPr="0068101F" w:rsidRDefault="001D3C61" w:rsidP="00D00093">
            <w:pPr>
              <w:jc w:val="center"/>
              <w:rPr>
                <w:b/>
                <w:sz w:val="28"/>
                <w:szCs w:val="28"/>
              </w:rPr>
            </w:pPr>
            <w:r w:rsidRPr="0068101F">
              <w:rPr>
                <w:b/>
                <w:sz w:val="28"/>
                <w:szCs w:val="28"/>
              </w:rPr>
              <w:lastRenderedPageBreak/>
              <w:t>Ka mɛn</w:t>
            </w:r>
          </w:p>
        </w:tc>
        <w:tc>
          <w:tcPr>
            <w:tcW w:w="7645" w:type="dxa"/>
          </w:tcPr>
          <w:p w14:paraId="0D70CCF1" w14:textId="77777777" w:rsidR="001D3C61" w:rsidRDefault="001D3C61" w:rsidP="009F3CE2">
            <w:pPr>
              <w:pStyle w:val="ListParagraph"/>
              <w:numPr>
                <w:ilvl w:val="0"/>
                <w:numId w:val="13"/>
              </w:numPr>
              <w:spacing w:after="0" w:line="240" w:lineRule="auto"/>
            </w:pPr>
            <w:r>
              <w:t>Bibulu kalansen fila bɛɛ kalan.</w:t>
            </w:r>
          </w:p>
          <w:p w14:paraId="3B72EED3" w14:textId="77777777" w:rsidR="001D3C61" w:rsidRDefault="001D3C61" w:rsidP="009F3CE2">
            <w:pPr>
              <w:pStyle w:val="ListParagraph"/>
              <w:numPr>
                <w:ilvl w:val="0"/>
                <w:numId w:val="13"/>
              </w:numPr>
              <w:spacing w:after="0" w:line="240" w:lineRule="auto"/>
            </w:pPr>
            <w:r>
              <w:t>“Text Contexte” kumasen kuncɛ ka bɔ sanfɛ kalanso kama.</w:t>
            </w:r>
          </w:p>
          <w:p w14:paraId="4340F41C" w14:textId="77777777" w:rsidR="001D3C61" w:rsidRDefault="001D3C61" w:rsidP="009F3CE2">
            <w:pPr>
              <w:pStyle w:val="ListParagraph"/>
              <w:numPr>
                <w:ilvl w:val="0"/>
                <w:numId w:val="13"/>
              </w:numPr>
              <w:spacing w:after="0" w:line="240" w:lineRule="auto"/>
            </w:pPr>
            <w:r>
              <w:t>Bibulu kalansen fila bɛɛ kalan kokura.</w:t>
            </w:r>
          </w:p>
          <w:p w14:paraId="2DE1BFBF" w14:textId="77777777" w:rsidR="001D3C61" w:rsidRDefault="001D3C61" w:rsidP="009F3CE2">
            <w:pPr>
              <w:pStyle w:val="ListParagraph"/>
              <w:numPr>
                <w:ilvl w:val="0"/>
                <w:numId w:val="13"/>
              </w:numPr>
              <w:spacing w:after="0" w:line="240" w:lineRule="auto"/>
            </w:pPr>
            <w:r>
              <w:t>A ɲini mɔgɔ dɔ fɛ a ka Bibulu tɛmɛsira kunba lakali kokura.</w:t>
            </w:r>
          </w:p>
          <w:p w14:paraId="4885D99A" w14:textId="77777777" w:rsidR="001D3C61" w:rsidRDefault="001D3C61" w:rsidP="00D00093"/>
        </w:tc>
      </w:tr>
      <w:tr w:rsidR="001D3C61" w14:paraId="5E77DAAB" w14:textId="77777777" w:rsidTr="00D00093">
        <w:tc>
          <w:tcPr>
            <w:tcW w:w="1705" w:type="dxa"/>
          </w:tcPr>
          <w:p w14:paraId="782ACE3D" w14:textId="77777777" w:rsidR="001D3C61" w:rsidRPr="0068101F" w:rsidRDefault="001D3C61" w:rsidP="00D00093">
            <w:pPr>
              <w:jc w:val="center"/>
              <w:rPr>
                <w:b/>
                <w:sz w:val="28"/>
                <w:szCs w:val="28"/>
              </w:rPr>
            </w:pPr>
            <w:r w:rsidRPr="0068101F">
              <w:rPr>
                <w:b/>
                <w:sz w:val="28"/>
                <w:szCs w:val="28"/>
              </w:rPr>
              <w:t>Niyɔrɔ</w:t>
            </w:r>
          </w:p>
        </w:tc>
        <w:tc>
          <w:tcPr>
            <w:tcW w:w="7645" w:type="dxa"/>
          </w:tcPr>
          <w:p w14:paraId="1D36E1A3" w14:textId="77777777" w:rsidR="001D3C61" w:rsidRDefault="001D3C61" w:rsidP="009F3CE2">
            <w:pPr>
              <w:pStyle w:val="ListParagraph"/>
              <w:numPr>
                <w:ilvl w:val="0"/>
                <w:numId w:val="14"/>
              </w:numPr>
              <w:spacing w:after="0" w:line="240" w:lineRule="auto"/>
              <w:rPr>
                <w:b/>
              </w:rPr>
            </w:pPr>
            <w:r w:rsidRPr="008C4A7F">
              <w:rPr>
                <w:b/>
              </w:rPr>
              <w:t>Kuntigi: Sɛbɛnni kɔrɔ ye mun ye?</w:t>
            </w:r>
          </w:p>
          <w:p w14:paraId="5D7AFE35" w14:textId="77777777" w:rsidR="001D3C61" w:rsidRPr="00964E16" w:rsidRDefault="001D3C61" w:rsidP="00D00093">
            <w:r>
              <w:t>Kerecɛnw tɛ tugu Ala yɔrɔjan dɔ kɔ min ye an da dɔrɔn, ka tila k’an to an yɛrɛ sago la. Ala b’an kanu ani a b’a fɛ ka jɛɲɔgɔnya kɛ ni an ye. Nka, jurumu ye an ni Ala cɛsira tiɲɛ. Ala ye Yesu ci dugukolo kan walisa k’a jira an na ko Ala b’an kanu cogo min na. Ka fara o kan, a ka saya ni a lakununni sababu la, Yesu b sira di an ma walisa ka yafa sr an ka jurumuw la. Yesu tun bɛ se k’o kɛ katuguni a tun ye Ala dafalen ye ani hadamaden dafalen. I ko anw, Yesu kɔrɔbɔra cogo bɛɛ la, nka ikomi a ni Ala tun bɛ jɛɲɔgɔnya dafalen na, a banna o kɔrɔbɔliw la.</w:t>
            </w:r>
          </w:p>
          <w:p w14:paraId="527728D8" w14:textId="77777777" w:rsidR="001D3C61" w:rsidRPr="002F3DD8" w:rsidRDefault="001D3C61" w:rsidP="009F3CE2">
            <w:pPr>
              <w:pStyle w:val="ListParagraph"/>
              <w:numPr>
                <w:ilvl w:val="0"/>
                <w:numId w:val="25"/>
              </w:numPr>
              <w:spacing w:after="0" w:line="240" w:lineRule="auto"/>
              <w:rPr>
                <w:b/>
              </w:rPr>
            </w:pPr>
            <w:r>
              <w:rPr>
                <w:b/>
              </w:rPr>
              <w:t>I ko Yesu, Sitanɛ b’an kɔrɔbɔ cogo jumɛnw na ka da a la ko an bɛ an ka ɲɛnamaya kɛcogo dɔn ka tɛmɛ Ala kan?</w:t>
            </w:r>
          </w:p>
          <w:p w14:paraId="4066CE65" w14:textId="77777777" w:rsidR="001D3C61" w:rsidRPr="002F3DD8" w:rsidRDefault="001D3C61" w:rsidP="009F3CE2">
            <w:pPr>
              <w:pStyle w:val="ListParagraph"/>
              <w:numPr>
                <w:ilvl w:val="0"/>
                <w:numId w:val="25"/>
              </w:numPr>
              <w:spacing w:after="0" w:line="240" w:lineRule="auto"/>
              <w:rPr>
                <w:b/>
              </w:rPr>
            </w:pPr>
            <w:r>
              <w:rPr>
                <w:b/>
              </w:rPr>
              <w:t>I bɛ se ka baara kɛ ni Bibulu tɛmɛsira jumɛnw ye walisa ka ban Sitanɛ ka kɔrɔbɔliw la?</w:t>
            </w:r>
          </w:p>
          <w:p w14:paraId="4308D00F" w14:textId="77777777" w:rsidR="001D3C61" w:rsidRDefault="001D3C61" w:rsidP="00D00093"/>
          <w:p w14:paraId="4422A159" w14:textId="77777777" w:rsidR="001D3C61" w:rsidRDefault="001D3C61" w:rsidP="009F3CE2">
            <w:pPr>
              <w:pStyle w:val="ListParagraph"/>
              <w:numPr>
                <w:ilvl w:val="0"/>
                <w:numId w:val="9"/>
              </w:numPr>
              <w:spacing w:after="0" w:line="240" w:lineRule="auto"/>
              <w:rPr>
                <w:b/>
              </w:rPr>
            </w:pPr>
            <w:r>
              <w:rPr>
                <w:b/>
              </w:rPr>
              <w:t>Dusukun: Sɛbɛnni b’a fɔ ko an ka kan ka kɛ jɔn ye?</w:t>
            </w:r>
          </w:p>
          <w:p w14:paraId="7F949B42" w14:textId="77777777" w:rsidR="001D3C61" w:rsidRPr="00964E16" w:rsidRDefault="001D3C61" w:rsidP="00D00093">
            <w:r>
              <w:t>Ala t kanuya jira an na Bibile drn f, nka a b Yesu ka namaya di an ma fana Ni Senu ka sebaaya barika la. Ala b’a fɛ k’an fa kanuya la walisa an ka se ka Ala ka kanuya fɔ mɔgɔ wɛrɛw ye. Nka, walisa ka o kanuya bɛɛ sɔrɔ ani ka o kanuya tila ɲɔgɔn na, an ka kan ka kɔrɔtɔ ani ka faamuyali kɛ Sitanɛ bɛ kɔrɔbɔliw ci an ka ɲɛnamaya kɔnɔ cogo minnu na. Sitanɛ man teli k’a ka kɔrɔbɔliw fɔ an ye, nka a bɛ nanbara kɛ walisa k’a ɲini k’an bila kɔrɔbɔli la. Kɔrɔbɔli bɛ daminɛ ni k’a ɲini ka fɛn wɛrɛw nege don an na minnu tɛ Ala sago ye an ye. O kɔ, kɔrɔbɔli b’a yɛrɛ jira an ka kumaw walima an ka kɛwalew la walisa k’o nege juguw dafa.</w:t>
            </w:r>
          </w:p>
          <w:p w14:paraId="03154192" w14:textId="77777777" w:rsidR="001D3C61" w:rsidRPr="002F3DD8" w:rsidRDefault="001D3C61" w:rsidP="009F3CE2">
            <w:pPr>
              <w:pStyle w:val="ListParagraph"/>
              <w:numPr>
                <w:ilvl w:val="0"/>
                <w:numId w:val="25"/>
              </w:numPr>
              <w:spacing w:after="0" w:line="240" w:lineRule="auto"/>
              <w:rPr>
                <w:b/>
              </w:rPr>
            </w:pPr>
            <w:r>
              <w:rPr>
                <w:b/>
              </w:rPr>
              <w:t>Ni an b’an dusukun da Ala ka kanuya la, o bɛ se k’an dɛmɛ cogo di ka Sitanɛ ka kɔrɔbɔliw dɔn?</w:t>
            </w:r>
          </w:p>
          <w:p w14:paraId="618124A0" w14:textId="77777777" w:rsidR="001D3C61" w:rsidRPr="002F3DD8" w:rsidRDefault="001D3C61" w:rsidP="009F3CE2">
            <w:pPr>
              <w:pStyle w:val="ListParagraph"/>
              <w:numPr>
                <w:ilvl w:val="0"/>
                <w:numId w:val="25"/>
              </w:numPr>
              <w:spacing w:after="0" w:line="240" w:lineRule="auto"/>
              <w:rPr>
                <w:b/>
              </w:rPr>
            </w:pPr>
            <w:r>
              <w:rPr>
                <w:b/>
              </w:rPr>
              <w:t>E fɛ, Sitanɛ bɛ kɔrɔbɔli minnu bila tuma caman na i ka sigida kerecɛnw ka ɲɛnamaya kɔnɔ, olu ye jumɛnw ye?</w:t>
            </w:r>
          </w:p>
          <w:p w14:paraId="3266FCDF" w14:textId="77777777" w:rsidR="001D3C61" w:rsidRDefault="001D3C61" w:rsidP="00D00093"/>
          <w:p w14:paraId="33FFD353" w14:textId="77777777" w:rsidR="001D3C61" w:rsidRPr="000120FC" w:rsidRDefault="001D3C61" w:rsidP="009F3CE2">
            <w:pPr>
              <w:pStyle w:val="ListParagraph"/>
              <w:numPr>
                <w:ilvl w:val="0"/>
                <w:numId w:val="9"/>
              </w:numPr>
              <w:spacing w:after="0" w:line="240" w:lineRule="auto"/>
            </w:pPr>
            <w:r w:rsidRPr="008C4A7F">
              <w:rPr>
                <w:b/>
              </w:rPr>
              <w:t>Bolo: An bɛ se ka Ala ka Kuma waleya cogo di?</w:t>
            </w:r>
          </w:p>
          <w:p w14:paraId="785AE899" w14:textId="77777777" w:rsidR="001D3C61" w:rsidRDefault="001D3C61" w:rsidP="00D00093">
            <w:r>
              <w:t>Bibulu dɔnni tɛ bɔli kɛ, katuguni hali Sitanɛ bɛ se ka Bibulu ka kuma fɔ. Kerecɛnw ka kan k’a dɔn u bɛ se ka Bibulu sirataama cogo min na u ka ɲɛnamaya kɔnɔ. O kɛcogo dɔ ye ka Ala deli a k’a jira an na an bɛ se ka Bibulu sirataama cogo min na an ka ɲɛnamaya kɔnɔ. Ala bɛ se ka o delili jaabi tuma min na an bɛ tɛmɛsiraw lamɛn ani ka waajulikɛlaw ni karamɔgɔw lamɛn minnu bɛ tɛmɛsiraw fɔ an ye. Ala bɛ se fana ka o delili jaabi an yɛrɛ ka Bibulu kalan ni delili waatiw fɛ.</w:t>
            </w:r>
          </w:p>
          <w:p w14:paraId="529A206E" w14:textId="77777777" w:rsidR="001D3C61" w:rsidRPr="002F3DD8" w:rsidRDefault="001D3C61" w:rsidP="009F3CE2">
            <w:pPr>
              <w:pStyle w:val="ListParagraph"/>
              <w:numPr>
                <w:ilvl w:val="0"/>
                <w:numId w:val="25"/>
              </w:numPr>
              <w:spacing w:after="0" w:line="240" w:lineRule="auto"/>
              <w:rPr>
                <w:b/>
              </w:rPr>
            </w:pPr>
            <w:r>
              <w:rPr>
                <w:b/>
              </w:rPr>
              <w:t>I bɛ se ka baara kɛ ni tɛmɛsira duuru jumɛnw ye walasa k’i dɛmɛ ka ban kɔrɔbɔli la?</w:t>
            </w:r>
          </w:p>
          <w:p w14:paraId="7DDAF6B2" w14:textId="77777777" w:rsidR="001D3C61" w:rsidRPr="002F3DD8" w:rsidRDefault="001D3C61" w:rsidP="009F3CE2">
            <w:pPr>
              <w:pStyle w:val="ListParagraph"/>
              <w:numPr>
                <w:ilvl w:val="0"/>
                <w:numId w:val="25"/>
              </w:numPr>
              <w:spacing w:after="0" w:line="240" w:lineRule="auto"/>
              <w:rPr>
                <w:b/>
              </w:rPr>
            </w:pPr>
            <w:r>
              <w:rPr>
                <w:b/>
              </w:rPr>
              <w:t>An bɛ Bibulu dɔn kosɛbɛ yɔrɔ min na, yala an bɛ se ka se don dɔ la, fo an mago kana kɛ a kalanni na tuguni wa? Mun na walima mun na o tɛ?</w:t>
            </w:r>
          </w:p>
          <w:p w14:paraId="54370997" w14:textId="77777777" w:rsidR="001D3C61" w:rsidRDefault="001D3C61" w:rsidP="00D00093"/>
        </w:tc>
      </w:tr>
      <w:tr w:rsidR="001D3C61" w:rsidRPr="001D3C61" w14:paraId="79A629CF" w14:textId="77777777" w:rsidTr="00D00093">
        <w:tc>
          <w:tcPr>
            <w:tcW w:w="1705" w:type="dxa"/>
          </w:tcPr>
          <w:p w14:paraId="370CB2C8" w14:textId="77777777" w:rsidR="001D3C61" w:rsidRPr="0068101F" w:rsidRDefault="001D3C61" w:rsidP="00D00093">
            <w:pPr>
              <w:jc w:val="center"/>
              <w:rPr>
                <w:b/>
                <w:sz w:val="28"/>
                <w:szCs w:val="28"/>
              </w:rPr>
            </w:pPr>
            <w:r w:rsidRPr="0068101F">
              <w:rPr>
                <w:b/>
                <w:sz w:val="28"/>
                <w:szCs w:val="28"/>
              </w:rPr>
              <w:t>Ka waleya</w:t>
            </w:r>
          </w:p>
          <w:p w14:paraId="7D336244" w14:textId="77777777" w:rsidR="001D3C61" w:rsidRDefault="001D3C61" w:rsidP="00D00093">
            <w:pPr>
              <w:jc w:val="center"/>
              <w:rPr>
                <w:b/>
              </w:rPr>
            </w:pPr>
          </w:p>
          <w:p w14:paraId="374DD313" w14:textId="77777777" w:rsidR="001D3C61" w:rsidRDefault="001D3C61" w:rsidP="00D00093">
            <w:pPr>
              <w:jc w:val="center"/>
              <w:rPr>
                <w:b/>
              </w:rPr>
            </w:pPr>
          </w:p>
        </w:tc>
        <w:tc>
          <w:tcPr>
            <w:tcW w:w="7645" w:type="dxa"/>
          </w:tcPr>
          <w:p w14:paraId="3FA749DB" w14:textId="77777777" w:rsidR="001D3C61" w:rsidRDefault="001D3C61" w:rsidP="009F3CE2">
            <w:pPr>
              <w:pStyle w:val="ListParagraph"/>
              <w:numPr>
                <w:ilvl w:val="0"/>
                <w:numId w:val="18"/>
              </w:numPr>
              <w:spacing w:after="0" w:line="240" w:lineRule="auto"/>
            </w:pPr>
            <w:r>
              <w:t>A ɲini mɔgɔ dɔ fɛ a ka Bibulu kalansen kunba lakali kokura.</w:t>
            </w:r>
          </w:p>
          <w:p w14:paraId="0FC93B1E" w14:textId="77777777" w:rsidR="001D3C61" w:rsidRDefault="001D3C61" w:rsidP="009F3CE2">
            <w:pPr>
              <w:pStyle w:val="ListParagraph"/>
              <w:numPr>
                <w:ilvl w:val="0"/>
                <w:numId w:val="18"/>
              </w:numPr>
              <w:spacing w:after="0" w:line="240" w:lineRule="auto"/>
            </w:pPr>
            <w:r>
              <w:t>A ɲini jɛkulu fɛ u k’a fɔ u hakili la Ala b’a fɛ u ka bi kalan jaabi cogo min na.</w:t>
            </w:r>
          </w:p>
          <w:p w14:paraId="35ED983C" w14:textId="77777777" w:rsidR="001D3C61" w:rsidRDefault="001D3C61" w:rsidP="009F3CE2">
            <w:pPr>
              <w:pStyle w:val="ListParagraph"/>
              <w:numPr>
                <w:ilvl w:val="0"/>
                <w:numId w:val="18"/>
              </w:numPr>
              <w:spacing w:after="0" w:line="240" w:lineRule="auto"/>
            </w:pPr>
            <w:r>
              <w:lastRenderedPageBreak/>
              <w:t>Aw ye waati kɛ delili la aw ka sigida la, ɲɔgɔn kosɔn, ani hakilitigiya kama bi kalan kɛcogo la.</w:t>
            </w:r>
          </w:p>
          <w:p w14:paraId="76F60152" w14:textId="77777777" w:rsidR="001D3C61" w:rsidRPr="001812C4" w:rsidRDefault="001D3C61" w:rsidP="009F3CE2">
            <w:pPr>
              <w:pStyle w:val="ListParagraph"/>
              <w:numPr>
                <w:ilvl w:val="0"/>
                <w:numId w:val="18"/>
              </w:numPr>
              <w:spacing w:after="0" w:line="240" w:lineRule="auto"/>
            </w:pPr>
            <w:r>
              <w:t>I ka surunya ni kulu ye Matigi ka delili kɛ ɲɔgɔn fɛ.</w:t>
            </w:r>
          </w:p>
          <w:p w14:paraId="569DAA96" w14:textId="77777777" w:rsidR="001D3C61" w:rsidRDefault="001D3C61" w:rsidP="00D00093">
            <w:pPr>
              <w:rPr>
                <w:b/>
              </w:rPr>
            </w:pPr>
          </w:p>
        </w:tc>
      </w:tr>
    </w:tbl>
    <w:p w14:paraId="769EEAEC" w14:textId="77777777" w:rsidR="001D3C61" w:rsidRPr="001D3C61" w:rsidRDefault="001D3C61" w:rsidP="001D3C61">
      <w:pPr>
        <w:rPr>
          <w:lang w:val="fr-FR"/>
        </w:rPr>
      </w:pPr>
    </w:p>
    <w:p w14:paraId="49A76256" w14:textId="77777777" w:rsidR="001D3C61" w:rsidRPr="001D3C61" w:rsidRDefault="001D3C61" w:rsidP="001D3C61">
      <w:pPr>
        <w:rPr>
          <w:lang w:val="fr-FR"/>
        </w:rPr>
      </w:pPr>
    </w:p>
    <w:p w14:paraId="22B191C0" w14:textId="30B07064" w:rsidR="001D3C61" w:rsidRDefault="001D3C61">
      <w:pPr>
        <w:rPr>
          <w:lang w:val="fr-FR"/>
        </w:rPr>
      </w:pPr>
      <w:r>
        <w:rPr>
          <w:lang w:val="fr-FR"/>
        </w:rPr>
        <w:br w:type="page"/>
      </w:r>
    </w:p>
    <w:p w14:paraId="1EEA752F" w14:textId="77777777" w:rsidR="001D3C61" w:rsidRPr="008279B3" w:rsidRDefault="001D3C61" w:rsidP="001D3C61">
      <w:pPr>
        <w:spacing w:after="0"/>
        <w:jc w:val="center"/>
        <w:rPr>
          <w:sz w:val="28"/>
          <w:szCs w:val="28"/>
        </w:rPr>
      </w:pPr>
      <w:r>
        <w:rPr>
          <w:b/>
          <w:i/>
          <w:sz w:val="28"/>
          <w:szCs w:val="28"/>
        </w:rPr>
        <w:lastRenderedPageBreak/>
        <w:t xml:space="preserve">Yesu ka filimu waajuli yɔrɔ  </w:t>
      </w:r>
      <w:r>
        <w:rPr>
          <w:sz w:val="28"/>
          <w:szCs w:val="28"/>
        </w:rPr>
        <w:t>Kalansen 61nan</w:t>
      </w:r>
    </w:p>
    <w:p w14:paraId="239E416D" w14:textId="77777777" w:rsidR="001D3C61" w:rsidRDefault="001D3C61" w:rsidP="001D3C61"/>
    <w:tbl>
      <w:tblPr>
        <w:tblStyle w:val="TableGrid"/>
        <w:tblW w:w="0" w:type="auto"/>
        <w:tblLayout w:type="fixed"/>
        <w:tblLook w:val="04A0" w:firstRow="1" w:lastRow="0" w:firstColumn="1" w:lastColumn="0" w:noHBand="0" w:noVBand="1"/>
      </w:tblPr>
      <w:tblGrid>
        <w:gridCol w:w="1306"/>
        <w:gridCol w:w="3491"/>
        <w:gridCol w:w="4252"/>
      </w:tblGrid>
      <w:tr w:rsidR="001D3C61" w:rsidRPr="003237DD" w14:paraId="75ECF408" w14:textId="77777777" w:rsidTr="00D00093">
        <w:tc>
          <w:tcPr>
            <w:tcW w:w="1306" w:type="dxa"/>
            <w:tcBorders>
              <w:top w:val="single" w:sz="18" w:space="0" w:color="auto"/>
              <w:left w:val="single" w:sz="18" w:space="0" w:color="auto"/>
            </w:tcBorders>
            <w:shd w:val="clear" w:color="auto" w:fill="FFFFFF" w:themeFill="background1"/>
          </w:tcPr>
          <w:p w14:paraId="0940B2AA" w14:textId="77777777" w:rsidR="001D3C61" w:rsidRPr="003237DD" w:rsidRDefault="001D3C61" w:rsidP="00D00093">
            <w:pPr>
              <w:rPr>
                <w:b/>
              </w:rPr>
            </w:pPr>
            <w:r>
              <w:rPr>
                <w:b/>
              </w:rPr>
              <w:t xml:space="preserve">Barokun tɔgɔ </w:t>
            </w:r>
            <w:r w:rsidRPr="003237DD">
              <w:rPr>
                <w:b/>
              </w:rPr>
              <w:t xml:space="preserve">: </w:t>
            </w:r>
            <w:r>
              <w:rPr>
                <w:b/>
              </w:rPr>
              <w:t>_ .</w:t>
            </w:r>
          </w:p>
        </w:tc>
        <w:tc>
          <w:tcPr>
            <w:tcW w:w="3491" w:type="dxa"/>
            <w:tcBorders>
              <w:top w:val="single" w:sz="18" w:space="0" w:color="auto"/>
            </w:tcBorders>
            <w:shd w:val="clear" w:color="auto" w:fill="FFFFFF" w:themeFill="background1"/>
          </w:tcPr>
          <w:p w14:paraId="1212E2DA" w14:textId="77777777" w:rsidR="001D3C61" w:rsidRPr="003237DD" w:rsidRDefault="001D3C61" w:rsidP="00D00093">
            <w:pPr>
              <w:rPr>
                <w:b/>
              </w:rPr>
            </w:pPr>
            <w:r>
              <w:rPr>
                <w:b/>
              </w:rPr>
              <w:t>Yesu ka Kalanden fɔlɔw</w:t>
            </w:r>
          </w:p>
        </w:tc>
        <w:tc>
          <w:tcPr>
            <w:tcW w:w="4252" w:type="dxa"/>
            <w:tcBorders>
              <w:top w:val="single" w:sz="18" w:space="0" w:color="auto"/>
              <w:right w:val="single" w:sz="18" w:space="0" w:color="auto"/>
            </w:tcBorders>
          </w:tcPr>
          <w:p w14:paraId="7995766C" w14:textId="77777777" w:rsidR="001D3C61" w:rsidRPr="003237DD" w:rsidRDefault="001D3C61" w:rsidP="00D00093">
            <w:pPr>
              <w:jc w:val="center"/>
              <w:rPr>
                <w:sz w:val="24"/>
                <w:szCs w:val="24"/>
              </w:rPr>
            </w:pPr>
            <w:r>
              <w:rPr>
                <w:b/>
                <w:sz w:val="24"/>
                <w:szCs w:val="24"/>
              </w:rPr>
              <w:t>Foto</w:t>
            </w:r>
          </w:p>
        </w:tc>
      </w:tr>
      <w:tr w:rsidR="001D3C61" w:rsidRPr="003237DD" w14:paraId="55B15C9C" w14:textId="77777777" w:rsidTr="00D00093">
        <w:tc>
          <w:tcPr>
            <w:tcW w:w="1306" w:type="dxa"/>
            <w:tcBorders>
              <w:left w:val="single" w:sz="18" w:space="0" w:color="auto"/>
            </w:tcBorders>
            <w:shd w:val="clear" w:color="auto" w:fill="FFFFFF" w:themeFill="background1"/>
          </w:tcPr>
          <w:p w14:paraId="1E5ADF34" w14:textId="77777777" w:rsidR="001D3C61" w:rsidRPr="003237DD" w:rsidRDefault="001D3C61" w:rsidP="00D00093">
            <w:pPr>
              <w:rPr>
                <w:b/>
              </w:rPr>
            </w:pPr>
            <w:r>
              <w:rPr>
                <w:b/>
              </w:rPr>
              <w:t xml:space="preserve">Kalan in kɔnɔkow </w:t>
            </w:r>
            <w:r w:rsidRPr="003237DD">
              <w:rPr>
                <w:b/>
              </w:rPr>
              <w:t>: 1 .</w:t>
            </w:r>
          </w:p>
        </w:tc>
        <w:tc>
          <w:tcPr>
            <w:tcW w:w="3491" w:type="dxa"/>
            <w:shd w:val="clear" w:color="auto" w:fill="FFFFFF" w:themeFill="background1"/>
          </w:tcPr>
          <w:p w14:paraId="1F3190F4" w14:textId="77777777" w:rsidR="001D3C61" w:rsidRPr="003237DD" w:rsidRDefault="001D3C61" w:rsidP="00D00093">
            <w:pPr>
              <w:rPr>
                <w:b/>
              </w:rPr>
            </w:pPr>
            <w:r>
              <w:rPr>
                <w:b/>
              </w:rPr>
              <w:t>Luka 5:1-11 la</w:t>
            </w:r>
          </w:p>
        </w:tc>
        <w:tc>
          <w:tcPr>
            <w:tcW w:w="4252" w:type="dxa"/>
            <w:vMerge w:val="restart"/>
            <w:tcBorders>
              <w:right w:val="single" w:sz="18" w:space="0" w:color="auto"/>
            </w:tcBorders>
          </w:tcPr>
          <w:p w14:paraId="4B92A9EC" w14:textId="77777777" w:rsidR="001D3C61" w:rsidRDefault="001D3C61" w:rsidP="00D00093">
            <w:pPr>
              <w:rPr>
                <w:sz w:val="24"/>
                <w:szCs w:val="24"/>
              </w:rPr>
            </w:pPr>
            <w:r>
              <w:rPr>
                <w:noProof/>
                <w:sz w:val="24"/>
                <w:szCs w:val="24"/>
                <w:lang w:eastAsia="fr-FR"/>
              </w:rPr>
              <w:drawing>
                <wp:inline distT="0" distB="0" distL="0" distR="0" wp14:anchorId="5DB34C42" wp14:editId="619463EE">
                  <wp:extent cx="1856758" cy="2499018"/>
                  <wp:effectExtent l="0" t="0" r="0" b="0"/>
                  <wp:docPr id="1254456768" name="Picture 1254456768" descr="A group of men in white ro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456768" name="Picture 1254456768" descr="A group of men in white robes&#10;&#10;AI-generated content may be incorrect."/>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1875568" cy="2524334"/>
                          </a:xfrm>
                          <a:prstGeom prst="rect">
                            <a:avLst/>
                          </a:prstGeom>
                        </pic:spPr>
                      </pic:pic>
                    </a:graphicData>
                  </a:graphic>
                </wp:inline>
              </w:drawing>
            </w:r>
          </w:p>
          <w:p w14:paraId="548D8EEF" w14:textId="77777777" w:rsidR="001D3C61" w:rsidRPr="003237DD" w:rsidRDefault="001D3C61" w:rsidP="00D00093">
            <w:pPr>
              <w:rPr>
                <w:sz w:val="24"/>
                <w:szCs w:val="24"/>
              </w:rPr>
            </w:pPr>
          </w:p>
        </w:tc>
      </w:tr>
      <w:tr w:rsidR="001D3C61" w14:paraId="69A84C1F" w14:textId="77777777" w:rsidTr="00D00093">
        <w:tc>
          <w:tcPr>
            <w:tcW w:w="1306" w:type="dxa"/>
            <w:tcBorders>
              <w:left w:val="single" w:sz="18" w:space="0" w:color="auto"/>
            </w:tcBorders>
            <w:shd w:val="clear" w:color="auto" w:fill="FFFFFF" w:themeFill="background1"/>
          </w:tcPr>
          <w:p w14:paraId="103ABB32" w14:textId="77777777" w:rsidR="001D3C61" w:rsidRPr="003237DD" w:rsidRDefault="001D3C61" w:rsidP="00D00093">
            <w:pPr>
              <w:rPr>
                <w:b/>
              </w:rPr>
            </w:pPr>
            <w:r>
              <w:rPr>
                <w:b/>
              </w:rPr>
              <w:t xml:space="preserve">Sɛbɛnni filanan </w:t>
            </w:r>
            <w:r w:rsidRPr="00C851B9">
              <w:rPr>
                <w:b/>
              </w:rPr>
              <w:t xml:space="preserve">: </w:t>
            </w:r>
            <w:r>
              <w:rPr>
                <w:b/>
              </w:rPr>
              <w:t>_ .</w:t>
            </w:r>
          </w:p>
        </w:tc>
        <w:tc>
          <w:tcPr>
            <w:tcW w:w="3491" w:type="dxa"/>
            <w:shd w:val="clear" w:color="auto" w:fill="FFFFFF" w:themeFill="background1"/>
          </w:tcPr>
          <w:p w14:paraId="382C1D92" w14:textId="77777777" w:rsidR="001D3C61" w:rsidRPr="003237DD" w:rsidRDefault="001D3C61" w:rsidP="00D00093">
            <w:pPr>
              <w:rPr>
                <w:b/>
              </w:rPr>
            </w:pPr>
            <w:r>
              <w:rPr>
                <w:b/>
              </w:rPr>
              <w:t>Esayi 6:1-11</w:t>
            </w:r>
          </w:p>
        </w:tc>
        <w:tc>
          <w:tcPr>
            <w:tcW w:w="4252" w:type="dxa"/>
            <w:vMerge/>
            <w:tcBorders>
              <w:right w:val="single" w:sz="18" w:space="0" w:color="auto"/>
            </w:tcBorders>
          </w:tcPr>
          <w:p w14:paraId="0F772A8E" w14:textId="77777777" w:rsidR="001D3C61" w:rsidRDefault="001D3C61" w:rsidP="00D00093"/>
        </w:tc>
      </w:tr>
      <w:tr w:rsidR="001D3C61" w:rsidRPr="001D3C61" w14:paraId="092C904B" w14:textId="77777777" w:rsidTr="00D00093">
        <w:tc>
          <w:tcPr>
            <w:tcW w:w="1306" w:type="dxa"/>
            <w:tcBorders>
              <w:left w:val="single" w:sz="18" w:space="0" w:color="auto"/>
            </w:tcBorders>
            <w:shd w:val="clear" w:color="auto" w:fill="FFFFFF" w:themeFill="background1"/>
          </w:tcPr>
          <w:p w14:paraId="787D267D" w14:textId="77777777" w:rsidR="001D3C61" w:rsidRPr="003237DD" w:rsidRDefault="001D3C61" w:rsidP="00D00093">
            <w:pPr>
              <w:rPr>
                <w:b/>
              </w:rPr>
            </w:pPr>
            <w:r>
              <w:rPr>
                <w:b/>
              </w:rPr>
              <w:t>Kalansen kuntilenna</w:t>
            </w:r>
            <w:r w:rsidRPr="003237DD">
              <w:rPr>
                <w:b/>
              </w:rPr>
              <w:t xml:space="preserve">: </w:t>
            </w:r>
          </w:p>
        </w:tc>
        <w:tc>
          <w:tcPr>
            <w:tcW w:w="3491" w:type="dxa"/>
            <w:shd w:val="clear" w:color="auto" w:fill="FFFFFF" w:themeFill="background1"/>
          </w:tcPr>
          <w:p w14:paraId="743A7275" w14:textId="77777777" w:rsidR="001D3C61" w:rsidRPr="003237DD" w:rsidRDefault="001D3C61" w:rsidP="009F3CE2">
            <w:pPr>
              <w:pStyle w:val="ListParagraph"/>
              <w:numPr>
                <w:ilvl w:val="0"/>
                <w:numId w:val="26"/>
              </w:numPr>
              <w:spacing w:after="0" w:line="240" w:lineRule="auto"/>
            </w:pPr>
            <w:r w:rsidRPr="008C4A7F">
              <w:rPr>
                <w:b/>
              </w:rPr>
              <w:t>Kun</w:t>
            </w:r>
            <w:r>
              <w:rPr>
                <w:b/>
              </w:rPr>
              <w:t>kolo</w:t>
            </w:r>
            <w:r w:rsidRPr="003237DD">
              <w:t>: I k’a dɔn ko Yesu tun tɛ cidenyabaara ɲɛminɛ a kelen na. Yesu ye kalanden 12 lajɛ a lamini na, a tun bɛ se ka minnu laadi.</w:t>
            </w:r>
          </w:p>
          <w:p w14:paraId="0145E5D3" w14:textId="77777777" w:rsidR="001D3C61" w:rsidRPr="003237DD" w:rsidRDefault="001D3C61" w:rsidP="009F3CE2">
            <w:pPr>
              <w:pStyle w:val="ListParagraph"/>
              <w:numPr>
                <w:ilvl w:val="0"/>
                <w:numId w:val="26"/>
              </w:numPr>
              <w:spacing w:after="0" w:line="240" w:lineRule="auto"/>
            </w:pPr>
            <w:r w:rsidRPr="008C4A7F">
              <w:rPr>
                <w:b/>
              </w:rPr>
              <w:t xml:space="preserve">Dusukun </w:t>
            </w:r>
            <w:r w:rsidRPr="003237DD">
              <w:t>: I bna sɔn ka min to i kɔ walisa ka tugu Yesu kɔ, i k’o dɔn.</w:t>
            </w:r>
          </w:p>
          <w:p w14:paraId="718E71BE" w14:textId="77777777" w:rsidR="001D3C61" w:rsidRPr="003237DD" w:rsidRDefault="001D3C61" w:rsidP="009F3CE2">
            <w:pPr>
              <w:pStyle w:val="ListParagraph"/>
              <w:numPr>
                <w:ilvl w:val="0"/>
                <w:numId w:val="26"/>
              </w:numPr>
              <w:spacing w:after="0" w:line="240" w:lineRule="auto"/>
            </w:pPr>
            <w:r w:rsidRPr="008C4A7F">
              <w:rPr>
                <w:b/>
              </w:rPr>
              <w:t xml:space="preserve">Bolo </w:t>
            </w:r>
            <w:r w:rsidRPr="003237DD">
              <w:t>: A’ ye fɛɛrɛw ɲini ka “mɔgɔw mɔni” kɛ, ka Kibaru Duman fɔ mɔgɔw ye minnu mago bɛ Yesu la.</w:t>
            </w:r>
          </w:p>
          <w:p w14:paraId="00AE78AB" w14:textId="77777777" w:rsidR="001D3C61" w:rsidRPr="003237DD" w:rsidRDefault="001D3C61" w:rsidP="00D00093"/>
        </w:tc>
        <w:tc>
          <w:tcPr>
            <w:tcW w:w="4252" w:type="dxa"/>
            <w:vMerge/>
            <w:tcBorders>
              <w:right w:val="single" w:sz="18" w:space="0" w:color="auto"/>
            </w:tcBorders>
          </w:tcPr>
          <w:p w14:paraId="4057F3B0" w14:textId="77777777" w:rsidR="001D3C61" w:rsidRDefault="001D3C61" w:rsidP="00D00093"/>
        </w:tc>
      </w:tr>
      <w:tr w:rsidR="001D3C61" w:rsidRPr="003237DD" w14:paraId="53765ABB" w14:textId="77777777" w:rsidTr="00D00093">
        <w:tc>
          <w:tcPr>
            <w:tcW w:w="1306" w:type="dxa"/>
            <w:tcBorders>
              <w:left w:val="single" w:sz="18" w:space="0" w:color="auto"/>
              <w:bottom w:val="single" w:sz="4" w:space="0" w:color="auto"/>
            </w:tcBorders>
            <w:shd w:val="clear" w:color="auto" w:fill="auto"/>
          </w:tcPr>
          <w:p w14:paraId="0DA834A9" w14:textId="77777777" w:rsidR="001D3C61" w:rsidRPr="003237DD" w:rsidRDefault="001D3C61" w:rsidP="00D00093">
            <w:pPr>
              <w:rPr>
                <w:b/>
              </w:rPr>
            </w:pPr>
            <w:r>
              <w:rPr>
                <w:b/>
              </w:rPr>
              <w:t>Kalansen min bɛ vɛrse dɔ kɔnɔ</w:t>
            </w:r>
          </w:p>
        </w:tc>
        <w:tc>
          <w:tcPr>
            <w:tcW w:w="7743" w:type="dxa"/>
            <w:gridSpan w:val="2"/>
            <w:tcBorders>
              <w:bottom w:val="single" w:sz="4" w:space="0" w:color="auto"/>
              <w:right w:val="single" w:sz="18" w:space="0" w:color="auto"/>
            </w:tcBorders>
            <w:shd w:val="clear" w:color="auto" w:fill="FFFFFF" w:themeFill="background1"/>
          </w:tcPr>
          <w:p w14:paraId="08F8FFB4" w14:textId="77777777" w:rsidR="001D3C61" w:rsidRPr="00CC735C" w:rsidRDefault="001D3C61" w:rsidP="00D00093">
            <w:pPr>
              <w:rPr>
                <w:rFonts w:cstheme="minorHAnsi"/>
              </w:rPr>
            </w:pPr>
            <w:r w:rsidRPr="00CC735C">
              <w:rPr>
                <w:rStyle w:val="text"/>
                <w:rFonts w:cstheme="minorHAnsi"/>
                <w:color w:val="000000"/>
                <w:shd w:val="clear" w:color="auto" w:fill="FFFFFF"/>
              </w:rPr>
              <w:t xml:space="preserve">O kɔ, Yesu y'a fɔ Simɔn ye ko: </w:t>
            </w:r>
            <w:r w:rsidRPr="00CC735C">
              <w:rPr>
                <w:rStyle w:val="woj"/>
                <w:rFonts w:cstheme="minorHAnsi"/>
                <w:color w:val="000000"/>
                <w:shd w:val="clear" w:color="auto" w:fill="FFFFFF"/>
              </w:rPr>
              <w:t xml:space="preserve">«I kana siran. kabini sisan, aw na mɔgɔw mɔni.” </w:t>
            </w:r>
            <w:r w:rsidRPr="00CC735C">
              <w:rPr>
                <w:rFonts w:cstheme="minorHAnsi"/>
                <w:color w:val="000000"/>
                <w:shd w:val="clear" w:color="auto" w:fill="FFFFFF"/>
              </w:rPr>
              <w:t>(Luka 5:10b)</w:t>
            </w:r>
          </w:p>
        </w:tc>
      </w:tr>
    </w:tbl>
    <w:p w14:paraId="7E839691" w14:textId="77777777" w:rsidR="001D3C61" w:rsidRDefault="001D3C61" w:rsidP="001D3C61"/>
    <w:tbl>
      <w:tblPr>
        <w:tblStyle w:val="TableGrid"/>
        <w:tblW w:w="0" w:type="auto"/>
        <w:tblLook w:val="04A0" w:firstRow="1" w:lastRow="0" w:firstColumn="1" w:lastColumn="0" w:noHBand="0" w:noVBand="1"/>
      </w:tblPr>
      <w:tblGrid>
        <w:gridCol w:w="1705"/>
        <w:gridCol w:w="7645"/>
      </w:tblGrid>
      <w:tr w:rsidR="001D3C61" w:rsidRPr="001D3C61" w14:paraId="16F4B95E" w14:textId="77777777" w:rsidTr="00D00093">
        <w:tc>
          <w:tcPr>
            <w:tcW w:w="1705" w:type="dxa"/>
          </w:tcPr>
          <w:p w14:paraId="19342254" w14:textId="77777777" w:rsidR="001D3C61" w:rsidRDefault="001D3C61" w:rsidP="00D00093">
            <w:pPr>
              <w:jc w:val="center"/>
              <w:rPr>
                <w:b/>
              </w:rPr>
            </w:pPr>
            <w:r>
              <w:rPr>
                <w:b/>
              </w:rPr>
              <w:t>Yɔrɔkalanta ka bakuruba ɲɛfɔli</w:t>
            </w:r>
          </w:p>
          <w:p w14:paraId="0015A87E" w14:textId="77777777" w:rsidR="001D3C61" w:rsidRDefault="001D3C61" w:rsidP="00D00093">
            <w:pPr>
              <w:jc w:val="center"/>
              <w:rPr>
                <w:b/>
              </w:rPr>
            </w:pPr>
          </w:p>
        </w:tc>
        <w:tc>
          <w:tcPr>
            <w:tcW w:w="7645" w:type="dxa"/>
          </w:tcPr>
          <w:p w14:paraId="59ED912F" w14:textId="77777777" w:rsidR="001D3C61" w:rsidRPr="00215C8A" w:rsidRDefault="001D3C61" w:rsidP="00D00093">
            <w:pPr>
              <w:autoSpaceDE w:val="0"/>
              <w:autoSpaceDN w:val="0"/>
              <w:adjustRightInd w:val="0"/>
              <w:rPr>
                <w:rFonts w:cstheme="minorHAnsi"/>
              </w:rPr>
            </w:pPr>
            <w:r w:rsidRPr="00215C8A">
              <w:rPr>
                <w:rFonts w:cstheme="minorHAnsi"/>
              </w:rPr>
              <w:t xml:space="preserve">Yesu tun b’a dɔn ko a cilen don dugukolo kan walisa ka Ala ko fɔ mɔgɔw ye. Tuma min na a tun labɛnnen don ka taa yɔrɔ wɛrɛw la ani ka waajuli kɛ Ala ko la, a ye cɛ dɔw sugandi ka taa n’a ye. Yesu taara Galile baji la, ka Piɛrɛ ni a balimakɛ Andre ye, u bɛ ka mɔni kɛ. Yesu ye u wele k’a fɔ u ye ko: “Aw ka na tugu ne kɔ, ne na aw kɛ mɔgɔw mɔnikɛlaw ye” (NIV). A y’o fɔ tuma min na, Yesu tun b’a fɛ k’a fɛ u ka jɛgɛ minɛ dabila ka mɔgɔw minɛ daminɛ Ala kosɔn! Piɛrɛ ni Andre y’u ka mɔnikɛminɛnw fili ka tugu Yesu kɔ. Yesu ni Piɛrɛ ani Andre taamana ka taa yɔrɔ jan, ka Zabede denkɛw Yakuba ni Yuhana ye, u bɛ ka mɔni kɛ u ka kurun kɔnɔ. Yesu ye u wele, i ko Piɛrɛ ni Andre, olu fana tugura Yesu kɔ. Yesu ye </w:t>
            </w:r>
            <w:r>
              <w:rPr>
                <w:rFonts w:cstheme="minorHAnsi"/>
              </w:rPr>
              <w:t>cɛ 8 wɛrɛw sugandi ka kɛ a ka kalandenw ye: Filipe, Toma, Matiyu, Alfe denkɛ Yakuba, Simɔn timinandiyalen, Bartolome, Tade ani Juda.</w:t>
            </w:r>
          </w:p>
          <w:p w14:paraId="09E7A6C0" w14:textId="77777777" w:rsidR="001D3C61" w:rsidRDefault="001D3C61" w:rsidP="00D00093">
            <w:pPr>
              <w:rPr>
                <w:b/>
              </w:rPr>
            </w:pPr>
          </w:p>
        </w:tc>
      </w:tr>
      <w:tr w:rsidR="001D3C61" w:rsidRPr="001D3C61" w14:paraId="12BCC057" w14:textId="77777777" w:rsidTr="00D00093">
        <w:tc>
          <w:tcPr>
            <w:tcW w:w="1705" w:type="dxa"/>
          </w:tcPr>
          <w:p w14:paraId="457805AB" w14:textId="77777777" w:rsidR="001D3C61" w:rsidRDefault="001D3C61" w:rsidP="00D00093">
            <w:pPr>
              <w:jc w:val="center"/>
              <w:rPr>
                <w:b/>
              </w:rPr>
            </w:pPr>
            <w:r>
              <w:rPr>
                <w:b/>
              </w:rPr>
              <w:t>Kalan min sɔrɔ ja la</w:t>
            </w:r>
          </w:p>
        </w:tc>
        <w:tc>
          <w:tcPr>
            <w:tcW w:w="7645" w:type="dxa"/>
          </w:tcPr>
          <w:p w14:paraId="287E45A4" w14:textId="77777777" w:rsidR="001D3C61" w:rsidRPr="00CC735C" w:rsidRDefault="001D3C61" w:rsidP="001A1E60">
            <w:pPr>
              <w:pStyle w:val="ListParagraph"/>
              <w:numPr>
                <w:ilvl w:val="0"/>
                <w:numId w:val="168"/>
              </w:numPr>
              <w:spacing w:after="0" w:line="240" w:lineRule="auto"/>
              <w:rPr>
                <w:b/>
              </w:rPr>
            </w:pPr>
            <w:r>
              <w:rPr>
                <w:b/>
              </w:rPr>
              <w:t xml:space="preserve">Gɛnɛzarɛti baji (a bɛ fɔ fana ko Galile Kɔgɔji) </w:t>
            </w:r>
            <w:r>
              <w:t>ye jidagayɔrɔba ye Israɛl jamana kɔnɔ. Mɔgɔw tun bɛ ka ɲɔgɔn lajɛn Yesu lamini na tuma min na a tun bɛ taama kɔ da la ka u kalan Ala ka kuma la.</w:t>
            </w:r>
          </w:p>
          <w:p w14:paraId="0F427A39" w14:textId="77777777" w:rsidR="001D3C61" w:rsidRPr="00CC735C" w:rsidRDefault="001D3C61" w:rsidP="001A1E60">
            <w:pPr>
              <w:pStyle w:val="ListParagraph"/>
              <w:numPr>
                <w:ilvl w:val="0"/>
                <w:numId w:val="168"/>
              </w:numPr>
              <w:spacing w:after="0" w:line="240" w:lineRule="auto"/>
              <w:rPr>
                <w:b/>
              </w:rPr>
            </w:pPr>
            <w:r>
              <w:rPr>
                <w:b/>
              </w:rPr>
              <w:t xml:space="preserve">Simɔn Piɛrɛ n’a balimakɛ Andre </w:t>
            </w:r>
            <w:r>
              <w:t>tun bɛ ka u ka jɛgɛw ko, mɔni su dɔ kɔfɛ, u ma jɛgɛ si minɛ min kɔnɔ.</w:t>
            </w:r>
          </w:p>
          <w:p w14:paraId="0457A7CA" w14:textId="77777777" w:rsidR="001D3C61" w:rsidRPr="00CC735C" w:rsidRDefault="001D3C61" w:rsidP="001A1E60">
            <w:pPr>
              <w:pStyle w:val="ListParagraph"/>
              <w:numPr>
                <w:ilvl w:val="0"/>
                <w:numId w:val="168"/>
              </w:numPr>
              <w:spacing w:after="0" w:line="240" w:lineRule="auto"/>
              <w:rPr>
                <w:b/>
              </w:rPr>
            </w:pPr>
            <w:r>
              <w:rPr>
                <w:b/>
              </w:rPr>
              <w:t xml:space="preserve">Yesu </w:t>
            </w:r>
            <w:r>
              <w:t xml:space="preserve">tun bɛ ka taama u ka kurun kɛrɛfɛ tuma min na u tun bɛ ka u ka jɛgɛw ko, ka u wele u ka jɛgɛ mɔni dabila, ka fara a kan ka mɔgɔw mɔni kɛ. Yesu </w:t>
            </w:r>
            <w:r>
              <w:lastRenderedPageBreak/>
              <w:t>tun b kuma ka mgw don kisi jɛɲɔgɔnya la ni Ala ye. Piɛrɛ ni Andre ye kan minɛ, ka u ka jɔnw ni u ka jago to yen, ka kɛ Yesu ka kalandenw ye.</w:t>
            </w:r>
          </w:p>
          <w:p w14:paraId="31CCA402" w14:textId="77777777" w:rsidR="001D3C61" w:rsidRPr="00E86E74" w:rsidRDefault="001D3C61" w:rsidP="00D00093">
            <w:pPr>
              <w:pStyle w:val="ListParagraph"/>
              <w:ind w:left="360"/>
              <w:rPr>
                <w:b/>
              </w:rPr>
            </w:pPr>
          </w:p>
        </w:tc>
      </w:tr>
      <w:tr w:rsidR="001D3C61" w:rsidRPr="001D3C61" w14:paraId="7826E69B" w14:textId="77777777" w:rsidTr="00D00093">
        <w:tc>
          <w:tcPr>
            <w:tcW w:w="1705" w:type="dxa"/>
          </w:tcPr>
          <w:p w14:paraId="6E2B7463" w14:textId="77777777" w:rsidR="001D3C61" w:rsidRDefault="001D3C61" w:rsidP="00D00093">
            <w:pPr>
              <w:jc w:val="center"/>
            </w:pPr>
            <w:r>
              <w:rPr>
                <w:b/>
              </w:rPr>
              <w:lastRenderedPageBreak/>
              <w:t>Masalabolo hukumu</w:t>
            </w:r>
          </w:p>
        </w:tc>
        <w:tc>
          <w:tcPr>
            <w:tcW w:w="7645" w:type="dxa"/>
          </w:tcPr>
          <w:p w14:paraId="141CEF4E" w14:textId="77777777" w:rsidR="001D3C61" w:rsidRDefault="001D3C61" w:rsidP="00D00093">
            <w:r>
              <w:t>Yesu y’a ka foroba cidenyabaara daminɛ a bannen kɔ ka ɲɛ Sitanɛ ka kɔrɔbɔliw la. Yesu ka cidenyabaara tun ye ka Ala ka kanuya fɔ mɔgɔw ye, ani a nafa ka bon u bolo ka Ala kanu ani ka mɔgɔ wɛrɛw kanu. Yesu ka cidenyabaara yɔrɔ dɔ tun ye ka “kalandenw” lajɛ a fɛ. Yesu “kalandenw” tun ye cɛw kulu ye minnu tun bɛ taama ni Yesu ye, wa u tun tɛ Yesu ka kalan mɛn dɔrɔn jama la ani k’a ka kabakow ye, nka Yesu tun bɛ u bilasira fana.</w:t>
            </w:r>
          </w:p>
          <w:p w14:paraId="35154832" w14:textId="77777777" w:rsidR="001D3C61" w:rsidRDefault="001D3C61" w:rsidP="00D00093"/>
          <w:p w14:paraId="0C7F7D3C" w14:textId="77777777" w:rsidR="001D3C61" w:rsidRDefault="001D3C61" w:rsidP="00D00093">
            <w:r>
              <w:t>Yesu ye Simɔn Piɛrɛ n’a balimakɛ Andre wele u k’u ka baara, u ka so ani u ka denbaya to yen walisa ka kɛ a ka kalandenw ye. An t’a dɔn mun na Yesu ye kalandenw sugandi a ye minnu sugandi. Kibaru Dumanw bɛɛ kɔnɔ, kalandenw y’a jira ko u ma Yesu cogoya n’a ka cidenyabaara faamuyabaliya jira. O bɛɛ n’a ta, Yesu tora k’u bilasira ani k’u kalan.</w:t>
            </w:r>
          </w:p>
          <w:p w14:paraId="11F41CD3" w14:textId="77777777" w:rsidR="001D3C61" w:rsidRDefault="001D3C61" w:rsidP="00D00093"/>
          <w:p w14:paraId="5D027CB4" w14:textId="77777777" w:rsidR="001D3C61" w:rsidRDefault="001D3C61" w:rsidP="00D00093">
            <w:r>
              <w:t>Luka ye Yesu ka welekan fɔ Simɔn Piɛrɛ ni Andre ma, o balimakɛ fila ye Yesu ka kalansiraw lamɛn, mɔni kɛli su dɔ kɔfɛ, k’a sɔrɔ u ma jɛgɛ si minɛ. Yesu ka kalan lamɛn kɔfɛ, Yesu ye kabako dɔ kɛ walisa k’a jira balimaw la ko ale tɛ diinɛ karamɔgɔ wɛrɛ dɔrɔn ye. Piɛrɛ majiginna ani a siranna kosɛbɛ k’a masɔrɔ a gɛrɛgɛrɛ o mɔgɔ senuma sugu la.</w:t>
            </w:r>
          </w:p>
          <w:p w14:paraId="4376EC1E" w14:textId="77777777" w:rsidR="001D3C61" w:rsidRDefault="001D3C61" w:rsidP="00D00093"/>
          <w:p w14:paraId="444D15DD" w14:textId="77777777" w:rsidR="001D3C61" w:rsidRDefault="001D3C61" w:rsidP="00D00093">
            <w:r>
              <w:t>Yesu ye Piɛrɛ dusu saalo, ka tila ka Piɛrɛ wele walisa a ka kɛ a ka kalanden dɔ ye.</w:t>
            </w:r>
          </w:p>
          <w:p w14:paraId="5C4C8664" w14:textId="77777777" w:rsidR="001D3C61" w:rsidRPr="00CC735C" w:rsidRDefault="001D3C61" w:rsidP="00D00093"/>
          <w:p w14:paraId="7ECC92A0" w14:textId="77777777" w:rsidR="001D3C61" w:rsidRDefault="001D3C61" w:rsidP="00D00093">
            <w:r>
              <w:rPr>
                <w:b/>
              </w:rPr>
              <w:t xml:space="preserve">Tɛmɛsira filanan: (Kalansen # 46 lajɛ walasa ka kunnafoni wɛrɛw sɔrɔ) </w:t>
            </w:r>
            <w:r>
              <w:t>Piɛrɛ ye jaabi min di Yesu ma, o ni Esayi ye jaabi min di a ka yelifɛn na, n’o ye ko a bɛ sankolo la, o bɛ tali kɛ ɲɔgɔn na kosɛbɛ (Kalansen 46). Cɛ fila bɛɛ bɛ Ala ka sebaaya seereya kɛ, u fila bɛɛ bɛ siran o sebaaya ɲɛ, u fila bɛɛ b’a fɔ ko u ye jurumutw ye minnu bɛ balo jurumukɛla tɔw cɛ. Ala bɛ jaabi minnu di u ma, olu fana bɛ ɲɔgɔn ta. O ko fila bɛɛ la, Esayi ni Piɛrɛ dusu saalolen don, ka tila k’a fɔ u ye ko u ka baara kɛ Ala ye.</w:t>
            </w:r>
          </w:p>
          <w:p w14:paraId="0921FE56" w14:textId="77777777" w:rsidR="001D3C61" w:rsidRPr="00CA4179" w:rsidRDefault="001D3C61" w:rsidP="00D00093"/>
        </w:tc>
      </w:tr>
      <w:tr w:rsidR="001D3C61" w14:paraId="7EE24B0E" w14:textId="77777777" w:rsidTr="00D00093">
        <w:tc>
          <w:tcPr>
            <w:tcW w:w="9350" w:type="dxa"/>
            <w:gridSpan w:val="2"/>
            <w:shd w:val="clear" w:color="auto" w:fill="BFBFBF" w:themeFill="background1" w:themeFillShade="BF"/>
          </w:tcPr>
          <w:p w14:paraId="0769BF73" w14:textId="77777777" w:rsidR="001D3C61" w:rsidRPr="0068101F" w:rsidRDefault="001D3C61" w:rsidP="00D00093">
            <w:pPr>
              <w:jc w:val="center"/>
              <w:rPr>
                <w:sz w:val="28"/>
                <w:szCs w:val="28"/>
              </w:rPr>
            </w:pPr>
            <w:r>
              <w:rPr>
                <w:b/>
                <w:sz w:val="28"/>
                <w:szCs w:val="28"/>
              </w:rPr>
              <w:t>Bibile kalanni</w:t>
            </w:r>
          </w:p>
        </w:tc>
      </w:tr>
      <w:tr w:rsidR="001D3C61" w:rsidRPr="001D3C61" w14:paraId="0E4EA8F0" w14:textId="77777777" w:rsidTr="00D00093">
        <w:tc>
          <w:tcPr>
            <w:tcW w:w="1705" w:type="dxa"/>
          </w:tcPr>
          <w:p w14:paraId="4A6665B3" w14:textId="77777777" w:rsidR="001D3C61" w:rsidRPr="0068101F" w:rsidRDefault="001D3C61" w:rsidP="00D00093">
            <w:pPr>
              <w:jc w:val="center"/>
              <w:rPr>
                <w:b/>
                <w:sz w:val="28"/>
                <w:szCs w:val="28"/>
              </w:rPr>
            </w:pPr>
            <w:r>
              <w:rPr>
                <w:b/>
                <w:sz w:val="28"/>
                <w:szCs w:val="28"/>
              </w:rPr>
              <w:t>ka seli wala ka delili kɛ</w:t>
            </w:r>
          </w:p>
        </w:tc>
        <w:tc>
          <w:tcPr>
            <w:tcW w:w="7645" w:type="dxa"/>
          </w:tcPr>
          <w:p w14:paraId="5558698E" w14:textId="77777777" w:rsidR="001D3C61" w:rsidRDefault="001D3C61" w:rsidP="009F3CE2">
            <w:pPr>
              <w:pStyle w:val="ListParagraph"/>
              <w:numPr>
                <w:ilvl w:val="0"/>
                <w:numId w:val="12"/>
              </w:numPr>
              <w:spacing w:after="0" w:line="240" w:lineRule="auto"/>
            </w:pPr>
            <w:r>
              <w:t>Delili ɲininiw ni tanuli ɲini.</w:t>
            </w:r>
          </w:p>
          <w:p w14:paraId="3BD64B25" w14:textId="77777777" w:rsidR="001D3C61" w:rsidRDefault="001D3C61" w:rsidP="009F3CE2">
            <w:pPr>
              <w:pStyle w:val="ListParagraph"/>
              <w:numPr>
                <w:ilvl w:val="0"/>
                <w:numId w:val="12"/>
              </w:numPr>
              <w:spacing w:after="0" w:line="240" w:lineRule="auto"/>
            </w:pPr>
            <w:r>
              <w:t>Barika Ala ye tanuli minnu kɛra ɲɔgɔn fɛ.</w:t>
            </w:r>
          </w:p>
          <w:p w14:paraId="270DAD20" w14:textId="77777777" w:rsidR="001D3C61" w:rsidRDefault="001D3C61" w:rsidP="009F3CE2">
            <w:pPr>
              <w:pStyle w:val="ListParagraph"/>
              <w:numPr>
                <w:ilvl w:val="0"/>
                <w:numId w:val="12"/>
              </w:numPr>
              <w:spacing w:after="0" w:line="240" w:lineRule="auto"/>
            </w:pPr>
            <w:r>
              <w:t>Delili kɛli delili ɲininiw kama.</w:t>
            </w:r>
          </w:p>
          <w:p w14:paraId="52B76091" w14:textId="77777777" w:rsidR="001D3C61" w:rsidRDefault="001D3C61"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60008080" w14:textId="77777777" w:rsidR="001D3C61" w:rsidRDefault="001D3C61" w:rsidP="00D00093"/>
        </w:tc>
      </w:tr>
      <w:tr w:rsidR="001D3C61" w:rsidRPr="001D3C61" w14:paraId="68970B17" w14:textId="77777777" w:rsidTr="00D00093">
        <w:tc>
          <w:tcPr>
            <w:tcW w:w="1705" w:type="dxa"/>
          </w:tcPr>
          <w:p w14:paraId="7AB3AB04" w14:textId="77777777" w:rsidR="001D3C61" w:rsidRPr="0068101F" w:rsidRDefault="001D3C61" w:rsidP="00D00093">
            <w:pPr>
              <w:jc w:val="center"/>
              <w:rPr>
                <w:b/>
                <w:sz w:val="28"/>
                <w:szCs w:val="28"/>
              </w:rPr>
            </w:pPr>
            <w:r>
              <w:rPr>
                <w:b/>
                <w:sz w:val="28"/>
                <w:szCs w:val="28"/>
              </w:rPr>
              <w:t>Lamɛni</w:t>
            </w:r>
          </w:p>
        </w:tc>
        <w:tc>
          <w:tcPr>
            <w:tcW w:w="7645" w:type="dxa"/>
          </w:tcPr>
          <w:p w14:paraId="59B4C29F" w14:textId="77777777" w:rsidR="001D3C61" w:rsidRDefault="001D3C61" w:rsidP="009F3CE2">
            <w:pPr>
              <w:pStyle w:val="ListParagraph"/>
              <w:numPr>
                <w:ilvl w:val="0"/>
                <w:numId w:val="13"/>
              </w:numPr>
              <w:spacing w:after="0" w:line="240" w:lineRule="auto"/>
            </w:pPr>
            <w:r>
              <w:t>Bibulu kalansen fila bɛɛ kalan.</w:t>
            </w:r>
          </w:p>
          <w:p w14:paraId="069B2582" w14:textId="77777777" w:rsidR="001D3C61" w:rsidRDefault="001D3C61" w:rsidP="009F3CE2">
            <w:pPr>
              <w:pStyle w:val="ListParagraph"/>
              <w:numPr>
                <w:ilvl w:val="0"/>
                <w:numId w:val="13"/>
              </w:numPr>
              <w:spacing w:after="0" w:line="240" w:lineRule="auto"/>
            </w:pPr>
            <w:r>
              <w:t>kumasen kuncɛ ka bɔ sanfɛ kalansen kɔnɔ.</w:t>
            </w:r>
          </w:p>
          <w:p w14:paraId="08FA943E" w14:textId="77777777" w:rsidR="001D3C61" w:rsidRDefault="001D3C61" w:rsidP="009F3CE2">
            <w:pPr>
              <w:pStyle w:val="ListParagraph"/>
              <w:numPr>
                <w:ilvl w:val="0"/>
                <w:numId w:val="13"/>
              </w:numPr>
              <w:spacing w:after="0" w:line="240" w:lineRule="auto"/>
            </w:pPr>
            <w:r>
              <w:t>Bibulu kalansen fila bɛɛ kalan kokura.</w:t>
            </w:r>
          </w:p>
          <w:p w14:paraId="1015C1DA" w14:textId="77777777" w:rsidR="001D3C61" w:rsidRDefault="001D3C61" w:rsidP="009F3CE2">
            <w:pPr>
              <w:pStyle w:val="ListParagraph"/>
              <w:numPr>
                <w:ilvl w:val="0"/>
                <w:numId w:val="13"/>
              </w:numPr>
              <w:spacing w:after="0" w:line="240" w:lineRule="auto"/>
            </w:pPr>
            <w:r>
              <w:t>A ɲini mɔgɔ dɔ fɛ a ka Bibulu tɛmɛsira kunba lakali kokura.</w:t>
            </w:r>
          </w:p>
          <w:p w14:paraId="2DBA8BEF" w14:textId="77777777" w:rsidR="001D3C61" w:rsidRDefault="001D3C61" w:rsidP="00D00093"/>
        </w:tc>
      </w:tr>
      <w:tr w:rsidR="001D3C61" w:rsidRPr="001D3C61" w14:paraId="324B8545" w14:textId="77777777" w:rsidTr="00D00093">
        <w:tc>
          <w:tcPr>
            <w:tcW w:w="1705" w:type="dxa"/>
          </w:tcPr>
          <w:p w14:paraId="05916533" w14:textId="77777777" w:rsidR="001D3C61" w:rsidRPr="0068101F" w:rsidRDefault="001D3C61" w:rsidP="00D00093">
            <w:pPr>
              <w:jc w:val="center"/>
              <w:rPr>
                <w:b/>
                <w:sz w:val="28"/>
                <w:szCs w:val="28"/>
              </w:rPr>
            </w:pPr>
            <w:r>
              <w:rPr>
                <w:b/>
                <w:sz w:val="28"/>
                <w:szCs w:val="28"/>
              </w:rPr>
              <w:t>Niyɔrɔ tali ko</w:t>
            </w:r>
          </w:p>
        </w:tc>
        <w:tc>
          <w:tcPr>
            <w:tcW w:w="7645" w:type="dxa"/>
          </w:tcPr>
          <w:p w14:paraId="35E401F6" w14:textId="77777777" w:rsidR="001D3C61" w:rsidRDefault="001D3C61" w:rsidP="009F3CE2">
            <w:pPr>
              <w:pStyle w:val="ListParagraph"/>
              <w:numPr>
                <w:ilvl w:val="0"/>
                <w:numId w:val="14"/>
              </w:numPr>
              <w:spacing w:after="0" w:line="240" w:lineRule="auto"/>
              <w:rPr>
                <w:b/>
              </w:rPr>
            </w:pPr>
            <w:r w:rsidRPr="008C4A7F">
              <w:rPr>
                <w:b/>
              </w:rPr>
              <w:t>Kun</w:t>
            </w:r>
            <w:r>
              <w:rPr>
                <w:b/>
              </w:rPr>
              <w:t>kolo</w:t>
            </w:r>
            <w:r w:rsidRPr="008C4A7F">
              <w:rPr>
                <w:b/>
              </w:rPr>
              <w:t>: Sɛbɛnni kɔrɔ ye mun ye?</w:t>
            </w:r>
          </w:p>
          <w:p w14:paraId="072C0932" w14:textId="77777777" w:rsidR="001D3C61" w:rsidRPr="00696FB7" w:rsidRDefault="001D3C61" w:rsidP="00D00093">
            <w:r>
              <w:t xml:space="preserve">Yesu tun b’a dɔn ko a ka kan ka kalandenw kulu dɔ laadi walisa u ka taa a fɛ a ka cidenyabaara la a seginnen kɔ sankolo la. O kalandenw tun ka kan ka fɛn bɛɛ </w:t>
            </w:r>
            <w:r>
              <w:lastRenderedPageBreak/>
              <w:t>to yen walisa ka tugu Yesu kɔ. U ye Yesu ka kabakow ye, k’a ka kalansiraw lamɛn, ani a tun bɛ kɛlɛw ɲɛnabɔ cogo min na ni diinɛ ɲɛmɔgɔw ye, u y’o kɔlɔsi. Hali ni o kalandenw tun bɛ Yesu ni a ka cidenyabaara faamu tuma caman na, Yesu ma a dabila abada. A tun b’a dɔn ko a seginnen kɔ sankolo la, Ni Senu bɛna u fa, o kɔfɛ, u bɛna laban ka Yesu ka cidenyabaara ni a ka cidenyabaara faamu.</w:t>
            </w:r>
          </w:p>
          <w:p w14:paraId="3F6979F0" w14:textId="77777777" w:rsidR="001D3C61" w:rsidRPr="002F3DD8" w:rsidRDefault="001D3C61" w:rsidP="009F3CE2">
            <w:pPr>
              <w:pStyle w:val="ListParagraph"/>
              <w:numPr>
                <w:ilvl w:val="0"/>
                <w:numId w:val="25"/>
              </w:numPr>
              <w:spacing w:after="0" w:line="240" w:lineRule="auto"/>
              <w:rPr>
                <w:b/>
              </w:rPr>
            </w:pPr>
            <w:r>
              <w:rPr>
                <w:b/>
              </w:rPr>
              <w:t>E fɛ, mun na Piɛrɛ n’a balimakɛ ye Yesu ka welekan labato joona walisa u ka fɛn bɛɛ to yen ka kɛ kalandenw ye?</w:t>
            </w:r>
          </w:p>
          <w:p w14:paraId="4C77BD8F" w14:textId="77777777" w:rsidR="001D3C61" w:rsidRPr="002F3DD8" w:rsidRDefault="001D3C61" w:rsidP="009F3CE2">
            <w:pPr>
              <w:pStyle w:val="ListParagraph"/>
              <w:numPr>
                <w:ilvl w:val="0"/>
                <w:numId w:val="25"/>
              </w:numPr>
              <w:spacing w:after="0" w:line="240" w:lineRule="auto"/>
              <w:rPr>
                <w:b/>
              </w:rPr>
            </w:pPr>
            <w:r>
              <w:rPr>
                <w:b/>
              </w:rPr>
              <w:t>Ka kɛ Yesu Krisita ka kalanden ye, o kɔrɔ ye mun ye?</w:t>
            </w:r>
          </w:p>
          <w:p w14:paraId="28AFFAD5" w14:textId="77777777" w:rsidR="001D3C61" w:rsidRDefault="001D3C61" w:rsidP="00D00093"/>
          <w:p w14:paraId="023675BB" w14:textId="77777777" w:rsidR="001D3C61" w:rsidRDefault="001D3C61" w:rsidP="009F3CE2">
            <w:pPr>
              <w:pStyle w:val="ListParagraph"/>
              <w:numPr>
                <w:ilvl w:val="0"/>
                <w:numId w:val="9"/>
              </w:numPr>
              <w:spacing w:after="0" w:line="240" w:lineRule="auto"/>
              <w:rPr>
                <w:b/>
              </w:rPr>
            </w:pPr>
            <w:r>
              <w:rPr>
                <w:b/>
              </w:rPr>
              <w:t>Dusukun: Sɛbɛnni b’a fɔ ko an ka kan ka kɛ jɔn ye?</w:t>
            </w:r>
          </w:p>
          <w:p w14:paraId="7E4F2AD2" w14:textId="77777777" w:rsidR="001D3C61" w:rsidRPr="00696FB7" w:rsidRDefault="001D3C61" w:rsidP="00D00093">
            <w:r>
              <w:t>Yesu tɛ mɔgɔ dafalenw wele u ka kɛ a ka kalandenw ye. O nɔ na, a bɛ mɔgɔ dafabaliw wele minnu bɛ sɔn ka kalan kɛ ani ka kɛ i ko Yesu. Karamɔgɔya jogo min nafa ka bon kosɛbɛ, o ye ka Yesu bila jɔyɔrɔ fɔlɔ la i ka ɲɛnamaya kɔnɔ. O kɔrɔ ye ka kanminɛli kɛ Yesu ka kalansiraw ni a sago la an ka ɲɛnamaya kama. O kɔrɔ fana ye ka fɛn o fɛn to i kɔ, min bɛ i hakili bɔ walima min bɛ i bali ka Yesu kanu ani ka mɔgɔ wɛrɛw kanu.</w:t>
            </w:r>
          </w:p>
          <w:p w14:paraId="3E2ABAB8" w14:textId="77777777" w:rsidR="001D3C61" w:rsidRPr="002F3DD8" w:rsidRDefault="001D3C61" w:rsidP="009F3CE2">
            <w:pPr>
              <w:pStyle w:val="ListParagraph"/>
              <w:numPr>
                <w:ilvl w:val="0"/>
                <w:numId w:val="25"/>
              </w:numPr>
              <w:spacing w:after="0" w:line="240" w:lineRule="auto"/>
              <w:rPr>
                <w:b/>
              </w:rPr>
            </w:pPr>
            <w:r>
              <w:rPr>
                <w:b/>
              </w:rPr>
              <w:t>I bɛ sɔn ka mun dabila walisa ka kɛ Yesu ka kalanden ye?</w:t>
            </w:r>
          </w:p>
          <w:p w14:paraId="0849FC24" w14:textId="77777777" w:rsidR="001D3C61" w:rsidRPr="002F3DD8" w:rsidRDefault="001D3C61" w:rsidP="009F3CE2">
            <w:pPr>
              <w:pStyle w:val="ListParagraph"/>
              <w:numPr>
                <w:ilvl w:val="0"/>
                <w:numId w:val="25"/>
              </w:numPr>
              <w:spacing w:after="0" w:line="240" w:lineRule="auto"/>
              <w:rPr>
                <w:b/>
              </w:rPr>
            </w:pPr>
            <w:r>
              <w:rPr>
                <w:b/>
              </w:rPr>
              <w:t>E fɛ, Yesu ye mun ye Piɛrɛ dusukun na min y’a to a ye Piɛrɛ wele walisa a ka kɛ a ka kalanden dɔ ye?</w:t>
            </w:r>
          </w:p>
          <w:p w14:paraId="195A95A5" w14:textId="77777777" w:rsidR="001D3C61" w:rsidRDefault="001D3C61" w:rsidP="00D00093"/>
          <w:p w14:paraId="432BA6FE" w14:textId="77777777" w:rsidR="001D3C61" w:rsidRPr="000120FC" w:rsidRDefault="001D3C61" w:rsidP="009F3CE2">
            <w:pPr>
              <w:pStyle w:val="ListParagraph"/>
              <w:numPr>
                <w:ilvl w:val="0"/>
                <w:numId w:val="9"/>
              </w:numPr>
              <w:spacing w:after="0" w:line="240" w:lineRule="auto"/>
            </w:pPr>
            <w:r w:rsidRPr="008C4A7F">
              <w:rPr>
                <w:b/>
              </w:rPr>
              <w:t>Bolo: An bɛ se ka Ala ka Kuma waleya cogo di?</w:t>
            </w:r>
          </w:p>
          <w:p w14:paraId="7CB2461F" w14:textId="77777777" w:rsidR="001D3C61" w:rsidRDefault="001D3C61" w:rsidP="00D00093">
            <w:r>
              <w:t>Ala bɛ krecɛnw bɛɛ wele u ka kɛ “mɔgɔw mɔnikɛlaw” ye. Ala bɛ dɔw wele ka kɛ pastɛriw ni egilisi ɲɛmɔgɔw ye. Ala bɛ mɔgɔ wɛrɛw wele u ka to u ka baara ni u ka so sisan, ka kɛ seerew ye yen. I sigilen bɛ yɔrɔ min na walima baara sugu min bɛ se ka kɛ i bolo, o tɛ foyi ye, kerecɛnw bɛɛ bɛ se ka kanuya ɲɛnamaya kɛcogo misali di ani ka kuma mɔgɔ wɛrɛw fɛ Yesu ka kanuya ko la. Ni an bɛ Yesu ka kanuya n’a ka misali fɔ mɔgɔ wɛrɛw ye minnu bɛ u kanu, an bɛ kɛ “mɔgɔw mɔnikɛlaw” ye.</w:t>
            </w:r>
          </w:p>
          <w:p w14:paraId="5E390A06" w14:textId="77777777" w:rsidR="001D3C61" w:rsidRPr="002F3DD8" w:rsidRDefault="001D3C61" w:rsidP="009F3CE2">
            <w:pPr>
              <w:pStyle w:val="ListParagraph"/>
              <w:numPr>
                <w:ilvl w:val="0"/>
                <w:numId w:val="25"/>
              </w:numPr>
              <w:spacing w:after="0" w:line="240" w:lineRule="auto"/>
              <w:rPr>
                <w:b/>
              </w:rPr>
            </w:pPr>
            <w:r>
              <w:rPr>
                <w:b/>
              </w:rPr>
              <w:t>E ka miiri la, aw ka sigida mgw ka kan ka mun ye kosɛbɛ walima ka mun mɛn walisa ka da a la ko Ala b’u kanu ani ko a b’a fɛ ka u ka jurumuw yafa u ma?</w:t>
            </w:r>
          </w:p>
          <w:p w14:paraId="4D425E46" w14:textId="77777777" w:rsidR="001D3C61" w:rsidRPr="002F3DD8" w:rsidRDefault="001D3C61" w:rsidP="009F3CE2">
            <w:pPr>
              <w:pStyle w:val="ListParagraph"/>
              <w:numPr>
                <w:ilvl w:val="0"/>
                <w:numId w:val="25"/>
              </w:numPr>
              <w:spacing w:after="0" w:line="240" w:lineRule="auto"/>
              <w:rPr>
                <w:b/>
              </w:rPr>
            </w:pPr>
            <w:r>
              <w:rPr>
                <w:b/>
              </w:rPr>
              <w:t>I bɛ se ka seereya kɛ mɔgɔ min ye i ka ɲɛnamaya kɔnɔ Ala ka kanuya ko la, o ye jɔn ye?</w:t>
            </w:r>
          </w:p>
          <w:p w14:paraId="062771F5" w14:textId="77777777" w:rsidR="001D3C61" w:rsidRDefault="001D3C61" w:rsidP="00D00093"/>
        </w:tc>
      </w:tr>
      <w:tr w:rsidR="001D3C61" w:rsidRPr="001D3C61" w14:paraId="736CAB35" w14:textId="77777777" w:rsidTr="00D00093">
        <w:tc>
          <w:tcPr>
            <w:tcW w:w="1705" w:type="dxa"/>
          </w:tcPr>
          <w:p w14:paraId="16446390" w14:textId="77777777" w:rsidR="001D3C61" w:rsidRPr="0068101F" w:rsidRDefault="001D3C61" w:rsidP="00D00093">
            <w:pPr>
              <w:jc w:val="center"/>
              <w:rPr>
                <w:b/>
                <w:sz w:val="28"/>
                <w:szCs w:val="28"/>
              </w:rPr>
            </w:pPr>
            <w:r>
              <w:rPr>
                <w:b/>
                <w:sz w:val="28"/>
                <w:szCs w:val="28"/>
              </w:rPr>
              <w:lastRenderedPageBreak/>
              <w:t>waleyali</w:t>
            </w:r>
          </w:p>
          <w:p w14:paraId="58AC4754" w14:textId="77777777" w:rsidR="001D3C61" w:rsidRDefault="001D3C61" w:rsidP="00D00093">
            <w:pPr>
              <w:jc w:val="center"/>
              <w:rPr>
                <w:b/>
              </w:rPr>
            </w:pPr>
          </w:p>
          <w:p w14:paraId="64394E4F" w14:textId="77777777" w:rsidR="001D3C61" w:rsidRDefault="001D3C61" w:rsidP="00D00093">
            <w:pPr>
              <w:jc w:val="center"/>
              <w:rPr>
                <w:b/>
              </w:rPr>
            </w:pPr>
          </w:p>
        </w:tc>
        <w:tc>
          <w:tcPr>
            <w:tcW w:w="7645" w:type="dxa"/>
          </w:tcPr>
          <w:p w14:paraId="057E2304" w14:textId="77777777" w:rsidR="001D3C61" w:rsidRDefault="001D3C61" w:rsidP="009F3CE2">
            <w:pPr>
              <w:pStyle w:val="ListParagraph"/>
              <w:numPr>
                <w:ilvl w:val="0"/>
                <w:numId w:val="18"/>
              </w:numPr>
              <w:spacing w:after="0" w:line="240" w:lineRule="auto"/>
            </w:pPr>
            <w:r>
              <w:t>A ɲini mɔgɔ dɔ fɛ a ka Bibulu kalansen kunba lakali kokura.</w:t>
            </w:r>
          </w:p>
          <w:p w14:paraId="5311FCA9" w14:textId="77777777" w:rsidR="001D3C61" w:rsidRDefault="001D3C61" w:rsidP="009F3CE2">
            <w:pPr>
              <w:pStyle w:val="ListParagraph"/>
              <w:numPr>
                <w:ilvl w:val="0"/>
                <w:numId w:val="18"/>
              </w:numPr>
              <w:spacing w:after="0" w:line="240" w:lineRule="auto"/>
            </w:pPr>
            <w:r>
              <w:t>A ɲini jɛkulu fɛ u k’a fɔ u hakili la Ala b’a fɛ u ka bi kalan jaabi cogo min na.</w:t>
            </w:r>
          </w:p>
          <w:p w14:paraId="7416BFAD" w14:textId="77777777" w:rsidR="001D3C61" w:rsidRDefault="001D3C61" w:rsidP="009F3CE2">
            <w:pPr>
              <w:pStyle w:val="ListParagraph"/>
              <w:numPr>
                <w:ilvl w:val="0"/>
                <w:numId w:val="18"/>
              </w:numPr>
              <w:spacing w:after="0" w:line="240" w:lineRule="auto"/>
            </w:pPr>
            <w:r>
              <w:t>Aw ye waati kɛ delili la aw ka sigida la, ɲɔgɔn kosɔn, ani hakilitigiya kama bi kalan kɛcogo la.</w:t>
            </w:r>
          </w:p>
          <w:p w14:paraId="27C43959" w14:textId="77777777" w:rsidR="001D3C61" w:rsidRPr="001812C4" w:rsidRDefault="001D3C61" w:rsidP="009F3CE2">
            <w:pPr>
              <w:pStyle w:val="ListParagraph"/>
              <w:numPr>
                <w:ilvl w:val="0"/>
                <w:numId w:val="18"/>
              </w:numPr>
              <w:spacing w:after="0" w:line="240" w:lineRule="auto"/>
            </w:pPr>
            <w:r>
              <w:t>I ka surunya ni kulu ye Matigi ka delili kɛ ɲɔgɔn fɛ.</w:t>
            </w:r>
          </w:p>
          <w:p w14:paraId="2DD8DB95" w14:textId="77777777" w:rsidR="001D3C61" w:rsidRDefault="001D3C61" w:rsidP="00D00093">
            <w:pPr>
              <w:rPr>
                <w:b/>
              </w:rPr>
            </w:pPr>
          </w:p>
        </w:tc>
      </w:tr>
    </w:tbl>
    <w:p w14:paraId="2AF1066B" w14:textId="77777777" w:rsidR="001D3C61" w:rsidRPr="001D3C61" w:rsidRDefault="001D3C61" w:rsidP="001D3C61">
      <w:pPr>
        <w:rPr>
          <w:lang w:val="fr-FR"/>
        </w:rPr>
      </w:pPr>
    </w:p>
    <w:p w14:paraId="7B8FFB94" w14:textId="77777777" w:rsidR="001D3C61" w:rsidRPr="001D3C61" w:rsidRDefault="001D3C61" w:rsidP="001D3C61">
      <w:pPr>
        <w:rPr>
          <w:lang w:val="fr-FR"/>
        </w:rPr>
      </w:pPr>
    </w:p>
    <w:p w14:paraId="7BD468CB" w14:textId="61669D34" w:rsidR="001D3C61" w:rsidRDefault="001D3C61">
      <w:pPr>
        <w:rPr>
          <w:lang w:val="fr-FR"/>
        </w:rPr>
      </w:pPr>
      <w:r>
        <w:rPr>
          <w:lang w:val="fr-FR"/>
        </w:rPr>
        <w:br w:type="page"/>
      </w:r>
    </w:p>
    <w:p w14:paraId="0EC062CB" w14:textId="77777777" w:rsidR="001D3C61" w:rsidRPr="001D3C61" w:rsidRDefault="001D3C61" w:rsidP="001D3C61">
      <w:pPr>
        <w:spacing w:after="0"/>
        <w:jc w:val="center"/>
        <w:rPr>
          <w:sz w:val="28"/>
          <w:szCs w:val="28"/>
          <w:lang w:val="fr-FR"/>
        </w:rPr>
      </w:pPr>
      <w:r w:rsidRPr="001D3C61">
        <w:rPr>
          <w:b/>
          <w:i/>
          <w:sz w:val="28"/>
          <w:szCs w:val="28"/>
          <w:lang w:val="fr-FR"/>
        </w:rPr>
        <w:lastRenderedPageBreak/>
        <w:t xml:space="preserve">YESU </w:t>
      </w:r>
      <w:r w:rsidRPr="001D3C61">
        <w:rPr>
          <w:sz w:val="28"/>
          <w:szCs w:val="28"/>
          <w:lang w:val="fr-FR"/>
        </w:rPr>
        <w:t>ka filimu waajuli yɔrɔ Bibulu kalansen # 62</w:t>
      </w:r>
    </w:p>
    <w:p w14:paraId="059ACB6F" w14:textId="77777777" w:rsidR="001D3C61" w:rsidRPr="001D3C61" w:rsidRDefault="001D3C61" w:rsidP="001D3C61">
      <w:pPr>
        <w:rPr>
          <w:lang w:val="fr-FR"/>
        </w:rPr>
      </w:pPr>
    </w:p>
    <w:tbl>
      <w:tblPr>
        <w:tblStyle w:val="TableGrid"/>
        <w:tblW w:w="0" w:type="auto"/>
        <w:tblLook w:val="04A0" w:firstRow="1" w:lastRow="0" w:firstColumn="1" w:lastColumn="0" w:noHBand="0" w:noVBand="1"/>
      </w:tblPr>
      <w:tblGrid>
        <w:gridCol w:w="1700"/>
        <w:gridCol w:w="4486"/>
        <w:gridCol w:w="3128"/>
      </w:tblGrid>
      <w:tr w:rsidR="001D3C61" w:rsidRPr="003237DD" w14:paraId="5A77E3F9" w14:textId="77777777" w:rsidTr="00D00093">
        <w:tc>
          <w:tcPr>
            <w:tcW w:w="1702" w:type="dxa"/>
            <w:tcBorders>
              <w:top w:val="single" w:sz="18" w:space="0" w:color="auto"/>
              <w:left w:val="single" w:sz="18" w:space="0" w:color="auto"/>
            </w:tcBorders>
            <w:shd w:val="clear" w:color="auto" w:fill="FFFFFF" w:themeFill="background1"/>
          </w:tcPr>
          <w:p w14:paraId="1E7B11F4" w14:textId="77777777" w:rsidR="001D3C61" w:rsidRPr="003237DD" w:rsidRDefault="001D3C61" w:rsidP="00D00093">
            <w:pPr>
              <w:rPr>
                <w:b/>
              </w:rPr>
            </w:pPr>
            <w:r w:rsidRPr="003237DD">
              <w:rPr>
                <w:b/>
              </w:rPr>
              <w:t>Kalansen tɔgɔ:</w:t>
            </w:r>
          </w:p>
        </w:tc>
        <w:tc>
          <w:tcPr>
            <w:tcW w:w="4508" w:type="dxa"/>
            <w:tcBorders>
              <w:top w:val="single" w:sz="18" w:space="0" w:color="auto"/>
            </w:tcBorders>
            <w:shd w:val="clear" w:color="auto" w:fill="FFFFFF" w:themeFill="background1"/>
          </w:tcPr>
          <w:p w14:paraId="726C930E" w14:textId="77777777" w:rsidR="001D3C61" w:rsidRPr="003237DD" w:rsidRDefault="001D3C61" w:rsidP="00D00093">
            <w:pPr>
              <w:rPr>
                <w:b/>
              </w:rPr>
            </w:pPr>
            <w:r>
              <w:rPr>
                <w:b/>
              </w:rPr>
              <w:t>Cɛ fan fila salen ko</w:t>
            </w:r>
          </w:p>
        </w:tc>
        <w:tc>
          <w:tcPr>
            <w:tcW w:w="3104" w:type="dxa"/>
            <w:tcBorders>
              <w:top w:val="single" w:sz="18" w:space="0" w:color="auto"/>
              <w:right w:val="single" w:sz="18" w:space="0" w:color="auto"/>
            </w:tcBorders>
          </w:tcPr>
          <w:p w14:paraId="4A5282FC" w14:textId="77777777" w:rsidR="001D3C61" w:rsidRPr="003237DD" w:rsidRDefault="001D3C61" w:rsidP="00D00093">
            <w:pPr>
              <w:jc w:val="center"/>
              <w:rPr>
                <w:sz w:val="24"/>
                <w:szCs w:val="24"/>
              </w:rPr>
            </w:pPr>
            <w:r>
              <w:rPr>
                <w:b/>
                <w:sz w:val="24"/>
                <w:szCs w:val="24"/>
              </w:rPr>
              <w:t>Ja</w:t>
            </w:r>
          </w:p>
        </w:tc>
      </w:tr>
      <w:tr w:rsidR="001D3C61" w:rsidRPr="003237DD" w14:paraId="2BE0F7F1" w14:textId="77777777" w:rsidTr="00D00093">
        <w:tc>
          <w:tcPr>
            <w:tcW w:w="1702" w:type="dxa"/>
            <w:tcBorders>
              <w:left w:val="single" w:sz="18" w:space="0" w:color="auto"/>
            </w:tcBorders>
            <w:shd w:val="clear" w:color="auto" w:fill="FFFFFF" w:themeFill="background1"/>
          </w:tcPr>
          <w:p w14:paraId="4471ACE9" w14:textId="77777777" w:rsidR="001D3C61" w:rsidRPr="003237DD" w:rsidRDefault="001D3C61" w:rsidP="00D00093">
            <w:pPr>
              <w:rPr>
                <w:b/>
              </w:rPr>
            </w:pPr>
            <w:r w:rsidRPr="003237DD">
              <w:rPr>
                <w:b/>
              </w:rPr>
              <w:t>Kalansenw kɔnɔkow:</w:t>
            </w:r>
          </w:p>
        </w:tc>
        <w:tc>
          <w:tcPr>
            <w:tcW w:w="4508" w:type="dxa"/>
            <w:shd w:val="clear" w:color="auto" w:fill="FFFFFF" w:themeFill="background1"/>
          </w:tcPr>
          <w:p w14:paraId="58033E3C" w14:textId="77777777" w:rsidR="001D3C61" w:rsidRPr="003237DD" w:rsidRDefault="001D3C61" w:rsidP="00D00093">
            <w:pPr>
              <w:rPr>
                <w:b/>
              </w:rPr>
            </w:pPr>
            <w:r>
              <w:rPr>
                <w:b/>
              </w:rPr>
              <w:t>Marka 2:1-12 la</w:t>
            </w:r>
          </w:p>
        </w:tc>
        <w:tc>
          <w:tcPr>
            <w:tcW w:w="3104" w:type="dxa"/>
            <w:vMerge w:val="restart"/>
            <w:tcBorders>
              <w:right w:val="single" w:sz="18" w:space="0" w:color="auto"/>
            </w:tcBorders>
          </w:tcPr>
          <w:p w14:paraId="0F776A9A" w14:textId="77777777" w:rsidR="001D3C61" w:rsidRDefault="001D3C61" w:rsidP="00D00093">
            <w:pPr>
              <w:rPr>
                <w:sz w:val="24"/>
                <w:szCs w:val="24"/>
              </w:rPr>
            </w:pPr>
            <w:r>
              <w:rPr>
                <w:noProof/>
                <w:sz w:val="24"/>
                <w:szCs w:val="24"/>
                <w:lang w:val="en-US"/>
              </w:rPr>
              <w:drawing>
                <wp:inline distT="0" distB="0" distL="0" distR="0" wp14:anchorId="7D74F208" wp14:editId="2F5CDCF1">
                  <wp:extent cx="1849681" cy="2489493"/>
                  <wp:effectExtent l="0" t="0" r="0" b="6350"/>
                  <wp:docPr id="1742990654" name="Picture 1742990654" descr="A group of people in hammock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990654" name="Picture 1742990654" descr="A group of people in hammocks&#10;&#10;AI-generated content may be incorrect."/>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1873347" cy="2521345"/>
                          </a:xfrm>
                          <a:prstGeom prst="rect">
                            <a:avLst/>
                          </a:prstGeom>
                        </pic:spPr>
                      </pic:pic>
                    </a:graphicData>
                  </a:graphic>
                </wp:inline>
              </w:drawing>
            </w:r>
          </w:p>
          <w:p w14:paraId="73415183" w14:textId="77777777" w:rsidR="001D3C61" w:rsidRPr="003237DD" w:rsidRDefault="001D3C61" w:rsidP="00D00093">
            <w:pPr>
              <w:rPr>
                <w:sz w:val="24"/>
                <w:szCs w:val="24"/>
              </w:rPr>
            </w:pPr>
          </w:p>
        </w:tc>
      </w:tr>
      <w:tr w:rsidR="001D3C61" w14:paraId="67E2D808" w14:textId="77777777" w:rsidTr="00D00093">
        <w:tc>
          <w:tcPr>
            <w:tcW w:w="1702" w:type="dxa"/>
            <w:tcBorders>
              <w:left w:val="single" w:sz="18" w:space="0" w:color="auto"/>
            </w:tcBorders>
            <w:shd w:val="clear" w:color="auto" w:fill="FFFFFF" w:themeFill="background1"/>
          </w:tcPr>
          <w:p w14:paraId="70949B02" w14:textId="77777777" w:rsidR="001D3C61" w:rsidRPr="003237DD" w:rsidRDefault="001D3C61" w:rsidP="00D00093">
            <w:pPr>
              <w:rPr>
                <w:b/>
              </w:rPr>
            </w:pPr>
            <w:r>
              <w:rPr>
                <w:b/>
              </w:rPr>
              <w:t>Sɛbɛnni filanan:</w:t>
            </w:r>
          </w:p>
        </w:tc>
        <w:tc>
          <w:tcPr>
            <w:tcW w:w="4508" w:type="dxa"/>
            <w:shd w:val="clear" w:color="auto" w:fill="FFFFFF" w:themeFill="background1"/>
          </w:tcPr>
          <w:p w14:paraId="100BA05A" w14:textId="77777777" w:rsidR="001D3C61" w:rsidRPr="003237DD" w:rsidRDefault="001D3C61" w:rsidP="00D00093">
            <w:pPr>
              <w:rPr>
                <w:b/>
              </w:rPr>
            </w:pPr>
            <w:r>
              <w:rPr>
                <w:b/>
              </w:rPr>
              <w:t>Esayi 35. Ɲɛjirali</w:t>
            </w:r>
          </w:p>
        </w:tc>
        <w:tc>
          <w:tcPr>
            <w:tcW w:w="3104" w:type="dxa"/>
            <w:vMerge/>
            <w:tcBorders>
              <w:right w:val="single" w:sz="18" w:space="0" w:color="auto"/>
            </w:tcBorders>
          </w:tcPr>
          <w:p w14:paraId="291363A7" w14:textId="77777777" w:rsidR="001D3C61" w:rsidRDefault="001D3C61" w:rsidP="00D00093"/>
        </w:tc>
      </w:tr>
      <w:tr w:rsidR="001D3C61" w:rsidRPr="001D3C61" w14:paraId="007AB389" w14:textId="77777777" w:rsidTr="00D00093">
        <w:tc>
          <w:tcPr>
            <w:tcW w:w="1702" w:type="dxa"/>
            <w:tcBorders>
              <w:left w:val="single" w:sz="18" w:space="0" w:color="auto"/>
            </w:tcBorders>
            <w:shd w:val="clear" w:color="auto" w:fill="FFFFFF" w:themeFill="background1"/>
          </w:tcPr>
          <w:p w14:paraId="048686FF" w14:textId="77777777" w:rsidR="001D3C61" w:rsidRPr="003237DD" w:rsidRDefault="001D3C61" w:rsidP="00D00093">
            <w:pPr>
              <w:rPr>
                <w:b/>
              </w:rPr>
            </w:pPr>
            <w:r w:rsidRPr="003237DD">
              <w:rPr>
                <w:b/>
              </w:rPr>
              <w:t>Kalansenw kuntilenna:</w:t>
            </w:r>
          </w:p>
        </w:tc>
        <w:tc>
          <w:tcPr>
            <w:tcW w:w="4508" w:type="dxa"/>
            <w:shd w:val="clear" w:color="auto" w:fill="FFFFFF" w:themeFill="background1"/>
          </w:tcPr>
          <w:p w14:paraId="37F5A12E" w14:textId="77777777" w:rsidR="001D3C61" w:rsidRPr="003237DD" w:rsidRDefault="001D3C61" w:rsidP="009F3CE2">
            <w:pPr>
              <w:pStyle w:val="ListParagraph"/>
              <w:numPr>
                <w:ilvl w:val="0"/>
                <w:numId w:val="26"/>
              </w:numPr>
              <w:spacing w:after="0" w:line="240" w:lineRule="auto"/>
            </w:pPr>
            <w:r w:rsidRPr="008C4A7F">
              <w:rPr>
                <w:b/>
              </w:rPr>
              <w:t xml:space="preserve">Kungolo </w:t>
            </w:r>
            <w:r w:rsidRPr="003237DD">
              <w:t>: I ka da a la ko Yesu ye Ala Denkɛ ye min bɛ se ka jurumuw yafa ani ka kabakow kɛ.</w:t>
            </w:r>
          </w:p>
          <w:p w14:paraId="6535328E" w14:textId="77777777" w:rsidR="001D3C61" w:rsidRPr="003237DD" w:rsidRDefault="001D3C61" w:rsidP="009F3CE2">
            <w:pPr>
              <w:pStyle w:val="ListParagraph"/>
              <w:numPr>
                <w:ilvl w:val="0"/>
                <w:numId w:val="26"/>
              </w:numPr>
              <w:spacing w:after="0" w:line="240" w:lineRule="auto"/>
            </w:pPr>
            <w:r w:rsidRPr="008C4A7F">
              <w:rPr>
                <w:b/>
              </w:rPr>
              <w:t xml:space="preserve">Dusukun </w:t>
            </w:r>
            <w:r w:rsidRPr="003237DD">
              <w:t xml:space="preserve">: Aw ye seli kɛ ko Yesu b’a janto an niw ni an farikolo fila bɛɛ la. Ala </w:t>
            </w:r>
            <w:r>
              <w:t xml:space="preserve">de ye </w:t>
            </w:r>
            <w:r w:rsidRPr="003237DD">
              <w:t>o fila bɛɛ da, o de kosɔn, a b’a ye ko u fila bɛɛ nafa ka bon.</w:t>
            </w:r>
          </w:p>
          <w:p w14:paraId="44E1716A" w14:textId="77777777" w:rsidR="001D3C61" w:rsidRPr="003237DD" w:rsidRDefault="001D3C61" w:rsidP="009F3CE2">
            <w:pPr>
              <w:pStyle w:val="ListParagraph"/>
              <w:numPr>
                <w:ilvl w:val="0"/>
                <w:numId w:val="26"/>
              </w:numPr>
              <w:spacing w:after="0" w:line="240" w:lineRule="auto"/>
            </w:pPr>
            <w:r w:rsidRPr="008C4A7F">
              <w:rPr>
                <w:b/>
              </w:rPr>
              <w:t xml:space="preserve">Bolo </w:t>
            </w:r>
            <w:r w:rsidRPr="003237DD">
              <w:t>: Aw labɛnnen don ka mɔgɔ wɛrɛw dɛmɛ minnu mago bɛ dɛmɛ na. Cɛ farigantɔ teriw tun nafa ka bon a kɛnɛyali la, u farikolo dɛmɛni kosɔn ani u ka limaniya kosɔn.</w:t>
            </w:r>
          </w:p>
          <w:p w14:paraId="17C8C4B4" w14:textId="77777777" w:rsidR="001D3C61" w:rsidRPr="003237DD" w:rsidRDefault="001D3C61" w:rsidP="00D00093"/>
        </w:tc>
        <w:tc>
          <w:tcPr>
            <w:tcW w:w="3104" w:type="dxa"/>
            <w:vMerge/>
            <w:tcBorders>
              <w:right w:val="single" w:sz="18" w:space="0" w:color="auto"/>
            </w:tcBorders>
          </w:tcPr>
          <w:p w14:paraId="0C2EF507" w14:textId="77777777" w:rsidR="001D3C61" w:rsidRDefault="001D3C61" w:rsidP="00D00093"/>
        </w:tc>
      </w:tr>
      <w:tr w:rsidR="001D3C61" w:rsidRPr="001D3C61" w14:paraId="40D58FD0" w14:textId="77777777" w:rsidTr="00D00093">
        <w:tc>
          <w:tcPr>
            <w:tcW w:w="1702" w:type="dxa"/>
            <w:tcBorders>
              <w:left w:val="single" w:sz="18" w:space="0" w:color="auto"/>
              <w:bottom w:val="single" w:sz="4" w:space="0" w:color="auto"/>
            </w:tcBorders>
            <w:shd w:val="clear" w:color="auto" w:fill="auto"/>
          </w:tcPr>
          <w:p w14:paraId="7E4645C3" w14:textId="77777777" w:rsidR="001D3C61" w:rsidRPr="003237DD" w:rsidRDefault="001D3C61" w:rsidP="00D00093">
            <w:pPr>
              <w:rPr>
                <w:b/>
              </w:rPr>
            </w:pPr>
            <w:r w:rsidRPr="003237DD">
              <w:rPr>
                <w:b/>
              </w:rPr>
              <w:t>Kalansen min bɛ Vɛrise dɔ kɔnɔ:</w:t>
            </w:r>
          </w:p>
        </w:tc>
        <w:tc>
          <w:tcPr>
            <w:tcW w:w="7612" w:type="dxa"/>
            <w:gridSpan w:val="2"/>
            <w:tcBorders>
              <w:bottom w:val="single" w:sz="4" w:space="0" w:color="auto"/>
              <w:right w:val="single" w:sz="18" w:space="0" w:color="auto"/>
            </w:tcBorders>
            <w:shd w:val="clear" w:color="auto" w:fill="FFFFFF" w:themeFill="background1"/>
          </w:tcPr>
          <w:p w14:paraId="68EF567B" w14:textId="77777777" w:rsidR="001D3C61" w:rsidRPr="00D162A2" w:rsidRDefault="001D3C61" w:rsidP="00D00093">
            <w:pPr>
              <w:rPr>
                <w:rFonts w:cstheme="minorHAnsi"/>
              </w:rPr>
            </w:pPr>
            <w:r w:rsidRPr="00D162A2">
              <w:rPr>
                <w:rStyle w:val="text"/>
                <w:rFonts w:cstheme="minorHAnsi"/>
                <w:color w:val="000000"/>
                <w:shd w:val="clear" w:color="auto" w:fill="FFFFFF"/>
              </w:rPr>
              <w:t xml:space="preserve">O tuma na fɛ, senkelen na pan i ko saga, .Kan bobow bɛ pɛrɛn ɲagali fɛ. </w:t>
            </w:r>
            <w:r w:rsidRPr="00D162A2">
              <w:rPr>
                <w:rFonts w:cstheme="minorHAnsi"/>
                <w:color w:val="000000"/>
              </w:rPr>
              <w:br/>
            </w:r>
            <w:r w:rsidRPr="00D162A2">
              <w:rPr>
                <w:rStyle w:val="text"/>
                <w:rFonts w:cstheme="minorHAnsi"/>
                <w:color w:val="000000"/>
                <w:shd w:val="clear" w:color="auto" w:fill="FFFFFF"/>
              </w:rPr>
              <w:t>Ji na woyo kungokolon kɔnɔ ,</w:t>
            </w:r>
            <w:r w:rsidRPr="00D162A2">
              <w:rPr>
                <w:rStyle w:val="indent-1-breaks"/>
                <w:rFonts w:cstheme="minorHAnsi"/>
                <w:color w:val="000000"/>
                <w:sz w:val="10"/>
                <w:szCs w:val="10"/>
                <w:shd w:val="clear" w:color="auto" w:fill="FFFFFF"/>
              </w:rPr>
              <w:t>  </w:t>
            </w:r>
            <w:r w:rsidRPr="00D162A2">
              <w:rPr>
                <w:rStyle w:val="text"/>
                <w:rFonts w:cstheme="minorHAnsi"/>
                <w:color w:val="000000"/>
                <w:shd w:val="clear" w:color="auto" w:fill="FFFFFF"/>
              </w:rPr>
              <w:t>ani bajiw kungo kɔnɔ. (Esayi 35:6)</w:t>
            </w:r>
          </w:p>
        </w:tc>
      </w:tr>
    </w:tbl>
    <w:p w14:paraId="5BFB0450" w14:textId="77777777" w:rsidR="001D3C61" w:rsidRPr="001D3C61" w:rsidRDefault="001D3C61" w:rsidP="001D3C61">
      <w:pPr>
        <w:rPr>
          <w:lang w:val="fr-FR"/>
        </w:rPr>
      </w:pPr>
    </w:p>
    <w:tbl>
      <w:tblPr>
        <w:tblStyle w:val="TableGrid"/>
        <w:tblW w:w="0" w:type="auto"/>
        <w:tblLook w:val="04A0" w:firstRow="1" w:lastRow="0" w:firstColumn="1" w:lastColumn="0" w:noHBand="0" w:noVBand="1"/>
      </w:tblPr>
      <w:tblGrid>
        <w:gridCol w:w="1705"/>
        <w:gridCol w:w="7645"/>
      </w:tblGrid>
      <w:tr w:rsidR="001D3C61" w:rsidRPr="001D3C61" w14:paraId="7EF99F0E" w14:textId="77777777" w:rsidTr="00D00093">
        <w:tc>
          <w:tcPr>
            <w:tcW w:w="1705" w:type="dxa"/>
          </w:tcPr>
          <w:p w14:paraId="47E16487" w14:textId="77777777" w:rsidR="001D3C61" w:rsidRDefault="001D3C61" w:rsidP="00D00093">
            <w:pPr>
              <w:jc w:val="center"/>
              <w:rPr>
                <w:b/>
              </w:rPr>
            </w:pPr>
            <w:r>
              <w:rPr>
                <w:b/>
              </w:rPr>
              <w:t>Yɔrɔ kalanta bakuruba ɲɛfɔli(Sɛbɛnni kuncɛcogo).</w:t>
            </w:r>
          </w:p>
          <w:p w14:paraId="2CDA655D" w14:textId="77777777" w:rsidR="001D3C61" w:rsidRDefault="001D3C61" w:rsidP="00D00093">
            <w:pPr>
              <w:jc w:val="center"/>
              <w:rPr>
                <w:b/>
              </w:rPr>
            </w:pPr>
          </w:p>
        </w:tc>
        <w:tc>
          <w:tcPr>
            <w:tcW w:w="7645" w:type="dxa"/>
          </w:tcPr>
          <w:p w14:paraId="516F5DDA" w14:textId="77777777" w:rsidR="001D3C61" w:rsidRPr="006923AC" w:rsidRDefault="001D3C61" w:rsidP="00D00093">
            <w:pPr>
              <w:autoSpaceDE w:val="0"/>
              <w:autoSpaceDN w:val="0"/>
              <w:adjustRightInd w:val="0"/>
              <w:rPr>
                <w:rFonts w:cstheme="minorHAnsi"/>
              </w:rPr>
            </w:pPr>
            <w:r w:rsidRPr="006923AC">
              <w:rPr>
                <w:rFonts w:cstheme="minorHAnsi"/>
              </w:rPr>
              <w:t>Yesu taara Kapɛrnaum dugu la. A ye yɔrɔ min wele ko so, o tun ye nin ye. Mɔgɔ caman tun b’a fɛ ka Yesu ye fo dɔw tun ka kan ka jɔ so kɔfɛ yɔrɔ min na</w:t>
            </w:r>
          </w:p>
          <w:p w14:paraId="38704F75" w14:textId="77777777" w:rsidR="001D3C61" w:rsidRPr="006923AC" w:rsidRDefault="001D3C61" w:rsidP="00D00093">
            <w:pPr>
              <w:autoSpaceDE w:val="0"/>
              <w:autoSpaceDN w:val="0"/>
              <w:adjustRightInd w:val="0"/>
              <w:rPr>
                <w:rFonts w:cstheme="minorHAnsi"/>
              </w:rPr>
            </w:pPr>
            <w:r w:rsidRPr="006923AC">
              <w:rPr>
                <w:rFonts w:cstheme="minorHAnsi"/>
              </w:rPr>
              <w:t xml:space="preserve">A tun bɛ waajuli kɛ. Cɛ naani de y’a mɛn ko Yesu bɛ Kapɛrnaum. O cɛw tun bɛ ni teri dɔ ye min tun tɛ se ka taama </w:t>
            </w:r>
            <w:r>
              <w:rPr>
                <w:rFonts w:cstheme="minorHAnsi"/>
              </w:rPr>
              <w:t>katuguni</w:t>
            </w:r>
            <w:r w:rsidRPr="006923AC">
              <w:rPr>
                <w:rFonts w:cstheme="minorHAnsi"/>
              </w:rPr>
              <w:t xml:space="preserve"> a tun ye paralize ye. Donc, u</w:t>
            </w:r>
          </w:p>
          <w:p w14:paraId="47A51E7C" w14:textId="77777777" w:rsidR="001D3C61" w:rsidRPr="006923AC" w:rsidRDefault="001D3C61" w:rsidP="00D00093">
            <w:pPr>
              <w:autoSpaceDE w:val="0"/>
              <w:autoSpaceDN w:val="0"/>
              <w:adjustRightInd w:val="0"/>
              <w:rPr>
                <w:rFonts w:cstheme="minorHAnsi"/>
              </w:rPr>
            </w:pPr>
            <w:r w:rsidRPr="006923AC">
              <w:rPr>
                <w:rFonts w:cstheme="minorHAnsi"/>
              </w:rPr>
              <w:t>a ye cɛ farigantɔ ta ka taa n'a ye Yesu fɛ. U tun b’a dɔn ko Yesu kelenpe de tun bɛ se k’u terikɛ kɛnɛya. U sera yen tuma min na, u ma se ka don so kɔnɔ walisa ka Yesu ye, o de la u ye cɛ farigantɔ ta ka taa san fɛ. U ye dingɛ dɔ sɔgɔ so sanfɛ ka cɛ jigin ka don so kɔnɔ fo ka se Yesu kɛrɛ fɛ. Yesu tun b’o dɔn</w:t>
            </w:r>
          </w:p>
          <w:p w14:paraId="248F52DD" w14:textId="77777777" w:rsidR="001D3C61" w:rsidRPr="006923AC" w:rsidRDefault="001D3C61" w:rsidP="00D00093">
            <w:pPr>
              <w:autoSpaceDE w:val="0"/>
              <w:autoSpaceDN w:val="0"/>
              <w:adjustRightInd w:val="0"/>
              <w:rPr>
                <w:rFonts w:cstheme="minorHAnsi"/>
              </w:rPr>
            </w:pPr>
            <w:r w:rsidRPr="006923AC">
              <w:rPr>
                <w:rFonts w:cstheme="minorHAnsi"/>
              </w:rPr>
              <w:t xml:space="preserve">ko nin cɛ in teriw tun dalen bɛ a la ko a bɛ se k' u terikɛ kɛnɛya. Yesu y’a fɔ cɛ farigantɔ ye ko a ka jurumuw yafara a ma. O kɔ, Yesu y’a fɔ a ye ko a ka wuli ka a dalen bɔgɔdaga </w:t>
            </w:r>
            <w:r>
              <w:rPr>
                <w:rFonts w:cstheme="minorHAnsi"/>
              </w:rPr>
              <w:t>min kan. Wa a y’o kɛ! A tun bɛ se ka taama tugun! Yesu tun ye o cɛ farigantɔ kɛnɛya.</w:t>
            </w:r>
          </w:p>
          <w:p w14:paraId="296ABDA1" w14:textId="77777777" w:rsidR="001D3C61" w:rsidRDefault="001D3C61" w:rsidP="00D00093">
            <w:pPr>
              <w:rPr>
                <w:b/>
              </w:rPr>
            </w:pPr>
          </w:p>
        </w:tc>
      </w:tr>
      <w:tr w:rsidR="001D3C61" w14:paraId="508E4A03" w14:textId="77777777" w:rsidTr="00D00093">
        <w:tc>
          <w:tcPr>
            <w:tcW w:w="1705" w:type="dxa"/>
          </w:tcPr>
          <w:p w14:paraId="4957C68F" w14:textId="77777777" w:rsidR="001D3C61" w:rsidRDefault="001D3C61" w:rsidP="00D00093">
            <w:pPr>
              <w:jc w:val="center"/>
              <w:rPr>
                <w:b/>
              </w:rPr>
            </w:pPr>
            <w:r>
              <w:rPr>
                <w:b/>
              </w:rPr>
              <w:t>mɔgɔ kalan min bɛ bɔ Ja la</w:t>
            </w:r>
          </w:p>
        </w:tc>
        <w:tc>
          <w:tcPr>
            <w:tcW w:w="7645" w:type="dxa"/>
          </w:tcPr>
          <w:p w14:paraId="47693A22" w14:textId="77777777" w:rsidR="001D3C61" w:rsidRPr="00C43208" w:rsidRDefault="001D3C61" w:rsidP="001A1E60">
            <w:pPr>
              <w:pStyle w:val="ListParagraph"/>
              <w:numPr>
                <w:ilvl w:val="0"/>
                <w:numId w:val="169"/>
              </w:numPr>
              <w:spacing w:after="0" w:line="240" w:lineRule="auto"/>
              <w:rPr>
                <w:b/>
              </w:rPr>
            </w:pPr>
            <w:r>
              <w:rPr>
                <w:b/>
              </w:rPr>
              <w:t xml:space="preserve">Cɛ fan fila salen. </w:t>
            </w:r>
            <w:r>
              <w:t>Cɛ sennatan dɔ tun sigilen bɛ Kapɛrnaum dugu kɔnɔ. A teri naani y’a mɛn ko Yesu nana dugu kɔnɔ, wa u dalen tun b’a la ko Yesu bɛ se ka u terikɛ kɛnɛya. Nka, jama minnu tun bɛ Yesu lamini na, olu tun ka ca kojugu fo u tun tɛ se ka tɛmɛ ni u terikɛ ye.</w:t>
            </w:r>
          </w:p>
          <w:p w14:paraId="2AE8108E" w14:textId="77777777" w:rsidR="001D3C61" w:rsidRPr="00C43208" w:rsidRDefault="001D3C61" w:rsidP="001A1E60">
            <w:pPr>
              <w:pStyle w:val="ListParagraph"/>
              <w:numPr>
                <w:ilvl w:val="0"/>
                <w:numId w:val="169"/>
              </w:numPr>
              <w:spacing w:after="0" w:line="240" w:lineRule="auto"/>
              <w:rPr>
                <w:b/>
              </w:rPr>
            </w:pPr>
            <w:r>
              <w:rPr>
                <w:b/>
              </w:rPr>
              <w:t xml:space="preserve">Dannaya teriw. </w:t>
            </w:r>
            <w:r>
              <w:t>O teri naani ma sɔn jama ma k’u bali k’u terikɛ lase Yesu ma. Yesu tun sigilen bɛ so min kɔnɔ, u y’a daminɛ ka so sanfɛla faranfasi. So sanfɛla dingɛ bonyalen don tuma min na, u y’u terikɛ jigin a ka bɔgɔdaga kan.</w:t>
            </w:r>
          </w:p>
          <w:p w14:paraId="23CFE823" w14:textId="77777777" w:rsidR="001D3C61" w:rsidRPr="00473D5D" w:rsidRDefault="001D3C61" w:rsidP="001A1E60">
            <w:pPr>
              <w:pStyle w:val="ListParagraph"/>
              <w:numPr>
                <w:ilvl w:val="0"/>
                <w:numId w:val="169"/>
              </w:numPr>
              <w:spacing w:after="0" w:line="240" w:lineRule="auto"/>
              <w:rPr>
                <w:b/>
              </w:rPr>
            </w:pPr>
            <w:r>
              <w:rPr>
                <w:b/>
              </w:rPr>
              <w:t xml:space="preserve">Yesu. </w:t>
            </w:r>
            <w:r>
              <w:t xml:space="preserve">Tuma min na Yesu y’a ye tuma min na nin cɛ teriw tun bɛ sɔn ka taa fo ka se hakɛ min ma walisa k’a lase Yesu ma, a y’a dɔn ko dannaya caman </w:t>
            </w:r>
            <w:r>
              <w:lastRenderedPageBreak/>
              <w:t>b’u la. O de kosn, Yesu y’a fò nin cε fεn ye, ko a ka jurumuw yafara. Diinan kuntigi dɔw dusu tiɲɛna Yesu dalen tun b’a la ko a bɛ se ka jurumuw yafa. Ala drn de b se ka jurumuw yafa, wa o tun t da a la ko Yesu ye Ala ye. U tun bɛ miiri min na, Yesu tun b’o dɔn. Walisa k’a jira u la ko fanga b’a la ka jurumuw yafa, a y’a fɔ cɛ senkelen ye ko “wuli ka taa so.” O yɔrɔnin bɛɛ, cɛ wulila, k’a ka bɔgɔdaga ta, ka taama ka taa so. Yesu tun y’a kɛnɛya!</w:t>
            </w:r>
          </w:p>
          <w:p w14:paraId="7A09444D" w14:textId="77777777" w:rsidR="001D3C61" w:rsidRPr="00E86E74" w:rsidRDefault="001D3C61" w:rsidP="00D00093">
            <w:pPr>
              <w:pStyle w:val="ListParagraph"/>
              <w:ind w:left="360"/>
              <w:rPr>
                <w:b/>
              </w:rPr>
            </w:pPr>
          </w:p>
        </w:tc>
      </w:tr>
      <w:tr w:rsidR="001D3C61" w:rsidRPr="001D3C61" w14:paraId="797134E7" w14:textId="77777777" w:rsidTr="00D00093">
        <w:tc>
          <w:tcPr>
            <w:tcW w:w="1705" w:type="dxa"/>
          </w:tcPr>
          <w:p w14:paraId="7DBA41A8" w14:textId="77777777" w:rsidR="001D3C61" w:rsidRDefault="001D3C61" w:rsidP="00D00093">
            <w:pPr>
              <w:jc w:val="center"/>
              <w:rPr>
                <w:b/>
              </w:rPr>
            </w:pPr>
            <w:r>
              <w:rPr>
                <w:b/>
              </w:rPr>
              <w:lastRenderedPageBreak/>
              <w:t>Masalabolo</w:t>
            </w:r>
          </w:p>
          <w:p w14:paraId="6D75D1CD" w14:textId="77777777" w:rsidR="001D3C61" w:rsidRDefault="001D3C61" w:rsidP="00D00093">
            <w:pPr>
              <w:jc w:val="center"/>
            </w:pPr>
            <w:r>
              <w:rPr>
                <w:b/>
              </w:rPr>
              <w:t>Hukumu</w:t>
            </w:r>
          </w:p>
        </w:tc>
        <w:tc>
          <w:tcPr>
            <w:tcW w:w="7645" w:type="dxa"/>
          </w:tcPr>
          <w:p w14:paraId="5BFE8468" w14:textId="77777777" w:rsidR="001D3C61" w:rsidRDefault="001D3C61" w:rsidP="00D00093">
            <w:r>
              <w:t>Labɛn waati dɔ kɔfɛ (a ka batiseli, a ka kɔrɔbɔliw, a ka kalandenw weleli), Yesu y’a sen don a ka cidenyabaara la kosɛbɛ sisan. A ka cidenyabaara tun ɲɛsinnen bɛ mɔgɔw kalanni ni kɛnɛyali ma. Yesu tɔgɔba tun jɛnsɛnna, ani paralikɛ dɔ teri dɔw tun dalen b’a la ko n’u bɛ se k’u terikɛ lase Yesu ma dɔrɔn, Yesu bɛna u teri kɛnɛya. O teriw y’a jira k’u dalen bɛ Yesu la ani k’u ka kanuyaba jira u teri la, u kɛtɔ ka taa o cogo kabakoma na walisa k’u teri lase Yesu ma.</w:t>
            </w:r>
          </w:p>
          <w:p w14:paraId="4E2A6904" w14:textId="77777777" w:rsidR="001D3C61" w:rsidRDefault="001D3C61" w:rsidP="00D00093"/>
          <w:p w14:paraId="4C0B931F" w14:textId="77777777" w:rsidR="001D3C61" w:rsidRDefault="001D3C61" w:rsidP="00D00093">
            <w:r>
              <w:t>Kabako don, Yesu y’a latigɛ, sanni a ka cɛ kɛnɛya o yɔrɔnin bɛɛ la, a ka jurumuw yafa fɔlɔ. A fɔlen kɔ ko nin cɛ ka jurumuw yafara, jama cɛma dɔw y’a daminɛ ka ŋunan. U tun bɛ yen walisa ka karamɔgɔba dɔ ka kalan lamɛn ani n’a sɔrɔ ka kabakokɛla dɔ yɛrɛ ye. Nka, Yesu y’a fɔ ko ale tɛ karamɔgɔ walima kabako kɛbaga dɔrɔn de ye. Ala drn de b se ka jurumuw yafa, o de kosn, sariya karamɔgɔ dw jama la, u ye gn gn f ko Yesu b Ala tn. Ala tɔgɔ tiɲɛni ye k’a fɔ ko i ye Ala ye walima ka fɛnw fɔ Ala ko la minnu tɛ tiɲɛ ye.</w:t>
            </w:r>
          </w:p>
          <w:p w14:paraId="7317EFD7" w14:textId="77777777" w:rsidR="001D3C61" w:rsidRDefault="001D3C61" w:rsidP="00D00093"/>
          <w:p w14:paraId="7858F44D" w14:textId="77777777" w:rsidR="001D3C61" w:rsidRDefault="001D3C61" w:rsidP="00D00093">
            <w:r>
              <w:t>Yesu tun b’a dɔn ko u bɛ ka ŋunan a ko la ani Yesu y’u kunbɛn. U nana kabako kɛbaga dɔ ye, nka Yesu y’a fɔ ko ale tɛ kabako kɛbaga ye kosɛbɛ. Ka jurumuw yafa, Ala kelenpe b se ka min k. O de kosɔn, walisa k’a jira o sariya karamɔgɔw la ko tiɲɛ na, a ye Ala Denkɛ ye, a ye o cɛ kɛnɛya kabako la. Bɛɛ kabakoyara.</w:t>
            </w:r>
          </w:p>
          <w:p w14:paraId="07A12F14" w14:textId="77777777" w:rsidR="001D3C61" w:rsidRPr="00473D5D" w:rsidRDefault="001D3C61" w:rsidP="00D00093"/>
          <w:p w14:paraId="4D97C48B" w14:textId="77777777" w:rsidR="001D3C61" w:rsidRDefault="001D3C61" w:rsidP="00D00093">
            <w:r>
              <w:rPr>
                <w:b/>
              </w:rPr>
              <w:t xml:space="preserve">Tɛmɛsira faralen ɲɔgɔn kan: </w:t>
            </w:r>
            <w:r>
              <w:t>Esayi ye kiraya kɛ Masiya nata ka cidenyabaara ko la. Mɔgɔw tun bɛna se ka Masiya dɔn cogo min na, o dɔ ye ko a tun bɛna kabakow kɛ. Kɛrɛnkɛrɛnnenya la, tɛmɛsira 6nan na, an b’a mɛn ko senkelen tun bɛna pan i n’a fɔ saga, kiraya kuma min dafara nin cɛ senkelen in kɛnɛyali la.</w:t>
            </w:r>
          </w:p>
          <w:p w14:paraId="525BDDC4" w14:textId="77777777" w:rsidR="001D3C61" w:rsidRDefault="001D3C61" w:rsidP="00D00093"/>
          <w:p w14:paraId="295776CE" w14:textId="77777777" w:rsidR="001D3C61" w:rsidRDefault="001D3C61" w:rsidP="00D00093">
            <w:r>
              <w:rPr>
                <w:b/>
              </w:rPr>
              <w:t xml:space="preserve">Barokun minnu bɛ dannaya sira kan:II. Yesu Krisita. </w:t>
            </w:r>
            <w:r>
              <w:t>Yesu Krisita ye Sariyabaju mɔgɔ filanan ye. Hali ni kerecɛnw ka teli ka kuma Ala kan, Sariyabaju mɔgɔ fɔlɔ, iko Dabaga, kerecɛnw ka teli ka kuma Yesu kan iko Kunmabɔbaga. Tuma min na hadamadenw ma bin jurumu la dɔrɔn, nka u y’a jira ko u tɛ se ka baara kɛ Ala ye ni dusukun lakika ye Sariya fɛ min dira Layidu Kɔrɔ kɔnɔ, Ala nana dugukolo kan i n’a fɔ Yesu Krisita walisa ka kisili lakika sira di. Ala ni hadamadenya cogoya fila tun sigilen bɛ Yesu Krisita kɔnɔ. Yesu ka kanminɛli sababu fɛ Ala sago la, a ka saya ni a lakununni fɛ, Ala ye jurumu ɲangili da Yesu kan a gengen jiri la. Nimisali ni danaya barika la Yesu Krisita la, adamadenw b yafa sr o ka jurumuw la.</w:t>
            </w:r>
          </w:p>
          <w:p w14:paraId="1B758512" w14:textId="77777777" w:rsidR="001D3C61" w:rsidRPr="00BE35E3" w:rsidRDefault="001D3C61" w:rsidP="009F3CE2">
            <w:pPr>
              <w:pStyle w:val="ListParagraph"/>
              <w:numPr>
                <w:ilvl w:val="0"/>
                <w:numId w:val="19"/>
              </w:numPr>
            </w:pPr>
            <w:r>
              <w:rPr>
                <w:b/>
              </w:rPr>
              <w:t>Kunkolo:A b mun f i ye Ala cogoya ko la, ko Yesu nana dugukolo kan ni diyanye ye walisa ka sa adamaden jurumutw kosn?</w:t>
            </w:r>
          </w:p>
          <w:p w14:paraId="067EBAEA" w14:textId="77777777" w:rsidR="001D3C61" w:rsidRPr="00BE35E3" w:rsidRDefault="001D3C61" w:rsidP="009F3CE2">
            <w:pPr>
              <w:pStyle w:val="ListParagraph"/>
              <w:numPr>
                <w:ilvl w:val="0"/>
                <w:numId w:val="19"/>
              </w:numPr>
            </w:pPr>
            <w:r>
              <w:rPr>
                <w:b/>
              </w:rPr>
              <w:t>Dusukun: K’a dɔn ko Yesu ye kɔrɔbɔli sugu bɛɛ kunbɛn, o b’i dɛmɛ cogo di ka da Ala ka sebaaya ni a ka kanuya la?</w:t>
            </w:r>
          </w:p>
          <w:p w14:paraId="46D55F66" w14:textId="77777777" w:rsidR="001D3C61" w:rsidRPr="00B8477C" w:rsidRDefault="001D3C61" w:rsidP="009F3CE2">
            <w:pPr>
              <w:pStyle w:val="ListParagraph"/>
              <w:numPr>
                <w:ilvl w:val="0"/>
                <w:numId w:val="19"/>
              </w:numPr>
              <w:spacing w:after="0" w:line="240" w:lineRule="auto"/>
            </w:pPr>
            <w:r>
              <w:rPr>
                <w:b/>
              </w:rPr>
              <w:t>Bolo: I bɛ se ka Yesu ka kanuya tiɲɛ jira mɔgɔ wɛrɛw la cogo di?</w:t>
            </w:r>
          </w:p>
          <w:p w14:paraId="02B9B555" w14:textId="77777777" w:rsidR="001D3C61" w:rsidRPr="00E7045F" w:rsidRDefault="001D3C61" w:rsidP="00D00093"/>
          <w:p w14:paraId="296E3939" w14:textId="77777777" w:rsidR="001D3C61" w:rsidRPr="005A3C7F" w:rsidRDefault="001D3C61" w:rsidP="00D00093">
            <w:pPr>
              <w:pStyle w:val="Pa8"/>
              <w:spacing w:after="80"/>
              <w:rPr>
                <w:rFonts w:asciiTheme="minorHAnsi" w:hAnsiTheme="minorHAnsi" w:cstheme="minorHAnsi"/>
                <w:color w:val="000000"/>
              </w:rPr>
            </w:pPr>
            <w:r w:rsidRPr="007F3F59">
              <w:rPr>
                <w:rFonts w:asciiTheme="minorHAnsi" w:hAnsiTheme="minorHAnsi" w:cstheme="minorHAnsi"/>
                <w:b/>
              </w:rPr>
              <w:lastRenderedPageBreak/>
              <w:t>Ka Bibulu tila ni silamɛw ye Track:</w:t>
            </w:r>
            <w:r>
              <w:rPr>
                <w:rFonts w:asciiTheme="minorHAnsi" w:hAnsiTheme="minorHAnsi" w:cstheme="minorHAnsi"/>
                <w:color w:val="000000"/>
              </w:rPr>
              <w:t>Nin kalansen kɔnɔ an bɛna Yesu kofɔ iko ‘Ala Denkɛ’. ‘Ala Denkɛ’ bɛ silamɛ fanba dusu tiɲɛ, wa i ka ladonni i teri ɲininkalikɛla la ani i ka kumaw fana ka kan ka ta ni nin kunnafoni in bɛ jira. I teri min bɛ ɲininkali kɛ, o ka kan ka Sɛbɛnniw kɔnɔ tiɲɛ dɔn tuma min na a b’a ɲini ka Bibulu faamu ani ka jɛɲɔgɔnya don a ni Ala cɛ cogo min na.</w:t>
            </w:r>
          </w:p>
          <w:p w14:paraId="04961428" w14:textId="77777777" w:rsidR="001D3C61" w:rsidRPr="005A3C7F" w:rsidRDefault="001D3C61" w:rsidP="00D00093">
            <w:pPr>
              <w:pStyle w:val="Pa8"/>
              <w:spacing w:after="80"/>
              <w:rPr>
                <w:rFonts w:asciiTheme="minorHAnsi" w:hAnsiTheme="minorHAnsi" w:cstheme="minorHAnsi"/>
                <w:color w:val="000000"/>
              </w:rPr>
            </w:pPr>
            <w:r w:rsidRPr="005A3C7F">
              <w:rPr>
                <w:rFonts w:asciiTheme="minorHAnsi" w:hAnsiTheme="minorHAnsi" w:cstheme="minorHAnsi"/>
                <w:color w:val="000000"/>
              </w:rPr>
              <w:t xml:space="preserve">Jaabi ɲuman bɛ se ka kɛ k’a fɔ ko: ‘An k’a lajɛ ni Yesu bɛ ala jogo dafa tuma min na an bɛ ka taa a fɛ </w:t>
            </w:r>
            <w:r w:rsidRPr="005A3C7F">
              <w:rPr>
                <w:rFonts w:asciiTheme="minorHAnsi" w:hAnsiTheme="minorHAnsi" w:cstheme="minorHAnsi"/>
                <w:color w:val="000000"/>
              </w:rPr>
              <w:softHyphen/>
              <w:t>ka kalan kɛ a ka ɲɛnamaya ko la.’ Sɛbɛnni senuma ka kuma a yɛrɛ kan o ko la. Delili kɛ n’i bɛ taa nin kalan in na, ani k’i janto i teri ɲininkalikɛla n’i ka kumaw la n’i bɛ nin barokun jira.</w:t>
            </w:r>
          </w:p>
          <w:p w14:paraId="0C9001D9" w14:textId="77777777" w:rsidR="001D3C61" w:rsidRPr="005A3C7F" w:rsidRDefault="001D3C61" w:rsidP="00D00093">
            <w:pPr>
              <w:pStyle w:val="Default"/>
              <w:rPr>
                <w:rFonts w:asciiTheme="minorHAnsi" w:hAnsiTheme="minorHAnsi" w:cstheme="minorHAnsi"/>
              </w:rPr>
            </w:pPr>
          </w:p>
          <w:p w14:paraId="0BA3A7F8" w14:textId="77777777" w:rsidR="001D3C61" w:rsidRPr="005A3C7F" w:rsidRDefault="001D3C61" w:rsidP="00D00093">
            <w:pPr>
              <w:pStyle w:val="Default"/>
              <w:spacing w:after="49"/>
              <w:rPr>
                <w:rFonts w:asciiTheme="minorHAnsi" w:hAnsiTheme="minorHAnsi" w:cstheme="minorHAnsi"/>
              </w:rPr>
            </w:pPr>
            <w:r w:rsidRPr="005A3C7F">
              <w:rPr>
                <w:rFonts w:asciiTheme="minorHAnsi" w:hAnsiTheme="minorHAnsi" w:cstheme="minorHAnsi"/>
              </w:rPr>
              <w:t>Kabakow bɛ kira ni cikan tiɲɛ: Silamɛw dalen bɛ o la i n’a fɔ kerecɛnw b’a kɛ cogo min na. Yesu ka kabakow seereyalen don Bibulu ni Kuranɛ kɔnɔ (Sura 2:87; 3:46, 49).</w:t>
            </w:r>
          </w:p>
          <w:p w14:paraId="206F892C" w14:textId="77777777" w:rsidR="001D3C61" w:rsidRPr="005A3C7F" w:rsidRDefault="001D3C61" w:rsidP="00D00093">
            <w:pPr>
              <w:pStyle w:val="Default"/>
              <w:rPr>
                <w:rFonts w:asciiTheme="minorHAnsi" w:hAnsiTheme="minorHAnsi" w:cstheme="minorHAnsi"/>
              </w:rPr>
            </w:pPr>
          </w:p>
          <w:p w14:paraId="71EE19AC" w14:textId="77777777" w:rsidR="001D3C61" w:rsidRPr="005A3C7F" w:rsidRDefault="001D3C61" w:rsidP="00D00093">
            <w:pPr>
              <w:pStyle w:val="Default"/>
              <w:rPr>
                <w:rFonts w:asciiTheme="minorHAnsi" w:hAnsiTheme="minorHAnsi" w:cstheme="minorHAnsi"/>
              </w:rPr>
            </w:pPr>
            <w:r w:rsidRPr="005A3C7F">
              <w:rPr>
                <w:rFonts w:asciiTheme="minorHAnsi" w:hAnsiTheme="minorHAnsi" w:cstheme="minorHAnsi"/>
              </w:rPr>
              <w:t>U bɛ min wele ko ‘Kuranɛ kabako’, o dɔrɔn de bɛ silamɛw bolo walasa ka Muhamadu ka cikan tiɲɛ Kuranɛ kɔnɔ. Muhamadu y’a fɔ ko Kuranɛ ye a ka kabako ye, nka kabako wɛrɛ si tun t’a bolo ka fɔ ni ɲininkali kɛra a la. Muhamadu ka kabakow kofɔlen si tɛ Kuranɛ kɔnɔ walima Bibulu kɔnɔ. Mɔgɔ ka kan k’a ɲɛsin Hadisi ma walasa ka Muhamadu ka kabakow lakalifɛn o maana sɔrɔ min bɛ mɔgɔ to a k’a yɛrɛ ɲininka mun na Ala ma Muhamadu ka kiraya sɛgɛsɛgɛ ni kabakow ye.</w:t>
            </w:r>
          </w:p>
          <w:p w14:paraId="565BE0A2" w14:textId="77777777" w:rsidR="001D3C61" w:rsidRPr="005A3C7F" w:rsidRDefault="001D3C61" w:rsidP="00D00093">
            <w:pPr>
              <w:pStyle w:val="Default"/>
              <w:rPr>
                <w:rFonts w:asciiTheme="minorHAnsi" w:hAnsiTheme="minorHAnsi" w:cstheme="minorHAnsi"/>
              </w:rPr>
            </w:pPr>
          </w:p>
          <w:p w14:paraId="1DC57827" w14:textId="77777777" w:rsidR="001D3C61" w:rsidRPr="005A3C7F" w:rsidRDefault="001D3C61" w:rsidP="00D00093">
            <w:pPr>
              <w:pStyle w:val="Default"/>
              <w:spacing w:after="49"/>
              <w:rPr>
                <w:rFonts w:asciiTheme="minorHAnsi" w:hAnsiTheme="minorHAnsi" w:cstheme="minorHAnsi"/>
              </w:rPr>
            </w:pPr>
            <w:r w:rsidRPr="005A3C7F">
              <w:rPr>
                <w:rFonts w:asciiTheme="minorHAnsi" w:hAnsiTheme="minorHAnsi" w:cstheme="minorHAnsi"/>
              </w:rPr>
              <w:t xml:space="preserve">Yesu ka alaya jiralen b a ka fanga f jurumu kan. Ni a y’a fɔ ko cɛ ka jurumuw yafara, ka tila k’a jira ko a bɛ se ka kɛnɛya, a y’a jira ko fanga b’a bolo ka jurumuw yafa, o ye fɛn ye </w:t>
            </w:r>
            <w:r w:rsidRPr="005A3C7F">
              <w:rPr>
                <w:rFonts w:asciiTheme="minorHAnsi" w:hAnsiTheme="minorHAnsi" w:cstheme="minorHAnsi"/>
              </w:rPr>
              <w:softHyphen/>
              <w:t>Ala kelenpe bɛ se ka min kɛ. Jurumu yafa ye Yesu ka ala taamasyɛn ye; Yesu cogoya lakika bɛ sinsin a ka cidenyabaara daminɛ na. Ikomi Yesu ni Ala ka taamashyɛnw / jogo kelenw bɛ Ala la, ale de ye Ala ye.</w:t>
            </w:r>
          </w:p>
          <w:p w14:paraId="3B9F26B7" w14:textId="77777777" w:rsidR="001D3C61" w:rsidRDefault="001D3C61" w:rsidP="00D00093">
            <w:pPr>
              <w:pStyle w:val="Default"/>
              <w:rPr>
                <w:rStyle w:val="A5"/>
                <w:rFonts w:asciiTheme="minorHAnsi" w:hAnsiTheme="minorHAnsi" w:cstheme="minorHAnsi"/>
              </w:rPr>
            </w:pPr>
          </w:p>
          <w:p w14:paraId="639D1D4F" w14:textId="77777777" w:rsidR="001D3C61" w:rsidRPr="005A3C7F" w:rsidRDefault="001D3C61" w:rsidP="00D00093">
            <w:pPr>
              <w:pStyle w:val="Default"/>
              <w:rPr>
                <w:rFonts w:asciiTheme="minorHAnsi" w:hAnsiTheme="minorHAnsi" w:cstheme="minorHAnsi"/>
              </w:rPr>
            </w:pPr>
            <w:r w:rsidRPr="005A3C7F">
              <w:rPr>
                <w:rFonts w:asciiTheme="minorHAnsi" w:hAnsiTheme="minorHAnsi" w:cstheme="minorHAnsi"/>
              </w:rPr>
              <w:t>Kerecɛnw b’a faamu ko Yesu ye ‘Ala Denkɛ’ ye, Ala ma kɔnɔ ta farikolo la, nka Ala ja tigitigi don walasa hadamadenw ka se k’a ye, k’a dɔn, ka tugu a kɔ (Heburuw 1:1-4).</w:t>
            </w:r>
          </w:p>
          <w:p w14:paraId="1D7A4FF2" w14:textId="77777777" w:rsidR="001D3C61" w:rsidRDefault="001D3C61" w:rsidP="00D00093">
            <w:pPr>
              <w:rPr>
                <w:rFonts w:cstheme="minorHAnsi"/>
                <w:b/>
              </w:rPr>
            </w:pPr>
          </w:p>
          <w:p w14:paraId="7859AE22" w14:textId="77777777" w:rsidR="001D3C61" w:rsidRDefault="001D3C61" w:rsidP="009F3CE2">
            <w:pPr>
              <w:pStyle w:val="ListParagraph"/>
              <w:numPr>
                <w:ilvl w:val="0"/>
                <w:numId w:val="125"/>
              </w:numPr>
              <w:spacing w:after="0" w:line="240" w:lineRule="auto"/>
              <w:rPr>
                <w:rFonts w:cstheme="minorHAnsi"/>
                <w:b/>
              </w:rPr>
            </w:pPr>
            <w:r>
              <w:rPr>
                <w:rFonts w:cs="Myriad Pro"/>
                <w:b/>
                <w:bCs/>
                <w:color w:val="000000"/>
                <w:sz w:val="23"/>
                <w:szCs w:val="23"/>
              </w:rPr>
              <w:t>Farisiɛnw bɛ Yesu Masiya ka kuma fɔlɔ min fɔ paralikɛ ye, o kɔrɔ cogo di? Yala Farisiɛnw tun bɛ tiɲɛ fɔ k’o fara ɲɔgɔn kan ni Ala tɔgɔ tiɲɛni ye wa?</w:t>
            </w:r>
          </w:p>
          <w:p w14:paraId="237A4989" w14:textId="77777777" w:rsidR="001D3C61" w:rsidRDefault="001D3C61" w:rsidP="009F3CE2">
            <w:pPr>
              <w:pStyle w:val="ListParagraph"/>
              <w:numPr>
                <w:ilvl w:val="0"/>
                <w:numId w:val="125"/>
              </w:numPr>
              <w:spacing w:after="0" w:line="240" w:lineRule="auto"/>
              <w:rPr>
                <w:rFonts w:cstheme="minorHAnsi"/>
                <w:b/>
              </w:rPr>
            </w:pPr>
            <w:r>
              <w:rPr>
                <w:rFonts w:cs="Myriad Pro"/>
                <w:b/>
                <w:bCs/>
                <w:color w:val="000000"/>
                <w:sz w:val="23"/>
                <w:szCs w:val="23"/>
              </w:rPr>
              <w:t>Kabako jumɛn bɛ kɛ, ani kabakow bɛ mun fɔ an ye o tigi ko la?</w:t>
            </w:r>
          </w:p>
          <w:p w14:paraId="2563D7ED" w14:textId="77777777" w:rsidR="001D3C61" w:rsidRPr="00ED79D8" w:rsidRDefault="001D3C61" w:rsidP="009F3CE2">
            <w:pPr>
              <w:pStyle w:val="ListParagraph"/>
              <w:numPr>
                <w:ilvl w:val="0"/>
                <w:numId w:val="125"/>
              </w:numPr>
              <w:spacing w:after="0" w:line="240" w:lineRule="auto"/>
              <w:rPr>
                <w:rFonts w:cstheme="minorHAnsi"/>
                <w:b/>
              </w:rPr>
            </w:pPr>
            <w:r>
              <w:rPr>
                <w:rFonts w:cs="Myriad Pro"/>
                <w:b/>
                <w:bCs/>
                <w:color w:val="000000"/>
                <w:sz w:val="23"/>
                <w:szCs w:val="23"/>
              </w:rPr>
              <w:t>Yesu Masiya bɛ dalilu jumɛn di ko fanga b’a bolo ka jurumuw yafa? Yesu Masiya bɛ mun fɔ tiɲɛ na, a kɛtɔ k’a ka setigiya jira ka jurumuw yafa?</w:t>
            </w:r>
          </w:p>
          <w:p w14:paraId="025F59B2" w14:textId="77777777" w:rsidR="001D3C61" w:rsidRDefault="001D3C61" w:rsidP="00D00093">
            <w:pPr>
              <w:rPr>
                <w:rFonts w:cstheme="minorHAnsi"/>
                <w:b/>
              </w:rPr>
            </w:pPr>
          </w:p>
          <w:p w14:paraId="1F00B6CA" w14:textId="77777777" w:rsidR="001D3C61" w:rsidRPr="00CA4179" w:rsidRDefault="001D3C61" w:rsidP="00D00093"/>
        </w:tc>
      </w:tr>
      <w:tr w:rsidR="001D3C61" w14:paraId="47624236" w14:textId="77777777" w:rsidTr="00D00093">
        <w:tc>
          <w:tcPr>
            <w:tcW w:w="9350" w:type="dxa"/>
            <w:gridSpan w:val="2"/>
            <w:shd w:val="clear" w:color="auto" w:fill="BFBFBF" w:themeFill="background1" w:themeFillShade="BF"/>
          </w:tcPr>
          <w:p w14:paraId="07078ABE" w14:textId="77777777" w:rsidR="001D3C61" w:rsidRPr="0068101F" w:rsidRDefault="001D3C61" w:rsidP="00D00093">
            <w:pPr>
              <w:jc w:val="center"/>
              <w:rPr>
                <w:sz w:val="28"/>
                <w:szCs w:val="28"/>
              </w:rPr>
            </w:pPr>
            <w:r w:rsidRPr="0068101F">
              <w:rPr>
                <w:b/>
                <w:sz w:val="28"/>
                <w:szCs w:val="28"/>
              </w:rPr>
              <w:lastRenderedPageBreak/>
              <w:t>Bibulukalan</w:t>
            </w:r>
          </w:p>
        </w:tc>
      </w:tr>
      <w:tr w:rsidR="001D3C61" w:rsidRPr="001D3C61" w14:paraId="352F5685" w14:textId="77777777" w:rsidTr="00D00093">
        <w:tc>
          <w:tcPr>
            <w:tcW w:w="1705" w:type="dxa"/>
          </w:tcPr>
          <w:p w14:paraId="1F92EB62" w14:textId="77777777" w:rsidR="001D3C61" w:rsidRPr="0068101F" w:rsidRDefault="001D3C61" w:rsidP="00D00093">
            <w:pPr>
              <w:jc w:val="center"/>
              <w:rPr>
                <w:b/>
                <w:sz w:val="28"/>
                <w:szCs w:val="28"/>
              </w:rPr>
            </w:pPr>
            <w:r w:rsidRPr="0068101F">
              <w:rPr>
                <w:b/>
                <w:sz w:val="28"/>
                <w:szCs w:val="28"/>
              </w:rPr>
              <w:t>Ka seli</w:t>
            </w:r>
            <w:r>
              <w:rPr>
                <w:b/>
                <w:sz w:val="28"/>
                <w:szCs w:val="28"/>
              </w:rPr>
              <w:t xml:space="preserve"> ka delili kɛ</w:t>
            </w:r>
          </w:p>
        </w:tc>
        <w:tc>
          <w:tcPr>
            <w:tcW w:w="7645" w:type="dxa"/>
          </w:tcPr>
          <w:p w14:paraId="625CD94E" w14:textId="77777777" w:rsidR="001D3C61" w:rsidRDefault="001D3C61" w:rsidP="009F3CE2">
            <w:pPr>
              <w:pStyle w:val="ListParagraph"/>
              <w:numPr>
                <w:ilvl w:val="0"/>
                <w:numId w:val="12"/>
              </w:numPr>
              <w:spacing w:after="0" w:line="240" w:lineRule="auto"/>
            </w:pPr>
            <w:r>
              <w:t>Delili ɲininiw ni tanuli ɲini.</w:t>
            </w:r>
          </w:p>
          <w:p w14:paraId="1F0962D9" w14:textId="77777777" w:rsidR="001D3C61" w:rsidRDefault="001D3C61" w:rsidP="009F3CE2">
            <w:pPr>
              <w:pStyle w:val="ListParagraph"/>
              <w:numPr>
                <w:ilvl w:val="0"/>
                <w:numId w:val="12"/>
              </w:numPr>
              <w:spacing w:after="0" w:line="240" w:lineRule="auto"/>
            </w:pPr>
            <w:r>
              <w:t>Barika Ala ye tanuli minnu kɛra ɲɔgɔn fɛ.</w:t>
            </w:r>
          </w:p>
          <w:p w14:paraId="4621ECAF" w14:textId="77777777" w:rsidR="001D3C61" w:rsidRDefault="001D3C61" w:rsidP="009F3CE2">
            <w:pPr>
              <w:pStyle w:val="ListParagraph"/>
              <w:numPr>
                <w:ilvl w:val="0"/>
                <w:numId w:val="12"/>
              </w:numPr>
              <w:spacing w:after="0" w:line="240" w:lineRule="auto"/>
            </w:pPr>
            <w:r>
              <w:t>Delili kɛli delili ɲininiw kama.</w:t>
            </w:r>
          </w:p>
          <w:p w14:paraId="1E81C4DA" w14:textId="77777777" w:rsidR="001D3C61" w:rsidRDefault="001D3C61"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73699969" w14:textId="77777777" w:rsidR="001D3C61" w:rsidRDefault="001D3C61" w:rsidP="00D00093"/>
        </w:tc>
      </w:tr>
      <w:tr w:rsidR="001D3C61" w:rsidRPr="001D3C61" w14:paraId="63746EEB" w14:textId="77777777" w:rsidTr="00D00093">
        <w:tc>
          <w:tcPr>
            <w:tcW w:w="1705" w:type="dxa"/>
          </w:tcPr>
          <w:p w14:paraId="7416EC14" w14:textId="77777777" w:rsidR="001D3C61" w:rsidRPr="0068101F" w:rsidRDefault="001D3C61" w:rsidP="00D00093">
            <w:pPr>
              <w:jc w:val="center"/>
              <w:rPr>
                <w:b/>
                <w:sz w:val="28"/>
                <w:szCs w:val="28"/>
              </w:rPr>
            </w:pPr>
            <w:r w:rsidRPr="0068101F">
              <w:rPr>
                <w:b/>
                <w:sz w:val="28"/>
                <w:szCs w:val="28"/>
              </w:rPr>
              <w:lastRenderedPageBreak/>
              <w:t>Ka mɛn</w:t>
            </w:r>
          </w:p>
        </w:tc>
        <w:tc>
          <w:tcPr>
            <w:tcW w:w="7645" w:type="dxa"/>
          </w:tcPr>
          <w:p w14:paraId="2E6BAB36" w14:textId="77777777" w:rsidR="001D3C61" w:rsidRDefault="001D3C61" w:rsidP="009F3CE2">
            <w:pPr>
              <w:pStyle w:val="ListParagraph"/>
              <w:numPr>
                <w:ilvl w:val="0"/>
                <w:numId w:val="13"/>
              </w:numPr>
              <w:spacing w:after="0" w:line="240" w:lineRule="auto"/>
            </w:pPr>
            <w:r>
              <w:t>Bibulu kalansen fila bɛɛ kalan.</w:t>
            </w:r>
          </w:p>
          <w:p w14:paraId="7393F87A" w14:textId="77777777" w:rsidR="001D3C61" w:rsidRDefault="001D3C61" w:rsidP="009F3CE2">
            <w:pPr>
              <w:pStyle w:val="ListParagraph"/>
              <w:numPr>
                <w:ilvl w:val="0"/>
                <w:numId w:val="13"/>
              </w:numPr>
              <w:spacing w:after="0" w:line="240" w:lineRule="auto"/>
            </w:pPr>
            <w:r>
              <w:t>kumasen kuncɛ ka bɔ sanfɛ kalansen kɔnɔ.</w:t>
            </w:r>
          </w:p>
          <w:p w14:paraId="0EB05390" w14:textId="77777777" w:rsidR="001D3C61" w:rsidRDefault="001D3C61" w:rsidP="009F3CE2">
            <w:pPr>
              <w:pStyle w:val="ListParagraph"/>
              <w:numPr>
                <w:ilvl w:val="0"/>
                <w:numId w:val="13"/>
              </w:numPr>
              <w:spacing w:after="0" w:line="240" w:lineRule="auto"/>
            </w:pPr>
            <w:r>
              <w:t>Bibulu kalansen fila bɛɛ kalan kokura.</w:t>
            </w:r>
          </w:p>
          <w:p w14:paraId="1D827CE1" w14:textId="77777777" w:rsidR="001D3C61" w:rsidRDefault="001D3C61" w:rsidP="009F3CE2">
            <w:pPr>
              <w:pStyle w:val="ListParagraph"/>
              <w:numPr>
                <w:ilvl w:val="0"/>
                <w:numId w:val="13"/>
              </w:numPr>
              <w:spacing w:after="0" w:line="240" w:lineRule="auto"/>
            </w:pPr>
            <w:r>
              <w:t>A ɲini mɔgɔ dɔ fɛ a ka Bibulu tɛmɛsira kunba lakali kokura.</w:t>
            </w:r>
          </w:p>
          <w:p w14:paraId="31FD74BE" w14:textId="77777777" w:rsidR="001D3C61" w:rsidRDefault="001D3C61" w:rsidP="00D00093"/>
        </w:tc>
      </w:tr>
      <w:tr w:rsidR="001D3C61" w:rsidRPr="001D3C61" w14:paraId="14F7F771" w14:textId="77777777" w:rsidTr="00D00093">
        <w:tc>
          <w:tcPr>
            <w:tcW w:w="1705" w:type="dxa"/>
          </w:tcPr>
          <w:p w14:paraId="04D01BAB" w14:textId="77777777" w:rsidR="001D3C61" w:rsidRPr="0068101F" w:rsidRDefault="001D3C61" w:rsidP="00D00093">
            <w:pPr>
              <w:jc w:val="center"/>
              <w:rPr>
                <w:b/>
                <w:sz w:val="28"/>
                <w:szCs w:val="28"/>
              </w:rPr>
            </w:pPr>
            <w:r w:rsidRPr="0068101F">
              <w:rPr>
                <w:b/>
                <w:sz w:val="28"/>
                <w:szCs w:val="28"/>
              </w:rPr>
              <w:t>Niyɔrɔ</w:t>
            </w:r>
            <w:r>
              <w:rPr>
                <w:b/>
                <w:sz w:val="28"/>
                <w:szCs w:val="28"/>
              </w:rPr>
              <w:t xml:space="preserve"> tali</w:t>
            </w:r>
          </w:p>
        </w:tc>
        <w:tc>
          <w:tcPr>
            <w:tcW w:w="7645" w:type="dxa"/>
          </w:tcPr>
          <w:p w14:paraId="3EC230FC" w14:textId="77777777" w:rsidR="001D3C61" w:rsidRDefault="001D3C61" w:rsidP="009F3CE2">
            <w:pPr>
              <w:pStyle w:val="ListParagraph"/>
              <w:numPr>
                <w:ilvl w:val="0"/>
                <w:numId w:val="14"/>
              </w:numPr>
              <w:spacing w:after="0" w:line="240" w:lineRule="auto"/>
              <w:rPr>
                <w:b/>
              </w:rPr>
            </w:pPr>
            <w:r w:rsidRPr="008C4A7F">
              <w:rPr>
                <w:b/>
              </w:rPr>
              <w:t>Kuntigi: Sɛbɛnni kɔrɔ ye mun ye?</w:t>
            </w:r>
          </w:p>
          <w:p w14:paraId="3ADE006D" w14:textId="77777777" w:rsidR="001D3C61" w:rsidRPr="00706387" w:rsidRDefault="001D3C61" w:rsidP="00D00093">
            <w:r>
              <w:t>Mɔgɔ o mɔgɔ bɛ se k’a fɔ ko ale de ye Masiya ye. Mɔgɔ bɛ se k’a dɔn cogo di ni o tigi ye Masiya ye tiɲɛ na? Ala ye Layidu kr fa ni kiraya kumaw ye Masiya ko la. O la sa, an bɛ se k’a ɲininka ko: “Yala nin tigi min b’a fɔ ko ale de ye Masiya ye, o bɛ o kiraya kumaw tiimɛ wa?” Yesu b’o kɛ. Filanan, an bɛ se ka ɲininkali kɛ ko “yala nin tigi bɛ kabakow kɛ, Ala dɔrɔn de bɛ se ka kɛ wa?” Nin sen in fana na, Yesu ye kabakow kɛ i n’a fɔ mɔgɔ si ma kɛ cogo min na ka kɔn a ɲɛ. Yesu tun b’a dɔn ko a bɛna gɛlɛya mɔgɔw ma ka da a la ko mɔgɔ dɔ bɔra Nazarɛti la, o ye Masiya ye. O kama, a ma mɔgɔw kalan Ala ko la dɔrɔn, a ye kabakow kɛ walisa k’a ka kalan sinsin. Nin tɛmɛsira kɔnɔ, kabako fila bɛ an bolo, kelen ka gɛlɛn kosɛbɛ ka tɛmɛ tɔ kelen kan. Mɔgɔw kabakoyara kosɛbɛ o cɛ farigantɔ kɛnɛyali la. Nka, Yesu ka jurumuw yafali de ye kabako belebeleba ye.</w:t>
            </w:r>
          </w:p>
          <w:p w14:paraId="71C31702" w14:textId="77777777" w:rsidR="001D3C61" w:rsidRPr="002F3DD8" w:rsidRDefault="001D3C61" w:rsidP="009F3CE2">
            <w:pPr>
              <w:pStyle w:val="ListParagraph"/>
              <w:numPr>
                <w:ilvl w:val="0"/>
                <w:numId w:val="25"/>
              </w:numPr>
              <w:spacing w:after="0" w:line="240" w:lineRule="auto"/>
              <w:rPr>
                <w:b/>
              </w:rPr>
            </w:pPr>
            <w:r>
              <w:rPr>
                <w:b/>
              </w:rPr>
              <w:t>E fɛ, o teriw ye dannayaba sɔrɔ Yesu la cogo di fo u taara nin gɛlɛya bɛɛ la ka u terikɛ lase a ma?</w:t>
            </w:r>
          </w:p>
          <w:p w14:paraId="64569785" w14:textId="77777777" w:rsidR="001D3C61" w:rsidRPr="002F3DD8" w:rsidRDefault="001D3C61" w:rsidP="009F3CE2">
            <w:pPr>
              <w:pStyle w:val="ListParagraph"/>
              <w:numPr>
                <w:ilvl w:val="0"/>
                <w:numId w:val="25"/>
              </w:numPr>
              <w:spacing w:after="0" w:line="240" w:lineRule="auto"/>
              <w:rPr>
                <w:b/>
              </w:rPr>
            </w:pPr>
            <w:r>
              <w:rPr>
                <w:b/>
              </w:rPr>
              <w:t>Mɔgɔ caman ye Yesu ka kabakow ye nka u ma da a la ko ale de ye Masiya ye. E fɛ, mun na u banna ka da a la hali ni u ye kabakow ye?</w:t>
            </w:r>
          </w:p>
          <w:p w14:paraId="68FFA374" w14:textId="77777777" w:rsidR="001D3C61" w:rsidRDefault="001D3C61" w:rsidP="00D00093"/>
          <w:p w14:paraId="322E86B0" w14:textId="77777777" w:rsidR="001D3C61" w:rsidRDefault="001D3C61" w:rsidP="009F3CE2">
            <w:pPr>
              <w:pStyle w:val="ListParagraph"/>
              <w:numPr>
                <w:ilvl w:val="0"/>
                <w:numId w:val="9"/>
              </w:numPr>
              <w:spacing w:after="0" w:line="240" w:lineRule="auto"/>
              <w:rPr>
                <w:b/>
              </w:rPr>
            </w:pPr>
            <w:r>
              <w:rPr>
                <w:b/>
              </w:rPr>
              <w:t>Dusukun: Sɛbɛnni b’a fɔ ko an ka kan ka kɛ jɔn ye?</w:t>
            </w:r>
          </w:p>
          <w:p w14:paraId="3DF1D6D8" w14:textId="77777777" w:rsidR="001D3C61" w:rsidRPr="00DE5E96" w:rsidRDefault="001D3C61" w:rsidP="00D00093">
            <w:r>
              <w:t>Ala b’a dɔn ko magow bɛ an na farikolo ta fan fɛ ani alako ta fan fɛ. A laban na, an ka hakili ta fan fɛ magow de nafa ka bon kosɛbɛ katuguni an niw bɛ badaa-badaa ani o dugukolo kan farikolow ye waati dɔɔnin dɔrɔn de ye. Nka, hali bi an farikolo nafa ka bon kosɛbɛ Ala bolo. N’a sɔrɔ Ala tɛ an ka deliliw jaabi tuma bɛɛ farikolo kɛnɛyali kama i n’a fɔ an b’a fɛ cogo min na, nka, an bɛ se k’a dɔn ko an niw lakananen don tuma bɛɛ Ala fɛ. A laban na, ni an ye Ala ye ɲɛ ni ɲɛ, Ala sago ka an kɛnɛya pewu, o bɛna dafa pewu.</w:t>
            </w:r>
          </w:p>
          <w:p w14:paraId="01CBEC32" w14:textId="77777777" w:rsidR="001D3C61" w:rsidRPr="002F3DD8" w:rsidRDefault="001D3C61" w:rsidP="009F3CE2">
            <w:pPr>
              <w:pStyle w:val="ListParagraph"/>
              <w:numPr>
                <w:ilvl w:val="0"/>
                <w:numId w:val="25"/>
              </w:numPr>
              <w:spacing w:after="0" w:line="240" w:lineRule="auto"/>
              <w:rPr>
                <w:b/>
              </w:rPr>
            </w:pPr>
            <w:r>
              <w:rPr>
                <w:b/>
              </w:rPr>
              <w:t>Yesu ye farikolo kɛnɛyali minnu bɛɛ kɛ k’a to dugukolo kan, a ka di an ye kosɛbɛ. Yesu b’a ka sebaaya jira an na cogo di nin donw na, sisan a seginna sankolo la?</w:t>
            </w:r>
          </w:p>
          <w:p w14:paraId="0730F7D5" w14:textId="77777777" w:rsidR="001D3C61" w:rsidRPr="002F3DD8" w:rsidRDefault="001D3C61" w:rsidP="009F3CE2">
            <w:pPr>
              <w:pStyle w:val="ListParagraph"/>
              <w:numPr>
                <w:ilvl w:val="0"/>
                <w:numId w:val="25"/>
              </w:numPr>
              <w:spacing w:after="0" w:line="240" w:lineRule="auto"/>
              <w:rPr>
                <w:b/>
              </w:rPr>
            </w:pPr>
            <w:r>
              <w:rPr>
                <w:b/>
              </w:rPr>
              <w:t>Cogo jumɛnw na an farikolo ye kabako ye ka bɔ Ala yɔrɔ fɔlɔ?</w:t>
            </w:r>
          </w:p>
          <w:p w14:paraId="7CA06CA9" w14:textId="77777777" w:rsidR="001D3C61" w:rsidRDefault="001D3C61" w:rsidP="00D00093"/>
          <w:p w14:paraId="31758EC4" w14:textId="77777777" w:rsidR="001D3C61" w:rsidRPr="000120FC" w:rsidRDefault="001D3C61" w:rsidP="009F3CE2">
            <w:pPr>
              <w:pStyle w:val="ListParagraph"/>
              <w:numPr>
                <w:ilvl w:val="0"/>
                <w:numId w:val="9"/>
              </w:numPr>
              <w:spacing w:after="0" w:line="240" w:lineRule="auto"/>
            </w:pPr>
            <w:r w:rsidRPr="008C4A7F">
              <w:rPr>
                <w:b/>
              </w:rPr>
              <w:t xml:space="preserve">Bolo: An bɛ se ka </w:t>
            </w:r>
            <w:r w:rsidRPr="00F93B7B">
              <w:rPr>
                <w:b/>
              </w:rPr>
              <w:t>Ala ka Kuma waleya cogo di?</w:t>
            </w:r>
          </w:p>
          <w:p w14:paraId="05F2B7D1" w14:textId="77777777" w:rsidR="001D3C61" w:rsidRDefault="001D3C61" w:rsidP="00D00093">
            <w:r>
              <w:t>Yala i ye teri kantigi ye wa? Yala aw b aw somɔgɔw dɛmɛ, aw ka sigida teriw, aw ka egilisi teriw ni u mago bɛ dɛmɛ na wa? Tuma dɔw la, u mago bɛ farikolo dɛmɛni na, i n’a fɔ nin cɛ farilajɛlen in, nka tuma wɛrɛw la, u mago bɛ mɔgɔ la dɔrɔn min bɛna delili kɛ n’u ye, ka kasi n’u ye, ka dusu don u kɔnɔ.</w:t>
            </w:r>
          </w:p>
          <w:p w14:paraId="4B8292C2" w14:textId="77777777" w:rsidR="001D3C61" w:rsidRPr="002F3DD8" w:rsidRDefault="001D3C61" w:rsidP="009F3CE2">
            <w:pPr>
              <w:pStyle w:val="ListParagraph"/>
              <w:numPr>
                <w:ilvl w:val="0"/>
                <w:numId w:val="25"/>
              </w:numPr>
              <w:spacing w:after="0" w:line="240" w:lineRule="auto"/>
              <w:rPr>
                <w:b/>
              </w:rPr>
            </w:pPr>
            <w:r>
              <w:rPr>
                <w:b/>
              </w:rPr>
              <w:t>Teri kantigiw bɛ se k’an dɛmɛ cogo minnu na ka Ala dɔn kosɛbɛ, olu dɔw ye jumɛnw ye?</w:t>
            </w:r>
          </w:p>
          <w:p w14:paraId="6B450167" w14:textId="77777777" w:rsidR="001D3C61" w:rsidRPr="002F3DD8" w:rsidRDefault="001D3C61" w:rsidP="009F3CE2">
            <w:pPr>
              <w:pStyle w:val="ListParagraph"/>
              <w:numPr>
                <w:ilvl w:val="0"/>
                <w:numId w:val="25"/>
              </w:numPr>
              <w:spacing w:after="0" w:line="240" w:lineRule="auto"/>
              <w:rPr>
                <w:b/>
              </w:rPr>
            </w:pPr>
            <w:r>
              <w:rPr>
                <w:b/>
              </w:rPr>
              <w:t>I bɛ se ka fɛn saba jumɛnw kɛ nin dɔgɔkun in na walasa ka kɛ teri kantigi ye mɔgɔ wɛrɛw fɛ?</w:t>
            </w:r>
          </w:p>
          <w:p w14:paraId="5153BFF5" w14:textId="77777777" w:rsidR="001D3C61" w:rsidRDefault="001D3C61" w:rsidP="00D00093"/>
        </w:tc>
      </w:tr>
      <w:tr w:rsidR="001D3C61" w:rsidRPr="001D3C61" w14:paraId="5176FBF7" w14:textId="77777777" w:rsidTr="00D00093">
        <w:tc>
          <w:tcPr>
            <w:tcW w:w="1705" w:type="dxa"/>
          </w:tcPr>
          <w:p w14:paraId="07DC70F0" w14:textId="77777777" w:rsidR="001D3C61" w:rsidRPr="0068101F" w:rsidRDefault="001D3C61" w:rsidP="00D00093">
            <w:pPr>
              <w:jc w:val="center"/>
              <w:rPr>
                <w:b/>
                <w:sz w:val="28"/>
                <w:szCs w:val="28"/>
              </w:rPr>
            </w:pPr>
            <w:r w:rsidRPr="0068101F">
              <w:rPr>
                <w:b/>
                <w:sz w:val="28"/>
                <w:szCs w:val="28"/>
              </w:rPr>
              <w:t>Ka waleya</w:t>
            </w:r>
          </w:p>
          <w:p w14:paraId="2EE55439" w14:textId="77777777" w:rsidR="001D3C61" w:rsidRDefault="001D3C61" w:rsidP="00D00093">
            <w:pPr>
              <w:jc w:val="center"/>
              <w:rPr>
                <w:b/>
              </w:rPr>
            </w:pPr>
          </w:p>
          <w:p w14:paraId="2EDCC88E" w14:textId="77777777" w:rsidR="001D3C61" w:rsidRDefault="001D3C61" w:rsidP="00D00093">
            <w:pPr>
              <w:jc w:val="center"/>
              <w:rPr>
                <w:b/>
              </w:rPr>
            </w:pPr>
          </w:p>
        </w:tc>
        <w:tc>
          <w:tcPr>
            <w:tcW w:w="7645" w:type="dxa"/>
          </w:tcPr>
          <w:p w14:paraId="6706ABC0" w14:textId="77777777" w:rsidR="001D3C61" w:rsidRDefault="001D3C61" w:rsidP="009F3CE2">
            <w:pPr>
              <w:pStyle w:val="ListParagraph"/>
              <w:numPr>
                <w:ilvl w:val="0"/>
                <w:numId w:val="18"/>
              </w:numPr>
              <w:spacing w:after="0" w:line="240" w:lineRule="auto"/>
            </w:pPr>
            <w:r>
              <w:t>A ɲini mɔgɔ dɔ fɛ a ka Bibulu kalansen kunba lakali kokura.</w:t>
            </w:r>
          </w:p>
          <w:p w14:paraId="05F7DF7D" w14:textId="77777777" w:rsidR="001D3C61" w:rsidRDefault="001D3C61" w:rsidP="009F3CE2">
            <w:pPr>
              <w:pStyle w:val="ListParagraph"/>
              <w:numPr>
                <w:ilvl w:val="0"/>
                <w:numId w:val="18"/>
              </w:numPr>
              <w:spacing w:after="0" w:line="240" w:lineRule="auto"/>
            </w:pPr>
            <w:r>
              <w:t>A ɲini jɛkulu fɛ u k’a fɔ u hakili la Ala b’a fɛ u ka bi kalan jaabi cogo min na.</w:t>
            </w:r>
          </w:p>
          <w:p w14:paraId="11455FC2" w14:textId="77777777" w:rsidR="001D3C61" w:rsidRDefault="001D3C61" w:rsidP="009F3CE2">
            <w:pPr>
              <w:pStyle w:val="ListParagraph"/>
              <w:numPr>
                <w:ilvl w:val="0"/>
                <w:numId w:val="18"/>
              </w:numPr>
              <w:spacing w:after="0" w:line="240" w:lineRule="auto"/>
            </w:pPr>
            <w:r>
              <w:lastRenderedPageBreak/>
              <w:t>Aw ye waati kɛ delili la aw ka sigida la, ɲɔgɔn kosɔn, ani hakilitigiya kama bi kalan kɛcogo la.</w:t>
            </w:r>
          </w:p>
          <w:p w14:paraId="2D77426F" w14:textId="77777777" w:rsidR="001D3C61" w:rsidRPr="001812C4" w:rsidRDefault="001D3C61" w:rsidP="009F3CE2">
            <w:pPr>
              <w:pStyle w:val="ListParagraph"/>
              <w:numPr>
                <w:ilvl w:val="0"/>
                <w:numId w:val="18"/>
              </w:numPr>
              <w:spacing w:after="0" w:line="240" w:lineRule="auto"/>
            </w:pPr>
            <w:r>
              <w:t>I ka surunya ni kulu ye Matigi ka delili kɛ ɲɔgɔn fɛ.</w:t>
            </w:r>
          </w:p>
          <w:p w14:paraId="533C7590" w14:textId="77777777" w:rsidR="001D3C61" w:rsidRDefault="001D3C61" w:rsidP="00D00093">
            <w:pPr>
              <w:rPr>
                <w:b/>
              </w:rPr>
            </w:pPr>
          </w:p>
        </w:tc>
      </w:tr>
    </w:tbl>
    <w:p w14:paraId="5CAD06B9" w14:textId="77777777" w:rsidR="001D3C61" w:rsidRPr="001D3C61" w:rsidRDefault="001D3C61" w:rsidP="001D3C61">
      <w:pPr>
        <w:rPr>
          <w:lang w:val="fr-FR"/>
        </w:rPr>
      </w:pPr>
    </w:p>
    <w:p w14:paraId="74E7D8CC" w14:textId="77777777" w:rsidR="001D3C61" w:rsidRPr="001D3C61" w:rsidRDefault="001D3C61" w:rsidP="001D3C61">
      <w:pPr>
        <w:tabs>
          <w:tab w:val="left" w:pos="8442"/>
        </w:tabs>
        <w:rPr>
          <w:lang w:val="fr-FR"/>
        </w:rPr>
      </w:pPr>
      <w:r w:rsidRPr="001D3C61">
        <w:rPr>
          <w:lang w:val="fr-FR"/>
        </w:rPr>
        <w:tab/>
      </w:r>
    </w:p>
    <w:p w14:paraId="38A9B513" w14:textId="4F3E1CF0" w:rsidR="001D3C61" w:rsidRDefault="001D3C61">
      <w:pPr>
        <w:rPr>
          <w:lang w:val="fr-FR"/>
        </w:rPr>
      </w:pPr>
      <w:r>
        <w:rPr>
          <w:lang w:val="fr-FR"/>
        </w:rPr>
        <w:br w:type="page"/>
      </w:r>
    </w:p>
    <w:p w14:paraId="364C1A8B" w14:textId="77777777" w:rsidR="001D3C61" w:rsidRPr="001D3C61" w:rsidRDefault="001D3C61" w:rsidP="001D3C61">
      <w:pPr>
        <w:spacing w:after="0"/>
        <w:jc w:val="center"/>
        <w:rPr>
          <w:sz w:val="28"/>
          <w:szCs w:val="28"/>
          <w:lang w:val="fr-FR"/>
        </w:rPr>
      </w:pPr>
      <w:r w:rsidRPr="001D3C61">
        <w:rPr>
          <w:b/>
          <w:i/>
          <w:sz w:val="28"/>
          <w:szCs w:val="28"/>
          <w:lang w:val="fr-FR"/>
        </w:rPr>
        <w:lastRenderedPageBreak/>
        <w:t xml:space="preserve">YESU ka </w:t>
      </w:r>
      <w:r w:rsidRPr="001D3C61">
        <w:rPr>
          <w:sz w:val="28"/>
          <w:szCs w:val="28"/>
          <w:lang w:val="fr-FR"/>
        </w:rPr>
        <w:t>fɛilimu waajuli yɔrɔ Bibulu kAlansen # 63</w:t>
      </w:r>
    </w:p>
    <w:p w14:paraId="20A31ACB" w14:textId="77777777" w:rsidR="001D3C61" w:rsidRPr="001D3C61" w:rsidRDefault="001D3C61" w:rsidP="001D3C61">
      <w:pPr>
        <w:rPr>
          <w:lang w:val="fr-FR"/>
        </w:rPr>
      </w:pPr>
    </w:p>
    <w:tbl>
      <w:tblPr>
        <w:tblStyle w:val="TableGrid"/>
        <w:tblW w:w="0" w:type="auto"/>
        <w:tblLook w:val="04A0" w:firstRow="1" w:lastRow="0" w:firstColumn="1" w:lastColumn="0" w:noHBand="0" w:noVBand="1"/>
      </w:tblPr>
      <w:tblGrid>
        <w:gridCol w:w="1702"/>
        <w:gridCol w:w="4508"/>
        <w:gridCol w:w="3104"/>
      </w:tblGrid>
      <w:tr w:rsidR="001D3C61" w:rsidRPr="003237DD" w14:paraId="42C60D9A" w14:textId="77777777" w:rsidTr="00D00093">
        <w:tc>
          <w:tcPr>
            <w:tcW w:w="1702" w:type="dxa"/>
            <w:tcBorders>
              <w:top w:val="single" w:sz="18" w:space="0" w:color="auto"/>
              <w:left w:val="single" w:sz="18" w:space="0" w:color="auto"/>
            </w:tcBorders>
            <w:shd w:val="clear" w:color="auto" w:fill="FFFFFF" w:themeFill="background1"/>
          </w:tcPr>
          <w:p w14:paraId="2C479E7C" w14:textId="77777777" w:rsidR="001D3C61" w:rsidRPr="003237DD" w:rsidRDefault="001D3C61" w:rsidP="00D00093">
            <w:pPr>
              <w:rPr>
                <w:b/>
              </w:rPr>
            </w:pPr>
            <w:r w:rsidRPr="003237DD">
              <w:rPr>
                <w:b/>
              </w:rPr>
              <w:t>K</w:t>
            </w:r>
            <w:r>
              <w:rPr>
                <w:b/>
              </w:rPr>
              <w:t>Ala</w:t>
            </w:r>
            <w:r w:rsidRPr="003237DD">
              <w:rPr>
                <w:b/>
              </w:rPr>
              <w:t>nsen tɔgɔ:</w:t>
            </w:r>
          </w:p>
        </w:tc>
        <w:tc>
          <w:tcPr>
            <w:tcW w:w="4508" w:type="dxa"/>
            <w:tcBorders>
              <w:top w:val="single" w:sz="18" w:space="0" w:color="auto"/>
            </w:tcBorders>
            <w:shd w:val="clear" w:color="auto" w:fill="FFFFFF" w:themeFill="background1"/>
          </w:tcPr>
          <w:p w14:paraId="5297D27D" w14:textId="77777777" w:rsidR="001D3C61" w:rsidRPr="003237DD" w:rsidRDefault="001D3C61" w:rsidP="00D00093">
            <w:pPr>
              <w:rPr>
                <w:b/>
              </w:rPr>
            </w:pPr>
            <w:r>
              <w:rPr>
                <w:b/>
              </w:rPr>
              <w:t>Nikodemu ye</w:t>
            </w:r>
          </w:p>
        </w:tc>
        <w:tc>
          <w:tcPr>
            <w:tcW w:w="3104" w:type="dxa"/>
            <w:tcBorders>
              <w:top w:val="single" w:sz="18" w:space="0" w:color="auto"/>
              <w:right w:val="single" w:sz="18" w:space="0" w:color="auto"/>
            </w:tcBorders>
          </w:tcPr>
          <w:p w14:paraId="2572DE47" w14:textId="77777777" w:rsidR="001D3C61" w:rsidRPr="003237DD" w:rsidRDefault="001D3C61" w:rsidP="00D00093">
            <w:pPr>
              <w:jc w:val="center"/>
              <w:rPr>
                <w:sz w:val="24"/>
                <w:szCs w:val="24"/>
              </w:rPr>
            </w:pPr>
            <w:r>
              <w:rPr>
                <w:b/>
                <w:sz w:val="24"/>
                <w:szCs w:val="24"/>
              </w:rPr>
              <w:t>Ja</w:t>
            </w:r>
          </w:p>
        </w:tc>
      </w:tr>
      <w:tr w:rsidR="001D3C61" w:rsidRPr="003237DD" w14:paraId="65A1137C" w14:textId="77777777" w:rsidTr="00D00093">
        <w:tc>
          <w:tcPr>
            <w:tcW w:w="1702" w:type="dxa"/>
            <w:tcBorders>
              <w:left w:val="single" w:sz="18" w:space="0" w:color="auto"/>
            </w:tcBorders>
            <w:shd w:val="clear" w:color="auto" w:fill="FFFFFF" w:themeFill="background1"/>
          </w:tcPr>
          <w:p w14:paraId="4304B58C" w14:textId="77777777" w:rsidR="001D3C61" w:rsidRPr="003237DD" w:rsidRDefault="001D3C61" w:rsidP="00D00093">
            <w:pPr>
              <w:rPr>
                <w:b/>
              </w:rPr>
            </w:pPr>
            <w:r w:rsidRPr="003237DD">
              <w:rPr>
                <w:b/>
              </w:rPr>
              <w:t>K</w:t>
            </w:r>
            <w:r>
              <w:rPr>
                <w:b/>
              </w:rPr>
              <w:t>Ala</w:t>
            </w:r>
            <w:r w:rsidRPr="003237DD">
              <w:rPr>
                <w:b/>
              </w:rPr>
              <w:t>nsenw kɔnɔkow:</w:t>
            </w:r>
          </w:p>
        </w:tc>
        <w:tc>
          <w:tcPr>
            <w:tcW w:w="4508" w:type="dxa"/>
            <w:shd w:val="clear" w:color="auto" w:fill="FFFFFF" w:themeFill="background1"/>
          </w:tcPr>
          <w:p w14:paraId="26B58537" w14:textId="77777777" w:rsidR="001D3C61" w:rsidRPr="003237DD" w:rsidRDefault="001D3C61" w:rsidP="00D00093">
            <w:pPr>
              <w:rPr>
                <w:b/>
              </w:rPr>
            </w:pPr>
            <w:r>
              <w:rPr>
                <w:b/>
              </w:rPr>
              <w:t>Yuhana 3:1-21</w:t>
            </w:r>
          </w:p>
        </w:tc>
        <w:tc>
          <w:tcPr>
            <w:tcW w:w="3104" w:type="dxa"/>
            <w:vMerge w:val="restart"/>
            <w:tcBorders>
              <w:right w:val="single" w:sz="18" w:space="0" w:color="auto"/>
            </w:tcBorders>
          </w:tcPr>
          <w:p w14:paraId="1CC46227" w14:textId="77777777" w:rsidR="001D3C61" w:rsidRDefault="001D3C61" w:rsidP="00D00093">
            <w:pPr>
              <w:rPr>
                <w:sz w:val="24"/>
                <w:szCs w:val="24"/>
              </w:rPr>
            </w:pPr>
            <w:r>
              <w:rPr>
                <w:noProof/>
                <w:sz w:val="24"/>
                <w:szCs w:val="24"/>
                <w:lang w:eastAsia="fr-FR"/>
              </w:rPr>
              <w:drawing>
                <wp:inline distT="0" distB="0" distL="0" distR="0" wp14:anchorId="702BFE5E" wp14:editId="4C132B3A">
                  <wp:extent cx="1757680" cy="2365668"/>
                  <wp:effectExtent l="0" t="0" r="0" b="0"/>
                  <wp:docPr id="712847825" name="Picture 712847825" descr="A person and person sitting next to each oth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847825" name="Picture 712847825" descr="A person and person sitting next to each other&#10;&#10;AI-generated content may be incorrect."/>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1767478" cy="2378856"/>
                          </a:xfrm>
                          <a:prstGeom prst="rect">
                            <a:avLst/>
                          </a:prstGeom>
                        </pic:spPr>
                      </pic:pic>
                    </a:graphicData>
                  </a:graphic>
                </wp:inline>
              </w:drawing>
            </w:r>
          </w:p>
          <w:p w14:paraId="34F63D79" w14:textId="77777777" w:rsidR="001D3C61" w:rsidRPr="003237DD" w:rsidRDefault="001D3C61" w:rsidP="00D00093">
            <w:pPr>
              <w:rPr>
                <w:sz w:val="24"/>
                <w:szCs w:val="24"/>
              </w:rPr>
            </w:pPr>
          </w:p>
        </w:tc>
      </w:tr>
      <w:tr w:rsidR="001D3C61" w14:paraId="1314D6C0" w14:textId="77777777" w:rsidTr="00D00093">
        <w:tc>
          <w:tcPr>
            <w:tcW w:w="1702" w:type="dxa"/>
            <w:tcBorders>
              <w:left w:val="single" w:sz="18" w:space="0" w:color="auto"/>
            </w:tcBorders>
            <w:shd w:val="clear" w:color="auto" w:fill="FFFFFF" w:themeFill="background1"/>
          </w:tcPr>
          <w:p w14:paraId="6F7575A7" w14:textId="77777777" w:rsidR="001D3C61" w:rsidRPr="003237DD" w:rsidRDefault="001D3C61" w:rsidP="00D00093">
            <w:pPr>
              <w:rPr>
                <w:b/>
              </w:rPr>
            </w:pPr>
            <w:r>
              <w:rPr>
                <w:b/>
              </w:rPr>
              <w:t>Sɛbɛnni fɛilanan:</w:t>
            </w:r>
          </w:p>
        </w:tc>
        <w:tc>
          <w:tcPr>
            <w:tcW w:w="4508" w:type="dxa"/>
            <w:shd w:val="clear" w:color="auto" w:fill="FFFFFF" w:themeFill="background1"/>
          </w:tcPr>
          <w:p w14:paraId="082F804E" w14:textId="77777777" w:rsidR="001D3C61" w:rsidRPr="003237DD" w:rsidRDefault="001D3C61" w:rsidP="00D00093">
            <w:pPr>
              <w:rPr>
                <w:b/>
              </w:rPr>
            </w:pPr>
            <w:r>
              <w:rPr>
                <w:b/>
              </w:rPr>
              <w:t>Ezekiɛl 36:22-29</w:t>
            </w:r>
          </w:p>
        </w:tc>
        <w:tc>
          <w:tcPr>
            <w:tcW w:w="3104" w:type="dxa"/>
            <w:vMerge/>
            <w:tcBorders>
              <w:right w:val="single" w:sz="18" w:space="0" w:color="auto"/>
            </w:tcBorders>
          </w:tcPr>
          <w:p w14:paraId="2159F4E6" w14:textId="77777777" w:rsidR="001D3C61" w:rsidRDefault="001D3C61" w:rsidP="00D00093"/>
        </w:tc>
      </w:tr>
      <w:tr w:rsidR="001D3C61" w:rsidRPr="001D3C61" w14:paraId="55D73424" w14:textId="77777777" w:rsidTr="00D00093">
        <w:tc>
          <w:tcPr>
            <w:tcW w:w="1702" w:type="dxa"/>
            <w:tcBorders>
              <w:left w:val="single" w:sz="18" w:space="0" w:color="auto"/>
            </w:tcBorders>
            <w:shd w:val="clear" w:color="auto" w:fill="FFFFFF" w:themeFill="background1"/>
          </w:tcPr>
          <w:p w14:paraId="217F4A42" w14:textId="77777777" w:rsidR="001D3C61" w:rsidRPr="003237DD" w:rsidRDefault="001D3C61" w:rsidP="00D00093">
            <w:pPr>
              <w:rPr>
                <w:b/>
              </w:rPr>
            </w:pPr>
            <w:r w:rsidRPr="003237DD">
              <w:rPr>
                <w:b/>
              </w:rPr>
              <w:t>K</w:t>
            </w:r>
            <w:r>
              <w:rPr>
                <w:b/>
              </w:rPr>
              <w:t>Ala</w:t>
            </w:r>
            <w:r w:rsidRPr="003237DD">
              <w:rPr>
                <w:b/>
              </w:rPr>
              <w:t>nsenw kuntilenna:</w:t>
            </w:r>
          </w:p>
        </w:tc>
        <w:tc>
          <w:tcPr>
            <w:tcW w:w="4508" w:type="dxa"/>
            <w:shd w:val="clear" w:color="auto" w:fill="FFFFFF" w:themeFill="background1"/>
          </w:tcPr>
          <w:p w14:paraId="2B509CE5" w14:textId="77777777" w:rsidR="001D3C61" w:rsidRPr="003237DD" w:rsidRDefault="001D3C61" w:rsidP="009F3CE2">
            <w:pPr>
              <w:pStyle w:val="ListParagraph"/>
              <w:numPr>
                <w:ilvl w:val="0"/>
                <w:numId w:val="26"/>
              </w:numPr>
              <w:spacing w:after="0" w:line="240" w:lineRule="auto"/>
            </w:pPr>
            <w:r w:rsidRPr="008C4A7F">
              <w:rPr>
                <w:b/>
              </w:rPr>
              <w:t xml:space="preserve">Kuntigi </w:t>
            </w:r>
            <w:r w:rsidRPr="003237DD">
              <w:t xml:space="preserve">: Da a la ko </w:t>
            </w:r>
            <w:r>
              <w:t>Ala</w:t>
            </w:r>
            <w:r w:rsidRPr="003237DD">
              <w:t xml:space="preserve"> ye Yesu ci ka na dugukolo kan walisa ka sira </w:t>
            </w:r>
            <w:r>
              <w:t xml:space="preserve">jira min bɛ mɔgɔ lase </w:t>
            </w:r>
            <w:r w:rsidRPr="003237DD">
              <w:t xml:space="preserve"> namaya banbali la. Dan</w:t>
            </w:r>
            <w:r>
              <w:t>n</w:t>
            </w:r>
            <w:r w:rsidRPr="003237DD">
              <w:t xml:space="preserve">aya barika la Yesu Krisita la </w:t>
            </w:r>
            <w:r>
              <w:t>Ala</w:t>
            </w:r>
            <w:r w:rsidRPr="003237DD">
              <w:t xml:space="preserve"> b</w:t>
            </w:r>
            <w:r>
              <w:t xml:space="preserve">ɛ </w:t>
            </w:r>
            <w:r w:rsidRPr="003237DD">
              <w:t>ya</w:t>
            </w:r>
            <w:r>
              <w:t>fɛ</w:t>
            </w:r>
            <w:r w:rsidRPr="003237DD">
              <w:t xml:space="preserve">a </w:t>
            </w:r>
            <w:r>
              <w:t xml:space="preserve">danabaaw </w:t>
            </w:r>
            <w:r w:rsidRPr="003237DD">
              <w:t xml:space="preserve"> ma, ani </w:t>
            </w:r>
            <w:r>
              <w:t xml:space="preserve">dannaya </w:t>
            </w:r>
            <w:r w:rsidRPr="003237DD">
              <w:t>b</w:t>
            </w:r>
            <w:r>
              <w:t xml:space="preserve">ɛ </w:t>
            </w:r>
            <w:r w:rsidRPr="003237DD">
              <w:t>bange ko kura</w:t>
            </w:r>
            <w:r>
              <w:t xml:space="preserve"> ko de fɛɔ</w:t>
            </w:r>
            <w:r w:rsidRPr="003237DD">
              <w:t>.</w:t>
            </w:r>
          </w:p>
          <w:p w14:paraId="4E9FCBA4" w14:textId="77777777" w:rsidR="001D3C61" w:rsidRPr="003237DD" w:rsidRDefault="001D3C61" w:rsidP="009F3CE2">
            <w:pPr>
              <w:pStyle w:val="ListParagraph"/>
              <w:numPr>
                <w:ilvl w:val="0"/>
                <w:numId w:val="26"/>
              </w:numPr>
              <w:spacing w:after="0" w:line="240" w:lineRule="auto"/>
            </w:pPr>
            <w:r w:rsidRPr="008C4A7F">
              <w:rPr>
                <w:b/>
              </w:rPr>
              <w:t xml:space="preserve">Dusukun </w:t>
            </w:r>
            <w:r w:rsidRPr="003237DD">
              <w:t xml:space="preserve">: A dn, walisa ka kisi, </w:t>
            </w:r>
            <w:r>
              <w:t>danabaa</w:t>
            </w:r>
            <w:r w:rsidRPr="003237DD">
              <w:t xml:space="preserve"> ka kan ka da </w:t>
            </w:r>
            <w:r>
              <w:t xml:space="preserve">a la a </w:t>
            </w:r>
            <w:r w:rsidRPr="003237DD">
              <w:t xml:space="preserve"> dusukun</w:t>
            </w:r>
            <w:r>
              <w:t xml:space="preserve">  </w:t>
            </w:r>
            <w:r w:rsidRPr="003237DD">
              <w:t xml:space="preserve">na ko Yesu Krisita ye </w:t>
            </w:r>
            <w:r>
              <w:t>Ala</w:t>
            </w:r>
            <w:r w:rsidRPr="003237DD">
              <w:t xml:space="preserve"> Den</w:t>
            </w:r>
            <w:r>
              <w:t>kɛ</w:t>
            </w:r>
            <w:r w:rsidRPr="003237DD">
              <w:t xml:space="preserve"> kelenpe de ye.</w:t>
            </w:r>
          </w:p>
          <w:p w14:paraId="6354333C" w14:textId="77777777" w:rsidR="001D3C61" w:rsidRPr="003237DD" w:rsidRDefault="001D3C61" w:rsidP="009F3CE2">
            <w:pPr>
              <w:pStyle w:val="ListParagraph"/>
              <w:numPr>
                <w:ilvl w:val="0"/>
                <w:numId w:val="26"/>
              </w:numPr>
              <w:spacing w:after="0" w:line="240" w:lineRule="auto"/>
            </w:pPr>
            <w:r w:rsidRPr="008C4A7F">
              <w:rPr>
                <w:b/>
              </w:rPr>
              <w:t xml:space="preserve">Bolo </w:t>
            </w:r>
            <w:r w:rsidRPr="003237DD">
              <w:t xml:space="preserve">: </w:t>
            </w:r>
            <w:r>
              <w:t>Ala</w:t>
            </w:r>
            <w:r w:rsidRPr="003237DD">
              <w:t xml:space="preserve"> b</w:t>
            </w:r>
            <w:r>
              <w:t>ɛ</w:t>
            </w:r>
            <w:r w:rsidRPr="003237DD">
              <w:t xml:space="preserve"> kisiliba min di aw ma, ani m</w:t>
            </w:r>
            <w:r>
              <w:t>ɔ</w:t>
            </w:r>
            <w:r w:rsidRPr="003237DD">
              <w:t>g</w:t>
            </w:r>
            <w:r>
              <w:t>ɔ</w:t>
            </w:r>
            <w:r w:rsidRPr="003237DD">
              <w:t xml:space="preserve"> minnu b</w:t>
            </w:r>
            <w:r>
              <w:t xml:space="preserve">ɛɛ </w:t>
            </w:r>
            <w:r w:rsidRPr="003237DD">
              <w:t>na da Yesu Krisita la, o</w:t>
            </w:r>
            <w:r>
              <w:t xml:space="preserve">lu </w:t>
            </w:r>
            <w:r w:rsidRPr="003237DD">
              <w:t xml:space="preserve"> ka k </w:t>
            </w:r>
            <w:r>
              <w:t xml:space="preserve">an  ka </w:t>
            </w:r>
            <w:r w:rsidRPr="003237DD">
              <w:t>Matigi</w:t>
            </w:r>
            <w:r>
              <w:t xml:space="preserve"> delili </w:t>
            </w:r>
            <w:r w:rsidRPr="003237DD">
              <w:t xml:space="preserve"> </w:t>
            </w:r>
            <w:r>
              <w:t xml:space="preserve">ani ka a kɛ u </w:t>
            </w:r>
            <w:r w:rsidRPr="003237DD">
              <w:t xml:space="preserve"> Kisibaa ye.</w:t>
            </w:r>
          </w:p>
          <w:p w14:paraId="303E6AC7" w14:textId="77777777" w:rsidR="001D3C61" w:rsidRPr="003237DD" w:rsidRDefault="001D3C61" w:rsidP="00D00093"/>
        </w:tc>
        <w:tc>
          <w:tcPr>
            <w:tcW w:w="3104" w:type="dxa"/>
            <w:vMerge/>
            <w:tcBorders>
              <w:right w:val="single" w:sz="18" w:space="0" w:color="auto"/>
            </w:tcBorders>
          </w:tcPr>
          <w:p w14:paraId="65930FEF" w14:textId="77777777" w:rsidR="001D3C61" w:rsidRDefault="001D3C61" w:rsidP="00D00093"/>
        </w:tc>
      </w:tr>
      <w:tr w:rsidR="001D3C61" w:rsidRPr="003237DD" w14:paraId="5B199CC0" w14:textId="77777777" w:rsidTr="00D00093">
        <w:tc>
          <w:tcPr>
            <w:tcW w:w="1702" w:type="dxa"/>
            <w:tcBorders>
              <w:left w:val="single" w:sz="18" w:space="0" w:color="auto"/>
              <w:bottom w:val="single" w:sz="4" w:space="0" w:color="auto"/>
            </w:tcBorders>
            <w:shd w:val="clear" w:color="auto" w:fill="auto"/>
          </w:tcPr>
          <w:p w14:paraId="3BF82DA2" w14:textId="77777777" w:rsidR="001D3C61" w:rsidRPr="003237DD" w:rsidRDefault="001D3C61" w:rsidP="00D00093">
            <w:pPr>
              <w:rPr>
                <w:b/>
              </w:rPr>
            </w:pPr>
            <w:r w:rsidRPr="003237DD">
              <w:rPr>
                <w:b/>
              </w:rPr>
              <w:t>K</w:t>
            </w:r>
            <w:r>
              <w:rPr>
                <w:b/>
              </w:rPr>
              <w:t>Ala</w:t>
            </w:r>
            <w:r w:rsidRPr="003237DD">
              <w:rPr>
                <w:b/>
              </w:rPr>
              <w:t>nsen min bɛ Vɛrise dɔ kɔnɔ:</w:t>
            </w:r>
          </w:p>
        </w:tc>
        <w:tc>
          <w:tcPr>
            <w:tcW w:w="7612" w:type="dxa"/>
            <w:gridSpan w:val="2"/>
            <w:tcBorders>
              <w:bottom w:val="single" w:sz="4" w:space="0" w:color="auto"/>
              <w:right w:val="single" w:sz="18" w:space="0" w:color="auto"/>
            </w:tcBorders>
            <w:shd w:val="clear" w:color="auto" w:fill="FFFFFF" w:themeFill="background1"/>
          </w:tcPr>
          <w:p w14:paraId="3AFB708D" w14:textId="77777777" w:rsidR="001D3C61" w:rsidRPr="009B3006" w:rsidRDefault="001D3C61" w:rsidP="00D00093">
            <w:pPr>
              <w:rPr>
                <w:rFonts w:cstheme="minorHAnsi"/>
              </w:rPr>
            </w:pPr>
            <w:r>
              <w:rPr>
                <w:rFonts w:cstheme="minorHAnsi"/>
                <w:color w:val="000000"/>
                <w:shd w:val="clear" w:color="auto" w:fill="FFFFFF"/>
              </w:rPr>
              <w:t>Ala</w:t>
            </w:r>
            <w:r w:rsidRPr="009B3006">
              <w:rPr>
                <w:rFonts w:cstheme="minorHAnsi"/>
                <w:color w:val="000000"/>
                <w:shd w:val="clear" w:color="auto" w:fill="FFFFFF"/>
              </w:rPr>
              <w:t xml:space="preserve"> ye diɲɛ kanu</w:t>
            </w:r>
            <w:r>
              <w:rPr>
                <w:rFonts w:cstheme="minorHAnsi"/>
                <w:color w:val="000000"/>
                <w:shd w:val="clear" w:color="auto" w:fill="FFFFFF"/>
              </w:rPr>
              <w:t xml:space="preserve">  haali </w:t>
            </w:r>
            <w:r w:rsidRPr="009B3006">
              <w:rPr>
                <w:rFonts w:cstheme="minorHAnsi"/>
                <w:color w:val="000000"/>
                <w:shd w:val="clear" w:color="auto" w:fill="FFFFFF"/>
              </w:rPr>
              <w:t xml:space="preserve"> </w:t>
            </w:r>
            <w:r>
              <w:rPr>
                <w:rFonts w:cstheme="minorHAnsi"/>
                <w:color w:val="000000"/>
                <w:shd w:val="clear" w:color="auto" w:fill="FFFFFF"/>
              </w:rPr>
              <w:t>fɛ</w:t>
            </w:r>
            <w:r w:rsidRPr="009B3006">
              <w:rPr>
                <w:rFonts w:cstheme="minorHAnsi"/>
                <w:color w:val="000000"/>
                <w:shd w:val="clear" w:color="auto" w:fill="FFFFFF"/>
              </w:rPr>
              <w:t>o a y'a Denkɛ kelenpe di, walisa mɔgɔ o mɔgɔ dara a la, o kana h</w:t>
            </w:r>
            <w:r>
              <w:rPr>
                <w:rFonts w:cstheme="minorHAnsi"/>
                <w:color w:val="000000"/>
                <w:shd w:val="clear" w:color="auto" w:fill="FFFFFF"/>
              </w:rPr>
              <w:t>Ala</w:t>
            </w:r>
            <w:r w:rsidRPr="009B3006">
              <w:rPr>
                <w:rFonts w:cstheme="minorHAnsi"/>
                <w:color w:val="000000"/>
                <w:shd w:val="clear" w:color="auto" w:fill="FFFFFF"/>
              </w:rPr>
              <w:t>ki, nka a ka ɲɛnamaya banbali sɔrɔ. (Yuhana 3:16)</w:t>
            </w:r>
          </w:p>
        </w:tc>
      </w:tr>
    </w:tbl>
    <w:p w14:paraId="009F4F31" w14:textId="77777777" w:rsidR="001D3C61" w:rsidRDefault="001D3C61" w:rsidP="001D3C61"/>
    <w:tbl>
      <w:tblPr>
        <w:tblStyle w:val="TableGrid"/>
        <w:tblW w:w="0" w:type="auto"/>
        <w:tblLook w:val="04A0" w:firstRow="1" w:lastRow="0" w:firstColumn="1" w:lastColumn="0" w:noHBand="0" w:noVBand="1"/>
      </w:tblPr>
      <w:tblGrid>
        <w:gridCol w:w="1705"/>
        <w:gridCol w:w="7645"/>
      </w:tblGrid>
      <w:tr w:rsidR="001D3C61" w14:paraId="7BCB5C3A" w14:textId="77777777" w:rsidTr="00D00093">
        <w:tc>
          <w:tcPr>
            <w:tcW w:w="1705" w:type="dxa"/>
          </w:tcPr>
          <w:p w14:paraId="7AADAB51" w14:textId="77777777" w:rsidR="001D3C61" w:rsidRDefault="001D3C61" w:rsidP="00D00093">
            <w:pPr>
              <w:jc w:val="center"/>
              <w:rPr>
                <w:b/>
              </w:rPr>
            </w:pPr>
            <w:r>
              <w:rPr>
                <w:b/>
              </w:rPr>
              <w:t xml:space="preserve">     Sɛbɛnni        kuncɛcogo. </w:t>
            </w:r>
          </w:p>
          <w:p w14:paraId="73923C2F" w14:textId="77777777" w:rsidR="001D3C61" w:rsidRDefault="001D3C61" w:rsidP="00D00093">
            <w:pPr>
              <w:jc w:val="center"/>
              <w:rPr>
                <w:b/>
              </w:rPr>
            </w:pPr>
          </w:p>
        </w:tc>
        <w:tc>
          <w:tcPr>
            <w:tcW w:w="7645" w:type="dxa"/>
          </w:tcPr>
          <w:p w14:paraId="4C1BC2E5" w14:textId="77777777" w:rsidR="001D3C61" w:rsidRPr="00D140E7" w:rsidRDefault="001D3C61" w:rsidP="00D00093">
            <w:pPr>
              <w:autoSpaceDE w:val="0"/>
              <w:autoSpaceDN w:val="0"/>
              <w:adjustRightInd w:val="0"/>
              <w:rPr>
                <w:rFonts w:cstheme="minorHAnsi"/>
              </w:rPr>
            </w:pPr>
            <w:r w:rsidRPr="00D140E7">
              <w:rPr>
                <w:rFonts w:cstheme="minorHAnsi"/>
              </w:rPr>
              <w:t xml:space="preserve">Nikodemu tun ye </w:t>
            </w:r>
            <w:r>
              <w:rPr>
                <w:rFonts w:cstheme="minorHAnsi"/>
              </w:rPr>
              <w:t>Farisiɛnw</w:t>
            </w:r>
            <w:r w:rsidRPr="00D140E7">
              <w:rPr>
                <w:rFonts w:cstheme="minorHAnsi"/>
              </w:rPr>
              <w:t xml:space="preserve"> ye. </w:t>
            </w:r>
            <w:r>
              <w:rPr>
                <w:rFonts w:cstheme="minorHAnsi"/>
              </w:rPr>
              <w:t>F</w:t>
            </w:r>
            <w:r w:rsidRPr="00D140E7">
              <w:rPr>
                <w:rFonts w:cstheme="minorHAnsi"/>
              </w:rPr>
              <w:t>arisiɛnw tun ye cɛw kulu ye minnu tun bɛ Layidu Kɔrɔ Kitabuw dɔn ani u tun bɛ u k</w:t>
            </w:r>
            <w:r>
              <w:rPr>
                <w:rFonts w:cstheme="minorHAnsi"/>
              </w:rPr>
              <w:t>ala</w:t>
            </w:r>
            <w:r w:rsidRPr="00D140E7">
              <w:rPr>
                <w:rFonts w:cstheme="minorHAnsi"/>
              </w:rPr>
              <w:t xml:space="preserve">n mɔgɔ wɛrɛw ye. </w:t>
            </w:r>
            <w:r>
              <w:rPr>
                <w:rFonts w:cstheme="minorHAnsi"/>
              </w:rPr>
              <w:t>Farisiɛnw</w:t>
            </w:r>
            <w:r w:rsidRPr="00D140E7">
              <w:rPr>
                <w:rFonts w:cstheme="minorHAnsi"/>
              </w:rPr>
              <w:t xml:space="preserve">w ye Yesu kunbɛn tuma min na, u dalen tun b’a la ko a ye karamɔgɔ ye, </w:t>
            </w:r>
            <w:r>
              <w:rPr>
                <w:rFonts w:cstheme="minorHAnsi"/>
              </w:rPr>
              <w:t>Ala</w:t>
            </w:r>
            <w:r w:rsidRPr="00D140E7">
              <w:rPr>
                <w:rFonts w:cstheme="minorHAnsi"/>
              </w:rPr>
              <w:t xml:space="preserve"> Denkɛ tɛ. Nka, Nikodemu y’a ɲini kosɛbɛ. A tun b’a </w:t>
            </w:r>
            <w:r>
              <w:rPr>
                <w:rFonts w:cstheme="minorHAnsi"/>
              </w:rPr>
              <w:t xml:space="preserve">fɛ </w:t>
            </w:r>
            <w:r w:rsidRPr="00D140E7">
              <w:rPr>
                <w:rFonts w:cstheme="minorHAnsi"/>
              </w:rPr>
              <w:t xml:space="preserve">ka </w:t>
            </w:r>
            <w:r>
              <w:rPr>
                <w:rFonts w:cstheme="minorHAnsi"/>
              </w:rPr>
              <w:t>f</w:t>
            </w:r>
            <w:r w:rsidRPr="00D140E7">
              <w:rPr>
                <w:rFonts w:cstheme="minorHAnsi"/>
              </w:rPr>
              <w:t xml:space="preserve">ɛn caman dɔn nin cɛ in ko la min tɔgɔ ye ko Yesu. Su </w:t>
            </w:r>
            <w:r>
              <w:rPr>
                <w:rFonts w:cstheme="minorHAnsi"/>
              </w:rPr>
              <w:t>fɛ</w:t>
            </w:r>
            <w:r w:rsidRPr="00D140E7">
              <w:rPr>
                <w:rFonts w:cstheme="minorHAnsi"/>
              </w:rPr>
              <w:t xml:space="preserve">, Nikodemu taara Yesu </w:t>
            </w:r>
            <w:r>
              <w:rPr>
                <w:rFonts w:cstheme="minorHAnsi"/>
              </w:rPr>
              <w:t>sɛkɛrɛ</w:t>
            </w:r>
            <w:r w:rsidRPr="00D140E7">
              <w:rPr>
                <w:rFonts w:cstheme="minorHAnsi"/>
              </w:rPr>
              <w:t xml:space="preserve">. Nikodemu tun b’a dɔn ko </w:t>
            </w:r>
            <w:r>
              <w:rPr>
                <w:rFonts w:cstheme="minorHAnsi"/>
              </w:rPr>
              <w:t>Ala</w:t>
            </w:r>
            <w:r w:rsidRPr="00D140E7">
              <w:rPr>
                <w:rFonts w:cstheme="minorHAnsi"/>
              </w:rPr>
              <w:t xml:space="preserve"> bɛ Yesu </w:t>
            </w:r>
            <w:r>
              <w:rPr>
                <w:rFonts w:cstheme="minorHAnsi"/>
              </w:rPr>
              <w:t>fɛ</w:t>
            </w:r>
            <w:r w:rsidRPr="00D140E7">
              <w:rPr>
                <w:rFonts w:cstheme="minorHAnsi"/>
              </w:rPr>
              <w:t xml:space="preserve">, nka a tun dalen tɛ a la ko Yesu tun bɛ ka </w:t>
            </w:r>
            <w:r>
              <w:rPr>
                <w:rFonts w:cstheme="minorHAnsi"/>
              </w:rPr>
              <w:t>min</w:t>
            </w:r>
            <w:r w:rsidRPr="00D140E7">
              <w:rPr>
                <w:rFonts w:cstheme="minorHAnsi"/>
              </w:rPr>
              <w:t xml:space="preserve"> k</w:t>
            </w:r>
            <w:r>
              <w:rPr>
                <w:rFonts w:cstheme="minorHAnsi"/>
              </w:rPr>
              <w:t>ala</w:t>
            </w:r>
            <w:r w:rsidRPr="00D140E7">
              <w:rPr>
                <w:rFonts w:cstheme="minorHAnsi"/>
              </w:rPr>
              <w:t>n</w:t>
            </w:r>
            <w:r>
              <w:rPr>
                <w:rFonts w:cstheme="minorHAnsi"/>
              </w:rPr>
              <w:t xml:space="preserve"> di</w:t>
            </w:r>
            <w:r w:rsidRPr="00D140E7">
              <w:rPr>
                <w:rFonts w:cstheme="minorHAnsi"/>
              </w:rPr>
              <w:t>,</w:t>
            </w:r>
            <w:r>
              <w:rPr>
                <w:rFonts w:cstheme="minorHAnsi"/>
              </w:rPr>
              <w:t xml:space="preserve"> ko </w:t>
            </w:r>
            <w:r w:rsidRPr="00D140E7">
              <w:rPr>
                <w:rFonts w:cstheme="minorHAnsi"/>
              </w:rPr>
              <w:t xml:space="preserve"> a ka kan ka da o la. Yesu y’a </w:t>
            </w:r>
            <w:r>
              <w:rPr>
                <w:rFonts w:cstheme="minorHAnsi"/>
              </w:rPr>
              <w:t>f</w:t>
            </w:r>
            <w:r w:rsidRPr="00D140E7">
              <w:rPr>
                <w:rFonts w:cstheme="minorHAnsi"/>
              </w:rPr>
              <w:t>ɔ Nikodɛm</w:t>
            </w:r>
            <w:r>
              <w:rPr>
                <w:rFonts w:cstheme="minorHAnsi"/>
              </w:rPr>
              <w:t xml:space="preserve">u </w:t>
            </w:r>
            <w:r w:rsidRPr="00D140E7">
              <w:rPr>
                <w:rFonts w:cstheme="minorHAnsi"/>
              </w:rPr>
              <w:t xml:space="preserve">ye ko walisa ka taa sankolo la, a ka kan ka bange kokura. Nikodemu tun t’a </w:t>
            </w:r>
            <w:r>
              <w:rPr>
                <w:rFonts w:cstheme="minorHAnsi"/>
              </w:rPr>
              <w:t>f</w:t>
            </w:r>
            <w:r w:rsidRPr="00D140E7">
              <w:rPr>
                <w:rFonts w:cstheme="minorHAnsi"/>
              </w:rPr>
              <w:t xml:space="preserve">aamu Yesu tun b’a </w:t>
            </w:r>
            <w:r>
              <w:rPr>
                <w:rFonts w:cstheme="minorHAnsi"/>
              </w:rPr>
              <w:t xml:space="preserve">fɛ </w:t>
            </w:r>
            <w:r w:rsidRPr="00D140E7">
              <w:rPr>
                <w:rFonts w:cstheme="minorHAnsi"/>
              </w:rPr>
              <w:t xml:space="preserve">ka min </w:t>
            </w:r>
            <w:r>
              <w:rPr>
                <w:rFonts w:cstheme="minorHAnsi"/>
              </w:rPr>
              <w:t>f</w:t>
            </w:r>
            <w:r w:rsidRPr="00D140E7">
              <w:rPr>
                <w:rFonts w:cstheme="minorHAnsi"/>
              </w:rPr>
              <w:t>ɔ</w:t>
            </w:r>
            <w:r>
              <w:rPr>
                <w:rFonts w:cstheme="minorHAnsi"/>
              </w:rPr>
              <w:t xml:space="preserve"> a ye </w:t>
            </w:r>
            <w:r w:rsidRPr="00D140E7">
              <w:rPr>
                <w:rFonts w:cstheme="minorHAnsi"/>
              </w:rPr>
              <w:t xml:space="preserve"> ka bange kokura</w:t>
            </w:r>
            <w:r>
              <w:rPr>
                <w:rFonts w:cstheme="minorHAnsi"/>
              </w:rPr>
              <w:t xml:space="preserve"> kɔrɔ</w:t>
            </w:r>
            <w:r w:rsidRPr="00D140E7">
              <w:rPr>
                <w:rFonts w:cstheme="minorHAnsi"/>
              </w:rPr>
              <w:t xml:space="preserve">. Yesu tun b’a </w:t>
            </w:r>
            <w:r>
              <w:rPr>
                <w:rFonts w:cstheme="minorHAnsi"/>
              </w:rPr>
              <w:t xml:space="preserve">fɛ </w:t>
            </w:r>
            <w:r w:rsidRPr="00D140E7">
              <w:rPr>
                <w:rFonts w:cstheme="minorHAnsi"/>
              </w:rPr>
              <w:t>Nikod</w:t>
            </w:r>
            <w:r>
              <w:rPr>
                <w:rFonts w:cstheme="minorHAnsi"/>
              </w:rPr>
              <w:t>ɛ</w:t>
            </w:r>
            <w:r w:rsidRPr="00D140E7">
              <w:rPr>
                <w:rFonts w:cstheme="minorHAnsi"/>
              </w:rPr>
              <w:t>m</w:t>
            </w:r>
            <w:r>
              <w:rPr>
                <w:rFonts w:cstheme="minorHAnsi"/>
              </w:rPr>
              <w:t>u</w:t>
            </w:r>
            <w:r w:rsidRPr="00D140E7">
              <w:rPr>
                <w:rFonts w:cstheme="minorHAnsi"/>
              </w:rPr>
              <w:t xml:space="preserve"> k’a </w:t>
            </w:r>
            <w:r>
              <w:rPr>
                <w:rFonts w:cstheme="minorHAnsi"/>
              </w:rPr>
              <w:t>f</w:t>
            </w:r>
            <w:r w:rsidRPr="00D140E7">
              <w:rPr>
                <w:rFonts w:cstheme="minorHAnsi"/>
              </w:rPr>
              <w:t>aamu ko a tɛ dan Bibulu dɔnni dɔrɔn ma walisa ka don sankolo la. M</w:t>
            </w:r>
            <w:r>
              <w:rPr>
                <w:rFonts w:cstheme="minorHAnsi"/>
              </w:rPr>
              <w:t>ɔ</w:t>
            </w:r>
            <w:r w:rsidRPr="00D140E7">
              <w:rPr>
                <w:rFonts w:cstheme="minorHAnsi"/>
              </w:rPr>
              <w:t>g</w:t>
            </w:r>
            <w:r>
              <w:rPr>
                <w:rFonts w:cstheme="minorHAnsi"/>
              </w:rPr>
              <w:t>ɔ</w:t>
            </w:r>
            <w:r w:rsidRPr="00D140E7">
              <w:rPr>
                <w:rFonts w:cstheme="minorHAnsi"/>
              </w:rPr>
              <w:t xml:space="preserve"> ka kan ka </w:t>
            </w:r>
            <w:r>
              <w:rPr>
                <w:rFonts w:cstheme="minorHAnsi"/>
              </w:rPr>
              <w:t>Ala</w:t>
            </w:r>
            <w:r w:rsidRPr="00D140E7">
              <w:rPr>
                <w:rFonts w:cstheme="minorHAnsi"/>
              </w:rPr>
              <w:t xml:space="preserve"> deli a ka jurumuw ya</w:t>
            </w:r>
            <w:r>
              <w:rPr>
                <w:rFonts w:cstheme="minorHAnsi"/>
              </w:rPr>
              <w:t>f</w:t>
            </w:r>
            <w:r w:rsidRPr="00D140E7">
              <w:rPr>
                <w:rFonts w:cstheme="minorHAnsi"/>
              </w:rPr>
              <w:t xml:space="preserve">ali la, ani ka </w:t>
            </w:r>
            <w:r>
              <w:rPr>
                <w:rFonts w:cstheme="minorHAnsi"/>
              </w:rPr>
              <w:t>son</w:t>
            </w:r>
            <w:r w:rsidRPr="00D140E7">
              <w:rPr>
                <w:rFonts w:cstheme="minorHAnsi"/>
              </w:rPr>
              <w:t xml:space="preserve"> </w:t>
            </w:r>
            <w:r>
              <w:rPr>
                <w:rFonts w:cstheme="minorHAnsi"/>
              </w:rPr>
              <w:t>Ala</w:t>
            </w:r>
            <w:r w:rsidRPr="00D140E7">
              <w:rPr>
                <w:rFonts w:cstheme="minorHAnsi"/>
              </w:rPr>
              <w:t xml:space="preserve"> ma a ka namaya la. Nikod</w:t>
            </w:r>
            <w:r>
              <w:rPr>
                <w:rFonts w:cstheme="minorHAnsi"/>
              </w:rPr>
              <w:t>ɛ</w:t>
            </w:r>
            <w:r w:rsidRPr="00D140E7">
              <w:rPr>
                <w:rFonts w:cstheme="minorHAnsi"/>
              </w:rPr>
              <w:t>m</w:t>
            </w:r>
            <w:r>
              <w:rPr>
                <w:rFonts w:cstheme="minorHAnsi"/>
              </w:rPr>
              <w:t xml:space="preserve">u </w:t>
            </w:r>
            <w:r w:rsidRPr="00D140E7">
              <w:rPr>
                <w:rFonts w:cstheme="minorHAnsi"/>
              </w:rPr>
              <w:t xml:space="preserve"> ye Yesu bila ka miiri a ye min </w:t>
            </w:r>
            <w:r>
              <w:rPr>
                <w:rFonts w:cstheme="minorHAnsi"/>
              </w:rPr>
              <w:t>f</w:t>
            </w:r>
            <w:r w:rsidRPr="00D140E7">
              <w:rPr>
                <w:rFonts w:cstheme="minorHAnsi"/>
              </w:rPr>
              <w:t>ɔ</w:t>
            </w:r>
            <w:r>
              <w:rPr>
                <w:rFonts w:cstheme="minorHAnsi"/>
              </w:rPr>
              <w:t xml:space="preserve"> kan</w:t>
            </w:r>
            <w:r w:rsidRPr="00D140E7">
              <w:rPr>
                <w:rFonts w:cstheme="minorHAnsi"/>
              </w:rPr>
              <w:t>.</w:t>
            </w:r>
          </w:p>
          <w:p w14:paraId="6010B3B7" w14:textId="77777777" w:rsidR="001D3C61" w:rsidRDefault="001D3C61" w:rsidP="00D00093">
            <w:pPr>
              <w:rPr>
                <w:b/>
              </w:rPr>
            </w:pPr>
          </w:p>
        </w:tc>
      </w:tr>
      <w:tr w:rsidR="001D3C61" w:rsidRPr="001D3C61" w14:paraId="28DC6B5C" w14:textId="77777777" w:rsidTr="00D00093">
        <w:tc>
          <w:tcPr>
            <w:tcW w:w="1705" w:type="dxa"/>
          </w:tcPr>
          <w:p w14:paraId="439E1ABA" w14:textId="77777777" w:rsidR="001D3C61" w:rsidRDefault="001D3C61" w:rsidP="00D00093">
            <w:pPr>
              <w:jc w:val="center"/>
              <w:rPr>
                <w:b/>
              </w:rPr>
            </w:pPr>
            <w:r>
              <w:rPr>
                <w:b/>
              </w:rPr>
              <w:t>Karamɔgɔya min bɛ bɔ Ja la</w:t>
            </w:r>
          </w:p>
        </w:tc>
        <w:tc>
          <w:tcPr>
            <w:tcW w:w="7645" w:type="dxa"/>
          </w:tcPr>
          <w:p w14:paraId="23741C93" w14:textId="77777777" w:rsidR="001D3C61" w:rsidRPr="00A27780" w:rsidRDefault="001D3C61" w:rsidP="001A1E60">
            <w:pPr>
              <w:pStyle w:val="ListParagraph"/>
              <w:numPr>
                <w:ilvl w:val="0"/>
                <w:numId w:val="170"/>
              </w:numPr>
              <w:spacing w:after="0" w:line="240" w:lineRule="auto"/>
              <w:rPr>
                <w:b/>
              </w:rPr>
            </w:pPr>
            <w:r>
              <w:rPr>
                <w:b/>
              </w:rPr>
              <w:t xml:space="preserve">Su fɛ. </w:t>
            </w:r>
            <w:r>
              <w:t>Nikodemu, Yahutuw ɲɛmɔgɔ dɔ ye Yesu ɲini su fɛ walisa ka ɲininkali dɔw kɛ a la. A tun bɛ se k’o kɛ su fɛ sabu a siranna ani a tun t’a fɛ mɔgɔ wɛrɛw k’a ye a bɛ baro kɛ ni Yesu ye. Fan wɛrɛ fɛ, a bɛ se ka kɛ ko Yesu tun bolo degunnen don dɔrɔn ka mɔgɔ wɛrɛw kalan tile fɛ, fo o Yahutu ɲɛmɔgɔ ma se ka waati sɔrɔ ka baro kɛ ni Yesu ye.</w:t>
            </w:r>
          </w:p>
          <w:p w14:paraId="3879066C" w14:textId="77777777" w:rsidR="001D3C61" w:rsidRPr="00A27780" w:rsidRDefault="001D3C61" w:rsidP="001A1E60">
            <w:pPr>
              <w:pStyle w:val="ListParagraph"/>
              <w:numPr>
                <w:ilvl w:val="0"/>
                <w:numId w:val="170"/>
              </w:numPr>
              <w:spacing w:after="0" w:line="240" w:lineRule="auto"/>
              <w:rPr>
                <w:b/>
              </w:rPr>
            </w:pPr>
            <w:r>
              <w:rPr>
                <w:b/>
              </w:rPr>
              <w:t xml:space="preserve">Nikodɛmu  </w:t>
            </w:r>
            <w:r>
              <w:t xml:space="preserve">tun ye mɔgɔ ye min nafan ka bon kosɛbɛ a ka sigida la. A tun ye Farisiɛnw ye, o kɔrɔ ye ko a tun b’a janto kosɛbɛ ka sariyaw bɛɛ labato minnu bɛ sɔrɔ Layidu Kɔrɔ kɔnɔ. A tun bɛ Yahutuw ka fanga lajɛba dɔ fana kɔnɔ, o kɔrɔ tun ye ko a tun bɛ dɛmɛ don ka diinɛ ko latigɛw kɛ sigida la. </w:t>
            </w:r>
            <w:r>
              <w:lastRenderedPageBreak/>
              <w:t>Farisiɛnww fanba ma da a la ko Yesu ye Masiya ye sabu a ma Layidu Kɔrɔ sariya bɛɛ labato cogo min na Farisiɛnww tun b’a miiri ko Isɔrɔɛldenw ka kan k’u labato. Nka, u ma se k’a ɲɛfɔ mun na, ni Yesu ma sariyaw labato ka ɲɛ, a tun bɛ se ka o kabako barikama suguw kɛ hali bi.</w:t>
            </w:r>
          </w:p>
          <w:p w14:paraId="15F840F8" w14:textId="77777777" w:rsidR="001D3C61" w:rsidRPr="00A27780" w:rsidRDefault="001D3C61" w:rsidP="001A1E60">
            <w:pPr>
              <w:pStyle w:val="ListParagraph"/>
              <w:numPr>
                <w:ilvl w:val="0"/>
                <w:numId w:val="170"/>
              </w:numPr>
              <w:spacing w:after="0" w:line="240" w:lineRule="auto"/>
              <w:rPr>
                <w:b/>
              </w:rPr>
            </w:pPr>
            <w:r>
              <w:rPr>
                <w:b/>
              </w:rPr>
              <w:t xml:space="preserve">Yesu ye </w:t>
            </w:r>
            <w:r>
              <w:t>Nikodɛmu  kalan hakili ta fan fɛ tiɲɛ nafama caman na. A y’a fɔ Nikodemu ye ko ka tilennenya kɛ Ala fɛ, o tɛ ko i bɛ Layidu Kɔrɔ sariya kɛmɛ caman mara ka ɲɛ, o ye ko i dalen b’a la ko Yesu Krisita ye Ala Denkɛ kelenpe ye. Nikodeme, ani mɔgɔ tɔw bɛɛ tun ka kan ka da o la k’a sababu kɛ Yesu ka kalan kabakomaw bɛɛ ye ani a ye kabako minnu kɛ. Hali ni Nikodeme tun b’a gɛlɛya ka da Yesu la, Yesu tun bɛ kuma a fɛ hali bi ani a tun b’a kanu.</w:t>
            </w:r>
          </w:p>
          <w:p w14:paraId="6FE11480" w14:textId="77777777" w:rsidR="001D3C61" w:rsidRPr="00E86E74" w:rsidRDefault="001D3C61" w:rsidP="00D00093">
            <w:pPr>
              <w:pStyle w:val="ListParagraph"/>
              <w:ind w:left="360"/>
              <w:rPr>
                <w:b/>
              </w:rPr>
            </w:pPr>
          </w:p>
        </w:tc>
      </w:tr>
      <w:tr w:rsidR="001D3C61" w:rsidRPr="001D3C61" w14:paraId="7BE29F50" w14:textId="77777777" w:rsidTr="00D00093">
        <w:tc>
          <w:tcPr>
            <w:tcW w:w="1705" w:type="dxa"/>
          </w:tcPr>
          <w:p w14:paraId="2B0F81D0" w14:textId="77777777" w:rsidR="001D3C61" w:rsidRDefault="001D3C61" w:rsidP="00D00093">
            <w:pPr>
              <w:jc w:val="center"/>
              <w:rPr>
                <w:b/>
              </w:rPr>
            </w:pPr>
            <w:r>
              <w:rPr>
                <w:b/>
              </w:rPr>
              <w:lastRenderedPageBreak/>
              <w:t>Masalabolo</w:t>
            </w:r>
          </w:p>
          <w:p w14:paraId="0CF3D6CB" w14:textId="77777777" w:rsidR="001D3C61" w:rsidRDefault="001D3C61" w:rsidP="00D00093">
            <w:pPr>
              <w:jc w:val="center"/>
            </w:pPr>
            <w:r>
              <w:rPr>
                <w:b/>
              </w:rPr>
              <w:t>Hukumu</w:t>
            </w:r>
          </w:p>
        </w:tc>
        <w:tc>
          <w:tcPr>
            <w:tcW w:w="7645" w:type="dxa"/>
          </w:tcPr>
          <w:p w14:paraId="0183CF24" w14:textId="77777777" w:rsidR="001D3C61" w:rsidRDefault="001D3C61" w:rsidP="00D00093">
            <w:r>
              <w:t>Yahutu ɲɛmɔgɔw tun bɛ Masiya sugu min makɔnɔ, Yesu tun tɛ o ye. U tun b’a fɛ ka sɔrɔdasi  ɲɛmɔgɔ dɔ makɔnɔ i n’a fɔ masakɛ  Dawuda min bɛna waajuli kɛ Romɛkaw ka layidu jamana minɛni kama ani ka kɛlɛ ɲɛminɛ walisa ka Romɛkaw bɔ yen. U tun b’a miiri ko Masiya bɛna Ala ka sebaayaba jira sɔrɔdasi kɛlɛw la, se sɔrɔli fɛ.</w:t>
            </w:r>
          </w:p>
          <w:p w14:paraId="38AE3DB1" w14:textId="77777777" w:rsidR="001D3C61" w:rsidRDefault="001D3C61" w:rsidP="00D00093"/>
          <w:p w14:paraId="0F819030" w14:textId="77777777" w:rsidR="001D3C61" w:rsidRDefault="001D3C61" w:rsidP="00D00093">
            <w:r>
              <w:t>Nka, Yesu tun  tɛ ye Masiya ye min hami tun bɛ Yahutuw dɔrɔn ka kisi ka bɔ Romɛkaw ka mara kɔnɔ. A ka kɛlɛ tun bɛ jurumu ni saya de kɛlɛ. Ka fara o kan, Yesu ye Ala ka sebaaya barikama jira kɛnɛyali la, a m‘a kɛ kɛlɛw la. Yahutuw kuntigiw tun t’a dɔn u bɛna min kɛ o Yesu la. Cogo jumɛn na a tun bɛ se ka kɛ Masiya ye, o bɛɛ n’a ta, a tun tɛ kɛlɛbolo dɔ lawuli? Cogo di a tun tɛ se ka kɛ Masiya ye, ka nin kabakow bɛɛ kɛ hali bi?</w:t>
            </w:r>
          </w:p>
          <w:p w14:paraId="78853B0E" w14:textId="77777777" w:rsidR="001D3C61" w:rsidRDefault="001D3C61" w:rsidP="00D00093"/>
          <w:p w14:paraId="2A377C14" w14:textId="77777777" w:rsidR="001D3C61" w:rsidRDefault="001D3C61" w:rsidP="00D00093">
            <w:r>
              <w:t>Nikodeme nana diinɛ ɲɛmɔgɔw tɔgɔ la walisa k’a ɲini ka fɛn caman dɔn Yesu fɛ. Yesu ye jaabi minnu di Nikodɛmu  ma, olu y’a hakili ɲagami. Yesu tun bɛ kuma a fɛ hakili ta fan fɛ, nka Nikodeme tun b’a miiri ko Yesu tun bɛ kuma farikolo ta fan fɛ.</w:t>
            </w:r>
          </w:p>
          <w:p w14:paraId="2D9FC5A3" w14:textId="77777777" w:rsidR="001D3C61" w:rsidRPr="00B716EB" w:rsidRDefault="001D3C61" w:rsidP="00D00093"/>
          <w:p w14:paraId="656DC4CC" w14:textId="77777777" w:rsidR="001D3C61" w:rsidRDefault="001D3C61" w:rsidP="00D00093">
            <w:r>
              <w:rPr>
                <w:b/>
              </w:rPr>
              <w:t xml:space="preserve">Tɛmɛsira filanan: </w:t>
            </w:r>
            <w:r>
              <w:t>Nin ye sɛbɛn ye min bɛ kiraya kɛ Yesu ko la. Nikodɛmu  tun ka kan ka miiri o tɛmɛsira la iko Yesu y’a kalan cogo min na. Farisiɛnww tun bɛ Layidu Kɔrɔ sɛbɛnw dɔn kosɛbɛ. Nin tɛmɛsira kɔnɔ, Ala ye layidu ta waati dɔ la, Israɛldenw bɛna dusukun kura ni hakili kura sɔrɔ min na. I n’a fɔ a kɛra cogo min na Yesu ka kalan na, o tɛ dusukun kura yɛrɛyɛrɛ ye, nka dusukun kura don Ala ko ta fan fɛ. Nikodɛmu tun ka kan k’a faamu ko Yesu ye kuma min fɔ ko “a bɛna bange kokura” o sinsinnen bɛ nin tɛmɛsira kan. Ala ye layidu caman wɛrɛw ta sɛbɛn kɔnɔ Ala ye min dafa Yesu ka cidenyabaara la ani Ni Senu nali la Pantekɔti don na.</w:t>
            </w:r>
          </w:p>
          <w:p w14:paraId="3F23A3FF" w14:textId="77777777" w:rsidR="001D3C61" w:rsidRDefault="001D3C61" w:rsidP="00D00093"/>
          <w:p w14:paraId="555737F7" w14:textId="77777777" w:rsidR="001D3C61" w:rsidRDefault="001D3C61" w:rsidP="00D00093">
            <w:r>
              <w:rPr>
                <w:b/>
              </w:rPr>
              <w:t xml:space="preserve">Barokun minnu bɛ dannaya sira kan:IX. Jotigiya, Segin-ka-bɔn ye. </w:t>
            </w:r>
            <w:r>
              <w:t>Ni mɔgɔ bɛ nimisa a ka jurumu la ka kisili sɔrɔ Ala deli waati min na, Ala bɛ o tigi ka  jurumuw  yafa a ma ani ka o tigi kɛ dafɛn  kura ye . o mɔgɔw fara ka bɔ jurumu ani murutili  la ALa ko ta fan fɛ. O nɔ na, kisili la, Ala b‘u ka jurumuw bɛɛ bɔ u la, a kɛtɔ ka yafa dafalen di u ma. Filanan, u ye “bange kokura” sɔrɔ, u ye jurumu min sɔrɔ u bange waati la, o tɛ mara tugun, nka sisan Ala bɛ u mara iko mɔgɔ min kisilen don nɛɛma barika la. A sabanan, kerecɛn bɛ yɛlɛma, ka bɔ dimi denya la ka kɛ Ala Den ye. O wale saba bɛɛ bɛ kɛ siɲɛ kelen na, wa u bɛ kisili dafalen ni kisili dafalen jira Ala bɛ min di mɔgɔw bɛɛ ma.</w:t>
            </w:r>
          </w:p>
          <w:p w14:paraId="0E0ADFC4" w14:textId="77777777" w:rsidR="001D3C61" w:rsidRPr="00176ABB" w:rsidRDefault="001D3C61" w:rsidP="009F3CE2">
            <w:pPr>
              <w:pStyle w:val="ListParagraph"/>
              <w:numPr>
                <w:ilvl w:val="0"/>
                <w:numId w:val="19"/>
              </w:numPr>
              <w:rPr>
                <w:b/>
              </w:rPr>
            </w:pPr>
            <w:r w:rsidRPr="00176ABB">
              <w:rPr>
                <w:b/>
              </w:rPr>
              <w:lastRenderedPageBreak/>
              <w:t xml:space="preserve">Kuntigi: E </w:t>
            </w:r>
            <w:r>
              <w:rPr>
                <w:b/>
              </w:rPr>
              <w:t>f</w:t>
            </w:r>
            <w:r w:rsidRPr="00176ABB">
              <w:rPr>
                <w:b/>
              </w:rPr>
              <w:t xml:space="preserve">ɛ, mun na Nikodeme min </w:t>
            </w:r>
            <w:r>
              <w:rPr>
                <w:b/>
              </w:rPr>
              <w:t>kalannen bɛ</w:t>
            </w:r>
            <w:r w:rsidRPr="00176ABB">
              <w:rPr>
                <w:b/>
              </w:rPr>
              <w:t xml:space="preserve"> kosɛbɛ diinɛ karamɔgɔya la, o ye gɛlɛya sɔrɔ ka nin k</w:t>
            </w:r>
            <w:r>
              <w:rPr>
                <w:b/>
              </w:rPr>
              <w:t>ala</w:t>
            </w:r>
            <w:r w:rsidRPr="00176ABB">
              <w:rPr>
                <w:b/>
              </w:rPr>
              <w:t xml:space="preserve">n </w:t>
            </w:r>
            <w:r>
              <w:rPr>
                <w:b/>
              </w:rPr>
              <w:t>f</w:t>
            </w:r>
            <w:r w:rsidRPr="00176ABB">
              <w:rPr>
                <w:b/>
              </w:rPr>
              <w:t xml:space="preserve">aamu min bɔra Yesu </w:t>
            </w:r>
            <w:r>
              <w:rPr>
                <w:b/>
              </w:rPr>
              <w:t>f</w:t>
            </w:r>
            <w:r w:rsidRPr="00176ABB">
              <w:rPr>
                <w:b/>
              </w:rPr>
              <w:t>ɛ, ko a ka kan ka bange kokura?</w:t>
            </w:r>
          </w:p>
          <w:p w14:paraId="52371E4B" w14:textId="77777777" w:rsidR="001D3C61" w:rsidRPr="00BE35E3" w:rsidRDefault="001D3C61" w:rsidP="009F3CE2">
            <w:pPr>
              <w:pStyle w:val="ListParagraph"/>
              <w:numPr>
                <w:ilvl w:val="0"/>
                <w:numId w:val="19"/>
              </w:numPr>
            </w:pPr>
            <w:r>
              <w:rPr>
                <w:b/>
              </w:rPr>
              <w:t>Dusukun: Ni i y’a mɛn ko Ala y’i ta ka kɛ Ala Den ye, o bɛ i dusu diya cogo di?</w:t>
            </w:r>
          </w:p>
          <w:p w14:paraId="27921703" w14:textId="77777777" w:rsidR="001D3C61" w:rsidRPr="00D2210A" w:rsidRDefault="001D3C61" w:rsidP="009F3CE2">
            <w:pPr>
              <w:pStyle w:val="ListParagraph"/>
              <w:numPr>
                <w:ilvl w:val="0"/>
                <w:numId w:val="19"/>
              </w:numPr>
              <w:spacing w:after="0" w:line="240" w:lineRule="auto"/>
            </w:pPr>
            <w:r w:rsidRPr="00251118">
              <w:rPr>
                <w:b/>
              </w:rPr>
              <w:t xml:space="preserve">Bolo: I bɛ se ka mɔgɔw dɛmɛ cogo di, minnu b’a miiri ko </w:t>
            </w:r>
            <w:r>
              <w:rPr>
                <w:b/>
              </w:rPr>
              <w:t>Ala</w:t>
            </w:r>
            <w:r w:rsidRPr="00251118">
              <w:rPr>
                <w:b/>
              </w:rPr>
              <w:t xml:space="preserve"> ka ya</w:t>
            </w:r>
            <w:r>
              <w:rPr>
                <w:b/>
              </w:rPr>
              <w:t>f</w:t>
            </w:r>
            <w:r w:rsidRPr="00251118">
              <w:rPr>
                <w:b/>
              </w:rPr>
              <w:t>a ka ɲi</w:t>
            </w:r>
            <w:r>
              <w:rPr>
                <w:b/>
              </w:rPr>
              <w:t xml:space="preserve"> kosɔbɛ</w:t>
            </w:r>
            <w:r w:rsidRPr="00251118">
              <w:rPr>
                <w:b/>
              </w:rPr>
              <w:t>,</w:t>
            </w:r>
            <w:r>
              <w:rPr>
                <w:b/>
              </w:rPr>
              <w:t xml:space="preserve"> ani ko </w:t>
            </w:r>
            <w:r w:rsidRPr="00251118">
              <w:rPr>
                <w:b/>
              </w:rPr>
              <w:t xml:space="preserve"> tiɲɛ na, o ye layidu ye u bɛ se ka min sɔrɔ?</w:t>
            </w:r>
          </w:p>
          <w:p w14:paraId="2A8999EB" w14:textId="77777777" w:rsidR="001D3C61" w:rsidRPr="00CA4179" w:rsidRDefault="001D3C61" w:rsidP="00D00093"/>
        </w:tc>
      </w:tr>
      <w:tr w:rsidR="001D3C61" w14:paraId="5E7ADD7B" w14:textId="77777777" w:rsidTr="00D00093">
        <w:tc>
          <w:tcPr>
            <w:tcW w:w="9350" w:type="dxa"/>
            <w:gridSpan w:val="2"/>
            <w:shd w:val="clear" w:color="auto" w:fill="BFBFBF" w:themeFill="background1" w:themeFillShade="BF"/>
          </w:tcPr>
          <w:p w14:paraId="4006C330" w14:textId="77777777" w:rsidR="001D3C61" w:rsidRPr="0068101F" w:rsidRDefault="001D3C61" w:rsidP="00D00093">
            <w:pPr>
              <w:jc w:val="center"/>
              <w:rPr>
                <w:sz w:val="28"/>
                <w:szCs w:val="28"/>
              </w:rPr>
            </w:pPr>
            <w:r w:rsidRPr="0068101F">
              <w:rPr>
                <w:b/>
                <w:sz w:val="28"/>
                <w:szCs w:val="28"/>
              </w:rPr>
              <w:lastRenderedPageBreak/>
              <w:t>Bibuluk</w:t>
            </w:r>
            <w:r>
              <w:rPr>
                <w:b/>
                <w:sz w:val="28"/>
                <w:szCs w:val="28"/>
              </w:rPr>
              <w:t>Ala</w:t>
            </w:r>
            <w:r w:rsidRPr="0068101F">
              <w:rPr>
                <w:b/>
                <w:sz w:val="28"/>
                <w:szCs w:val="28"/>
              </w:rPr>
              <w:t>n</w:t>
            </w:r>
          </w:p>
        </w:tc>
      </w:tr>
      <w:tr w:rsidR="001D3C61" w:rsidRPr="001D3C61" w14:paraId="446D6B27" w14:textId="77777777" w:rsidTr="00D00093">
        <w:tc>
          <w:tcPr>
            <w:tcW w:w="1705" w:type="dxa"/>
          </w:tcPr>
          <w:p w14:paraId="2A8F97BE" w14:textId="77777777" w:rsidR="001D3C61" w:rsidRPr="0068101F" w:rsidRDefault="001D3C61" w:rsidP="00D00093">
            <w:pPr>
              <w:jc w:val="center"/>
              <w:rPr>
                <w:b/>
                <w:sz w:val="28"/>
                <w:szCs w:val="28"/>
              </w:rPr>
            </w:pPr>
            <w:r w:rsidRPr="0068101F">
              <w:rPr>
                <w:b/>
                <w:sz w:val="28"/>
                <w:szCs w:val="28"/>
              </w:rPr>
              <w:t>Ka seli</w:t>
            </w:r>
            <w:r>
              <w:rPr>
                <w:b/>
                <w:sz w:val="28"/>
                <w:szCs w:val="28"/>
              </w:rPr>
              <w:t xml:space="preserve"> wAla delili</w:t>
            </w:r>
          </w:p>
        </w:tc>
        <w:tc>
          <w:tcPr>
            <w:tcW w:w="7645" w:type="dxa"/>
          </w:tcPr>
          <w:p w14:paraId="61BD289E" w14:textId="77777777" w:rsidR="001D3C61" w:rsidRDefault="001D3C61" w:rsidP="009F3CE2">
            <w:pPr>
              <w:pStyle w:val="ListParagraph"/>
              <w:numPr>
                <w:ilvl w:val="0"/>
                <w:numId w:val="12"/>
              </w:numPr>
              <w:spacing w:after="0" w:line="240" w:lineRule="auto"/>
            </w:pPr>
            <w:r>
              <w:t>Delili  ni tanuli ɲinikali kɛ .</w:t>
            </w:r>
          </w:p>
          <w:p w14:paraId="30CC1203" w14:textId="77777777" w:rsidR="001D3C61" w:rsidRDefault="001D3C61" w:rsidP="009F3CE2">
            <w:pPr>
              <w:pStyle w:val="ListParagraph"/>
              <w:numPr>
                <w:ilvl w:val="0"/>
                <w:numId w:val="12"/>
              </w:numPr>
              <w:spacing w:after="0" w:line="240" w:lineRule="auto"/>
            </w:pPr>
            <w:r>
              <w:t>Barika da Ala ye tanuli minnu kɛra ɲɔgɔn fɛ kosɔn.</w:t>
            </w:r>
          </w:p>
          <w:p w14:paraId="1FDBC40D" w14:textId="77777777" w:rsidR="001D3C61" w:rsidRDefault="001D3C61" w:rsidP="009F3CE2">
            <w:pPr>
              <w:pStyle w:val="ListParagraph"/>
              <w:numPr>
                <w:ilvl w:val="0"/>
                <w:numId w:val="12"/>
              </w:numPr>
              <w:spacing w:after="0" w:line="240" w:lineRule="auto"/>
            </w:pPr>
            <w:r>
              <w:t>Delili kɛli delili kun kosɔn.</w:t>
            </w:r>
          </w:p>
          <w:p w14:paraId="4CFCDAB9" w14:textId="77777777" w:rsidR="001D3C61" w:rsidRDefault="001D3C61" w:rsidP="009F3CE2">
            <w:pPr>
              <w:pStyle w:val="ListParagraph"/>
              <w:numPr>
                <w:ilvl w:val="0"/>
                <w:numId w:val="12"/>
              </w:numPr>
              <w:spacing w:after="0" w:line="240" w:lineRule="auto"/>
            </w:pPr>
            <w:r>
              <w:t>Ni Senu deli a ka aw dusukunw ni aw hakiliw da yɛlɛ  walisa ka Ala ka kan ka min tila aw ni ɲɔgɔn cɛ bi, o sɔrɔ ni nisɔndiya ye.</w:t>
            </w:r>
          </w:p>
          <w:p w14:paraId="1B5FC74C" w14:textId="77777777" w:rsidR="001D3C61" w:rsidRDefault="001D3C61" w:rsidP="00D00093"/>
        </w:tc>
      </w:tr>
      <w:tr w:rsidR="001D3C61" w:rsidRPr="001D3C61" w14:paraId="43999EC7" w14:textId="77777777" w:rsidTr="00D00093">
        <w:tc>
          <w:tcPr>
            <w:tcW w:w="1705" w:type="dxa"/>
          </w:tcPr>
          <w:p w14:paraId="34B48804" w14:textId="77777777" w:rsidR="001D3C61" w:rsidRPr="0068101F" w:rsidRDefault="001D3C61" w:rsidP="00D00093">
            <w:pPr>
              <w:jc w:val="center"/>
              <w:rPr>
                <w:b/>
                <w:sz w:val="28"/>
                <w:szCs w:val="28"/>
              </w:rPr>
            </w:pPr>
            <w:r w:rsidRPr="0068101F">
              <w:rPr>
                <w:b/>
                <w:sz w:val="28"/>
                <w:szCs w:val="28"/>
              </w:rPr>
              <w:t>Ka mɛn</w:t>
            </w:r>
          </w:p>
        </w:tc>
        <w:tc>
          <w:tcPr>
            <w:tcW w:w="7645" w:type="dxa"/>
          </w:tcPr>
          <w:p w14:paraId="0CD2DAEC" w14:textId="77777777" w:rsidR="001D3C61" w:rsidRDefault="001D3C61" w:rsidP="009F3CE2">
            <w:pPr>
              <w:pStyle w:val="ListParagraph"/>
              <w:numPr>
                <w:ilvl w:val="0"/>
                <w:numId w:val="13"/>
              </w:numPr>
              <w:spacing w:after="0" w:line="240" w:lineRule="auto"/>
            </w:pPr>
            <w:r>
              <w:t>Bibulu kAlansen fɛila bɛɛ kAlan.</w:t>
            </w:r>
          </w:p>
          <w:p w14:paraId="10253E91" w14:textId="77777777" w:rsidR="001D3C61" w:rsidRDefault="001D3C61" w:rsidP="009F3CE2">
            <w:pPr>
              <w:pStyle w:val="ListParagraph"/>
              <w:numPr>
                <w:ilvl w:val="0"/>
                <w:numId w:val="13"/>
              </w:numPr>
              <w:spacing w:after="0" w:line="240" w:lineRule="auto"/>
            </w:pPr>
            <w:r>
              <w:t>kumasen kuncɛ ka bɔ sanfɛ kalanse kɔnɔ.</w:t>
            </w:r>
          </w:p>
          <w:p w14:paraId="7FDE084E" w14:textId="77777777" w:rsidR="001D3C61" w:rsidRDefault="001D3C61" w:rsidP="009F3CE2">
            <w:pPr>
              <w:pStyle w:val="ListParagraph"/>
              <w:numPr>
                <w:ilvl w:val="0"/>
                <w:numId w:val="13"/>
              </w:numPr>
              <w:spacing w:after="0" w:line="240" w:lineRule="auto"/>
            </w:pPr>
            <w:r>
              <w:t>Bibulu kalansen fila bɛɛ kalan kokura.</w:t>
            </w:r>
          </w:p>
          <w:p w14:paraId="03F18B0E" w14:textId="77777777" w:rsidR="001D3C61" w:rsidRDefault="001D3C61" w:rsidP="009F3CE2">
            <w:pPr>
              <w:pStyle w:val="ListParagraph"/>
              <w:numPr>
                <w:ilvl w:val="0"/>
                <w:numId w:val="13"/>
              </w:numPr>
              <w:spacing w:after="0" w:line="240" w:lineRule="auto"/>
            </w:pPr>
            <w:r>
              <w:t>A ɲini mɔgɔ dɔ fɛ a ka Bibulu tɛmɛsira kunba lakali kokura.</w:t>
            </w:r>
          </w:p>
          <w:p w14:paraId="64704F28" w14:textId="77777777" w:rsidR="001D3C61" w:rsidRDefault="001D3C61" w:rsidP="00D00093"/>
        </w:tc>
      </w:tr>
      <w:tr w:rsidR="001D3C61" w:rsidRPr="001D3C61" w14:paraId="0EAD95C4" w14:textId="77777777" w:rsidTr="00D00093">
        <w:tc>
          <w:tcPr>
            <w:tcW w:w="1705" w:type="dxa"/>
          </w:tcPr>
          <w:p w14:paraId="776D0BAF" w14:textId="77777777" w:rsidR="001D3C61" w:rsidRPr="0068101F" w:rsidRDefault="001D3C61" w:rsidP="00D00093">
            <w:pPr>
              <w:jc w:val="center"/>
              <w:rPr>
                <w:b/>
                <w:sz w:val="28"/>
                <w:szCs w:val="28"/>
              </w:rPr>
            </w:pPr>
            <w:r w:rsidRPr="0068101F">
              <w:rPr>
                <w:b/>
                <w:sz w:val="28"/>
                <w:szCs w:val="28"/>
              </w:rPr>
              <w:t>Niyɔrɔ</w:t>
            </w:r>
          </w:p>
        </w:tc>
        <w:tc>
          <w:tcPr>
            <w:tcW w:w="7645" w:type="dxa"/>
          </w:tcPr>
          <w:p w14:paraId="2D663F26" w14:textId="77777777" w:rsidR="001D3C61" w:rsidRDefault="001D3C61" w:rsidP="009F3CE2">
            <w:pPr>
              <w:pStyle w:val="ListParagraph"/>
              <w:numPr>
                <w:ilvl w:val="0"/>
                <w:numId w:val="14"/>
              </w:numPr>
              <w:spacing w:after="0" w:line="240" w:lineRule="auto"/>
              <w:rPr>
                <w:b/>
              </w:rPr>
            </w:pPr>
            <w:r w:rsidRPr="008C4A7F">
              <w:rPr>
                <w:b/>
              </w:rPr>
              <w:t>Kuntigi: Sɛbɛnni kɔrɔ ye mun ye?</w:t>
            </w:r>
          </w:p>
          <w:p w14:paraId="469150F9" w14:textId="77777777" w:rsidR="001D3C61" w:rsidRPr="001833FF" w:rsidRDefault="001D3C61" w:rsidP="00D00093">
            <w:r>
              <w:t>Yesu tɛ kabako kɛbaga dɔrɔn ye. Yesu tɛ karamɔgɔba dɔrɔn ye. Yesu ye Masiya ye, Ala Denkɛ kelenpe. O tiɲɛ tun ka gɛlɛn Nikodemu bɔɲɔgɔnko mɔgɔw bolo ka sɔn o ma, bawo u tun bɛ miiri ka kɔn Masiya ka kan ka kɛ cogo min na. Yesu ye o miiriya kɔrɔw sɔsɔ ni jigiya ye ko a bɛna Nikodeme dɛmɛ a ka tiɲɛ jɛlen ye min bɛ a ɲɛkɔrɔ: Yesu ye Masiya ye. Ka da Yesu Krisita la, o de ye kisili sira kelenpe de ye. Hali ni nin tɛmɛsira bɛ ban k’a sɔrɔ Nikodemu ma desizɔn ta, kɔfɛ Yuhana ka Kibaru Duman kɔnɔ, Nikodemu bɛ Yesu lafasa mɔgɔ minnu b’a fɛ k’a minɛ (Yuhana 7:50-52). Yesu salen kɔfɛ, Nikodɛme taara ni Yusufu  ye o min bɔra Arimate ka taa Yesu su da kaburu dɔ kɔnɔ. A bɛ iko Nikodemu labanna k’a faamu Yesu ye min ye a ka kalan la.</w:t>
            </w:r>
          </w:p>
          <w:p w14:paraId="4FDC34D3" w14:textId="77777777" w:rsidR="001D3C61" w:rsidRPr="002F3DD8" w:rsidRDefault="001D3C61" w:rsidP="009F3CE2">
            <w:pPr>
              <w:pStyle w:val="ListParagraph"/>
              <w:numPr>
                <w:ilvl w:val="0"/>
                <w:numId w:val="25"/>
              </w:numPr>
              <w:spacing w:after="0" w:line="240" w:lineRule="auto"/>
              <w:rPr>
                <w:b/>
              </w:rPr>
            </w:pPr>
            <w:r>
              <w:rPr>
                <w:b/>
              </w:rPr>
              <w:t>Mun na mɔgɔ dɔw bɛ da Yesu la ko Matigi ni Kisibaa don o yɔrɔnin bɛɛ la, ani dɔw bɛ waati ta sani u ka da a la?</w:t>
            </w:r>
          </w:p>
          <w:p w14:paraId="4DE370B9" w14:textId="77777777" w:rsidR="001D3C61" w:rsidRPr="002F3DD8" w:rsidRDefault="001D3C61" w:rsidP="009F3CE2">
            <w:pPr>
              <w:pStyle w:val="ListParagraph"/>
              <w:numPr>
                <w:ilvl w:val="0"/>
                <w:numId w:val="25"/>
              </w:numPr>
              <w:spacing w:after="0" w:line="240" w:lineRule="auto"/>
              <w:rPr>
                <w:b/>
              </w:rPr>
            </w:pPr>
            <w:r>
              <w:rPr>
                <w:b/>
              </w:rPr>
              <w:t>I ka ɲɛnamaya yɛlɛmana cogo di kabini i wolola kokura?</w:t>
            </w:r>
          </w:p>
          <w:p w14:paraId="29683C87" w14:textId="77777777" w:rsidR="001D3C61" w:rsidRDefault="001D3C61" w:rsidP="00D00093"/>
          <w:p w14:paraId="1EE6E049" w14:textId="77777777" w:rsidR="001D3C61" w:rsidRDefault="001D3C61" w:rsidP="009F3CE2">
            <w:pPr>
              <w:pStyle w:val="ListParagraph"/>
              <w:numPr>
                <w:ilvl w:val="0"/>
                <w:numId w:val="9"/>
              </w:numPr>
              <w:spacing w:after="0" w:line="240" w:lineRule="auto"/>
              <w:rPr>
                <w:b/>
              </w:rPr>
            </w:pPr>
            <w:r>
              <w:rPr>
                <w:b/>
              </w:rPr>
              <w:t>Dusukun: Sɛbɛnni b’a fɔ ko an ka kan ka kɛ jɔn ye?</w:t>
            </w:r>
          </w:p>
          <w:p w14:paraId="1A3710D0" w14:textId="77777777" w:rsidR="001D3C61" w:rsidRPr="001638DE" w:rsidRDefault="001D3C61" w:rsidP="00D00093">
            <w:r>
              <w:t>An ka sankolo  ɲɛnamaya ka bon kosɛbɛ ka tɛmɛ an bɛ min ye dugukolo kan yan. An farikolo kura, an ni bɛ yen min bɛ balo fo abada. Ni an bɛ da a la an dusukunw na ko Yesu ye Ala Denkɛ kelenpe de ye, o tuma na, an b‘an ka jurumu yafa  sɔrɔ Ala fɛ ani ka namaya badaa Sankolo la. Ni an banna ka da a la an dusukunw na, ko Yesu ye Ala den ye, o tuma na, an na jalaki. Ala t‘a fɛ mɔgɔ si ka halaki , nka mɔgɔw ka kan ka a latigɛ u yɛrɛw  ye ni u bɛ son Yesu Krisita ma ka kɛ u Matigi ni u Kisibaa ye walima ni u tɛ.</w:t>
            </w:r>
          </w:p>
          <w:p w14:paraId="4D8CA931" w14:textId="77777777" w:rsidR="001D3C61" w:rsidRPr="002F3DD8" w:rsidRDefault="001D3C61" w:rsidP="009F3CE2">
            <w:pPr>
              <w:pStyle w:val="ListParagraph"/>
              <w:numPr>
                <w:ilvl w:val="0"/>
                <w:numId w:val="25"/>
              </w:numPr>
              <w:spacing w:after="0" w:line="240" w:lineRule="auto"/>
              <w:rPr>
                <w:b/>
              </w:rPr>
            </w:pPr>
            <w:r>
              <w:rPr>
                <w:b/>
              </w:rPr>
              <w:t>Ka da Yesu la, o tɛ na ni kisili dɔrɔn ye Ala ko ta fan fɛ. Ni an sɔnna Yesu ma ka kɛ an Matigi ani Kisibaa ye, nafan jumɛn wɛrɛ bɛ sɔrɔ o la?</w:t>
            </w:r>
          </w:p>
          <w:p w14:paraId="2843AE65" w14:textId="77777777" w:rsidR="001D3C61" w:rsidRPr="002F3DD8" w:rsidRDefault="001D3C61" w:rsidP="009F3CE2">
            <w:pPr>
              <w:pStyle w:val="ListParagraph"/>
              <w:numPr>
                <w:ilvl w:val="0"/>
                <w:numId w:val="25"/>
              </w:numPr>
              <w:spacing w:after="0" w:line="240" w:lineRule="auto"/>
              <w:rPr>
                <w:b/>
              </w:rPr>
            </w:pPr>
            <w:r>
              <w:rPr>
                <w:b/>
              </w:rPr>
              <w:t>Cogo jumɛnw na i bɛ yeelen caman sɔrɔ i ka ɲɛnamaya kɔnɔ sisan sabu  i kɛra Krecɛn ye?</w:t>
            </w:r>
          </w:p>
          <w:p w14:paraId="47861A41" w14:textId="77777777" w:rsidR="001D3C61" w:rsidRDefault="001D3C61" w:rsidP="00D00093"/>
          <w:p w14:paraId="7EAA06FA" w14:textId="77777777" w:rsidR="001D3C61" w:rsidRPr="000120FC" w:rsidRDefault="001D3C61" w:rsidP="009F3CE2">
            <w:pPr>
              <w:pStyle w:val="ListParagraph"/>
              <w:numPr>
                <w:ilvl w:val="0"/>
                <w:numId w:val="9"/>
              </w:numPr>
              <w:spacing w:after="0" w:line="240" w:lineRule="auto"/>
            </w:pPr>
            <w:r w:rsidRPr="008C4A7F">
              <w:rPr>
                <w:b/>
              </w:rPr>
              <w:lastRenderedPageBreak/>
              <w:t xml:space="preserve">Bolo: An bɛ se ka </w:t>
            </w:r>
            <w:r>
              <w:rPr>
                <w:b/>
              </w:rPr>
              <w:t>Ala</w:t>
            </w:r>
            <w:r w:rsidRPr="008C4A7F">
              <w:rPr>
                <w:b/>
              </w:rPr>
              <w:t xml:space="preserve"> ka Kuma waleya cogo di?</w:t>
            </w:r>
          </w:p>
          <w:p w14:paraId="5BDA9D14" w14:textId="77777777" w:rsidR="001D3C61" w:rsidRDefault="001D3C61" w:rsidP="00D00093">
            <w:r>
              <w:t>Ala bɛ kisiliba min di an ma, an ka kan ka o seli kɛ. An bɛ se ka seli kɛ bato waatiw la ni balimakɛw ni balimamusow ye Krisita la. An bɛ se ka seli kɛ ni hinɛ ni kanuya ye mɔgɔ wɛrɛw ye. An bɛ se ka seli kɛ kanuya ɲɛnamaya kɔnɔ. Yesu ka ɲɛnamaya kura di an ma, an ka kan ka seli kɛ!</w:t>
            </w:r>
          </w:p>
          <w:p w14:paraId="6CC8F6A2" w14:textId="77777777" w:rsidR="001D3C61" w:rsidRPr="002F3DD8" w:rsidRDefault="001D3C61" w:rsidP="009F3CE2">
            <w:pPr>
              <w:pStyle w:val="ListParagraph"/>
              <w:numPr>
                <w:ilvl w:val="0"/>
                <w:numId w:val="25"/>
              </w:numPr>
              <w:spacing w:after="0" w:line="240" w:lineRule="auto"/>
              <w:rPr>
                <w:b/>
              </w:rPr>
            </w:pPr>
            <w:r>
              <w:rPr>
                <w:b/>
              </w:rPr>
              <w:t>K’a masɔrɔ Yesu b’an kisi, o kɔrɔ tɛ ko ɲɛnamaya bɛ kɛ nɔgɔya ye. Nka, ka kɛ Krecɛn ye, o b’a to an bɛ ɲɛnamaya gɛlɛyaw ɲɛnabɔ cogo wɛrɛ la cogo di?</w:t>
            </w:r>
          </w:p>
          <w:p w14:paraId="74AA940B" w14:textId="77777777" w:rsidR="001D3C61" w:rsidRPr="002F3DD8" w:rsidRDefault="001D3C61" w:rsidP="009F3CE2">
            <w:pPr>
              <w:pStyle w:val="ListParagraph"/>
              <w:numPr>
                <w:ilvl w:val="0"/>
                <w:numId w:val="25"/>
              </w:numPr>
              <w:spacing w:after="0" w:line="240" w:lineRule="auto"/>
              <w:rPr>
                <w:b/>
              </w:rPr>
            </w:pPr>
            <w:r>
              <w:rPr>
                <w:b/>
              </w:rPr>
              <w:t>I bɛ se ka Yesu ka kanuya Kibaru Duman fɔ mɔgɔ dɔ ye cogo di nin dɔgɔkun in na?</w:t>
            </w:r>
          </w:p>
          <w:p w14:paraId="4EFE591D" w14:textId="77777777" w:rsidR="001D3C61" w:rsidRDefault="001D3C61" w:rsidP="00D00093"/>
        </w:tc>
      </w:tr>
      <w:tr w:rsidR="001D3C61" w:rsidRPr="001D3C61" w14:paraId="3DA4C66A" w14:textId="77777777" w:rsidTr="00D00093">
        <w:tc>
          <w:tcPr>
            <w:tcW w:w="1705" w:type="dxa"/>
          </w:tcPr>
          <w:p w14:paraId="345726B8" w14:textId="77777777" w:rsidR="001D3C61" w:rsidRPr="0068101F" w:rsidRDefault="001D3C61" w:rsidP="00D00093">
            <w:pPr>
              <w:jc w:val="center"/>
              <w:rPr>
                <w:b/>
                <w:sz w:val="28"/>
                <w:szCs w:val="28"/>
              </w:rPr>
            </w:pPr>
            <w:r w:rsidRPr="0068101F">
              <w:rPr>
                <w:b/>
                <w:sz w:val="28"/>
                <w:szCs w:val="28"/>
              </w:rPr>
              <w:lastRenderedPageBreak/>
              <w:t>Ka waleya</w:t>
            </w:r>
          </w:p>
          <w:p w14:paraId="0E752242" w14:textId="77777777" w:rsidR="001D3C61" w:rsidRDefault="001D3C61" w:rsidP="00D00093">
            <w:pPr>
              <w:jc w:val="center"/>
              <w:rPr>
                <w:b/>
              </w:rPr>
            </w:pPr>
          </w:p>
          <w:p w14:paraId="3EB00768" w14:textId="77777777" w:rsidR="001D3C61" w:rsidRDefault="001D3C61" w:rsidP="00D00093">
            <w:pPr>
              <w:jc w:val="center"/>
              <w:rPr>
                <w:b/>
              </w:rPr>
            </w:pPr>
          </w:p>
        </w:tc>
        <w:tc>
          <w:tcPr>
            <w:tcW w:w="7645" w:type="dxa"/>
          </w:tcPr>
          <w:p w14:paraId="0218FAED" w14:textId="77777777" w:rsidR="001D3C61" w:rsidRDefault="001D3C61" w:rsidP="009F3CE2">
            <w:pPr>
              <w:pStyle w:val="ListParagraph"/>
              <w:numPr>
                <w:ilvl w:val="0"/>
                <w:numId w:val="18"/>
              </w:numPr>
              <w:spacing w:after="0" w:line="240" w:lineRule="auto"/>
            </w:pPr>
            <w:r>
              <w:t>A ɲini mɔgɔ dɔ fɛ a ka Bibulu kalansen kunba lakali kokura.</w:t>
            </w:r>
          </w:p>
          <w:p w14:paraId="135EF6EB" w14:textId="77777777" w:rsidR="001D3C61" w:rsidRDefault="001D3C61" w:rsidP="009F3CE2">
            <w:pPr>
              <w:pStyle w:val="ListParagraph"/>
              <w:numPr>
                <w:ilvl w:val="0"/>
                <w:numId w:val="18"/>
              </w:numPr>
              <w:spacing w:after="0" w:line="240" w:lineRule="auto"/>
            </w:pPr>
            <w:r>
              <w:t>A ɲini jɛkulu fɛ u k’a fɔ u hakili la Ala b’a fɛ u ka bi kalan jaabi cogo min na.</w:t>
            </w:r>
          </w:p>
          <w:p w14:paraId="3D335E47" w14:textId="77777777" w:rsidR="001D3C61" w:rsidRDefault="001D3C61" w:rsidP="009F3CE2">
            <w:pPr>
              <w:pStyle w:val="ListParagraph"/>
              <w:numPr>
                <w:ilvl w:val="0"/>
                <w:numId w:val="18"/>
              </w:numPr>
              <w:spacing w:after="0" w:line="240" w:lineRule="auto"/>
            </w:pPr>
            <w:r>
              <w:t>Aw yka  waati kɛ delili la aw ka sigida la, ɲɔgɔn kosɔn, ani hakilitigiya kama bi kalan kɛ cogo la.</w:t>
            </w:r>
          </w:p>
          <w:p w14:paraId="76B4B084" w14:textId="77777777" w:rsidR="001D3C61" w:rsidRPr="001812C4" w:rsidRDefault="001D3C61" w:rsidP="009F3CE2">
            <w:pPr>
              <w:pStyle w:val="ListParagraph"/>
              <w:numPr>
                <w:ilvl w:val="0"/>
                <w:numId w:val="18"/>
              </w:numPr>
              <w:spacing w:after="0" w:line="240" w:lineRule="auto"/>
            </w:pPr>
            <w:r>
              <w:t>A dafa ni kulu ye Matigi ka delili kɛ ɲɔgɔn fɛ.</w:t>
            </w:r>
          </w:p>
          <w:p w14:paraId="0CE4B948" w14:textId="77777777" w:rsidR="001D3C61" w:rsidRDefault="001D3C61" w:rsidP="00D00093">
            <w:pPr>
              <w:rPr>
                <w:b/>
              </w:rPr>
            </w:pPr>
          </w:p>
        </w:tc>
      </w:tr>
    </w:tbl>
    <w:p w14:paraId="755CA061" w14:textId="77777777" w:rsidR="001D3C61" w:rsidRPr="001D3C61" w:rsidRDefault="001D3C61" w:rsidP="001D3C61">
      <w:pPr>
        <w:rPr>
          <w:lang w:val="es-US"/>
        </w:rPr>
      </w:pPr>
    </w:p>
    <w:p w14:paraId="7D819B33" w14:textId="77777777" w:rsidR="001D3C61" w:rsidRPr="001D3C61" w:rsidRDefault="001D3C61" w:rsidP="001D3C61">
      <w:pPr>
        <w:rPr>
          <w:lang w:val="es-US"/>
        </w:rPr>
      </w:pPr>
    </w:p>
    <w:p w14:paraId="1CE8F071" w14:textId="4D0D3CAF" w:rsidR="001D3C61" w:rsidRDefault="001D3C61">
      <w:pPr>
        <w:rPr>
          <w:lang w:val="es-US"/>
        </w:rPr>
      </w:pPr>
      <w:r>
        <w:rPr>
          <w:lang w:val="es-US"/>
        </w:rPr>
        <w:br w:type="page"/>
      </w:r>
    </w:p>
    <w:p w14:paraId="2359437E" w14:textId="77777777" w:rsidR="001D3C61" w:rsidRPr="001D3C61" w:rsidRDefault="001D3C61" w:rsidP="001D3C61">
      <w:pPr>
        <w:spacing w:after="0"/>
        <w:jc w:val="center"/>
        <w:rPr>
          <w:sz w:val="28"/>
          <w:szCs w:val="28"/>
          <w:lang w:val="es-US"/>
        </w:rPr>
      </w:pPr>
      <w:r w:rsidRPr="001D3C61">
        <w:rPr>
          <w:b/>
          <w:i/>
          <w:sz w:val="28"/>
          <w:szCs w:val="28"/>
          <w:lang w:val="es-US"/>
        </w:rPr>
        <w:lastRenderedPageBreak/>
        <w:t xml:space="preserve">YESU </w:t>
      </w:r>
      <w:r w:rsidRPr="001D3C61">
        <w:rPr>
          <w:sz w:val="28"/>
          <w:szCs w:val="28"/>
          <w:lang w:val="es-US"/>
        </w:rPr>
        <w:t>ka filimu waajuli yɔrɔ Bibulu kalansen #64</w:t>
      </w:r>
    </w:p>
    <w:p w14:paraId="327EF791" w14:textId="77777777" w:rsidR="001D3C61" w:rsidRPr="001D3C61" w:rsidRDefault="001D3C61" w:rsidP="001D3C61">
      <w:pPr>
        <w:rPr>
          <w:lang w:val="es-US"/>
        </w:rPr>
      </w:pPr>
    </w:p>
    <w:tbl>
      <w:tblPr>
        <w:tblStyle w:val="TableGrid"/>
        <w:tblW w:w="0" w:type="auto"/>
        <w:tblLook w:val="04A0" w:firstRow="1" w:lastRow="0" w:firstColumn="1" w:lastColumn="0" w:noHBand="0" w:noVBand="1"/>
      </w:tblPr>
      <w:tblGrid>
        <w:gridCol w:w="1702"/>
        <w:gridCol w:w="4508"/>
        <w:gridCol w:w="3104"/>
      </w:tblGrid>
      <w:tr w:rsidR="001D3C61" w:rsidRPr="003237DD" w14:paraId="7BDFF7AA" w14:textId="77777777" w:rsidTr="00D00093">
        <w:tc>
          <w:tcPr>
            <w:tcW w:w="1702" w:type="dxa"/>
            <w:tcBorders>
              <w:top w:val="single" w:sz="18" w:space="0" w:color="auto"/>
              <w:left w:val="single" w:sz="18" w:space="0" w:color="auto"/>
            </w:tcBorders>
            <w:shd w:val="clear" w:color="auto" w:fill="FFFFFF" w:themeFill="background1"/>
          </w:tcPr>
          <w:p w14:paraId="4BEC3165" w14:textId="77777777" w:rsidR="001D3C61" w:rsidRPr="003237DD" w:rsidRDefault="001D3C61" w:rsidP="00D00093">
            <w:pPr>
              <w:rPr>
                <w:b/>
              </w:rPr>
            </w:pPr>
            <w:r w:rsidRPr="003237DD">
              <w:rPr>
                <w:b/>
              </w:rPr>
              <w:t>Kalansen tɔgɔ:</w:t>
            </w:r>
          </w:p>
        </w:tc>
        <w:tc>
          <w:tcPr>
            <w:tcW w:w="4508" w:type="dxa"/>
            <w:tcBorders>
              <w:top w:val="single" w:sz="18" w:space="0" w:color="auto"/>
            </w:tcBorders>
            <w:shd w:val="clear" w:color="auto" w:fill="FFFFFF" w:themeFill="background1"/>
          </w:tcPr>
          <w:p w14:paraId="3F2FC09D" w14:textId="77777777" w:rsidR="001D3C61" w:rsidRPr="003237DD" w:rsidRDefault="001D3C61" w:rsidP="00D00093">
            <w:pPr>
              <w:rPr>
                <w:b/>
              </w:rPr>
            </w:pPr>
            <w:r>
              <w:rPr>
                <w:b/>
              </w:rPr>
              <w:t>Samarika</w:t>
            </w:r>
          </w:p>
        </w:tc>
        <w:tc>
          <w:tcPr>
            <w:tcW w:w="3104" w:type="dxa"/>
            <w:tcBorders>
              <w:top w:val="single" w:sz="18" w:space="0" w:color="auto"/>
              <w:right w:val="single" w:sz="18" w:space="0" w:color="auto"/>
            </w:tcBorders>
          </w:tcPr>
          <w:p w14:paraId="25FD2778" w14:textId="77777777" w:rsidR="001D3C61" w:rsidRPr="003237DD" w:rsidRDefault="001D3C61" w:rsidP="00D00093">
            <w:pPr>
              <w:jc w:val="center"/>
              <w:rPr>
                <w:sz w:val="24"/>
                <w:szCs w:val="24"/>
              </w:rPr>
            </w:pPr>
            <w:r>
              <w:rPr>
                <w:b/>
                <w:sz w:val="24"/>
                <w:szCs w:val="24"/>
              </w:rPr>
              <w:t>Ja</w:t>
            </w:r>
          </w:p>
        </w:tc>
      </w:tr>
      <w:tr w:rsidR="001D3C61" w:rsidRPr="003237DD" w14:paraId="730F9BEA" w14:textId="77777777" w:rsidTr="00D00093">
        <w:tc>
          <w:tcPr>
            <w:tcW w:w="1702" w:type="dxa"/>
            <w:tcBorders>
              <w:left w:val="single" w:sz="18" w:space="0" w:color="auto"/>
            </w:tcBorders>
            <w:shd w:val="clear" w:color="auto" w:fill="FFFFFF" w:themeFill="background1"/>
          </w:tcPr>
          <w:p w14:paraId="5A2D2320" w14:textId="77777777" w:rsidR="001D3C61" w:rsidRPr="003237DD" w:rsidRDefault="001D3C61" w:rsidP="00D00093">
            <w:pPr>
              <w:rPr>
                <w:b/>
              </w:rPr>
            </w:pPr>
            <w:r w:rsidRPr="003237DD">
              <w:rPr>
                <w:b/>
              </w:rPr>
              <w:t>Kalansen kɔnɔko:</w:t>
            </w:r>
          </w:p>
        </w:tc>
        <w:tc>
          <w:tcPr>
            <w:tcW w:w="4508" w:type="dxa"/>
            <w:shd w:val="clear" w:color="auto" w:fill="FFFFFF" w:themeFill="background1"/>
          </w:tcPr>
          <w:p w14:paraId="10A971E6" w14:textId="77777777" w:rsidR="001D3C61" w:rsidRPr="003237DD" w:rsidRDefault="001D3C61" w:rsidP="00D00093">
            <w:pPr>
              <w:rPr>
                <w:b/>
              </w:rPr>
            </w:pPr>
            <w:r>
              <w:rPr>
                <w:b/>
              </w:rPr>
              <w:t>Yuhana 4:1-42</w:t>
            </w:r>
          </w:p>
        </w:tc>
        <w:tc>
          <w:tcPr>
            <w:tcW w:w="3104" w:type="dxa"/>
            <w:vMerge w:val="restart"/>
            <w:tcBorders>
              <w:right w:val="single" w:sz="18" w:space="0" w:color="auto"/>
            </w:tcBorders>
          </w:tcPr>
          <w:p w14:paraId="4F832DEA" w14:textId="77777777" w:rsidR="001D3C61" w:rsidRDefault="001D3C61" w:rsidP="00D00093">
            <w:pPr>
              <w:rPr>
                <w:sz w:val="24"/>
                <w:szCs w:val="24"/>
              </w:rPr>
            </w:pPr>
            <w:r>
              <w:rPr>
                <w:noProof/>
                <w:sz w:val="24"/>
                <w:szCs w:val="24"/>
                <w:lang w:eastAsia="fr-FR"/>
              </w:rPr>
              <w:drawing>
                <wp:inline distT="0" distB="0" distL="0" distR="0" wp14:anchorId="48A30861" wp14:editId="6C5E0B5E">
                  <wp:extent cx="1828450" cy="2460918"/>
                  <wp:effectExtent l="0" t="0" r="635" b="0"/>
                  <wp:docPr id="1180147321" name="Picture 1180147321" descr="A person and person standing near a wel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147321" name="Picture 1180147321" descr="A person and person standing near a well&#10;&#10;AI-generated content may be incorrect."/>
                          <pic:cNvPicPr/>
                        </pic:nvPicPr>
                        <pic:blipFill>
                          <a:blip r:embed="rId224" cstate="print">
                            <a:extLst>
                              <a:ext uri="{28A0092B-C50C-407E-A947-70E740481C1C}">
                                <a14:useLocalDpi xmlns:a14="http://schemas.microsoft.com/office/drawing/2010/main" val="0"/>
                              </a:ext>
                            </a:extLst>
                          </a:blip>
                          <a:stretch>
                            <a:fillRect/>
                          </a:stretch>
                        </pic:blipFill>
                        <pic:spPr>
                          <a:xfrm>
                            <a:off x="0" y="0"/>
                            <a:ext cx="1841983" cy="2479132"/>
                          </a:xfrm>
                          <a:prstGeom prst="rect">
                            <a:avLst/>
                          </a:prstGeom>
                        </pic:spPr>
                      </pic:pic>
                    </a:graphicData>
                  </a:graphic>
                </wp:inline>
              </w:drawing>
            </w:r>
          </w:p>
          <w:p w14:paraId="76854E09" w14:textId="77777777" w:rsidR="001D3C61" w:rsidRPr="003237DD" w:rsidRDefault="001D3C61" w:rsidP="00D00093">
            <w:pPr>
              <w:rPr>
                <w:sz w:val="24"/>
                <w:szCs w:val="24"/>
              </w:rPr>
            </w:pPr>
          </w:p>
        </w:tc>
      </w:tr>
      <w:tr w:rsidR="001D3C61" w14:paraId="163FB679" w14:textId="77777777" w:rsidTr="00D00093">
        <w:tc>
          <w:tcPr>
            <w:tcW w:w="1702" w:type="dxa"/>
            <w:tcBorders>
              <w:left w:val="single" w:sz="18" w:space="0" w:color="auto"/>
            </w:tcBorders>
            <w:shd w:val="clear" w:color="auto" w:fill="FFFFFF" w:themeFill="background1"/>
          </w:tcPr>
          <w:p w14:paraId="38DD4889" w14:textId="77777777" w:rsidR="001D3C61" w:rsidRPr="003237DD" w:rsidRDefault="001D3C61" w:rsidP="00D00093">
            <w:pPr>
              <w:rPr>
                <w:b/>
              </w:rPr>
            </w:pPr>
            <w:r>
              <w:rPr>
                <w:b/>
              </w:rPr>
              <w:t>Sɛbɛnni filanan:</w:t>
            </w:r>
          </w:p>
        </w:tc>
        <w:tc>
          <w:tcPr>
            <w:tcW w:w="4508" w:type="dxa"/>
            <w:shd w:val="clear" w:color="auto" w:fill="FFFFFF" w:themeFill="background1"/>
          </w:tcPr>
          <w:p w14:paraId="1C34723C" w14:textId="77777777" w:rsidR="001D3C61" w:rsidRPr="003237DD" w:rsidRDefault="001D3C61" w:rsidP="00D00093">
            <w:pPr>
              <w:rPr>
                <w:b/>
              </w:rPr>
            </w:pPr>
            <w:r>
              <w:rPr>
                <w:b/>
              </w:rPr>
              <w:t>2 Piɛrɛ 3:1-13</w:t>
            </w:r>
          </w:p>
        </w:tc>
        <w:tc>
          <w:tcPr>
            <w:tcW w:w="3104" w:type="dxa"/>
            <w:vMerge/>
            <w:tcBorders>
              <w:right w:val="single" w:sz="18" w:space="0" w:color="auto"/>
            </w:tcBorders>
          </w:tcPr>
          <w:p w14:paraId="230F1FB2" w14:textId="77777777" w:rsidR="001D3C61" w:rsidRDefault="001D3C61" w:rsidP="00D00093"/>
        </w:tc>
      </w:tr>
      <w:tr w:rsidR="001D3C61" w:rsidRPr="001D3C61" w14:paraId="3A935B69" w14:textId="77777777" w:rsidTr="00D00093">
        <w:tc>
          <w:tcPr>
            <w:tcW w:w="1702" w:type="dxa"/>
            <w:tcBorders>
              <w:left w:val="single" w:sz="18" w:space="0" w:color="auto"/>
            </w:tcBorders>
            <w:shd w:val="clear" w:color="auto" w:fill="FFFFFF" w:themeFill="background1"/>
          </w:tcPr>
          <w:p w14:paraId="25480C63" w14:textId="77777777" w:rsidR="001D3C61" w:rsidRPr="003237DD" w:rsidRDefault="001D3C61" w:rsidP="00D00093">
            <w:pPr>
              <w:rPr>
                <w:b/>
              </w:rPr>
            </w:pPr>
            <w:r w:rsidRPr="003237DD">
              <w:rPr>
                <w:b/>
              </w:rPr>
              <w:t>Kalansen kuntilenna:</w:t>
            </w:r>
          </w:p>
        </w:tc>
        <w:tc>
          <w:tcPr>
            <w:tcW w:w="4508" w:type="dxa"/>
            <w:shd w:val="clear" w:color="auto" w:fill="FFFFFF" w:themeFill="background1"/>
          </w:tcPr>
          <w:p w14:paraId="580FEFEE" w14:textId="77777777" w:rsidR="001D3C61" w:rsidRPr="003237DD" w:rsidRDefault="001D3C61" w:rsidP="009F3CE2">
            <w:pPr>
              <w:pStyle w:val="ListParagraph"/>
              <w:numPr>
                <w:ilvl w:val="0"/>
                <w:numId w:val="26"/>
              </w:numPr>
              <w:spacing w:after="0" w:line="240" w:lineRule="auto"/>
            </w:pPr>
            <w:r w:rsidRPr="008C4A7F">
              <w:rPr>
                <w:b/>
              </w:rPr>
              <w:t xml:space="preserve">Kuntigi </w:t>
            </w:r>
            <w:r>
              <w:t>: Aw k’a faamu ko Yesu ka kanuya ni a ka kisili ye bɛɛ ta, cɛ ni muso, siya, jamana, sigida cogoya walima bɔyɔrɔ mana kɛ yɔrɔ o yɔrɔ ye.</w:t>
            </w:r>
          </w:p>
          <w:p w14:paraId="76745F9D" w14:textId="77777777" w:rsidR="001D3C61" w:rsidRPr="003237DD" w:rsidRDefault="001D3C61" w:rsidP="009F3CE2">
            <w:pPr>
              <w:pStyle w:val="ListParagraph"/>
              <w:numPr>
                <w:ilvl w:val="0"/>
                <w:numId w:val="26"/>
              </w:numPr>
              <w:spacing w:after="0" w:line="240" w:lineRule="auto"/>
            </w:pPr>
            <w:r w:rsidRPr="008C4A7F">
              <w:rPr>
                <w:b/>
              </w:rPr>
              <w:t xml:space="preserve">Dusukun </w:t>
            </w:r>
            <w:r w:rsidRPr="003237DD">
              <w:t>: I k’a dɔn ni ɲɛngoya dɔw bɛ i dusukun na minnu b’i bali ka Ala denw bɛɛ kanu.</w:t>
            </w:r>
          </w:p>
          <w:p w14:paraId="6985084A" w14:textId="77777777" w:rsidR="001D3C61" w:rsidRPr="003237DD" w:rsidRDefault="001D3C61" w:rsidP="009F3CE2">
            <w:pPr>
              <w:pStyle w:val="ListParagraph"/>
              <w:numPr>
                <w:ilvl w:val="0"/>
                <w:numId w:val="26"/>
              </w:numPr>
              <w:spacing w:after="0" w:line="240" w:lineRule="auto"/>
            </w:pPr>
            <w:r w:rsidRPr="008C4A7F">
              <w:rPr>
                <w:b/>
              </w:rPr>
              <w:t xml:space="preserve">Bolo </w:t>
            </w:r>
            <w:r w:rsidRPr="003237DD">
              <w:t xml:space="preserve">: I timinandiya ka Ala ka kanuya jira mɔgɔ o mɔgɔ la Ala bɛ na ni min ye i ka ɲɛnamaya kɔnɔ, </w:t>
            </w:r>
            <w:r>
              <w:t>katuguni</w:t>
            </w:r>
            <w:r w:rsidRPr="003237DD">
              <w:t xml:space="preserve"> i t’a dɔn abada cogo min na Ala bɛna baara kɛ n’o kanuya ye walasa ka Ala ka Masaya bonya.</w:t>
            </w:r>
          </w:p>
          <w:p w14:paraId="2F9BDB45" w14:textId="77777777" w:rsidR="001D3C61" w:rsidRPr="003237DD" w:rsidRDefault="001D3C61" w:rsidP="00D00093"/>
        </w:tc>
        <w:tc>
          <w:tcPr>
            <w:tcW w:w="3104" w:type="dxa"/>
            <w:vMerge/>
            <w:tcBorders>
              <w:right w:val="single" w:sz="18" w:space="0" w:color="auto"/>
            </w:tcBorders>
          </w:tcPr>
          <w:p w14:paraId="0937BE7C" w14:textId="77777777" w:rsidR="001D3C61" w:rsidRDefault="001D3C61" w:rsidP="00D00093"/>
        </w:tc>
      </w:tr>
      <w:tr w:rsidR="001D3C61" w:rsidRPr="003237DD" w14:paraId="481E5718" w14:textId="77777777" w:rsidTr="00D00093">
        <w:tc>
          <w:tcPr>
            <w:tcW w:w="1702" w:type="dxa"/>
            <w:tcBorders>
              <w:left w:val="single" w:sz="18" w:space="0" w:color="auto"/>
              <w:bottom w:val="single" w:sz="4" w:space="0" w:color="auto"/>
            </w:tcBorders>
            <w:shd w:val="clear" w:color="auto" w:fill="auto"/>
          </w:tcPr>
          <w:p w14:paraId="4226A61C" w14:textId="77777777" w:rsidR="001D3C61" w:rsidRPr="003237DD" w:rsidRDefault="001D3C61" w:rsidP="00D00093">
            <w:pPr>
              <w:rPr>
                <w:b/>
              </w:rPr>
            </w:pPr>
            <w:r w:rsidRPr="003237DD">
              <w:rPr>
                <w:b/>
              </w:rPr>
              <w:t>Kalansen min bɛ tɛmɛsira kɔnɔ:</w:t>
            </w:r>
          </w:p>
        </w:tc>
        <w:tc>
          <w:tcPr>
            <w:tcW w:w="7612" w:type="dxa"/>
            <w:gridSpan w:val="2"/>
            <w:tcBorders>
              <w:bottom w:val="single" w:sz="4" w:space="0" w:color="auto"/>
              <w:right w:val="single" w:sz="18" w:space="0" w:color="auto"/>
            </w:tcBorders>
            <w:shd w:val="clear" w:color="auto" w:fill="FFFFFF" w:themeFill="background1"/>
          </w:tcPr>
          <w:p w14:paraId="5FBF4747" w14:textId="77777777" w:rsidR="001D3C61" w:rsidRPr="00965AC5" w:rsidRDefault="001D3C61" w:rsidP="00D00093">
            <w:pPr>
              <w:rPr>
                <w:rFonts w:cstheme="minorHAnsi"/>
              </w:rPr>
            </w:pPr>
            <w:r w:rsidRPr="00965AC5">
              <w:rPr>
                <w:rFonts w:cstheme="minorHAnsi"/>
                <w:color w:val="000000"/>
                <w:shd w:val="clear" w:color="auto" w:fill="FFFFFF"/>
              </w:rPr>
              <w:t>U y'a fɔ muso ye ko: «An tɛ da a la tun i ka kuma fɔlen dɔrɔn kosɔn. sisan an y'o mɛn an yɛrɛw fɛ, an y'a dɔn ko nin cɛ ye diɲɛ Kisibaa ye tiɲɛ na. (Yuhana 4:42)</w:t>
            </w:r>
          </w:p>
        </w:tc>
      </w:tr>
    </w:tbl>
    <w:p w14:paraId="4F000790" w14:textId="77777777" w:rsidR="001D3C61" w:rsidRDefault="001D3C61" w:rsidP="001D3C61"/>
    <w:tbl>
      <w:tblPr>
        <w:tblStyle w:val="TableGrid"/>
        <w:tblW w:w="0" w:type="auto"/>
        <w:tblLook w:val="04A0" w:firstRow="1" w:lastRow="0" w:firstColumn="1" w:lastColumn="0" w:noHBand="0" w:noVBand="1"/>
      </w:tblPr>
      <w:tblGrid>
        <w:gridCol w:w="1705"/>
        <w:gridCol w:w="7645"/>
      </w:tblGrid>
      <w:tr w:rsidR="001D3C61" w:rsidRPr="001D3C61" w14:paraId="76A77F00" w14:textId="77777777" w:rsidTr="00D00093">
        <w:tc>
          <w:tcPr>
            <w:tcW w:w="1705" w:type="dxa"/>
          </w:tcPr>
          <w:p w14:paraId="4F2F02F7" w14:textId="77777777" w:rsidR="001D3C61" w:rsidRDefault="001D3C61" w:rsidP="00D00093">
            <w:pPr>
              <w:jc w:val="center"/>
              <w:rPr>
                <w:b/>
              </w:rPr>
            </w:pPr>
            <w:r>
              <w:rPr>
                <w:b/>
              </w:rPr>
              <w:t>Sɛbɛnni kuncɛlen</w:t>
            </w:r>
          </w:p>
          <w:p w14:paraId="5991ADE6" w14:textId="77777777" w:rsidR="001D3C61" w:rsidRDefault="001D3C61" w:rsidP="00D00093">
            <w:pPr>
              <w:jc w:val="center"/>
              <w:rPr>
                <w:b/>
              </w:rPr>
            </w:pPr>
          </w:p>
        </w:tc>
        <w:tc>
          <w:tcPr>
            <w:tcW w:w="7645" w:type="dxa"/>
          </w:tcPr>
          <w:p w14:paraId="44C9272C" w14:textId="77777777" w:rsidR="001D3C61" w:rsidRPr="0022635A" w:rsidRDefault="001D3C61" w:rsidP="00D00093">
            <w:pPr>
              <w:autoSpaceDE w:val="0"/>
              <w:autoSpaceDN w:val="0"/>
              <w:adjustRightInd w:val="0"/>
              <w:rPr>
                <w:rFonts w:cstheme="minorHAnsi"/>
              </w:rPr>
            </w:pPr>
            <w:r w:rsidRPr="0022635A">
              <w:rPr>
                <w:rFonts w:cstheme="minorHAnsi"/>
              </w:rPr>
              <w:t>Yesu bɔra Jude jamana na ka taa yɔrɔ dɔ la min tɔgɔ ye ko Samari. Mɔgɔ minnu tun sigilen bɛ yen, olu tun bɛ wele Samarikaw. Yahutuw ma kuma Samarikaw fɛ sabu u tun b’a miiri ko Samarikaw “</w:t>
            </w:r>
            <w:r>
              <w:rPr>
                <w:rFonts w:cstheme="minorHAnsi"/>
              </w:rPr>
              <w:t xml:space="preserve">ni olu </w:t>
            </w:r>
            <w:r w:rsidRPr="0022635A">
              <w:rPr>
                <w:rFonts w:cstheme="minorHAnsi"/>
              </w:rPr>
              <w:t>tɛ kelen ye.” Yesu tun ye sira jan ta</w:t>
            </w:r>
            <w:r>
              <w:rPr>
                <w:rFonts w:cstheme="minorHAnsi"/>
              </w:rPr>
              <w:t xml:space="preserve">ama kɛ </w:t>
            </w:r>
            <w:r w:rsidRPr="0022635A">
              <w:rPr>
                <w:rFonts w:cstheme="minorHAnsi"/>
              </w:rPr>
              <w:t xml:space="preserve"> ka sigi kɔlɔn dɔ da la sabu a tun sɛgɛnnen don. Samarika muso dɔ taara kɔlɔn na ka taa</w:t>
            </w:r>
          </w:p>
          <w:p w14:paraId="73F09BEC" w14:textId="77777777" w:rsidR="001D3C61" w:rsidRPr="0022635A" w:rsidRDefault="001D3C61" w:rsidP="00D00093">
            <w:pPr>
              <w:autoSpaceDE w:val="0"/>
              <w:autoSpaceDN w:val="0"/>
              <w:adjustRightInd w:val="0"/>
              <w:rPr>
                <w:rFonts w:cstheme="minorHAnsi"/>
              </w:rPr>
            </w:pPr>
            <w:r w:rsidRPr="0022635A">
              <w:rPr>
                <w:rFonts w:cstheme="minorHAnsi"/>
              </w:rPr>
              <w:t xml:space="preserve">ji dɔɔni, a ye Yesu sigilen ye kɔlɔn da la. Yesu y’a ɲininka ni a bɛna ji di a ma sabu minnɔgɔ tun b’a la. Muso m’a faamu mun na Yesu tun bɛ kuma a fɛ, </w:t>
            </w:r>
            <w:r>
              <w:rPr>
                <w:rFonts w:cstheme="minorHAnsi"/>
              </w:rPr>
              <w:t>katuguni</w:t>
            </w:r>
            <w:r w:rsidRPr="0022635A">
              <w:rPr>
                <w:rFonts w:cstheme="minorHAnsi"/>
              </w:rPr>
              <w:t xml:space="preserve"> a tun ye Yahutu ye ani a</w:t>
            </w:r>
            <w:r>
              <w:rPr>
                <w:rFonts w:cstheme="minorHAnsi"/>
              </w:rPr>
              <w:t>le</w:t>
            </w:r>
            <w:r w:rsidRPr="0022635A">
              <w:rPr>
                <w:rFonts w:cstheme="minorHAnsi"/>
              </w:rPr>
              <w:t xml:space="preserve"> tun ye Samarika ye. O kɔ, Yesu y’a fɔ muso ye ko a bɛ se ka “ɲɛnamaya ji” di a ma. A tun b a d</w:t>
            </w:r>
            <w:r>
              <w:rPr>
                <w:rFonts w:cstheme="minorHAnsi"/>
              </w:rPr>
              <w:t>ɔ</w:t>
            </w:r>
            <w:r w:rsidRPr="0022635A">
              <w:rPr>
                <w:rFonts w:cstheme="minorHAnsi"/>
              </w:rPr>
              <w:t>n ko a ye jurumu</w:t>
            </w:r>
            <w:r>
              <w:rPr>
                <w:rFonts w:cstheme="minorHAnsi"/>
              </w:rPr>
              <w:t xml:space="preserve"> </w:t>
            </w:r>
            <w:r w:rsidRPr="0022635A">
              <w:rPr>
                <w:rFonts w:cstheme="minorHAnsi"/>
              </w:rPr>
              <w:t>t</w:t>
            </w:r>
            <w:r>
              <w:rPr>
                <w:rFonts w:cstheme="minorHAnsi"/>
              </w:rPr>
              <w:t xml:space="preserve">ɔ </w:t>
            </w:r>
            <w:r w:rsidRPr="0022635A">
              <w:rPr>
                <w:rFonts w:cstheme="minorHAnsi"/>
              </w:rPr>
              <w:t>ye ani a tun t</w:t>
            </w:r>
            <w:r>
              <w:rPr>
                <w:rFonts w:cstheme="minorHAnsi"/>
              </w:rPr>
              <w:t>ɛ</w:t>
            </w:r>
            <w:r w:rsidRPr="0022635A">
              <w:rPr>
                <w:rFonts w:cstheme="minorHAnsi"/>
              </w:rPr>
              <w:t xml:space="preserve"> </w:t>
            </w:r>
            <w:r>
              <w:rPr>
                <w:rFonts w:cstheme="minorHAnsi"/>
              </w:rPr>
              <w:t xml:space="preserve">lafiyala a yɛrɛ </w:t>
            </w:r>
            <w:r w:rsidRPr="0022635A">
              <w:rPr>
                <w:rFonts w:cstheme="minorHAnsi"/>
              </w:rPr>
              <w:t xml:space="preserve">dusu </w:t>
            </w:r>
            <w:r>
              <w:rPr>
                <w:rFonts w:cstheme="minorHAnsi"/>
              </w:rPr>
              <w:t>la</w:t>
            </w:r>
            <w:r w:rsidRPr="0022635A">
              <w:rPr>
                <w:rFonts w:cstheme="minorHAnsi"/>
              </w:rPr>
              <w:t>. Yesu tun b’a fɛ muso k’a dɔn ko ale de ye “ji ɲɛnama” ye, a tun bɛ kuma min kan. Wa a tun b</w:t>
            </w:r>
            <w:r>
              <w:rPr>
                <w:rFonts w:cstheme="minorHAnsi"/>
              </w:rPr>
              <w:t>ɛ</w:t>
            </w:r>
            <w:r w:rsidRPr="0022635A">
              <w:rPr>
                <w:rFonts w:cstheme="minorHAnsi"/>
              </w:rPr>
              <w:t xml:space="preserve"> se ka</w:t>
            </w:r>
            <w:r>
              <w:rPr>
                <w:rFonts w:cstheme="minorHAnsi"/>
              </w:rPr>
              <w:t xml:space="preserve"> a ka </w:t>
            </w:r>
            <w:r w:rsidRPr="0022635A">
              <w:rPr>
                <w:rFonts w:cstheme="minorHAnsi"/>
              </w:rPr>
              <w:t xml:space="preserve"> jurumuw yafa a ma ani ka a nisɔndiya.</w:t>
            </w:r>
          </w:p>
          <w:p w14:paraId="709A9DE0" w14:textId="77777777" w:rsidR="001D3C61" w:rsidRDefault="001D3C61" w:rsidP="00D00093">
            <w:pPr>
              <w:rPr>
                <w:b/>
              </w:rPr>
            </w:pPr>
          </w:p>
        </w:tc>
      </w:tr>
      <w:tr w:rsidR="001D3C61" w:rsidRPr="001D3C61" w14:paraId="115BD887" w14:textId="77777777" w:rsidTr="00D00093">
        <w:tc>
          <w:tcPr>
            <w:tcW w:w="1705" w:type="dxa"/>
          </w:tcPr>
          <w:p w14:paraId="12C0211B" w14:textId="77777777" w:rsidR="001D3C61" w:rsidRDefault="001D3C61" w:rsidP="00D00093">
            <w:pPr>
              <w:jc w:val="center"/>
              <w:rPr>
                <w:b/>
              </w:rPr>
            </w:pPr>
            <w:r>
              <w:rPr>
                <w:b/>
              </w:rPr>
              <w:t>Karamɔgɔya kɛli ka bɔ jaw la</w:t>
            </w:r>
          </w:p>
        </w:tc>
        <w:tc>
          <w:tcPr>
            <w:tcW w:w="7645" w:type="dxa"/>
          </w:tcPr>
          <w:p w14:paraId="6FC2D742" w14:textId="77777777" w:rsidR="001D3C61" w:rsidRPr="00965AC5" w:rsidRDefault="001D3C61" w:rsidP="001A1E60">
            <w:pPr>
              <w:pStyle w:val="ListParagraph"/>
              <w:numPr>
                <w:ilvl w:val="0"/>
                <w:numId w:val="171"/>
              </w:numPr>
              <w:spacing w:after="0" w:line="240" w:lineRule="auto"/>
              <w:rPr>
                <w:b/>
              </w:rPr>
            </w:pPr>
            <w:r>
              <w:rPr>
                <w:b/>
              </w:rPr>
              <w:t xml:space="preserve">Samari. </w:t>
            </w:r>
            <w:r>
              <w:t>Yesu ni A ka kalandenw bɔra Jerusalɛm ka taa Galile. Sira la, u tɛmɛna Samari dugu kɔnɔ, jama dɔ tun sigilen bɛ yen min ni Yahutuw tun tɛ bɛn. Samarikaw tun dalen tɛ a la ko Yahutuw tun bɛ Ala bato cogo bɛnnen na, ani Yahutuw tun bɛ miiri o cogo kelen na Samarikaw ko la.</w:t>
            </w:r>
          </w:p>
          <w:p w14:paraId="20C8DFA3" w14:textId="77777777" w:rsidR="001D3C61" w:rsidRPr="00AB3226" w:rsidRDefault="001D3C61" w:rsidP="001A1E60">
            <w:pPr>
              <w:pStyle w:val="ListParagraph"/>
              <w:numPr>
                <w:ilvl w:val="0"/>
                <w:numId w:val="171"/>
              </w:numPr>
              <w:spacing w:after="0" w:line="240" w:lineRule="auto"/>
              <w:rPr>
                <w:b/>
              </w:rPr>
            </w:pPr>
            <w:r>
              <w:rPr>
                <w:b/>
              </w:rPr>
              <w:t xml:space="preserve">Kɔlɔn ka bɔ Yakuba fɛ. </w:t>
            </w:r>
            <w:r>
              <w:t>Sira kan, Yesu y’a jɔ Yakuba ka kɔlɔn da la walisa ka lafiɲɛ. Laada b’a fɔ ko Yakuba ye o kɔlɔn in sɔgɔ a seginnen kɔ o mara la ka bɛn ni Esawu ye (Jenɛse 33:18-20). Ka Yesu lafiɲɛ tuma min na, a ka kalandenw taara dugu kɔnɔ ka dumuni san.</w:t>
            </w:r>
          </w:p>
          <w:p w14:paraId="55382FFA" w14:textId="77777777" w:rsidR="001D3C61" w:rsidRPr="006B264F" w:rsidRDefault="001D3C61" w:rsidP="001A1E60">
            <w:pPr>
              <w:pStyle w:val="ListParagraph"/>
              <w:numPr>
                <w:ilvl w:val="0"/>
                <w:numId w:val="171"/>
              </w:numPr>
              <w:spacing w:after="0" w:line="240" w:lineRule="auto"/>
              <w:rPr>
                <w:b/>
              </w:rPr>
            </w:pPr>
            <w:r>
              <w:rPr>
                <w:b/>
              </w:rPr>
              <w:t xml:space="preserve">Samarika muso. </w:t>
            </w:r>
            <w:r>
              <w:t xml:space="preserve">K’a to a lafiɲɛna kɔlɔn da la, Samarika muso dɔ nana ji bɔ. A tun tɛ deli ka kɛ muso kelen ka taa kɔlɔn dɔ la tile funteni waati la. O b’a </w:t>
            </w:r>
            <w:r>
              <w:lastRenderedPageBreak/>
              <w:t>jira ko n’a sɔrɔ teri caman tun t’a fɛ k’a dɛmɛ. Laadalakow kun caman tun bɛ yen minnu y’a to Yesu tun ka kan k’a janto o la.</w:t>
            </w:r>
          </w:p>
          <w:p w14:paraId="679579C3" w14:textId="77777777" w:rsidR="001D3C61" w:rsidRPr="006B264F" w:rsidRDefault="001D3C61" w:rsidP="001A1E60">
            <w:pPr>
              <w:pStyle w:val="ListParagraph"/>
              <w:numPr>
                <w:ilvl w:val="1"/>
                <w:numId w:val="171"/>
              </w:numPr>
              <w:spacing w:after="0" w:line="240" w:lineRule="auto"/>
              <w:rPr>
                <w:b/>
              </w:rPr>
            </w:pPr>
            <w:r>
              <w:t>A tun ye Samarika ye ani ale tun ye Yahutu ye, kulu fila tun tɛ bɛn ɲɔgɔn ma.</w:t>
            </w:r>
          </w:p>
          <w:p w14:paraId="6C6D15EA" w14:textId="77777777" w:rsidR="001D3C61" w:rsidRPr="00AB3226" w:rsidRDefault="001D3C61" w:rsidP="001A1E60">
            <w:pPr>
              <w:pStyle w:val="ListParagraph"/>
              <w:numPr>
                <w:ilvl w:val="1"/>
                <w:numId w:val="171"/>
              </w:numPr>
              <w:spacing w:after="0" w:line="240" w:lineRule="auto"/>
              <w:rPr>
                <w:b/>
              </w:rPr>
            </w:pPr>
            <w:r>
              <w:t>Tɔgɔ jugu tun b’a la ani Yesu tun ye diinɛ karamɔgɔ ye.</w:t>
            </w:r>
          </w:p>
          <w:p w14:paraId="2FEE9750" w14:textId="77777777" w:rsidR="001D3C61" w:rsidRPr="00850DC0" w:rsidRDefault="001D3C61" w:rsidP="001A1E60">
            <w:pPr>
              <w:pStyle w:val="ListParagraph"/>
              <w:numPr>
                <w:ilvl w:val="0"/>
                <w:numId w:val="171"/>
              </w:numPr>
              <w:spacing w:after="0" w:line="240" w:lineRule="auto"/>
              <w:rPr>
                <w:b/>
              </w:rPr>
            </w:pPr>
            <w:r>
              <w:rPr>
                <w:b/>
              </w:rPr>
              <w:t xml:space="preserve">Yesu </w:t>
            </w:r>
            <w:r>
              <w:t>ye . Hali ni ladamu kun caman tun bɛ yen, Yesu tun bɛ se k’a janto o muso la, nka a y’a sugandi k’a sen don baro la. Yesu kumana ni o muso ye Ala ka kanuya ni a ka sɔnni ko la. Yesu y’a jira a la ko ale de ye Masiya ye. Hali ni Yahutuw ni Samarikaw ka diinɛ dannakow ni u ka kɛwalew tun tɛ kelen ye, o kulu fila bɛɛ tun dalen b’a la ko Ala bɛna Masiya ci. Yesu ka kanuya min tun b’a la ani a ka kalan Ala ko la, o y’a dusu minɛ kosɛbɛ, a seginna dugu kɔnɔ, k’a fɔ bɛɛ ye ko a ye Masiya kunbɛn. Mɔgɔ dɔw tun dalen b’a la ko Yesu ye Masiya ye ka da a ka seereya kan. Duguden wɛrɛw nana Yesu kunbɛn, a ka kalan mɛnni kɔfɛ, u dalen tun b’a la ko Yesu de ye Masiya ye.</w:t>
            </w:r>
          </w:p>
          <w:p w14:paraId="6F2FA1B7" w14:textId="77777777" w:rsidR="001D3C61" w:rsidRPr="00E86E74" w:rsidRDefault="001D3C61" w:rsidP="00D00093">
            <w:pPr>
              <w:pStyle w:val="ListParagraph"/>
              <w:ind w:left="360"/>
              <w:rPr>
                <w:b/>
              </w:rPr>
            </w:pPr>
          </w:p>
        </w:tc>
      </w:tr>
      <w:tr w:rsidR="001D3C61" w:rsidRPr="001D3C61" w14:paraId="6388E9B6" w14:textId="77777777" w:rsidTr="00D00093">
        <w:tc>
          <w:tcPr>
            <w:tcW w:w="1705" w:type="dxa"/>
          </w:tcPr>
          <w:p w14:paraId="0B8E6E04" w14:textId="77777777" w:rsidR="001D3C61" w:rsidRDefault="001D3C61" w:rsidP="00D00093">
            <w:pPr>
              <w:jc w:val="center"/>
              <w:rPr>
                <w:b/>
              </w:rPr>
            </w:pPr>
            <w:r>
              <w:rPr>
                <w:b/>
              </w:rPr>
              <w:lastRenderedPageBreak/>
              <w:t>Masalabolo</w:t>
            </w:r>
          </w:p>
          <w:p w14:paraId="721F410E" w14:textId="77777777" w:rsidR="001D3C61" w:rsidRDefault="001D3C61" w:rsidP="00D00093">
            <w:pPr>
              <w:jc w:val="center"/>
            </w:pPr>
            <w:r>
              <w:rPr>
                <w:b/>
              </w:rPr>
              <w:t>Hukumu</w:t>
            </w:r>
          </w:p>
        </w:tc>
        <w:tc>
          <w:tcPr>
            <w:tcW w:w="7645" w:type="dxa"/>
          </w:tcPr>
          <w:p w14:paraId="340F995E" w14:textId="77777777" w:rsidR="001D3C61" w:rsidRDefault="001D3C61" w:rsidP="00D00093">
            <w:r>
              <w:t>Kuma caman bɛ yen minnu b’a to mɔgɔw kuluw tɛ bɛn ɲɔgɔn ma. Tuma dɔw la, o bɛ kɛ katuguni u tɛ kelen ye cogo caman na. Tuma wɛrɛw la o bɛ Kɛ k'a sababu Kɛ u bɛ ɲɔgɔn Bɔ kosɛbɛ sira caman fɛ, nka u tɛ kelen ye cogo nafama damadɔ dɔrɔn de la. Yahutuw ni Samarikaw tun bɛ ɲɔgɔn fɛ cogo caman na, nka diinɛ danfaraba tun bɛ u ni ɲɔgɔn cɛ min y’a to o kulu fila ma bɛn ɲɔgɔn ma.</w:t>
            </w:r>
          </w:p>
          <w:p w14:paraId="557B788C" w14:textId="77777777" w:rsidR="001D3C61" w:rsidRDefault="001D3C61" w:rsidP="00D00093"/>
          <w:p w14:paraId="7CCC850C" w14:textId="77777777" w:rsidR="001D3C61" w:rsidRDefault="001D3C61" w:rsidP="00D00093">
            <w:r>
              <w:t>O kɛra sababu ye Yahutuw ni Samarikaw y’u yɛrɛ tanga ɲɔgɔn ma. O fana y’a to Yahutuw ma Samari tɛmɛ tuma min na u tun bɛ taa Jerusalɛm ni Galile cɛ, hali k’a sɔrɔ ka tɛmɛ Samari fɛ, o tun ye sira surun ye. Nka, Yesu ka kibaru duman tun bɛ bɛɛ de ta ye. O kama, Yesu y’a sugandi ka tɛmɛ Samari dugu kɔnɔ sanni a k’a yɛrɛ tanga Samari ma. Yesu y’a sugandi ka jɛɲɔgɔnya kɛ ni o Samarika muso ye sanni a kana a janto a la. Yesu y’a sugandi k’a fɔ a ye ko ale de ye Masiya ye, sanni a ka nin kibaruya mara Yahutuw dɔrɔn de ye.</w:t>
            </w:r>
          </w:p>
          <w:p w14:paraId="4D1916AB" w14:textId="77777777" w:rsidR="001D3C61" w:rsidRDefault="001D3C61" w:rsidP="00D00093"/>
          <w:p w14:paraId="56877AF5" w14:textId="77777777" w:rsidR="001D3C61" w:rsidRDefault="001D3C61" w:rsidP="00D00093">
            <w:r>
              <w:t>O kɔlɔlɔ ye wa? O muso ma da Yesu dɔrɔn na iko Masiya, nka a ye seereya min kɛ a sigiɲɔgɔnw ye, o ye u kabakoya fo u fana dalen tun bɛ o la. Nin lajɛ in ye caman dɔ ye, Yesu ye a bolo da mɔgɔw kan minnu jatera jamana kɔnɔ “mɔgɔw gɛnnenw” ye. A kɛra takasibɔlaw ye wo, kunatɔw wo, walima Samarikaw wo, Yesu y’a jira ko Kibaru Duman bɛ bɛɛ de ta.</w:t>
            </w:r>
          </w:p>
          <w:p w14:paraId="2684E4DE" w14:textId="77777777" w:rsidR="001D3C61" w:rsidRPr="00FC641C" w:rsidRDefault="001D3C61" w:rsidP="00D00093"/>
          <w:p w14:paraId="534CE6A6" w14:textId="77777777" w:rsidR="001D3C61" w:rsidRPr="00850DC0" w:rsidRDefault="001D3C61" w:rsidP="00D00093">
            <w:r>
              <w:rPr>
                <w:b/>
              </w:rPr>
              <w:t xml:space="preserve">Sɛbɛn filanan: </w:t>
            </w:r>
            <w:r>
              <w:t>Ala t’a fɛ mɔgɔ si ka halaki k’a sɔrɔ a ma sɔn Yesu Krisita ka kibaru duman ma. Ala ka Kibaru Duman ye mgw b ta ye, wa a nafa ka bon kosebe kerecEnya ka o ka danaya tila mg caman ye, walisa mg caman ka se ka don Yesu ka kisiliba la.</w:t>
            </w:r>
          </w:p>
          <w:p w14:paraId="48394B84" w14:textId="77777777" w:rsidR="001D3C61" w:rsidRDefault="001D3C61" w:rsidP="00D00093"/>
          <w:p w14:paraId="5912DF4B" w14:textId="77777777" w:rsidR="001D3C61" w:rsidRPr="00917F6A" w:rsidRDefault="001D3C61" w:rsidP="00D00093">
            <w:pPr>
              <w:pStyle w:val="Default"/>
              <w:rPr>
                <w:rFonts w:asciiTheme="minorHAnsi" w:hAnsiTheme="minorHAnsi" w:cstheme="minorHAnsi"/>
              </w:rPr>
            </w:pPr>
            <w:r w:rsidRPr="00917F6A">
              <w:rPr>
                <w:rFonts w:asciiTheme="minorHAnsi" w:hAnsiTheme="minorHAnsi" w:cstheme="minorHAnsi"/>
                <w:b/>
              </w:rPr>
              <w:t xml:space="preserve">Bibulu tilali ni silamɛw ye Track: </w:t>
            </w:r>
            <w:r w:rsidRPr="00917F6A">
              <w:rPr>
                <w:rFonts w:asciiTheme="minorHAnsi" w:hAnsiTheme="minorHAnsi" w:cstheme="minorHAnsi"/>
              </w:rPr>
              <w:t>Yesu bɛ taa mɔgɔ majiginlenw ni mɔgɔ mafiɲɛyaliw kunbɛn: Ala b’a mago don mɔgɔw bɛɛ la, a tɛ mago don mɔgɔw walima siya kɛrɛnkɛrɛnnen dɔ dɔrɔn de la.</w:t>
            </w:r>
          </w:p>
          <w:p w14:paraId="440D2001" w14:textId="77777777" w:rsidR="001D3C61" w:rsidRPr="00917F6A" w:rsidRDefault="001D3C61" w:rsidP="00D00093">
            <w:pPr>
              <w:pStyle w:val="Default"/>
              <w:rPr>
                <w:rFonts w:asciiTheme="minorHAnsi" w:hAnsiTheme="minorHAnsi" w:cstheme="minorHAnsi"/>
              </w:rPr>
            </w:pPr>
          </w:p>
          <w:p w14:paraId="4691A572" w14:textId="77777777" w:rsidR="001D3C61" w:rsidRPr="00917F6A" w:rsidRDefault="001D3C61" w:rsidP="00D00093">
            <w:pPr>
              <w:pStyle w:val="Default"/>
              <w:spacing w:after="129"/>
              <w:rPr>
                <w:rFonts w:asciiTheme="minorHAnsi" w:hAnsiTheme="minorHAnsi" w:cstheme="minorHAnsi"/>
              </w:rPr>
            </w:pPr>
            <w:r w:rsidRPr="00917F6A">
              <w:rPr>
                <w:rFonts w:asciiTheme="minorHAnsi" w:hAnsiTheme="minorHAnsi" w:cstheme="minorHAnsi"/>
              </w:rPr>
              <w:t xml:space="preserve">Yesu b’a jira ko a sera ka ɲɛnamaya banbali/ji ɲɛnama di </w:t>
            </w:r>
            <w:r>
              <w:rPr>
                <w:rFonts w:asciiTheme="minorHAnsi" w:hAnsiTheme="minorHAnsi" w:cstheme="minorHAnsi"/>
              </w:rPr>
              <w:t>katuguni</w:t>
            </w:r>
            <w:r w:rsidRPr="00917F6A">
              <w:rPr>
                <w:rFonts w:asciiTheme="minorHAnsi" w:hAnsiTheme="minorHAnsi" w:cstheme="minorHAnsi"/>
              </w:rPr>
              <w:t xml:space="preserve"> dɔnniya b’a bolo, Ala kelenpe bɛ se ka min sɔrɔ. O bɛ taa a fɛ ka dɔ fara tiɲɛ kan ko Yesu ye Ala Denkɛ ye, i ko an y’a ye kalan tɛmɛnenw na cogo min na.</w:t>
            </w:r>
          </w:p>
          <w:p w14:paraId="5C84F382" w14:textId="77777777" w:rsidR="001D3C61" w:rsidRPr="00917F6A" w:rsidRDefault="001D3C61" w:rsidP="00D00093">
            <w:pPr>
              <w:pStyle w:val="Default"/>
              <w:spacing w:after="129"/>
              <w:rPr>
                <w:rFonts w:asciiTheme="minorHAnsi" w:hAnsiTheme="minorHAnsi" w:cstheme="minorHAnsi"/>
              </w:rPr>
            </w:pPr>
            <w:r w:rsidRPr="00917F6A">
              <w:rPr>
                <w:rFonts w:asciiTheme="minorHAnsi" w:hAnsiTheme="minorHAnsi" w:cstheme="minorHAnsi"/>
              </w:rPr>
              <w:lastRenderedPageBreak/>
              <w:t xml:space="preserve">Yesu b’a jira ko yɔrɔ nafa tɛ bato la. A nafa man bon ka bato kɛ yɔrɔ kɛrɛnkɛrɛnnen dɔ la walima yɔrɔ kɛrɛnkɛrɛnnen dɔ la walima dugu kɛrɛnkɛrɛnnen dɔ la </w:t>
            </w:r>
            <w:r>
              <w:rPr>
                <w:rFonts w:asciiTheme="minorHAnsi" w:hAnsiTheme="minorHAnsi" w:cstheme="minorHAnsi"/>
              </w:rPr>
              <w:t>katuguni</w:t>
            </w:r>
            <w:r w:rsidRPr="00917F6A">
              <w:rPr>
                <w:rFonts w:asciiTheme="minorHAnsi" w:hAnsiTheme="minorHAnsi" w:cstheme="minorHAnsi"/>
              </w:rPr>
              <w:t xml:space="preserve"> Ala ye Ni ye – A ka kan ka bato hakili la ani tiɲɛ na. Kɔnɔna miiriya nafa ka bon ka tɛmɛ kɛnɛma cogoya kan.</w:t>
            </w:r>
          </w:p>
          <w:p w14:paraId="737EAE0C" w14:textId="77777777" w:rsidR="001D3C61" w:rsidRPr="00917F6A" w:rsidRDefault="001D3C61" w:rsidP="00D00093">
            <w:pPr>
              <w:pStyle w:val="Default"/>
              <w:rPr>
                <w:rFonts w:asciiTheme="minorHAnsi" w:hAnsiTheme="minorHAnsi" w:cstheme="minorHAnsi"/>
              </w:rPr>
            </w:pPr>
            <w:r w:rsidRPr="00917F6A">
              <w:rPr>
                <w:rFonts w:asciiTheme="minorHAnsi" w:hAnsiTheme="minorHAnsi" w:cstheme="minorHAnsi"/>
              </w:rPr>
              <w:t>Yesu bɛ bato ni dannaya jate iko Masiya, “Munen” ani a tɛ dannaya ɲɛsin Ala ma. Mɔgɔw bɛ jaabi di u kɛtɔ ka da a la ko Yesu de ye Masiya ye, min ye Sugandili ye. Yesu b sɔn o dannaya ma ko "A ye diɲɛ Kisibaa ye", k'a dɔn ko ale ye "Ala ye an fɛ" (Yesu tɔgɔ Emanuɛl Esayi 7:14 ani Matiyu 1:23 kɔrɔ ye "Ala ni an ye").</w:t>
            </w:r>
          </w:p>
          <w:p w14:paraId="5DE7EACF" w14:textId="77777777" w:rsidR="001D3C61" w:rsidRDefault="001D3C61" w:rsidP="00D00093">
            <w:pPr>
              <w:rPr>
                <w:b/>
              </w:rPr>
            </w:pPr>
          </w:p>
          <w:p w14:paraId="2527E922" w14:textId="77777777" w:rsidR="001D3C61" w:rsidRDefault="001D3C61" w:rsidP="009F3CE2">
            <w:pPr>
              <w:pStyle w:val="ListParagraph"/>
              <w:numPr>
                <w:ilvl w:val="0"/>
                <w:numId w:val="19"/>
              </w:numPr>
              <w:spacing w:after="0" w:line="240" w:lineRule="auto"/>
              <w:rPr>
                <w:b/>
              </w:rPr>
            </w:pPr>
            <w:r>
              <w:rPr>
                <w:rFonts w:cs="Myriad Pro"/>
                <w:b/>
                <w:bCs/>
                <w:color w:val="000000"/>
                <w:sz w:val="23"/>
                <w:szCs w:val="23"/>
              </w:rPr>
              <w:t>Ka kɛɲɛ ni Yuhana 4:10-15 ye, muso tun bɛ miiri ji sugu jumɛn na ani o ni Yesu kira kumana “ji” min ko la, o tun tɛ kelen ye cogo di?</w:t>
            </w:r>
          </w:p>
          <w:p w14:paraId="07278057" w14:textId="77777777" w:rsidR="001D3C61" w:rsidRDefault="001D3C61" w:rsidP="009F3CE2">
            <w:pPr>
              <w:pStyle w:val="ListParagraph"/>
              <w:numPr>
                <w:ilvl w:val="0"/>
                <w:numId w:val="19"/>
              </w:numPr>
              <w:spacing w:after="0" w:line="240" w:lineRule="auto"/>
              <w:rPr>
                <w:b/>
              </w:rPr>
            </w:pPr>
            <w:r>
              <w:rPr>
                <w:rFonts w:cs="Myriad Pro"/>
                <w:b/>
                <w:bCs/>
                <w:color w:val="000000"/>
                <w:sz w:val="23"/>
                <w:szCs w:val="23"/>
              </w:rPr>
              <w:t>Kira Yesu ye kunnafoni jumɛnw jira a la a yɛrɛ ko la Yuhana 4:19-26 la?</w:t>
            </w:r>
          </w:p>
          <w:p w14:paraId="11734BEC" w14:textId="77777777" w:rsidR="001D3C61" w:rsidRDefault="001D3C61" w:rsidP="009F3CE2">
            <w:pPr>
              <w:pStyle w:val="ListParagraph"/>
              <w:numPr>
                <w:ilvl w:val="0"/>
                <w:numId w:val="19"/>
              </w:numPr>
              <w:spacing w:after="0" w:line="240" w:lineRule="auto"/>
              <w:rPr>
                <w:b/>
              </w:rPr>
            </w:pPr>
            <w:r>
              <w:rPr>
                <w:rFonts w:cs="Myriad Pro"/>
                <w:b/>
                <w:bCs/>
                <w:color w:val="000000"/>
                <w:sz w:val="23"/>
                <w:szCs w:val="23"/>
              </w:rPr>
              <w:t>Yuhana 4:28-29 kalan. Kira Yesu tun bɛ se ka fɛn caman dɔn nin muso in ka ɲɛnamaya ko la cogo di k’a sɔrɔ a ma deli ka a kunbɛn fɔlɔ?</w:t>
            </w:r>
          </w:p>
          <w:p w14:paraId="0F3446B3" w14:textId="77777777" w:rsidR="001D3C61" w:rsidRPr="00CA4179" w:rsidRDefault="001D3C61" w:rsidP="00D00093"/>
        </w:tc>
      </w:tr>
      <w:tr w:rsidR="001D3C61" w14:paraId="028332E8" w14:textId="77777777" w:rsidTr="00D00093">
        <w:tc>
          <w:tcPr>
            <w:tcW w:w="9350" w:type="dxa"/>
            <w:gridSpan w:val="2"/>
            <w:shd w:val="clear" w:color="auto" w:fill="BFBFBF" w:themeFill="background1" w:themeFillShade="BF"/>
          </w:tcPr>
          <w:p w14:paraId="167ADD29" w14:textId="77777777" w:rsidR="001D3C61" w:rsidRPr="0068101F" w:rsidRDefault="001D3C61" w:rsidP="00D00093">
            <w:pPr>
              <w:jc w:val="center"/>
              <w:rPr>
                <w:sz w:val="28"/>
                <w:szCs w:val="28"/>
              </w:rPr>
            </w:pPr>
            <w:r w:rsidRPr="0068101F">
              <w:rPr>
                <w:b/>
                <w:sz w:val="28"/>
                <w:szCs w:val="28"/>
              </w:rPr>
              <w:lastRenderedPageBreak/>
              <w:t>Bibulukalan</w:t>
            </w:r>
          </w:p>
        </w:tc>
      </w:tr>
      <w:tr w:rsidR="001D3C61" w:rsidRPr="001D3C61" w14:paraId="7BB4917C" w14:textId="77777777" w:rsidTr="00D00093">
        <w:tc>
          <w:tcPr>
            <w:tcW w:w="1705" w:type="dxa"/>
          </w:tcPr>
          <w:p w14:paraId="7E44ACEB" w14:textId="77777777" w:rsidR="001D3C61" w:rsidRPr="0068101F" w:rsidRDefault="001D3C61" w:rsidP="00D00093">
            <w:pPr>
              <w:jc w:val="center"/>
              <w:rPr>
                <w:b/>
                <w:sz w:val="28"/>
                <w:szCs w:val="28"/>
              </w:rPr>
            </w:pPr>
            <w:r w:rsidRPr="0068101F">
              <w:rPr>
                <w:b/>
                <w:sz w:val="28"/>
                <w:szCs w:val="28"/>
              </w:rPr>
              <w:t>Ka seli</w:t>
            </w:r>
          </w:p>
        </w:tc>
        <w:tc>
          <w:tcPr>
            <w:tcW w:w="7645" w:type="dxa"/>
          </w:tcPr>
          <w:p w14:paraId="2BAAADE2" w14:textId="77777777" w:rsidR="001D3C61" w:rsidRDefault="001D3C61" w:rsidP="009F3CE2">
            <w:pPr>
              <w:pStyle w:val="ListParagraph"/>
              <w:numPr>
                <w:ilvl w:val="0"/>
                <w:numId w:val="12"/>
              </w:numPr>
              <w:spacing w:after="0" w:line="240" w:lineRule="auto"/>
            </w:pPr>
            <w:r>
              <w:t>Delili ɲininiw ni tanuli ɲini.</w:t>
            </w:r>
          </w:p>
          <w:p w14:paraId="4DDD80E8" w14:textId="77777777" w:rsidR="001D3C61" w:rsidRDefault="001D3C61" w:rsidP="009F3CE2">
            <w:pPr>
              <w:pStyle w:val="ListParagraph"/>
              <w:numPr>
                <w:ilvl w:val="0"/>
                <w:numId w:val="12"/>
              </w:numPr>
              <w:spacing w:after="0" w:line="240" w:lineRule="auto"/>
            </w:pPr>
            <w:r>
              <w:t>Barika Ala ye tanuli min kɛra ɲɔgɔn fɛ.</w:t>
            </w:r>
          </w:p>
          <w:p w14:paraId="45A71AE6" w14:textId="77777777" w:rsidR="001D3C61" w:rsidRDefault="001D3C61" w:rsidP="009F3CE2">
            <w:pPr>
              <w:pStyle w:val="ListParagraph"/>
              <w:numPr>
                <w:ilvl w:val="0"/>
                <w:numId w:val="12"/>
              </w:numPr>
              <w:spacing w:after="0" w:line="240" w:lineRule="auto"/>
            </w:pPr>
            <w:r>
              <w:t>Delili kɛ walisa ka delili ɲini.</w:t>
            </w:r>
          </w:p>
          <w:p w14:paraId="36BFC27F" w14:textId="77777777" w:rsidR="001D3C61" w:rsidRDefault="001D3C61" w:rsidP="009F3CE2">
            <w:pPr>
              <w:pStyle w:val="ListParagraph"/>
              <w:numPr>
                <w:ilvl w:val="0"/>
                <w:numId w:val="12"/>
              </w:numPr>
              <w:spacing w:after="0" w:line="240" w:lineRule="auto"/>
            </w:pPr>
            <w:r>
              <w:t>Ni Senu deli a ka i dusukun ni i hakili da wuli walisa ka Ala ka kan ka min tila i ni ɲɔgɔn cɛ bi, o sɔrɔ ni nisɔndiya ye.</w:t>
            </w:r>
          </w:p>
          <w:p w14:paraId="75954CEA" w14:textId="77777777" w:rsidR="001D3C61" w:rsidRDefault="001D3C61" w:rsidP="00D00093"/>
        </w:tc>
      </w:tr>
      <w:tr w:rsidR="001D3C61" w:rsidRPr="001D3C61" w14:paraId="490EE217" w14:textId="77777777" w:rsidTr="00D00093">
        <w:tc>
          <w:tcPr>
            <w:tcW w:w="1705" w:type="dxa"/>
          </w:tcPr>
          <w:p w14:paraId="593E3237" w14:textId="77777777" w:rsidR="001D3C61" w:rsidRPr="0068101F" w:rsidRDefault="001D3C61" w:rsidP="00D00093">
            <w:pPr>
              <w:jc w:val="center"/>
              <w:rPr>
                <w:b/>
                <w:sz w:val="28"/>
                <w:szCs w:val="28"/>
              </w:rPr>
            </w:pPr>
            <w:r w:rsidRPr="0068101F">
              <w:rPr>
                <w:b/>
                <w:sz w:val="28"/>
                <w:szCs w:val="28"/>
              </w:rPr>
              <w:t>Ka mɛn</w:t>
            </w:r>
          </w:p>
        </w:tc>
        <w:tc>
          <w:tcPr>
            <w:tcW w:w="7645" w:type="dxa"/>
          </w:tcPr>
          <w:p w14:paraId="42193EAC" w14:textId="77777777" w:rsidR="001D3C61" w:rsidRDefault="001D3C61" w:rsidP="009F3CE2">
            <w:pPr>
              <w:pStyle w:val="ListParagraph"/>
              <w:numPr>
                <w:ilvl w:val="0"/>
                <w:numId w:val="13"/>
              </w:numPr>
              <w:spacing w:after="0" w:line="240" w:lineRule="auto"/>
            </w:pPr>
            <w:r>
              <w:t>Bibulu kalansen fila bɛɛ kalan.</w:t>
            </w:r>
          </w:p>
          <w:p w14:paraId="5D862C64" w14:textId="77777777" w:rsidR="001D3C61" w:rsidRDefault="001D3C61" w:rsidP="009F3CE2">
            <w:pPr>
              <w:pStyle w:val="ListParagraph"/>
              <w:numPr>
                <w:ilvl w:val="0"/>
                <w:numId w:val="13"/>
              </w:numPr>
              <w:spacing w:after="0" w:line="240" w:lineRule="auto"/>
            </w:pPr>
            <w:r>
              <w:t>“Sɛbɛnni kɔnɔko” min bɛ sanfɛ, o lajɛ ka surunya kalanso la.</w:t>
            </w:r>
          </w:p>
          <w:p w14:paraId="7F61E558" w14:textId="77777777" w:rsidR="001D3C61" w:rsidRDefault="001D3C61" w:rsidP="009F3CE2">
            <w:pPr>
              <w:pStyle w:val="ListParagraph"/>
              <w:numPr>
                <w:ilvl w:val="0"/>
                <w:numId w:val="13"/>
              </w:numPr>
              <w:spacing w:after="0" w:line="240" w:lineRule="auto"/>
            </w:pPr>
            <w:r>
              <w:t>Bibulu kalansenw tɛmɛsira fila kalan kokura.</w:t>
            </w:r>
          </w:p>
          <w:p w14:paraId="69A86C2F" w14:textId="77777777" w:rsidR="001D3C61" w:rsidRDefault="001D3C61" w:rsidP="009F3CE2">
            <w:pPr>
              <w:pStyle w:val="ListParagraph"/>
              <w:numPr>
                <w:ilvl w:val="0"/>
                <w:numId w:val="13"/>
              </w:numPr>
              <w:spacing w:after="0" w:line="240" w:lineRule="auto"/>
            </w:pPr>
            <w:r>
              <w:t>A ɲini mɔgɔ dɔ fɛ a ka Bibulu tɛmɛsira kunbaba lakali kokura.</w:t>
            </w:r>
          </w:p>
          <w:p w14:paraId="7D4B33CB" w14:textId="77777777" w:rsidR="001D3C61" w:rsidRDefault="001D3C61" w:rsidP="00D00093"/>
        </w:tc>
      </w:tr>
      <w:tr w:rsidR="001D3C61" w14:paraId="5FCEA50B" w14:textId="77777777" w:rsidTr="00D00093">
        <w:tc>
          <w:tcPr>
            <w:tcW w:w="1705" w:type="dxa"/>
          </w:tcPr>
          <w:p w14:paraId="5B046332" w14:textId="77777777" w:rsidR="001D3C61" w:rsidRPr="0068101F" w:rsidRDefault="001D3C61" w:rsidP="00D00093">
            <w:pPr>
              <w:jc w:val="center"/>
              <w:rPr>
                <w:b/>
                <w:sz w:val="28"/>
                <w:szCs w:val="28"/>
              </w:rPr>
            </w:pPr>
            <w:r w:rsidRPr="0068101F">
              <w:rPr>
                <w:b/>
                <w:sz w:val="28"/>
                <w:szCs w:val="28"/>
              </w:rPr>
              <w:t>Niyɔrɔ</w:t>
            </w:r>
          </w:p>
        </w:tc>
        <w:tc>
          <w:tcPr>
            <w:tcW w:w="7645" w:type="dxa"/>
          </w:tcPr>
          <w:p w14:paraId="525E6302" w14:textId="77777777" w:rsidR="001D3C61" w:rsidRDefault="001D3C61" w:rsidP="009F3CE2">
            <w:pPr>
              <w:pStyle w:val="ListParagraph"/>
              <w:numPr>
                <w:ilvl w:val="0"/>
                <w:numId w:val="14"/>
              </w:numPr>
              <w:spacing w:after="0" w:line="240" w:lineRule="auto"/>
              <w:rPr>
                <w:b/>
              </w:rPr>
            </w:pPr>
            <w:r w:rsidRPr="008C4A7F">
              <w:rPr>
                <w:b/>
              </w:rPr>
              <w:t>Title: Sɛbɛnni kɔrɔ ye mun ye?</w:t>
            </w:r>
          </w:p>
          <w:p w14:paraId="0A092882" w14:textId="77777777" w:rsidR="001D3C61" w:rsidRPr="00634DC0" w:rsidRDefault="001D3C61" w:rsidP="00D00093">
            <w:r>
              <w:t>A bɛ se ka gɛlɛya ka tɛmɛ mɔgɔw ni ɲɔgɔn cɛ danfara bɛɛ kan ani ka ɲɔgɔn bɔlenw sɔrɔ. Mɔgɔw bɛɛ bɛ ɲɔgɔn bɔ kelen na u ni ɲɔgɔn cɛ: an bɛɛ ye Ala ka danfɛn kanulenw ye. O bɔlen bɛ ɲɔgɔn fɛ cogo wɛrɛ la: an bɛɛ bangera ni jurumu ye ani an bɛɛ mago bɛ Yesu ka yafa la. O la sa, danfara mana kɛ fɛn o fɛn ye, o bɔɲɔgɔnkow kɔrɔ ye ko an ka kan ka bɛɛ kanu. Yesu b’o jira a ka jɛɲɔgɔnyaw la ni Samarika muso ye. Hali ni ladamu kun caman tun bɛ yen minnu y’a to Yesu tun ka kan ka a janto a la, Yesu tun b’a dɔn ko a mago bɛ kibaru duman na. O de y’a to Yesu bɛ baro daminɛ n’a ye walisa ka Kibaru Duman fɔ a ye ko ale de ye Masiya ye. A nafa ka bon kerecɛnw bolo, ka kɛ i ko Yesu, ka Ala ka kanuya jira ani ka Kibaru Duman fɔ mɔgɔ o mɔgɔ ye Ala bɛ na ni min ye an ka ɲɛnamaya kɔnɔ.</w:t>
            </w:r>
          </w:p>
          <w:p w14:paraId="1C63C278" w14:textId="77777777" w:rsidR="001D3C61" w:rsidRPr="002F3DD8" w:rsidRDefault="001D3C61" w:rsidP="009F3CE2">
            <w:pPr>
              <w:pStyle w:val="ListParagraph"/>
              <w:numPr>
                <w:ilvl w:val="0"/>
                <w:numId w:val="25"/>
              </w:numPr>
              <w:spacing w:after="0" w:line="240" w:lineRule="auto"/>
              <w:rPr>
                <w:b/>
              </w:rPr>
            </w:pPr>
            <w:r>
              <w:rPr>
                <w:b/>
              </w:rPr>
              <w:t>E fɛ, mun na mɔgɔw kuluw ka teli ka u sinsin u ka danfara kan sanni u ka u bɔ ɲɔgɔn na?</w:t>
            </w:r>
          </w:p>
          <w:p w14:paraId="3A2834C2" w14:textId="77777777" w:rsidR="001D3C61" w:rsidRPr="002F3DD8" w:rsidRDefault="001D3C61" w:rsidP="009F3CE2">
            <w:pPr>
              <w:pStyle w:val="ListParagraph"/>
              <w:numPr>
                <w:ilvl w:val="0"/>
                <w:numId w:val="25"/>
              </w:numPr>
              <w:spacing w:after="0" w:line="240" w:lineRule="auto"/>
              <w:rPr>
                <w:b/>
              </w:rPr>
            </w:pPr>
            <w:r>
              <w:rPr>
                <w:b/>
              </w:rPr>
              <w:t>O muso kabakoyara ko Yesu kumana a fɛ. Mɔgɔ sugu jumɛnw bɛ se ka kabakoya n’i kumana n’u ye?</w:t>
            </w:r>
          </w:p>
          <w:p w14:paraId="337CD50A" w14:textId="77777777" w:rsidR="001D3C61" w:rsidRDefault="001D3C61" w:rsidP="00D00093"/>
          <w:p w14:paraId="57059CF3" w14:textId="77777777" w:rsidR="001D3C61" w:rsidRDefault="001D3C61" w:rsidP="009F3CE2">
            <w:pPr>
              <w:pStyle w:val="ListParagraph"/>
              <w:numPr>
                <w:ilvl w:val="0"/>
                <w:numId w:val="9"/>
              </w:numPr>
              <w:spacing w:after="0" w:line="240" w:lineRule="auto"/>
              <w:rPr>
                <w:b/>
              </w:rPr>
            </w:pPr>
            <w:r>
              <w:rPr>
                <w:b/>
              </w:rPr>
              <w:lastRenderedPageBreak/>
              <w:t>Dusukun: Ka kɛɲɛ ni sɛbɛn ye, an ka kan ka kɛ jɔnw ye?</w:t>
            </w:r>
          </w:p>
          <w:p w14:paraId="0D62F896" w14:textId="77777777" w:rsidR="001D3C61" w:rsidRPr="00C80977" w:rsidRDefault="001D3C61" w:rsidP="00D00093">
            <w:r>
              <w:t>Mɔgɔ wɛrɛw kanu bɛ se ka gɛlɛya kosɛbɛ, hali ka mɔgɔw kanu minnu ni an bɔlen don kosɛbɛ. Tuma dɔw la, mɔgɔw bɛ lamɔ walisa u ka ɲɛngoya kɛ mɔgɔ wɛrɛw la, o b’a to a ka gɛlɛn ka tɛmɛn fɔlɔ kan ka mɔgɔ wɛrɛw kanu. Yesu b’a fɛ ka dusukun yɛlɛma minnu na kerecɛnw ka ɲɛnamaya kɔnɔ, olu dɔ la kelen ye k’u hɔrɔnya ka bɔ ɲɛngoya o ɲɛngoya la, u bɛ min kɛ kulu tɔw la. Tuma dɔw la, o bɛ se ka gɛlɛya kosɛbɛ kerecɛnw bolo ka sɔn o ma. Nka, Yesu bɛ bɛɛ kanu ani a sara bɛɛ kosɔn, o de kosɔn kerecɛnw ka kan ka bɛɛ kanu.</w:t>
            </w:r>
          </w:p>
          <w:p w14:paraId="28E751F5" w14:textId="77777777" w:rsidR="001D3C61" w:rsidRPr="002F3DD8" w:rsidRDefault="001D3C61" w:rsidP="009F3CE2">
            <w:pPr>
              <w:pStyle w:val="ListParagraph"/>
              <w:numPr>
                <w:ilvl w:val="0"/>
                <w:numId w:val="25"/>
              </w:numPr>
              <w:spacing w:after="0" w:line="240" w:lineRule="auto"/>
              <w:rPr>
                <w:b/>
              </w:rPr>
            </w:pPr>
            <w:r>
              <w:rPr>
                <w:b/>
              </w:rPr>
              <w:t>Krecɛnw bɛ se ka danfara minnu bɛ u ni tɔw cɛ, u bɛ se k’o dɔn cogo di, k’a sɔrɔ u ma a to o danfara ka u bali ka bɛɛ kanu?</w:t>
            </w:r>
          </w:p>
          <w:p w14:paraId="4D3FF813" w14:textId="77777777" w:rsidR="001D3C61" w:rsidRPr="002F3DD8" w:rsidRDefault="001D3C61" w:rsidP="009F3CE2">
            <w:pPr>
              <w:pStyle w:val="ListParagraph"/>
              <w:numPr>
                <w:ilvl w:val="0"/>
                <w:numId w:val="25"/>
              </w:numPr>
              <w:spacing w:after="0" w:line="240" w:lineRule="auto"/>
              <w:rPr>
                <w:b/>
              </w:rPr>
            </w:pPr>
            <w:r>
              <w:rPr>
                <w:b/>
              </w:rPr>
              <w:t>Jurumu bɛ mɔgɔ dusukun yɔrɔ caman tiɲɛ. Ka fara ɲɛngoya kan, Yesu b’a fɛ ka juguya wɛrɛ jumɛnw bɔ Krecɛn dusukun na?</w:t>
            </w:r>
          </w:p>
          <w:p w14:paraId="2A1CC31A" w14:textId="77777777" w:rsidR="001D3C61" w:rsidRDefault="001D3C61" w:rsidP="00D00093"/>
          <w:p w14:paraId="2C7579E3" w14:textId="77777777" w:rsidR="001D3C61" w:rsidRPr="000120FC" w:rsidRDefault="001D3C61" w:rsidP="009F3CE2">
            <w:pPr>
              <w:pStyle w:val="ListParagraph"/>
              <w:numPr>
                <w:ilvl w:val="0"/>
                <w:numId w:val="9"/>
              </w:numPr>
              <w:spacing w:after="0" w:line="240" w:lineRule="auto"/>
            </w:pPr>
            <w:r w:rsidRPr="008C4A7F">
              <w:rPr>
                <w:b/>
              </w:rPr>
              <w:t>Bolo: An bɛ se ka Ala ka Kuma waleya cogo di?</w:t>
            </w:r>
          </w:p>
          <w:p w14:paraId="31D1D135" w14:textId="77777777" w:rsidR="001D3C61" w:rsidRDefault="001D3C61" w:rsidP="00D00093">
            <w:r>
              <w:t>Mɔgɔ dɔw tɛna sɔn tiɲɛ ma ko Ala b’u kanu fo n’u y’a ye ko o kanuya jiralen bɛ Krecɛn ka ɲɛnamaya fɛ. Ka fara o kan, hali n’a y’a ye ko Ala ka kanuya jiralen bɛ Krecɛn ka ɲɛnamaya kɔnɔ, a bɛ se ka kɛ ko waati jan bɛ a la hali bi sani a ka sɔn Ala ka kanuya ma a ka ɲɛnamaya kɔnɔ. O de kosɔn a nafa ka bon ka Ala ka kanuya jira waati bɛɛ, katuguni an t’a dɔn abada ni mɔgɔ dɔ bɛ an kɔlɔsi, min labɛnnen don ka Ala ka kanuya ye wale la.</w:t>
            </w:r>
          </w:p>
          <w:p w14:paraId="5953ACA1" w14:textId="77777777" w:rsidR="001D3C61" w:rsidRPr="006B3F1D" w:rsidRDefault="001D3C61" w:rsidP="009F3CE2">
            <w:pPr>
              <w:pStyle w:val="ListParagraph"/>
              <w:numPr>
                <w:ilvl w:val="0"/>
                <w:numId w:val="25"/>
              </w:numPr>
              <w:spacing w:after="0" w:line="240" w:lineRule="auto"/>
              <w:rPr>
                <w:b/>
              </w:rPr>
            </w:pPr>
            <w:r w:rsidRPr="006B3F1D">
              <w:rPr>
                <w:b/>
              </w:rPr>
              <w:t>Mɔgɔw ni ɲɔgɔn cɛ danfara minnu bɛ se ka ban, olu dɔ la kelen ye ka kuma u fɛ dɔrɔn, i n’a fɔ Yesu y’a kɛ cogo min na. I bɛ se ka kuma jɔn fɛ nin dɔgɔkun in na min ni i tɛ kelen ye cogo dɔ la?</w:t>
            </w:r>
          </w:p>
          <w:p w14:paraId="7A12762D" w14:textId="77777777" w:rsidR="001D3C61" w:rsidRPr="002F3DD8" w:rsidRDefault="001D3C61" w:rsidP="009F3CE2">
            <w:pPr>
              <w:pStyle w:val="ListParagraph"/>
              <w:numPr>
                <w:ilvl w:val="0"/>
                <w:numId w:val="25"/>
              </w:numPr>
              <w:spacing w:after="0" w:line="240" w:lineRule="auto"/>
              <w:rPr>
                <w:b/>
              </w:rPr>
            </w:pPr>
            <w:r>
              <w:rPr>
                <w:b/>
              </w:rPr>
              <w:t>Yala an ka kan ka miiri ko o ye dɛsɛ ye ni an ye Ala ka kanuya tila mɔgɔ dɔ ye, nka o tigi ma sɔn Yesu ma iko u Kisibaa wa? Mun na walima mun na o tɛ?</w:t>
            </w:r>
          </w:p>
          <w:p w14:paraId="314C8673" w14:textId="77777777" w:rsidR="001D3C61" w:rsidRDefault="001D3C61" w:rsidP="00D00093"/>
        </w:tc>
      </w:tr>
      <w:tr w:rsidR="001D3C61" w:rsidRPr="001D3C61" w14:paraId="6035C6DB" w14:textId="77777777" w:rsidTr="00D00093">
        <w:tc>
          <w:tcPr>
            <w:tcW w:w="1705" w:type="dxa"/>
          </w:tcPr>
          <w:p w14:paraId="159E8AD7" w14:textId="77777777" w:rsidR="001D3C61" w:rsidRPr="0068101F" w:rsidRDefault="001D3C61" w:rsidP="00D00093">
            <w:pPr>
              <w:jc w:val="center"/>
              <w:rPr>
                <w:b/>
                <w:sz w:val="28"/>
                <w:szCs w:val="28"/>
              </w:rPr>
            </w:pPr>
            <w:r w:rsidRPr="0068101F">
              <w:rPr>
                <w:b/>
                <w:sz w:val="28"/>
                <w:szCs w:val="28"/>
              </w:rPr>
              <w:lastRenderedPageBreak/>
              <w:t>Ka waleya</w:t>
            </w:r>
          </w:p>
          <w:p w14:paraId="7E410689" w14:textId="77777777" w:rsidR="001D3C61" w:rsidRDefault="001D3C61" w:rsidP="00D00093">
            <w:pPr>
              <w:jc w:val="center"/>
              <w:rPr>
                <w:b/>
              </w:rPr>
            </w:pPr>
          </w:p>
          <w:p w14:paraId="1FA4AAF6" w14:textId="77777777" w:rsidR="001D3C61" w:rsidRDefault="001D3C61" w:rsidP="00D00093">
            <w:pPr>
              <w:jc w:val="center"/>
              <w:rPr>
                <w:b/>
              </w:rPr>
            </w:pPr>
          </w:p>
        </w:tc>
        <w:tc>
          <w:tcPr>
            <w:tcW w:w="7645" w:type="dxa"/>
          </w:tcPr>
          <w:p w14:paraId="0B3F5625" w14:textId="77777777" w:rsidR="001D3C61" w:rsidRDefault="001D3C61" w:rsidP="009F3CE2">
            <w:pPr>
              <w:pStyle w:val="ListParagraph"/>
              <w:numPr>
                <w:ilvl w:val="0"/>
                <w:numId w:val="18"/>
              </w:numPr>
              <w:spacing w:after="0" w:line="240" w:lineRule="auto"/>
            </w:pPr>
            <w:r>
              <w:t>A ɲini mɔgɔ dɔ fɛ a ka Bibulu kalansen kunba lakali kokura.</w:t>
            </w:r>
          </w:p>
          <w:p w14:paraId="17D87474" w14:textId="77777777" w:rsidR="001D3C61" w:rsidRDefault="001D3C61" w:rsidP="009F3CE2">
            <w:pPr>
              <w:pStyle w:val="ListParagraph"/>
              <w:numPr>
                <w:ilvl w:val="0"/>
                <w:numId w:val="18"/>
              </w:numPr>
              <w:spacing w:after="0" w:line="240" w:lineRule="auto"/>
            </w:pPr>
            <w:r>
              <w:t>A ɲini jɛkulu fɛ u k’a fɔ u hakili la Ala b’a fɛ u ka bi kalan jaabi cogo min na.</w:t>
            </w:r>
          </w:p>
          <w:p w14:paraId="65F843A8" w14:textId="77777777" w:rsidR="001D3C61" w:rsidRDefault="001D3C61" w:rsidP="009F3CE2">
            <w:pPr>
              <w:pStyle w:val="ListParagraph"/>
              <w:numPr>
                <w:ilvl w:val="0"/>
                <w:numId w:val="18"/>
              </w:numPr>
              <w:spacing w:after="0" w:line="240" w:lineRule="auto"/>
            </w:pPr>
            <w:r>
              <w:t>Aw ye waati kɛ delili la aw ka sigida la, ɲɔgɔn ye, ani hakilitigiya kama walasa ka bi kalan kɛ ka kɛɲɛ ni.</w:t>
            </w:r>
          </w:p>
          <w:p w14:paraId="004862BF" w14:textId="77777777" w:rsidR="001D3C61" w:rsidRPr="001812C4" w:rsidRDefault="001D3C61" w:rsidP="009F3CE2">
            <w:pPr>
              <w:pStyle w:val="ListParagraph"/>
              <w:numPr>
                <w:ilvl w:val="0"/>
                <w:numId w:val="18"/>
              </w:numPr>
              <w:spacing w:after="0" w:line="240" w:lineRule="auto"/>
            </w:pPr>
            <w:r>
              <w:t>A laban kɛ k’a ɲini kulu fɛ u ka An Fa delili kɛ ɲɔgɔn fɛ.</w:t>
            </w:r>
          </w:p>
          <w:p w14:paraId="7400DD46" w14:textId="77777777" w:rsidR="001D3C61" w:rsidRDefault="001D3C61" w:rsidP="00D00093">
            <w:pPr>
              <w:rPr>
                <w:b/>
              </w:rPr>
            </w:pPr>
          </w:p>
        </w:tc>
      </w:tr>
    </w:tbl>
    <w:p w14:paraId="0A1AB486" w14:textId="77777777" w:rsidR="001D3C61" w:rsidRPr="001D3C61" w:rsidRDefault="001D3C61" w:rsidP="001D3C61">
      <w:pPr>
        <w:rPr>
          <w:lang w:val="es-US"/>
        </w:rPr>
      </w:pPr>
    </w:p>
    <w:p w14:paraId="3D8C40E9" w14:textId="77777777" w:rsidR="001D3C61" w:rsidRPr="001D3C61" w:rsidRDefault="001D3C61" w:rsidP="001D3C61">
      <w:pPr>
        <w:rPr>
          <w:lang w:val="es-US"/>
        </w:rPr>
      </w:pPr>
    </w:p>
    <w:p w14:paraId="0FDDD3CD" w14:textId="6071E5C4" w:rsidR="001D3C61" w:rsidRDefault="001D3C61">
      <w:pPr>
        <w:rPr>
          <w:lang w:val="es-US"/>
        </w:rPr>
      </w:pPr>
      <w:r>
        <w:rPr>
          <w:lang w:val="es-US"/>
        </w:rPr>
        <w:br w:type="page"/>
      </w:r>
    </w:p>
    <w:p w14:paraId="2244DFA5" w14:textId="77777777" w:rsidR="001D3C61" w:rsidRPr="001D3C61" w:rsidRDefault="001D3C61" w:rsidP="001D3C61">
      <w:pPr>
        <w:spacing w:after="0"/>
        <w:jc w:val="center"/>
        <w:rPr>
          <w:sz w:val="28"/>
          <w:szCs w:val="28"/>
          <w:lang w:val="es-US"/>
        </w:rPr>
      </w:pPr>
      <w:r w:rsidRPr="001D3C61">
        <w:rPr>
          <w:b/>
          <w:i/>
          <w:sz w:val="28"/>
          <w:szCs w:val="28"/>
          <w:lang w:val="es-US"/>
        </w:rPr>
        <w:lastRenderedPageBreak/>
        <w:t xml:space="preserve">YESU </w:t>
      </w:r>
      <w:r w:rsidRPr="001D3C61">
        <w:rPr>
          <w:sz w:val="28"/>
          <w:szCs w:val="28"/>
          <w:lang w:val="es-US"/>
        </w:rPr>
        <w:t>ka filimu waajuli yɔrɔ Bibulu kalansen #65</w:t>
      </w:r>
    </w:p>
    <w:p w14:paraId="47447F54" w14:textId="77777777" w:rsidR="001D3C61" w:rsidRPr="001D3C61" w:rsidRDefault="001D3C61" w:rsidP="001D3C61">
      <w:pPr>
        <w:rPr>
          <w:lang w:val="es-US"/>
        </w:rPr>
      </w:pPr>
    </w:p>
    <w:tbl>
      <w:tblPr>
        <w:tblStyle w:val="TableGrid"/>
        <w:tblW w:w="0" w:type="auto"/>
        <w:tblLook w:val="04A0" w:firstRow="1" w:lastRow="0" w:firstColumn="1" w:lastColumn="0" w:noHBand="0" w:noVBand="1"/>
      </w:tblPr>
      <w:tblGrid>
        <w:gridCol w:w="1700"/>
        <w:gridCol w:w="4486"/>
        <w:gridCol w:w="3128"/>
      </w:tblGrid>
      <w:tr w:rsidR="001D3C61" w:rsidRPr="003237DD" w14:paraId="4A568D7C" w14:textId="77777777" w:rsidTr="00D00093">
        <w:tc>
          <w:tcPr>
            <w:tcW w:w="1702" w:type="dxa"/>
            <w:tcBorders>
              <w:top w:val="single" w:sz="18" w:space="0" w:color="auto"/>
              <w:left w:val="single" w:sz="18" w:space="0" w:color="auto"/>
            </w:tcBorders>
            <w:shd w:val="clear" w:color="auto" w:fill="FFFFFF" w:themeFill="background1"/>
          </w:tcPr>
          <w:p w14:paraId="29D590CF" w14:textId="77777777" w:rsidR="001D3C61" w:rsidRPr="003237DD" w:rsidRDefault="001D3C61" w:rsidP="00D00093">
            <w:pPr>
              <w:rPr>
                <w:b/>
              </w:rPr>
            </w:pPr>
            <w:r w:rsidRPr="003237DD">
              <w:rPr>
                <w:b/>
              </w:rPr>
              <w:t>Kalansen tɔgɔ:</w:t>
            </w:r>
          </w:p>
        </w:tc>
        <w:tc>
          <w:tcPr>
            <w:tcW w:w="4508" w:type="dxa"/>
            <w:tcBorders>
              <w:top w:val="single" w:sz="18" w:space="0" w:color="auto"/>
            </w:tcBorders>
            <w:shd w:val="clear" w:color="auto" w:fill="FFFFFF" w:themeFill="background1"/>
          </w:tcPr>
          <w:p w14:paraId="01212022" w14:textId="77777777" w:rsidR="001D3C61" w:rsidRPr="003237DD" w:rsidRDefault="001D3C61" w:rsidP="00D00093">
            <w:pPr>
              <w:rPr>
                <w:b/>
              </w:rPr>
            </w:pPr>
            <w:r>
              <w:rPr>
                <w:b/>
              </w:rPr>
              <w:t>Waajuli min bɛ kɛ kulu kan</w:t>
            </w:r>
          </w:p>
        </w:tc>
        <w:tc>
          <w:tcPr>
            <w:tcW w:w="3104" w:type="dxa"/>
            <w:tcBorders>
              <w:top w:val="single" w:sz="18" w:space="0" w:color="auto"/>
              <w:right w:val="single" w:sz="18" w:space="0" w:color="auto"/>
            </w:tcBorders>
          </w:tcPr>
          <w:p w14:paraId="6EDA5E0A" w14:textId="77777777" w:rsidR="001D3C61" w:rsidRPr="003237DD" w:rsidRDefault="001D3C61" w:rsidP="00D00093">
            <w:pPr>
              <w:jc w:val="center"/>
              <w:rPr>
                <w:sz w:val="24"/>
                <w:szCs w:val="24"/>
              </w:rPr>
            </w:pPr>
            <w:r>
              <w:rPr>
                <w:b/>
                <w:sz w:val="24"/>
                <w:szCs w:val="24"/>
              </w:rPr>
              <w:t>Ja</w:t>
            </w:r>
          </w:p>
        </w:tc>
      </w:tr>
      <w:tr w:rsidR="001D3C61" w:rsidRPr="003237DD" w14:paraId="4E4C1622" w14:textId="77777777" w:rsidTr="00D00093">
        <w:tc>
          <w:tcPr>
            <w:tcW w:w="1702" w:type="dxa"/>
            <w:tcBorders>
              <w:left w:val="single" w:sz="18" w:space="0" w:color="auto"/>
            </w:tcBorders>
            <w:shd w:val="clear" w:color="auto" w:fill="FFFFFF" w:themeFill="background1"/>
          </w:tcPr>
          <w:p w14:paraId="757EA9FB" w14:textId="77777777" w:rsidR="001D3C61" w:rsidRPr="003237DD" w:rsidRDefault="001D3C61" w:rsidP="00D00093">
            <w:pPr>
              <w:rPr>
                <w:b/>
              </w:rPr>
            </w:pPr>
            <w:r w:rsidRPr="003237DD">
              <w:rPr>
                <w:b/>
              </w:rPr>
              <w:t>Kalansen kɔnɔko:</w:t>
            </w:r>
          </w:p>
        </w:tc>
        <w:tc>
          <w:tcPr>
            <w:tcW w:w="4508" w:type="dxa"/>
            <w:shd w:val="clear" w:color="auto" w:fill="FFFFFF" w:themeFill="background1"/>
          </w:tcPr>
          <w:p w14:paraId="174BFD85" w14:textId="77777777" w:rsidR="001D3C61" w:rsidRPr="003237DD" w:rsidRDefault="001D3C61" w:rsidP="00D00093">
            <w:pPr>
              <w:rPr>
                <w:b/>
              </w:rPr>
            </w:pPr>
            <w:r>
              <w:rPr>
                <w:b/>
              </w:rPr>
              <w:t>Matiyu 5:1-20</w:t>
            </w:r>
          </w:p>
        </w:tc>
        <w:tc>
          <w:tcPr>
            <w:tcW w:w="3104" w:type="dxa"/>
            <w:vMerge w:val="restart"/>
            <w:tcBorders>
              <w:right w:val="single" w:sz="18" w:space="0" w:color="auto"/>
            </w:tcBorders>
          </w:tcPr>
          <w:p w14:paraId="59498A31" w14:textId="77777777" w:rsidR="001D3C61" w:rsidRDefault="001D3C61" w:rsidP="00D00093">
            <w:pPr>
              <w:rPr>
                <w:sz w:val="24"/>
                <w:szCs w:val="24"/>
              </w:rPr>
            </w:pPr>
            <w:r>
              <w:rPr>
                <w:noProof/>
                <w:sz w:val="24"/>
                <w:szCs w:val="24"/>
                <w:lang w:eastAsia="fr-FR"/>
              </w:rPr>
              <w:drawing>
                <wp:inline distT="0" distB="0" distL="0" distR="0" wp14:anchorId="43AB5140" wp14:editId="7E3CA7A1">
                  <wp:extent cx="1849681" cy="2489493"/>
                  <wp:effectExtent l="0" t="0" r="0" b="6350"/>
                  <wp:docPr id="728562337" name="Picture 728562337" descr="A group of people in a circ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562337" name="Picture 728562337" descr="A group of people in a circle&#10;&#10;AI-generated content may be incorrect."/>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1865073" cy="2510209"/>
                          </a:xfrm>
                          <a:prstGeom prst="rect">
                            <a:avLst/>
                          </a:prstGeom>
                        </pic:spPr>
                      </pic:pic>
                    </a:graphicData>
                  </a:graphic>
                </wp:inline>
              </w:drawing>
            </w:r>
          </w:p>
          <w:p w14:paraId="75476073" w14:textId="77777777" w:rsidR="001D3C61" w:rsidRPr="003237DD" w:rsidRDefault="001D3C61" w:rsidP="00D00093">
            <w:pPr>
              <w:rPr>
                <w:sz w:val="24"/>
                <w:szCs w:val="24"/>
              </w:rPr>
            </w:pPr>
          </w:p>
        </w:tc>
      </w:tr>
      <w:tr w:rsidR="001D3C61" w14:paraId="2EE3D50A" w14:textId="77777777" w:rsidTr="00D00093">
        <w:tc>
          <w:tcPr>
            <w:tcW w:w="1702" w:type="dxa"/>
            <w:tcBorders>
              <w:left w:val="single" w:sz="18" w:space="0" w:color="auto"/>
            </w:tcBorders>
            <w:shd w:val="clear" w:color="auto" w:fill="FFFFFF" w:themeFill="background1"/>
          </w:tcPr>
          <w:p w14:paraId="57FA0804" w14:textId="77777777" w:rsidR="001D3C61" w:rsidRPr="003237DD" w:rsidRDefault="001D3C61" w:rsidP="00D00093">
            <w:pPr>
              <w:rPr>
                <w:b/>
              </w:rPr>
            </w:pPr>
            <w:r>
              <w:rPr>
                <w:b/>
              </w:rPr>
              <w:t>Sɛbɛnni filanan:</w:t>
            </w:r>
          </w:p>
        </w:tc>
        <w:tc>
          <w:tcPr>
            <w:tcW w:w="4508" w:type="dxa"/>
            <w:shd w:val="clear" w:color="auto" w:fill="FFFFFF" w:themeFill="background1"/>
          </w:tcPr>
          <w:p w14:paraId="2E127059" w14:textId="77777777" w:rsidR="001D3C61" w:rsidRPr="003237DD" w:rsidRDefault="001D3C61" w:rsidP="00D00093">
            <w:pPr>
              <w:rPr>
                <w:b/>
              </w:rPr>
            </w:pPr>
            <w:r>
              <w:rPr>
                <w:b/>
              </w:rPr>
              <w:t>Romɛkaw 8:18-30</w:t>
            </w:r>
          </w:p>
        </w:tc>
        <w:tc>
          <w:tcPr>
            <w:tcW w:w="3104" w:type="dxa"/>
            <w:vMerge/>
            <w:tcBorders>
              <w:right w:val="single" w:sz="18" w:space="0" w:color="auto"/>
            </w:tcBorders>
          </w:tcPr>
          <w:p w14:paraId="146CD995" w14:textId="77777777" w:rsidR="001D3C61" w:rsidRDefault="001D3C61" w:rsidP="00D00093"/>
        </w:tc>
      </w:tr>
      <w:tr w:rsidR="001D3C61" w:rsidRPr="001D3C61" w14:paraId="0A523218" w14:textId="77777777" w:rsidTr="00D00093">
        <w:tc>
          <w:tcPr>
            <w:tcW w:w="1702" w:type="dxa"/>
            <w:tcBorders>
              <w:left w:val="single" w:sz="18" w:space="0" w:color="auto"/>
            </w:tcBorders>
            <w:shd w:val="clear" w:color="auto" w:fill="FFFFFF" w:themeFill="background1"/>
          </w:tcPr>
          <w:p w14:paraId="7570A50A" w14:textId="77777777" w:rsidR="001D3C61" w:rsidRPr="003237DD" w:rsidRDefault="001D3C61" w:rsidP="00D00093">
            <w:pPr>
              <w:rPr>
                <w:b/>
              </w:rPr>
            </w:pPr>
            <w:r w:rsidRPr="003237DD">
              <w:rPr>
                <w:b/>
              </w:rPr>
              <w:t>Kalansen kuntilenna:</w:t>
            </w:r>
          </w:p>
        </w:tc>
        <w:tc>
          <w:tcPr>
            <w:tcW w:w="4508" w:type="dxa"/>
            <w:shd w:val="clear" w:color="auto" w:fill="FFFFFF" w:themeFill="background1"/>
          </w:tcPr>
          <w:p w14:paraId="7D786A9D" w14:textId="77777777" w:rsidR="001D3C61" w:rsidRPr="003237DD" w:rsidRDefault="001D3C61" w:rsidP="009F3CE2">
            <w:pPr>
              <w:pStyle w:val="ListParagraph"/>
              <w:numPr>
                <w:ilvl w:val="0"/>
                <w:numId w:val="26"/>
              </w:numPr>
              <w:spacing w:after="0" w:line="240" w:lineRule="auto"/>
            </w:pPr>
            <w:r w:rsidRPr="008C4A7F">
              <w:rPr>
                <w:b/>
              </w:rPr>
              <w:t xml:space="preserve">Kuntigi </w:t>
            </w:r>
            <w:r w:rsidRPr="003237DD">
              <w:t>: Aw k’a dɔn ko ka an ka ɲɛnamaya kɛ Yesu kosɔn, o kɔrɔ ye ko kerecɛnw bɛna ɲɛnamaya kɛ cogo wɛrɛ la kosɛbɛ ni mɔgɔ tɔw ye nin diɲɛ in kɔnɔ.</w:t>
            </w:r>
          </w:p>
          <w:p w14:paraId="0F9EFE27" w14:textId="77777777" w:rsidR="001D3C61" w:rsidRPr="003237DD" w:rsidRDefault="001D3C61" w:rsidP="009F3CE2">
            <w:pPr>
              <w:pStyle w:val="ListParagraph"/>
              <w:numPr>
                <w:ilvl w:val="0"/>
                <w:numId w:val="26"/>
              </w:numPr>
              <w:spacing w:after="0" w:line="240" w:lineRule="auto"/>
            </w:pPr>
            <w:r w:rsidRPr="008C4A7F">
              <w:rPr>
                <w:b/>
              </w:rPr>
              <w:t xml:space="preserve">Dusukun </w:t>
            </w:r>
            <w:r>
              <w:t xml:space="preserve">: I HAKILI DA Yɛlɛ </w:t>
            </w:r>
            <w:r w:rsidRPr="003237DD">
              <w:t>Ala ka baara kama i dusukun na don o don. Don o don, Ala b’a fɛ k’i dusukun kɛ i n’a fɔ Yesu ta.</w:t>
            </w:r>
          </w:p>
          <w:p w14:paraId="6188CE0C" w14:textId="77777777" w:rsidR="001D3C61" w:rsidRPr="003237DD" w:rsidRDefault="001D3C61" w:rsidP="009F3CE2">
            <w:pPr>
              <w:pStyle w:val="ListParagraph"/>
              <w:numPr>
                <w:ilvl w:val="0"/>
                <w:numId w:val="26"/>
              </w:numPr>
              <w:spacing w:after="0" w:line="240" w:lineRule="auto"/>
            </w:pPr>
            <w:r w:rsidRPr="008C4A7F">
              <w:rPr>
                <w:b/>
              </w:rPr>
              <w:t xml:space="preserve">Bolo </w:t>
            </w:r>
            <w:r w:rsidRPr="003237DD">
              <w:t xml:space="preserve">: Yesu ye nafa minnu fɔ, olu bɛ na ni </w:t>
            </w:r>
            <w:r>
              <w:t>dubaaw</w:t>
            </w:r>
            <w:r w:rsidRPr="003237DD">
              <w:t xml:space="preserve"> ye, i ka olu dege. O nafaw waleya tɛna diya tuma bɛɛ; nka, Krecɛnw bɛ balo sankolo sara de kama, dugukolo kan sara tɛ.</w:t>
            </w:r>
          </w:p>
          <w:p w14:paraId="58557ED2" w14:textId="77777777" w:rsidR="001D3C61" w:rsidRPr="003237DD" w:rsidRDefault="001D3C61" w:rsidP="00D00093"/>
        </w:tc>
        <w:tc>
          <w:tcPr>
            <w:tcW w:w="3104" w:type="dxa"/>
            <w:vMerge/>
            <w:tcBorders>
              <w:right w:val="single" w:sz="18" w:space="0" w:color="auto"/>
            </w:tcBorders>
          </w:tcPr>
          <w:p w14:paraId="62EF1DAC" w14:textId="77777777" w:rsidR="001D3C61" w:rsidRDefault="001D3C61" w:rsidP="00D00093"/>
        </w:tc>
      </w:tr>
      <w:tr w:rsidR="001D3C61" w:rsidRPr="003237DD" w14:paraId="2F5A89F2" w14:textId="77777777" w:rsidTr="00D00093">
        <w:tc>
          <w:tcPr>
            <w:tcW w:w="1702" w:type="dxa"/>
            <w:tcBorders>
              <w:left w:val="single" w:sz="18" w:space="0" w:color="auto"/>
              <w:bottom w:val="single" w:sz="4" w:space="0" w:color="auto"/>
            </w:tcBorders>
            <w:shd w:val="clear" w:color="auto" w:fill="auto"/>
          </w:tcPr>
          <w:p w14:paraId="0E5877B2" w14:textId="77777777" w:rsidR="001D3C61" w:rsidRPr="003237DD" w:rsidRDefault="001D3C61" w:rsidP="00D00093">
            <w:pPr>
              <w:rPr>
                <w:b/>
              </w:rPr>
            </w:pPr>
            <w:r w:rsidRPr="003237DD">
              <w:rPr>
                <w:b/>
              </w:rPr>
              <w:t>Kalansen min bɛ tɛmɛsira kɔnɔ:</w:t>
            </w:r>
          </w:p>
        </w:tc>
        <w:tc>
          <w:tcPr>
            <w:tcW w:w="7612" w:type="dxa"/>
            <w:gridSpan w:val="2"/>
            <w:tcBorders>
              <w:bottom w:val="single" w:sz="4" w:space="0" w:color="auto"/>
              <w:right w:val="single" w:sz="18" w:space="0" w:color="auto"/>
            </w:tcBorders>
            <w:shd w:val="clear" w:color="auto" w:fill="FFFFFF" w:themeFill="background1"/>
          </w:tcPr>
          <w:p w14:paraId="72F4AB3F" w14:textId="77777777" w:rsidR="001D3C61" w:rsidRPr="007378AC" w:rsidRDefault="001D3C61" w:rsidP="00D00093">
            <w:pPr>
              <w:rPr>
                <w:rFonts w:cstheme="minorHAnsi"/>
              </w:rPr>
            </w:pPr>
            <w:r w:rsidRPr="007378AC">
              <w:rPr>
                <w:rFonts w:cstheme="minorHAnsi"/>
                <w:color w:val="000000"/>
                <w:shd w:val="clear" w:color="auto" w:fill="FFFFFF"/>
              </w:rPr>
              <w:t>O cogo kelen na, aw ka yeelen bɔ mɔgɔ wɛrɛw ɲɛ na, walisa u ka aw ka kɛwale ɲumanw ye, ka nɔɔrɔ da aw Fa kan sankolo la. (Matiyu 5:16)</w:t>
            </w:r>
          </w:p>
        </w:tc>
      </w:tr>
    </w:tbl>
    <w:p w14:paraId="3F6ADEB5" w14:textId="77777777" w:rsidR="001D3C61" w:rsidRDefault="001D3C61" w:rsidP="001D3C61"/>
    <w:tbl>
      <w:tblPr>
        <w:tblStyle w:val="TableGrid"/>
        <w:tblW w:w="0" w:type="auto"/>
        <w:tblLook w:val="04A0" w:firstRow="1" w:lastRow="0" w:firstColumn="1" w:lastColumn="0" w:noHBand="0" w:noVBand="1"/>
      </w:tblPr>
      <w:tblGrid>
        <w:gridCol w:w="1705"/>
        <w:gridCol w:w="7645"/>
      </w:tblGrid>
      <w:tr w:rsidR="001D3C61" w:rsidRPr="001D3C61" w14:paraId="6FE3F907" w14:textId="77777777" w:rsidTr="00D00093">
        <w:tc>
          <w:tcPr>
            <w:tcW w:w="1705" w:type="dxa"/>
          </w:tcPr>
          <w:p w14:paraId="01EE9EC6" w14:textId="77777777" w:rsidR="001D3C61" w:rsidRDefault="001D3C61" w:rsidP="00D00093">
            <w:pPr>
              <w:jc w:val="center"/>
              <w:rPr>
                <w:b/>
              </w:rPr>
            </w:pPr>
            <w:r>
              <w:rPr>
                <w:b/>
              </w:rPr>
              <w:t>Sɛbɛnni kuncɛlen</w:t>
            </w:r>
          </w:p>
          <w:p w14:paraId="3A4DBD50" w14:textId="77777777" w:rsidR="001D3C61" w:rsidRDefault="001D3C61" w:rsidP="00D00093">
            <w:pPr>
              <w:jc w:val="center"/>
              <w:rPr>
                <w:b/>
              </w:rPr>
            </w:pPr>
          </w:p>
        </w:tc>
        <w:tc>
          <w:tcPr>
            <w:tcW w:w="7645" w:type="dxa"/>
          </w:tcPr>
          <w:p w14:paraId="5364866C" w14:textId="77777777" w:rsidR="001D3C61" w:rsidRPr="000D7C82" w:rsidRDefault="001D3C61" w:rsidP="00D00093">
            <w:pPr>
              <w:autoSpaceDE w:val="0"/>
              <w:autoSpaceDN w:val="0"/>
              <w:adjustRightInd w:val="0"/>
              <w:rPr>
                <w:rFonts w:cstheme="minorHAnsi"/>
              </w:rPr>
            </w:pPr>
            <w:r w:rsidRPr="000D7C82">
              <w:rPr>
                <w:rFonts w:cstheme="minorHAnsi"/>
              </w:rPr>
              <w:t>Yesu diyara a lamini mɔgɔ caman ye kosɛbɛ. Mɔgɔw tun b’a fɛ ka Yesu lamɛn sabu a tun b’a janto u la ani a tun b’a fɛ k’u dɛmɛ. Yesu tun tɛ i ko Farisiɛnw, minnu tun bɛ mɔgɔw kalan dɔrɔn sariyaw la, mɔgɔw tun ka kan ka minnu sirataama. Don dɔ la, Yesu tun bɛna kuma mɔgɔw kulu dɔ fɛ. Mɔgɔ caman taara a lamɛn. Yesu ye jamaba natɔ ye tuma min na, a taara kulu dɔ la Kapɛrnaum kɛrɛfɛ, ka sigi. Jama tugura Yesu kɔ ka taa kulu la, ka sigi fana. Yesu kumana mɔgɔw fɛ ka mɛn kosɛbɛ. A kumana u fɛ barokun suguya caman kan: u ka kan ka ɲɔgɔn minɛ cogo min na; u tun bɛ se ka Ala ka kanuya ni a ka yafa ko fɔ mɔgɔ wɛrɛw ye cogo min na; u ka kan ka fɛn di faantanw ma cogo min na; sankolo kan; ani hali u ka kan ka delili kɛ cogo min na.</w:t>
            </w:r>
          </w:p>
          <w:p w14:paraId="5285BE57" w14:textId="77777777" w:rsidR="001D3C61" w:rsidRDefault="001D3C61" w:rsidP="00D00093">
            <w:pPr>
              <w:rPr>
                <w:b/>
              </w:rPr>
            </w:pPr>
          </w:p>
        </w:tc>
      </w:tr>
      <w:tr w:rsidR="001D3C61" w:rsidRPr="001D3C61" w14:paraId="51A62E06" w14:textId="77777777" w:rsidTr="00D00093">
        <w:tc>
          <w:tcPr>
            <w:tcW w:w="1705" w:type="dxa"/>
          </w:tcPr>
          <w:p w14:paraId="17D57130" w14:textId="77777777" w:rsidR="001D3C61" w:rsidRDefault="001D3C61" w:rsidP="00D00093">
            <w:pPr>
              <w:jc w:val="center"/>
              <w:rPr>
                <w:b/>
              </w:rPr>
            </w:pPr>
            <w:r>
              <w:rPr>
                <w:b/>
              </w:rPr>
              <w:t>Karamɔgɔya kɛli ka bɔ jaw la</w:t>
            </w:r>
          </w:p>
        </w:tc>
        <w:tc>
          <w:tcPr>
            <w:tcW w:w="7645" w:type="dxa"/>
          </w:tcPr>
          <w:p w14:paraId="72640AC9" w14:textId="77777777" w:rsidR="001D3C61" w:rsidRPr="002642F5" w:rsidRDefault="001D3C61" w:rsidP="001A1E60">
            <w:pPr>
              <w:pStyle w:val="ListParagraph"/>
              <w:numPr>
                <w:ilvl w:val="0"/>
                <w:numId w:val="172"/>
              </w:numPr>
              <w:spacing w:after="0" w:line="240" w:lineRule="auto"/>
              <w:rPr>
                <w:b/>
              </w:rPr>
            </w:pPr>
            <w:r>
              <w:rPr>
                <w:b/>
              </w:rPr>
              <w:t xml:space="preserve">Jamaba </w:t>
            </w:r>
            <w:r>
              <w:t>tugura Yesu kɔ a ka kalansiraw ni a ka kabakow kosɔn. Mɔgɔw ka teli ka tugu ɲɛmɔgɔw kɔ minnu bɛ layidu ta u ye fanga ni nafolotigiya la. Jama minnu tugura Yesu kɔ, yala o tun bɛ o de makɔnɔ wa?</w:t>
            </w:r>
          </w:p>
          <w:p w14:paraId="02FEC4BF" w14:textId="77777777" w:rsidR="001D3C61" w:rsidRPr="002642F5" w:rsidRDefault="001D3C61" w:rsidP="001A1E60">
            <w:pPr>
              <w:pStyle w:val="ListParagraph"/>
              <w:numPr>
                <w:ilvl w:val="0"/>
                <w:numId w:val="172"/>
              </w:numPr>
              <w:spacing w:after="0" w:line="240" w:lineRule="auto"/>
              <w:rPr>
                <w:b/>
              </w:rPr>
            </w:pPr>
            <w:r>
              <w:rPr>
                <w:b/>
              </w:rPr>
              <w:t xml:space="preserve">Kuluw fan fɛ. </w:t>
            </w:r>
            <w:r>
              <w:t>Yesu y’a latigɛ ka kalan jugu di a ka kalandenw ma. A y’u sigi kulu da la walisa ka kalanw lamɛn. Jama fana sera ka Yesu ka kalansiraw lamɛn.</w:t>
            </w:r>
          </w:p>
          <w:p w14:paraId="02CE9374" w14:textId="77777777" w:rsidR="001D3C61" w:rsidRPr="009B1355" w:rsidRDefault="001D3C61" w:rsidP="001A1E60">
            <w:pPr>
              <w:pStyle w:val="ListParagraph"/>
              <w:numPr>
                <w:ilvl w:val="0"/>
                <w:numId w:val="172"/>
              </w:numPr>
              <w:spacing w:after="0" w:line="240" w:lineRule="auto"/>
              <w:rPr>
                <w:b/>
              </w:rPr>
            </w:pPr>
            <w:r>
              <w:rPr>
                <w:b/>
              </w:rPr>
              <w:t xml:space="preserve">Yesu </w:t>
            </w:r>
            <w:r>
              <w:t xml:space="preserve">' .kalan tun tɛ layidu ta fanga ni nafolo ye. Tiɲɛ na, nin kulu kan waajuli kɔnɔ, Yesu y’a ka kalandenw lasɔmi ko u bɛna tɔɔrɔ ani ka tɔɔrɔ. A tun tɛna nɔgɔya ka kɛ Yesu nɔfɛmɔgɔ ye. Nka, Yesu ye layidu ta a ka kalandenw ye ko a bɛna dugawubaw sɔrɔ alako ta fan fɛ ni u tugura a kɔ. Sabu ni u tun bɛ ɲɛnamaya kɛ i ko Yesu, u tun bɛna dususalo, makari, hɛrɛ ani dugawu caman wɛrɛw sɔrɔ Ala fɛ. U ka sara laban tun bɛna kɛ sankolo </w:t>
            </w:r>
            <w:r>
              <w:lastRenderedPageBreak/>
              <w:t>la, nka ni u tun bɛ ɲɛnamaya kɛ i n’a fɔ Yesu y’u wele cogo min na ka ɲɛnamaya kɛ, o sankolo yɔrɔ dɔ tun bɛna sɔrɔ nin diɲɛ in kɔnɔ.</w:t>
            </w:r>
          </w:p>
          <w:p w14:paraId="49FB883B" w14:textId="77777777" w:rsidR="001D3C61" w:rsidRPr="00E86E74" w:rsidRDefault="001D3C61" w:rsidP="00D00093">
            <w:pPr>
              <w:pStyle w:val="ListParagraph"/>
              <w:ind w:left="360"/>
              <w:rPr>
                <w:b/>
              </w:rPr>
            </w:pPr>
          </w:p>
        </w:tc>
      </w:tr>
      <w:tr w:rsidR="001D3C61" w:rsidRPr="001D3C61" w14:paraId="5F3E6CAD" w14:textId="77777777" w:rsidTr="00D00093">
        <w:tc>
          <w:tcPr>
            <w:tcW w:w="1705" w:type="dxa"/>
          </w:tcPr>
          <w:p w14:paraId="6F407245" w14:textId="77777777" w:rsidR="001D3C61" w:rsidRDefault="001D3C61" w:rsidP="00D00093">
            <w:pPr>
              <w:jc w:val="center"/>
              <w:rPr>
                <w:b/>
              </w:rPr>
            </w:pPr>
            <w:r>
              <w:rPr>
                <w:b/>
              </w:rPr>
              <w:lastRenderedPageBreak/>
              <w:t>Masalabolo</w:t>
            </w:r>
          </w:p>
          <w:p w14:paraId="166CB5F5" w14:textId="77777777" w:rsidR="001D3C61" w:rsidRDefault="001D3C61" w:rsidP="00D00093">
            <w:pPr>
              <w:jc w:val="center"/>
            </w:pPr>
            <w:r>
              <w:rPr>
                <w:b/>
              </w:rPr>
              <w:t>Hukumu</w:t>
            </w:r>
          </w:p>
        </w:tc>
        <w:tc>
          <w:tcPr>
            <w:tcW w:w="7645" w:type="dxa"/>
          </w:tcPr>
          <w:p w14:paraId="638D3944" w14:textId="77777777" w:rsidR="001D3C61" w:rsidRDefault="001D3C61" w:rsidP="00D00093">
            <w:r>
              <w:t>Kulu kan waajuli ye Yesu ka kalan janyalenba ye Bibulu kɔnɔ. A bɛ tilayɔrɔba saba kɔnɔ (Matiyu 5-7) ani a bɛ kuma barokun suguya caman kan minnu ɲɛsinnen bɛ Krecɛn ka ɲɛnamaya ma. Yahutu caman minnu tun b Yesu ka waati la, olu tun dalen b a la ko Ala ka tugubaga ye min nafa ka bon kosɛbɛ, o ye ka ɲɛnamaya kɛ ka kɛɲɛ ni sariyaw ni laadalakow bɛɛ ye minnu bɛ sɔrɔ Layidu Kɔrɔ kɔnɔ. Nka, Yesu y’a kalan ko ka kɛ Ala nɔfɛmɔgɔ ye, o yɔrɔ min nafa ka bon kosɛbɛ, o ye ka Ala ka kanuya ye. Yesu ka kalandenw tun man kan ka u sinsin sariyaw labatoli kan, nka u tun ka kan ka u sinsin Ala ni mɔgɔ wɛrɛw kanu kan. Ni u tun bɛ Ala kanu ani ni u tun bɛ mɔgɔ wɛrɛw kanu, o tuma na, u tun bɛna tugu Ala ka sariyaw bɛɛ kɔ cogo la.</w:t>
            </w:r>
          </w:p>
          <w:p w14:paraId="3BDAC78F" w14:textId="77777777" w:rsidR="001D3C61" w:rsidRDefault="001D3C61" w:rsidP="00D00093"/>
          <w:p w14:paraId="53269B54" w14:textId="77777777" w:rsidR="001D3C61" w:rsidRDefault="001D3C61" w:rsidP="00D00093">
            <w:r>
              <w:t>Kulu kan waajuli yɔrɔ fɔlɔ ye dubaaw lisɛli ye. Dubaaw ye layidu talenw ye minnu bɛ kɛ mɔgɔw ye minnu bɛ waati gɛlɛnw na. U bɛ layidu ta ko u bɛna dususalo ni sara sɔrɔ sini. Nka, Yesu ka dubaaw tɛ kelen ye dɔɔnin. Sabu Yesu ye dugawu minnu layidu ta, olu tɛ siniko dɔrɔn ta ye, nka u bɛ tali kɛ bi fana na. Hali ni Yesu nɔfɛmɔgɔw bɛna tɔɔrɔ nin ɲɛnamaya kɔnɔ ni u tugura a ka ci fɔlenw bɛɛ kɔ, u bɛna Ala ka kɛta gɛrɛgɛrɛ fana ye. Kerecɛn bɛ Ala ka kɛta sɔrɔ cogo caman na, i n’a fɔ a bɛ hɛrɛ, nisɔndiya, dususalo ani jigiya sɔrɔ. O la sa, ni Yesu ko o kalandenw ye “duba” ye, a b’a fɛ k’a fɔ ko tɔɔrɔ cɛma walisa u ka ɲɛnamaya kɛ i n’a fɔ Yesu y’u wele ka ɲɛnamaya kɛ cogo min na, Ala ka kɛta bɛna u dusu saalo.</w:t>
            </w:r>
          </w:p>
          <w:p w14:paraId="0B21D251" w14:textId="77777777" w:rsidR="001D3C61" w:rsidRDefault="001D3C61" w:rsidP="00D00093"/>
          <w:p w14:paraId="2B8E1703" w14:textId="77777777" w:rsidR="001D3C61" w:rsidRDefault="001D3C61" w:rsidP="00D00093">
            <w:r>
              <w:t>Ikomi jurumu bɛ diɲɛ minɛ, mɔgɔ minnu tɛ tugu Yesu kɔ, olu bɛ tugu negew kɔ minnu tɛna wasa abada, i n’a fɔ namara, dimi ani nege jugu. Yesu nɔfɛmɔgɔw ka kan ka tugu negew kɔ minnu bɛna u wasa, i n’a fɔ senuya, tilennenya ani kanuya. Kalansen caman wɛrɛ minnu bɛ kulu kan waajuli kɔnɔ, olu bɛ Krecɛnw kalan Ala ka kanuya sɔrɔcogo la cogo la min bɛ se ka kɛ kosɛbɛ.</w:t>
            </w:r>
          </w:p>
          <w:p w14:paraId="0515A0AA" w14:textId="77777777" w:rsidR="001D3C61" w:rsidRPr="002642F5" w:rsidRDefault="001D3C61" w:rsidP="00D00093"/>
          <w:p w14:paraId="29C153AE" w14:textId="77777777" w:rsidR="001D3C61" w:rsidRDefault="001D3C61" w:rsidP="00D00093">
            <w:r>
              <w:rPr>
                <w:b/>
              </w:rPr>
              <w:t xml:space="preserve">Tɛmɛsira filanan: </w:t>
            </w:r>
            <w:r>
              <w:t>Ciden Pol ye o kumaw sɛbɛ, ka kuma a yɛrɛ ka ko kɛlenw kan. O kɔrɔ, ka tugu Yesu ka kalansiraw kɔ i ka ɲɛnamaya kama, o bɛna na ni tɔɔrɔ ye. Nka, i ko Pol y’a fɔ cogo min na, o tɔɔrɔ minnu bɛ yen sisan, nafa tɛ olu la ka suma ni Ala ka dugawu nataw ye. Ala ka kanuya bɛ fɛn ɲuman minnu lase mɔgɔw ma minnu bɛ ɲɛnamaya kɛ ka kɛɲɛ ni Ala sagonata ye, o nafa tɛ fana k’u suma ɲɔgɔn na.</w:t>
            </w:r>
          </w:p>
          <w:p w14:paraId="78B3FD58" w14:textId="77777777" w:rsidR="001D3C61" w:rsidRDefault="001D3C61" w:rsidP="00D00093"/>
          <w:p w14:paraId="2C0B0F95" w14:textId="77777777" w:rsidR="001D3C61" w:rsidRDefault="001D3C61" w:rsidP="00D00093">
            <w:r>
              <w:rPr>
                <w:b/>
              </w:rPr>
              <w:t xml:space="preserve">Dannaya barokunw taamasiyɛn:IV. Sɛbɛn senumaw. </w:t>
            </w:r>
            <w:r>
              <w:t>Ala bɛ Bibulu di Krecɛnw ma, k’a kɛ u ɲɛminɛbaga ye kisili sira kan ani ka ɲɛnamaya senuma kɛ. Layidu Kɔrɔ ni Layidu Kura kitabu 66 bɛ Ala dusukun ni a sago jira hadamadenw ye. Ni Senu ka hakili senu barika la, kerecɛnw bɛ hakilitigiya ni kalan sɔrɔ ka bɔ Ala yɔrɔ Bibulu kalan fɛ. Yesu y’a jira kulu kan waajuli kɔnɔ ko a nafa ka bon ka Bibulu ka tiɲɛw dɔn dɔrɔn, nka a nafa ka bon fana ka Bibulu kɔrɔ fɔ ka ɲɛ. Nin kalan in tɛmɛsira kɛrɛnkɛrɛnnen kɔnɔ, n’o ye Dubaaw ye, Yesu bɛ mɔgɔ sugu min fɔ, o min bɛ bɔ Ala ka sɛbɛnw bonya la. Ala bɛ duba o tigi ye tuma min na a bɛ Sɛbɛnniw ka kalanw waleya.</w:t>
            </w:r>
          </w:p>
          <w:p w14:paraId="3F618F49" w14:textId="77777777" w:rsidR="001D3C61" w:rsidRDefault="001D3C61" w:rsidP="00D00093">
            <w:r>
              <w:t>2 Timote 3:10-17 la, Ciden Pol ye Timote kalan Bibulu nafa ka bon ka kɛ hakilitigi ye ani ka labɛn Ala ka sebaaya baara kama.</w:t>
            </w:r>
          </w:p>
          <w:p w14:paraId="1CC2BA4A" w14:textId="77777777" w:rsidR="001D3C61" w:rsidRPr="00BE35E3" w:rsidRDefault="001D3C61" w:rsidP="009F3CE2">
            <w:pPr>
              <w:pStyle w:val="ListParagraph"/>
              <w:numPr>
                <w:ilvl w:val="0"/>
                <w:numId w:val="19"/>
              </w:numPr>
            </w:pPr>
            <w:r>
              <w:rPr>
                <w:b/>
              </w:rPr>
              <w:lastRenderedPageBreak/>
              <w:t>Kunkolo:Mun na Bibulu kalanni dɔrɔn tɛ mɔgɔ bila ka kɛ hakilitigi ye?</w:t>
            </w:r>
          </w:p>
          <w:p w14:paraId="75716965" w14:textId="77777777" w:rsidR="001D3C61" w:rsidRPr="00BE35E3" w:rsidRDefault="001D3C61" w:rsidP="009F3CE2">
            <w:pPr>
              <w:pStyle w:val="ListParagraph"/>
              <w:numPr>
                <w:ilvl w:val="0"/>
                <w:numId w:val="19"/>
              </w:numPr>
            </w:pPr>
            <w:r>
              <w:rPr>
                <w:b/>
              </w:rPr>
              <w:t>Dusukun: Krecɛn ka kan ka mun kɛ ni a bɛ fɛn dɔ kalan Bibulu kɔnɔ min ni a tɛ sɔn o ma?</w:t>
            </w:r>
          </w:p>
          <w:p w14:paraId="1AE53098" w14:textId="77777777" w:rsidR="001D3C61" w:rsidRPr="00B8477C" w:rsidRDefault="001D3C61" w:rsidP="009F3CE2">
            <w:pPr>
              <w:pStyle w:val="ListParagraph"/>
              <w:numPr>
                <w:ilvl w:val="0"/>
                <w:numId w:val="19"/>
              </w:numPr>
              <w:spacing w:after="0" w:line="240" w:lineRule="auto"/>
            </w:pPr>
            <w:r>
              <w:rPr>
                <w:b/>
              </w:rPr>
              <w:t>Bolo: I ka kan ka delinankow ni kɛwale sugu jumɛnw sigi sen kan walisa ka kɛ hakilitigi ye Sɛbɛnni Senumaw kɔnɔ?</w:t>
            </w:r>
          </w:p>
          <w:p w14:paraId="6585F615" w14:textId="77777777" w:rsidR="001D3C61" w:rsidRPr="00CA4179" w:rsidRDefault="001D3C61" w:rsidP="00D00093"/>
        </w:tc>
      </w:tr>
      <w:tr w:rsidR="001D3C61" w14:paraId="2F2B7FE6" w14:textId="77777777" w:rsidTr="00D00093">
        <w:tc>
          <w:tcPr>
            <w:tcW w:w="9350" w:type="dxa"/>
            <w:gridSpan w:val="2"/>
            <w:shd w:val="clear" w:color="auto" w:fill="BFBFBF" w:themeFill="background1" w:themeFillShade="BF"/>
          </w:tcPr>
          <w:p w14:paraId="78DC1C02" w14:textId="77777777" w:rsidR="001D3C61" w:rsidRPr="0068101F" w:rsidRDefault="001D3C61" w:rsidP="00D00093">
            <w:pPr>
              <w:jc w:val="center"/>
              <w:rPr>
                <w:sz w:val="28"/>
                <w:szCs w:val="28"/>
              </w:rPr>
            </w:pPr>
            <w:r w:rsidRPr="0068101F">
              <w:rPr>
                <w:b/>
                <w:sz w:val="28"/>
                <w:szCs w:val="28"/>
              </w:rPr>
              <w:lastRenderedPageBreak/>
              <w:t>Bibulukalan</w:t>
            </w:r>
          </w:p>
        </w:tc>
      </w:tr>
      <w:tr w:rsidR="001D3C61" w:rsidRPr="001D3C61" w14:paraId="7C873CA5" w14:textId="77777777" w:rsidTr="00D00093">
        <w:tc>
          <w:tcPr>
            <w:tcW w:w="1705" w:type="dxa"/>
          </w:tcPr>
          <w:p w14:paraId="32D6681B" w14:textId="77777777" w:rsidR="001D3C61" w:rsidRPr="0068101F" w:rsidRDefault="001D3C61" w:rsidP="00D00093">
            <w:pPr>
              <w:jc w:val="center"/>
              <w:rPr>
                <w:b/>
                <w:sz w:val="28"/>
                <w:szCs w:val="28"/>
              </w:rPr>
            </w:pPr>
            <w:r w:rsidRPr="0068101F">
              <w:rPr>
                <w:b/>
                <w:sz w:val="28"/>
                <w:szCs w:val="28"/>
              </w:rPr>
              <w:t>Ka seli</w:t>
            </w:r>
          </w:p>
        </w:tc>
        <w:tc>
          <w:tcPr>
            <w:tcW w:w="7645" w:type="dxa"/>
          </w:tcPr>
          <w:p w14:paraId="6664AD92" w14:textId="77777777" w:rsidR="001D3C61" w:rsidRDefault="001D3C61" w:rsidP="009F3CE2">
            <w:pPr>
              <w:pStyle w:val="ListParagraph"/>
              <w:numPr>
                <w:ilvl w:val="0"/>
                <w:numId w:val="12"/>
              </w:numPr>
              <w:spacing w:after="0" w:line="240" w:lineRule="auto"/>
            </w:pPr>
            <w:r>
              <w:t>Delili ɲininiw ni tanuli ɲini.</w:t>
            </w:r>
          </w:p>
          <w:p w14:paraId="3F63AB1B" w14:textId="77777777" w:rsidR="001D3C61" w:rsidRDefault="001D3C61" w:rsidP="009F3CE2">
            <w:pPr>
              <w:pStyle w:val="ListParagraph"/>
              <w:numPr>
                <w:ilvl w:val="0"/>
                <w:numId w:val="12"/>
              </w:numPr>
              <w:spacing w:after="0" w:line="240" w:lineRule="auto"/>
            </w:pPr>
            <w:r>
              <w:t>Barika Ala ye tanuli min kɛra ɲɔgɔn fɛ.</w:t>
            </w:r>
          </w:p>
          <w:p w14:paraId="6DA80851" w14:textId="77777777" w:rsidR="001D3C61" w:rsidRDefault="001D3C61" w:rsidP="009F3CE2">
            <w:pPr>
              <w:pStyle w:val="ListParagraph"/>
              <w:numPr>
                <w:ilvl w:val="0"/>
                <w:numId w:val="12"/>
              </w:numPr>
              <w:spacing w:after="0" w:line="240" w:lineRule="auto"/>
            </w:pPr>
            <w:r>
              <w:t>Delili kɛ walisa ka delili ɲini.</w:t>
            </w:r>
          </w:p>
          <w:p w14:paraId="6253FFA3" w14:textId="77777777" w:rsidR="001D3C61" w:rsidRDefault="001D3C61" w:rsidP="009F3CE2">
            <w:pPr>
              <w:pStyle w:val="ListParagraph"/>
              <w:numPr>
                <w:ilvl w:val="0"/>
                <w:numId w:val="12"/>
              </w:numPr>
              <w:spacing w:after="0" w:line="240" w:lineRule="auto"/>
            </w:pPr>
            <w:r>
              <w:t>Ni Senu deli a ka i dusukun ni i hakili da wuli walisa ka Ala ka kan ka min tila i ni ɲɔgɔn cɛ bi, o sɔrɔ ni nisɔndiya ye.</w:t>
            </w:r>
          </w:p>
          <w:p w14:paraId="4B8305ED" w14:textId="77777777" w:rsidR="001D3C61" w:rsidRDefault="001D3C61" w:rsidP="00D00093"/>
        </w:tc>
      </w:tr>
      <w:tr w:rsidR="001D3C61" w:rsidRPr="001D3C61" w14:paraId="2B0B1E93" w14:textId="77777777" w:rsidTr="00D00093">
        <w:tc>
          <w:tcPr>
            <w:tcW w:w="1705" w:type="dxa"/>
          </w:tcPr>
          <w:p w14:paraId="6B2E8731" w14:textId="77777777" w:rsidR="001D3C61" w:rsidRPr="0068101F" w:rsidRDefault="001D3C61" w:rsidP="00D00093">
            <w:pPr>
              <w:jc w:val="center"/>
              <w:rPr>
                <w:b/>
                <w:sz w:val="28"/>
                <w:szCs w:val="28"/>
              </w:rPr>
            </w:pPr>
            <w:r w:rsidRPr="0068101F">
              <w:rPr>
                <w:b/>
                <w:sz w:val="28"/>
                <w:szCs w:val="28"/>
              </w:rPr>
              <w:t>Ka mɛn</w:t>
            </w:r>
          </w:p>
        </w:tc>
        <w:tc>
          <w:tcPr>
            <w:tcW w:w="7645" w:type="dxa"/>
          </w:tcPr>
          <w:p w14:paraId="73054960" w14:textId="77777777" w:rsidR="001D3C61" w:rsidRDefault="001D3C61" w:rsidP="009F3CE2">
            <w:pPr>
              <w:pStyle w:val="ListParagraph"/>
              <w:numPr>
                <w:ilvl w:val="0"/>
                <w:numId w:val="13"/>
              </w:numPr>
              <w:spacing w:after="0" w:line="240" w:lineRule="auto"/>
            </w:pPr>
            <w:r>
              <w:t>Bibulu kalansen fila bɛɛ kalan.</w:t>
            </w:r>
          </w:p>
          <w:p w14:paraId="2CDCDB57" w14:textId="77777777" w:rsidR="001D3C61" w:rsidRDefault="001D3C61" w:rsidP="009F3CE2">
            <w:pPr>
              <w:pStyle w:val="ListParagraph"/>
              <w:numPr>
                <w:ilvl w:val="0"/>
                <w:numId w:val="13"/>
              </w:numPr>
              <w:spacing w:after="0" w:line="240" w:lineRule="auto"/>
            </w:pPr>
            <w:r>
              <w:t>“Sɛbɛnni kɔnɔko” min bɛ sanfɛ, o lajɛ ka surunya kalanso la.</w:t>
            </w:r>
          </w:p>
          <w:p w14:paraId="2FD76F00" w14:textId="77777777" w:rsidR="001D3C61" w:rsidRDefault="001D3C61" w:rsidP="009F3CE2">
            <w:pPr>
              <w:pStyle w:val="ListParagraph"/>
              <w:numPr>
                <w:ilvl w:val="0"/>
                <w:numId w:val="13"/>
              </w:numPr>
              <w:spacing w:after="0" w:line="240" w:lineRule="auto"/>
            </w:pPr>
            <w:r>
              <w:t>Bibulu kalansenw tɛmɛsira fila kalan kokura.</w:t>
            </w:r>
          </w:p>
          <w:p w14:paraId="76CA1708" w14:textId="77777777" w:rsidR="001D3C61" w:rsidRDefault="001D3C61" w:rsidP="009F3CE2">
            <w:pPr>
              <w:pStyle w:val="ListParagraph"/>
              <w:numPr>
                <w:ilvl w:val="0"/>
                <w:numId w:val="13"/>
              </w:numPr>
              <w:spacing w:after="0" w:line="240" w:lineRule="auto"/>
            </w:pPr>
            <w:r>
              <w:t>A ɲini mɔgɔ dɔ fɛ a ka Bibulu tɛmɛsira kunbaba lakali kokura.</w:t>
            </w:r>
          </w:p>
          <w:p w14:paraId="41E28B69" w14:textId="77777777" w:rsidR="001D3C61" w:rsidRDefault="001D3C61" w:rsidP="00D00093"/>
        </w:tc>
      </w:tr>
      <w:tr w:rsidR="001D3C61" w:rsidRPr="001D3C61" w14:paraId="1B36C9A7" w14:textId="77777777" w:rsidTr="00D00093">
        <w:tc>
          <w:tcPr>
            <w:tcW w:w="1705" w:type="dxa"/>
          </w:tcPr>
          <w:p w14:paraId="64A0C8AA" w14:textId="77777777" w:rsidR="001D3C61" w:rsidRPr="0068101F" w:rsidRDefault="001D3C61" w:rsidP="00D00093">
            <w:pPr>
              <w:jc w:val="center"/>
              <w:rPr>
                <w:b/>
                <w:sz w:val="28"/>
                <w:szCs w:val="28"/>
              </w:rPr>
            </w:pPr>
            <w:r w:rsidRPr="0068101F">
              <w:rPr>
                <w:b/>
                <w:sz w:val="28"/>
                <w:szCs w:val="28"/>
              </w:rPr>
              <w:t>Niyɔrɔ</w:t>
            </w:r>
          </w:p>
        </w:tc>
        <w:tc>
          <w:tcPr>
            <w:tcW w:w="7645" w:type="dxa"/>
          </w:tcPr>
          <w:p w14:paraId="073F04BE" w14:textId="77777777" w:rsidR="001D3C61" w:rsidRDefault="001D3C61" w:rsidP="009F3CE2">
            <w:pPr>
              <w:pStyle w:val="ListParagraph"/>
              <w:numPr>
                <w:ilvl w:val="0"/>
                <w:numId w:val="14"/>
              </w:numPr>
              <w:spacing w:after="0" w:line="240" w:lineRule="auto"/>
              <w:rPr>
                <w:b/>
              </w:rPr>
            </w:pPr>
            <w:r w:rsidRPr="008C4A7F">
              <w:rPr>
                <w:b/>
              </w:rPr>
              <w:t>Title: Sɛbɛnni kɔrɔ ye mun ye?</w:t>
            </w:r>
          </w:p>
          <w:p w14:paraId="17A59E7B" w14:textId="77777777" w:rsidR="001D3C61" w:rsidRPr="0077615B" w:rsidRDefault="001D3C61" w:rsidP="00D00093">
            <w:r>
              <w:t>Yesu b’a ka kalandenw wele ka na ɲɛnamaya sugu dɔ la min ni u lamini mɔgɔ wɛrɛw bɛ min sɔrɔ, o tɛ kelen ye kosɛbɛ. Yesu nɔfɛmɔgɔw ka kan ka Ala ka nafaw ni a negew bila jɔyɔrɔ fɔlɔ la u ka ɲɛnamaya kɔnɔ. O kɔrɔ ye ko u bɛ se ka tɔɔrɔ sɔrɔ sisan, nka o kɔrɔ fana ye ko Ala ka kanuya ni a ka dugaw bɛna woyo u ka ɲɛnamaya kɔnɔ. Ni kerecɛnw sera k’a faamu ko ka ban u yɛrɛ negew la ani ka sɔn Ala ka kanuya negew ma, o de ye ɲɛnamaya kɛcogo ɲuman ye, u bɛna hɛrɛ ni nisɔndiyaba sɔrɔ hali ni fɛn o fɛn kɛra u ka ɲɛnamaya kɔnɔ.</w:t>
            </w:r>
          </w:p>
          <w:p w14:paraId="47BD83AA" w14:textId="77777777" w:rsidR="001D3C61" w:rsidRPr="002F3DD8" w:rsidRDefault="001D3C61" w:rsidP="009F3CE2">
            <w:pPr>
              <w:pStyle w:val="ListParagraph"/>
              <w:numPr>
                <w:ilvl w:val="0"/>
                <w:numId w:val="25"/>
              </w:numPr>
              <w:spacing w:after="0" w:line="240" w:lineRule="auto"/>
              <w:rPr>
                <w:b/>
              </w:rPr>
            </w:pPr>
            <w:r>
              <w:rPr>
                <w:b/>
              </w:rPr>
              <w:t>Mɔgɔ minnu b’a ɲini ka ɲɛnamaya kɛ ka kɛɲɛ ni Yesu ka kalansiraw ye, mun na mɔgɔ dɔw bɛ tɔɔrɔ?</w:t>
            </w:r>
          </w:p>
          <w:p w14:paraId="4C70E653" w14:textId="77777777" w:rsidR="001D3C61" w:rsidRPr="002F3DD8" w:rsidRDefault="001D3C61" w:rsidP="009F3CE2">
            <w:pPr>
              <w:pStyle w:val="ListParagraph"/>
              <w:numPr>
                <w:ilvl w:val="0"/>
                <w:numId w:val="25"/>
              </w:numPr>
              <w:spacing w:after="0" w:line="240" w:lineRule="auto"/>
              <w:rPr>
                <w:b/>
              </w:rPr>
            </w:pPr>
            <w:r>
              <w:rPr>
                <w:b/>
              </w:rPr>
              <w:t>An bɛ mun ye Yesu ka ɲɛnamaya kɔnɔ min bɛ se k’an dɛmɛ ni tɔɔrɔ waatiw bɛ an na?</w:t>
            </w:r>
          </w:p>
          <w:p w14:paraId="2240E8A1" w14:textId="77777777" w:rsidR="001D3C61" w:rsidRDefault="001D3C61" w:rsidP="00D00093"/>
          <w:p w14:paraId="2F29203C" w14:textId="77777777" w:rsidR="001D3C61" w:rsidRDefault="001D3C61" w:rsidP="009F3CE2">
            <w:pPr>
              <w:pStyle w:val="ListParagraph"/>
              <w:numPr>
                <w:ilvl w:val="0"/>
                <w:numId w:val="9"/>
              </w:numPr>
              <w:spacing w:after="0" w:line="240" w:lineRule="auto"/>
              <w:rPr>
                <w:b/>
              </w:rPr>
            </w:pPr>
            <w:r>
              <w:rPr>
                <w:b/>
              </w:rPr>
              <w:t>Dusukun: Ka kɛɲɛ ni sɛbɛn ye, an ka kan ka kɛ jɔnw ye?</w:t>
            </w:r>
          </w:p>
          <w:p w14:paraId="57C67D08" w14:textId="77777777" w:rsidR="001D3C61" w:rsidRPr="0077615B" w:rsidRDefault="001D3C61" w:rsidP="00D00093">
            <w:r>
              <w:t>Ni an dusukunw dira Ala ma k’a dafa, Ala bɛ min kanu, an b’o kanu ani ka ɲɛnamaya kɛ i n’a fɔ Ala b’a fɛ an ka ɲɛnamaya kɛ cogo min na. O kɔrɔ ye ko mɔgɔ minnu bɛ tɔɔrɔ la, an bɛna hinɛ ani ka makari u la, wa, o kɔrɔ ye ko an bɛna a ɲini ka dusu saalo mɔgɔ minnu mago bɛ dususalo la. An tɛna o kɛ dɔrɔn katuguni an b’a dɔn ko an bɛna sara sɔrɔ sankolo la, nka an b’a dɔn ko Ala bɛna barika don an na ani ka dugawu kɛ an ye sankolo fan in fana na.</w:t>
            </w:r>
          </w:p>
          <w:p w14:paraId="74B77093" w14:textId="77777777" w:rsidR="001D3C61" w:rsidRPr="002F3DD8" w:rsidRDefault="001D3C61" w:rsidP="009F3CE2">
            <w:pPr>
              <w:pStyle w:val="ListParagraph"/>
              <w:numPr>
                <w:ilvl w:val="0"/>
                <w:numId w:val="25"/>
              </w:numPr>
              <w:spacing w:after="0" w:line="240" w:lineRule="auto"/>
              <w:rPr>
                <w:b/>
              </w:rPr>
            </w:pPr>
            <w:r>
              <w:rPr>
                <w:b/>
              </w:rPr>
              <w:t>Yesu ka kalansiraw ɲɛnamaya man nɔgɔ. O la sa, mun na kerecɛnw ka kan k’a fɛ ka ɲɛnamaya kɛ ka kɛɲɛ ni Yesu ka kalansiraw ye?</w:t>
            </w:r>
          </w:p>
          <w:p w14:paraId="3C669AFC" w14:textId="77777777" w:rsidR="001D3C61" w:rsidRPr="002F3DD8" w:rsidRDefault="001D3C61" w:rsidP="009F3CE2">
            <w:pPr>
              <w:pStyle w:val="ListParagraph"/>
              <w:numPr>
                <w:ilvl w:val="0"/>
                <w:numId w:val="25"/>
              </w:numPr>
              <w:spacing w:after="0" w:line="240" w:lineRule="auto"/>
              <w:rPr>
                <w:b/>
              </w:rPr>
            </w:pPr>
            <w:r>
              <w:rPr>
                <w:b/>
              </w:rPr>
              <w:t>Mɔgɔ min tun dalen tɛ Yesu la, o tun b’a ɲini ka Yesu ka kalansiraw bɛɛ labato, mun tun bɛna kɛ?</w:t>
            </w:r>
          </w:p>
          <w:p w14:paraId="47547875" w14:textId="77777777" w:rsidR="001D3C61" w:rsidRDefault="001D3C61" w:rsidP="00D00093"/>
          <w:p w14:paraId="0E9E0237" w14:textId="77777777" w:rsidR="001D3C61" w:rsidRPr="000120FC" w:rsidRDefault="001D3C61" w:rsidP="009F3CE2">
            <w:pPr>
              <w:pStyle w:val="ListParagraph"/>
              <w:numPr>
                <w:ilvl w:val="0"/>
                <w:numId w:val="9"/>
              </w:numPr>
              <w:spacing w:after="0" w:line="240" w:lineRule="auto"/>
            </w:pPr>
            <w:r w:rsidRPr="008C4A7F">
              <w:rPr>
                <w:b/>
              </w:rPr>
              <w:t>Bolo: An bɛ se ka Ala ka Kuma waleya cogo di?</w:t>
            </w:r>
          </w:p>
          <w:p w14:paraId="5EC7A60F" w14:textId="77777777" w:rsidR="001D3C61" w:rsidRDefault="001D3C61" w:rsidP="00D00093">
            <w:r>
              <w:t xml:space="preserve">Yesu ka kalansiraw kɔrɔ tɛ an bolo ni an ma u ɲɛnamaya. Yesu ye min fɔ, o ma da a la an kun na, o ye tiɲɛ ye, an ka kan ka o kalanw waleya. Hali ni o tɛna </w:t>
            </w:r>
            <w:r>
              <w:lastRenderedPageBreak/>
              <w:t>nɔgɔya, o bɛna dugawubaw lase an ma ani mɔgɔ minnu bɛ dugawu sɔrɔ an ka kɛwalew fɛ minnu bɛ i n’a fɔ Krisita.</w:t>
            </w:r>
          </w:p>
          <w:p w14:paraId="2C3A827D" w14:textId="77777777" w:rsidR="001D3C61" w:rsidRPr="002F3DD8" w:rsidRDefault="001D3C61" w:rsidP="009F3CE2">
            <w:pPr>
              <w:pStyle w:val="ListParagraph"/>
              <w:numPr>
                <w:ilvl w:val="0"/>
                <w:numId w:val="25"/>
              </w:numPr>
              <w:spacing w:after="0" w:line="240" w:lineRule="auto"/>
              <w:rPr>
                <w:b/>
              </w:rPr>
            </w:pPr>
            <w:r>
              <w:rPr>
                <w:b/>
              </w:rPr>
              <w:t>Yala mɔgɔ dɔ bɛ i ka ɲɛnamaya kɔnɔ min bɛ dusukasi la sisan, i bɛ se ka min dusu saalo wa?</w:t>
            </w:r>
          </w:p>
          <w:p w14:paraId="5BACC49C" w14:textId="77777777" w:rsidR="001D3C61" w:rsidRPr="002F3DD8" w:rsidRDefault="001D3C61" w:rsidP="009F3CE2">
            <w:pPr>
              <w:pStyle w:val="ListParagraph"/>
              <w:numPr>
                <w:ilvl w:val="0"/>
                <w:numId w:val="25"/>
              </w:numPr>
              <w:spacing w:after="0" w:line="240" w:lineRule="auto"/>
              <w:rPr>
                <w:b/>
              </w:rPr>
            </w:pPr>
            <w:r>
              <w:rPr>
                <w:b/>
              </w:rPr>
              <w:t>Yala i bɛ teri dɔw dɔn minnu bɛ ɲɔgɔn sɔsɔ wa? I bɛ se ka Yesu ka kanuya jira cogo di n’i b’a ɲini ka kɛ hɛrɛ tigi ye u cɛma?</w:t>
            </w:r>
          </w:p>
          <w:p w14:paraId="0DFF6E4A" w14:textId="77777777" w:rsidR="001D3C61" w:rsidRDefault="001D3C61" w:rsidP="00D00093"/>
        </w:tc>
      </w:tr>
      <w:tr w:rsidR="001D3C61" w:rsidRPr="001D3C61" w14:paraId="525AF6D8" w14:textId="77777777" w:rsidTr="00D00093">
        <w:tc>
          <w:tcPr>
            <w:tcW w:w="1705" w:type="dxa"/>
          </w:tcPr>
          <w:p w14:paraId="1FE2CB0F" w14:textId="77777777" w:rsidR="001D3C61" w:rsidRPr="0068101F" w:rsidRDefault="001D3C61" w:rsidP="00D00093">
            <w:pPr>
              <w:jc w:val="center"/>
              <w:rPr>
                <w:b/>
                <w:sz w:val="28"/>
                <w:szCs w:val="28"/>
              </w:rPr>
            </w:pPr>
            <w:r w:rsidRPr="0068101F">
              <w:rPr>
                <w:b/>
                <w:sz w:val="28"/>
                <w:szCs w:val="28"/>
              </w:rPr>
              <w:lastRenderedPageBreak/>
              <w:t>Ka waleya</w:t>
            </w:r>
          </w:p>
          <w:p w14:paraId="5A94CB8D" w14:textId="77777777" w:rsidR="001D3C61" w:rsidRDefault="001D3C61" w:rsidP="00D00093">
            <w:pPr>
              <w:jc w:val="center"/>
              <w:rPr>
                <w:b/>
              </w:rPr>
            </w:pPr>
          </w:p>
          <w:p w14:paraId="1951B68B" w14:textId="77777777" w:rsidR="001D3C61" w:rsidRDefault="001D3C61" w:rsidP="00D00093">
            <w:pPr>
              <w:jc w:val="center"/>
              <w:rPr>
                <w:b/>
              </w:rPr>
            </w:pPr>
          </w:p>
        </w:tc>
        <w:tc>
          <w:tcPr>
            <w:tcW w:w="7645" w:type="dxa"/>
          </w:tcPr>
          <w:p w14:paraId="6ED4AF8F" w14:textId="77777777" w:rsidR="001D3C61" w:rsidRDefault="001D3C61" w:rsidP="009F3CE2">
            <w:pPr>
              <w:pStyle w:val="ListParagraph"/>
              <w:numPr>
                <w:ilvl w:val="0"/>
                <w:numId w:val="18"/>
              </w:numPr>
              <w:spacing w:after="0" w:line="240" w:lineRule="auto"/>
            </w:pPr>
            <w:r>
              <w:t>A ɲini mɔgɔ dɔ fɛ a ka Bibulu kalansen kunba lakali kokura.</w:t>
            </w:r>
          </w:p>
          <w:p w14:paraId="70600293" w14:textId="77777777" w:rsidR="001D3C61" w:rsidRDefault="001D3C61" w:rsidP="009F3CE2">
            <w:pPr>
              <w:pStyle w:val="ListParagraph"/>
              <w:numPr>
                <w:ilvl w:val="0"/>
                <w:numId w:val="18"/>
              </w:numPr>
              <w:spacing w:after="0" w:line="240" w:lineRule="auto"/>
            </w:pPr>
            <w:r>
              <w:t>A ɲini jɛkulu fɛ u k’a fɔ u hakili la Ala b’a fɛ u ka bi kalan jaabi cogo min na.</w:t>
            </w:r>
          </w:p>
          <w:p w14:paraId="2E4FA489" w14:textId="77777777" w:rsidR="001D3C61" w:rsidRDefault="001D3C61" w:rsidP="009F3CE2">
            <w:pPr>
              <w:pStyle w:val="ListParagraph"/>
              <w:numPr>
                <w:ilvl w:val="0"/>
                <w:numId w:val="18"/>
              </w:numPr>
              <w:spacing w:after="0" w:line="240" w:lineRule="auto"/>
            </w:pPr>
            <w:r>
              <w:t>Aw ye waati kɛ delili la aw ka sigida la, ɲɔgɔn ye, ani hakilitigiya kama walasa ka bi kalan kɛ ka kɛɲɛ ni.</w:t>
            </w:r>
          </w:p>
          <w:p w14:paraId="4067DB3C" w14:textId="77777777" w:rsidR="001D3C61" w:rsidRPr="001812C4" w:rsidRDefault="001D3C61" w:rsidP="009F3CE2">
            <w:pPr>
              <w:pStyle w:val="ListParagraph"/>
              <w:numPr>
                <w:ilvl w:val="0"/>
                <w:numId w:val="18"/>
              </w:numPr>
              <w:spacing w:after="0" w:line="240" w:lineRule="auto"/>
            </w:pPr>
            <w:r>
              <w:t>A laban kɛ k’a ɲini kulu fɛ u ka An Fa delili kɛ ɲɔgɔn fɛ.</w:t>
            </w:r>
          </w:p>
          <w:p w14:paraId="6B5260DD" w14:textId="77777777" w:rsidR="001D3C61" w:rsidRDefault="001D3C61" w:rsidP="00D00093">
            <w:pPr>
              <w:rPr>
                <w:b/>
              </w:rPr>
            </w:pPr>
          </w:p>
        </w:tc>
      </w:tr>
    </w:tbl>
    <w:p w14:paraId="06BCA05A" w14:textId="77777777" w:rsidR="001D3C61" w:rsidRPr="001D3C61" w:rsidRDefault="001D3C61" w:rsidP="001D3C61">
      <w:pPr>
        <w:rPr>
          <w:lang w:val="es-US"/>
        </w:rPr>
      </w:pPr>
    </w:p>
    <w:p w14:paraId="0D60550B" w14:textId="77777777" w:rsidR="001D3C61" w:rsidRPr="001D3C61" w:rsidRDefault="001D3C61" w:rsidP="001D3C61">
      <w:pPr>
        <w:rPr>
          <w:lang w:val="es-US"/>
        </w:rPr>
      </w:pPr>
    </w:p>
    <w:p w14:paraId="0C8884DF" w14:textId="32A0B658" w:rsidR="001D3C61" w:rsidRDefault="001D3C61">
      <w:pPr>
        <w:rPr>
          <w:lang w:val="es-US"/>
        </w:rPr>
      </w:pPr>
      <w:r>
        <w:rPr>
          <w:lang w:val="es-US"/>
        </w:rPr>
        <w:br w:type="page"/>
      </w:r>
    </w:p>
    <w:p w14:paraId="3EC08D62" w14:textId="77777777" w:rsidR="001D3C61" w:rsidRPr="001D3C61" w:rsidRDefault="001D3C61" w:rsidP="001D3C61">
      <w:pPr>
        <w:spacing w:after="0"/>
        <w:jc w:val="center"/>
        <w:rPr>
          <w:sz w:val="28"/>
          <w:szCs w:val="28"/>
          <w:lang w:val="es-US"/>
        </w:rPr>
      </w:pPr>
      <w:r w:rsidRPr="001D3C61">
        <w:rPr>
          <w:b/>
          <w:i/>
          <w:sz w:val="28"/>
          <w:szCs w:val="28"/>
          <w:lang w:val="es-US"/>
        </w:rPr>
        <w:lastRenderedPageBreak/>
        <w:t xml:space="preserve">YESU </w:t>
      </w:r>
      <w:r w:rsidRPr="001D3C61">
        <w:rPr>
          <w:sz w:val="28"/>
          <w:szCs w:val="28"/>
          <w:lang w:val="es-US"/>
        </w:rPr>
        <w:t>ka filimu waajuli yɔrɔ Bibulu kalansen # 66</w:t>
      </w:r>
    </w:p>
    <w:p w14:paraId="7BFCAE22" w14:textId="77777777" w:rsidR="001D3C61" w:rsidRPr="001D3C61" w:rsidRDefault="001D3C61" w:rsidP="001D3C61">
      <w:pPr>
        <w:rPr>
          <w:lang w:val="es-US"/>
        </w:rPr>
      </w:pPr>
    </w:p>
    <w:tbl>
      <w:tblPr>
        <w:tblStyle w:val="TableGrid"/>
        <w:tblW w:w="0" w:type="auto"/>
        <w:tblLook w:val="04A0" w:firstRow="1" w:lastRow="0" w:firstColumn="1" w:lastColumn="0" w:noHBand="0" w:noVBand="1"/>
      </w:tblPr>
      <w:tblGrid>
        <w:gridCol w:w="1702"/>
        <w:gridCol w:w="4508"/>
        <w:gridCol w:w="3104"/>
      </w:tblGrid>
      <w:tr w:rsidR="001D3C61" w:rsidRPr="003237DD" w14:paraId="148CF0D9" w14:textId="77777777" w:rsidTr="00D00093">
        <w:tc>
          <w:tcPr>
            <w:tcW w:w="1702" w:type="dxa"/>
            <w:tcBorders>
              <w:top w:val="single" w:sz="18" w:space="0" w:color="auto"/>
              <w:left w:val="single" w:sz="18" w:space="0" w:color="auto"/>
            </w:tcBorders>
            <w:shd w:val="clear" w:color="auto" w:fill="FFFFFF" w:themeFill="background1"/>
          </w:tcPr>
          <w:p w14:paraId="27B13DC6" w14:textId="77777777" w:rsidR="001D3C61" w:rsidRPr="003237DD" w:rsidRDefault="001D3C61" w:rsidP="00D00093">
            <w:pPr>
              <w:rPr>
                <w:b/>
              </w:rPr>
            </w:pPr>
            <w:r w:rsidRPr="003237DD">
              <w:rPr>
                <w:b/>
              </w:rPr>
              <w:t>Kalansen tɔgɔ:</w:t>
            </w:r>
          </w:p>
        </w:tc>
        <w:tc>
          <w:tcPr>
            <w:tcW w:w="4508" w:type="dxa"/>
            <w:tcBorders>
              <w:top w:val="single" w:sz="18" w:space="0" w:color="auto"/>
            </w:tcBorders>
            <w:shd w:val="clear" w:color="auto" w:fill="FFFFFF" w:themeFill="background1"/>
          </w:tcPr>
          <w:p w14:paraId="559B8C4D" w14:textId="77777777" w:rsidR="001D3C61" w:rsidRPr="003237DD" w:rsidRDefault="001D3C61" w:rsidP="00D00093">
            <w:pPr>
              <w:rPr>
                <w:b/>
              </w:rPr>
            </w:pPr>
            <w:r>
              <w:rPr>
                <w:b/>
              </w:rPr>
              <w:t>Ka fɔɲɔba  mada</w:t>
            </w:r>
          </w:p>
        </w:tc>
        <w:tc>
          <w:tcPr>
            <w:tcW w:w="3104" w:type="dxa"/>
            <w:tcBorders>
              <w:top w:val="single" w:sz="18" w:space="0" w:color="auto"/>
              <w:right w:val="single" w:sz="18" w:space="0" w:color="auto"/>
            </w:tcBorders>
          </w:tcPr>
          <w:p w14:paraId="4B6248BA" w14:textId="77777777" w:rsidR="001D3C61" w:rsidRPr="003237DD" w:rsidRDefault="001D3C61" w:rsidP="00D00093">
            <w:pPr>
              <w:jc w:val="center"/>
              <w:rPr>
                <w:sz w:val="24"/>
                <w:szCs w:val="24"/>
              </w:rPr>
            </w:pPr>
            <w:r>
              <w:rPr>
                <w:b/>
                <w:sz w:val="24"/>
                <w:szCs w:val="24"/>
              </w:rPr>
              <w:t>Ja</w:t>
            </w:r>
          </w:p>
        </w:tc>
      </w:tr>
      <w:tr w:rsidR="001D3C61" w:rsidRPr="003237DD" w14:paraId="6842DFB3" w14:textId="77777777" w:rsidTr="00D00093">
        <w:tc>
          <w:tcPr>
            <w:tcW w:w="1702" w:type="dxa"/>
            <w:tcBorders>
              <w:left w:val="single" w:sz="18" w:space="0" w:color="auto"/>
            </w:tcBorders>
            <w:shd w:val="clear" w:color="auto" w:fill="FFFFFF" w:themeFill="background1"/>
          </w:tcPr>
          <w:p w14:paraId="7E00702C" w14:textId="77777777" w:rsidR="001D3C61" w:rsidRPr="003237DD" w:rsidRDefault="001D3C61" w:rsidP="00D00093">
            <w:pPr>
              <w:rPr>
                <w:b/>
              </w:rPr>
            </w:pPr>
            <w:r w:rsidRPr="003237DD">
              <w:rPr>
                <w:b/>
              </w:rPr>
              <w:t>Kalansenw kɔnɔkow:</w:t>
            </w:r>
          </w:p>
        </w:tc>
        <w:tc>
          <w:tcPr>
            <w:tcW w:w="4508" w:type="dxa"/>
            <w:shd w:val="clear" w:color="auto" w:fill="FFFFFF" w:themeFill="background1"/>
          </w:tcPr>
          <w:p w14:paraId="71DC42CA" w14:textId="77777777" w:rsidR="001D3C61" w:rsidRPr="003237DD" w:rsidRDefault="001D3C61" w:rsidP="00D00093">
            <w:pPr>
              <w:rPr>
                <w:b/>
              </w:rPr>
            </w:pPr>
            <w:r>
              <w:rPr>
                <w:b/>
              </w:rPr>
              <w:t>Marka 4:35-41 la</w:t>
            </w:r>
          </w:p>
        </w:tc>
        <w:tc>
          <w:tcPr>
            <w:tcW w:w="3104" w:type="dxa"/>
            <w:vMerge w:val="restart"/>
            <w:tcBorders>
              <w:right w:val="single" w:sz="18" w:space="0" w:color="auto"/>
            </w:tcBorders>
          </w:tcPr>
          <w:p w14:paraId="29FB347F" w14:textId="77777777" w:rsidR="001D3C61" w:rsidRDefault="001D3C61" w:rsidP="00D00093">
            <w:pPr>
              <w:rPr>
                <w:sz w:val="24"/>
                <w:szCs w:val="24"/>
              </w:rPr>
            </w:pPr>
            <w:r>
              <w:rPr>
                <w:noProof/>
                <w:sz w:val="24"/>
                <w:szCs w:val="24"/>
                <w:lang w:eastAsia="fr-FR"/>
              </w:rPr>
              <w:drawing>
                <wp:inline distT="0" distB="0" distL="0" distR="0" wp14:anchorId="2F737880" wp14:editId="21CD0413">
                  <wp:extent cx="1778911" cy="2394243"/>
                  <wp:effectExtent l="0" t="0" r="0" b="6350"/>
                  <wp:docPr id="52685660" name="Picture 52685660" descr="A painting of a person on a bo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85660" name="Picture 52685660" descr="A painting of a person on a boat&#10;&#10;AI-generated content may be incorrect."/>
                          <pic:cNvPicPr/>
                        </pic:nvPicPr>
                        <pic:blipFill>
                          <a:blip r:embed="rId226" cstate="print">
                            <a:extLst>
                              <a:ext uri="{28A0092B-C50C-407E-A947-70E740481C1C}">
                                <a14:useLocalDpi xmlns:a14="http://schemas.microsoft.com/office/drawing/2010/main" val="0"/>
                              </a:ext>
                            </a:extLst>
                          </a:blip>
                          <a:stretch>
                            <a:fillRect/>
                          </a:stretch>
                        </pic:blipFill>
                        <pic:spPr>
                          <a:xfrm>
                            <a:off x="0" y="0"/>
                            <a:ext cx="1790017" cy="2409190"/>
                          </a:xfrm>
                          <a:prstGeom prst="rect">
                            <a:avLst/>
                          </a:prstGeom>
                        </pic:spPr>
                      </pic:pic>
                    </a:graphicData>
                  </a:graphic>
                </wp:inline>
              </w:drawing>
            </w:r>
          </w:p>
          <w:p w14:paraId="2519C262" w14:textId="77777777" w:rsidR="001D3C61" w:rsidRPr="003237DD" w:rsidRDefault="001D3C61" w:rsidP="00D00093">
            <w:pPr>
              <w:rPr>
                <w:sz w:val="24"/>
                <w:szCs w:val="24"/>
              </w:rPr>
            </w:pPr>
          </w:p>
        </w:tc>
      </w:tr>
      <w:tr w:rsidR="001D3C61" w14:paraId="1A5B4A05" w14:textId="77777777" w:rsidTr="00D00093">
        <w:tc>
          <w:tcPr>
            <w:tcW w:w="1702" w:type="dxa"/>
            <w:tcBorders>
              <w:left w:val="single" w:sz="18" w:space="0" w:color="auto"/>
            </w:tcBorders>
            <w:shd w:val="clear" w:color="auto" w:fill="FFFFFF" w:themeFill="background1"/>
          </w:tcPr>
          <w:p w14:paraId="688CB569" w14:textId="77777777" w:rsidR="001D3C61" w:rsidRPr="003237DD" w:rsidRDefault="001D3C61" w:rsidP="00D00093">
            <w:pPr>
              <w:rPr>
                <w:b/>
              </w:rPr>
            </w:pPr>
            <w:r>
              <w:rPr>
                <w:b/>
              </w:rPr>
              <w:t>Sɛbɛnni filanan:</w:t>
            </w:r>
          </w:p>
        </w:tc>
        <w:tc>
          <w:tcPr>
            <w:tcW w:w="4508" w:type="dxa"/>
            <w:shd w:val="clear" w:color="auto" w:fill="FFFFFF" w:themeFill="background1"/>
          </w:tcPr>
          <w:p w14:paraId="79185FBF" w14:textId="77777777" w:rsidR="001D3C61" w:rsidRPr="003237DD" w:rsidRDefault="001D3C61" w:rsidP="00D00093">
            <w:pPr>
              <w:rPr>
                <w:b/>
              </w:rPr>
            </w:pPr>
            <w:r>
              <w:rPr>
                <w:b/>
              </w:rPr>
              <w:t>Zaburu 106:1-12</w:t>
            </w:r>
          </w:p>
        </w:tc>
        <w:tc>
          <w:tcPr>
            <w:tcW w:w="3104" w:type="dxa"/>
            <w:vMerge/>
            <w:tcBorders>
              <w:right w:val="single" w:sz="18" w:space="0" w:color="auto"/>
            </w:tcBorders>
          </w:tcPr>
          <w:p w14:paraId="371E2417" w14:textId="77777777" w:rsidR="001D3C61" w:rsidRDefault="001D3C61" w:rsidP="00D00093"/>
        </w:tc>
      </w:tr>
      <w:tr w:rsidR="001D3C61" w:rsidRPr="001D3C61" w14:paraId="06FE8E46" w14:textId="77777777" w:rsidTr="00D00093">
        <w:tc>
          <w:tcPr>
            <w:tcW w:w="1702" w:type="dxa"/>
            <w:tcBorders>
              <w:left w:val="single" w:sz="18" w:space="0" w:color="auto"/>
            </w:tcBorders>
            <w:shd w:val="clear" w:color="auto" w:fill="FFFFFF" w:themeFill="background1"/>
          </w:tcPr>
          <w:p w14:paraId="3B33561E" w14:textId="77777777" w:rsidR="001D3C61" w:rsidRPr="003237DD" w:rsidRDefault="001D3C61" w:rsidP="00D00093">
            <w:pPr>
              <w:rPr>
                <w:b/>
              </w:rPr>
            </w:pPr>
            <w:r w:rsidRPr="003237DD">
              <w:rPr>
                <w:b/>
              </w:rPr>
              <w:t>Kalansenw kuntilenna:</w:t>
            </w:r>
          </w:p>
        </w:tc>
        <w:tc>
          <w:tcPr>
            <w:tcW w:w="4508" w:type="dxa"/>
            <w:shd w:val="clear" w:color="auto" w:fill="FFFFFF" w:themeFill="background1"/>
          </w:tcPr>
          <w:p w14:paraId="3B7B8E7F" w14:textId="77777777" w:rsidR="001D3C61" w:rsidRPr="003237DD" w:rsidRDefault="001D3C61" w:rsidP="009F3CE2">
            <w:pPr>
              <w:pStyle w:val="ListParagraph"/>
              <w:numPr>
                <w:ilvl w:val="0"/>
                <w:numId w:val="26"/>
              </w:numPr>
              <w:spacing w:after="0" w:line="240" w:lineRule="auto"/>
            </w:pPr>
            <w:r w:rsidRPr="008C4A7F">
              <w:rPr>
                <w:b/>
              </w:rPr>
              <w:t xml:space="preserve">Kuntigi </w:t>
            </w:r>
            <w:r w:rsidRPr="003237DD">
              <w:t xml:space="preserve">: A dɔn, </w:t>
            </w:r>
            <w:r>
              <w:t>katuguni</w:t>
            </w:r>
            <w:r w:rsidRPr="003237DD">
              <w:t xml:space="preserve"> Yesu ye Masiya ye, a bɛ se ka danfɛnw mara.</w:t>
            </w:r>
          </w:p>
          <w:p w14:paraId="0E167090" w14:textId="77777777" w:rsidR="001D3C61" w:rsidRPr="003237DD" w:rsidRDefault="001D3C61" w:rsidP="009F3CE2">
            <w:pPr>
              <w:pStyle w:val="ListParagraph"/>
              <w:numPr>
                <w:ilvl w:val="0"/>
                <w:numId w:val="26"/>
              </w:numPr>
              <w:spacing w:after="0" w:line="240" w:lineRule="auto"/>
            </w:pPr>
            <w:r w:rsidRPr="008C4A7F">
              <w:rPr>
                <w:b/>
              </w:rPr>
              <w:t xml:space="preserve">Dusukun: </w:t>
            </w:r>
            <w:r w:rsidRPr="003237DD">
              <w:t>I ka jagɛlɛya sɔrɔ, Ala ka bon ni gɛlɛyaw walima gɛlɛyaw bɛɛ ye i bɛna minnu sɔrɔ.</w:t>
            </w:r>
          </w:p>
          <w:p w14:paraId="0DE8F04C" w14:textId="77777777" w:rsidR="001D3C61" w:rsidRPr="003237DD" w:rsidRDefault="001D3C61" w:rsidP="009F3CE2">
            <w:pPr>
              <w:pStyle w:val="ListParagraph"/>
              <w:numPr>
                <w:ilvl w:val="0"/>
                <w:numId w:val="26"/>
              </w:numPr>
              <w:spacing w:after="0" w:line="240" w:lineRule="auto"/>
            </w:pPr>
            <w:r w:rsidRPr="008C4A7F">
              <w:rPr>
                <w:b/>
              </w:rPr>
              <w:t xml:space="preserve">Bolo </w:t>
            </w:r>
            <w:r w:rsidRPr="003237DD">
              <w:t>: I ka ɲɛnamaya kɛ ni jigiya ye, k’a dɔn ko Ala tɛna i to yen abada, wa a tɛna i bila abada.</w:t>
            </w:r>
          </w:p>
          <w:p w14:paraId="3C575EFD" w14:textId="77777777" w:rsidR="001D3C61" w:rsidRPr="003237DD" w:rsidRDefault="001D3C61" w:rsidP="00D00093"/>
        </w:tc>
        <w:tc>
          <w:tcPr>
            <w:tcW w:w="3104" w:type="dxa"/>
            <w:vMerge/>
            <w:tcBorders>
              <w:right w:val="single" w:sz="18" w:space="0" w:color="auto"/>
            </w:tcBorders>
          </w:tcPr>
          <w:p w14:paraId="7EE3DF68" w14:textId="77777777" w:rsidR="001D3C61" w:rsidRDefault="001D3C61" w:rsidP="00D00093"/>
        </w:tc>
      </w:tr>
      <w:tr w:rsidR="001D3C61" w:rsidRPr="003237DD" w14:paraId="70BE4BAC" w14:textId="77777777" w:rsidTr="00D00093">
        <w:tc>
          <w:tcPr>
            <w:tcW w:w="1702" w:type="dxa"/>
            <w:tcBorders>
              <w:left w:val="single" w:sz="18" w:space="0" w:color="auto"/>
              <w:bottom w:val="single" w:sz="4" w:space="0" w:color="auto"/>
            </w:tcBorders>
            <w:shd w:val="clear" w:color="auto" w:fill="auto"/>
          </w:tcPr>
          <w:p w14:paraId="6EA4BFB6" w14:textId="77777777" w:rsidR="001D3C61" w:rsidRPr="003237DD" w:rsidRDefault="001D3C61" w:rsidP="00D00093">
            <w:pPr>
              <w:rPr>
                <w:b/>
              </w:rPr>
            </w:pPr>
            <w:r w:rsidRPr="003237DD">
              <w:rPr>
                <w:b/>
              </w:rPr>
              <w:t>Kalansen min bɛ Vɛrise dɔ kɔnɔ:</w:t>
            </w:r>
          </w:p>
        </w:tc>
        <w:tc>
          <w:tcPr>
            <w:tcW w:w="7612" w:type="dxa"/>
            <w:gridSpan w:val="2"/>
            <w:tcBorders>
              <w:bottom w:val="single" w:sz="4" w:space="0" w:color="auto"/>
              <w:right w:val="single" w:sz="18" w:space="0" w:color="auto"/>
            </w:tcBorders>
            <w:shd w:val="clear" w:color="auto" w:fill="FFFFFF" w:themeFill="background1"/>
          </w:tcPr>
          <w:p w14:paraId="415B905E" w14:textId="77777777" w:rsidR="001D3C61" w:rsidRPr="001C4E6B" w:rsidRDefault="001D3C61" w:rsidP="00D00093">
            <w:pPr>
              <w:rPr>
                <w:rFonts w:cstheme="minorHAnsi"/>
              </w:rPr>
            </w:pPr>
            <w:r w:rsidRPr="001C4E6B">
              <w:rPr>
                <w:rFonts w:cstheme="minorHAnsi"/>
                <w:color w:val="000000"/>
                <w:shd w:val="clear" w:color="auto" w:fill="FFFFFF"/>
              </w:rPr>
              <w:t xml:space="preserve">A wulila ka fiɲɛ kɔrɔfɔ k'a fɔ jikuruw ye ko: </w:t>
            </w:r>
            <w:r w:rsidRPr="001C4E6B">
              <w:rPr>
                <w:rStyle w:val="woj"/>
                <w:rFonts w:cstheme="minorHAnsi"/>
                <w:color w:val="000000"/>
                <w:shd w:val="clear" w:color="auto" w:fill="FFFFFF"/>
              </w:rPr>
              <w:t xml:space="preserve">«Aw makun! I hakili sigi!” </w:t>
            </w:r>
            <w:r w:rsidRPr="001C4E6B">
              <w:rPr>
                <w:rFonts w:cstheme="minorHAnsi"/>
                <w:color w:val="000000"/>
                <w:shd w:val="clear" w:color="auto" w:fill="FFFFFF"/>
              </w:rPr>
              <w:t>O kɔ, fiɲɛ fagara, a lafiyara pewu. (Marka 4:39)</w:t>
            </w:r>
          </w:p>
        </w:tc>
      </w:tr>
    </w:tbl>
    <w:p w14:paraId="4F6A0A68" w14:textId="77777777" w:rsidR="001D3C61" w:rsidRDefault="001D3C61" w:rsidP="001D3C61"/>
    <w:tbl>
      <w:tblPr>
        <w:tblStyle w:val="TableGrid"/>
        <w:tblW w:w="0" w:type="auto"/>
        <w:tblLook w:val="04A0" w:firstRow="1" w:lastRow="0" w:firstColumn="1" w:lastColumn="0" w:noHBand="0" w:noVBand="1"/>
      </w:tblPr>
      <w:tblGrid>
        <w:gridCol w:w="1705"/>
        <w:gridCol w:w="7645"/>
      </w:tblGrid>
      <w:tr w:rsidR="001D3C61" w:rsidRPr="001D3C61" w14:paraId="0C690350" w14:textId="77777777" w:rsidTr="00D00093">
        <w:tc>
          <w:tcPr>
            <w:tcW w:w="1705" w:type="dxa"/>
          </w:tcPr>
          <w:p w14:paraId="321E1A9D" w14:textId="77777777" w:rsidR="001D3C61" w:rsidRDefault="001D3C61" w:rsidP="00D00093">
            <w:pPr>
              <w:jc w:val="center"/>
              <w:rPr>
                <w:b/>
              </w:rPr>
            </w:pPr>
            <w:r>
              <w:rPr>
                <w:b/>
              </w:rPr>
              <w:t>Yɔrɔ kalanta bakuruba ɲɛfɔli (Sɛbɛnni kuncɛcogo).</w:t>
            </w:r>
          </w:p>
          <w:p w14:paraId="47EFC2EA" w14:textId="77777777" w:rsidR="001D3C61" w:rsidRDefault="001D3C61" w:rsidP="00D00093">
            <w:pPr>
              <w:jc w:val="center"/>
              <w:rPr>
                <w:b/>
              </w:rPr>
            </w:pPr>
          </w:p>
        </w:tc>
        <w:tc>
          <w:tcPr>
            <w:tcW w:w="7645" w:type="dxa"/>
          </w:tcPr>
          <w:p w14:paraId="54156898" w14:textId="77777777" w:rsidR="001D3C61" w:rsidRPr="004C493D" w:rsidRDefault="001D3C61" w:rsidP="00D00093">
            <w:pPr>
              <w:autoSpaceDE w:val="0"/>
              <w:autoSpaceDN w:val="0"/>
              <w:adjustRightInd w:val="0"/>
              <w:rPr>
                <w:rFonts w:cstheme="minorHAnsi"/>
              </w:rPr>
            </w:pPr>
            <w:r w:rsidRPr="004C493D">
              <w:rPr>
                <w:rFonts w:cstheme="minorHAnsi"/>
              </w:rPr>
              <w:t>Yesu y’a fɔ kalandenw ye ko a b’a fɛ ka kurun ta ka taa Galile baji fan dɔ fɛ. Kalandenw sɔnna o ma, u bɛɛ donna kurun kɔnɔ ka taa. Yesu sɛgɛnna kosɛbɛ ani a sunɔgɔra kurun kɔnɔ. Kalandenw ye sankolo filɛ k’a ye ko sankaba dibi donna kosɛbɛ. Jikurubaw y’a daminɛ ka kurun gosi, ji bɔra a kɔnɔ. Kalandenw siranna kosɛbɛ, nka Yesu dalen tun bɛ</w:t>
            </w:r>
          </w:p>
          <w:p w14:paraId="545A6409" w14:textId="77777777" w:rsidR="001D3C61" w:rsidRPr="004C493D" w:rsidRDefault="001D3C61" w:rsidP="00D00093">
            <w:pPr>
              <w:autoSpaceDE w:val="0"/>
              <w:autoSpaceDN w:val="0"/>
              <w:adjustRightInd w:val="0"/>
              <w:rPr>
                <w:rFonts w:cstheme="minorHAnsi"/>
              </w:rPr>
            </w:pPr>
            <w:r w:rsidRPr="004C493D">
              <w:rPr>
                <w:rFonts w:cstheme="minorHAnsi"/>
              </w:rPr>
              <w:t>kurun duguma, sunɔgɔ teliya la. Kalandenw taara Yesu fɛ ka a kunu. U y’a fɔ a ye ko a ka kan ka wuli. U bɛɛ tun bɛna bin ji la. Yesu y'i jɔ, .</w:t>
            </w:r>
          </w:p>
          <w:p w14:paraId="2ABC9ECA" w14:textId="77777777" w:rsidR="001D3C61" w:rsidRPr="004C493D" w:rsidRDefault="001D3C61" w:rsidP="00D00093">
            <w:pPr>
              <w:autoSpaceDE w:val="0"/>
              <w:autoSpaceDN w:val="0"/>
              <w:adjustRightInd w:val="0"/>
              <w:rPr>
                <w:rFonts w:cstheme="minorHAnsi"/>
              </w:rPr>
            </w:pPr>
            <w:r w:rsidRPr="004C493D">
              <w:rPr>
                <w:rFonts w:cstheme="minorHAnsi"/>
              </w:rPr>
              <w:t xml:space="preserve">ye baji filɛ , k' a fɔ ji ye ko u ka sigi . A y’o fɔ tuma min na, fiɲɛw y’a dabila ka ji lajɔ. O kɔ, Yesu ye kalandenw ɲininka mun na u siranna </w:t>
            </w:r>
            <w:r>
              <w:rPr>
                <w:rFonts w:cstheme="minorHAnsi"/>
              </w:rPr>
              <w:t>. Yala danaya tun t o la walisa k’a dn ko u bna k lafiya la a f wa? Kalandenw ko: «Nin cɛ ye jɔn ye, ni fiɲɛ ni ji bɛ a ka ci fɔlenw labato?”</w:t>
            </w:r>
          </w:p>
          <w:p w14:paraId="212465FB" w14:textId="77777777" w:rsidR="001D3C61" w:rsidRDefault="001D3C61" w:rsidP="00D00093">
            <w:pPr>
              <w:rPr>
                <w:b/>
              </w:rPr>
            </w:pPr>
          </w:p>
        </w:tc>
      </w:tr>
      <w:tr w:rsidR="001D3C61" w:rsidRPr="001D3C61" w14:paraId="1EE95394" w14:textId="77777777" w:rsidTr="00D00093">
        <w:tc>
          <w:tcPr>
            <w:tcW w:w="1705" w:type="dxa"/>
          </w:tcPr>
          <w:p w14:paraId="33B0BF39" w14:textId="77777777" w:rsidR="001D3C61" w:rsidRDefault="001D3C61" w:rsidP="00D00093">
            <w:pPr>
              <w:jc w:val="center"/>
              <w:rPr>
                <w:b/>
              </w:rPr>
            </w:pPr>
            <w:r>
              <w:rPr>
                <w:b/>
              </w:rPr>
              <w:t>mɔgɔ kalan  min bɛ bɔ Ja la</w:t>
            </w:r>
          </w:p>
        </w:tc>
        <w:tc>
          <w:tcPr>
            <w:tcW w:w="7645" w:type="dxa"/>
          </w:tcPr>
          <w:p w14:paraId="1EA4B92A" w14:textId="77777777" w:rsidR="001D3C61" w:rsidRPr="001C4E6B" w:rsidRDefault="001D3C61" w:rsidP="001A1E60">
            <w:pPr>
              <w:pStyle w:val="ListParagraph"/>
              <w:numPr>
                <w:ilvl w:val="0"/>
                <w:numId w:val="173"/>
              </w:numPr>
              <w:spacing w:after="0" w:line="240" w:lineRule="auto"/>
              <w:rPr>
                <w:b/>
              </w:rPr>
            </w:pPr>
            <w:r>
              <w:rPr>
                <w:b/>
              </w:rPr>
              <w:t xml:space="preserve">Bato </w:t>
            </w:r>
            <w:r>
              <w:t>. Don dɔ wula fɛ, Yesu n’a ka kalandenw donna kurun kɔnɔ walisa ka taa Galile baji fan dɔ fɛ.</w:t>
            </w:r>
          </w:p>
          <w:p w14:paraId="3060305D" w14:textId="77777777" w:rsidR="001D3C61" w:rsidRPr="001C4E6B" w:rsidRDefault="001D3C61" w:rsidP="001A1E60">
            <w:pPr>
              <w:pStyle w:val="ListParagraph"/>
              <w:numPr>
                <w:ilvl w:val="0"/>
                <w:numId w:val="173"/>
              </w:numPr>
              <w:spacing w:after="0" w:line="240" w:lineRule="auto"/>
              <w:rPr>
                <w:b/>
              </w:rPr>
            </w:pPr>
            <w:r>
              <w:rPr>
                <w:b/>
              </w:rPr>
              <w:t xml:space="preserve">Funufunu. </w:t>
            </w:r>
            <w:r>
              <w:t>K’u to ji kan, fɔɲɔba dɔ wulila, ni jikuruw ni fiɲɛw ye kurun gosi fo kalandenw siranna u ka ɲɛnamaya ɲɛ.</w:t>
            </w:r>
          </w:p>
          <w:p w14:paraId="752C2AC9" w14:textId="77777777" w:rsidR="001D3C61" w:rsidRPr="008F1378" w:rsidRDefault="001D3C61" w:rsidP="001A1E60">
            <w:pPr>
              <w:pStyle w:val="ListParagraph"/>
              <w:numPr>
                <w:ilvl w:val="0"/>
                <w:numId w:val="173"/>
              </w:numPr>
              <w:spacing w:after="0" w:line="240" w:lineRule="auto"/>
              <w:rPr>
                <w:b/>
              </w:rPr>
            </w:pPr>
            <w:r>
              <w:rPr>
                <w:b/>
              </w:rPr>
              <w:t xml:space="preserve">Yesu. </w:t>
            </w:r>
            <w:r>
              <w:t>K’o bɛɛ kɛ tuma min na, Yesu sunɔgɔra kurun kɔfɛ. Kalandenw y’a kunun, k’a ɲininka n’a b’a janto n’u bɛɛ binna ji la. Yesu wulila ka fiɲɛ ni jikuruw kɔrɔfɔ, fɛn bɛɛ lafiyara pewu. O kɔ, Yesu ye kalandenw ɲininka mun na u siranna kosɛbɛ, yala u dalen t’a la ko a bɛna u lakana wa?</w:t>
            </w:r>
          </w:p>
          <w:p w14:paraId="3A725A67" w14:textId="77777777" w:rsidR="001D3C61" w:rsidRPr="0096580E" w:rsidRDefault="001D3C61" w:rsidP="001A1E60">
            <w:pPr>
              <w:pStyle w:val="ListParagraph"/>
              <w:numPr>
                <w:ilvl w:val="0"/>
                <w:numId w:val="173"/>
              </w:numPr>
              <w:spacing w:after="0" w:line="240" w:lineRule="auto"/>
              <w:rPr>
                <w:b/>
              </w:rPr>
            </w:pPr>
            <w:r>
              <w:rPr>
                <w:b/>
              </w:rPr>
              <w:t xml:space="preserve">Kalandenw </w:t>
            </w:r>
            <w:r>
              <w:t>. Fɔlɔ, fiɲɛ ni jikuruw ye u lasiran, sisan Yesu, nin cɛ min bɛ hali fiɲɛ ni jikuruw mara, o bɛ u lasiran ka tɛmɛn fɔlɔ kan.</w:t>
            </w:r>
          </w:p>
          <w:p w14:paraId="50030526" w14:textId="77777777" w:rsidR="001D3C61" w:rsidRPr="00E86E74" w:rsidRDefault="001D3C61" w:rsidP="00D00093">
            <w:pPr>
              <w:pStyle w:val="ListParagraph"/>
              <w:ind w:left="360"/>
              <w:rPr>
                <w:b/>
              </w:rPr>
            </w:pPr>
          </w:p>
        </w:tc>
      </w:tr>
      <w:tr w:rsidR="001D3C61" w:rsidRPr="001D3C61" w14:paraId="38EDE0A6" w14:textId="77777777" w:rsidTr="00D00093">
        <w:tc>
          <w:tcPr>
            <w:tcW w:w="1705" w:type="dxa"/>
          </w:tcPr>
          <w:p w14:paraId="78382742" w14:textId="77777777" w:rsidR="001D3C61" w:rsidRDefault="001D3C61" w:rsidP="00D00093">
            <w:pPr>
              <w:jc w:val="center"/>
              <w:rPr>
                <w:b/>
              </w:rPr>
            </w:pPr>
            <w:r>
              <w:rPr>
                <w:b/>
              </w:rPr>
              <w:lastRenderedPageBreak/>
              <w:t>Masalabolo</w:t>
            </w:r>
          </w:p>
          <w:p w14:paraId="1D470EA8" w14:textId="77777777" w:rsidR="001D3C61" w:rsidRDefault="001D3C61" w:rsidP="00D00093">
            <w:pPr>
              <w:jc w:val="center"/>
            </w:pPr>
            <w:r>
              <w:rPr>
                <w:b/>
              </w:rPr>
              <w:t>Hukumu</w:t>
            </w:r>
          </w:p>
        </w:tc>
        <w:tc>
          <w:tcPr>
            <w:tcW w:w="7645" w:type="dxa"/>
          </w:tcPr>
          <w:p w14:paraId="4A0A0A4A" w14:textId="77777777" w:rsidR="001D3C61" w:rsidRDefault="001D3C61" w:rsidP="00D00093">
            <w:r>
              <w:t>Nin ye kabako naani fɔlɔ ye Yesu bɛ minnu kɛ, minnu bɛna kalanden ka faamuyali bonya a ka sebaaya kan. Marka ni Luka ye o mɔgɔ naani sɛbɛn ka tugu ɲɔgɔn na. Matiyu ye yɔrɔ damadɔ wɛrɛw don kabako filanan ni sabanan cɛ. An bɛna Marka ka maana kalan o kow kan dɔgɔkun naani nataw kɔnɔ.</w:t>
            </w:r>
          </w:p>
          <w:p w14:paraId="7E3988C1" w14:textId="77777777" w:rsidR="001D3C61" w:rsidRDefault="001D3C61" w:rsidP="00D00093"/>
          <w:p w14:paraId="00404615" w14:textId="77777777" w:rsidR="001D3C61" w:rsidRDefault="001D3C61" w:rsidP="00D00093">
            <w:r>
              <w:t>Kalandenw ye Yesu ka kabako caman ye mɔgɔw ka ɲɛnamaya kɔnɔ. Sisan, a siɲɛ fɔlɔ don, kalandenw yɛrɛ ye Yesu ka kabako sebaaya ye. Ka fara o kan, k’a sɔrɔ mɔgɔ wɛrɛw tun bɛ yaala-yaala k’a fɔ ko se bɛ u ye ka mɔgɔw kɛnɛya kabako la, mɔgɔ si ma jira Yesu kɔfɛ, min y’a jira k’u ka kabako fanga bɛ se ka fiɲɛ ni jikuruw kunbɛn. O de kosɔn, an bɛ kalandenw mɛn u bɛ ɲɔgɔn ɲininka kabako kɔfɛ ko: “Jɔn ye nin ye? Hali fiɲɛ ni jikuruw bɛ a kan minɛ!” An b’a dɔn ko Yesu ye Masiya ye, Ala min bɛ hadamaden farisogo la. Kalandenw tun ma o faamuyali sɔrɔ fɔlɔ.</w:t>
            </w:r>
          </w:p>
          <w:p w14:paraId="3CCD51BF" w14:textId="77777777" w:rsidR="001D3C61" w:rsidRDefault="001D3C61" w:rsidP="00D00093"/>
          <w:p w14:paraId="2BC5D61F" w14:textId="77777777" w:rsidR="001D3C61" w:rsidRDefault="001D3C61" w:rsidP="00D00093">
            <w:r>
              <w:t>O maana ni Jonasi ka ko kɛlenw bɛ ɲɔgɔn bɔ cogo caman na (Kalansen # 50). O ko fila bɛɛ la, sanfiɲɛba dɔ barila ka wuli ka kurunba jigin. O ko fila bɛɛ la, Zonasi ni Yesu tun bɛ kurun kɔfɛ ka sunɔgɔ fɔɲɔba waati la. O ko fila bɛɛ la, siranbagatɔw ye Zonasi ni Yesu kunun, k’u lasɔmi balawu nata ko la. O ko fila bɛɛ la, Ala ye ji hakili sigi. Fo, Yesu ka kalandenw kabakoyara, Ala min bɛ sankolo la, o tɛ fɔɲɔba hakili sigi, nka Ala min bɛ Yesu la min jɔlen bɛ u cɛma, o tɛ fɔɲɔba hakili sigi. Kalandenw b’a daminɛ k’a faamu ko Yesu tɛ karamɔgɔba ni kabako kɛbaga ye.</w:t>
            </w:r>
          </w:p>
          <w:p w14:paraId="5FB41AEF" w14:textId="77777777" w:rsidR="001D3C61" w:rsidRPr="008F1378" w:rsidRDefault="001D3C61" w:rsidP="00D00093"/>
          <w:p w14:paraId="1B7A1B18" w14:textId="77777777" w:rsidR="001D3C61" w:rsidRPr="00846833" w:rsidRDefault="001D3C61" w:rsidP="00D00093">
            <w:r>
              <w:rPr>
                <w:b/>
              </w:rPr>
              <w:t xml:space="preserve">Sɛbɛn filanan: </w:t>
            </w:r>
            <w:r>
              <w:t>Yahutuw tun dalen b’a la ko Ala dɔrɔn de bɛ kɔgɔjiw mara. Ala ye o kuntigiya jira Kɔgɔji Bilen na, iko Israɛldenw ye Kɔgɔji Bilen tigɛ dugukolo jalen kan k’a sɔrɔ Misirakaw tun tɛ se (aw ye kalansen #17 lajɛ). Nin Zaburu min bɛ Ala ka ɲumanya tanu, Zaburu sɛbɛnbaga bɛ o kɔrɔfɔli kofɔ Kɔgɔji Bilen ko la, k’o kɛ Ala ka kisili baara dalilu ye.</w:t>
            </w:r>
          </w:p>
          <w:p w14:paraId="366E1A25" w14:textId="77777777" w:rsidR="001D3C61" w:rsidRPr="00CA4179" w:rsidRDefault="001D3C61" w:rsidP="00D00093"/>
        </w:tc>
      </w:tr>
      <w:tr w:rsidR="001D3C61" w14:paraId="7F9C70BC" w14:textId="77777777" w:rsidTr="00D00093">
        <w:tc>
          <w:tcPr>
            <w:tcW w:w="9350" w:type="dxa"/>
            <w:gridSpan w:val="2"/>
            <w:shd w:val="clear" w:color="auto" w:fill="BFBFBF" w:themeFill="background1" w:themeFillShade="BF"/>
          </w:tcPr>
          <w:p w14:paraId="18D006AA" w14:textId="77777777" w:rsidR="001D3C61" w:rsidRPr="0068101F" w:rsidRDefault="001D3C61" w:rsidP="00D00093">
            <w:pPr>
              <w:jc w:val="center"/>
              <w:rPr>
                <w:sz w:val="28"/>
                <w:szCs w:val="28"/>
              </w:rPr>
            </w:pPr>
            <w:r w:rsidRPr="0068101F">
              <w:rPr>
                <w:b/>
                <w:sz w:val="28"/>
                <w:szCs w:val="28"/>
              </w:rPr>
              <w:t>Bibulukalan</w:t>
            </w:r>
          </w:p>
        </w:tc>
      </w:tr>
      <w:tr w:rsidR="001D3C61" w:rsidRPr="001D3C61" w14:paraId="3AE44D2A" w14:textId="77777777" w:rsidTr="00D00093">
        <w:tc>
          <w:tcPr>
            <w:tcW w:w="1705" w:type="dxa"/>
          </w:tcPr>
          <w:p w14:paraId="2F9DD95B" w14:textId="77777777" w:rsidR="001D3C61" w:rsidRPr="0068101F" w:rsidRDefault="001D3C61" w:rsidP="00D00093">
            <w:pPr>
              <w:jc w:val="center"/>
              <w:rPr>
                <w:b/>
                <w:sz w:val="28"/>
                <w:szCs w:val="28"/>
              </w:rPr>
            </w:pPr>
            <w:r w:rsidRPr="0068101F">
              <w:rPr>
                <w:b/>
                <w:sz w:val="28"/>
                <w:szCs w:val="28"/>
              </w:rPr>
              <w:t>Ka seli</w:t>
            </w:r>
            <w:r>
              <w:rPr>
                <w:b/>
                <w:sz w:val="28"/>
                <w:szCs w:val="28"/>
              </w:rPr>
              <w:t xml:space="preserve"> wala Ala delili</w:t>
            </w:r>
          </w:p>
        </w:tc>
        <w:tc>
          <w:tcPr>
            <w:tcW w:w="7645" w:type="dxa"/>
          </w:tcPr>
          <w:p w14:paraId="55A831AD" w14:textId="77777777" w:rsidR="001D3C61" w:rsidRDefault="001D3C61" w:rsidP="009F3CE2">
            <w:pPr>
              <w:pStyle w:val="ListParagraph"/>
              <w:numPr>
                <w:ilvl w:val="0"/>
                <w:numId w:val="12"/>
              </w:numPr>
              <w:spacing w:after="0" w:line="240" w:lineRule="auto"/>
            </w:pPr>
            <w:r>
              <w:t>Delili ɲininiw ni tanuli ɲini.</w:t>
            </w:r>
          </w:p>
          <w:p w14:paraId="3086ADD7" w14:textId="77777777" w:rsidR="001D3C61" w:rsidRDefault="001D3C61" w:rsidP="009F3CE2">
            <w:pPr>
              <w:pStyle w:val="ListParagraph"/>
              <w:numPr>
                <w:ilvl w:val="0"/>
                <w:numId w:val="12"/>
              </w:numPr>
              <w:spacing w:after="0" w:line="240" w:lineRule="auto"/>
            </w:pPr>
            <w:r>
              <w:t>Barika Ala ye tanuli minnu kɛra ɲɔgɔn fɛ.</w:t>
            </w:r>
          </w:p>
          <w:p w14:paraId="39C7CB7A" w14:textId="77777777" w:rsidR="001D3C61" w:rsidRDefault="001D3C61" w:rsidP="009F3CE2">
            <w:pPr>
              <w:pStyle w:val="ListParagraph"/>
              <w:numPr>
                <w:ilvl w:val="0"/>
                <w:numId w:val="12"/>
              </w:numPr>
              <w:spacing w:after="0" w:line="240" w:lineRule="auto"/>
            </w:pPr>
            <w:r>
              <w:t>Delili kɛli delili ɲininiw kama.</w:t>
            </w:r>
          </w:p>
          <w:p w14:paraId="40D5CDE7" w14:textId="77777777" w:rsidR="001D3C61" w:rsidRDefault="001D3C61"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6548F4CD" w14:textId="77777777" w:rsidR="001D3C61" w:rsidRDefault="001D3C61" w:rsidP="00D00093"/>
        </w:tc>
      </w:tr>
      <w:tr w:rsidR="001D3C61" w:rsidRPr="001D3C61" w14:paraId="011857AB" w14:textId="77777777" w:rsidTr="00D00093">
        <w:tc>
          <w:tcPr>
            <w:tcW w:w="1705" w:type="dxa"/>
          </w:tcPr>
          <w:p w14:paraId="6371254A" w14:textId="77777777" w:rsidR="001D3C61" w:rsidRPr="0068101F" w:rsidRDefault="001D3C61" w:rsidP="00D00093">
            <w:pPr>
              <w:jc w:val="center"/>
              <w:rPr>
                <w:b/>
                <w:sz w:val="28"/>
                <w:szCs w:val="28"/>
              </w:rPr>
            </w:pPr>
            <w:r w:rsidRPr="0068101F">
              <w:rPr>
                <w:b/>
                <w:sz w:val="28"/>
                <w:szCs w:val="28"/>
              </w:rPr>
              <w:t>Ka mɛn</w:t>
            </w:r>
          </w:p>
        </w:tc>
        <w:tc>
          <w:tcPr>
            <w:tcW w:w="7645" w:type="dxa"/>
          </w:tcPr>
          <w:p w14:paraId="06B06A58" w14:textId="77777777" w:rsidR="001D3C61" w:rsidRDefault="001D3C61" w:rsidP="009F3CE2">
            <w:pPr>
              <w:pStyle w:val="ListParagraph"/>
              <w:numPr>
                <w:ilvl w:val="0"/>
                <w:numId w:val="13"/>
              </w:numPr>
              <w:spacing w:after="0" w:line="240" w:lineRule="auto"/>
            </w:pPr>
            <w:r>
              <w:t>Bibulu kalansen fila bɛɛ kalan.</w:t>
            </w:r>
          </w:p>
          <w:p w14:paraId="38EC5902" w14:textId="77777777" w:rsidR="001D3C61" w:rsidRDefault="001D3C61" w:rsidP="009F3CE2">
            <w:pPr>
              <w:pStyle w:val="ListParagraph"/>
              <w:numPr>
                <w:ilvl w:val="0"/>
                <w:numId w:val="13"/>
              </w:numPr>
              <w:spacing w:after="0" w:line="240" w:lineRule="auto"/>
            </w:pPr>
            <w:r>
              <w:t>kumasen kuncɛ ka bɔ sanfɛ kalansen yɔrɔ kalanta kɔnɔ.</w:t>
            </w:r>
          </w:p>
          <w:p w14:paraId="5E1F6D8D" w14:textId="77777777" w:rsidR="001D3C61" w:rsidRDefault="001D3C61" w:rsidP="009F3CE2">
            <w:pPr>
              <w:pStyle w:val="ListParagraph"/>
              <w:numPr>
                <w:ilvl w:val="0"/>
                <w:numId w:val="13"/>
              </w:numPr>
              <w:spacing w:after="0" w:line="240" w:lineRule="auto"/>
            </w:pPr>
            <w:r>
              <w:t>Bibulu kalansen fila bɛɛ kalan kokura.</w:t>
            </w:r>
          </w:p>
          <w:p w14:paraId="76BAB387" w14:textId="77777777" w:rsidR="001D3C61" w:rsidRDefault="001D3C61" w:rsidP="009F3CE2">
            <w:pPr>
              <w:pStyle w:val="ListParagraph"/>
              <w:numPr>
                <w:ilvl w:val="0"/>
                <w:numId w:val="13"/>
              </w:numPr>
              <w:spacing w:after="0" w:line="240" w:lineRule="auto"/>
            </w:pPr>
            <w:r>
              <w:t>A ɲini mɔgɔ dɔ fɛ a ka Bibulu tɛmɛsira kunba lakali kokura.</w:t>
            </w:r>
          </w:p>
          <w:p w14:paraId="7386452A" w14:textId="77777777" w:rsidR="001D3C61" w:rsidRDefault="001D3C61" w:rsidP="00D00093"/>
        </w:tc>
      </w:tr>
      <w:tr w:rsidR="001D3C61" w:rsidRPr="001D3C61" w14:paraId="7105A771" w14:textId="77777777" w:rsidTr="00D00093">
        <w:tc>
          <w:tcPr>
            <w:tcW w:w="1705" w:type="dxa"/>
          </w:tcPr>
          <w:p w14:paraId="1DE7F4E5" w14:textId="77777777" w:rsidR="001D3C61" w:rsidRPr="0068101F" w:rsidRDefault="001D3C61" w:rsidP="00D00093">
            <w:pPr>
              <w:jc w:val="center"/>
              <w:rPr>
                <w:b/>
                <w:sz w:val="28"/>
                <w:szCs w:val="28"/>
              </w:rPr>
            </w:pPr>
            <w:r w:rsidRPr="0068101F">
              <w:rPr>
                <w:b/>
                <w:sz w:val="28"/>
                <w:szCs w:val="28"/>
              </w:rPr>
              <w:t>Niyɔrɔ</w:t>
            </w:r>
            <w:r>
              <w:rPr>
                <w:b/>
                <w:sz w:val="28"/>
                <w:szCs w:val="28"/>
              </w:rPr>
              <w:t xml:space="preserve"> tali</w:t>
            </w:r>
          </w:p>
        </w:tc>
        <w:tc>
          <w:tcPr>
            <w:tcW w:w="7645" w:type="dxa"/>
          </w:tcPr>
          <w:p w14:paraId="66AAAA64" w14:textId="77777777" w:rsidR="001D3C61" w:rsidRDefault="001D3C61" w:rsidP="009F3CE2">
            <w:pPr>
              <w:pStyle w:val="ListParagraph"/>
              <w:numPr>
                <w:ilvl w:val="0"/>
                <w:numId w:val="14"/>
              </w:numPr>
              <w:spacing w:after="0" w:line="240" w:lineRule="auto"/>
              <w:rPr>
                <w:b/>
              </w:rPr>
            </w:pPr>
            <w:r w:rsidRPr="008C4A7F">
              <w:rPr>
                <w:b/>
              </w:rPr>
              <w:t>Kuntigi: Sɛbɛnni kɔrɔ ye mun ye?</w:t>
            </w:r>
          </w:p>
          <w:p w14:paraId="3C57A252" w14:textId="77777777" w:rsidR="001D3C61" w:rsidRPr="00846833" w:rsidRDefault="001D3C61" w:rsidP="00D00093">
            <w:r>
              <w:t xml:space="preserve">Yesu lakununni kɔfɛ dɔrɔn, kalandenw y’a faamu ko Yesu tun ye Ala dafalen ye ani hadamaden dafalen ye. O b’a ɲɛfɔ mun na kalandenw, hali ni Yesu bɛ kurun kɔnɔ n’u ye, u siranna fiɲɛ ni jikuruw ɲɛ. A bɛ kɛ fɛn ye min bɛ mɔgɔ kabakoya, o ye ko sɛbɛn in b’a fɔ ko u siranna kosɛbɛ Yesu ye fiɲɛ ni jikuruw fana hakili sigi kɔfɛ. A ka nɔgɔn an bolo ka segin nin ko in kan ani ka kalandenw kɔrɔfɔ u ka dannayabaliya kosɔn. Nka, an la jumɛn de y’a hakili sigi pewu ni a nana ni saya ye? O kabako ye kabako naani fɔlɔ ye ka tugu ɲɔgɔn na, Marka ye min di a </w:t>
            </w:r>
            <w:r>
              <w:lastRenderedPageBreak/>
              <w:t>ka Kibaru Duman kɔnɔ, Yesu y’a jira min kɔnɔ ko a tɛ karamɔgɔba ni kabako kɛbaga dɔrɔn ye. Yesu b’a jira ko ale ye Ala ye farisogo la.</w:t>
            </w:r>
          </w:p>
          <w:p w14:paraId="08FAF9CF" w14:textId="77777777" w:rsidR="001D3C61" w:rsidRDefault="001D3C61" w:rsidP="009F3CE2">
            <w:pPr>
              <w:pStyle w:val="ListParagraph"/>
              <w:numPr>
                <w:ilvl w:val="0"/>
                <w:numId w:val="25"/>
              </w:numPr>
              <w:spacing w:after="0" w:line="240" w:lineRule="auto"/>
              <w:rPr>
                <w:b/>
              </w:rPr>
            </w:pPr>
            <w:r>
              <w:rPr>
                <w:b/>
              </w:rPr>
              <w:t>E fɛ, mun de bɛ Yesu ko la min bɛ kalandenw lasiran jikuruw ni fiɲɛ hakili sigilen kɔfɛ?</w:t>
            </w:r>
          </w:p>
          <w:p w14:paraId="1F4E41C2" w14:textId="77777777" w:rsidR="001D3C61" w:rsidRPr="002F3DD8" w:rsidRDefault="001D3C61" w:rsidP="009F3CE2">
            <w:pPr>
              <w:pStyle w:val="ListParagraph"/>
              <w:numPr>
                <w:ilvl w:val="0"/>
                <w:numId w:val="25"/>
              </w:numPr>
              <w:spacing w:after="0" w:line="240" w:lineRule="auto"/>
              <w:rPr>
                <w:b/>
              </w:rPr>
            </w:pPr>
            <w:r>
              <w:rPr>
                <w:b/>
              </w:rPr>
              <w:t>I gɛrɛla saya la tuma jumɛn? I ye mun dusukunnata sɔrɔ o waati yɛrɛ la?</w:t>
            </w:r>
          </w:p>
          <w:p w14:paraId="183D74DD" w14:textId="77777777" w:rsidR="001D3C61" w:rsidRDefault="001D3C61" w:rsidP="00D00093"/>
          <w:p w14:paraId="08B8FD68" w14:textId="77777777" w:rsidR="001D3C61" w:rsidRDefault="001D3C61" w:rsidP="009F3CE2">
            <w:pPr>
              <w:pStyle w:val="ListParagraph"/>
              <w:numPr>
                <w:ilvl w:val="0"/>
                <w:numId w:val="9"/>
              </w:numPr>
              <w:spacing w:after="0" w:line="240" w:lineRule="auto"/>
              <w:rPr>
                <w:b/>
              </w:rPr>
            </w:pPr>
            <w:r>
              <w:rPr>
                <w:b/>
              </w:rPr>
              <w:t>Dusukun: Sɛbɛnni b’a fɔ ko an ka kan ka kɛ jɔn ye?</w:t>
            </w:r>
          </w:p>
          <w:p w14:paraId="3BDE3E52" w14:textId="77777777" w:rsidR="001D3C61" w:rsidRPr="004F6BD4" w:rsidRDefault="001D3C61" w:rsidP="00D00093">
            <w:r>
              <w:t>Krecɛnw bɛ kɔrɔbɔ ka da a la ko u ka kan ka fɛn o fɛn dɔn Ala ko la, u b’o bɛɛ dɔn. Nka, Ala fanga ka bon ani a ka hakili ka bon fo hadamadenw tɛ se ka Ala dɔn kosɛbɛ saya fan in fɛ. Ala t’a ɲini abada ko kerecɛnw ka fɛn bɛɛ dɔn hali ni o kɛra; Ala bɛ Krecɛnw wele dɔrɔn u ka dɔ fara u ka dɔnniya ni u ka dannaya kan. Ni Krecɛnw bɛ bonya ka taa a fɛ u ka Ala dɔnniya ni u ka dannaya la, u ka jagɛlɛya bɛna bonya ka taa a fɛ.</w:t>
            </w:r>
          </w:p>
          <w:p w14:paraId="5809AAD3" w14:textId="77777777" w:rsidR="001D3C61" w:rsidRPr="002F3DD8" w:rsidRDefault="001D3C61" w:rsidP="009F3CE2">
            <w:pPr>
              <w:pStyle w:val="ListParagraph"/>
              <w:numPr>
                <w:ilvl w:val="0"/>
                <w:numId w:val="25"/>
              </w:numPr>
              <w:spacing w:after="0" w:line="240" w:lineRule="auto"/>
              <w:rPr>
                <w:b/>
              </w:rPr>
            </w:pPr>
            <w:r>
              <w:rPr>
                <w:b/>
              </w:rPr>
              <w:t>Tuma jumɛn na Ala ye hɛrɛ lase i dusukun tɔɔrɔlen ma?</w:t>
            </w:r>
          </w:p>
          <w:p w14:paraId="05EB5518" w14:textId="77777777" w:rsidR="001D3C61" w:rsidRPr="002F3DD8" w:rsidRDefault="001D3C61" w:rsidP="009F3CE2">
            <w:pPr>
              <w:pStyle w:val="ListParagraph"/>
              <w:numPr>
                <w:ilvl w:val="0"/>
                <w:numId w:val="25"/>
              </w:numPr>
              <w:spacing w:after="0" w:line="240" w:lineRule="auto"/>
              <w:rPr>
                <w:b/>
              </w:rPr>
            </w:pPr>
            <w:r>
              <w:rPr>
                <w:b/>
              </w:rPr>
              <w:t>I mago bɛ Ala ka jagɛlɛya di i ma i ka ɲɛnamaya yɔrɔ jumɛn na sisan yɛrɛ?</w:t>
            </w:r>
          </w:p>
          <w:p w14:paraId="302C3789" w14:textId="77777777" w:rsidR="001D3C61" w:rsidRDefault="001D3C61" w:rsidP="00D00093"/>
          <w:p w14:paraId="2B5B56FE" w14:textId="77777777" w:rsidR="001D3C61" w:rsidRPr="000120FC" w:rsidRDefault="001D3C61" w:rsidP="009F3CE2">
            <w:pPr>
              <w:pStyle w:val="ListParagraph"/>
              <w:numPr>
                <w:ilvl w:val="0"/>
                <w:numId w:val="9"/>
              </w:numPr>
              <w:spacing w:after="0" w:line="240" w:lineRule="auto"/>
            </w:pPr>
            <w:r w:rsidRPr="008C4A7F">
              <w:rPr>
                <w:b/>
              </w:rPr>
              <w:t>Bolo: An bɛ se ka Ala ka Kuma waleya cogo di?</w:t>
            </w:r>
          </w:p>
          <w:p w14:paraId="6A25080A" w14:textId="77777777" w:rsidR="001D3C61" w:rsidRDefault="001D3C61" w:rsidP="00D00093">
            <w:r>
              <w:t>Hali ni Ala tɛ Krecɛnw wele u ka kɛ mɔgɔ ye min tɛ u janto u ka ɲɛnamaya la, walima u ka kɛ kunkanbaaraba ye, Ala bɛ Krecɛnw wele u ka ɲɛnamaya kɛ ni jigiya ye. Ka ɲɛnamaya kɛ ni jigiya ye, o kɔrɔ ye ko Krecɛn b’a dɔn ko u mana kɛ cogo o cogo, Ala tɛna u to yen abada, wa a tɛna u to yen.</w:t>
            </w:r>
          </w:p>
          <w:p w14:paraId="29B2698F" w14:textId="77777777" w:rsidR="001D3C61" w:rsidRPr="002F3DD8" w:rsidRDefault="001D3C61" w:rsidP="009F3CE2">
            <w:pPr>
              <w:pStyle w:val="ListParagraph"/>
              <w:numPr>
                <w:ilvl w:val="0"/>
                <w:numId w:val="25"/>
              </w:numPr>
              <w:spacing w:after="0" w:line="240" w:lineRule="auto"/>
              <w:rPr>
                <w:b/>
              </w:rPr>
            </w:pPr>
            <w:r>
              <w:rPr>
                <w:b/>
              </w:rPr>
              <w:t>I bɛ se ka Ala deli cogo di ni daŋaniya ye?</w:t>
            </w:r>
          </w:p>
          <w:p w14:paraId="3C886B71" w14:textId="77777777" w:rsidR="001D3C61" w:rsidRPr="002F3DD8" w:rsidRDefault="001D3C61" w:rsidP="009F3CE2">
            <w:pPr>
              <w:pStyle w:val="ListParagraph"/>
              <w:numPr>
                <w:ilvl w:val="0"/>
                <w:numId w:val="25"/>
              </w:numPr>
              <w:spacing w:after="0" w:line="240" w:lineRule="auto"/>
              <w:rPr>
                <w:b/>
              </w:rPr>
            </w:pPr>
            <w:r>
              <w:rPr>
                <w:b/>
              </w:rPr>
              <w:t>I bɛ se ka fɛɛrɛ jumɛnw tigɛ walisa ka dɔ fara i ka dannaya kan Ala kan?</w:t>
            </w:r>
          </w:p>
          <w:p w14:paraId="588E9562" w14:textId="77777777" w:rsidR="001D3C61" w:rsidRDefault="001D3C61" w:rsidP="00D00093"/>
        </w:tc>
      </w:tr>
      <w:tr w:rsidR="001D3C61" w:rsidRPr="001D3C61" w14:paraId="4C960984" w14:textId="77777777" w:rsidTr="00D00093">
        <w:tc>
          <w:tcPr>
            <w:tcW w:w="1705" w:type="dxa"/>
          </w:tcPr>
          <w:p w14:paraId="00F587E6" w14:textId="77777777" w:rsidR="001D3C61" w:rsidRPr="0068101F" w:rsidRDefault="001D3C61" w:rsidP="00D00093">
            <w:pPr>
              <w:jc w:val="center"/>
              <w:rPr>
                <w:b/>
                <w:sz w:val="28"/>
                <w:szCs w:val="28"/>
              </w:rPr>
            </w:pPr>
            <w:r w:rsidRPr="0068101F">
              <w:rPr>
                <w:b/>
                <w:sz w:val="28"/>
                <w:szCs w:val="28"/>
              </w:rPr>
              <w:lastRenderedPageBreak/>
              <w:t>Ka waleya</w:t>
            </w:r>
          </w:p>
          <w:p w14:paraId="666B411E" w14:textId="77777777" w:rsidR="001D3C61" w:rsidRDefault="001D3C61" w:rsidP="00D00093">
            <w:pPr>
              <w:jc w:val="center"/>
              <w:rPr>
                <w:b/>
              </w:rPr>
            </w:pPr>
          </w:p>
          <w:p w14:paraId="3BAE0F71" w14:textId="77777777" w:rsidR="001D3C61" w:rsidRDefault="001D3C61" w:rsidP="00D00093">
            <w:pPr>
              <w:jc w:val="center"/>
              <w:rPr>
                <w:b/>
              </w:rPr>
            </w:pPr>
          </w:p>
        </w:tc>
        <w:tc>
          <w:tcPr>
            <w:tcW w:w="7645" w:type="dxa"/>
          </w:tcPr>
          <w:p w14:paraId="1F932471" w14:textId="77777777" w:rsidR="001D3C61" w:rsidRDefault="001D3C61" w:rsidP="009F3CE2">
            <w:pPr>
              <w:pStyle w:val="ListParagraph"/>
              <w:numPr>
                <w:ilvl w:val="0"/>
                <w:numId w:val="18"/>
              </w:numPr>
              <w:spacing w:after="0" w:line="240" w:lineRule="auto"/>
            </w:pPr>
            <w:r>
              <w:t>A ɲini mɔgɔ dɔ fɛ a ka Bibulu kalansen kunba lakali kokura.</w:t>
            </w:r>
          </w:p>
          <w:p w14:paraId="6AE9B3FA" w14:textId="77777777" w:rsidR="001D3C61" w:rsidRDefault="001D3C61" w:rsidP="009F3CE2">
            <w:pPr>
              <w:pStyle w:val="ListParagraph"/>
              <w:numPr>
                <w:ilvl w:val="0"/>
                <w:numId w:val="18"/>
              </w:numPr>
              <w:spacing w:after="0" w:line="240" w:lineRule="auto"/>
            </w:pPr>
            <w:r>
              <w:t>A ɲini jɛkulu fɛ u k’a fɔ u hakili la Ala b’a fɛ u ka bi kalan jaabi cogo min na.</w:t>
            </w:r>
          </w:p>
          <w:p w14:paraId="22AA6F1D" w14:textId="77777777" w:rsidR="001D3C61" w:rsidRDefault="001D3C61" w:rsidP="009F3CE2">
            <w:pPr>
              <w:pStyle w:val="ListParagraph"/>
              <w:numPr>
                <w:ilvl w:val="0"/>
                <w:numId w:val="18"/>
              </w:numPr>
              <w:spacing w:after="0" w:line="240" w:lineRule="auto"/>
            </w:pPr>
            <w:r>
              <w:t>Aw ye waati kɛ delili la aw ka sigida la, ɲɔgɔn kosɔn, ani hakilitigiya kama bi kalan kɛcogo la.</w:t>
            </w:r>
          </w:p>
          <w:p w14:paraId="7F757795" w14:textId="77777777" w:rsidR="001D3C61" w:rsidRPr="001812C4" w:rsidRDefault="001D3C61" w:rsidP="009F3CE2">
            <w:pPr>
              <w:pStyle w:val="ListParagraph"/>
              <w:numPr>
                <w:ilvl w:val="0"/>
                <w:numId w:val="18"/>
              </w:numPr>
              <w:spacing w:after="0" w:line="240" w:lineRule="auto"/>
            </w:pPr>
            <w:r>
              <w:t>I ka surunya ni kulu ye Matigi ka delili kɛ ɲɔgɔn fɛ.</w:t>
            </w:r>
          </w:p>
          <w:p w14:paraId="58799D57" w14:textId="77777777" w:rsidR="001D3C61" w:rsidRDefault="001D3C61" w:rsidP="00D00093">
            <w:pPr>
              <w:rPr>
                <w:b/>
              </w:rPr>
            </w:pPr>
          </w:p>
        </w:tc>
      </w:tr>
    </w:tbl>
    <w:p w14:paraId="32F7F0E9" w14:textId="77777777" w:rsidR="001D3C61" w:rsidRPr="001D3C61" w:rsidRDefault="001D3C61" w:rsidP="001D3C61">
      <w:pPr>
        <w:rPr>
          <w:lang w:val="fr-FR"/>
        </w:rPr>
      </w:pPr>
    </w:p>
    <w:p w14:paraId="6CE1D9F5" w14:textId="77777777" w:rsidR="001D3C61" w:rsidRPr="001D3C61" w:rsidRDefault="001D3C61" w:rsidP="001D3C61">
      <w:pPr>
        <w:rPr>
          <w:lang w:val="fr-FR"/>
        </w:rPr>
      </w:pPr>
    </w:p>
    <w:p w14:paraId="5A8011ED" w14:textId="3656C068" w:rsidR="001D3C61" w:rsidRDefault="001D3C61">
      <w:pPr>
        <w:rPr>
          <w:lang w:val="fr-FR"/>
        </w:rPr>
      </w:pPr>
      <w:r>
        <w:rPr>
          <w:lang w:val="fr-FR"/>
        </w:rPr>
        <w:br w:type="page"/>
      </w:r>
    </w:p>
    <w:p w14:paraId="671E040B" w14:textId="77777777" w:rsidR="001D3C61" w:rsidRPr="001D3C61" w:rsidRDefault="001D3C61" w:rsidP="001D3C61">
      <w:pPr>
        <w:spacing w:after="0"/>
        <w:jc w:val="center"/>
        <w:rPr>
          <w:sz w:val="28"/>
          <w:szCs w:val="28"/>
          <w:lang w:val="fr-FR"/>
        </w:rPr>
      </w:pPr>
      <w:r w:rsidRPr="001D3C61">
        <w:rPr>
          <w:b/>
          <w:i/>
          <w:sz w:val="28"/>
          <w:szCs w:val="28"/>
          <w:lang w:val="fr-FR"/>
        </w:rPr>
        <w:lastRenderedPageBreak/>
        <w:t xml:space="preserve">YESU </w:t>
      </w:r>
      <w:r w:rsidRPr="001D3C61">
        <w:rPr>
          <w:sz w:val="28"/>
          <w:szCs w:val="28"/>
          <w:lang w:val="fr-FR"/>
        </w:rPr>
        <w:t>ka filimu waajuli yɔrɔ Bibulu kalansen # 67</w:t>
      </w:r>
    </w:p>
    <w:p w14:paraId="058DF530" w14:textId="77777777" w:rsidR="001D3C61" w:rsidRPr="001D3C61" w:rsidRDefault="001D3C61" w:rsidP="001D3C61">
      <w:pPr>
        <w:rPr>
          <w:lang w:val="fr-FR"/>
        </w:rPr>
      </w:pPr>
    </w:p>
    <w:tbl>
      <w:tblPr>
        <w:tblStyle w:val="TableGrid"/>
        <w:tblW w:w="0" w:type="auto"/>
        <w:tblLook w:val="04A0" w:firstRow="1" w:lastRow="0" w:firstColumn="1" w:lastColumn="0" w:noHBand="0" w:noVBand="1"/>
      </w:tblPr>
      <w:tblGrid>
        <w:gridCol w:w="1687"/>
        <w:gridCol w:w="4019"/>
        <w:gridCol w:w="3608"/>
      </w:tblGrid>
      <w:tr w:rsidR="001D3C61" w:rsidRPr="003237DD" w14:paraId="33629F0D" w14:textId="77777777" w:rsidTr="00D00093">
        <w:tc>
          <w:tcPr>
            <w:tcW w:w="1687" w:type="dxa"/>
            <w:tcBorders>
              <w:top w:val="single" w:sz="18" w:space="0" w:color="auto"/>
              <w:left w:val="single" w:sz="18" w:space="0" w:color="auto"/>
            </w:tcBorders>
            <w:shd w:val="clear" w:color="auto" w:fill="FFFFFF" w:themeFill="background1"/>
          </w:tcPr>
          <w:p w14:paraId="3203E816" w14:textId="77777777" w:rsidR="001D3C61" w:rsidRPr="003237DD" w:rsidRDefault="001D3C61" w:rsidP="00D00093">
            <w:pPr>
              <w:rPr>
                <w:b/>
              </w:rPr>
            </w:pPr>
            <w:r w:rsidRPr="003237DD">
              <w:rPr>
                <w:b/>
              </w:rPr>
              <w:t>Kalansen tɔgɔ:</w:t>
            </w:r>
          </w:p>
        </w:tc>
        <w:tc>
          <w:tcPr>
            <w:tcW w:w="4019" w:type="dxa"/>
            <w:tcBorders>
              <w:top w:val="single" w:sz="18" w:space="0" w:color="auto"/>
            </w:tcBorders>
            <w:shd w:val="clear" w:color="auto" w:fill="FFFFFF" w:themeFill="background1"/>
          </w:tcPr>
          <w:p w14:paraId="5AEB6FEE" w14:textId="77777777" w:rsidR="001D3C61" w:rsidRPr="003237DD" w:rsidRDefault="001D3C61" w:rsidP="00D00093">
            <w:pPr>
              <w:rPr>
                <w:b/>
              </w:rPr>
            </w:pPr>
            <w:r>
              <w:rPr>
                <w:b/>
              </w:rPr>
              <w:t>Jinɛw gɛnni</w:t>
            </w:r>
          </w:p>
        </w:tc>
        <w:tc>
          <w:tcPr>
            <w:tcW w:w="3608" w:type="dxa"/>
            <w:tcBorders>
              <w:top w:val="single" w:sz="18" w:space="0" w:color="auto"/>
              <w:right w:val="single" w:sz="18" w:space="0" w:color="auto"/>
            </w:tcBorders>
          </w:tcPr>
          <w:p w14:paraId="1531D26F" w14:textId="77777777" w:rsidR="001D3C61" w:rsidRPr="003237DD" w:rsidRDefault="001D3C61" w:rsidP="00D00093">
            <w:pPr>
              <w:jc w:val="center"/>
              <w:rPr>
                <w:sz w:val="24"/>
                <w:szCs w:val="24"/>
              </w:rPr>
            </w:pPr>
            <w:r>
              <w:rPr>
                <w:b/>
                <w:sz w:val="24"/>
                <w:szCs w:val="24"/>
              </w:rPr>
              <w:t>Ja</w:t>
            </w:r>
          </w:p>
        </w:tc>
      </w:tr>
      <w:tr w:rsidR="001D3C61" w:rsidRPr="003237DD" w14:paraId="335BD4BA" w14:textId="77777777" w:rsidTr="00D00093">
        <w:tc>
          <w:tcPr>
            <w:tcW w:w="1687" w:type="dxa"/>
            <w:tcBorders>
              <w:left w:val="single" w:sz="18" w:space="0" w:color="auto"/>
            </w:tcBorders>
            <w:shd w:val="clear" w:color="auto" w:fill="FFFFFF" w:themeFill="background1"/>
          </w:tcPr>
          <w:p w14:paraId="697C8E70" w14:textId="77777777" w:rsidR="001D3C61" w:rsidRPr="003237DD" w:rsidRDefault="001D3C61" w:rsidP="00D00093">
            <w:pPr>
              <w:rPr>
                <w:b/>
              </w:rPr>
            </w:pPr>
            <w:r w:rsidRPr="003237DD">
              <w:rPr>
                <w:b/>
              </w:rPr>
              <w:t>Kalansenw kɔnɔkow:</w:t>
            </w:r>
          </w:p>
        </w:tc>
        <w:tc>
          <w:tcPr>
            <w:tcW w:w="4019" w:type="dxa"/>
            <w:shd w:val="clear" w:color="auto" w:fill="FFFFFF" w:themeFill="background1"/>
          </w:tcPr>
          <w:p w14:paraId="6A713AEC" w14:textId="77777777" w:rsidR="001D3C61" w:rsidRPr="003237DD" w:rsidRDefault="001D3C61" w:rsidP="00D00093">
            <w:pPr>
              <w:rPr>
                <w:b/>
              </w:rPr>
            </w:pPr>
            <w:r>
              <w:rPr>
                <w:b/>
              </w:rPr>
              <w:t>Marka 5:1-20</w:t>
            </w:r>
          </w:p>
        </w:tc>
        <w:tc>
          <w:tcPr>
            <w:tcW w:w="3608" w:type="dxa"/>
            <w:vMerge w:val="restart"/>
            <w:tcBorders>
              <w:right w:val="single" w:sz="18" w:space="0" w:color="auto"/>
            </w:tcBorders>
          </w:tcPr>
          <w:p w14:paraId="14EE6094" w14:textId="77777777" w:rsidR="001D3C61" w:rsidRDefault="001D3C61" w:rsidP="00D00093">
            <w:pPr>
              <w:rPr>
                <w:sz w:val="24"/>
                <w:szCs w:val="24"/>
              </w:rPr>
            </w:pPr>
            <w:r>
              <w:rPr>
                <w:noProof/>
                <w:sz w:val="24"/>
                <w:szCs w:val="24"/>
                <w:lang w:eastAsia="fr-FR"/>
              </w:rPr>
              <w:drawing>
                <wp:inline distT="0" distB="0" distL="0" distR="0" wp14:anchorId="1303154E" wp14:editId="45828EFA">
                  <wp:extent cx="2153994" cy="2899068"/>
                  <wp:effectExtent l="0" t="0" r="0" b="0"/>
                  <wp:docPr id="1532396687" name="Picture 1532396687" descr="A person in a white robe pointing to a person in a white rob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396687" name="Picture 1532396687" descr="A person in a white robe pointing to a person in a white robe&#10;&#10;AI-generated content may be incorrect."/>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2169671" cy="2920167"/>
                          </a:xfrm>
                          <a:prstGeom prst="rect">
                            <a:avLst/>
                          </a:prstGeom>
                        </pic:spPr>
                      </pic:pic>
                    </a:graphicData>
                  </a:graphic>
                </wp:inline>
              </w:drawing>
            </w:r>
          </w:p>
          <w:p w14:paraId="17FBD660" w14:textId="77777777" w:rsidR="001D3C61" w:rsidRPr="003237DD" w:rsidRDefault="001D3C61" w:rsidP="00D00093">
            <w:pPr>
              <w:rPr>
                <w:sz w:val="24"/>
                <w:szCs w:val="24"/>
              </w:rPr>
            </w:pPr>
          </w:p>
        </w:tc>
      </w:tr>
      <w:tr w:rsidR="001D3C61" w14:paraId="4A211705" w14:textId="77777777" w:rsidTr="00D00093">
        <w:tc>
          <w:tcPr>
            <w:tcW w:w="1687" w:type="dxa"/>
            <w:tcBorders>
              <w:left w:val="single" w:sz="18" w:space="0" w:color="auto"/>
            </w:tcBorders>
            <w:shd w:val="clear" w:color="auto" w:fill="FFFFFF" w:themeFill="background1"/>
          </w:tcPr>
          <w:p w14:paraId="64FCB1B8" w14:textId="77777777" w:rsidR="001D3C61" w:rsidRPr="003237DD" w:rsidRDefault="001D3C61" w:rsidP="00D00093">
            <w:pPr>
              <w:rPr>
                <w:b/>
              </w:rPr>
            </w:pPr>
            <w:r>
              <w:rPr>
                <w:b/>
              </w:rPr>
              <w:t>Sɛbɛnni filanan:</w:t>
            </w:r>
          </w:p>
        </w:tc>
        <w:tc>
          <w:tcPr>
            <w:tcW w:w="4019" w:type="dxa"/>
            <w:shd w:val="clear" w:color="auto" w:fill="FFFFFF" w:themeFill="background1"/>
          </w:tcPr>
          <w:p w14:paraId="4D3ACAFE" w14:textId="77777777" w:rsidR="001D3C61" w:rsidRPr="003237DD" w:rsidRDefault="001D3C61" w:rsidP="00D00093">
            <w:pPr>
              <w:rPr>
                <w:b/>
              </w:rPr>
            </w:pPr>
            <w:r>
              <w:rPr>
                <w:b/>
              </w:rPr>
              <w:t>Kɛwalew 16:16-40</w:t>
            </w:r>
          </w:p>
        </w:tc>
        <w:tc>
          <w:tcPr>
            <w:tcW w:w="3608" w:type="dxa"/>
            <w:vMerge/>
            <w:tcBorders>
              <w:right w:val="single" w:sz="18" w:space="0" w:color="auto"/>
            </w:tcBorders>
          </w:tcPr>
          <w:p w14:paraId="638A425F" w14:textId="77777777" w:rsidR="001D3C61" w:rsidRDefault="001D3C61" w:rsidP="00D00093"/>
        </w:tc>
      </w:tr>
      <w:tr w:rsidR="001D3C61" w:rsidRPr="001D3C61" w14:paraId="3BF3EB77" w14:textId="77777777" w:rsidTr="00D00093">
        <w:tc>
          <w:tcPr>
            <w:tcW w:w="1687" w:type="dxa"/>
            <w:tcBorders>
              <w:left w:val="single" w:sz="18" w:space="0" w:color="auto"/>
            </w:tcBorders>
            <w:shd w:val="clear" w:color="auto" w:fill="FFFFFF" w:themeFill="background1"/>
          </w:tcPr>
          <w:p w14:paraId="727CF2DB" w14:textId="77777777" w:rsidR="001D3C61" w:rsidRPr="003237DD" w:rsidRDefault="001D3C61" w:rsidP="00D00093">
            <w:pPr>
              <w:rPr>
                <w:b/>
              </w:rPr>
            </w:pPr>
            <w:r w:rsidRPr="003237DD">
              <w:rPr>
                <w:b/>
              </w:rPr>
              <w:t>Kalansenw kuntilenna:</w:t>
            </w:r>
          </w:p>
        </w:tc>
        <w:tc>
          <w:tcPr>
            <w:tcW w:w="4019" w:type="dxa"/>
            <w:shd w:val="clear" w:color="auto" w:fill="FFFFFF" w:themeFill="background1"/>
          </w:tcPr>
          <w:p w14:paraId="3E7DA5CF" w14:textId="77777777" w:rsidR="001D3C61" w:rsidRPr="003237DD" w:rsidRDefault="001D3C61" w:rsidP="009F3CE2">
            <w:pPr>
              <w:pStyle w:val="ListParagraph"/>
              <w:numPr>
                <w:ilvl w:val="0"/>
                <w:numId w:val="26"/>
              </w:numPr>
              <w:spacing w:after="0" w:line="240" w:lineRule="auto"/>
            </w:pPr>
            <w:r w:rsidRPr="008C4A7F">
              <w:rPr>
                <w:b/>
              </w:rPr>
              <w:t xml:space="preserve">Kuntigi </w:t>
            </w:r>
            <w:r w:rsidRPr="003237DD">
              <w:t xml:space="preserve">: A dɔn, </w:t>
            </w:r>
            <w:r>
              <w:t>katuguni</w:t>
            </w:r>
            <w:r w:rsidRPr="003237DD">
              <w:t xml:space="preserve"> Yesu ye Masiya ye, a bɛ se ka jinɛw </w:t>
            </w:r>
            <w:r>
              <w:t>gɛn</w:t>
            </w:r>
            <w:r w:rsidRPr="003237DD">
              <w:t>.</w:t>
            </w:r>
          </w:p>
          <w:p w14:paraId="754EBF8D" w14:textId="77777777" w:rsidR="001D3C61" w:rsidRPr="003237DD" w:rsidRDefault="001D3C61" w:rsidP="009F3CE2">
            <w:pPr>
              <w:pStyle w:val="ListParagraph"/>
              <w:numPr>
                <w:ilvl w:val="0"/>
                <w:numId w:val="26"/>
              </w:numPr>
              <w:spacing w:after="0" w:line="240" w:lineRule="auto"/>
            </w:pPr>
            <w:r w:rsidRPr="008C4A7F">
              <w:rPr>
                <w:b/>
              </w:rPr>
              <w:t xml:space="preserve">Dusukun </w:t>
            </w:r>
            <w:r w:rsidRPr="003237DD">
              <w:t>: Da</w:t>
            </w:r>
            <w:r>
              <w:t xml:space="preserve"> </w:t>
            </w:r>
            <w:r w:rsidRPr="003237DD">
              <w:t>a la ko Yesu b</w:t>
            </w:r>
            <w:r>
              <w:t xml:space="preserve">ɛ </w:t>
            </w:r>
            <w:r w:rsidRPr="003237DD">
              <w:t>se ka i hɔrɔnya fɛn o fɛn ma min bɛ i to jɔnya la.</w:t>
            </w:r>
          </w:p>
          <w:p w14:paraId="69177DC1" w14:textId="77777777" w:rsidR="001D3C61" w:rsidRPr="003237DD" w:rsidRDefault="001D3C61" w:rsidP="009F3CE2">
            <w:pPr>
              <w:pStyle w:val="ListParagraph"/>
              <w:numPr>
                <w:ilvl w:val="0"/>
                <w:numId w:val="26"/>
              </w:numPr>
              <w:spacing w:after="0" w:line="240" w:lineRule="auto"/>
            </w:pPr>
            <w:r w:rsidRPr="008C4A7F">
              <w:rPr>
                <w:b/>
              </w:rPr>
              <w:t xml:space="preserve">Bolo </w:t>
            </w:r>
            <w:r w:rsidRPr="003237DD">
              <w:t>: I labɛn ka tila ni mɔgɔ wɛrɛw ye, Yesu Krisita ka Kibaru Duman dɔrɔn tɛ, nka Yesu ye min kɛ kɛrɛnkɛrɛnnenya la walisa ka i hɔrɔnya fana.</w:t>
            </w:r>
          </w:p>
          <w:p w14:paraId="454046EE" w14:textId="77777777" w:rsidR="001D3C61" w:rsidRPr="003237DD" w:rsidRDefault="001D3C61" w:rsidP="00D00093"/>
        </w:tc>
        <w:tc>
          <w:tcPr>
            <w:tcW w:w="3608" w:type="dxa"/>
            <w:vMerge/>
            <w:tcBorders>
              <w:right w:val="single" w:sz="18" w:space="0" w:color="auto"/>
            </w:tcBorders>
          </w:tcPr>
          <w:p w14:paraId="4DEDEEED" w14:textId="77777777" w:rsidR="001D3C61" w:rsidRDefault="001D3C61" w:rsidP="00D00093"/>
        </w:tc>
      </w:tr>
      <w:tr w:rsidR="001D3C61" w:rsidRPr="003237DD" w14:paraId="79EE3EF4" w14:textId="77777777" w:rsidTr="00D00093">
        <w:tc>
          <w:tcPr>
            <w:tcW w:w="1687" w:type="dxa"/>
            <w:tcBorders>
              <w:left w:val="single" w:sz="18" w:space="0" w:color="auto"/>
              <w:bottom w:val="single" w:sz="4" w:space="0" w:color="auto"/>
            </w:tcBorders>
            <w:shd w:val="clear" w:color="auto" w:fill="auto"/>
          </w:tcPr>
          <w:p w14:paraId="179D0741" w14:textId="77777777" w:rsidR="001D3C61" w:rsidRPr="003237DD" w:rsidRDefault="001D3C61" w:rsidP="00D00093">
            <w:pPr>
              <w:rPr>
                <w:b/>
              </w:rPr>
            </w:pPr>
            <w:r w:rsidRPr="003237DD">
              <w:rPr>
                <w:b/>
              </w:rPr>
              <w:t>Kalansen min bɛ Vɛrise dɔ kɔnɔ:</w:t>
            </w:r>
          </w:p>
        </w:tc>
        <w:tc>
          <w:tcPr>
            <w:tcW w:w="7627" w:type="dxa"/>
            <w:gridSpan w:val="2"/>
            <w:tcBorders>
              <w:bottom w:val="single" w:sz="4" w:space="0" w:color="auto"/>
              <w:right w:val="single" w:sz="18" w:space="0" w:color="auto"/>
            </w:tcBorders>
            <w:shd w:val="clear" w:color="auto" w:fill="FFFFFF" w:themeFill="background1"/>
          </w:tcPr>
          <w:p w14:paraId="7E2C05FA" w14:textId="77777777" w:rsidR="001D3C61" w:rsidRPr="0087462B" w:rsidRDefault="001D3C61" w:rsidP="00D00093">
            <w:pPr>
              <w:rPr>
                <w:rFonts w:cstheme="minorHAnsi"/>
              </w:rPr>
            </w:pPr>
            <w:r w:rsidRPr="0087462B">
              <w:rPr>
                <w:rFonts w:cstheme="minorHAnsi"/>
                <w:color w:val="000000"/>
                <w:shd w:val="clear" w:color="auto" w:fill="FFFFFF"/>
              </w:rPr>
              <w:t xml:space="preserve">Yesu ma sɔn a ma, nka a ko: </w:t>
            </w:r>
            <w:r w:rsidRPr="0087462B">
              <w:rPr>
                <w:rStyle w:val="woj"/>
                <w:rFonts w:cstheme="minorHAnsi"/>
                <w:color w:val="000000"/>
                <w:shd w:val="clear" w:color="auto" w:fill="FFFFFF"/>
              </w:rPr>
              <w:t>“Taa i ka mɔgɔw fɛ i ka so, ka Matigi ye ko minnu kɛ i ye, ani a hinɛ i la cogo min na, i k’o fɔ u ye.” (Marka 5:19)</w:t>
            </w:r>
          </w:p>
        </w:tc>
      </w:tr>
    </w:tbl>
    <w:p w14:paraId="43F20FA6" w14:textId="77777777" w:rsidR="001D3C61" w:rsidRDefault="001D3C61" w:rsidP="001D3C61"/>
    <w:tbl>
      <w:tblPr>
        <w:tblStyle w:val="TableGrid"/>
        <w:tblW w:w="0" w:type="auto"/>
        <w:tblLook w:val="04A0" w:firstRow="1" w:lastRow="0" w:firstColumn="1" w:lastColumn="0" w:noHBand="0" w:noVBand="1"/>
      </w:tblPr>
      <w:tblGrid>
        <w:gridCol w:w="1705"/>
        <w:gridCol w:w="7645"/>
      </w:tblGrid>
      <w:tr w:rsidR="001D3C61" w:rsidRPr="001D3C61" w14:paraId="4C597B53" w14:textId="77777777" w:rsidTr="00D00093">
        <w:tc>
          <w:tcPr>
            <w:tcW w:w="1705" w:type="dxa"/>
          </w:tcPr>
          <w:p w14:paraId="384F3AA2" w14:textId="77777777" w:rsidR="001D3C61" w:rsidRDefault="001D3C61" w:rsidP="00D00093">
            <w:pPr>
              <w:jc w:val="center"/>
              <w:rPr>
                <w:b/>
              </w:rPr>
            </w:pPr>
            <w:r>
              <w:rPr>
                <w:b/>
              </w:rPr>
              <w:t>Yɔrɔ kalanta ɲɛfɔli (Sɛbɛnni kuncɛcogo).</w:t>
            </w:r>
          </w:p>
          <w:p w14:paraId="52891ED5" w14:textId="77777777" w:rsidR="001D3C61" w:rsidRDefault="001D3C61" w:rsidP="00D00093">
            <w:pPr>
              <w:jc w:val="center"/>
              <w:rPr>
                <w:b/>
              </w:rPr>
            </w:pPr>
          </w:p>
        </w:tc>
        <w:tc>
          <w:tcPr>
            <w:tcW w:w="7645" w:type="dxa"/>
          </w:tcPr>
          <w:p w14:paraId="7170C43E" w14:textId="77777777" w:rsidR="001D3C61" w:rsidRPr="0006062E" w:rsidRDefault="001D3C61" w:rsidP="00D00093">
            <w:pPr>
              <w:autoSpaceDE w:val="0"/>
              <w:autoSpaceDN w:val="0"/>
              <w:adjustRightInd w:val="0"/>
              <w:rPr>
                <w:rFonts w:cstheme="minorHAnsi"/>
              </w:rPr>
            </w:pPr>
            <w:r w:rsidRPr="0006062E">
              <w:rPr>
                <w:rFonts w:cstheme="minorHAnsi"/>
              </w:rPr>
              <w:t xml:space="preserve">Yesu n’a ka kalandenw ye kurun ta ka taa Galile baji fan dɔ fɛ. Yesu jigira kurun kɔnɔ tuma min na, cɛ dɔ min tun bɛ ka wale kɛ cogo kabakoman na, o bolila ka taa a fɛ. Nin cɛ in tun sigilen bɛ kaburudo dɔ la, a tun bɛ faraw kɛ ka a yɛrɛ tigɛ. Sitanɛ tun y’a dɛmɛbagaw ci, minnu bɛ wele ko jinɛw, walisa ka nin cɛ bila ka a yɛrɛ tɔɔrɔ. Jinɛw ye Yesu ye tuma min na, u dɔ la kelen y’a ɲininka a b’a fɛ min ka kɛ u fɛ. Yesu y’a fɔ jinɛw ye ko u ka cɛ to yen. Jinɛw ye Yesu deli ko a kana u bila ka taa. Nka Yesu y’a fɔ u ye ko u ka don donsokɛ kulu dɔ kɔnɔ minnu tun bɛ dumuni kɛ kulu dɔ kan. Jinɛw tun b’a dɔn ko Yesu fanga ka bon ka tɛmɛ olu kan, o de kosɔn u ye a kan minɛ. Jinɛw ye cɛ in to yen ka taa donsokɛw kɔnɔ. U y’o kɛ dɔrɔn, donsokɛw ye sɔgɔsɔgɔ kɛ ka boli ka jigin kulu la ka don kɔ dɔ kɔnɔ. Donsokɛw bɛɛ sara. Yesu y’a fɔ </w:t>
            </w:r>
            <w:r>
              <w:rPr>
                <w:rFonts w:cstheme="minorHAnsi"/>
              </w:rPr>
              <w:t>cɛ ye ko a kɛnɛyara, ko a bɛ se ka segin a ka so.</w:t>
            </w:r>
          </w:p>
          <w:p w14:paraId="0E2569D3" w14:textId="77777777" w:rsidR="001D3C61" w:rsidRPr="0006062E" w:rsidRDefault="001D3C61" w:rsidP="00D00093">
            <w:pPr>
              <w:rPr>
                <w:rFonts w:cstheme="minorHAnsi"/>
                <w:b/>
              </w:rPr>
            </w:pPr>
          </w:p>
        </w:tc>
      </w:tr>
      <w:tr w:rsidR="001D3C61" w:rsidRPr="001D3C61" w14:paraId="7DFDB59F" w14:textId="77777777" w:rsidTr="00D00093">
        <w:tc>
          <w:tcPr>
            <w:tcW w:w="1705" w:type="dxa"/>
          </w:tcPr>
          <w:p w14:paraId="1FDCF76C" w14:textId="77777777" w:rsidR="001D3C61" w:rsidRDefault="001D3C61" w:rsidP="00D00093">
            <w:pPr>
              <w:jc w:val="center"/>
              <w:rPr>
                <w:b/>
              </w:rPr>
            </w:pPr>
            <w:r>
              <w:rPr>
                <w:b/>
              </w:rPr>
              <w:t>mɔgɔ kalan  min bɛ bɔ Ja la</w:t>
            </w:r>
          </w:p>
        </w:tc>
        <w:tc>
          <w:tcPr>
            <w:tcW w:w="7645" w:type="dxa"/>
          </w:tcPr>
          <w:p w14:paraId="7B0C9CA8" w14:textId="77777777" w:rsidR="001D3C61" w:rsidRPr="002471A2" w:rsidRDefault="001D3C61" w:rsidP="001A1E60">
            <w:pPr>
              <w:pStyle w:val="ListParagraph"/>
              <w:numPr>
                <w:ilvl w:val="0"/>
                <w:numId w:val="174"/>
              </w:numPr>
              <w:spacing w:after="0" w:line="240" w:lineRule="auto"/>
              <w:rPr>
                <w:b/>
              </w:rPr>
            </w:pPr>
            <w:r>
              <w:rPr>
                <w:b/>
              </w:rPr>
              <w:t xml:space="preserve">Gerasenes ka marabolo . </w:t>
            </w:r>
            <w:r>
              <w:t>Yesu n’a ka kalandenw taara Galile baji tigɛ ka taa yɔrɔ la, jama tun tɛ Yahutuw ye yɔrɔ min na.</w:t>
            </w:r>
          </w:p>
          <w:p w14:paraId="2DE2E29A" w14:textId="77777777" w:rsidR="001D3C61" w:rsidRPr="00B81960" w:rsidRDefault="001D3C61" w:rsidP="001A1E60">
            <w:pPr>
              <w:pStyle w:val="ListParagraph"/>
              <w:numPr>
                <w:ilvl w:val="0"/>
                <w:numId w:val="174"/>
              </w:numPr>
              <w:spacing w:after="0" w:line="240" w:lineRule="auto"/>
              <w:rPr>
                <w:b/>
              </w:rPr>
            </w:pPr>
            <w:r>
              <w:rPr>
                <w:b/>
              </w:rPr>
              <w:t xml:space="preserve">Jinɛw bɛ cɛ min na. </w:t>
            </w:r>
            <w:r>
              <w:t>U sera yen tuma min na, jinɛ tun bɛ cɛ dɔ la min ye u kunbɛn. O cɛ min tɔɔrɔlen don kosɛbɛ, o tun sigilen bɛ kaburudo dɔ kɔnɔ, wa tuma caman na, a tun tɛ se ka a yɛrɛ minɛ. A tun bɛ boli ka yaala-yaala a farilankolon ani k’a yɛrɛ tɔɔrɔ a kɛtɔ k’a yɛrɛ tigɛ ni faraw ye. Hali ni Yesu ka kalandenw tun m’a faamu fɔlɔ ko Yesu ye Ala ye, jinɛ minnu tun bɛ o cɛ la, olu y’o faamu. U tun b’a dɔn ko Yesu bɛna o cɛ kisi a kɛtɔ k’u gɛn ka bɔ cɛ la. U ye Yesu deli ko a k’u bila donsokɛ kulu dɔ kɔnɔ min tun bɛ u kɛrɛfɛ.</w:t>
            </w:r>
          </w:p>
          <w:p w14:paraId="741BF44D" w14:textId="77777777" w:rsidR="001D3C61" w:rsidRPr="00B81960" w:rsidRDefault="001D3C61" w:rsidP="001A1E60">
            <w:pPr>
              <w:pStyle w:val="ListParagraph"/>
              <w:numPr>
                <w:ilvl w:val="0"/>
                <w:numId w:val="174"/>
              </w:numPr>
              <w:spacing w:after="0" w:line="240" w:lineRule="auto"/>
              <w:rPr>
                <w:b/>
              </w:rPr>
            </w:pPr>
            <w:r>
              <w:rPr>
                <w:b/>
              </w:rPr>
              <w:lastRenderedPageBreak/>
              <w:t xml:space="preserve">Yesu </w:t>
            </w:r>
            <w:r>
              <w:t>y’a fɔ jinɛw ye ko u ka bɔ cɛ la joona. A ye jinɛw yamaruya ka don donsokɛ 2000 kulu kɔnɔ. Donsokɛ minnu tun bɛ jinɛw kɔnɔ sisan, u bolila ka jigin kuluba dɔ la ka don Galile baji la, u binna yɔrɔ min na.</w:t>
            </w:r>
          </w:p>
          <w:p w14:paraId="6E098344" w14:textId="1583D235" w:rsidR="001D3C61" w:rsidRPr="001D3C61" w:rsidRDefault="001D3C61" w:rsidP="001A1E60">
            <w:pPr>
              <w:pStyle w:val="ListParagraph"/>
              <w:numPr>
                <w:ilvl w:val="0"/>
                <w:numId w:val="174"/>
              </w:numPr>
              <w:spacing w:after="0" w:line="240" w:lineRule="auto"/>
              <w:rPr>
                <w:b/>
              </w:rPr>
            </w:pPr>
            <w:r>
              <w:rPr>
                <w:b/>
              </w:rPr>
              <w:t xml:space="preserve">Cɛ kɛnɛyalen. </w:t>
            </w:r>
            <w:r>
              <w:t>Yesu ye jinɛw gɛn ka ban, o cɛ seginna a hakili ɲuman na. A ye finiw don ani a y’a ɲini ka taama ni Yesu ye. Yesu y’a fɔ a ye o nɔ na ko a ka to Gerasene mara la , ka Ala ye fɛn minnu bɛɛ kɛ a ye, a ka o fɔ bɛɛ ye. Cɛ ye kan minɛ ani jama kabakoyara k’a mɛn Ala ye min kɛ a ye.</w:t>
            </w:r>
          </w:p>
        </w:tc>
      </w:tr>
      <w:tr w:rsidR="001D3C61" w:rsidRPr="001D3C61" w14:paraId="523287BA" w14:textId="77777777" w:rsidTr="00D00093">
        <w:tc>
          <w:tcPr>
            <w:tcW w:w="1705" w:type="dxa"/>
          </w:tcPr>
          <w:p w14:paraId="092D8096" w14:textId="77777777" w:rsidR="001D3C61" w:rsidRDefault="001D3C61" w:rsidP="00D00093">
            <w:pPr>
              <w:jc w:val="center"/>
              <w:rPr>
                <w:b/>
              </w:rPr>
            </w:pPr>
            <w:r>
              <w:rPr>
                <w:b/>
              </w:rPr>
              <w:lastRenderedPageBreak/>
              <w:t>Masalabolo</w:t>
            </w:r>
          </w:p>
          <w:p w14:paraId="31AABCA8" w14:textId="77777777" w:rsidR="001D3C61" w:rsidRDefault="001D3C61" w:rsidP="00D00093">
            <w:pPr>
              <w:jc w:val="center"/>
            </w:pPr>
            <w:r>
              <w:rPr>
                <w:b/>
              </w:rPr>
              <w:t>Hukumu</w:t>
            </w:r>
          </w:p>
        </w:tc>
        <w:tc>
          <w:tcPr>
            <w:tcW w:w="7645" w:type="dxa"/>
          </w:tcPr>
          <w:p w14:paraId="7E143B6A" w14:textId="77777777" w:rsidR="001D3C61" w:rsidRDefault="001D3C61" w:rsidP="00D00093">
            <w:r>
              <w:t>Marka ye kabako naani minnu fɔ ka tugu ɲɔgɔn na, Yesu y’a ka sebaaya jira fɛn bɛɛ kan, o ye o filanan ye. Kabako fɔlɔ y’a ka sebaaya jira fiɲɛ ni jikuruw kan. Sisan, Yesu b’a ka sebaaya jira jinɛw kan, jinɛ kelen dɔrɔn tɛ, nka jinɛw ka kɛlɛbolo bɛɛ. Yesu ka waati la, sɔrɔdasi kulu dɔ kɔnɔ, cɛ 3000 ni 6000 cɛ.</w:t>
            </w:r>
          </w:p>
          <w:p w14:paraId="69384F29" w14:textId="77777777" w:rsidR="001D3C61" w:rsidRDefault="001D3C61" w:rsidP="00D00093"/>
          <w:p w14:paraId="3041C943" w14:textId="77777777" w:rsidR="001D3C61" w:rsidRDefault="001D3C61" w:rsidP="00D00093">
            <w:r>
              <w:t>Nin ye siɲɛ damadɔw dɔrɔn de dɔ ye Yesu ka cidenyabaara bɛ taa siya wɛrɛw (Yahutuw tɛ minnu na) jamanaw na. Yesu tun bɛ baara kɛ Samarikaw ye, olu minnu bɔra Yahutuw la. Nka, Gerasenew ka mara ye siya wɛrɛw ye fɔlɔ. Yesu ma se yɔrɔ jan kosɛbɛ siya wɛrɛw ka jamana kɔnɔ sanni nin cɛ min bɛ jinɛw kɔnɔ, o ka a kunbɛn.</w:t>
            </w:r>
          </w:p>
          <w:p w14:paraId="66D2E25C" w14:textId="77777777" w:rsidR="001D3C61" w:rsidRDefault="001D3C61" w:rsidP="00D00093"/>
          <w:p w14:paraId="4342C727" w14:textId="77777777" w:rsidR="001D3C61" w:rsidRDefault="001D3C61" w:rsidP="00D00093">
            <w:r>
              <w:t>Jinɛw bɛ cɛ min na, jogo damadɔ bɛ o cɛ la min bɛ mɔgɔ tɔɔrɔ kosɛbɛ. A tun sigilen bɛ kaburuw cɛma. A bolila ka yaala-yaala a farilankolon. A ye kojugu kɛ a yɛrɛ la. A ye dankarili bɛɛ tiɲɛ. A kulela su ni tile. A laban na, jinɛw dɔrɔn ma kɛ a la, nka jinɛ ba caman fana tun bɛ a la.</w:t>
            </w:r>
          </w:p>
          <w:p w14:paraId="73DEF3F0" w14:textId="77777777" w:rsidR="001D3C61" w:rsidRDefault="001D3C61" w:rsidP="00D00093"/>
          <w:p w14:paraId="4B41370C" w14:textId="77777777" w:rsidR="001D3C61" w:rsidRDefault="001D3C61" w:rsidP="00D00093">
            <w:r>
              <w:t>Nka, o tɛ gɛlɛyaba ye Yesu bolo. Yesu ye jinɛ ba caman gɛn ka don donsokɛ kulu dɔ kɔnɔ. Donsokɛ minnu tun bɛ jinɛw bolo, olu bolila ka don kɔgɔji la ka bin ji la.</w:t>
            </w:r>
          </w:p>
          <w:p w14:paraId="1FE9A0C0" w14:textId="77777777" w:rsidR="001D3C61" w:rsidRDefault="001D3C61" w:rsidP="00D00093"/>
          <w:p w14:paraId="60C8B3F9" w14:textId="77777777" w:rsidR="001D3C61" w:rsidRDefault="001D3C61" w:rsidP="00D00093">
            <w:r>
              <w:t>Dugudenw bɔra ka taa a lajɛ min bɛ sen na, donsokɛ ladonbagaw y’a fɔ u ye ko min kɛra. U ye donsokɛw ye minnu binna ji la. U y’a ye ko jinɛw tun bɛ cɛ min na fɔlɔ, a tun bɛ fini don ani a hakili tun ka ɲi. Nka, sanni u ka Yesu ɲininka a ka sebaayabaw ko la, u ye Yesu deli ko a ka taa.</w:t>
            </w:r>
          </w:p>
          <w:p w14:paraId="0EAD4993" w14:textId="77777777" w:rsidR="001D3C61" w:rsidRDefault="001D3C61" w:rsidP="00D00093"/>
          <w:p w14:paraId="28EC5862" w14:textId="77777777" w:rsidR="001D3C61" w:rsidRDefault="001D3C61" w:rsidP="00D00093">
            <w:r>
              <w:t>Yala u siranna Yesu ka sebaaya ɲɛ wa? Yala u siranna k’u bɛna bɔnɛ ka tɛmɛ nin donsokɛ kulu kelen in dɔrɔn kan wa? Yala u y’a ye ko Yahutu karamɔgɔ in n’a ka kalandenw ye gɛlɛya lase mɔgɔw ma wa? N’a sɔrɔ o jaabi ye “sanfɛla bɛɛ ye.”</w:t>
            </w:r>
          </w:p>
          <w:p w14:paraId="0E076220" w14:textId="77777777" w:rsidR="001D3C61" w:rsidRDefault="001D3C61" w:rsidP="00D00093"/>
          <w:p w14:paraId="4C4C13C8" w14:textId="77777777" w:rsidR="001D3C61" w:rsidRDefault="001D3C61" w:rsidP="00D00093">
            <w:r>
              <w:t>Yesu bɛ taa tuma min na, cɛ min tun bɛ a hakili ɲuman na sisan, o ye a deli ko a ka taa ni Yesu ye. Yesu kɔni, k’a dɔn ko a tɛ se ka to ka baara kɛ o siya wɛrɛw ye, a b’a fɔ cɛ ye ko a ka kɛ a ka lasigiden ye yan. Cɛ kɛnɛyalen ye kan minɛ, ka kɛ Yesu Krisita ka siya wɛrɛw ka ciden fɔlɔ ye.</w:t>
            </w:r>
          </w:p>
          <w:p w14:paraId="1D9FB54D" w14:textId="77777777" w:rsidR="001D3C61" w:rsidRDefault="001D3C61" w:rsidP="00D00093"/>
          <w:p w14:paraId="12FB160E" w14:textId="77777777" w:rsidR="001D3C61" w:rsidRPr="0087462B" w:rsidRDefault="001D3C61" w:rsidP="00D00093">
            <w:r>
              <w:rPr>
                <w:b/>
              </w:rPr>
              <w:t xml:space="preserve">Tɛmɛsira filanan: </w:t>
            </w:r>
            <w:r>
              <w:t>Npogotiginin dɔ min tun bɛ jinɛw fɛ, o ye Ciden Pol tɔɔrɔ a ka cidenyabaara taama dɔ la. Pol y’a ɲini, Yesu Krisita tɔgɔ la, jinɛ ka sunguru bila. Jinɛ bɔra yen. Sanni u ka nisɔndiya ko Pol ye nin sungurunnin in kɛnɛya, jama dusu tiɲɛna k’a sababu kɛ u ka sɔrɔ bɔnɛnen ye (npogotiginin tigiw ye wari sɔrɔ a ka siniɲɛsigi la). Ka fara o kan, i n’a fɔ Yesu ye jinɛw ka cɛ kisi cogo min na, dugu kɔnɔmɔgɔw ye Pol deli ko a ka taa.</w:t>
            </w:r>
          </w:p>
          <w:p w14:paraId="4589CAB6" w14:textId="77777777" w:rsidR="001D3C61" w:rsidRPr="00CA4179" w:rsidRDefault="001D3C61" w:rsidP="00D00093"/>
        </w:tc>
      </w:tr>
      <w:tr w:rsidR="001D3C61" w14:paraId="136750D2" w14:textId="77777777" w:rsidTr="00D00093">
        <w:tc>
          <w:tcPr>
            <w:tcW w:w="9350" w:type="dxa"/>
            <w:gridSpan w:val="2"/>
            <w:shd w:val="clear" w:color="auto" w:fill="BFBFBF" w:themeFill="background1" w:themeFillShade="BF"/>
          </w:tcPr>
          <w:p w14:paraId="778DBBB7" w14:textId="77777777" w:rsidR="001D3C61" w:rsidRPr="0068101F" w:rsidRDefault="001D3C61" w:rsidP="00D00093">
            <w:pPr>
              <w:jc w:val="center"/>
              <w:rPr>
                <w:sz w:val="28"/>
                <w:szCs w:val="28"/>
              </w:rPr>
            </w:pPr>
            <w:r w:rsidRPr="0068101F">
              <w:rPr>
                <w:b/>
                <w:sz w:val="28"/>
                <w:szCs w:val="28"/>
              </w:rPr>
              <w:lastRenderedPageBreak/>
              <w:t>Bibulukalan</w:t>
            </w:r>
          </w:p>
        </w:tc>
      </w:tr>
      <w:tr w:rsidR="001D3C61" w:rsidRPr="001D3C61" w14:paraId="34BFF0F6" w14:textId="77777777" w:rsidTr="00D00093">
        <w:tc>
          <w:tcPr>
            <w:tcW w:w="1705" w:type="dxa"/>
          </w:tcPr>
          <w:p w14:paraId="7D944D25" w14:textId="77777777" w:rsidR="001D3C61" w:rsidRPr="0068101F" w:rsidRDefault="001D3C61" w:rsidP="00D00093">
            <w:pPr>
              <w:jc w:val="center"/>
              <w:rPr>
                <w:b/>
                <w:sz w:val="28"/>
                <w:szCs w:val="28"/>
              </w:rPr>
            </w:pPr>
            <w:r w:rsidRPr="0068101F">
              <w:rPr>
                <w:b/>
                <w:sz w:val="28"/>
                <w:szCs w:val="28"/>
              </w:rPr>
              <w:t>Ka seli</w:t>
            </w:r>
            <w:r>
              <w:rPr>
                <w:b/>
                <w:sz w:val="28"/>
                <w:szCs w:val="28"/>
              </w:rPr>
              <w:t xml:space="preserve"> Ala delili</w:t>
            </w:r>
          </w:p>
        </w:tc>
        <w:tc>
          <w:tcPr>
            <w:tcW w:w="7645" w:type="dxa"/>
          </w:tcPr>
          <w:p w14:paraId="3D6081DF" w14:textId="77777777" w:rsidR="001D3C61" w:rsidRDefault="001D3C61" w:rsidP="009F3CE2">
            <w:pPr>
              <w:pStyle w:val="ListParagraph"/>
              <w:numPr>
                <w:ilvl w:val="0"/>
                <w:numId w:val="12"/>
              </w:numPr>
              <w:spacing w:after="0" w:line="240" w:lineRule="auto"/>
            </w:pPr>
            <w:r>
              <w:t>Delili ɲininiw ni tanuli ɲini.</w:t>
            </w:r>
          </w:p>
          <w:p w14:paraId="3A63248C" w14:textId="77777777" w:rsidR="001D3C61" w:rsidRDefault="001D3C61" w:rsidP="009F3CE2">
            <w:pPr>
              <w:pStyle w:val="ListParagraph"/>
              <w:numPr>
                <w:ilvl w:val="0"/>
                <w:numId w:val="12"/>
              </w:numPr>
              <w:spacing w:after="0" w:line="240" w:lineRule="auto"/>
            </w:pPr>
            <w:r>
              <w:t>Barika Ala ye tanuli minnu kɛra ɲɔgɔn fɛ.</w:t>
            </w:r>
          </w:p>
          <w:p w14:paraId="087DF537" w14:textId="77777777" w:rsidR="001D3C61" w:rsidRDefault="001D3C61" w:rsidP="009F3CE2">
            <w:pPr>
              <w:pStyle w:val="ListParagraph"/>
              <w:numPr>
                <w:ilvl w:val="0"/>
                <w:numId w:val="12"/>
              </w:numPr>
              <w:spacing w:after="0" w:line="240" w:lineRule="auto"/>
            </w:pPr>
            <w:r>
              <w:t>Delili kɛli delili ɲininiw kama.</w:t>
            </w:r>
          </w:p>
          <w:p w14:paraId="6334F71A" w14:textId="77777777" w:rsidR="001D3C61" w:rsidRDefault="001D3C61"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01F87C29" w14:textId="77777777" w:rsidR="001D3C61" w:rsidRDefault="001D3C61" w:rsidP="00D00093"/>
        </w:tc>
      </w:tr>
      <w:tr w:rsidR="001D3C61" w:rsidRPr="001D3C61" w14:paraId="6092F18E" w14:textId="77777777" w:rsidTr="00D00093">
        <w:tc>
          <w:tcPr>
            <w:tcW w:w="1705" w:type="dxa"/>
          </w:tcPr>
          <w:p w14:paraId="428BCC76" w14:textId="77777777" w:rsidR="001D3C61" w:rsidRPr="0068101F" w:rsidRDefault="001D3C61" w:rsidP="00D00093">
            <w:pPr>
              <w:jc w:val="center"/>
              <w:rPr>
                <w:b/>
                <w:sz w:val="28"/>
                <w:szCs w:val="28"/>
              </w:rPr>
            </w:pPr>
            <w:r w:rsidRPr="0068101F">
              <w:rPr>
                <w:b/>
                <w:sz w:val="28"/>
                <w:szCs w:val="28"/>
              </w:rPr>
              <w:t>Ka mɛn</w:t>
            </w:r>
          </w:p>
        </w:tc>
        <w:tc>
          <w:tcPr>
            <w:tcW w:w="7645" w:type="dxa"/>
          </w:tcPr>
          <w:p w14:paraId="082F931A" w14:textId="77777777" w:rsidR="001D3C61" w:rsidRDefault="001D3C61" w:rsidP="009F3CE2">
            <w:pPr>
              <w:pStyle w:val="ListParagraph"/>
              <w:numPr>
                <w:ilvl w:val="0"/>
                <w:numId w:val="13"/>
              </w:numPr>
              <w:spacing w:after="0" w:line="240" w:lineRule="auto"/>
            </w:pPr>
            <w:r>
              <w:t>Bibulu kalansen fila bɛɛ kalan.</w:t>
            </w:r>
          </w:p>
          <w:p w14:paraId="242B03D2" w14:textId="77777777" w:rsidR="001D3C61" w:rsidRDefault="001D3C61" w:rsidP="009F3CE2">
            <w:pPr>
              <w:pStyle w:val="ListParagraph"/>
              <w:numPr>
                <w:ilvl w:val="0"/>
                <w:numId w:val="13"/>
              </w:numPr>
              <w:spacing w:after="0" w:line="240" w:lineRule="auto"/>
            </w:pPr>
            <w:r>
              <w:t xml:space="preserve"> kumasen kuncɛ ka bɔ sanfɛ kalansen kɔnɔ.</w:t>
            </w:r>
          </w:p>
          <w:p w14:paraId="213E4BAF" w14:textId="77777777" w:rsidR="001D3C61" w:rsidRDefault="001D3C61" w:rsidP="009F3CE2">
            <w:pPr>
              <w:pStyle w:val="ListParagraph"/>
              <w:numPr>
                <w:ilvl w:val="0"/>
                <w:numId w:val="13"/>
              </w:numPr>
              <w:spacing w:after="0" w:line="240" w:lineRule="auto"/>
            </w:pPr>
            <w:r>
              <w:t>Bibulu kalansen fila bɛɛ kalan kokura.</w:t>
            </w:r>
          </w:p>
          <w:p w14:paraId="6DEA3B7C" w14:textId="77777777" w:rsidR="001D3C61" w:rsidRDefault="001D3C61" w:rsidP="009F3CE2">
            <w:pPr>
              <w:pStyle w:val="ListParagraph"/>
              <w:numPr>
                <w:ilvl w:val="0"/>
                <w:numId w:val="13"/>
              </w:numPr>
              <w:spacing w:after="0" w:line="240" w:lineRule="auto"/>
            </w:pPr>
            <w:r>
              <w:t>A ɲini mɔgɔ dɔ fɛ a ka Bibulu tɛmɛsira kunba lakali kokura.</w:t>
            </w:r>
          </w:p>
          <w:p w14:paraId="4DF8E5C1" w14:textId="77777777" w:rsidR="001D3C61" w:rsidRDefault="001D3C61" w:rsidP="00D00093"/>
        </w:tc>
      </w:tr>
      <w:tr w:rsidR="001D3C61" w14:paraId="442E82AF" w14:textId="77777777" w:rsidTr="00D00093">
        <w:tc>
          <w:tcPr>
            <w:tcW w:w="1705" w:type="dxa"/>
          </w:tcPr>
          <w:p w14:paraId="0049C9A1" w14:textId="77777777" w:rsidR="001D3C61" w:rsidRPr="0068101F" w:rsidRDefault="001D3C61" w:rsidP="00D00093">
            <w:pPr>
              <w:jc w:val="center"/>
              <w:rPr>
                <w:b/>
                <w:sz w:val="28"/>
                <w:szCs w:val="28"/>
              </w:rPr>
            </w:pPr>
            <w:r w:rsidRPr="0068101F">
              <w:rPr>
                <w:b/>
                <w:sz w:val="28"/>
                <w:szCs w:val="28"/>
              </w:rPr>
              <w:t>Niyɔrɔ</w:t>
            </w:r>
            <w:r>
              <w:rPr>
                <w:b/>
                <w:sz w:val="28"/>
                <w:szCs w:val="28"/>
              </w:rPr>
              <w:t xml:space="preserve"> tali</w:t>
            </w:r>
          </w:p>
        </w:tc>
        <w:tc>
          <w:tcPr>
            <w:tcW w:w="7645" w:type="dxa"/>
          </w:tcPr>
          <w:p w14:paraId="29C8CE53" w14:textId="77777777" w:rsidR="001D3C61" w:rsidRDefault="001D3C61" w:rsidP="009F3CE2">
            <w:pPr>
              <w:pStyle w:val="ListParagraph"/>
              <w:numPr>
                <w:ilvl w:val="0"/>
                <w:numId w:val="14"/>
              </w:numPr>
              <w:spacing w:after="0" w:line="240" w:lineRule="auto"/>
              <w:rPr>
                <w:b/>
              </w:rPr>
            </w:pPr>
            <w:r w:rsidRPr="008C4A7F">
              <w:rPr>
                <w:b/>
              </w:rPr>
              <w:t>Kun</w:t>
            </w:r>
            <w:r>
              <w:rPr>
                <w:b/>
              </w:rPr>
              <w:t>kolo</w:t>
            </w:r>
            <w:r w:rsidRPr="008C4A7F">
              <w:rPr>
                <w:b/>
              </w:rPr>
              <w:t>: Sɛbɛnni kɔrɔ ye mun ye?</w:t>
            </w:r>
          </w:p>
          <w:p w14:paraId="17A01FC5" w14:textId="77777777" w:rsidR="001D3C61" w:rsidRPr="00C843B3" w:rsidRDefault="001D3C61" w:rsidP="00D00093">
            <w:r>
              <w:t>Yesu y’a ka sebaaya jira jinɛw kan. Yesu ka cidenyabaara ni a ka kisili tun tɛ dan kɛnɛyali ma alako ta fan fɛ. Yesu ye mɔgɔw farikolo gɛlɛyaw fana kɛnɛya. Yesu ye o kɛ kun dɔ, ka fara a b’a fɛ ka mɔgɔw hɔrɔnya, o tun ye k’a jira mɔgɔw la ko a tɛ karamɔgɔba walima kabako kɛbaga dɔrɔn ye. Yesu ma sira caman dɔ di Ala ma, Yesu kelenpe de ye kisili ni hɛrɛ sira ye ni Ala ye. Walisa mɔgɔw k’o faamu, u tun ka kan k’a ye ko se bɛ Yesu ye jinɛw kan.</w:t>
            </w:r>
          </w:p>
          <w:p w14:paraId="74EF93B7" w14:textId="77777777" w:rsidR="001D3C61" w:rsidRPr="002F3DD8" w:rsidRDefault="001D3C61" w:rsidP="009F3CE2">
            <w:pPr>
              <w:pStyle w:val="ListParagraph"/>
              <w:numPr>
                <w:ilvl w:val="0"/>
                <w:numId w:val="25"/>
              </w:numPr>
              <w:spacing w:after="0" w:line="240" w:lineRule="auto"/>
              <w:rPr>
                <w:b/>
              </w:rPr>
            </w:pPr>
            <w:r>
              <w:rPr>
                <w:b/>
              </w:rPr>
              <w:t>Jurumu minnu b aw ka sigida mgw to jɔnya la, olu dɔw ye jumɛnw ye?</w:t>
            </w:r>
          </w:p>
          <w:p w14:paraId="2602DACE" w14:textId="77777777" w:rsidR="001D3C61" w:rsidRPr="002F3DD8" w:rsidRDefault="001D3C61" w:rsidP="009F3CE2">
            <w:pPr>
              <w:pStyle w:val="ListParagraph"/>
              <w:numPr>
                <w:ilvl w:val="0"/>
                <w:numId w:val="25"/>
              </w:numPr>
              <w:spacing w:after="0" w:line="240" w:lineRule="auto"/>
              <w:rPr>
                <w:b/>
              </w:rPr>
            </w:pPr>
            <w:r>
              <w:rPr>
                <w:b/>
              </w:rPr>
              <w:t>Mun na mɔgɔw y’a ɲini Yesu fɛ a ka taa sanni u ka taa a fɛ ka baara kɛ mɔgɔw ye u ka sigida la?</w:t>
            </w:r>
          </w:p>
          <w:p w14:paraId="5690C61C" w14:textId="77777777" w:rsidR="001D3C61" w:rsidRDefault="001D3C61" w:rsidP="00D00093"/>
          <w:p w14:paraId="0B0CFFA2" w14:textId="77777777" w:rsidR="001D3C61" w:rsidRDefault="001D3C61" w:rsidP="009F3CE2">
            <w:pPr>
              <w:pStyle w:val="ListParagraph"/>
              <w:numPr>
                <w:ilvl w:val="0"/>
                <w:numId w:val="9"/>
              </w:numPr>
              <w:spacing w:after="0" w:line="240" w:lineRule="auto"/>
              <w:rPr>
                <w:b/>
              </w:rPr>
            </w:pPr>
            <w:r>
              <w:rPr>
                <w:b/>
              </w:rPr>
              <w:t>Dusukun: Sɛbɛnni b’a fɔ ko an ka kan ka kɛ jɔn ye?</w:t>
            </w:r>
          </w:p>
          <w:p w14:paraId="0CB7AD11" w14:textId="77777777" w:rsidR="001D3C61" w:rsidRPr="000C6B49" w:rsidRDefault="001D3C61" w:rsidP="00D00093">
            <w:r>
              <w:t>Yesu b’a fɛ k’an hɔrɔnya ka bɔ jɔnya sugu bɛɛ la. A bɛ se ka kɛ siran ye, jinɛw, walima jurumu bɛ mɔgɔw minɛ cogo sugu bɛɛ la. I ko nin cɛ kɛnɛyalen, an nege ka kan ka kɛ ka baara kɛ Yesu ye cogo o cogo Yesu b’a fɛ, ka da a la ko Yesu de bɛ fɛn bɛɛ dɔn. Ka fara o kan, an ka kan ka da a la ko Yesu bɛ se k’an kɛnɛya ka bɔ jurumu jɔnya sugu bɛɛ la.</w:t>
            </w:r>
          </w:p>
          <w:p w14:paraId="7D771607" w14:textId="77777777" w:rsidR="001D3C61" w:rsidRPr="002F3DD8" w:rsidRDefault="001D3C61" w:rsidP="009F3CE2">
            <w:pPr>
              <w:pStyle w:val="ListParagraph"/>
              <w:numPr>
                <w:ilvl w:val="0"/>
                <w:numId w:val="25"/>
              </w:numPr>
              <w:spacing w:after="0" w:line="240" w:lineRule="auto"/>
              <w:rPr>
                <w:b/>
              </w:rPr>
            </w:pPr>
            <w:r>
              <w:rPr>
                <w:b/>
              </w:rPr>
              <w:t>Tuma jumɛn na Ala delila k’a fɔ ko “ayi” i ka delili dɔ la kelen na?</w:t>
            </w:r>
          </w:p>
          <w:p w14:paraId="5C94F4DD" w14:textId="77777777" w:rsidR="001D3C61" w:rsidRPr="002F3DD8" w:rsidRDefault="001D3C61" w:rsidP="009F3CE2">
            <w:pPr>
              <w:pStyle w:val="ListParagraph"/>
              <w:numPr>
                <w:ilvl w:val="0"/>
                <w:numId w:val="25"/>
              </w:numPr>
              <w:spacing w:after="0" w:line="240" w:lineRule="auto"/>
              <w:rPr>
                <w:b/>
              </w:rPr>
            </w:pPr>
            <w:r>
              <w:rPr>
                <w:b/>
              </w:rPr>
              <w:t>I ye mgw hɔrɔnyalen ye jurumu minnu na, olu dɔw ye jumɛnw ye?</w:t>
            </w:r>
          </w:p>
          <w:p w14:paraId="5982B8E5" w14:textId="77777777" w:rsidR="001D3C61" w:rsidRDefault="001D3C61" w:rsidP="00D00093"/>
          <w:p w14:paraId="06FC17A4" w14:textId="77777777" w:rsidR="001D3C61" w:rsidRPr="000120FC" w:rsidRDefault="001D3C61" w:rsidP="009F3CE2">
            <w:pPr>
              <w:pStyle w:val="ListParagraph"/>
              <w:numPr>
                <w:ilvl w:val="0"/>
                <w:numId w:val="9"/>
              </w:numPr>
              <w:spacing w:after="0" w:line="240" w:lineRule="auto"/>
            </w:pPr>
            <w:r w:rsidRPr="008C4A7F">
              <w:rPr>
                <w:b/>
              </w:rPr>
              <w:t>Bolo: An bɛ se ka Ala ka Kuma waleya cogo di?</w:t>
            </w:r>
          </w:p>
          <w:p w14:paraId="10239804" w14:textId="77777777" w:rsidR="001D3C61" w:rsidRDefault="001D3C61" w:rsidP="00D00093">
            <w:r>
              <w:t>I ko nin cɛ kɛnɛyalen y’a kɛ cogo min na, a nafa ka bon Krecɛnw bolo k’u ka seereya fɔ. N’a sɔrɔ seereya kabakoma tɛ an bolo i n’a fɔ nin cɛ, nka mɔgɔw ka kan ka fɛn caman dɔn ka tɛmɛ Ala bɛ se ka min kɛ dɔrɔn. Ala ye min kɛ an ye tiɲɛ na, u ka kan k’o mɛn an fɛ.</w:t>
            </w:r>
          </w:p>
          <w:p w14:paraId="408B9616" w14:textId="77777777" w:rsidR="001D3C61" w:rsidRPr="002F3DD8" w:rsidRDefault="001D3C61" w:rsidP="009F3CE2">
            <w:pPr>
              <w:pStyle w:val="ListParagraph"/>
              <w:numPr>
                <w:ilvl w:val="0"/>
                <w:numId w:val="25"/>
              </w:numPr>
              <w:spacing w:after="0" w:line="240" w:lineRule="auto"/>
              <w:rPr>
                <w:b/>
              </w:rPr>
            </w:pPr>
            <w:r>
              <w:rPr>
                <w:b/>
              </w:rPr>
              <w:t>Aw ka aw ka seereya fɔli dege aw kɛtɔ ka Ala ye min kɛ aw ye, aw k’o fɔ ɲɔgɔn ye.</w:t>
            </w:r>
          </w:p>
          <w:p w14:paraId="4609B284" w14:textId="77777777" w:rsidR="001D3C61" w:rsidRPr="002F3DD8" w:rsidRDefault="001D3C61" w:rsidP="009F3CE2">
            <w:pPr>
              <w:pStyle w:val="ListParagraph"/>
              <w:numPr>
                <w:ilvl w:val="0"/>
                <w:numId w:val="25"/>
              </w:numPr>
              <w:spacing w:after="0" w:line="240" w:lineRule="auto"/>
              <w:rPr>
                <w:b/>
              </w:rPr>
            </w:pPr>
            <w:r>
              <w:rPr>
                <w:b/>
              </w:rPr>
              <w:t>I bɛ se k’i ka seereya fɔ jɔn ye nin dɔgɔkun in na?</w:t>
            </w:r>
          </w:p>
          <w:p w14:paraId="7D125AB3" w14:textId="77777777" w:rsidR="001D3C61" w:rsidRDefault="001D3C61" w:rsidP="00D00093"/>
        </w:tc>
      </w:tr>
      <w:tr w:rsidR="001D3C61" w:rsidRPr="001D3C61" w14:paraId="39317852" w14:textId="77777777" w:rsidTr="00D00093">
        <w:tc>
          <w:tcPr>
            <w:tcW w:w="1705" w:type="dxa"/>
          </w:tcPr>
          <w:p w14:paraId="47583E94" w14:textId="77777777" w:rsidR="001D3C61" w:rsidRPr="0068101F" w:rsidRDefault="001D3C61" w:rsidP="00D00093">
            <w:pPr>
              <w:jc w:val="center"/>
              <w:rPr>
                <w:b/>
                <w:sz w:val="28"/>
                <w:szCs w:val="28"/>
              </w:rPr>
            </w:pPr>
            <w:r w:rsidRPr="0068101F">
              <w:rPr>
                <w:b/>
                <w:sz w:val="28"/>
                <w:szCs w:val="28"/>
              </w:rPr>
              <w:t>Ka waleya</w:t>
            </w:r>
          </w:p>
          <w:p w14:paraId="1F6586CA" w14:textId="77777777" w:rsidR="001D3C61" w:rsidRDefault="001D3C61" w:rsidP="00D00093">
            <w:pPr>
              <w:jc w:val="center"/>
              <w:rPr>
                <w:b/>
              </w:rPr>
            </w:pPr>
          </w:p>
          <w:p w14:paraId="14F0B0C1" w14:textId="77777777" w:rsidR="001D3C61" w:rsidRDefault="001D3C61" w:rsidP="00D00093">
            <w:pPr>
              <w:jc w:val="center"/>
              <w:rPr>
                <w:b/>
              </w:rPr>
            </w:pPr>
          </w:p>
        </w:tc>
        <w:tc>
          <w:tcPr>
            <w:tcW w:w="7645" w:type="dxa"/>
          </w:tcPr>
          <w:p w14:paraId="70B98685" w14:textId="77777777" w:rsidR="001D3C61" w:rsidRDefault="001D3C61" w:rsidP="009F3CE2">
            <w:pPr>
              <w:pStyle w:val="ListParagraph"/>
              <w:numPr>
                <w:ilvl w:val="0"/>
                <w:numId w:val="18"/>
              </w:numPr>
              <w:spacing w:after="0" w:line="240" w:lineRule="auto"/>
            </w:pPr>
            <w:r>
              <w:t>A ɲini mɔgɔ dɔ fɛ a ka Bibulu kalansen kunba lakali kokura.</w:t>
            </w:r>
          </w:p>
          <w:p w14:paraId="186A952E" w14:textId="77777777" w:rsidR="001D3C61" w:rsidRDefault="001D3C61" w:rsidP="009F3CE2">
            <w:pPr>
              <w:pStyle w:val="ListParagraph"/>
              <w:numPr>
                <w:ilvl w:val="0"/>
                <w:numId w:val="18"/>
              </w:numPr>
              <w:spacing w:after="0" w:line="240" w:lineRule="auto"/>
            </w:pPr>
            <w:r>
              <w:t>A ɲini jɛkulu fɛ u k’a fɔ u hakili la Ala b’a fɛ u ka bi kalan jaabi cogo min na.</w:t>
            </w:r>
          </w:p>
          <w:p w14:paraId="4BE9B8BD" w14:textId="77777777" w:rsidR="001D3C61" w:rsidRDefault="001D3C61" w:rsidP="009F3CE2">
            <w:pPr>
              <w:pStyle w:val="ListParagraph"/>
              <w:numPr>
                <w:ilvl w:val="0"/>
                <w:numId w:val="18"/>
              </w:numPr>
              <w:spacing w:after="0" w:line="240" w:lineRule="auto"/>
            </w:pPr>
            <w:r>
              <w:t>Aw ye waati kɛ delili la aw ka sigida la, ɲɔgɔn kosɔn, ani hakilitigiya kama bi kalan kɛcogo la.</w:t>
            </w:r>
          </w:p>
          <w:p w14:paraId="6060F8E2" w14:textId="77777777" w:rsidR="001D3C61" w:rsidRPr="001812C4" w:rsidRDefault="001D3C61" w:rsidP="009F3CE2">
            <w:pPr>
              <w:pStyle w:val="ListParagraph"/>
              <w:numPr>
                <w:ilvl w:val="0"/>
                <w:numId w:val="18"/>
              </w:numPr>
              <w:spacing w:after="0" w:line="240" w:lineRule="auto"/>
            </w:pPr>
            <w:r>
              <w:t>I ka surunya ni kulu ye Matigi ka delili kɛ ɲɔgɔn fɛ.</w:t>
            </w:r>
          </w:p>
          <w:p w14:paraId="0338E839" w14:textId="77777777" w:rsidR="001D3C61" w:rsidRDefault="001D3C61" w:rsidP="00D00093">
            <w:pPr>
              <w:rPr>
                <w:b/>
              </w:rPr>
            </w:pPr>
          </w:p>
        </w:tc>
      </w:tr>
    </w:tbl>
    <w:p w14:paraId="7D23E822" w14:textId="77777777" w:rsidR="001D3C61" w:rsidRPr="001D3C61" w:rsidRDefault="001D3C61" w:rsidP="001D3C61">
      <w:pPr>
        <w:spacing w:after="0"/>
        <w:jc w:val="center"/>
        <w:rPr>
          <w:sz w:val="28"/>
          <w:szCs w:val="28"/>
          <w:lang w:val="fr-FR"/>
        </w:rPr>
      </w:pPr>
      <w:r w:rsidRPr="001D3C61">
        <w:rPr>
          <w:b/>
          <w:i/>
          <w:sz w:val="28"/>
          <w:szCs w:val="28"/>
          <w:lang w:val="fr-FR"/>
        </w:rPr>
        <w:lastRenderedPageBreak/>
        <w:t xml:space="preserve">YESU </w:t>
      </w:r>
      <w:r w:rsidRPr="001D3C61">
        <w:rPr>
          <w:sz w:val="28"/>
          <w:szCs w:val="28"/>
          <w:lang w:val="fr-FR"/>
        </w:rPr>
        <w:t>ka filimu waajuli yɔrɔ Bibulu kalansen # 67</w:t>
      </w:r>
    </w:p>
    <w:p w14:paraId="658D58FC" w14:textId="77777777" w:rsidR="001D3C61" w:rsidRPr="001D3C61" w:rsidRDefault="001D3C61" w:rsidP="001D3C61">
      <w:pPr>
        <w:rPr>
          <w:lang w:val="fr-FR"/>
        </w:rPr>
      </w:pPr>
    </w:p>
    <w:tbl>
      <w:tblPr>
        <w:tblStyle w:val="TableGrid"/>
        <w:tblW w:w="0" w:type="auto"/>
        <w:tblLook w:val="04A0" w:firstRow="1" w:lastRow="0" w:firstColumn="1" w:lastColumn="0" w:noHBand="0" w:noVBand="1"/>
      </w:tblPr>
      <w:tblGrid>
        <w:gridCol w:w="1687"/>
        <w:gridCol w:w="4019"/>
        <w:gridCol w:w="3608"/>
      </w:tblGrid>
      <w:tr w:rsidR="001D3C61" w:rsidRPr="003237DD" w14:paraId="7C82AC81" w14:textId="77777777" w:rsidTr="00D00093">
        <w:tc>
          <w:tcPr>
            <w:tcW w:w="1687" w:type="dxa"/>
            <w:tcBorders>
              <w:top w:val="single" w:sz="18" w:space="0" w:color="auto"/>
              <w:left w:val="single" w:sz="18" w:space="0" w:color="auto"/>
            </w:tcBorders>
            <w:shd w:val="clear" w:color="auto" w:fill="FFFFFF" w:themeFill="background1"/>
          </w:tcPr>
          <w:p w14:paraId="7A9BA677" w14:textId="77777777" w:rsidR="001D3C61" w:rsidRPr="003237DD" w:rsidRDefault="001D3C61" w:rsidP="00D00093">
            <w:pPr>
              <w:rPr>
                <w:b/>
              </w:rPr>
            </w:pPr>
            <w:r w:rsidRPr="003237DD">
              <w:rPr>
                <w:b/>
              </w:rPr>
              <w:t>Kalansen tɔgɔ:</w:t>
            </w:r>
          </w:p>
        </w:tc>
        <w:tc>
          <w:tcPr>
            <w:tcW w:w="4019" w:type="dxa"/>
            <w:tcBorders>
              <w:top w:val="single" w:sz="18" w:space="0" w:color="auto"/>
            </w:tcBorders>
            <w:shd w:val="clear" w:color="auto" w:fill="FFFFFF" w:themeFill="background1"/>
          </w:tcPr>
          <w:p w14:paraId="404E2B27" w14:textId="77777777" w:rsidR="001D3C61" w:rsidRPr="003237DD" w:rsidRDefault="001D3C61" w:rsidP="00D00093">
            <w:pPr>
              <w:rPr>
                <w:b/>
              </w:rPr>
            </w:pPr>
            <w:r>
              <w:rPr>
                <w:b/>
              </w:rPr>
              <w:t>Jinɛw gɛnni</w:t>
            </w:r>
          </w:p>
        </w:tc>
        <w:tc>
          <w:tcPr>
            <w:tcW w:w="3608" w:type="dxa"/>
            <w:tcBorders>
              <w:top w:val="single" w:sz="18" w:space="0" w:color="auto"/>
              <w:right w:val="single" w:sz="18" w:space="0" w:color="auto"/>
            </w:tcBorders>
          </w:tcPr>
          <w:p w14:paraId="11DA3DD4" w14:textId="77777777" w:rsidR="001D3C61" w:rsidRPr="003237DD" w:rsidRDefault="001D3C61" w:rsidP="00D00093">
            <w:pPr>
              <w:jc w:val="center"/>
              <w:rPr>
                <w:sz w:val="24"/>
                <w:szCs w:val="24"/>
              </w:rPr>
            </w:pPr>
            <w:r>
              <w:rPr>
                <w:b/>
                <w:sz w:val="24"/>
                <w:szCs w:val="24"/>
              </w:rPr>
              <w:t>Ja</w:t>
            </w:r>
          </w:p>
        </w:tc>
      </w:tr>
      <w:tr w:rsidR="001D3C61" w:rsidRPr="003237DD" w14:paraId="688CBA1A" w14:textId="77777777" w:rsidTr="00D00093">
        <w:tc>
          <w:tcPr>
            <w:tcW w:w="1687" w:type="dxa"/>
            <w:tcBorders>
              <w:left w:val="single" w:sz="18" w:space="0" w:color="auto"/>
            </w:tcBorders>
            <w:shd w:val="clear" w:color="auto" w:fill="FFFFFF" w:themeFill="background1"/>
          </w:tcPr>
          <w:p w14:paraId="3C20BD6F" w14:textId="77777777" w:rsidR="001D3C61" w:rsidRPr="003237DD" w:rsidRDefault="001D3C61" w:rsidP="00D00093">
            <w:pPr>
              <w:rPr>
                <w:b/>
              </w:rPr>
            </w:pPr>
            <w:r w:rsidRPr="003237DD">
              <w:rPr>
                <w:b/>
              </w:rPr>
              <w:t>Kalansenw kɔnɔkow:</w:t>
            </w:r>
          </w:p>
        </w:tc>
        <w:tc>
          <w:tcPr>
            <w:tcW w:w="4019" w:type="dxa"/>
            <w:shd w:val="clear" w:color="auto" w:fill="FFFFFF" w:themeFill="background1"/>
          </w:tcPr>
          <w:p w14:paraId="4F102CCE" w14:textId="77777777" w:rsidR="001D3C61" w:rsidRPr="003237DD" w:rsidRDefault="001D3C61" w:rsidP="00D00093">
            <w:pPr>
              <w:rPr>
                <w:b/>
              </w:rPr>
            </w:pPr>
            <w:r>
              <w:rPr>
                <w:b/>
              </w:rPr>
              <w:t>Marka 5:1-20</w:t>
            </w:r>
          </w:p>
        </w:tc>
        <w:tc>
          <w:tcPr>
            <w:tcW w:w="3608" w:type="dxa"/>
            <w:vMerge w:val="restart"/>
            <w:tcBorders>
              <w:right w:val="single" w:sz="18" w:space="0" w:color="auto"/>
            </w:tcBorders>
          </w:tcPr>
          <w:p w14:paraId="3A93C0BD" w14:textId="77777777" w:rsidR="001D3C61" w:rsidRDefault="001D3C61" w:rsidP="00D00093">
            <w:pPr>
              <w:rPr>
                <w:sz w:val="24"/>
                <w:szCs w:val="24"/>
              </w:rPr>
            </w:pPr>
            <w:r>
              <w:rPr>
                <w:noProof/>
                <w:sz w:val="24"/>
                <w:szCs w:val="24"/>
                <w:lang w:eastAsia="fr-FR"/>
              </w:rPr>
              <w:drawing>
                <wp:inline distT="0" distB="0" distL="0" distR="0" wp14:anchorId="2DF388AB" wp14:editId="3361AEFA">
                  <wp:extent cx="2153994" cy="2899068"/>
                  <wp:effectExtent l="0" t="0" r="0" b="0"/>
                  <wp:docPr id="1052767089" name="Picture 1052767089" descr="A person in a white robe pointing to a person in a white rob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767089" name="Picture 1052767089" descr="A person in a white robe pointing to a person in a white robe&#10;&#10;AI-generated content may be incorrect."/>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2169671" cy="2920167"/>
                          </a:xfrm>
                          <a:prstGeom prst="rect">
                            <a:avLst/>
                          </a:prstGeom>
                        </pic:spPr>
                      </pic:pic>
                    </a:graphicData>
                  </a:graphic>
                </wp:inline>
              </w:drawing>
            </w:r>
          </w:p>
          <w:p w14:paraId="5155EDB3" w14:textId="77777777" w:rsidR="001D3C61" w:rsidRPr="003237DD" w:rsidRDefault="001D3C61" w:rsidP="00D00093">
            <w:pPr>
              <w:rPr>
                <w:sz w:val="24"/>
                <w:szCs w:val="24"/>
              </w:rPr>
            </w:pPr>
          </w:p>
        </w:tc>
      </w:tr>
      <w:tr w:rsidR="001D3C61" w14:paraId="08FA1603" w14:textId="77777777" w:rsidTr="00D00093">
        <w:tc>
          <w:tcPr>
            <w:tcW w:w="1687" w:type="dxa"/>
            <w:tcBorders>
              <w:left w:val="single" w:sz="18" w:space="0" w:color="auto"/>
            </w:tcBorders>
            <w:shd w:val="clear" w:color="auto" w:fill="FFFFFF" w:themeFill="background1"/>
          </w:tcPr>
          <w:p w14:paraId="79CC5B9F" w14:textId="77777777" w:rsidR="001D3C61" w:rsidRPr="003237DD" w:rsidRDefault="001D3C61" w:rsidP="00D00093">
            <w:pPr>
              <w:rPr>
                <w:b/>
              </w:rPr>
            </w:pPr>
            <w:r>
              <w:rPr>
                <w:b/>
              </w:rPr>
              <w:t>Sɛbɛnni filanan:</w:t>
            </w:r>
          </w:p>
        </w:tc>
        <w:tc>
          <w:tcPr>
            <w:tcW w:w="4019" w:type="dxa"/>
            <w:shd w:val="clear" w:color="auto" w:fill="FFFFFF" w:themeFill="background1"/>
          </w:tcPr>
          <w:p w14:paraId="2FE3DD59" w14:textId="77777777" w:rsidR="001D3C61" w:rsidRPr="003237DD" w:rsidRDefault="001D3C61" w:rsidP="00D00093">
            <w:pPr>
              <w:rPr>
                <w:b/>
              </w:rPr>
            </w:pPr>
            <w:r>
              <w:rPr>
                <w:b/>
              </w:rPr>
              <w:t>Kɛwalew 16:16-40</w:t>
            </w:r>
          </w:p>
        </w:tc>
        <w:tc>
          <w:tcPr>
            <w:tcW w:w="3608" w:type="dxa"/>
            <w:vMerge/>
            <w:tcBorders>
              <w:right w:val="single" w:sz="18" w:space="0" w:color="auto"/>
            </w:tcBorders>
          </w:tcPr>
          <w:p w14:paraId="53AF591A" w14:textId="77777777" w:rsidR="001D3C61" w:rsidRDefault="001D3C61" w:rsidP="00D00093"/>
        </w:tc>
      </w:tr>
      <w:tr w:rsidR="001D3C61" w:rsidRPr="001D3C61" w14:paraId="59EB37D4" w14:textId="77777777" w:rsidTr="00D00093">
        <w:tc>
          <w:tcPr>
            <w:tcW w:w="1687" w:type="dxa"/>
            <w:tcBorders>
              <w:left w:val="single" w:sz="18" w:space="0" w:color="auto"/>
            </w:tcBorders>
            <w:shd w:val="clear" w:color="auto" w:fill="FFFFFF" w:themeFill="background1"/>
          </w:tcPr>
          <w:p w14:paraId="7D2B2337" w14:textId="77777777" w:rsidR="001D3C61" w:rsidRPr="003237DD" w:rsidRDefault="001D3C61" w:rsidP="00D00093">
            <w:pPr>
              <w:rPr>
                <w:b/>
              </w:rPr>
            </w:pPr>
            <w:r w:rsidRPr="003237DD">
              <w:rPr>
                <w:b/>
              </w:rPr>
              <w:t>Kalansenw kuntilenna:</w:t>
            </w:r>
          </w:p>
        </w:tc>
        <w:tc>
          <w:tcPr>
            <w:tcW w:w="4019" w:type="dxa"/>
            <w:shd w:val="clear" w:color="auto" w:fill="FFFFFF" w:themeFill="background1"/>
          </w:tcPr>
          <w:p w14:paraId="7AF2E2AC" w14:textId="77777777" w:rsidR="001D3C61" w:rsidRPr="003237DD" w:rsidRDefault="001D3C61" w:rsidP="009F3CE2">
            <w:pPr>
              <w:pStyle w:val="ListParagraph"/>
              <w:numPr>
                <w:ilvl w:val="0"/>
                <w:numId w:val="26"/>
              </w:numPr>
              <w:spacing w:after="0" w:line="240" w:lineRule="auto"/>
            </w:pPr>
            <w:r w:rsidRPr="008C4A7F">
              <w:rPr>
                <w:b/>
              </w:rPr>
              <w:t xml:space="preserve">Kuntigi </w:t>
            </w:r>
            <w:r w:rsidRPr="003237DD">
              <w:t xml:space="preserve">: A dɔn, </w:t>
            </w:r>
            <w:r>
              <w:t>katuguni</w:t>
            </w:r>
            <w:r w:rsidRPr="003237DD">
              <w:t xml:space="preserve"> Yesu ye Masiya ye, a bɛ se ka jinɛw </w:t>
            </w:r>
            <w:r>
              <w:t>gɛn</w:t>
            </w:r>
            <w:r w:rsidRPr="003237DD">
              <w:t>.</w:t>
            </w:r>
          </w:p>
          <w:p w14:paraId="52EEDDB0" w14:textId="77777777" w:rsidR="001D3C61" w:rsidRPr="003237DD" w:rsidRDefault="001D3C61" w:rsidP="009F3CE2">
            <w:pPr>
              <w:pStyle w:val="ListParagraph"/>
              <w:numPr>
                <w:ilvl w:val="0"/>
                <w:numId w:val="26"/>
              </w:numPr>
              <w:spacing w:after="0" w:line="240" w:lineRule="auto"/>
            </w:pPr>
            <w:r w:rsidRPr="008C4A7F">
              <w:rPr>
                <w:b/>
              </w:rPr>
              <w:t xml:space="preserve">Dusukun </w:t>
            </w:r>
            <w:r w:rsidRPr="003237DD">
              <w:t>: Da</w:t>
            </w:r>
            <w:r>
              <w:t xml:space="preserve"> </w:t>
            </w:r>
            <w:r w:rsidRPr="003237DD">
              <w:t>a la ko Yesu b</w:t>
            </w:r>
            <w:r>
              <w:t xml:space="preserve">ɛ </w:t>
            </w:r>
            <w:r w:rsidRPr="003237DD">
              <w:t>se ka i hɔrɔnya fɛn o fɛn ma min bɛ i to jɔnya la.</w:t>
            </w:r>
          </w:p>
          <w:p w14:paraId="30BB96DC" w14:textId="77777777" w:rsidR="001D3C61" w:rsidRPr="003237DD" w:rsidRDefault="001D3C61" w:rsidP="009F3CE2">
            <w:pPr>
              <w:pStyle w:val="ListParagraph"/>
              <w:numPr>
                <w:ilvl w:val="0"/>
                <w:numId w:val="26"/>
              </w:numPr>
              <w:spacing w:after="0" w:line="240" w:lineRule="auto"/>
            </w:pPr>
            <w:r w:rsidRPr="008C4A7F">
              <w:rPr>
                <w:b/>
              </w:rPr>
              <w:t xml:space="preserve">Bolo </w:t>
            </w:r>
            <w:r w:rsidRPr="003237DD">
              <w:t>: I labɛn ka tila ni mɔgɔ wɛrɛw ye, Yesu Krisita ka Kibaru Duman dɔrɔn tɛ, nka Yesu ye min kɛ kɛrɛnkɛrɛnnenya la walisa ka i hɔrɔnya fana.</w:t>
            </w:r>
          </w:p>
          <w:p w14:paraId="27973B4F" w14:textId="77777777" w:rsidR="001D3C61" w:rsidRPr="003237DD" w:rsidRDefault="001D3C61" w:rsidP="00D00093"/>
        </w:tc>
        <w:tc>
          <w:tcPr>
            <w:tcW w:w="3608" w:type="dxa"/>
            <w:vMerge/>
            <w:tcBorders>
              <w:right w:val="single" w:sz="18" w:space="0" w:color="auto"/>
            </w:tcBorders>
          </w:tcPr>
          <w:p w14:paraId="6FCB00D1" w14:textId="77777777" w:rsidR="001D3C61" w:rsidRDefault="001D3C61" w:rsidP="00D00093"/>
        </w:tc>
      </w:tr>
      <w:tr w:rsidR="001D3C61" w:rsidRPr="003237DD" w14:paraId="2780A713" w14:textId="77777777" w:rsidTr="00D00093">
        <w:tc>
          <w:tcPr>
            <w:tcW w:w="1687" w:type="dxa"/>
            <w:tcBorders>
              <w:left w:val="single" w:sz="18" w:space="0" w:color="auto"/>
              <w:bottom w:val="single" w:sz="4" w:space="0" w:color="auto"/>
            </w:tcBorders>
            <w:shd w:val="clear" w:color="auto" w:fill="auto"/>
          </w:tcPr>
          <w:p w14:paraId="2FC99B0E" w14:textId="77777777" w:rsidR="001D3C61" w:rsidRPr="003237DD" w:rsidRDefault="001D3C61" w:rsidP="00D00093">
            <w:pPr>
              <w:rPr>
                <w:b/>
              </w:rPr>
            </w:pPr>
            <w:r w:rsidRPr="003237DD">
              <w:rPr>
                <w:b/>
              </w:rPr>
              <w:t>Kalansen min bɛ Vɛrise dɔ kɔnɔ:</w:t>
            </w:r>
          </w:p>
        </w:tc>
        <w:tc>
          <w:tcPr>
            <w:tcW w:w="7627" w:type="dxa"/>
            <w:gridSpan w:val="2"/>
            <w:tcBorders>
              <w:bottom w:val="single" w:sz="4" w:space="0" w:color="auto"/>
              <w:right w:val="single" w:sz="18" w:space="0" w:color="auto"/>
            </w:tcBorders>
            <w:shd w:val="clear" w:color="auto" w:fill="FFFFFF" w:themeFill="background1"/>
          </w:tcPr>
          <w:p w14:paraId="644E3629" w14:textId="77777777" w:rsidR="001D3C61" w:rsidRPr="0087462B" w:rsidRDefault="001D3C61" w:rsidP="00D00093">
            <w:pPr>
              <w:rPr>
                <w:rFonts w:cstheme="minorHAnsi"/>
              </w:rPr>
            </w:pPr>
            <w:r w:rsidRPr="0087462B">
              <w:rPr>
                <w:rFonts w:cstheme="minorHAnsi"/>
                <w:color w:val="000000"/>
                <w:shd w:val="clear" w:color="auto" w:fill="FFFFFF"/>
              </w:rPr>
              <w:t xml:space="preserve">Yesu ma sɔn a ma, nka a ko: </w:t>
            </w:r>
            <w:r w:rsidRPr="0087462B">
              <w:rPr>
                <w:rStyle w:val="woj"/>
                <w:rFonts w:cstheme="minorHAnsi"/>
                <w:color w:val="000000"/>
                <w:shd w:val="clear" w:color="auto" w:fill="FFFFFF"/>
              </w:rPr>
              <w:t>“Taa i ka mɔgɔw fɛ i ka so, ka Matigi ye ko minnu kɛ i ye, ani a hinɛ i la cogo min na, i k’o fɔ u ye.” (Marka 5:19)</w:t>
            </w:r>
          </w:p>
        </w:tc>
      </w:tr>
    </w:tbl>
    <w:p w14:paraId="0D965820" w14:textId="77777777" w:rsidR="001D3C61" w:rsidRDefault="001D3C61" w:rsidP="001D3C61"/>
    <w:tbl>
      <w:tblPr>
        <w:tblStyle w:val="TableGrid"/>
        <w:tblW w:w="0" w:type="auto"/>
        <w:tblLook w:val="04A0" w:firstRow="1" w:lastRow="0" w:firstColumn="1" w:lastColumn="0" w:noHBand="0" w:noVBand="1"/>
      </w:tblPr>
      <w:tblGrid>
        <w:gridCol w:w="1705"/>
        <w:gridCol w:w="7645"/>
      </w:tblGrid>
      <w:tr w:rsidR="001D3C61" w:rsidRPr="001D3C61" w14:paraId="1D96ABEC" w14:textId="77777777" w:rsidTr="00D00093">
        <w:tc>
          <w:tcPr>
            <w:tcW w:w="1705" w:type="dxa"/>
          </w:tcPr>
          <w:p w14:paraId="5BBF7D65" w14:textId="77777777" w:rsidR="001D3C61" w:rsidRDefault="001D3C61" w:rsidP="00D00093">
            <w:pPr>
              <w:jc w:val="center"/>
              <w:rPr>
                <w:b/>
              </w:rPr>
            </w:pPr>
            <w:r>
              <w:rPr>
                <w:b/>
              </w:rPr>
              <w:t>Yɔrɔ kalanta ɲɛfɔli (Sɛbɛnni kuncɛcogo).</w:t>
            </w:r>
          </w:p>
          <w:p w14:paraId="5C3A6741" w14:textId="77777777" w:rsidR="001D3C61" w:rsidRDefault="001D3C61" w:rsidP="00D00093">
            <w:pPr>
              <w:jc w:val="center"/>
              <w:rPr>
                <w:b/>
              </w:rPr>
            </w:pPr>
          </w:p>
        </w:tc>
        <w:tc>
          <w:tcPr>
            <w:tcW w:w="7645" w:type="dxa"/>
          </w:tcPr>
          <w:p w14:paraId="4798011A" w14:textId="77777777" w:rsidR="001D3C61" w:rsidRPr="0006062E" w:rsidRDefault="001D3C61" w:rsidP="00D00093">
            <w:pPr>
              <w:autoSpaceDE w:val="0"/>
              <w:autoSpaceDN w:val="0"/>
              <w:adjustRightInd w:val="0"/>
              <w:rPr>
                <w:rFonts w:cstheme="minorHAnsi"/>
              </w:rPr>
            </w:pPr>
            <w:r w:rsidRPr="0006062E">
              <w:rPr>
                <w:rFonts w:cstheme="minorHAnsi"/>
              </w:rPr>
              <w:t xml:space="preserve">Yesu n’a ka kalandenw ye kurun ta ka taa Galile baji fan dɔ fɛ. Yesu jigira kurun kɔnɔ tuma min na, cɛ dɔ min tun bɛ ka wale kɛ cogo kabakoman na, o bolila ka taa a fɛ. Nin cɛ in tun sigilen bɛ kaburudo dɔ la, a tun bɛ faraw kɛ ka a yɛrɛ tigɛ. Sitanɛ tun y’a dɛmɛbagaw ci, minnu bɛ wele ko jinɛw, walisa ka nin cɛ bila ka a yɛrɛ tɔɔrɔ. Jinɛw ye Yesu ye tuma min na, u dɔ la kelen y’a ɲininka a b’a fɛ min ka kɛ u fɛ. Yesu y’a fɔ jinɛw ye ko u ka cɛ to yen. Jinɛw ye Yesu deli ko a kana u bila ka taa. Nka Yesu y’a fɔ u ye ko u ka don donsokɛ kulu dɔ kɔnɔ minnu tun bɛ dumuni kɛ kulu dɔ kan. Jinɛw tun b’a dɔn ko Yesu fanga ka bon ka tɛmɛ olu kan, o de kosɔn u ye a kan minɛ. Jinɛw ye cɛ in to yen ka taa donsokɛw kɔnɔ. U y’o kɛ dɔrɔn, donsokɛw ye sɔgɔsɔgɔ kɛ ka boli ka jigin kulu la ka don kɔ dɔ kɔnɔ. Donsokɛw bɛɛ sara. Yesu y’a fɔ </w:t>
            </w:r>
            <w:r>
              <w:rPr>
                <w:rFonts w:cstheme="minorHAnsi"/>
              </w:rPr>
              <w:t>cɛ ye ko a kɛnɛyara, ko a bɛ se ka segin a ka so.</w:t>
            </w:r>
          </w:p>
          <w:p w14:paraId="2D6F3024" w14:textId="77777777" w:rsidR="001D3C61" w:rsidRPr="0006062E" w:rsidRDefault="001D3C61" w:rsidP="00D00093">
            <w:pPr>
              <w:rPr>
                <w:rFonts w:cstheme="minorHAnsi"/>
                <w:b/>
              </w:rPr>
            </w:pPr>
          </w:p>
        </w:tc>
      </w:tr>
      <w:tr w:rsidR="001D3C61" w:rsidRPr="001D3C61" w14:paraId="255406C3" w14:textId="77777777" w:rsidTr="00D00093">
        <w:tc>
          <w:tcPr>
            <w:tcW w:w="1705" w:type="dxa"/>
          </w:tcPr>
          <w:p w14:paraId="384E4437" w14:textId="77777777" w:rsidR="001D3C61" w:rsidRDefault="001D3C61" w:rsidP="00D00093">
            <w:pPr>
              <w:jc w:val="center"/>
              <w:rPr>
                <w:b/>
              </w:rPr>
            </w:pPr>
            <w:r>
              <w:rPr>
                <w:b/>
              </w:rPr>
              <w:t>mɔgɔ kalan  min bɛ bɔ Ja la</w:t>
            </w:r>
          </w:p>
        </w:tc>
        <w:tc>
          <w:tcPr>
            <w:tcW w:w="7645" w:type="dxa"/>
          </w:tcPr>
          <w:p w14:paraId="2D9BD6C3" w14:textId="77777777" w:rsidR="001D3C61" w:rsidRPr="002471A2" w:rsidRDefault="001D3C61" w:rsidP="001A1E60">
            <w:pPr>
              <w:pStyle w:val="ListParagraph"/>
              <w:numPr>
                <w:ilvl w:val="0"/>
                <w:numId w:val="175"/>
              </w:numPr>
              <w:spacing w:after="0" w:line="240" w:lineRule="auto"/>
              <w:rPr>
                <w:b/>
              </w:rPr>
            </w:pPr>
            <w:r>
              <w:rPr>
                <w:b/>
              </w:rPr>
              <w:t xml:space="preserve">Gerasenes ka marabolo . </w:t>
            </w:r>
            <w:r>
              <w:t>Yesu n’a ka kalandenw taara Galile baji tigɛ ka taa yɔrɔ la, jama tun tɛ Yahutuw ye yɔrɔ min na.</w:t>
            </w:r>
          </w:p>
          <w:p w14:paraId="4E8AB614" w14:textId="77777777" w:rsidR="001D3C61" w:rsidRPr="00B81960" w:rsidRDefault="001D3C61" w:rsidP="001A1E60">
            <w:pPr>
              <w:pStyle w:val="ListParagraph"/>
              <w:numPr>
                <w:ilvl w:val="0"/>
                <w:numId w:val="175"/>
              </w:numPr>
              <w:spacing w:after="0" w:line="240" w:lineRule="auto"/>
              <w:rPr>
                <w:b/>
              </w:rPr>
            </w:pPr>
            <w:r>
              <w:rPr>
                <w:b/>
              </w:rPr>
              <w:t xml:space="preserve">Jinɛw bɛ cɛ min na. </w:t>
            </w:r>
            <w:r>
              <w:t>U sera yen tuma min na, jinɛ tun bɛ cɛ dɔ la min ye u kunbɛn. O cɛ min tɔɔrɔlen don kosɛbɛ, o tun sigilen bɛ kaburudo dɔ kɔnɔ, wa tuma caman na, a tun tɛ se ka a yɛrɛ minɛ. A tun bɛ boli ka yaala-yaala a farilankolon ani k’a yɛrɛ tɔɔrɔ a kɛtɔ k’a yɛrɛ tigɛ ni faraw ye. Hali ni Yesu ka kalandenw tun m’a faamu fɔlɔ ko Yesu ye Ala ye, jinɛ minnu tun bɛ o cɛ la, olu y’o faamu. U tun b’a dɔn ko Yesu bɛna o cɛ kisi a kɛtɔ k’u gɛn ka bɔ cɛ la. U ye Yesu deli ko a k’u bila donsokɛ kulu dɔ kɔnɔ min tun bɛ u kɛrɛfɛ.</w:t>
            </w:r>
          </w:p>
          <w:p w14:paraId="3A7802CB" w14:textId="77777777" w:rsidR="001D3C61" w:rsidRPr="00B81960" w:rsidRDefault="001D3C61" w:rsidP="001A1E60">
            <w:pPr>
              <w:pStyle w:val="ListParagraph"/>
              <w:numPr>
                <w:ilvl w:val="0"/>
                <w:numId w:val="175"/>
              </w:numPr>
              <w:spacing w:after="0" w:line="240" w:lineRule="auto"/>
              <w:rPr>
                <w:b/>
              </w:rPr>
            </w:pPr>
            <w:r>
              <w:rPr>
                <w:b/>
              </w:rPr>
              <w:lastRenderedPageBreak/>
              <w:t xml:space="preserve">Yesu </w:t>
            </w:r>
            <w:r>
              <w:t>y’a fɔ jinɛw ye ko u ka bɔ cɛ la joona. A ye jinɛw yamaruya ka don donsokɛ 2000 kulu kɔnɔ. Donsokɛ minnu tun bɛ jinɛw kɔnɔ sisan, u bolila ka jigin kuluba dɔ la ka don Galile baji la, u binna yɔrɔ min na.</w:t>
            </w:r>
          </w:p>
          <w:p w14:paraId="66820704" w14:textId="1E97BEBB" w:rsidR="001D3C61" w:rsidRPr="001D3C61" w:rsidRDefault="001D3C61" w:rsidP="001A1E60">
            <w:pPr>
              <w:pStyle w:val="ListParagraph"/>
              <w:numPr>
                <w:ilvl w:val="0"/>
                <w:numId w:val="175"/>
              </w:numPr>
              <w:spacing w:after="0" w:line="240" w:lineRule="auto"/>
              <w:rPr>
                <w:b/>
              </w:rPr>
            </w:pPr>
            <w:r>
              <w:rPr>
                <w:b/>
              </w:rPr>
              <w:t xml:space="preserve">Cɛ kɛnɛyalen. </w:t>
            </w:r>
            <w:r>
              <w:t>Yesu ye jinɛw gɛn ka ban, o cɛ seginna a hakili ɲuman na. A ye finiw don ani a y’a ɲini ka taama ni Yesu ye. Yesu y’a fɔ a ye o nɔ na ko a ka to Gerasene mara la , ka Ala ye fɛn minnu bɛɛ kɛ a ye, a ka o fɔ bɛɛ ye. Cɛ ye kan minɛ ani jama kabakoyara k’a mɛn Ala ye min kɛ a ye.</w:t>
            </w:r>
          </w:p>
        </w:tc>
      </w:tr>
      <w:tr w:rsidR="001D3C61" w:rsidRPr="001D3C61" w14:paraId="770FF40C" w14:textId="77777777" w:rsidTr="00D00093">
        <w:tc>
          <w:tcPr>
            <w:tcW w:w="1705" w:type="dxa"/>
          </w:tcPr>
          <w:p w14:paraId="2394264E" w14:textId="77777777" w:rsidR="001D3C61" w:rsidRDefault="001D3C61" w:rsidP="00D00093">
            <w:pPr>
              <w:jc w:val="center"/>
              <w:rPr>
                <w:b/>
              </w:rPr>
            </w:pPr>
            <w:r>
              <w:rPr>
                <w:b/>
              </w:rPr>
              <w:lastRenderedPageBreak/>
              <w:t>Masalabolo</w:t>
            </w:r>
          </w:p>
          <w:p w14:paraId="058E5269" w14:textId="77777777" w:rsidR="001D3C61" w:rsidRDefault="001D3C61" w:rsidP="00D00093">
            <w:pPr>
              <w:jc w:val="center"/>
            </w:pPr>
            <w:r>
              <w:rPr>
                <w:b/>
              </w:rPr>
              <w:t>Hukumu</w:t>
            </w:r>
          </w:p>
        </w:tc>
        <w:tc>
          <w:tcPr>
            <w:tcW w:w="7645" w:type="dxa"/>
          </w:tcPr>
          <w:p w14:paraId="3FFC31FA" w14:textId="77777777" w:rsidR="001D3C61" w:rsidRDefault="001D3C61" w:rsidP="00D00093">
            <w:r>
              <w:t>Marka ye kabako naani minnu fɔ ka tugu ɲɔgɔn na, Yesu y’a ka sebaaya jira fɛn bɛɛ kan, o ye o filanan ye. Kabako fɔlɔ y’a ka sebaaya jira fiɲɛ ni jikuruw kan. Sisan, Yesu b’a ka sebaaya jira jinɛw kan, jinɛ kelen dɔrɔn tɛ, nka jinɛw ka kɛlɛbolo bɛɛ. Yesu ka waati la, sɔrɔdasi kulu dɔ kɔnɔ, cɛ 3000 ni 6000 cɛ.</w:t>
            </w:r>
          </w:p>
          <w:p w14:paraId="491627A0" w14:textId="77777777" w:rsidR="001D3C61" w:rsidRDefault="001D3C61" w:rsidP="00D00093"/>
          <w:p w14:paraId="71FAFCDD" w14:textId="77777777" w:rsidR="001D3C61" w:rsidRDefault="001D3C61" w:rsidP="00D00093">
            <w:r>
              <w:t>Nin ye siɲɛ damadɔw dɔrɔn de dɔ ye Yesu ka cidenyabaara bɛ taa siya wɛrɛw (Yahutuw tɛ minnu na) jamanaw na. Yesu tun bɛ baara kɛ Samarikaw ye, olu minnu bɔra Yahutuw la. Nka, Gerasenew ka mara ye siya wɛrɛw ye fɔlɔ. Yesu ma se yɔrɔ jan kosɛbɛ siya wɛrɛw ka jamana kɔnɔ sanni nin cɛ min bɛ jinɛw kɔnɔ, o ka a kunbɛn.</w:t>
            </w:r>
          </w:p>
          <w:p w14:paraId="44C39F06" w14:textId="77777777" w:rsidR="001D3C61" w:rsidRDefault="001D3C61" w:rsidP="00D00093"/>
          <w:p w14:paraId="1FB88305" w14:textId="77777777" w:rsidR="001D3C61" w:rsidRDefault="001D3C61" w:rsidP="00D00093">
            <w:r>
              <w:t>Jinɛw bɛ cɛ min na, jogo damadɔ bɛ o cɛ la min bɛ mɔgɔ tɔɔrɔ kosɛbɛ. A tun sigilen bɛ kaburuw cɛma. A bolila ka yaala-yaala a farilankolon. A ye kojugu kɛ a yɛrɛ la. A ye dankarili bɛɛ tiɲɛ. A kulela su ni tile. A laban na, jinɛw dɔrɔn ma kɛ a la, nka jinɛ ba caman fana tun bɛ a la.</w:t>
            </w:r>
          </w:p>
          <w:p w14:paraId="0487287E" w14:textId="77777777" w:rsidR="001D3C61" w:rsidRDefault="001D3C61" w:rsidP="00D00093"/>
          <w:p w14:paraId="50291CCD" w14:textId="77777777" w:rsidR="001D3C61" w:rsidRDefault="001D3C61" w:rsidP="00D00093">
            <w:r>
              <w:t>Nka, o tɛ gɛlɛyaba ye Yesu bolo. Yesu ye jinɛ ba caman gɛn ka don donsokɛ kulu dɔ kɔnɔ. Donsokɛ minnu tun bɛ jinɛw bolo, olu bolila ka don kɔgɔji la ka bin ji la.</w:t>
            </w:r>
          </w:p>
          <w:p w14:paraId="5442B2B2" w14:textId="77777777" w:rsidR="001D3C61" w:rsidRDefault="001D3C61" w:rsidP="00D00093"/>
          <w:p w14:paraId="1DCE48C8" w14:textId="77777777" w:rsidR="001D3C61" w:rsidRDefault="001D3C61" w:rsidP="00D00093">
            <w:r>
              <w:t>Dugudenw bɔra ka taa a lajɛ min bɛ sen na, donsokɛ ladonbagaw y’a fɔ u ye ko min kɛra. U ye donsokɛw ye minnu binna ji la. U y’a ye ko jinɛw tun bɛ cɛ min na fɔlɔ, a tun bɛ fini don ani a hakili tun ka ɲi. Nka, sanni u ka Yesu ɲininka a ka sebaayabaw ko la, u ye Yesu deli ko a ka taa.</w:t>
            </w:r>
          </w:p>
          <w:p w14:paraId="0DCAECA3" w14:textId="77777777" w:rsidR="001D3C61" w:rsidRDefault="001D3C61" w:rsidP="00D00093"/>
          <w:p w14:paraId="3CE4E3BC" w14:textId="77777777" w:rsidR="001D3C61" w:rsidRDefault="001D3C61" w:rsidP="00D00093">
            <w:r>
              <w:t>Yala u siranna Yesu ka sebaaya ɲɛ wa? Yala u siranna k’u bɛna bɔnɛ ka tɛmɛ nin donsokɛ kulu kelen in dɔrɔn kan wa? Yala u y’a ye ko Yahutu karamɔgɔ in n’a ka kalandenw ye gɛlɛya lase mɔgɔw ma wa? N’a sɔrɔ o jaabi ye “sanfɛla bɛɛ ye.”</w:t>
            </w:r>
          </w:p>
          <w:p w14:paraId="340177D1" w14:textId="77777777" w:rsidR="001D3C61" w:rsidRDefault="001D3C61" w:rsidP="00D00093"/>
          <w:p w14:paraId="375E6292" w14:textId="77777777" w:rsidR="001D3C61" w:rsidRDefault="001D3C61" w:rsidP="00D00093">
            <w:r>
              <w:t>Yesu bɛ taa tuma min na, cɛ min tun bɛ a hakili ɲuman na sisan, o ye a deli ko a ka taa ni Yesu ye. Yesu kɔni, k’a dɔn ko a tɛ se ka to ka baara kɛ o siya wɛrɛw ye, a b’a fɔ cɛ ye ko a ka kɛ a ka lasigiden ye yan. Cɛ kɛnɛyalen ye kan minɛ, ka kɛ Yesu Krisita ka siya wɛrɛw ka ciden fɔlɔ ye.</w:t>
            </w:r>
          </w:p>
          <w:p w14:paraId="3AF8461E" w14:textId="77777777" w:rsidR="001D3C61" w:rsidRDefault="001D3C61" w:rsidP="00D00093"/>
          <w:p w14:paraId="61A6C6E3" w14:textId="77777777" w:rsidR="001D3C61" w:rsidRPr="0087462B" w:rsidRDefault="001D3C61" w:rsidP="00D00093">
            <w:r>
              <w:rPr>
                <w:b/>
              </w:rPr>
              <w:t xml:space="preserve">Tɛmɛsira filanan: </w:t>
            </w:r>
            <w:r>
              <w:t>Npogotiginin dɔ min tun bɛ jinɛw fɛ, o ye Ciden Pol tɔɔrɔ a ka cidenyabaara taama dɔ la. Pol y’a ɲini, Yesu Krisita tɔgɔ la, jinɛ ka sunguru bila. Jinɛ bɔra yen. Sanni u ka nisɔndiya ko Pol ye nin sungurunnin in kɛnɛya, jama dusu tiɲɛna k’a sababu kɛ u ka sɔrɔ bɔnɛnen ye (npogotiginin tigiw ye wari sɔrɔ a ka siniɲɛsigi la). Ka fara o kan, i n’a fɔ Yesu ye jinɛw ka cɛ kisi cogo min na, dugu kɔnɔmɔgɔw ye Pol deli ko a ka taa.</w:t>
            </w:r>
          </w:p>
          <w:p w14:paraId="5628D213" w14:textId="77777777" w:rsidR="001D3C61" w:rsidRPr="00CA4179" w:rsidRDefault="001D3C61" w:rsidP="00D00093"/>
        </w:tc>
      </w:tr>
      <w:tr w:rsidR="001D3C61" w14:paraId="6ED448E2" w14:textId="77777777" w:rsidTr="00D00093">
        <w:tc>
          <w:tcPr>
            <w:tcW w:w="9350" w:type="dxa"/>
            <w:gridSpan w:val="2"/>
            <w:shd w:val="clear" w:color="auto" w:fill="BFBFBF" w:themeFill="background1" w:themeFillShade="BF"/>
          </w:tcPr>
          <w:p w14:paraId="3A1265B3" w14:textId="77777777" w:rsidR="001D3C61" w:rsidRPr="0068101F" w:rsidRDefault="001D3C61" w:rsidP="00D00093">
            <w:pPr>
              <w:jc w:val="center"/>
              <w:rPr>
                <w:sz w:val="28"/>
                <w:szCs w:val="28"/>
              </w:rPr>
            </w:pPr>
            <w:r w:rsidRPr="0068101F">
              <w:rPr>
                <w:b/>
                <w:sz w:val="28"/>
                <w:szCs w:val="28"/>
              </w:rPr>
              <w:lastRenderedPageBreak/>
              <w:t>Bibulukalan</w:t>
            </w:r>
          </w:p>
        </w:tc>
      </w:tr>
      <w:tr w:rsidR="001D3C61" w:rsidRPr="001D3C61" w14:paraId="6EFAC608" w14:textId="77777777" w:rsidTr="00D00093">
        <w:tc>
          <w:tcPr>
            <w:tcW w:w="1705" w:type="dxa"/>
          </w:tcPr>
          <w:p w14:paraId="60FD0388" w14:textId="77777777" w:rsidR="001D3C61" w:rsidRPr="0068101F" w:rsidRDefault="001D3C61" w:rsidP="00D00093">
            <w:pPr>
              <w:jc w:val="center"/>
              <w:rPr>
                <w:b/>
                <w:sz w:val="28"/>
                <w:szCs w:val="28"/>
              </w:rPr>
            </w:pPr>
            <w:r w:rsidRPr="0068101F">
              <w:rPr>
                <w:b/>
                <w:sz w:val="28"/>
                <w:szCs w:val="28"/>
              </w:rPr>
              <w:t>Ka seli</w:t>
            </w:r>
            <w:r>
              <w:rPr>
                <w:b/>
                <w:sz w:val="28"/>
                <w:szCs w:val="28"/>
              </w:rPr>
              <w:t xml:space="preserve"> Ala delili</w:t>
            </w:r>
          </w:p>
        </w:tc>
        <w:tc>
          <w:tcPr>
            <w:tcW w:w="7645" w:type="dxa"/>
          </w:tcPr>
          <w:p w14:paraId="657D54F1" w14:textId="77777777" w:rsidR="001D3C61" w:rsidRDefault="001D3C61" w:rsidP="009F3CE2">
            <w:pPr>
              <w:pStyle w:val="ListParagraph"/>
              <w:numPr>
                <w:ilvl w:val="0"/>
                <w:numId w:val="12"/>
              </w:numPr>
              <w:spacing w:after="0" w:line="240" w:lineRule="auto"/>
            </w:pPr>
            <w:r>
              <w:t>Delili ɲininiw ni tanuli ɲini.</w:t>
            </w:r>
          </w:p>
          <w:p w14:paraId="143087E8" w14:textId="77777777" w:rsidR="001D3C61" w:rsidRDefault="001D3C61" w:rsidP="009F3CE2">
            <w:pPr>
              <w:pStyle w:val="ListParagraph"/>
              <w:numPr>
                <w:ilvl w:val="0"/>
                <w:numId w:val="12"/>
              </w:numPr>
              <w:spacing w:after="0" w:line="240" w:lineRule="auto"/>
            </w:pPr>
            <w:r>
              <w:t>Barika Ala ye tanuli minnu kɛra ɲɔgɔn fɛ.</w:t>
            </w:r>
          </w:p>
          <w:p w14:paraId="24DA8768" w14:textId="77777777" w:rsidR="001D3C61" w:rsidRDefault="001D3C61" w:rsidP="009F3CE2">
            <w:pPr>
              <w:pStyle w:val="ListParagraph"/>
              <w:numPr>
                <w:ilvl w:val="0"/>
                <w:numId w:val="12"/>
              </w:numPr>
              <w:spacing w:after="0" w:line="240" w:lineRule="auto"/>
            </w:pPr>
            <w:r>
              <w:t>Delili kɛli delili ɲininiw kama.</w:t>
            </w:r>
          </w:p>
          <w:p w14:paraId="6E895621" w14:textId="77777777" w:rsidR="001D3C61" w:rsidRDefault="001D3C61"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25BA166B" w14:textId="77777777" w:rsidR="001D3C61" w:rsidRDefault="001D3C61" w:rsidP="00D00093"/>
        </w:tc>
      </w:tr>
      <w:tr w:rsidR="001D3C61" w:rsidRPr="001D3C61" w14:paraId="0FDCD387" w14:textId="77777777" w:rsidTr="00D00093">
        <w:tc>
          <w:tcPr>
            <w:tcW w:w="1705" w:type="dxa"/>
          </w:tcPr>
          <w:p w14:paraId="258C25D5" w14:textId="77777777" w:rsidR="001D3C61" w:rsidRPr="0068101F" w:rsidRDefault="001D3C61" w:rsidP="00D00093">
            <w:pPr>
              <w:jc w:val="center"/>
              <w:rPr>
                <w:b/>
                <w:sz w:val="28"/>
                <w:szCs w:val="28"/>
              </w:rPr>
            </w:pPr>
            <w:r w:rsidRPr="0068101F">
              <w:rPr>
                <w:b/>
                <w:sz w:val="28"/>
                <w:szCs w:val="28"/>
              </w:rPr>
              <w:t>Ka mɛn</w:t>
            </w:r>
          </w:p>
        </w:tc>
        <w:tc>
          <w:tcPr>
            <w:tcW w:w="7645" w:type="dxa"/>
          </w:tcPr>
          <w:p w14:paraId="0C9418D9" w14:textId="77777777" w:rsidR="001D3C61" w:rsidRDefault="001D3C61" w:rsidP="009F3CE2">
            <w:pPr>
              <w:pStyle w:val="ListParagraph"/>
              <w:numPr>
                <w:ilvl w:val="0"/>
                <w:numId w:val="13"/>
              </w:numPr>
              <w:spacing w:after="0" w:line="240" w:lineRule="auto"/>
            </w:pPr>
            <w:r>
              <w:t>Bibulu kalansen fila bɛɛ kalan.</w:t>
            </w:r>
          </w:p>
          <w:p w14:paraId="288A06B7" w14:textId="77777777" w:rsidR="001D3C61" w:rsidRDefault="001D3C61" w:rsidP="009F3CE2">
            <w:pPr>
              <w:pStyle w:val="ListParagraph"/>
              <w:numPr>
                <w:ilvl w:val="0"/>
                <w:numId w:val="13"/>
              </w:numPr>
              <w:spacing w:after="0" w:line="240" w:lineRule="auto"/>
            </w:pPr>
            <w:r>
              <w:t xml:space="preserve"> kumasen kuncɛ ka bɔ sanfɛ kalansen kɔnɔ.</w:t>
            </w:r>
          </w:p>
          <w:p w14:paraId="523051B4" w14:textId="77777777" w:rsidR="001D3C61" w:rsidRDefault="001D3C61" w:rsidP="009F3CE2">
            <w:pPr>
              <w:pStyle w:val="ListParagraph"/>
              <w:numPr>
                <w:ilvl w:val="0"/>
                <w:numId w:val="13"/>
              </w:numPr>
              <w:spacing w:after="0" w:line="240" w:lineRule="auto"/>
            </w:pPr>
            <w:r>
              <w:t>Bibulu kalansen fila bɛɛ kalan kokura.</w:t>
            </w:r>
          </w:p>
          <w:p w14:paraId="22BB3B36" w14:textId="77777777" w:rsidR="001D3C61" w:rsidRDefault="001D3C61" w:rsidP="009F3CE2">
            <w:pPr>
              <w:pStyle w:val="ListParagraph"/>
              <w:numPr>
                <w:ilvl w:val="0"/>
                <w:numId w:val="13"/>
              </w:numPr>
              <w:spacing w:after="0" w:line="240" w:lineRule="auto"/>
            </w:pPr>
            <w:r>
              <w:t>A ɲini mɔgɔ dɔ fɛ a ka Bibulu tɛmɛsira kunba lakali kokura.</w:t>
            </w:r>
          </w:p>
          <w:p w14:paraId="03DB51C6" w14:textId="77777777" w:rsidR="001D3C61" w:rsidRDefault="001D3C61" w:rsidP="00D00093"/>
        </w:tc>
      </w:tr>
      <w:tr w:rsidR="001D3C61" w14:paraId="7D24D3CF" w14:textId="77777777" w:rsidTr="00D00093">
        <w:tc>
          <w:tcPr>
            <w:tcW w:w="1705" w:type="dxa"/>
          </w:tcPr>
          <w:p w14:paraId="25AB972B" w14:textId="77777777" w:rsidR="001D3C61" w:rsidRPr="0068101F" w:rsidRDefault="001D3C61" w:rsidP="00D00093">
            <w:pPr>
              <w:jc w:val="center"/>
              <w:rPr>
                <w:b/>
                <w:sz w:val="28"/>
                <w:szCs w:val="28"/>
              </w:rPr>
            </w:pPr>
            <w:r w:rsidRPr="0068101F">
              <w:rPr>
                <w:b/>
                <w:sz w:val="28"/>
                <w:szCs w:val="28"/>
              </w:rPr>
              <w:t>Niyɔrɔ</w:t>
            </w:r>
            <w:r>
              <w:rPr>
                <w:b/>
                <w:sz w:val="28"/>
                <w:szCs w:val="28"/>
              </w:rPr>
              <w:t xml:space="preserve"> tali</w:t>
            </w:r>
          </w:p>
        </w:tc>
        <w:tc>
          <w:tcPr>
            <w:tcW w:w="7645" w:type="dxa"/>
          </w:tcPr>
          <w:p w14:paraId="42D31E25" w14:textId="77777777" w:rsidR="001D3C61" w:rsidRDefault="001D3C61" w:rsidP="009F3CE2">
            <w:pPr>
              <w:pStyle w:val="ListParagraph"/>
              <w:numPr>
                <w:ilvl w:val="0"/>
                <w:numId w:val="14"/>
              </w:numPr>
              <w:spacing w:after="0" w:line="240" w:lineRule="auto"/>
              <w:rPr>
                <w:b/>
              </w:rPr>
            </w:pPr>
            <w:r w:rsidRPr="008C4A7F">
              <w:rPr>
                <w:b/>
              </w:rPr>
              <w:t>Kun</w:t>
            </w:r>
            <w:r>
              <w:rPr>
                <w:b/>
              </w:rPr>
              <w:t>kolo</w:t>
            </w:r>
            <w:r w:rsidRPr="008C4A7F">
              <w:rPr>
                <w:b/>
              </w:rPr>
              <w:t>: Sɛbɛnni kɔrɔ ye mun ye?</w:t>
            </w:r>
          </w:p>
          <w:p w14:paraId="38383CE5" w14:textId="77777777" w:rsidR="001D3C61" w:rsidRPr="00C843B3" w:rsidRDefault="001D3C61" w:rsidP="00D00093">
            <w:r>
              <w:t>Yesu y’a ka sebaaya jira jinɛw kan. Yesu ka cidenyabaara ni a ka kisili tun tɛ dan kɛnɛyali ma alako ta fan fɛ. Yesu ye mɔgɔw farikolo gɛlɛyaw fana kɛnɛya. Yesu ye o kɛ kun dɔ, ka fara a b’a fɛ ka mɔgɔw hɔrɔnya, o tun ye k’a jira mɔgɔw la ko a tɛ karamɔgɔba walima kabako kɛbaga dɔrɔn ye. Yesu ma sira caman dɔ di Ala ma, Yesu kelenpe de ye kisili ni hɛrɛ sira ye ni Ala ye. Walisa mɔgɔw k’o faamu, u tun ka kan k’a ye ko se bɛ Yesu ye jinɛw kan.</w:t>
            </w:r>
          </w:p>
          <w:p w14:paraId="6084F3A8" w14:textId="77777777" w:rsidR="001D3C61" w:rsidRPr="002F3DD8" w:rsidRDefault="001D3C61" w:rsidP="009F3CE2">
            <w:pPr>
              <w:pStyle w:val="ListParagraph"/>
              <w:numPr>
                <w:ilvl w:val="0"/>
                <w:numId w:val="25"/>
              </w:numPr>
              <w:spacing w:after="0" w:line="240" w:lineRule="auto"/>
              <w:rPr>
                <w:b/>
              </w:rPr>
            </w:pPr>
            <w:r>
              <w:rPr>
                <w:b/>
              </w:rPr>
              <w:t>Jurumu minnu b aw ka sigida mgw to jɔnya la, olu dɔw ye jumɛnw ye?</w:t>
            </w:r>
          </w:p>
          <w:p w14:paraId="67846565" w14:textId="77777777" w:rsidR="001D3C61" w:rsidRPr="002F3DD8" w:rsidRDefault="001D3C61" w:rsidP="009F3CE2">
            <w:pPr>
              <w:pStyle w:val="ListParagraph"/>
              <w:numPr>
                <w:ilvl w:val="0"/>
                <w:numId w:val="25"/>
              </w:numPr>
              <w:spacing w:after="0" w:line="240" w:lineRule="auto"/>
              <w:rPr>
                <w:b/>
              </w:rPr>
            </w:pPr>
            <w:r>
              <w:rPr>
                <w:b/>
              </w:rPr>
              <w:t>Mun na mɔgɔw y’a ɲini Yesu fɛ a ka taa sanni u ka taa a fɛ ka baara kɛ mɔgɔw ye u ka sigida la?</w:t>
            </w:r>
          </w:p>
          <w:p w14:paraId="5D32CD13" w14:textId="77777777" w:rsidR="001D3C61" w:rsidRDefault="001D3C61" w:rsidP="00D00093"/>
          <w:p w14:paraId="00F235A3" w14:textId="77777777" w:rsidR="001D3C61" w:rsidRDefault="001D3C61" w:rsidP="009F3CE2">
            <w:pPr>
              <w:pStyle w:val="ListParagraph"/>
              <w:numPr>
                <w:ilvl w:val="0"/>
                <w:numId w:val="9"/>
              </w:numPr>
              <w:spacing w:after="0" w:line="240" w:lineRule="auto"/>
              <w:rPr>
                <w:b/>
              </w:rPr>
            </w:pPr>
            <w:r>
              <w:rPr>
                <w:b/>
              </w:rPr>
              <w:t>Dusukun: Sɛbɛnni b’a fɔ ko an ka kan ka kɛ jɔn ye?</w:t>
            </w:r>
          </w:p>
          <w:p w14:paraId="6700589F" w14:textId="77777777" w:rsidR="001D3C61" w:rsidRPr="000C6B49" w:rsidRDefault="001D3C61" w:rsidP="00D00093">
            <w:r>
              <w:t>Yesu b’a fɛ k’an hɔrɔnya ka bɔ jɔnya sugu bɛɛ la. A bɛ se ka kɛ siran ye, jinɛw, walima jurumu bɛ mɔgɔw minɛ cogo sugu bɛɛ la. I ko nin cɛ kɛnɛyalen, an nege ka kan ka kɛ ka baara kɛ Yesu ye cogo o cogo Yesu b’a fɛ, ka da a la ko Yesu de bɛ fɛn bɛɛ dɔn. Ka fara o kan, an ka kan ka da a la ko Yesu bɛ se k’an kɛnɛya ka bɔ jurumu jɔnya sugu bɛɛ la.</w:t>
            </w:r>
          </w:p>
          <w:p w14:paraId="1354C4A0" w14:textId="77777777" w:rsidR="001D3C61" w:rsidRPr="002F3DD8" w:rsidRDefault="001D3C61" w:rsidP="009F3CE2">
            <w:pPr>
              <w:pStyle w:val="ListParagraph"/>
              <w:numPr>
                <w:ilvl w:val="0"/>
                <w:numId w:val="25"/>
              </w:numPr>
              <w:spacing w:after="0" w:line="240" w:lineRule="auto"/>
              <w:rPr>
                <w:b/>
              </w:rPr>
            </w:pPr>
            <w:r>
              <w:rPr>
                <w:b/>
              </w:rPr>
              <w:t>Tuma jumɛn na Ala delila k’a fɔ ko “ayi” i ka delili dɔ la kelen na?</w:t>
            </w:r>
          </w:p>
          <w:p w14:paraId="3607EC8B" w14:textId="77777777" w:rsidR="001D3C61" w:rsidRPr="002F3DD8" w:rsidRDefault="001D3C61" w:rsidP="009F3CE2">
            <w:pPr>
              <w:pStyle w:val="ListParagraph"/>
              <w:numPr>
                <w:ilvl w:val="0"/>
                <w:numId w:val="25"/>
              </w:numPr>
              <w:spacing w:after="0" w:line="240" w:lineRule="auto"/>
              <w:rPr>
                <w:b/>
              </w:rPr>
            </w:pPr>
            <w:r>
              <w:rPr>
                <w:b/>
              </w:rPr>
              <w:t>I ye mgw hɔrɔnyalen ye jurumu minnu na, olu dɔw ye jumɛnw ye?</w:t>
            </w:r>
          </w:p>
          <w:p w14:paraId="690A4FBC" w14:textId="77777777" w:rsidR="001D3C61" w:rsidRDefault="001D3C61" w:rsidP="00D00093"/>
          <w:p w14:paraId="4BA1C4D3" w14:textId="77777777" w:rsidR="001D3C61" w:rsidRPr="000120FC" w:rsidRDefault="001D3C61" w:rsidP="009F3CE2">
            <w:pPr>
              <w:pStyle w:val="ListParagraph"/>
              <w:numPr>
                <w:ilvl w:val="0"/>
                <w:numId w:val="9"/>
              </w:numPr>
              <w:spacing w:after="0" w:line="240" w:lineRule="auto"/>
            </w:pPr>
            <w:r w:rsidRPr="008C4A7F">
              <w:rPr>
                <w:b/>
              </w:rPr>
              <w:t>Bolo: An bɛ se ka Ala ka Kuma waleya cogo di?</w:t>
            </w:r>
          </w:p>
          <w:p w14:paraId="1808B137" w14:textId="77777777" w:rsidR="001D3C61" w:rsidRDefault="001D3C61" w:rsidP="00D00093">
            <w:r>
              <w:t>I ko nin cɛ kɛnɛyalen y’a kɛ cogo min na, a nafa ka bon Krecɛnw bolo k’u ka seereya fɔ. N’a sɔrɔ seereya kabakoma tɛ an bolo i n’a fɔ nin cɛ, nka mɔgɔw ka kan ka fɛn caman dɔn ka tɛmɛ Ala bɛ se ka min kɛ dɔrɔn. Ala ye min kɛ an ye tiɲɛ na, u ka kan k’o mɛn an fɛ.</w:t>
            </w:r>
          </w:p>
          <w:p w14:paraId="2083474D" w14:textId="77777777" w:rsidR="001D3C61" w:rsidRPr="002F3DD8" w:rsidRDefault="001D3C61" w:rsidP="009F3CE2">
            <w:pPr>
              <w:pStyle w:val="ListParagraph"/>
              <w:numPr>
                <w:ilvl w:val="0"/>
                <w:numId w:val="25"/>
              </w:numPr>
              <w:spacing w:after="0" w:line="240" w:lineRule="auto"/>
              <w:rPr>
                <w:b/>
              </w:rPr>
            </w:pPr>
            <w:r>
              <w:rPr>
                <w:b/>
              </w:rPr>
              <w:t>Aw ka aw ka seereya fɔli dege aw kɛtɔ ka Ala ye min kɛ aw ye, aw k’o fɔ ɲɔgɔn ye.</w:t>
            </w:r>
          </w:p>
          <w:p w14:paraId="675310EA" w14:textId="77777777" w:rsidR="001D3C61" w:rsidRPr="002F3DD8" w:rsidRDefault="001D3C61" w:rsidP="009F3CE2">
            <w:pPr>
              <w:pStyle w:val="ListParagraph"/>
              <w:numPr>
                <w:ilvl w:val="0"/>
                <w:numId w:val="25"/>
              </w:numPr>
              <w:spacing w:after="0" w:line="240" w:lineRule="auto"/>
              <w:rPr>
                <w:b/>
              </w:rPr>
            </w:pPr>
            <w:r>
              <w:rPr>
                <w:b/>
              </w:rPr>
              <w:t>I bɛ se k’i ka seereya fɔ jɔn ye nin dɔgɔkun in na?</w:t>
            </w:r>
          </w:p>
          <w:p w14:paraId="78BCC6D5" w14:textId="77777777" w:rsidR="001D3C61" w:rsidRDefault="001D3C61" w:rsidP="00D00093"/>
        </w:tc>
      </w:tr>
      <w:tr w:rsidR="001D3C61" w:rsidRPr="001D3C61" w14:paraId="13210258" w14:textId="77777777" w:rsidTr="00D00093">
        <w:tc>
          <w:tcPr>
            <w:tcW w:w="1705" w:type="dxa"/>
          </w:tcPr>
          <w:p w14:paraId="08DEA4EA" w14:textId="77777777" w:rsidR="001D3C61" w:rsidRPr="0068101F" w:rsidRDefault="001D3C61" w:rsidP="00D00093">
            <w:pPr>
              <w:jc w:val="center"/>
              <w:rPr>
                <w:b/>
                <w:sz w:val="28"/>
                <w:szCs w:val="28"/>
              </w:rPr>
            </w:pPr>
            <w:r w:rsidRPr="0068101F">
              <w:rPr>
                <w:b/>
                <w:sz w:val="28"/>
                <w:szCs w:val="28"/>
              </w:rPr>
              <w:t>Ka waleya</w:t>
            </w:r>
          </w:p>
          <w:p w14:paraId="60694A18" w14:textId="77777777" w:rsidR="001D3C61" w:rsidRDefault="001D3C61" w:rsidP="00D00093">
            <w:pPr>
              <w:jc w:val="center"/>
              <w:rPr>
                <w:b/>
              </w:rPr>
            </w:pPr>
          </w:p>
          <w:p w14:paraId="424C778D" w14:textId="77777777" w:rsidR="001D3C61" w:rsidRDefault="001D3C61" w:rsidP="00D00093">
            <w:pPr>
              <w:jc w:val="center"/>
              <w:rPr>
                <w:b/>
              </w:rPr>
            </w:pPr>
          </w:p>
        </w:tc>
        <w:tc>
          <w:tcPr>
            <w:tcW w:w="7645" w:type="dxa"/>
          </w:tcPr>
          <w:p w14:paraId="0A93273B" w14:textId="77777777" w:rsidR="001D3C61" w:rsidRDefault="001D3C61" w:rsidP="009F3CE2">
            <w:pPr>
              <w:pStyle w:val="ListParagraph"/>
              <w:numPr>
                <w:ilvl w:val="0"/>
                <w:numId w:val="18"/>
              </w:numPr>
              <w:spacing w:after="0" w:line="240" w:lineRule="auto"/>
            </w:pPr>
            <w:r>
              <w:t>A ɲini mɔgɔ dɔ fɛ a ka Bibulu kalansen kunba lakali kokura.</w:t>
            </w:r>
          </w:p>
          <w:p w14:paraId="4A54AF17" w14:textId="77777777" w:rsidR="001D3C61" w:rsidRDefault="001D3C61" w:rsidP="009F3CE2">
            <w:pPr>
              <w:pStyle w:val="ListParagraph"/>
              <w:numPr>
                <w:ilvl w:val="0"/>
                <w:numId w:val="18"/>
              </w:numPr>
              <w:spacing w:after="0" w:line="240" w:lineRule="auto"/>
            </w:pPr>
            <w:r>
              <w:t>A ɲini jɛkulu fɛ u k’a fɔ u hakili la Ala b’a fɛ u ka bi kalan jaabi cogo min na.</w:t>
            </w:r>
          </w:p>
          <w:p w14:paraId="2DCDE916" w14:textId="77777777" w:rsidR="001D3C61" w:rsidRDefault="001D3C61" w:rsidP="009F3CE2">
            <w:pPr>
              <w:pStyle w:val="ListParagraph"/>
              <w:numPr>
                <w:ilvl w:val="0"/>
                <w:numId w:val="18"/>
              </w:numPr>
              <w:spacing w:after="0" w:line="240" w:lineRule="auto"/>
            </w:pPr>
            <w:r>
              <w:t>Aw ye waati kɛ delili la aw ka sigida la, ɲɔgɔn kosɔn, ani hakilitigiya kama bi kalan kɛcogo la.</w:t>
            </w:r>
          </w:p>
          <w:p w14:paraId="4F73C1C4" w14:textId="77777777" w:rsidR="001D3C61" w:rsidRPr="001812C4" w:rsidRDefault="001D3C61" w:rsidP="009F3CE2">
            <w:pPr>
              <w:pStyle w:val="ListParagraph"/>
              <w:numPr>
                <w:ilvl w:val="0"/>
                <w:numId w:val="18"/>
              </w:numPr>
              <w:spacing w:after="0" w:line="240" w:lineRule="auto"/>
            </w:pPr>
            <w:r>
              <w:t>I ka surunya ni kulu ye Matigi ka delili kɛ ɲɔgɔn fɛ.</w:t>
            </w:r>
          </w:p>
          <w:p w14:paraId="26DD4EB3" w14:textId="77777777" w:rsidR="001D3C61" w:rsidRDefault="001D3C61" w:rsidP="00D00093">
            <w:pPr>
              <w:rPr>
                <w:b/>
              </w:rPr>
            </w:pPr>
          </w:p>
        </w:tc>
      </w:tr>
    </w:tbl>
    <w:p w14:paraId="45DABDB5" w14:textId="77777777" w:rsidR="001D3C61" w:rsidRPr="001D3C61" w:rsidRDefault="001D3C61" w:rsidP="001D3C61">
      <w:pPr>
        <w:spacing w:after="0"/>
        <w:jc w:val="center"/>
        <w:rPr>
          <w:sz w:val="28"/>
          <w:szCs w:val="28"/>
          <w:lang w:val="fr-FR"/>
        </w:rPr>
      </w:pPr>
      <w:r w:rsidRPr="001D3C61">
        <w:rPr>
          <w:b/>
          <w:i/>
          <w:sz w:val="28"/>
          <w:szCs w:val="28"/>
          <w:lang w:val="fr-FR"/>
        </w:rPr>
        <w:lastRenderedPageBreak/>
        <w:t xml:space="preserve">YESU </w:t>
      </w:r>
      <w:r w:rsidRPr="001D3C61">
        <w:rPr>
          <w:sz w:val="28"/>
          <w:szCs w:val="28"/>
          <w:lang w:val="fr-FR"/>
        </w:rPr>
        <w:t>ka filimu waajuli yɔrɔ Bibulu kalansen # 68</w:t>
      </w:r>
    </w:p>
    <w:p w14:paraId="73ACA463" w14:textId="77777777" w:rsidR="001D3C61" w:rsidRPr="001D3C61" w:rsidRDefault="001D3C61" w:rsidP="001D3C61">
      <w:pPr>
        <w:rPr>
          <w:lang w:val="fr-FR"/>
        </w:rPr>
      </w:pPr>
    </w:p>
    <w:tbl>
      <w:tblPr>
        <w:tblStyle w:val="TableGrid"/>
        <w:tblW w:w="0" w:type="auto"/>
        <w:tblLook w:val="04A0" w:firstRow="1" w:lastRow="0" w:firstColumn="1" w:lastColumn="0" w:noHBand="0" w:noVBand="1"/>
      </w:tblPr>
      <w:tblGrid>
        <w:gridCol w:w="1702"/>
        <w:gridCol w:w="4508"/>
        <w:gridCol w:w="3104"/>
      </w:tblGrid>
      <w:tr w:rsidR="001D3C61" w:rsidRPr="003237DD" w14:paraId="6051396D" w14:textId="77777777" w:rsidTr="00D00093">
        <w:tc>
          <w:tcPr>
            <w:tcW w:w="1702" w:type="dxa"/>
            <w:tcBorders>
              <w:top w:val="single" w:sz="18" w:space="0" w:color="auto"/>
              <w:left w:val="single" w:sz="18" w:space="0" w:color="auto"/>
            </w:tcBorders>
            <w:shd w:val="clear" w:color="auto" w:fill="FFFFFF" w:themeFill="background1"/>
          </w:tcPr>
          <w:p w14:paraId="412B6FC9" w14:textId="77777777" w:rsidR="001D3C61" w:rsidRPr="003237DD" w:rsidRDefault="001D3C61" w:rsidP="00D00093">
            <w:pPr>
              <w:rPr>
                <w:b/>
              </w:rPr>
            </w:pPr>
            <w:r w:rsidRPr="003237DD">
              <w:rPr>
                <w:b/>
              </w:rPr>
              <w:t>Kalansen tɔgɔ:</w:t>
            </w:r>
          </w:p>
        </w:tc>
        <w:tc>
          <w:tcPr>
            <w:tcW w:w="4508" w:type="dxa"/>
            <w:tcBorders>
              <w:top w:val="single" w:sz="18" w:space="0" w:color="auto"/>
            </w:tcBorders>
            <w:shd w:val="clear" w:color="auto" w:fill="FFFFFF" w:themeFill="background1"/>
          </w:tcPr>
          <w:p w14:paraId="3A6C5BBE" w14:textId="77777777" w:rsidR="001D3C61" w:rsidRPr="003237DD" w:rsidRDefault="001D3C61" w:rsidP="00D00093">
            <w:pPr>
              <w:rPr>
                <w:b/>
              </w:rPr>
            </w:pPr>
            <w:r>
              <w:rPr>
                <w:b/>
              </w:rPr>
              <w:t>Ka maga fini na</w:t>
            </w:r>
          </w:p>
        </w:tc>
        <w:tc>
          <w:tcPr>
            <w:tcW w:w="3104" w:type="dxa"/>
            <w:tcBorders>
              <w:top w:val="single" w:sz="18" w:space="0" w:color="auto"/>
              <w:right w:val="single" w:sz="18" w:space="0" w:color="auto"/>
            </w:tcBorders>
          </w:tcPr>
          <w:p w14:paraId="6A086D2D" w14:textId="77777777" w:rsidR="001D3C61" w:rsidRPr="003237DD" w:rsidRDefault="001D3C61" w:rsidP="00D00093">
            <w:pPr>
              <w:jc w:val="center"/>
              <w:rPr>
                <w:sz w:val="24"/>
                <w:szCs w:val="24"/>
              </w:rPr>
            </w:pPr>
            <w:r>
              <w:rPr>
                <w:b/>
                <w:sz w:val="24"/>
                <w:szCs w:val="24"/>
              </w:rPr>
              <w:t>Ja</w:t>
            </w:r>
          </w:p>
        </w:tc>
      </w:tr>
      <w:tr w:rsidR="001D3C61" w:rsidRPr="003237DD" w14:paraId="048451A1" w14:textId="77777777" w:rsidTr="00D00093">
        <w:tc>
          <w:tcPr>
            <w:tcW w:w="1702" w:type="dxa"/>
            <w:tcBorders>
              <w:left w:val="single" w:sz="18" w:space="0" w:color="auto"/>
            </w:tcBorders>
            <w:shd w:val="clear" w:color="auto" w:fill="FFFFFF" w:themeFill="background1"/>
          </w:tcPr>
          <w:p w14:paraId="271501E3" w14:textId="77777777" w:rsidR="001D3C61" w:rsidRPr="003237DD" w:rsidRDefault="001D3C61" w:rsidP="00D00093">
            <w:pPr>
              <w:rPr>
                <w:b/>
              </w:rPr>
            </w:pPr>
            <w:r w:rsidRPr="003237DD">
              <w:rPr>
                <w:b/>
              </w:rPr>
              <w:t>Kalansenw kɔnɔkow:</w:t>
            </w:r>
          </w:p>
        </w:tc>
        <w:tc>
          <w:tcPr>
            <w:tcW w:w="4508" w:type="dxa"/>
            <w:shd w:val="clear" w:color="auto" w:fill="FFFFFF" w:themeFill="background1"/>
          </w:tcPr>
          <w:p w14:paraId="6BF61B88" w14:textId="77777777" w:rsidR="001D3C61" w:rsidRPr="003237DD" w:rsidRDefault="001D3C61" w:rsidP="00D00093">
            <w:pPr>
              <w:rPr>
                <w:b/>
              </w:rPr>
            </w:pPr>
            <w:r>
              <w:rPr>
                <w:b/>
              </w:rPr>
              <w:t>Marka 5:25-34 la</w:t>
            </w:r>
          </w:p>
        </w:tc>
        <w:tc>
          <w:tcPr>
            <w:tcW w:w="3104" w:type="dxa"/>
            <w:vMerge w:val="restart"/>
            <w:tcBorders>
              <w:right w:val="single" w:sz="18" w:space="0" w:color="auto"/>
            </w:tcBorders>
          </w:tcPr>
          <w:p w14:paraId="5B8B27D7" w14:textId="77777777" w:rsidR="001D3C61" w:rsidRPr="003237DD" w:rsidRDefault="001D3C61" w:rsidP="00D00093">
            <w:pPr>
              <w:rPr>
                <w:sz w:val="24"/>
                <w:szCs w:val="24"/>
              </w:rPr>
            </w:pPr>
            <w:r>
              <w:rPr>
                <w:noProof/>
                <w:sz w:val="24"/>
                <w:szCs w:val="24"/>
                <w:lang w:eastAsia="fr-FR"/>
              </w:rPr>
              <w:drawing>
                <wp:inline distT="0" distB="0" distL="0" distR="0" wp14:anchorId="13E322CA" wp14:editId="39A06AEF">
                  <wp:extent cx="1800142" cy="2422818"/>
                  <wp:effectExtent l="0" t="0" r="0" b="0"/>
                  <wp:docPr id="543610204" name="Picture 543610204" descr="A group of people in ro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610204" name="Picture 543610204" descr="A group of people in robes&#10;&#10;AI-generated content may be incorrect."/>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1820987" cy="2450874"/>
                          </a:xfrm>
                          <a:prstGeom prst="rect">
                            <a:avLst/>
                          </a:prstGeom>
                        </pic:spPr>
                      </pic:pic>
                    </a:graphicData>
                  </a:graphic>
                </wp:inline>
              </w:drawing>
            </w:r>
          </w:p>
        </w:tc>
      </w:tr>
      <w:tr w:rsidR="001D3C61" w14:paraId="7177A01C" w14:textId="77777777" w:rsidTr="00D00093">
        <w:tc>
          <w:tcPr>
            <w:tcW w:w="1702" w:type="dxa"/>
            <w:tcBorders>
              <w:left w:val="single" w:sz="18" w:space="0" w:color="auto"/>
            </w:tcBorders>
            <w:shd w:val="clear" w:color="auto" w:fill="FFFFFF" w:themeFill="background1"/>
          </w:tcPr>
          <w:p w14:paraId="633C3DE4" w14:textId="77777777" w:rsidR="001D3C61" w:rsidRPr="003237DD" w:rsidRDefault="001D3C61" w:rsidP="00D00093">
            <w:pPr>
              <w:rPr>
                <w:b/>
              </w:rPr>
            </w:pPr>
            <w:r>
              <w:rPr>
                <w:b/>
              </w:rPr>
              <w:t>Sɛbɛnni filanan:</w:t>
            </w:r>
          </w:p>
        </w:tc>
        <w:tc>
          <w:tcPr>
            <w:tcW w:w="4508" w:type="dxa"/>
            <w:shd w:val="clear" w:color="auto" w:fill="FFFFFF" w:themeFill="background1"/>
          </w:tcPr>
          <w:p w14:paraId="191F3AB5" w14:textId="77777777" w:rsidR="001D3C61" w:rsidRPr="003237DD" w:rsidRDefault="001D3C61" w:rsidP="00D00093">
            <w:pPr>
              <w:rPr>
                <w:b/>
              </w:rPr>
            </w:pPr>
            <w:r>
              <w:rPr>
                <w:b/>
              </w:rPr>
              <w:t>2 Masakɛw 5</w:t>
            </w:r>
          </w:p>
        </w:tc>
        <w:tc>
          <w:tcPr>
            <w:tcW w:w="3104" w:type="dxa"/>
            <w:vMerge/>
            <w:tcBorders>
              <w:right w:val="single" w:sz="18" w:space="0" w:color="auto"/>
            </w:tcBorders>
          </w:tcPr>
          <w:p w14:paraId="5E1BF44A" w14:textId="77777777" w:rsidR="001D3C61" w:rsidRDefault="001D3C61" w:rsidP="00D00093"/>
        </w:tc>
      </w:tr>
      <w:tr w:rsidR="001D3C61" w:rsidRPr="001D3C61" w14:paraId="2F3FA9B5" w14:textId="77777777" w:rsidTr="00D00093">
        <w:tc>
          <w:tcPr>
            <w:tcW w:w="1702" w:type="dxa"/>
            <w:tcBorders>
              <w:left w:val="single" w:sz="18" w:space="0" w:color="auto"/>
            </w:tcBorders>
            <w:shd w:val="clear" w:color="auto" w:fill="FFFFFF" w:themeFill="background1"/>
          </w:tcPr>
          <w:p w14:paraId="15463B39" w14:textId="77777777" w:rsidR="001D3C61" w:rsidRPr="003237DD" w:rsidRDefault="001D3C61" w:rsidP="00D00093">
            <w:pPr>
              <w:rPr>
                <w:b/>
              </w:rPr>
            </w:pPr>
            <w:r w:rsidRPr="003237DD">
              <w:rPr>
                <w:b/>
              </w:rPr>
              <w:t>Kalansenw kuntilenna:</w:t>
            </w:r>
          </w:p>
        </w:tc>
        <w:tc>
          <w:tcPr>
            <w:tcW w:w="4508" w:type="dxa"/>
            <w:shd w:val="clear" w:color="auto" w:fill="FFFFFF" w:themeFill="background1"/>
          </w:tcPr>
          <w:p w14:paraId="425AC6A9" w14:textId="77777777" w:rsidR="001D3C61" w:rsidRPr="003237DD" w:rsidRDefault="001D3C61" w:rsidP="009F3CE2">
            <w:pPr>
              <w:pStyle w:val="ListParagraph"/>
              <w:numPr>
                <w:ilvl w:val="0"/>
                <w:numId w:val="26"/>
              </w:numPr>
              <w:spacing w:after="0" w:line="240" w:lineRule="auto"/>
            </w:pPr>
            <w:r w:rsidRPr="008C4A7F">
              <w:rPr>
                <w:b/>
              </w:rPr>
              <w:t>Kun</w:t>
            </w:r>
            <w:r>
              <w:rPr>
                <w:b/>
              </w:rPr>
              <w:t>kolo</w:t>
            </w:r>
            <w:r w:rsidRPr="008C4A7F">
              <w:rPr>
                <w:b/>
              </w:rPr>
              <w:t xml:space="preserve"> </w:t>
            </w:r>
            <w:r w:rsidRPr="003237DD">
              <w:t>: A dɔn, ikomi Yesu ye Masiya ye, a bɛ se ka farikolo banaw kunbɛn.</w:t>
            </w:r>
          </w:p>
          <w:p w14:paraId="2F8409C7" w14:textId="77777777" w:rsidR="001D3C61" w:rsidRPr="003237DD" w:rsidRDefault="001D3C61" w:rsidP="009F3CE2">
            <w:pPr>
              <w:pStyle w:val="ListParagraph"/>
              <w:numPr>
                <w:ilvl w:val="0"/>
                <w:numId w:val="26"/>
              </w:numPr>
              <w:spacing w:after="0" w:line="240" w:lineRule="auto"/>
            </w:pPr>
            <w:r w:rsidRPr="008C4A7F">
              <w:rPr>
                <w:b/>
              </w:rPr>
              <w:t xml:space="preserve">Dusukun </w:t>
            </w:r>
            <w:r w:rsidRPr="003237DD">
              <w:t>: A sugandi ka da a la ko Ala b</w:t>
            </w:r>
            <w:r>
              <w:t>ɛ</w:t>
            </w:r>
            <w:r w:rsidRPr="003237DD">
              <w:t xml:space="preserve"> se ka tɔɔrɔw kɛnɛya ani ka u kunmabɔ i ka ɲɛnamaya kɔnɔ.</w:t>
            </w:r>
          </w:p>
          <w:p w14:paraId="7777DC99" w14:textId="77777777" w:rsidR="001D3C61" w:rsidRPr="003237DD" w:rsidRDefault="001D3C61" w:rsidP="009F3CE2">
            <w:pPr>
              <w:pStyle w:val="ListParagraph"/>
              <w:numPr>
                <w:ilvl w:val="0"/>
                <w:numId w:val="26"/>
              </w:numPr>
              <w:spacing w:after="0" w:line="240" w:lineRule="auto"/>
            </w:pPr>
            <w:r w:rsidRPr="008C4A7F">
              <w:rPr>
                <w:b/>
              </w:rPr>
              <w:t xml:space="preserve">Bolo </w:t>
            </w:r>
            <w:r w:rsidRPr="003237DD">
              <w:t>: I ka ɲɛnamaya kɛ ni jigiya ye. Ka sen bɔ dannaya la, o bɛ se ka siran kosɛbɛ, nka i ka i janto Ala sago la i ka ɲɛnamaya kama, ani ka taa Ala bɛ taa yɔrɔ o yɔrɔ.</w:t>
            </w:r>
          </w:p>
          <w:p w14:paraId="4C56DA75" w14:textId="77777777" w:rsidR="001D3C61" w:rsidRPr="003237DD" w:rsidRDefault="001D3C61" w:rsidP="00D00093"/>
        </w:tc>
        <w:tc>
          <w:tcPr>
            <w:tcW w:w="3104" w:type="dxa"/>
            <w:vMerge/>
            <w:tcBorders>
              <w:right w:val="single" w:sz="18" w:space="0" w:color="auto"/>
            </w:tcBorders>
          </w:tcPr>
          <w:p w14:paraId="3B07A487" w14:textId="77777777" w:rsidR="001D3C61" w:rsidRDefault="001D3C61" w:rsidP="00D00093"/>
        </w:tc>
      </w:tr>
      <w:tr w:rsidR="001D3C61" w:rsidRPr="003237DD" w14:paraId="6CE98A3E" w14:textId="77777777" w:rsidTr="00D00093">
        <w:tc>
          <w:tcPr>
            <w:tcW w:w="1702" w:type="dxa"/>
            <w:tcBorders>
              <w:left w:val="single" w:sz="18" w:space="0" w:color="auto"/>
              <w:bottom w:val="single" w:sz="4" w:space="0" w:color="auto"/>
            </w:tcBorders>
            <w:shd w:val="clear" w:color="auto" w:fill="auto"/>
          </w:tcPr>
          <w:p w14:paraId="385E565A" w14:textId="77777777" w:rsidR="001D3C61" w:rsidRPr="003237DD" w:rsidRDefault="001D3C61" w:rsidP="00D00093">
            <w:pPr>
              <w:rPr>
                <w:b/>
              </w:rPr>
            </w:pPr>
            <w:r w:rsidRPr="003237DD">
              <w:rPr>
                <w:b/>
              </w:rPr>
              <w:t>Kalansen min bɛ Vɛrise dɔ kɔnɔ:</w:t>
            </w:r>
          </w:p>
        </w:tc>
        <w:tc>
          <w:tcPr>
            <w:tcW w:w="7612" w:type="dxa"/>
            <w:gridSpan w:val="2"/>
            <w:tcBorders>
              <w:bottom w:val="single" w:sz="4" w:space="0" w:color="auto"/>
              <w:right w:val="single" w:sz="18" w:space="0" w:color="auto"/>
            </w:tcBorders>
            <w:shd w:val="clear" w:color="auto" w:fill="FFFFFF" w:themeFill="background1"/>
          </w:tcPr>
          <w:p w14:paraId="16238D1F" w14:textId="77777777" w:rsidR="001D3C61" w:rsidRPr="00FA1A74" w:rsidRDefault="001D3C61" w:rsidP="00D00093">
            <w:pPr>
              <w:rPr>
                <w:rFonts w:cstheme="minorHAnsi"/>
              </w:rPr>
            </w:pPr>
            <w:r w:rsidRPr="00FA1A74">
              <w:rPr>
                <w:rFonts w:cstheme="minorHAnsi"/>
                <w:color w:val="000000"/>
                <w:shd w:val="clear" w:color="auto" w:fill="FFFFFF"/>
              </w:rPr>
              <w:t xml:space="preserve">A (Yesu) y'a fɔ a ye ko: </w:t>
            </w:r>
            <w:r w:rsidRPr="00FA1A74">
              <w:rPr>
                <w:rStyle w:val="woj"/>
                <w:rFonts w:cstheme="minorHAnsi"/>
                <w:color w:val="000000"/>
                <w:shd w:val="clear" w:color="auto" w:fill="FFFFFF"/>
              </w:rPr>
              <w:t>«Ne denmuso, i ka dannaya y'i kɛnɛya. Taga hɛrɛ la ka hɔrɔnya ka bɔ i ka tɔɔrɔ la.” (Marka 5:34)</w:t>
            </w:r>
          </w:p>
        </w:tc>
      </w:tr>
    </w:tbl>
    <w:p w14:paraId="56695E43" w14:textId="77777777" w:rsidR="001D3C61" w:rsidRDefault="001D3C61" w:rsidP="001D3C61"/>
    <w:tbl>
      <w:tblPr>
        <w:tblStyle w:val="TableGrid"/>
        <w:tblW w:w="0" w:type="auto"/>
        <w:tblLook w:val="04A0" w:firstRow="1" w:lastRow="0" w:firstColumn="1" w:lastColumn="0" w:noHBand="0" w:noVBand="1"/>
      </w:tblPr>
      <w:tblGrid>
        <w:gridCol w:w="1705"/>
        <w:gridCol w:w="7645"/>
      </w:tblGrid>
      <w:tr w:rsidR="001D3C61" w:rsidRPr="001D3C61" w14:paraId="3F3F6E6A" w14:textId="77777777" w:rsidTr="00D00093">
        <w:tc>
          <w:tcPr>
            <w:tcW w:w="1705" w:type="dxa"/>
          </w:tcPr>
          <w:p w14:paraId="2352265B" w14:textId="77777777" w:rsidR="001D3C61" w:rsidRDefault="001D3C61" w:rsidP="00D00093">
            <w:pPr>
              <w:jc w:val="center"/>
              <w:rPr>
                <w:b/>
              </w:rPr>
            </w:pPr>
            <w:r>
              <w:rPr>
                <w:b/>
              </w:rPr>
              <w:t>Yɔrɔ kalanta bakuruba ɲɛfɔli (Sɛbɛnni kuncɛcogo).</w:t>
            </w:r>
          </w:p>
          <w:p w14:paraId="219627C2" w14:textId="77777777" w:rsidR="001D3C61" w:rsidRDefault="001D3C61" w:rsidP="00D00093">
            <w:pPr>
              <w:jc w:val="center"/>
              <w:rPr>
                <w:b/>
              </w:rPr>
            </w:pPr>
          </w:p>
        </w:tc>
        <w:tc>
          <w:tcPr>
            <w:tcW w:w="7645" w:type="dxa"/>
          </w:tcPr>
          <w:p w14:paraId="188007E2" w14:textId="77777777" w:rsidR="001D3C61" w:rsidRPr="00A007AF" w:rsidRDefault="001D3C61" w:rsidP="00D00093">
            <w:pPr>
              <w:autoSpaceDE w:val="0"/>
              <w:autoSpaceDN w:val="0"/>
              <w:adjustRightInd w:val="0"/>
              <w:rPr>
                <w:rFonts w:cstheme="minorHAnsi"/>
              </w:rPr>
            </w:pPr>
            <w:r w:rsidRPr="00A007AF">
              <w:rPr>
                <w:rFonts w:cstheme="minorHAnsi"/>
              </w:rPr>
              <w:t>Yesu jigira kurun min kɔnɔ, a tun bɛ taa min kɔnɔ tuma min na, jamaba y’a lamini. Muso dɔ min tun banana kabini waati jan, o tun bɛ jama cɛma. A tun y’a ka wari bɛɛ kɛ ka taa dɔgɔtɔrɔw fɛ. Nka u si tun ma se k’a dɛmɛ. Muso y’a gɛrɛ jama cɛma walisa ka gɛrɛ Yesu la. A tun b’a miiri ko ni a bɛ se ka maga Yesu ka fini na, a bɛna kɛnɛya. Fini bɛ i ko fini. A magara a ka fini na dɔrɔn, Yesu y’a ye ko fanga bɔra a la. O yɔrɔnin bɛɛ, muso tun bɛ se k’a ye ko a kɛnɛyara. Yesu ye a ka kalandenw ɲininka minnu magara a la. U y’a fɔ Yesu ye ko mɔgɔ caman dalajɛlen bɛ a kama. U bɛɛ tun bɛ maga a la. Nka Yesu y’i yɛlɛma cogo o cogo, k’a ɲininka ko: “Jɔn magara ne la?” Muso siranna, nka a y'i biri ka kɔn o ɲɛ</w:t>
            </w:r>
          </w:p>
          <w:p w14:paraId="02BB2ABE" w14:textId="77777777" w:rsidR="001D3C61" w:rsidRPr="00A007AF" w:rsidRDefault="001D3C61" w:rsidP="00D00093">
            <w:pPr>
              <w:autoSpaceDE w:val="0"/>
              <w:autoSpaceDN w:val="0"/>
              <w:adjustRightInd w:val="0"/>
              <w:rPr>
                <w:rFonts w:cstheme="minorHAnsi"/>
              </w:rPr>
            </w:pPr>
            <w:r w:rsidRPr="00A007AF">
              <w:rPr>
                <w:rFonts w:cstheme="minorHAnsi"/>
              </w:rPr>
              <w:t>Yesu ani a y’a ka maana fɔ a ye. Yesu y’a fɔ muso ye ko dannaya tun b’a la, ko a kɛnɛyara.</w:t>
            </w:r>
          </w:p>
          <w:p w14:paraId="616372FE" w14:textId="77777777" w:rsidR="001D3C61" w:rsidRDefault="001D3C61" w:rsidP="00D00093">
            <w:pPr>
              <w:rPr>
                <w:b/>
              </w:rPr>
            </w:pPr>
          </w:p>
        </w:tc>
      </w:tr>
      <w:tr w:rsidR="001D3C61" w:rsidRPr="001D3C61" w14:paraId="55BF94CD" w14:textId="77777777" w:rsidTr="00D00093">
        <w:tc>
          <w:tcPr>
            <w:tcW w:w="1705" w:type="dxa"/>
          </w:tcPr>
          <w:p w14:paraId="7F7BB7D0" w14:textId="77777777" w:rsidR="001D3C61" w:rsidRDefault="001D3C61" w:rsidP="00D00093">
            <w:pPr>
              <w:jc w:val="center"/>
              <w:rPr>
                <w:b/>
              </w:rPr>
            </w:pPr>
            <w:r>
              <w:rPr>
                <w:b/>
              </w:rPr>
              <w:t>Kalan  min bɛ bɔ Ja la</w:t>
            </w:r>
          </w:p>
        </w:tc>
        <w:tc>
          <w:tcPr>
            <w:tcW w:w="7645" w:type="dxa"/>
          </w:tcPr>
          <w:p w14:paraId="4847A890" w14:textId="77777777" w:rsidR="001D3C61" w:rsidRPr="00FA1A74" w:rsidRDefault="001D3C61" w:rsidP="001A1E60">
            <w:pPr>
              <w:pStyle w:val="ListParagraph"/>
              <w:numPr>
                <w:ilvl w:val="0"/>
                <w:numId w:val="176"/>
              </w:numPr>
              <w:spacing w:after="0" w:line="240" w:lineRule="auto"/>
              <w:rPr>
                <w:b/>
              </w:rPr>
            </w:pPr>
            <w:r>
              <w:rPr>
                <w:b/>
              </w:rPr>
              <w:t xml:space="preserve">Jamaba. </w:t>
            </w:r>
            <w:r>
              <w:t>Jamaba ye Yesu lamini a ka kabakow ni a ka kalansiraw kosɔn.</w:t>
            </w:r>
          </w:p>
          <w:p w14:paraId="001A7BDA" w14:textId="77777777" w:rsidR="001D3C61" w:rsidRPr="004E1740" w:rsidRDefault="001D3C61" w:rsidP="001A1E60">
            <w:pPr>
              <w:pStyle w:val="ListParagraph"/>
              <w:numPr>
                <w:ilvl w:val="0"/>
                <w:numId w:val="176"/>
              </w:numPr>
              <w:spacing w:after="0" w:line="240" w:lineRule="auto"/>
              <w:rPr>
                <w:b/>
              </w:rPr>
            </w:pPr>
            <w:r>
              <w:rPr>
                <w:b/>
              </w:rPr>
              <w:t xml:space="preserve">Ka maga fini na. </w:t>
            </w:r>
            <w:r>
              <w:t>Muso dɔ tun bɛ jama cɛma min tɔɔrɔla ni joli bɔli ye san 12 kɔnɔ. A tun y’a ka wari bɛɛ kɛ dɔgɔtɔrɔw la, nka mɔgɔ si ma se k’a dɛmɛ. O joli bɔli kosɔn, laadalakow la, a tun “nɔgɔlen don,” wa a tun tɛ se ka a sen don bato la Alabatosow kɔnɔ. A yɛrɛ tun man kan ka kɛ jama cɛma. Nka, a dalen tun b’a la ko Yesu bɛ se k’a kɛnɛya. Ikomi a tun b’a dɔn ko a tun man kan ka kɛ jama cɛma, a ma Yesu bali ka kɛnɛyali deli. O nɔ na, a dalen tun b’a la ko Yesu bɛ se k’a kɛnɛya, a y’a bolo kɔrɔta dɔrɔn ka maga a ka fini na. A magara o fini na dɔrɔn, Ala y’a kɛnɛya.</w:t>
            </w:r>
          </w:p>
          <w:p w14:paraId="130DFE04" w14:textId="77777777" w:rsidR="001D3C61" w:rsidRPr="004E1740" w:rsidRDefault="001D3C61" w:rsidP="001A1E60">
            <w:pPr>
              <w:pStyle w:val="ListParagraph"/>
              <w:numPr>
                <w:ilvl w:val="0"/>
                <w:numId w:val="176"/>
              </w:numPr>
              <w:spacing w:after="0" w:line="240" w:lineRule="auto"/>
              <w:rPr>
                <w:b/>
              </w:rPr>
            </w:pPr>
            <w:r>
              <w:rPr>
                <w:b/>
              </w:rPr>
              <w:t xml:space="preserve">Yesu. </w:t>
            </w:r>
            <w:r>
              <w:t>Tuma min na muso magara Yesu ka fini na, a y’a ye ko fanga bɔra a la. A ye taama dabila jama cɛma, k’a ɲininka jɔn magara a la. A ka kalandenw m’a dɔn min kɛra, wa u y’a fɔ Yesu ye ko mɔgɔ caman magara a la.</w:t>
            </w:r>
          </w:p>
          <w:p w14:paraId="1AD68C30" w14:textId="77777777" w:rsidR="001D3C61" w:rsidRPr="00C97F5E" w:rsidRDefault="001D3C61" w:rsidP="001A1E60">
            <w:pPr>
              <w:pStyle w:val="ListParagraph"/>
              <w:numPr>
                <w:ilvl w:val="0"/>
                <w:numId w:val="176"/>
              </w:numPr>
              <w:spacing w:after="0" w:line="240" w:lineRule="auto"/>
              <w:rPr>
                <w:b/>
              </w:rPr>
            </w:pPr>
            <w:r>
              <w:rPr>
                <w:b/>
              </w:rPr>
              <w:lastRenderedPageBreak/>
              <w:t xml:space="preserve">Muso kɛnɛyalen </w:t>
            </w:r>
            <w:r>
              <w:t>. Muso kɛnɛyalen nana ɲɛfɛ tuma min na Yesu y’a ɲininka jɔn magara a la. A siranna katuguni a tun b’a dɔn ko a man kan ka kɛ jama cɛma, hali ka maga mɔgɔ si ka finiw na. A sɔnna a ka kɛwalew ma. Nka, sanni a k’a kɔrɔfɔ, Yesu y’a tanu, k’a fɔ ko a ka dannaya y’a kɛnɛya. Yesu ye o muso gɛn ka bɔ baara la hɛrɛ la.</w:t>
            </w:r>
          </w:p>
          <w:p w14:paraId="33CCE024" w14:textId="77777777" w:rsidR="001D3C61" w:rsidRPr="00E86E74" w:rsidRDefault="001D3C61" w:rsidP="00D00093">
            <w:pPr>
              <w:pStyle w:val="ListParagraph"/>
              <w:ind w:left="360"/>
              <w:rPr>
                <w:b/>
              </w:rPr>
            </w:pPr>
          </w:p>
        </w:tc>
      </w:tr>
      <w:tr w:rsidR="001D3C61" w:rsidRPr="001D3C61" w14:paraId="1F213ACD" w14:textId="77777777" w:rsidTr="00D00093">
        <w:tc>
          <w:tcPr>
            <w:tcW w:w="1705" w:type="dxa"/>
          </w:tcPr>
          <w:p w14:paraId="31BC6081" w14:textId="77777777" w:rsidR="001D3C61" w:rsidRDefault="001D3C61" w:rsidP="00D00093">
            <w:pPr>
              <w:jc w:val="center"/>
              <w:rPr>
                <w:b/>
              </w:rPr>
            </w:pPr>
            <w:r>
              <w:rPr>
                <w:b/>
              </w:rPr>
              <w:lastRenderedPageBreak/>
              <w:t>Masalabolo</w:t>
            </w:r>
          </w:p>
          <w:p w14:paraId="22CEFB26" w14:textId="77777777" w:rsidR="001D3C61" w:rsidRDefault="001D3C61" w:rsidP="00D00093">
            <w:pPr>
              <w:jc w:val="center"/>
            </w:pPr>
            <w:r>
              <w:rPr>
                <w:b/>
              </w:rPr>
              <w:t>Hukumu</w:t>
            </w:r>
          </w:p>
        </w:tc>
        <w:tc>
          <w:tcPr>
            <w:tcW w:w="7645" w:type="dxa"/>
          </w:tcPr>
          <w:p w14:paraId="7985A2D0" w14:textId="77777777" w:rsidR="001D3C61" w:rsidRDefault="001D3C61" w:rsidP="00D00093">
            <w:r>
              <w:t>Marka ye kabako naani minnu fɔ ka tugu ɲɔgɔn na, Yesu y’a ka sebaaya jira fɛn bɛɛ la, o sabanan ye nin ye. Kabako fɔlɔ, fanga min bɛ fiɲɛ ni jikuruw kan. Kabako filanan, fanga min bɛ jinɛw kan. Sisan, Yesu b’a ka sebaaya jira farikolo banaw kan.</w:t>
            </w:r>
          </w:p>
          <w:p w14:paraId="16C406BE" w14:textId="77777777" w:rsidR="001D3C61" w:rsidRDefault="001D3C61" w:rsidP="00D00093"/>
          <w:p w14:paraId="79436031" w14:textId="77777777" w:rsidR="001D3C61" w:rsidRDefault="001D3C61" w:rsidP="00D00093">
            <w:r>
              <w:t>Nin kɛnɛyali maana ɲɔgɔn tɛ yen cogo caman na. Fɛn min ɲɔgɔn tɛ yen, o ye ko Yesu ka sebaaya ye mɔgɔ dɔ kɛnɛya k’a sɔrɔ a ma foyi kɛ wala k’a fɔ. O muso magara Yesu ka finiw la dɔrɔn ani Yesu ka sebaaya y’a kɛnɛya. Filanan, nin muso in ka dannaya min tun b Yesu ka se ka a kɛnɛya, o tun ka bon kosɛbɛ, a tun b’a dɔn ko a ka kan ka min kɛ, o tun ye ka maga a ka finiw na ani Yesu ka sebaaya bɛna a kɛnɛya. A sabanan, o muso ye laadalakow sariya caman tiɲɛ walisa ka kɛnɛya sɔrɔ. A ka bana cogoya kosɔn, a tun man kan ka kɛ jama cɛma, a tun man kan ka maga mɔgɔ wɛrɛw la kosɛbɛ. Nka, Ala ye o dannaya ni a ka jigitigɛ ɲagaminen sara a kɛtɔ ka kɛnɛya fanga ci ka bɔ Yesu yɔrɔ ka don a farikolo la.</w:t>
            </w:r>
          </w:p>
          <w:p w14:paraId="28CE2858" w14:textId="77777777" w:rsidR="001D3C61" w:rsidRDefault="001D3C61" w:rsidP="00D00093"/>
          <w:p w14:paraId="07EE8B38" w14:textId="77777777" w:rsidR="001D3C61" w:rsidRDefault="001D3C61" w:rsidP="00D00093">
            <w:r>
              <w:t>Yesu ye o muso ka dannaya sara jama ɲɛ na, a kɛtɔ k’a ka dannayaba fɔ ani k’a kɛnɛya. A y’a wele fana ko “Denmuso”, k’a jira ko a b’a kanu ani k’a sɔn a ma. K’a sɔrɔ a ka bana y’a kɛ laadalakow la “nɔgɔlen” ye, ani a ka kɛwalew tun bɛ laadalakow sariyaw tiɲɛ, Yesu y’a tanu cogo o cogo. Tuma caman na, Yesu tun bɛ mɔgɔw tanu, dannaya ni jigitigɛ kosɔn, u tun bɛ u janto kɛnɛyali la ka tɛmɛ sariya bɛɛ labatoli kan.</w:t>
            </w:r>
          </w:p>
          <w:p w14:paraId="655F8F40" w14:textId="77777777" w:rsidR="001D3C61" w:rsidRPr="004E1740" w:rsidRDefault="001D3C61" w:rsidP="00D00093"/>
          <w:p w14:paraId="1E077506" w14:textId="77777777" w:rsidR="001D3C61" w:rsidRPr="00CA4179" w:rsidRDefault="001D3C61" w:rsidP="00D00093">
            <w:r>
              <w:rPr>
                <w:b/>
              </w:rPr>
              <w:t xml:space="preserve">Sɛbɛn filanan: (Kalansen # 41 lajɛ walasa ka kunnafoni wɛrɛw sɔrɔ) </w:t>
            </w:r>
            <w:r>
              <w:t>I n’a fɔ nin muso in, Namaan tun ye “kɛnɛma” ye min tun bɛ kɛnɛya ɲini Ala fɛ. Nin muso in ka kɛ “kɛnɛma” ye, o bɔra a ka bana cogoya de la. Namaan ka jɔyɔrɔ min ye “kɛnɛma” ye, o bɔra a ka kɛli la siya wɛrɛ mɔgɔ ye. O bɛɛ n’a ta, dannaya ni jigitigɛ ɲagaminen kɔnɔ, Naaman ye wale kɛ ka kɛɲɛ n’a ka Israɛl jɔnmuso ka laadilikan ye, ka taa Israɛl ka kɛnɛya sɔrɔ “Israɛl ka kira” fɛ.</w:t>
            </w:r>
          </w:p>
        </w:tc>
      </w:tr>
      <w:tr w:rsidR="001D3C61" w14:paraId="2ED7F5E0" w14:textId="77777777" w:rsidTr="00D00093">
        <w:tc>
          <w:tcPr>
            <w:tcW w:w="9350" w:type="dxa"/>
            <w:gridSpan w:val="2"/>
            <w:shd w:val="clear" w:color="auto" w:fill="BFBFBF" w:themeFill="background1" w:themeFillShade="BF"/>
          </w:tcPr>
          <w:p w14:paraId="58D99939" w14:textId="77777777" w:rsidR="001D3C61" w:rsidRPr="0068101F" w:rsidRDefault="001D3C61" w:rsidP="00D00093">
            <w:pPr>
              <w:jc w:val="center"/>
              <w:rPr>
                <w:sz w:val="28"/>
                <w:szCs w:val="28"/>
              </w:rPr>
            </w:pPr>
            <w:r w:rsidRPr="0068101F">
              <w:rPr>
                <w:b/>
                <w:sz w:val="28"/>
                <w:szCs w:val="28"/>
              </w:rPr>
              <w:t>Bibulukalan</w:t>
            </w:r>
          </w:p>
        </w:tc>
      </w:tr>
      <w:tr w:rsidR="001D3C61" w:rsidRPr="001D3C61" w14:paraId="2BA9C0A9" w14:textId="77777777" w:rsidTr="00D00093">
        <w:tc>
          <w:tcPr>
            <w:tcW w:w="1705" w:type="dxa"/>
          </w:tcPr>
          <w:p w14:paraId="2E0067DF" w14:textId="77777777" w:rsidR="001D3C61" w:rsidRPr="0068101F" w:rsidRDefault="001D3C61" w:rsidP="00D00093">
            <w:pPr>
              <w:jc w:val="center"/>
              <w:rPr>
                <w:b/>
                <w:sz w:val="28"/>
                <w:szCs w:val="28"/>
              </w:rPr>
            </w:pPr>
            <w:r w:rsidRPr="0068101F">
              <w:rPr>
                <w:b/>
                <w:sz w:val="28"/>
                <w:szCs w:val="28"/>
              </w:rPr>
              <w:t>Ka seli</w:t>
            </w:r>
            <w:r>
              <w:rPr>
                <w:b/>
                <w:sz w:val="28"/>
                <w:szCs w:val="28"/>
              </w:rPr>
              <w:t xml:space="preserve"> wala ka Ala deli</w:t>
            </w:r>
          </w:p>
        </w:tc>
        <w:tc>
          <w:tcPr>
            <w:tcW w:w="7645" w:type="dxa"/>
          </w:tcPr>
          <w:p w14:paraId="609D9327" w14:textId="77777777" w:rsidR="001D3C61" w:rsidRDefault="001D3C61" w:rsidP="009F3CE2">
            <w:pPr>
              <w:pStyle w:val="ListParagraph"/>
              <w:numPr>
                <w:ilvl w:val="0"/>
                <w:numId w:val="12"/>
              </w:numPr>
              <w:spacing w:after="0" w:line="240" w:lineRule="auto"/>
            </w:pPr>
            <w:r>
              <w:t>Delili ɲininiw ni tanuli ɲini.</w:t>
            </w:r>
          </w:p>
          <w:p w14:paraId="18232167" w14:textId="77777777" w:rsidR="001D3C61" w:rsidRDefault="001D3C61" w:rsidP="009F3CE2">
            <w:pPr>
              <w:pStyle w:val="ListParagraph"/>
              <w:numPr>
                <w:ilvl w:val="0"/>
                <w:numId w:val="12"/>
              </w:numPr>
              <w:spacing w:after="0" w:line="240" w:lineRule="auto"/>
            </w:pPr>
            <w:r>
              <w:t>Barika Ala ye tanuli minnu kɛra ɲɔgɔn fɛ.</w:t>
            </w:r>
          </w:p>
          <w:p w14:paraId="16C524EB" w14:textId="77777777" w:rsidR="001D3C61" w:rsidRDefault="001D3C61" w:rsidP="009F3CE2">
            <w:pPr>
              <w:pStyle w:val="ListParagraph"/>
              <w:numPr>
                <w:ilvl w:val="0"/>
                <w:numId w:val="12"/>
              </w:numPr>
              <w:spacing w:after="0" w:line="240" w:lineRule="auto"/>
            </w:pPr>
            <w:r>
              <w:t>Delili kɛli delili ɲininiw kama.</w:t>
            </w:r>
          </w:p>
          <w:p w14:paraId="2425FD33" w14:textId="77777777" w:rsidR="001D3C61" w:rsidRDefault="001D3C61"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606F5F59" w14:textId="77777777" w:rsidR="001D3C61" w:rsidRDefault="001D3C61" w:rsidP="00D00093"/>
        </w:tc>
      </w:tr>
      <w:tr w:rsidR="001D3C61" w:rsidRPr="001D3C61" w14:paraId="362C0A2D" w14:textId="77777777" w:rsidTr="00D00093">
        <w:tc>
          <w:tcPr>
            <w:tcW w:w="1705" w:type="dxa"/>
          </w:tcPr>
          <w:p w14:paraId="2A50D961" w14:textId="77777777" w:rsidR="001D3C61" w:rsidRPr="0068101F" w:rsidRDefault="001D3C61" w:rsidP="00D00093">
            <w:pPr>
              <w:jc w:val="center"/>
              <w:rPr>
                <w:b/>
                <w:sz w:val="28"/>
                <w:szCs w:val="28"/>
              </w:rPr>
            </w:pPr>
            <w:r w:rsidRPr="0068101F">
              <w:rPr>
                <w:b/>
                <w:sz w:val="28"/>
                <w:szCs w:val="28"/>
              </w:rPr>
              <w:t>Ka mɛn</w:t>
            </w:r>
          </w:p>
        </w:tc>
        <w:tc>
          <w:tcPr>
            <w:tcW w:w="7645" w:type="dxa"/>
          </w:tcPr>
          <w:p w14:paraId="7AB02ABD" w14:textId="77777777" w:rsidR="001D3C61" w:rsidRDefault="001D3C61" w:rsidP="009F3CE2">
            <w:pPr>
              <w:pStyle w:val="ListParagraph"/>
              <w:numPr>
                <w:ilvl w:val="0"/>
                <w:numId w:val="13"/>
              </w:numPr>
              <w:spacing w:after="0" w:line="240" w:lineRule="auto"/>
            </w:pPr>
            <w:r>
              <w:t>Bibulu kalansen fila bɛɛ kalan.</w:t>
            </w:r>
          </w:p>
          <w:p w14:paraId="53647FF5" w14:textId="77777777" w:rsidR="001D3C61" w:rsidRDefault="001D3C61" w:rsidP="009F3CE2">
            <w:pPr>
              <w:pStyle w:val="ListParagraph"/>
              <w:numPr>
                <w:ilvl w:val="0"/>
                <w:numId w:val="13"/>
              </w:numPr>
              <w:spacing w:after="0" w:line="240" w:lineRule="auto"/>
            </w:pPr>
            <w:r>
              <w:t>“Text Contexte” kumasen kuncɛ ka bɔ sanfɛ kalanso kama.</w:t>
            </w:r>
          </w:p>
          <w:p w14:paraId="518DB80A" w14:textId="77777777" w:rsidR="001D3C61" w:rsidRDefault="001D3C61" w:rsidP="009F3CE2">
            <w:pPr>
              <w:pStyle w:val="ListParagraph"/>
              <w:numPr>
                <w:ilvl w:val="0"/>
                <w:numId w:val="13"/>
              </w:numPr>
              <w:spacing w:after="0" w:line="240" w:lineRule="auto"/>
            </w:pPr>
            <w:r>
              <w:t>Bibulu kalansen fila bɛɛ kalan kokura.</w:t>
            </w:r>
          </w:p>
          <w:p w14:paraId="44DA2FE6" w14:textId="77777777" w:rsidR="001D3C61" w:rsidRDefault="001D3C61" w:rsidP="009F3CE2">
            <w:pPr>
              <w:pStyle w:val="ListParagraph"/>
              <w:numPr>
                <w:ilvl w:val="0"/>
                <w:numId w:val="13"/>
              </w:numPr>
              <w:spacing w:after="0" w:line="240" w:lineRule="auto"/>
            </w:pPr>
            <w:r>
              <w:t>A ɲini mɔgɔ dɔ fɛ a ka Bibulu tɛmɛsira kunba lakali kokura.</w:t>
            </w:r>
          </w:p>
          <w:p w14:paraId="016C6359" w14:textId="77777777" w:rsidR="001D3C61" w:rsidRDefault="001D3C61" w:rsidP="00D00093"/>
        </w:tc>
      </w:tr>
      <w:tr w:rsidR="001D3C61" w:rsidRPr="001D3C61" w14:paraId="264175EE" w14:textId="77777777" w:rsidTr="00D00093">
        <w:tc>
          <w:tcPr>
            <w:tcW w:w="1705" w:type="dxa"/>
          </w:tcPr>
          <w:p w14:paraId="528F26B5" w14:textId="77777777" w:rsidR="001D3C61" w:rsidRPr="0068101F" w:rsidRDefault="001D3C61" w:rsidP="00D00093">
            <w:pPr>
              <w:jc w:val="center"/>
              <w:rPr>
                <w:b/>
                <w:sz w:val="28"/>
                <w:szCs w:val="28"/>
              </w:rPr>
            </w:pPr>
            <w:r w:rsidRPr="0068101F">
              <w:rPr>
                <w:b/>
                <w:sz w:val="28"/>
                <w:szCs w:val="28"/>
              </w:rPr>
              <w:t>Niyɔrɔ</w:t>
            </w:r>
            <w:r>
              <w:rPr>
                <w:b/>
                <w:sz w:val="28"/>
                <w:szCs w:val="28"/>
              </w:rPr>
              <w:t xml:space="preserve"> tali</w:t>
            </w:r>
          </w:p>
        </w:tc>
        <w:tc>
          <w:tcPr>
            <w:tcW w:w="7645" w:type="dxa"/>
          </w:tcPr>
          <w:p w14:paraId="58CCC232" w14:textId="77777777" w:rsidR="001D3C61" w:rsidRDefault="001D3C61" w:rsidP="009F3CE2">
            <w:pPr>
              <w:pStyle w:val="ListParagraph"/>
              <w:numPr>
                <w:ilvl w:val="0"/>
                <w:numId w:val="14"/>
              </w:numPr>
              <w:spacing w:after="0" w:line="240" w:lineRule="auto"/>
              <w:rPr>
                <w:b/>
              </w:rPr>
            </w:pPr>
            <w:r w:rsidRPr="008C4A7F">
              <w:rPr>
                <w:b/>
              </w:rPr>
              <w:t>Kun</w:t>
            </w:r>
            <w:r>
              <w:rPr>
                <w:b/>
              </w:rPr>
              <w:t>kolo</w:t>
            </w:r>
            <w:r w:rsidRPr="008C4A7F">
              <w:rPr>
                <w:b/>
              </w:rPr>
              <w:t>: Sɛbɛnni kɔrɔ ye mun ye?</w:t>
            </w:r>
          </w:p>
          <w:p w14:paraId="4242ED34" w14:textId="77777777" w:rsidR="001D3C61" w:rsidRPr="00445380" w:rsidRDefault="001D3C61" w:rsidP="00D00093">
            <w:r>
              <w:lastRenderedPageBreak/>
              <w:t>Yesu b’a ka sebaaya jira farikolo banaw kan. Yesu ka cidenyabaara sinsinnen bɛ mɔgɔw kalanni ni kɛnɛyali kan. Ka mɔgɔw kalan Ala ko la, o tun tɛ se Yesu ma. Yesu y’a jira fana ko fanga bɛ a ka kalan na, a kɛtɔ ka kalansiraw sinsin ni kabako kɛnɛyali ye. O cogo la fana, Yesu ye Ala ka kanuya cogoya jira mɔgɔw la, a ma Ala ka kanuya dɔrɔn fɔ u ye, nka a ye Ala ka kanuya kɛnɛyali fana jira kabakow sababu fɛ. A ɲɔgɔn tɛ, nin kabako in na, Ala ka kɛnɛya kanuya bɛ mɔgɔ kɛnɛya k’a sɔrɔ Yesu ma foyi kɛ walima k’a fɔ. Yesu ka sebaaya ni a ka kanuya tun ka bon kosɛbɛ, dannaya tun bɛ mɔgɔ minnu na, olu kɛnɛyara ni u magara a la dɔrɔn.</w:t>
            </w:r>
          </w:p>
          <w:p w14:paraId="1C92B318" w14:textId="77777777" w:rsidR="001D3C61" w:rsidRPr="002F3DD8" w:rsidRDefault="001D3C61" w:rsidP="009F3CE2">
            <w:pPr>
              <w:pStyle w:val="ListParagraph"/>
              <w:numPr>
                <w:ilvl w:val="0"/>
                <w:numId w:val="25"/>
              </w:numPr>
              <w:spacing w:after="0" w:line="240" w:lineRule="auto"/>
              <w:rPr>
                <w:b/>
              </w:rPr>
            </w:pPr>
            <w:r>
              <w:rPr>
                <w:b/>
              </w:rPr>
              <w:t>Mun na farikolo bana bɛ se ka mɔgɔw bila ka kɛnɛyali jigi tigɛ fo u bɛna fɛn o fɛn kɛ walasa ka kɛnɛya sɔrɔ?</w:t>
            </w:r>
          </w:p>
          <w:p w14:paraId="42ED52F8" w14:textId="77777777" w:rsidR="001D3C61" w:rsidRPr="002F3DD8" w:rsidRDefault="001D3C61" w:rsidP="009F3CE2">
            <w:pPr>
              <w:pStyle w:val="ListParagraph"/>
              <w:numPr>
                <w:ilvl w:val="0"/>
                <w:numId w:val="25"/>
              </w:numPr>
              <w:spacing w:after="0" w:line="240" w:lineRule="auto"/>
              <w:rPr>
                <w:b/>
              </w:rPr>
            </w:pPr>
            <w:r>
              <w:rPr>
                <w:b/>
              </w:rPr>
              <w:t>E fɛ, mun na Ala t’a janto an niw dɔrɔn na, nka a b’a janto an farikolo fana na?</w:t>
            </w:r>
          </w:p>
          <w:p w14:paraId="2594D73A" w14:textId="77777777" w:rsidR="001D3C61" w:rsidRDefault="001D3C61" w:rsidP="00D00093"/>
          <w:p w14:paraId="5A118B75" w14:textId="77777777" w:rsidR="001D3C61" w:rsidRDefault="001D3C61" w:rsidP="009F3CE2">
            <w:pPr>
              <w:pStyle w:val="ListParagraph"/>
              <w:numPr>
                <w:ilvl w:val="0"/>
                <w:numId w:val="9"/>
              </w:numPr>
              <w:spacing w:after="0" w:line="240" w:lineRule="auto"/>
              <w:rPr>
                <w:b/>
              </w:rPr>
            </w:pPr>
            <w:r>
              <w:rPr>
                <w:b/>
              </w:rPr>
              <w:t>Dusukun: Sɛbɛnni b’a fɔ ko an ka kan ka kɛ jɔn ye?</w:t>
            </w:r>
          </w:p>
          <w:p w14:paraId="6E1FFAF7" w14:textId="77777777" w:rsidR="001D3C61" w:rsidRPr="004B03BA" w:rsidRDefault="001D3C61" w:rsidP="00D00093">
            <w:r>
              <w:t>Hali ni maana kabakoma caman bɛ yen Yesu ka mɔgɔw kɛnɛyali ko la, mɔgɔ minnu tun banana Yesu ka waati la, olu bɛɛ ma kɛnɛya sɔrɔ. Ka fara o kan, bi Krecɛn minnu bɛ delili kɛ farikolo kɛnɛyali kama, olu bɛɛ tɛna farikolo kɛnɛyali sɔrɔ. Ala bɛ kɛnɛya sugu caman di Krecɛnw ka ɲɛnamaya kɔnɔ. Farikolo kɛnɛyali ye sugu kelen ye, nka jɛɲɔgɔnya kɛnɛyali ni hakili ta fan fɛ kɛnɛyali fana bɛ yen. Hali ni an b se ka kɛnɛya sugu sɔrɔ tuma bɛɛ, an b’a miiri ko an mago bɛ min na kosɛbɛ, ni dannaya la, an bɛ na ni an magow ye Ala ɲɛkɔrɔ, Ala bɛna na ni kɛnɛya sugu ye tigitigi, an mago bɛ min na kosɛbɛ.</w:t>
            </w:r>
          </w:p>
          <w:p w14:paraId="5BEBD269" w14:textId="77777777" w:rsidR="001D3C61" w:rsidRPr="002F3DD8" w:rsidRDefault="001D3C61" w:rsidP="009F3CE2">
            <w:pPr>
              <w:pStyle w:val="ListParagraph"/>
              <w:numPr>
                <w:ilvl w:val="0"/>
                <w:numId w:val="25"/>
              </w:numPr>
              <w:spacing w:after="0" w:line="240" w:lineRule="auto"/>
              <w:rPr>
                <w:b/>
              </w:rPr>
            </w:pPr>
            <w:r>
              <w:rPr>
                <w:b/>
              </w:rPr>
              <w:t>E fɛ, mun na Yesu ye fɛɛrɛ tigɛ walisa ka nin muso in ka dannaya ni a ka kɛnɛya dɔn jama ɲɛ na?</w:t>
            </w:r>
          </w:p>
          <w:p w14:paraId="00F3E994" w14:textId="77777777" w:rsidR="001D3C61" w:rsidRPr="002F3DD8" w:rsidRDefault="001D3C61" w:rsidP="009F3CE2">
            <w:pPr>
              <w:pStyle w:val="ListParagraph"/>
              <w:numPr>
                <w:ilvl w:val="0"/>
                <w:numId w:val="25"/>
              </w:numPr>
              <w:spacing w:after="0" w:line="240" w:lineRule="auto"/>
              <w:rPr>
                <w:b/>
              </w:rPr>
            </w:pPr>
            <w:r>
              <w:rPr>
                <w:b/>
              </w:rPr>
              <w:t>Cogo jumɛnw fɛ Ala bɛ se ka kɛnɛya ci an dusukunw na?</w:t>
            </w:r>
          </w:p>
          <w:p w14:paraId="285487AB" w14:textId="77777777" w:rsidR="001D3C61" w:rsidRDefault="001D3C61" w:rsidP="00D00093"/>
          <w:p w14:paraId="4DE567BD" w14:textId="77777777" w:rsidR="001D3C61" w:rsidRPr="000120FC" w:rsidRDefault="001D3C61" w:rsidP="009F3CE2">
            <w:pPr>
              <w:pStyle w:val="ListParagraph"/>
              <w:numPr>
                <w:ilvl w:val="0"/>
                <w:numId w:val="9"/>
              </w:numPr>
              <w:spacing w:after="0" w:line="240" w:lineRule="auto"/>
            </w:pPr>
            <w:r w:rsidRPr="008C4A7F">
              <w:rPr>
                <w:b/>
              </w:rPr>
              <w:t>Bolo: An bɛ se ka Ala ka Kuma waleya cogo di?</w:t>
            </w:r>
          </w:p>
          <w:p w14:paraId="74C9A0FA" w14:textId="77777777" w:rsidR="001D3C61" w:rsidRDefault="001D3C61" w:rsidP="00D00093">
            <w:r>
              <w:t>Siga t’a la, nin muso in ye ɲɛnamaya kɛ ni jigiya ye, hali k’a sɔrɔ o tun bɛ se ka gɛlɛya lase a ma. Tuma dɔw la, ni an jigi tigɛlen don dɔrɔn, an b’a ye tiɲɛ na ko dannaya hakɛ min bɛ an na Ala la, walima dannaya dɔɔnin. An bɛ se ka ɲɛnamaya kɛ ni jigiya ye Ala ɲɛ kɔrɔ nin diɲɛ in kɔnɔ sabu an dalen bɛ Ala ka kanuya ni a ka sebaayaba la.</w:t>
            </w:r>
          </w:p>
          <w:p w14:paraId="76317AC6" w14:textId="77777777" w:rsidR="001D3C61" w:rsidRPr="002F3DD8" w:rsidRDefault="001D3C61" w:rsidP="009F3CE2">
            <w:pPr>
              <w:pStyle w:val="ListParagraph"/>
              <w:numPr>
                <w:ilvl w:val="0"/>
                <w:numId w:val="25"/>
              </w:numPr>
              <w:spacing w:after="0" w:line="240" w:lineRule="auto"/>
              <w:rPr>
                <w:b/>
              </w:rPr>
            </w:pPr>
            <w:r>
              <w:rPr>
                <w:b/>
              </w:rPr>
              <w:t>Nin muso in ka dannaya bɛ se ka dusu don i kɔnɔ cogo di n’i bɛ ko gɛlɛnw na?</w:t>
            </w:r>
          </w:p>
          <w:p w14:paraId="633FE3C1" w14:textId="77777777" w:rsidR="001D3C61" w:rsidRPr="002F3DD8" w:rsidRDefault="001D3C61" w:rsidP="009F3CE2">
            <w:pPr>
              <w:pStyle w:val="ListParagraph"/>
              <w:numPr>
                <w:ilvl w:val="0"/>
                <w:numId w:val="25"/>
              </w:numPr>
              <w:spacing w:after="0" w:line="240" w:lineRule="auto"/>
              <w:rPr>
                <w:b/>
              </w:rPr>
            </w:pPr>
            <w:r>
              <w:rPr>
                <w:b/>
              </w:rPr>
              <w:t>Yesu ye hinɛ jaabi min di o muso ma, o bɛ se k’i dɛmɛ cogo di k’a dɔn i bɛ se ka mɔgɔw jaabi cogo min na, magoba bɛ minnu na i ka ɲɛnamaya kɔnɔ?</w:t>
            </w:r>
          </w:p>
          <w:p w14:paraId="25115D9F" w14:textId="77777777" w:rsidR="001D3C61" w:rsidRDefault="001D3C61" w:rsidP="00D00093"/>
        </w:tc>
      </w:tr>
      <w:tr w:rsidR="001D3C61" w:rsidRPr="001D3C61" w14:paraId="4DE47D98" w14:textId="77777777" w:rsidTr="00D00093">
        <w:tc>
          <w:tcPr>
            <w:tcW w:w="1705" w:type="dxa"/>
          </w:tcPr>
          <w:p w14:paraId="3855E4C8" w14:textId="77777777" w:rsidR="001D3C61" w:rsidRPr="0068101F" w:rsidRDefault="001D3C61" w:rsidP="00D00093">
            <w:pPr>
              <w:jc w:val="center"/>
              <w:rPr>
                <w:b/>
                <w:sz w:val="28"/>
                <w:szCs w:val="28"/>
              </w:rPr>
            </w:pPr>
            <w:r w:rsidRPr="0068101F">
              <w:rPr>
                <w:b/>
                <w:sz w:val="28"/>
                <w:szCs w:val="28"/>
              </w:rPr>
              <w:lastRenderedPageBreak/>
              <w:t>Ka waleya</w:t>
            </w:r>
          </w:p>
          <w:p w14:paraId="5236A4C5" w14:textId="77777777" w:rsidR="001D3C61" w:rsidRDefault="001D3C61" w:rsidP="00D00093">
            <w:pPr>
              <w:jc w:val="center"/>
              <w:rPr>
                <w:b/>
              </w:rPr>
            </w:pPr>
          </w:p>
          <w:p w14:paraId="155C0AC9" w14:textId="77777777" w:rsidR="001D3C61" w:rsidRDefault="001D3C61" w:rsidP="00D00093">
            <w:pPr>
              <w:jc w:val="center"/>
              <w:rPr>
                <w:b/>
              </w:rPr>
            </w:pPr>
          </w:p>
        </w:tc>
        <w:tc>
          <w:tcPr>
            <w:tcW w:w="7645" w:type="dxa"/>
          </w:tcPr>
          <w:p w14:paraId="0716861B" w14:textId="77777777" w:rsidR="001D3C61" w:rsidRDefault="001D3C61" w:rsidP="009F3CE2">
            <w:pPr>
              <w:pStyle w:val="ListParagraph"/>
              <w:numPr>
                <w:ilvl w:val="0"/>
                <w:numId w:val="18"/>
              </w:numPr>
              <w:spacing w:after="0" w:line="240" w:lineRule="auto"/>
            </w:pPr>
            <w:r>
              <w:t>A ɲini mɔgɔ dɔ fɛ a ka Bibulu kalansen kunba lakali kokura.</w:t>
            </w:r>
          </w:p>
          <w:p w14:paraId="06237F6C" w14:textId="77777777" w:rsidR="001D3C61" w:rsidRDefault="001D3C61" w:rsidP="009F3CE2">
            <w:pPr>
              <w:pStyle w:val="ListParagraph"/>
              <w:numPr>
                <w:ilvl w:val="0"/>
                <w:numId w:val="18"/>
              </w:numPr>
              <w:spacing w:after="0" w:line="240" w:lineRule="auto"/>
            </w:pPr>
            <w:r>
              <w:t>A ɲini jɛkulu fɛ u k’a fɔ u hakili la Ala b’a fɛ u ka bi kalan jaabi cogo min na.</w:t>
            </w:r>
          </w:p>
          <w:p w14:paraId="1ADBFBE6" w14:textId="77777777" w:rsidR="001D3C61" w:rsidRDefault="001D3C61" w:rsidP="009F3CE2">
            <w:pPr>
              <w:pStyle w:val="ListParagraph"/>
              <w:numPr>
                <w:ilvl w:val="0"/>
                <w:numId w:val="18"/>
              </w:numPr>
              <w:spacing w:after="0" w:line="240" w:lineRule="auto"/>
            </w:pPr>
            <w:r>
              <w:t>Aw ye waati kɛ delili la aw ka sigida la, ɲɔgɔn kosɔn, ani hakilitigiya kama bi kalan kɛcogo la.</w:t>
            </w:r>
          </w:p>
          <w:p w14:paraId="045B59BC" w14:textId="77777777" w:rsidR="001D3C61" w:rsidRPr="001812C4" w:rsidRDefault="001D3C61" w:rsidP="009F3CE2">
            <w:pPr>
              <w:pStyle w:val="ListParagraph"/>
              <w:numPr>
                <w:ilvl w:val="0"/>
                <w:numId w:val="18"/>
              </w:numPr>
              <w:spacing w:after="0" w:line="240" w:lineRule="auto"/>
            </w:pPr>
            <w:r>
              <w:t>I ka surunya ni kulu ye Matigi ka delili kɛ ɲɔgɔn fɛ.</w:t>
            </w:r>
          </w:p>
          <w:p w14:paraId="3F8E3719" w14:textId="77777777" w:rsidR="001D3C61" w:rsidRDefault="001D3C61" w:rsidP="00D00093">
            <w:pPr>
              <w:rPr>
                <w:b/>
              </w:rPr>
            </w:pPr>
          </w:p>
        </w:tc>
      </w:tr>
    </w:tbl>
    <w:p w14:paraId="51B2FCF2" w14:textId="77777777" w:rsidR="001D3C61" w:rsidRPr="001D3C61" w:rsidRDefault="001D3C61" w:rsidP="001D3C61">
      <w:pPr>
        <w:rPr>
          <w:lang w:val="fr-FR"/>
        </w:rPr>
      </w:pPr>
    </w:p>
    <w:p w14:paraId="5A9EA9C0" w14:textId="77777777" w:rsidR="001D3C61" w:rsidRPr="001D3C61" w:rsidRDefault="001D3C61" w:rsidP="001D3C61">
      <w:pPr>
        <w:rPr>
          <w:lang w:val="fr-FR"/>
        </w:rPr>
      </w:pPr>
    </w:p>
    <w:p w14:paraId="1795F22E" w14:textId="77777777" w:rsidR="001D3C61" w:rsidRPr="001D3C61" w:rsidRDefault="001D3C61" w:rsidP="001D3C61">
      <w:pPr>
        <w:spacing w:after="0"/>
        <w:jc w:val="center"/>
        <w:rPr>
          <w:sz w:val="28"/>
          <w:szCs w:val="28"/>
          <w:lang w:val="fr-FR"/>
        </w:rPr>
      </w:pPr>
      <w:r w:rsidRPr="001D3C61">
        <w:rPr>
          <w:b/>
          <w:i/>
          <w:sz w:val="28"/>
          <w:szCs w:val="28"/>
          <w:lang w:val="fr-FR"/>
        </w:rPr>
        <w:lastRenderedPageBreak/>
        <w:t xml:space="preserve">YESU </w:t>
      </w:r>
      <w:r w:rsidRPr="001D3C61">
        <w:rPr>
          <w:sz w:val="28"/>
          <w:szCs w:val="28"/>
          <w:lang w:val="fr-FR"/>
        </w:rPr>
        <w:t>ka filimu waajuli yɔrɔ Bibulu kalansen # 69</w:t>
      </w:r>
    </w:p>
    <w:p w14:paraId="6E788A6D" w14:textId="77777777" w:rsidR="001D3C61" w:rsidRPr="001D3C61" w:rsidRDefault="001D3C61" w:rsidP="001D3C61">
      <w:pPr>
        <w:rPr>
          <w:lang w:val="fr-FR"/>
        </w:rPr>
      </w:pPr>
    </w:p>
    <w:tbl>
      <w:tblPr>
        <w:tblStyle w:val="TableGrid"/>
        <w:tblW w:w="0" w:type="auto"/>
        <w:tblLook w:val="04A0" w:firstRow="1" w:lastRow="0" w:firstColumn="1" w:lastColumn="0" w:noHBand="0" w:noVBand="1"/>
      </w:tblPr>
      <w:tblGrid>
        <w:gridCol w:w="1702"/>
        <w:gridCol w:w="4508"/>
        <w:gridCol w:w="3104"/>
      </w:tblGrid>
      <w:tr w:rsidR="001D3C61" w:rsidRPr="003237DD" w14:paraId="043472A1" w14:textId="77777777" w:rsidTr="00D00093">
        <w:tc>
          <w:tcPr>
            <w:tcW w:w="1702" w:type="dxa"/>
            <w:tcBorders>
              <w:top w:val="single" w:sz="18" w:space="0" w:color="auto"/>
              <w:left w:val="single" w:sz="18" w:space="0" w:color="auto"/>
            </w:tcBorders>
            <w:shd w:val="clear" w:color="auto" w:fill="FFFFFF" w:themeFill="background1"/>
          </w:tcPr>
          <w:p w14:paraId="21636EE3" w14:textId="77777777" w:rsidR="001D3C61" w:rsidRPr="003237DD" w:rsidRDefault="001D3C61" w:rsidP="00D00093">
            <w:pPr>
              <w:rPr>
                <w:b/>
              </w:rPr>
            </w:pPr>
            <w:r w:rsidRPr="003237DD">
              <w:rPr>
                <w:b/>
              </w:rPr>
              <w:t>Kalansen tɔgɔ:</w:t>
            </w:r>
          </w:p>
        </w:tc>
        <w:tc>
          <w:tcPr>
            <w:tcW w:w="4508" w:type="dxa"/>
            <w:tcBorders>
              <w:top w:val="single" w:sz="18" w:space="0" w:color="auto"/>
            </w:tcBorders>
            <w:shd w:val="clear" w:color="auto" w:fill="FFFFFF" w:themeFill="background1"/>
          </w:tcPr>
          <w:p w14:paraId="7EA1B488" w14:textId="77777777" w:rsidR="001D3C61" w:rsidRPr="003237DD" w:rsidRDefault="001D3C61" w:rsidP="00D00093">
            <w:pPr>
              <w:rPr>
                <w:b/>
              </w:rPr>
            </w:pPr>
            <w:r>
              <w:rPr>
                <w:b/>
              </w:rPr>
              <w:t>Jayirus ' Denmuso ko</w:t>
            </w:r>
          </w:p>
        </w:tc>
        <w:tc>
          <w:tcPr>
            <w:tcW w:w="3104" w:type="dxa"/>
            <w:tcBorders>
              <w:top w:val="single" w:sz="18" w:space="0" w:color="auto"/>
              <w:right w:val="single" w:sz="18" w:space="0" w:color="auto"/>
            </w:tcBorders>
          </w:tcPr>
          <w:p w14:paraId="1C97BCD8" w14:textId="77777777" w:rsidR="001D3C61" w:rsidRPr="003237DD" w:rsidRDefault="001D3C61" w:rsidP="00D00093">
            <w:pPr>
              <w:jc w:val="center"/>
              <w:rPr>
                <w:sz w:val="24"/>
                <w:szCs w:val="24"/>
              </w:rPr>
            </w:pPr>
            <w:r>
              <w:rPr>
                <w:b/>
                <w:sz w:val="24"/>
                <w:szCs w:val="24"/>
              </w:rPr>
              <w:t>Ja</w:t>
            </w:r>
          </w:p>
        </w:tc>
      </w:tr>
      <w:tr w:rsidR="001D3C61" w:rsidRPr="003237DD" w14:paraId="2D8C70FC" w14:textId="77777777" w:rsidTr="00D00093">
        <w:tc>
          <w:tcPr>
            <w:tcW w:w="1702" w:type="dxa"/>
            <w:tcBorders>
              <w:left w:val="single" w:sz="18" w:space="0" w:color="auto"/>
            </w:tcBorders>
            <w:shd w:val="clear" w:color="auto" w:fill="FFFFFF" w:themeFill="background1"/>
          </w:tcPr>
          <w:p w14:paraId="6B1E3AE4" w14:textId="77777777" w:rsidR="001D3C61" w:rsidRPr="003237DD" w:rsidRDefault="001D3C61" w:rsidP="00D00093">
            <w:pPr>
              <w:rPr>
                <w:b/>
              </w:rPr>
            </w:pPr>
            <w:r w:rsidRPr="003237DD">
              <w:rPr>
                <w:b/>
              </w:rPr>
              <w:t>Kalansenw kɔnɔkow:</w:t>
            </w:r>
          </w:p>
        </w:tc>
        <w:tc>
          <w:tcPr>
            <w:tcW w:w="4508" w:type="dxa"/>
            <w:shd w:val="clear" w:color="auto" w:fill="FFFFFF" w:themeFill="background1"/>
          </w:tcPr>
          <w:p w14:paraId="01C623B5" w14:textId="77777777" w:rsidR="001D3C61" w:rsidRPr="003237DD" w:rsidRDefault="001D3C61" w:rsidP="00D00093">
            <w:pPr>
              <w:rPr>
                <w:b/>
              </w:rPr>
            </w:pPr>
            <w:r>
              <w:rPr>
                <w:b/>
              </w:rPr>
              <w:t>Marka 5:21-24, 35-43</w:t>
            </w:r>
          </w:p>
        </w:tc>
        <w:tc>
          <w:tcPr>
            <w:tcW w:w="3104" w:type="dxa"/>
            <w:vMerge w:val="restart"/>
            <w:tcBorders>
              <w:right w:val="single" w:sz="18" w:space="0" w:color="auto"/>
            </w:tcBorders>
          </w:tcPr>
          <w:p w14:paraId="2954995E" w14:textId="77777777" w:rsidR="001D3C61" w:rsidRPr="003237DD" w:rsidRDefault="001D3C61" w:rsidP="00D00093">
            <w:pPr>
              <w:rPr>
                <w:sz w:val="24"/>
                <w:szCs w:val="24"/>
              </w:rPr>
            </w:pPr>
            <w:r>
              <w:rPr>
                <w:noProof/>
                <w:sz w:val="24"/>
                <w:szCs w:val="24"/>
                <w:lang w:eastAsia="fr-FR"/>
              </w:rPr>
              <w:drawing>
                <wp:inline distT="0" distB="0" distL="0" distR="0" wp14:anchorId="5746F7F9" wp14:editId="1EF69D74">
                  <wp:extent cx="1807219" cy="2432343"/>
                  <wp:effectExtent l="0" t="0" r="2540" b="6350"/>
                  <wp:docPr id="1796819687" name="Picture 1796819687" descr="A person and person sitting on the floo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819687" name="Picture 1796819687" descr="A person and person sitting on the floor&#10;&#10;AI-generated content may be incorrect."/>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1819596" cy="2449001"/>
                          </a:xfrm>
                          <a:prstGeom prst="rect">
                            <a:avLst/>
                          </a:prstGeom>
                        </pic:spPr>
                      </pic:pic>
                    </a:graphicData>
                  </a:graphic>
                </wp:inline>
              </w:drawing>
            </w:r>
          </w:p>
        </w:tc>
      </w:tr>
      <w:tr w:rsidR="001D3C61" w14:paraId="3A751AD9" w14:textId="77777777" w:rsidTr="00D00093">
        <w:tc>
          <w:tcPr>
            <w:tcW w:w="1702" w:type="dxa"/>
            <w:tcBorders>
              <w:left w:val="single" w:sz="18" w:space="0" w:color="auto"/>
            </w:tcBorders>
            <w:shd w:val="clear" w:color="auto" w:fill="FFFFFF" w:themeFill="background1"/>
          </w:tcPr>
          <w:p w14:paraId="7FD7491D" w14:textId="77777777" w:rsidR="001D3C61" w:rsidRPr="003237DD" w:rsidRDefault="001D3C61" w:rsidP="00D00093">
            <w:pPr>
              <w:rPr>
                <w:b/>
              </w:rPr>
            </w:pPr>
            <w:r>
              <w:rPr>
                <w:b/>
              </w:rPr>
              <w:t>Sɛbɛnni filanan:</w:t>
            </w:r>
          </w:p>
        </w:tc>
        <w:tc>
          <w:tcPr>
            <w:tcW w:w="4508" w:type="dxa"/>
            <w:shd w:val="clear" w:color="auto" w:fill="FFFFFF" w:themeFill="background1"/>
          </w:tcPr>
          <w:p w14:paraId="011CC803" w14:textId="77777777" w:rsidR="001D3C61" w:rsidRPr="003237DD" w:rsidRDefault="001D3C61" w:rsidP="00D00093">
            <w:pPr>
              <w:rPr>
                <w:b/>
              </w:rPr>
            </w:pPr>
            <w:r>
              <w:rPr>
                <w:b/>
              </w:rPr>
              <w:t>Heburuw 4:14-16</w:t>
            </w:r>
          </w:p>
        </w:tc>
        <w:tc>
          <w:tcPr>
            <w:tcW w:w="3104" w:type="dxa"/>
            <w:vMerge/>
            <w:tcBorders>
              <w:right w:val="single" w:sz="18" w:space="0" w:color="auto"/>
            </w:tcBorders>
          </w:tcPr>
          <w:p w14:paraId="4831D2E9" w14:textId="77777777" w:rsidR="001D3C61" w:rsidRDefault="001D3C61" w:rsidP="00D00093"/>
        </w:tc>
      </w:tr>
      <w:tr w:rsidR="001D3C61" w:rsidRPr="001D3C61" w14:paraId="497CDC4F" w14:textId="77777777" w:rsidTr="00D00093">
        <w:tc>
          <w:tcPr>
            <w:tcW w:w="1702" w:type="dxa"/>
            <w:tcBorders>
              <w:left w:val="single" w:sz="18" w:space="0" w:color="auto"/>
            </w:tcBorders>
            <w:shd w:val="clear" w:color="auto" w:fill="FFFFFF" w:themeFill="background1"/>
          </w:tcPr>
          <w:p w14:paraId="3993D2D8" w14:textId="77777777" w:rsidR="001D3C61" w:rsidRPr="003237DD" w:rsidRDefault="001D3C61" w:rsidP="00D00093">
            <w:pPr>
              <w:rPr>
                <w:b/>
              </w:rPr>
            </w:pPr>
            <w:r w:rsidRPr="003237DD">
              <w:rPr>
                <w:b/>
              </w:rPr>
              <w:t>Kalansenw kuntilenna:</w:t>
            </w:r>
          </w:p>
        </w:tc>
        <w:tc>
          <w:tcPr>
            <w:tcW w:w="4508" w:type="dxa"/>
            <w:shd w:val="clear" w:color="auto" w:fill="FFFFFF" w:themeFill="background1"/>
          </w:tcPr>
          <w:p w14:paraId="770C8467" w14:textId="77777777" w:rsidR="001D3C61" w:rsidRPr="003237DD" w:rsidRDefault="001D3C61" w:rsidP="009F3CE2">
            <w:pPr>
              <w:pStyle w:val="ListParagraph"/>
              <w:numPr>
                <w:ilvl w:val="0"/>
                <w:numId w:val="26"/>
              </w:numPr>
              <w:spacing w:after="0" w:line="240" w:lineRule="auto"/>
            </w:pPr>
            <w:r w:rsidRPr="008C4A7F">
              <w:rPr>
                <w:b/>
              </w:rPr>
              <w:t xml:space="preserve">Kuntigi </w:t>
            </w:r>
            <w:r w:rsidRPr="003237DD">
              <w:t>: A dɔn, ikomi Yesu ye Masiya ye, a bɛ se ka saya kunbɛn.</w:t>
            </w:r>
          </w:p>
          <w:p w14:paraId="36405EC0" w14:textId="77777777" w:rsidR="001D3C61" w:rsidRPr="003237DD" w:rsidRDefault="001D3C61" w:rsidP="009F3CE2">
            <w:pPr>
              <w:pStyle w:val="ListParagraph"/>
              <w:numPr>
                <w:ilvl w:val="0"/>
                <w:numId w:val="26"/>
              </w:numPr>
              <w:spacing w:after="0" w:line="240" w:lineRule="auto"/>
            </w:pPr>
            <w:r w:rsidRPr="008C4A7F">
              <w:rPr>
                <w:b/>
              </w:rPr>
              <w:t xml:space="preserve">Dusukun </w:t>
            </w:r>
            <w:r w:rsidRPr="003237DD">
              <w:t xml:space="preserve">: Aw ka </w:t>
            </w:r>
            <w:r>
              <w:t xml:space="preserve"> aw </w:t>
            </w:r>
            <w:r w:rsidRPr="003237DD">
              <w:t>dusu saalo kerecɛnw , saya tɛ kuma laban ye abada.</w:t>
            </w:r>
          </w:p>
          <w:p w14:paraId="5E7FC4FD" w14:textId="77777777" w:rsidR="001D3C61" w:rsidRPr="003237DD" w:rsidRDefault="001D3C61" w:rsidP="009F3CE2">
            <w:pPr>
              <w:pStyle w:val="ListParagraph"/>
              <w:numPr>
                <w:ilvl w:val="0"/>
                <w:numId w:val="26"/>
              </w:numPr>
              <w:spacing w:after="0" w:line="240" w:lineRule="auto"/>
            </w:pPr>
            <w:r w:rsidRPr="008C4A7F">
              <w:rPr>
                <w:b/>
              </w:rPr>
              <w:t xml:space="preserve">Bolo </w:t>
            </w:r>
            <w:r w:rsidRPr="003237DD">
              <w:t>: I yɛrɛ majigin Ala ɲɛ kɔrɔ walisa Ala ye du</w:t>
            </w:r>
            <w:r>
              <w:t>baw</w:t>
            </w:r>
            <w:r w:rsidRPr="003237DD">
              <w:t xml:space="preserve"> walima cikan fɛn o fɛn sɔrɔ i ye, i ka se k’o sɔrɔ.</w:t>
            </w:r>
          </w:p>
        </w:tc>
        <w:tc>
          <w:tcPr>
            <w:tcW w:w="3104" w:type="dxa"/>
            <w:vMerge/>
            <w:tcBorders>
              <w:right w:val="single" w:sz="18" w:space="0" w:color="auto"/>
            </w:tcBorders>
          </w:tcPr>
          <w:p w14:paraId="66B5048F" w14:textId="77777777" w:rsidR="001D3C61" w:rsidRDefault="001D3C61" w:rsidP="00D00093"/>
        </w:tc>
      </w:tr>
      <w:tr w:rsidR="001D3C61" w:rsidRPr="003237DD" w14:paraId="0F30AE8D" w14:textId="77777777" w:rsidTr="00D00093">
        <w:tc>
          <w:tcPr>
            <w:tcW w:w="1702" w:type="dxa"/>
            <w:tcBorders>
              <w:left w:val="single" w:sz="18" w:space="0" w:color="auto"/>
              <w:bottom w:val="single" w:sz="4" w:space="0" w:color="auto"/>
            </w:tcBorders>
            <w:shd w:val="clear" w:color="auto" w:fill="auto"/>
          </w:tcPr>
          <w:p w14:paraId="561C8DED" w14:textId="77777777" w:rsidR="001D3C61" w:rsidRPr="003237DD" w:rsidRDefault="001D3C61" w:rsidP="00D00093">
            <w:pPr>
              <w:rPr>
                <w:b/>
              </w:rPr>
            </w:pPr>
            <w:r w:rsidRPr="003237DD">
              <w:rPr>
                <w:b/>
              </w:rPr>
              <w:t>Kalansen min bɛ Vɛrise dɔ kɔnɔ:</w:t>
            </w:r>
          </w:p>
        </w:tc>
        <w:tc>
          <w:tcPr>
            <w:tcW w:w="7612" w:type="dxa"/>
            <w:gridSpan w:val="2"/>
            <w:tcBorders>
              <w:bottom w:val="single" w:sz="4" w:space="0" w:color="auto"/>
              <w:right w:val="single" w:sz="18" w:space="0" w:color="auto"/>
            </w:tcBorders>
            <w:shd w:val="clear" w:color="auto" w:fill="FFFFFF" w:themeFill="background1"/>
          </w:tcPr>
          <w:p w14:paraId="207DA507" w14:textId="77777777" w:rsidR="001D3C61" w:rsidRPr="00364D34" w:rsidRDefault="001D3C61" w:rsidP="00D00093">
            <w:pPr>
              <w:rPr>
                <w:rFonts w:cstheme="minorHAnsi"/>
              </w:rPr>
            </w:pPr>
            <w:r w:rsidRPr="00364D34">
              <w:rPr>
                <w:rFonts w:cstheme="minorHAnsi"/>
                <w:color w:val="000000"/>
                <w:shd w:val="clear" w:color="auto" w:fill="FFFFFF"/>
              </w:rPr>
              <w:t>O tuma na fɛ, an ka gɛrɛ Ala ka nɛɛma masasigilan na ni daŋaniya ye, walisa an ka makari sɔrɔ ani ka nɛɛma sɔrɔ k’an dɛmɛ an magoba waati la. (Heburuw 4:16)</w:t>
            </w:r>
          </w:p>
        </w:tc>
      </w:tr>
    </w:tbl>
    <w:p w14:paraId="59A502C1" w14:textId="77777777" w:rsidR="001D3C61" w:rsidRDefault="001D3C61" w:rsidP="001D3C61"/>
    <w:tbl>
      <w:tblPr>
        <w:tblStyle w:val="TableGrid"/>
        <w:tblW w:w="0" w:type="auto"/>
        <w:tblLook w:val="04A0" w:firstRow="1" w:lastRow="0" w:firstColumn="1" w:lastColumn="0" w:noHBand="0" w:noVBand="1"/>
      </w:tblPr>
      <w:tblGrid>
        <w:gridCol w:w="1705"/>
        <w:gridCol w:w="7645"/>
      </w:tblGrid>
      <w:tr w:rsidR="001D3C61" w:rsidRPr="001D3C61" w14:paraId="4209F35B" w14:textId="77777777" w:rsidTr="00D00093">
        <w:tc>
          <w:tcPr>
            <w:tcW w:w="1705" w:type="dxa"/>
          </w:tcPr>
          <w:p w14:paraId="2A679469" w14:textId="77777777" w:rsidR="001D3C61" w:rsidRDefault="001D3C61" w:rsidP="00D00093">
            <w:pPr>
              <w:jc w:val="center"/>
              <w:rPr>
                <w:b/>
              </w:rPr>
            </w:pPr>
            <w:r>
              <w:rPr>
                <w:b/>
              </w:rPr>
              <w:t>Yɔrɔ kalanta kunbaw ɲɛfɔli (Sɛbɛnni kuncɛcogo).</w:t>
            </w:r>
          </w:p>
          <w:p w14:paraId="62B54201" w14:textId="77777777" w:rsidR="001D3C61" w:rsidRDefault="001D3C61" w:rsidP="00D00093">
            <w:pPr>
              <w:jc w:val="center"/>
              <w:rPr>
                <w:b/>
              </w:rPr>
            </w:pPr>
          </w:p>
        </w:tc>
        <w:tc>
          <w:tcPr>
            <w:tcW w:w="7645" w:type="dxa"/>
          </w:tcPr>
          <w:p w14:paraId="5EB2139A" w14:textId="77777777" w:rsidR="001D3C61" w:rsidRPr="00C4622F" w:rsidRDefault="001D3C61" w:rsidP="00D00093">
            <w:pPr>
              <w:autoSpaceDE w:val="0"/>
              <w:autoSpaceDN w:val="0"/>
              <w:adjustRightInd w:val="0"/>
              <w:rPr>
                <w:rFonts w:cstheme="minorHAnsi"/>
              </w:rPr>
            </w:pPr>
            <w:r w:rsidRPr="00C4622F">
              <w:rPr>
                <w:rFonts w:cstheme="minorHAnsi"/>
              </w:rPr>
              <w:t xml:space="preserve">Cɛ dɔ tɔgɔ ko Jayirus tun ye kuntigi ye Alabatoso kɔnɔ. Alabatoso ye yɔrɔ ye Yahutuw bɛ taa Sɛbɛnniw kalan ani ka Ala bato yɔrɔ min na. Alabatoso kɔnɔ kuntigi caman tun bɛ i ko Farisiɛnw. O tun t'a fɛ ka da a la ko Yesu tun ye Ala Denkɛ ye. Nka Alabatoso kuntigi tɔw tun bɛ min miiri Yesu ko la, </w:t>
            </w:r>
            <w:r>
              <w:rPr>
                <w:rFonts w:cstheme="minorHAnsi"/>
              </w:rPr>
              <w:t>Jayirus</w:t>
            </w:r>
            <w:r w:rsidRPr="00C4622F">
              <w:rPr>
                <w:rFonts w:cstheme="minorHAnsi"/>
              </w:rPr>
              <w:t xml:space="preserve"> tun t’a janto o la. A denmuso fitinin tun bɛna sa, wa a dalen tun b’a la ko Yesu bɛ se k’a kɛnɛya. </w:t>
            </w:r>
            <w:r>
              <w:rPr>
                <w:rFonts w:cstheme="minorHAnsi"/>
              </w:rPr>
              <w:t>Jayirus</w:t>
            </w:r>
            <w:r w:rsidRPr="00C4622F">
              <w:rPr>
                <w:rFonts w:cstheme="minorHAnsi"/>
              </w:rPr>
              <w:t xml:space="preserve"> ye Yesu ɲininka ni a bɛna taa a ka so ka a denmuso fitinin kɛnɛya. Yesu taara n’a ye. Kan</w:t>
            </w:r>
          </w:p>
          <w:p w14:paraId="70A6E2B8" w14:textId="77777777" w:rsidR="001D3C61" w:rsidRPr="00C4622F" w:rsidRDefault="001D3C61" w:rsidP="00D00093">
            <w:pPr>
              <w:autoSpaceDE w:val="0"/>
              <w:autoSpaceDN w:val="0"/>
              <w:adjustRightInd w:val="0"/>
              <w:rPr>
                <w:rFonts w:cstheme="minorHAnsi"/>
              </w:rPr>
            </w:pPr>
            <w:r w:rsidRPr="00C4622F">
              <w:rPr>
                <w:rFonts w:cstheme="minorHAnsi"/>
              </w:rPr>
              <w:t>sira la , cɛ dɔw bɔra Yayirus ka so ka a kunbɛn sira kan . U y’a fɔ ko Yesu tɛmɛna kojugu. Jayirus ' npogotiginin tun sara kaban. Yesu y’a fɔ Jayirus ye ko a kana siran, nka a ka da a la. U sera Yayirus ka so tuma min na, Yesu y’a fɔ jama ye ko npogotiginin ma sa, nka a sunɔgɔra. Mɔgɔw ye ŋɛɲɛ kɛ Yesu la. Yesu donna so kɔnɔ, sungurunnin tun bɛ yɔrɔ min na, k’a fɔ ko: “Npogotiginin, wuli!” O kɔ, a y’a ɲɛw yɛlɛ, ka wuli ka yaala-yaala!</w:t>
            </w:r>
          </w:p>
          <w:p w14:paraId="4D549CA3" w14:textId="77777777" w:rsidR="001D3C61" w:rsidRDefault="001D3C61" w:rsidP="00D00093">
            <w:pPr>
              <w:rPr>
                <w:b/>
              </w:rPr>
            </w:pPr>
          </w:p>
        </w:tc>
      </w:tr>
      <w:tr w:rsidR="001D3C61" w:rsidRPr="001D3C61" w14:paraId="0EE3051B" w14:textId="77777777" w:rsidTr="00D00093">
        <w:tc>
          <w:tcPr>
            <w:tcW w:w="1705" w:type="dxa"/>
          </w:tcPr>
          <w:p w14:paraId="12C9B13E" w14:textId="77777777" w:rsidR="001D3C61" w:rsidRDefault="001D3C61" w:rsidP="00D00093">
            <w:pPr>
              <w:jc w:val="center"/>
              <w:rPr>
                <w:b/>
              </w:rPr>
            </w:pPr>
            <w:r>
              <w:rPr>
                <w:b/>
              </w:rPr>
              <w:t>Kalan  min bɛ bɔ Ja la</w:t>
            </w:r>
          </w:p>
        </w:tc>
        <w:tc>
          <w:tcPr>
            <w:tcW w:w="7645" w:type="dxa"/>
          </w:tcPr>
          <w:p w14:paraId="5EA1606D" w14:textId="77777777" w:rsidR="001D3C61" w:rsidRPr="00F64AFE" w:rsidRDefault="001D3C61" w:rsidP="001A1E60">
            <w:pPr>
              <w:pStyle w:val="ListParagraph"/>
              <w:numPr>
                <w:ilvl w:val="0"/>
                <w:numId w:val="177"/>
              </w:numPr>
              <w:spacing w:after="0" w:line="240" w:lineRule="auto"/>
              <w:rPr>
                <w:b/>
              </w:rPr>
            </w:pPr>
            <w:r>
              <w:rPr>
                <w:b/>
              </w:rPr>
              <w:t>Jayirus</w:t>
            </w:r>
            <w:r>
              <w:t>tun ye Alabatoso ɲɛmɔgɔ ye. A denmuso tun bɛ ka sa, o de la a ye Yesu ɲini k’a deli ko a ka na a ka so k’a kɛnɛya. U tun bɛ taa a ka so tuma min na, kibaruya sera ko denmuso sara, o la sa, kun tun tɛ yen Yesu ka taa so kɔnɔ tugun. Yesu bɛ se ka kɛ kabako kɛbaga ye, nka o mɔgɔw minnu tun bɛ na ni kibaruya ye Jarius ma , olu tun dalen t’a la ko Yesu bɛ se ka mɔgɔ salenw lakunun.</w:t>
            </w:r>
          </w:p>
          <w:p w14:paraId="6FFD2BAF" w14:textId="77777777" w:rsidR="001D3C61" w:rsidRPr="00F52F4D" w:rsidRDefault="001D3C61" w:rsidP="001A1E60">
            <w:pPr>
              <w:pStyle w:val="ListParagraph"/>
              <w:numPr>
                <w:ilvl w:val="0"/>
                <w:numId w:val="177"/>
              </w:numPr>
              <w:spacing w:after="0" w:line="240" w:lineRule="auto"/>
              <w:rPr>
                <w:b/>
              </w:rPr>
            </w:pPr>
            <w:r>
              <w:rPr>
                <w:b/>
              </w:rPr>
              <w:t xml:space="preserve">Yesu </w:t>
            </w:r>
            <w:r>
              <w:t>, a y’a fɔ Jayirus ye ko a kana siran, nka a ka da a la ko Yesu bɛ se k’a denmuso kɛnɛya. Yesu sera so kɔnɔ tuma min na, a magara npogotigi salen bolo la k'a fɔ a ye ko: «Npogotiginin, ne b'a fɔ i ye ko i ka wuli!”</w:t>
            </w:r>
          </w:p>
          <w:p w14:paraId="5E81BC9A" w14:textId="77777777" w:rsidR="001D3C61" w:rsidRPr="00F52F4D" w:rsidRDefault="001D3C61" w:rsidP="001A1E60">
            <w:pPr>
              <w:pStyle w:val="ListParagraph"/>
              <w:numPr>
                <w:ilvl w:val="0"/>
                <w:numId w:val="177"/>
              </w:numPr>
              <w:spacing w:after="0" w:line="240" w:lineRule="auto"/>
              <w:rPr>
                <w:b/>
              </w:rPr>
            </w:pPr>
            <w:r>
              <w:rPr>
                <w:b/>
              </w:rPr>
              <w:lastRenderedPageBreak/>
              <w:t xml:space="preserve">Denmuso ye. </w:t>
            </w:r>
            <w:r>
              <w:t>Tuma min na Yesu y’a bolo minɛ k’a fɔ a ye ko a ka wuli, sunguru sinna ka wuli ka yaala-yaala daminɛ. Yesu y’a jira ko hali saya tɛ se k’a ka sebaaya bali.</w:t>
            </w:r>
          </w:p>
          <w:p w14:paraId="322D4CAB" w14:textId="77777777" w:rsidR="001D3C61" w:rsidRPr="00E86E74" w:rsidRDefault="001D3C61" w:rsidP="00D00093">
            <w:pPr>
              <w:pStyle w:val="ListParagraph"/>
              <w:ind w:left="360"/>
              <w:rPr>
                <w:b/>
              </w:rPr>
            </w:pPr>
          </w:p>
        </w:tc>
      </w:tr>
      <w:tr w:rsidR="001D3C61" w:rsidRPr="001D3C61" w14:paraId="49826E32" w14:textId="77777777" w:rsidTr="00D00093">
        <w:tc>
          <w:tcPr>
            <w:tcW w:w="1705" w:type="dxa"/>
          </w:tcPr>
          <w:p w14:paraId="36478D23" w14:textId="77777777" w:rsidR="001D3C61" w:rsidRDefault="001D3C61" w:rsidP="00D00093">
            <w:pPr>
              <w:jc w:val="center"/>
              <w:rPr>
                <w:b/>
              </w:rPr>
            </w:pPr>
            <w:r>
              <w:rPr>
                <w:b/>
              </w:rPr>
              <w:lastRenderedPageBreak/>
              <w:t>Masalabolo</w:t>
            </w:r>
          </w:p>
          <w:p w14:paraId="71FE579F" w14:textId="77777777" w:rsidR="001D3C61" w:rsidRDefault="001D3C61" w:rsidP="00D00093">
            <w:pPr>
              <w:jc w:val="center"/>
            </w:pPr>
            <w:r>
              <w:rPr>
                <w:b/>
              </w:rPr>
              <w:t>Hukumu</w:t>
            </w:r>
          </w:p>
        </w:tc>
        <w:tc>
          <w:tcPr>
            <w:tcW w:w="7645" w:type="dxa"/>
          </w:tcPr>
          <w:p w14:paraId="45745BC8" w14:textId="77777777" w:rsidR="001D3C61" w:rsidRDefault="001D3C61" w:rsidP="00D00093">
            <w:r>
              <w:t>Sisan, nin ye kabako naaninan ye ka tugu ɲɔgɔn na, Marka b’a fɔ yɔrɔ min na Yesu b’a ka sebaaya jira fɛn bɛɛ kan. Fɔlɔ, fanga min bɛ fiɲɛ ni jikuruw kan. Filanan, fanga min bɛ jinɛw kan. Sabanan, fanga min bɛ bana kan. Sisan, fanga jirali laban, fanga min bɛ saya yɛrɛ kan.</w:t>
            </w:r>
          </w:p>
          <w:p w14:paraId="1BF1EC96" w14:textId="77777777" w:rsidR="001D3C61" w:rsidRDefault="001D3C61" w:rsidP="00D00093"/>
          <w:p w14:paraId="2B0E03AC" w14:textId="77777777" w:rsidR="001D3C61" w:rsidRDefault="001D3C61" w:rsidP="00D00093">
            <w:r>
              <w:t>Diinan ɲɛmɔgɔw fanba banna Yesu la. Nka, Jayirus ye diinɛ ɲɛmɔgɔ dɔ ka misali dɔ ye min tun dalen b’a la ko Yesu bɛ se ka kɛnɛya. N’a sɔrɔ farati tun b’a bolo, iko Alabatoso ɲɛmɔgɔ, ka Yesu deli foroba la ko a k’a denmuso kɛnɛya. N’a sɔrɔ mɔgɔ caman tun bɛ jama cɛma ka bɔ Alabatoso kɔnɔ minnu tun tɛna a miiri ko a ka ɲi a ka nin kɛ. Nka, i n’a fɔ muso min magara Yesu ka finiw na, Yayirus jigi tigɛlen don. A denmuso bɛ ka sa, yɔrɔ wɛrɛ t’a bolo ka kɛnɛya sɔrɔ a ye.</w:t>
            </w:r>
          </w:p>
          <w:p w14:paraId="53AF9468" w14:textId="77777777" w:rsidR="001D3C61" w:rsidRDefault="001D3C61" w:rsidP="00D00093"/>
          <w:p w14:paraId="11DD3918" w14:textId="77777777" w:rsidR="001D3C61" w:rsidRDefault="001D3C61" w:rsidP="00D00093">
            <w:r>
              <w:t>Yesu tɛ i n’a fɔ kabako saba tɔw minnu bɛ nin gafe in kɔnɔ, a ye o kabako kɛ a dan na. Npogotiginin bangebagaw n’a ka kalanden saba dɔrɔn de tun bɛ so kɔnɔ walisa ka o kabako seereya. Kabako kɛlen kɔfɛ, a ye seerew bali ka ko kɛlen fɔ mɔgɔ wɛrɛw ye. Mun na Yesu tun bɛna o bali? An t’a dɔn. Nka, o dɔrɔn tɛ Yesu ye yamaruya di a ka kalandenw ma ko u ka kabako dɔ dogo (Marka 7:36 fana lajɛ). A bɛ se ka kɛ ko Yesu siranna ko jama bɛna a ɲini k’a kɛ masakɛ ye Israɛl jamana kɔnɔ ni fanga ye (Yuhana 6:14-15 lajɛ).</w:t>
            </w:r>
          </w:p>
          <w:p w14:paraId="6EE402FD" w14:textId="77777777" w:rsidR="001D3C61" w:rsidRDefault="001D3C61" w:rsidP="00D00093"/>
          <w:p w14:paraId="3C53A9BC" w14:textId="77777777" w:rsidR="001D3C61" w:rsidRDefault="001D3C61" w:rsidP="00D00093">
            <w:r>
              <w:t>O maana kɔnɔ (i n’a fɔ a kɛra cogo min na saba tɛmɛnenw fana na), mɔgɔ min ye o kabako sɔrɔ, o tun ma o kabako ɲini Yesu fɛ. Yesu ye fiɲɛ ni jikuruw hakili sigi hali k’a sɔrɔ kalandenw tun tɛ dannaya foyi sɔrɔ a bɛ se ka min kɛ. Jinɛ tun bɛ cɛ min na, Yesu ye o kɛnɛya hali ni o cɛ ma kɛnɛya ɲini (ani a ma se). Yesu ye muso kɛnɛya ni joli ye hali k’a sɔrɔ a tun bɛ kɛnɛya ɲini gundo la. Yan, sunguru salen ka dannaya de ma Yesu bila ka wale kɛ, nka a fa ka dannaya de y’a bila. Dannaya bɛ na cogo caman na, wa tuma dɔw la, mɔgɔ wɛrɛ ka dannaya de bɛ na ni kɛnɛyali ye.</w:t>
            </w:r>
          </w:p>
          <w:p w14:paraId="70A354A8" w14:textId="77777777" w:rsidR="001D3C61" w:rsidRPr="00F52F4D" w:rsidRDefault="001D3C61" w:rsidP="00D00093"/>
          <w:p w14:paraId="44F3962F" w14:textId="77777777" w:rsidR="001D3C61" w:rsidRPr="00F2438D" w:rsidRDefault="001D3C61" w:rsidP="00D00093">
            <w:r>
              <w:rPr>
                <w:b/>
              </w:rPr>
              <w:t xml:space="preserve">Tɛmɛsira filanan: </w:t>
            </w:r>
            <w:r>
              <w:t>Yesu ye Ala ka hinɛ ni a ka kanuyaba jira k’a to cidenyabaara la dugukolo kan. Ala ka hinɛ ni a ka kanuya ma ban Yesu lakununni fɛ, Ala bɛ taa a fɛ ka hinɛ ni kanuya jira an kɛtɔ ka an ka deliliw jaabi an magoba waatiw la.</w:t>
            </w:r>
          </w:p>
          <w:p w14:paraId="4FD56B4E" w14:textId="77777777" w:rsidR="001D3C61" w:rsidRPr="00CA4179" w:rsidRDefault="001D3C61" w:rsidP="00D00093"/>
        </w:tc>
      </w:tr>
      <w:tr w:rsidR="001D3C61" w14:paraId="0AE010E2" w14:textId="77777777" w:rsidTr="00D00093">
        <w:tc>
          <w:tcPr>
            <w:tcW w:w="9350" w:type="dxa"/>
            <w:gridSpan w:val="2"/>
            <w:shd w:val="clear" w:color="auto" w:fill="BFBFBF" w:themeFill="background1" w:themeFillShade="BF"/>
          </w:tcPr>
          <w:p w14:paraId="2BCA4C5B" w14:textId="77777777" w:rsidR="001D3C61" w:rsidRPr="0068101F" w:rsidRDefault="001D3C61" w:rsidP="00D00093">
            <w:pPr>
              <w:jc w:val="center"/>
              <w:rPr>
                <w:sz w:val="28"/>
                <w:szCs w:val="28"/>
              </w:rPr>
            </w:pPr>
            <w:r w:rsidRPr="0068101F">
              <w:rPr>
                <w:b/>
                <w:sz w:val="28"/>
                <w:szCs w:val="28"/>
              </w:rPr>
              <w:t>Bibulukalan</w:t>
            </w:r>
          </w:p>
        </w:tc>
      </w:tr>
      <w:tr w:rsidR="001D3C61" w:rsidRPr="001D3C61" w14:paraId="4F73EB80" w14:textId="77777777" w:rsidTr="00D00093">
        <w:tc>
          <w:tcPr>
            <w:tcW w:w="1705" w:type="dxa"/>
          </w:tcPr>
          <w:p w14:paraId="50F46F10" w14:textId="77777777" w:rsidR="001D3C61" w:rsidRPr="0068101F" w:rsidRDefault="001D3C61" w:rsidP="00D00093">
            <w:pPr>
              <w:jc w:val="center"/>
              <w:rPr>
                <w:b/>
                <w:sz w:val="28"/>
                <w:szCs w:val="28"/>
              </w:rPr>
            </w:pPr>
            <w:r w:rsidRPr="0068101F">
              <w:rPr>
                <w:b/>
                <w:sz w:val="28"/>
                <w:szCs w:val="28"/>
              </w:rPr>
              <w:t>Ka seli</w:t>
            </w:r>
            <w:r>
              <w:rPr>
                <w:b/>
                <w:sz w:val="28"/>
                <w:szCs w:val="28"/>
              </w:rPr>
              <w:t xml:space="preserve"> wala ka delili kɛ</w:t>
            </w:r>
          </w:p>
        </w:tc>
        <w:tc>
          <w:tcPr>
            <w:tcW w:w="7645" w:type="dxa"/>
          </w:tcPr>
          <w:p w14:paraId="4C55A529" w14:textId="77777777" w:rsidR="001D3C61" w:rsidRDefault="001D3C61" w:rsidP="009F3CE2">
            <w:pPr>
              <w:pStyle w:val="ListParagraph"/>
              <w:numPr>
                <w:ilvl w:val="0"/>
                <w:numId w:val="12"/>
              </w:numPr>
              <w:spacing w:after="0" w:line="240" w:lineRule="auto"/>
            </w:pPr>
            <w:r>
              <w:t>Delili ɲininiw ni tanuli ɲini.</w:t>
            </w:r>
          </w:p>
          <w:p w14:paraId="0CADE266" w14:textId="77777777" w:rsidR="001D3C61" w:rsidRDefault="001D3C61" w:rsidP="009F3CE2">
            <w:pPr>
              <w:pStyle w:val="ListParagraph"/>
              <w:numPr>
                <w:ilvl w:val="0"/>
                <w:numId w:val="12"/>
              </w:numPr>
              <w:spacing w:after="0" w:line="240" w:lineRule="auto"/>
            </w:pPr>
            <w:r>
              <w:t>Barika Ala ye tanuli minnu kɛra ɲɔgɔn fɛ.</w:t>
            </w:r>
          </w:p>
          <w:p w14:paraId="05D327FE" w14:textId="77777777" w:rsidR="001D3C61" w:rsidRDefault="001D3C61" w:rsidP="009F3CE2">
            <w:pPr>
              <w:pStyle w:val="ListParagraph"/>
              <w:numPr>
                <w:ilvl w:val="0"/>
                <w:numId w:val="12"/>
              </w:numPr>
              <w:spacing w:after="0" w:line="240" w:lineRule="auto"/>
            </w:pPr>
            <w:r>
              <w:t>Delili kɛli delili ɲininiw kama.</w:t>
            </w:r>
          </w:p>
          <w:p w14:paraId="10B1F2F3" w14:textId="77777777" w:rsidR="001D3C61" w:rsidRDefault="001D3C61"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15C2062F" w14:textId="77777777" w:rsidR="001D3C61" w:rsidRDefault="001D3C61" w:rsidP="00D00093"/>
        </w:tc>
      </w:tr>
      <w:tr w:rsidR="001D3C61" w:rsidRPr="001D3C61" w14:paraId="24762FDB" w14:textId="77777777" w:rsidTr="00D00093">
        <w:tc>
          <w:tcPr>
            <w:tcW w:w="1705" w:type="dxa"/>
          </w:tcPr>
          <w:p w14:paraId="2D1E70B5" w14:textId="77777777" w:rsidR="001D3C61" w:rsidRPr="0068101F" w:rsidRDefault="001D3C61" w:rsidP="00D00093">
            <w:pPr>
              <w:jc w:val="center"/>
              <w:rPr>
                <w:b/>
                <w:sz w:val="28"/>
                <w:szCs w:val="28"/>
              </w:rPr>
            </w:pPr>
            <w:r w:rsidRPr="0068101F">
              <w:rPr>
                <w:b/>
                <w:sz w:val="28"/>
                <w:szCs w:val="28"/>
              </w:rPr>
              <w:t>Ka mɛn</w:t>
            </w:r>
          </w:p>
        </w:tc>
        <w:tc>
          <w:tcPr>
            <w:tcW w:w="7645" w:type="dxa"/>
          </w:tcPr>
          <w:p w14:paraId="03D6961E" w14:textId="77777777" w:rsidR="001D3C61" w:rsidRDefault="001D3C61" w:rsidP="009F3CE2">
            <w:pPr>
              <w:pStyle w:val="ListParagraph"/>
              <w:numPr>
                <w:ilvl w:val="0"/>
                <w:numId w:val="13"/>
              </w:numPr>
              <w:spacing w:after="0" w:line="240" w:lineRule="auto"/>
            </w:pPr>
            <w:r>
              <w:t>Bibulu kalansen fila bɛɛ kalan.                                                                   kumasen kuncɛ ka bɔ sanfɛ kalansen kɔnɔ.</w:t>
            </w:r>
          </w:p>
          <w:p w14:paraId="5A499F84" w14:textId="77777777" w:rsidR="001D3C61" w:rsidRDefault="001D3C61" w:rsidP="009F3CE2">
            <w:pPr>
              <w:pStyle w:val="ListParagraph"/>
              <w:numPr>
                <w:ilvl w:val="0"/>
                <w:numId w:val="13"/>
              </w:numPr>
              <w:spacing w:after="0" w:line="240" w:lineRule="auto"/>
            </w:pPr>
            <w:r>
              <w:t>Bibulu kalansen fila bɛɛ kalan kokura.</w:t>
            </w:r>
          </w:p>
          <w:p w14:paraId="557961A5" w14:textId="77777777" w:rsidR="001D3C61" w:rsidRDefault="001D3C61" w:rsidP="009F3CE2">
            <w:pPr>
              <w:pStyle w:val="ListParagraph"/>
              <w:numPr>
                <w:ilvl w:val="0"/>
                <w:numId w:val="13"/>
              </w:numPr>
              <w:spacing w:after="0" w:line="240" w:lineRule="auto"/>
            </w:pPr>
            <w:r>
              <w:lastRenderedPageBreak/>
              <w:t>A ɲini mɔgɔ dɔ fɛ a ka Bibulu tɛmɛsira kunba lakali kokura.</w:t>
            </w:r>
          </w:p>
          <w:p w14:paraId="2CA3D6DA" w14:textId="77777777" w:rsidR="001D3C61" w:rsidRDefault="001D3C61" w:rsidP="00D00093"/>
        </w:tc>
      </w:tr>
      <w:tr w:rsidR="001D3C61" w:rsidRPr="001D3C61" w14:paraId="2773D313" w14:textId="77777777" w:rsidTr="00D00093">
        <w:tc>
          <w:tcPr>
            <w:tcW w:w="1705" w:type="dxa"/>
          </w:tcPr>
          <w:p w14:paraId="6516A30C" w14:textId="77777777" w:rsidR="001D3C61" w:rsidRPr="0068101F" w:rsidRDefault="001D3C61" w:rsidP="00D00093">
            <w:pPr>
              <w:jc w:val="center"/>
              <w:rPr>
                <w:b/>
                <w:sz w:val="28"/>
                <w:szCs w:val="28"/>
              </w:rPr>
            </w:pPr>
            <w:r w:rsidRPr="0068101F">
              <w:rPr>
                <w:b/>
                <w:sz w:val="28"/>
                <w:szCs w:val="28"/>
              </w:rPr>
              <w:lastRenderedPageBreak/>
              <w:t>Niyɔrɔ</w:t>
            </w:r>
            <w:r>
              <w:rPr>
                <w:b/>
                <w:sz w:val="28"/>
                <w:szCs w:val="28"/>
              </w:rPr>
              <w:t xml:space="preserve"> tali</w:t>
            </w:r>
          </w:p>
        </w:tc>
        <w:tc>
          <w:tcPr>
            <w:tcW w:w="7645" w:type="dxa"/>
          </w:tcPr>
          <w:p w14:paraId="3079EFEF" w14:textId="77777777" w:rsidR="001D3C61" w:rsidRDefault="001D3C61" w:rsidP="009F3CE2">
            <w:pPr>
              <w:pStyle w:val="ListParagraph"/>
              <w:numPr>
                <w:ilvl w:val="0"/>
                <w:numId w:val="14"/>
              </w:numPr>
              <w:spacing w:after="0" w:line="240" w:lineRule="auto"/>
              <w:rPr>
                <w:b/>
              </w:rPr>
            </w:pPr>
            <w:r w:rsidRPr="008C4A7F">
              <w:rPr>
                <w:b/>
              </w:rPr>
              <w:t>Kun</w:t>
            </w:r>
            <w:r>
              <w:rPr>
                <w:b/>
              </w:rPr>
              <w:t>kolo</w:t>
            </w:r>
            <w:r w:rsidRPr="008C4A7F">
              <w:rPr>
                <w:b/>
              </w:rPr>
              <w:t>: Sɛbɛnni kɔrɔ ye mun ye?</w:t>
            </w:r>
          </w:p>
          <w:p w14:paraId="50F65EDE" w14:textId="77777777" w:rsidR="001D3C61" w:rsidRPr="00364D34" w:rsidRDefault="001D3C61" w:rsidP="00D00093">
            <w:r>
              <w:t>N’a sɔrɔ o bangebagaw kabakoyara dɛ ka bɔ u denmuso ka saya dusukasiba la, ka taa nisɔndiya la a lakununni kosɔn! N’a sɔrɔ Piɛrɛ, Yakuba ani Yuhana ye Yesu ka sebaaya ye saya kan, o kɛra kabako ye dɛ! Tiɲɛ don, Yesu ma mɔgɔ bɛɛ lakunu a ka cidenyabaara kɔnɔna na. I n’a fɔ a ma fɔɲɔba bɛɛ hakili sigi cogo min na, ka jinɛ bɛɛ gɛn, walima ka mɔgɔ bɛɛ ka bana kɛnɛya. Nka, Yesu y’a ka kabakow kɛ walisa ka Ala ka sebaaya jira a kɔnɔ, ani ka Ala ka kanuyaba jira.</w:t>
            </w:r>
          </w:p>
          <w:p w14:paraId="16A24996" w14:textId="77777777" w:rsidR="001D3C61" w:rsidRPr="002F3DD8" w:rsidRDefault="001D3C61" w:rsidP="009F3CE2">
            <w:pPr>
              <w:pStyle w:val="ListParagraph"/>
              <w:numPr>
                <w:ilvl w:val="0"/>
                <w:numId w:val="25"/>
              </w:numPr>
              <w:spacing w:after="0" w:line="240" w:lineRule="auto"/>
              <w:rPr>
                <w:b/>
              </w:rPr>
            </w:pPr>
            <w:r>
              <w:rPr>
                <w:b/>
              </w:rPr>
              <w:t>I y’a ye cogo di ko Ala ka kɛnɛya sebaaya bɛ baara la i ka sigida la?</w:t>
            </w:r>
          </w:p>
          <w:p w14:paraId="6AEDB849" w14:textId="77777777" w:rsidR="001D3C61" w:rsidRPr="002F3DD8" w:rsidRDefault="001D3C61" w:rsidP="009F3CE2">
            <w:pPr>
              <w:pStyle w:val="ListParagraph"/>
              <w:numPr>
                <w:ilvl w:val="0"/>
                <w:numId w:val="25"/>
              </w:numPr>
              <w:spacing w:after="0" w:line="240" w:lineRule="auto"/>
              <w:rPr>
                <w:b/>
              </w:rPr>
            </w:pPr>
            <w:r>
              <w:rPr>
                <w:b/>
              </w:rPr>
              <w:t>E fɛ, mun na Yesu ma yaala ka mɔgɔ bɛɛ lakunun ka bɔ suw cɛma k’a to dugukolo kan?</w:t>
            </w:r>
          </w:p>
          <w:p w14:paraId="3CC3BC95" w14:textId="77777777" w:rsidR="001D3C61" w:rsidRDefault="001D3C61" w:rsidP="00D00093"/>
          <w:p w14:paraId="3C2687E8" w14:textId="77777777" w:rsidR="001D3C61" w:rsidRDefault="001D3C61" w:rsidP="009F3CE2">
            <w:pPr>
              <w:pStyle w:val="ListParagraph"/>
              <w:numPr>
                <w:ilvl w:val="0"/>
                <w:numId w:val="9"/>
              </w:numPr>
              <w:spacing w:after="0" w:line="240" w:lineRule="auto"/>
              <w:rPr>
                <w:b/>
              </w:rPr>
            </w:pPr>
            <w:r>
              <w:rPr>
                <w:b/>
              </w:rPr>
              <w:t>Dusukun: Sɛbɛnni b’a fɔ ko an ka kan ka kɛ jɔn ye?</w:t>
            </w:r>
          </w:p>
          <w:p w14:paraId="2D3898B6" w14:textId="77777777" w:rsidR="001D3C61" w:rsidRPr="002031EF" w:rsidRDefault="001D3C61" w:rsidP="00D00093">
            <w:r>
              <w:t>O kabako naani bɛɛ la nin kalan naani kɔnɔ, Yesu tora ka dɔ fara kalandenw ka faamuyali kan a ka sebaaya n’a ka cidenyabaara ko la. U tun tɛna a cogoya faamu kosɛbɛ iko Ala dafalen ani hadamaden dafalen fo Yesu kununni kɔfɛ. O kɔfɛ, a lakununni kɔfɛ, o maanaw tun bɛna kalandenw dɛmɛ u ka se ka fanga kabakoma min bɛ baara la Yesu la, o faamu, o tɛ se ka kɛnɛya dɔrɔn farikolo yɔrɔ la, nka fanga min bɛ jurumukɛlaw kisi u ka jurumuw ma. Kalandenw tun na a faamu, ni Yesu ye, saya tɛ kuma laban ye abada.</w:t>
            </w:r>
          </w:p>
          <w:p w14:paraId="6F475841" w14:textId="77777777" w:rsidR="001D3C61" w:rsidRPr="002F3DD8" w:rsidRDefault="001D3C61" w:rsidP="009F3CE2">
            <w:pPr>
              <w:pStyle w:val="ListParagraph"/>
              <w:numPr>
                <w:ilvl w:val="0"/>
                <w:numId w:val="25"/>
              </w:numPr>
              <w:spacing w:after="0" w:line="240" w:lineRule="auto"/>
              <w:rPr>
                <w:b/>
              </w:rPr>
            </w:pPr>
            <w:r>
              <w:rPr>
                <w:b/>
              </w:rPr>
              <w:t>Mun na Yesu ka sebaaya ka Krecɛnw kisi u ka jurumuw ma, o ye a ka kabako ye min ka bon ni kabako tɔw bɛɛ ye?</w:t>
            </w:r>
          </w:p>
          <w:p w14:paraId="1F11A329" w14:textId="77777777" w:rsidR="001D3C61" w:rsidRPr="002F3DD8" w:rsidRDefault="001D3C61" w:rsidP="009F3CE2">
            <w:pPr>
              <w:pStyle w:val="ListParagraph"/>
              <w:numPr>
                <w:ilvl w:val="0"/>
                <w:numId w:val="25"/>
              </w:numPr>
              <w:spacing w:after="0" w:line="240" w:lineRule="auto"/>
              <w:rPr>
                <w:b/>
              </w:rPr>
            </w:pPr>
            <w:r>
              <w:rPr>
                <w:b/>
              </w:rPr>
              <w:t>Mun na saya tɛ kuma laban ye abada Krecɛn ka ɲɛnamaya kɔnɔ?</w:t>
            </w:r>
          </w:p>
          <w:p w14:paraId="02AD24F4" w14:textId="77777777" w:rsidR="001D3C61" w:rsidRDefault="001D3C61" w:rsidP="00D00093"/>
          <w:p w14:paraId="476F5BF0" w14:textId="77777777" w:rsidR="001D3C61" w:rsidRPr="000120FC" w:rsidRDefault="001D3C61" w:rsidP="009F3CE2">
            <w:pPr>
              <w:pStyle w:val="ListParagraph"/>
              <w:numPr>
                <w:ilvl w:val="0"/>
                <w:numId w:val="9"/>
              </w:numPr>
              <w:spacing w:after="0" w:line="240" w:lineRule="auto"/>
            </w:pPr>
            <w:r w:rsidRPr="008C4A7F">
              <w:rPr>
                <w:b/>
              </w:rPr>
              <w:t>Bolo: An bɛ se ka Ala ka Kuma waleya cogo di?</w:t>
            </w:r>
          </w:p>
          <w:p w14:paraId="1626E1FB" w14:textId="77777777" w:rsidR="001D3C61" w:rsidRDefault="001D3C61" w:rsidP="00D00093">
            <w:r>
              <w:t>Tuma caman na, mɔgɔw bɛ Ala ka sebaaya dɔgɔya. Jayiro teriw tun b’a miiri ko Yesu bɛ se ka kɛ furakɛlikɛla ye, nka u tun t’a miiri ko Yesu ka sebaaya bɛ se ka saya kɔsegin. Kerecɛnw b’a miiri tuma dɔw la ko Ala bɛ se k’u kisi ka bɔ u ka jurumuw ɲangili la, nka a tɛ u kisi jurumu fanga ma o ka ɲɛnamaya kɔnɔ. A ka c a la, o t Ala deli a ka o kisi jurumu fanga ma o ka namaya la sabu o b miiri ko Ala t se. Nka, Bibulu b’a fɔ an ye ko Yesu ka saya ni a ka lakununni ma se sɔrɔ saya dɔrɔn kan, a ye se sɔrɔ jurumu fanga kan fana. Ni majigilenya la, kerecɛnw ka kan ka Ala deli a ka u fa Ni Senu ka sebaaya la walisa u ka se ka se sɔrɔ jurumu fanga kan min bɛ baara kɛ u ka ɲɛnamaya kɔnɔ.</w:t>
            </w:r>
          </w:p>
          <w:p w14:paraId="6CB811DA" w14:textId="77777777" w:rsidR="001D3C61" w:rsidRPr="002F3DD8" w:rsidRDefault="001D3C61" w:rsidP="009F3CE2">
            <w:pPr>
              <w:pStyle w:val="ListParagraph"/>
              <w:numPr>
                <w:ilvl w:val="0"/>
                <w:numId w:val="25"/>
              </w:numPr>
              <w:spacing w:after="0" w:line="240" w:lineRule="auto"/>
              <w:rPr>
                <w:b/>
              </w:rPr>
            </w:pPr>
            <w:r>
              <w:rPr>
                <w:b/>
              </w:rPr>
              <w:t>Yala i ye Ala deli a ka i kisi jurumu sebaaya ma i ka namaya la wa?</w:t>
            </w:r>
          </w:p>
          <w:p w14:paraId="6C91D6D2" w14:textId="77777777" w:rsidR="001D3C61" w:rsidRPr="002F3DD8" w:rsidRDefault="001D3C61" w:rsidP="009F3CE2">
            <w:pPr>
              <w:pStyle w:val="ListParagraph"/>
              <w:numPr>
                <w:ilvl w:val="0"/>
                <w:numId w:val="25"/>
              </w:numPr>
              <w:spacing w:after="0" w:line="240" w:lineRule="auto"/>
              <w:rPr>
                <w:b/>
              </w:rPr>
            </w:pPr>
            <w:r>
              <w:rPr>
                <w:b/>
              </w:rPr>
              <w:t>Krecɛn majigilenya delili kɔnɔ, o bɛ dugawubaw sɔrɔ Ala fɛ cogo di?</w:t>
            </w:r>
          </w:p>
          <w:p w14:paraId="31EB3598" w14:textId="77777777" w:rsidR="001D3C61" w:rsidRDefault="001D3C61" w:rsidP="00D00093"/>
        </w:tc>
      </w:tr>
      <w:tr w:rsidR="001D3C61" w:rsidRPr="001D3C61" w14:paraId="5BB83F10" w14:textId="77777777" w:rsidTr="00D00093">
        <w:tc>
          <w:tcPr>
            <w:tcW w:w="1705" w:type="dxa"/>
          </w:tcPr>
          <w:p w14:paraId="217544FD" w14:textId="77777777" w:rsidR="001D3C61" w:rsidRPr="0068101F" w:rsidRDefault="001D3C61" w:rsidP="00D00093">
            <w:pPr>
              <w:jc w:val="center"/>
              <w:rPr>
                <w:b/>
                <w:sz w:val="28"/>
                <w:szCs w:val="28"/>
              </w:rPr>
            </w:pPr>
            <w:r w:rsidRPr="0068101F">
              <w:rPr>
                <w:b/>
                <w:sz w:val="28"/>
                <w:szCs w:val="28"/>
              </w:rPr>
              <w:t>Ka waleya</w:t>
            </w:r>
          </w:p>
          <w:p w14:paraId="2AE46385" w14:textId="77777777" w:rsidR="001D3C61" w:rsidRDefault="001D3C61" w:rsidP="00D00093">
            <w:pPr>
              <w:jc w:val="center"/>
              <w:rPr>
                <w:b/>
              </w:rPr>
            </w:pPr>
          </w:p>
          <w:p w14:paraId="16CAB558" w14:textId="77777777" w:rsidR="001D3C61" w:rsidRDefault="001D3C61" w:rsidP="00D00093">
            <w:pPr>
              <w:jc w:val="center"/>
              <w:rPr>
                <w:b/>
              </w:rPr>
            </w:pPr>
          </w:p>
        </w:tc>
        <w:tc>
          <w:tcPr>
            <w:tcW w:w="7645" w:type="dxa"/>
          </w:tcPr>
          <w:p w14:paraId="799BA424" w14:textId="77777777" w:rsidR="001D3C61" w:rsidRDefault="001D3C61" w:rsidP="009F3CE2">
            <w:pPr>
              <w:pStyle w:val="ListParagraph"/>
              <w:numPr>
                <w:ilvl w:val="0"/>
                <w:numId w:val="18"/>
              </w:numPr>
              <w:spacing w:after="0" w:line="240" w:lineRule="auto"/>
            </w:pPr>
            <w:r>
              <w:t>A ɲini mɔgɔ dɔ fɛ a ka Bibulu kalansen kunba lakali kokura.</w:t>
            </w:r>
          </w:p>
          <w:p w14:paraId="62F4FB9A" w14:textId="77777777" w:rsidR="001D3C61" w:rsidRDefault="001D3C61" w:rsidP="009F3CE2">
            <w:pPr>
              <w:pStyle w:val="ListParagraph"/>
              <w:numPr>
                <w:ilvl w:val="0"/>
                <w:numId w:val="18"/>
              </w:numPr>
              <w:spacing w:after="0" w:line="240" w:lineRule="auto"/>
            </w:pPr>
            <w:r>
              <w:t>A ɲini jɛkulu fɛ u k’a fɔ u hakili la Ala b’a fɛ u ka bi kalan jaabi cogo min na.</w:t>
            </w:r>
          </w:p>
          <w:p w14:paraId="6B652CF7" w14:textId="77777777" w:rsidR="001D3C61" w:rsidRDefault="001D3C61" w:rsidP="009F3CE2">
            <w:pPr>
              <w:pStyle w:val="ListParagraph"/>
              <w:numPr>
                <w:ilvl w:val="0"/>
                <w:numId w:val="18"/>
              </w:numPr>
              <w:spacing w:after="0" w:line="240" w:lineRule="auto"/>
            </w:pPr>
            <w:r>
              <w:t>Aw ye waati kɛ delili la aw ka sigida la, ɲɔgɔn kosɔn, ani hakilitigiya kama bi kalan kɛcogo la.</w:t>
            </w:r>
          </w:p>
          <w:p w14:paraId="237B00C2" w14:textId="77777777" w:rsidR="001D3C61" w:rsidRPr="001812C4" w:rsidRDefault="001D3C61" w:rsidP="009F3CE2">
            <w:pPr>
              <w:pStyle w:val="ListParagraph"/>
              <w:numPr>
                <w:ilvl w:val="0"/>
                <w:numId w:val="18"/>
              </w:numPr>
              <w:spacing w:after="0" w:line="240" w:lineRule="auto"/>
            </w:pPr>
            <w:r>
              <w:t>I ka surunya ni kulu ye Matigi ka delili kɛ ɲɔgɔn fɛ.</w:t>
            </w:r>
          </w:p>
          <w:p w14:paraId="40D8E439" w14:textId="77777777" w:rsidR="001D3C61" w:rsidRDefault="001D3C61" w:rsidP="00D00093">
            <w:pPr>
              <w:rPr>
                <w:b/>
              </w:rPr>
            </w:pPr>
          </w:p>
        </w:tc>
      </w:tr>
    </w:tbl>
    <w:p w14:paraId="46583948" w14:textId="77777777" w:rsidR="001D3C61" w:rsidRPr="001D3C61" w:rsidRDefault="001D3C61" w:rsidP="001D3C61">
      <w:pPr>
        <w:rPr>
          <w:lang w:val="fr-FR"/>
        </w:rPr>
      </w:pPr>
    </w:p>
    <w:p w14:paraId="419A4B49" w14:textId="77777777" w:rsidR="001D3C61" w:rsidRPr="001D3C61" w:rsidRDefault="001D3C61" w:rsidP="001D3C61">
      <w:pPr>
        <w:rPr>
          <w:lang w:val="fr-FR"/>
        </w:rPr>
      </w:pPr>
    </w:p>
    <w:p w14:paraId="1AAA5AD0" w14:textId="77777777" w:rsidR="001D3C61" w:rsidRPr="001D3C61" w:rsidRDefault="001D3C61" w:rsidP="001D3C61">
      <w:pPr>
        <w:spacing w:after="0"/>
        <w:jc w:val="center"/>
        <w:rPr>
          <w:sz w:val="28"/>
          <w:szCs w:val="28"/>
          <w:lang w:val="fr-FR"/>
        </w:rPr>
      </w:pPr>
      <w:r w:rsidRPr="001D3C61">
        <w:rPr>
          <w:b/>
          <w:i/>
          <w:sz w:val="28"/>
          <w:szCs w:val="28"/>
          <w:lang w:val="fr-FR"/>
        </w:rPr>
        <w:lastRenderedPageBreak/>
        <w:t xml:space="preserve">YESU </w:t>
      </w:r>
      <w:r w:rsidRPr="001D3C61">
        <w:rPr>
          <w:sz w:val="28"/>
          <w:szCs w:val="28"/>
          <w:lang w:val="fr-FR"/>
        </w:rPr>
        <w:t>ka filimu waajuli yɔrɔ Bibulu kalansen # 70</w:t>
      </w:r>
    </w:p>
    <w:p w14:paraId="146A9173" w14:textId="77777777" w:rsidR="001D3C61" w:rsidRPr="001D3C61" w:rsidRDefault="001D3C61" w:rsidP="001D3C61">
      <w:pPr>
        <w:rPr>
          <w:lang w:val="fr-FR"/>
        </w:rPr>
      </w:pPr>
    </w:p>
    <w:tbl>
      <w:tblPr>
        <w:tblStyle w:val="TableGrid"/>
        <w:tblW w:w="0" w:type="auto"/>
        <w:tblLook w:val="04A0" w:firstRow="1" w:lastRow="0" w:firstColumn="1" w:lastColumn="0" w:noHBand="0" w:noVBand="1"/>
      </w:tblPr>
      <w:tblGrid>
        <w:gridCol w:w="1702"/>
        <w:gridCol w:w="4508"/>
        <w:gridCol w:w="3104"/>
      </w:tblGrid>
      <w:tr w:rsidR="001D3C61" w:rsidRPr="003237DD" w14:paraId="71DEC034" w14:textId="77777777" w:rsidTr="00D00093">
        <w:tc>
          <w:tcPr>
            <w:tcW w:w="1702" w:type="dxa"/>
            <w:tcBorders>
              <w:top w:val="single" w:sz="18" w:space="0" w:color="auto"/>
              <w:left w:val="single" w:sz="18" w:space="0" w:color="auto"/>
            </w:tcBorders>
            <w:shd w:val="clear" w:color="auto" w:fill="FFFFFF" w:themeFill="background1"/>
          </w:tcPr>
          <w:p w14:paraId="575AB697" w14:textId="77777777" w:rsidR="001D3C61" w:rsidRPr="003237DD" w:rsidRDefault="001D3C61" w:rsidP="00D00093">
            <w:pPr>
              <w:rPr>
                <w:b/>
              </w:rPr>
            </w:pPr>
            <w:r w:rsidRPr="003237DD">
              <w:rPr>
                <w:b/>
              </w:rPr>
              <w:t>Kalansen tɔgɔ:</w:t>
            </w:r>
          </w:p>
        </w:tc>
        <w:tc>
          <w:tcPr>
            <w:tcW w:w="4508" w:type="dxa"/>
            <w:tcBorders>
              <w:top w:val="single" w:sz="18" w:space="0" w:color="auto"/>
            </w:tcBorders>
            <w:shd w:val="clear" w:color="auto" w:fill="FFFFFF" w:themeFill="background1"/>
          </w:tcPr>
          <w:p w14:paraId="4E1B9DD4" w14:textId="77777777" w:rsidR="001D3C61" w:rsidRPr="000E36F0" w:rsidRDefault="001D3C61" w:rsidP="00D00093">
            <w:pPr>
              <w:rPr>
                <w:rFonts w:ascii="Arial" w:hAnsi="Arial" w:cs="Arial"/>
                <w:b/>
                <w:sz w:val="20"/>
                <w:szCs w:val="20"/>
              </w:rPr>
            </w:pPr>
            <w:r w:rsidRPr="000E36F0">
              <w:rPr>
                <w:rFonts w:ascii="Arial" w:hAnsi="Arial" w:cs="Arial"/>
                <w:b/>
                <w:sz w:val="20"/>
                <w:szCs w:val="20"/>
              </w:rPr>
              <w:t>Yesu bɛ mɔgɔ 5000 balo</w:t>
            </w:r>
          </w:p>
        </w:tc>
        <w:tc>
          <w:tcPr>
            <w:tcW w:w="3104" w:type="dxa"/>
            <w:tcBorders>
              <w:top w:val="single" w:sz="18" w:space="0" w:color="auto"/>
              <w:right w:val="single" w:sz="18" w:space="0" w:color="auto"/>
            </w:tcBorders>
          </w:tcPr>
          <w:p w14:paraId="14829D71" w14:textId="77777777" w:rsidR="001D3C61" w:rsidRPr="003237DD" w:rsidRDefault="001D3C61" w:rsidP="00D00093">
            <w:pPr>
              <w:jc w:val="center"/>
              <w:rPr>
                <w:sz w:val="24"/>
                <w:szCs w:val="24"/>
              </w:rPr>
            </w:pPr>
            <w:r>
              <w:rPr>
                <w:b/>
                <w:sz w:val="24"/>
                <w:szCs w:val="24"/>
              </w:rPr>
              <w:t>Ja</w:t>
            </w:r>
          </w:p>
        </w:tc>
      </w:tr>
      <w:tr w:rsidR="001D3C61" w:rsidRPr="003237DD" w14:paraId="4012A792" w14:textId="77777777" w:rsidTr="00D00093">
        <w:tc>
          <w:tcPr>
            <w:tcW w:w="1702" w:type="dxa"/>
            <w:tcBorders>
              <w:left w:val="single" w:sz="18" w:space="0" w:color="auto"/>
            </w:tcBorders>
            <w:shd w:val="clear" w:color="auto" w:fill="FFFFFF" w:themeFill="background1"/>
          </w:tcPr>
          <w:p w14:paraId="09808806" w14:textId="77777777" w:rsidR="001D3C61" w:rsidRPr="003237DD" w:rsidRDefault="001D3C61" w:rsidP="00D00093">
            <w:pPr>
              <w:rPr>
                <w:b/>
              </w:rPr>
            </w:pPr>
            <w:r w:rsidRPr="003237DD">
              <w:rPr>
                <w:b/>
              </w:rPr>
              <w:t>Kalansenw kɔnɔkow:</w:t>
            </w:r>
          </w:p>
        </w:tc>
        <w:tc>
          <w:tcPr>
            <w:tcW w:w="4508" w:type="dxa"/>
            <w:shd w:val="clear" w:color="auto" w:fill="FFFFFF" w:themeFill="background1"/>
          </w:tcPr>
          <w:p w14:paraId="22EF0ED8" w14:textId="77777777" w:rsidR="001D3C61" w:rsidRPr="000E36F0" w:rsidRDefault="001D3C61" w:rsidP="00D00093">
            <w:pPr>
              <w:rPr>
                <w:rFonts w:ascii="Arial" w:hAnsi="Arial" w:cs="Arial"/>
                <w:b/>
                <w:sz w:val="20"/>
                <w:szCs w:val="20"/>
              </w:rPr>
            </w:pPr>
            <w:r w:rsidRPr="000E36F0">
              <w:rPr>
                <w:rFonts w:ascii="Arial" w:hAnsi="Arial" w:cs="Arial"/>
                <w:b/>
                <w:sz w:val="20"/>
                <w:szCs w:val="20"/>
              </w:rPr>
              <w:t>Yuhana 6:1-13</w:t>
            </w:r>
          </w:p>
        </w:tc>
        <w:tc>
          <w:tcPr>
            <w:tcW w:w="3104" w:type="dxa"/>
            <w:vMerge w:val="restart"/>
            <w:tcBorders>
              <w:right w:val="single" w:sz="18" w:space="0" w:color="auto"/>
            </w:tcBorders>
          </w:tcPr>
          <w:p w14:paraId="481944F1" w14:textId="77777777" w:rsidR="001D3C61" w:rsidRDefault="001D3C61" w:rsidP="00D00093">
            <w:pPr>
              <w:rPr>
                <w:sz w:val="24"/>
                <w:szCs w:val="24"/>
              </w:rPr>
            </w:pPr>
            <w:r>
              <w:rPr>
                <w:noProof/>
                <w:sz w:val="24"/>
                <w:szCs w:val="24"/>
                <w:lang w:eastAsia="fr-FR"/>
              </w:rPr>
              <w:drawing>
                <wp:inline distT="0" distB="0" distL="0" distR="0" wp14:anchorId="2E14D043" wp14:editId="4CE9679A">
                  <wp:extent cx="1828450" cy="2460918"/>
                  <wp:effectExtent l="0" t="0" r="635" b="0"/>
                  <wp:docPr id="784877035" name="Picture 784877035" descr="A person and a child holding a basket of potato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877035" name="Picture 784877035" descr="A person and a child holding a basket of potatoes&#10;&#10;AI-generated content may be incorrect."/>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1840112" cy="2476614"/>
                          </a:xfrm>
                          <a:prstGeom prst="rect">
                            <a:avLst/>
                          </a:prstGeom>
                        </pic:spPr>
                      </pic:pic>
                    </a:graphicData>
                  </a:graphic>
                </wp:inline>
              </w:drawing>
            </w:r>
          </w:p>
          <w:p w14:paraId="0C76AE8A" w14:textId="77777777" w:rsidR="001D3C61" w:rsidRPr="003237DD" w:rsidRDefault="001D3C61" w:rsidP="00D00093">
            <w:pPr>
              <w:rPr>
                <w:sz w:val="24"/>
                <w:szCs w:val="24"/>
              </w:rPr>
            </w:pPr>
          </w:p>
        </w:tc>
      </w:tr>
      <w:tr w:rsidR="001D3C61" w14:paraId="4FD50AA7" w14:textId="77777777" w:rsidTr="00D00093">
        <w:tc>
          <w:tcPr>
            <w:tcW w:w="1702" w:type="dxa"/>
            <w:tcBorders>
              <w:left w:val="single" w:sz="18" w:space="0" w:color="auto"/>
            </w:tcBorders>
            <w:shd w:val="clear" w:color="auto" w:fill="FFFFFF" w:themeFill="background1"/>
          </w:tcPr>
          <w:p w14:paraId="26B351CD" w14:textId="77777777" w:rsidR="001D3C61" w:rsidRPr="003237DD" w:rsidRDefault="001D3C61" w:rsidP="00D00093">
            <w:pPr>
              <w:rPr>
                <w:b/>
              </w:rPr>
            </w:pPr>
            <w:r>
              <w:rPr>
                <w:b/>
              </w:rPr>
              <w:t>Sɛbɛnni filanan:</w:t>
            </w:r>
          </w:p>
        </w:tc>
        <w:tc>
          <w:tcPr>
            <w:tcW w:w="4508" w:type="dxa"/>
            <w:shd w:val="clear" w:color="auto" w:fill="FFFFFF" w:themeFill="background1"/>
          </w:tcPr>
          <w:p w14:paraId="4855DD12" w14:textId="77777777" w:rsidR="001D3C61" w:rsidRPr="003237DD" w:rsidRDefault="001D3C61" w:rsidP="00D00093">
            <w:pPr>
              <w:rPr>
                <w:b/>
              </w:rPr>
            </w:pPr>
            <w:r>
              <w:rPr>
                <w:b/>
              </w:rPr>
              <w:t>Ekisode 16nan na</w:t>
            </w:r>
          </w:p>
        </w:tc>
        <w:tc>
          <w:tcPr>
            <w:tcW w:w="3104" w:type="dxa"/>
            <w:vMerge/>
            <w:tcBorders>
              <w:right w:val="single" w:sz="18" w:space="0" w:color="auto"/>
            </w:tcBorders>
          </w:tcPr>
          <w:p w14:paraId="210ECCD7" w14:textId="77777777" w:rsidR="001D3C61" w:rsidRDefault="001D3C61" w:rsidP="00D00093"/>
        </w:tc>
      </w:tr>
      <w:tr w:rsidR="001D3C61" w:rsidRPr="001D3C61" w14:paraId="50C3797A" w14:textId="77777777" w:rsidTr="00D00093">
        <w:tc>
          <w:tcPr>
            <w:tcW w:w="1702" w:type="dxa"/>
            <w:tcBorders>
              <w:left w:val="single" w:sz="18" w:space="0" w:color="auto"/>
            </w:tcBorders>
            <w:shd w:val="clear" w:color="auto" w:fill="FFFFFF" w:themeFill="background1"/>
          </w:tcPr>
          <w:p w14:paraId="3B068B80" w14:textId="77777777" w:rsidR="001D3C61" w:rsidRPr="003237DD" w:rsidRDefault="001D3C61" w:rsidP="00D00093">
            <w:pPr>
              <w:rPr>
                <w:b/>
              </w:rPr>
            </w:pPr>
            <w:r w:rsidRPr="003237DD">
              <w:rPr>
                <w:b/>
              </w:rPr>
              <w:t>Kalansenw kuntilenna:</w:t>
            </w:r>
          </w:p>
        </w:tc>
        <w:tc>
          <w:tcPr>
            <w:tcW w:w="4508" w:type="dxa"/>
            <w:shd w:val="clear" w:color="auto" w:fill="FFFFFF" w:themeFill="background1"/>
          </w:tcPr>
          <w:p w14:paraId="05227762" w14:textId="77777777" w:rsidR="001D3C61" w:rsidRPr="003237DD" w:rsidRDefault="001D3C61" w:rsidP="009F3CE2">
            <w:pPr>
              <w:pStyle w:val="ListParagraph"/>
              <w:numPr>
                <w:ilvl w:val="0"/>
                <w:numId w:val="26"/>
              </w:numPr>
              <w:spacing w:after="0" w:line="240" w:lineRule="auto"/>
            </w:pPr>
            <w:r w:rsidRPr="008C4A7F">
              <w:rPr>
                <w:b/>
              </w:rPr>
              <w:t xml:space="preserve">Kuntigi </w:t>
            </w:r>
            <w:r w:rsidRPr="003237DD">
              <w:t>: Aw ka nisɔndiya ! Ala t’a janto dɔrɔn ka kisili di an ma, nka a b’a fɛ k’an ka don o don magow fana ɲɛ.</w:t>
            </w:r>
          </w:p>
          <w:p w14:paraId="164AA1D4" w14:textId="77777777" w:rsidR="001D3C61" w:rsidRPr="003237DD" w:rsidRDefault="001D3C61" w:rsidP="009F3CE2">
            <w:pPr>
              <w:pStyle w:val="ListParagraph"/>
              <w:numPr>
                <w:ilvl w:val="0"/>
                <w:numId w:val="26"/>
              </w:numPr>
              <w:spacing w:after="0" w:line="240" w:lineRule="auto"/>
            </w:pPr>
            <w:r w:rsidRPr="008C4A7F">
              <w:rPr>
                <w:b/>
              </w:rPr>
              <w:t xml:space="preserve">Dusukun </w:t>
            </w:r>
            <w:r w:rsidRPr="003237DD">
              <w:t>: Ka da a la ko Ala bɛ se ka kobaw kɛ, hali ni dannaya dɔɔnin dɔrɔn de bɛ an fɛ.</w:t>
            </w:r>
          </w:p>
          <w:p w14:paraId="482EF079" w14:textId="77777777" w:rsidR="001D3C61" w:rsidRPr="003237DD" w:rsidRDefault="001D3C61" w:rsidP="009F3CE2">
            <w:pPr>
              <w:pStyle w:val="ListParagraph"/>
              <w:numPr>
                <w:ilvl w:val="0"/>
                <w:numId w:val="26"/>
              </w:numPr>
              <w:spacing w:after="0" w:line="240" w:lineRule="auto"/>
            </w:pPr>
            <w:r w:rsidRPr="008C4A7F">
              <w:rPr>
                <w:b/>
              </w:rPr>
              <w:t xml:space="preserve">Bolo </w:t>
            </w:r>
            <w:r w:rsidRPr="003237DD">
              <w:t>: Aw ye fɛɛrɛw tigɛ walasa ka bolomafara di mɔgɔ wɛrɛw ma nin dɔgɔkun in na. Tuma min na Yesu ye jama balo, u bɛɛ ma dumuni kɛ fo ka fa, nka dumuni caman fana tora.</w:t>
            </w:r>
          </w:p>
          <w:p w14:paraId="4BCC1D1C" w14:textId="77777777" w:rsidR="001D3C61" w:rsidRPr="003237DD" w:rsidRDefault="001D3C61" w:rsidP="00D00093"/>
        </w:tc>
        <w:tc>
          <w:tcPr>
            <w:tcW w:w="3104" w:type="dxa"/>
            <w:vMerge/>
            <w:tcBorders>
              <w:right w:val="single" w:sz="18" w:space="0" w:color="auto"/>
            </w:tcBorders>
          </w:tcPr>
          <w:p w14:paraId="70859C20" w14:textId="77777777" w:rsidR="001D3C61" w:rsidRDefault="001D3C61" w:rsidP="00D00093"/>
        </w:tc>
      </w:tr>
      <w:tr w:rsidR="001D3C61" w:rsidRPr="003237DD" w14:paraId="0A2D8119" w14:textId="77777777" w:rsidTr="00D00093">
        <w:tc>
          <w:tcPr>
            <w:tcW w:w="1702" w:type="dxa"/>
            <w:tcBorders>
              <w:left w:val="single" w:sz="18" w:space="0" w:color="auto"/>
              <w:bottom w:val="single" w:sz="4" w:space="0" w:color="auto"/>
            </w:tcBorders>
            <w:shd w:val="clear" w:color="auto" w:fill="auto"/>
          </w:tcPr>
          <w:p w14:paraId="76180EEA" w14:textId="77777777" w:rsidR="001D3C61" w:rsidRPr="003237DD" w:rsidRDefault="001D3C61" w:rsidP="00D00093">
            <w:pPr>
              <w:rPr>
                <w:b/>
              </w:rPr>
            </w:pPr>
            <w:r w:rsidRPr="003237DD">
              <w:rPr>
                <w:b/>
              </w:rPr>
              <w:t>Kalansen min bɛ Vɛrise dɔ kɔnɔ:</w:t>
            </w:r>
          </w:p>
        </w:tc>
        <w:tc>
          <w:tcPr>
            <w:tcW w:w="7612" w:type="dxa"/>
            <w:gridSpan w:val="2"/>
            <w:tcBorders>
              <w:bottom w:val="single" w:sz="4" w:space="0" w:color="auto"/>
              <w:right w:val="single" w:sz="18" w:space="0" w:color="auto"/>
            </w:tcBorders>
            <w:shd w:val="clear" w:color="auto" w:fill="FFFFFF" w:themeFill="background1"/>
          </w:tcPr>
          <w:p w14:paraId="14011FCC" w14:textId="77777777" w:rsidR="001D3C61" w:rsidRPr="005B06D8" w:rsidRDefault="001D3C61" w:rsidP="00D00093">
            <w:pPr>
              <w:rPr>
                <w:rFonts w:cstheme="minorHAnsi"/>
              </w:rPr>
            </w:pPr>
            <w:r w:rsidRPr="005B06D8">
              <w:rPr>
                <w:rFonts w:cstheme="minorHAnsi"/>
                <w:color w:val="000000"/>
                <w:shd w:val="clear" w:color="auto" w:fill="FFFFFF"/>
              </w:rPr>
              <w:t>Yesu ye taamashyɛn min kɛ, mɔgɔw y’o ye kɔfɛ, u y’a daminɛ k’a fɔ ko: “Tiɲɛ na, nin ye kira ye min bɛna na diɲɛ kɔnɔ.” (Yuhana 6:14)</w:t>
            </w:r>
          </w:p>
        </w:tc>
      </w:tr>
    </w:tbl>
    <w:p w14:paraId="0EBE411A" w14:textId="77777777" w:rsidR="001D3C61" w:rsidRDefault="001D3C61" w:rsidP="001D3C61"/>
    <w:tbl>
      <w:tblPr>
        <w:tblStyle w:val="TableGrid"/>
        <w:tblW w:w="0" w:type="auto"/>
        <w:tblLook w:val="04A0" w:firstRow="1" w:lastRow="0" w:firstColumn="1" w:lastColumn="0" w:noHBand="0" w:noVBand="1"/>
      </w:tblPr>
      <w:tblGrid>
        <w:gridCol w:w="1705"/>
        <w:gridCol w:w="7645"/>
      </w:tblGrid>
      <w:tr w:rsidR="001D3C61" w14:paraId="6514C72E" w14:textId="77777777" w:rsidTr="00D00093">
        <w:tc>
          <w:tcPr>
            <w:tcW w:w="1705" w:type="dxa"/>
          </w:tcPr>
          <w:p w14:paraId="33D42B95" w14:textId="77777777" w:rsidR="001D3C61" w:rsidRDefault="001D3C61" w:rsidP="00D00093">
            <w:pPr>
              <w:jc w:val="center"/>
              <w:rPr>
                <w:b/>
              </w:rPr>
            </w:pPr>
            <w:r>
              <w:rPr>
                <w:b/>
              </w:rPr>
              <w:t xml:space="preserve"> (Sɛbɛnni kuncɛcogo).</w:t>
            </w:r>
          </w:p>
          <w:p w14:paraId="6D98C240" w14:textId="77777777" w:rsidR="001D3C61" w:rsidRDefault="001D3C61" w:rsidP="00D00093">
            <w:pPr>
              <w:jc w:val="center"/>
              <w:rPr>
                <w:b/>
              </w:rPr>
            </w:pPr>
          </w:p>
        </w:tc>
        <w:tc>
          <w:tcPr>
            <w:tcW w:w="7645" w:type="dxa"/>
          </w:tcPr>
          <w:p w14:paraId="18610A43" w14:textId="77777777" w:rsidR="001D3C61" w:rsidRPr="00A4796C" w:rsidRDefault="001D3C61" w:rsidP="00D00093">
            <w:pPr>
              <w:autoSpaceDE w:val="0"/>
              <w:autoSpaceDN w:val="0"/>
              <w:adjustRightInd w:val="0"/>
              <w:rPr>
                <w:rFonts w:cstheme="minorHAnsi"/>
              </w:rPr>
            </w:pPr>
            <w:r w:rsidRPr="00A4796C">
              <w:rPr>
                <w:rFonts w:cstheme="minorHAnsi"/>
              </w:rPr>
              <w:t xml:space="preserve">Mɔgɔ caman y’a daminɛ ka tugu Yesu kɔ </w:t>
            </w:r>
            <w:r>
              <w:rPr>
                <w:rFonts w:cstheme="minorHAnsi"/>
              </w:rPr>
              <w:t>katuguni</w:t>
            </w:r>
            <w:r w:rsidRPr="00A4796C">
              <w:rPr>
                <w:rFonts w:cstheme="minorHAnsi"/>
              </w:rPr>
              <w:t xml:space="preserve"> a tun ka di u ye k’a ka kalan lamɛn. Wa a tun bɛna kabako minnu kɛ, olu kabakoyara. Don dɔ la, mɔgɔ 5000 ɲɔgɔn tugura Yesu kɔ ka taa kulu dɔ la. Yesu tun b’a fɛ ka mɔgɔw balo walisa kɔngɔ kana kɛ u la. Denmisɛnnin dɔ y’a fɔ Andre ye, Yesu ka kalanden dɔ, ko nbuuru fitinin duuru ani jɛgɛ fitinin fila b’a bolo a ka tilelafana dunni kama. Nka Yesu tun bɛ se ka o kɛ</w:t>
            </w:r>
          </w:p>
          <w:p w14:paraId="5DD36D4D" w14:textId="77777777" w:rsidR="001D3C61" w:rsidRPr="00A4796C" w:rsidRDefault="001D3C61" w:rsidP="00D00093">
            <w:pPr>
              <w:autoSpaceDE w:val="0"/>
              <w:autoSpaceDN w:val="0"/>
              <w:adjustRightInd w:val="0"/>
              <w:rPr>
                <w:rFonts w:cstheme="minorHAnsi"/>
              </w:rPr>
            </w:pPr>
            <w:r w:rsidRPr="00A4796C">
              <w:rPr>
                <w:rFonts w:cstheme="minorHAnsi"/>
              </w:rPr>
              <w:t>dɛmɛ ka mɔgɔ tɔw balo. Yesu ye barika da denmisɛnnin ye ani ka barika da Ala ye dumuni ko la. Yesu y’a fɔ kalandenw ye ko u k’o dumuni don segi kɔnɔ, k’a daminɛ k’a lase mɔgɔw ma. Basigi tɛmɛna ka yaala tuma min na, a kɛra i n’a fɔ buru ni jɛgɛ ma tunun. O nɔ na, u cayara! Kalandenw ye dumuni di mɔgɔw ma tuma min na</w:t>
            </w:r>
          </w:p>
          <w:p w14:paraId="13150F52" w14:textId="77777777" w:rsidR="001D3C61" w:rsidRPr="00A4796C" w:rsidRDefault="001D3C61" w:rsidP="00D00093">
            <w:pPr>
              <w:autoSpaceDE w:val="0"/>
              <w:autoSpaceDN w:val="0"/>
              <w:adjustRightInd w:val="0"/>
              <w:rPr>
                <w:rFonts w:cstheme="minorHAnsi"/>
              </w:rPr>
            </w:pPr>
            <w:r w:rsidRPr="00A4796C">
              <w:rPr>
                <w:rFonts w:cstheme="minorHAnsi"/>
              </w:rPr>
              <w:t>jama bɛɛ , buru ni jɛgɛ segi 12 tora ! Mɔgɔ 5000 bɛɛ tun ye Yesu dugawu dumuni min dun, u tun falen don. O kɛra kabako ye dɛ!</w:t>
            </w:r>
          </w:p>
          <w:p w14:paraId="29F9894B" w14:textId="77777777" w:rsidR="001D3C61" w:rsidRDefault="001D3C61" w:rsidP="00D00093">
            <w:pPr>
              <w:rPr>
                <w:b/>
              </w:rPr>
            </w:pPr>
          </w:p>
        </w:tc>
      </w:tr>
      <w:tr w:rsidR="001D3C61" w:rsidRPr="001D3C61" w14:paraId="397EFB60" w14:textId="77777777" w:rsidTr="00D00093">
        <w:tc>
          <w:tcPr>
            <w:tcW w:w="1705" w:type="dxa"/>
          </w:tcPr>
          <w:p w14:paraId="692A0DBE" w14:textId="77777777" w:rsidR="001D3C61" w:rsidRDefault="001D3C61" w:rsidP="00D00093">
            <w:pPr>
              <w:jc w:val="center"/>
              <w:rPr>
                <w:b/>
              </w:rPr>
            </w:pPr>
            <w:r>
              <w:rPr>
                <w:b/>
              </w:rPr>
              <w:t>Karamɔgɔya min bɛ bɔ Ja la</w:t>
            </w:r>
          </w:p>
        </w:tc>
        <w:tc>
          <w:tcPr>
            <w:tcW w:w="7645" w:type="dxa"/>
          </w:tcPr>
          <w:p w14:paraId="0D5E30A8" w14:textId="77777777" w:rsidR="001D3C61" w:rsidRPr="005B06D8" w:rsidRDefault="001D3C61" w:rsidP="00D466BC">
            <w:pPr>
              <w:pStyle w:val="ListParagraph"/>
              <w:numPr>
                <w:ilvl w:val="0"/>
                <w:numId w:val="178"/>
              </w:numPr>
              <w:spacing w:after="0" w:line="240" w:lineRule="auto"/>
              <w:rPr>
                <w:b/>
              </w:rPr>
            </w:pPr>
            <w:r>
              <w:rPr>
                <w:b/>
              </w:rPr>
              <w:t xml:space="preserve">Mɔgɔw ka jamaba dɔ. </w:t>
            </w:r>
            <w:r>
              <w:t>Yesu tun ka di mɔgɔw ye ka taa a fɛ. Mɔgɔw ye Yesu ka kabakow ni a ka kalan ko mɛn, ani u tun b’a fɛ ka mɛnni kɛ ani k’a ye u yɛrɛ ɲɛ na. Jama jamaba y’a lajɛ kulu dɔ kan walisa ka kɛ Yesu fɛ.</w:t>
            </w:r>
          </w:p>
          <w:p w14:paraId="717D4F75" w14:textId="77777777" w:rsidR="001D3C61" w:rsidRPr="00C35714" w:rsidRDefault="001D3C61" w:rsidP="00D466BC">
            <w:pPr>
              <w:pStyle w:val="ListParagraph"/>
              <w:numPr>
                <w:ilvl w:val="0"/>
                <w:numId w:val="178"/>
              </w:numPr>
              <w:spacing w:after="0" w:line="240" w:lineRule="auto"/>
              <w:rPr>
                <w:b/>
              </w:rPr>
            </w:pPr>
            <w:r>
              <w:rPr>
                <w:b/>
              </w:rPr>
              <w:t xml:space="preserve">Yesu </w:t>
            </w:r>
            <w:r>
              <w:t>y’a ka kalanden Filipe ɲininka u bɛ se ka taa yɔrɔ min na ka dumuni caman san walasa ka nin jamaba balo. Filipe y’a jaabi ko wari bɛrɛ t’u bolo ka nin mɔgɔw bɛɛ balo.</w:t>
            </w:r>
          </w:p>
          <w:p w14:paraId="6F5E1EB5" w14:textId="77777777" w:rsidR="001D3C61" w:rsidRPr="00C35714" w:rsidRDefault="001D3C61" w:rsidP="00D466BC">
            <w:pPr>
              <w:pStyle w:val="ListParagraph"/>
              <w:numPr>
                <w:ilvl w:val="0"/>
                <w:numId w:val="178"/>
              </w:numPr>
              <w:spacing w:after="0" w:line="240" w:lineRule="auto"/>
              <w:rPr>
                <w:b/>
              </w:rPr>
            </w:pPr>
            <w:r>
              <w:rPr>
                <w:b/>
              </w:rPr>
              <w:t xml:space="preserve">Cɛden kelen ka Dumuni. </w:t>
            </w:r>
            <w:r>
              <w:t xml:space="preserve">Andre, Yesu ka kalanden tɔw dɔ la kelen, nana ni cɛnin dɔ ye Yesu fɛ, nbuuru duuru ni jɛgɛ fila tun b’a bolo. Yesu ye dugawu kɛ dumuni fitinin na, ka dumuni tila-tila a ka kalandenw ma walisa u ka tila-tila mɔgɔw ma. Kabako la, o cɛnin kelen ka dumuni, Yesu ye dugawu kɛ </w:t>
            </w:r>
            <w:r>
              <w:lastRenderedPageBreak/>
              <w:t>a la kɔfɛ, a cayara ani a ma mɔgɔ ba caman bɛɛ balo dɔrɔn, nka segi 12 tun falen bɛ dumuni na.</w:t>
            </w:r>
          </w:p>
          <w:p w14:paraId="08CCF27B" w14:textId="77777777" w:rsidR="001D3C61" w:rsidRPr="00E86E74" w:rsidRDefault="001D3C61" w:rsidP="00D00093">
            <w:pPr>
              <w:pStyle w:val="ListParagraph"/>
              <w:ind w:left="360"/>
              <w:rPr>
                <w:b/>
              </w:rPr>
            </w:pPr>
          </w:p>
        </w:tc>
      </w:tr>
      <w:tr w:rsidR="001D3C61" w:rsidRPr="001D3C61" w14:paraId="2D153719" w14:textId="77777777" w:rsidTr="00D00093">
        <w:tc>
          <w:tcPr>
            <w:tcW w:w="1705" w:type="dxa"/>
          </w:tcPr>
          <w:p w14:paraId="577E6F89" w14:textId="77777777" w:rsidR="001D3C61" w:rsidRDefault="001D3C61" w:rsidP="00D00093">
            <w:pPr>
              <w:jc w:val="center"/>
              <w:rPr>
                <w:b/>
              </w:rPr>
            </w:pPr>
            <w:r>
              <w:rPr>
                <w:b/>
              </w:rPr>
              <w:lastRenderedPageBreak/>
              <w:t>Masalabolo</w:t>
            </w:r>
          </w:p>
          <w:p w14:paraId="2889B68F" w14:textId="77777777" w:rsidR="001D3C61" w:rsidRDefault="001D3C61" w:rsidP="00D00093">
            <w:pPr>
              <w:jc w:val="center"/>
            </w:pPr>
            <w:r>
              <w:rPr>
                <w:b/>
              </w:rPr>
              <w:t>Hukumu</w:t>
            </w:r>
          </w:p>
        </w:tc>
        <w:tc>
          <w:tcPr>
            <w:tcW w:w="7645" w:type="dxa"/>
          </w:tcPr>
          <w:p w14:paraId="462D52FB" w14:textId="77777777" w:rsidR="001D3C61" w:rsidRDefault="001D3C61" w:rsidP="00D00093">
            <w:r>
              <w:t>Yesu ka kalansiraw n’a ka kabakow y’a to a diyara mɔgɔw ye kosɛbɛ, jamaba tugura a kɔ. Don dɔ la, Yesu ye jama filɛ k’a ka kalanden dɔ ɲininka u ka kan ka taa yɔrɔ min na walisa ka dumuni bɛrɛ san ka o mɔgɔw bɛɛ balo.</w:t>
            </w:r>
          </w:p>
          <w:p w14:paraId="53D54884" w14:textId="77777777" w:rsidR="001D3C61" w:rsidRDefault="001D3C61" w:rsidP="00D00093"/>
          <w:p w14:paraId="384BC7EB" w14:textId="77777777" w:rsidR="001D3C61" w:rsidRDefault="001D3C61" w:rsidP="00D00093">
            <w:r>
              <w:t>Kalanden Filipe y’a fɔ joona ko cogo si t’a la k’u bɛ se ka nin mɔgɔw bɛɛ balo hali ni sogo kelen ye mɔgɔ kelen-kelen bɛɛ ye. Hali ni Filipe ye Yesu ka kabako caman kɔlɔsi, hali bi a tun t’a faamu cogo min na Yesu ka sebaaya bɛ tali kɛ u ka don o don ɲɛnamaya la. Filipe ye Yesu seereya ka mɔgɔw kɛnɛya u kelen-kelen bɛɛ la. Nka, sisan Filipe bɛ ka kɔngɔ bɛ mɔgɔ ba caman filɛ.</w:t>
            </w:r>
          </w:p>
          <w:p w14:paraId="4E4165A7" w14:textId="77777777" w:rsidR="001D3C61" w:rsidRDefault="001D3C61" w:rsidP="00D00093"/>
          <w:p w14:paraId="3DE584FF" w14:textId="77777777" w:rsidR="001D3C61" w:rsidRDefault="001D3C61" w:rsidP="00D00093">
            <w:r>
              <w:t>Yesu y’a latigɛ k’a jira Filipu la, ani kalanden tɔw la, a bɛ se ka kabako kɛ cogo min na mɔgɔw ka don o don magow kama, i n’a fɔ a tun bɛ ka kabako kɛ mɔgɔw ka banaw la cogo min na. Walasa k’o kɛ a ye cɛnin fitinin dɔ ka saraka ta, ka delili kɛ a kan, ka kabako kɛ ka jama bɛɛ balo, a ma kɛ ni dumuni kelen dɔrɔn ye, nka ni fɛn caman ye bɛɛ fa, wa caman tora!</w:t>
            </w:r>
          </w:p>
          <w:p w14:paraId="292BEF7F" w14:textId="77777777" w:rsidR="001D3C61" w:rsidRDefault="001D3C61" w:rsidP="00D00093"/>
          <w:p w14:paraId="158FB235" w14:textId="77777777" w:rsidR="001D3C61" w:rsidRDefault="001D3C61" w:rsidP="00D00093">
            <w:r>
              <w:t>Tuma dɔw la, i n’a fɔ Filipe, Krecɛnw b’a ye ko magoɲɛfɛnw hakɛ min bɛ u ɲɛkɔrɔ, o bɛ u degun fo u bɛ ɲinɛ ko Ala bɛ se ka fɛn o fɛn kɛ.</w:t>
            </w:r>
          </w:p>
          <w:p w14:paraId="44B45147" w14:textId="77777777" w:rsidR="001D3C61" w:rsidRPr="00CD1698" w:rsidRDefault="001D3C61" w:rsidP="00D00093"/>
          <w:p w14:paraId="549EE935" w14:textId="77777777" w:rsidR="001D3C61" w:rsidRPr="00BC387E" w:rsidRDefault="001D3C61" w:rsidP="00D00093">
            <w:r>
              <w:rPr>
                <w:b/>
              </w:rPr>
              <w:t xml:space="preserve">Tɛmɛsira filanan: (Kalansen # 18 lajɛ walasa ka kunnafoni wɛrɛw sɔrɔ) </w:t>
            </w:r>
            <w:r>
              <w:t>Hali ni Ala ye Israɛldenw kisi jɔnya la Misira ni kabako barikamaw ye sisan, jama y’a daminɛ ka ŋunuŋunu. U ka dumuni ni u ka ji tun bɛ ka ban, u y’a daminɛ ka siran u ka ɲɛnamaya ɲɛ kungo kɔnɔ, sɛnɛfɛnw tun tɛ yen minnu bɛ se ka suman tigɛ ani jibɔyɔrɔ tun tɛ yen min bɛ se ka bɛɛ balo. Yesu ye kabako kɛ cogo min na jamaba ka kɔngɔ la, Ala fana ye kabako kɛ ka Israɛldenw ka kɔngɔ di u ma. A bɛ se ka nɔgɔya ka ɲinɛ Ala ka sebaayaba kɔ ni i kɔnɔbara bɛ ka ŋunuŋunu.</w:t>
            </w:r>
          </w:p>
          <w:p w14:paraId="6F657CFA" w14:textId="77777777" w:rsidR="001D3C61" w:rsidRDefault="001D3C61" w:rsidP="00D00093"/>
          <w:p w14:paraId="23788426" w14:textId="77777777" w:rsidR="001D3C61" w:rsidRDefault="001D3C61" w:rsidP="00D00093">
            <w:pPr>
              <w:pStyle w:val="Default"/>
              <w:rPr>
                <w:rFonts w:asciiTheme="minorHAnsi" w:hAnsiTheme="minorHAnsi" w:cstheme="minorHAnsi"/>
              </w:rPr>
            </w:pPr>
            <w:r w:rsidRPr="001E53FE">
              <w:rPr>
                <w:rFonts w:asciiTheme="minorHAnsi" w:hAnsiTheme="minorHAnsi" w:cstheme="minorHAnsi"/>
                <w:b/>
              </w:rPr>
              <w:t xml:space="preserve">Bibulu tila silamɛw cɛ Track: </w:t>
            </w:r>
            <w:r w:rsidRPr="001E53FE">
              <w:rPr>
                <w:rFonts w:asciiTheme="minorHAnsi" w:hAnsiTheme="minorHAnsi" w:cstheme="minorHAnsi"/>
              </w:rPr>
              <w:t xml:space="preserve">Hadamadenw ka tariku waati jɔnjɔn damadɔw la, Ala ye se di mɔgɔ dɔw ma u ka kabako kɛ </w:t>
            </w:r>
            <w:r w:rsidRPr="001E53FE">
              <w:rPr>
                <w:rFonts w:asciiTheme="minorHAnsi" w:hAnsiTheme="minorHAnsi" w:cstheme="minorHAnsi"/>
              </w:rPr>
              <w:softHyphen/>
              <w:t>.</w:t>
            </w:r>
          </w:p>
          <w:p w14:paraId="61726D0F" w14:textId="77777777" w:rsidR="001D3C61" w:rsidRPr="001E53FE" w:rsidRDefault="001D3C61" w:rsidP="00D00093">
            <w:pPr>
              <w:pStyle w:val="Default"/>
              <w:rPr>
                <w:rFonts w:asciiTheme="minorHAnsi" w:hAnsiTheme="minorHAnsi" w:cstheme="minorHAnsi"/>
              </w:rPr>
            </w:pPr>
          </w:p>
          <w:p w14:paraId="7DCECEAF" w14:textId="77777777" w:rsidR="001D3C61" w:rsidRPr="001E53FE" w:rsidRDefault="001D3C61" w:rsidP="00D00093">
            <w:pPr>
              <w:pStyle w:val="Default"/>
              <w:rPr>
                <w:rFonts w:asciiTheme="minorHAnsi" w:hAnsiTheme="minorHAnsi" w:cstheme="minorHAnsi"/>
              </w:rPr>
            </w:pPr>
            <w:r w:rsidRPr="001E53FE">
              <w:rPr>
                <w:rFonts w:asciiTheme="minorHAnsi" w:hAnsiTheme="minorHAnsi" w:cstheme="minorHAnsi"/>
              </w:rPr>
              <w:t xml:space="preserve">Walisa ka Musa ka ɲɛmɔgɔya min sigi Ala fɛ, o sinsin ani ka Matigi Ala ka sebaaya jira Misira ala nkalonmaw kan, Ala ye kabako fanga di Musa ma. Ala ka kira damadɔ wɛrɛ minnu bɛ Sɛbɛnni Senumaw kɔnɔ, olu dɔrɔn de tun bɛ ni o kabako fanga suguw ye. Minnu y’o kɛ, olu tun ye Ala ka kumalasela ye minnu ye cidenyabaara kɛ </w:t>
            </w:r>
            <w:r w:rsidRPr="001E53FE">
              <w:rPr>
                <w:rFonts w:asciiTheme="minorHAnsi" w:hAnsiTheme="minorHAnsi" w:cstheme="minorHAnsi"/>
              </w:rPr>
              <w:softHyphen/>
              <w:t>waati dɔw la minnu tun tɛ deli ka kɛ, minnu tun ye dibi ye alako ta fan fɛ walima waati kunbabaw la minnu tun bɛ hadamadenw ka tariku kɔnɔ.</w:t>
            </w:r>
          </w:p>
          <w:p w14:paraId="01DC018B" w14:textId="77777777" w:rsidR="001D3C61" w:rsidRDefault="001D3C61" w:rsidP="00D00093">
            <w:pPr>
              <w:pStyle w:val="Default"/>
              <w:rPr>
                <w:rFonts w:asciiTheme="minorHAnsi" w:hAnsiTheme="minorHAnsi" w:cstheme="minorHAnsi"/>
                <w:bCs/>
              </w:rPr>
            </w:pPr>
          </w:p>
          <w:p w14:paraId="7033EF9C" w14:textId="77777777" w:rsidR="001D3C61" w:rsidRPr="001E53FE" w:rsidRDefault="001D3C61" w:rsidP="00D00093">
            <w:pPr>
              <w:pStyle w:val="Default"/>
              <w:rPr>
                <w:rFonts w:asciiTheme="minorHAnsi" w:hAnsiTheme="minorHAnsi" w:cstheme="minorHAnsi"/>
              </w:rPr>
            </w:pPr>
            <w:r w:rsidRPr="001E53FE">
              <w:rPr>
                <w:rFonts w:asciiTheme="minorHAnsi" w:hAnsiTheme="minorHAnsi" w:cstheme="minorHAnsi"/>
                <w:bCs/>
              </w:rPr>
              <w:t xml:space="preserve">Walisa k’a jira ko a ni Ala cɛsira ɲɔgɔn tɛ, Yesu ye kabako caman kɛ a ka cidenyabaara kɔnɔna na dugukolo kan. </w:t>
            </w:r>
            <w:r w:rsidRPr="001E53FE">
              <w:rPr>
                <w:rFonts w:asciiTheme="minorHAnsi" w:hAnsiTheme="minorHAnsi" w:cstheme="minorHAnsi"/>
              </w:rPr>
              <w:t>Yesu y’a ka cidenyabaara daminɛ a si tun bɛ san 30 ɲɔgɔn na.</w:t>
            </w:r>
          </w:p>
          <w:p w14:paraId="137C23C5" w14:textId="77777777" w:rsidR="001D3C61" w:rsidRPr="001E53FE" w:rsidRDefault="001D3C61" w:rsidP="00D00093">
            <w:pPr>
              <w:pStyle w:val="Default"/>
              <w:rPr>
                <w:rFonts w:asciiTheme="minorHAnsi" w:hAnsiTheme="minorHAnsi" w:cstheme="minorHAnsi"/>
              </w:rPr>
            </w:pPr>
            <w:r w:rsidRPr="001E53FE">
              <w:rPr>
                <w:rFonts w:asciiTheme="minorHAnsi" w:hAnsiTheme="minorHAnsi" w:cstheme="minorHAnsi"/>
                <w:bCs/>
              </w:rPr>
              <w:t xml:space="preserve">Kabakow b’a jira ko Yesu ka hinɛ ani a ye labɛn kɛ ka ɲɛsin magojirabagaw ma, k’a to an ka Yesu lakika ye, ani k’a ye ko a b’an kanu ani k’an janto an na cogo min na. </w:t>
            </w:r>
            <w:r w:rsidRPr="001E53FE">
              <w:rPr>
                <w:rFonts w:asciiTheme="minorHAnsi" w:hAnsiTheme="minorHAnsi" w:cstheme="minorHAnsi"/>
              </w:rPr>
              <w:t xml:space="preserve">Laala o kabako bɛna </w:t>
            </w:r>
            <w:r w:rsidRPr="001E53FE">
              <w:rPr>
                <w:rFonts w:asciiTheme="minorHAnsi" w:hAnsiTheme="minorHAnsi" w:cstheme="minorHAnsi"/>
              </w:rPr>
              <w:softHyphen/>
              <w:t xml:space="preserve">an teri ɲininkalikɛlaw bila ka miiri Masiya ka </w:t>
            </w:r>
            <w:r w:rsidRPr="001E53FE">
              <w:rPr>
                <w:rFonts w:asciiTheme="minorHAnsi" w:hAnsiTheme="minorHAnsi" w:cstheme="minorHAnsi"/>
              </w:rPr>
              <w:lastRenderedPageBreak/>
              <w:t>bonya ko la, wa u bɛna ɲɔgɔn ye fɛn minnu ye mɔgɔw bila ka Yesu ka waati la, ani fɛn minnu bɛ u bila bi.</w:t>
            </w:r>
          </w:p>
          <w:p w14:paraId="1C74FCEF" w14:textId="77777777" w:rsidR="001D3C61" w:rsidRDefault="001D3C61" w:rsidP="00D00093">
            <w:pPr>
              <w:rPr>
                <w:b/>
              </w:rPr>
            </w:pPr>
          </w:p>
          <w:p w14:paraId="4F18116C" w14:textId="77777777" w:rsidR="001D3C61" w:rsidRDefault="001D3C61" w:rsidP="009F3CE2">
            <w:pPr>
              <w:pStyle w:val="ListParagraph"/>
              <w:numPr>
                <w:ilvl w:val="0"/>
                <w:numId w:val="19"/>
              </w:numPr>
              <w:spacing w:after="0" w:line="240" w:lineRule="auto"/>
              <w:rPr>
                <w:b/>
              </w:rPr>
            </w:pPr>
            <w:r>
              <w:rPr>
                <w:rFonts w:cs="Myriad Pro"/>
                <w:b/>
                <w:bCs/>
                <w:color w:val="000000"/>
                <w:sz w:val="23"/>
                <w:szCs w:val="23"/>
              </w:rPr>
              <w:t>Matiyu 4:23-24 kalan. Yesu Masiya ye kabako sugu kɛrɛnkɛrɛnnen jumɛnw kɛ Galile a ka foroba cidenyabaara daminɛ na?</w:t>
            </w:r>
          </w:p>
          <w:p w14:paraId="696149B4" w14:textId="77777777" w:rsidR="001D3C61" w:rsidRDefault="001D3C61" w:rsidP="009F3CE2">
            <w:pPr>
              <w:pStyle w:val="ListParagraph"/>
              <w:numPr>
                <w:ilvl w:val="0"/>
                <w:numId w:val="19"/>
              </w:numPr>
              <w:spacing w:after="0" w:line="240" w:lineRule="auto"/>
              <w:rPr>
                <w:b/>
              </w:rPr>
            </w:pPr>
            <w:r>
              <w:rPr>
                <w:rFonts w:cs="Myriad Pro"/>
                <w:b/>
                <w:bCs/>
                <w:color w:val="000000"/>
                <w:sz w:val="23"/>
                <w:szCs w:val="23"/>
              </w:rPr>
              <w:t>Marka 6:30-31, 34, ani 37 kalan.</w:t>
            </w:r>
          </w:p>
          <w:p w14:paraId="545566B1" w14:textId="77777777" w:rsidR="001D3C61" w:rsidRDefault="001D3C61" w:rsidP="009F3CE2">
            <w:pPr>
              <w:pStyle w:val="ListParagraph"/>
              <w:numPr>
                <w:ilvl w:val="0"/>
                <w:numId w:val="19"/>
              </w:numPr>
              <w:spacing w:after="0" w:line="240" w:lineRule="auto"/>
              <w:rPr>
                <w:b/>
              </w:rPr>
            </w:pPr>
            <w:r>
              <w:rPr>
                <w:rFonts w:cs="Myriad Pro"/>
                <w:b/>
                <w:bCs/>
                <w:color w:val="000000"/>
                <w:sz w:val="23"/>
                <w:szCs w:val="23"/>
              </w:rPr>
              <w:t>Yuhana 6:28-29 kalan. Yesu Masiya y’a fɔ ko mun de ye baara kelenpe ye, Ala bɛ min wajibiya?</w:t>
            </w:r>
          </w:p>
          <w:p w14:paraId="6B516825" w14:textId="77777777" w:rsidR="001D3C61" w:rsidRPr="00CA4179" w:rsidRDefault="001D3C61" w:rsidP="00D00093"/>
        </w:tc>
      </w:tr>
      <w:tr w:rsidR="001D3C61" w14:paraId="7CA931D2" w14:textId="77777777" w:rsidTr="00D00093">
        <w:tc>
          <w:tcPr>
            <w:tcW w:w="9350" w:type="dxa"/>
            <w:gridSpan w:val="2"/>
            <w:shd w:val="clear" w:color="auto" w:fill="BFBFBF" w:themeFill="background1" w:themeFillShade="BF"/>
          </w:tcPr>
          <w:p w14:paraId="21EF840A" w14:textId="77777777" w:rsidR="001D3C61" w:rsidRPr="0068101F" w:rsidRDefault="001D3C61" w:rsidP="00D00093">
            <w:pPr>
              <w:jc w:val="center"/>
              <w:rPr>
                <w:sz w:val="28"/>
                <w:szCs w:val="28"/>
              </w:rPr>
            </w:pPr>
            <w:r w:rsidRPr="0068101F">
              <w:rPr>
                <w:b/>
                <w:sz w:val="28"/>
                <w:szCs w:val="28"/>
              </w:rPr>
              <w:lastRenderedPageBreak/>
              <w:t>Bibulukalan</w:t>
            </w:r>
          </w:p>
        </w:tc>
      </w:tr>
      <w:tr w:rsidR="001D3C61" w:rsidRPr="001D3C61" w14:paraId="7EDA6010" w14:textId="77777777" w:rsidTr="00D00093">
        <w:tc>
          <w:tcPr>
            <w:tcW w:w="1705" w:type="dxa"/>
          </w:tcPr>
          <w:p w14:paraId="01E93C5B" w14:textId="77777777" w:rsidR="001D3C61" w:rsidRPr="0068101F" w:rsidRDefault="001D3C61" w:rsidP="00D00093">
            <w:pPr>
              <w:jc w:val="center"/>
              <w:rPr>
                <w:b/>
                <w:sz w:val="28"/>
                <w:szCs w:val="28"/>
              </w:rPr>
            </w:pPr>
            <w:r w:rsidRPr="0068101F">
              <w:rPr>
                <w:b/>
                <w:sz w:val="28"/>
                <w:szCs w:val="28"/>
              </w:rPr>
              <w:t>Ka seli</w:t>
            </w:r>
          </w:p>
        </w:tc>
        <w:tc>
          <w:tcPr>
            <w:tcW w:w="7645" w:type="dxa"/>
          </w:tcPr>
          <w:p w14:paraId="6BBD144C" w14:textId="77777777" w:rsidR="001D3C61" w:rsidRDefault="001D3C61" w:rsidP="009F3CE2">
            <w:pPr>
              <w:pStyle w:val="ListParagraph"/>
              <w:numPr>
                <w:ilvl w:val="0"/>
                <w:numId w:val="12"/>
              </w:numPr>
              <w:spacing w:after="0" w:line="240" w:lineRule="auto"/>
            </w:pPr>
            <w:r>
              <w:t>Delili ɲininiw ni tanuli ɲini.</w:t>
            </w:r>
          </w:p>
          <w:p w14:paraId="4FC08C04" w14:textId="77777777" w:rsidR="001D3C61" w:rsidRDefault="001D3C61" w:rsidP="009F3CE2">
            <w:pPr>
              <w:pStyle w:val="ListParagraph"/>
              <w:numPr>
                <w:ilvl w:val="0"/>
                <w:numId w:val="12"/>
              </w:numPr>
              <w:spacing w:after="0" w:line="240" w:lineRule="auto"/>
            </w:pPr>
            <w:r>
              <w:t>Barika Ala ye tanuli minnu kɛra ɲɔgɔn fɛ.</w:t>
            </w:r>
          </w:p>
          <w:p w14:paraId="28C84F4B" w14:textId="77777777" w:rsidR="001D3C61" w:rsidRDefault="001D3C61" w:rsidP="009F3CE2">
            <w:pPr>
              <w:pStyle w:val="ListParagraph"/>
              <w:numPr>
                <w:ilvl w:val="0"/>
                <w:numId w:val="12"/>
              </w:numPr>
              <w:spacing w:after="0" w:line="240" w:lineRule="auto"/>
            </w:pPr>
            <w:r>
              <w:t>Delili kɛli delili ɲininiw kama.</w:t>
            </w:r>
          </w:p>
          <w:p w14:paraId="2796C1EB" w14:textId="77777777" w:rsidR="001D3C61" w:rsidRDefault="001D3C61"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5D9A2DC2" w14:textId="77777777" w:rsidR="001D3C61" w:rsidRDefault="001D3C61" w:rsidP="00D00093"/>
        </w:tc>
      </w:tr>
      <w:tr w:rsidR="001D3C61" w:rsidRPr="001D3C61" w14:paraId="33FE4481" w14:textId="77777777" w:rsidTr="00D00093">
        <w:tc>
          <w:tcPr>
            <w:tcW w:w="1705" w:type="dxa"/>
          </w:tcPr>
          <w:p w14:paraId="1AA437EE" w14:textId="77777777" w:rsidR="001D3C61" w:rsidRPr="0068101F" w:rsidRDefault="001D3C61" w:rsidP="00D00093">
            <w:pPr>
              <w:jc w:val="center"/>
              <w:rPr>
                <w:b/>
                <w:sz w:val="28"/>
                <w:szCs w:val="28"/>
              </w:rPr>
            </w:pPr>
            <w:r w:rsidRPr="0068101F">
              <w:rPr>
                <w:b/>
                <w:sz w:val="28"/>
                <w:szCs w:val="28"/>
              </w:rPr>
              <w:t>Ka mɛn</w:t>
            </w:r>
          </w:p>
        </w:tc>
        <w:tc>
          <w:tcPr>
            <w:tcW w:w="7645" w:type="dxa"/>
          </w:tcPr>
          <w:p w14:paraId="29027184" w14:textId="77777777" w:rsidR="001D3C61" w:rsidRDefault="001D3C61" w:rsidP="009F3CE2">
            <w:pPr>
              <w:pStyle w:val="ListParagraph"/>
              <w:numPr>
                <w:ilvl w:val="0"/>
                <w:numId w:val="13"/>
              </w:numPr>
              <w:spacing w:after="0" w:line="240" w:lineRule="auto"/>
            </w:pPr>
            <w:r>
              <w:t>Bibulu kalansen fila bɛɛ kalan.</w:t>
            </w:r>
          </w:p>
          <w:p w14:paraId="5DC99670" w14:textId="77777777" w:rsidR="001D3C61" w:rsidRDefault="001D3C61" w:rsidP="009F3CE2">
            <w:pPr>
              <w:pStyle w:val="ListParagraph"/>
              <w:numPr>
                <w:ilvl w:val="0"/>
                <w:numId w:val="13"/>
              </w:numPr>
              <w:spacing w:after="0" w:line="240" w:lineRule="auto"/>
            </w:pPr>
            <w:r>
              <w:t xml:space="preserve"> kumasen kuncɛ ka bɔ sanfɛ kalansen kɔnɔ.</w:t>
            </w:r>
          </w:p>
          <w:p w14:paraId="199D3D74" w14:textId="77777777" w:rsidR="001D3C61" w:rsidRDefault="001D3C61" w:rsidP="009F3CE2">
            <w:pPr>
              <w:pStyle w:val="ListParagraph"/>
              <w:numPr>
                <w:ilvl w:val="0"/>
                <w:numId w:val="13"/>
              </w:numPr>
              <w:spacing w:after="0" w:line="240" w:lineRule="auto"/>
            </w:pPr>
            <w:r>
              <w:t>Bibulu kalansen fila bɛɛ kalan kokura.</w:t>
            </w:r>
          </w:p>
          <w:p w14:paraId="404B3ACC" w14:textId="77777777" w:rsidR="001D3C61" w:rsidRDefault="001D3C61" w:rsidP="009F3CE2">
            <w:pPr>
              <w:pStyle w:val="ListParagraph"/>
              <w:numPr>
                <w:ilvl w:val="0"/>
                <w:numId w:val="13"/>
              </w:numPr>
              <w:spacing w:after="0" w:line="240" w:lineRule="auto"/>
            </w:pPr>
            <w:r>
              <w:t>A ɲini mɔgɔ dɔ fɛ a ka Bibulu tɛmɛsira kunba lakali kokura.</w:t>
            </w:r>
          </w:p>
          <w:p w14:paraId="211B6BAB" w14:textId="77777777" w:rsidR="001D3C61" w:rsidRDefault="001D3C61" w:rsidP="00D00093"/>
        </w:tc>
      </w:tr>
      <w:tr w:rsidR="001D3C61" w:rsidRPr="001D3C61" w14:paraId="5E4C86D1" w14:textId="77777777" w:rsidTr="00D00093">
        <w:tc>
          <w:tcPr>
            <w:tcW w:w="1705" w:type="dxa"/>
          </w:tcPr>
          <w:p w14:paraId="3C96EA58" w14:textId="77777777" w:rsidR="001D3C61" w:rsidRPr="0068101F" w:rsidRDefault="001D3C61" w:rsidP="00D00093">
            <w:pPr>
              <w:jc w:val="center"/>
              <w:rPr>
                <w:b/>
                <w:sz w:val="28"/>
                <w:szCs w:val="28"/>
              </w:rPr>
            </w:pPr>
            <w:r w:rsidRPr="0068101F">
              <w:rPr>
                <w:b/>
                <w:sz w:val="28"/>
                <w:szCs w:val="28"/>
              </w:rPr>
              <w:t>Niyɔrɔ</w:t>
            </w:r>
          </w:p>
        </w:tc>
        <w:tc>
          <w:tcPr>
            <w:tcW w:w="7645" w:type="dxa"/>
          </w:tcPr>
          <w:p w14:paraId="04A917E0" w14:textId="77777777" w:rsidR="001D3C61" w:rsidRDefault="001D3C61" w:rsidP="009F3CE2">
            <w:pPr>
              <w:pStyle w:val="ListParagraph"/>
              <w:numPr>
                <w:ilvl w:val="0"/>
                <w:numId w:val="14"/>
              </w:numPr>
              <w:spacing w:after="0" w:line="240" w:lineRule="auto"/>
              <w:rPr>
                <w:b/>
              </w:rPr>
            </w:pPr>
            <w:r w:rsidRPr="008C4A7F">
              <w:rPr>
                <w:b/>
              </w:rPr>
              <w:t>Kuntigi: Sɛbɛnni kɔrɔ ye mun ye?</w:t>
            </w:r>
          </w:p>
          <w:p w14:paraId="6605A10C" w14:textId="77777777" w:rsidR="001D3C61" w:rsidRPr="00BC387E" w:rsidRDefault="001D3C61" w:rsidP="00D00093">
            <w:r>
              <w:t>An b’a dɔn ko Ala bɛ se ka kabako barikamaw kɛ mɔgɔ wɛrɛw ye gɛlɛya waatiw la. Nka, an ka don o don magow dun? Krecɛnw kɔrɔbɔli dɔ ye ka da a la ko Ala bɛ mɔgɔ wɛrɛw mago ɲɛ, nka ka sigasiga ni Ala bɛna an ka don o don magow ɲɛ. Yesu ye mago min jira a la, o bonya ye Filipu degun, wa n’a sɔrɔ fana ni tiɲɛ ye k’a dɔn sanga wɔɔrɔ ɲɔgɔn kɔnɔ, o magoba bɛna wuli kokura. Yesu b’a jira kalandenw na ko Ala ka sebaaya tɛ baara kɛ gɛlɛya waatiw dɔrɔn na, nka don o don ɲɛnamaya kɔnɔ fana. Ka kɔn o ɲɛ, Yesu ye kalandenw kalan u ka delili kɛ ko “an ka don o don dumuni di an ma bi.” (Matiyu 6:11) Sisan, Yesu b’a jira u la ko Ala b’a janto o delili suguw la tiɲɛ na, ani k’u jaabi.</w:t>
            </w:r>
          </w:p>
          <w:p w14:paraId="01003DCD" w14:textId="77777777" w:rsidR="001D3C61" w:rsidRPr="002F3DD8" w:rsidRDefault="001D3C61" w:rsidP="009F3CE2">
            <w:pPr>
              <w:pStyle w:val="ListParagraph"/>
              <w:numPr>
                <w:ilvl w:val="0"/>
                <w:numId w:val="25"/>
              </w:numPr>
              <w:spacing w:after="0" w:line="240" w:lineRule="auto"/>
              <w:rPr>
                <w:b/>
              </w:rPr>
            </w:pPr>
            <w:r>
              <w:rPr>
                <w:b/>
              </w:rPr>
              <w:t>Mun bɛ an ka don o don magow la min b’a to an tɛ Ala nege bɔ tuma dɔw la k’an magow ɲɛ?</w:t>
            </w:r>
          </w:p>
          <w:p w14:paraId="014F9F4B" w14:textId="77777777" w:rsidR="001D3C61" w:rsidRPr="002F3DD8" w:rsidRDefault="001D3C61" w:rsidP="009F3CE2">
            <w:pPr>
              <w:pStyle w:val="ListParagraph"/>
              <w:numPr>
                <w:ilvl w:val="0"/>
                <w:numId w:val="25"/>
              </w:numPr>
              <w:spacing w:after="0" w:line="240" w:lineRule="auto"/>
              <w:rPr>
                <w:b/>
              </w:rPr>
            </w:pPr>
            <w:r>
              <w:rPr>
                <w:b/>
              </w:rPr>
              <w:t>I y’a ye cogo jumɛnw na Ala bɛ mɔgɔ fitinin min di a ma (i n’a fɔ kanuya, yafa, wariko) ka baara kɛ n’o ye walasa ka magoba dɔ ɲɛnabɔ?</w:t>
            </w:r>
          </w:p>
          <w:p w14:paraId="669EAE1A" w14:textId="77777777" w:rsidR="001D3C61" w:rsidRDefault="001D3C61" w:rsidP="00D00093"/>
          <w:p w14:paraId="708A0713" w14:textId="77777777" w:rsidR="001D3C61" w:rsidRDefault="001D3C61" w:rsidP="009F3CE2">
            <w:pPr>
              <w:pStyle w:val="ListParagraph"/>
              <w:numPr>
                <w:ilvl w:val="0"/>
                <w:numId w:val="9"/>
              </w:numPr>
              <w:spacing w:after="0" w:line="240" w:lineRule="auto"/>
              <w:rPr>
                <w:b/>
              </w:rPr>
            </w:pPr>
            <w:r>
              <w:rPr>
                <w:b/>
              </w:rPr>
              <w:t>Dusukun: Sɛbɛnni b’a fɔ ko an ka kan ka kɛ jɔn ye?</w:t>
            </w:r>
          </w:p>
          <w:p w14:paraId="7A3E5D82" w14:textId="77777777" w:rsidR="001D3C61" w:rsidRPr="00334AA9" w:rsidRDefault="001D3C61" w:rsidP="00D00093">
            <w:r>
              <w:t>Yesu ka ɲininkali ye Filipe degun. Andre kɔni bɛ na ni dumuni ye Yesu ma. Hali ni a b’a dɔn ko dumunifɛn fitinin dɔrɔn de don, a bɛ na n’o ye Yesu ma hali bi k’a kɛ daminɛ ye ka mago ɲɛ. Waati dɔw la, Krecɛn bɛna a ye ko magow bɛ a lamini na. U bɛ se k’a sugandi k’a to o ko ka u farikolo tiɲɛ, walima u bɛ se ka fɛn fitinin min sɔrɔ, u bɛ se k’o di Ala ma, k’a kɔlɔsi Ala bɛ o caya cogo min na Ala nɔɔrɔ kama.</w:t>
            </w:r>
          </w:p>
          <w:p w14:paraId="45963CF0" w14:textId="77777777" w:rsidR="001D3C61" w:rsidRPr="002F3DD8" w:rsidRDefault="001D3C61" w:rsidP="009F3CE2">
            <w:pPr>
              <w:pStyle w:val="ListParagraph"/>
              <w:numPr>
                <w:ilvl w:val="0"/>
                <w:numId w:val="25"/>
              </w:numPr>
              <w:spacing w:after="0" w:line="240" w:lineRule="auto"/>
              <w:rPr>
                <w:b/>
              </w:rPr>
            </w:pPr>
            <w:r>
              <w:rPr>
                <w:b/>
              </w:rPr>
              <w:t>Seko fitinin minnu bɛ i bolo, i ka sekow, walima i bolofɛn fitinin minnu bɛ i bolo, Ala bɛ se ka minnu bonya ka kɛ dɛmɛba ye mɔgɔ wɛrɛw ma, olu dɔw ye jumɛnw ye?</w:t>
            </w:r>
          </w:p>
          <w:p w14:paraId="2FAC8EA4" w14:textId="77777777" w:rsidR="001D3C61" w:rsidRPr="002F3DD8" w:rsidRDefault="001D3C61" w:rsidP="009F3CE2">
            <w:pPr>
              <w:pStyle w:val="ListParagraph"/>
              <w:numPr>
                <w:ilvl w:val="0"/>
                <w:numId w:val="25"/>
              </w:numPr>
              <w:spacing w:after="0" w:line="240" w:lineRule="auto"/>
              <w:rPr>
                <w:b/>
              </w:rPr>
            </w:pPr>
            <w:r>
              <w:rPr>
                <w:b/>
              </w:rPr>
              <w:lastRenderedPageBreak/>
              <w:t>Ka tɛmɛ i sekow, i ka sekow walima i ka nafolomafɛnw kan, Ala bɛ se ka mun kɛ ni dannaya fitinin fɛn o fɛn ye i bolo?</w:t>
            </w:r>
          </w:p>
          <w:p w14:paraId="09E9000D" w14:textId="77777777" w:rsidR="001D3C61" w:rsidRDefault="001D3C61" w:rsidP="00D00093"/>
          <w:p w14:paraId="4AB3975D" w14:textId="77777777" w:rsidR="001D3C61" w:rsidRPr="000120FC" w:rsidRDefault="001D3C61" w:rsidP="009F3CE2">
            <w:pPr>
              <w:pStyle w:val="ListParagraph"/>
              <w:numPr>
                <w:ilvl w:val="0"/>
                <w:numId w:val="9"/>
              </w:numPr>
              <w:spacing w:after="0" w:line="240" w:lineRule="auto"/>
            </w:pPr>
            <w:r w:rsidRPr="008C4A7F">
              <w:rPr>
                <w:b/>
              </w:rPr>
              <w:t>Bolo: An bɛ se ka Ala ka Kuma waleya cogo di?</w:t>
            </w:r>
          </w:p>
          <w:p w14:paraId="66C29DCE" w14:textId="77777777" w:rsidR="001D3C61" w:rsidRDefault="001D3C61" w:rsidP="00D00093">
            <w:r>
              <w:t>An ka Ala ye Ala ye min bɛ bolomafara di. Yesu ye bolomafara misali ta a ka cidenyabaara bɛɛ kɔnɔna na. Nin yɔrɔ in na, mɔgɔw bɛɛ tɛ balo dɔrɔn fo u ka fa, nka caman bɛ to yen. Ala b Krecɛnw wele u ka bolomafara di u bolo fɛn fitininw walima fɛn caman na, k’a dɔn ko Ala bɛ se ka baara kɛ ni fɛn bɛɛ ye walasa ka kɛ dugawu ye mɔgɔ wɛrɛw bolo.</w:t>
            </w:r>
          </w:p>
          <w:p w14:paraId="532CCB91" w14:textId="77777777" w:rsidR="001D3C61" w:rsidRPr="002F3DD8" w:rsidRDefault="001D3C61" w:rsidP="009F3CE2">
            <w:pPr>
              <w:pStyle w:val="ListParagraph"/>
              <w:numPr>
                <w:ilvl w:val="0"/>
                <w:numId w:val="25"/>
              </w:numPr>
              <w:spacing w:after="0" w:line="240" w:lineRule="auto"/>
              <w:rPr>
                <w:b/>
              </w:rPr>
            </w:pPr>
            <w:r>
              <w:rPr>
                <w:b/>
              </w:rPr>
              <w:t>Ala ye dugawu minnu bɛɛ di i ma kalo laban na, i ka waati ta nin dɔgɔkun in na, ka olu bɛɛ sɛbɛn.</w:t>
            </w:r>
          </w:p>
          <w:p w14:paraId="788A4A72" w14:textId="77777777" w:rsidR="001D3C61" w:rsidRPr="002F3DD8" w:rsidRDefault="001D3C61" w:rsidP="009F3CE2">
            <w:pPr>
              <w:pStyle w:val="ListParagraph"/>
              <w:numPr>
                <w:ilvl w:val="0"/>
                <w:numId w:val="25"/>
              </w:numPr>
              <w:spacing w:after="0" w:line="240" w:lineRule="auto"/>
              <w:rPr>
                <w:b/>
              </w:rPr>
            </w:pPr>
            <w:r>
              <w:rPr>
                <w:b/>
              </w:rPr>
              <w:t>O kɔ, i ka o lisi ta ka delili kɛ walisa Ala k’i dɛmɛ ka fɛɛrɛw sɔrɔ k’o dugaw ta ani ka baara kɛ n’u ye walasa ka dugawu kɛ mɔgɔ wɛrɛw ye.</w:t>
            </w:r>
          </w:p>
          <w:p w14:paraId="6C56F045" w14:textId="77777777" w:rsidR="001D3C61" w:rsidRDefault="001D3C61" w:rsidP="00D00093"/>
        </w:tc>
      </w:tr>
      <w:tr w:rsidR="001D3C61" w:rsidRPr="001D3C61" w14:paraId="0BBA7451" w14:textId="77777777" w:rsidTr="00D00093">
        <w:tc>
          <w:tcPr>
            <w:tcW w:w="1705" w:type="dxa"/>
          </w:tcPr>
          <w:p w14:paraId="38DCF497" w14:textId="77777777" w:rsidR="001D3C61" w:rsidRPr="0068101F" w:rsidRDefault="001D3C61" w:rsidP="00D00093">
            <w:pPr>
              <w:jc w:val="center"/>
              <w:rPr>
                <w:b/>
                <w:sz w:val="28"/>
                <w:szCs w:val="28"/>
              </w:rPr>
            </w:pPr>
            <w:r w:rsidRPr="0068101F">
              <w:rPr>
                <w:b/>
                <w:sz w:val="28"/>
                <w:szCs w:val="28"/>
              </w:rPr>
              <w:lastRenderedPageBreak/>
              <w:t>Ka waleya</w:t>
            </w:r>
          </w:p>
          <w:p w14:paraId="0FA01794" w14:textId="77777777" w:rsidR="001D3C61" w:rsidRDefault="001D3C61" w:rsidP="00D00093">
            <w:pPr>
              <w:jc w:val="center"/>
              <w:rPr>
                <w:b/>
              </w:rPr>
            </w:pPr>
          </w:p>
          <w:p w14:paraId="0BB550A0" w14:textId="77777777" w:rsidR="001D3C61" w:rsidRDefault="001D3C61" w:rsidP="00D00093">
            <w:pPr>
              <w:jc w:val="center"/>
              <w:rPr>
                <w:b/>
              </w:rPr>
            </w:pPr>
          </w:p>
        </w:tc>
        <w:tc>
          <w:tcPr>
            <w:tcW w:w="7645" w:type="dxa"/>
          </w:tcPr>
          <w:p w14:paraId="45E2C505" w14:textId="77777777" w:rsidR="001D3C61" w:rsidRDefault="001D3C61" w:rsidP="009F3CE2">
            <w:pPr>
              <w:pStyle w:val="ListParagraph"/>
              <w:numPr>
                <w:ilvl w:val="0"/>
                <w:numId w:val="18"/>
              </w:numPr>
              <w:spacing w:after="0" w:line="240" w:lineRule="auto"/>
            </w:pPr>
            <w:r>
              <w:t>A ɲini mɔgɔ dɔ fɛ a ka Bibulu kalansen kunba lakali kokura.</w:t>
            </w:r>
          </w:p>
          <w:p w14:paraId="27AD21D1" w14:textId="77777777" w:rsidR="001D3C61" w:rsidRDefault="001D3C61" w:rsidP="009F3CE2">
            <w:pPr>
              <w:pStyle w:val="ListParagraph"/>
              <w:numPr>
                <w:ilvl w:val="0"/>
                <w:numId w:val="18"/>
              </w:numPr>
              <w:spacing w:after="0" w:line="240" w:lineRule="auto"/>
            </w:pPr>
            <w:r>
              <w:t>A ɲini jɛkulu fɛ u k’a fɔ u hakili la Ala b’a fɛ u ka bi kalan jaabi cogo min na.</w:t>
            </w:r>
          </w:p>
          <w:p w14:paraId="37F70FF7" w14:textId="77777777" w:rsidR="001D3C61" w:rsidRDefault="001D3C61" w:rsidP="009F3CE2">
            <w:pPr>
              <w:pStyle w:val="ListParagraph"/>
              <w:numPr>
                <w:ilvl w:val="0"/>
                <w:numId w:val="18"/>
              </w:numPr>
              <w:spacing w:after="0" w:line="240" w:lineRule="auto"/>
            </w:pPr>
            <w:r>
              <w:t>Aw ye waati kɛ delili la aw ka sigida la, ɲɔgɔn kosɔn, ani hakilitigiya kama bi kalan kɛcogo la.</w:t>
            </w:r>
          </w:p>
          <w:p w14:paraId="1C2C43AF" w14:textId="77777777" w:rsidR="001D3C61" w:rsidRPr="001812C4" w:rsidRDefault="001D3C61" w:rsidP="009F3CE2">
            <w:pPr>
              <w:pStyle w:val="ListParagraph"/>
              <w:numPr>
                <w:ilvl w:val="0"/>
                <w:numId w:val="18"/>
              </w:numPr>
              <w:spacing w:after="0" w:line="240" w:lineRule="auto"/>
            </w:pPr>
            <w:r>
              <w:t>I ka surunya ni kulu ye Matigi ka delili kɛ ɲɔgɔn fɛ.</w:t>
            </w:r>
          </w:p>
          <w:p w14:paraId="692D58F4" w14:textId="77777777" w:rsidR="001D3C61" w:rsidRDefault="001D3C61" w:rsidP="00D00093">
            <w:pPr>
              <w:rPr>
                <w:b/>
              </w:rPr>
            </w:pPr>
          </w:p>
        </w:tc>
      </w:tr>
    </w:tbl>
    <w:p w14:paraId="0B0CFB94" w14:textId="77777777" w:rsidR="001D3C61" w:rsidRPr="001D3C61" w:rsidRDefault="001D3C61" w:rsidP="001D3C61">
      <w:pPr>
        <w:rPr>
          <w:lang w:val="fr-FR"/>
        </w:rPr>
      </w:pPr>
    </w:p>
    <w:p w14:paraId="0C1C206E" w14:textId="77777777" w:rsidR="001D3C61" w:rsidRPr="001D3C61" w:rsidRDefault="001D3C61" w:rsidP="001D3C61">
      <w:pPr>
        <w:rPr>
          <w:lang w:val="fr-FR"/>
        </w:rPr>
      </w:pPr>
    </w:p>
    <w:p w14:paraId="68380C71" w14:textId="77777777" w:rsidR="001D3C61" w:rsidRPr="001D3C61" w:rsidRDefault="001D3C61" w:rsidP="001D3C61">
      <w:pPr>
        <w:spacing w:after="0"/>
        <w:jc w:val="center"/>
        <w:rPr>
          <w:sz w:val="28"/>
          <w:szCs w:val="28"/>
          <w:lang w:val="fr-FR"/>
        </w:rPr>
      </w:pPr>
      <w:r w:rsidRPr="001D3C61">
        <w:rPr>
          <w:b/>
          <w:i/>
          <w:sz w:val="28"/>
          <w:szCs w:val="28"/>
          <w:lang w:val="fr-FR"/>
        </w:rPr>
        <w:t xml:space="preserve">YESU </w:t>
      </w:r>
      <w:r w:rsidRPr="001D3C61">
        <w:rPr>
          <w:sz w:val="28"/>
          <w:szCs w:val="28"/>
          <w:lang w:val="fr-FR"/>
        </w:rPr>
        <w:t>ka filimu waajuli yɔrɔ Bibulu kalansen # 71</w:t>
      </w:r>
    </w:p>
    <w:p w14:paraId="49423B85" w14:textId="77777777" w:rsidR="001D3C61" w:rsidRPr="001D3C61" w:rsidRDefault="001D3C61" w:rsidP="001D3C61">
      <w:pPr>
        <w:rPr>
          <w:lang w:val="fr-FR"/>
        </w:rPr>
      </w:pPr>
    </w:p>
    <w:tbl>
      <w:tblPr>
        <w:tblStyle w:val="TableGrid"/>
        <w:tblW w:w="0" w:type="auto"/>
        <w:tblLook w:val="04A0" w:firstRow="1" w:lastRow="0" w:firstColumn="1" w:lastColumn="0" w:noHBand="0" w:noVBand="1"/>
      </w:tblPr>
      <w:tblGrid>
        <w:gridCol w:w="1677"/>
        <w:gridCol w:w="4297"/>
        <w:gridCol w:w="3340"/>
      </w:tblGrid>
      <w:tr w:rsidR="001D3C61" w:rsidRPr="003237DD" w14:paraId="4506294C" w14:textId="77777777" w:rsidTr="00D00093">
        <w:tc>
          <w:tcPr>
            <w:tcW w:w="1702" w:type="dxa"/>
            <w:tcBorders>
              <w:top w:val="single" w:sz="18" w:space="0" w:color="auto"/>
              <w:left w:val="single" w:sz="18" w:space="0" w:color="auto"/>
            </w:tcBorders>
            <w:shd w:val="clear" w:color="auto" w:fill="FFFFFF" w:themeFill="background1"/>
          </w:tcPr>
          <w:p w14:paraId="0CF234E9" w14:textId="77777777" w:rsidR="001D3C61" w:rsidRPr="003237DD" w:rsidRDefault="001D3C61" w:rsidP="00D00093">
            <w:pPr>
              <w:rPr>
                <w:b/>
              </w:rPr>
            </w:pPr>
            <w:r w:rsidRPr="003237DD">
              <w:rPr>
                <w:b/>
              </w:rPr>
              <w:t>Kalansen tɔgɔ:</w:t>
            </w:r>
          </w:p>
        </w:tc>
        <w:tc>
          <w:tcPr>
            <w:tcW w:w="4508" w:type="dxa"/>
            <w:tcBorders>
              <w:top w:val="single" w:sz="18" w:space="0" w:color="auto"/>
            </w:tcBorders>
            <w:shd w:val="clear" w:color="auto" w:fill="FFFFFF" w:themeFill="background1"/>
          </w:tcPr>
          <w:p w14:paraId="42E48F15" w14:textId="77777777" w:rsidR="001D3C61" w:rsidRPr="000E36F0" w:rsidRDefault="001D3C61" w:rsidP="00D00093">
            <w:pPr>
              <w:rPr>
                <w:rFonts w:ascii="Arial" w:hAnsi="Arial" w:cs="Arial"/>
                <w:b/>
                <w:sz w:val="20"/>
                <w:szCs w:val="20"/>
              </w:rPr>
            </w:pPr>
            <w:r w:rsidRPr="009A04A5">
              <w:rPr>
                <w:rFonts w:ascii="Arial" w:hAnsi="Arial" w:cs="Arial"/>
                <w:b/>
                <w:sz w:val="20"/>
                <w:szCs w:val="20"/>
              </w:rPr>
              <w:t>Yesu bɛ taama ji kan</w:t>
            </w:r>
          </w:p>
        </w:tc>
        <w:tc>
          <w:tcPr>
            <w:tcW w:w="3104" w:type="dxa"/>
            <w:tcBorders>
              <w:top w:val="single" w:sz="18" w:space="0" w:color="auto"/>
              <w:right w:val="single" w:sz="18" w:space="0" w:color="auto"/>
            </w:tcBorders>
          </w:tcPr>
          <w:p w14:paraId="5551FA8F" w14:textId="77777777" w:rsidR="001D3C61" w:rsidRPr="003237DD" w:rsidRDefault="001D3C61" w:rsidP="00D00093">
            <w:pPr>
              <w:jc w:val="center"/>
              <w:rPr>
                <w:sz w:val="24"/>
                <w:szCs w:val="24"/>
              </w:rPr>
            </w:pPr>
            <w:r>
              <w:rPr>
                <w:b/>
                <w:sz w:val="24"/>
                <w:szCs w:val="24"/>
              </w:rPr>
              <w:t>Ja</w:t>
            </w:r>
          </w:p>
        </w:tc>
      </w:tr>
      <w:tr w:rsidR="001D3C61" w:rsidRPr="003237DD" w14:paraId="58FDC7FE" w14:textId="77777777" w:rsidTr="00D00093">
        <w:tc>
          <w:tcPr>
            <w:tcW w:w="1702" w:type="dxa"/>
            <w:tcBorders>
              <w:left w:val="single" w:sz="18" w:space="0" w:color="auto"/>
            </w:tcBorders>
            <w:shd w:val="clear" w:color="auto" w:fill="FFFFFF" w:themeFill="background1"/>
          </w:tcPr>
          <w:p w14:paraId="186B3149" w14:textId="77777777" w:rsidR="001D3C61" w:rsidRPr="003237DD" w:rsidRDefault="001D3C61" w:rsidP="00D00093">
            <w:pPr>
              <w:rPr>
                <w:b/>
              </w:rPr>
            </w:pPr>
            <w:r w:rsidRPr="003237DD">
              <w:rPr>
                <w:b/>
              </w:rPr>
              <w:t>Kalansenw kɔnɔkow:</w:t>
            </w:r>
          </w:p>
        </w:tc>
        <w:tc>
          <w:tcPr>
            <w:tcW w:w="4508" w:type="dxa"/>
            <w:shd w:val="clear" w:color="auto" w:fill="FFFFFF" w:themeFill="background1"/>
          </w:tcPr>
          <w:p w14:paraId="634E8DD7" w14:textId="77777777" w:rsidR="001D3C61" w:rsidRPr="009A04A5" w:rsidRDefault="001D3C61" w:rsidP="00D00093">
            <w:pPr>
              <w:rPr>
                <w:rFonts w:ascii="Arial" w:hAnsi="Arial" w:cs="Arial"/>
                <w:b/>
                <w:sz w:val="20"/>
                <w:szCs w:val="20"/>
              </w:rPr>
            </w:pPr>
            <w:r w:rsidRPr="009A04A5">
              <w:rPr>
                <w:rFonts w:ascii="Arial" w:hAnsi="Arial" w:cs="Arial"/>
                <w:b/>
                <w:sz w:val="20"/>
                <w:szCs w:val="20"/>
              </w:rPr>
              <w:t>Matiyu 14:22-33 la</w:t>
            </w:r>
          </w:p>
        </w:tc>
        <w:tc>
          <w:tcPr>
            <w:tcW w:w="3104" w:type="dxa"/>
            <w:vMerge w:val="restart"/>
            <w:tcBorders>
              <w:right w:val="single" w:sz="18" w:space="0" w:color="auto"/>
            </w:tcBorders>
          </w:tcPr>
          <w:p w14:paraId="57A46684" w14:textId="77777777" w:rsidR="001D3C61" w:rsidRPr="003237DD" w:rsidRDefault="001D3C61" w:rsidP="00D00093">
            <w:pPr>
              <w:rPr>
                <w:sz w:val="24"/>
                <w:szCs w:val="24"/>
              </w:rPr>
            </w:pPr>
            <w:r>
              <w:rPr>
                <w:noProof/>
                <w:sz w:val="24"/>
                <w:szCs w:val="24"/>
                <w:lang w:eastAsia="fr-FR"/>
              </w:rPr>
              <w:drawing>
                <wp:inline distT="0" distB="0" distL="0" distR="0" wp14:anchorId="01E0E792" wp14:editId="698555E9">
                  <wp:extent cx="1984145" cy="2670468"/>
                  <wp:effectExtent l="0" t="0" r="0" b="0"/>
                  <wp:docPr id="793774346" name="Picture 793774346" descr="A person standing on a boat with a person in th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774346" name="Picture 793774346" descr="A person standing on a boat with a person in the background&#10;&#10;AI-generated content may be incorrect."/>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1997419" cy="2688333"/>
                          </a:xfrm>
                          <a:prstGeom prst="rect">
                            <a:avLst/>
                          </a:prstGeom>
                        </pic:spPr>
                      </pic:pic>
                    </a:graphicData>
                  </a:graphic>
                </wp:inline>
              </w:drawing>
            </w:r>
          </w:p>
        </w:tc>
      </w:tr>
      <w:tr w:rsidR="001D3C61" w14:paraId="1CFB3C9E" w14:textId="77777777" w:rsidTr="00D00093">
        <w:tc>
          <w:tcPr>
            <w:tcW w:w="1702" w:type="dxa"/>
            <w:tcBorders>
              <w:left w:val="single" w:sz="18" w:space="0" w:color="auto"/>
            </w:tcBorders>
            <w:shd w:val="clear" w:color="auto" w:fill="FFFFFF" w:themeFill="background1"/>
          </w:tcPr>
          <w:p w14:paraId="1AEE46A6" w14:textId="77777777" w:rsidR="001D3C61" w:rsidRPr="003237DD" w:rsidRDefault="001D3C61" w:rsidP="00D00093">
            <w:pPr>
              <w:rPr>
                <w:b/>
              </w:rPr>
            </w:pPr>
            <w:r>
              <w:rPr>
                <w:b/>
              </w:rPr>
              <w:t>Sɛbɛnni filanan:</w:t>
            </w:r>
          </w:p>
        </w:tc>
        <w:tc>
          <w:tcPr>
            <w:tcW w:w="4508" w:type="dxa"/>
            <w:shd w:val="clear" w:color="auto" w:fill="FFFFFF" w:themeFill="background1"/>
          </w:tcPr>
          <w:p w14:paraId="42190CF2" w14:textId="77777777" w:rsidR="001D3C61" w:rsidRPr="003237DD" w:rsidRDefault="001D3C61" w:rsidP="00D00093">
            <w:pPr>
              <w:rPr>
                <w:b/>
              </w:rPr>
            </w:pPr>
            <w:r>
              <w:rPr>
                <w:b/>
              </w:rPr>
              <w:t>Zaburu 104nan</w:t>
            </w:r>
          </w:p>
        </w:tc>
        <w:tc>
          <w:tcPr>
            <w:tcW w:w="3104" w:type="dxa"/>
            <w:vMerge/>
            <w:tcBorders>
              <w:right w:val="single" w:sz="18" w:space="0" w:color="auto"/>
            </w:tcBorders>
          </w:tcPr>
          <w:p w14:paraId="5612740F" w14:textId="77777777" w:rsidR="001D3C61" w:rsidRDefault="001D3C61" w:rsidP="00D00093"/>
        </w:tc>
      </w:tr>
      <w:tr w:rsidR="001D3C61" w:rsidRPr="001D3C61" w14:paraId="1DE8F62C" w14:textId="77777777" w:rsidTr="00D00093">
        <w:tc>
          <w:tcPr>
            <w:tcW w:w="1702" w:type="dxa"/>
            <w:tcBorders>
              <w:left w:val="single" w:sz="18" w:space="0" w:color="auto"/>
            </w:tcBorders>
            <w:shd w:val="clear" w:color="auto" w:fill="FFFFFF" w:themeFill="background1"/>
          </w:tcPr>
          <w:p w14:paraId="6D5132B7" w14:textId="77777777" w:rsidR="001D3C61" w:rsidRPr="003237DD" w:rsidRDefault="001D3C61" w:rsidP="00D00093">
            <w:pPr>
              <w:rPr>
                <w:b/>
              </w:rPr>
            </w:pPr>
            <w:r w:rsidRPr="003237DD">
              <w:rPr>
                <w:b/>
              </w:rPr>
              <w:t>Kalansenw kuntilenna:</w:t>
            </w:r>
          </w:p>
        </w:tc>
        <w:tc>
          <w:tcPr>
            <w:tcW w:w="4508" w:type="dxa"/>
            <w:shd w:val="clear" w:color="auto" w:fill="FFFFFF" w:themeFill="background1"/>
          </w:tcPr>
          <w:p w14:paraId="5F1394F5" w14:textId="77777777" w:rsidR="001D3C61" w:rsidRPr="003237DD" w:rsidRDefault="001D3C61" w:rsidP="009F3CE2">
            <w:pPr>
              <w:pStyle w:val="ListParagraph"/>
              <w:numPr>
                <w:ilvl w:val="0"/>
                <w:numId w:val="26"/>
              </w:numPr>
              <w:spacing w:after="0" w:line="240" w:lineRule="auto"/>
            </w:pPr>
            <w:r>
              <w:rPr>
                <w:b/>
              </w:rPr>
              <w:t>Kunkolo</w:t>
            </w:r>
            <w:r w:rsidRPr="008C4A7F">
              <w:rPr>
                <w:b/>
              </w:rPr>
              <w:t xml:space="preserve"> </w:t>
            </w:r>
            <w:r w:rsidRPr="003237DD">
              <w:t xml:space="preserve">: Aw ka seli kɛ ko Yesu b’an kisi, o tɛ kɛ </w:t>
            </w:r>
            <w:r>
              <w:t>katuguni</w:t>
            </w:r>
            <w:r w:rsidRPr="003237DD">
              <w:t xml:space="preserve"> dannaya bɛrɛbɛrɛ b’an na, nka </w:t>
            </w:r>
            <w:r>
              <w:t>katuguni</w:t>
            </w:r>
            <w:r w:rsidRPr="003237DD">
              <w:t xml:space="preserve"> an ka hadamadenya barikantanya la an bɛ an bolo da a kan.</w:t>
            </w:r>
          </w:p>
          <w:p w14:paraId="0D466C39" w14:textId="77777777" w:rsidR="001D3C61" w:rsidRPr="003237DD" w:rsidRDefault="001D3C61" w:rsidP="009F3CE2">
            <w:pPr>
              <w:pStyle w:val="ListParagraph"/>
              <w:numPr>
                <w:ilvl w:val="0"/>
                <w:numId w:val="26"/>
              </w:numPr>
              <w:spacing w:after="0" w:line="240" w:lineRule="auto"/>
            </w:pPr>
            <w:r w:rsidRPr="008C4A7F">
              <w:rPr>
                <w:b/>
              </w:rPr>
              <w:t xml:space="preserve">Dusukun </w:t>
            </w:r>
            <w:r w:rsidRPr="003237DD">
              <w:t xml:space="preserve">: I ka dusu saalo sɔrɔ, hali n’a </w:t>
            </w:r>
            <w:r>
              <w:t xml:space="preserve">y’a </w:t>
            </w:r>
            <w:r w:rsidRPr="003237DD">
              <w:t>sɔrɔ dannaya tɛ an na i n’a fɔ</w:t>
            </w:r>
            <w:r>
              <w:t xml:space="preserve"> an ka kan ka k</w:t>
            </w:r>
            <w:r w:rsidRPr="003237DD">
              <w:t>ɛ</w:t>
            </w:r>
            <w:r>
              <w:t xml:space="preserve"> cogo min na,</w:t>
            </w:r>
            <w:r w:rsidRPr="003237DD">
              <w:t xml:space="preserve"> Yesu tɛ a denw bila abada.</w:t>
            </w:r>
          </w:p>
          <w:p w14:paraId="61B28BCA" w14:textId="77777777" w:rsidR="001D3C61" w:rsidRPr="003237DD" w:rsidRDefault="001D3C61" w:rsidP="009F3CE2">
            <w:pPr>
              <w:pStyle w:val="ListParagraph"/>
              <w:numPr>
                <w:ilvl w:val="0"/>
                <w:numId w:val="26"/>
              </w:numPr>
              <w:spacing w:after="0" w:line="240" w:lineRule="auto"/>
            </w:pPr>
            <w:r w:rsidRPr="008C4A7F">
              <w:rPr>
                <w:b/>
              </w:rPr>
              <w:t xml:space="preserve">Bolo </w:t>
            </w:r>
            <w:r w:rsidRPr="003237DD">
              <w:t>: I hakili jagabɔ i ka delili ɲɛnamaya la, yala i bɛ gɛrɛ Ala la ni majigilenya ye wa walima ni ɲininiw ye wa?</w:t>
            </w:r>
          </w:p>
          <w:p w14:paraId="19A9B05B" w14:textId="77777777" w:rsidR="001D3C61" w:rsidRPr="003237DD" w:rsidRDefault="001D3C61" w:rsidP="00D00093"/>
        </w:tc>
        <w:tc>
          <w:tcPr>
            <w:tcW w:w="3104" w:type="dxa"/>
            <w:vMerge/>
            <w:tcBorders>
              <w:right w:val="single" w:sz="18" w:space="0" w:color="auto"/>
            </w:tcBorders>
          </w:tcPr>
          <w:p w14:paraId="1DDF6316" w14:textId="77777777" w:rsidR="001D3C61" w:rsidRDefault="001D3C61" w:rsidP="00D00093"/>
        </w:tc>
      </w:tr>
      <w:tr w:rsidR="001D3C61" w:rsidRPr="003237DD" w14:paraId="23FE8B23" w14:textId="77777777" w:rsidTr="00D00093">
        <w:tc>
          <w:tcPr>
            <w:tcW w:w="1702" w:type="dxa"/>
            <w:tcBorders>
              <w:left w:val="single" w:sz="18" w:space="0" w:color="auto"/>
              <w:bottom w:val="single" w:sz="4" w:space="0" w:color="auto"/>
            </w:tcBorders>
            <w:shd w:val="clear" w:color="auto" w:fill="auto"/>
          </w:tcPr>
          <w:p w14:paraId="0D38ABC9" w14:textId="77777777" w:rsidR="001D3C61" w:rsidRPr="003237DD" w:rsidRDefault="001D3C61" w:rsidP="00D00093">
            <w:pPr>
              <w:rPr>
                <w:b/>
              </w:rPr>
            </w:pPr>
            <w:r w:rsidRPr="003237DD">
              <w:rPr>
                <w:b/>
              </w:rPr>
              <w:lastRenderedPageBreak/>
              <w:t>Kalansen min bɛ Vɛrise dɔ kɔnɔ:</w:t>
            </w:r>
          </w:p>
        </w:tc>
        <w:tc>
          <w:tcPr>
            <w:tcW w:w="7612" w:type="dxa"/>
            <w:gridSpan w:val="2"/>
            <w:tcBorders>
              <w:bottom w:val="single" w:sz="4" w:space="0" w:color="auto"/>
              <w:right w:val="single" w:sz="18" w:space="0" w:color="auto"/>
            </w:tcBorders>
            <w:shd w:val="clear" w:color="auto" w:fill="FFFFFF" w:themeFill="background1"/>
          </w:tcPr>
          <w:p w14:paraId="52230187" w14:textId="77777777" w:rsidR="001D3C61" w:rsidRPr="00B76686" w:rsidRDefault="001D3C61" w:rsidP="00D00093">
            <w:pPr>
              <w:rPr>
                <w:rFonts w:cstheme="minorHAnsi"/>
              </w:rPr>
            </w:pPr>
            <w:r w:rsidRPr="00B76686">
              <w:rPr>
                <w:rFonts w:cstheme="minorHAnsi"/>
                <w:color w:val="000000"/>
                <w:shd w:val="clear" w:color="auto" w:fill="FFFFFF"/>
              </w:rPr>
              <w:t>O kɔ, kurun kɔnɔmɔgɔw y'a bato k'a fɔ ko: «Tiɲɛ na, i ye Ala Denkɛ ye.» (Matiyu 14:33)</w:t>
            </w:r>
          </w:p>
        </w:tc>
      </w:tr>
    </w:tbl>
    <w:p w14:paraId="772C7130" w14:textId="77777777" w:rsidR="001D3C61" w:rsidRDefault="001D3C61" w:rsidP="001D3C61"/>
    <w:tbl>
      <w:tblPr>
        <w:tblStyle w:val="TableGrid"/>
        <w:tblW w:w="0" w:type="auto"/>
        <w:tblLook w:val="04A0" w:firstRow="1" w:lastRow="0" w:firstColumn="1" w:lastColumn="0" w:noHBand="0" w:noVBand="1"/>
      </w:tblPr>
      <w:tblGrid>
        <w:gridCol w:w="1705"/>
        <w:gridCol w:w="7645"/>
      </w:tblGrid>
      <w:tr w:rsidR="001D3C61" w:rsidRPr="001D3C61" w14:paraId="29CDC5D1" w14:textId="77777777" w:rsidTr="00D00093">
        <w:tc>
          <w:tcPr>
            <w:tcW w:w="1705" w:type="dxa"/>
          </w:tcPr>
          <w:p w14:paraId="7EFF3678" w14:textId="77777777" w:rsidR="001D3C61" w:rsidRDefault="001D3C61" w:rsidP="00D00093">
            <w:pPr>
              <w:rPr>
                <w:b/>
              </w:rPr>
            </w:pPr>
            <w:r>
              <w:rPr>
                <w:b/>
              </w:rPr>
              <w:t>(Sɛbɛnni kuncɛcogo)</w:t>
            </w:r>
          </w:p>
          <w:p w14:paraId="1FD99980" w14:textId="77777777" w:rsidR="001D3C61" w:rsidRDefault="001D3C61" w:rsidP="00D00093">
            <w:pPr>
              <w:jc w:val="center"/>
              <w:rPr>
                <w:b/>
              </w:rPr>
            </w:pPr>
          </w:p>
        </w:tc>
        <w:tc>
          <w:tcPr>
            <w:tcW w:w="7645" w:type="dxa"/>
          </w:tcPr>
          <w:p w14:paraId="79E2795F" w14:textId="77777777" w:rsidR="001D3C61" w:rsidRPr="003C718A" w:rsidRDefault="001D3C61" w:rsidP="00D00093">
            <w:pPr>
              <w:autoSpaceDE w:val="0"/>
              <w:autoSpaceDN w:val="0"/>
              <w:adjustRightInd w:val="0"/>
              <w:rPr>
                <w:rFonts w:cstheme="minorHAnsi"/>
              </w:rPr>
            </w:pPr>
            <w:r>
              <w:rPr>
                <w:rFonts w:cstheme="minorHAnsi"/>
              </w:rPr>
              <w:t xml:space="preserve">Yesu tilannen </w:t>
            </w:r>
            <w:r w:rsidRPr="003C718A">
              <w:rPr>
                <w:rFonts w:cstheme="minorHAnsi"/>
              </w:rPr>
              <w:t xml:space="preserve">kɔ </w:t>
            </w:r>
            <w:r>
              <w:rPr>
                <w:rFonts w:cstheme="minorHAnsi"/>
              </w:rPr>
              <w:t xml:space="preserve">ka </w:t>
            </w:r>
            <w:r w:rsidRPr="003C718A">
              <w:rPr>
                <w:rFonts w:cstheme="minorHAnsi"/>
              </w:rPr>
              <w:t>dumuni di mɔgɔ 5000 ma</w:t>
            </w:r>
            <w:r>
              <w:rPr>
                <w:rFonts w:cstheme="minorHAnsi"/>
              </w:rPr>
              <w:t xml:space="preserve"> tuma min na</w:t>
            </w:r>
            <w:r w:rsidRPr="003C718A">
              <w:rPr>
                <w:rFonts w:cstheme="minorHAnsi"/>
              </w:rPr>
              <w:t xml:space="preserve">, a y’a fɔ a ka kalandenw ye ko u ka don u ka kurun kɔnɔ ka kurun boli daminɛ ka kɔgɔji tigɛ. Yesu taamana ka taa kulu dɔ la walisa a ka se ka delili kɛ ani ka kɛ a kelen na ni Ala ye. Yesu ye delili </w:t>
            </w:r>
            <w:r w:rsidRPr="00B76686">
              <w:rPr>
                <w:rFonts w:cstheme="minorHAnsi"/>
                <w:color w:val="000000"/>
                <w:shd w:val="clear" w:color="auto" w:fill="FFFFFF"/>
              </w:rPr>
              <w:t>kɛ</w:t>
            </w:r>
            <w:r>
              <w:rPr>
                <w:rFonts w:cstheme="minorHAnsi"/>
                <w:color w:val="000000"/>
                <w:shd w:val="clear" w:color="auto" w:fill="FFFFFF"/>
              </w:rPr>
              <w:t xml:space="preserve"> ka </w:t>
            </w:r>
            <w:r w:rsidRPr="003C718A">
              <w:rPr>
                <w:rFonts w:cstheme="minorHAnsi"/>
              </w:rPr>
              <w:t>ban tuma min na, a taara k</w:t>
            </w:r>
            <w:r>
              <w:rPr>
                <w:rFonts w:cstheme="minorHAnsi"/>
              </w:rPr>
              <w:t>a</w:t>
            </w:r>
            <w:r w:rsidRPr="003C718A">
              <w:rPr>
                <w:rFonts w:cstheme="minorHAnsi"/>
              </w:rPr>
              <w:t xml:space="preserve"> kalandenw fɛ. A tun bɛ se ka se u ma cogo kelen min na, o tun ye ka taama ji kan. Kalandenw ye baji fan dɔ filɛ ka cɛ</w:t>
            </w:r>
            <w:r>
              <w:rPr>
                <w:rFonts w:cstheme="minorHAnsi"/>
              </w:rPr>
              <w:t>ε</w:t>
            </w:r>
            <w:r w:rsidRPr="003C718A">
              <w:rPr>
                <w:rFonts w:cstheme="minorHAnsi"/>
              </w:rPr>
              <w:t xml:space="preserve"> dɔ ye min bɛ ka taama ka taa u fan fɛ. U siranna, u pɛrɛ</w:t>
            </w:r>
            <w:r>
              <w:rPr>
                <w:rFonts w:cstheme="minorHAnsi"/>
              </w:rPr>
              <w:t>nna ko: “Jinε</w:t>
            </w:r>
            <w:r w:rsidRPr="003C718A">
              <w:rPr>
                <w:rFonts w:cstheme="minorHAnsi"/>
              </w:rPr>
              <w:t xml:space="preserve"> don!” Yesu y’a fɔ kalandenw ye ko u kana siran. Piɛrɛ ye Yesu ɲininka ni a bɛ se ka taama ji kan ka taa a kunbɛn. O cogo la, Piɛrɛ tun na a dɔn ko Yesu de don tiɲɛ na. Yesu y’a fɔ Piɛrɛ ye ko a ka taama ka taa a fɛ. Piɛrɛ bɔra kurun kɔnɔ ka taama daminɛ ji kan. O kɔ, a y’a lamini lajɛ ani a y’a faamu a bɛ min kɛ. Piɛrɛ y’a ɲɛw bɔ Yesu la tuma min na, a y’a daminɛ ka jigin. Yesu ye Piɛrɛ ɲininka</w:t>
            </w:r>
            <w:r>
              <w:rPr>
                <w:rFonts w:cstheme="minorHAnsi"/>
              </w:rPr>
              <w:t xml:space="preserve"> ko: “I ka danaya ka dᴐgᴐ dε, mun na i sigara</w:t>
            </w:r>
            <w:r w:rsidRPr="003C718A">
              <w:rPr>
                <w:rFonts w:cstheme="minorHAnsi"/>
              </w:rPr>
              <w:t>?”</w:t>
            </w:r>
          </w:p>
          <w:p w14:paraId="0057225C" w14:textId="77777777" w:rsidR="001D3C61" w:rsidRDefault="001D3C61" w:rsidP="00D00093">
            <w:pPr>
              <w:rPr>
                <w:b/>
              </w:rPr>
            </w:pPr>
          </w:p>
        </w:tc>
      </w:tr>
      <w:tr w:rsidR="001D3C61" w:rsidRPr="001D3C61" w14:paraId="77265DBB" w14:textId="77777777" w:rsidTr="00D00093">
        <w:tc>
          <w:tcPr>
            <w:tcW w:w="1705" w:type="dxa"/>
          </w:tcPr>
          <w:p w14:paraId="562AA4B7" w14:textId="77777777" w:rsidR="001D3C61" w:rsidRDefault="001D3C61" w:rsidP="00D00093">
            <w:pPr>
              <w:jc w:val="center"/>
              <w:rPr>
                <w:b/>
              </w:rPr>
            </w:pPr>
            <w:r>
              <w:rPr>
                <w:b/>
              </w:rPr>
              <w:t>Kalan min bɛ bɔ Ja la</w:t>
            </w:r>
          </w:p>
        </w:tc>
        <w:tc>
          <w:tcPr>
            <w:tcW w:w="7645" w:type="dxa"/>
          </w:tcPr>
          <w:p w14:paraId="3CFDD4C6" w14:textId="77777777" w:rsidR="001D3C61" w:rsidRPr="00B76686" w:rsidRDefault="001D3C61" w:rsidP="00D466BC">
            <w:pPr>
              <w:pStyle w:val="ListParagraph"/>
              <w:numPr>
                <w:ilvl w:val="0"/>
                <w:numId w:val="179"/>
              </w:numPr>
              <w:spacing w:after="0" w:line="240" w:lineRule="auto"/>
              <w:rPr>
                <w:b/>
              </w:rPr>
            </w:pPr>
            <w:r>
              <w:rPr>
                <w:b/>
              </w:rPr>
              <w:t xml:space="preserve">Kurun boli Galile baji kan. </w:t>
            </w:r>
            <w:r>
              <w:t>Kalandenw ye kurun boli Galile baji kan su bɛɛ, ka fiɲɛba kɛlɛ. Sɔgɔmada joona fɛ, kalandenw ye ja dɔ ye min bɛ taama ji kan. Ikomi kalandenw tun b’a miiri ko o ja ye jinɛ ye, u pɛrɛnna siran fɛ.</w:t>
            </w:r>
          </w:p>
          <w:p w14:paraId="70D89707" w14:textId="77777777" w:rsidR="001D3C61" w:rsidRPr="00B76686" w:rsidRDefault="001D3C61" w:rsidP="00D466BC">
            <w:pPr>
              <w:pStyle w:val="ListParagraph"/>
              <w:numPr>
                <w:ilvl w:val="0"/>
                <w:numId w:val="179"/>
              </w:numPr>
              <w:spacing w:after="0" w:line="240" w:lineRule="auto"/>
              <w:rPr>
                <w:b/>
              </w:rPr>
            </w:pPr>
            <w:r>
              <w:rPr>
                <w:b/>
              </w:rPr>
              <w:t>Yesu</w:t>
            </w:r>
            <w:r>
              <w:t>. O ja tun tɛ jinɛ ye, nka Yesu de tun do, ale min tun y’a fɔ u ye ko u kana siran, nka u ka jagɛlɛya sɔrɔ.</w:t>
            </w:r>
          </w:p>
          <w:p w14:paraId="4026E559" w14:textId="77777777" w:rsidR="001D3C61" w:rsidRPr="00B76686" w:rsidRDefault="001D3C61" w:rsidP="00D466BC">
            <w:pPr>
              <w:pStyle w:val="ListParagraph"/>
              <w:numPr>
                <w:ilvl w:val="0"/>
                <w:numId w:val="179"/>
              </w:numPr>
              <w:spacing w:after="0" w:line="240" w:lineRule="auto"/>
              <w:rPr>
                <w:b/>
              </w:rPr>
            </w:pPr>
            <w:r>
              <w:rPr>
                <w:b/>
              </w:rPr>
              <w:t xml:space="preserve">Piɛrɛ </w:t>
            </w:r>
            <w:r>
              <w:t>ye Yesu sɔsɔ, k’a fɔ ko ni Yesu de don tiɲɛ na, a to ne ka taama ji kan. Yesu y’a wele ka bɔ kurun kɔnɔ ani Piɛrɛ y’a daminɛ ka taama ji kan. Nka, dɔɔni tɛmɛnen kɔ, Piɛrɛ ye fiɲɛ ye ani a siranna. A y’a daminɛ ka siran tuma min na, a y’a daminɛ ka jigin ani ka kule Yesu ye ko a k’a kisi. O yɔrɔnin bɛɛ, Yesu y’a bolo m</w:t>
            </w:r>
            <w:r>
              <w:rPr>
                <w:rFonts w:cstheme="minorHAnsi"/>
              </w:rPr>
              <w:t>ᴐ</w:t>
            </w:r>
            <w:r>
              <w:t>n</w:t>
            </w:r>
            <w:r>
              <w:rPr>
                <w:rFonts w:cstheme="minorHAnsi"/>
              </w:rPr>
              <w:t>ᴐ</w:t>
            </w:r>
            <w:r>
              <w:t>b</w:t>
            </w:r>
            <w:r>
              <w:rPr>
                <w:rFonts w:cstheme="minorHAnsi"/>
              </w:rPr>
              <w:t>ᴐ</w:t>
            </w:r>
            <w:r>
              <w:t xml:space="preserve"> ka Piɛrɛ kisi.</w:t>
            </w:r>
          </w:p>
          <w:p w14:paraId="2F396046" w14:textId="77777777" w:rsidR="001D3C61" w:rsidRPr="00B76686" w:rsidRDefault="001D3C61" w:rsidP="00D466BC">
            <w:pPr>
              <w:pStyle w:val="ListParagraph"/>
              <w:numPr>
                <w:ilvl w:val="0"/>
                <w:numId w:val="179"/>
              </w:numPr>
              <w:spacing w:after="0" w:line="240" w:lineRule="auto"/>
              <w:rPr>
                <w:b/>
              </w:rPr>
            </w:pPr>
            <w:r>
              <w:rPr>
                <w:b/>
              </w:rPr>
              <w:t xml:space="preserve">Kalandenw </w:t>
            </w:r>
            <w:r>
              <w:t>. Yesu ni Piɛrɛ donna kurun kɔnɔ tuma min na, kalandenw ye Yesu bato k’a fɔ ko: “Tiɲɛ na, i ye Ala Denkɛ ye.”</w:t>
            </w:r>
          </w:p>
          <w:p w14:paraId="472F2835" w14:textId="77777777" w:rsidR="001D3C61" w:rsidRPr="00D51ACB" w:rsidRDefault="001D3C61" w:rsidP="00D00093">
            <w:pPr>
              <w:rPr>
                <w:b/>
              </w:rPr>
            </w:pPr>
          </w:p>
        </w:tc>
      </w:tr>
      <w:tr w:rsidR="001D3C61" w:rsidRPr="001D3C61" w14:paraId="5B0DFD51" w14:textId="77777777" w:rsidTr="00D00093">
        <w:tc>
          <w:tcPr>
            <w:tcW w:w="1705" w:type="dxa"/>
          </w:tcPr>
          <w:p w14:paraId="15E6BF07" w14:textId="77777777" w:rsidR="001D3C61" w:rsidRDefault="001D3C61" w:rsidP="00D00093">
            <w:pPr>
              <w:jc w:val="center"/>
              <w:rPr>
                <w:b/>
              </w:rPr>
            </w:pPr>
            <w:r>
              <w:rPr>
                <w:b/>
              </w:rPr>
              <w:t>Masalabolo</w:t>
            </w:r>
          </w:p>
          <w:p w14:paraId="503B3F31" w14:textId="77777777" w:rsidR="001D3C61" w:rsidRDefault="001D3C61" w:rsidP="00D00093">
            <w:pPr>
              <w:jc w:val="center"/>
            </w:pPr>
            <w:r>
              <w:rPr>
                <w:b/>
              </w:rPr>
              <w:t>Hukumu</w:t>
            </w:r>
          </w:p>
        </w:tc>
        <w:tc>
          <w:tcPr>
            <w:tcW w:w="7645" w:type="dxa"/>
          </w:tcPr>
          <w:p w14:paraId="0BF417DD" w14:textId="77777777" w:rsidR="001D3C61" w:rsidRDefault="001D3C61" w:rsidP="00D00093">
            <w:r>
              <w:t>Yesu y’a ɲini ka yɔrɔ dɔ sɔrɔ a kelen na. A tun ye kurun ta ka Galile baji tigɛ walisa ka wagati dɔ sɔrɔ a kelen na. Nka, jama y’a mɛn ko Yesu bɛ u kɛrɛfɛ, u y’a sɔrɔ. Yesu ye baara kɛ jama ye a kɛtɔ ka dumuni di bɛɛ ma. O kɔfɛ, a ye jama bila ka taa, ka kalandenw bila ka segin kurun kɔnɔ ka Galile baji tigɛ, ka laban ka to a kelen na. Yesu ye su kɛ delili la.</w:t>
            </w:r>
          </w:p>
          <w:p w14:paraId="2E4443B1" w14:textId="77777777" w:rsidR="001D3C61" w:rsidRDefault="001D3C61" w:rsidP="00D00093"/>
          <w:p w14:paraId="0BE59EF1" w14:textId="77777777" w:rsidR="001D3C61" w:rsidRDefault="001D3C61" w:rsidP="00D00093">
            <w:r>
              <w:t>Yesu tilara delili tuma min na, a taara fara kalandenw kan. Sanni Yesu ka taama ka Galile baji lamini walisa k’u kunbɛn ni u jigira, Yesu taamana ji kan walisa ka kalandenw kunbɛn. Waati tun man ɲi, fiɲɛ tun be kurun gosi. O kɛra sɔgɔmada joona fɛ, sanni tile ka bɔ, tuma min na Yesu ye kalandenw s</w:t>
            </w:r>
            <w:r>
              <w:rPr>
                <w:rFonts w:cstheme="minorHAnsi"/>
              </w:rPr>
              <w:t>ᴐ</w:t>
            </w:r>
            <w:r>
              <w:t>r</w:t>
            </w:r>
            <w:r>
              <w:rPr>
                <w:rFonts w:cstheme="minorHAnsi"/>
              </w:rPr>
              <w:t>ᴐ</w:t>
            </w:r>
            <w:r>
              <w:t xml:space="preserve"> yen kurun kɔnɔ.</w:t>
            </w:r>
          </w:p>
          <w:p w14:paraId="030F3B87" w14:textId="77777777" w:rsidR="001D3C61" w:rsidRDefault="001D3C61" w:rsidP="00D00093"/>
          <w:p w14:paraId="7A6B5174" w14:textId="77777777" w:rsidR="001D3C61" w:rsidRDefault="001D3C61" w:rsidP="00D00093">
            <w:r>
              <w:t>Kalandenw tun ma deli ka miri a la ko Yesu bɛ se ka taama ji kan, o la sa, u ye ja dɔ ye min bɛ taama ji kan ka taa u fan fɛ, u y’a miiri ko jinɛ don. Kalandenw tun tɛ fiɲɛ kɛlɛ dɔrɔn walisa k’u ka kurun lase kɔgɔjida la, sisan, jinɛ dɔ ye u kunbɛn.</w:t>
            </w:r>
          </w:p>
          <w:p w14:paraId="0220BDD1" w14:textId="77777777" w:rsidR="001D3C61" w:rsidRDefault="001D3C61" w:rsidP="00D00093"/>
          <w:p w14:paraId="3D1EA9E8" w14:textId="77777777" w:rsidR="001D3C61" w:rsidRDefault="001D3C61" w:rsidP="00D00093">
            <w:r>
              <w:t xml:space="preserve">Fiɲɛ ni nin jinɛ cɛma, Yesu y’a yɛrɛ jira kalandenw na k’a fɔ u ye ko u ka jagɛlɛya sɔrɔ. Piɛrɛ ye Yesu ka gɛlɛya ta walisa ka jagɛlɛya sɔrɔ, ani a y’a ɲini Yesu fɛ a k’a jira ko ale de don, a kɛtɔ k’a to Piɛrɛ ka taama ji kan. Yesu sɔnna o </w:t>
            </w:r>
            <w:r>
              <w:lastRenderedPageBreak/>
              <w:t>ma, wa waati dɔɔnin kɔnɔ, Piɛrɛ taamana ji kan tiɲɛ na. Nka, a ma mɛn, a y’a ɲɛw bɔ Yesu la ka taa fiɲɛba la. A siranya kosɔn, a y’a daminɛ ka jigin ka pɛrɛn ko Yesu ka a kisi. Yesu y’a kisi o yɔrɔnin bɛɛ la, nka a y’a ɲininka fana mun na Piɛrɛ ye sigasiga joona ten.</w:t>
            </w:r>
          </w:p>
          <w:p w14:paraId="5C68FEDA" w14:textId="77777777" w:rsidR="001D3C61" w:rsidRDefault="001D3C61" w:rsidP="00D00093"/>
          <w:p w14:paraId="4305CC4F" w14:textId="77777777" w:rsidR="001D3C61" w:rsidRDefault="001D3C61" w:rsidP="00D00093">
            <w:r>
              <w:t>O kabako ye kalandenw dusu minɛ kosɛbɛ, ka laban k’a dɔn ko Yesu tun tɛ karamɔgɔba walima kabako kɛbaga dɔrɔn ye, u y’a bato ani u y’a fɔ ko “tiɲɛ na, i ye Ala Denkɛ ye.”</w:t>
            </w:r>
          </w:p>
          <w:p w14:paraId="507BC7BE" w14:textId="77777777" w:rsidR="001D3C61" w:rsidRPr="00B76686" w:rsidRDefault="001D3C61" w:rsidP="00D00093"/>
          <w:p w14:paraId="37AAA415" w14:textId="77777777" w:rsidR="001D3C61" w:rsidRPr="00D51ACB" w:rsidRDefault="001D3C61" w:rsidP="00D00093">
            <w:r>
              <w:rPr>
                <w:b/>
              </w:rPr>
              <w:t xml:space="preserve">Tɛmɛsira filanan: </w:t>
            </w:r>
            <w:r>
              <w:t>Nin Zaburu bɛ Ala tanu danfɛnw bonya kosɔn. Ikomi a ye danfɛnw bɛɛ ka Ala ye, Ala kelenpe de fanga ka bon fo a bɛ se ka danfɛnw mara. Vɛrise 25-26 kɔnɔ, Zaburu sɛbɛnbaga b’a sinsin kɔgɔji bonya kan. Ala ma kɔgɔji da dɔrɔn, nka a y’a fa jɛgɛ fana na. Vɛrise 26nan be Leviatan kofɔ, tɔgɔ min tun bɛ fɔ Israɛldenw fɛ walisa ka kɔgɔji fan siranninw kofɔ. O cogo la, Israɛldenw fila bɛɛ ye Ala tanu kɔgɔji barikama kosɔn, ani ka siran kɛnɛman mara kɔgɔji fanga fana na.</w:t>
            </w:r>
          </w:p>
          <w:p w14:paraId="28658E3A" w14:textId="77777777" w:rsidR="001D3C61" w:rsidRPr="00CA4179" w:rsidRDefault="001D3C61" w:rsidP="00D00093"/>
        </w:tc>
      </w:tr>
      <w:tr w:rsidR="001D3C61" w14:paraId="4068EEC0" w14:textId="77777777" w:rsidTr="00D00093">
        <w:tc>
          <w:tcPr>
            <w:tcW w:w="9350" w:type="dxa"/>
            <w:gridSpan w:val="2"/>
            <w:shd w:val="clear" w:color="auto" w:fill="BFBFBF" w:themeFill="background1" w:themeFillShade="BF"/>
          </w:tcPr>
          <w:p w14:paraId="42BBF9BF" w14:textId="77777777" w:rsidR="001D3C61" w:rsidRPr="0068101F" w:rsidRDefault="001D3C61" w:rsidP="00D00093">
            <w:pPr>
              <w:jc w:val="center"/>
              <w:rPr>
                <w:sz w:val="28"/>
                <w:szCs w:val="28"/>
              </w:rPr>
            </w:pPr>
            <w:r w:rsidRPr="0068101F">
              <w:rPr>
                <w:b/>
                <w:sz w:val="28"/>
                <w:szCs w:val="28"/>
              </w:rPr>
              <w:lastRenderedPageBreak/>
              <w:t>Bibulukalan</w:t>
            </w:r>
          </w:p>
        </w:tc>
      </w:tr>
      <w:tr w:rsidR="001D3C61" w:rsidRPr="001D3C61" w14:paraId="7880387E" w14:textId="77777777" w:rsidTr="00D00093">
        <w:tc>
          <w:tcPr>
            <w:tcW w:w="1705" w:type="dxa"/>
          </w:tcPr>
          <w:p w14:paraId="149C17D7" w14:textId="77777777" w:rsidR="001D3C61" w:rsidRPr="0068101F" w:rsidRDefault="001D3C61" w:rsidP="00D00093">
            <w:pPr>
              <w:jc w:val="center"/>
              <w:rPr>
                <w:b/>
                <w:sz w:val="28"/>
                <w:szCs w:val="28"/>
              </w:rPr>
            </w:pPr>
            <w:r w:rsidRPr="0068101F">
              <w:rPr>
                <w:b/>
                <w:sz w:val="28"/>
                <w:szCs w:val="28"/>
              </w:rPr>
              <w:t>Ka seli</w:t>
            </w:r>
          </w:p>
        </w:tc>
        <w:tc>
          <w:tcPr>
            <w:tcW w:w="7645" w:type="dxa"/>
          </w:tcPr>
          <w:p w14:paraId="434B4FA6" w14:textId="77777777" w:rsidR="001D3C61" w:rsidRDefault="001D3C61" w:rsidP="009F3CE2">
            <w:pPr>
              <w:pStyle w:val="ListParagraph"/>
              <w:numPr>
                <w:ilvl w:val="0"/>
                <w:numId w:val="12"/>
              </w:numPr>
              <w:spacing w:after="0" w:line="240" w:lineRule="auto"/>
            </w:pPr>
            <w:r>
              <w:t>Delili ɲininiw ni tanuli ɲini.</w:t>
            </w:r>
          </w:p>
          <w:p w14:paraId="3B3B6427" w14:textId="77777777" w:rsidR="001D3C61" w:rsidRDefault="001D3C61" w:rsidP="009F3CE2">
            <w:pPr>
              <w:pStyle w:val="ListParagraph"/>
              <w:numPr>
                <w:ilvl w:val="0"/>
                <w:numId w:val="12"/>
              </w:numPr>
              <w:spacing w:after="0" w:line="240" w:lineRule="auto"/>
            </w:pPr>
            <w:r>
              <w:t>Barika Ala ye tanuli minnu kɛra ɲɔgɔn fɛ.</w:t>
            </w:r>
          </w:p>
          <w:p w14:paraId="707E05A1" w14:textId="77777777" w:rsidR="001D3C61" w:rsidRDefault="001D3C61" w:rsidP="009F3CE2">
            <w:pPr>
              <w:pStyle w:val="ListParagraph"/>
              <w:numPr>
                <w:ilvl w:val="0"/>
                <w:numId w:val="12"/>
              </w:numPr>
              <w:spacing w:after="0" w:line="240" w:lineRule="auto"/>
            </w:pPr>
            <w:r>
              <w:t>Delili kɛli delili ɲininiw kama.</w:t>
            </w:r>
          </w:p>
          <w:p w14:paraId="2DAAED0C" w14:textId="77777777" w:rsidR="001D3C61" w:rsidRDefault="001D3C61" w:rsidP="009F3CE2">
            <w:pPr>
              <w:pStyle w:val="ListParagraph"/>
              <w:numPr>
                <w:ilvl w:val="0"/>
                <w:numId w:val="12"/>
              </w:numPr>
              <w:spacing w:after="0" w:line="240" w:lineRule="auto"/>
            </w:pPr>
            <w:r>
              <w:t>Ni Senu deli a ka aw dusukunw ni aw hakiliw day</w:t>
            </w:r>
            <w:r>
              <w:rPr>
                <w:rFonts w:cstheme="minorHAnsi"/>
              </w:rPr>
              <w:t>ε</w:t>
            </w:r>
            <w:r>
              <w:t>l</w:t>
            </w:r>
            <w:r>
              <w:rPr>
                <w:rFonts w:cstheme="minorHAnsi"/>
              </w:rPr>
              <w:t>ε</w:t>
            </w:r>
            <w:r>
              <w:t xml:space="preserve"> walisa Ala ka kan ka min tila aw ni ɲɔgɔn cɛ bi,  aw ka o sɔrɔ ni nisɔndiya ye.</w:t>
            </w:r>
          </w:p>
          <w:p w14:paraId="1154AD12" w14:textId="77777777" w:rsidR="001D3C61" w:rsidRDefault="001D3C61" w:rsidP="00D00093"/>
        </w:tc>
      </w:tr>
      <w:tr w:rsidR="001D3C61" w:rsidRPr="001D3C61" w14:paraId="3BFA1355" w14:textId="77777777" w:rsidTr="00D00093">
        <w:tc>
          <w:tcPr>
            <w:tcW w:w="1705" w:type="dxa"/>
          </w:tcPr>
          <w:p w14:paraId="6A043960" w14:textId="77777777" w:rsidR="001D3C61" w:rsidRPr="0068101F" w:rsidRDefault="001D3C61" w:rsidP="00D00093">
            <w:pPr>
              <w:jc w:val="center"/>
              <w:rPr>
                <w:b/>
                <w:sz w:val="28"/>
                <w:szCs w:val="28"/>
              </w:rPr>
            </w:pPr>
            <w:r w:rsidRPr="0068101F">
              <w:rPr>
                <w:b/>
                <w:sz w:val="28"/>
                <w:szCs w:val="28"/>
              </w:rPr>
              <w:t>Ka mɛn</w:t>
            </w:r>
          </w:p>
        </w:tc>
        <w:tc>
          <w:tcPr>
            <w:tcW w:w="7645" w:type="dxa"/>
          </w:tcPr>
          <w:p w14:paraId="3F19FE9A" w14:textId="77777777" w:rsidR="001D3C61" w:rsidRDefault="001D3C61" w:rsidP="009F3CE2">
            <w:pPr>
              <w:pStyle w:val="ListParagraph"/>
              <w:numPr>
                <w:ilvl w:val="0"/>
                <w:numId w:val="13"/>
              </w:numPr>
              <w:spacing w:after="0" w:line="240" w:lineRule="auto"/>
            </w:pPr>
            <w:r>
              <w:t>Bibulu kalansen fila bɛɛ kalan.</w:t>
            </w:r>
          </w:p>
          <w:p w14:paraId="634934E8" w14:textId="77777777" w:rsidR="001D3C61" w:rsidRDefault="001D3C61" w:rsidP="009F3CE2">
            <w:pPr>
              <w:pStyle w:val="ListParagraph"/>
              <w:numPr>
                <w:ilvl w:val="0"/>
                <w:numId w:val="13"/>
              </w:numPr>
              <w:spacing w:after="0" w:line="240" w:lineRule="auto"/>
            </w:pPr>
            <w:r>
              <w:t>“Text Context” kumasen kuncɛ ka bɔ sanfɛ kalanso kama.</w:t>
            </w:r>
          </w:p>
          <w:p w14:paraId="0A7F95C1" w14:textId="77777777" w:rsidR="001D3C61" w:rsidRDefault="001D3C61" w:rsidP="009F3CE2">
            <w:pPr>
              <w:pStyle w:val="ListParagraph"/>
              <w:numPr>
                <w:ilvl w:val="0"/>
                <w:numId w:val="13"/>
              </w:numPr>
              <w:spacing w:after="0" w:line="240" w:lineRule="auto"/>
            </w:pPr>
            <w:r>
              <w:t>Bibulu kalansen fila bɛɛ kalan kokura.</w:t>
            </w:r>
          </w:p>
          <w:p w14:paraId="5BA0CF0C" w14:textId="77777777" w:rsidR="001D3C61" w:rsidRDefault="001D3C61" w:rsidP="009F3CE2">
            <w:pPr>
              <w:pStyle w:val="ListParagraph"/>
              <w:numPr>
                <w:ilvl w:val="0"/>
                <w:numId w:val="13"/>
              </w:numPr>
              <w:spacing w:after="0" w:line="240" w:lineRule="auto"/>
            </w:pPr>
            <w:r>
              <w:t>A ɲini mɔgɔ dɔ fɛ a ka Bibulu tɛmɛsira kunba lakali kokura.</w:t>
            </w:r>
          </w:p>
          <w:p w14:paraId="4333F991" w14:textId="77777777" w:rsidR="001D3C61" w:rsidRDefault="001D3C61" w:rsidP="00D00093"/>
        </w:tc>
      </w:tr>
      <w:tr w:rsidR="001D3C61" w:rsidRPr="001D3C61" w14:paraId="56FFFAC8" w14:textId="77777777" w:rsidTr="00D00093">
        <w:tc>
          <w:tcPr>
            <w:tcW w:w="1705" w:type="dxa"/>
          </w:tcPr>
          <w:p w14:paraId="03C46DB0" w14:textId="77777777" w:rsidR="001D3C61" w:rsidRPr="0068101F" w:rsidRDefault="001D3C61" w:rsidP="00D00093">
            <w:pPr>
              <w:jc w:val="center"/>
              <w:rPr>
                <w:b/>
                <w:sz w:val="28"/>
                <w:szCs w:val="28"/>
              </w:rPr>
            </w:pPr>
            <w:r w:rsidRPr="0068101F">
              <w:rPr>
                <w:b/>
                <w:sz w:val="28"/>
                <w:szCs w:val="28"/>
              </w:rPr>
              <w:t>Niyɔrɔ</w:t>
            </w:r>
          </w:p>
        </w:tc>
        <w:tc>
          <w:tcPr>
            <w:tcW w:w="7645" w:type="dxa"/>
          </w:tcPr>
          <w:p w14:paraId="21B0A932" w14:textId="77777777" w:rsidR="001D3C61" w:rsidRDefault="001D3C61" w:rsidP="009F3CE2">
            <w:pPr>
              <w:pStyle w:val="ListParagraph"/>
              <w:numPr>
                <w:ilvl w:val="0"/>
                <w:numId w:val="14"/>
              </w:numPr>
              <w:spacing w:after="0" w:line="240" w:lineRule="auto"/>
              <w:rPr>
                <w:b/>
              </w:rPr>
            </w:pPr>
            <w:r>
              <w:rPr>
                <w:b/>
              </w:rPr>
              <w:t>Kunkolo</w:t>
            </w:r>
            <w:r w:rsidRPr="008C4A7F">
              <w:rPr>
                <w:b/>
              </w:rPr>
              <w:t>: Sɛbɛnni kɔrɔ ye mun ye?</w:t>
            </w:r>
          </w:p>
          <w:p w14:paraId="115795BE" w14:textId="77777777" w:rsidR="001D3C61" w:rsidRDefault="001D3C61" w:rsidP="00D00093">
            <w:r>
              <w:t>Yala i bɛ se ka miiri i bɛna min kɛ ni ye i ka siranba dɔ la kelen ye wa ?</w:t>
            </w:r>
          </w:p>
          <w:p w14:paraId="681864CD" w14:textId="77777777" w:rsidR="001D3C61" w:rsidRPr="001B2C05" w:rsidRDefault="001D3C61" w:rsidP="00D00093">
            <w:r>
              <w:t>Fiɲɛw kɛlɛli su fanba la, u minɛna Galile kɔgɔji cɛmancɛ la, kalandenw tɛ siran dɔrɔn, nka u sɛgɛnnen don fana. Siranya ni sɛgɛn tɛ ɲɔgɔndɛmɛ ɲuman ye. Nka, o siran ni sɛgɛn cɛma, Piɛrɛ b’a ɲini a fɛ a k’a sen don kabako la, n’o ye ka taama ji kan ni Yesu ye. Yesu y’a wele ka bɔ kurun kɔnɔ, Piɛrɛ y’a kɛ koɲuman, fo a y’a ɲɛ bɔ Yesu la ani fiɲɛ ni jikuruw kan. Limaniya bɛrɛ bɛ Piɛrɛ la walisa ka bɔ kurun kɔnɔ, nka a ma se ka to ji sanfɛ. Nka, tuma min na Piɛrɛ binna ji la ka pɛrɛn Yesu ma, Yesu ye Piɛrɛ kisi o yɔrɔnin bɛɛ. Yesu tɛ ban Piɛrɛ la tuma min na a ka dannaya dɛsɛ bɔra kɛnɛ kan. O nɔ na, Yesu b’a kisi.</w:t>
            </w:r>
          </w:p>
          <w:p w14:paraId="0ADFF0F4" w14:textId="77777777" w:rsidR="001D3C61" w:rsidRPr="002F3DD8" w:rsidRDefault="001D3C61" w:rsidP="009F3CE2">
            <w:pPr>
              <w:pStyle w:val="ListParagraph"/>
              <w:numPr>
                <w:ilvl w:val="0"/>
                <w:numId w:val="25"/>
              </w:numPr>
              <w:spacing w:after="0" w:line="240" w:lineRule="auto"/>
              <w:rPr>
                <w:b/>
              </w:rPr>
            </w:pPr>
            <w:r>
              <w:rPr>
                <w:b/>
              </w:rPr>
              <w:t>Yala i tun bɛna kɛ i ko Piɛrɛ, ka bɔ kɛnɛ kan dannaya la, walima i tun bɛna kɛ i n’a fɔ kalanden tɔw minnu tora kurun kɔnɔ wa? Munna?</w:t>
            </w:r>
          </w:p>
          <w:p w14:paraId="4C2B8A5F" w14:textId="77777777" w:rsidR="001D3C61" w:rsidRPr="002F3DD8" w:rsidRDefault="001D3C61" w:rsidP="009F3CE2">
            <w:pPr>
              <w:pStyle w:val="ListParagraph"/>
              <w:numPr>
                <w:ilvl w:val="0"/>
                <w:numId w:val="25"/>
              </w:numPr>
              <w:spacing w:after="0" w:line="240" w:lineRule="auto"/>
              <w:rPr>
                <w:b/>
              </w:rPr>
            </w:pPr>
            <w:r>
              <w:rPr>
                <w:b/>
              </w:rPr>
              <w:t>E fɛ, mun na Yesu ye Piɛrɛ wele ka bɔ ji la, sanni a k’a fɔ a ye dɔrɔn ko “ayi, i ka dannaya barika ka dɔgɔ kojugu, i ka to kurun kɔnɔ?”</w:t>
            </w:r>
          </w:p>
          <w:p w14:paraId="3D682E29" w14:textId="77777777" w:rsidR="001D3C61" w:rsidRDefault="001D3C61" w:rsidP="00D00093"/>
          <w:p w14:paraId="60BFB7F4" w14:textId="77777777" w:rsidR="001D3C61" w:rsidRDefault="001D3C61" w:rsidP="009F3CE2">
            <w:pPr>
              <w:pStyle w:val="ListParagraph"/>
              <w:numPr>
                <w:ilvl w:val="0"/>
                <w:numId w:val="9"/>
              </w:numPr>
              <w:spacing w:after="0" w:line="240" w:lineRule="auto"/>
              <w:rPr>
                <w:b/>
              </w:rPr>
            </w:pPr>
            <w:r>
              <w:rPr>
                <w:b/>
              </w:rPr>
              <w:t>Dusukun: Sɛbɛnni b’a fɔ ko an ka kan ka kɛ jɔn ye?</w:t>
            </w:r>
          </w:p>
          <w:p w14:paraId="3600FC69" w14:textId="77777777" w:rsidR="001D3C61" w:rsidRPr="00A504DB" w:rsidRDefault="001D3C61" w:rsidP="00D00093">
            <w:r>
              <w:t xml:space="preserve">Piɛrɛ jiginna, o ma Yesu kabakoya. Yesu, Ala Denkɛ, tun b’a dɔn ko Piɛrɛ ka dannaya tun ma dafa fɔlɔ. Nka, Piɛrɛ ka dannaya bɛ ka bonya, wa nin ko in tɛna Piɛrɛ ka dannaya tiɲɛ, nka a bɛna kɛ fɛnba ye a ka dannaya la. O cogo kelen na fana, Yesu b an ka dannaya hakɛ dɔn, wa a b’an kanu ni o hakɛ ka bon walima a </w:t>
            </w:r>
            <w:r>
              <w:lastRenderedPageBreak/>
              <w:t>ka dɔgɔ. An ka dannaya dafabali mana kɛ min o min ye, Yesu bɛna sɔn an ma an bɛ yɔrɔ min na, o kɔfɛ, a bɛna baara kɛ walasa k’an jɔ ka kɛ cɛw ni musow ye minnu ka dannaya ka bon.</w:t>
            </w:r>
          </w:p>
          <w:p w14:paraId="5EE009C8" w14:textId="77777777" w:rsidR="001D3C61" w:rsidRPr="002F3DD8" w:rsidRDefault="001D3C61" w:rsidP="009F3CE2">
            <w:pPr>
              <w:pStyle w:val="ListParagraph"/>
              <w:numPr>
                <w:ilvl w:val="0"/>
                <w:numId w:val="25"/>
              </w:numPr>
              <w:spacing w:after="0" w:line="240" w:lineRule="auto"/>
              <w:rPr>
                <w:b/>
              </w:rPr>
            </w:pPr>
            <w:r>
              <w:rPr>
                <w:b/>
              </w:rPr>
              <w:t>Fɛn jumɛnw bɛ se ka Krecɛnw lasiran bi fo ka u ɲɛ bɔ Yesu la?</w:t>
            </w:r>
          </w:p>
          <w:p w14:paraId="53E41BFD" w14:textId="77777777" w:rsidR="001D3C61" w:rsidRPr="002F3DD8" w:rsidRDefault="001D3C61" w:rsidP="009F3CE2">
            <w:pPr>
              <w:pStyle w:val="ListParagraph"/>
              <w:numPr>
                <w:ilvl w:val="0"/>
                <w:numId w:val="25"/>
              </w:numPr>
              <w:spacing w:after="0" w:line="240" w:lineRule="auto"/>
              <w:rPr>
                <w:b/>
              </w:rPr>
            </w:pPr>
            <w:r>
              <w:rPr>
                <w:b/>
              </w:rPr>
              <w:t>A bɛ mun fɔ i ye Yesu ko la, ko a y’a bolo kɔrɔta o yɔrɔnin bɛɛ ka Piɛrɛ kisi tuma min na Piɛrɛ ka dannaya dɛsɛra?</w:t>
            </w:r>
          </w:p>
          <w:p w14:paraId="7112AD0C" w14:textId="77777777" w:rsidR="001D3C61" w:rsidRDefault="001D3C61" w:rsidP="00D00093"/>
          <w:p w14:paraId="74859407" w14:textId="77777777" w:rsidR="001D3C61" w:rsidRPr="000120FC" w:rsidRDefault="001D3C61" w:rsidP="009F3CE2">
            <w:pPr>
              <w:pStyle w:val="ListParagraph"/>
              <w:numPr>
                <w:ilvl w:val="0"/>
                <w:numId w:val="9"/>
              </w:numPr>
              <w:spacing w:after="0" w:line="240" w:lineRule="auto"/>
            </w:pPr>
            <w:r w:rsidRPr="008C4A7F">
              <w:rPr>
                <w:b/>
              </w:rPr>
              <w:t>Bolo: An bɛ se ka Ala ka Kuma waleya cogo di?</w:t>
            </w:r>
          </w:p>
          <w:p w14:paraId="438CB552" w14:textId="77777777" w:rsidR="001D3C61" w:rsidRDefault="001D3C61" w:rsidP="00D00093">
            <w:r>
              <w:t>Danfara bɛ ka bɔ dannaya la ni Ala bɛ wele bila, ani ka bɔ an yɛrɛ ka kuncɛbaya la ni hakilintanya ye. Tuma dɔw la, an bɛ labɛnbaw kɛ an ka ɲɛnamaya kama, walima an bɛ se ka fɛnba minnu kɛ Ala ye, olu hakilinaw. Nka, o kɔrɔ tɛ ko an ka labɛnbaw walima an ka miiriyabaw bɛ bɔ Ala ka hakili la. An bɛ se ka fili ka an ka labɛnbaw kɛ ni Ala ka labɛnbaw ye. A nafa ka bon ka gɛrɛ Ala la tuma bɛɛ ni majigilenya ye, ani an kana, kuncɛbaya la, ka gɛrɛ Ala la tuma bɛɛ k’a miiri ko an bɛ Ala sago ni a negew dɔn. I hakili jagabɔ i ka delili ɲɛnamaya la, yala i bɛ gɛrɛ Ala la ni majigilenya ye wa walima ni fɛn ɲininenw ye wa?</w:t>
            </w:r>
          </w:p>
          <w:p w14:paraId="0814F078" w14:textId="77777777" w:rsidR="001D3C61" w:rsidRPr="002F3DD8" w:rsidRDefault="001D3C61" w:rsidP="009F3CE2">
            <w:pPr>
              <w:pStyle w:val="ListParagraph"/>
              <w:numPr>
                <w:ilvl w:val="0"/>
                <w:numId w:val="25"/>
              </w:numPr>
              <w:spacing w:after="0" w:line="240" w:lineRule="auto"/>
              <w:rPr>
                <w:b/>
              </w:rPr>
            </w:pPr>
            <w:r>
              <w:rPr>
                <w:b/>
              </w:rPr>
              <w:t>An bɛ se k’a dɔn cogo di ko Ala de b’an wele ka dannaya sen dɔ ta, walima ni an ka kuncɛbaya?</w:t>
            </w:r>
          </w:p>
          <w:p w14:paraId="2659F1BB" w14:textId="77777777" w:rsidR="001D3C61" w:rsidRPr="002F3DD8" w:rsidRDefault="001D3C61" w:rsidP="009F3CE2">
            <w:pPr>
              <w:pStyle w:val="ListParagraph"/>
              <w:numPr>
                <w:ilvl w:val="0"/>
                <w:numId w:val="25"/>
              </w:numPr>
              <w:spacing w:after="0" w:line="240" w:lineRule="auto"/>
              <w:rPr>
                <w:b/>
              </w:rPr>
            </w:pPr>
            <w:r>
              <w:rPr>
                <w:b/>
              </w:rPr>
              <w:t>An ka kan ka mun kɛ ni an y’a faamu ko an nege dɔw bɛ bɔ an yɛrɛ ka kuncɛbaya de la, wa u tɛ Ala ka senuya de nɔ ye?</w:t>
            </w:r>
          </w:p>
          <w:p w14:paraId="639B4702" w14:textId="77777777" w:rsidR="001D3C61" w:rsidRDefault="001D3C61" w:rsidP="00D00093">
            <w:r>
              <w:rPr>
                <w:b/>
              </w:rPr>
              <w:t xml:space="preserve"> </w:t>
            </w:r>
          </w:p>
        </w:tc>
      </w:tr>
      <w:tr w:rsidR="001D3C61" w:rsidRPr="001D3C61" w14:paraId="3F5D4DB1" w14:textId="77777777" w:rsidTr="00D00093">
        <w:tc>
          <w:tcPr>
            <w:tcW w:w="1705" w:type="dxa"/>
          </w:tcPr>
          <w:p w14:paraId="3544A971" w14:textId="77777777" w:rsidR="001D3C61" w:rsidRPr="0068101F" w:rsidRDefault="001D3C61" w:rsidP="00D00093">
            <w:pPr>
              <w:jc w:val="center"/>
              <w:rPr>
                <w:b/>
                <w:sz w:val="28"/>
                <w:szCs w:val="28"/>
              </w:rPr>
            </w:pPr>
            <w:r w:rsidRPr="0068101F">
              <w:rPr>
                <w:b/>
                <w:sz w:val="28"/>
                <w:szCs w:val="28"/>
              </w:rPr>
              <w:lastRenderedPageBreak/>
              <w:t>Ka waleya</w:t>
            </w:r>
          </w:p>
          <w:p w14:paraId="26252546" w14:textId="77777777" w:rsidR="001D3C61" w:rsidRDefault="001D3C61" w:rsidP="00D00093">
            <w:pPr>
              <w:jc w:val="center"/>
              <w:rPr>
                <w:b/>
              </w:rPr>
            </w:pPr>
          </w:p>
          <w:p w14:paraId="7A13C45F" w14:textId="77777777" w:rsidR="001D3C61" w:rsidRDefault="001D3C61" w:rsidP="00D00093">
            <w:pPr>
              <w:jc w:val="center"/>
              <w:rPr>
                <w:b/>
              </w:rPr>
            </w:pPr>
          </w:p>
        </w:tc>
        <w:tc>
          <w:tcPr>
            <w:tcW w:w="7645" w:type="dxa"/>
          </w:tcPr>
          <w:p w14:paraId="63615776" w14:textId="77777777" w:rsidR="001D3C61" w:rsidRDefault="001D3C61" w:rsidP="009F3CE2">
            <w:pPr>
              <w:pStyle w:val="ListParagraph"/>
              <w:numPr>
                <w:ilvl w:val="0"/>
                <w:numId w:val="18"/>
              </w:numPr>
              <w:spacing w:after="0" w:line="240" w:lineRule="auto"/>
            </w:pPr>
            <w:r>
              <w:t>A ɲini mɔgɔ dɔ fɛ a ka Bibulu kalansen kunba lakali kokura.</w:t>
            </w:r>
          </w:p>
          <w:p w14:paraId="286539E3" w14:textId="77777777" w:rsidR="001D3C61" w:rsidRDefault="001D3C61" w:rsidP="009F3CE2">
            <w:pPr>
              <w:pStyle w:val="ListParagraph"/>
              <w:numPr>
                <w:ilvl w:val="0"/>
                <w:numId w:val="18"/>
              </w:numPr>
              <w:spacing w:after="0" w:line="240" w:lineRule="auto"/>
            </w:pPr>
            <w:r>
              <w:t>A ɲini jɛkulu fɛ u k’a fɔ u hakili la Ala b’a fɛ u ka bi kalan jaabi cogo min na.</w:t>
            </w:r>
          </w:p>
          <w:p w14:paraId="4E6A8225" w14:textId="77777777" w:rsidR="001D3C61" w:rsidRDefault="001D3C61" w:rsidP="009F3CE2">
            <w:pPr>
              <w:pStyle w:val="ListParagraph"/>
              <w:numPr>
                <w:ilvl w:val="0"/>
                <w:numId w:val="18"/>
              </w:numPr>
              <w:spacing w:after="0" w:line="240" w:lineRule="auto"/>
            </w:pPr>
            <w:r>
              <w:t>Aw ye waati kɛ delili la aw ka sigida la, ɲɔgɔn kosɔn, ani hakilitigiya kama bi kalan kɛcogo la.</w:t>
            </w:r>
          </w:p>
          <w:p w14:paraId="670FA69F" w14:textId="77777777" w:rsidR="001D3C61" w:rsidRPr="001812C4" w:rsidRDefault="001D3C61" w:rsidP="009F3CE2">
            <w:pPr>
              <w:pStyle w:val="ListParagraph"/>
              <w:numPr>
                <w:ilvl w:val="0"/>
                <w:numId w:val="18"/>
              </w:numPr>
              <w:spacing w:after="0" w:line="240" w:lineRule="auto"/>
            </w:pPr>
            <w:r>
              <w:t>A dafara ni kulu ye Matigi ka delili kɛ ɲɔgɔn fɛ.</w:t>
            </w:r>
          </w:p>
          <w:p w14:paraId="5E781227" w14:textId="77777777" w:rsidR="001D3C61" w:rsidRDefault="001D3C61" w:rsidP="00D00093">
            <w:pPr>
              <w:rPr>
                <w:b/>
              </w:rPr>
            </w:pPr>
          </w:p>
        </w:tc>
      </w:tr>
    </w:tbl>
    <w:p w14:paraId="797A4BE0" w14:textId="77777777" w:rsidR="001D3C61" w:rsidRPr="001D3C61" w:rsidRDefault="001D3C61" w:rsidP="001D3C61">
      <w:pPr>
        <w:rPr>
          <w:lang w:val="es-US"/>
        </w:rPr>
      </w:pPr>
    </w:p>
    <w:p w14:paraId="63BDC2A4" w14:textId="77777777" w:rsidR="001D3C61" w:rsidRPr="001D3C61" w:rsidRDefault="001D3C61" w:rsidP="001D3C61">
      <w:pPr>
        <w:rPr>
          <w:lang w:val="es-US"/>
        </w:rPr>
      </w:pPr>
    </w:p>
    <w:p w14:paraId="7463B139" w14:textId="6159B5C2" w:rsidR="001D3C61" w:rsidRDefault="001D3C61">
      <w:pPr>
        <w:rPr>
          <w:lang w:val="es-US"/>
        </w:rPr>
      </w:pPr>
      <w:r>
        <w:rPr>
          <w:lang w:val="es-US"/>
        </w:rPr>
        <w:br w:type="page"/>
      </w:r>
    </w:p>
    <w:p w14:paraId="142906E4" w14:textId="77777777" w:rsidR="001D3C61" w:rsidRPr="001D3C61" w:rsidRDefault="001D3C61" w:rsidP="001D3C61">
      <w:pPr>
        <w:spacing w:after="0"/>
        <w:jc w:val="center"/>
        <w:rPr>
          <w:rFonts w:ascii="Times New bambara" w:hAnsi="Times New bambara"/>
          <w:lang w:val="es-US"/>
        </w:rPr>
      </w:pPr>
      <w:r w:rsidRPr="001D3C61">
        <w:rPr>
          <w:rFonts w:ascii="Times New bambara" w:hAnsi="Times New bambara"/>
          <w:b/>
          <w:i/>
          <w:lang w:val="es-US"/>
        </w:rPr>
        <w:lastRenderedPageBreak/>
        <w:t>JESUS</w:t>
      </w:r>
      <w:r w:rsidRPr="001D3C61">
        <w:rPr>
          <w:rFonts w:ascii="Times New bambara" w:hAnsi="Times New bambara"/>
          <w:lang w:val="es-US"/>
        </w:rPr>
        <w:t xml:space="preserve"> ka filimu waajuli yɔrɔ bibile kalansen # 72</w:t>
      </w:r>
    </w:p>
    <w:p w14:paraId="04FA2496" w14:textId="77777777" w:rsidR="001D3C61" w:rsidRPr="001D3C61" w:rsidRDefault="001D3C61" w:rsidP="001D3C61">
      <w:pPr>
        <w:rPr>
          <w:rFonts w:ascii="Times New bambara" w:hAnsi="Times New bambara"/>
          <w:lang w:val="es-US"/>
        </w:rPr>
      </w:pPr>
    </w:p>
    <w:tbl>
      <w:tblPr>
        <w:tblStyle w:val="TableGrid"/>
        <w:tblW w:w="0" w:type="auto"/>
        <w:tblLook w:val="04A0" w:firstRow="1" w:lastRow="0" w:firstColumn="1" w:lastColumn="0" w:noHBand="0" w:noVBand="1"/>
      </w:tblPr>
      <w:tblGrid>
        <w:gridCol w:w="1698"/>
        <w:gridCol w:w="4488"/>
        <w:gridCol w:w="3128"/>
      </w:tblGrid>
      <w:tr w:rsidR="001D3C61" w:rsidRPr="003C5607" w14:paraId="2FBC4FEF" w14:textId="77777777" w:rsidTr="00D00093">
        <w:tc>
          <w:tcPr>
            <w:tcW w:w="1698" w:type="dxa"/>
            <w:tcBorders>
              <w:top w:val="single" w:sz="18" w:space="0" w:color="auto"/>
              <w:left w:val="single" w:sz="18" w:space="0" w:color="auto"/>
            </w:tcBorders>
            <w:shd w:val="clear" w:color="auto" w:fill="FFFFFF" w:themeFill="background1"/>
          </w:tcPr>
          <w:p w14:paraId="0B5A341C" w14:textId="77777777" w:rsidR="001D3C61" w:rsidRPr="003C5607" w:rsidRDefault="001D3C61" w:rsidP="00D00093">
            <w:pPr>
              <w:rPr>
                <w:rFonts w:ascii="Times New bambara" w:hAnsi="Times New bambara"/>
                <w:b/>
                <w:sz w:val="24"/>
                <w:szCs w:val="24"/>
              </w:rPr>
            </w:pPr>
            <w:r w:rsidRPr="003C5607">
              <w:rPr>
                <w:rFonts w:ascii="Times New bambara" w:hAnsi="Times New bambara"/>
                <w:b/>
                <w:sz w:val="24"/>
                <w:szCs w:val="24"/>
              </w:rPr>
              <w:t>Kalansen kun:</w:t>
            </w:r>
          </w:p>
        </w:tc>
        <w:tc>
          <w:tcPr>
            <w:tcW w:w="4488" w:type="dxa"/>
            <w:tcBorders>
              <w:top w:val="single" w:sz="18" w:space="0" w:color="auto"/>
            </w:tcBorders>
            <w:shd w:val="clear" w:color="auto" w:fill="FFFFFF" w:themeFill="background1"/>
          </w:tcPr>
          <w:p w14:paraId="1E8DD0B1" w14:textId="77777777" w:rsidR="001D3C61" w:rsidRPr="003C5607" w:rsidRDefault="001D3C61" w:rsidP="00D00093">
            <w:pPr>
              <w:rPr>
                <w:rFonts w:ascii="Times New bambara" w:hAnsi="Times New bambara" w:cs="Arial"/>
                <w:b/>
                <w:sz w:val="24"/>
                <w:szCs w:val="24"/>
              </w:rPr>
            </w:pPr>
            <w:r w:rsidRPr="003C5607">
              <w:rPr>
                <w:rFonts w:ascii="Times New bambara" w:hAnsi="Times New bambara" w:cs="Arial"/>
                <w:b/>
                <w:sz w:val="24"/>
                <w:szCs w:val="24"/>
              </w:rPr>
              <w:t>Yesu cogo y</w:t>
            </w:r>
            <w:r>
              <w:rPr>
                <w:rFonts w:ascii="Times New bambara" w:hAnsi="Times New bambara" w:cs="Arial"/>
                <w:b/>
                <w:sz w:val="24"/>
                <w:szCs w:val="24"/>
              </w:rPr>
              <w:t>ɛ</w:t>
            </w:r>
            <w:r w:rsidRPr="003C5607">
              <w:rPr>
                <w:rFonts w:ascii="Times New bambara" w:hAnsi="Times New bambara" w:cs="Arial"/>
                <w:b/>
                <w:sz w:val="24"/>
                <w:szCs w:val="24"/>
              </w:rPr>
              <w:t>l</w:t>
            </w:r>
            <w:r>
              <w:rPr>
                <w:rFonts w:ascii="Times New bambara" w:hAnsi="Times New bambara" w:cs="Arial"/>
                <w:b/>
                <w:sz w:val="24"/>
                <w:szCs w:val="24"/>
              </w:rPr>
              <w:t>ɛ</w:t>
            </w:r>
            <w:r w:rsidRPr="003C5607">
              <w:rPr>
                <w:rFonts w:ascii="Times New bambara" w:hAnsi="Times New bambara" w:cs="Arial"/>
                <w:b/>
                <w:sz w:val="24"/>
                <w:szCs w:val="24"/>
              </w:rPr>
              <w:t>mali</w:t>
            </w:r>
          </w:p>
        </w:tc>
        <w:tc>
          <w:tcPr>
            <w:tcW w:w="3128" w:type="dxa"/>
            <w:tcBorders>
              <w:top w:val="single" w:sz="18" w:space="0" w:color="auto"/>
              <w:right w:val="single" w:sz="18" w:space="0" w:color="auto"/>
            </w:tcBorders>
          </w:tcPr>
          <w:p w14:paraId="418BEAD2" w14:textId="77777777" w:rsidR="001D3C61" w:rsidRPr="003C5607" w:rsidRDefault="001D3C61" w:rsidP="00D00093">
            <w:pPr>
              <w:jc w:val="center"/>
              <w:rPr>
                <w:rFonts w:ascii="Times New bambara" w:hAnsi="Times New bambara"/>
                <w:sz w:val="24"/>
                <w:szCs w:val="24"/>
              </w:rPr>
            </w:pPr>
            <w:r w:rsidRPr="003C5607">
              <w:rPr>
                <w:rFonts w:ascii="Times New bambara" w:hAnsi="Times New bambara"/>
                <w:b/>
                <w:sz w:val="24"/>
                <w:szCs w:val="24"/>
              </w:rPr>
              <w:t>Image</w:t>
            </w:r>
          </w:p>
        </w:tc>
      </w:tr>
      <w:tr w:rsidR="001D3C61" w:rsidRPr="003C5607" w14:paraId="185F27FA" w14:textId="77777777" w:rsidTr="00D00093">
        <w:tc>
          <w:tcPr>
            <w:tcW w:w="1698" w:type="dxa"/>
            <w:tcBorders>
              <w:left w:val="single" w:sz="18" w:space="0" w:color="auto"/>
            </w:tcBorders>
            <w:shd w:val="clear" w:color="auto" w:fill="FFFFFF" w:themeFill="background1"/>
          </w:tcPr>
          <w:p w14:paraId="66534EE6" w14:textId="77777777" w:rsidR="001D3C61" w:rsidRPr="003C5607" w:rsidRDefault="001D3C61" w:rsidP="00D00093">
            <w:pPr>
              <w:rPr>
                <w:rFonts w:ascii="Times New bambara" w:hAnsi="Times New bambara"/>
                <w:b/>
                <w:sz w:val="24"/>
                <w:szCs w:val="24"/>
              </w:rPr>
            </w:pPr>
            <w:r w:rsidRPr="003C5607">
              <w:rPr>
                <w:rFonts w:ascii="Times New bambara" w:hAnsi="Times New bambara"/>
                <w:b/>
                <w:sz w:val="24"/>
                <w:szCs w:val="24"/>
              </w:rPr>
              <w:t>Y</w:t>
            </w:r>
            <w:r>
              <w:rPr>
                <w:rFonts w:ascii="Times New bambara" w:hAnsi="Times New bambara"/>
                <w:b/>
                <w:sz w:val="24"/>
                <w:szCs w:val="24"/>
              </w:rPr>
              <w:t>ɔ</w:t>
            </w:r>
            <w:r w:rsidRPr="003C5607">
              <w:rPr>
                <w:rFonts w:ascii="Times New bambara" w:hAnsi="Times New bambara"/>
                <w:b/>
                <w:sz w:val="24"/>
                <w:szCs w:val="24"/>
              </w:rPr>
              <w:t>r</w:t>
            </w:r>
            <w:r>
              <w:rPr>
                <w:rFonts w:ascii="Times New bambara" w:hAnsi="Times New bambara"/>
                <w:b/>
                <w:sz w:val="24"/>
                <w:szCs w:val="24"/>
              </w:rPr>
              <w:t>ɔ</w:t>
            </w:r>
            <w:r w:rsidRPr="003C5607">
              <w:rPr>
                <w:rFonts w:ascii="Times New bambara" w:hAnsi="Times New bambara"/>
                <w:b/>
                <w:sz w:val="24"/>
                <w:szCs w:val="24"/>
              </w:rPr>
              <w:t xml:space="preserve"> kalanta f</w:t>
            </w:r>
            <w:r>
              <w:rPr>
                <w:rFonts w:ascii="Times New bambara" w:hAnsi="Times New bambara"/>
                <w:b/>
                <w:sz w:val="24"/>
                <w:szCs w:val="24"/>
              </w:rPr>
              <w:t>ɔ</w:t>
            </w:r>
            <w:r w:rsidRPr="003C5607">
              <w:rPr>
                <w:rFonts w:ascii="Times New bambara" w:hAnsi="Times New bambara"/>
                <w:b/>
                <w:sz w:val="24"/>
                <w:szCs w:val="24"/>
              </w:rPr>
              <w:t>l</w:t>
            </w:r>
            <w:r>
              <w:rPr>
                <w:rFonts w:ascii="Times New bambara" w:hAnsi="Times New bambara"/>
                <w:b/>
                <w:sz w:val="24"/>
                <w:szCs w:val="24"/>
              </w:rPr>
              <w:t>ɔ</w:t>
            </w:r>
            <w:r w:rsidRPr="003C5607">
              <w:rPr>
                <w:rFonts w:ascii="Times New bambara" w:hAnsi="Times New bambara"/>
                <w:b/>
                <w:sz w:val="24"/>
                <w:szCs w:val="24"/>
              </w:rPr>
              <w:t>:</w:t>
            </w:r>
          </w:p>
        </w:tc>
        <w:tc>
          <w:tcPr>
            <w:tcW w:w="4488" w:type="dxa"/>
            <w:shd w:val="clear" w:color="auto" w:fill="FFFFFF" w:themeFill="background1"/>
          </w:tcPr>
          <w:p w14:paraId="2506CDE9" w14:textId="77777777" w:rsidR="001D3C61" w:rsidRPr="003C5607" w:rsidRDefault="001D3C61" w:rsidP="00D00093">
            <w:pPr>
              <w:rPr>
                <w:rFonts w:ascii="Times New bambara" w:hAnsi="Times New bambara" w:cs="Arial"/>
                <w:b/>
                <w:sz w:val="24"/>
                <w:szCs w:val="24"/>
              </w:rPr>
            </w:pPr>
            <w:r w:rsidRPr="003C5607">
              <w:rPr>
                <w:rFonts w:ascii="Times New bambara" w:hAnsi="Times New bambara" w:cs="Arial"/>
                <w:b/>
                <w:sz w:val="24"/>
                <w:szCs w:val="24"/>
              </w:rPr>
              <w:t>Matiyu 17:1-9</w:t>
            </w:r>
          </w:p>
        </w:tc>
        <w:tc>
          <w:tcPr>
            <w:tcW w:w="3128" w:type="dxa"/>
            <w:vMerge w:val="restart"/>
            <w:tcBorders>
              <w:right w:val="single" w:sz="18" w:space="0" w:color="auto"/>
            </w:tcBorders>
          </w:tcPr>
          <w:p w14:paraId="11161CE5" w14:textId="77777777" w:rsidR="001D3C61" w:rsidRPr="003C5607" w:rsidRDefault="001D3C61" w:rsidP="00D00093">
            <w:pPr>
              <w:rPr>
                <w:rFonts w:ascii="Times New bambara" w:hAnsi="Times New bambara"/>
                <w:sz w:val="24"/>
                <w:szCs w:val="24"/>
              </w:rPr>
            </w:pPr>
            <w:r w:rsidRPr="003C5607">
              <w:rPr>
                <w:rFonts w:ascii="Times New bambara" w:hAnsi="Times New bambara"/>
                <w:noProof/>
                <w:sz w:val="24"/>
                <w:szCs w:val="24"/>
                <w:lang w:eastAsia="fr-FR"/>
              </w:rPr>
              <w:drawing>
                <wp:inline distT="0" distB="0" distL="0" distR="0" wp14:anchorId="5F3EBBFA" wp14:editId="291E1B93">
                  <wp:extent cx="1849681" cy="2489493"/>
                  <wp:effectExtent l="0" t="0" r="0" b="6350"/>
                  <wp:docPr id="1703050570" name="Picture 1703050570" descr="A group of men pray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050570" name="Picture 1703050570" descr="A group of men praying&#10;&#10;AI-generated content may be incorrect."/>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1869195" cy="2515757"/>
                          </a:xfrm>
                          <a:prstGeom prst="rect">
                            <a:avLst/>
                          </a:prstGeom>
                        </pic:spPr>
                      </pic:pic>
                    </a:graphicData>
                  </a:graphic>
                </wp:inline>
              </w:drawing>
            </w:r>
          </w:p>
        </w:tc>
      </w:tr>
      <w:tr w:rsidR="001D3C61" w:rsidRPr="003C5607" w14:paraId="449E4080" w14:textId="77777777" w:rsidTr="00D00093">
        <w:tc>
          <w:tcPr>
            <w:tcW w:w="1698" w:type="dxa"/>
            <w:tcBorders>
              <w:left w:val="single" w:sz="18" w:space="0" w:color="auto"/>
            </w:tcBorders>
            <w:shd w:val="clear" w:color="auto" w:fill="FFFFFF" w:themeFill="background1"/>
          </w:tcPr>
          <w:p w14:paraId="158D70CC" w14:textId="77777777" w:rsidR="001D3C61" w:rsidRPr="003C5607" w:rsidRDefault="001D3C61" w:rsidP="00D00093">
            <w:pPr>
              <w:rPr>
                <w:rFonts w:ascii="Times New bambara" w:hAnsi="Times New bambara"/>
                <w:b/>
                <w:sz w:val="24"/>
                <w:szCs w:val="24"/>
              </w:rPr>
            </w:pPr>
            <w:r w:rsidRPr="003C5607">
              <w:rPr>
                <w:rFonts w:ascii="Times New bambara" w:hAnsi="Times New bambara"/>
                <w:b/>
                <w:sz w:val="24"/>
                <w:szCs w:val="24"/>
              </w:rPr>
              <w:t>Y</w:t>
            </w:r>
            <w:r>
              <w:rPr>
                <w:rFonts w:ascii="Times New bambara" w:hAnsi="Times New bambara"/>
                <w:b/>
                <w:sz w:val="24"/>
                <w:szCs w:val="24"/>
              </w:rPr>
              <w:t>ɔ</w:t>
            </w:r>
            <w:r w:rsidRPr="003C5607">
              <w:rPr>
                <w:rFonts w:ascii="Times New bambara" w:hAnsi="Times New bambara"/>
                <w:b/>
                <w:sz w:val="24"/>
                <w:szCs w:val="24"/>
              </w:rPr>
              <w:t>r</w:t>
            </w:r>
            <w:r>
              <w:rPr>
                <w:rFonts w:ascii="Times New bambara" w:hAnsi="Times New bambara"/>
                <w:b/>
                <w:sz w:val="24"/>
                <w:szCs w:val="24"/>
              </w:rPr>
              <w:t>ɔ</w:t>
            </w:r>
            <w:r w:rsidRPr="003C5607">
              <w:rPr>
                <w:rFonts w:ascii="Times New bambara" w:hAnsi="Times New bambara"/>
                <w:b/>
                <w:sz w:val="24"/>
                <w:szCs w:val="24"/>
              </w:rPr>
              <w:t xml:space="preserve"> kalanta filanan:</w:t>
            </w:r>
          </w:p>
        </w:tc>
        <w:tc>
          <w:tcPr>
            <w:tcW w:w="4488" w:type="dxa"/>
            <w:shd w:val="clear" w:color="auto" w:fill="FFFFFF" w:themeFill="background1"/>
          </w:tcPr>
          <w:p w14:paraId="6E2D06D1" w14:textId="77777777" w:rsidR="001D3C61" w:rsidRPr="003C5607" w:rsidRDefault="001D3C61" w:rsidP="00D00093">
            <w:pPr>
              <w:rPr>
                <w:rFonts w:ascii="Times New bambara" w:hAnsi="Times New bambara"/>
                <w:b/>
                <w:sz w:val="24"/>
                <w:szCs w:val="24"/>
              </w:rPr>
            </w:pPr>
            <w:r w:rsidRPr="003C5607">
              <w:rPr>
                <w:rFonts w:ascii="Times New bambara" w:hAnsi="Times New bambara"/>
                <w:b/>
                <w:sz w:val="24"/>
                <w:szCs w:val="24"/>
              </w:rPr>
              <w:t>Esayi 52:13-15</w:t>
            </w:r>
          </w:p>
        </w:tc>
        <w:tc>
          <w:tcPr>
            <w:tcW w:w="3128" w:type="dxa"/>
            <w:vMerge/>
            <w:tcBorders>
              <w:right w:val="single" w:sz="18" w:space="0" w:color="auto"/>
            </w:tcBorders>
          </w:tcPr>
          <w:p w14:paraId="506B6F6B" w14:textId="77777777" w:rsidR="001D3C61" w:rsidRPr="003C5607" w:rsidRDefault="001D3C61" w:rsidP="00D00093">
            <w:pPr>
              <w:rPr>
                <w:rFonts w:ascii="Times New bambara" w:hAnsi="Times New bambara"/>
                <w:sz w:val="24"/>
                <w:szCs w:val="24"/>
              </w:rPr>
            </w:pPr>
          </w:p>
        </w:tc>
      </w:tr>
      <w:tr w:rsidR="001D3C61" w:rsidRPr="001D3C61" w14:paraId="75956E26" w14:textId="77777777" w:rsidTr="00D00093">
        <w:tc>
          <w:tcPr>
            <w:tcW w:w="1698" w:type="dxa"/>
            <w:tcBorders>
              <w:left w:val="single" w:sz="18" w:space="0" w:color="auto"/>
            </w:tcBorders>
            <w:shd w:val="clear" w:color="auto" w:fill="FFFFFF" w:themeFill="background1"/>
          </w:tcPr>
          <w:p w14:paraId="061D462C" w14:textId="77777777" w:rsidR="001D3C61" w:rsidRPr="003C5607" w:rsidRDefault="001D3C61" w:rsidP="00D00093">
            <w:pPr>
              <w:rPr>
                <w:rFonts w:ascii="Times New bambara" w:hAnsi="Times New bambara"/>
                <w:b/>
                <w:sz w:val="24"/>
                <w:szCs w:val="24"/>
              </w:rPr>
            </w:pPr>
            <w:r w:rsidRPr="003C5607">
              <w:rPr>
                <w:rFonts w:ascii="Times New bambara" w:hAnsi="Times New bambara"/>
                <w:b/>
                <w:sz w:val="24"/>
                <w:szCs w:val="24"/>
              </w:rPr>
              <w:t>Kalansen ka f</w:t>
            </w:r>
            <w:r>
              <w:rPr>
                <w:rFonts w:ascii="Times New bambara" w:hAnsi="Times New bambara"/>
                <w:b/>
                <w:sz w:val="24"/>
                <w:szCs w:val="24"/>
              </w:rPr>
              <w:t>ɛ</w:t>
            </w:r>
            <w:r w:rsidRPr="003C5607">
              <w:rPr>
                <w:rFonts w:ascii="Times New bambara" w:hAnsi="Times New bambara"/>
                <w:b/>
                <w:sz w:val="24"/>
                <w:szCs w:val="24"/>
              </w:rPr>
              <w:t>n bonta:</w:t>
            </w:r>
          </w:p>
        </w:tc>
        <w:tc>
          <w:tcPr>
            <w:tcW w:w="4488" w:type="dxa"/>
            <w:shd w:val="clear" w:color="auto" w:fill="FFFFFF" w:themeFill="background1"/>
          </w:tcPr>
          <w:p w14:paraId="2C19A708" w14:textId="77777777" w:rsidR="001D3C61" w:rsidRPr="003C5607" w:rsidRDefault="001D3C61" w:rsidP="009F3CE2">
            <w:pPr>
              <w:pStyle w:val="ListParagraph"/>
              <w:numPr>
                <w:ilvl w:val="0"/>
                <w:numId w:val="26"/>
              </w:numPr>
              <w:spacing w:after="0" w:line="240" w:lineRule="auto"/>
              <w:rPr>
                <w:rFonts w:ascii="Times New bambara" w:hAnsi="Times New bambara"/>
                <w:sz w:val="24"/>
                <w:szCs w:val="24"/>
              </w:rPr>
            </w:pPr>
            <w:r w:rsidRPr="003C5607">
              <w:rPr>
                <w:rFonts w:ascii="Times New bambara" w:hAnsi="Times New bambara"/>
                <w:b/>
                <w:sz w:val="24"/>
                <w:szCs w:val="24"/>
              </w:rPr>
              <w:t>Kungolo</w:t>
            </w:r>
            <w:r w:rsidRPr="003C5607">
              <w:rPr>
                <w:rFonts w:ascii="Times New bambara" w:hAnsi="Times New bambara"/>
                <w:sz w:val="24"/>
                <w:szCs w:val="24"/>
              </w:rPr>
              <w:t>:  Tanuli ko don k’a ye ko Yesu  ma k</w:t>
            </w:r>
            <w:r>
              <w:rPr>
                <w:rFonts w:ascii="Times New bambara" w:hAnsi="Times New bambara"/>
                <w:sz w:val="24"/>
                <w:szCs w:val="24"/>
              </w:rPr>
              <w:t>ɛ</w:t>
            </w:r>
            <w:r w:rsidRPr="003C5607">
              <w:rPr>
                <w:rFonts w:ascii="Times New bambara" w:hAnsi="Times New bambara"/>
                <w:sz w:val="24"/>
                <w:szCs w:val="24"/>
              </w:rPr>
              <w:t xml:space="preserve"> Masiya ye min nana Isra</w:t>
            </w:r>
            <w:r>
              <w:rPr>
                <w:rFonts w:ascii="Times New bambara" w:hAnsi="Times New bambara"/>
                <w:sz w:val="24"/>
                <w:szCs w:val="24"/>
              </w:rPr>
              <w:t>ɛ</w:t>
            </w:r>
            <w:r w:rsidRPr="003C5607">
              <w:rPr>
                <w:rFonts w:ascii="Times New bambara" w:hAnsi="Times New bambara"/>
                <w:sz w:val="24"/>
                <w:szCs w:val="24"/>
              </w:rPr>
              <w:t>ldenw tila ka b</w:t>
            </w:r>
            <w:r>
              <w:rPr>
                <w:rFonts w:ascii="Times New bambara" w:hAnsi="Times New bambara"/>
                <w:sz w:val="24"/>
                <w:szCs w:val="24"/>
              </w:rPr>
              <w:t>ɔ</w:t>
            </w:r>
            <w:r w:rsidRPr="003C5607">
              <w:rPr>
                <w:rFonts w:ascii="Times New bambara" w:hAnsi="Times New bambara"/>
                <w:sz w:val="24"/>
                <w:szCs w:val="24"/>
              </w:rPr>
              <w:t xml:space="preserve"> Rom</w:t>
            </w:r>
            <w:r>
              <w:rPr>
                <w:rFonts w:ascii="Times New bambara" w:hAnsi="Times New bambara"/>
                <w:sz w:val="24"/>
                <w:szCs w:val="24"/>
              </w:rPr>
              <w:t>ɛ</w:t>
            </w:r>
            <w:r w:rsidRPr="003C5607">
              <w:rPr>
                <w:rFonts w:ascii="Times New bambara" w:hAnsi="Times New bambara"/>
                <w:sz w:val="24"/>
                <w:szCs w:val="24"/>
              </w:rPr>
              <w:t>kaw ka j</w:t>
            </w:r>
            <w:r>
              <w:rPr>
                <w:rFonts w:ascii="Times New bambara" w:hAnsi="Times New bambara"/>
                <w:sz w:val="24"/>
                <w:szCs w:val="24"/>
              </w:rPr>
              <w:t>ɔ</w:t>
            </w:r>
            <w:r w:rsidRPr="003C5607">
              <w:rPr>
                <w:rFonts w:ascii="Times New bambara" w:hAnsi="Times New bambara"/>
                <w:sz w:val="24"/>
                <w:szCs w:val="24"/>
              </w:rPr>
              <w:t>nya la, I n’a f</w:t>
            </w:r>
            <w:r>
              <w:rPr>
                <w:rFonts w:ascii="Times New bambara" w:hAnsi="Times New bambara"/>
                <w:sz w:val="24"/>
                <w:szCs w:val="24"/>
              </w:rPr>
              <w:t>ɔ</w:t>
            </w:r>
            <w:r w:rsidRPr="003C5607">
              <w:rPr>
                <w:rFonts w:ascii="Times New bambara" w:hAnsi="Times New bambara"/>
                <w:sz w:val="24"/>
                <w:szCs w:val="24"/>
              </w:rPr>
              <w:t xml:space="preserve"> m</w:t>
            </w:r>
            <w:r>
              <w:rPr>
                <w:rFonts w:ascii="Times New bambara" w:hAnsi="Times New bambara"/>
                <w:sz w:val="24"/>
                <w:szCs w:val="24"/>
              </w:rPr>
              <w:t>ɔ</w:t>
            </w:r>
            <w:r w:rsidRPr="003C5607">
              <w:rPr>
                <w:rFonts w:ascii="Times New bambara" w:hAnsi="Times New bambara"/>
                <w:sz w:val="24"/>
                <w:szCs w:val="24"/>
              </w:rPr>
              <w:t>g</w:t>
            </w:r>
            <w:r>
              <w:rPr>
                <w:rFonts w:ascii="Times New bambara" w:hAnsi="Times New bambara"/>
                <w:sz w:val="24"/>
                <w:szCs w:val="24"/>
              </w:rPr>
              <w:t>ɔ</w:t>
            </w:r>
            <w:r w:rsidRPr="003C5607">
              <w:rPr>
                <w:rFonts w:ascii="Times New bambara" w:hAnsi="Times New bambara"/>
                <w:sz w:val="24"/>
                <w:szCs w:val="24"/>
              </w:rPr>
              <w:t xml:space="preserve"> caman tun b’a miiri cogo min na, nka a ye hadamadenw de h</w:t>
            </w:r>
            <w:r>
              <w:rPr>
                <w:rFonts w:ascii="Times New bambara" w:hAnsi="Times New bambara"/>
                <w:sz w:val="24"/>
                <w:szCs w:val="24"/>
              </w:rPr>
              <w:t>ɔ</w:t>
            </w:r>
            <w:r w:rsidRPr="003C5607">
              <w:rPr>
                <w:rFonts w:ascii="Times New bambara" w:hAnsi="Times New bambara"/>
                <w:sz w:val="24"/>
                <w:szCs w:val="24"/>
              </w:rPr>
              <w:t>r</w:t>
            </w:r>
            <w:r>
              <w:rPr>
                <w:rFonts w:ascii="Times New bambara" w:hAnsi="Times New bambara"/>
                <w:sz w:val="24"/>
                <w:szCs w:val="24"/>
              </w:rPr>
              <w:t>ɔɲ</w:t>
            </w:r>
            <w:r w:rsidRPr="003C5607">
              <w:rPr>
                <w:rFonts w:ascii="Times New bambara" w:hAnsi="Times New bambara"/>
                <w:sz w:val="24"/>
                <w:szCs w:val="24"/>
              </w:rPr>
              <w:t>a jurumu ka j</w:t>
            </w:r>
            <w:r>
              <w:rPr>
                <w:rFonts w:ascii="Times New bambara" w:hAnsi="Times New bambara"/>
                <w:sz w:val="24"/>
                <w:szCs w:val="24"/>
              </w:rPr>
              <w:t>ɔ</w:t>
            </w:r>
            <w:r w:rsidRPr="003C5607">
              <w:rPr>
                <w:rFonts w:ascii="Times New bambara" w:hAnsi="Times New bambara"/>
                <w:sz w:val="24"/>
                <w:szCs w:val="24"/>
              </w:rPr>
              <w:t>nya la.</w:t>
            </w:r>
          </w:p>
          <w:p w14:paraId="6F29955A" w14:textId="77777777" w:rsidR="001D3C61" w:rsidRPr="003C5607" w:rsidRDefault="001D3C61" w:rsidP="009F3CE2">
            <w:pPr>
              <w:pStyle w:val="ListParagraph"/>
              <w:numPr>
                <w:ilvl w:val="0"/>
                <w:numId w:val="26"/>
              </w:numPr>
              <w:spacing w:after="0" w:line="240" w:lineRule="auto"/>
              <w:rPr>
                <w:rFonts w:ascii="Times New bambara" w:hAnsi="Times New bambara"/>
                <w:sz w:val="24"/>
                <w:szCs w:val="24"/>
              </w:rPr>
            </w:pPr>
            <w:r w:rsidRPr="003C5607">
              <w:rPr>
                <w:rFonts w:ascii="Times New bambara" w:hAnsi="Times New bambara"/>
                <w:b/>
                <w:sz w:val="24"/>
                <w:szCs w:val="24"/>
              </w:rPr>
              <w:t>Dusukun</w:t>
            </w:r>
            <w:r w:rsidRPr="003C5607">
              <w:rPr>
                <w:rFonts w:ascii="Times New bambara" w:hAnsi="Times New bambara"/>
                <w:sz w:val="24"/>
                <w:szCs w:val="24"/>
              </w:rPr>
              <w:t>:   A’ y’a d</w:t>
            </w:r>
            <w:r>
              <w:rPr>
                <w:rFonts w:ascii="Times New bambara" w:hAnsi="Times New bambara"/>
                <w:sz w:val="24"/>
                <w:szCs w:val="24"/>
              </w:rPr>
              <w:t>ɔ</w:t>
            </w:r>
            <w:r w:rsidRPr="003C5607">
              <w:rPr>
                <w:rFonts w:ascii="Times New bambara" w:hAnsi="Times New bambara"/>
                <w:sz w:val="24"/>
                <w:szCs w:val="24"/>
              </w:rPr>
              <w:t>n ko danabaw b’a f</w:t>
            </w:r>
            <w:r>
              <w:rPr>
                <w:rFonts w:ascii="Times New bambara" w:hAnsi="Times New bambara"/>
                <w:sz w:val="24"/>
                <w:szCs w:val="24"/>
              </w:rPr>
              <w:t>ɛ</w:t>
            </w:r>
            <w:r w:rsidRPr="003C5607">
              <w:rPr>
                <w:rFonts w:ascii="Times New bambara" w:hAnsi="Times New bambara"/>
                <w:sz w:val="24"/>
                <w:szCs w:val="24"/>
              </w:rPr>
              <w:t xml:space="preserve"> ka min d</w:t>
            </w:r>
            <w:r>
              <w:rPr>
                <w:rFonts w:ascii="Times New bambara" w:hAnsi="Times New bambara"/>
                <w:sz w:val="24"/>
                <w:szCs w:val="24"/>
              </w:rPr>
              <w:t>ɔ</w:t>
            </w:r>
            <w:r w:rsidRPr="003C5607">
              <w:rPr>
                <w:rFonts w:ascii="Times New bambara" w:hAnsi="Times New bambara"/>
                <w:sz w:val="24"/>
                <w:szCs w:val="24"/>
              </w:rPr>
              <w:t>n, Ala b</w:t>
            </w:r>
            <w:r>
              <w:rPr>
                <w:rFonts w:ascii="Times New bambara" w:hAnsi="Times New bambara"/>
                <w:sz w:val="24"/>
                <w:szCs w:val="24"/>
              </w:rPr>
              <w:t>ɛ</w:t>
            </w:r>
            <w:r w:rsidRPr="003C5607">
              <w:rPr>
                <w:rFonts w:ascii="Times New bambara" w:hAnsi="Times New bambara"/>
                <w:sz w:val="24"/>
                <w:szCs w:val="24"/>
              </w:rPr>
              <w:t xml:space="preserve"> o de jira u la ani k’a k</w:t>
            </w:r>
            <w:r>
              <w:rPr>
                <w:rFonts w:ascii="Times New bambara" w:hAnsi="Times New bambara"/>
                <w:sz w:val="24"/>
                <w:szCs w:val="24"/>
              </w:rPr>
              <w:t>ɛ</w:t>
            </w:r>
            <w:r w:rsidRPr="003C5607">
              <w:rPr>
                <w:rFonts w:ascii="Times New bambara" w:hAnsi="Times New bambara"/>
                <w:sz w:val="24"/>
                <w:szCs w:val="24"/>
              </w:rPr>
              <w:t xml:space="preserve"> waati min na u mago b’a la..  </w:t>
            </w:r>
          </w:p>
          <w:p w14:paraId="2953876C" w14:textId="77777777" w:rsidR="001D3C61" w:rsidRPr="003C5607" w:rsidRDefault="001D3C61" w:rsidP="009F3CE2">
            <w:pPr>
              <w:pStyle w:val="ListParagraph"/>
              <w:numPr>
                <w:ilvl w:val="0"/>
                <w:numId w:val="26"/>
              </w:numPr>
              <w:spacing w:after="0" w:line="240" w:lineRule="auto"/>
              <w:rPr>
                <w:rFonts w:ascii="Times New bambara" w:hAnsi="Times New bambara"/>
                <w:sz w:val="24"/>
                <w:szCs w:val="24"/>
              </w:rPr>
            </w:pPr>
            <w:r w:rsidRPr="003C5607">
              <w:rPr>
                <w:rFonts w:ascii="Times New bambara" w:hAnsi="Times New bambara"/>
                <w:b/>
                <w:sz w:val="24"/>
                <w:szCs w:val="24"/>
              </w:rPr>
              <w:t>Bolow</w:t>
            </w:r>
            <w:r w:rsidRPr="003C5607">
              <w:rPr>
                <w:rFonts w:ascii="Times New bambara" w:hAnsi="Times New bambara"/>
                <w:sz w:val="24"/>
                <w:szCs w:val="24"/>
              </w:rPr>
              <w:t>: Ala b</w:t>
            </w:r>
            <w:r>
              <w:rPr>
                <w:rFonts w:ascii="Times New bambara" w:hAnsi="Times New bambara"/>
                <w:sz w:val="24"/>
                <w:szCs w:val="24"/>
              </w:rPr>
              <w:t>ɛ</w:t>
            </w:r>
            <w:r w:rsidRPr="003C5607">
              <w:rPr>
                <w:rFonts w:ascii="Times New bambara" w:hAnsi="Times New bambara"/>
                <w:sz w:val="24"/>
                <w:szCs w:val="24"/>
              </w:rPr>
              <w:t>na cogoyaw minnu di aw ma ka Yesu ka n</w:t>
            </w:r>
            <w:r>
              <w:rPr>
                <w:rFonts w:ascii="Times New bambara" w:hAnsi="Times New bambara"/>
                <w:sz w:val="24"/>
                <w:szCs w:val="24"/>
              </w:rPr>
              <w:t>ɔɔ</w:t>
            </w:r>
            <w:r w:rsidRPr="003C5607">
              <w:rPr>
                <w:rFonts w:ascii="Times New bambara" w:hAnsi="Times New bambara"/>
                <w:sz w:val="24"/>
                <w:szCs w:val="24"/>
              </w:rPr>
              <w:t>r</w:t>
            </w:r>
            <w:r>
              <w:rPr>
                <w:rFonts w:ascii="Times New bambara" w:hAnsi="Times New bambara"/>
                <w:sz w:val="24"/>
                <w:szCs w:val="24"/>
              </w:rPr>
              <w:t>ɔ</w:t>
            </w:r>
            <w:r w:rsidRPr="003C5607">
              <w:rPr>
                <w:rFonts w:ascii="Times New bambara" w:hAnsi="Times New bambara"/>
                <w:sz w:val="24"/>
                <w:szCs w:val="24"/>
              </w:rPr>
              <w:t xml:space="preserve"> ko f</w:t>
            </w:r>
            <w:r>
              <w:rPr>
                <w:rFonts w:ascii="Times New bambara" w:hAnsi="Times New bambara"/>
                <w:sz w:val="24"/>
                <w:szCs w:val="24"/>
              </w:rPr>
              <w:t>ɔ</w:t>
            </w:r>
            <w:r w:rsidRPr="003C5607">
              <w:rPr>
                <w:rFonts w:ascii="Times New bambara" w:hAnsi="Times New bambara"/>
                <w:sz w:val="24"/>
                <w:szCs w:val="24"/>
              </w:rPr>
              <w:t xml:space="preserve"> m</w:t>
            </w:r>
            <w:r>
              <w:rPr>
                <w:rFonts w:ascii="Times New bambara" w:hAnsi="Times New bambara"/>
                <w:sz w:val="24"/>
                <w:szCs w:val="24"/>
              </w:rPr>
              <w:t>ɔ</w:t>
            </w:r>
            <w:r w:rsidRPr="003C5607">
              <w:rPr>
                <w:rFonts w:ascii="Times New bambara" w:hAnsi="Times New bambara"/>
                <w:sz w:val="24"/>
                <w:szCs w:val="24"/>
              </w:rPr>
              <w:t>g</w:t>
            </w:r>
            <w:r>
              <w:rPr>
                <w:rFonts w:ascii="Times New bambara" w:hAnsi="Times New bambara"/>
                <w:sz w:val="24"/>
                <w:szCs w:val="24"/>
              </w:rPr>
              <w:t>ɔ</w:t>
            </w:r>
            <w:r w:rsidRPr="003C5607">
              <w:rPr>
                <w:rFonts w:ascii="Times New bambara" w:hAnsi="Times New bambara"/>
                <w:sz w:val="24"/>
                <w:szCs w:val="24"/>
              </w:rPr>
              <w:t>w ye Ala b</w:t>
            </w:r>
            <w:r>
              <w:rPr>
                <w:rFonts w:ascii="Times New bambara" w:hAnsi="Times New bambara"/>
                <w:sz w:val="24"/>
                <w:szCs w:val="24"/>
              </w:rPr>
              <w:t>ɛ</w:t>
            </w:r>
            <w:r w:rsidRPr="003C5607">
              <w:rPr>
                <w:rFonts w:ascii="Times New bambara" w:hAnsi="Times New bambara"/>
                <w:sz w:val="24"/>
                <w:szCs w:val="24"/>
              </w:rPr>
              <w:t xml:space="preserve"> minnu ko bila a</w:t>
            </w:r>
            <w:r>
              <w:rPr>
                <w:rFonts w:ascii="Times New bambara" w:hAnsi="Times New bambara"/>
                <w:sz w:val="24"/>
                <w:szCs w:val="24"/>
              </w:rPr>
              <w:t>w</w:t>
            </w:r>
            <w:r w:rsidRPr="003C5607">
              <w:rPr>
                <w:rFonts w:ascii="Times New bambara" w:hAnsi="Times New bambara"/>
                <w:sz w:val="24"/>
                <w:szCs w:val="24"/>
              </w:rPr>
              <w:t xml:space="preserve"> ka </w:t>
            </w:r>
            <w:r>
              <w:rPr>
                <w:rFonts w:ascii="Times New bambara" w:hAnsi="Times New bambara"/>
                <w:sz w:val="24"/>
                <w:szCs w:val="24"/>
              </w:rPr>
              <w:t>ɲɛ</w:t>
            </w:r>
            <w:r w:rsidRPr="003C5607">
              <w:rPr>
                <w:rFonts w:ascii="Times New bambara" w:hAnsi="Times New bambara"/>
                <w:sz w:val="24"/>
                <w:szCs w:val="24"/>
              </w:rPr>
              <w:t>namaya la, a’ ye o cogoyaw mak</w:t>
            </w:r>
            <w:r>
              <w:rPr>
                <w:rFonts w:ascii="Times New bambara" w:hAnsi="Times New bambara"/>
                <w:sz w:val="24"/>
                <w:szCs w:val="24"/>
              </w:rPr>
              <w:t>ɔ</w:t>
            </w:r>
            <w:r w:rsidRPr="003C5607">
              <w:rPr>
                <w:rFonts w:ascii="Times New bambara" w:hAnsi="Times New bambara"/>
                <w:sz w:val="24"/>
                <w:szCs w:val="24"/>
              </w:rPr>
              <w:t>n</w:t>
            </w:r>
            <w:r>
              <w:rPr>
                <w:rFonts w:ascii="Times New bambara" w:hAnsi="Times New bambara"/>
                <w:sz w:val="24"/>
                <w:szCs w:val="24"/>
              </w:rPr>
              <w:t>ɔ</w:t>
            </w:r>
            <w:r w:rsidRPr="003C5607">
              <w:rPr>
                <w:rFonts w:ascii="Times New bambara" w:hAnsi="Times New bambara"/>
                <w:sz w:val="24"/>
                <w:szCs w:val="24"/>
              </w:rPr>
              <w:t xml:space="preserve"> ni mu</w:t>
            </w:r>
            <w:r>
              <w:rPr>
                <w:rFonts w:ascii="Times New bambara" w:hAnsi="Times New bambara"/>
                <w:sz w:val="24"/>
                <w:szCs w:val="24"/>
              </w:rPr>
              <w:t>ɲ</w:t>
            </w:r>
            <w:r w:rsidRPr="003C5607">
              <w:rPr>
                <w:rFonts w:ascii="Times New bambara" w:hAnsi="Times New bambara"/>
                <w:sz w:val="24"/>
                <w:szCs w:val="24"/>
              </w:rPr>
              <w:t xml:space="preserve">uli ye.   </w:t>
            </w:r>
          </w:p>
          <w:p w14:paraId="047EF91A" w14:textId="77777777" w:rsidR="001D3C61" w:rsidRPr="003C5607" w:rsidRDefault="001D3C61" w:rsidP="00D00093">
            <w:pPr>
              <w:rPr>
                <w:rFonts w:ascii="Times New bambara" w:hAnsi="Times New bambara"/>
                <w:sz w:val="24"/>
                <w:szCs w:val="24"/>
              </w:rPr>
            </w:pPr>
          </w:p>
        </w:tc>
        <w:tc>
          <w:tcPr>
            <w:tcW w:w="3128" w:type="dxa"/>
            <w:vMerge/>
            <w:tcBorders>
              <w:right w:val="single" w:sz="18" w:space="0" w:color="auto"/>
            </w:tcBorders>
          </w:tcPr>
          <w:p w14:paraId="16271D22" w14:textId="77777777" w:rsidR="001D3C61" w:rsidRPr="003C5607" w:rsidRDefault="001D3C61" w:rsidP="00D00093">
            <w:pPr>
              <w:rPr>
                <w:rFonts w:ascii="Times New bambara" w:hAnsi="Times New bambara"/>
                <w:sz w:val="24"/>
                <w:szCs w:val="24"/>
              </w:rPr>
            </w:pPr>
          </w:p>
        </w:tc>
      </w:tr>
      <w:tr w:rsidR="001D3C61" w:rsidRPr="003C5607" w14:paraId="01DB6848" w14:textId="77777777" w:rsidTr="00D00093">
        <w:tc>
          <w:tcPr>
            <w:tcW w:w="1698" w:type="dxa"/>
            <w:tcBorders>
              <w:left w:val="single" w:sz="18" w:space="0" w:color="auto"/>
              <w:bottom w:val="single" w:sz="4" w:space="0" w:color="auto"/>
            </w:tcBorders>
            <w:shd w:val="clear" w:color="auto" w:fill="auto"/>
          </w:tcPr>
          <w:p w14:paraId="00AFAEFB" w14:textId="77777777" w:rsidR="001D3C61" w:rsidRPr="003C5607" w:rsidRDefault="001D3C61" w:rsidP="00D00093">
            <w:pPr>
              <w:rPr>
                <w:rFonts w:ascii="Times New bambara" w:hAnsi="Times New bambara"/>
                <w:b/>
                <w:sz w:val="24"/>
                <w:szCs w:val="24"/>
              </w:rPr>
            </w:pPr>
            <w:r w:rsidRPr="003C5607">
              <w:rPr>
                <w:rFonts w:ascii="Times New bambara" w:hAnsi="Times New bambara"/>
                <w:b/>
                <w:sz w:val="24"/>
                <w:szCs w:val="24"/>
              </w:rPr>
              <w:t>Kalan w</w:t>
            </w:r>
            <w:r>
              <w:rPr>
                <w:rFonts w:ascii="Times New bambara" w:hAnsi="Times New bambara"/>
                <w:b/>
                <w:sz w:val="24"/>
                <w:szCs w:val="24"/>
              </w:rPr>
              <w:t>ɛ</w:t>
            </w:r>
            <w:r w:rsidRPr="003C5607">
              <w:rPr>
                <w:rFonts w:ascii="Times New bambara" w:hAnsi="Times New bambara"/>
                <w:b/>
                <w:sz w:val="24"/>
                <w:szCs w:val="24"/>
              </w:rPr>
              <w:t>rise:</w:t>
            </w:r>
          </w:p>
        </w:tc>
        <w:tc>
          <w:tcPr>
            <w:tcW w:w="7616" w:type="dxa"/>
            <w:gridSpan w:val="2"/>
            <w:tcBorders>
              <w:bottom w:val="single" w:sz="4" w:space="0" w:color="auto"/>
              <w:right w:val="single" w:sz="18" w:space="0" w:color="auto"/>
            </w:tcBorders>
            <w:shd w:val="clear" w:color="auto" w:fill="FFFFFF" w:themeFill="background1"/>
          </w:tcPr>
          <w:p w14:paraId="6ED87A5E" w14:textId="77777777" w:rsidR="001D3C61" w:rsidRPr="003C5607" w:rsidRDefault="001D3C61" w:rsidP="00D00093">
            <w:pPr>
              <w:rPr>
                <w:rFonts w:ascii="Times New bambara" w:hAnsi="Times New bambara" w:cstheme="minorHAnsi"/>
                <w:sz w:val="24"/>
                <w:szCs w:val="24"/>
              </w:rPr>
            </w:pPr>
            <w:r w:rsidRPr="003C5607">
              <w:rPr>
                <w:rFonts w:ascii="Times New bambara" w:hAnsi="Times New bambara" w:cstheme="minorHAnsi"/>
                <w:color w:val="000000"/>
                <w:sz w:val="24"/>
                <w:szCs w:val="24"/>
                <w:shd w:val="clear" w:color="auto" w:fill="FFFFFF"/>
              </w:rPr>
              <w:t>Ka a to o kuma, sankaba manamanat</w:t>
            </w:r>
            <w:r>
              <w:rPr>
                <w:rFonts w:ascii="Times New bambara" w:hAnsi="Times New bambara"/>
                <w:sz w:val="24"/>
                <w:szCs w:val="24"/>
              </w:rPr>
              <w:t>ɔ</w:t>
            </w:r>
            <w:r w:rsidRPr="003C5607">
              <w:rPr>
                <w:rFonts w:ascii="Times New bambara" w:hAnsi="Times New bambara"/>
                <w:sz w:val="24"/>
                <w:szCs w:val="24"/>
              </w:rPr>
              <w:t xml:space="preserve"> d</w:t>
            </w:r>
            <w:r>
              <w:rPr>
                <w:rFonts w:ascii="Times New bambara" w:hAnsi="Times New bambara"/>
                <w:sz w:val="24"/>
                <w:szCs w:val="24"/>
              </w:rPr>
              <w:t>ɔ</w:t>
            </w:r>
            <w:r w:rsidRPr="003C5607">
              <w:rPr>
                <w:rFonts w:ascii="Times New bambara" w:hAnsi="Times New bambara"/>
                <w:sz w:val="24"/>
                <w:szCs w:val="24"/>
              </w:rPr>
              <w:t xml:space="preserve"> nana u datugu.</w:t>
            </w:r>
            <w:r>
              <w:rPr>
                <w:rFonts w:ascii="Times New bambara" w:hAnsi="Times New bambara"/>
                <w:sz w:val="24"/>
                <w:szCs w:val="24"/>
              </w:rPr>
              <w:t xml:space="preserve"> </w:t>
            </w:r>
            <w:r w:rsidRPr="003C5607">
              <w:rPr>
                <w:rFonts w:ascii="Times New bambara" w:hAnsi="Times New bambara"/>
                <w:sz w:val="24"/>
                <w:szCs w:val="24"/>
              </w:rPr>
              <w:t>Kumakan d</w:t>
            </w:r>
            <w:r>
              <w:rPr>
                <w:rFonts w:ascii="Times New bambara" w:hAnsi="Times New bambara"/>
                <w:sz w:val="24"/>
                <w:szCs w:val="24"/>
              </w:rPr>
              <w:t>ɔ</w:t>
            </w:r>
            <w:r w:rsidRPr="003C5607">
              <w:rPr>
                <w:rFonts w:ascii="Times New bambara" w:hAnsi="Times New bambara"/>
                <w:sz w:val="24"/>
                <w:szCs w:val="24"/>
              </w:rPr>
              <w:t xml:space="preserve"> b</w:t>
            </w:r>
            <w:r>
              <w:rPr>
                <w:rFonts w:ascii="Times New bambara" w:hAnsi="Times New bambara"/>
                <w:sz w:val="24"/>
                <w:szCs w:val="24"/>
              </w:rPr>
              <w:t>ɔ</w:t>
            </w:r>
            <w:r w:rsidRPr="003C5607">
              <w:rPr>
                <w:rFonts w:ascii="Times New bambara" w:hAnsi="Times New bambara"/>
                <w:sz w:val="24"/>
                <w:szCs w:val="24"/>
              </w:rPr>
              <w:t>ra o sankaba la ko: “Nin ye ne denk</w:t>
            </w:r>
            <w:r>
              <w:rPr>
                <w:rFonts w:ascii="Times New bambara" w:hAnsi="Times New bambara"/>
                <w:sz w:val="24"/>
                <w:szCs w:val="24"/>
              </w:rPr>
              <w:t>ɛ</w:t>
            </w:r>
            <w:r w:rsidRPr="003C5607">
              <w:rPr>
                <w:rFonts w:ascii="Times New bambara" w:hAnsi="Times New bambara"/>
                <w:sz w:val="24"/>
                <w:szCs w:val="24"/>
              </w:rPr>
              <w:t xml:space="preserve"> kanulen ye, a ko ka di ne ye haali. A’ y’a lam</w:t>
            </w:r>
            <w:r>
              <w:rPr>
                <w:rFonts w:ascii="Times New bambara" w:hAnsi="Times New bambara"/>
                <w:sz w:val="24"/>
                <w:szCs w:val="24"/>
              </w:rPr>
              <w:t>ɛ</w:t>
            </w:r>
            <w:r w:rsidRPr="003C5607">
              <w:rPr>
                <w:rFonts w:ascii="Times New bambara" w:hAnsi="Times New bambara"/>
                <w:sz w:val="24"/>
                <w:szCs w:val="24"/>
              </w:rPr>
              <w:t>n”</w:t>
            </w:r>
            <w:r w:rsidRPr="003C5607">
              <w:rPr>
                <w:rFonts w:ascii="Times New bambara" w:hAnsi="Times New bambara" w:cstheme="minorHAnsi"/>
                <w:color w:val="000000"/>
                <w:sz w:val="24"/>
                <w:szCs w:val="24"/>
                <w:shd w:val="clear" w:color="auto" w:fill="FFFFFF"/>
              </w:rPr>
              <w:t xml:space="preserve">  (Matiyu 17:5)</w:t>
            </w:r>
          </w:p>
        </w:tc>
      </w:tr>
    </w:tbl>
    <w:p w14:paraId="593C4209" w14:textId="77777777" w:rsidR="001D3C61" w:rsidRPr="003C5607" w:rsidRDefault="001D3C61" w:rsidP="001D3C61">
      <w:pPr>
        <w:rPr>
          <w:rFonts w:ascii="Times New bambara" w:hAnsi="Times New bambara"/>
        </w:rPr>
      </w:pPr>
    </w:p>
    <w:tbl>
      <w:tblPr>
        <w:tblStyle w:val="TableGrid"/>
        <w:tblW w:w="0" w:type="auto"/>
        <w:tblLook w:val="04A0" w:firstRow="1" w:lastRow="0" w:firstColumn="1" w:lastColumn="0" w:noHBand="0" w:noVBand="1"/>
      </w:tblPr>
      <w:tblGrid>
        <w:gridCol w:w="1705"/>
        <w:gridCol w:w="7645"/>
      </w:tblGrid>
      <w:tr w:rsidR="001D3C61" w:rsidRPr="001D3C61" w14:paraId="7F71B401" w14:textId="77777777" w:rsidTr="00D00093">
        <w:tc>
          <w:tcPr>
            <w:tcW w:w="1705" w:type="dxa"/>
          </w:tcPr>
          <w:p w14:paraId="77BE2FBB" w14:textId="77777777" w:rsidR="001D3C61" w:rsidRPr="003C5607" w:rsidRDefault="001D3C61" w:rsidP="00D00093">
            <w:pPr>
              <w:rPr>
                <w:rFonts w:ascii="Times New bambara" w:hAnsi="Times New bambara"/>
                <w:b/>
                <w:sz w:val="24"/>
                <w:szCs w:val="24"/>
              </w:rPr>
            </w:pPr>
            <w:r w:rsidRPr="003C5607">
              <w:rPr>
                <w:rFonts w:ascii="Times New bambara" w:hAnsi="Times New bambara"/>
                <w:b/>
                <w:sz w:val="24"/>
                <w:szCs w:val="24"/>
              </w:rPr>
              <w:t>Y</w:t>
            </w:r>
            <w:r>
              <w:rPr>
                <w:rFonts w:ascii="Times New bambara" w:hAnsi="Times New bambara"/>
                <w:b/>
                <w:sz w:val="24"/>
                <w:szCs w:val="24"/>
              </w:rPr>
              <w:t>ɔ</w:t>
            </w:r>
            <w:r w:rsidRPr="003C5607">
              <w:rPr>
                <w:rFonts w:ascii="Times New bambara" w:hAnsi="Times New bambara"/>
                <w:b/>
                <w:sz w:val="24"/>
                <w:szCs w:val="24"/>
              </w:rPr>
              <w:t>r</w:t>
            </w:r>
            <w:r>
              <w:rPr>
                <w:rFonts w:ascii="Times New bambara" w:hAnsi="Times New bambara"/>
                <w:b/>
                <w:sz w:val="24"/>
                <w:szCs w:val="24"/>
              </w:rPr>
              <w:t>ɔ</w:t>
            </w:r>
            <w:r w:rsidRPr="003C5607">
              <w:rPr>
                <w:rFonts w:ascii="Times New bambara" w:hAnsi="Times New bambara"/>
                <w:b/>
                <w:sz w:val="24"/>
                <w:szCs w:val="24"/>
              </w:rPr>
              <w:t xml:space="preserve"> kalannen kuma bakuruba la</w:t>
            </w:r>
          </w:p>
          <w:p w14:paraId="563A0F52" w14:textId="77777777" w:rsidR="001D3C61" w:rsidRPr="003C5607" w:rsidRDefault="001D3C61" w:rsidP="00D00093">
            <w:pPr>
              <w:jc w:val="center"/>
              <w:rPr>
                <w:rFonts w:ascii="Times New bambara" w:hAnsi="Times New bambara"/>
                <w:b/>
                <w:sz w:val="24"/>
                <w:szCs w:val="24"/>
              </w:rPr>
            </w:pPr>
          </w:p>
        </w:tc>
        <w:tc>
          <w:tcPr>
            <w:tcW w:w="7645" w:type="dxa"/>
          </w:tcPr>
          <w:p w14:paraId="0C6A9655" w14:textId="77777777" w:rsidR="001D3C61" w:rsidRPr="003C5607" w:rsidRDefault="001D3C61" w:rsidP="00D00093">
            <w:pPr>
              <w:autoSpaceDE w:val="0"/>
              <w:autoSpaceDN w:val="0"/>
              <w:adjustRightInd w:val="0"/>
              <w:rPr>
                <w:rFonts w:ascii="Times New bambara" w:hAnsi="Times New bambara"/>
                <w:sz w:val="24"/>
                <w:szCs w:val="24"/>
              </w:rPr>
            </w:pPr>
            <w:r w:rsidRPr="003C5607">
              <w:rPr>
                <w:rFonts w:ascii="Times New bambara" w:hAnsi="Times New bambara" w:cstheme="minorHAnsi"/>
                <w:sz w:val="24"/>
                <w:szCs w:val="24"/>
              </w:rPr>
              <w:t>Don d</w:t>
            </w:r>
            <w:r>
              <w:rPr>
                <w:rFonts w:ascii="Times New bambara" w:hAnsi="Times New bambara"/>
                <w:sz w:val="24"/>
                <w:szCs w:val="24"/>
              </w:rPr>
              <w:t>ɔ</w:t>
            </w:r>
            <w:r w:rsidRPr="003C5607">
              <w:rPr>
                <w:rFonts w:ascii="Times New bambara" w:hAnsi="Times New bambara"/>
                <w:sz w:val="24"/>
                <w:szCs w:val="24"/>
              </w:rPr>
              <w:t xml:space="preserve"> la, Yesu taara ni a ka kalanden saba, Yakuba ni Yuhana, Zebede denw ani Pier</w:t>
            </w:r>
            <w:r>
              <w:rPr>
                <w:rFonts w:ascii="Times New bambara" w:hAnsi="Times New bambara"/>
                <w:sz w:val="24"/>
                <w:szCs w:val="24"/>
              </w:rPr>
              <w:t>ɛ</w:t>
            </w:r>
            <w:r w:rsidRPr="003C5607">
              <w:rPr>
                <w:rFonts w:ascii="Times New bambara" w:hAnsi="Times New bambara"/>
                <w:sz w:val="24"/>
                <w:szCs w:val="24"/>
              </w:rPr>
              <w:t xml:space="preserve"> ye</w:t>
            </w:r>
            <w:r>
              <w:rPr>
                <w:rFonts w:ascii="Times New bambara" w:hAnsi="Times New bambara"/>
                <w:sz w:val="24"/>
                <w:szCs w:val="24"/>
              </w:rPr>
              <w:t xml:space="preserve"> kulu dɔ</w:t>
            </w:r>
            <w:r w:rsidRPr="003C5607">
              <w:rPr>
                <w:rFonts w:ascii="Times New bambara" w:hAnsi="Times New bambara"/>
                <w:sz w:val="24"/>
                <w:szCs w:val="24"/>
              </w:rPr>
              <w:t xml:space="preserve"> kan</w:t>
            </w:r>
            <w:r w:rsidRPr="003C5607">
              <w:rPr>
                <w:rFonts w:ascii="Times New bambara" w:hAnsi="Times New bambara" w:cstheme="minorHAnsi"/>
                <w:sz w:val="24"/>
                <w:szCs w:val="24"/>
              </w:rPr>
              <w:t>. Ka u to o y</w:t>
            </w:r>
            <w:r>
              <w:rPr>
                <w:rFonts w:ascii="Times New bambara" w:hAnsi="Times New bambara"/>
                <w:sz w:val="24"/>
                <w:szCs w:val="24"/>
              </w:rPr>
              <w:t>ɔ</w:t>
            </w:r>
            <w:r w:rsidRPr="003C5607">
              <w:rPr>
                <w:rFonts w:ascii="Times New bambara" w:hAnsi="Times New bambara"/>
                <w:sz w:val="24"/>
                <w:szCs w:val="24"/>
              </w:rPr>
              <w:t>r</w:t>
            </w:r>
            <w:r>
              <w:rPr>
                <w:rFonts w:ascii="Times New bambara" w:hAnsi="Times New bambara"/>
                <w:sz w:val="24"/>
                <w:szCs w:val="24"/>
              </w:rPr>
              <w:t>ɔ</w:t>
            </w:r>
            <w:r w:rsidRPr="003C5607">
              <w:rPr>
                <w:rFonts w:ascii="Times New bambara" w:hAnsi="Times New bambara"/>
                <w:sz w:val="24"/>
                <w:szCs w:val="24"/>
              </w:rPr>
              <w:t xml:space="preserve"> la</w:t>
            </w:r>
            <w:r>
              <w:rPr>
                <w:rFonts w:ascii="Times New bambara" w:hAnsi="Times New bambara"/>
                <w:sz w:val="24"/>
                <w:szCs w:val="24"/>
              </w:rPr>
              <w:t>,</w:t>
            </w:r>
            <w:r w:rsidRPr="003C5607">
              <w:rPr>
                <w:rFonts w:ascii="Times New bambara" w:hAnsi="Times New bambara"/>
                <w:sz w:val="24"/>
                <w:szCs w:val="24"/>
              </w:rPr>
              <w:t xml:space="preserve"> Yesu cogo y</w:t>
            </w:r>
            <w:r>
              <w:rPr>
                <w:rFonts w:ascii="Times New bambara" w:hAnsi="Times New bambara"/>
                <w:sz w:val="24"/>
                <w:szCs w:val="24"/>
              </w:rPr>
              <w:t>ɛ</w:t>
            </w:r>
            <w:r w:rsidRPr="003C5607">
              <w:rPr>
                <w:rFonts w:ascii="Times New bambara" w:hAnsi="Times New bambara"/>
                <w:sz w:val="24"/>
                <w:szCs w:val="24"/>
              </w:rPr>
              <w:t>l</w:t>
            </w:r>
            <w:r>
              <w:rPr>
                <w:rFonts w:ascii="Times New bambara" w:hAnsi="Times New bambara"/>
                <w:sz w:val="24"/>
                <w:szCs w:val="24"/>
              </w:rPr>
              <w:t>ɛ</w:t>
            </w:r>
            <w:r w:rsidRPr="003C5607">
              <w:rPr>
                <w:rFonts w:ascii="Times New bambara" w:hAnsi="Times New bambara"/>
                <w:sz w:val="24"/>
                <w:szCs w:val="24"/>
              </w:rPr>
              <w:t>mana. O ko b</w:t>
            </w:r>
            <w:r>
              <w:rPr>
                <w:rFonts w:ascii="Times New bambara" w:hAnsi="Times New bambara"/>
                <w:sz w:val="24"/>
                <w:szCs w:val="24"/>
              </w:rPr>
              <w:t>ɛ</w:t>
            </w:r>
            <w:r w:rsidRPr="003C5607">
              <w:rPr>
                <w:rFonts w:ascii="Times New bambara" w:hAnsi="Times New bambara"/>
                <w:sz w:val="24"/>
                <w:szCs w:val="24"/>
              </w:rPr>
              <w:t xml:space="preserve"> k</w:t>
            </w:r>
            <w:r>
              <w:rPr>
                <w:rFonts w:ascii="Times New bambara" w:hAnsi="Times New bambara"/>
                <w:sz w:val="24"/>
                <w:szCs w:val="24"/>
              </w:rPr>
              <w:t>ɛ</w:t>
            </w:r>
            <w:r w:rsidRPr="003C5607">
              <w:rPr>
                <w:rFonts w:ascii="Times New bambara" w:hAnsi="Times New bambara"/>
                <w:sz w:val="24"/>
                <w:szCs w:val="24"/>
              </w:rPr>
              <w:t xml:space="preserve"> tuma min na </w:t>
            </w:r>
            <w:r>
              <w:rPr>
                <w:rFonts w:ascii="Times New bambara" w:hAnsi="Times New bambara"/>
                <w:sz w:val="24"/>
                <w:szCs w:val="24"/>
              </w:rPr>
              <w:t xml:space="preserve">ni </w:t>
            </w:r>
            <w:r w:rsidRPr="003C5607">
              <w:rPr>
                <w:rFonts w:ascii="Times New bambara" w:hAnsi="Times New bambara"/>
                <w:sz w:val="24"/>
                <w:szCs w:val="24"/>
              </w:rPr>
              <w:t>m</w:t>
            </w:r>
            <w:r>
              <w:rPr>
                <w:rFonts w:ascii="Times New bambara" w:hAnsi="Times New bambara"/>
                <w:sz w:val="24"/>
                <w:szCs w:val="24"/>
              </w:rPr>
              <w:t>ɔ</w:t>
            </w:r>
            <w:r w:rsidRPr="003C5607">
              <w:rPr>
                <w:rFonts w:ascii="Times New bambara" w:hAnsi="Times New bambara"/>
                <w:sz w:val="24"/>
                <w:szCs w:val="24"/>
              </w:rPr>
              <w:t>g</w:t>
            </w:r>
            <w:r>
              <w:rPr>
                <w:rFonts w:ascii="Times New bambara" w:hAnsi="Times New bambara"/>
                <w:sz w:val="24"/>
                <w:szCs w:val="24"/>
              </w:rPr>
              <w:t>ɔ</w:t>
            </w:r>
            <w:r w:rsidRPr="003C5607">
              <w:rPr>
                <w:rFonts w:ascii="Times New bambara" w:hAnsi="Times New bambara"/>
                <w:sz w:val="24"/>
                <w:szCs w:val="24"/>
              </w:rPr>
              <w:t xml:space="preserve"> d</w:t>
            </w:r>
            <w:r>
              <w:rPr>
                <w:rFonts w:ascii="Times New bambara" w:hAnsi="Times New bambara"/>
                <w:sz w:val="24"/>
                <w:szCs w:val="24"/>
              </w:rPr>
              <w:t>ɔ</w:t>
            </w:r>
            <w:r w:rsidRPr="003C5607">
              <w:rPr>
                <w:rFonts w:ascii="Times New bambara" w:hAnsi="Times New bambara"/>
                <w:sz w:val="24"/>
                <w:szCs w:val="24"/>
              </w:rPr>
              <w:t xml:space="preserve"> farikolo yecogo</w:t>
            </w:r>
            <w:r>
              <w:rPr>
                <w:rFonts w:ascii="Times New bambara" w:hAnsi="Times New bambara"/>
                <w:sz w:val="24"/>
                <w:szCs w:val="24"/>
              </w:rPr>
              <w:t xml:space="preserve"> b</w:t>
            </w:r>
            <w:r>
              <w:rPr>
                <w:rFonts w:ascii="Times New Roman" w:hAnsi="Times New Roman" w:cs="Times New Roman"/>
                <w:sz w:val="24"/>
                <w:szCs w:val="24"/>
              </w:rPr>
              <w:t>ε</w:t>
            </w:r>
            <w:r w:rsidRPr="003C5607">
              <w:rPr>
                <w:rFonts w:ascii="Times New bambara" w:hAnsi="Times New bambara"/>
                <w:sz w:val="24"/>
                <w:szCs w:val="24"/>
              </w:rPr>
              <w:t xml:space="preserve"> y</w:t>
            </w:r>
            <w:r>
              <w:rPr>
                <w:rFonts w:ascii="Times New bambara" w:hAnsi="Times New bambara"/>
                <w:sz w:val="24"/>
                <w:szCs w:val="24"/>
              </w:rPr>
              <w:t>ɛ</w:t>
            </w:r>
            <w:r w:rsidRPr="003C5607">
              <w:rPr>
                <w:rFonts w:ascii="Times New bambara" w:hAnsi="Times New bambara"/>
                <w:sz w:val="24"/>
                <w:szCs w:val="24"/>
              </w:rPr>
              <w:t>l</w:t>
            </w:r>
            <w:r>
              <w:rPr>
                <w:rFonts w:ascii="Times New bambara" w:hAnsi="Times New bambara"/>
                <w:sz w:val="24"/>
                <w:szCs w:val="24"/>
              </w:rPr>
              <w:t>ɛ</w:t>
            </w:r>
            <w:r w:rsidRPr="003C5607">
              <w:rPr>
                <w:rFonts w:ascii="Times New bambara" w:hAnsi="Times New bambara"/>
                <w:sz w:val="24"/>
                <w:szCs w:val="24"/>
              </w:rPr>
              <w:t>ma. Pier</w:t>
            </w:r>
            <w:r>
              <w:rPr>
                <w:rFonts w:ascii="Times New bambara" w:hAnsi="Times New bambara"/>
                <w:sz w:val="24"/>
                <w:szCs w:val="24"/>
              </w:rPr>
              <w:t>ɛ</w:t>
            </w:r>
            <w:r w:rsidRPr="003C5607">
              <w:rPr>
                <w:rFonts w:ascii="Times New bambara" w:hAnsi="Times New bambara"/>
                <w:sz w:val="24"/>
                <w:szCs w:val="24"/>
              </w:rPr>
              <w:t xml:space="preserve"> ni Yakuba ani Yuhana ye Yesu fil</w:t>
            </w:r>
            <w:r>
              <w:rPr>
                <w:rFonts w:ascii="Times New bambara" w:hAnsi="Times New bambara"/>
                <w:sz w:val="24"/>
                <w:szCs w:val="24"/>
              </w:rPr>
              <w:t>ɛ</w:t>
            </w:r>
            <w:r w:rsidRPr="003C5607">
              <w:rPr>
                <w:rFonts w:ascii="Times New bambara" w:hAnsi="Times New bambara"/>
                <w:sz w:val="24"/>
                <w:szCs w:val="24"/>
              </w:rPr>
              <w:t xml:space="preserve"> tuma min na</w:t>
            </w:r>
            <w:r>
              <w:rPr>
                <w:rFonts w:ascii="Times New bambara" w:hAnsi="Times New bambara"/>
                <w:sz w:val="24"/>
                <w:szCs w:val="24"/>
              </w:rPr>
              <w:t xml:space="preserve"> u</w:t>
            </w:r>
            <w:r w:rsidRPr="003C5607">
              <w:rPr>
                <w:rFonts w:ascii="Times New bambara" w:hAnsi="Times New bambara"/>
                <w:sz w:val="24"/>
                <w:szCs w:val="24"/>
              </w:rPr>
              <w:t xml:space="preserve"> y’a ye ko a </w:t>
            </w:r>
            <w:r>
              <w:rPr>
                <w:rFonts w:ascii="Times New bambara" w:hAnsi="Times New bambara"/>
                <w:sz w:val="24"/>
                <w:szCs w:val="24"/>
              </w:rPr>
              <w:t>ɲɛ</w:t>
            </w:r>
            <w:r w:rsidRPr="003C5607">
              <w:rPr>
                <w:rFonts w:ascii="Times New bambara" w:hAnsi="Times New bambara"/>
                <w:sz w:val="24"/>
                <w:szCs w:val="24"/>
              </w:rPr>
              <w:t>da tun b</w:t>
            </w:r>
            <w:r>
              <w:rPr>
                <w:rFonts w:ascii="Times New bambara" w:hAnsi="Times New bambara"/>
                <w:sz w:val="24"/>
                <w:szCs w:val="24"/>
              </w:rPr>
              <w:t>ɛ</w:t>
            </w:r>
            <w:r w:rsidRPr="003C5607">
              <w:rPr>
                <w:rFonts w:ascii="Times New bambara" w:hAnsi="Times New bambara"/>
                <w:sz w:val="24"/>
                <w:szCs w:val="24"/>
              </w:rPr>
              <w:t xml:space="preserve"> manamana I n’a f</w:t>
            </w:r>
            <w:r>
              <w:rPr>
                <w:rFonts w:ascii="Times New bambara" w:hAnsi="Times New bambara"/>
                <w:sz w:val="24"/>
                <w:szCs w:val="24"/>
              </w:rPr>
              <w:t>ɔ</w:t>
            </w:r>
            <w:r w:rsidRPr="003C5607">
              <w:rPr>
                <w:rFonts w:ascii="Times New bambara" w:hAnsi="Times New bambara"/>
                <w:sz w:val="24"/>
                <w:szCs w:val="24"/>
              </w:rPr>
              <w:t xml:space="preserve"> tile, ani a ka finiw j</w:t>
            </w:r>
            <w:r>
              <w:rPr>
                <w:rFonts w:ascii="Times New bambara" w:hAnsi="Times New bambara"/>
                <w:sz w:val="24"/>
                <w:szCs w:val="24"/>
              </w:rPr>
              <w:t>ɛ</w:t>
            </w:r>
            <w:r w:rsidRPr="003C5607">
              <w:rPr>
                <w:rFonts w:ascii="Times New bambara" w:hAnsi="Times New bambara"/>
                <w:sz w:val="24"/>
                <w:szCs w:val="24"/>
              </w:rPr>
              <w:t>yara I ko k</w:t>
            </w:r>
            <w:r>
              <w:rPr>
                <w:rFonts w:ascii="Times New bambara" w:hAnsi="Times New bambara"/>
                <w:sz w:val="24"/>
                <w:szCs w:val="24"/>
              </w:rPr>
              <w:t>ɛ</w:t>
            </w:r>
            <w:r w:rsidRPr="003C5607">
              <w:rPr>
                <w:rFonts w:ascii="Times New bambara" w:hAnsi="Times New bambara"/>
                <w:sz w:val="24"/>
                <w:szCs w:val="24"/>
              </w:rPr>
              <w:t>n</w:t>
            </w:r>
            <w:r>
              <w:rPr>
                <w:rFonts w:ascii="Times New bambara" w:hAnsi="Times New bambara"/>
                <w:sz w:val="24"/>
                <w:szCs w:val="24"/>
              </w:rPr>
              <w:t>ɛ</w:t>
            </w:r>
            <w:r w:rsidRPr="003C5607">
              <w:rPr>
                <w:rFonts w:ascii="Times New bambara" w:hAnsi="Times New bambara"/>
                <w:sz w:val="24"/>
                <w:szCs w:val="24"/>
              </w:rPr>
              <w:t>yelen. Kalanden</w:t>
            </w:r>
            <w:r>
              <w:rPr>
                <w:rFonts w:ascii="Times New bambara" w:hAnsi="Times New bambara"/>
                <w:sz w:val="24"/>
                <w:szCs w:val="24"/>
              </w:rPr>
              <w:t>w</w:t>
            </w:r>
            <w:r w:rsidRPr="003C5607">
              <w:rPr>
                <w:rFonts w:ascii="Times New bambara" w:hAnsi="Times New bambara"/>
                <w:sz w:val="24"/>
                <w:szCs w:val="24"/>
              </w:rPr>
              <w:t xml:space="preserve"> ye Ala kumakan m</w:t>
            </w:r>
            <w:r>
              <w:rPr>
                <w:rFonts w:ascii="Times New bambara" w:hAnsi="Times New bambara"/>
                <w:sz w:val="24"/>
                <w:szCs w:val="24"/>
              </w:rPr>
              <w:t>ɛ</w:t>
            </w:r>
            <w:r w:rsidRPr="003C5607">
              <w:rPr>
                <w:rFonts w:ascii="Times New bambara" w:hAnsi="Times New bambara"/>
                <w:sz w:val="24"/>
                <w:szCs w:val="24"/>
              </w:rPr>
              <w:t>n ko: “Nin</w:t>
            </w:r>
            <w:r>
              <w:rPr>
                <w:rFonts w:ascii="Times New bambara" w:hAnsi="Times New bambara"/>
                <w:sz w:val="24"/>
                <w:szCs w:val="24"/>
              </w:rPr>
              <w:t xml:space="preserve"> ye ne D</w:t>
            </w:r>
            <w:r w:rsidRPr="003C5607">
              <w:rPr>
                <w:rFonts w:ascii="Times New bambara" w:hAnsi="Times New bambara"/>
                <w:sz w:val="24"/>
                <w:szCs w:val="24"/>
              </w:rPr>
              <w:t>enk</w:t>
            </w:r>
            <w:r>
              <w:rPr>
                <w:rFonts w:ascii="Times New bambara" w:hAnsi="Times New bambara"/>
                <w:sz w:val="24"/>
                <w:szCs w:val="24"/>
              </w:rPr>
              <w:t>ɛ</w:t>
            </w:r>
            <w:r w:rsidRPr="003C5607">
              <w:rPr>
                <w:rFonts w:ascii="Times New bambara" w:hAnsi="Times New bambara"/>
                <w:sz w:val="24"/>
                <w:szCs w:val="24"/>
              </w:rPr>
              <w:t xml:space="preserve"> kanulen ye, a ko ka di ne ye haali, a y’a lam</w:t>
            </w:r>
            <w:r>
              <w:rPr>
                <w:rFonts w:ascii="Times New bambara" w:hAnsi="Times New bambara"/>
                <w:sz w:val="24"/>
                <w:szCs w:val="24"/>
              </w:rPr>
              <w:t>ɛ</w:t>
            </w:r>
            <w:r w:rsidRPr="003C5607">
              <w:rPr>
                <w:rFonts w:ascii="Times New bambara" w:hAnsi="Times New bambara"/>
                <w:sz w:val="24"/>
                <w:szCs w:val="24"/>
              </w:rPr>
              <w:t>n”. Pier</w:t>
            </w:r>
            <w:r>
              <w:rPr>
                <w:rFonts w:ascii="Times New bambara" w:hAnsi="Times New bambara"/>
                <w:sz w:val="24"/>
                <w:szCs w:val="24"/>
              </w:rPr>
              <w:t>ɛ</w:t>
            </w:r>
            <w:r w:rsidRPr="003C5607">
              <w:rPr>
                <w:rFonts w:ascii="Times New bambara" w:hAnsi="Times New bambara"/>
                <w:sz w:val="24"/>
                <w:szCs w:val="24"/>
              </w:rPr>
              <w:t xml:space="preserve"> ni Yakuba ani Yuhana siranna kos</w:t>
            </w:r>
            <w:r>
              <w:rPr>
                <w:rFonts w:ascii="Times New bambara" w:hAnsi="Times New bambara"/>
                <w:sz w:val="24"/>
                <w:szCs w:val="24"/>
              </w:rPr>
              <w:t>ɛ</w:t>
            </w:r>
            <w:r w:rsidRPr="003C5607">
              <w:rPr>
                <w:rFonts w:ascii="Times New bambara" w:hAnsi="Times New bambara"/>
                <w:sz w:val="24"/>
                <w:szCs w:val="24"/>
              </w:rPr>
              <w:t>b</w:t>
            </w:r>
            <w:r>
              <w:rPr>
                <w:rFonts w:ascii="Times New bambara" w:hAnsi="Times New bambara"/>
                <w:sz w:val="24"/>
                <w:szCs w:val="24"/>
              </w:rPr>
              <w:t>ɛ</w:t>
            </w:r>
            <w:r w:rsidRPr="003C5607">
              <w:rPr>
                <w:rFonts w:ascii="Times New bambara" w:hAnsi="Times New bambara"/>
                <w:sz w:val="24"/>
                <w:szCs w:val="24"/>
              </w:rPr>
              <w:t xml:space="preserve"> fo u binna k’u </w:t>
            </w:r>
            <w:r>
              <w:rPr>
                <w:rFonts w:ascii="Times New bambara" w:hAnsi="Times New bambara"/>
                <w:sz w:val="24"/>
                <w:szCs w:val="24"/>
              </w:rPr>
              <w:t>ɲɛ</w:t>
            </w:r>
            <w:r w:rsidRPr="003C5607">
              <w:rPr>
                <w:rFonts w:ascii="Times New bambara" w:hAnsi="Times New bambara"/>
                <w:sz w:val="24"/>
                <w:szCs w:val="24"/>
              </w:rPr>
              <w:t>daw biri duguma. Yesu g</w:t>
            </w:r>
            <w:r>
              <w:rPr>
                <w:rFonts w:ascii="Times New bambara" w:hAnsi="Times New bambara"/>
                <w:sz w:val="24"/>
                <w:szCs w:val="24"/>
              </w:rPr>
              <w:t>ɛ</w:t>
            </w:r>
            <w:r w:rsidRPr="003C5607">
              <w:rPr>
                <w:rFonts w:ascii="Times New bambara" w:hAnsi="Times New bambara"/>
                <w:sz w:val="24"/>
                <w:szCs w:val="24"/>
              </w:rPr>
              <w:t>r</w:t>
            </w:r>
            <w:r>
              <w:rPr>
                <w:rFonts w:ascii="Times New bambara" w:hAnsi="Times New bambara"/>
                <w:sz w:val="24"/>
                <w:szCs w:val="24"/>
              </w:rPr>
              <w:t>ɛ</w:t>
            </w:r>
            <w:r w:rsidRPr="003C5607">
              <w:rPr>
                <w:rFonts w:ascii="Times New bambara" w:hAnsi="Times New bambara"/>
                <w:sz w:val="24"/>
                <w:szCs w:val="24"/>
              </w:rPr>
              <w:t>la nin c</w:t>
            </w:r>
            <w:r>
              <w:rPr>
                <w:rFonts w:ascii="Times New bambara" w:hAnsi="Times New bambara"/>
                <w:sz w:val="24"/>
                <w:szCs w:val="24"/>
              </w:rPr>
              <w:t>ɛ</w:t>
            </w:r>
            <w:r w:rsidRPr="003C5607">
              <w:rPr>
                <w:rFonts w:ascii="Times New bambara" w:hAnsi="Times New bambara"/>
                <w:sz w:val="24"/>
                <w:szCs w:val="24"/>
              </w:rPr>
              <w:t xml:space="preserve"> saba la ka maga u la. A y’a f</w:t>
            </w:r>
            <w:r>
              <w:rPr>
                <w:rFonts w:ascii="Times New bambara" w:hAnsi="Times New bambara"/>
                <w:sz w:val="24"/>
                <w:szCs w:val="24"/>
              </w:rPr>
              <w:t>ɔ</w:t>
            </w:r>
            <w:r w:rsidRPr="003C5607">
              <w:rPr>
                <w:rFonts w:ascii="Times New bambara" w:hAnsi="Times New bambara"/>
                <w:sz w:val="24"/>
                <w:szCs w:val="24"/>
              </w:rPr>
              <w:t xml:space="preserve"> u ye k’u ka wuli, u kana siran. Pier</w:t>
            </w:r>
            <w:r>
              <w:rPr>
                <w:rFonts w:ascii="Times New bambara" w:hAnsi="Times New bambara"/>
                <w:sz w:val="24"/>
                <w:szCs w:val="24"/>
              </w:rPr>
              <w:t>ɛ</w:t>
            </w:r>
            <w:r w:rsidRPr="003C5607">
              <w:rPr>
                <w:rFonts w:ascii="Times New bambara" w:hAnsi="Times New bambara"/>
                <w:sz w:val="24"/>
                <w:szCs w:val="24"/>
              </w:rPr>
              <w:t xml:space="preserve"> ni Yakuba ani Yuhana ye Yesu ye cogo la, m</w:t>
            </w:r>
            <w:r>
              <w:rPr>
                <w:rFonts w:ascii="Times New bambara" w:hAnsi="Times New bambara"/>
                <w:sz w:val="24"/>
                <w:szCs w:val="24"/>
              </w:rPr>
              <w:t>ɔ</w:t>
            </w:r>
            <w:r w:rsidRPr="003C5607">
              <w:rPr>
                <w:rFonts w:ascii="Times New bambara" w:hAnsi="Times New bambara"/>
                <w:sz w:val="24"/>
                <w:szCs w:val="24"/>
              </w:rPr>
              <w:t>g</w:t>
            </w:r>
            <w:r>
              <w:rPr>
                <w:rFonts w:ascii="Times New bambara" w:hAnsi="Times New bambara"/>
                <w:sz w:val="24"/>
                <w:szCs w:val="24"/>
              </w:rPr>
              <w:t>ɔ</w:t>
            </w:r>
            <w:r w:rsidRPr="003C5607">
              <w:rPr>
                <w:rFonts w:ascii="Times New bambara" w:hAnsi="Times New bambara"/>
                <w:sz w:val="24"/>
                <w:szCs w:val="24"/>
              </w:rPr>
              <w:t xml:space="preserve"> w</w:t>
            </w:r>
            <w:r>
              <w:rPr>
                <w:rFonts w:ascii="Times New bambara" w:hAnsi="Times New bambara"/>
                <w:sz w:val="24"/>
                <w:szCs w:val="24"/>
              </w:rPr>
              <w:t>ɛ</w:t>
            </w:r>
            <w:r w:rsidRPr="003C5607">
              <w:rPr>
                <w:rFonts w:ascii="Times New bambara" w:hAnsi="Times New bambara"/>
                <w:sz w:val="24"/>
                <w:szCs w:val="24"/>
              </w:rPr>
              <w:t>r</w:t>
            </w:r>
            <w:r>
              <w:rPr>
                <w:rFonts w:ascii="Times New bambara" w:hAnsi="Times New bambara"/>
                <w:sz w:val="24"/>
                <w:szCs w:val="24"/>
              </w:rPr>
              <w:t>ɛ</w:t>
            </w:r>
            <w:r w:rsidRPr="003C5607">
              <w:rPr>
                <w:rFonts w:ascii="Times New bambara" w:hAnsi="Times New bambara"/>
                <w:sz w:val="24"/>
                <w:szCs w:val="24"/>
              </w:rPr>
              <w:t xml:space="preserve"> si ma deli k’a ye o cogo la. Yesu k</w:t>
            </w:r>
            <w:r>
              <w:rPr>
                <w:rFonts w:ascii="Times New bambara" w:hAnsi="Times New bambara"/>
                <w:sz w:val="24"/>
                <w:szCs w:val="24"/>
              </w:rPr>
              <w:t>ɛ</w:t>
            </w:r>
            <w:r w:rsidRPr="003C5607">
              <w:rPr>
                <w:rFonts w:ascii="Times New bambara" w:hAnsi="Times New bambara"/>
                <w:sz w:val="24"/>
                <w:szCs w:val="24"/>
              </w:rPr>
              <w:t>ra I n’a f</w:t>
            </w:r>
            <w:r>
              <w:rPr>
                <w:rFonts w:ascii="Times New bambara" w:hAnsi="Times New bambara"/>
                <w:sz w:val="24"/>
                <w:szCs w:val="24"/>
              </w:rPr>
              <w:t>ɔ</w:t>
            </w:r>
            <w:r w:rsidRPr="003C5607">
              <w:rPr>
                <w:rFonts w:ascii="Times New bambara" w:hAnsi="Times New bambara"/>
                <w:sz w:val="24"/>
                <w:szCs w:val="24"/>
              </w:rPr>
              <w:t xml:space="preserve"> a b</w:t>
            </w:r>
            <w:r>
              <w:rPr>
                <w:rFonts w:ascii="Times New bambara" w:hAnsi="Times New bambara"/>
                <w:sz w:val="24"/>
                <w:szCs w:val="24"/>
              </w:rPr>
              <w:t>ɛ</w:t>
            </w:r>
            <w:r w:rsidRPr="003C5607">
              <w:rPr>
                <w:rFonts w:ascii="Times New bambara" w:hAnsi="Times New bambara"/>
                <w:sz w:val="24"/>
                <w:szCs w:val="24"/>
              </w:rPr>
              <w:t xml:space="preserve"> sankolo k</w:t>
            </w:r>
            <w:r>
              <w:rPr>
                <w:rFonts w:ascii="Times New bambara" w:hAnsi="Times New bambara"/>
                <w:sz w:val="24"/>
                <w:szCs w:val="24"/>
              </w:rPr>
              <w:t>ɔ</w:t>
            </w:r>
            <w:r w:rsidRPr="003C5607">
              <w:rPr>
                <w:rFonts w:ascii="Times New bambara" w:hAnsi="Times New bambara"/>
                <w:sz w:val="24"/>
                <w:szCs w:val="24"/>
              </w:rPr>
              <w:t>n</w:t>
            </w:r>
            <w:r>
              <w:rPr>
                <w:rFonts w:ascii="Times New bambara" w:hAnsi="Times New bambara"/>
                <w:sz w:val="24"/>
                <w:szCs w:val="24"/>
              </w:rPr>
              <w:t>ɔ</w:t>
            </w:r>
            <w:r w:rsidRPr="003C5607">
              <w:rPr>
                <w:rFonts w:ascii="Times New bambara" w:hAnsi="Times New bambara"/>
                <w:sz w:val="24"/>
                <w:szCs w:val="24"/>
              </w:rPr>
              <w:t>.</w:t>
            </w:r>
          </w:p>
          <w:p w14:paraId="7015F0AD" w14:textId="77777777" w:rsidR="001D3C61" w:rsidRPr="003C5607" w:rsidRDefault="001D3C61" w:rsidP="00D00093">
            <w:pPr>
              <w:autoSpaceDE w:val="0"/>
              <w:autoSpaceDN w:val="0"/>
              <w:adjustRightInd w:val="0"/>
              <w:rPr>
                <w:rFonts w:ascii="Times New bambara" w:hAnsi="Times New bambara" w:cstheme="minorHAnsi"/>
                <w:sz w:val="24"/>
                <w:szCs w:val="24"/>
              </w:rPr>
            </w:pPr>
            <w:r w:rsidRPr="003C5607">
              <w:rPr>
                <w:rFonts w:ascii="Times New bambara" w:hAnsi="Times New bambara"/>
                <w:sz w:val="24"/>
                <w:szCs w:val="24"/>
              </w:rPr>
              <w:t>Yesu n’a ka kalandenw jiginna ka b</w:t>
            </w:r>
            <w:r>
              <w:rPr>
                <w:rFonts w:ascii="Times New bambara" w:hAnsi="Times New bambara"/>
                <w:sz w:val="24"/>
                <w:szCs w:val="24"/>
              </w:rPr>
              <w:t>ɔ</w:t>
            </w:r>
            <w:r w:rsidRPr="003C5607">
              <w:rPr>
                <w:rFonts w:ascii="Times New bambara" w:hAnsi="Times New bambara"/>
                <w:sz w:val="24"/>
                <w:szCs w:val="24"/>
              </w:rPr>
              <w:t xml:space="preserve"> kulu kan tuma min na, a y’a f</w:t>
            </w:r>
            <w:r>
              <w:rPr>
                <w:rFonts w:ascii="Times New bambara" w:hAnsi="Times New bambara"/>
                <w:sz w:val="24"/>
                <w:szCs w:val="24"/>
              </w:rPr>
              <w:t>ɔ</w:t>
            </w:r>
            <w:r w:rsidRPr="003C5607">
              <w:rPr>
                <w:rFonts w:ascii="Times New bambara" w:hAnsi="Times New bambara"/>
                <w:sz w:val="24"/>
                <w:szCs w:val="24"/>
              </w:rPr>
              <w:t xml:space="preserve"> u ye ko u b</w:t>
            </w:r>
            <w:r>
              <w:rPr>
                <w:rFonts w:ascii="Times New bambara" w:hAnsi="Times New bambara"/>
                <w:sz w:val="24"/>
                <w:szCs w:val="24"/>
              </w:rPr>
              <w:t>ɔr</w:t>
            </w:r>
            <w:r w:rsidRPr="003C5607">
              <w:rPr>
                <w:rFonts w:ascii="Times New bambara" w:hAnsi="Times New bambara"/>
                <w:sz w:val="24"/>
                <w:szCs w:val="24"/>
              </w:rPr>
              <w:t>a</w:t>
            </w:r>
            <w:r>
              <w:rPr>
                <w:rFonts w:ascii="Times New bambara" w:hAnsi="Times New bambara"/>
                <w:sz w:val="24"/>
                <w:szCs w:val="24"/>
              </w:rPr>
              <w:t xml:space="preserve"> </w:t>
            </w:r>
            <w:r w:rsidRPr="003C5607">
              <w:rPr>
                <w:rFonts w:ascii="Times New bambara" w:hAnsi="Times New bambara"/>
                <w:sz w:val="24"/>
                <w:szCs w:val="24"/>
              </w:rPr>
              <w:t>ka ko minnu ye k’u kana o f</w:t>
            </w:r>
            <w:r>
              <w:rPr>
                <w:rFonts w:ascii="Times New bambara" w:hAnsi="Times New bambara"/>
                <w:sz w:val="24"/>
                <w:szCs w:val="24"/>
              </w:rPr>
              <w:t>ɔ</w:t>
            </w:r>
            <w:r w:rsidRPr="003C5607">
              <w:rPr>
                <w:rFonts w:ascii="Times New bambara" w:hAnsi="Times New bambara"/>
                <w:sz w:val="24"/>
                <w:szCs w:val="24"/>
              </w:rPr>
              <w:t xml:space="preserve"> m</w:t>
            </w:r>
            <w:r>
              <w:rPr>
                <w:rFonts w:ascii="Times New bambara" w:hAnsi="Times New bambara"/>
                <w:sz w:val="24"/>
                <w:szCs w:val="24"/>
              </w:rPr>
              <w:t>ɔ</w:t>
            </w:r>
            <w:r w:rsidRPr="003C5607">
              <w:rPr>
                <w:rFonts w:ascii="Times New bambara" w:hAnsi="Times New bambara"/>
                <w:sz w:val="24"/>
                <w:szCs w:val="24"/>
              </w:rPr>
              <w:t>g</w:t>
            </w:r>
            <w:r>
              <w:rPr>
                <w:rFonts w:ascii="Times New bambara" w:hAnsi="Times New bambara"/>
                <w:sz w:val="24"/>
                <w:szCs w:val="24"/>
              </w:rPr>
              <w:t>ɔ</w:t>
            </w:r>
            <w:r w:rsidRPr="003C5607">
              <w:rPr>
                <w:rFonts w:ascii="Times New bambara" w:hAnsi="Times New bambara"/>
                <w:sz w:val="24"/>
                <w:szCs w:val="24"/>
              </w:rPr>
              <w:t xml:space="preserve"> si ye.</w:t>
            </w:r>
          </w:p>
          <w:p w14:paraId="14BF06B9" w14:textId="77777777" w:rsidR="001D3C61" w:rsidRPr="003C5607" w:rsidRDefault="001D3C61" w:rsidP="00D00093">
            <w:pPr>
              <w:rPr>
                <w:rFonts w:ascii="Times New bambara" w:hAnsi="Times New bambara"/>
                <w:b/>
                <w:sz w:val="24"/>
                <w:szCs w:val="24"/>
              </w:rPr>
            </w:pPr>
          </w:p>
        </w:tc>
      </w:tr>
      <w:tr w:rsidR="001D3C61" w:rsidRPr="003C5607" w14:paraId="70170364" w14:textId="77777777" w:rsidTr="00D00093">
        <w:tc>
          <w:tcPr>
            <w:tcW w:w="1705" w:type="dxa"/>
          </w:tcPr>
          <w:p w14:paraId="48139189" w14:textId="77777777" w:rsidR="001D3C61" w:rsidRPr="003C5607" w:rsidRDefault="001D3C61" w:rsidP="00D00093">
            <w:pPr>
              <w:jc w:val="center"/>
              <w:rPr>
                <w:rFonts w:ascii="Times New bambara" w:hAnsi="Times New bambara"/>
                <w:b/>
                <w:sz w:val="24"/>
                <w:szCs w:val="24"/>
              </w:rPr>
            </w:pPr>
            <w:r w:rsidRPr="003C5607">
              <w:rPr>
                <w:rFonts w:ascii="Times New bambara" w:hAnsi="Times New bambara"/>
                <w:b/>
                <w:sz w:val="24"/>
                <w:szCs w:val="24"/>
              </w:rPr>
              <w:t>Ka kalan di ja kan</w:t>
            </w:r>
          </w:p>
        </w:tc>
        <w:tc>
          <w:tcPr>
            <w:tcW w:w="7645" w:type="dxa"/>
          </w:tcPr>
          <w:p w14:paraId="31C30252" w14:textId="77777777" w:rsidR="001D3C61" w:rsidRPr="00F34D9F" w:rsidRDefault="001D3C61" w:rsidP="00D466BC">
            <w:pPr>
              <w:pStyle w:val="ListParagraph"/>
              <w:numPr>
                <w:ilvl w:val="0"/>
                <w:numId w:val="180"/>
              </w:numPr>
              <w:spacing w:after="0" w:line="240" w:lineRule="auto"/>
              <w:rPr>
                <w:rFonts w:ascii="Times New bambara" w:hAnsi="Times New bambara"/>
                <w:b/>
                <w:sz w:val="24"/>
                <w:szCs w:val="24"/>
              </w:rPr>
            </w:pPr>
            <w:r>
              <w:rPr>
                <w:rFonts w:ascii="Times New bambara" w:hAnsi="Times New bambara"/>
                <w:b/>
                <w:sz w:val="24"/>
                <w:szCs w:val="24"/>
              </w:rPr>
              <w:t>Pierɛ, Yakuba ani Yuhana</w:t>
            </w:r>
            <w:r w:rsidRPr="003C5607">
              <w:rPr>
                <w:rFonts w:ascii="Times New bambara" w:hAnsi="Times New bambara"/>
                <w:b/>
                <w:sz w:val="24"/>
                <w:szCs w:val="24"/>
              </w:rPr>
              <w:t>.</w:t>
            </w:r>
            <w:r w:rsidRPr="003C5607">
              <w:rPr>
                <w:rFonts w:ascii="Times New bambara" w:hAnsi="Times New bambara"/>
                <w:sz w:val="24"/>
                <w:szCs w:val="24"/>
              </w:rPr>
              <w:t xml:space="preserve">  </w:t>
            </w:r>
            <w:r w:rsidRPr="003C5607">
              <w:rPr>
                <w:rFonts w:ascii="Times New bambara" w:hAnsi="Times New bambara" w:cstheme="minorHAnsi"/>
                <w:sz w:val="24"/>
                <w:szCs w:val="24"/>
              </w:rPr>
              <w:t>Don d</w:t>
            </w:r>
            <w:r>
              <w:rPr>
                <w:rFonts w:ascii="Times New bambara" w:hAnsi="Times New bambara"/>
                <w:sz w:val="24"/>
                <w:szCs w:val="24"/>
              </w:rPr>
              <w:t>ɔ</w:t>
            </w:r>
            <w:r w:rsidRPr="003C5607">
              <w:rPr>
                <w:rFonts w:ascii="Times New bambara" w:hAnsi="Times New bambara"/>
                <w:sz w:val="24"/>
                <w:szCs w:val="24"/>
              </w:rPr>
              <w:t xml:space="preserve"> la, Yesu taara ni a ka kalanden saba, Yakuba ni Yuhana, Zebede denw ani Pier</w:t>
            </w:r>
            <w:r>
              <w:rPr>
                <w:rFonts w:ascii="Times New bambara" w:hAnsi="Times New bambara"/>
                <w:sz w:val="24"/>
                <w:szCs w:val="24"/>
              </w:rPr>
              <w:t>ɛ</w:t>
            </w:r>
            <w:r w:rsidRPr="003C5607">
              <w:rPr>
                <w:rFonts w:ascii="Times New bambara" w:hAnsi="Times New bambara"/>
                <w:sz w:val="24"/>
                <w:szCs w:val="24"/>
              </w:rPr>
              <w:t xml:space="preserve"> ye kulu kan</w:t>
            </w:r>
            <w:r w:rsidRPr="003C5607">
              <w:rPr>
                <w:rFonts w:ascii="Times New bambara" w:hAnsi="Times New bambara" w:cstheme="minorHAnsi"/>
                <w:sz w:val="24"/>
                <w:szCs w:val="24"/>
              </w:rPr>
              <w:t>.</w:t>
            </w:r>
          </w:p>
          <w:p w14:paraId="213CDD8E" w14:textId="77777777" w:rsidR="001D3C61" w:rsidRPr="003C5607" w:rsidRDefault="001D3C61" w:rsidP="00D00093">
            <w:pPr>
              <w:pStyle w:val="ListParagraph"/>
              <w:ind w:left="360"/>
              <w:rPr>
                <w:rFonts w:ascii="Times New bambara" w:hAnsi="Times New bambara"/>
                <w:b/>
                <w:sz w:val="24"/>
                <w:szCs w:val="24"/>
              </w:rPr>
            </w:pPr>
            <w:r w:rsidRPr="003C5607">
              <w:rPr>
                <w:rFonts w:ascii="Times New bambara" w:hAnsi="Times New bambara"/>
                <w:sz w:val="24"/>
                <w:szCs w:val="24"/>
              </w:rPr>
              <w:t xml:space="preserve">  </w:t>
            </w:r>
          </w:p>
          <w:p w14:paraId="370C5B4A" w14:textId="77777777" w:rsidR="001D3C61" w:rsidRPr="003C5607" w:rsidRDefault="001D3C61" w:rsidP="00D466BC">
            <w:pPr>
              <w:pStyle w:val="ListParagraph"/>
              <w:numPr>
                <w:ilvl w:val="0"/>
                <w:numId w:val="180"/>
              </w:numPr>
              <w:spacing w:after="0" w:line="240" w:lineRule="auto"/>
              <w:rPr>
                <w:rFonts w:ascii="Times New bambara" w:hAnsi="Times New bambara"/>
                <w:b/>
                <w:sz w:val="24"/>
                <w:szCs w:val="24"/>
              </w:rPr>
            </w:pPr>
            <w:r>
              <w:rPr>
                <w:rFonts w:ascii="Times New bambara" w:hAnsi="Times New bambara"/>
                <w:b/>
                <w:sz w:val="24"/>
                <w:szCs w:val="24"/>
              </w:rPr>
              <w:lastRenderedPageBreak/>
              <w:t>A cogo yɛlɛmana</w:t>
            </w:r>
            <w:r w:rsidRPr="003C5607">
              <w:rPr>
                <w:rFonts w:ascii="Times New bambara" w:hAnsi="Times New bambara"/>
                <w:b/>
                <w:sz w:val="24"/>
                <w:szCs w:val="24"/>
              </w:rPr>
              <w:t>.</w:t>
            </w:r>
            <w:r w:rsidRPr="003C5607">
              <w:rPr>
                <w:rFonts w:ascii="Times New bambara" w:hAnsi="Times New bambara"/>
                <w:sz w:val="24"/>
                <w:szCs w:val="24"/>
              </w:rPr>
              <w:t xml:space="preserve">  </w:t>
            </w:r>
            <w:r>
              <w:rPr>
                <w:rFonts w:ascii="Times New bambara" w:hAnsi="Times New bambara"/>
                <w:sz w:val="24"/>
                <w:szCs w:val="24"/>
              </w:rPr>
              <w:t>Kulu san fɛ, Yesu cogo yɛlɛmana, o kɔrɔ ko Yesu kɛra mɔgɔ ye yecogo nɔɔrɔma dara min kan. I n’a fɔ Musa ɲɛda cogo tuma min na a jiginna ka bɔ kulu kan a kɛlen ka Ala kunbɛ Sinaï kulu kan. Yesu ɲɛda manamana Ala nɔɔrɔ cogo la. Yesu ka finiw jɛyara ka manamana. Lahidu kɔrɔ mɔgɔ fila, Musa ni Eli y’u yɛrɛ jira ka kuma Yesu fɛ. U kumana Yesu fɛ a ka tɔɔrɔ nata ko la, a saya ni a kunuli ko la. Ala kumakan bɔra sankolo la ko: “Nin ye ne denkɛ kanulen ye, a ko ka di ne ye haali. A y’a lamɛn”! Kalandenw sirannenba tun don, nka Yesu y’a fɔ u ye k’u kana siran. O kɔ u jiginna ka bɔ kulu kan.</w:t>
            </w:r>
          </w:p>
        </w:tc>
      </w:tr>
      <w:tr w:rsidR="001D3C61" w:rsidRPr="001D3C61" w14:paraId="66B3911C" w14:textId="77777777" w:rsidTr="00D00093">
        <w:tc>
          <w:tcPr>
            <w:tcW w:w="1705" w:type="dxa"/>
          </w:tcPr>
          <w:p w14:paraId="3DEA078B" w14:textId="77777777" w:rsidR="001D3C61" w:rsidRPr="00624844" w:rsidRDefault="001D3C61" w:rsidP="00D00093">
            <w:pPr>
              <w:jc w:val="center"/>
              <w:rPr>
                <w:rFonts w:ascii="Times New bambara" w:hAnsi="Times New bambara"/>
                <w:b/>
                <w:sz w:val="24"/>
                <w:szCs w:val="24"/>
              </w:rPr>
            </w:pPr>
            <w:r>
              <w:rPr>
                <w:rFonts w:ascii="Times New bambara" w:hAnsi="Times New bambara"/>
                <w:b/>
                <w:sz w:val="24"/>
                <w:szCs w:val="24"/>
              </w:rPr>
              <w:lastRenderedPageBreak/>
              <w:t>Kow tun bɛ cogo min na</w:t>
            </w:r>
          </w:p>
        </w:tc>
        <w:tc>
          <w:tcPr>
            <w:tcW w:w="7645" w:type="dxa"/>
          </w:tcPr>
          <w:p w14:paraId="56302ED8" w14:textId="77777777" w:rsidR="001D3C61" w:rsidRPr="003C5607" w:rsidRDefault="001D3C61" w:rsidP="00D00093">
            <w:pPr>
              <w:rPr>
                <w:rFonts w:ascii="Times New bambara" w:hAnsi="Times New bambara"/>
                <w:sz w:val="24"/>
                <w:szCs w:val="24"/>
              </w:rPr>
            </w:pPr>
            <w:r>
              <w:rPr>
                <w:rFonts w:ascii="Times New bambara" w:hAnsi="Times New bambara"/>
                <w:sz w:val="24"/>
                <w:szCs w:val="24"/>
              </w:rPr>
              <w:t>Kibaruduman kitabuw kɔnɔ, siɲɛ damadɔ dɔrɔn, Ala kumankan bɔra sanakolo la.  Ala kumana ka bɔ sankolo la Yesu batiseli waati, Yesu saya ɲɛkɔrɔ ani a nin yɔrɔ la, a cogo yɛlɛmali waati. Fɛn caman bɛ nin yɔrɔ la minnu ni Musa ta bɔlendon, tuma min na a jiginna ka bɔ Sinayi kulu kan, Ekisode 24 (Kulujan, ɲɛda manamanalen, finisow, sankaba, kumakan ka bɔ kabanɔgɔ la, jama ka siran)</w:t>
            </w:r>
            <w:r w:rsidRPr="003C5607">
              <w:rPr>
                <w:rFonts w:ascii="Times New bambara" w:hAnsi="Times New bambara"/>
                <w:sz w:val="24"/>
                <w:szCs w:val="24"/>
              </w:rPr>
              <w:t xml:space="preserve">.  </w:t>
            </w:r>
          </w:p>
          <w:p w14:paraId="1181FC06" w14:textId="77777777" w:rsidR="001D3C61" w:rsidRPr="003C5607" w:rsidRDefault="001D3C61" w:rsidP="00D00093">
            <w:pPr>
              <w:rPr>
                <w:rFonts w:ascii="Times New bambara" w:hAnsi="Times New bambara"/>
                <w:sz w:val="24"/>
                <w:szCs w:val="24"/>
              </w:rPr>
            </w:pPr>
          </w:p>
          <w:p w14:paraId="42AE26B4" w14:textId="77777777" w:rsidR="001D3C61" w:rsidRDefault="001D3C61" w:rsidP="00D00093">
            <w:pPr>
              <w:rPr>
                <w:rFonts w:ascii="Times New bambara" w:hAnsi="Times New bambara"/>
                <w:sz w:val="24"/>
                <w:szCs w:val="24"/>
              </w:rPr>
            </w:pPr>
            <w:r>
              <w:rPr>
                <w:rFonts w:ascii="Times New bambara" w:hAnsi="Times New bambara"/>
                <w:sz w:val="24"/>
                <w:szCs w:val="24"/>
              </w:rPr>
              <w:t>Sisan kɔni, Yesu bɛ sira kan ka taa Jerusalɛm a b’a dɔn ko a bɛna gengen o yɔrɔ min na. O cogo la Yesu y’a ka kalandenw kalan ko a ka gengeni n’a sukunuli bɛ Ala sago kɔnɔ. A bɛ se ka kɛ ko Musa ni Eli y’u yɛrɛ jira walisa ka fanga ni jagɛlɛya di Yesu ma nin sira gɛlɛman ko la a bɛna o min ta.</w:t>
            </w:r>
          </w:p>
          <w:p w14:paraId="2E0FADE5" w14:textId="77777777" w:rsidR="001D3C61" w:rsidRDefault="001D3C61" w:rsidP="00D00093">
            <w:pPr>
              <w:rPr>
                <w:rFonts w:ascii="Times New bambara" w:hAnsi="Times New bambara"/>
                <w:sz w:val="24"/>
                <w:szCs w:val="24"/>
              </w:rPr>
            </w:pPr>
          </w:p>
          <w:p w14:paraId="2A8EF040" w14:textId="77777777" w:rsidR="001D3C61" w:rsidRPr="003C5607" w:rsidRDefault="001D3C61" w:rsidP="00D00093">
            <w:pPr>
              <w:rPr>
                <w:rFonts w:ascii="Times New bambara" w:hAnsi="Times New bambara"/>
                <w:sz w:val="24"/>
                <w:szCs w:val="24"/>
              </w:rPr>
            </w:pPr>
            <w:r>
              <w:rPr>
                <w:rFonts w:ascii="Times New bambara" w:hAnsi="Times New bambara"/>
                <w:sz w:val="24"/>
                <w:szCs w:val="24"/>
              </w:rPr>
              <w:t>Yesu ka waati diinɛ ɲɛmɔgɔw tun ma a famu ko Masiya na kɛ Masiya tɔɔrɔlen ye. U tun bɛ ka Masiya makɔnɔ min ye kɛlɛmasa dɔ ye ka u hɔrɔɲa ka bɔ Romɛkaw ka mara kɔrɔ. Nin cogo yɛlɛmali nafan boɲara kalandenw ma a sukunulen kɔ: Nin ko ye u dɛmɛ ka Yesu ni Lahidu kɔrɔ kow siri ɲɔgɔn na.</w:t>
            </w:r>
            <w:r w:rsidRPr="003C5607">
              <w:rPr>
                <w:rFonts w:ascii="Times New bambara" w:hAnsi="Times New bambara"/>
                <w:sz w:val="24"/>
                <w:szCs w:val="24"/>
              </w:rPr>
              <w:t xml:space="preserve"> </w:t>
            </w:r>
          </w:p>
          <w:p w14:paraId="48A39AB8" w14:textId="77777777" w:rsidR="001D3C61" w:rsidRDefault="001D3C61" w:rsidP="00D00093">
            <w:pPr>
              <w:rPr>
                <w:rFonts w:ascii="Times New bambara" w:hAnsi="Times New bambara"/>
                <w:sz w:val="24"/>
                <w:szCs w:val="24"/>
              </w:rPr>
            </w:pPr>
            <w:r>
              <w:rPr>
                <w:rFonts w:ascii="Times New bambara" w:hAnsi="Times New bambara"/>
                <w:sz w:val="24"/>
                <w:szCs w:val="24"/>
              </w:rPr>
              <w:t>Kun minnu y’a to Yesu ka waati diinɛ ɲɛmɔgɔw m’a faamu ko Masiya na kɛ mɔgɔ tɔɔrɔlen ye olu la kelen ye ko u tun t’a dɔn ko yɔrɔ minnu bɛ kuma baraden tɔɔrɔlen ko la, ko olu tun bɛ kuma Masiya de ko la. Nin cogo yɛlɛmali nafa boɲara walisa ka kalandenw dɛmɛ u k’a faamu ko hali ni a ye u hakili yɛlɛma Masiya ta fan fɛ, Yesu tora jɛɲɔgɔnya la ni Musa ni Eli ye, olu minnu ye Lahidu Kɔrɔ mɔgɔba dɔw ye.</w:t>
            </w:r>
          </w:p>
          <w:p w14:paraId="47736C05" w14:textId="77777777" w:rsidR="001D3C61" w:rsidRPr="003C5607" w:rsidRDefault="001D3C61" w:rsidP="00D00093">
            <w:pPr>
              <w:rPr>
                <w:rFonts w:ascii="Times New bambara" w:hAnsi="Times New bambara"/>
                <w:sz w:val="24"/>
                <w:szCs w:val="24"/>
              </w:rPr>
            </w:pPr>
            <w:r>
              <w:rPr>
                <w:rFonts w:ascii="Times New bambara" w:hAnsi="Times New bambara"/>
                <w:sz w:val="24"/>
                <w:szCs w:val="24"/>
              </w:rPr>
              <w:t>I n’a fɔ Yesu bɛ deli k’a kɛ cogo min na, a ye kalandenw bali ka nin ko fɔ mɔgɔw ye sanni a ka kunun ka bɔ suw cɛma. Nin ko kɛra ko ye min ye kalandenw bɔ u taabolo kan, nka Yesu y’a dɔn ko u tɛna a kɔrɔ dɔn sanni sukunuli ka kɛ.</w:t>
            </w:r>
          </w:p>
          <w:p w14:paraId="3203DA3A" w14:textId="77777777" w:rsidR="001D3C61" w:rsidRPr="003C5607" w:rsidRDefault="001D3C61" w:rsidP="00D00093">
            <w:pPr>
              <w:rPr>
                <w:rFonts w:ascii="Times New bambara" w:hAnsi="Times New bambara"/>
                <w:sz w:val="24"/>
                <w:szCs w:val="24"/>
              </w:rPr>
            </w:pPr>
            <w:r>
              <w:rPr>
                <w:rFonts w:ascii="Times New bambara" w:hAnsi="Times New bambara"/>
                <w:b/>
                <w:sz w:val="24"/>
                <w:szCs w:val="24"/>
              </w:rPr>
              <w:t>Yɔ</w:t>
            </w:r>
            <w:r w:rsidRPr="000E38D3">
              <w:rPr>
                <w:rFonts w:ascii="Times New bambara" w:hAnsi="Times New bambara"/>
                <w:b/>
                <w:sz w:val="24"/>
                <w:szCs w:val="24"/>
              </w:rPr>
              <w:t>r</w:t>
            </w:r>
            <w:r>
              <w:rPr>
                <w:rFonts w:ascii="Times New bambara" w:hAnsi="Times New bambara"/>
                <w:b/>
                <w:sz w:val="24"/>
                <w:szCs w:val="24"/>
              </w:rPr>
              <w:t>ɔ</w:t>
            </w:r>
            <w:r w:rsidRPr="000E38D3">
              <w:rPr>
                <w:rFonts w:ascii="Times New bambara" w:hAnsi="Times New bambara"/>
                <w:b/>
                <w:sz w:val="24"/>
                <w:szCs w:val="24"/>
              </w:rPr>
              <w:t xml:space="preserve"> kalanta filanan</w:t>
            </w:r>
            <w:r w:rsidRPr="003C5607">
              <w:rPr>
                <w:rFonts w:ascii="Times New bambara" w:hAnsi="Times New bambara"/>
                <w:b/>
                <w:sz w:val="24"/>
                <w:szCs w:val="24"/>
              </w:rPr>
              <w:t>:</w:t>
            </w:r>
            <w:r>
              <w:rPr>
                <w:rFonts w:ascii="Times New bambara" w:hAnsi="Times New bambara"/>
                <w:sz w:val="24"/>
                <w:szCs w:val="24"/>
              </w:rPr>
              <w:t xml:space="preserve"> Esayi 52 ɲɔngɔnw ye kalandenw dɛmɛ u ka famu ko Ala tun kɔnna k’a fɔ ko Masiya na kɛ Masiya tɔɔrɔlen ye. Yesu ka waati diinɛ ɲɛmɔgɔw ma nin yɔrɔ kumaw kɛ Masiya ka ko ye, o t’a jira ko Masiya ta tɛ. O de kosɔn kalandenw minnu kalanna diinɛ ɲɛmɔgɔw fɛ, olu ye gɛlɛyabaw sɔrɔ Yesu ka kalanw famuli ko la minnu bɛ kuma a ka tɔɔrɔ n’a saya ko la. A tɛ I n’a fɔ u tun banna Esayi ka nin yɔrɔ ma, nka mɔgɔ si ma deli ka u kalan ko Esayi ka nin kuma bɛ ɲɛsin Masiya de ma. Yesu kununen kɔfɛ, Ala ye kalandenw ɲɛw yɛlɛ walisa Lahidu kɔrɔ kuma minnu bɛ kuma Masiya ko la, u ka olu faamu. O cogo la,  Yesu ye Lahidu kɔrɔ kumaw dafa cogo min na, kalandenw ye o faamu.</w:t>
            </w:r>
          </w:p>
          <w:p w14:paraId="58D7B7D0" w14:textId="77777777" w:rsidR="001D3C61" w:rsidRPr="003C5607" w:rsidRDefault="001D3C61" w:rsidP="00D00093">
            <w:pPr>
              <w:rPr>
                <w:rFonts w:ascii="Times New bambara" w:hAnsi="Times New bambara"/>
                <w:sz w:val="24"/>
                <w:szCs w:val="24"/>
              </w:rPr>
            </w:pPr>
          </w:p>
        </w:tc>
      </w:tr>
      <w:tr w:rsidR="001D3C61" w:rsidRPr="003C5607" w14:paraId="5DBFA65C" w14:textId="77777777" w:rsidTr="00D00093">
        <w:tc>
          <w:tcPr>
            <w:tcW w:w="9350" w:type="dxa"/>
            <w:gridSpan w:val="2"/>
            <w:shd w:val="clear" w:color="auto" w:fill="BFBFBF" w:themeFill="background1" w:themeFillShade="BF"/>
          </w:tcPr>
          <w:p w14:paraId="11D2C441" w14:textId="77777777" w:rsidR="001D3C61" w:rsidRPr="003C5607" w:rsidRDefault="001D3C61" w:rsidP="00D00093">
            <w:pPr>
              <w:jc w:val="center"/>
              <w:rPr>
                <w:rFonts w:ascii="Times New bambara" w:hAnsi="Times New bambara"/>
                <w:sz w:val="24"/>
                <w:szCs w:val="24"/>
              </w:rPr>
            </w:pPr>
            <w:r>
              <w:rPr>
                <w:rFonts w:ascii="Times New bambara" w:hAnsi="Times New bambara"/>
                <w:b/>
                <w:sz w:val="24"/>
                <w:szCs w:val="24"/>
              </w:rPr>
              <w:lastRenderedPageBreak/>
              <w:t>Bible kalan</w:t>
            </w:r>
          </w:p>
        </w:tc>
      </w:tr>
      <w:tr w:rsidR="001D3C61" w:rsidRPr="001D3C61" w14:paraId="63074273" w14:textId="77777777" w:rsidTr="00D00093">
        <w:tc>
          <w:tcPr>
            <w:tcW w:w="1705" w:type="dxa"/>
          </w:tcPr>
          <w:p w14:paraId="1C5E12D5" w14:textId="77777777" w:rsidR="001D3C61" w:rsidRPr="003C5607" w:rsidRDefault="001D3C61" w:rsidP="00D00093">
            <w:pPr>
              <w:jc w:val="center"/>
              <w:rPr>
                <w:rFonts w:ascii="Times New bambara" w:hAnsi="Times New bambara"/>
                <w:b/>
                <w:sz w:val="24"/>
                <w:szCs w:val="24"/>
              </w:rPr>
            </w:pPr>
            <w:r>
              <w:rPr>
                <w:rFonts w:ascii="Times New bambara" w:hAnsi="Times New bambara"/>
                <w:b/>
                <w:sz w:val="24"/>
                <w:szCs w:val="24"/>
              </w:rPr>
              <w:t>Ka Ala deli</w:t>
            </w:r>
          </w:p>
        </w:tc>
        <w:tc>
          <w:tcPr>
            <w:tcW w:w="7645" w:type="dxa"/>
          </w:tcPr>
          <w:p w14:paraId="60052F12" w14:textId="77777777" w:rsidR="001D3C61" w:rsidRPr="00C01B03" w:rsidRDefault="001D3C61" w:rsidP="009F3CE2">
            <w:pPr>
              <w:pStyle w:val="ListParagraph"/>
              <w:numPr>
                <w:ilvl w:val="0"/>
                <w:numId w:val="12"/>
              </w:numPr>
              <w:spacing w:after="0" w:line="240" w:lineRule="auto"/>
              <w:rPr>
                <w:rFonts w:ascii="Times New bambara" w:hAnsi="Times New bambara"/>
              </w:rPr>
            </w:pPr>
            <w:r w:rsidRPr="00C01B03">
              <w:rPr>
                <w:rFonts w:ascii="Times New bambara" w:hAnsi="Times New bambara"/>
              </w:rPr>
              <w:t>Ala deli</w:t>
            </w:r>
            <w:r>
              <w:rPr>
                <w:rFonts w:ascii="Times New bambara" w:hAnsi="Times New bambara"/>
              </w:rPr>
              <w:t>li</w:t>
            </w:r>
            <w:r w:rsidRPr="00C01B03">
              <w:rPr>
                <w:rFonts w:ascii="Times New bambara" w:hAnsi="Times New bambara"/>
              </w:rPr>
              <w:t xml:space="preserve"> ni tanuli kow f</w:t>
            </w:r>
            <w:r>
              <w:rPr>
                <w:rFonts w:ascii="Times New bambara" w:hAnsi="Times New bambara"/>
              </w:rPr>
              <w:t>ɔ</w:t>
            </w:r>
            <w:r w:rsidRPr="00C01B03">
              <w:rPr>
                <w:rFonts w:ascii="Times New bambara" w:hAnsi="Times New bambara"/>
              </w:rPr>
              <w:t xml:space="preserve">.  </w:t>
            </w:r>
          </w:p>
          <w:p w14:paraId="41EBC07F" w14:textId="77777777" w:rsidR="001D3C61" w:rsidRPr="00C01B03" w:rsidRDefault="001D3C61" w:rsidP="009F3CE2">
            <w:pPr>
              <w:pStyle w:val="ListParagraph"/>
              <w:numPr>
                <w:ilvl w:val="0"/>
                <w:numId w:val="12"/>
              </w:numPr>
              <w:spacing w:after="0" w:line="240" w:lineRule="auto"/>
              <w:rPr>
                <w:rFonts w:ascii="Times New bambara" w:hAnsi="Times New bambara"/>
              </w:rPr>
            </w:pPr>
            <w:r w:rsidRPr="00C01B03">
              <w:rPr>
                <w:rFonts w:ascii="Times New bambara" w:hAnsi="Times New bambara"/>
              </w:rPr>
              <w:t>Barika da Ala ye tanulikow kos</w:t>
            </w:r>
            <w:r>
              <w:rPr>
                <w:rFonts w:ascii="Times New bambara" w:hAnsi="Times New bambara"/>
              </w:rPr>
              <w:t>ɔ</w:t>
            </w:r>
            <w:r w:rsidRPr="00C01B03">
              <w:rPr>
                <w:rFonts w:ascii="Times New bambara" w:hAnsi="Times New bambara"/>
              </w:rPr>
              <w:t>n minnu f</w:t>
            </w:r>
            <w:r>
              <w:rPr>
                <w:rFonts w:ascii="Times New bambara" w:hAnsi="Times New bambara"/>
              </w:rPr>
              <w:t>ɔ</w:t>
            </w:r>
            <w:r w:rsidRPr="00C01B03">
              <w:rPr>
                <w:rFonts w:ascii="Times New bambara" w:hAnsi="Times New bambara"/>
              </w:rPr>
              <w:t>ra.</w:t>
            </w:r>
          </w:p>
          <w:p w14:paraId="0C44A4C0" w14:textId="77777777" w:rsidR="001D3C61" w:rsidRPr="00C01B03" w:rsidRDefault="001D3C61" w:rsidP="009F3CE2">
            <w:pPr>
              <w:pStyle w:val="ListParagraph"/>
              <w:numPr>
                <w:ilvl w:val="0"/>
                <w:numId w:val="12"/>
              </w:numPr>
              <w:spacing w:after="0" w:line="240" w:lineRule="auto"/>
              <w:rPr>
                <w:rFonts w:ascii="Times New bambara" w:hAnsi="Times New bambara"/>
              </w:rPr>
            </w:pPr>
            <w:r w:rsidRPr="00C01B03">
              <w:rPr>
                <w:rFonts w:ascii="Times New bambara" w:hAnsi="Times New bambara"/>
              </w:rPr>
              <w:t>Ala deli deli</w:t>
            </w:r>
            <w:r>
              <w:rPr>
                <w:rFonts w:ascii="Times New bambara" w:hAnsi="Times New bambara"/>
              </w:rPr>
              <w:t xml:space="preserve">li </w:t>
            </w:r>
            <w:r w:rsidRPr="00C01B03">
              <w:rPr>
                <w:rFonts w:ascii="Times New bambara" w:hAnsi="Times New bambara"/>
              </w:rPr>
              <w:t>kow kos</w:t>
            </w:r>
            <w:r>
              <w:rPr>
                <w:rFonts w:ascii="Times New bambara" w:hAnsi="Times New bambara"/>
              </w:rPr>
              <w:t>ɔ</w:t>
            </w:r>
            <w:r w:rsidRPr="00C01B03">
              <w:rPr>
                <w:rFonts w:ascii="Times New bambara" w:hAnsi="Times New bambara"/>
              </w:rPr>
              <w:t>n minnu f</w:t>
            </w:r>
            <w:r>
              <w:rPr>
                <w:rFonts w:ascii="Times New bambara" w:hAnsi="Times New bambara"/>
              </w:rPr>
              <w:t>ɔ</w:t>
            </w:r>
            <w:r w:rsidRPr="00C01B03">
              <w:rPr>
                <w:rFonts w:ascii="Times New bambara" w:hAnsi="Times New bambara"/>
              </w:rPr>
              <w:t>ra.</w:t>
            </w:r>
          </w:p>
          <w:p w14:paraId="407120B5" w14:textId="77777777" w:rsidR="001D3C61" w:rsidRPr="00C01B03" w:rsidRDefault="001D3C61" w:rsidP="009F3CE2">
            <w:pPr>
              <w:pStyle w:val="ListParagraph"/>
              <w:numPr>
                <w:ilvl w:val="0"/>
                <w:numId w:val="12"/>
              </w:numPr>
              <w:spacing w:after="0" w:line="240" w:lineRule="auto"/>
              <w:rPr>
                <w:rFonts w:ascii="Times New bambara" w:hAnsi="Times New bambara"/>
              </w:rPr>
            </w:pPr>
            <w:r w:rsidRPr="00C01B03">
              <w:rPr>
                <w:rFonts w:ascii="Times New bambara" w:hAnsi="Times New bambara"/>
              </w:rPr>
              <w:t xml:space="preserve">Aw k’a </w:t>
            </w:r>
            <w:r>
              <w:rPr>
                <w:rFonts w:ascii="Times New bambara" w:hAnsi="Times New bambara"/>
              </w:rPr>
              <w:t>ɲ</w:t>
            </w:r>
            <w:r w:rsidRPr="00C01B03">
              <w:rPr>
                <w:rFonts w:ascii="Times New bambara" w:hAnsi="Times New bambara"/>
              </w:rPr>
              <w:t>ini Ni Senu ka aw dusukun  ni aw hakiliw day</w:t>
            </w:r>
            <w:r>
              <w:rPr>
                <w:rFonts w:ascii="Times New bambara" w:hAnsi="Times New bambara"/>
              </w:rPr>
              <w:t>ɛ</w:t>
            </w:r>
            <w:r w:rsidRPr="00C01B03">
              <w:rPr>
                <w:rFonts w:ascii="Times New bambara" w:hAnsi="Times New bambara"/>
              </w:rPr>
              <w:t>l</w:t>
            </w:r>
            <w:r>
              <w:rPr>
                <w:rFonts w:ascii="Times New bambara" w:hAnsi="Times New bambara"/>
              </w:rPr>
              <w:t>ɛ</w:t>
            </w:r>
            <w:r w:rsidRPr="00C01B03">
              <w:rPr>
                <w:rFonts w:ascii="Times New bambara" w:hAnsi="Times New bambara"/>
              </w:rPr>
              <w:t xml:space="preserve"> walisa</w:t>
            </w:r>
            <w:r>
              <w:rPr>
                <w:rFonts w:ascii="Times New bambara" w:hAnsi="Times New bambara"/>
              </w:rPr>
              <w:t xml:space="preserve"> Ala ye min fɔ aw ye bi, </w:t>
            </w:r>
            <w:r w:rsidRPr="00C01B03">
              <w:rPr>
                <w:rFonts w:ascii="Times New bambara" w:hAnsi="Times New bambara"/>
              </w:rPr>
              <w:t xml:space="preserve"> aw ka s</w:t>
            </w:r>
            <w:r>
              <w:rPr>
                <w:rFonts w:ascii="Times New bambara" w:hAnsi="Times New bambara"/>
              </w:rPr>
              <w:t>ɔ</w:t>
            </w:r>
            <w:r w:rsidRPr="00C01B03">
              <w:rPr>
                <w:rFonts w:ascii="Times New bambara" w:hAnsi="Times New bambara"/>
              </w:rPr>
              <w:t xml:space="preserve">n </w:t>
            </w:r>
            <w:r>
              <w:rPr>
                <w:rFonts w:ascii="Times New bambara" w:hAnsi="Times New bambara"/>
              </w:rPr>
              <w:t xml:space="preserve">o </w:t>
            </w:r>
            <w:r w:rsidRPr="00C01B03">
              <w:rPr>
                <w:rFonts w:ascii="Times New bambara" w:hAnsi="Times New bambara"/>
              </w:rPr>
              <w:t>kow ma</w:t>
            </w:r>
            <w:r>
              <w:rPr>
                <w:rFonts w:ascii="Times New bambara" w:hAnsi="Times New bambara"/>
              </w:rPr>
              <w:t xml:space="preserve"> ni ɲagali ye.</w:t>
            </w:r>
            <w:r w:rsidRPr="00C01B03">
              <w:rPr>
                <w:rFonts w:ascii="Times New bambara" w:hAnsi="Times New bambara"/>
              </w:rPr>
              <w:t xml:space="preserve"> </w:t>
            </w:r>
          </w:p>
          <w:p w14:paraId="4F009A1E" w14:textId="77777777" w:rsidR="001D3C61" w:rsidRPr="001B066B" w:rsidRDefault="001D3C61" w:rsidP="00D00093">
            <w:pPr>
              <w:rPr>
                <w:rFonts w:ascii="Times New bambara" w:hAnsi="Times New bambara"/>
                <w:sz w:val="24"/>
                <w:szCs w:val="24"/>
              </w:rPr>
            </w:pPr>
          </w:p>
          <w:p w14:paraId="65254CFC" w14:textId="77777777" w:rsidR="001D3C61" w:rsidRPr="003C5607" w:rsidRDefault="001D3C61" w:rsidP="00D00093">
            <w:pPr>
              <w:rPr>
                <w:rFonts w:ascii="Times New bambara" w:hAnsi="Times New bambara"/>
                <w:sz w:val="24"/>
                <w:szCs w:val="24"/>
              </w:rPr>
            </w:pPr>
          </w:p>
        </w:tc>
      </w:tr>
      <w:tr w:rsidR="001D3C61" w:rsidRPr="003C5607" w14:paraId="3B262B39" w14:textId="77777777" w:rsidTr="00D00093">
        <w:tc>
          <w:tcPr>
            <w:tcW w:w="1705" w:type="dxa"/>
          </w:tcPr>
          <w:p w14:paraId="288D2CFD" w14:textId="77777777" w:rsidR="001D3C61" w:rsidRPr="003C5607" w:rsidRDefault="001D3C61" w:rsidP="00D00093">
            <w:pPr>
              <w:jc w:val="center"/>
              <w:rPr>
                <w:rFonts w:ascii="Times New bambara" w:hAnsi="Times New bambara"/>
                <w:b/>
                <w:sz w:val="24"/>
                <w:szCs w:val="24"/>
              </w:rPr>
            </w:pPr>
            <w:r>
              <w:rPr>
                <w:rFonts w:ascii="Times New bambara" w:hAnsi="Times New bambara"/>
                <w:b/>
                <w:sz w:val="24"/>
                <w:szCs w:val="24"/>
              </w:rPr>
              <w:t>Ka mɛnni kɛ</w:t>
            </w:r>
          </w:p>
        </w:tc>
        <w:tc>
          <w:tcPr>
            <w:tcW w:w="7645" w:type="dxa"/>
          </w:tcPr>
          <w:p w14:paraId="4B03BF60" w14:textId="77777777" w:rsidR="001D3C61" w:rsidRPr="00C01B03" w:rsidRDefault="001D3C61" w:rsidP="009F3CE2">
            <w:pPr>
              <w:pStyle w:val="ListParagraph"/>
              <w:numPr>
                <w:ilvl w:val="0"/>
                <w:numId w:val="13"/>
              </w:numPr>
              <w:spacing w:after="0" w:line="240" w:lineRule="auto"/>
              <w:rPr>
                <w:rFonts w:ascii="Times New bambara" w:hAnsi="Times New bambara"/>
              </w:rPr>
            </w:pPr>
            <w:r w:rsidRPr="00C01B03">
              <w:rPr>
                <w:rFonts w:ascii="Times New bambara" w:hAnsi="Times New bambara"/>
              </w:rPr>
              <w:t>Nin kalansen Bible y</w:t>
            </w:r>
            <w:r>
              <w:rPr>
                <w:rFonts w:ascii="Times New bambara" w:hAnsi="Times New bambara"/>
              </w:rPr>
              <w:t>ɔ</w:t>
            </w:r>
            <w:r w:rsidRPr="00C01B03">
              <w:rPr>
                <w:rFonts w:ascii="Times New bambara" w:hAnsi="Times New bambara"/>
              </w:rPr>
              <w:t>r</w:t>
            </w:r>
            <w:r>
              <w:rPr>
                <w:rFonts w:ascii="Times New bambara" w:hAnsi="Times New bambara"/>
              </w:rPr>
              <w:t>ɔ</w:t>
            </w:r>
            <w:r w:rsidRPr="00C01B03">
              <w:rPr>
                <w:rFonts w:ascii="Times New bambara" w:hAnsi="Times New bambara"/>
              </w:rPr>
              <w:t xml:space="preserve"> kalanta fila kalan.</w:t>
            </w:r>
          </w:p>
          <w:p w14:paraId="69D19B11" w14:textId="77777777" w:rsidR="001D3C61" w:rsidRPr="00C01B03" w:rsidRDefault="001D3C61" w:rsidP="009F3CE2">
            <w:pPr>
              <w:pStyle w:val="ListParagraph"/>
              <w:numPr>
                <w:ilvl w:val="0"/>
                <w:numId w:val="13"/>
              </w:numPr>
              <w:spacing w:after="0" w:line="240" w:lineRule="auto"/>
              <w:rPr>
                <w:rFonts w:ascii="Times New bambara" w:hAnsi="Times New bambara"/>
              </w:rPr>
            </w:pPr>
            <w:r w:rsidRPr="00C01B03">
              <w:rPr>
                <w:rFonts w:ascii="Times New bambara" w:hAnsi="Times New bambara"/>
              </w:rPr>
              <w:t>“K</w:t>
            </w:r>
            <w:r>
              <w:rPr>
                <w:rFonts w:ascii="Times New bambara" w:hAnsi="Times New bambara"/>
              </w:rPr>
              <w:t>ow cogoya” min fɔra san fɛ, o fɔ kalandenw ye kuma surun na</w:t>
            </w:r>
            <w:r w:rsidRPr="00C01B03">
              <w:rPr>
                <w:rFonts w:ascii="Times New bambara" w:hAnsi="Times New bambara"/>
              </w:rPr>
              <w:t xml:space="preserve">. </w:t>
            </w:r>
          </w:p>
          <w:p w14:paraId="2936C92C" w14:textId="77777777" w:rsidR="001D3C61" w:rsidRPr="00C01B03" w:rsidRDefault="001D3C61" w:rsidP="009F3CE2">
            <w:pPr>
              <w:pStyle w:val="ListParagraph"/>
              <w:numPr>
                <w:ilvl w:val="0"/>
                <w:numId w:val="13"/>
              </w:numPr>
              <w:spacing w:after="0" w:line="240" w:lineRule="auto"/>
              <w:rPr>
                <w:rFonts w:ascii="Times New bambara" w:hAnsi="Times New bambara"/>
              </w:rPr>
            </w:pPr>
            <w:r w:rsidRPr="00C01B03">
              <w:rPr>
                <w:rFonts w:ascii="Times New bambara" w:hAnsi="Times New bambara"/>
              </w:rPr>
              <w:t>A ye segin ka kalasen y</w:t>
            </w:r>
            <w:r>
              <w:rPr>
                <w:rFonts w:ascii="Times New bambara" w:hAnsi="Times New bambara"/>
              </w:rPr>
              <w:t>ɔ</w:t>
            </w:r>
            <w:r w:rsidRPr="00C01B03">
              <w:rPr>
                <w:rFonts w:ascii="Times New bambara" w:hAnsi="Times New bambara"/>
              </w:rPr>
              <w:t>r</w:t>
            </w:r>
            <w:r>
              <w:rPr>
                <w:rFonts w:ascii="Times New bambara" w:hAnsi="Times New bambara"/>
              </w:rPr>
              <w:t>ɔ</w:t>
            </w:r>
            <w:r w:rsidRPr="00C01B03">
              <w:rPr>
                <w:rFonts w:ascii="Times New bambara" w:hAnsi="Times New bambara"/>
              </w:rPr>
              <w:t xml:space="preserve"> kalanta fila kalan.</w:t>
            </w:r>
          </w:p>
          <w:p w14:paraId="35D06956" w14:textId="77777777" w:rsidR="001D3C61" w:rsidRPr="00C01B03" w:rsidRDefault="001D3C61" w:rsidP="009F3CE2">
            <w:pPr>
              <w:pStyle w:val="ListParagraph"/>
              <w:numPr>
                <w:ilvl w:val="0"/>
                <w:numId w:val="13"/>
              </w:numPr>
              <w:spacing w:after="0" w:line="240" w:lineRule="auto"/>
              <w:rPr>
                <w:rFonts w:ascii="Times New bambara" w:hAnsi="Times New bambara"/>
              </w:rPr>
            </w:pPr>
            <w:r w:rsidRPr="00C01B03">
              <w:rPr>
                <w:rFonts w:ascii="Times New bambara" w:hAnsi="Times New bambara"/>
              </w:rPr>
              <w:t>A</w:t>
            </w:r>
            <w:r>
              <w:rPr>
                <w:rFonts w:ascii="Times New bambara" w:hAnsi="Times New bambara"/>
              </w:rPr>
              <w:t xml:space="preserve">n sinsina </w:t>
            </w:r>
            <w:r w:rsidRPr="00C01B03">
              <w:rPr>
                <w:rFonts w:ascii="Times New bambara" w:hAnsi="Times New bambara"/>
              </w:rPr>
              <w:t>Bible y</w:t>
            </w:r>
            <w:r>
              <w:rPr>
                <w:rFonts w:ascii="Times New bambara" w:hAnsi="Times New bambara"/>
              </w:rPr>
              <w:t>ɔ</w:t>
            </w:r>
            <w:r w:rsidRPr="00C01B03">
              <w:rPr>
                <w:rFonts w:ascii="Times New bambara" w:hAnsi="Times New bambara"/>
              </w:rPr>
              <w:t>r</w:t>
            </w:r>
            <w:r>
              <w:rPr>
                <w:rFonts w:ascii="Times New bambara" w:hAnsi="Times New bambara"/>
              </w:rPr>
              <w:t>ɔ</w:t>
            </w:r>
            <w:r w:rsidRPr="00C01B03">
              <w:rPr>
                <w:rFonts w:ascii="Times New bambara" w:hAnsi="Times New bambara"/>
              </w:rPr>
              <w:t xml:space="preserve"> kalanta</w:t>
            </w:r>
            <w:r>
              <w:rPr>
                <w:rFonts w:ascii="Times New bambara" w:hAnsi="Times New bambara"/>
              </w:rPr>
              <w:t xml:space="preserve"> min kan, a ɲini mɔgɔ kelen fɛ, a ka o yɔrɔ kalan</w:t>
            </w:r>
            <w:r w:rsidRPr="00C01B03">
              <w:rPr>
                <w:rFonts w:ascii="Times New bambara" w:hAnsi="Times New bambara"/>
              </w:rPr>
              <w:t>.</w:t>
            </w:r>
          </w:p>
          <w:p w14:paraId="1765E59B" w14:textId="77777777" w:rsidR="001D3C61" w:rsidRPr="003C5607" w:rsidRDefault="001D3C61" w:rsidP="00D00093">
            <w:pPr>
              <w:pStyle w:val="ListParagraph"/>
              <w:rPr>
                <w:rFonts w:ascii="Times New bambara" w:hAnsi="Times New bambara"/>
                <w:sz w:val="24"/>
                <w:szCs w:val="24"/>
              </w:rPr>
            </w:pPr>
          </w:p>
        </w:tc>
      </w:tr>
      <w:tr w:rsidR="001D3C61" w:rsidRPr="001D3C61" w14:paraId="39DBFD96" w14:textId="77777777" w:rsidTr="00D00093">
        <w:tc>
          <w:tcPr>
            <w:tcW w:w="1705" w:type="dxa"/>
          </w:tcPr>
          <w:p w14:paraId="42550139" w14:textId="77777777" w:rsidR="001D3C61" w:rsidRPr="003C5607" w:rsidRDefault="001D3C61" w:rsidP="00D00093">
            <w:pPr>
              <w:jc w:val="center"/>
              <w:rPr>
                <w:rFonts w:ascii="Times New bambara" w:hAnsi="Times New bambara"/>
                <w:b/>
                <w:sz w:val="24"/>
                <w:szCs w:val="24"/>
              </w:rPr>
            </w:pPr>
            <w:r>
              <w:rPr>
                <w:rFonts w:ascii="Times New bambara" w:hAnsi="Times New bambara"/>
                <w:b/>
                <w:sz w:val="24"/>
                <w:szCs w:val="24"/>
              </w:rPr>
              <w:t>Ko f</w:t>
            </w:r>
            <w:r>
              <w:rPr>
                <w:rFonts w:ascii="Times New bambara" w:hAnsi="Times New bambara"/>
                <w:b/>
              </w:rPr>
              <w:t>ɔ</w:t>
            </w:r>
            <w:r w:rsidRPr="00254678">
              <w:rPr>
                <w:rFonts w:ascii="Times New bambara" w:hAnsi="Times New bambara"/>
                <w:b/>
              </w:rPr>
              <w:t>li</w:t>
            </w:r>
          </w:p>
        </w:tc>
        <w:tc>
          <w:tcPr>
            <w:tcW w:w="7645" w:type="dxa"/>
          </w:tcPr>
          <w:p w14:paraId="521CC78A" w14:textId="77777777" w:rsidR="001D3C61" w:rsidRPr="003C5607" w:rsidRDefault="001D3C61" w:rsidP="009F3CE2">
            <w:pPr>
              <w:pStyle w:val="ListParagraph"/>
              <w:numPr>
                <w:ilvl w:val="0"/>
                <w:numId w:val="14"/>
              </w:numPr>
              <w:spacing w:after="0" w:line="240" w:lineRule="auto"/>
              <w:rPr>
                <w:rFonts w:ascii="Times New bambara" w:hAnsi="Times New bambara"/>
                <w:b/>
                <w:sz w:val="24"/>
                <w:szCs w:val="24"/>
              </w:rPr>
            </w:pPr>
            <w:r>
              <w:rPr>
                <w:rFonts w:ascii="Times New bambara" w:hAnsi="Times New bambara"/>
                <w:b/>
                <w:sz w:val="24"/>
                <w:szCs w:val="24"/>
              </w:rPr>
              <w:t>Kungolo: Y</w:t>
            </w:r>
            <w:r>
              <w:rPr>
                <w:rFonts w:ascii="Times New bambara" w:hAnsi="Times New bambara"/>
                <w:b/>
              </w:rPr>
              <w:t>ɔ</w:t>
            </w:r>
            <w:r w:rsidRPr="00CE2048">
              <w:rPr>
                <w:rFonts w:ascii="Times New bambara" w:hAnsi="Times New bambara"/>
                <w:b/>
              </w:rPr>
              <w:t>r</w:t>
            </w:r>
            <w:r>
              <w:rPr>
                <w:rFonts w:ascii="Times New bambara" w:hAnsi="Times New bambara"/>
                <w:b/>
              </w:rPr>
              <w:t>ɔ</w:t>
            </w:r>
            <w:r w:rsidRPr="00CE2048">
              <w:rPr>
                <w:rFonts w:ascii="Times New bambara" w:hAnsi="Times New bambara"/>
                <w:b/>
              </w:rPr>
              <w:t xml:space="preserve"> kalanta k</w:t>
            </w:r>
            <w:r>
              <w:rPr>
                <w:rFonts w:ascii="Times New bambara" w:hAnsi="Times New bambara"/>
                <w:b/>
              </w:rPr>
              <w:t>ɔ</w:t>
            </w:r>
            <w:r w:rsidRPr="00CE2048">
              <w:rPr>
                <w:rFonts w:ascii="Times New bambara" w:hAnsi="Times New bambara"/>
                <w:b/>
              </w:rPr>
              <w:t>r</w:t>
            </w:r>
            <w:r>
              <w:rPr>
                <w:rFonts w:ascii="Times New bambara" w:hAnsi="Times New bambara"/>
                <w:b/>
              </w:rPr>
              <w:t>ɔ</w:t>
            </w:r>
            <w:r w:rsidRPr="00CE2048">
              <w:rPr>
                <w:rFonts w:ascii="Times New bambara" w:hAnsi="Times New bambara"/>
                <w:b/>
              </w:rPr>
              <w:t xml:space="preserve"> ye mun ye</w:t>
            </w:r>
            <w:r w:rsidRPr="003C5607">
              <w:rPr>
                <w:rFonts w:ascii="Times New bambara" w:hAnsi="Times New bambara"/>
                <w:b/>
                <w:sz w:val="24"/>
                <w:szCs w:val="24"/>
              </w:rPr>
              <w:t>?</w:t>
            </w:r>
          </w:p>
          <w:p w14:paraId="351FDF30" w14:textId="77777777" w:rsidR="001D3C61" w:rsidRPr="003C5607" w:rsidRDefault="001D3C61" w:rsidP="00D00093">
            <w:pPr>
              <w:rPr>
                <w:rFonts w:ascii="Times New bambara" w:hAnsi="Times New bambara"/>
                <w:sz w:val="24"/>
                <w:szCs w:val="24"/>
              </w:rPr>
            </w:pPr>
            <w:r>
              <w:rPr>
                <w:rFonts w:ascii="Times New bambara" w:hAnsi="Times New bambara"/>
                <w:sz w:val="24"/>
                <w:szCs w:val="24"/>
              </w:rPr>
              <w:t>Ni I bɛ ka m</w:t>
            </w:r>
            <w:r>
              <w:rPr>
                <w:rFonts w:ascii="Times New bambara" w:hAnsi="Times New bambara"/>
              </w:rPr>
              <w:t>ɔgɔ jugu de ɲini, a bɛ se ka kɛ ko aw tɛna mɔgɔ ɲuman sɔrɔ don si. Ka sɔrɔ Yesu k</w:t>
            </w:r>
            <w:r>
              <w:rPr>
                <w:rFonts w:ascii="Times New bambara" w:hAnsi="Times New bambara"/>
                <w:sz w:val="24"/>
                <w:szCs w:val="24"/>
              </w:rPr>
              <w:t>a waati diinɛ ɲɛm</w:t>
            </w:r>
            <w:r>
              <w:rPr>
                <w:rFonts w:ascii="Times New bambara" w:hAnsi="Times New bambara"/>
              </w:rPr>
              <w:t>ɔgɔ bɛ ka masiya makɔnɔ cogo bɛnbali la, u ma sɔn a ma tuma si ko Masiya yɛrɛ de bɛ u ɲɛkɔrɔ. A kɛra balinako ni dabaliban ye u ma. Diinɛ ɲɛmɔgɔw dalen tun bɛ ko olu bɛ Lahidu Kɔrɔ kuma ɲɛfɔ cogo min ko o de ye tiɲɛ ye, fo Yesu ka kalanw ni a ka kabakow m’a to u ka u hakiliw yɛlɛma. O n’a ta bɛɛ, diinɛ ɲɛmɔgɔw dama tun tɛ, fo ka se a saya waati ma, a yɛrɛ ka kalandenw tun bɛ miiri ko a na Jeruslɛm diinɛ ko ni politiki tiɲɛ. Ka sɔrɔ o waati la, Pierɛ, Yakuba ni Yuhana tun ma Yesu cogo yɛlɛmali kɔrɔ dɔn, a kunulen kɔ u na se k’a faamu ko Yesu ka kalanw, a ka kabakow ani a ka baara ni Lahidu Kɔrɔ kumaw Masiya ko la, ko olu bɛ bɛn ɲɔgɔn ma.</w:t>
            </w:r>
            <w:r w:rsidRPr="003C5607">
              <w:rPr>
                <w:rFonts w:ascii="Times New bambara" w:hAnsi="Times New bambara"/>
                <w:sz w:val="24"/>
                <w:szCs w:val="24"/>
              </w:rPr>
              <w:t xml:space="preserve"> </w:t>
            </w:r>
            <w:r>
              <w:rPr>
                <w:rFonts w:ascii="Times New bambara" w:hAnsi="Times New bambara"/>
                <w:sz w:val="24"/>
                <w:szCs w:val="24"/>
              </w:rPr>
              <w:t>U n’a famu ko Masiya ka baara tɛ ka Israɛldenw tila ka b</w:t>
            </w:r>
            <w:r>
              <w:rPr>
                <w:rFonts w:ascii="Times New bambara" w:hAnsi="Times New bambara"/>
              </w:rPr>
              <w:t>ɔ Romɛkaw ka jɔnya la dama, nka ka cɛw ni musow tila ka bɔ jurumu ka jɔnya la.</w:t>
            </w:r>
            <w:r w:rsidRPr="003C5607">
              <w:rPr>
                <w:rFonts w:ascii="Times New bambara" w:hAnsi="Times New bambara"/>
                <w:sz w:val="24"/>
                <w:szCs w:val="24"/>
              </w:rPr>
              <w:t xml:space="preserve">  </w:t>
            </w:r>
          </w:p>
          <w:p w14:paraId="22C1F70D" w14:textId="77777777" w:rsidR="001D3C61" w:rsidRPr="003C5607" w:rsidRDefault="001D3C61" w:rsidP="009F3CE2">
            <w:pPr>
              <w:pStyle w:val="ListParagraph"/>
              <w:numPr>
                <w:ilvl w:val="0"/>
                <w:numId w:val="25"/>
              </w:numPr>
              <w:spacing w:after="0" w:line="240" w:lineRule="auto"/>
              <w:rPr>
                <w:rFonts w:ascii="Times New bambara" w:hAnsi="Times New bambara"/>
                <w:b/>
                <w:sz w:val="24"/>
                <w:szCs w:val="24"/>
              </w:rPr>
            </w:pPr>
            <w:r>
              <w:rPr>
                <w:rFonts w:ascii="Times New bambara" w:hAnsi="Times New bambara"/>
                <w:b/>
                <w:sz w:val="24"/>
                <w:szCs w:val="24"/>
              </w:rPr>
              <w:t>Aw delila ka hakilina nkaloma minnu s</w:t>
            </w:r>
            <w:r>
              <w:rPr>
                <w:rFonts w:ascii="Times New bambara" w:hAnsi="Times New bambara"/>
                <w:b/>
              </w:rPr>
              <w:t>ɔ</w:t>
            </w:r>
            <w:r w:rsidRPr="006F79F9">
              <w:rPr>
                <w:rFonts w:ascii="Times New bambara" w:hAnsi="Times New bambara"/>
                <w:b/>
              </w:rPr>
              <w:t>r</w:t>
            </w:r>
            <w:r>
              <w:rPr>
                <w:rFonts w:ascii="Times New bambara" w:hAnsi="Times New bambara"/>
                <w:b/>
              </w:rPr>
              <w:t>ɔ</w:t>
            </w:r>
            <w:r w:rsidRPr="006F79F9">
              <w:rPr>
                <w:rFonts w:ascii="Times New bambara" w:hAnsi="Times New bambara"/>
                <w:b/>
              </w:rPr>
              <w:t xml:space="preserve"> Ala kan minnu y</w:t>
            </w:r>
            <w:r>
              <w:rPr>
                <w:rFonts w:ascii="Times New bambara" w:hAnsi="Times New bambara"/>
                <w:b/>
              </w:rPr>
              <w:t>ɛ</w:t>
            </w:r>
            <w:r w:rsidRPr="006F79F9">
              <w:rPr>
                <w:rFonts w:ascii="Times New bambara" w:hAnsi="Times New bambara"/>
                <w:b/>
              </w:rPr>
              <w:t>l</w:t>
            </w:r>
            <w:r>
              <w:rPr>
                <w:rFonts w:ascii="Times New bambara" w:hAnsi="Times New bambara"/>
                <w:b/>
              </w:rPr>
              <w:t>ɛ</w:t>
            </w:r>
            <w:r w:rsidRPr="006F79F9">
              <w:rPr>
                <w:rFonts w:ascii="Times New bambara" w:hAnsi="Times New bambara"/>
                <w:b/>
              </w:rPr>
              <w:t>mana tuma min na aw y’a d</w:t>
            </w:r>
            <w:r>
              <w:rPr>
                <w:rFonts w:ascii="Times New bambara" w:hAnsi="Times New bambara"/>
                <w:b/>
              </w:rPr>
              <w:t>ɔ</w:t>
            </w:r>
            <w:r w:rsidRPr="006F79F9">
              <w:rPr>
                <w:rFonts w:ascii="Times New bambara" w:hAnsi="Times New bambara"/>
                <w:b/>
              </w:rPr>
              <w:t>n ko Yesu ye Masiya ye</w:t>
            </w:r>
            <w:r>
              <w:rPr>
                <w:rFonts w:ascii="Times New bambara" w:hAnsi="Times New bambara"/>
                <w:b/>
              </w:rPr>
              <w:t>, olu ye jumɛnw ye</w:t>
            </w:r>
            <w:r w:rsidRPr="003C5607">
              <w:rPr>
                <w:rFonts w:ascii="Times New bambara" w:hAnsi="Times New bambara"/>
                <w:b/>
                <w:sz w:val="24"/>
                <w:szCs w:val="24"/>
              </w:rPr>
              <w:t>?</w:t>
            </w:r>
          </w:p>
          <w:p w14:paraId="062F738F" w14:textId="77777777" w:rsidR="001D3C61" w:rsidRPr="003C5607" w:rsidRDefault="001D3C61" w:rsidP="009F3CE2">
            <w:pPr>
              <w:pStyle w:val="ListParagraph"/>
              <w:numPr>
                <w:ilvl w:val="0"/>
                <w:numId w:val="25"/>
              </w:numPr>
              <w:spacing w:after="0" w:line="240" w:lineRule="auto"/>
              <w:rPr>
                <w:rFonts w:ascii="Times New bambara" w:hAnsi="Times New bambara"/>
                <w:b/>
                <w:sz w:val="24"/>
                <w:szCs w:val="24"/>
              </w:rPr>
            </w:pPr>
            <w:r>
              <w:rPr>
                <w:rFonts w:ascii="Times New bambara" w:hAnsi="Times New bambara"/>
                <w:b/>
                <w:sz w:val="24"/>
                <w:szCs w:val="24"/>
              </w:rPr>
              <w:t>Aw fɛ, mun na Yesu y’a f</w:t>
            </w:r>
            <w:r>
              <w:rPr>
                <w:rFonts w:ascii="Times New bambara" w:hAnsi="Times New bambara"/>
                <w:b/>
              </w:rPr>
              <w:t>ɔ</w:t>
            </w:r>
            <w:r w:rsidRPr="00EA0B3B">
              <w:rPr>
                <w:rFonts w:ascii="Times New bambara" w:hAnsi="Times New bambara"/>
                <w:b/>
              </w:rPr>
              <w:t xml:space="preserve"> Pier</w:t>
            </w:r>
            <w:r>
              <w:rPr>
                <w:rFonts w:ascii="Times New bambara" w:hAnsi="Times New bambara"/>
                <w:b/>
              </w:rPr>
              <w:t>ɛ</w:t>
            </w:r>
            <w:r w:rsidRPr="00EA0B3B">
              <w:rPr>
                <w:rFonts w:ascii="Times New bambara" w:hAnsi="Times New bambara"/>
                <w:b/>
              </w:rPr>
              <w:t>, Yakuba ani Yuhana ye ko u kana nin ko f</w:t>
            </w:r>
            <w:r>
              <w:rPr>
                <w:rFonts w:ascii="Times New bambara" w:hAnsi="Times New bambara"/>
                <w:b/>
              </w:rPr>
              <w:t>ɔ</w:t>
            </w:r>
            <w:r w:rsidRPr="00EA0B3B">
              <w:rPr>
                <w:rFonts w:ascii="Times New bambara" w:hAnsi="Times New bambara"/>
                <w:b/>
              </w:rPr>
              <w:t xml:space="preserve"> m</w:t>
            </w:r>
            <w:r>
              <w:rPr>
                <w:rFonts w:ascii="Times New bambara" w:hAnsi="Times New bambara"/>
                <w:b/>
              </w:rPr>
              <w:t>ɔ</w:t>
            </w:r>
            <w:r w:rsidRPr="00EA0B3B">
              <w:rPr>
                <w:rFonts w:ascii="Times New bambara" w:hAnsi="Times New bambara"/>
                <w:b/>
              </w:rPr>
              <w:t>g</w:t>
            </w:r>
            <w:r>
              <w:rPr>
                <w:rFonts w:ascii="Times New bambara" w:hAnsi="Times New bambara"/>
                <w:b/>
              </w:rPr>
              <w:t>ɔ</w:t>
            </w:r>
            <w:r w:rsidRPr="00EA0B3B">
              <w:rPr>
                <w:rFonts w:ascii="Times New bambara" w:hAnsi="Times New bambara"/>
                <w:b/>
              </w:rPr>
              <w:t xml:space="preserve"> si ye sanni a ka kunu ka b</w:t>
            </w:r>
            <w:r>
              <w:rPr>
                <w:rFonts w:ascii="Times New bambara" w:hAnsi="Times New bambara"/>
                <w:b/>
              </w:rPr>
              <w:t>ɔ</w:t>
            </w:r>
            <w:r w:rsidRPr="00EA0B3B">
              <w:rPr>
                <w:rFonts w:ascii="Times New bambara" w:hAnsi="Times New bambara"/>
                <w:b/>
              </w:rPr>
              <w:t xml:space="preserve"> suw c</w:t>
            </w:r>
            <w:r>
              <w:rPr>
                <w:rFonts w:ascii="Times New bambara" w:hAnsi="Times New bambara"/>
                <w:b/>
              </w:rPr>
              <w:t>ɛ</w:t>
            </w:r>
            <w:r w:rsidRPr="00EA0B3B">
              <w:rPr>
                <w:rFonts w:ascii="Times New bambara" w:hAnsi="Times New bambara"/>
                <w:b/>
              </w:rPr>
              <w:t>ma</w:t>
            </w:r>
            <w:r w:rsidRPr="003C5607">
              <w:rPr>
                <w:rFonts w:ascii="Times New bambara" w:hAnsi="Times New bambara"/>
                <w:b/>
                <w:sz w:val="24"/>
                <w:szCs w:val="24"/>
              </w:rPr>
              <w:t xml:space="preserve">?  </w:t>
            </w:r>
          </w:p>
          <w:p w14:paraId="6570F383" w14:textId="77777777" w:rsidR="001D3C61" w:rsidRPr="003C5607" w:rsidRDefault="001D3C61" w:rsidP="00D00093">
            <w:pPr>
              <w:rPr>
                <w:rFonts w:ascii="Times New bambara" w:hAnsi="Times New bambara"/>
                <w:sz w:val="24"/>
                <w:szCs w:val="24"/>
              </w:rPr>
            </w:pPr>
          </w:p>
          <w:p w14:paraId="393ADC21" w14:textId="77777777" w:rsidR="001D3C61" w:rsidRPr="00C01B03" w:rsidRDefault="001D3C61" w:rsidP="009F3CE2">
            <w:pPr>
              <w:pStyle w:val="ListParagraph"/>
              <w:numPr>
                <w:ilvl w:val="0"/>
                <w:numId w:val="9"/>
              </w:numPr>
              <w:spacing w:after="0" w:line="240" w:lineRule="auto"/>
              <w:rPr>
                <w:rFonts w:ascii="Times New bambara" w:hAnsi="Times New bambara"/>
                <w:b/>
              </w:rPr>
            </w:pPr>
            <w:r>
              <w:rPr>
                <w:rFonts w:ascii="Times New bambara" w:hAnsi="Times New bambara"/>
                <w:b/>
                <w:sz w:val="24"/>
                <w:szCs w:val="24"/>
              </w:rPr>
              <w:t>Dusukun</w:t>
            </w:r>
            <w:r w:rsidRPr="003C5607">
              <w:rPr>
                <w:rFonts w:ascii="Times New bambara" w:hAnsi="Times New bambara"/>
                <w:b/>
                <w:sz w:val="24"/>
                <w:szCs w:val="24"/>
              </w:rPr>
              <w:t xml:space="preserve">: </w:t>
            </w:r>
            <w:r>
              <w:rPr>
                <w:rFonts w:ascii="Times New bambara" w:hAnsi="Times New bambara"/>
                <w:b/>
              </w:rPr>
              <w:t>: An ka yɔrɔ kalanen b’a fɛ an ka jɔ</w:t>
            </w:r>
            <w:r w:rsidRPr="001D1930">
              <w:rPr>
                <w:rFonts w:ascii="Times New bambara" w:hAnsi="Times New bambara"/>
                <w:b/>
              </w:rPr>
              <w:t>n de ladege</w:t>
            </w:r>
            <w:r w:rsidRPr="00C01B03">
              <w:rPr>
                <w:rFonts w:ascii="Times New bambara" w:hAnsi="Times New bambara"/>
                <w:b/>
              </w:rPr>
              <w:t>?</w:t>
            </w:r>
          </w:p>
          <w:p w14:paraId="221BBB47" w14:textId="77777777" w:rsidR="001D3C61" w:rsidRPr="003C5607" w:rsidRDefault="001D3C61" w:rsidP="00D00093">
            <w:pPr>
              <w:pStyle w:val="ListParagraph"/>
              <w:rPr>
                <w:rFonts w:ascii="Times New bambara" w:hAnsi="Times New bambara"/>
                <w:sz w:val="24"/>
                <w:szCs w:val="24"/>
              </w:rPr>
            </w:pPr>
            <w:r>
              <w:rPr>
                <w:rFonts w:ascii="Times New bambara" w:hAnsi="Times New bambara"/>
                <w:sz w:val="24"/>
                <w:szCs w:val="24"/>
              </w:rPr>
              <w:t>Ni aw y’a ɲini Yesu ka don nata kow jira aw la, ni a ma o kɛ o bɛ se ka aw dusu b</w:t>
            </w:r>
            <w:r>
              <w:rPr>
                <w:rFonts w:ascii="Times New bambara" w:hAnsi="Times New bambara"/>
              </w:rPr>
              <w:t>ɔ. Tuma dɔw la, an bɛ miiri ko ni an b’a dɔn Ala bɛ an ka sisan  gɛlɛyaw ɲɛnabɔ cogo min na, o na an ka ɲɛnamaya nɔgɔya. O tɛ tiɲɛ ye. Sanni a ka kɛ o ye, Yesu bɛ kow jira an na ni an mago b’a la k’a dɔn waati min na. O cogo la an ka kan ka to an ɲɛ na, ani ka an dayɛlɛ kumaw ye minnu ɲɛsinna an ma walisa Yesu ka o kumaw ɲumanw kana ta ka an to yen.</w:t>
            </w:r>
          </w:p>
          <w:p w14:paraId="1CEC4BBE" w14:textId="77777777" w:rsidR="001D3C61" w:rsidRPr="003C5607" w:rsidRDefault="001D3C61" w:rsidP="00D00093">
            <w:pPr>
              <w:rPr>
                <w:rFonts w:ascii="Times New bambara" w:hAnsi="Times New bambara"/>
                <w:sz w:val="24"/>
                <w:szCs w:val="24"/>
              </w:rPr>
            </w:pPr>
          </w:p>
          <w:p w14:paraId="30226D4C" w14:textId="77777777" w:rsidR="001D3C61" w:rsidRPr="003C5607" w:rsidRDefault="001D3C61" w:rsidP="009F3CE2">
            <w:pPr>
              <w:pStyle w:val="ListParagraph"/>
              <w:numPr>
                <w:ilvl w:val="0"/>
                <w:numId w:val="25"/>
              </w:numPr>
              <w:spacing w:after="0" w:line="240" w:lineRule="auto"/>
              <w:rPr>
                <w:rFonts w:ascii="Times New bambara" w:hAnsi="Times New bambara"/>
                <w:b/>
                <w:sz w:val="24"/>
                <w:szCs w:val="24"/>
              </w:rPr>
            </w:pPr>
            <w:r>
              <w:rPr>
                <w:rFonts w:ascii="Times New bambara" w:hAnsi="Times New bambara"/>
                <w:b/>
                <w:sz w:val="24"/>
                <w:szCs w:val="24"/>
              </w:rPr>
              <w:t>Aw fɛ, mirili jumɛn tun bɛ Pierɛ la, tuma min na a ni Yesu, Yakuba ni Yuhana bɛ ka jigin ka b</w:t>
            </w:r>
            <w:r>
              <w:rPr>
                <w:rFonts w:ascii="Times New bambara" w:hAnsi="Times New bambara"/>
                <w:b/>
              </w:rPr>
              <w:t>ɔ</w:t>
            </w:r>
            <w:r w:rsidRPr="009432CC">
              <w:rPr>
                <w:rFonts w:ascii="Times New bambara" w:hAnsi="Times New bambara"/>
                <w:b/>
              </w:rPr>
              <w:t xml:space="preserve"> kulu kan</w:t>
            </w:r>
            <w:r w:rsidRPr="003C5607">
              <w:rPr>
                <w:rFonts w:ascii="Times New bambara" w:hAnsi="Times New bambara"/>
                <w:b/>
                <w:sz w:val="24"/>
                <w:szCs w:val="24"/>
              </w:rPr>
              <w:t xml:space="preserve">? </w:t>
            </w:r>
          </w:p>
          <w:p w14:paraId="33C7DC12" w14:textId="77777777" w:rsidR="001D3C61" w:rsidRPr="003C5607" w:rsidRDefault="001D3C61" w:rsidP="009F3CE2">
            <w:pPr>
              <w:pStyle w:val="ListParagraph"/>
              <w:numPr>
                <w:ilvl w:val="0"/>
                <w:numId w:val="25"/>
              </w:numPr>
              <w:spacing w:after="0" w:line="240" w:lineRule="auto"/>
              <w:rPr>
                <w:rFonts w:ascii="Times New bambara" w:hAnsi="Times New bambara"/>
                <w:b/>
                <w:sz w:val="24"/>
                <w:szCs w:val="24"/>
              </w:rPr>
            </w:pPr>
            <w:r>
              <w:rPr>
                <w:rFonts w:ascii="Times New bambara" w:hAnsi="Times New bambara"/>
                <w:b/>
                <w:sz w:val="24"/>
                <w:szCs w:val="24"/>
              </w:rPr>
              <w:t>Yala aw kɛra i ko Yesu ka waati diinɛ ɲɛm</w:t>
            </w:r>
            <w:r>
              <w:rPr>
                <w:rFonts w:ascii="Times New bambara" w:hAnsi="Times New bambara"/>
                <w:b/>
              </w:rPr>
              <w:t>ɔ</w:t>
            </w:r>
            <w:r w:rsidRPr="00D50560">
              <w:rPr>
                <w:rFonts w:ascii="Times New bambara" w:hAnsi="Times New bambara"/>
                <w:b/>
              </w:rPr>
              <w:t>g</w:t>
            </w:r>
            <w:r>
              <w:rPr>
                <w:rFonts w:ascii="Times New bambara" w:hAnsi="Times New bambara"/>
                <w:b/>
              </w:rPr>
              <w:t>ɔ</w:t>
            </w:r>
            <w:r w:rsidRPr="00D50560">
              <w:rPr>
                <w:rFonts w:ascii="Times New bambara" w:hAnsi="Times New bambara"/>
                <w:b/>
              </w:rPr>
              <w:t>w, ka Yesu d</w:t>
            </w:r>
            <w:r>
              <w:rPr>
                <w:rFonts w:ascii="Times New bambara" w:hAnsi="Times New bambara"/>
                <w:b/>
              </w:rPr>
              <w:t>ɔ</w:t>
            </w:r>
            <w:r w:rsidRPr="00D50560">
              <w:rPr>
                <w:rFonts w:ascii="Times New bambara" w:hAnsi="Times New bambara"/>
                <w:b/>
              </w:rPr>
              <w:t>n d</w:t>
            </w:r>
            <w:r>
              <w:rPr>
                <w:rFonts w:ascii="Times New bambara" w:hAnsi="Times New bambara"/>
                <w:b/>
              </w:rPr>
              <w:t>ɔɔni dɔ</w:t>
            </w:r>
            <w:r w:rsidRPr="00B6521F">
              <w:rPr>
                <w:rFonts w:ascii="Times New bambara" w:hAnsi="Times New bambara"/>
                <w:b/>
              </w:rPr>
              <w:t>r</w:t>
            </w:r>
            <w:r>
              <w:rPr>
                <w:rFonts w:ascii="Times New bambara" w:hAnsi="Times New bambara"/>
                <w:b/>
              </w:rPr>
              <w:t>ɔ</w:t>
            </w:r>
            <w:r w:rsidRPr="00B6521F">
              <w:rPr>
                <w:rFonts w:ascii="Times New bambara" w:hAnsi="Times New bambara"/>
                <w:b/>
              </w:rPr>
              <w:t>n</w:t>
            </w:r>
            <w:r>
              <w:rPr>
                <w:rFonts w:ascii="Times New bambara" w:hAnsi="Times New bambara"/>
              </w:rPr>
              <w:t xml:space="preserve"> </w:t>
            </w:r>
            <w:r w:rsidRPr="00D50560">
              <w:rPr>
                <w:rFonts w:ascii="Times New bambara" w:hAnsi="Times New bambara"/>
                <w:b/>
              </w:rPr>
              <w:t>wa</w:t>
            </w:r>
            <w:r w:rsidRPr="003C5607">
              <w:rPr>
                <w:rFonts w:ascii="Times New bambara" w:hAnsi="Times New bambara"/>
                <w:b/>
                <w:sz w:val="24"/>
                <w:szCs w:val="24"/>
              </w:rPr>
              <w:t xml:space="preserve">? </w:t>
            </w:r>
          </w:p>
          <w:p w14:paraId="155261C1" w14:textId="77777777" w:rsidR="001D3C61" w:rsidRPr="003C5607" w:rsidRDefault="001D3C61" w:rsidP="00D00093">
            <w:pPr>
              <w:rPr>
                <w:rFonts w:ascii="Times New bambara" w:hAnsi="Times New bambara"/>
                <w:sz w:val="24"/>
                <w:szCs w:val="24"/>
              </w:rPr>
            </w:pPr>
          </w:p>
          <w:p w14:paraId="147CD9F8" w14:textId="77777777" w:rsidR="001D3C61" w:rsidRPr="00486F5D" w:rsidRDefault="001D3C61" w:rsidP="00D00093">
            <w:pPr>
              <w:pStyle w:val="ListParagraph"/>
              <w:rPr>
                <w:rFonts w:ascii="Times New bambara" w:hAnsi="Times New bambara"/>
              </w:rPr>
            </w:pPr>
          </w:p>
          <w:p w14:paraId="14C2C30F" w14:textId="77777777" w:rsidR="001D3C61" w:rsidRPr="000615C3" w:rsidRDefault="001D3C61" w:rsidP="00D00093">
            <w:pPr>
              <w:pStyle w:val="ListParagraph"/>
              <w:rPr>
                <w:rFonts w:ascii="Times New bambara" w:hAnsi="Times New bambara"/>
              </w:rPr>
            </w:pPr>
            <w:r>
              <w:rPr>
                <w:rFonts w:ascii="Times New bambara" w:hAnsi="Times New bambara"/>
                <w:sz w:val="24"/>
                <w:szCs w:val="24"/>
              </w:rPr>
              <w:t>Kalandenw ye Yesu kunuli mak</w:t>
            </w:r>
            <w:r>
              <w:rPr>
                <w:rFonts w:ascii="Times New bambara" w:hAnsi="Times New bambara"/>
              </w:rPr>
              <w:t>ɔ</w:t>
            </w:r>
            <w:r w:rsidRPr="002D63DB">
              <w:rPr>
                <w:rFonts w:ascii="Times New bambara" w:hAnsi="Times New bambara"/>
                <w:sz w:val="24"/>
                <w:szCs w:val="24"/>
              </w:rPr>
              <w:t>n</w:t>
            </w:r>
            <w:r>
              <w:rPr>
                <w:rFonts w:ascii="Times New bambara" w:hAnsi="Times New bambara"/>
              </w:rPr>
              <w:t>ɔ</w:t>
            </w:r>
            <w:r w:rsidRPr="002D63DB">
              <w:rPr>
                <w:rFonts w:ascii="Times New bambara" w:hAnsi="Times New bambara"/>
                <w:sz w:val="24"/>
                <w:szCs w:val="24"/>
              </w:rPr>
              <w:t xml:space="preserve"> ka s</w:t>
            </w:r>
            <w:r>
              <w:rPr>
                <w:rFonts w:ascii="Times New bambara" w:hAnsi="Times New bambara"/>
              </w:rPr>
              <w:t>ɔɔ</w:t>
            </w:r>
            <w:r w:rsidRPr="002D63DB">
              <w:rPr>
                <w:rFonts w:ascii="Times New bambara" w:hAnsi="Times New bambara"/>
                <w:sz w:val="24"/>
                <w:szCs w:val="24"/>
              </w:rPr>
              <w:t>r</w:t>
            </w:r>
            <w:r>
              <w:rPr>
                <w:rFonts w:ascii="Times New bambara" w:hAnsi="Times New bambara"/>
                <w:sz w:val="24"/>
                <w:szCs w:val="24"/>
              </w:rPr>
              <w:t>ɔ</w:t>
            </w:r>
            <w:r w:rsidRPr="002D63DB">
              <w:rPr>
                <w:rFonts w:ascii="Times New bambara" w:hAnsi="Times New bambara"/>
                <w:b/>
              </w:rPr>
              <w:t xml:space="preserve"> </w:t>
            </w:r>
            <w:r w:rsidRPr="002D63DB">
              <w:rPr>
                <w:rFonts w:ascii="Times New bambara" w:hAnsi="Times New bambara"/>
                <w:sz w:val="24"/>
                <w:szCs w:val="24"/>
              </w:rPr>
              <w:t xml:space="preserve"> ka a cogo y</w:t>
            </w:r>
            <w:r>
              <w:rPr>
                <w:rFonts w:ascii="Times New bambara" w:hAnsi="Times New bambara"/>
                <w:sz w:val="24"/>
                <w:szCs w:val="24"/>
              </w:rPr>
              <w:t>ɛ</w:t>
            </w:r>
            <w:r w:rsidRPr="002D63DB">
              <w:rPr>
                <w:rFonts w:ascii="Times New bambara" w:hAnsi="Times New bambara"/>
                <w:sz w:val="24"/>
                <w:szCs w:val="24"/>
              </w:rPr>
              <w:t>l</w:t>
            </w:r>
            <w:r>
              <w:rPr>
                <w:rFonts w:ascii="Times New bambara" w:hAnsi="Times New bambara"/>
                <w:sz w:val="24"/>
                <w:szCs w:val="24"/>
              </w:rPr>
              <w:t>ɛ</w:t>
            </w:r>
            <w:r w:rsidRPr="002D63DB">
              <w:rPr>
                <w:rFonts w:ascii="Times New bambara" w:hAnsi="Times New bambara"/>
                <w:sz w:val="24"/>
                <w:szCs w:val="24"/>
              </w:rPr>
              <w:t>mali k</w:t>
            </w:r>
            <w:r>
              <w:rPr>
                <w:rFonts w:ascii="Times New bambara" w:hAnsi="Times New bambara"/>
              </w:rPr>
              <w:t>ɔ</w:t>
            </w:r>
            <w:r w:rsidRPr="000615C3">
              <w:rPr>
                <w:rFonts w:ascii="Times New bambara" w:hAnsi="Times New bambara"/>
                <w:sz w:val="24"/>
                <w:szCs w:val="24"/>
              </w:rPr>
              <w:t>r</w:t>
            </w:r>
            <w:r>
              <w:rPr>
                <w:rFonts w:ascii="Times New bambara" w:hAnsi="Times New bambara"/>
              </w:rPr>
              <w:t>ɔ</w:t>
            </w:r>
          </w:p>
          <w:p w14:paraId="0EC1C043" w14:textId="77777777" w:rsidR="001D3C61" w:rsidRPr="00906715" w:rsidRDefault="001D3C61" w:rsidP="00D00093">
            <w:pPr>
              <w:pStyle w:val="ListParagraph"/>
              <w:rPr>
                <w:rFonts w:ascii="Times New bambara" w:hAnsi="Times New bambara"/>
              </w:rPr>
            </w:pPr>
            <w:r>
              <w:rPr>
                <w:rFonts w:ascii="Times New bambara" w:hAnsi="Times New bambara"/>
                <w:sz w:val="24"/>
                <w:szCs w:val="24"/>
              </w:rPr>
              <w:t xml:space="preserve"> faamu ani ka kuma a ko la. Tuma d</w:t>
            </w:r>
            <w:r>
              <w:rPr>
                <w:rFonts w:ascii="Times New bambara" w:hAnsi="Times New bambara"/>
              </w:rPr>
              <w:t>ɔ</w:t>
            </w:r>
            <w:r w:rsidRPr="000615C3">
              <w:rPr>
                <w:rFonts w:ascii="Times New bambara" w:hAnsi="Times New bambara"/>
                <w:sz w:val="24"/>
                <w:szCs w:val="24"/>
              </w:rPr>
              <w:t>w la</w:t>
            </w:r>
            <w:r>
              <w:rPr>
                <w:rFonts w:ascii="Times New bambara" w:hAnsi="Times New bambara"/>
                <w:sz w:val="24"/>
                <w:szCs w:val="24"/>
              </w:rPr>
              <w:t>,</w:t>
            </w:r>
            <w:r w:rsidRPr="000615C3">
              <w:rPr>
                <w:rFonts w:ascii="Times New bambara" w:hAnsi="Times New bambara"/>
                <w:sz w:val="24"/>
                <w:szCs w:val="24"/>
              </w:rPr>
              <w:t xml:space="preserve"> an mago b’a la k’an sigi ka Ala ka kuma mak</w:t>
            </w:r>
            <w:r>
              <w:rPr>
                <w:rFonts w:ascii="Times New bambara" w:hAnsi="Times New bambara"/>
              </w:rPr>
              <w:t>ɔ</w:t>
            </w:r>
            <w:r w:rsidRPr="000615C3">
              <w:rPr>
                <w:rFonts w:ascii="Times New bambara" w:hAnsi="Times New bambara"/>
                <w:sz w:val="24"/>
                <w:szCs w:val="24"/>
              </w:rPr>
              <w:t>n</w:t>
            </w:r>
            <w:r>
              <w:rPr>
                <w:rFonts w:ascii="Times New bambara" w:hAnsi="Times New bambara"/>
              </w:rPr>
              <w:t xml:space="preserve">ɔ </w:t>
            </w:r>
            <w:r w:rsidRPr="000615C3">
              <w:rPr>
                <w:rFonts w:ascii="Times New bambara" w:hAnsi="Times New bambara"/>
                <w:sz w:val="24"/>
                <w:szCs w:val="24"/>
              </w:rPr>
              <w:t>walisa ka f</w:t>
            </w:r>
            <w:r>
              <w:rPr>
                <w:rFonts w:ascii="Times New bambara" w:hAnsi="Times New bambara"/>
                <w:sz w:val="24"/>
                <w:szCs w:val="24"/>
              </w:rPr>
              <w:t>ɛ</w:t>
            </w:r>
            <w:r w:rsidRPr="000615C3">
              <w:rPr>
                <w:rFonts w:ascii="Times New bambara" w:hAnsi="Times New bambara"/>
                <w:sz w:val="24"/>
                <w:szCs w:val="24"/>
              </w:rPr>
              <w:t>n d</w:t>
            </w:r>
            <w:r>
              <w:rPr>
                <w:rFonts w:ascii="Times New bambara" w:hAnsi="Times New bambara"/>
              </w:rPr>
              <w:t>ɔ</w:t>
            </w:r>
            <w:r w:rsidRPr="000615C3">
              <w:rPr>
                <w:rFonts w:ascii="Times New bambara" w:hAnsi="Times New bambara"/>
                <w:sz w:val="24"/>
                <w:szCs w:val="24"/>
              </w:rPr>
              <w:t xml:space="preserve"> k</w:t>
            </w:r>
            <w:r>
              <w:rPr>
                <w:rFonts w:ascii="Times New bambara" w:hAnsi="Times New bambara"/>
                <w:sz w:val="24"/>
                <w:szCs w:val="24"/>
              </w:rPr>
              <w:t>ɛ</w:t>
            </w:r>
            <w:r w:rsidRPr="000615C3">
              <w:rPr>
                <w:rFonts w:ascii="Times New bambara" w:hAnsi="Times New bambara"/>
                <w:sz w:val="24"/>
                <w:szCs w:val="24"/>
              </w:rPr>
              <w:t>. O y</w:t>
            </w:r>
            <w:r>
              <w:rPr>
                <w:rFonts w:ascii="Times New bambara" w:hAnsi="Times New bambara"/>
              </w:rPr>
              <w:t>ɔ</w:t>
            </w:r>
            <w:r w:rsidRPr="000615C3">
              <w:rPr>
                <w:rFonts w:ascii="Times New bambara" w:hAnsi="Times New bambara"/>
                <w:sz w:val="24"/>
                <w:szCs w:val="24"/>
              </w:rPr>
              <w:t>r</w:t>
            </w:r>
            <w:r>
              <w:rPr>
                <w:rFonts w:ascii="Times New bambara" w:hAnsi="Times New bambara"/>
              </w:rPr>
              <w:t xml:space="preserve">ɔ </w:t>
            </w:r>
            <w:r w:rsidRPr="003B55DE">
              <w:rPr>
                <w:rFonts w:ascii="Times New bambara" w:hAnsi="Times New bambara"/>
                <w:sz w:val="24"/>
                <w:szCs w:val="24"/>
              </w:rPr>
              <w:t>de la mu</w:t>
            </w:r>
            <w:r>
              <w:rPr>
                <w:rFonts w:ascii="Times New bambara" w:hAnsi="Times New bambara"/>
                <w:sz w:val="24"/>
                <w:szCs w:val="24"/>
              </w:rPr>
              <w:t>ɲ</w:t>
            </w:r>
            <w:r w:rsidRPr="003B55DE">
              <w:rPr>
                <w:rFonts w:ascii="Times New bambara" w:hAnsi="Times New bambara"/>
                <w:sz w:val="24"/>
                <w:szCs w:val="24"/>
              </w:rPr>
              <w:t xml:space="preserve">uli ye cogoya </w:t>
            </w:r>
            <w:r>
              <w:rPr>
                <w:rFonts w:ascii="Times New bambara" w:hAnsi="Times New bambara"/>
                <w:sz w:val="24"/>
                <w:szCs w:val="24"/>
              </w:rPr>
              <w:t>ɲ</w:t>
            </w:r>
            <w:r w:rsidRPr="003B55DE">
              <w:rPr>
                <w:rFonts w:ascii="Times New bambara" w:hAnsi="Times New bambara"/>
                <w:sz w:val="24"/>
                <w:szCs w:val="24"/>
              </w:rPr>
              <w:t>umanba ye. Mu</w:t>
            </w:r>
            <w:r>
              <w:rPr>
                <w:rFonts w:ascii="Times New bambara" w:hAnsi="Times New bambara"/>
                <w:sz w:val="24"/>
                <w:szCs w:val="24"/>
              </w:rPr>
              <w:t>ɲ</w:t>
            </w:r>
            <w:r w:rsidRPr="003B55DE">
              <w:rPr>
                <w:rFonts w:ascii="Times New bambara" w:hAnsi="Times New bambara"/>
                <w:sz w:val="24"/>
                <w:szCs w:val="24"/>
              </w:rPr>
              <w:t>uli k</w:t>
            </w:r>
            <w:r>
              <w:rPr>
                <w:rFonts w:ascii="Times New bambara" w:hAnsi="Times New bambara"/>
              </w:rPr>
              <w:t>ɔ</w:t>
            </w:r>
            <w:r w:rsidRPr="003B55DE">
              <w:rPr>
                <w:rFonts w:ascii="Times New bambara" w:hAnsi="Times New bambara"/>
                <w:sz w:val="24"/>
                <w:szCs w:val="24"/>
              </w:rPr>
              <w:t>r</w:t>
            </w:r>
            <w:r>
              <w:rPr>
                <w:rFonts w:ascii="Times New bambara" w:hAnsi="Times New bambara"/>
              </w:rPr>
              <w:t>ɔ</w:t>
            </w:r>
            <w:r w:rsidRPr="003B55DE">
              <w:rPr>
                <w:rFonts w:ascii="Times New bambara" w:hAnsi="Times New bambara"/>
                <w:b/>
              </w:rPr>
              <w:t xml:space="preserve"> </w:t>
            </w:r>
            <w:r w:rsidRPr="003B55DE">
              <w:rPr>
                <w:rFonts w:ascii="Times New bambara" w:hAnsi="Times New bambara"/>
                <w:sz w:val="24"/>
                <w:szCs w:val="24"/>
              </w:rPr>
              <w:t>t</w:t>
            </w:r>
            <w:r>
              <w:rPr>
                <w:rFonts w:ascii="Times New bambara" w:hAnsi="Times New bambara"/>
                <w:sz w:val="24"/>
                <w:szCs w:val="24"/>
              </w:rPr>
              <w:t>ɛ</w:t>
            </w:r>
            <w:r w:rsidRPr="003B55DE">
              <w:rPr>
                <w:rFonts w:ascii="Times New bambara" w:hAnsi="Times New bambara"/>
                <w:sz w:val="24"/>
                <w:szCs w:val="24"/>
              </w:rPr>
              <w:t xml:space="preserve"> ka sigi ka s</w:t>
            </w:r>
            <w:r>
              <w:rPr>
                <w:rFonts w:ascii="Times New bambara" w:hAnsi="Times New bambara"/>
              </w:rPr>
              <w:t>ɔ</w:t>
            </w:r>
            <w:r w:rsidRPr="003B55DE">
              <w:rPr>
                <w:rFonts w:ascii="Times New bambara" w:hAnsi="Times New bambara"/>
                <w:sz w:val="24"/>
                <w:szCs w:val="24"/>
              </w:rPr>
              <w:t>r</w:t>
            </w:r>
            <w:r>
              <w:rPr>
                <w:rFonts w:ascii="Times New bambara" w:hAnsi="Times New bambara"/>
              </w:rPr>
              <w:t>ɔ</w:t>
            </w:r>
            <w:r w:rsidRPr="003B55DE">
              <w:rPr>
                <w:rFonts w:ascii="Times New bambara" w:hAnsi="Times New bambara"/>
                <w:b/>
              </w:rPr>
              <w:t xml:space="preserve"> </w:t>
            </w:r>
            <w:r>
              <w:rPr>
                <w:rFonts w:ascii="Times New bambara" w:hAnsi="Times New bambara"/>
                <w:b/>
              </w:rPr>
              <w:t>i</w:t>
            </w:r>
            <w:r w:rsidRPr="003B55DE">
              <w:rPr>
                <w:rFonts w:ascii="Times New bambara" w:hAnsi="Times New bambara"/>
                <w:sz w:val="24"/>
                <w:szCs w:val="24"/>
              </w:rPr>
              <w:t xml:space="preserve"> t</w:t>
            </w:r>
            <w:r>
              <w:rPr>
                <w:rFonts w:ascii="Times New bambara" w:hAnsi="Times New bambara"/>
                <w:sz w:val="24"/>
                <w:szCs w:val="24"/>
              </w:rPr>
              <w:t>ɛ</w:t>
            </w:r>
            <w:r w:rsidRPr="003B55DE">
              <w:rPr>
                <w:rFonts w:ascii="Times New bambara" w:hAnsi="Times New bambara"/>
                <w:sz w:val="24"/>
                <w:szCs w:val="24"/>
              </w:rPr>
              <w:t xml:space="preserve"> foyi k</w:t>
            </w:r>
            <w:r>
              <w:rPr>
                <w:rFonts w:ascii="Times New bambara" w:hAnsi="Times New bambara"/>
                <w:sz w:val="24"/>
                <w:szCs w:val="24"/>
              </w:rPr>
              <w:t>ɛ</w:t>
            </w:r>
            <w:r w:rsidRPr="003B55DE">
              <w:rPr>
                <w:rFonts w:ascii="Times New bambara" w:hAnsi="Times New bambara"/>
                <w:sz w:val="24"/>
                <w:szCs w:val="24"/>
              </w:rPr>
              <w:t>, nka mu</w:t>
            </w:r>
            <w:r>
              <w:rPr>
                <w:rFonts w:ascii="Times New bambara" w:hAnsi="Times New bambara"/>
                <w:sz w:val="24"/>
                <w:szCs w:val="24"/>
              </w:rPr>
              <w:t>ɲ</w:t>
            </w:r>
            <w:r w:rsidRPr="003B55DE">
              <w:rPr>
                <w:rFonts w:ascii="Times New bambara" w:hAnsi="Times New bambara"/>
                <w:sz w:val="24"/>
                <w:szCs w:val="24"/>
              </w:rPr>
              <w:t>uli ye ka Ala mak</w:t>
            </w:r>
            <w:r>
              <w:rPr>
                <w:rFonts w:ascii="Times New bambara" w:hAnsi="Times New bambara"/>
              </w:rPr>
              <w:t>ɔ a ka i ka kɛta jira i l</w:t>
            </w:r>
            <w:r>
              <w:rPr>
                <w:rFonts w:ascii="Times New bambara" w:hAnsi="Times New bambara"/>
                <w:sz w:val="24"/>
                <w:szCs w:val="24"/>
              </w:rPr>
              <w:t>a</w:t>
            </w:r>
          </w:p>
          <w:p w14:paraId="39F98B74" w14:textId="77777777" w:rsidR="001D3C61" w:rsidRPr="003C5607" w:rsidRDefault="001D3C61" w:rsidP="009F3CE2">
            <w:pPr>
              <w:pStyle w:val="ListParagraph"/>
              <w:numPr>
                <w:ilvl w:val="0"/>
                <w:numId w:val="25"/>
              </w:numPr>
              <w:spacing w:after="0" w:line="240" w:lineRule="auto"/>
              <w:rPr>
                <w:rFonts w:ascii="Times New bambara" w:hAnsi="Times New bambara"/>
                <w:b/>
                <w:sz w:val="24"/>
                <w:szCs w:val="24"/>
              </w:rPr>
            </w:pPr>
            <w:r>
              <w:rPr>
                <w:rFonts w:ascii="Times New bambara" w:hAnsi="Times New bambara"/>
                <w:b/>
                <w:sz w:val="24"/>
                <w:szCs w:val="24"/>
              </w:rPr>
              <w:t>Munna muɲuli ka gɛlɛn m</w:t>
            </w:r>
            <w:r>
              <w:rPr>
                <w:rFonts w:ascii="Times New bambara" w:hAnsi="Times New bambara"/>
                <w:b/>
              </w:rPr>
              <w:t>ɔ</w:t>
            </w:r>
            <w:r w:rsidRPr="004B6860">
              <w:rPr>
                <w:rFonts w:ascii="Times New bambara" w:hAnsi="Times New bambara"/>
                <w:b/>
              </w:rPr>
              <w:t>g</w:t>
            </w:r>
            <w:r>
              <w:rPr>
                <w:rFonts w:ascii="Times New bambara" w:hAnsi="Times New bambara"/>
                <w:b/>
              </w:rPr>
              <w:t>ɔ</w:t>
            </w:r>
            <w:r w:rsidRPr="004B6860">
              <w:rPr>
                <w:rFonts w:ascii="Times New bambara" w:hAnsi="Times New bambara"/>
                <w:b/>
              </w:rPr>
              <w:t>w ma</w:t>
            </w:r>
            <w:r w:rsidRPr="003C5607">
              <w:rPr>
                <w:rFonts w:ascii="Times New bambara" w:hAnsi="Times New bambara"/>
                <w:b/>
                <w:sz w:val="24"/>
                <w:szCs w:val="24"/>
              </w:rPr>
              <w:t xml:space="preserve">?  </w:t>
            </w:r>
          </w:p>
          <w:p w14:paraId="3567B510" w14:textId="77777777" w:rsidR="001D3C61" w:rsidRPr="003C5607" w:rsidRDefault="001D3C61" w:rsidP="009F3CE2">
            <w:pPr>
              <w:pStyle w:val="ListParagraph"/>
              <w:numPr>
                <w:ilvl w:val="0"/>
                <w:numId w:val="25"/>
              </w:numPr>
              <w:spacing w:after="0" w:line="240" w:lineRule="auto"/>
              <w:rPr>
                <w:rFonts w:ascii="Times New bambara" w:hAnsi="Times New bambara"/>
                <w:b/>
                <w:sz w:val="24"/>
                <w:szCs w:val="24"/>
              </w:rPr>
            </w:pPr>
            <w:r>
              <w:rPr>
                <w:rFonts w:ascii="Times New bambara" w:hAnsi="Times New bambara"/>
                <w:b/>
                <w:sz w:val="24"/>
                <w:szCs w:val="24"/>
              </w:rPr>
              <w:t>Ni danaba tɛ muɲuli kɛ, nka a hakili la a ka kan ka fɛn d</w:t>
            </w:r>
            <w:r>
              <w:rPr>
                <w:rFonts w:ascii="Times New bambara" w:hAnsi="Times New bambara"/>
                <w:b/>
              </w:rPr>
              <w:t>ɔ</w:t>
            </w:r>
            <w:r w:rsidRPr="00023310">
              <w:rPr>
                <w:rFonts w:ascii="Times New bambara" w:hAnsi="Times New bambara"/>
                <w:b/>
              </w:rPr>
              <w:t xml:space="preserve"> k</w:t>
            </w:r>
            <w:r>
              <w:rPr>
                <w:rFonts w:ascii="Times New bambara" w:hAnsi="Times New bambara"/>
                <w:b/>
              </w:rPr>
              <w:t>ɛ</w:t>
            </w:r>
            <w:r w:rsidRPr="00023310">
              <w:rPr>
                <w:rFonts w:ascii="Times New bambara" w:hAnsi="Times New bambara"/>
                <w:b/>
              </w:rPr>
              <w:t xml:space="preserve"> sisansisan, o b</w:t>
            </w:r>
            <w:r>
              <w:rPr>
                <w:rFonts w:ascii="Times New bambara" w:hAnsi="Times New bambara"/>
                <w:b/>
              </w:rPr>
              <w:t>ɛ</w:t>
            </w:r>
            <w:r w:rsidRPr="00023310">
              <w:rPr>
                <w:rFonts w:ascii="Times New bambara" w:hAnsi="Times New bambara"/>
                <w:b/>
              </w:rPr>
              <w:t xml:space="preserve"> se ka na ni mun ye</w:t>
            </w:r>
            <w:r w:rsidRPr="003C5607">
              <w:rPr>
                <w:rFonts w:ascii="Times New bambara" w:hAnsi="Times New bambara"/>
                <w:b/>
                <w:sz w:val="24"/>
                <w:szCs w:val="24"/>
              </w:rPr>
              <w:t xml:space="preserve">?  </w:t>
            </w:r>
          </w:p>
          <w:p w14:paraId="6699EB12" w14:textId="77777777" w:rsidR="001D3C61" w:rsidRPr="003C5607" w:rsidRDefault="001D3C61" w:rsidP="00D00093">
            <w:pPr>
              <w:rPr>
                <w:rFonts w:ascii="Times New bambara" w:hAnsi="Times New bambara"/>
                <w:sz w:val="24"/>
                <w:szCs w:val="24"/>
              </w:rPr>
            </w:pPr>
          </w:p>
        </w:tc>
      </w:tr>
      <w:tr w:rsidR="001D3C61" w:rsidRPr="001D3C61" w14:paraId="1A7365C9" w14:textId="77777777" w:rsidTr="00D00093">
        <w:tc>
          <w:tcPr>
            <w:tcW w:w="1705" w:type="dxa"/>
          </w:tcPr>
          <w:p w14:paraId="479C3A7C" w14:textId="77777777" w:rsidR="001D3C61" w:rsidRPr="003C5607" w:rsidRDefault="001D3C61" w:rsidP="00D00093">
            <w:pPr>
              <w:rPr>
                <w:rFonts w:ascii="Times New bambara" w:hAnsi="Times New bambara"/>
                <w:b/>
                <w:sz w:val="24"/>
                <w:szCs w:val="24"/>
              </w:rPr>
            </w:pPr>
          </w:p>
          <w:p w14:paraId="4F7C7C77" w14:textId="77777777" w:rsidR="001D3C61" w:rsidRPr="003C5607" w:rsidRDefault="001D3C61" w:rsidP="00D00093">
            <w:pPr>
              <w:jc w:val="center"/>
              <w:rPr>
                <w:rFonts w:ascii="Times New bambara" w:hAnsi="Times New bambara"/>
                <w:b/>
                <w:sz w:val="24"/>
                <w:szCs w:val="24"/>
              </w:rPr>
            </w:pPr>
            <w:r>
              <w:rPr>
                <w:rFonts w:ascii="Times New bambara" w:hAnsi="Times New bambara"/>
                <w:b/>
                <w:sz w:val="24"/>
                <w:szCs w:val="24"/>
              </w:rPr>
              <w:t>Waleyali</w:t>
            </w:r>
          </w:p>
        </w:tc>
        <w:tc>
          <w:tcPr>
            <w:tcW w:w="7645" w:type="dxa"/>
          </w:tcPr>
          <w:p w14:paraId="75BFBDC4" w14:textId="77777777" w:rsidR="001D3C61" w:rsidRPr="00C01B03" w:rsidRDefault="001D3C61" w:rsidP="009F3CE2">
            <w:pPr>
              <w:pStyle w:val="ListParagraph"/>
              <w:numPr>
                <w:ilvl w:val="0"/>
                <w:numId w:val="18"/>
              </w:numPr>
              <w:spacing w:after="0" w:line="240" w:lineRule="auto"/>
              <w:rPr>
                <w:rFonts w:ascii="Times New bambara" w:hAnsi="Times New bambara"/>
              </w:rPr>
            </w:pPr>
            <w:r>
              <w:rPr>
                <w:rFonts w:ascii="Times New bambara" w:hAnsi="Times New bambara"/>
              </w:rPr>
              <w:t>A ɲini mɔgɔ dɔ fɛ, a ka segin Bible kalansen yɔrɔ kalanta kan</w:t>
            </w:r>
            <w:r w:rsidRPr="00C01B03">
              <w:rPr>
                <w:rFonts w:ascii="Times New bambara" w:hAnsi="Times New bambara"/>
              </w:rPr>
              <w:t>.</w:t>
            </w:r>
          </w:p>
          <w:p w14:paraId="57DFEE8E" w14:textId="77777777" w:rsidR="001D3C61" w:rsidRPr="00C01B03" w:rsidRDefault="001D3C61" w:rsidP="009F3CE2">
            <w:pPr>
              <w:pStyle w:val="ListParagraph"/>
              <w:numPr>
                <w:ilvl w:val="0"/>
                <w:numId w:val="18"/>
              </w:numPr>
              <w:spacing w:after="0" w:line="240" w:lineRule="auto"/>
              <w:rPr>
                <w:rFonts w:ascii="Times New bambara" w:hAnsi="Times New bambara"/>
              </w:rPr>
            </w:pPr>
            <w:r>
              <w:rPr>
                <w:rFonts w:ascii="Times New bambara" w:hAnsi="Times New bambara"/>
              </w:rPr>
              <w:t>A ɲini jama fɛ, u bɛ miiri ko Ala b’a fɛ u ka min kɛ bi kalansen lamɛnen kɔ, u ka o fɔ</w:t>
            </w:r>
            <w:r w:rsidRPr="00C01B03">
              <w:rPr>
                <w:rFonts w:ascii="Times New bambara" w:hAnsi="Times New bambara"/>
              </w:rPr>
              <w:t>.</w:t>
            </w:r>
          </w:p>
          <w:p w14:paraId="44CF9C38" w14:textId="77777777" w:rsidR="001D3C61" w:rsidRPr="00C01B03" w:rsidRDefault="001D3C61" w:rsidP="009F3CE2">
            <w:pPr>
              <w:pStyle w:val="ListParagraph"/>
              <w:numPr>
                <w:ilvl w:val="0"/>
                <w:numId w:val="18"/>
              </w:numPr>
              <w:spacing w:after="0" w:line="240" w:lineRule="auto"/>
              <w:rPr>
                <w:rFonts w:ascii="Times New bambara" w:hAnsi="Times New bambara"/>
              </w:rPr>
            </w:pPr>
            <w:r>
              <w:rPr>
                <w:rFonts w:ascii="Times New bambara" w:hAnsi="Times New bambara"/>
              </w:rPr>
              <w:t>Aw ka waati ta Ala delili la aw ka jɛkulu mɔgɔw ye, ka delili kɛ ɲɔgɔn ye, ka hakilitigiya deli walisa ka se ka bi kalansen waleya</w:t>
            </w:r>
            <w:r w:rsidRPr="00C01B03">
              <w:rPr>
                <w:rFonts w:ascii="Times New bambara" w:hAnsi="Times New bambara"/>
              </w:rPr>
              <w:t xml:space="preserve">.  </w:t>
            </w:r>
          </w:p>
          <w:p w14:paraId="6BA8F9FE" w14:textId="77777777" w:rsidR="001D3C61" w:rsidRPr="00C01B03" w:rsidRDefault="001D3C61" w:rsidP="009F3CE2">
            <w:pPr>
              <w:pStyle w:val="ListParagraph"/>
              <w:numPr>
                <w:ilvl w:val="0"/>
                <w:numId w:val="18"/>
              </w:numPr>
              <w:spacing w:after="0" w:line="240" w:lineRule="auto"/>
              <w:rPr>
                <w:rFonts w:ascii="Times New bambara" w:hAnsi="Times New bambara"/>
              </w:rPr>
            </w:pPr>
            <w:r>
              <w:rPr>
                <w:rFonts w:ascii="Times New bambara" w:hAnsi="Times New bambara"/>
              </w:rPr>
              <w:t>“An Fa min bɛ sankolo la”, aw ka jɛ ka o delili kɛ ɲɔgɔn fɛ k’a kuncɛ.</w:t>
            </w:r>
          </w:p>
          <w:p w14:paraId="4C8B6375" w14:textId="77777777" w:rsidR="001D3C61" w:rsidRPr="00C01B03" w:rsidRDefault="001D3C61" w:rsidP="00D00093">
            <w:pPr>
              <w:rPr>
                <w:rFonts w:ascii="Times New bambara" w:hAnsi="Times New bambara"/>
                <w:b/>
              </w:rPr>
            </w:pPr>
          </w:p>
        </w:tc>
      </w:tr>
    </w:tbl>
    <w:p w14:paraId="5814812C" w14:textId="77777777" w:rsidR="001D3C61" w:rsidRPr="001D3C61" w:rsidRDefault="001D3C61" w:rsidP="001D3C61">
      <w:pPr>
        <w:rPr>
          <w:rFonts w:ascii="Times New bambara" w:hAnsi="Times New bambara"/>
          <w:lang w:val="fr-FR"/>
        </w:rPr>
      </w:pPr>
    </w:p>
    <w:p w14:paraId="25AC54D2" w14:textId="77777777" w:rsidR="001D3C61" w:rsidRPr="001D3C61" w:rsidRDefault="001D3C61" w:rsidP="001D3C61">
      <w:pPr>
        <w:rPr>
          <w:rFonts w:ascii="Times New bambara" w:hAnsi="Times New bambara"/>
          <w:lang w:val="fr-FR"/>
        </w:rPr>
      </w:pPr>
    </w:p>
    <w:p w14:paraId="499EBB54" w14:textId="11720737" w:rsidR="001D3C61" w:rsidRDefault="001D3C61">
      <w:pPr>
        <w:rPr>
          <w:lang w:val="fr-FR"/>
        </w:rPr>
      </w:pPr>
      <w:r>
        <w:rPr>
          <w:lang w:val="fr-FR"/>
        </w:rPr>
        <w:br w:type="page"/>
      </w:r>
    </w:p>
    <w:p w14:paraId="78571B2C" w14:textId="77777777" w:rsidR="001D3C61" w:rsidRPr="001D3C61" w:rsidRDefault="001D3C61" w:rsidP="009A60EF">
      <w:pPr>
        <w:spacing w:after="0"/>
        <w:jc w:val="center"/>
        <w:rPr>
          <w:sz w:val="28"/>
          <w:szCs w:val="28"/>
          <w:lang w:val="fr-FR"/>
        </w:rPr>
      </w:pPr>
      <w:r w:rsidRPr="001D3C61">
        <w:rPr>
          <w:sz w:val="28"/>
          <w:szCs w:val="28"/>
          <w:lang w:val="fr-FR"/>
        </w:rPr>
        <w:lastRenderedPageBreak/>
        <w:t>Yesu ka filimu waajuli yɔrɔ bibile kalansen # 73</w:t>
      </w:r>
    </w:p>
    <w:p w14:paraId="40BA6850" w14:textId="77777777" w:rsidR="001D3C61" w:rsidRPr="001D3C61" w:rsidRDefault="001D3C61" w:rsidP="001D3C61">
      <w:pPr>
        <w:jc w:val="both"/>
        <w:rPr>
          <w:lang w:val="fr-FR"/>
        </w:rPr>
      </w:pPr>
    </w:p>
    <w:tbl>
      <w:tblPr>
        <w:tblStyle w:val="TableGrid"/>
        <w:tblW w:w="0" w:type="auto"/>
        <w:tblLook w:val="04A0" w:firstRow="1" w:lastRow="0" w:firstColumn="1" w:lastColumn="0" w:noHBand="0" w:noVBand="1"/>
      </w:tblPr>
      <w:tblGrid>
        <w:gridCol w:w="1702"/>
        <w:gridCol w:w="4508"/>
        <w:gridCol w:w="3104"/>
      </w:tblGrid>
      <w:tr w:rsidR="001D3C61" w:rsidRPr="003237DD" w14:paraId="600C1BD3" w14:textId="77777777" w:rsidTr="00D00093">
        <w:tc>
          <w:tcPr>
            <w:tcW w:w="1702" w:type="dxa"/>
            <w:tcBorders>
              <w:top w:val="single" w:sz="18" w:space="0" w:color="auto"/>
              <w:left w:val="single" w:sz="18" w:space="0" w:color="auto"/>
            </w:tcBorders>
            <w:shd w:val="clear" w:color="auto" w:fill="FFFFFF" w:themeFill="background1"/>
          </w:tcPr>
          <w:p w14:paraId="4A408C52" w14:textId="77777777" w:rsidR="001D3C61" w:rsidRPr="003237DD" w:rsidRDefault="001D3C61" w:rsidP="00D00093">
            <w:pPr>
              <w:jc w:val="both"/>
              <w:rPr>
                <w:b/>
              </w:rPr>
            </w:pPr>
            <w:r>
              <w:rPr>
                <w:b/>
              </w:rPr>
              <w:t>Kalansen tɔgɔ</w:t>
            </w:r>
          </w:p>
        </w:tc>
        <w:tc>
          <w:tcPr>
            <w:tcW w:w="4508" w:type="dxa"/>
            <w:tcBorders>
              <w:top w:val="single" w:sz="18" w:space="0" w:color="auto"/>
            </w:tcBorders>
            <w:shd w:val="clear" w:color="auto" w:fill="FFFFFF" w:themeFill="background1"/>
          </w:tcPr>
          <w:p w14:paraId="2953F5AA" w14:textId="77777777" w:rsidR="001D3C61" w:rsidRPr="003237DD" w:rsidRDefault="001D3C61" w:rsidP="00D00093">
            <w:pPr>
              <w:jc w:val="both"/>
              <w:rPr>
                <w:b/>
              </w:rPr>
            </w:pPr>
            <w:r>
              <w:rPr>
                <w:b/>
              </w:rPr>
              <w:t>Denkɛ tununen min yera ko</w:t>
            </w:r>
          </w:p>
        </w:tc>
        <w:tc>
          <w:tcPr>
            <w:tcW w:w="3104" w:type="dxa"/>
            <w:tcBorders>
              <w:top w:val="single" w:sz="18" w:space="0" w:color="auto"/>
              <w:right w:val="single" w:sz="18" w:space="0" w:color="auto"/>
            </w:tcBorders>
          </w:tcPr>
          <w:p w14:paraId="1504465D" w14:textId="77777777" w:rsidR="001D3C61" w:rsidRPr="003237DD" w:rsidRDefault="001D3C61" w:rsidP="00D00093">
            <w:pPr>
              <w:jc w:val="both"/>
              <w:rPr>
                <w:sz w:val="24"/>
                <w:szCs w:val="24"/>
              </w:rPr>
            </w:pPr>
            <w:r>
              <w:rPr>
                <w:b/>
                <w:sz w:val="24"/>
                <w:szCs w:val="24"/>
              </w:rPr>
              <w:t>Image</w:t>
            </w:r>
          </w:p>
        </w:tc>
      </w:tr>
      <w:tr w:rsidR="001D3C61" w:rsidRPr="003237DD" w14:paraId="1D96FA6E" w14:textId="77777777" w:rsidTr="00D00093">
        <w:tc>
          <w:tcPr>
            <w:tcW w:w="1702" w:type="dxa"/>
            <w:tcBorders>
              <w:left w:val="single" w:sz="18" w:space="0" w:color="auto"/>
            </w:tcBorders>
            <w:shd w:val="clear" w:color="auto" w:fill="FFFFFF" w:themeFill="background1"/>
          </w:tcPr>
          <w:p w14:paraId="4B9456C7" w14:textId="77777777" w:rsidR="001D3C61" w:rsidRPr="003237DD" w:rsidRDefault="001D3C61" w:rsidP="00D00093">
            <w:pPr>
              <w:jc w:val="both"/>
              <w:rPr>
                <w:b/>
              </w:rPr>
            </w:pPr>
            <w:r>
              <w:rPr>
                <w:b/>
              </w:rPr>
              <w:t>Yɔrɔ kalanta :</w:t>
            </w:r>
          </w:p>
        </w:tc>
        <w:tc>
          <w:tcPr>
            <w:tcW w:w="4508" w:type="dxa"/>
            <w:shd w:val="clear" w:color="auto" w:fill="FFFFFF" w:themeFill="background1"/>
          </w:tcPr>
          <w:p w14:paraId="14D1E411" w14:textId="77777777" w:rsidR="001D3C61" w:rsidRPr="003237DD" w:rsidRDefault="001D3C61" w:rsidP="00D00093">
            <w:pPr>
              <w:jc w:val="both"/>
              <w:rPr>
                <w:b/>
              </w:rPr>
            </w:pPr>
            <w:r>
              <w:rPr>
                <w:b/>
              </w:rPr>
              <w:t>Luka 15:11-32</w:t>
            </w:r>
          </w:p>
        </w:tc>
        <w:tc>
          <w:tcPr>
            <w:tcW w:w="3104" w:type="dxa"/>
            <w:vMerge w:val="restart"/>
            <w:tcBorders>
              <w:right w:val="single" w:sz="18" w:space="0" w:color="auto"/>
            </w:tcBorders>
          </w:tcPr>
          <w:p w14:paraId="5327167F" w14:textId="77777777" w:rsidR="001D3C61" w:rsidRPr="003237DD" w:rsidRDefault="001D3C61" w:rsidP="00D00093">
            <w:pPr>
              <w:jc w:val="both"/>
              <w:rPr>
                <w:sz w:val="24"/>
                <w:szCs w:val="24"/>
              </w:rPr>
            </w:pPr>
          </w:p>
        </w:tc>
      </w:tr>
      <w:tr w:rsidR="001D3C61" w14:paraId="0CA7B90F" w14:textId="77777777" w:rsidTr="00D00093">
        <w:tc>
          <w:tcPr>
            <w:tcW w:w="1702" w:type="dxa"/>
            <w:tcBorders>
              <w:left w:val="single" w:sz="18" w:space="0" w:color="auto"/>
            </w:tcBorders>
            <w:shd w:val="clear" w:color="auto" w:fill="FFFFFF" w:themeFill="background1"/>
          </w:tcPr>
          <w:p w14:paraId="4411FDD7" w14:textId="77777777" w:rsidR="001D3C61" w:rsidRPr="003237DD" w:rsidRDefault="001D3C61" w:rsidP="00D00093">
            <w:pPr>
              <w:jc w:val="both"/>
              <w:rPr>
                <w:b/>
              </w:rPr>
            </w:pPr>
            <w:r>
              <w:rPr>
                <w:b/>
              </w:rPr>
              <w:t>Yɔrɔ kalanta filanan:</w:t>
            </w:r>
          </w:p>
        </w:tc>
        <w:tc>
          <w:tcPr>
            <w:tcW w:w="4508" w:type="dxa"/>
            <w:shd w:val="clear" w:color="auto" w:fill="FFFFFF" w:themeFill="background1"/>
          </w:tcPr>
          <w:p w14:paraId="0143FD92" w14:textId="77777777" w:rsidR="001D3C61" w:rsidRPr="003237DD" w:rsidRDefault="001D3C61" w:rsidP="00D00093">
            <w:pPr>
              <w:jc w:val="both"/>
              <w:rPr>
                <w:b/>
              </w:rPr>
            </w:pPr>
            <w:r>
              <w:rPr>
                <w:b/>
              </w:rPr>
              <w:t>Esayi 29:13-16</w:t>
            </w:r>
          </w:p>
        </w:tc>
        <w:tc>
          <w:tcPr>
            <w:tcW w:w="3104" w:type="dxa"/>
            <w:vMerge/>
            <w:tcBorders>
              <w:right w:val="single" w:sz="18" w:space="0" w:color="auto"/>
            </w:tcBorders>
          </w:tcPr>
          <w:p w14:paraId="28638310" w14:textId="77777777" w:rsidR="001D3C61" w:rsidRDefault="001D3C61" w:rsidP="00D00093">
            <w:pPr>
              <w:jc w:val="both"/>
            </w:pPr>
          </w:p>
        </w:tc>
      </w:tr>
      <w:tr w:rsidR="001D3C61" w:rsidRPr="001D3C61" w14:paraId="706C9B61" w14:textId="77777777" w:rsidTr="00D00093">
        <w:tc>
          <w:tcPr>
            <w:tcW w:w="1702" w:type="dxa"/>
            <w:tcBorders>
              <w:left w:val="single" w:sz="18" w:space="0" w:color="auto"/>
            </w:tcBorders>
            <w:shd w:val="clear" w:color="auto" w:fill="FFFFFF" w:themeFill="background1"/>
          </w:tcPr>
          <w:p w14:paraId="197334ED" w14:textId="77777777" w:rsidR="001D3C61" w:rsidRPr="003237DD" w:rsidRDefault="001D3C61" w:rsidP="00D00093">
            <w:pPr>
              <w:jc w:val="both"/>
              <w:rPr>
                <w:b/>
              </w:rPr>
            </w:pPr>
            <w:r w:rsidRPr="003237DD">
              <w:rPr>
                <w:b/>
              </w:rPr>
              <w:t>Lesson Goals:</w:t>
            </w:r>
          </w:p>
        </w:tc>
        <w:tc>
          <w:tcPr>
            <w:tcW w:w="4508" w:type="dxa"/>
            <w:shd w:val="clear" w:color="auto" w:fill="FFFFFF" w:themeFill="background1"/>
          </w:tcPr>
          <w:p w14:paraId="73C23A54" w14:textId="77777777" w:rsidR="001D3C61" w:rsidRPr="003237DD" w:rsidRDefault="001D3C61" w:rsidP="009F3CE2">
            <w:pPr>
              <w:pStyle w:val="ListParagraph"/>
              <w:numPr>
                <w:ilvl w:val="0"/>
                <w:numId w:val="26"/>
              </w:numPr>
              <w:spacing w:after="0" w:line="240" w:lineRule="auto"/>
              <w:jc w:val="both"/>
            </w:pPr>
            <w:r>
              <w:rPr>
                <w:b/>
              </w:rPr>
              <w:t>Kunkolo</w:t>
            </w:r>
            <w:r>
              <w:t xml:space="preserve"> : A</w:t>
            </w:r>
            <w:r w:rsidRPr="003237DD">
              <w:t xml:space="preserve"> ye miiri Ala yɛrɛ cogo la o min labɛnnen do ka yafa jurumukɛlaw ma ani </w:t>
            </w:r>
            <w:r>
              <w:t>kn’</w:t>
            </w:r>
            <w:r w:rsidRPr="003237DD">
              <w:t xml:space="preserve">a ni u cɛlabɛn.  </w:t>
            </w:r>
          </w:p>
          <w:p w14:paraId="7D44A2FC" w14:textId="77777777" w:rsidR="001D3C61" w:rsidRPr="003237DD" w:rsidRDefault="001D3C61" w:rsidP="009F3CE2">
            <w:pPr>
              <w:pStyle w:val="ListParagraph"/>
              <w:numPr>
                <w:ilvl w:val="0"/>
                <w:numId w:val="26"/>
              </w:numPr>
              <w:spacing w:after="0" w:line="240" w:lineRule="auto"/>
              <w:jc w:val="both"/>
            </w:pPr>
            <w:r>
              <w:rPr>
                <w:b/>
              </w:rPr>
              <w:t>Dusukun</w:t>
            </w:r>
            <w:r>
              <w:t xml:space="preserve"> : A ye miiri aw yɛrɛ ka ko kɛ cogo la ka ɲɛsin jurumukɛlaw, ani mɔgɔ minnu ni aw tɛ Ala ko kelen na yala ni danfara tɛ aw ka mɔgɔ minɛ cogo ani Ala ka mɔgɔ minɛ cogo cɛ wa.  </w:t>
            </w:r>
          </w:p>
          <w:p w14:paraId="4D2D8685" w14:textId="77777777" w:rsidR="001D3C61" w:rsidRPr="003237DD" w:rsidRDefault="001D3C61" w:rsidP="009F3CE2">
            <w:pPr>
              <w:pStyle w:val="ListParagraph"/>
              <w:numPr>
                <w:ilvl w:val="0"/>
                <w:numId w:val="26"/>
              </w:numPr>
              <w:spacing w:after="0" w:line="240" w:lineRule="auto"/>
              <w:jc w:val="both"/>
            </w:pPr>
            <w:r>
              <w:rPr>
                <w:b/>
              </w:rPr>
              <w:t>Bolow</w:t>
            </w:r>
            <w:r w:rsidRPr="003237DD">
              <w:t xml:space="preserve"> : I ka mɔgɔ dɔ dɛmɛn nin dɔgɔkun in kɔnɔ walisa o tigi ka cɛlabɛnni ɲini ko kura a ni mɔgɔ dɔ cɛ.  </w:t>
            </w:r>
          </w:p>
          <w:p w14:paraId="668E8896" w14:textId="77777777" w:rsidR="001D3C61" w:rsidRPr="003237DD" w:rsidRDefault="001D3C61" w:rsidP="00D00093">
            <w:pPr>
              <w:jc w:val="both"/>
            </w:pPr>
          </w:p>
        </w:tc>
        <w:tc>
          <w:tcPr>
            <w:tcW w:w="3104" w:type="dxa"/>
            <w:vMerge/>
            <w:tcBorders>
              <w:right w:val="single" w:sz="18" w:space="0" w:color="auto"/>
            </w:tcBorders>
          </w:tcPr>
          <w:p w14:paraId="051ACE65" w14:textId="77777777" w:rsidR="001D3C61" w:rsidRDefault="001D3C61" w:rsidP="00D00093">
            <w:pPr>
              <w:jc w:val="both"/>
            </w:pPr>
          </w:p>
        </w:tc>
      </w:tr>
      <w:tr w:rsidR="001D3C61" w:rsidRPr="003237DD" w14:paraId="777EC2C2" w14:textId="77777777" w:rsidTr="00D00093">
        <w:tc>
          <w:tcPr>
            <w:tcW w:w="1702" w:type="dxa"/>
            <w:tcBorders>
              <w:left w:val="single" w:sz="18" w:space="0" w:color="auto"/>
              <w:bottom w:val="single" w:sz="4" w:space="0" w:color="auto"/>
            </w:tcBorders>
            <w:shd w:val="clear" w:color="auto" w:fill="auto"/>
          </w:tcPr>
          <w:p w14:paraId="1191DC44" w14:textId="77777777" w:rsidR="001D3C61" w:rsidRPr="003237DD" w:rsidRDefault="001D3C61" w:rsidP="00D00093">
            <w:pPr>
              <w:jc w:val="both"/>
              <w:rPr>
                <w:b/>
              </w:rPr>
            </w:pPr>
            <w:r>
              <w:rPr>
                <w:b/>
              </w:rPr>
              <w:t>Kalansen wɛrse koloma :</w:t>
            </w:r>
          </w:p>
        </w:tc>
        <w:tc>
          <w:tcPr>
            <w:tcW w:w="7612" w:type="dxa"/>
            <w:gridSpan w:val="2"/>
            <w:tcBorders>
              <w:bottom w:val="single" w:sz="4" w:space="0" w:color="auto"/>
              <w:right w:val="single" w:sz="18" w:space="0" w:color="auto"/>
            </w:tcBorders>
            <w:shd w:val="clear" w:color="auto" w:fill="FFFFFF" w:themeFill="background1"/>
          </w:tcPr>
          <w:p w14:paraId="23BBD247" w14:textId="77777777" w:rsidR="001D3C61" w:rsidRPr="00E25209" w:rsidRDefault="001D3C61" w:rsidP="00D00093">
            <w:pPr>
              <w:jc w:val="both"/>
              <w:rPr>
                <w:rFonts w:cstheme="minorHAnsi"/>
              </w:rPr>
            </w:pPr>
            <w:r w:rsidRPr="00E25209">
              <w:rPr>
                <w:rFonts w:cstheme="minorHAnsi"/>
                <w:color w:val="000000"/>
                <w:shd w:val="clear" w:color="auto" w:fill="FFFFFF"/>
              </w:rPr>
              <w:t>“Nka an ka kan ka ɲagali ka an ɲɛnajɛ, k‘a masɔrɔ I dɔgɔkɛ min filɛ nin ye, o salen tun bɛ, a ɲɛnamayara. A tun tununna, a yera.” Luka15:32</w:t>
            </w:r>
          </w:p>
        </w:tc>
      </w:tr>
    </w:tbl>
    <w:p w14:paraId="55028BEE" w14:textId="77777777" w:rsidR="001D3C61" w:rsidRDefault="001D3C61" w:rsidP="001D3C61">
      <w:pPr>
        <w:jc w:val="both"/>
      </w:pPr>
    </w:p>
    <w:tbl>
      <w:tblPr>
        <w:tblStyle w:val="TableGrid"/>
        <w:tblW w:w="0" w:type="auto"/>
        <w:tblLook w:val="04A0" w:firstRow="1" w:lastRow="0" w:firstColumn="1" w:lastColumn="0" w:noHBand="0" w:noVBand="1"/>
      </w:tblPr>
      <w:tblGrid>
        <w:gridCol w:w="1705"/>
        <w:gridCol w:w="7645"/>
      </w:tblGrid>
      <w:tr w:rsidR="001D3C61" w:rsidRPr="001D3C61" w14:paraId="0BC71145" w14:textId="77777777" w:rsidTr="00D00093">
        <w:tc>
          <w:tcPr>
            <w:tcW w:w="1705" w:type="dxa"/>
          </w:tcPr>
          <w:p w14:paraId="5DBF0240" w14:textId="77777777" w:rsidR="001D3C61" w:rsidRPr="0028626B" w:rsidRDefault="001D3C61" w:rsidP="00D00093">
            <w:pPr>
              <w:jc w:val="both"/>
              <w:rPr>
                <w:b/>
              </w:rPr>
            </w:pPr>
            <w:r>
              <w:rPr>
                <w:b/>
              </w:rPr>
              <w:t>Yɔrɔ kalanta bakuruba ɲɛli</w:t>
            </w:r>
          </w:p>
          <w:p w14:paraId="03C63476" w14:textId="77777777" w:rsidR="001D3C61" w:rsidRDefault="001D3C61" w:rsidP="00D00093">
            <w:pPr>
              <w:jc w:val="both"/>
              <w:rPr>
                <w:b/>
              </w:rPr>
            </w:pPr>
          </w:p>
        </w:tc>
        <w:tc>
          <w:tcPr>
            <w:tcW w:w="7645" w:type="dxa"/>
          </w:tcPr>
          <w:p w14:paraId="65D732DC" w14:textId="77777777" w:rsidR="001D3C61" w:rsidRPr="00E25209" w:rsidRDefault="001D3C61" w:rsidP="00D00093">
            <w:pPr>
              <w:jc w:val="both"/>
            </w:pPr>
            <w:r>
              <w:t>Diinɛ ɲɛmɔgɔbaa dɔ wuli la ka Yesu jalaki ka da nin kun in na ko Yesu ye waati jan ta ka kuma ani ka kalan di mɔgɔw ma minnu tun tɛ ka ɲɛnamaya senumaya la I ko olu. O  la Yesu ye ntalen dɔ da denkɛ fila ko ani Fakɛ dɔ ko la kanuyaba bɛ min fɛ.  O denkɛ dɔgɔmannin murutila a fa ma ani o bɔra a fa so la ka taa. Nka denkɛ fɔlɔ tora a fa so la. Denkɛ dɔgɔmannin ye a ka wari bɛɛ dun jurumu kɛli la, ani tuma min na a ka wari bɛɛ banna a bolo, a kɔsegin a fa ka so ni maloya ye, walisa ka a fakɛ deli ni a bɛ sɔn ka ale minɛ i ko a ka baaraden dɔ. Nka a fa ma o delili kan jate min kɛ, a ɲagalila haali k’a ye ko ale denkɛ min tun tununnuna o segin na a faso la. Fan wɛrɛ fɛ den dɔgɔmannin kɔrɔkɛ min ma deli ka bɔ a faso la, o dimi na kɔsɔbɛ a fa ka yafaliba kosɔn a ye o min kɛ a dɔgɔkɛ ye o de kosɔn ale banna ka fara u kan walisa u ka ɲagali ɲɔgɔn fɛ a dɔgɔ</w:t>
            </w:r>
            <w:r>
              <w:rPr>
                <w:rFonts w:ascii="Cambria Math" w:hAnsi="Cambria Math" w:cs="Cambria Math"/>
              </w:rPr>
              <w:t>kɛ kɔ seginni so kosɔn.</w:t>
            </w:r>
            <w:r>
              <w:t xml:space="preserve"> Yesu ka nin ntalen da kun tun ye ka yira ko haali k‘a sɔrɔ de</w:t>
            </w:r>
            <w:r>
              <w:rPr>
                <w:rFonts w:ascii="Cambria Math" w:hAnsi="Cambria Math" w:cs="Cambria Math"/>
              </w:rPr>
              <w:t>nkɛ fɔlɔ ye sariyaw bɛɛ bato a yɔrɔ tun ka jan ni Ala ka kanya yirali ye jurumutɔ ma min jɔra a ka fililiw la ka nimisa</w:t>
            </w:r>
            <w:r>
              <w:t xml:space="preserve">.  </w:t>
            </w:r>
          </w:p>
        </w:tc>
      </w:tr>
      <w:tr w:rsidR="001D3C61" w:rsidRPr="001D3C61" w14:paraId="31A53EAF" w14:textId="77777777" w:rsidTr="00D00093">
        <w:tc>
          <w:tcPr>
            <w:tcW w:w="1705" w:type="dxa"/>
          </w:tcPr>
          <w:p w14:paraId="6EEE3465" w14:textId="77777777" w:rsidR="001D3C61" w:rsidRPr="009C51F3" w:rsidRDefault="001D3C61" w:rsidP="00D00093">
            <w:pPr>
              <w:jc w:val="both"/>
              <w:rPr>
                <w:b/>
              </w:rPr>
            </w:pPr>
            <w:r>
              <w:rPr>
                <w:b/>
              </w:rPr>
              <w:t>Ja bɛ an kalan fɛn min na</w:t>
            </w:r>
          </w:p>
        </w:tc>
        <w:tc>
          <w:tcPr>
            <w:tcW w:w="7645" w:type="dxa"/>
          </w:tcPr>
          <w:p w14:paraId="435CE69A" w14:textId="77777777" w:rsidR="001D3C61" w:rsidRPr="00A06C67" w:rsidRDefault="001D3C61" w:rsidP="009A60EF">
            <w:pPr>
              <w:pStyle w:val="ListParagraph"/>
              <w:numPr>
                <w:ilvl w:val="0"/>
                <w:numId w:val="181"/>
              </w:numPr>
              <w:spacing w:after="0" w:line="240" w:lineRule="auto"/>
              <w:jc w:val="both"/>
              <w:rPr>
                <w:b/>
              </w:rPr>
            </w:pPr>
            <w:r>
              <w:rPr>
                <w:b/>
              </w:rPr>
              <w:t>Denkɛ tununnen.</w:t>
            </w:r>
            <w:r>
              <w:t xml:space="preserve">  Nin Ntalen bakuruba fɔ la. Nin denkɛ min tun tununnun na  o kɔseginna a faso la a nimisalen a ka jurumu kɔrɔ la ani a y‘a dɔn ko yafa tun ma kan ka kɛ ale ma. Nka nin denkɛ bɛ a fa ka kanuya ani a ka makari dɔn min kɛ, a jigi b‘a kan ko son bɛ na kɛ ma a ka kɛ baaraden gansan ye walisa a ka dununni ani so yɔrɔ.  </w:t>
            </w:r>
          </w:p>
          <w:p w14:paraId="5E07689A" w14:textId="77777777" w:rsidR="001D3C61" w:rsidRPr="00A06C67" w:rsidRDefault="001D3C61" w:rsidP="009A60EF">
            <w:pPr>
              <w:pStyle w:val="ListParagraph"/>
              <w:numPr>
                <w:ilvl w:val="0"/>
                <w:numId w:val="181"/>
              </w:numPr>
              <w:spacing w:after="0" w:line="240" w:lineRule="auto"/>
              <w:jc w:val="both"/>
              <w:rPr>
                <w:b/>
              </w:rPr>
            </w:pPr>
            <w:r>
              <w:rPr>
                <w:b/>
              </w:rPr>
              <w:t>A fa.</w:t>
            </w:r>
            <w:r>
              <w:t xml:space="preserve"> A fa bɛ ɲagali a dusu la ka ye ko ale denkɛ min tun tununnu na ko o yera ko kura. Denkɛ dɔgɔmaninni ye dimiya o dimiya lase a fa ma, a Fa ka kanuya fanga bonyara a ta fan fɛ ka yafa a ma joona  ani a sɔnna  a ka kɛ a den ye ko kura. Yesu b‘a fɛ an ka dɔn ko Ala cogoya tɛ nin ye ka a ɲɛ jɔ kojugu la min kosɔn mɔgɔ ka kan ka ŋagin nka Ala sago ye ka yafa nimisabaatɔw ma.  </w:t>
            </w:r>
          </w:p>
          <w:p w14:paraId="5D44C0CC" w14:textId="77777777" w:rsidR="001D3C61" w:rsidRPr="00E86E74" w:rsidRDefault="001D3C61" w:rsidP="009A60EF">
            <w:pPr>
              <w:pStyle w:val="ListParagraph"/>
              <w:numPr>
                <w:ilvl w:val="0"/>
                <w:numId w:val="181"/>
              </w:numPr>
              <w:spacing w:after="0" w:line="240" w:lineRule="auto"/>
              <w:jc w:val="both"/>
              <w:rPr>
                <w:b/>
              </w:rPr>
            </w:pPr>
            <w:r>
              <w:rPr>
                <w:b/>
              </w:rPr>
              <w:lastRenderedPageBreak/>
              <w:t>A kɔrɔkɛ.</w:t>
            </w:r>
            <w:r>
              <w:t xml:space="preserve"> Ale ja tɛ gafe in kan , nka ale banna k‘a se do nin cɛlabɛnni baara la. U fa ka kanuya n‘a hinɛ dusu tɛ ale fɛ, nka dusukun farimabaa de bɛ ale la. Ni i ye nin ko bɛɛ jate minnɛ, denkɛ jumɛn de kɛra fa ka kanuya ɲɛjiralan ye sɛbɛ la, denkɛ min ye jurumu kɛ o kɔ ka nimisa ani a seginna ka na faso la wa? Walima </w:t>
            </w:r>
            <w:r>
              <w:rPr>
                <w:rFonts w:ascii="Cambria Math" w:hAnsi="Cambria Math" w:cs="Cambria Math"/>
              </w:rPr>
              <w:t xml:space="preserve"> denkɛ min dusukun falen bɛ kunaya la fɔ a dɛsɛla ka yafa a dɔgɔkɛ nimisabaatɔ ma wa</w:t>
            </w:r>
            <w:r>
              <w:t xml:space="preserve">?  </w:t>
            </w:r>
          </w:p>
        </w:tc>
      </w:tr>
      <w:tr w:rsidR="001D3C61" w:rsidRPr="001D3C61" w14:paraId="1E247929" w14:textId="77777777" w:rsidTr="00D00093">
        <w:tc>
          <w:tcPr>
            <w:tcW w:w="1705" w:type="dxa"/>
          </w:tcPr>
          <w:p w14:paraId="2B627A9F" w14:textId="77777777" w:rsidR="001D3C61" w:rsidRDefault="001D3C61" w:rsidP="00D00093">
            <w:pPr>
              <w:jc w:val="both"/>
            </w:pPr>
            <w:r>
              <w:rPr>
                <w:b/>
              </w:rPr>
              <w:lastRenderedPageBreak/>
              <w:t>Yɔrɔ kalanta hokumu ɲɛfɔli</w:t>
            </w:r>
          </w:p>
        </w:tc>
        <w:tc>
          <w:tcPr>
            <w:tcW w:w="7645" w:type="dxa"/>
          </w:tcPr>
          <w:p w14:paraId="7C06DE54" w14:textId="77777777" w:rsidR="001D3C61" w:rsidRDefault="001D3C61" w:rsidP="00D00093">
            <w:pPr>
              <w:jc w:val="both"/>
            </w:pPr>
            <w:r>
              <w:t>Yesu ka baara kɛ cogo ye mɔgɔ caman bila sira wɛrɛ kan. Yesu ka waati la, yahutuw caman tun bɛ ka masiya makɔnɔ walisa ka Israɛl bɔ bolo. U tun bɛ ka masiya fangatigi barikama makɔnɔ ni muɲuliba ye ka bɔ masakɛ Dawuda siya la min bɛ na kɛlɛ kɛ romɛkaw fɛ ani ka yɛrɛma hɔrɔnya di Israɛl ma walisa u ka bɔ romɛkaw ka mara kɔrɔ. Yesu tun tɛ o masiya sugu ye fewu.</w:t>
            </w:r>
          </w:p>
          <w:p w14:paraId="2E8C420A" w14:textId="77777777" w:rsidR="001D3C61" w:rsidRDefault="001D3C61" w:rsidP="00D00093">
            <w:pPr>
              <w:jc w:val="both"/>
            </w:pPr>
          </w:p>
          <w:p w14:paraId="55CE477B" w14:textId="77777777" w:rsidR="001D3C61" w:rsidRDefault="001D3C61" w:rsidP="00D00093">
            <w:pPr>
              <w:jc w:val="both"/>
            </w:pPr>
            <w:r>
              <w:t xml:space="preserve">Yani Yesu ka kɛ o ye, ale kɛra masiya ye min tun b‘a fɛ ka Israɛle hɔrɔnya ka bɔ u ka jurumu Ni la jɔnya bolo. O  de y‘ a to, Yesu tun bɛ a ka waati bɛɛ kɛ « jurumukɛlaw fɛ » olu minnu tun b‘a fɛ ka Ala ka kanuya ɲɛnamaya ka tɛmɛn Yesu fɛ. O “jurumukɛlaw ” caman minnu tun degela ban ani bolo kɔfɛ bila la ka bɔ diiɲɛ ɲɛmɔgɔw fɛ, olu ye Yesu ka kanuya ani a kalanw naamu laminɛ.  </w:t>
            </w:r>
          </w:p>
          <w:p w14:paraId="65992F52" w14:textId="77777777" w:rsidR="001D3C61" w:rsidRDefault="001D3C61" w:rsidP="00D00093">
            <w:pPr>
              <w:jc w:val="both"/>
            </w:pPr>
          </w:p>
          <w:p w14:paraId="40B93D5F" w14:textId="77777777" w:rsidR="001D3C61" w:rsidRDefault="001D3C61" w:rsidP="00D00093">
            <w:pPr>
              <w:jc w:val="both"/>
            </w:pPr>
            <w:r>
              <w:t xml:space="preserve">Yesu ka  baara kɛ cogo ko tun ma di o diinɛ ɲɛmɔgɔw ye. I na fɔ denkɛ fɔlɔ min ko fɔra ntalen in na, o diinɛ ɲɛmɔgɔw fallenw tun bɛ kuncɛbaaya, dimi ani ban mɔgɔ kow la ka ɲɛsin nin mɔgɔw ma minnu tun mago bɛ Ala la ka tɛmɛn olu kan.  O kow kunna kɔya filɛ  nin ye ko o diinɛ ɲɛmɔgɔw minnu tun sɔnnen bɛ u yɛrɛ ka Ala ɲɛsiran ye ka tɛmɛn mɔgɔ tɔw kan, u murutili Yesu ma u ya jira o de fɛ ko u kun mabɔlen do Ala  la ka tɛmɛn o jurumukɛlaw kan  u yɛrɛ tun  tɛ minnu jate mɔgɔ senumaw ye. </w:t>
            </w:r>
          </w:p>
          <w:p w14:paraId="1D744486" w14:textId="77777777" w:rsidR="001D3C61" w:rsidRDefault="001D3C61" w:rsidP="00D00093">
            <w:pPr>
              <w:jc w:val="both"/>
            </w:pPr>
          </w:p>
          <w:p w14:paraId="10758872" w14:textId="77777777" w:rsidR="001D3C61" w:rsidRDefault="001D3C61" w:rsidP="00D00093">
            <w:pPr>
              <w:jc w:val="both"/>
            </w:pPr>
            <w:r>
              <w:t>Yesu nana walisa ka kɛnɛyali di banabaatɔw ma. Walisa o ka se ka kɛ fɔ banabaatɔw ka kan ka dɔn ko u ma kɛnɛ o cogo de la u bɛ se ka kɛnɛyali sɔrɔ. Yesu tile la diinɛ ɲɛmɔgɔw caman ɲɛw tun fiyennen do u ka jurumu fɛ ani u yɛrɛ tun b‘a dɔn ko u ma k</w:t>
            </w:r>
            <w:r>
              <w:rPr>
                <w:rFonts w:cstheme="minorHAnsi"/>
              </w:rPr>
              <w:t>ε</w:t>
            </w:r>
            <w:r>
              <w:t>n</w:t>
            </w:r>
            <w:r>
              <w:rPr>
                <w:rFonts w:cstheme="minorHAnsi"/>
              </w:rPr>
              <w:t>ε</w:t>
            </w:r>
            <w:r>
              <w:t xml:space="preserve"> nii ta fan fɛ. </w:t>
            </w:r>
          </w:p>
          <w:p w14:paraId="080046FF" w14:textId="77777777" w:rsidR="001D3C61" w:rsidRPr="00A06C67" w:rsidRDefault="001D3C61" w:rsidP="00D00093">
            <w:pPr>
              <w:jc w:val="both"/>
            </w:pPr>
          </w:p>
          <w:p w14:paraId="0DB0665A" w14:textId="77777777" w:rsidR="001D3C61" w:rsidRPr="00023DE3" w:rsidRDefault="001D3C61" w:rsidP="00D00093">
            <w:pPr>
              <w:jc w:val="both"/>
            </w:pPr>
            <w:r>
              <w:rPr>
                <w:b/>
              </w:rPr>
              <w:t xml:space="preserve">Yɔrɔ kalanta filanna : </w:t>
            </w:r>
            <w:r>
              <w:t xml:space="preserve">O diinɛ ɲɛmɔgɔw ka nii la ɲɛfiyɛli min tun bɛ Yesu ka waati la o tun tɛ ko kura tun.  Sabu ni an bɛ lahidu kɔrɔ lajɛ kira Esayi ka kitabu la, ALa ye diinɛ ɲɛmɔgɔw ɲɛw lafin kabini tuma jan sani Yesu ka na farikolo la ka a ka baara daminɛ. Kabini ni tuma jan, diinɛ ɲɛmɔgɔw cɛsirilen do  u ka diinɛ kɔkana sira taama kow la  ni sariya sifaw bɛɛ lajɛlen batoli ye u fɛ k‘a sɔrɔ u ma sɔn Ala ka kanuya ka sigi u dusuw la walisa u ka se ka jira ko Ala fana mago bɛ mɔgɔ wɛrɛw la.  </w:t>
            </w:r>
          </w:p>
          <w:p w14:paraId="435349A3" w14:textId="77777777" w:rsidR="001D3C61" w:rsidRDefault="001D3C61" w:rsidP="00D00093">
            <w:pPr>
              <w:jc w:val="both"/>
            </w:pPr>
          </w:p>
          <w:p w14:paraId="6D3CBBDE" w14:textId="77777777" w:rsidR="001D3C61" w:rsidRPr="00023DE3" w:rsidRDefault="001D3C61" w:rsidP="00D00093">
            <w:pPr>
              <w:pStyle w:val="Default"/>
              <w:jc w:val="both"/>
              <w:rPr>
                <w:rFonts w:asciiTheme="minorHAnsi" w:hAnsiTheme="minorHAnsi" w:cstheme="minorHAnsi"/>
              </w:rPr>
            </w:pPr>
            <w:r>
              <w:rPr>
                <w:rFonts w:asciiTheme="minorHAnsi" w:hAnsiTheme="minorHAnsi" w:cstheme="minorHAnsi"/>
                <w:b/>
              </w:rPr>
              <w:t>Ka se ka Ala ka kuma tila ni silamɛnw ye o kɛ cogo dɔ filɛ:</w:t>
            </w:r>
            <w:r>
              <w:rPr>
                <w:rFonts w:asciiTheme="minorHAnsi" w:hAnsiTheme="minorHAnsi" w:cstheme="minorHAnsi"/>
              </w:rPr>
              <w:t xml:space="preserve"> Yesu ye jurumukɛlaw lado ani a tun labɛnnen bɛ mɔgɔw k‘a ni u ye ɲɔgɔn fɛ hali ka sɔrɔ o tun ma di diinɛ ɲɛmɔgɔw ye. Yahutuw ka diinɛ ɲɛmɔgɔbaw dɔ ma jεn ni Yesu ka nin dusukun ɲumanya ye, o min tun ye ka mɔgɔw bɛɛ kunbɛ ko ɲuma. O yahutuw diinɛ ɲɛmɔgɔbaw ka miiri kelen in  fana bɛ sɔrɔ an bi diɲɛ diinɛ ɲɛmɔgɔbaw la. </w:t>
            </w:r>
          </w:p>
          <w:p w14:paraId="4E0022B1" w14:textId="77777777" w:rsidR="001D3C61" w:rsidRDefault="001D3C61" w:rsidP="00D00093">
            <w:pPr>
              <w:pStyle w:val="Default"/>
              <w:jc w:val="both"/>
              <w:rPr>
                <w:rFonts w:asciiTheme="minorHAnsi" w:hAnsiTheme="minorHAnsi" w:cstheme="minorHAnsi"/>
              </w:rPr>
            </w:pPr>
            <w:r>
              <w:rPr>
                <w:rFonts w:asciiTheme="minorHAnsi" w:hAnsiTheme="minorHAnsi" w:cstheme="minorHAnsi"/>
              </w:rPr>
              <w:t>Mɔgɔw minnu bɛɛ bɛ a latigɛ ka na Yesu ma bi fana a bɛ sɔn u bɛɛ ma</w:t>
            </w:r>
            <w:r w:rsidRPr="00023DE3">
              <w:rPr>
                <w:rFonts w:asciiTheme="minorHAnsi" w:hAnsiTheme="minorHAnsi" w:cstheme="minorHAnsi"/>
              </w:rPr>
              <w:t>. Denkɛ dɔgɔmannin fa sonna a ma cogo min na k‘a</w:t>
            </w:r>
            <w:r>
              <w:rPr>
                <w:rFonts w:asciiTheme="minorHAnsi" w:hAnsiTheme="minorHAnsi" w:cstheme="minorHAnsi"/>
              </w:rPr>
              <w:t xml:space="preserve"> </w:t>
            </w:r>
            <w:r w:rsidRPr="00023DE3">
              <w:rPr>
                <w:rFonts w:asciiTheme="minorHAnsi" w:hAnsiTheme="minorHAnsi" w:cstheme="minorHAnsi"/>
              </w:rPr>
              <w:t>sɔrɔ a denkɛ ma fɛn  si sara a ye</w:t>
            </w:r>
            <w:r>
              <w:rPr>
                <w:rFonts w:asciiTheme="minorHAnsi" w:hAnsiTheme="minorHAnsi" w:cstheme="minorHAnsi"/>
              </w:rPr>
              <w:t>,</w:t>
            </w:r>
            <w:r w:rsidRPr="00023DE3">
              <w:rPr>
                <w:rFonts w:asciiTheme="minorHAnsi" w:hAnsiTheme="minorHAnsi" w:cstheme="minorHAnsi"/>
              </w:rPr>
              <w:t xml:space="preserve"> o cogo kelen de la Yesu fana bɛ sɔn silamɛya ma ko </w:t>
            </w:r>
            <w:r>
              <w:rPr>
                <w:rFonts w:asciiTheme="minorHAnsi" w:hAnsiTheme="minorHAnsi" w:cstheme="minorHAnsi"/>
              </w:rPr>
              <w:t>kura. Nin Yesu kalan  sifa ani K</w:t>
            </w:r>
            <w:r w:rsidRPr="00023DE3">
              <w:rPr>
                <w:rFonts w:asciiTheme="minorHAnsi" w:hAnsiTheme="minorHAnsi" w:cstheme="minorHAnsi"/>
              </w:rPr>
              <w:t>uranɛ bɛ kalan sifa min di mɔgɔw ma</w:t>
            </w:r>
            <w:r>
              <w:rPr>
                <w:rFonts w:asciiTheme="minorHAnsi" w:hAnsiTheme="minorHAnsi" w:cstheme="minorHAnsi"/>
              </w:rPr>
              <w:t>,</w:t>
            </w:r>
            <w:r w:rsidRPr="00023DE3">
              <w:rPr>
                <w:rFonts w:asciiTheme="minorHAnsi" w:hAnsiTheme="minorHAnsi" w:cstheme="minorHAnsi"/>
              </w:rPr>
              <w:t xml:space="preserve"> o tɛ kelen ye. </w:t>
            </w:r>
          </w:p>
          <w:p w14:paraId="763FC1A1" w14:textId="77777777" w:rsidR="001D3C61" w:rsidRPr="00023DE3" w:rsidRDefault="001D3C61" w:rsidP="00D00093">
            <w:pPr>
              <w:pStyle w:val="Default"/>
              <w:jc w:val="both"/>
              <w:rPr>
                <w:rFonts w:asciiTheme="minorHAnsi" w:hAnsiTheme="minorHAnsi" w:cstheme="minorHAnsi"/>
              </w:rPr>
            </w:pPr>
          </w:p>
          <w:p w14:paraId="06F43BD2" w14:textId="77777777" w:rsidR="001D3C61" w:rsidRPr="00023DE3" w:rsidRDefault="001D3C61" w:rsidP="00D00093">
            <w:pPr>
              <w:pStyle w:val="Default"/>
              <w:jc w:val="both"/>
              <w:rPr>
                <w:rFonts w:asciiTheme="minorHAnsi" w:hAnsiTheme="minorHAnsi" w:cstheme="minorHAnsi"/>
              </w:rPr>
            </w:pPr>
            <w:r>
              <w:rPr>
                <w:rFonts w:asciiTheme="minorHAnsi" w:hAnsiTheme="minorHAnsi" w:cstheme="minorHAnsi"/>
              </w:rPr>
              <w:lastRenderedPageBreak/>
              <w:t>Sariya karamɔgɔw tun ye yahutuw ka sɛbɛnnikɛlaw ye o tile la, sariya kow baarakɛlaw do minnu kalanna walisa ka se ka lahidu kɔrɔ kalan di, ani a waleyali baaaraw kama.  O cogo kelen na an bɛ se  ka yahutuw ka sariya karamɔgɔw  ni ‘’ulemaw ‘’  wala  (‘’Alima ‘’ o kɔrɔ mɔgɔ kelen</w:t>
            </w:r>
            <w:r>
              <w:rPr>
                <w:rFonts w:ascii="Cambria Math" w:hAnsi="Cambria Math" w:cs="Cambria Math"/>
              </w:rPr>
              <w:t xml:space="preserve">, kalan dibaa) </w:t>
            </w:r>
            <w:r>
              <w:rPr>
                <w:rFonts w:asciiTheme="minorHAnsi" w:hAnsiTheme="minorHAnsi" w:cstheme="minorHAnsi"/>
              </w:rPr>
              <w:t xml:space="preserve">sima ni ɲɔgɔn  ye, silamɛya ko kunkan karamɔgɔbaaw do  u ka jɛkulu la mɔgɔ ko lakodolenw ko do minnu bɛ u ka sariya ko kiri tigɛ. Yahutuw ka sariya karamɔgɔbaaw ( o kɔrɔ  dɔnnikɛla wala sɛbɛnnikɛlabaa do ) caman tun  bɛ fariziya de la. (I ka Matiyu 2:4 ani LUKA 5:17 kalan ka bɔ bibile la min bɛ fɔ NIV tubabukan na. </w:t>
            </w:r>
          </w:p>
          <w:p w14:paraId="62A7A45B" w14:textId="77777777" w:rsidR="001D3C61" w:rsidRPr="00700301" w:rsidRDefault="001D3C61" w:rsidP="00D00093">
            <w:pPr>
              <w:pStyle w:val="Default"/>
              <w:jc w:val="both"/>
            </w:pPr>
            <w:r>
              <w:rPr>
                <w:rFonts w:cstheme="minorHAnsi"/>
                <w:b/>
              </w:rPr>
              <w:t xml:space="preserve"> </w:t>
            </w:r>
          </w:p>
          <w:p w14:paraId="54591252" w14:textId="77777777" w:rsidR="001D3C61" w:rsidRPr="00EF1457" w:rsidRDefault="001D3C61" w:rsidP="009F3CE2">
            <w:pPr>
              <w:pStyle w:val="Default"/>
              <w:numPr>
                <w:ilvl w:val="0"/>
                <w:numId w:val="122"/>
              </w:numPr>
              <w:jc w:val="both"/>
              <w:rPr>
                <w:rFonts w:asciiTheme="minorHAnsi" w:hAnsiTheme="minorHAnsi" w:cstheme="minorHAnsi"/>
              </w:rPr>
            </w:pPr>
            <w:r>
              <w:rPr>
                <w:rFonts w:asciiTheme="minorHAnsi" w:hAnsiTheme="minorHAnsi" w:cstheme="minorHAnsi"/>
              </w:rPr>
              <w:t xml:space="preserve">Aw yɛrɛ fɛ jɔn de bɛ jate I na fɔ denkɛ fɔlɔ? </w:t>
            </w:r>
          </w:p>
          <w:p w14:paraId="7820B6C4" w14:textId="77777777" w:rsidR="001D3C61" w:rsidRPr="00EF1457" w:rsidRDefault="001D3C61" w:rsidP="009F3CE2">
            <w:pPr>
              <w:pStyle w:val="ListParagraph"/>
              <w:numPr>
                <w:ilvl w:val="0"/>
                <w:numId w:val="122"/>
              </w:numPr>
              <w:spacing w:after="0" w:line="240" w:lineRule="auto"/>
              <w:jc w:val="both"/>
              <w:rPr>
                <w:rFonts w:cstheme="minorHAnsi"/>
              </w:rPr>
            </w:pPr>
            <w:r>
              <w:rPr>
                <w:rFonts w:cstheme="minorHAnsi"/>
                <w:bCs/>
                <w:color w:val="000000"/>
              </w:rPr>
              <w:t>Aw bɛ miiri ko nabila Isa tun b‘a fɛ ka kalan do di Ala kan wa ? Ni ɔwɔ do, kalan jumɛ ?</w:t>
            </w:r>
          </w:p>
          <w:p w14:paraId="1A107B63" w14:textId="77777777" w:rsidR="001D3C61" w:rsidRPr="00EF1457" w:rsidRDefault="001D3C61" w:rsidP="009F3CE2">
            <w:pPr>
              <w:pStyle w:val="ListParagraph"/>
              <w:numPr>
                <w:ilvl w:val="0"/>
                <w:numId w:val="122"/>
              </w:numPr>
              <w:spacing w:after="0" w:line="240" w:lineRule="auto"/>
              <w:jc w:val="both"/>
              <w:rPr>
                <w:rFonts w:cstheme="minorHAnsi"/>
              </w:rPr>
            </w:pPr>
            <w:r>
              <w:rPr>
                <w:rFonts w:cs="Myriad Pro"/>
                <w:bCs/>
                <w:color w:val="000000"/>
              </w:rPr>
              <w:t>Kira Yesu bɛ sɔn faama warimin</w:t>
            </w:r>
            <w:r>
              <w:rPr>
                <w:rFonts w:cstheme="minorHAnsi"/>
                <w:bCs/>
                <w:color w:val="000000"/>
              </w:rPr>
              <w:t>ε</w:t>
            </w:r>
            <w:r>
              <w:rPr>
                <w:rFonts w:cs="Myriad Pro"/>
                <w:bCs/>
                <w:color w:val="000000"/>
              </w:rPr>
              <w:t>baaw ani jurumu k</w:t>
            </w:r>
            <w:r>
              <w:rPr>
                <w:rFonts w:cstheme="minorHAnsi"/>
                <w:bCs/>
                <w:color w:val="000000"/>
              </w:rPr>
              <w:t>ε</w:t>
            </w:r>
            <w:r>
              <w:rPr>
                <w:rFonts w:cs="Myriad Pro"/>
                <w:bCs/>
                <w:color w:val="000000"/>
              </w:rPr>
              <w:t>law ma. Ni Yesu tun bɛ yan bi, aw bɛ miiri ko a fana tun bɛ na sɔn aw ma wa? Muna?, (walisa ka dɛmɛ sɔrɔ  nin faamuli la  ka taa a fɛ I ka Matiyu 11:28-30 kalan).</w:t>
            </w:r>
          </w:p>
          <w:p w14:paraId="055A33F3" w14:textId="77777777" w:rsidR="001D3C61" w:rsidRDefault="001D3C61" w:rsidP="00D00093">
            <w:pPr>
              <w:jc w:val="both"/>
              <w:rPr>
                <w:rFonts w:cstheme="minorHAnsi"/>
                <w:b/>
              </w:rPr>
            </w:pPr>
          </w:p>
          <w:p w14:paraId="7087A07B" w14:textId="77777777" w:rsidR="001D3C61" w:rsidRPr="00CA4179" w:rsidRDefault="001D3C61" w:rsidP="00D00093">
            <w:pPr>
              <w:jc w:val="both"/>
            </w:pPr>
          </w:p>
        </w:tc>
      </w:tr>
      <w:tr w:rsidR="001D3C61" w14:paraId="1CA23FAF" w14:textId="77777777" w:rsidTr="00D00093">
        <w:tc>
          <w:tcPr>
            <w:tcW w:w="9350" w:type="dxa"/>
            <w:gridSpan w:val="2"/>
            <w:shd w:val="clear" w:color="auto" w:fill="BFBFBF" w:themeFill="background1" w:themeFillShade="BF"/>
          </w:tcPr>
          <w:p w14:paraId="7848D1B7" w14:textId="77777777" w:rsidR="001D3C61" w:rsidRPr="0068101F" w:rsidRDefault="001D3C61" w:rsidP="00D00093">
            <w:pPr>
              <w:jc w:val="both"/>
              <w:rPr>
                <w:sz w:val="28"/>
                <w:szCs w:val="28"/>
              </w:rPr>
            </w:pPr>
            <w:r>
              <w:rPr>
                <w:b/>
                <w:sz w:val="28"/>
                <w:szCs w:val="28"/>
              </w:rPr>
              <w:lastRenderedPageBreak/>
              <w:t>,                                                           Bibile kalan</w:t>
            </w:r>
          </w:p>
        </w:tc>
      </w:tr>
      <w:tr w:rsidR="001D3C61" w:rsidRPr="001D3C61" w14:paraId="6D2F2571" w14:textId="77777777" w:rsidTr="00D00093">
        <w:tc>
          <w:tcPr>
            <w:tcW w:w="1705" w:type="dxa"/>
          </w:tcPr>
          <w:p w14:paraId="1771ED20" w14:textId="77777777" w:rsidR="001D3C61" w:rsidRPr="0068101F" w:rsidRDefault="001D3C61" w:rsidP="00D00093">
            <w:pPr>
              <w:jc w:val="both"/>
              <w:rPr>
                <w:b/>
                <w:sz w:val="28"/>
                <w:szCs w:val="28"/>
              </w:rPr>
            </w:pPr>
            <w:r>
              <w:rPr>
                <w:b/>
                <w:sz w:val="28"/>
                <w:szCs w:val="28"/>
              </w:rPr>
              <w:t>delili</w:t>
            </w:r>
          </w:p>
        </w:tc>
        <w:tc>
          <w:tcPr>
            <w:tcW w:w="7645" w:type="dxa"/>
          </w:tcPr>
          <w:p w14:paraId="08A2A238" w14:textId="77777777" w:rsidR="001D3C61" w:rsidRDefault="001D3C61" w:rsidP="009F3CE2">
            <w:pPr>
              <w:pStyle w:val="ListParagraph"/>
              <w:numPr>
                <w:ilvl w:val="0"/>
                <w:numId w:val="12"/>
              </w:numPr>
              <w:spacing w:after="0" w:line="240" w:lineRule="auto"/>
              <w:jc w:val="both"/>
            </w:pPr>
            <w:r>
              <w:t xml:space="preserve">A ye delili ko ɲinikali kɛ ani Ala tanu kow.  </w:t>
            </w:r>
          </w:p>
          <w:p w14:paraId="6235FDA8" w14:textId="77777777" w:rsidR="001D3C61" w:rsidRDefault="001D3C61" w:rsidP="009F3CE2">
            <w:pPr>
              <w:pStyle w:val="ListParagraph"/>
              <w:numPr>
                <w:ilvl w:val="0"/>
                <w:numId w:val="12"/>
              </w:numPr>
              <w:spacing w:after="0" w:line="240" w:lineRule="auto"/>
              <w:jc w:val="both"/>
            </w:pPr>
            <w:r>
              <w:t>A ye Ala barika da Ala tanu kow kosɔn.</w:t>
            </w:r>
          </w:p>
          <w:p w14:paraId="4C510287" w14:textId="77777777" w:rsidR="001D3C61" w:rsidRDefault="001D3C61" w:rsidP="009F3CE2">
            <w:pPr>
              <w:pStyle w:val="ListParagraph"/>
              <w:numPr>
                <w:ilvl w:val="0"/>
                <w:numId w:val="12"/>
              </w:numPr>
              <w:spacing w:after="0" w:line="240" w:lineRule="auto"/>
              <w:jc w:val="both"/>
            </w:pPr>
            <w:r>
              <w:t>Aw ka Ala deli delili ko kosɔn minnu fɔra.</w:t>
            </w:r>
          </w:p>
          <w:p w14:paraId="5ADACF7B" w14:textId="77777777" w:rsidR="001D3C61" w:rsidRDefault="001D3C61" w:rsidP="009F3CE2">
            <w:pPr>
              <w:pStyle w:val="ListParagraph"/>
              <w:numPr>
                <w:ilvl w:val="0"/>
                <w:numId w:val="12"/>
              </w:numPr>
              <w:spacing w:after="0" w:line="240" w:lineRule="auto"/>
              <w:jc w:val="both"/>
            </w:pPr>
            <w:r>
              <w:t xml:space="preserve">A ye  Ala deli walisa a Nisenu ka aw dusukun ɲɛw yɛlɛ Ala kuma faamuli kama ani walisa aw ka se ka a minɛ ni ɲagali ye. </w:t>
            </w:r>
          </w:p>
          <w:p w14:paraId="175684BE" w14:textId="77777777" w:rsidR="001D3C61" w:rsidRDefault="001D3C61" w:rsidP="00D00093">
            <w:pPr>
              <w:jc w:val="both"/>
            </w:pPr>
          </w:p>
        </w:tc>
      </w:tr>
      <w:tr w:rsidR="001D3C61" w:rsidRPr="001D3C61" w14:paraId="622656B8" w14:textId="77777777" w:rsidTr="00D00093">
        <w:tc>
          <w:tcPr>
            <w:tcW w:w="1705" w:type="dxa"/>
          </w:tcPr>
          <w:p w14:paraId="44BC57A3" w14:textId="77777777" w:rsidR="001D3C61" w:rsidRPr="0068101F" w:rsidRDefault="001D3C61" w:rsidP="00D00093">
            <w:pPr>
              <w:jc w:val="both"/>
              <w:rPr>
                <w:b/>
                <w:sz w:val="28"/>
                <w:szCs w:val="28"/>
              </w:rPr>
            </w:pPr>
            <w:r>
              <w:rPr>
                <w:b/>
                <w:sz w:val="28"/>
                <w:szCs w:val="28"/>
              </w:rPr>
              <w:t>Lamɛnli</w:t>
            </w:r>
          </w:p>
        </w:tc>
        <w:tc>
          <w:tcPr>
            <w:tcW w:w="7645" w:type="dxa"/>
          </w:tcPr>
          <w:p w14:paraId="087ADE29" w14:textId="77777777" w:rsidR="001D3C61" w:rsidRDefault="001D3C61" w:rsidP="009F3CE2">
            <w:pPr>
              <w:pStyle w:val="ListParagraph"/>
              <w:numPr>
                <w:ilvl w:val="0"/>
                <w:numId w:val="13"/>
              </w:numPr>
              <w:spacing w:after="0" w:line="240" w:lineRule="auto"/>
              <w:jc w:val="both"/>
            </w:pPr>
            <w:r>
              <w:t xml:space="preserve">Kalansen ka yɔrɔ kalanta fila bɛɛ kalan.  </w:t>
            </w:r>
          </w:p>
          <w:p w14:paraId="6CA98B7B" w14:textId="77777777" w:rsidR="001D3C61" w:rsidRDefault="001D3C61" w:rsidP="009F3CE2">
            <w:pPr>
              <w:pStyle w:val="ListParagraph"/>
              <w:numPr>
                <w:ilvl w:val="0"/>
                <w:numId w:val="13"/>
              </w:numPr>
              <w:spacing w:after="0" w:line="240" w:lineRule="auto"/>
              <w:jc w:val="both"/>
            </w:pPr>
            <w:r>
              <w:t xml:space="preserve">Yɔrɔ kalanta hokumu bakuruba ɲɛfɔli kɛ mɔgɔw ye? </w:t>
            </w:r>
          </w:p>
          <w:p w14:paraId="3F58DD8D" w14:textId="77777777" w:rsidR="001D3C61" w:rsidRDefault="001D3C61" w:rsidP="009F3CE2">
            <w:pPr>
              <w:pStyle w:val="ListParagraph"/>
              <w:numPr>
                <w:ilvl w:val="0"/>
                <w:numId w:val="13"/>
              </w:numPr>
              <w:spacing w:after="0" w:line="240" w:lineRule="auto"/>
              <w:jc w:val="both"/>
            </w:pPr>
            <w:r>
              <w:t xml:space="preserve">Aw ka segin yɔrɔ kalantaw fila bɛɛ kan ko kura.  </w:t>
            </w:r>
          </w:p>
          <w:p w14:paraId="4F384B67" w14:textId="77777777" w:rsidR="001D3C61" w:rsidRDefault="001D3C61" w:rsidP="009F3CE2">
            <w:pPr>
              <w:pStyle w:val="ListParagraph"/>
              <w:numPr>
                <w:ilvl w:val="0"/>
                <w:numId w:val="13"/>
              </w:numPr>
              <w:spacing w:after="0" w:line="240" w:lineRule="auto"/>
              <w:jc w:val="both"/>
            </w:pPr>
            <w:r>
              <w:t xml:space="preserve">I ka ɲini mɔgɔ dɔ fɛ a ka segin yɔrɔ kalanta kan tun ka bɔ bibile la. </w:t>
            </w:r>
          </w:p>
          <w:p w14:paraId="3DB19ED0" w14:textId="77777777" w:rsidR="001D3C61" w:rsidRDefault="001D3C61" w:rsidP="00D00093">
            <w:pPr>
              <w:jc w:val="both"/>
            </w:pPr>
          </w:p>
        </w:tc>
      </w:tr>
      <w:tr w:rsidR="001D3C61" w:rsidRPr="001D3C61" w14:paraId="1C4D7506" w14:textId="77777777" w:rsidTr="00D00093">
        <w:tc>
          <w:tcPr>
            <w:tcW w:w="1705" w:type="dxa"/>
          </w:tcPr>
          <w:p w14:paraId="73D9C3C8" w14:textId="77777777" w:rsidR="001D3C61" w:rsidRPr="0068101F" w:rsidRDefault="001D3C61" w:rsidP="00D00093">
            <w:pPr>
              <w:jc w:val="both"/>
              <w:rPr>
                <w:b/>
                <w:sz w:val="28"/>
                <w:szCs w:val="28"/>
              </w:rPr>
            </w:pPr>
            <w:r>
              <w:rPr>
                <w:b/>
                <w:sz w:val="28"/>
                <w:szCs w:val="28"/>
              </w:rPr>
              <w:t>Kalan waleyali</w:t>
            </w:r>
          </w:p>
        </w:tc>
        <w:tc>
          <w:tcPr>
            <w:tcW w:w="7645" w:type="dxa"/>
          </w:tcPr>
          <w:p w14:paraId="0438C1ED" w14:textId="77777777" w:rsidR="001D3C61" w:rsidRDefault="001D3C61" w:rsidP="009F3CE2">
            <w:pPr>
              <w:pStyle w:val="ListParagraph"/>
              <w:numPr>
                <w:ilvl w:val="0"/>
                <w:numId w:val="14"/>
              </w:numPr>
              <w:spacing w:after="0" w:line="240" w:lineRule="auto"/>
              <w:jc w:val="both"/>
              <w:rPr>
                <w:b/>
              </w:rPr>
            </w:pPr>
            <w:r>
              <w:rPr>
                <w:b/>
              </w:rPr>
              <w:t>Kunkolo: Yɔrɔ kalanta kɔrɔ ye mun ye?</w:t>
            </w:r>
          </w:p>
          <w:p w14:paraId="107454BA" w14:textId="77777777" w:rsidR="001D3C61" w:rsidRPr="00EF1457" w:rsidRDefault="001D3C61" w:rsidP="00D00093">
            <w:pPr>
              <w:jc w:val="both"/>
            </w:pPr>
            <w:r>
              <w:t>Ala ka yɛrɛya ye nin de ye ko ka a ka dafɛn kanu ani ka yafa jurumukɛlaw ma minnu bɛ sɔn ka nimisa u ka jurumu la ani ka yɛlɛma. Ala nɔfɛ taamabaaw ka kan ka kɛ I ko ale cogo nka tuma do la u tɛ kɛ ten fɔ filankanfɔya ani kɔniŋabaatɔya waleyali de bɛ u kɔnɔ ka ɲɛsin mɔgɔ wɛrɛw ma minnu ni u tɛ ta bolo kelen na Ala ko ta fan fɛ. Ka tugu ta bolo do la dɔrɔn wala ka to ka taa egilisi dɔ la, o kɔrɔ ta jira ko jɛɲɔgɔɲa ɲuma bɛ o tigi ni Ala cɛ. Ka kɛ mɔgɔ tilennen ye Ala fɛ o kɔrɔ ye nin de ye ka kɛ mɔgɔ ye min b</w:t>
            </w:r>
            <w:r>
              <w:rPr>
                <w:rFonts w:cstheme="minorHAnsi"/>
              </w:rPr>
              <w:t>ε</w:t>
            </w:r>
            <w:r>
              <w:t xml:space="preserve"> sɔn Ala ka yafali ma ani a ka i jija ka Ala ka kanuya n‘a ka yafali ko tila I ni mɔgɔ wɛrɛw cɛ.</w:t>
            </w:r>
          </w:p>
          <w:p w14:paraId="59E31CD0" w14:textId="77777777" w:rsidR="001D3C61" w:rsidRPr="002F3DD8" w:rsidRDefault="001D3C61" w:rsidP="009F3CE2">
            <w:pPr>
              <w:pStyle w:val="ListParagraph"/>
              <w:numPr>
                <w:ilvl w:val="0"/>
                <w:numId w:val="25"/>
              </w:numPr>
              <w:spacing w:after="0" w:line="240" w:lineRule="auto"/>
              <w:jc w:val="both"/>
              <w:rPr>
                <w:b/>
              </w:rPr>
            </w:pPr>
            <w:r>
              <w:rPr>
                <w:b/>
              </w:rPr>
              <w:t xml:space="preserve">Ni Ala labɛnnen bɛ ka yafa jurumukɛlaw ma o cogo la ten, mun de kama a ka gwɛlɛ tuma do la Ala nɔ fɛ taamabaaw ma ka yafa mɔgɔw wɛrɛ ma ten o cogo kelen na?  </w:t>
            </w:r>
          </w:p>
          <w:p w14:paraId="78D54F12" w14:textId="77777777" w:rsidR="001D3C61" w:rsidRPr="002F3DD8" w:rsidRDefault="001D3C61" w:rsidP="009F3CE2">
            <w:pPr>
              <w:pStyle w:val="ListParagraph"/>
              <w:numPr>
                <w:ilvl w:val="0"/>
                <w:numId w:val="25"/>
              </w:numPr>
              <w:spacing w:after="0" w:line="240" w:lineRule="auto"/>
              <w:jc w:val="both"/>
              <w:rPr>
                <w:b/>
              </w:rPr>
            </w:pPr>
            <w:r>
              <w:rPr>
                <w:b/>
              </w:rPr>
              <w:t xml:space="preserve">A ka gwɛlɛ mɔgɔ min ma ka yafa mɔgɔ wɛrɛ o tigi ka kan ka mun de kɛ? </w:t>
            </w:r>
          </w:p>
          <w:p w14:paraId="2A475AE1" w14:textId="77777777" w:rsidR="001D3C61" w:rsidRDefault="001D3C61" w:rsidP="00D00093">
            <w:pPr>
              <w:jc w:val="both"/>
            </w:pPr>
          </w:p>
          <w:p w14:paraId="0E762E9A" w14:textId="77777777" w:rsidR="001D3C61" w:rsidRDefault="001D3C61" w:rsidP="009F3CE2">
            <w:pPr>
              <w:pStyle w:val="ListParagraph"/>
              <w:numPr>
                <w:ilvl w:val="0"/>
                <w:numId w:val="9"/>
              </w:numPr>
              <w:spacing w:after="0" w:line="240" w:lineRule="auto"/>
              <w:jc w:val="both"/>
              <w:rPr>
                <w:b/>
              </w:rPr>
            </w:pPr>
            <w:r>
              <w:rPr>
                <w:b/>
              </w:rPr>
              <w:t>Dusukun: Yɔrɔ kalanta b</w:t>
            </w:r>
            <w:r>
              <w:rPr>
                <w:rFonts w:cstheme="minorHAnsi"/>
                <w:b/>
              </w:rPr>
              <w:t>ε</w:t>
            </w:r>
            <w:r>
              <w:rPr>
                <w:b/>
              </w:rPr>
              <w:t xml:space="preserve"> kuma jɔn de ko la ko an ka kan ka kɛ I ko o tigi?</w:t>
            </w:r>
          </w:p>
          <w:p w14:paraId="66E67AA6" w14:textId="77777777" w:rsidR="001D3C61" w:rsidRPr="00EF1457" w:rsidRDefault="001D3C61" w:rsidP="00D00093">
            <w:pPr>
              <w:jc w:val="both"/>
            </w:pPr>
            <w:r>
              <w:t xml:space="preserve">Ala t‘a fɛ k‘an ka kewale juguw dɔrɔn jɔsi ka bɔ yen, nka a b‘a fɛ ka yafa an ma fana ani ka an dusukun n‘an jogo jugu kɛnɛya.  Haali mɔgɔ min bɛ ka Ala ka sariya bɛɛ kelen kelen waleya, o tigi yɔrɔ bɛ ka janya  ka mabɔ Ala la ni a ma sɔn Ala ka kanuya ka sigi yɔrɔ sɔrɔ a dusukun na. Ala b‘a fɛ an ka makari ni hinɛ waleya ka </w:t>
            </w:r>
            <w:r>
              <w:lastRenderedPageBreak/>
              <w:t>ɲɛsin mɔgɔ wɛrɛw ma. Ala b‘a fɛ an ka o kɛ k‘a sɔr</w:t>
            </w:r>
            <w:r>
              <w:rPr>
                <w:rFonts w:cstheme="minorHAnsi"/>
              </w:rPr>
              <w:t>ᴐ</w:t>
            </w:r>
            <w:r>
              <w:t xml:space="preserve"> sariya ka cikan fɔlɛnw waliyali tɛ fo ale yɛrɛ ye min ɲɔgɔn kɛ an ye walisa an ka se ka o ɲɔgɔn kɛ mɔgɔ wɛrɛw ye. ALA m‘a ɲini an fɛ an ka ɲɛnamaya sariya ka ci fɔlenw kɔr</w:t>
            </w:r>
            <w:r>
              <w:rPr>
                <w:rFonts w:cstheme="minorHAnsi"/>
              </w:rPr>
              <w:t>ᴐ</w:t>
            </w:r>
            <w:r>
              <w:t xml:space="preserve"> tun, nka a b‘a fɛ an ka a ka kanuya ni ka yafa yira mɔgɔ tɔw la ale yɛrɛ kɔnna ka o min di an ma.</w:t>
            </w:r>
          </w:p>
          <w:p w14:paraId="32FC0EB1" w14:textId="77777777" w:rsidR="001D3C61" w:rsidRPr="002F3DD8" w:rsidRDefault="001D3C61" w:rsidP="009F3CE2">
            <w:pPr>
              <w:pStyle w:val="ListParagraph"/>
              <w:numPr>
                <w:ilvl w:val="0"/>
                <w:numId w:val="25"/>
              </w:numPr>
              <w:spacing w:after="0" w:line="240" w:lineRule="auto"/>
              <w:jc w:val="both"/>
              <w:rPr>
                <w:b/>
              </w:rPr>
            </w:pPr>
            <w:r>
              <w:rPr>
                <w:b/>
              </w:rPr>
              <w:t xml:space="preserve">Mun de la dannabaa dusukun bɛ se ka kɛ I na fɔ denkɛ fɔlɔ dusukun  nɔgɔya la ten, o min dusukun tun fallen bɛ makaritanya ani kunaya la? </w:t>
            </w:r>
          </w:p>
          <w:p w14:paraId="0ACC74B8" w14:textId="77777777" w:rsidR="001D3C61" w:rsidRPr="002F3DD8" w:rsidRDefault="001D3C61" w:rsidP="009F3CE2">
            <w:pPr>
              <w:pStyle w:val="ListParagraph"/>
              <w:numPr>
                <w:ilvl w:val="0"/>
                <w:numId w:val="25"/>
              </w:numPr>
              <w:spacing w:after="0" w:line="240" w:lineRule="auto"/>
              <w:jc w:val="both"/>
              <w:rPr>
                <w:b/>
              </w:rPr>
            </w:pPr>
            <w:r>
              <w:rPr>
                <w:b/>
              </w:rPr>
              <w:t xml:space="preserve">A bɛ na mun fɔ mɔgɔ dɔ ye min ko ale tɛ se ka yafa karisa ma ka da a kan o tigi ye min kɛ a la ko o dimi ka bon kɔsɔbɛ? </w:t>
            </w:r>
          </w:p>
          <w:p w14:paraId="60A67735" w14:textId="77777777" w:rsidR="001D3C61" w:rsidRDefault="001D3C61" w:rsidP="00D00093">
            <w:pPr>
              <w:jc w:val="both"/>
            </w:pPr>
          </w:p>
          <w:p w14:paraId="6D380737" w14:textId="77777777" w:rsidR="001D3C61" w:rsidRPr="000120FC" w:rsidRDefault="001D3C61" w:rsidP="009F3CE2">
            <w:pPr>
              <w:pStyle w:val="ListParagraph"/>
              <w:numPr>
                <w:ilvl w:val="0"/>
                <w:numId w:val="9"/>
              </w:numPr>
              <w:spacing w:after="0" w:line="240" w:lineRule="auto"/>
              <w:jc w:val="both"/>
            </w:pPr>
            <w:r>
              <w:rPr>
                <w:b/>
              </w:rPr>
              <w:t>Tɛgɛw: An bɛ se ka Ala ka kuma bila baara la cogo di?</w:t>
            </w:r>
          </w:p>
          <w:p w14:paraId="1979B674" w14:textId="77777777" w:rsidR="001D3C61" w:rsidRPr="00EF1457" w:rsidRDefault="001D3C61" w:rsidP="00D00093">
            <w:pPr>
              <w:jc w:val="both"/>
            </w:pPr>
            <w:r>
              <w:t>Tunma do la yafali ko nɛgɛ ye nin de ye ka se ka yafa mɔgɔw ma ka caya ko la min ka gwɛlɛ an ma kɔsɔbɛ, fɔ an yɛrɛ ka bɔ a kalama ko maka kɛra an dusu la Ala Ni fɛ min b‘a jira an na ko yafa fana kɛra an ye ALa fɛ o cogo kelen de la. O tɛ filankanfɔya ka baara ye, fɔ an k’a to Ala ka kanuya ɲɔgɔn  ka waleya an dusun na o min bɛ j</w:t>
            </w:r>
            <w:r>
              <w:rPr>
                <w:rFonts w:cstheme="minorHAnsi"/>
              </w:rPr>
              <w:t>ᴐ</w:t>
            </w:r>
            <w:r>
              <w:t>yɔrɔ ta an dusukun walisa ka kɛnɛyali baara kɛ dusukun ka ban pewu k‘asɔrɔ ka se di an ma walisa an se ka yafa an hakɛ tabaa ma a tun ka gɛlɛ an ma ka se ka yafa o min ma fɔlɔ. Yafali kɛ cogo ko nɛgɛ dɔ wɛrɛ fana filɛ nin ye, o ye walisa I ka se ka yafa mɔgɔ tɔw  ma, fɔ I ka kɛ mɔgɔ ye min b‘a ɲini hɛrɛ ka don mɔgɔ fila ni ɲɔgɔn cɛ minnu ka jɛɲɔgɔnya tun tiɲɛ na. Ni an tun bɛ se ka nin ko nɛgɛw minnu ko fɔra nin kalan kɔnɔ waleya cogo dɔn an ka ɲɛnamaya, ani ni an tun b‘a kalama ka yafa mɔgɔ dɔ ma fanga min b‘o la Ala fɛ, o la a tun tɛ na kɛ gɛlɛya an f</w:t>
            </w:r>
            <w:r>
              <w:rPr>
                <w:rFonts w:cstheme="minorHAnsi"/>
              </w:rPr>
              <w:t>ε</w:t>
            </w:r>
            <w:r>
              <w:t xml:space="preserve"> tun ka sɔn ka yafa an mɔgɔ ɲɔgɔn ma , sabu Ala bɛ o ɲɔgɔn yafa de di an ma fana.</w:t>
            </w:r>
          </w:p>
          <w:p w14:paraId="6D594226" w14:textId="77777777" w:rsidR="001D3C61" w:rsidRPr="002F3DD8" w:rsidRDefault="001D3C61" w:rsidP="009F3CE2">
            <w:pPr>
              <w:pStyle w:val="ListParagraph"/>
              <w:numPr>
                <w:ilvl w:val="0"/>
                <w:numId w:val="25"/>
              </w:numPr>
              <w:spacing w:after="0" w:line="240" w:lineRule="auto"/>
              <w:jc w:val="both"/>
              <w:rPr>
                <w:b/>
              </w:rPr>
            </w:pPr>
            <w:r>
              <w:rPr>
                <w:b/>
              </w:rPr>
              <w:t>Ala ye a ka kanuya jira an na cogo di?  Romɛkaw  8:6-11 kalan</w:t>
            </w:r>
          </w:p>
          <w:p w14:paraId="144BACFC" w14:textId="77777777" w:rsidR="001D3C61" w:rsidRDefault="001D3C61" w:rsidP="009F3CE2">
            <w:pPr>
              <w:pStyle w:val="ListParagraph"/>
              <w:numPr>
                <w:ilvl w:val="0"/>
                <w:numId w:val="25"/>
              </w:numPr>
              <w:spacing w:after="0" w:line="240" w:lineRule="auto"/>
              <w:jc w:val="both"/>
            </w:pPr>
            <w:r>
              <w:rPr>
                <w:b/>
              </w:rPr>
              <w:t xml:space="preserve">I b‘a fɛ ka latigɛ jumɛn de ta nin dɔgɔkun in na min b‘a to hɛrɛ ka do mɔgɔ fila ni ɲɔgɔn cè ko kura?  </w:t>
            </w:r>
          </w:p>
          <w:p w14:paraId="3637F8B8" w14:textId="77777777" w:rsidR="001D3C61" w:rsidRDefault="001D3C61" w:rsidP="00D00093">
            <w:pPr>
              <w:jc w:val="both"/>
            </w:pPr>
            <w:r>
              <w:rPr>
                <w:b/>
              </w:rPr>
              <w:t xml:space="preserve"> </w:t>
            </w:r>
          </w:p>
        </w:tc>
      </w:tr>
      <w:tr w:rsidR="001D3C61" w14:paraId="6FCAE2FA" w14:textId="77777777" w:rsidTr="00D00093">
        <w:tc>
          <w:tcPr>
            <w:tcW w:w="1705" w:type="dxa"/>
          </w:tcPr>
          <w:p w14:paraId="628F3A46" w14:textId="77777777" w:rsidR="001D3C61" w:rsidRPr="0068101F" w:rsidRDefault="001D3C61" w:rsidP="00D00093">
            <w:pPr>
              <w:jc w:val="both"/>
              <w:rPr>
                <w:b/>
                <w:sz w:val="28"/>
                <w:szCs w:val="28"/>
              </w:rPr>
            </w:pPr>
            <w:r>
              <w:rPr>
                <w:b/>
                <w:sz w:val="28"/>
                <w:szCs w:val="28"/>
              </w:rPr>
              <w:lastRenderedPageBreak/>
              <w:t>waleyali</w:t>
            </w:r>
          </w:p>
          <w:p w14:paraId="2BBB7A21" w14:textId="77777777" w:rsidR="001D3C61" w:rsidRDefault="001D3C61" w:rsidP="00D00093">
            <w:pPr>
              <w:jc w:val="both"/>
              <w:rPr>
                <w:b/>
              </w:rPr>
            </w:pPr>
            <w:r>
              <w:rPr>
                <w:b/>
              </w:rPr>
              <w:t>baara laban</w:t>
            </w:r>
          </w:p>
          <w:p w14:paraId="524910A4" w14:textId="77777777" w:rsidR="001D3C61" w:rsidRDefault="001D3C61" w:rsidP="00D00093">
            <w:pPr>
              <w:jc w:val="both"/>
              <w:rPr>
                <w:b/>
              </w:rPr>
            </w:pPr>
          </w:p>
        </w:tc>
        <w:tc>
          <w:tcPr>
            <w:tcW w:w="7645" w:type="dxa"/>
          </w:tcPr>
          <w:p w14:paraId="58103673" w14:textId="77777777" w:rsidR="001D3C61" w:rsidRDefault="001D3C61" w:rsidP="00D00093">
            <w:pPr>
              <w:pStyle w:val="ListParagraph"/>
              <w:jc w:val="both"/>
            </w:pPr>
            <w:r>
              <w:t xml:space="preserve">  I k‘a ɲini  mɔgɔ dɔ fɛ o ka segin bi yɔrɔ kalanta kan tun.</w:t>
            </w:r>
          </w:p>
          <w:p w14:paraId="0105AF93" w14:textId="77777777" w:rsidR="001D3C61" w:rsidRDefault="001D3C61" w:rsidP="009F3CE2">
            <w:pPr>
              <w:pStyle w:val="ListParagraph"/>
              <w:numPr>
                <w:ilvl w:val="0"/>
                <w:numId w:val="18"/>
              </w:numPr>
              <w:spacing w:after="0" w:line="240" w:lineRule="auto"/>
              <w:jc w:val="both"/>
            </w:pPr>
            <w:r>
              <w:t>I ka jɛkulu mɔgɔw ɲinika ko Ala b‘a fɛ aw ka mun de kɛ ka kɛɲɛ ni bi kalan sɔrɔlen  ye</w:t>
            </w:r>
          </w:p>
          <w:p w14:paraId="522D4D0E" w14:textId="77777777" w:rsidR="001D3C61" w:rsidRDefault="001D3C61" w:rsidP="009F3CE2">
            <w:pPr>
              <w:pStyle w:val="ListParagraph"/>
              <w:numPr>
                <w:ilvl w:val="0"/>
                <w:numId w:val="18"/>
              </w:numPr>
              <w:spacing w:after="0" w:line="240" w:lineRule="auto"/>
              <w:jc w:val="both"/>
            </w:pPr>
            <w:r>
              <w:t xml:space="preserve">Aw ka waati ta ka Ala deli ɲɔgɔn ye jɛkulu la, ka delili kɛ jɛkulu ye ani ka Ala ka hakilitigiya ɲini walisa aw ka se ka Ala ka kuma tila ni mɔgɔ wɛrɛw ye.  </w:t>
            </w:r>
          </w:p>
          <w:p w14:paraId="2EF1E3D6" w14:textId="77777777" w:rsidR="001D3C61" w:rsidRPr="001812C4" w:rsidRDefault="001D3C61" w:rsidP="009F3CE2">
            <w:pPr>
              <w:pStyle w:val="ListParagraph"/>
              <w:numPr>
                <w:ilvl w:val="0"/>
                <w:numId w:val="18"/>
              </w:numPr>
              <w:spacing w:after="0" w:line="240" w:lineRule="auto"/>
              <w:jc w:val="both"/>
            </w:pPr>
            <w:r>
              <w:t>A laban I ka ɲini jɛkulu fɛ a ka cidenw ka delili kɛ ( An fa min bɛ sankolo la).</w:t>
            </w:r>
          </w:p>
          <w:p w14:paraId="10BE4E34" w14:textId="77777777" w:rsidR="001D3C61" w:rsidRDefault="001D3C61" w:rsidP="00D00093">
            <w:pPr>
              <w:jc w:val="both"/>
              <w:rPr>
                <w:b/>
              </w:rPr>
            </w:pPr>
          </w:p>
        </w:tc>
      </w:tr>
    </w:tbl>
    <w:p w14:paraId="5572729A" w14:textId="77777777" w:rsidR="001D3C61" w:rsidRDefault="001D3C61" w:rsidP="001D3C61"/>
    <w:p w14:paraId="22A3596F" w14:textId="77777777" w:rsidR="001D3C61" w:rsidRDefault="001D3C61" w:rsidP="001D3C61"/>
    <w:p w14:paraId="5E8B8299" w14:textId="13C4410F" w:rsidR="001D3C61" w:rsidRDefault="001D3C61">
      <w:pPr>
        <w:rPr>
          <w:lang w:val="fr-FR"/>
        </w:rPr>
      </w:pPr>
      <w:r>
        <w:rPr>
          <w:lang w:val="fr-FR"/>
        </w:rPr>
        <w:br w:type="page"/>
      </w:r>
    </w:p>
    <w:tbl>
      <w:tblPr>
        <w:tblStyle w:val="TableGrid"/>
        <w:tblW w:w="0" w:type="auto"/>
        <w:tblLook w:val="04A0" w:firstRow="1" w:lastRow="0" w:firstColumn="1" w:lastColumn="0" w:noHBand="0" w:noVBand="1"/>
      </w:tblPr>
      <w:tblGrid>
        <w:gridCol w:w="1699"/>
        <w:gridCol w:w="4478"/>
        <w:gridCol w:w="3104"/>
        <w:gridCol w:w="33"/>
      </w:tblGrid>
      <w:tr w:rsidR="001D3C61" w:rsidRPr="003237DD" w14:paraId="7CF10C2C" w14:textId="77777777" w:rsidTr="00D00093">
        <w:trPr>
          <w:gridAfter w:val="1"/>
          <w:wAfter w:w="18" w:type="dxa"/>
        </w:trPr>
        <w:tc>
          <w:tcPr>
            <w:tcW w:w="1702" w:type="dxa"/>
            <w:tcBorders>
              <w:top w:val="single" w:sz="18" w:space="0" w:color="auto"/>
              <w:left w:val="single" w:sz="18" w:space="0" w:color="auto"/>
            </w:tcBorders>
            <w:shd w:val="clear" w:color="auto" w:fill="FFFFFF" w:themeFill="background1"/>
          </w:tcPr>
          <w:p w14:paraId="672520E9" w14:textId="77777777" w:rsidR="001D3C61" w:rsidRPr="003237DD" w:rsidRDefault="001D3C61" w:rsidP="00D00093">
            <w:pPr>
              <w:rPr>
                <w:b/>
              </w:rPr>
            </w:pPr>
            <w:r>
              <w:rPr>
                <w:b/>
              </w:rPr>
              <w:lastRenderedPageBreak/>
              <w:t>Kalansen tɔgɔ :</w:t>
            </w:r>
          </w:p>
        </w:tc>
        <w:tc>
          <w:tcPr>
            <w:tcW w:w="4508" w:type="dxa"/>
            <w:tcBorders>
              <w:top w:val="single" w:sz="18" w:space="0" w:color="auto"/>
            </w:tcBorders>
            <w:shd w:val="clear" w:color="auto" w:fill="FFFFFF" w:themeFill="background1"/>
          </w:tcPr>
          <w:p w14:paraId="166C6B61" w14:textId="77777777" w:rsidR="001D3C61" w:rsidRPr="006249A2" w:rsidRDefault="001D3C61" w:rsidP="00D00093">
            <w:pPr>
              <w:rPr>
                <w:rFonts w:ascii="Arial" w:hAnsi="Arial" w:cs="Arial"/>
                <w:b/>
                <w:sz w:val="20"/>
                <w:szCs w:val="20"/>
              </w:rPr>
            </w:pPr>
            <w:r>
              <w:rPr>
                <w:rFonts w:ascii="Arial" w:hAnsi="Arial" w:cs="Arial"/>
                <w:b/>
                <w:sz w:val="20"/>
                <w:szCs w:val="20"/>
              </w:rPr>
              <w:t>Kunatɔ tan Sani yali ko</w:t>
            </w:r>
          </w:p>
        </w:tc>
        <w:tc>
          <w:tcPr>
            <w:tcW w:w="3104" w:type="dxa"/>
            <w:tcBorders>
              <w:top w:val="single" w:sz="18" w:space="0" w:color="auto"/>
              <w:right w:val="single" w:sz="18" w:space="0" w:color="auto"/>
            </w:tcBorders>
          </w:tcPr>
          <w:p w14:paraId="58602ED2" w14:textId="77777777" w:rsidR="001D3C61" w:rsidRPr="003237DD" w:rsidRDefault="001D3C61" w:rsidP="00D00093">
            <w:pPr>
              <w:jc w:val="center"/>
              <w:rPr>
                <w:sz w:val="24"/>
                <w:szCs w:val="24"/>
              </w:rPr>
            </w:pPr>
            <w:r>
              <w:rPr>
                <w:b/>
                <w:sz w:val="24"/>
                <w:szCs w:val="24"/>
              </w:rPr>
              <w:t>Image</w:t>
            </w:r>
          </w:p>
        </w:tc>
      </w:tr>
      <w:tr w:rsidR="001D3C61" w:rsidRPr="003237DD" w14:paraId="2DEEA691" w14:textId="77777777" w:rsidTr="00D00093">
        <w:trPr>
          <w:gridAfter w:val="1"/>
          <w:wAfter w:w="18" w:type="dxa"/>
        </w:trPr>
        <w:tc>
          <w:tcPr>
            <w:tcW w:w="1702" w:type="dxa"/>
            <w:tcBorders>
              <w:left w:val="single" w:sz="18" w:space="0" w:color="auto"/>
            </w:tcBorders>
            <w:shd w:val="clear" w:color="auto" w:fill="FFFFFF" w:themeFill="background1"/>
          </w:tcPr>
          <w:p w14:paraId="466CE4AD" w14:textId="77777777" w:rsidR="001D3C61" w:rsidRPr="003237DD" w:rsidRDefault="001D3C61" w:rsidP="00D00093">
            <w:pPr>
              <w:rPr>
                <w:b/>
              </w:rPr>
            </w:pPr>
            <w:r>
              <w:rPr>
                <w:b/>
              </w:rPr>
              <w:t>Kalansen ka yɔrɔ kalanta  fɔlɔ</w:t>
            </w:r>
            <w:r w:rsidRPr="003237DD">
              <w:rPr>
                <w:b/>
              </w:rPr>
              <w:t>:</w:t>
            </w:r>
          </w:p>
        </w:tc>
        <w:tc>
          <w:tcPr>
            <w:tcW w:w="4508" w:type="dxa"/>
            <w:shd w:val="clear" w:color="auto" w:fill="FFFFFF" w:themeFill="background1"/>
          </w:tcPr>
          <w:p w14:paraId="5A8DA1E1" w14:textId="77777777" w:rsidR="001D3C61" w:rsidRPr="009A04A5" w:rsidRDefault="001D3C61" w:rsidP="00D00093">
            <w:pPr>
              <w:rPr>
                <w:rFonts w:ascii="Arial" w:hAnsi="Arial" w:cs="Arial"/>
                <w:b/>
                <w:sz w:val="20"/>
                <w:szCs w:val="20"/>
              </w:rPr>
            </w:pPr>
            <w:r w:rsidRPr="00F63045">
              <w:rPr>
                <w:rFonts w:ascii="Arial" w:hAnsi="Arial" w:cs="Arial"/>
                <w:b/>
                <w:sz w:val="20"/>
                <w:szCs w:val="20"/>
              </w:rPr>
              <w:t>Luka 17:11-19</w:t>
            </w:r>
          </w:p>
        </w:tc>
        <w:tc>
          <w:tcPr>
            <w:tcW w:w="3104" w:type="dxa"/>
            <w:vMerge w:val="restart"/>
            <w:tcBorders>
              <w:right w:val="single" w:sz="18" w:space="0" w:color="auto"/>
            </w:tcBorders>
          </w:tcPr>
          <w:p w14:paraId="06881733" w14:textId="77777777" w:rsidR="001D3C61" w:rsidRPr="003237DD" w:rsidRDefault="001D3C61" w:rsidP="00D00093">
            <w:pPr>
              <w:rPr>
                <w:sz w:val="24"/>
                <w:szCs w:val="24"/>
              </w:rPr>
            </w:pPr>
            <w:r>
              <w:rPr>
                <w:noProof/>
                <w:sz w:val="24"/>
                <w:szCs w:val="24"/>
                <w:lang w:eastAsia="fr-FR"/>
              </w:rPr>
              <w:drawing>
                <wp:inline distT="0" distB="0" distL="0" distR="0" wp14:anchorId="6A703B0E" wp14:editId="75A44D15">
                  <wp:extent cx="1807219" cy="2432343"/>
                  <wp:effectExtent l="0" t="0" r="2540" b="6350"/>
                  <wp:docPr id="873458138" name="Picture 873458138" descr="A painting of a person talking to another pers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458138" name="Picture 873458138" descr="A painting of a person talking to another person&#10;&#10;AI-generated content may be incorrect."/>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1821686" cy="2451814"/>
                          </a:xfrm>
                          <a:prstGeom prst="rect">
                            <a:avLst/>
                          </a:prstGeom>
                        </pic:spPr>
                      </pic:pic>
                    </a:graphicData>
                  </a:graphic>
                </wp:inline>
              </w:drawing>
            </w:r>
          </w:p>
        </w:tc>
      </w:tr>
      <w:tr w:rsidR="001D3C61" w14:paraId="568E3243" w14:textId="77777777" w:rsidTr="00D00093">
        <w:trPr>
          <w:gridAfter w:val="1"/>
          <w:wAfter w:w="18" w:type="dxa"/>
        </w:trPr>
        <w:tc>
          <w:tcPr>
            <w:tcW w:w="1702" w:type="dxa"/>
            <w:tcBorders>
              <w:left w:val="single" w:sz="18" w:space="0" w:color="auto"/>
            </w:tcBorders>
            <w:shd w:val="clear" w:color="auto" w:fill="FFFFFF" w:themeFill="background1"/>
          </w:tcPr>
          <w:p w14:paraId="3778D481" w14:textId="77777777" w:rsidR="001D3C61" w:rsidRPr="003237DD" w:rsidRDefault="001D3C61" w:rsidP="00D00093">
            <w:pPr>
              <w:rPr>
                <w:b/>
              </w:rPr>
            </w:pPr>
            <w:r>
              <w:rPr>
                <w:b/>
              </w:rPr>
              <w:t>Yɔrɔ kalanta filanan :</w:t>
            </w:r>
          </w:p>
        </w:tc>
        <w:tc>
          <w:tcPr>
            <w:tcW w:w="4508" w:type="dxa"/>
            <w:shd w:val="clear" w:color="auto" w:fill="FFFFFF" w:themeFill="background1"/>
          </w:tcPr>
          <w:p w14:paraId="317D2BCF" w14:textId="77777777" w:rsidR="001D3C61" w:rsidRPr="003237DD" w:rsidRDefault="001D3C61" w:rsidP="00D00093">
            <w:pPr>
              <w:rPr>
                <w:b/>
              </w:rPr>
            </w:pPr>
            <w:r>
              <w:rPr>
                <w:b/>
              </w:rPr>
              <w:t>Livitike 13</w:t>
            </w:r>
          </w:p>
        </w:tc>
        <w:tc>
          <w:tcPr>
            <w:tcW w:w="3104" w:type="dxa"/>
            <w:vMerge/>
            <w:tcBorders>
              <w:right w:val="single" w:sz="18" w:space="0" w:color="auto"/>
            </w:tcBorders>
          </w:tcPr>
          <w:p w14:paraId="2A0680F6" w14:textId="77777777" w:rsidR="001D3C61" w:rsidRDefault="001D3C61" w:rsidP="00D00093"/>
        </w:tc>
      </w:tr>
      <w:tr w:rsidR="001D3C61" w:rsidRPr="001D3C61" w14:paraId="14197AD5" w14:textId="77777777" w:rsidTr="00D00093">
        <w:trPr>
          <w:gridAfter w:val="1"/>
          <w:wAfter w:w="18" w:type="dxa"/>
        </w:trPr>
        <w:tc>
          <w:tcPr>
            <w:tcW w:w="1702" w:type="dxa"/>
            <w:tcBorders>
              <w:left w:val="single" w:sz="18" w:space="0" w:color="auto"/>
            </w:tcBorders>
            <w:shd w:val="clear" w:color="auto" w:fill="FFFFFF" w:themeFill="background1"/>
          </w:tcPr>
          <w:p w14:paraId="282B0677" w14:textId="77777777" w:rsidR="001D3C61" w:rsidRPr="003237DD" w:rsidRDefault="001D3C61" w:rsidP="00D00093">
            <w:pPr>
              <w:rPr>
                <w:b/>
              </w:rPr>
            </w:pPr>
            <w:r>
              <w:rPr>
                <w:b/>
              </w:rPr>
              <w:t xml:space="preserve">Kalansen ka fɛn bɔntaw </w:t>
            </w:r>
          </w:p>
        </w:tc>
        <w:tc>
          <w:tcPr>
            <w:tcW w:w="4508" w:type="dxa"/>
            <w:shd w:val="clear" w:color="auto" w:fill="FFFFFF" w:themeFill="background1"/>
          </w:tcPr>
          <w:p w14:paraId="15A3B9B5" w14:textId="77777777" w:rsidR="001D3C61" w:rsidRPr="003237DD" w:rsidRDefault="001D3C61" w:rsidP="009F3CE2">
            <w:pPr>
              <w:pStyle w:val="ListParagraph"/>
              <w:numPr>
                <w:ilvl w:val="0"/>
                <w:numId w:val="26"/>
              </w:numPr>
              <w:spacing w:after="0" w:line="240" w:lineRule="auto"/>
            </w:pPr>
            <w:r>
              <w:rPr>
                <w:b/>
              </w:rPr>
              <w:t>Kunkolo</w:t>
            </w:r>
            <w:r w:rsidRPr="003237DD">
              <w:t xml:space="preserve"> :  An </w:t>
            </w:r>
            <w:r>
              <w:t xml:space="preserve">ka nin faamu ko Ala ye nɛɛma min kɛ an ye an ka ɲɛnamayaw la o bonɲa ma segin bɛnnen tɛ dɔrɔ ye fɔ an ka a bato ni an ka ɲɛmaya ye.  </w:t>
            </w:r>
          </w:p>
          <w:p w14:paraId="45180A41" w14:textId="77777777" w:rsidR="001D3C61" w:rsidRPr="003237DD" w:rsidRDefault="001D3C61" w:rsidP="009F3CE2">
            <w:pPr>
              <w:pStyle w:val="ListParagraph"/>
              <w:numPr>
                <w:ilvl w:val="0"/>
                <w:numId w:val="26"/>
              </w:numPr>
              <w:spacing w:after="0" w:line="240" w:lineRule="auto"/>
            </w:pPr>
            <w:r>
              <w:rPr>
                <w:b/>
              </w:rPr>
              <w:t xml:space="preserve">Dusukun </w:t>
            </w:r>
            <w:r>
              <w:t>:  A</w:t>
            </w:r>
            <w:r w:rsidRPr="003237DD">
              <w:t xml:space="preserve">n </w:t>
            </w:r>
            <w:r>
              <w:t>k‘an janto an yɛrɛw la walisa Ala ye duba minnu di an ma ka ban a ka se ka Ala fo o dubaw sɔrɔli kosɔn. Ni aw bɛ taaɲɛ don o don duba wɛrɛw ɲinili la, walima ni aw bɛ</w:t>
            </w:r>
            <w:r>
              <w:rPr>
                <w:rFonts w:cstheme="minorHAnsi"/>
              </w:rPr>
              <w:t xml:space="preserve"> ɲɛbɔ mɔgɔ wɛrɛw ka duba sɔrɔlen de fɛ, o  cogo la Ala ye duba minnu kɛ aw  yɛrɛ ye a te na se ka olu diya bɔ</w:t>
            </w:r>
          </w:p>
          <w:p w14:paraId="464E2D9D" w14:textId="77777777" w:rsidR="001D3C61" w:rsidRPr="003237DD" w:rsidRDefault="001D3C61" w:rsidP="009F3CE2">
            <w:pPr>
              <w:pStyle w:val="ListParagraph"/>
              <w:numPr>
                <w:ilvl w:val="0"/>
                <w:numId w:val="26"/>
              </w:numPr>
              <w:spacing w:after="0" w:line="240" w:lineRule="auto"/>
            </w:pPr>
            <w:r>
              <w:rPr>
                <w:b/>
              </w:rPr>
              <w:t xml:space="preserve">Bolow </w:t>
            </w:r>
            <w:r w:rsidRPr="003237DD">
              <w:t xml:space="preserve">: </w:t>
            </w:r>
            <w:r>
              <w:t xml:space="preserve">Ka barika da Ala ye o de ye baaraw bɛɛ la ɲuman ye a bɛ ka min kɛ.  </w:t>
            </w:r>
          </w:p>
          <w:p w14:paraId="4038BD3F" w14:textId="77777777" w:rsidR="001D3C61" w:rsidRPr="003237DD" w:rsidRDefault="001D3C61" w:rsidP="00D00093"/>
        </w:tc>
        <w:tc>
          <w:tcPr>
            <w:tcW w:w="3104" w:type="dxa"/>
            <w:vMerge/>
            <w:tcBorders>
              <w:right w:val="single" w:sz="18" w:space="0" w:color="auto"/>
            </w:tcBorders>
          </w:tcPr>
          <w:p w14:paraId="5BC0F23A" w14:textId="77777777" w:rsidR="001D3C61" w:rsidRDefault="001D3C61" w:rsidP="00D00093"/>
        </w:tc>
      </w:tr>
      <w:tr w:rsidR="001D3C61" w:rsidRPr="003237DD" w14:paraId="6A9A4C2B" w14:textId="77777777" w:rsidTr="00D00093">
        <w:trPr>
          <w:gridAfter w:val="1"/>
          <w:wAfter w:w="18" w:type="dxa"/>
        </w:trPr>
        <w:tc>
          <w:tcPr>
            <w:tcW w:w="1702" w:type="dxa"/>
            <w:tcBorders>
              <w:left w:val="single" w:sz="18" w:space="0" w:color="auto"/>
              <w:bottom w:val="single" w:sz="4" w:space="0" w:color="auto"/>
            </w:tcBorders>
            <w:shd w:val="clear" w:color="auto" w:fill="auto"/>
          </w:tcPr>
          <w:p w14:paraId="3089F61A" w14:textId="77777777" w:rsidR="001D3C61" w:rsidRPr="003237DD" w:rsidRDefault="001D3C61" w:rsidP="00D00093">
            <w:pPr>
              <w:rPr>
                <w:b/>
              </w:rPr>
            </w:pPr>
            <w:r>
              <w:rPr>
                <w:b/>
              </w:rPr>
              <w:t>Yɔrɔ kalanta ka wɛrise koloma</w:t>
            </w:r>
            <w:r w:rsidRPr="003237DD">
              <w:rPr>
                <w:b/>
              </w:rPr>
              <w:t>:</w:t>
            </w:r>
          </w:p>
        </w:tc>
        <w:tc>
          <w:tcPr>
            <w:tcW w:w="7612" w:type="dxa"/>
            <w:gridSpan w:val="2"/>
            <w:tcBorders>
              <w:bottom w:val="single" w:sz="4" w:space="0" w:color="auto"/>
              <w:right w:val="single" w:sz="18" w:space="0" w:color="auto"/>
            </w:tcBorders>
            <w:shd w:val="clear" w:color="auto" w:fill="FFFFFF" w:themeFill="background1"/>
          </w:tcPr>
          <w:p w14:paraId="37B30A2E" w14:textId="77777777" w:rsidR="001D3C61" w:rsidRPr="009866B5" w:rsidRDefault="001D3C61" w:rsidP="00D00093">
            <w:pPr>
              <w:rPr>
                <w:rFonts w:cstheme="minorHAnsi"/>
              </w:rPr>
            </w:pPr>
            <w:r>
              <w:rPr>
                <w:rFonts w:cstheme="minorHAnsi"/>
                <w:color w:val="000000"/>
                <w:shd w:val="clear" w:color="auto" w:fill="FFFFFF"/>
              </w:rPr>
              <w:t>O tuma la  Yesu y‘a fɔ a ye ko , </w:t>
            </w:r>
            <w:r w:rsidRPr="009866B5">
              <w:rPr>
                <w:rStyle w:val="woj"/>
                <w:rFonts w:cstheme="minorHAnsi"/>
                <w:color w:val="000000"/>
                <w:shd w:val="clear" w:color="auto" w:fill="FFFFFF"/>
              </w:rPr>
              <w:t>“</w:t>
            </w:r>
            <w:r>
              <w:rPr>
                <w:rStyle w:val="woj"/>
                <w:rFonts w:cstheme="minorHAnsi"/>
                <w:color w:val="000000"/>
                <w:shd w:val="clear" w:color="auto" w:fill="FFFFFF"/>
              </w:rPr>
              <w:t>wuli ka taa. I ka dannaya ye I kisi</w:t>
            </w:r>
            <w:r w:rsidRPr="009866B5">
              <w:rPr>
                <w:rStyle w:val="woj"/>
                <w:rFonts w:cstheme="minorHAnsi"/>
                <w:color w:val="000000"/>
                <w:shd w:val="clear" w:color="auto" w:fill="FFFFFF"/>
              </w:rPr>
              <w:t>.” (Luka 17:19)</w:t>
            </w:r>
          </w:p>
        </w:tc>
      </w:tr>
      <w:tr w:rsidR="001D3C61" w:rsidRPr="001D3C61" w14:paraId="6D5DCCFC" w14:textId="77777777" w:rsidTr="00D00093">
        <w:tc>
          <w:tcPr>
            <w:tcW w:w="1705" w:type="dxa"/>
          </w:tcPr>
          <w:p w14:paraId="3C68F612" w14:textId="77777777" w:rsidR="001D3C61" w:rsidRDefault="001D3C61" w:rsidP="00D00093">
            <w:pPr>
              <w:rPr>
                <w:b/>
              </w:rPr>
            </w:pPr>
            <w:r>
              <w:rPr>
                <w:b/>
              </w:rPr>
              <w:t>Yɔrɔ kalanta bakuruba ɲɛfɔli</w:t>
            </w:r>
          </w:p>
          <w:p w14:paraId="21B4F253" w14:textId="77777777" w:rsidR="001D3C61" w:rsidRDefault="001D3C61" w:rsidP="00D00093">
            <w:pPr>
              <w:jc w:val="center"/>
              <w:rPr>
                <w:b/>
              </w:rPr>
            </w:pPr>
          </w:p>
        </w:tc>
        <w:tc>
          <w:tcPr>
            <w:tcW w:w="7645" w:type="dxa"/>
            <w:gridSpan w:val="3"/>
          </w:tcPr>
          <w:p w14:paraId="35C10F34" w14:textId="77777777" w:rsidR="001D3C61" w:rsidRPr="00722619" w:rsidRDefault="001D3C61" w:rsidP="00D00093">
            <w:pPr>
              <w:autoSpaceDE w:val="0"/>
              <w:autoSpaceDN w:val="0"/>
              <w:adjustRightInd w:val="0"/>
              <w:rPr>
                <w:rFonts w:cstheme="minorHAnsi"/>
              </w:rPr>
            </w:pPr>
            <w:r>
              <w:rPr>
                <w:rFonts w:cstheme="minorHAnsi"/>
              </w:rPr>
              <w:t>Ka Yesu to sira kan ka taa Jerusalɛm, a ye mɔgɔw dɔw kan mɛn minnu bɛ ka pɛrɛn k’a tɔgɔ wele</w:t>
            </w:r>
            <w:r w:rsidRPr="00722619">
              <w:rPr>
                <w:rFonts w:cstheme="minorHAnsi"/>
              </w:rPr>
              <w:t xml:space="preserve">. A </w:t>
            </w:r>
            <w:r>
              <w:rPr>
                <w:rFonts w:cstheme="minorHAnsi"/>
              </w:rPr>
              <w:t>y‘u ye u jɔlen tun bɛ yɔrɔ jan na.</w:t>
            </w:r>
            <w:r w:rsidRPr="00722619">
              <w:rPr>
                <w:rFonts w:cstheme="minorHAnsi"/>
              </w:rPr>
              <w:t xml:space="preserve"> </w:t>
            </w:r>
            <w:r>
              <w:rPr>
                <w:rFonts w:cstheme="minorHAnsi"/>
              </w:rPr>
              <w:t xml:space="preserve">U y‘a fɔ Yesu ye ko kuna bana de b‘u la ani u jigi tun bɛ Yesu ka makari kan walisa o ka u kɛnɛya ka bɔ u ka bana la. Kuna bana ye bana ye min bɛ na ni mɔgɔ wolo tiɲɛni ye </w:t>
            </w:r>
            <w:r w:rsidRPr="00232F60">
              <w:rPr>
                <w:rFonts w:cstheme="minorHAnsi"/>
                <w:color w:val="FF0000"/>
              </w:rPr>
              <w:t xml:space="preserve">fɔ </w:t>
            </w:r>
            <w:r>
              <w:rPr>
                <w:rFonts w:cstheme="minorHAnsi"/>
              </w:rPr>
              <w:t>ka taa se a tɔli ma. Ni kuna bana tun yera I la ka ban yamaruya tun tɛ I bolo bilen ka se ka gɛrɛ mɔgɔ tɔw la tun ka da kan o yɛlɛma ka teli kɔsɔbɛ mɔgɔ wɛrɛ fɛ. O de y a to o cɛw y’u jɔ yɔrɔ jan ka Yesu wele. Yesu y‘a fɔ u ye ko u ka taa u yɛrɛw jira sarakalasebaaw kuntigi la. Tun ma min na u y‘u kɔ do ka taa, u y‘u bolow n‘u senw lajɛ min kɛ u y‘a ye k’u kɛnɛyara pewu pewu ka bɔ o bana na. U la kelenpe o min tun ye samariteka ye, o de kɔseginna ka na Yesu ma. A y‘I bin Yesu sen kɔrɔ k‘a ɲɛ biri duguma ka barika da a ye a ka bana kɛnɛyali kosɔn.</w:t>
            </w:r>
          </w:p>
          <w:p w14:paraId="4A710872" w14:textId="77777777" w:rsidR="001D3C61" w:rsidRDefault="001D3C61" w:rsidP="00D00093">
            <w:pPr>
              <w:rPr>
                <w:b/>
              </w:rPr>
            </w:pPr>
          </w:p>
        </w:tc>
      </w:tr>
      <w:tr w:rsidR="001D3C61" w:rsidRPr="001D3C61" w14:paraId="622FBFAC" w14:textId="77777777" w:rsidTr="00D00093">
        <w:tc>
          <w:tcPr>
            <w:tcW w:w="1705" w:type="dxa"/>
          </w:tcPr>
          <w:p w14:paraId="428DDC01" w14:textId="77777777" w:rsidR="001D3C61" w:rsidRDefault="001D3C61" w:rsidP="00D00093">
            <w:pPr>
              <w:jc w:val="center"/>
              <w:rPr>
                <w:b/>
              </w:rPr>
            </w:pPr>
            <w:r>
              <w:rPr>
                <w:b/>
              </w:rPr>
              <w:t>Kalan b‘a kalan fɛ min na</w:t>
            </w:r>
          </w:p>
        </w:tc>
        <w:tc>
          <w:tcPr>
            <w:tcW w:w="7645" w:type="dxa"/>
            <w:gridSpan w:val="3"/>
          </w:tcPr>
          <w:p w14:paraId="573DE0F6" w14:textId="77777777" w:rsidR="001D3C61" w:rsidRPr="009866B5" w:rsidRDefault="001D3C61" w:rsidP="009A60EF">
            <w:pPr>
              <w:pStyle w:val="ListParagraph"/>
              <w:numPr>
                <w:ilvl w:val="0"/>
                <w:numId w:val="182"/>
              </w:numPr>
              <w:spacing w:after="0" w:line="240" w:lineRule="auto"/>
              <w:rPr>
                <w:b/>
              </w:rPr>
            </w:pPr>
            <w:r>
              <w:rPr>
                <w:b/>
              </w:rPr>
              <w:t>Kunatɔ tan</w:t>
            </w:r>
            <w:r>
              <w:t xml:space="preserve">. K’a to dugu taa sira, la kunatɔ tan nana ka kun bɛ. Kuna bana de tun bɛ ninnu la, bana do min yɛlɛma ka teli mɔgɔ wɛrɛ la ani fura fana tun t‘a la Yesu ka waati la. O de kosɔn kuntigi tun tɛ sɔn kunatɔw ni u sɔmɔgɔw ka ɲɛnamaya ɲɔgɔn kan yɔrɔ kelen na wala  ni mɔgɔw ye dugu kɔnɔ. U tun kan ka ɲɛnamaya kɛ ni kunatɔ wɛrɛ ye duguw kɔ fɛ. U tun tɛ se ka gɛrɛ mɔgɔ wɛrɛ la fana kuna bana tun tɛ min na. Ka kɛɲɛ ni lahidu kɔrɔ ka sariya ye ? kunatɔw tun bɛ jate mɔgɔ nɔgɔlenw de ye o la u tun tɛ se ka diinɛ ko baara si kɛ wala ka u sen do jama lajɛ la. O de y‘a to o kunatɔw y‘u to yɔrɔ jan ani ka pɛrɛn ka fɔ Yesu ye ko “Yesu makari an na” u y‘a ɲini Yesu fɛ a ka u kɛnɛya. </w:t>
            </w:r>
          </w:p>
          <w:p w14:paraId="7BEC2BF5" w14:textId="77777777" w:rsidR="001D3C61" w:rsidRPr="00ED178F" w:rsidRDefault="001D3C61" w:rsidP="009A60EF">
            <w:pPr>
              <w:pStyle w:val="ListParagraph"/>
              <w:numPr>
                <w:ilvl w:val="0"/>
                <w:numId w:val="182"/>
              </w:numPr>
              <w:spacing w:after="0" w:line="240" w:lineRule="auto"/>
              <w:rPr>
                <w:b/>
              </w:rPr>
            </w:pPr>
            <w:r>
              <w:rPr>
                <w:b/>
              </w:rPr>
              <w:lastRenderedPageBreak/>
              <w:t xml:space="preserve">Yesu </w:t>
            </w:r>
            <w:r>
              <w:t>y’a fɔ u ye ko u ka taa u yɛrɛ jira sarakalasebaaw la. Yamaruya tun bɛ Sarakalasebaaw de bolo ka fɔ ko “ni ka senu” wala “ni nɔgɔlen do.” Kunatɔ ye Yesu kan min kɛ, Ala y’u kɛnɛya.</w:t>
            </w:r>
          </w:p>
          <w:p w14:paraId="2E5F5A1B" w14:textId="77777777" w:rsidR="001D3C61" w:rsidRPr="00ED178F" w:rsidRDefault="001D3C61" w:rsidP="009A60EF">
            <w:pPr>
              <w:pStyle w:val="ListParagraph"/>
              <w:numPr>
                <w:ilvl w:val="0"/>
                <w:numId w:val="182"/>
              </w:numPr>
              <w:spacing w:after="0" w:line="240" w:lineRule="auto"/>
              <w:rPr>
                <w:b/>
              </w:rPr>
            </w:pPr>
            <w:r>
              <w:rPr>
                <w:b/>
              </w:rPr>
              <w:t xml:space="preserve">Kunatɔ min ye samariteka ye . </w:t>
            </w:r>
            <w:r>
              <w:t>Nka, kunatɔ dɔ seginna ka na Yesu fɛ, ka Ala bato ani ka ɲagali. A ye barika da Yesu ye kɛnɛyali kosɔn. A binna Yesu sen kɔrɔ ka waleɲumandɔn jira. O kɛra a siɲɛ fɔlɔ ye waati jan kɔnɔ, cɛ kɛnɛyalen ka se ka kɛ mɔgɔ kɛrɛfɛ, kuna tɛ min na. Kunatɔ kelen dɔrɔn de seginna ka barika da Yesu ye, o ye Yesu kabakoya. Mɔgɔ kelen dɔrɔn ma segin, nka min seginna, o tun ye Samarika ye. Yahutuw ni Samarikaw tun tɛ bɛn ɲɔgɔn ma. Nin sen in fana na, Yahutu minnu tun ka kan ka Yesu jaabi cogo bɛnnen na, olu ma o kɛ, nka Samarika dɔ y’o kɛ.</w:t>
            </w:r>
          </w:p>
          <w:p w14:paraId="1B107A47" w14:textId="77777777" w:rsidR="001D3C61" w:rsidRPr="00E86E74" w:rsidRDefault="001D3C61" w:rsidP="00D00093">
            <w:pPr>
              <w:pStyle w:val="ListParagraph"/>
              <w:ind w:left="360"/>
              <w:rPr>
                <w:b/>
              </w:rPr>
            </w:pPr>
          </w:p>
        </w:tc>
      </w:tr>
      <w:tr w:rsidR="001D3C61" w:rsidRPr="001D3C61" w14:paraId="67862375" w14:textId="77777777" w:rsidTr="00D00093">
        <w:tc>
          <w:tcPr>
            <w:tcW w:w="1705" w:type="dxa"/>
          </w:tcPr>
          <w:p w14:paraId="5CD90712" w14:textId="77777777" w:rsidR="001D3C61" w:rsidRDefault="001D3C61" w:rsidP="00D00093">
            <w:r>
              <w:rPr>
                <w:b/>
              </w:rPr>
              <w:lastRenderedPageBreak/>
              <w:t>Yɔrɔ kalanta hokumu</w:t>
            </w:r>
          </w:p>
        </w:tc>
        <w:tc>
          <w:tcPr>
            <w:tcW w:w="7645" w:type="dxa"/>
            <w:gridSpan w:val="3"/>
          </w:tcPr>
          <w:p w14:paraId="0CF1125D" w14:textId="77777777" w:rsidR="001D3C61" w:rsidRDefault="001D3C61" w:rsidP="00D00093">
            <w:r>
              <w:t>I n’a fɔ a jiralen bɛ cogo min na kalansen #60 kɔnɔ, Samarikaw ni Yahutuw tun ye juguw ye kabini tuma jan. U fila si tun t’a miiri ko tɔ kelen tun be Ala bato cogo bɛnnen na wala dugu bɛnnen kɔnɔ. Hali ni Samari tun bɛ Israɛl saheli ni Israɛl worodugu cɛ, Israɛldenw tun bɛ Samari lamini ni u tun bɛ taama o yɔrɔ fila cɛ, walisa dɔrɔn u kana kɛ Samarika si lamini na. Nka, Yesu nana mɔgɔw bɛɛ kɛnɛya ani k’u kisi, hali Samarikaw.</w:t>
            </w:r>
          </w:p>
          <w:p w14:paraId="175A1E94" w14:textId="77777777" w:rsidR="001D3C61" w:rsidRDefault="001D3C61" w:rsidP="00D00093"/>
          <w:p w14:paraId="7753CE5B" w14:textId="77777777" w:rsidR="001D3C61" w:rsidRDefault="001D3C61" w:rsidP="00D00093">
            <w:r>
              <w:t>Kunnabana ye bana ye min bɛ mɔgɔw minɛ. Ka fara o kan, Yesu ka waati la, fura si tun tɛ yen. O la sa, ni sarakalasebaa dɔ y’a fɔ ko “nɔgɔlen” don, kunatɔw tun tɛ se ka sigi dugubaw kɔnɔ wala ka kɛ mɔgɔ “saniyalenw” gɛrɛfɛ. U tun tɛna se ka kɛ u ka denbayaw fɛ tugun abada, nka sisan u kɛra mɔgɔ gɛnnenw ye u ka ɲɛnamaya bɛɛ kɔnɔ.</w:t>
            </w:r>
          </w:p>
          <w:p w14:paraId="65207AE8" w14:textId="77777777" w:rsidR="001D3C61" w:rsidRDefault="001D3C61" w:rsidP="00D00093"/>
          <w:p w14:paraId="2A180E3E" w14:textId="77777777" w:rsidR="001D3C61" w:rsidRDefault="001D3C61" w:rsidP="00D00093">
            <w:r>
              <w:t>O kunatɔw kulu p</w:t>
            </w:r>
            <w:r>
              <w:rPr>
                <w:rFonts w:cstheme="minorHAnsi"/>
              </w:rPr>
              <w:t>ε</w:t>
            </w:r>
            <w:r>
              <w:t>r</w:t>
            </w:r>
            <w:r>
              <w:rPr>
                <w:rFonts w:cstheme="minorHAnsi"/>
              </w:rPr>
              <w:t>ε</w:t>
            </w:r>
            <w:r>
              <w:t>nna ko  Yesu ka hin</w:t>
            </w:r>
            <w:r>
              <w:rPr>
                <w:rFonts w:cstheme="minorHAnsi"/>
              </w:rPr>
              <w:t>ε</w:t>
            </w:r>
            <w:r>
              <w:t xml:space="preserve"> u la. U hinɛ donna Yesu la, a y’a fɔ u ye ko u ka taa sarakalasebagaw fɛ. Mɔgɔ o mɔgɔ y’a fɔ ko a “nɔgɔlen don”, o tigi tun ka kan k’a yɛrɛ jira sarakalasebagaw ɲɛkɔrɔ cogo la min kɛnɛyara walisa sarakalasebaa k’a fɔ ko u “saniyalen don.” Ala ye kunatɔw kɛnɛya tuma min na, u tun bɛ Yesu kan minɛ ka taa sarakalasebagaw ye. Nka, kunatɔ dɔ, Samarika dɔ, seginna ka na Yesu fɛ ka Ala tanu ani ka barika da Yesu ye. A ye waleɲumandɔnba jira fo ka taa sarakalasebaa fɛ fo ka waleɲumandɔn jira mɔgɔ la min y’a kɛnɛya.</w:t>
            </w:r>
          </w:p>
          <w:p w14:paraId="77E732F1" w14:textId="77777777" w:rsidR="001D3C61" w:rsidRDefault="001D3C61" w:rsidP="00D00093"/>
          <w:p w14:paraId="7B9A4042" w14:textId="77777777" w:rsidR="001D3C61" w:rsidRDefault="001D3C61" w:rsidP="00D00093">
            <w:r>
              <w:t>Nin maana in tigɛli ye, kelen dɔrɔn ma segin; min y'o kɛ, o tun ye Samarika ye. Ikomi Yesu y’o kɔlɔsi, mɔgɔ kɔnɔntɔn tɔw la dɔgɔmannin dɔw tun ye Israɛldenw ye. O la sa, cɛ min tun ye kɛnɛma mɔgɔ ye siɲɛ fila, siɲɛ kelen kunatɔya kosɔn ani siɲɛ kelen Samarika kosɔn, o kelenpe de ye waleɲumandɔn bɛnnen di Yesu ma.</w:t>
            </w:r>
          </w:p>
          <w:p w14:paraId="67A015CA" w14:textId="77777777" w:rsidR="001D3C61" w:rsidRPr="00ED178F" w:rsidRDefault="001D3C61" w:rsidP="00D00093"/>
          <w:p w14:paraId="0370E34B" w14:textId="77777777" w:rsidR="001D3C61" w:rsidRPr="0078748C" w:rsidRDefault="001D3C61" w:rsidP="00D00093">
            <w:r>
              <w:rPr>
                <w:b/>
              </w:rPr>
              <w:t xml:space="preserve">Yɔrɔ kalanta ? </w:t>
            </w:r>
            <w:r w:rsidRPr="00C851B9">
              <w:rPr>
                <w:b/>
              </w:rPr>
              <w:t xml:space="preserve">: </w:t>
            </w:r>
            <w:r>
              <w:t>Levitike 13 bɛ wajibiw jira farikolo banaw kunbɛnni na Israɛl jamana na. Sarakalasebagaw ka kunkanbaaraw b’a jira k’a fɔ ko mɔgɔw “saniyalen don” ani ko u “nɔgɔlen don.” A fana, i n’a fɔ a bɛ tali kɛ kalansen sɛbɛnfura la cogo min na, a b’a fɔ ko kunatɔw ka kan ka jɔ mɔgɔw la, u bɛ se k’a fɔ ko “U saniyalen don! A nɔgɔlen don!” tuma o tuma n'u bɛ mɔgɔ wɛrɛw gɛrɛfɛ (v. 45) .</w:t>
            </w:r>
          </w:p>
          <w:p w14:paraId="1CCC5FDB" w14:textId="77777777" w:rsidR="001D3C61" w:rsidRPr="00CA4179" w:rsidRDefault="001D3C61" w:rsidP="00D00093"/>
        </w:tc>
      </w:tr>
      <w:tr w:rsidR="001D3C61" w14:paraId="6661E4EC" w14:textId="77777777" w:rsidTr="00D00093">
        <w:tc>
          <w:tcPr>
            <w:tcW w:w="9350" w:type="dxa"/>
            <w:gridSpan w:val="4"/>
            <w:shd w:val="clear" w:color="auto" w:fill="BFBFBF" w:themeFill="background1" w:themeFillShade="BF"/>
          </w:tcPr>
          <w:p w14:paraId="200B239C" w14:textId="77777777" w:rsidR="001D3C61" w:rsidRPr="0068101F" w:rsidRDefault="001D3C61" w:rsidP="00D00093">
            <w:pPr>
              <w:jc w:val="center"/>
              <w:rPr>
                <w:sz w:val="28"/>
                <w:szCs w:val="28"/>
              </w:rPr>
            </w:pPr>
            <w:r>
              <w:rPr>
                <w:b/>
                <w:sz w:val="28"/>
                <w:szCs w:val="28"/>
              </w:rPr>
              <w:t>Bibile kalan cogo</w:t>
            </w:r>
          </w:p>
        </w:tc>
      </w:tr>
      <w:tr w:rsidR="001D3C61" w:rsidRPr="001D3C61" w14:paraId="73BCAEE2" w14:textId="77777777" w:rsidTr="00D00093">
        <w:tc>
          <w:tcPr>
            <w:tcW w:w="1705" w:type="dxa"/>
          </w:tcPr>
          <w:p w14:paraId="549815FD" w14:textId="77777777" w:rsidR="001D3C61" w:rsidRPr="0068101F" w:rsidRDefault="001D3C61" w:rsidP="00D00093">
            <w:pPr>
              <w:jc w:val="center"/>
              <w:rPr>
                <w:b/>
                <w:sz w:val="28"/>
                <w:szCs w:val="28"/>
              </w:rPr>
            </w:pPr>
            <w:r>
              <w:rPr>
                <w:b/>
                <w:sz w:val="28"/>
                <w:szCs w:val="28"/>
              </w:rPr>
              <w:lastRenderedPageBreak/>
              <w:t>Ala delili ye</w:t>
            </w:r>
          </w:p>
        </w:tc>
        <w:tc>
          <w:tcPr>
            <w:tcW w:w="7645" w:type="dxa"/>
            <w:gridSpan w:val="3"/>
          </w:tcPr>
          <w:p w14:paraId="69906618" w14:textId="77777777" w:rsidR="001D3C61" w:rsidRDefault="001D3C61" w:rsidP="009F3CE2">
            <w:pPr>
              <w:pStyle w:val="ListParagraph"/>
              <w:numPr>
                <w:ilvl w:val="0"/>
                <w:numId w:val="12"/>
              </w:numPr>
              <w:spacing w:after="0" w:line="240" w:lineRule="auto"/>
            </w:pPr>
            <w:r>
              <w:t>Delili ɲininiw ni tanuli ɲini.</w:t>
            </w:r>
          </w:p>
          <w:p w14:paraId="63A9A918" w14:textId="77777777" w:rsidR="001D3C61" w:rsidRDefault="001D3C61" w:rsidP="009F3CE2">
            <w:pPr>
              <w:pStyle w:val="ListParagraph"/>
              <w:numPr>
                <w:ilvl w:val="0"/>
                <w:numId w:val="12"/>
              </w:numPr>
              <w:spacing w:after="0" w:line="240" w:lineRule="auto"/>
            </w:pPr>
            <w:r>
              <w:t>Barika Ala ye tanuli minnu kɛra ɲɔgɔn fɛ.</w:t>
            </w:r>
          </w:p>
          <w:p w14:paraId="7EC8D9A7" w14:textId="77777777" w:rsidR="001D3C61" w:rsidRDefault="001D3C61" w:rsidP="009F3CE2">
            <w:pPr>
              <w:pStyle w:val="ListParagraph"/>
              <w:numPr>
                <w:ilvl w:val="0"/>
                <w:numId w:val="12"/>
              </w:numPr>
              <w:spacing w:after="0" w:line="240" w:lineRule="auto"/>
            </w:pPr>
            <w:r>
              <w:t>Delili kɛli delili ɲininiw kama.</w:t>
            </w:r>
          </w:p>
          <w:p w14:paraId="7A52D6FF" w14:textId="77777777" w:rsidR="001D3C61" w:rsidRDefault="001D3C61"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570EF43D" w14:textId="77777777" w:rsidR="001D3C61" w:rsidRDefault="001D3C61" w:rsidP="00D00093"/>
        </w:tc>
      </w:tr>
      <w:tr w:rsidR="001D3C61" w:rsidRPr="001D3C61" w14:paraId="1454CC67" w14:textId="77777777" w:rsidTr="00D00093">
        <w:tc>
          <w:tcPr>
            <w:tcW w:w="1705" w:type="dxa"/>
          </w:tcPr>
          <w:p w14:paraId="288E156E" w14:textId="77777777" w:rsidR="001D3C61" w:rsidRPr="0068101F" w:rsidRDefault="001D3C61" w:rsidP="00D00093">
            <w:pPr>
              <w:jc w:val="center"/>
              <w:rPr>
                <w:b/>
                <w:sz w:val="28"/>
                <w:szCs w:val="28"/>
              </w:rPr>
            </w:pPr>
            <w:r>
              <w:rPr>
                <w:b/>
                <w:sz w:val="28"/>
                <w:szCs w:val="28"/>
              </w:rPr>
              <w:t>Lamɛni</w:t>
            </w:r>
          </w:p>
        </w:tc>
        <w:tc>
          <w:tcPr>
            <w:tcW w:w="7645" w:type="dxa"/>
            <w:gridSpan w:val="3"/>
          </w:tcPr>
          <w:p w14:paraId="6DD8E437" w14:textId="77777777" w:rsidR="001D3C61" w:rsidRDefault="001D3C61" w:rsidP="009F3CE2">
            <w:pPr>
              <w:pStyle w:val="ListParagraph"/>
              <w:numPr>
                <w:ilvl w:val="0"/>
                <w:numId w:val="13"/>
              </w:numPr>
              <w:spacing w:after="0" w:line="240" w:lineRule="auto"/>
            </w:pPr>
            <w:r>
              <w:t>Bibulu kalansen fila bɛɛ kalan.</w:t>
            </w:r>
          </w:p>
          <w:p w14:paraId="34B80838" w14:textId="77777777" w:rsidR="001D3C61" w:rsidRDefault="001D3C61" w:rsidP="009F3CE2">
            <w:pPr>
              <w:pStyle w:val="ListParagraph"/>
              <w:numPr>
                <w:ilvl w:val="0"/>
                <w:numId w:val="13"/>
              </w:numPr>
              <w:spacing w:after="0" w:line="240" w:lineRule="auto"/>
            </w:pPr>
            <w:r>
              <w:t>“Text Contexte” kumasen kuncɛ ka bɔ sanfɛ kalanso kama.</w:t>
            </w:r>
          </w:p>
          <w:p w14:paraId="13201819" w14:textId="77777777" w:rsidR="001D3C61" w:rsidRDefault="001D3C61" w:rsidP="009F3CE2">
            <w:pPr>
              <w:pStyle w:val="ListParagraph"/>
              <w:numPr>
                <w:ilvl w:val="0"/>
                <w:numId w:val="13"/>
              </w:numPr>
              <w:spacing w:after="0" w:line="240" w:lineRule="auto"/>
            </w:pPr>
            <w:r>
              <w:t>Bibulu kalansen fila bɛɛ kalan kokura.</w:t>
            </w:r>
          </w:p>
          <w:p w14:paraId="5149430F" w14:textId="77777777" w:rsidR="001D3C61" w:rsidRDefault="001D3C61" w:rsidP="009F3CE2">
            <w:pPr>
              <w:pStyle w:val="ListParagraph"/>
              <w:numPr>
                <w:ilvl w:val="0"/>
                <w:numId w:val="13"/>
              </w:numPr>
              <w:spacing w:after="0" w:line="240" w:lineRule="auto"/>
            </w:pPr>
            <w:r>
              <w:t>A ɲini mɔgɔ dɔ fɛ a ka Bibulu tɛmɛsira kunba lakali kokura.</w:t>
            </w:r>
          </w:p>
          <w:p w14:paraId="029E7756" w14:textId="77777777" w:rsidR="001D3C61" w:rsidRDefault="001D3C61" w:rsidP="00D00093"/>
        </w:tc>
      </w:tr>
      <w:tr w:rsidR="001D3C61" w:rsidRPr="001D3C61" w14:paraId="01BD2E49" w14:textId="77777777" w:rsidTr="00D00093">
        <w:tc>
          <w:tcPr>
            <w:tcW w:w="1705" w:type="dxa"/>
          </w:tcPr>
          <w:p w14:paraId="14323AB4" w14:textId="77777777" w:rsidR="001D3C61" w:rsidRPr="0068101F" w:rsidRDefault="001D3C61" w:rsidP="00D00093">
            <w:pPr>
              <w:jc w:val="center"/>
              <w:rPr>
                <w:b/>
                <w:sz w:val="28"/>
                <w:szCs w:val="28"/>
              </w:rPr>
            </w:pPr>
            <w:r>
              <w:rPr>
                <w:b/>
                <w:sz w:val="28"/>
                <w:szCs w:val="28"/>
              </w:rPr>
              <w:t>Ka kalan yɔrɔ kalanta kuma tila nin mɔgɔ nɔ ye</w:t>
            </w:r>
          </w:p>
        </w:tc>
        <w:tc>
          <w:tcPr>
            <w:tcW w:w="7645" w:type="dxa"/>
            <w:gridSpan w:val="3"/>
          </w:tcPr>
          <w:p w14:paraId="6602C71B" w14:textId="77777777" w:rsidR="001D3C61" w:rsidRDefault="001D3C61" w:rsidP="009F3CE2">
            <w:pPr>
              <w:pStyle w:val="ListParagraph"/>
              <w:numPr>
                <w:ilvl w:val="0"/>
                <w:numId w:val="14"/>
              </w:numPr>
              <w:spacing w:after="0" w:line="240" w:lineRule="auto"/>
              <w:rPr>
                <w:b/>
              </w:rPr>
            </w:pPr>
            <w:r w:rsidRPr="008C4A7F">
              <w:rPr>
                <w:b/>
              </w:rPr>
              <w:t>Kuntigi: Sɛbɛnni kɔrɔ ye mun ye?</w:t>
            </w:r>
          </w:p>
          <w:p w14:paraId="139D4E19" w14:textId="77777777" w:rsidR="001D3C61" w:rsidRPr="0078748C" w:rsidRDefault="001D3C61" w:rsidP="00D00093">
            <w:r>
              <w:t>Yesu tun bɛ ban tuma bɛɛ k’a to danfara minnu bɛ laadalakow la, olu k’a ka cidenyabaara bali. A tun tɛ “kɔnɔnamɔgɔw” dɔrɔn ka Masiya ye Israɛl kɔnɔ, nka a tun ye “kɛnɛmamɔgɔw” ka Masiya ye Israɛl kɔnɔ ani a kɔkan. A ye dumuni kɛ ni “jurumutw” ye, ka maga Samarikaw la, ka siya wɛrɛ sunguru dɔ lakunun ka bɔ suw cɛma. O ye Israɛl diinɛ ɲɛmɔgɔw dimi minnu tun dalen b’a la ko Ala tun bɛ Israɛlden “saniyalenw” kanu ka tɛmɛ mɔgɔ bɛɛ kan minnu “nɔgɔlen don” walima minnu tɛ Israɛlka ye. Nka, Yesu y’a jira ko Ala ka kanuya bɛ mɔgɔw bɛɛ la. Ni mɔgɔ dɔ ye Ala ka kanuya ye, a mana kɛ “saniya” walima “nɔgɔ” ye, a ka jaabi ka kan ka kɛ waleɲumandɔn ni Ala batoli ye.</w:t>
            </w:r>
          </w:p>
          <w:p w14:paraId="14C9CF28" w14:textId="77777777" w:rsidR="001D3C61" w:rsidRPr="002F3DD8" w:rsidRDefault="001D3C61" w:rsidP="009F3CE2">
            <w:pPr>
              <w:pStyle w:val="ListParagraph"/>
              <w:numPr>
                <w:ilvl w:val="0"/>
                <w:numId w:val="25"/>
              </w:numPr>
              <w:spacing w:after="0" w:line="240" w:lineRule="auto"/>
              <w:rPr>
                <w:b/>
              </w:rPr>
            </w:pPr>
            <w:r>
              <w:rPr>
                <w:b/>
              </w:rPr>
              <w:t>Mɔgɔ kulu dɔw bɛ yen aw ka sigida bɛ minnu jate juguw ye walima “nɔgɔlenw ye wa?”</w:t>
            </w:r>
          </w:p>
          <w:p w14:paraId="1D1CDC3E" w14:textId="77777777" w:rsidR="001D3C61" w:rsidRPr="002F3DD8" w:rsidRDefault="001D3C61" w:rsidP="009F3CE2">
            <w:pPr>
              <w:pStyle w:val="ListParagraph"/>
              <w:numPr>
                <w:ilvl w:val="0"/>
                <w:numId w:val="25"/>
              </w:numPr>
              <w:spacing w:after="0" w:line="240" w:lineRule="auto"/>
              <w:rPr>
                <w:b/>
              </w:rPr>
            </w:pPr>
            <w:r>
              <w:rPr>
                <w:b/>
              </w:rPr>
              <w:t>Ni Ala bɛ mɔgɔw bɛɛ kanu, Krecɛnw ka kan ka mɔgɔw minɛ cogo di, minnu ni u tɛ kelen ye?</w:t>
            </w:r>
          </w:p>
          <w:p w14:paraId="7739FE87" w14:textId="77777777" w:rsidR="001D3C61" w:rsidRDefault="001D3C61" w:rsidP="00D00093"/>
          <w:p w14:paraId="06E6703E" w14:textId="77777777" w:rsidR="001D3C61" w:rsidRDefault="001D3C61" w:rsidP="009F3CE2">
            <w:pPr>
              <w:pStyle w:val="ListParagraph"/>
              <w:numPr>
                <w:ilvl w:val="0"/>
                <w:numId w:val="9"/>
              </w:numPr>
              <w:spacing w:after="0" w:line="240" w:lineRule="auto"/>
              <w:rPr>
                <w:b/>
              </w:rPr>
            </w:pPr>
            <w:r>
              <w:rPr>
                <w:b/>
              </w:rPr>
              <w:t>Dusukun: Sɛbɛnni b’a fɔ ko an ka kan ka kɛ jɔn ye?</w:t>
            </w:r>
          </w:p>
          <w:p w14:paraId="516C9CEA" w14:textId="77777777" w:rsidR="001D3C61" w:rsidRPr="0078748C" w:rsidRDefault="001D3C61" w:rsidP="00D00093">
            <w:r>
              <w:t>Kunnabanabagat</w:t>
            </w:r>
            <w:r>
              <w:rPr>
                <w:rFonts w:cstheme="minorHAnsi"/>
              </w:rPr>
              <w:t>ᴐ</w:t>
            </w:r>
            <w:r>
              <w:t xml:space="preserve"> kɔnɔntɔn minnu ma segin, olu y’u sinsin kosɛbɛ sarakalasebaa ka a fɔ ko u “saniyalen don,” u ma se ka Masiya bato. Tiɲɛn na, kojugu si tun tɛ yen ni sarakalasebaa y’a fɔ ko u “saniyalen don,” Yesu y’a fɔ u ye k’o kɛ. Nka, fɛn min nafa ka bon kosɛbɛ, u ye o to yen, ka Ala dɔn farisogo la, o y’u kɛnɛya. Tuma dɔw la, kerecɛnw bɛ se ka ɲinɛ ka tanuli ni bato bɛnnen di Ala ma, dugawu bɛɛ kosɔn, u bɛ minnu sɔrɔ kaban, katuguni u bɛ u sinsin o nɔ na, fɛn minnu tɛ u bolo fɔlɔ. Kerecɛnw ka kan k’u janto u kana sababu dɔ to yen abada ka waleɲumandɔn ni barika da Ala ye Ala ye dugawu minnu bɛɛ di u ma kaban.</w:t>
            </w:r>
          </w:p>
          <w:p w14:paraId="4ECCA528" w14:textId="77777777" w:rsidR="001D3C61" w:rsidRPr="002F3DD8" w:rsidRDefault="001D3C61" w:rsidP="009F3CE2">
            <w:pPr>
              <w:pStyle w:val="ListParagraph"/>
              <w:numPr>
                <w:ilvl w:val="0"/>
                <w:numId w:val="25"/>
              </w:numPr>
              <w:spacing w:after="0" w:line="240" w:lineRule="auto"/>
              <w:rPr>
                <w:b/>
              </w:rPr>
            </w:pPr>
            <w:r>
              <w:rPr>
                <w:b/>
              </w:rPr>
              <w:t>Mun na tuma dɔw la, Krecɛnw bɛ u sinsin kojugu mɔgɔ wɛrɛw ka dugawuw kan, wa u tɛ u sinsin u yɛrɛw kan?</w:t>
            </w:r>
          </w:p>
          <w:p w14:paraId="1BE8DBCE" w14:textId="77777777" w:rsidR="001D3C61" w:rsidRPr="002F3DD8" w:rsidRDefault="001D3C61" w:rsidP="009F3CE2">
            <w:pPr>
              <w:pStyle w:val="ListParagraph"/>
              <w:numPr>
                <w:ilvl w:val="0"/>
                <w:numId w:val="25"/>
              </w:numPr>
              <w:spacing w:after="0" w:line="240" w:lineRule="auto"/>
              <w:rPr>
                <w:b/>
              </w:rPr>
            </w:pPr>
            <w:r>
              <w:rPr>
                <w:b/>
              </w:rPr>
              <w:t>Ala ye dugawu caman minnu di i ma, olu dɔw fɔ jɛkulu ye.</w:t>
            </w:r>
          </w:p>
          <w:p w14:paraId="4F45335E" w14:textId="77777777" w:rsidR="001D3C61" w:rsidRDefault="001D3C61" w:rsidP="00D00093"/>
          <w:p w14:paraId="2CD08C91" w14:textId="77777777" w:rsidR="001D3C61" w:rsidRPr="000120FC" w:rsidRDefault="001D3C61" w:rsidP="009F3CE2">
            <w:pPr>
              <w:pStyle w:val="ListParagraph"/>
              <w:numPr>
                <w:ilvl w:val="0"/>
                <w:numId w:val="9"/>
              </w:numPr>
              <w:spacing w:after="0" w:line="240" w:lineRule="auto"/>
            </w:pPr>
            <w:r w:rsidRPr="008C4A7F">
              <w:rPr>
                <w:b/>
              </w:rPr>
              <w:t>Bolo: An bɛ se ka Ala ka Kuma waleya cogo di?</w:t>
            </w:r>
          </w:p>
          <w:p w14:paraId="57AD7456" w14:textId="77777777" w:rsidR="001D3C61" w:rsidRDefault="001D3C61" w:rsidP="00D00093">
            <w:r>
              <w:t>Ala batoli tɛ kɛ dɔrɔn bato baaraw la dimansiladonw na. Ala batoli ye waati o waati ni an ye bonya ni tanuli di Ala ma Ala ka ɲumanya ni a ka kanuya bɛɛ kosɔn. An bɛ se ka Ala bato k’an to baara la, k’an to so kɔnɔ, k’an to yaala la sigida la. Tiɲɛ na, an bɛ se ka Ala bato tuma bɛɛ. Ni an ka ɲɛnamaya kɛra Ala bato wale kelen ye, o tuma na fɛ, Ala bɛ dugawu minnu bɛɛ di an ma, an tɛna ɲinɛ olu dɔnni kɔ.</w:t>
            </w:r>
          </w:p>
          <w:p w14:paraId="3454E308" w14:textId="77777777" w:rsidR="001D3C61" w:rsidRPr="002F3DD8" w:rsidRDefault="001D3C61" w:rsidP="009F3CE2">
            <w:pPr>
              <w:pStyle w:val="ListParagraph"/>
              <w:numPr>
                <w:ilvl w:val="0"/>
                <w:numId w:val="25"/>
              </w:numPr>
              <w:spacing w:after="0" w:line="240" w:lineRule="auto"/>
              <w:rPr>
                <w:b/>
              </w:rPr>
            </w:pPr>
            <w:r>
              <w:rPr>
                <w:b/>
              </w:rPr>
              <w:t>I bɛ se ka Ala bato cogo di k’a sɔrɔ i bɛɛ bɛ i kelen na?</w:t>
            </w:r>
          </w:p>
          <w:p w14:paraId="379670F0" w14:textId="77777777" w:rsidR="001D3C61" w:rsidRPr="002F3DD8" w:rsidRDefault="001D3C61" w:rsidP="009F3CE2">
            <w:pPr>
              <w:pStyle w:val="ListParagraph"/>
              <w:numPr>
                <w:ilvl w:val="0"/>
                <w:numId w:val="25"/>
              </w:numPr>
              <w:spacing w:after="0" w:line="240" w:lineRule="auto"/>
              <w:rPr>
                <w:b/>
              </w:rPr>
            </w:pPr>
            <w:r>
              <w:rPr>
                <w:b/>
              </w:rPr>
              <w:lastRenderedPageBreak/>
              <w:t>I bɛ se ka delinako minnu daminɛ, olu dɔw ye jumɛnw ye minnu bɛna i dɛmɛ ka i hakili to a la ka waleɲumandɔn jira Ala la tuma bɛɛ?</w:t>
            </w:r>
          </w:p>
          <w:p w14:paraId="21778886" w14:textId="77777777" w:rsidR="001D3C61" w:rsidRDefault="001D3C61" w:rsidP="00D00093"/>
        </w:tc>
      </w:tr>
      <w:tr w:rsidR="001D3C61" w:rsidRPr="001D3C61" w14:paraId="13DAE71D" w14:textId="77777777" w:rsidTr="00D00093">
        <w:tc>
          <w:tcPr>
            <w:tcW w:w="1705" w:type="dxa"/>
          </w:tcPr>
          <w:p w14:paraId="51A5636F" w14:textId="77777777" w:rsidR="001D3C61" w:rsidRPr="0068101F" w:rsidRDefault="001D3C61" w:rsidP="00D00093">
            <w:pPr>
              <w:jc w:val="center"/>
              <w:rPr>
                <w:b/>
                <w:sz w:val="28"/>
                <w:szCs w:val="28"/>
              </w:rPr>
            </w:pPr>
            <w:r>
              <w:rPr>
                <w:b/>
                <w:sz w:val="28"/>
                <w:szCs w:val="28"/>
              </w:rPr>
              <w:lastRenderedPageBreak/>
              <w:t>Kalan bɛ kɛ</w:t>
            </w:r>
          </w:p>
          <w:p w14:paraId="50E48D04" w14:textId="77777777" w:rsidR="001D3C61" w:rsidRDefault="001D3C61" w:rsidP="00D00093">
            <w:pPr>
              <w:jc w:val="center"/>
              <w:rPr>
                <w:b/>
              </w:rPr>
            </w:pPr>
          </w:p>
          <w:p w14:paraId="6B02AE50" w14:textId="77777777" w:rsidR="001D3C61" w:rsidRDefault="001D3C61" w:rsidP="00D00093">
            <w:pPr>
              <w:jc w:val="center"/>
              <w:rPr>
                <w:b/>
              </w:rPr>
            </w:pPr>
          </w:p>
        </w:tc>
        <w:tc>
          <w:tcPr>
            <w:tcW w:w="7645" w:type="dxa"/>
            <w:gridSpan w:val="3"/>
          </w:tcPr>
          <w:p w14:paraId="60E6276D" w14:textId="77777777" w:rsidR="001D3C61" w:rsidRDefault="001D3C61" w:rsidP="009F3CE2">
            <w:pPr>
              <w:pStyle w:val="ListParagraph"/>
              <w:numPr>
                <w:ilvl w:val="0"/>
                <w:numId w:val="18"/>
              </w:numPr>
              <w:spacing w:after="0" w:line="240" w:lineRule="auto"/>
            </w:pPr>
            <w:r>
              <w:t>A ɲini mɔgɔ dɔ fɛ a ka Bibulu kalansen kunba lakali kokura.</w:t>
            </w:r>
          </w:p>
          <w:p w14:paraId="78835DE1" w14:textId="77777777" w:rsidR="001D3C61" w:rsidRDefault="001D3C61" w:rsidP="009F3CE2">
            <w:pPr>
              <w:pStyle w:val="ListParagraph"/>
              <w:numPr>
                <w:ilvl w:val="0"/>
                <w:numId w:val="18"/>
              </w:numPr>
              <w:spacing w:after="0" w:line="240" w:lineRule="auto"/>
            </w:pPr>
            <w:r>
              <w:t>A ɲini jɛkulu fɛ u k’a fɔ u hakili la Ala b’a fɛ u ka bi kalan jaabi cogo min na.</w:t>
            </w:r>
          </w:p>
          <w:p w14:paraId="62B58669" w14:textId="77777777" w:rsidR="001D3C61" w:rsidRDefault="001D3C61" w:rsidP="009F3CE2">
            <w:pPr>
              <w:pStyle w:val="ListParagraph"/>
              <w:numPr>
                <w:ilvl w:val="0"/>
                <w:numId w:val="18"/>
              </w:numPr>
              <w:spacing w:after="0" w:line="240" w:lineRule="auto"/>
            </w:pPr>
            <w:r>
              <w:t>Aw ye waati kɛ delili la aw ka sigida la, ɲɔgɔn kosɔn, ani hakilitigiya kama bi kalan kɛcogo la.</w:t>
            </w:r>
          </w:p>
          <w:p w14:paraId="68F245C8" w14:textId="77777777" w:rsidR="001D3C61" w:rsidRPr="001812C4" w:rsidRDefault="001D3C61" w:rsidP="009F3CE2">
            <w:pPr>
              <w:pStyle w:val="ListParagraph"/>
              <w:numPr>
                <w:ilvl w:val="0"/>
                <w:numId w:val="18"/>
              </w:numPr>
              <w:spacing w:after="0" w:line="240" w:lineRule="auto"/>
            </w:pPr>
            <w:r>
              <w:t>A dafara ni kulu ye Matigi ka delili kɛ ɲɔgɔn fɛ.</w:t>
            </w:r>
          </w:p>
          <w:p w14:paraId="316BE91E" w14:textId="77777777" w:rsidR="001D3C61" w:rsidRDefault="001D3C61" w:rsidP="00D00093">
            <w:pPr>
              <w:rPr>
                <w:b/>
              </w:rPr>
            </w:pPr>
          </w:p>
        </w:tc>
      </w:tr>
    </w:tbl>
    <w:p w14:paraId="4FE0F463" w14:textId="77777777" w:rsidR="001D3C61" w:rsidRPr="001D3C61" w:rsidRDefault="001D3C61" w:rsidP="001D3C61">
      <w:pPr>
        <w:rPr>
          <w:lang w:val="es-US"/>
        </w:rPr>
      </w:pPr>
    </w:p>
    <w:p w14:paraId="040C644B" w14:textId="77777777" w:rsidR="001D3C61" w:rsidRPr="001D3C61" w:rsidRDefault="001D3C61" w:rsidP="001D3C61">
      <w:pPr>
        <w:rPr>
          <w:lang w:val="es-US"/>
        </w:rPr>
      </w:pPr>
    </w:p>
    <w:p w14:paraId="6B00978D" w14:textId="197C4ACF" w:rsidR="001D3C61" w:rsidRDefault="001D3C61">
      <w:pPr>
        <w:rPr>
          <w:lang w:val="es-US"/>
        </w:rPr>
      </w:pPr>
      <w:r>
        <w:rPr>
          <w:lang w:val="es-US"/>
        </w:rPr>
        <w:br w:type="page"/>
      </w:r>
    </w:p>
    <w:p w14:paraId="5DCC4D22" w14:textId="77777777" w:rsidR="001D3C61" w:rsidRPr="008279B3" w:rsidRDefault="001D3C61" w:rsidP="001D3C61">
      <w:pPr>
        <w:spacing w:after="0"/>
        <w:jc w:val="center"/>
        <w:rPr>
          <w:sz w:val="28"/>
          <w:szCs w:val="28"/>
        </w:rPr>
      </w:pPr>
      <w:r w:rsidRPr="005A3375">
        <w:rPr>
          <w:b/>
          <w:i/>
          <w:sz w:val="28"/>
          <w:szCs w:val="28"/>
        </w:rPr>
        <w:lastRenderedPageBreak/>
        <w:t>JESUS</w:t>
      </w:r>
      <w:r>
        <w:rPr>
          <w:sz w:val="28"/>
          <w:szCs w:val="28"/>
        </w:rPr>
        <w:t xml:space="preserve"> ka filimu waajuli yɔrɔ kalansen#</w:t>
      </w:r>
      <w:r w:rsidRPr="00F93B7B">
        <w:rPr>
          <w:sz w:val="28"/>
          <w:szCs w:val="28"/>
        </w:rPr>
        <w:t xml:space="preserve"> </w:t>
      </w:r>
      <w:r>
        <w:rPr>
          <w:sz w:val="28"/>
          <w:szCs w:val="28"/>
        </w:rPr>
        <w:t>75</w:t>
      </w:r>
    </w:p>
    <w:p w14:paraId="01B80ABD" w14:textId="77777777" w:rsidR="001D3C61" w:rsidRDefault="001D3C61" w:rsidP="001D3C61"/>
    <w:tbl>
      <w:tblPr>
        <w:tblStyle w:val="TableGrid"/>
        <w:tblW w:w="0" w:type="auto"/>
        <w:tblLook w:val="04A0" w:firstRow="1" w:lastRow="0" w:firstColumn="1" w:lastColumn="0" w:noHBand="0" w:noVBand="1"/>
      </w:tblPr>
      <w:tblGrid>
        <w:gridCol w:w="1702"/>
        <w:gridCol w:w="4508"/>
        <w:gridCol w:w="3104"/>
      </w:tblGrid>
      <w:tr w:rsidR="001D3C61" w:rsidRPr="00B8091B" w14:paraId="07B05356" w14:textId="77777777" w:rsidTr="00D00093">
        <w:tc>
          <w:tcPr>
            <w:tcW w:w="1702" w:type="dxa"/>
            <w:tcBorders>
              <w:top w:val="single" w:sz="18" w:space="0" w:color="auto"/>
              <w:left w:val="single" w:sz="18" w:space="0" w:color="auto"/>
            </w:tcBorders>
            <w:shd w:val="clear" w:color="auto" w:fill="FFFFFF" w:themeFill="background1"/>
          </w:tcPr>
          <w:p w14:paraId="0C80B208" w14:textId="77777777" w:rsidR="001D3C61" w:rsidRPr="00B8091B" w:rsidRDefault="001D3C61" w:rsidP="00D00093">
            <w:pPr>
              <w:rPr>
                <w:rFonts w:ascii="Times New bambara" w:hAnsi="Times New bambara"/>
                <w:b/>
              </w:rPr>
            </w:pPr>
            <w:r w:rsidRPr="00B8091B">
              <w:rPr>
                <w:rFonts w:ascii="Times New bambara" w:hAnsi="Times New bambara"/>
                <w:b/>
              </w:rPr>
              <w:t>Kalansen kun:</w:t>
            </w:r>
          </w:p>
        </w:tc>
        <w:tc>
          <w:tcPr>
            <w:tcW w:w="4508" w:type="dxa"/>
            <w:tcBorders>
              <w:top w:val="single" w:sz="18" w:space="0" w:color="auto"/>
            </w:tcBorders>
            <w:shd w:val="clear" w:color="auto" w:fill="FFFFFF" w:themeFill="background1"/>
          </w:tcPr>
          <w:p w14:paraId="403A8751" w14:textId="77777777" w:rsidR="001D3C61" w:rsidRPr="00B8091B" w:rsidRDefault="001D3C61" w:rsidP="00D00093">
            <w:pPr>
              <w:rPr>
                <w:rFonts w:ascii="Times New bambara" w:hAnsi="Times New bambara" w:cs="Arial"/>
                <w:b/>
              </w:rPr>
            </w:pPr>
            <w:r w:rsidRPr="00B8091B">
              <w:rPr>
                <w:rFonts w:ascii="Times New bambara" w:hAnsi="Times New bambara" w:cs="Arial"/>
                <w:b/>
              </w:rPr>
              <w:t>Kamalen nafolotigi d</w:t>
            </w:r>
            <w:r>
              <w:rPr>
                <w:rFonts w:ascii="Times New bambara" w:hAnsi="Times New bambara"/>
                <w:b/>
              </w:rPr>
              <w:t>ɔ</w:t>
            </w:r>
            <w:r w:rsidRPr="00B8091B">
              <w:rPr>
                <w:rFonts w:ascii="Times New bambara" w:hAnsi="Times New bambara"/>
                <w:b/>
              </w:rPr>
              <w:t xml:space="preserve"> b</w:t>
            </w:r>
            <w:r>
              <w:rPr>
                <w:rFonts w:ascii="Times New bambara" w:hAnsi="Times New bambara"/>
                <w:b/>
              </w:rPr>
              <w:t>ɛ</w:t>
            </w:r>
            <w:r w:rsidRPr="00B8091B">
              <w:rPr>
                <w:rFonts w:ascii="Times New bambara" w:hAnsi="Times New bambara"/>
                <w:b/>
              </w:rPr>
              <w:t xml:space="preserve"> Ala </w:t>
            </w:r>
            <w:r>
              <w:rPr>
                <w:rFonts w:ascii="Times New bambara" w:hAnsi="Times New bambara"/>
                <w:b/>
              </w:rPr>
              <w:t>ɲ</w:t>
            </w:r>
            <w:r w:rsidRPr="00B8091B">
              <w:rPr>
                <w:rFonts w:ascii="Times New bambara" w:hAnsi="Times New bambara"/>
                <w:b/>
              </w:rPr>
              <w:t>ini</w:t>
            </w:r>
          </w:p>
        </w:tc>
        <w:tc>
          <w:tcPr>
            <w:tcW w:w="3104" w:type="dxa"/>
            <w:tcBorders>
              <w:top w:val="single" w:sz="18" w:space="0" w:color="auto"/>
              <w:right w:val="single" w:sz="18" w:space="0" w:color="auto"/>
            </w:tcBorders>
          </w:tcPr>
          <w:p w14:paraId="206617EB" w14:textId="77777777" w:rsidR="001D3C61" w:rsidRPr="00B8091B" w:rsidRDefault="001D3C61" w:rsidP="00D00093">
            <w:pPr>
              <w:jc w:val="center"/>
              <w:rPr>
                <w:rFonts w:ascii="Times New bambara" w:hAnsi="Times New bambara"/>
              </w:rPr>
            </w:pPr>
            <w:r>
              <w:rPr>
                <w:rFonts w:ascii="Times New bambara" w:hAnsi="Times New bambara"/>
                <w:b/>
              </w:rPr>
              <w:t>Ja</w:t>
            </w:r>
          </w:p>
        </w:tc>
      </w:tr>
      <w:tr w:rsidR="001D3C61" w:rsidRPr="00B8091B" w14:paraId="7C0F1246" w14:textId="77777777" w:rsidTr="00D00093">
        <w:tc>
          <w:tcPr>
            <w:tcW w:w="1702" w:type="dxa"/>
            <w:tcBorders>
              <w:left w:val="single" w:sz="18" w:space="0" w:color="auto"/>
            </w:tcBorders>
            <w:shd w:val="clear" w:color="auto" w:fill="FFFFFF" w:themeFill="background1"/>
          </w:tcPr>
          <w:p w14:paraId="1279D03A" w14:textId="77777777" w:rsidR="001D3C61" w:rsidRPr="00B8091B" w:rsidRDefault="001D3C61" w:rsidP="00D00093">
            <w:pPr>
              <w:rPr>
                <w:rFonts w:ascii="Times New bambara" w:hAnsi="Times New bambara"/>
                <w:b/>
              </w:rPr>
            </w:pPr>
            <w:r w:rsidRPr="00B8091B">
              <w:rPr>
                <w:rFonts w:ascii="Times New bambara" w:hAnsi="Times New bambara"/>
                <w:b/>
              </w:rPr>
              <w:t>Y</w:t>
            </w:r>
            <w:r>
              <w:rPr>
                <w:rFonts w:ascii="Times New bambara" w:hAnsi="Times New bambara"/>
                <w:b/>
              </w:rPr>
              <w:t>ɔ</w:t>
            </w:r>
            <w:r w:rsidRPr="00D72114">
              <w:rPr>
                <w:rFonts w:ascii="Times New bambara" w:hAnsi="Times New bambara"/>
                <w:b/>
              </w:rPr>
              <w:t>r</w:t>
            </w:r>
            <w:r>
              <w:rPr>
                <w:rFonts w:ascii="Times New bambara" w:hAnsi="Times New bambara"/>
                <w:b/>
              </w:rPr>
              <w:t>ɔ</w:t>
            </w:r>
            <w:r w:rsidRPr="00D72114">
              <w:rPr>
                <w:rFonts w:ascii="Times New bambara" w:hAnsi="Times New bambara"/>
                <w:b/>
              </w:rPr>
              <w:t xml:space="preserve"> kalanta f</w:t>
            </w:r>
            <w:r>
              <w:rPr>
                <w:rFonts w:ascii="Times New bambara" w:hAnsi="Times New bambara"/>
                <w:b/>
              </w:rPr>
              <w:t>ɔ</w:t>
            </w:r>
            <w:r w:rsidRPr="00D72114">
              <w:rPr>
                <w:rFonts w:ascii="Times New bambara" w:hAnsi="Times New bambara"/>
                <w:b/>
              </w:rPr>
              <w:t>l</w:t>
            </w:r>
            <w:r>
              <w:rPr>
                <w:rFonts w:ascii="Times New bambara" w:hAnsi="Times New bambara"/>
                <w:b/>
              </w:rPr>
              <w:t>ɔ</w:t>
            </w:r>
            <w:r w:rsidRPr="00D72114">
              <w:rPr>
                <w:rFonts w:ascii="Times New bambara" w:hAnsi="Times New bambara"/>
                <w:b/>
              </w:rPr>
              <w:t>:</w:t>
            </w:r>
          </w:p>
        </w:tc>
        <w:tc>
          <w:tcPr>
            <w:tcW w:w="4508" w:type="dxa"/>
            <w:shd w:val="clear" w:color="auto" w:fill="FFFFFF" w:themeFill="background1"/>
          </w:tcPr>
          <w:p w14:paraId="66360D92" w14:textId="77777777" w:rsidR="001D3C61" w:rsidRPr="00B8091B" w:rsidRDefault="001D3C61" w:rsidP="00D00093">
            <w:pPr>
              <w:rPr>
                <w:rFonts w:ascii="Times New bambara" w:hAnsi="Times New bambara" w:cs="Arial"/>
                <w:b/>
              </w:rPr>
            </w:pPr>
            <w:r w:rsidRPr="00B8091B">
              <w:rPr>
                <w:rFonts w:ascii="Times New bambara" w:hAnsi="Times New bambara" w:cs="Arial"/>
                <w:b/>
              </w:rPr>
              <w:t>Matiyu 19:16-30</w:t>
            </w:r>
          </w:p>
        </w:tc>
        <w:tc>
          <w:tcPr>
            <w:tcW w:w="3104" w:type="dxa"/>
            <w:vMerge w:val="restart"/>
            <w:tcBorders>
              <w:right w:val="single" w:sz="18" w:space="0" w:color="auto"/>
            </w:tcBorders>
          </w:tcPr>
          <w:p w14:paraId="42B38556" w14:textId="77777777" w:rsidR="001D3C61" w:rsidRPr="00B8091B" w:rsidRDefault="001D3C61" w:rsidP="00D00093">
            <w:pPr>
              <w:rPr>
                <w:rFonts w:ascii="Times New bambara" w:hAnsi="Times New bambara"/>
              </w:rPr>
            </w:pPr>
            <w:r w:rsidRPr="00B8091B">
              <w:rPr>
                <w:rFonts w:ascii="Times New bambara" w:hAnsi="Times New bambara"/>
                <w:noProof/>
                <w:lang w:eastAsia="fr-FR"/>
              </w:rPr>
              <w:drawing>
                <wp:inline distT="0" distB="0" distL="0" distR="0" wp14:anchorId="5452EC57" wp14:editId="5F103EAC">
                  <wp:extent cx="1814296" cy="2441868"/>
                  <wp:effectExtent l="0" t="0" r="0" b="0"/>
                  <wp:docPr id="629998479" name="Picture 629998479" descr="A group of men in ro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998479" name="Picture 629998479" descr="A group of men in robes&#10;&#10;AI-generated content may be incorrect."/>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1826147" cy="2457818"/>
                          </a:xfrm>
                          <a:prstGeom prst="rect">
                            <a:avLst/>
                          </a:prstGeom>
                        </pic:spPr>
                      </pic:pic>
                    </a:graphicData>
                  </a:graphic>
                </wp:inline>
              </w:drawing>
            </w:r>
          </w:p>
        </w:tc>
      </w:tr>
      <w:tr w:rsidR="001D3C61" w:rsidRPr="00B8091B" w14:paraId="0C25314A" w14:textId="77777777" w:rsidTr="00D00093">
        <w:tc>
          <w:tcPr>
            <w:tcW w:w="1702" w:type="dxa"/>
            <w:tcBorders>
              <w:left w:val="single" w:sz="18" w:space="0" w:color="auto"/>
            </w:tcBorders>
            <w:shd w:val="clear" w:color="auto" w:fill="FFFFFF" w:themeFill="background1"/>
          </w:tcPr>
          <w:p w14:paraId="693D060E" w14:textId="77777777" w:rsidR="001D3C61" w:rsidRPr="00B8091B" w:rsidRDefault="001D3C61" w:rsidP="00D00093">
            <w:pPr>
              <w:rPr>
                <w:rFonts w:ascii="Times New bambara" w:hAnsi="Times New bambara"/>
                <w:b/>
              </w:rPr>
            </w:pPr>
            <w:r w:rsidRPr="00B8091B">
              <w:rPr>
                <w:rFonts w:ascii="Times New bambara" w:hAnsi="Times New bambara"/>
                <w:b/>
              </w:rPr>
              <w:t>Y</w:t>
            </w:r>
            <w:r>
              <w:rPr>
                <w:rFonts w:ascii="Times New bambara" w:hAnsi="Times New bambara"/>
                <w:b/>
              </w:rPr>
              <w:t>ɔ</w:t>
            </w:r>
            <w:r w:rsidRPr="00D72114">
              <w:rPr>
                <w:rFonts w:ascii="Times New bambara" w:hAnsi="Times New bambara"/>
                <w:b/>
              </w:rPr>
              <w:t>r</w:t>
            </w:r>
            <w:r>
              <w:rPr>
                <w:rFonts w:ascii="Times New bambara" w:hAnsi="Times New bambara"/>
                <w:b/>
              </w:rPr>
              <w:t>ɔ</w:t>
            </w:r>
            <w:r w:rsidRPr="00D72114">
              <w:rPr>
                <w:rFonts w:ascii="Times New bambara" w:hAnsi="Times New bambara"/>
                <w:b/>
              </w:rPr>
              <w:t xml:space="preserve"> kalanta filanan:</w:t>
            </w:r>
          </w:p>
        </w:tc>
        <w:tc>
          <w:tcPr>
            <w:tcW w:w="4508" w:type="dxa"/>
            <w:shd w:val="clear" w:color="auto" w:fill="FFFFFF" w:themeFill="background1"/>
          </w:tcPr>
          <w:p w14:paraId="651E4663" w14:textId="77777777" w:rsidR="001D3C61" w:rsidRPr="00B8091B" w:rsidRDefault="001D3C61" w:rsidP="00D00093">
            <w:pPr>
              <w:rPr>
                <w:rFonts w:ascii="Times New bambara" w:hAnsi="Times New bambara"/>
                <w:b/>
              </w:rPr>
            </w:pPr>
            <w:r w:rsidRPr="00B8091B">
              <w:rPr>
                <w:rFonts w:ascii="Times New bambara" w:hAnsi="Times New bambara"/>
                <w:b/>
              </w:rPr>
              <w:t>Duteron</w:t>
            </w:r>
            <w:r>
              <w:rPr>
                <w:rFonts w:ascii="Times New bambara" w:hAnsi="Times New bambara"/>
                <w:b/>
              </w:rPr>
              <w:t>ɔ</w:t>
            </w:r>
            <w:r w:rsidRPr="00B8091B">
              <w:rPr>
                <w:rFonts w:ascii="Times New bambara" w:hAnsi="Times New bambara"/>
                <w:b/>
              </w:rPr>
              <w:t>me 6</w:t>
            </w:r>
          </w:p>
        </w:tc>
        <w:tc>
          <w:tcPr>
            <w:tcW w:w="3104" w:type="dxa"/>
            <w:vMerge/>
            <w:tcBorders>
              <w:right w:val="single" w:sz="18" w:space="0" w:color="auto"/>
            </w:tcBorders>
          </w:tcPr>
          <w:p w14:paraId="557F351B" w14:textId="77777777" w:rsidR="001D3C61" w:rsidRPr="00B8091B" w:rsidRDefault="001D3C61" w:rsidP="00D00093">
            <w:pPr>
              <w:rPr>
                <w:rFonts w:ascii="Times New bambara" w:hAnsi="Times New bambara"/>
              </w:rPr>
            </w:pPr>
          </w:p>
        </w:tc>
      </w:tr>
      <w:tr w:rsidR="001D3C61" w:rsidRPr="001D3C61" w14:paraId="2C9B4464" w14:textId="77777777" w:rsidTr="00D00093">
        <w:tc>
          <w:tcPr>
            <w:tcW w:w="1702" w:type="dxa"/>
            <w:tcBorders>
              <w:left w:val="single" w:sz="18" w:space="0" w:color="auto"/>
            </w:tcBorders>
            <w:shd w:val="clear" w:color="auto" w:fill="FFFFFF" w:themeFill="background1"/>
          </w:tcPr>
          <w:p w14:paraId="09E0AD9E" w14:textId="77777777" w:rsidR="001D3C61" w:rsidRPr="00B8091B" w:rsidRDefault="001D3C61" w:rsidP="00D00093">
            <w:pPr>
              <w:rPr>
                <w:rFonts w:ascii="Times New bambara" w:hAnsi="Times New bambara"/>
                <w:b/>
              </w:rPr>
            </w:pPr>
            <w:r w:rsidRPr="00B8091B">
              <w:rPr>
                <w:rFonts w:ascii="Times New bambara" w:hAnsi="Times New bambara"/>
                <w:b/>
              </w:rPr>
              <w:t>Kalansen ka f</w:t>
            </w:r>
            <w:r>
              <w:rPr>
                <w:rFonts w:ascii="Times New bambara" w:hAnsi="Times New bambara"/>
                <w:b/>
              </w:rPr>
              <w:t>ɛ</w:t>
            </w:r>
            <w:r w:rsidRPr="00B8091B">
              <w:rPr>
                <w:rFonts w:ascii="Times New bambara" w:hAnsi="Times New bambara"/>
                <w:b/>
              </w:rPr>
              <w:t>n bonta:</w:t>
            </w:r>
          </w:p>
        </w:tc>
        <w:tc>
          <w:tcPr>
            <w:tcW w:w="4508" w:type="dxa"/>
            <w:shd w:val="clear" w:color="auto" w:fill="FFFFFF" w:themeFill="background1"/>
          </w:tcPr>
          <w:p w14:paraId="0B712FB0" w14:textId="77777777" w:rsidR="001D3C61" w:rsidRPr="00B8091B" w:rsidRDefault="001D3C61" w:rsidP="009F3CE2">
            <w:pPr>
              <w:pStyle w:val="ListParagraph"/>
              <w:numPr>
                <w:ilvl w:val="0"/>
                <w:numId w:val="26"/>
              </w:numPr>
              <w:spacing w:after="0" w:line="240" w:lineRule="auto"/>
              <w:rPr>
                <w:rFonts w:ascii="Times New bambara" w:hAnsi="Times New bambara"/>
              </w:rPr>
            </w:pPr>
            <w:r>
              <w:rPr>
                <w:rFonts w:ascii="Times New bambara" w:hAnsi="Times New bambara"/>
                <w:b/>
              </w:rPr>
              <w:t>Kungolo</w:t>
            </w:r>
            <w:r w:rsidRPr="00B8091B">
              <w:rPr>
                <w:rFonts w:ascii="Times New bambara" w:hAnsi="Times New bambara"/>
              </w:rPr>
              <w:t xml:space="preserve">:    </w:t>
            </w:r>
            <w:r>
              <w:rPr>
                <w:rFonts w:ascii="Times New bambara" w:hAnsi="Times New bambara"/>
              </w:rPr>
              <w:t>Aw ka a famu ko kanminɛli ye cogoya ye min nafa ka bon Yesu ka kalanden ka ɲɛnamaya kɔnɔ.</w:t>
            </w:r>
          </w:p>
          <w:p w14:paraId="103F29A3" w14:textId="77777777" w:rsidR="001D3C61" w:rsidRPr="00B8091B" w:rsidRDefault="001D3C61" w:rsidP="009F3CE2">
            <w:pPr>
              <w:pStyle w:val="ListParagraph"/>
              <w:numPr>
                <w:ilvl w:val="0"/>
                <w:numId w:val="26"/>
              </w:numPr>
              <w:spacing w:after="0" w:line="240" w:lineRule="auto"/>
              <w:rPr>
                <w:rFonts w:ascii="Times New bambara" w:hAnsi="Times New bambara"/>
              </w:rPr>
            </w:pPr>
            <w:r>
              <w:rPr>
                <w:rFonts w:ascii="Times New bambara" w:hAnsi="Times New bambara"/>
                <w:b/>
              </w:rPr>
              <w:t>Dusukun</w:t>
            </w:r>
            <w:r w:rsidRPr="00B8091B">
              <w:rPr>
                <w:rFonts w:ascii="Times New bambara" w:hAnsi="Times New bambara"/>
              </w:rPr>
              <w:t xml:space="preserve">:   </w:t>
            </w:r>
            <w:r>
              <w:rPr>
                <w:rFonts w:ascii="Times New bambara" w:hAnsi="Times New bambara"/>
              </w:rPr>
              <w:t>Yɛrɛkɔlɔsi bɛ yan. Ka kɛ Ala ka duba fɛ ka tɛmɛn Ala yɛrɛkun kan, o farati bɛ yen.</w:t>
            </w:r>
          </w:p>
          <w:p w14:paraId="622D1C9E" w14:textId="77777777" w:rsidR="001D3C61" w:rsidRPr="00B8091B" w:rsidRDefault="001D3C61" w:rsidP="009F3CE2">
            <w:pPr>
              <w:pStyle w:val="ListParagraph"/>
              <w:numPr>
                <w:ilvl w:val="0"/>
                <w:numId w:val="26"/>
              </w:numPr>
              <w:spacing w:after="0" w:line="240" w:lineRule="auto"/>
              <w:rPr>
                <w:rFonts w:ascii="Times New bambara" w:hAnsi="Times New bambara"/>
              </w:rPr>
            </w:pPr>
            <w:r>
              <w:rPr>
                <w:rFonts w:ascii="Times New bambara" w:hAnsi="Times New bambara"/>
                <w:b/>
              </w:rPr>
              <w:t>Bolow</w:t>
            </w:r>
            <w:r w:rsidRPr="00B8091B">
              <w:rPr>
                <w:rFonts w:ascii="Times New bambara" w:hAnsi="Times New bambara"/>
              </w:rPr>
              <w:t xml:space="preserve">:   </w:t>
            </w:r>
            <w:r>
              <w:rPr>
                <w:rFonts w:ascii="Times New bambara" w:hAnsi="Times New bambara"/>
              </w:rPr>
              <w:t>Aw labɛnnen ka sɔrɔ ka aw tɛgɛw labila tuma o tuma ni Ala ye magoyako dɔw bila aw hakili la.</w:t>
            </w:r>
          </w:p>
        </w:tc>
        <w:tc>
          <w:tcPr>
            <w:tcW w:w="3104" w:type="dxa"/>
            <w:vMerge/>
            <w:tcBorders>
              <w:right w:val="single" w:sz="18" w:space="0" w:color="auto"/>
            </w:tcBorders>
          </w:tcPr>
          <w:p w14:paraId="77AFC165" w14:textId="77777777" w:rsidR="001D3C61" w:rsidRPr="00B8091B" w:rsidRDefault="001D3C61" w:rsidP="00D00093">
            <w:pPr>
              <w:rPr>
                <w:rFonts w:ascii="Times New bambara" w:hAnsi="Times New bambara"/>
              </w:rPr>
            </w:pPr>
          </w:p>
        </w:tc>
      </w:tr>
      <w:tr w:rsidR="001D3C61" w:rsidRPr="00B8091B" w14:paraId="19089922" w14:textId="77777777" w:rsidTr="00D00093">
        <w:trPr>
          <w:trHeight w:val="233"/>
        </w:trPr>
        <w:tc>
          <w:tcPr>
            <w:tcW w:w="1702" w:type="dxa"/>
            <w:tcBorders>
              <w:left w:val="single" w:sz="18" w:space="0" w:color="auto"/>
              <w:bottom w:val="single" w:sz="4" w:space="0" w:color="auto"/>
            </w:tcBorders>
            <w:shd w:val="clear" w:color="auto" w:fill="auto"/>
          </w:tcPr>
          <w:p w14:paraId="5B9B7E2D" w14:textId="77777777" w:rsidR="001D3C61" w:rsidRPr="00B8091B" w:rsidRDefault="001D3C61" w:rsidP="00D00093">
            <w:pPr>
              <w:rPr>
                <w:rFonts w:ascii="Times New bambara" w:hAnsi="Times New bambara"/>
                <w:b/>
              </w:rPr>
            </w:pPr>
            <w:r>
              <w:rPr>
                <w:rFonts w:ascii="Times New bambara" w:hAnsi="Times New bambara"/>
                <w:b/>
              </w:rPr>
              <w:t>Kalansen wɛrise</w:t>
            </w:r>
            <w:r w:rsidRPr="00B8091B">
              <w:rPr>
                <w:rFonts w:ascii="Times New bambara" w:hAnsi="Times New bambara"/>
                <w:b/>
              </w:rPr>
              <w:t>:</w:t>
            </w:r>
          </w:p>
        </w:tc>
        <w:tc>
          <w:tcPr>
            <w:tcW w:w="7612" w:type="dxa"/>
            <w:gridSpan w:val="2"/>
            <w:tcBorders>
              <w:bottom w:val="single" w:sz="4" w:space="0" w:color="auto"/>
              <w:right w:val="single" w:sz="18" w:space="0" w:color="auto"/>
            </w:tcBorders>
            <w:shd w:val="clear" w:color="auto" w:fill="FFFFFF" w:themeFill="background1"/>
          </w:tcPr>
          <w:p w14:paraId="774479FB" w14:textId="77777777" w:rsidR="001D3C61" w:rsidRPr="00B8091B" w:rsidRDefault="001D3C61" w:rsidP="00D00093">
            <w:pPr>
              <w:rPr>
                <w:rFonts w:ascii="Times New bambara" w:hAnsi="Times New bambara" w:cstheme="minorHAnsi"/>
              </w:rPr>
            </w:pPr>
            <w:r>
              <w:rPr>
                <w:rFonts w:ascii="Times New bambara" w:hAnsi="Times New bambara" w:cstheme="minorHAnsi"/>
                <w:color w:val="000000"/>
                <w:shd w:val="clear" w:color="auto" w:fill="FFFFFF"/>
              </w:rPr>
              <w:t>Nka ɲɛm</w:t>
            </w:r>
            <w:r>
              <w:rPr>
                <w:rFonts w:ascii="Times New bambara" w:hAnsi="Times New bambara"/>
              </w:rPr>
              <w:t>ɔgɔ caman na kɛ kɔmɔgɔw ye, kɔmɔgɔ caman na kɛ ɲɛmɔgɔw ye</w:t>
            </w:r>
            <w:r>
              <w:rPr>
                <w:rFonts w:ascii="Times New bambara" w:hAnsi="Times New bambara" w:cstheme="minorHAnsi"/>
                <w:color w:val="000000"/>
                <w:shd w:val="clear" w:color="auto" w:fill="FFFFFF"/>
              </w:rPr>
              <w:t>.  (Matiyu</w:t>
            </w:r>
            <w:r w:rsidRPr="00B8091B">
              <w:rPr>
                <w:rFonts w:ascii="Times New bambara" w:hAnsi="Times New bambara" w:cstheme="minorHAnsi"/>
                <w:color w:val="000000"/>
                <w:shd w:val="clear" w:color="auto" w:fill="FFFFFF"/>
              </w:rPr>
              <w:t xml:space="preserve"> 19:30)</w:t>
            </w:r>
          </w:p>
        </w:tc>
      </w:tr>
    </w:tbl>
    <w:p w14:paraId="79E76612" w14:textId="77777777" w:rsidR="001D3C61" w:rsidRPr="00B8091B" w:rsidRDefault="001D3C61" w:rsidP="001D3C61">
      <w:pPr>
        <w:rPr>
          <w:rFonts w:ascii="Times New bambara" w:hAnsi="Times New bambara"/>
        </w:rPr>
      </w:pPr>
    </w:p>
    <w:tbl>
      <w:tblPr>
        <w:tblStyle w:val="TableGrid"/>
        <w:tblW w:w="0" w:type="auto"/>
        <w:tblLook w:val="04A0" w:firstRow="1" w:lastRow="0" w:firstColumn="1" w:lastColumn="0" w:noHBand="0" w:noVBand="1"/>
      </w:tblPr>
      <w:tblGrid>
        <w:gridCol w:w="2263"/>
        <w:gridCol w:w="7087"/>
      </w:tblGrid>
      <w:tr w:rsidR="001D3C61" w:rsidRPr="001D3C61" w14:paraId="13BA94B9" w14:textId="77777777" w:rsidTr="00D00093">
        <w:tc>
          <w:tcPr>
            <w:tcW w:w="2263" w:type="dxa"/>
          </w:tcPr>
          <w:p w14:paraId="3D43ADA3" w14:textId="77777777" w:rsidR="001D3C61" w:rsidRPr="00B8091B" w:rsidRDefault="001D3C61" w:rsidP="00D00093">
            <w:pPr>
              <w:jc w:val="center"/>
              <w:rPr>
                <w:rFonts w:ascii="Times New bambara" w:hAnsi="Times New bambara"/>
                <w:b/>
              </w:rPr>
            </w:pPr>
            <w:r>
              <w:rPr>
                <w:rFonts w:ascii="Times New bambara" w:hAnsi="Times New bambara"/>
                <w:b/>
              </w:rPr>
              <w:t>Kow cogoya kuma surun na</w:t>
            </w:r>
          </w:p>
          <w:p w14:paraId="68690BAC" w14:textId="77777777" w:rsidR="001D3C61" w:rsidRPr="00B8091B" w:rsidRDefault="001D3C61" w:rsidP="00D00093">
            <w:pPr>
              <w:jc w:val="center"/>
              <w:rPr>
                <w:rFonts w:ascii="Times New bambara" w:hAnsi="Times New bambara"/>
                <w:b/>
              </w:rPr>
            </w:pPr>
          </w:p>
        </w:tc>
        <w:tc>
          <w:tcPr>
            <w:tcW w:w="7087" w:type="dxa"/>
          </w:tcPr>
          <w:p w14:paraId="20F1ADF0" w14:textId="77777777" w:rsidR="001D3C61" w:rsidRPr="00B8091B" w:rsidRDefault="001D3C61" w:rsidP="00D00093">
            <w:pPr>
              <w:autoSpaceDE w:val="0"/>
              <w:autoSpaceDN w:val="0"/>
              <w:adjustRightInd w:val="0"/>
              <w:rPr>
                <w:rFonts w:ascii="Times New bambara" w:hAnsi="Times New bambara" w:cstheme="minorHAnsi"/>
              </w:rPr>
            </w:pPr>
            <w:r>
              <w:rPr>
                <w:rFonts w:ascii="Times New bambara" w:hAnsi="Times New bambara" w:cstheme="minorHAnsi"/>
              </w:rPr>
              <w:t>Kamalen nafolotigi d</w:t>
            </w:r>
            <w:r>
              <w:rPr>
                <w:rFonts w:ascii="Times New bambara" w:hAnsi="Times New bambara"/>
              </w:rPr>
              <w:t xml:space="preserve">ɔ gɛrɛla Yesu la ka ɲinikali dɔ kɛ a la. A ko ale bɛ se ka koɲuman jumɛn de kɛ walisa a ka sankolo masaya sɔrɔ? Yesu y’a fɔ a ye ko Ala kelenpe de ka ɲi, ko mɔgɔ ka kan k’a ka ci fɔlenw mara. Nin kamalen ko ale ye Ala ka ci fɔlenw bɛɛ mara, a tun b’a fɛ k’a dɔn fɛn wɛrɛ min b’a jɛ. O la, Yesu y’a fɔ a ye ko a k’a bolofɛnw feere k’o wari di fantanw ma. Nin kamalen nafolotigi tun t’a fɛ k’a bolofɛnw feere. A ɲɛnasisira ka taa. A y’a famu ko ale ka bolofɛn ko ka di a ye ka tɛmɛn Yesu ni fantanw sɔnni ko kan. Yesu y’i yɛlɛma a ka kalandenw fan fɛ, k’a fɔ u ye ko ɲamɛ donni ka nɔgɔn miseli </w:t>
            </w:r>
            <w:r w:rsidRPr="00632325">
              <w:rPr>
                <w:rFonts w:ascii="Times New bambara" w:hAnsi="Times New bambara"/>
              </w:rPr>
              <w:t>wo</w:t>
            </w:r>
            <w:r>
              <w:rPr>
                <w:rFonts w:ascii="Times New bambara" w:hAnsi="Times New bambara"/>
              </w:rPr>
              <w:t xml:space="preserve"> fɛ ka tɛmɛn nafolobatigi donni kan sankolo la. Kalandenw ye ɲinikali kɛ ko: “Jɔn bɛ se ka kisi?” Yesu ko fɛn bɛɛ bɛ se ka kɛ Ala fɛ.</w:t>
            </w:r>
          </w:p>
          <w:p w14:paraId="72AA8B9A" w14:textId="77777777" w:rsidR="001D3C61" w:rsidRPr="00B8091B" w:rsidRDefault="001D3C61" w:rsidP="00D00093">
            <w:pPr>
              <w:rPr>
                <w:rFonts w:ascii="Times New bambara" w:hAnsi="Times New bambara" w:cstheme="minorHAnsi"/>
                <w:b/>
              </w:rPr>
            </w:pPr>
          </w:p>
        </w:tc>
      </w:tr>
      <w:tr w:rsidR="001D3C61" w:rsidRPr="001D3C61" w14:paraId="63BC5E65" w14:textId="77777777" w:rsidTr="00D00093">
        <w:tc>
          <w:tcPr>
            <w:tcW w:w="2263" w:type="dxa"/>
          </w:tcPr>
          <w:p w14:paraId="77E847C2" w14:textId="77777777" w:rsidR="001D3C61" w:rsidRPr="00B8091B" w:rsidRDefault="001D3C61" w:rsidP="00D00093">
            <w:pPr>
              <w:jc w:val="center"/>
              <w:rPr>
                <w:rFonts w:ascii="Times New bambara" w:hAnsi="Times New bambara"/>
                <w:b/>
              </w:rPr>
            </w:pPr>
            <w:r>
              <w:rPr>
                <w:rFonts w:ascii="Times New bambara" w:hAnsi="Times New bambara"/>
                <w:b/>
              </w:rPr>
              <w:t>Ka kalan di ja kan</w:t>
            </w:r>
          </w:p>
        </w:tc>
        <w:tc>
          <w:tcPr>
            <w:tcW w:w="7087" w:type="dxa"/>
          </w:tcPr>
          <w:p w14:paraId="2515D36A" w14:textId="77777777" w:rsidR="001D3C61" w:rsidRPr="00677380" w:rsidRDefault="001D3C61" w:rsidP="009A60EF">
            <w:pPr>
              <w:pStyle w:val="ListParagraph"/>
              <w:numPr>
                <w:ilvl w:val="0"/>
                <w:numId w:val="183"/>
              </w:numPr>
              <w:spacing w:after="0" w:line="240" w:lineRule="auto"/>
              <w:rPr>
                <w:rFonts w:ascii="Times New bambara" w:hAnsi="Times New bambara"/>
                <w:b/>
              </w:rPr>
            </w:pPr>
            <w:r>
              <w:rPr>
                <w:rFonts w:ascii="Times New bambara" w:hAnsi="Times New bambara"/>
                <w:b/>
              </w:rPr>
              <w:t>Kamalen nafolotigi</w:t>
            </w:r>
            <w:r w:rsidRPr="00B8091B">
              <w:rPr>
                <w:rFonts w:ascii="Times New bambara" w:hAnsi="Times New bambara"/>
                <w:b/>
              </w:rPr>
              <w:t>.</w:t>
            </w:r>
            <w:r w:rsidRPr="00B8091B">
              <w:rPr>
                <w:rFonts w:ascii="Times New bambara" w:hAnsi="Times New bambara"/>
              </w:rPr>
              <w:t xml:space="preserve">  </w:t>
            </w:r>
            <w:r>
              <w:rPr>
                <w:rFonts w:ascii="Times New bambara" w:hAnsi="Times New bambara"/>
              </w:rPr>
              <w:t>Kamalen nafolobatigi dɔ gɛrɛla Yesu la k’a ɲinika a ka kan ka min kɛ walisa ka taa sankolo la. Yesu ka waati la, mɔgɔw tun bɛ miiri ko Ala bɛ mɔgɔ ka tilennenya sara kɛ nafolo ye. O cogo la, nin kamalen nafolotigi, ani a ɲɔgɔnawɛrɛw tun hakili la Yesu bɛna fɔ ko: “Foyi tɛ i jɛ, i tilenen don ka ban, e bɛ taa sankolo la!”</w:t>
            </w:r>
          </w:p>
          <w:p w14:paraId="515C5FC0" w14:textId="77777777" w:rsidR="001D3C61" w:rsidRPr="00B8091B" w:rsidRDefault="001D3C61" w:rsidP="00D00093">
            <w:pPr>
              <w:pStyle w:val="ListParagraph"/>
              <w:ind w:left="360"/>
              <w:rPr>
                <w:rFonts w:ascii="Times New bambara" w:hAnsi="Times New bambara"/>
                <w:b/>
              </w:rPr>
            </w:pPr>
            <w:r w:rsidRPr="00B8091B">
              <w:rPr>
                <w:rFonts w:ascii="Times New bambara" w:hAnsi="Times New bambara"/>
              </w:rPr>
              <w:t xml:space="preserve">  </w:t>
            </w:r>
          </w:p>
          <w:p w14:paraId="5FD22536" w14:textId="77777777" w:rsidR="001D3C61" w:rsidRPr="004C0B95" w:rsidRDefault="001D3C61" w:rsidP="009A60EF">
            <w:pPr>
              <w:pStyle w:val="ListParagraph"/>
              <w:numPr>
                <w:ilvl w:val="0"/>
                <w:numId w:val="183"/>
              </w:numPr>
              <w:spacing w:after="0" w:line="240" w:lineRule="auto"/>
              <w:rPr>
                <w:rFonts w:ascii="Times New bambara" w:hAnsi="Times New bambara"/>
                <w:b/>
              </w:rPr>
            </w:pPr>
            <w:r>
              <w:rPr>
                <w:rFonts w:ascii="Times New bambara" w:hAnsi="Times New bambara"/>
                <w:b/>
              </w:rPr>
              <w:t>Yesu</w:t>
            </w:r>
            <w:r w:rsidRPr="00B8091B">
              <w:rPr>
                <w:rFonts w:ascii="Times New bambara" w:hAnsi="Times New bambara"/>
                <w:b/>
              </w:rPr>
              <w:t>.</w:t>
            </w:r>
            <w:r w:rsidRPr="00B8091B">
              <w:rPr>
                <w:rFonts w:ascii="Times New bambara" w:hAnsi="Times New bambara"/>
              </w:rPr>
              <w:t xml:space="preserve">  </w:t>
            </w:r>
            <w:r>
              <w:rPr>
                <w:rFonts w:ascii="Times New bambara" w:hAnsi="Times New bambara"/>
              </w:rPr>
              <w:t>Nka Yesu ma o fɔ, nka a y’a fɔ kamalen nafolotigi ye ko a ka kan k’a ka bolofɛnw bɛɛ feere ka o wari di fantanw ma, o kɔ ka kɛ Yesu ka kalandenw la dɔ ye. Kamalen nafolotigi ɲɛnasisilen taara so katuguni a tun bɛ nafolo kanu ka tɛmɛn Ala ni a ka kuma kanminɛli kan.</w:t>
            </w:r>
          </w:p>
          <w:p w14:paraId="1BEA6801" w14:textId="77777777" w:rsidR="001D3C61" w:rsidRPr="004C0B95" w:rsidRDefault="001D3C61" w:rsidP="00D00093">
            <w:pPr>
              <w:pStyle w:val="ListParagraph"/>
              <w:rPr>
                <w:rFonts w:ascii="Times New bambara" w:hAnsi="Times New bambara"/>
              </w:rPr>
            </w:pPr>
          </w:p>
          <w:p w14:paraId="0AA4AA9C" w14:textId="77777777" w:rsidR="001D3C61" w:rsidRPr="00287B00" w:rsidRDefault="001D3C61" w:rsidP="009A60EF">
            <w:pPr>
              <w:pStyle w:val="ListParagraph"/>
              <w:numPr>
                <w:ilvl w:val="0"/>
                <w:numId w:val="183"/>
              </w:numPr>
              <w:spacing w:after="0" w:line="240" w:lineRule="auto"/>
              <w:rPr>
                <w:rFonts w:ascii="Times New bambara" w:hAnsi="Times New bambara"/>
                <w:b/>
              </w:rPr>
            </w:pPr>
            <w:r>
              <w:rPr>
                <w:rFonts w:ascii="Times New bambara" w:hAnsi="Times New bambara"/>
                <w:b/>
              </w:rPr>
              <w:t xml:space="preserve">Kalandenw. </w:t>
            </w:r>
            <w:r w:rsidRPr="00287B00">
              <w:rPr>
                <w:rFonts w:ascii="Times New bambara" w:hAnsi="Times New bambara"/>
              </w:rPr>
              <w:t xml:space="preserve">Yesu </w:t>
            </w:r>
            <w:r>
              <w:rPr>
                <w:rFonts w:ascii="Times New bambara" w:hAnsi="Times New bambara"/>
              </w:rPr>
              <w:t>ye min fɔ kamalen nafolotigi ye, a ka kalandenw tun y’o kɛ. U jɛna  u ka sow ni u ka bolofɛnw kɔ ka tugu Yesu la. Yesu m’a fɔ mɔgɔw bɛɛ ye ko u ka fɛn bɛɛ to yen ka tugu a la, nka minnu ye a taw ye, nafa tun b’a la olu ka Yesu ka wele laminɛ ka kolo o ye u ka ɲɛnamaya kɔnɔ.</w:t>
            </w:r>
            <w:r>
              <w:rPr>
                <w:rFonts w:ascii="Times New bambara" w:hAnsi="Times New bambara"/>
                <w:b/>
              </w:rPr>
              <w:t xml:space="preserve"> </w:t>
            </w:r>
          </w:p>
          <w:p w14:paraId="23EA0486" w14:textId="412BD6B2" w:rsidR="001D3C61" w:rsidRPr="00B8091B" w:rsidRDefault="001D3C61" w:rsidP="00D00093">
            <w:pPr>
              <w:pStyle w:val="ListParagraph"/>
              <w:ind w:left="360"/>
              <w:rPr>
                <w:rFonts w:ascii="Times New bambara" w:hAnsi="Times New bambara"/>
                <w:b/>
              </w:rPr>
            </w:pPr>
          </w:p>
        </w:tc>
      </w:tr>
      <w:tr w:rsidR="001D3C61" w:rsidRPr="001D3C61" w14:paraId="36E1C29C" w14:textId="77777777" w:rsidTr="00D00093">
        <w:tc>
          <w:tcPr>
            <w:tcW w:w="2263" w:type="dxa"/>
          </w:tcPr>
          <w:p w14:paraId="4C7E411A" w14:textId="77777777" w:rsidR="001D3C61" w:rsidRPr="00407E2E" w:rsidRDefault="001D3C61" w:rsidP="00D00093">
            <w:pPr>
              <w:jc w:val="center"/>
              <w:rPr>
                <w:rFonts w:ascii="Times New bambara" w:hAnsi="Times New bambara"/>
                <w:b/>
              </w:rPr>
            </w:pPr>
            <w:r>
              <w:rPr>
                <w:rFonts w:ascii="Times New bambara" w:hAnsi="Times New bambara"/>
                <w:b/>
              </w:rPr>
              <w:lastRenderedPageBreak/>
              <w:t>Kow tun bɛ cogo min na</w:t>
            </w:r>
          </w:p>
        </w:tc>
        <w:tc>
          <w:tcPr>
            <w:tcW w:w="7087" w:type="dxa"/>
          </w:tcPr>
          <w:p w14:paraId="22945851" w14:textId="77777777" w:rsidR="001D3C61" w:rsidRDefault="001D3C61" w:rsidP="00D00093">
            <w:pPr>
              <w:rPr>
                <w:rFonts w:ascii="Times New bambara" w:hAnsi="Times New bambara"/>
              </w:rPr>
            </w:pPr>
            <w:r>
              <w:rPr>
                <w:rFonts w:ascii="Times New bambara" w:hAnsi="Times New bambara"/>
              </w:rPr>
              <w:t xml:space="preserve">Yesu ni kamalen nafolobatigi ka ɲɔgɔn kunbɛn ɲɔgɔn ma kɛ. Kibaru duman kitabuw fan wɛrɛ si tɛ yen min na Yesu b’a fɔ ko mɔgɔ dɔ k’a bolofɛnw feere  k’u di fantanw ma ani ka tugu a nɔ fɛ. Yesu ka kalandenw tun ye fɛn bɛɛ to u kɔ, nka Yesu tun m’a fɔ u ye k’u ka u bolofɛnw bɛɛ feere. An ka an yɛrɛ kɔlɔsi Yesu ka cikan min fɔra nin kamalen ye, o kana wajibiya bɛɛ kan. </w:t>
            </w:r>
          </w:p>
          <w:p w14:paraId="300CD50C" w14:textId="77777777" w:rsidR="001D3C61" w:rsidRDefault="001D3C61" w:rsidP="00D00093">
            <w:pPr>
              <w:rPr>
                <w:rFonts w:ascii="Times New bambara" w:hAnsi="Times New bambara"/>
              </w:rPr>
            </w:pPr>
          </w:p>
          <w:p w14:paraId="7755FAFB" w14:textId="77777777" w:rsidR="001D3C61" w:rsidRDefault="001D3C61" w:rsidP="00D00093">
            <w:pPr>
              <w:rPr>
                <w:rFonts w:ascii="Times New bambara" w:hAnsi="Times New bambara"/>
              </w:rPr>
            </w:pPr>
            <w:r>
              <w:rPr>
                <w:rFonts w:ascii="Times New bambara" w:hAnsi="Times New bambara"/>
              </w:rPr>
              <w:t xml:space="preserve">Tuma caman, sankolo ko hakilinan tun ma jɛya yahutuw fɛ. O nana ni nin hakilinan ye ko Ala ka baraji ni a ka </w:t>
            </w:r>
            <w:r w:rsidRPr="00D310BD">
              <w:rPr>
                <w:rFonts w:ascii="Times New bambara" w:hAnsi="Times New bambara"/>
              </w:rPr>
              <w:t xml:space="preserve">ɲagili nana an ka </w:t>
            </w:r>
            <w:r w:rsidRPr="00D310BD">
              <w:rPr>
                <w:rFonts w:ascii="Times New bambara" w:hAnsi="Times New bambara"/>
                <w:color w:val="FF0000"/>
              </w:rPr>
              <w:t>diinɛ</w:t>
            </w:r>
            <w:r w:rsidRPr="00D310BD">
              <w:rPr>
                <w:rFonts w:ascii="Times New bambara" w:hAnsi="Times New bambara"/>
              </w:rPr>
              <w:t xml:space="preserve"> </w:t>
            </w:r>
            <w:r>
              <w:rPr>
                <w:rFonts w:ascii="Times New bambara" w:hAnsi="Times New bambara"/>
              </w:rPr>
              <w:t>kɔnɔ. O la, yahutuw tun bɛ miiri ko Ala bɛ koɲuman sara ni nafolo ye, ka kojugu sara ni fantanya ye. Tiɲɛ don ko Lahidu kɔrɔ yɔrɔ dɔw bɛ o mirili sinsin. Nka Yesu ye mɔgɔw kalan Ala Ala ka baara ko la dugukolo kan ka jɛya ko saraw ani ɲagiliw bɛna saya kɔfɛ.</w:t>
            </w:r>
          </w:p>
          <w:p w14:paraId="388A7648" w14:textId="77777777" w:rsidR="001D3C61" w:rsidRPr="00B8091B" w:rsidRDefault="001D3C61" w:rsidP="00D00093">
            <w:pPr>
              <w:rPr>
                <w:rFonts w:ascii="Times New bambara" w:hAnsi="Times New bambara"/>
              </w:rPr>
            </w:pPr>
          </w:p>
          <w:p w14:paraId="32E86ED1" w14:textId="77777777" w:rsidR="001D3C61" w:rsidRDefault="001D3C61" w:rsidP="00D00093">
            <w:pPr>
              <w:rPr>
                <w:rFonts w:ascii="Times New bambara" w:hAnsi="Times New bambara"/>
              </w:rPr>
            </w:pPr>
            <w:r>
              <w:rPr>
                <w:rFonts w:ascii="Times New bambara" w:hAnsi="Times New bambara"/>
              </w:rPr>
              <w:t>O cogo la, nin kamalen nana Yesu ɲinika a ka kan ka min kɛ walisa ka don sankolo masaya la. Yesu y’a ye ko nin kamalen jigi bɛɛ bɛ a ka nafolo kan, a y’a fɔ a ye ko ni a b’a fɛ ka ɲɛnamaya banbali sɔrɔ, a kana a jigi bɛɛ da ka Ala dubaw kan, nka Ala yɛrɛ kan. A k’a jigi bɛɛ da Ala kan. Min tun bɛ nin cɛ dusu la, nin ko y’o bɔ kɛnɛ kan. A ka kanuya fɔlɔ tun ɲɛsinnen tɛ Ala ma, nka a tun ɲɛsinen bɛ Ala ka dubaw de ma. A ma sɔn ka Yesu kan minɛ, a ɲɛnasisilen taara so.</w:t>
            </w:r>
          </w:p>
          <w:p w14:paraId="19F0066B" w14:textId="77777777" w:rsidR="001D3C61" w:rsidRPr="00B8091B" w:rsidRDefault="001D3C61" w:rsidP="00D00093">
            <w:pPr>
              <w:rPr>
                <w:rFonts w:ascii="Times New bambara" w:hAnsi="Times New bambara"/>
              </w:rPr>
            </w:pPr>
            <w:r>
              <w:rPr>
                <w:rFonts w:ascii="Times New bambara" w:hAnsi="Times New bambara"/>
              </w:rPr>
              <w:t>An ka kɛ nafolotigi walima fantan ye, an bɛ se ka jaabi ɲuman min di Yesu ma, o ye kanminɛli ye.</w:t>
            </w:r>
          </w:p>
          <w:p w14:paraId="2832FD15" w14:textId="77777777" w:rsidR="001D3C61" w:rsidRPr="00B8091B" w:rsidRDefault="001D3C61" w:rsidP="00D00093">
            <w:pPr>
              <w:rPr>
                <w:rFonts w:ascii="Times New bambara" w:hAnsi="Times New bambara"/>
              </w:rPr>
            </w:pPr>
          </w:p>
          <w:p w14:paraId="4723C9AC" w14:textId="77777777" w:rsidR="001D3C61" w:rsidRDefault="001D3C61" w:rsidP="00D00093">
            <w:pPr>
              <w:rPr>
                <w:rFonts w:ascii="Times New bambara" w:hAnsi="Times New bambara"/>
                <w:b/>
              </w:rPr>
            </w:pPr>
            <w:r>
              <w:rPr>
                <w:rFonts w:ascii="Times New bambara" w:hAnsi="Times New bambara"/>
                <w:b/>
              </w:rPr>
              <w:t>Yɔ</w:t>
            </w:r>
            <w:r w:rsidRPr="00D15315">
              <w:rPr>
                <w:rFonts w:ascii="Times New bambara" w:hAnsi="Times New bambara"/>
                <w:b/>
              </w:rPr>
              <w:t>r</w:t>
            </w:r>
            <w:r>
              <w:rPr>
                <w:rFonts w:ascii="Times New bambara" w:hAnsi="Times New bambara"/>
                <w:b/>
              </w:rPr>
              <w:t>ɔ</w:t>
            </w:r>
            <w:r w:rsidRPr="00D15315">
              <w:rPr>
                <w:rFonts w:ascii="Times New bambara" w:hAnsi="Times New bambara"/>
                <w:b/>
              </w:rPr>
              <w:t xml:space="preserve"> kalanta filanan</w:t>
            </w:r>
            <w:r w:rsidRPr="00B8091B">
              <w:rPr>
                <w:rFonts w:ascii="Times New bambara" w:hAnsi="Times New bambara"/>
                <w:b/>
              </w:rPr>
              <w:t xml:space="preserve">: </w:t>
            </w:r>
            <w:r w:rsidRPr="00596A0F">
              <w:rPr>
                <w:rFonts w:ascii="Times New bambara" w:hAnsi="Times New bambara"/>
              </w:rPr>
              <w:t>Duteron</w:t>
            </w:r>
            <w:r>
              <w:rPr>
                <w:rFonts w:ascii="Times New bambara" w:hAnsi="Times New bambara"/>
              </w:rPr>
              <w:t>ɔme 6:18 ye Bible kuma ye mɔgɔw bɛ min ta ka kalan di Ala ka duba ko la min bɛ di danabaw ma. O na ta bɛɛ, nin yɔrɔ hakilinan bɛ tɛmɛn nin kuma kan min ye ko: “Koɲuman kɛ, Ala na duba i ye”. Kalanba min bɛ nin yɔrɔ la, o ye Ala ka kuma kanminɛli ko de ye. An ka sɔrɔ caya n’a dɔgɔya tɛ koba ye, ni an tɛ kantigiw ye Ala ka wele ko la an ka ɲɛnamaya kɔnɔ, an bɛ ɲɛnamaya Ala kanbilali kɔnɔ.</w:t>
            </w:r>
          </w:p>
          <w:p w14:paraId="42FCAA6B" w14:textId="77777777" w:rsidR="001D3C61" w:rsidRPr="00B8091B" w:rsidRDefault="001D3C61" w:rsidP="00D00093">
            <w:pPr>
              <w:rPr>
                <w:rFonts w:ascii="Times New bambara" w:hAnsi="Times New bambara"/>
              </w:rPr>
            </w:pPr>
          </w:p>
          <w:p w14:paraId="7222AA07" w14:textId="77777777" w:rsidR="001D3C61" w:rsidRPr="00B8091B" w:rsidRDefault="001D3C61" w:rsidP="00D00093">
            <w:pPr>
              <w:rPr>
                <w:rFonts w:ascii="Times New bambara" w:hAnsi="Times New bambara"/>
              </w:rPr>
            </w:pPr>
          </w:p>
        </w:tc>
      </w:tr>
      <w:tr w:rsidR="001D3C61" w:rsidRPr="00B8091B" w14:paraId="55B7C16C" w14:textId="77777777" w:rsidTr="00D00093">
        <w:tc>
          <w:tcPr>
            <w:tcW w:w="9350" w:type="dxa"/>
            <w:gridSpan w:val="2"/>
            <w:shd w:val="clear" w:color="auto" w:fill="BFBFBF" w:themeFill="background1" w:themeFillShade="BF"/>
          </w:tcPr>
          <w:p w14:paraId="0DF39C16" w14:textId="77777777" w:rsidR="001D3C61" w:rsidRPr="00B8091B" w:rsidRDefault="001D3C61" w:rsidP="00D00093">
            <w:pPr>
              <w:jc w:val="center"/>
              <w:rPr>
                <w:rFonts w:ascii="Times New bambara" w:hAnsi="Times New bambara"/>
              </w:rPr>
            </w:pPr>
            <w:r>
              <w:rPr>
                <w:rFonts w:ascii="Times New bambara" w:hAnsi="Times New bambara"/>
                <w:b/>
              </w:rPr>
              <w:t>Bible yɔ</w:t>
            </w:r>
            <w:r w:rsidRPr="00B63443">
              <w:rPr>
                <w:rFonts w:ascii="Times New bambara" w:hAnsi="Times New bambara"/>
                <w:b/>
              </w:rPr>
              <w:t>r</w:t>
            </w:r>
            <w:r>
              <w:rPr>
                <w:rFonts w:ascii="Times New bambara" w:hAnsi="Times New bambara"/>
                <w:b/>
              </w:rPr>
              <w:t>ɔ</w:t>
            </w:r>
            <w:r w:rsidRPr="00B63443">
              <w:rPr>
                <w:rFonts w:ascii="Times New bambara" w:hAnsi="Times New bambara"/>
                <w:b/>
              </w:rPr>
              <w:t xml:space="preserve"> kalanta</w:t>
            </w:r>
          </w:p>
        </w:tc>
      </w:tr>
      <w:tr w:rsidR="001D3C61" w:rsidRPr="001D3C61" w14:paraId="5A2C3439" w14:textId="77777777" w:rsidTr="00D00093">
        <w:tc>
          <w:tcPr>
            <w:tcW w:w="2263" w:type="dxa"/>
          </w:tcPr>
          <w:p w14:paraId="05842661" w14:textId="77777777" w:rsidR="001D3C61" w:rsidRPr="00B8091B" w:rsidRDefault="001D3C61" w:rsidP="00D00093">
            <w:pPr>
              <w:jc w:val="center"/>
              <w:rPr>
                <w:rFonts w:ascii="Times New bambara" w:hAnsi="Times New bambara"/>
                <w:b/>
              </w:rPr>
            </w:pPr>
            <w:r>
              <w:rPr>
                <w:rFonts w:ascii="Times New bambara" w:hAnsi="Times New bambara"/>
                <w:b/>
              </w:rPr>
              <w:t>Ka Ala deli</w:t>
            </w:r>
          </w:p>
        </w:tc>
        <w:tc>
          <w:tcPr>
            <w:tcW w:w="7087" w:type="dxa"/>
          </w:tcPr>
          <w:p w14:paraId="39C0F80F" w14:textId="77777777" w:rsidR="001D3C61" w:rsidRPr="00C01B03" w:rsidRDefault="001D3C61" w:rsidP="009F3CE2">
            <w:pPr>
              <w:pStyle w:val="ListParagraph"/>
              <w:numPr>
                <w:ilvl w:val="0"/>
                <w:numId w:val="12"/>
              </w:numPr>
              <w:spacing w:after="0" w:line="240" w:lineRule="auto"/>
              <w:rPr>
                <w:rFonts w:ascii="Times New bambara" w:hAnsi="Times New bambara"/>
              </w:rPr>
            </w:pPr>
            <w:r w:rsidRPr="00C01B03">
              <w:rPr>
                <w:rFonts w:ascii="Times New bambara" w:hAnsi="Times New bambara"/>
              </w:rPr>
              <w:t>Ala deli</w:t>
            </w:r>
            <w:r>
              <w:rPr>
                <w:rFonts w:ascii="Times New bambara" w:hAnsi="Times New bambara"/>
              </w:rPr>
              <w:t>li</w:t>
            </w:r>
            <w:r w:rsidRPr="00C01B03">
              <w:rPr>
                <w:rFonts w:ascii="Times New bambara" w:hAnsi="Times New bambara"/>
              </w:rPr>
              <w:t xml:space="preserve"> ni tanuli kow f</w:t>
            </w:r>
            <w:r>
              <w:rPr>
                <w:rFonts w:ascii="Times New bambara" w:hAnsi="Times New bambara"/>
              </w:rPr>
              <w:t>ɔ</w:t>
            </w:r>
            <w:r w:rsidRPr="00C01B03">
              <w:rPr>
                <w:rFonts w:ascii="Times New bambara" w:hAnsi="Times New bambara"/>
              </w:rPr>
              <w:t xml:space="preserve">.  </w:t>
            </w:r>
          </w:p>
          <w:p w14:paraId="3AF9205B" w14:textId="77777777" w:rsidR="001D3C61" w:rsidRPr="00C01B03" w:rsidRDefault="001D3C61" w:rsidP="009F3CE2">
            <w:pPr>
              <w:pStyle w:val="ListParagraph"/>
              <w:numPr>
                <w:ilvl w:val="0"/>
                <w:numId w:val="12"/>
              </w:numPr>
              <w:spacing w:after="0" w:line="240" w:lineRule="auto"/>
              <w:rPr>
                <w:rFonts w:ascii="Times New bambara" w:hAnsi="Times New bambara"/>
              </w:rPr>
            </w:pPr>
            <w:r w:rsidRPr="00C01B03">
              <w:rPr>
                <w:rFonts w:ascii="Times New bambara" w:hAnsi="Times New bambara"/>
              </w:rPr>
              <w:t>Barika da Ala ye tanulikow kos</w:t>
            </w:r>
            <w:r>
              <w:rPr>
                <w:rFonts w:ascii="Times New bambara" w:hAnsi="Times New bambara"/>
              </w:rPr>
              <w:t>ɔ</w:t>
            </w:r>
            <w:r w:rsidRPr="00C01B03">
              <w:rPr>
                <w:rFonts w:ascii="Times New bambara" w:hAnsi="Times New bambara"/>
              </w:rPr>
              <w:t>n minnu f</w:t>
            </w:r>
            <w:r>
              <w:rPr>
                <w:rFonts w:ascii="Times New bambara" w:hAnsi="Times New bambara"/>
              </w:rPr>
              <w:t>ɔ</w:t>
            </w:r>
            <w:r w:rsidRPr="00C01B03">
              <w:rPr>
                <w:rFonts w:ascii="Times New bambara" w:hAnsi="Times New bambara"/>
              </w:rPr>
              <w:t>ra.</w:t>
            </w:r>
          </w:p>
          <w:p w14:paraId="025B12C9" w14:textId="77777777" w:rsidR="001D3C61" w:rsidRPr="00C01B03" w:rsidRDefault="001D3C61" w:rsidP="009F3CE2">
            <w:pPr>
              <w:pStyle w:val="ListParagraph"/>
              <w:numPr>
                <w:ilvl w:val="0"/>
                <w:numId w:val="12"/>
              </w:numPr>
              <w:spacing w:after="0" w:line="240" w:lineRule="auto"/>
              <w:rPr>
                <w:rFonts w:ascii="Times New bambara" w:hAnsi="Times New bambara"/>
              </w:rPr>
            </w:pPr>
            <w:r w:rsidRPr="00C01B03">
              <w:rPr>
                <w:rFonts w:ascii="Times New bambara" w:hAnsi="Times New bambara"/>
              </w:rPr>
              <w:t>Ala deli deli</w:t>
            </w:r>
            <w:r>
              <w:rPr>
                <w:rFonts w:ascii="Times New bambara" w:hAnsi="Times New bambara"/>
              </w:rPr>
              <w:t xml:space="preserve">li </w:t>
            </w:r>
            <w:r w:rsidRPr="00C01B03">
              <w:rPr>
                <w:rFonts w:ascii="Times New bambara" w:hAnsi="Times New bambara"/>
              </w:rPr>
              <w:t>kow kos</w:t>
            </w:r>
            <w:r>
              <w:rPr>
                <w:rFonts w:ascii="Times New bambara" w:hAnsi="Times New bambara"/>
              </w:rPr>
              <w:t>ɔ</w:t>
            </w:r>
            <w:r w:rsidRPr="00C01B03">
              <w:rPr>
                <w:rFonts w:ascii="Times New bambara" w:hAnsi="Times New bambara"/>
              </w:rPr>
              <w:t>n minnu f</w:t>
            </w:r>
            <w:r>
              <w:rPr>
                <w:rFonts w:ascii="Times New bambara" w:hAnsi="Times New bambara"/>
              </w:rPr>
              <w:t>ɔ</w:t>
            </w:r>
            <w:r w:rsidRPr="00C01B03">
              <w:rPr>
                <w:rFonts w:ascii="Times New bambara" w:hAnsi="Times New bambara"/>
              </w:rPr>
              <w:t>ra.</w:t>
            </w:r>
          </w:p>
          <w:p w14:paraId="7AEC66AF" w14:textId="77777777" w:rsidR="001D3C61" w:rsidRPr="003753E7" w:rsidRDefault="001D3C61" w:rsidP="009F3CE2">
            <w:pPr>
              <w:pStyle w:val="ListParagraph"/>
              <w:numPr>
                <w:ilvl w:val="0"/>
                <w:numId w:val="12"/>
              </w:numPr>
              <w:spacing w:after="0" w:line="240" w:lineRule="auto"/>
              <w:rPr>
                <w:rFonts w:ascii="Times New bambara" w:hAnsi="Times New bambara"/>
              </w:rPr>
            </w:pPr>
            <w:r w:rsidRPr="00C01B03">
              <w:rPr>
                <w:rFonts w:ascii="Times New bambara" w:hAnsi="Times New bambara"/>
              </w:rPr>
              <w:t xml:space="preserve">Aw k’a </w:t>
            </w:r>
            <w:r>
              <w:rPr>
                <w:rFonts w:ascii="Times New bambara" w:hAnsi="Times New bambara"/>
              </w:rPr>
              <w:t>ɲ</w:t>
            </w:r>
            <w:r w:rsidRPr="00C01B03">
              <w:rPr>
                <w:rFonts w:ascii="Times New bambara" w:hAnsi="Times New bambara"/>
              </w:rPr>
              <w:t>ini Ni Senu ka aw dusukun  ni aw hakiliw day</w:t>
            </w:r>
            <w:r>
              <w:rPr>
                <w:rFonts w:ascii="Times New bambara" w:hAnsi="Times New bambara"/>
              </w:rPr>
              <w:t>ɛ</w:t>
            </w:r>
            <w:r w:rsidRPr="00C01B03">
              <w:rPr>
                <w:rFonts w:ascii="Times New bambara" w:hAnsi="Times New bambara"/>
              </w:rPr>
              <w:t>l</w:t>
            </w:r>
            <w:r>
              <w:rPr>
                <w:rFonts w:ascii="Times New bambara" w:hAnsi="Times New bambara"/>
              </w:rPr>
              <w:t>ɛ</w:t>
            </w:r>
            <w:r w:rsidRPr="00C01B03">
              <w:rPr>
                <w:rFonts w:ascii="Times New bambara" w:hAnsi="Times New bambara"/>
              </w:rPr>
              <w:t xml:space="preserve"> walisa</w:t>
            </w:r>
            <w:r>
              <w:rPr>
                <w:rFonts w:ascii="Times New bambara" w:hAnsi="Times New bambara"/>
              </w:rPr>
              <w:t xml:space="preserve"> Ala ye min fɔ aw ye bi, </w:t>
            </w:r>
            <w:r w:rsidRPr="00C01B03">
              <w:rPr>
                <w:rFonts w:ascii="Times New bambara" w:hAnsi="Times New bambara"/>
              </w:rPr>
              <w:t xml:space="preserve"> aw ka s</w:t>
            </w:r>
            <w:r>
              <w:rPr>
                <w:rFonts w:ascii="Times New bambara" w:hAnsi="Times New bambara"/>
              </w:rPr>
              <w:t>ɔ</w:t>
            </w:r>
            <w:r w:rsidRPr="00C01B03">
              <w:rPr>
                <w:rFonts w:ascii="Times New bambara" w:hAnsi="Times New bambara"/>
              </w:rPr>
              <w:t xml:space="preserve">n </w:t>
            </w:r>
            <w:r>
              <w:rPr>
                <w:rFonts w:ascii="Times New bambara" w:hAnsi="Times New bambara"/>
              </w:rPr>
              <w:t xml:space="preserve">o </w:t>
            </w:r>
            <w:r w:rsidRPr="00C01B03">
              <w:rPr>
                <w:rFonts w:ascii="Times New bambara" w:hAnsi="Times New bambara"/>
              </w:rPr>
              <w:t>kow ma</w:t>
            </w:r>
            <w:r>
              <w:rPr>
                <w:rFonts w:ascii="Times New bambara" w:hAnsi="Times New bambara"/>
              </w:rPr>
              <w:t xml:space="preserve"> ni ɲagali ye.</w:t>
            </w:r>
            <w:r w:rsidRPr="00C01B03">
              <w:rPr>
                <w:rFonts w:ascii="Times New bambara" w:hAnsi="Times New bambara"/>
              </w:rPr>
              <w:t xml:space="preserve"> </w:t>
            </w:r>
          </w:p>
        </w:tc>
      </w:tr>
      <w:tr w:rsidR="001D3C61" w:rsidRPr="00B8091B" w14:paraId="71C1114A" w14:textId="77777777" w:rsidTr="00D00093">
        <w:tc>
          <w:tcPr>
            <w:tcW w:w="2263" w:type="dxa"/>
          </w:tcPr>
          <w:p w14:paraId="6CDC47CB" w14:textId="77777777" w:rsidR="001D3C61" w:rsidRPr="00B8091B" w:rsidRDefault="001D3C61" w:rsidP="00D00093">
            <w:pPr>
              <w:jc w:val="center"/>
              <w:rPr>
                <w:rFonts w:ascii="Times New bambara" w:hAnsi="Times New bambara"/>
                <w:b/>
              </w:rPr>
            </w:pPr>
            <w:r>
              <w:rPr>
                <w:rFonts w:ascii="Times New bambara" w:hAnsi="Times New bambara"/>
                <w:b/>
              </w:rPr>
              <w:t>Ka mɛnni kɛ</w:t>
            </w:r>
          </w:p>
        </w:tc>
        <w:tc>
          <w:tcPr>
            <w:tcW w:w="7087" w:type="dxa"/>
          </w:tcPr>
          <w:p w14:paraId="59BB35D3" w14:textId="77777777" w:rsidR="001D3C61" w:rsidRPr="00C01B03" w:rsidRDefault="001D3C61" w:rsidP="009F3CE2">
            <w:pPr>
              <w:pStyle w:val="ListParagraph"/>
              <w:numPr>
                <w:ilvl w:val="0"/>
                <w:numId w:val="13"/>
              </w:numPr>
              <w:spacing w:after="0" w:line="240" w:lineRule="auto"/>
              <w:rPr>
                <w:rFonts w:ascii="Times New bambara" w:hAnsi="Times New bambara"/>
              </w:rPr>
            </w:pPr>
            <w:r w:rsidRPr="00C01B03">
              <w:rPr>
                <w:rFonts w:ascii="Times New bambara" w:hAnsi="Times New bambara"/>
              </w:rPr>
              <w:t>Nin kalansen Bible y</w:t>
            </w:r>
            <w:r>
              <w:rPr>
                <w:rFonts w:ascii="Times New bambara" w:hAnsi="Times New bambara"/>
              </w:rPr>
              <w:t>ɔ</w:t>
            </w:r>
            <w:r w:rsidRPr="00C01B03">
              <w:rPr>
                <w:rFonts w:ascii="Times New bambara" w:hAnsi="Times New bambara"/>
              </w:rPr>
              <w:t>r</w:t>
            </w:r>
            <w:r>
              <w:rPr>
                <w:rFonts w:ascii="Times New bambara" w:hAnsi="Times New bambara"/>
              </w:rPr>
              <w:t>ɔ</w:t>
            </w:r>
            <w:r w:rsidRPr="00C01B03">
              <w:rPr>
                <w:rFonts w:ascii="Times New bambara" w:hAnsi="Times New bambara"/>
              </w:rPr>
              <w:t xml:space="preserve"> kalanta fila kalan.</w:t>
            </w:r>
          </w:p>
          <w:p w14:paraId="7E0CBBE3" w14:textId="77777777" w:rsidR="001D3C61" w:rsidRPr="00C01B03" w:rsidRDefault="001D3C61" w:rsidP="009F3CE2">
            <w:pPr>
              <w:pStyle w:val="ListParagraph"/>
              <w:numPr>
                <w:ilvl w:val="0"/>
                <w:numId w:val="13"/>
              </w:numPr>
              <w:spacing w:after="0" w:line="240" w:lineRule="auto"/>
              <w:rPr>
                <w:rFonts w:ascii="Times New bambara" w:hAnsi="Times New bambara"/>
              </w:rPr>
            </w:pPr>
            <w:r w:rsidRPr="00C01B03">
              <w:rPr>
                <w:rFonts w:ascii="Times New bambara" w:hAnsi="Times New bambara"/>
              </w:rPr>
              <w:t>“K</w:t>
            </w:r>
            <w:r>
              <w:rPr>
                <w:rFonts w:ascii="Times New bambara" w:hAnsi="Times New bambara"/>
              </w:rPr>
              <w:t>ow cogoya” min fɔra san fɛ, o fɔ kalandenw ye kuma surun na</w:t>
            </w:r>
            <w:r w:rsidRPr="00C01B03">
              <w:rPr>
                <w:rFonts w:ascii="Times New bambara" w:hAnsi="Times New bambara"/>
              </w:rPr>
              <w:t xml:space="preserve">. </w:t>
            </w:r>
          </w:p>
          <w:p w14:paraId="4990E44E" w14:textId="77777777" w:rsidR="001D3C61" w:rsidRPr="00C01B03" w:rsidRDefault="001D3C61" w:rsidP="009F3CE2">
            <w:pPr>
              <w:pStyle w:val="ListParagraph"/>
              <w:numPr>
                <w:ilvl w:val="0"/>
                <w:numId w:val="13"/>
              </w:numPr>
              <w:spacing w:after="0" w:line="240" w:lineRule="auto"/>
              <w:rPr>
                <w:rFonts w:ascii="Times New bambara" w:hAnsi="Times New bambara"/>
              </w:rPr>
            </w:pPr>
            <w:r w:rsidRPr="00C01B03">
              <w:rPr>
                <w:rFonts w:ascii="Times New bambara" w:hAnsi="Times New bambara"/>
              </w:rPr>
              <w:t>A ye segin ka kalasen y</w:t>
            </w:r>
            <w:r>
              <w:rPr>
                <w:rFonts w:ascii="Times New bambara" w:hAnsi="Times New bambara"/>
              </w:rPr>
              <w:t>ɔ</w:t>
            </w:r>
            <w:r w:rsidRPr="00C01B03">
              <w:rPr>
                <w:rFonts w:ascii="Times New bambara" w:hAnsi="Times New bambara"/>
              </w:rPr>
              <w:t>r</w:t>
            </w:r>
            <w:r>
              <w:rPr>
                <w:rFonts w:ascii="Times New bambara" w:hAnsi="Times New bambara"/>
              </w:rPr>
              <w:t>ɔ</w:t>
            </w:r>
            <w:r w:rsidRPr="00C01B03">
              <w:rPr>
                <w:rFonts w:ascii="Times New bambara" w:hAnsi="Times New bambara"/>
              </w:rPr>
              <w:t xml:space="preserve"> kalanta fila kalan.</w:t>
            </w:r>
          </w:p>
          <w:p w14:paraId="56937374" w14:textId="77777777" w:rsidR="001D3C61" w:rsidRPr="003B46D4" w:rsidRDefault="001D3C61" w:rsidP="009F3CE2">
            <w:pPr>
              <w:pStyle w:val="ListParagraph"/>
              <w:numPr>
                <w:ilvl w:val="0"/>
                <w:numId w:val="13"/>
              </w:numPr>
              <w:spacing w:after="0" w:line="240" w:lineRule="auto"/>
              <w:rPr>
                <w:rFonts w:ascii="Times New bambara" w:hAnsi="Times New bambara"/>
              </w:rPr>
            </w:pPr>
            <w:r w:rsidRPr="00C01B03">
              <w:rPr>
                <w:rFonts w:ascii="Times New bambara" w:hAnsi="Times New bambara"/>
              </w:rPr>
              <w:t>A</w:t>
            </w:r>
            <w:r>
              <w:rPr>
                <w:rFonts w:ascii="Times New bambara" w:hAnsi="Times New bambara"/>
              </w:rPr>
              <w:t xml:space="preserve">n sinsina </w:t>
            </w:r>
            <w:r w:rsidRPr="00C01B03">
              <w:rPr>
                <w:rFonts w:ascii="Times New bambara" w:hAnsi="Times New bambara"/>
              </w:rPr>
              <w:t>Bible y</w:t>
            </w:r>
            <w:r>
              <w:rPr>
                <w:rFonts w:ascii="Times New bambara" w:hAnsi="Times New bambara"/>
              </w:rPr>
              <w:t>ɔ</w:t>
            </w:r>
            <w:r w:rsidRPr="00C01B03">
              <w:rPr>
                <w:rFonts w:ascii="Times New bambara" w:hAnsi="Times New bambara"/>
              </w:rPr>
              <w:t>r</w:t>
            </w:r>
            <w:r>
              <w:rPr>
                <w:rFonts w:ascii="Times New bambara" w:hAnsi="Times New bambara"/>
              </w:rPr>
              <w:t>ɔ</w:t>
            </w:r>
            <w:r w:rsidRPr="00C01B03">
              <w:rPr>
                <w:rFonts w:ascii="Times New bambara" w:hAnsi="Times New bambara"/>
              </w:rPr>
              <w:t xml:space="preserve"> kalanta</w:t>
            </w:r>
            <w:r>
              <w:rPr>
                <w:rFonts w:ascii="Times New bambara" w:hAnsi="Times New bambara"/>
              </w:rPr>
              <w:t xml:space="preserve"> min kan, a îni mɔgɔ kelen fɛ, a ka o yɔrɔ kalan</w:t>
            </w:r>
            <w:r w:rsidRPr="00C01B03">
              <w:rPr>
                <w:rFonts w:ascii="Times New bambara" w:hAnsi="Times New bambara"/>
              </w:rPr>
              <w:t>.</w:t>
            </w:r>
          </w:p>
        </w:tc>
      </w:tr>
      <w:tr w:rsidR="001D3C61" w:rsidRPr="001D3C61" w14:paraId="4EC3BFA0" w14:textId="77777777" w:rsidTr="00D00093">
        <w:tc>
          <w:tcPr>
            <w:tcW w:w="2263" w:type="dxa"/>
          </w:tcPr>
          <w:p w14:paraId="16C13028" w14:textId="77777777" w:rsidR="001D3C61" w:rsidRPr="00B8091B" w:rsidRDefault="001D3C61" w:rsidP="00D00093">
            <w:pPr>
              <w:jc w:val="center"/>
              <w:rPr>
                <w:rFonts w:ascii="Times New bambara" w:hAnsi="Times New bambara"/>
                <w:b/>
              </w:rPr>
            </w:pPr>
            <w:r>
              <w:rPr>
                <w:rFonts w:ascii="Times New bambara" w:hAnsi="Times New bambara"/>
                <w:b/>
              </w:rPr>
              <w:t>Kow fɔ</w:t>
            </w:r>
            <w:r w:rsidRPr="00825609">
              <w:rPr>
                <w:rFonts w:ascii="Times New bambara" w:hAnsi="Times New bambara"/>
                <w:b/>
              </w:rPr>
              <w:t>li</w:t>
            </w:r>
          </w:p>
        </w:tc>
        <w:tc>
          <w:tcPr>
            <w:tcW w:w="7087" w:type="dxa"/>
          </w:tcPr>
          <w:p w14:paraId="0C613425" w14:textId="77777777" w:rsidR="001D3C61" w:rsidRPr="00825609" w:rsidRDefault="001D3C61" w:rsidP="009F3CE2">
            <w:pPr>
              <w:pStyle w:val="ListParagraph"/>
              <w:numPr>
                <w:ilvl w:val="0"/>
                <w:numId w:val="14"/>
              </w:numPr>
              <w:spacing w:after="0" w:line="240" w:lineRule="auto"/>
              <w:rPr>
                <w:rFonts w:ascii="Times New bambara" w:hAnsi="Times New bambara"/>
                <w:b/>
              </w:rPr>
            </w:pPr>
            <w:r w:rsidRPr="007C41DB">
              <w:rPr>
                <w:rFonts w:ascii="Times New bambara" w:hAnsi="Times New bambara"/>
                <w:b/>
              </w:rPr>
              <w:t>Kungolo:  Nin y</w:t>
            </w:r>
            <w:r>
              <w:rPr>
                <w:rFonts w:ascii="Times New bambara" w:hAnsi="Times New bambara"/>
                <w:b/>
              </w:rPr>
              <w:t>ɔ</w:t>
            </w:r>
            <w:r w:rsidRPr="007C41DB">
              <w:rPr>
                <w:rFonts w:ascii="Times New bambara" w:hAnsi="Times New bambara"/>
                <w:b/>
              </w:rPr>
              <w:t>r</w:t>
            </w:r>
            <w:r>
              <w:rPr>
                <w:rFonts w:ascii="Times New bambara" w:hAnsi="Times New bambara"/>
                <w:b/>
              </w:rPr>
              <w:t>ɔ</w:t>
            </w:r>
            <w:r w:rsidRPr="007C41DB">
              <w:rPr>
                <w:rFonts w:ascii="Times New bambara" w:hAnsi="Times New bambara"/>
                <w:b/>
              </w:rPr>
              <w:t xml:space="preserve"> kalannen k</w:t>
            </w:r>
            <w:r>
              <w:rPr>
                <w:rFonts w:ascii="Times New bambara" w:hAnsi="Times New bambara"/>
                <w:b/>
              </w:rPr>
              <w:t>ɔ</w:t>
            </w:r>
            <w:r w:rsidRPr="007C41DB">
              <w:rPr>
                <w:rFonts w:ascii="Times New bambara" w:hAnsi="Times New bambara"/>
                <w:b/>
              </w:rPr>
              <w:t>r</w:t>
            </w:r>
            <w:r>
              <w:rPr>
                <w:rFonts w:ascii="Times New bambara" w:hAnsi="Times New bambara"/>
                <w:b/>
              </w:rPr>
              <w:t>ɔ</w:t>
            </w:r>
            <w:r w:rsidRPr="007C41DB">
              <w:rPr>
                <w:rFonts w:ascii="Times New bambara" w:hAnsi="Times New bambara"/>
                <w:b/>
              </w:rPr>
              <w:t xml:space="preserve"> ye mun ye?</w:t>
            </w:r>
          </w:p>
          <w:p w14:paraId="081A191B" w14:textId="77777777" w:rsidR="001D3C61" w:rsidRDefault="001D3C61" w:rsidP="00D00093">
            <w:pPr>
              <w:rPr>
                <w:rFonts w:ascii="Times New bambara" w:hAnsi="Times New bambara"/>
              </w:rPr>
            </w:pPr>
            <w:r>
              <w:rPr>
                <w:rFonts w:ascii="Times New bambara" w:hAnsi="Times New bambara"/>
              </w:rPr>
              <w:t xml:space="preserve">Kalanden ye mɔgɔ ye min bɛ tugu karamɔgɔ dɔ nɔfɛ. Yesu bɛ mɔgɔw bɛɛ wele u ka kɛ a ka kalandenw ye. O bɛ na ta, wajibi don an ka fɛn bɛɛ to yen minnu b’a fɛ ka Yesu jɔyɔrɔ ta, ale ka kɛ fɛn fɔlɔ ye an ka ɲɛnamaya kɔnɔ walisa ka kɛ a ka kalanden dɔ ye. Nafolow ni sɔrɔ wɛrɛw b’a ɲini ka Yesu nɔ ta dɔw ka ɲɛnamaya kɔnɔ. Dɔw ta ye u ni mɔgɔw cɛ jɛɲɔgɔnya ye. Dɔw </w:t>
            </w:r>
            <w:r>
              <w:rPr>
                <w:rFonts w:ascii="Times New bambara" w:hAnsi="Times New bambara"/>
              </w:rPr>
              <w:lastRenderedPageBreak/>
              <w:t xml:space="preserve">wɛrɛw fɛ u ka baara de b’a fɛ ka bila Yesu nɔ na. Yesu b’a dɔn ko an mago bɛ baaraw la, jɛɲɔgɔnyaw ani bololafɛnw na. Olu tɛ fɛn juguw ye u yɛrɛ ma. Nka u bɛ kɛ gɛlɛya ye tuma min na u bɛ Yesu jɔyɔrɔ ta an ka ɲɛnamaya kɔnɔ. </w:t>
            </w:r>
          </w:p>
          <w:p w14:paraId="6C41D3FB" w14:textId="77777777" w:rsidR="001D3C61" w:rsidRPr="00B8091B" w:rsidRDefault="001D3C61" w:rsidP="00D00093">
            <w:pPr>
              <w:rPr>
                <w:rFonts w:ascii="Times New bambara" w:hAnsi="Times New bambara"/>
              </w:rPr>
            </w:pPr>
          </w:p>
          <w:p w14:paraId="346E46B6" w14:textId="77777777" w:rsidR="001D3C61" w:rsidRPr="00B8091B" w:rsidRDefault="001D3C61" w:rsidP="009F3CE2">
            <w:pPr>
              <w:pStyle w:val="ListParagraph"/>
              <w:numPr>
                <w:ilvl w:val="0"/>
                <w:numId w:val="25"/>
              </w:numPr>
              <w:spacing w:after="0" w:line="240" w:lineRule="auto"/>
              <w:rPr>
                <w:rFonts w:ascii="Times New bambara" w:hAnsi="Times New bambara"/>
                <w:b/>
              </w:rPr>
            </w:pPr>
            <w:r>
              <w:rPr>
                <w:rFonts w:ascii="Times New bambara" w:hAnsi="Times New bambara"/>
                <w:b/>
              </w:rPr>
              <w:t>Aw ka sigida la, fɛn jumɛnw de bɛ yen mɔ</w:t>
            </w:r>
            <w:r w:rsidRPr="00D277B1">
              <w:rPr>
                <w:rFonts w:ascii="Times New bambara" w:hAnsi="Times New bambara"/>
                <w:b/>
              </w:rPr>
              <w:t>g</w:t>
            </w:r>
            <w:r>
              <w:rPr>
                <w:rFonts w:ascii="Times New bambara" w:hAnsi="Times New bambara"/>
                <w:b/>
              </w:rPr>
              <w:t>ɔ</w:t>
            </w:r>
            <w:r w:rsidRPr="00D277B1">
              <w:rPr>
                <w:rFonts w:ascii="Times New bambara" w:hAnsi="Times New bambara"/>
                <w:b/>
              </w:rPr>
              <w:t>w b</w:t>
            </w:r>
            <w:r>
              <w:rPr>
                <w:rFonts w:ascii="Times New bambara" w:hAnsi="Times New bambara"/>
                <w:b/>
              </w:rPr>
              <w:t>ɛ</w:t>
            </w:r>
            <w:r w:rsidRPr="00D277B1">
              <w:rPr>
                <w:rFonts w:ascii="Times New bambara" w:hAnsi="Times New bambara"/>
                <w:b/>
              </w:rPr>
              <w:t xml:space="preserve"> minnu bila Yesu n</w:t>
            </w:r>
            <w:r>
              <w:rPr>
                <w:rFonts w:ascii="Times New bambara" w:hAnsi="Times New bambara"/>
                <w:b/>
              </w:rPr>
              <w:t>ɔ</w:t>
            </w:r>
            <w:r w:rsidRPr="00D277B1">
              <w:rPr>
                <w:rFonts w:ascii="Times New bambara" w:hAnsi="Times New bambara"/>
                <w:b/>
              </w:rPr>
              <w:t xml:space="preserve"> na</w:t>
            </w:r>
            <w:r w:rsidRPr="00B8091B">
              <w:rPr>
                <w:rFonts w:ascii="Times New bambara" w:hAnsi="Times New bambara"/>
                <w:b/>
              </w:rPr>
              <w:t xml:space="preserve">?  </w:t>
            </w:r>
          </w:p>
          <w:p w14:paraId="059B77C8" w14:textId="77777777" w:rsidR="001D3C61" w:rsidRPr="00B8091B" w:rsidRDefault="001D3C61" w:rsidP="009F3CE2">
            <w:pPr>
              <w:pStyle w:val="ListParagraph"/>
              <w:numPr>
                <w:ilvl w:val="0"/>
                <w:numId w:val="25"/>
              </w:numPr>
              <w:spacing w:after="0" w:line="240" w:lineRule="auto"/>
              <w:rPr>
                <w:rFonts w:ascii="Times New bambara" w:hAnsi="Times New bambara"/>
                <w:b/>
              </w:rPr>
            </w:pPr>
            <w:r>
              <w:rPr>
                <w:rFonts w:ascii="Times New bambara" w:hAnsi="Times New bambara"/>
                <w:b/>
              </w:rPr>
              <w:t>Mun na mɔ</w:t>
            </w:r>
            <w:r w:rsidRPr="005F4AD5">
              <w:rPr>
                <w:rFonts w:ascii="Times New bambara" w:hAnsi="Times New bambara"/>
                <w:b/>
              </w:rPr>
              <w:t>g</w:t>
            </w:r>
            <w:r>
              <w:rPr>
                <w:rFonts w:ascii="Times New bambara" w:hAnsi="Times New bambara"/>
                <w:b/>
              </w:rPr>
              <w:t>ɔ</w:t>
            </w:r>
            <w:r w:rsidRPr="005F4AD5">
              <w:rPr>
                <w:rFonts w:ascii="Times New bambara" w:hAnsi="Times New bambara"/>
                <w:b/>
              </w:rPr>
              <w:t>w b’a jate ko farisogola dubaw nafa ka bon ka t</w:t>
            </w:r>
            <w:r>
              <w:rPr>
                <w:rFonts w:ascii="Times New bambara" w:hAnsi="Times New bambara"/>
                <w:b/>
              </w:rPr>
              <w:t>ɛ</w:t>
            </w:r>
            <w:r w:rsidRPr="005F4AD5">
              <w:rPr>
                <w:rFonts w:ascii="Times New bambara" w:hAnsi="Times New bambara"/>
                <w:b/>
              </w:rPr>
              <w:t>m</w:t>
            </w:r>
            <w:r>
              <w:rPr>
                <w:rFonts w:ascii="Times New bambara" w:hAnsi="Times New bambara"/>
                <w:b/>
              </w:rPr>
              <w:t>ɛ</w:t>
            </w:r>
            <w:r w:rsidRPr="005F4AD5">
              <w:rPr>
                <w:rFonts w:ascii="Times New bambara" w:hAnsi="Times New bambara"/>
                <w:b/>
              </w:rPr>
              <w:t>n ni la dubaw kan</w:t>
            </w:r>
            <w:r w:rsidRPr="00B8091B">
              <w:rPr>
                <w:rFonts w:ascii="Times New bambara" w:hAnsi="Times New bambara"/>
                <w:b/>
              </w:rPr>
              <w:t xml:space="preserve">?  </w:t>
            </w:r>
          </w:p>
          <w:p w14:paraId="384EE7F5" w14:textId="77777777" w:rsidR="001D3C61" w:rsidRPr="00B8091B" w:rsidRDefault="001D3C61" w:rsidP="00D00093">
            <w:pPr>
              <w:rPr>
                <w:rFonts w:ascii="Times New bambara" w:hAnsi="Times New bambara"/>
              </w:rPr>
            </w:pPr>
          </w:p>
          <w:p w14:paraId="4625739A" w14:textId="77777777" w:rsidR="001D3C61" w:rsidRPr="006E1EC1" w:rsidRDefault="001D3C61" w:rsidP="009F3CE2">
            <w:pPr>
              <w:pStyle w:val="ListParagraph"/>
              <w:numPr>
                <w:ilvl w:val="0"/>
                <w:numId w:val="9"/>
              </w:numPr>
              <w:spacing w:after="0" w:line="240" w:lineRule="auto"/>
              <w:rPr>
                <w:rFonts w:ascii="Times New bambara" w:hAnsi="Times New bambara"/>
                <w:b/>
              </w:rPr>
            </w:pPr>
            <w:r>
              <w:rPr>
                <w:rFonts w:ascii="Times New bambara" w:hAnsi="Times New bambara"/>
                <w:b/>
              </w:rPr>
              <w:t>Dusukun: An ka yɔrɔ kalanen b’a fɛ an ka jɔ</w:t>
            </w:r>
            <w:r w:rsidRPr="001D1930">
              <w:rPr>
                <w:rFonts w:ascii="Times New bambara" w:hAnsi="Times New bambara"/>
                <w:b/>
              </w:rPr>
              <w:t>n de ladege</w:t>
            </w:r>
            <w:r w:rsidRPr="00C01B03">
              <w:rPr>
                <w:rFonts w:ascii="Times New bambara" w:hAnsi="Times New bambara"/>
                <w:b/>
              </w:rPr>
              <w:t>?</w:t>
            </w:r>
          </w:p>
          <w:p w14:paraId="25D0AD5E" w14:textId="77777777" w:rsidR="001D3C61" w:rsidRPr="00B8091B" w:rsidRDefault="001D3C61" w:rsidP="00D00093">
            <w:pPr>
              <w:rPr>
                <w:rFonts w:ascii="Times New bambara" w:hAnsi="Times New bambara"/>
              </w:rPr>
            </w:pPr>
            <w:r>
              <w:rPr>
                <w:rFonts w:ascii="Times New bambara" w:hAnsi="Times New bambara"/>
              </w:rPr>
              <w:t>Eden nakɔ la, Sitanɛ ye Adama ni Hawa kɔrɔbɔ u ka kɛ Ala ka dubaw fɛ ka tɛmɛn u ka kantigiya kan Ala la. A bɛ o cogo kelen na bi. Sitanɛ b’a to danabaw ka u ɲɛw jɔ kosɛbɛ Ala ka dubaw kan ka tɛmɛn olu ka Ala kanminɛli kan. O la, a nafa ka bon danabaw ka u dusukunw sɛgɛsɛgɛ ni a y’a sɔrɔ u dusukun tɛ ka don Sitanɛ ka o kɔrɔbɔli kow la.</w:t>
            </w:r>
          </w:p>
          <w:p w14:paraId="5197C17E" w14:textId="77777777" w:rsidR="001D3C61" w:rsidRPr="00B8091B" w:rsidRDefault="001D3C61" w:rsidP="009F3CE2">
            <w:pPr>
              <w:pStyle w:val="ListParagraph"/>
              <w:numPr>
                <w:ilvl w:val="0"/>
                <w:numId w:val="25"/>
              </w:numPr>
              <w:spacing w:after="0" w:line="240" w:lineRule="auto"/>
              <w:rPr>
                <w:rFonts w:ascii="Times New bambara" w:hAnsi="Times New bambara"/>
                <w:b/>
              </w:rPr>
            </w:pPr>
            <w:r>
              <w:rPr>
                <w:rFonts w:ascii="Times New bambara" w:hAnsi="Times New bambara"/>
                <w:b/>
              </w:rPr>
              <w:t>Mun na nin</w:t>
            </w:r>
            <w:r>
              <w:rPr>
                <w:rFonts w:ascii="Times New bambara" w:hAnsi="Times New bambara"/>
              </w:rPr>
              <w:t xml:space="preserve"> </w:t>
            </w:r>
            <w:r w:rsidRPr="00704F8A">
              <w:rPr>
                <w:rFonts w:ascii="Times New bambara" w:hAnsi="Times New bambara"/>
                <w:b/>
              </w:rPr>
              <w:t>Yesu ka kalandenw  b</w:t>
            </w:r>
            <w:r>
              <w:rPr>
                <w:rFonts w:ascii="Times New bambara" w:hAnsi="Times New bambara"/>
                <w:b/>
              </w:rPr>
              <w:t>ɛ</w:t>
            </w:r>
            <w:r w:rsidRPr="00704F8A">
              <w:rPr>
                <w:rFonts w:ascii="Times New bambara" w:hAnsi="Times New bambara"/>
                <w:b/>
              </w:rPr>
              <w:t xml:space="preserve"> miiri</w:t>
            </w:r>
            <w:r>
              <w:rPr>
                <w:rFonts w:ascii="Times New bambara" w:hAnsi="Times New bambara"/>
                <w:b/>
              </w:rPr>
              <w:t xml:space="preserve"> tuma dɔw la ko u ni Ala ka dub</w:t>
            </w:r>
            <w:r w:rsidRPr="00704F8A">
              <w:rPr>
                <w:rFonts w:ascii="Times New bambara" w:hAnsi="Times New bambara"/>
                <w:b/>
              </w:rPr>
              <w:t>a</w:t>
            </w:r>
            <w:r>
              <w:rPr>
                <w:rFonts w:ascii="Times New bambara" w:hAnsi="Times New bambara"/>
                <w:b/>
              </w:rPr>
              <w:t xml:space="preserve"> </w:t>
            </w:r>
            <w:r w:rsidRPr="00704F8A">
              <w:rPr>
                <w:rFonts w:ascii="Times New bambara" w:hAnsi="Times New bambara"/>
                <w:b/>
              </w:rPr>
              <w:t>ka kan</w:t>
            </w:r>
            <w:r w:rsidRPr="00B8091B">
              <w:rPr>
                <w:rFonts w:ascii="Times New bambara" w:hAnsi="Times New bambara"/>
                <w:b/>
              </w:rPr>
              <w:t xml:space="preserve">?  </w:t>
            </w:r>
          </w:p>
          <w:p w14:paraId="45E6F084" w14:textId="77777777" w:rsidR="001D3C61" w:rsidRPr="00B8091B" w:rsidRDefault="001D3C61" w:rsidP="009F3CE2">
            <w:pPr>
              <w:pStyle w:val="ListParagraph"/>
              <w:numPr>
                <w:ilvl w:val="0"/>
                <w:numId w:val="25"/>
              </w:numPr>
              <w:spacing w:after="0" w:line="240" w:lineRule="auto"/>
              <w:rPr>
                <w:rFonts w:ascii="Times New bambara" w:hAnsi="Times New bambara"/>
                <w:b/>
              </w:rPr>
            </w:pPr>
            <w:r>
              <w:rPr>
                <w:rFonts w:ascii="Times New bambara" w:hAnsi="Times New bambara"/>
                <w:b/>
              </w:rPr>
              <w:t>Aw hakili la, mun bɛ na danabaw dusukunw na ni u tun bɛ u ka ɲinitaw bɛɛ sɔ</w:t>
            </w:r>
            <w:r w:rsidRPr="006E76C7">
              <w:rPr>
                <w:rFonts w:ascii="Times New bambara" w:hAnsi="Times New bambara"/>
                <w:b/>
              </w:rPr>
              <w:t>r</w:t>
            </w:r>
            <w:r>
              <w:rPr>
                <w:rFonts w:ascii="Times New bambara" w:hAnsi="Times New bambara"/>
                <w:b/>
              </w:rPr>
              <w:t>ɔ</w:t>
            </w:r>
            <w:r w:rsidRPr="006E76C7">
              <w:rPr>
                <w:rFonts w:ascii="Times New bambara" w:hAnsi="Times New bambara"/>
                <w:b/>
              </w:rPr>
              <w:t xml:space="preserve"> y</w:t>
            </w:r>
            <w:r>
              <w:rPr>
                <w:rFonts w:ascii="Times New bambara" w:hAnsi="Times New bambara"/>
                <w:b/>
              </w:rPr>
              <w:t>ɔ</w:t>
            </w:r>
            <w:r w:rsidRPr="006E76C7">
              <w:rPr>
                <w:rFonts w:ascii="Times New bambara" w:hAnsi="Times New bambara"/>
                <w:b/>
              </w:rPr>
              <w:t>r</w:t>
            </w:r>
            <w:r>
              <w:rPr>
                <w:rFonts w:ascii="Times New bambara" w:hAnsi="Times New bambara"/>
                <w:b/>
              </w:rPr>
              <w:t>ɔ</w:t>
            </w:r>
            <w:r w:rsidRPr="006E76C7">
              <w:rPr>
                <w:rFonts w:ascii="Times New bambara" w:hAnsi="Times New bambara"/>
                <w:b/>
              </w:rPr>
              <w:t xml:space="preserve"> nin kelen na</w:t>
            </w:r>
            <w:r w:rsidRPr="00B8091B">
              <w:rPr>
                <w:rFonts w:ascii="Times New bambara" w:hAnsi="Times New bambara"/>
                <w:b/>
              </w:rPr>
              <w:t xml:space="preserve">?  </w:t>
            </w:r>
          </w:p>
          <w:p w14:paraId="47A5C774" w14:textId="77777777" w:rsidR="001D3C61" w:rsidRPr="00B8091B" w:rsidRDefault="001D3C61" w:rsidP="00D00093">
            <w:pPr>
              <w:rPr>
                <w:rFonts w:ascii="Times New bambara" w:hAnsi="Times New bambara"/>
              </w:rPr>
            </w:pPr>
          </w:p>
          <w:p w14:paraId="3DE17C44" w14:textId="77777777" w:rsidR="001D3C61" w:rsidRPr="00B8091B" w:rsidRDefault="001D3C61" w:rsidP="009F3CE2">
            <w:pPr>
              <w:pStyle w:val="ListParagraph"/>
              <w:numPr>
                <w:ilvl w:val="0"/>
                <w:numId w:val="9"/>
              </w:numPr>
              <w:spacing w:after="0" w:line="240" w:lineRule="auto"/>
              <w:rPr>
                <w:rFonts w:ascii="Times New bambara" w:hAnsi="Times New bambara"/>
              </w:rPr>
            </w:pPr>
            <w:r>
              <w:rPr>
                <w:rFonts w:ascii="Times New bambara" w:hAnsi="Times New bambara"/>
                <w:b/>
              </w:rPr>
              <w:t>Bolow: An bɛ se ka Ala ka kuma bila baara la cogo di</w:t>
            </w:r>
            <w:r w:rsidRPr="00B8091B">
              <w:rPr>
                <w:rFonts w:ascii="Times New bambara" w:hAnsi="Times New bambara"/>
                <w:b/>
              </w:rPr>
              <w:t>?</w:t>
            </w:r>
          </w:p>
          <w:p w14:paraId="0E690F5A" w14:textId="77777777" w:rsidR="001D3C61" w:rsidRPr="00B8091B" w:rsidRDefault="001D3C61" w:rsidP="00D00093">
            <w:pPr>
              <w:rPr>
                <w:rFonts w:ascii="Times New bambara" w:hAnsi="Times New bambara"/>
              </w:rPr>
            </w:pPr>
            <w:r>
              <w:rPr>
                <w:rFonts w:ascii="Times New bambara" w:hAnsi="Times New bambara"/>
              </w:rPr>
              <w:t>Hali kasɔrɔ ni yɔrɔ dɔrɔn de la Yesu y’a fɔ mɔgɔ dɔ ka a ka bololafɛn feere k’u bɛɛ di mɔgɔw ma, a b’a fɔ mɔgɔw ye kocaman na k’u ka u tɛgɛw labila ka ɲumanya kɛ ɲɔgɔn ye. Hali ni Yesu ka nin kumaw ma fɔ ko danabaw k’u ka bolofɛnw bɛɛ feere k’a wari di, danabaw kɔni n’a ɲini tuma bɛɛ ka fɛn dɔ di, hali n’a kɛra fitini ye walisa ka mɔgɔ tɔw dɛmɛ.</w:t>
            </w:r>
          </w:p>
          <w:p w14:paraId="6F7EB095" w14:textId="77777777" w:rsidR="001D3C61" w:rsidRPr="00B8091B" w:rsidRDefault="001D3C61" w:rsidP="009F3CE2">
            <w:pPr>
              <w:pStyle w:val="ListParagraph"/>
              <w:numPr>
                <w:ilvl w:val="0"/>
                <w:numId w:val="25"/>
              </w:numPr>
              <w:spacing w:after="0" w:line="240" w:lineRule="auto"/>
              <w:rPr>
                <w:rFonts w:ascii="Times New bambara" w:hAnsi="Times New bambara"/>
                <w:b/>
              </w:rPr>
            </w:pPr>
            <w:r>
              <w:rPr>
                <w:rFonts w:ascii="Times New bambara" w:hAnsi="Times New bambara"/>
                <w:b/>
              </w:rPr>
              <w:t xml:space="preserve">Nin dɔgɔkun kɔnɔ, i n’a se k’i </w:t>
            </w:r>
            <w:r w:rsidRPr="003C409A">
              <w:rPr>
                <w:rFonts w:ascii="Times New bambara" w:hAnsi="Times New bambara"/>
                <w:b/>
              </w:rPr>
              <w:t>t</w:t>
            </w:r>
            <w:r>
              <w:rPr>
                <w:rFonts w:ascii="Times New bambara" w:hAnsi="Times New bambara"/>
                <w:b/>
              </w:rPr>
              <w:t>ɛ</w:t>
            </w:r>
            <w:r w:rsidRPr="003C409A">
              <w:rPr>
                <w:rFonts w:ascii="Times New bambara" w:hAnsi="Times New bambara"/>
                <w:b/>
              </w:rPr>
              <w:t>g</w:t>
            </w:r>
            <w:r>
              <w:rPr>
                <w:rFonts w:ascii="Times New bambara" w:hAnsi="Times New bambara"/>
                <w:b/>
              </w:rPr>
              <w:t>ɛ</w:t>
            </w:r>
            <w:r w:rsidRPr="003C409A">
              <w:rPr>
                <w:rFonts w:ascii="Times New bambara" w:hAnsi="Times New bambara"/>
                <w:b/>
              </w:rPr>
              <w:t xml:space="preserve"> labila m</w:t>
            </w:r>
            <w:r>
              <w:rPr>
                <w:rFonts w:ascii="Times New bambara" w:hAnsi="Times New bambara"/>
                <w:b/>
              </w:rPr>
              <w:t>ɔ</w:t>
            </w:r>
            <w:r w:rsidRPr="003C409A">
              <w:rPr>
                <w:rFonts w:ascii="Times New bambara" w:hAnsi="Times New bambara"/>
                <w:b/>
              </w:rPr>
              <w:t>g</w:t>
            </w:r>
            <w:r>
              <w:rPr>
                <w:rFonts w:ascii="Times New bambara" w:hAnsi="Times New bambara"/>
                <w:b/>
              </w:rPr>
              <w:t>ɔ</w:t>
            </w:r>
            <w:r w:rsidRPr="003C409A">
              <w:rPr>
                <w:rFonts w:ascii="Times New bambara" w:hAnsi="Times New bambara"/>
                <w:b/>
              </w:rPr>
              <w:t>w ye cogo di, ka s</w:t>
            </w:r>
            <w:r>
              <w:rPr>
                <w:rFonts w:ascii="Times New bambara" w:hAnsi="Times New bambara"/>
                <w:b/>
              </w:rPr>
              <w:t>ɔ</w:t>
            </w:r>
            <w:r w:rsidRPr="003C409A">
              <w:rPr>
                <w:rFonts w:ascii="Times New bambara" w:hAnsi="Times New bambara"/>
                <w:b/>
              </w:rPr>
              <w:t>r</w:t>
            </w:r>
            <w:r>
              <w:rPr>
                <w:rFonts w:ascii="Times New bambara" w:hAnsi="Times New bambara"/>
                <w:b/>
              </w:rPr>
              <w:t>ɔ</w:t>
            </w:r>
            <w:r w:rsidRPr="003C409A">
              <w:rPr>
                <w:rFonts w:ascii="Times New bambara" w:hAnsi="Times New bambara"/>
                <w:b/>
              </w:rPr>
              <w:t xml:space="preserve"> wari di ko t</w:t>
            </w:r>
            <w:r>
              <w:rPr>
                <w:rFonts w:ascii="Times New bambara" w:hAnsi="Times New bambara"/>
                <w:b/>
              </w:rPr>
              <w:t>ɛ</w:t>
            </w:r>
            <w:r w:rsidRPr="00B8091B">
              <w:rPr>
                <w:rFonts w:ascii="Times New bambara" w:hAnsi="Times New bambara"/>
                <w:b/>
              </w:rPr>
              <w:t xml:space="preserve">?  </w:t>
            </w:r>
          </w:p>
          <w:p w14:paraId="6A492981" w14:textId="77777777" w:rsidR="001D3C61" w:rsidRPr="00B8091B" w:rsidRDefault="001D3C61" w:rsidP="009F3CE2">
            <w:pPr>
              <w:pStyle w:val="ListParagraph"/>
              <w:numPr>
                <w:ilvl w:val="0"/>
                <w:numId w:val="25"/>
              </w:numPr>
              <w:spacing w:after="0" w:line="240" w:lineRule="auto"/>
              <w:rPr>
                <w:rFonts w:ascii="Times New bambara" w:hAnsi="Times New bambara"/>
                <w:b/>
              </w:rPr>
            </w:pPr>
            <w:r>
              <w:rPr>
                <w:rFonts w:ascii="Times New bambara" w:hAnsi="Times New bambara"/>
                <w:b/>
              </w:rPr>
              <w:t>Minnu tɛgɛ labilalen don ka ɲumanya kɛ tɔ</w:t>
            </w:r>
            <w:r w:rsidRPr="00AB3C20">
              <w:rPr>
                <w:rFonts w:ascii="Times New bambara" w:hAnsi="Times New bambara"/>
                <w:b/>
              </w:rPr>
              <w:t>w ye, Yesu b</w:t>
            </w:r>
            <w:r>
              <w:rPr>
                <w:rFonts w:ascii="Times New bambara" w:hAnsi="Times New bambara"/>
                <w:b/>
              </w:rPr>
              <w:t>ɛ</w:t>
            </w:r>
            <w:r w:rsidRPr="00AB3C20">
              <w:rPr>
                <w:rFonts w:ascii="Times New bambara" w:hAnsi="Times New bambara"/>
                <w:b/>
              </w:rPr>
              <w:t xml:space="preserve"> duba jum</w:t>
            </w:r>
            <w:r>
              <w:rPr>
                <w:rFonts w:ascii="Times New bambara" w:hAnsi="Times New bambara"/>
                <w:b/>
              </w:rPr>
              <w:t>ɛ</w:t>
            </w:r>
            <w:r w:rsidRPr="00AB3C20">
              <w:rPr>
                <w:rFonts w:ascii="Times New bambara" w:hAnsi="Times New bambara"/>
                <w:b/>
              </w:rPr>
              <w:t>nw di olu ma</w:t>
            </w:r>
            <w:r w:rsidRPr="00B8091B">
              <w:rPr>
                <w:rFonts w:ascii="Times New bambara" w:hAnsi="Times New bambara"/>
                <w:b/>
              </w:rPr>
              <w:t xml:space="preserve">?  </w:t>
            </w:r>
          </w:p>
          <w:p w14:paraId="13CA30ED" w14:textId="77777777" w:rsidR="001D3C61" w:rsidRPr="00B8091B" w:rsidRDefault="001D3C61" w:rsidP="00D00093">
            <w:pPr>
              <w:rPr>
                <w:rFonts w:ascii="Times New bambara" w:hAnsi="Times New bambara"/>
              </w:rPr>
            </w:pPr>
          </w:p>
        </w:tc>
      </w:tr>
      <w:tr w:rsidR="001D3C61" w:rsidRPr="001D3C61" w14:paraId="53E58E27" w14:textId="77777777" w:rsidTr="00D00093">
        <w:tc>
          <w:tcPr>
            <w:tcW w:w="2263" w:type="dxa"/>
          </w:tcPr>
          <w:p w14:paraId="469B3A8F" w14:textId="77777777" w:rsidR="001D3C61" w:rsidRPr="00B8091B" w:rsidRDefault="001D3C61" w:rsidP="00D00093">
            <w:pPr>
              <w:jc w:val="center"/>
              <w:rPr>
                <w:rFonts w:ascii="Times New bambara" w:hAnsi="Times New bambara"/>
                <w:b/>
              </w:rPr>
            </w:pPr>
            <w:r>
              <w:rPr>
                <w:rFonts w:ascii="Times New bambara" w:hAnsi="Times New bambara"/>
                <w:b/>
              </w:rPr>
              <w:lastRenderedPageBreak/>
              <w:t>Waleyali</w:t>
            </w:r>
          </w:p>
          <w:p w14:paraId="4C226D32" w14:textId="77777777" w:rsidR="001D3C61" w:rsidRPr="00B8091B" w:rsidRDefault="001D3C61" w:rsidP="00D00093">
            <w:pPr>
              <w:jc w:val="center"/>
              <w:rPr>
                <w:rFonts w:ascii="Times New bambara" w:hAnsi="Times New bambara"/>
                <w:b/>
              </w:rPr>
            </w:pPr>
          </w:p>
          <w:p w14:paraId="5FC3EA8F" w14:textId="77777777" w:rsidR="001D3C61" w:rsidRPr="00B8091B" w:rsidRDefault="001D3C61" w:rsidP="00D00093">
            <w:pPr>
              <w:jc w:val="center"/>
              <w:rPr>
                <w:rFonts w:ascii="Times New bambara" w:hAnsi="Times New bambara"/>
                <w:b/>
              </w:rPr>
            </w:pPr>
          </w:p>
        </w:tc>
        <w:tc>
          <w:tcPr>
            <w:tcW w:w="7087" w:type="dxa"/>
          </w:tcPr>
          <w:p w14:paraId="7A0A5027" w14:textId="77777777" w:rsidR="001D3C61" w:rsidRPr="00C01B03" w:rsidRDefault="001D3C61" w:rsidP="009F3CE2">
            <w:pPr>
              <w:pStyle w:val="ListParagraph"/>
              <w:numPr>
                <w:ilvl w:val="0"/>
                <w:numId w:val="18"/>
              </w:numPr>
              <w:spacing w:after="0" w:line="240" w:lineRule="auto"/>
              <w:rPr>
                <w:rFonts w:ascii="Times New bambara" w:hAnsi="Times New bambara"/>
              </w:rPr>
            </w:pPr>
            <w:r>
              <w:rPr>
                <w:rFonts w:ascii="Times New bambara" w:hAnsi="Times New bambara"/>
              </w:rPr>
              <w:t>A ɲini mɔgɔ dɔ fɛ, a ka segin Bible kalansen yɔrɔ kalanta kan</w:t>
            </w:r>
            <w:r w:rsidRPr="00C01B03">
              <w:rPr>
                <w:rFonts w:ascii="Times New bambara" w:hAnsi="Times New bambara"/>
              </w:rPr>
              <w:t>.</w:t>
            </w:r>
          </w:p>
          <w:p w14:paraId="78B1F10F" w14:textId="77777777" w:rsidR="001D3C61" w:rsidRPr="00C01B03" w:rsidRDefault="001D3C61" w:rsidP="009F3CE2">
            <w:pPr>
              <w:pStyle w:val="ListParagraph"/>
              <w:numPr>
                <w:ilvl w:val="0"/>
                <w:numId w:val="18"/>
              </w:numPr>
              <w:spacing w:after="0" w:line="240" w:lineRule="auto"/>
              <w:rPr>
                <w:rFonts w:ascii="Times New bambara" w:hAnsi="Times New bambara"/>
              </w:rPr>
            </w:pPr>
            <w:r>
              <w:rPr>
                <w:rFonts w:ascii="Times New bambara" w:hAnsi="Times New bambara"/>
              </w:rPr>
              <w:t>A ɲini jama fɛ, u bɛ miiri ko Ala b’a fɛ u ka min kɛ bi kalansen lamɛnen kɔ, u ka o fɔ</w:t>
            </w:r>
            <w:r w:rsidRPr="00C01B03">
              <w:rPr>
                <w:rFonts w:ascii="Times New bambara" w:hAnsi="Times New bambara"/>
              </w:rPr>
              <w:t>.</w:t>
            </w:r>
          </w:p>
          <w:p w14:paraId="5D79C741" w14:textId="77777777" w:rsidR="001D3C61" w:rsidRPr="00C01B03" w:rsidRDefault="001D3C61" w:rsidP="009F3CE2">
            <w:pPr>
              <w:pStyle w:val="ListParagraph"/>
              <w:numPr>
                <w:ilvl w:val="0"/>
                <w:numId w:val="18"/>
              </w:numPr>
              <w:spacing w:after="0" w:line="240" w:lineRule="auto"/>
              <w:rPr>
                <w:rFonts w:ascii="Times New bambara" w:hAnsi="Times New bambara"/>
              </w:rPr>
            </w:pPr>
            <w:r>
              <w:rPr>
                <w:rFonts w:ascii="Times New bambara" w:hAnsi="Times New bambara"/>
              </w:rPr>
              <w:t>Aw ka waati ta Ala delili la aw ka jɛkulu mɔgɔw ye, ka delili kɛ ɲɔgɔn ye, ka hakilitigiya deli walisa ka se ka bi kalansen waleya</w:t>
            </w:r>
            <w:r w:rsidRPr="00C01B03">
              <w:rPr>
                <w:rFonts w:ascii="Times New bambara" w:hAnsi="Times New bambara"/>
              </w:rPr>
              <w:t xml:space="preserve">.  </w:t>
            </w:r>
          </w:p>
          <w:p w14:paraId="23DDFDBA" w14:textId="77777777" w:rsidR="001D3C61" w:rsidRPr="00826B65" w:rsidRDefault="001D3C61" w:rsidP="009F3CE2">
            <w:pPr>
              <w:pStyle w:val="ListParagraph"/>
              <w:numPr>
                <w:ilvl w:val="0"/>
                <w:numId w:val="18"/>
              </w:numPr>
              <w:spacing w:after="0" w:line="240" w:lineRule="auto"/>
              <w:rPr>
                <w:rFonts w:ascii="Times New bambara" w:hAnsi="Times New bambara"/>
              </w:rPr>
            </w:pPr>
            <w:r>
              <w:rPr>
                <w:rFonts w:ascii="Times New bambara" w:hAnsi="Times New bambara"/>
              </w:rPr>
              <w:t>“An Fa min bɛ sankolo la”, aw ka jɛ ka o delili kɛ ɲɔgɔn fɛ k’a kuncɛ</w:t>
            </w:r>
            <w:r w:rsidRPr="00826B65">
              <w:rPr>
                <w:rFonts w:ascii="Times New bambara" w:hAnsi="Times New bambara"/>
              </w:rPr>
              <w:t>.</w:t>
            </w:r>
          </w:p>
          <w:p w14:paraId="165B9EBE" w14:textId="77777777" w:rsidR="001D3C61" w:rsidRPr="00B8091B" w:rsidRDefault="001D3C61" w:rsidP="00D00093">
            <w:pPr>
              <w:rPr>
                <w:rFonts w:ascii="Times New bambara" w:hAnsi="Times New bambara"/>
                <w:b/>
              </w:rPr>
            </w:pPr>
          </w:p>
        </w:tc>
      </w:tr>
    </w:tbl>
    <w:p w14:paraId="288B51AD" w14:textId="77777777" w:rsidR="001D3C61" w:rsidRPr="001D3C61" w:rsidRDefault="001D3C61" w:rsidP="001D3C61">
      <w:pPr>
        <w:rPr>
          <w:rFonts w:ascii="Times New bambara" w:hAnsi="Times New bambara"/>
          <w:lang w:val="fr-FR"/>
        </w:rPr>
      </w:pPr>
    </w:p>
    <w:p w14:paraId="03C915B8" w14:textId="77777777" w:rsidR="001D3C61" w:rsidRPr="001D3C61" w:rsidRDefault="001D3C61" w:rsidP="001D3C61">
      <w:pPr>
        <w:rPr>
          <w:rFonts w:ascii="Times New bambara" w:hAnsi="Times New bambara"/>
          <w:lang w:val="fr-FR"/>
        </w:rPr>
      </w:pPr>
    </w:p>
    <w:p w14:paraId="504EAF34" w14:textId="4C1DC002" w:rsidR="001D3C61" w:rsidRDefault="001D3C61">
      <w:pPr>
        <w:rPr>
          <w:lang w:val="fr-FR"/>
        </w:rPr>
      </w:pPr>
      <w:r>
        <w:rPr>
          <w:lang w:val="fr-FR"/>
        </w:rPr>
        <w:br w:type="page"/>
      </w:r>
    </w:p>
    <w:p w14:paraId="37A9C4C6" w14:textId="77777777" w:rsidR="001D3C61" w:rsidRPr="001D3C61" w:rsidRDefault="001D3C61" w:rsidP="001D3C61">
      <w:pPr>
        <w:spacing w:after="0" w:line="276" w:lineRule="auto"/>
        <w:jc w:val="center"/>
        <w:rPr>
          <w:sz w:val="28"/>
          <w:szCs w:val="28"/>
          <w:lang w:val="fr-FR"/>
        </w:rPr>
      </w:pPr>
      <w:r w:rsidRPr="001D3C61">
        <w:rPr>
          <w:b/>
          <w:i/>
          <w:sz w:val="28"/>
          <w:szCs w:val="28"/>
          <w:lang w:val="fr-FR"/>
        </w:rPr>
        <w:lastRenderedPageBreak/>
        <w:t>JESUS</w:t>
      </w:r>
      <w:r w:rsidRPr="001D3C61">
        <w:rPr>
          <w:sz w:val="28"/>
          <w:szCs w:val="28"/>
          <w:lang w:val="fr-FR"/>
        </w:rPr>
        <w:t xml:space="preserve">  ka filimu waajuli yɔrɔ Bulu kalansen# 76</w:t>
      </w:r>
    </w:p>
    <w:p w14:paraId="06EEA997" w14:textId="77777777" w:rsidR="001D3C61" w:rsidRPr="001D3C61" w:rsidRDefault="001D3C61" w:rsidP="001D3C61">
      <w:pPr>
        <w:spacing w:line="276" w:lineRule="auto"/>
        <w:rPr>
          <w:lang w:val="fr-FR"/>
        </w:rPr>
      </w:pPr>
    </w:p>
    <w:tbl>
      <w:tblPr>
        <w:tblStyle w:val="TableGrid"/>
        <w:tblW w:w="0" w:type="auto"/>
        <w:tblLook w:val="04A0" w:firstRow="1" w:lastRow="0" w:firstColumn="1" w:lastColumn="0" w:noHBand="0" w:noVBand="1"/>
      </w:tblPr>
      <w:tblGrid>
        <w:gridCol w:w="1702"/>
        <w:gridCol w:w="4508"/>
        <w:gridCol w:w="3104"/>
      </w:tblGrid>
      <w:tr w:rsidR="001D3C61" w:rsidRPr="00242639" w14:paraId="516283D3" w14:textId="77777777" w:rsidTr="00D00093">
        <w:tc>
          <w:tcPr>
            <w:tcW w:w="1702" w:type="dxa"/>
            <w:tcBorders>
              <w:top w:val="single" w:sz="18" w:space="0" w:color="auto"/>
              <w:left w:val="single" w:sz="18" w:space="0" w:color="auto"/>
            </w:tcBorders>
            <w:shd w:val="clear" w:color="auto" w:fill="FFFFFF" w:themeFill="background1"/>
          </w:tcPr>
          <w:p w14:paraId="0CECA82D" w14:textId="77777777" w:rsidR="001D3C61" w:rsidRPr="00242639" w:rsidRDefault="001D3C61" w:rsidP="00D00093">
            <w:pPr>
              <w:spacing w:line="276" w:lineRule="auto"/>
              <w:rPr>
                <w:rFonts w:ascii="Times New bambara" w:hAnsi="Times New bambara"/>
                <w:b/>
              </w:rPr>
            </w:pPr>
            <w:r w:rsidRPr="00242639">
              <w:rPr>
                <w:rFonts w:ascii="Times New bambara" w:hAnsi="Times New bambara"/>
                <w:b/>
              </w:rPr>
              <w:t>Kalansen kun:</w:t>
            </w:r>
          </w:p>
        </w:tc>
        <w:tc>
          <w:tcPr>
            <w:tcW w:w="4508" w:type="dxa"/>
            <w:tcBorders>
              <w:top w:val="single" w:sz="18" w:space="0" w:color="auto"/>
            </w:tcBorders>
            <w:shd w:val="clear" w:color="auto" w:fill="FFFFFF" w:themeFill="background1"/>
          </w:tcPr>
          <w:p w14:paraId="6DFC812A" w14:textId="77777777" w:rsidR="001D3C61" w:rsidRPr="002D3453" w:rsidRDefault="001D3C61" w:rsidP="00D00093">
            <w:pPr>
              <w:spacing w:line="276" w:lineRule="auto"/>
              <w:rPr>
                <w:rFonts w:ascii="Times New bambara" w:hAnsi="Times New bambara"/>
                <w:b/>
                <w:lang w:val="es-US"/>
              </w:rPr>
            </w:pPr>
            <w:r w:rsidRPr="002D3453">
              <w:rPr>
                <w:rFonts w:ascii="Times New bambara" w:hAnsi="Times New bambara"/>
                <w:b/>
                <w:lang w:val="es-US"/>
              </w:rPr>
              <w:t>Yesu tun bɛ a ka genegeni ko dɔn min bɛna  kɛ</w:t>
            </w:r>
          </w:p>
        </w:tc>
        <w:tc>
          <w:tcPr>
            <w:tcW w:w="3104" w:type="dxa"/>
            <w:tcBorders>
              <w:top w:val="single" w:sz="18" w:space="0" w:color="auto"/>
              <w:right w:val="single" w:sz="18" w:space="0" w:color="auto"/>
            </w:tcBorders>
          </w:tcPr>
          <w:p w14:paraId="0AF418A7" w14:textId="77777777" w:rsidR="001D3C61" w:rsidRPr="00242639" w:rsidRDefault="001D3C61" w:rsidP="00D00093">
            <w:pPr>
              <w:spacing w:line="276" w:lineRule="auto"/>
              <w:jc w:val="center"/>
              <w:rPr>
                <w:rFonts w:ascii="Times New bambara" w:hAnsi="Times New bambara"/>
                <w:sz w:val="24"/>
                <w:szCs w:val="24"/>
              </w:rPr>
            </w:pPr>
            <w:r>
              <w:rPr>
                <w:rFonts w:ascii="Times New bambara" w:hAnsi="Times New bambara"/>
                <w:b/>
                <w:sz w:val="24"/>
                <w:szCs w:val="24"/>
              </w:rPr>
              <w:t>Ja</w:t>
            </w:r>
          </w:p>
        </w:tc>
      </w:tr>
      <w:tr w:rsidR="001D3C61" w:rsidRPr="00242639" w14:paraId="1906ECFE" w14:textId="77777777" w:rsidTr="00D00093">
        <w:tc>
          <w:tcPr>
            <w:tcW w:w="1702" w:type="dxa"/>
            <w:tcBorders>
              <w:left w:val="single" w:sz="18" w:space="0" w:color="auto"/>
            </w:tcBorders>
            <w:shd w:val="clear" w:color="auto" w:fill="FFFFFF" w:themeFill="background1"/>
          </w:tcPr>
          <w:p w14:paraId="4B682898" w14:textId="77777777" w:rsidR="001D3C61" w:rsidRPr="00242639" w:rsidRDefault="001D3C61" w:rsidP="00D00093">
            <w:pPr>
              <w:spacing w:line="276" w:lineRule="auto"/>
              <w:rPr>
                <w:rFonts w:ascii="Times New bambara" w:hAnsi="Times New bambara"/>
                <w:b/>
              </w:rPr>
            </w:pPr>
            <w:r w:rsidRPr="00242639">
              <w:rPr>
                <w:rFonts w:ascii="Times New bambara" w:hAnsi="Times New bambara"/>
                <w:b/>
              </w:rPr>
              <w:t>Bible y</w:t>
            </w:r>
            <w:r>
              <w:rPr>
                <w:rFonts w:ascii="Times New bambara" w:hAnsi="Times New bambara"/>
              </w:rPr>
              <w:t>ɔ</w:t>
            </w:r>
            <w:r w:rsidRPr="00242639">
              <w:rPr>
                <w:rFonts w:ascii="Times New bambara" w:hAnsi="Times New bambara"/>
              </w:rPr>
              <w:t>r</w:t>
            </w:r>
            <w:r>
              <w:rPr>
                <w:rFonts w:ascii="Times New bambara" w:hAnsi="Times New bambara"/>
              </w:rPr>
              <w:t>ɔ</w:t>
            </w:r>
            <w:r w:rsidRPr="00242639">
              <w:rPr>
                <w:rFonts w:ascii="Times New bambara" w:hAnsi="Times New bambara"/>
              </w:rPr>
              <w:t xml:space="preserve"> kalanta f</w:t>
            </w:r>
            <w:r>
              <w:rPr>
                <w:rFonts w:ascii="Times New bambara" w:hAnsi="Times New bambara"/>
              </w:rPr>
              <w:t>ɔ</w:t>
            </w:r>
            <w:r w:rsidRPr="00242639">
              <w:rPr>
                <w:rFonts w:ascii="Times New bambara" w:hAnsi="Times New bambara"/>
              </w:rPr>
              <w:t>l</w:t>
            </w:r>
            <w:r>
              <w:rPr>
                <w:rFonts w:ascii="Times New bambara" w:hAnsi="Times New bambara"/>
              </w:rPr>
              <w:t>ɔ</w:t>
            </w:r>
            <w:r w:rsidRPr="00242639">
              <w:rPr>
                <w:rFonts w:ascii="Times New bambara" w:hAnsi="Times New bambara"/>
                <w:b/>
              </w:rPr>
              <w:t>:</w:t>
            </w:r>
          </w:p>
        </w:tc>
        <w:tc>
          <w:tcPr>
            <w:tcW w:w="4508" w:type="dxa"/>
            <w:shd w:val="clear" w:color="auto" w:fill="FFFFFF" w:themeFill="background1"/>
          </w:tcPr>
          <w:p w14:paraId="75EA1B1E" w14:textId="77777777" w:rsidR="001D3C61" w:rsidRPr="00242639" w:rsidRDefault="001D3C61" w:rsidP="00D00093">
            <w:pPr>
              <w:spacing w:line="276" w:lineRule="auto"/>
              <w:rPr>
                <w:rFonts w:ascii="Times New bambara" w:hAnsi="Times New bambara"/>
                <w:b/>
              </w:rPr>
            </w:pPr>
            <w:r w:rsidRPr="00242639">
              <w:rPr>
                <w:rFonts w:ascii="Times New bambara" w:hAnsi="Times New bambara"/>
                <w:b/>
              </w:rPr>
              <w:t>Luka 18:31-34</w:t>
            </w:r>
          </w:p>
        </w:tc>
        <w:tc>
          <w:tcPr>
            <w:tcW w:w="3104" w:type="dxa"/>
            <w:vMerge w:val="restart"/>
            <w:tcBorders>
              <w:right w:val="single" w:sz="18" w:space="0" w:color="auto"/>
            </w:tcBorders>
          </w:tcPr>
          <w:p w14:paraId="311F4E2D" w14:textId="77777777" w:rsidR="001D3C61" w:rsidRPr="00242639" w:rsidRDefault="001D3C61" w:rsidP="00D00093">
            <w:pPr>
              <w:spacing w:line="276" w:lineRule="auto"/>
              <w:rPr>
                <w:rFonts w:ascii="Times New bambara" w:hAnsi="Times New bambara"/>
                <w:sz w:val="24"/>
                <w:szCs w:val="24"/>
              </w:rPr>
            </w:pPr>
          </w:p>
        </w:tc>
      </w:tr>
      <w:tr w:rsidR="001D3C61" w:rsidRPr="00242639" w14:paraId="4CC49DFB" w14:textId="77777777" w:rsidTr="00D00093">
        <w:tc>
          <w:tcPr>
            <w:tcW w:w="1702" w:type="dxa"/>
            <w:tcBorders>
              <w:left w:val="single" w:sz="18" w:space="0" w:color="auto"/>
            </w:tcBorders>
            <w:shd w:val="clear" w:color="auto" w:fill="FFFFFF" w:themeFill="background1"/>
          </w:tcPr>
          <w:p w14:paraId="39BE7B2E" w14:textId="77777777" w:rsidR="001D3C61" w:rsidRPr="00242639" w:rsidRDefault="001D3C61" w:rsidP="00D00093">
            <w:pPr>
              <w:spacing w:line="276" w:lineRule="auto"/>
              <w:rPr>
                <w:rFonts w:ascii="Times New bambara" w:hAnsi="Times New bambara"/>
                <w:b/>
              </w:rPr>
            </w:pPr>
            <w:r w:rsidRPr="00242639">
              <w:rPr>
                <w:rFonts w:ascii="Times New bambara" w:hAnsi="Times New bambara"/>
                <w:b/>
              </w:rPr>
              <w:t>Bible y</w:t>
            </w:r>
            <w:r>
              <w:rPr>
                <w:rFonts w:ascii="Times New bambara" w:hAnsi="Times New bambara"/>
              </w:rPr>
              <w:t>ɔ</w:t>
            </w:r>
            <w:r w:rsidRPr="00242639">
              <w:rPr>
                <w:rFonts w:ascii="Times New bambara" w:hAnsi="Times New bambara"/>
              </w:rPr>
              <w:t>r</w:t>
            </w:r>
            <w:r>
              <w:rPr>
                <w:rFonts w:ascii="Times New bambara" w:hAnsi="Times New bambara"/>
              </w:rPr>
              <w:t>ɔ</w:t>
            </w:r>
            <w:r w:rsidRPr="00242639">
              <w:rPr>
                <w:rFonts w:ascii="Times New bambara" w:hAnsi="Times New bambara"/>
              </w:rPr>
              <w:t xml:space="preserve"> kalanta filanan</w:t>
            </w:r>
            <w:r w:rsidRPr="00242639">
              <w:rPr>
                <w:rFonts w:ascii="Times New bambara" w:hAnsi="Times New bambara"/>
                <w:b/>
              </w:rPr>
              <w:t>:</w:t>
            </w:r>
          </w:p>
        </w:tc>
        <w:tc>
          <w:tcPr>
            <w:tcW w:w="4508" w:type="dxa"/>
            <w:shd w:val="clear" w:color="auto" w:fill="FFFFFF" w:themeFill="background1"/>
          </w:tcPr>
          <w:p w14:paraId="5B88624F" w14:textId="77777777" w:rsidR="001D3C61" w:rsidRPr="00242639" w:rsidRDefault="001D3C61" w:rsidP="00D00093">
            <w:pPr>
              <w:spacing w:line="276" w:lineRule="auto"/>
              <w:rPr>
                <w:rFonts w:ascii="Times New bambara" w:hAnsi="Times New bambara"/>
                <w:b/>
              </w:rPr>
            </w:pPr>
            <w:r>
              <w:rPr>
                <w:rFonts w:ascii="Times New bambara" w:hAnsi="Times New bambara"/>
                <w:b/>
              </w:rPr>
              <w:t>Esayi</w:t>
            </w:r>
            <w:r w:rsidRPr="00242639">
              <w:rPr>
                <w:rFonts w:ascii="Times New bambara" w:hAnsi="Times New bambara"/>
                <w:b/>
              </w:rPr>
              <w:t xml:space="preserve"> 52:13-53:12 </w:t>
            </w:r>
          </w:p>
        </w:tc>
        <w:tc>
          <w:tcPr>
            <w:tcW w:w="3104" w:type="dxa"/>
            <w:vMerge/>
            <w:tcBorders>
              <w:right w:val="single" w:sz="18" w:space="0" w:color="auto"/>
            </w:tcBorders>
          </w:tcPr>
          <w:p w14:paraId="1A305F4C" w14:textId="77777777" w:rsidR="001D3C61" w:rsidRPr="00242639" w:rsidRDefault="001D3C61" w:rsidP="00D00093">
            <w:pPr>
              <w:spacing w:line="276" w:lineRule="auto"/>
              <w:rPr>
                <w:rFonts w:ascii="Times New bambara" w:hAnsi="Times New bambara"/>
              </w:rPr>
            </w:pPr>
          </w:p>
        </w:tc>
      </w:tr>
      <w:tr w:rsidR="001D3C61" w:rsidRPr="001D3C61" w14:paraId="21CCBB37" w14:textId="77777777" w:rsidTr="00D00093">
        <w:tc>
          <w:tcPr>
            <w:tcW w:w="1702" w:type="dxa"/>
            <w:tcBorders>
              <w:left w:val="single" w:sz="18" w:space="0" w:color="auto"/>
            </w:tcBorders>
            <w:shd w:val="clear" w:color="auto" w:fill="FFFFFF" w:themeFill="background1"/>
          </w:tcPr>
          <w:p w14:paraId="2DED88F1" w14:textId="77777777" w:rsidR="001D3C61" w:rsidRPr="00242639" w:rsidRDefault="001D3C61" w:rsidP="00D00093">
            <w:pPr>
              <w:spacing w:line="276" w:lineRule="auto"/>
              <w:rPr>
                <w:rFonts w:ascii="Times New bambara" w:hAnsi="Times New bambara"/>
                <w:b/>
              </w:rPr>
            </w:pPr>
            <w:r w:rsidRPr="00242639">
              <w:rPr>
                <w:rFonts w:ascii="Times New bambara" w:hAnsi="Times New bambara"/>
                <w:b/>
              </w:rPr>
              <w:t>Kalansen ka f</w:t>
            </w:r>
            <w:r>
              <w:rPr>
                <w:rFonts w:ascii="Times New bambara" w:hAnsi="Times New bambara"/>
                <w:b/>
              </w:rPr>
              <w:t>ɛ</w:t>
            </w:r>
            <w:r w:rsidRPr="00242639">
              <w:rPr>
                <w:rFonts w:ascii="Times New bambara" w:hAnsi="Times New bambara"/>
                <w:b/>
              </w:rPr>
              <w:t>n bonta:</w:t>
            </w:r>
          </w:p>
        </w:tc>
        <w:tc>
          <w:tcPr>
            <w:tcW w:w="4508" w:type="dxa"/>
            <w:shd w:val="clear" w:color="auto" w:fill="FFFFFF" w:themeFill="background1"/>
          </w:tcPr>
          <w:p w14:paraId="0CAB4877" w14:textId="77777777" w:rsidR="001D3C61" w:rsidRPr="00242639" w:rsidRDefault="001D3C61" w:rsidP="009F3CE2">
            <w:pPr>
              <w:pStyle w:val="ListParagraph"/>
              <w:numPr>
                <w:ilvl w:val="0"/>
                <w:numId w:val="26"/>
              </w:numPr>
              <w:spacing w:after="0" w:line="276" w:lineRule="auto"/>
              <w:rPr>
                <w:rFonts w:ascii="Times New bambara" w:hAnsi="Times New bambara"/>
              </w:rPr>
            </w:pPr>
            <w:r>
              <w:rPr>
                <w:rFonts w:ascii="Times New bambara" w:hAnsi="Times New bambara"/>
                <w:b/>
              </w:rPr>
              <w:t>Kungolo</w:t>
            </w:r>
            <w:r w:rsidRPr="00242639">
              <w:rPr>
                <w:rFonts w:ascii="Times New bambara" w:hAnsi="Times New bambara"/>
              </w:rPr>
              <w:t xml:space="preserve">:    </w:t>
            </w:r>
            <w:r>
              <w:rPr>
                <w:rFonts w:ascii="Times New bambara" w:hAnsi="Times New bambara"/>
              </w:rPr>
              <w:t>A y’a famu ko Yesu ka tɔɔrɔ n’a saya ko tɛ fɛn ye min balala a la, nka a tun b’a dɔn ko o kow sen bɛ Ala ka ko bolodalen na, walisa ka kisili di diɲɛ ma.</w:t>
            </w:r>
          </w:p>
          <w:p w14:paraId="2207B893" w14:textId="77777777" w:rsidR="001D3C61" w:rsidRPr="00242639" w:rsidRDefault="001D3C61" w:rsidP="009F3CE2">
            <w:pPr>
              <w:pStyle w:val="ListParagraph"/>
              <w:numPr>
                <w:ilvl w:val="0"/>
                <w:numId w:val="26"/>
              </w:numPr>
              <w:spacing w:after="0" w:line="276" w:lineRule="auto"/>
              <w:rPr>
                <w:rFonts w:ascii="Times New bambara" w:hAnsi="Times New bambara"/>
              </w:rPr>
            </w:pPr>
            <w:r>
              <w:rPr>
                <w:rFonts w:ascii="Times New bambara" w:hAnsi="Times New bambara"/>
                <w:b/>
              </w:rPr>
              <w:t>Dusukun</w:t>
            </w:r>
            <w:r w:rsidRPr="00242639">
              <w:rPr>
                <w:rFonts w:ascii="Times New bambara" w:hAnsi="Times New bambara"/>
              </w:rPr>
              <w:t xml:space="preserve">:   </w:t>
            </w:r>
            <w:r>
              <w:rPr>
                <w:rFonts w:ascii="Times New bambara" w:hAnsi="Times New bambara"/>
              </w:rPr>
              <w:t>A’ ye miiri Yesu ka kanuya ni a ka hinɛ ko la min y’a to a sonna ka tɔɔrɔ ani ka sa aw ka kisili kosɔn.</w:t>
            </w:r>
          </w:p>
          <w:p w14:paraId="1D40B3D9" w14:textId="77777777" w:rsidR="001D3C61" w:rsidRPr="00242639" w:rsidRDefault="001D3C61" w:rsidP="009F3CE2">
            <w:pPr>
              <w:pStyle w:val="ListParagraph"/>
              <w:numPr>
                <w:ilvl w:val="0"/>
                <w:numId w:val="26"/>
              </w:numPr>
              <w:spacing w:after="0" w:line="276" w:lineRule="auto"/>
              <w:rPr>
                <w:rFonts w:ascii="Times New bambara" w:hAnsi="Times New bambara"/>
              </w:rPr>
            </w:pPr>
            <w:r>
              <w:rPr>
                <w:rFonts w:ascii="Times New bambara" w:hAnsi="Times New bambara"/>
                <w:b/>
              </w:rPr>
              <w:t>Bolow</w:t>
            </w:r>
            <w:r>
              <w:rPr>
                <w:rFonts w:ascii="Times New bambara" w:hAnsi="Times New bambara"/>
              </w:rPr>
              <w:t>:  Fɛɛrɛ kɛrɛnkɛrɛnnen dɔw bila sen kan minnu b’a to aw na Krista ka kanuya n’a ka hinɛ ɲɛnamaya nin dɔgɔkun kɔnɔ.</w:t>
            </w:r>
          </w:p>
          <w:p w14:paraId="56405A81" w14:textId="77777777" w:rsidR="001D3C61" w:rsidRPr="00242639" w:rsidRDefault="001D3C61" w:rsidP="00D00093">
            <w:pPr>
              <w:spacing w:line="276" w:lineRule="auto"/>
              <w:rPr>
                <w:rFonts w:ascii="Times New bambara" w:hAnsi="Times New bambara"/>
              </w:rPr>
            </w:pPr>
          </w:p>
        </w:tc>
        <w:tc>
          <w:tcPr>
            <w:tcW w:w="3104" w:type="dxa"/>
            <w:vMerge/>
            <w:tcBorders>
              <w:right w:val="single" w:sz="18" w:space="0" w:color="auto"/>
            </w:tcBorders>
          </w:tcPr>
          <w:p w14:paraId="7DDCFC6C" w14:textId="77777777" w:rsidR="001D3C61" w:rsidRPr="00242639" w:rsidRDefault="001D3C61" w:rsidP="00D00093">
            <w:pPr>
              <w:spacing w:line="276" w:lineRule="auto"/>
              <w:rPr>
                <w:rFonts w:ascii="Times New bambara" w:hAnsi="Times New bambara"/>
              </w:rPr>
            </w:pPr>
          </w:p>
        </w:tc>
      </w:tr>
      <w:tr w:rsidR="001D3C61" w:rsidRPr="002D3453" w14:paraId="2507742E" w14:textId="77777777" w:rsidTr="00D00093">
        <w:tc>
          <w:tcPr>
            <w:tcW w:w="1702" w:type="dxa"/>
            <w:tcBorders>
              <w:left w:val="single" w:sz="18" w:space="0" w:color="auto"/>
              <w:bottom w:val="single" w:sz="4" w:space="0" w:color="auto"/>
            </w:tcBorders>
            <w:shd w:val="clear" w:color="auto" w:fill="auto"/>
          </w:tcPr>
          <w:p w14:paraId="4636E9BF" w14:textId="77777777" w:rsidR="001D3C61" w:rsidRPr="00242639" w:rsidRDefault="001D3C61" w:rsidP="00D00093">
            <w:pPr>
              <w:spacing w:line="276" w:lineRule="auto"/>
              <w:rPr>
                <w:rFonts w:ascii="Times New bambara" w:hAnsi="Times New bambara"/>
                <w:b/>
              </w:rPr>
            </w:pPr>
            <w:r>
              <w:rPr>
                <w:rFonts w:ascii="Times New bambara" w:hAnsi="Times New bambara"/>
                <w:b/>
              </w:rPr>
              <w:t>Kalansen wɛrise</w:t>
            </w:r>
            <w:r w:rsidRPr="00242639">
              <w:rPr>
                <w:rFonts w:ascii="Times New bambara" w:hAnsi="Times New bambara"/>
                <w:b/>
              </w:rPr>
              <w:t>:</w:t>
            </w:r>
          </w:p>
        </w:tc>
        <w:tc>
          <w:tcPr>
            <w:tcW w:w="7612" w:type="dxa"/>
            <w:gridSpan w:val="2"/>
            <w:tcBorders>
              <w:bottom w:val="single" w:sz="4" w:space="0" w:color="auto"/>
              <w:right w:val="single" w:sz="18" w:space="0" w:color="auto"/>
            </w:tcBorders>
            <w:shd w:val="clear" w:color="auto" w:fill="FFFFFF" w:themeFill="background1"/>
          </w:tcPr>
          <w:p w14:paraId="43B22A24" w14:textId="77777777" w:rsidR="001D3C61" w:rsidRPr="002D3453" w:rsidRDefault="001D3C61" w:rsidP="00D00093">
            <w:pPr>
              <w:spacing w:line="276" w:lineRule="auto"/>
              <w:rPr>
                <w:rFonts w:ascii="Times New bambara" w:hAnsi="Times New bambara" w:cstheme="minorHAnsi"/>
                <w:lang w:val="es-US"/>
              </w:rPr>
            </w:pPr>
            <w:r w:rsidRPr="002D3453">
              <w:rPr>
                <w:rStyle w:val="woj"/>
                <w:rFonts w:ascii="Times New bambara" w:hAnsi="Times New bambara" w:cstheme="minorHAnsi"/>
                <w:color w:val="000000"/>
                <w:shd w:val="clear" w:color="auto" w:fill="FFFFFF"/>
                <w:lang w:val="es-US"/>
              </w:rPr>
              <w:t>Yesu ye a ka ciden tan ni fila wele k’a f</w:t>
            </w:r>
            <w:r w:rsidRPr="002D3453">
              <w:rPr>
                <w:rFonts w:ascii="Times New bambara" w:hAnsi="Times New bambara"/>
                <w:lang w:val="es-US"/>
              </w:rPr>
              <w:t>ɔ u ye ko: “An taatɔ filɛ Jerusalɛm. Fɛn minnu sɛbɛnna kiraw fɛ mɔgɔ denkɛ ko la, olu bɛɛ na kɛ ka dafa,</w:t>
            </w:r>
            <w:r w:rsidRPr="002D3453">
              <w:rPr>
                <w:rStyle w:val="woj"/>
                <w:rFonts w:ascii="Times New bambara" w:hAnsi="Times New bambara" w:cstheme="minorHAnsi"/>
                <w:color w:val="000000"/>
                <w:shd w:val="clear" w:color="auto" w:fill="FFFFFF"/>
                <w:lang w:val="es-US"/>
              </w:rPr>
              <w:t xml:space="preserve">  Luka 18:31</w:t>
            </w:r>
          </w:p>
        </w:tc>
      </w:tr>
    </w:tbl>
    <w:p w14:paraId="2A00DF08" w14:textId="77777777" w:rsidR="001D3C61" w:rsidRPr="002D3453" w:rsidRDefault="001D3C61" w:rsidP="001D3C61">
      <w:pPr>
        <w:spacing w:line="276" w:lineRule="auto"/>
        <w:rPr>
          <w:rFonts w:ascii="Times New bambara" w:hAnsi="Times New bambara"/>
          <w:lang w:val="es-US"/>
        </w:rPr>
      </w:pPr>
    </w:p>
    <w:tbl>
      <w:tblPr>
        <w:tblStyle w:val="TableGrid"/>
        <w:tblW w:w="0" w:type="auto"/>
        <w:tblLook w:val="04A0" w:firstRow="1" w:lastRow="0" w:firstColumn="1" w:lastColumn="0" w:noHBand="0" w:noVBand="1"/>
      </w:tblPr>
      <w:tblGrid>
        <w:gridCol w:w="1705"/>
        <w:gridCol w:w="7645"/>
      </w:tblGrid>
      <w:tr w:rsidR="001D3C61" w:rsidRPr="002D3453" w14:paraId="4129D438" w14:textId="77777777" w:rsidTr="00D00093">
        <w:tc>
          <w:tcPr>
            <w:tcW w:w="1705" w:type="dxa"/>
          </w:tcPr>
          <w:p w14:paraId="7E78F2F8" w14:textId="77777777" w:rsidR="001D3C61" w:rsidRPr="00242639" w:rsidRDefault="001D3C61" w:rsidP="00D00093">
            <w:pPr>
              <w:spacing w:line="276" w:lineRule="auto"/>
              <w:jc w:val="center"/>
              <w:rPr>
                <w:rFonts w:ascii="Times New bambara" w:hAnsi="Times New bambara"/>
                <w:b/>
              </w:rPr>
            </w:pPr>
            <w:r>
              <w:rPr>
                <w:rFonts w:ascii="Times New bambara" w:hAnsi="Times New bambara"/>
                <w:b/>
              </w:rPr>
              <w:t>Y</w:t>
            </w:r>
            <w:r>
              <w:rPr>
                <w:rFonts w:ascii="Times New bambara" w:hAnsi="Times New bambara"/>
              </w:rPr>
              <w:t>ɔrɔ kalanta bakuruba la</w:t>
            </w:r>
          </w:p>
          <w:p w14:paraId="010E15B9" w14:textId="77777777" w:rsidR="001D3C61" w:rsidRPr="00242639" w:rsidRDefault="001D3C61" w:rsidP="00D00093">
            <w:pPr>
              <w:spacing w:line="276" w:lineRule="auto"/>
              <w:jc w:val="center"/>
              <w:rPr>
                <w:rFonts w:ascii="Times New bambara" w:hAnsi="Times New bambara"/>
                <w:b/>
              </w:rPr>
            </w:pPr>
          </w:p>
        </w:tc>
        <w:tc>
          <w:tcPr>
            <w:tcW w:w="7645" w:type="dxa"/>
          </w:tcPr>
          <w:p w14:paraId="146416FA" w14:textId="77777777" w:rsidR="001D3C61" w:rsidRDefault="001D3C61" w:rsidP="00D00093">
            <w:pPr>
              <w:spacing w:line="276" w:lineRule="auto"/>
              <w:rPr>
                <w:rFonts w:ascii="Times New bambara" w:hAnsi="Times New bambara"/>
              </w:rPr>
            </w:pPr>
            <w:r>
              <w:rPr>
                <w:rFonts w:ascii="Times New bambara" w:hAnsi="Times New bambara"/>
              </w:rPr>
              <w:t>Ciden Luka b’a fɔ fo siɲɛ saba a ka kibaru duman kitabu kɔnɔ ko Yesu kɔnna k’a ka saya nata ko fɔ, Luka 9:21-27 ani 9:43-45 yɔrɔw lajɛ.</w:t>
            </w:r>
          </w:p>
          <w:p w14:paraId="5ED23436" w14:textId="77777777" w:rsidR="001D3C61" w:rsidRPr="002D3453" w:rsidRDefault="001D3C61" w:rsidP="00D00093">
            <w:pPr>
              <w:spacing w:line="276" w:lineRule="auto"/>
              <w:rPr>
                <w:rFonts w:ascii="Times New bambara" w:hAnsi="Times New bambara"/>
                <w:lang w:val="es-US"/>
              </w:rPr>
            </w:pPr>
            <w:r>
              <w:rPr>
                <w:rFonts w:ascii="Times New bambara" w:hAnsi="Times New bambara"/>
              </w:rPr>
              <w:t xml:space="preserve">Yesu ka waati la mɔgɔw tun dara a la ko Masiya na kɛ kɛlɛkɛcɛ farin ye i n’a fɔ Dawuda ka Israɛldenw hɔrɔɲa ka bɔ Romɛkaw ka fanga kɔrɔ. Yesu kɔni y’u kalan tuma bɛɛ ko Masiya tɛna kɛ i n’a fɔ masakɛ Dawuda, nka a na kɛ i n’a fɔ baaradenw min bɛ tɔɔrɔ, Esayi ye o min ko fɔ. </w:t>
            </w:r>
            <w:r w:rsidRPr="002D3453">
              <w:rPr>
                <w:rFonts w:ascii="Times New bambara" w:hAnsi="Times New bambara"/>
                <w:lang w:val="es-US"/>
              </w:rPr>
              <w:t xml:space="preserve">A tun ka gɛlɛn Yesu ka kalandenw ma u ka sɔn  o kalanw ma. A kununen kɔfɛ de u y’a daminɛ ka a ka o kalanw faamu. O na ta bɛɛ, nafa b’a la an k’a faamu ko u ka o danabaliya ma Yesu ka baara bali. Yesu ye Ala ka wele  ɲɛnamaya hali ka sɔrɔ a b’a dɔn ko a na tɔɔrɔ ka sɛgɛn kosɛbɛ. </w:t>
            </w:r>
          </w:p>
        </w:tc>
      </w:tr>
      <w:tr w:rsidR="001D3C61" w:rsidRPr="001D3C61" w14:paraId="38B164DC" w14:textId="77777777" w:rsidTr="00D00093">
        <w:tc>
          <w:tcPr>
            <w:tcW w:w="1705" w:type="dxa"/>
          </w:tcPr>
          <w:p w14:paraId="7CBF4D58" w14:textId="77777777" w:rsidR="001D3C61" w:rsidRPr="00242639" w:rsidRDefault="001D3C61" w:rsidP="00D00093">
            <w:pPr>
              <w:spacing w:line="276" w:lineRule="auto"/>
              <w:rPr>
                <w:rFonts w:ascii="Times New bambara" w:hAnsi="Times New bambara"/>
                <w:b/>
              </w:rPr>
            </w:pPr>
            <w:r>
              <w:rPr>
                <w:rFonts w:ascii="Times New bambara" w:hAnsi="Times New bambara"/>
                <w:b/>
              </w:rPr>
              <w:t xml:space="preserve">Ka kalan di ja kan </w:t>
            </w:r>
          </w:p>
        </w:tc>
        <w:tc>
          <w:tcPr>
            <w:tcW w:w="7645" w:type="dxa"/>
          </w:tcPr>
          <w:p w14:paraId="5207237A" w14:textId="77777777" w:rsidR="001D3C61" w:rsidRPr="00720B8C" w:rsidRDefault="001D3C61" w:rsidP="009A60EF">
            <w:pPr>
              <w:pStyle w:val="ListParagraph"/>
              <w:numPr>
                <w:ilvl w:val="0"/>
                <w:numId w:val="184"/>
              </w:numPr>
              <w:spacing w:after="0" w:line="276" w:lineRule="auto"/>
              <w:rPr>
                <w:rFonts w:ascii="Times New bambara" w:hAnsi="Times New bambara"/>
                <w:b/>
              </w:rPr>
            </w:pPr>
            <w:r>
              <w:rPr>
                <w:rFonts w:ascii="Times New bambara" w:hAnsi="Times New bambara"/>
                <w:b/>
              </w:rPr>
              <w:t>Jerusalɛm kogow</w:t>
            </w:r>
            <w:r w:rsidRPr="00242639">
              <w:rPr>
                <w:rFonts w:ascii="Times New bambara" w:hAnsi="Times New bambara"/>
                <w:b/>
              </w:rPr>
              <w:t>.</w:t>
            </w:r>
            <w:r>
              <w:rPr>
                <w:rFonts w:ascii="Times New bambara" w:hAnsi="Times New bambara"/>
              </w:rPr>
              <w:t xml:space="preserve"> Yesu tun b’a dɔn tigitigi ko ale nakun ye ka sa ani ka kunun Jerusalɛm. Sanni a k’i cɛ ka bɔ o ko gɛlɛn ɲɛ, ka ban ka taa Jerusalɛm, Yesu y’a latigɛ ka taa Jerusalɛm walisa ka Ala ka ko bolodalenw dafa diɲɛ mɔgɔw ye. Jerusalɛm tun ye yahutuw ka ɲɛnamaya cɛmancɛ yɔrɔ ye, u ka Alabatosoba tun bɛ o dugu kɔnɔ ani Israɛl ka diinɛ ɲɛmɔgɔw ni u ka jamana faamaw fana tun bɛ yen o dugu kɔnɔ</w:t>
            </w:r>
            <w:r w:rsidRPr="00720B8C">
              <w:rPr>
                <w:rFonts w:ascii="Times New bambara" w:hAnsi="Times New bambara"/>
              </w:rPr>
              <w:t xml:space="preserve">.  </w:t>
            </w:r>
          </w:p>
          <w:p w14:paraId="76E8D88F" w14:textId="77777777" w:rsidR="001D3C61" w:rsidRPr="00B75359" w:rsidRDefault="001D3C61" w:rsidP="009A60EF">
            <w:pPr>
              <w:pStyle w:val="ListParagraph"/>
              <w:numPr>
                <w:ilvl w:val="0"/>
                <w:numId w:val="184"/>
              </w:numPr>
              <w:spacing w:after="0" w:line="276" w:lineRule="auto"/>
              <w:rPr>
                <w:rFonts w:ascii="Times New bambara" w:hAnsi="Times New bambara"/>
                <w:b/>
              </w:rPr>
            </w:pPr>
            <w:r>
              <w:rPr>
                <w:rFonts w:ascii="Times New bambara" w:hAnsi="Times New bambara"/>
                <w:b/>
              </w:rPr>
              <w:t>Gengenjiri kulu kan</w:t>
            </w:r>
            <w:r w:rsidRPr="00242639">
              <w:rPr>
                <w:rFonts w:ascii="Times New bambara" w:hAnsi="Times New bambara"/>
                <w:b/>
              </w:rPr>
              <w:t>.</w:t>
            </w:r>
            <w:r w:rsidRPr="00242639">
              <w:rPr>
                <w:rFonts w:ascii="Times New bambara" w:hAnsi="Times New bambara"/>
              </w:rPr>
              <w:t xml:space="preserve">  </w:t>
            </w:r>
            <w:r>
              <w:rPr>
                <w:rFonts w:ascii="Times New bambara" w:hAnsi="Times New bambara"/>
              </w:rPr>
              <w:t xml:space="preserve">Gengenni tun ye romɛkaw ka mɔgɔ faga cogo dɔ ye min tɔɔrɔ ka bon kosɛbɛ. Gengenni tun ye mɔgɔfagalaw ka ɲangili ye, o dɔrɔn tɛ, a kun ye fana ka mɔgɔ tɔw lasiran minnu bɛ miiri ka kojugu kɛ wala ka muruti Rome fanga ma. O cogo la, gengeni tun bɛ kɛ Jerusalɛm kogo kɔfɛ, o yɔrɔ min </w:t>
            </w:r>
            <w:r>
              <w:rPr>
                <w:rFonts w:ascii="Times New bambara" w:hAnsi="Times New bambara"/>
              </w:rPr>
              <w:lastRenderedPageBreak/>
              <w:t>na taamabaw minnu bɛ don ka bɔ, olu tun bɛ romekaw ka fanga ni u ka fariɲa ko ye.</w:t>
            </w:r>
          </w:p>
          <w:p w14:paraId="5DC8CC99" w14:textId="77777777" w:rsidR="001D3C61" w:rsidRPr="0065789E" w:rsidRDefault="001D3C61" w:rsidP="00D00093">
            <w:pPr>
              <w:spacing w:line="276" w:lineRule="auto"/>
              <w:rPr>
                <w:rFonts w:ascii="Times New bambara" w:hAnsi="Times New bambara"/>
                <w:b/>
              </w:rPr>
            </w:pPr>
          </w:p>
          <w:p w14:paraId="7B5E0416" w14:textId="77777777" w:rsidR="001D3C61" w:rsidRPr="0073316A" w:rsidRDefault="001D3C61" w:rsidP="009A60EF">
            <w:pPr>
              <w:pStyle w:val="ListParagraph"/>
              <w:numPr>
                <w:ilvl w:val="0"/>
                <w:numId w:val="184"/>
              </w:numPr>
              <w:spacing w:after="0" w:line="276" w:lineRule="auto"/>
              <w:rPr>
                <w:rFonts w:ascii="Times New bambara" w:hAnsi="Times New bambara"/>
                <w:b/>
              </w:rPr>
            </w:pPr>
            <w:r>
              <w:rPr>
                <w:rFonts w:ascii="Times New bambara" w:hAnsi="Times New bambara"/>
                <w:b/>
              </w:rPr>
              <w:t>Yesu bɛ kalan di</w:t>
            </w:r>
            <w:r w:rsidRPr="00242639">
              <w:rPr>
                <w:rFonts w:ascii="Times New bambara" w:hAnsi="Times New bambara"/>
                <w:b/>
              </w:rPr>
              <w:t>.</w:t>
            </w:r>
            <w:r w:rsidRPr="00242639">
              <w:rPr>
                <w:rFonts w:ascii="Times New bambara" w:hAnsi="Times New bambara"/>
              </w:rPr>
              <w:t xml:space="preserve">  </w:t>
            </w:r>
            <w:r>
              <w:rPr>
                <w:rFonts w:ascii="Times New bambara" w:hAnsi="Times New bambara"/>
              </w:rPr>
              <w:t>Yesu y’a fɔ a ka kalandenw ye kocaman ko ale na sa Jerusalɛm famaw bolo. Yesu ka saya ma kɛ fɛn ye min balala a la, a y’a latigɛ ka taa Jerusalɛm Paki seli ɲɛkɔrɔ walisa a ka kɛ Ala ka sagaden dafalen ye min na diɲɛ ka jurumu ta.</w:t>
            </w:r>
          </w:p>
          <w:p w14:paraId="60CFBF85" w14:textId="77777777" w:rsidR="001D3C61" w:rsidRPr="00242639" w:rsidRDefault="001D3C61" w:rsidP="009A60EF">
            <w:pPr>
              <w:pStyle w:val="ListParagraph"/>
              <w:numPr>
                <w:ilvl w:val="0"/>
                <w:numId w:val="184"/>
              </w:numPr>
              <w:spacing w:after="0" w:line="276" w:lineRule="auto"/>
              <w:rPr>
                <w:rFonts w:ascii="Times New bambara" w:hAnsi="Times New bambara"/>
                <w:b/>
              </w:rPr>
            </w:pPr>
            <w:r>
              <w:rPr>
                <w:rFonts w:ascii="Times New bambara" w:hAnsi="Times New bambara"/>
                <w:b/>
              </w:rPr>
              <w:t>Yesu ka kalandenw</w:t>
            </w:r>
            <w:r>
              <w:rPr>
                <w:rFonts w:ascii="Times New bambara" w:hAnsi="Times New bambara"/>
              </w:rPr>
              <w:t>.  Yesu ka kalandenw ma a ka kumaw faamu nin ko kan. Hali ka sɔrɔ Yesu y’a fɔ u ye siɲɛ caman ko Ala ka Masiya ka kan ka sa ani ka kunun, olu tun bɛ miiri ko Masiya na Rome fanga bin ka Israɛldenw hɔrɔɲa ka bɔ romɛkaw ka jɔnya la.</w:t>
            </w:r>
          </w:p>
          <w:p w14:paraId="1CF33127" w14:textId="77777777" w:rsidR="001D3C61" w:rsidRPr="00242639" w:rsidRDefault="001D3C61" w:rsidP="00D00093">
            <w:pPr>
              <w:pStyle w:val="ListParagraph"/>
              <w:spacing w:line="276" w:lineRule="auto"/>
              <w:ind w:left="360"/>
              <w:rPr>
                <w:rFonts w:ascii="Times New bambara" w:hAnsi="Times New bambara"/>
                <w:b/>
              </w:rPr>
            </w:pPr>
          </w:p>
        </w:tc>
      </w:tr>
      <w:tr w:rsidR="001D3C61" w:rsidRPr="001D3C61" w14:paraId="004DDDAD" w14:textId="77777777" w:rsidTr="00D00093">
        <w:tc>
          <w:tcPr>
            <w:tcW w:w="1705" w:type="dxa"/>
          </w:tcPr>
          <w:p w14:paraId="08770E89" w14:textId="77777777" w:rsidR="001D3C61" w:rsidRPr="00D31F24" w:rsidRDefault="001D3C61" w:rsidP="00D00093">
            <w:pPr>
              <w:spacing w:line="276" w:lineRule="auto"/>
              <w:jc w:val="center"/>
              <w:rPr>
                <w:rFonts w:ascii="Times New bambara" w:hAnsi="Times New bambara"/>
                <w:b/>
              </w:rPr>
            </w:pPr>
            <w:r>
              <w:rPr>
                <w:rFonts w:ascii="Times New bambara" w:hAnsi="Times New bambara"/>
                <w:b/>
              </w:rPr>
              <w:lastRenderedPageBreak/>
              <w:t>Kow cogoya</w:t>
            </w:r>
          </w:p>
        </w:tc>
        <w:tc>
          <w:tcPr>
            <w:tcW w:w="7645" w:type="dxa"/>
          </w:tcPr>
          <w:p w14:paraId="5A75639A" w14:textId="77777777" w:rsidR="001D3C61" w:rsidRPr="002D3453" w:rsidRDefault="001D3C61" w:rsidP="00D00093">
            <w:pPr>
              <w:spacing w:line="276" w:lineRule="auto"/>
              <w:rPr>
                <w:rFonts w:ascii="Times New bambara" w:hAnsi="Times New bambara"/>
                <w:lang w:val="es-US"/>
              </w:rPr>
            </w:pPr>
            <w:r w:rsidRPr="002D3453">
              <w:rPr>
                <w:rFonts w:ascii="Times New bambara" w:hAnsi="Times New bambara"/>
                <w:lang w:val="es-US"/>
              </w:rPr>
              <w:t>Tuma dɔw la, an bɛ ko dɔw nafa don kɔfɛ de.   Yesu ka kalandenw tun ma a ka nin kuma fɔko  saba famu minkɛ, o yɔrɔ minnu na a b’a fɔ ko ale na sa Jerusalɛm ani ka kunun, o t’a jira ko u dɛsɛra. Yesu ka fɛnbonta tun tɛ ka segin tuma bɛɛ o kumaw kan ka miiri ko u na a famu o fɛ. A tun bɛ min ɲini o ye ka  nin ko don u hakili la walisa ni a kununa tuma min na, u hakili ka to a ka o kumaw la.</w:t>
            </w:r>
          </w:p>
          <w:p w14:paraId="647AEFDF" w14:textId="77777777" w:rsidR="001D3C61" w:rsidRPr="002D3453" w:rsidRDefault="001D3C61" w:rsidP="00D00093">
            <w:pPr>
              <w:spacing w:line="276" w:lineRule="auto"/>
              <w:rPr>
                <w:rFonts w:ascii="Times New bambara" w:hAnsi="Times New bambara"/>
                <w:lang w:val="es-US"/>
              </w:rPr>
            </w:pPr>
          </w:p>
          <w:p w14:paraId="5B51318D" w14:textId="77777777" w:rsidR="001D3C61" w:rsidRPr="002D3453" w:rsidRDefault="001D3C61" w:rsidP="00D00093">
            <w:pPr>
              <w:spacing w:line="276" w:lineRule="auto"/>
              <w:rPr>
                <w:rFonts w:ascii="Times New bambara" w:hAnsi="Times New bambara"/>
                <w:lang w:val="es-US"/>
              </w:rPr>
            </w:pPr>
            <w:r w:rsidRPr="002D3453">
              <w:rPr>
                <w:rFonts w:ascii="Times New bambara" w:hAnsi="Times New bambara"/>
                <w:lang w:val="es-US"/>
              </w:rPr>
              <w:t>Kun minnu y’a to kalandenw mɛnna ka sɔrɔ u ma nin kumaw famu, olu la kelen ye hakilinan ye min bɛ u fɛ Masiya ko la, u ka Masiya ko hakilinan sinnen tun don masakɛ Dawuda kan, sanni u k’a ye Esayi ka kalan cogo la, o min bɛ Masiya jira I n’a fɔ baaraden min bɛ tɔɔrɔ. Kabini u denmisɛnma, a tun fɔra Yesu ka kalandenw ye ko ka Israɛldenw to Romɛkaw ka jɔnya la, Ala na kisiba ci u ma, o ye Masiya ye min na kɛ Dawuda bɔnsɔn ye ani o na kɛlɛ kɛ ka Israɛldenw hɔrɔɲa ka bɔ Romɛkaw ka jɔnya la.</w:t>
            </w:r>
          </w:p>
          <w:p w14:paraId="54E6CB82" w14:textId="77777777" w:rsidR="001D3C61" w:rsidRPr="002D3453" w:rsidRDefault="001D3C61" w:rsidP="00D00093">
            <w:pPr>
              <w:spacing w:line="276" w:lineRule="auto"/>
              <w:rPr>
                <w:rFonts w:ascii="Times New bambara" w:hAnsi="Times New bambara"/>
                <w:lang w:val="es-US"/>
              </w:rPr>
            </w:pPr>
            <w:r w:rsidRPr="002D3453">
              <w:rPr>
                <w:rFonts w:ascii="Times New bambara" w:hAnsi="Times New bambara"/>
                <w:lang w:val="es-US"/>
              </w:rPr>
              <w:t xml:space="preserve"> </w:t>
            </w:r>
          </w:p>
          <w:p w14:paraId="351A1989" w14:textId="77777777" w:rsidR="001D3C61" w:rsidRPr="002D3453" w:rsidRDefault="001D3C61" w:rsidP="00D00093">
            <w:pPr>
              <w:spacing w:line="276" w:lineRule="auto"/>
              <w:rPr>
                <w:rFonts w:ascii="Times New bambara" w:hAnsi="Times New bambara"/>
                <w:b/>
                <w:lang w:val="es-US"/>
              </w:rPr>
            </w:pPr>
            <w:r w:rsidRPr="002D3453">
              <w:rPr>
                <w:rFonts w:ascii="Times New bambara" w:hAnsi="Times New bambara"/>
                <w:lang w:val="es-US"/>
              </w:rPr>
              <w:t>Sukunuli de kɔfɛ kalandenw y’a famu ko Esayi ka kumaw minnu fɔra baaraden tɔɔrɔlen ko la, ko o kumaw tun ɲɛsinna Masiya nali ko ma. Ka Romekaw ka fanga bin ka Israɛldenw hɔrɔɲa, o ko tɛ. Nka Ala ka Masiya na jurumu ka sebaya de tiɲɛ ka kisili di min na siyaw bɛɛ hɔrɔɲa ka bɔ jurumu ka jɔnya la.</w:t>
            </w:r>
          </w:p>
          <w:p w14:paraId="45527868" w14:textId="77777777" w:rsidR="001D3C61" w:rsidRPr="002D3453" w:rsidRDefault="001D3C61" w:rsidP="00D00093">
            <w:pPr>
              <w:spacing w:line="276" w:lineRule="auto"/>
              <w:rPr>
                <w:rFonts w:ascii="Times New bambara" w:hAnsi="Times New bambara"/>
                <w:b/>
                <w:lang w:val="es-US"/>
              </w:rPr>
            </w:pPr>
          </w:p>
          <w:p w14:paraId="07E20D3E" w14:textId="77777777" w:rsidR="001D3C61" w:rsidRPr="002D3453" w:rsidRDefault="001D3C61" w:rsidP="00D00093">
            <w:pPr>
              <w:spacing w:line="276" w:lineRule="auto"/>
              <w:rPr>
                <w:rFonts w:ascii="Times New bambara" w:hAnsi="Times New bambara"/>
                <w:b/>
                <w:lang w:val="es-US"/>
              </w:rPr>
            </w:pPr>
            <w:r w:rsidRPr="002D3453">
              <w:rPr>
                <w:rFonts w:ascii="Times New bambara" w:hAnsi="Times New bambara"/>
                <w:b/>
                <w:lang w:val="es-US"/>
              </w:rPr>
              <w:t xml:space="preserve">Yɔrɔ kalanta filanan: </w:t>
            </w:r>
            <w:r w:rsidRPr="002D3453">
              <w:rPr>
                <w:rFonts w:ascii="Times New bambara" w:hAnsi="Times New bambara"/>
                <w:lang w:val="es-US"/>
              </w:rPr>
              <w:t>A’ ye kalansen 54 “Kiraw bɛ kuma Masiya ko la” lajɛ walisa ka jɛyali sɔrɔ. Nafa b’a la an k’a famu ko  Yesu ye Lahidu Kɔrɔ kumaw dafali  de ye.</w:t>
            </w:r>
          </w:p>
          <w:p w14:paraId="0622C6BD" w14:textId="77777777" w:rsidR="001D3C61" w:rsidRPr="002D3453" w:rsidRDefault="001D3C61" w:rsidP="00D00093">
            <w:pPr>
              <w:spacing w:line="276" w:lineRule="auto"/>
              <w:rPr>
                <w:rFonts w:ascii="Times New bambara" w:hAnsi="Times New bambara"/>
                <w:lang w:val="es-US"/>
              </w:rPr>
            </w:pPr>
          </w:p>
          <w:p w14:paraId="7F2EF183" w14:textId="77777777" w:rsidR="001D3C61" w:rsidRDefault="001D3C61" w:rsidP="00D00093">
            <w:pPr>
              <w:spacing w:line="276" w:lineRule="auto"/>
              <w:rPr>
                <w:rFonts w:ascii="Times New bambara" w:hAnsi="Times New bambara" w:cstheme="minorHAnsi"/>
                <w:color w:val="000000"/>
              </w:rPr>
            </w:pPr>
            <w:r w:rsidRPr="002D3453">
              <w:rPr>
                <w:rFonts w:ascii="Times New bambara" w:hAnsi="Times New bambara" w:cstheme="minorHAnsi"/>
                <w:b/>
                <w:lang w:val="es-US"/>
              </w:rPr>
              <w:t xml:space="preserve">Silamɛw ka famubaliya:  </w:t>
            </w:r>
            <w:r w:rsidRPr="002D3453">
              <w:rPr>
                <w:rFonts w:ascii="Times New bambara" w:hAnsi="Times New bambara" w:cstheme="minorHAnsi"/>
                <w:lang w:val="es-US"/>
              </w:rPr>
              <w:t>Silamɛw ka famubaliya ka ɲɛsin gengenjiri ko ma, o kɛra sentalon kabakurun ye u yɛrɛw ma ka ɲɛsin kibaru duman famuli ma</w:t>
            </w:r>
            <w:r w:rsidRPr="002D3453">
              <w:rPr>
                <w:rFonts w:ascii="Times New bambara" w:hAnsi="Times New bambara" w:cstheme="minorHAnsi"/>
                <w:b/>
                <w:lang w:val="es-US"/>
              </w:rPr>
              <w:t xml:space="preserve">. </w:t>
            </w:r>
            <w:r w:rsidRPr="002D3453">
              <w:rPr>
                <w:rFonts w:ascii="Times New bambara" w:hAnsi="Times New bambara" w:cstheme="minorHAnsi"/>
                <w:lang w:val="es-US"/>
              </w:rPr>
              <w:t>Nin kalansen ye cogoya ye ka famuli da yɛlɛ fan d</w:t>
            </w:r>
            <w:r w:rsidRPr="002D3453">
              <w:rPr>
                <w:rFonts w:ascii="Times New bambara" w:hAnsi="Times New bambara"/>
                <w:lang w:val="es-US"/>
              </w:rPr>
              <w:t xml:space="preserve">ɔ fɛ min tuma dɔ la ye “da dutugulen ye”. </w:t>
            </w:r>
            <w:r w:rsidRPr="002D3453">
              <w:rPr>
                <w:rFonts w:ascii="Times New bambara" w:hAnsi="Times New bambara" w:cstheme="minorHAnsi"/>
                <w:b/>
                <w:lang w:val="es-US"/>
              </w:rPr>
              <w:t xml:space="preserve"> </w:t>
            </w:r>
            <w:r w:rsidRPr="00EC1B36">
              <w:rPr>
                <w:rFonts w:ascii="Times New bambara" w:hAnsi="Times New bambara" w:cstheme="minorHAnsi"/>
              </w:rPr>
              <w:t>A’ ye don o da f</w:t>
            </w:r>
            <w:r>
              <w:rPr>
                <w:rFonts w:ascii="Times New bambara" w:hAnsi="Times New bambara" w:cstheme="minorHAnsi"/>
              </w:rPr>
              <w:t>ɛ</w:t>
            </w:r>
            <w:r w:rsidRPr="00EC1B36">
              <w:rPr>
                <w:rFonts w:ascii="Times New bambara" w:hAnsi="Times New bambara" w:cstheme="minorHAnsi"/>
              </w:rPr>
              <w:t xml:space="preserve"> ni delili ye.</w:t>
            </w:r>
            <w:r>
              <w:rPr>
                <w:rFonts w:ascii="Times New bambara" w:hAnsi="Times New bambara" w:cstheme="minorHAnsi"/>
                <w:b/>
              </w:rPr>
              <w:t xml:space="preserve"> </w:t>
            </w:r>
          </w:p>
          <w:p w14:paraId="46F418EA" w14:textId="77777777" w:rsidR="001D3C61" w:rsidRDefault="001D3C61" w:rsidP="00D00093">
            <w:pPr>
              <w:spacing w:line="276" w:lineRule="auto"/>
              <w:rPr>
                <w:rFonts w:ascii="Times New bambara" w:hAnsi="Times New bambara" w:cstheme="minorHAnsi"/>
                <w:color w:val="000000"/>
              </w:rPr>
            </w:pPr>
          </w:p>
          <w:p w14:paraId="1D6C9942" w14:textId="77777777" w:rsidR="001D3C61" w:rsidRDefault="001D3C61" w:rsidP="00D00093">
            <w:pPr>
              <w:spacing w:line="276" w:lineRule="auto"/>
              <w:rPr>
                <w:rFonts w:ascii="Times New bambara" w:hAnsi="Times New bambara"/>
              </w:rPr>
            </w:pPr>
            <w:r>
              <w:rPr>
                <w:rFonts w:ascii="Times New bambara" w:hAnsi="Times New bambara" w:cstheme="minorHAnsi"/>
                <w:color w:val="000000"/>
              </w:rPr>
              <w:t>Silamɛw dara a la ko Yesu tun ye Ala ka kira ye. Ka s</w:t>
            </w:r>
            <w:r>
              <w:rPr>
                <w:rFonts w:ascii="Times New bambara" w:hAnsi="Times New bambara"/>
              </w:rPr>
              <w:t xml:space="preserve">ɔrɔ Ala ka kira don, jurumu si tun tɛ ale la. Silamɛ caman b’a jate ko kiraw tun ye “jurumutanw” ye. Silamɛ caman </w:t>
            </w:r>
            <w:r>
              <w:rPr>
                <w:rFonts w:ascii="Times New bambara" w:hAnsi="Times New bambara"/>
              </w:rPr>
              <w:lastRenderedPageBreak/>
              <w:t>dara a la ko Ala tɛ sɔn kira dɔ ka ɲangi wala ka a minɛ kojuguya. Kiraw tilenen don minkɛ, Ala na u dɛmɛ. A tɛ bɛn kira boɲa kosɔn a ka sa maloya ko la nin cogo la.</w:t>
            </w:r>
          </w:p>
          <w:p w14:paraId="6A40410E" w14:textId="77777777" w:rsidR="001D3C61" w:rsidRDefault="001D3C61" w:rsidP="00D00093">
            <w:pPr>
              <w:spacing w:line="276" w:lineRule="auto"/>
              <w:rPr>
                <w:rFonts w:ascii="Times New bambara" w:hAnsi="Times New bambara"/>
              </w:rPr>
            </w:pPr>
          </w:p>
          <w:p w14:paraId="3E0CAC40" w14:textId="77777777" w:rsidR="001D3C61" w:rsidRPr="00242639" w:rsidRDefault="001D3C61" w:rsidP="00D00093">
            <w:pPr>
              <w:spacing w:line="276" w:lineRule="auto"/>
              <w:rPr>
                <w:rFonts w:ascii="Times New bambara" w:hAnsi="Times New bambara" w:cstheme="minorHAnsi"/>
                <w:color w:val="000000"/>
              </w:rPr>
            </w:pPr>
            <w:r>
              <w:rPr>
                <w:rFonts w:ascii="Times New bambara" w:hAnsi="Times New bambara"/>
              </w:rPr>
              <w:t>Silamɛ caman dara a la ko Lahidu Kura yɛlɛmana, ko nkalon donna a la ani ko Yesu ma gengen, o kɔrɔ ko a ma sa gengenjiri kan. Koranɛ kuma fɔcogo yɛrɛ la, a b’a fɔ ko Yesu ma gengen (hali ka sɔrɔ a dayɛlɛlen don ɲɛfɔli wɛrɛw ye). Silamɛw hakili la ko Ala ye mɔgɔ di ka gengen walisa o ka sa Yesu nɔ na, i n’a sɔrɔ o cɛ ye Juda ye.</w:t>
            </w:r>
          </w:p>
          <w:p w14:paraId="0738D7E3" w14:textId="77777777" w:rsidR="001D3C61" w:rsidRPr="00242639" w:rsidRDefault="001D3C61" w:rsidP="00D00093">
            <w:pPr>
              <w:pStyle w:val="Default"/>
              <w:spacing w:line="276" w:lineRule="auto"/>
              <w:rPr>
                <w:rFonts w:ascii="Times New bambara" w:hAnsi="Times New bambara" w:cstheme="minorHAnsi"/>
              </w:rPr>
            </w:pPr>
            <w:r>
              <w:rPr>
                <w:rFonts w:ascii="Times New bambara" w:hAnsi="Times New bambara" w:cstheme="minorHAnsi"/>
              </w:rPr>
              <w:t>N</w:t>
            </w:r>
            <w:r>
              <w:rPr>
                <w:rFonts w:ascii="Times New bambara" w:hAnsi="Times New bambara"/>
              </w:rPr>
              <w:t>ɔ</w:t>
            </w:r>
            <w:r>
              <w:rPr>
                <w:rFonts w:ascii="Times New bambara" w:hAnsi="Times New bambara" w:cstheme="minorHAnsi"/>
              </w:rPr>
              <w:t>nabila ni jurumu yafa ko min kɛra Yesu fɛ, silamɛya kalan tɛ s</w:t>
            </w:r>
            <w:r>
              <w:rPr>
                <w:rFonts w:ascii="Times New bambara" w:hAnsi="Times New bambara"/>
              </w:rPr>
              <w:t xml:space="preserve">ɔn o ma hali dɔni. Ala ka kisili ko bolodalen min dafara Yesu fɛ, walisa ka mɔgɔw kisi u ka jurumu ma, a saya, a sudonni ni a sukunuli, a taali san fɛ ko bɔra kretiɛnya de la. </w:t>
            </w:r>
          </w:p>
          <w:p w14:paraId="2ABEE1A1" w14:textId="77777777" w:rsidR="001D3C61" w:rsidRPr="00242639" w:rsidRDefault="001D3C61" w:rsidP="00D00093">
            <w:pPr>
              <w:spacing w:line="276" w:lineRule="auto"/>
              <w:rPr>
                <w:rFonts w:ascii="Times New bambara" w:hAnsi="Times New bambara" w:cstheme="minorHAnsi"/>
                <w:b/>
              </w:rPr>
            </w:pPr>
          </w:p>
          <w:p w14:paraId="77E29FDF" w14:textId="77777777" w:rsidR="001D3C61" w:rsidRPr="00242639" w:rsidRDefault="001D3C61" w:rsidP="009F3CE2">
            <w:pPr>
              <w:pStyle w:val="ListParagraph"/>
              <w:numPr>
                <w:ilvl w:val="0"/>
                <w:numId w:val="125"/>
              </w:numPr>
              <w:spacing w:after="0" w:line="276" w:lineRule="auto"/>
              <w:rPr>
                <w:rFonts w:ascii="Times New bambara" w:hAnsi="Times New bambara" w:cstheme="minorHAnsi"/>
                <w:b/>
              </w:rPr>
            </w:pPr>
            <w:r w:rsidRPr="00242639">
              <w:rPr>
                <w:rFonts w:ascii="Times New bambara" w:hAnsi="Times New bambara" w:cstheme="minorHAnsi"/>
                <w:b/>
              </w:rPr>
              <w:t xml:space="preserve"> </w:t>
            </w:r>
            <w:r>
              <w:rPr>
                <w:rFonts w:ascii="Times New bambara" w:hAnsi="Times New bambara" w:cstheme="minorHAnsi"/>
                <w:b/>
              </w:rPr>
              <w:t>T</w:t>
            </w:r>
            <w:r>
              <w:rPr>
                <w:rFonts w:ascii="Times New bambara" w:hAnsi="Times New bambara"/>
                <w:b/>
              </w:rPr>
              <w:t>ɔɔ</w:t>
            </w:r>
            <w:r w:rsidRPr="001E57F1">
              <w:rPr>
                <w:rFonts w:ascii="Times New bambara" w:hAnsi="Times New bambara"/>
                <w:b/>
              </w:rPr>
              <w:t>r</w:t>
            </w:r>
            <w:r>
              <w:rPr>
                <w:rFonts w:ascii="Times New bambara" w:hAnsi="Times New bambara"/>
                <w:b/>
              </w:rPr>
              <w:t>ɔ</w:t>
            </w:r>
            <w:r w:rsidRPr="001E57F1">
              <w:rPr>
                <w:rFonts w:ascii="Times New bambara" w:hAnsi="Times New bambara"/>
                <w:b/>
              </w:rPr>
              <w:t xml:space="preserve"> kow ni maloya kow minnu tun ka kan ka Masiya s</w:t>
            </w:r>
            <w:r>
              <w:rPr>
                <w:rFonts w:ascii="Times New bambara" w:hAnsi="Times New bambara"/>
                <w:b/>
              </w:rPr>
              <w:t>ɔ</w:t>
            </w:r>
            <w:r w:rsidRPr="001E57F1">
              <w:rPr>
                <w:rFonts w:ascii="Times New bambara" w:hAnsi="Times New bambara"/>
                <w:b/>
              </w:rPr>
              <w:t>r</w:t>
            </w:r>
            <w:r>
              <w:rPr>
                <w:rFonts w:ascii="Times New bambara" w:hAnsi="Times New bambara"/>
                <w:b/>
              </w:rPr>
              <w:t>ɔ</w:t>
            </w:r>
            <w:r w:rsidRPr="001E57F1">
              <w:rPr>
                <w:rFonts w:ascii="Times New bambara" w:hAnsi="Times New bambara"/>
                <w:b/>
              </w:rPr>
              <w:t xml:space="preserve"> olu ye jum</w:t>
            </w:r>
            <w:r>
              <w:rPr>
                <w:rFonts w:ascii="Times New bambara" w:hAnsi="Times New bambara"/>
                <w:b/>
              </w:rPr>
              <w:t>ɛ</w:t>
            </w:r>
            <w:r w:rsidRPr="001E57F1">
              <w:rPr>
                <w:rFonts w:ascii="Times New bambara" w:hAnsi="Times New bambara"/>
                <w:b/>
              </w:rPr>
              <w:t>nw ye</w:t>
            </w:r>
            <w:r w:rsidRPr="00242639">
              <w:rPr>
                <w:rFonts w:ascii="Times New bambara" w:hAnsi="Times New bambara" w:cs="Myriad Pro"/>
                <w:b/>
                <w:bCs/>
                <w:color w:val="000000"/>
                <w:sz w:val="23"/>
                <w:szCs w:val="23"/>
              </w:rPr>
              <w:t>?</w:t>
            </w:r>
          </w:p>
          <w:p w14:paraId="4C1C2BAB" w14:textId="77777777" w:rsidR="001D3C61" w:rsidRPr="00242639" w:rsidRDefault="001D3C61" w:rsidP="009F3CE2">
            <w:pPr>
              <w:pStyle w:val="ListParagraph"/>
              <w:numPr>
                <w:ilvl w:val="0"/>
                <w:numId w:val="125"/>
              </w:numPr>
              <w:spacing w:after="0" w:line="276" w:lineRule="auto"/>
              <w:rPr>
                <w:rFonts w:ascii="Times New bambara" w:hAnsi="Times New bambara" w:cstheme="minorHAnsi"/>
                <w:b/>
              </w:rPr>
            </w:pPr>
            <w:r w:rsidRPr="00242639">
              <w:rPr>
                <w:rFonts w:ascii="Times New bambara" w:hAnsi="Times New bambara" w:cstheme="minorHAnsi"/>
                <w:b/>
              </w:rPr>
              <w:t xml:space="preserve"> </w:t>
            </w:r>
            <w:r>
              <w:rPr>
                <w:rFonts w:ascii="Times New bambara" w:hAnsi="Times New bambara" w:cs="Myriad Pro"/>
                <w:b/>
                <w:bCs/>
                <w:color w:val="000000"/>
                <w:sz w:val="23"/>
                <w:szCs w:val="23"/>
              </w:rPr>
              <w:t xml:space="preserve">Yesu ye o maloyakow </w:t>
            </w:r>
            <w:r w:rsidRPr="003B7EDD">
              <w:rPr>
                <w:rFonts w:ascii="Times New bambara" w:hAnsi="Times New bambara" w:cs="Myriad Pro"/>
                <w:b/>
                <w:bCs/>
                <w:color w:val="000000"/>
                <w:sz w:val="23"/>
                <w:szCs w:val="23"/>
              </w:rPr>
              <w:t>s</w:t>
            </w:r>
            <w:r>
              <w:rPr>
                <w:rFonts w:ascii="Times New bambara" w:hAnsi="Times New bambara"/>
                <w:b/>
              </w:rPr>
              <w:t>ɔ</w:t>
            </w:r>
            <w:r w:rsidRPr="003B7EDD">
              <w:rPr>
                <w:rFonts w:ascii="Times New bambara" w:hAnsi="Times New bambara"/>
                <w:b/>
              </w:rPr>
              <w:t>r</w:t>
            </w:r>
            <w:r>
              <w:rPr>
                <w:rFonts w:ascii="Times New bambara" w:hAnsi="Times New bambara"/>
                <w:b/>
              </w:rPr>
              <w:t>ɔ</w:t>
            </w:r>
            <w:r w:rsidRPr="003B7EDD">
              <w:rPr>
                <w:rFonts w:ascii="Times New bambara" w:hAnsi="Times New bambara"/>
                <w:b/>
              </w:rPr>
              <w:t xml:space="preserve"> y</w:t>
            </w:r>
            <w:r>
              <w:rPr>
                <w:rFonts w:ascii="Times New bambara" w:hAnsi="Times New bambara"/>
                <w:b/>
              </w:rPr>
              <w:t>ɔ</w:t>
            </w:r>
            <w:r w:rsidRPr="003B7EDD">
              <w:rPr>
                <w:rFonts w:ascii="Times New bambara" w:hAnsi="Times New bambara"/>
                <w:b/>
              </w:rPr>
              <w:t>r</w:t>
            </w:r>
            <w:r>
              <w:rPr>
                <w:rFonts w:ascii="Times New bambara" w:hAnsi="Times New bambara"/>
                <w:b/>
              </w:rPr>
              <w:t>ɔ</w:t>
            </w:r>
            <w:r w:rsidRPr="003B7EDD">
              <w:rPr>
                <w:rFonts w:ascii="Times New bambara" w:hAnsi="Times New bambara"/>
                <w:b/>
              </w:rPr>
              <w:t xml:space="preserve"> jum</w:t>
            </w:r>
            <w:r>
              <w:rPr>
                <w:rFonts w:ascii="Times New bambara" w:hAnsi="Times New bambara"/>
                <w:b/>
              </w:rPr>
              <w:t>ɛ</w:t>
            </w:r>
            <w:r w:rsidRPr="003B7EDD">
              <w:rPr>
                <w:rFonts w:ascii="Times New bambara" w:hAnsi="Times New bambara"/>
                <w:b/>
              </w:rPr>
              <w:t>n</w:t>
            </w:r>
            <w:r>
              <w:rPr>
                <w:rFonts w:ascii="Times New bambara" w:hAnsi="Times New bambara"/>
                <w:b/>
              </w:rPr>
              <w:t xml:space="preserve"> </w:t>
            </w:r>
            <w:r w:rsidRPr="003B7EDD">
              <w:rPr>
                <w:rFonts w:ascii="Times New bambara" w:hAnsi="Times New bambara"/>
                <w:b/>
              </w:rPr>
              <w:t>?</w:t>
            </w:r>
          </w:p>
          <w:p w14:paraId="6FC40A1F" w14:textId="77777777" w:rsidR="001D3C61" w:rsidRPr="00242639" w:rsidRDefault="001D3C61" w:rsidP="009F3CE2">
            <w:pPr>
              <w:pStyle w:val="ListParagraph"/>
              <w:numPr>
                <w:ilvl w:val="0"/>
                <w:numId w:val="125"/>
              </w:numPr>
              <w:spacing w:after="0" w:line="276" w:lineRule="auto"/>
              <w:rPr>
                <w:rFonts w:ascii="Times New bambara" w:hAnsi="Times New bambara" w:cstheme="minorHAnsi"/>
                <w:b/>
              </w:rPr>
            </w:pPr>
            <w:r>
              <w:rPr>
                <w:rFonts w:ascii="Times New bambara" w:hAnsi="Times New bambara" w:cs="Myriad Pro"/>
                <w:b/>
                <w:bCs/>
                <w:color w:val="000000"/>
                <w:sz w:val="23"/>
                <w:szCs w:val="23"/>
              </w:rPr>
              <w:t>Masiya Yesu bɛ mun de jira an na a ni Pierɛ ka kumaɲ</w:t>
            </w:r>
            <w:r>
              <w:rPr>
                <w:rFonts w:ascii="Times New bambara" w:hAnsi="Times New bambara"/>
                <w:b/>
              </w:rPr>
              <w:t>ɔ</w:t>
            </w:r>
            <w:r w:rsidRPr="007744A0">
              <w:rPr>
                <w:rFonts w:ascii="Times New bambara" w:hAnsi="Times New bambara"/>
                <w:b/>
              </w:rPr>
              <w:t>g</w:t>
            </w:r>
            <w:r>
              <w:rPr>
                <w:rFonts w:ascii="Times New bambara" w:hAnsi="Times New bambara"/>
                <w:b/>
              </w:rPr>
              <w:t>ɔ</w:t>
            </w:r>
            <w:r w:rsidRPr="007744A0">
              <w:rPr>
                <w:rFonts w:ascii="Times New bambara" w:hAnsi="Times New bambara"/>
                <w:b/>
              </w:rPr>
              <w:t>nya la</w:t>
            </w:r>
            <w:r>
              <w:rPr>
                <w:rFonts w:ascii="Times New bambara" w:hAnsi="Times New bambara" w:cs="Myriad Pro"/>
                <w:b/>
                <w:bCs/>
                <w:color w:val="000000"/>
                <w:sz w:val="23"/>
                <w:szCs w:val="23"/>
              </w:rPr>
              <w:t xml:space="preserve"> Matiyu</w:t>
            </w:r>
            <w:r w:rsidRPr="00242639">
              <w:rPr>
                <w:rFonts w:ascii="Times New bambara" w:hAnsi="Times New bambara" w:cs="Myriad Pro"/>
                <w:b/>
                <w:bCs/>
                <w:color w:val="000000"/>
                <w:sz w:val="23"/>
                <w:szCs w:val="23"/>
              </w:rPr>
              <w:t xml:space="preserve"> 16:21-23?</w:t>
            </w:r>
          </w:p>
          <w:p w14:paraId="4EC540A5" w14:textId="77777777" w:rsidR="001D3C61" w:rsidRPr="00242639" w:rsidRDefault="001D3C61" w:rsidP="00D00093">
            <w:pPr>
              <w:spacing w:line="276" w:lineRule="auto"/>
              <w:rPr>
                <w:rFonts w:ascii="Times New bambara" w:hAnsi="Times New bambara"/>
              </w:rPr>
            </w:pPr>
          </w:p>
        </w:tc>
      </w:tr>
      <w:tr w:rsidR="001D3C61" w:rsidRPr="00242639" w14:paraId="4ED11679" w14:textId="77777777" w:rsidTr="00D00093">
        <w:tc>
          <w:tcPr>
            <w:tcW w:w="9350" w:type="dxa"/>
            <w:gridSpan w:val="2"/>
            <w:shd w:val="clear" w:color="auto" w:fill="BFBFBF" w:themeFill="background1" w:themeFillShade="BF"/>
          </w:tcPr>
          <w:p w14:paraId="463DE042" w14:textId="77777777" w:rsidR="001D3C61" w:rsidRPr="00242639" w:rsidRDefault="001D3C61" w:rsidP="00D00093">
            <w:pPr>
              <w:spacing w:line="276" w:lineRule="auto"/>
              <w:jc w:val="center"/>
              <w:rPr>
                <w:rFonts w:ascii="Times New bambara" w:hAnsi="Times New bambara"/>
                <w:sz w:val="28"/>
                <w:szCs w:val="28"/>
              </w:rPr>
            </w:pPr>
            <w:r>
              <w:rPr>
                <w:rFonts w:ascii="Times New bambara" w:hAnsi="Times New bambara"/>
                <w:b/>
              </w:rPr>
              <w:lastRenderedPageBreak/>
              <w:t>Bible yɔ</w:t>
            </w:r>
            <w:r w:rsidRPr="00B63443">
              <w:rPr>
                <w:rFonts w:ascii="Times New bambara" w:hAnsi="Times New bambara"/>
                <w:b/>
              </w:rPr>
              <w:t>r</w:t>
            </w:r>
            <w:r>
              <w:rPr>
                <w:rFonts w:ascii="Times New bambara" w:hAnsi="Times New bambara"/>
                <w:b/>
              </w:rPr>
              <w:t>ɔ</w:t>
            </w:r>
            <w:r w:rsidRPr="00B63443">
              <w:rPr>
                <w:rFonts w:ascii="Times New bambara" w:hAnsi="Times New bambara"/>
                <w:b/>
              </w:rPr>
              <w:t xml:space="preserve"> kalanta</w:t>
            </w:r>
          </w:p>
        </w:tc>
      </w:tr>
      <w:tr w:rsidR="001D3C61" w:rsidRPr="001D3C61" w14:paraId="7ECE608D" w14:textId="77777777" w:rsidTr="00D00093">
        <w:tc>
          <w:tcPr>
            <w:tcW w:w="1705" w:type="dxa"/>
          </w:tcPr>
          <w:p w14:paraId="465807A8" w14:textId="77777777" w:rsidR="001D3C61" w:rsidRPr="00D70A29" w:rsidRDefault="001D3C61" w:rsidP="00D00093">
            <w:pPr>
              <w:spacing w:line="276" w:lineRule="auto"/>
              <w:jc w:val="center"/>
              <w:rPr>
                <w:rFonts w:ascii="Times New bambara" w:hAnsi="Times New bambara"/>
                <w:b/>
                <w:sz w:val="24"/>
                <w:szCs w:val="24"/>
              </w:rPr>
            </w:pPr>
            <w:r w:rsidRPr="00D70A29">
              <w:rPr>
                <w:rFonts w:ascii="Times New bambara" w:hAnsi="Times New bambara"/>
                <w:b/>
                <w:sz w:val="24"/>
                <w:szCs w:val="24"/>
              </w:rPr>
              <w:t>Ka Ala deli</w:t>
            </w:r>
          </w:p>
        </w:tc>
        <w:tc>
          <w:tcPr>
            <w:tcW w:w="7645" w:type="dxa"/>
          </w:tcPr>
          <w:p w14:paraId="3A2AA0DB" w14:textId="77777777" w:rsidR="001D3C61" w:rsidRPr="00C01B03" w:rsidRDefault="001D3C61" w:rsidP="009F3CE2">
            <w:pPr>
              <w:pStyle w:val="ListParagraph"/>
              <w:numPr>
                <w:ilvl w:val="0"/>
                <w:numId w:val="12"/>
              </w:numPr>
              <w:spacing w:after="0" w:line="240" w:lineRule="auto"/>
              <w:rPr>
                <w:rFonts w:ascii="Times New bambara" w:hAnsi="Times New bambara"/>
              </w:rPr>
            </w:pPr>
            <w:r w:rsidRPr="00C01B03">
              <w:rPr>
                <w:rFonts w:ascii="Times New bambara" w:hAnsi="Times New bambara"/>
              </w:rPr>
              <w:t>Ala deli</w:t>
            </w:r>
            <w:r>
              <w:rPr>
                <w:rFonts w:ascii="Times New bambara" w:hAnsi="Times New bambara"/>
              </w:rPr>
              <w:t>li</w:t>
            </w:r>
            <w:r w:rsidRPr="00C01B03">
              <w:rPr>
                <w:rFonts w:ascii="Times New bambara" w:hAnsi="Times New bambara"/>
              </w:rPr>
              <w:t xml:space="preserve"> ni tanuli kow f</w:t>
            </w:r>
            <w:r>
              <w:rPr>
                <w:rFonts w:ascii="Times New bambara" w:hAnsi="Times New bambara"/>
              </w:rPr>
              <w:t>ɔ</w:t>
            </w:r>
            <w:r w:rsidRPr="00C01B03">
              <w:rPr>
                <w:rFonts w:ascii="Times New bambara" w:hAnsi="Times New bambara"/>
              </w:rPr>
              <w:t xml:space="preserve">.  </w:t>
            </w:r>
          </w:p>
          <w:p w14:paraId="1069CFD2" w14:textId="77777777" w:rsidR="001D3C61" w:rsidRPr="00C01B03" w:rsidRDefault="001D3C61" w:rsidP="009F3CE2">
            <w:pPr>
              <w:pStyle w:val="ListParagraph"/>
              <w:numPr>
                <w:ilvl w:val="0"/>
                <w:numId w:val="12"/>
              </w:numPr>
              <w:spacing w:after="0" w:line="240" w:lineRule="auto"/>
              <w:rPr>
                <w:rFonts w:ascii="Times New bambara" w:hAnsi="Times New bambara"/>
              </w:rPr>
            </w:pPr>
            <w:r w:rsidRPr="00C01B03">
              <w:rPr>
                <w:rFonts w:ascii="Times New bambara" w:hAnsi="Times New bambara"/>
              </w:rPr>
              <w:t>Barika da Ala ye tanulikow kos</w:t>
            </w:r>
            <w:r>
              <w:rPr>
                <w:rFonts w:ascii="Times New bambara" w:hAnsi="Times New bambara"/>
              </w:rPr>
              <w:t>ɔ</w:t>
            </w:r>
            <w:r w:rsidRPr="00C01B03">
              <w:rPr>
                <w:rFonts w:ascii="Times New bambara" w:hAnsi="Times New bambara"/>
              </w:rPr>
              <w:t>n minnu f</w:t>
            </w:r>
            <w:r>
              <w:rPr>
                <w:rFonts w:ascii="Times New bambara" w:hAnsi="Times New bambara"/>
              </w:rPr>
              <w:t>ɔ</w:t>
            </w:r>
            <w:r w:rsidRPr="00C01B03">
              <w:rPr>
                <w:rFonts w:ascii="Times New bambara" w:hAnsi="Times New bambara"/>
              </w:rPr>
              <w:t>ra.</w:t>
            </w:r>
          </w:p>
          <w:p w14:paraId="46567219" w14:textId="77777777" w:rsidR="001D3C61" w:rsidRPr="00C01B03" w:rsidRDefault="001D3C61" w:rsidP="009F3CE2">
            <w:pPr>
              <w:pStyle w:val="ListParagraph"/>
              <w:numPr>
                <w:ilvl w:val="0"/>
                <w:numId w:val="12"/>
              </w:numPr>
              <w:spacing w:after="0" w:line="240" w:lineRule="auto"/>
              <w:rPr>
                <w:rFonts w:ascii="Times New bambara" w:hAnsi="Times New bambara"/>
              </w:rPr>
            </w:pPr>
            <w:r w:rsidRPr="00C01B03">
              <w:rPr>
                <w:rFonts w:ascii="Times New bambara" w:hAnsi="Times New bambara"/>
              </w:rPr>
              <w:t>Ala deli deli</w:t>
            </w:r>
            <w:r>
              <w:rPr>
                <w:rFonts w:ascii="Times New bambara" w:hAnsi="Times New bambara"/>
              </w:rPr>
              <w:t xml:space="preserve">li </w:t>
            </w:r>
            <w:r w:rsidRPr="00C01B03">
              <w:rPr>
                <w:rFonts w:ascii="Times New bambara" w:hAnsi="Times New bambara"/>
              </w:rPr>
              <w:t>kow kos</w:t>
            </w:r>
            <w:r>
              <w:rPr>
                <w:rFonts w:ascii="Times New bambara" w:hAnsi="Times New bambara"/>
              </w:rPr>
              <w:t>ɔ</w:t>
            </w:r>
            <w:r w:rsidRPr="00C01B03">
              <w:rPr>
                <w:rFonts w:ascii="Times New bambara" w:hAnsi="Times New bambara"/>
              </w:rPr>
              <w:t>n minnu f</w:t>
            </w:r>
            <w:r>
              <w:rPr>
                <w:rFonts w:ascii="Times New bambara" w:hAnsi="Times New bambara"/>
              </w:rPr>
              <w:t>ɔ</w:t>
            </w:r>
            <w:r w:rsidRPr="00C01B03">
              <w:rPr>
                <w:rFonts w:ascii="Times New bambara" w:hAnsi="Times New bambara"/>
              </w:rPr>
              <w:t>ra.</w:t>
            </w:r>
          </w:p>
          <w:p w14:paraId="7D63F581" w14:textId="77777777" w:rsidR="001D3C61" w:rsidRPr="003753E7" w:rsidRDefault="001D3C61" w:rsidP="009F3CE2">
            <w:pPr>
              <w:pStyle w:val="ListParagraph"/>
              <w:numPr>
                <w:ilvl w:val="0"/>
                <w:numId w:val="12"/>
              </w:numPr>
              <w:spacing w:after="0" w:line="240" w:lineRule="auto"/>
              <w:rPr>
                <w:rFonts w:ascii="Times New bambara" w:hAnsi="Times New bambara"/>
              </w:rPr>
            </w:pPr>
            <w:r w:rsidRPr="00C01B03">
              <w:rPr>
                <w:rFonts w:ascii="Times New bambara" w:hAnsi="Times New bambara"/>
              </w:rPr>
              <w:t xml:space="preserve">Aw k’a </w:t>
            </w:r>
            <w:r>
              <w:rPr>
                <w:rFonts w:ascii="Times New bambara" w:hAnsi="Times New bambara"/>
              </w:rPr>
              <w:t>ɲ</w:t>
            </w:r>
            <w:r w:rsidRPr="00C01B03">
              <w:rPr>
                <w:rFonts w:ascii="Times New bambara" w:hAnsi="Times New bambara"/>
              </w:rPr>
              <w:t>ini Ni Senu ka aw dusukun  ni aw hakiliw day</w:t>
            </w:r>
            <w:r>
              <w:rPr>
                <w:rFonts w:ascii="Times New bambara" w:hAnsi="Times New bambara"/>
              </w:rPr>
              <w:t>ɛ</w:t>
            </w:r>
            <w:r w:rsidRPr="00C01B03">
              <w:rPr>
                <w:rFonts w:ascii="Times New bambara" w:hAnsi="Times New bambara"/>
              </w:rPr>
              <w:t>l</w:t>
            </w:r>
            <w:r>
              <w:rPr>
                <w:rFonts w:ascii="Times New bambara" w:hAnsi="Times New bambara"/>
              </w:rPr>
              <w:t>ɛ</w:t>
            </w:r>
            <w:r w:rsidRPr="00C01B03">
              <w:rPr>
                <w:rFonts w:ascii="Times New bambara" w:hAnsi="Times New bambara"/>
              </w:rPr>
              <w:t xml:space="preserve"> walisa</w:t>
            </w:r>
            <w:r>
              <w:rPr>
                <w:rFonts w:ascii="Times New bambara" w:hAnsi="Times New bambara"/>
              </w:rPr>
              <w:t xml:space="preserve"> Ala ye min fɔ aw ye bi, </w:t>
            </w:r>
            <w:r w:rsidRPr="00C01B03">
              <w:rPr>
                <w:rFonts w:ascii="Times New bambara" w:hAnsi="Times New bambara"/>
              </w:rPr>
              <w:t xml:space="preserve"> aw ka s</w:t>
            </w:r>
            <w:r>
              <w:rPr>
                <w:rFonts w:ascii="Times New bambara" w:hAnsi="Times New bambara"/>
              </w:rPr>
              <w:t>ɔ</w:t>
            </w:r>
            <w:r w:rsidRPr="00C01B03">
              <w:rPr>
                <w:rFonts w:ascii="Times New bambara" w:hAnsi="Times New bambara"/>
              </w:rPr>
              <w:t xml:space="preserve">n </w:t>
            </w:r>
            <w:r>
              <w:rPr>
                <w:rFonts w:ascii="Times New bambara" w:hAnsi="Times New bambara"/>
              </w:rPr>
              <w:t xml:space="preserve">o </w:t>
            </w:r>
            <w:r w:rsidRPr="00C01B03">
              <w:rPr>
                <w:rFonts w:ascii="Times New bambara" w:hAnsi="Times New bambara"/>
              </w:rPr>
              <w:t>kow ma</w:t>
            </w:r>
            <w:r>
              <w:rPr>
                <w:rFonts w:ascii="Times New bambara" w:hAnsi="Times New bambara"/>
              </w:rPr>
              <w:t xml:space="preserve"> ni ɲagali ye.</w:t>
            </w:r>
            <w:r w:rsidRPr="00C01B03">
              <w:rPr>
                <w:rFonts w:ascii="Times New bambara" w:hAnsi="Times New bambara"/>
              </w:rPr>
              <w:t xml:space="preserve"> </w:t>
            </w:r>
          </w:p>
        </w:tc>
      </w:tr>
      <w:tr w:rsidR="001D3C61" w:rsidRPr="00242639" w14:paraId="151F4FAE" w14:textId="77777777" w:rsidTr="00D00093">
        <w:tc>
          <w:tcPr>
            <w:tcW w:w="1705" w:type="dxa"/>
          </w:tcPr>
          <w:p w14:paraId="4E5B09D1" w14:textId="77777777" w:rsidR="001D3C61" w:rsidRPr="00D70A29" w:rsidRDefault="001D3C61" w:rsidP="00D00093">
            <w:pPr>
              <w:spacing w:line="276" w:lineRule="auto"/>
              <w:jc w:val="center"/>
              <w:rPr>
                <w:rFonts w:ascii="Times New bambara" w:hAnsi="Times New bambara"/>
                <w:b/>
                <w:sz w:val="24"/>
                <w:szCs w:val="24"/>
              </w:rPr>
            </w:pPr>
            <w:r w:rsidRPr="00D70A29">
              <w:rPr>
                <w:rFonts w:ascii="Times New bambara" w:hAnsi="Times New bambara"/>
                <w:b/>
                <w:sz w:val="24"/>
                <w:szCs w:val="24"/>
              </w:rPr>
              <w:t>Ka m</w:t>
            </w:r>
            <w:r>
              <w:rPr>
                <w:rFonts w:ascii="Times New bambara" w:hAnsi="Times New bambara"/>
                <w:b/>
                <w:sz w:val="24"/>
                <w:szCs w:val="24"/>
              </w:rPr>
              <w:t>ɛ</w:t>
            </w:r>
            <w:r w:rsidRPr="00D70A29">
              <w:rPr>
                <w:rFonts w:ascii="Times New bambara" w:hAnsi="Times New bambara"/>
                <w:b/>
                <w:sz w:val="24"/>
                <w:szCs w:val="24"/>
              </w:rPr>
              <w:t>nni k</w:t>
            </w:r>
            <w:r>
              <w:rPr>
                <w:rFonts w:ascii="Times New bambara" w:hAnsi="Times New bambara"/>
                <w:b/>
                <w:sz w:val="24"/>
                <w:szCs w:val="24"/>
              </w:rPr>
              <w:t>ɛ</w:t>
            </w:r>
          </w:p>
        </w:tc>
        <w:tc>
          <w:tcPr>
            <w:tcW w:w="7645" w:type="dxa"/>
          </w:tcPr>
          <w:p w14:paraId="159475DD" w14:textId="77777777" w:rsidR="001D3C61" w:rsidRPr="00C01B03" w:rsidRDefault="001D3C61" w:rsidP="009F3CE2">
            <w:pPr>
              <w:pStyle w:val="ListParagraph"/>
              <w:numPr>
                <w:ilvl w:val="0"/>
                <w:numId w:val="13"/>
              </w:numPr>
              <w:spacing w:after="0" w:line="240" w:lineRule="auto"/>
              <w:rPr>
                <w:rFonts w:ascii="Times New bambara" w:hAnsi="Times New bambara"/>
              </w:rPr>
            </w:pPr>
            <w:r w:rsidRPr="00C01B03">
              <w:rPr>
                <w:rFonts w:ascii="Times New bambara" w:hAnsi="Times New bambara"/>
              </w:rPr>
              <w:t>Nin kalansen Bible y</w:t>
            </w:r>
            <w:r>
              <w:rPr>
                <w:rFonts w:ascii="Times New bambara" w:hAnsi="Times New bambara"/>
              </w:rPr>
              <w:t>ɔ</w:t>
            </w:r>
            <w:r w:rsidRPr="00C01B03">
              <w:rPr>
                <w:rFonts w:ascii="Times New bambara" w:hAnsi="Times New bambara"/>
              </w:rPr>
              <w:t>r</w:t>
            </w:r>
            <w:r>
              <w:rPr>
                <w:rFonts w:ascii="Times New bambara" w:hAnsi="Times New bambara"/>
              </w:rPr>
              <w:t>ɔ</w:t>
            </w:r>
            <w:r w:rsidRPr="00C01B03">
              <w:rPr>
                <w:rFonts w:ascii="Times New bambara" w:hAnsi="Times New bambara"/>
              </w:rPr>
              <w:t xml:space="preserve"> kalanta fila kalan.</w:t>
            </w:r>
          </w:p>
          <w:p w14:paraId="7B7A5814" w14:textId="77777777" w:rsidR="001D3C61" w:rsidRPr="00C01B03" w:rsidRDefault="001D3C61" w:rsidP="009F3CE2">
            <w:pPr>
              <w:pStyle w:val="ListParagraph"/>
              <w:numPr>
                <w:ilvl w:val="0"/>
                <w:numId w:val="13"/>
              </w:numPr>
              <w:spacing w:after="0" w:line="240" w:lineRule="auto"/>
              <w:rPr>
                <w:rFonts w:ascii="Times New bambara" w:hAnsi="Times New bambara"/>
              </w:rPr>
            </w:pPr>
            <w:r w:rsidRPr="00C01B03">
              <w:rPr>
                <w:rFonts w:ascii="Times New bambara" w:hAnsi="Times New bambara"/>
              </w:rPr>
              <w:t>“K</w:t>
            </w:r>
            <w:r>
              <w:rPr>
                <w:rFonts w:ascii="Times New bambara" w:hAnsi="Times New bambara"/>
              </w:rPr>
              <w:t>ow cogoya” min fɔra san fɛ, o fɔ kalandenw ye kuma surun na</w:t>
            </w:r>
            <w:r w:rsidRPr="00C01B03">
              <w:rPr>
                <w:rFonts w:ascii="Times New bambara" w:hAnsi="Times New bambara"/>
              </w:rPr>
              <w:t xml:space="preserve">. </w:t>
            </w:r>
          </w:p>
          <w:p w14:paraId="1F91EB55" w14:textId="77777777" w:rsidR="001D3C61" w:rsidRPr="00C01B03" w:rsidRDefault="001D3C61" w:rsidP="009F3CE2">
            <w:pPr>
              <w:pStyle w:val="ListParagraph"/>
              <w:numPr>
                <w:ilvl w:val="0"/>
                <w:numId w:val="13"/>
              </w:numPr>
              <w:spacing w:after="0" w:line="240" w:lineRule="auto"/>
              <w:rPr>
                <w:rFonts w:ascii="Times New bambara" w:hAnsi="Times New bambara"/>
              </w:rPr>
            </w:pPr>
            <w:r w:rsidRPr="00C01B03">
              <w:rPr>
                <w:rFonts w:ascii="Times New bambara" w:hAnsi="Times New bambara"/>
              </w:rPr>
              <w:t>A ye segin ka kalasen y</w:t>
            </w:r>
            <w:r>
              <w:rPr>
                <w:rFonts w:ascii="Times New bambara" w:hAnsi="Times New bambara"/>
              </w:rPr>
              <w:t>ɔ</w:t>
            </w:r>
            <w:r w:rsidRPr="00C01B03">
              <w:rPr>
                <w:rFonts w:ascii="Times New bambara" w:hAnsi="Times New bambara"/>
              </w:rPr>
              <w:t>r</w:t>
            </w:r>
            <w:r>
              <w:rPr>
                <w:rFonts w:ascii="Times New bambara" w:hAnsi="Times New bambara"/>
              </w:rPr>
              <w:t>ɔ</w:t>
            </w:r>
            <w:r w:rsidRPr="00C01B03">
              <w:rPr>
                <w:rFonts w:ascii="Times New bambara" w:hAnsi="Times New bambara"/>
              </w:rPr>
              <w:t xml:space="preserve"> kalanta fila kalan.</w:t>
            </w:r>
          </w:p>
          <w:p w14:paraId="3BFDDD4B" w14:textId="77777777" w:rsidR="001D3C61" w:rsidRPr="00F6430C" w:rsidRDefault="001D3C61" w:rsidP="009F3CE2">
            <w:pPr>
              <w:pStyle w:val="ListParagraph"/>
              <w:numPr>
                <w:ilvl w:val="0"/>
                <w:numId w:val="13"/>
              </w:numPr>
              <w:spacing w:after="0" w:line="276" w:lineRule="auto"/>
              <w:rPr>
                <w:rFonts w:ascii="Times New bambara" w:hAnsi="Times New bambara"/>
              </w:rPr>
            </w:pPr>
            <w:r w:rsidRPr="00C01B03">
              <w:rPr>
                <w:rFonts w:ascii="Times New bambara" w:hAnsi="Times New bambara"/>
              </w:rPr>
              <w:t>A</w:t>
            </w:r>
            <w:r>
              <w:rPr>
                <w:rFonts w:ascii="Times New bambara" w:hAnsi="Times New bambara"/>
              </w:rPr>
              <w:t xml:space="preserve">n sinsina </w:t>
            </w:r>
            <w:r w:rsidRPr="00C01B03">
              <w:rPr>
                <w:rFonts w:ascii="Times New bambara" w:hAnsi="Times New bambara"/>
              </w:rPr>
              <w:t>Bible y</w:t>
            </w:r>
            <w:r>
              <w:rPr>
                <w:rFonts w:ascii="Times New bambara" w:hAnsi="Times New bambara"/>
              </w:rPr>
              <w:t>ɔ</w:t>
            </w:r>
            <w:r w:rsidRPr="00C01B03">
              <w:rPr>
                <w:rFonts w:ascii="Times New bambara" w:hAnsi="Times New bambara"/>
              </w:rPr>
              <w:t>r</w:t>
            </w:r>
            <w:r>
              <w:rPr>
                <w:rFonts w:ascii="Times New bambara" w:hAnsi="Times New bambara"/>
              </w:rPr>
              <w:t>ɔ</w:t>
            </w:r>
            <w:r w:rsidRPr="00C01B03">
              <w:rPr>
                <w:rFonts w:ascii="Times New bambara" w:hAnsi="Times New bambara"/>
              </w:rPr>
              <w:t xml:space="preserve"> kalanta</w:t>
            </w:r>
            <w:r>
              <w:rPr>
                <w:rFonts w:ascii="Times New bambara" w:hAnsi="Times New bambara"/>
              </w:rPr>
              <w:t xml:space="preserve"> min kan, a îni mɔgɔ kelen fɛ, a ka o yɔrɔ kalan</w:t>
            </w:r>
            <w:r w:rsidRPr="00C01B03">
              <w:rPr>
                <w:rFonts w:ascii="Times New bambara" w:hAnsi="Times New bambara"/>
              </w:rPr>
              <w:t>.</w:t>
            </w:r>
          </w:p>
        </w:tc>
      </w:tr>
      <w:tr w:rsidR="001D3C61" w:rsidRPr="001D3C61" w14:paraId="49DCC1A8" w14:textId="77777777" w:rsidTr="00D00093">
        <w:tc>
          <w:tcPr>
            <w:tcW w:w="1705" w:type="dxa"/>
          </w:tcPr>
          <w:p w14:paraId="6D4079FC" w14:textId="77777777" w:rsidR="001D3C61" w:rsidRPr="00242639" w:rsidRDefault="001D3C61" w:rsidP="00D00093">
            <w:pPr>
              <w:spacing w:line="276" w:lineRule="auto"/>
              <w:rPr>
                <w:rFonts w:ascii="Times New bambara" w:hAnsi="Times New bambara"/>
                <w:b/>
                <w:sz w:val="28"/>
                <w:szCs w:val="28"/>
              </w:rPr>
            </w:pPr>
            <w:r>
              <w:rPr>
                <w:rFonts w:ascii="Times New bambara" w:hAnsi="Times New bambara"/>
                <w:b/>
              </w:rPr>
              <w:t>Kow fɔ</w:t>
            </w:r>
            <w:r w:rsidRPr="00825609">
              <w:rPr>
                <w:rFonts w:ascii="Times New bambara" w:hAnsi="Times New bambara"/>
                <w:b/>
              </w:rPr>
              <w:t>li</w:t>
            </w:r>
          </w:p>
        </w:tc>
        <w:tc>
          <w:tcPr>
            <w:tcW w:w="7645" w:type="dxa"/>
          </w:tcPr>
          <w:p w14:paraId="5D94A617" w14:textId="77777777" w:rsidR="001D3C61" w:rsidRPr="00242639" w:rsidRDefault="001D3C61" w:rsidP="009F3CE2">
            <w:pPr>
              <w:pStyle w:val="ListParagraph"/>
              <w:numPr>
                <w:ilvl w:val="0"/>
                <w:numId w:val="14"/>
              </w:numPr>
              <w:spacing w:after="0" w:line="276" w:lineRule="auto"/>
              <w:rPr>
                <w:rFonts w:ascii="Times New bambara" w:hAnsi="Times New bambara"/>
                <w:b/>
              </w:rPr>
            </w:pPr>
            <w:r w:rsidRPr="007C41DB">
              <w:rPr>
                <w:rFonts w:ascii="Times New bambara" w:hAnsi="Times New bambara"/>
                <w:b/>
              </w:rPr>
              <w:t>Kungolo:  Nin y</w:t>
            </w:r>
            <w:r>
              <w:rPr>
                <w:rFonts w:ascii="Times New bambara" w:hAnsi="Times New bambara"/>
                <w:b/>
              </w:rPr>
              <w:t>ɔ</w:t>
            </w:r>
            <w:r w:rsidRPr="007C41DB">
              <w:rPr>
                <w:rFonts w:ascii="Times New bambara" w:hAnsi="Times New bambara"/>
                <w:b/>
              </w:rPr>
              <w:t>r</w:t>
            </w:r>
            <w:r>
              <w:rPr>
                <w:rFonts w:ascii="Times New bambara" w:hAnsi="Times New bambara"/>
                <w:b/>
              </w:rPr>
              <w:t>ɔ</w:t>
            </w:r>
            <w:r w:rsidRPr="007C41DB">
              <w:rPr>
                <w:rFonts w:ascii="Times New bambara" w:hAnsi="Times New bambara"/>
                <w:b/>
              </w:rPr>
              <w:t xml:space="preserve"> kalannen k</w:t>
            </w:r>
            <w:r>
              <w:rPr>
                <w:rFonts w:ascii="Times New bambara" w:hAnsi="Times New bambara"/>
                <w:b/>
              </w:rPr>
              <w:t>ɔ</w:t>
            </w:r>
            <w:r w:rsidRPr="007C41DB">
              <w:rPr>
                <w:rFonts w:ascii="Times New bambara" w:hAnsi="Times New bambara"/>
                <w:b/>
              </w:rPr>
              <w:t>r</w:t>
            </w:r>
            <w:r>
              <w:rPr>
                <w:rFonts w:ascii="Times New bambara" w:hAnsi="Times New bambara"/>
                <w:b/>
              </w:rPr>
              <w:t>ɔ</w:t>
            </w:r>
            <w:r w:rsidRPr="007C41DB">
              <w:rPr>
                <w:rFonts w:ascii="Times New bambara" w:hAnsi="Times New bambara"/>
                <w:b/>
              </w:rPr>
              <w:t xml:space="preserve"> ye mun ye</w:t>
            </w:r>
            <w:r w:rsidRPr="00242639">
              <w:rPr>
                <w:rFonts w:ascii="Times New bambara" w:hAnsi="Times New bambara"/>
                <w:b/>
              </w:rPr>
              <w:t>?</w:t>
            </w:r>
          </w:p>
          <w:p w14:paraId="2AB4AFC7" w14:textId="77777777" w:rsidR="001D3C61" w:rsidRPr="00242639" w:rsidRDefault="001D3C61" w:rsidP="00D00093">
            <w:pPr>
              <w:spacing w:line="276" w:lineRule="auto"/>
              <w:rPr>
                <w:rFonts w:ascii="Times New bambara" w:hAnsi="Times New bambara"/>
              </w:rPr>
            </w:pPr>
            <w:r>
              <w:rPr>
                <w:rFonts w:ascii="Times New bambara" w:hAnsi="Times New bambara"/>
              </w:rPr>
              <w:t>Ala ka ko bolodalen tun bɛ saraka wajibiya walisa ka kisili lase hadamadenw ma. Yesu yɛrɛ ta fan fɛ, o saraka sɔngɔ tun man bon ale ma. Ka sɔrɔ Yesu tun b’a dɔn ko a na sa sɔɔni, kalandenw tun tɛ ka a ka kumaw famu minnu bɛ kuma o kow la. O na ta bɛɛ, Yesu taara ɲɛ k’u kalan o kow la, ka sɔrɔ a b’a dɔn ko u na o kow famu a sukunulen kɔ ko Krista tun ka kan ka sa u kosɔn, o dɔrɔn tɛ, nka ko Yesu tun b’a dɔn ka kɔn o bɛɛ la a ye o sira ta.</w:t>
            </w:r>
          </w:p>
          <w:p w14:paraId="70C81C96" w14:textId="77777777" w:rsidR="001D3C61" w:rsidRPr="00242639" w:rsidRDefault="001D3C61" w:rsidP="009F3CE2">
            <w:pPr>
              <w:pStyle w:val="ListParagraph"/>
              <w:numPr>
                <w:ilvl w:val="0"/>
                <w:numId w:val="25"/>
              </w:numPr>
              <w:spacing w:after="0" w:line="276" w:lineRule="auto"/>
              <w:rPr>
                <w:rFonts w:ascii="Times New bambara" w:hAnsi="Times New bambara"/>
                <w:b/>
              </w:rPr>
            </w:pPr>
            <w:r>
              <w:rPr>
                <w:rFonts w:ascii="Times New bambara" w:hAnsi="Times New bambara"/>
                <w:b/>
              </w:rPr>
              <w:t>Fɛn jumɛn de fɛ Esayi ka Masiya baaraden tɔɔ</w:t>
            </w:r>
            <w:r w:rsidRPr="00F25301">
              <w:rPr>
                <w:rFonts w:ascii="Times New bambara" w:hAnsi="Times New bambara"/>
                <w:b/>
              </w:rPr>
              <w:t>r</w:t>
            </w:r>
            <w:r>
              <w:rPr>
                <w:rFonts w:ascii="Times New bambara" w:hAnsi="Times New bambara"/>
                <w:b/>
              </w:rPr>
              <w:t>ɔ</w:t>
            </w:r>
            <w:r w:rsidRPr="00F25301">
              <w:rPr>
                <w:rFonts w:ascii="Times New bambara" w:hAnsi="Times New bambara"/>
                <w:b/>
              </w:rPr>
              <w:t>len ka bon ni masak</w:t>
            </w:r>
            <w:r>
              <w:rPr>
                <w:rFonts w:ascii="Times New bambara" w:hAnsi="Times New bambara"/>
                <w:b/>
              </w:rPr>
              <w:t>ɛ</w:t>
            </w:r>
            <w:r w:rsidRPr="00F25301">
              <w:rPr>
                <w:rFonts w:ascii="Times New bambara" w:hAnsi="Times New bambara"/>
                <w:b/>
              </w:rPr>
              <w:t xml:space="preserve"> Dawuda ka Masiya </w:t>
            </w:r>
            <w:r>
              <w:rPr>
                <w:rFonts w:ascii="Times New bambara" w:hAnsi="Times New bambara"/>
                <w:b/>
              </w:rPr>
              <w:t>ɲɔ</w:t>
            </w:r>
            <w:r w:rsidRPr="00F25301">
              <w:rPr>
                <w:rFonts w:ascii="Times New bambara" w:hAnsi="Times New bambara"/>
                <w:b/>
              </w:rPr>
              <w:t>g</w:t>
            </w:r>
            <w:r>
              <w:rPr>
                <w:rFonts w:ascii="Times New bambara" w:hAnsi="Times New bambara"/>
                <w:b/>
              </w:rPr>
              <w:t>ɔ</w:t>
            </w:r>
            <w:r w:rsidRPr="00F25301">
              <w:rPr>
                <w:rFonts w:ascii="Times New bambara" w:hAnsi="Times New bambara"/>
                <w:b/>
              </w:rPr>
              <w:t>n ye</w:t>
            </w:r>
            <w:r w:rsidRPr="00242639">
              <w:rPr>
                <w:rFonts w:ascii="Times New bambara" w:hAnsi="Times New bambara"/>
                <w:b/>
              </w:rPr>
              <w:t xml:space="preserve">?  </w:t>
            </w:r>
          </w:p>
          <w:p w14:paraId="47FDA8A4" w14:textId="77777777" w:rsidR="001D3C61" w:rsidRPr="00242639" w:rsidRDefault="001D3C61" w:rsidP="009F3CE2">
            <w:pPr>
              <w:pStyle w:val="ListParagraph"/>
              <w:numPr>
                <w:ilvl w:val="0"/>
                <w:numId w:val="25"/>
              </w:numPr>
              <w:spacing w:after="0" w:line="276" w:lineRule="auto"/>
              <w:rPr>
                <w:rFonts w:ascii="Times New bambara" w:hAnsi="Times New bambara"/>
                <w:b/>
              </w:rPr>
            </w:pPr>
            <w:r>
              <w:rPr>
                <w:rFonts w:ascii="Times New bambara" w:hAnsi="Times New bambara"/>
                <w:b/>
              </w:rPr>
              <w:t>Misali wɛrɛw bɛ kibaruduman kitabuw kɔ</w:t>
            </w:r>
            <w:r w:rsidRPr="003C08F7">
              <w:rPr>
                <w:rFonts w:ascii="Times New bambara" w:hAnsi="Times New bambara"/>
                <w:b/>
              </w:rPr>
              <w:t>n</w:t>
            </w:r>
            <w:r>
              <w:rPr>
                <w:rFonts w:ascii="Times New bambara" w:hAnsi="Times New bambara"/>
                <w:b/>
              </w:rPr>
              <w:t>ɔ</w:t>
            </w:r>
            <w:r w:rsidRPr="003C08F7">
              <w:rPr>
                <w:rFonts w:ascii="Times New bambara" w:hAnsi="Times New bambara"/>
                <w:b/>
              </w:rPr>
              <w:t>, y</w:t>
            </w:r>
            <w:r>
              <w:rPr>
                <w:rFonts w:ascii="Times New bambara" w:hAnsi="Times New bambara"/>
                <w:b/>
              </w:rPr>
              <w:t>ɔ</w:t>
            </w:r>
            <w:r w:rsidRPr="003C08F7">
              <w:rPr>
                <w:rFonts w:ascii="Times New bambara" w:hAnsi="Times New bambara"/>
                <w:b/>
              </w:rPr>
              <w:t>r</w:t>
            </w:r>
            <w:r>
              <w:rPr>
                <w:rFonts w:ascii="Times New bambara" w:hAnsi="Times New bambara"/>
                <w:b/>
              </w:rPr>
              <w:t>ɔ</w:t>
            </w:r>
            <w:r w:rsidRPr="003C08F7">
              <w:rPr>
                <w:rFonts w:ascii="Times New bambara" w:hAnsi="Times New bambara"/>
                <w:b/>
              </w:rPr>
              <w:t xml:space="preserve"> minnu na Yesu ka jira ko a b</w:t>
            </w:r>
            <w:r>
              <w:rPr>
                <w:rFonts w:ascii="Times New bambara" w:hAnsi="Times New bambara"/>
                <w:b/>
              </w:rPr>
              <w:t>ɛ</w:t>
            </w:r>
            <w:r w:rsidRPr="003C08F7">
              <w:rPr>
                <w:rFonts w:ascii="Times New bambara" w:hAnsi="Times New bambara"/>
                <w:b/>
              </w:rPr>
              <w:t xml:space="preserve"> ko nataw don wa</w:t>
            </w:r>
            <w:r w:rsidRPr="00242639">
              <w:rPr>
                <w:rFonts w:ascii="Times New bambara" w:hAnsi="Times New bambara"/>
                <w:b/>
              </w:rPr>
              <w:t xml:space="preserve">?  </w:t>
            </w:r>
            <w:r>
              <w:rPr>
                <w:rFonts w:ascii="Times New bambara" w:hAnsi="Times New bambara"/>
              </w:rPr>
              <w:t>(Pierɛ ka dalacɛli, Juda ka janfa</w:t>
            </w:r>
            <w:r w:rsidRPr="00242639">
              <w:rPr>
                <w:rFonts w:ascii="Times New bambara" w:hAnsi="Times New bambara"/>
              </w:rPr>
              <w:t>)</w:t>
            </w:r>
          </w:p>
          <w:p w14:paraId="693B890C" w14:textId="77777777" w:rsidR="001D3C61" w:rsidRPr="00242639" w:rsidRDefault="001D3C61" w:rsidP="00D00093">
            <w:pPr>
              <w:spacing w:line="276" w:lineRule="auto"/>
              <w:rPr>
                <w:rFonts w:ascii="Times New bambara" w:hAnsi="Times New bambara"/>
              </w:rPr>
            </w:pPr>
          </w:p>
          <w:p w14:paraId="2C0579A9" w14:textId="77777777" w:rsidR="001D3C61" w:rsidRPr="00242639" w:rsidRDefault="001D3C61" w:rsidP="009F3CE2">
            <w:pPr>
              <w:pStyle w:val="ListParagraph"/>
              <w:numPr>
                <w:ilvl w:val="0"/>
                <w:numId w:val="9"/>
              </w:numPr>
              <w:spacing w:after="0" w:line="276" w:lineRule="auto"/>
              <w:rPr>
                <w:rFonts w:ascii="Times New bambara" w:hAnsi="Times New bambara"/>
                <w:b/>
              </w:rPr>
            </w:pPr>
            <w:r>
              <w:rPr>
                <w:rFonts w:ascii="Times New bambara" w:hAnsi="Times New bambara"/>
                <w:b/>
              </w:rPr>
              <w:t>Dusukun: An ka yɔrɔ kalanen b’a fɛ an ka jɔ</w:t>
            </w:r>
            <w:r w:rsidRPr="001D1930">
              <w:rPr>
                <w:rFonts w:ascii="Times New bambara" w:hAnsi="Times New bambara"/>
                <w:b/>
              </w:rPr>
              <w:t>n de ladege</w:t>
            </w:r>
            <w:r w:rsidRPr="00242639">
              <w:rPr>
                <w:rFonts w:ascii="Times New bambara" w:hAnsi="Times New bambara"/>
                <w:b/>
              </w:rPr>
              <w:t>?</w:t>
            </w:r>
          </w:p>
          <w:p w14:paraId="69191C3D" w14:textId="77777777" w:rsidR="001D3C61" w:rsidRPr="00242639" w:rsidRDefault="001D3C61" w:rsidP="00D00093">
            <w:pPr>
              <w:spacing w:line="276" w:lineRule="auto"/>
              <w:rPr>
                <w:rFonts w:ascii="Times New bambara" w:hAnsi="Times New bambara"/>
              </w:rPr>
            </w:pPr>
            <w:r>
              <w:rPr>
                <w:rFonts w:ascii="Times New bambara" w:hAnsi="Times New bambara"/>
              </w:rPr>
              <w:t xml:space="preserve">Danabaw man kan ka Ala ka kanuya n’a ka hinɛ sɔrɔ dama, nka u ka kan ka o kanuya ni o hinɛ tila u ni mɔgɔ tɔw cɛ. Walisa o ka kɛ, danabaw ka kan ka famu ko </w:t>
            </w:r>
            <w:r>
              <w:rPr>
                <w:rFonts w:ascii="Times New bambara" w:hAnsi="Times New bambara"/>
              </w:rPr>
              <w:lastRenderedPageBreak/>
              <w:t>tuma dɔw la an fana bɛ tɛmɛn tɔɔrɔw fɛ walisa ka Ala ka kanuya dunya jira. A nafa ka bon danabaw kana dan nin ko dɔniya la hakili la dama, nka u ka ja gɛlɛya sɔrɔ u dusukunw na ka o kow ɲɛnamaya u farikolo la.</w:t>
            </w:r>
            <w:r w:rsidRPr="00242639">
              <w:rPr>
                <w:rFonts w:ascii="Times New bambara" w:hAnsi="Times New bambara"/>
              </w:rPr>
              <w:t xml:space="preserve"> </w:t>
            </w:r>
          </w:p>
          <w:p w14:paraId="035D33D2" w14:textId="77777777" w:rsidR="001D3C61" w:rsidRPr="00242639" w:rsidRDefault="001D3C61" w:rsidP="009F3CE2">
            <w:pPr>
              <w:pStyle w:val="ListParagraph"/>
              <w:numPr>
                <w:ilvl w:val="0"/>
                <w:numId w:val="25"/>
              </w:numPr>
              <w:spacing w:after="0" w:line="276" w:lineRule="auto"/>
              <w:rPr>
                <w:rFonts w:ascii="Times New bambara" w:hAnsi="Times New bambara"/>
                <w:b/>
              </w:rPr>
            </w:pPr>
            <w:r>
              <w:rPr>
                <w:rFonts w:ascii="Times New bambara" w:hAnsi="Times New bambara"/>
                <w:b/>
              </w:rPr>
              <w:t>Mun na mɔ</w:t>
            </w:r>
            <w:r w:rsidRPr="00D37C9B">
              <w:rPr>
                <w:rFonts w:ascii="Times New bambara" w:hAnsi="Times New bambara"/>
                <w:b/>
              </w:rPr>
              <w:t>g</w:t>
            </w:r>
            <w:r>
              <w:rPr>
                <w:rFonts w:ascii="Times New bambara" w:hAnsi="Times New bambara"/>
                <w:b/>
              </w:rPr>
              <w:t>ɔ</w:t>
            </w:r>
            <w:r w:rsidRPr="00D37C9B">
              <w:rPr>
                <w:rFonts w:ascii="Times New bambara" w:hAnsi="Times New bambara"/>
                <w:b/>
              </w:rPr>
              <w:t xml:space="preserve"> d</w:t>
            </w:r>
            <w:r>
              <w:rPr>
                <w:rFonts w:ascii="Times New bambara" w:hAnsi="Times New bambara"/>
                <w:b/>
              </w:rPr>
              <w:t>ɔ</w:t>
            </w:r>
            <w:r w:rsidRPr="00D37C9B">
              <w:rPr>
                <w:rFonts w:ascii="Times New bambara" w:hAnsi="Times New bambara"/>
                <w:b/>
              </w:rPr>
              <w:t>w b</w:t>
            </w:r>
            <w:r>
              <w:rPr>
                <w:rFonts w:ascii="Times New bambara" w:hAnsi="Times New bambara"/>
                <w:b/>
              </w:rPr>
              <w:t>ɛ</w:t>
            </w:r>
            <w:r w:rsidRPr="00D37C9B">
              <w:rPr>
                <w:rFonts w:ascii="Times New bambara" w:hAnsi="Times New bambara"/>
                <w:b/>
              </w:rPr>
              <w:t xml:space="preserve"> miiri ko n’u k</w:t>
            </w:r>
            <w:r>
              <w:rPr>
                <w:rFonts w:ascii="Times New bambara" w:hAnsi="Times New bambara"/>
                <w:b/>
              </w:rPr>
              <w:t>ɛ</w:t>
            </w:r>
            <w:r w:rsidRPr="00D37C9B">
              <w:rPr>
                <w:rFonts w:ascii="Times New bambara" w:hAnsi="Times New bambara"/>
                <w:b/>
              </w:rPr>
              <w:t>ra danabaw ye, Ala b</w:t>
            </w:r>
            <w:r>
              <w:rPr>
                <w:rFonts w:ascii="Times New bambara" w:hAnsi="Times New bambara"/>
                <w:b/>
              </w:rPr>
              <w:t>ɛ</w:t>
            </w:r>
            <w:r w:rsidRPr="00D37C9B">
              <w:rPr>
                <w:rFonts w:ascii="Times New bambara" w:hAnsi="Times New bambara"/>
                <w:b/>
              </w:rPr>
              <w:t>na u ka g</w:t>
            </w:r>
            <w:r>
              <w:rPr>
                <w:rFonts w:ascii="Times New bambara" w:hAnsi="Times New bambara"/>
                <w:b/>
              </w:rPr>
              <w:t>ɛ</w:t>
            </w:r>
            <w:r w:rsidRPr="00D37C9B">
              <w:rPr>
                <w:rFonts w:ascii="Times New bambara" w:hAnsi="Times New bambara"/>
                <w:b/>
              </w:rPr>
              <w:t>l</w:t>
            </w:r>
            <w:r>
              <w:rPr>
                <w:rFonts w:ascii="Times New bambara" w:hAnsi="Times New bambara"/>
                <w:b/>
              </w:rPr>
              <w:t>ɛ</w:t>
            </w:r>
            <w:r w:rsidRPr="00D37C9B">
              <w:rPr>
                <w:rFonts w:ascii="Times New bambara" w:hAnsi="Times New bambara"/>
                <w:b/>
              </w:rPr>
              <w:t xml:space="preserve">yaw ni </w:t>
            </w:r>
            <w:r>
              <w:rPr>
                <w:rFonts w:ascii="Times New bambara" w:hAnsi="Times New bambara"/>
                <w:b/>
              </w:rPr>
              <w:t xml:space="preserve">u </w:t>
            </w:r>
            <w:r w:rsidRPr="00D37C9B">
              <w:rPr>
                <w:rFonts w:ascii="Times New bambara" w:hAnsi="Times New bambara"/>
                <w:b/>
              </w:rPr>
              <w:t>ka k</w:t>
            </w:r>
            <w:r>
              <w:rPr>
                <w:rFonts w:ascii="Times New bambara" w:hAnsi="Times New bambara"/>
                <w:b/>
              </w:rPr>
              <w:t>ɛ</w:t>
            </w:r>
            <w:r w:rsidRPr="00D37C9B">
              <w:rPr>
                <w:rFonts w:ascii="Times New bambara" w:hAnsi="Times New bambara"/>
                <w:b/>
              </w:rPr>
              <w:t>l</w:t>
            </w:r>
            <w:r>
              <w:rPr>
                <w:rFonts w:ascii="Times New bambara" w:hAnsi="Times New bambara"/>
                <w:b/>
              </w:rPr>
              <w:t>ɛ</w:t>
            </w:r>
            <w:r w:rsidRPr="00D37C9B">
              <w:rPr>
                <w:rFonts w:ascii="Times New bambara" w:hAnsi="Times New bambara"/>
                <w:b/>
              </w:rPr>
              <w:t>w b</w:t>
            </w:r>
            <w:r>
              <w:rPr>
                <w:rFonts w:ascii="Times New bambara" w:hAnsi="Times New bambara"/>
                <w:b/>
              </w:rPr>
              <w:t>ɛɛ</w:t>
            </w:r>
            <w:r w:rsidRPr="00D37C9B">
              <w:rPr>
                <w:rFonts w:ascii="Times New bambara" w:hAnsi="Times New bambara"/>
                <w:b/>
              </w:rPr>
              <w:t xml:space="preserve"> ta u ye</w:t>
            </w:r>
            <w:r w:rsidRPr="00242639">
              <w:rPr>
                <w:rFonts w:ascii="Times New bambara" w:hAnsi="Times New bambara"/>
                <w:b/>
              </w:rPr>
              <w:t xml:space="preserve">?  </w:t>
            </w:r>
          </w:p>
          <w:p w14:paraId="2999A2BB" w14:textId="77777777" w:rsidR="001D3C61" w:rsidRDefault="001D3C61" w:rsidP="009F3CE2">
            <w:pPr>
              <w:pStyle w:val="ListParagraph"/>
              <w:numPr>
                <w:ilvl w:val="0"/>
                <w:numId w:val="25"/>
              </w:numPr>
              <w:spacing w:after="0" w:line="276" w:lineRule="auto"/>
              <w:rPr>
                <w:rFonts w:ascii="Times New bambara" w:hAnsi="Times New bambara"/>
                <w:b/>
              </w:rPr>
            </w:pPr>
            <w:r>
              <w:rPr>
                <w:rFonts w:ascii="Times New bambara" w:hAnsi="Times New bambara"/>
                <w:b/>
              </w:rPr>
              <w:t>Ka tɔɔ</w:t>
            </w:r>
            <w:r w:rsidRPr="00FB410C">
              <w:rPr>
                <w:rFonts w:ascii="Times New bambara" w:hAnsi="Times New bambara"/>
                <w:b/>
              </w:rPr>
              <w:t>r</w:t>
            </w:r>
            <w:r>
              <w:rPr>
                <w:rFonts w:ascii="Times New bambara" w:hAnsi="Times New bambara"/>
                <w:b/>
              </w:rPr>
              <w:t>ɔ</w:t>
            </w:r>
            <w:r w:rsidRPr="00FB410C">
              <w:rPr>
                <w:rFonts w:ascii="Times New bambara" w:hAnsi="Times New bambara"/>
                <w:b/>
              </w:rPr>
              <w:t xml:space="preserve"> Yesu kos</w:t>
            </w:r>
            <w:r>
              <w:rPr>
                <w:rFonts w:ascii="Times New bambara" w:hAnsi="Times New bambara"/>
                <w:b/>
              </w:rPr>
              <w:t>ɔ</w:t>
            </w:r>
            <w:r w:rsidRPr="00FB410C">
              <w:rPr>
                <w:rFonts w:ascii="Times New bambara" w:hAnsi="Times New bambara"/>
                <w:b/>
              </w:rPr>
              <w:t>n, o b</w:t>
            </w:r>
            <w:r>
              <w:rPr>
                <w:rFonts w:ascii="Times New bambara" w:hAnsi="Times New bambara"/>
                <w:b/>
              </w:rPr>
              <w:t>ɛ</w:t>
            </w:r>
            <w:r w:rsidRPr="00FB410C">
              <w:rPr>
                <w:rFonts w:ascii="Times New bambara" w:hAnsi="Times New bambara"/>
                <w:b/>
              </w:rPr>
              <w:t xml:space="preserve"> se ka danaba d</w:t>
            </w:r>
            <w:r>
              <w:rPr>
                <w:rFonts w:ascii="Times New bambara" w:hAnsi="Times New bambara"/>
                <w:b/>
              </w:rPr>
              <w:t>ɛ</w:t>
            </w:r>
            <w:r w:rsidRPr="00FB410C">
              <w:rPr>
                <w:rFonts w:ascii="Times New bambara" w:hAnsi="Times New bambara"/>
                <w:b/>
              </w:rPr>
              <w:t>m</w:t>
            </w:r>
            <w:r>
              <w:rPr>
                <w:rFonts w:ascii="Times New bambara" w:hAnsi="Times New bambara"/>
                <w:b/>
              </w:rPr>
              <w:t>ɛ</w:t>
            </w:r>
            <w:r w:rsidRPr="00FB410C">
              <w:rPr>
                <w:rFonts w:ascii="Times New bambara" w:hAnsi="Times New bambara"/>
                <w:b/>
              </w:rPr>
              <w:t xml:space="preserve"> cogo di ka baara k</w:t>
            </w:r>
            <w:r>
              <w:rPr>
                <w:rFonts w:ascii="Times New bambara" w:hAnsi="Times New bambara"/>
                <w:b/>
              </w:rPr>
              <w:t>ɛ</w:t>
            </w:r>
            <w:r w:rsidRPr="00FB410C">
              <w:rPr>
                <w:rFonts w:ascii="Times New bambara" w:hAnsi="Times New bambara"/>
                <w:b/>
              </w:rPr>
              <w:t xml:space="preserve"> m</w:t>
            </w:r>
            <w:r>
              <w:rPr>
                <w:rFonts w:ascii="Times New bambara" w:hAnsi="Times New bambara"/>
                <w:b/>
              </w:rPr>
              <w:t>ɔ</w:t>
            </w:r>
            <w:r w:rsidRPr="00FB410C">
              <w:rPr>
                <w:rFonts w:ascii="Times New bambara" w:hAnsi="Times New bambara"/>
                <w:b/>
              </w:rPr>
              <w:t>g</w:t>
            </w:r>
            <w:r>
              <w:rPr>
                <w:rFonts w:ascii="Times New bambara" w:hAnsi="Times New bambara"/>
                <w:b/>
              </w:rPr>
              <w:t>ɔ</w:t>
            </w:r>
            <w:r w:rsidRPr="00FB410C">
              <w:rPr>
                <w:rFonts w:ascii="Times New bambara" w:hAnsi="Times New bambara"/>
                <w:b/>
              </w:rPr>
              <w:t>w ye minnu mago b</w:t>
            </w:r>
            <w:r>
              <w:rPr>
                <w:rFonts w:ascii="Times New bambara" w:hAnsi="Times New bambara"/>
                <w:b/>
              </w:rPr>
              <w:t>ɛ</w:t>
            </w:r>
            <w:r w:rsidRPr="00FB410C">
              <w:rPr>
                <w:rFonts w:ascii="Times New bambara" w:hAnsi="Times New bambara"/>
                <w:b/>
              </w:rPr>
              <w:t xml:space="preserve"> Yesu la</w:t>
            </w:r>
            <w:r w:rsidRPr="00242639">
              <w:rPr>
                <w:rFonts w:ascii="Times New bambara" w:hAnsi="Times New bambara"/>
                <w:b/>
              </w:rPr>
              <w:t xml:space="preserve">?  </w:t>
            </w:r>
          </w:p>
          <w:p w14:paraId="0604B68E" w14:textId="77777777" w:rsidR="001D3C61" w:rsidRPr="00F006BF" w:rsidRDefault="001D3C61" w:rsidP="00D00093">
            <w:pPr>
              <w:pStyle w:val="ListParagraph"/>
              <w:spacing w:line="276" w:lineRule="auto"/>
              <w:ind w:left="360"/>
              <w:rPr>
                <w:rFonts w:ascii="Times New bambara" w:hAnsi="Times New bambara"/>
                <w:b/>
              </w:rPr>
            </w:pPr>
          </w:p>
          <w:p w14:paraId="7DDC1829" w14:textId="77777777" w:rsidR="001D3C61" w:rsidRPr="00242639" w:rsidRDefault="001D3C61" w:rsidP="00D00093">
            <w:pPr>
              <w:spacing w:line="276" w:lineRule="auto"/>
              <w:rPr>
                <w:rFonts w:ascii="Times New bambara" w:hAnsi="Times New bambara"/>
              </w:rPr>
            </w:pPr>
          </w:p>
          <w:p w14:paraId="7F97CE08" w14:textId="77777777" w:rsidR="001D3C61" w:rsidRPr="00242639" w:rsidRDefault="001D3C61" w:rsidP="009F3CE2">
            <w:pPr>
              <w:pStyle w:val="ListParagraph"/>
              <w:numPr>
                <w:ilvl w:val="0"/>
                <w:numId w:val="9"/>
              </w:numPr>
              <w:spacing w:after="0" w:line="276" w:lineRule="auto"/>
              <w:rPr>
                <w:rFonts w:ascii="Times New bambara" w:hAnsi="Times New bambara"/>
              </w:rPr>
            </w:pPr>
            <w:r>
              <w:rPr>
                <w:rFonts w:ascii="Times New bambara" w:hAnsi="Times New bambara"/>
                <w:b/>
              </w:rPr>
              <w:t>Bolow: An bɛ se ka Ala ka kuma bila baara la cogo di</w:t>
            </w:r>
            <w:r w:rsidRPr="00242639">
              <w:rPr>
                <w:rFonts w:ascii="Times New bambara" w:hAnsi="Times New bambara"/>
                <w:b/>
              </w:rPr>
              <w:t>?</w:t>
            </w:r>
          </w:p>
          <w:p w14:paraId="7DC813E5" w14:textId="77777777" w:rsidR="001D3C61" w:rsidRPr="00242639" w:rsidRDefault="001D3C61" w:rsidP="00D00093">
            <w:pPr>
              <w:spacing w:line="276" w:lineRule="auto"/>
              <w:rPr>
                <w:rFonts w:ascii="Times New bambara" w:hAnsi="Times New bambara"/>
              </w:rPr>
            </w:pPr>
            <w:r>
              <w:rPr>
                <w:rFonts w:ascii="Times New bambara" w:hAnsi="Times New bambara"/>
              </w:rPr>
              <w:t>Danabaw man kan ka tɔɔrɔw ni gɛlɛya ɲini u yɛrɛw ye. Tɔɔrɔw ni gɛlɛyaw na se u ma ka sɔrɔ u ma a ɲini ka sababu kɛ u bɛ ka ɲɛnamaya jurumu diɲɛ de kɔnɔ. O na ta bɛɛ, danabaw ka kan ka mɔgɔ tɔɔrɔlen yɔrɔ ɲini walisa ka kɛ Yesu bolow ni a senw ye o mɔgɔw ye.</w:t>
            </w:r>
            <w:r w:rsidRPr="00242639">
              <w:rPr>
                <w:rFonts w:ascii="Times New bambara" w:hAnsi="Times New bambara"/>
              </w:rPr>
              <w:t xml:space="preserve"> </w:t>
            </w:r>
          </w:p>
          <w:p w14:paraId="7FB0364B" w14:textId="77777777" w:rsidR="001D3C61" w:rsidRPr="00242639" w:rsidRDefault="001D3C61" w:rsidP="009F3CE2">
            <w:pPr>
              <w:pStyle w:val="ListParagraph"/>
              <w:numPr>
                <w:ilvl w:val="0"/>
                <w:numId w:val="25"/>
              </w:numPr>
              <w:spacing w:after="0" w:line="276" w:lineRule="auto"/>
              <w:rPr>
                <w:rFonts w:ascii="Times New bambara" w:hAnsi="Times New bambara"/>
                <w:b/>
              </w:rPr>
            </w:pPr>
            <w:r>
              <w:rPr>
                <w:rFonts w:ascii="Times New bambara" w:hAnsi="Times New bambara"/>
                <w:b/>
              </w:rPr>
              <w:t>Dɔ</w:t>
            </w:r>
            <w:r w:rsidRPr="004649A6">
              <w:rPr>
                <w:rFonts w:ascii="Times New bambara" w:hAnsi="Times New bambara"/>
                <w:b/>
              </w:rPr>
              <w:t>g</w:t>
            </w:r>
            <w:r>
              <w:rPr>
                <w:rFonts w:ascii="Times New bambara" w:hAnsi="Times New bambara"/>
                <w:b/>
              </w:rPr>
              <w:t>ɔ</w:t>
            </w:r>
            <w:r w:rsidRPr="004649A6">
              <w:rPr>
                <w:rFonts w:ascii="Times New bambara" w:hAnsi="Times New bambara"/>
                <w:b/>
              </w:rPr>
              <w:t>kun t</w:t>
            </w:r>
            <w:r>
              <w:rPr>
                <w:rFonts w:ascii="Times New bambara" w:hAnsi="Times New bambara"/>
                <w:b/>
              </w:rPr>
              <w:t>ɛ</w:t>
            </w:r>
            <w:r w:rsidRPr="004649A6">
              <w:rPr>
                <w:rFonts w:ascii="Times New bambara" w:hAnsi="Times New bambara"/>
                <w:b/>
              </w:rPr>
              <w:t>m</w:t>
            </w:r>
            <w:r>
              <w:rPr>
                <w:rFonts w:ascii="Times New bambara" w:hAnsi="Times New bambara"/>
                <w:b/>
              </w:rPr>
              <w:t>ɛ</w:t>
            </w:r>
            <w:r w:rsidRPr="004649A6">
              <w:rPr>
                <w:rFonts w:ascii="Times New bambara" w:hAnsi="Times New bambara"/>
                <w:b/>
              </w:rPr>
              <w:t>nen, aw ye Yesu ka kanuya ni a ka hin</w:t>
            </w:r>
            <w:r>
              <w:rPr>
                <w:rFonts w:ascii="Times New bambara" w:hAnsi="Times New bambara"/>
                <w:b/>
              </w:rPr>
              <w:t>ɛ</w:t>
            </w:r>
            <w:r w:rsidRPr="004649A6">
              <w:rPr>
                <w:rFonts w:ascii="Times New bambara" w:hAnsi="Times New bambara"/>
                <w:b/>
              </w:rPr>
              <w:t xml:space="preserve"> jira m</w:t>
            </w:r>
            <w:r>
              <w:rPr>
                <w:rFonts w:ascii="Times New bambara" w:hAnsi="Times New bambara"/>
                <w:b/>
              </w:rPr>
              <w:t>ɔ</w:t>
            </w:r>
            <w:r w:rsidRPr="004649A6">
              <w:rPr>
                <w:rFonts w:ascii="Times New bambara" w:hAnsi="Times New bambara"/>
                <w:b/>
              </w:rPr>
              <w:t>g</w:t>
            </w:r>
            <w:r>
              <w:rPr>
                <w:rFonts w:ascii="Times New bambara" w:hAnsi="Times New bambara"/>
                <w:b/>
              </w:rPr>
              <w:t>ɔ</w:t>
            </w:r>
            <w:r w:rsidRPr="004649A6">
              <w:rPr>
                <w:rFonts w:ascii="Times New bambara" w:hAnsi="Times New bambara"/>
                <w:b/>
              </w:rPr>
              <w:t xml:space="preserve"> w</w:t>
            </w:r>
            <w:r>
              <w:rPr>
                <w:rFonts w:ascii="Times New bambara" w:hAnsi="Times New bambara"/>
                <w:b/>
              </w:rPr>
              <w:t>ɛ</w:t>
            </w:r>
            <w:r w:rsidRPr="004649A6">
              <w:rPr>
                <w:rFonts w:ascii="Times New bambara" w:hAnsi="Times New bambara"/>
                <w:b/>
              </w:rPr>
              <w:t>r</w:t>
            </w:r>
            <w:r>
              <w:rPr>
                <w:rFonts w:ascii="Times New bambara" w:hAnsi="Times New bambara"/>
                <w:b/>
              </w:rPr>
              <w:t>ɛ</w:t>
            </w:r>
            <w:r w:rsidRPr="004649A6">
              <w:rPr>
                <w:rFonts w:ascii="Times New bambara" w:hAnsi="Times New bambara"/>
                <w:b/>
              </w:rPr>
              <w:t>w la cogo di</w:t>
            </w:r>
            <w:r w:rsidRPr="00242639">
              <w:rPr>
                <w:rFonts w:ascii="Times New bambara" w:hAnsi="Times New bambara"/>
                <w:b/>
              </w:rPr>
              <w:t xml:space="preserve">?  </w:t>
            </w:r>
          </w:p>
          <w:p w14:paraId="261FD010" w14:textId="77777777" w:rsidR="001D3C61" w:rsidRPr="00242639" w:rsidRDefault="001D3C61" w:rsidP="009F3CE2">
            <w:pPr>
              <w:pStyle w:val="ListParagraph"/>
              <w:numPr>
                <w:ilvl w:val="0"/>
                <w:numId w:val="25"/>
              </w:numPr>
              <w:spacing w:after="0" w:line="276" w:lineRule="auto"/>
              <w:rPr>
                <w:rFonts w:ascii="Times New bambara" w:hAnsi="Times New bambara"/>
              </w:rPr>
            </w:pPr>
            <w:r>
              <w:rPr>
                <w:rFonts w:ascii="Times New bambara" w:hAnsi="Times New bambara"/>
                <w:b/>
              </w:rPr>
              <w:t>Fɛn damadɔ</w:t>
            </w:r>
            <w:r w:rsidRPr="002200CF">
              <w:rPr>
                <w:rFonts w:ascii="Times New bambara" w:hAnsi="Times New bambara"/>
                <w:b/>
              </w:rPr>
              <w:t xml:space="preserve"> jum</w:t>
            </w:r>
            <w:r>
              <w:rPr>
                <w:rFonts w:ascii="Times New bambara" w:hAnsi="Times New bambara"/>
                <w:b/>
              </w:rPr>
              <w:t>ɛ</w:t>
            </w:r>
            <w:r w:rsidRPr="002200CF">
              <w:rPr>
                <w:rFonts w:ascii="Times New bambara" w:hAnsi="Times New bambara"/>
                <w:b/>
              </w:rPr>
              <w:t>nw b</w:t>
            </w:r>
            <w:r>
              <w:rPr>
                <w:rFonts w:ascii="Times New bambara" w:hAnsi="Times New bambara"/>
                <w:b/>
              </w:rPr>
              <w:t>ɛ</w:t>
            </w:r>
            <w:r w:rsidRPr="002200CF">
              <w:rPr>
                <w:rFonts w:ascii="Times New bambara" w:hAnsi="Times New bambara"/>
                <w:b/>
              </w:rPr>
              <w:t xml:space="preserve"> i f</w:t>
            </w:r>
            <w:r>
              <w:rPr>
                <w:rFonts w:ascii="Times New bambara" w:hAnsi="Times New bambara"/>
                <w:b/>
              </w:rPr>
              <w:t>ɛ</w:t>
            </w:r>
            <w:r w:rsidRPr="002200CF">
              <w:rPr>
                <w:rFonts w:ascii="Times New bambara" w:hAnsi="Times New bambara"/>
                <w:b/>
              </w:rPr>
              <w:t xml:space="preserve">, ani i ye ko minnu </w:t>
            </w:r>
            <w:r>
              <w:rPr>
                <w:rFonts w:ascii="Times New bambara" w:hAnsi="Times New bambara"/>
                <w:b/>
              </w:rPr>
              <w:t>ɲɛ</w:t>
            </w:r>
            <w:r w:rsidRPr="002200CF">
              <w:rPr>
                <w:rFonts w:ascii="Times New bambara" w:hAnsi="Times New bambara"/>
                <w:b/>
              </w:rPr>
              <w:t xml:space="preserve">namaya, ni Krista b’a </w:t>
            </w:r>
            <w:r>
              <w:rPr>
                <w:rFonts w:ascii="Times New bambara" w:hAnsi="Times New bambara"/>
                <w:b/>
              </w:rPr>
              <w:t>ɲ</w:t>
            </w:r>
            <w:r w:rsidRPr="002200CF">
              <w:rPr>
                <w:rFonts w:ascii="Times New bambara" w:hAnsi="Times New bambara"/>
                <w:b/>
              </w:rPr>
              <w:t>ini i f</w:t>
            </w:r>
            <w:r>
              <w:rPr>
                <w:rFonts w:ascii="Times New bambara" w:hAnsi="Times New bambara"/>
                <w:b/>
              </w:rPr>
              <w:t>ɛ</w:t>
            </w:r>
            <w:r w:rsidRPr="002200CF">
              <w:rPr>
                <w:rFonts w:ascii="Times New bambara" w:hAnsi="Times New bambara"/>
                <w:b/>
              </w:rPr>
              <w:t xml:space="preserve"> i ka olu minnu bila baara la nin d</w:t>
            </w:r>
            <w:r>
              <w:rPr>
                <w:rFonts w:ascii="Times New bambara" w:hAnsi="Times New bambara"/>
                <w:b/>
              </w:rPr>
              <w:t>ɔ</w:t>
            </w:r>
            <w:r w:rsidRPr="002200CF">
              <w:rPr>
                <w:rFonts w:ascii="Times New bambara" w:hAnsi="Times New bambara"/>
                <w:b/>
              </w:rPr>
              <w:t>g</w:t>
            </w:r>
            <w:r>
              <w:rPr>
                <w:rFonts w:ascii="Times New bambara" w:hAnsi="Times New bambara"/>
                <w:b/>
              </w:rPr>
              <w:t>ɔ</w:t>
            </w:r>
            <w:r w:rsidRPr="002200CF">
              <w:rPr>
                <w:rFonts w:ascii="Times New bambara" w:hAnsi="Times New bambara"/>
                <w:b/>
              </w:rPr>
              <w:t>kun k</w:t>
            </w:r>
            <w:r>
              <w:rPr>
                <w:rFonts w:ascii="Times New bambara" w:hAnsi="Times New bambara"/>
                <w:b/>
              </w:rPr>
              <w:t>ɔ</w:t>
            </w:r>
            <w:r w:rsidRPr="002200CF">
              <w:rPr>
                <w:rFonts w:ascii="Times New bambara" w:hAnsi="Times New bambara"/>
                <w:b/>
              </w:rPr>
              <w:t>n</w:t>
            </w:r>
            <w:r>
              <w:rPr>
                <w:rFonts w:ascii="Times New bambara" w:hAnsi="Times New bambara"/>
                <w:b/>
              </w:rPr>
              <w:t>ɔ</w:t>
            </w:r>
            <w:r w:rsidRPr="002200CF">
              <w:rPr>
                <w:rFonts w:ascii="Times New bambara" w:hAnsi="Times New bambara"/>
                <w:b/>
              </w:rPr>
              <w:t xml:space="preserve"> walisa ka kanuya ni n</w:t>
            </w:r>
            <w:r>
              <w:rPr>
                <w:rFonts w:ascii="Times New bambara" w:hAnsi="Times New bambara"/>
                <w:b/>
              </w:rPr>
              <w:t>ɛɛ</w:t>
            </w:r>
            <w:r w:rsidRPr="002200CF">
              <w:rPr>
                <w:rFonts w:ascii="Times New bambara" w:hAnsi="Times New bambara"/>
                <w:b/>
              </w:rPr>
              <w:t>ma ko f</w:t>
            </w:r>
            <w:r>
              <w:rPr>
                <w:rFonts w:ascii="Times New bambara" w:hAnsi="Times New bambara"/>
                <w:b/>
              </w:rPr>
              <w:t>ɔ</w:t>
            </w:r>
            <w:r w:rsidRPr="002200CF">
              <w:rPr>
                <w:rFonts w:ascii="Times New bambara" w:hAnsi="Times New bambara"/>
                <w:b/>
              </w:rPr>
              <w:t xml:space="preserve"> t</w:t>
            </w:r>
            <w:r>
              <w:rPr>
                <w:rFonts w:ascii="Times New bambara" w:hAnsi="Times New bambara"/>
                <w:b/>
              </w:rPr>
              <w:t>ɔ</w:t>
            </w:r>
            <w:r w:rsidRPr="002200CF">
              <w:rPr>
                <w:rFonts w:ascii="Times New bambara" w:hAnsi="Times New bambara"/>
                <w:b/>
              </w:rPr>
              <w:t>w ye</w:t>
            </w:r>
            <w:r w:rsidRPr="00242639">
              <w:rPr>
                <w:rFonts w:ascii="Times New bambara" w:hAnsi="Times New bambara"/>
                <w:b/>
              </w:rPr>
              <w:t xml:space="preserve">? </w:t>
            </w:r>
          </w:p>
          <w:p w14:paraId="2D7DB02F" w14:textId="77777777" w:rsidR="001D3C61" w:rsidRPr="00242639" w:rsidRDefault="001D3C61" w:rsidP="00D00093">
            <w:pPr>
              <w:spacing w:line="276" w:lineRule="auto"/>
              <w:rPr>
                <w:rFonts w:ascii="Times New bambara" w:hAnsi="Times New bambara"/>
              </w:rPr>
            </w:pPr>
            <w:r w:rsidRPr="00242639">
              <w:rPr>
                <w:rFonts w:ascii="Times New bambara" w:hAnsi="Times New bambara"/>
                <w:b/>
              </w:rPr>
              <w:t xml:space="preserve"> </w:t>
            </w:r>
          </w:p>
        </w:tc>
      </w:tr>
      <w:tr w:rsidR="001D3C61" w:rsidRPr="001D3C61" w14:paraId="2D80E80D" w14:textId="77777777" w:rsidTr="00D00093">
        <w:tc>
          <w:tcPr>
            <w:tcW w:w="1705" w:type="dxa"/>
          </w:tcPr>
          <w:p w14:paraId="34FE27EB" w14:textId="77777777" w:rsidR="001D3C61" w:rsidRPr="00242639" w:rsidRDefault="001D3C61" w:rsidP="00D00093">
            <w:pPr>
              <w:spacing w:line="276" w:lineRule="auto"/>
              <w:jc w:val="center"/>
              <w:rPr>
                <w:rFonts w:ascii="Times New bambara" w:hAnsi="Times New bambara"/>
                <w:b/>
                <w:sz w:val="28"/>
                <w:szCs w:val="28"/>
              </w:rPr>
            </w:pPr>
            <w:r>
              <w:rPr>
                <w:rFonts w:ascii="Times New bambara" w:hAnsi="Times New bambara"/>
                <w:b/>
                <w:sz w:val="28"/>
                <w:szCs w:val="28"/>
              </w:rPr>
              <w:lastRenderedPageBreak/>
              <w:t>Waleyali</w:t>
            </w:r>
          </w:p>
          <w:p w14:paraId="154E2CB4" w14:textId="77777777" w:rsidR="001D3C61" w:rsidRPr="00242639" w:rsidRDefault="001D3C61" w:rsidP="00D00093">
            <w:pPr>
              <w:spacing w:line="276" w:lineRule="auto"/>
              <w:jc w:val="center"/>
              <w:rPr>
                <w:rFonts w:ascii="Times New bambara" w:hAnsi="Times New bambara"/>
                <w:b/>
              </w:rPr>
            </w:pPr>
          </w:p>
          <w:p w14:paraId="7315B00F" w14:textId="77777777" w:rsidR="001D3C61" w:rsidRPr="00242639" w:rsidRDefault="001D3C61" w:rsidP="00D00093">
            <w:pPr>
              <w:spacing w:line="276" w:lineRule="auto"/>
              <w:jc w:val="center"/>
              <w:rPr>
                <w:rFonts w:ascii="Times New bambara" w:hAnsi="Times New bambara"/>
                <w:b/>
              </w:rPr>
            </w:pPr>
          </w:p>
        </w:tc>
        <w:tc>
          <w:tcPr>
            <w:tcW w:w="7645" w:type="dxa"/>
          </w:tcPr>
          <w:p w14:paraId="221011E8" w14:textId="77777777" w:rsidR="001D3C61" w:rsidRPr="00C01B03" w:rsidRDefault="001D3C61" w:rsidP="009F3CE2">
            <w:pPr>
              <w:pStyle w:val="ListParagraph"/>
              <w:numPr>
                <w:ilvl w:val="0"/>
                <w:numId w:val="18"/>
              </w:numPr>
              <w:spacing w:after="0" w:line="240" w:lineRule="auto"/>
              <w:rPr>
                <w:rFonts w:ascii="Times New bambara" w:hAnsi="Times New bambara"/>
              </w:rPr>
            </w:pPr>
            <w:r>
              <w:rPr>
                <w:rFonts w:ascii="Times New bambara" w:hAnsi="Times New bambara"/>
              </w:rPr>
              <w:t>A ɲini mɔgɔ dɔ fɛ, a ka segin Bible kalansen yɔrɔ kalanta kan</w:t>
            </w:r>
            <w:r w:rsidRPr="00C01B03">
              <w:rPr>
                <w:rFonts w:ascii="Times New bambara" w:hAnsi="Times New bambara"/>
              </w:rPr>
              <w:t>.</w:t>
            </w:r>
          </w:p>
          <w:p w14:paraId="5D8BBED5" w14:textId="77777777" w:rsidR="001D3C61" w:rsidRPr="00C01B03" w:rsidRDefault="001D3C61" w:rsidP="009F3CE2">
            <w:pPr>
              <w:pStyle w:val="ListParagraph"/>
              <w:numPr>
                <w:ilvl w:val="0"/>
                <w:numId w:val="18"/>
              </w:numPr>
              <w:spacing w:after="0" w:line="240" w:lineRule="auto"/>
              <w:rPr>
                <w:rFonts w:ascii="Times New bambara" w:hAnsi="Times New bambara"/>
              </w:rPr>
            </w:pPr>
            <w:r>
              <w:rPr>
                <w:rFonts w:ascii="Times New bambara" w:hAnsi="Times New bambara"/>
              </w:rPr>
              <w:t>A ɲini jama fɛ, u bɛ miiri ko Ala b’a fɛ u ka min kɛ bi kalansen lamɛnen kɔ, u ka o fɔ</w:t>
            </w:r>
            <w:r w:rsidRPr="00C01B03">
              <w:rPr>
                <w:rFonts w:ascii="Times New bambara" w:hAnsi="Times New bambara"/>
              </w:rPr>
              <w:t>.</w:t>
            </w:r>
          </w:p>
          <w:p w14:paraId="5524CB24" w14:textId="77777777" w:rsidR="001D3C61" w:rsidRPr="00C01B03" w:rsidRDefault="001D3C61" w:rsidP="009F3CE2">
            <w:pPr>
              <w:pStyle w:val="ListParagraph"/>
              <w:numPr>
                <w:ilvl w:val="0"/>
                <w:numId w:val="18"/>
              </w:numPr>
              <w:spacing w:after="0" w:line="240" w:lineRule="auto"/>
              <w:rPr>
                <w:rFonts w:ascii="Times New bambara" w:hAnsi="Times New bambara"/>
              </w:rPr>
            </w:pPr>
            <w:r>
              <w:rPr>
                <w:rFonts w:ascii="Times New bambara" w:hAnsi="Times New bambara"/>
              </w:rPr>
              <w:t>Aw ka waati ta Ala delili la aw ka jɛkulu mɔgɔw ye, ka delili kɛ ɲɔgɔn ye, ka hakilitigiya deli walisa ka se ka bi kalansen waleya</w:t>
            </w:r>
            <w:r w:rsidRPr="00C01B03">
              <w:rPr>
                <w:rFonts w:ascii="Times New bambara" w:hAnsi="Times New bambara"/>
              </w:rPr>
              <w:t xml:space="preserve">.  </w:t>
            </w:r>
          </w:p>
          <w:p w14:paraId="7F921524" w14:textId="77777777" w:rsidR="001D3C61" w:rsidRPr="00826B65" w:rsidRDefault="001D3C61" w:rsidP="009F3CE2">
            <w:pPr>
              <w:pStyle w:val="ListParagraph"/>
              <w:numPr>
                <w:ilvl w:val="0"/>
                <w:numId w:val="18"/>
              </w:numPr>
              <w:spacing w:after="0" w:line="240" w:lineRule="auto"/>
              <w:rPr>
                <w:rFonts w:ascii="Times New bambara" w:hAnsi="Times New bambara"/>
              </w:rPr>
            </w:pPr>
            <w:r>
              <w:rPr>
                <w:rFonts w:ascii="Times New bambara" w:hAnsi="Times New bambara"/>
              </w:rPr>
              <w:t>“An Fa min bɛ sankolo la”, aw ka jɛ ka o delili kɛ ɲɔgɔn fɛ k’a kuncɛ</w:t>
            </w:r>
            <w:r w:rsidRPr="00826B65">
              <w:rPr>
                <w:rFonts w:ascii="Times New bambara" w:hAnsi="Times New bambara"/>
              </w:rPr>
              <w:t>.</w:t>
            </w:r>
          </w:p>
          <w:p w14:paraId="224209F4" w14:textId="77777777" w:rsidR="001D3C61" w:rsidRPr="008B7A93" w:rsidRDefault="001D3C61" w:rsidP="00D00093">
            <w:pPr>
              <w:spacing w:line="276" w:lineRule="auto"/>
              <w:ind w:left="360"/>
              <w:rPr>
                <w:rFonts w:ascii="Times New bambara" w:hAnsi="Times New bambara"/>
              </w:rPr>
            </w:pPr>
          </w:p>
          <w:p w14:paraId="5A84A37D" w14:textId="77777777" w:rsidR="001D3C61" w:rsidRPr="00242639" w:rsidRDefault="001D3C61" w:rsidP="00D00093">
            <w:pPr>
              <w:spacing w:line="276" w:lineRule="auto"/>
              <w:rPr>
                <w:rFonts w:ascii="Times New bambara" w:hAnsi="Times New bambara"/>
                <w:b/>
              </w:rPr>
            </w:pPr>
          </w:p>
        </w:tc>
      </w:tr>
    </w:tbl>
    <w:p w14:paraId="4552F4F1" w14:textId="77777777" w:rsidR="001D3C61" w:rsidRPr="001D3C61" w:rsidRDefault="001D3C61" w:rsidP="001D3C61">
      <w:pPr>
        <w:spacing w:line="276" w:lineRule="auto"/>
        <w:rPr>
          <w:rFonts w:ascii="Times New bambara" w:hAnsi="Times New bambara"/>
          <w:lang w:val="fr-FR"/>
        </w:rPr>
      </w:pPr>
    </w:p>
    <w:p w14:paraId="1A8BA090" w14:textId="77777777" w:rsidR="001D3C61" w:rsidRPr="001D3C61" w:rsidRDefault="001D3C61" w:rsidP="001D3C61">
      <w:pPr>
        <w:spacing w:line="276" w:lineRule="auto"/>
        <w:rPr>
          <w:lang w:val="fr-FR"/>
        </w:rPr>
      </w:pPr>
    </w:p>
    <w:p w14:paraId="2C5BF69A" w14:textId="23C4D986" w:rsidR="001D3C61" w:rsidRDefault="001D3C61">
      <w:pPr>
        <w:rPr>
          <w:lang w:val="fr-FR"/>
        </w:rPr>
      </w:pPr>
      <w:r>
        <w:rPr>
          <w:lang w:val="fr-FR"/>
        </w:rPr>
        <w:br w:type="page"/>
      </w:r>
    </w:p>
    <w:p w14:paraId="7FD3F09B" w14:textId="77777777" w:rsidR="001D3C61" w:rsidRPr="001D3C61" w:rsidRDefault="001D3C61" w:rsidP="001D3C61">
      <w:pPr>
        <w:spacing w:after="0"/>
        <w:jc w:val="center"/>
        <w:rPr>
          <w:sz w:val="28"/>
          <w:szCs w:val="28"/>
          <w:lang w:val="fr-FR"/>
        </w:rPr>
      </w:pPr>
      <w:r w:rsidRPr="001D3C61">
        <w:rPr>
          <w:b/>
          <w:i/>
          <w:sz w:val="28"/>
          <w:szCs w:val="28"/>
          <w:lang w:val="fr-FR"/>
        </w:rPr>
        <w:lastRenderedPageBreak/>
        <w:t xml:space="preserve">YESU </w:t>
      </w:r>
      <w:r w:rsidRPr="001D3C61">
        <w:rPr>
          <w:sz w:val="28"/>
          <w:szCs w:val="28"/>
          <w:lang w:val="fr-FR"/>
        </w:rPr>
        <w:t>ka filimu waajuli yɔrɔ Bibulu kalan # 77</w:t>
      </w:r>
    </w:p>
    <w:p w14:paraId="00C2572F" w14:textId="77777777" w:rsidR="001D3C61" w:rsidRPr="001D3C61" w:rsidRDefault="001D3C61" w:rsidP="001D3C61">
      <w:pPr>
        <w:rPr>
          <w:lang w:val="fr-FR"/>
        </w:rPr>
      </w:pPr>
    </w:p>
    <w:tbl>
      <w:tblPr>
        <w:tblStyle w:val="TableGrid"/>
        <w:tblW w:w="0" w:type="auto"/>
        <w:tblLook w:val="04A0" w:firstRow="1" w:lastRow="0" w:firstColumn="1" w:lastColumn="0" w:noHBand="0" w:noVBand="1"/>
      </w:tblPr>
      <w:tblGrid>
        <w:gridCol w:w="1702"/>
        <w:gridCol w:w="4508"/>
        <w:gridCol w:w="3104"/>
      </w:tblGrid>
      <w:tr w:rsidR="001D3C61" w:rsidRPr="003237DD" w14:paraId="28B307DD" w14:textId="77777777" w:rsidTr="00D00093">
        <w:tc>
          <w:tcPr>
            <w:tcW w:w="1702" w:type="dxa"/>
            <w:tcBorders>
              <w:top w:val="single" w:sz="18" w:space="0" w:color="auto"/>
              <w:left w:val="single" w:sz="18" w:space="0" w:color="auto"/>
            </w:tcBorders>
            <w:shd w:val="clear" w:color="auto" w:fill="FFFFFF" w:themeFill="background1"/>
          </w:tcPr>
          <w:p w14:paraId="3A9756B4" w14:textId="77777777" w:rsidR="001D3C61" w:rsidRPr="003237DD" w:rsidRDefault="001D3C61" w:rsidP="00D00093">
            <w:pPr>
              <w:rPr>
                <w:b/>
              </w:rPr>
            </w:pPr>
            <w:r w:rsidRPr="003237DD">
              <w:rPr>
                <w:b/>
              </w:rPr>
              <w:t>Kalansen tɔgɔ:</w:t>
            </w:r>
          </w:p>
        </w:tc>
        <w:tc>
          <w:tcPr>
            <w:tcW w:w="4508" w:type="dxa"/>
            <w:tcBorders>
              <w:top w:val="single" w:sz="18" w:space="0" w:color="auto"/>
            </w:tcBorders>
            <w:shd w:val="clear" w:color="auto" w:fill="FFFFFF" w:themeFill="background1"/>
          </w:tcPr>
          <w:p w14:paraId="5AE60CCF" w14:textId="77777777" w:rsidR="001D3C61" w:rsidRPr="000E36F0" w:rsidRDefault="001D3C61" w:rsidP="00D00093">
            <w:pPr>
              <w:rPr>
                <w:rFonts w:ascii="Arial" w:hAnsi="Arial" w:cs="Arial"/>
                <w:b/>
                <w:sz w:val="20"/>
                <w:szCs w:val="20"/>
              </w:rPr>
            </w:pPr>
            <w:r w:rsidRPr="000B3203">
              <w:rPr>
                <w:rFonts w:ascii="Arial" w:hAnsi="Arial" w:cs="Arial"/>
                <w:b/>
                <w:sz w:val="20"/>
                <w:szCs w:val="20"/>
              </w:rPr>
              <w:t>Bartime fiyentɔ kɛnɛyara</w:t>
            </w:r>
          </w:p>
        </w:tc>
        <w:tc>
          <w:tcPr>
            <w:tcW w:w="3104" w:type="dxa"/>
            <w:tcBorders>
              <w:top w:val="single" w:sz="18" w:space="0" w:color="auto"/>
              <w:right w:val="single" w:sz="18" w:space="0" w:color="auto"/>
            </w:tcBorders>
          </w:tcPr>
          <w:p w14:paraId="46864933" w14:textId="77777777" w:rsidR="001D3C61" w:rsidRPr="003237DD" w:rsidRDefault="001D3C61" w:rsidP="00D00093">
            <w:pPr>
              <w:jc w:val="center"/>
              <w:rPr>
                <w:sz w:val="24"/>
                <w:szCs w:val="24"/>
              </w:rPr>
            </w:pPr>
            <w:r>
              <w:rPr>
                <w:b/>
                <w:sz w:val="24"/>
                <w:szCs w:val="24"/>
              </w:rPr>
              <w:t>Ja</w:t>
            </w:r>
          </w:p>
        </w:tc>
      </w:tr>
      <w:tr w:rsidR="001D3C61" w:rsidRPr="003237DD" w14:paraId="0FB1334F" w14:textId="77777777" w:rsidTr="00D00093">
        <w:tc>
          <w:tcPr>
            <w:tcW w:w="1702" w:type="dxa"/>
            <w:tcBorders>
              <w:left w:val="single" w:sz="18" w:space="0" w:color="auto"/>
            </w:tcBorders>
            <w:shd w:val="clear" w:color="auto" w:fill="FFFFFF" w:themeFill="background1"/>
          </w:tcPr>
          <w:p w14:paraId="7741770F" w14:textId="77777777" w:rsidR="001D3C61" w:rsidRPr="003237DD" w:rsidRDefault="001D3C61" w:rsidP="00D00093">
            <w:pPr>
              <w:rPr>
                <w:b/>
              </w:rPr>
            </w:pPr>
            <w:r w:rsidRPr="003237DD">
              <w:rPr>
                <w:b/>
              </w:rPr>
              <w:t>Kalansenw kɔnɔkow:</w:t>
            </w:r>
          </w:p>
        </w:tc>
        <w:tc>
          <w:tcPr>
            <w:tcW w:w="4508" w:type="dxa"/>
            <w:shd w:val="clear" w:color="auto" w:fill="FFFFFF" w:themeFill="background1"/>
          </w:tcPr>
          <w:p w14:paraId="2581691F" w14:textId="77777777" w:rsidR="001D3C61" w:rsidRPr="009A04A5" w:rsidRDefault="001D3C61" w:rsidP="00D00093">
            <w:pPr>
              <w:rPr>
                <w:rFonts w:ascii="Arial" w:hAnsi="Arial" w:cs="Arial"/>
                <w:b/>
                <w:sz w:val="20"/>
                <w:szCs w:val="20"/>
              </w:rPr>
            </w:pPr>
            <w:r>
              <w:rPr>
                <w:rFonts w:ascii="Arial" w:hAnsi="Arial" w:cs="Arial"/>
                <w:b/>
                <w:sz w:val="20"/>
                <w:szCs w:val="20"/>
              </w:rPr>
              <w:t>Marka 10:46-52 la</w:t>
            </w:r>
          </w:p>
        </w:tc>
        <w:tc>
          <w:tcPr>
            <w:tcW w:w="3104" w:type="dxa"/>
            <w:vMerge w:val="restart"/>
            <w:tcBorders>
              <w:right w:val="single" w:sz="18" w:space="0" w:color="auto"/>
            </w:tcBorders>
          </w:tcPr>
          <w:p w14:paraId="70AA88AD" w14:textId="77777777" w:rsidR="001D3C61" w:rsidRDefault="001D3C61" w:rsidP="00D00093">
            <w:pPr>
              <w:rPr>
                <w:sz w:val="24"/>
                <w:szCs w:val="24"/>
              </w:rPr>
            </w:pPr>
            <w:r>
              <w:rPr>
                <w:noProof/>
                <w:sz w:val="24"/>
                <w:szCs w:val="24"/>
                <w:lang w:eastAsia="fr-FR"/>
              </w:rPr>
              <w:drawing>
                <wp:inline distT="0" distB="0" distL="0" distR="0" wp14:anchorId="3D95ED05" wp14:editId="7332ABC4">
                  <wp:extent cx="1778911" cy="2394243"/>
                  <wp:effectExtent l="0" t="0" r="0" b="6350"/>
                  <wp:docPr id="1243436414" name="Picture 1243436414" descr="A painting of a person being helped by a pers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436414" name="Picture 1243436414" descr="A painting of a person being helped by a person&#10;&#10;AI-generated content may be incorrect."/>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1790464" cy="2409792"/>
                          </a:xfrm>
                          <a:prstGeom prst="rect">
                            <a:avLst/>
                          </a:prstGeom>
                        </pic:spPr>
                      </pic:pic>
                    </a:graphicData>
                  </a:graphic>
                </wp:inline>
              </w:drawing>
            </w:r>
          </w:p>
          <w:p w14:paraId="594A3A73" w14:textId="77777777" w:rsidR="001D3C61" w:rsidRPr="003237DD" w:rsidRDefault="001D3C61" w:rsidP="00D00093">
            <w:pPr>
              <w:rPr>
                <w:sz w:val="24"/>
                <w:szCs w:val="24"/>
              </w:rPr>
            </w:pPr>
          </w:p>
        </w:tc>
      </w:tr>
      <w:tr w:rsidR="001D3C61" w14:paraId="53A97641" w14:textId="77777777" w:rsidTr="00D00093">
        <w:tc>
          <w:tcPr>
            <w:tcW w:w="1702" w:type="dxa"/>
            <w:tcBorders>
              <w:left w:val="single" w:sz="18" w:space="0" w:color="auto"/>
            </w:tcBorders>
            <w:shd w:val="clear" w:color="auto" w:fill="FFFFFF" w:themeFill="background1"/>
          </w:tcPr>
          <w:p w14:paraId="1C0A15E6" w14:textId="77777777" w:rsidR="001D3C61" w:rsidRPr="003237DD" w:rsidRDefault="001D3C61" w:rsidP="00D00093">
            <w:pPr>
              <w:rPr>
                <w:b/>
              </w:rPr>
            </w:pPr>
            <w:r>
              <w:rPr>
                <w:b/>
              </w:rPr>
              <w:t>Sɛbɛnni filanan:</w:t>
            </w:r>
          </w:p>
        </w:tc>
        <w:tc>
          <w:tcPr>
            <w:tcW w:w="4508" w:type="dxa"/>
            <w:shd w:val="clear" w:color="auto" w:fill="FFFFFF" w:themeFill="background1"/>
          </w:tcPr>
          <w:p w14:paraId="49F6D4DF" w14:textId="77777777" w:rsidR="001D3C61" w:rsidRPr="003237DD" w:rsidRDefault="001D3C61" w:rsidP="00D00093">
            <w:pPr>
              <w:rPr>
                <w:b/>
              </w:rPr>
            </w:pPr>
            <w:r>
              <w:rPr>
                <w:b/>
              </w:rPr>
              <w:t>Ruti 1</w:t>
            </w:r>
          </w:p>
        </w:tc>
        <w:tc>
          <w:tcPr>
            <w:tcW w:w="3104" w:type="dxa"/>
            <w:vMerge/>
            <w:tcBorders>
              <w:right w:val="single" w:sz="18" w:space="0" w:color="auto"/>
            </w:tcBorders>
          </w:tcPr>
          <w:p w14:paraId="1D515152" w14:textId="77777777" w:rsidR="001D3C61" w:rsidRDefault="001D3C61" w:rsidP="00D00093"/>
        </w:tc>
      </w:tr>
      <w:tr w:rsidR="001D3C61" w:rsidRPr="001D3C61" w14:paraId="6E6CF4C1" w14:textId="77777777" w:rsidTr="00D00093">
        <w:tc>
          <w:tcPr>
            <w:tcW w:w="1702" w:type="dxa"/>
            <w:tcBorders>
              <w:left w:val="single" w:sz="18" w:space="0" w:color="auto"/>
            </w:tcBorders>
            <w:shd w:val="clear" w:color="auto" w:fill="FFFFFF" w:themeFill="background1"/>
          </w:tcPr>
          <w:p w14:paraId="272A6FAF" w14:textId="77777777" w:rsidR="001D3C61" w:rsidRPr="003237DD" w:rsidRDefault="001D3C61" w:rsidP="00D00093">
            <w:pPr>
              <w:rPr>
                <w:b/>
              </w:rPr>
            </w:pPr>
            <w:r w:rsidRPr="003237DD">
              <w:rPr>
                <w:b/>
              </w:rPr>
              <w:t>Kalansenw kuntilenna:</w:t>
            </w:r>
          </w:p>
        </w:tc>
        <w:tc>
          <w:tcPr>
            <w:tcW w:w="4508" w:type="dxa"/>
            <w:shd w:val="clear" w:color="auto" w:fill="FFFFFF" w:themeFill="background1"/>
          </w:tcPr>
          <w:p w14:paraId="220B5EC6" w14:textId="77777777" w:rsidR="001D3C61" w:rsidRPr="003237DD" w:rsidRDefault="001D3C61" w:rsidP="009F3CE2">
            <w:pPr>
              <w:pStyle w:val="ListParagraph"/>
              <w:numPr>
                <w:ilvl w:val="0"/>
                <w:numId w:val="26"/>
              </w:numPr>
              <w:spacing w:after="0" w:line="240" w:lineRule="auto"/>
            </w:pPr>
            <w:r>
              <w:rPr>
                <w:b/>
              </w:rPr>
              <w:t>Kunkolo</w:t>
            </w:r>
            <w:r w:rsidRPr="008C4A7F">
              <w:rPr>
                <w:b/>
              </w:rPr>
              <w:t xml:space="preserve"> </w:t>
            </w:r>
            <w:r w:rsidRPr="003237DD">
              <w:t xml:space="preserve">: I ka </w:t>
            </w:r>
            <w:r>
              <w:t>miiri</w:t>
            </w:r>
            <w:r w:rsidRPr="003237DD">
              <w:t xml:space="preserve"> i kɔnɔ, Yesu b’i magow dɔn, ani a bɛ i lamɛn ni i bɛ a wele.</w:t>
            </w:r>
          </w:p>
          <w:p w14:paraId="293F8F5F" w14:textId="77777777" w:rsidR="001D3C61" w:rsidRPr="003237DD" w:rsidRDefault="001D3C61" w:rsidP="009F3CE2">
            <w:pPr>
              <w:pStyle w:val="ListParagraph"/>
              <w:numPr>
                <w:ilvl w:val="0"/>
                <w:numId w:val="26"/>
              </w:numPr>
              <w:spacing w:after="0" w:line="240" w:lineRule="auto"/>
            </w:pPr>
            <w:r w:rsidRPr="008C4A7F">
              <w:rPr>
                <w:b/>
              </w:rPr>
              <w:t xml:space="preserve">Dusukun </w:t>
            </w:r>
            <w:r w:rsidRPr="003237DD">
              <w:t>: A sugandi ka da a la ko Yesu b</w:t>
            </w:r>
            <w:r>
              <w:t>ɛ</w:t>
            </w:r>
            <w:r w:rsidRPr="003237DD">
              <w:t>na i ka deliliw jaabi, hali ni m</w:t>
            </w:r>
            <w:r>
              <w:t>ɔ</w:t>
            </w:r>
            <w:r w:rsidRPr="003237DD">
              <w:t>g</w:t>
            </w:r>
            <w:r>
              <w:t>ɔ</w:t>
            </w:r>
            <w:r w:rsidRPr="003237DD">
              <w:t xml:space="preserve"> t</w:t>
            </w:r>
            <w:r>
              <w:t>ɔ</w:t>
            </w:r>
            <w:r w:rsidRPr="003237DD">
              <w:t>w ma da a la.</w:t>
            </w:r>
          </w:p>
          <w:p w14:paraId="066C0742" w14:textId="77777777" w:rsidR="001D3C61" w:rsidRPr="003237DD" w:rsidRDefault="001D3C61" w:rsidP="009F3CE2">
            <w:pPr>
              <w:pStyle w:val="ListParagraph"/>
              <w:numPr>
                <w:ilvl w:val="0"/>
                <w:numId w:val="26"/>
              </w:numPr>
              <w:spacing w:after="0" w:line="240" w:lineRule="auto"/>
            </w:pPr>
            <w:r w:rsidRPr="008C4A7F">
              <w:rPr>
                <w:b/>
              </w:rPr>
              <w:t>Bolo</w:t>
            </w:r>
            <w:r>
              <w:rPr>
                <w:b/>
              </w:rPr>
              <w:t xml:space="preserve">w </w:t>
            </w:r>
            <w:r w:rsidRPr="008C4A7F">
              <w:rPr>
                <w:b/>
              </w:rPr>
              <w:t xml:space="preserve"> </w:t>
            </w:r>
            <w:r w:rsidRPr="003237DD">
              <w:t xml:space="preserve">: Aw k’a dɔn ko tuma caman na, mɔgɔw mago bɛna kɛ u farikolo magow ɲɛnabɔli la sanni u ka se k’u magow dɔn </w:t>
            </w:r>
            <w:r>
              <w:t>A</w:t>
            </w:r>
            <w:r w:rsidRPr="003237DD">
              <w:t>la</w:t>
            </w:r>
            <w:r>
              <w:t xml:space="preserve"> </w:t>
            </w:r>
            <w:r w:rsidRPr="003237DD">
              <w:t>ko ta fan fɛ.</w:t>
            </w:r>
          </w:p>
          <w:p w14:paraId="795F16FC" w14:textId="77777777" w:rsidR="001D3C61" w:rsidRPr="003237DD" w:rsidRDefault="001D3C61" w:rsidP="00D00093"/>
        </w:tc>
        <w:tc>
          <w:tcPr>
            <w:tcW w:w="3104" w:type="dxa"/>
            <w:vMerge/>
            <w:tcBorders>
              <w:right w:val="single" w:sz="18" w:space="0" w:color="auto"/>
            </w:tcBorders>
          </w:tcPr>
          <w:p w14:paraId="5001C199" w14:textId="77777777" w:rsidR="001D3C61" w:rsidRDefault="001D3C61" w:rsidP="00D00093"/>
        </w:tc>
      </w:tr>
      <w:tr w:rsidR="001D3C61" w:rsidRPr="003237DD" w14:paraId="34C25DEA" w14:textId="77777777" w:rsidTr="00D00093">
        <w:tc>
          <w:tcPr>
            <w:tcW w:w="1702" w:type="dxa"/>
            <w:tcBorders>
              <w:left w:val="single" w:sz="18" w:space="0" w:color="auto"/>
              <w:bottom w:val="single" w:sz="4" w:space="0" w:color="auto"/>
            </w:tcBorders>
            <w:shd w:val="clear" w:color="auto" w:fill="auto"/>
          </w:tcPr>
          <w:p w14:paraId="64F678B6" w14:textId="77777777" w:rsidR="001D3C61" w:rsidRPr="003237DD" w:rsidRDefault="001D3C61" w:rsidP="00D00093">
            <w:pPr>
              <w:rPr>
                <w:b/>
              </w:rPr>
            </w:pPr>
            <w:r w:rsidRPr="003237DD">
              <w:rPr>
                <w:b/>
              </w:rPr>
              <w:t>Kalansen min bɛ Vɛrise dɔ kɔnɔ:</w:t>
            </w:r>
          </w:p>
        </w:tc>
        <w:tc>
          <w:tcPr>
            <w:tcW w:w="7612" w:type="dxa"/>
            <w:gridSpan w:val="2"/>
            <w:tcBorders>
              <w:bottom w:val="single" w:sz="4" w:space="0" w:color="auto"/>
              <w:right w:val="single" w:sz="18" w:space="0" w:color="auto"/>
            </w:tcBorders>
            <w:shd w:val="clear" w:color="auto" w:fill="FFFFFF" w:themeFill="background1"/>
          </w:tcPr>
          <w:p w14:paraId="5E81CDD5" w14:textId="77777777" w:rsidR="001D3C61" w:rsidRPr="009C0C06" w:rsidRDefault="001D3C61" w:rsidP="00D00093">
            <w:pPr>
              <w:rPr>
                <w:rFonts w:cstheme="minorHAnsi"/>
              </w:rPr>
            </w:pPr>
            <w:r w:rsidRPr="009C0C06">
              <w:rPr>
                <w:rFonts w:cstheme="minorHAnsi"/>
                <w:color w:val="000000"/>
                <w:shd w:val="clear" w:color="auto" w:fill="FFFFFF"/>
              </w:rPr>
              <w:t>A y’a mɛn tuma min na ko Yesu Nazarɛtika don, a y’a daminɛ ka pɛrɛn ko: “Dawuda Denkɛ Yesu, makari ne la!” (Marka 10:47)</w:t>
            </w:r>
          </w:p>
        </w:tc>
      </w:tr>
    </w:tbl>
    <w:p w14:paraId="1F99A550" w14:textId="77777777" w:rsidR="001D3C61" w:rsidRDefault="001D3C61" w:rsidP="001D3C61"/>
    <w:tbl>
      <w:tblPr>
        <w:tblStyle w:val="TableGrid"/>
        <w:tblW w:w="0" w:type="auto"/>
        <w:tblLook w:val="04A0" w:firstRow="1" w:lastRow="0" w:firstColumn="1" w:lastColumn="0" w:noHBand="0" w:noVBand="1"/>
      </w:tblPr>
      <w:tblGrid>
        <w:gridCol w:w="1705"/>
        <w:gridCol w:w="7645"/>
      </w:tblGrid>
      <w:tr w:rsidR="001D3C61" w:rsidRPr="001D3C61" w14:paraId="77BFDCDD" w14:textId="77777777" w:rsidTr="00D00093">
        <w:tc>
          <w:tcPr>
            <w:tcW w:w="1705" w:type="dxa"/>
          </w:tcPr>
          <w:p w14:paraId="6467B697" w14:textId="77777777" w:rsidR="001D3C61" w:rsidRDefault="001D3C61" w:rsidP="00D00093">
            <w:pPr>
              <w:jc w:val="center"/>
              <w:rPr>
                <w:b/>
              </w:rPr>
            </w:pPr>
            <w:r>
              <w:rPr>
                <w:b/>
              </w:rPr>
              <w:t>Texte Summary (Sɛbɛnni kuncɛcogo).</w:t>
            </w:r>
          </w:p>
          <w:p w14:paraId="79D4B876" w14:textId="77777777" w:rsidR="001D3C61" w:rsidRDefault="001D3C61" w:rsidP="00D00093">
            <w:pPr>
              <w:jc w:val="center"/>
              <w:rPr>
                <w:b/>
              </w:rPr>
            </w:pPr>
          </w:p>
        </w:tc>
        <w:tc>
          <w:tcPr>
            <w:tcW w:w="7645" w:type="dxa"/>
          </w:tcPr>
          <w:p w14:paraId="70B57F80" w14:textId="77777777" w:rsidR="001D3C61" w:rsidRPr="00607888" w:rsidRDefault="001D3C61" w:rsidP="00D00093">
            <w:pPr>
              <w:autoSpaceDE w:val="0"/>
              <w:autoSpaceDN w:val="0"/>
              <w:adjustRightInd w:val="0"/>
              <w:rPr>
                <w:rFonts w:cstheme="minorHAnsi"/>
              </w:rPr>
            </w:pPr>
            <w:r w:rsidRPr="00607888">
              <w:rPr>
                <w:rFonts w:cstheme="minorHAnsi"/>
              </w:rPr>
              <w:t>Yesu tun bɛ taa Jerusalɛm tuma min na, a tɛmɛna Jeriko dugu kɔnɔ. Mɔgɔ jamaba dɔ ye Yesu lamini tuma min na a tun bɛ ka taama sira kan. A y'a mɛn ko cɛ dɔ tun bɛ ka a wele ko: “Yesu, Dawuda Denkɛ, makari ne la!” Mɔgɔ minnu tun bɛ Yesu lamini na, olu caman y’a fɔ cɛ ye ko a ka to a makun na, a kana Yesu tɔɔrɔ. Cɛ ye mɔgɔw ka kuma mɛn tuma min na, a pɛrɛnna ka tɛmɛ o kan. A tun b’a fɛ Yesu k’a ka welekan mɛn. Yesu ye jama cɛma filɛli kɛ ka fiyentɔ dɔ ye, a tɔgɔ ko Bartime, a sigilen bɛ sira da la. Yesu y’a fɔ jama ye ko u ka Bartime ladɔnniya ko Yesu y’a ka kulekan mɛn. O kɔ, Yesu ye Bartime ɲ</w:t>
            </w:r>
            <w:r>
              <w:rPr>
                <w:rFonts w:cstheme="minorHAnsi"/>
              </w:rPr>
              <w:t>ininka ko a b’a fε ale ka mun kε a ye</w:t>
            </w:r>
            <w:r w:rsidRPr="00607888">
              <w:rPr>
                <w:rFonts w:cstheme="minorHAnsi"/>
              </w:rPr>
              <w:t>. Fiyentɔ ko: “Karamɔgɔ, ne b’a fɛ ka yeli kɛ.” Yesu y’a fɔ Barti</w:t>
            </w:r>
            <w:r>
              <w:rPr>
                <w:rFonts w:cstheme="minorHAnsi"/>
              </w:rPr>
              <w:t>me ye ko ikomi dannaya b’a fε</w:t>
            </w:r>
            <w:r w:rsidRPr="00607888">
              <w:rPr>
                <w:rFonts w:cstheme="minorHAnsi"/>
              </w:rPr>
              <w:t>, a bɛna kɛnɛ</w:t>
            </w:r>
            <w:r>
              <w:rPr>
                <w:rFonts w:cstheme="minorHAnsi"/>
              </w:rPr>
              <w:t>ya. Tuma min na Bartime</w:t>
            </w:r>
            <w:r w:rsidRPr="00607888">
              <w:rPr>
                <w:rFonts w:cstheme="minorHAnsi"/>
              </w:rPr>
              <w:t xml:space="preserve"> y' a kun kɔrɔta , a tun bɛ se ka ye</w:t>
            </w:r>
            <w:r>
              <w:rPr>
                <w:rFonts w:cstheme="minorHAnsi"/>
              </w:rPr>
              <w:t>li kε</w:t>
            </w:r>
            <w:r w:rsidRPr="00607888">
              <w:rPr>
                <w:rFonts w:cstheme="minorHAnsi"/>
              </w:rPr>
              <w:t xml:space="preserve"> !</w:t>
            </w:r>
          </w:p>
          <w:p w14:paraId="7DE93C6B" w14:textId="77777777" w:rsidR="001D3C61" w:rsidRDefault="001D3C61" w:rsidP="00D00093">
            <w:pPr>
              <w:rPr>
                <w:b/>
              </w:rPr>
            </w:pPr>
          </w:p>
        </w:tc>
      </w:tr>
      <w:tr w:rsidR="001D3C61" w:rsidRPr="001D3C61" w14:paraId="33D08170" w14:textId="77777777" w:rsidTr="00D00093">
        <w:tc>
          <w:tcPr>
            <w:tcW w:w="1705" w:type="dxa"/>
          </w:tcPr>
          <w:p w14:paraId="1688FE34" w14:textId="77777777" w:rsidR="001D3C61" w:rsidRDefault="001D3C61" w:rsidP="00D00093">
            <w:pPr>
              <w:jc w:val="center"/>
              <w:rPr>
                <w:b/>
              </w:rPr>
            </w:pPr>
            <w:r>
              <w:rPr>
                <w:b/>
              </w:rPr>
              <w:t>Kalan min bɛ bɔ Ja la</w:t>
            </w:r>
          </w:p>
        </w:tc>
        <w:tc>
          <w:tcPr>
            <w:tcW w:w="7645" w:type="dxa"/>
          </w:tcPr>
          <w:p w14:paraId="208CC45E" w14:textId="77777777" w:rsidR="001D3C61" w:rsidRPr="009C0C06" w:rsidRDefault="001D3C61" w:rsidP="009A60EF">
            <w:pPr>
              <w:pStyle w:val="ListParagraph"/>
              <w:numPr>
                <w:ilvl w:val="0"/>
                <w:numId w:val="185"/>
              </w:numPr>
              <w:spacing w:after="0" w:line="240" w:lineRule="auto"/>
              <w:rPr>
                <w:b/>
              </w:rPr>
            </w:pPr>
            <w:r>
              <w:rPr>
                <w:b/>
              </w:rPr>
              <w:t xml:space="preserve">Bartime </w:t>
            </w:r>
            <w:r>
              <w:t>tun ye fiyentɔ ye, a sigilen tun bɛ sira da la ka delili kɛ tuma min na Yesu tun bɛ tɛmɛ. A ye jamaba dɔ mɛn min tun bɛ ka tɛmɛ, a y’a ɲininka mun na u bɛ ka tɛmɛ. Mɔgɔ dɔ y’a fɔ a ye ko Yesu bɛ tɛmɛ. A y’o mɛn tuma min na, a y’a daminɛ ka pɛrɛn ko: “Yesu, Dawuda Denkɛ, makari ne la!” Mɔgɔw y’a fɔ a ye ko a ka a makun, nka a pɛrɛnna ka tɛmɛ o kan.</w:t>
            </w:r>
          </w:p>
          <w:p w14:paraId="53561BD2" w14:textId="77777777" w:rsidR="001D3C61" w:rsidRPr="009C0C06" w:rsidRDefault="001D3C61" w:rsidP="009A60EF">
            <w:pPr>
              <w:pStyle w:val="ListParagraph"/>
              <w:numPr>
                <w:ilvl w:val="0"/>
                <w:numId w:val="185"/>
              </w:numPr>
              <w:spacing w:after="0" w:line="240" w:lineRule="auto"/>
              <w:rPr>
                <w:b/>
              </w:rPr>
            </w:pPr>
            <w:r>
              <w:rPr>
                <w:b/>
              </w:rPr>
              <w:t xml:space="preserve">Yesu </w:t>
            </w:r>
            <w:r>
              <w:t>ye o kulekan mɛn, a y’a fɔ ko nin cɛ ka na a fɛ. Cɛ wulila ka boli ka taa Yesu fɛ. Yesu y’a ɲininka a b’a fɛ min ka k</w:t>
            </w:r>
            <w:r>
              <w:rPr>
                <w:rFonts w:cstheme="minorHAnsi"/>
              </w:rPr>
              <w:t>ε</w:t>
            </w:r>
            <w:r>
              <w:t xml:space="preserve"> a ye. Bartime ko ale b’a fɛ ka yeli k</w:t>
            </w:r>
            <w:r>
              <w:rPr>
                <w:rFonts w:cstheme="minorHAnsi"/>
              </w:rPr>
              <w:t>ε</w:t>
            </w:r>
            <w:r>
              <w:t>. Yesu y’a fɔ a ye ko a ka dannaya y’a kɛnɛya. O yɔrɔnin bɛɛ la, Bartime ye yeli k</w:t>
            </w:r>
            <w:r>
              <w:rPr>
                <w:rFonts w:cstheme="minorHAnsi"/>
              </w:rPr>
              <w:t>ε</w:t>
            </w:r>
            <w:r>
              <w:t>! A y’a daminɛ ka tugu Yesu kɔ.</w:t>
            </w:r>
          </w:p>
          <w:p w14:paraId="297620AE" w14:textId="77777777" w:rsidR="001D3C61" w:rsidRPr="009C0C06" w:rsidRDefault="001D3C61" w:rsidP="00D00093">
            <w:pPr>
              <w:rPr>
                <w:b/>
              </w:rPr>
            </w:pPr>
          </w:p>
        </w:tc>
      </w:tr>
      <w:tr w:rsidR="001D3C61" w:rsidRPr="001D3C61" w14:paraId="0E23659D" w14:textId="77777777" w:rsidTr="00D00093">
        <w:tc>
          <w:tcPr>
            <w:tcW w:w="1705" w:type="dxa"/>
          </w:tcPr>
          <w:p w14:paraId="61027170" w14:textId="77777777" w:rsidR="001D3C61" w:rsidRDefault="001D3C61" w:rsidP="00D00093">
            <w:pPr>
              <w:jc w:val="center"/>
              <w:rPr>
                <w:b/>
              </w:rPr>
            </w:pPr>
            <w:r>
              <w:rPr>
                <w:b/>
              </w:rPr>
              <w:t>Masalabolo</w:t>
            </w:r>
          </w:p>
          <w:p w14:paraId="35C6C807" w14:textId="77777777" w:rsidR="001D3C61" w:rsidRDefault="001D3C61" w:rsidP="00D00093">
            <w:pPr>
              <w:jc w:val="center"/>
            </w:pPr>
            <w:r>
              <w:rPr>
                <w:b/>
              </w:rPr>
              <w:t>Hukumu</w:t>
            </w:r>
          </w:p>
        </w:tc>
        <w:tc>
          <w:tcPr>
            <w:tcW w:w="7645" w:type="dxa"/>
          </w:tcPr>
          <w:p w14:paraId="25F4956D" w14:textId="77777777" w:rsidR="001D3C61" w:rsidRDefault="001D3C61" w:rsidP="00D00093">
            <w:r>
              <w:t xml:space="preserve">I n’a fɔ a fɔra cogo min na kalan laban na, ikomi u tun tɛ Sankolo faamuyali barikama sɔrɔ, Yahutu minnu tun bɛ Yesu ka waati la, olu tun dalen b’a la </w:t>
            </w:r>
            <w:r>
              <w:lastRenderedPageBreak/>
              <w:t>kosɛbɛ ko Ala ye sara ni ɲangili ci nin ɲɛnamaya kɔnɔ mɔgɔ tilennenw ni mɔgɔ juguw ma. O de kosɔn, i n’a fɔ kalan laban na cogo min na, mɔgɔw tun b’a miiri ko nafolotigiw ye mɔgɔ tilennenw ye. Nin dɔgɔkun kalan in na, an bɛ a kɔkanna ye, o ye miirili ye ko fiyentɔw tun ye mɔgɔ juguw ye. Hali ni sɛbɛn ma o sariyakolo fɔ k’a jɛya, jama b’a fɔ fiyentɔ ye min mago bɛ a la kosɛbɛ ko a ka to a makun na tuma min na kabako kɛbaga tun bɛ tɛmɛ. Mun na jama bɛna a fɔ mɔgɔ dɔ ye min mago bɛ Yesu ka dɛmɛ na, a ka a makun? Sabu u tun dalen t’a la ko Bartime ka kan ni Yesu ka jateminɛ ye.</w:t>
            </w:r>
          </w:p>
          <w:p w14:paraId="33154B1E" w14:textId="77777777" w:rsidR="001D3C61" w:rsidRDefault="001D3C61" w:rsidP="00D00093"/>
          <w:p w14:paraId="52EF938A" w14:textId="77777777" w:rsidR="001D3C61" w:rsidRDefault="001D3C61" w:rsidP="00D00093">
            <w:r>
              <w:t>Ikomi fiyentɔw tun tɛ se ka baara kɛ, tuma caman na, u tun bɛ u jigi da delili kan u ka don o don magow kama. Dɔ wɛrɛw fana tun bɛ fiyentɔw mafiɲɛya, k’a miiri k’u ka fiyentɔya ye ɲangili ye min bɔra Ala yɔrɔ. O la sa, Bartime ka nalomanya bɛ na ni farikolo, sigida ani diinɛko ye.</w:t>
            </w:r>
          </w:p>
          <w:p w14:paraId="4BFC0693" w14:textId="77777777" w:rsidR="001D3C61" w:rsidRDefault="001D3C61" w:rsidP="00D00093"/>
          <w:p w14:paraId="1E950F65" w14:textId="77777777" w:rsidR="001D3C61" w:rsidRDefault="001D3C61" w:rsidP="00D00093">
            <w:r>
              <w:t>Bartime jigi tigɛlen don. A kulela ni kanba ye walisa ka Yesu hakili sama. Bartime ka limaniya ye Yesu kabakoya, o de la Yesu y’a kɛnɛya. O kɔfɛ, Bartime kɛra Yesu nɔfɛmɔgɔ ye.</w:t>
            </w:r>
          </w:p>
          <w:p w14:paraId="577C4EEF" w14:textId="77777777" w:rsidR="001D3C61" w:rsidRDefault="001D3C61" w:rsidP="00D00093"/>
          <w:p w14:paraId="56ED1E55" w14:textId="77777777" w:rsidR="001D3C61" w:rsidRDefault="001D3C61" w:rsidP="00D00093">
            <w:r>
              <w:t>Yesu ka kalansiraw, a ka kabakow ani a ka cidenyabaara fan caman ye mɔgɔw kabakoya. Ko fila labanw na, Yesu ye mɔgɔw kabakoya minnu tun b’a miiri ko nafolotigiw ye mɔgɔ tilennenw ye ani fiyentɔw ye mɔgɔ juguw ye. Sabu, kamalennin nafolotigi taara ka b</w:t>
            </w:r>
            <w:r>
              <w:rPr>
                <w:rFonts w:cstheme="minorHAnsi"/>
              </w:rPr>
              <w:t>ᴐ</w:t>
            </w:r>
            <w:r>
              <w:t xml:space="preserve"> Yesu la ni dusukasi ye, katuguni a tun bɛ a ka nafolo kanu ka tɛmɛ Ala kan, k’a sɔrɔ Bartime min ye fiyentɔ ye, o bɛ tugu Yesu kɔ a kɛnɛyalen kɔ a ka dannaya kosɔn.</w:t>
            </w:r>
          </w:p>
          <w:p w14:paraId="61B19837" w14:textId="77777777" w:rsidR="001D3C61" w:rsidRPr="00B77325" w:rsidRDefault="001D3C61" w:rsidP="00D00093"/>
          <w:p w14:paraId="7529610D" w14:textId="77777777" w:rsidR="001D3C61" w:rsidRPr="0052433C" w:rsidRDefault="001D3C61" w:rsidP="00D00093">
            <w:r>
              <w:rPr>
                <w:b/>
              </w:rPr>
              <w:t xml:space="preserve">Sɛbɛn filanan (Aw ye kalansen #31 lajɛ walasa ka kunnafoni wɛrɛw sɔrɔ a kɔkannakow kan): </w:t>
            </w:r>
            <w:r>
              <w:t>I n’a fɔ Bartime ka fiyentɔya, mɔgɔw tun bɛna Ruti ka bɔnɛ a cɛ n’a denkɛw fila bɛɛ jate Ala ka ɲangili taamasyɛnw ye. Nka, ɲɛnamaya ka gɛlɛn kosɛbɛ ka tɛmɛn, “ko ɲuman bɛ kɛ mɔgɔ ɲumanw na, ko jugu bɛ kɛ mɔgɔ juguw la.” Jurumu kosɔn nin diɲɛ in kɔnɔ, tuma dɔw la, ko juguw bɛ kɛ mɔgɔ ɲumanw na, ani ko ɲumanw bɛ kɛ mɔgɔ juguw la. Min nafa ka bon, o ye ka mɔgɔ dusukun lajɛ, i kana a ka kow lajɛ. Yala u ye limaniya mɔgɔ ye wa? O tuma na fɛ, u ka cogoya mana kɛ fɛn o fɛn ye, Ala bɛna baara kɛ walasa ka kɛnɛya ni ɲumanya lase u ka ɲɛnamaya kɔnɔ.</w:t>
            </w:r>
          </w:p>
          <w:p w14:paraId="4F7D1F37" w14:textId="77777777" w:rsidR="001D3C61" w:rsidRPr="00CA4179" w:rsidRDefault="001D3C61" w:rsidP="00D00093"/>
        </w:tc>
      </w:tr>
      <w:tr w:rsidR="001D3C61" w14:paraId="6DED7602" w14:textId="77777777" w:rsidTr="00D00093">
        <w:tc>
          <w:tcPr>
            <w:tcW w:w="9350" w:type="dxa"/>
            <w:gridSpan w:val="2"/>
            <w:shd w:val="clear" w:color="auto" w:fill="BFBFBF" w:themeFill="background1" w:themeFillShade="BF"/>
          </w:tcPr>
          <w:p w14:paraId="7EFDE956" w14:textId="77777777" w:rsidR="001D3C61" w:rsidRPr="0068101F" w:rsidRDefault="001D3C61" w:rsidP="00D00093">
            <w:pPr>
              <w:jc w:val="center"/>
              <w:rPr>
                <w:sz w:val="28"/>
                <w:szCs w:val="28"/>
              </w:rPr>
            </w:pPr>
            <w:r w:rsidRPr="0068101F">
              <w:rPr>
                <w:b/>
                <w:sz w:val="28"/>
                <w:szCs w:val="28"/>
              </w:rPr>
              <w:lastRenderedPageBreak/>
              <w:t>Bibulukalan</w:t>
            </w:r>
          </w:p>
        </w:tc>
      </w:tr>
      <w:tr w:rsidR="001D3C61" w:rsidRPr="001D3C61" w14:paraId="48F8247A" w14:textId="77777777" w:rsidTr="00D00093">
        <w:tc>
          <w:tcPr>
            <w:tcW w:w="1705" w:type="dxa"/>
          </w:tcPr>
          <w:p w14:paraId="49D52EFA" w14:textId="77777777" w:rsidR="001D3C61" w:rsidRPr="006670C6" w:rsidRDefault="001D3C61" w:rsidP="00D00093">
            <w:pPr>
              <w:jc w:val="center"/>
              <w:rPr>
                <w:b/>
                <w:sz w:val="28"/>
                <w:szCs w:val="28"/>
              </w:rPr>
            </w:pPr>
            <w:r w:rsidRPr="0068101F">
              <w:rPr>
                <w:b/>
                <w:sz w:val="28"/>
                <w:szCs w:val="28"/>
              </w:rPr>
              <w:t>Ka seli</w:t>
            </w:r>
            <w:r>
              <w:rPr>
                <w:b/>
                <w:sz w:val="28"/>
                <w:szCs w:val="28"/>
              </w:rPr>
              <w:t xml:space="preserve"> wala ka delili kɛ</w:t>
            </w:r>
          </w:p>
        </w:tc>
        <w:tc>
          <w:tcPr>
            <w:tcW w:w="7645" w:type="dxa"/>
          </w:tcPr>
          <w:p w14:paraId="1277F73A" w14:textId="77777777" w:rsidR="001D3C61" w:rsidRDefault="001D3C61" w:rsidP="009F3CE2">
            <w:pPr>
              <w:pStyle w:val="ListParagraph"/>
              <w:numPr>
                <w:ilvl w:val="0"/>
                <w:numId w:val="12"/>
              </w:numPr>
              <w:spacing w:after="0" w:line="240" w:lineRule="auto"/>
            </w:pPr>
            <w:r>
              <w:t>Delili ɲininiw ni tanuli ɲini.</w:t>
            </w:r>
          </w:p>
          <w:p w14:paraId="1F542DB6" w14:textId="77777777" w:rsidR="001D3C61" w:rsidRDefault="001D3C61" w:rsidP="009F3CE2">
            <w:pPr>
              <w:pStyle w:val="ListParagraph"/>
              <w:numPr>
                <w:ilvl w:val="0"/>
                <w:numId w:val="12"/>
              </w:numPr>
              <w:spacing w:after="0" w:line="240" w:lineRule="auto"/>
            </w:pPr>
            <w:r>
              <w:t>Barika Ala ye tanuli minnu kɛra ɲɔgɔn fɛ.</w:t>
            </w:r>
          </w:p>
          <w:p w14:paraId="7B6A5716" w14:textId="77777777" w:rsidR="001D3C61" w:rsidRDefault="001D3C61" w:rsidP="009F3CE2">
            <w:pPr>
              <w:pStyle w:val="ListParagraph"/>
              <w:numPr>
                <w:ilvl w:val="0"/>
                <w:numId w:val="12"/>
              </w:numPr>
              <w:spacing w:after="0" w:line="240" w:lineRule="auto"/>
            </w:pPr>
            <w:r>
              <w:t>Delili kɛli delili ɲininiw kama.</w:t>
            </w:r>
          </w:p>
          <w:p w14:paraId="399BDB22" w14:textId="77777777" w:rsidR="001D3C61" w:rsidRDefault="001D3C61"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2B326FCF" w14:textId="77777777" w:rsidR="001D3C61" w:rsidRDefault="001D3C61" w:rsidP="00D00093"/>
        </w:tc>
      </w:tr>
      <w:tr w:rsidR="001D3C61" w:rsidRPr="001D3C61" w14:paraId="7DF46B58" w14:textId="77777777" w:rsidTr="00D00093">
        <w:tc>
          <w:tcPr>
            <w:tcW w:w="1705" w:type="dxa"/>
          </w:tcPr>
          <w:p w14:paraId="729C32B6" w14:textId="77777777" w:rsidR="001D3C61" w:rsidRPr="0068101F" w:rsidRDefault="001D3C61" w:rsidP="00D00093">
            <w:pPr>
              <w:jc w:val="center"/>
              <w:rPr>
                <w:b/>
                <w:sz w:val="28"/>
                <w:szCs w:val="28"/>
              </w:rPr>
            </w:pPr>
            <w:r w:rsidRPr="0068101F">
              <w:rPr>
                <w:b/>
                <w:sz w:val="28"/>
                <w:szCs w:val="28"/>
              </w:rPr>
              <w:t>Ka mɛn</w:t>
            </w:r>
          </w:p>
        </w:tc>
        <w:tc>
          <w:tcPr>
            <w:tcW w:w="7645" w:type="dxa"/>
          </w:tcPr>
          <w:p w14:paraId="6D525A83" w14:textId="77777777" w:rsidR="001D3C61" w:rsidRDefault="001D3C61" w:rsidP="009F3CE2">
            <w:pPr>
              <w:pStyle w:val="ListParagraph"/>
              <w:numPr>
                <w:ilvl w:val="0"/>
                <w:numId w:val="13"/>
              </w:numPr>
              <w:spacing w:after="0" w:line="240" w:lineRule="auto"/>
            </w:pPr>
            <w:r>
              <w:t>Bibulu kalansen fila bɛɛ kalan.</w:t>
            </w:r>
          </w:p>
          <w:p w14:paraId="0B675119" w14:textId="77777777" w:rsidR="001D3C61" w:rsidRDefault="001D3C61" w:rsidP="009F3CE2">
            <w:pPr>
              <w:pStyle w:val="ListParagraph"/>
              <w:numPr>
                <w:ilvl w:val="0"/>
                <w:numId w:val="13"/>
              </w:numPr>
              <w:spacing w:after="0" w:line="240" w:lineRule="auto"/>
            </w:pPr>
            <w:r>
              <w:t>kumasen kuncɛ ka bɔ sanfɛ kalanso kama.</w:t>
            </w:r>
          </w:p>
          <w:p w14:paraId="159EE927" w14:textId="77777777" w:rsidR="001D3C61" w:rsidRDefault="001D3C61" w:rsidP="009F3CE2">
            <w:pPr>
              <w:pStyle w:val="ListParagraph"/>
              <w:numPr>
                <w:ilvl w:val="0"/>
                <w:numId w:val="13"/>
              </w:numPr>
              <w:spacing w:after="0" w:line="240" w:lineRule="auto"/>
            </w:pPr>
            <w:r>
              <w:t>Bibulu kalansen fila bɛɛ kalan kokura.</w:t>
            </w:r>
          </w:p>
          <w:p w14:paraId="0C633212" w14:textId="77777777" w:rsidR="001D3C61" w:rsidRDefault="001D3C61" w:rsidP="009F3CE2">
            <w:pPr>
              <w:pStyle w:val="ListParagraph"/>
              <w:numPr>
                <w:ilvl w:val="0"/>
                <w:numId w:val="13"/>
              </w:numPr>
              <w:spacing w:after="0" w:line="240" w:lineRule="auto"/>
            </w:pPr>
            <w:r>
              <w:t>A ɲini mɔgɔ dɔ fɛ a ka Bibulu tɛmɛsira kunba lakali kokura.</w:t>
            </w:r>
          </w:p>
          <w:p w14:paraId="54849928" w14:textId="77777777" w:rsidR="001D3C61" w:rsidRDefault="001D3C61" w:rsidP="00D00093"/>
        </w:tc>
      </w:tr>
      <w:tr w:rsidR="001D3C61" w:rsidRPr="001D3C61" w14:paraId="3E30A118" w14:textId="77777777" w:rsidTr="00D00093">
        <w:tc>
          <w:tcPr>
            <w:tcW w:w="1705" w:type="dxa"/>
          </w:tcPr>
          <w:p w14:paraId="24C70AAD" w14:textId="77777777" w:rsidR="001D3C61" w:rsidRPr="0068101F" w:rsidRDefault="001D3C61" w:rsidP="00D00093">
            <w:pPr>
              <w:jc w:val="center"/>
              <w:rPr>
                <w:b/>
                <w:sz w:val="28"/>
                <w:szCs w:val="28"/>
              </w:rPr>
            </w:pPr>
            <w:r w:rsidRPr="0068101F">
              <w:rPr>
                <w:b/>
                <w:sz w:val="28"/>
                <w:szCs w:val="28"/>
              </w:rPr>
              <w:t>Niyɔrɔ</w:t>
            </w:r>
          </w:p>
        </w:tc>
        <w:tc>
          <w:tcPr>
            <w:tcW w:w="7645" w:type="dxa"/>
          </w:tcPr>
          <w:p w14:paraId="02F1647F" w14:textId="77777777" w:rsidR="001D3C61" w:rsidRDefault="001D3C61" w:rsidP="009F3CE2">
            <w:pPr>
              <w:pStyle w:val="ListParagraph"/>
              <w:numPr>
                <w:ilvl w:val="0"/>
                <w:numId w:val="14"/>
              </w:numPr>
              <w:spacing w:after="0" w:line="240" w:lineRule="auto"/>
              <w:rPr>
                <w:b/>
              </w:rPr>
            </w:pPr>
            <w:r>
              <w:rPr>
                <w:b/>
              </w:rPr>
              <w:t>Kunkolo</w:t>
            </w:r>
            <w:r w:rsidRPr="008C4A7F">
              <w:rPr>
                <w:b/>
              </w:rPr>
              <w:t>: Sɛbɛnni kɔrɔ ye mun ye?</w:t>
            </w:r>
          </w:p>
          <w:p w14:paraId="01A900DB" w14:textId="77777777" w:rsidR="001D3C61" w:rsidRPr="00BD77C5" w:rsidRDefault="001D3C61" w:rsidP="00D00093">
            <w:r>
              <w:lastRenderedPageBreak/>
              <w:t>A fɔ man di nka, mɔgɔw bɛ se ka Ala ka kanuya ni a ka labɛnw faamu cogo jugu la. Yesu ka waati la, u tun b’a miiri ko Ala ye mɔg</w:t>
            </w:r>
            <w:r>
              <w:rPr>
                <w:rFonts w:cstheme="minorHAnsi"/>
              </w:rPr>
              <w:t>ᴐ</w:t>
            </w:r>
            <w:r>
              <w:t>w ɲangi u ka jurumuw kosɔn, a kɛtɔ k’u kɛ fiyentɔw ye. Nka, Yesu y’a jira ko Ala b’a kanu ka ɲɛsin fiyentɔw ma. Jurumu b’a ɲini ka mɔgɔw kɛ fiyentɔw ye k’a sɔrɔ Ala b’a ɲini ka mɔgɔw kɛnɛya. Ala ka kɛnɛyali bɛ na cogo caman na. Yesu ka cidenyabaara la, Yesu ka kɛnɛyali tun bɛ to ka mɔgɔw kɛnɛya farikolo ta fan fɛ, ka mɔgɔw kɛnɛya alako ta fan fɛ, ka mɔgɔw kɛnɛya sigida la. Bi, Yesu ka kɛnɛyali fana bɛ kɛ cogo caman na.</w:t>
            </w:r>
          </w:p>
          <w:p w14:paraId="4B928530" w14:textId="77777777" w:rsidR="001D3C61" w:rsidRPr="002F3DD8" w:rsidRDefault="001D3C61" w:rsidP="009F3CE2">
            <w:pPr>
              <w:pStyle w:val="ListParagraph"/>
              <w:numPr>
                <w:ilvl w:val="0"/>
                <w:numId w:val="25"/>
              </w:numPr>
              <w:spacing w:after="0" w:line="240" w:lineRule="auto"/>
              <w:rPr>
                <w:b/>
              </w:rPr>
            </w:pPr>
            <w:r>
              <w:rPr>
                <w:b/>
              </w:rPr>
              <w:t>Mun na Ala t’an ka deliliw jaabi tuma bɛɛ i n’a fɔ an b’a fɛ Ala k’u jaabi cogo min na?</w:t>
            </w:r>
          </w:p>
          <w:p w14:paraId="4F0C52AE" w14:textId="77777777" w:rsidR="001D3C61" w:rsidRPr="002F3DD8" w:rsidRDefault="001D3C61" w:rsidP="009F3CE2">
            <w:pPr>
              <w:pStyle w:val="ListParagraph"/>
              <w:numPr>
                <w:ilvl w:val="0"/>
                <w:numId w:val="25"/>
              </w:numPr>
              <w:spacing w:after="0" w:line="240" w:lineRule="auto"/>
              <w:rPr>
                <w:b/>
              </w:rPr>
            </w:pPr>
            <w:r>
              <w:rPr>
                <w:b/>
              </w:rPr>
              <w:t>I bɛ se k’a dɔn cogo di ko Ala bɛ i ka deliliw lamɛn?</w:t>
            </w:r>
          </w:p>
          <w:p w14:paraId="26CCB88D" w14:textId="77777777" w:rsidR="001D3C61" w:rsidRDefault="001D3C61" w:rsidP="00D00093"/>
          <w:p w14:paraId="16D0BCD0" w14:textId="77777777" w:rsidR="001D3C61" w:rsidRDefault="001D3C61" w:rsidP="009F3CE2">
            <w:pPr>
              <w:pStyle w:val="ListParagraph"/>
              <w:numPr>
                <w:ilvl w:val="0"/>
                <w:numId w:val="9"/>
              </w:numPr>
              <w:spacing w:after="0" w:line="240" w:lineRule="auto"/>
              <w:rPr>
                <w:b/>
              </w:rPr>
            </w:pPr>
            <w:r>
              <w:rPr>
                <w:b/>
              </w:rPr>
              <w:t>Dusukun: Sɛbɛnni b’a fɔ ko an ka kan ka kɛ jɔn ye?</w:t>
            </w:r>
          </w:p>
          <w:p w14:paraId="60E824E4" w14:textId="77777777" w:rsidR="001D3C61" w:rsidRPr="0078493B" w:rsidRDefault="001D3C61" w:rsidP="00D00093">
            <w:r>
              <w:t>Kerecɛnw ka kan ka majigin tuma bɛɛ u dusukun na, ka Ala ka cikan fɔ u ye. Ikomi Yesu ka waati la, mɔgɔ caman tun b’a miiri k’u b’a dɔn Ala bɛ baara kɛ cogo min na tuma bɛɛ, wa u tun tɛ Ala ka cikan lamɛn hali ni Yesu ye, u ye Bartime ka welekan kɔrɔfɔ walisa a ka kɛnɛya ka bɔ Yesu yɔrɔ. Tuma o tuma ni Krecɛnw b’a miiri k’u b’a dɔn tigitigi Ala bɛna wale kɛ cogo min na ani waati min na, o bɛ se ka kɛ ka Ala ka kunmabɔli baara bali. O nɔ na, kerecɛnw ka kan ka da a la ko Ala bɛ u ka deliliw lamɛn tuma bɛɛ.</w:t>
            </w:r>
          </w:p>
          <w:p w14:paraId="44DC3AE9" w14:textId="77777777" w:rsidR="001D3C61" w:rsidRPr="002F3DD8" w:rsidRDefault="001D3C61" w:rsidP="009F3CE2">
            <w:pPr>
              <w:pStyle w:val="ListParagraph"/>
              <w:numPr>
                <w:ilvl w:val="0"/>
                <w:numId w:val="25"/>
              </w:numPr>
              <w:spacing w:after="0" w:line="240" w:lineRule="auto"/>
              <w:rPr>
                <w:b/>
              </w:rPr>
            </w:pPr>
            <w:r>
              <w:rPr>
                <w:b/>
              </w:rPr>
              <w:t>E fɛ, mun na mɔgɔw tun b’a miiri ko jo b’u bolo ka Bartime kɔrɔfɔ?</w:t>
            </w:r>
          </w:p>
          <w:p w14:paraId="4FCCCEB1" w14:textId="77777777" w:rsidR="001D3C61" w:rsidRPr="002F3DD8" w:rsidRDefault="001D3C61" w:rsidP="009F3CE2">
            <w:pPr>
              <w:pStyle w:val="ListParagraph"/>
              <w:numPr>
                <w:ilvl w:val="0"/>
                <w:numId w:val="25"/>
              </w:numPr>
              <w:spacing w:after="0" w:line="240" w:lineRule="auto"/>
              <w:rPr>
                <w:b/>
              </w:rPr>
            </w:pPr>
            <w:r>
              <w:rPr>
                <w:b/>
              </w:rPr>
              <w:t>E fɛ, mun na Bartime ma a janto o mɔgɔw la ani a tora ka pɛrɛn Yesu ko la cogo o cogo?</w:t>
            </w:r>
          </w:p>
          <w:p w14:paraId="7F22322A" w14:textId="77777777" w:rsidR="001D3C61" w:rsidRDefault="001D3C61" w:rsidP="00D00093"/>
          <w:p w14:paraId="5DEB7B9A" w14:textId="77777777" w:rsidR="001D3C61" w:rsidRPr="000120FC" w:rsidRDefault="001D3C61" w:rsidP="009F3CE2">
            <w:pPr>
              <w:pStyle w:val="ListParagraph"/>
              <w:numPr>
                <w:ilvl w:val="0"/>
                <w:numId w:val="9"/>
              </w:numPr>
              <w:spacing w:after="0" w:line="240" w:lineRule="auto"/>
            </w:pPr>
            <w:r w:rsidRPr="008C4A7F">
              <w:rPr>
                <w:b/>
              </w:rPr>
              <w:t>Bolo</w:t>
            </w:r>
            <w:r>
              <w:rPr>
                <w:b/>
              </w:rPr>
              <w:t>w</w:t>
            </w:r>
            <w:r w:rsidRPr="008C4A7F">
              <w:rPr>
                <w:b/>
              </w:rPr>
              <w:t>: An bɛ se ka Ala ka Kuma waleya cogo di?</w:t>
            </w:r>
          </w:p>
          <w:p w14:paraId="2DF1B703" w14:textId="77777777" w:rsidR="001D3C61" w:rsidRDefault="001D3C61" w:rsidP="00D00093">
            <w:r>
              <w:t>Farikolo magow bɛ mɔgɔw la ani u mago bɛ Ala ko ta fan fɛ. A nafa ka bon Krecɛnw bolo k’a dɔn ko Yesu b’an wele ka mago sugu fila bɛɛ ɲɛ. Hali ni hakili ta fan fɛ magow de nafa ka bon kosɛbɛ, tuma caman na, kerecɛnw ka kan k’u farikolo magow ɲɛ fɔlɔ, walisa u k’a dɔn ko hakili ta fan fɛ magow b’u la fana.</w:t>
            </w:r>
          </w:p>
          <w:p w14:paraId="2D06AF6E" w14:textId="77777777" w:rsidR="001D3C61" w:rsidRPr="002F3DD8" w:rsidRDefault="001D3C61" w:rsidP="009F3CE2">
            <w:pPr>
              <w:pStyle w:val="ListParagraph"/>
              <w:numPr>
                <w:ilvl w:val="0"/>
                <w:numId w:val="25"/>
              </w:numPr>
              <w:spacing w:after="0" w:line="240" w:lineRule="auto"/>
              <w:rPr>
                <w:b/>
              </w:rPr>
            </w:pPr>
            <w:r>
              <w:rPr>
                <w:b/>
              </w:rPr>
              <w:t>Aw ka sigida mɔgɔw farikolo magoɲɛfɛn dɔw ye jumɛnw ye?</w:t>
            </w:r>
          </w:p>
          <w:p w14:paraId="7484D16B" w14:textId="77777777" w:rsidR="001D3C61" w:rsidRPr="002F3DD8" w:rsidRDefault="001D3C61" w:rsidP="009F3CE2">
            <w:pPr>
              <w:pStyle w:val="ListParagraph"/>
              <w:numPr>
                <w:ilvl w:val="0"/>
                <w:numId w:val="25"/>
              </w:numPr>
              <w:spacing w:after="0" w:line="240" w:lineRule="auto"/>
              <w:rPr>
                <w:b/>
              </w:rPr>
            </w:pPr>
            <w:r>
              <w:rPr>
                <w:b/>
              </w:rPr>
              <w:t>Aw ka sigida mɔgɔw mago bɛ alako ta fan fɛ, olu dɔw ye jumɛnw ye?</w:t>
            </w:r>
          </w:p>
          <w:p w14:paraId="2662FA7F" w14:textId="77777777" w:rsidR="001D3C61" w:rsidRDefault="001D3C61" w:rsidP="00D00093"/>
        </w:tc>
      </w:tr>
      <w:tr w:rsidR="001D3C61" w:rsidRPr="001D3C61" w14:paraId="0BA35DF2" w14:textId="77777777" w:rsidTr="00D00093">
        <w:tc>
          <w:tcPr>
            <w:tcW w:w="1705" w:type="dxa"/>
          </w:tcPr>
          <w:p w14:paraId="6AA0F014" w14:textId="77777777" w:rsidR="001D3C61" w:rsidRPr="0068101F" w:rsidRDefault="001D3C61" w:rsidP="00D00093">
            <w:pPr>
              <w:jc w:val="center"/>
              <w:rPr>
                <w:b/>
                <w:sz w:val="28"/>
                <w:szCs w:val="28"/>
              </w:rPr>
            </w:pPr>
            <w:r w:rsidRPr="0068101F">
              <w:rPr>
                <w:b/>
                <w:sz w:val="28"/>
                <w:szCs w:val="28"/>
              </w:rPr>
              <w:lastRenderedPageBreak/>
              <w:t>Ka waleya</w:t>
            </w:r>
          </w:p>
          <w:p w14:paraId="3B2731B7" w14:textId="77777777" w:rsidR="001D3C61" w:rsidRDefault="001D3C61" w:rsidP="00D00093">
            <w:pPr>
              <w:jc w:val="center"/>
              <w:rPr>
                <w:b/>
              </w:rPr>
            </w:pPr>
          </w:p>
          <w:p w14:paraId="69AB1C62" w14:textId="77777777" w:rsidR="001D3C61" w:rsidRDefault="001D3C61" w:rsidP="00D00093">
            <w:pPr>
              <w:jc w:val="center"/>
              <w:rPr>
                <w:b/>
              </w:rPr>
            </w:pPr>
          </w:p>
        </w:tc>
        <w:tc>
          <w:tcPr>
            <w:tcW w:w="7645" w:type="dxa"/>
          </w:tcPr>
          <w:p w14:paraId="646CD2D0" w14:textId="77777777" w:rsidR="001D3C61" w:rsidRDefault="001D3C61" w:rsidP="009F3CE2">
            <w:pPr>
              <w:pStyle w:val="ListParagraph"/>
              <w:numPr>
                <w:ilvl w:val="0"/>
                <w:numId w:val="18"/>
              </w:numPr>
              <w:spacing w:after="0" w:line="240" w:lineRule="auto"/>
            </w:pPr>
            <w:r>
              <w:t>A ɲini mɔgɔ dɔ fɛ a ka Bibulu kalansen kunba lakali kokura.</w:t>
            </w:r>
          </w:p>
          <w:p w14:paraId="3DE04F07" w14:textId="77777777" w:rsidR="001D3C61" w:rsidRDefault="001D3C61" w:rsidP="009F3CE2">
            <w:pPr>
              <w:pStyle w:val="ListParagraph"/>
              <w:numPr>
                <w:ilvl w:val="0"/>
                <w:numId w:val="18"/>
              </w:numPr>
              <w:spacing w:after="0" w:line="240" w:lineRule="auto"/>
            </w:pPr>
            <w:r>
              <w:t>A ɲini jɛkulu fɛ u k’a fɔ u hakili la Ala b’a fɛ u ka bi kalan jaabi cogo min na.</w:t>
            </w:r>
          </w:p>
          <w:p w14:paraId="614494BC" w14:textId="77777777" w:rsidR="001D3C61" w:rsidRDefault="001D3C61" w:rsidP="009F3CE2">
            <w:pPr>
              <w:pStyle w:val="ListParagraph"/>
              <w:numPr>
                <w:ilvl w:val="0"/>
                <w:numId w:val="18"/>
              </w:numPr>
              <w:spacing w:after="0" w:line="240" w:lineRule="auto"/>
            </w:pPr>
            <w:r>
              <w:t>Aw ye waati kɛ delili la aw ka sigida la, ɲɔgɔn kosɔn, ani hakilitigiya kama bi kalan kɛcogo la.</w:t>
            </w:r>
          </w:p>
          <w:p w14:paraId="1F0ADE4B" w14:textId="77777777" w:rsidR="001D3C61" w:rsidRPr="001812C4" w:rsidRDefault="001D3C61" w:rsidP="009F3CE2">
            <w:pPr>
              <w:pStyle w:val="ListParagraph"/>
              <w:numPr>
                <w:ilvl w:val="0"/>
                <w:numId w:val="18"/>
              </w:numPr>
              <w:spacing w:after="0" w:line="240" w:lineRule="auto"/>
            </w:pPr>
            <w:r>
              <w:t>A dafara ni kulu ye Matigi ka delili kɛ ɲɔgɔn fɛ.</w:t>
            </w:r>
          </w:p>
          <w:p w14:paraId="7EFEAF98" w14:textId="77777777" w:rsidR="001D3C61" w:rsidRDefault="001D3C61" w:rsidP="00D00093">
            <w:pPr>
              <w:rPr>
                <w:b/>
              </w:rPr>
            </w:pPr>
          </w:p>
        </w:tc>
      </w:tr>
    </w:tbl>
    <w:p w14:paraId="1557CCFB" w14:textId="77777777" w:rsidR="001D3C61" w:rsidRPr="001D3C61" w:rsidRDefault="001D3C61" w:rsidP="001D3C61">
      <w:pPr>
        <w:rPr>
          <w:lang w:val="es-US"/>
        </w:rPr>
      </w:pPr>
    </w:p>
    <w:p w14:paraId="645F7845" w14:textId="77777777" w:rsidR="001D3C61" w:rsidRPr="001D3C61" w:rsidRDefault="001D3C61" w:rsidP="001D3C61">
      <w:pPr>
        <w:rPr>
          <w:lang w:val="es-US"/>
        </w:rPr>
      </w:pPr>
    </w:p>
    <w:p w14:paraId="51D9A5C5" w14:textId="47A8E750" w:rsidR="001D3C61" w:rsidRDefault="001D3C61">
      <w:pPr>
        <w:rPr>
          <w:lang w:val="es-US"/>
        </w:rPr>
      </w:pPr>
      <w:r>
        <w:rPr>
          <w:lang w:val="es-US"/>
        </w:rPr>
        <w:br w:type="page"/>
      </w:r>
    </w:p>
    <w:p w14:paraId="20BE3A3B" w14:textId="77777777" w:rsidR="001D3C61" w:rsidRPr="00F400F8" w:rsidRDefault="001D3C61" w:rsidP="001D3C61">
      <w:pPr>
        <w:spacing w:after="0"/>
        <w:jc w:val="center"/>
        <w:rPr>
          <w:rFonts w:ascii="Times New bambara" w:hAnsi="Times New bambara"/>
          <w:sz w:val="26"/>
          <w:szCs w:val="26"/>
        </w:rPr>
      </w:pPr>
      <w:r w:rsidRPr="00F400F8">
        <w:rPr>
          <w:rFonts w:ascii="Times New bambara" w:hAnsi="Times New bambara"/>
          <w:b/>
          <w:i/>
          <w:sz w:val="26"/>
          <w:szCs w:val="26"/>
        </w:rPr>
        <w:lastRenderedPageBreak/>
        <w:t>JESUS</w:t>
      </w:r>
      <w:r w:rsidRPr="00F400F8">
        <w:rPr>
          <w:rFonts w:ascii="Times New bambara" w:hAnsi="Times New bambara"/>
          <w:sz w:val="26"/>
          <w:szCs w:val="26"/>
        </w:rPr>
        <w:t xml:space="preserve"> Film Preaching Point Bible Lesson # 78</w:t>
      </w:r>
    </w:p>
    <w:p w14:paraId="3CCCBE67" w14:textId="77777777" w:rsidR="001D3C61" w:rsidRPr="00F400F8" w:rsidRDefault="001D3C61" w:rsidP="001D3C61">
      <w:pPr>
        <w:rPr>
          <w:rFonts w:ascii="Times New bambara" w:hAnsi="Times New bambara"/>
          <w:sz w:val="26"/>
          <w:szCs w:val="26"/>
        </w:rPr>
      </w:pPr>
    </w:p>
    <w:tbl>
      <w:tblPr>
        <w:tblStyle w:val="TableGrid"/>
        <w:tblW w:w="0" w:type="auto"/>
        <w:tblLook w:val="04A0" w:firstRow="1" w:lastRow="0" w:firstColumn="1" w:lastColumn="0" w:noHBand="0" w:noVBand="1"/>
      </w:tblPr>
      <w:tblGrid>
        <w:gridCol w:w="1702"/>
        <w:gridCol w:w="4506"/>
        <w:gridCol w:w="3106"/>
      </w:tblGrid>
      <w:tr w:rsidR="001D3C61" w:rsidRPr="00F400F8" w14:paraId="12FA35DD" w14:textId="77777777" w:rsidTr="00D00093">
        <w:tc>
          <w:tcPr>
            <w:tcW w:w="1702" w:type="dxa"/>
            <w:tcBorders>
              <w:top w:val="single" w:sz="18" w:space="0" w:color="auto"/>
              <w:left w:val="single" w:sz="18" w:space="0" w:color="auto"/>
            </w:tcBorders>
            <w:shd w:val="clear" w:color="auto" w:fill="FFFFFF" w:themeFill="background1"/>
          </w:tcPr>
          <w:p w14:paraId="15B14E83" w14:textId="77777777" w:rsidR="001D3C61" w:rsidRPr="00F400F8" w:rsidRDefault="001D3C61" w:rsidP="00D00093">
            <w:pPr>
              <w:rPr>
                <w:rFonts w:ascii="Times New bambara" w:hAnsi="Times New bambara"/>
                <w:b/>
                <w:sz w:val="26"/>
                <w:szCs w:val="26"/>
              </w:rPr>
            </w:pPr>
            <w:r w:rsidRPr="00F400F8">
              <w:rPr>
                <w:rFonts w:ascii="Times New bambara" w:hAnsi="Times New bambara"/>
                <w:b/>
                <w:sz w:val="26"/>
                <w:szCs w:val="26"/>
              </w:rPr>
              <w:t>Kalansen t</w:t>
            </w:r>
            <w:r>
              <w:rPr>
                <w:rFonts w:ascii="Times New bambara" w:hAnsi="Times New bambara"/>
                <w:b/>
                <w:sz w:val="26"/>
                <w:szCs w:val="26"/>
              </w:rPr>
              <w:t>ɔ</w:t>
            </w:r>
            <w:r w:rsidRPr="00F400F8">
              <w:rPr>
                <w:rFonts w:ascii="Times New bambara" w:hAnsi="Times New bambara"/>
                <w:b/>
                <w:sz w:val="26"/>
                <w:szCs w:val="26"/>
              </w:rPr>
              <w:t>g</w:t>
            </w:r>
            <w:r>
              <w:rPr>
                <w:rFonts w:ascii="Times New bambara" w:hAnsi="Times New bambara"/>
                <w:b/>
                <w:sz w:val="26"/>
                <w:szCs w:val="26"/>
              </w:rPr>
              <w:t>ɔ</w:t>
            </w:r>
            <w:r w:rsidRPr="00F400F8">
              <w:rPr>
                <w:rFonts w:ascii="Times New bambara" w:hAnsi="Times New bambara"/>
                <w:b/>
                <w:sz w:val="26"/>
                <w:szCs w:val="26"/>
              </w:rPr>
              <w:t>:</w:t>
            </w:r>
          </w:p>
        </w:tc>
        <w:tc>
          <w:tcPr>
            <w:tcW w:w="4508" w:type="dxa"/>
            <w:tcBorders>
              <w:top w:val="single" w:sz="18" w:space="0" w:color="auto"/>
            </w:tcBorders>
            <w:shd w:val="clear" w:color="auto" w:fill="FFFFFF" w:themeFill="background1"/>
          </w:tcPr>
          <w:p w14:paraId="4E1DA9F1" w14:textId="77777777" w:rsidR="001D3C61" w:rsidRPr="00F400F8" w:rsidRDefault="001D3C61" w:rsidP="00D00093">
            <w:pPr>
              <w:rPr>
                <w:rFonts w:ascii="Times New bambara" w:hAnsi="Times New bambara" w:cs="Arial"/>
                <w:b/>
                <w:sz w:val="26"/>
                <w:szCs w:val="26"/>
              </w:rPr>
            </w:pPr>
            <w:r w:rsidRPr="00F400F8">
              <w:rPr>
                <w:rFonts w:ascii="Times New bambara" w:hAnsi="Times New bambara" w:cs="Arial"/>
                <w:b/>
                <w:sz w:val="26"/>
                <w:szCs w:val="26"/>
              </w:rPr>
              <w:t>Yesu b</w:t>
            </w:r>
            <w:r>
              <w:rPr>
                <w:rFonts w:ascii="Times New bambara" w:hAnsi="Times New bambara" w:cs="Arial"/>
                <w:b/>
                <w:sz w:val="26"/>
                <w:szCs w:val="26"/>
              </w:rPr>
              <w:t>ɛ</w:t>
            </w:r>
            <w:r w:rsidRPr="00F400F8">
              <w:rPr>
                <w:rFonts w:ascii="Times New bambara" w:hAnsi="Times New bambara" w:cs="Arial"/>
                <w:b/>
                <w:sz w:val="26"/>
                <w:szCs w:val="26"/>
              </w:rPr>
              <w:t xml:space="preserve"> Zank</w:t>
            </w:r>
            <w:r>
              <w:rPr>
                <w:rFonts w:ascii="Times New bambara" w:hAnsi="Times New bambara" w:cs="Arial"/>
                <w:b/>
                <w:sz w:val="26"/>
                <w:szCs w:val="26"/>
              </w:rPr>
              <w:t>ɛ</w:t>
            </w:r>
            <w:r w:rsidRPr="00F400F8">
              <w:rPr>
                <w:rFonts w:ascii="Times New bambara" w:hAnsi="Times New bambara" w:cs="Arial"/>
                <w:b/>
                <w:sz w:val="26"/>
                <w:szCs w:val="26"/>
              </w:rPr>
              <w:t xml:space="preserve"> kunb</w:t>
            </w:r>
            <w:r>
              <w:rPr>
                <w:rFonts w:ascii="Times New bambara" w:hAnsi="Times New bambara" w:cs="Arial"/>
                <w:b/>
                <w:sz w:val="26"/>
                <w:szCs w:val="26"/>
              </w:rPr>
              <w:t>ɛ</w:t>
            </w:r>
            <w:r w:rsidRPr="00F400F8">
              <w:rPr>
                <w:rFonts w:ascii="Times New bambara" w:hAnsi="Times New bambara" w:cs="Arial"/>
                <w:b/>
                <w:sz w:val="26"/>
                <w:szCs w:val="26"/>
              </w:rPr>
              <w:t>n</w:t>
            </w:r>
          </w:p>
        </w:tc>
        <w:tc>
          <w:tcPr>
            <w:tcW w:w="3104" w:type="dxa"/>
            <w:tcBorders>
              <w:top w:val="single" w:sz="18" w:space="0" w:color="auto"/>
              <w:right w:val="single" w:sz="18" w:space="0" w:color="auto"/>
            </w:tcBorders>
          </w:tcPr>
          <w:p w14:paraId="630D5EC9" w14:textId="77777777" w:rsidR="001D3C61" w:rsidRPr="00F400F8" w:rsidRDefault="001D3C61" w:rsidP="00D00093">
            <w:pPr>
              <w:jc w:val="center"/>
              <w:rPr>
                <w:rFonts w:ascii="Times New bambara" w:hAnsi="Times New bambara"/>
                <w:sz w:val="26"/>
                <w:szCs w:val="26"/>
              </w:rPr>
            </w:pPr>
            <w:r w:rsidRPr="00F400F8">
              <w:rPr>
                <w:rFonts w:ascii="Times New bambara" w:hAnsi="Times New bambara"/>
                <w:b/>
                <w:sz w:val="26"/>
                <w:szCs w:val="26"/>
              </w:rPr>
              <w:t>Image</w:t>
            </w:r>
          </w:p>
        </w:tc>
      </w:tr>
      <w:tr w:rsidR="001D3C61" w:rsidRPr="00F400F8" w14:paraId="1D544AAB" w14:textId="77777777" w:rsidTr="00D00093">
        <w:tc>
          <w:tcPr>
            <w:tcW w:w="1702" w:type="dxa"/>
            <w:tcBorders>
              <w:left w:val="single" w:sz="18" w:space="0" w:color="auto"/>
            </w:tcBorders>
            <w:shd w:val="clear" w:color="auto" w:fill="FFFFFF" w:themeFill="background1"/>
          </w:tcPr>
          <w:p w14:paraId="23F127E5" w14:textId="77777777" w:rsidR="001D3C61" w:rsidRPr="00F400F8" w:rsidRDefault="001D3C61" w:rsidP="00D00093">
            <w:pPr>
              <w:rPr>
                <w:rFonts w:ascii="Times New bambara" w:hAnsi="Times New bambara"/>
                <w:b/>
                <w:sz w:val="26"/>
                <w:szCs w:val="26"/>
              </w:rPr>
            </w:pPr>
            <w:r w:rsidRPr="00F400F8">
              <w:rPr>
                <w:rFonts w:ascii="Times New bambara" w:hAnsi="Times New bambara"/>
                <w:b/>
                <w:sz w:val="26"/>
                <w:szCs w:val="26"/>
              </w:rPr>
              <w:t>Y</w:t>
            </w:r>
            <w:r>
              <w:rPr>
                <w:rFonts w:ascii="Times New bambara" w:hAnsi="Times New bambara"/>
                <w:b/>
                <w:sz w:val="26"/>
                <w:szCs w:val="26"/>
              </w:rPr>
              <w:t>ɔ</w:t>
            </w:r>
            <w:r w:rsidRPr="00F400F8">
              <w:rPr>
                <w:rFonts w:ascii="Times New bambara" w:hAnsi="Times New bambara"/>
                <w:b/>
                <w:sz w:val="26"/>
                <w:szCs w:val="26"/>
              </w:rPr>
              <w:t>r</w:t>
            </w:r>
            <w:r>
              <w:rPr>
                <w:rFonts w:ascii="Times New bambara" w:hAnsi="Times New bambara"/>
                <w:b/>
                <w:sz w:val="26"/>
                <w:szCs w:val="26"/>
              </w:rPr>
              <w:t>ɔ</w:t>
            </w:r>
            <w:r w:rsidRPr="00F400F8">
              <w:rPr>
                <w:rFonts w:ascii="Times New bambara" w:hAnsi="Times New bambara"/>
                <w:b/>
                <w:sz w:val="26"/>
                <w:szCs w:val="26"/>
              </w:rPr>
              <w:t xml:space="preserve"> kalanta f</w:t>
            </w:r>
            <w:r>
              <w:rPr>
                <w:rFonts w:ascii="Times New bambara" w:hAnsi="Times New bambara"/>
                <w:b/>
                <w:sz w:val="26"/>
                <w:szCs w:val="26"/>
              </w:rPr>
              <w:t>ɔ</w:t>
            </w:r>
            <w:r w:rsidRPr="00F400F8">
              <w:rPr>
                <w:rFonts w:ascii="Times New bambara" w:hAnsi="Times New bambara"/>
                <w:b/>
                <w:sz w:val="26"/>
                <w:szCs w:val="26"/>
              </w:rPr>
              <w:t>l</w:t>
            </w:r>
            <w:r>
              <w:rPr>
                <w:rFonts w:ascii="Times New bambara" w:hAnsi="Times New bambara"/>
                <w:b/>
                <w:sz w:val="26"/>
                <w:szCs w:val="26"/>
              </w:rPr>
              <w:t>ɔ</w:t>
            </w:r>
            <w:r w:rsidRPr="00F400F8">
              <w:rPr>
                <w:rFonts w:ascii="Times New bambara" w:hAnsi="Times New bambara"/>
                <w:b/>
                <w:sz w:val="26"/>
                <w:szCs w:val="26"/>
              </w:rPr>
              <w:t>:</w:t>
            </w:r>
          </w:p>
        </w:tc>
        <w:tc>
          <w:tcPr>
            <w:tcW w:w="4508" w:type="dxa"/>
            <w:shd w:val="clear" w:color="auto" w:fill="FFFFFF" w:themeFill="background1"/>
          </w:tcPr>
          <w:p w14:paraId="7594300A" w14:textId="77777777" w:rsidR="001D3C61" w:rsidRPr="00F400F8" w:rsidRDefault="001D3C61" w:rsidP="00D00093">
            <w:pPr>
              <w:rPr>
                <w:rFonts w:ascii="Times New bambara" w:hAnsi="Times New bambara" w:cs="Arial"/>
                <w:b/>
                <w:sz w:val="26"/>
                <w:szCs w:val="26"/>
              </w:rPr>
            </w:pPr>
            <w:r w:rsidRPr="00F400F8">
              <w:rPr>
                <w:rFonts w:ascii="Times New bambara" w:hAnsi="Times New bambara" w:cs="Arial"/>
                <w:b/>
                <w:sz w:val="26"/>
                <w:szCs w:val="26"/>
              </w:rPr>
              <w:t>Luka 19:1-10</w:t>
            </w:r>
          </w:p>
        </w:tc>
        <w:tc>
          <w:tcPr>
            <w:tcW w:w="3104" w:type="dxa"/>
            <w:vMerge w:val="restart"/>
            <w:tcBorders>
              <w:right w:val="single" w:sz="18" w:space="0" w:color="auto"/>
            </w:tcBorders>
          </w:tcPr>
          <w:p w14:paraId="5103E425" w14:textId="77777777" w:rsidR="001D3C61" w:rsidRPr="00F400F8" w:rsidRDefault="001D3C61" w:rsidP="00D00093">
            <w:pPr>
              <w:rPr>
                <w:rFonts w:ascii="Times New bambara" w:hAnsi="Times New bambara"/>
                <w:sz w:val="26"/>
                <w:szCs w:val="26"/>
              </w:rPr>
            </w:pPr>
            <w:r w:rsidRPr="00F400F8">
              <w:rPr>
                <w:rFonts w:ascii="Times New bambara" w:hAnsi="Times New bambara"/>
                <w:noProof/>
                <w:sz w:val="26"/>
                <w:szCs w:val="26"/>
                <w:lang w:eastAsia="fr-FR"/>
              </w:rPr>
              <w:drawing>
                <wp:inline distT="0" distB="0" distL="0" distR="0" wp14:anchorId="6099125C" wp14:editId="191C00D5">
                  <wp:extent cx="1835527" cy="2470443"/>
                  <wp:effectExtent l="0" t="0" r="0" b="6350"/>
                  <wp:docPr id="1226396902" name="Picture 1226396902" descr="A person in a robe holding a tre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396902" name="Picture 1226396902" descr="A person in a robe holding a tree&#10;&#10;AI-generated content may be incorrect."/>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1856630" cy="2498846"/>
                          </a:xfrm>
                          <a:prstGeom prst="rect">
                            <a:avLst/>
                          </a:prstGeom>
                        </pic:spPr>
                      </pic:pic>
                    </a:graphicData>
                  </a:graphic>
                </wp:inline>
              </w:drawing>
            </w:r>
          </w:p>
        </w:tc>
      </w:tr>
      <w:tr w:rsidR="001D3C61" w:rsidRPr="00F400F8" w14:paraId="03E63817" w14:textId="77777777" w:rsidTr="00D00093">
        <w:tc>
          <w:tcPr>
            <w:tcW w:w="1702" w:type="dxa"/>
            <w:tcBorders>
              <w:left w:val="single" w:sz="18" w:space="0" w:color="auto"/>
            </w:tcBorders>
            <w:shd w:val="clear" w:color="auto" w:fill="FFFFFF" w:themeFill="background1"/>
          </w:tcPr>
          <w:p w14:paraId="45C132D3" w14:textId="77777777" w:rsidR="001D3C61" w:rsidRPr="00F400F8" w:rsidRDefault="001D3C61" w:rsidP="00D00093">
            <w:pPr>
              <w:rPr>
                <w:rFonts w:ascii="Times New bambara" w:hAnsi="Times New bambara"/>
                <w:b/>
                <w:sz w:val="26"/>
                <w:szCs w:val="26"/>
              </w:rPr>
            </w:pPr>
            <w:r w:rsidRPr="00F400F8">
              <w:rPr>
                <w:rFonts w:ascii="Times New bambara" w:hAnsi="Times New bambara"/>
                <w:b/>
                <w:sz w:val="26"/>
                <w:szCs w:val="26"/>
              </w:rPr>
              <w:t>Y</w:t>
            </w:r>
            <w:r>
              <w:rPr>
                <w:rFonts w:ascii="Times New bambara" w:hAnsi="Times New bambara"/>
                <w:b/>
                <w:sz w:val="26"/>
                <w:szCs w:val="26"/>
              </w:rPr>
              <w:t>ɔ</w:t>
            </w:r>
            <w:r w:rsidRPr="00F400F8">
              <w:rPr>
                <w:rFonts w:ascii="Times New bambara" w:hAnsi="Times New bambara"/>
                <w:b/>
                <w:sz w:val="26"/>
                <w:szCs w:val="26"/>
              </w:rPr>
              <w:t>r</w:t>
            </w:r>
            <w:r>
              <w:rPr>
                <w:rFonts w:ascii="Times New bambara" w:hAnsi="Times New bambara"/>
                <w:b/>
                <w:sz w:val="26"/>
                <w:szCs w:val="26"/>
              </w:rPr>
              <w:t>ɔ</w:t>
            </w:r>
            <w:r w:rsidRPr="00F400F8">
              <w:rPr>
                <w:rFonts w:ascii="Times New bambara" w:hAnsi="Times New bambara"/>
                <w:b/>
                <w:sz w:val="26"/>
                <w:szCs w:val="26"/>
              </w:rPr>
              <w:t xml:space="preserve"> kalanta filanan:</w:t>
            </w:r>
          </w:p>
        </w:tc>
        <w:tc>
          <w:tcPr>
            <w:tcW w:w="4508" w:type="dxa"/>
            <w:shd w:val="clear" w:color="auto" w:fill="FFFFFF" w:themeFill="background1"/>
          </w:tcPr>
          <w:p w14:paraId="1FC7A50B" w14:textId="77777777" w:rsidR="001D3C61" w:rsidRPr="00F400F8" w:rsidRDefault="001D3C61" w:rsidP="00D00093">
            <w:pPr>
              <w:rPr>
                <w:rFonts w:ascii="Times New bambara" w:hAnsi="Times New bambara"/>
                <w:b/>
                <w:sz w:val="26"/>
                <w:szCs w:val="26"/>
              </w:rPr>
            </w:pPr>
            <w:r w:rsidRPr="00F400F8">
              <w:rPr>
                <w:rFonts w:ascii="Times New bambara" w:hAnsi="Times New bambara"/>
                <w:b/>
                <w:sz w:val="26"/>
                <w:szCs w:val="26"/>
              </w:rPr>
              <w:t>1 Timote 1:12-17</w:t>
            </w:r>
          </w:p>
        </w:tc>
        <w:tc>
          <w:tcPr>
            <w:tcW w:w="3104" w:type="dxa"/>
            <w:vMerge/>
            <w:tcBorders>
              <w:right w:val="single" w:sz="18" w:space="0" w:color="auto"/>
            </w:tcBorders>
          </w:tcPr>
          <w:p w14:paraId="4913490C" w14:textId="77777777" w:rsidR="001D3C61" w:rsidRPr="00F400F8" w:rsidRDefault="001D3C61" w:rsidP="00D00093">
            <w:pPr>
              <w:rPr>
                <w:rFonts w:ascii="Times New bambara" w:hAnsi="Times New bambara"/>
                <w:sz w:val="26"/>
                <w:szCs w:val="26"/>
              </w:rPr>
            </w:pPr>
          </w:p>
        </w:tc>
      </w:tr>
      <w:tr w:rsidR="001D3C61" w:rsidRPr="001D3C61" w14:paraId="54750E67" w14:textId="77777777" w:rsidTr="00D00093">
        <w:tc>
          <w:tcPr>
            <w:tcW w:w="1702" w:type="dxa"/>
            <w:tcBorders>
              <w:left w:val="single" w:sz="18" w:space="0" w:color="auto"/>
            </w:tcBorders>
            <w:shd w:val="clear" w:color="auto" w:fill="FFFFFF" w:themeFill="background1"/>
          </w:tcPr>
          <w:p w14:paraId="32027EF5" w14:textId="77777777" w:rsidR="001D3C61" w:rsidRPr="00F400F8" w:rsidRDefault="001D3C61" w:rsidP="00D00093">
            <w:pPr>
              <w:rPr>
                <w:rFonts w:ascii="Times New bambara" w:hAnsi="Times New bambara"/>
                <w:b/>
                <w:sz w:val="26"/>
                <w:szCs w:val="26"/>
              </w:rPr>
            </w:pPr>
            <w:r w:rsidRPr="00F400F8">
              <w:rPr>
                <w:rFonts w:ascii="Times New bambara" w:hAnsi="Times New bambara"/>
                <w:b/>
                <w:sz w:val="26"/>
                <w:szCs w:val="26"/>
              </w:rPr>
              <w:t>Kalansen ka f</w:t>
            </w:r>
            <w:r>
              <w:rPr>
                <w:rFonts w:ascii="Times New bambara" w:hAnsi="Times New bambara"/>
                <w:b/>
                <w:sz w:val="26"/>
                <w:szCs w:val="26"/>
              </w:rPr>
              <w:t>ɛ</w:t>
            </w:r>
            <w:r w:rsidRPr="00F400F8">
              <w:rPr>
                <w:rFonts w:ascii="Times New bambara" w:hAnsi="Times New bambara"/>
                <w:b/>
                <w:sz w:val="26"/>
                <w:szCs w:val="26"/>
              </w:rPr>
              <w:t>n bonta:</w:t>
            </w:r>
          </w:p>
        </w:tc>
        <w:tc>
          <w:tcPr>
            <w:tcW w:w="4508" w:type="dxa"/>
            <w:shd w:val="clear" w:color="auto" w:fill="FFFFFF" w:themeFill="background1"/>
          </w:tcPr>
          <w:p w14:paraId="24CD441D" w14:textId="77777777" w:rsidR="001D3C61" w:rsidRPr="00F400F8" w:rsidRDefault="001D3C61" w:rsidP="009F3CE2">
            <w:pPr>
              <w:pStyle w:val="ListParagraph"/>
              <w:numPr>
                <w:ilvl w:val="0"/>
                <w:numId w:val="26"/>
              </w:numPr>
              <w:spacing w:after="0" w:line="240" w:lineRule="auto"/>
              <w:rPr>
                <w:rFonts w:ascii="Times New bambara" w:hAnsi="Times New bambara"/>
                <w:sz w:val="26"/>
                <w:szCs w:val="26"/>
              </w:rPr>
            </w:pPr>
            <w:r w:rsidRPr="00F400F8">
              <w:rPr>
                <w:rFonts w:ascii="Times New bambara" w:hAnsi="Times New bambara"/>
                <w:b/>
                <w:sz w:val="26"/>
                <w:szCs w:val="26"/>
              </w:rPr>
              <w:t>Kunkolo</w:t>
            </w:r>
            <w:r w:rsidRPr="00F400F8">
              <w:rPr>
                <w:rFonts w:ascii="Times New bambara" w:hAnsi="Times New bambara"/>
                <w:sz w:val="26"/>
                <w:szCs w:val="26"/>
              </w:rPr>
              <w:t>:    K’a faamu ko jurumuk</w:t>
            </w:r>
            <w:r>
              <w:rPr>
                <w:rFonts w:ascii="Times New bambara" w:hAnsi="Times New bambara"/>
                <w:sz w:val="26"/>
                <w:szCs w:val="26"/>
              </w:rPr>
              <w:t>ɛ</w:t>
            </w:r>
            <w:r w:rsidRPr="00F400F8">
              <w:rPr>
                <w:rFonts w:ascii="Times New bambara" w:hAnsi="Times New bambara"/>
                <w:sz w:val="26"/>
                <w:szCs w:val="26"/>
              </w:rPr>
              <w:t>la si y</w:t>
            </w:r>
            <w:r>
              <w:rPr>
                <w:rFonts w:ascii="Times New bambara" w:hAnsi="Times New bambara"/>
                <w:sz w:val="26"/>
                <w:szCs w:val="26"/>
              </w:rPr>
              <w:t>ɔ</w:t>
            </w:r>
            <w:r w:rsidRPr="00F400F8">
              <w:rPr>
                <w:rFonts w:ascii="Times New bambara" w:hAnsi="Times New bambara"/>
                <w:sz w:val="26"/>
                <w:szCs w:val="26"/>
              </w:rPr>
              <w:t>r</w:t>
            </w:r>
            <w:r>
              <w:rPr>
                <w:rFonts w:ascii="Times New bambara" w:hAnsi="Times New bambara"/>
                <w:sz w:val="26"/>
                <w:szCs w:val="26"/>
              </w:rPr>
              <w:t>ɔ</w:t>
            </w:r>
            <w:r w:rsidRPr="00F400F8">
              <w:rPr>
                <w:rFonts w:ascii="Times New bambara" w:hAnsi="Times New bambara"/>
                <w:sz w:val="26"/>
                <w:szCs w:val="26"/>
              </w:rPr>
              <w:t xml:space="preserve"> ma jan Ala la kojugu fo Ala t</w:t>
            </w:r>
            <w:r>
              <w:rPr>
                <w:rFonts w:ascii="Times New bambara" w:hAnsi="Times New bambara"/>
                <w:sz w:val="26"/>
                <w:szCs w:val="26"/>
              </w:rPr>
              <w:t>ɛ</w:t>
            </w:r>
            <w:r w:rsidRPr="00F400F8">
              <w:rPr>
                <w:rFonts w:ascii="Times New bambara" w:hAnsi="Times New bambara"/>
                <w:sz w:val="26"/>
                <w:szCs w:val="26"/>
              </w:rPr>
              <w:t xml:space="preserve"> se k’a kisi</w:t>
            </w:r>
            <w:r>
              <w:rPr>
                <w:rFonts w:ascii="Times New bambara" w:hAnsi="Times New bambara"/>
                <w:sz w:val="26"/>
                <w:szCs w:val="26"/>
              </w:rPr>
              <w:t>.</w:t>
            </w:r>
            <w:r w:rsidRPr="00F400F8">
              <w:rPr>
                <w:rFonts w:ascii="Times New bambara" w:hAnsi="Times New bambara"/>
                <w:sz w:val="26"/>
                <w:szCs w:val="26"/>
              </w:rPr>
              <w:t xml:space="preserve"> </w:t>
            </w:r>
          </w:p>
          <w:p w14:paraId="71BACE78" w14:textId="77777777" w:rsidR="001D3C61" w:rsidRPr="00F400F8" w:rsidRDefault="001D3C61" w:rsidP="009F3CE2">
            <w:pPr>
              <w:pStyle w:val="ListParagraph"/>
              <w:numPr>
                <w:ilvl w:val="0"/>
                <w:numId w:val="26"/>
              </w:numPr>
              <w:spacing w:after="0" w:line="240" w:lineRule="auto"/>
              <w:rPr>
                <w:rFonts w:ascii="Times New bambara" w:hAnsi="Times New bambara"/>
                <w:sz w:val="26"/>
                <w:szCs w:val="26"/>
              </w:rPr>
            </w:pPr>
            <w:r w:rsidRPr="00F400F8">
              <w:rPr>
                <w:rFonts w:ascii="Times New bambara" w:hAnsi="Times New bambara"/>
                <w:b/>
                <w:sz w:val="26"/>
                <w:szCs w:val="26"/>
              </w:rPr>
              <w:t>Dusukun</w:t>
            </w:r>
            <w:r w:rsidRPr="00F400F8">
              <w:rPr>
                <w:rFonts w:ascii="Times New bambara" w:hAnsi="Times New bambara"/>
                <w:sz w:val="26"/>
                <w:szCs w:val="26"/>
              </w:rPr>
              <w:t>: Ka miiri mun na danaba minnu ye yafali s</w:t>
            </w:r>
            <w:r>
              <w:rPr>
                <w:rFonts w:ascii="Times New bambara" w:hAnsi="Times New bambara"/>
                <w:sz w:val="26"/>
                <w:szCs w:val="26"/>
              </w:rPr>
              <w:t>ɔ</w:t>
            </w:r>
            <w:r w:rsidRPr="00F400F8">
              <w:rPr>
                <w:rFonts w:ascii="Times New bambara" w:hAnsi="Times New bambara"/>
                <w:sz w:val="26"/>
                <w:szCs w:val="26"/>
              </w:rPr>
              <w:t>r</w:t>
            </w:r>
            <w:r>
              <w:rPr>
                <w:rFonts w:ascii="Times New bambara" w:hAnsi="Times New bambara"/>
                <w:sz w:val="26"/>
                <w:szCs w:val="26"/>
              </w:rPr>
              <w:t>ɔ</w:t>
            </w:r>
            <w:r w:rsidRPr="00F400F8">
              <w:rPr>
                <w:rFonts w:ascii="Times New bambara" w:hAnsi="Times New bambara"/>
                <w:sz w:val="26"/>
                <w:szCs w:val="26"/>
              </w:rPr>
              <w:t>, a b</w:t>
            </w:r>
            <w:r>
              <w:rPr>
                <w:rFonts w:ascii="Times New bambara" w:hAnsi="Times New bambara"/>
                <w:sz w:val="26"/>
                <w:szCs w:val="26"/>
              </w:rPr>
              <w:t>ɛ</w:t>
            </w:r>
            <w:r w:rsidRPr="00F400F8">
              <w:rPr>
                <w:rFonts w:ascii="Times New bambara" w:hAnsi="Times New bambara"/>
                <w:sz w:val="26"/>
                <w:szCs w:val="26"/>
              </w:rPr>
              <w:t xml:space="preserve"> g</w:t>
            </w:r>
            <w:r>
              <w:rPr>
                <w:rFonts w:ascii="Times New bambara" w:hAnsi="Times New bambara"/>
                <w:sz w:val="26"/>
                <w:szCs w:val="26"/>
              </w:rPr>
              <w:t>ɛ</w:t>
            </w:r>
            <w:r w:rsidRPr="00F400F8">
              <w:rPr>
                <w:rFonts w:ascii="Times New bambara" w:hAnsi="Times New bambara"/>
                <w:sz w:val="26"/>
                <w:szCs w:val="26"/>
              </w:rPr>
              <w:t>l</w:t>
            </w:r>
            <w:r>
              <w:rPr>
                <w:rFonts w:ascii="Times New bambara" w:hAnsi="Times New bambara"/>
                <w:sz w:val="26"/>
                <w:szCs w:val="26"/>
              </w:rPr>
              <w:t>ɛ</w:t>
            </w:r>
            <w:r w:rsidRPr="00F400F8">
              <w:rPr>
                <w:rFonts w:ascii="Times New bambara" w:hAnsi="Times New bambara"/>
                <w:sz w:val="26"/>
                <w:szCs w:val="26"/>
              </w:rPr>
              <w:t>ya olu ma ka yafa m</w:t>
            </w:r>
            <w:r>
              <w:rPr>
                <w:rFonts w:ascii="Times New bambara" w:hAnsi="Times New bambara"/>
                <w:sz w:val="26"/>
                <w:szCs w:val="26"/>
              </w:rPr>
              <w:t>ɔ</w:t>
            </w:r>
            <w:r w:rsidRPr="00F400F8">
              <w:rPr>
                <w:rFonts w:ascii="Times New bambara" w:hAnsi="Times New bambara"/>
                <w:sz w:val="26"/>
                <w:szCs w:val="26"/>
              </w:rPr>
              <w:t>g</w:t>
            </w:r>
            <w:r>
              <w:rPr>
                <w:rFonts w:ascii="Times New bambara" w:hAnsi="Times New bambara"/>
                <w:sz w:val="26"/>
                <w:szCs w:val="26"/>
              </w:rPr>
              <w:t>ɔ</w:t>
            </w:r>
            <w:r w:rsidRPr="00F400F8">
              <w:rPr>
                <w:rFonts w:ascii="Times New bambara" w:hAnsi="Times New bambara"/>
                <w:sz w:val="26"/>
                <w:szCs w:val="26"/>
              </w:rPr>
              <w:t xml:space="preserve"> t</w:t>
            </w:r>
            <w:r>
              <w:rPr>
                <w:rFonts w:ascii="Times New bambara" w:hAnsi="Times New bambara"/>
                <w:sz w:val="26"/>
                <w:szCs w:val="26"/>
              </w:rPr>
              <w:t>ɔ</w:t>
            </w:r>
            <w:r w:rsidRPr="00F400F8">
              <w:rPr>
                <w:rFonts w:ascii="Times New bambara" w:hAnsi="Times New bambara"/>
                <w:sz w:val="26"/>
                <w:szCs w:val="26"/>
              </w:rPr>
              <w:t>w ma</w:t>
            </w:r>
            <w:r>
              <w:rPr>
                <w:rFonts w:ascii="Times New bambara" w:hAnsi="Times New bambara"/>
                <w:sz w:val="26"/>
                <w:szCs w:val="26"/>
              </w:rPr>
              <w:t>.</w:t>
            </w:r>
            <w:r w:rsidRPr="00F400F8">
              <w:rPr>
                <w:rFonts w:ascii="Times New bambara" w:hAnsi="Times New bambara"/>
                <w:sz w:val="26"/>
                <w:szCs w:val="26"/>
              </w:rPr>
              <w:t xml:space="preserve">   </w:t>
            </w:r>
          </w:p>
          <w:p w14:paraId="268FCBCE" w14:textId="77777777" w:rsidR="001D3C61" w:rsidRPr="00F400F8" w:rsidRDefault="001D3C61" w:rsidP="009F3CE2">
            <w:pPr>
              <w:pStyle w:val="ListParagraph"/>
              <w:numPr>
                <w:ilvl w:val="0"/>
                <w:numId w:val="26"/>
              </w:numPr>
              <w:spacing w:after="0" w:line="240" w:lineRule="auto"/>
              <w:rPr>
                <w:rFonts w:ascii="Times New bambara" w:hAnsi="Times New bambara"/>
                <w:sz w:val="26"/>
                <w:szCs w:val="26"/>
              </w:rPr>
            </w:pPr>
            <w:r w:rsidRPr="00F400F8">
              <w:rPr>
                <w:rFonts w:ascii="Times New bambara" w:hAnsi="Times New bambara"/>
                <w:b/>
                <w:sz w:val="26"/>
                <w:szCs w:val="26"/>
              </w:rPr>
              <w:t>Bolow</w:t>
            </w:r>
            <w:r w:rsidRPr="00F400F8">
              <w:rPr>
                <w:rFonts w:ascii="Times New bambara" w:hAnsi="Times New bambara"/>
                <w:sz w:val="26"/>
                <w:szCs w:val="26"/>
              </w:rPr>
              <w:t>: Ka f</w:t>
            </w:r>
            <w:r>
              <w:rPr>
                <w:rFonts w:ascii="Times New bambara" w:hAnsi="Times New bambara"/>
                <w:sz w:val="26"/>
                <w:szCs w:val="26"/>
              </w:rPr>
              <w:t>ɛɛ</w:t>
            </w:r>
            <w:r w:rsidRPr="00F400F8">
              <w:rPr>
                <w:rFonts w:ascii="Times New bambara" w:hAnsi="Times New bambara"/>
                <w:sz w:val="26"/>
                <w:szCs w:val="26"/>
              </w:rPr>
              <w:t>r</w:t>
            </w:r>
            <w:r>
              <w:rPr>
                <w:rFonts w:ascii="Times New bambara" w:hAnsi="Times New bambara"/>
                <w:sz w:val="26"/>
                <w:szCs w:val="26"/>
              </w:rPr>
              <w:t>ɛ</w:t>
            </w:r>
            <w:r w:rsidRPr="00F400F8">
              <w:rPr>
                <w:rFonts w:ascii="Times New bambara" w:hAnsi="Times New bambara"/>
                <w:sz w:val="26"/>
                <w:szCs w:val="26"/>
              </w:rPr>
              <w:t>w sigi sen kan walisa ka aw ka wale</w:t>
            </w:r>
            <w:r>
              <w:rPr>
                <w:rFonts w:ascii="Times New bambara" w:hAnsi="Times New bambara"/>
                <w:sz w:val="26"/>
                <w:szCs w:val="26"/>
              </w:rPr>
              <w:t>ɲ</w:t>
            </w:r>
            <w:r w:rsidRPr="00F400F8">
              <w:rPr>
                <w:rFonts w:ascii="Times New bambara" w:hAnsi="Times New bambara"/>
                <w:sz w:val="26"/>
                <w:szCs w:val="26"/>
              </w:rPr>
              <w:t>umand</w:t>
            </w:r>
            <w:r>
              <w:rPr>
                <w:rFonts w:ascii="Times New bambara" w:hAnsi="Times New bambara"/>
                <w:sz w:val="26"/>
                <w:szCs w:val="26"/>
              </w:rPr>
              <w:t>ɔ</w:t>
            </w:r>
            <w:r w:rsidRPr="00F400F8">
              <w:rPr>
                <w:rFonts w:ascii="Times New bambara" w:hAnsi="Times New bambara"/>
                <w:sz w:val="26"/>
                <w:szCs w:val="26"/>
              </w:rPr>
              <w:t>n jira Yesu la ni ko d</w:t>
            </w:r>
            <w:r>
              <w:rPr>
                <w:rFonts w:ascii="Times New bambara" w:hAnsi="Times New bambara"/>
                <w:sz w:val="26"/>
                <w:szCs w:val="26"/>
              </w:rPr>
              <w:t>ɔ</w:t>
            </w:r>
            <w:r w:rsidRPr="00F400F8">
              <w:rPr>
                <w:rFonts w:ascii="Times New bambara" w:hAnsi="Times New bambara"/>
                <w:sz w:val="26"/>
                <w:szCs w:val="26"/>
              </w:rPr>
              <w:t>w k</w:t>
            </w:r>
            <w:r>
              <w:rPr>
                <w:rFonts w:ascii="Times New bambara" w:hAnsi="Times New bambara"/>
                <w:sz w:val="26"/>
                <w:szCs w:val="26"/>
              </w:rPr>
              <w:t>ɛ</w:t>
            </w:r>
            <w:r w:rsidRPr="00F400F8">
              <w:rPr>
                <w:rFonts w:ascii="Times New bambara" w:hAnsi="Times New bambara"/>
                <w:sz w:val="26"/>
                <w:szCs w:val="26"/>
              </w:rPr>
              <w:t>li ye nin d</w:t>
            </w:r>
            <w:r>
              <w:rPr>
                <w:rFonts w:ascii="Times New bambara" w:hAnsi="Times New bambara"/>
                <w:sz w:val="26"/>
                <w:szCs w:val="26"/>
              </w:rPr>
              <w:t>ɔ</w:t>
            </w:r>
            <w:r w:rsidRPr="00F400F8">
              <w:rPr>
                <w:rFonts w:ascii="Times New bambara" w:hAnsi="Times New bambara"/>
                <w:sz w:val="26"/>
                <w:szCs w:val="26"/>
              </w:rPr>
              <w:t>g</w:t>
            </w:r>
            <w:r>
              <w:rPr>
                <w:rFonts w:ascii="Times New bambara" w:hAnsi="Times New bambara"/>
                <w:sz w:val="26"/>
                <w:szCs w:val="26"/>
              </w:rPr>
              <w:t>ɔ</w:t>
            </w:r>
            <w:r w:rsidRPr="00F400F8">
              <w:rPr>
                <w:rFonts w:ascii="Times New bambara" w:hAnsi="Times New bambara"/>
                <w:sz w:val="26"/>
                <w:szCs w:val="26"/>
              </w:rPr>
              <w:t>kun k</w:t>
            </w:r>
            <w:r>
              <w:rPr>
                <w:rFonts w:ascii="Times New bambara" w:hAnsi="Times New bambara"/>
                <w:sz w:val="26"/>
                <w:szCs w:val="26"/>
              </w:rPr>
              <w:t>ɔ</w:t>
            </w:r>
            <w:r w:rsidRPr="00F400F8">
              <w:rPr>
                <w:rFonts w:ascii="Times New bambara" w:hAnsi="Times New bambara"/>
                <w:sz w:val="26"/>
                <w:szCs w:val="26"/>
              </w:rPr>
              <w:t>n</w:t>
            </w:r>
            <w:r>
              <w:rPr>
                <w:rFonts w:ascii="Times New bambara" w:hAnsi="Times New bambara"/>
                <w:sz w:val="26"/>
                <w:szCs w:val="26"/>
              </w:rPr>
              <w:t>ɔ.</w:t>
            </w:r>
            <w:r w:rsidRPr="00F400F8">
              <w:rPr>
                <w:rFonts w:ascii="Times New bambara" w:hAnsi="Times New bambara"/>
                <w:sz w:val="26"/>
                <w:szCs w:val="26"/>
              </w:rPr>
              <w:t xml:space="preserve"> </w:t>
            </w:r>
          </w:p>
          <w:p w14:paraId="758A5B33" w14:textId="77777777" w:rsidR="001D3C61" w:rsidRPr="00F400F8" w:rsidRDefault="001D3C61" w:rsidP="00D00093">
            <w:pPr>
              <w:rPr>
                <w:rFonts w:ascii="Times New bambara" w:hAnsi="Times New bambara"/>
                <w:sz w:val="26"/>
                <w:szCs w:val="26"/>
              </w:rPr>
            </w:pPr>
          </w:p>
        </w:tc>
        <w:tc>
          <w:tcPr>
            <w:tcW w:w="3104" w:type="dxa"/>
            <w:vMerge/>
            <w:tcBorders>
              <w:right w:val="single" w:sz="18" w:space="0" w:color="auto"/>
            </w:tcBorders>
          </w:tcPr>
          <w:p w14:paraId="57D9AAAA" w14:textId="77777777" w:rsidR="001D3C61" w:rsidRPr="00F400F8" w:rsidRDefault="001D3C61" w:rsidP="00D00093">
            <w:pPr>
              <w:rPr>
                <w:rFonts w:ascii="Times New bambara" w:hAnsi="Times New bambara"/>
                <w:sz w:val="26"/>
                <w:szCs w:val="26"/>
              </w:rPr>
            </w:pPr>
          </w:p>
        </w:tc>
      </w:tr>
      <w:tr w:rsidR="001D3C61" w:rsidRPr="00F400F8" w14:paraId="31D31C20" w14:textId="77777777" w:rsidTr="00D00093">
        <w:tc>
          <w:tcPr>
            <w:tcW w:w="1702" w:type="dxa"/>
            <w:tcBorders>
              <w:left w:val="single" w:sz="18" w:space="0" w:color="auto"/>
              <w:bottom w:val="single" w:sz="4" w:space="0" w:color="auto"/>
            </w:tcBorders>
            <w:shd w:val="clear" w:color="auto" w:fill="auto"/>
          </w:tcPr>
          <w:p w14:paraId="29B66CAC" w14:textId="77777777" w:rsidR="001D3C61" w:rsidRPr="00F400F8" w:rsidRDefault="001D3C61" w:rsidP="00D00093">
            <w:pPr>
              <w:rPr>
                <w:rFonts w:ascii="Times New bambara" w:hAnsi="Times New bambara"/>
                <w:b/>
                <w:sz w:val="26"/>
                <w:szCs w:val="26"/>
              </w:rPr>
            </w:pPr>
            <w:r w:rsidRPr="00F400F8">
              <w:rPr>
                <w:rFonts w:ascii="Times New bambara" w:hAnsi="Times New bambara"/>
                <w:b/>
                <w:sz w:val="26"/>
                <w:szCs w:val="26"/>
              </w:rPr>
              <w:t>Kalan w</w:t>
            </w:r>
            <w:r>
              <w:rPr>
                <w:rFonts w:ascii="Times New bambara" w:hAnsi="Times New bambara"/>
                <w:b/>
                <w:sz w:val="26"/>
                <w:szCs w:val="26"/>
              </w:rPr>
              <w:t>ɛ</w:t>
            </w:r>
            <w:r w:rsidRPr="00F400F8">
              <w:rPr>
                <w:rFonts w:ascii="Times New bambara" w:hAnsi="Times New bambara"/>
                <w:b/>
                <w:sz w:val="26"/>
                <w:szCs w:val="26"/>
              </w:rPr>
              <w:t>rise:</w:t>
            </w:r>
          </w:p>
        </w:tc>
        <w:tc>
          <w:tcPr>
            <w:tcW w:w="7612" w:type="dxa"/>
            <w:gridSpan w:val="2"/>
            <w:tcBorders>
              <w:bottom w:val="single" w:sz="4" w:space="0" w:color="auto"/>
              <w:right w:val="single" w:sz="18" w:space="0" w:color="auto"/>
            </w:tcBorders>
            <w:shd w:val="clear" w:color="auto" w:fill="FFFFFF" w:themeFill="background1"/>
          </w:tcPr>
          <w:p w14:paraId="5673C17F" w14:textId="77777777" w:rsidR="001D3C61" w:rsidRPr="00F400F8" w:rsidRDefault="001D3C61" w:rsidP="00D00093">
            <w:pPr>
              <w:rPr>
                <w:rFonts w:ascii="Times New bambara" w:hAnsi="Times New bambara" w:cstheme="minorHAnsi"/>
                <w:sz w:val="26"/>
                <w:szCs w:val="26"/>
              </w:rPr>
            </w:pPr>
            <w:r w:rsidRPr="00F400F8">
              <w:rPr>
                <w:rFonts w:ascii="Times New bambara" w:hAnsi="Times New bambara"/>
                <w:sz w:val="26"/>
                <w:szCs w:val="26"/>
              </w:rPr>
              <w:t>Yesu y’a f</w:t>
            </w:r>
            <w:r>
              <w:rPr>
                <w:rFonts w:ascii="Times New bambara" w:hAnsi="Times New bambara"/>
                <w:sz w:val="26"/>
                <w:szCs w:val="26"/>
              </w:rPr>
              <w:t>ɔ</w:t>
            </w:r>
            <w:r w:rsidRPr="00F400F8">
              <w:rPr>
                <w:rFonts w:ascii="Times New bambara" w:hAnsi="Times New bambara"/>
                <w:sz w:val="26"/>
                <w:szCs w:val="26"/>
              </w:rPr>
              <w:t xml:space="preserve"> a ye ko: “Kisili sera nin so k</w:t>
            </w:r>
            <w:r>
              <w:rPr>
                <w:rFonts w:ascii="Times New bambara" w:hAnsi="Times New bambara"/>
                <w:sz w:val="26"/>
                <w:szCs w:val="26"/>
              </w:rPr>
              <w:t>ɔ</w:t>
            </w:r>
            <w:r w:rsidRPr="00F400F8">
              <w:rPr>
                <w:rFonts w:ascii="Times New bambara" w:hAnsi="Times New bambara"/>
                <w:sz w:val="26"/>
                <w:szCs w:val="26"/>
              </w:rPr>
              <w:t>n</w:t>
            </w:r>
            <w:r>
              <w:rPr>
                <w:rFonts w:ascii="Times New bambara" w:hAnsi="Times New bambara"/>
                <w:sz w:val="26"/>
                <w:szCs w:val="26"/>
              </w:rPr>
              <w:t>ɔ</w:t>
            </w:r>
            <w:r w:rsidRPr="00F400F8">
              <w:rPr>
                <w:rFonts w:ascii="Times New bambara" w:hAnsi="Times New bambara"/>
                <w:sz w:val="26"/>
                <w:szCs w:val="26"/>
              </w:rPr>
              <w:t xml:space="preserve"> bi, k’a mas</w:t>
            </w:r>
            <w:r>
              <w:rPr>
                <w:rFonts w:ascii="Times New bambara" w:hAnsi="Times New bambara"/>
                <w:sz w:val="26"/>
                <w:szCs w:val="26"/>
              </w:rPr>
              <w:t>ɔ</w:t>
            </w:r>
            <w:r w:rsidRPr="00F400F8">
              <w:rPr>
                <w:rFonts w:ascii="Times New bambara" w:hAnsi="Times New bambara"/>
                <w:sz w:val="26"/>
                <w:szCs w:val="26"/>
              </w:rPr>
              <w:t>r</w:t>
            </w:r>
            <w:r>
              <w:rPr>
                <w:rFonts w:ascii="Times New bambara" w:hAnsi="Times New bambara"/>
                <w:sz w:val="26"/>
                <w:szCs w:val="26"/>
              </w:rPr>
              <w:t>ɔ</w:t>
            </w:r>
            <w:r w:rsidRPr="00F400F8">
              <w:rPr>
                <w:rFonts w:ascii="Times New bambara" w:hAnsi="Times New bambara"/>
                <w:sz w:val="26"/>
                <w:szCs w:val="26"/>
              </w:rPr>
              <w:t xml:space="preserve"> nin c</w:t>
            </w:r>
            <w:r>
              <w:rPr>
                <w:rFonts w:ascii="Times New bambara" w:hAnsi="Times New bambara"/>
                <w:sz w:val="26"/>
                <w:szCs w:val="26"/>
              </w:rPr>
              <w:t>ɛ</w:t>
            </w:r>
            <w:r w:rsidRPr="00F400F8">
              <w:rPr>
                <w:rFonts w:ascii="Times New bambara" w:hAnsi="Times New bambara"/>
                <w:sz w:val="26"/>
                <w:szCs w:val="26"/>
              </w:rPr>
              <w:t xml:space="preserve"> fana ye Ibrahima denk</w:t>
            </w:r>
            <w:r>
              <w:rPr>
                <w:rFonts w:ascii="Times New bambara" w:hAnsi="Times New bambara"/>
                <w:sz w:val="26"/>
                <w:szCs w:val="26"/>
              </w:rPr>
              <w:t>ɛ</w:t>
            </w:r>
            <w:r w:rsidRPr="00F400F8">
              <w:rPr>
                <w:rFonts w:ascii="Times New bambara" w:hAnsi="Times New bambara"/>
                <w:sz w:val="26"/>
                <w:szCs w:val="26"/>
              </w:rPr>
              <w:t xml:space="preserve"> d</w:t>
            </w:r>
            <w:r>
              <w:rPr>
                <w:rFonts w:ascii="Times New bambara" w:hAnsi="Times New bambara"/>
                <w:sz w:val="26"/>
                <w:szCs w:val="26"/>
              </w:rPr>
              <w:t>ɔ</w:t>
            </w:r>
            <w:r w:rsidRPr="00F400F8">
              <w:rPr>
                <w:rFonts w:ascii="Times New bambara" w:hAnsi="Times New bambara"/>
                <w:sz w:val="26"/>
                <w:szCs w:val="26"/>
              </w:rPr>
              <w:t xml:space="preserve"> ye</w:t>
            </w:r>
            <w:r w:rsidRPr="00F400F8">
              <w:rPr>
                <w:rStyle w:val="woj"/>
                <w:rFonts w:ascii="Times New bambara" w:hAnsi="Times New bambara" w:cstheme="minorHAnsi"/>
                <w:color w:val="000000"/>
                <w:sz w:val="26"/>
                <w:szCs w:val="26"/>
                <w:shd w:val="clear" w:color="auto" w:fill="FFFFFF"/>
              </w:rPr>
              <w:t>.” (Luka 19:9)</w:t>
            </w:r>
          </w:p>
        </w:tc>
      </w:tr>
    </w:tbl>
    <w:p w14:paraId="0AEABC30" w14:textId="77777777" w:rsidR="001D3C61" w:rsidRPr="00F400F8" w:rsidRDefault="001D3C61" w:rsidP="001D3C61">
      <w:pPr>
        <w:rPr>
          <w:rFonts w:ascii="Times New bambara" w:hAnsi="Times New bambara"/>
          <w:sz w:val="26"/>
          <w:szCs w:val="26"/>
        </w:rPr>
      </w:pPr>
    </w:p>
    <w:tbl>
      <w:tblPr>
        <w:tblStyle w:val="TableGrid"/>
        <w:tblW w:w="0" w:type="auto"/>
        <w:tblLook w:val="04A0" w:firstRow="1" w:lastRow="0" w:firstColumn="1" w:lastColumn="0" w:noHBand="0" w:noVBand="1"/>
      </w:tblPr>
      <w:tblGrid>
        <w:gridCol w:w="1705"/>
        <w:gridCol w:w="7645"/>
      </w:tblGrid>
      <w:tr w:rsidR="001D3C61" w:rsidRPr="001D3C61" w14:paraId="22C00101" w14:textId="77777777" w:rsidTr="00D00093">
        <w:tc>
          <w:tcPr>
            <w:tcW w:w="1705" w:type="dxa"/>
          </w:tcPr>
          <w:p w14:paraId="6A4238A1" w14:textId="77777777" w:rsidR="001D3C61" w:rsidRPr="00F400F8" w:rsidRDefault="001D3C61" w:rsidP="00D00093">
            <w:pPr>
              <w:rPr>
                <w:rFonts w:ascii="Times New bambara" w:hAnsi="Times New bambara"/>
                <w:b/>
                <w:sz w:val="26"/>
                <w:szCs w:val="26"/>
              </w:rPr>
            </w:pPr>
            <w:r w:rsidRPr="00F400F8">
              <w:rPr>
                <w:rFonts w:ascii="Times New bambara" w:hAnsi="Times New bambara"/>
                <w:b/>
                <w:sz w:val="26"/>
                <w:szCs w:val="26"/>
              </w:rPr>
              <w:t>Y</w:t>
            </w:r>
            <w:r>
              <w:rPr>
                <w:rFonts w:ascii="Times New bambara" w:hAnsi="Times New bambara"/>
                <w:b/>
                <w:sz w:val="26"/>
                <w:szCs w:val="26"/>
              </w:rPr>
              <w:t>ɔ</w:t>
            </w:r>
            <w:r w:rsidRPr="00F400F8">
              <w:rPr>
                <w:rFonts w:ascii="Times New bambara" w:hAnsi="Times New bambara"/>
                <w:b/>
                <w:sz w:val="26"/>
                <w:szCs w:val="26"/>
              </w:rPr>
              <w:t>r</w:t>
            </w:r>
            <w:r>
              <w:rPr>
                <w:rFonts w:ascii="Times New bambara" w:hAnsi="Times New bambara"/>
                <w:b/>
                <w:sz w:val="26"/>
                <w:szCs w:val="26"/>
              </w:rPr>
              <w:t>ɔ</w:t>
            </w:r>
            <w:r w:rsidRPr="00F400F8">
              <w:rPr>
                <w:rFonts w:ascii="Times New bambara" w:hAnsi="Times New bambara"/>
                <w:b/>
                <w:sz w:val="26"/>
                <w:szCs w:val="26"/>
              </w:rPr>
              <w:t xml:space="preserve"> kalannen kuma bakuruba la</w:t>
            </w:r>
          </w:p>
          <w:p w14:paraId="0983655D" w14:textId="77777777" w:rsidR="001D3C61" w:rsidRPr="00F400F8" w:rsidRDefault="001D3C61" w:rsidP="00D00093">
            <w:pPr>
              <w:jc w:val="center"/>
              <w:rPr>
                <w:rFonts w:ascii="Times New bambara" w:hAnsi="Times New bambara"/>
                <w:b/>
                <w:sz w:val="26"/>
                <w:szCs w:val="26"/>
              </w:rPr>
            </w:pPr>
          </w:p>
          <w:p w14:paraId="10D45158" w14:textId="77777777" w:rsidR="001D3C61" w:rsidRPr="00F400F8" w:rsidRDefault="001D3C61" w:rsidP="00D00093">
            <w:pPr>
              <w:jc w:val="center"/>
              <w:rPr>
                <w:rFonts w:ascii="Times New bambara" w:hAnsi="Times New bambara"/>
                <w:b/>
                <w:sz w:val="26"/>
                <w:szCs w:val="26"/>
              </w:rPr>
            </w:pPr>
          </w:p>
        </w:tc>
        <w:tc>
          <w:tcPr>
            <w:tcW w:w="7645" w:type="dxa"/>
          </w:tcPr>
          <w:p w14:paraId="3C41450E" w14:textId="77777777" w:rsidR="001D3C61" w:rsidRPr="00F400F8" w:rsidRDefault="001D3C61" w:rsidP="00D00093">
            <w:pPr>
              <w:autoSpaceDE w:val="0"/>
              <w:autoSpaceDN w:val="0"/>
              <w:adjustRightInd w:val="0"/>
              <w:rPr>
                <w:rFonts w:ascii="Times New bambara" w:hAnsi="Times New bambara" w:cstheme="minorHAnsi"/>
                <w:sz w:val="26"/>
                <w:szCs w:val="26"/>
              </w:rPr>
            </w:pPr>
            <w:r w:rsidRPr="00F400F8">
              <w:rPr>
                <w:rFonts w:ascii="Times New bambara" w:hAnsi="Times New bambara" w:cstheme="minorHAnsi"/>
                <w:sz w:val="26"/>
                <w:szCs w:val="26"/>
              </w:rPr>
              <w:t>Yesu tun b</w:t>
            </w:r>
            <w:r>
              <w:rPr>
                <w:rFonts w:ascii="Times New bambara" w:hAnsi="Times New bambara" w:cstheme="minorHAnsi"/>
                <w:sz w:val="26"/>
                <w:szCs w:val="26"/>
              </w:rPr>
              <w:t>ɛ</w:t>
            </w:r>
            <w:r w:rsidRPr="00F400F8">
              <w:rPr>
                <w:rFonts w:ascii="Times New bambara" w:hAnsi="Times New bambara" w:cstheme="minorHAnsi"/>
                <w:sz w:val="26"/>
                <w:szCs w:val="26"/>
              </w:rPr>
              <w:t xml:space="preserve"> ka t</w:t>
            </w:r>
            <w:r>
              <w:rPr>
                <w:rFonts w:ascii="Times New bambara" w:hAnsi="Times New bambara" w:cstheme="minorHAnsi"/>
                <w:sz w:val="26"/>
                <w:szCs w:val="26"/>
              </w:rPr>
              <w:t>ɛ</w:t>
            </w:r>
            <w:r w:rsidRPr="00F400F8">
              <w:rPr>
                <w:rFonts w:ascii="Times New bambara" w:hAnsi="Times New bambara" w:cstheme="minorHAnsi"/>
                <w:sz w:val="26"/>
                <w:szCs w:val="26"/>
              </w:rPr>
              <w:t>m</w:t>
            </w:r>
            <w:r>
              <w:rPr>
                <w:rFonts w:ascii="Times New bambara" w:hAnsi="Times New bambara" w:cstheme="minorHAnsi"/>
                <w:sz w:val="26"/>
                <w:szCs w:val="26"/>
              </w:rPr>
              <w:t>ɛ</w:t>
            </w:r>
            <w:r w:rsidRPr="00F400F8">
              <w:rPr>
                <w:rFonts w:ascii="Times New bambara" w:hAnsi="Times New bambara" w:cstheme="minorHAnsi"/>
                <w:sz w:val="26"/>
                <w:szCs w:val="26"/>
              </w:rPr>
              <w:t>n dugu d</w:t>
            </w:r>
            <w:r>
              <w:rPr>
                <w:rFonts w:ascii="Times New bambara" w:hAnsi="Times New bambara"/>
                <w:sz w:val="26"/>
                <w:szCs w:val="26"/>
              </w:rPr>
              <w:t>ɔ</w:t>
            </w:r>
            <w:r w:rsidRPr="00F400F8">
              <w:rPr>
                <w:rFonts w:ascii="Times New bambara" w:hAnsi="Times New bambara"/>
                <w:sz w:val="26"/>
                <w:szCs w:val="26"/>
              </w:rPr>
              <w:t xml:space="preserve"> la min t</w:t>
            </w:r>
            <w:r>
              <w:rPr>
                <w:rFonts w:ascii="Times New bambara" w:hAnsi="Times New bambara"/>
                <w:sz w:val="26"/>
                <w:szCs w:val="26"/>
              </w:rPr>
              <w:t>ɔ</w:t>
            </w:r>
            <w:r w:rsidRPr="00F400F8">
              <w:rPr>
                <w:rFonts w:ascii="Times New bambara" w:hAnsi="Times New bambara"/>
                <w:sz w:val="26"/>
                <w:szCs w:val="26"/>
              </w:rPr>
              <w:t>g</w:t>
            </w:r>
            <w:r>
              <w:rPr>
                <w:rFonts w:ascii="Times New bambara" w:hAnsi="Times New bambara"/>
                <w:sz w:val="26"/>
                <w:szCs w:val="26"/>
              </w:rPr>
              <w:t>ɔ</w:t>
            </w:r>
            <w:r w:rsidRPr="00F400F8">
              <w:rPr>
                <w:rFonts w:ascii="Times New bambara" w:hAnsi="Times New bambara"/>
                <w:sz w:val="26"/>
                <w:szCs w:val="26"/>
              </w:rPr>
              <w:t xml:space="preserve"> ko Jeriko. C</w:t>
            </w:r>
            <w:r>
              <w:rPr>
                <w:rFonts w:ascii="Times New bambara" w:hAnsi="Times New bambara"/>
                <w:sz w:val="26"/>
                <w:szCs w:val="26"/>
              </w:rPr>
              <w:t>ɛ</w:t>
            </w:r>
            <w:r w:rsidRPr="00F400F8">
              <w:rPr>
                <w:rFonts w:ascii="Times New bambara" w:hAnsi="Times New bambara"/>
                <w:sz w:val="26"/>
                <w:szCs w:val="26"/>
              </w:rPr>
              <w:t xml:space="preserve"> d</w:t>
            </w:r>
            <w:r>
              <w:rPr>
                <w:rFonts w:ascii="Times New bambara" w:hAnsi="Times New bambara"/>
                <w:sz w:val="26"/>
                <w:szCs w:val="26"/>
              </w:rPr>
              <w:t>ɔ</w:t>
            </w:r>
            <w:r w:rsidRPr="00F400F8">
              <w:rPr>
                <w:rFonts w:ascii="Times New bambara" w:hAnsi="Times New bambara"/>
                <w:sz w:val="26"/>
                <w:szCs w:val="26"/>
              </w:rPr>
              <w:t xml:space="preserve"> tun b</w:t>
            </w:r>
            <w:r>
              <w:rPr>
                <w:rFonts w:ascii="Times New bambara" w:hAnsi="Times New bambara"/>
                <w:sz w:val="26"/>
                <w:szCs w:val="26"/>
              </w:rPr>
              <w:t>ɛ</w:t>
            </w:r>
            <w:r w:rsidRPr="00F400F8">
              <w:rPr>
                <w:rFonts w:ascii="Times New bambara" w:hAnsi="Times New bambara"/>
                <w:sz w:val="26"/>
                <w:szCs w:val="26"/>
              </w:rPr>
              <w:t xml:space="preserve"> o dugu k</w:t>
            </w:r>
            <w:r>
              <w:rPr>
                <w:rFonts w:ascii="Times New bambara" w:hAnsi="Times New bambara"/>
                <w:sz w:val="26"/>
                <w:szCs w:val="26"/>
              </w:rPr>
              <w:t>ɔ</w:t>
            </w:r>
            <w:r w:rsidRPr="00F400F8">
              <w:rPr>
                <w:rFonts w:ascii="Times New bambara" w:hAnsi="Times New bambara"/>
                <w:sz w:val="26"/>
                <w:szCs w:val="26"/>
              </w:rPr>
              <w:t>n</w:t>
            </w:r>
            <w:r>
              <w:rPr>
                <w:rFonts w:ascii="Times New bambara" w:hAnsi="Times New bambara"/>
                <w:sz w:val="26"/>
                <w:szCs w:val="26"/>
              </w:rPr>
              <w:t>ɔ</w:t>
            </w:r>
            <w:r w:rsidRPr="00F400F8">
              <w:rPr>
                <w:rFonts w:ascii="Times New bambara" w:hAnsi="Times New bambara"/>
                <w:sz w:val="26"/>
                <w:szCs w:val="26"/>
              </w:rPr>
              <w:t xml:space="preserve"> min t</w:t>
            </w:r>
            <w:r>
              <w:rPr>
                <w:rFonts w:ascii="Times New bambara" w:hAnsi="Times New bambara"/>
                <w:sz w:val="26"/>
                <w:szCs w:val="26"/>
              </w:rPr>
              <w:t>ɔ</w:t>
            </w:r>
            <w:r w:rsidRPr="00F400F8">
              <w:rPr>
                <w:rFonts w:ascii="Times New bambara" w:hAnsi="Times New bambara"/>
                <w:sz w:val="26"/>
                <w:szCs w:val="26"/>
              </w:rPr>
              <w:t>g</w:t>
            </w:r>
            <w:r>
              <w:rPr>
                <w:rFonts w:ascii="Times New bambara" w:hAnsi="Times New bambara"/>
                <w:sz w:val="26"/>
                <w:szCs w:val="26"/>
              </w:rPr>
              <w:t>ɔ</w:t>
            </w:r>
            <w:r w:rsidRPr="00F400F8">
              <w:rPr>
                <w:rFonts w:ascii="Times New bambara" w:hAnsi="Times New bambara"/>
                <w:sz w:val="26"/>
                <w:szCs w:val="26"/>
              </w:rPr>
              <w:t xml:space="preserve"> ko Zank</w:t>
            </w:r>
            <w:r>
              <w:rPr>
                <w:rFonts w:ascii="Times New bambara" w:hAnsi="Times New bambara"/>
                <w:sz w:val="26"/>
                <w:szCs w:val="26"/>
              </w:rPr>
              <w:t>ɛ</w:t>
            </w:r>
            <w:r w:rsidRPr="00F400F8">
              <w:rPr>
                <w:rFonts w:ascii="Times New bambara" w:hAnsi="Times New bambara"/>
                <w:sz w:val="26"/>
                <w:szCs w:val="26"/>
              </w:rPr>
              <w:t>. Zank</w:t>
            </w:r>
            <w:r>
              <w:rPr>
                <w:rFonts w:ascii="Times New bambara" w:hAnsi="Times New bambara"/>
                <w:sz w:val="26"/>
                <w:szCs w:val="26"/>
              </w:rPr>
              <w:t>ɛ</w:t>
            </w:r>
            <w:r w:rsidRPr="00F400F8">
              <w:rPr>
                <w:rFonts w:ascii="Times New bambara" w:hAnsi="Times New bambara"/>
                <w:sz w:val="26"/>
                <w:szCs w:val="26"/>
              </w:rPr>
              <w:t xml:space="preserve"> tun ye nafolotigiba ye, katuguni fama warimin</w:t>
            </w:r>
            <w:r>
              <w:rPr>
                <w:rFonts w:ascii="Times New bambara" w:hAnsi="Times New bambara"/>
                <w:sz w:val="26"/>
                <w:szCs w:val="26"/>
              </w:rPr>
              <w:t>ɛ</w:t>
            </w:r>
            <w:r w:rsidRPr="00F400F8">
              <w:rPr>
                <w:rFonts w:ascii="Times New bambara" w:hAnsi="Times New bambara"/>
                <w:sz w:val="26"/>
                <w:szCs w:val="26"/>
              </w:rPr>
              <w:t>ba</w:t>
            </w:r>
            <w:r>
              <w:rPr>
                <w:rFonts w:ascii="Times New bambara" w:hAnsi="Times New bambara"/>
                <w:sz w:val="26"/>
                <w:szCs w:val="26"/>
              </w:rPr>
              <w:t xml:space="preserve"> t</w:t>
            </w:r>
            <w:r w:rsidRPr="00F400F8">
              <w:rPr>
                <w:rFonts w:ascii="Times New bambara" w:hAnsi="Times New bambara"/>
                <w:sz w:val="26"/>
                <w:szCs w:val="26"/>
              </w:rPr>
              <w:t>un don. Fama warimin</w:t>
            </w:r>
            <w:r>
              <w:rPr>
                <w:rFonts w:ascii="Times New bambara" w:hAnsi="Times New bambara"/>
                <w:sz w:val="26"/>
                <w:szCs w:val="26"/>
              </w:rPr>
              <w:t>ɛ</w:t>
            </w:r>
            <w:r w:rsidRPr="00F400F8">
              <w:rPr>
                <w:rFonts w:ascii="Times New bambara" w:hAnsi="Times New bambara"/>
                <w:sz w:val="26"/>
                <w:szCs w:val="26"/>
              </w:rPr>
              <w:t>baw t</w:t>
            </w:r>
            <w:r>
              <w:rPr>
                <w:rFonts w:ascii="Times New bambara" w:hAnsi="Times New bambara"/>
                <w:sz w:val="26"/>
                <w:szCs w:val="26"/>
              </w:rPr>
              <w:t>ɔ</w:t>
            </w:r>
            <w:r w:rsidRPr="00F400F8">
              <w:rPr>
                <w:rFonts w:ascii="Times New bambara" w:hAnsi="Times New bambara"/>
                <w:sz w:val="26"/>
                <w:szCs w:val="26"/>
              </w:rPr>
              <w:t>g</w:t>
            </w:r>
            <w:r>
              <w:rPr>
                <w:rFonts w:ascii="Times New bambara" w:hAnsi="Times New bambara"/>
                <w:sz w:val="26"/>
                <w:szCs w:val="26"/>
              </w:rPr>
              <w:t>ɔ</w:t>
            </w:r>
            <w:r w:rsidRPr="00F400F8">
              <w:rPr>
                <w:rFonts w:ascii="Times New bambara" w:hAnsi="Times New bambara"/>
                <w:sz w:val="26"/>
                <w:szCs w:val="26"/>
              </w:rPr>
              <w:t xml:space="preserve"> ti</w:t>
            </w:r>
            <w:r>
              <w:rPr>
                <w:rFonts w:ascii="Times New bambara" w:hAnsi="Times New bambara"/>
                <w:sz w:val="26"/>
                <w:szCs w:val="26"/>
              </w:rPr>
              <w:t>ɲɛ</w:t>
            </w:r>
            <w:r w:rsidRPr="00F400F8">
              <w:rPr>
                <w:rFonts w:ascii="Times New bambara" w:hAnsi="Times New bambara"/>
                <w:sz w:val="26"/>
                <w:szCs w:val="26"/>
              </w:rPr>
              <w:t>nen tun don ko u b</w:t>
            </w:r>
            <w:r>
              <w:rPr>
                <w:rFonts w:ascii="Times New bambara" w:hAnsi="Times New bambara"/>
                <w:sz w:val="26"/>
                <w:szCs w:val="26"/>
              </w:rPr>
              <w:t>ɛ</w:t>
            </w:r>
            <w:r w:rsidRPr="00F400F8">
              <w:rPr>
                <w:rFonts w:ascii="Times New bambara" w:hAnsi="Times New bambara"/>
                <w:sz w:val="26"/>
                <w:szCs w:val="26"/>
              </w:rPr>
              <w:t xml:space="preserve"> wari min</w:t>
            </w:r>
            <w:r>
              <w:rPr>
                <w:rFonts w:ascii="Times New bambara" w:hAnsi="Times New bambara"/>
                <w:sz w:val="26"/>
                <w:szCs w:val="26"/>
              </w:rPr>
              <w:t>ɛ</w:t>
            </w:r>
            <w:r w:rsidRPr="00F400F8">
              <w:rPr>
                <w:rFonts w:ascii="Times New bambara" w:hAnsi="Times New bambara"/>
                <w:sz w:val="26"/>
                <w:szCs w:val="26"/>
              </w:rPr>
              <w:t xml:space="preserve"> min t</w:t>
            </w:r>
            <w:r>
              <w:rPr>
                <w:rFonts w:ascii="Times New bambara" w:hAnsi="Times New bambara"/>
                <w:sz w:val="26"/>
                <w:szCs w:val="26"/>
              </w:rPr>
              <w:t>ɛ</w:t>
            </w:r>
            <w:r w:rsidRPr="00F400F8">
              <w:rPr>
                <w:rFonts w:ascii="Times New bambara" w:hAnsi="Times New bambara"/>
                <w:sz w:val="26"/>
                <w:szCs w:val="26"/>
              </w:rPr>
              <w:t xml:space="preserve"> u ta ye. Zank</w:t>
            </w:r>
            <w:r>
              <w:rPr>
                <w:rFonts w:ascii="Times New bambara" w:hAnsi="Times New bambara"/>
                <w:sz w:val="26"/>
                <w:szCs w:val="26"/>
              </w:rPr>
              <w:t>ɛ</w:t>
            </w:r>
            <w:r w:rsidRPr="00F400F8">
              <w:rPr>
                <w:rFonts w:ascii="Times New bambara" w:hAnsi="Times New bambara"/>
                <w:sz w:val="26"/>
                <w:szCs w:val="26"/>
              </w:rPr>
              <w:t xml:space="preserve"> y’a m</w:t>
            </w:r>
            <w:r>
              <w:rPr>
                <w:rFonts w:ascii="Times New bambara" w:hAnsi="Times New bambara"/>
                <w:sz w:val="26"/>
                <w:szCs w:val="26"/>
              </w:rPr>
              <w:t>ɛ</w:t>
            </w:r>
            <w:r w:rsidRPr="00F400F8">
              <w:rPr>
                <w:rFonts w:ascii="Times New bambara" w:hAnsi="Times New bambara"/>
                <w:sz w:val="26"/>
                <w:szCs w:val="26"/>
              </w:rPr>
              <w:t>n ko Yesu b</w:t>
            </w:r>
            <w:r>
              <w:rPr>
                <w:rFonts w:ascii="Times New bambara" w:hAnsi="Times New bambara"/>
                <w:sz w:val="26"/>
                <w:szCs w:val="26"/>
              </w:rPr>
              <w:t>ɛ</w:t>
            </w:r>
            <w:r w:rsidRPr="00F400F8">
              <w:rPr>
                <w:rFonts w:ascii="Times New bambara" w:hAnsi="Times New bambara"/>
                <w:sz w:val="26"/>
                <w:szCs w:val="26"/>
              </w:rPr>
              <w:t xml:space="preserve"> Jeriko, a y’a </w:t>
            </w:r>
            <w:r>
              <w:rPr>
                <w:rFonts w:ascii="Times New bambara" w:hAnsi="Times New bambara"/>
                <w:sz w:val="26"/>
                <w:szCs w:val="26"/>
              </w:rPr>
              <w:t>ɲ</w:t>
            </w:r>
            <w:r w:rsidRPr="00F400F8">
              <w:rPr>
                <w:rFonts w:ascii="Times New bambara" w:hAnsi="Times New bambara"/>
                <w:sz w:val="26"/>
                <w:szCs w:val="26"/>
              </w:rPr>
              <w:t>ini k’a ye. Zank</w:t>
            </w:r>
            <w:r>
              <w:rPr>
                <w:rFonts w:ascii="Times New bambara" w:hAnsi="Times New bambara"/>
                <w:sz w:val="26"/>
                <w:szCs w:val="26"/>
              </w:rPr>
              <w:t>ɛ</w:t>
            </w:r>
            <w:r w:rsidRPr="00F400F8">
              <w:rPr>
                <w:rFonts w:ascii="Times New bambara" w:hAnsi="Times New bambara"/>
                <w:sz w:val="26"/>
                <w:szCs w:val="26"/>
              </w:rPr>
              <w:t xml:space="preserve"> tun ye c</w:t>
            </w:r>
            <w:r>
              <w:rPr>
                <w:rFonts w:ascii="Times New bambara" w:hAnsi="Times New bambara"/>
                <w:sz w:val="26"/>
                <w:szCs w:val="26"/>
              </w:rPr>
              <w:t>ɛ</w:t>
            </w:r>
            <w:r w:rsidRPr="00F400F8">
              <w:rPr>
                <w:rFonts w:ascii="Times New bambara" w:hAnsi="Times New bambara"/>
                <w:sz w:val="26"/>
                <w:szCs w:val="26"/>
              </w:rPr>
              <w:t xml:space="preserve"> surumani ye mink</w:t>
            </w:r>
            <w:r>
              <w:rPr>
                <w:rFonts w:ascii="Times New bambara" w:hAnsi="Times New bambara"/>
                <w:sz w:val="26"/>
                <w:szCs w:val="26"/>
              </w:rPr>
              <w:t>ɛ</w:t>
            </w:r>
            <w:r w:rsidRPr="00F400F8">
              <w:rPr>
                <w:rFonts w:ascii="Times New bambara" w:hAnsi="Times New bambara"/>
                <w:sz w:val="26"/>
                <w:szCs w:val="26"/>
              </w:rPr>
              <w:t>, a tun t</w:t>
            </w:r>
            <w:r>
              <w:rPr>
                <w:rFonts w:ascii="Times New bambara" w:hAnsi="Times New bambara"/>
                <w:sz w:val="26"/>
                <w:szCs w:val="26"/>
              </w:rPr>
              <w:t>ɛ</w:t>
            </w:r>
            <w:r w:rsidRPr="00F400F8">
              <w:rPr>
                <w:rFonts w:ascii="Times New bambara" w:hAnsi="Times New bambara"/>
                <w:sz w:val="26"/>
                <w:szCs w:val="26"/>
              </w:rPr>
              <w:t xml:space="preserve"> se k’a ye jama c</w:t>
            </w:r>
            <w:r>
              <w:rPr>
                <w:rFonts w:ascii="Times New bambara" w:hAnsi="Times New bambara"/>
                <w:sz w:val="26"/>
                <w:szCs w:val="26"/>
              </w:rPr>
              <w:t>ɛ</w:t>
            </w:r>
            <w:r w:rsidRPr="00F400F8">
              <w:rPr>
                <w:rFonts w:ascii="Times New bambara" w:hAnsi="Times New bambara"/>
                <w:sz w:val="26"/>
                <w:szCs w:val="26"/>
              </w:rPr>
              <w:t>ma. O de kos</w:t>
            </w:r>
            <w:r>
              <w:rPr>
                <w:rFonts w:ascii="Times New bambara" w:hAnsi="Times New bambara"/>
                <w:sz w:val="26"/>
                <w:szCs w:val="26"/>
              </w:rPr>
              <w:t>ɔ</w:t>
            </w:r>
            <w:r w:rsidRPr="00F400F8">
              <w:rPr>
                <w:rFonts w:ascii="Times New bambara" w:hAnsi="Times New bambara"/>
                <w:sz w:val="26"/>
                <w:szCs w:val="26"/>
              </w:rPr>
              <w:t>n</w:t>
            </w:r>
            <w:r>
              <w:rPr>
                <w:rFonts w:ascii="Times New bambara" w:hAnsi="Times New bambara"/>
                <w:sz w:val="26"/>
                <w:szCs w:val="26"/>
              </w:rPr>
              <w:t xml:space="preserve">, </w:t>
            </w:r>
            <w:r w:rsidRPr="00F400F8">
              <w:rPr>
                <w:rFonts w:ascii="Times New bambara" w:hAnsi="Times New bambara"/>
                <w:sz w:val="26"/>
                <w:szCs w:val="26"/>
              </w:rPr>
              <w:t>Zankɛ y</w:t>
            </w:r>
            <w:r>
              <w:rPr>
                <w:rFonts w:ascii="Times New bambara" w:hAnsi="Times New bambara"/>
                <w:sz w:val="26"/>
                <w:szCs w:val="26"/>
              </w:rPr>
              <w:t>ɛ</w:t>
            </w:r>
            <w:r w:rsidRPr="00F400F8">
              <w:rPr>
                <w:rFonts w:ascii="Times New bambara" w:hAnsi="Times New bambara"/>
                <w:sz w:val="26"/>
                <w:szCs w:val="26"/>
              </w:rPr>
              <w:t>l</w:t>
            </w:r>
            <w:r>
              <w:rPr>
                <w:rFonts w:ascii="Times New bambara" w:hAnsi="Times New bambara"/>
                <w:sz w:val="26"/>
                <w:szCs w:val="26"/>
              </w:rPr>
              <w:t>ɛ</w:t>
            </w:r>
            <w:r w:rsidRPr="00F400F8">
              <w:rPr>
                <w:rFonts w:ascii="Times New bambara" w:hAnsi="Times New bambara"/>
                <w:sz w:val="26"/>
                <w:szCs w:val="26"/>
              </w:rPr>
              <w:t>nna torosun san</w:t>
            </w:r>
            <w:r>
              <w:rPr>
                <w:rFonts w:ascii="Times New bambara" w:hAnsi="Times New bambara"/>
                <w:sz w:val="26"/>
                <w:szCs w:val="26"/>
              </w:rPr>
              <w:t xml:space="preserve"> </w:t>
            </w:r>
            <w:r w:rsidRPr="00F400F8">
              <w:rPr>
                <w:rFonts w:ascii="Times New bambara" w:hAnsi="Times New bambara"/>
                <w:sz w:val="26"/>
                <w:szCs w:val="26"/>
              </w:rPr>
              <w:t>f</w:t>
            </w:r>
            <w:r>
              <w:rPr>
                <w:rFonts w:ascii="Times New bambara" w:hAnsi="Times New bambara"/>
                <w:sz w:val="26"/>
                <w:szCs w:val="26"/>
              </w:rPr>
              <w:t>ɛ</w:t>
            </w:r>
            <w:r w:rsidRPr="00F400F8">
              <w:rPr>
                <w:rFonts w:ascii="Times New bambara" w:hAnsi="Times New bambara"/>
                <w:sz w:val="26"/>
                <w:szCs w:val="26"/>
              </w:rPr>
              <w:t xml:space="preserve"> walisa a ka Yesu ye. Yesu sera torosun ma tuma min na a y’a </w:t>
            </w:r>
            <w:r>
              <w:rPr>
                <w:rFonts w:ascii="Times New bambara" w:hAnsi="Times New bambara"/>
                <w:sz w:val="26"/>
                <w:szCs w:val="26"/>
              </w:rPr>
              <w:t>ɲɛ</w:t>
            </w:r>
            <w:r w:rsidRPr="00F400F8">
              <w:rPr>
                <w:rFonts w:ascii="Times New bambara" w:hAnsi="Times New bambara"/>
                <w:sz w:val="26"/>
                <w:szCs w:val="26"/>
              </w:rPr>
              <w:t xml:space="preserve"> k</w:t>
            </w:r>
            <w:r>
              <w:rPr>
                <w:rFonts w:ascii="Times New bambara" w:hAnsi="Times New bambara"/>
                <w:sz w:val="26"/>
                <w:szCs w:val="26"/>
              </w:rPr>
              <w:t>ɔ</w:t>
            </w:r>
            <w:r w:rsidRPr="00F400F8">
              <w:rPr>
                <w:rFonts w:ascii="Times New bambara" w:hAnsi="Times New bambara"/>
                <w:sz w:val="26"/>
                <w:szCs w:val="26"/>
              </w:rPr>
              <w:t>r</w:t>
            </w:r>
            <w:r>
              <w:rPr>
                <w:rFonts w:ascii="Times New bambara" w:hAnsi="Times New bambara"/>
                <w:sz w:val="26"/>
                <w:szCs w:val="26"/>
              </w:rPr>
              <w:t>ɔ</w:t>
            </w:r>
            <w:r w:rsidRPr="00F400F8">
              <w:rPr>
                <w:rFonts w:ascii="Times New bambara" w:hAnsi="Times New bambara"/>
                <w:sz w:val="26"/>
                <w:szCs w:val="26"/>
              </w:rPr>
              <w:t>ta. Yesu y’a f</w:t>
            </w:r>
            <w:r>
              <w:rPr>
                <w:rFonts w:ascii="Times New bambara" w:hAnsi="Times New bambara"/>
                <w:sz w:val="26"/>
                <w:szCs w:val="26"/>
              </w:rPr>
              <w:t>ɔ</w:t>
            </w:r>
            <w:r w:rsidRPr="00F400F8">
              <w:rPr>
                <w:rFonts w:ascii="Times New bambara" w:hAnsi="Times New bambara"/>
                <w:sz w:val="26"/>
                <w:szCs w:val="26"/>
              </w:rPr>
              <w:t xml:space="preserve"> Zank</w:t>
            </w:r>
            <w:r>
              <w:rPr>
                <w:rFonts w:ascii="Times New bambara" w:hAnsi="Times New bambara"/>
                <w:sz w:val="26"/>
                <w:szCs w:val="26"/>
              </w:rPr>
              <w:t>ɛ</w:t>
            </w:r>
            <w:r w:rsidRPr="00F400F8">
              <w:rPr>
                <w:rFonts w:ascii="Times New bambara" w:hAnsi="Times New bambara"/>
                <w:sz w:val="26"/>
                <w:szCs w:val="26"/>
              </w:rPr>
              <w:t xml:space="preserve"> ye ko: “Zank</w:t>
            </w:r>
            <w:r>
              <w:rPr>
                <w:rFonts w:ascii="Times New bambara" w:hAnsi="Times New bambara"/>
                <w:sz w:val="26"/>
                <w:szCs w:val="26"/>
              </w:rPr>
              <w:t>ɛ</w:t>
            </w:r>
            <w:r w:rsidRPr="00F400F8">
              <w:rPr>
                <w:rFonts w:ascii="Times New bambara" w:hAnsi="Times New bambara"/>
                <w:sz w:val="26"/>
                <w:szCs w:val="26"/>
              </w:rPr>
              <w:t xml:space="preserve"> jigin ka b</w:t>
            </w:r>
            <w:r>
              <w:rPr>
                <w:rFonts w:ascii="Times New bambara" w:hAnsi="Times New bambara"/>
                <w:sz w:val="26"/>
                <w:szCs w:val="26"/>
              </w:rPr>
              <w:t>ɔ</w:t>
            </w:r>
            <w:r w:rsidRPr="00F400F8">
              <w:rPr>
                <w:rFonts w:ascii="Times New bambara" w:hAnsi="Times New bambara"/>
                <w:sz w:val="26"/>
                <w:szCs w:val="26"/>
              </w:rPr>
              <w:t xml:space="preserve"> nin ji</w:t>
            </w:r>
            <w:r>
              <w:rPr>
                <w:rFonts w:ascii="Times New bambara" w:hAnsi="Times New bambara"/>
                <w:sz w:val="26"/>
                <w:szCs w:val="26"/>
              </w:rPr>
              <w:t>ri kan. Ne b’a fɛ ka taa jigin i</w:t>
            </w:r>
            <w:r w:rsidRPr="00F400F8">
              <w:rPr>
                <w:rFonts w:ascii="Times New bambara" w:hAnsi="Times New bambara"/>
                <w:sz w:val="26"/>
                <w:szCs w:val="26"/>
              </w:rPr>
              <w:t xml:space="preserve"> ka so bi”. Zank</w:t>
            </w:r>
            <w:r>
              <w:rPr>
                <w:rFonts w:ascii="Times New bambara" w:hAnsi="Times New bambara"/>
                <w:sz w:val="26"/>
                <w:szCs w:val="26"/>
              </w:rPr>
              <w:t>ɛ</w:t>
            </w:r>
            <w:r w:rsidRPr="00F400F8">
              <w:rPr>
                <w:rFonts w:ascii="Times New bambara" w:hAnsi="Times New bambara"/>
                <w:sz w:val="26"/>
                <w:szCs w:val="26"/>
              </w:rPr>
              <w:t xml:space="preserve"> nis</w:t>
            </w:r>
            <w:r>
              <w:rPr>
                <w:rFonts w:ascii="Times New bambara" w:hAnsi="Times New bambara"/>
                <w:sz w:val="26"/>
                <w:szCs w:val="26"/>
              </w:rPr>
              <w:t>ɔ</w:t>
            </w:r>
            <w:r w:rsidRPr="00F400F8">
              <w:rPr>
                <w:rFonts w:ascii="Times New bambara" w:hAnsi="Times New bambara"/>
                <w:sz w:val="26"/>
                <w:szCs w:val="26"/>
              </w:rPr>
              <w:t>ndiyara ka jigin ka b</w:t>
            </w:r>
            <w:r>
              <w:rPr>
                <w:rFonts w:ascii="Times New bambara" w:hAnsi="Times New bambara"/>
                <w:sz w:val="26"/>
                <w:szCs w:val="26"/>
              </w:rPr>
              <w:t>ɔ</w:t>
            </w:r>
            <w:r w:rsidRPr="00F400F8">
              <w:rPr>
                <w:rFonts w:ascii="Times New bambara" w:hAnsi="Times New bambara"/>
                <w:sz w:val="26"/>
                <w:szCs w:val="26"/>
              </w:rPr>
              <w:t xml:space="preserve"> jiri kan. M</w:t>
            </w:r>
            <w:r>
              <w:rPr>
                <w:rFonts w:ascii="Times New bambara" w:hAnsi="Times New bambara"/>
                <w:sz w:val="26"/>
                <w:szCs w:val="26"/>
              </w:rPr>
              <w:t>ɔ</w:t>
            </w:r>
            <w:r w:rsidRPr="00F400F8">
              <w:rPr>
                <w:rFonts w:ascii="Times New bambara" w:hAnsi="Times New bambara"/>
                <w:sz w:val="26"/>
                <w:szCs w:val="26"/>
              </w:rPr>
              <w:t>g</w:t>
            </w:r>
            <w:r>
              <w:rPr>
                <w:rFonts w:ascii="Times New bambara" w:hAnsi="Times New bambara"/>
                <w:sz w:val="26"/>
                <w:szCs w:val="26"/>
              </w:rPr>
              <w:t>ɔw</w:t>
            </w:r>
            <w:r w:rsidRPr="00F400F8">
              <w:rPr>
                <w:rFonts w:ascii="Times New bambara" w:hAnsi="Times New bambara"/>
                <w:sz w:val="26"/>
                <w:szCs w:val="26"/>
              </w:rPr>
              <w:t xml:space="preserve"> ma a famu kun </w:t>
            </w:r>
            <w:r>
              <w:rPr>
                <w:rFonts w:ascii="Times New bambara" w:hAnsi="Times New bambara"/>
                <w:sz w:val="26"/>
                <w:szCs w:val="26"/>
              </w:rPr>
              <w:t xml:space="preserve">min </w:t>
            </w:r>
            <w:r w:rsidRPr="00F400F8">
              <w:rPr>
                <w:rFonts w:ascii="Times New bambara" w:hAnsi="Times New bambara"/>
                <w:sz w:val="26"/>
                <w:szCs w:val="26"/>
              </w:rPr>
              <w:t>na Yesu b’a f</w:t>
            </w:r>
            <w:r>
              <w:rPr>
                <w:rFonts w:ascii="Times New bambara" w:hAnsi="Times New bambara"/>
                <w:sz w:val="26"/>
                <w:szCs w:val="26"/>
              </w:rPr>
              <w:t>ɛ</w:t>
            </w:r>
            <w:r w:rsidRPr="00F400F8">
              <w:rPr>
                <w:rFonts w:ascii="Times New bambara" w:hAnsi="Times New bambara"/>
                <w:sz w:val="26"/>
                <w:szCs w:val="26"/>
              </w:rPr>
              <w:t xml:space="preserve"> ka taa jurumuk</w:t>
            </w:r>
            <w:r>
              <w:rPr>
                <w:rFonts w:ascii="Times New bambara" w:hAnsi="Times New bambara"/>
                <w:sz w:val="26"/>
                <w:szCs w:val="26"/>
              </w:rPr>
              <w:t>ɛ</w:t>
            </w:r>
            <w:r w:rsidRPr="00F400F8">
              <w:rPr>
                <w:rFonts w:ascii="Times New bambara" w:hAnsi="Times New bambara"/>
                <w:sz w:val="26"/>
                <w:szCs w:val="26"/>
              </w:rPr>
              <w:t>la ka so. Yesu ye kanuya jira Zank</w:t>
            </w:r>
            <w:r>
              <w:rPr>
                <w:rFonts w:ascii="Times New bambara" w:hAnsi="Times New bambara"/>
                <w:sz w:val="26"/>
                <w:szCs w:val="26"/>
              </w:rPr>
              <w:t>ɛ</w:t>
            </w:r>
            <w:r w:rsidRPr="00F400F8">
              <w:rPr>
                <w:rFonts w:ascii="Times New bambara" w:hAnsi="Times New bambara"/>
                <w:sz w:val="26"/>
                <w:szCs w:val="26"/>
              </w:rPr>
              <w:t xml:space="preserve"> la min k</w:t>
            </w:r>
            <w:r>
              <w:rPr>
                <w:rFonts w:ascii="Times New bambara" w:hAnsi="Times New bambara"/>
                <w:sz w:val="26"/>
                <w:szCs w:val="26"/>
              </w:rPr>
              <w:t>ɛ, Zankɛ ye a ka fɛn soɲalen ɲɔgɔn</w:t>
            </w:r>
            <w:r w:rsidRPr="00F400F8">
              <w:rPr>
                <w:rFonts w:ascii="Times New bambara" w:hAnsi="Times New bambara"/>
                <w:sz w:val="26"/>
                <w:szCs w:val="26"/>
              </w:rPr>
              <w:t xml:space="preserve"> naani segin m</w:t>
            </w:r>
            <w:r>
              <w:rPr>
                <w:rFonts w:ascii="Times New bambara" w:hAnsi="Times New bambara"/>
                <w:sz w:val="26"/>
                <w:szCs w:val="26"/>
              </w:rPr>
              <w:t>ɔ</w:t>
            </w:r>
            <w:r w:rsidRPr="00F400F8">
              <w:rPr>
                <w:rFonts w:ascii="Times New bambara" w:hAnsi="Times New bambara"/>
                <w:sz w:val="26"/>
                <w:szCs w:val="26"/>
              </w:rPr>
              <w:t>g</w:t>
            </w:r>
            <w:r>
              <w:rPr>
                <w:rFonts w:ascii="Times New bambara" w:hAnsi="Times New bambara"/>
                <w:sz w:val="26"/>
                <w:szCs w:val="26"/>
              </w:rPr>
              <w:t>ɔ</w:t>
            </w:r>
            <w:r w:rsidRPr="00F400F8">
              <w:rPr>
                <w:rFonts w:ascii="Times New bambara" w:hAnsi="Times New bambara"/>
                <w:sz w:val="26"/>
                <w:szCs w:val="26"/>
              </w:rPr>
              <w:t>w ma a tun ye minnu nambara.</w:t>
            </w:r>
          </w:p>
          <w:p w14:paraId="2F030ABF" w14:textId="77777777" w:rsidR="001D3C61" w:rsidRPr="00F400F8" w:rsidRDefault="001D3C61" w:rsidP="00D00093">
            <w:pPr>
              <w:rPr>
                <w:rFonts w:ascii="Times New bambara" w:hAnsi="Times New bambara"/>
                <w:b/>
                <w:sz w:val="26"/>
                <w:szCs w:val="26"/>
              </w:rPr>
            </w:pPr>
          </w:p>
        </w:tc>
      </w:tr>
      <w:tr w:rsidR="001D3C61" w:rsidRPr="001D3C61" w14:paraId="3D781ADA" w14:textId="77777777" w:rsidTr="00D00093">
        <w:tc>
          <w:tcPr>
            <w:tcW w:w="1705" w:type="dxa"/>
          </w:tcPr>
          <w:p w14:paraId="3AF33F02" w14:textId="77777777" w:rsidR="001D3C61" w:rsidRPr="00F400F8" w:rsidRDefault="001D3C61" w:rsidP="00D00093">
            <w:pPr>
              <w:jc w:val="center"/>
              <w:rPr>
                <w:rFonts w:ascii="Times New bambara" w:hAnsi="Times New bambara"/>
                <w:b/>
                <w:sz w:val="26"/>
                <w:szCs w:val="26"/>
              </w:rPr>
            </w:pPr>
            <w:r w:rsidRPr="00F400F8">
              <w:rPr>
                <w:rFonts w:ascii="Times New bambara" w:hAnsi="Times New bambara"/>
                <w:b/>
                <w:sz w:val="26"/>
                <w:szCs w:val="26"/>
              </w:rPr>
              <w:t>Ka kalan di Ja kan</w:t>
            </w:r>
          </w:p>
        </w:tc>
        <w:tc>
          <w:tcPr>
            <w:tcW w:w="7645" w:type="dxa"/>
          </w:tcPr>
          <w:p w14:paraId="20C4F9AF" w14:textId="77777777" w:rsidR="001D3C61" w:rsidRPr="00F400F8" w:rsidRDefault="001D3C61" w:rsidP="009A60EF">
            <w:pPr>
              <w:pStyle w:val="ListParagraph"/>
              <w:numPr>
                <w:ilvl w:val="0"/>
                <w:numId w:val="186"/>
              </w:numPr>
              <w:spacing w:after="0" w:line="240" w:lineRule="auto"/>
              <w:rPr>
                <w:rFonts w:ascii="Times New bambara" w:hAnsi="Times New bambara"/>
                <w:b/>
                <w:sz w:val="26"/>
                <w:szCs w:val="26"/>
              </w:rPr>
            </w:pPr>
            <w:r w:rsidRPr="00F400F8">
              <w:rPr>
                <w:rFonts w:ascii="Times New bambara" w:hAnsi="Times New bambara"/>
                <w:b/>
                <w:sz w:val="26"/>
                <w:szCs w:val="26"/>
              </w:rPr>
              <w:t xml:space="preserve">Jamaba: </w:t>
            </w:r>
            <w:r w:rsidRPr="00F400F8">
              <w:rPr>
                <w:rFonts w:ascii="Times New bambara" w:hAnsi="Times New bambara"/>
                <w:sz w:val="26"/>
                <w:szCs w:val="26"/>
              </w:rPr>
              <w:t>Jamaba tun tugura</w:t>
            </w:r>
            <w:r w:rsidRPr="00F400F8">
              <w:rPr>
                <w:rFonts w:ascii="Times New bambara" w:hAnsi="Times New bambara"/>
                <w:b/>
                <w:sz w:val="26"/>
                <w:szCs w:val="26"/>
              </w:rPr>
              <w:t xml:space="preserve"> </w:t>
            </w:r>
            <w:r w:rsidRPr="00F400F8">
              <w:rPr>
                <w:rFonts w:ascii="Times New bambara" w:hAnsi="Times New bambara"/>
                <w:sz w:val="26"/>
                <w:szCs w:val="26"/>
              </w:rPr>
              <w:t>Yesu n</w:t>
            </w:r>
            <w:r>
              <w:rPr>
                <w:rFonts w:ascii="Times New bambara" w:hAnsi="Times New bambara"/>
                <w:sz w:val="26"/>
                <w:szCs w:val="26"/>
              </w:rPr>
              <w:t>ɔ</w:t>
            </w:r>
            <w:r w:rsidRPr="00F400F8">
              <w:rPr>
                <w:rFonts w:ascii="Times New bambara" w:hAnsi="Times New bambara"/>
                <w:sz w:val="26"/>
                <w:szCs w:val="26"/>
              </w:rPr>
              <w:t>f</w:t>
            </w:r>
            <w:r>
              <w:rPr>
                <w:rFonts w:ascii="Times New bambara" w:hAnsi="Times New bambara"/>
                <w:sz w:val="26"/>
                <w:szCs w:val="26"/>
              </w:rPr>
              <w:t>ɛ</w:t>
            </w:r>
            <w:r w:rsidRPr="00F400F8">
              <w:rPr>
                <w:rFonts w:ascii="Times New bambara" w:hAnsi="Times New bambara"/>
                <w:sz w:val="26"/>
                <w:szCs w:val="26"/>
              </w:rPr>
              <w:t>. Jama tun ka bon fo Yesu yeli tun g</w:t>
            </w:r>
            <w:r>
              <w:rPr>
                <w:rFonts w:ascii="Times New bambara" w:hAnsi="Times New bambara"/>
                <w:sz w:val="26"/>
                <w:szCs w:val="26"/>
              </w:rPr>
              <w:t>ɛ</w:t>
            </w:r>
            <w:r w:rsidRPr="00F400F8">
              <w:rPr>
                <w:rFonts w:ascii="Times New bambara" w:hAnsi="Times New bambara"/>
                <w:sz w:val="26"/>
                <w:szCs w:val="26"/>
              </w:rPr>
              <w:t>l</w:t>
            </w:r>
            <w:r>
              <w:rPr>
                <w:rFonts w:ascii="Times New bambara" w:hAnsi="Times New bambara"/>
                <w:sz w:val="26"/>
                <w:szCs w:val="26"/>
              </w:rPr>
              <w:t>ɛ</w:t>
            </w:r>
            <w:r w:rsidRPr="00F400F8">
              <w:rPr>
                <w:rFonts w:ascii="Times New bambara" w:hAnsi="Times New bambara"/>
                <w:sz w:val="26"/>
                <w:szCs w:val="26"/>
              </w:rPr>
              <w:t>yara u c</w:t>
            </w:r>
            <w:r>
              <w:rPr>
                <w:rFonts w:ascii="Times New bambara" w:hAnsi="Times New bambara"/>
                <w:sz w:val="26"/>
                <w:szCs w:val="26"/>
              </w:rPr>
              <w:t>ɛ</w:t>
            </w:r>
            <w:r w:rsidRPr="00F400F8">
              <w:rPr>
                <w:rFonts w:ascii="Times New bambara" w:hAnsi="Times New bambara"/>
                <w:sz w:val="26"/>
                <w:szCs w:val="26"/>
              </w:rPr>
              <w:t xml:space="preserve">ma. </w:t>
            </w:r>
          </w:p>
          <w:p w14:paraId="3FAB6CC4" w14:textId="77777777" w:rsidR="001D3C61" w:rsidRPr="00F400F8" w:rsidRDefault="001D3C61" w:rsidP="009A60EF">
            <w:pPr>
              <w:pStyle w:val="ListParagraph"/>
              <w:numPr>
                <w:ilvl w:val="0"/>
                <w:numId w:val="186"/>
              </w:numPr>
              <w:spacing w:after="0" w:line="240" w:lineRule="auto"/>
              <w:rPr>
                <w:rFonts w:ascii="Times New bambara" w:hAnsi="Times New bambara"/>
                <w:b/>
                <w:sz w:val="26"/>
                <w:szCs w:val="26"/>
              </w:rPr>
            </w:pPr>
            <w:r w:rsidRPr="00F400F8">
              <w:rPr>
                <w:rFonts w:ascii="Times New bambara" w:hAnsi="Times New bambara"/>
                <w:b/>
                <w:sz w:val="26"/>
                <w:szCs w:val="26"/>
              </w:rPr>
              <w:t>Zank</w:t>
            </w:r>
            <w:r>
              <w:rPr>
                <w:rFonts w:ascii="Times New bambara" w:hAnsi="Times New bambara"/>
                <w:b/>
                <w:sz w:val="26"/>
                <w:szCs w:val="26"/>
              </w:rPr>
              <w:t>ɛ</w:t>
            </w:r>
            <w:r w:rsidRPr="00F400F8">
              <w:rPr>
                <w:rFonts w:ascii="Times New bambara" w:hAnsi="Times New bambara"/>
                <w:b/>
                <w:sz w:val="26"/>
                <w:szCs w:val="26"/>
              </w:rPr>
              <w:t>:</w:t>
            </w:r>
            <w:r w:rsidRPr="00F400F8">
              <w:rPr>
                <w:rFonts w:ascii="Times New bambara" w:hAnsi="Times New bambara"/>
                <w:sz w:val="26"/>
                <w:szCs w:val="26"/>
              </w:rPr>
              <w:t xml:space="preserve"> Zank</w:t>
            </w:r>
            <w:r>
              <w:rPr>
                <w:rFonts w:ascii="Times New bambara" w:hAnsi="Times New bambara"/>
                <w:sz w:val="26"/>
                <w:szCs w:val="26"/>
              </w:rPr>
              <w:t>ɛ</w:t>
            </w:r>
            <w:r w:rsidRPr="00F400F8">
              <w:rPr>
                <w:rFonts w:ascii="Times New bambara" w:hAnsi="Times New bambara"/>
                <w:sz w:val="26"/>
                <w:szCs w:val="26"/>
              </w:rPr>
              <w:t xml:space="preserve"> tun b’a f</w:t>
            </w:r>
            <w:r>
              <w:rPr>
                <w:rFonts w:ascii="Times New bambara" w:hAnsi="Times New bambara"/>
                <w:sz w:val="26"/>
                <w:szCs w:val="26"/>
              </w:rPr>
              <w:t>ɛ</w:t>
            </w:r>
            <w:r w:rsidRPr="00F400F8">
              <w:rPr>
                <w:rFonts w:ascii="Times New bambara" w:hAnsi="Times New bambara"/>
                <w:sz w:val="26"/>
                <w:szCs w:val="26"/>
              </w:rPr>
              <w:t xml:space="preserve"> ka Yesu ye.</w:t>
            </w:r>
            <w:r w:rsidRPr="00F400F8">
              <w:rPr>
                <w:rFonts w:ascii="Times New bambara" w:hAnsi="Times New bambara"/>
                <w:b/>
                <w:sz w:val="26"/>
                <w:szCs w:val="26"/>
              </w:rPr>
              <w:t xml:space="preserve"> </w:t>
            </w:r>
            <w:r w:rsidRPr="00F400F8">
              <w:rPr>
                <w:rFonts w:ascii="Times New bambara" w:hAnsi="Times New bambara"/>
                <w:sz w:val="26"/>
                <w:szCs w:val="26"/>
              </w:rPr>
              <w:t>A tun ka surun fo a tun t</w:t>
            </w:r>
            <w:r>
              <w:rPr>
                <w:rFonts w:ascii="Times New bambara" w:hAnsi="Times New bambara"/>
                <w:sz w:val="26"/>
                <w:szCs w:val="26"/>
              </w:rPr>
              <w:t>ɛ</w:t>
            </w:r>
            <w:r w:rsidRPr="00F400F8">
              <w:rPr>
                <w:rFonts w:ascii="Times New bambara" w:hAnsi="Times New bambara"/>
                <w:sz w:val="26"/>
                <w:szCs w:val="26"/>
              </w:rPr>
              <w:t xml:space="preserve"> se ka Yesu ye jama kos</w:t>
            </w:r>
            <w:r>
              <w:rPr>
                <w:rFonts w:ascii="Times New bambara" w:hAnsi="Times New bambara"/>
                <w:sz w:val="26"/>
                <w:szCs w:val="26"/>
              </w:rPr>
              <w:t>ɔ</w:t>
            </w:r>
            <w:r w:rsidRPr="00F400F8">
              <w:rPr>
                <w:rFonts w:ascii="Times New bambara" w:hAnsi="Times New bambara"/>
                <w:sz w:val="26"/>
                <w:szCs w:val="26"/>
              </w:rPr>
              <w:t>n. A fana tun y</w:t>
            </w:r>
            <w:r>
              <w:rPr>
                <w:rFonts w:ascii="Times New bambara" w:hAnsi="Times New bambara"/>
                <w:sz w:val="26"/>
                <w:szCs w:val="26"/>
              </w:rPr>
              <w:t>e Romɛkaw ka fama wariminɛba ku</w:t>
            </w:r>
            <w:r w:rsidRPr="00F400F8">
              <w:rPr>
                <w:rFonts w:ascii="Times New bambara" w:hAnsi="Times New bambara"/>
                <w:sz w:val="26"/>
                <w:szCs w:val="26"/>
              </w:rPr>
              <w:t>ntigi d</w:t>
            </w:r>
            <w:r>
              <w:rPr>
                <w:rFonts w:ascii="Times New bambara" w:hAnsi="Times New bambara"/>
                <w:sz w:val="26"/>
                <w:szCs w:val="26"/>
              </w:rPr>
              <w:t>ɔ ye, o la farati tun don k’i</w:t>
            </w:r>
            <w:r w:rsidRPr="00F400F8">
              <w:rPr>
                <w:rFonts w:ascii="Times New bambara" w:hAnsi="Times New bambara"/>
                <w:sz w:val="26"/>
                <w:szCs w:val="26"/>
              </w:rPr>
              <w:t xml:space="preserve"> y</w:t>
            </w:r>
            <w:r>
              <w:rPr>
                <w:rFonts w:ascii="Times New bambara" w:hAnsi="Times New bambara"/>
                <w:sz w:val="26"/>
                <w:szCs w:val="26"/>
              </w:rPr>
              <w:t>ɛ</w:t>
            </w:r>
            <w:r w:rsidRPr="00F400F8">
              <w:rPr>
                <w:rFonts w:ascii="Times New bambara" w:hAnsi="Times New bambara"/>
                <w:sz w:val="26"/>
                <w:szCs w:val="26"/>
              </w:rPr>
              <w:t>r</w:t>
            </w:r>
            <w:r>
              <w:rPr>
                <w:rFonts w:ascii="Times New bambara" w:hAnsi="Times New bambara"/>
                <w:sz w:val="26"/>
                <w:szCs w:val="26"/>
              </w:rPr>
              <w:t>ɛ</w:t>
            </w:r>
            <w:r w:rsidRPr="00F400F8">
              <w:rPr>
                <w:rFonts w:ascii="Times New bambara" w:hAnsi="Times New bambara"/>
                <w:sz w:val="26"/>
                <w:szCs w:val="26"/>
              </w:rPr>
              <w:t xml:space="preserve"> don Isra</w:t>
            </w:r>
            <w:r>
              <w:rPr>
                <w:rFonts w:ascii="Times New bambara" w:hAnsi="Times New bambara"/>
                <w:sz w:val="26"/>
                <w:szCs w:val="26"/>
              </w:rPr>
              <w:t>ɛ</w:t>
            </w:r>
            <w:r w:rsidRPr="00F400F8">
              <w:rPr>
                <w:rFonts w:ascii="Times New bambara" w:hAnsi="Times New bambara"/>
                <w:sz w:val="26"/>
                <w:szCs w:val="26"/>
              </w:rPr>
              <w:t>l jamaba d</w:t>
            </w:r>
            <w:r>
              <w:rPr>
                <w:rFonts w:ascii="Times New bambara" w:hAnsi="Times New bambara"/>
                <w:sz w:val="26"/>
                <w:szCs w:val="26"/>
              </w:rPr>
              <w:t>ɔ</w:t>
            </w:r>
            <w:r w:rsidRPr="00F400F8">
              <w:rPr>
                <w:rFonts w:ascii="Times New bambara" w:hAnsi="Times New bambara"/>
                <w:sz w:val="26"/>
                <w:szCs w:val="26"/>
              </w:rPr>
              <w:t xml:space="preserve"> c</w:t>
            </w:r>
            <w:r>
              <w:rPr>
                <w:rFonts w:ascii="Times New bambara" w:hAnsi="Times New bambara"/>
                <w:sz w:val="26"/>
                <w:szCs w:val="26"/>
              </w:rPr>
              <w:t>ɛ</w:t>
            </w:r>
            <w:r w:rsidRPr="00F400F8">
              <w:rPr>
                <w:rFonts w:ascii="Times New bambara" w:hAnsi="Times New bambara"/>
                <w:sz w:val="26"/>
                <w:szCs w:val="26"/>
              </w:rPr>
              <w:t>ma. O de la Zank</w:t>
            </w:r>
            <w:r>
              <w:rPr>
                <w:rFonts w:ascii="Times New bambara" w:hAnsi="Times New bambara"/>
                <w:sz w:val="26"/>
                <w:szCs w:val="26"/>
              </w:rPr>
              <w:t>ɛ</w:t>
            </w:r>
            <w:r w:rsidRPr="00F400F8">
              <w:rPr>
                <w:rFonts w:ascii="Times New bambara" w:hAnsi="Times New bambara"/>
                <w:sz w:val="26"/>
                <w:szCs w:val="26"/>
              </w:rPr>
              <w:t xml:space="preserve"> y</w:t>
            </w:r>
            <w:r>
              <w:rPr>
                <w:rFonts w:ascii="Times New bambara" w:hAnsi="Times New bambara"/>
                <w:sz w:val="26"/>
                <w:szCs w:val="26"/>
              </w:rPr>
              <w:t>ɛ</w:t>
            </w:r>
            <w:r w:rsidRPr="00F400F8">
              <w:rPr>
                <w:rFonts w:ascii="Times New bambara" w:hAnsi="Times New bambara"/>
                <w:sz w:val="26"/>
                <w:szCs w:val="26"/>
              </w:rPr>
              <w:t>l</w:t>
            </w:r>
            <w:r>
              <w:rPr>
                <w:rFonts w:ascii="Times New bambara" w:hAnsi="Times New bambara"/>
                <w:sz w:val="26"/>
                <w:szCs w:val="26"/>
              </w:rPr>
              <w:t>ɛ</w:t>
            </w:r>
            <w:r w:rsidRPr="00F400F8">
              <w:rPr>
                <w:rFonts w:ascii="Times New bambara" w:hAnsi="Times New bambara"/>
                <w:sz w:val="26"/>
                <w:szCs w:val="26"/>
              </w:rPr>
              <w:t xml:space="preserve">nna jiri kan walisa ka Yesu ye. </w:t>
            </w:r>
          </w:p>
          <w:p w14:paraId="2E786BE7" w14:textId="77777777" w:rsidR="001D3C61" w:rsidRPr="00F400F8" w:rsidRDefault="001D3C61" w:rsidP="009A60EF">
            <w:pPr>
              <w:pStyle w:val="ListParagraph"/>
              <w:numPr>
                <w:ilvl w:val="0"/>
                <w:numId w:val="186"/>
              </w:numPr>
              <w:spacing w:after="0" w:line="240" w:lineRule="auto"/>
              <w:rPr>
                <w:rFonts w:ascii="Times New bambara" w:hAnsi="Times New bambara"/>
                <w:b/>
                <w:sz w:val="26"/>
                <w:szCs w:val="26"/>
              </w:rPr>
            </w:pPr>
            <w:r w:rsidRPr="00F400F8">
              <w:rPr>
                <w:rFonts w:ascii="Times New bambara" w:hAnsi="Times New bambara"/>
                <w:b/>
                <w:sz w:val="26"/>
                <w:szCs w:val="26"/>
              </w:rPr>
              <w:lastRenderedPageBreak/>
              <w:t xml:space="preserve">Yesu: </w:t>
            </w:r>
            <w:r w:rsidRPr="00F400F8">
              <w:rPr>
                <w:rFonts w:ascii="Times New bambara" w:hAnsi="Times New bambara"/>
                <w:sz w:val="26"/>
                <w:szCs w:val="26"/>
              </w:rPr>
              <w:t>Yesu ye Zank</w:t>
            </w:r>
            <w:r>
              <w:rPr>
                <w:rFonts w:ascii="Times New bambara" w:hAnsi="Times New bambara"/>
                <w:sz w:val="26"/>
                <w:szCs w:val="26"/>
              </w:rPr>
              <w:t>ɛ</w:t>
            </w:r>
            <w:r w:rsidRPr="00F400F8">
              <w:rPr>
                <w:rFonts w:ascii="Times New bambara" w:hAnsi="Times New bambara"/>
                <w:sz w:val="26"/>
                <w:szCs w:val="26"/>
              </w:rPr>
              <w:t xml:space="preserve"> ye jiri kan k’a f</w:t>
            </w:r>
            <w:r>
              <w:rPr>
                <w:rFonts w:ascii="Times New bambara" w:hAnsi="Times New bambara"/>
                <w:sz w:val="26"/>
                <w:szCs w:val="26"/>
              </w:rPr>
              <w:t>ɔ</w:t>
            </w:r>
            <w:r w:rsidRPr="00F400F8">
              <w:rPr>
                <w:rFonts w:ascii="Times New bambara" w:hAnsi="Times New bambara"/>
                <w:sz w:val="26"/>
                <w:szCs w:val="26"/>
              </w:rPr>
              <w:t xml:space="preserve"> a ye ko a ka jigin.  Hali ka s</w:t>
            </w:r>
            <w:r>
              <w:rPr>
                <w:rFonts w:ascii="Times New bambara" w:hAnsi="Times New bambara"/>
                <w:sz w:val="26"/>
                <w:szCs w:val="26"/>
              </w:rPr>
              <w:t>ɔ</w:t>
            </w:r>
            <w:r w:rsidRPr="00F400F8">
              <w:rPr>
                <w:rFonts w:ascii="Times New bambara" w:hAnsi="Times New bambara"/>
                <w:sz w:val="26"/>
                <w:szCs w:val="26"/>
              </w:rPr>
              <w:t>r</w:t>
            </w:r>
            <w:r>
              <w:rPr>
                <w:rFonts w:ascii="Times New bambara" w:hAnsi="Times New bambara"/>
                <w:sz w:val="26"/>
                <w:szCs w:val="26"/>
              </w:rPr>
              <w:t>ɔ</w:t>
            </w:r>
            <w:r w:rsidRPr="00F400F8">
              <w:rPr>
                <w:rFonts w:ascii="Times New bambara" w:hAnsi="Times New bambara"/>
                <w:sz w:val="26"/>
                <w:szCs w:val="26"/>
              </w:rPr>
              <w:t xml:space="preserve"> Rome fama warimin</w:t>
            </w:r>
            <w:r>
              <w:rPr>
                <w:rFonts w:ascii="Times New bambara" w:hAnsi="Times New bambara"/>
                <w:sz w:val="26"/>
                <w:szCs w:val="26"/>
              </w:rPr>
              <w:t>ɛ</w:t>
            </w:r>
            <w:r w:rsidRPr="00F400F8">
              <w:rPr>
                <w:rFonts w:ascii="Times New bambara" w:hAnsi="Times New bambara"/>
                <w:sz w:val="26"/>
                <w:szCs w:val="26"/>
              </w:rPr>
              <w:t>law ko tun man di Isra</w:t>
            </w:r>
            <w:r>
              <w:rPr>
                <w:rFonts w:ascii="Times New bambara" w:hAnsi="Times New bambara"/>
                <w:sz w:val="26"/>
                <w:szCs w:val="26"/>
              </w:rPr>
              <w:t>ɛ</w:t>
            </w:r>
            <w:r w:rsidRPr="00F400F8">
              <w:rPr>
                <w:rFonts w:ascii="Times New bambara" w:hAnsi="Times New bambara"/>
                <w:sz w:val="26"/>
                <w:szCs w:val="26"/>
              </w:rPr>
              <w:t>ldenw ye, Yesu y’a f</w:t>
            </w:r>
            <w:r>
              <w:rPr>
                <w:rFonts w:ascii="Times New bambara" w:hAnsi="Times New bambara"/>
                <w:sz w:val="26"/>
                <w:szCs w:val="26"/>
              </w:rPr>
              <w:t>ɔ</w:t>
            </w:r>
            <w:r w:rsidRPr="00F400F8">
              <w:rPr>
                <w:rFonts w:ascii="Times New bambara" w:hAnsi="Times New bambara"/>
                <w:sz w:val="26"/>
                <w:szCs w:val="26"/>
              </w:rPr>
              <w:t xml:space="preserve"> a ye ko a b</w:t>
            </w:r>
            <w:r>
              <w:rPr>
                <w:rFonts w:ascii="Times New bambara" w:hAnsi="Times New bambara"/>
                <w:sz w:val="26"/>
                <w:szCs w:val="26"/>
              </w:rPr>
              <w:t>ɛ</w:t>
            </w:r>
            <w:r w:rsidRPr="00F400F8">
              <w:rPr>
                <w:rFonts w:ascii="Times New bambara" w:hAnsi="Times New bambara"/>
                <w:sz w:val="26"/>
                <w:szCs w:val="26"/>
              </w:rPr>
              <w:t>na taa surafana dun Zank</w:t>
            </w:r>
            <w:r>
              <w:rPr>
                <w:rFonts w:ascii="Times New bambara" w:hAnsi="Times New bambara"/>
                <w:sz w:val="26"/>
                <w:szCs w:val="26"/>
              </w:rPr>
              <w:t>ɛ</w:t>
            </w:r>
            <w:r w:rsidRPr="00F400F8">
              <w:rPr>
                <w:rFonts w:ascii="Times New bambara" w:hAnsi="Times New bambara"/>
                <w:sz w:val="26"/>
                <w:szCs w:val="26"/>
              </w:rPr>
              <w:t xml:space="preserve"> ka so. K’u to surafana dun na, Ye</w:t>
            </w:r>
            <w:r>
              <w:rPr>
                <w:rFonts w:ascii="Times New bambara" w:hAnsi="Times New bambara"/>
                <w:sz w:val="26"/>
                <w:szCs w:val="26"/>
              </w:rPr>
              <w:t>su ka kanuya n’a ka makari fang</w:t>
            </w:r>
            <w:r w:rsidRPr="00F400F8">
              <w:rPr>
                <w:rFonts w:ascii="Times New bambara" w:hAnsi="Times New bambara"/>
                <w:sz w:val="26"/>
                <w:szCs w:val="26"/>
              </w:rPr>
              <w:t>a</w:t>
            </w:r>
            <w:r>
              <w:rPr>
                <w:rFonts w:ascii="Times New bambara" w:hAnsi="Times New bambara"/>
                <w:sz w:val="26"/>
                <w:szCs w:val="26"/>
              </w:rPr>
              <w:t xml:space="preserve"> </w:t>
            </w:r>
            <w:r w:rsidRPr="00F400F8">
              <w:rPr>
                <w:rFonts w:ascii="Times New bambara" w:hAnsi="Times New bambara"/>
                <w:sz w:val="26"/>
                <w:szCs w:val="26"/>
              </w:rPr>
              <w:t>bo</w:t>
            </w:r>
            <w:r>
              <w:rPr>
                <w:rFonts w:ascii="Times New bambara" w:hAnsi="Times New bambara"/>
                <w:sz w:val="26"/>
                <w:szCs w:val="26"/>
              </w:rPr>
              <w:t>ɲ</w:t>
            </w:r>
            <w:r w:rsidRPr="00F400F8">
              <w:rPr>
                <w:rFonts w:ascii="Times New bambara" w:hAnsi="Times New bambara"/>
                <w:sz w:val="26"/>
                <w:szCs w:val="26"/>
              </w:rPr>
              <w:t>ara fo Zank</w:t>
            </w:r>
            <w:r>
              <w:rPr>
                <w:rFonts w:ascii="Times New bambara" w:hAnsi="Times New bambara"/>
                <w:sz w:val="26"/>
                <w:szCs w:val="26"/>
              </w:rPr>
              <w:t>ɛ</w:t>
            </w:r>
            <w:r w:rsidRPr="00F400F8">
              <w:rPr>
                <w:rFonts w:ascii="Times New bambara" w:hAnsi="Times New bambara"/>
                <w:sz w:val="26"/>
                <w:szCs w:val="26"/>
              </w:rPr>
              <w:t xml:space="preserve"> nimisara a ka jurumuw la, ani k’a latig</w:t>
            </w:r>
            <w:r>
              <w:rPr>
                <w:rFonts w:ascii="Times New bambara" w:hAnsi="Times New bambara"/>
                <w:sz w:val="26"/>
                <w:szCs w:val="26"/>
              </w:rPr>
              <w:t>ɛ</w:t>
            </w:r>
            <w:r w:rsidRPr="00F400F8">
              <w:rPr>
                <w:rFonts w:ascii="Times New bambara" w:hAnsi="Times New bambara"/>
                <w:sz w:val="26"/>
                <w:szCs w:val="26"/>
              </w:rPr>
              <w:t xml:space="preserve"> ko a ye minnu nanbara, ko a na olu ta </w:t>
            </w:r>
            <w:r>
              <w:rPr>
                <w:rFonts w:ascii="Times New bambara" w:hAnsi="Times New bambara"/>
                <w:sz w:val="26"/>
                <w:szCs w:val="26"/>
              </w:rPr>
              <w:t>ɲɔ</w:t>
            </w:r>
            <w:r w:rsidRPr="00F400F8">
              <w:rPr>
                <w:rFonts w:ascii="Times New bambara" w:hAnsi="Times New bambara"/>
                <w:sz w:val="26"/>
                <w:szCs w:val="26"/>
              </w:rPr>
              <w:t>g</w:t>
            </w:r>
            <w:r>
              <w:rPr>
                <w:rFonts w:ascii="Times New bambara" w:hAnsi="Times New bambara"/>
                <w:sz w:val="26"/>
                <w:szCs w:val="26"/>
              </w:rPr>
              <w:t>ɔ</w:t>
            </w:r>
            <w:r w:rsidRPr="00F400F8">
              <w:rPr>
                <w:rFonts w:ascii="Times New bambara" w:hAnsi="Times New bambara"/>
                <w:sz w:val="26"/>
                <w:szCs w:val="26"/>
              </w:rPr>
              <w:t>n naani segin u ma. Yesu y’a f</w:t>
            </w:r>
            <w:r>
              <w:rPr>
                <w:rFonts w:ascii="Times New bambara" w:hAnsi="Times New bambara"/>
                <w:sz w:val="26"/>
                <w:szCs w:val="26"/>
              </w:rPr>
              <w:t>ɔ</w:t>
            </w:r>
            <w:r w:rsidRPr="00F400F8">
              <w:rPr>
                <w:rFonts w:ascii="Times New bambara" w:hAnsi="Times New bambara"/>
                <w:sz w:val="26"/>
                <w:szCs w:val="26"/>
              </w:rPr>
              <w:t xml:space="preserve"> ko ti</w:t>
            </w:r>
            <w:r>
              <w:rPr>
                <w:rFonts w:ascii="Times New bambara" w:hAnsi="Times New bambara"/>
                <w:sz w:val="26"/>
                <w:szCs w:val="26"/>
              </w:rPr>
              <w:t>ɲɛ</w:t>
            </w:r>
            <w:r w:rsidRPr="00F400F8">
              <w:rPr>
                <w:rFonts w:ascii="Times New bambara" w:hAnsi="Times New bambara"/>
                <w:sz w:val="26"/>
                <w:szCs w:val="26"/>
              </w:rPr>
              <w:t xml:space="preserve"> na Zank</w:t>
            </w:r>
            <w:r>
              <w:rPr>
                <w:rFonts w:ascii="Times New bambara" w:hAnsi="Times New bambara"/>
                <w:sz w:val="26"/>
                <w:szCs w:val="26"/>
              </w:rPr>
              <w:t>ɛ</w:t>
            </w:r>
            <w:r w:rsidRPr="00F400F8">
              <w:rPr>
                <w:rFonts w:ascii="Times New bambara" w:hAnsi="Times New bambara"/>
                <w:sz w:val="26"/>
                <w:szCs w:val="26"/>
              </w:rPr>
              <w:t xml:space="preserve"> ye kisili s</w:t>
            </w:r>
            <w:r>
              <w:rPr>
                <w:rFonts w:ascii="Times New bambara" w:hAnsi="Times New bambara"/>
                <w:sz w:val="26"/>
                <w:szCs w:val="26"/>
              </w:rPr>
              <w:t>ɔ</w:t>
            </w:r>
            <w:r w:rsidRPr="00F400F8">
              <w:rPr>
                <w:rFonts w:ascii="Times New bambara" w:hAnsi="Times New bambara"/>
                <w:sz w:val="26"/>
                <w:szCs w:val="26"/>
              </w:rPr>
              <w:t>r</w:t>
            </w:r>
            <w:r>
              <w:rPr>
                <w:rFonts w:ascii="Times New bambara" w:hAnsi="Times New bambara"/>
                <w:sz w:val="26"/>
                <w:szCs w:val="26"/>
              </w:rPr>
              <w:t>ɔ</w:t>
            </w:r>
            <w:r w:rsidRPr="00F400F8">
              <w:rPr>
                <w:rFonts w:ascii="Times New bambara" w:hAnsi="Times New bambara"/>
                <w:sz w:val="26"/>
                <w:szCs w:val="26"/>
              </w:rPr>
              <w:t>.</w:t>
            </w:r>
          </w:p>
          <w:p w14:paraId="5CD04872" w14:textId="77777777" w:rsidR="001D3C61" w:rsidRPr="00F400F8" w:rsidRDefault="001D3C61" w:rsidP="00D00093">
            <w:pPr>
              <w:pStyle w:val="ListParagraph"/>
              <w:ind w:left="360"/>
              <w:rPr>
                <w:rFonts w:ascii="Times New bambara" w:hAnsi="Times New bambara"/>
                <w:b/>
                <w:sz w:val="26"/>
                <w:szCs w:val="26"/>
              </w:rPr>
            </w:pPr>
          </w:p>
        </w:tc>
      </w:tr>
      <w:tr w:rsidR="001D3C61" w:rsidRPr="001D3C61" w14:paraId="66A5654C" w14:textId="77777777" w:rsidTr="00D00093">
        <w:tc>
          <w:tcPr>
            <w:tcW w:w="1705" w:type="dxa"/>
          </w:tcPr>
          <w:p w14:paraId="43AAE414" w14:textId="77777777" w:rsidR="001D3C61" w:rsidRPr="00F400F8" w:rsidRDefault="001D3C61" w:rsidP="00D00093">
            <w:pPr>
              <w:jc w:val="center"/>
              <w:rPr>
                <w:rFonts w:ascii="Times New bambara" w:hAnsi="Times New bambara"/>
                <w:b/>
                <w:sz w:val="26"/>
                <w:szCs w:val="26"/>
              </w:rPr>
            </w:pPr>
            <w:r w:rsidRPr="00F400F8">
              <w:rPr>
                <w:rFonts w:ascii="Times New bambara" w:hAnsi="Times New bambara"/>
                <w:b/>
                <w:sz w:val="26"/>
                <w:szCs w:val="26"/>
              </w:rPr>
              <w:lastRenderedPageBreak/>
              <w:t>Kow tun b</w:t>
            </w:r>
            <w:r>
              <w:rPr>
                <w:rFonts w:ascii="Times New bambara" w:hAnsi="Times New bambara"/>
                <w:b/>
                <w:sz w:val="26"/>
                <w:szCs w:val="26"/>
              </w:rPr>
              <w:t>ɛ</w:t>
            </w:r>
            <w:r w:rsidRPr="00F400F8">
              <w:rPr>
                <w:rFonts w:ascii="Times New bambara" w:hAnsi="Times New bambara"/>
                <w:b/>
                <w:sz w:val="26"/>
                <w:szCs w:val="26"/>
              </w:rPr>
              <w:t xml:space="preserve"> cogo min na</w:t>
            </w:r>
          </w:p>
        </w:tc>
        <w:tc>
          <w:tcPr>
            <w:tcW w:w="7645" w:type="dxa"/>
          </w:tcPr>
          <w:p w14:paraId="0DFCA6AA" w14:textId="77777777" w:rsidR="001D3C61" w:rsidRPr="00F400F8" w:rsidRDefault="001D3C61" w:rsidP="00D00093">
            <w:pPr>
              <w:rPr>
                <w:rFonts w:ascii="Times New bambara" w:hAnsi="Times New bambara"/>
                <w:sz w:val="26"/>
                <w:szCs w:val="26"/>
              </w:rPr>
            </w:pPr>
            <w:r w:rsidRPr="00F400F8">
              <w:rPr>
                <w:rFonts w:ascii="Times New bambara" w:hAnsi="Times New bambara"/>
                <w:sz w:val="26"/>
                <w:szCs w:val="26"/>
              </w:rPr>
              <w:t>Yesu ka w</w:t>
            </w:r>
            <w:r>
              <w:rPr>
                <w:rFonts w:ascii="Times New bambara" w:hAnsi="Times New bambara"/>
                <w:sz w:val="26"/>
                <w:szCs w:val="26"/>
              </w:rPr>
              <w:t>aati la, romɛkaw de tun bɛ ka la</w:t>
            </w:r>
            <w:r w:rsidRPr="00F400F8">
              <w:rPr>
                <w:rFonts w:ascii="Times New bambara" w:hAnsi="Times New bambara"/>
                <w:sz w:val="26"/>
                <w:szCs w:val="26"/>
              </w:rPr>
              <w:t>hidu jamana mara. Isra</w:t>
            </w:r>
            <w:r>
              <w:rPr>
                <w:rFonts w:ascii="Times New bambara" w:hAnsi="Times New bambara"/>
                <w:sz w:val="26"/>
                <w:szCs w:val="26"/>
              </w:rPr>
              <w:t>ɛ</w:t>
            </w:r>
            <w:r w:rsidRPr="00F400F8">
              <w:rPr>
                <w:rFonts w:ascii="Times New bambara" w:hAnsi="Times New bambara"/>
                <w:sz w:val="26"/>
                <w:szCs w:val="26"/>
              </w:rPr>
              <w:t>ldenw tun b</w:t>
            </w:r>
            <w:r>
              <w:rPr>
                <w:rFonts w:ascii="Times New bambara" w:hAnsi="Times New bambara"/>
                <w:sz w:val="26"/>
                <w:szCs w:val="26"/>
              </w:rPr>
              <w:t>ɛ</w:t>
            </w:r>
            <w:r w:rsidRPr="00F400F8">
              <w:rPr>
                <w:rFonts w:ascii="Times New bambara" w:hAnsi="Times New bambara"/>
                <w:sz w:val="26"/>
                <w:szCs w:val="26"/>
              </w:rPr>
              <w:t xml:space="preserve"> u ka mara la mink</w:t>
            </w:r>
            <w:r>
              <w:rPr>
                <w:rFonts w:ascii="Times New bambara" w:hAnsi="Times New bambara"/>
                <w:sz w:val="26"/>
                <w:szCs w:val="26"/>
              </w:rPr>
              <w:t>ɛ</w:t>
            </w:r>
            <w:r w:rsidRPr="00F400F8">
              <w:rPr>
                <w:rFonts w:ascii="Times New bambara" w:hAnsi="Times New bambara"/>
                <w:sz w:val="26"/>
                <w:szCs w:val="26"/>
              </w:rPr>
              <w:t>, u tun b</w:t>
            </w:r>
            <w:r>
              <w:rPr>
                <w:rFonts w:ascii="Times New bambara" w:hAnsi="Times New bambara"/>
                <w:sz w:val="26"/>
                <w:szCs w:val="26"/>
              </w:rPr>
              <w:t>ɛ</w:t>
            </w:r>
            <w:r w:rsidRPr="00F400F8">
              <w:rPr>
                <w:rFonts w:ascii="Times New bambara" w:hAnsi="Times New bambara"/>
                <w:sz w:val="26"/>
                <w:szCs w:val="26"/>
              </w:rPr>
              <w:t xml:space="preserve"> l</w:t>
            </w:r>
            <w:r>
              <w:rPr>
                <w:rFonts w:ascii="Times New bambara" w:hAnsi="Times New bambara"/>
                <w:sz w:val="26"/>
                <w:szCs w:val="26"/>
              </w:rPr>
              <w:t>ɛ</w:t>
            </w:r>
            <w:r w:rsidRPr="00F400F8">
              <w:rPr>
                <w:rFonts w:ascii="Times New bambara" w:hAnsi="Times New bambara"/>
                <w:sz w:val="26"/>
                <w:szCs w:val="26"/>
              </w:rPr>
              <w:t>npo sara Rome fanga ye. Rom</w:t>
            </w:r>
            <w:r>
              <w:rPr>
                <w:rFonts w:ascii="Times New bambara" w:hAnsi="Times New bambara"/>
                <w:sz w:val="26"/>
                <w:szCs w:val="26"/>
              </w:rPr>
              <w:t>ɛ</w:t>
            </w:r>
            <w:r w:rsidRPr="00F400F8">
              <w:rPr>
                <w:rFonts w:ascii="Times New bambara" w:hAnsi="Times New bambara"/>
                <w:sz w:val="26"/>
                <w:szCs w:val="26"/>
              </w:rPr>
              <w:t>kaw tun b</w:t>
            </w:r>
            <w:r>
              <w:rPr>
                <w:rFonts w:ascii="Times New bambara" w:hAnsi="Times New bambara"/>
                <w:sz w:val="26"/>
                <w:szCs w:val="26"/>
              </w:rPr>
              <w:t>ɛ</w:t>
            </w:r>
            <w:r w:rsidRPr="00F400F8">
              <w:rPr>
                <w:rFonts w:ascii="Times New bambara" w:hAnsi="Times New bambara"/>
                <w:sz w:val="26"/>
                <w:szCs w:val="26"/>
              </w:rPr>
              <w:t xml:space="preserve"> o wari ta k’u ka k</w:t>
            </w:r>
            <w:r>
              <w:rPr>
                <w:rFonts w:ascii="Times New bambara" w:hAnsi="Times New bambara"/>
                <w:sz w:val="26"/>
                <w:szCs w:val="26"/>
              </w:rPr>
              <w:t>ɛ</w:t>
            </w:r>
            <w:r w:rsidRPr="00F400F8">
              <w:rPr>
                <w:rFonts w:ascii="Times New bambara" w:hAnsi="Times New bambara"/>
                <w:sz w:val="26"/>
                <w:szCs w:val="26"/>
              </w:rPr>
              <w:t>l</w:t>
            </w:r>
            <w:r>
              <w:rPr>
                <w:rFonts w:ascii="Times New bambara" w:hAnsi="Times New bambara"/>
                <w:sz w:val="26"/>
                <w:szCs w:val="26"/>
              </w:rPr>
              <w:t>ɛkɛ</w:t>
            </w:r>
            <w:r w:rsidRPr="00F400F8">
              <w:rPr>
                <w:rFonts w:ascii="Times New bambara" w:hAnsi="Times New bambara"/>
                <w:sz w:val="26"/>
                <w:szCs w:val="26"/>
              </w:rPr>
              <w:t>c</w:t>
            </w:r>
            <w:r>
              <w:rPr>
                <w:rFonts w:ascii="Times New bambara" w:hAnsi="Times New bambara"/>
                <w:sz w:val="26"/>
                <w:szCs w:val="26"/>
              </w:rPr>
              <w:t>ɛ</w:t>
            </w:r>
            <w:r w:rsidRPr="00F400F8">
              <w:rPr>
                <w:rFonts w:ascii="Times New bambara" w:hAnsi="Times New bambara"/>
                <w:sz w:val="26"/>
                <w:szCs w:val="26"/>
              </w:rPr>
              <w:t>w d</w:t>
            </w:r>
            <w:r>
              <w:rPr>
                <w:rFonts w:ascii="Times New bambara" w:hAnsi="Times New bambara"/>
                <w:sz w:val="26"/>
                <w:szCs w:val="26"/>
              </w:rPr>
              <w:t>ɛ</w:t>
            </w:r>
            <w:r w:rsidRPr="00F400F8">
              <w:rPr>
                <w:rFonts w:ascii="Times New bambara" w:hAnsi="Times New bambara"/>
                <w:sz w:val="26"/>
                <w:szCs w:val="26"/>
              </w:rPr>
              <w:t>m</w:t>
            </w:r>
            <w:r>
              <w:rPr>
                <w:rFonts w:ascii="Times New bambara" w:hAnsi="Times New bambara"/>
                <w:sz w:val="26"/>
                <w:szCs w:val="26"/>
              </w:rPr>
              <w:t>ɛ</w:t>
            </w:r>
            <w:r w:rsidRPr="00F400F8">
              <w:rPr>
                <w:rFonts w:ascii="Times New bambara" w:hAnsi="Times New bambara"/>
                <w:sz w:val="26"/>
                <w:szCs w:val="26"/>
              </w:rPr>
              <w:t xml:space="preserve"> minnu </w:t>
            </w:r>
            <w:r>
              <w:rPr>
                <w:rFonts w:ascii="Times New bambara" w:hAnsi="Times New bambara"/>
                <w:sz w:val="26"/>
                <w:szCs w:val="26"/>
              </w:rPr>
              <w:t xml:space="preserve">bɛ </w:t>
            </w:r>
            <w:r w:rsidRPr="00F400F8">
              <w:rPr>
                <w:rFonts w:ascii="Times New bambara" w:hAnsi="Times New bambara"/>
                <w:sz w:val="26"/>
                <w:szCs w:val="26"/>
              </w:rPr>
              <w:t>Lahidu jamana k</w:t>
            </w:r>
            <w:r>
              <w:rPr>
                <w:rFonts w:ascii="Times New bambara" w:hAnsi="Times New bambara"/>
                <w:sz w:val="26"/>
                <w:szCs w:val="26"/>
              </w:rPr>
              <w:t>ɔ</w:t>
            </w:r>
            <w:r w:rsidRPr="00F400F8">
              <w:rPr>
                <w:rFonts w:ascii="Times New bambara" w:hAnsi="Times New bambara"/>
                <w:sz w:val="26"/>
                <w:szCs w:val="26"/>
              </w:rPr>
              <w:t>n</w:t>
            </w:r>
            <w:r>
              <w:rPr>
                <w:rFonts w:ascii="Times New bambara" w:hAnsi="Times New bambara"/>
                <w:sz w:val="26"/>
                <w:szCs w:val="26"/>
              </w:rPr>
              <w:t>ɔ</w:t>
            </w:r>
            <w:r w:rsidRPr="00F400F8">
              <w:rPr>
                <w:rFonts w:ascii="Times New bambara" w:hAnsi="Times New bambara"/>
                <w:sz w:val="26"/>
                <w:szCs w:val="26"/>
              </w:rPr>
              <w:t>. Isra</w:t>
            </w:r>
            <w:r>
              <w:rPr>
                <w:rFonts w:ascii="Times New bambara" w:hAnsi="Times New bambara"/>
                <w:sz w:val="26"/>
                <w:szCs w:val="26"/>
              </w:rPr>
              <w:t>ɛ</w:t>
            </w:r>
            <w:r w:rsidRPr="00F400F8">
              <w:rPr>
                <w:rFonts w:ascii="Times New bambara" w:hAnsi="Times New bambara"/>
                <w:sz w:val="26"/>
                <w:szCs w:val="26"/>
              </w:rPr>
              <w:t>ldenw tun b</w:t>
            </w:r>
            <w:r>
              <w:rPr>
                <w:rFonts w:ascii="Times New bambara" w:hAnsi="Times New bambara"/>
                <w:sz w:val="26"/>
                <w:szCs w:val="26"/>
              </w:rPr>
              <w:t>ɛ</w:t>
            </w:r>
            <w:r w:rsidRPr="00F400F8">
              <w:rPr>
                <w:rFonts w:ascii="Times New bambara" w:hAnsi="Times New bambara"/>
                <w:sz w:val="26"/>
                <w:szCs w:val="26"/>
              </w:rPr>
              <w:t xml:space="preserve"> Rom</w:t>
            </w:r>
            <w:r>
              <w:rPr>
                <w:rFonts w:ascii="Times New bambara" w:hAnsi="Times New bambara"/>
                <w:sz w:val="26"/>
                <w:szCs w:val="26"/>
              </w:rPr>
              <w:t>ɛ</w:t>
            </w:r>
            <w:r w:rsidRPr="00F400F8">
              <w:rPr>
                <w:rFonts w:ascii="Times New bambara" w:hAnsi="Times New bambara"/>
                <w:sz w:val="26"/>
                <w:szCs w:val="26"/>
              </w:rPr>
              <w:t>kaw k</w:t>
            </w:r>
            <w:r>
              <w:rPr>
                <w:rFonts w:ascii="Times New bambara" w:hAnsi="Times New bambara"/>
                <w:sz w:val="26"/>
                <w:szCs w:val="26"/>
              </w:rPr>
              <w:t>ɔ</w:t>
            </w:r>
            <w:r w:rsidRPr="00F400F8">
              <w:rPr>
                <w:rFonts w:ascii="Times New bambara" w:hAnsi="Times New bambara"/>
                <w:sz w:val="26"/>
                <w:szCs w:val="26"/>
              </w:rPr>
              <w:t xml:space="preserve">niya, k’a </w:t>
            </w:r>
            <w:r>
              <w:rPr>
                <w:rFonts w:ascii="Times New bambara" w:hAnsi="Times New bambara"/>
                <w:sz w:val="26"/>
                <w:szCs w:val="26"/>
              </w:rPr>
              <w:t>ɲ</w:t>
            </w:r>
            <w:r w:rsidRPr="00F400F8">
              <w:rPr>
                <w:rFonts w:ascii="Times New bambara" w:hAnsi="Times New bambara"/>
                <w:sz w:val="26"/>
                <w:szCs w:val="26"/>
              </w:rPr>
              <w:t>ini k’u y</w:t>
            </w:r>
            <w:r>
              <w:rPr>
                <w:rFonts w:ascii="Times New bambara" w:hAnsi="Times New bambara"/>
                <w:sz w:val="26"/>
                <w:szCs w:val="26"/>
              </w:rPr>
              <w:t>ɛ</w:t>
            </w:r>
            <w:r w:rsidRPr="00F400F8">
              <w:rPr>
                <w:rFonts w:ascii="Times New bambara" w:hAnsi="Times New bambara"/>
                <w:sz w:val="26"/>
                <w:szCs w:val="26"/>
              </w:rPr>
              <w:t>r</w:t>
            </w:r>
            <w:r>
              <w:rPr>
                <w:rFonts w:ascii="Times New bambara" w:hAnsi="Times New bambara"/>
                <w:sz w:val="26"/>
                <w:szCs w:val="26"/>
              </w:rPr>
              <w:t>ɛ</w:t>
            </w:r>
            <w:r w:rsidRPr="00F400F8">
              <w:rPr>
                <w:rFonts w:ascii="Times New bambara" w:hAnsi="Times New bambara"/>
                <w:sz w:val="26"/>
                <w:szCs w:val="26"/>
              </w:rPr>
              <w:t>w tila Rom</w:t>
            </w:r>
            <w:r>
              <w:rPr>
                <w:rFonts w:ascii="Times New bambara" w:hAnsi="Times New bambara"/>
                <w:sz w:val="26"/>
                <w:szCs w:val="26"/>
              </w:rPr>
              <w:t>ɛ</w:t>
            </w:r>
            <w:r w:rsidRPr="00F400F8">
              <w:rPr>
                <w:rFonts w:ascii="Times New bambara" w:hAnsi="Times New bambara"/>
                <w:sz w:val="26"/>
                <w:szCs w:val="26"/>
              </w:rPr>
              <w:t xml:space="preserve"> fanga ka mara la.</w:t>
            </w:r>
          </w:p>
          <w:p w14:paraId="3092819B" w14:textId="77777777" w:rsidR="001D3C61" w:rsidRPr="00F400F8" w:rsidRDefault="001D3C61" w:rsidP="00D00093">
            <w:pPr>
              <w:rPr>
                <w:rFonts w:ascii="Times New bambara" w:hAnsi="Times New bambara"/>
                <w:sz w:val="26"/>
                <w:szCs w:val="26"/>
              </w:rPr>
            </w:pPr>
            <w:r w:rsidRPr="00F400F8">
              <w:rPr>
                <w:rFonts w:ascii="Times New bambara" w:hAnsi="Times New bambara"/>
                <w:sz w:val="26"/>
                <w:szCs w:val="26"/>
              </w:rPr>
              <w:t>Rom</w:t>
            </w:r>
            <w:r>
              <w:rPr>
                <w:rFonts w:ascii="Times New bambara" w:hAnsi="Times New bambara"/>
                <w:sz w:val="26"/>
                <w:szCs w:val="26"/>
              </w:rPr>
              <w:t>ɛ</w:t>
            </w:r>
            <w:r w:rsidRPr="00F400F8">
              <w:rPr>
                <w:rFonts w:ascii="Times New bambara" w:hAnsi="Times New bambara"/>
                <w:sz w:val="26"/>
                <w:szCs w:val="26"/>
              </w:rPr>
              <w:t>kaw tun b</w:t>
            </w:r>
            <w:r>
              <w:rPr>
                <w:rFonts w:ascii="Times New bambara" w:hAnsi="Times New bambara"/>
                <w:sz w:val="26"/>
                <w:szCs w:val="26"/>
              </w:rPr>
              <w:t>ɛ</w:t>
            </w:r>
            <w:r w:rsidRPr="00F400F8">
              <w:rPr>
                <w:rFonts w:ascii="Times New bambara" w:hAnsi="Times New bambara"/>
                <w:sz w:val="26"/>
                <w:szCs w:val="26"/>
              </w:rPr>
              <w:t xml:space="preserve"> Isra</w:t>
            </w:r>
            <w:r>
              <w:rPr>
                <w:rFonts w:ascii="Times New bambara" w:hAnsi="Times New bambara"/>
                <w:sz w:val="26"/>
                <w:szCs w:val="26"/>
              </w:rPr>
              <w:t>ɛ</w:t>
            </w:r>
            <w:r w:rsidRPr="00F400F8">
              <w:rPr>
                <w:rFonts w:ascii="Times New bambara" w:hAnsi="Times New bambara"/>
                <w:sz w:val="26"/>
                <w:szCs w:val="26"/>
              </w:rPr>
              <w:t>lden d</w:t>
            </w:r>
            <w:r>
              <w:rPr>
                <w:rFonts w:ascii="Times New bambara" w:hAnsi="Times New bambara"/>
                <w:sz w:val="26"/>
                <w:szCs w:val="26"/>
              </w:rPr>
              <w:t>ɔ</w:t>
            </w:r>
            <w:r w:rsidRPr="00F400F8">
              <w:rPr>
                <w:rFonts w:ascii="Times New bambara" w:hAnsi="Times New bambara"/>
                <w:sz w:val="26"/>
                <w:szCs w:val="26"/>
              </w:rPr>
              <w:t>w ta walisa olu ka o l</w:t>
            </w:r>
            <w:r>
              <w:rPr>
                <w:rFonts w:ascii="Times New bambara" w:hAnsi="Times New bambara"/>
                <w:sz w:val="26"/>
                <w:szCs w:val="26"/>
              </w:rPr>
              <w:t>ɛ</w:t>
            </w:r>
            <w:r w:rsidRPr="00F400F8">
              <w:rPr>
                <w:rFonts w:ascii="Times New bambara" w:hAnsi="Times New bambara"/>
                <w:sz w:val="26"/>
                <w:szCs w:val="26"/>
              </w:rPr>
              <w:t>npo min</w:t>
            </w:r>
            <w:r>
              <w:rPr>
                <w:rFonts w:ascii="Times New bambara" w:hAnsi="Times New bambara"/>
                <w:sz w:val="26"/>
                <w:szCs w:val="26"/>
              </w:rPr>
              <w:t>ɛ</w:t>
            </w:r>
            <w:r w:rsidRPr="00F400F8">
              <w:rPr>
                <w:rFonts w:ascii="Times New bambara" w:hAnsi="Times New bambara"/>
                <w:sz w:val="26"/>
                <w:szCs w:val="26"/>
              </w:rPr>
              <w:t xml:space="preserve">. Ka o wari </w:t>
            </w:r>
            <w:r>
              <w:rPr>
                <w:rFonts w:ascii="Times New bambara" w:hAnsi="Times New bambara"/>
                <w:sz w:val="26"/>
                <w:szCs w:val="26"/>
              </w:rPr>
              <w:t>sara Romɛkaw ye, o tun man di I</w:t>
            </w:r>
            <w:r w:rsidRPr="00F400F8">
              <w:rPr>
                <w:rFonts w:ascii="Times New bambara" w:hAnsi="Times New bambara"/>
                <w:sz w:val="26"/>
                <w:szCs w:val="26"/>
              </w:rPr>
              <w:t>sra</w:t>
            </w:r>
            <w:r>
              <w:rPr>
                <w:rFonts w:ascii="Times New bambara" w:hAnsi="Times New bambara"/>
                <w:sz w:val="26"/>
                <w:szCs w:val="26"/>
              </w:rPr>
              <w:t>ɛ</w:t>
            </w:r>
            <w:r w:rsidRPr="00F400F8">
              <w:rPr>
                <w:rFonts w:ascii="Times New bambara" w:hAnsi="Times New bambara"/>
                <w:sz w:val="26"/>
                <w:szCs w:val="26"/>
              </w:rPr>
              <w:t xml:space="preserve">ldenw ye, nka u yahutu </w:t>
            </w:r>
            <w:r>
              <w:rPr>
                <w:rFonts w:ascii="Times New bambara" w:hAnsi="Times New bambara"/>
                <w:sz w:val="26"/>
                <w:szCs w:val="26"/>
              </w:rPr>
              <w:t>ɲɔ</w:t>
            </w:r>
            <w:r w:rsidRPr="00F400F8">
              <w:rPr>
                <w:rFonts w:ascii="Times New bambara" w:hAnsi="Times New bambara"/>
                <w:sz w:val="26"/>
                <w:szCs w:val="26"/>
              </w:rPr>
              <w:t>g</w:t>
            </w:r>
            <w:r>
              <w:rPr>
                <w:rFonts w:ascii="Times New bambara" w:hAnsi="Times New bambara"/>
                <w:sz w:val="26"/>
                <w:szCs w:val="26"/>
              </w:rPr>
              <w:t>ɔ</w:t>
            </w:r>
            <w:r w:rsidRPr="00F400F8">
              <w:rPr>
                <w:rFonts w:ascii="Times New bambara" w:hAnsi="Times New bambara"/>
                <w:sz w:val="26"/>
                <w:szCs w:val="26"/>
              </w:rPr>
              <w:t>n minnu b</w:t>
            </w:r>
            <w:r>
              <w:rPr>
                <w:rFonts w:ascii="Times New bambara" w:hAnsi="Times New bambara"/>
                <w:sz w:val="26"/>
                <w:szCs w:val="26"/>
              </w:rPr>
              <w:t>ɛ</w:t>
            </w:r>
            <w:r w:rsidRPr="00F400F8">
              <w:rPr>
                <w:rFonts w:ascii="Times New bambara" w:hAnsi="Times New bambara"/>
                <w:sz w:val="26"/>
                <w:szCs w:val="26"/>
              </w:rPr>
              <w:t xml:space="preserve"> o l</w:t>
            </w:r>
            <w:r>
              <w:rPr>
                <w:rFonts w:ascii="Times New bambara" w:hAnsi="Times New bambara"/>
                <w:sz w:val="26"/>
                <w:szCs w:val="26"/>
              </w:rPr>
              <w:t>ɛ</w:t>
            </w:r>
            <w:r w:rsidRPr="00F400F8">
              <w:rPr>
                <w:rFonts w:ascii="Times New bambara" w:hAnsi="Times New bambara"/>
                <w:sz w:val="26"/>
                <w:szCs w:val="26"/>
              </w:rPr>
              <w:t>npo min</w:t>
            </w:r>
            <w:r>
              <w:rPr>
                <w:rFonts w:ascii="Times New bambara" w:hAnsi="Times New bambara"/>
                <w:sz w:val="26"/>
                <w:szCs w:val="26"/>
              </w:rPr>
              <w:t>ɛ</w:t>
            </w:r>
            <w:r w:rsidRPr="00F400F8">
              <w:rPr>
                <w:rFonts w:ascii="Times New bambara" w:hAnsi="Times New bambara"/>
                <w:sz w:val="26"/>
                <w:szCs w:val="26"/>
              </w:rPr>
              <w:t xml:space="preserve"> Rom</w:t>
            </w:r>
            <w:r>
              <w:rPr>
                <w:rFonts w:ascii="Times New bambara" w:hAnsi="Times New bambara"/>
                <w:sz w:val="26"/>
                <w:szCs w:val="26"/>
              </w:rPr>
              <w:t>ɛ</w:t>
            </w:r>
            <w:r w:rsidRPr="00F400F8">
              <w:rPr>
                <w:rFonts w:ascii="Times New bambara" w:hAnsi="Times New bambara"/>
                <w:sz w:val="26"/>
                <w:szCs w:val="26"/>
              </w:rPr>
              <w:t>kaw</w:t>
            </w:r>
            <w:r>
              <w:rPr>
                <w:rFonts w:ascii="Times New bambara" w:hAnsi="Times New bambara"/>
                <w:sz w:val="26"/>
                <w:szCs w:val="26"/>
              </w:rPr>
              <w:t xml:space="preserve"> ye,</w:t>
            </w:r>
            <w:r w:rsidRPr="00F400F8">
              <w:rPr>
                <w:rFonts w:ascii="Times New bambara" w:hAnsi="Times New bambara"/>
                <w:sz w:val="26"/>
                <w:szCs w:val="26"/>
              </w:rPr>
              <w:t xml:space="preserve"> olu ko tun ka go u ye kos</w:t>
            </w:r>
            <w:r>
              <w:rPr>
                <w:rFonts w:ascii="Times New bambara" w:hAnsi="Times New bambara"/>
                <w:sz w:val="26"/>
                <w:szCs w:val="26"/>
              </w:rPr>
              <w:t>ɛ</w:t>
            </w:r>
            <w:r w:rsidRPr="00F400F8">
              <w:rPr>
                <w:rFonts w:ascii="Times New bambara" w:hAnsi="Times New bambara"/>
                <w:sz w:val="26"/>
                <w:szCs w:val="26"/>
              </w:rPr>
              <w:t>b</w:t>
            </w:r>
            <w:r>
              <w:rPr>
                <w:rFonts w:ascii="Times New bambara" w:hAnsi="Times New bambara"/>
                <w:sz w:val="26"/>
                <w:szCs w:val="26"/>
              </w:rPr>
              <w:t>ɛ</w:t>
            </w:r>
            <w:r w:rsidRPr="00F400F8">
              <w:rPr>
                <w:rFonts w:ascii="Times New bambara" w:hAnsi="Times New bambara"/>
                <w:sz w:val="26"/>
                <w:szCs w:val="26"/>
              </w:rPr>
              <w:t>. Isra</w:t>
            </w:r>
            <w:r>
              <w:rPr>
                <w:rFonts w:ascii="Times New bambara" w:hAnsi="Times New bambara"/>
                <w:sz w:val="26"/>
                <w:szCs w:val="26"/>
              </w:rPr>
              <w:t>ɛ</w:t>
            </w:r>
            <w:r w:rsidRPr="00F400F8">
              <w:rPr>
                <w:rFonts w:ascii="Times New bambara" w:hAnsi="Times New bambara"/>
                <w:sz w:val="26"/>
                <w:szCs w:val="26"/>
              </w:rPr>
              <w:t>ldenw tun b</w:t>
            </w:r>
            <w:r>
              <w:rPr>
                <w:rFonts w:ascii="Times New bambara" w:hAnsi="Times New bambara"/>
                <w:sz w:val="26"/>
                <w:szCs w:val="26"/>
              </w:rPr>
              <w:t>ɛ</w:t>
            </w:r>
            <w:r w:rsidRPr="00F400F8">
              <w:rPr>
                <w:rFonts w:ascii="Times New bambara" w:hAnsi="Times New bambara"/>
                <w:sz w:val="26"/>
                <w:szCs w:val="26"/>
              </w:rPr>
              <w:t xml:space="preserve"> o fama warimin</w:t>
            </w:r>
            <w:r>
              <w:rPr>
                <w:rFonts w:ascii="Times New bambara" w:hAnsi="Times New bambara"/>
                <w:sz w:val="26"/>
                <w:szCs w:val="26"/>
              </w:rPr>
              <w:t>ɛ</w:t>
            </w:r>
            <w:r w:rsidRPr="00F400F8">
              <w:rPr>
                <w:rFonts w:ascii="Times New bambara" w:hAnsi="Times New bambara"/>
                <w:sz w:val="26"/>
                <w:szCs w:val="26"/>
              </w:rPr>
              <w:t>baw jate Rom</w:t>
            </w:r>
            <w:r>
              <w:rPr>
                <w:rFonts w:ascii="Times New bambara" w:hAnsi="Times New bambara"/>
                <w:sz w:val="26"/>
                <w:szCs w:val="26"/>
              </w:rPr>
              <w:t>ɛ</w:t>
            </w:r>
            <w:r w:rsidRPr="00F400F8">
              <w:rPr>
                <w:rFonts w:ascii="Times New bambara" w:hAnsi="Times New bambara"/>
                <w:sz w:val="26"/>
                <w:szCs w:val="26"/>
              </w:rPr>
              <w:t xml:space="preserve"> j</w:t>
            </w:r>
            <w:r>
              <w:rPr>
                <w:rFonts w:ascii="Times New bambara" w:hAnsi="Times New bambara"/>
                <w:sz w:val="26"/>
                <w:szCs w:val="26"/>
              </w:rPr>
              <w:t>ɛɲɔ</w:t>
            </w:r>
            <w:r w:rsidRPr="00F400F8">
              <w:rPr>
                <w:rFonts w:ascii="Times New bambara" w:hAnsi="Times New bambara"/>
                <w:sz w:val="26"/>
                <w:szCs w:val="26"/>
              </w:rPr>
              <w:t>g</w:t>
            </w:r>
            <w:r>
              <w:rPr>
                <w:rFonts w:ascii="Times New bambara" w:hAnsi="Times New bambara"/>
                <w:sz w:val="26"/>
                <w:szCs w:val="26"/>
              </w:rPr>
              <w:t>ɔ</w:t>
            </w:r>
            <w:r w:rsidRPr="00F400F8">
              <w:rPr>
                <w:rFonts w:ascii="Times New bambara" w:hAnsi="Times New bambara"/>
                <w:sz w:val="26"/>
                <w:szCs w:val="26"/>
              </w:rPr>
              <w:t>nw ye, ani ko u ye Isra</w:t>
            </w:r>
            <w:r>
              <w:rPr>
                <w:rFonts w:ascii="Times New bambara" w:hAnsi="Times New bambara"/>
                <w:sz w:val="26"/>
                <w:szCs w:val="26"/>
              </w:rPr>
              <w:t>ɛ</w:t>
            </w:r>
            <w:r w:rsidRPr="00F400F8">
              <w:rPr>
                <w:rFonts w:ascii="Times New bambara" w:hAnsi="Times New bambara"/>
                <w:sz w:val="26"/>
                <w:szCs w:val="26"/>
              </w:rPr>
              <w:t>l ni Ala janfa. O cogo la Isra</w:t>
            </w:r>
            <w:r>
              <w:rPr>
                <w:rFonts w:ascii="Times New bambara" w:hAnsi="Times New bambara"/>
                <w:sz w:val="26"/>
                <w:szCs w:val="26"/>
              </w:rPr>
              <w:t>ɛ</w:t>
            </w:r>
            <w:r w:rsidRPr="00F400F8">
              <w:rPr>
                <w:rFonts w:ascii="Times New bambara" w:hAnsi="Times New bambara"/>
                <w:sz w:val="26"/>
                <w:szCs w:val="26"/>
              </w:rPr>
              <w:t>ldenw tun b</w:t>
            </w:r>
            <w:r>
              <w:rPr>
                <w:rFonts w:ascii="Times New bambara" w:hAnsi="Times New bambara"/>
                <w:sz w:val="26"/>
                <w:szCs w:val="26"/>
              </w:rPr>
              <w:t>ɛ</w:t>
            </w:r>
            <w:r w:rsidRPr="00F400F8">
              <w:rPr>
                <w:rFonts w:ascii="Times New bambara" w:hAnsi="Times New bambara"/>
                <w:sz w:val="26"/>
                <w:szCs w:val="26"/>
              </w:rPr>
              <w:t xml:space="preserve"> Fama warimin</w:t>
            </w:r>
            <w:r>
              <w:rPr>
                <w:rFonts w:ascii="Times New bambara" w:hAnsi="Times New bambara"/>
                <w:sz w:val="26"/>
                <w:szCs w:val="26"/>
              </w:rPr>
              <w:t>ɛ</w:t>
            </w:r>
            <w:r w:rsidRPr="00F400F8">
              <w:rPr>
                <w:rFonts w:ascii="Times New bambara" w:hAnsi="Times New bambara"/>
                <w:sz w:val="26"/>
                <w:szCs w:val="26"/>
              </w:rPr>
              <w:t>ba Zank</w:t>
            </w:r>
            <w:r>
              <w:rPr>
                <w:rFonts w:ascii="Times New bambara" w:hAnsi="Times New bambara"/>
                <w:sz w:val="26"/>
                <w:szCs w:val="26"/>
              </w:rPr>
              <w:t>ɛ</w:t>
            </w:r>
            <w:r w:rsidRPr="00F400F8">
              <w:rPr>
                <w:rFonts w:ascii="Times New bambara" w:hAnsi="Times New bambara"/>
                <w:sz w:val="26"/>
                <w:szCs w:val="26"/>
              </w:rPr>
              <w:t xml:space="preserve"> jate Isra</w:t>
            </w:r>
            <w:r>
              <w:rPr>
                <w:rFonts w:ascii="Times New bambara" w:hAnsi="Times New bambara"/>
                <w:sz w:val="26"/>
                <w:szCs w:val="26"/>
              </w:rPr>
              <w:t>ɛ</w:t>
            </w:r>
            <w:r w:rsidRPr="00F400F8">
              <w:rPr>
                <w:rFonts w:ascii="Times New bambara" w:hAnsi="Times New bambara"/>
                <w:sz w:val="26"/>
                <w:szCs w:val="26"/>
              </w:rPr>
              <w:t>l b</w:t>
            </w:r>
            <w:r>
              <w:rPr>
                <w:rFonts w:ascii="Times New bambara" w:hAnsi="Times New bambara"/>
                <w:sz w:val="26"/>
                <w:szCs w:val="26"/>
              </w:rPr>
              <w:t>ɛɛ</w:t>
            </w:r>
            <w:r w:rsidRPr="00F400F8">
              <w:rPr>
                <w:rFonts w:ascii="Times New bambara" w:hAnsi="Times New bambara"/>
                <w:sz w:val="26"/>
                <w:szCs w:val="26"/>
              </w:rPr>
              <w:t xml:space="preserve"> la jurumuk</w:t>
            </w:r>
            <w:r>
              <w:rPr>
                <w:rFonts w:ascii="Times New bambara" w:hAnsi="Times New bambara"/>
                <w:sz w:val="26"/>
                <w:szCs w:val="26"/>
              </w:rPr>
              <w:t>ɛ</w:t>
            </w:r>
            <w:r w:rsidRPr="00F400F8">
              <w:rPr>
                <w:rFonts w:ascii="Times New bambara" w:hAnsi="Times New bambara"/>
                <w:sz w:val="26"/>
                <w:szCs w:val="26"/>
              </w:rPr>
              <w:t>laba d</w:t>
            </w:r>
            <w:r>
              <w:rPr>
                <w:rFonts w:ascii="Times New bambara" w:hAnsi="Times New bambara"/>
                <w:sz w:val="26"/>
                <w:szCs w:val="26"/>
              </w:rPr>
              <w:t>ɔ</w:t>
            </w:r>
            <w:r w:rsidRPr="00F400F8">
              <w:rPr>
                <w:rFonts w:ascii="Times New bambara" w:hAnsi="Times New bambara"/>
                <w:sz w:val="26"/>
                <w:szCs w:val="26"/>
              </w:rPr>
              <w:t xml:space="preserve"> ye.</w:t>
            </w:r>
          </w:p>
          <w:p w14:paraId="7F82D379" w14:textId="77777777" w:rsidR="001D3C61" w:rsidRPr="00F400F8" w:rsidRDefault="001D3C61" w:rsidP="00D00093">
            <w:pPr>
              <w:rPr>
                <w:rFonts w:ascii="Times New bambara" w:hAnsi="Times New bambara"/>
                <w:sz w:val="26"/>
                <w:szCs w:val="26"/>
              </w:rPr>
            </w:pPr>
          </w:p>
          <w:p w14:paraId="58F7C3B0" w14:textId="77777777" w:rsidR="001D3C61" w:rsidRPr="00F400F8" w:rsidRDefault="001D3C61" w:rsidP="00D00093">
            <w:pPr>
              <w:rPr>
                <w:rFonts w:ascii="Times New bambara" w:hAnsi="Times New bambara"/>
                <w:sz w:val="26"/>
                <w:szCs w:val="26"/>
              </w:rPr>
            </w:pPr>
            <w:r w:rsidRPr="00F400F8">
              <w:rPr>
                <w:rFonts w:ascii="Times New bambara" w:hAnsi="Times New bambara"/>
                <w:sz w:val="26"/>
                <w:szCs w:val="26"/>
              </w:rPr>
              <w:t>O la dabaliban ko t</w:t>
            </w:r>
            <w:r>
              <w:rPr>
                <w:rFonts w:ascii="Times New bambara" w:hAnsi="Times New bambara"/>
                <w:sz w:val="26"/>
                <w:szCs w:val="26"/>
              </w:rPr>
              <w:t>ɛ</w:t>
            </w:r>
            <w:r w:rsidRPr="00F400F8">
              <w:rPr>
                <w:rFonts w:ascii="Times New bambara" w:hAnsi="Times New bambara"/>
                <w:sz w:val="26"/>
                <w:szCs w:val="26"/>
              </w:rPr>
              <w:t>, k’a ye ko fama warimin</w:t>
            </w:r>
            <w:r>
              <w:rPr>
                <w:rFonts w:ascii="Times New bambara" w:hAnsi="Times New bambara"/>
                <w:sz w:val="26"/>
                <w:szCs w:val="26"/>
              </w:rPr>
              <w:t>ɛ</w:t>
            </w:r>
            <w:r w:rsidRPr="00F400F8">
              <w:rPr>
                <w:rFonts w:ascii="Times New bambara" w:hAnsi="Times New bambara"/>
                <w:sz w:val="26"/>
                <w:szCs w:val="26"/>
              </w:rPr>
              <w:t>ba Zank</w:t>
            </w:r>
            <w:r>
              <w:rPr>
                <w:rFonts w:ascii="Times New bambara" w:hAnsi="Times New bambara"/>
                <w:sz w:val="26"/>
                <w:szCs w:val="26"/>
              </w:rPr>
              <w:t>ɛ</w:t>
            </w:r>
            <w:r w:rsidRPr="00F400F8">
              <w:rPr>
                <w:rFonts w:ascii="Times New bambara" w:hAnsi="Times New bambara"/>
                <w:sz w:val="26"/>
                <w:szCs w:val="26"/>
              </w:rPr>
              <w:t xml:space="preserve"> ma s</w:t>
            </w:r>
            <w:r>
              <w:rPr>
                <w:rFonts w:ascii="Times New bambara" w:hAnsi="Times New bambara"/>
                <w:sz w:val="26"/>
                <w:szCs w:val="26"/>
              </w:rPr>
              <w:t>ɔ</w:t>
            </w:r>
            <w:r w:rsidRPr="00F400F8">
              <w:rPr>
                <w:rFonts w:ascii="Times New bambara" w:hAnsi="Times New bambara"/>
                <w:sz w:val="26"/>
                <w:szCs w:val="26"/>
              </w:rPr>
              <w:t>n ka don jama la walisa ka Yesu</w:t>
            </w:r>
            <w:r>
              <w:rPr>
                <w:rFonts w:ascii="Times New bambara" w:hAnsi="Times New bambara"/>
                <w:sz w:val="26"/>
                <w:szCs w:val="26"/>
              </w:rPr>
              <w:t xml:space="preserve"> ye, nka a taara i</w:t>
            </w:r>
            <w:r w:rsidRPr="00F400F8">
              <w:rPr>
                <w:rFonts w:ascii="Times New bambara" w:hAnsi="Times New bambara"/>
                <w:sz w:val="26"/>
                <w:szCs w:val="26"/>
              </w:rPr>
              <w:t xml:space="preserve"> dogo jiribolow la. Yesu k</w:t>
            </w:r>
            <w:r>
              <w:rPr>
                <w:rFonts w:ascii="Times New bambara" w:hAnsi="Times New bambara"/>
                <w:sz w:val="26"/>
                <w:szCs w:val="26"/>
              </w:rPr>
              <w:t>ɔ</w:t>
            </w:r>
            <w:r w:rsidRPr="00F400F8">
              <w:rPr>
                <w:rFonts w:ascii="Times New bambara" w:hAnsi="Times New bambara"/>
                <w:sz w:val="26"/>
                <w:szCs w:val="26"/>
              </w:rPr>
              <w:t>ni ye Zank</w:t>
            </w:r>
            <w:r>
              <w:rPr>
                <w:rFonts w:ascii="Times New bambara" w:hAnsi="Times New bambara"/>
                <w:sz w:val="26"/>
                <w:szCs w:val="26"/>
              </w:rPr>
              <w:t>ɛ</w:t>
            </w:r>
            <w:r w:rsidRPr="00F400F8">
              <w:rPr>
                <w:rFonts w:ascii="Times New bambara" w:hAnsi="Times New bambara"/>
                <w:sz w:val="26"/>
                <w:szCs w:val="26"/>
              </w:rPr>
              <w:t xml:space="preserve"> ye o y</w:t>
            </w:r>
            <w:r>
              <w:rPr>
                <w:rFonts w:ascii="Times New bambara" w:hAnsi="Times New bambara"/>
                <w:sz w:val="26"/>
                <w:szCs w:val="26"/>
              </w:rPr>
              <w:t>ɔ</w:t>
            </w:r>
            <w:r w:rsidRPr="00F400F8">
              <w:rPr>
                <w:rFonts w:ascii="Times New bambara" w:hAnsi="Times New bambara"/>
                <w:sz w:val="26"/>
                <w:szCs w:val="26"/>
              </w:rPr>
              <w:t>r</w:t>
            </w:r>
            <w:r>
              <w:rPr>
                <w:rFonts w:ascii="Times New bambara" w:hAnsi="Times New bambara"/>
                <w:sz w:val="26"/>
                <w:szCs w:val="26"/>
              </w:rPr>
              <w:t>ɔ</w:t>
            </w:r>
            <w:r w:rsidRPr="00F400F8">
              <w:rPr>
                <w:rFonts w:ascii="Times New bambara" w:hAnsi="Times New bambara"/>
                <w:sz w:val="26"/>
                <w:szCs w:val="26"/>
              </w:rPr>
              <w:t xml:space="preserve"> la. Ka t</w:t>
            </w:r>
            <w:r>
              <w:rPr>
                <w:rFonts w:ascii="Times New bambara" w:hAnsi="Times New bambara"/>
                <w:sz w:val="26"/>
                <w:szCs w:val="26"/>
              </w:rPr>
              <w:t>ɛ</w:t>
            </w:r>
            <w:r w:rsidRPr="00F400F8">
              <w:rPr>
                <w:rFonts w:ascii="Times New bambara" w:hAnsi="Times New bambara"/>
                <w:sz w:val="26"/>
                <w:szCs w:val="26"/>
              </w:rPr>
              <w:t>m</w:t>
            </w:r>
            <w:r>
              <w:rPr>
                <w:rFonts w:ascii="Times New bambara" w:hAnsi="Times New bambara"/>
                <w:sz w:val="26"/>
                <w:szCs w:val="26"/>
              </w:rPr>
              <w:t>ɛ</w:t>
            </w:r>
            <w:r w:rsidRPr="00F400F8">
              <w:rPr>
                <w:rFonts w:ascii="Times New bambara" w:hAnsi="Times New bambara"/>
                <w:sz w:val="26"/>
                <w:szCs w:val="26"/>
              </w:rPr>
              <w:t>n o kan, Yesu ko a b</w:t>
            </w:r>
            <w:r>
              <w:rPr>
                <w:rFonts w:ascii="Times New bambara" w:hAnsi="Times New bambara"/>
                <w:sz w:val="26"/>
                <w:szCs w:val="26"/>
              </w:rPr>
              <w:t>ɛ</w:t>
            </w:r>
            <w:r w:rsidRPr="00F400F8">
              <w:rPr>
                <w:rFonts w:ascii="Times New bambara" w:hAnsi="Times New bambara"/>
                <w:sz w:val="26"/>
                <w:szCs w:val="26"/>
              </w:rPr>
              <w:t xml:space="preserve"> taa dumuni na Zank</w:t>
            </w:r>
            <w:r>
              <w:rPr>
                <w:rFonts w:ascii="Times New bambara" w:hAnsi="Times New bambara"/>
                <w:sz w:val="26"/>
                <w:szCs w:val="26"/>
              </w:rPr>
              <w:t>ɛ</w:t>
            </w:r>
            <w:r w:rsidRPr="00F400F8">
              <w:rPr>
                <w:rFonts w:ascii="Times New bambara" w:hAnsi="Times New bambara"/>
                <w:sz w:val="26"/>
                <w:szCs w:val="26"/>
              </w:rPr>
              <w:t xml:space="preserve"> ka so, o balala jama b</w:t>
            </w:r>
            <w:r>
              <w:rPr>
                <w:rFonts w:ascii="Times New bambara" w:hAnsi="Times New bambara"/>
                <w:sz w:val="26"/>
                <w:szCs w:val="26"/>
              </w:rPr>
              <w:t>ɛɛ</w:t>
            </w:r>
            <w:r w:rsidRPr="00F400F8">
              <w:rPr>
                <w:rFonts w:ascii="Times New bambara" w:hAnsi="Times New bambara"/>
                <w:sz w:val="26"/>
                <w:szCs w:val="26"/>
              </w:rPr>
              <w:t xml:space="preserve"> la. Yesu ka waati la, ka taa dumuni k</w:t>
            </w:r>
            <w:r>
              <w:rPr>
                <w:rFonts w:ascii="Times New bambara" w:hAnsi="Times New bambara"/>
                <w:sz w:val="26"/>
                <w:szCs w:val="26"/>
              </w:rPr>
              <w:t>ɛ</w:t>
            </w:r>
            <w:r w:rsidRPr="00F400F8">
              <w:rPr>
                <w:rFonts w:ascii="Times New bambara" w:hAnsi="Times New bambara"/>
                <w:sz w:val="26"/>
                <w:szCs w:val="26"/>
              </w:rPr>
              <w:t xml:space="preserve"> m</w:t>
            </w:r>
            <w:r>
              <w:rPr>
                <w:rFonts w:ascii="Times New bambara" w:hAnsi="Times New bambara"/>
                <w:sz w:val="26"/>
                <w:szCs w:val="26"/>
              </w:rPr>
              <w:t>ɔ</w:t>
            </w:r>
            <w:r w:rsidRPr="00F400F8">
              <w:rPr>
                <w:rFonts w:ascii="Times New bambara" w:hAnsi="Times New bambara"/>
                <w:sz w:val="26"/>
                <w:szCs w:val="26"/>
              </w:rPr>
              <w:t>g</w:t>
            </w:r>
            <w:r>
              <w:rPr>
                <w:rFonts w:ascii="Times New bambara" w:hAnsi="Times New bambara"/>
                <w:sz w:val="26"/>
                <w:szCs w:val="26"/>
              </w:rPr>
              <w:t>ɔ</w:t>
            </w:r>
            <w:r w:rsidRPr="00F400F8">
              <w:rPr>
                <w:rFonts w:ascii="Times New bambara" w:hAnsi="Times New bambara"/>
                <w:sz w:val="26"/>
                <w:szCs w:val="26"/>
              </w:rPr>
              <w:t xml:space="preserve"> d</w:t>
            </w:r>
            <w:r>
              <w:rPr>
                <w:rFonts w:ascii="Times New bambara" w:hAnsi="Times New bambara"/>
                <w:sz w:val="26"/>
                <w:szCs w:val="26"/>
              </w:rPr>
              <w:t>ɔ</w:t>
            </w:r>
            <w:r w:rsidRPr="00F400F8">
              <w:rPr>
                <w:rFonts w:ascii="Times New bambara" w:hAnsi="Times New bambara"/>
                <w:sz w:val="26"/>
                <w:szCs w:val="26"/>
              </w:rPr>
              <w:t xml:space="preserve"> ka so, o b’</w:t>
            </w:r>
            <w:r>
              <w:rPr>
                <w:rFonts w:ascii="Times New bambara" w:hAnsi="Times New bambara"/>
                <w:sz w:val="26"/>
                <w:szCs w:val="26"/>
              </w:rPr>
              <w:t>a</w:t>
            </w:r>
            <w:r w:rsidRPr="00F400F8">
              <w:rPr>
                <w:rFonts w:ascii="Times New bambara" w:hAnsi="Times New bambara"/>
                <w:sz w:val="26"/>
                <w:szCs w:val="26"/>
              </w:rPr>
              <w:t xml:space="preserve"> jira ko </w:t>
            </w:r>
            <w:r>
              <w:rPr>
                <w:rFonts w:ascii="Times New bambara" w:hAnsi="Times New bambara"/>
                <w:sz w:val="26"/>
                <w:szCs w:val="26"/>
              </w:rPr>
              <w:t>i</w:t>
            </w:r>
            <w:r w:rsidRPr="00F400F8">
              <w:rPr>
                <w:rFonts w:ascii="Times New bambara" w:hAnsi="Times New bambara"/>
                <w:sz w:val="26"/>
                <w:szCs w:val="26"/>
              </w:rPr>
              <w:t xml:space="preserve"> s</w:t>
            </w:r>
            <w:r>
              <w:rPr>
                <w:rFonts w:ascii="Times New bambara" w:hAnsi="Times New bambara"/>
                <w:sz w:val="26"/>
                <w:szCs w:val="26"/>
              </w:rPr>
              <w:t>ɔ</w:t>
            </w:r>
            <w:r w:rsidRPr="00F400F8">
              <w:rPr>
                <w:rFonts w:ascii="Times New bambara" w:hAnsi="Times New bambara"/>
                <w:sz w:val="26"/>
                <w:szCs w:val="26"/>
              </w:rPr>
              <w:t>nna ka k</w:t>
            </w:r>
            <w:r>
              <w:rPr>
                <w:rFonts w:ascii="Times New bambara" w:hAnsi="Times New bambara"/>
                <w:sz w:val="26"/>
                <w:szCs w:val="26"/>
              </w:rPr>
              <w:t>ɛ</w:t>
            </w:r>
            <w:r w:rsidRPr="00F400F8">
              <w:rPr>
                <w:rFonts w:ascii="Times New bambara" w:hAnsi="Times New bambara"/>
                <w:sz w:val="26"/>
                <w:szCs w:val="26"/>
              </w:rPr>
              <w:t xml:space="preserve"> o tigi teri ye. Yesu y’a jira b</w:t>
            </w:r>
            <w:r>
              <w:rPr>
                <w:rFonts w:ascii="Times New bambara" w:hAnsi="Times New bambara"/>
                <w:sz w:val="26"/>
                <w:szCs w:val="26"/>
              </w:rPr>
              <w:t>ɛɛ</w:t>
            </w:r>
            <w:r w:rsidRPr="00F400F8">
              <w:rPr>
                <w:rFonts w:ascii="Times New bambara" w:hAnsi="Times New bambara"/>
                <w:sz w:val="26"/>
                <w:szCs w:val="26"/>
              </w:rPr>
              <w:t xml:space="preserve"> la ko ale k</w:t>
            </w:r>
            <w:r>
              <w:rPr>
                <w:rFonts w:ascii="Times New bambara" w:hAnsi="Times New bambara"/>
                <w:sz w:val="26"/>
                <w:szCs w:val="26"/>
              </w:rPr>
              <w:t>ɛ</w:t>
            </w:r>
            <w:r w:rsidRPr="00F400F8">
              <w:rPr>
                <w:rFonts w:ascii="Times New bambara" w:hAnsi="Times New bambara"/>
                <w:sz w:val="26"/>
                <w:szCs w:val="26"/>
              </w:rPr>
              <w:t>ra</w:t>
            </w:r>
            <w:r>
              <w:rPr>
                <w:rFonts w:ascii="Times New bambara" w:hAnsi="Times New bambara"/>
                <w:sz w:val="26"/>
                <w:szCs w:val="26"/>
              </w:rPr>
              <w:t xml:space="preserve"> n</w:t>
            </w:r>
            <w:r w:rsidRPr="00F400F8">
              <w:rPr>
                <w:rFonts w:ascii="Times New bambara" w:hAnsi="Times New bambara"/>
                <w:sz w:val="26"/>
                <w:szCs w:val="26"/>
              </w:rPr>
              <w:t>in fama warimin</w:t>
            </w:r>
            <w:r>
              <w:rPr>
                <w:rFonts w:ascii="Times New bambara" w:hAnsi="Times New bambara"/>
                <w:sz w:val="26"/>
                <w:szCs w:val="26"/>
              </w:rPr>
              <w:t>ɛ</w:t>
            </w:r>
            <w:r w:rsidRPr="00F400F8">
              <w:rPr>
                <w:rFonts w:ascii="Times New bambara" w:hAnsi="Times New bambara"/>
                <w:sz w:val="26"/>
                <w:szCs w:val="26"/>
              </w:rPr>
              <w:t>ba teri ye.</w:t>
            </w:r>
          </w:p>
          <w:p w14:paraId="341B2528" w14:textId="77777777" w:rsidR="001D3C61" w:rsidRPr="00F400F8" w:rsidRDefault="001D3C61" w:rsidP="00D00093">
            <w:pPr>
              <w:rPr>
                <w:rFonts w:ascii="Times New bambara" w:hAnsi="Times New bambara"/>
                <w:sz w:val="26"/>
                <w:szCs w:val="26"/>
              </w:rPr>
            </w:pPr>
          </w:p>
          <w:p w14:paraId="106D50CB" w14:textId="77777777" w:rsidR="001D3C61" w:rsidRPr="00F400F8" w:rsidRDefault="001D3C61" w:rsidP="00D00093">
            <w:pPr>
              <w:rPr>
                <w:rFonts w:ascii="Times New bambara" w:hAnsi="Times New bambara"/>
                <w:sz w:val="26"/>
                <w:szCs w:val="26"/>
              </w:rPr>
            </w:pPr>
            <w:r w:rsidRPr="00F400F8">
              <w:rPr>
                <w:rFonts w:ascii="Times New bambara" w:hAnsi="Times New bambara"/>
                <w:sz w:val="26"/>
                <w:szCs w:val="26"/>
              </w:rPr>
              <w:t>K’u to surafana dun na, Yesu ka kanuya ni a s</w:t>
            </w:r>
            <w:r>
              <w:rPr>
                <w:rFonts w:ascii="Times New bambara" w:hAnsi="Times New bambara"/>
                <w:sz w:val="26"/>
                <w:szCs w:val="26"/>
              </w:rPr>
              <w:t>ɔ</w:t>
            </w:r>
            <w:r w:rsidRPr="00F400F8">
              <w:rPr>
                <w:rFonts w:ascii="Times New bambara" w:hAnsi="Times New bambara"/>
                <w:sz w:val="26"/>
                <w:szCs w:val="26"/>
              </w:rPr>
              <w:t>nni min k</w:t>
            </w:r>
            <w:r>
              <w:rPr>
                <w:rFonts w:ascii="Times New bambara" w:hAnsi="Times New bambara"/>
                <w:sz w:val="26"/>
                <w:szCs w:val="26"/>
              </w:rPr>
              <w:t>ɛ</w:t>
            </w:r>
            <w:r w:rsidRPr="00F400F8">
              <w:rPr>
                <w:rFonts w:ascii="Times New bambara" w:hAnsi="Times New bambara"/>
                <w:sz w:val="26"/>
                <w:szCs w:val="26"/>
              </w:rPr>
              <w:t>ra zank</w:t>
            </w:r>
            <w:r>
              <w:rPr>
                <w:rFonts w:ascii="Times New bambara" w:hAnsi="Times New bambara"/>
                <w:sz w:val="26"/>
                <w:szCs w:val="26"/>
              </w:rPr>
              <w:t>ɛ ma</w:t>
            </w:r>
            <w:r w:rsidRPr="00F400F8">
              <w:rPr>
                <w:rFonts w:ascii="Times New bambara" w:hAnsi="Times New bambara"/>
                <w:sz w:val="26"/>
                <w:szCs w:val="26"/>
              </w:rPr>
              <w:t>, o magara a la fo Zank</w:t>
            </w:r>
            <w:r>
              <w:rPr>
                <w:rFonts w:ascii="Times New bambara" w:hAnsi="Times New bambara"/>
                <w:sz w:val="26"/>
                <w:szCs w:val="26"/>
              </w:rPr>
              <w:t>ɛ</w:t>
            </w:r>
            <w:r w:rsidRPr="00F400F8">
              <w:rPr>
                <w:rFonts w:ascii="Times New bambara" w:hAnsi="Times New bambara"/>
                <w:sz w:val="26"/>
                <w:szCs w:val="26"/>
              </w:rPr>
              <w:t xml:space="preserve"> nimisara a ka jurumu k</w:t>
            </w:r>
            <w:r>
              <w:rPr>
                <w:rFonts w:ascii="Times New bambara" w:hAnsi="Times New bambara"/>
                <w:sz w:val="26"/>
                <w:szCs w:val="26"/>
              </w:rPr>
              <w:t>ɛ</w:t>
            </w:r>
            <w:r w:rsidRPr="00F400F8">
              <w:rPr>
                <w:rFonts w:ascii="Times New bambara" w:hAnsi="Times New bambara"/>
                <w:sz w:val="26"/>
                <w:szCs w:val="26"/>
              </w:rPr>
              <w:t>lenw b</w:t>
            </w:r>
            <w:r>
              <w:rPr>
                <w:rFonts w:ascii="Times New bambara" w:hAnsi="Times New bambara"/>
                <w:sz w:val="26"/>
                <w:szCs w:val="26"/>
              </w:rPr>
              <w:t>ɛɛ</w:t>
            </w:r>
            <w:r w:rsidRPr="00F400F8">
              <w:rPr>
                <w:rFonts w:ascii="Times New bambara" w:hAnsi="Times New bambara"/>
                <w:sz w:val="26"/>
                <w:szCs w:val="26"/>
              </w:rPr>
              <w:t xml:space="preserve"> la, k’a latig</w:t>
            </w:r>
            <w:r>
              <w:rPr>
                <w:rFonts w:ascii="Times New bambara" w:hAnsi="Times New bambara"/>
                <w:sz w:val="26"/>
                <w:szCs w:val="26"/>
              </w:rPr>
              <w:t>ɛ</w:t>
            </w:r>
            <w:r w:rsidRPr="00F400F8">
              <w:rPr>
                <w:rFonts w:ascii="Times New bambara" w:hAnsi="Times New bambara"/>
                <w:sz w:val="26"/>
                <w:szCs w:val="26"/>
              </w:rPr>
              <w:t xml:space="preserve"> ka a ka m</w:t>
            </w:r>
            <w:r>
              <w:rPr>
                <w:rFonts w:ascii="Times New bambara" w:hAnsi="Times New bambara"/>
                <w:sz w:val="26"/>
                <w:szCs w:val="26"/>
              </w:rPr>
              <w:t>ɔ</w:t>
            </w:r>
            <w:r w:rsidRPr="00F400F8">
              <w:rPr>
                <w:rFonts w:ascii="Times New bambara" w:hAnsi="Times New bambara"/>
                <w:sz w:val="26"/>
                <w:szCs w:val="26"/>
              </w:rPr>
              <w:t>g</w:t>
            </w:r>
            <w:r>
              <w:rPr>
                <w:rFonts w:ascii="Times New bambara" w:hAnsi="Times New bambara"/>
                <w:sz w:val="26"/>
                <w:szCs w:val="26"/>
              </w:rPr>
              <w:t>ɔ</w:t>
            </w:r>
            <w:r w:rsidRPr="00F400F8">
              <w:rPr>
                <w:rFonts w:ascii="Times New bambara" w:hAnsi="Times New bambara"/>
                <w:sz w:val="26"/>
                <w:szCs w:val="26"/>
              </w:rPr>
              <w:t xml:space="preserve"> t</w:t>
            </w:r>
            <w:r>
              <w:rPr>
                <w:rFonts w:ascii="Times New bambara" w:hAnsi="Times New bambara"/>
                <w:sz w:val="26"/>
                <w:szCs w:val="26"/>
              </w:rPr>
              <w:t>ɔɲɔ</w:t>
            </w:r>
            <w:r w:rsidRPr="00F400F8">
              <w:rPr>
                <w:rFonts w:ascii="Times New bambara" w:hAnsi="Times New bambara"/>
                <w:sz w:val="26"/>
                <w:szCs w:val="26"/>
              </w:rPr>
              <w:t>len ka f</w:t>
            </w:r>
            <w:r>
              <w:rPr>
                <w:rFonts w:ascii="Times New bambara" w:hAnsi="Times New bambara"/>
                <w:sz w:val="26"/>
                <w:szCs w:val="26"/>
              </w:rPr>
              <w:t>ɛ</w:t>
            </w:r>
            <w:r w:rsidRPr="00F400F8">
              <w:rPr>
                <w:rFonts w:ascii="Times New bambara" w:hAnsi="Times New bambara"/>
                <w:sz w:val="26"/>
                <w:szCs w:val="26"/>
              </w:rPr>
              <w:t xml:space="preserve">n </w:t>
            </w:r>
            <w:r>
              <w:rPr>
                <w:rFonts w:ascii="Times New bambara" w:hAnsi="Times New bambara"/>
                <w:sz w:val="26"/>
                <w:szCs w:val="26"/>
              </w:rPr>
              <w:t>ɲɔ</w:t>
            </w:r>
            <w:r w:rsidRPr="00F400F8">
              <w:rPr>
                <w:rFonts w:ascii="Times New bambara" w:hAnsi="Times New bambara"/>
                <w:sz w:val="26"/>
                <w:szCs w:val="26"/>
              </w:rPr>
              <w:t>g</w:t>
            </w:r>
            <w:r>
              <w:rPr>
                <w:rFonts w:ascii="Times New bambara" w:hAnsi="Times New bambara"/>
                <w:sz w:val="26"/>
                <w:szCs w:val="26"/>
              </w:rPr>
              <w:t>ɔ</w:t>
            </w:r>
            <w:r w:rsidRPr="00F400F8">
              <w:rPr>
                <w:rFonts w:ascii="Times New bambara" w:hAnsi="Times New bambara"/>
                <w:sz w:val="26"/>
                <w:szCs w:val="26"/>
              </w:rPr>
              <w:t>n naani segin o tigiw ma. Yesu ye Zank</w:t>
            </w:r>
            <w:r>
              <w:rPr>
                <w:rFonts w:ascii="Times New bambara" w:hAnsi="Times New bambara"/>
                <w:sz w:val="26"/>
                <w:szCs w:val="26"/>
              </w:rPr>
              <w:t>ɛ</w:t>
            </w:r>
            <w:r w:rsidRPr="00F400F8">
              <w:rPr>
                <w:rFonts w:ascii="Times New bambara" w:hAnsi="Times New bambara"/>
                <w:sz w:val="26"/>
                <w:szCs w:val="26"/>
              </w:rPr>
              <w:t xml:space="preserve"> ka kisili ko f</w:t>
            </w:r>
            <w:r>
              <w:rPr>
                <w:rFonts w:ascii="Times New bambara" w:hAnsi="Times New bambara"/>
                <w:sz w:val="26"/>
                <w:szCs w:val="26"/>
              </w:rPr>
              <w:t>ɔ</w:t>
            </w:r>
            <w:r w:rsidRPr="00F400F8">
              <w:rPr>
                <w:rFonts w:ascii="Times New bambara" w:hAnsi="Times New bambara"/>
                <w:sz w:val="26"/>
                <w:szCs w:val="26"/>
              </w:rPr>
              <w:t>. Ka fara o kan, a y’a f</w:t>
            </w:r>
            <w:r>
              <w:rPr>
                <w:rFonts w:ascii="Times New bambara" w:hAnsi="Times New bambara"/>
                <w:sz w:val="26"/>
                <w:szCs w:val="26"/>
              </w:rPr>
              <w:t>ɔ</w:t>
            </w:r>
            <w:r w:rsidRPr="00F400F8">
              <w:rPr>
                <w:rFonts w:ascii="Times New bambara" w:hAnsi="Times New bambara"/>
                <w:sz w:val="26"/>
                <w:szCs w:val="26"/>
              </w:rPr>
              <w:t xml:space="preserve"> ko nin fama warimin</w:t>
            </w:r>
            <w:r>
              <w:rPr>
                <w:rFonts w:ascii="Times New bambara" w:hAnsi="Times New bambara"/>
                <w:sz w:val="26"/>
                <w:szCs w:val="26"/>
              </w:rPr>
              <w:t>ɛ</w:t>
            </w:r>
            <w:r w:rsidRPr="00F400F8">
              <w:rPr>
                <w:rFonts w:ascii="Times New bambara" w:hAnsi="Times New bambara"/>
                <w:sz w:val="26"/>
                <w:szCs w:val="26"/>
              </w:rPr>
              <w:t>ba</w:t>
            </w:r>
            <w:r>
              <w:rPr>
                <w:rFonts w:ascii="Times New bambara" w:hAnsi="Times New bambara"/>
                <w:sz w:val="26"/>
                <w:szCs w:val="26"/>
              </w:rPr>
              <w:t>, mɔgɔ dɔw bɛ min jate</w:t>
            </w:r>
            <w:r w:rsidRPr="00F400F8">
              <w:rPr>
                <w:rFonts w:ascii="Times New bambara" w:hAnsi="Times New bambara"/>
                <w:sz w:val="26"/>
                <w:szCs w:val="26"/>
              </w:rPr>
              <w:t xml:space="preserve"> jurumuk</w:t>
            </w:r>
            <w:r>
              <w:rPr>
                <w:rFonts w:ascii="Times New bambara" w:hAnsi="Times New bambara"/>
                <w:sz w:val="26"/>
                <w:szCs w:val="26"/>
              </w:rPr>
              <w:t>ɛ</w:t>
            </w:r>
            <w:r w:rsidRPr="00F400F8">
              <w:rPr>
                <w:rFonts w:ascii="Times New bambara" w:hAnsi="Times New bambara"/>
                <w:sz w:val="26"/>
                <w:szCs w:val="26"/>
              </w:rPr>
              <w:t>la ye, ko o ye Ibrahima b</w:t>
            </w:r>
            <w:r>
              <w:rPr>
                <w:rFonts w:ascii="Times New bambara" w:hAnsi="Times New bambara"/>
                <w:sz w:val="26"/>
                <w:szCs w:val="26"/>
              </w:rPr>
              <w:t>ɔ</w:t>
            </w:r>
            <w:r w:rsidRPr="00F400F8">
              <w:rPr>
                <w:rFonts w:ascii="Times New bambara" w:hAnsi="Times New bambara"/>
                <w:sz w:val="26"/>
                <w:szCs w:val="26"/>
              </w:rPr>
              <w:t>ns</w:t>
            </w:r>
            <w:r>
              <w:rPr>
                <w:rFonts w:ascii="Times New bambara" w:hAnsi="Times New bambara"/>
                <w:sz w:val="26"/>
                <w:szCs w:val="26"/>
              </w:rPr>
              <w:t>ɔ</w:t>
            </w:r>
            <w:r w:rsidRPr="00F400F8">
              <w:rPr>
                <w:rFonts w:ascii="Times New bambara" w:hAnsi="Times New bambara"/>
                <w:sz w:val="26"/>
                <w:szCs w:val="26"/>
              </w:rPr>
              <w:t>n y</w:t>
            </w:r>
            <w:r>
              <w:rPr>
                <w:rFonts w:ascii="Times New bambara" w:hAnsi="Times New bambara"/>
                <w:sz w:val="26"/>
                <w:szCs w:val="26"/>
              </w:rPr>
              <w:t>ɛ</w:t>
            </w:r>
            <w:r w:rsidRPr="00F400F8">
              <w:rPr>
                <w:rFonts w:ascii="Times New bambara" w:hAnsi="Times New bambara"/>
                <w:sz w:val="26"/>
                <w:szCs w:val="26"/>
              </w:rPr>
              <w:t>r</w:t>
            </w:r>
            <w:r>
              <w:rPr>
                <w:rFonts w:ascii="Times New bambara" w:hAnsi="Times New bambara"/>
                <w:sz w:val="26"/>
                <w:szCs w:val="26"/>
              </w:rPr>
              <w:t>ɛ</w:t>
            </w:r>
            <w:r w:rsidRPr="00F400F8">
              <w:rPr>
                <w:rFonts w:ascii="Times New bambara" w:hAnsi="Times New bambara"/>
                <w:sz w:val="26"/>
                <w:szCs w:val="26"/>
              </w:rPr>
              <w:t>y</w:t>
            </w:r>
            <w:r>
              <w:rPr>
                <w:rFonts w:ascii="Times New bambara" w:hAnsi="Times New bambara"/>
                <w:sz w:val="26"/>
                <w:szCs w:val="26"/>
              </w:rPr>
              <w:t>ɛ</w:t>
            </w:r>
            <w:r w:rsidRPr="00F400F8">
              <w:rPr>
                <w:rFonts w:ascii="Times New bambara" w:hAnsi="Times New bambara"/>
                <w:sz w:val="26"/>
                <w:szCs w:val="26"/>
              </w:rPr>
              <w:t>r</w:t>
            </w:r>
            <w:r>
              <w:rPr>
                <w:rFonts w:ascii="Times New bambara" w:hAnsi="Times New bambara"/>
                <w:sz w:val="26"/>
                <w:szCs w:val="26"/>
              </w:rPr>
              <w:t>ɛ</w:t>
            </w:r>
            <w:r w:rsidRPr="00F400F8">
              <w:rPr>
                <w:rFonts w:ascii="Times New bambara" w:hAnsi="Times New bambara"/>
                <w:sz w:val="26"/>
                <w:szCs w:val="26"/>
              </w:rPr>
              <w:t xml:space="preserve"> de ye. Yesu sera ka Zank</w:t>
            </w:r>
            <w:r>
              <w:rPr>
                <w:rFonts w:ascii="Times New bambara" w:hAnsi="Times New bambara"/>
                <w:sz w:val="26"/>
                <w:szCs w:val="26"/>
              </w:rPr>
              <w:t>ɛ</w:t>
            </w:r>
            <w:r w:rsidRPr="00F400F8">
              <w:rPr>
                <w:rFonts w:ascii="Times New bambara" w:hAnsi="Times New bambara"/>
                <w:sz w:val="26"/>
                <w:szCs w:val="26"/>
              </w:rPr>
              <w:t xml:space="preserve"> kisi, o la kisili b</w:t>
            </w:r>
            <w:r>
              <w:rPr>
                <w:rFonts w:ascii="Times New bambara" w:hAnsi="Times New bambara"/>
                <w:sz w:val="26"/>
                <w:szCs w:val="26"/>
              </w:rPr>
              <w:t>ɛ</w:t>
            </w:r>
            <w:r w:rsidRPr="00F400F8">
              <w:rPr>
                <w:rFonts w:ascii="Times New bambara" w:hAnsi="Times New bambara"/>
                <w:sz w:val="26"/>
                <w:szCs w:val="26"/>
              </w:rPr>
              <w:t xml:space="preserve"> b</w:t>
            </w:r>
            <w:r>
              <w:rPr>
                <w:rFonts w:ascii="Times New bambara" w:hAnsi="Times New bambara"/>
                <w:sz w:val="26"/>
                <w:szCs w:val="26"/>
              </w:rPr>
              <w:t>ɛɛ</w:t>
            </w:r>
            <w:r w:rsidRPr="00F400F8">
              <w:rPr>
                <w:rFonts w:ascii="Times New bambara" w:hAnsi="Times New bambara"/>
                <w:sz w:val="26"/>
                <w:szCs w:val="26"/>
              </w:rPr>
              <w:t xml:space="preserve"> ka so da la. </w:t>
            </w:r>
          </w:p>
          <w:p w14:paraId="4CC12661" w14:textId="77777777" w:rsidR="001D3C61" w:rsidRPr="00F400F8" w:rsidRDefault="001D3C61" w:rsidP="00D00093">
            <w:pPr>
              <w:rPr>
                <w:rFonts w:ascii="Times New bambara" w:hAnsi="Times New bambara"/>
                <w:sz w:val="26"/>
                <w:szCs w:val="26"/>
              </w:rPr>
            </w:pPr>
          </w:p>
          <w:p w14:paraId="28EA3EA4" w14:textId="77777777" w:rsidR="001D3C61" w:rsidRPr="00F400F8" w:rsidRDefault="001D3C61" w:rsidP="00D00093">
            <w:pPr>
              <w:rPr>
                <w:rFonts w:ascii="Times New bambara" w:hAnsi="Times New bambara"/>
                <w:b/>
                <w:sz w:val="26"/>
                <w:szCs w:val="26"/>
              </w:rPr>
            </w:pPr>
            <w:r w:rsidRPr="00F400F8">
              <w:rPr>
                <w:rFonts w:ascii="Times New bambara" w:hAnsi="Times New bambara"/>
                <w:b/>
                <w:sz w:val="26"/>
                <w:szCs w:val="26"/>
              </w:rPr>
              <w:t>Y</w:t>
            </w:r>
            <w:r>
              <w:rPr>
                <w:rFonts w:ascii="Times New bambara" w:hAnsi="Times New bambara"/>
                <w:b/>
                <w:sz w:val="26"/>
                <w:szCs w:val="26"/>
              </w:rPr>
              <w:t>ɔ</w:t>
            </w:r>
            <w:r w:rsidRPr="00F400F8">
              <w:rPr>
                <w:rFonts w:ascii="Times New bambara" w:hAnsi="Times New bambara"/>
                <w:b/>
                <w:sz w:val="26"/>
                <w:szCs w:val="26"/>
              </w:rPr>
              <w:t>r</w:t>
            </w:r>
            <w:r>
              <w:rPr>
                <w:rFonts w:ascii="Times New bambara" w:hAnsi="Times New bambara"/>
                <w:b/>
                <w:sz w:val="26"/>
                <w:szCs w:val="26"/>
              </w:rPr>
              <w:t>ɔ</w:t>
            </w:r>
            <w:r w:rsidRPr="00F400F8">
              <w:rPr>
                <w:rFonts w:ascii="Times New bambara" w:hAnsi="Times New bambara"/>
                <w:b/>
                <w:sz w:val="26"/>
                <w:szCs w:val="26"/>
              </w:rPr>
              <w:t xml:space="preserve"> kalanta filanan: </w:t>
            </w:r>
            <w:r w:rsidRPr="00F400F8">
              <w:rPr>
                <w:rFonts w:ascii="Times New bambara" w:hAnsi="Times New bambara"/>
                <w:sz w:val="26"/>
                <w:szCs w:val="26"/>
              </w:rPr>
              <w:t>Ni Isra</w:t>
            </w:r>
            <w:r>
              <w:rPr>
                <w:rFonts w:ascii="Times New bambara" w:hAnsi="Times New bambara"/>
                <w:sz w:val="26"/>
                <w:szCs w:val="26"/>
              </w:rPr>
              <w:t>ɛ</w:t>
            </w:r>
            <w:r w:rsidRPr="00F400F8">
              <w:rPr>
                <w:rFonts w:ascii="Times New bambara" w:hAnsi="Times New bambara"/>
                <w:sz w:val="26"/>
                <w:szCs w:val="26"/>
              </w:rPr>
              <w:t>ldenw tun b</w:t>
            </w:r>
            <w:r>
              <w:rPr>
                <w:rFonts w:ascii="Times New bambara" w:hAnsi="Times New bambara"/>
                <w:sz w:val="26"/>
                <w:szCs w:val="26"/>
              </w:rPr>
              <w:t>ɛ</w:t>
            </w:r>
            <w:r w:rsidRPr="00F400F8">
              <w:rPr>
                <w:rFonts w:ascii="Times New bambara" w:hAnsi="Times New bambara"/>
                <w:sz w:val="26"/>
                <w:szCs w:val="26"/>
              </w:rPr>
              <w:t xml:space="preserve"> Zank</w:t>
            </w:r>
            <w:r>
              <w:rPr>
                <w:rFonts w:ascii="Times New bambara" w:hAnsi="Times New bambara"/>
                <w:sz w:val="26"/>
                <w:szCs w:val="26"/>
              </w:rPr>
              <w:t>ɛ</w:t>
            </w:r>
            <w:r w:rsidRPr="00F400F8">
              <w:rPr>
                <w:rFonts w:ascii="Times New bambara" w:hAnsi="Times New bambara"/>
                <w:sz w:val="26"/>
                <w:szCs w:val="26"/>
              </w:rPr>
              <w:t xml:space="preserve"> jate jurumuk</w:t>
            </w:r>
            <w:r>
              <w:rPr>
                <w:rFonts w:ascii="Times New bambara" w:hAnsi="Times New bambara"/>
                <w:sz w:val="26"/>
                <w:szCs w:val="26"/>
              </w:rPr>
              <w:t>ɛ</w:t>
            </w:r>
            <w:r w:rsidRPr="00F400F8">
              <w:rPr>
                <w:rFonts w:ascii="Times New bambara" w:hAnsi="Times New bambara"/>
                <w:sz w:val="26"/>
                <w:szCs w:val="26"/>
              </w:rPr>
              <w:t>law b</w:t>
            </w:r>
            <w:r>
              <w:rPr>
                <w:rFonts w:ascii="Times New bambara" w:hAnsi="Times New bambara"/>
                <w:sz w:val="26"/>
                <w:szCs w:val="26"/>
              </w:rPr>
              <w:t>ɛɛ</w:t>
            </w:r>
            <w:r w:rsidRPr="00F400F8">
              <w:rPr>
                <w:rFonts w:ascii="Times New bambara" w:hAnsi="Times New bambara"/>
                <w:sz w:val="26"/>
                <w:szCs w:val="26"/>
              </w:rPr>
              <w:t xml:space="preserve"> la belebeleba ye sanni a ka kisili</w:t>
            </w:r>
            <w:r w:rsidRPr="00F400F8">
              <w:rPr>
                <w:rFonts w:ascii="Times New bambara" w:hAnsi="Times New bambara"/>
                <w:b/>
                <w:sz w:val="26"/>
                <w:szCs w:val="26"/>
              </w:rPr>
              <w:t xml:space="preserve"> s</w:t>
            </w:r>
            <w:r>
              <w:rPr>
                <w:rFonts w:ascii="Times New bambara" w:hAnsi="Times New bambara"/>
                <w:sz w:val="26"/>
                <w:szCs w:val="26"/>
              </w:rPr>
              <w:t>ɔ</w:t>
            </w:r>
            <w:r w:rsidRPr="00F400F8">
              <w:rPr>
                <w:rFonts w:ascii="Times New bambara" w:hAnsi="Times New bambara"/>
                <w:sz w:val="26"/>
                <w:szCs w:val="26"/>
              </w:rPr>
              <w:t>r</w:t>
            </w:r>
            <w:r>
              <w:rPr>
                <w:rFonts w:ascii="Times New bambara" w:hAnsi="Times New bambara"/>
                <w:sz w:val="26"/>
                <w:szCs w:val="26"/>
              </w:rPr>
              <w:t>ɔ</w:t>
            </w:r>
            <w:r w:rsidRPr="00F400F8">
              <w:rPr>
                <w:rFonts w:ascii="Times New bambara" w:hAnsi="Times New bambara"/>
                <w:sz w:val="26"/>
                <w:szCs w:val="26"/>
              </w:rPr>
              <w:t>, Eglise f</w:t>
            </w:r>
            <w:r>
              <w:rPr>
                <w:rFonts w:ascii="Times New bambara" w:hAnsi="Times New bambara"/>
                <w:sz w:val="26"/>
                <w:szCs w:val="26"/>
              </w:rPr>
              <w:t>ɔ</w:t>
            </w:r>
            <w:r w:rsidRPr="00F400F8">
              <w:rPr>
                <w:rFonts w:ascii="Times New bambara" w:hAnsi="Times New bambara"/>
                <w:sz w:val="26"/>
                <w:szCs w:val="26"/>
              </w:rPr>
              <w:t>l</w:t>
            </w:r>
            <w:r>
              <w:rPr>
                <w:rFonts w:ascii="Times New bambara" w:hAnsi="Times New bambara"/>
                <w:sz w:val="26"/>
                <w:szCs w:val="26"/>
              </w:rPr>
              <w:t>ɔ</w:t>
            </w:r>
            <w:r w:rsidRPr="00F400F8">
              <w:rPr>
                <w:rFonts w:ascii="Times New bambara" w:hAnsi="Times New bambara"/>
                <w:sz w:val="26"/>
                <w:szCs w:val="26"/>
              </w:rPr>
              <w:t xml:space="preserve"> waati m</w:t>
            </w:r>
            <w:r>
              <w:rPr>
                <w:rFonts w:ascii="Times New bambara" w:hAnsi="Times New bambara"/>
                <w:sz w:val="26"/>
                <w:szCs w:val="26"/>
              </w:rPr>
              <w:t>ɔ</w:t>
            </w:r>
            <w:r w:rsidRPr="00F400F8">
              <w:rPr>
                <w:rFonts w:ascii="Times New bambara" w:hAnsi="Times New bambara"/>
                <w:sz w:val="26"/>
                <w:szCs w:val="26"/>
              </w:rPr>
              <w:t>g</w:t>
            </w:r>
            <w:r>
              <w:rPr>
                <w:rFonts w:ascii="Times New bambara" w:hAnsi="Times New bambara"/>
                <w:sz w:val="26"/>
                <w:szCs w:val="26"/>
              </w:rPr>
              <w:t>ɔ</w:t>
            </w:r>
            <w:r w:rsidRPr="00F400F8">
              <w:rPr>
                <w:rFonts w:ascii="Times New bambara" w:hAnsi="Times New bambara"/>
                <w:sz w:val="26"/>
                <w:szCs w:val="26"/>
              </w:rPr>
              <w:t>w tun b</w:t>
            </w:r>
            <w:r>
              <w:rPr>
                <w:rFonts w:ascii="Times New bambara" w:hAnsi="Times New bambara"/>
                <w:sz w:val="26"/>
                <w:szCs w:val="26"/>
              </w:rPr>
              <w:t>ɛ</w:t>
            </w:r>
            <w:r w:rsidRPr="00F400F8">
              <w:rPr>
                <w:rFonts w:ascii="Times New bambara" w:hAnsi="Times New bambara"/>
                <w:sz w:val="26"/>
                <w:szCs w:val="26"/>
              </w:rPr>
              <w:t xml:space="preserve"> P</w:t>
            </w:r>
            <w:r>
              <w:rPr>
                <w:rFonts w:ascii="Times New bambara" w:hAnsi="Times New bambara"/>
                <w:sz w:val="26"/>
                <w:szCs w:val="26"/>
              </w:rPr>
              <w:t>aul</w:t>
            </w:r>
            <w:r w:rsidRPr="00F400F8">
              <w:rPr>
                <w:rFonts w:ascii="Times New bambara" w:hAnsi="Times New bambara"/>
                <w:sz w:val="26"/>
                <w:szCs w:val="26"/>
              </w:rPr>
              <w:t xml:space="preserve"> </w:t>
            </w:r>
            <w:r>
              <w:rPr>
                <w:rFonts w:ascii="Times New bambara" w:hAnsi="Times New bambara"/>
                <w:sz w:val="26"/>
                <w:szCs w:val="26"/>
              </w:rPr>
              <w:t xml:space="preserve">jate </w:t>
            </w:r>
            <w:r w:rsidRPr="00F400F8">
              <w:rPr>
                <w:rFonts w:ascii="Times New bambara" w:hAnsi="Times New bambara"/>
                <w:sz w:val="26"/>
                <w:szCs w:val="26"/>
              </w:rPr>
              <w:t>jurumuk</w:t>
            </w:r>
            <w:r>
              <w:rPr>
                <w:rFonts w:ascii="Times New bambara" w:hAnsi="Times New bambara"/>
                <w:sz w:val="26"/>
                <w:szCs w:val="26"/>
              </w:rPr>
              <w:t>ɛ</w:t>
            </w:r>
            <w:r w:rsidRPr="00F400F8">
              <w:rPr>
                <w:rFonts w:ascii="Times New bambara" w:hAnsi="Times New bambara"/>
                <w:sz w:val="26"/>
                <w:szCs w:val="26"/>
              </w:rPr>
              <w:t>law b</w:t>
            </w:r>
            <w:r>
              <w:rPr>
                <w:rFonts w:ascii="Times New bambara" w:hAnsi="Times New bambara"/>
                <w:sz w:val="26"/>
                <w:szCs w:val="26"/>
              </w:rPr>
              <w:t>ɛɛ</w:t>
            </w:r>
            <w:r w:rsidRPr="00F400F8">
              <w:rPr>
                <w:rFonts w:ascii="Times New bambara" w:hAnsi="Times New bambara"/>
                <w:sz w:val="26"/>
                <w:szCs w:val="26"/>
              </w:rPr>
              <w:t xml:space="preserve"> la belebeleba ye sanni a ka kisili s</w:t>
            </w:r>
            <w:r>
              <w:rPr>
                <w:rFonts w:ascii="Times New bambara" w:hAnsi="Times New bambara"/>
                <w:sz w:val="26"/>
                <w:szCs w:val="26"/>
              </w:rPr>
              <w:t>ɔ</w:t>
            </w:r>
            <w:r w:rsidRPr="00F400F8">
              <w:rPr>
                <w:rFonts w:ascii="Times New bambara" w:hAnsi="Times New bambara"/>
                <w:sz w:val="26"/>
                <w:szCs w:val="26"/>
              </w:rPr>
              <w:t>r</w:t>
            </w:r>
            <w:r>
              <w:rPr>
                <w:rFonts w:ascii="Times New bambara" w:hAnsi="Times New bambara"/>
                <w:sz w:val="26"/>
                <w:szCs w:val="26"/>
              </w:rPr>
              <w:t>ɔ</w:t>
            </w:r>
            <w:r w:rsidRPr="00F400F8">
              <w:rPr>
                <w:rFonts w:ascii="Times New bambara" w:hAnsi="Times New bambara"/>
                <w:sz w:val="26"/>
                <w:szCs w:val="26"/>
              </w:rPr>
              <w:t>. Poli tun b</w:t>
            </w:r>
            <w:r>
              <w:rPr>
                <w:rFonts w:ascii="Times New bambara" w:hAnsi="Times New bambara"/>
                <w:sz w:val="26"/>
                <w:szCs w:val="26"/>
              </w:rPr>
              <w:t>ɛ a yɛrɛ jate jurumukɛlaw bɛɛ l</w:t>
            </w:r>
            <w:r w:rsidRPr="00F400F8">
              <w:rPr>
                <w:rFonts w:ascii="Times New bambara" w:hAnsi="Times New bambara"/>
                <w:sz w:val="26"/>
                <w:szCs w:val="26"/>
              </w:rPr>
              <w:t>a belebeleba ye.</w:t>
            </w:r>
            <w:r>
              <w:rPr>
                <w:rFonts w:ascii="Times New bambara" w:hAnsi="Times New bambara"/>
                <w:sz w:val="26"/>
                <w:szCs w:val="26"/>
              </w:rPr>
              <w:t xml:space="preserve"> Sanni Yesu ka Paul</w:t>
            </w:r>
            <w:r w:rsidRPr="00F400F8">
              <w:rPr>
                <w:rFonts w:ascii="Times New bambara" w:hAnsi="Times New bambara"/>
                <w:sz w:val="26"/>
                <w:szCs w:val="26"/>
              </w:rPr>
              <w:t xml:space="preserve"> kisi, Paul tun b</w:t>
            </w:r>
            <w:r>
              <w:rPr>
                <w:rFonts w:ascii="Times New bambara" w:hAnsi="Times New bambara"/>
                <w:sz w:val="26"/>
                <w:szCs w:val="26"/>
              </w:rPr>
              <w:t>ɛ</w:t>
            </w:r>
            <w:r w:rsidRPr="00F400F8">
              <w:rPr>
                <w:rFonts w:ascii="Times New bambara" w:hAnsi="Times New bambara"/>
                <w:sz w:val="26"/>
                <w:szCs w:val="26"/>
              </w:rPr>
              <w:t xml:space="preserve"> Yesu t</w:t>
            </w:r>
            <w:r>
              <w:rPr>
                <w:rFonts w:ascii="Times New bambara" w:hAnsi="Times New bambara"/>
                <w:sz w:val="26"/>
                <w:szCs w:val="26"/>
              </w:rPr>
              <w:t>ɔ</w:t>
            </w:r>
            <w:r w:rsidRPr="00F400F8">
              <w:rPr>
                <w:rFonts w:ascii="Times New bambara" w:hAnsi="Times New bambara"/>
                <w:sz w:val="26"/>
                <w:szCs w:val="26"/>
              </w:rPr>
              <w:t>g</w:t>
            </w:r>
            <w:r>
              <w:rPr>
                <w:rFonts w:ascii="Times New bambara" w:hAnsi="Times New bambara"/>
                <w:sz w:val="26"/>
                <w:szCs w:val="26"/>
              </w:rPr>
              <w:t>ɔ</w:t>
            </w:r>
            <w:r w:rsidRPr="00F400F8">
              <w:rPr>
                <w:rFonts w:ascii="Times New bambara" w:hAnsi="Times New bambara"/>
                <w:sz w:val="26"/>
                <w:szCs w:val="26"/>
              </w:rPr>
              <w:t xml:space="preserve"> ti</w:t>
            </w:r>
            <w:r>
              <w:rPr>
                <w:rFonts w:ascii="Times New bambara" w:hAnsi="Times New bambara"/>
                <w:sz w:val="26"/>
                <w:szCs w:val="26"/>
              </w:rPr>
              <w:t>ɲɛ</w:t>
            </w:r>
            <w:r w:rsidRPr="00F400F8">
              <w:rPr>
                <w:rFonts w:ascii="Times New bambara" w:hAnsi="Times New bambara"/>
                <w:sz w:val="26"/>
                <w:szCs w:val="26"/>
              </w:rPr>
              <w:t xml:space="preserve"> ani ka Eglise ni danabaw t</w:t>
            </w:r>
            <w:r>
              <w:rPr>
                <w:rFonts w:ascii="Times New bambara" w:hAnsi="Times New bambara"/>
                <w:sz w:val="26"/>
                <w:szCs w:val="26"/>
              </w:rPr>
              <w:t>ɔɔ</w:t>
            </w:r>
            <w:r w:rsidRPr="00F400F8">
              <w:rPr>
                <w:rFonts w:ascii="Times New bambara" w:hAnsi="Times New bambara"/>
                <w:sz w:val="26"/>
                <w:szCs w:val="26"/>
              </w:rPr>
              <w:t>r</w:t>
            </w:r>
            <w:r>
              <w:rPr>
                <w:rFonts w:ascii="Times New bambara" w:hAnsi="Times New bambara"/>
                <w:sz w:val="26"/>
                <w:szCs w:val="26"/>
              </w:rPr>
              <w:t>ɔ. Paul</w:t>
            </w:r>
            <w:r w:rsidRPr="00F400F8">
              <w:rPr>
                <w:rFonts w:ascii="Times New bambara" w:hAnsi="Times New bambara"/>
                <w:sz w:val="26"/>
                <w:szCs w:val="26"/>
              </w:rPr>
              <w:t xml:space="preserve"> ye Yesu ka kisili s</w:t>
            </w:r>
            <w:r>
              <w:rPr>
                <w:rFonts w:ascii="Times New bambara" w:hAnsi="Times New bambara"/>
                <w:sz w:val="26"/>
                <w:szCs w:val="26"/>
              </w:rPr>
              <w:t>ɔ</w:t>
            </w:r>
            <w:r w:rsidRPr="00F400F8">
              <w:rPr>
                <w:rFonts w:ascii="Times New bambara" w:hAnsi="Times New bambara"/>
                <w:sz w:val="26"/>
                <w:szCs w:val="26"/>
              </w:rPr>
              <w:t>r</w:t>
            </w:r>
            <w:r>
              <w:rPr>
                <w:rFonts w:ascii="Times New bambara" w:hAnsi="Times New bambara"/>
                <w:sz w:val="26"/>
                <w:szCs w:val="26"/>
              </w:rPr>
              <w:t>ɔ</w:t>
            </w:r>
            <w:r w:rsidRPr="00F400F8">
              <w:rPr>
                <w:rFonts w:ascii="Times New bambara" w:hAnsi="Times New bambara"/>
                <w:sz w:val="26"/>
                <w:szCs w:val="26"/>
              </w:rPr>
              <w:t xml:space="preserve"> Ala ka n</w:t>
            </w:r>
            <w:r>
              <w:rPr>
                <w:rFonts w:ascii="Times New bambara" w:hAnsi="Times New bambara"/>
                <w:sz w:val="26"/>
                <w:szCs w:val="26"/>
              </w:rPr>
              <w:t>ɛɛ</w:t>
            </w:r>
            <w:r w:rsidRPr="00F400F8">
              <w:rPr>
                <w:rFonts w:ascii="Times New bambara" w:hAnsi="Times New bambara"/>
                <w:sz w:val="26"/>
                <w:szCs w:val="26"/>
              </w:rPr>
              <w:t>ma d</w:t>
            </w:r>
            <w:r>
              <w:rPr>
                <w:rFonts w:ascii="Times New bambara" w:hAnsi="Times New bambara"/>
                <w:sz w:val="26"/>
                <w:szCs w:val="26"/>
              </w:rPr>
              <w:t>ɔ</w:t>
            </w:r>
            <w:r w:rsidRPr="00F400F8">
              <w:rPr>
                <w:rFonts w:ascii="Times New bambara" w:hAnsi="Times New bambara"/>
                <w:sz w:val="26"/>
                <w:szCs w:val="26"/>
              </w:rPr>
              <w:t>r</w:t>
            </w:r>
            <w:r>
              <w:rPr>
                <w:rFonts w:ascii="Times New bambara" w:hAnsi="Times New bambara"/>
                <w:sz w:val="26"/>
                <w:szCs w:val="26"/>
              </w:rPr>
              <w:t>ɔ</w:t>
            </w:r>
            <w:r w:rsidRPr="00F400F8">
              <w:rPr>
                <w:rFonts w:ascii="Times New bambara" w:hAnsi="Times New bambara"/>
                <w:sz w:val="26"/>
                <w:szCs w:val="26"/>
              </w:rPr>
              <w:t>n de barika la.</w:t>
            </w:r>
          </w:p>
          <w:p w14:paraId="3D71E688" w14:textId="77777777" w:rsidR="001D3C61" w:rsidRPr="00F400F8" w:rsidRDefault="001D3C61" w:rsidP="00D00093">
            <w:pPr>
              <w:rPr>
                <w:rFonts w:ascii="Times New bambara" w:hAnsi="Times New bambara"/>
                <w:sz w:val="26"/>
                <w:szCs w:val="26"/>
              </w:rPr>
            </w:pPr>
          </w:p>
          <w:p w14:paraId="55A5B7C9" w14:textId="77777777" w:rsidR="001D3C61" w:rsidRPr="00F400F8" w:rsidRDefault="001D3C61" w:rsidP="00D00093">
            <w:pPr>
              <w:rPr>
                <w:rFonts w:ascii="Times New bambara" w:hAnsi="Times New bambara"/>
                <w:sz w:val="26"/>
                <w:szCs w:val="26"/>
              </w:rPr>
            </w:pPr>
            <w:r w:rsidRPr="00F400F8">
              <w:rPr>
                <w:rFonts w:ascii="Times New bambara" w:hAnsi="Times New bambara"/>
                <w:b/>
                <w:sz w:val="26"/>
                <w:szCs w:val="26"/>
                <w:highlight w:val="yellow"/>
              </w:rPr>
              <w:lastRenderedPageBreak/>
              <w:t xml:space="preserve">Articles of Faith Track: </w:t>
            </w:r>
            <w:r w:rsidRPr="00F400F8">
              <w:rPr>
                <w:rFonts w:ascii="Times New bambara" w:hAnsi="Times New bambara"/>
                <w:sz w:val="26"/>
                <w:szCs w:val="26"/>
                <w:highlight w:val="yellow"/>
              </w:rPr>
              <w:t xml:space="preserve"> </w:t>
            </w:r>
            <w:r w:rsidRPr="00F400F8">
              <w:rPr>
                <w:rFonts w:ascii="Times New bambara" w:hAnsi="Times New bambara"/>
                <w:b/>
                <w:sz w:val="26"/>
                <w:szCs w:val="26"/>
                <w:highlight w:val="yellow"/>
              </w:rPr>
              <w:t>VIII</w:t>
            </w:r>
            <w:r w:rsidRPr="00F400F8">
              <w:rPr>
                <w:rFonts w:ascii="Times New bambara" w:hAnsi="Times New bambara"/>
                <w:b/>
                <w:sz w:val="26"/>
                <w:szCs w:val="26"/>
              </w:rPr>
              <w:t>. Nimisali.</w:t>
            </w:r>
            <w:r w:rsidRPr="00F400F8">
              <w:rPr>
                <w:rFonts w:ascii="Times New bambara" w:hAnsi="Times New bambara"/>
                <w:sz w:val="26"/>
                <w:szCs w:val="26"/>
              </w:rPr>
              <w:t xml:space="preserve">  Ala ka n</w:t>
            </w:r>
            <w:r>
              <w:rPr>
                <w:rFonts w:ascii="Times New bambara" w:hAnsi="Times New bambara"/>
                <w:sz w:val="26"/>
                <w:szCs w:val="26"/>
              </w:rPr>
              <w:t>ɛɛ</w:t>
            </w:r>
            <w:r w:rsidRPr="00F400F8">
              <w:rPr>
                <w:rFonts w:ascii="Times New bambara" w:hAnsi="Times New bambara"/>
                <w:sz w:val="26"/>
                <w:szCs w:val="26"/>
              </w:rPr>
              <w:t xml:space="preserve">ma jaabili ye </w:t>
            </w:r>
            <w:r>
              <w:rPr>
                <w:rFonts w:ascii="Times New bambara" w:hAnsi="Times New bambara"/>
                <w:sz w:val="26"/>
                <w:szCs w:val="26"/>
              </w:rPr>
              <w:t xml:space="preserve">nimisali bɛnnen ye min </w:t>
            </w:r>
            <w:r w:rsidRPr="00F400F8">
              <w:rPr>
                <w:rFonts w:ascii="Times New bambara" w:hAnsi="Times New bambara"/>
                <w:sz w:val="26"/>
                <w:szCs w:val="26"/>
              </w:rPr>
              <w:t>k</w:t>
            </w:r>
            <w:r>
              <w:rPr>
                <w:rFonts w:ascii="Times New bambara" w:hAnsi="Times New bambara"/>
                <w:sz w:val="26"/>
                <w:szCs w:val="26"/>
              </w:rPr>
              <w:t>ɛ</w:t>
            </w:r>
            <w:r w:rsidRPr="00F400F8">
              <w:rPr>
                <w:rFonts w:ascii="Times New bambara" w:hAnsi="Times New bambara"/>
                <w:sz w:val="26"/>
                <w:szCs w:val="26"/>
              </w:rPr>
              <w:t>ra ni nis</w:t>
            </w:r>
            <w:r>
              <w:rPr>
                <w:rFonts w:ascii="Times New bambara" w:hAnsi="Times New bambara"/>
                <w:sz w:val="26"/>
                <w:szCs w:val="26"/>
              </w:rPr>
              <w:t>ɔ</w:t>
            </w:r>
            <w:r w:rsidRPr="00F400F8">
              <w:rPr>
                <w:rFonts w:ascii="Times New bambara" w:hAnsi="Times New bambara"/>
                <w:sz w:val="26"/>
                <w:szCs w:val="26"/>
              </w:rPr>
              <w:t>ndiya ye. Nimisali la, jurumuk</w:t>
            </w:r>
            <w:r>
              <w:rPr>
                <w:rFonts w:ascii="Times New bambara" w:hAnsi="Times New bambara"/>
                <w:sz w:val="26"/>
                <w:szCs w:val="26"/>
              </w:rPr>
              <w:t>ɛ</w:t>
            </w:r>
            <w:r w:rsidRPr="00F400F8">
              <w:rPr>
                <w:rFonts w:ascii="Times New bambara" w:hAnsi="Times New bambara"/>
                <w:sz w:val="26"/>
                <w:szCs w:val="26"/>
              </w:rPr>
              <w:t xml:space="preserve">la </w:t>
            </w:r>
            <w:r>
              <w:rPr>
                <w:rFonts w:ascii="Times New bambara" w:hAnsi="Times New bambara"/>
                <w:sz w:val="26"/>
                <w:szCs w:val="26"/>
              </w:rPr>
              <w:t>bɛ i</w:t>
            </w:r>
            <w:r w:rsidRPr="00F400F8">
              <w:rPr>
                <w:rFonts w:ascii="Times New bambara" w:hAnsi="Times New bambara"/>
                <w:sz w:val="26"/>
                <w:szCs w:val="26"/>
              </w:rPr>
              <w:t xml:space="preserve"> k</w:t>
            </w:r>
            <w:r>
              <w:rPr>
                <w:rFonts w:ascii="Times New bambara" w:hAnsi="Times New bambara"/>
                <w:sz w:val="26"/>
                <w:szCs w:val="26"/>
              </w:rPr>
              <w:t>ɔ</w:t>
            </w:r>
            <w:r w:rsidRPr="00F400F8">
              <w:rPr>
                <w:rFonts w:ascii="Times New bambara" w:hAnsi="Times New bambara"/>
                <w:sz w:val="26"/>
                <w:szCs w:val="26"/>
              </w:rPr>
              <w:t>don a k</w:t>
            </w:r>
            <w:r>
              <w:rPr>
                <w:rFonts w:ascii="Times New bambara" w:hAnsi="Times New bambara"/>
                <w:sz w:val="26"/>
                <w:szCs w:val="26"/>
              </w:rPr>
              <w:t>a jurumu ni a ka ɲɛngoya ma, k’i</w:t>
            </w:r>
            <w:r w:rsidRPr="00F400F8">
              <w:rPr>
                <w:rFonts w:ascii="Times New bambara" w:hAnsi="Times New bambara"/>
                <w:sz w:val="26"/>
                <w:szCs w:val="26"/>
              </w:rPr>
              <w:t xml:space="preserve"> </w:t>
            </w:r>
            <w:r>
              <w:rPr>
                <w:rFonts w:ascii="Times New bambara" w:hAnsi="Times New bambara"/>
                <w:sz w:val="26"/>
                <w:szCs w:val="26"/>
              </w:rPr>
              <w:t>ɲɛ</w:t>
            </w:r>
            <w:r w:rsidRPr="00F400F8">
              <w:rPr>
                <w:rFonts w:ascii="Times New bambara" w:hAnsi="Times New bambara"/>
                <w:sz w:val="26"/>
                <w:szCs w:val="26"/>
              </w:rPr>
              <w:t>sin</w:t>
            </w:r>
            <w:r>
              <w:rPr>
                <w:rFonts w:ascii="Times New bambara" w:hAnsi="Times New bambara"/>
                <w:sz w:val="26"/>
                <w:szCs w:val="26"/>
              </w:rPr>
              <w:t xml:space="preserve"> Ala ka nɛɛma ni a ka makari m</w:t>
            </w:r>
            <w:r w:rsidRPr="00F400F8">
              <w:rPr>
                <w:rFonts w:ascii="Times New bambara" w:hAnsi="Times New bambara"/>
                <w:sz w:val="26"/>
                <w:szCs w:val="26"/>
              </w:rPr>
              <w:t>a. O nimisali b</w:t>
            </w:r>
            <w:r>
              <w:rPr>
                <w:rFonts w:ascii="Times New bambara" w:hAnsi="Times New bambara"/>
                <w:sz w:val="26"/>
                <w:szCs w:val="26"/>
              </w:rPr>
              <w:t>ɛ</w:t>
            </w:r>
            <w:r w:rsidRPr="00F400F8">
              <w:rPr>
                <w:rFonts w:ascii="Times New bambara" w:hAnsi="Times New bambara"/>
                <w:sz w:val="26"/>
                <w:szCs w:val="26"/>
              </w:rPr>
              <w:t>na ni y</w:t>
            </w:r>
            <w:r>
              <w:rPr>
                <w:rFonts w:ascii="Times New bambara" w:hAnsi="Times New bambara"/>
                <w:sz w:val="26"/>
                <w:szCs w:val="26"/>
              </w:rPr>
              <w:t>ɛ</w:t>
            </w:r>
            <w:r w:rsidRPr="00F400F8">
              <w:rPr>
                <w:rFonts w:ascii="Times New bambara" w:hAnsi="Times New bambara"/>
                <w:sz w:val="26"/>
                <w:szCs w:val="26"/>
              </w:rPr>
              <w:t>l</w:t>
            </w:r>
            <w:r>
              <w:rPr>
                <w:rFonts w:ascii="Times New bambara" w:hAnsi="Times New bambara"/>
                <w:sz w:val="26"/>
                <w:szCs w:val="26"/>
              </w:rPr>
              <w:t>ɛ</w:t>
            </w:r>
            <w:r w:rsidRPr="00F400F8">
              <w:rPr>
                <w:rFonts w:ascii="Times New bambara" w:hAnsi="Times New bambara"/>
                <w:sz w:val="26"/>
                <w:szCs w:val="26"/>
              </w:rPr>
              <w:t>mali sago ye m</w:t>
            </w:r>
            <w:r>
              <w:rPr>
                <w:rFonts w:ascii="Times New bambara" w:hAnsi="Times New bambara"/>
                <w:sz w:val="26"/>
                <w:szCs w:val="26"/>
              </w:rPr>
              <w:t>ɔ</w:t>
            </w:r>
            <w:r w:rsidRPr="00F400F8">
              <w:rPr>
                <w:rFonts w:ascii="Times New bambara" w:hAnsi="Times New bambara"/>
                <w:sz w:val="26"/>
                <w:szCs w:val="26"/>
              </w:rPr>
              <w:t>g</w:t>
            </w:r>
            <w:r>
              <w:rPr>
                <w:rFonts w:ascii="Times New bambara" w:hAnsi="Times New bambara"/>
                <w:sz w:val="26"/>
                <w:szCs w:val="26"/>
              </w:rPr>
              <w:t>ɔ</w:t>
            </w:r>
            <w:r w:rsidRPr="00F400F8">
              <w:rPr>
                <w:rFonts w:ascii="Times New bambara" w:hAnsi="Times New bambara"/>
                <w:sz w:val="26"/>
                <w:szCs w:val="26"/>
              </w:rPr>
              <w:t>w la. Dusukun y</w:t>
            </w:r>
            <w:r>
              <w:rPr>
                <w:rFonts w:ascii="Times New bambara" w:hAnsi="Times New bambara"/>
                <w:sz w:val="26"/>
                <w:szCs w:val="26"/>
              </w:rPr>
              <w:t>ɛ</w:t>
            </w:r>
            <w:r w:rsidRPr="00F400F8">
              <w:rPr>
                <w:rFonts w:ascii="Times New bambara" w:hAnsi="Times New bambara"/>
                <w:sz w:val="26"/>
                <w:szCs w:val="26"/>
              </w:rPr>
              <w:t>l</w:t>
            </w:r>
            <w:r>
              <w:rPr>
                <w:rFonts w:ascii="Times New bambara" w:hAnsi="Times New bambara"/>
                <w:sz w:val="26"/>
                <w:szCs w:val="26"/>
              </w:rPr>
              <w:t>ɛ</w:t>
            </w:r>
            <w:r w:rsidRPr="00F400F8">
              <w:rPr>
                <w:rFonts w:ascii="Times New bambara" w:hAnsi="Times New bambara"/>
                <w:sz w:val="26"/>
                <w:szCs w:val="26"/>
              </w:rPr>
              <w:t>mali d</w:t>
            </w:r>
            <w:r>
              <w:rPr>
                <w:rFonts w:ascii="Times New bambara" w:hAnsi="Times New bambara"/>
                <w:sz w:val="26"/>
                <w:szCs w:val="26"/>
              </w:rPr>
              <w:t>ɔ</w:t>
            </w:r>
            <w:r w:rsidRPr="00F400F8">
              <w:rPr>
                <w:rFonts w:ascii="Times New bambara" w:hAnsi="Times New bambara"/>
                <w:sz w:val="26"/>
                <w:szCs w:val="26"/>
              </w:rPr>
              <w:t>r</w:t>
            </w:r>
            <w:r>
              <w:rPr>
                <w:rFonts w:ascii="Times New bambara" w:hAnsi="Times New bambara"/>
                <w:sz w:val="26"/>
                <w:szCs w:val="26"/>
              </w:rPr>
              <w:t>ɔ</w:t>
            </w:r>
            <w:r w:rsidRPr="00F400F8">
              <w:rPr>
                <w:rFonts w:ascii="Times New bambara" w:hAnsi="Times New bambara"/>
                <w:sz w:val="26"/>
                <w:szCs w:val="26"/>
              </w:rPr>
              <w:t>n t</w:t>
            </w:r>
            <w:r>
              <w:rPr>
                <w:rFonts w:ascii="Times New bambara" w:hAnsi="Times New bambara"/>
                <w:sz w:val="26"/>
                <w:szCs w:val="26"/>
              </w:rPr>
              <w:t>ɛ</w:t>
            </w:r>
            <w:r w:rsidRPr="00F400F8">
              <w:rPr>
                <w:rFonts w:ascii="Times New bambara" w:hAnsi="Times New bambara"/>
                <w:sz w:val="26"/>
                <w:szCs w:val="26"/>
              </w:rPr>
              <w:t>, nka hakili ni taamacogo y</w:t>
            </w:r>
            <w:r>
              <w:rPr>
                <w:rFonts w:ascii="Times New bambara" w:hAnsi="Times New bambara"/>
                <w:sz w:val="26"/>
                <w:szCs w:val="26"/>
              </w:rPr>
              <w:t>ɛ</w:t>
            </w:r>
            <w:r w:rsidRPr="00F400F8">
              <w:rPr>
                <w:rFonts w:ascii="Times New bambara" w:hAnsi="Times New bambara"/>
                <w:sz w:val="26"/>
                <w:szCs w:val="26"/>
              </w:rPr>
              <w:t>l</w:t>
            </w:r>
            <w:r>
              <w:rPr>
                <w:rFonts w:ascii="Times New bambara" w:hAnsi="Times New bambara"/>
                <w:sz w:val="26"/>
                <w:szCs w:val="26"/>
              </w:rPr>
              <w:t>ɛ</w:t>
            </w:r>
            <w:r w:rsidRPr="00F400F8">
              <w:rPr>
                <w:rFonts w:ascii="Times New bambara" w:hAnsi="Times New bambara"/>
                <w:sz w:val="26"/>
                <w:szCs w:val="26"/>
              </w:rPr>
              <w:t>mali fana don. Hali ni o y</w:t>
            </w:r>
            <w:r>
              <w:rPr>
                <w:rFonts w:ascii="Times New bambara" w:hAnsi="Times New bambara"/>
                <w:sz w:val="26"/>
                <w:szCs w:val="26"/>
              </w:rPr>
              <w:t>ɛ</w:t>
            </w:r>
            <w:r w:rsidRPr="00F400F8">
              <w:rPr>
                <w:rFonts w:ascii="Times New bambara" w:hAnsi="Times New bambara"/>
                <w:sz w:val="26"/>
                <w:szCs w:val="26"/>
              </w:rPr>
              <w:t>l</w:t>
            </w:r>
            <w:r>
              <w:rPr>
                <w:rFonts w:ascii="Times New bambara" w:hAnsi="Times New bambara"/>
                <w:sz w:val="26"/>
                <w:szCs w:val="26"/>
              </w:rPr>
              <w:t>ɛ</w:t>
            </w:r>
            <w:r w:rsidRPr="00F400F8">
              <w:rPr>
                <w:rFonts w:ascii="Times New bambara" w:hAnsi="Times New bambara"/>
                <w:sz w:val="26"/>
                <w:szCs w:val="26"/>
              </w:rPr>
              <w:t>mali ye Ala ka baara ye danaba k</w:t>
            </w:r>
            <w:r>
              <w:rPr>
                <w:rFonts w:ascii="Times New bambara" w:hAnsi="Times New bambara"/>
                <w:sz w:val="26"/>
                <w:szCs w:val="26"/>
              </w:rPr>
              <w:t>a ɲɛnamaya la, danaba ka kan k’i</w:t>
            </w:r>
            <w:r w:rsidRPr="00F400F8">
              <w:rPr>
                <w:rFonts w:ascii="Times New bambara" w:hAnsi="Times New bambara"/>
                <w:sz w:val="26"/>
                <w:szCs w:val="26"/>
              </w:rPr>
              <w:t xml:space="preserve"> dusu day</w:t>
            </w:r>
            <w:r>
              <w:rPr>
                <w:rFonts w:ascii="Times New bambara" w:hAnsi="Times New bambara"/>
                <w:sz w:val="26"/>
                <w:szCs w:val="26"/>
              </w:rPr>
              <w:t>ɛ</w:t>
            </w:r>
            <w:r w:rsidRPr="00F400F8">
              <w:rPr>
                <w:rFonts w:ascii="Times New bambara" w:hAnsi="Times New bambara"/>
                <w:sz w:val="26"/>
                <w:szCs w:val="26"/>
              </w:rPr>
              <w:t>l</w:t>
            </w:r>
            <w:r>
              <w:rPr>
                <w:rFonts w:ascii="Times New bambara" w:hAnsi="Times New bambara"/>
                <w:sz w:val="26"/>
                <w:szCs w:val="26"/>
              </w:rPr>
              <w:t>ɛ</w:t>
            </w:r>
            <w:r w:rsidRPr="00F400F8">
              <w:rPr>
                <w:rFonts w:ascii="Times New bambara" w:hAnsi="Times New bambara"/>
                <w:sz w:val="26"/>
                <w:szCs w:val="26"/>
              </w:rPr>
              <w:t xml:space="preserve"> ka s</w:t>
            </w:r>
            <w:r>
              <w:rPr>
                <w:rFonts w:ascii="Times New bambara" w:hAnsi="Times New bambara"/>
                <w:sz w:val="26"/>
                <w:szCs w:val="26"/>
              </w:rPr>
              <w:t>ɔ</w:t>
            </w:r>
            <w:r w:rsidRPr="00F400F8">
              <w:rPr>
                <w:rFonts w:ascii="Times New bambara" w:hAnsi="Times New bambara"/>
                <w:sz w:val="26"/>
                <w:szCs w:val="26"/>
              </w:rPr>
              <w:t>n Ala ka o baara k</w:t>
            </w:r>
            <w:r>
              <w:rPr>
                <w:rFonts w:ascii="Times New bambara" w:hAnsi="Times New bambara"/>
                <w:sz w:val="26"/>
                <w:szCs w:val="26"/>
              </w:rPr>
              <w:t>ɛ</w:t>
            </w:r>
            <w:r w:rsidRPr="00F400F8">
              <w:rPr>
                <w:rFonts w:ascii="Times New bambara" w:hAnsi="Times New bambara"/>
                <w:sz w:val="26"/>
                <w:szCs w:val="26"/>
              </w:rPr>
              <w:t xml:space="preserve"> a ka </w:t>
            </w:r>
            <w:r>
              <w:rPr>
                <w:rFonts w:ascii="Times New bambara" w:hAnsi="Times New bambara"/>
                <w:sz w:val="26"/>
                <w:szCs w:val="26"/>
              </w:rPr>
              <w:t>ɲɛ</w:t>
            </w:r>
            <w:r w:rsidRPr="00F400F8">
              <w:rPr>
                <w:rFonts w:ascii="Times New bambara" w:hAnsi="Times New bambara"/>
                <w:sz w:val="26"/>
                <w:szCs w:val="26"/>
              </w:rPr>
              <w:t>namaya k</w:t>
            </w:r>
            <w:r>
              <w:rPr>
                <w:rFonts w:ascii="Times New bambara" w:hAnsi="Times New bambara"/>
                <w:sz w:val="26"/>
                <w:szCs w:val="26"/>
              </w:rPr>
              <w:t>ɔ</w:t>
            </w:r>
            <w:r w:rsidRPr="00F400F8">
              <w:rPr>
                <w:rFonts w:ascii="Times New bambara" w:hAnsi="Times New bambara"/>
                <w:sz w:val="26"/>
                <w:szCs w:val="26"/>
              </w:rPr>
              <w:t>n</w:t>
            </w:r>
            <w:r>
              <w:rPr>
                <w:rFonts w:ascii="Times New bambara" w:hAnsi="Times New bambara"/>
                <w:sz w:val="26"/>
                <w:szCs w:val="26"/>
              </w:rPr>
              <w:t>ɔ</w:t>
            </w:r>
            <w:r w:rsidRPr="00F400F8">
              <w:rPr>
                <w:rFonts w:ascii="Times New bambara" w:hAnsi="Times New bambara"/>
                <w:sz w:val="26"/>
                <w:szCs w:val="26"/>
              </w:rPr>
              <w:t>.</w:t>
            </w:r>
          </w:p>
          <w:p w14:paraId="518885B1" w14:textId="77777777" w:rsidR="001D3C61" w:rsidRPr="00F400F8" w:rsidRDefault="001D3C61" w:rsidP="00D00093">
            <w:pPr>
              <w:rPr>
                <w:rFonts w:ascii="Times New bambara" w:hAnsi="Times New bambara"/>
                <w:sz w:val="26"/>
                <w:szCs w:val="26"/>
              </w:rPr>
            </w:pPr>
            <w:r w:rsidRPr="00F400F8">
              <w:rPr>
                <w:rFonts w:ascii="Times New bambara" w:hAnsi="Times New bambara"/>
                <w:sz w:val="26"/>
                <w:szCs w:val="26"/>
              </w:rPr>
              <w:t xml:space="preserve"> </w:t>
            </w:r>
          </w:p>
          <w:p w14:paraId="7D7DB1D0" w14:textId="77777777" w:rsidR="001D3C61" w:rsidRPr="00F400F8" w:rsidRDefault="001D3C61" w:rsidP="009F3CE2">
            <w:pPr>
              <w:pStyle w:val="ListParagraph"/>
              <w:numPr>
                <w:ilvl w:val="0"/>
                <w:numId w:val="19"/>
              </w:numPr>
              <w:spacing w:line="240" w:lineRule="auto"/>
              <w:rPr>
                <w:rFonts w:ascii="Times New bambara" w:hAnsi="Times New bambara"/>
                <w:b/>
                <w:sz w:val="26"/>
                <w:szCs w:val="26"/>
              </w:rPr>
            </w:pPr>
            <w:r w:rsidRPr="00F400F8">
              <w:rPr>
                <w:rFonts w:ascii="Times New bambara" w:hAnsi="Times New bambara"/>
                <w:b/>
                <w:sz w:val="26"/>
                <w:szCs w:val="26"/>
              </w:rPr>
              <w:t>Kungolo:  Mun na nafa b’a la, m</w:t>
            </w:r>
            <w:r>
              <w:rPr>
                <w:rFonts w:ascii="Times New bambara" w:hAnsi="Times New bambara"/>
                <w:b/>
                <w:sz w:val="26"/>
                <w:szCs w:val="26"/>
              </w:rPr>
              <w:t>ɔ</w:t>
            </w:r>
            <w:r w:rsidRPr="00F400F8">
              <w:rPr>
                <w:rFonts w:ascii="Times New bambara" w:hAnsi="Times New bambara"/>
                <w:b/>
                <w:sz w:val="26"/>
                <w:szCs w:val="26"/>
              </w:rPr>
              <w:t>g</w:t>
            </w:r>
            <w:r>
              <w:rPr>
                <w:rFonts w:ascii="Times New bambara" w:hAnsi="Times New bambara"/>
                <w:b/>
                <w:sz w:val="26"/>
                <w:szCs w:val="26"/>
              </w:rPr>
              <w:t>ɔ</w:t>
            </w:r>
            <w:r w:rsidRPr="00F400F8">
              <w:rPr>
                <w:rFonts w:ascii="Times New bambara" w:hAnsi="Times New bambara"/>
                <w:b/>
                <w:sz w:val="26"/>
                <w:szCs w:val="26"/>
              </w:rPr>
              <w:t xml:space="preserve"> kana dan ka s</w:t>
            </w:r>
            <w:r>
              <w:rPr>
                <w:rFonts w:ascii="Times New bambara" w:hAnsi="Times New bambara"/>
                <w:b/>
                <w:sz w:val="26"/>
                <w:szCs w:val="26"/>
              </w:rPr>
              <w:t>ɔ</w:t>
            </w:r>
            <w:r w:rsidRPr="00F400F8">
              <w:rPr>
                <w:rFonts w:ascii="Times New bambara" w:hAnsi="Times New bambara"/>
                <w:b/>
                <w:sz w:val="26"/>
                <w:szCs w:val="26"/>
              </w:rPr>
              <w:t xml:space="preserve">n a ka hakili dama la la ko Yesu sara a ye, nka a fana ka nimisa a ka jurumu la?  </w:t>
            </w:r>
          </w:p>
          <w:p w14:paraId="5A1B6296" w14:textId="77777777" w:rsidR="001D3C61" w:rsidRPr="00F400F8" w:rsidRDefault="001D3C61" w:rsidP="009F3CE2">
            <w:pPr>
              <w:pStyle w:val="ListParagraph"/>
              <w:numPr>
                <w:ilvl w:val="0"/>
                <w:numId w:val="19"/>
              </w:numPr>
              <w:spacing w:line="240" w:lineRule="auto"/>
              <w:rPr>
                <w:rFonts w:ascii="Times New bambara" w:hAnsi="Times New bambara"/>
                <w:sz w:val="26"/>
                <w:szCs w:val="26"/>
              </w:rPr>
            </w:pPr>
            <w:r w:rsidRPr="00F400F8">
              <w:rPr>
                <w:rFonts w:ascii="Times New bambara" w:hAnsi="Times New bambara"/>
                <w:b/>
                <w:sz w:val="26"/>
                <w:szCs w:val="26"/>
              </w:rPr>
              <w:t>Dusukun: Mun k</w:t>
            </w:r>
            <w:r>
              <w:rPr>
                <w:rFonts w:ascii="Times New bambara" w:hAnsi="Times New bambara"/>
                <w:b/>
                <w:sz w:val="26"/>
                <w:szCs w:val="26"/>
              </w:rPr>
              <w:t>ɛ</w:t>
            </w:r>
            <w:r w:rsidRPr="00F400F8">
              <w:rPr>
                <w:rFonts w:ascii="Times New bambara" w:hAnsi="Times New bambara"/>
                <w:b/>
                <w:sz w:val="26"/>
                <w:szCs w:val="26"/>
              </w:rPr>
              <w:t>ra aw dusuw la tuma min na aw y’a famu ko Yesu sara aw kos</w:t>
            </w:r>
            <w:r>
              <w:rPr>
                <w:rFonts w:ascii="Times New bambara" w:hAnsi="Times New bambara"/>
                <w:b/>
                <w:sz w:val="26"/>
                <w:szCs w:val="26"/>
              </w:rPr>
              <w:t>ɔ</w:t>
            </w:r>
            <w:r w:rsidRPr="00F400F8">
              <w:rPr>
                <w:rFonts w:ascii="Times New bambara" w:hAnsi="Times New bambara"/>
                <w:b/>
                <w:sz w:val="26"/>
                <w:szCs w:val="26"/>
              </w:rPr>
              <w:t>n ka aw ka jurumuw b</w:t>
            </w:r>
            <w:r>
              <w:rPr>
                <w:rFonts w:ascii="Times New bambara" w:hAnsi="Times New bambara"/>
                <w:b/>
                <w:sz w:val="26"/>
                <w:szCs w:val="26"/>
              </w:rPr>
              <w:t>ɛɛ</w:t>
            </w:r>
            <w:r w:rsidRPr="00F400F8">
              <w:rPr>
                <w:rFonts w:ascii="Times New bambara" w:hAnsi="Times New bambara"/>
                <w:b/>
                <w:sz w:val="26"/>
                <w:szCs w:val="26"/>
              </w:rPr>
              <w:t xml:space="preserve"> yafa aw ma?  </w:t>
            </w:r>
          </w:p>
          <w:p w14:paraId="67A1EF3A" w14:textId="77777777" w:rsidR="001D3C61" w:rsidRPr="00F400F8" w:rsidRDefault="001D3C61" w:rsidP="009F3CE2">
            <w:pPr>
              <w:pStyle w:val="ListParagraph"/>
              <w:numPr>
                <w:ilvl w:val="0"/>
                <w:numId w:val="19"/>
              </w:numPr>
              <w:spacing w:after="0" w:line="240" w:lineRule="auto"/>
              <w:rPr>
                <w:rFonts w:ascii="Times New bambara" w:hAnsi="Times New bambara"/>
                <w:sz w:val="26"/>
                <w:szCs w:val="26"/>
              </w:rPr>
            </w:pPr>
            <w:r w:rsidRPr="00F400F8">
              <w:rPr>
                <w:rFonts w:ascii="Times New bambara" w:hAnsi="Times New bambara"/>
                <w:b/>
                <w:sz w:val="26"/>
                <w:szCs w:val="26"/>
              </w:rPr>
              <w:t>Bolow: Danabaw b</w:t>
            </w:r>
            <w:r>
              <w:rPr>
                <w:rFonts w:ascii="Times New bambara" w:hAnsi="Times New bambara"/>
                <w:b/>
                <w:sz w:val="26"/>
                <w:szCs w:val="26"/>
              </w:rPr>
              <w:t>ɛ</w:t>
            </w:r>
            <w:r w:rsidRPr="00F400F8">
              <w:rPr>
                <w:rFonts w:ascii="Times New bambara" w:hAnsi="Times New bambara"/>
                <w:b/>
                <w:sz w:val="26"/>
                <w:szCs w:val="26"/>
              </w:rPr>
              <w:t xml:space="preserve"> se ka mun f</w:t>
            </w:r>
            <w:r>
              <w:rPr>
                <w:rFonts w:ascii="Times New bambara" w:hAnsi="Times New bambara"/>
                <w:b/>
                <w:sz w:val="26"/>
                <w:szCs w:val="26"/>
              </w:rPr>
              <w:t>ɛɛ</w:t>
            </w:r>
            <w:r w:rsidRPr="00F400F8">
              <w:rPr>
                <w:rFonts w:ascii="Times New bambara" w:hAnsi="Times New bambara"/>
                <w:b/>
                <w:sz w:val="26"/>
                <w:szCs w:val="26"/>
              </w:rPr>
              <w:t>r</w:t>
            </w:r>
            <w:r>
              <w:rPr>
                <w:rFonts w:ascii="Times New bambara" w:hAnsi="Times New bambara"/>
                <w:b/>
                <w:sz w:val="26"/>
                <w:szCs w:val="26"/>
              </w:rPr>
              <w:t>ɛ</w:t>
            </w:r>
            <w:r w:rsidRPr="00F400F8">
              <w:rPr>
                <w:rFonts w:ascii="Times New bambara" w:hAnsi="Times New bambara"/>
                <w:b/>
                <w:sz w:val="26"/>
                <w:szCs w:val="26"/>
              </w:rPr>
              <w:t xml:space="preserve"> tig</w:t>
            </w:r>
            <w:r>
              <w:rPr>
                <w:rFonts w:ascii="Times New bambara" w:hAnsi="Times New bambara"/>
                <w:b/>
                <w:sz w:val="26"/>
                <w:szCs w:val="26"/>
              </w:rPr>
              <w:t>ɛ</w:t>
            </w:r>
            <w:r w:rsidRPr="00F400F8">
              <w:rPr>
                <w:rFonts w:ascii="Times New bambara" w:hAnsi="Times New bambara"/>
                <w:b/>
                <w:sz w:val="26"/>
                <w:szCs w:val="26"/>
              </w:rPr>
              <w:t xml:space="preserve"> walisa ka baara k</w:t>
            </w:r>
            <w:r>
              <w:rPr>
                <w:rFonts w:ascii="Times New bambara" w:hAnsi="Times New bambara"/>
                <w:b/>
                <w:sz w:val="26"/>
                <w:szCs w:val="26"/>
              </w:rPr>
              <w:t>ɛ</w:t>
            </w:r>
            <w:r w:rsidRPr="00F400F8">
              <w:rPr>
                <w:rFonts w:ascii="Times New bambara" w:hAnsi="Times New bambara"/>
                <w:b/>
                <w:sz w:val="26"/>
                <w:szCs w:val="26"/>
              </w:rPr>
              <w:t xml:space="preserve"> Ala f</w:t>
            </w:r>
            <w:r>
              <w:rPr>
                <w:rFonts w:ascii="Times New bambara" w:hAnsi="Times New bambara"/>
                <w:b/>
                <w:sz w:val="26"/>
                <w:szCs w:val="26"/>
              </w:rPr>
              <w:t xml:space="preserve">ɛ ka u dusukunw , u hakiliw, </w:t>
            </w:r>
            <w:r w:rsidRPr="00F400F8">
              <w:rPr>
                <w:rFonts w:ascii="Times New bambara" w:hAnsi="Times New bambara"/>
                <w:b/>
                <w:sz w:val="26"/>
                <w:szCs w:val="26"/>
              </w:rPr>
              <w:t xml:space="preserve">u </w:t>
            </w:r>
            <w:r w:rsidRPr="00523A80">
              <w:rPr>
                <w:rFonts w:ascii="Times New bambara" w:hAnsi="Times New bambara"/>
                <w:b/>
                <w:color w:val="FF0000"/>
                <w:sz w:val="26"/>
                <w:szCs w:val="26"/>
              </w:rPr>
              <w:t xml:space="preserve">£aniyaw  </w:t>
            </w:r>
            <w:r>
              <w:rPr>
                <w:rFonts w:ascii="Times New bambara" w:hAnsi="Times New bambara"/>
                <w:b/>
                <w:sz w:val="26"/>
                <w:szCs w:val="26"/>
              </w:rPr>
              <w:t>ani u</w:t>
            </w:r>
            <w:r w:rsidRPr="00F400F8">
              <w:rPr>
                <w:rFonts w:ascii="Times New bambara" w:hAnsi="Times New bambara"/>
                <w:b/>
                <w:sz w:val="26"/>
                <w:szCs w:val="26"/>
              </w:rPr>
              <w:t xml:space="preserve"> ka k</w:t>
            </w:r>
            <w:r>
              <w:rPr>
                <w:rFonts w:ascii="Times New bambara" w:hAnsi="Times New bambara"/>
                <w:b/>
                <w:sz w:val="26"/>
                <w:szCs w:val="26"/>
              </w:rPr>
              <w:t>ɛ</w:t>
            </w:r>
            <w:r w:rsidRPr="00F400F8">
              <w:rPr>
                <w:rFonts w:ascii="Times New bambara" w:hAnsi="Times New bambara"/>
                <w:b/>
                <w:sz w:val="26"/>
                <w:szCs w:val="26"/>
              </w:rPr>
              <w:t>taw saniya ka b</w:t>
            </w:r>
            <w:r>
              <w:rPr>
                <w:rFonts w:ascii="Times New bambara" w:hAnsi="Times New bambara"/>
                <w:b/>
                <w:sz w:val="26"/>
                <w:szCs w:val="26"/>
              </w:rPr>
              <w:t>ɔ</w:t>
            </w:r>
            <w:r w:rsidRPr="00F400F8">
              <w:rPr>
                <w:rFonts w:ascii="Times New bambara" w:hAnsi="Times New bambara"/>
                <w:b/>
                <w:sz w:val="26"/>
                <w:szCs w:val="26"/>
              </w:rPr>
              <w:t xml:space="preserve"> jurumu ka sebaya la?  </w:t>
            </w:r>
          </w:p>
          <w:p w14:paraId="4A638300" w14:textId="77777777" w:rsidR="001D3C61" w:rsidRPr="00F400F8" w:rsidRDefault="001D3C61" w:rsidP="00D00093">
            <w:pPr>
              <w:rPr>
                <w:rFonts w:ascii="Times New bambara" w:hAnsi="Times New bambara"/>
                <w:sz w:val="26"/>
                <w:szCs w:val="26"/>
              </w:rPr>
            </w:pPr>
          </w:p>
        </w:tc>
      </w:tr>
      <w:tr w:rsidR="001D3C61" w:rsidRPr="00F400F8" w14:paraId="1F162D86" w14:textId="77777777" w:rsidTr="00D00093">
        <w:tc>
          <w:tcPr>
            <w:tcW w:w="9350" w:type="dxa"/>
            <w:gridSpan w:val="2"/>
            <w:shd w:val="clear" w:color="auto" w:fill="BFBFBF" w:themeFill="background1" w:themeFillShade="BF"/>
          </w:tcPr>
          <w:p w14:paraId="722C0DB1" w14:textId="77777777" w:rsidR="001D3C61" w:rsidRPr="00F400F8" w:rsidRDefault="001D3C61" w:rsidP="00D00093">
            <w:pPr>
              <w:jc w:val="center"/>
              <w:rPr>
                <w:rFonts w:ascii="Times New bambara" w:hAnsi="Times New bambara"/>
                <w:sz w:val="26"/>
                <w:szCs w:val="26"/>
              </w:rPr>
            </w:pPr>
            <w:r w:rsidRPr="00F400F8">
              <w:rPr>
                <w:rFonts w:ascii="Times New bambara" w:hAnsi="Times New bambara"/>
                <w:b/>
                <w:sz w:val="26"/>
                <w:szCs w:val="26"/>
              </w:rPr>
              <w:lastRenderedPageBreak/>
              <w:t>Bible kalan</w:t>
            </w:r>
          </w:p>
        </w:tc>
      </w:tr>
      <w:tr w:rsidR="001D3C61" w:rsidRPr="001D3C61" w14:paraId="4A3ED499" w14:textId="77777777" w:rsidTr="00D00093">
        <w:tc>
          <w:tcPr>
            <w:tcW w:w="1705" w:type="dxa"/>
          </w:tcPr>
          <w:p w14:paraId="30DD28A6" w14:textId="77777777" w:rsidR="001D3C61" w:rsidRPr="00F400F8" w:rsidRDefault="001D3C61" w:rsidP="00D00093">
            <w:pPr>
              <w:jc w:val="center"/>
              <w:rPr>
                <w:rFonts w:ascii="Times New bambara" w:hAnsi="Times New bambara"/>
                <w:b/>
                <w:sz w:val="26"/>
                <w:szCs w:val="26"/>
              </w:rPr>
            </w:pPr>
            <w:r w:rsidRPr="00F400F8">
              <w:rPr>
                <w:rFonts w:ascii="Times New bambara" w:hAnsi="Times New bambara"/>
                <w:b/>
                <w:sz w:val="26"/>
                <w:szCs w:val="26"/>
              </w:rPr>
              <w:t>Ka Ala deli</w:t>
            </w:r>
          </w:p>
        </w:tc>
        <w:tc>
          <w:tcPr>
            <w:tcW w:w="7645" w:type="dxa"/>
          </w:tcPr>
          <w:p w14:paraId="2F6D4046" w14:textId="77777777" w:rsidR="001D3C61" w:rsidRPr="00F400F8" w:rsidRDefault="001D3C61" w:rsidP="009F3CE2">
            <w:pPr>
              <w:pStyle w:val="ListParagraph"/>
              <w:numPr>
                <w:ilvl w:val="0"/>
                <w:numId w:val="12"/>
              </w:numPr>
              <w:spacing w:after="0" w:line="240" w:lineRule="auto"/>
              <w:rPr>
                <w:rFonts w:ascii="Times New bambara" w:hAnsi="Times New bambara"/>
                <w:sz w:val="26"/>
                <w:szCs w:val="26"/>
              </w:rPr>
            </w:pPr>
            <w:r w:rsidRPr="00F400F8">
              <w:rPr>
                <w:rFonts w:ascii="Times New bambara" w:hAnsi="Times New bambara"/>
                <w:sz w:val="26"/>
                <w:szCs w:val="26"/>
              </w:rPr>
              <w:t>Ala delili ni tanuli kow f</w:t>
            </w:r>
            <w:r>
              <w:rPr>
                <w:rFonts w:ascii="Times New bambara" w:hAnsi="Times New bambara"/>
                <w:sz w:val="26"/>
                <w:szCs w:val="26"/>
              </w:rPr>
              <w:t>ɔ</w:t>
            </w:r>
            <w:r w:rsidRPr="00F400F8">
              <w:rPr>
                <w:rFonts w:ascii="Times New bambara" w:hAnsi="Times New bambara"/>
                <w:sz w:val="26"/>
                <w:szCs w:val="26"/>
              </w:rPr>
              <w:t xml:space="preserve">.  </w:t>
            </w:r>
          </w:p>
          <w:p w14:paraId="0D477A5A" w14:textId="77777777" w:rsidR="001D3C61" w:rsidRPr="00F400F8" w:rsidRDefault="001D3C61" w:rsidP="009F3CE2">
            <w:pPr>
              <w:pStyle w:val="ListParagraph"/>
              <w:numPr>
                <w:ilvl w:val="0"/>
                <w:numId w:val="12"/>
              </w:numPr>
              <w:spacing w:after="0" w:line="240" w:lineRule="auto"/>
              <w:rPr>
                <w:rFonts w:ascii="Times New bambara" w:hAnsi="Times New bambara"/>
                <w:sz w:val="26"/>
                <w:szCs w:val="26"/>
              </w:rPr>
            </w:pPr>
            <w:r w:rsidRPr="00F400F8">
              <w:rPr>
                <w:rFonts w:ascii="Times New bambara" w:hAnsi="Times New bambara"/>
                <w:sz w:val="26"/>
                <w:szCs w:val="26"/>
              </w:rPr>
              <w:t>Barika da Ala ye tanulikow kos</w:t>
            </w:r>
            <w:r>
              <w:rPr>
                <w:rFonts w:ascii="Times New bambara" w:hAnsi="Times New bambara"/>
                <w:sz w:val="26"/>
                <w:szCs w:val="26"/>
              </w:rPr>
              <w:t>ɔ</w:t>
            </w:r>
            <w:r w:rsidRPr="00F400F8">
              <w:rPr>
                <w:rFonts w:ascii="Times New bambara" w:hAnsi="Times New bambara"/>
                <w:sz w:val="26"/>
                <w:szCs w:val="26"/>
              </w:rPr>
              <w:t>n minnu f</w:t>
            </w:r>
            <w:r>
              <w:rPr>
                <w:rFonts w:ascii="Times New bambara" w:hAnsi="Times New bambara"/>
                <w:sz w:val="26"/>
                <w:szCs w:val="26"/>
              </w:rPr>
              <w:t>ɔ</w:t>
            </w:r>
            <w:r w:rsidRPr="00F400F8">
              <w:rPr>
                <w:rFonts w:ascii="Times New bambara" w:hAnsi="Times New bambara"/>
                <w:sz w:val="26"/>
                <w:szCs w:val="26"/>
              </w:rPr>
              <w:t>ra.</w:t>
            </w:r>
          </w:p>
          <w:p w14:paraId="0A2D75A9" w14:textId="77777777" w:rsidR="001D3C61" w:rsidRPr="00F400F8" w:rsidRDefault="001D3C61" w:rsidP="009F3CE2">
            <w:pPr>
              <w:pStyle w:val="ListParagraph"/>
              <w:numPr>
                <w:ilvl w:val="0"/>
                <w:numId w:val="12"/>
              </w:numPr>
              <w:spacing w:after="0" w:line="240" w:lineRule="auto"/>
              <w:rPr>
                <w:rFonts w:ascii="Times New bambara" w:hAnsi="Times New bambara"/>
                <w:sz w:val="26"/>
                <w:szCs w:val="26"/>
              </w:rPr>
            </w:pPr>
            <w:r w:rsidRPr="00F400F8">
              <w:rPr>
                <w:rFonts w:ascii="Times New bambara" w:hAnsi="Times New bambara"/>
                <w:sz w:val="26"/>
                <w:szCs w:val="26"/>
              </w:rPr>
              <w:t>Ala deli delili kow kos</w:t>
            </w:r>
            <w:r>
              <w:rPr>
                <w:rFonts w:ascii="Times New bambara" w:hAnsi="Times New bambara"/>
                <w:sz w:val="26"/>
                <w:szCs w:val="26"/>
              </w:rPr>
              <w:t>ɔ</w:t>
            </w:r>
            <w:r w:rsidRPr="00F400F8">
              <w:rPr>
                <w:rFonts w:ascii="Times New bambara" w:hAnsi="Times New bambara"/>
                <w:sz w:val="26"/>
                <w:szCs w:val="26"/>
              </w:rPr>
              <w:t>n minnu f</w:t>
            </w:r>
            <w:r>
              <w:rPr>
                <w:rFonts w:ascii="Times New bambara" w:hAnsi="Times New bambara"/>
                <w:sz w:val="26"/>
                <w:szCs w:val="26"/>
              </w:rPr>
              <w:t>ɔ</w:t>
            </w:r>
            <w:r w:rsidRPr="00F400F8">
              <w:rPr>
                <w:rFonts w:ascii="Times New bambara" w:hAnsi="Times New bambara"/>
                <w:sz w:val="26"/>
                <w:szCs w:val="26"/>
              </w:rPr>
              <w:t>ra.</w:t>
            </w:r>
          </w:p>
          <w:p w14:paraId="0D079942" w14:textId="77777777" w:rsidR="001D3C61" w:rsidRPr="00F400F8" w:rsidRDefault="001D3C61" w:rsidP="009F3CE2">
            <w:pPr>
              <w:pStyle w:val="ListParagraph"/>
              <w:numPr>
                <w:ilvl w:val="0"/>
                <w:numId w:val="12"/>
              </w:numPr>
              <w:spacing w:after="0" w:line="240" w:lineRule="auto"/>
              <w:rPr>
                <w:rFonts w:ascii="Times New bambara" w:hAnsi="Times New bambara"/>
                <w:sz w:val="26"/>
                <w:szCs w:val="26"/>
              </w:rPr>
            </w:pPr>
            <w:r w:rsidRPr="00F400F8">
              <w:rPr>
                <w:rFonts w:ascii="Times New bambara" w:hAnsi="Times New bambara"/>
                <w:sz w:val="26"/>
                <w:szCs w:val="26"/>
              </w:rPr>
              <w:t xml:space="preserve">Aw k’a </w:t>
            </w:r>
            <w:r>
              <w:rPr>
                <w:rFonts w:ascii="Times New bambara" w:hAnsi="Times New bambara"/>
                <w:sz w:val="26"/>
                <w:szCs w:val="26"/>
              </w:rPr>
              <w:t>ɲ</w:t>
            </w:r>
            <w:r w:rsidRPr="00F400F8">
              <w:rPr>
                <w:rFonts w:ascii="Times New bambara" w:hAnsi="Times New bambara"/>
                <w:sz w:val="26"/>
                <w:szCs w:val="26"/>
              </w:rPr>
              <w:t>ini Ni Senu ka aw dusukun  ni aw hakiliw day</w:t>
            </w:r>
            <w:r>
              <w:rPr>
                <w:rFonts w:ascii="Times New bambara" w:hAnsi="Times New bambara"/>
                <w:sz w:val="26"/>
                <w:szCs w:val="26"/>
              </w:rPr>
              <w:t>ɛ</w:t>
            </w:r>
            <w:r w:rsidRPr="00F400F8">
              <w:rPr>
                <w:rFonts w:ascii="Times New bambara" w:hAnsi="Times New bambara"/>
                <w:sz w:val="26"/>
                <w:szCs w:val="26"/>
              </w:rPr>
              <w:t>l</w:t>
            </w:r>
            <w:r>
              <w:rPr>
                <w:rFonts w:ascii="Times New bambara" w:hAnsi="Times New bambara"/>
                <w:sz w:val="26"/>
                <w:szCs w:val="26"/>
              </w:rPr>
              <w:t>ɛ</w:t>
            </w:r>
            <w:r w:rsidRPr="00F400F8">
              <w:rPr>
                <w:rFonts w:ascii="Times New bambara" w:hAnsi="Times New bambara"/>
                <w:sz w:val="26"/>
                <w:szCs w:val="26"/>
              </w:rPr>
              <w:t xml:space="preserve"> walisa Ala ye min f</w:t>
            </w:r>
            <w:r>
              <w:rPr>
                <w:rFonts w:ascii="Times New bambara" w:hAnsi="Times New bambara"/>
                <w:sz w:val="26"/>
                <w:szCs w:val="26"/>
              </w:rPr>
              <w:t>ɔ</w:t>
            </w:r>
            <w:r w:rsidRPr="00F400F8">
              <w:rPr>
                <w:rFonts w:ascii="Times New bambara" w:hAnsi="Times New bambara"/>
                <w:sz w:val="26"/>
                <w:szCs w:val="26"/>
              </w:rPr>
              <w:t xml:space="preserve"> aw ye bi,  aw ka s</w:t>
            </w:r>
            <w:r>
              <w:rPr>
                <w:rFonts w:ascii="Times New bambara" w:hAnsi="Times New bambara"/>
                <w:sz w:val="26"/>
                <w:szCs w:val="26"/>
              </w:rPr>
              <w:t>ɔ</w:t>
            </w:r>
            <w:r w:rsidRPr="00F400F8">
              <w:rPr>
                <w:rFonts w:ascii="Times New bambara" w:hAnsi="Times New bambara"/>
                <w:sz w:val="26"/>
                <w:szCs w:val="26"/>
              </w:rPr>
              <w:t xml:space="preserve">n o kow ma ni </w:t>
            </w:r>
            <w:r>
              <w:rPr>
                <w:rFonts w:ascii="Times New bambara" w:hAnsi="Times New bambara"/>
                <w:sz w:val="26"/>
                <w:szCs w:val="26"/>
              </w:rPr>
              <w:t>ɲ</w:t>
            </w:r>
            <w:r w:rsidRPr="00F400F8">
              <w:rPr>
                <w:rFonts w:ascii="Times New bambara" w:hAnsi="Times New bambara"/>
                <w:sz w:val="26"/>
                <w:szCs w:val="26"/>
              </w:rPr>
              <w:t xml:space="preserve">agali ye. </w:t>
            </w:r>
          </w:p>
          <w:p w14:paraId="778F29AD" w14:textId="77777777" w:rsidR="001D3C61" w:rsidRPr="00F400F8" w:rsidRDefault="001D3C61" w:rsidP="00D00093">
            <w:pPr>
              <w:rPr>
                <w:rFonts w:ascii="Times New bambara" w:hAnsi="Times New bambara"/>
                <w:sz w:val="26"/>
                <w:szCs w:val="26"/>
              </w:rPr>
            </w:pPr>
          </w:p>
        </w:tc>
      </w:tr>
      <w:tr w:rsidR="001D3C61" w:rsidRPr="00F400F8" w14:paraId="3F1FF6F2" w14:textId="77777777" w:rsidTr="00D00093">
        <w:tc>
          <w:tcPr>
            <w:tcW w:w="1705" w:type="dxa"/>
          </w:tcPr>
          <w:p w14:paraId="676ECA12" w14:textId="77777777" w:rsidR="001D3C61" w:rsidRPr="00F400F8" w:rsidRDefault="001D3C61" w:rsidP="00D00093">
            <w:pPr>
              <w:jc w:val="center"/>
              <w:rPr>
                <w:rFonts w:ascii="Times New bambara" w:hAnsi="Times New bambara"/>
                <w:b/>
                <w:sz w:val="26"/>
                <w:szCs w:val="26"/>
              </w:rPr>
            </w:pPr>
            <w:r w:rsidRPr="00F400F8">
              <w:rPr>
                <w:rFonts w:ascii="Times New bambara" w:hAnsi="Times New bambara"/>
                <w:b/>
                <w:sz w:val="26"/>
                <w:szCs w:val="26"/>
              </w:rPr>
              <w:t>Ka m</w:t>
            </w:r>
            <w:r>
              <w:rPr>
                <w:rFonts w:ascii="Times New bambara" w:hAnsi="Times New bambara"/>
                <w:b/>
                <w:sz w:val="26"/>
                <w:szCs w:val="26"/>
              </w:rPr>
              <w:t>ɛ</w:t>
            </w:r>
            <w:r w:rsidRPr="00F400F8">
              <w:rPr>
                <w:rFonts w:ascii="Times New bambara" w:hAnsi="Times New bambara"/>
                <w:b/>
                <w:sz w:val="26"/>
                <w:szCs w:val="26"/>
              </w:rPr>
              <w:t>nni k</w:t>
            </w:r>
            <w:r>
              <w:rPr>
                <w:rFonts w:ascii="Times New bambara" w:hAnsi="Times New bambara"/>
                <w:b/>
                <w:sz w:val="26"/>
                <w:szCs w:val="26"/>
              </w:rPr>
              <w:t>ɛ</w:t>
            </w:r>
          </w:p>
        </w:tc>
        <w:tc>
          <w:tcPr>
            <w:tcW w:w="7645" w:type="dxa"/>
          </w:tcPr>
          <w:p w14:paraId="204B023D" w14:textId="77777777" w:rsidR="001D3C61" w:rsidRPr="00F400F8" w:rsidRDefault="001D3C61" w:rsidP="009F3CE2">
            <w:pPr>
              <w:pStyle w:val="ListParagraph"/>
              <w:numPr>
                <w:ilvl w:val="0"/>
                <w:numId w:val="13"/>
              </w:numPr>
              <w:spacing w:after="0" w:line="240" w:lineRule="auto"/>
              <w:rPr>
                <w:rFonts w:ascii="Times New bambara" w:hAnsi="Times New bambara"/>
                <w:sz w:val="26"/>
                <w:szCs w:val="26"/>
              </w:rPr>
            </w:pPr>
            <w:r w:rsidRPr="00F400F8">
              <w:rPr>
                <w:rFonts w:ascii="Times New bambara" w:hAnsi="Times New bambara"/>
                <w:sz w:val="26"/>
                <w:szCs w:val="26"/>
              </w:rPr>
              <w:t>Nin kalansen Bible y</w:t>
            </w:r>
            <w:r>
              <w:rPr>
                <w:rFonts w:ascii="Times New bambara" w:hAnsi="Times New bambara"/>
                <w:sz w:val="26"/>
                <w:szCs w:val="26"/>
              </w:rPr>
              <w:t>ɔ</w:t>
            </w:r>
            <w:r w:rsidRPr="00F400F8">
              <w:rPr>
                <w:rFonts w:ascii="Times New bambara" w:hAnsi="Times New bambara"/>
                <w:sz w:val="26"/>
                <w:szCs w:val="26"/>
              </w:rPr>
              <w:t>r</w:t>
            </w:r>
            <w:r>
              <w:rPr>
                <w:rFonts w:ascii="Times New bambara" w:hAnsi="Times New bambara"/>
                <w:sz w:val="26"/>
                <w:szCs w:val="26"/>
              </w:rPr>
              <w:t>ɔ</w:t>
            </w:r>
            <w:r w:rsidRPr="00F400F8">
              <w:rPr>
                <w:rFonts w:ascii="Times New bambara" w:hAnsi="Times New bambara"/>
                <w:sz w:val="26"/>
                <w:szCs w:val="26"/>
              </w:rPr>
              <w:t xml:space="preserve"> kalanta fila kalan.</w:t>
            </w:r>
          </w:p>
          <w:p w14:paraId="78A18EA3" w14:textId="77777777" w:rsidR="001D3C61" w:rsidRPr="00F400F8" w:rsidRDefault="001D3C61" w:rsidP="009F3CE2">
            <w:pPr>
              <w:pStyle w:val="ListParagraph"/>
              <w:numPr>
                <w:ilvl w:val="0"/>
                <w:numId w:val="13"/>
              </w:numPr>
              <w:spacing w:after="0" w:line="240" w:lineRule="auto"/>
              <w:rPr>
                <w:rFonts w:ascii="Times New bambara" w:hAnsi="Times New bambara"/>
                <w:sz w:val="26"/>
                <w:szCs w:val="26"/>
              </w:rPr>
            </w:pPr>
            <w:r w:rsidRPr="00F400F8">
              <w:rPr>
                <w:rFonts w:ascii="Times New bambara" w:hAnsi="Times New bambara"/>
                <w:sz w:val="26"/>
                <w:szCs w:val="26"/>
              </w:rPr>
              <w:t>“Kow cogoya” min f</w:t>
            </w:r>
            <w:r>
              <w:rPr>
                <w:rFonts w:ascii="Times New bambara" w:hAnsi="Times New bambara"/>
                <w:sz w:val="26"/>
                <w:szCs w:val="26"/>
              </w:rPr>
              <w:t>ɔ</w:t>
            </w:r>
            <w:r w:rsidRPr="00F400F8">
              <w:rPr>
                <w:rFonts w:ascii="Times New bambara" w:hAnsi="Times New bambara"/>
                <w:sz w:val="26"/>
                <w:szCs w:val="26"/>
              </w:rPr>
              <w:t>ra san f</w:t>
            </w:r>
            <w:r>
              <w:rPr>
                <w:rFonts w:ascii="Times New bambara" w:hAnsi="Times New bambara"/>
                <w:sz w:val="26"/>
                <w:szCs w:val="26"/>
              </w:rPr>
              <w:t>ɛ</w:t>
            </w:r>
            <w:r w:rsidRPr="00F400F8">
              <w:rPr>
                <w:rFonts w:ascii="Times New bambara" w:hAnsi="Times New bambara"/>
                <w:sz w:val="26"/>
                <w:szCs w:val="26"/>
              </w:rPr>
              <w:t>, o f</w:t>
            </w:r>
            <w:r>
              <w:rPr>
                <w:rFonts w:ascii="Times New bambara" w:hAnsi="Times New bambara"/>
                <w:sz w:val="26"/>
                <w:szCs w:val="26"/>
              </w:rPr>
              <w:t>ɔ</w:t>
            </w:r>
            <w:r w:rsidRPr="00F400F8">
              <w:rPr>
                <w:rFonts w:ascii="Times New bambara" w:hAnsi="Times New bambara"/>
                <w:sz w:val="26"/>
                <w:szCs w:val="26"/>
              </w:rPr>
              <w:t xml:space="preserve"> kalandenw ye kuma surun na. </w:t>
            </w:r>
          </w:p>
          <w:p w14:paraId="68E9F10F" w14:textId="77777777" w:rsidR="001D3C61" w:rsidRPr="00F400F8" w:rsidRDefault="001D3C61" w:rsidP="009F3CE2">
            <w:pPr>
              <w:pStyle w:val="ListParagraph"/>
              <w:numPr>
                <w:ilvl w:val="0"/>
                <w:numId w:val="13"/>
              </w:numPr>
              <w:spacing w:after="0" w:line="240" w:lineRule="auto"/>
              <w:rPr>
                <w:rFonts w:ascii="Times New bambara" w:hAnsi="Times New bambara"/>
                <w:sz w:val="26"/>
                <w:szCs w:val="26"/>
              </w:rPr>
            </w:pPr>
            <w:r w:rsidRPr="00F400F8">
              <w:rPr>
                <w:rFonts w:ascii="Times New bambara" w:hAnsi="Times New bambara"/>
                <w:sz w:val="26"/>
                <w:szCs w:val="26"/>
              </w:rPr>
              <w:t>A ye segin ka kalasen y</w:t>
            </w:r>
            <w:r>
              <w:rPr>
                <w:rFonts w:ascii="Times New bambara" w:hAnsi="Times New bambara"/>
                <w:sz w:val="26"/>
                <w:szCs w:val="26"/>
              </w:rPr>
              <w:t>ɔ</w:t>
            </w:r>
            <w:r w:rsidRPr="00F400F8">
              <w:rPr>
                <w:rFonts w:ascii="Times New bambara" w:hAnsi="Times New bambara"/>
                <w:sz w:val="26"/>
                <w:szCs w:val="26"/>
              </w:rPr>
              <w:t>r</w:t>
            </w:r>
            <w:r>
              <w:rPr>
                <w:rFonts w:ascii="Times New bambara" w:hAnsi="Times New bambara"/>
                <w:sz w:val="26"/>
                <w:szCs w:val="26"/>
              </w:rPr>
              <w:t>ɔ</w:t>
            </w:r>
            <w:r w:rsidRPr="00F400F8">
              <w:rPr>
                <w:rFonts w:ascii="Times New bambara" w:hAnsi="Times New bambara"/>
                <w:sz w:val="26"/>
                <w:szCs w:val="26"/>
              </w:rPr>
              <w:t xml:space="preserve"> kalanta fila kalan.</w:t>
            </w:r>
          </w:p>
          <w:p w14:paraId="71D1B160" w14:textId="77777777" w:rsidR="001D3C61" w:rsidRPr="00F400F8" w:rsidRDefault="001D3C61" w:rsidP="009F3CE2">
            <w:pPr>
              <w:pStyle w:val="ListParagraph"/>
              <w:numPr>
                <w:ilvl w:val="0"/>
                <w:numId w:val="13"/>
              </w:numPr>
              <w:spacing w:after="0" w:line="240" w:lineRule="auto"/>
              <w:rPr>
                <w:rFonts w:ascii="Times New bambara" w:hAnsi="Times New bambara"/>
                <w:sz w:val="26"/>
                <w:szCs w:val="26"/>
              </w:rPr>
            </w:pPr>
            <w:r w:rsidRPr="00F400F8">
              <w:rPr>
                <w:rFonts w:ascii="Times New bambara" w:hAnsi="Times New bambara"/>
                <w:sz w:val="26"/>
                <w:szCs w:val="26"/>
              </w:rPr>
              <w:t>An sinsina Bible y</w:t>
            </w:r>
            <w:r>
              <w:rPr>
                <w:rFonts w:ascii="Times New bambara" w:hAnsi="Times New bambara"/>
                <w:sz w:val="26"/>
                <w:szCs w:val="26"/>
              </w:rPr>
              <w:t>ɔ</w:t>
            </w:r>
            <w:r w:rsidRPr="00F400F8">
              <w:rPr>
                <w:rFonts w:ascii="Times New bambara" w:hAnsi="Times New bambara"/>
                <w:sz w:val="26"/>
                <w:szCs w:val="26"/>
              </w:rPr>
              <w:t>r</w:t>
            </w:r>
            <w:r>
              <w:rPr>
                <w:rFonts w:ascii="Times New bambara" w:hAnsi="Times New bambara"/>
                <w:sz w:val="26"/>
                <w:szCs w:val="26"/>
              </w:rPr>
              <w:t>ɔ kalanta min kan, a ɲ</w:t>
            </w:r>
            <w:r w:rsidRPr="00F400F8">
              <w:rPr>
                <w:rFonts w:ascii="Times New bambara" w:hAnsi="Times New bambara"/>
                <w:sz w:val="26"/>
                <w:szCs w:val="26"/>
              </w:rPr>
              <w:t>ini m</w:t>
            </w:r>
            <w:r>
              <w:rPr>
                <w:rFonts w:ascii="Times New bambara" w:hAnsi="Times New bambara"/>
                <w:sz w:val="26"/>
                <w:szCs w:val="26"/>
              </w:rPr>
              <w:t>ɔ</w:t>
            </w:r>
            <w:r w:rsidRPr="00F400F8">
              <w:rPr>
                <w:rFonts w:ascii="Times New bambara" w:hAnsi="Times New bambara"/>
                <w:sz w:val="26"/>
                <w:szCs w:val="26"/>
              </w:rPr>
              <w:t>g</w:t>
            </w:r>
            <w:r>
              <w:rPr>
                <w:rFonts w:ascii="Times New bambara" w:hAnsi="Times New bambara"/>
                <w:sz w:val="26"/>
                <w:szCs w:val="26"/>
              </w:rPr>
              <w:t>ɔ</w:t>
            </w:r>
            <w:r w:rsidRPr="00F400F8">
              <w:rPr>
                <w:rFonts w:ascii="Times New bambara" w:hAnsi="Times New bambara"/>
                <w:sz w:val="26"/>
                <w:szCs w:val="26"/>
              </w:rPr>
              <w:t xml:space="preserve"> kelen f</w:t>
            </w:r>
            <w:r>
              <w:rPr>
                <w:rFonts w:ascii="Times New bambara" w:hAnsi="Times New bambara"/>
                <w:sz w:val="26"/>
                <w:szCs w:val="26"/>
              </w:rPr>
              <w:t>ɛ</w:t>
            </w:r>
            <w:r w:rsidRPr="00F400F8">
              <w:rPr>
                <w:rFonts w:ascii="Times New bambara" w:hAnsi="Times New bambara"/>
                <w:sz w:val="26"/>
                <w:szCs w:val="26"/>
              </w:rPr>
              <w:t>, a ka o y</w:t>
            </w:r>
            <w:r>
              <w:rPr>
                <w:rFonts w:ascii="Times New bambara" w:hAnsi="Times New bambara"/>
                <w:sz w:val="26"/>
                <w:szCs w:val="26"/>
              </w:rPr>
              <w:t>ɔ</w:t>
            </w:r>
            <w:r w:rsidRPr="00F400F8">
              <w:rPr>
                <w:rFonts w:ascii="Times New bambara" w:hAnsi="Times New bambara"/>
                <w:sz w:val="26"/>
                <w:szCs w:val="26"/>
              </w:rPr>
              <w:t>r</w:t>
            </w:r>
            <w:r>
              <w:rPr>
                <w:rFonts w:ascii="Times New bambara" w:hAnsi="Times New bambara"/>
                <w:sz w:val="26"/>
                <w:szCs w:val="26"/>
              </w:rPr>
              <w:t>ɔ</w:t>
            </w:r>
            <w:r w:rsidRPr="00F400F8">
              <w:rPr>
                <w:rFonts w:ascii="Times New bambara" w:hAnsi="Times New bambara"/>
                <w:sz w:val="26"/>
                <w:szCs w:val="26"/>
              </w:rPr>
              <w:t xml:space="preserve"> kalan.</w:t>
            </w:r>
          </w:p>
          <w:p w14:paraId="148EA36B" w14:textId="77777777" w:rsidR="001D3C61" w:rsidRPr="00F400F8" w:rsidRDefault="001D3C61" w:rsidP="00D00093">
            <w:pPr>
              <w:rPr>
                <w:rFonts w:ascii="Times New bambara" w:hAnsi="Times New bambara"/>
                <w:sz w:val="26"/>
                <w:szCs w:val="26"/>
              </w:rPr>
            </w:pPr>
          </w:p>
        </w:tc>
      </w:tr>
      <w:tr w:rsidR="001D3C61" w:rsidRPr="001D3C61" w14:paraId="1F65D074" w14:textId="77777777" w:rsidTr="00D00093">
        <w:tc>
          <w:tcPr>
            <w:tcW w:w="1705" w:type="dxa"/>
          </w:tcPr>
          <w:p w14:paraId="485168CC" w14:textId="77777777" w:rsidR="001D3C61" w:rsidRPr="00F400F8" w:rsidRDefault="001D3C61" w:rsidP="00D00093">
            <w:pPr>
              <w:jc w:val="center"/>
              <w:rPr>
                <w:rFonts w:ascii="Times New bambara" w:hAnsi="Times New bambara"/>
                <w:b/>
                <w:sz w:val="26"/>
                <w:szCs w:val="26"/>
              </w:rPr>
            </w:pPr>
            <w:r w:rsidRPr="00F400F8">
              <w:rPr>
                <w:rFonts w:ascii="Times New bambara" w:hAnsi="Times New bambara"/>
                <w:b/>
                <w:sz w:val="26"/>
                <w:szCs w:val="26"/>
              </w:rPr>
              <w:t>Ko f</w:t>
            </w:r>
            <w:r>
              <w:rPr>
                <w:rFonts w:ascii="Times New bambara" w:hAnsi="Times New bambara"/>
                <w:b/>
                <w:sz w:val="26"/>
                <w:szCs w:val="26"/>
              </w:rPr>
              <w:t>ɔ</w:t>
            </w:r>
            <w:r w:rsidRPr="00F400F8">
              <w:rPr>
                <w:rFonts w:ascii="Times New bambara" w:hAnsi="Times New bambara"/>
                <w:b/>
                <w:sz w:val="26"/>
                <w:szCs w:val="26"/>
              </w:rPr>
              <w:t>li</w:t>
            </w:r>
          </w:p>
        </w:tc>
        <w:tc>
          <w:tcPr>
            <w:tcW w:w="7645" w:type="dxa"/>
          </w:tcPr>
          <w:p w14:paraId="762E2D80" w14:textId="77777777" w:rsidR="001D3C61" w:rsidRPr="00F400F8" w:rsidRDefault="001D3C61" w:rsidP="009F3CE2">
            <w:pPr>
              <w:pStyle w:val="ListParagraph"/>
              <w:numPr>
                <w:ilvl w:val="0"/>
                <w:numId w:val="14"/>
              </w:numPr>
              <w:spacing w:after="0" w:line="240" w:lineRule="auto"/>
              <w:rPr>
                <w:rFonts w:ascii="Times New bambara" w:hAnsi="Times New bambara"/>
                <w:b/>
                <w:sz w:val="26"/>
                <w:szCs w:val="26"/>
              </w:rPr>
            </w:pPr>
            <w:r w:rsidRPr="00F400F8">
              <w:rPr>
                <w:rFonts w:ascii="Times New bambara" w:hAnsi="Times New bambara"/>
                <w:b/>
                <w:sz w:val="26"/>
                <w:szCs w:val="26"/>
              </w:rPr>
              <w:t>Kungolo:  Nin y</w:t>
            </w:r>
            <w:r>
              <w:rPr>
                <w:rFonts w:ascii="Times New bambara" w:hAnsi="Times New bambara"/>
                <w:b/>
                <w:sz w:val="26"/>
                <w:szCs w:val="26"/>
              </w:rPr>
              <w:t>ɔ</w:t>
            </w:r>
            <w:r w:rsidRPr="00F400F8">
              <w:rPr>
                <w:rFonts w:ascii="Times New bambara" w:hAnsi="Times New bambara"/>
                <w:b/>
                <w:sz w:val="26"/>
                <w:szCs w:val="26"/>
              </w:rPr>
              <w:t>r</w:t>
            </w:r>
            <w:r>
              <w:rPr>
                <w:rFonts w:ascii="Times New bambara" w:hAnsi="Times New bambara"/>
                <w:b/>
                <w:sz w:val="26"/>
                <w:szCs w:val="26"/>
              </w:rPr>
              <w:t>ɔ</w:t>
            </w:r>
            <w:r w:rsidRPr="00F400F8">
              <w:rPr>
                <w:rFonts w:ascii="Times New bambara" w:hAnsi="Times New bambara"/>
                <w:b/>
                <w:sz w:val="26"/>
                <w:szCs w:val="26"/>
              </w:rPr>
              <w:t xml:space="preserve"> kalannen k</w:t>
            </w:r>
            <w:r>
              <w:rPr>
                <w:rFonts w:ascii="Times New bambara" w:hAnsi="Times New bambara"/>
                <w:b/>
                <w:sz w:val="26"/>
                <w:szCs w:val="26"/>
              </w:rPr>
              <w:t>ɔ</w:t>
            </w:r>
            <w:r w:rsidRPr="00F400F8">
              <w:rPr>
                <w:rFonts w:ascii="Times New bambara" w:hAnsi="Times New bambara"/>
                <w:b/>
                <w:sz w:val="26"/>
                <w:szCs w:val="26"/>
              </w:rPr>
              <w:t>r</w:t>
            </w:r>
            <w:r>
              <w:rPr>
                <w:rFonts w:ascii="Times New bambara" w:hAnsi="Times New bambara"/>
                <w:b/>
                <w:sz w:val="26"/>
                <w:szCs w:val="26"/>
              </w:rPr>
              <w:t>ɔ</w:t>
            </w:r>
            <w:r w:rsidRPr="00F400F8">
              <w:rPr>
                <w:rFonts w:ascii="Times New bambara" w:hAnsi="Times New bambara"/>
                <w:b/>
                <w:sz w:val="26"/>
                <w:szCs w:val="26"/>
              </w:rPr>
              <w:t xml:space="preserve"> ye mun ye?</w:t>
            </w:r>
          </w:p>
          <w:p w14:paraId="64948E12" w14:textId="77777777" w:rsidR="001D3C61" w:rsidRPr="00F400F8" w:rsidRDefault="001D3C61" w:rsidP="00D00093">
            <w:pPr>
              <w:rPr>
                <w:rFonts w:ascii="Times New bambara" w:hAnsi="Times New bambara"/>
                <w:sz w:val="26"/>
                <w:szCs w:val="26"/>
              </w:rPr>
            </w:pPr>
            <w:r w:rsidRPr="00F400F8">
              <w:rPr>
                <w:rFonts w:ascii="Times New bambara" w:hAnsi="Times New bambara"/>
                <w:sz w:val="26"/>
                <w:szCs w:val="26"/>
              </w:rPr>
              <w:t>M</w:t>
            </w:r>
            <w:r>
              <w:rPr>
                <w:rFonts w:ascii="Times New bambara" w:hAnsi="Times New bambara"/>
                <w:sz w:val="26"/>
                <w:szCs w:val="26"/>
              </w:rPr>
              <w:t>ɔ</w:t>
            </w:r>
            <w:r w:rsidRPr="00F400F8">
              <w:rPr>
                <w:rFonts w:ascii="Times New bambara" w:hAnsi="Times New bambara"/>
                <w:sz w:val="26"/>
                <w:szCs w:val="26"/>
              </w:rPr>
              <w:t>g</w:t>
            </w:r>
            <w:r>
              <w:rPr>
                <w:rFonts w:ascii="Times New bambara" w:hAnsi="Times New bambara"/>
                <w:sz w:val="26"/>
                <w:szCs w:val="26"/>
              </w:rPr>
              <w:t>ɔ</w:t>
            </w:r>
            <w:r w:rsidRPr="00F400F8">
              <w:rPr>
                <w:rFonts w:ascii="Times New bambara" w:hAnsi="Times New bambara"/>
                <w:sz w:val="26"/>
                <w:szCs w:val="26"/>
              </w:rPr>
              <w:t xml:space="preserve"> d</w:t>
            </w:r>
            <w:r>
              <w:rPr>
                <w:rFonts w:ascii="Times New bambara" w:hAnsi="Times New bambara"/>
                <w:sz w:val="26"/>
                <w:szCs w:val="26"/>
              </w:rPr>
              <w:t>ɔ</w:t>
            </w:r>
            <w:r w:rsidRPr="00F400F8">
              <w:rPr>
                <w:rFonts w:ascii="Times New bambara" w:hAnsi="Times New bambara"/>
                <w:sz w:val="26"/>
                <w:szCs w:val="26"/>
              </w:rPr>
              <w:t xml:space="preserve"> </w:t>
            </w:r>
            <w:r>
              <w:rPr>
                <w:rFonts w:ascii="Times New bambara" w:hAnsi="Times New bambara"/>
                <w:sz w:val="26"/>
                <w:szCs w:val="26"/>
              </w:rPr>
              <w:t xml:space="preserve">bɛ </w:t>
            </w:r>
            <w:r w:rsidRPr="00F400F8">
              <w:rPr>
                <w:rFonts w:ascii="Times New bambara" w:hAnsi="Times New bambara"/>
                <w:sz w:val="26"/>
                <w:szCs w:val="26"/>
              </w:rPr>
              <w:t>yen min ka jurumu ka jugu fo Ala t</w:t>
            </w:r>
            <w:r>
              <w:rPr>
                <w:rFonts w:ascii="Times New bambara" w:hAnsi="Times New bambara"/>
                <w:sz w:val="26"/>
                <w:szCs w:val="26"/>
              </w:rPr>
              <w:t>ɛ</w:t>
            </w:r>
            <w:r w:rsidRPr="00F400F8">
              <w:rPr>
                <w:rFonts w:ascii="Times New bambara" w:hAnsi="Times New bambara"/>
                <w:sz w:val="26"/>
                <w:szCs w:val="26"/>
              </w:rPr>
              <w:t xml:space="preserve"> se k’a kisi wa? Nin y</w:t>
            </w:r>
            <w:r>
              <w:rPr>
                <w:rFonts w:ascii="Times New bambara" w:hAnsi="Times New bambara"/>
                <w:sz w:val="26"/>
                <w:szCs w:val="26"/>
              </w:rPr>
              <w:t>ɔ</w:t>
            </w:r>
            <w:r w:rsidRPr="00F400F8">
              <w:rPr>
                <w:rFonts w:ascii="Times New bambara" w:hAnsi="Times New bambara"/>
                <w:sz w:val="26"/>
                <w:szCs w:val="26"/>
              </w:rPr>
              <w:t>r</w:t>
            </w:r>
            <w:r>
              <w:rPr>
                <w:rFonts w:ascii="Times New bambara" w:hAnsi="Times New bambara"/>
                <w:sz w:val="26"/>
                <w:szCs w:val="26"/>
              </w:rPr>
              <w:t>ɔ</w:t>
            </w:r>
            <w:r w:rsidRPr="00F400F8">
              <w:rPr>
                <w:rFonts w:ascii="Times New bambara" w:hAnsi="Times New bambara"/>
                <w:sz w:val="26"/>
                <w:szCs w:val="26"/>
              </w:rPr>
              <w:t xml:space="preserve"> la Yesu ka </w:t>
            </w:r>
            <w:r>
              <w:rPr>
                <w:rFonts w:ascii="Times New bambara" w:hAnsi="Times New bambara"/>
                <w:sz w:val="26"/>
                <w:szCs w:val="26"/>
              </w:rPr>
              <w:t>ɲɛ</w:t>
            </w:r>
            <w:r w:rsidRPr="00F400F8">
              <w:rPr>
                <w:rFonts w:ascii="Times New bambara" w:hAnsi="Times New bambara"/>
                <w:sz w:val="26"/>
                <w:szCs w:val="26"/>
              </w:rPr>
              <w:t>namaya b</w:t>
            </w:r>
            <w:r>
              <w:rPr>
                <w:rFonts w:ascii="Times New bambara" w:hAnsi="Times New bambara"/>
                <w:sz w:val="26"/>
                <w:szCs w:val="26"/>
              </w:rPr>
              <w:t>ɛ</w:t>
            </w:r>
            <w:r w:rsidRPr="00F400F8">
              <w:rPr>
                <w:rFonts w:ascii="Times New bambara" w:hAnsi="Times New bambara"/>
                <w:sz w:val="26"/>
                <w:szCs w:val="26"/>
              </w:rPr>
              <w:t xml:space="preserve"> jaabi min di o ye “AYI!” ye. Ni yesu sera ka Zank</w:t>
            </w:r>
            <w:r>
              <w:rPr>
                <w:rFonts w:ascii="Times New bambara" w:hAnsi="Times New bambara"/>
                <w:sz w:val="26"/>
                <w:szCs w:val="26"/>
              </w:rPr>
              <w:t>ɛ</w:t>
            </w:r>
            <w:r w:rsidRPr="00F400F8">
              <w:rPr>
                <w:rFonts w:ascii="Times New bambara" w:hAnsi="Times New bambara"/>
                <w:sz w:val="26"/>
                <w:szCs w:val="26"/>
              </w:rPr>
              <w:t xml:space="preserve"> </w:t>
            </w:r>
            <w:r>
              <w:rPr>
                <w:rFonts w:ascii="Times New bambara" w:hAnsi="Times New bambara"/>
                <w:sz w:val="26"/>
                <w:szCs w:val="26"/>
              </w:rPr>
              <w:t>ɲɔ</w:t>
            </w:r>
            <w:r w:rsidRPr="00F400F8">
              <w:rPr>
                <w:rFonts w:ascii="Times New bambara" w:hAnsi="Times New bambara"/>
                <w:sz w:val="26"/>
                <w:szCs w:val="26"/>
              </w:rPr>
              <w:t>g</w:t>
            </w:r>
            <w:r>
              <w:rPr>
                <w:rFonts w:ascii="Times New bambara" w:hAnsi="Times New bambara"/>
                <w:sz w:val="26"/>
                <w:szCs w:val="26"/>
              </w:rPr>
              <w:t>ɔ</w:t>
            </w:r>
            <w:r w:rsidRPr="00F400F8">
              <w:rPr>
                <w:rFonts w:ascii="Times New bambara" w:hAnsi="Times New bambara"/>
                <w:sz w:val="26"/>
                <w:szCs w:val="26"/>
              </w:rPr>
              <w:t xml:space="preserve">n kisi, </w:t>
            </w:r>
            <w:r>
              <w:rPr>
                <w:rFonts w:ascii="Times New bambara" w:hAnsi="Times New bambara"/>
                <w:sz w:val="26"/>
                <w:szCs w:val="26"/>
              </w:rPr>
              <w:t xml:space="preserve">o la </w:t>
            </w:r>
            <w:r w:rsidRPr="00F400F8">
              <w:rPr>
                <w:rFonts w:ascii="Times New bambara" w:hAnsi="Times New bambara"/>
                <w:sz w:val="26"/>
                <w:szCs w:val="26"/>
              </w:rPr>
              <w:t>a ka kisili ye m</w:t>
            </w:r>
            <w:r>
              <w:rPr>
                <w:rFonts w:ascii="Times New bambara" w:hAnsi="Times New bambara"/>
                <w:sz w:val="26"/>
                <w:szCs w:val="26"/>
              </w:rPr>
              <w:t>ɔ</w:t>
            </w:r>
            <w:r w:rsidRPr="00F400F8">
              <w:rPr>
                <w:rFonts w:ascii="Times New bambara" w:hAnsi="Times New bambara"/>
                <w:sz w:val="26"/>
                <w:szCs w:val="26"/>
              </w:rPr>
              <w:t>g</w:t>
            </w:r>
            <w:r>
              <w:rPr>
                <w:rFonts w:ascii="Times New bambara" w:hAnsi="Times New bambara"/>
                <w:sz w:val="26"/>
                <w:szCs w:val="26"/>
              </w:rPr>
              <w:t>ɔ</w:t>
            </w:r>
            <w:r w:rsidRPr="00F400F8">
              <w:rPr>
                <w:rFonts w:ascii="Times New bambara" w:hAnsi="Times New bambara"/>
                <w:sz w:val="26"/>
                <w:szCs w:val="26"/>
              </w:rPr>
              <w:t>w b</w:t>
            </w:r>
            <w:r>
              <w:rPr>
                <w:rFonts w:ascii="Times New bambara" w:hAnsi="Times New bambara"/>
                <w:sz w:val="26"/>
                <w:szCs w:val="26"/>
              </w:rPr>
              <w:t>ɛɛ</w:t>
            </w:r>
            <w:r w:rsidRPr="00F400F8">
              <w:rPr>
                <w:rFonts w:ascii="Times New bambara" w:hAnsi="Times New bambara"/>
                <w:sz w:val="26"/>
                <w:szCs w:val="26"/>
              </w:rPr>
              <w:t xml:space="preserve"> ta ye.</w:t>
            </w:r>
            <w:r>
              <w:rPr>
                <w:rFonts w:ascii="Times New bambara" w:hAnsi="Times New bambara"/>
                <w:sz w:val="26"/>
                <w:szCs w:val="26"/>
              </w:rPr>
              <w:t xml:space="preserve"> A ka gɛlɛn danabaw m</w:t>
            </w:r>
            <w:r w:rsidRPr="00F400F8">
              <w:rPr>
                <w:rFonts w:ascii="Times New bambara" w:hAnsi="Times New bambara"/>
                <w:sz w:val="26"/>
                <w:szCs w:val="26"/>
              </w:rPr>
              <w:t>a tuma d</w:t>
            </w:r>
            <w:r>
              <w:rPr>
                <w:rFonts w:ascii="Times New bambara" w:hAnsi="Times New bambara"/>
                <w:sz w:val="26"/>
                <w:szCs w:val="26"/>
              </w:rPr>
              <w:t>ɔ</w:t>
            </w:r>
            <w:r w:rsidRPr="00F400F8">
              <w:rPr>
                <w:rFonts w:ascii="Times New bambara" w:hAnsi="Times New bambara"/>
                <w:sz w:val="26"/>
                <w:szCs w:val="26"/>
              </w:rPr>
              <w:t xml:space="preserve"> la ka da o kuma la, katuguni sitan</w:t>
            </w:r>
            <w:r>
              <w:rPr>
                <w:rFonts w:ascii="Times New bambara" w:hAnsi="Times New bambara"/>
                <w:sz w:val="26"/>
                <w:szCs w:val="26"/>
              </w:rPr>
              <w:t>ɛ</w:t>
            </w:r>
            <w:r w:rsidRPr="00F400F8">
              <w:rPr>
                <w:rFonts w:ascii="Times New bambara" w:hAnsi="Times New bambara"/>
                <w:sz w:val="26"/>
                <w:szCs w:val="26"/>
              </w:rPr>
              <w:t xml:space="preserve"> b</w:t>
            </w:r>
            <w:r>
              <w:rPr>
                <w:rFonts w:ascii="Times New bambara" w:hAnsi="Times New bambara"/>
                <w:sz w:val="26"/>
                <w:szCs w:val="26"/>
              </w:rPr>
              <w:t>ɛ</w:t>
            </w:r>
            <w:r w:rsidRPr="00F400F8">
              <w:rPr>
                <w:rFonts w:ascii="Times New bambara" w:hAnsi="Times New bambara"/>
                <w:sz w:val="26"/>
                <w:szCs w:val="26"/>
              </w:rPr>
              <w:t xml:space="preserve"> u n</w:t>
            </w:r>
            <w:r>
              <w:rPr>
                <w:rFonts w:ascii="Times New bambara" w:hAnsi="Times New bambara"/>
                <w:sz w:val="26"/>
                <w:szCs w:val="26"/>
              </w:rPr>
              <w:t>ɛ</w:t>
            </w:r>
            <w:r w:rsidRPr="00F400F8">
              <w:rPr>
                <w:rFonts w:ascii="Times New bambara" w:hAnsi="Times New bambara"/>
                <w:sz w:val="26"/>
                <w:szCs w:val="26"/>
              </w:rPr>
              <w:t>g</w:t>
            </w:r>
            <w:r>
              <w:rPr>
                <w:rFonts w:ascii="Times New bambara" w:hAnsi="Times New bambara"/>
                <w:sz w:val="26"/>
                <w:szCs w:val="26"/>
              </w:rPr>
              <w:t>ɛ</w:t>
            </w:r>
            <w:r w:rsidRPr="00F400F8">
              <w:rPr>
                <w:rFonts w:ascii="Times New bambara" w:hAnsi="Times New bambara"/>
                <w:sz w:val="26"/>
                <w:szCs w:val="26"/>
              </w:rPr>
              <w:t>n u ka miiri ko Yesu b</w:t>
            </w:r>
            <w:r>
              <w:rPr>
                <w:rFonts w:ascii="Times New bambara" w:hAnsi="Times New bambara"/>
                <w:sz w:val="26"/>
                <w:szCs w:val="26"/>
              </w:rPr>
              <w:t>ɛ</w:t>
            </w:r>
            <w:r w:rsidRPr="00F400F8">
              <w:rPr>
                <w:rFonts w:ascii="Times New bambara" w:hAnsi="Times New bambara"/>
                <w:sz w:val="26"/>
                <w:szCs w:val="26"/>
              </w:rPr>
              <w:t xml:space="preserve"> m</w:t>
            </w:r>
            <w:r>
              <w:rPr>
                <w:rFonts w:ascii="Times New bambara" w:hAnsi="Times New bambara"/>
                <w:sz w:val="26"/>
                <w:szCs w:val="26"/>
              </w:rPr>
              <w:t>ɔ</w:t>
            </w:r>
            <w:r w:rsidRPr="00F400F8">
              <w:rPr>
                <w:rFonts w:ascii="Times New bambara" w:hAnsi="Times New bambara"/>
                <w:sz w:val="26"/>
                <w:szCs w:val="26"/>
              </w:rPr>
              <w:t>g</w:t>
            </w:r>
            <w:r>
              <w:rPr>
                <w:rFonts w:ascii="Times New bambara" w:hAnsi="Times New bambara"/>
                <w:sz w:val="26"/>
                <w:szCs w:val="26"/>
              </w:rPr>
              <w:t>ɔ</w:t>
            </w:r>
            <w:r w:rsidRPr="00F400F8">
              <w:rPr>
                <w:rFonts w:ascii="Times New bambara" w:hAnsi="Times New bambara"/>
                <w:sz w:val="26"/>
                <w:szCs w:val="26"/>
              </w:rPr>
              <w:t xml:space="preserve"> suguya d</w:t>
            </w:r>
            <w:r>
              <w:rPr>
                <w:rFonts w:ascii="Times New bambara" w:hAnsi="Times New bambara"/>
                <w:sz w:val="26"/>
                <w:szCs w:val="26"/>
              </w:rPr>
              <w:t>ɔ</w:t>
            </w:r>
            <w:r w:rsidRPr="00F400F8">
              <w:rPr>
                <w:rFonts w:ascii="Times New bambara" w:hAnsi="Times New bambara"/>
                <w:sz w:val="26"/>
                <w:szCs w:val="26"/>
              </w:rPr>
              <w:t>w d</w:t>
            </w:r>
            <w:r>
              <w:rPr>
                <w:rFonts w:ascii="Times New bambara" w:hAnsi="Times New bambara"/>
                <w:sz w:val="26"/>
                <w:szCs w:val="26"/>
              </w:rPr>
              <w:t>ɔ</w:t>
            </w:r>
            <w:r w:rsidRPr="00F400F8">
              <w:rPr>
                <w:rFonts w:ascii="Times New bambara" w:hAnsi="Times New bambara"/>
                <w:sz w:val="26"/>
                <w:szCs w:val="26"/>
              </w:rPr>
              <w:t>r</w:t>
            </w:r>
            <w:r>
              <w:rPr>
                <w:rFonts w:ascii="Times New bambara" w:hAnsi="Times New bambara"/>
                <w:sz w:val="26"/>
                <w:szCs w:val="26"/>
              </w:rPr>
              <w:t>ɔ</w:t>
            </w:r>
            <w:r w:rsidRPr="00F400F8">
              <w:rPr>
                <w:rFonts w:ascii="Times New bambara" w:hAnsi="Times New bambara"/>
                <w:sz w:val="26"/>
                <w:szCs w:val="26"/>
              </w:rPr>
              <w:t>n de kisi. M</w:t>
            </w:r>
            <w:r>
              <w:rPr>
                <w:rFonts w:ascii="Times New bambara" w:hAnsi="Times New bambara"/>
                <w:sz w:val="26"/>
                <w:szCs w:val="26"/>
              </w:rPr>
              <w:t>ɔ</w:t>
            </w:r>
            <w:r w:rsidRPr="00F400F8">
              <w:rPr>
                <w:rFonts w:ascii="Times New bambara" w:hAnsi="Times New bambara"/>
                <w:sz w:val="26"/>
                <w:szCs w:val="26"/>
              </w:rPr>
              <w:t>g</w:t>
            </w:r>
            <w:r>
              <w:rPr>
                <w:rFonts w:ascii="Times New bambara" w:hAnsi="Times New bambara"/>
                <w:sz w:val="26"/>
                <w:szCs w:val="26"/>
              </w:rPr>
              <w:t>ɔ</w:t>
            </w:r>
            <w:r w:rsidRPr="00F400F8">
              <w:rPr>
                <w:rFonts w:ascii="Times New bambara" w:hAnsi="Times New bambara"/>
                <w:sz w:val="26"/>
                <w:szCs w:val="26"/>
              </w:rPr>
              <w:t>w b</w:t>
            </w:r>
            <w:r>
              <w:rPr>
                <w:rFonts w:ascii="Times New bambara" w:hAnsi="Times New bambara"/>
                <w:sz w:val="26"/>
                <w:szCs w:val="26"/>
              </w:rPr>
              <w:t>ɛɛ</w:t>
            </w:r>
            <w:r w:rsidRPr="00F400F8">
              <w:rPr>
                <w:rFonts w:ascii="Times New bambara" w:hAnsi="Times New bambara"/>
                <w:sz w:val="26"/>
                <w:szCs w:val="26"/>
              </w:rPr>
              <w:t xml:space="preserve"> kelen kelen ye Ala ka daf</w:t>
            </w:r>
            <w:r>
              <w:rPr>
                <w:rFonts w:ascii="Times New bambara" w:hAnsi="Times New bambara"/>
                <w:sz w:val="26"/>
                <w:szCs w:val="26"/>
              </w:rPr>
              <w:t>ɛ</w:t>
            </w:r>
            <w:r w:rsidRPr="00F400F8">
              <w:rPr>
                <w:rFonts w:ascii="Times New bambara" w:hAnsi="Times New bambara"/>
                <w:sz w:val="26"/>
                <w:szCs w:val="26"/>
              </w:rPr>
              <w:t>nw ye, ani u kanulen don Ala f</w:t>
            </w:r>
            <w:r>
              <w:rPr>
                <w:rFonts w:ascii="Times New bambara" w:hAnsi="Times New bambara"/>
                <w:sz w:val="26"/>
                <w:szCs w:val="26"/>
              </w:rPr>
              <w:t>ɛ</w:t>
            </w:r>
            <w:r w:rsidRPr="00F400F8">
              <w:rPr>
                <w:rFonts w:ascii="Times New bambara" w:hAnsi="Times New bambara"/>
                <w:sz w:val="26"/>
                <w:szCs w:val="26"/>
              </w:rPr>
              <w:t>. I ka jurumu mana k</w:t>
            </w:r>
            <w:r>
              <w:rPr>
                <w:rFonts w:ascii="Times New bambara" w:hAnsi="Times New bambara"/>
                <w:sz w:val="26"/>
                <w:szCs w:val="26"/>
              </w:rPr>
              <w:t>ɛ</w:t>
            </w:r>
            <w:r w:rsidRPr="00F400F8">
              <w:rPr>
                <w:rFonts w:ascii="Times New bambara" w:hAnsi="Times New bambara"/>
                <w:sz w:val="26"/>
                <w:szCs w:val="26"/>
              </w:rPr>
              <w:t xml:space="preserve"> cogo o cogo, m</w:t>
            </w:r>
            <w:r>
              <w:rPr>
                <w:rFonts w:ascii="Times New bambara" w:hAnsi="Times New bambara"/>
                <w:sz w:val="26"/>
                <w:szCs w:val="26"/>
              </w:rPr>
              <w:t>ɔ</w:t>
            </w:r>
            <w:r w:rsidRPr="00F400F8">
              <w:rPr>
                <w:rFonts w:ascii="Times New bambara" w:hAnsi="Times New bambara"/>
                <w:sz w:val="26"/>
                <w:szCs w:val="26"/>
              </w:rPr>
              <w:t>g</w:t>
            </w:r>
            <w:r>
              <w:rPr>
                <w:rFonts w:ascii="Times New bambara" w:hAnsi="Times New bambara"/>
                <w:sz w:val="26"/>
                <w:szCs w:val="26"/>
              </w:rPr>
              <w:t>ɔ</w:t>
            </w:r>
            <w:r w:rsidRPr="00F400F8">
              <w:rPr>
                <w:rFonts w:ascii="Times New bambara" w:hAnsi="Times New bambara"/>
                <w:sz w:val="26"/>
                <w:szCs w:val="26"/>
              </w:rPr>
              <w:t xml:space="preserve"> si t</w:t>
            </w:r>
            <w:r>
              <w:rPr>
                <w:rFonts w:ascii="Times New bambara" w:hAnsi="Times New bambara"/>
                <w:sz w:val="26"/>
                <w:szCs w:val="26"/>
              </w:rPr>
              <w:t>ɛ</w:t>
            </w:r>
            <w:r w:rsidRPr="00F400F8">
              <w:rPr>
                <w:rFonts w:ascii="Times New bambara" w:hAnsi="Times New bambara"/>
                <w:sz w:val="26"/>
                <w:szCs w:val="26"/>
              </w:rPr>
              <w:t xml:space="preserve"> yen min ka jurumu ka bon kojugu fo Ala t</w:t>
            </w:r>
            <w:r>
              <w:rPr>
                <w:rFonts w:ascii="Times New bambara" w:hAnsi="Times New bambara"/>
                <w:sz w:val="26"/>
                <w:szCs w:val="26"/>
              </w:rPr>
              <w:t>ɛ</w:t>
            </w:r>
            <w:r w:rsidRPr="00F400F8">
              <w:rPr>
                <w:rFonts w:ascii="Times New bambara" w:hAnsi="Times New bambara"/>
                <w:sz w:val="26"/>
                <w:szCs w:val="26"/>
              </w:rPr>
              <w:t xml:space="preserve"> se k’a kisi.</w:t>
            </w:r>
          </w:p>
          <w:p w14:paraId="321B2B12" w14:textId="77777777" w:rsidR="001D3C61" w:rsidRPr="00F400F8" w:rsidRDefault="001D3C61" w:rsidP="00D00093">
            <w:pPr>
              <w:rPr>
                <w:rFonts w:ascii="Times New bambara" w:hAnsi="Times New bambara"/>
                <w:sz w:val="26"/>
                <w:szCs w:val="26"/>
              </w:rPr>
            </w:pPr>
            <w:r w:rsidRPr="00F400F8">
              <w:rPr>
                <w:rFonts w:ascii="Times New bambara" w:hAnsi="Times New bambara"/>
                <w:sz w:val="26"/>
                <w:szCs w:val="26"/>
              </w:rPr>
              <w:t xml:space="preserve">  </w:t>
            </w:r>
          </w:p>
          <w:p w14:paraId="575025E8" w14:textId="77777777" w:rsidR="001D3C61" w:rsidRPr="00F400F8" w:rsidRDefault="001D3C61" w:rsidP="009F3CE2">
            <w:pPr>
              <w:pStyle w:val="ListParagraph"/>
              <w:numPr>
                <w:ilvl w:val="0"/>
                <w:numId w:val="25"/>
              </w:numPr>
              <w:spacing w:after="0" w:line="240" w:lineRule="auto"/>
              <w:rPr>
                <w:rFonts w:ascii="Times New bambara" w:hAnsi="Times New bambara"/>
                <w:b/>
                <w:sz w:val="26"/>
                <w:szCs w:val="26"/>
              </w:rPr>
            </w:pPr>
            <w:r>
              <w:rPr>
                <w:rFonts w:ascii="Times New bambara" w:hAnsi="Times New bambara"/>
                <w:b/>
                <w:sz w:val="26"/>
                <w:szCs w:val="26"/>
              </w:rPr>
              <w:lastRenderedPageBreak/>
              <w:t>Mɔgɔ sugu jumɛn bɛ yen, i</w:t>
            </w:r>
            <w:r w:rsidRPr="00F400F8">
              <w:rPr>
                <w:rFonts w:ascii="Times New bambara" w:hAnsi="Times New bambara"/>
                <w:b/>
                <w:sz w:val="26"/>
                <w:szCs w:val="26"/>
              </w:rPr>
              <w:t xml:space="preserve"> hakili la ko min t</w:t>
            </w:r>
            <w:r>
              <w:rPr>
                <w:rFonts w:ascii="Times New bambara" w:hAnsi="Times New bambara"/>
                <w:b/>
                <w:sz w:val="26"/>
                <w:szCs w:val="26"/>
              </w:rPr>
              <w:t>ɛ</w:t>
            </w:r>
            <w:r w:rsidRPr="00F400F8">
              <w:rPr>
                <w:rFonts w:ascii="Times New bambara" w:hAnsi="Times New bambara"/>
                <w:b/>
                <w:sz w:val="26"/>
                <w:szCs w:val="26"/>
              </w:rPr>
              <w:t>na s</w:t>
            </w:r>
            <w:r>
              <w:rPr>
                <w:rFonts w:ascii="Times New bambara" w:hAnsi="Times New bambara"/>
                <w:b/>
                <w:sz w:val="26"/>
                <w:szCs w:val="26"/>
              </w:rPr>
              <w:t>ɔ</w:t>
            </w:r>
            <w:r w:rsidRPr="00F400F8">
              <w:rPr>
                <w:rFonts w:ascii="Times New bambara" w:hAnsi="Times New bambara"/>
                <w:b/>
                <w:sz w:val="26"/>
                <w:szCs w:val="26"/>
              </w:rPr>
              <w:t>n ka danaya k</w:t>
            </w:r>
            <w:r>
              <w:rPr>
                <w:rFonts w:ascii="Times New bambara" w:hAnsi="Times New bambara"/>
                <w:b/>
                <w:sz w:val="26"/>
                <w:szCs w:val="26"/>
              </w:rPr>
              <w:t>ɛ</w:t>
            </w:r>
            <w:r w:rsidRPr="00F400F8">
              <w:rPr>
                <w:rFonts w:ascii="Times New bambara" w:hAnsi="Times New bambara"/>
                <w:b/>
                <w:sz w:val="26"/>
                <w:szCs w:val="26"/>
              </w:rPr>
              <w:t xml:space="preserve"> Yesu la don d</w:t>
            </w:r>
            <w:r>
              <w:rPr>
                <w:rFonts w:ascii="Times New bambara" w:hAnsi="Times New bambara"/>
                <w:b/>
                <w:sz w:val="26"/>
                <w:szCs w:val="26"/>
              </w:rPr>
              <w:t>ɔ</w:t>
            </w:r>
            <w:r w:rsidRPr="00F400F8">
              <w:rPr>
                <w:rFonts w:ascii="Times New bambara" w:hAnsi="Times New bambara"/>
                <w:b/>
                <w:sz w:val="26"/>
                <w:szCs w:val="26"/>
              </w:rPr>
              <w:t xml:space="preserve"> ko a Matigi ni Kisiba don?  </w:t>
            </w:r>
          </w:p>
          <w:p w14:paraId="38CB235A" w14:textId="77777777" w:rsidR="001D3C61" w:rsidRPr="00F400F8" w:rsidRDefault="001D3C61" w:rsidP="009F3CE2">
            <w:pPr>
              <w:pStyle w:val="ListParagraph"/>
              <w:numPr>
                <w:ilvl w:val="0"/>
                <w:numId w:val="25"/>
              </w:numPr>
              <w:spacing w:after="0" w:line="240" w:lineRule="auto"/>
              <w:rPr>
                <w:rFonts w:ascii="Times New bambara" w:hAnsi="Times New bambara"/>
                <w:b/>
                <w:sz w:val="26"/>
                <w:szCs w:val="26"/>
              </w:rPr>
            </w:pPr>
            <w:r w:rsidRPr="00F400F8">
              <w:rPr>
                <w:rFonts w:ascii="Times New bambara" w:hAnsi="Times New bambara"/>
                <w:b/>
                <w:sz w:val="26"/>
                <w:szCs w:val="26"/>
              </w:rPr>
              <w:t>Ka s</w:t>
            </w:r>
            <w:r>
              <w:rPr>
                <w:rFonts w:ascii="Times New bambara" w:hAnsi="Times New bambara"/>
                <w:b/>
                <w:sz w:val="26"/>
                <w:szCs w:val="26"/>
              </w:rPr>
              <w:t>ɔ</w:t>
            </w:r>
            <w:r w:rsidRPr="00F400F8">
              <w:rPr>
                <w:rFonts w:ascii="Times New bambara" w:hAnsi="Times New bambara"/>
                <w:b/>
                <w:sz w:val="26"/>
                <w:szCs w:val="26"/>
              </w:rPr>
              <w:t>r</w:t>
            </w:r>
            <w:r>
              <w:rPr>
                <w:rFonts w:ascii="Times New bambara" w:hAnsi="Times New bambara"/>
                <w:b/>
                <w:sz w:val="26"/>
                <w:szCs w:val="26"/>
              </w:rPr>
              <w:t>ɔ</w:t>
            </w:r>
            <w:r w:rsidRPr="00F400F8">
              <w:rPr>
                <w:rFonts w:ascii="Times New bambara" w:hAnsi="Times New bambara"/>
                <w:b/>
                <w:sz w:val="26"/>
                <w:szCs w:val="26"/>
              </w:rPr>
              <w:t xml:space="preserve"> a b’a d</w:t>
            </w:r>
            <w:r>
              <w:rPr>
                <w:rFonts w:ascii="Times New bambara" w:hAnsi="Times New bambara"/>
                <w:b/>
                <w:sz w:val="26"/>
                <w:szCs w:val="26"/>
              </w:rPr>
              <w:t>ɔ</w:t>
            </w:r>
            <w:r w:rsidRPr="00F400F8">
              <w:rPr>
                <w:rFonts w:ascii="Times New bambara" w:hAnsi="Times New bambara"/>
                <w:b/>
                <w:sz w:val="26"/>
                <w:szCs w:val="26"/>
              </w:rPr>
              <w:t>n ko a fasoden Isra</w:t>
            </w:r>
            <w:r>
              <w:rPr>
                <w:rFonts w:ascii="Times New bambara" w:hAnsi="Times New bambara"/>
                <w:b/>
                <w:sz w:val="26"/>
                <w:szCs w:val="26"/>
              </w:rPr>
              <w:t>ɛ</w:t>
            </w:r>
            <w:r w:rsidRPr="00F400F8">
              <w:rPr>
                <w:rFonts w:ascii="Times New bambara" w:hAnsi="Times New bambara"/>
                <w:b/>
                <w:sz w:val="26"/>
                <w:szCs w:val="26"/>
              </w:rPr>
              <w:t>ldenw na a k</w:t>
            </w:r>
            <w:r>
              <w:rPr>
                <w:rFonts w:ascii="Times New bambara" w:hAnsi="Times New bambara"/>
                <w:b/>
                <w:sz w:val="26"/>
                <w:szCs w:val="26"/>
              </w:rPr>
              <w:t>ɔ</w:t>
            </w:r>
            <w:r w:rsidRPr="00F400F8">
              <w:rPr>
                <w:rFonts w:ascii="Times New bambara" w:hAnsi="Times New bambara"/>
                <w:b/>
                <w:sz w:val="26"/>
                <w:szCs w:val="26"/>
              </w:rPr>
              <w:t>niya nin cogo la, mun na Zank</w:t>
            </w:r>
            <w:r>
              <w:rPr>
                <w:rFonts w:ascii="Times New bambara" w:hAnsi="Times New bambara"/>
                <w:b/>
                <w:sz w:val="26"/>
                <w:szCs w:val="26"/>
              </w:rPr>
              <w:t>ɛ</w:t>
            </w:r>
            <w:r w:rsidRPr="00F400F8">
              <w:rPr>
                <w:rFonts w:ascii="Times New bambara" w:hAnsi="Times New bambara"/>
                <w:b/>
                <w:sz w:val="26"/>
                <w:szCs w:val="26"/>
              </w:rPr>
              <w:t xml:space="preserve"> s</w:t>
            </w:r>
            <w:r>
              <w:rPr>
                <w:rFonts w:ascii="Times New bambara" w:hAnsi="Times New bambara"/>
                <w:b/>
                <w:sz w:val="26"/>
                <w:szCs w:val="26"/>
              </w:rPr>
              <w:t>ɔ</w:t>
            </w:r>
            <w:r w:rsidRPr="00F400F8">
              <w:rPr>
                <w:rFonts w:ascii="Times New bambara" w:hAnsi="Times New bambara"/>
                <w:b/>
                <w:sz w:val="26"/>
                <w:szCs w:val="26"/>
              </w:rPr>
              <w:t>nna ka k</w:t>
            </w:r>
            <w:r>
              <w:rPr>
                <w:rFonts w:ascii="Times New bambara" w:hAnsi="Times New bambara"/>
                <w:b/>
                <w:sz w:val="26"/>
                <w:szCs w:val="26"/>
              </w:rPr>
              <w:t>ɛ</w:t>
            </w:r>
            <w:r w:rsidRPr="00F400F8">
              <w:rPr>
                <w:rFonts w:ascii="Times New bambara" w:hAnsi="Times New bambara"/>
                <w:b/>
                <w:sz w:val="26"/>
                <w:szCs w:val="26"/>
              </w:rPr>
              <w:t xml:space="preserve"> fama warimin</w:t>
            </w:r>
            <w:r>
              <w:rPr>
                <w:rFonts w:ascii="Times New bambara" w:hAnsi="Times New bambara"/>
                <w:b/>
                <w:sz w:val="26"/>
                <w:szCs w:val="26"/>
              </w:rPr>
              <w:t>ɛ</w:t>
            </w:r>
            <w:r w:rsidRPr="00F400F8">
              <w:rPr>
                <w:rFonts w:ascii="Times New bambara" w:hAnsi="Times New bambara"/>
                <w:b/>
                <w:sz w:val="26"/>
                <w:szCs w:val="26"/>
              </w:rPr>
              <w:t xml:space="preserve">ba ye?  </w:t>
            </w:r>
          </w:p>
          <w:p w14:paraId="64180704" w14:textId="77777777" w:rsidR="001D3C61" w:rsidRPr="00F400F8" w:rsidRDefault="001D3C61" w:rsidP="00D00093">
            <w:pPr>
              <w:rPr>
                <w:rFonts w:ascii="Times New bambara" w:hAnsi="Times New bambara"/>
                <w:sz w:val="26"/>
                <w:szCs w:val="26"/>
              </w:rPr>
            </w:pPr>
          </w:p>
          <w:p w14:paraId="08D1FDB2" w14:textId="77777777" w:rsidR="001D3C61" w:rsidRPr="00F400F8" w:rsidRDefault="001D3C61" w:rsidP="009F3CE2">
            <w:pPr>
              <w:pStyle w:val="ListParagraph"/>
              <w:numPr>
                <w:ilvl w:val="0"/>
                <w:numId w:val="9"/>
              </w:numPr>
              <w:spacing w:after="0" w:line="240" w:lineRule="auto"/>
              <w:rPr>
                <w:rFonts w:ascii="Times New bambara" w:hAnsi="Times New bambara"/>
                <w:b/>
                <w:sz w:val="26"/>
                <w:szCs w:val="26"/>
              </w:rPr>
            </w:pPr>
            <w:r w:rsidRPr="00F400F8">
              <w:rPr>
                <w:rFonts w:ascii="Times New bambara" w:hAnsi="Times New bambara"/>
                <w:b/>
                <w:sz w:val="26"/>
                <w:szCs w:val="26"/>
              </w:rPr>
              <w:t>Dusukun: An ka y</w:t>
            </w:r>
            <w:r>
              <w:rPr>
                <w:rFonts w:ascii="Times New bambara" w:hAnsi="Times New bambara"/>
                <w:b/>
                <w:sz w:val="26"/>
                <w:szCs w:val="26"/>
              </w:rPr>
              <w:t>ɔ</w:t>
            </w:r>
            <w:r w:rsidRPr="00F400F8">
              <w:rPr>
                <w:rFonts w:ascii="Times New bambara" w:hAnsi="Times New bambara"/>
                <w:b/>
                <w:sz w:val="26"/>
                <w:szCs w:val="26"/>
              </w:rPr>
              <w:t>r</w:t>
            </w:r>
            <w:r>
              <w:rPr>
                <w:rFonts w:ascii="Times New bambara" w:hAnsi="Times New bambara"/>
                <w:b/>
                <w:sz w:val="26"/>
                <w:szCs w:val="26"/>
              </w:rPr>
              <w:t>ɔ</w:t>
            </w:r>
            <w:r w:rsidRPr="00F400F8">
              <w:rPr>
                <w:rFonts w:ascii="Times New bambara" w:hAnsi="Times New bambara"/>
                <w:b/>
                <w:sz w:val="26"/>
                <w:szCs w:val="26"/>
              </w:rPr>
              <w:t xml:space="preserve"> kalanen b’a f</w:t>
            </w:r>
            <w:r>
              <w:rPr>
                <w:rFonts w:ascii="Times New bambara" w:hAnsi="Times New bambara"/>
                <w:b/>
                <w:sz w:val="26"/>
                <w:szCs w:val="26"/>
              </w:rPr>
              <w:t>ɛ</w:t>
            </w:r>
            <w:r w:rsidRPr="00F400F8">
              <w:rPr>
                <w:rFonts w:ascii="Times New bambara" w:hAnsi="Times New bambara"/>
                <w:b/>
                <w:sz w:val="26"/>
                <w:szCs w:val="26"/>
              </w:rPr>
              <w:t xml:space="preserve"> an ka j</w:t>
            </w:r>
            <w:r>
              <w:rPr>
                <w:rFonts w:ascii="Times New bambara" w:hAnsi="Times New bambara"/>
                <w:b/>
                <w:sz w:val="26"/>
                <w:szCs w:val="26"/>
              </w:rPr>
              <w:t>ɔ</w:t>
            </w:r>
            <w:r w:rsidRPr="00F400F8">
              <w:rPr>
                <w:rFonts w:ascii="Times New bambara" w:hAnsi="Times New bambara"/>
                <w:b/>
                <w:sz w:val="26"/>
                <w:szCs w:val="26"/>
              </w:rPr>
              <w:t>n de ladege?</w:t>
            </w:r>
          </w:p>
          <w:p w14:paraId="7AFE55F3" w14:textId="77777777" w:rsidR="001D3C61" w:rsidRPr="00F400F8" w:rsidRDefault="001D3C61" w:rsidP="00D00093">
            <w:pPr>
              <w:pStyle w:val="ListParagraph"/>
              <w:ind w:left="360"/>
              <w:rPr>
                <w:rFonts w:ascii="Times New bambara" w:hAnsi="Times New bambara"/>
                <w:b/>
                <w:sz w:val="26"/>
                <w:szCs w:val="26"/>
              </w:rPr>
            </w:pPr>
            <w:r w:rsidRPr="00F400F8">
              <w:rPr>
                <w:rFonts w:ascii="Times New bambara" w:hAnsi="Times New bambara"/>
                <w:sz w:val="26"/>
                <w:szCs w:val="26"/>
              </w:rPr>
              <w:t>Kabako don k’a ye ko m</w:t>
            </w:r>
            <w:r>
              <w:rPr>
                <w:rFonts w:ascii="Times New bambara" w:hAnsi="Times New bambara"/>
                <w:sz w:val="26"/>
                <w:szCs w:val="26"/>
              </w:rPr>
              <w:t>ɔ</w:t>
            </w:r>
            <w:r w:rsidRPr="00F400F8">
              <w:rPr>
                <w:rFonts w:ascii="Times New bambara" w:hAnsi="Times New bambara"/>
                <w:sz w:val="26"/>
                <w:szCs w:val="26"/>
              </w:rPr>
              <w:t>g</w:t>
            </w:r>
            <w:r>
              <w:rPr>
                <w:rFonts w:ascii="Times New bambara" w:hAnsi="Times New bambara"/>
                <w:sz w:val="26"/>
                <w:szCs w:val="26"/>
              </w:rPr>
              <w:t>ɔ</w:t>
            </w:r>
            <w:r w:rsidRPr="00F400F8">
              <w:rPr>
                <w:rFonts w:ascii="Times New bambara" w:hAnsi="Times New bambara"/>
                <w:sz w:val="26"/>
                <w:szCs w:val="26"/>
              </w:rPr>
              <w:t xml:space="preserve"> minnu ye Ala ka yafali s</w:t>
            </w:r>
            <w:r>
              <w:rPr>
                <w:rFonts w:ascii="Times New bambara" w:hAnsi="Times New bambara"/>
                <w:sz w:val="26"/>
                <w:szCs w:val="26"/>
              </w:rPr>
              <w:t>ɔ</w:t>
            </w:r>
            <w:r w:rsidRPr="00F400F8">
              <w:rPr>
                <w:rFonts w:ascii="Times New bambara" w:hAnsi="Times New bambara"/>
                <w:sz w:val="26"/>
                <w:szCs w:val="26"/>
              </w:rPr>
              <w:t>r</w:t>
            </w:r>
            <w:r>
              <w:rPr>
                <w:rFonts w:ascii="Times New bambara" w:hAnsi="Times New bambara"/>
                <w:sz w:val="26"/>
                <w:szCs w:val="26"/>
              </w:rPr>
              <w:t>ɔ</w:t>
            </w:r>
            <w:r w:rsidRPr="00F400F8">
              <w:rPr>
                <w:rFonts w:ascii="Times New bambara" w:hAnsi="Times New bambara"/>
                <w:sz w:val="26"/>
                <w:szCs w:val="26"/>
              </w:rPr>
              <w:t xml:space="preserve"> u ka jurumu kos</w:t>
            </w:r>
            <w:r>
              <w:rPr>
                <w:rFonts w:ascii="Times New bambara" w:hAnsi="Times New bambara"/>
                <w:sz w:val="26"/>
                <w:szCs w:val="26"/>
              </w:rPr>
              <w:t>ɔ</w:t>
            </w:r>
            <w:r w:rsidRPr="00F400F8">
              <w:rPr>
                <w:rFonts w:ascii="Times New bambara" w:hAnsi="Times New bambara"/>
                <w:sz w:val="26"/>
                <w:szCs w:val="26"/>
              </w:rPr>
              <w:t>n, ko a b</w:t>
            </w:r>
            <w:r>
              <w:rPr>
                <w:rFonts w:ascii="Times New bambara" w:hAnsi="Times New bambara"/>
                <w:sz w:val="26"/>
                <w:szCs w:val="26"/>
              </w:rPr>
              <w:t>ɛ</w:t>
            </w:r>
            <w:r w:rsidRPr="00F400F8">
              <w:rPr>
                <w:rFonts w:ascii="Times New bambara" w:hAnsi="Times New bambara"/>
                <w:sz w:val="26"/>
                <w:szCs w:val="26"/>
              </w:rPr>
              <w:t xml:space="preserve"> g</w:t>
            </w:r>
            <w:r>
              <w:rPr>
                <w:rFonts w:ascii="Times New bambara" w:hAnsi="Times New bambara"/>
                <w:sz w:val="26"/>
                <w:szCs w:val="26"/>
              </w:rPr>
              <w:t>ɛ</w:t>
            </w:r>
            <w:r w:rsidRPr="00F400F8">
              <w:rPr>
                <w:rFonts w:ascii="Times New bambara" w:hAnsi="Times New bambara"/>
                <w:sz w:val="26"/>
                <w:szCs w:val="26"/>
              </w:rPr>
              <w:t>l</w:t>
            </w:r>
            <w:r>
              <w:rPr>
                <w:rFonts w:ascii="Times New bambara" w:hAnsi="Times New bambara"/>
                <w:sz w:val="26"/>
                <w:szCs w:val="26"/>
              </w:rPr>
              <w:t>ɛ</w:t>
            </w:r>
            <w:r w:rsidRPr="00F400F8">
              <w:rPr>
                <w:rFonts w:ascii="Times New bambara" w:hAnsi="Times New bambara"/>
                <w:sz w:val="26"/>
                <w:szCs w:val="26"/>
              </w:rPr>
              <w:t>ya olu ma ka yafa m</w:t>
            </w:r>
            <w:r>
              <w:rPr>
                <w:rFonts w:ascii="Times New bambara" w:hAnsi="Times New bambara"/>
                <w:sz w:val="26"/>
                <w:szCs w:val="26"/>
              </w:rPr>
              <w:t>ɔ</w:t>
            </w:r>
            <w:r w:rsidRPr="00F400F8">
              <w:rPr>
                <w:rFonts w:ascii="Times New bambara" w:hAnsi="Times New bambara"/>
                <w:sz w:val="26"/>
                <w:szCs w:val="26"/>
              </w:rPr>
              <w:t>g</w:t>
            </w:r>
            <w:r>
              <w:rPr>
                <w:rFonts w:ascii="Times New bambara" w:hAnsi="Times New bambara"/>
                <w:sz w:val="26"/>
                <w:szCs w:val="26"/>
              </w:rPr>
              <w:t>ɔ</w:t>
            </w:r>
            <w:r w:rsidRPr="00F400F8">
              <w:rPr>
                <w:rFonts w:ascii="Times New bambara" w:hAnsi="Times New bambara"/>
                <w:sz w:val="26"/>
                <w:szCs w:val="26"/>
              </w:rPr>
              <w:t xml:space="preserve"> t</w:t>
            </w:r>
            <w:r>
              <w:rPr>
                <w:rFonts w:ascii="Times New bambara" w:hAnsi="Times New bambara"/>
                <w:sz w:val="26"/>
                <w:szCs w:val="26"/>
              </w:rPr>
              <w:t>ɔ</w:t>
            </w:r>
            <w:r w:rsidRPr="00F400F8">
              <w:rPr>
                <w:rFonts w:ascii="Times New bambara" w:hAnsi="Times New bambara"/>
                <w:sz w:val="26"/>
                <w:szCs w:val="26"/>
              </w:rPr>
              <w:t>w ma. Ni m</w:t>
            </w:r>
            <w:r>
              <w:rPr>
                <w:rFonts w:ascii="Times New bambara" w:hAnsi="Times New bambara"/>
                <w:sz w:val="26"/>
                <w:szCs w:val="26"/>
              </w:rPr>
              <w:t>ɔ</w:t>
            </w:r>
            <w:r w:rsidRPr="00F400F8">
              <w:rPr>
                <w:rFonts w:ascii="Times New bambara" w:hAnsi="Times New bambara"/>
                <w:sz w:val="26"/>
                <w:szCs w:val="26"/>
              </w:rPr>
              <w:t>g</w:t>
            </w:r>
            <w:r>
              <w:rPr>
                <w:rFonts w:ascii="Times New bambara" w:hAnsi="Times New bambara"/>
                <w:sz w:val="26"/>
                <w:szCs w:val="26"/>
              </w:rPr>
              <w:t>ɔ</w:t>
            </w:r>
            <w:r w:rsidRPr="00F400F8">
              <w:rPr>
                <w:rFonts w:ascii="Times New bambara" w:hAnsi="Times New bambara"/>
                <w:sz w:val="26"/>
                <w:szCs w:val="26"/>
              </w:rPr>
              <w:t xml:space="preserve"> d</w:t>
            </w:r>
            <w:r>
              <w:rPr>
                <w:rFonts w:ascii="Times New bambara" w:hAnsi="Times New bambara"/>
                <w:sz w:val="26"/>
                <w:szCs w:val="26"/>
              </w:rPr>
              <w:t>ɔ</w:t>
            </w:r>
            <w:r w:rsidRPr="00F400F8">
              <w:rPr>
                <w:rFonts w:ascii="Times New bambara" w:hAnsi="Times New bambara"/>
                <w:sz w:val="26"/>
                <w:szCs w:val="26"/>
              </w:rPr>
              <w:t xml:space="preserve"> ye an t</w:t>
            </w:r>
            <w:r>
              <w:rPr>
                <w:rFonts w:ascii="Times New bambara" w:hAnsi="Times New bambara"/>
                <w:sz w:val="26"/>
                <w:szCs w:val="26"/>
              </w:rPr>
              <w:t>ɔɲɔ</w:t>
            </w:r>
            <w:r w:rsidRPr="00F400F8">
              <w:rPr>
                <w:rFonts w:ascii="Times New bambara" w:hAnsi="Times New bambara"/>
                <w:sz w:val="26"/>
                <w:szCs w:val="26"/>
              </w:rPr>
              <w:t xml:space="preserve"> walima ka an jogin, an b’a </w:t>
            </w:r>
            <w:r>
              <w:rPr>
                <w:rFonts w:ascii="Times New bambara" w:hAnsi="Times New bambara"/>
                <w:sz w:val="26"/>
                <w:szCs w:val="26"/>
              </w:rPr>
              <w:t>ɲ</w:t>
            </w:r>
            <w:r w:rsidRPr="00F400F8">
              <w:rPr>
                <w:rFonts w:ascii="Times New bambara" w:hAnsi="Times New bambara"/>
                <w:sz w:val="26"/>
                <w:szCs w:val="26"/>
              </w:rPr>
              <w:t xml:space="preserve">ini ka o tigi </w:t>
            </w:r>
            <w:r>
              <w:rPr>
                <w:rFonts w:ascii="Times New bambara" w:hAnsi="Times New bambara"/>
                <w:sz w:val="26"/>
                <w:szCs w:val="26"/>
              </w:rPr>
              <w:t>ɲ</w:t>
            </w:r>
            <w:r w:rsidRPr="00F400F8">
              <w:rPr>
                <w:rFonts w:ascii="Times New bambara" w:hAnsi="Times New bambara"/>
                <w:sz w:val="26"/>
                <w:szCs w:val="26"/>
              </w:rPr>
              <w:t>angi. Ni a tigi kisira o kow dantig</w:t>
            </w:r>
            <w:r>
              <w:rPr>
                <w:rFonts w:ascii="Times New bambara" w:hAnsi="Times New bambara"/>
                <w:sz w:val="26"/>
                <w:szCs w:val="26"/>
              </w:rPr>
              <w:t>ɛ</w:t>
            </w:r>
            <w:r w:rsidRPr="00F400F8">
              <w:rPr>
                <w:rFonts w:ascii="Times New bambara" w:hAnsi="Times New bambara"/>
                <w:sz w:val="26"/>
                <w:szCs w:val="26"/>
              </w:rPr>
              <w:t>li ma o t</w:t>
            </w:r>
            <w:r>
              <w:rPr>
                <w:rFonts w:ascii="Times New bambara" w:hAnsi="Times New bambara"/>
                <w:sz w:val="26"/>
                <w:szCs w:val="26"/>
              </w:rPr>
              <w:t>ɛ</w:t>
            </w:r>
            <w:r w:rsidRPr="00F400F8">
              <w:rPr>
                <w:rFonts w:ascii="Times New bambara" w:hAnsi="Times New bambara"/>
                <w:sz w:val="26"/>
                <w:szCs w:val="26"/>
              </w:rPr>
              <w:t xml:space="preserve"> diya an ye. Nka Ala ka n</w:t>
            </w:r>
            <w:r>
              <w:rPr>
                <w:rFonts w:ascii="Times New bambara" w:hAnsi="Times New bambara"/>
                <w:sz w:val="26"/>
                <w:szCs w:val="26"/>
              </w:rPr>
              <w:t>ɛɛ</w:t>
            </w:r>
            <w:r w:rsidRPr="00F400F8">
              <w:rPr>
                <w:rFonts w:ascii="Times New bambara" w:hAnsi="Times New bambara"/>
                <w:sz w:val="26"/>
                <w:szCs w:val="26"/>
              </w:rPr>
              <w:t>ma ka tilennenya ni an hadamadenw ta yecogo t</w:t>
            </w:r>
            <w:r>
              <w:rPr>
                <w:rFonts w:ascii="Times New bambara" w:hAnsi="Times New bambara"/>
                <w:sz w:val="26"/>
                <w:szCs w:val="26"/>
              </w:rPr>
              <w:t>ɛ</w:t>
            </w:r>
            <w:r w:rsidRPr="00F400F8">
              <w:rPr>
                <w:rFonts w:ascii="Times New bambara" w:hAnsi="Times New bambara"/>
                <w:sz w:val="26"/>
                <w:szCs w:val="26"/>
              </w:rPr>
              <w:t xml:space="preserve"> kelen ye. Ala ka n</w:t>
            </w:r>
            <w:r>
              <w:rPr>
                <w:rFonts w:ascii="Times New bambara" w:hAnsi="Times New bambara"/>
                <w:sz w:val="26"/>
                <w:szCs w:val="26"/>
              </w:rPr>
              <w:t>ɛɛ</w:t>
            </w:r>
            <w:r w:rsidRPr="00F400F8">
              <w:rPr>
                <w:rFonts w:ascii="Times New bambara" w:hAnsi="Times New bambara"/>
                <w:sz w:val="26"/>
                <w:szCs w:val="26"/>
              </w:rPr>
              <w:t>ma k</w:t>
            </w:r>
            <w:r>
              <w:rPr>
                <w:rFonts w:ascii="Times New bambara" w:hAnsi="Times New bambara"/>
                <w:sz w:val="26"/>
                <w:szCs w:val="26"/>
              </w:rPr>
              <w:t>ɛ</w:t>
            </w:r>
            <w:r w:rsidRPr="00F400F8">
              <w:rPr>
                <w:rFonts w:ascii="Times New bambara" w:hAnsi="Times New bambara"/>
                <w:sz w:val="26"/>
                <w:szCs w:val="26"/>
              </w:rPr>
              <w:t>n</w:t>
            </w:r>
            <w:r>
              <w:rPr>
                <w:rFonts w:ascii="Times New bambara" w:hAnsi="Times New bambara"/>
                <w:sz w:val="26"/>
                <w:szCs w:val="26"/>
              </w:rPr>
              <w:t>ɛ</w:t>
            </w:r>
            <w:r w:rsidRPr="00F400F8">
              <w:rPr>
                <w:rFonts w:ascii="Times New bambara" w:hAnsi="Times New bambara"/>
                <w:sz w:val="26"/>
                <w:szCs w:val="26"/>
              </w:rPr>
              <w:t xml:space="preserve"> ka bon fo ka se m</w:t>
            </w:r>
            <w:r>
              <w:rPr>
                <w:rFonts w:ascii="Times New bambara" w:hAnsi="Times New bambara"/>
                <w:sz w:val="26"/>
                <w:szCs w:val="26"/>
              </w:rPr>
              <w:t>ɔ</w:t>
            </w:r>
            <w:r w:rsidRPr="00F400F8">
              <w:rPr>
                <w:rFonts w:ascii="Times New bambara" w:hAnsi="Times New bambara"/>
                <w:sz w:val="26"/>
                <w:szCs w:val="26"/>
              </w:rPr>
              <w:t>g</w:t>
            </w:r>
            <w:r>
              <w:rPr>
                <w:rFonts w:ascii="Times New bambara" w:hAnsi="Times New bambara"/>
                <w:sz w:val="26"/>
                <w:szCs w:val="26"/>
              </w:rPr>
              <w:t>ɔ</w:t>
            </w:r>
            <w:r w:rsidRPr="00F400F8">
              <w:rPr>
                <w:rFonts w:ascii="Times New bambara" w:hAnsi="Times New bambara"/>
                <w:sz w:val="26"/>
                <w:szCs w:val="26"/>
              </w:rPr>
              <w:t>w ma minnu ni a man kan. F</w:t>
            </w:r>
            <w:r>
              <w:rPr>
                <w:rFonts w:ascii="Times New bambara" w:hAnsi="Times New bambara"/>
                <w:sz w:val="26"/>
                <w:szCs w:val="26"/>
              </w:rPr>
              <w:t>ɛ</w:t>
            </w:r>
            <w:r w:rsidRPr="00F400F8">
              <w:rPr>
                <w:rFonts w:ascii="Times New bambara" w:hAnsi="Times New bambara"/>
                <w:sz w:val="26"/>
                <w:szCs w:val="26"/>
              </w:rPr>
              <w:t>n bonta t</w:t>
            </w:r>
            <w:r>
              <w:rPr>
                <w:rFonts w:ascii="Times New bambara" w:hAnsi="Times New bambara"/>
                <w:sz w:val="26"/>
                <w:szCs w:val="26"/>
              </w:rPr>
              <w:t>ɛ</w:t>
            </w:r>
            <w:r w:rsidRPr="00F400F8">
              <w:rPr>
                <w:rFonts w:ascii="Times New bambara" w:hAnsi="Times New bambara"/>
                <w:sz w:val="26"/>
                <w:szCs w:val="26"/>
              </w:rPr>
              <w:t xml:space="preserve"> ko m</w:t>
            </w:r>
            <w:r>
              <w:rPr>
                <w:rFonts w:ascii="Times New bambara" w:hAnsi="Times New bambara"/>
                <w:sz w:val="26"/>
                <w:szCs w:val="26"/>
              </w:rPr>
              <w:t>ɔ</w:t>
            </w:r>
            <w:r w:rsidRPr="00F400F8">
              <w:rPr>
                <w:rFonts w:ascii="Times New bambara" w:hAnsi="Times New bambara"/>
                <w:sz w:val="26"/>
                <w:szCs w:val="26"/>
              </w:rPr>
              <w:t>g</w:t>
            </w:r>
            <w:r>
              <w:rPr>
                <w:rFonts w:ascii="Times New bambara" w:hAnsi="Times New bambara"/>
                <w:sz w:val="26"/>
                <w:szCs w:val="26"/>
              </w:rPr>
              <w:t>ɔ</w:t>
            </w:r>
            <w:r w:rsidRPr="00F400F8">
              <w:rPr>
                <w:rFonts w:ascii="Times New bambara" w:hAnsi="Times New bambara"/>
                <w:sz w:val="26"/>
                <w:szCs w:val="26"/>
              </w:rPr>
              <w:t>w ka kisi sariya ni kow seginni ma, nka tuma caman na, Yesu b’a ka yafali di mɔgɔ ma ka k</w:t>
            </w:r>
            <w:r>
              <w:rPr>
                <w:rFonts w:ascii="Times New bambara" w:hAnsi="Times New bambara"/>
                <w:sz w:val="26"/>
                <w:szCs w:val="26"/>
              </w:rPr>
              <w:t>ɔ</w:t>
            </w:r>
            <w:r w:rsidRPr="00F400F8">
              <w:rPr>
                <w:rFonts w:ascii="Times New bambara" w:hAnsi="Times New bambara"/>
                <w:sz w:val="26"/>
                <w:szCs w:val="26"/>
              </w:rPr>
              <w:t>n o tigi ka f</w:t>
            </w:r>
            <w:r>
              <w:rPr>
                <w:rFonts w:ascii="Times New bambara" w:hAnsi="Times New bambara"/>
                <w:sz w:val="26"/>
                <w:szCs w:val="26"/>
              </w:rPr>
              <w:t>ɛ</w:t>
            </w:r>
            <w:r w:rsidRPr="00F400F8">
              <w:rPr>
                <w:rFonts w:ascii="Times New bambara" w:hAnsi="Times New bambara"/>
                <w:sz w:val="26"/>
                <w:szCs w:val="26"/>
              </w:rPr>
              <w:t xml:space="preserve">n koseginni </w:t>
            </w:r>
            <w:r>
              <w:rPr>
                <w:rFonts w:ascii="Times New bambara" w:hAnsi="Times New bambara"/>
                <w:sz w:val="26"/>
                <w:szCs w:val="26"/>
              </w:rPr>
              <w:t>ɲɛ</w:t>
            </w:r>
            <w:r w:rsidRPr="00F400F8">
              <w:rPr>
                <w:rFonts w:ascii="Times New bambara" w:hAnsi="Times New bambara"/>
                <w:sz w:val="26"/>
                <w:szCs w:val="26"/>
              </w:rPr>
              <w:t xml:space="preserve">.    </w:t>
            </w:r>
          </w:p>
          <w:p w14:paraId="0A3445A4" w14:textId="77777777" w:rsidR="001D3C61" w:rsidRPr="00F400F8" w:rsidRDefault="001D3C61" w:rsidP="009F3CE2">
            <w:pPr>
              <w:pStyle w:val="ListParagraph"/>
              <w:numPr>
                <w:ilvl w:val="0"/>
                <w:numId w:val="25"/>
              </w:numPr>
              <w:spacing w:after="0" w:line="240" w:lineRule="auto"/>
              <w:rPr>
                <w:rFonts w:ascii="Times New bambara" w:hAnsi="Times New bambara"/>
                <w:b/>
                <w:sz w:val="26"/>
                <w:szCs w:val="26"/>
              </w:rPr>
            </w:pPr>
            <w:r w:rsidRPr="00F400F8">
              <w:rPr>
                <w:rFonts w:ascii="Times New bambara" w:hAnsi="Times New bambara"/>
                <w:b/>
                <w:sz w:val="26"/>
                <w:szCs w:val="26"/>
              </w:rPr>
              <w:t>Ni danaba d</w:t>
            </w:r>
            <w:r>
              <w:rPr>
                <w:rFonts w:ascii="Times New bambara" w:hAnsi="Times New bambara"/>
                <w:b/>
                <w:sz w:val="26"/>
                <w:szCs w:val="26"/>
              </w:rPr>
              <w:t>ɔ</w:t>
            </w:r>
            <w:r w:rsidRPr="00F400F8">
              <w:rPr>
                <w:rFonts w:ascii="Times New bambara" w:hAnsi="Times New bambara"/>
                <w:b/>
                <w:sz w:val="26"/>
                <w:szCs w:val="26"/>
              </w:rPr>
              <w:t xml:space="preserve"> ko a t</w:t>
            </w:r>
            <w:r>
              <w:rPr>
                <w:rFonts w:ascii="Times New bambara" w:hAnsi="Times New bambara"/>
                <w:b/>
                <w:sz w:val="26"/>
                <w:szCs w:val="26"/>
              </w:rPr>
              <w:t>ɛ</w:t>
            </w:r>
            <w:r w:rsidRPr="00F400F8">
              <w:rPr>
                <w:rFonts w:ascii="Times New bambara" w:hAnsi="Times New bambara"/>
                <w:b/>
                <w:sz w:val="26"/>
                <w:szCs w:val="26"/>
              </w:rPr>
              <w:t xml:space="preserve"> se ka yafa m</w:t>
            </w:r>
            <w:r>
              <w:rPr>
                <w:rFonts w:ascii="Times New bambara" w:hAnsi="Times New bambara"/>
                <w:b/>
                <w:sz w:val="26"/>
                <w:szCs w:val="26"/>
              </w:rPr>
              <w:t>ɔ</w:t>
            </w:r>
            <w:r w:rsidRPr="00F400F8">
              <w:rPr>
                <w:rFonts w:ascii="Times New bambara" w:hAnsi="Times New bambara"/>
                <w:b/>
                <w:sz w:val="26"/>
                <w:szCs w:val="26"/>
              </w:rPr>
              <w:t>g</w:t>
            </w:r>
            <w:r>
              <w:rPr>
                <w:rFonts w:ascii="Times New bambara" w:hAnsi="Times New bambara"/>
                <w:b/>
                <w:sz w:val="26"/>
                <w:szCs w:val="26"/>
              </w:rPr>
              <w:t>ɔ</w:t>
            </w:r>
            <w:r w:rsidRPr="00F400F8">
              <w:rPr>
                <w:rFonts w:ascii="Times New bambara" w:hAnsi="Times New bambara"/>
                <w:b/>
                <w:sz w:val="26"/>
                <w:szCs w:val="26"/>
              </w:rPr>
              <w:t xml:space="preserve"> w</w:t>
            </w:r>
            <w:r>
              <w:rPr>
                <w:rFonts w:ascii="Times New bambara" w:hAnsi="Times New bambara"/>
                <w:b/>
                <w:sz w:val="26"/>
                <w:szCs w:val="26"/>
              </w:rPr>
              <w:t>ɛ</w:t>
            </w:r>
            <w:r w:rsidRPr="00F400F8">
              <w:rPr>
                <w:rFonts w:ascii="Times New bambara" w:hAnsi="Times New bambara"/>
                <w:b/>
                <w:sz w:val="26"/>
                <w:szCs w:val="26"/>
              </w:rPr>
              <w:t>r</w:t>
            </w:r>
            <w:r>
              <w:rPr>
                <w:rFonts w:ascii="Times New bambara" w:hAnsi="Times New bambara"/>
                <w:b/>
                <w:sz w:val="26"/>
                <w:szCs w:val="26"/>
              </w:rPr>
              <w:t>ɛ</w:t>
            </w:r>
            <w:r w:rsidRPr="00F400F8">
              <w:rPr>
                <w:rFonts w:ascii="Times New bambara" w:hAnsi="Times New bambara"/>
                <w:b/>
                <w:sz w:val="26"/>
                <w:szCs w:val="26"/>
              </w:rPr>
              <w:t xml:space="preserve"> ma, o b</w:t>
            </w:r>
            <w:r>
              <w:rPr>
                <w:rFonts w:ascii="Times New bambara" w:hAnsi="Times New bambara"/>
                <w:b/>
                <w:sz w:val="26"/>
                <w:szCs w:val="26"/>
              </w:rPr>
              <w:t>ɛ</w:t>
            </w:r>
            <w:r w:rsidRPr="00F400F8">
              <w:rPr>
                <w:rFonts w:ascii="Times New bambara" w:hAnsi="Times New bambara"/>
                <w:b/>
                <w:sz w:val="26"/>
                <w:szCs w:val="26"/>
              </w:rPr>
              <w:t xml:space="preserve"> mun jira danaba ka kisili ko la?  </w:t>
            </w:r>
          </w:p>
          <w:p w14:paraId="12604985" w14:textId="77777777" w:rsidR="001D3C61" w:rsidRPr="00F400F8" w:rsidRDefault="001D3C61" w:rsidP="009F3CE2">
            <w:pPr>
              <w:pStyle w:val="ListParagraph"/>
              <w:numPr>
                <w:ilvl w:val="0"/>
                <w:numId w:val="25"/>
              </w:numPr>
              <w:spacing w:after="0" w:line="240" w:lineRule="auto"/>
              <w:rPr>
                <w:rFonts w:ascii="Times New bambara" w:hAnsi="Times New bambara"/>
                <w:b/>
                <w:sz w:val="26"/>
                <w:szCs w:val="26"/>
              </w:rPr>
            </w:pPr>
            <w:r w:rsidRPr="00F400F8">
              <w:rPr>
                <w:rFonts w:ascii="Times New bambara" w:hAnsi="Times New bambara"/>
                <w:b/>
                <w:sz w:val="26"/>
                <w:szCs w:val="26"/>
              </w:rPr>
              <w:t>Mun</w:t>
            </w:r>
            <w:r>
              <w:rPr>
                <w:rFonts w:ascii="Times New bambara" w:hAnsi="Times New bambara"/>
                <w:b/>
                <w:sz w:val="26"/>
                <w:szCs w:val="26"/>
              </w:rPr>
              <w:t xml:space="preserve"> n</w:t>
            </w:r>
            <w:r w:rsidRPr="00F400F8">
              <w:rPr>
                <w:rFonts w:ascii="Times New bambara" w:hAnsi="Times New bambara"/>
                <w:b/>
                <w:sz w:val="26"/>
                <w:szCs w:val="26"/>
              </w:rPr>
              <w:t>a yafal</w:t>
            </w:r>
            <w:r>
              <w:rPr>
                <w:rFonts w:ascii="Times New bambara" w:hAnsi="Times New bambara"/>
                <w:b/>
                <w:sz w:val="26"/>
                <w:szCs w:val="26"/>
              </w:rPr>
              <w:t>i</w:t>
            </w:r>
            <w:r w:rsidRPr="00F400F8">
              <w:rPr>
                <w:rFonts w:ascii="Times New bambara" w:hAnsi="Times New bambara"/>
                <w:b/>
                <w:sz w:val="26"/>
                <w:szCs w:val="26"/>
              </w:rPr>
              <w:t xml:space="preserve"> t</w:t>
            </w:r>
            <w:r>
              <w:rPr>
                <w:rFonts w:ascii="Times New bambara" w:hAnsi="Times New bambara"/>
                <w:b/>
                <w:sz w:val="26"/>
                <w:szCs w:val="26"/>
              </w:rPr>
              <w:t>ɛ</w:t>
            </w:r>
            <w:r w:rsidRPr="00F400F8">
              <w:rPr>
                <w:rFonts w:ascii="Times New bambara" w:hAnsi="Times New bambara"/>
                <w:b/>
                <w:sz w:val="26"/>
                <w:szCs w:val="26"/>
              </w:rPr>
              <w:t xml:space="preserve"> f</w:t>
            </w:r>
            <w:r>
              <w:rPr>
                <w:rFonts w:ascii="Times New bambara" w:hAnsi="Times New bambara"/>
                <w:b/>
                <w:sz w:val="26"/>
                <w:szCs w:val="26"/>
              </w:rPr>
              <w:t>ɛ</w:t>
            </w:r>
            <w:r w:rsidRPr="00F400F8">
              <w:rPr>
                <w:rFonts w:ascii="Times New bambara" w:hAnsi="Times New bambara"/>
                <w:b/>
                <w:sz w:val="26"/>
                <w:szCs w:val="26"/>
              </w:rPr>
              <w:t>n n</w:t>
            </w:r>
            <w:r>
              <w:rPr>
                <w:rFonts w:ascii="Times New bambara" w:hAnsi="Times New bambara"/>
                <w:b/>
                <w:sz w:val="26"/>
                <w:szCs w:val="26"/>
              </w:rPr>
              <w:t>ɔ</w:t>
            </w:r>
            <w:r w:rsidRPr="00F400F8">
              <w:rPr>
                <w:rFonts w:ascii="Times New bambara" w:hAnsi="Times New bambara"/>
                <w:b/>
                <w:sz w:val="26"/>
                <w:szCs w:val="26"/>
              </w:rPr>
              <w:t>g</w:t>
            </w:r>
            <w:r>
              <w:rPr>
                <w:rFonts w:ascii="Times New bambara" w:hAnsi="Times New bambara"/>
                <w:b/>
                <w:sz w:val="26"/>
                <w:szCs w:val="26"/>
              </w:rPr>
              <w:t>ɔ</w:t>
            </w:r>
            <w:r w:rsidRPr="00F400F8">
              <w:rPr>
                <w:rFonts w:ascii="Times New bambara" w:hAnsi="Times New bambara"/>
                <w:b/>
                <w:sz w:val="26"/>
                <w:szCs w:val="26"/>
              </w:rPr>
              <w:t xml:space="preserve">ma ye hadamadenw ma?  </w:t>
            </w:r>
          </w:p>
          <w:p w14:paraId="12F13BDA" w14:textId="77777777" w:rsidR="001D3C61" w:rsidRPr="00F400F8" w:rsidRDefault="001D3C61" w:rsidP="00D00093">
            <w:pPr>
              <w:rPr>
                <w:rFonts w:ascii="Times New bambara" w:hAnsi="Times New bambara"/>
                <w:sz w:val="26"/>
                <w:szCs w:val="26"/>
              </w:rPr>
            </w:pPr>
          </w:p>
          <w:p w14:paraId="4B91C714" w14:textId="77777777" w:rsidR="001D3C61" w:rsidRPr="00F400F8" w:rsidRDefault="001D3C61" w:rsidP="009F3CE2">
            <w:pPr>
              <w:pStyle w:val="ListParagraph"/>
              <w:numPr>
                <w:ilvl w:val="0"/>
                <w:numId w:val="9"/>
              </w:numPr>
              <w:spacing w:after="0" w:line="240" w:lineRule="auto"/>
              <w:rPr>
                <w:rFonts w:ascii="Times New bambara" w:hAnsi="Times New bambara"/>
                <w:sz w:val="26"/>
                <w:szCs w:val="26"/>
              </w:rPr>
            </w:pPr>
            <w:r w:rsidRPr="00F400F8">
              <w:rPr>
                <w:rFonts w:ascii="Times New bambara" w:hAnsi="Times New bambara"/>
                <w:b/>
                <w:sz w:val="26"/>
                <w:szCs w:val="26"/>
              </w:rPr>
              <w:t>Bolow: An b</w:t>
            </w:r>
            <w:r>
              <w:rPr>
                <w:rFonts w:ascii="Times New bambara" w:hAnsi="Times New bambara"/>
                <w:b/>
                <w:sz w:val="26"/>
                <w:szCs w:val="26"/>
              </w:rPr>
              <w:t>ɛ se ka Ala ka K</w:t>
            </w:r>
            <w:r w:rsidRPr="00F400F8">
              <w:rPr>
                <w:rFonts w:ascii="Times New bambara" w:hAnsi="Times New bambara"/>
                <w:b/>
                <w:sz w:val="26"/>
                <w:szCs w:val="26"/>
              </w:rPr>
              <w:t>uma bila baara la cogo di?</w:t>
            </w:r>
          </w:p>
          <w:p w14:paraId="328F1C8A" w14:textId="77777777" w:rsidR="001D3C61" w:rsidRPr="00F400F8" w:rsidRDefault="001D3C61" w:rsidP="00D00093">
            <w:pPr>
              <w:rPr>
                <w:rFonts w:ascii="Times New bambara" w:hAnsi="Times New bambara"/>
                <w:sz w:val="26"/>
                <w:szCs w:val="26"/>
              </w:rPr>
            </w:pPr>
            <w:r w:rsidRPr="00F400F8">
              <w:rPr>
                <w:rFonts w:ascii="Times New bambara" w:hAnsi="Times New bambara"/>
                <w:sz w:val="26"/>
                <w:szCs w:val="26"/>
              </w:rPr>
              <w:t>Yesu y’a ja g</w:t>
            </w:r>
            <w:r>
              <w:rPr>
                <w:rFonts w:ascii="Times New bambara" w:hAnsi="Times New bambara"/>
                <w:sz w:val="26"/>
                <w:szCs w:val="26"/>
              </w:rPr>
              <w:t>ɛ</w:t>
            </w:r>
            <w:r w:rsidRPr="00F400F8">
              <w:rPr>
                <w:rFonts w:ascii="Times New bambara" w:hAnsi="Times New bambara"/>
                <w:sz w:val="26"/>
                <w:szCs w:val="26"/>
              </w:rPr>
              <w:t>l</w:t>
            </w:r>
            <w:r>
              <w:rPr>
                <w:rFonts w:ascii="Times New bambara" w:hAnsi="Times New bambara"/>
                <w:sz w:val="26"/>
                <w:szCs w:val="26"/>
              </w:rPr>
              <w:t>ɛ</w:t>
            </w:r>
            <w:r w:rsidRPr="00F400F8">
              <w:rPr>
                <w:rFonts w:ascii="Times New bambara" w:hAnsi="Times New bambara"/>
                <w:sz w:val="26"/>
                <w:szCs w:val="26"/>
              </w:rPr>
              <w:t>ya k’a f</w:t>
            </w:r>
            <w:r>
              <w:rPr>
                <w:rFonts w:ascii="Times New bambara" w:hAnsi="Times New bambara"/>
                <w:sz w:val="26"/>
                <w:szCs w:val="26"/>
              </w:rPr>
              <w:t>ɔ</w:t>
            </w:r>
            <w:r w:rsidRPr="00F400F8">
              <w:rPr>
                <w:rFonts w:ascii="Times New bambara" w:hAnsi="Times New bambara"/>
                <w:sz w:val="26"/>
                <w:szCs w:val="26"/>
              </w:rPr>
              <w:t xml:space="preserve"> ko a b</w:t>
            </w:r>
            <w:r>
              <w:rPr>
                <w:rFonts w:ascii="Times New bambara" w:hAnsi="Times New bambara"/>
                <w:sz w:val="26"/>
                <w:szCs w:val="26"/>
              </w:rPr>
              <w:t>ɛ</w:t>
            </w:r>
            <w:r w:rsidRPr="00F400F8">
              <w:rPr>
                <w:rFonts w:ascii="Times New bambara" w:hAnsi="Times New bambara"/>
                <w:sz w:val="26"/>
                <w:szCs w:val="26"/>
              </w:rPr>
              <w:t>na taa dumuni k</w:t>
            </w:r>
            <w:r>
              <w:rPr>
                <w:rFonts w:ascii="Times New bambara" w:hAnsi="Times New bambara"/>
                <w:sz w:val="26"/>
                <w:szCs w:val="26"/>
              </w:rPr>
              <w:t>ɛ</w:t>
            </w:r>
            <w:r w:rsidRPr="00F400F8">
              <w:rPr>
                <w:rFonts w:ascii="Times New bambara" w:hAnsi="Times New bambara"/>
                <w:sz w:val="26"/>
                <w:szCs w:val="26"/>
              </w:rPr>
              <w:t xml:space="preserve"> Zank</w:t>
            </w:r>
            <w:r>
              <w:rPr>
                <w:rFonts w:ascii="Times New bambara" w:hAnsi="Times New bambara"/>
                <w:sz w:val="26"/>
                <w:szCs w:val="26"/>
              </w:rPr>
              <w:t>ɛ</w:t>
            </w:r>
            <w:r w:rsidRPr="00F400F8">
              <w:rPr>
                <w:rFonts w:ascii="Times New bambara" w:hAnsi="Times New bambara"/>
                <w:sz w:val="26"/>
                <w:szCs w:val="26"/>
              </w:rPr>
              <w:t xml:space="preserve"> ka so</w:t>
            </w:r>
            <w:r>
              <w:rPr>
                <w:rFonts w:ascii="Times New bambara" w:hAnsi="Times New bambara"/>
                <w:sz w:val="26"/>
                <w:szCs w:val="26"/>
              </w:rPr>
              <w:t>. Zankɛ y’i</w:t>
            </w:r>
            <w:r w:rsidRPr="00F400F8">
              <w:rPr>
                <w:rFonts w:ascii="Times New bambara" w:hAnsi="Times New bambara"/>
                <w:sz w:val="26"/>
                <w:szCs w:val="26"/>
              </w:rPr>
              <w:t xml:space="preserve"> ja g</w:t>
            </w:r>
            <w:r>
              <w:rPr>
                <w:rFonts w:ascii="Times New bambara" w:hAnsi="Times New bambara"/>
                <w:sz w:val="26"/>
                <w:szCs w:val="26"/>
              </w:rPr>
              <w:t>ɛ</w:t>
            </w:r>
            <w:r w:rsidRPr="00F400F8">
              <w:rPr>
                <w:rFonts w:ascii="Times New bambara" w:hAnsi="Times New bambara"/>
                <w:sz w:val="26"/>
                <w:szCs w:val="26"/>
              </w:rPr>
              <w:t>l</w:t>
            </w:r>
            <w:r>
              <w:rPr>
                <w:rFonts w:ascii="Times New bambara" w:hAnsi="Times New bambara"/>
                <w:sz w:val="26"/>
                <w:szCs w:val="26"/>
              </w:rPr>
              <w:t>ɛ</w:t>
            </w:r>
            <w:r w:rsidRPr="00F400F8">
              <w:rPr>
                <w:rFonts w:ascii="Times New bambara" w:hAnsi="Times New bambara"/>
                <w:sz w:val="26"/>
                <w:szCs w:val="26"/>
              </w:rPr>
              <w:t>ya k’a f</w:t>
            </w:r>
            <w:r>
              <w:rPr>
                <w:rFonts w:ascii="Times New bambara" w:hAnsi="Times New bambara"/>
                <w:sz w:val="26"/>
                <w:szCs w:val="26"/>
              </w:rPr>
              <w:t>ɔ</w:t>
            </w:r>
            <w:r w:rsidRPr="00F400F8">
              <w:rPr>
                <w:rFonts w:ascii="Times New bambara" w:hAnsi="Times New bambara"/>
                <w:sz w:val="26"/>
                <w:szCs w:val="26"/>
              </w:rPr>
              <w:t xml:space="preserve"> ko a ye minnu nanbara ko a na olu ka f</w:t>
            </w:r>
            <w:r>
              <w:rPr>
                <w:rFonts w:ascii="Times New bambara" w:hAnsi="Times New bambara"/>
                <w:sz w:val="26"/>
                <w:szCs w:val="26"/>
              </w:rPr>
              <w:t>ɛ</w:t>
            </w:r>
            <w:r w:rsidRPr="00F400F8">
              <w:rPr>
                <w:rFonts w:ascii="Times New bambara" w:hAnsi="Times New bambara"/>
                <w:sz w:val="26"/>
                <w:szCs w:val="26"/>
              </w:rPr>
              <w:t>n segin u ma. Ka s</w:t>
            </w:r>
            <w:r>
              <w:rPr>
                <w:rFonts w:ascii="Times New bambara" w:hAnsi="Times New bambara"/>
                <w:sz w:val="26"/>
                <w:szCs w:val="26"/>
              </w:rPr>
              <w:t>ɔ</w:t>
            </w:r>
            <w:r w:rsidRPr="00F400F8">
              <w:rPr>
                <w:rFonts w:ascii="Times New bambara" w:hAnsi="Times New bambara"/>
                <w:sz w:val="26"/>
                <w:szCs w:val="26"/>
              </w:rPr>
              <w:t>r</w:t>
            </w:r>
            <w:r>
              <w:rPr>
                <w:rFonts w:ascii="Times New bambara" w:hAnsi="Times New bambara"/>
                <w:sz w:val="26"/>
                <w:szCs w:val="26"/>
              </w:rPr>
              <w:t>ɔ</w:t>
            </w:r>
            <w:r w:rsidRPr="00F400F8">
              <w:rPr>
                <w:rFonts w:ascii="Times New bambara" w:hAnsi="Times New bambara"/>
                <w:sz w:val="26"/>
                <w:szCs w:val="26"/>
              </w:rPr>
              <w:t xml:space="preserve"> Ala yafara jurumuk</w:t>
            </w:r>
            <w:r>
              <w:rPr>
                <w:rFonts w:ascii="Times New bambara" w:hAnsi="Times New bambara"/>
                <w:sz w:val="26"/>
                <w:szCs w:val="26"/>
              </w:rPr>
              <w:t>ɛ</w:t>
            </w:r>
            <w:r w:rsidRPr="00F400F8">
              <w:rPr>
                <w:rFonts w:ascii="Times New bambara" w:hAnsi="Times New bambara"/>
                <w:sz w:val="26"/>
                <w:szCs w:val="26"/>
              </w:rPr>
              <w:t>la nimisalen na, a b</w:t>
            </w:r>
            <w:r>
              <w:rPr>
                <w:rFonts w:ascii="Times New bambara" w:hAnsi="Times New bambara"/>
                <w:sz w:val="26"/>
                <w:szCs w:val="26"/>
              </w:rPr>
              <w:t>ɛ</w:t>
            </w:r>
            <w:r w:rsidRPr="00F400F8">
              <w:rPr>
                <w:rFonts w:ascii="Times New bambara" w:hAnsi="Times New bambara"/>
                <w:sz w:val="26"/>
                <w:szCs w:val="26"/>
              </w:rPr>
              <w:t xml:space="preserve"> u wele ko u ye minnu t</w:t>
            </w:r>
            <w:r>
              <w:rPr>
                <w:rFonts w:ascii="Times New bambara" w:hAnsi="Times New bambara"/>
                <w:sz w:val="26"/>
                <w:szCs w:val="26"/>
              </w:rPr>
              <w:t>ɔɲɔ</w:t>
            </w:r>
            <w:r w:rsidRPr="00F400F8">
              <w:rPr>
                <w:rFonts w:ascii="Times New bambara" w:hAnsi="Times New bambara"/>
                <w:sz w:val="26"/>
                <w:szCs w:val="26"/>
              </w:rPr>
              <w:t>, u ka o ko lab</w:t>
            </w:r>
            <w:r>
              <w:rPr>
                <w:rFonts w:ascii="Times New bambara" w:hAnsi="Times New bambara"/>
                <w:sz w:val="26"/>
                <w:szCs w:val="26"/>
              </w:rPr>
              <w:t>ɛ</w:t>
            </w:r>
            <w:r w:rsidRPr="00F400F8">
              <w:rPr>
                <w:rFonts w:ascii="Times New bambara" w:hAnsi="Times New bambara"/>
                <w:sz w:val="26"/>
                <w:szCs w:val="26"/>
              </w:rPr>
              <w:t>n u ni o m</w:t>
            </w:r>
            <w:r>
              <w:rPr>
                <w:rFonts w:ascii="Times New bambara" w:hAnsi="Times New bambara"/>
                <w:sz w:val="26"/>
                <w:szCs w:val="26"/>
              </w:rPr>
              <w:t>ɔ</w:t>
            </w:r>
            <w:r w:rsidRPr="00F400F8">
              <w:rPr>
                <w:rFonts w:ascii="Times New bambara" w:hAnsi="Times New bambara"/>
                <w:sz w:val="26"/>
                <w:szCs w:val="26"/>
              </w:rPr>
              <w:t>g</w:t>
            </w:r>
            <w:r>
              <w:rPr>
                <w:rFonts w:ascii="Times New bambara" w:hAnsi="Times New bambara"/>
                <w:sz w:val="26"/>
                <w:szCs w:val="26"/>
              </w:rPr>
              <w:t>ɔ</w:t>
            </w:r>
            <w:r w:rsidRPr="00F400F8">
              <w:rPr>
                <w:rFonts w:ascii="Times New bambara" w:hAnsi="Times New bambara"/>
                <w:sz w:val="26"/>
                <w:szCs w:val="26"/>
              </w:rPr>
              <w:t>w c</w:t>
            </w:r>
            <w:r>
              <w:rPr>
                <w:rFonts w:ascii="Times New bambara" w:hAnsi="Times New bambara"/>
                <w:sz w:val="26"/>
                <w:szCs w:val="26"/>
              </w:rPr>
              <w:t>ɛ</w:t>
            </w:r>
            <w:r w:rsidRPr="00F400F8">
              <w:rPr>
                <w:rFonts w:ascii="Times New bambara" w:hAnsi="Times New bambara"/>
                <w:sz w:val="26"/>
                <w:szCs w:val="26"/>
              </w:rPr>
              <w:t>. Tum</w:t>
            </w:r>
            <w:r>
              <w:rPr>
                <w:rFonts w:ascii="Times New bambara" w:hAnsi="Times New bambara"/>
                <w:sz w:val="26"/>
                <w:szCs w:val="26"/>
              </w:rPr>
              <w:t>a dɔw la o labɛnni bɛ se ka kɛ i</w:t>
            </w:r>
            <w:r w:rsidRPr="00F400F8">
              <w:rPr>
                <w:rFonts w:ascii="Times New bambara" w:hAnsi="Times New bambara"/>
                <w:sz w:val="26"/>
                <w:szCs w:val="26"/>
              </w:rPr>
              <w:t xml:space="preserve"> n’a f</w:t>
            </w:r>
            <w:r>
              <w:rPr>
                <w:rFonts w:ascii="Times New bambara" w:hAnsi="Times New bambara"/>
                <w:sz w:val="26"/>
                <w:szCs w:val="26"/>
              </w:rPr>
              <w:t>ɔ</w:t>
            </w:r>
            <w:r w:rsidRPr="00F400F8">
              <w:rPr>
                <w:rFonts w:ascii="Times New bambara" w:hAnsi="Times New bambara"/>
                <w:sz w:val="26"/>
                <w:szCs w:val="26"/>
              </w:rPr>
              <w:t xml:space="preserve"> Zank</w:t>
            </w:r>
            <w:r>
              <w:rPr>
                <w:rFonts w:ascii="Times New bambara" w:hAnsi="Times New bambara"/>
                <w:sz w:val="26"/>
                <w:szCs w:val="26"/>
              </w:rPr>
              <w:t>ɛ</w:t>
            </w:r>
            <w:r w:rsidRPr="00F400F8">
              <w:rPr>
                <w:rFonts w:ascii="Times New bambara" w:hAnsi="Times New bambara"/>
                <w:sz w:val="26"/>
                <w:szCs w:val="26"/>
              </w:rPr>
              <w:t xml:space="preserve"> ta, ka wari k</w:t>
            </w:r>
            <w:r>
              <w:rPr>
                <w:rFonts w:ascii="Times New bambara" w:hAnsi="Times New bambara"/>
                <w:sz w:val="26"/>
                <w:szCs w:val="26"/>
              </w:rPr>
              <w:t>ɔ</w:t>
            </w:r>
            <w:r w:rsidRPr="00F400F8">
              <w:rPr>
                <w:rFonts w:ascii="Times New bambara" w:hAnsi="Times New bambara"/>
                <w:sz w:val="26"/>
                <w:szCs w:val="26"/>
              </w:rPr>
              <w:t>segin a ye min so</w:t>
            </w:r>
            <w:r>
              <w:rPr>
                <w:rFonts w:ascii="Times New bambara" w:hAnsi="Times New bambara"/>
                <w:sz w:val="26"/>
                <w:szCs w:val="26"/>
              </w:rPr>
              <w:t>ɲ</w:t>
            </w:r>
            <w:r w:rsidRPr="00F400F8">
              <w:rPr>
                <w:rFonts w:ascii="Times New bambara" w:hAnsi="Times New bambara"/>
                <w:sz w:val="26"/>
                <w:szCs w:val="26"/>
              </w:rPr>
              <w:t>a, nka tuma d</w:t>
            </w:r>
            <w:r>
              <w:rPr>
                <w:rFonts w:ascii="Times New bambara" w:hAnsi="Times New bambara"/>
                <w:sz w:val="26"/>
                <w:szCs w:val="26"/>
              </w:rPr>
              <w:t>ɔ</w:t>
            </w:r>
            <w:r w:rsidRPr="00F400F8">
              <w:rPr>
                <w:rFonts w:ascii="Times New bambara" w:hAnsi="Times New bambara"/>
                <w:sz w:val="26"/>
                <w:szCs w:val="26"/>
              </w:rPr>
              <w:t>w la an b</w:t>
            </w:r>
            <w:r>
              <w:rPr>
                <w:rFonts w:ascii="Times New bambara" w:hAnsi="Times New bambara"/>
                <w:sz w:val="26"/>
                <w:szCs w:val="26"/>
              </w:rPr>
              <w:t>ɛ</w:t>
            </w:r>
            <w:r w:rsidRPr="00F400F8">
              <w:rPr>
                <w:rFonts w:ascii="Times New bambara" w:hAnsi="Times New bambara"/>
                <w:sz w:val="26"/>
                <w:szCs w:val="26"/>
              </w:rPr>
              <w:t xml:space="preserve"> yafa de </w:t>
            </w:r>
            <w:r>
              <w:rPr>
                <w:rFonts w:ascii="Times New bambara" w:hAnsi="Times New bambara"/>
                <w:sz w:val="26"/>
                <w:szCs w:val="26"/>
              </w:rPr>
              <w:t>ɲ</w:t>
            </w:r>
            <w:r w:rsidRPr="00F400F8">
              <w:rPr>
                <w:rFonts w:ascii="Times New bambara" w:hAnsi="Times New bambara"/>
                <w:sz w:val="26"/>
                <w:szCs w:val="26"/>
              </w:rPr>
              <w:t>ini m</w:t>
            </w:r>
            <w:r>
              <w:rPr>
                <w:rFonts w:ascii="Times New bambara" w:hAnsi="Times New bambara"/>
                <w:sz w:val="26"/>
                <w:szCs w:val="26"/>
              </w:rPr>
              <w:t>ɔ</w:t>
            </w:r>
            <w:r w:rsidRPr="00F400F8">
              <w:rPr>
                <w:rFonts w:ascii="Times New bambara" w:hAnsi="Times New bambara"/>
                <w:sz w:val="26"/>
                <w:szCs w:val="26"/>
              </w:rPr>
              <w:t>g</w:t>
            </w:r>
            <w:r>
              <w:rPr>
                <w:rFonts w:ascii="Times New bambara" w:hAnsi="Times New bambara"/>
                <w:sz w:val="26"/>
                <w:szCs w:val="26"/>
              </w:rPr>
              <w:t>ɔ</w:t>
            </w:r>
            <w:r w:rsidRPr="00F400F8">
              <w:rPr>
                <w:rFonts w:ascii="Times New bambara" w:hAnsi="Times New bambara"/>
                <w:sz w:val="26"/>
                <w:szCs w:val="26"/>
              </w:rPr>
              <w:t>w f</w:t>
            </w:r>
            <w:r>
              <w:rPr>
                <w:rFonts w:ascii="Times New bambara" w:hAnsi="Times New bambara"/>
                <w:sz w:val="26"/>
                <w:szCs w:val="26"/>
              </w:rPr>
              <w:t xml:space="preserve">ɛ </w:t>
            </w:r>
            <w:r w:rsidRPr="00F400F8">
              <w:rPr>
                <w:rFonts w:ascii="Times New bambara" w:hAnsi="Times New bambara"/>
                <w:sz w:val="26"/>
                <w:szCs w:val="26"/>
              </w:rPr>
              <w:t>an ye minnu jogin ni an ka jurumu ye.</w:t>
            </w:r>
          </w:p>
          <w:p w14:paraId="37469E8B" w14:textId="77777777" w:rsidR="001D3C61" w:rsidRPr="00F400F8" w:rsidRDefault="001D3C61" w:rsidP="00D00093">
            <w:pPr>
              <w:rPr>
                <w:rFonts w:ascii="Times New bambara" w:hAnsi="Times New bambara"/>
                <w:sz w:val="26"/>
                <w:szCs w:val="26"/>
              </w:rPr>
            </w:pPr>
          </w:p>
          <w:p w14:paraId="2B3D0E1E" w14:textId="77777777" w:rsidR="001D3C61" w:rsidRPr="00F400F8" w:rsidRDefault="001D3C61" w:rsidP="009F3CE2">
            <w:pPr>
              <w:pStyle w:val="ListParagraph"/>
              <w:numPr>
                <w:ilvl w:val="0"/>
                <w:numId w:val="25"/>
              </w:numPr>
              <w:spacing w:after="0" w:line="240" w:lineRule="auto"/>
              <w:rPr>
                <w:rFonts w:ascii="Times New bambara" w:hAnsi="Times New bambara"/>
                <w:b/>
                <w:sz w:val="26"/>
                <w:szCs w:val="26"/>
              </w:rPr>
            </w:pPr>
            <w:r w:rsidRPr="00F400F8">
              <w:rPr>
                <w:rFonts w:ascii="Times New bambara" w:hAnsi="Times New bambara"/>
                <w:b/>
                <w:sz w:val="26"/>
                <w:szCs w:val="26"/>
              </w:rPr>
              <w:t>Danaba b</w:t>
            </w:r>
            <w:r>
              <w:rPr>
                <w:rFonts w:ascii="Times New bambara" w:hAnsi="Times New bambara"/>
                <w:b/>
                <w:sz w:val="26"/>
                <w:szCs w:val="26"/>
              </w:rPr>
              <w:t>ɛ</w:t>
            </w:r>
            <w:r w:rsidRPr="00F400F8">
              <w:rPr>
                <w:rFonts w:ascii="Times New bambara" w:hAnsi="Times New bambara"/>
                <w:b/>
                <w:sz w:val="26"/>
                <w:szCs w:val="26"/>
              </w:rPr>
              <w:t xml:space="preserve"> se k’a d</w:t>
            </w:r>
            <w:r>
              <w:rPr>
                <w:rFonts w:ascii="Times New bambara" w:hAnsi="Times New bambara"/>
                <w:b/>
                <w:sz w:val="26"/>
                <w:szCs w:val="26"/>
              </w:rPr>
              <w:t>ɔ</w:t>
            </w:r>
            <w:r w:rsidRPr="00F400F8">
              <w:rPr>
                <w:rFonts w:ascii="Times New bambara" w:hAnsi="Times New bambara"/>
                <w:b/>
                <w:sz w:val="26"/>
                <w:szCs w:val="26"/>
              </w:rPr>
              <w:t>n cogo di ni Ala b</w:t>
            </w:r>
            <w:r>
              <w:rPr>
                <w:rFonts w:ascii="Times New bambara" w:hAnsi="Times New bambara"/>
                <w:b/>
                <w:sz w:val="26"/>
                <w:szCs w:val="26"/>
              </w:rPr>
              <w:t>ɛ</w:t>
            </w:r>
            <w:r w:rsidRPr="00F400F8">
              <w:rPr>
                <w:rFonts w:ascii="Times New bambara" w:hAnsi="Times New bambara"/>
                <w:b/>
                <w:sz w:val="26"/>
                <w:szCs w:val="26"/>
              </w:rPr>
              <w:t xml:space="preserve"> k’a </w:t>
            </w:r>
            <w:r>
              <w:rPr>
                <w:rFonts w:ascii="Times New bambara" w:hAnsi="Times New bambara"/>
                <w:b/>
                <w:sz w:val="26"/>
                <w:szCs w:val="26"/>
              </w:rPr>
              <w:t>ɲɛ</w:t>
            </w:r>
            <w:r w:rsidRPr="00F400F8">
              <w:rPr>
                <w:rFonts w:ascii="Times New bambara" w:hAnsi="Times New bambara"/>
                <w:b/>
                <w:sz w:val="26"/>
                <w:szCs w:val="26"/>
              </w:rPr>
              <w:t>min</w:t>
            </w:r>
            <w:r>
              <w:rPr>
                <w:rFonts w:ascii="Times New bambara" w:hAnsi="Times New bambara"/>
                <w:b/>
                <w:sz w:val="26"/>
                <w:szCs w:val="26"/>
              </w:rPr>
              <w:t>ɛ</w:t>
            </w:r>
            <w:r w:rsidRPr="00F400F8">
              <w:rPr>
                <w:rFonts w:ascii="Times New bambara" w:hAnsi="Times New bambara"/>
                <w:b/>
                <w:sz w:val="26"/>
                <w:szCs w:val="26"/>
              </w:rPr>
              <w:t xml:space="preserve"> ka f</w:t>
            </w:r>
            <w:r>
              <w:rPr>
                <w:rFonts w:ascii="Times New bambara" w:hAnsi="Times New bambara"/>
                <w:b/>
                <w:sz w:val="26"/>
                <w:szCs w:val="26"/>
              </w:rPr>
              <w:t>ɛ</w:t>
            </w:r>
            <w:r w:rsidRPr="00F400F8">
              <w:rPr>
                <w:rFonts w:ascii="Times New bambara" w:hAnsi="Times New bambara"/>
                <w:b/>
                <w:sz w:val="26"/>
                <w:szCs w:val="26"/>
              </w:rPr>
              <w:t>n segin m</w:t>
            </w:r>
            <w:r>
              <w:rPr>
                <w:rFonts w:ascii="Times New bambara" w:hAnsi="Times New bambara"/>
                <w:b/>
                <w:sz w:val="26"/>
                <w:szCs w:val="26"/>
              </w:rPr>
              <w:t>ɔ</w:t>
            </w:r>
            <w:r w:rsidRPr="00F400F8">
              <w:rPr>
                <w:rFonts w:ascii="Times New bambara" w:hAnsi="Times New bambara"/>
                <w:b/>
                <w:sz w:val="26"/>
                <w:szCs w:val="26"/>
              </w:rPr>
              <w:t>g</w:t>
            </w:r>
            <w:r>
              <w:rPr>
                <w:rFonts w:ascii="Times New bambara" w:hAnsi="Times New bambara"/>
                <w:b/>
                <w:sz w:val="26"/>
                <w:szCs w:val="26"/>
              </w:rPr>
              <w:t>ɔ</w:t>
            </w:r>
            <w:r w:rsidRPr="00F400F8">
              <w:rPr>
                <w:rFonts w:ascii="Times New bambara" w:hAnsi="Times New bambara"/>
                <w:b/>
                <w:sz w:val="26"/>
                <w:szCs w:val="26"/>
              </w:rPr>
              <w:t xml:space="preserve"> ma, a ye min hak</w:t>
            </w:r>
            <w:r>
              <w:rPr>
                <w:rFonts w:ascii="Times New bambara" w:hAnsi="Times New bambara"/>
                <w:b/>
                <w:sz w:val="26"/>
                <w:szCs w:val="26"/>
              </w:rPr>
              <w:t>ɛ</w:t>
            </w:r>
            <w:r w:rsidRPr="00F400F8">
              <w:rPr>
                <w:rFonts w:ascii="Times New bambara" w:hAnsi="Times New bambara"/>
                <w:b/>
                <w:sz w:val="26"/>
                <w:szCs w:val="26"/>
              </w:rPr>
              <w:t xml:space="preserve"> ta?  </w:t>
            </w:r>
          </w:p>
          <w:p w14:paraId="605363A5" w14:textId="77777777" w:rsidR="001D3C61" w:rsidRPr="00F400F8" w:rsidRDefault="001D3C61" w:rsidP="009F3CE2">
            <w:pPr>
              <w:pStyle w:val="ListParagraph"/>
              <w:numPr>
                <w:ilvl w:val="0"/>
                <w:numId w:val="25"/>
              </w:numPr>
              <w:spacing w:after="0" w:line="240" w:lineRule="auto"/>
              <w:rPr>
                <w:rFonts w:ascii="Times New bambara" w:hAnsi="Times New bambara"/>
                <w:b/>
                <w:sz w:val="26"/>
                <w:szCs w:val="26"/>
              </w:rPr>
            </w:pPr>
            <w:r w:rsidRPr="00F400F8">
              <w:rPr>
                <w:rFonts w:ascii="Times New bambara" w:hAnsi="Times New bambara"/>
                <w:b/>
                <w:sz w:val="26"/>
                <w:szCs w:val="26"/>
              </w:rPr>
              <w:t>Tuma caman an b</w:t>
            </w:r>
            <w:r>
              <w:rPr>
                <w:rFonts w:ascii="Times New bambara" w:hAnsi="Times New bambara"/>
                <w:b/>
                <w:sz w:val="26"/>
                <w:szCs w:val="26"/>
              </w:rPr>
              <w:t>ɛ</w:t>
            </w:r>
            <w:r w:rsidRPr="00F400F8">
              <w:rPr>
                <w:rFonts w:ascii="Times New bambara" w:hAnsi="Times New bambara"/>
                <w:b/>
                <w:sz w:val="26"/>
                <w:szCs w:val="26"/>
              </w:rPr>
              <w:t xml:space="preserve"> Ala hak</w:t>
            </w:r>
            <w:r>
              <w:rPr>
                <w:rFonts w:ascii="Times New bambara" w:hAnsi="Times New bambara"/>
                <w:b/>
                <w:sz w:val="26"/>
                <w:szCs w:val="26"/>
              </w:rPr>
              <w:t>ɛ</w:t>
            </w:r>
            <w:r w:rsidRPr="00F400F8">
              <w:rPr>
                <w:rFonts w:ascii="Times New bambara" w:hAnsi="Times New bambara"/>
                <w:b/>
                <w:sz w:val="26"/>
                <w:szCs w:val="26"/>
              </w:rPr>
              <w:t xml:space="preserve"> ta mink</w:t>
            </w:r>
            <w:r>
              <w:rPr>
                <w:rFonts w:ascii="Times New bambara" w:hAnsi="Times New bambara"/>
                <w:b/>
                <w:sz w:val="26"/>
                <w:szCs w:val="26"/>
              </w:rPr>
              <w:t>ɛ</w:t>
            </w:r>
            <w:r w:rsidRPr="00F400F8">
              <w:rPr>
                <w:rFonts w:ascii="Times New bambara" w:hAnsi="Times New bambara"/>
                <w:b/>
                <w:sz w:val="26"/>
                <w:szCs w:val="26"/>
              </w:rPr>
              <w:t>, danabaw b</w:t>
            </w:r>
            <w:r>
              <w:rPr>
                <w:rFonts w:ascii="Times New bambara" w:hAnsi="Times New bambara"/>
                <w:b/>
                <w:sz w:val="26"/>
                <w:szCs w:val="26"/>
              </w:rPr>
              <w:t>ɛ</w:t>
            </w:r>
            <w:r w:rsidRPr="00F400F8">
              <w:rPr>
                <w:rFonts w:ascii="Times New bambara" w:hAnsi="Times New bambara"/>
                <w:b/>
                <w:sz w:val="26"/>
                <w:szCs w:val="26"/>
              </w:rPr>
              <w:t xml:space="preserve"> se k’u ka wale</w:t>
            </w:r>
            <w:r>
              <w:rPr>
                <w:rFonts w:ascii="Times New bambara" w:hAnsi="Times New bambara"/>
                <w:b/>
                <w:sz w:val="26"/>
                <w:szCs w:val="26"/>
              </w:rPr>
              <w:t>ɲ</w:t>
            </w:r>
            <w:r w:rsidRPr="00F400F8">
              <w:rPr>
                <w:rFonts w:ascii="Times New bambara" w:hAnsi="Times New bambara"/>
                <w:b/>
                <w:sz w:val="26"/>
                <w:szCs w:val="26"/>
              </w:rPr>
              <w:t>uman d</w:t>
            </w:r>
            <w:r>
              <w:rPr>
                <w:rFonts w:ascii="Times New bambara" w:hAnsi="Times New bambara"/>
                <w:b/>
                <w:sz w:val="26"/>
                <w:szCs w:val="26"/>
              </w:rPr>
              <w:t>ɔ</w:t>
            </w:r>
            <w:r w:rsidRPr="00F400F8">
              <w:rPr>
                <w:rFonts w:ascii="Times New bambara" w:hAnsi="Times New bambara"/>
                <w:b/>
                <w:sz w:val="26"/>
                <w:szCs w:val="26"/>
              </w:rPr>
              <w:t>n jira Ala la cogo di a ka kisili kos</w:t>
            </w:r>
            <w:r>
              <w:rPr>
                <w:rFonts w:ascii="Times New bambara" w:hAnsi="Times New bambara"/>
                <w:b/>
                <w:sz w:val="26"/>
                <w:szCs w:val="26"/>
              </w:rPr>
              <w:t>ɔ</w:t>
            </w:r>
            <w:r w:rsidRPr="00F400F8">
              <w:rPr>
                <w:rFonts w:ascii="Times New bambara" w:hAnsi="Times New bambara"/>
                <w:b/>
                <w:sz w:val="26"/>
                <w:szCs w:val="26"/>
              </w:rPr>
              <w:t xml:space="preserve">n?  </w:t>
            </w:r>
          </w:p>
          <w:p w14:paraId="7A22AD78" w14:textId="77777777" w:rsidR="001D3C61" w:rsidRPr="00F400F8" w:rsidRDefault="001D3C61" w:rsidP="00D00093">
            <w:pPr>
              <w:rPr>
                <w:rFonts w:ascii="Times New bambara" w:hAnsi="Times New bambara"/>
                <w:sz w:val="26"/>
                <w:szCs w:val="26"/>
              </w:rPr>
            </w:pPr>
          </w:p>
        </w:tc>
      </w:tr>
      <w:tr w:rsidR="001D3C61" w:rsidRPr="001D3C61" w14:paraId="14322CBE" w14:textId="77777777" w:rsidTr="00D00093">
        <w:tc>
          <w:tcPr>
            <w:tcW w:w="1705" w:type="dxa"/>
          </w:tcPr>
          <w:p w14:paraId="1FFAAF5C" w14:textId="77777777" w:rsidR="001D3C61" w:rsidRPr="00F400F8" w:rsidRDefault="001D3C61" w:rsidP="00D00093">
            <w:pPr>
              <w:jc w:val="center"/>
              <w:rPr>
                <w:rFonts w:ascii="Times New bambara" w:hAnsi="Times New bambara"/>
                <w:b/>
                <w:sz w:val="26"/>
                <w:szCs w:val="26"/>
              </w:rPr>
            </w:pPr>
            <w:r w:rsidRPr="00F400F8">
              <w:rPr>
                <w:rFonts w:ascii="Times New bambara" w:hAnsi="Times New bambara"/>
                <w:b/>
                <w:sz w:val="26"/>
                <w:szCs w:val="26"/>
              </w:rPr>
              <w:lastRenderedPageBreak/>
              <w:t>Waleyali</w:t>
            </w:r>
          </w:p>
          <w:p w14:paraId="6F261F41" w14:textId="77777777" w:rsidR="001D3C61" w:rsidRPr="00F400F8" w:rsidRDefault="001D3C61" w:rsidP="00D00093">
            <w:pPr>
              <w:jc w:val="center"/>
              <w:rPr>
                <w:rFonts w:ascii="Times New bambara" w:hAnsi="Times New bambara"/>
                <w:b/>
                <w:sz w:val="26"/>
                <w:szCs w:val="26"/>
              </w:rPr>
            </w:pPr>
          </w:p>
          <w:p w14:paraId="248A01B7" w14:textId="77777777" w:rsidR="001D3C61" w:rsidRPr="00F400F8" w:rsidRDefault="001D3C61" w:rsidP="00D00093">
            <w:pPr>
              <w:jc w:val="center"/>
              <w:rPr>
                <w:rFonts w:ascii="Times New bambara" w:hAnsi="Times New bambara"/>
                <w:b/>
                <w:sz w:val="26"/>
                <w:szCs w:val="26"/>
              </w:rPr>
            </w:pPr>
          </w:p>
        </w:tc>
        <w:tc>
          <w:tcPr>
            <w:tcW w:w="7645" w:type="dxa"/>
          </w:tcPr>
          <w:p w14:paraId="5D70A21F" w14:textId="77777777" w:rsidR="001D3C61" w:rsidRPr="00F400F8" w:rsidRDefault="001D3C61" w:rsidP="009F3CE2">
            <w:pPr>
              <w:pStyle w:val="ListParagraph"/>
              <w:numPr>
                <w:ilvl w:val="0"/>
                <w:numId w:val="18"/>
              </w:numPr>
              <w:spacing w:after="0" w:line="240" w:lineRule="auto"/>
              <w:rPr>
                <w:rFonts w:ascii="Times New bambara" w:hAnsi="Times New bambara"/>
                <w:sz w:val="26"/>
                <w:szCs w:val="26"/>
              </w:rPr>
            </w:pPr>
            <w:r w:rsidRPr="00F400F8">
              <w:rPr>
                <w:rFonts w:ascii="Times New bambara" w:hAnsi="Times New bambara"/>
                <w:sz w:val="26"/>
                <w:szCs w:val="26"/>
              </w:rPr>
              <w:t xml:space="preserve">A </w:t>
            </w:r>
            <w:r>
              <w:rPr>
                <w:rFonts w:ascii="Times New bambara" w:hAnsi="Times New bambara"/>
                <w:sz w:val="26"/>
                <w:szCs w:val="26"/>
              </w:rPr>
              <w:t>ɲ</w:t>
            </w:r>
            <w:r w:rsidRPr="00F400F8">
              <w:rPr>
                <w:rFonts w:ascii="Times New bambara" w:hAnsi="Times New bambara"/>
                <w:sz w:val="26"/>
                <w:szCs w:val="26"/>
              </w:rPr>
              <w:t>ini m</w:t>
            </w:r>
            <w:r>
              <w:rPr>
                <w:rFonts w:ascii="Times New bambara" w:hAnsi="Times New bambara"/>
                <w:sz w:val="26"/>
                <w:szCs w:val="26"/>
              </w:rPr>
              <w:t>ɔ</w:t>
            </w:r>
            <w:r w:rsidRPr="00F400F8">
              <w:rPr>
                <w:rFonts w:ascii="Times New bambara" w:hAnsi="Times New bambara"/>
                <w:sz w:val="26"/>
                <w:szCs w:val="26"/>
              </w:rPr>
              <w:t>g</w:t>
            </w:r>
            <w:r>
              <w:rPr>
                <w:rFonts w:ascii="Times New bambara" w:hAnsi="Times New bambara"/>
                <w:sz w:val="26"/>
                <w:szCs w:val="26"/>
              </w:rPr>
              <w:t>ɔ</w:t>
            </w:r>
            <w:r w:rsidRPr="00F400F8">
              <w:rPr>
                <w:rFonts w:ascii="Times New bambara" w:hAnsi="Times New bambara"/>
                <w:sz w:val="26"/>
                <w:szCs w:val="26"/>
              </w:rPr>
              <w:t xml:space="preserve"> d</w:t>
            </w:r>
            <w:r>
              <w:rPr>
                <w:rFonts w:ascii="Times New bambara" w:hAnsi="Times New bambara"/>
                <w:sz w:val="26"/>
                <w:szCs w:val="26"/>
              </w:rPr>
              <w:t>ɔ</w:t>
            </w:r>
            <w:r w:rsidRPr="00F400F8">
              <w:rPr>
                <w:rFonts w:ascii="Times New bambara" w:hAnsi="Times New bambara"/>
                <w:sz w:val="26"/>
                <w:szCs w:val="26"/>
              </w:rPr>
              <w:t xml:space="preserve"> f</w:t>
            </w:r>
            <w:r>
              <w:rPr>
                <w:rFonts w:ascii="Times New bambara" w:hAnsi="Times New bambara"/>
                <w:sz w:val="26"/>
                <w:szCs w:val="26"/>
              </w:rPr>
              <w:t>ɛ</w:t>
            </w:r>
            <w:r w:rsidRPr="00F400F8">
              <w:rPr>
                <w:rFonts w:ascii="Times New bambara" w:hAnsi="Times New bambara"/>
                <w:sz w:val="26"/>
                <w:szCs w:val="26"/>
              </w:rPr>
              <w:t>, a ka segin Bible kalansen y</w:t>
            </w:r>
            <w:r>
              <w:rPr>
                <w:rFonts w:ascii="Times New bambara" w:hAnsi="Times New bambara"/>
                <w:sz w:val="26"/>
                <w:szCs w:val="26"/>
              </w:rPr>
              <w:t>ɔ</w:t>
            </w:r>
            <w:r w:rsidRPr="00F400F8">
              <w:rPr>
                <w:rFonts w:ascii="Times New bambara" w:hAnsi="Times New bambara"/>
                <w:sz w:val="26"/>
                <w:szCs w:val="26"/>
              </w:rPr>
              <w:t>r</w:t>
            </w:r>
            <w:r>
              <w:rPr>
                <w:rFonts w:ascii="Times New bambara" w:hAnsi="Times New bambara"/>
                <w:sz w:val="26"/>
                <w:szCs w:val="26"/>
              </w:rPr>
              <w:t>ɔ</w:t>
            </w:r>
            <w:r w:rsidRPr="00F400F8">
              <w:rPr>
                <w:rFonts w:ascii="Times New bambara" w:hAnsi="Times New bambara"/>
                <w:sz w:val="26"/>
                <w:szCs w:val="26"/>
              </w:rPr>
              <w:t xml:space="preserve"> kalanta kan.</w:t>
            </w:r>
          </w:p>
          <w:p w14:paraId="45085488" w14:textId="77777777" w:rsidR="001D3C61" w:rsidRPr="00F400F8" w:rsidRDefault="001D3C61" w:rsidP="009F3CE2">
            <w:pPr>
              <w:pStyle w:val="ListParagraph"/>
              <w:numPr>
                <w:ilvl w:val="0"/>
                <w:numId w:val="18"/>
              </w:numPr>
              <w:spacing w:after="0" w:line="240" w:lineRule="auto"/>
              <w:rPr>
                <w:rFonts w:ascii="Times New bambara" w:hAnsi="Times New bambara"/>
                <w:sz w:val="26"/>
                <w:szCs w:val="26"/>
              </w:rPr>
            </w:pPr>
            <w:r w:rsidRPr="00F400F8">
              <w:rPr>
                <w:rFonts w:ascii="Times New bambara" w:hAnsi="Times New bambara"/>
                <w:sz w:val="26"/>
                <w:szCs w:val="26"/>
              </w:rPr>
              <w:t xml:space="preserve">A </w:t>
            </w:r>
            <w:r>
              <w:rPr>
                <w:rFonts w:ascii="Times New bambara" w:hAnsi="Times New bambara"/>
                <w:sz w:val="26"/>
                <w:szCs w:val="26"/>
              </w:rPr>
              <w:t>ɲ</w:t>
            </w:r>
            <w:r w:rsidRPr="00F400F8">
              <w:rPr>
                <w:rFonts w:ascii="Times New bambara" w:hAnsi="Times New bambara"/>
                <w:sz w:val="26"/>
                <w:szCs w:val="26"/>
              </w:rPr>
              <w:t>ini jama f</w:t>
            </w:r>
            <w:r>
              <w:rPr>
                <w:rFonts w:ascii="Times New bambara" w:hAnsi="Times New bambara"/>
                <w:sz w:val="26"/>
                <w:szCs w:val="26"/>
              </w:rPr>
              <w:t>ɛ</w:t>
            </w:r>
            <w:r w:rsidRPr="00F400F8">
              <w:rPr>
                <w:rFonts w:ascii="Times New bambara" w:hAnsi="Times New bambara"/>
                <w:sz w:val="26"/>
                <w:szCs w:val="26"/>
              </w:rPr>
              <w:t>, u b</w:t>
            </w:r>
            <w:r>
              <w:rPr>
                <w:rFonts w:ascii="Times New bambara" w:hAnsi="Times New bambara"/>
                <w:sz w:val="26"/>
                <w:szCs w:val="26"/>
              </w:rPr>
              <w:t>ɛ</w:t>
            </w:r>
            <w:r w:rsidRPr="00F400F8">
              <w:rPr>
                <w:rFonts w:ascii="Times New bambara" w:hAnsi="Times New bambara"/>
                <w:sz w:val="26"/>
                <w:szCs w:val="26"/>
              </w:rPr>
              <w:t xml:space="preserve"> miiri ko Ala b’a f</w:t>
            </w:r>
            <w:r>
              <w:rPr>
                <w:rFonts w:ascii="Times New bambara" w:hAnsi="Times New bambara"/>
                <w:sz w:val="26"/>
                <w:szCs w:val="26"/>
              </w:rPr>
              <w:t>ɛ</w:t>
            </w:r>
            <w:r w:rsidRPr="00F400F8">
              <w:rPr>
                <w:rFonts w:ascii="Times New bambara" w:hAnsi="Times New bambara"/>
                <w:sz w:val="26"/>
                <w:szCs w:val="26"/>
              </w:rPr>
              <w:t xml:space="preserve"> u ka min k</w:t>
            </w:r>
            <w:r>
              <w:rPr>
                <w:rFonts w:ascii="Times New bambara" w:hAnsi="Times New bambara"/>
                <w:sz w:val="26"/>
                <w:szCs w:val="26"/>
              </w:rPr>
              <w:t>ɛ</w:t>
            </w:r>
            <w:r w:rsidRPr="00F400F8">
              <w:rPr>
                <w:rFonts w:ascii="Times New bambara" w:hAnsi="Times New bambara"/>
                <w:sz w:val="26"/>
                <w:szCs w:val="26"/>
              </w:rPr>
              <w:t xml:space="preserve"> bi kalansen lam</w:t>
            </w:r>
            <w:r>
              <w:rPr>
                <w:rFonts w:ascii="Times New bambara" w:hAnsi="Times New bambara"/>
                <w:sz w:val="26"/>
                <w:szCs w:val="26"/>
              </w:rPr>
              <w:t>ɛ</w:t>
            </w:r>
            <w:r w:rsidRPr="00F400F8">
              <w:rPr>
                <w:rFonts w:ascii="Times New bambara" w:hAnsi="Times New bambara"/>
                <w:sz w:val="26"/>
                <w:szCs w:val="26"/>
              </w:rPr>
              <w:t>nen k</w:t>
            </w:r>
            <w:r>
              <w:rPr>
                <w:rFonts w:ascii="Times New bambara" w:hAnsi="Times New bambara"/>
                <w:sz w:val="26"/>
                <w:szCs w:val="26"/>
              </w:rPr>
              <w:t>ɔ</w:t>
            </w:r>
            <w:r w:rsidRPr="00F400F8">
              <w:rPr>
                <w:rFonts w:ascii="Times New bambara" w:hAnsi="Times New bambara"/>
                <w:sz w:val="26"/>
                <w:szCs w:val="26"/>
              </w:rPr>
              <w:t>, u ka o f</w:t>
            </w:r>
            <w:r>
              <w:rPr>
                <w:rFonts w:ascii="Times New bambara" w:hAnsi="Times New bambara"/>
                <w:sz w:val="26"/>
                <w:szCs w:val="26"/>
              </w:rPr>
              <w:t>ɔ</w:t>
            </w:r>
            <w:r w:rsidRPr="00F400F8">
              <w:rPr>
                <w:rFonts w:ascii="Times New bambara" w:hAnsi="Times New bambara"/>
                <w:sz w:val="26"/>
                <w:szCs w:val="26"/>
              </w:rPr>
              <w:t>.</w:t>
            </w:r>
          </w:p>
          <w:p w14:paraId="6B9FB401" w14:textId="77777777" w:rsidR="001D3C61" w:rsidRPr="00F400F8" w:rsidRDefault="001D3C61" w:rsidP="009F3CE2">
            <w:pPr>
              <w:pStyle w:val="ListParagraph"/>
              <w:numPr>
                <w:ilvl w:val="0"/>
                <w:numId w:val="18"/>
              </w:numPr>
              <w:spacing w:after="0" w:line="240" w:lineRule="auto"/>
              <w:rPr>
                <w:rFonts w:ascii="Times New bambara" w:hAnsi="Times New bambara"/>
                <w:sz w:val="26"/>
                <w:szCs w:val="26"/>
              </w:rPr>
            </w:pPr>
            <w:r w:rsidRPr="00F400F8">
              <w:rPr>
                <w:rFonts w:ascii="Times New bambara" w:hAnsi="Times New bambara"/>
                <w:sz w:val="26"/>
                <w:szCs w:val="26"/>
              </w:rPr>
              <w:t>Aw ka waati ta Ala delili la aw ka j</w:t>
            </w:r>
            <w:r>
              <w:rPr>
                <w:rFonts w:ascii="Times New bambara" w:hAnsi="Times New bambara"/>
                <w:sz w:val="26"/>
                <w:szCs w:val="26"/>
              </w:rPr>
              <w:t>ɛ</w:t>
            </w:r>
            <w:r w:rsidRPr="00F400F8">
              <w:rPr>
                <w:rFonts w:ascii="Times New bambara" w:hAnsi="Times New bambara"/>
                <w:sz w:val="26"/>
                <w:szCs w:val="26"/>
              </w:rPr>
              <w:t>kulu m</w:t>
            </w:r>
            <w:r>
              <w:rPr>
                <w:rFonts w:ascii="Times New bambara" w:hAnsi="Times New bambara"/>
                <w:sz w:val="26"/>
                <w:szCs w:val="26"/>
              </w:rPr>
              <w:t>ɔ</w:t>
            </w:r>
            <w:r w:rsidRPr="00F400F8">
              <w:rPr>
                <w:rFonts w:ascii="Times New bambara" w:hAnsi="Times New bambara"/>
                <w:sz w:val="26"/>
                <w:szCs w:val="26"/>
              </w:rPr>
              <w:t>g</w:t>
            </w:r>
            <w:r>
              <w:rPr>
                <w:rFonts w:ascii="Times New bambara" w:hAnsi="Times New bambara"/>
                <w:sz w:val="26"/>
                <w:szCs w:val="26"/>
              </w:rPr>
              <w:t>ɔ</w:t>
            </w:r>
            <w:r w:rsidRPr="00F400F8">
              <w:rPr>
                <w:rFonts w:ascii="Times New bambara" w:hAnsi="Times New bambara"/>
                <w:sz w:val="26"/>
                <w:szCs w:val="26"/>
              </w:rPr>
              <w:t>w ye, ka delili k</w:t>
            </w:r>
            <w:r>
              <w:rPr>
                <w:rFonts w:ascii="Times New bambara" w:hAnsi="Times New bambara"/>
                <w:sz w:val="26"/>
                <w:szCs w:val="26"/>
              </w:rPr>
              <w:t>ɛ</w:t>
            </w:r>
            <w:r w:rsidRPr="00F400F8">
              <w:rPr>
                <w:rFonts w:ascii="Times New bambara" w:hAnsi="Times New bambara"/>
                <w:sz w:val="26"/>
                <w:szCs w:val="26"/>
              </w:rPr>
              <w:t xml:space="preserve"> </w:t>
            </w:r>
            <w:r>
              <w:rPr>
                <w:rFonts w:ascii="Times New bambara" w:hAnsi="Times New bambara"/>
                <w:sz w:val="26"/>
                <w:szCs w:val="26"/>
              </w:rPr>
              <w:t>ɲɔ</w:t>
            </w:r>
            <w:r w:rsidRPr="00F400F8">
              <w:rPr>
                <w:rFonts w:ascii="Times New bambara" w:hAnsi="Times New bambara"/>
                <w:sz w:val="26"/>
                <w:szCs w:val="26"/>
              </w:rPr>
              <w:t>g</w:t>
            </w:r>
            <w:r>
              <w:rPr>
                <w:rFonts w:ascii="Times New bambara" w:hAnsi="Times New bambara"/>
                <w:sz w:val="26"/>
                <w:szCs w:val="26"/>
              </w:rPr>
              <w:t>ɔ</w:t>
            </w:r>
            <w:r w:rsidRPr="00F400F8">
              <w:rPr>
                <w:rFonts w:ascii="Times New bambara" w:hAnsi="Times New bambara"/>
                <w:sz w:val="26"/>
                <w:szCs w:val="26"/>
              </w:rPr>
              <w:t xml:space="preserve">n ye, ka hakilitigiya deli walisa ka se ka bi kalansen waleya.  </w:t>
            </w:r>
          </w:p>
          <w:p w14:paraId="68C978F5" w14:textId="77777777" w:rsidR="001D3C61" w:rsidRPr="00F400F8" w:rsidRDefault="001D3C61" w:rsidP="009F3CE2">
            <w:pPr>
              <w:pStyle w:val="ListParagraph"/>
              <w:numPr>
                <w:ilvl w:val="0"/>
                <w:numId w:val="18"/>
              </w:numPr>
              <w:spacing w:after="0" w:line="240" w:lineRule="auto"/>
              <w:rPr>
                <w:rFonts w:ascii="Times New bambara" w:hAnsi="Times New bambara"/>
                <w:sz w:val="26"/>
                <w:szCs w:val="26"/>
              </w:rPr>
            </w:pPr>
            <w:r w:rsidRPr="00F400F8">
              <w:rPr>
                <w:rFonts w:ascii="Times New bambara" w:hAnsi="Times New bambara"/>
                <w:sz w:val="26"/>
                <w:szCs w:val="26"/>
              </w:rPr>
              <w:t>“An Fa min b</w:t>
            </w:r>
            <w:r>
              <w:rPr>
                <w:rFonts w:ascii="Times New bambara" w:hAnsi="Times New bambara"/>
                <w:sz w:val="26"/>
                <w:szCs w:val="26"/>
              </w:rPr>
              <w:t>ɛ</w:t>
            </w:r>
            <w:r w:rsidRPr="00F400F8">
              <w:rPr>
                <w:rFonts w:ascii="Times New bambara" w:hAnsi="Times New bambara"/>
                <w:sz w:val="26"/>
                <w:szCs w:val="26"/>
              </w:rPr>
              <w:t xml:space="preserve"> sankolo la”, aw ka j</w:t>
            </w:r>
            <w:r>
              <w:rPr>
                <w:rFonts w:ascii="Times New bambara" w:hAnsi="Times New bambara"/>
                <w:sz w:val="26"/>
                <w:szCs w:val="26"/>
              </w:rPr>
              <w:t>ɛ</w:t>
            </w:r>
            <w:r w:rsidRPr="00F400F8">
              <w:rPr>
                <w:rFonts w:ascii="Times New bambara" w:hAnsi="Times New bambara"/>
                <w:sz w:val="26"/>
                <w:szCs w:val="26"/>
              </w:rPr>
              <w:t xml:space="preserve"> ka o delili k</w:t>
            </w:r>
            <w:r>
              <w:rPr>
                <w:rFonts w:ascii="Times New bambara" w:hAnsi="Times New bambara"/>
                <w:sz w:val="26"/>
                <w:szCs w:val="26"/>
              </w:rPr>
              <w:t>ɛ</w:t>
            </w:r>
            <w:r w:rsidRPr="00F400F8">
              <w:rPr>
                <w:rFonts w:ascii="Times New bambara" w:hAnsi="Times New bambara"/>
                <w:sz w:val="26"/>
                <w:szCs w:val="26"/>
              </w:rPr>
              <w:t xml:space="preserve"> </w:t>
            </w:r>
            <w:r>
              <w:rPr>
                <w:rFonts w:ascii="Times New bambara" w:hAnsi="Times New bambara"/>
                <w:sz w:val="26"/>
                <w:szCs w:val="26"/>
              </w:rPr>
              <w:t>ɲɔ</w:t>
            </w:r>
            <w:r w:rsidRPr="00F400F8">
              <w:rPr>
                <w:rFonts w:ascii="Times New bambara" w:hAnsi="Times New bambara"/>
                <w:sz w:val="26"/>
                <w:szCs w:val="26"/>
              </w:rPr>
              <w:t>g</w:t>
            </w:r>
            <w:r>
              <w:rPr>
                <w:rFonts w:ascii="Times New bambara" w:hAnsi="Times New bambara"/>
                <w:sz w:val="26"/>
                <w:szCs w:val="26"/>
              </w:rPr>
              <w:t>ɔ</w:t>
            </w:r>
            <w:r w:rsidRPr="00F400F8">
              <w:rPr>
                <w:rFonts w:ascii="Times New bambara" w:hAnsi="Times New bambara"/>
                <w:sz w:val="26"/>
                <w:szCs w:val="26"/>
              </w:rPr>
              <w:t>n f</w:t>
            </w:r>
            <w:r>
              <w:rPr>
                <w:rFonts w:ascii="Times New bambara" w:hAnsi="Times New bambara"/>
                <w:sz w:val="26"/>
                <w:szCs w:val="26"/>
              </w:rPr>
              <w:t>ɛ</w:t>
            </w:r>
            <w:r w:rsidRPr="00F400F8">
              <w:rPr>
                <w:rFonts w:ascii="Times New bambara" w:hAnsi="Times New bambara"/>
                <w:sz w:val="26"/>
                <w:szCs w:val="26"/>
              </w:rPr>
              <w:t xml:space="preserve"> k’a kunc</w:t>
            </w:r>
            <w:r>
              <w:rPr>
                <w:rFonts w:ascii="Times New bambara" w:hAnsi="Times New bambara"/>
                <w:sz w:val="26"/>
                <w:szCs w:val="26"/>
              </w:rPr>
              <w:t>ɛ</w:t>
            </w:r>
            <w:r w:rsidRPr="00F400F8">
              <w:rPr>
                <w:rFonts w:ascii="Times New bambara" w:hAnsi="Times New bambara"/>
                <w:sz w:val="26"/>
                <w:szCs w:val="26"/>
              </w:rPr>
              <w:t>.</w:t>
            </w:r>
          </w:p>
        </w:tc>
      </w:tr>
    </w:tbl>
    <w:p w14:paraId="63EB316A" w14:textId="77777777" w:rsidR="001D3C61" w:rsidRPr="001D3C61" w:rsidRDefault="001D3C61" w:rsidP="001D3C61">
      <w:pPr>
        <w:rPr>
          <w:rFonts w:ascii="Times New bambara" w:hAnsi="Times New bambara"/>
          <w:sz w:val="26"/>
          <w:szCs w:val="26"/>
          <w:lang w:val="fr-FR"/>
        </w:rPr>
      </w:pPr>
    </w:p>
    <w:p w14:paraId="519E10A8" w14:textId="77777777" w:rsidR="001D3C61" w:rsidRPr="001D3C61" w:rsidRDefault="001D3C61" w:rsidP="001D3C61">
      <w:pPr>
        <w:spacing w:after="0"/>
        <w:jc w:val="center"/>
        <w:rPr>
          <w:sz w:val="28"/>
          <w:szCs w:val="28"/>
          <w:lang w:val="fr-FR"/>
        </w:rPr>
      </w:pPr>
      <w:r w:rsidRPr="001D3C61">
        <w:rPr>
          <w:b/>
          <w:i/>
          <w:sz w:val="28"/>
          <w:szCs w:val="28"/>
          <w:lang w:val="fr-FR"/>
        </w:rPr>
        <w:lastRenderedPageBreak/>
        <w:t xml:space="preserve">YESU </w:t>
      </w:r>
      <w:r w:rsidRPr="001D3C61">
        <w:rPr>
          <w:sz w:val="28"/>
          <w:szCs w:val="28"/>
          <w:lang w:val="fr-FR"/>
        </w:rPr>
        <w:t>Filimu Waajuli yɔrɔ Bibulu kalansen #79</w:t>
      </w:r>
    </w:p>
    <w:p w14:paraId="37F1D1DA" w14:textId="77777777" w:rsidR="001D3C61" w:rsidRPr="001D3C61" w:rsidRDefault="001D3C61" w:rsidP="001D3C61">
      <w:pPr>
        <w:rPr>
          <w:lang w:val="fr-FR"/>
        </w:rPr>
      </w:pPr>
    </w:p>
    <w:tbl>
      <w:tblPr>
        <w:tblStyle w:val="TableGrid"/>
        <w:tblW w:w="0" w:type="auto"/>
        <w:tblLook w:val="04A0" w:firstRow="1" w:lastRow="0" w:firstColumn="1" w:lastColumn="0" w:noHBand="0" w:noVBand="1"/>
      </w:tblPr>
      <w:tblGrid>
        <w:gridCol w:w="1687"/>
        <w:gridCol w:w="4050"/>
        <w:gridCol w:w="3577"/>
      </w:tblGrid>
      <w:tr w:rsidR="001D3C61" w:rsidRPr="003237DD" w14:paraId="11801609" w14:textId="77777777" w:rsidTr="00D00093">
        <w:tc>
          <w:tcPr>
            <w:tcW w:w="1687" w:type="dxa"/>
            <w:tcBorders>
              <w:top w:val="single" w:sz="18" w:space="0" w:color="auto"/>
              <w:left w:val="single" w:sz="18" w:space="0" w:color="auto"/>
            </w:tcBorders>
            <w:shd w:val="clear" w:color="auto" w:fill="FFFFFF" w:themeFill="background1"/>
          </w:tcPr>
          <w:p w14:paraId="530C6359" w14:textId="77777777" w:rsidR="001D3C61" w:rsidRPr="003237DD" w:rsidRDefault="001D3C61" w:rsidP="00D00093">
            <w:pPr>
              <w:rPr>
                <w:b/>
              </w:rPr>
            </w:pPr>
            <w:r w:rsidRPr="003237DD">
              <w:rPr>
                <w:b/>
              </w:rPr>
              <w:t>Kalansen tɔgɔ:</w:t>
            </w:r>
          </w:p>
        </w:tc>
        <w:tc>
          <w:tcPr>
            <w:tcW w:w="4050" w:type="dxa"/>
            <w:tcBorders>
              <w:top w:val="single" w:sz="18" w:space="0" w:color="auto"/>
            </w:tcBorders>
            <w:shd w:val="clear" w:color="auto" w:fill="FFFFFF" w:themeFill="background1"/>
          </w:tcPr>
          <w:p w14:paraId="1D4C2E4B" w14:textId="77777777" w:rsidR="001D3C61" w:rsidRPr="000E36F0" w:rsidRDefault="001D3C61" w:rsidP="00D00093">
            <w:pPr>
              <w:rPr>
                <w:rFonts w:ascii="Arial" w:hAnsi="Arial" w:cs="Arial"/>
                <w:b/>
                <w:sz w:val="20"/>
                <w:szCs w:val="20"/>
              </w:rPr>
            </w:pPr>
            <w:r w:rsidRPr="008B374D">
              <w:rPr>
                <w:rFonts w:ascii="Arial" w:hAnsi="Arial" w:cs="Arial"/>
                <w:b/>
                <w:sz w:val="20"/>
                <w:szCs w:val="20"/>
              </w:rPr>
              <w:t>Lazarɛ kununna</w:t>
            </w:r>
          </w:p>
        </w:tc>
        <w:tc>
          <w:tcPr>
            <w:tcW w:w="3577" w:type="dxa"/>
            <w:tcBorders>
              <w:top w:val="single" w:sz="18" w:space="0" w:color="auto"/>
              <w:right w:val="single" w:sz="18" w:space="0" w:color="auto"/>
            </w:tcBorders>
          </w:tcPr>
          <w:p w14:paraId="0E98A860" w14:textId="77777777" w:rsidR="001D3C61" w:rsidRPr="003237DD" w:rsidRDefault="001D3C61" w:rsidP="00D00093">
            <w:pPr>
              <w:jc w:val="center"/>
              <w:rPr>
                <w:sz w:val="24"/>
                <w:szCs w:val="24"/>
              </w:rPr>
            </w:pPr>
            <w:r>
              <w:rPr>
                <w:b/>
                <w:sz w:val="24"/>
                <w:szCs w:val="24"/>
              </w:rPr>
              <w:t>Ja</w:t>
            </w:r>
          </w:p>
        </w:tc>
      </w:tr>
      <w:tr w:rsidR="001D3C61" w:rsidRPr="003237DD" w14:paraId="1AA3F77E" w14:textId="77777777" w:rsidTr="00D00093">
        <w:tc>
          <w:tcPr>
            <w:tcW w:w="1687" w:type="dxa"/>
            <w:tcBorders>
              <w:left w:val="single" w:sz="18" w:space="0" w:color="auto"/>
            </w:tcBorders>
            <w:shd w:val="clear" w:color="auto" w:fill="FFFFFF" w:themeFill="background1"/>
          </w:tcPr>
          <w:p w14:paraId="79DA22B8" w14:textId="77777777" w:rsidR="001D3C61" w:rsidRPr="003237DD" w:rsidRDefault="001D3C61" w:rsidP="00D00093">
            <w:pPr>
              <w:rPr>
                <w:b/>
              </w:rPr>
            </w:pPr>
            <w:r w:rsidRPr="003237DD">
              <w:rPr>
                <w:b/>
              </w:rPr>
              <w:t>Kalansen kɔnɔko:</w:t>
            </w:r>
          </w:p>
        </w:tc>
        <w:tc>
          <w:tcPr>
            <w:tcW w:w="4050" w:type="dxa"/>
            <w:shd w:val="clear" w:color="auto" w:fill="FFFFFF" w:themeFill="background1"/>
          </w:tcPr>
          <w:p w14:paraId="4072E9AD" w14:textId="77777777" w:rsidR="001D3C61" w:rsidRPr="009A04A5" w:rsidRDefault="001D3C61" w:rsidP="00D00093">
            <w:pPr>
              <w:rPr>
                <w:rFonts w:ascii="Arial" w:hAnsi="Arial" w:cs="Arial"/>
                <w:b/>
                <w:sz w:val="20"/>
                <w:szCs w:val="20"/>
              </w:rPr>
            </w:pPr>
            <w:r>
              <w:rPr>
                <w:rFonts w:ascii="Arial" w:hAnsi="Arial" w:cs="Arial"/>
                <w:b/>
                <w:sz w:val="20"/>
                <w:szCs w:val="20"/>
              </w:rPr>
              <w:t>Yuhana 11:1-44</w:t>
            </w:r>
          </w:p>
        </w:tc>
        <w:tc>
          <w:tcPr>
            <w:tcW w:w="3577" w:type="dxa"/>
            <w:vMerge w:val="restart"/>
            <w:tcBorders>
              <w:right w:val="single" w:sz="18" w:space="0" w:color="auto"/>
            </w:tcBorders>
          </w:tcPr>
          <w:p w14:paraId="137B5D01" w14:textId="77777777" w:rsidR="001D3C61" w:rsidRDefault="001D3C61" w:rsidP="00D00093">
            <w:pPr>
              <w:rPr>
                <w:sz w:val="24"/>
                <w:szCs w:val="24"/>
              </w:rPr>
            </w:pPr>
            <w:r>
              <w:rPr>
                <w:noProof/>
                <w:sz w:val="24"/>
                <w:szCs w:val="24"/>
                <w:lang w:eastAsia="fr-FR"/>
              </w:rPr>
              <w:drawing>
                <wp:inline distT="0" distB="0" distL="0" distR="0" wp14:anchorId="5BD9B73F" wp14:editId="69FD3EDE">
                  <wp:extent cx="2130186" cy="2867025"/>
                  <wp:effectExtent l="0" t="0" r="3810" b="0"/>
                  <wp:docPr id="275475808" name="Picture 275475808" descr="A person in a robe standing in front of a person in a cav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475808" name="Picture 275475808" descr="A person in a robe standing in front of a person in a cave&#10;&#10;AI-generated content may be incorrect."/>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2162113" cy="2909996"/>
                          </a:xfrm>
                          <a:prstGeom prst="rect">
                            <a:avLst/>
                          </a:prstGeom>
                        </pic:spPr>
                      </pic:pic>
                    </a:graphicData>
                  </a:graphic>
                </wp:inline>
              </w:drawing>
            </w:r>
          </w:p>
          <w:p w14:paraId="7EABA9F4" w14:textId="77777777" w:rsidR="001D3C61" w:rsidRPr="003237DD" w:rsidRDefault="001D3C61" w:rsidP="00D00093">
            <w:pPr>
              <w:rPr>
                <w:sz w:val="24"/>
                <w:szCs w:val="24"/>
              </w:rPr>
            </w:pPr>
          </w:p>
        </w:tc>
      </w:tr>
      <w:tr w:rsidR="001D3C61" w14:paraId="5438BE70" w14:textId="77777777" w:rsidTr="00D00093">
        <w:tc>
          <w:tcPr>
            <w:tcW w:w="1687" w:type="dxa"/>
            <w:tcBorders>
              <w:left w:val="single" w:sz="18" w:space="0" w:color="auto"/>
            </w:tcBorders>
            <w:shd w:val="clear" w:color="auto" w:fill="FFFFFF" w:themeFill="background1"/>
          </w:tcPr>
          <w:p w14:paraId="1F5A6E5F" w14:textId="77777777" w:rsidR="001D3C61" w:rsidRPr="003237DD" w:rsidRDefault="001D3C61" w:rsidP="00D00093">
            <w:pPr>
              <w:rPr>
                <w:b/>
              </w:rPr>
            </w:pPr>
            <w:r>
              <w:rPr>
                <w:b/>
              </w:rPr>
              <w:t>Sɛbɛnni filanan:</w:t>
            </w:r>
          </w:p>
        </w:tc>
        <w:tc>
          <w:tcPr>
            <w:tcW w:w="4050" w:type="dxa"/>
            <w:shd w:val="clear" w:color="auto" w:fill="FFFFFF" w:themeFill="background1"/>
          </w:tcPr>
          <w:p w14:paraId="6B4904EE" w14:textId="77777777" w:rsidR="001D3C61" w:rsidRPr="003237DD" w:rsidRDefault="001D3C61" w:rsidP="00D00093">
            <w:pPr>
              <w:rPr>
                <w:b/>
              </w:rPr>
            </w:pPr>
            <w:r>
              <w:rPr>
                <w:b/>
              </w:rPr>
              <w:t>Esayi 53:1-6</w:t>
            </w:r>
          </w:p>
        </w:tc>
        <w:tc>
          <w:tcPr>
            <w:tcW w:w="3577" w:type="dxa"/>
            <w:vMerge/>
            <w:tcBorders>
              <w:right w:val="single" w:sz="18" w:space="0" w:color="auto"/>
            </w:tcBorders>
          </w:tcPr>
          <w:p w14:paraId="6B4F172B" w14:textId="77777777" w:rsidR="001D3C61" w:rsidRDefault="001D3C61" w:rsidP="00D00093"/>
        </w:tc>
      </w:tr>
      <w:tr w:rsidR="001D3C61" w:rsidRPr="001D3C61" w14:paraId="2DA126A2" w14:textId="77777777" w:rsidTr="00D00093">
        <w:tc>
          <w:tcPr>
            <w:tcW w:w="1687" w:type="dxa"/>
            <w:tcBorders>
              <w:left w:val="single" w:sz="18" w:space="0" w:color="auto"/>
            </w:tcBorders>
            <w:shd w:val="clear" w:color="auto" w:fill="FFFFFF" w:themeFill="background1"/>
          </w:tcPr>
          <w:p w14:paraId="1FEEA53B" w14:textId="77777777" w:rsidR="001D3C61" w:rsidRPr="003237DD" w:rsidRDefault="001D3C61" w:rsidP="00D00093">
            <w:pPr>
              <w:rPr>
                <w:b/>
              </w:rPr>
            </w:pPr>
            <w:r w:rsidRPr="003237DD">
              <w:rPr>
                <w:b/>
              </w:rPr>
              <w:t>Kalansen kuntilenna:</w:t>
            </w:r>
          </w:p>
        </w:tc>
        <w:tc>
          <w:tcPr>
            <w:tcW w:w="4050" w:type="dxa"/>
            <w:shd w:val="clear" w:color="auto" w:fill="FFFFFF" w:themeFill="background1"/>
          </w:tcPr>
          <w:p w14:paraId="21459A68" w14:textId="77777777" w:rsidR="001D3C61" w:rsidRPr="003237DD" w:rsidRDefault="001D3C61" w:rsidP="009F3CE2">
            <w:pPr>
              <w:pStyle w:val="ListParagraph"/>
              <w:numPr>
                <w:ilvl w:val="0"/>
                <w:numId w:val="26"/>
              </w:numPr>
              <w:spacing w:after="0" w:line="240" w:lineRule="auto"/>
            </w:pPr>
            <w:r>
              <w:rPr>
                <w:b/>
              </w:rPr>
              <w:t>Kunkolo</w:t>
            </w:r>
            <w:r w:rsidRPr="008C4A7F">
              <w:rPr>
                <w:b/>
              </w:rPr>
              <w:t xml:space="preserve"> </w:t>
            </w:r>
            <w:r w:rsidRPr="003237DD">
              <w:t>: Aw ka nisɔndiya ! Yesu ye jurumu ni saya Matigi ye. Yesu barika la, foyi tɛ</w:t>
            </w:r>
            <w:r>
              <w:t xml:space="preserve"> se k’an fara</w:t>
            </w:r>
            <w:r w:rsidRPr="003237DD">
              <w:t xml:space="preserve"> ka bɔ Ala la!</w:t>
            </w:r>
          </w:p>
          <w:p w14:paraId="064156AF" w14:textId="77777777" w:rsidR="001D3C61" w:rsidRPr="003237DD" w:rsidRDefault="001D3C61" w:rsidP="009F3CE2">
            <w:pPr>
              <w:pStyle w:val="ListParagraph"/>
              <w:numPr>
                <w:ilvl w:val="0"/>
                <w:numId w:val="26"/>
              </w:numPr>
              <w:spacing w:after="0" w:line="240" w:lineRule="auto"/>
            </w:pPr>
            <w:r w:rsidRPr="008C4A7F">
              <w:rPr>
                <w:b/>
              </w:rPr>
              <w:t xml:space="preserve">Dusukun </w:t>
            </w:r>
            <w:r>
              <w:t>: I dusu saalo, Yesu bi ka dimi ni i ka dusukasi d</w:t>
            </w:r>
            <w:r>
              <w:rPr>
                <w:rFonts w:cstheme="minorHAnsi"/>
              </w:rPr>
              <w:t>ᴐ</w:t>
            </w:r>
            <w:r>
              <w:t>n</w:t>
            </w:r>
            <w:r w:rsidRPr="003237DD">
              <w:t>. Yesu tɛ jurumu ni saya dɔrɔn Matigi ye, nka a bɛ dimi ni dusukasi dɔn kosɛbɛ k’a sababu kɛ</w:t>
            </w:r>
            <w:r>
              <w:t xml:space="preserve"> a gengen</w:t>
            </w:r>
            <w:r w:rsidRPr="003237DD">
              <w:t>li ye.</w:t>
            </w:r>
          </w:p>
          <w:p w14:paraId="13A73551" w14:textId="77777777" w:rsidR="001D3C61" w:rsidRPr="003237DD" w:rsidRDefault="001D3C61" w:rsidP="009F3CE2">
            <w:pPr>
              <w:pStyle w:val="ListParagraph"/>
              <w:numPr>
                <w:ilvl w:val="0"/>
                <w:numId w:val="26"/>
              </w:numPr>
              <w:spacing w:after="0" w:line="240" w:lineRule="auto"/>
            </w:pPr>
            <w:r w:rsidRPr="008C4A7F">
              <w:rPr>
                <w:b/>
              </w:rPr>
              <w:t>Bolo</w:t>
            </w:r>
            <w:r>
              <w:rPr>
                <w:b/>
              </w:rPr>
              <w:t>w</w:t>
            </w:r>
            <w:r w:rsidRPr="008C4A7F">
              <w:rPr>
                <w:b/>
              </w:rPr>
              <w:t xml:space="preserve"> </w:t>
            </w:r>
            <w:r w:rsidRPr="003237DD">
              <w:t>: I ka sɔ</w:t>
            </w:r>
            <w:r>
              <w:t>n ka “</w:t>
            </w:r>
            <w:r w:rsidRPr="003237DD">
              <w:t xml:space="preserve"> kasi ni dusukasibagaw ye,” ka mɔgɔ wɛrɛw ka doni tila ɲɔgɔn na, o ye Yesu ka cidenyabaara janya ye nin diɲɛ in kɔnɔ.</w:t>
            </w:r>
          </w:p>
          <w:p w14:paraId="10B531AE" w14:textId="77777777" w:rsidR="001D3C61" w:rsidRPr="003237DD" w:rsidRDefault="001D3C61" w:rsidP="00D00093"/>
        </w:tc>
        <w:tc>
          <w:tcPr>
            <w:tcW w:w="3577" w:type="dxa"/>
            <w:vMerge/>
            <w:tcBorders>
              <w:right w:val="single" w:sz="18" w:space="0" w:color="auto"/>
            </w:tcBorders>
          </w:tcPr>
          <w:p w14:paraId="123F9E1B" w14:textId="77777777" w:rsidR="001D3C61" w:rsidRDefault="001D3C61" w:rsidP="00D00093"/>
        </w:tc>
      </w:tr>
      <w:tr w:rsidR="001D3C61" w:rsidRPr="003237DD" w14:paraId="01FCA1AE" w14:textId="77777777" w:rsidTr="00D00093">
        <w:tc>
          <w:tcPr>
            <w:tcW w:w="1687" w:type="dxa"/>
            <w:tcBorders>
              <w:left w:val="single" w:sz="18" w:space="0" w:color="auto"/>
              <w:bottom w:val="single" w:sz="4" w:space="0" w:color="auto"/>
            </w:tcBorders>
            <w:shd w:val="clear" w:color="auto" w:fill="auto"/>
          </w:tcPr>
          <w:p w14:paraId="1A53F0DE" w14:textId="77777777" w:rsidR="001D3C61" w:rsidRPr="003237DD" w:rsidRDefault="001D3C61" w:rsidP="00D00093">
            <w:pPr>
              <w:rPr>
                <w:b/>
              </w:rPr>
            </w:pPr>
            <w:r w:rsidRPr="003237DD">
              <w:rPr>
                <w:b/>
              </w:rPr>
              <w:t>Kalansen min bɛ tɛmɛsira kɔnɔ:</w:t>
            </w:r>
          </w:p>
        </w:tc>
        <w:tc>
          <w:tcPr>
            <w:tcW w:w="7627" w:type="dxa"/>
            <w:gridSpan w:val="2"/>
            <w:tcBorders>
              <w:bottom w:val="single" w:sz="4" w:space="0" w:color="auto"/>
              <w:right w:val="single" w:sz="18" w:space="0" w:color="auto"/>
            </w:tcBorders>
            <w:shd w:val="clear" w:color="auto" w:fill="FFFFFF" w:themeFill="background1"/>
          </w:tcPr>
          <w:p w14:paraId="214C2A39" w14:textId="77777777" w:rsidR="001D3C61" w:rsidRPr="00EE2BB4" w:rsidRDefault="001D3C61" w:rsidP="00D00093">
            <w:pPr>
              <w:rPr>
                <w:rFonts w:cstheme="minorHAnsi"/>
              </w:rPr>
            </w:pPr>
            <w:r w:rsidRPr="00EE2BB4">
              <w:rPr>
                <w:rFonts w:cstheme="minorHAnsi"/>
                <w:color w:val="000000"/>
                <w:shd w:val="clear" w:color="auto" w:fill="FFFFFF"/>
              </w:rPr>
              <w:t xml:space="preserve">Yesu y’a fɔ a ye ko: </w:t>
            </w:r>
            <w:r w:rsidRPr="00EE2BB4">
              <w:rPr>
                <w:rStyle w:val="woj"/>
                <w:rFonts w:cstheme="minorHAnsi"/>
                <w:color w:val="000000"/>
                <w:shd w:val="clear" w:color="auto" w:fill="FFFFFF"/>
              </w:rPr>
              <w:t>“Ne de ye su kununni ni ɲɛnamaya ye. Min dara ne la, o na ɲɛnamaya, hali ni a sara. » (Yuhana 11:25)</w:t>
            </w:r>
          </w:p>
        </w:tc>
      </w:tr>
    </w:tbl>
    <w:p w14:paraId="53D342F0" w14:textId="77777777" w:rsidR="001D3C61" w:rsidRDefault="001D3C61" w:rsidP="001D3C61"/>
    <w:tbl>
      <w:tblPr>
        <w:tblStyle w:val="TableGrid"/>
        <w:tblW w:w="0" w:type="auto"/>
        <w:tblLook w:val="04A0" w:firstRow="1" w:lastRow="0" w:firstColumn="1" w:lastColumn="0" w:noHBand="0" w:noVBand="1"/>
      </w:tblPr>
      <w:tblGrid>
        <w:gridCol w:w="1705"/>
        <w:gridCol w:w="7645"/>
      </w:tblGrid>
      <w:tr w:rsidR="001D3C61" w:rsidRPr="001D3C61" w14:paraId="10F6692C" w14:textId="77777777" w:rsidTr="00D00093">
        <w:tc>
          <w:tcPr>
            <w:tcW w:w="1705" w:type="dxa"/>
          </w:tcPr>
          <w:p w14:paraId="6ABBC9E7" w14:textId="77777777" w:rsidR="001D3C61" w:rsidRDefault="001D3C61" w:rsidP="00D00093">
            <w:pPr>
              <w:jc w:val="center"/>
              <w:rPr>
                <w:b/>
              </w:rPr>
            </w:pPr>
            <w:r>
              <w:rPr>
                <w:b/>
              </w:rPr>
              <w:t>Sɛbɛnni kuncɛlen</w:t>
            </w:r>
          </w:p>
          <w:p w14:paraId="413D9628" w14:textId="77777777" w:rsidR="001D3C61" w:rsidRDefault="001D3C61" w:rsidP="00D00093">
            <w:pPr>
              <w:jc w:val="center"/>
              <w:rPr>
                <w:b/>
              </w:rPr>
            </w:pPr>
          </w:p>
        </w:tc>
        <w:tc>
          <w:tcPr>
            <w:tcW w:w="7645" w:type="dxa"/>
          </w:tcPr>
          <w:p w14:paraId="72B6644E" w14:textId="77777777" w:rsidR="001D3C61" w:rsidRPr="00087D51" w:rsidRDefault="001D3C61" w:rsidP="00D00093">
            <w:pPr>
              <w:autoSpaceDE w:val="0"/>
              <w:autoSpaceDN w:val="0"/>
              <w:adjustRightInd w:val="0"/>
              <w:rPr>
                <w:rFonts w:cstheme="minorHAnsi"/>
              </w:rPr>
            </w:pPr>
            <w:r w:rsidRPr="00087D51">
              <w:rPr>
                <w:rFonts w:cstheme="minorHAnsi"/>
              </w:rPr>
              <w:t>Lazarɛ n’a balimamuso Mariyama ni Marte tun sigilen bɛ Bɛtani. Yesu tun b’o denbaya kanu ani a tora u fɛ siɲɛ caaman. Don dɔ la, Mariyama ni Marte ye ci bila Yesu ma k’a fɔ a ye ko Lazarɛ bananen don kosɛbɛ. U tun b’a dɔn ko Yesu ye mɔgɔ wɛrɛw kɛnɛya ani u tun b’a fɛ a ka na o yɔrɔnin bɛɛ. Yesu taara Bɛtani</w:t>
            </w:r>
          </w:p>
          <w:p w14:paraId="5A32F421" w14:textId="77777777" w:rsidR="001D3C61" w:rsidRPr="00087D51" w:rsidRDefault="001D3C61" w:rsidP="00D00093">
            <w:pPr>
              <w:autoSpaceDE w:val="0"/>
              <w:autoSpaceDN w:val="0"/>
              <w:adjustRightInd w:val="0"/>
              <w:rPr>
                <w:rFonts w:cstheme="minorHAnsi"/>
              </w:rPr>
            </w:pPr>
            <w:r w:rsidRPr="00087D51">
              <w:rPr>
                <w:rFonts w:cstheme="minorHAnsi"/>
              </w:rPr>
              <w:t>tile fila cikan sɔrɔlen kɔfɛ Mariyama ni Marte fɛ. Yesu sera Bɛtani tuma min na, Lazarɛ tun sara kaban ani a su donna tile naani kɔnɔ! Mariyama ni Marte ye Yesu ye tuma min na, u bolila ka taa a fɛ ka bin a sen kɔrɔ. U kulela k'a fɔ ko: «Yesu, ni i tun nana yan joona, i tun bɛ se ka an balima kɛnɛya. » Yesu</w:t>
            </w:r>
            <w:r>
              <w:rPr>
                <w:rFonts w:cstheme="minorHAnsi"/>
              </w:rPr>
              <w:t xml:space="preserve"> kasira</w:t>
            </w:r>
            <w:r w:rsidRPr="00087D51">
              <w:rPr>
                <w:rFonts w:cstheme="minorHAnsi"/>
              </w:rPr>
              <w:t xml:space="preserve"> tuma min na a ye Lazarɛ kibaruya mɛn. A tun b’a dɔn ko Mariyama ni Marte tun b’u balima kanu kosɛbɛ. Yesu taara kaburu la, Lazarɛ su donna yɔrɔ min na , k’a fɔ ko: “Lazarɛ, bɔ!” » Yesu ka o fɔlen kɔ, Lazarɛ bɔra kaburu kɔnɔ ! A tun bɛ balo la!</w:t>
            </w:r>
          </w:p>
          <w:p w14:paraId="6FCC7020" w14:textId="77777777" w:rsidR="001D3C61" w:rsidRDefault="001D3C61" w:rsidP="00D00093">
            <w:pPr>
              <w:rPr>
                <w:b/>
              </w:rPr>
            </w:pPr>
          </w:p>
        </w:tc>
      </w:tr>
      <w:tr w:rsidR="001D3C61" w14:paraId="3742FF61" w14:textId="77777777" w:rsidTr="00D00093">
        <w:tc>
          <w:tcPr>
            <w:tcW w:w="1705" w:type="dxa"/>
          </w:tcPr>
          <w:p w14:paraId="582D860A" w14:textId="77777777" w:rsidR="001D3C61" w:rsidRDefault="001D3C61" w:rsidP="00D00093">
            <w:pPr>
              <w:jc w:val="center"/>
              <w:rPr>
                <w:b/>
              </w:rPr>
            </w:pPr>
            <w:r>
              <w:rPr>
                <w:b/>
              </w:rPr>
              <w:t>Karamɔgɔya kɛli ka bɔ jaw la</w:t>
            </w:r>
          </w:p>
        </w:tc>
        <w:tc>
          <w:tcPr>
            <w:tcW w:w="7645" w:type="dxa"/>
          </w:tcPr>
          <w:p w14:paraId="657C0B4B" w14:textId="77777777" w:rsidR="001D3C61" w:rsidRPr="00EE2BB4" w:rsidRDefault="001D3C61" w:rsidP="009A60EF">
            <w:pPr>
              <w:pStyle w:val="ListParagraph"/>
              <w:numPr>
                <w:ilvl w:val="0"/>
                <w:numId w:val="187"/>
              </w:numPr>
              <w:spacing w:after="0" w:line="240" w:lineRule="auto"/>
              <w:rPr>
                <w:b/>
              </w:rPr>
            </w:pPr>
            <w:r>
              <w:rPr>
                <w:b/>
              </w:rPr>
              <w:t xml:space="preserve">Mariyama ni Marte </w:t>
            </w:r>
            <w:r>
              <w:t>tun ye balimamusow ye minnu balimakɛ Lazare tun bananen don kosɛbɛ. U ni Yesu teri ɲumanw tun ye Lazarɛ ka bana kibaruya ci a ma, u jigi tun b’a la ko Yesu bɛna na u balima kɛnɛya.</w:t>
            </w:r>
          </w:p>
          <w:p w14:paraId="62CA1808" w14:textId="77777777" w:rsidR="001D3C61" w:rsidRPr="00EE2BB4" w:rsidRDefault="001D3C61" w:rsidP="009A60EF">
            <w:pPr>
              <w:pStyle w:val="ListParagraph"/>
              <w:numPr>
                <w:ilvl w:val="0"/>
                <w:numId w:val="187"/>
              </w:numPr>
              <w:spacing w:after="0" w:line="240" w:lineRule="auto"/>
              <w:rPr>
                <w:b/>
              </w:rPr>
            </w:pPr>
            <w:r>
              <w:rPr>
                <w:b/>
              </w:rPr>
              <w:t xml:space="preserve">Yesu </w:t>
            </w:r>
            <w:r>
              <w:t xml:space="preserve">kɔni , a ma taa Lazarɛ fɛ o yɔrɔnin bɛɛ la tuma min na a ye kibaruya sɔrɔ balimamusow fɛ. O nɔ na, a tun b’a fɛ k’a ka sebaaya jira bɛɛ la saya kan. O kama, Yesu ye tile damadɔw makɔnɔ sani a ka taa Bɛtani, Lazarɛ n’a balimamusow tun sigilen bɛ yɔrɔ min na. Yesu sera yen tuma min na, Lazarɛ tun sara kaban. Balimamuso fila ninnu ye kasi ko Yesu ye waati jan </w:t>
            </w:r>
            <w:r>
              <w:lastRenderedPageBreak/>
              <w:t>ta, n’o tɛ, u balimakɛ tun tɛna sa. Nka, Yesu b’u jija u ka da a la ko Lazarɛ bɛ se ka kunun ka bɔ suw cɛma. U sera Lazarɛ kaburu la tuma min na, Yesu ye yamaruya di ko kabakurun ka bɔ yen. O kɔfɛ, a ye yamaruya di ko: “Lazarɛ, bɔ! »</w:t>
            </w:r>
          </w:p>
          <w:p w14:paraId="7E08D84C" w14:textId="77777777" w:rsidR="001D3C61" w:rsidRPr="00EE2BB4" w:rsidRDefault="001D3C61" w:rsidP="009A60EF">
            <w:pPr>
              <w:pStyle w:val="ListParagraph"/>
              <w:numPr>
                <w:ilvl w:val="0"/>
                <w:numId w:val="187"/>
              </w:numPr>
              <w:spacing w:after="0" w:line="240" w:lineRule="auto"/>
              <w:rPr>
                <w:b/>
              </w:rPr>
            </w:pPr>
            <w:r>
              <w:rPr>
                <w:b/>
              </w:rPr>
              <w:t xml:space="preserve">Lazarɛ </w:t>
            </w:r>
            <w:r>
              <w:t>kununna ka bɔ suw cɛma tuma min na Yesu ye nin kumaw fɔ! A bɔra kaburu kɔnɔ ni sudon finiw ye minnu sirilen bɛ a la hali bi. Bɛɛ tun nisɔndiyara!</w:t>
            </w:r>
          </w:p>
          <w:p w14:paraId="345EE34E" w14:textId="77777777" w:rsidR="001D3C61" w:rsidRPr="00E86E74" w:rsidRDefault="001D3C61" w:rsidP="00D00093">
            <w:pPr>
              <w:pStyle w:val="ListParagraph"/>
              <w:ind w:left="360"/>
              <w:rPr>
                <w:b/>
              </w:rPr>
            </w:pPr>
            <w:r>
              <w:t xml:space="preserve"> </w:t>
            </w:r>
          </w:p>
        </w:tc>
      </w:tr>
      <w:tr w:rsidR="001D3C61" w:rsidRPr="001D3C61" w14:paraId="66767572" w14:textId="77777777" w:rsidTr="00D00093">
        <w:tc>
          <w:tcPr>
            <w:tcW w:w="1705" w:type="dxa"/>
          </w:tcPr>
          <w:p w14:paraId="204BF020" w14:textId="77777777" w:rsidR="001D3C61" w:rsidRDefault="001D3C61" w:rsidP="00D00093">
            <w:pPr>
              <w:jc w:val="center"/>
              <w:rPr>
                <w:b/>
              </w:rPr>
            </w:pPr>
            <w:r>
              <w:rPr>
                <w:b/>
              </w:rPr>
              <w:lastRenderedPageBreak/>
              <w:t>Masalabolo</w:t>
            </w:r>
          </w:p>
          <w:p w14:paraId="1C47C4D5" w14:textId="77777777" w:rsidR="001D3C61" w:rsidRDefault="001D3C61" w:rsidP="00D00093">
            <w:pPr>
              <w:jc w:val="center"/>
            </w:pPr>
            <w:r>
              <w:rPr>
                <w:b/>
              </w:rPr>
              <w:t>Hukumu</w:t>
            </w:r>
          </w:p>
        </w:tc>
        <w:tc>
          <w:tcPr>
            <w:tcW w:w="7645" w:type="dxa"/>
          </w:tcPr>
          <w:p w14:paraId="0856E49E" w14:textId="77777777" w:rsidR="001D3C61" w:rsidRDefault="001D3C61" w:rsidP="00D00093">
            <w:r>
              <w:t>O bɛ se ka kɛ tɛmɛsira ye min bɛ mɔgɔ hakili ɲagami kosɛbɛ. Kalandenw t’a dɔn ni Lazarɛ sunɔgɔra dɔrɔn walima ni a sara. Lazarɛ balimamusow hakili ɲagamina Lazarɛ lakununni cogoya la, Yesu bɛ min kalan: yala a bɛna kɛ sisan wa walima waati laban na wa?</w:t>
            </w:r>
          </w:p>
          <w:p w14:paraId="088D2E95" w14:textId="77777777" w:rsidR="001D3C61" w:rsidRDefault="001D3C61" w:rsidP="00D00093"/>
          <w:p w14:paraId="2B40D1E9" w14:textId="77777777" w:rsidR="001D3C61" w:rsidRDefault="001D3C61" w:rsidP="00D00093">
            <w:r>
              <w:t>O ɲagami bɛɛ cɛma, dusukunnataw bɛ ka bonya: A bɛ iko Toma y’a yɛrɛ bila ka sa ni Yesu ye, ani Yesu bɛ kasi a teriw bɛ dusukasi min muɲu. Toma dalen b’a la ko o taama min kɛra Bɛtani, o bɛna kɛ sababu ye ka saya lase mɔgɔ ma, katuguni mɔgɔw tun y’a ɲini ka Yesu bon ni kabakurunw ye sisan dɔrɔn, k’a to mɔgɔw kalanni na Jerusalɛm. Yesu bɛ kasi katuguni, a ka hadamadenya la, a teri sɛbɛw ka dimi bɛ a degun.</w:t>
            </w:r>
          </w:p>
          <w:p w14:paraId="70C1B1EE" w14:textId="77777777" w:rsidR="001D3C61" w:rsidRDefault="001D3C61" w:rsidP="00D00093"/>
          <w:p w14:paraId="51D3F2F1" w14:textId="77777777" w:rsidR="001D3C61" w:rsidRDefault="001D3C61" w:rsidP="00D00093">
            <w:r>
              <w:t>O bɛɛ cɛma, Yesu y’a ka kabakoba kɛ, ka tile naani su dɔ lakunun ka bɔ suw cɛma.</w:t>
            </w:r>
          </w:p>
          <w:p w14:paraId="4B1BEE94" w14:textId="77777777" w:rsidR="001D3C61" w:rsidRDefault="001D3C61" w:rsidP="00D00093"/>
          <w:p w14:paraId="099C743E" w14:textId="77777777" w:rsidR="001D3C61" w:rsidRDefault="001D3C61" w:rsidP="00D00093">
            <w:r>
              <w:t>Tuma min na Yesu kɛlɛbagaw, diinɛ ɲɛmɔgɔw, y’a mɛn ko Yesu y’a terikɛ lakunun ka bɔ suw cɛma, u bɛ siran ko jamaba bɛna wuli ka na Yesu fɛ k’a kɛ u kisibaga ye, ani ko Romɛkaw bɛna don ka murutili tiɲɛ. Diinan ɲɛmɔgɔw dalen b’a la ko ni Romɛkaw sera ka murutili dɔ tiɲɛ, u bɛna josariyaw bɛɛ bɔsi Israɛlkaw bolo hali bi. O la sa, diinɛ ɲɛmɔgɔw bɛna a latigɛ sɔɔni ko Yesu ka kan ka sa Israɛl ka ɲumanya kosɔn.</w:t>
            </w:r>
          </w:p>
          <w:p w14:paraId="52242525" w14:textId="77777777" w:rsidR="001D3C61" w:rsidRDefault="001D3C61" w:rsidP="00D00093"/>
          <w:p w14:paraId="4FB1E63D" w14:textId="77777777" w:rsidR="001D3C61" w:rsidRDefault="001D3C61" w:rsidP="00D00093">
            <w:r>
              <w:t>O ye fɛn ye min bɛ mɔgɔ lafili, o ye ko Yesu ye saya jalaki sabu a ye Lazarɛ lakunun ka bɔ suw cɛma.</w:t>
            </w:r>
          </w:p>
          <w:p w14:paraId="76DA9E47" w14:textId="77777777" w:rsidR="001D3C61" w:rsidRPr="00EE2BB4" w:rsidRDefault="001D3C61" w:rsidP="00D00093"/>
          <w:p w14:paraId="3BF70E1E" w14:textId="77777777" w:rsidR="001D3C61" w:rsidRDefault="001D3C61" w:rsidP="00D00093">
            <w:r>
              <w:rPr>
                <w:b/>
              </w:rPr>
              <w:t xml:space="preserve">Tɛmɛsira filanan: </w:t>
            </w:r>
            <w:r>
              <w:t>Nin ye Esayi ka Baarakɛla tɔɔrɔlen dɔnkili dɔ ye, Krecɛnw b’a dɔn ko a bɛ Yesu laseli kɛ ko a ye Masiya ye. Yesu ma yaala dugukolo kan dɔrɔn i n’a fɔ karamɔgɔba ani kabako kɛbaga, a tɔɔrɔla fana iko sagaden an ka saraka kosɔn. Yesu tun b</w:t>
            </w:r>
            <w:r>
              <w:rPr>
                <w:rFonts w:cstheme="minorHAnsi"/>
              </w:rPr>
              <w:t>ε</w:t>
            </w:r>
            <w:r>
              <w:t xml:space="preserve"> dimi, dusukasi ani ban d</w:t>
            </w:r>
            <w:r>
              <w:rPr>
                <w:rFonts w:cstheme="minorHAnsi"/>
              </w:rPr>
              <w:t>ᴐ</w:t>
            </w:r>
            <w:r>
              <w:t>n. Yesu ye an ka Sarakalasebaa kuntigiba ye, min b</w:t>
            </w:r>
            <w:r>
              <w:rPr>
                <w:rFonts w:cstheme="minorHAnsi"/>
              </w:rPr>
              <w:t>ε</w:t>
            </w:r>
            <w:r>
              <w:t xml:space="preserve"> se ka fara an kan an ka dimi ni an ka dusukasi la, sabu a b</w:t>
            </w:r>
            <w:r>
              <w:rPr>
                <w:rFonts w:cstheme="minorHAnsi"/>
              </w:rPr>
              <w:t>ε</w:t>
            </w:r>
            <w:r>
              <w:t xml:space="preserve"> an ka dimi d</w:t>
            </w:r>
            <w:r>
              <w:rPr>
                <w:rFonts w:cstheme="minorHAnsi"/>
              </w:rPr>
              <w:t>ᴐ</w:t>
            </w:r>
            <w:r>
              <w:t>n, an b</w:t>
            </w:r>
            <w:r>
              <w:rPr>
                <w:rFonts w:cstheme="minorHAnsi"/>
              </w:rPr>
              <w:t>ε</w:t>
            </w:r>
            <w:r>
              <w:t xml:space="preserve"> min na.</w:t>
            </w:r>
          </w:p>
          <w:p w14:paraId="0FE56659" w14:textId="77777777" w:rsidR="001D3C61" w:rsidRDefault="001D3C61" w:rsidP="00D00093"/>
          <w:p w14:paraId="6E9428D0" w14:textId="77777777" w:rsidR="001D3C61" w:rsidRDefault="001D3C61" w:rsidP="00D00093">
            <w:r w:rsidRPr="00FA54E8">
              <w:rPr>
                <w:b/>
                <w:highlight w:val="yellow"/>
              </w:rPr>
              <w:t>Dannaya barokunw taamasiyɛn</w:t>
            </w:r>
            <w:r>
              <w:rPr>
                <w:b/>
              </w:rPr>
              <w:t>:</w:t>
            </w:r>
            <w:r>
              <w:t xml:space="preserve"> </w:t>
            </w:r>
            <w:r>
              <w:rPr>
                <w:b/>
              </w:rPr>
              <w:t xml:space="preserve">XIV. Ala ka kɛnɛya. </w:t>
            </w:r>
            <w:r>
              <w:t>Farikolo kɛnɛyali tun ye cogo Yesu y’a ka alaya jira min f</w:t>
            </w:r>
            <w:r>
              <w:rPr>
                <w:rFonts w:cstheme="minorHAnsi"/>
              </w:rPr>
              <w:t>ε</w:t>
            </w:r>
            <w:r>
              <w:t xml:space="preserve"> . Hali ni Yesu ma banabagatɔw bɛɛ kɛnɛya wala ka mɔgɔ salenw bɛɛ lakunun a ka waati la, Yesu ye farikolo kɛnɛyali kɛ walisa k’a ka kalansiraw fanga jira. Yesu ka cidenyabaara tora senna Egilisi fɔlɔ bɛɛ la iko Yesu ka kalanden caman tun bɛ mɔgɔw kalan ani ka u kɛnɛya Ni Senu ka sebaaya fɛ. Ala bɛ ka taa a fɛ fana ka mɔgɔw kɛnɛya bi. Tuma dɔw la, o kɛnɛyaliw ye kabakow ye yɔrɔnin kelen delili sababu fɛ. Tuma dɔw la, Ala bɛ kɛnɛyali k</w:t>
            </w:r>
            <w:r>
              <w:rPr>
                <w:rFonts w:cstheme="minorHAnsi"/>
              </w:rPr>
              <w:t>ε</w:t>
            </w:r>
            <w:r>
              <w:t xml:space="preserve"> furakɛli dɔnniya sababu fɛ. Tuma dɔw la, Ala ka jaabi min bɛ kɛnɛya deliliw la, o ye ka muɲuli ni muɲuli di banaw ɲɛkɔrɔ (2 Kɔrɛntekaw 12:7-10). A </w:t>
            </w:r>
            <w:r>
              <w:lastRenderedPageBreak/>
              <w:t>laban na, Ala b</w:t>
            </w:r>
            <w:r>
              <w:rPr>
                <w:rFonts w:cstheme="minorHAnsi"/>
              </w:rPr>
              <w:t>ε</w:t>
            </w:r>
            <w:r>
              <w:t xml:space="preserve"> kɛnɛya laban di a denw ma tuma dɔw la, o ye k’a ye ɲɛda ni ɲɛda nɔɔrɔ la (Filipekaw 1:20-24).</w:t>
            </w:r>
          </w:p>
          <w:p w14:paraId="44EEB484" w14:textId="77777777" w:rsidR="001D3C61" w:rsidRPr="00176ABB" w:rsidRDefault="001D3C61" w:rsidP="009F3CE2">
            <w:pPr>
              <w:pStyle w:val="ListParagraph"/>
              <w:numPr>
                <w:ilvl w:val="0"/>
                <w:numId w:val="19"/>
              </w:numPr>
              <w:rPr>
                <w:b/>
              </w:rPr>
            </w:pPr>
            <w:r>
              <w:rPr>
                <w:b/>
              </w:rPr>
              <w:t>Kunkolo</w:t>
            </w:r>
            <w:r w:rsidRPr="00176ABB">
              <w:rPr>
                <w:b/>
              </w:rPr>
              <w:t>: Mun tun bɛna kɛ ni Ala ye kɛnɛya ni kisili ɲinini bɛɛ sɔn?</w:t>
            </w:r>
          </w:p>
          <w:p w14:paraId="148FF6A9" w14:textId="77777777" w:rsidR="001D3C61" w:rsidRPr="00BE35E3" w:rsidRDefault="001D3C61" w:rsidP="009F3CE2">
            <w:pPr>
              <w:pStyle w:val="ListParagraph"/>
              <w:numPr>
                <w:ilvl w:val="0"/>
                <w:numId w:val="19"/>
              </w:numPr>
            </w:pPr>
            <w:r>
              <w:rPr>
                <w:b/>
              </w:rPr>
              <w:t>Dusukun: A ka gɛlɛn k’a faamu mun na Ala bɛ kɛnɛya delili dɔw jaabi ni “ɔnhɔn” ye, nka a bɛ kɛnɛya delili wɛrɛw jaabi ni “ayi” ye. Jigiya jumɛn bɛ Krecɛnw bɛɛ la, Ala mana an ka deliliw jaabi cogo o cogo?</w:t>
            </w:r>
          </w:p>
          <w:p w14:paraId="71F6688A" w14:textId="77777777" w:rsidR="001D3C61" w:rsidRPr="00B8477C" w:rsidRDefault="001D3C61" w:rsidP="009F3CE2">
            <w:pPr>
              <w:pStyle w:val="ListParagraph"/>
              <w:numPr>
                <w:ilvl w:val="0"/>
                <w:numId w:val="19"/>
              </w:numPr>
              <w:spacing w:after="0" w:line="240" w:lineRule="auto"/>
            </w:pPr>
            <w:r>
              <w:rPr>
                <w:b/>
              </w:rPr>
              <w:t>Bolo: I bɛ se ka Ala ka nɛɛma baara cogo nafama jumɛnw na banabagatɔw ye walima minnu tɛ so kɔnɔ nin dɔgɔkun in na?</w:t>
            </w:r>
          </w:p>
          <w:p w14:paraId="15156A59" w14:textId="77777777" w:rsidR="001D3C61" w:rsidRDefault="001D3C61" w:rsidP="00D00093"/>
          <w:p w14:paraId="719DA7AE" w14:textId="77777777" w:rsidR="001D3C61" w:rsidRPr="0040166C" w:rsidRDefault="001D3C61" w:rsidP="00D00093">
            <w:pPr>
              <w:pStyle w:val="Default"/>
              <w:rPr>
                <w:rFonts w:asciiTheme="minorHAnsi" w:hAnsiTheme="minorHAnsi" w:cstheme="minorHAnsi"/>
              </w:rPr>
            </w:pPr>
            <w:r w:rsidRPr="0040166C">
              <w:rPr>
                <w:rFonts w:asciiTheme="minorHAnsi" w:hAnsiTheme="minorHAnsi" w:cstheme="minorHAnsi"/>
                <w:b/>
              </w:rPr>
              <w:t xml:space="preserve">Bibulu tilali silamɛw </w:t>
            </w:r>
            <w:r w:rsidRPr="00922C70">
              <w:rPr>
                <w:rFonts w:asciiTheme="minorHAnsi" w:hAnsiTheme="minorHAnsi" w:cstheme="minorHAnsi"/>
                <w:b/>
                <w:highlight w:val="yellow"/>
              </w:rPr>
              <w:t>cɛ Kuntigi</w:t>
            </w:r>
            <w:r w:rsidRPr="0040166C">
              <w:rPr>
                <w:rFonts w:asciiTheme="minorHAnsi" w:hAnsiTheme="minorHAnsi" w:cstheme="minorHAnsi"/>
                <w:b/>
              </w:rPr>
              <w:t xml:space="preserve">: </w:t>
            </w:r>
            <w:r w:rsidRPr="0040166C">
              <w:rPr>
                <w:rFonts w:asciiTheme="minorHAnsi" w:hAnsiTheme="minorHAnsi" w:cstheme="minorHAnsi"/>
              </w:rPr>
              <w:t xml:space="preserve">Yesu ye Ala jiracogo tigitigi ye. An ye Yesu jira kaban iko Ala Denkɛ (Kalansen 61, 59 ani 67). Nin kalansen kɔnɔ, an bɛna taa a fɛ ka sinsin Yesu ka </w:t>
            </w:r>
            <w:r w:rsidRPr="008302DE">
              <w:rPr>
                <w:rFonts w:asciiTheme="minorHAnsi" w:hAnsiTheme="minorHAnsi" w:cstheme="minorHAnsi"/>
                <w:highlight w:val="yellow"/>
              </w:rPr>
              <w:t>Ala-ka-marako kan</w:t>
            </w:r>
            <w:r w:rsidRPr="0040166C">
              <w:rPr>
                <w:rFonts w:asciiTheme="minorHAnsi" w:hAnsiTheme="minorHAnsi" w:cstheme="minorHAnsi"/>
              </w:rPr>
              <w:t xml:space="preserve">, an kɛtɔ ka kabako kabakoma dɔ fanga sɛgɛsɛgɛ. Yesu, iko Ala yebali ja, a ye Ala ka sebaaya jira kabakow fɛ ani ka </w:t>
            </w:r>
            <w:r w:rsidRPr="0040166C">
              <w:rPr>
                <w:rFonts w:asciiTheme="minorHAnsi" w:hAnsiTheme="minorHAnsi" w:cstheme="minorHAnsi"/>
              </w:rPr>
              <w:softHyphen/>
              <w:t>mɔgɔ lakunun ka bɔ suw cɛma.</w:t>
            </w:r>
          </w:p>
          <w:p w14:paraId="4836A5C3" w14:textId="77777777" w:rsidR="001D3C61" w:rsidRPr="0040166C" w:rsidRDefault="001D3C61" w:rsidP="00D00093">
            <w:pPr>
              <w:pStyle w:val="Default"/>
              <w:rPr>
                <w:rFonts w:asciiTheme="minorHAnsi" w:hAnsiTheme="minorHAnsi" w:cstheme="minorHAnsi"/>
              </w:rPr>
            </w:pPr>
          </w:p>
          <w:p w14:paraId="738204E0" w14:textId="77777777" w:rsidR="001D3C61" w:rsidRPr="0040166C" w:rsidRDefault="001D3C61" w:rsidP="00D00093">
            <w:pPr>
              <w:pStyle w:val="Default"/>
              <w:rPr>
                <w:rFonts w:asciiTheme="minorHAnsi" w:hAnsiTheme="minorHAnsi" w:cstheme="minorHAnsi"/>
              </w:rPr>
            </w:pPr>
            <w:r w:rsidRPr="0040166C">
              <w:rPr>
                <w:rFonts w:asciiTheme="minorHAnsi" w:hAnsiTheme="minorHAnsi" w:cstheme="minorHAnsi"/>
              </w:rPr>
              <w:t xml:space="preserve">Ala ka </w:t>
            </w:r>
            <w:r w:rsidRPr="008302DE">
              <w:rPr>
                <w:rFonts w:asciiTheme="minorHAnsi" w:hAnsiTheme="minorHAnsi" w:cstheme="minorHAnsi"/>
                <w:highlight w:val="yellow"/>
              </w:rPr>
              <w:t>immanence</w:t>
            </w:r>
            <w:r w:rsidRPr="0040166C">
              <w:rPr>
                <w:rFonts w:asciiTheme="minorHAnsi" w:hAnsiTheme="minorHAnsi" w:cstheme="minorHAnsi"/>
              </w:rPr>
              <w:t xml:space="preserve"> hakilina: Ala y’a jira an ka diɲɛ</w:t>
            </w:r>
            <w:r>
              <w:rPr>
                <w:rFonts w:asciiTheme="minorHAnsi" w:hAnsiTheme="minorHAnsi" w:cstheme="minorHAnsi"/>
              </w:rPr>
              <w:t xml:space="preserve"> fεn magataw fε ko a</w:t>
            </w:r>
            <w:r w:rsidRPr="0040166C">
              <w:rPr>
                <w:rFonts w:asciiTheme="minorHAnsi" w:hAnsiTheme="minorHAnsi" w:cstheme="minorHAnsi"/>
              </w:rPr>
              <w:t xml:space="preserve"> </w:t>
            </w:r>
            <w:r>
              <w:rPr>
                <w:rFonts w:asciiTheme="minorHAnsi" w:hAnsiTheme="minorHAnsi" w:cstheme="minorHAnsi"/>
              </w:rPr>
              <w:t>ka surun an na</w:t>
            </w:r>
            <w:r w:rsidRPr="0040166C">
              <w:rPr>
                <w:rFonts w:asciiTheme="minorHAnsi" w:hAnsiTheme="minorHAnsi" w:cstheme="minorHAnsi"/>
              </w:rPr>
              <w:t xml:space="preserve">. An bɛna o ɲɔgɔn bɔ ɲɔgɔn na: k’a sɔrɔ Yesu b’a janto mɔgɔw la, Ala b’a janto mɔgɔw la ani a bɛ gɛrɛ mɔgɔw la. Ala ka </w:t>
            </w:r>
            <w:r w:rsidRPr="00242A74">
              <w:rPr>
                <w:rFonts w:asciiTheme="minorHAnsi" w:hAnsiTheme="minorHAnsi" w:cstheme="minorHAnsi"/>
                <w:highlight w:val="yellow"/>
              </w:rPr>
              <w:t>immanence</w:t>
            </w:r>
            <w:r w:rsidRPr="0040166C">
              <w:rPr>
                <w:rFonts w:asciiTheme="minorHAnsi" w:hAnsiTheme="minorHAnsi" w:cstheme="minorHAnsi"/>
              </w:rPr>
              <w:t xml:space="preserve"> i n'a fɔ a jiralen bɛ cogo min na Bibulu kɔnɔ, o bɛ se ka gɛlɛya i teri ɲininikɛla ma, </w:t>
            </w:r>
            <w:r>
              <w:rPr>
                <w:rFonts w:asciiTheme="minorHAnsi" w:hAnsiTheme="minorHAnsi" w:cstheme="minorHAnsi"/>
              </w:rPr>
              <w:t>katuguni</w:t>
            </w:r>
            <w:r w:rsidRPr="0040166C">
              <w:rPr>
                <w:rFonts w:asciiTheme="minorHAnsi" w:hAnsiTheme="minorHAnsi" w:cstheme="minorHAnsi"/>
              </w:rPr>
              <w:t xml:space="preserve"> a bɛ danfara don ni u ye min mɛn silamɛya la min kɔnɔ Ala ka tɛmɛsira dɔrɔn de bɛ yen (Ala ka " "fɛn wɛrɛ", min bɛ sɔrɔ ka tɛmɛn a dankan kan hakilina gansan), o la, i k’i janto ani ka bonya da a kan n’i bɛ a fɔ.</w:t>
            </w:r>
          </w:p>
          <w:p w14:paraId="5E01F9D0" w14:textId="77777777" w:rsidR="001D3C61" w:rsidRDefault="001D3C61" w:rsidP="00D00093">
            <w:pPr>
              <w:rPr>
                <w:b/>
              </w:rPr>
            </w:pPr>
          </w:p>
          <w:p w14:paraId="0CD984E5" w14:textId="77777777" w:rsidR="001D3C61" w:rsidRDefault="001D3C61" w:rsidP="009F3CE2">
            <w:pPr>
              <w:pStyle w:val="ListParagraph"/>
              <w:numPr>
                <w:ilvl w:val="0"/>
                <w:numId w:val="19"/>
              </w:numPr>
              <w:spacing w:after="0" w:line="240" w:lineRule="auto"/>
              <w:rPr>
                <w:b/>
              </w:rPr>
            </w:pPr>
            <w:r>
              <w:rPr>
                <w:rFonts w:cs="Myriad Pro"/>
                <w:b/>
                <w:bCs/>
                <w:color w:val="000000"/>
                <w:sz w:val="23"/>
                <w:szCs w:val="23"/>
              </w:rPr>
              <w:t>Yuhana 11:1-4 kalan. Kira Yesu ka fɔ la, Lazarɛ ka bana kun laban tun ye mun ye?</w:t>
            </w:r>
          </w:p>
          <w:p w14:paraId="0FCC00FD" w14:textId="77777777" w:rsidR="001D3C61" w:rsidRDefault="001D3C61" w:rsidP="009F3CE2">
            <w:pPr>
              <w:pStyle w:val="ListParagraph"/>
              <w:numPr>
                <w:ilvl w:val="0"/>
                <w:numId w:val="19"/>
              </w:numPr>
              <w:spacing w:after="0" w:line="240" w:lineRule="auto"/>
              <w:rPr>
                <w:b/>
              </w:rPr>
            </w:pPr>
            <w:r>
              <w:rPr>
                <w:rFonts w:cs="Myriad Pro"/>
                <w:b/>
                <w:bCs/>
                <w:color w:val="000000"/>
                <w:sz w:val="23"/>
                <w:szCs w:val="23"/>
              </w:rPr>
              <w:t>Yuhana 11:28-46 kalan ani i janto kɛrɛnkɛrɛnnenya la tɛmɛsira 40-45 la. Yahutu caman minnu ye o kabako ye, olu ye wale ɲuman jumɛn kɛ?</w:t>
            </w:r>
          </w:p>
          <w:p w14:paraId="204E9B71" w14:textId="77777777" w:rsidR="001D3C61" w:rsidRDefault="001D3C61" w:rsidP="009F3CE2">
            <w:pPr>
              <w:pStyle w:val="ListParagraph"/>
              <w:numPr>
                <w:ilvl w:val="0"/>
                <w:numId w:val="19"/>
              </w:numPr>
              <w:spacing w:after="0" w:line="240" w:lineRule="auto"/>
              <w:rPr>
                <w:b/>
              </w:rPr>
            </w:pPr>
            <w:r>
              <w:rPr>
                <w:rFonts w:cs="Myriad Pro"/>
                <w:b/>
                <w:bCs/>
                <w:color w:val="000000"/>
                <w:sz w:val="23"/>
                <w:szCs w:val="23"/>
              </w:rPr>
              <w:t>Yesu Masiya ye kabakow ni a ka sebaaya jira cogo min na, o bɛ mun fɔ a tun ye mɔgɔ min ye?</w:t>
            </w:r>
          </w:p>
          <w:p w14:paraId="02ADF401" w14:textId="77777777" w:rsidR="001D3C61" w:rsidRPr="00CA4179" w:rsidRDefault="001D3C61" w:rsidP="00D00093"/>
        </w:tc>
      </w:tr>
      <w:tr w:rsidR="001D3C61" w14:paraId="1B5FD8EF" w14:textId="77777777" w:rsidTr="00D00093">
        <w:tc>
          <w:tcPr>
            <w:tcW w:w="9350" w:type="dxa"/>
            <w:gridSpan w:val="2"/>
            <w:shd w:val="clear" w:color="auto" w:fill="BFBFBF" w:themeFill="background1" w:themeFillShade="BF"/>
          </w:tcPr>
          <w:p w14:paraId="69848143" w14:textId="77777777" w:rsidR="001D3C61" w:rsidRPr="0068101F" w:rsidRDefault="001D3C61" w:rsidP="00D00093">
            <w:pPr>
              <w:jc w:val="center"/>
              <w:rPr>
                <w:sz w:val="28"/>
                <w:szCs w:val="28"/>
              </w:rPr>
            </w:pPr>
            <w:r w:rsidRPr="0068101F">
              <w:rPr>
                <w:b/>
                <w:sz w:val="28"/>
                <w:szCs w:val="28"/>
              </w:rPr>
              <w:lastRenderedPageBreak/>
              <w:t>Bibulukalan</w:t>
            </w:r>
          </w:p>
        </w:tc>
      </w:tr>
      <w:tr w:rsidR="001D3C61" w:rsidRPr="001D3C61" w14:paraId="0CD158CE" w14:textId="77777777" w:rsidTr="00D00093">
        <w:tc>
          <w:tcPr>
            <w:tcW w:w="1705" w:type="dxa"/>
          </w:tcPr>
          <w:p w14:paraId="47120A63" w14:textId="77777777" w:rsidR="001D3C61" w:rsidRPr="0068101F" w:rsidRDefault="001D3C61" w:rsidP="00D00093">
            <w:pPr>
              <w:jc w:val="center"/>
              <w:rPr>
                <w:b/>
                <w:sz w:val="28"/>
                <w:szCs w:val="28"/>
              </w:rPr>
            </w:pPr>
            <w:r w:rsidRPr="0068101F">
              <w:rPr>
                <w:b/>
                <w:sz w:val="28"/>
                <w:szCs w:val="28"/>
              </w:rPr>
              <w:t>Ka seli</w:t>
            </w:r>
          </w:p>
        </w:tc>
        <w:tc>
          <w:tcPr>
            <w:tcW w:w="7645" w:type="dxa"/>
          </w:tcPr>
          <w:p w14:paraId="1A254F55" w14:textId="77777777" w:rsidR="001D3C61" w:rsidRDefault="001D3C61" w:rsidP="009F3CE2">
            <w:pPr>
              <w:pStyle w:val="ListParagraph"/>
              <w:numPr>
                <w:ilvl w:val="0"/>
                <w:numId w:val="12"/>
              </w:numPr>
              <w:spacing w:after="0" w:line="240" w:lineRule="auto"/>
            </w:pPr>
            <w:r>
              <w:t>Delili ɲininiw ni tanuli ɲini.</w:t>
            </w:r>
          </w:p>
          <w:p w14:paraId="246141C7" w14:textId="77777777" w:rsidR="001D3C61" w:rsidRDefault="001D3C61" w:rsidP="009F3CE2">
            <w:pPr>
              <w:pStyle w:val="ListParagraph"/>
              <w:numPr>
                <w:ilvl w:val="0"/>
                <w:numId w:val="12"/>
              </w:numPr>
              <w:spacing w:after="0" w:line="240" w:lineRule="auto"/>
            </w:pPr>
            <w:r>
              <w:t>Barika Ala ye tanuli min kɛra ɲɔgɔn fɛ.</w:t>
            </w:r>
          </w:p>
          <w:p w14:paraId="42253739" w14:textId="77777777" w:rsidR="001D3C61" w:rsidRDefault="001D3C61" w:rsidP="009F3CE2">
            <w:pPr>
              <w:pStyle w:val="ListParagraph"/>
              <w:numPr>
                <w:ilvl w:val="0"/>
                <w:numId w:val="12"/>
              </w:numPr>
              <w:spacing w:after="0" w:line="240" w:lineRule="auto"/>
            </w:pPr>
            <w:r>
              <w:t>Delili kɛ walisa ka delili ɲini.</w:t>
            </w:r>
          </w:p>
          <w:p w14:paraId="28C46DEF" w14:textId="77777777" w:rsidR="001D3C61" w:rsidRDefault="001D3C61" w:rsidP="009F3CE2">
            <w:pPr>
              <w:pStyle w:val="ListParagraph"/>
              <w:numPr>
                <w:ilvl w:val="0"/>
                <w:numId w:val="12"/>
              </w:numPr>
              <w:spacing w:after="0" w:line="240" w:lineRule="auto"/>
            </w:pPr>
            <w:r>
              <w:t>Ni Senu deli a ka aw dusukun ni aw hakili day</w:t>
            </w:r>
            <w:r>
              <w:rPr>
                <w:rFonts w:cstheme="minorHAnsi"/>
              </w:rPr>
              <w:t>ε</w:t>
            </w:r>
            <w:r>
              <w:t>l</w:t>
            </w:r>
            <w:r>
              <w:rPr>
                <w:rFonts w:cstheme="minorHAnsi"/>
              </w:rPr>
              <w:t>ε</w:t>
            </w:r>
            <w:r>
              <w:t xml:space="preserve"> walisa Ala ka kan ka min tila aw ni ɲɔgɔn cɛ bi, aw ka o sɔrɔ ni nisɔndiya ye.</w:t>
            </w:r>
          </w:p>
          <w:p w14:paraId="12BA36B4" w14:textId="77777777" w:rsidR="001D3C61" w:rsidRDefault="001D3C61" w:rsidP="00D00093"/>
        </w:tc>
      </w:tr>
      <w:tr w:rsidR="001D3C61" w:rsidRPr="001D3C61" w14:paraId="03997751" w14:textId="77777777" w:rsidTr="00D00093">
        <w:tc>
          <w:tcPr>
            <w:tcW w:w="1705" w:type="dxa"/>
          </w:tcPr>
          <w:p w14:paraId="5648A044" w14:textId="77777777" w:rsidR="001D3C61" w:rsidRPr="0068101F" w:rsidRDefault="001D3C61" w:rsidP="00D00093">
            <w:pPr>
              <w:jc w:val="center"/>
              <w:rPr>
                <w:b/>
                <w:sz w:val="28"/>
                <w:szCs w:val="28"/>
              </w:rPr>
            </w:pPr>
            <w:r w:rsidRPr="0068101F">
              <w:rPr>
                <w:b/>
                <w:sz w:val="28"/>
                <w:szCs w:val="28"/>
              </w:rPr>
              <w:t>Ka mɛn</w:t>
            </w:r>
          </w:p>
        </w:tc>
        <w:tc>
          <w:tcPr>
            <w:tcW w:w="7645" w:type="dxa"/>
          </w:tcPr>
          <w:p w14:paraId="3B392AD8" w14:textId="77777777" w:rsidR="001D3C61" w:rsidRDefault="001D3C61" w:rsidP="009F3CE2">
            <w:pPr>
              <w:pStyle w:val="ListParagraph"/>
              <w:numPr>
                <w:ilvl w:val="0"/>
                <w:numId w:val="13"/>
              </w:numPr>
              <w:spacing w:after="0" w:line="240" w:lineRule="auto"/>
            </w:pPr>
            <w:r>
              <w:t>Bibulu kalansen fila bɛɛ kalan.</w:t>
            </w:r>
          </w:p>
          <w:p w14:paraId="1B2D67A7" w14:textId="77777777" w:rsidR="001D3C61" w:rsidRDefault="001D3C61" w:rsidP="009F3CE2">
            <w:pPr>
              <w:pStyle w:val="ListParagraph"/>
              <w:numPr>
                <w:ilvl w:val="0"/>
                <w:numId w:val="13"/>
              </w:numPr>
              <w:spacing w:after="0" w:line="240" w:lineRule="auto"/>
            </w:pPr>
            <w:r>
              <w:t>“Sɛbɛnni kɔnɔko” min bɛ sanfɛ, o lajɛ ka surunya kalanso la.</w:t>
            </w:r>
          </w:p>
          <w:p w14:paraId="37EE3A93" w14:textId="77777777" w:rsidR="001D3C61" w:rsidRDefault="001D3C61" w:rsidP="009F3CE2">
            <w:pPr>
              <w:pStyle w:val="ListParagraph"/>
              <w:numPr>
                <w:ilvl w:val="0"/>
                <w:numId w:val="13"/>
              </w:numPr>
              <w:spacing w:after="0" w:line="240" w:lineRule="auto"/>
            </w:pPr>
            <w:r>
              <w:t>Bibulu kalansenw tɛmɛsira fila kalan kokura.</w:t>
            </w:r>
          </w:p>
          <w:p w14:paraId="4949E920" w14:textId="77777777" w:rsidR="001D3C61" w:rsidRDefault="001D3C61" w:rsidP="009F3CE2">
            <w:pPr>
              <w:pStyle w:val="ListParagraph"/>
              <w:numPr>
                <w:ilvl w:val="0"/>
                <w:numId w:val="13"/>
              </w:numPr>
              <w:spacing w:after="0" w:line="240" w:lineRule="auto"/>
            </w:pPr>
            <w:r>
              <w:t>A ɲini mɔgɔ dɔ fɛ a ka Bibulu tɛmɛsira kunbaba lakali kokura.</w:t>
            </w:r>
          </w:p>
          <w:p w14:paraId="338154A8" w14:textId="77777777" w:rsidR="001D3C61" w:rsidRDefault="001D3C61" w:rsidP="00D00093"/>
        </w:tc>
      </w:tr>
      <w:tr w:rsidR="001D3C61" w:rsidRPr="001D3C61" w14:paraId="64994226" w14:textId="77777777" w:rsidTr="00D00093">
        <w:tc>
          <w:tcPr>
            <w:tcW w:w="1705" w:type="dxa"/>
          </w:tcPr>
          <w:p w14:paraId="31832070" w14:textId="77777777" w:rsidR="001D3C61" w:rsidRPr="0068101F" w:rsidRDefault="001D3C61" w:rsidP="00D00093">
            <w:pPr>
              <w:jc w:val="center"/>
              <w:rPr>
                <w:b/>
                <w:sz w:val="28"/>
                <w:szCs w:val="28"/>
              </w:rPr>
            </w:pPr>
            <w:r w:rsidRPr="0068101F">
              <w:rPr>
                <w:b/>
                <w:sz w:val="28"/>
                <w:szCs w:val="28"/>
              </w:rPr>
              <w:t>Niyɔrɔ</w:t>
            </w:r>
          </w:p>
        </w:tc>
        <w:tc>
          <w:tcPr>
            <w:tcW w:w="7645" w:type="dxa"/>
          </w:tcPr>
          <w:p w14:paraId="0E804381" w14:textId="77777777" w:rsidR="001D3C61" w:rsidRDefault="001D3C61" w:rsidP="009F3CE2">
            <w:pPr>
              <w:pStyle w:val="ListParagraph"/>
              <w:numPr>
                <w:ilvl w:val="0"/>
                <w:numId w:val="14"/>
              </w:numPr>
              <w:spacing w:after="0" w:line="240" w:lineRule="auto"/>
              <w:rPr>
                <w:b/>
              </w:rPr>
            </w:pPr>
            <w:r w:rsidRPr="008C4A7F">
              <w:rPr>
                <w:b/>
              </w:rPr>
              <w:t>Title: Sɛbɛnni kɔrɔ ye mun ye?</w:t>
            </w:r>
          </w:p>
          <w:p w14:paraId="69AA6508" w14:textId="77777777" w:rsidR="001D3C61" w:rsidRPr="00414B4D" w:rsidRDefault="001D3C61" w:rsidP="00D00093">
            <w:r>
              <w:t xml:space="preserve">Yesu ka cidenyabaara tun man nɔgɔ. Tuma caman na, jama tun bɛ Yesu ka kalansiraw faamu cogo jugu la. A nɔfɛmɔgɔw tun dalen b’a la ko a bɛna kɛ politiki ɲɛmɔgɔ ye Israɛl jamana na. A kɛlɛbagaw tun ka kan k’a ka </w:t>
            </w:r>
            <w:r>
              <w:lastRenderedPageBreak/>
              <w:t>cidenyabaara ta, nka o nɔ na, u tun ka kan k’a ka saya labɛn. O bɛɛ n’a ta, Yesu ma Ala ka cidenyabaara bila a ka ɲɛnamaya kama. Yesu tun t’a jate ko saya ye sɔngɔba ye min tɛ se ka an ka ɲɛnamaya sara. O nɔ na, Yesu kumana mɔgɔw fɛ minnu tun tɛ a faamu, ani a ka kalanden gɛrɛgɛrɛ minnu tun dalen tɛ a la. Yesu ka kanminɛli kosɔn, o si ma se ka an fara ka bɔ Ala ka kanuya la Krisita la.</w:t>
            </w:r>
          </w:p>
          <w:p w14:paraId="48F2D473" w14:textId="77777777" w:rsidR="001D3C61" w:rsidRPr="002F3DD8" w:rsidRDefault="001D3C61" w:rsidP="009F3CE2">
            <w:pPr>
              <w:pStyle w:val="ListParagraph"/>
              <w:numPr>
                <w:ilvl w:val="0"/>
                <w:numId w:val="25"/>
              </w:numPr>
              <w:spacing w:after="0" w:line="240" w:lineRule="auto"/>
              <w:rPr>
                <w:b/>
              </w:rPr>
            </w:pPr>
            <w:r>
              <w:rPr>
                <w:b/>
              </w:rPr>
              <w:t>E fɛ, mun na Yesu ka kuma minnu fɔra nin tɛmɛsira kɔnɔ, olu ye ɲagami don kalandenw ni balimamusow cɛma?</w:t>
            </w:r>
          </w:p>
          <w:p w14:paraId="26CD12E0" w14:textId="77777777" w:rsidR="001D3C61" w:rsidRPr="002F3DD8" w:rsidRDefault="001D3C61" w:rsidP="009F3CE2">
            <w:pPr>
              <w:pStyle w:val="ListParagraph"/>
              <w:numPr>
                <w:ilvl w:val="0"/>
                <w:numId w:val="25"/>
              </w:numPr>
              <w:spacing w:after="0" w:line="240" w:lineRule="auto"/>
              <w:rPr>
                <w:b/>
              </w:rPr>
            </w:pPr>
            <w:r>
              <w:rPr>
                <w:b/>
              </w:rPr>
              <w:t>Yesu ye i ka ɲɛnamaya lakununni ni i ka ɲɛnamaya ye cogo di?</w:t>
            </w:r>
          </w:p>
          <w:p w14:paraId="2459DFB6" w14:textId="77777777" w:rsidR="001D3C61" w:rsidRDefault="001D3C61" w:rsidP="00D00093"/>
          <w:p w14:paraId="26E815C5" w14:textId="77777777" w:rsidR="001D3C61" w:rsidRDefault="001D3C61" w:rsidP="009F3CE2">
            <w:pPr>
              <w:pStyle w:val="ListParagraph"/>
              <w:numPr>
                <w:ilvl w:val="0"/>
                <w:numId w:val="9"/>
              </w:numPr>
              <w:spacing w:after="0" w:line="240" w:lineRule="auto"/>
              <w:rPr>
                <w:b/>
              </w:rPr>
            </w:pPr>
            <w:r>
              <w:rPr>
                <w:b/>
              </w:rPr>
              <w:t>Dusukun: Ka kɛɲɛ ni sɛbɛn ye, an ka kan ka kɛ jɔnw ye?</w:t>
            </w:r>
          </w:p>
          <w:p w14:paraId="3097F970" w14:textId="77777777" w:rsidR="001D3C61" w:rsidRPr="00AF10F0" w:rsidRDefault="001D3C61" w:rsidP="00D00093">
            <w:r>
              <w:t xml:space="preserve">Yesu, iko Masiya, a donna an ka hadamadenya la kosɛbɛ. Yesu ye dimi, ban, kɛlɛ ani kɔngɔ sɔrɔ. Ikomi Yesu donna an ka hadamadenya la kosɛbɛ, dusukasi, dusukasi, </w:t>
            </w:r>
            <w:r w:rsidRPr="00EE0A5E">
              <w:rPr>
                <w:highlight w:val="yellow"/>
              </w:rPr>
              <w:t>dimi walima siga si tɛ Yesu bolo ka tɛmɛ</w:t>
            </w:r>
            <w:r>
              <w:t>. An bɛ se k’an ka sigasigaw ni an ka tɔɔrɔw bɛɛ fɔ Yesu ye, k’a dɔn ko Yesu bɛna an dusu saalo ani k’an kɛnɛya.</w:t>
            </w:r>
          </w:p>
          <w:p w14:paraId="5149137B" w14:textId="77777777" w:rsidR="001D3C61" w:rsidRPr="002F3DD8" w:rsidRDefault="001D3C61" w:rsidP="009F3CE2">
            <w:pPr>
              <w:pStyle w:val="ListParagraph"/>
              <w:numPr>
                <w:ilvl w:val="0"/>
                <w:numId w:val="25"/>
              </w:numPr>
              <w:spacing w:after="0" w:line="240" w:lineRule="auto"/>
              <w:rPr>
                <w:b/>
              </w:rPr>
            </w:pPr>
            <w:r>
              <w:rPr>
                <w:b/>
              </w:rPr>
              <w:t>I bɛ dusukunnata minnu sɔrɔ, olu dɔw ye jumɛnw ye minnu mago bɛ Yesu ka dususalo ni a ka kɛnɛya la?</w:t>
            </w:r>
          </w:p>
          <w:p w14:paraId="7B7D2EB2" w14:textId="77777777" w:rsidR="001D3C61" w:rsidRPr="002F3DD8" w:rsidRDefault="001D3C61" w:rsidP="009F3CE2">
            <w:pPr>
              <w:pStyle w:val="ListParagraph"/>
              <w:numPr>
                <w:ilvl w:val="0"/>
                <w:numId w:val="25"/>
              </w:numPr>
              <w:spacing w:after="0" w:line="240" w:lineRule="auto"/>
              <w:rPr>
                <w:b/>
              </w:rPr>
            </w:pPr>
            <w:r>
              <w:rPr>
                <w:b/>
              </w:rPr>
              <w:t>I bɛ se ka mun kɛ ni Yesu ye i ka deliliw jaabi walima a ka waati latigɛlen ye i jigi tigɛ?</w:t>
            </w:r>
          </w:p>
          <w:p w14:paraId="0C755AC7" w14:textId="77777777" w:rsidR="001D3C61" w:rsidRDefault="001D3C61" w:rsidP="00D00093"/>
          <w:p w14:paraId="0D283E5E" w14:textId="77777777" w:rsidR="001D3C61" w:rsidRPr="000120FC" w:rsidRDefault="001D3C61" w:rsidP="009F3CE2">
            <w:pPr>
              <w:pStyle w:val="ListParagraph"/>
              <w:numPr>
                <w:ilvl w:val="0"/>
                <w:numId w:val="9"/>
              </w:numPr>
              <w:spacing w:after="0" w:line="240" w:lineRule="auto"/>
            </w:pPr>
            <w:r w:rsidRPr="008C4A7F">
              <w:rPr>
                <w:b/>
              </w:rPr>
              <w:t>Bolo</w:t>
            </w:r>
            <w:r>
              <w:rPr>
                <w:b/>
              </w:rPr>
              <w:t>w</w:t>
            </w:r>
            <w:r w:rsidRPr="008C4A7F">
              <w:rPr>
                <w:b/>
              </w:rPr>
              <w:t>: An bɛ se ka Ala ka Kuma waleya cogo di?</w:t>
            </w:r>
          </w:p>
          <w:p w14:paraId="5BED46DB" w14:textId="77777777" w:rsidR="001D3C61" w:rsidRDefault="001D3C61" w:rsidP="00D00093">
            <w:r>
              <w:t>Yesu ka kalandenw tora ka tugu a kɔ, hali k’a sɔrɔ u tun t’a faamu mun na a tun bɛ segin Juda. Lazarɛ balimamusow ye dannaya mara Yesu la, hali ni a daminɛ na, a ma u ka deliliw jaabi, i ko u tun b’a fɛ u ka jaabi cogo min na. Kerecɛnw bɛ se ka dusu saalo sɔrɔ k’a dɔn ko an mago t’a la ka jaabiw bɛɛ dɔn walima ka dannaya hakɛ bɛnnen sɔrɔ walisa ka tugu Yesu kɔ. Yesu bɛ sɔn an ka dannayabaliya ma ani an ka sigasigaw ma, wa a b’an wele an ka bonya ani ka kɔgɔ tuma min na a b’a yɛrɛ jira ko a ye kanuya ni kantigi ye. Sira kan, Yesu ye kerecɛnw wele u ka dannaya ni dususalo min bɛ u bolo, u ka o ta ka Yesu ka kanuya jira mɔgɔ wɛrɛw la minnu fana tɛ dannaya ni dususalo sɔrɔ. Krecɛnw kɛtɔ ka kɛ Yesu ka kanuya ni a ka dususalo cidenw ye, u bɛ Ala nɔɔrɔ jira.</w:t>
            </w:r>
          </w:p>
          <w:p w14:paraId="38C42DEE" w14:textId="77777777" w:rsidR="001D3C61" w:rsidRPr="002F3DD8" w:rsidRDefault="001D3C61" w:rsidP="009F3CE2">
            <w:pPr>
              <w:pStyle w:val="ListParagraph"/>
              <w:numPr>
                <w:ilvl w:val="0"/>
                <w:numId w:val="25"/>
              </w:numPr>
              <w:spacing w:after="0" w:line="240" w:lineRule="auto"/>
              <w:rPr>
                <w:b/>
              </w:rPr>
            </w:pPr>
            <w:r>
              <w:rPr>
                <w:b/>
              </w:rPr>
              <w:t>Mun na a nafa ka bon Krecɛnw bolo ka baara kɛ mɔgɔ wɛrɛw ye, hali sanni u k’u yɛrɛ ka ɲɛnamaya n’u ka dannaya faamu ka ɲɛ?</w:t>
            </w:r>
          </w:p>
          <w:p w14:paraId="5922CC4A" w14:textId="77777777" w:rsidR="001D3C61" w:rsidRPr="002F3DD8" w:rsidRDefault="001D3C61" w:rsidP="009F3CE2">
            <w:pPr>
              <w:pStyle w:val="ListParagraph"/>
              <w:numPr>
                <w:ilvl w:val="0"/>
                <w:numId w:val="25"/>
              </w:numPr>
              <w:spacing w:after="0" w:line="240" w:lineRule="auto"/>
              <w:rPr>
                <w:b/>
              </w:rPr>
            </w:pPr>
            <w:r>
              <w:rPr>
                <w:b/>
              </w:rPr>
              <w:t>Ala bɛ baara kɛ ni an yɛrɛ ka dusukasi ni jigitigɛ kow ye cogo di walasa ka mɔgɔ wɛrɛw dɛmɛ?</w:t>
            </w:r>
          </w:p>
          <w:p w14:paraId="27042201" w14:textId="77777777" w:rsidR="001D3C61" w:rsidRDefault="001D3C61" w:rsidP="00D00093">
            <w:pPr>
              <w:autoSpaceDE w:val="0"/>
              <w:autoSpaceDN w:val="0"/>
              <w:adjustRightInd w:val="0"/>
            </w:pPr>
          </w:p>
        </w:tc>
      </w:tr>
      <w:tr w:rsidR="001D3C61" w:rsidRPr="001D3C61" w14:paraId="7F2EDB75" w14:textId="77777777" w:rsidTr="00D00093">
        <w:tc>
          <w:tcPr>
            <w:tcW w:w="1705" w:type="dxa"/>
          </w:tcPr>
          <w:p w14:paraId="668B9813" w14:textId="77777777" w:rsidR="001D3C61" w:rsidRPr="0068101F" w:rsidRDefault="001D3C61" w:rsidP="00D00093">
            <w:pPr>
              <w:jc w:val="center"/>
              <w:rPr>
                <w:b/>
                <w:sz w:val="28"/>
                <w:szCs w:val="28"/>
              </w:rPr>
            </w:pPr>
            <w:r w:rsidRPr="0068101F">
              <w:rPr>
                <w:b/>
                <w:sz w:val="28"/>
                <w:szCs w:val="28"/>
              </w:rPr>
              <w:lastRenderedPageBreak/>
              <w:t>Ka waleya</w:t>
            </w:r>
          </w:p>
          <w:p w14:paraId="1455FCCD" w14:textId="77777777" w:rsidR="001D3C61" w:rsidRDefault="001D3C61" w:rsidP="00D00093">
            <w:pPr>
              <w:jc w:val="center"/>
              <w:rPr>
                <w:b/>
              </w:rPr>
            </w:pPr>
          </w:p>
          <w:p w14:paraId="41D00D87" w14:textId="77777777" w:rsidR="001D3C61" w:rsidRDefault="001D3C61" w:rsidP="00D00093">
            <w:pPr>
              <w:jc w:val="center"/>
              <w:rPr>
                <w:b/>
              </w:rPr>
            </w:pPr>
          </w:p>
        </w:tc>
        <w:tc>
          <w:tcPr>
            <w:tcW w:w="7645" w:type="dxa"/>
          </w:tcPr>
          <w:p w14:paraId="65A3D1B4" w14:textId="77777777" w:rsidR="001D3C61" w:rsidRDefault="001D3C61" w:rsidP="009F3CE2">
            <w:pPr>
              <w:pStyle w:val="ListParagraph"/>
              <w:numPr>
                <w:ilvl w:val="0"/>
                <w:numId w:val="18"/>
              </w:numPr>
              <w:spacing w:after="0" w:line="240" w:lineRule="auto"/>
            </w:pPr>
            <w:r>
              <w:t>A ɲini mɔgɔ dɔ fɛ a ka Bibulu kalansen kunba lakali kokura.</w:t>
            </w:r>
          </w:p>
          <w:p w14:paraId="58B0C22D" w14:textId="77777777" w:rsidR="001D3C61" w:rsidRDefault="001D3C61" w:rsidP="009F3CE2">
            <w:pPr>
              <w:pStyle w:val="ListParagraph"/>
              <w:numPr>
                <w:ilvl w:val="0"/>
                <w:numId w:val="18"/>
              </w:numPr>
              <w:spacing w:after="0" w:line="240" w:lineRule="auto"/>
            </w:pPr>
            <w:r>
              <w:t>A ɲini jɛkulu fɛ u k’a fɔ u hakili la Ala b’a fɛ u ka bi kalan jaabi cogo min na.</w:t>
            </w:r>
          </w:p>
          <w:p w14:paraId="101625BF" w14:textId="77777777" w:rsidR="001D3C61" w:rsidRDefault="001D3C61" w:rsidP="009F3CE2">
            <w:pPr>
              <w:pStyle w:val="ListParagraph"/>
              <w:numPr>
                <w:ilvl w:val="0"/>
                <w:numId w:val="18"/>
              </w:numPr>
              <w:spacing w:after="0" w:line="240" w:lineRule="auto"/>
            </w:pPr>
            <w:r>
              <w:t>Aw ye waati kɛ delili la aw ka sigida la, ɲɔgɔn ye, ani hakilitigiya kama walasa ka bi kalan walenya aw ka ɲ</w:t>
            </w:r>
            <w:r>
              <w:rPr>
                <w:rFonts w:cstheme="minorHAnsi"/>
              </w:rPr>
              <w:t>ε</w:t>
            </w:r>
            <w:r>
              <w:t>namaya la .</w:t>
            </w:r>
          </w:p>
          <w:p w14:paraId="3CB2CB5B" w14:textId="77777777" w:rsidR="001D3C61" w:rsidRPr="001812C4" w:rsidRDefault="001D3C61" w:rsidP="009F3CE2">
            <w:pPr>
              <w:pStyle w:val="ListParagraph"/>
              <w:numPr>
                <w:ilvl w:val="0"/>
                <w:numId w:val="18"/>
              </w:numPr>
              <w:spacing w:after="0" w:line="240" w:lineRule="auto"/>
            </w:pPr>
            <w:r>
              <w:t>A laban kɛ k’a ɲini kulu fɛ u ka An Fa delili kɛ ɲɔgɔn fɛ.</w:t>
            </w:r>
          </w:p>
          <w:p w14:paraId="32303A07" w14:textId="77777777" w:rsidR="001D3C61" w:rsidRDefault="001D3C61" w:rsidP="00D00093">
            <w:pPr>
              <w:rPr>
                <w:b/>
              </w:rPr>
            </w:pPr>
          </w:p>
        </w:tc>
      </w:tr>
    </w:tbl>
    <w:p w14:paraId="43A60B31" w14:textId="77777777" w:rsidR="001D3C61" w:rsidRPr="001D3C61" w:rsidRDefault="001D3C61" w:rsidP="001D3C61">
      <w:pPr>
        <w:rPr>
          <w:lang w:val="es-US"/>
        </w:rPr>
      </w:pPr>
    </w:p>
    <w:p w14:paraId="54084206" w14:textId="77777777" w:rsidR="001D3C61" w:rsidRPr="001D3C61" w:rsidRDefault="001D3C61" w:rsidP="001D3C61">
      <w:pPr>
        <w:rPr>
          <w:lang w:val="es-US"/>
        </w:rPr>
      </w:pPr>
    </w:p>
    <w:p w14:paraId="50D398C8" w14:textId="380D5B61" w:rsidR="001D3C61" w:rsidRDefault="001D3C61">
      <w:pPr>
        <w:rPr>
          <w:rFonts w:ascii="Times New bambara" w:hAnsi="Times New bambara"/>
          <w:sz w:val="26"/>
          <w:szCs w:val="26"/>
          <w:lang w:val="es-US"/>
        </w:rPr>
      </w:pPr>
      <w:r>
        <w:rPr>
          <w:rFonts w:ascii="Times New bambara" w:hAnsi="Times New bambara"/>
          <w:sz w:val="26"/>
          <w:szCs w:val="26"/>
          <w:lang w:val="es-US"/>
        </w:rPr>
        <w:br w:type="page"/>
      </w:r>
    </w:p>
    <w:p w14:paraId="6ED1D218" w14:textId="77777777" w:rsidR="001D3C61" w:rsidRPr="001D3C61" w:rsidRDefault="001D3C61" w:rsidP="001D3C61">
      <w:pPr>
        <w:spacing w:after="0"/>
        <w:jc w:val="center"/>
        <w:rPr>
          <w:rFonts w:ascii="Times New Roman" w:hAnsi="Times New Roman" w:cs="Times New Roman"/>
          <w:sz w:val="28"/>
          <w:szCs w:val="28"/>
          <w:lang w:val="es-US"/>
        </w:rPr>
      </w:pPr>
      <w:r w:rsidRPr="001D3C61">
        <w:rPr>
          <w:rFonts w:ascii="Times New Roman" w:hAnsi="Times New Roman" w:cs="Times New Roman"/>
          <w:b/>
          <w:i/>
          <w:sz w:val="28"/>
          <w:szCs w:val="28"/>
          <w:lang w:val="es-US"/>
        </w:rPr>
        <w:lastRenderedPageBreak/>
        <w:t xml:space="preserve">YESU </w:t>
      </w:r>
      <w:r w:rsidRPr="001D3C61">
        <w:rPr>
          <w:rFonts w:ascii="Times New Roman" w:hAnsi="Times New Roman" w:cs="Times New Roman"/>
          <w:sz w:val="28"/>
          <w:szCs w:val="28"/>
          <w:lang w:val="es-US"/>
        </w:rPr>
        <w:t>ka filimu waajuli yɔrɔ Bibulu kalansen # 80</w:t>
      </w:r>
    </w:p>
    <w:p w14:paraId="0275CA20" w14:textId="77777777" w:rsidR="001D3C61" w:rsidRPr="001D3C61" w:rsidRDefault="001D3C61" w:rsidP="001D3C61">
      <w:pPr>
        <w:rPr>
          <w:rFonts w:ascii="Times New Roman" w:hAnsi="Times New Roman" w:cs="Times New Roman"/>
          <w:lang w:val="es-US"/>
        </w:rPr>
      </w:pPr>
    </w:p>
    <w:tbl>
      <w:tblPr>
        <w:tblStyle w:val="TableGrid"/>
        <w:tblW w:w="0" w:type="auto"/>
        <w:tblLook w:val="04A0" w:firstRow="1" w:lastRow="0" w:firstColumn="1" w:lastColumn="0" w:noHBand="0" w:noVBand="1"/>
      </w:tblPr>
      <w:tblGrid>
        <w:gridCol w:w="1777"/>
        <w:gridCol w:w="3961"/>
        <w:gridCol w:w="3576"/>
      </w:tblGrid>
      <w:tr w:rsidR="001D3C61" w:rsidRPr="00886673" w14:paraId="75DE6666" w14:textId="77777777" w:rsidTr="00D00093">
        <w:tc>
          <w:tcPr>
            <w:tcW w:w="1777" w:type="dxa"/>
            <w:tcBorders>
              <w:top w:val="single" w:sz="18" w:space="0" w:color="auto"/>
              <w:left w:val="single" w:sz="18" w:space="0" w:color="auto"/>
            </w:tcBorders>
            <w:shd w:val="clear" w:color="auto" w:fill="FFFFFF" w:themeFill="background1"/>
          </w:tcPr>
          <w:p w14:paraId="7BD7D436" w14:textId="77777777" w:rsidR="001D3C61" w:rsidRPr="00886673" w:rsidRDefault="001D3C61" w:rsidP="00D00093">
            <w:pPr>
              <w:rPr>
                <w:rFonts w:ascii="Times New Roman" w:hAnsi="Times New Roman" w:cs="Times New Roman"/>
                <w:b/>
              </w:rPr>
            </w:pPr>
            <w:r w:rsidRPr="00886673">
              <w:rPr>
                <w:rFonts w:ascii="Times New Roman" w:hAnsi="Times New Roman" w:cs="Times New Roman"/>
                <w:b/>
              </w:rPr>
              <w:t>Kalansen tɔgɔ:</w:t>
            </w:r>
          </w:p>
        </w:tc>
        <w:tc>
          <w:tcPr>
            <w:tcW w:w="3961" w:type="dxa"/>
            <w:tcBorders>
              <w:top w:val="single" w:sz="18" w:space="0" w:color="auto"/>
            </w:tcBorders>
            <w:shd w:val="clear" w:color="auto" w:fill="FFFFFF" w:themeFill="background1"/>
          </w:tcPr>
          <w:p w14:paraId="21F50A5E" w14:textId="77777777" w:rsidR="001D3C61" w:rsidRPr="00886673" w:rsidRDefault="001D3C61" w:rsidP="00D00093">
            <w:pPr>
              <w:rPr>
                <w:rFonts w:ascii="Times New Roman" w:hAnsi="Times New Roman" w:cs="Times New Roman"/>
                <w:b/>
                <w:sz w:val="20"/>
                <w:szCs w:val="20"/>
              </w:rPr>
            </w:pPr>
            <w:r w:rsidRPr="00886673">
              <w:rPr>
                <w:rFonts w:ascii="Times New Roman" w:hAnsi="Times New Roman" w:cs="Times New Roman"/>
                <w:b/>
                <w:sz w:val="20"/>
                <w:szCs w:val="20"/>
              </w:rPr>
              <w:t>Yesu donna Jerusalɛm</w:t>
            </w:r>
          </w:p>
        </w:tc>
        <w:tc>
          <w:tcPr>
            <w:tcW w:w="3576" w:type="dxa"/>
            <w:tcBorders>
              <w:top w:val="single" w:sz="18" w:space="0" w:color="auto"/>
              <w:right w:val="single" w:sz="18" w:space="0" w:color="auto"/>
            </w:tcBorders>
          </w:tcPr>
          <w:p w14:paraId="509B6E2C" w14:textId="77777777" w:rsidR="001D3C61" w:rsidRPr="00886673" w:rsidRDefault="001D3C61" w:rsidP="00D00093">
            <w:pPr>
              <w:jc w:val="center"/>
              <w:rPr>
                <w:rFonts w:ascii="Times New Roman" w:hAnsi="Times New Roman" w:cs="Times New Roman"/>
                <w:sz w:val="24"/>
                <w:szCs w:val="24"/>
              </w:rPr>
            </w:pPr>
            <w:r w:rsidRPr="00886673">
              <w:rPr>
                <w:rFonts w:ascii="Times New Roman" w:hAnsi="Times New Roman" w:cs="Times New Roman"/>
                <w:b/>
                <w:sz w:val="24"/>
                <w:szCs w:val="24"/>
              </w:rPr>
              <w:t>Ja</w:t>
            </w:r>
          </w:p>
        </w:tc>
      </w:tr>
      <w:tr w:rsidR="001D3C61" w:rsidRPr="00886673" w14:paraId="06E9AA17" w14:textId="77777777" w:rsidTr="00D00093">
        <w:tc>
          <w:tcPr>
            <w:tcW w:w="1777" w:type="dxa"/>
            <w:tcBorders>
              <w:left w:val="single" w:sz="18" w:space="0" w:color="auto"/>
            </w:tcBorders>
            <w:shd w:val="clear" w:color="auto" w:fill="FFFFFF" w:themeFill="background1"/>
          </w:tcPr>
          <w:p w14:paraId="700B3DC7" w14:textId="77777777" w:rsidR="001D3C61" w:rsidRPr="00886673" w:rsidRDefault="001D3C61" w:rsidP="00D00093">
            <w:pPr>
              <w:rPr>
                <w:rFonts w:ascii="Times New Roman" w:hAnsi="Times New Roman" w:cs="Times New Roman"/>
                <w:b/>
              </w:rPr>
            </w:pPr>
            <w:r w:rsidRPr="00886673">
              <w:rPr>
                <w:rFonts w:ascii="Times New Roman" w:hAnsi="Times New Roman" w:cs="Times New Roman"/>
                <w:b/>
              </w:rPr>
              <w:t>Kalansenw kɔnɔkow:</w:t>
            </w:r>
          </w:p>
        </w:tc>
        <w:tc>
          <w:tcPr>
            <w:tcW w:w="3961" w:type="dxa"/>
            <w:shd w:val="clear" w:color="auto" w:fill="FFFFFF" w:themeFill="background1"/>
          </w:tcPr>
          <w:p w14:paraId="7A4DFCB1" w14:textId="77777777" w:rsidR="001D3C61" w:rsidRPr="00886673" w:rsidRDefault="001D3C61" w:rsidP="00D00093">
            <w:pPr>
              <w:rPr>
                <w:rFonts w:ascii="Times New Roman" w:hAnsi="Times New Roman" w:cs="Times New Roman"/>
                <w:b/>
                <w:sz w:val="20"/>
                <w:szCs w:val="20"/>
              </w:rPr>
            </w:pPr>
            <w:r w:rsidRPr="00886673">
              <w:rPr>
                <w:rFonts w:ascii="Times New Roman" w:hAnsi="Times New Roman" w:cs="Times New Roman"/>
                <w:b/>
                <w:sz w:val="20"/>
                <w:szCs w:val="20"/>
              </w:rPr>
              <w:t>Luka 19:28-44 la</w:t>
            </w:r>
          </w:p>
        </w:tc>
        <w:tc>
          <w:tcPr>
            <w:tcW w:w="3576" w:type="dxa"/>
            <w:vMerge w:val="restart"/>
            <w:tcBorders>
              <w:right w:val="single" w:sz="18" w:space="0" w:color="auto"/>
            </w:tcBorders>
          </w:tcPr>
          <w:p w14:paraId="1CE406D1" w14:textId="77777777" w:rsidR="001D3C61" w:rsidRPr="00886673" w:rsidRDefault="001D3C61" w:rsidP="00D00093">
            <w:pPr>
              <w:rPr>
                <w:rFonts w:ascii="Times New Roman" w:hAnsi="Times New Roman" w:cs="Times New Roman"/>
                <w:sz w:val="24"/>
                <w:szCs w:val="24"/>
              </w:rPr>
            </w:pPr>
            <w:r w:rsidRPr="00886673">
              <w:rPr>
                <w:rFonts w:ascii="Times New Roman" w:hAnsi="Times New Roman" w:cs="Times New Roman"/>
                <w:noProof/>
                <w:sz w:val="24"/>
                <w:szCs w:val="24"/>
                <w:lang w:eastAsia="fr-FR"/>
              </w:rPr>
              <w:drawing>
                <wp:inline distT="0" distB="0" distL="0" distR="0" wp14:anchorId="638086BA" wp14:editId="573A1324">
                  <wp:extent cx="2132762" cy="2870493"/>
                  <wp:effectExtent l="0" t="0" r="1270" b="6350"/>
                  <wp:docPr id="1910694961" name="Picture 1910694961" descr="A person riding a donk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694961" name="Picture 1910694961" descr="A person riding a donkey&#10;&#10;AI-generated content may be incorrect."/>
                          <pic:cNvPicPr/>
                        </pic:nvPicPr>
                        <pic:blipFill>
                          <a:blip r:embed="rId238" cstate="print">
                            <a:extLst>
                              <a:ext uri="{28A0092B-C50C-407E-A947-70E740481C1C}">
                                <a14:useLocalDpi xmlns:a14="http://schemas.microsoft.com/office/drawing/2010/main" val="0"/>
                              </a:ext>
                            </a:extLst>
                          </a:blip>
                          <a:stretch>
                            <a:fillRect/>
                          </a:stretch>
                        </pic:blipFill>
                        <pic:spPr>
                          <a:xfrm>
                            <a:off x="0" y="0"/>
                            <a:ext cx="2151409" cy="2895590"/>
                          </a:xfrm>
                          <a:prstGeom prst="rect">
                            <a:avLst/>
                          </a:prstGeom>
                        </pic:spPr>
                      </pic:pic>
                    </a:graphicData>
                  </a:graphic>
                </wp:inline>
              </w:drawing>
            </w:r>
          </w:p>
          <w:p w14:paraId="72E644C8" w14:textId="77777777" w:rsidR="001D3C61" w:rsidRPr="00886673" w:rsidRDefault="001D3C61" w:rsidP="00D00093">
            <w:pPr>
              <w:rPr>
                <w:rFonts w:ascii="Times New Roman" w:hAnsi="Times New Roman" w:cs="Times New Roman"/>
                <w:sz w:val="24"/>
                <w:szCs w:val="24"/>
              </w:rPr>
            </w:pPr>
          </w:p>
        </w:tc>
      </w:tr>
      <w:tr w:rsidR="001D3C61" w:rsidRPr="00886673" w14:paraId="04807210" w14:textId="77777777" w:rsidTr="00D00093">
        <w:tc>
          <w:tcPr>
            <w:tcW w:w="1777" w:type="dxa"/>
            <w:tcBorders>
              <w:left w:val="single" w:sz="18" w:space="0" w:color="auto"/>
            </w:tcBorders>
            <w:shd w:val="clear" w:color="auto" w:fill="FFFFFF" w:themeFill="background1"/>
          </w:tcPr>
          <w:p w14:paraId="4D2EEA87" w14:textId="77777777" w:rsidR="001D3C61" w:rsidRPr="00886673" w:rsidRDefault="001D3C61" w:rsidP="00D00093">
            <w:pPr>
              <w:rPr>
                <w:rFonts w:ascii="Times New Roman" w:hAnsi="Times New Roman" w:cs="Times New Roman"/>
                <w:b/>
              </w:rPr>
            </w:pPr>
            <w:r w:rsidRPr="00886673">
              <w:rPr>
                <w:rFonts w:ascii="Times New Roman" w:hAnsi="Times New Roman" w:cs="Times New Roman"/>
                <w:b/>
              </w:rPr>
              <w:t>Sɛbɛnni filanan:</w:t>
            </w:r>
          </w:p>
        </w:tc>
        <w:tc>
          <w:tcPr>
            <w:tcW w:w="3961" w:type="dxa"/>
            <w:shd w:val="clear" w:color="auto" w:fill="FFFFFF" w:themeFill="background1"/>
          </w:tcPr>
          <w:p w14:paraId="1BE82366" w14:textId="77777777" w:rsidR="001D3C61" w:rsidRPr="00886673" w:rsidRDefault="001D3C61" w:rsidP="00D00093">
            <w:pPr>
              <w:rPr>
                <w:rFonts w:ascii="Times New Roman" w:hAnsi="Times New Roman" w:cs="Times New Roman"/>
                <w:b/>
              </w:rPr>
            </w:pPr>
            <w:r w:rsidRPr="00886673">
              <w:rPr>
                <w:rFonts w:ascii="Times New Roman" w:hAnsi="Times New Roman" w:cs="Times New Roman"/>
                <w:b/>
              </w:rPr>
              <w:t>Zakari 9:9-13</w:t>
            </w:r>
          </w:p>
        </w:tc>
        <w:tc>
          <w:tcPr>
            <w:tcW w:w="3576" w:type="dxa"/>
            <w:vMerge/>
            <w:tcBorders>
              <w:right w:val="single" w:sz="18" w:space="0" w:color="auto"/>
            </w:tcBorders>
          </w:tcPr>
          <w:p w14:paraId="33A2B82D" w14:textId="77777777" w:rsidR="001D3C61" w:rsidRPr="00886673" w:rsidRDefault="001D3C61" w:rsidP="00D00093">
            <w:pPr>
              <w:rPr>
                <w:rFonts w:ascii="Times New Roman" w:hAnsi="Times New Roman" w:cs="Times New Roman"/>
              </w:rPr>
            </w:pPr>
          </w:p>
        </w:tc>
      </w:tr>
      <w:tr w:rsidR="001D3C61" w:rsidRPr="001D3C61" w14:paraId="77A0146B" w14:textId="77777777" w:rsidTr="00D00093">
        <w:tc>
          <w:tcPr>
            <w:tcW w:w="1777" w:type="dxa"/>
            <w:tcBorders>
              <w:left w:val="single" w:sz="18" w:space="0" w:color="auto"/>
            </w:tcBorders>
            <w:shd w:val="clear" w:color="auto" w:fill="FFFFFF" w:themeFill="background1"/>
          </w:tcPr>
          <w:p w14:paraId="4EA48FE0" w14:textId="77777777" w:rsidR="001D3C61" w:rsidRPr="00886673" w:rsidRDefault="001D3C61" w:rsidP="00D00093">
            <w:pPr>
              <w:rPr>
                <w:rFonts w:ascii="Times New Roman" w:hAnsi="Times New Roman" w:cs="Times New Roman"/>
                <w:b/>
              </w:rPr>
            </w:pPr>
            <w:r w:rsidRPr="00886673">
              <w:rPr>
                <w:rFonts w:ascii="Times New Roman" w:hAnsi="Times New Roman" w:cs="Times New Roman"/>
                <w:b/>
              </w:rPr>
              <w:t>Kalansenw kuntilenna:</w:t>
            </w:r>
          </w:p>
        </w:tc>
        <w:tc>
          <w:tcPr>
            <w:tcW w:w="3961" w:type="dxa"/>
            <w:shd w:val="clear" w:color="auto" w:fill="FFFFFF" w:themeFill="background1"/>
          </w:tcPr>
          <w:p w14:paraId="1A3069D5" w14:textId="77777777" w:rsidR="001D3C61" w:rsidRPr="00886673" w:rsidRDefault="001D3C61" w:rsidP="009F3CE2">
            <w:pPr>
              <w:pStyle w:val="ListParagraph"/>
              <w:numPr>
                <w:ilvl w:val="0"/>
                <w:numId w:val="26"/>
              </w:numPr>
              <w:spacing w:after="0" w:line="240" w:lineRule="auto"/>
              <w:rPr>
                <w:rFonts w:ascii="Times New Roman" w:hAnsi="Times New Roman" w:cs="Times New Roman"/>
              </w:rPr>
            </w:pPr>
            <w:r w:rsidRPr="00886673">
              <w:rPr>
                <w:rFonts w:ascii="Times New Roman" w:hAnsi="Times New Roman" w:cs="Times New Roman"/>
                <w:b/>
              </w:rPr>
              <w:t xml:space="preserve">Kunkolo </w:t>
            </w:r>
            <w:r w:rsidRPr="00886673">
              <w:rPr>
                <w:rFonts w:ascii="Times New Roman" w:hAnsi="Times New Roman" w:cs="Times New Roman"/>
              </w:rPr>
              <w:t>: A dɔn ko Yesu donli Jerusalɛm, o bɛ Masiya setigi ka kirayakumaw dafa i n’a fɔ a fɔra cogo min na Layidu Kɔrɔ kɔnɔ.</w:t>
            </w:r>
          </w:p>
          <w:p w14:paraId="4E58C19B" w14:textId="77777777" w:rsidR="001D3C61" w:rsidRPr="00886673" w:rsidRDefault="001D3C61" w:rsidP="009F3CE2">
            <w:pPr>
              <w:pStyle w:val="ListParagraph"/>
              <w:numPr>
                <w:ilvl w:val="0"/>
                <w:numId w:val="26"/>
              </w:numPr>
              <w:spacing w:after="0" w:line="240" w:lineRule="auto"/>
              <w:rPr>
                <w:rFonts w:ascii="Times New Roman" w:hAnsi="Times New Roman" w:cs="Times New Roman"/>
              </w:rPr>
            </w:pPr>
            <w:r w:rsidRPr="00886673">
              <w:rPr>
                <w:rFonts w:ascii="Times New Roman" w:hAnsi="Times New Roman" w:cs="Times New Roman"/>
                <w:b/>
              </w:rPr>
              <w:t xml:space="preserve">Dusukun </w:t>
            </w:r>
            <w:r w:rsidRPr="00886673">
              <w:rPr>
                <w:rFonts w:ascii="Times New Roman" w:hAnsi="Times New Roman" w:cs="Times New Roman"/>
              </w:rPr>
              <w:t xml:space="preserve">: I ka miiri nin ko in ka se sɔrɔli ni a ka bɔnɛ fila bɛɛ la. Jama bɛ Yesu tanu, nka, Yesu bɛ kasi Jerusalɛm ko la </w:t>
            </w:r>
            <w:r>
              <w:rPr>
                <w:rFonts w:ascii="Times New Roman" w:hAnsi="Times New Roman" w:cs="Times New Roman"/>
              </w:rPr>
              <w:t>katuguni</w:t>
            </w:r>
            <w:r w:rsidRPr="00886673">
              <w:rPr>
                <w:rFonts w:ascii="Times New Roman" w:hAnsi="Times New Roman" w:cs="Times New Roman"/>
              </w:rPr>
              <w:t xml:space="preserve"> a b’a dɔn ko diinɛ ɲɛmɔgɔw bɛna taa a fɛ ka ban a la.</w:t>
            </w:r>
          </w:p>
          <w:p w14:paraId="3E083E1C" w14:textId="77777777" w:rsidR="001D3C61" w:rsidRPr="00886673" w:rsidRDefault="001D3C61" w:rsidP="009F3CE2">
            <w:pPr>
              <w:pStyle w:val="ListParagraph"/>
              <w:numPr>
                <w:ilvl w:val="0"/>
                <w:numId w:val="26"/>
              </w:numPr>
              <w:spacing w:after="0" w:line="240" w:lineRule="auto"/>
              <w:rPr>
                <w:rFonts w:ascii="Times New Roman" w:hAnsi="Times New Roman" w:cs="Times New Roman"/>
              </w:rPr>
            </w:pPr>
            <w:r w:rsidRPr="00886673">
              <w:rPr>
                <w:rFonts w:ascii="Times New Roman" w:hAnsi="Times New Roman" w:cs="Times New Roman"/>
                <w:b/>
              </w:rPr>
              <w:t xml:space="preserve">Bolow </w:t>
            </w:r>
            <w:r w:rsidRPr="00886673">
              <w:rPr>
                <w:rFonts w:ascii="Times New Roman" w:hAnsi="Times New Roman" w:cs="Times New Roman"/>
              </w:rPr>
              <w:t>: Aw ka bato ɲɛnamaya kɛ. Aw ka to ka Ala ka kɛta dɔn ani ka baara kɛ aw lamini na.</w:t>
            </w:r>
          </w:p>
          <w:p w14:paraId="5D439A1A" w14:textId="77777777" w:rsidR="001D3C61" w:rsidRPr="00886673" w:rsidRDefault="001D3C61" w:rsidP="00D00093">
            <w:pPr>
              <w:rPr>
                <w:rFonts w:ascii="Times New Roman" w:hAnsi="Times New Roman" w:cs="Times New Roman"/>
              </w:rPr>
            </w:pPr>
          </w:p>
        </w:tc>
        <w:tc>
          <w:tcPr>
            <w:tcW w:w="3576" w:type="dxa"/>
            <w:vMerge/>
            <w:tcBorders>
              <w:right w:val="single" w:sz="18" w:space="0" w:color="auto"/>
            </w:tcBorders>
          </w:tcPr>
          <w:p w14:paraId="057BC0CC" w14:textId="77777777" w:rsidR="001D3C61" w:rsidRPr="00886673" w:rsidRDefault="001D3C61" w:rsidP="00D00093">
            <w:pPr>
              <w:rPr>
                <w:rFonts w:ascii="Times New Roman" w:hAnsi="Times New Roman" w:cs="Times New Roman"/>
              </w:rPr>
            </w:pPr>
          </w:p>
        </w:tc>
      </w:tr>
      <w:tr w:rsidR="001D3C61" w:rsidRPr="00886673" w14:paraId="60528FAD" w14:textId="77777777" w:rsidTr="00D00093">
        <w:tc>
          <w:tcPr>
            <w:tcW w:w="1777" w:type="dxa"/>
            <w:tcBorders>
              <w:left w:val="single" w:sz="18" w:space="0" w:color="auto"/>
              <w:bottom w:val="single" w:sz="4" w:space="0" w:color="auto"/>
            </w:tcBorders>
            <w:shd w:val="clear" w:color="auto" w:fill="auto"/>
          </w:tcPr>
          <w:p w14:paraId="533C438F" w14:textId="77777777" w:rsidR="001D3C61" w:rsidRPr="00886673" w:rsidRDefault="001D3C61" w:rsidP="00D00093">
            <w:pPr>
              <w:rPr>
                <w:rFonts w:ascii="Times New Roman" w:hAnsi="Times New Roman" w:cs="Times New Roman"/>
                <w:b/>
              </w:rPr>
            </w:pPr>
            <w:r w:rsidRPr="00886673">
              <w:rPr>
                <w:rFonts w:ascii="Times New Roman" w:hAnsi="Times New Roman" w:cs="Times New Roman"/>
                <w:b/>
              </w:rPr>
              <w:t>Kalansen min bɛ Vɛrise dɔ kɔnɔ:</w:t>
            </w:r>
          </w:p>
        </w:tc>
        <w:tc>
          <w:tcPr>
            <w:tcW w:w="7537" w:type="dxa"/>
            <w:gridSpan w:val="2"/>
            <w:tcBorders>
              <w:bottom w:val="single" w:sz="4" w:space="0" w:color="auto"/>
              <w:right w:val="single" w:sz="18" w:space="0" w:color="auto"/>
            </w:tcBorders>
            <w:shd w:val="clear" w:color="auto" w:fill="FFFFFF" w:themeFill="background1"/>
          </w:tcPr>
          <w:p w14:paraId="49F89400" w14:textId="77777777" w:rsidR="001D3C61" w:rsidRPr="00886673" w:rsidRDefault="001D3C61" w:rsidP="00D00093">
            <w:pPr>
              <w:rPr>
                <w:rFonts w:ascii="Times New Roman" w:hAnsi="Times New Roman" w:cs="Times New Roman"/>
              </w:rPr>
            </w:pPr>
            <w:r w:rsidRPr="00886673">
              <w:rPr>
                <w:rFonts w:ascii="Times New Roman" w:hAnsi="Times New Roman" w:cs="Times New Roman"/>
                <w:color w:val="000000"/>
                <w:shd w:val="clear" w:color="auto" w:fill="FFFFFF"/>
              </w:rPr>
              <w:t>Sira bɛ jigin Oliviye kulu la yɔrɔ min na, a gɛrɛla o yɔrɔ la tuma min na, kalandenw jama bɛɛ y’a daminɛ ni nisɔndiya ye ka Ala tanu ni kanba ye, u ye kabako minnu bɛɛ ye. (Luka 19:37)</w:t>
            </w:r>
          </w:p>
        </w:tc>
      </w:tr>
    </w:tbl>
    <w:p w14:paraId="5A5ECB38" w14:textId="77777777" w:rsidR="001D3C61" w:rsidRPr="00886673" w:rsidRDefault="001D3C61" w:rsidP="001D3C61">
      <w:pPr>
        <w:rPr>
          <w:rFonts w:ascii="Times New Roman" w:hAnsi="Times New Roman" w:cs="Times New Roman"/>
        </w:rPr>
      </w:pPr>
    </w:p>
    <w:tbl>
      <w:tblPr>
        <w:tblStyle w:val="TableGrid"/>
        <w:tblW w:w="0" w:type="auto"/>
        <w:tblLook w:val="04A0" w:firstRow="1" w:lastRow="0" w:firstColumn="1" w:lastColumn="0" w:noHBand="0" w:noVBand="1"/>
      </w:tblPr>
      <w:tblGrid>
        <w:gridCol w:w="1705"/>
        <w:gridCol w:w="7645"/>
      </w:tblGrid>
      <w:tr w:rsidR="001D3C61" w:rsidRPr="001D3C61" w14:paraId="05B8619D" w14:textId="77777777" w:rsidTr="00D00093">
        <w:tc>
          <w:tcPr>
            <w:tcW w:w="1705" w:type="dxa"/>
          </w:tcPr>
          <w:p w14:paraId="01A7085A" w14:textId="77777777" w:rsidR="001D3C61" w:rsidRPr="00886673" w:rsidRDefault="001D3C61" w:rsidP="00D00093">
            <w:pPr>
              <w:rPr>
                <w:rFonts w:ascii="Times New Roman" w:hAnsi="Times New Roman" w:cs="Times New Roman"/>
                <w:b/>
              </w:rPr>
            </w:pPr>
            <w:r w:rsidRPr="00886673">
              <w:rPr>
                <w:rFonts w:ascii="Times New Roman" w:hAnsi="Times New Roman" w:cs="Times New Roman"/>
                <w:b/>
              </w:rPr>
              <w:t xml:space="preserve"> (Sɛbɛnni kuncɛcogo).</w:t>
            </w:r>
          </w:p>
          <w:p w14:paraId="7FF81279" w14:textId="77777777" w:rsidR="001D3C61" w:rsidRPr="00886673" w:rsidRDefault="001D3C61" w:rsidP="00D00093">
            <w:pPr>
              <w:jc w:val="center"/>
              <w:rPr>
                <w:rFonts w:ascii="Times New Roman" w:hAnsi="Times New Roman" w:cs="Times New Roman"/>
                <w:b/>
              </w:rPr>
            </w:pPr>
          </w:p>
        </w:tc>
        <w:tc>
          <w:tcPr>
            <w:tcW w:w="7645" w:type="dxa"/>
          </w:tcPr>
          <w:p w14:paraId="6AE9AB7C" w14:textId="77777777" w:rsidR="001D3C61" w:rsidRPr="00886673" w:rsidRDefault="001D3C61" w:rsidP="00D00093">
            <w:pPr>
              <w:autoSpaceDE w:val="0"/>
              <w:autoSpaceDN w:val="0"/>
              <w:adjustRightInd w:val="0"/>
              <w:rPr>
                <w:rFonts w:ascii="Times New Roman" w:hAnsi="Times New Roman" w:cs="Times New Roman"/>
              </w:rPr>
            </w:pPr>
            <w:r w:rsidRPr="00886673">
              <w:rPr>
                <w:rFonts w:ascii="Times New Roman" w:hAnsi="Times New Roman" w:cs="Times New Roman"/>
              </w:rPr>
              <w:t>Don dɔ la, Yesu n’a ka kalandenw tun bɛ taa Jerusalɛm. Sanni u ka se dugu kɔnɔ, u y’u jɔ Oliviye kulu la. Yesu y’a fɔ a ka kalanden fila ye ko ka don dugu kɔnɔ yen . U tun bɛ fali ni faliden dɔ sɔrɔ min sirilen bɛ jiribolo dɔ la. U tun ka kan k’a fɔ a tigi ye ko Yesu mago bɛ baganw na, ko a bɛna u kɔsegin tuma min na ni a mago banna u la. Kalandenw taara dugu kɔnɔ ka fali ni faliden sɔrɔ i ko Yesu y’a fɔ cogo min na. U ye baganw ta ka segin ka taa Yesu ma k'u ka finiw da baganw kɔ la. Yesu y'i sigi u kan ka don dugu kɔnɔ. Jama tugura Yesu kɔ ka don Jerusalɛm. U tun bɛ ka jirisunw bolow wuli fiɲɛ la ka pɛrɛn ko: «Hozana ka da Dawuda Denkɛ ma! Min bɛ na Matigi tɔgɔ la, o ye dubaden ye!” (NIV). Jama tun bɛ Yesu minɛ i ko masakɛ. Nka</w:t>
            </w:r>
          </w:p>
          <w:p w14:paraId="21649F45" w14:textId="77777777" w:rsidR="001D3C61" w:rsidRPr="00886673" w:rsidRDefault="001D3C61" w:rsidP="00D00093">
            <w:pPr>
              <w:autoSpaceDE w:val="0"/>
              <w:autoSpaceDN w:val="0"/>
              <w:adjustRightInd w:val="0"/>
              <w:rPr>
                <w:rFonts w:ascii="Times New Roman" w:hAnsi="Times New Roman" w:cs="Times New Roman"/>
              </w:rPr>
            </w:pPr>
            <w:r w:rsidRPr="00886673">
              <w:rPr>
                <w:rFonts w:ascii="Times New Roman" w:hAnsi="Times New Roman" w:cs="Times New Roman"/>
              </w:rPr>
              <w:t>Yesu tun b’a dɔn ko o mɔgɔw tun bɛna dimi ani ka u kɔdon a la.</w:t>
            </w:r>
          </w:p>
          <w:p w14:paraId="2C3EF136" w14:textId="77777777" w:rsidR="001D3C61" w:rsidRPr="00886673" w:rsidRDefault="001D3C61" w:rsidP="00D00093">
            <w:pPr>
              <w:rPr>
                <w:rFonts w:ascii="Times New Roman" w:hAnsi="Times New Roman" w:cs="Times New Roman"/>
                <w:b/>
              </w:rPr>
            </w:pPr>
          </w:p>
        </w:tc>
      </w:tr>
      <w:tr w:rsidR="001D3C61" w:rsidRPr="00886673" w14:paraId="5605989C" w14:textId="77777777" w:rsidTr="00D00093">
        <w:tc>
          <w:tcPr>
            <w:tcW w:w="1705" w:type="dxa"/>
          </w:tcPr>
          <w:p w14:paraId="0D8571F8" w14:textId="77777777" w:rsidR="001D3C61" w:rsidRPr="00886673" w:rsidRDefault="001D3C61" w:rsidP="00D00093">
            <w:pPr>
              <w:jc w:val="center"/>
              <w:rPr>
                <w:rFonts w:ascii="Times New Roman" w:hAnsi="Times New Roman" w:cs="Times New Roman"/>
                <w:b/>
              </w:rPr>
            </w:pPr>
            <w:r w:rsidRPr="00886673">
              <w:rPr>
                <w:rFonts w:ascii="Times New Roman" w:hAnsi="Times New Roman" w:cs="Times New Roman"/>
                <w:b/>
              </w:rPr>
              <w:t>Kalan min bɛ bɔ Ja la</w:t>
            </w:r>
          </w:p>
        </w:tc>
        <w:tc>
          <w:tcPr>
            <w:tcW w:w="7645" w:type="dxa"/>
          </w:tcPr>
          <w:p w14:paraId="5371F7D5" w14:textId="77777777" w:rsidR="001D3C61" w:rsidRPr="00886673" w:rsidRDefault="001D3C61" w:rsidP="009A60EF">
            <w:pPr>
              <w:pStyle w:val="ListParagraph"/>
              <w:numPr>
                <w:ilvl w:val="0"/>
                <w:numId w:val="188"/>
              </w:numPr>
              <w:spacing w:after="0" w:line="240" w:lineRule="auto"/>
              <w:rPr>
                <w:rFonts w:ascii="Times New Roman" w:hAnsi="Times New Roman" w:cs="Times New Roman"/>
                <w:b/>
              </w:rPr>
            </w:pPr>
            <w:r w:rsidRPr="00886673">
              <w:rPr>
                <w:rFonts w:ascii="Times New Roman" w:hAnsi="Times New Roman" w:cs="Times New Roman"/>
                <w:b/>
              </w:rPr>
              <w:t>Faliden.</w:t>
            </w:r>
            <w:r w:rsidRPr="00886673">
              <w:rPr>
                <w:rFonts w:ascii="Times New Roman" w:hAnsi="Times New Roman" w:cs="Times New Roman"/>
              </w:rPr>
              <w:t xml:space="preserve"> Sanni Yesu ka don Jerusalɛm a siɲɛ laban na, a y’a ka kalandenw bila ka faliden dɔ ta. Yesu sigira faliden kan ka don Jerusalɛm, k’a jira ko ale de ye Masiya ye, Zakari ye kiraya kɛ min ko la.</w:t>
            </w:r>
          </w:p>
          <w:p w14:paraId="563D7DD2" w14:textId="77777777" w:rsidR="001D3C61" w:rsidRPr="00886673" w:rsidRDefault="001D3C61" w:rsidP="009A60EF">
            <w:pPr>
              <w:pStyle w:val="ListParagraph"/>
              <w:numPr>
                <w:ilvl w:val="0"/>
                <w:numId w:val="188"/>
              </w:numPr>
              <w:spacing w:after="0" w:line="240" w:lineRule="auto"/>
              <w:rPr>
                <w:rFonts w:ascii="Times New Roman" w:hAnsi="Times New Roman" w:cs="Times New Roman"/>
                <w:b/>
              </w:rPr>
            </w:pPr>
            <w:r w:rsidRPr="00886673">
              <w:rPr>
                <w:rFonts w:ascii="Times New Roman" w:hAnsi="Times New Roman" w:cs="Times New Roman"/>
                <w:b/>
              </w:rPr>
              <w:t xml:space="preserve">Ka finiw da duguma. </w:t>
            </w:r>
            <w:r w:rsidRPr="00886673">
              <w:rPr>
                <w:rFonts w:ascii="Times New Roman" w:hAnsi="Times New Roman" w:cs="Times New Roman"/>
              </w:rPr>
              <w:t>I n’a fᴐ masakɛ Jehu donna Jerusalɛm ni se sɔrɔli ye cogo min na kira Esayi tilalen kᴐ k’a mun ka kε masakε ye, Jerusalɛm mɔgɔ dɔw fana ye Yesu bisimila k’a kɛ u ka masakɛ ye. (2 Masakɛw 9:13)</w:t>
            </w:r>
          </w:p>
          <w:p w14:paraId="1010BA28" w14:textId="77777777" w:rsidR="001D3C61" w:rsidRPr="00886673" w:rsidRDefault="001D3C61" w:rsidP="009A60EF">
            <w:pPr>
              <w:pStyle w:val="ListParagraph"/>
              <w:numPr>
                <w:ilvl w:val="0"/>
                <w:numId w:val="188"/>
              </w:numPr>
              <w:spacing w:after="0" w:line="240" w:lineRule="auto"/>
              <w:rPr>
                <w:rFonts w:ascii="Times New Roman" w:hAnsi="Times New Roman" w:cs="Times New Roman"/>
                <w:b/>
              </w:rPr>
            </w:pPr>
            <w:r w:rsidRPr="00886673">
              <w:rPr>
                <w:rFonts w:ascii="Times New Roman" w:hAnsi="Times New Roman" w:cs="Times New Roman"/>
                <w:b/>
              </w:rPr>
              <w:t xml:space="preserve">Ka jiribolow wuli, </w:t>
            </w:r>
            <w:r w:rsidRPr="00886673">
              <w:rPr>
                <w:rFonts w:ascii="Times New Roman" w:hAnsi="Times New Roman" w:cs="Times New Roman"/>
              </w:rPr>
              <w:t>o tun ye Ala ka labɛn seli ye ani ka Israɛldenw ladon. (Levitike 23:40)</w:t>
            </w:r>
          </w:p>
          <w:p w14:paraId="6CC25457" w14:textId="77777777" w:rsidR="001D3C61" w:rsidRPr="00886673" w:rsidRDefault="001D3C61" w:rsidP="009A60EF">
            <w:pPr>
              <w:pStyle w:val="ListParagraph"/>
              <w:numPr>
                <w:ilvl w:val="0"/>
                <w:numId w:val="188"/>
              </w:numPr>
              <w:spacing w:after="0" w:line="240" w:lineRule="auto"/>
              <w:rPr>
                <w:rFonts w:ascii="Times New Roman" w:hAnsi="Times New Roman" w:cs="Times New Roman"/>
                <w:b/>
              </w:rPr>
            </w:pPr>
            <w:r w:rsidRPr="00886673">
              <w:rPr>
                <w:rFonts w:ascii="Times New Roman" w:hAnsi="Times New Roman" w:cs="Times New Roman"/>
                <w:b/>
              </w:rPr>
              <w:t xml:space="preserve">Ka pɛrɛn ka tanu kε Ala ye. </w:t>
            </w:r>
            <w:r w:rsidRPr="00886673">
              <w:rPr>
                <w:rFonts w:ascii="Times New Roman" w:hAnsi="Times New Roman" w:cs="Times New Roman"/>
              </w:rPr>
              <w:t>Jama fana pɛrɛnna ka Ala tanu tuma min na Yesu donna Jerusalɛm. U ye kumaw pɛrɛn ka bɔ Zaburu 118:26 la.</w:t>
            </w:r>
          </w:p>
          <w:p w14:paraId="762A7634" w14:textId="77777777" w:rsidR="001D3C61" w:rsidRPr="00886673" w:rsidRDefault="001D3C61" w:rsidP="00D00093">
            <w:pPr>
              <w:pStyle w:val="ListParagraph"/>
              <w:ind w:left="360"/>
              <w:rPr>
                <w:rFonts w:ascii="Times New Roman" w:hAnsi="Times New Roman" w:cs="Times New Roman"/>
                <w:b/>
              </w:rPr>
            </w:pPr>
          </w:p>
        </w:tc>
      </w:tr>
      <w:tr w:rsidR="001D3C61" w:rsidRPr="001D3C61" w14:paraId="0803B1C5" w14:textId="77777777" w:rsidTr="00D00093">
        <w:tc>
          <w:tcPr>
            <w:tcW w:w="1705" w:type="dxa"/>
          </w:tcPr>
          <w:p w14:paraId="2FBC6BEB" w14:textId="77777777" w:rsidR="001D3C61" w:rsidRPr="00886673" w:rsidRDefault="001D3C61" w:rsidP="00D00093">
            <w:pPr>
              <w:jc w:val="center"/>
              <w:rPr>
                <w:rFonts w:ascii="Times New Roman" w:hAnsi="Times New Roman" w:cs="Times New Roman"/>
                <w:b/>
              </w:rPr>
            </w:pPr>
            <w:r w:rsidRPr="00886673">
              <w:rPr>
                <w:rFonts w:ascii="Times New Roman" w:hAnsi="Times New Roman" w:cs="Times New Roman"/>
                <w:b/>
              </w:rPr>
              <w:lastRenderedPageBreak/>
              <w:t>Masalabolo</w:t>
            </w:r>
          </w:p>
          <w:p w14:paraId="6A84E8A4" w14:textId="77777777" w:rsidR="001D3C61" w:rsidRPr="00886673" w:rsidRDefault="001D3C61" w:rsidP="00D00093">
            <w:pPr>
              <w:jc w:val="center"/>
              <w:rPr>
                <w:rFonts w:ascii="Times New Roman" w:hAnsi="Times New Roman" w:cs="Times New Roman"/>
              </w:rPr>
            </w:pPr>
            <w:r w:rsidRPr="00886673">
              <w:rPr>
                <w:rFonts w:ascii="Times New Roman" w:hAnsi="Times New Roman" w:cs="Times New Roman"/>
                <w:b/>
              </w:rPr>
              <w:t>Hukumu</w:t>
            </w:r>
          </w:p>
        </w:tc>
        <w:tc>
          <w:tcPr>
            <w:tcW w:w="7645" w:type="dxa"/>
          </w:tcPr>
          <w:p w14:paraId="07DDC65B" w14:textId="77777777" w:rsidR="001D3C61" w:rsidRPr="00886673" w:rsidRDefault="001D3C61" w:rsidP="00D00093">
            <w:pPr>
              <w:rPr>
                <w:rFonts w:ascii="Times New Roman" w:hAnsi="Times New Roman" w:cs="Times New Roman"/>
              </w:rPr>
            </w:pPr>
            <w:r w:rsidRPr="00886673">
              <w:rPr>
                <w:rFonts w:ascii="Times New Roman" w:hAnsi="Times New Roman" w:cs="Times New Roman"/>
              </w:rPr>
              <w:t>Yesu donna Jerusalɛm Tɛmɛnkan seli la iko masakɛ. A doncogo taamasiyɛn bε bɛε ni Layidu Kɔrɔ kɔnɔ kuma caman ye minnu bɛ kuma masakɛ setigi dɔ kan min bɛ don dugu kɔnɔ. Nka, k’a sɔrɔ jama la mɔgɔ dɔw ye Yesu tanu iko masakɛ, diinɛ ɲɛmɔgɔw ma o kɛ. Jama ye bato min kɛ Yesu ye, u maloyara, ani u y’a fɔ a ye ko a k’u bali.</w:t>
            </w:r>
          </w:p>
          <w:p w14:paraId="620F3E50" w14:textId="77777777" w:rsidR="001D3C61" w:rsidRPr="00886673" w:rsidRDefault="001D3C61" w:rsidP="00D00093">
            <w:pPr>
              <w:rPr>
                <w:rFonts w:ascii="Times New Roman" w:hAnsi="Times New Roman" w:cs="Times New Roman"/>
              </w:rPr>
            </w:pPr>
          </w:p>
          <w:p w14:paraId="7DD6782C" w14:textId="77777777" w:rsidR="001D3C61" w:rsidRPr="00886673" w:rsidRDefault="001D3C61" w:rsidP="00D00093">
            <w:pPr>
              <w:rPr>
                <w:rFonts w:ascii="Times New Roman" w:hAnsi="Times New Roman" w:cs="Times New Roman"/>
              </w:rPr>
            </w:pPr>
            <w:r w:rsidRPr="00886673">
              <w:rPr>
                <w:rFonts w:ascii="Times New Roman" w:hAnsi="Times New Roman" w:cs="Times New Roman"/>
              </w:rPr>
              <w:t>O bɛɛ cɛma, Yesu kasila Jerusalɛm ko la. Yesu b’a dɔn ko diinɛ ɲɛmɔgɔw, minnu ka kan k’a bisimila iko Masiya, o nɔ na, u bɛna a fagali labɛn sɔɔni. Yesu b’a dɔn fana ko nin jamaba minnu bɛ a donna seli kɛ, olu b’a ɲini a fɛ a ka kɛ politiki ni sɔrɔdasi Masiya ye min bɛna u hɔrɔnya ka bɔ Romɛ ka fanga kɔrɔ. Hali Yesu ka kalandenw bɛna a bila tuma min na garadiw nana a minɛ. O kosɔn, bɛɛ ye Yesu faamu cogo jugu la.</w:t>
            </w:r>
          </w:p>
          <w:p w14:paraId="27CD2C84" w14:textId="77777777" w:rsidR="001D3C61" w:rsidRPr="00886673" w:rsidRDefault="001D3C61" w:rsidP="00D00093">
            <w:pPr>
              <w:rPr>
                <w:rFonts w:ascii="Times New Roman" w:hAnsi="Times New Roman" w:cs="Times New Roman"/>
              </w:rPr>
            </w:pPr>
          </w:p>
          <w:p w14:paraId="0531999A" w14:textId="77777777" w:rsidR="001D3C61" w:rsidRPr="00886673" w:rsidRDefault="001D3C61" w:rsidP="00D00093">
            <w:pPr>
              <w:rPr>
                <w:rFonts w:ascii="Times New Roman" w:hAnsi="Times New Roman" w:cs="Times New Roman"/>
              </w:rPr>
            </w:pPr>
            <w:r w:rsidRPr="00886673">
              <w:rPr>
                <w:rFonts w:ascii="Times New Roman" w:hAnsi="Times New Roman" w:cs="Times New Roman"/>
              </w:rPr>
              <w:t>Nka, Yesu b’a dɔn ko nin ye Ala ka sira ye a bolo, wa hali ni dimi ni tɔɔrɔba bɛna kɛ tile damadɔ nataw kɔnɔ, Yesu ka kanminɛli Ala ka laɲini na, o bɛna kɛ sababu ye ka kisili sɔrɔ mɔgɔ bɛɛ bolo minnu bɛ Yesu minɛ iko Masiya lakika. Kalandenw bɛna segin ka o ko kɛlenw lajɛ su kununni kɔfɛ, ka a dɔn, k’a sɔrɔ u ni mɔgɔ caman ye Yesu ka cidenyabaara faamuya cogo jugu la, o ma Yesu bali ka kɛ Masiya sugu ye Ala ye min layidu ta.</w:t>
            </w:r>
          </w:p>
          <w:p w14:paraId="5ADE4DA9" w14:textId="77777777" w:rsidR="001D3C61" w:rsidRPr="00886673" w:rsidRDefault="001D3C61" w:rsidP="00D00093">
            <w:pPr>
              <w:rPr>
                <w:rFonts w:ascii="Times New Roman" w:hAnsi="Times New Roman" w:cs="Times New Roman"/>
              </w:rPr>
            </w:pPr>
          </w:p>
          <w:p w14:paraId="1D562663" w14:textId="77777777" w:rsidR="001D3C61" w:rsidRPr="00886673" w:rsidRDefault="001D3C61" w:rsidP="00D00093">
            <w:pPr>
              <w:rPr>
                <w:rFonts w:ascii="Times New Roman" w:hAnsi="Times New Roman" w:cs="Times New Roman"/>
                <w:b/>
              </w:rPr>
            </w:pPr>
            <w:r w:rsidRPr="00886673">
              <w:rPr>
                <w:rFonts w:ascii="Times New Roman" w:hAnsi="Times New Roman" w:cs="Times New Roman"/>
                <w:b/>
              </w:rPr>
              <w:t xml:space="preserve">Yɔrɔ kalanta filanan : </w:t>
            </w:r>
            <w:r w:rsidRPr="00886673">
              <w:rPr>
                <w:rFonts w:ascii="Times New Roman" w:hAnsi="Times New Roman" w:cs="Times New Roman"/>
              </w:rPr>
              <w:t>Minnu jigi tun bɛ sɔrɔdasi Masiya kan, olu ye nin tɛmɛsira kalan k’a fɔ ko u b’a fɛ min na tigitigi, u ye layidu ta. Nka, Yesu kununni kɔfɛ, mɔgɔ minnu ye Yesu ka kisili ni a ka hɔrɔnya sɔrɔ ka bɔ jurumu la, olu y’a dɔn ko o tɛmɛsira kɔrɔ tun ye ko Masiya tun tɛna se sɔrɔ Romɛ</w:t>
            </w:r>
            <w:r>
              <w:rPr>
                <w:rFonts w:ascii="Times New Roman" w:hAnsi="Times New Roman" w:cs="Times New Roman"/>
              </w:rPr>
              <w:t xml:space="preserve"> kan, nka jurumu ni saya de kan</w:t>
            </w:r>
            <w:r w:rsidRPr="00886673">
              <w:rPr>
                <w:rFonts w:ascii="Times New Roman" w:hAnsi="Times New Roman" w:cs="Times New Roman"/>
              </w:rPr>
              <w:t>.</w:t>
            </w:r>
          </w:p>
          <w:p w14:paraId="0D0B5D37" w14:textId="77777777" w:rsidR="001D3C61" w:rsidRPr="00886673" w:rsidRDefault="001D3C61" w:rsidP="00D00093">
            <w:pPr>
              <w:rPr>
                <w:rFonts w:ascii="Times New Roman" w:hAnsi="Times New Roman" w:cs="Times New Roman"/>
              </w:rPr>
            </w:pPr>
          </w:p>
        </w:tc>
      </w:tr>
      <w:tr w:rsidR="001D3C61" w:rsidRPr="00886673" w14:paraId="4FCD586B" w14:textId="77777777" w:rsidTr="00D00093">
        <w:tc>
          <w:tcPr>
            <w:tcW w:w="9350" w:type="dxa"/>
            <w:gridSpan w:val="2"/>
            <w:shd w:val="clear" w:color="auto" w:fill="BFBFBF" w:themeFill="background1" w:themeFillShade="BF"/>
          </w:tcPr>
          <w:p w14:paraId="10C77B2E" w14:textId="77777777" w:rsidR="001D3C61" w:rsidRPr="00886673" w:rsidRDefault="001D3C61" w:rsidP="00D00093">
            <w:pPr>
              <w:jc w:val="center"/>
              <w:rPr>
                <w:rFonts w:ascii="Times New Roman" w:hAnsi="Times New Roman" w:cs="Times New Roman"/>
                <w:sz w:val="28"/>
                <w:szCs w:val="28"/>
              </w:rPr>
            </w:pPr>
            <w:r w:rsidRPr="00886673">
              <w:rPr>
                <w:rFonts w:ascii="Times New Roman" w:hAnsi="Times New Roman" w:cs="Times New Roman"/>
                <w:b/>
                <w:sz w:val="28"/>
                <w:szCs w:val="28"/>
              </w:rPr>
              <w:t>Bibulukalan</w:t>
            </w:r>
          </w:p>
        </w:tc>
      </w:tr>
      <w:tr w:rsidR="001D3C61" w:rsidRPr="001D3C61" w14:paraId="76D430A7" w14:textId="77777777" w:rsidTr="00D00093">
        <w:tc>
          <w:tcPr>
            <w:tcW w:w="1705" w:type="dxa"/>
          </w:tcPr>
          <w:p w14:paraId="13C5F05E" w14:textId="77777777" w:rsidR="001D3C61" w:rsidRPr="00886673" w:rsidRDefault="001D3C61" w:rsidP="00D00093">
            <w:pPr>
              <w:jc w:val="center"/>
              <w:rPr>
                <w:rFonts w:ascii="Times New Roman" w:hAnsi="Times New Roman" w:cs="Times New Roman"/>
                <w:b/>
                <w:sz w:val="28"/>
                <w:szCs w:val="28"/>
              </w:rPr>
            </w:pPr>
            <w:r w:rsidRPr="00886673">
              <w:rPr>
                <w:rFonts w:ascii="Times New Roman" w:hAnsi="Times New Roman" w:cs="Times New Roman"/>
                <w:b/>
                <w:sz w:val="28"/>
                <w:szCs w:val="28"/>
              </w:rPr>
              <w:t>Ka seli</w:t>
            </w:r>
          </w:p>
        </w:tc>
        <w:tc>
          <w:tcPr>
            <w:tcW w:w="7645" w:type="dxa"/>
          </w:tcPr>
          <w:p w14:paraId="2BA3046A" w14:textId="77777777" w:rsidR="001D3C61" w:rsidRPr="00886673" w:rsidRDefault="001D3C61" w:rsidP="009F3CE2">
            <w:pPr>
              <w:pStyle w:val="ListParagraph"/>
              <w:numPr>
                <w:ilvl w:val="0"/>
                <w:numId w:val="12"/>
              </w:numPr>
              <w:spacing w:after="0" w:line="240" w:lineRule="auto"/>
              <w:rPr>
                <w:rFonts w:ascii="Times New Roman" w:hAnsi="Times New Roman" w:cs="Times New Roman"/>
              </w:rPr>
            </w:pPr>
            <w:r w:rsidRPr="00886673">
              <w:rPr>
                <w:rFonts w:ascii="Times New Roman" w:hAnsi="Times New Roman" w:cs="Times New Roman"/>
              </w:rPr>
              <w:t>Delili ɲininiw ni tanuli ɲini.</w:t>
            </w:r>
          </w:p>
          <w:p w14:paraId="27ED2E2D" w14:textId="77777777" w:rsidR="001D3C61" w:rsidRPr="00886673" w:rsidRDefault="001D3C61" w:rsidP="009F3CE2">
            <w:pPr>
              <w:pStyle w:val="ListParagraph"/>
              <w:numPr>
                <w:ilvl w:val="0"/>
                <w:numId w:val="12"/>
              </w:numPr>
              <w:spacing w:after="0" w:line="240" w:lineRule="auto"/>
              <w:rPr>
                <w:rFonts w:ascii="Times New Roman" w:hAnsi="Times New Roman" w:cs="Times New Roman"/>
              </w:rPr>
            </w:pPr>
            <w:r w:rsidRPr="00886673">
              <w:rPr>
                <w:rFonts w:ascii="Times New Roman" w:hAnsi="Times New Roman" w:cs="Times New Roman"/>
              </w:rPr>
              <w:t>Barika Ala ye tanuli minnu kɛra ɲɔgɔn fɛ.</w:t>
            </w:r>
          </w:p>
          <w:p w14:paraId="51113BC1" w14:textId="77777777" w:rsidR="001D3C61" w:rsidRPr="00886673" w:rsidRDefault="001D3C61" w:rsidP="009F3CE2">
            <w:pPr>
              <w:pStyle w:val="ListParagraph"/>
              <w:numPr>
                <w:ilvl w:val="0"/>
                <w:numId w:val="12"/>
              </w:numPr>
              <w:spacing w:after="0" w:line="240" w:lineRule="auto"/>
              <w:rPr>
                <w:rFonts w:ascii="Times New Roman" w:hAnsi="Times New Roman" w:cs="Times New Roman"/>
              </w:rPr>
            </w:pPr>
            <w:r w:rsidRPr="00886673">
              <w:rPr>
                <w:rFonts w:ascii="Times New Roman" w:hAnsi="Times New Roman" w:cs="Times New Roman"/>
              </w:rPr>
              <w:t>Delili kɛli delili ɲininiw kama.</w:t>
            </w:r>
          </w:p>
          <w:p w14:paraId="1D2E38ED" w14:textId="77777777" w:rsidR="001D3C61" w:rsidRPr="00886673" w:rsidRDefault="001D3C61" w:rsidP="009F3CE2">
            <w:pPr>
              <w:pStyle w:val="ListParagraph"/>
              <w:numPr>
                <w:ilvl w:val="0"/>
                <w:numId w:val="12"/>
              </w:numPr>
              <w:spacing w:after="0" w:line="240" w:lineRule="auto"/>
              <w:rPr>
                <w:rFonts w:ascii="Times New Roman" w:hAnsi="Times New Roman" w:cs="Times New Roman"/>
              </w:rPr>
            </w:pPr>
            <w:r w:rsidRPr="00886673">
              <w:rPr>
                <w:rFonts w:ascii="Times New Roman" w:hAnsi="Times New Roman" w:cs="Times New Roman"/>
              </w:rPr>
              <w:t>Ni Senu deli a ka a</w:t>
            </w:r>
            <w:r>
              <w:rPr>
                <w:rFonts w:ascii="Times New Roman" w:hAnsi="Times New Roman" w:cs="Times New Roman"/>
              </w:rPr>
              <w:t>w dusukunw ni aw hakiliw dayεlε</w:t>
            </w:r>
            <w:r w:rsidRPr="00886673">
              <w:rPr>
                <w:rFonts w:ascii="Times New Roman" w:hAnsi="Times New Roman" w:cs="Times New Roman"/>
              </w:rPr>
              <w:t xml:space="preserve"> walisa ka Ala ka kan ka min tila aw ni ɲɔgɔn cɛ</w:t>
            </w:r>
            <w:r>
              <w:rPr>
                <w:rFonts w:ascii="Times New Roman" w:hAnsi="Times New Roman" w:cs="Times New Roman"/>
              </w:rPr>
              <w:t xml:space="preserve"> bi, k’o</w:t>
            </w:r>
            <w:r w:rsidRPr="00886673">
              <w:rPr>
                <w:rFonts w:ascii="Times New Roman" w:hAnsi="Times New Roman" w:cs="Times New Roman"/>
              </w:rPr>
              <w:t xml:space="preserve"> sɔrɔ ni nisɔndiya ye.</w:t>
            </w:r>
          </w:p>
          <w:p w14:paraId="114A9F76" w14:textId="77777777" w:rsidR="001D3C61" w:rsidRPr="00886673" w:rsidRDefault="001D3C61" w:rsidP="00D00093">
            <w:pPr>
              <w:rPr>
                <w:rFonts w:ascii="Times New Roman" w:hAnsi="Times New Roman" w:cs="Times New Roman"/>
              </w:rPr>
            </w:pPr>
          </w:p>
        </w:tc>
      </w:tr>
      <w:tr w:rsidR="001D3C61" w:rsidRPr="001D3C61" w14:paraId="638867A9" w14:textId="77777777" w:rsidTr="00D00093">
        <w:tc>
          <w:tcPr>
            <w:tcW w:w="1705" w:type="dxa"/>
          </w:tcPr>
          <w:p w14:paraId="455B7F1D" w14:textId="77777777" w:rsidR="001D3C61" w:rsidRPr="00886673" w:rsidRDefault="001D3C61" w:rsidP="00D00093">
            <w:pPr>
              <w:jc w:val="center"/>
              <w:rPr>
                <w:rFonts w:ascii="Times New Roman" w:hAnsi="Times New Roman" w:cs="Times New Roman"/>
                <w:b/>
                <w:sz w:val="28"/>
                <w:szCs w:val="28"/>
              </w:rPr>
            </w:pPr>
            <w:r w:rsidRPr="00886673">
              <w:rPr>
                <w:rFonts w:ascii="Times New Roman" w:hAnsi="Times New Roman" w:cs="Times New Roman"/>
                <w:b/>
                <w:sz w:val="28"/>
                <w:szCs w:val="28"/>
              </w:rPr>
              <w:t>Ka mɛn</w:t>
            </w:r>
          </w:p>
        </w:tc>
        <w:tc>
          <w:tcPr>
            <w:tcW w:w="7645" w:type="dxa"/>
          </w:tcPr>
          <w:p w14:paraId="62284C88" w14:textId="77777777" w:rsidR="001D3C61" w:rsidRPr="00886673" w:rsidRDefault="001D3C61" w:rsidP="009F3CE2">
            <w:pPr>
              <w:pStyle w:val="ListParagraph"/>
              <w:numPr>
                <w:ilvl w:val="0"/>
                <w:numId w:val="13"/>
              </w:numPr>
              <w:spacing w:after="0" w:line="240" w:lineRule="auto"/>
              <w:rPr>
                <w:rFonts w:ascii="Times New Roman" w:hAnsi="Times New Roman" w:cs="Times New Roman"/>
              </w:rPr>
            </w:pPr>
            <w:r w:rsidRPr="00886673">
              <w:rPr>
                <w:rFonts w:ascii="Times New Roman" w:hAnsi="Times New Roman" w:cs="Times New Roman"/>
              </w:rPr>
              <w:t>Bibulu kalansen fila bɛɛ kalan.</w:t>
            </w:r>
          </w:p>
          <w:p w14:paraId="3F0CE4CF" w14:textId="77777777" w:rsidR="001D3C61" w:rsidRPr="00886673" w:rsidRDefault="001D3C61" w:rsidP="009F3CE2">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K</w:t>
            </w:r>
            <w:r w:rsidRPr="00886673">
              <w:rPr>
                <w:rFonts w:ascii="Times New Roman" w:hAnsi="Times New Roman" w:cs="Times New Roman"/>
              </w:rPr>
              <w:t>umasen kuncɛ ka bɔ sanfɛ kalanso kama.</w:t>
            </w:r>
          </w:p>
          <w:p w14:paraId="6CB2A626" w14:textId="77777777" w:rsidR="001D3C61" w:rsidRPr="00886673" w:rsidRDefault="001D3C61" w:rsidP="009F3CE2">
            <w:pPr>
              <w:pStyle w:val="ListParagraph"/>
              <w:numPr>
                <w:ilvl w:val="0"/>
                <w:numId w:val="13"/>
              </w:numPr>
              <w:spacing w:after="0" w:line="240" w:lineRule="auto"/>
              <w:rPr>
                <w:rFonts w:ascii="Times New Roman" w:hAnsi="Times New Roman" w:cs="Times New Roman"/>
              </w:rPr>
            </w:pPr>
            <w:r w:rsidRPr="00886673">
              <w:rPr>
                <w:rFonts w:ascii="Times New Roman" w:hAnsi="Times New Roman" w:cs="Times New Roman"/>
              </w:rPr>
              <w:t>Bibulu kalansen fila bɛɛ kalan kokura.</w:t>
            </w:r>
          </w:p>
          <w:p w14:paraId="1C9CEE8D" w14:textId="77777777" w:rsidR="001D3C61" w:rsidRPr="00886673" w:rsidRDefault="001D3C61" w:rsidP="009F3CE2">
            <w:pPr>
              <w:pStyle w:val="ListParagraph"/>
              <w:numPr>
                <w:ilvl w:val="0"/>
                <w:numId w:val="13"/>
              </w:numPr>
              <w:spacing w:after="0" w:line="240" w:lineRule="auto"/>
              <w:rPr>
                <w:rFonts w:ascii="Times New Roman" w:hAnsi="Times New Roman" w:cs="Times New Roman"/>
              </w:rPr>
            </w:pPr>
            <w:r w:rsidRPr="00886673">
              <w:rPr>
                <w:rFonts w:ascii="Times New Roman" w:hAnsi="Times New Roman" w:cs="Times New Roman"/>
              </w:rPr>
              <w:t>A ɲini mɔgɔ dɔ fɛ a ka Bibulu tɛmɛsira kunba lakali kokura.</w:t>
            </w:r>
          </w:p>
          <w:p w14:paraId="4B785CAE" w14:textId="77777777" w:rsidR="001D3C61" w:rsidRPr="00886673" w:rsidRDefault="001D3C61" w:rsidP="00D00093">
            <w:pPr>
              <w:rPr>
                <w:rFonts w:ascii="Times New Roman" w:hAnsi="Times New Roman" w:cs="Times New Roman"/>
              </w:rPr>
            </w:pPr>
          </w:p>
        </w:tc>
      </w:tr>
      <w:tr w:rsidR="001D3C61" w:rsidRPr="001D3C61" w14:paraId="271B679A" w14:textId="77777777" w:rsidTr="00D00093">
        <w:tc>
          <w:tcPr>
            <w:tcW w:w="1705" w:type="dxa"/>
          </w:tcPr>
          <w:p w14:paraId="02FDA02E" w14:textId="77777777" w:rsidR="001D3C61" w:rsidRPr="00886673" w:rsidRDefault="001D3C61" w:rsidP="00D00093">
            <w:pPr>
              <w:jc w:val="center"/>
              <w:rPr>
                <w:rFonts w:ascii="Times New Roman" w:hAnsi="Times New Roman" w:cs="Times New Roman"/>
                <w:b/>
                <w:sz w:val="28"/>
                <w:szCs w:val="28"/>
              </w:rPr>
            </w:pPr>
            <w:r w:rsidRPr="00886673">
              <w:rPr>
                <w:rFonts w:ascii="Times New Roman" w:hAnsi="Times New Roman" w:cs="Times New Roman"/>
                <w:b/>
                <w:sz w:val="28"/>
                <w:szCs w:val="28"/>
              </w:rPr>
              <w:t>Niyɔrɔ</w:t>
            </w:r>
          </w:p>
        </w:tc>
        <w:tc>
          <w:tcPr>
            <w:tcW w:w="7645" w:type="dxa"/>
          </w:tcPr>
          <w:p w14:paraId="56F6B9C2" w14:textId="77777777" w:rsidR="001D3C61" w:rsidRPr="00886673" w:rsidRDefault="001D3C61" w:rsidP="009F3CE2">
            <w:pPr>
              <w:pStyle w:val="ListParagraph"/>
              <w:numPr>
                <w:ilvl w:val="0"/>
                <w:numId w:val="14"/>
              </w:numPr>
              <w:spacing w:after="0" w:line="240" w:lineRule="auto"/>
              <w:rPr>
                <w:rFonts w:ascii="Times New Roman" w:hAnsi="Times New Roman" w:cs="Times New Roman"/>
                <w:b/>
              </w:rPr>
            </w:pPr>
            <w:r>
              <w:rPr>
                <w:rFonts w:ascii="Times New Roman" w:hAnsi="Times New Roman" w:cs="Times New Roman"/>
                <w:b/>
              </w:rPr>
              <w:t>Kunkolo</w:t>
            </w:r>
            <w:r w:rsidRPr="00886673">
              <w:rPr>
                <w:rFonts w:ascii="Times New Roman" w:hAnsi="Times New Roman" w:cs="Times New Roman"/>
                <w:b/>
              </w:rPr>
              <w:t>: Sɛbɛnni kɔrɔ ye mun ye?</w:t>
            </w:r>
          </w:p>
          <w:p w14:paraId="52413865" w14:textId="77777777" w:rsidR="001D3C61" w:rsidRPr="00886673" w:rsidRDefault="001D3C61" w:rsidP="00D00093">
            <w:pPr>
              <w:rPr>
                <w:rFonts w:ascii="Times New Roman" w:hAnsi="Times New Roman" w:cs="Times New Roman"/>
              </w:rPr>
            </w:pPr>
            <w:r w:rsidRPr="00886673">
              <w:rPr>
                <w:rFonts w:ascii="Times New Roman" w:hAnsi="Times New Roman" w:cs="Times New Roman"/>
              </w:rPr>
              <w:t>A kɛra a ka kalandenw balili ye u ka Yɛlɛmali ko fɔ mɔgɔ wɛrɛw ye, walima ka sonyali kɛ tuma min na jama tun b’a fɛ k’a kɛ masakɛ ye fanga la, Yesu y’a yɛrɛ tanga a ma k’a to mɔgɔw k’a dɔn ko ale ye Masiya ye. Nka, a ka se sɔrɔli don Jerusalɛ</w:t>
            </w:r>
            <w:r>
              <w:rPr>
                <w:rFonts w:ascii="Times New Roman" w:hAnsi="Times New Roman" w:cs="Times New Roman"/>
              </w:rPr>
              <w:t>m, o ye o nin ko yεlεma. Sisan, walisa ka Layidu Kᴐrᴐ</w:t>
            </w:r>
            <w:r w:rsidRPr="00886673">
              <w:rPr>
                <w:rFonts w:ascii="Times New Roman" w:hAnsi="Times New Roman" w:cs="Times New Roman"/>
              </w:rPr>
              <w:t xml:space="preserve"> kiraya kumaw dafa Masi</w:t>
            </w:r>
            <w:r>
              <w:rPr>
                <w:rFonts w:ascii="Times New Roman" w:hAnsi="Times New Roman" w:cs="Times New Roman"/>
              </w:rPr>
              <w:t>ya ko la, Yesu b’</w:t>
            </w:r>
            <w:r w:rsidRPr="00886673">
              <w:rPr>
                <w:rFonts w:ascii="Times New Roman" w:hAnsi="Times New Roman" w:cs="Times New Roman"/>
              </w:rPr>
              <w:t>a to jama ka a ka tanuli dɔnkili da iko Masiya. Yesu tun ye Masiya sugu min ye, jama ma o faamu hali bi, nka, a lakununni kɔfɛ, u bɛna o faamu.</w:t>
            </w:r>
          </w:p>
          <w:p w14:paraId="2B1D6145" w14:textId="77777777" w:rsidR="001D3C61" w:rsidRPr="00886673" w:rsidRDefault="001D3C61" w:rsidP="009F3CE2">
            <w:pPr>
              <w:pStyle w:val="ListParagraph"/>
              <w:numPr>
                <w:ilvl w:val="0"/>
                <w:numId w:val="25"/>
              </w:numPr>
              <w:spacing w:after="0" w:line="240" w:lineRule="auto"/>
              <w:rPr>
                <w:rFonts w:ascii="Times New Roman" w:hAnsi="Times New Roman" w:cs="Times New Roman"/>
                <w:b/>
              </w:rPr>
            </w:pPr>
            <w:r w:rsidRPr="00886673">
              <w:rPr>
                <w:rFonts w:ascii="Times New Roman" w:hAnsi="Times New Roman" w:cs="Times New Roman"/>
                <w:b/>
              </w:rPr>
              <w:t>Mɔgɔw b’a faamu cogo jugu minnu na bi, olu dɔw ye masakɛ sugu min ye Yesu ye?</w:t>
            </w:r>
          </w:p>
          <w:p w14:paraId="21296118" w14:textId="77777777" w:rsidR="001D3C61" w:rsidRPr="00886673" w:rsidRDefault="001D3C61" w:rsidP="009F3CE2">
            <w:pPr>
              <w:pStyle w:val="ListParagraph"/>
              <w:numPr>
                <w:ilvl w:val="0"/>
                <w:numId w:val="25"/>
              </w:numPr>
              <w:spacing w:after="0" w:line="240" w:lineRule="auto"/>
              <w:rPr>
                <w:rFonts w:ascii="Times New Roman" w:hAnsi="Times New Roman" w:cs="Times New Roman"/>
                <w:b/>
              </w:rPr>
            </w:pPr>
            <w:r w:rsidRPr="00886673">
              <w:rPr>
                <w:rFonts w:ascii="Times New Roman" w:hAnsi="Times New Roman" w:cs="Times New Roman"/>
                <w:b/>
              </w:rPr>
              <w:lastRenderedPageBreak/>
              <w:t>Mun na diinɛ ɲɛmɔgɔw dusu tiɲɛna kosɛbɛ jama ka Yesu tanuli kosɔn?</w:t>
            </w:r>
          </w:p>
          <w:p w14:paraId="4B7EA511" w14:textId="77777777" w:rsidR="001D3C61" w:rsidRPr="00886673" w:rsidRDefault="001D3C61" w:rsidP="00D00093">
            <w:pPr>
              <w:rPr>
                <w:rFonts w:ascii="Times New Roman" w:hAnsi="Times New Roman" w:cs="Times New Roman"/>
              </w:rPr>
            </w:pPr>
          </w:p>
          <w:p w14:paraId="548F64BA" w14:textId="77777777" w:rsidR="001D3C61" w:rsidRPr="00886673" w:rsidRDefault="001D3C61" w:rsidP="009F3CE2">
            <w:pPr>
              <w:pStyle w:val="ListParagraph"/>
              <w:numPr>
                <w:ilvl w:val="0"/>
                <w:numId w:val="9"/>
              </w:numPr>
              <w:spacing w:after="0" w:line="240" w:lineRule="auto"/>
              <w:rPr>
                <w:rFonts w:ascii="Times New Roman" w:hAnsi="Times New Roman" w:cs="Times New Roman"/>
                <w:b/>
              </w:rPr>
            </w:pPr>
            <w:r w:rsidRPr="00886673">
              <w:rPr>
                <w:rFonts w:ascii="Times New Roman" w:hAnsi="Times New Roman" w:cs="Times New Roman"/>
                <w:b/>
              </w:rPr>
              <w:t>Dusukun: Sɛbɛnni b’a fɔ ko an ka kan ka kɛ jɔn ye?</w:t>
            </w:r>
          </w:p>
          <w:p w14:paraId="1C180E76" w14:textId="77777777" w:rsidR="001D3C61" w:rsidRPr="00886673" w:rsidRDefault="001D3C61" w:rsidP="00D00093">
            <w:pPr>
              <w:rPr>
                <w:rFonts w:ascii="Times New Roman" w:hAnsi="Times New Roman" w:cs="Times New Roman"/>
              </w:rPr>
            </w:pPr>
            <w:r w:rsidRPr="00886673">
              <w:rPr>
                <w:rFonts w:ascii="Times New Roman" w:hAnsi="Times New Roman" w:cs="Times New Roman"/>
              </w:rPr>
              <w:t>Bɛɛ tun tɛ Yesu ka cidenyabaara cogoya faamu: jamaba, diinɛ ɲɛmɔgɔw, hali a ka kalandenw. U bɛɛ tun bɛ Yesu jate hadamadenw ka sebaaya ni kuntigiya siratigɛ la, nka Yesu nana na ni fanga ni kuntigiya ye alako ta fan fɛ. Kerecɛnw ka kan ka u janto u dusukunw ni u hakiliw dabɔlen to Yesu ka kalansiraw kama walisa u kana bin Yesu ka cidenyabaara faamuyabaliya jaan na u ka ɲɛnamaya kɔnɔ ani nin diɲɛ in kɔnɔ.</w:t>
            </w:r>
          </w:p>
          <w:p w14:paraId="61EF8501" w14:textId="77777777" w:rsidR="001D3C61" w:rsidRPr="00886673" w:rsidRDefault="001D3C61" w:rsidP="009F3CE2">
            <w:pPr>
              <w:pStyle w:val="ListParagraph"/>
              <w:numPr>
                <w:ilvl w:val="0"/>
                <w:numId w:val="25"/>
              </w:numPr>
              <w:spacing w:after="0" w:line="240" w:lineRule="auto"/>
              <w:rPr>
                <w:rFonts w:ascii="Times New Roman" w:hAnsi="Times New Roman" w:cs="Times New Roman"/>
                <w:b/>
              </w:rPr>
            </w:pPr>
            <w:r w:rsidRPr="00886673">
              <w:rPr>
                <w:rFonts w:ascii="Times New Roman" w:hAnsi="Times New Roman" w:cs="Times New Roman"/>
                <w:b/>
              </w:rPr>
              <w:t>Yesu bɛ kasi mɔgɔ minnu kan bi, olu ye jɔnw ye, minnu ka faamuyali jugu bɛ Yesu ko la?</w:t>
            </w:r>
          </w:p>
          <w:p w14:paraId="3CCE63C9" w14:textId="77777777" w:rsidR="001D3C61" w:rsidRPr="00886673" w:rsidRDefault="001D3C61" w:rsidP="009F3CE2">
            <w:pPr>
              <w:pStyle w:val="ListParagraph"/>
              <w:numPr>
                <w:ilvl w:val="0"/>
                <w:numId w:val="25"/>
              </w:numPr>
              <w:spacing w:after="0" w:line="240" w:lineRule="auto"/>
              <w:rPr>
                <w:rFonts w:ascii="Times New Roman" w:hAnsi="Times New Roman" w:cs="Times New Roman"/>
                <w:b/>
              </w:rPr>
            </w:pPr>
            <w:r w:rsidRPr="00886673">
              <w:rPr>
                <w:rFonts w:ascii="Times New Roman" w:hAnsi="Times New Roman" w:cs="Times New Roman"/>
                <w:b/>
              </w:rPr>
              <w:t>Hakilina jugu minnu tun bɛ i la Ala ko la, Yesu ye minnu latilen, olu dɔw ye jumɛnw ye?</w:t>
            </w:r>
          </w:p>
          <w:p w14:paraId="54D6E97D" w14:textId="77777777" w:rsidR="001D3C61" w:rsidRPr="00886673" w:rsidRDefault="001D3C61" w:rsidP="00D00093">
            <w:pPr>
              <w:rPr>
                <w:rFonts w:ascii="Times New Roman" w:hAnsi="Times New Roman" w:cs="Times New Roman"/>
              </w:rPr>
            </w:pPr>
          </w:p>
          <w:p w14:paraId="53C84796" w14:textId="77777777" w:rsidR="001D3C61" w:rsidRPr="00886673" w:rsidRDefault="001D3C61" w:rsidP="009F3CE2">
            <w:pPr>
              <w:pStyle w:val="ListParagraph"/>
              <w:numPr>
                <w:ilvl w:val="0"/>
                <w:numId w:val="9"/>
              </w:numPr>
              <w:spacing w:after="0" w:line="240" w:lineRule="auto"/>
              <w:rPr>
                <w:rFonts w:ascii="Times New Roman" w:hAnsi="Times New Roman" w:cs="Times New Roman"/>
              </w:rPr>
            </w:pPr>
            <w:r w:rsidRPr="00886673">
              <w:rPr>
                <w:rFonts w:ascii="Times New Roman" w:hAnsi="Times New Roman" w:cs="Times New Roman"/>
                <w:b/>
              </w:rPr>
              <w:t>Bolo</w:t>
            </w:r>
            <w:r>
              <w:rPr>
                <w:rFonts w:ascii="Times New Roman" w:hAnsi="Times New Roman" w:cs="Times New Roman"/>
                <w:b/>
              </w:rPr>
              <w:t>w</w:t>
            </w:r>
            <w:r w:rsidRPr="00886673">
              <w:rPr>
                <w:rFonts w:ascii="Times New Roman" w:hAnsi="Times New Roman" w:cs="Times New Roman"/>
                <w:b/>
              </w:rPr>
              <w:t>: An bɛ se ka Ala ka Kuma waleya cogo di?</w:t>
            </w:r>
          </w:p>
          <w:p w14:paraId="456F23E7" w14:textId="77777777" w:rsidR="001D3C61" w:rsidRPr="00886673" w:rsidRDefault="001D3C61" w:rsidP="00D00093">
            <w:pPr>
              <w:rPr>
                <w:rFonts w:ascii="Times New Roman" w:hAnsi="Times New Roman" w:cs="Times New Roman"/>
              </w:rPr>
            </w:pPr>
            <w:r w:rsidRPr="00886673">
              <w:rPr>
                <w:rFonts w:ascii="Times New Roman" w:hAnsi="Times New Roman" w:cs="Times New Roman"/>
              </w:rPr>
              <w:t>Bato ye ɲɛnamaya kɛcogo ye. Hali ni don kɛrɛnkɛrɛnnenw bɛ yen, Krecɛnw bɛ bato kɛ minnu na ni mɔgɔ wɛrɛw ye, kerecɛn kelen-kelen bɛɛ ka kan k’u ka donw labɛn ni barika dali ni tanuli ye Ala ye.</w:t>
            </w:r>
          </w:p>
          <w:p w14:paraId="53C129A9" w14:textId="77777777" w:rsidR="001D3C61" w:rsidRPr="00886673" w:rsidRDefault="001D3C61" w:rsidP="009F3CE2">
            <w:pPr>
              <w:pStyle w:val="ListParagraph"/>
              <w:numPr>
                <w:ilvl w:val="0"/>
                <w:numId w:val="25"/>
              </w:numPr>
              <w:spacing w:after="0" w:line="240" w:lineRule="auto"/>
              <w:rPr>
                <w:rFonts w:ascii="Times New Roman" w:hAnsi="Times New Roman" w:cs="Times New Roman"/>
                <w:b/>
              </w:rPr>
            </w:pPr>
            <w:r w:rsidRPr="00886673">
              <w:rPr>
                <w:rFonts w:ascii="Times New Roman" w:hAnsi="Times New Roman" w:cs="Times New Roman"/>
                <w:b/>
              </w:rPr>
              <w:t>I bɛ se ka Yesu bato cogo minnu na dɔgɔkun don o don, olu dɔw ye jumɛnw ye?</w:t>
            </w:r>
          </w:p>
          <w:p w14:paraId="346822F2" w14:textId="77777777" w:rsidR="001D3C61" w:rsidRPr="00886673" w:rsidRDefault="001D3C61" w:rsidP="009F3CE2">
            <w:pPr>
              <w:pStyle w:val="ListParagraph"/>
              <w:numPr>
                <w:ilvl w:val="0"/>
                <w:numId w:val="25"/>
              </w:numPr>
              <w:spacing w:after="0" w:line="240" w:lineRule="auto"/>
              <w:rPr>
                <w:rFonts w:ascii="Times New Roman" w:hAnsi="Times New Roman" w:cs="Times New Roman"/>
                <w:b/>
              </w:rPr>
            </w:pPr>
            <w:r w:rsidRPr="00886673">
              <w:rPr>
                <w:rFonts w:ascii="Times New Roman" w:hAnsi="Times New Roman" w:cs="Times New Roman"/>
                <w:b/>
              </w:rPr>
              <w:t>Kun jumɛnw b’i bolo ka barika da Ala ye ani ka a tanu?</w:t>
            </w:r>
          </w:p>
          <w:p w14:paraId="1A115CA2" w14:textId="77777777" w:rsidR="001D3C61" w:rsidRPr="00886673" w:rsidRDefault="001D3C61" w:rsidP="00D00093">
            <w:pPr>
              <w:rPr>
                <w:rFonts w:ascii="Times New Roman" w:hAnsi="Times New Roman" w:cs="Times New Roman"/>
              </w:rPr>
            </w:pPr>
          </w:p>
        </w:tc>
      </w:tr>
      <w:tr w:rsidR="001D3C61" w:rsidRPr="001D3C61" w14:paraId="3E11AECC" w14:textId="77777777" w:rsidTr="00D00093">
        <w:tc>
          <w:tcPr>
            <w:tcW w:w="1705" w:type="dxa"/>
          </w:tcPr>
          <w:p w14:paraId="616253FD" w14:textId="77777777" w:rsidR="001D3C61" w:rsidRPr="00886673" w:rsidRDefault="001D3C61" w:rsidP="00D00093">
            <w:pPr>
              <w:jc w:val="center"/>
              <w:rPr>
                <w:rFonts w:ascii="Times New Roman" w:hAnsi="Times New Roman" w:cs="Times New Roman"/>
                <w:b/>
                <w:sz w:val="28"/>
                <w:szCs w:val="28"/>
              </w:rPr>
            </w:pPr>
            <w:r w:rsidRPr="00886673">
              <w:rPr>
                <w:rFonts w:ascii="Times New Roman" w:hAnsi="Times New Roman" w:cs="Times New Roman"/>
                <w:b/>
                <w:sz w:val="28"/>
                <w:szCs w:val="28"/>
              </w:rPr>
              <w:lastRenderedPageBreak/>
              <w:t>Ka waleya</w:t>
            </w:r>
          </w:p>
          <w:p w14:paraId="143CF0F9" w14:textId="77777777" w:rsidR="001D3C61" w:rsidRPr="00886673" w:rsidRDefault="001D3C61" w:rsidP="00D00093">
            <w:pPr>
              <w:jc w:val="center"/>
              <w:rPr>
                <w:rFonts w:ascii="Times New Roman" w:hAnsi="Times New Roman" w:cs="Times New Roman"/>
                <w:b/>
              </w:rPr>
            </w:pPr>
          </w:p>
          <w:p w14:paraId="00F52EB1" w14:textId="77777777" w:rsidR="001D3C61" w:rsidRPr="00886673" w:rsidRDefault="001D3C61" w:rsidP="00D00093">
            <w:pPr>
              <w:jc w:val="center"/>
              <w:rPr>
                <w:rFonts w:ascii="Times New Roman" w:hAnsi="Times New Roman" w:cs="Times New Roman"/>
                <w:b/>
              </w:rPr>
            </w:pPr>
          </w:p>
        </w:tc>
        <w:tc>
          <w:tcPr>
            <w:tcW w:w="7645" w:type="dxa"/>
          </w:tcPr>
          <w:p w14:paraId="590CF28C" w14:textId="77777777" w:rsidR="001D3C61" w:rsidRPr="00886673" w:rsidRDefault="001D3C61" w:rsidP="009F3CE2">
            <w:pPr>
              <w:pStyle w:val="ListParagraph"/>
              <w:numPr>
                <w:ilvl w:val="0"/>
                <w:numId w:val="18"/>
              </w:numPr>
              <w:spacing w:after="0" w:line="240" w:lineRule="auto"/>
              <w:rPr>
                <w:rFonts w:ascii="Times New Roman" w:hAnsi="Times New Roman" w:cs="Times New Roman"/>
              </w:rPr>
            </w:pPr>
            <w:r w:rsidRPr="00886673">
              <w:rPr>
                <w:rFonts w:ascii="Times New Roman" w:hAnsi="Times New Roman" w:cs="Times New Roman"/>
              </w:rPr>
              <w:t>A ɲini mɔgɔ dɔ fɛ a ka Bibulu kalansen kunba lakali kokura.</w:t>
            </w:r>
          </w:p>
          <w:p w14:paraId="60C1D22E" w14:textId="77777777" w:rsidR="001D3C61" w:rsidRPr="00886673" w:rsidRDefault="001D3C61" w:rsidP="009F3CE2">
            <w:pPr>
              <w:pStyle w:val="ListParagraph"/>
              <w:numPr>
                <w:ilvl w:val="0"/>
                <w:numId w:val="18"/>
              </w:numPr>
              <w:spacing w:after="0" w:line="240" w:lineRule="auto"/>
              <w:rPr>
                <w:rFonts w:ascii="Times New Roman" w:hAnsi="Times New Roman" w:cs="Times New Roman"/>
              </w:rPr>
            </w:pPr>
            <w:r w:rsidRPr="00886673">
              <w:rPr>
                <w:rFonts w:ascii="Times New Roman" w:hAnsi="Times New Roman" w:cs="Times New Roman"/>
              </w:rPr>
              <w:t>A ɲini jɛkulu fɛ u k’a fɔ u hakili la Ala b’a fɛ u ka bi kalan jaabi cogo min na.</w:t>
            </w:r>
          </w:p>
          <w:p w14:paraId="06A9148B" w14:textId="77777777" w:rsidR="001D3C61" w:rsidRPr="00886673" w:rsidRDefault="001D3C61" w:rsidP="009F3CE2">
            <w:pPr>
              <w:pStyle w:val="ListParagraph"/>
              <w:numPr>
                <w:ilvl w:val="0"/>
                <w:numId w:val="18"/>
              </w:numPr>
              <w:spacing w:after="0" w:line="240" w:lineRule="auto"/>
              <w:rPr>
                <w:rFonts w:ascii="Times New Roman" w:hAnsi="Times New Roman" w:cs="Times New Roman"/>
              </w:rPr>
            </w:pPr>
            <w:r w:rsidRPr="00886673">
              <w:rPr>
                <w:rFonts w:ascii="Times New Roman" w:hAnsi="Times New Roman" w:cs="Times New Roman"/>
              </w:rPr>
              <w:t>Aw ye waati kɛ delili la aw ka sigida la, ɲɔgɔn kosɔn, ani hakilitigiya kama bi kalan kɛcogo la.</w:t>
            </w:r>
          </w:p>
          <w:p w14:paraId="1F85C634" w14:textId="77777777" w:rsidR="001D3C61" w:rsidRPr="00886673" w:rsidRDefault="001D3C61" w:rsidP="009F3CE2">
            <w:pPr>
              <w:pStyle w:val="ListParagraph"/>
              <w:numPr>
                <w:ilvl w:val="0"/>
                <w:numId w:val="18"/>
              </w:numPr>
              <w:spacing w:after="0" w:line="240" w:lineRule="auto"/>
              <w:rPr>
                <w:rFonts w:ascii="Times New Roman" w:hAnsi="Times New Roman" w:cs="Times New Roman"/>
              </w:rPr>
            </w:pPr>
            <w:r>
              <w:rPr>
                <w:rFonts w:ascii="Times New Roman" w:hAnsi="Times New Roman" w:cs="Times New Roman"/>
              </w:rPr>
              <w:t xml:space="preserve">Aw k’a kuncε k’a </w:t>
            </w:r>
            <w:r w:rsidRPr="00886673">
              <w:rPr>
                <w:rFonts w:ascii="Times New Roman" w:hAnsi="Times New Roman" w:cs="Times New Roman"/>
              </w:rPr>
              <w:t>ɲini</w:t>
            </w:r>
            <w:r>
              <w:rPr>
                <w:rFonts w:ascii="Times New Roman" w:hAnsi="Times New Roman" w:cs="Times New Roman"/>
              </w:rPr>
              <w:t xml:space="preserve"> jεkulu fε a  ka Kalandenw ka Delili fᴐ </w:t>
            </w:r>
            <w:r w:rsidRPr="00886673">
              <w:rPr>
                <w:rFonts w:ascii="Times New Roman" w:hAnsi="Times New Roman" w:cs="Times New Roman"/>
              </w:rPr>
              <w:t>ɲ</w:t>
            </w:r>
            <w:r>
              <w:rPr>
                <w:rFonts w:ascii="Times New Roman" w:hAnsi="Times New Roman" w:cs="Times New Roman"/>
              </w:rPr>
              <w:t>ᴐgᴐn fε</w:t>
            </w:r>
            <w:r w:rsidRPr="00886673">
              <w:rPr>
                <w:rFonts w:ascii="Times New Roman" w:hAnsi="Times New Roman" w:cs="Times New Roman"/>
              </w:rPr>
              <w:t>.</w:t>
            </w:r>
          </w:p>
          <w:p w14:paraId="6A118B16" w14:textId="77777777" w:rsidR="001D3C61" w:rsidRPr="00886673" w:rsidRDefault="001D3C61" w:rsidP="00D00093">
            <w:pPr>
              <w:rPr>
                <w:rFonts w:ascii="Times New Roman" w:hAnsi="Times New Roman" w:cs="Times New Roman"/>
                <w:b/>
              </w:rPr>
            </w:pPr>
          </w:p>
        </w:tc>
      </w:tr>
    </w:tbl>
    <w:p w14:paraId="476B9FDA" w14:textId="77777777" w:rsidR="001D3C61" w:rsidRPr="001D3C61" w:rsidRDefault="001D3C61" w:rsidP="001D3C61">
      <w:pPr>
        <w:rPr>
          <w:rFonts w:ascii="Times New Roman" w:hAnsi="Times New Roman" w:cs="Times New Roman"/>
          <w:lang w:val="fr-FR"/>
        </w:rPr>
      </w:pPr>
    </w:p>
    <w:p w14:paraId="06E03C93" w14:textId="77777777" w:rsidR="001D3C61" w:rsidRPr="001D3C61" w:rsidRDefault="001D3C61" w:rsidP="001D3C61">
      <w:pPr>
        <w:rPr>
          <w:rFonts w:ascii="Times New Roman" w:hAnsi="Times New Roman" w:cs="Times New Roman"/>
          <w:lang w:val="fr-FR"/>
        </w:rPr>
      </w:pPr>
    </w:p>
    <w:p w14:paraId="73776CE8" w14:textId="7FAD46FF" w:rsidR="001D3C61" w:rsidRDefault="001D3C61">
      <w:pPr>
        <w:rPr>
          <w:rFonts w:ascii="Times New bambara" w:hAnsi="Times New bambara"/>
          <w:sz w:val="26"/>
          <w:szCs w:val="26"/>
          <w:lang w:val="fr-FR"/>
        </w:rPr>
      </w:pPr>
      <w:r>
        <w:rPr>
          <w:rFonts w:ascii="Times New bambara" w:hAnsi="Times New bambara"/>
          <w:sz w:val="26"/>
          <w:szCs w:val="26"/>
          <w:lang w:val="fr-FR"/>
        </w:rPr>
        <w:br w:type="page"/>
      </w:r>
    </w:p>
    <w:p w14:paraId="7F9A2223" w14:textId="77777777" w:rsidR="001D3C61" w:rsidRPr="001D3C61" w:rsidRDefault="001D3C61" w:rsidP="001D3C61">
      <w:pPr>
        <w:spacing w:after="0"/>
        <w:jc w:val="center"/>
        <w:rPr>
          <w:sz w:val="28"/>
          <w:szCs w:val="28"/>
          <w:lang w:val="fr-FR"/>
        </w:rPr>
      </w:pPr>
      <w:r w:rsidRPr="001D3C61">
        <w:rPr>
          <w:b/>
          <w:i/>
          <w:sz w:val="28"/>
          <w:szCs w:val="28"/>
          <w:lang w:val="fr-FR"/>
        </w:rPr>
        <w:lastRenderedPageBreak/>
        <w:t xml:space="preserve">YESU </w:t>
      </w:r>
      <w:r w:rsidRPr="001D3C61">
        <w:rPr>
          <w:sz w:val="28"/>
          <w:szCs w:val="28"/>
          <w:lang w:val="fr-FR"/>
        </w:rPr>
        <w:t>ka filimu waajuli yɔrɔ Bibulu kalansen # 81</w:t>
      </w:r>
    </w:p>
    <w:p w14:paraId="571C9818" w14:textId="77777777" w:rsidR="001D3C61" w:rsidRPr="001D3C61" w:rsidRDefault="001D3C61" w:rsidP="001D3C61">
      <w:pPr>
        <w:rPr>
          <w:lang w:val="fr-FR"/>
        </w:rPr>
      </w:pPr>
    </w:p>
    <w:tbl>
      <w:tblPr>
        <w:tblStyle w:val="TableGrid"/>
        <w:tblW w:w="0" w:type="auto"/>
        <w:tblLook w:val="04A0" w:firstRow="1" w:lastRow="0" w:firstColumn="1" w:lastColumn="0" w:noHBand="0" w:noVBand="1"/>
      </w:tblPr>
      <w:tblGrid>
        <w:gridCol w:w="1691"/>
        <w:gridCol w:w="4407"/>
        <w:gridCol w:w="3216"/>
      </w:tblGrid>
      <w:tr w:rsidR="001D3C61" w:rsidRPr="003237DD" w14:paraId="1230323D" w14:textId="77777777" w:rsidTr="00D00093">
        <w:tc>
          <w:tcPr>
            <w:tcW w:w="1702" w:type="dxa"/>
            <w:tcBorders>
              <w:top w:val="single" w:sz="18" w:space="0" w:color="auto"/>
              <w:left w:val="single" w:sz="18" w:space="0" w:color="auto"/>
            </w:tcBorders>
            <w:shd w:val="clear" w:color="auto" w:fill="FFFFFF" w:themeFill="background1"/>
          </w:tcPr>
          <w:p w14:paraId="7F03A276" w14:textId="77777777" w:rsidR="001D3C61" w:rsidRPr="003237DD" w:rsidRDefault="001D3C61" w:rsidP="00D00093">
            <w:pPr>
              <w:rPr>
                <w:b/>
              </w:rPr>
            </w:pPr>
            <w:r w:rsidRPr="003237DD">
              <w:rPr>
                <w:b/>
              </w:rPr>
              <w:t>Kalansen tɔgɔ:</w:t>
            </w:r>
          </w:p>
        </w:tc>
        <w:tc>
          <w:tcPr>
            <w:tcW w:w="4508" w:type="dxa"/>
            <w:tcBorders>
              <w:top w:val="single" w:sz="18" w:space="0" w:color="auto"/>
            </w:tcBorders>
            <w:shd w:val="clear" w:color="auto" w:fill="FFFFFF" w:themeFill="background1"/>
          </w:tcPr>
          <w:p w14:paraId="497C8F97" w14:textId="77777777" w:rsidR="001D3C61" w:rsidRPr="000E36F0" w:rsidRDefault="001D3C61" w:rsidP="00D00093">
            <w:pPr>
              <w:rPr>
                <w:rFonts w:ascii="Arial" w:hAnsi="Arial" w:cs="Arial"/>
                <w:b/>
                <w:sz w:val="20"/>
                <w:szCs w:val="20"/>
              </w:rPr>
            </w:pPr>
            <w:r w:rsidRPr="00FD024E">
              <w:rPr>
                <w:rFonts w:ascii="Arial" w:hAnsi="Arial" w:cs="Arial"/>
                <w:b/>
                <w:sz w:val="20"/>
                <w:szCs w:val="20"/>
              </w:rPr>
              <w:t>Yesu bɛ Alabatosoba saniya</w:t>
            </w:r>
          </w:p>
        </w:tc>
        <w:tc>
          <w:tcPr>
            <w:tcW w:w="3104" w:type="dxa"/>
            <w:tcBorders>
              <w:top w:val="single" w:sz="18" w:space="0" w:color="auto"/>
              <w:right w:val="single" w:sz="18" w:space="0" w:color="auto"/>
            </w:tcBorders>
          </w:tcPr>
          <w:p w14:paraId="4A9D5E1C" w14:textId="77777777" w:rsidR="001D3C61" w:rsidRPr="003237DD" w:rsidRDefault="001D3C61" w:rsidP="00D00093">
            <w:pPr>
              <w:jc w:val="center"/>
              <w:rPr>
                <w:sz w:val="24"/>
                <w:szCs w:val="24"/>
              </w:rPr>
            </w:pPr>
            <w:r>
              <w:rPr>
                <w:b/>
                <w:sz w:val="24"/>
                <w:szCs w:val="24"/>
              </w:rPr>
              <w:t>Ja</w:t>
            </w:r>
          </w:p>
        </w:tc>
      </w:tr>
      <w:tr w:rsidR="001D3C61" w:rsidRPr="003237DD" w14:paraId="7B8EDE40" w14:textId="77777777" w:rsidTr="00D00093">
        <w:tc>
          <w:tcPr>
            <w:tcW w:w="1702" w:type="dxa"/>
            <w:tcBorders>
              <w:left w:val="single" w:sz="18" w:space="0" w:color="auto"/>
            </w:tcBorders>
            <w:shd w:val="clear" w:color="auto" w:fill="FFFFFF" w:themeFill="background1"/>
          </w:tcPr>
          <w:p w14:paraId="5E040E5F" w14:textId="77777777" w:rsidR="001D3C61" w:rsidRPr="003237DD" w:rsidRDefault="001D3C61" w:rsidP="00D00093">
            <w:pPr>
              <w:rPr>
                <w:b/>
              </w:rPr>
            </w:pPr>
            <w:r w:rsidRPr="003237DD">
              <w:rPr>
                <w:b/>
              </w:rPr>
              <w:t>Kalansenw kɔnɔkow:</w:t>
            </w:r>
          </w:p>
        </w:tc>
        <w:tc>
          <w:tcPr>
            <w:tcW w:w="4508" w:type="dxa"/>
            <w:shd w:val="clear" w:color="auto" w:fill="FFFFFF" w:themeFill="background1"/>
          </w:tcPr>
          <w:p w14:paraId="5CA845E6" w14:textId="77777777" w:rsidR="001D3C61" w:rsidRPr="009A04A5" w:rsidRDefault="001D3C61" w:rsidP="00D00093">
            <w:pPr>
              <w:rPr>
                <w:rFonts w:ascii="Arial" w:hAnsi="Arial" w:cs="Arial"/>
                <w:b/>
                <w:sz w:val="20"/>
                <w:szCs w:val="20"/>
              </w:rPr>
            </w:pPr>
            <w:r>
              <w:rPr>
                <w:rFonts w:ascii="Arial" w:hAnsi="Arial" w:cs="Arial"/>
                <w:b/>
                <w:sz w:val="20"/>
                <w:szCs w:val="20"/>
              </w:rPr>
              <w:t>Luka 19:45-48 la</w:t>
            </w:r>
          </w:p>
        </w:tc>
        <w:tc>
          <w:tcPr>
            <w:tcW w:w="3104" w:type="dxa"/>
            <w:vMerge w:val="restart"/>
            <w:tcBorders>
              <w:right w:val="single" w:sz="18" w:space="0" w:color="auto"/>
            </w:tcBorders>
          </w:tcPr>
          <w:p w14:paraId="3E8E7E44" w14:textId="77777777" w:rsidR="001D3C61" w:rsidRPr="003237DD" w:rsidRDefault="001D3C61" w:rsidP="00D00093">
            <w:pPr>
              <w:rPr>
                <w:sz w:val="24"/>
                <w:szCs w:val="24"/>
              </w:rPr>
            </w:pPr>
            <w:r>
              <w:rPr>
                <w:noProof/>
                <w:sz w:val="24"/>
                <w:szCs w:val="24"/>
                <w:lang w:eastAsia="fr-FR"/>
              </w:rPr>
              <w:drawing>
                <wp:inline distT="0" distB="0" distL="0" distR="0" wp14:anchorId="364038AA" wp14:editId="5EA4C55D">
                  <wp:extent cx="1899221" cy="2556168"/>
                  <wp:effectExtent l="0" t="0" r="6350" b="0"/>
                  <wp:docPr id="348568816" name="Picture 348568816" descr="A person standing near a table with birds flying around hi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568816" name="Picture 348568816" descr="A person standing near a table with birds flying around him&#10;&#10;AI-generated content may be incorrect."/>
                          <pic:cNvPicPr/>
                        </pic:nvPicPr>
                        <pic:blipFill>
                          <a:blip r:embed="rId239" cstate="print">
                            <a:extLst>
                              <a:ext uri="{28A0092B-C50C-407E-A947-70E740481C1C}">
                                <a14:useLocalDpi xmlns:a14="http://schemas.microsoft.com/office/drawing/2010/main" val="0"/>
                              </a:ext>
                            </a:extLst>
                          </a:blip>
                          <a:stretch>
                            <a:fillRect/>
                          </a:stretch>
                        </pic:blipFill>
                        <pic:spPr>
                          <a:xfrm>
                            <a:off x="0" y="0"/>
                            <a:ext cx="1914606" cy="2576874"/>
                          </a:xfrm>
                          <a:prstGeom prst="rect">
                            <a:avLst/>
                          </a:prstGeom>
                        </pic:spPr>
                      </pic:pic>
                    </a:graphicData>
                  </a:graphic>
                </wp:inline>
              </w:drawing>
            </w:r>
          </w:p>
        </w:tc>
      </w:tr>
      <w:tr w:rsidR="001D3C61" w14:paraId="7FF4DB97" w14:textId="77777777" w:rsidTr="00D00093">
        <w:tc>
          <w:tcPr>
            <w:tcW w:w="1702" w:type="dxa"/>
            <w:tcBorders>
              <w:left w:val="single" w:sz="18" w:space="0" w:color="auto"/>
            </w:tcBorders>
            <w:shd w:val="clear" w:color="auto" w:fill="FFFFFF" w:themeFill="background1"/>
          </w:tcPr>
          <w:p w14:paraId="32F13E81" w14:textId="77777777" w:rsidR="001D3C61" w:rsidRPr="003237DD" w:rsidRDefault="001D3C61" w:rsidP="00D00093">
            <w:pPr>
              <w:rPr>
                <w:b/>
              </w:rPr>
            </w:pPr>
            <w:r>
              <w:rPr>
                <w:b/>
              </w:rPr>
              <w:t>Sɛbɛnni filanan:</w:t>
            </w:r>
          </w:p>
        </w:tc>
        <w:tc>
          <w:tcPr>
            <w:tcW w:w="4508" w:type="dxa"/>
            <w:shd w:val="clear" w:color="auto" w:fill="FFFFFF" w:themeFill="background1"/>
          </w:tcPr>
          <w:p w14:paraId="6BF79B13" w14:textId="77777777" w:rsidR="001D3C61" w:rsidRPr="003237DD" w:rsidRDefault="001D3C61" w:rsidP="00D00093">
            <w:pPr>
              <w:rPr>
                <w:b/>
              </w:rPr>
            </w:pPr>
            <w:r>
              <w:rPr>
                <w:b/>
              </w:rPr>
              <w:t>Jeremi 7:1-11 kɔnɔ</w:t>
            </w:r>
          </w:p>
        </w:tc>
        <w:tc>
          <w:tcPr>
            <w:tcW w:w="3104" w:type="dxa"/>
            <w:vMerge/>
            <w:tcBorders>
              <w:right w:val="single" w:sz="18" w:space="0" w:color="auto"/>
            </w:tcBorders>
          </w:tcPr>
          <w:p w14:paraId="15051B4B" w14:textId="77777777" w:rsidR="001D3C61" w:rsidRDefault="001D3C61" w:rsidP="00D00093"/>
        </w:tc>
      </w:tr>
      <w:tr w:rsidR="001D3C61" w:rsidRPr="001D3C61" w14:paraId="07E2A32A" w14:textId="77777777" w:rsidTr="00D00093">
        <w:tc>
          <w:tcPr>
            <w:tcW w:w="1702" w:type="dxa"/>
            <w:tcBorders>
              <w:left w:val="single" w:sz="18" w:space="0" w:color="auto"/>
            </w:tcBorders>
            <w:shd w:val="clear" w:color="auto" w:fill="FFFFFF" w:themeFill="background1"/>
          </w:tcPr>
          <w:p w14:paraId="6F993DC4" w14:textId="77777777" w:rsidR="001D3C61" w:rsidRPr="003237DD" w:rsidRDefault="001D3C61" w:rsidP="00D00093">
            <w:pPr>
              <w:rPr>
                <w:b/>
              </w:rPr>
            </w:pPr>
            <w:r w:rsidRPr="003237DD">
              <w:rPr>
                <w:b/>
              </w:rPr>
              <w:t>Kalansenw kuntilenna:</w:t>
            </w:r>
          </w:p>
        </w:tc>
        <w:tc>
          <w:tcPr>
            <w:tcW w:w="4508" w:type="dxa"/>
            <w:shd w:val="clear" w:color="auto" w:fill="FFFFFF" w:themeFill="background1"/>
          </w:tcPr>
          <w:p w14:paraId="64E3899A" w14:textId="77777777" w:rsidR="001D3C61" w:rsidRPr="003237DD" w:rsidRDefault="001D3C61" w:rsidP="009F3CE2">
            <w:pPr>
              <w:pStyle w:val="ListParagraph"/>
              <w:numPr>
                <w:ilvl w:val="0"/>
                <w:numId w:val="26"/>
              </w:numPr>
              <w:spacing w:after="0" w:line="240" w:lineRule="auto"/>
            </w:pPr>
            <w:r>
              <w:rPr>
                <w:b/>
              </w:rPr>
              <w:t>Kunkolo</w:t>
            </w:r>
            <w:r w:rsidRPr="008C4A7F">
              <w:rPr>
                <w:b/>
              </w:rPr>
              <w:t xml:space="preserve"> </w:t>
            </w:r>
            <w:r w:rsidRPr="003237DD">
              <w:t>: A d</w:t>
            </w:r>
            <w:r>
              <w:t>ɔ</w:t>
            </w:r>
            <w:r w:rsidRPr="003237DD">
              <w:t>n ko Yesu ma na kisili lase jurumut</w:t>
            </w:r>
            <w:r>
              <w:t>ɔ</w:t>
            </w:r>
            <w:r w:rsidRPr="003237DD">
              <w:t>w ma dɔrɔn, nka a nana fana ka tɔɲɔliw latilen dɔw tun ye minnu lase Ala batoli ma.</w:t>
            </w:r>
          </w:p>
          <w:p w14:paraId="0822CD76" w14:textId="77777777" w:rsidR="001D3C61" w:rsidRPr="003237DD" w:rsidRDefault="001D3C61" w:rsidP="009F3CE2">
            <w:pPr>
              <w:pStyle w:val="ListParagraph"/>
              <w:numPr>
                <w:ilvl w:val="0"/>
                <w:numId w:val="26"/>
              </w:numPr>
              <w:spacing w:after="0" w:line="240" w:lineRule="auto"/>
            </w:pPr>
            <w:r w:rsidRPr="008C4A7F">
              <w:rPr>
                <w:b/>
              </w:rPr>
              <w:t xml:space="preserve">Dusukun </w:t>
            </w:r>
            <w:r w:rsidRPr="003237DD">
              <w:t>: I ka miiri i ni wari cɛsira la. Yala i ka nafolo, walima i ka nafolo dɛsɛ, o bɛ Ala ka weleli bali i ka ɲɛnamaya kan wa?</w:t>
            </w:r>
          </w:p>
          <w:p w14:paraId="3A30ECA7" w14:textId="77777777" w:rsidR="001D3C61" w:rsidRPr="003237DD" w:rsidRDefault="001D3C61" w:rsidP="009F3CE2">
            <w:pPr>
              <w:pStyle w:val="ListParagraph"/>
              <w:numPr>
                <w:ilvl w:val="0"/>
                <w:numId w:val="26"/>
              </w:numPr>
              <w:spacing w:after="0" w:line="240" w:lineRule="auto"/>
            </w:pPr>
            <w:r w:rsidRPr="008C4A7F">
              <w:rPr>
                <w:b/>
              </w:rPr>
              <w:t>Bolo</w:t>
            </w:r>
            <w:r>
              <w:rPr>
                <w:b/>
              </w:rPr>
              <w:t>w</w:t>
            </w:r>
            <w:r w:rsidRPr="008C4A7F">
              <w:rPr>
                <w:b/>
              </w:rPr>
              <w:t xml:space="preserve"> </w:t>
            </w:r>
            <w:r w:rsidRPr="003237DD">
              <w:t>: Aw ka kɛ hakilitigi ye aw ka wari baaracogo n’a tilacogo la. Fɛɛrɛ ɲini walasa ka fanga fɛn o fɛn tiɲɛ wariko la i ka ɲɛnamaya kɔnɔ, i kɛtɔ</w:t>
            </w:r>
            <w:r>
              <w:t xml:space="preserve"> ka bolomafara di i ka nafolo la</w:t>
            </w:r>
            <w:r w:rsidRPr="003237DD">
              <w:t xml:space="preserve"> ni mɔgɔ wɛrɛw ye.</w:t>
            </w:r>
          </w:p>
          <w:p w14:paraId="01F392C5" w14:textId="77777777" w:rsidR="001D3C61" w:rsidRPr="003237DD" w:rsidRDefault="001D3C61" w:rsidP="00D00093"/>
        </w:tc>
        <w:tc>
          <w:tcPr>
            <w:tcW w:w="3104" w:type="dxa"/>
            <w:vMerge/>
            <w:tcBorders>
              <w:right w:val="single" w:sz="18" w:space="0" w:color="auto"/>
            </w:tcBorders>
          </w:tcPr>
          <w:p w14:paraId="785249B5" w14:textId="77777777" w:rsidR="001D3C61" w:rsidRDefault="001D3C61" w:rsidP="00D00093"/>
        </w:tc>
      </w:tr>
      <w:tr w:rsidR="001D3C61" w:rsidRPr="003237DD" w14:paraId="6FB253F3" w14:textId="77777777" w:rsidTr="00D00093">
        <w:tc>
          <w:tcPr>
            <w:tcW w:w="1702" w:type="dxa"/>
            <w:tcBorders>
              <w:left w:val="single" w:sz="18" w:space="0" w:color="auto"/>
              <w:bottom w:val="single" w:sz="4" w:space="0" w:color="auto"/>
            </w:tcBorders>
            <w:shd w:val="clear" w:color="auto" w:fill="auto"/>
          </w:tcPr>
          <w:p w14:paraId="1C9A36C9" w14:textId="77777777" w:rsidR="001D3C61" w:rsidRPr="003237DD" w:rsidRDefault="001D3C61" w:rsidP="00D00093">
            <w:pPr>
              <w:rPr>
                <w:b/>
              </w:rPr>
            </w:pPr>
            <w:r w:rsidRPr="003237DD">
              <w:rPr>
                <w:b/>
              </w:rPr>
              <w:t>Kalansen min bɛ Vɛrise dɔ kɔnɔ:</w:t>
            </w:r>
          </w:p>
        </w:tc>
        <w:tc>
          <w:tcPr>
            <w:tcW w:w="7612" w:type="dxa"/>
            <w:gridSpan w:val="2"/>
            <w:tcBorders>
              <w:bottom w:val="single" w:sz="4" w:space="0" w:color="auto"/>
              <w:right w:val="single" w:sz="18" w:space="0" w:color="auto"/>
            </w:tcBorders>
            <w:shd w:val="clear" w:color="auto" w:fill="FFFFFF" w:themeFill="background1"/>
          </w:tcPr>
          <w:p w14:paraId="63347D28" w14:textId="77777777" w:rsidR="001D3C61" w:rsidRPr="00635B04" w:rsidRDefault="001D3C61" w:rsidP="00D00093">
            <w:pPr>
              <w:rPr>
                <w:rFonts w:cstheme="minorHAnsi"/>
              </w:rPr>
            </w:pPr>
            <w:r w:rsidRPr="00635B04">
              <w:rPr>
                <w:rFonts w:cstheme="minorHAnsi"/>
                <w:color w:val="000000"/>
                <w:shd w:val="clear" w:color="auto" w:fill="FFFFFF"/>
              </w:rPr>
              <w:t xml:space="preserve">A y’a fɔ u ye ko </w:t>
            </w:r>
            <w:r w:rsidRPr="00635B04">
              <w:rPr>
                <w:rStyle w:val="woj"/>
                <w:rFonts w:cstheme="minorHAnsi"/>
                <w:color w:val="000000"/>
                <w:shd w:val="clear" w:color="auto" w:fill="FFFFFF"/>
              </w:rPr>
              <w:t xml:space="preserve">: “A sɛbɛnnen bɛ ko : ‘Ne ka so na kɛ delili so </w:t>
            </w:r>
            <w:r>
              <w:rPr>
                <w:rStyle w:val="woj"/>
                <w:rFonts w:cstheme="minorHAnsi"/>
                <w:color w:val="000000"/>
                <w:shd w:val="clear" w:color="auto" w:fill="FFFFFF"/>
              </w:rPr>
              <w:t>ye’. N</w:t>
            </w:r>
            <w:r w:rsidRPr="00635B04">
              <w:rPr>
                <w:rStyle w:val="woj"/>
                <w:rFonts w:cstheme="minorHAnsi"/>
                <w:color w:val="000000"/>
                <w:shd w:val="clear" w:color="auto" w:fill="FFFFFF"/>
              </w:rPr>
              <w:t>ka aw y’a kɛ ‘binkannikɛlaw ka dingɛ ye.’” (Luka 19:46)</w:t>
            </w:r>
          </w:p>
        </w:tc>
      </w:tr>
    </w:tbl>
    <w:p w14:paraId="274B8B1D" w14:textId="77777777" w:rsidR="001D3C61" w:rsidRDefault="001D3C61" w:rsidP="001D3C61"/>
    <w:tbl>
      <w:tblPr>
        <w:tblStyle w:val="TableGrid"/>
        <w:tblW w:w="0" w:type="auto"/>
        <w:tblLook w:val="04A0" w:firstRow="1" w:lastRow="0" w:firstColumn="1" w:lastColumn="0" w:noHBand="0" w:noVBand="1"/>
      </w:tblPr>
      <w:tblGrid>
        <w:gridCol w:w="1705"/>
        <w:gridCol w:w="7645"/>
      </w:tblGrid>
      <w:tr w:rsidR="001D3C61" w:rsidRPr="001D3C61" w14:paraId="5D0F6F91" w14:textId="77777777" w:rsidTr="00D00093">
        <w:tc>
          <w:tcPr>
            <w:tcW w:w="1705" w:type="dxa"/>
          </w:tcPr>
          <w:p w14:paraId="18249880" w14:textId="77777777" w:rsidR="001D3C61" w:rsidRDefault="001D3C61" w:rsidP="00D00093">
            <w:pPr>
              <w:rPr>
                <w:b/>
              </w:rPr>
            </w:pPr>
            <w:r>
              <w:rPr>
                <w:b/>
              </w:rPr>
              <w:t>(Sɛbɛnni kuncɛcogo).</w:t>
            </w:r>
          </w:p>
          <w:p w14:paraId="4EFB2C7C" w14:textId="77777777" w:rsidR="001D3C61" w:rsidRDefault="001D3C61" w:rsidP="00D00093">
            <w:pPr>
              <w:jc w:val="center"/>
              <w:rPr>
                <w:b/>
              </w:rPr>
            </w:pPr>
          </w:p>
        </w:tc>
        <w:tc>
          <w:tcPr>
            <w:tcW w:w="7645" w:type="dxa"/>
          </w:tcPr>
          <w:p w14:paraId="14E65D8D" w14:textId="77777777" w:rsidR="001D3C61" w:rsidRPr="00BE61ED" w:rsidRDefault="001D3C61" w:rsidP="00D00093">
            <w:pPr>
              <w:autoSpaceDE w:val="0"/>
              <w:autoSpaceDN w:val="0"/>
              <w:adjustRightInd w:val="0"/>
              <w:rPr>
                <w:rFonts w:cstheme="minorHAnsi"/>
              </w:rPr>
            </w:pPr>
            <w:r>
              <w:rPr>
                <w:rFonts w:cstheme="minorHAnsi"/>
              </w:rPr>
              <w:t>Yesu yεlεnna</w:t>
            </w:r>
            <w:r w:rsidRPr="00BE61ED">
              <w:rPr>
                <w:rFonts w:cstheme="minorHAnsi"/>
              </w:rPr>
              <w:t xml:space="preserve"> fali ni faliden kan ka don Jerusalɛm, a jɔra Alabatosoba la ka bato kɛ. A donna Alabatosoba kɔnɔ tuma min na, a ye cɛ dɔw ye minnu bɛ baganw feere mɔgɔw ma u ka sarakaw kama. A y’u ye fana u bɛ ka wari falen-falen. Yesu tun bɛ ka cɛw kɔlɔsi tuma min na, a y’a kɔlɔsi ko u tun bɛ ka mɔgɔw nanbara ani ka wari caman sɔrɔ. Yesu dimina kosɛbɛ o cɛw kɔrɔ</w:t>
            </w:r>
            <w:r>
              <w:rPr>
                <w:rFonts w:cstheme="minorHAnsi"/>
              </w:rPr>
              <w:t xml:space="preserve"> sabu u tunbε </w:t>
            </w:r>
            <w:r w:rsidRPr="00BE61ED">
              <w:rPr>
                <w:rFonts w:cstheme="minorHAnsi"/>
              </w:rPr>
              <w:t>nkalon tigɛ ka mɔgɔw nanbara k' u to Alabatosoba kɔnɔ , Ala ka so kɔnɔ . Yesu bolila ka taa tabaliw la ka u wuli. Kɔnɔw taara ka pan fiɲɛ na, wari kɛsuw taara bin duguma. Yesu dimina kosɛbɛ fo a y’a daminɛ ka pɛrɛn cɛw kɔrɔ. A ko: “‘Ne ka so na wele ko delili so,’ nka aw b’a kɛ ‘binkannikɛlaw ka kulu’ ye” (NIV). Yesu ka o fɔlen kɔ, cɛ minnu tun bɛ ka mɔgɔw nanbara, olu siranna kosɛbɛ fo u bolila ka bɔ Alabatosoba kɔnɔ.</w:t>
            </w:r>
          </w:p>
          <w:p w14:paraId="649FAF28" w14:textId="77777777" w:rsidR="001D3C61" w:rsidRDefault="001D3C61" w:rsidP="00D00093">
            <w:pPr>
              <w:rPr>
                <w:b/>
              </w:rPr>
            </w:pPr>
          </w:p>
        </w:tc>
      </w:tr>
      <w:tr w:rsidR="001D3C61" w:rsidRPr="001D3C61" w14:paraId="3276BD2C" w14:textId="77777777" w:rsidTr="00D00093">
        <w:tc>
          <w:tcPr>
            <w:tcW w:w="1705" w:type="dxa"/>
          </w:tcPr>
          <w:p w14:paraId="3437E5F1" w14:textId="77777777" w:rsidR="001D3C61" w:rsidRDefault="001D3C61" w:rsidP="00D00093">
            <w:pPr>
              <w:jc w:val="center"/>
              <w:rPr>
                <w:b/>
              </w:rPr>
            </w:pPr>
            <w:r>
              <w:rPr>
                <w:b/>
              </w:rPr>
              <w:t>Kalan min bɛ bɔ Ja la</w:t>
            </w:r>
          </w:p>
        </w:tc>
        <w:tc>
          <w:tcPr>
            <w:tcW w:w="7645" w:type="dxa"/>
          </w:tcPr>
          <w:p w14:paraId="5F7D2757" w14:textId="77777777" w:rsidR="001D3C61" w:rsidRPr="00635B04" w:rsidRDefault="001D3C61" w:rsidP="009A60EF">
            <w:pPr>
              <w:pStyle w:val="ListParagraph"/>
              <w:numPr>
                <w:ilvl w:val="0"/>
                <w:numId w:val="189"/>
              </w:numPr>
              <w:spacing w:after="0" w:line="240" w:lineRule="auto"/>
              <w:rPr>
                <w:b/>
              </w:rPr>
            </w:pPr>
            <w:r>
              <w:rPr>
                <w:b/>
              </w:rPr>
              <w:t xml:space="preserve">Alabatoso kɔnɔna na. </w:t>
            </w:r>
            <w:r>
              <w:t xml:space="preserve">Tuma min na Israɛldenw nana Alabatosoba kɔnɔ walisa ka sarakaw kɛ wala ka sarakaw di, sariya kɛrɛnkɛrɛnnenw tun bɛ yen u tun bɛ se ka baara kɛ ni bagan suguya minnu ye ani wari sugu minnu ye. Walisa ka la a la ko batokɛlaw ka baganw ni wari suguya bɛnnenw bɛ u bolo, mɔgɔ dɔw ye </w:t>
            </w:r>
            <w:r w:rsidRPr="00694F3B">
              <w:rPr>
                <w:highlight w:val="yellow"/>
              </w:rPr>
              <w:t>sɛnɛyɔrɔw</w:t>
            </w:r>
            <w:r>
              <w:t xml:space="preserve"> sigi Alabatosoba kɔnɔ walisa k’o fɛnw feere. Tuma caman na, feerekɛlaw tun bɛ sɔngɔ camanba ɲini o fɛnw na.</w:t>
            </w:r>
          </w:p>
          <w:p w14:paraId="5F5B17CF" w14:textId="77777777" w:rsidR="001D3C61" w:rsidRPr="00635B04" w:rsidRDefault="001D3C61" w:rsidP="009A60EF">
            <w:pPr>
              <w:pStyle w:val="ListParagraph"/>
              <w:numPr>
                <w:ilvl w:val="0"/>
                <w:numId w:val="189"/>
              </w:numPr>
              <w:spacing w:after="0" w:line="240" w:lineRule="auto"/>
              <w:rPr>
                <w:b/>
              </w:rPr>
            </w:pPr>
            <w:r>
              <w:rPr>
                <w:b/>
              </w:rPr>
              <w:t xml:space="preserve">Yesu </w:t>
            </w:r>
            <w:r>
              <w:t>donna Alabatosoba kɔnɔ don dɔ la, a dimina ko feerekɛlaw tun bɛ jago kɛ yɔrɔ la, siya wɛrɛw tun ka kan ka na Ala bato yɔrɔ min na. Yesu dusu tiɲɛna fana ko feerekɛlaw ka sɔngɔ tun ka bon fo a ye diinɛ taamakɛlaw tɔɔrɔ minnu nana Jerusalɛm ka Ala bato.</w:t>
            </w:r>
          </w:p>
          <w:p w14:paraId="44AD4CEC" w14:textId="77777777" w:rsidR="001D3C61" w:rsidRPr="00635B04" w:rsidRDefault="001D3C61" w:rsidP="009A60EF">
            <w:pPr>
              <w:pStyle w:val="ListParagraph"/>
              <w:numPr>
                <w:ilvl w:val="0"/>
                <w:numId w:val="189"/>
              </w:numPr>
              <w:spacing w:after="0" w:line="240" w:lineRule="auto"/>
              <w:rPr>
                <w:b/>
              </w:rPr>
            </w:pPr>
            <w:r>
              <w:rPr>
                <w:b/>
              </w:rPr>
              <w:lastRenderedPageBreak/>
              <w:t xml:space="preserve">Mɔgɔ diminnenw. </w:t>
            </w:r>
            <w:r>
              <w:t>Mɔgɔ caman dimina kosɛbɛ Yesu kɔrɔ tuma min na a ye o kɛ. Feerekɛlaw dusu tiɲɛna, diinɛ ɲɛmɔgɔw fana dusu tiɲɛna. U siranna ko Yesu n’a nɔfɛmɔgɔw bɛna u ka wari ni u ka fanga bɛɛ bɔsi u la.</w:t>
            </w:r>
          </w:p>
          <w:p w14:paraId="476CC2B7" w14:textId="77777777" w:rsidR="001D3C61" w:rsidRPr="00E86E74" w:rsidRDefault="001D3C61" w:rsidP="00D00093">
            <w:pPr>
              <w:pStyle w:val="ListParagraph"/>
              <w:ind w:left="360"/>
              <w:rPr>
                <w:b/>
              </w:rPr>
            </w:pPr>
          </w:p>
        </w:tc>
      </w:tr>
      <w:tr w:rsidR="001D3C61" w:rsidRPr="001D3C61" w14:paraId="2387CAA4" w14:textId="77777777" w:rsidTr="00D00093">
        <w:tc>
          <w:tcPr>
            <w:tcW w:w="1705" w:type="dxa"/>
          </w:tcPr>
          <w:p w14:paraId="104420E5" w14:textId="77777777" w:rsidR="001D3C61" w:rsidRDefault="001D3C61" w:rsidP="00D00093">
            <w:pPr>
              <w:jc w:val="center"/>
              <w:rPr>
                <w:b/>
              </w:rPr>
            </w:pPr>
            <w:r>
              <w:rPr>
                <w:b/>
              </w:rPr>
              <w:lastRenderedPageBreak/>
              <w:t>Masalabolo</w:t>
            </w:r>
          </w:p>
          <w:p w14:paraId="20AEB7DA" w14:textId="77777777" w:rsidR="001D3C61" w:rsidRDefault="001D3C61" w:rsidP="00D00093">
            <w:pPr>
              <w:jc w:val="center"/>
            </w:pPr>
            <w:r>
              <w:rPr>
                <w:b/>
              </w:rPr>
              <w:t>Hukumu</w:t>
            </w:r>
          </w:p>
        </w:tc>
        <w:tc>
          <w:tcPr>
            <w:tcW w:w="7645" w:type="dxa"/>
          </w:tcPr>
          <w:p w14:paraId="69CFE4AF" w14:textId="77777777" w:rsidR="001D3C61" w:rsidRDefault="001D3C61" w:rsidP="00D00093">
            <w:r>
              <w:t>Tuma dɔɔni t</w:t>
            </w:r>
            <w:r>
              <w:rPr>
                <w:rFonts w:cstheme="minorHAnsi"/>
              </w:rPr>
              <w:t>ε</w:t>
            </w:r>
            <w:r>
              <w:t>m</w:t>
            </w:r>
            <w:r>
              <w:rPr>
                <w:rFonts w:cstheme="minorHAnsi"/>
              </w:rPr>
              <w:t>ε</w:t>
            </w:r>
            <w:r>
              <w:t>nnen k</w:t>
            </w:r>
            <w:r>
              <w:rPr>
                <w:rFonts w:cstheme="minorHAnsi"/>
              </w:rPr>
              <w:t>ᴐ</w:t>
            </w:r>
            <w:r>
              <w:t>, jama k</w:t>
            </w:r>
            <w:r>
              <w:rPr>
                <w:rFonts w:cstheme="minorHAnsi"/>
              </w:rPr>
              <w:t>ε</w:t>
            </w:r>
            <w:r>
              <w:t>len kɔ ka Yesu tanu Se sɔrɔli dondaw la, Yesu donna Alabatosoba kɔnɔ. Yesu dimina ko mɔgɔw tun bɛ ka jago kɛ yɔrɔ min na, u tun ka kan ka delili kɛ yɔrɔ min na, Yesu ye feerekɛlaw ka tabali wuli. Yesu ye wale minnu kɛ yan, o tɛ dimi nɔ ye min tɛ se ka kunbɛn. O nɔ na, Yesu ye Ala ka Kuma jira o ko kɛrɛnkɛrɛnnen na.</w:t>
            </w:r>
          </w:p>
          <w:p w14:paraId="6784FA25" w14:textId="77777777" w:rsidR="001D3C61" w:rsidRDefault="001D3C61" w:rsidP="00D00093"/>
          <w:p w14:paraId="737D3ED8" w14:textId="77777777" w:rsidR="001D3C61" w:rsidRDefault="001D3C61" w:rsidP="00D00093">
            <w:r>
              <w:t>Ka nafa sɔrɔ diinɛ taamakɛlaw la, o tun tɛ ko kura ye Yesu ka waati la. A ka wale minnu kɛra yan, olu bɛ ka Esayi ni Jeremi ka kirayakumaw tiimɛ, olu fila bɛɛ ye Israɛldenw lasɔmi ko u kana nafa sɔrɔ ɲɔgɔn na.</w:t>
            </w:r>
          </w:p>
          <w:p w14:paraId="26E0E9C5" w14:textId="77777777" w:rsidR="001D3C61" w:rsidRPr="00635B04" w:rsidRDefault="001D3C61" w:rsidP="00D00093"/>
          <w:p w14:paraId="1D74E370" w14:textId="77777777" w:rsidR="001D3C61" w:rsidRPr="00E4284D" w:rsidRDefault="001D3C61" w:rsidP="00D00093">
            <w:r>
              <w:rPr>
                <w:b/>
              </w:rPr>
              <w:t xml:space="preserve">Tɛmɛsira filanan: </w:t>
            </w:r>
            <w:r>
              <w:t>Ala ye Jeremi ci ka taa waajuli kɛ ka ɲɛsin tɔɔrɔw ma minnu tun bɛ Israɛl jamana na. Ala ye Israɛldenw wele u k’u janto ɲɔgɔn na, k’o kɛ u ka kanuya jirali ye ka ɲɛsin Ala ma. Nka, sanni Israɛlden caman ka u janto ɲɔgɔn na ni kanuya ye, o nɔ na, u tun bɛ ka nafa sɔrɔ ɲɔgɔn na.</w:t>
            </w:r>
          </w:p>
          <w:p w14:paraId="2846145C" w14:textId="77777777" w:rsidR="001D3C61" w:rsidRPr="00CA4179" w:rsidRDefault="001D3C61" w:rsidP="00D00093"/>
        </w:tc>
      </w:tr>
      <w:tr w:rsidR="001D3C61" w14:paraId="5E30953F" w14:textId="77777777" w:rsidTr="00D00093">
        <w:tc>
          <w:tcPr>
            <w:tcW w:w="9350" w:type="dxa"/>
            <w:gridSpan w:val="2"/>
            <w:shd w:val="clear" w:color="auto" w:fill="BFBFBF" w:themeFill="background1" w:themeFillShade="BF"/>
          </w:tcPr>
          <w:p w14:paraId="2B75B86A" w14:textId="77777777" w:rsidR="001D3C61" w:rsidRPr="0068101F" w:rsidRDefault="001D3C61" w:rsidP="00D00093">
            <w:pPr>
              <w:jc w:val="center"/>
              <w:rPr>
                <w:sz w:val="28"/>
                <w:szCs w:val="28"/>
              </w:rPr>
            </w:pPr>
            <w:r w:rsidRPr="0068101F">
              <w:rPr>
                <w:b/>
                <w:sz w:val="28"/>
                <w:szCs w:val="28"/>
              </w:rPr>
              <w:t>Bibulukalan</w:t>
            </w:r>
          </w:p>
        </w:tc>
      </w:tr>
      <w:tr w:rsidR="001D3C61" w:rsidRPr="001D3C61" w14:paraId="03F5AA87" w14:textId="77777777" w:rsidTr="00D00093">
        <w:tc>
          <w:tcPr>
            <w:tcW w:w="1705" w:type="dxa"/>
          </w:tcPr>
          <w:p w14:paraId="08DA6A75" w14:textId="77777777" w:rsidR="001D3C61" w:rsidRPr="0068101F" w:rsidRDefault="001D3C61" w:rsidP="00D00093">
            <w:pPr>
              <w:jc w:val="center"/>
              <w:rPr>
                <w:b/>
                <w:sz w:val="28"/>
                <w:szCs w:val="28"/>
              </w:rPr>
            </w:pPr>
            <w:r w:rsidRPr="0068101F">
              <w:rPr>
                <w:b/>
                <w:sz w:val="28"/>
                <w:szCs w:val="28"/>
              </w:rPr>
              <w:t>Ka seli</w:t>
            </w:r>
          </w:p>
        </w:tc>
        <w:tc>
          <w:tcPr>
            <w:tcW w:w="7645" w:type="dxa"/>
          </w:tcPr>
          <w:p w14:paraId="3E32B271" w14:textId="77777777" w:rsidR="001D3C61" w:rsidRDefault="001D3C61" w:rsidP="009F3CE2">
            <w:pPr>
              <w:pStyle w:val="ListParagraph"/>
              <w:numPr>
                <w:ilvl w:val="0"/>
                <w:numId w:val="12"/>
              </w:numPr>
              <w:spacing w:after="0" w:line="240" w:lineRule="auto"/>
            </w:pPr>
            <w:r>
              <w:t>Delili ɲininiw ni tanuli ɲini.</w:t>
            </w:r>
          </w:p>
          <w:p w14:paraId="39F46BC6" w14:textId="77777777" w:rsidR="001D3C61" w:rsidRDefault="001D3C61" w:rsidP="009F3CE2">
            <w:pPr>
              <w:pStyle w:val="ListParagraph"/>
              <w:numPr>
                <w:ilvl w:val="0"/>
                <w:numId w:val="12"/>
              </w:numPr>
              <w:spacing w:after="0" w:line="240" w:lineRule="auto"/>
            </w:pPr>
            <w:r>
              <w:t>Barika Ala ye tanuli minnu kɛra ɲɔgɔn fɛ.</w:t>
            </w:r>
          </w:p>
          <w:p w14:paraId="70D752C9" w14:textId="77777777" w:rsidR="001D3C61" w:rsidRDefault="001D3C61" w:rsidP="009F3CE2">
            <w:pPr>
              <w:pStyle w:val="ListParagraph"/>
              <w:numPr>
                <w:ilvl w:val="0"/>
                <w:numId w:val="12"/>
              </w:numPr>
              <w:spacing w:after="0" w:line="240" w:lineRule="auto"/>
            </w:pPr>
            <w:r>
              <w:t>Delili kɛli delili ɲininiw kama.</w:t>
            </w:r>
          </w:p>
          <w:p w14:paraId="0F8FCA48" w14:textId="77777777" w:rsidR="001D3C61" w:rsidRDefault="001D3C61" w:rsidP="009F3CE2">
            <w:pPr>
              <w:pStyle w:val="ListParagraph"/>
              <w:numPr>
                <w:ilvl w:val="0"/>
                <w:numId w:val="12"/>
              </w:numPr>
              <w:spacing w:after="0" w:line="240" w:lineRule="auto"/>
            </w:pPr>
            <w:r>
              <w:t xml:space="preserve">Ni Senu deli a ka aw dusukunw ni aw hakiliw </w:t>
            </w:r>
            <w:r w:rsidRPr="000C585D">
              <w:rPr>
                <w:highlight w:val="yellow"/>
              </w:rPr>
              <w:t>da wuli</w:t>
            </w:r>
            <w:r>
              <w:t xml:space="preserve"> walisa ka Ala ka kan ka min tila aw ni ɲɔgɔn cɛ bi, k’o sɔrɔ ni nisɔndiya ye.</w:t>
            </w:r>
          </w:p>
          <w:p w14:paraId="1A4FD6F1" w14:textId="77777777" w:rsidR="001D3C61" w:rsidRDefault="001D3C61" w:rsidP="00D00093"/>
        </w:tc>
      </w:tr>
      <w:tr w:rsidR="001D3C61" w:rsidRPr="001D3C61" w14:paraId="26B52703" w14:textId="77777777" w:rsidTr="00D00093">
        <w:tc>
          <w:tcPr>
            <w:tcW w:w="1705" w:type="dxa"/>
          </w:tcPr>
          <w:p w14:paraId="029BC1C2" w14:textId="77777777" w:rsidR="001D3C61" w:rsidRPr="0068101F" w:rsidRDefault="001D3C61" w:rsidP="00D00093">
            <w:pPr>
              <w:jc w:val="center"/>
              <w:rPr>
                <w:b/>
                <w:sz w:val="28"/>
                <w:szCs w:val="28"/>
              </w:rPr>
            </w:pPr>
            <w:r w:rsidRPr="0068101F">
              <w:rPr>
                <w:b/>
                <w:sz w:val="28"/>
                <w:szCs w:val="28"/>
              </w:rPr>
              <w:t>Ka mɛn</w:t>
            </w:r>
          </w:p>
        </w:tc>
        <w:tc>
          <w:tcPr>
            <w:tcW w:w="7645" w:type="dxa"/>
          </w:tcPr>
          <w:p w14:paraId="2C64D23F" w14:textId="77777777" w:rsidR="001D3C61" w:rsidRDefault="001D3C61" w:rsidP="009F3CE2">
            <w:pPr>
              <w:pStyle w:val="ListParagraph"/>
              <w:numPr>
                <w:ilvl w:val="0"/>
                <w:numId w:val="13"/>
              </w:numPr>
              <w:spacing w:after="0" w:line="240" w:lineRule="auto"/>
            </w:pPr>
            <w:r>
              <w:t>Bibulu kalansen fila bɛɛ kalan.</w:t>
            </w:r>
          </w:p>
          <w:p w14:paraId="32E27928" w14:textId="77777777" w:rsidR="001D3C61" w:rsidRDefault="001D3C61" w:rsidP="009F3CE2">
            <w:pPr>
              <w:pStyle w:val="ListParagraph"/>
              <w:numPr>
                <w:ilvl w:val="0"/>
                <w:numId w:val="13"/>
              </w:numPr>
              <w:spacing w:after="0" w:line="240" w:lineRule="auto"/>
            </w:pPr>
            <w:r>
              <w:t>kumasen kuncɛ ka bɔ sanfɛ kalanso kama.</w:t>
            </w:r>
          </w:p>
          <w:p w14:paraId="354EBBD7" w14:textId="77777777" w:rsidR="001D3C61" w:rsidRDefault="001D3C61" w:rsidP="009F3CE2">
            <w:pPr>
              <w:pStyle w:val="ListParagraph"/>
              <w:numPr>
                <w:ilvl w:val="0"/>
                <w:numId w:val="13"/>
              </w:numPr>
              <w:spacing w:after="0" w:line="240" w:lineRule="auto"/>
            </w:pPr>
            <w:r>
              <w:t>Bibulu kalansen fila bɛɛ kalan kokura.</w:t>
            </w:r>
          </w:p>
          <w:p w14:paraId="2888E573" w14:textId="77777777" w:rsidR="001D3C61" w:rsidRDefault="001D3C61" w:rsidP="009F3CE2">
            <w:pPr>
              <w:pStyle w:val="ListParagraph"/>
              <w:numPr>
                <w:ilvl w:val="0"/>
                <w:numId w:val="13"/>
              </w:numPr>
              <w:spacing w:after="0" w:line="240" w:lineRule="auto"/>
            </w:pPr>
            <w:r>
              <w:t>A ɲini mɔgɔ dɔ fɛ a ka Bibulu tɛmɛsira kunba lakali kokura.</w:t>
            </w:r>
          </w:p>
          <w:p w14:paraId="26D7250D" w14:textId="77777777" w:rsidR="001D3C61" w:rsidRDefault="001D3C61" w:rsidP="00D00093"/>
        </w:tc>
      </w:tr>
      <w:tr w:rsidR="001D3C61" w:rsidRPr="001D3C61" w14:paraId="79081E46" w14:textId="77777777" w:rsidTr="00D00093">
        <w:tc>
          <w:tcPr>
            <w:tcW w:w="1705" w:type="dxa"/>
          </w:tcPr>
          <w:p w14:paraId="0EA655EA" w14:textId="77777777" w:rsidR="001D3C61" w:rsidRPr="0068101F" w:rsidRDefault="001D3C61" w:rsidP="00D00093">
            <w:pPr>
              <w:jc w:val="center"/>
              <w:rPr>
                <w:b/>
                <w:sz w:val="28"/>
                <w:szCs w:val="28"/>
              </w:rPr>
            </w:pPr>
            <w:r w:rsidRPr="0068101F">
              <w:rPr>
                <w:b/>
                <w:sz w:val="28"/>
                <w:szCs w:val="28"/>
              </w:rPr>
              <w:t>Niyɔrɔ</w:t>
            </w:r>
          </w:p>
        </w:tc>
        <w:tc>
          <w:tcPr>
            <w:tcW w:w="7645" w:type="dxa"/>
          </w:tcPr>
          <w:p w14:paraId="1E3AB1D9" w14:textId="77777777" w:rsidR="001D3C61" w:rsidRDefault="001D3C61" w:rsidP="009F3CE2">
            <w:pPr>
              <w:pStyle w:val="ListParagraph"/>
              <w:numPr>
                <w:ilvl w:val="0"/>
                <w:numId w:val="14"/>
              </w:numPr>
              <w:spacing w:after="0" w:line="240" w:lineRule="auto"/>
              <w:rPr>
                <w:b/>
              </w:rPr>
            </w:pPr>
            <w:r>
              <w:rPr>
                <w:b/>
              </w:rPr>
              <w:t>Kunkolo</w:t>
            </w:r>
            <w:r w:rsidRPr="008C4A7F">
              <w:rPr>
                <w:b/>
              </w:rPr>
              <w:t>: Sɛbɛnni kɔrɔ ye mun ye?</w:t>
            </w:r>
          </w:p>
          <w:p w14:paraId="4CC5A261" w14:textId="77777777" w:rsidR="001D3C61" w:rsidRPr="00E4284D" w:rsidRDefault="001D3C61" w:rsidP="00D00093">
            <w:r>
              <w:t>Hali ni a ka c’a la, wari de ka kan ka kɛ ka egilisiw baara ani ka pastɛriw sara, wari bɛ se ka kɛ bali ye tuma dɔw la Ala ka cidenyabaara la diɲɛ kɔnɔ. A man ɲi mɔgɔw ka nafa sɔrɔ mɔgɔ wɛrɛw la wariko ta fan fɛ. Yesu dusu tiɲɛna kosɛbɛ k’a ye ko mɔgɔ minnu tun b’a fɔ k’u bɛ tugu Ala kɔ, olu tun bɛ ka nafa sɔrɔ diinɛ taamakɛlaw la. A dusu tiɲɛna fana k’a ye ko Alabatosoba kiritigɛsow de la u ye o tɔɔrɔ in kɛ.</w:t>
            </w:r>
          </w:p>
          <w:p w14:paraId="54F34731" w14:textId="77777777" w:rsidR="001D3C61" w:rsidRPr="002F3DD8" w:rsidRDefault="001D3C61" w:rsidP="009F3CE2">
            <w:pPr>
              <w:pStyle w:val="ListParagraph"/>
              <w:numPr>
                <w:ilvl w:val="0"/>
                <w:numId w:val="25"/>
              </w:numPr>
              <w:spacing w:after="0" w:line="240" w:lineRule="auto"/>
              <w:rPr>
                <w:b/>
              </w:rPr>
            </w:pPr>
            <w:r>
              <w:rPr>
                <w:b/>
              </w:rPr>
              <w:t>Mun na namara ye kɔrɔbɔli barikama ye mɔgɔ caman bolo?</w:t>
            </w:r>
          </w:p>
          <w:p w14:paraId="13FF087B" w14:textId="77777777" w:rsidR="001D3C61" w:rsidRPr="002F3DD8" w:rsidRDefault="001D3C61" w:rsidP="009F3CE2">
            <w:pPr>
              <w:pStyle w:val="ListParagraph"/>
              <w:numPr>
                <w:ilvl w:val="0"/>
                <w:numId w:val="25"/>
              </w:numPr>
              <w:spacing w:after="0" w:line="240" w:lineRule="auto"/>
              <w:rPr>
                <w:b/>
              </w:rPr>
            </w:pPr>
            <w:r>
              <w:rPr>
                <w:b/>
              </w:rPr>
              <w:t>Mun na kerecɛn ɲɛmɔgɔ dɔw b’u yɛrɛ di jurumu ma, n’o ye ka nafa sɔrɔ mɔgɔ wɛrɛw la?</w:t>
            </w:r>
          </w:p>
          <w:p w14:paraId="39F51CD1" w14:textId="77777777" w:rsidR="001D3C61" w:rsidRDefault="001D3C61" w:rsidP="00D00093"/>
          <w:p w14:paraId="0B5F585E" w14:textId="77777777" w:rsidR="001D3C61" w:rsidRDefault="001D3C61" w:rsidP="009F3CE2">
            <w:pPr>
              <w:pStyle w:val="ListParagraph"/>
              <w:numPr>
                <w:ilvl w:val="0"/>
                <w:numId w:val="9"/>
              </w:numPr>
              <w:spacing w:after="0" w:line="240" w:lineRule="auto"/>
              <w:rPr>
                <w:b/>
              </w:rPr>
            </w:pPr>
            <w:r>
              <w:rPr>
                <w:b/>
              </w:rPr>
              <w:t>Dusukun: Sɛbɛnni b’a fɔ ko an ka kan ka kɛ jɔn ye?</w:t>
            </w:r>
          </w:p>
          <w:p w14:paraId="63CDCAD7" w14:textId="77777777" w:rsidR="001D3C61" w:rsidRPr="00E4284D" w:rsidRDefault="001D3C61" w:rsidP="00D00093">
            <w:r>
              <w:t>Walisa k’u yɛrɛ tanga namara ma, Krecɛnw ka kan ka bolomafara kɛ tuma bɛɛ. Ni kerecɛnw bɛ bolomafara di mɔgɔ wɛrɛw ma, u tɛ u hakili jigin Ala ka bolomafara la dɔrɔn, nka u bɛ Ala ka kanuya fana bila baara la.</w:t>
            </w:r>
          </w:p>
          <w:p w14:paraId="68EB78E3" w14:textId="77777777" w:rsidR="001D3C61" w:rsidRPr="002F3DD8" w:rsidRDefault="001D3C61" w:rsidP="009F3CE2">
            <w:pPr>
              <w:pStyle w:val="ListParagraph"/>
              <w:numPr>
                <w:ilvl w:val="0"/>
                <w:numId w:val="25"/>
              </w:numPr>
              <w:spacing w:after="0" w:line="240" w:lineRule="auto"/>
              <w:rPr>
                <w:b/>
              </w:rPr>
            </w:pPr>
            <w:r>
              <w:rPr>
                <w:b/>
              </w:rPr>
              <w:t>Feerekɛlaw ka namara ye Yesu dimi. Yala fɛn dɔ bɛ wariko la min bɛ i dimi wa?</w:t>
            </w:r>
          </w:p>
          <w:p w14:paraId="2C89940D" w14:textId="77777777" w:rsidR="001D3C61" w:rsidRPr="002F3DD8" w:rsidRDefault="001D3C61" w:rsidP="009F3CE2">
            <w:pPr>
              <w:pStyle w:val="ListParagraph"/>
              <w:numPr>
                <w:ilvl w:val="0"/>
                <w:numId w:val="25"/>
              </w:numPr>
              <w:spacing w:after="0" w:line="240" w:lineRule="auto"/>
              <w:rPr>
                <w:b/>
              </w:rPr>
            </w:pPr>
            <w:r>
              <w:rPr>
                <w:b/>
              </w:rPr>
              <w:lastRenderedPageBreak/>
              <w:t>An ka kan ka min kɛ ni an ka wari ye, an bɛ se k’o faamu cogo bɛnnen na?</w:t>
            </w:r>
          </w:p>
          <w:p w14:paraId="35018CAB" w14:textId="77777777" w:rsidR="001D3C61" w:rsidRDefault="001D3C61" w:rsidP="00D00093"/>
          <w:p w14:paraId="177E3CB6" w14:textId="77777777" w:rsidR="001D3C61" w:rsidRPr="000120FC" w:rsidRDefault="001D3C61" w:rsidP="009F3CE2">
            <w:pPr>
              <w:pStyle w:val="ListParagraph"/>
              <w:numPr>
                <w:ilvl w:val="0"/>
                <w:numId w:val="9"/>
              </w:numPr>
              <w:spacing w:after="0" w:line="240" w:lineRule="auto"/>
            </w:pPr>
            <w:r w:rsidRPr="008C4A7F">
              <w:rPr>
                <w:b/>
              </w:rPr>
              <w:t>Bolo</w:t>
            </w:r>
            <w:r>
              <w:rPr>
                <w:b/>
              </w:rPr>
              <w:t>w</w:t>
            </w:r>
            <w:r w:rsidRPr="008C4A7F">
              <w:rPr>
                <w:b/>
              </w:rPr>
              <w:t>: An bɛ se ka Ala ka Kuma waleya cogo di?</w:t>
            </w:r>
          </w:p>
          <w:p w14:paraId="60EBDB9F" w14:textId="77777777" w:rsidR="001D3C61" w:rsidRDefault="001D3C61" w:rsidP="00D00093">
            <w:r>
              <w:t>Yesu b’a fɛ kerecɛnw k’a lajɛ ni wari tɛ an ka kɛwalew ni an ka nafaw mara. Kerecɛnw ka kan ka wari mara a nɔ na tuma bɛɛ, iko nafolo min bɛ kɛ kerecɛnw fɛ walasa ka an ka denbayaw, egilisiw ani mɔgɔ wɛrɛw dɛmɛ. Wari man kan ka kɛ boli ye kerecɛnw bolo.</w:t>
            </w:r>
          </w:p>
          <w:p w14:paraId="535543DE" w14:textId="77777777" w:rsidR="001D3C61" w:rsidRPr="002F3DD8" w:rsidRDefault="001D3C61" w:rsidP="009F3CE2">
            <w:pPr>
              <w:pStyle w:val="ListParagraph"/>
              <w:numPr>
                <w:ilvl w:val="0"/>
                <w:numId w:val="25"/>
              </w:numPr>
              <w:spacing w:after="0" w:line="240" w:lineRule="auto"/>
              <w:rPr>
                <w:b/>
              </w:rPr>
            </w:pPr>
            <w:r>
              <w:rPr>
                <w:b/>
              </w:rPr>
              <w:t>I bɛ se ka bolomafara di mɔgɔ wɛrɛw ma cogo di nin dɔgɔkun in na, n’i y’i ka waati, i ka nafolo, walima i ka sekow tila ɲɔgɔn na?</w:t>
            </w:r>
          </w:p>
          <w:p w14:paraId="09198514" w14:textId="77777777" w:rsidR="001D3C61" w:rsidRPr="002F3DD8" w:rsidRDefault="001D3C61" w:rsidP="009F3CE2">
            <w:pPr>
              <w:pStyle w:val="ListParagraph"/>
              <w:numPr>
                <w:ilvl w:val="0"/>
                <w:numId w:val="25"/>
              </w:numPr>
              <w:spacing w:after="0" w:line="240" w:lineRule="auto"/>
              <w:rPr>
                <w:b/>
              </w:rPr>
            </w:pPr>
            <w:r>
              <w:rPr>
                <w:b/>
              </w:rPr>
              <w:t>I bɛ se ka fɛnw ta cogo di minnu bɛ i dimi, ka nafa lase i ma o dimi na?</w:t>
            </w:r>
          </w:p>
          <w:p w14:paraId="3312F32F" w14:textId="77777777" w:rsidR="001D3C61" w:rsidRDefault="001D3C61" w:rsidP="00D00093"/>
        </w:tc>
      </w:tr>
      <w:tr w:rsidR="001D3C61" w:rsidRPr="001D3C61" w14:paraId="0F79576A" w14:textId="77777777" w:rsidTr="00D00093">
        <w:tc>
          <w:tcPr>
            <w:tcW w:w="1705" w:type="dxa"/>
          </w:tcPr>
          <w:p w14:paraId="477E5938" w14:textId="77777777" w:rsidR="001D3C61" w:rsidRPr="0068101F" w:rsidRDefault="001D3C61" w:rsidP="00D00093">
            <w:pPr>
              <w:jc w:val="center"/>
              <w:rPr>
                <w:b/>
                <w:sz w:val="28"/>
                <w:szCs w:val="28"/>
              </w:rPr>
            </w:pPr>
            <w:r w:rsidRPr="0068101F">
              <w:rPr>
                <w:b/>
                <w:sz w:val="28"/>
                <w:szCs w:val="28"/>
              </w:rPr>
              <w:lastRenderedPageBreak/>
              <w:t>Ka waleya</w:t>
            </w:r>
          </w:p>
          <w:p w14:paraId="55318180" w14:textId="77777777" w:rsidR="001D3C61" w:rsidRDefault="001D3C61" w:rsidP="00D00093">
            <w:pPr>
              <w:jc w:val="center"/>
              <w:rPr>
                <w:b/>
              </w:rPr>
            </w:pPr>
          </w:p>
          <w:p w14:paraId="6741E244" w14:textId="77777777" w:rsidR="001D3C61" w:rsidRDefault="001D3C61" w:rsidP="00D00093">
            <w:pPr>
              <w:jc w:val="center"/>
              <w:rPr>
                <w:b/>
              </w:rPr>
            </w:pPr>
          </w:p>
        </w:tc>
        <w:tc>
          <w:tcPr>
            <w:tcW w:w="7645" w:type="dxa"/>
          </w:tcPr>
          <w:p w14:paraId="65923194" w14:textId="77777777" w:rsidR="001D3C61" w:rsidRDefault="001D3C61" w:rsidP="009F3CE2">
            <w:pPr>
              <w:pStyle w:val="ListParagraph"/>
              <w:numPr>
                <w:ilvl w:val="0"/>
                <w:numId w:val="18"/>
              </w:numPr>
              <w:spacing w:after="0" w:line="240" w:lineRule="auto"/>
            </w:pPr>
            <w:r>
              <w:t>A ɲini mɔgɔ dɔ fɛ a ka Bibulu kalansen kunba lakali kokura.</w:t>
            </w:r>
          </w:p>
          <w:p w14:paraId="3484E3AB" w14:textId="77777777" w:rsidR="001D3C61" w:rsidRDefault="001D3C61" w:rsidP="009F3CE2">
            <w:pPr>
              <w:pStyle w:val="ListParagraph"/>
              <w:numPr>
                <w:ilvl w:val="0"/>
                <w:numId w:val="18"/>
              </w:numPr>
              <w:spacing w:after="0" w:line="240" w:lineRule="auto"/>
            </w:pPr>
            <w:r>
              <w:t>A ɲini jɛkulu fɛ u k’a fɔ u hakili la Ala b’a fɛ u ka bi kalan jaabi cogo min na.</w:t>
            </w:r>
          </w:p>
          <w:p w14:paraId="691ED5FC" w14:textId="77777777" w:rsidR="001D3C61" w:rsidRDefault="001D3C61" w:rsidP="009F3CE2">
            <w:pPr>
              <w:pStyle w:val="ListParagraph"/>
              <w:numPr>
                <w:ilvl w:val="0"/>
                <w:numId w:val="18"/>
              </w:numPr>
              <w:spacing w:after="0" w:line="240" w:lineRule="auto"/>
            </w:pPr>
            <w:r>
              <w:t>Aw ye waati kɛ delili la aw ka sigida la, ɲɔgɔn kosɔn, ani hakilitigiya kama bi kalan kɛcogo la.</w:t>
            </w:r>
          </w:p>
          <w:p w14:paraId="5F040D98" w14:textId="77777777" w:rsidR="001D3C61" w:rsidRPr="001812C4" w:rsidRDefault="001D3C61" w:rsidP="009F3CE2">
            <w:pPr>
              <w:pStyle w:val="ListParagraph"/>
              <w:numPr>
                <w:ilvl w:val="0"/>
                <w:numId w:val="18"/>
              </w:numPr>
              <w:spacing w:after="0" w:line="240" w:lineRule="auto"/>
            </w:pPr>
            <w:r>
              <w:t>A dafara ni kulu ye Matigi ka delili kɛ ɲɔgɔn fɛ.</w:t>
            </w:r>
          </w:p>
          <w:p w14:paraId="398A7362" w14:textId="77777777" w:rsidR="001D3C61" w:rsidRDefault="001D3C61" w:rsidP="00D00093">
            <w:pPr>
              <w:rPr>
                <w:b/>
              </w:rPr>
            </w:pPr>
          </w:p>
        </w:tc>
      </w:tr>
    </w:tbl>
    <w:p w14:paraId="3D1B24B2" w14:textId="77777777" w:rsidR="001D3C61" w:rsidRPr="001D3C61" w:rsidRDefault="001D3C61" w:rsidP="001D3C61">
      <w:pPr>
        <w:rPr>
          <w:lang w:val="es-US"/>
        </w:rPr>
      </w:pPr>
    </w:p>
    <w:p w14:paraId="555B9A6D" w14:textId="77777777" w:rsidR="001D3C61" w:rsidRPr="001D3C61" w:rsidRDefault="001D3C61" w:rsidP="001D3C61">
      <w:pPr>
        <w:rPr>
          <w:lang w:val="es-US"/>
        </w:rPr>
      </w:pPr>
    </w:p>
    <w:p w14:paraId="3589A9DC" w14:textId="017687FD" w:rsidR="001D3C61" w:rsidRDefault="001D3C61">
      <w:pPr>
        <w:rPr>
          <w:rFonts w:ascii="Times New bambara" w:hAnsi="Times New bambara"/>
          <w:sz w:val="26"/>
          <w:szCs w:val="26"/>
          <w:lang w:val="es-US"/>
        </w:rPr>
      </w:pPr>
      <w:r>
        <w:rPr>
          <w:rFonts w:ascii="Times New bambara" w:hAnsi="Times New bambara"/>
          <w:sz w:val="26"/>
          <w:szCs w:val="26"/>
          <w:lang w:val="es-US"/>
        </w:rPr>
        <w:br w:type="page"/>
      </w:r>
    </w:p>
    <w:p w14:paraId="1E33341B" w14:textId="77777777" w:rsidR="001D3C61" w:rsidRPr="001D3C61" w:rsidRDefault="001D3C61" w:rsidP="001D3C61">
      <w:pPr>
        <w:spacing w:after="0"/>
        <w:jc w:val="center"/>
        <w:rPr>
          <w:sz w:val="28"/>
          <w:szCs w:val="28"/>
          <w:lang w:val="es-US"/>
        </w:rPr>
      </w:pPr>
      <w:r w:rsidRPr="001D3C61">
        <w:rPr>
          <w:b/>
          <w:i/>
          <w:sz w:val="28"/>
          <w:szCs w:val="28"/>
          <w:lang w:val="es-US"/>
        </w:rPr>
        <w:lastRenderedPageBreak/>
        <w:t xml:space="preserve">YESU </w:t>
      </w:r>
      <w:r w:rsidRPr="001D3C61">
        <w:rPr>
          <w:sz w:val="28"/>
          <w:szCs w:val="28"/>
          <w:lang w:val="es-US"/>
        </w:rPr>
        <w:t>ka filimu waajuli yɔrɔ Bibulu kalansen # 82</w:t>
      </w:r>
    </w:p>
    <w:p w14:paraId="2D62B6D8" w14:textId="77777777" w:rsidR="001D3C61" w:rsidRPr="001D3C61" w:rsidRDefault="001D3C61" w:rsidP="001D3C61">
      <w:pPr>
        <w:rPr>
          <w:lang w:val="es-US"/>
        </w:rPr>
      </w:pPr>
    </w:p>
    <w:tbl>
      <w:tblPr>
        <w:tblStyle w:val="TableGrid"/>
        <w:tblW w:w="0" w:type="auto"/>
        <w:tblLook w:val="04A0" w:firstRow="1" w:lastRow="0" w:firstColumn="1" w:lastColumn="0" w:noHBand="0" w:noVBand="1"/>
      </w:tblPr>
      <w:tblGrid>
        <w:gridCol w:w="1697"/>
        <w:gridCol w:w="4461"/>
        <w:gridCol w:w="3156"/>
      </w:tblGrid>
      <w:tr w:rsidR="001D3C61" w:rsidRPr="003237DD" w14:paraId="7E65B69B" w14:textId="77777777" w:rsidTr="00D00093">
        <w:tc>
          <w:tcPr>
            <w:tcW w:w="1702" w:type="dxa"/>
            <w:tcBorders>
              <w:top w:val="single" w:sz="18" w:space="0" w:color="auto"/>
              <w:left w:val="single" w:sz="18" w:space="0" w:color="auto"/>
            </w:tcBorders>
            <w:shd w:val="clear" w:color="auto" w:fill="FFFFFF" w:themeFill="background1"/>
          </w:tcPr>
          <w:p w14:paraId="3F0D45D3" w14:textId="77777777" w:rsidR="001D3C61" w:rsidRPr="003237DD" w:rsidRDefault="001D3C61" w:rsidP="00D00093">
            <w:pPr>
              <w:rPr>
                <w:b/>
              </w:rPr>
            </w:pPr>
            <w:r w:rsidRPr="003237DD">
              <w:rPr>
                <w:b/>
              </w:rPr>
              <w:t>Kalansen tɔgɔ:</w:t>
            </w:r>
          </w:p>
        </w:tc>
        <w:tc>
          <w:tcPr>
            <w:tcW w:w="4508" w:type="dxa"/>
            <w:tcBorders>
              <w:top w:val="single" w:sz="18" w:space="0" w:color="auto"/>
            </w:tcBorders>
            <w:shd w:val="clear" w:color="auto" w:fill="FFFFFF" w:themeFill="background1"/>
          </w:tcPr>
          <w:p w14:paraId="7B3C82D2" w14:textId="77777777" w:rsidR="001D3C61" w:rsidRPr="000E36F0" w:rsidRDefault="001D3C61" w:rsidP="00D00093">
            <w:pPr>
              <w:rPr>
                <w:rFonts w:ascii="Arial" w:hAnsi="Arial" w:cs="Arial"/>
                <w:b/>
                <w:sz w:val="20"/>
                <w:szCs w:val="20"/>
              </w:rPr>
            </w:pPr>
            <w:r w:rsidRPr="00330F2B">
              <w:rPr>
                <w:rFonts w:ascii="Arial" w:hAnsi="Arial" w:cs="Arial"/>
                <w:b/>
                <w:sz w:val="20"/>
                <w:szCs w:val="20"/>
              </w:rPr>
              <w:t xml:space="preserve">Muso cɛ salen b’a ka </w:t>
            </w:r>
            <w:r>
              <w:rPr>
                <w:rFonts w:ascii="Arial" w:hAnsi="Arial" w:cs="Arial"/>
                <w:b/>
                <w:sz w:val="20"/>
                <w:szCs w:val="20"/>
              </w:rPr>
              <w:t>nilifɛn</w:t>
            </w:r>
            <w:r w:rsidRPr="00330F2B">
              <w:rPr>
                <w:rFonts w:ascii="Arial" w:hAnsi="Arial" w:cs="Arial"/>
                <w:b/>
                <w:sz w:val="20"/>
                <w:szCs w:val="20"/>
              </w:rPr>
              <w:t xml:space="preserve"> di</w:t>
            </w:r>
          </w:p>
        </w:tc>
        <w:tc>
          <w:tcPr>
            <w:tcW w:w="3104" w:type="dxa"/>
            <w:tcBorders>
              <w:top w:val="single" w:sz="18" w:space="0" w:color="auto"/>
              <w:right w:val="single" w:sz="18" w:space="0" w:color="auto"/>
            </w:tcBorders>
          </w:tcPr>
          <w:p w14:paraId="5B73A3F4" w14:textId="77777777" w:rsidR="001D3C61" w:rsidRPr="003237DD" w:rsidRDefault="001D3C61" w:rsidP="00D00093">
            <w:pPr>
              <w:jc w:val="center"/>
              <w:rPr>
                <w:sz w:val="24"/>
                <w:szCs w:val="24"/>
              </w:rPr>
            </w:pPr>
            <w:r>
              <w:rPr>
                <w:b/>
                <w:sz w:val="24"/>
                <w:szCs w:val="24"/>
              </w:rPr>
              <w:t>Ja</w:t>
            </w:r>
          </w:p>
        </w:tc>
      </w:tr>
      <w:tr w:rsidR="001D3C61" w:rsidRPr="003237DD" w14:paraId="7752DF52" w14:textId="77777777" w:rsidTr="00D00093">
        <w:tc>
          <w:tcPr>
            <w:tcW w:w="1702" w:type="dxa"/>
            <w:tcBorders>
              <w:left w:val="single" w:sz="18" w:space="0" w:color="auto"/>
            </w:tcBorders>
            <w:shd w:val="clear" w:color="auto" w:fill="FFFFFF" w:themeFill="background1"/>
          </w:tcPr>
          <w:p w14:paraId="1F1B58E3" w14:textId="77777777" w:rsidR="001D3C61" w:rsidRPr="003237DD" w:rsidRDefault="001D3C61" w:rsidP="00D00093">
            <w:pPr>
              <w:rPr>
                <w:b/>
              </w:rPr>
            </w:pPr>
            <w:r w:rsidRPr="003237DD">
              <w:rPr>
                <w:b/>
              </w:rPr>
              <w:t>Kalansenw kɔnɔkow:</w:t>
            </w:r>
          </w:p>
        </w:tc>
        <w:tc>
          <w:tcPr>
            <w:tcW w:w="4508" w:type="dxa"/>
            <w:shd w:val="clear" w:color="auto" w:fill="FFFFFF" w:themeFill="background1"/>
          </w:tcPr>
          <w:p w14:paraId="772DCA9D" w14:textId="77777777" w:rsidR="001D3C61" w:rsidRPr="009A04A5" w:rsidRDefault="001D3C61" w:rsidP="00D00093">
            <w:pPr>
              <w:rPr>
                <w:rFonts w:ascii="Arial" w:hAnsi="Arial" w:cs="Arial"/>
                <w:b/>
                <w:sz w:val="20"/>
                <w:szCs w:val="20"/>
              </w:rPr>
            </w:pPr>
            <w:r>
              <w:rPr>
                <w:rFonts w:ascii="Arial" w:hAnsi="Arial" w:cs="Arial"/>
                <w:b/>
                <w:sz w:val="20"/>
                <w:szCs w:val="20"/>
              </w:rPr>
              <w:t>Marka 12:38-44 la</w:t>
            </w:r>
          </w:p>
        </w:tc>
        <w:tc>
          <w:tcPr>
            <w:tcW w:w="3104" w:type="dxa"/>
            <w:vMerge w:val="restart"/>
            <w:tcBorders>
              <w:right w:val="single" w:sz="18" w:space="0" w:color="auto"/>
            </w:tcBorders>
          </w:tcPr>
          <w:p w14:paraId="32C2D42F" w14:textId="77777777" w:rsidR="001D3C61" w:rsidRPr="003237DD" w:rsidRDefault="001D3C61" w:rsidP="00D00093">
            <w:pPr>
              <w:rPr>
                <w:sz w:val="24"/>
                <w:szCs w:val="24"/>
              </w:rPr>
            </w:pPr>
            <w:r>
              <w:rPr>
                <w:noProof/>
                <w:sz w:val="24"/>
                <w:szCs w:val="24"/>
                <w:lang w:eastAsia="fr-FR"/>
              </w:rPr>
              <w:drawing>
                <wp:inline distT="0" distB="0" distL="0" distR="0" wp14:anchorId="428C8A43" wp14:editId="56D68CDD">
                  <wp:extent cx="1863835" cy="2508543"/>
                  <wp:effectExtent l="0" t="0" r="3175" b="6350"/>
                  <wp:docPr id="476326451" name="Picture 476326451" descr="A person putting a coin into a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326451" name="Picture 476326451" descr="A person putting a coin into a box&#10;&#10;AI-generated content may be incorrect."/>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1877200" cy="2526531"/>
                          </a:xfrm>
                          <a:prstGeom prst="rect">
                            <a:avLst/>
                          </a:prstGeom>
                        </pic:spPr>
                      </pic:pic>
                    </a:graphicData>
                  </a:graphic>
                </wp:inline>
              </w:drawing>
            </w:r>
          </w:p>
        </w:tc>
      </w:tr>
      <w:tr w:rsidR="001D3C61" w14:paraId="751BC06F" w14:textId="77777777" w:rsidTr="00D00093">
        <w:tc>
          <w:tcPr>
            <w:tcW w:w="1702" w:type="dxa"/>
            <w:tcBorders>
              <w:left w:val="single" w:sz="18" w:space="0" w:color="auto"/>
            </w:tcBorders>
            <w:shd w:val="clear" w:color="auto" w:fill="FFFFFF" w:themeFill="background1"/>
          </w:tcPr>
          <w:p w14:paraId="414E3B3C" w14:textId="77777777" w:rsidR="001D3C61" w:rsidRPr="003237DD" w:rsidRDefault="001D3C61" w:rsidP="00D00093">
            <w:pPr>
              <w:rPr>
                <w:b/>
              </w:rPr>
            </w:pPr>
            <w:r>
              <w:rPr>
                <w:b/>
              </w:rPr>
              <w:t>Sɛbɛnni filanan:</w:t>
            </w:r>
          </w:p>
        </w:tc>
        <w:tc>
          <w:tcPr>
            <w:tcW w:w="4508" w:type="dxa"/>
            <w:shd w:val="clear" w:color="auto" w:fill="FFFFFF" w:themeFill="background1"/>
          </w:tcPr>
          <w:p w14:paraId="71433CBE" w14:textId="77777777" w:rsidR="001D3C61" w:rsidRPr="003237DD" w:rsidRDefault="001D3C61" w:rsidP="00D00093">
            <w:pPr>
              <w:rPr>
                <w:b/>
              </w:rPr>
            </w:pPr>
            <w:r>
              <w:rPr>
                <w:b/>
              </w:rPr>
              <w:t>2 Kɔrɛntekaw 9</w:t>
            </w:r>
          </w:p>
        </w:tc>
        <w:tc>
          <w:tcPr>
            <w:tcW w:w="3104" w:type="dxa"/>
            <w:vMerge/>
            <w:tcBorders>
              <w:right w:val="single" w:sz="18" w:space="0" w:color="auto"/>
            </w:tcBorders>
          </w:tcPr>
          <w:p w14:paraId="3B7E3DF5" w14:textId="77777777" w:rsidR="001D3C61" w:rsidRDefault="001D3C61" w:rsidP="00D00093"/>
        </w:tc>
      </w:tr>
      <w:tr w:rsidR="001D3C61" w:rsidRPr="001D3C61" w14:paraId="65C00B2B" w14:textId="77777777" w:rsidTr="00D00093">
        <w:tc>
          <w:tcPr>
            <w:tcW w:w="1702" w:type="dxa"/>
            <w:tcBorders>
              <w:left w:val="single" w:sz="18" w:space="0" w:color="auto"/>
            </w:tcBorders>
            <w:shd w:val="clear" w:color="auto" w:fill="FFFFFF" w:themeFill="background1"/>
          </w:tcPr>
          <w:p w14:paraId="44B259C3" w14:textId="77777777" w:rsidR="001D3C61" w:rsidRPr="003237DD" w:rsidRDefault="001D3C61" w:rsidP="00D00093">
            <w:pPr>
              <w:rPr>
                <w:b/>
              </w:rPr>
            </w:pPr>
            <w:r w:rsidRPr="003237DD">
              <w:rPr>
                <w:b/>
              </w:rPr>
              <w:t>Kalansenw kuntilenna:</w:t>
            </w:r>
          </w:p>
        </w:tc>
        <w:tc>
          <w:tcPr>
            <w:tcW w:w="4508" w:type="dxa"/>
            <w:shd w:val="clear" w:color="auto" w:fill="FFFFFF" w:themeFill="background1"/>
          </w:tcPr>
          <w:p w14:paraId="092A5600" w14:textId="77777777" w:rsidR="001D3C61" w:rsidRPr="003237DD" w:rsidRDefault="001D3C61" w:rsidP="009F3CE2">
            <w:pPr>
              <w:pStyle w:val="ListParagraph"/>
              <w:numPr>
                <w:ilvl w:val="0"/>
                <w:numId w:val="26"/>
              </w:numPr>
              <w:spacing w:after="0" w:line="240" w:lineRule="auto"/>
            </w:pPr>
            <w:r>
              <w:rPr>
                <w:b/>
              </w:rPr>
              <w:t>Kunkolo</w:t>
            </w:r>
            <w:r w:rsidRPr="008C4A7F">
              <w:rPr>
                <w:b/>
              </w:rPr>
              <w:t xml:space="preserve"> </w:t>
            </w:r>
            <w:r w:rsidRPr="003237DD">
              <w:t>: A dɔn ko bolomafara lakika ye ka fɛn bɛɛ di Ala ma, an hakili la ko an bɛ se ka min di, o dɔrɔn tɛ.</w:t>
            </w:r>
          </w:p>
          <w:p w14:paraId="3831EE68" w14:textId="77777777" w:rsidR="001D3C61" w:rsidRPr="003237DD" w:rsidRDefault="001D3C61" w:rsidP="009F3CE2">
            <w:pPr>
              <w:pStyle w:val="ListParagraph"/>
              <w:numPr>
                <w:ilvl w:val="0"/>
                <w:numId w:val="26"/>
              </w:numPr>
              <w:spacing w:after="0" w:line="240" w:lineRule="auto"/>
            </w:pPr>
            <w:r w:rsidRPr="008C4A7F">
              <w:rPr>
                <w:b/>
              </w:rPr>
              <w:t xml:space="preserve">Dusukun </w:t>
            </w:r>
            <w:r w:rsidRPr="003237DD">
              <w:t>: I ka dusu saalo sɔrɔ, Ala t’an jate ka kɛɲɛ n’an ka nafolo ye nafolo la, nka a bɛ an jate an ka bolomafara nafolo la.</w:t>
            </w:r>
          </w:p>
          <w:p w14:paraId="6E93CC4B" w14:textId="77777777" w:rsidR="001D3C61" w:rsidRPr="003237DD" w:rsidRDefault="001D3C61" w:rsidP="009F3CE2">
            <w:pPr>
              <w:pStyle w:val="ListParagraph"/>
              <w:numPr>
                <w:ilvl w:val="0"/>
                <w:numId w:val="26"/>
              </w:numPr>
              <w:spacing w:after="0" w:line="240" w:lineRule="auto"/>
            </w:pPr>
            <w:r w:rsidRPr="008C4A7F">
              <w:rPr>
                <w:b/>
              </w:rPr>
              <w:t xml:space="preserve">Bolo </w:t>
            </w:r>
            <w:r w:rsidRPr="003237DD">
              <w:t>: I ka sɔn ka wale kɛ ni bolomafara ye ka ɲɛsin mɔgɔ wɛrɛw ma, hali n’i b’a miiri ko i bɛ se k’o kɛ walima n’i tɛ se k’o kɛ.</w:t>
            </w:r>
          </w:p>
          <w:p w14:paraId="37114226" w14:textId="77777777" w:rsidR="001D3C61" w:rsidRPr="003237DD" w:rsidRDefault="001D3C61" w:rsidP="00D00093"/>
        </w:tc>
        <w:tc>
          <w:tcPr>
            <w:tcW w:w="3104" w:type="dxa"/>
            <w:vMerge/>
            <w:tcBorders>
              <w:right w:val="single" w:sz="18" w:space="0" w:color="auto"/>
            </w:tcBorders>
          </w:tcPr>
          <w:p w14:paraId="2C236AAC" w14:textId="77777777" w:rsidR="001D3C61" w:rsidRDefault="001D3C61" w:rsidP="00D00093"/>
        </w:tc>
      </w:tr>
      <w:tr w:rsidR="001D3C61" w:rsidRPr="003237DD" w14:paraId="210AF092" w14:textId="77777777" w:rsidTr="00D00093">
        <w:tc>
          <w:tcPr>
            <w:tcW w:w="1702" w:type="dxa"/>
            <w:tcBorders>
              <w:left w:val="single" w:sz="18" w:space="0" w:color="auto"/>
              <w:bottom w:val="single" w:sz="4" w:space="0" w:color="auto"/>
            </w:tcBorders>
            <w:shd w:val="clear" w:color="auto" w:fill="auto"/>
          </w:tcPr>
          <w:p w14:paraId="137963CA" w14:textId="77777777" w:rsidR="001D3C61" w:rsidRPr="003237DD" w:rsidRDefault="001D3C61" w:rsidP="00D00093">
            <w:pPr>
              <w:rPr>
                <w:b/>
              </w:rPr>
            </w:pPr>
            <w:r w:rsidRPr="003237DD">
              <w:rPr>
                <w:b/>
              </w:rPr>
              <w:t>Kalansen min bɛ Vɛrise dɔ kɔnɔ:</w:t>
            </w:r>
          </w:p>
        </w:tc>
        <w:tc>
          <w:tcPr>
            <w:tcW w:w="7612" w:type="dxa"/>
            <w:gridSpan w:val="2"/>
            <w:tcBorders>
              <w:bottom w:val="single" w:sz="4" w:space="0" w:color="auto"/>
              <w:right w:val="single" w:sz="18" w:space="0" w:color="auto"/>
            </w:tcBorders>
            <w:shd w:val="clear" w:color="auto" w:fill="FFFFFF" w:themeFill="background1"/>
          </w:tcPr>
          <w:p w14:paraId="32F5F6D4" w14:textId="77777777" w:rsidR="001D3C61" w:rsidRPr="006029CB" w:rsidRDefault="001D3C61" w:rsidP="00D00093">
            <w:pPr>
              <w:rPr>
                <w:rFonts w:cstheme="minorHAnsi"/>
              </w:rPr>
            </w:pPr>
            <w:r w:rsidRPr="006029CB">
              <w:rPr>
                <w:rFonts w:cstheme="minorHAnsi"/>
                <w:color w:val="000000"/>
                <w:shd w:val="clear" w:color="auto" w:fill="FFFFFF"/>
              </w:rPr>
              <w:t>Aw k’aw hakili to nin na: Mɔgɔ o mɔgɔ bɛ danni dɔɔnin kɛ, o fana na suman tigɛ dɔɔnin, ani min bɛ danni kɛ ni bolomafara ye, o fana na suman tigɛ ni bolomafara ye. (2 Kɔrɛntekaw 9:6)</w:t>
            </w:r>
          </w:p>
        </w:tc>
      </w:tr>
    </w:tbl>
    <w:p w14:paraId="3BBBC471" w14:textId="77777777" w:rsidR="001D3C61" w:rsidRDefault="001D3C61" w:rsidP="001D3C61"/>
    <w:tbl>
      <w:tblPr>
        <w:tblStyle w:val="TableGrid"/>
        <w:tblW w:w="0" w:type="auto"/>
        <w:tblLook w:val="04A0" w:firstRow="1" w:lastRow="0" w:firstColumn="1" w:lastColumn="0" w:noHBand="0" w:noVBand="1"/>
      </w:tblPr>
      <w:tblGrid>
        <w:gridCol w:w="1705"/>
        <w:gridCol w:w="7645"/>
      </w:tblGrid>
      <w:tr w:rsidR="001D3C61" w:rsidRPr="001D3C61" w14:paraId="5BD3904D" w14:textId="77777777" w:rsidTr="00D00093">
        <w:tc>
          <w:tcPr>
            <w:tcW w:w="1705" w:type="dxa"/>
          </w:tcPr>
          <w:p w14:paraId="2D6BEDC1" w14:textId="77777777" w:rsidR="001D3C61" w:rsidRDefault="001D3C61" w:rsidP="00D00093">
            <w:pPr>
              <w:rPr>
                <w:b/>
              </w:rPr>
            </w:pPr>
            <w:r>
              <w:rPr>
                <w:b/>
              </w:rPr>
              <w:t xml:space="preserve"> (Sɛbɛnni kuncɛcogo).</w:t>
            </w:r>
          </w:p>
          <w:p w14:paraId="208CE2A0" w14:textId="77777777" w:rsidR="001D3C61" w:rsidRDefault="001D3C61" w:rsidP="00D00093">
            <w:pPr>
              <w:jc w:val="center"/>
              <w:rPr>
                <w:b/>
              </w:rPr>
            </w:pPr>
          </w:p>
        </w:tc>
        <w:tc>
          <w:tcPr>
            <w:tcW w:w="7645" w:type="dxa"/>
          </w:tcPr>
          <w:p w14:paraId="57DEE1F9" w14:textId="77777777" w:rsidR="001D3C61" w:rsidRPr="00DC597A" w:rsidRDefault="001D3C61" w:rsidP="00D00093">
            <w:pPr>
              <w:autoSpaceDE w:val="0"/>
              <w:autoSpaceDN w:val="0"/>
              <w:adjustRightInd w:val="0"/>
              <w:rPr>
                <w:rFonts w:cstheme="minorHAnsi"/>
              </w:rPr>
            </w:pPr>
            <w:r w:rsidRPr="00FA6EED">
              <w:rPr>
                <w:rFonts w:cstheme="minorHAnsi"/>
              </w:rPr>
              <w:t>Don dɔ la, Yesu tun bɛ Jerusalɛm ani a ye waati dɔ kɛ Alabatosoba kɔnɔ. Ka a to yen, a ye m</w:t>
            </w:r>
            <w:r>
              <w:rPr>
                <w:rFonts w:cstheme="minorHAnsi"/>
              </w:rPr>
              <w:t>ɔ</w:t>
            </w:r>
            <w:r w:rsidRPr="00FA6EED">
              <w:rPr>
                <w:rFonts w:cstheme="minorHAnsi"/>
              </w:rPr>
              <w:t>g</w:t>
            </w:r>
            <w:r>
              <w:rPr>
                <w:rFonts w:cstheme="minorHAnsi"/>
              </w:rPr>
              <w:t>ɔ</w:t>
            </w:r>
            <w:r w:rsidRPr="00FA6EED">
              <w:rPr>
                <w:rFonts w:cstheme="minorHAnsi"/>
              </w:rPr>
              <w:t>w ye minnu b</w:t>
            </w:r>
            <w:r>
              <w:rPr>
                <w:rFonts w:cstheme="minorHAnsi"/>
              </w:rPr>
              <w:t xml:space="preserve">ɛ ka </w:t>
            </w:r>
            <w:r w:rsidRPr="00FA6EED">
              <w:rPr>
                <w:rFonts w:cstheme="minorHAnsi"/>
              </w:rPr>
              <w:t xml:space="preserve">na ni u ka </w:t>
            </w:r>
            <w:r>
              <w:rPr>
                <w:rFonts w:cstheme="minorHAnsi"/>
              </w:rPr>
              <w:t>nilifɛnw</w:t>
            </w:r>
            <w:r w:rsidRPr="00FA6EED">
              <w:rPr>
                <w:rFonts w:cstheme="minorHAnsi"/>
              </w:rPr>
              <w:t xml:space="preserve"> ye. Nafolo marayɔrɔ dɔ tun bɛ</w:t>
            </w:r>
            <w:r>
              <w:rPr>
                <w:rFonts w:cstheme="minorHAnsi"/>
              </w:rPr>
              <w:t xml:space="preserve">      </w:t>
            </w:r>
            <w:r w:rsidRPr="00FA6EED">
              <w:rPr>
                <w:rFonts w:cstheme="minorHAnsi"/>
              </w:rPr>
              <w:t xml:space="preserve">Alabatoso, ani mɔgɔw tun bɛ taama ka taa kɛsu la k’u ka wari don a kɔnɔ. Yesu jɔlen tora so fan dɔ fɛ ka mɔgɔw kɔlɔsi tuma min na u bɛ u ka wari don nafolo marayɔrɔ la. A ye nafolotigi caman ye u ye wariba don. O kɔ, a ye muso dɔ taamatɔ ye Alabatosoba kɔnɔ. Muso tun ye muso cɛ salen ye, o kɔrɔ ye ko a cɛ sara. O waatiw la, muso caman minnu tun ye muso cɛ salenw ye, olu tun ye faantanw ye kosɛbɛ. Yesu ye muso kɔlɔsi a bɛ ka taama ka </w:t>
            </w:r>
            <w:r>
              <w:rPr>
                <w:rFonts w:cstheme="minorHAnsi"/>
              </w:rPr>
              <w:t>gɛrɛ</w:t>
            </w:r>
            <w:r w:rsidRPr="00FA6EED">
              <w:rPr>
                <w:rFonts w:cstheme="minorHAnsi"/>
              </w:rPr>
              <w:t xml:space="preserve"> nafolo marayɔrɔ la ani ka </w:t>
            </w:r>
            <w:r w:rsidRPr="00DC597A">
              <w:rPr>
                <w:rFonts w:cstheme="minorHAnsi"/>
                <w:color w:val="FF0000"/>
              </w:rPr>
              <w:t xml:space="preserve">nɛgɛw fitinin </w:t>
            </w:r>
            <w:r w:rsidRPr="00FA6EED">
              <w:rPr>
                <w:rFonts w:cstheme="minorHAnsi"/>
              </w:rPr>
              <w:t>fila don a kɔnɔ. O warijɛw nafa tun bɛ warijɛ kelen ɲɔgɔn dɔrɔn de la, nka o tun ye wari bɛɛ ye min tun b’a bolo. Yesu y’a fɔ a ka kalandenw ye ko nin muso faantan ye wari di ka tɛmɛ mɔgɔ tɔw bɛɛ kan. A y’a bolofɛn bɛɛ di, nka tɔw y’u bolofɛnw di dɔɔnin dɔrɔn.</w:t>
            </w:r>
          </w:p>
          <w:p w14:paraId="1C900319" w14:textId="77777777" w:rsidR="001D3C61" w:rsidRDefault="001D3C61" w:rsidP="00D00093">
            <w:pPr>
              <w:rPr>
                <w:b/>
              </w:rPr>
            </w:pPr>
          </w:p>
        </w:tc>
      </w:tr>
      <w:tr w:rsidR="001D3C61" w:rsidRPr="001D3C61" w14:paraId="33D6351D" w14:textId="77777777" w:rsidTr="00D00093">
        <w:tc>
          <w:tcPr>
            <w:tcW w:w="1705" w:type="dxa"/>
          </w:tcPr>
          <w:p w14:paraId="5E53B8FB" w14:textId="77777777" w:rsidR="001D3C61" w:rsidRDefault="001D3C61" w:rsidP="00D00093">
            <w:pPr>
              <w:jc w:val="center"/>
              <w:rPr>
                <w:b/>
              </w:rPr>
            </w:pPr>
            <w:r>
              <w:rPr>
                <w:b/>
              </w:rPr>
              <w:t>Kalan min bɛ bɔ Ja la</w:t>
            </w:r>
          </w:p>
        </w:tc>
        <w:tc>
          <w:tcPr>
            <w:tcW w:w="7645" w:type="dxa"/>
          </w:tcPr>
          <w:p w14:paraId="4CEC5B4F" w14:textId="77777777" w:rsidR="001D3C61" w:rsidRPr="006029CB" w:rsidRDefault="001D3C61" w:rsidP="009A60EF">
            <w:pPr>
              <w:pStyle w:val="ListParagraph"/>
              <w:numPr>
                <w:ilvl w:val="0"/>
                <w:numId w:val="190"/>
              </w:numPr>
              <w:spacing w:after="0" w:line="240" w:lineRule="auto"/>
              <w:rPr>
                <w:b/>
              </w:rPr>
            </w:pPr>
            <w:r>
              <w:rPr>
                <w:b/>
              </w:rPr>
              <w:t xml:space="preserve">Alabatoso kɔnɔna na. </w:t>
            </w:r>
            <w:r>
              <w:t>Yesu n’a ka kalandenw bɛ Jerusalɛm Alabatosoba kɔnɔ Tɛmɛnkan seli waati la. Yesu bɛ ka mɔgɔw kalan Ala ka Masaya ko la.</w:t>
            </w:r>
          </w:p>
          <w:p w14:paraId="2277D5A5" w14:textId="77777777" w:rsidR="001D3C61" w:rsidRPr="006029CB" w:rsidRDefault="001D3C61" w:rsidP="009A60EF">
            <w:pPr>
              <w:pStyle w:val="ListParagraph"/>
              <w:numPr>
                <w:ilvl w:val="0"/>
                <w:numId w:val="190"/>
              </w:numPr>
              <w:spacing w:after="0" w:line="240" w:lineRule="auto"/>
              <w:rPr>
                <w:b/>
              </w:rPr>
            </w:pPr>
            <w:r>
              <w:rPr>
                <w:b/>
              </w:rPr>
              <w:t xml:space="preserve">Muso-cɛ-salen. </w:t>
            </w:r>
            <w:r>
              <w:t>Muso cɛ salen faantan dɔ donna Alabatosoba kɔnɔ walisa k’a ka nilifɛn di Ala ma. Mɔgɔw tun b’u ka sarakabɔ kɛsu min kɔnɔ, o tun bɛ Alabatosoba foroba yᴐrᴐ dᴐ la. A ka nilifɛn tun bɛ ɲini ka kɛ foyi ye, nɛgɛ warijɛ fila, minnu tun ye warijɛ fitininw bɛɛ la belebele ye minnu tun bɛ taa.</w:t>
            </w:r>
          </w:p>
          <w:p w14:paraId="6A4BDCA7" w14:textId="77777777" w:rsidR="001D3C61" w:rsidRPr="00565894" w:rsidRDefault="001D3C61" w:rsidP="009A60EF">
            <w:pPr>
              <w:pStyle w:val="ListParagraph"/>
              <w:numPr>
                <w:ilvl w:val="0"/>
                <w:numId w:val="190"/>
              </w:numPr>
              <w:spacing w:after="0" w:line="240" w:lineRule="auto"/>
              <w:rPr>
                <w:b/>
              </w:rPr>
            </w:pPr>
            <w:r>
              <w:rPr>
                <w:b/>
              </w:rPr>
              <w:t xml:space="preserve">Yesu </w:t>
            </w:r>
            <w:r>
              <w:t xml:space="preserve">y’i sigi ka bɔ kalan na, ka mɔgɔ caman ka nilifɛnw kɔlɔsi minnu bɛ taa sarakabɔlan kɔnɔ. Yesu ye muso cɛ salen ye min bɛ a ka saraka bɔ tuma min na, a y’a ka kalandenw wele u ka na a fɛ ka kalan wɛrɛw lamɛn. A ka kalan min kɛra u ye: “nin muso cɛ salen ka saraka ka bon kosɛbɛ ka tɛmɛ tɔw bɛɛ </w:t>
            </w:r>
            <w:r>
              <w:lastRenderedPageBreak/>
              <w:t>ka saraka kan.” Yesu ma kuma o nilifɛn bonya de kan, nka muso cɛ salen ye min di ni i y’a suma n’a ka nafolo ye. N’a sɔrɔ nafolotigiw ye wari caman di, nka n’i y’u suma n’u ka nafolo ye, u ka nilifɛnw tun ka dɔgɔ kosɛbɛ. Nin musocɛ salen in, hali n’a ye wari min di, o tun ka dɔgɔ kosɛbɛ, a tun ka kan ka min di, o bɛɛ tun bɛ bɛn. O de kosɔn, Yesu bɛ o muso cɛ salen tanu a ka dannaya la Ala kan kosɛbɛ, ka waleɲumandɔnba jira Ala ka ɲumanya la, fo a y’a bolofɛnw bɛɛ di Ala ma.</w:t>
            </w:r>
          </w:p>
          <w:p w14:paraId="7B5CD7F8" w14:textId="77777777" w:rsidR="001D3C61" w:rsidRPr="00E86E74" w:rsidRDefault="001D3C61" w:rsidP="00D00093">
            <w:pPr>
              <w:pStyle w:val="ListParagraph"/>
              <w:ind w:left="360"/>
              <w:rPr>
                <w:b/>
              </w:rPr>
            </w:pPr>
          </w:p>
        </w:tc>
      </w:tr>
      <w:tr w:rsidR="001D3C61" w:rsidRPr="001D3C61" w14:paraId="642D0518" w14:textId="77777777" w:rsidTr="00D00093">
        <w:tc>
          <w:tcPr>
            <w:tcW w:w="1705" w:type="dxa"/>
          </w:tcPr>
          <w:p w14:paraId="3BC0624B" w14:textId="77777777" w:rsidR="001D3C61" w:rsidRDefault="001D3C61" w:rsidP="00D00093">
            <w:pPr>
              <w:jc w:val="center"/>
              <w:rPr>
                <w:b/>
              </w:rPr>
            </w:pPr>
            <w:r>
              <w:rPr>
                <w:b/>
              </w:rPr>
              <w:lastRenderedPageBreak/>
              <w:t>Masalabolo</w:t>
            </w:r>
          </w:p>
          <w:p w14:paraId="5E879908" w14:textId="77777777" w:rsidR="001D3C61" w:rsidRDefault="001D3C61" w:rsidP="00D00093">
            <w:pPr>
              <w:jc w:val="center"/>
            </w:pPr>
            <w:r>
              <w:rPr>
                <w:b/>
              </w:rPr>
              <w:t>Hukumu</w:t>
            </w:r>
          </w:p>
        </w:tc>
        <w:tc>
          <w:tcPr>
            <w:tcW w:w="7645" w:type="dxa"/>
          </w:tcPr>
          <w:p w14:paraId="1306B42E" w14:textId="77777777" w:rsidR="001D3C61" w:rsidRDefault="001D3C61" w:rsidP="00D00093">
            <w:r>
              <w:t>Jerusalɛm jamanadenw cayara fo ka se a hakɛ kɔrɔlen siɲɛ tan ma seli dɔgɔkunw na. Diinan mɔgɔ minnu tun bɛ taa Jerusalɛm, olu tun bɛ na ni wari caman ye walisa ka di Alabatosoba ma i n’a fɔ sarakaw ani ka musaka kɛ sarakaw la. Israɛldenw tun ka kan ka sɔrɔ min sɔrɔ kabini u labanna Alabatosoba kɔnɔ, o yɔrɔ dɔ tun ka kan ka di. O la, nafolotigiw tun bɛna caman di, faantanw tun bɛna dɔɔnin dɔrɔn. Ka nili kɛ Alabatosoba saraka la, o tun ye foroba wale ye.</w:t>
            </w:r>
          </w:p>
          <w:p w14:paraId="033B0E40" w14:textId="77777777" w:rsidR="001D3C61" w:rsidRDefault="001D3C61" w:rsidP="00D00093"/>
          <w:p w14:paraId="0B9E4FF2" w14:textId="77777777" w:rsidR="001D3C61" w:rsidRDefault="001D3C61" w:rsidP="00D00093">
            <w:r>
              <w:t>Hali ni nafolotigiw ye saraka belebele minnu di, olu bɛna diya mɔgɔ caman ye, o nɔ na, nin muso cɛ salen kelen in ye fɛn fitinin minnu di, Yesu kabakoyara o nɔ na. Yesu fɛ, o nilifɛn bonya tun tɛ ko nafama ye, nka dusukun bonya de ye o nilifɛn di. A tun tɛ dimi kosɛbɛ wariko ta fan fɛ nafolotigiw bolo k’u ka nafolo kɛmɛsarada la dɔɔnin di Ala ma. A tun bɛ dimi kosɛbɛ wariko ta fan fɛ nin muso cɛ salen in bolo k’a bolofɛnw bɛɛ di. Nka, a ye nili kɛ ka bɔ waleɲumandɔn dusukun na, o la sa, a tun tɛ dimi a bolo k’a bolofɛnw bɛɛ di.</w:t>
            </w:r>
          </w:p>
          <w:p w14:paraId="536DAE36" w14:textId="77777777" w:rsidR="001D3C61" w:rsidRDefault="001D3C61" w:rsidP="00D00093"/>
          <w:p w14:paraId="31C14066" w14:textId="77777777" w:rsidR="001D3C61" w:rsidRDefault="001D3C61" w:rsidP="00D00093">
            <w:r>
              <w:t>O muso cɛ salen bɛ Yesu ka waati la, faantanw ni jamakulu minnu ka dɔgɔ kosɛbɛ, olu dɔ la kelen de jira. A tun bɛna a jigi da mɔgɔ wɛrɛw ka bolomafara kan pewu walasa k’a ka don o don magow ɲɛ. Sanni a k’a to nin ko in k’a to a ka wari bɛɛ minɛ a bolo, a sɔnna ka fɛn bɛɛ di Ala ma k’a jigi da ko Ala ka ɲi ani ko a bɛna a magow ɲɛ.</w:t>
            </w:r>
          </w:p>
          <w:p w14:paraId="5DD05E19" w14:textId="77777777" w:rsidR="001D3C61" w:rsidRPr="00565894" w:rsidRDefault="001D3C61" w:rsidP="00D00093"/>
          <w:p w14:paraId="1DB6C524" w14:textId="77777777" w:rsidR="001D3C61" w:rsidRPr="00D5796A" w:rsidRDefault="001D3C61" w:rsidP="00D00093">
            <w:r>
              <w:rPr>
                <w:b/>
              </w:rPr>
              <w:t xml:space="preserve">Tɛmɛsira filanan: </w:t>
            </w:r>
            <w:r>
              <w:t>Ciden Paul ye sɛbɛn ci Kɔrɛnte Krecɛnw ma, ko a nafa ka bon ka kɛ b</w:t>
            </w:r>
            <w:r w:rsidRPr="00C0465B">
              <w:rPr>
                <w:color w:val="FF0000"/>
              </w:rPr>
              <w:t>olomafaraw</w:t>
            </w:r>
            <w:r>
              <w:t xml:space="preserve"> ye. Kɛrɛnkɛrɛnnenya la, Paul bɛ ka Kɔrɛntekaw Krecɛnw wele u ka bolomafara di Jerusalɛm kerecɛn faantanw ma. Bolomafara ye Ala ka kanuya jiracogo nafama ye. Ikomi Ala bɛ bolomafara di an ma ni kanuya ye ani ka janto an na, an ka kan ka bolomafaraw di an ka kanuya la ani k’an janto mɔgɔ wɛrɛw la.</w:t>
            </w:r>
          </w:p>
          <w:p w14:paraId="07B5CAAD" w14:textId="77777777" w:rsidR="001D3C61" w:rsidRPr="00CA4179" w:rsidRDefault="001D3C61" w:rsidP="00D00093"/>
        </w:tc>
      </w:tr>
      <w:tr w:rsidR="001D3C61" w14:paraId="02FCF500" w14:textId="77777777" w:rsidTr="00D00093">
        <w:tc>
          <w:tcPr>
            <w:tcW w:w="9350" w:type="dxa"/>
            <w:gridSpan w:val="2"/>
            <w:shd w:val="clear" w:color="auto" w:fill="BFBFBF" w:themeFill="background1" w:themeFillShade="BF"/>
          </w:tcPr>
          <w:p w14:paraId="2E29570A" w14:textId="77777777" w:rsidR="001D3C61" w:rsidRPr="0068101F" w:rsidRDefault="001D3C61" w:rsidP="00D00093">
            <w:pPr>
              <w:jc w:val="center"/>
              <w:rPr>
                <w:sz w:val="28"/>
                <w:szCs w:val="28"/>
              </w:rPr>
            </w:pPr>
            <w:r w:rsidRPr="0068101F">
              <w:rPr>
                <w:b/>
                <w:sz w:val="28"/>
                <w:szCs w:val="28"/>
              </w:rPr>
              <w:t>Bibulukalan</w:t>
            </w:r>
          </w:p>
        </w:tc>
      </w:tr>
      <w:tr w:rsidR="001D3C61" w:rsidRPr="001D3C61" w14:paraId="45F19313" w14:textId="77777777" w:rsidTr="00D00093">
        <w:tc>
          <w:tcPr>
            <w:tcW w:w="1705" w:type="dxa"/>
          </w:tcPr>
          <w:p w14:paraId="3D4FB6B9" w14:textId="77777777" w:rsidR="001D3C61" w:rsidRPr="0068101F" w:rsidRDefault="001D3C61" w:rsidP="00D00093">
            <w:pPr>
              <w:jc w:val="center"/>
              <w:rPr>
                <w:b/>
                <w:sz w:val="28"/>
                <w:szCs w:val="28"/>
              </w:rPr>
            </w:pPr>
            <w:r w:rsidRPr="0068101F">
              <w:rPr>
                <w:b/>
                <w:sz w:val="28"/>
                <w:szCs w:val="28"/>
              </w:rPr>
              <w:t>Ka seli</w:t>
            </w:r>
          </w:p>
        </w:tc>
        <w:tc>
          <w:tcPr>
            <w:tcW w:w="7645" w:type="dxa"/>
          </w:tcPr>
          <w:p w14:paraId="3621BA1E" w14:textId="77777777" w:rsidR="001D3C61" w:rsidRDefault="001D3C61" w:rsidP="009F3CE2">
            <w:pPr>
              <w:pStyle w:val="ListParagraph"/>
              <w:numPr>
                <w:ilvl w:val="0"/>
                <w:numId w:val="12"/>
              </w:numPr>
              <w:spacing w:after="0" w:line="240" w:lineRule="auto"/>
            </w:pPr>
            <w:r>
              <w:t>Delili ɲininiw ni tanuli ɲini.</w:t>
            </w:r>
          </w:p>
          <w:p w14:paraId="46EDD263" w14:textId="77777777" w:rsidR="001D3C61" w:rsidRDefault="001D3C61" w:rsidP="009F3CE2">
            <w:pPr>
              <w:pStyle w:val="ListParagraph"/>
              <w:numPr>
                <w:ilvl w:val="0"/>
                <w:numId w:val="12"/>
              </w:numPr>
              <w:spacing w:after="0" w:line="240" w:lineRule="auto"/>
            </w:pPr>
            <w:r>
              <w:t>Barika Ala ye tanuli minnu kɛra ɲɔgɔn fɛ.</w:t>
            </w:r>
          </w:p>
          <w:p w14:paraId="2CACF05D" w14:textId="77777777" w:rsidR="001D3C61" w:rsidRDefault="001D3C61" w:rsidP="009F3CE2">
            <w:pPr>
              <w:pStyle w:val="ListParagraph"/>
              <w:numPr>
                <w:ilvl w:val="0"/>
                <w:numId w:val="12"/>
              </w:numPr>
              <w:spacing w:after="0" w:line="240" w:lineRule="auto"/>
            </w:pPr>
            <w:r>
              <w:t>Delili kɛli delili ɲininiw kama.</w:t>
            </w:r>
          </w:p>
          <w:p w14:paraId="018DF5CF" w14:textId="77777777" w:rsidR="001D3C61" w:rsidRDefault="001D3C61" w:rsidP="009F3CE2">
            <w:pPr>
              <w:pStyle w:val="ListParagraph"/>
              <w:numPr>
                <w:ilvl w:val="0"/>
                <w:numId w:val="12"/>
              </w:numPr>
              <w:spacing w:after="0" w:line="240" w:lineRule="auto"/>
            </w:pPr>
            <w:r>
              <w:t>Ni Senu deli a ka aw dusukunw ni aw hakiliw da wuli walisa ka Ala ka kan ka min tila aw ni ɲɔgɔn cɛ bi, k’o sɔrɔ ni nisɔndiya ye.</w:t>
            </w:r>
          </w:p>
          <w:p w14:paraId="3E1BA765" w14:textId="77777777" w:rsidR="001D3C61" w:rsidRDefault="001D3C61" w:rsidP="00D00093"/>
        </w:tc>
      </w:tr>
      <w:tr w:rsidR="001D3C61" w:rsidRPr="001D3C61" w14:paraId="438E2B5D" w14:textId="77777777" w:rsidTr="00D00093">
        <w:tc>
          <w:tcPr>
            <w:tcW w:w="1705" w:type="dxa"/>
          </w:tcPr>
          <w:p w14:paraId="5FA42CD9" w14:textId="77777777" w:rsidR="001D3C61" w:rsidRPr="0068101F" w:rsidRDefault="001D3C61" w:rsidP="00D00093">
            <w:pPr>
              <w:jc w:val="center"/>
              <w:rPr>
                <w:b/>
                <w:sz w:val="28"/>
                <w:szCs w:val="28"/>
              </w:rPr>
            </w:pPr>
            <w:r w:rsidRPr="0068101F">
              <w:rPr>
                <w:b/>
                <w:sz w:val="28"/>
                <w:szCs w:val="28"/>
              </w:rPr>
              <w:t>Ka mɛn</w:t>
            </w:r>
          </w:p>
        </w:tc>
        <w:tc>
          <w:tcPr>
            <w:tcW w:w="7645" w:type="dxa"/>
          </w:tcPr>
          <w:p w14:paraId="38595EB8" w14:textId="77777777" w:rsidR="001D3C61" w:rsidRDefault="001D3C61" w:rsidP="009F3CE2">
            <w:pPr>
              <w:pStyle w:val="ListParagraph"/>
              <w:numPr>
                <w:ilvl w:val="0"/>
                <w:numId w:val="13"/>
              </w:numPr>
              <w:spacing w:after="0" w:line="240" w:lineRule="auto"/>
            </w:pPr>
            <w:r>
              <w:t>Bibulu kalansen fila bɛɛ kalan.</w:t>
            </w:r>
          </w:p>
          <w:p w14:paraId="5793832C" w14:textId="77777777" w:rsidR="001D3C61" w:rsidRDefault="001D3C61" w:rsidP="009F3CE2">
            <w:pPr>
              <w:pStyle w:val="ListParagraph"/>
              <w:numPr>
                <w:ilvl w:val="0"/>
                <w:numId w:val="13"/>
              </w:numPr>
              <w:spacing w:after="0" w:line="240" w:lineRule="auto"/>
            </w:pPr>
            <w:r>
              <w:t>“Text Contexte” kumasen kuncɛ ka bɔ sanfɛ kalanso kama.</w:t>
            </w:r>
          </w:p>
          <w:p w14:paraId="511C1004" w14:textId="77777777" w:rsidR="001D3C61" w:rsidRDefault="001D3C61" w:rsidP="009F3CE2">
            <w:pPr>
              <w:pStyle w:val="ListParagraph"/>
              <w:numPr>
                <w:ilvl w:val="0"/>
                <w:numId w:val="13"/>
              </w:numPr>
              <w:spacing w:after="0" w:line="240" w:lineRule="auto"/>
            </w:pPr>
            <w:r>
              <w:t>Bibulu kalansen fila bɛɛ kalan kokura.</w:t>
            </w:r>
          </w:p>
          <w:p w14:paraId="3C9F4BE9" w14:textId="77777777" w:rsidR="001D3C61" w:rsidRDefault="001D3C61" w:rsidP="009F3CE2">
            <w:pPr>
              <w:pStyle w:val="ListParagraph"/>
              <w:numPr>
                <w:ilvl w:val="0"/>
                <w:numId w:val="13"/>
              </w:numPr>
              <w:spacing w:after="0" w:line="240" w:lineRule="auto"/>
            </w:pPr>
            <w:r>
              <w:t>A ɲini mɔgɔ dɔ fɛ a ka Bibulu tɛmɛsira kunba lakali kokura.</w:t>
            </w:r>
          </w:p>
          <w:p w14:paraId="462FF70C" w14:textId="77777777" w:rsidR="001D3C61" w:rsidRDefault="001D3C61" w:rsidP="00D00093"/>
          <w:p w14:paraId="39255330" w14:textId="77777777" w:rsidR="001D3C61" w:rsidRDefault="001D3C61" w:rsidP="00D00093"/>
          <w:p w14:paraId="67F52B62" w14:textId="77777777" w:rsidR="001D3C61" w:rsidRDefault="001D3C61" w:rsidP="00D00093"/>
        </w:tc>
      </w:tr>
      <w:tr w:rsidR="001D3C61" w:rsidRPr="001D3C61" w14:paraId="71697F2C" w14:textId="77777777" w:rsidTr="00D00093">
        <w:tc>
          <w:tcPr>
            <w:tcW w:w="1705" w:type="dxa"/>
          </w:tcPr>
          <w:p w14:paraId="402263AE" w14:textId="77777777" w:rsidR="001D3C61" w:rsidRPr="0068101F" w:rsidRDefault="001D3C61" w:rsidP="00D00093">
            <w:pPr>
              <w:jc w:val="center"/>
              <w:rPr>
                <w:b/>
                <w:sz w:val="28"/>
                <w:szCs w:val="28"/>
              </w:rPr>
            </w:pPr>
            <w:r w:rsidRPr="0068101F">
              <w:rPr>
                <w:b/>
                <w:sz w:val="28"/>
                <w:szCs w:val="28"/>
              </w:rPr>
              <w:lastRenderedPageBreak/>
              <w:t>Niyɔrɔ</w:t>
            </w:r>
          </w:p>
        </w:tc>
        <w:tc>
          <w:tcPr>
            <w:tcW w:w="7645" w:type="dxa"/>
          </w:tcPr>
          <w:p w14:paraId="0256DC56" w14:textId="77777777" w:rsidR="001D3C61" w:rsidRDefault="001D3C61" w:rsidP="009F3CE2">
            <w:pPr>
              <w:pStyle w:val="ListParagraph"/>
              <w:numPr>
                <w:ilvl w:val="0"/>
                <w:numId w:val="14"/>
              </w:numPr>
              <w:spacing w:after="0" w:line="240" w:lineRule="auto"/>
              <w:rPr>
                <w:b/>
              </w:rPr>
            </w:pPr>
            <w:r>
              <w:rPr>
                <w:b/>
              </w:rPr>
              <w:t>Kunkolo</w:t>
            </w:r>
            <w:r w:rsidRPr="008C4A7F">
              <w:rPr>
                <w:b/>
              </w:rPr>
              <w:t>: Sɛbɛnni kɔrɔ ye mun ye?</w:t>
            </w:r>
          </w:p>
          <w:p w14:paraId="594F85B7" w14:textId="77777777" w:rsidR="001D3C61" w:rsidRPr="00876DDF" w:rsidRDefault="001D3C61" w:rsidP="00D00093">
            <w:r>
              <w:t>Tuma caman na, danfara bɛ Ala hakili la min nafa ka bon ani hadamadenw hakili la ko nafa bɛ min na. A ka c’a la, hadamadenw bɛ kɛnɛmafɛnw filɛ k’a sɔrɔ Ala bɛ dusukun filɛ. O la sa, hali ni a tun bɛna kɛ cogo la min bɛ kɛ sababu ye ka nafolotigiw ka saraka belebele minnu di, o nɔ na, muso cɛ salen dusukun  ye Yesu  kabakoya. Yesu fɛ, nilifɛn bonya tɛ ko nafama ye, nka dusukun bonya min bɛ nilifɛn di. Muso cɛ salen y’a bolofɛn bɛɛ di a yɛrɛ sago la katuguni a tun dalen bɛ Ala la fɛn bɛɛ la.</w:t>
            </w:r>
          </w:p>
          <w:p w14:paraId="5AC99958" w14:textId="77777777" w:rsidR="001D3C61" w:rsidRPr="002F3DD8" w:rsidRDefault="001D3C61" w:rsidP="009F3CE2">
            <w:pPr>
              <w:pStyle w:val="ListParagraph"/>
              <w:numPr>
                <w:ilvl w:val="0"/>
                <w:numId w:val="25"/>
              </w:numPr>
              <w:spacing w:after="0" w:line="240" w:lineRule="auto"/>
              <w:rPr>
                <w:b/>
              </w:rPr>
            </w:pPr>
            <w:r>
              <w:rPr>
                <w:b/>
              </w:rPr>
              <w:t>Ka fara wari kan, cogo jumɛnw na mɔgɔw bɛ se ka bolomafara di Ala ma kosɛbɛ?</w:t>
            </w:r>
          </w:p>
          <w:p w14:paraId="030CA9FA" w14:textId="77777777" w:rsidR="001D3C61" w:rsidRPr="002F3DD8" w:rsidRDefault="001D3C61" w:rsidP="009F3CE2">
            <w:pPr>
              <w:pStyle w:val="ListParagraph"/>
              <w:numPr>
                <w:ilvl w:val="0"/>
                <w:numId w:val="25"/>
              </w:numPr>
              <w:spacing w:after="0" w:line="240" w:lineRule="auto"/>
              <w:rPr>
                <w:b/>
              </w:rPr>
            </w:pPr>
            <w:r>
              <w:rPr>
                <w:b/>
              </w:rPr>
              <w:t>Mun na mɔgɔ dɔw bɛ siran ka bolomafaraw di Ala ma?</w:t>
            </w:r>
          </w:p>
          <w:p w14:paraId="17E1899B" w14:textId="77777777" w:rsidR="001D3C61" w:rsidRDefault="001D3C61" w:rsidP="00D00093"/>
          <w:p w14:paraId="4268B21D" w14:textId="77777777" w:rsidR="001D3C61" w:rsidRDefault="001D3C61" w:rsidP="009F3CE2">
            <w:pPr>
              <w:pStyle w:val="ListParagraph"/>
              <w:numPr>
                <w:ilvl w:val="0"/>
                <w:numId w:val="9"/>
              </w:numPr>
              <w:spacing w:after="0" w:line="240" w:lineRule="auto"/>
              <w:rPr>
                <w:b/>
              </w:rPr>
            </w:pPr>
            <w:r>
              <w:rPr>
                <w:b/>
              </w:rPr>
              <w:t>Dusukun: Sɛbɛnni b’a fɔ ko an ka kan ka kɛ jɔn ye?</w:t>
            </w:r>
          </w:p>
          <w:p w14:paraId="4585D2DC" w14:textId="77777777" w:rsidR="001D3C61" w:rsidRPr="001E20DF" w:rsidRDefault="001D3C61" w:rsidP="00D00093">
            <w:r>
              <w:t>Dusukun min bɛ bolomafara di, o ye mɔgɔ dɔ de nɔ ye min dalen bɛ Ala la ani min bɛ mɔgɔ wɛrɛw kanu. Dusukun min tɛ bolomafara di, o ye mɔgɔ dɔ de nɔ ye min dalen tɛ Ala la wala min tɛ mɔgɔ wɛrɛw kanu. Nilifɛn bonya tɛ min b’a jira ni mɔgɔ dɔ ye bolomafara di, o ye dusukun hakɛ ye nilifɛn bɛ di ni min ye. Nka, bolomafara tɛ nilifɛn ye min bɛ di Krecɛn ma o yɔrɔnin bɛɛ la. O nɔ na, Ala bɛ nilifɛn falen Krecɛn dusukun na. O cogo la, kerecɛn bɛ se ka Ala ka kantigiya dege ɲɛnamaya ko fitininw na, o la sa, a bɛ se ka da Ala la ko belebelebaw la.</w:t>
            </w:r>
          </w:p>
          <w:p w14:paraId="39F710F9" w14:textId="77777777" w:rsidR="001D3C61" w:rsidRPr="002F3DD8" w:rsidRDefault="001D3C61" w:rsidP="009F3CE2">
            <w:pPr>
              <w:pStyle w:val="ListParagraph"/>
              <w:numPr>
                <w:ilvl w:val="0"/>
                <w:numId w:val="25"/>
              </w:numPr>
              <w:spacing w:after="0" w:line="240" w:lineRule="auto"/>
              <w:rPr>
                <w:b/>
              </w:rPr>
            </w:pPr>
            <w:r>
              <w:rPr>
                <w:b/>
              </w:rPr>
              <w:t>Ni Ala ye i filɛ, waati jumɛn, seko jumɛnw walima nafolo jumɛn bɛ i bolo, Ala bɛ se ka baara kɛ ni min ye mɔgɔ wɛrɛw ka nafa kama?</w:t>
            </w:r>
          </w:p>
          <w:p w14:paraId="5652EC22" w14:textId="77777777" w:rsidR="001D3C61" w:rsidRPr="002F3DD8" w:rsidRDefault="001D3C61" w:rsidP="009F3CE2">
            <w:pPr>
              <w:pStyle w:val="ListParagraph"/>
              <w:numPr>
                <w:ilvl w:val="0"/>
                <w:numId w:val="25"/>
              </w:numPr>
              <w:spacing w:after="0" w:line="240" w:lineRule="auto"/>
              <w:rPr>
                <w:b/>
              </w:rPr>
            </w:pPr>
            <w:r>
              <w:rPr>
                <w:b/>
              </w:rPr>
              <w:t>Mun bɛ kɛ Krecɛn dusukun na ni u banna ka bolomafara di mɔgɔ wɛrɛw ma, nka u b’a ɲini Ala fɛ a ka bolomafara di u ma?</w:t>
            </w:r>
          </w:p>
          <w:p w14:paraId="4639BFB9" w14:textId="77777777" w:rsidR="001D3C61" w:rsidRDefault="001D3C61" w:rsidP="00D00093"/>
          <w:p w14:paraId="307D0136" w14:textId="77777777" w:rsidR="001D3C61" w:rsidRPr="000120FC" w:rsidRDefault="001D3C61" w:rsidP="009F3CE2">
            <w:pPr>
              <w:pStyle w:val="ListParagraph"/>
              <w:numPr>
                <w:ilvl w:val="0"/>
                <w:numId w:val="9"/>
              </w:numPr>
              <w:spacing w:after="0" w:line="240" w:lineRule="auto"/>
            </w:pPr>
            <w:r w:rsidRPr="008C4A7F">
              <w:rPr>
                <w:b/>
              </w:rPr>
              <w:t>Bolo</w:t>
            </w:r>
            <w:r>
              <w:rPr>
                <w:b/>
              </w:rPr>
              <w:t>w</w:t>
            </w:r>
            <w:r w:rsidRPr="008C4A7F">
              <w:rPr>
                <w:b/>
              </w:rPr>
              <w:t>: An bɛ se ka Ala ka Kuma waleya cogo di?</w:t>
            </w:r>
          </w:p>
          <w:p w14:paraId="46A448C3" w14:textId="77777777" w:rsidR="001D3C61" w:rsidRDefault="001D3C61" w:rsidP="00D00093">
            <w:r>
              <w:t>Ne jigi b’a kan ko i bɛ ka bolomafara di mɔgɔ wɛrɛw ma kaban ni Ala ka dugaw ye. Nka, kerecɛnw ka kan ka Ala ka ɲɛminɛli dɔn u ka ɲɛnamaya kɔnɔ, katuguni tuma caman na, Ala bɛna an wele ka tɛmɛ an ye min kɛ ka tɛmɛn, ka fɛɛrɛ kuraw tigɛ, dannaya ni dannaya ni bolomafara la mɔgɔ wɛrɛw ye.</w:t>
            </w:r>
          </w:p>
          <w:p w14:paraId="27883A02" w14:textId="77777777" w:rsidR="001D3C61" w:rsidRPr="002F3DD8" w:rsidRDefault="001D3C61" w:rsidP="009F3CE2">
            <w:pPr>
              <w:pStyle w:val="ListParagraph"/>
              <w:numPr>
                <w:ilvl w:val="0"/>
                <w:numId w:val="25"/>
              </w:numPr>
              <w:spacing w:after="0" w:line="240" w:lineRule="auto"/>
              <w:rPr>
                <w:b/>
              </w:rPr>
            </w:pPr>
            <w:r>
              <w:rPr>
                <w:b/>
              </w:rPr>
              <w:t>Ni Ala ye ko dɔ bila an ɲɛ na, an bɛ se ka bolomafara di min na, an ka kan ka waati joli kɛ k’a latigɛ ni an bɛ se ka bolomafara di walima ni an tɛ se ka bolomafara di?</w:t>
            </w:r>
          </w:p>
          <w:p w14:paraId="3026180C" w14:textId="77777777" w:rsidR="001D3C61" w:rsidRPr="002F3DD8" w:rsidRDefault="001D3C61" w:rsidP="009F3CE2">
            <w:pPr>
              <w:pStyle w:val="ListParagraph"/>
              <w:numPr>
                <w:ilvl w:val="0"/>
                <w:numId w:val="25"/>
              </w:numPr>
              <w:spacing w:after="0" w:line="240" w:lineRule="auto"/>
              <w:rPr>
                <w:b/>
              </w:rPr>
            </w:pPr>
            <w:r>
              <w:rPr>
                <w:b/>
              </w:rPr>
              <w:t>Krecɛn tɔw ka nilifɛnw kɔlɔsili bɛ se k’an dɛmɛ cogo di ani k’an dusu tiɲɛ an yɛrɛ ka bolomafara yiriwali la?</w:t>
            </w:r>
          </w:p>
          <w:p w14:paraId="40755C7A" w14:textId="77777777" w:rsidR="001D3C61" w:rsidRDefault="001D3C61" w:rsidP="00D00093"/>
        </w:tc>
      </w:tr>
      <w:tr w:rsidR="001D3C61" w:rsidRPr="001D3C61" w14:paraId="2413517D" w14:textId="77777777" w:rsidTr="00D00093">
        <w:tc>
          <w:tcPr>
            <w:tcW w:w="1705" w:type="dxa"/>
          </w:tcPr>
          <w:p w14:paraId="7740A66E" w14:textId="77777777" w:rsidR="001D3C61" w:rsidRPr="0068101F" w:rsidRDefault="001D3C61" w:rsidP="00D00093">
            <w:pPr>
              <w:jc w:val="center"/>
              <w:rPr>
                <w:b/>
                <w:sz w:val="28"/>
                <w:szCs w:val="28"/>
              </w:rPr>
            </w:pPr>
            <w:r w:rsidRPr="0068101F">
              <w:rPr>
                <w:b/>
                <w:sz w:val="28"/>
                <w:szCs w:val="28"/>
              </w:rPr>
              <w:t>Ka waleya</w:t>
            </w:r>
          </w:p>
          <w:p w14:paraId="063DB616" w14:textId="77777777" w:rsidR="001D3C61" w:rsidRDefault="001D3C61" w:rsidP="00D00093">
            <w:pPr>
              <w:jc w:val="center"/>
              <w:rPr>
                <w:b/>
              </w:rPr>
            </w:pPr>
          </w:p>
          <w:p w14:paraId="087F21AB" w14:textId="77777777" w:rsidR="001D3C61" w:rsidRDefault="001D3C61" w:rsidP="00D00093">
            <w:pPr>
              <w:jc w:val="center"/>
              <w:rPr>
                <w:b/>
              </w:rPr>
            </w:pPr>
          </w:p>
        </w:tc>
        <w:tc>
          <w:tcPr>
            <w:tcW w:w="7645" w:type="dxa"/>
          </w:tcPr>
          <w:p w14:paraId="103B4F07" w14:textId="77777777" w:rsidR="001D3C61" w:rsidRDefault="001D3C61" w:rsidP="009F3CE2">
            <w:pPr>
              <w:pStyle w:val="ListParagraph"/>
              <w:numPr>
                <w:ilvl w:val="0"/>
                <w:numId w:val="18"/>
              </w:numPr>
              <w:spacing w:after="0" w:line="240" w:lineRule="auto"/>
            </w:pPr>
            <w:r>
              <w:t>A ɲini mɔgɔ dɔ fɛ a ka Bibulu kalansen kunba lakali kokura.</w:t>
            </w:r>
          </w:p>
          <w:p w14:paraId="4E5371F8" w14:textId="77777777" w:rsidR="001D3C61" w:rsidRDefault="001D3C61" w:rsidP="009F3CE2">
            <w:pPr>
              <w:pStyle w:val="ListParagraph"/>
              <w:numPr>
                <w:ilvl w:val="0"/>
                <w:numId w:val="18"/>
              </w:numPr>
              <w:spacing w:after="0" w:line="240" w:lineRule="auto"/>
            </w:pPr>
            <w:r>
              <w:t>A ɲini jɛkulu fɛ u k’a fɔ u hakili la Ala b’a fɛ u ka bi kalan jaabi cogo min na.</w:t>
            </w:r>
          </w:p>
          <w:p w14:paraId="72481A4C" w14:textId="77777777" w:rsidR="001D3C61" w:rsidRDefault="001D3C61" w:rsidP="009F3CE2">
            <w:pPr>
              <w:pStyle w:val="ListParagraph"/>
              <w:numPr>
                <w:ilvl w:val="0"/>
                <w:numId w:val="18"/>
              </w:numPr>
              <w:spacing w:after="0" w:line="240" w:lineRule="auto"/>
            </w:pPr>
            <w:r>
              <w:t>Aw ye waati kɛ delili la aw ka sigida la, ɲɔgɔn kosɔn, ani hakilitigiya kama bi kalan kɛcogo la.</w:t>
            </w:r>
          </w:p>
          <w:p w14:paraId="5325C254" w14:textId="77777777" w:rsidR="001D3C61" w:rsidRPr="001812C4" w:rsidRDefault="001D3C61" w:rsidP="009F3CE2">
            <w:pPr>
              <w:pStyle w:val="ListParagraph"/>
              <w:numPr>
                <w:ilvl w:val="0"/>
                <w:numId w:val="18"/>
              </w:numPr>
              <w:spacing w:after="0" w:line="240" w:lineRule="auto"/>
            </w:pPr>
            <w:r>
              <w:t>A dafara ni kulu ye Matigi ka delili kɛ ɲɔgɔn fɛ.</w:t>
            </w:r>
          </w:p>
          <w:p w14:paraId="6A9CFFEF" w14:textId="77777777" w:rsidR="001D3C61" w:rsidRDefault="001D3C61" w:rsidP="00D00093">
            <w:pPr>
              <w:rPr>
                <w:b/>
              </w:rPr>
            </w:pPr>
          </w:p>
        </w:tc>
      </w:tr>
    </w:tbl>
    <w:p w14:paraId="1429DDD6" w14:textId="77777777" w:rsidR="001D3C61" w:rsidRPr="001D3C61" w:rsidRDefault="001D3C61" w:rsidP="001D3C61">
      <w:pPr>
        <w:rPr>
          <w:lang w:val="es-US"/>
        </w:rPr>
      </w:pPr>
    </w:p>
    <w:p w14:paraId="5F44C889" w14:textId="77777777" w:rsidR="001D3C61" w:rsidRPr="001D3C61" w:rsidRDefault="001D3C61" w:rsidP="001D3C61">
      <w:pPr>
        <w:spacing w:after="0"/>
        <w:jc w:val="center"/>
        <w:rPr>
          <w:sz w:val="28"/>
          <w:szCs w:val="28"/>
          <w:lang w:val="es-US"/>
        </w:rPr>
      </w:pPr>
      <w:r w:rsidRPr="001D3C61">
        <w:rPr>
          <w:b/>
          <w:i/>
          <w:sz w:val="28"/>
          <w:szCs w:val="28"/>
          <w:lang w:val="es-US"/>
        </w:rPr>
        <w:t xml:space="preserve">YESU </w:t>
      </w:r>
      <w:r w:rsidRPr="001D3C61">
        <w:rPr>
          <w:sz w:val="28"/>
          <w:szCs w:val="28"/>
          <w:lang w:val="es-US"/>
        </w:rPr>
        <w:t>ka filimu waajuli yɔrɔ Bibulu kalansen # 83</w:t>
      </w:r>
    </w:p>
    <w:p w14:paraId="6CCE13DF" w14:textId="77777777" w:rsidR="001D3C61" w:rsidRPr="001D3C61" w:rsidRDefault="001D3C61" w:rsidP="001D3C61">
      <w:pPr>
        <w:rPr>
          <w:lang w:val="es-US"/>
        </w:rPr>
      </w:pPr>
    </w:p>
    <w:tbl>
      <w:tblPr>
        <w:tblStyle w:val="TableGrid"/>
        <w:tblW w:w="0" w:type="auto"/>
        <w:tblLook w:val="04A0" w:firstRow="1" w:lastRow="0" w:firstColumn="1" w:lastColumn="0" w:noHBand="0" w:noVBand="1"/>
      </w:tblPr>
      <w:tblGrid>
        <w:gridCol w:w="1696"/>
        <w:gridCol w:w="4456"/>
        <w:gridCol w:w="3162"/>
      </w:tblGrid>
      <w:tr w:rsidR="001D3C61" w:rsidRPr="003237DD" w14:paraId="7641967F" w14:textId="77777777" w:rsidTr="00D00093">
        <w:tc>
          <w:tcPr>
            <w:tcW w:w="1702" w:type="dxa"/>
            <w:tcBorders>
              <w:top w:val="single" w:sz="18" w:space="0" w:color="auto"/>
              <w:left w:val="single" w:sz="18" w:space="0" w:color="auto"/>
            </w:tcBorders>
            <w:shd w:val="clear" w:color="auto" w:fill="FFFFFF" w:themeFill="background1"/>
          </w:tcPr>
          <w:p w14:paraId="38DD45A0" w14:textId="77777777" w:rsidR="001D3C61" w:rsidRPr="003237DD" w:rsidRDefault="001D3C61" w:rsidP="00D00093">
            <w:pPr>
              <w:rPr>
                <w:b/>
              </w:rPr>
            </w:pPr>
            <w:r w:rsidRPr="003237DD">
              <w:rPr>
                <w:b/>
              </w:rPr>
              <w:t>Kalansen tɔgɔ:</w:t>
            </w:r>
          </w:p>
        </w:tc>
        <w:tc>
          <w:tcPr>
            <w:tcW w:w="4508" w:type="dxa"/>
            <w:tcBorders>
              <w:top w:val="single" w:sz="18" w:space="0" w:color="auto"/>
            </w:tcBorders>
            <w:shd w:val="clear" w:color="auto" w:fill="FFFFFF" w:themeFill="background1"/>
          </w:tcPr>
          <w:p w14:paraId="1BC4EF75" w14:textId="77777777" w:rsidR="001D3C61" w:rsidRPr="000E36F0" w:rsidRDefault="001D3C61" w:rsidP="00D00093">
            <w:pPr>
              <w:rPr>
                <w:rFonts w:ascii="Arial" w:hAnsi="Arial" w:cs="Arial"/>
                <w:b/>
                <w:sz w:val="20"/>
                <w:szCs w:val="20"/>
              </w:rPr>
            </w:pPr>
            <w:r w:rsidRPr="003E0FF1">
              <w:rPr>
                <w:rFonts w:ascii="Arial" w:hAnsi="Arial" w:cs="Arial"/>
                <w:b/>
                <w:sz w:val="20"/>
                <w:szCs w:val="20"/>
              </w:rPr>
              <w:t>Tɛmɛnkan seli surɔfana</w:t>
            </w:r>
          </w:p>
        </w:tc>
        <w:tc>
          <w:tcPr>
            <w:tcW w:w="3104" w:type="dxa"/>
            <w:tcBorders>
              <w:top w:val="single" w:sz="18" w:space="0" w:color="auto"/>
              <w:right w:val="single" w:sz="18" w:space="0" w:color="auto"/>
            </w:tcBorders>
          </w:tcPr>
          <w:p w14:paraId="6D23174B" w14:textId="77777777" w:rsidR="001D3C61" w:rsidRPr="003237DD" w:rsidRDefault="001D3C61" w:rsidP="00D00093">
            <w:pPr>
              <w:jc w:val="center"/>
              <w:rPr>
                <w:sz w:val="24"/>
                <w:szCs w:val="24"/>
              </w:rPr>
            </w:pPr>
            <w:r>
              <w:rPr>
                <w:b/>
                <w:sz w:val="24"/>
                <w:szCs w:val="24"/>
              </w:rPr>
              <w:t>Ja</w:t>
            </w:r>
          </w:p>
        </w:tc>
      </w:tr>
      <w:tr w:rsidR="001D3C61" w:rsidRPr="003237DD" w14:paraId="04BEE77A" w14:textId="77777777" w:rsidTr="00D00093">
        <w:tc>
          <w:tcPr>
            <w:tcW w:w="1702" w:type="dxa"/>
            <w:tcBorders>
              <w:left w:val="single" w:sz="18" w:space="0" w:color="auto"/>
            </w:tcBorders>
            <w:shd w:val="clear" w:color="auto" w:fill="FFFFFF" w:themeFill="background1"/>
          </w:tcPr>
          <w:p w14:paraId="4D3788E3" w14:textId="77777777" w:rsidR="001D3C61" w:rsidRPr="003237DD" w:rsidRDefault="001D3C61" w:rsidP="00D00093">
            <w:pPr>
              <w:rPr>
                <w:b/>
              </w:rPr>
            </w:pPr>
            <w:r w:rsidRPr="003237DD">
              <w:rPr>
                <w:b/>
              </w:rPr>
              <w:t>Kalansenw kɔnɔkow:</w:t>
            </w:r>
          </w:p>
        </w:tc>
        <w:tc>
          <w:tcPr>
            <w:tcW w:w="4508" w:type="dxa"/>
            <w:shd w:val="clear" w:color="auto" w:fill="FFFFFF" w:themeFill="background1"/>
          </w:tcPr>
          <w:p w14:paraId="668B44F4" w14:textId="77777777" w:rsidR="001D3C61" w:rsidRPr="009A04A5" w:rsidRDefault="001D3C61" w:rsidP="00D00093">
            <w:pPr>
              <w:rPr>
                <w:rFonts w:ascii="Arial" w:hAnsi="Arial" w:cs="Arial"/>
                <w:b/>
                <w:sz w:val="20"/>
                <w:szCs w:val="20"/>
              </w:rPr>
            </w:pPr>
            <w:r>
              <w:rPr>
                <w:rFonts w:ascii="Arial" w:hAnsi="Arial" w:cs="Arial"/>
                <w:b/>
                <w:sz w:val="20"/>
                <w:szCs w:val="20"/>
              </w:rPr>
              <w:t>Luka 22:1-23 la</w:t>
            </w:r>
          </w:p>
        </w:tc>
        <w:tc>
          <w:tcPr>
            <w:tcW w:w="3104" w:type="dxa"/>
            <w:vMerge w:val="restart"/>
            <w:tcBorders>
              <w:right w:val="single" w:sz="18" w:space="0" w:color="auto"/>
            </w:tcBorders>
          </w:tcPr>
          <w:p w14:paraId="07E13257" w14:textId="77777777" w:rsidR="001D3C61" w:rsidRDefault="001D3C61" w:rsidP="00D00093">
            <w:pPr>
              <w:rPr>
                <w:sz w:val="24"/>
                <w:szCs w:val="24"/>
              </w:rPr>
            </w:pPr>
            <w:r>
              <w:rPr>
                <w:noProof/>
                <w:sz w:val="24"/>
                <w:szCs w:val="24"/>
                <w:lang w:eastAsia="fr-FR"/>
              </w:rPr>
              <w:drawing>
                <wp:inline distT="0" distB="0" distL="0" distR="0" wp14:anchorId="5F8958A3" wp14:editId="4B36C023">
                  <wp:extent cx="1870912" cy="2518068"/>
                  <wp:effectExtent l="0" t="0" r="0" b="0"/>
                  <wp:docPr id="107162617" name="Picture 107162617" descr="A group of men at 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62617" name="Picture 107162617" descr="A group of men at a table&#10;&#10;AI-generated content may be incorrect."/>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1877019" cy="2526288"/>
                          </a:xfrm>
                          <a:prstGeom prst="rect">
                            <a:avLst/>
                          </a:prstGeom>
                        </pic:spPr>
                      </pic:pic>
                    </a:graphicData>
                  </a:graphic>
                </wp:inline>
              </w:drawing>
            </w:r>
          </w:p>
          <w:p w14:paraId="6554E415" w14:textId="77777777" w:rsidR="001D3C61" w:rsidRPr="003237DD" w:rsidRDefault="001D3C61" w:rsidP="00D00093">
            <w:pPr>
              <w:rPr>
                <w:sz w:val="24"/>
                <w:szCs w:val="24"/>
              </w:rPr>
            </w:pPr>
          </w:p>
        </w:tc>
      </w:tr>
      <w:tr w:rsidR="001D3C61" w14:paraId="1BF4DB31" w14:textId="77777777" w:rsidTr="00D00093">
        <w:tc>
          <w:tcPr>
            <w:tcW w:w="1702" w:type="dxa"/>
            <w:tcBorders>
              <w:left w:val="single" w:sz="18" w:space="0" w:color="auto"/>
            </w:tcBorders>
            <w:shd w:val="clear" w:color="auto" w:fill="FFFFFF" w:themeFill="background1"/>
          </w:tcPr>
          <w:p w14:paraId="2AC2F1BD" w14:textId="77777777" w:rsidR="001D3C61" w:rsidRPr="003237DD" w:rsidRDefault="001D3C61" w:rsidP="00D00093">
            <w:pPr>
              <w:rPr>
                <w:b/>
              </w:rPr>
            </w:pPr>
            <w:r>
              <w:rPr>
                <w:b/>
              </w:rPr>
              <w:t>Sɛbɛnni filanan:</w:t>
            </w:r>
          </w:p>
        </w:tc>
        <w:tc>
          <w:tcPr>
            <w:tcW w:w="4508" w:type="dxa"/>
            <w:shd w:val="clear" w:color="auto" w:fill="FFFFFF" w:themeFill="background1"/>
          </w:tcPr>
          <w:p w14:paraId="13C09EE7" w14:textId="77777777" w:rsidR="001D3C61" w:rsidRPr="003237DD" w:rsidRDefault="001D3C61" w:rsidP="00D00093">
            <w:pPr>
              <w:rPr>
                <w:b/>
              </w:rPr>
            </w:pPr>
            <w:r>
              <w:rPr>
                <w:b/>
              </w:rPr>
              <w:t>Ekisode 11:1 – 12:13</w:t>
            </w:r>
          </w:p>
        </w:tc>
        <w:tc>
          <w:tcPr>
            <w:tcW w:w="3104" w:type="dxa"/>
            <w:vMerge/>
            <w:tcBorders>
              <w:right w:val="single" w:sz="18" w:space="0" w:color="auto"/>
            </w:tcBorders>
          </w:tcPr>
          <w:p w14:paraId="5F9CC315" w14:textId="77777777" w:rsidR="001D3C61" w:rsidRDefault="001D3C61" w:rsidP="00D00093"/>
        </w:tc>
      </w:tr>
      <w:tr w:rsidR="001D3C61" w:rsidRPr="001D3C61" w14:paraId="20105B68" w14:textId="77777777" w:rsidTr="00D00093">
        <w:tc>
          <w:tcPr>
            <w:tcW w:w="1702" w:type="dxa"/>
            <w:tcBorders>
              <w:left w:val="single" w:sz="18" w:space="0" w:color="auto"/>
            </w:tcBorders>
            <w:shd w:val="clear" w:color="auto" w:fill="FFFFFF" w:themeFill="background1"/>
          </w:tcPr>
          <w:p w14:paraId="1B89A31F" w14:textId="77777777" w:rsidR="001D3C61" w:rsidRPr="003237DD" w:rsidRDefault="001D3C61" w:rsidP="00D00093">
            <w:pPr>
              <w:rPr>
                <w:b/>
              </w:rPr>
            </w:pPr>
            <w:r w:rsidRPr="003237DD">
              <w:rPr>
                <w:b/>
              </w:rPr>
              <w:t>Kalansenw kuntilenna:</w:t>
            </w:r>
          </w:p>
        </w:tc>
        <w:tc>
          <w:tcPr>
            <w:tcW w:w="4508" w:type="dxa"/>
            <w:shd w:val="clear" w:color="auto" w:fill="FFFFFF" w:themeFill="background1"/>
          </w:tcPr>
          <w:p w14:paraId="0A439835" w14:textId="77777777" w:rsidR="001D3C61" w:rsidRPr="003237DD" w:rsidRDefault="001D3C61" w:rsidP="009F3CE2">
            <w:pPr>
              <w:pStyle w:val="ListParagraph"/>
              <w:numPr>
                <w:ilvl w:val="0"/>
                <w:numId w:val="26"/>
              </w:numPr>
              <w:spacing w:after="0" w:line="240" w:lineRule="auto"/>
            </w:pPr>
            <w:r>
              <w:rPr>
                <w:b/>
              </w:rPr>
              <w:t>Kunkolo</w:t>
            </w:r>
            <w:r w:rsidRPr="008C4A7F">
              <w:rPr>
                <w:b/>
              </w:rPr>
              <w:t xml:space="preserve"> </w:t>
            </w:r>
            <w:r w:rsidRPr="003237DD">
              <w:t>: A faamu ko Yesu ye Tɛmɛnkan seli dumuni yɛlɛma ka bɔ kunmabɔli dumuni ye min bɛ kuma jɔnya hɔrɔnya kan Misira ka kɛ kunmabɔli dumuni ye min bɛ hɔrɔnya ka bɔ jɔnya la ka taa jurumu la.</w:t>
            </w:r>
          </w:p>
          <w:p w14:paraId="5E32E8B7" w14:textId="77777777" w:rsidR="001D3C61" w:rsidRPr="003237DD" w:rsidRDefault="001D3C61" w:rsidP="009F3CE2">
            <w:pPr>
              <w:pStyle w:val="ListParagraph"/>
              <w:numPr>
                <w:ilvl w:val="0"/>
                <w:numId w:val="26"/>
              </w:numPr>
              <w:spacing w:after="0" w:line="240" w:lineRule="auto"/>
            </w:pPr>
            <w:r w:rsidRPr="008C4A7F">
              <w:rPr>
                <w:b/>
              </w:rPr>
              <w:t xml:space="preserve">Dusukun </w:t>
            </w:r>
            <w:r w:rsidRPr="003237DD">
              <w:t>: Yesu ye sɔngɔ min sara walisa ka kisili lase diɲɛ ma, i ka miiri o la.</w:t>
            </w:r>
          </w:p>
          <w:p w14:paraId="6216AEE9" w14:textId="77777777" w:rsidR="001D3C61" w:rsidRPr="003237DD" w:rsidRDefault="001D3C61" w:rsidP="009F3CE2">
            <w:pPr>
              <w:pStyle w:val="ListParagraph"/>
              <w:numPr>
                <w:ilvl w:val="0"/>
                <w:numId w:val="26"/>
              </w:numPr>
              <w:spacing w:after="0" w:line="240" w:lineRule="auto"/>
            </w:pPr>
            <w:r w:rsidRPr="008C4A7F">
              <w:rPr>
                <w:b/>
              </w:rPr>
              <w:t>Bolo</w:t>
            </w:r>
            <w:r>
              <w:rPr>
                <w:b/>
              </w:rPr>
              <w:t>w</w:t>
            </w:r>
            <w:r w:rsidRPr="008C4A7F">
              <w:rPr>
                <w:b/>
              </w:rPr>
              <w:t xml:space="preserve"> </w:t>
            </w:r>
            <w:r w:rsidRPr="003237DD">
              <w:t>: I sen don Matigi ka surɔfana na ni bonyaba ye Krisita ka saraka la ani nisɔndiyaba la i ka hɔrɔnya kosɔn ka bɔ jurumu jɔnya la.</w:t>
            </w:r>
          </w:p>
          <w:p w14:paraId="1B411935" w14:textId="77777777" w:rsidR="001D3C61" w:rsidRPr="003237DD" w:rsidRDefault="001D3C61" w:rsidP="00D00093"/>
        </w:tc>
        <w:tc>
          <w:tcPr>
            <w:tcW w:w="3104" w:type="dxa"/>
            <w:vMerge/>
            <w:tcBorders>
              <w:right w:val="single" w:sz="18" w:space="0" w:color="auto"/>
            </w:tcBorders>
          </w:tcPr>
          <w:p w14:paraId="2B70C3B2" w14:textId="77777777" w:rsidR="001D3C61" w:rsidRDefault="001D3C61" w:rsidP="00D00093"/>
        </w:tc>
      </w:tr>
      <w:tr w:rsidR="001D3C61" w:rsidRPr="003237DD" w14:paraId="00861172" w14:textId="77777777" w:rsidTr="00D00093">
        <w:tc>
          <w:tcPr>
            <w:tcW w:w="1702" w:type="dxa"/>
            <w:tcBorders>
              <w:left w:val="single" w:sz="18" w:space="0" w:color="auto"/>
              <w:bottom w:val="single" w:sz="4" w:space="0" w:color="auto"/>
            </w:tcBorders>
            <w:shd w:val="clear" w:color="auto" w:fill="auto"/>
          </w:tcPr>
          <w:p w14:paraId="2E8F7328" w14:textId="77777777" w:rsidR="001D3C61" w:rsidRPr="003237DD" w:rsidRDefault="001D3C61" w:rsidP="00D00093">
            <w:pPr>
              <w:rPr>
                <w:b/>
              </w:rPr>
            </w:pPr>
            <w:r w:rsidRPr="003237DD">
              <w:rPr>
                <w:b/>
              </w:rPr>
              <w:t>Kalansen min bɛ Vɛrise dɔ kɔnɔ:</w:t>
            </w:r>
          </w:p>
        </w:tc>
        <w:tc>
          <w:tcPr>
            <w:tcW w:w="7612" w:type="dxa"/>
            <w:gridSpan w:val="2"/>
            <w:tcBorders>
              <w:bottom w:val="single" w:sz="4" w:space="0" w:color="auto"/>
              <w:right w:val="single" w:sz="18" w:space="0" w:color="auto"/>
            </w:tcBorders>
            <w:shd w:val="clear" w:color="auto" w:fill="FFFFFF" w:themeFill="background1"/>
          </w:tcPr>
          <w:p w14:paraId="50419F38" w14:textId="77777777" w:rsidR="001D3C61" w:rsidRPr="00503329" w:rsidRDefault="001D3C61" w:rsidP="00D00093">
            <w:pPr>
              <w:rPr>
                <w:rFonts w:cstheme="minorHAnsi"/>
              </w:rPr>
            </w:pPr>
            <w:r w:rsidRPr="00503329">
              <w:rPr>
                <w:rFonts w:cstheme="minorHAnsi"/>
                <w:color w:val="000000"/>
                <w:shd w:val="clear" w:color="auto" w:fill="FFFFFF"/>
              </w:rPr>
              <w:t xml:space="preserve">A [Yesu] y'a fɔ u ye ko: </w:t>
            </w:r>
            <w:r w:rsidRPr="00503329">
              <w:rPr>
                <w:rStyle w:val="woj"/>
                <w:rFonts w:cstheme="minorHAnsi"/>
                <w:color w:val="000000"/>
                <w:shd w:val="clear" w:color="auto" w:fill="FFFFFF"/>
              </w:rPr>
              <w:t>«Ne b'a fɛ kosɛbɛ ka nin Tɛmɛnkan seli du</w:t>
            </w:r>
            <w:r>
              <w:rPr>
                <w:rStyle w:val="woj"/>
                <w:rFonts w:cstheme="minorHAnsi"/>
                <w:color w:val="000000"/>
                <w:shd w:val="clear" w:color="auto" w:fill="FFFFFF"/>
              </w:rPr>
              <w:t>muni kɛ</w:t>
            </w:r>
            <w:r w:rsidRPr="00503329">
              <w:rPr>
                <w:rStyle w:val="woj"/>
                <w:rFonts w:cstheme="minorHAnsi"/>
                <w:color w:val="000000"/>
                <w:shd w:val="clear" w:color="auto" w:fill="FFFFFF"/>
              </w:rPr>
              <w:t xml:space="preserve"> aw fɛ sani ne ka tɔɔrɔ. (Luka 22:15)</w:t>
            </w:r>
          </w:p>
        </w:tc>
      </w:tr>
    </w:tbl>
    <w:p w14:paraId="3257FDAF" w14:textId="77777777" w:rsidR="001D3C61" w:rsidRDefault="001D3C61" w:rsidP="001D3C61"/>
    <w:tbl>
      <w:tblPr>
        <w:tblStyle w:val="TableGrid"/>
        <w:tblW w:w="0" w:type="auto"/>
        <w:tblLook w:val="04A0" w:firstRow="1" w:lastRow="0" w:firstColumn="1" w:lastColumn="0" w:noHBand="0" w:noVBand="1"/>
      </w:tblPr>
      <w:tblGrid>
        <w:gridCol w:w="1705"/>
        <w:gridCol w:w="7645"/>
      </w:tblGrid>
      <w:tr w:rsidR="001D3C61" w:rsidRPr="001D3C61" w14:paraId="5F8D0451" w14:textId="77777777" w:rsidTr="00D00093">
        <w:tc>
          <w:tcPr>
            <w:tcW w:w="1705" w:type="dxa"/>
          </w:tcPr>
          <w:p w14:paraId="74ABF00C" w14:textId="77777777" w:rsidR="001D3C61" w:rsidRDefault="001D3C61" w:rsidP="00D00093">
            <w:pPr>
              <w:rPr>
                <w:b/>
              </w:rPr>
            </w:pPr>
            <w:r>
              <w:rPr>
                <w:b/>
              </w:rPr>
              <w:t xml:space="preserve"> (Sɛbɛnni kuncɛcogo).</w:t>
            </w:r>
          </w:p>
          <w:p w14:paraId="03250106" w14:textId="77777777" w:rsidR="001D3C61" w:rsidRDefault="001D3C61" w:rsidP="00D00093">
            <w:pPr>
              <w:jc w:val="center"/>
              <w:rPr>
                <w:b/>
              </w:rPr>
            </w:pPr>
          </w:p>
        </w:tc>
        <w:tc>
          <w:tcPr>
            <w:tcW w:w="7645" w:type="dxa"/>
          </w:tcPr>
          <w:p w14:paraId="3DA4FA67" w14:textId="77777777" w:rsidR="001D3C61" w:rsidRPr="006812D9" w:rsidRDefault="001D3C61" w:rsidP="00D00093">
            <w:pPr>
              <w:autoSpaceDE w:val="0"/>
              <w:autoSpaceDN w:val="0"/>
              <w:adjustRightInd w:val="0"/>
              <w:rPr>
                <w:rFonts w:cstheme="minorHAnsi"/>
              </w:rPr>
            </w:pPr>
            <w:r w:rsidRPr="00A24D92">
              <w:rPr>
                <w:rFonts w:cstheme="minorHAnsi"/>
              </w:rPr>
              <w:t xml:space="preserve">San o san, Yahutuw tun be Tɛmɛnkan seli kɛ. Tɛmɛnkan seli don dɔ la, Yesu ni a ka kalandenw bɛɛ ye Tɛmɛnkan seli dumuni kɛ ɲɔgɔn fɛ. O tun na kɛ surɔfana laban ye, Yesu tun bɛna min kɛ n’a ka kalandenw ye. Ka u to dumuni na, Yesu y’a teriw filɛ k’a fɔ ko u dɔ bɛna a janfa. Ka janfa, </w:t>
            </w:r>
            <w:r w:rsidRPr="00F169C3">
              <w:rPr>
                <w:rFonts w:cstheme="minorHAnsi"/>
                <w:highlight w:val="yellow"/>
              </w:rPr>
              <w:t>o kɔrɔ ye ka o fɔ i teri ye</w:t>
            </w:r>
            <w:r w:rsidRPr="00A24D92">
              <w:rPr>
                <w:rFonts w:cstheme="minorHAnsi"/>
              </w:rPr>
              <w:t>. Kalandenw dusu tiɲɛna ani u y’a fɔ k’u tɛna o kɛ abada. Yesu y’a fɔ ko cɛ min y’a ka nbuuru su jifilen kɔnɔ waati kelen</w:t>
            </w:r>
            <w:r>
              <w:rPr>
                <w:rFonts w:cstheme="minorHAnsi"/>
              </w:rPr>
              <w:t xml:space="preserve"> min</w:t>
            </w:r>
            <w:r w:rsidRPr="00A24D92">
              <w:rPr>
                <w:rFonts w:cstheme="minorHAnsi"/>
              </w:rPr>
              <w:t xml:space="preserve"> na Yesu y’o kɛ, o bɛna a janfa. Yesu ye Juda filɛ tuma min na, a ko: “Ɔwɔ, e de don” (NIV). O kɔ, Yesu ye nbuuru dɔ ta k’o kari. A ko ni u ye buru dun tuma min na, u ka kan ka miiri a farikolo la min bɛna kari. O kɔ, Yesu </w:t>
            </w:r>
            <w:r>
              <w:rPr>
                <w:rFonts w:cstheme="minorHAnsi"/>
              </w:rPr>
              <w:t xml:space="preserve">ye </w:t>
            </w:r>
            <w:r w:rsidRPr="00A24D92">
              <w:rPr>
                <w:rFonts w:cstheme="minorHAnsi"/>
              </w:rPr>
              <w:t>jifilen</w:t>
            </w:r>
            <w:r>
              <w:rPr>
                <w:rFonts w:cstheme="minorHAnsi"/>
              </w:rPr>
              <w:t xml:space="preserve"> ta</w:t>
            </w:r>
            <w:r w:rsidRPr="00A24D92">
              <w:rPr>
                <w:rFonts w:cstheme="minorHAnsi"/>
              </w:rPr>
              <w:t xml:space="preserve"> min falen bɛ diwɛn bilenman na. A ko ni u ye diwɛn min, u ka kan ka miiri joli la, a bɛna min bɔn u ka jurumuw kosɔ</w:t>
            </w:r>
            <w:r>
              <w:rPr>
                <w:rFonts w:cstheme="minorHAnsi"/>
              </w:rPr>
              <w:t>n. Ni an b’</w:t>
            </w:r>
            <w:r w:rsidRPr="00A24D92">
              <w:rPr>
                <w:rFonts w:cstheme="minorHAnsi"/>
              </w:rPr>
              <w:t>o k</w:t>
            </w:r>
            <w:r>
              <w:rPr>
                <w:rFonts w:cstheme="minorHAnsi"/>
              </w:rPr>
              <w:t>ε egilisi la bi, an b’</w:t>
            </w:r>
            <w:r w:rsidRPr="00A24D92">
              <w:rPr>
                <w:rFonts w:cstheme="minorHAnsi"/>
              </w:rPr>
              <w:t xml:space="preserve">o wele ko </w:t>
            </w:r>
            <w:r w:rsidRPr="00A43ED6">
              <w:rPr>
                <w:rFonts w:cstheme="minorHAnsi"/>
                <w:color w:val="FF0000"/>
              </w:rPr>
              <w:t>Komini.</w:t>
            </w:r>
          </w:p>
          <w:p w14:paraId="7D27163C" w14:textId="77777777" w:rsidR="001D3C61" w:rsidRPr="00A24D92" w:rsidRDefault="001D3C61" w:rsidP="00D00093">
            <w:pPr>
              <w:rPr>
                <w:rFonts w:cstheme="minorHAnsi"/>
                <w:b/>
              </w:rPr>
            </w:pPr>
          </w:p>
        </w:tc>
      </w:tr>
      <w:tr w:rsidR="001D3C61" w:rsidRPr="001D3C61" w14:paraId="343A542E" w14:textId="77777777" w:rsidTr="00D00093">
        <w:tc>
          <w:tcPr>
            <w:tcW w:w="1705" w:type="dxa"/>
          </w:tcPr>
          <w:p w14:paraId="3FEB6F78" w14:textId="77777777" w:rsidR="001D3C61" w:rsidRDefault="001D3C61" w:rsidP="00D00093">
            <w:pPr>
              <w:jc w:val="center"/>
              <w:rPr>
                <w:b/>
              </w:rPr>
            </w:pPr>
            <w:r>
              <w:rPr>
                <w:b/>
              </w:rPr>
              <w:t>Kalan min bɛ bɔ Ja la</w:t>
            </w:r>
          </w:p>
        </w:tc>
        <w:tc>
          <w:tcPr>
            <w:tcW w:w="7645" w:type="dxa"/>
          </w:tcPr>
          <w:p w14:paraId="4620127B" w14:textId="77777777" w:rsidR="001D3C61" w:rsidRPr="00503329" w:rsidRDefault="001D3C61" w:rsidP="009A60EF">
            <w:pPr>
              <w:pStyle w:val="ListParagraph"/>
              <w:numPr>
                <w:ilvl w:val="0"/>
                <w:numId w:val="191"/>
              </w:numPr>
              <w:spacing w:after="0" w:line="240" w:lineRule="auto"/>
              <w:rPr>
                <w:b/>
              </w:rPr>
            </w:pPr>
            <w:r>
              <w:rPr>
                <w:b/>
              </w:rPr>
              <w:t xml:space="preserve">Sankanso bonba. </w:t>
            </w:r>
            <w:r>
              <w:t>K’u to Jerusalɛm Tɛmɛnkan seli waati la, Yesu ye Piɛrɛ ni Yuhana bilasira u ka u labɛn Tɛmɛnkan seli kama. Tɛmɛnkan seli ye san o san seli ye Yahutuw bɛ min kɛ, u hakili bɛ min na Ala ye Israɛldenw kisi ka bɔ jɔnya la Misira.</w:t>
            </w:r>
          </w:p>
          <w:p w14:paraId="5771C1E3" w14:textId="77777777" w:rsidR="001D3C61" w:rsidRPr="007578B1" w:rsidRDefault="001D3C61" w:rsidP="009A60EF">
            <w:pPr>
              <w:pStyle w:val="ListParagraph"/>
              <w:numPr>
                <w:ilvl w:val="0"/>
                <w:numId w:val="191"/>
              </w:numPr>
              <w:spacing w:after="0" w:line="240" w:lineRule="auto"/>
              <w:rPr>
                <w:b/>
              </w:rPr>
            </w:pPr>
            <w:r>
              <w:rPr>
                <w:b/>
              </w:rPr>
              <w:t xml:space="preserve">Buru ni diwɛn </w:t>
            </w:r>
            <w:r>
              <w:t>. Tɛmɛnkan seli dumunifɛn fila tun ye buru fununbali ni diwɛn ye.</w:t>
            </w:r>
          </w:p>
          <w:p w14:paraId="42280D10" w14:textId="77777777" w:rsidR="001D3C61" w:rsidRPr="007578B1" w:rsidRDefault="001D3C61" w:rsidP="009A60EF">
            <w:pPr>
              <w:pStyle w:val="ListParagraph"/>
              <w:numPr>
                <w:ilvl w:val="0"/>
                <w:numId w:val="191"/>
              </w:numPr>
              <w:spacing w:after="0" w:line="240" w:lineRule="auto"/>
              <w:rPr>
                <w:b/>
              </w:rPr>
            </w:pPr>
            <w:r>
              <w:rPr>
                <w:b/>
              </w:rPr>
              <w:t xml:space="preserve">Yesu, </w:t>
            </w:r>
            <w:r>
              <w:t>k’a dɔn ko nin bɛna kɛ a ka dumuni laban ye ni kalandenw ye sani a ka sa, a ye Tɛmɛnkan seli dumuni yɛlɛma ka kɛ seli ye, min t’a jira  dɔrɔn  ka bɔ jɔnya na Misira, nka ka bɔ jurumu jɔnya la fana. Yesu ye buru kari k’a fɔ a ka kalandenw ye ko nin bɛ a farikolo jira min bɛna kari u ye. Yesu tɛmɛna diwɛn lamini na k’a fɔ a ka kalandenw ye ko nin bɛ a joli jira min bɛna bɔn u kosɔn sɔɔni.</w:t>
            </w:r>
          </w:p>
          <w:p w14:paraId="1589F25C" w14:textId="77777777" w:rsidR="001D3C61" w:rsidRPr="007578B1" w:rsidRDefault="001D3C61" w:rsidP="009A60EF">
            <w:pPr>
              <w:pStyle w:val="ListParagraph"/>
              <w:numPr>
                <w:ilvl w:val="0"/>
                <w:numId w:val="191"/>
              </w:numPr>
              <w:spacing w:after="0" w:line="240" w:lineRule="auto"/>
              <w:rPr>
                <w:b/>
              </w:rPr>
            </w:pPr>
            <w:r>
              <w:rPr>
                <w:b/>
              </w:rPr>
              <w:lastRenderedPageBreak/>
              <w:t xml:space="preserve">Kalandenw </w:t>
            </w:r>
            <w:r>
              <w:t>tun t’a faamu Yesu tun b’a fɛ ka min fɔ. Nka, Yesu lakununni kɔ, u hakili jigira ani a laban na, u y’a faamu Yesu tun b’a fɛ ka min fɔ.</w:t>
            </w:r>
          </w:p>
          <w:p w14:paraId="68237B33" w14:textId="77777777" w:rsidR="001D3C61" w:rsidRPr="00E86E74" w:rsidRDefault="001D3C61" w:rsidP="00D00093">
            <w:pPr>
              <w:pStyle w:val="ListParagraph"/>
              <w:ind w:left="360"/>
              <w:rPr>
                <w:b/>
              </w:rPr>
            </w:pPr>
          </w:p>
        </w:tc>
      </w:tr>
      <w:tr w:rsidR="001D3C61" w:rsidRPr="001D3C61" w14:paraId="3FC839EE" w14:textId="77777777" w:rsidTr="00D00093">
        <w:tc>
          <w:tcPr>
            <w:tcW w:w="1705" w:type="dxa"/>
          </w:tcPr>
          <w:p w14:paraId="3CBC3DD4" w14:textId="77777777" w:rsidR="001D3C61" w:rsidRDefault="001D3C61" w:rsidP="00D00093">
            <w:pPr>
              <w:jc w:val="center"/>
              <w:rPr>
                <w:b/>
              </w:rPr>
            </w:pPr>
            <w:r>
              <w:rPr>
                <w:b/>
              </w:rPr>
              <w:lastRenderedPageBreak/>
              <w:t>Masalabolo</w:t>
            </w:r>
          </w:p>
          <w:p w14:paraId="1C9CD50B" w14:textId="77777777" w:rsidR="001D3C61" w:rsidRDefault="001D3C61" w:rsidP="00D00093">
            <w:pPr>
              <w:jc w:val="center"/>
            </w:pPr>
            <w:r>
              <w:rPr>
                <w:b/>
              </w:rPr>
              <w:t>Hukumu</w:t>
            </w:r>
          </w:p>
        </w:tc>
        <w:tc>
          <w:tcPr>
            <w:tcW w:w="7645" w:type="dxa"/>
          </w:tcPr>
          <w:p w14:paraId="47A5D778" w14:textId="77777777" w:rsidR="001D3C61" w:rsidRDefault="001D3C61" w:rsidP="00D00093">
            <w:r>
              <w:t>Ala ye Israɛl kisi ka bɔ u ka jɔnya la Misira. Nka, Israɛldenw tun ka kan ka Ala ka kumaw labato, n’o ye ka u ka daaw taamasiyɛn ni joli ye. Yahutuw bɛ Tɛmɛnkan seli kɛ san o san walisa k’u hakili to o ko jɔnjɔn na u ka tariku kɔnɔ.</w:t>
            </w:r>
          </w:p>
          <w:p w14:paraId="4047F394" w14:textId="77777777" w:rsidR="001D3C61" w:rsidRDefault="001D3C61" w:rsidP="00D00093"/>
          <w:p w14:paraId="23585E91" w14:textId="77777777" w:rsidR="001D3C61" w:rsidRDefault="001D3C61" w:rsidP="00D00093">
            <w:r>
              <w:t>Sisan, Yesu la, Ala bɛ kisili di diɲɛ bɛɛ ma ka bɔ u ka jurumu jɔnya la. Nka, mɔgɔw ka kan ka Ala ka kuma labato walisa ka o kisili sɔrɔ. Matigi ka surɔfana ye seli ye kerecɛnw bɛ min kɛ tuma caman na walisa k’u hakili to o ko jɔnjɔn na u ka ɲɛnamaya kɔnɔ.</w:t>
            </w:r>
          </w:p>
          <w:p w14:paraId="1030A670" w14:textId="77777777" w:rsidR="001D3C61" w:rsidRDefault="001D3C61" w:rsidP="00D00093"/>
          <w:p w14:paraId="356DCE49" w14:textId="77777777" w:rsidR="001D3C61" w:rsidRDefault="001D3C61" w:rsidP="00D00093">
            <w:r>
              <w:t>Kalandenw m’a faamu hali bi ko Yesu bɛna sa sɔɔni u ka jurumuw kosɔn. U dalen b’a la hali bi ko a bɛna kɛ politiki ni diinɛ ɲɛmɔgɔ ye min bɛna fanga tiɲɛ Romɛ bolo Israɛl kan. O nɔ na, Yesu ye Ala Denkɛ ye, min ka saya ni a lakununni bɛna jurumu fanga tiɲɛ Krecɛnw ka ɲɛnamaya kan. Nka, Yesu bɛ o dumuni kɛrɛnkɛrɛnnen min bɛ fɛn caman sɛmɛntiya, o tila n’u ye hali bi walisa hali n’u ma faamuyali sɔrɔ sisan, a lakununni kɔfɛ, u hakili ka to ko min kɛra. Ni u hakili bɛ o dumuni na, o bɛna u hakili jigin ko Yesu tun b’a dɔn kabini tuma jan ko a ka ɲɛnamaya bɛna ban gengenjiri la.</w:t>
            </w:r>
          </w:p>
          <w:p w14:paraId="508F97D1" w14:textId="77777777" w:rsidR="001D3C61" w:rsidRPr="007578B1" w:rsidRDefault="001D3C61" w:rsidP="00D00093">
            <w:r>
              <w:t xml:space="preserve">   </w:t>
            </w:r>
          </w:p>
          <w:p w14:paraId="2FC009D7" w14:textId="77777777" w:rsidR="001D3C61" w:rsidRDefault="001D3C61" w:rsidP="00D00093">
            <w:r>
              <w:rPr>
                <w:b/>
              </w:rPr>
              <w:t xml:space="preserve">Tɛmɛsira filanan: (Kalansen # 16 lajɛ walasa ka kunnafoni wɛrɛw sɔrɔ) </w:t>
            </w:r>
            <w:r>
              <w:t>Faraon bannen kɔ ka Israɛldenw hɔrɔnya ka bɔ Misira, hali tɔɔrɔ caman kɔfɛ, a laban na, Den fɔlɔw ka tɔɔrɔ kɔfɛ, Faraon ye Israɛl gɛn ka bɔ Misira. I n’a fɔ Ala ye baara barikama min kɛ Israɛl tɔgɔ la, o hakilijigin banbali ye, Ala ye Misirakaw den fɔlɔw faga min kɔnɔ, nka a “Tɛmɛna” Israɛldenw ka so minnu taamasiyɛn ye sagaden joli ye, Israɛldenw ka kan ka Tɛmɛnkan seli seli kɛ san o san.</w:t>
            </w:r>
          </w:p>
          <w:p w14:paraId="75463992" w14:textId="77777777" w:rsidR="001D3C61" w:rsidRDefault="001D3C61" w:rsidP="00D00093"/>
          <w:p w14:paraId="221B8649" w14:textId="77777777" w:rsidR="001D3C61" w:rsidRDefault="001D3C61" w:rsidP="00D00093">
            <w:r w:rsidRPr="00A05371">
              <w:rPr>
                <w:b/>
                <w:highlight w:val="yellow"/>
              </w:rPr>
              <w:t>Barokun minnu bɛ dannaya sira kan</w:t>
            </w:r>
            <w:r>
              <w:rPr>
                <w:b/>
              </w:rPr>
              <w:t>:</w:t>
            </w:r>
            <w:r>
              <w:t xml:space="preserve"> </w:t>
            </w:r>
            <w:r>
              <w:rPr>
                <w:b/>
              </w:rPr>
              <w:t xml:space="preserve">XIII. Matigi ka surɔfana. </w:t>
            </w:r>
            <w:r>
              <w:t xml:space="preserve">Matigi ka surɔfana ye </w:t>
            </w:r>
            <w:r w:rsidRPr="00A05371">
              <w:rPr>
                <w:color w:val="FF0000"/>
              </w:rPr>
              <w:t>sakramenti</w:t>
            </w:r>
            <w:r>
              <w:t xml:space="preserve"> fila la filanan ye, Nazarɛti ka Egilisi bɛ minnu kɛ. Sakramenti ye kɛnɛma nɛɛma taamasyɛn ye. Hali ni sakramenti fɔlɔ, Batiseli, bɛ kɛ siɲɛ kelen dɔrɔn kerecɛn ka hakili ta fan fɛ taama daminɛ na, Matigi ka Surɔfana ka kan ka kɛ tuma bɛɛ fo Krecɛn ka u ka sara banbali sɔrɔ.</w:t>
            </w:r>
          </w:p>
          <w:p w14:paraId="14FB55E5" w14:textId="77777777" w:rsidR="001D3C61" w:rsidRDefault="001D3C61" w:rsidP="00D00093">
            <w:r>
              <w:t>Yesu ye Matigi ka surɔfana sigi sen kan a janfa su fɛ, k’a sɔrɔ a ni a ka kalandenw tun bɛ ɲɔgɔn lajɛn ka Tɛmɛnkan seli seli kɛ (Kalansen # 16 lajɛ walasa ka kunnafoni wɛrɛw sɔrɔ Tɛmɛnkan seli kan). Yesu ye Tɛmɛnkan seli dumuni ɲɛfɔ kokura ani ka kɔrɔ kura don a la k’a to a ka saya ni a lakununni nata makɔnɔni na. Hali ni o tun ye sagaden joli ye min ye Israɛldenw kisi ka bɔ tɔɔrɔ laban na Ala ye min ci Misira kan, sisan a bɛna kɛ Yesu Krisita joli barika la, Ala ka Sagaden dafalen, kisili bɛna na diɲɛ ma. Yesu b’a nɔfɛmɔgɔw wele u ka nin Matigi ka surɔfana dumuni kɛ siɲɛ kelen san kɔnɔ i n’a fɔ Tɛmɛnkan seli dumuni na, nka u ka to ka o kɛ tuma bɛɛ.</w:t>
            </w:r>
          </w:p>
          <w:p w14:paraId="091AEE96" w14:textId="77777777" w:rsidR="001D3C61" w:rsidRPr="00176ABB" w:rsidRDefault="001D3C61" w:rsidP="009F3CE2">
            <w:pPr>
              <w:pStyle w:val="ListParagraph"/>
              <w:numPr>
                <w:ilvl w:val="0"/>
                <w:numId w:val="19"/>
              </w:numPr>
              <w:rPr>
                <w:b/>
              </w:rPr>
            </w:pPr>
            <w:r>
              <w:rPr>
                <w:b/>
              </w:rPr>
              <w:t>Kunkolo</w:t>
            </w:r>
            <w:r w:rsidRPr="00176ABB">
              <w:rPr>
                <w:b/>
              </w:rPr>
              <w:t>: Ala ye Israɛl kisi ka bɔ jɔnya la Misira ani Ala ye krecɛnw kisi ka bɔ u ka jurumu jɔnya la, fɛn jumɛnw bɛ ɲɔgɔn bɔ ani ka danfara jumɛnw don u ni ɲɔgɔn cɛ?</w:t>
            </w:r>
          </w:p>
          <w:p w14:paraId="693FB367" w14:textId="77777777" w:rsidR="001D3C61" w:rsidRPr="00BE35E3" w:rsidRDefault="001D3C61" w:rsidP="009F3CE2">
            <w:pPr>
              <w:pStyle w:val="ListParagraph"/>
              <w:numPr>
                <w:ilvl w:val="0"/>
                <w:numId w:val="19"/>
              </w:numPr>
            </w:pPr>
            <w:r>
              <w:rPr>
                <w:b/>
              </w:rPr>
              <w:t>Dusukun: Dusukunnataw ni dusukunnata jumɛnw bɛ i la ni i hakili bɛ saraka la Yesu ye min kɛ i ye gengenjiri la?</w:t>
            </w:r>
          </w:p>
          <w:p w14:paraId="4BD25820" w14:textId="77777777" w:rsidR="001D3C61" w:rsidRPr="00B8477C" w:rsidRDefault="001D3C61" w:rsidP="009F3CE2">
            <w:pPr>
              <w:pStyle w:val="ListParagraph"/>
              <w:numPr>
                <w:ilvl w:val="0"/>
                <w:numId w:val="19"/>
              </w:numPr>
              <w:spacing w:after="0" w:line="240" w:lineRule="auto"/>
            </w:pPr>
            <w:r>
              <w:rPr>
                <w:b/>
              </w:rPr>
              <w:lastRenderedPageBreak/>
              <w:t>Bolow : Danfara jumɛn bɛ i ka ɲɛnamaya kɔnɔ ko Yesu sara gengenjiri la walisa ka kisili sira di i ma?</w:t>
            </w:r>
          </w:p>
          <w:p w14:paraId="5F8B9811" w14:textId="77777777" w:rsidR="001D3C61" w:rsidRDefault="001D3C61" w:rsidP="00D00093"/>
          <w:p w14:paraId="0955B938" w14:textId="77777777" w:rsidR="001D3C61" w:rsidRDefault="001D3C61" w:rsidP="00D00093">
            <w:pPr>
              <w:rPr>
                <w:rFonts w:cstheme="minorHAnsi"/>
                <w:bCs/>
                <w:color w:val="000000"/>
              </w:rPr>
            </w:pPr>
            <w:r w:rsidRPr="00363887">
              <w:rPr>
                <w:rFonts w:cstheme="minorHAnsi"/>
                <w:b/>
              </w:rPr>
              <w:t>Ka Bibulu tila ni silamɛw ye Track:</w:t>
            </w:r>
            <w:r w:rsidRPr="00363887">
              <w:rPr>
                <w:rFonts w:cstheme="minorHAnsi"/>
              </w:rPr>
              <w:t xml:space="preserve"> </w:t>
            </w:r>
            <w:r w:rsidRPr="00363887">
              <w:rPr>
                <w:rFonts w:cstheme="minorHAnsi"/>
                <w:bCs/>
                <w:color w:val="000000"/>
              </w:rPr>
              <w:t>Yesu Masiya tun cɛsirilen don ka Ala kan minɛ, wa a tun b’a fɛ k’a ye ko kiraya kumaw bɛɛ tiimɛna ka ɲɛsin Masiya ka tɔɔrɔ ni a ka saya ma.</w:t>
            </w:r>
          </w:p>
          <w:p w14:paraId="38AF422E" w14:textId="77777777" w:rsidR="001D3C61" w:rsidRPr="00363887" w:rsidRDefault="001D3C61" w:rsidP="00D00093">
            <w:pPr>
              <w:rPr>
                <w:rFonts w:cstheme="minorHAnsi"/>
                <w:bCs/>
                <w:color w:val="000000"/>
              </w:rPr>
            </w:pPr>
          </w:p>
          <w:p w14:paraId="368AB853" w14:textId="77777777" w:rsidR="001D3C61" w:rsidRPr="00363887" w:rsidRDefault="001D3C61" w:rsidP="00D00093">
            <w:pPr>
              <w:pStyle w:val="Pa8"/>
              <w:spacing w:after="80"/>
              <w:rPr>
                <w:rFonts w:asciiTheme="minorHAnsi" w:hAnsiTheme="minorHAnsi" w:cstheme="minorHAnsi"/>
                <w:color w:val="000000"/>
              </w:rPr>
            </w:pPr>
            <w:r w:rsidRPr="00363887">
              <w:rPr>
                <w:rFonts w:asciiTheme="minorHAnsi" w:hAnsiTheme="minorHAnsi" w:cstheme="minorHAnsi"/>
                <w:bCs/>
                <w:color w:val="000000"/>
              </w:rPr>
              <w:t xml:space="preserve">Ala ka kanuya, ani nege /nisɔndiya jɛɲɔgɔnya la ni hadamaden ye, </w:t>
            </w:r>
            <w:r w:rsidRPr="00363887">
              <w:rPr>
                <w:rFonts w:asciiTheme="minorHAnsi" w:hAnsiTheme="minorHAnsi" w:cstheme="minorHAnsi"/>
                <w:color w:val="000000"/>
              </w:rPr>
              <w:t>o bɛ ye nin tɛmɛsira ninnu na. Ala kanu ani jɛɲɔgɔnya ni Ala ye fɛn fila ye silamɛ caman tɛ minnu faamu walima u dalen tɛ a la ko olu ye Ala jogo ye.</w:t>
            </w:r>
          </w:p>
          <w:p w14:paraId="02CE2B49" w14:textId="77777777" w:rsidR="001D3C61" w:rsidRPr="00363887" w:rsidRDefault="001D3C61" w:rsidP="00D00093">
            <w:pPr>
              <w:rPr>
                <w:rFonts w:cstheme="minorHAnsi"/>
              </w:rPr>
            </w:pPr>
            <w:r w:rsidRPr="00363887">
              <w:rPr>
                <w:rFonts w:cstheme="minorHAnsi"/>
                <w:color w:val="000000"/>
              </w:rPr>
              <w:t>Yesu nana dugukolo kan walisa ka Ala ka laɲini dafa. Ala ka laɲini tun bɛ bila a ka kanuya de fɛ hadamadenw ko la. Ala bɛ ka wale kɛ walasa ka jɛɲɔgɔnya min tiɲɛna hadamaden fɛ, hadamaden ma se ka min dilan, o lasegin. Ala b’a bɛɛ kɛ ka ɲɛ – nin ye kibaru duman ye, min dafara Ala yɛrɛ ka laɲini ni a ka tɔɔrɔ fɛ walisa hadamadenw kana o kɛ.</w:t>
            </w:r>
          </w:p>
          <w:p w14:paraId="3A5F4EE9" w14:textId="77777777" w:rsidR="001D3C61" w:rsidRDefault="001D3C61" w:rsidP="009F3CE2">
            <w:pPr>
              <w:pStyle w:val="ListParagraph"/>
              <w:numPr>
                <w:ilvl w:val="0"/>
                <w:numId w:val="19"/>
              </w:numPr>
              <w:spacing w:after="0" w:line="240" w:lineRule="auto"/>
              <w:rPr>
                <w:b/>
              </w:rPr>
            </w:pPr>
            <w:r>
              <w:rPr>
                <w:rFonts w:cs="Myriad Pro"/>
                <w:b/>
                <w:bCs/>
                <w:color w:val="000000"/>
                <w:sz w:val="23"/>
                <w:szCs w:val="23"/>
              </w:rPr>
              <w:t>Yahutuw ka seli min tun bɛ kɛ, o tun ye mun ye ani a kɔrɔ tun ye mun ye?</w:t>
            </w:r>
          </w:p>
          <w:p w14:paraId="75630DBF" w14:textId="77777777" w:rsidR="001D3C61" w:rsidRDefault="001D3C61" w:rsidP="009F3CE2">
            <w:pPr>
              <w:pStyle w:val="ListParagraph"/>
              <w:numPr>
                <w:ilvl w:val="0"/>
                <w:numId w:val="19"/>
              </w:numPr>
              <w:spacing w:after="0" w:line="240" w:lineRule="auto"/>
              <w:rPr>
                <w:b/>
              </w:rPr>
            </w:pPr>
            <w:r>
              <w:rPr>
                <w:rFonts w:cs="Myriad Pro"/>
                <w:b/>
                <w:bCs/>
                <w:color w:val="000000"/>
                <w:sz w:val="23"/>
                <w:szCs w:val="23"/>
              </w:rPr>
              <w:t xml:space="preserve">E fɛ, Yesu Masiya bɛ ka mun jira o seli la? Yala kalandenw b’o </w:t>
            </w:r>
            <w:r>
              <w:rPr>
                <w:rFonts w:cs="Myriad Pro"/>
                <w:b/>
                <w:bCs/>
                <w:color w:val="000000"/>
                <w:sz w:val="23"/>
                <w:szCs w:val="23"/>
              </w:rPr>
              <w:softHyphen/>
              <w:t>faamu wa?</w:t>
            </w:r>
          </w:p>
          <w:p w14:paraId="741345B4" w14:textId="77777777" w:rsidR="001D3C61" w:rsidRDefault="001D3C61" w:rsidP="009F3CE2">
            <w:pPr>
              <w:pStyle w:val="ListParagraph"/>
              <w:numPr>
                <w:ilvl w:val="0"/>
                <w:numId w:val="19"/>
              </w:numPr>
              <w:spacing w:after="0" w:line="240" w:lineRule="auto"/>
              <w:rPr>
                <w:b/>
              </w:rPr>
            </w:pPr>
            <w:r>
              <w:rPr>
                <w:rFonts w:cs="Myriad Pro"/>
                <w:b/>
                <w:bCs/>
                <w:color w:val="000000"/>
                <w:sz w:val="23"/>
                <w:szCs w:val="23"/>
              </w:rPr>
              <w:t>Dɔgɔkun min tun bɛ ka kɔn surɔfana laban ɲɛ, Yesu Masiya kumana ko nataw ko la: E fɛ, Yesu Masiya tun b’a fɛ ka mun fɔ a ka jaabi fɛ Yuhana 12:23-33 la?</w:t>
            </w:r>
          </w:p>
          <w:p w14:paraId="22660B32" w14:textId="77777777" w:rsidR="001D3C61" w:rsidRPr="00CA4179" w:rsidRDefault="001D3C61" w:rsidP="00D00093"/>
        </w:tc>
      </w:tr>
      <w:tr w:rsidR="001D3C61" w14:paraId="1E631C16" w14:textId="77777777" w:rsidTr="00D00093">
        <w:tc>
          <w:tcPr>
            <w:tcW w:w="9350" w:type="dxa"/>
            <w:gridSpan w:val="2"/>
            <w:shd w:val="clear" w:color="auto" w:fill="BFBFBF" w:themeFill="background1" w:themeFillShade="BF"/>
          </w:tcPr>
          <w:p w14:paraId="7F634536" w14:textId="77777777" w:rsidR="001D3C61" w:rsidRPr="0068101F" w:rsidRDefault="001D3C61" w:rsidP="00D00093">
            <w:pPr>
              <w:jc w:val="center"/>
              <w:rPr>
                <w:sz w:val="28"/>
                <w:szCs w:val="28"/>
              </w:rPr>
            </w:pPr>
            <w:r w:rsidRPr="0068101F">
              <w:rPr>
                <w:b/>
                <w:sz w:val="28"/>
                <w:szCs w:val="28"/>
              </w:rPr>
              <w:lastRenderedPageBreak/>
              <w:t>Bibulukalan</w:t>
            </w:r>
          </w:p>
        </w:tc>
      </w:tr>
      <w:tr w:rsidR="001D3C61" w:rsidRPr="001D3C61" w14:paraId="1F573FDD" w14:textId="77777777" w:rsidTr="00D00093">
        <w:tc>
          <w:tcPr>
            <w:tcW w:w="1705" w:type="dxa"/>
          </w:tcPr>
          <w:p w14:paraId="5B392805" w14:textId="77777777" w:rsidR="001D3C61" w:rsidRPr="0068101F" w:rsidRDefault="001D3C61" w:rsidP="00D00093">
            <w:pPr>
              <w:jc w:val="center"/>
              <w:rPr>
                <w:b/>
                <w:sz w:val="28"/>
                <w:szCs w:val="28"/>
              </w:rPr>
            </w:pPr>
            <w:r w:rsidRPr="0068101F">
              <w:rPr>
                <w:b/>
                <w:sz w:val="28"/>
                <w:szCs w:val="28"/>
              </w:rPr>
              <w:t>Ka seli</w:t>
            </w:r>
          </w:p>
        </w:tc>
        <w:tc>
          <w:tcPr>
            <w:tcW w:w="7645" w:type="dxa"/>
          </w:tcPr>
          <w:p w14:paraId="3AC13237" w14:textId="77777777" w:rsidR="001D3C61" w:rsidRDefault="001D3C61" w:rsidP="009F3CE2">
            <w:pPr>
              <w:pStyle w:val="ListParagraph"/>
              <w:numPr>
                <w:ilvl w:val="0"/>
                <w:numId w:val="12"/>
              </w:numPr>
              <w:spacing w:after="0" w:line="240" w:lineRule="auto"/>
            </w:pPr>
            <w:r>
              <w:t>Delili ɲininiw ni tanuli ɲini.</w:t>
            </w:r>
          </w:p>
          <w:p w14:paraId="20B03F20" w14:textId="77777777" w:rsidR="001D3C61" w:rsidRDefault="001D3C61" w:rsidP="009F3CE2">
            <w:pPr>
              <w:pStyle w:val="ListParagraph"/>
              <w:numPr>
                <w:ilvl w:val="0"/>
                <w:numId w:val="12"/>
              </w:numPr>
              <w:spacing w:after="0" w:line="240" w:lineRule="auto"/>
            </w:pPr>
            <w:r>
              <w:t>Barika Ala ye tanuli minnu kɛra ɲɔgɔn fɛ.</w:t>
            </w:r>
          </w:p>
          <w:p w14:paraId="24726B9E" w14:textId="77777777" w:rsidR="001D3C61" w:rsidRDefault="001D3C61" w:rsidP="009F3CE2">
            <w:pPr>
              <w:pStyle w:val="ListParagraph"/>
              <w:numPr>
                <w:ilvl w:val="0"/>
                <w:numId w:val="12"/>
              </w:numPr>
              <w:spacing w:after="0" w:line="240" w:lineRule="auto"/>
            </w:pPr>
            <w:r>
              <w:t>Delili kɛli delili ɲininiw kama.</w:t>
            </w:r>
          </w:p>
          <w:p w14:paraId="549760B1" w14:textId="77777777" w:rsidR="001D3C61" w:rsidRDefault="001D3C61"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4E654D67" w14:textId="77777777" w:rsidR="001D3C61" w:rsidRDefault="001D3C61" w:rsidP="00D00093"/>
        </w:tc>
      </w:tr>
      <w:tr w:rsidR="001D3C61" w:rsidRPr="001D3C61" w14:paraId="078EA950" w14:textId="77777777" w:rsidTr="00D00093">
        <w:tc>
          <w:tcPr>
            <w:tcW w:w="1705" w:type="dxa"/>
          </w:tcPr>
          <w:p w14:paraId="7139B3C9" w14:textId="77777777" w:rsidR="001D3C61" w:rsidRPr="0068101F" w:rsidRDefault="001D3C61" w:rsidP="00D00093">
            <w:pPr>
              <w:jc w:val="center"/>
              <w:rPr>
                <w:b/>
                <w:sz w:val="28"/>
                <w:szCs w:val="28"/>
              </w:rPr>
            </w:pPr>
            <w:r w:rsidRPr="0068101F">
              <w:rPr>
                <w:b/>
                <w:sz w:val="28"/>
                <w:szCs w:val="28"/>
              </w:rPr>
              <w:t>Ka mɛn</w:t>
            </w:r>
          </w:p>
        </w:tc>
        <w:tc>
          <w:tcPr>
            <w:tcW w:w="7645" w:type="dxa"/>
          </w:tcPr>
          <w:p w14:paraId="4DB31031" w14:textId="77777777" w:rsidR="001D3C61" w:rsidRDefault="001D3C61" w:rsidP="009F3CE2">
            <w:pPr>
              <w:pStyle w:val="ListParagraph"/>
              <w:numPr>
                <w:ilvl w:val="0"/>
                <w:numId w:val="13"/>
              </w:numPr>
              <w:spacing w:after="0" w:line="240" w:lineRule="auto"/>
            </w:pPr>
            <w:r>
              <w:t>Bibulu kalansen fila bɛɛ kalan.</w:t>
            </w:r>
          </w:p>
          <w:p w14:paraId="69811079" w14:textId="77777777" w:rsidR="001D3C61" w:rsidRDefault="001D3C61" w:rsidP="009F3CE2">
            <w:pPr>
              <w:pStyle w:val="ListParagraph"/>
              <w:numPr>
                <w:ilvl w:val="0"/>
                <w:numId w:val="13"/>
              </w:numPr>
              <w:spacing w:after="0" w:line="240" w:lineRule="auto"/>
            </w:pPr>
            <w:r>
              <w:t>“Text Contexte” kumasen kuncɛ ka bɔ sanfɛ kalanso kama.</w:t>
            </w:r>
          </w:p>
          <w:p w14:paraId="1761E8A5" w14:textId="77777777" w:rsidR="001D3C61" w:rsidRDefault="001D3C61" w:rsidP="009F3CE2">
            <w:pPr>
              <w:pStyle w:val="ListParagraph"/>
              <w:numPr>
                <w:ilvl w:val="0"/>
                <w:numId w:val="13"/>
              </w:numPr>
              <w:spacing w:after="0" w:line="240" w:lineRule="auto"/>
            </w:pPr>
            <w:r>
              <w:t>Bibulu kalansen fila bɛɛ kalan kokura.</w:t>
            </w:r>
          </w:p>
          <w:p w14:paraId="2226D0FE" w14:textId="77777777" w:rsidR="001D3C61" w:rsidRDefault="001D3C61" w:rsidP="009F3CE2">
            <w:pPr>
              <w:pStyle w:val="ListParagraph"/>
              <w:numPr>
                <w:ilvl w:val="0"/>
                <w:numId w:val="13"/>
              </w:numPr>
              <w:spacing w:after="0" w:line="240" w:lineRule="auto"/>
            </w:pPr>
            <w:r>
              <w:t>A ɲini mɔgɔ dɔ fɛ a ka Bibulu tɛmɛsira kunba lakali kokura.</w:t>
            </w:r>
          </w:p>
          <w:p w14:paraId="462C6BF3" w14:textId="77777777" w:rsidR="001D3C61" w:rsidRDefault="001D3C61" w:rsidP="00D00093">
            <w:pPr>
              <w:pStyle w:val="ListParagraph"/>
            </w:pPr>
          </w:p>
          <w:p w14:paraId="313634A7" w14:textId="77777777" w:rsidR="001D3C61" w:rsidRDefault="001D3C61" w:rsidP="00D00093"/>
        </w:tc>
      </w:tr>
      <w:tr w:rsidR="001D3C61" w:rsidRPr="001D3C61" w14:paraId="66E2C9AB" w14:textId="77777777" w:rsidTr="00D00093">
        <w:tc>
          <w:tcPr>
            <w:tcW w:w="1705" w:type="dxa"/>
          </w:tcPr>
          <w:p w14:paraId="07020FD9" w14:textId="77777777" w:rsidR="001D3C61" w:rsidRPr="0068101F" w:rsidRDefault="001D3C61" w:rsidP="00D00093">
            <w:pPr>
              <w:jc w:val="center"/>
              <w:rPr>
                <w:b/>
                <w:sz w:val="28"/>
                <w:szCs w:val="28"/>
              </w:rPr>
            </w:pPr>
            <w:r w:rsidRPr="0068101F">
              <w:rPr>
                <w:b/>
                <w:sz w:val="28"/>
                <w:szCs w:val="28"/>
              </w:rPr>
              <w:t>Niyɔrɔ</w:t>
            </w:r>
          </w:p>
        </w:tc>
        <w:tc>
          <w:tcPr>
            <w:tcW w:w="7645" w:type="dxa"/>
          </w:tcPr>
          <w:p w14:paraId="7526AAA1" w14:textId="77777777" w:rsidR="001D3C61" w:rsidRDefault="001D3C61" w:rsidP="009F3CE2">
            <w:pPr>
              <w:pStyle w:val="ListParagraph"/>
              <w:numPr>
                <w:ilvl w:val="0"/>
                <w:numId w:val="14"/>
              </w:numPr>
              <w:spacing w:after="0" w:line="240" w:lineRule="auto"/>
              <w:rPr>
                <w:b/>
              </w:rPr>
            </w:pPr>
            <w:r>
              <w:rPr>
                <w:b/>
              </w:rPr>
              <w:t>Kunkolo</w:t>
            </w:r>
            <w:r w:rsidRPr="008C4A7F">
              <w:rPr>
                <w:b/>
              </w:rPr>
              <w:t>: Sɛbɛnni kɔrɔ ye mun ye?</w:t>
            </w:r>
          </w:p>
          <w:p w14:paraId="676CE888" w14:textId="77777777" w:rsidR="001D3C61" w:rsidRPr="000C2A6A" w:rsidRDefault="001D3C61" w:rsidP="00D00093">
            <w:r>
              <w:t xml:space="preserve">Ala nege ye ka cɛw ni musow hɔrɔnya ka bɔ u ka jɔnya la. A kɛra Misira jɔnya ye wo, jurumu ka jɔnya ye wo, Ala bɛ kisili sira di. Ala ka baara hakilijigin kama, Ala ye dumuni kɛrɛnkɛrɛnnenw sigi sen kan. O dumuniw tɛ kɛ dɔrɔn ka Ala Denw hakili jigin Ala ye min kɛ u ye, nka u bɛ kɛ sababu ye fana ka u ka cɛsiri kura Ala ni Ala ka baara la u ka ɲɛnamaya kɔnɔ ani diɲɛ kɔnɔ. Matigi ka surɔfana, i n’a fɔ Yesu ka Tɛmɛnkan seli kura, o ye fɛn kɛrɛnkɛrɛnnen ye kosɛbɛ kerecɛnw bolo katuguni o kɔnɔ, u hakili tɛ sagaden dɔrɔn na min sara u ka kisili kosɔn, nka u hakili bɛ Ala ka Sagaden yɛrɛ la, Yesu Krisita. Kerecɛnw fana dalen b’a la ko Ala bɛ barika don u la ani ka dusu don u kɔnɔ tuma min na u bɛ u sen </w:t>
            </w:r>
            <w:r>
              <w:lastRenderedPageBreak/>
              <w:t>don Matigi ka surɔfana na. O cogo la, Matigi ka surɔfana ye Yesu ka sarakaba bonya waati ye, ani Yesu ka kanuyaba seli waati fana.</w:t>
            </w:r>
          </w:p>
          <w:p w14:paraId="5821A7F5" w14:textId="77777777" w:rsidR="001D3C61" w:rsidRPr="002F3DD8" w:rsidRDefault="001D3C61" w:rsidP="009F3CE2">
            <w:pPr>
              <w:pStyle w:val="ListParagraph"/>
              <w:numPr>
                <w:ilvl w:val="0"/>
                <w:numId w:val="25"/>
              </w:numPr>
              <w:spacing w:after="0" w:line="240" w:lineRule="auto"/>
              <w:rPr>
                <w:b/>
              </w:rPr>
            </w:pPr>
            <w:r>
              <w:rPr>
                <w:b/>
              </w:rPr>
              <w:t>Yesu ye dimi min sɔrɔ walisa ka kisili lase i ma, ni i bɛ miiri o la, mun bɛ na i hakili la?</w:t>
            </w:r>
          </w:p>
          <w:p w14:paraId="1E355A31" w14:textId="77777777" w:rsidR="001D3C61" w:rsidRPr="002F3DD8" w:rsidRDefault="001D3C61" w:rsidP="009F3CE2">
            <w:pPr>
              <w:pStyle w:val="ListParagraph"/>
              <w:numPr>
                <w:ilvl w:val="0"/>
                <w:numId w:val="25"/>
              </w:numPr>
              <w:spacing w:after="0" w:line="240" w:lineRule="auto"/>
              <w:rPr>
                <w:b/>
              </w:rPr>
            </w:pPr>
            <w:r>
              <w:rPr>
                <w:b/>
              </w:rPr>
              <w:t>Mun na Matigi ka surɔfana seli nafa ka bon kosɛbɛ Krecɛn ka ɲɛnamaya kɔnɔ?</w:t>
            </w:r>
          </w:p>
          <w:p w14:paraId="7FD1CAC3" w14:textId="77777777" w:rsidR="001D3C61" w:rsidRDefault="001D3C61" w:rsidP="00D00093"/>
          <w:p w14:paraId="2E5C8730" w14:textId="77777777" w:rsidR="001D3C61" w:rsidRDefault="001D3C61" w:rsidP="009F3CE2">
            <w:pPr>
              <w:pStyle w:val="ListParagraph"/>
              <w:numPr>
                <w:ilvl w:val="0"/>
                <w:numId w:val="9"/>
              </w:numPr>
              <w:spacing w:after="0" w:line="240" w:lineRule="auto"/>
              <w:rPr>
                <w:b/>
              </w:rPr>
            </w:pPr>
            <w:r>
              <w:rPr>
                <w:b/>
              </w:rPr>
              <w:t>Dusukun: Sɛbɛnni b’a fɔ ko an ka kan ka kɛ jɔn ye?</w:t>
            </w:r>
          </w:p>
          <w:p w14:paraId="2EBB0917" w14:textId="77777777" w:rsidR="001D3C61" w:rsidRPr="006C523A" w:rsidRDefault="001D3C61" w:rsidP="00D00093">
            <w:r>
              <w:t>Ala ye krecɛn ka kisili san sɔngɔba la, Yesu Krisita ka ɲɛnamaya. O la sa, Krecɛnw man kan ka fɛnw minɛ ni sɔngɔ gɛlɛn ye Ala bolo. O la sa, kerecɛnw ka kan ka ɲɛnamaya kɛ ni bonyaba ni waleɲumandɔn ye Yesu ka kanuya ni a ka saraka kosɔn.</w:t>
            </w:r>
          </w:p>
          <w:p w14:paraId="58588A3A" w14:textId="77777777" w:rsidR="001D3C61" w:rsidRPr="002F3DD8" w:rsidRDefault="001D3C61" w:rsidP="009F3CE2">
            <w:pPr>
              <w:pStyle w:val="ListParagraph"/>
              <w:numPr>
                <w:ilvl w:val="0"/>
                <w:numId w:val="25"/>
              </w:numPr>
              <w:spacing w:after="0" w:line="240" w:lineRule="auto"/>
              <w:rPr>
                <w:b/>
              </w:rPr>
            </w:pPr>
            <w:r>
              <w:rPr>
                <w:b/>
              </w:rPr>
              <w:t>E fɛ, mun na Yesu ye gengenjiri dimi muɲu ni diyanye ye?</w:t>
            </w:r>
          </w:p>
          <w:p w14:paraId="57BBA8DD" w14:textId="77777777" w:rsidR="001D3C61" w:rsidRPr="002F3DD8" w:rsidRDefault="001D3C61" w:rsidP="009F3CE2">
            <w:pPr>
              <w:pStyle w:val="ListParagraph"/>
              <w:numPr>
                <w:ilvl w:val="0"/>
                <w:numId w:val="25"/>
              </w:numPr>
              <w:spacing w:after="0" w:line="240" w:lineRule="auto"/>
              <w:rPr>
                <w:b/>
              </w:rPr>
            </w:pPr>
            <w:r>
              <w:rPr>
                <w:b/>
              </w:rPr>
              <w:t>E fɛ, kalandenw ye mun miiri o dumuni ko la Yesu lakununni kɔfɛ?</w:t>
            </w:r>
          </w:p>
          <w:p w14:paraId="5549FF4D" w14:textId="77777777" w:rsidR="001D3C61" w:rsidRDefault="001D3C61" w:rsidP="00D00093"/>
          <w:p w14:paraId="12D3FEB9" w14:textId="77777777" w:rsidR="001D3C61" w:rsidRPr="000120FC" w:rsidRDefault="001D3C61" w:rsidP="009F3CE2">
            <w:pPr>
              <w:pStyle w:val="ListParagraph"/>
              <w:numPr>
                <w:ilvl w:val="0"/>
                <w:numId w:val="9"/>
              </w:numPr>
              <w:spacing w:after="0" w:line="240" w:lineRule="auto"/>
            </w:pPr>
            <w:r w:rsidRPr="008C4A7F">
              <w:rPr>
                <w:b/>
              </w:rPr>
              <w:t>Bolo</w:t>
            </w:r>
            <w:r>
              <w:rPr>
                <w:b/>
              </w:rPr>
              <w:t>w</w:t>
            </w:r>
            <w:r w:rsidRPr="008C4A7F">
              <w:rPr>
                <w:b/>
              </w:rPr>
              <w:t>: An bɛ se ka Ala ka Kuma waleya cogo di?</w:t>
            </w:r>
          </w:p>
          <w:p w14:paraId="69DFB933" w14:textId="77777777" w:rsidR="001D3C61" w:rsidRDefault="001D3C61" w:rsidP="00D00093">
            <w:r>
              <w:t>Matigi ka surɔfana kɛli ka kan ka kɛ majigilenya waati ye min bɛ bonya da mɔgɔw kan, ani seli waati min bɛ nisɔndiya. O kɔfɛ, Ala bɛ nɛɛma min di Matigi ka surɔfana na, kerecɛn ka kan ka dɔgɔkun nata ɲɛnamaya ni majigilenyaba ni seliba ye.</w:t>
            </w:r>
          </w:p>
          <w:p w14:paraId="46D0C9FF" w14:textId="77777777" w:rsidR="001D3C61" w:rsidRPr="002F3DD8" w:rsidRDefault="001D3C61" w:rsidP="009F3CE2">
            <w:pPr>
              <w:pStyle w:val="ListParagraph"/>
              <w:numPr>
                <w:ilvl w:val="0"/>
                <w:numId w:val="25"/>
              </w:numPr>
              <w:spacing w:after="0" w:line="240" w:lineRule="auto"/>
              <w:rPr>
                <w:b/>
              </w:rPr>
            </w:pPr>
            <w:r>
              <w:rPr>
                <w:b/>
              </w:rPr>
              <w:t>I bɛ se k’i dusukun ni i hakili labɛn cogo di walisa ka Matigi ka surɔfana sɔrɔ cogo nafama na?</w:t>
            </w:r>
          </w:p>
          <w:p w14:paraId="52E207C3" w14:textId="77777777" w:rsidR="001D3C61" w:rsidRPr="002F3DD8" w:rsidRDefault="001D3C61" w:rsidP="009F3CE2">
            <w:pPr>
              <w:pStyle w:val="ListParagraph"/>
              <w:numPr>
                <w:ilvl w:val="0"/>
                <w:numId w:val="25"/>
              </w:numPr>
              <w:spacing w:after="0" w:line="240" w:lineRule="auto"/>
              <w:rPr>
                <w:b/>
              </w:rPr>
            </w:pPr>
            <w:r>
              <w:rPr>
                <w:b/>
              </w:rPr>
              <w:t>I ka ɲɛnamaya bɛ se ka Krisita ka kanuya fanga jira cogo di nin dɔgɔkun in na?</w:t>
            </w:r>
          </w:p>
          <w:p w14:paraId="4450B2A9" w14:textId="77777777" w:rsidR="001D3C61" w:rsidRDefault="001D3C61" w:rsidP="00D00093"/>
        </w:tc>
      </w:tr>
      <w:tr w:rsidR="001D3C61" w:rsidRPr="001D3C61" w14:paraId="561B29A9" w14:textId="77777777" w:rsidTr="00D00093">
        <w:tc>
          <w:tcPr>
            <w:tcW w:w="1705" w:type="dxa"/>
          </w:tcPr>
          <w:p w14:paraId="255FA1E1" w14:textId="77777777" w:rsidR="001D3C61" w:rsidRPr="0068101F" w:rsidRDefault="001D3C61" w:rsidP="00D00093">
            <w:pPr>
              <w:jc w:val="center"/>
              <w:rPr>
                <w:b/>
                <w:sz w:val="28"/>
                <w:szCs w:val="28"/>
              </w:rPr>
            </w:pPr>
            <w:r w:rsidRPr="0068101F">
              <w:rPr>
                <w:b/>
                <w:sz w:val="28"/>
                <w:szCs w:val="28"/>
              </w:rPr>
              <w:lastRenderedPageBreak/>
              <w:t>Ka waleya</w:t>
            </w:r>
          </w:p>
          <w:p w14:paraId="60D1F8C6" w14:textId="77777777" w:rsidR="001D3C61" w:rsidRDefault="001D3C61" w:rsidP="00D00093">
            <w:pPr>
              <w:jc w:val="center"/>
              <w:rPr>
                <w:b/>
              </w:rPr>
            </w:pPr>
          </w:p>
          <w:p w14:paraId="72419B12" w14:textId="77777777" w:rsidR="001D3C61" w:rsidRDefault="001D3C61" w:rsidP="00D00093">
            <w:pPr>
              <w:jc w:val="center"/>
              <w:rPr>
                <w:b/>
              </w:rPr>
            </w:pPr>
          </w:p>
        </w:tc>
        <w:tc>
          <w:tcPr>
            <w:tcW w:w="7645" w:type="dxa"/>
          </w:tcPr>
          <w:p w14:paraId="59E6E4E5" w14:textId="77777777" w:rsidR="001D3C61" w:rsidRDefault="001D3C61" w:rsidP="009F3CE2">
            <w:pPr>
              <w:pStyle w:val="ListParagraph"/>
              <w:numPr>
                <w:ilvl w:val="0"/>
                <w:numId w:val="18"/>
              </w:numPr>
              <w:spacing w:after="0" w:line="240" w:lineRule="auto"/>
            </w:pPr>
            <w:r>
              <w:t>A ɲini mɔgɔ dɔ fɛ a ka Bibulu kalansen kunba lakali kokura.</w:t>
            </w:r>
          </w:p>
          <w:p w14:paraId="09E7F9A4" w14:textId="77777777" w:rsidR="001D3C61" w:rsidRDefault="001D3C61" w:rsidP="009F3CE2">
            <w:pPr>
              <w:pStyle w:val="ListParagraph"/>
              <w:numPr>
                <w:ilvl w:val="0"/>
                <w:numId w:val="18"/>
              </w:numPr>
              <w:spacing w:after="0" w:line="240" w:lineRule="auto"/>
            </w:pPr>
            <w:r>
              <w:t>A ɲini jɛkulu fɛ u k’a fɔ u hakili la Ala b’a fɛ u ka bi kalan jaabi cogo min na.</w:t>
            </w:r>
          </w:p>
          <w:p w14:paraId="2360B0E4" w14:textId="77777777" w:rsidR="001D3C61" w:rsidRDefault="001D3C61" w:rsidP="009F3CE2">
            <w:pPr>
              <w:pStyle w:val="ListParagraph"/>
              <w:numPr>
                <w:ilvl w:val="0"/>
                <w:numId w:val="18"/>
              </w:numPr>
              <w:spacing w:after="0" w:line="240" w:lineRule="auto"/>
            </w:pPr>
            <w:r>
              <w:t>Aw ye waati kɛ delili la aw ka sigida la, ɲɔgɔn kosɔn, ani hakilitigiya kama bi kalan kɛcogo la.</w:t>
            </w:r>
          </w:p>
          <w:p w14:paraId="4F6EEA07" w14:textId="77777777" w:rsidR="001D3C61" w:rsidRPr="001812C4" w:rsidRDefault="001D3C61" w:rsidP="009F3CE2">
            <w:pPr>
              <w:pStyle w:val="ListParagraph"/>
              <w:numPr>
                <w:ilvl w:val="0"/>
                <w:numId w:val="18"/>
              </w:numPr>
              <w:spacing w:after="0" w:line="240" w:lineRule="auto"/>
            </w:pPr>
            <w:r>
              <w:t>A dafara ni kulu ye Matigi ka delili kɛ ɲɔgɔn fɛ.</w:t>
            </w:r>
          </w:p>
          <w:p w14:paraId="6D14E828" w14:textId="77777777" w:rsidR="001D3C61" w:rsidRDefault="001D3C61" w:rsidP="00D00093">
            <w:pPr>
              <w:rPr>
                <w:b/>
              </w:rPr>
            </w:pPr>
          </w:p>
        </w:tc>
      </w:tr>
    </w:tbl>
    <w:p w14:paraId="6B1A1E38" w14:textId="77777777" w:rsidR="001D3C61" w:rsidRPr="001D3C61" w:rsidRDefault="001D3C61" w:rsidP="001D3C61">
      <w:pPr>
        <w:rPr>
          <w:lang w:val="es-US"/>
        </w:rPr>
      </w:pPr>
    </w:p>
    <w:p w14:paraId="640644C6" w14:textId="77777777" w:rsidR="001D3C61" w:rsidRPr="001D3C61" w:rsidRDefault="001D3C61" w:rsidP="001D3C61">
      <w:pPr>
        <w:rPr>
          <w:lang w:val="es-US"/>
        </w:rPr>
      </w:pPr>
    </w:p>
    <w:p w14:paraId="253021C7" w14:textId="0E75E1C6" w:rsidR="001D3C61" w:rsidRDefault="001D3C61">
      <w:pPr>
        <w:rPr>
          <w:lang w:val="es-US"/>
        </w:rPr>
      </w:pPr>
      <w:r>
        <w:rPr>
          <w:lang w:val="es-US"/>
        </w:rPr>
        <w:br w:type="page"/>
      </w:r>
    </w:p>
    <w:p w14:paraId="0213CBD7" w14:textId="77777777" w:rsidR="001D3C61" w:rsidRPr="001D3C61" w:rsidRDefault="001D3C61" w:rsidP="001D3C61">
      <w:pPr>
        <w:spacing w:after="0"/>
        <w:jc w:val="center"/>
        <w:rPr>
          <w:sz w:val="28"/>
          <w:szCs w:val="28"/>
          <w:lang w:val="es-US"/>
        </w:rPr>
      </w:pPr>
      <w:r w:rsidRPr="001D3C61">
        <w:rPr>
          <w:b/>
          <w:i/>
          <w:sz w:val="28"/>
          <w:szCs w:val="28"/>
          <w:lang w:val="es-US"/>
        </w:rPr>
        <w:lastRenderedPageBreak/>
        <w:t xml:space="preserve">YESU </w:t>
      </w:r>
      <w:r w:rsidRPr="001D3C61">
        <w:rPr>
          <w:sz w:val="28"/>
          <w:szCs w:val="28"/>
          <w:lang w:val="es-US"/>
        </w:rPr>
        <w:t>ka filimu waajuli yɔrɔ Bibulu kalansen # 84</w:t>
      </w:r>
    </w:p>
    <w:p w14:paraId="4C7F9C92" w14:textId="77777777" w:rsidR="001D3C61" w:rsidRPr="001D3C61" w:rsidRDefault="001D3C61" w:rsidP="001D3C61">
      <w:pPr>
        <w:rPr>
          <w:lang w:val="es-US"/>
        </w:rPr>
      </w:pPr>
    </w:p>
    <w:tbl>
      <w:tblPr>
        <w:tblStyle w:val="TableGrid"/>
        <w:tblW w:w="0" w:type="auto"/>
        <w:tblLook w:val="04A0" w:firstRow="1" w:lastRow="0" w:firstColumn="1" w:lastColumn="0" w:noHBand="0" w:noVBand="1"/>
      </w:tblPr>
      <w:tblGrid>
        <w:gridCol w:w="1702"/>
        <w:gridCol w:w="4508"/>
        <w:gridCol w:w="3104"/>
      </w:tblGrid>
      <w:tr w:rsidR="001D3C61" w:rsidRPr="003237DD" w14:paraId="6E442FC5" w14:textId="77777777" w:rsidTr="00D00093">
        <w:tc>
          <w:tcPr>
            <w:tcW w:w="1702" w:type="dxa"/>
            <w:tcBorders>
              <w:top w:val="single" w:sz="18" w:space="0" w:color="auto"/>
              <w:left w:val="single" w:sz="18" w:space="0" w:color="auto"/>
            </w:tcBorders>
            <w:shd w:val="clear" w:color="auto" w:fill="FFFFFF" w:themeFill="background1"/>
          </w:tcPr>
          <w:p w14:paraId="56A65FFC" w14:textId="77777777" w:rsidR="001D3C61" w:rsidRPr="003237DD" w:rsidRDefault="001D3C61" w:rsidP="00D00093">
            <w:pPr>
              <w:rPr>
                <w:b/>
              </w:rPr>
            </w:pPr>
            <w:r w:rsidRPr="003237DD">
              <w:rPr>
                <w:b/>
              </w:rPr>
              <w:t>Kalansen tɔgɔ:</w:t>
            </w:r>
          </w:p>
        </w:tc>
        <w:tc>
          <w:tcPr>
            <w:tcW w:w="4508" w:type="dxa"/>
            <w:tcBorders>
              <w:top w:val="single" w:sz="18" w:space="0" w:color="auto"/>
            </w:tcBorders>
            <w:shd w:val="clear" w:color="auto" w:fill="FFFFFF" w:themeFill="background1"/>
          </w:tcPr>
          <w:p w14:paraId="47BD3A50" w14:textId="77777777" w:rsidR="001D3C61" w:rsidRPr="000E36F0" w:rsidRDefault="001D3C61" w:rsidP="00D00093">
            <w:pPr>
              <w:rPr>
                <w:rFonts w:ascii="Arial" w:hAnsi="Arial" w:cs="Arial"/>
                <w:b/>
                <w:sz w:val="20"/>
                <w:szCs w:val="20"/>
              </w:rPr>
            </w:pPr>
            <w:r w:rsidRPr="009B6CBE">
              <w:rPr>
                <w:rFonts w:ascii="Arial" w:hAnsi="Arial" w:cs="Arial"/>
                <w:b/>
                <w:sz w:val="20"/>
                <w:szCs w:val="20"/>
              </w:rPr>
              <w:t>Yesu ye delili kɛ Gɛtisemani dugu kɔnɔ</w:t>
            </w:r>
          </w:p>
        </w:tc>
        <w:tc>
          <w:tcPr>
            <w:tcW w:w="3104" w:type="dxa"/>
            <w:tcBorders>
              <w:top w:val="single" w:sz="18" w:space="0" w:color="auto"/>
              <w:right w:val="single" w:sz="18" w:space="0" w:color="auto"/>
            </w:tcBorders>
          </w:tcPr>
          <w:p w14:paraId="4172DAE4" w14:textId="77777777" w:rsidR="001D3C61" w:rsidRPr="003237DD" w:rsidRDefault="001D3C61" w:rsidP="00D00093">
            <w:pPr>
              <w:jc w:val="center"/>
              <w:rPr>
                <w:sz w:val="24"/>
                <w:szCs w:val="24"/>
              </w:rPr>
            </w:pPr>
            <w:r>
              <w:rPr>
                <w:b/>
                <w:sz w:val="24"/>
                <w:szCs w:val="24"/>
              </w:rPr>
              <w:t>Ja</w:t>
            </w:r>
          </w:p>
        </w:tc>
      </w:tr>
      <w:tr w:rsidR="001D3C61" w:rsidRPr="003237DD" w14:paraId="45A32B23" w14:textId="77777777" w:rsidTr="00D00093">
        <w:tc>
          <w:tcPr>
            <w:tcW w:w="1702" w:type="dxa"/>
            <w:tcBorders>
              <w:left w:val="single" w:sz="18" w:space="0" w:color="auto"/>
            </w:tcBorders>
            <w:shd w:val="clear" w:color="auto" w:fill="FFFFFF" w:themeFill="background1"/>
          </w:tcPr>
          <w:p w14:paraId="48E99BB1" w14:textId="77777777" w:rsidR="001D3C61" w:rsidRPr="003237DD" w:rsidRDefault="001D3C61" w:rsidP="00D00093">
            <w:pPr>
              <w:rPr>
                <w:b/>
              </w:rPr>
            </w:pPr>
            <w:r w:rsidRPr="003237DD">
              <w:rPr>
                <w:b/>
              </w:rPr>
              <w:t>Kalansenw kɔnɔkow:</w:t>
            </w:r>
          </w:p>
        </w:tc>
        <w:tc>
          <w:tcPr>
            <w:tcW w:w="4508" w:type="dxa"/>
            <w:shd w:val="clear" w:color="auto" w:fill="FFFFFF" w:themeFill="background1"/>
          </w:tcPr>
          <w:p w14:paraId="4506AA58" w14:textId="77777777" w:rsidR="001D3C61" w:rsidRPr="009A04A5" w:rsidRDefault="001D3C61" w:rsidP="00D00093">
            <w:pPr>
              <w:rPr>
                <w:rFonts w:ascii="Arial" w:hAnsi="Arial" w:cs="Arial"/>
                <w:b/>
                <w:sz w:val="20"/>
                <w:szCs w:val="20"/>
              </w:rPr>
            </w:pPr>
            <w:r>
              <w:rPr>
                <w:rFonts w:ascii="Arial" w:hAnsi="Arial" w:cs="Arial"/>
                <w:b/>
                <w:sz w:val="20"/>
                <w:szCs w:val="20"/>
              </w:rPr>
              <w:t xml:space="preserve">Luka 22:39-46 </w:t>
            </w:r>
          </w:p>
        </w:tc>
        <w:tc>
          <w:tcPr>
            <w:tcW w:w="3104" w:type="dxa"/>
            <w:vMerge w:val="restart"/>
            <w:tcBorders>
              <w:right w:val="single" w:sz="18" w:space="0" w:color="auto"/>
            </w:tcBorders>
          </w:tcPr>
          <w:p w14:paraId="2BC1D207" w14:textId="77777777" w:rsidR="001D3C61" w:rsidRPr="003237DD" w:rsidRDefault="001D3C61" w:rsidP="00D00093">
            <w:pPr>
              <w:rPr>
                <w:sz w:val="24"/>
                <w:szCs w:val="24"/>
              </w:rPr>
            </w:pPr>
            <w:r>
              <w:rPr>
                <w:noProof/>
                <w:sz w:val="24"/>
                <w:szCs w:val="24"/>
                <w:lang w:eastAsia="fr-FR"/>
              </w:rPr>
              <w:drawing>
                <wp:inline distT="0" distB="0" distL="0" distR="0" wp14:anchorId="6BF2984E" wp14:editId="0E52FBA8">
                  <wp:extent cx="1793065" cy="2413293"/>
                  <wp:effectExtent l="0" t="0" r="0" b="6350"/>
                  <wp:docPr id="1776315366" name="Picture 1776315366" descr="A person kneeling on a rock with his hands clasped togeth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315366" name="Picture 1776315366" descr="A person kneeling on a rock with his hands clasped together&#10;&#10;AI-generated content may be incorrect."/>
                          <pic:cNvPicPr/>
                        </pic:nvPicPr>
                        <pic:blipFill>
                          <a:blip r:embed="rId242" cstate="print">
                            <a:extLst>
                              <a:ext uri="{28A0092B-C50C-407E-A947-70E740481C1C}">
                                <a14:useLocalDpi xmlns:a14="http://schemas.microsoft.com/office/drawing/2010/main" val="0"/>
                              </a:ext>
                            </a:extLst>
                          </a:blip>
                          <a:stretch>
                            <a:fillRect/>
                          </a:stretch>
                        </pic:blipFill>
                        <pic:spPr>
                          <a:xfrm>
                            <a:off x="0" y="0"/>
                            <a:ext cx="1806690" cy="2431632"/>
                          </a:xfrm>
                          <a:prstGeom prst="rect">
                            <a:avLst/>
                          </a:prstGeom>
                        </pic:spPr>
                      </pic:pic>
                    </a:graphicData>
                  </a:graphic>
                </wp:inline>
              </w:drawing>
            </w:r>
          </w:p>
        </w:tc>
      </w:tr>
      <w:tr w:rsidR="001D3C61" w14:paraId="404B58E0" w14:textId="77777777" w:rsidTr="00D00093">
        <w:tc>
          <w:tcPr>
            <w:tcW w:w="1702" w:type="dxa"/>
            <w:tcBorders>
              <w:left w:val="single" w:sz="18" w:space="0" w:color="auto"/>
            </w:tcBorders>
            <w:shd w:val="clear" w:color="auto" w:fill="FFFFFF" w:themeFill="background1"/>
          </w:tcPr>
          <w:p w14:paraId="1FBABA54" w14:textId="77777777" w:rsidR="001D3C61" w:rsidRPr="003237DD" w:rsidRDefault="001D3C61" w:rsidP="00D00093">
            <w:pPr>
              <w:rPr>
                <w:b/>
              </w:rPr>
            </w:pPr>
            <w:r>
              <w:rPr>
                <w:b/>
              </w:rPr>
              <w:t>Sɛbɛnni filanan:</w:t>
            </w:r>
          </w:p>
        </w:tc>
        <w:tc>
          <w:tcPr>
            <w:tcW w:w="4508" w:type="dxa"/>
            <w:shd w:val="clear" w:color="auto" w:fill="FFFFFF" w:themeFill="background1"/>
          </w:tcPr>
          <w:p w14:paraId="598AEF79" w14:textId="77777777" w:rsidR="001D3C61" w:rsidRPr="003237DD" w:rsidRDefault="001D3C61" w:rsidP="00D00093">
            <w:pPr>
              <w:rPr>
                <w:b/>
              </w:rPr>
            </w:pPr>
            <w:r>
              <w:rPr>
                <w:b/>
              </w:rPr>
              <w:t>Esayi 50:4-7</w:t>
            </w:r>
          </w:p>
        </w:tc>
        <w:tc>
          <w:tcPr>
            <w:tcW w:w="3104" w:type="dxa"/>
            <w:vMerge/>
            <w:tcBorders>
              <w:right w:val="single" w:sz="18" w:space="0" w:color="auto"/>
            </w:tcBorders>
          </w:tcPr>
          <w:p w14:paraId="4211CF52" w14:textId="77777777" w:rsidR="001D3C61" w:rsidRDefault="001D3C61" w:rsidP="00D00093"/>
        </w:tc>
      </w:tr>
      <w:tr w:rsidR="001D3C61" w:rsidRPr="001D3C61" w14:paraId="45303B62" w14:textId="77777777" w:rsidTr="00D00093">
        <w:tc>
          <w:tcPr>
            <w:tcW w:w="1702" w:type="dxa"/>
            <w:tcBorders>
              <w:left w:val="single" w:sz="18" w:space="0" w:color="auto"/>
            </w:tcBorders>
            <w:shd w:val="clear" w:color="auto" w:fill="FFFFFF" w:themeFill="background1"/>
          </w:tcPr>
          <w:p w14:paraId="259D6C48" w14:textId="77777777" w:rsidR="001D3C61" w:rsidRPr="003237DD" w:rsidRDefault="001D3C61" w:rsidP="00D00093">
            <w:pPr>
              <w:rPr>
                <w:b/>
              </w:rPr>
            </w:pPr>
            <w:r w:rsidRPr="003237DD">
              <w:rPr>
                <w:b/>
              </w:rPr>
              <w:t>Kalansenw kuntilenna:</w:t>
            </w:r>
          </w:p>
        </w:tc>
        <w:tc>
          <w:tcPr>
            <w:tcW w:w="4508" w:type="dxa"/>
            <w:shd w:val="clear" w:color="auto" w:fill="FFFFFF" w:themeFill="background1"/>
          </w:tcPr>
          <w:p w14:paraId="234FD702" w14:textId="77777777" w:rsidR="001D3C61" w:rsidRPr="003237DD" w:rsidRDefault="001D3C61" w:rsidP="009F3CE2">
            <w:pPr>
              <w:pStyle w:val="ListParagraph"/>
              <w:numPr>
                <w:ilvl w:val="0"/>
                <w:numId w:val="26"/>
              </w:numPr>
              <w:spacing w:after="0" w:line="240" w:lineRule="auto"/>
            </w:pPr>
            <w:r>
              <w:rPr>
                <w:b/>
              </w:rPr>
              <w:t>Kunkolo</w:t>
            </w:r>
            <w:r w:rsidRPr="008C4A7F">
              <w:rPr>
                <w:b/>
              </w:rPr>
              <w:t xml:space="preserve"> </w:t>
            </w:r>
            <w:r w:rsidRPr="003237DD">
              <w:t>: Yesu ye tɔɔrɔ min sɔrɔ tuma min na a tun b’a labɛn a minɛni ni a ka saya kama, i ka miiri o la.</w:t>
            </w:r>
          </w:p>
          <w:p w14:paraId="48F81AD4" w14:textId="77777777" w:rsidR="001D3C61" w:rsidRPr="003237DD" w:rsidRDefault="001D3C61" w:rsidP="009F3CE2">
            <w:pPr>
              <w:pStyle w:val="ListParagraph"/>
              <w:numPr>
                <w:ilvl w:val="0"/>
                <w:numId w:val="26"/>
              </w:numPr>
              <w:spacing w:after="0" w:line="240" w:lineRule="auto"/>
            </w:pPr>
            <w:r w:rsidRPr="008C4A7F">
              <w:rPr>
                <w:b/>
              </w:rPr>
              <w:t xml:space="preserve">Dusukun </w:t>
            </w:r>
            <w:r w:rsidRPr="003237DD">
              <w:t>: I k’a faamu ko a nafa ka bon ka delili kɛ tuma bɛɛ walasa ka fanga sɔrɔ walasa i kana bin kɔrɔbɔli la.</w:t>
            </w:r>
          </w:p>
          <w:p w14:paraId="712A0C35" w14:textId="77777777" w:rsidR="001D3C61" w:rsidRPr="003237DD" w:rsidRDefault="001D3C61" w:rsidP="009F3CE2">
            <w:pPr>
              <w:pStyle w:val="ListParagraph"/>
              <w:numPr>
                <w:ilvl w:val="0"/>
                <w:numId w:val="26"/>
              </w:numPr>
              <w:spacing w:after="0" w:line="240" w:lineRule="auto"/>
            </w:pPr>
            <w:r w:rsidRPr="008C4A7F">
              <w:rPr>
                <w:b/>
              </w:rPr>
              <w:t>Bolo</w:t>
            </w:r>
            <w:r>
              <w:rPr>
                <w:b/>
              </w:rPr>
              <w:t>w</w:t>
            </w:r>
            <w:r w:rsidRPr="008C4A7F">
              <w:rPr>
                <w:b/>
              </w:rPr>
              <w:t xml:space="preserve"> </w:t>
            </w:r>
            <w:r w:rsidRPr="003237DD">
              <w:t>: I ka fɛɛrɛw tigɛ walisa ka waati jan kɛ i kelen na delili la, k’i sinsin Ala sago dɔnni kan i ka ɲɛnamaya kama.</w:t>
            </w:r>
          </w:p>
          <w:p w14:paraId="75233B3F" w14:textId="77777777" w:rsidR="001D3C61" w:rsidRPr="003237DD" w:rsidRDefault="001D3C61" w:rsidP="00D00093"/>
        </w:tc>
        <w:tc>
          <w:tcPr>
            <w:tcW w:w="3104" w:type="dxa"/>
            <w:vMerge/>
            <w:tcBorders>
              <w:right w:val="single" w:sz="18" w:space="0" w:color="auto"/>
            </w:tcBorders>
          </w:tcPr>
          <w:p w14:paraId="63A4D29A" w14:textId="77777777" w:rsidR="001D3C61" w:rsidRDefault="001D3C61" w:rsidP="00D00093"/>
        </w:tc>
      </w:tr>
      <w:tr w:rsidR="001D3C61" w:rsidRPr="003237DD" w14:paraId="60AD6442" w14:textId="77777777" w:rsidTr="00D00093">
        <w:tc>
          <w:tcPr>
            <w:tcW w:w="1702" w:type="dxa"/>
            <w:tcBorders>
              <w:left w:val="single" w:sz="18" w:space="0" w:color="auto"/>
              <w:bottom w:val="single" w:sz="4" w:space="0" w:color="auto"/>
            </w:tcBorders>
            <w:shd w:val="clear" w:color="auto" w:fill="auto"/>
          </w:tcPr>
          <w:p w14:paraId="6662E57B" w14:textId="77777777" w:rsidR="001D3C61" w:rsidRPr="003237DD" w:rsidRDefault="001D3C61" w:rsidP="00D00093">
            <w:pPr>
              <w:rPr>
                <w:b/>
              </w:rPr>
            </w:pPr>
            <w:r w:rsidRPr="003237DD">
              <w:rPr>
                <w:b/>
              </w:rPr>
              <w:t>Kalansen min bɛ Vɛrise dɔ kɔnɔ:</w:t>
            </w:r>
          </w:p>
        </w:tc>
        <w:tc>
          <w:tcPr>
            <w:tcW w:w="7612" w:type="dxa"/>
            <w:gridSpan w:val="2"/>
            <w:tcBorders>
              <w:bottom w:val="single" w:sz="4" w:space="0" w:color="auto"/>
              <w:right w:val="single" w:sz="18" w:space="0" w:color="auto"/>
            </w:tcBorders>
            <w:shd w:val="clear" w:color="auto" w:fill="FFFFFF" w:themeFill="background1"/>
          </w:tcPr>
          <w:p w14:paraId="7B0A9970" w14:textId="77777777" w:rsidR="001D3C61" w:rsidRPr="00747EF3" w:rsidRDefault="001D3C61" w:rsidP="00D00093">
            <w:pPr>
              <w:rPr>
                <w:rFonts w:cstheme="minorHAnsi"/>
              </w:rPr>
            </w:pPr>
            <w:r w:rsidRPr="00747EF3">
              <w:rPr>
                <w:rFonts w:cstheme="minorHAnsi"/>
                <w:color w:val="000000"/>
                <w:shd w:val="clear" w:color="auto" w:fill="FFFFFF"/>
              </w:rPr>
              <w:t>«Ne Fa, ni i b'a fɛ, i ka nin jifilen in ta ne fɛ. O bɛɛ n'a ta, ne sago kana kɛ</w:t>
            </w:r>
            <w:r>
              <w:rPr>
                <w:rFonts w:cstheme="minorHAnsi"/>
                <w:color w:val="000000"/>
                <w:shd w:val="clear" w:color="auto" w:fill="FFFFFF"/>
              </w:rPr>
              <w:t>, nka i</w:t>
            </w:r>
            <w:r w:rsidRPr="00747EF3">
              <w:rPr>
                <w:rFonts w:cstheme="minorHAnsi"/>
                <w:color w:val="000000"/>
                <w:shd w:val="clear" w:color="auto" w:fill="FFFFFF"/>
              </w:rPr>
              <w:t xml:space="preserve"> sago ka kɛ.» (Luka 22:42)</w:t>
            </w:r>
          </w:p>
        </w:tc>
      </w:tr>
    </w:tbl>
    <w:p w14:paraId="76EC1A81" w14:textId="77777777" w:rsidR="001D3C61" w:rsidRDefault="001D3C61" w:rsidP="001D3C61"/>
    <w:tbl>
      <w:tblPr>
        <w:tblStyle w:val="TableGrid"/>
        <w:tblW w:w="0" w:type="auto"/>
        <w:tblLook w:val="04A0" w:firstRow="1" w:lastRow="0" w:firstColumn="1" w:lastColumn="0" w:noHBand="0" w:noVBand="1"/>
      </w:tblPr>
      <w:tblGrid>
        <w:gridCol w:w="1705"/>
        <w:gridCol w:w="7645"/>
      </w:tblGrid>
      <w:tr w:rsidR="001D3C61" w:rsidRPr="001D3C61" w14:paraId="54FAE10B" w14:textId="77777777" w:rsidTr="00D00093">
        <w:tc>
          <w:tcPr>
            <w:tcW w:w="1705" w:type="dxa"/>
          </w:tcPr>
          <w:p w14:paraId="5AC1C198" w14:textId="77777777" w:rsidR="001D3C61" w:rsidRDefault="001D3C61" w:rsidP="00D00093">
            <w:pPr>
              <w:rPr>
                <w:b/>
              </w:rPr>
            </w:pPr>
            <w:r>
              <w:rPr>
                <w:b/>
              </w:rPr>
              <w:t>(Sɛbɛnni kuncɛcogo).</w:t>
            </w:r>
          </w:p>
          <w:p w14:paraId="562CD270" w14:textId="77777777" w:rsidR="001D3C61" w:rsidRDefault="001D3C61" w:rsidP="00D00093">
            <w:pPr>
              <w:jc w:val="center"/>
              <w:rPr>
                <w:b/>
              </w:rPr>
            </w:pPr>
          </w:p>
        </w:tc>
        <w:tc>
          <w:tcPr>
            <w:tcW w:w="7645" w:type="dxa"/>
          </w:tcPr>
          <w:p w14:paraId="1091F3F3" w14:textId="77777777" w:rsidR="001D3C61" w:rsidRPr="004C4315" w:rsidRDefault="001D3C61" w:rsidP="00D00093">
            <w:pPr>
              <w:autoSpaceDE w:val="0"/>
              <w:autoSpaceDN w:val="0"/>
              <w:adjustRightInd w:val="0"/>
              <w:rPr>
                <w:rFonts w:cstheme="minorHAnsi"/>
              </w:rPr>
            </w:pPr>
            <w:r w:rsidRPr="004C4315">
              <w:rPr>
                <w:rFonts w:cstheme="minorHAnsi"/>
              </w:rPr>
              <w:t>Yesu ye surɔfana laban kɛ ni kalandenw ye, a taara n’u ye Jetisemane nakɔ la. Yesu tun b’a fɛ u ka kɔnɔni kɛ ka a to a ka Sankolola Fa deli. Yesu</w:t>
            </w:r>
            <w:r>
              <w:rPr>
                <w:rFonts w:cstheme="minorHAnsi"/>
              </w:rPr>
              <w:t xml:space="preserve"> ka</w:t>
            </w:r>
            <w:r w:rsidRPr="004C4315">
              <w:rPr>
                <w:rFonts w:cstheme="minorHAnsi"/>
              </w:rPr>
              <w:t xml:space="preserve"> deli</w:t>
            </w:r>
            <w:r>
              <w:rPr>
                <w:rFonts w:cstheme="minorHAnsi"/>
              </w:rPr>
              <w:t xml:space="preserve"> la</w:t>
            </w:r>
            <w:r w:rsidRPr="004C4315">
              <w:rPr>
                <w:rFonts w:cstheme="minorHAnsi"/>
              </w:rPr>
              <w:t>,</w:t>
            </w:r>
            <w:r>
              <w:rPr>
                <w:rFonts w:cstheme="minorHAnsi"/>
              </w:rPr>
              <w:t xml:space="preserve"> a ye  Yakuba</w:t>
            </w:r>
            <w:r w:rsidRPr="004C4315">
              <w:rPr>
                <w:rFonts w:cstheme="minorHAnsi"/>
              </w:rPr>
              <w:t xml:space="preserve"> ni Yuhana, Zebede denkɛw, ani Piɛrɛ </w:t>
            </w:r>
            <w:r>
              <w:rPr>
                <w:rFonts w:cstheme="minorHAnsi"/>
              </w:rPr>
              <w:t>wele ka</w:t>
            </w:r>
            <w:r w:rsidRPr="004C4315">
              <w:rPr>
                <w:rFonts w:cstheme="minorHAnsi"/>
              </w:rPr>
              <w:t xml:space="preserve"> taa n’</w:t>
            </w:r>
            <w:r>
              <w:rPr>
                <w:rFonts w:cstheme="minorHAnsi"/>
              </w:rPr>
              <w:t xml:space="preserve">u </w:t>
            </w:r>
            <w:r w:rsidRPr="004C4315">
              <w:rPr>
                <w:rFonts w:cstheme="minorHAnsi"/>
              </w:rPr>
              <w:t xml:space="preserve">ye yɔrɔ kɛrɛnkɛrɛnnen dɔ la nakɔ kɔnɔ, a tun ka di a ye ka Ala deli yɔrɔ min na. Yesu tun b’a dɔn ko sɔɔni kosɛbɛ, u bɛna taa n’a ye ka taa a faga. Yesu y’a fɔ Ala ye ko tiɲɛ na, a t’a fɛ ka sa, nka ni a mago tun bɛ o la, a bɛna </w:t>
            </w:r>
            <w:r>
              <w:rPr>
                <w:rFonts w:cstheme="minorHAnsi"/>
              </w:rPr>
              <w:t xml:space="preserve">a </w:t>
            </w:r>
            <w:r w:rsidRPr="004C4315">
              <w:rPr>
                <w:rFonts w:cstheme="minorHAnsi"/>
              </w:rPr>
              <w:t>kan minɛ. Tuma min na Yesu seginna ka taa Piɛrɛ, Yakuba ani Yuhana ye, cɛ saba bɛɛ tun bɛ sunɔgɔ la. U tun b’a fɛ ka to u ɲɛ na ni Yesu ye, nka u tun sɛgɛnnen don kosɛbɛ. Yesu taara a kelen na tugun</w:t>
            </w:r>
            <w:r>
              <w:rPr>
                <w:rFonts w:cstheme="minorHAnsi"/>
              </w:rPr>
              <w:t>i</w:t>
            </w:r>
            <w:r w:rsidRPr="004C4315">
              <w:rPr>
                <w:rFonts w:cstheme="minorHAnsi"/>
              </w:rPr>
              <w:t xml:space="preserve"> a ka yɔrɔ kɛrɛnkɛrɛnnen na walisa ka delili kɛ. A dusu kasira ani a siranna, nka a tun b’a dɔn ko Ala tun b’a fɛ a ka min kɛ, o de don. Yesu ka delili kɔfɛ, a seginna ka Piɛrɛ, Yakuba ani Yuhana sɔrɔ sunɔgɔ la hali bi. A y’a fɔ u ye ko u ka wuli, </w:t>
            </w:r>
            <w:r>
              <w:rPr>
                <w:rFonts w:cstheme="minorHAnsi"/>
              </w:rPr>
              <w:t>kaatuguni</w:t>
            </w:r>
            <w:r w:rsidRPr="004C4315">
              <w:rPr>
                <w:rFonts w:cstheme="minorHAnsi"/>
              </w:rPr>
              <w:t xml:space="preserve"> cɛ dɔw bɛ na a ta.</w:t>
            </w:r>
          </w:p>
          <w:p w14:paraId="4A485BE9" w14:textId="77777777" w:rsidR="001D3C61" w:rsidRDefault="001D3C61" w:rsidP="00D00093">
            <w:pPr>
              <w:rPr>
                <w:b/>
              </w:rPr>
            </w:pPr>
          </w:p>
        </w:tc>
      </w:tr>
      <w:tr w:rsidR="001D3C61" w:rsidRPr="001D3C61" w14:paraId="793E4B4F" w14:textId="77777777" w:rsidTr="00D00093">
        <w:tc>
          <w:tcPr>
            <w:tcW w:w="1705" w:type="dxa"/>
          </w:tcPr>
          <w:p w14:paraId="37985650" w14:textId="77777777" w:rsidR="001D3C61" w:rsidRDefault="001D3C61" w:rsidP="00D00093">
            <w:pPr>
              <w:jc w:val="center"/>
              <w:rPr>
                <w:b/>
              </w:rPr>
            </w:pPr>
            <w:r>
              <w:rPr>
                <w:b/>
              </w:rPr>
              <w:t>Kalan min bɛ bɔ Ja la</w:t>
            </w:r>
          </w:p>
        </w:tc>
        <w:tc>
          <w:tcPr>
            <w:tcW w:w="7645" w:type="dxa"/>
          </w:tcPr>
          <w:p w14:paraId="6A340371" w14:textId="77777777" w:rsidR="001D3C61" w:rsidRPr="00747EF3" w:rsidRDefault="001D3C61" w:rsidP="009A60EF">
            <w:pPr>
              <w:pStyle w:val="ListParagraph"/>
              <w:numPr>
                <w:ilvl w:val="0"/>
                <w:numId w:val="192"/>
              </w:numPr>
              <w:spacing w:after="0" w:line="240" w:lineRule="auto"/>
              <w:rPr>
                <w:b/>
              </w:rPr>
            </w:pPr>
            <w:r>
              <w:rPr>
                <w:b/>
              </w:rPr>
              <w:t xml:space="preserve">Oliviye kulu. </w:t>
            </w:r>
            <w:r>
              <w:t>Matigi ka surɔfana tilalen kɔ, Yesu ni a ka kalandenw taara Oliviye kulu la delili waati dɔ la. Sufɛla tun don.</w:t>
            </w:r>
          </w:p>
          <w:p w14:paraId="6874F1B8" w14:textId="77777777" w:rsidR="001D3C61" w:rsidRPr="00343E0C" w:rsidRDefault="001D3C61" w:rsidP="009A60EF">
            <w:pPr>
              <w:pStyle w:val="ListParagraph"/>
              <w:numPr>
                <w:ilvl w:val="0"/>
                <w:numId w:val="192"/>
              </w:numPr>
              <w:spacing w:after="0" w:line="240" w:lineRule="auto"/>
              <w:rPr>
                <w:b/>
              </w:rPr>
            </w:pPr>
            <w:r>
              <w:rPr>
                <w:b/>
              </w:rPr>
              <w:t xml:space="preserve">Yesu. </w:t>
            </w:r>
            <w:r>
              <w:t>A y’a ka kalandenw to yen, Yesu taara a kelen na ka taa delili kɛ. Yesu tun b’a dɔn ko Juda tun b’a janfa, wa a minɛni ni a saya tun bɛna surunya. A ye Ala deli ko a ka fɛɛrɛ wɛrɛ sɔrɔ ka kisili di, n’o tɛ a ka tɔɔrɔ fɛ, saya kunnama i n’a fɔ gengenjiri. Nka, Yesu y’a deli fana ko Ala sago ka kɛ, a sago kana kɛ.</w:t>
            </w:r>
          </w:p>
          <w:p w14:paraId="696A20B8" w14:textId="77777777" w:rsidR="001D3C61" w:rsidRPr="00343E0C" w:rsidRDefault="001D3C61" w:rsidP="009A60EF">
            <w:pPr>
              <w:pStyle w:val="ListParagraph"/>
              <w:numPr>
                <w:ilvl w:val="0"/>
                <w:numId w:val="192"/>
              </w:numPr>
              <w:spacing w:after="0" w:line="240" w:lineRule="auto"/>
              <w:rPr>
                <w:b/>
              </w:rPr>
            </w:pPr>
            <w:r>
              <w:rPr>
                <w:b/>
              </w:rPr>
              <w:t>W</w:t>
            </w:r>
            <w:r>
              <w:rPr>
                <w:rFonts w:cstheme="minorHAnsi"/>
                <w:b/>
              </w:rPr>
              <w:t>ᴐ</w:t>
            </w:r>
            <w:r>
              <w:rPr>
                <w:b/>
              </w:rPr>
              <w:t xml:space="preserve">siji, i n’a fɔ joli </w:t>
            </w:r>
            <w:r>
              <w:t>bɔra Yesu la k’a sababu kɛ a ka deliliw ka boɲa ye.</w:t>
            </w:r>
          </w:p>
          <w:p w14:paraId="27761CDE" w14:textId="77777777" w:rsidR="001D3C61" w:rsidRPr="00E86E74" w:rsidRDefault="001D3C61" w:rsidP="00D00093">
            <w:pPr>
              <w:pStyle w:val="ListParagraph"/>
              <w:ind w:left="360"/>
              <w:rPr>
                <w:b/>
              </w:rPr>
            </w:pPr>
          </w:p>
        </w:tc>
      </w:tr>
      <w:tr w:rsidR="001D3C61" w:rsidRPr="001D3C61" w14:paraId="7AA61961" w14:textId="77777777" w:rsidTr="00D00093">
        <w:tc>
          <w:tcPr>
            <w:tcW w:w="1705" w:type="dxa"/>
          </w:tcPr>
          <w:p w14:paraId="65DC0DA8" w14:textId="77777777" w:rsidR="001D3C61" w:rsidRDefault="001D3C61" w:rsidP="00D00093">
            <w:pPr>
              <w:jc w:val="center"/>
              <w:rPr>
                <w:b/>
              </w:rPr>
            </w:pPr>
            <w:r>
              <w:rPr>
                <w:b/>
              </w:rPr>
              <w:t>Masalabolo</w:t>
            </w:r>
          </w:p>
          <w:p w14:paraId="4604DEE4" w14:textId="77777777" w:rsidR="001D3C61" w:rsidRDefault="001D3C61" w:rsidP="00D00093">
            <w:pPr>
              <w:jc w:val="center"/>
            </w:pPr>
            <w:r>
              <w:rPr>
                <w:b/>
              </w:rPr>
              <w:t>Hukumu</w:t>
            </w:r>
          </w:p>
        </w:tc>
        <w:tc>
          <w:tcPr>
            <w:tcW w:w="7645" w:type="dxa"/>
          </w:tcPr>
          <w:p w14:paraId="43E7AA25" w14:textId="77777777" w:rsidR="001D3C61" w:rsidRDefault="001D3C61" w:rsidP="00D00093">
            <w:r>
              <w:t xml:space="preserve">Matigi ka surɔfana tilalen kɔ ni kalandenw ye, a ye Tɛmɛnkan seli ɲɛfɔ kokura min kɔnɔ, Yesu taara Oliviye kulu la n’a ka kalandenw ye. Ikomi Yesu tun b’a dɔn ko a ka jɔli tun bɛna surunya, a ye waati kɛ a kelen na delili la. Sanni Yesu </w:t>
            </w:r>
            <w:r>
              <w:lastRenderedPageBreak/>
              <w:t>ka taa delili kɛ, a y’a ka kalandenw bilasira u ka delili kɛ walisa u ka fanga sɔrɔ walisa u kana bin kɔrɔbɔli la.</w:t>
            </w:r>
          </w:p>
          <w:p w14:paraId="297714B3" w14:textId="77777777" w:rsidR="001D3C61" w:rsidRDefault="001D3C61" w:rsidP="00D00093"/>
          <w:p w14:paraId="5861E6E6" w14:textId="77777777" w:rsidR="001D3C61" w:rsidRDefault="001D3C61" w:rsidP="00D00093">
            <w:r>
              <w:t>Yesu ka delili ye hakilijagabɔ kɛlɛ ye a ka hadamadenya ni a ka alaɲɛsiran cɛ. Ikomi a ka Ala cogoya bɛ fɛn nataw bɛɛ dɔn, a ka hadamadenya cogoya bɛ jigiya la ko fɛɛrɛ wɛrɛ bɛ se ka sɔrɔ walasa ka Ala sago dafa. W</w:t>
            </w:r>
            <w:r>
              <w:rPr>
                <w:rFonts w:cstheme="minorHAnsi"/>
              </w:rPr>
              <w:t>ᴐ</w:t>
            </w:r>
            <w:r>
              <w:t>siji min binna i ko joli, o b’a jira ko Yesu ka deliliw tun ka bon. Nka, a laban na, Yesu b’a kolo Ala sago ye.</w:t>
            </w:r>
          </w:p>
          <w:p w14:paraId="3EE3F785" w14:textId="77777777" w:rsidR="001D3C61" w:rsidRDefault="001D3C61" w:rsidP="00D00093"/>
          <w:p w14:paraId="4A9B8DB8" w14:textId="77777777" w:rsidR="001D3C61" w:rsidRDefault="001D3C61" w:rsidP="00D00093">
            <w:r>
              <w:t>Yesu seginna ka na a ka kalandenw fɛ ka u sɔrɔ sunɔgɔ la. A y’u kunun, k’a fɔ u ye tugun ko u ka kan ka delili kɛ walasa ka fanga sɔrɔ walasa u kana bin kɔrɔbɔli la.</w:t>
            </w:r>
          </w:p>
          <w:p w14:paraId="4C98B4F8" w14:textId="77777777" w:rsidR="001D3C61" w:rsidRPr="00343E0C" w:rsidRDefault="001D3C61" w:rsidP="00D00093"/>
          <w:p w14:paraId="196361DE" w14:textId="77777777" w:rsidR="001D3C61" w:rsidRPr="00E329A4" w:rsidRDefault="001D3C61" w:rsidP="00D00093">
            <w:r>
              <w:rPr>
                <w:b/>
              </w:rPr>
              <w:t xml:space="preserve">Tɛmɛsira filanan: </w:t>
            </w:r>
            <w:r>
              <w:t>Nin ye Esayi ka Baarakɛla tɔɔrɔ dɔnkili dɔ ye Krecɛnw b’a dɔn ko a bɛ Yesu ko fɔ ko a ye Masiya ye. Nin tɛmɛsira kɔnɔ, Esayi y’a fɔ cogo min na Masiya bɛna a yɛrɛ di ni diyanye ye tɔɔrɔ kosɔn walisa ka Ala sago kɛ. Masiya dalen b’a la, fɛn o fɛn mana kɛ, Ala tɛna a bila abada.</w:t>
            </w:r>
          </w:p>
          <w:p w14:paraId="14AE37F9" w14:textId="77777777" w:rsidR="001D3C61" w:rsidRPr="00CA4179" w:rsidRDefault="001D3C61" w:rsidP="00D00093"/>
        </w:tc>
      </w:tr>
      <w:tr w:rsidR="001D3C61" w14:paraId="1DC92D02" w14:textId="77777777" w:rsidTr="00D00093">
        <w:tc>
          <w:tcPr>
            <w:tcW w:w="9350" w:type="dxa"/>
            <w:gridSpan w:val="2"/>
            <w:shd w:val="clear" w:color="auto" w:fill="BFBFBF" w:themeFill="background1" w:themeFillShade="BF"/>
          </w:tcPr>
          <w:p w14:paraId="51289AD8" w14:textId="77777777" w:rsidR="001D3C61" w:rsidRPr="0068101F" w:rsidRDefault="001D3C61" w:rsidP="00D00093">
            <w:pPr>
              <w:jc w:val="center"/>
              <w:rPr>
                <w:sz w:val="28"/>
                <w:szCs w:val="28"/>
              </w:rPr>
            </w:pPr>
            <w:r w:rsidRPr="0068101F">
              <w:rPr>
                <w:b/>
                <w:sz w:val="28"/>
                <w:szCs w:val="28"/>
              </w:rPr>
              <w:lastRenderedPageBreak/>
              <w:t>Bibulukalan</w:t>
            </w:r>
          </w:p>
        </w:tc>
      </w:tr>
      <w:tr w:rsidR="001D3C61" w:rsidRPr="001D3C61" w14:paraId="3C33581E" w14:textId="77777777" w:rsidTr="00D00093">
        <w:tc>
          <w:tcPr>
            <w:tcW w:w="1705" w:type="dxa"/>
          </w:tcPr>
          <w:p w14:paraId="49D065B7" w14:textId="77777777" w:rsidR="001D3C61" w:rsidRPr="0068101F" w:rsidRDefault="001D3C61" w:rsidP="00D00093">
            <w:pPr>
              <w:jc w:val="center"/>
              <w:rPr>
                <w:b/>
                <w:sz w:val="28"/>
                <w:szCs w:val="28"/>
              </w:rPr>
            </w:pPr>
            <w:r w:rsidRPr="0068101F">
              <w:rPr>
                <w:b/>
                <w:sz w:val="28"/>
                <w:szCs w:val="28"/>
              </w:rPr>
              <w:t>Ka seli</w:t>
            </w:r>
          </w:p>
        </w:tc>
        <w:tc>
          <w:tcPr>
            <w:tcW w:w="7645" w:type="dxa"/>
          </w:tcPr>
          <w:p w14:paraId="5ADAFBF7" w14:textId="77777777" w:rsidR="001D3C61" w:rsidRDefault="001D3C61" w:rsidP="009F3CE2">
            <w:pPr>
              <w:pStyle w:val="ListParagraph"/>
              <w:numPr>
                <w:ilvl w:val="0"/>
                <w:numId w:val="12"/>
              </w:numPr>
              <w:spacing w:after="0" w:line="240" w:lineRule="auto"/>
            </w:pPr>
            <w:r>
              <w:t>Delili ɲininiw ni tanuli ɲini.</w:t>
            </w:r>
          </w:p>
          <w:p w14:paraId="1E010E72" w14:textId="77777777" w:rsidR="001D3C61" w:rsidRDefault="001D3C61" w:rsidP="009F3CE2">
            <w:pPr>
              <w:pStyle w:val="ListParagraph"/>
              <w:numPr>
                <w:ilvl w:val="0"/>
                <w:numId w:val="12"/>
              </w:numPr>
              <w:spacing w:after="0" w:line="240" w:lineRule="auto"/>
            </w:pPr>
            <w:r>
              <w:t>Barika Ala ye tanuli minnu kɛra ɲɔgɔn fɛ.</w:t>
            </w:r>
          </w:p>
          <w:p w14:paraId="2993EB7B" w14:textId="77777777" w:rsidR="001D3C61" w:rsidRDefault="001D3C61" w:rsidP="009F3CE2">
            <w:pPr>
              <w:pStyle w:val="ListParagraph"/>
              <w:numPr>
                <w:ilvl w:val="0"/>
                <w:numId w:val="12"/>
              </w:numPr>
              <w:spacing w:after="0" w:line="240" w:lineRule="auto"/>
            </w:pPr>
            <w:r>
              <w:t>Delili kɛli delili ɲininiw kama.</w:t>
            </w:r>
          </w:p>
          <w:p w14:paraId="2ABD8CC6" w14:textId="77777777" w:rsidR="001D3C61" w:rsidRDefault="001D3C61"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44CE5F85" w14:textId="77777777" w:rsidR="001D3C61" w:rsidRDefault="001D3C61" w:rsidP="00D00093"/>
        </w:tc>
      </w:tr>
      <w:tr w:rsidR="001D3C61" w:rsidRPr="001D3C61" w14:paraId="53EE8B88" w14:textId="77777777" w:rsidTr="00D00093">
        <w:tc>
          <w:tcPr>
            <w:tcW w:w="1705" w:type="dxa"/>
          </w:tcPr>
          <w:p w14:paraId="18C858D5" w14:textId="77777777" w:rsidR="001D3C61" w:rsidRPr="0068101F" w:rsidRDefault="001D3C61" w:rsidP="00D00093">
            <w:pPr>
              <w:jc w:val="center"/>
              <w:rPr>
                <w:b/>
                <w:sz w:val="28"/>
                <w:szCs w:val="28"/>
              </w:rPr>
            </w:pPr>
            <w:r w:rsidRPr="0068101F">
              <w:rPr>
                <w:b/>
                <w:sz w:val="28"/>
                <w:szCs w:val="28"/>
              </w:rPr>
              <w:t>Ka mɛn</w:t>
            </w:r>
          </w:p>
        </w:tc>
        <w:tc>
          <w:tcPr>
            <w:tcW w:w="7645" w:type="dxa"/>
          </w:tcPr>
          <w:p w14:paraId="5904A65D" w14:textId="77777777" w:rsidR="001D3C61" w:rsidRDefault="001D3C61" w:rsidP="009F3CE2">
            <w:pPr>
              <w:pStyle w:val="ListParagraph"/>
              <w:numPr>
                <w:ilvl w:val="0"/>
                <w:numId w:val="13"/>
              </w:numPr>
              <w:spacing w:after="0" w:line="240" w:lineRule="auto"/>
            </w:pPr>
            <w:r>
              <w:t>Bibulu kalansen fila bɛɛ kalan.</w:t>
            </w:r>
          </w:p>
          <w:p w14:paraId="226F2676" w14:textId="77777777" w:rsidR="001D3C61" w:rsidRDefault="001D3C61" w:rsidP="009F3CE2">
            <w:pPr>
              <w:pStyle w:val="ListParagraph"/>
              <w:numPr>
                <w:ilvl w:val="0"/>
                <w:numId w:val="13"/>
              </w:numPr>
              <w:spacing w:after="0" w:line="240" w:lineRule="auto"/>
            </w:pPr>
            <w:r>
              <w:t>“Text Contexte” kumasen kuncɛ ka bɔ sanfɛ kalanso kama.</w:t>
            </w:r>
          </w:p>
          <w:p w14:paraId="1D234D31" w14:textId="77777777" w:rsidR="001D3C61" w:rsidRDefault="001D3C61" w:rsidP="009F3CE2">
            <w:pPr>
              <w:pStyle w:val="ListParagraph"/>
              <w:numPr>
                <w:ilvl w:val="0"/>
                <w:numId w:val="13"/>
              </w:numPr>
              <w:spacing w:after="0" w:line="240" w:lineRule="auto"/>
            </w:pPr>
            <w:r>
              <w:t>Bibulu kalansen fila bɛɛ kalan kokura.</w:t>
            </w:r>
          </w:p>
          <w:p w14:paraId="6E551FD9" w14:textId="77777777" w:rsidR="001D3C61" w:rsidRDefault="001D3C61" w:rsidP="009F3CE2">
            <w:pPr>
              <w:pStyle w:val="ListParagraph"/>
              <w:numPr>
                <w:ilvl w:val="0"/>
                <w:numId w:val="13"/>
              </w:numPr>
              <w:spacing w:after="0" w:line="240" w:lineRule="auto"/>
            </w:pPr>
            <w:r>
              <w:t>A ɲini mɔgɔ dɔ fɛ a ka Bibulu tɛmɛsira kunba lakali kokura.</w:t>
            </w:r>
          </w:p>
          <w:p w14:paraId="52B3B9DF" w14:textId="77777777" w:rsidR="001D3C61" w:rsidRDefault="001D3C61" w:rsidP="00D00093"/>
        </w:tc>
      </w:tr>
      <w:tr w:rsidR="001D3C61" w:rsidRPr="001D3C61" w14:paraId="0147D7D0" w14:textId="77777777" w:rsidTr="00D00093">
        <w:tc>
          <w:tcPr>
            <w:tcW w:w="1705" w:type="dxa"/>
          </w:tcPr>
          <w:p w14:paraId="016BD35A" w14:textId="77777777" w:rsidR="001D3C61" w:rsidRPr="0068101F" w:rsidRDefault="001D3C61" w:rsidP="00D00093">
            <w:pPr>
              <w:jc w:val="center"/>
              <w:rPr>
                <w:b/>
                <w:sz w:val="28"/>
                <w:szCs w:val="28"/>
              </w:rPr>
            </w:pPr>
            <w:r w:rsidRPr="0068101F">
              <w:rPr>
                <w:b/>
                <w:sz w:val="28"/>
                <w:szCs w:val="28"/>
              </w:rPr>
              <w:t>Niyɔrɔ</w:t>
            </w:r>
          </w:p>
        </w:tc>
        <w:tc>
          <w:tcPr>
            <w:tcW w:w="7645" w:type="dxa"/>
          </w:tcPr>
          <w:p w14:paraId="2097C93D" w14:textId="77777777" w:rsidR="001D3C61" w:rsidRDefault="001D3C61" w:rsidP="009F3CE2">
            <w:pPr>
              <w:pStyle w:val="ListParagraph"/>
              <w:numPr>
                <w:ilvl w:val="0"/>
                <w:numId w:val="14"/>
              </w:numPr>
              <w:spacing w:after="0" w:line="240" w:lineRule="auto"/>
              <w:rPr>
                <w:b/>
              </w:rPr>
            </w:pPr>
            <w:r>
              <w:rPr>
                <w:b/>
              </w:rPr>
              <w:t>Kunkolo</w:t>
            </w:r>
            <w:r w:rsidRPr="008C4A7F">
              <w:rPr>
                <w:b/>
              </w:rPr>
              <w:t>: Sɛbɛnni kɔrɔ ye mun ye?</w:t>
            </w:r>
          </w:p>
          <w:p w14:paraId="7A0FDCB5" w14:textId="77777777" w:rsidR="001D3C61" w:rsidRPr="00E329A4" w:rsidRDefault="001D3C61" w:rsidP="00D00093">
            <w:r>
              <w:t>Nin ye tɛmɛsira barikama dɔ ye min bɛ Yesu ka hadamadenya fan jira (Yuhana 11:33-36 fana lajɛ). Hali ni Yesu tun b’a dɔn kabini a ka cidenyabaara daminɛ na ko a bɛna tɔɔrɔ ani ka sa walasa ka kisili sira da mɔgɔw bɛɛ ye, o kɔrɔ tɛ ko nin tɔɔrɔ ni saya ka nɔgɔn. Ikomi Juda ka janfa tun bɛ sen na kaban ani a minɛni surunyana, Yesu ye Ala deli k’a ɲininka ni fɛɛrɛ wɛrɛ bɛ yen min bɛ se ka kisili kɛ. Nka, a laban na, Yesu b’a dɔn ko ka Ala sago dafa, o ye koɲumanba ye ka tɛmɛ dimi bɛɛ kan, a bɛ min muɲu.</w:t>
            </w:r>
          </w:p>
          <w:p w14:paraId="4D931642" w14:textId="77777777" w:rsidR="001D3C61" w:rsidRPr="002F3DD8" w:rsidRDefault="001D3C61" w:rsidP="009F3CE2">
            <w:pPr>
              <w:pStyle w:val="ListParagraph"/>
              <w:numPr>
                <w:ilvl w:val="0"/>
                <w:numId w:val="25"/>
              </w:numPr>
              <w:spacing w:after="0" w:line="240" w:lineRule="auto"/>
              <w:rPr>
                <w:b/>
              </w:rPr>
            </w:pPr>
            <w:r>
              <w:rPr>
                <w:b/>
              </w:rPr>
              <w:t>Yesu ka tɔɔrɔ min bɛ yan, o b’i dɛmɛ cogo di k’a faamu a ye saraka min kɛ i kosɔn, o min tɛ se ka da a la?</w:t>
            </w:r>
          </w:p>
          <w:p w14:paraId="1EC9C602" w14:textId="77777777" w:rsidR="001D3C61" w:rsidRPr="002F3DD8" w:rsidRDefault="001D3C61" w:rsidP="009F3CE2">
            <w:pPr>
              <w:pStyle w:val="ListParagraph"/>
              <w:numPr>
                <w:ilvl w:val="0"/>
                <w:numId w:val="25"/>
              </w:numPr>
              <w:spacing w:after="0" w:line="240" w:lineRule="auto"/>
              <w:rPr>
                <w:b/>
              </w:rPr>
            </w:pPr>
            <w:r>
              <w:rPr>
                <w:b/>
              </w:rPr>
              <w:t>Waati jumɛnw de kɛra i ye delili kɛ ni fanga ye?</w:t>
            </w:r>
          </w:p>
          <w:p w14:paraId="3DBE0103" w14:textId="77777777" w:rsidR="001D3C61" w:rsidRDefault="001D3C61" w:rsidP="00D00093"/>
          <w:p w14:paraId="3D39921A" w14:textId="77777777" w:rsidR="001D3C61" w:rsidRDefault="001D3C61" w:rsidP="009F3CE2">
            <w:pPr>
              <w:pStyle w:val="ListParagraph"/>
              <w:numPr>
                <w:ilvl w:val="0"/>
                <w:numId w:val="9"/>
              </w:numPr>
              <w:spacing w:after="0" w:line="240" w:lineRule="auto"/>
              <w:rPr>
                <w:b/>
              </w:rPr>
            </w:pPr>
            <w:r>
              <w:rPr>
                <w:b/>
              </w:rPr>
              <w:t>Dusukun: Sɛbɛnni b’a fɔ ko an ka kan ka kɛ jɔn ye?</w:t>
            </w:r>
          </w:p>
          <w:p w14:paraId="64A6CA42" w14:textId="77777777" w:rsidR="001D3C61" w:rsidRPr="001E55EE" w:rsidRDefault="001D3C61" w:rsidP="00D00093">
            <w:r>
              <w:t>Yesu tun b’a yɛrɛ di kosɛbɛ ka Ala sago dafa a ka ɲɛnamaya kama. Nka, o kɔrɔ tɛ ko ka o sago dafa, o tun ka nɔgɔn walima ko dimi tun tɛ a la. A yɔrɔ ka jan k’an tɛ dimi walima janfa si s</w:t>
            </w:r>
            <w:r>
              <w:rPr>
                <w:rFonts w:cstheme="minorHAnsi"/>
              </w:rPr>
              <w:t>ᴐ</w:t>
            </w:r>
            <w:r>
              <w:t>r</w:t>
            </w:r>
            <w:r>
              <w:rPr>
                <w:rFonts w:cstheme="minorHAnsi"/>
              </w:rPr>
              <w:t>ᴐ</w:t>
            </w:r>
            <w:r>
              <w:t xml:space="preserve">, ka kɛ kerecɛn ye, o kɔrɔ ye ko Ala bɛna an wele ka don ko dɔw la, an bɛ dɛmɛ don minnu na ka mɔgɔ wɛrɛw ka doni ni u ka dimi ta. Ala bɛ se k’an wele fana ka tɔɔrɔw muɲu Kibaru Duman kosɔn. O waatiw la, kojugu si t’a la ka Ala deli a k’an kisi wala k’an lakana. Nka, a laban </w:t>
            </w:r>
            <w:r>
              <w:lastRenderedPageBreak/>
              <w:t>na, an ka laɲinita ka kan ka kɛ ka an yɛrɛ di Ala sago ma sanni an ka Ala sago kɛlɛ.</w:t>
            </w:r>
          </w:p>
          <w:p w14:paraId="6DAA2582" w14:textId="77777777" w:rsidR="001D3C61" w:rsidRPr="002F3DD8" w:rsidRDefault="001D3C61" w:rsidP="009F3CE2">
            <w:pPr>
              <w:pStyle w:val="ListParagraph"/>
              <w:numPr>
                <w:ilvl w:val="0"/>
                <w:numId w:val="25"/>
              </w:numPr>
              <w:spacing w:after="0" w:line="240" w:lineRule="auto"/>
              <w:rPr>
                <w:b/>
              </w:rPr>
            </w:pPr>
            <w:r>
              <w:rPr>
                <w:b/>
              </w:rPr>
              <w:t>Mun na Ala tɛ Krecɛnw bɛɛ tanga dɔrɔn dimi ni gɛlɛya bɛɛ ma nin ɲɛnamaya kɔnɔ?</w:t>
            </w:r>
          </w:p>
          <w:p w14:paraId="336DDCC5" w14:textId="77777777" w:rsidR="001D3C61" w:rsidRPr="002F3DD8" w:rsidRDefault="001D3C61" w:rsidP="009F3CE2">
            <w:pPr>
              <w:pStyle w:val="ListParagraph"/>
              <w:numPr>
                <w:ilvl w:val="0"/>
                <w:numId w:val="25"/>
              </w:numPr>
              <w:spacing w:after="0" w:line="240" w:lineRule="auto"/>
              <w:rPr>
                <w:b/>
              </w:rPr>
            </w:pPr>
            <w:r>
              <w:rPr>
                <w:b/>
              </w:rPr>
              <w:t>Ikomi Sitanɛ bɛna kɔrɔbɔliw ci Krecɛnw ka ɲɛnamaya kɔnɔ tuma bɛɛ, Krecɛnw ka kan ka delili kɛ cogo di kɔrɔbɔliw ko la?</w:t>
            </w:r>
          </w:p>
          <w:p w14:paraId="18BB44D1" w14:textId="77777777" w:rsidR="001D3C61" w:rsidRDefault="001D3C61" w:rsidP="00D00093"/>
          <w:p w14:paraId="634BB1D5" w14:textId="77777777" w:rsidR="001D3C61" w:rsidRPr="000120FC" w:rsidRDefault="001D3C61" w:rsidP="009F3CE2">
            <w:pPr>
              <w:pStyle w:val="ListParagraph"/>
              <w:numPr>
                <w:ilvl w:val="0"/>
                <w:numId w:val="9"/>
              </w:numPr>
              <w:spacing w:after="0" w:line="240" w:lineRule="auto"/>
            </w:pPr>
            <w:r w:rsidRPr="008C4A7F">
              <w:rPr>
                <w:b/>
              </w:rPr>
              <w:t>Bolo</w:t>
            </w:r>
            <w:r>
              <w:rPr>
                <w:b/>
              </w:rPr>
              <w:t>w</w:t>
            </w:r>
            <w:r w:rsidRPr="008C4A7F">
              <w:rPr>
                <w:b/>
              </w:rPr>
              <w:t>: An bɛ se ka Ala ka Kuma waleya cogo di?</w:t>
            </w:r>
          </w:p>
          <w:p w14:paraId="69F22326" w14:textId="77777777" w:rsidR="001D3C61" w:rsidRDefault="001D3C61" w:rsidP="00D00093">
            <w:r>
              <w:t>Krecɛnw bɛ se ka kanuya ni nɛɛma wale barikama minnu kɛ, olu dɔ la kelen ye ka delili kɛ mɔgɔ wɛrɛw ye. Nka, kerecɛnw ka kan k’u hakili to a la ko u ka kan fana ka Ala ka kanuya ni a ka nɛɛma deli u yɛrɛ ka ɲɛnamaya kɔnɔ fana. A ka nɔgɔn ka kɛ an ka ɲɛnamaya magow bɛɛ la ani mɔgɔ wɛrɛw ka ɲɛnamaya magow bɛɛ la, ani ka delili bila kɔfɛ waatiw la minnu tɛ degun kosɛbɛ. Nka, ka delili kɛ waati basigilenw bila kɛrɛfɛ, o nafa ka bon kosɛbɛ kerecɛnw bolo, walisa ka to jɛɲɔgɔnya s</w:t>
            </w:r>
            <w:r>
              <w:rPr>
                <w:rFonts w:cstheme="minorHAnsi"/>
              </w:rPr>
              <w:t>ε</w:t>
            </w:r>
            <w:r>
              <w:t>b</w:t>
            </w:r>
            <w:r>
              <w:rPr>
                <w:rFonts w:cstheme="minorHAnsi"/>
              </w:rPr>
              <w:t>ε</w:t>
            </w:r>
            <w:r>
              <w:t xml:space="preserve"> na ni Ala ye.</w:t>
            </w:r>
          </w:p>
          <w:p w14:paraId="093B62CB" w14:textId="77777777" w:rsidR="001D3C61" w:rsidRPr="002F3DD8" w:rsidRDefault="001D3C61" w:rsidP="009F3CE2">
            <w:pPr>
              <w:pStyle w:val="ListParagraph"/>
              <w:numPr>
                <w:ilvl w:val="0"/>
                <w:numId w:val="25"/>
              </w:numPr>
              <w:spacing w:after="0" w:line="240" w:lineRule="auto"/>
              <w:rPr>
                <w:b/>
              </w:rPr>
            </w:pPr>
            <w:r>
              <w:rPr>
                <w:b/>
              </w:rPr>
              <w:t>Yɔrɔw bɛ min ani waati jumɛnw bɛ se ka kɛ i bolo walasa ka waati jan kɛ delili la?</w:t>
            </w:r>
          </w:p>
          <w:p w14:paraId="4649AE22" w14:textId="77777777" w:rsidR="001D3C61" w:rsidRPr="002F3DD8" w:rsidRDefault="001D3C61" w:rsidP="009F3CE2">
            <w:pPr>
              <w:pStyle w:val="ListParagraph"/>
              <w:numPr>
                <w:ilvl w:val="0"/>
                <w:numId w:val="25"/>
              </w:numPr>
              <w:spacing w:after="0" w:line="240" w:lineRule="auto"/>
              <w:rPr>
                <w:b/>
              </w:rPr>
            </w:pPr>
            <w:r>
              <w:rPr>
                <w:b/>
              </w:rPr>
              <w:t>E fɛ, balansi ɲuman ye mun ye ka delili kɛ an yɛrɛ ye ani ka delili kɛ mɔgɔ wɛrɛw ye?</w:t>
            </w:r>
          </w:p>
          <w:p w14:paraId="13AA2486" w14:textId="77777777" w:rsidR="001D3C61" w:rsidRDefault="001D3C61" w:rsidP="00D00093"/>
        </w:tc>
      </w:tr>
      <w:tr w:rsidR="001D3C61" w:rsidRPr="001D3C61" w14:paraId="3343BB52" w14:textId="77777777" w:rsidTr="00D00093">
        <w:tc>
          <w:tcPr>
            <w:tcW w:w="1705" w:type="dxa"/>
          </w:tcPr>
          <w:p w14:paraId="3C2F03B4" w14:textId="77777777" w:rsidR="001D3C61" w:rsidRPr="0068101F" w:rsidRDefault="001D3C61" w:rsidP="00D00093">
            <w:pPr>
              <w:jc w:val="center"/>
              <w:rPr>
                <w:b/>
                <w:sz w:val="28"/>
                <w:szCs w:val="28"/>
              </w:rPr>
            </w:pPr>
            <w:r w:rsidRPr="0068101F">
              <w:rPr>
                <w:b/>
                <w:sz w:val="28"/>
                <w:szCs w:val="28"/>
              </w:rPr>
              <w:lastRenderedPageBreak/>
              <w:t>Ka waleya</w:t>
            </w:r>
          </w:p>
          <w:p w14:paraId="72ADF29F" w14:textId="77777777" w:rsidR="001D3C61" w:rsidRDefault="001D3C61" w:rsidP="00D00093">
            <w:pPr>
              <w:jc w:val="center"/>
              <w:rPr>
                <w:b/>
              </w:rPr>
            </w:pPr>
          </w:p>
          <w:p w14:paraId="1641A816" w14:textId="77777777" w:rsidR="001D3C61" w:rsidRDefault="001D3C61" w:rsidP="00D00093">
            <w:pPr>
              <w:jc w:val="center"/>
              <w:rPr>
                <w:b/>
              </w:rPr>
            </w:pPr>
          </w:p>
        </w:tc>
        <w:tc>
          <w:tcPr>
            <w:tcW w:w="7645" w:type="dxa"/>
          </w:tcPr>
          <w:p w14:paraId="6FDA243D" w14:textId="77777777" w:rsidR="001D3C61" w:rsidRDefault="001D3C61" w:rsidP="009F3CE2">
            <w:pPr>
              <w:pStyle w:val="ListParagraph"/>
              <w:numPr>
                <w:ilvl w:val="0"/>
                <w:numId w:val="18"/>
              </w:numPr>
              <w:spacing w:after="0" w:line="240" w:lineRule="auto"/>
            </w:pPr>
            <w:r>
              <w:t>A ɲini mɔgɔ dɔ fɛ a ka Bibulu kalansen kunba lakali kokura.</w:t>
            </w:r>
          </w:p>
          <w:p w14:paraId="1EAD269B" w14:textId="77777777" w:rsidR="001D3C61" w:rsidRDefault="001D3C61" w:rsidP="009F3CE2">
            <w:pPr>
              <w:pStyle w:val="ListParagraph"/>
              <w:numPr>
                <w:ilvl w:val="0"/>
                <w:numId w:val="18"/>
              </w:numPr>
              <w:spacing w:after="0" w:line="240" w:lineRule="auto"/>
            </w:pPr>
            <w:r>
              <w:t>A ɲini jɛkulu fɛ u k’a fɔ u hakili la Ala b’a fɛ u ka bi kalan jaabi cogo min na.</w:t>
            </w:r>
          </w:p>
          <w:p w14:paraId="73AED841" w14:textId="77777777" w:rsidR="001D3C61" w:rsidRDefault="001D3C61" w:rsidP="009F3CE2">
            <w:pPr>
              <w:pStyle w:val="ListParagraph"/>
              <w:numPr>
                <w:ilvl w:val="0"/>
                <w:numId w:val="18"/>
              </w:numPr>
              <w:spacing w:after="0" w:line="240" w:lineRule="auto"/>
            </w:pPr>
            <w:r>
              <w:t>Aw ye waati kɛ delili la aw ka sigida la, ɲɔgɔn kosɔn, ani hakilitigiya kama bi kalan kɛcogo la.</w:t>
            </w:r>
          </w:p>
          <w:p w14:paraId="15AB2E8D" w14:textId="77777777" w:rsidR="001D3C61" w:rsidRPr="001812C4" w:rsidRDefault="001D3C61" w:rsidP="009F3CE2">
            <w:pPr>
              <w:pStyle w:val="ListParagraph"/>
              <w:numPr>
                <w:ilvl w:val="0"/>
                <w:numId w:val="18"/>
              </w:numPr>
              <w:spacing w:after="0" w:line="240" w:lineRule="auto"/>
            </w:pPr>
            <w:r>
              <w:t>A dafara ni kulu ye Matigi ka delili kɛ ɲɔgɔn fɛ.</w:t>
            </w:r>
          </w:p>
          <w:p w14:paraId="6325914A" w14:textId="77777777" w:rsidR="001D3C61" w:rsidRDefault="001D3C61" w:rsidP="00D00093">
            <w:pPr>
              <w:rPr>
                <w:b/>
              </w:rPr>
            </w:pPr>
          </w:p>
        </w:tc>
      </w:tr>
    </w:tbl>
    <w:p w14:paraId="487600CC" w14:textId="77777777" w:rsidR="001D3C61" w:rsidRPr="001D3C61" w:rsidRDefault="001D3C61" w:rsidP="001D3C61">
      <w:pPr>
        <w:rPr>
          <w:lang w:val="es-US"/>
        </w:rPr>
      </w:pPr>
    </w:p>
    <w:p w14:paraId="72095AF0" w14:textId="77777777" w:rsidR="001D3C61" w:rsidRPr="001D3C61" w:rsidRDefault="001D3C61" w:rsidP="001D3C61">
      <w:pPr>
        <w:rPr>
          <w:lang w:val="es-US"/>
        </w:rPr>
      </w:pPr>
    </w:p>
    <w:p w14:paraId="5B632159" w14:textId="21ECBA2F" w:rsidR="001D3C61" w:rsidRDefault="001D3C61">
      <w:pPr>
        <w:rPr>
          <w:lang w:val="es-US"/>
        </w:rPr>
      </w:pPr>
      <w:r>
        <w:rPr>
          <w:lang w:val="es-US"/>
        </w:rPr>
        <w:br w:type="page"/>
      </w:r>
    </w:p>
    <w:p w14:paraId="66925E5B" w14:textId="77777777" w:rsidR="001D3C61" w:rsidRPr="001D3C61" w:rsidRDefault="001D3C61" w:rsidP="001D3C61">
      <w:pPr>
        <w:spacing w:after="0"/>
        <w:jc w:val="center"/>
        <w:rPr>
          <w:sz w:val="28"/>
          <w:szCs w:val="28"/>
          <w:lang w:val="es-US"/>
        </w:rPr>
      </w:pPr>
      <w:r w:rsidRPr="001D3C61">
        <w:rPr>
          <w:b/>
          <w:i/>
          <w:sz w:val="28"/>
          <w:szCs w:val="28"/>
          <w:lang w:val="es-US"/>
        </w:rPr>
        <w:lastRenderedPageBreak/>
        <w:t xml:space="preserve">YESU </w:t>
      </w:r>
      <w:r w:rsidRPr="001D3C61">
        <w:rPr>
          <w:sz w:val="28"/>
          <w:szCs w:val="28"/>
          <w:lang w:val="es-US"/>
        </w:rPr>
        <w:t>ka filimu waajuli yɔrɔ Bibulu kalansen # 85</w:t>
      </w:r>
    </w:p>
    <w:p w14:paraId="183AC7EA" w14:textId="77777777" w:rsidR="001D3C61" w:rsidRPr="001D3C61" w:rsidRDefault="001D3C61" w:rsidP="001D3C61">
      <w:pPr>
        <w:rPr>
          <w:lang w:val="es-US"/>
        </w:rPr>
      </w:pPr>
    </w:p>
    <w:tbl>
      <w:tblPr>
        <w:tblStyle w:val="TableGrid"/>
        <w:tblW w:w="0" w:type="auto"/>
        <w:tblLook w:val="04A0" w:firstRow="1" w:lastRow="0" w:firstColumn="1" w:lastColumn="0" w:noHBand="0" w:noVBand="1"/>
      </w:tblPr>
      <w:tblGrid>
        <w:gridCol w:w="1777"/>
        <w:gridCol w:w="3918"/>
        <w:gridCol w:w="3619"/>
      </w:tblGrid>
      <w:tr w:rsidR="001D3C61" w:rsidRPr="003237DD" w14:paraId="29DD6EE8" w14:textId="77777777" w:rsidTr="00D00093">
        <w:tc>
          <w:tcPr>
            <w:tcW w:w="1777" w:type="dxa"/>
            <w:tcBorders>
              <w:top w:val="single" w:sz="18" w:space="0" w:color="auto"/>
              <w:left w:val="single" w:sz="18" w:space="0" w:color="auto"/>
            </w:tcBorders>
            <w:shd w:val="clear" w:color="auto" w:fill="FFFFFF" w:themeFill="background1"/>
          </w:tcPr>
          <w:p w14:paraId="22142357" w14:textId="77777777" w:rsidR="001D3C61" w:rsidRPr="003237DD" w:rsidRDefault="001D3C61" w:rsidP="00D00093">
            <w:pPr>
              <w:rPr>
                <w:b/>
              </w:rPr>
            </w:pPr>
            <w:r w:rsidRPr="003237DD">
              <w:rPr>
                <w:b/>
              </w:rPr>
              <w:t>Kalansen tɔgɔ:</w:t>
            </w:r>
          </w:p>
        </w:tc>
        <w:tc>
          <w:tcPr>
            <w:tcW w:w="3918" w:type="dxa"/>
            <w:tcBorders>
              <w:top w:val="single" w:sz="18" w:space="0" w:color="auto"/>
            </w:tcBorders>
            <w:shd w:val="clear" w:color="auto" w:fill="FFFFFF" w:themeFill="background1"/>
          </w:tcPr>
          <w:p w14:paraId="799C9772" w14:textId="77777777" w:rsidR="001D3C61" w:rsidRPr="000E36F0" w:rsidRDefault="001D3C61" w:rsidP="00D00093">
            <w:pPr>
              <w:rPr>
                <w:rFonts w:ascii="Arial" w:hAnsi="Arial" w:cs="Arial"/>
                <w:b/>
                <w:sz w:val="20"/>
                <w:szCs w:val="20"/>
              </w:rPr>
            </w:pPr>
            <w:r w:rsidRPr="002A34CA">
              <w:rPr>
                <w:rFonts w:ascii="Arial" w:hAnsi="Arial" w:cs="Arial"/>
                <w:b/>
                <w:sz w:val="20"/>
                <w:szCs w:val="20"/>
              </w:rPr>
              <w:t>Yesu Minɛna</w:t>
            </w:r>
          </w:p>
        </w:tc>
        <w:tc>
          <w:tcPr>
            <w:tcW w:w="3619" w:type="dxa"/>
            <w:tcBorders>
              <w:top w:val="single" w:sz="18" w:space="0" w:color="auto"/>
              <w:right w:val="single" w:sz="18" w:space="0" w:color="auto"/>
            </w:tcBorders>
          </w:tcPr>
          <w:p w14:paraId="076ADE43" w14:textId="77777777" w:rsidR="001D3C61" w:rsidRPr="003237DD" w:rsidRDefault="001D3C61" w:rsidP="00D00093">
            <w:pPr>
              <w:jc w:val="center"/>
              <w:rPr>
                <w:sz w:val="24"/>
                <w:szCs w:val="24"/>
              </w:rPr>
            </w:pPr>
            <w:r>
              <w:rPr>
                <w:b/>
                <w:sz w:val="24"/>
                <w:szCs w:val="24"/>
              </w:rPr>
              <w:t>Ja</w:t>
            </w:r>
          </w:p>
        </w:tc>
      </w:tr>
      <w:tr w:rsidR="001D3C61" w:rsidRPr="003237DD" w14:paraId="78CB87A5" w14:textId="77777777" w:rsidTr="00D00093">
        <w:tc>
          <w:tcPr>
            <w:tcW w:w="1777" w:type="dxa"/>
            <w:tcBorders>
              <w:left w:val="single" w:sz="18" w:space="0" w:color="auto"/>
            </w:tcBorders>
            <w:shd w:val="clear" w:color="auto" w:fill="FFFFFF" w:themeFill="background1"/>
          </w:tcPr>
          <w:p w14:paraId="2EF48775" w14:textId="77777777" w:rsidR="001D3C61" w:rsidRPr="003237DD" w:rsidRDefault="001D3C61" w:rsidP="00D00093">
            <w:pPr>
              <w:rPr>
                <w:b/>
              </w:rPr>
            </w:pPr>
            <w:r w:rsidRPr="003237DD">
              <w:rPr>
                <w:b/>
              </w:rPr>
              <w:t>Kalansenw kɔnɔkow:</w:t>
            </w:r>
          </w:p>
        </w:tc>
        <w:tc>
          <w:tcPr>
            <w:tcW w:w="3918" w:type="dxa"/>
            <w:shd w:val="clear" w:color="auto" w:fill="FFFFFF" w:themeFill="background1"/>
          </w:tcPr>
          <w:p w14:paraId="75FD70C9" w14:textId="77777777" w:rsidR="001D3C61" w:rsidRPr="00800471" w:rsidRDefault="001D3C61" w:rsidP="00D00093">
            <w:pPr>
              <w:rPr>
                <w:rFonts w:ascii="Arial" w:hAnsi="Arial" w:cs="Arial"/>
                <w:b/>
                <w:sz w:val="20"/>
                <w:szCs w:val="20"/>
              </w:rPr>
            </w:pPr>
            <w:r w:rsidRPr="002A34CA">
              <w:rPr>
                <w:rFonts w:ascii="Arial" w:hAnsi="Arial" w:cs="Arial"/>
                <w:b/>
                <w:sz w:val="20"/>
                <w:szCs w:val="20"/>
              </w:rPr>
              <w:t>Matiyu 26:47-56 la</w:t>
            </w:r>
          </w:p>
        </w:tc>
        <w:tc>
          <w:tcPr>
            <w:tcW w:w="3619" w:type="dxa"/>
            <w:vMerge w:val="restart"/>
            <w:tcBorders>
              <w:right w:val="single" w:sz="18" w:space="0" w:color="auto"/>
            </w:tcBorders>
          </w:tcPr>
          <w:p w14:paraId="16DCD4B2" w14:textId="77777777" w:rsidR="001D3C61" w:rsidRDefault="001D3C61" w:rsidP="00D00093">
            <w:pPr>
              <w:rPr>
                <w:sz w:val="24"/>
                <w:szCs w:val="24"/>
              </w:rPr>
            </w:pPr>
            <w:r>
              <w:rPr>
                <w:noProof/>
                <w:sz w:val="24"/>
                <w:szCs w:val="24"/>
                <w:lang w:eastAsia="fr-FR"/>
              </w:rPr>
              <w:drawing>
                <wp:inline distT="0" distB="0" distL="0" distR="0" wp14:anchorId="738C1B37" wp14:editId="2BD64C4E">
                  <wp:extent cx="2161071" cy="2908593"/>
                  <wp:effectExtent l="0" t="0" r="0" b="6350"/>
                  <wp:docPr id="1932281737" name="Picture 1932281737" descr="A painting of a person holding a cand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281737" name="Picture 1932281737" descr="A painting of a person holding a candle&#10;&#10;AI-generated content may be incorrect."/>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170595" cy="2921411"/>
                          </a:xfrm>
                          <a:prstGeom prst="rect">
                            <a:avLst/>
                          </a:prstGeom>
                        </pic:spPr>
                      </pic:pic>
                    </a:graphicData>
                  </a:graphic>
                </wp:inline>
              </w:drawing>
            </w:r>
          </w:p>
          <w:p w14:paraId="30D865F0" w14:textId="77777777" w:rsidR="001D3C61" w:rsidRPr="003237DD" w:rsidRDefault="001D3C61" w:rsidP="00D00093">
            <w:pPr>
              <w:rPr>
                <w:sz w:val="24"/>
                <w:szCs w:val="24"/>
              </w:rPr>
            </w:pPr>
          </w:p>
        </w:tc>
      </w:tr>
      <w:tr w:rsidR="001D3C61" w14:paraId="6B8FC9FA" w14:textId="77777777" w:rsidTr="00D00093">
        <w:tc>
          <w:tcPr>
            <w:tcW w:w="1777" w:type="dxa"/>
            <w:tcBorders>
              <w:left w:val="single" w:sz="18" w:space="0" w:color="auto"/>
            </w:tcBorders>
            <w:shd w:val="clear" w:color="auto" w:fill="FFFFFF" w:themeFill="background1"/>
          </w:tcPr>
          <w:p w14:paraId="331FAE84" w14:textId="77777777" w:rsidR="001D3C61" w:rsidRPr="003237DD" w:rsidRDefault="001D3C61" w:rsidP="00D00093">
            <w:pPr>
              <w:rPr>
                <w:b/>
              </w:rPr>
            </w:pPr>
            <w:r>
              <w:rPr>
                <w:b/>
              </w:rPr>
              <w:t>Sɛbɛnni filanan:</w:t>
            </w:r>
          </w:p>
        </w:tc>
        <w:tc>
          <w:tcPr>
            <w:tcW w:w="3918" w:type="dxa"/>
            <w:shd w:val="clear" w:color="auto" w:fill="FFFFFF" w:themeFill="background1"/>
          </w:tcPr>
          <w:p w14:paraId="6176D53E" w14:textId="77777777" w:rsidR="001D3C61" w:rsidRPr="003237DD" w:rsidRDefault="001D3C61" w:rsidP="00D00093">
            <w:pPr>
              <w:rPr>
                <w:b/>
              </w:rPr>
            </w:pPr>
            <w:r>
              <w:rPr>
                <w:b/>
              </w:rPr>
              <w:t>Jenɛse 37nan na</w:t>
            </w:r>
          </w:p>
        </w:tc>
        <w:tc>
          <w:tcPr>
            <w:tcW w:w="3619" w:type="dxa"/>
            <w:vMerge/>
            <w:tcBorders>
              <w:right w:val="single" w:sz="18" w:space="0" w:color="auto"/>
            </w:tcBorders>
          </w:tcPr>
          <w:p w14:paraId="26DF9CD1" w14:textId="77777777" w:rsidR="001D3C61" w:rsidRDefault="001D3C61" w:rsidP="00D00093"/>
        </w:tc>
      </w:tr>
      <w:tr w:rsidR="001D3C61" w:rsidRPr="001D3C61" w14:paraId="62210256" w14:textId="77777777" w:rsidTr="00D00093">
        <w:tc>
          <w:tcPr>
            <w:tcW w:w="1777" w:type="dxa"/>
            <w:tcBorders>
              <w:left w:val="single" w:sz="18" w:space="0" w:color="auto"/>
            </w:tcBorders>
            <w:shd w:val="clear" w:color="auto" w:fill="FFFFFF" w:themeFill="background1"/>
          </w:tcPr>
          <w:p w14:paraId="064463AD" w14:textId="77777777" w:rsidR="001D3C61" w:rsidRPr="003237DD" w:rsidRDefault="001D3C61" w:rsidP="00D00093">
            <w:pPr>
              <w:rPr>
                <w:b/>
              </w:rPr>
            </w:pPr>
            <w:r w:rsidRPr="003237DD">
              <w:rPr>
                <w:b/>
              </w:rPr>
              <w:t>Kalansenw kuntilenna:</w:t>
            </w:r>
          </w:p>
        </w:tc>
        <w:tc>
          <w:tcPr>
            <w:tcW w:w="3918" w:type="dxa"/>
            <w:shd w:val="clear" w:color="auto" w:fill="FFFFFF" w:themeFill="background1"/>
          </w:tcPr>
          <w:p w14:paraId="08B08E09" w14:textId="77777777" w:rsidR="001D3C61" w:rsidRPr="003237DD" w:rsidRDefault="001D3C61" w:rsidP="009F3CE2">
            <w:pPr>
              <w:pStyle w:val="ListParagraph"/>
              <w:numPr>
                <w:ilvl w:val="0"/>
                <w:numId w:val="26"/>
              </w:numPr>
              <w:spacing w:after="0" w:line="240" w:lineRule="auto"/>
            </w:pPr>
            <w:r>
              <w:rPr>
                <w:b/>
              </w:rPr>
              <w:t>Kunkolo</w:t>
            </w:r>
            <w:r w:rsidRPr="008C4A7F">
              <w:rPr>
                <w:b/>
              </w:rPr>
              <w:t xml:space="preserve"> </w:t>
            </w:r>
            <w:r w:rsidRPr="003237DD">
              <w:t>: Ka kasi Yesu ka janfa la a ka kalanden dɔ fɛ, ani a minɛni Yahutu faamaw fɛ minnu ye Yesu fagali labɛn.</w:t>
            </w:r>
          </w:p>
          <w:p w14:paraId="7845ACDC" w14:textId="77777777" w:rsidR="001D3C61" w:rsidRPr="003237DD" w:rsidRDefault="001D3C61" w:rsidP="009F3CE2">
            <w:pPr>
              <w:pStyle w:val="ListParagraph"/>
              <w:numPr>
                <w:ilvl w:val="0"/>
                <w:numId w:val="26"/>
              </w:numPr>
              <w:spacing w:after="0" w:line="240" w:lineRule="auto"/>
            </w:pPr>
            <w:r w:rsidRPr="008C4A7F">
              <w:rPr>
                <w:b/>
              </w:rPr>
              <w:t xml:space="preserve">Dusukun </w:t>
            </w:r>
            <w:r w:rsidRPr="003237DD">
              <w:t>: I k’a dɔn, jurumu fanga bɛ se ka mɔgɔ dusukun minɛ fo u b’a miiri ko wale ɲumanw don, tiɲɛ na, o ye Ala janfa ye.</w:t>
            </w:r>
          </w:p>
          <w:p w14:paraId="2405599A" w14:textId="77777777" w:rsidR="001D3C61" w:rsidRPr="003237DD" w:rsidRDefault="001D3C61" w:rsidP="009F3CE2">
            <w:pPr>
              <w:pStyle w:val="ListParagraph"/>
              <w:numPr>
                <w:ilvl w:val="0"/>
                <w:numId w:val="26"/>
              </w:numPr>
              <w:spacing w:after="0" w:line="240" w:lineRule="auto"/>
            </w:pPr>
            <w:r w:rsidRPr="008C4A7F">
              <w:rPr>
                <w:b/>
              </w:rPr>
              <w:t>Bolo</w:t>
            </w:r>
            <w:r>
              <w:rPr>
                <w:b/>
              </w:rPr>
              <w:t>w</w:t>
            </w:r>
            <w:r w:rsidRPr="008C4A7F">
              <w:rPr>
                <w:b/>
              </w:rPr>
              <w:t xml:space="preserve"> </w:t>
            </w:r>
            <w:r w:rsidRPr="003237DD">
              <w:t>: Sitanɛ b’i kɔrɔbɔ cogo minnu na, i k’i janto olu la, walisa i ka se ka i lakanani balilanw sigi ani k’a dɔn i bɛ se ka Ala deli cogo min na a ka i tanga ani k’i bilasira o yɔrɔw la.</w:t>
            </w:r>
          </w:p>
          <w:p w14:paraId="7C4B2F26" w14:textId="77777777" w:rsidR="001D3C61" w:rsidRPr="003237DD" w:rsidRDefault="001D3C61" w:rsidP="00D00093"/>
        </w:tc>
        <w:tc>
          <w:tcPr>
            <w:tcW w:w="3619" w:type="dxa"/>
            <w:vMerge/>
            <w:tcBorders>
              <w:right w:val="single" w:sz="18" w:space="0" w:color="auto"/>
            </w:tcBorders>
          </w:tcPr>
          <w:p w14:paraId="6B5CCC93" w14:textId="77777777" w:rsidR="001D3C61" w:rsidRDefault="001D3C61" w:rsidP="00D00093"/>
        </w:tc>
      </w:tr>
      <w:tr w:rsidR="001D3C61" w:rsidRPr="003237DD" w14:paraId="7750557D" w14:textId="77777777" w:rsidTr="00D00093">
        <w:tc>
          <w:tcPr>
            <w:tcW w:w="1777" w:type="dxa"/>
            <w:tcBorders>
              <w:left w:val="single" w:sz="18" w:space="0" w:color="auto"/>
              <w:bottom w:val="single" w:sz="4" w:space="0" w:color="auto"/>
            </w:tcBorders>
            <w:shd w:val="clear" w:color="auto" w:fill="auto"/>
          </w:tcPr>
          <w:p w14:paraId="27637C7A" w14:textId="77777777" w:rsidR="001D3C61" w:rsidRPr="003237DD" w:rsidRDefault="001D3C61" w:rsidP="00D00093">
            <w:pPr>
              <w:rPr>
                <w:b/>
              </w:rPr>
            </w:pPr>
            <w:r w:rsidRPr="003237DD">
              <w:rPr>
                <w:b/>
              </w:rPr>
              <w:t>Kalansen min bɛ Vɛrise dɔ kɔnɔ:</w:t>
            </w:r>
          </w:p>
        </w:tc>
        <w:tc>
          <w:tcPr>
            <w:tcW w:w="7537" w:type="dxa"/>
            <w:gridSpan w:val="2"/>
            <w:tcBorders>
              <w:bottom w:val="single" w:sz="4" w:space="0" w:color="auto"/>
              <w:right w:val="single" w:sz="18" w:space="0" w:color="auto"/>
            </w:tcBorders>
            <w:shd w:val="clear" w:color="auto" w:fill="FFFFFF" w:themeFill="background1"/>
          </w:tcPr>
          <w:p w14:paraId="2EAB28FE" w14:textId="77777777" w:rsidR="001D3C61" w:rsidRPr="00D27087" w:rsidRDefault="001D3C61" w:rsidP="00D00093">
            <w:r w:rsidRPr="00D27087">
              <w:rPr>
                <w:rFonts w:cs="Segoe UI"/>
                <w:color w:val="000000"/>
                <w:shd w:val="clear" w:color="auto" w:fill="FFFFFF"/>
              </w:rPr>
              <w:t xml:space="preserve">O waati la, Yesu y'a fɔ jama ye ko: </w:t>
            </w:r>
            <w:r w:rsidRPr="00D27087">
              <w:rPr>
                <w:rStyle w:val="woj"/>
                <w:rFonts w:cs="Segoe UI"/>
                <w:color w:val="000000"/>
                <w:shd w:val="clear" w:color="auto" w:fill="FFFFFF"/>
              </w:rPr>
              <w:t>«Ne bɛ</w:t>
            </w:r>
            <w:r>
              <w:rPr>
                <w:rStyle w:val="woj"/>
                <w:rFonts w:cs="Segoe UI"/>
                <w:color w:val="000000"/>
                <w:shd w:val="clear" w:color="auto" w:fill="FFFFFF"/>
              </w:rPr>
              <w:t xml:space="preserve"> ka</w:t>
            </w:r>
            <w:r w:rsidRPr="00D27087">
              <w:rPr>
                <w:rStyle w:val="woj"/>
                <w:rFonts w:cs="Segoe UI"/>
                <w:color w:val="000000"/>
                <w:shd w:val="clear" w:color="auto" w:fill="FFFFFF"/>
              </w:rPr>
              <w:t xml:space="preserve"> murutili </w:t>
            </w:r>
            <w:r>
              <w:rPr>
                <w:rStyle w:val="woj"/>
                <w:rFonts w:cs="Segoe UI"/>
                <w:color w:val="000000"/>
                <w:shd w:val="clear" w:color="auto" w:fill="FFFFFF"/>
              </w:rPr>
              <w:t xml:space="preserve">de </w:t>
            </w:r>
            <w:r w:rsidRPr="00D27087">
              <w:rPr>
                <w:rStyle w:val="woj"/>
                <w:rFonts w:cs="Segoe UI"/>
                <w:color w:val="000000"/>
                <w:shd w:val="clear" w:color="auto" w:fill="FFFFFF"/>
              </w:rPr>
              <w:t>ɲɛminɛ</w:t>
            </w:r>
            <w:r>
              <w:rPr>
                <w:rStyle w:val="woj"/>
                <w:rFonts w:cs="Segoe UI"/>
                <w:color w:val="000000"/>
                <w:shd w:val="clear" w:color="auto" w:fill="FFFFFF"/>
              </w:rPr>
              <w:t xml:space="preserve"> wa</w:t>
            </w:r>
            <w:r w:rsidRPr="00D27087">
              <w:rPr>
                <w:rStyle w:val="woj"/>
                <w:rFonts w:cs="Segoe UI"/>
                <w:color w:val="000000"/>
                <w:shd w:val="clear" w:color="auto" w:fill="FFFFFF"/>
              </w:rPr>
              <w:t>, ko aw bɔra ni npanw ni berew ye ka ne minɛ wa? Don o don ne tun sigilen bɛ Alabatosoba kɔnɔ ka mɔgɔw kalan, aw ma ne minɛ. (Matiyu 26:55)</w:t>
            </w:r>
          </w:p>
        </w:tc>
      </w:tr>
    </w:tbl>
    <w:p w14:paraId="5FEC859C" w14:textId="77777777" w:rsidR="001D3C61" w:rsidRDefault="001D3C61" w:rsidP="001D3C61"/>
    <w:tbl>
      <w:tblPr>
        <w:tblStyle w:val="TableGrid"/>
        <w:tblW w:w="0" w:type="auto"/>
        <w:tblLook w:val="04A0" w:firstRow="1" w:lastRow="0" w:firstColumn="1" w:lastColumn="0" w:noHBand="0" w:noVBand="1"/>
      </w:tblPr>
      <w:tblGrid>
        <w:gridCol w:w="1795"/>
        <w:gridCol w:w="7555"/>
      </w:tblGrid>
      <w:tr w:rsidR="001D3C61" w:rsidRPr="001D3C61" w14:paraId="2C4E9072" w14:textId="77777777" w:rsidTr="00D00093">
        <w:tc>
          <w:tcPr>
            <w:tcW w:w="1795" w:type="dxa"/>
          </w:tcPr>
          <w:p w14:paraId="0FCE8C6A" w14:textId="77777777" w:rsidR="001D3C61" w:rsidRDefault="001D3C61" w:rsidP="00D00093">
            <w:pPr>
              <w:rPr>
                <w:b/>
              </w:rPr>
            </w:pPr>
            <w:r>
              <w:rPr>
                <w:b/>
              </w:rPr>
              <w:t>(Sɛbɛnni kuncɛcogo).</w:t>
            </w:r>
          </w:p>
          <w:p w14:paraId="01ED70B7" w14:textId="77777777" w:rsidR="001D3C61" w:rsidRDefault="001D3C61" w:rsidP="00D00093">
            <w:pPr>
              <w:jc w:val="center"/>
              <w:rPr>
                <w:b/>
              </w:rPr>
            </w:pPr>
          </w:p>
        </w:tc>
        <w:tc>
          <w:tcPr>
            <w:tcW w:w="7555" w:type="dxa"/>
          </w:tcPr>
          <w:p w14:paraId="0D09C46C" w14:textId="77777777" w:rsidR="001D3C61" w:rsidRDefault="001D3C61" w:rsidP="00D00093">
            <w:pPr>
              <w:autoSpaceDE w:val="0"/>
              <w:autoSpaceDN w:val="0"/>
              <w:adjustRightInd w:val="0"/>
              <w:rPr>
                <w:rFonts w:cstheme="minorHAnsi"/>
              </w:rPr>
            </w:pPr>
            <w:r w:rsidRPr="00555E1F">
              <w:rPr>
                <w:rFonts w:cstheme="minorHAnsi"/>
              </w:rPr>
              <w:t xml:space="preserve">Sarakalasebaaw ni karamɔgɔw minnu bɔra Jerusalɛm, olu tun b’a miiri ko jurumu don Yesu fɛ k’a fɔ ko ale ye Ala Denkɛ ye. Juda tun b’a dɔn ko sarakalasebagaw tun bɛ Yesu kɔniya, o de la a taara kuma </w:t>
            </w:r>
            <w:r>
              <w:rPr>
                <w:rFonts w:cstheme="minorHAnsi"/>
              </w:rPr>
              <w:t>u</w:t>
            </w:r>
            <w:r w:rsidRPr="00555E1F">
              <w:rPr>
                <w:rFonts w:cstheme="minorHAnsi"/>
              </w:rPr>
              <w:t xml:space="preserve"> fɛ. Juda y’u ɲininka u bɛna mun di a ma ni a y’a fɔ u ye u bɛ se ka Yesu sɔrɔ yɔrɔ min na. Sarakalasebagaw ye warijɛ 30 di Juda ma, o de la a sɔnna o ma</w:t>
            </w:r>
            <w:r>
              <w:rPr>
                <w:rFonts w:cstheme="minorHAnsi"/>
              </w:rPr>
              <w:t xml:space="preserve"> ka </w:t>
            </w:r>
            <w:r w:rsidRPr="00555E1F">
              <w:rPr>
                <w:rFonts w:cstheme="minorHAnsi"/>
              </w:rPr>
              <w:t>Yesu janfa. Kalandenw ni Yesu ye surɔfana laban dunni ban tuma min na, Juda bɔra so kɔnɔ ka taa sarakalasebagaw ɲ</w:t>
            </w:r>
            <w:r>
              <w:rPr>
                <w:rFonts w:cstheme="minorHAnsi"/>
              </w:rPr>
              <w:t>ini.</w:t>
            </w:r>
          </w:p>
          <w:p w14:paraId="4AC10F98" w14:textId="77777777" w:rsidR="001D3C61" w:rsidRPr="00555E1F" w:rsidRDefault="001D3C61" w:rsidP="00D00093">
            <w:pPr>
              <w:autoSpaceDE w:val="0"/>
              <w:autoSpaceDN w:val="0"/>
              <w:adjustRightInd w:val="0"/>
              <w:rPr>
                <w:rFonts w:cstheme="minorHAnsi"/>
              </w:rPr>
            </w:pPr>
            <w:r w:rsidRPr="00555E1F">
              <w:rPr>
                <w:rFonts w:cstheme="minorHAnsi"/>
              </w:rPr>
              <w:t xml:space="preserve"> Jama min tun bɛ ni npanw ye, olu tugura Juda kɔ ka taa Jetisemane nakɔ kɔnɔ. Juda tun b’a dɔn ko Yesu tun bɛna kɛ yen. Juda y’a fɔ cɛw ye ko</w:t>
            </w:r>
            <w:r>
              <w:rPr>
                <w:rFonts w:cstheme="minorHAnsi"/>
              </w:rPr>
              <w:t xml:space="preserve"> ni</w:t>
            </w:r>
            <w:r w:rsidRPr="00555E1F">
              <w:rPr>
                <w:rFonts w:cstheme="minorHAnsi"/>
              </w:rPr>
              <w:t xml:space="preserve"> </w:t>
            </w:r>
            <w:r>
              <w:rPr>
                <w:rFonts w:cstheme="minorHAnsi"/>
              </w:rPr>
              <w:t>a ye cɛ min da susu, o bɛna kɛ Yesu ye. Tuma min na Juda ye Yesu da susu, cɛw gɛrɛla Yesu la k’a minɛ. Piɛrɛ dimina kosɛbɛ fo a y’a ka npan ta ka cɛ dɔ tulo tigɛ. Yesu magara o cɛ tulo la ka a kɛnɛya. Yesu tun b’a dɔn ko nin bɛɛ tun ye Ala ka laɲini dɔ ye, o de kosɔn a ma kɛlɛ kɛ ni cɛw ye.</w:t>
            </w:r>
          </w:p>
          <w:p w14:paraId="6B801911" w14:textId="77777777" w:rsidR="001D3C61" w:rsidRDefault="001D3C61" w:rsidP="00D00093">
            <w:pPr>
              <w:rPr>
                <w:b/>
              </w:rPr>
            </w:pPr>
          </w:p>
        </w:tc>
      </w:tr>
      <w:tr w:rsidR="001D3C61" w:rsidRPr="001D3C61" w14:paraId="26193AB8" w14:textId="77777777" w:rsidTr="00D00093">
        <w:tc>
          <w:tcPr>
            <w:tcW w:w="1795" w:type="dxa"/>
          </w:tcPr>
          <w:p w14:paraId="5D083536" w14:textId="77777777" w:rsidR="001D3C61" w:rsidRDefault="001D3C61" w:rsidP="00D00093">
            <w:pPr>
              <w:jc w:val="center"/>
              <w:rPr>
                <w:b/>
              </w:rPr>
            </w:pPr>
            <w:r>
              <w:rPr>
                <w:b/>
              </w:rPr>
              <w:t>Kalan min bɛ bɔ Ja la</w:t>
            </w:r>
          </w:p>
        </w:tc>
        <w:tc>
          <w:tcPr>
            <w:tcW w:w="7555" w:type="dxa"/>
          </w:tcPr>
          <w:p w14:paraId="1EEE439E" w14:textId="77777777" w:rsidR="001D3C61" w:rsidRPr="008844DF" w:rsidRDefault="001D3C61" w:rsidP="009A60EF">
            <w:pPr>
              <w:pStyle w:val="ListParagraph"/>
              <w:numPr>
                <w:ilvl w:val="0"/>
                <w:numId w:val="193"/>
              </w:numPr>
              <w:spacing w:after="0" w:line="240" w:lineRule="auto"/>
              <w:rPr>
                <w:b/>
              </w:rPr>
            </w:pPr>
            <w:r>
              <w:rPr>
                <w:b/>
              </w:rPr>
              <w:t xml:space="preserve">Yesu </w:t>
            </w:r>
            <w:r>
              <w:t>tun bɛ Jetisemane nakɔ kɔnɔ ka Ala deli. A tun b’a yɛrɛ labɛn a minɛni ni a gengen jiri nata kama.</w:t>
            </w:r>
          </w:p>
          <w:p w14:paraId="35A4C690" w14:textId="77777777" w:rsidR="001D3C61" w:rsidRPr="008844DF" w:rsidRDefault="001D3C61" w:rsidP="009A60EF">
            <w:pPr>
              <w:pStyle w:val="ListParagraph"/>
              <w:numPr>
                <w:ilvl w:val="0"/>
                <w:numId w:val="193"/>
              </w:numPr>
              <w:spacing w:after="0" w:line="240" w:lineRule="auto"/>
              <w:rPr>
                <w:b/>
              </w:rPr>
            </w:pPr>
            <w:r>
              <w:rPr>
                <w:b/>
              </w:rPr>
              <w:t xml:space="preserve">Juda </w:t>
            </w:r>
            <w:r>
              <w:t xml:space="preserve">, min tun ye a ka kalanden 12 dɔ ye, ale ye fɛɛrɛ tigɛ walisa ka Yesu don sarakalasebaaw kuntigiw bolo. Yesu ka kalansiraw wala jamaba minnu tun b’a lamɛn, o tun man di Sarakalasebaa kuntigiw ye. O kosɔn, u nisɔndiyara tuma min na Juda sɔnna ka Yesu di u ma su fɛ, jama tun tɛ yen tuma min na. U ye warijɛ 30 sara Juda la k’a janfa. O ma Yesu kabakoya, a </w:t>
            </w:r>
            <w:r>
              <w:lastRenderedPageBreak/>
              <w:t>tun b’a dɔn ko Juda bɛna a janfa, ani ko nin bɛɛ tun ye Ala ka kisili labɛn dɔ ye.</w:t>
            </w:r>
          </w:p>
          <w:p w14:paraId="0D6244B4" w14:textId="77777777" w:rsidR="001D3C61" w:rsidRPr="008844DF" w:rsidRDefault="001D3C61" w:rsidP="009A60EF">
            <w:pPr>
              <w:pStyle w:val="ListParagraph"/>
              <w:numPr>
                <w:ilvl w:val="0"/>
                <w:numId w:val="193"/>
              </w:numPr>
              <w:spacing w:after="0" w:line="240" w:lineRule="auto"/>
              <w:rPr>
                <w:b/>
              </w:rPr>
            </w:pPr>
            <w:r>
              <w:rPr>
                <w:b/>
              </w:rPr>
              <w:t xml:space="preserve">Romɛkaw ka sɔrɔdasi dɔ. </w:t>
            </w:r>
            <w:r>
              <w:t>Sarakalasebaa kuntigiw tun tɛ se ka Yesu faga, o de kosɔn u ye jɛkafɔ kɛ ni Romɛ faamaw ye walisa ka Yesu minɛ, ka laban k’a gengen jiri la.</w:t>
            </w:r>
          </w:p>
          <w:p w14:paraId="0DF25E52" w14:textId="77777777" w:rsidR="001D3C61" w:rsidRPr="00E86E74" w:rsidRDefault="001D3C61" w:rsidP="00D00093">
            <w:pPr>
              <w:pStyle w:val="ListParagraph"/>
              <w:ind w:left="360"/>
              <w:rPr>
                <w:b/>
              </w:rPr>
            </w:pPr>
          </w:p>
        </w:tc>
      </w:tr>
      <w:tr w:rsidR="001D3C61" w:rsidRPr="001D3C61" w14:paraId="3669D84A" w14:textId="77777777" w:rsidTr="00D00093">
        <w:tc>
          <w:tcPr>
            <w:tcW w:w="1795" w:type="dxa"/>
          </w:tcPr>
          <w:p w14:paraId="30EE70E6" w14:textId="77777777" w:rsidR="001D3C61" w:rsidRDefault="001D3C61" w:rsidP="00D00093">
            <w:pPr>
              <w:jc w:val="center"/>
              <w:rPr>
                <w:b/>
              </w:rPr>
            </w:pPr>
            <w:r>
              <w:rPr>
                <w:b/>
              </w:rPr>
              <w:lastRenderedPageBreak/>
              <w:t>Masalabolo</w:t>
            </w:r>
          </w:p>
          <w:p w14:paraId="466DE90B" w14:textId="77777777" w:rsidR="001D3C61" w:rsidRDefault="001D3C61" w:rsidP="00D00093">
            <w:pPr>
              <w:jc w:val="center"/>
            </w:pPr>
            <w:r>
              <w:rPr>
                <w:b/>
              </w:rPr>
              <w:t>Hukumu</w:t>
            </w:r>
          </w:p>
        </w:tc>
        <w:tc>
          <w:tcPr>
            <w:tcW w:w="7555" w:type="dxa"/>
          </w:tcPr>
          <w:p w14:paraId="01921B66" w14:textId="77777777" w:rsidR="001D3C61" w:rsidRDefault="001D3C61" w:rsidP="00D00093">
            <w:r>
              <w:t>Fɛn bɛɛ bɛ ka kɛ i ko Yesu y’a fɔ kalandenw ye cogo min na ko a bɛna kɛ. Surɔfana laban na, a y’a fɔ u ye ko kalanden dɔ bɛna a janfa. Juda tun sɔnna kaban ka Yesu janfa warijɛ 30 sɔngɔ la. Kibaru Duman sɛbɛnbagaw ma dalilu di abada min b’a jira ko Juda bɛna a ka karamɔgɔ janfa. Yala Juda tun ye namaratɔ ye wa? Yala Juda tun b’a miiri ko Yesu bɛna kɛ dugukolo kan kuntigi ye wa, ani a tun b’a fɛ ka Yesu bolo waajibiya ka Romɛkaw kɛlɛ wa? Yala Juda jigi tigɛra Yesu kɔrɔ ani a tun b’a fɛ ka kɛ ɲɛmɔgɔ ye a yɛrɛ ye wa? An t’a dɔn mun na, nka Juda sɔnna ka Masiya janfa.</w:t>
            </w:r>
          </w:p>
          <w:p w14:paraId="5D31C7B5" w14:textId="77777777" w:rsidR="001D3C61" w:rsidRDefault="001D3C61" w:rsidP="00D00093"/>
          <w:p w14:paraId="59C758AC" w14:textId="77777777" w:rsidR="001D3C61" w:rsidRDefault="001D3C61" w:rsidP="00D00093">
            <w:r>
              <w:t>Diinan ɲɛmɔgɔw tun sɔnna a ma ko Yesu ye mɔgɔ faratilen ye. K’a sɔrɔ diinɛ ɲɛmɔgɔw tun bɛ Romɛkaw kɔniya u ka jamana minɛni kosɔn, Romɛkaw fana tun bɛ siran u ɲɛ. Diinan ɲɛmɔgɔw tun dalen b’a la ko Yesu bɛna murutili ɲɛminɛ Romɛkaw kama ani ka bɔnɛ. O kɔfɛ, Romɛkaw tun bɛna Israɛldenw ɲangi u kɛtɔ ka jogo caman wɛrɛw bɔ u bolo, n’a sɔrɔ hali ka bato kɛ Alabatosoba kɔnɔ. O kosɔn, walisa ka bɔ o karamɔgɔ gɛlɛn in bolo ani k’u yɛrɛ tanga Romɛkaw ka degun wɛrɛw ma, u ye jɛkafɔ kɛ walisa ka Yesu faga.</w:t>
            </w:r>
          </w:p>
          <w:p w14:paraId="4FA1B5B2" w14:textId="77777777" w:rsidR="001D3C61" w:rsidRDefault="001D3C61" w:rsidP="00D00093"/>
          <w:p w14:paraId="09C44722" w14:textId="77777777" w:rsidR="001D3C61" w:rsidRDefault="001D3C61" w:rsidP="00D00093">
            <w:r>
              <w:t>Yuhana ka Kibaru Duman b’a jira ko Piɛrɛ tun ye kalanden ye min ye npan ta ka a ɲini ka Yesu minɛni bali. Nka, Yesu ma fariyakow kɛ abada walisa k’a ka cidenyabaara dafa. Juda ye jurumu juguba kɛ a kɛtɔ ka Yesu janfa, nka, Piɛrɛ ka gosi ni fariya ye, o fana tun man ɲi. Sanni Yesu ka fariyakow kɛ walisa k’a yɛrɛ tanga, a y’a kolo Ala sago ye.</w:t>
            </w:r>
          </w:p>
          <w:p w14:paraId="49E9922E" w14:textId="77777777" w:rsidR="001D3C61" w:rsidRPr="008844DF" w:rsidRDefault="001D3C61" w:rsidP="00D00093"/>
          <w:p w14:paraId="2099DCB5" w14:textId="77777777" w:rsidR="001D3C61" w:rsidRDefault="001D3C61" w:rsidP="00D00093">
            <w:r>
              <w:rPr>
                <w:b/>
              </w:rPr>
              <w:t xml:space="preserve">Tɛmɛsira filanan: (kalansen # 10 lajɛ walasa ka kunnafoni wɛrɛw sɔrɔ) </w:t>
            </w:r>
            <w:r>
              <w:t>Hali ni foyi tɛ se ka suma ni Juda ka Yesu janfa ye, Yusufu fana tɔɔrɔla a balimaw bolo minnu tun ka kan k’a lakana sanni k’a feere. Yusufu Balimaw, keleya ni dimi tun bɛ u la Yusufu kɔrɔ,  o de y’a to u ye dabali tigɛ walisa k’a bɔ u bolo.</w:t>
            </w:r>
          </w:p>
          <w:p w14:paraId="49B4D81B" w14:textId="77777777" w:rsidR="001D3C61" w:rsidRDefault="001D3C61" w:rsidP="00D00093"/>
          <w:p w14:paraId="39D3612C" w14:textId="77777777" w:rsidR="001D3C61" w:rsidRDefault="001D3C61" w:rsidP="00D00093">
            <w:r>
              <w:rPr>
                <w:b/>
              </w:rPr>
              <w:t>Ni Senu den dɔ:</w:t>
            </w:r>
            <w:r>
              <w:t xml:space="preserve"> </w:t>
            </w:r>
            <w:r>
              <w:rPr>
                <w:b/>
              </w:rPr>
              <w:t xml:space="preserve">8. Dususuma kɛli. </w:t>
            </w:r>
            <w:r>
              <w:t>Dususumaleya ye nilifɛn ye min bɛ ko kɛ ni dimi bɛnnen ye. O kɔrɔ tɛ ko i tɛ dimi abada, wa o kɔrɔ tɛ ko i b’a to mɔgɔ wɛrɛw ka nafa sɔrɔ i la. O nɔ na, o kɔrɔ ye ka jaabi bɛnnen sɔrɔ o ko la. Nin kalansen kɔnɔ, Yesu ye dusu sumalenyaba jira tuma min na Juda, a janfabaga, ani sɔrɔdasiw y’a kunbɛn. Nka, tile kelen dɔrɔn Yesu donna Alabatosoba kɔnɔna na feerekɛlaw ni wari falenbagaw kan ka u gɛn ka bɔ. O ko fila bɛɛ la, hali ni u tɛ kelen ye kosɛbɛ, Yesu ye sebaaya ni fanga kelen jira, k’a sɔrɔ a bɛ se k’a dusukunnataw n’a ka kɛwalew mara. Krecɛn dususumalenya bɛ min na o b’a dɔn waati min na a ka kan ka mɔgɔ dɔ kunbɛn ani waati min na a ka kan ka to ka a makun, wa o ko fila bɛɛ la, a bɛ wale kɛ ka bɔ Ala ka hakilitigiya la min dira a ma o ko la.</w:t>
            </w:r>
          </w:p>
          <w:p w14:paraId="7D4394E5" w14:textId="77777777" w:rsidR="001D3C61" w:rsidRPr="00176ABB" w:rsidRDefault="001D3C61" w:rsidP="009F3CE2">
            <w:pPr>
              <w:pStyle w:val="ListParagraph"/>
              <w:numPr>
                <w:ilvl w:val="0"/>
                <w:numId w:val="19"/>
              </w:numPr>
              <w:rPr>
                <w:b/>
              </w:rPr>
            </w:pPr>
            <w:r>
              <w:rPr>
                <w:b/>
              </w:rPr>
              <w:t>Kunkolo</w:t>
            </w:r>
            <w:r w:rsidRPr="00176ABB">
              <w:rPr>
                <w:b/>
              </w:rPr>
              <w:t xml:space="preserve"> : Ko dɔw ye jumɛnw ye minnu na mɔgɔ dususumanin bɛna wale kɛ ni jagɛlɛya ye, ani ko dɔw ye jumɛnw ye minnu na mɔgɔ dususumanin bɛna wale kɛ ni dususuma ye ?</w:t>
            </w:r>
          </w:p>
          <w:p w14:paraId="24B41313" w14:textId="77777777" w:rsidR="001D3C61" w:rsidRPr="00BE35E3" w:rsidRDefault="001D3C61" w:rsidP="009F3CE2">
            <w:pPr>
              <w:pStyle w:val="ListParagraph"/>
              <w:numPr>
                <w:ilvl w:val="0"/>
                <w:numId w:val="19"/>
              </w:numPr>
            </w:pPr>
            <w:r>
              <w:rPr>
                <w:b/>
              </w:rPr>
              <w:lastRenderedPageBreak/>
              <w:t>Dusukun: Krecɛnw bɛɛ bɛ kɔrɔbɔ walisa u ka dimi, hali i n’a fɔ krecɛn minnu falen bɛ Ni Senu la. I bɛ se ka fɛɛrɛ jumɛnw tigɛ walisa ka hakili dususuma sɔrɔ i kɔnɔ min bɛ i yɛrɛ tanga i ka dimi ma?</w:t>
            </w:r>
          </w:p>
          <w:p w14:paraId="2B4C7960" w14:textId="77777777" w:rsidR="001D3C61" w:rsidRPr="00B8477C" w:rsidRDefault="001D3C61" w:rsidP="009F3CE2">
            <w:pPr>
              <w:pStyle w:val="ListParagraph"/>
              <w:numPr>
                <w:ilvl w:val="0"/>
                <w:numId w:val="19"/>
              </w:numPr>
              <w:spacing w:after="0" w:line="240" w:lineRule="auto"/>
            </w:pPr>
            <w:r>
              <w:rPr>
                <w:b/>
              </w:rPr>
              <w:t>Bolow : Jaabi jumɛnw bɛnnen don Krecɛn ka kan ka minnu jira ni a bɛ ka mɔgɔ diminnen dɔ kunbɛn ?</w:t>
            </w:r>
          </w:p>
          <w:p w14:paraId="2FD91791" w14:textId="77777777" w:rsidR="001D3C61" w:rsidRPr="00CA4179" w:rsidRDefault="001D3C61" w:rsidP="00D00093"/>
        </w:tc>
      </w:tr>
      <w:tr w:rsidR="001D3C61" w14:paraId="030DD56A" w14:textId="77777777" w:rsidTr="00D00093">
        <w:tc>
          <w:tcPr>
            <w:tcW w:w="9350" w:type="dxa"/>
            <w:gridSpan w:val="2"/>
            <w:shd w:val="clear" w:color="auto" w:fill="BFBFBF" w:themeFill="background1" w:themeFillShade="BF"/>
          </w:tcPr>
          <w:p w14:paraId="159B54B8" w14:textId="77777777" w:rsidR="001D3C61" w:rsidRPr="0068101F" w:rsidRDefault="001D3C61" w:rsidP="00D00093">
            <w:pPr>
              <w:jc w:val="center"/>
              <w:rPr>
                <w:sz w:val="28"/>
                <w:szCs w:val="28"/>
              </w:rPr>
            </w:pPr>
            <w:r w:rsidRPr="0068101F">
              <w:rPr>
                <w:b/>
                <w:sz w:val="28"/>
                <w:szCs w:val="28"/>
              </w:rPr>
              <w:lastRenderedPageBreak/>
              <w:t>Bibulukalan</w:t>
            </w:r>
          </w:p>
        </w:tc>
      </w:tr>
      <w:tr w:rsidR="001D3C61" w:rsidRPr="001D3C61" w14:paraId="7E735308" w14:textId="77777777" w:rsidTr="00D00093">
        <w:tc>
          <w:tcPr>
            <w:tcW w:w="1795" w:type="dxa"/>
          </w:tcPr>
          <w:p w14:paraId="44C0EA52" w14:textId="77777777" w:rsidR="001D3C61" w:rsidRPr="0068101F" w:rsidRDefault="001D3C61" w:rsidP="00D00093">
            <w:pPr>
              <w:jc w:val="center"/>
              <w:rPr>
                <w:b/>
                <w:sz w:val="28"/>
                <w:szCs w:val="28"/>
              </w:rPr>
            </w:pPr>
            <w:r w:rsidRPr="0068101F">
              <w:rPr>
                <w:b/>
                <w:sz w:val="28"/>
                <w:szCs w:val="28"/>
              </w:rPr>
              <w:t>Ka seli</w:t>
            </w:r>
          </w:p>
        </w:tc>
        <w:tc>
          <w:tcPr>
            <w:tcW w:w="7555" w:type="dxa"/>
          </w:tcPr>
          <w:p w14:paraId="37EA2914" w14:textId="77777777" w:rsidR="001D3C61" w:rsidRDefault="001D3C61" w:rsidP="009F3CE2">
            <w:pPr>
              <w:pStyle w:val="ListParagraph"/>
              <w:numPr>
                <w:ilvl w:val="0"/>
                <w:numId w:val="12"/>
              </w:numPr>
              <w:spacing w:after="0" w:line="240" w:lineRule="auto"/>
            </w:pPr>
            <w:r>
              <w:t>Delili ɲininiw ni tanuli ɲini.</w:t>
            </w:r>
          </w:p>
          <w:p w14:paraId="2D36B437" w14:textId="77777777" w:rsidR="001D3C61" w:rsidRDefault="001D3C61" w:rsidP="009F3CE2">
            <w:pPr>
              <w:pStyle w:val="ListParagraph"/>
              <w:numPr>
                <w:ilvl w:val="0"/>
                <w:numId w:val="12"/>
              </w:numPr>
              <w:spacing w:after="0" w:line="240" w:lineRule="auto"/>
            </w:pPr>
            <w:r>
              <w:t>Barika Ala ye tanuli minnu kɛra ɲɔgɔn fɛ.</w:t>
            </w:r>
          </w:p>
          <w:p w14:paraId="26AC748E" w14:textId="77777777" w:rsidR="001D3C61" w:rsidRDefault="001D3C61" w:rsidP="009F3CE2">
            <w:pPr>
              <w:pStyle w:val="ListParagraph"/>
              <w:numPr>
                <w:ilvl w:val="0"/>
                <w:numId w:val="12"/>
              </w:numPr>
              <w:spacing w:after="0" w:line="240" w:lineRule="auto"/>
            </w:pPr>
            <w:r>
              <w:t>Delili kɛli delili ɲininiw kama.</w:t>
            </w:r>
          </w:p>
          <w:p w14:paraId="41002581" w14:textId="77777777" w:rsidR="001D3C61" w:rsidRDefault="001D3C61"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3DABAF5D" w14:textId="77777777" w:rsidR="001D3C61" w:rsidRDefault="001D3C61" w:rsidP="00D00093"/>
        </w:tc>
      </w:tr>
      <w:tr w:rsidR="001D3C61" w:rsidRPr="001D3C61" w14:paraId="4BF23630" w14:textId="77777777" w:rsidTr="00D00093">
        <w:tc>
          <w:tcPr>
            <w:tcW w:w="1795" w:type="dxa"/>
          </w:tcPr>
          <w:p w14:paraId="2945485A" w14:textId="77777777" w:rsidR="001D3C61" w:rsidRPr="0068101F" w:rsidRDefault="001D3C61" w:rsidP="00D00093">
            <w:pPr>
              <w:jc w:val="center"/>
              <w:rPr>
                <w:b/>
                <w:sz w:val="28"/>
                <w:szCs w:val="28"/>
              </w:rPr>
            </w:pPr>
            <w:r w:rsidRPr="0068101F">
              <w:rPr>
                <w:b/>
                <w:sz w:val="28"/>
                <w:szCs w:val="28"/>
              </w:rPr>
              <w:t>Ka mɛn</w:t>
            </w:r>
          </w:p>
        </w:tc>
        <w:tc>
          <w:tcPr>
            <w:tcW w:w="7555" w:type="dxa"/>
          </w:tcPr>
          <w:p w14:paraId="61F574A4" w14:textId="77777777" w:rsidR="001D3C61" w:rsidRDefault="001D3C61" w:rsidP="009F3CE2">
            <w:pPr>
              <w:pStyle w:val="ListParagraph"/>
              <w:numPr>
                <w:ilvl w:val="0"/>
                <w:numId w:val="13"/>
              </w:numPr>
              <w:spacing w:after="0" w:line="240" w:lineRule="auto"/>
            </w:pPr>
            <w:r>
              <w:t>Bibulu kalansen fila bɛɛ kalan.</w:t>
            </w:r>
          </w:p>
          <w:p w14:paraId="2088B084" w14:textId="77777777" w:rsidR="001D3C61" w:rsidRDefault="001D3C61" w:rsidP="009F3CE2">
            <w:pPr>
              <w:pStyle w:val="ListParagraph"/>
              <w:numPr>
                <w:ilvl w:val="0"/>
                <w:numId w:val="13"/>
              </w:numPr>
              <w:spacing w:after="0" w:line="240" w:lineRule="auto"/>
            </w:pPr>
            <w:r>
              <w:t xml:space="preserve"> kumasen kuncɛ ka bɔ sanfɛ kalanso kama.</w:t>
            </w:r>
          </w:p>
          <w:p w14:paraId="36E871E0" w14:textId="77777777" w:rsidR="001D3C61" w:rsidRDefault="001D3C61" w:rsidP="009F3CE2">
            <w:pPr>
              <w:pStyle w:val="ListParagraph"/>
              <w:numPr>
                <w:ilvl w:val="0"/>
                <w:numId w:val="13"/>
              </w:numPr>
              <w:spacing w:after="0" w:line="240" w:lineRule="auto"/>
            </w:pPr>
            <w:r>
              <w:t>Bibulu kalansen fila bɛɛ kalan kokura.</w:t>
            </w:r>
          </w:p>
          <w:p w14:paraId="0E656184" w14:textId="77777777" w:rsidR="001D3C61" w:rsidRDefault="001D3C61" w:rsidP="009F3CE2">
            <w:pPr>
              <w:pStyle w:val="ListParagraph"/>
              <w:numPr>
                <w:ilvl w:val="0"/>
                <w:numId w:val="13"/>
              </w:numPr>
              <w:spacing w:after="0" w:line="240" w:lineRule="auto"/>
            </w:pPr>
            <w:r>
              <w:t>A ɲini mɔgɔ dɔ fɛ a ka Bibulu tɛmɛsira kunba lakali kokura.</w:t>
            </w:r>
          </w:p>
          <w:p w14:paraId="625AAED6" w14:textId="77777777" w:rsidR="001D3C61" w:rsidRDefault="001D3C61" w:rsidP="00D00093"/>
        </w:tc>
      </w:tr>
      <w:tr w:rsidR="001D3C61" w14:paraId="6E5BCE28" w14:textId="77777777" w:rsidTr="00D00093">
        <w:tc>
          <w:tcPr>
            <w:tcW w:w="1795" w:type="dxa"/>
          </w:tcPr>
          <w:p w14:paraId="26159F3D" w14:textId="77777777" w:rsidR="001D3C61" w:rsidRPr="0068101F" w:rsidRDefault="001D3C61" w:rsidP="00D00093">
            <w:pPr>
              <w:jc w:val="center"/>
              <w:rPr>
                <w:b/>
                <w:sz w:val="28"/>
                <w:szCs w:val="28"/>
              </w:rPr>
            </w:pPr>
            <w:r w:rsidRPr="0068101F">
              <w:rPr>
                <w:b/>
                <w:sz w:val="28"/>
                <w:szCs w:val="28"/>
              </w:rPr>
              <w:t>Niyɔrɔ</w:t>
            </w:r>
          </w:p>
        </w:tc>
        <w:tc>
          <w:tcPr>
            <w:tcW w:w="7555" w:type="dxa"/>
          </w:tcPr>
          <w:p w14:paraId="268AABCC" w14:textId="77777777" w:rsidR="001D3C61" w:rsidRDefault="001D3C61" w:rsidP="009F3CE2">
            <w:pPr>
              <w:pStyle w:val="ListParagraph"/>
              <w:numPr>
                <w:ilvl w:val="0"/>
                <w:numId w:val="14"/>
              </w:numPr>
              <w:spacing w:after="0" w:line="240" w:lineRule="auto"/>
              <w:rPr>
                <w:b/>
              </w:rPr>
            </w:pPr>
            <w:r>
              <w:rPr>
                <w:b/>
              </w:rPr>
              <w:t>Kunkolo</w:t>
            </w:r>
            <w:r w:rsidRPr="008C4A7F">
              <w:rPr>
                <w:b/>
              </w:rPr>
              <w:t xml:space="preserve"> : Sɛbɛnni kɔrɔ ye mun ye ?</w:t>
            </w:r>
          </w:p>
          <w:p w14:paraId="30ED7346" w14:textId="77777777" w:rsidR="001D3C61" w:rsidRPr="00B44A16" w:rsidRDefault="001D3C61" w:rsidP="00D00093">
            <w:r>
              <w:t>Bibulu ma jurumuba si sɛbɛn ka tɛmɛ Juda ka Yesu janfa kan. Hali ni Ala bɛ baara kɛ ni o janfa ye kisili labɛn na, Ala tɛ Juda ka kɛwalew ɲɛminɛ. (Luka 22:20-22 lajɛ) A ka gɛlɛn ka miiri mun na Yesu ka kalanden dɔ, min ye san saba kɛ a ka kalanw kɔrɔ, k’a ka kabakow ye, o bɛna a janfa. N’a y‘a sɔrɔ o de y’a to Kibaru Duman sɛbɛnbaga si ma kunnafɔni di Juda ka janfa kan, ka da a kan u bɛɛ y‘a fɔ dɔrɔn. Ikomi Yesu  tun  b’a dɔn ko Ala bɛ na baara kɛ ni o janfa ye koɲuman kama, a y’a yɛrɛ di faamaw ma.</w:t>
            </w:r>
          </w:p>
          <w:p w14:paraId="206C06D2" w14:textId="77777777" w:rsidR="001D3C61" w:rsidRPr="002F3DD8" w:rsidRDefault="001D3C61" w:rsidP="009F3CE2">
            <w:pPr>
              <w:pStyle w:val="ListParagraph"/>
              <w:numPr>
                <w:ilvl w:val="0"/>
                <w:numId w:val="25"/>
              </w:numPr>
              <w:spacing w:after="0" w:line="240" w:lineRule="auto"/>
              <w:rPr>
                <w:b/>
              </w:rPr>
            </w:pPr>
            <w:r>
              <w:rPr>
                <w:b/>
              </w:rPr>
              <w:t>Ala ye baara ɲuman kɛ cogo jumɛnw na ka bɔ mɔgɔ wɛrɛw ka jurumu kɛwalew la? (Romɛkaw 8:28 lajɛ)</w:t>
            </w:r>
          </w:p>
          <w:p w14:paraId="6B4E5737" w14:textId="77777777" w:rsidR="001D3C61" w:rsidRPr="002F3DD8" w:rsidRDefault="001D3C61" w:rsidP="009F3CE2">
            <w:pPr>
              <w:pStyle w:val="ListParagraph"/>
              <w:numPr>
                <w:ilvl w:val="0"/>
                <w:numId w:val="25"/>
              </w:numPr>
              <w:spacing w:after="0" w:line="240" w:lineRule="auto"/>
              <w:rPr>
                <w:b/>
              </w:rPr>
            </w:pPr>
            <w:r>
              <w:rPr>
                <w:b/>
              </w:rPr>
              <w:t>Mun na mɔgɔw, i n’a fɔ diinɛ ɲɛmɔgɔw ani Juda, u dalen b’a la ko fɛn ɲuman dɔ bɛ se ka bɔ u ka janfa la?</w:t>
            </w:r>
          </w:p>
          <w:p w14:paraId="3774CA46" w14:textId="77777777" w:rsidR="001D3C61" w:rsidRDefault="001D3C61" w:rsidP="00D00093"/>
          <w:p w14:paraId="1680AB7C" w14:textId="77777777" w:rsidR="001D3C61" w:rsidRDefault="001D3C61" w:rsidP="009F3CE2">
            <w:pPr>
              <w:pStyle w:val="ListParagraph"/>
              <w:numPr>
                <w:ilvl w:val="0"/>
                <w:numId w:val="9"/>
              </w:numPr>
              <w:spacing w:after="0" w:line="240" w:lineRule="auto"/>
              <w:rPr>
                <w:b/>
              </w:rPr>
            </w:pPr>
            <w:r>
              <w:rPr>
                <w:b/>
              </w:rPr>
              <w:t>Dusukun: Sɛbɛnni b’a fɔ ko an ka kan ka kɛ jɔn ye?</w:t>
            </w:r>
          </w:p>
          <w:p w14:paraId="613F7588" w14:textId="77777777" w:rsidR="001D3C61" w:rsidRPr="002F2D8C" w:rsidRDefault="001D3C61" w:rsidP="00D00093">
            <w:r>
              <w:t>Sitanɛ bɛ mɔgɔw lafili. A ye Hadama ni Hawa lafili Edɛn nakɔ kɔnɔ walisa u ka da a la ko ni u ye jiriden dagalen dun, o bɛna u kɛ i n’a fɔ Ala. A ye diinɛ ɲɛmɔgɔw ni Juda lafili walisa u ka da a la ko Yesu janfa bɛna u ka ɲɛnamaya nafa. Hali bi, Sitanɛ bɛ mɔgɔw lafili k’a da a la ko jurumu kɛli bɛna u dusu suma tiɲɛ na, wa a tɛna mɔgɔ wɛrɛw tɔɔrɔ. Nka, i ko kerecɛnw bɛɛ b’a dɔn cogo min na, jurumuw tɛ mɔgɔw nafa, nka a bɛ kojugu kɛ u la, ani mɔgɔ wɛrɛw la.</w:t>
            </w:r>
          </w:p>
          <w:p w14:paraId="5A8CD92B" w14:textId="77777777" w:rsidR="001D3C61" w:rsidRPr="002F3DD8" w:rsidRDefault="001D3C61" w:rsidP="009F3CE2">
            <w:pPr>
              <w:pStyle w:val="ListParagraph"/>
              <w:numPr>
                <w:ilvl w:val="0"/>
                <w:numId w:val="25"/>
              </w:numPr>
              <w:spacing w:after="0" w:line="240" w:lineRule="auto"/>
              <w:rPr>
                <w:b/>
              </w:rPr>
            </w:pPr>
            <w:r>
              <w:rPr>
                <w:b/>
              </w:rPr>
              <w:t>Mɔgɔw bɛ jurumu jumɛnw kɛ bi, u hakili la ko o tɛna kojugu kɛ u la wala mɔgɔ wɛrɛw la?</w:t>
            </w:r>
          </w:p>
          <w:p w14:paraId="68741CA3" w14:textId="77777777" w:rsidR="001D3C61" w:rsidRPr="002F3DD8" w:rsidRDefault="001D3C61" w:rsidP="009F3CE2">
            <w:pPr>
              <w:pStyle w:val="ListParagraph"/>
              <w:numPr>
                <w:ilvl w:val="0"/>
                <w:numId w:val="25"/>
              </w:numPr>
              <w:spacing w:after="0" w:line="240" w:lineRule="auto"/>
              <w:rPr>
                <w:b/>
              </w:rPr>
            </w:pPr>
            <w:r>
              <w:rPr>
                <w:b/>
              </w:rPr>
              <w:t>E fɛ, mun na Juda ye Yesu janfa?</w:t>
            </w:r>
          </w:p>
          <w:p w14:paraId="497B8722" w14:textId="77777777" w:rsidR="001D3C61" w:rsidRDefault="001D3C61" w:rsidP="00D00093"/>
          <w:p w14:paraId="22FC0F1A" w14:textId="77777777" w:rsidR="001D3C61" w:rsidRPr="000120FC" w:rsidRDefault="001D3C61" w:rsidP="009F3CE2">
            <w:pPr>
              <w:pStyle w:val="ListParagraph"/>
              <w:numPr>
                <w:ilvl w:val="0"/>
                <w:numId w:val="9"/>
              </w:numPr>
              <w:spacing w:after="0" w:line="240" w:lineRule="auto"/>
            </w:pPr>
            <w:r w:rsidRPr="008C4A7F">
              <w:rPr>
                <w:b/>
              </w:rPr>
              <w:t>Bolo</w:t>
            </w:r>
            <w:r>
              <w:rPr>
                <w:b/>
              </w:rPr>
              <w:t>w</w:t>
            </w:r>
            <w:r w:rsidRPr="008C4A7F">
              <w:rPr>
                <w:b/>
              </w:rPr>
              <w:t>: An bɛ se ka Ala ka Kuma waleya cogo di?</w:t>
            </w:r>
          </w:p>
          <w:p w14:paraId="3ADC1390" w14:textId="77777777" w:rsidR="001D3C61" w:rsidRDefault="001D3C61" w:rsidP="00D00093">
            <w:r>
              <w:t xml:space="preserve">Krecɛn si tɛ kisi Sitanɛ ka kɔrɔbɔliw ma. Hali ni Yesu ka kisili bɛ jurumu fanga tiɲɛ kerecɛnw ka ɲɛnamaya kɔnɔ, kerecɛnw bɛ se ka segin jurumu la hali bi ni u y’u yɛrɛ di Sitanɛ ka kɔrɔbɔliw ma. O la sa, a nafa ka bon Krecɛnw bolo ka </w:t>
            </w:r>
            <w:r>
              <w:lastRenderedPageBreak/>
              <w:t>barika don u ka ɲɛnamaya kɔnɔ walisa k’u tanga Sitanɛ ka kɔrɔbɔliw ma. O balilanw dɔw ye Bibulu kalanni ye, bato kɛli ni mɔgɔ wɛrɛw ye, ani ka kalan sɔrɔ alako ta fan fɛ ladilikɛlaw fɛ.</w:t>
            </w:r>
          </w:p>
          <w:p w14:paraId="27E76137" w14:textId="77777777" w:rsidR="001D3C61" w:rsidRPr="002F3DD8" w:rsidRDefault="001D3C61" w:rsidP="009F3CE2">
            <w:pPr>
              <w:pStyle w:val="ListParagraph"/>
              <w:numPr>
                <w:ilvl w:val="0"/>
                <w:numId w:val="25"/>
              </w:numPr>
              <w:spacing w:after="0" w:line="240" w:lineRule="auto"/>
              <w:rPr>
                <w:b/>
              </w:rPr>
            </w:pPr>
            <w:r>
              <w:rPr>
                <w:b/>
              </w:rPr>
              <w:t>I bɛ se ka mun kɛ walisa k’i yɛrɛ tanga kɔrɔbɔli ma?</w:t>
            </w:r>
          </w:p>
          <w:p w14:paraId="72895604" w14:textId="77777777" w:rsidR="001D3C61" w:rsidRPr="002F3DD8" w:rsidRDefault="001D3C61" w:rsidP="009F3CE2">
            <w:pPr>
              <w:pStyle w:val="ListParagraph"/>
              <w:numPr>
                <w:ilvl w:val="0"/>
                <w:numId w:val="25"/>
              </w:numPr>
              <w:spacing w:after="0" w:line="240" w:lineRule="auto"/>
              <w:rPr>
                <w:b/>
              </w:rPr>
            </w:pPr>
            <w:r>
              <w:rPr>
                <w:b/>
              </w:rPr>
              <w:t>I ka kan ka mun kɛ ni i binna kɔrɔbɔli la?</w:t>
            </w:r>
          </w:p>
          <w:p w14:paraId="19B5CBE5" w14:textId="77777777" w:rsidR="001D3C61" w:rsidRDefault="001D3C61" w:rsidP="00D00093"/>
        </w:tc>
      </w:tr>
      <w:tr w:rsidR="001D3C61" w:rsidRPr="001D3C61" w14:paraId="694CFD77" w14:textId="77777777" w:rsidTr="00D00093">
        <w:tc>
          <w:tcPr>
            <w:tcW w:w="1795" w:type="dxa"/>
          </w:tcPr>
          <w:p w14:paraId="5300B6B0" w14:textId="77777777" w:rsidR="001D3C61" w:rsidRPr="0068101F" w:rsidRDefault="001D3C61" w:rsidP="00D00093">
            <w:pPr>
              <w:jc w:val="center"/>
              <w:rPr>
                <w:b/>
                <w:sz w:val="28"/>
                <w:szCs w:val="28"/>
              </w:rPr>
            </w:pPr>
            <w:r w:rsidRPr="0068101F">
              <w:rPr>
                <w:b/>
                <w:sz w:val="28"/>
                <w:szCs w:val="28"/>
              </w:rPr>
              <w:lastRenderedPageBreak/>
              <w:t>Ka waleya</w:t>
            </w:r>
          </w:p>
          <w:p w14:paraId="5D6D55FA" w14:textId="77777777" w:rsidR="001D3C61" w:rsidRDefault="001D3C61" w:rsidP="00D00093">
            <w:pPr>
              <w:jc w:val="center"/>
              <w:rPr>
                <w:b/>
              </w:rPr>
            </w:pPr>
          </w:p>
          <w:p w14:paraId="46884212" w14:textId="77777777" w:rsidR="001D3C61" w:rsidRDefault="001D3C61" w:rsidP="00D00093">
            <w:pPr>
              <w:jc w:val="center"/>
              <w:rPr>
                <w:b/>
              </w:rPr>
            </w:pPr>
          </w:p>
        </w:tc>
        <w:tc>
          <w:tcPr>
            <w:tcW w:w="7555" w:type="dxa"/>
          </w:tcPr>
          <w:p w14:paraId="745B75BE" w14:textId="77777777" w:rsidR="001D3C61" w:rsidRDefault="001D3C61" w:rsidP="009F3CE2">
            <w:pPr>
              <w:pStyle w:val="ListParagraph"/>
              <w:numPr>
                <w:ilvl w:val="0"/>
                <w:numId w:val="18"/>
              </w:numPr>
              <w:spacing w:after="0" w:line="240" w:lineRule="auto"/>
            </w:pPr>
            <w:r>
              <w:t>A ɲini mɔgɔ dɔ fɛ a ka Bibulu kalansen kunba lakali kokura.</w:t>
            </w:r>
          </w:p>
          <w:p w14:paraId="73C0E59E" w14:textId="77777777" w:rsidR="001D3C61" w:rsidRDefault="001D3C61" w:rsidP="009F3CE2">
            <w:pPr>
              <w:pStyle w:val="ListParagraph"/>
              <w:numPr>
                <w:ilvl w:val="0"/>
                <w:numId w:val="18"/>
              </w:numPr>
              <w:spacing w:after="0" w:line="240" w:lineRule="auto"/>
            </w:pPr>
            <w:r>
              <w:t>A ɲini jɛkulu fɛ u k’a fɔ u hakili la Ala b’a fɛ u ka bi kalan jaabi cogo min na.</w:t>
            </w:r>
          </w:p>
          <w:p w14:paraId="4A35D84E" w14:textId="77777777" w:rsidR="001D3C61" w:rsidRDefault="001D3C61" w:rsidP="009F3CE2">
            <w:pPr>
              <w:pStyle w:val="ListParagraph"/>
              <w:numPr>
                <w:ilvl w:val="0"/>
                <w:numId w:val="18"/>
              </w:numPr>
              <w:spacing w:after="0" w:line="240" w:lineRule="auto"/>
            </w:pPr>
            <w:r>
              <w:t>Aw ye waati kɛ delili la aw ka sigida la, ɲɔgɔn kosɔn, ani hakilitigiya kama bi kalan kɛcogo la.</w:t>
            </w:r>
          </w:p>
          <w:p w14:paraId="0EB8168F" w14:textId="77777777" w:rsidR="001D3C61" w:rsidRPr="001812C4" w:rsidRDefault="001D3C61" w:rsidP="009F3CE2">
            <w:pPr>
              <w:pStyle w:val="ListParagraph"/>
              <w:numPr>
                <w:ilvl w:val="0"/>
                <w:numId w:val="18"/>
              </w:numPr>
              <w:spacing w:after="0" w:line="240" w:lineRule="auto"/>
            </w:pPr>
            <w:r>
              <w:t>A dafara ni kulu ye Matigi ka delili kɛ ɲɔgɔn fɛ.</w:t>
            </w:r>
          </w:p>
          <w:p w14:paraId="474626D8" w14:textId="77777777" w:rsidR="001D3C61" w:rsidRDefault="001D3C61" w:rsidP="00D00093">
            <w:pPr>
              <w:rPr>
                <w:b/>
              </w:rPr>
            </w:pPr>
          </w:p>
        </w:tc>
      </w:tr>
    </w:tbl>
    <w:p w14:paraId="49A4A5A2" w14:textId="77777777" w:rsidR="001D3C61" w:rsidRPr="001D3C61" w:rsidRDefault="001D3C61" w:rsidP="001D3C61">
      <w:pPr>
        <w:rPr>
          <w:lang w:val="es-US"/>
        </w:rPr>
      </w:pPr>
    </w:p>
    <w:p w14:paraId="4C7304CD" w14:textId="77777777" w:rsidR="001D3C61" w:rsidRPr="001D3C61" w:rsidRDefault="001D3C61" w:rsidP="001D3C61">
      <w:pPr>
        <w:rPr>
          <w:lang w:val="es-US"/>
        </w:rPr>
      </w:pPr>
    </w:p>
    <w:p w14:paraId="11AF54C0" w14:textId="69383646" w:rsidR="001D3C61" w:rsidRDefault="001D3C61">
      <w:pPr>
        <w:rPr>
          <w:lang w:val="es-US"/>
        </w:rPr>
      </w:pPr>
      <w:r>
        <w:rPr>
          <w:lang w:val="es-US"/>
        </w:rPr>
        <w:br w:type="page"/>
      </w:r>
    </w:p>
    <w:p w14:paraId="62F86E47" w14:textId="77777777" w:rsidR="001D3C61" w:rsidRPr="001D3C61" w:rsidRDefault="001D3C61" w:rsidP="001D3C61">
      <w:pPr>
        <w:spacing w:after="0"/>
        <w:jc w:val="center"/>
        <w:rPr>
          <w:sz w:val="28"/>
          <w:szCs w:val="28"/>
          <w:lang w:val="es-US"/>
        </w:rPr>
      </w:pPr>
      <w:r w:rsidRPr="001D3C61">
        <w:rPr>
          <w:b/>
          <w:i/>
          <w:sz w:val="28"/>
          <w:szCs w:val="28"/>
          <w:lang w:val="es-US"/>
        </w:rPr>
        <w:lastRenderedPageBreak/>
        <w:t xml:space="preserve">YESU </w:t>
      </w:r>
      <w:r w:rsidRPr="001D3C61">
        <w:rPr>
          <w:sz w:val="28"/>
          <w:szCs w:val="28"/>
          <w:lang w:val="es-US"/>
        </w:rPr>
        <w:t>ka filimu waajuli yɔrɔ Bibulu kalansen # 86</w:t>
      </w:r>
    </w:p>
    <w:p w14:paraId="6FAB9366" w14:textId="77777777" w:rsidR="001D3C61" w:rsidRPr="001D3C61" w:rsidRDefault="001D3C61" w:rsidP="001D3C61">
      <w:pPr>
        <w:rPr>
          <w:lang w:val="es-US"/>
        </w:rPr>
      </w:pPr>
    </w:p>
    <w:tbl>
      <w:tblPr>
        <w:tblStyle w:val="TableGrid"/>
        <w:tblW w:w="0" w:type="auto"/>
        <w:tblLook w:val="04A0" w:firstRow="1" w:lastRow="0" w:firstColumn="1" w:lastColumn="0" w:noHBand="0" w:noVBand="1"/>
      </w:tblPr>
      <w:tblGrid>
        <w:gridCol w:w="1702"/>
        <w:gridCol w:w="4508"/>
        <w:gridCol w:w="3104"/>
      </w:tblGrid>
      <w:tr w:rsidR="001D3C61" w:rsidRPr="003237DD" w14:paraId="13056C32" w14:textId="77777777" w:rsidTr="00D00093">
        <w:tc>
          <w:tcPr>
            <w:tcW w:w="1702" w:type="dxa"/>
            <w:tcBorders>
              <w:top w:val="single" w:sz="18" w:space="0" w:color="auto"/>
              <w:left w:val="single" w:sz="18" w:space="0" w:color="auto"/>
            </w:tcBorders>
            <w:shd w:val="clear" w:color="auto" w:fill="FFFFFF" w:themeFill="background1"/>
          </w:tcPr>
          <w:p w14:paraId="2442A8B1" w14:textId="77777777" w:rsidR="001D3C61" w:rsidRPr="003237DD" w:rsidRDefault="001D3C61" w:rsidP="00D00093">
            <w:pPr>
              <w:rPr>
                <w:b/>
              </w:rPr>
            </w:pPr>
            <w:r w:rsidRPr="003237DD">
              <w:rPr>
                <w:b/>
              </w:rPr>
              <w:t>Kalansen tɔgɔ:</w:t>
            </w:r>
          </w:p>
        </w:tc>
        <w:tc>
          <w:tcPr>
            <w:tcW w:w="4508" w:type="dxa"/>
            <w:tcBorders>
              <w:top w:val="single" w:sz="18" w:space="0" w:color="auto"/>
            </w:tcBorders>
            <w:shd w:val="clear" w:color="auto" w:fill="FFFFFF" w:themeFill="background1"/>
          </w:tcPr>
          <w:p w14:paraId="2C4E52DD" w14:textId="77777777" w:rsidR="001D3C61" w:rsidRPr="000E36F0" w:rsidRDefault="001D3C61" w:rsidP="00D00093">
            <w:pPr>
              <w:rPr>
                <w:rFonts w:ascii="Arial" w:hAnsi="Arial" w:cs="Arial"/>
                <w:b/>
                <w:sz w:val="20"/>
                <w:szCs w:val="20"/>
              </w:rPr>
            </w:pPr>
            <w:r w:rsidRPr="00800471">
              <w:rPr>
                <w:rFonts w:ascii="Arial" w:hAnsi="Arial" w:cs="Arial"/>
                <w:b/>
                <w:sz w:val="20"/>
                <w:szCs w:val="20"/>
              </w:rPr>
              <w:t>Piɛrɛ ka ban Yesu la</w:t>
            </w:r>
          </w:p>
        </w:tc>
        <w:tc>
          <w:tcPr>
            <w:tcW w:w="3104" w:type="dxa"/>
            <w:tcBorders>
              <w:top w:val="single" w:sz="18" w:space="0" w:color="auto"/>
              <w:right w:val="single" w:sz="18" w:space="0" w:color="auto"/>
            </w:tcBorders>
          </w:tcPr>
          <w:p w14:paraId="53CDA37A" w14:textId="77777777" w:rsidR="001D3C61" w:rsidRPr="003237DD" w:rsidRDefault="001D3C61" w:rsidP="00D00093">
            <w:pPr>
              <w:jc w:val="center"/>
              <w:rPr>
                <w:sz w:val="24"/>
                <w:szCs w:val="24"/>
              </w:rPr>
            </w:pPr>
            <w:r>
              <w:rPr>
                <w:b/>
                <w:sz w:val="24"/>
                <w:szCs w:val="24"/>
              </w:rPr>
              <w:t>Ja</w:t>
            </w:r>
          </w:p>
        </w:tc>
      </w:tr>
      <w:tr w:rsidR="001D3C61" w:rsidRPr="003237DD" w14:paraId="73C7480B" w14:textId="77777777" w:rsidTr="00D00093">
        <w:tc>
          <w:tcPr>
            <w:tcW w:w="1702" w:type="dxa"/>
            <w:tcBorders>
              <w:left w:val="single" w:sz="18" w:space="0" w:color="auto"/>
            </w:tcBorders>
            <w:shd w:val="clear" w:color="auto" w:fill="FFFFFF" w:themeFill="background1"/>
          </w:tcPr>
          <w:p w14:paraId="52146AB8" w14:textId="77777777" w:rsidR="001D3C61" w:rsidRPr="003237DD" w:rsidRDefault="001D3C61" w:rsidP="00D00093">
            <w:pPr>
              <w:rPr>
                <w:b/>
              </w:rPr>
            </w:pPr>
            <w:r w:rsidRPr="003237DD">
              <w:rPr>
                <w:b/>
              </w:rPr>
              <w:t>Kalansenw kɔnɔkow:</w:t>
            </w:r>
          </w:p>
        </w:tc>
        <w:tc>
          <w:tcPr>
            <w:tcW w:w="4508" w:type="dxa"/>
            <w:shd w:val="clear" w:color="auto" w:fill="FFFFFF" w:themeFill="background1"/>
          </w:tcPr>
          <w:p w14:paraId="744EE34A" w14:textId="77777777" w:rsidR="001D3C61" w:rsidRPr="00800471" w:rsidRDefault="001D3C61" w:rsidP="00D00093">
            <w:pPr>
              <w:rPr>
                <w:rFonts w:ascii="Arial" w:hAnsi="Arial" w:cs="Arial"/>
                <w:b/>
                <w:sz w:val="20"/>
                <w:szCs w:val="20"/>
              </w:rPr>
            </w:pPr>
            <w:r>
              <w:rPr>
                <w:rFonts w:ascii="Arial" w:hAnsi="Arial" w:cs="Arial"/>
                <w:b/>
                <w:sz w:val="20"/>
                <w:szCs w:val="20"/>
              </w:rPr>
              <w:t>Luka 22:54-62 la</w:t>
            </w:r>
          </w:p>
        </w:tc>
        <w:tc>
          <w:tcPr>
            <w:tcW w:w="3104" w:type="dxa"/>
            <w:vMerge w:val="restart"/>
            <w:tcBorders>
              <w:right w:val="single" w:sz="18" w:space="0" w:color="auto"/>
            </w:tcBorders>
          </w:tcPr>
          <w:p w14:paraId="117294E8" w14:textId="77777777" w:rsidR="001D3C61" w:rsidRPr="003237DD" w:rsidRDefault="001D3C61" w:rsidP="00D00093">
            <w:pPr>
              <w:rPr>
                <w:sz w:val="24"/>
                <w:szCs w:val="24"/>
              </w:rPr>
            </w:pPr>
            <w:r>
              <w:rPr>
                <w:noProof/>
                <w:sz w:val="24"/>
                <w:szCs w:val="24"/>
                <w:lang w:eastAsia="fr-FR"/>
              </w:rPr>
              <w:drawing>
                <wp:inline distT="0" distB="0" distL="0" distR="0" wp14:anchorId="1B90F291" wp14:editId="68E9D91F">
                  <wp:extent cx="1764757" cy="2375193"/>
                  <wp:effectExtent l="0" t="0" r="6985" b="6350"/>
                  <wp:docPr id="794114062" name="Picture 794114062" descr="A person and person talking to each oth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114062" name="Picture 794114062" descr="A person and person talking to each other&#10;&#10;AI-generated content may be incorrect."/>
                          <pic:cNvPicPr/>
                        </pic:nvPicPr>
                        <pic:blipFill>
                          <a:blip r:embed="rId244" cstate="print">
                            <a:extLst>
                              <a:ext uri="{28A0092B-C50C-407E-A947-70E740481C1C}">
                                <a14:useLocalDpi xmlns:a14="http://schemas.microsoft.com/office/drawing/2010/main" val="0"/>
                              </a:ext>
                            </a:extLst>
                          </a:blip>
                          <a:stretch>
                            <a:fillRect/>
                          </a:stretch>
                        </pic:blipFill>
                        <pic:spPr>
                          <a:xfrm>
                            <a:off x="0" y="0"/>
                            <a:ext cx="1775573" cy="2389751"/>
                          </a:xfrm>
                          <a:prstGeom prst="rect">
                            <a:avLst/>
                          </a:prstGeom>
                        </pic:spPr>
                      </pic:pic>
                    </a:graphicData>
                  </a:graphic>
                </wp:inline>
              </w:drawing>
            </w:r>
          </w:p>
        </w:tc>
      </w:tr>
      <w:tr w:rsidR="001D3C61" w14:paraId="73DDF260" w14:textId="77777777" w:rsidTr="00D00093">
        <w:tc>
          <w:tcPr>
            <w:tcW w:w="1702" w:type="dxa"/>
            <w:tcBorders>
              <w:left w:val="single" w:sz="18" w:space="0" w:color="auto"/>
            </w:tcBorders>
            <w:shd w:val="clear" w:color="auto" w:fill="FFFFFF" w:themeFill="background1"/>
          </w:tcPr>
          <w:p w14:paraId="3F23BDF0" w14:textId="77777777" w:rsidR="001D3C61" w:rsidRPr="003237DD" w:rsidRDefault="001D3C61" w:rsidP="00D00093">
            <w:pPr>
              <w:rPr>
                <w:b/>
              </w:rPr>
            </w:pPr>
            <w:r>
              <w:rPr>
                <w:b/>
              </w:rPr>
              <w:t>Sɛbɛnni filanan:</w:t>
            </w:r>
          </w:p>
        </w:tc>
        <w:tc>
          <w:tcPr>
            <w:tcW w:w="4508" w:type="dxa"/>
            <w:shd w:val="clear" w:color="auto" w:fill="FFFFFF" w:themeFill="background1"/>
          </w:tcPr>
          <w:p w14:paraId="593A8869" w14:textId="77777777" w:rsidR="001D3C61" w:rsidRPr="003237DD" w:rsidRDefault="001D3C61" w:rsidP="00D00093">
            <w:pPr>
              <w:rPr>
                <w:b/>
              </w:rPr>
            </w:pPr>
            <w:r>
              <w:rPr>
                <w:b/>
              </w:rPr>
              <w:t>Heburuw 4:14-16</w:t>
            </w:r>
          </w:p>
        </w:tc>
        <w:tc>
          <w:tcPr>
            <w:tcW w:w="3104" w:type="dxa"/>
            <w:vMerge/>
            <w:tcBorders>
              <w:right w:val="single" w:sz="18" w:space="0" w:color="auto"/>
            </w:tcBorders>
          </w:tcPr>
          <w:p w14:paraId="35901763" w14:textId="77777777" w:rsidR="001D3C61" w:rsidRDefault="001D3C61" w:rsidP="00D00093"/>
        </w:tc>
      </w:tr>
      <w:tr w:rsidR="001D3C61" w:rsidRPr="001D3C61" w14:paraId="1DCCD744" w14:textId="77777777" w:rsidTr="00D00093">
        <w:tc>
          <w:tcPr>
            <w:tcW w:w="1702" w:type="dxa"/>
            <w:tcBorders>
              <w:left w:val="single" w:sz="18" w:space="0" w:color="auto"/>
            </w:tcBorders>
            <w:shd w:val="clear" w:color="auto" w:fill="FFFFFF" w:themeFill="background1"/>
          </w:tcPr>
          <w:p w14:paraId="24A83CAC" w14:textId="77777777" w:rsidR="001D3C61" w:rsidRPr="003237DD" w:rsidRDefault="001D3C61" w:rsidP="00D00093">
            <w:pPr>
              <w:rPr>
                <w:b/>
              </w:rPr>
            </w:pPr>
            <w:r w:rsidRPr="003237DD">
              <w:rPr>
                <w:b/>
              </w:rPr>
              <w:t>Kalansenw kuntilenna:</w:t>
            </w:r>
          </w:p>
        </w:tc>
        <w:tc>
          <w:tcPr>
            <w:tcW w:w="4508" w:type="dxa"/>
            <w:shd w:val="clear" w:color="auto" w:fill="FFFFFF" w:themeFill="background1"/>
          </w:tcPr>
          <w:p w14:paraId="652C4642" w14:textId="77777777" w:rsidR="001D3C61" w:rsidRPr="003237DD" w:rsidRDefault="001D3C61" w:rsidP="009F3CE2">
            <w:pPr>
              <w:pStyle w:val="ListParagraph"/>
              <w:numPr>
                <w:ilvl w:val="0"/>
                <w:numId w:val="26"/>
              </w:numPr>
              <w:spacing w:after="0" w:line="240" w:lineRule="auto"/>
            </w:pPr>
            <w:r>
              <w:rPr>
                <w:b/>
              </w:rPr>
              <w:t>Kunkolo</w:t>
            </w:r>
            <w:r w:rsidRPr="008C4A7F">
              <w:rPr>
                <w:b/>
              </w:rPr>
              <w:t xml:space="preserve"> </w:t>
            </w:r>
            <w:r w:rsidRPr="003237DD">
              <w:t xml:space="preserve">: A dɔn </w:t>
            </w:r>
            <w:r>
              <w:t>ko Yesu ka kalanden min tun ka suru a la kosεbɛ</w:t>
            </w:r>
            <w:r w:rsidRPr="003237DD">
              <w:t xml:space="preserve"> ye </w:t>
            </w:r>
            <w:r>
              <w:t xml:space="preserve">i </w:t>
            </w:r>
            <w:r w:rsidRPr="003237DD">
              <w:t>ban a la a magoba waati la. Hali ni Piɛrɛ y’a fɔ ko a tɛna Yesu bila abada, gɛlɛya wulila tuma min na, Piɛrɛ ye Yesu bila tiɲɛ na.</w:t>
            </w:r>
          </w:p>
          <w:p w14:paraId="6E903F85" w14:textId="77777777" w:rsidR="001D3C61" w:rsidRPr="003237DD" w:rsidRDefault="001D3C61" w:rsidP="009F3CE2">
            <w:pPr>
              <w:pStyle w:val="ListParagraph"/>
              <w:numPr>
                <w:ilvl w:val="0"/>
                <w:numId w:val="26"/>
              </w:numPr>
              <w:spacing w:after="0" w:line="240" w:lineRule="auto"/>
            </w:pPr>
            <w:r w:rsidRPr="008C4A7F">
              <w:rPr>
                <w:b/>
              </w:rPr>
              <w:t xml:space="preserve">Dusukun </w:t>
            </w:r>
            <w:r w:rsidRPr="003237DD">
              <w:t>: Gɛlɛyaw faamuyali bɛ mɔgɔ jogo lakika jira.</w:t>
            </w:r>
            <w:r>
              <w:t xml:space="preserve"> Piɛrɛ </w:t>
            </w:r>
            <w:r w:rsidRPr="003237DD">
              <w:t>b’a jira ko, hali ni a ka nɔgɔn ka kumaw fɔ ni jagɛlɛya ye, a ka gɛlɛn ka o kumaw sinsin ni farati bɛ i la. Nka, sanni an ka dɛsɛ faamu iko mɔgɔfaga, i hakili to a la ko Yesu b’a fɛ tuma bɛɛ ka yafa, ka</w:t>
            </w:r>
            <w:r>
              <w:t xml:space="preserve"> an </w:t>
            </w:r>
            <w:r w:rsidRPr="003237DD">
              <w:t xml:space="preserve"> kɛnɛya ani ka </w:t>
            </w:r>
            <w:r>
              <w:t xml:space="preserve">an </w:t>
            </w:r>
            <w:r w:rsidRPr="003237DD">
              <w:t>kunmabɔ.</w:t>
            </w:r>
          </w:p>
          <w:p w14:paraId="2EE1C096" w14:textId="77777777" w:rsidR="001D3C61" w:rsidRPr="003237DD" w:rsidRDefault="001D3C61" w:rsidP="009F3CE2">
            <w:pPr>
              <w:pStyle w:val="ListParagraph"/>
              <w:numPr>
                <w:ilvl w:val="0"/>
                <w:numId w:val="26"/>
              </w:numPr>
              <w:spacing w:after="0" w:line="240" w:lineRule="auto"/>
            </w:pPr>
            <w:r>
              <w:rPr>
                <w:b/>
              </w:rPr>
              <w:t>Bolow</w:t>
            </w:r>
            <w:r w:rsidRPr="003237DD">
              <w:t xml:space="preserve">: I ka sɔn ka </w:t>
            </w:r>
            <w:r>
              <w:t xml:space="preserve">i yɛrɛ </w:t>
            </w:r>
            <w:r w:rsidRPr="003237DD">
              <w:t>saraka Yesu Krisita ka Kibaru Duman kosɔn.</w:t>
            </w:r>
          </w:p>
          <w:p w14:paraId="25A60A4B" w14:textId="77777777" w:rsidR="001D3C61" w:rsidRPr="003237DD" w:rsidRDefault="001D3C61" w:rsidP="00D00093"/>
        </w:tc>
        <w:tc>
          <w:tcPr>
            <w:tcW w:w="3104" w:type="dxa"/>
            <w:vMerge/>
            <w:tcBorders>
              <w:right w:val="single" w:sz="18" w:space="0" w:color="auto"/>
            </w:tcBorders>
          </w:tcPr>
          <w:p w14:paraId="6DE5A3E1" w14:textId="77777777" w:rsidR="001D3C61" w:rsidRDefault="001D3C61" w:rsidP="00D00093"/>
        </w:tc>
      </w:tr>
      <w:tr w:rsidR="001D3C61" w:rsidRPr="003237DD" w14:paraId="1E909820" w14:textId="77777777" w:rsidTr="00D00093">
        <w:tc>
          <w:tcPr>
            <w:tcW w:w="1702" w:type="dxa"/>
            <w:tcBorders>
              <w:left w:val="single" w:sz="18" w:space="0" w:color="auto"/>
              <w:bottom w:val="single" w:sz="4" w:space="0" w:color="auto"/>
            </w:tcBorders>
            <w:shd w:val="clear" w:color="auto" w:fill="auto"/>
          </w:tcPr>
          <w:p w14:paraId="566B0E2A" w14:textId="77777777" w:rsidR="001D3C61" w:rsidRPr="003237DD" w:rsidRDefault="001D3C61" w:rsidP="00D00093">
            <w:pPr>
              <w:rPr>
                <w:b/>
              </w:rPr>
            </w:pPr>
            <w:r w:rsidRPr="003237DD">
              <w:rPr>
                <w:b/>
              </w:rPr>
              <w:t>Kalansen min bɛ Vɛrise dɔ kɔnɔ:</w:t>
            </w:r>
          </w:p>
        </w:tc>
        <w:tc>
          <w:tcPr>
            <w:tcW w:w="7612" w:type="dxa"/>
            <w:gridSpan w:val="2"/>
            <w:tcBorders>
              <w:bottom w:val="single" w:sz="4" w:space="0" w:color="auto"/>
              <w:right w:val="single" w:sz="18" w:space="0" w:color="auto"/>
            </w:tcBorders>
            <w:shd w:val="clear" w:color="auto" w:fill="FFFFFF" w:themeFill="background1"/>
          </w:tcPr>
          <w:p w14:paraId="640B3F84" w14:textId="77777777" w:rsidR="001D3C61" w:rsidRPr="0038035E" w:rsidRDefault="001D3C61" w:rsidP="00D00093">
            <w:pPr>
              <w:rPr>
                <w:rFonts w:cstheme="minorHAnsi"/>
              </w:rPr>
            </w:pPr>
            <w:r w:rsidRPr="0038035E">
              <w:rPr>
                <w:rFonts w:cstheme="minorHAnsi"/>
                <w:color w:val="000000"/>
                <w:shd w:val="clear" w:color="auto" w:fill="FFFFFF"/>
              </w:rPr>
              <w:t>Sarakalasebaa kuntigi tɛ an fɛ min tɛ se ka hinɛ an ka barikantanya la, nka mɔgɔ dɔ bɛ an fɛ min kɔrɔbɔra cogo bɛɛ la, i ko anw, o bɛɛ n’a ta, a ma jurumu kɛ. (Heburuw 4:15)</w:t>
            </w:r>
          </w:p>
        </w:tc>
      </w:tr>
    </w:tbl>
    <w:p w14:paraId="2C28D00E" w14:textId="77777777" w:rsidR="001D3C61" w:rsidRDefault="001D3C61" w:rsidP="001D3C61"/>
    <w:tbl>
      <w:tblPr>
        <w:tblStyle w:val="TableGrid"/>
        <w:tblW w:w="0" w:type="auto"/>
        <w:tblLook w:val="04A0" w:firstRow="1" w:lastRow="0" w:firstColumn="1" w:lastColumn="0" w:noHBand="0" w:noVBand="1"/>
      </w:tblPr>
      <w:tblGrid>
        <w:gridCol w:w="1705"/>
        <w:gridCol w:w="7645"/>
      </w:tblGrid>
      <w:tr w:rsidR="001D3C61" w14:paraId="603597EB" w14:textId="77777777" w:rsidTr="00D00093">
        <w:tc>
          <w:tcPr>
            <w:tcW w:w="1705" w:type="dxa"/>
          </w:tcPr>
          <w:p w14:paraId="34C2670D" w14:textId="77777777" w:rsidR="001D3C61" w:rsidRDefault="001D3C61" w:rsidP="00D00093">
            <w:pPr>
              <w:rPr>
                <w:b/>
              </w:rPr>
            </w:pPr>
            <w:r>
              <w:rPr>
                <w:b/>
              </w:rPr>
              <w:t xml:space="preserve"> (Sɛbɛnni kuncɛcogo).</w:t>
            </w:r>
          </w:p>
          <w:p w14:paraId="20F83FE2" w14:textId="77777777" w:rsidR="001D3C61" w:rsidRDefault="001D3C61" w:rsidP="00D00093">
            <w:pPr>
              <w:jc w:val="center"/>
              <w:rPr>
                <w:b/>
              </w:rPr>
            </w:pPr>
          </w:p>
        </w:tc>
        <w:tc>
          <w:tcPr>
            <w:tcW w:w="7645" w:type="dxa"/>
          </w:tcPr>
          <w:p w14:paraId="6EB772A0" w14:textId="77777777" w:rsidR="001D3C61" w:rsidRPr="00A873CB" w:rsidRDefault="001D3C61" w:rsidP="00D00093">
            <w:pPr>
              <w:autoSpaceDE w:val="0"/>
              <w:autoSpaceDN w:val="0"/>
              <w:adjustRightInd w:val="0"/>
              <w:rPr>
                <w:rFonts w:cstheme="minorHAnsi"/>
              </w:rPr>
            </w:pPr>
            <w:r w:rsidRPr="00A873CB">
              <w:rPr>
                <w:rFonts w:cstheme="minorHAnsi"/>
              </w:rPr>
              <w:t>Surɔfana laban waati la, Yesu y’a fɔ kalandenw ye ko u bɛɛ bɛna ban a la. Ka ban mɔgɔ dɔ la, o kɔrɔ ye k’a fɔ ko i t’o tigi dɔn, k’a sɔrɔ i bɛ</w:t>
            </w:r>
            <w:r>
              <w:rPr>
                <w:rFonts w:cstheme="minorHAnsi"/>
              </w:rPr>
              <w:t xml:space="preserve"> a dɔ </w:t>
            </w:r>
            <w:r w:rsidRPr="00A873CB">
              <w:rPr>
                <w:rFonts w:cstheme="minorHAnsi"/>
              </w:rPr>
              <w:t xml:space="preserve">tiɲɛ na. Kalandenw ma se ka da a la ko u si na ban Yesu la. Piɛrɛ wulila k’a fɔ ko ale bɛna sa sani a ka ban Yesu la. Yesu y’a ɲɛsin Piɛrɛ ma k’a fɔ ko sani </w:t>
            </w:r>
            <w:r>
              <w:rPr>
                <w:rFonts w:cstheme="minorHAnsi"/>
              </w:rPr>
              <w:t>dononkᴐrᴐ ka kasi</w:t>
            </w:r>
            <w:r w:rsidRPr="00A873CB">
              <w:rPr>
                <w:rFonts w:cstheme="minorHAnsi"/>
              </w:rPr>
              <w:t xml:space="preserve">, Piɛrɛ bɛna ban a la siɲɛ saba. O su fɛ, cɛw taara ni Yesu ye tuma min na, Piɛrɛ y’i sigi kɛnɛba kɔnɔ ka Yesu ko mɛn. Npogotiginin dɔ ye Piɛrɛ ɲininka ni a tun bɛ Yesu fɛ. Piɛrɛ y’a fɔ a ye ko ale t’a dɔn a bɛ kuma min kan. O kɔ, sunguru wɛrɛ y’a fɔ Piɛrɛ ye ko ale </w:t>
            </w:r>
            <w:r>
              <w:rPr>
                <w:rFonts w:cstheme="minorHAnsi"/>
              </w:rPr>
              <w:t xml:space="preserve"> ye a </w:t>
            </w:r>
            <w:r w:rsidRPr="00A873CB">
              <w:rPr>
                <w:rFonts w:cstheme="minorHAnsi"/>
              </w:rPr>
              <w:t>ni Yesu ye</w:t>
            </w:r>
            <w:r>
              <w:rPr>
                <w:rFonts w:cstheme="minorHAnsi"/>
              </w:rPr>
              <w:t xml:space="preserve"> ɲɔgɔn fɛ</w:t>
            </w:r>
            <w:r w:rsidRPr="00A873CB">
              <w:rPr>
                <w:rFonts w:cstheme="minorHAnsi"/>
              </w:rPr>
              <w:t xml:space="preserve">. Piɛrɛ ko ale tɛ o cɛ dɔn. Dɔɔni o kɔ, mɔgɔ kulu dɔ y’a fɔ ko Piɛrɛ ka kan ka kɛ kalanden ye </w:t>
            </w:r>
            <w:r>
              <w:rPr>
                <w:rFonts w:cstheme="minorHAnsi"/>
              </w:rPr>
              <w:t>katuguni</w:t>
            </w:r>
            <w:r w:rsidRPr="00A873CB">
              <w:rPr>
                <w:rFonts w:cstheme="minorHAnsi"/>
              </w:rPr>
              <w:t xml:space="preserve"> a bɛ kuma i n’a fɔ olu. Piɛrɛ ye Yesu sɔsɔ a kɛtɔ k’a fɔ ko: “Ne tɛ o cɛ dɔn!” O waati yɛrɛ la, </w:t>
            </w:r>
            <w:r>
              <w:rPr>
                <w:rFonts w:cstheme="minorHAnsi"/>
              </w:rPr>
              <w:t>dononkᴐrᴐ</w:t>
            </w:r>
            <w:r w:rsidRPr="00A873CB">
              <w:rPr>
                <w:rFonts w:cstheme="minorHAnsi"/>
              </w:rPr>
              <w:t xml:space="preserve"> dɔ pɛrɛnna.</w:t>
            </w:r>
          </w:p>
          <w:p w14:paraId="0EB566CE" w14:textId="77777777" w:rsidR="001D3C61" w:rsidRDefault="001D3C61" w:rsidP="00D00093">
            <w:pPr>
              <w:autoSpaceDE w:val="0"/>
              <w:autoSpaceDN w:val="0"/>
              <w:adjustRightInd w:val="0"/>
              <w:rPr>
                <w:b/>
              </w:rPr>
            </w:pPr>
          </w:p>
        </w:tc>
      </w:tr>
      <w:tr w:rsidR="001D3C61" w:rsidRPr="001D3C61" w14:paraId="6515D3A9" w14:textId="77777777" w:rsidTr="00D00093">
        <w:tc>
          <w:tcPr>
            <w:tcW w:w="1705" w:type="dxa"/>
          </w:tcPr>
          <w:p w14:paraId="0311FD39" w14:textId="77777777" w:rsidR="001D3C61" w:rsidRDefault="001D3C61" w:rsidP="00D00093">
            <w:pPr>
              <w:jc w:val="center"/>
              <w:rPr>
                <w:b/>
              </w:rPr>
            </w:pPr>
            <w:r>
              <w:rPr>
                <w:b/>
              </w:rPr>
              <w:t>Kalan min bɛ bɔ Ja la</w:t>
            </w:r>
          </w:p>
        </w:tc>
        <w:tc>
          <w:tcPr>
            <w:tcW w:w="7645" w:type="dxa"/>
          </w:tcPr>
          <w:p w14:paraId="642C27EE" w14:textId="77777777" w:rsidR="001D3C61" w:rsidRPr="000668DF" w:rsidRDefault="001D3C61" w:rsidP="009A60EF">
            <w:pPr>
              <w:pStyle w:val="ListParagraph"/>
              <w:numPr>
                <w:ilvl w:val="0"/>
                <w:numId w:val="194"/>
              </w:numPr>
              <w:spacing w:after="0" w:line="240" w:lineRule="auto"/>
              <w:rPr>
                <w:b/>
              </w:rPr>
            </w:pPr>
            <w:r>
              <w:rPr>
                <w:b/>
              </w:rPr>
              <w:t>Sarakalasebaaw kuntigi ka kiritigɛso</w:t>
            </w:r>
            <w:r>
              <w:t>. Yesu minɛni kɔfɛ, garadiw taara n’a ye sarakalasebaa kuntigi ka so walisa u ka kɔrɔbɔli kɛ joona. Lakɔliso dɔ tun bɛ sarakalasebaa kuntigi ka so, mɔgɔw tun bɛ ɲɔgɔn lajɛn tasuma lamini na.</w:t>
            </w:r>
          </w:p>
          <w:p w14:paraId="0D04C675" w14:textId="77777777" w:rsidR="001D3C61" w:rsidRPr="000668DF" w:rsidRDefault="001D3C61" w:rsidP="009A60EF">
            <w:pPr>
              <w:pStyle w:val="ListParagraph"/>
              <w:numPr>
                <w:ilvl w:val="0"/>
                <w:numId w:val="194"/>
              </w:numPr>
              <w:spacing w:after="0" w:line="240" w:lineRule="auto"/>
              <w:rPr>
                <w:b/>
              </w:rPr>
            </w:pPr>
            <w:r>
              <w:rPr>
                <w:b/>
              </w:rPr>
              <w:t xml:space="preserve">Piɛrɛ </w:t>
            </w:r>
            <w:r>
              <w:t>tugura Yesu kɔ ka taa sarakalasebaa kuntigi ka so, ka jɔ kɛnɛba kɔnɔ ka kiritigɛlaw ka kow lajɛ ka bɔ yɔrɔ jan.</w:t>
            </w:r>
          </w:p>
          <w:p w14:paraId="0B3E3DB0" w14:textId="77777777" w:rsidR="001D3C61" w:rsidRPr="000668DF" w:rsidRDefault="001D3C61" w:rsidP="009A60EF">
            <w:pPr>
              <w:pStyle w:val="ListParagraph"/>
              <w:numPr>
                <w:ilvl w:val="0"/>
                <w:numId w:val="194"/>
              </w:numPr>
              <w:spacing w:after="0" w:line="240" w:lineRule="auto"/>
              <w:rPr>
                <w:b/>
              </w:rPr>
            </w:pPr>
            <w:r>
              <w:rPr>
                <w:b/>
              </w:rPr>
              <w:t xml:space="preserve">Baarakɛmuso dɔ </w:t>
            </w:r>
            <w:r>
              <w:t>gɛrɛla Piɛrɛ la k’a fɔ ko: “Nin cɛ tun bɛ a fɛ.” Piɛrɛ banna o la sabu a siranna.</w:t>
            </w:r>
          </w:p>
          <w:p w14:paraId="6DD151D7" w14:textId="77777777" w:rsidR="001D3C61" w:rsidRPr="000668DF" w:rsidRDefault="001D3C61" w:rsidP="009A60EF">
            <w:pPr>
              <w:pStyle w:val="ListParagraph"/>
              <w:numPr>
                <w:ilvl w:val="0"/>
                <w:numId w:val="194"/>
              </w:numPr>
              <w:spacing w:after="0" w:line="240" w:lineRule="auto"/>
              <w:rPr>
                <w:b/>
              </w:rPr>
            </w:pPr>
            <w:r>
              <w:rPr>
                <w:b/>
              </w:rPr>
              <w:lastRenderedPageBreak/>
              <w:t xml:space="preserve">Mɔgɔ filanan </w:t>
            </w:r>
            <w:r>
              <w:t>fana y’a fɔ ko a b’a dɔn ko Piɛrɛ tun ye Yesu nɔfɛmɔgɔw dɔ ye. Piɛrɛ banna o la tuguni. Mɔgɔ sabanan y’a fɔ ko Piɛrɛ tun ye Yesu nɔfɛmɔgɔ ye, wa a siɲɛ sabanan na, Piɛrɛ ye o sɔsɔ.</w:t>
            </w:r>
          </w:p>
          <w:p w14:paraId="60778AD4" w14:textId="26EE8B98" w:rsidR="001D3C61" w:rsidRPr="001D3C61" w:rsidRDefault="001D3C61" w:rsidP="009A60EF">
            <w:pPr>
              <w:pStyle w:val="ListParagraph"/>
              <w:numPr>
                <w:ilvl w:val="0"/>
                <w:numId w:val="194"/>
              </w:numPr>
              <w:spacing w:after="0" w:line="240" w:lineRule="auto"/>
              <w:rPr>
                <w:b/>
              </w:rPr>
            </w:pPr>
            <w:r>
              <w:rPr>
                <w:b/>
              </w:rPr>
              <w:t xml:space="preserve">Dodonkɔrɔ ka kulekanba </w:t>
            </w:r>
            <w:r>
              <w:t>. Piɛrɛ ka sɔsɔli sabanan kɔfɛ, kɔnɔ dɔ pɛrɛnna, ani Piɛrɛ hakili jiginna a la ko Yesu tun y’a fɔ ko Piɛrɛ bɛna ban a la siɲɛ saba sanni su ka ban. Piɛrɛ ye kɔnɔ kan mɛn tuma min na, ani Yesu tun ye min fɔ, a hakili jiginna o la tuma min na, a bɔra kɛnɛba kɔnɔ ka kasi kosɛbɛ.</w:t>
            </w:r>
          </w:p>
        </w:tc>
      </w:tr>
      <w:tr w:rsidR="001D3C61" w:rsidRPr="001D3C61" w14:paraId="65F95CBE" w14:textId="77777777" w:rsidTr="00D00093">
        <w:tc>
          <w:tcPr>
            <w:tcW w:w="1705" w:type="dxa"/>
          </w:tcPr>
          <w:p w14:paraId="1165E2C6" w14:textId="77777777" w:rsidR="001D3C61" w:rsidRDefault="001D3C61" w:rsidP="00D00093">
            <w:pPr>
              <w:jc w:val="center"/>
              <w:rPr>
                <w:b/>
              </w:rPr>
            </w:pPr>
            <w:r>
              <w:rPr>
                <w:b/>
              </w:rPr>
              <w:lastRenderedPageBreak/>
              <w:t>Masalabolo</w:t>
            </w:r>
          </w:p>
          <w:p w14:paraId="0CB97A62" w14:textId="77777777" w:rsidR="001D3C61" w:rsidRDefault="001D3C61" w:rsidP="00D00093">
            <w:pPr>
              <w:jc w:val="center"/>
            </w:pPr>
            <w:r>
              <w:rPr>
                <w:b/>
              </w:rPr>
              <w:t>Hukumu</w:t>
            </w:r>
          </w:p>
        </w:tc>
        <w:tc>
          <w:tcPr>
            <w:tcW w:w="7645" w:type="dxa"/>
          </w:tcPr>
          <w:p w14:paraId="4298BAC6" w14:textId="77777777" w:rsidR="001D3C61" w:rsidRDefault="001D3C61" w:rsidP="00D00093">
            <w:r>
              <w:t>Yesu minɛni kɔfɛ, a ka kalandenw bɛɛ bolila. Nka, Piɛrɛ tugura Yesu ni garadiw kɔ dogo la. U sera sarakalasebaa kuntigi ka so tuma min na, Piɛrɛ donna so kɔnɔna na, a tun bɛ se ka ko kɛlenw lajɛ yɔrɔ min na. Nka, mɔgɔ saba b’a dɔn ko Piɛrɛ ye Yesu ka kalanden ye, wa u b’a fɛ a k’a yɛrɛ jira o cogo la. Sanni Piɛrɛ ka sɔn o ma, Yesu y’a fɔ cogo min na, a y’o kɛ, a banna Yesu la siɲɛ saba.</w:t>
            </w:r>
          </w:p>
          <w:p w14:paraId="7842081B" w14:textId="77777777" w:rsidR="001D3C61" w:rsidRDefault="001D3C61" w:rsidP="00D00093"/>
          <w:p w14:paraId="183DED45" w14:textId="77777777" w:rsidR="001D3C61" w:rsidRDefault="001D3C61" w:rsidP="00D00093">
            <w:r>
              <w:t>Ka kɛ sarakalasebaa kuntigi ka so kɔnɔ, o tun ye faratiba ye Piɛrɛ bolo. Piɛrɛ tun ye sarakalasebaa kuntigi ka baarakɛla dɔ tulo tigɛ sisan, wa a tun ka kan ni jalaki ye.</w:t>
            </w:r>
          </w:p>
          <w:p w14:paraId="1AC4347B" w14:textId="77777777" w:rsidR="001D3C61" w:rsidRDefault="001D3C61" w:rsidP="00D00093"/>
          <w:p w14:paraId="741DFFF0" w14:textId="77777777" w:rsidR="001D3C61" w:rsidRDefault="001D3C61" w:rsidP="00D00093">
            <w:r>
              <w:t>O sɔsɔli sabanan na, Yesu ye Piɛrɛ filɛ, Piɛrɛ ye Matigi filɛ a filɛli la ani ka kɔnɔnin kulekan mɛn, a y’a faamu ko Yesu ye kirayakuma min fɔ a waati dɔɔnin dɔrɔn de filɛ nin ye, a ye o dafa sisan. (Luka 22:34) Piɛrɛ min tun falen bɛ maloya la, a bolila ka kasi kosɛbɛ.</w:t>
            </w:r>
          </w:p>
          <w:p w14:paraId="3DF08F4D" w14:textId="77777777" w:rsidR="001D3C61" w:rsidRDefault="001D3C61" w:rsidP="00D00093"/>
          <w:p w14:paraId="50B65337" w14:textId="77777777" w:rsidR="001D3C61" w:rsidRDefault="001D3C61" w:rsidP="00D00093">
            <w:r>
              <w:t>Hali ni fɛn caman bɛ se ka kalan nin maana in na, an ka kan k’an hakili to a la ko nin tɛ Piɛrɛ ka maana laban ye. Yesu lakununni kɔfɛ, Yesu ye Piɛrɛ lasegin ka kɛ kalanden ye. (Yuhana 21:15-19) A yɔrɔ ka jan Piɛrɛ ka dɛsɛ dɔrɔn na, o ko in kɛra sababu ye k’a ka siranbagaya lakika jira Piɛrɛ la walisa Piɛrɛ k’a hakili to a la tuma bɛɛ ko ɲuman o ɲuman bɛ a la, o bɛ bɔ Yesu de la, a tɛ bɔ a yɛrɛ la.</w:t>
            </w:r>
          </w:p>
          <w:p w14:paraId="7DA34170" w14:textId="77777777" w:rsidR="001D3C61" w:rsidRDefault="001D3C61" w:rsidP="00D00093"/>
          <w:p w14:paraId="7B126B6E" w14:textId="77777777" w:rsidR="001D3C61" w:rsidRPr="003E2FE1" w:rsidRDefault="001D3C61" w:rsidP="00D00093">
            <w:r>
              <w:rPr>
                <w:b/>
              </w:rPr>
              <w:t xml:space="preserve">Tɛmɛsira filanan: </w:t>
            </w:r>
            <w:r>
              <w:t>Sarakalasebaa kuntigi nɔgɔlen min tun bɛ Jerusalɛm, n’o ye Yesu minɛ k’a di Romɛ faamaw ma, o ni an ta tɛ kelen ye, Yesu ye an ka sarakalasebaa kuntigi lakika ye. Sarakalasebaa kuntigi don min bɛ se ka hinɛ an ka barikantanya la katuguni a ye kɔrɔbɔliw kunbɛn i ko anw. O kosɔn, an bɛ se ka da Yesu la ani k’a dɔn ni an ye a wele tuma min na, a bɛna an jaabi ni makari ni nɛɛma ye.</w:t>
            </w:r>
          </w:p>
          <w:p w14:paraId="0CB06402" w14:textId="77777777" w:rsidR="001D3C61" w:rsidRPr="00CA4179" w:rsidRDefault="001D3C61" w:rsidP="00D00093"/>
        </w:tc>
      </w:tr>
      <w:tr w:rsidR="001D3C61" w14:paraId="6BE9353C" w14:textId="77777777" w:rsidTr="00D00093">
        <w:tc>
          <w:tcPr>
            <w:tcW w:w="9350" w:type="dxa"/>
            <w:gridSpan w:val="2"/>
            <w:shd w:val="clear" w:color="auto" w:fill="BFBFBF" w:themeFill="background1" w:themeFillShade="BF"/>
          </w:tcPr>
          <w:p w14:paraId="2A67D1D2" w14:textId="77777777" w:rsidR="001D3C61" w:rsidRPr="0068101F" w:rsidRDefault="001D3C61" w:rsidP="00D00093">
            <w:pPr>
              <w:jc w:val="center"/>
              <w:rPr>
                <w:sz w:val="28"/>
                <w:szCs w:val="28"/>
              </w:rPr>
            </w:pPr>
            <w:r w:rsidRPr="0068101F">
              <w:rPr>
                <w:b/>
                <w:sz w:val="28"/>
                <w:szCs w:val="28"/>
              </w:rPr>
              <w:t>Bibulukalan</w:t>
            </w:r>
          </w:p>
        </w:tc>
      </w:tr>
      <w:tr w:rsidR="001D3C61" w:rsidRPr="001D3C61" w14:paraId="6B65BD71" w14:textId="77777777" w:rsidTr="00D00093">
        <w:tc>
          <w:tcPr>
            <w:tcW w:w="1705" w:type="dxa"/>
          </w:tcPr>
          <w:p w14:paraId="6CAC37BB" w14:textId="77777777" w:rsidR="001D3C61" w:rsidRPr="0068101F" w:rsidRDefault="001D3C61" w:rsidP="00D00093">
            <w:pPr>
              <w:jc w:val="center"/>
              <w:rPr>
                <w:b/>
                <w:sz w:val="28"/>
                <w:szCs w:val="28"/>
              </w:rPr>
            </w:pPr>
            <w:r w:rsidRPr="0068101F">
              <w:rPr>
                <w:b/>
                <w:sz w:val="28"/>
                <w:szCs w:val="28"/>
              </w:rPr>
              <w:t>Ka seli</w:t>
            </w:r>
          </w:p>
        </w:tc>
        <w:tc>
          <w:tcPr>
            <w:tcW w:w="7645" w:type="dxa"/>
          </w:tcPr>
          <w:p w14:paraId="25E2E15E" w14:textId="77777777" w:rsidR="001D3C61" w:rsidRDefault="001D3C61" w:rsidP="009F3CE2">
            <w:pPr>
              <w:pStyle w:val="ListParagraph"/>
              <w:numPr>
                <w:ilvl w:val="0"/>
                <w:numId w:val="12"/>
              </w:numPr>
              <w:spacing w:after="0" w:line="240" w:lineRule="auto"/>
            </w:pPr>
            <w:r>
              <w:t>Delili ɲininiw ni tanuli ɲini.</w:t>
            </w:r>
          </w:p>
          <w:p w14:paraId="0BECA44D" w14:textId="77777777" w:rsidR="001D3C61" w:rsidRDefault="001D3C61" w:rsidP="009F3CE2">
            <w:pPr>
              <w:pStyle w:val="ListParagraph"/>
              <w:numPr>
                <w:ilvl w:val="0"/>
                <w:numId w:val="12"/>
              </w:numPr>
              <w:spacing w:after="0" w:line="240" w:lineRule="auto"/>
            </w:pPr>
            <w:r>
              <w:t>Barika da Ala ye tanuli minnu kɛra ɲɔgɔn fɛ.</w:t>
            </w:r>
          </w:p>
          <w:p w14:paraId="1067C696" w14:textId="77777777" w:rsidR="001D3C61" w:rsidRDefault="001D3C61" w:rsidP="009F3CE2">
            <w:pPr>
              <w:pStyle w:val="ListParagraph"/>
              <w:numPr>
                <w:ilvl w:val="0"/>
                <w:numId w:val="12"/>
              </w:numPr>
              <w:spacing w:after="0" w:line="240" w:lineRule="auto"/>
            </w:pPr>
            <w:r>
              <w:t>Delili kɛli delili ɲininiw kama.</w:t>
            </w:r>
          </w:p>
          <w:p w14:paraId="783A2D33" w14:textId="77777777" w:rsidR="001D3C61" w:rsidRDefault="001D3C61"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6AE4ED05" w14:textId="77777777" w:rsidR="001D3C61" w:rsidRDefault="001D3C61" w:rsidP="00D00093"/>
        </w:tc>
      </w:tr>
      <w:tr w:rsidR="001D3C61" w:rsidRPr="001D3C61" w14:paraId="368B900C" w14:textId="77777777" w:rsidTr="00D00093">
        <w:tc>
          <w:tcPr>
            <w:tcW w:w="1705" w:type="dxa"/>
          </w:tcPr>
          <w:p w14:paraId="39219628" w14:textId="77777777" w:rsidR="001D3C61" w:rsidRPr="0068101F" w:rsidRDefault="001D3C61" w:rsidP="00D00093">
            <w:pPr>
              <w:jc w:val="center"/>
              <w:rPr>
                <w:b/>
                <w:sz w:val="28"/>
                <w:szCs w:val="28"/>
              </w:rPr>
            </w:pPr>
            <w:r w:rsidRPr="0068101F">
              <w:rPr>
                <w:b/>
                <w:sz w:val="28"/>
                <w:szCs w:val="28"/>
              </w:rPr>
              <w:t>Ka mɛn</w:t>
            </w:r>
          </w:p>
        </w:tc>
        <w:tc>
          <w:tcPr>
            <w:tcW w:w="7645" w:type="dxa"/>
          </w:tcPr>
          <w:p w14:paraId="588A4AFB" w14:textId="77777777" w:rsidR="001D3C61" w:rsidRDefault="001D3C61" w:rsidP="009F3CE2">
            <w:pPr>
              <w:pStyle w:val="ListParagraph"/>
              <w:numPr>
                <w:ilvl w:val="0"/>
                <w:numId w:val="13"/>
              </w:numPr>
              <w:spacing w:after="0" w:line="240" w:lineRule="auto"/>
            </w:pPr>
            <w:r>
              <w:t>Bibulu kalansen fila bɛɛ kalan.</w:t>
            </w:r>
          </w:p>
          <w:p w14:paraId="4C6B5FD7" w14:textId="77777777" w:rsidR="001D3C61" w:rsidRDefault="001D3C61" w:rsidP="009F3CE2">
            <w:pPr>
              <w:pStyle w:val="ListParagraph"/>
              <w:numPr>
                <w:ilvl w:val="0"/>
                <w:numId w:val="13"/>
              </w:numPr>
              <w:spacing w:after="0" w:line="240" w:lineRule="auto"/>
            </w:pPr>
            <w:r>
              <w:t>kumasen kuncɛ ka bɔ sanfɛ kalanso kama.</w:t>
            </w:r>
          </w:p>
          <w:p w14:paraId="4E48A115" w14:textId="77777777" w:rsidR="001D3C61" w:rsidRDefault="001D3C61" w:rsidP="009F3CE2">
            <w:pPr>
              <w:pStyle w:val="ListParagraph"/>
              <w:numPr>
                <w:ilvl w:val="0"/>
                <w:numId w:val="13"/>
              </w:numPr>
              <w:spacing w:after="0" w:line="240" w:lineRule="auto"/>
            </w:pPr>
            <w:r>
              <w:t>Bibulu kalansen fila bɛɛ kalan kokura.</w:t>
            </w:r>
          </w:p>
          <w:p w14:paraId="535884A2" w14:textId="77777777" w:rsidR="001D3C61" w:rsidRDefault="001D3C61" w:rsidP="009F3CE2">
            <w:pPr>
              <w:pStyle w:val="ListParagraph"/>
              <w:numPr>
                <w:ilvl w:val="0"/>
                <w:numId w:val="13"/>
              </w:numPr>
              <w:spacing w:after="0" w:line="240" w:lineRule="auto"/>
            </w:pPr>
            <w:r>
              <w:t>A ɲini mɔgɔ dɔ fɛ a ka Bibulu tɛmɛsira kunba lakali kokura.</w:t>
            </w:r>
          </w:p>
          <w:p w14:paraId="05E52B2C" w14:textId="77777777" w:rsidR="001D3C61" w:rsidRDefault="001D3C61" w:rsidP="00D00093"/>
          <w:p w14:paraId="43B5F52D" w14:textId="77777777" w:rsidR="001D3C61" w:rsidRDefault="001D3C61" w:rsidP="00D00093"/>
        </w:tc>
      </w:tr>
      <w:tr w:rsidR="001D3C61" w:rsidRPr="001D3C61" w14:paraId="4CDFD6A3" w14:textId="77777777" w:rsidTr="00D00093">
        <w:tc>
          <w:tcPr>
            <w:tcW w:w="1705" w:type="dxa"/>
          </w:tcPr>
          <w:p w14:paraId="2321E7E4" w14:textId="77777777" w:rsidR="001D3C61" w:rsidRPr="0068101F" w:rsidRDefault="001D3C61" w:rsidP="00D00093">
            <w:pPr>
              <w:jc w:val="center"/>
              <w:rPr>
                <w:b/>
                <w:sz w:val="28"/>
                <w:szCs w:val="28"/>
              </w:rPr>
            </w:pPr>
            <w:r w:rsidRPr="0068101F">
              <w:rPr>
                <w:b/>
                <w:sz w:val="28"/>
                <w:szCs w:val="28"/>
              </w:rPr>
              <w:t>Niyɔrɔ</w:t>
            </w:r>
          </w:p>
        </w:tc>
        <w:tc>
          <w:tcPr>
            <w:tcW w:w="7645" w:type="dxa"/>
          </w:tcPr>
          <w:p w14:paraId="66C9CCE6" w14:textId="77777777" w:rsidR="001D3C61" w:rsidRDefault="001D3C61" w:rsidP="009F3CE2">
            <w:pPr>
              <w:pStyle w:val="ListParagraph"/>
              <w:numPr>
                <w:ilvl w:val="0"/>
                <w:numId w:val="14"/>
              </w:numPr>
              <w:spacing w:after="0" w:line="240" w:lineRule="auto"/>
              <w:rPr>
                <w:b/>
              </w:rPr>
            </w:pPr>
            <w:r>
              <w:rPr>
                <w:b/>
              </w:rPr>
              <w:t>Kunkolo</w:t>
            </w:r>
            <w:r w:rsidRPr="008C4A7F">
              <w:rPr>
                <w:b/>
              </w:rPr>
              <w:t>: Sɛbɛnni kɔrɔ ye mun ye?</w:t>
            </w:r>
          </w:p>
          <w:p w14:paraId="66C680CC" w14:textId="77777777" w:rsidR="001D3C61" w:rsidRPr="00880953" w:rsidRDefault="001D3C61" w:rsidP="00D00093">
            <w:r>
              <w:lastRenderedPageBreak/>
              <w:t>Mɔgɔ si t’a fɛ ka dɛsɛ a kanubaga dɔ la. Ka fara o kan, mɔgɔ si t’a fɛ o dɛsɛ ka jira foroba la. Nin ko ye dimi ye kosɛbɛ Piɛrɛ ka ɲɛnamaya kɔnɔ, o bɛ kɛ Piɛrɛ ka ɲɛnamaya kɔnɔko nafama dɔ ye. Piɛrɛ min tun dalen b’a la tuma bɛɛ ko ale de ye Yesu ka kalanden ye min bɛ a yɛrɛ di ka tɛmɛ tɔw bɛɛ kan, a ka kalanden kanulenba, a hakili la ko ale ye kalanden ye min bɛ a yɛrɛ di a ma fɔlɔ. Kibaru duman ye ko sisan, ikomi nin gɛlɛya in bɛ Piɛrɛ ka barikantanya jira, Yesu bɛ se ka Piɛrɛ sabati walasa a ka kɛ kalanden timinandiyalen yɛrɛ ye, a tun b’a fɛ ka kɛ min ye fɔlɔ. Tuma caman na, Yesu na baara kɛ ni ko minnu ye Krecɛnw ka ɲɛnamaya kɔnɔ, walisa ka o ɲɔgɔn kɛ: ka an ka barikantanya jira walisa Yesu ka se k’an fa a ka fanga la.</w:t>
            </w:r>
          </w:p>
          <w:p w14:paraId="68480BDE" w14:textId="77777777" w:rsidR="001D3C61" w:rsidRPr="002F3DD8" w:rsidRDefault="001D3C61" w:rsidP="009F3CE2">
            <w:pPr>
              <w:pStyle w:val="ListParagraph"/>
              <w:numPr>
                <w:ilvl w:val="0"/>
                <w:numId w:val="25"/>
              </w:numPr>
              <w:spacing w:after="0" w:line="240" w:lineRule="auto"/>
              <w:rPr>
                <w:b/>
              </w:rPr>
            </w:pPr>
            <w:r>
              <w:rPr>
                <w:b/>
              </w:rPr>
              <w:t>E fɛ, miirili ni dusukunnata jumɛnw de ye Piɛrɛ ka ɲɛnamaya fa Yesu ka saya ni a lakununni cɛ?</w:t>
            </w:r>
          </w:p>
          <w:p w14:paraId="2EFC23DC" w14:textId="77777777" w:rsidR="001D3C61" w:rsidRPr="002F3DD8" w:rsidRDefault="001D3C61" w:rsidP="009F3CE2">
            <w:pPr>
              <w:pStyle w:val="ListParagraph"/>
              <w:numPr>
                <w:ilvl w:val="0"/>
                <w:numId w:val="25"/>
              </w:numPr>
              <w:spacing w:after="0" w:line="240" w:lineRule="auto"/>
              <w:rPr>
                <w:b/>
              </w:rPr>
            </w:pPr>
            <w:r>
              <w:rPr>
                <w:b/>
              </w:rPr>
              <w:t>Mun na Sitanɛ b’a fɛ kerecɛnw ka da a la k’u ka dɛsɛw ka bon kosɛbɛ Yesu tɛna yafa u ma abada? Krecɛnw bɛ se ka o nkalon kɛlɛ cogo di ni tiɲɛ ye?</w:t>
            </w:r>
          </w:p>
          <w:p w14:paraId="19F86B18" w14:textId="77777777" w:rsidR="001D3C61" w:rsidRDefault="001D3C61" w:rsidP="00D00093"/>
          <w:p w14:paraId="6A3125B9" w14:textId="77777777" w:rsidR="001D3C61" w:rsidRDefault="001D3C61" w:rsidP="009F3CE2">
            <w:pPr>
              <w:pStyle w:val="ListParagraph"/>
              <w:numPr>
                <w:ilvl w:val="0"/>
                <w:numId w:val="9"/>
              </w:numPr>
              <w:spacing w:after="0" w:line="240" w:lineRule="auto"/>
              <w:rPr>
                <w:b/>
              </w:rPr>
            </w:pPr>
            <w:r>
              <w:rPr>
                <w:b/>
              </w:rPr>
              <w:t>Dusukun: Sɛbɛnni b’a fɔ ko an ka kan ka kɛ jɔn ye?</w:t>
            </w:r>
          </w:p>
          <w:p w14:paraId="7A811846" w14:textId="77777777" w:rsidR="001D3C61" w:rsidRPr="00880953" w:rsidRDefault="001D3C61" w:rsidP="00D00093">
            <w:r>
              <w:t>Gɛlɛyaw bɛ jogo jira. Nka, gɛlɛyaw fana bɛ se ka kɛ an jogo ye. Ikomi Piɛrɛ y’i dala cɛ Yesu la a ka kɔrɔbɔli waati la, o kɔrɔ tɛ ko Yesu ye Piɛrɛ bila. O nɔ na, Piɛrɛ ka sɔsɔliw kɛra fɛn nafamaba ye a ka ɲɛnamaya kɔnɔ, k’a masɔrɔ a y’a faamu ni de fɛ ko a barika ka dɔgɔ cogo min na. Lakununni kɔfɛ, ani Yesu ka yafa kɔfɛ, Piɛrɛ bɛna se ka ɲɛnamaya kɛ Yesu ka sebaaya la sanni a k’a ɲini ka ɲɛnamaya kɛ ka bɔ a yɛrɛ ka sebaaya la. Hali ni Krecɛn caman, i n’a fɔ Piɛrɛ b’a fɛ ka kuma fɔ ni jagɛlɛya ye k’u ka cɛsiri Ala ma, hakilitigiya ka fisa an ka to majigilenya la ani k’a to Yesu ka sebaaya ka baara kɛ u sababu fɛ.</w:t>
            </w:r>
          </w:p>
          <w:p w14:paraId="458D2F1D" w14:textId="77777777" w:rsidR="001D3C61" w:rsidRPr="002F3DD8" w:rsidRDefault="001D3C61" w:rsidP="009F3CE2">
            <w:pPr>
              <w:pStyle w:val="ListParagraph"/>
              <w:numPr>
                <w:ilvl w:val="0"/>
                <w:numId w:val="25"/>
              </w:numPr>
              <w:spacing w:after="0" w:line="240" w:lineRule="auto"/>
              <w:rPr>
                <w:b/>
              </w:rPr>
            </w:pPr>
            <w:r>
              <w:rPr>
                <w:b/>
              </w:rPr>
              <w:t>E fɛ, mun na a tun nafa ka bon Yesu k’a fɔ ko Piɛrɛ bɛna ban a la siɲɛ saba su laban na?</w:t>
            </w:r>
          </w:p>
          <w:p w14:paraId="545544C6" w14:textId="77777777" w:rsidR="001D3C61" w:rsidRPr="002F3DD8" w:rsidRDefault="001D3C61" w:rsidP="009F3CE2">
            <w:pPr>
              <w:pStyle w:val="ListParagraph"/>
              <w:numPr>
                <w:ilvl w:val="0"/>
                <w:numId w:val="25"/>
              </w:numPr>
              <w:spacing w:after="0" w:line="240" w:lineRule="auto"/>
              <w:rPr>
                <w:b/>
              </w:rPr>
            </w:pPr>
            <w:r>
              <w:rPr>
                <w:b/>
              </w:rPr>
              <w:t>E fɛ, mun na Piɛrɛ jogo yɛrɛ tun barika tun ka dɔgɔ kosɛbɛ ka tɛmɛ a tun b’a fɔ cogo min na?</w:t>
            </w:r>
          </w:p>
          <w:p w14:paraId="663C4694" w14:textId="77777777" w:rsidR="001D3C61" w:rsidRDefault="001D3C61" w:rsidP="00D00093"/>
          <w:p w14:paraId="316C9620" w14:textId="77777777" w:rsidR="001D3C61" w:rsidRPr="000120FC" w:rsidRDefault="001D3C61" w:rsidP="009F3CE2">
            <w:pPr>
              <w:pStyle w:val="ListParagraph"/>
              <w:numPr>
                <w:ilvl w:val="0"/>
                <w:numId w:val="9"/>
              </w:numPr>
              <w:spacing w:after="0" w:line="240" w:lineRule="auto"/>
            </w:pPr>
            <w:r w:rsidRPr="008C4A7F">
              <w:rPr>
                <w:b/>
              </w:rPr>
              <w:t>Bolo</w:t>
            </w:r>
            <w:r>
              <w:rPr>
                <w:b/>
              </w:rPr>
              <w:t>w</w:t>
            </w:r>
            <w:r w:rsidRPr="008C4A7F">
              <w:rPr>
                <w:b/>
              </w:rPr>
              <w:t>: An bɛ se ka Ala ka Kuma waleya cogo di?</w:t>
            </w:r>
          </w:p>
          <w:p w14:paraId="2DC814DB" w14:textId="77777777" w:rsidR="001D3C61" w:rsidRDefault="001D3C61" w:rsidP="00D00093">
            <w:r>
              <w:t>Mɔgɔ si t’a fɛ ka tɔɔrɔ. Nka, kerecɛnw ka kan ka labɛn ka sɔn Ala ka dubaw dɔrɔn ma, nka ka sɔn fana Yesu Krisita ka kalanden ka  yɛrɛ sarakaw ma. Sabu ni kerecɛnw bɛ tɔɔrɔw ni tɔɔrɔw muɲu Yesu kosɔn, u bɛ Yesu jogo jira u ka ɲɛnamaya kɔnɔ. Ka fara o kan, ni kerecɛnw bɛ tɔɔrɔw muɲu Yesu kosɔn, u bɛ kɛ Yesu ka kanuya seerew ye mɔgɔ wɛrɛw fɛ.</w:t>
            </w:r>
          </w:p>
          <w:p w14:paraId="6FD4D71E" w14:textId="77777777" w:rsidR="001D3C61" w:rsidRPr="002F3DD8" w:rsidRDefault="001D3C61" w:rsidP="009F3CE2">
            <w:pPr>
              <w:pStyle w:val="ListParagraph"/>
              <w:numPr>
                <w:ilvl w:val="0"/>
                <w:numId w:val="25"/>
              </w:numPr>
              <w:spacing w:after="0" w:line="240" w:lineRule="auto"/>
              <w:rPr>
                <w:b/>
              </w:rPr>
            </w:pPr>
            <w:r>
              <w:rPr>
                <w:b/>
              </w:rPr>
              <w:t>Krecɛn bɛ a yɛrɛ labɛn cogo di tɔɔrɔ ni tɔɔrɔ waatiw kama?</w:t>
            </w:r>
          </w:p>
          <w:p w14:paraId="534D97A1" w14:textId="77777777" w:rsidR="001D3C61" w:rsidRPr="002F3DD8" w:rsidRDefault="001D3C61" w:rsidP="009F3CE2">
            <w:pPr>
              <w:pStyle w:val="ListParagraph"/>
              <w:numPr>
                <w:ilvl w:val="0"/>
                <w:numId w:val="25"/>
              </w:numPr>
              <w:spacing w:after="0" w:line="240" w:lineRule="auto"/>
              <w:rPr>
                <w:b/>
              </w:rPr>
            </w:pPr>
            <w:r>
              <w:rPr>
                <w:b/>
              </w:rPr>
              <w:t>Krecɛn ka kan ka baara kɛ ni fanga ni dusudon sɔrɔyɔrɔ jumɛnw ye ni a bɛ tɔɔrɔ wala tɔɔrɔ waatiw muɲu?</w:t>
            </w:r>
          </w:p>
          <w:p w14:paraId="62BECD88" w14:textId="77777777" w:rsidR="001D3C61" w:rsidRDefault="001D3C61" w:rsidP="00D00093"/>
        </w:tc>
      </w:tr>
      <w:tr w:rsidR="001D3C61" w:rsidRPr="001D3C61" w14:paraId="4A6E3D99" w14:textId="77777777" w:rsidTr="00D00093">
        <w:tc>
          <w:tcPr>
            <w:tcW w:w="1705" w:type="dxa"/>
          </w:tcPr>
          <w:p w14:paraId="423A0B33" w14:textId="77777777" w:rsidR="001D3C61" w:rsidRPr="0068101F" w:rsidRDefault="001D3C61" w:rsidP="00D00093">
            <w:pPr>
              <w:jc w:val="center"/>
              <w:rPr>
                <w:b/>
                <w:sz w:val="28"/>
                <w:szCs w:val="28"/>
              </w:rPr>
            </w:pPr>
            <w:r w:rsidRPr="0068101F">
              <w:rPr>
                <w:b/>
                <w:sz w:val="28"/>
                <w:szCs w:val="28"/>
              </w:rPr>
              <w:lastRenderedPageBreak/>
              <w:t>Ka waleya</w:t>
            </w:r>
          </w:p>
          <w:p w14:paraId="47CC7127" w14:textId="77777777" w:rsidR="001D3C61" w:rsidRDefault="001D3C61" w:rsidP="00D00093">
            <w:pPr>
              <w:jc w:val="center"/>
              <w:rPr>
                <w:b/>
              </w:rPr>
            </w:pPr>
          </w:p>
          <w:p w14:paraId="091DC5E7" w14:textId="77777777" w:rsidR="001D3C61" w:rsidRDefault="001D3C61" w:rsidP="00D00093">
            <w:pPr>
              <w:jc w:val="center"/>
              <w:rPr>
                <w:b/>
              </w:rPr>
            </w:pPr>
          </w:p>
        </w:tc>
        <w:tc>
          <w:tcPr>
            <w:tcW w:w="7645" w:type="dxa"/>
          </w:tcPr>
          <w:p w14:paraId="563DF580" w14:textId="77777777" w:rsidR="001D3C61" w:rsidRDefault="001D3C61" w:rsidP="009F3CE2">
            <w:pPr>
              <w:pStyle w:val="ListParagraph"/>
              <w:numPr>
                <w:ilvl w:val="0"/>
                <w:numId w:val="18"/>
              </w:numPr>
              <w:spacing w:after="0" w:line="240" w:lineRule="auto"/>
            </w:pPr>
            <w:r>
              <w:t>A ɲini mɔgɔ dɔ fɛ a ka Bibulu kalansen kunba lakali kokura.</w:t>
            </w:r>
          </w:p>
          <w:p w14:paraId="22000D63" w14:textId="77777777" w:rsidR="001D3C61" w:rsidRDefault="001D3C61" w:rsidP="009F3CE2">
            <w:pPr>
              <w:pStyle w:val="ListParagraph"/>
              <w:numPr>
                <w:ilvl w:val="0"/>
                <w:numId w:val="18"/>
              </w:numPr>
              <w:spacing w:after="0" w:line="240" w:lineRule="auto"/>
            </w:pPr>
            <w:r>
              <w:t>A ɲini jɛkulu fɛ u k’a fɔ u hakili la Ala b’a fɛ u ka bi kalan jaabi cogo min na.</w:t>
            </w:r>
          </w:p>
          <w:p w14:paraId="770E594A" w14:textId="77777777" w:rsidR="001D3C61" w:rsidRDefault="001D3C61" w:rsidP="009F3CE2">
            <w:pPr>
              <w:pStyle w:val="ListParagraph"/>
              <w:numPr>
                <w:ilvl w:val="0"/>
                <w:numId w:val="18"/>
              </w:numPr>
              <w:spacing w:after="0" w:line="240" w:lineRule="auto"/>
            </w:pPr>
            <w:r>
              <w:t>Aw ye waati kɛ delili la aw ka sigida la, ɲɔgɔn kosɔn, ani hakilitigiya kama bi kalan kɛcogo la.</w:t>
            </w:r>
          </w:p>
          <w:p w14:paraId="7C847346" w14:textId="77777777" w:rsidR="001D3C61" w:rsidRPr="001812C4" w:rsidRDefault="001D3C61" w:rsidP="009F3CE2">
            <w:pPr>
              <w:pStyle w:val="ListParagraph"/>
              <w:numPr>
                <w:ilvl w:val="0"/>
                <w:numId w:val="18"/>
              </w:numPr>
              <w:spacing w:after="0" w:line="240" w:lineRule="auto"/>
            </w:pPr>
            <w:r>
              <w:t>A dafara ni kulu ye Matigi ka delili kɛ ɲɔgɔn fɛ.</w:t>
            </w:r>
          </w:p>
          <w:p w14:paraId="00474D54" w14:textId="77777777" w:rsidR="001D3C61" w:rsidRDefault="001D3C61" w:rsidP="00D00093">
            <w:pPr>
              <w:rPr>
                <w:b/>
              </w:rPr>
            </w:pPr>
          </w:p>
        </w:tc>
      </w:tr>
    </w:tbl>
    <w:p w14:paraId="023DE543" w14:textId="77777777" w:rsidR="001D3C61" w:rsidRPr="001D3C61" w:rsidRDefault="001D3C61" w:rsidP="001D3C61">
      <w:pPr>
        <w:rPr>
          <w:lang w:val="es-US"/>
        </w:rPr>
      </w:pPr>
    </w:p>
    <w:p w14:paraId="7CB98D31" w14:textId="77777777" w:rsidR="001D3C61" w:rsidRPr="001D3C61" w:rsidRDefault="001D3C61" w:rsidP="001D3C61">
      <w:pPr>
        <w:spacing w:after="0"/>
        <w:jc w:val="center"/>
        <w:rPr>
          <w:sz w:val="28"/>
          <w:szCs w:val="28"/>
          <w:lang w:val="es-US"/>
        </w:rPr>
      </w:pPr>
      <w:r w:rsidRPr="001D3C61">
        <w:rPr>
          <w:b/>
          <w:i/>
          <w:sz w:val="28"/>
          <w:szCs w:val="28"/>
          <w:lang w:val="es-US"/>
        </w:rPr>
        <w:lastRenderedPageBreak/>
        <w:t xml:space="preserve">YESU </w:t>
      </w:r>
      <w:r w:rsidRPr="001D3C61">
        <w:rPr>
          <w:sz w:val="28"/>
          <w:szCs w:val="28"/>
          <w:lang w:val="es-US"/>
        </w:rPr>
        <w:t>ka filimu waajuli yɔrɔ Bibulu kalansen # 87</w:t>
      </w:r>
    </w:p>
    <w:p w14:paraId="756A7906" w14:textId="77777777" w:rsidR="001D3C61" w:rsidRPr="001D3C61" w:rsidRDefault="001D3C61" w:rsidP="001D3C61">
      <w:pPr>
        <w:rPr>
          <w:lang w:val="es-US"/>
        </w:rPr>
      </w:pPr>
    </w:p>
    <w:tbl>
      <w:tblPr>
        <w:tblStyle w:val="TableGrid"/>
        <w:tblW w:w="0" w:type="auto"/>
        <w:tblLook w:val="04A0" w:firstRow="1" w:lastRow="0" w:firstColumn="1" w:lastColumn="0" w:noHBand="0" w:noVBand="1"/>
      </w:tblPr>
      <w:tblGrid>
        <w:gridCol w:w="1700"/>
        <w:gridCol w:w="4488"/>
        <w:gridCol w:w="3126"/>
      </w:tblGrid>
      <w:tr w:rsidR="001D3C61" w:rsidRPr="003237DD" w14:paraId="3DD19B88" w14:textId="77777777" w:rsidTr="00D00093">
        <w:tc>
          <w:tcPr>
            <w:tcW w:w="1702" w:type="dxa"/>
            <w:tcBorders>
              <w:top w:val="single" w:sz="18" w:space="0" w:color="auto"/>
              <w:left w:val="single" w:sz="18" w:space="0" w:color="auto"/>
            </w:tcBorders>
            <w:shd w:val="clear" w:color="auto" w:fill="FFFFFF" w:themeFill="background1"/>
          </w:tcPr>
          <w:p w14:paraId="10B1CE7F" w14:textId="77777777" w:rsidR="001D3C61" w:rsidRPr="003237DD" w:rsidRDefault="001D3C61" w:rsidP="00D00093">
            <w:pPr>
              <w:rPr>
                <w:b/>
              </w:rPr>
            </w:pPr>
            <w:r w:rsidRPr="003237DD">
              <w:rPr>
                <w:b/>
              </w:rPr>
              <w:t>Kalansen tɔgɔ:</w:t>
            </w:r>
          </w:p>
        </w:tc>
        <w:tc>
          <w:tcPr>
            <w:tcW w:w="4508" w:type="dxa"/>
            <w:tcBorders>
              <w:top w:val="single" w:sz="18" w:space="0" w:color="auto"/>
            </w:tcBorders>
            <w:shd w:val="clear" w:color="auto" w:fill="FFFFFF" w:themeFill="background1"/>
          </w:tcPr>
          <w:p w14:paraId="104BA698" w14:textId="77777777" w:rsidR="001D3C61" w:rsidRPr="000E36F0" w:rsidRDefault="001D3C61" w:rsidP="00D00093">
            <w:pPr>
              <w:rPr>
                <w:rFonts w:ascii="Arial" w:hAnsi="Arial" w:cs="Arial"/>
                <w:b/>
                <w:sz w:val="20"/>
                <w:szCs w:val="20"/>
              </w:rPr>
            </w:pPr>
            <w:r w:rsidRPr="00C70110">
              <w:rPr>
                <w:rFonts w:ascii="Arial" w:hAnsi="Arial" w:cs="Arial"/>
                <w:b/>
                <w:sz w:val="20"/>
                <w:szCs w:val="20"/>
              </w:rPr>
              <w:t>Yesu gengen</w:t>
            </w:r>
            <w:r>
              <w:rPr>
                <w:rFonts w:ascii="Arial" w:hAnsi="Arial" w:cs="Arial"/>
                <w:b/>
                <w:sz w:val="20"/>
                <w:szCs w:val="20"/>
              </w:rPr>
              <w:t>na</w:t>
            </w:r>
            <w:r w:rsidRPr="00C70110">
              <w:rPr>
                <w:rFonts w:ascii="Arial" w:hAnsi="Arial" w:cs="Arial"/>
                <w:b/>
                <w:sz w:val="20"/>
                <w:szCs w:val="20"/>
              </w:rPr>
              <w:t xml:space="preserve"> jiri la</w:t>
            </w:r>
          </w:p>
        </w:tc>
        <w:tc>
          <w:tcPr>
            <w:tcW w:w="3104" w:type="dxa"/>
            <w:tcBorders>
              <w:top w:val="single" w:sz="18" w:space="0" w:color="auto"/>
              <w:right w:val="single" w:sz="18" w:space="0" w:color="auto"/>
            </w:tcBorders>
          </w:tcPr>
          <w:p w14:paraId="4142E17F" w14:textId="77777777" w:rsidR="001D3C61" w:rsidRPr="003237DD" w:rsidRDefault="001D3C61" w:rsidP="00D00093">
            <w:pPr>
              <w:jc w:val="center"/>
              <w:rPr>
                <w:sz w:val="24"/>
                <w:szCs w:val="24"/>
              </w:rPr>
            </w:pPr>
            <w:r>
              <w:rPr>
                <w:b/>
                <w:sz w:val="24"/>
                <w:szCs w:val="24"/>
              </w:rPr>
              <w:t>Ja</w:t>
            </w:r>
          </w:p>
        </w:tc>
      </w:tr>
      <w:tr w:rsidR="001D3C61" w:rsidRPr="003237DD" w14:paraId="0EB7B4D5" w14:textId="77777777" w:rsidTr="00D00093">
        <w:tc>
          <w:tcPr>
            <w:tcW w:w="1702" w:type="dxa"/>
            <w:tcBorders>
              <w:left w:val="single" w:sz="18" w:space="0" w:color="auto"/>
            </w:tcBorders>
            <w:shd w:val="clear" w:color="auto" w:fill="FFFFFF" w:themeFill="background1"/>
          </w:tcPr>
          <w:p w14:paraId="2D487471" w14:textId="77777777" w:rsidR="001D3C61" w:rsidRPr="003237DD" w:rsidRDefault="001D3C61" w:rsidP="00D00093">
            <w:pPr>
              <w:rPr>
                <w:b/>
              </w:rPr>
            </w:pPr>
            <w:r w:rsidRPr="003237DD">
              <w:rPr>
                <w:b/>
              </w:rPr>
              <w:t>Kalansenw kɔnɔkow:</w:t>
            </w:r>
          </w:p>
        </w:tc>
        <w:tc>
          <w:tcPr>
            <w:tcW w:w="4508" w:type="dxa"/>
            <w:shd w:val="clear" w:color="auto" w:fill="FFFFFF" w:themeFill="background1"/>
          </w:tcPr>
          <w:p w14:paraId="4FA7EA31" w14:textId="77777777" w:rsidR="001D3C61" w:rsidRPr="00800471" w:rsidRDefault="001D3C61" w:rsidP="00D00093">
            <w:pPr>
              <w:rPr>
                <w:rFonts w:ascii="Arial" w:hAnsi="Arial" w:cs="Arial"/>
                <w:b/>
                <w:sz w:val="20"/>
                <w:szCs w:val="20"/>
              </w:rPr>
            </w:pPr>
            <w:r w:rsidRPr="00C70110">
              <w:rPr>
                <w:rFonts w:ascii="Arial" w:hAnsi="Arial" w:cs="Arial"/>
                <w:b/>
                <w:sz w:val="20"/>
                <w:szCs w:val="20"/>
              </w:rPr>
              <w:t>Matiyu 27</w:t>
            </w:r>
          </w:p>
        </w:tc>
        <w:tc>
          <w:tcPr>
            <w:tcW w:w="3104" w:type="dxa"/>
            <w:vMerge w:val="restart"/>
            <w:tcBorders>
              <w:right w:val="single" w:sz="18" w:space="0" w:color="auto"/>
            </w:tcBorders>
          </w:tcPr>
          <w:p w14:paraId="77D03D27" w14:textId="77777777" w:rsidR="001D3C61" w:rsidRDefault="001D3C61" w:rsidP="00D00093">
            <w:pPr>
              <w:rPr>
                <w:sz w:val="24"/>
                <w:szCs w:val="24"/>
              </w:rPr>
            </w:pPr>
            <w:r>
              <w:rPr>
                <w:noProof/>
                <w:sz w:val="24"/>
                <w:szCs w:val="24"/>
                <w:lang w:eastAsia="fr-FR"/>
              </w:rPr>
              <w:drawing>
                <wp:inline distT="0" distB="0" distL="0" distR="0" wp14:anchorId="08D0A4D2" wp14:editId="296B3040">
                  <wp:extent cx="1842604" cy="2479968"/>
                  <wp:effectExtent l="0" t="0" r="5715" b="0"/>
                  <wp:docPr id="157050244" name="Picture 157050244" descr="A painting of a crucifix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50244" name="Picture 157050244" descr="A painting of a crucifixion&#10;&#10;AI-generated content may be incorrect."/>
                          <pic:cNvPicPr/>
                        </pic:nvPicPr>
                        <pic:blipFill>
                          <a:blip r:embed="rId245" cstate="print">
                            <a:extLst>
                              <a:ext uri="{28A0092B-C50C-407E-A947-70E740481C1C}">
                                <a14:useLocalDpi xmlns:a14="http://schemas.microsoft.com/office/drawing/2010/main" val="0"/>
                              </a:ext>
                            </a:extLst>
                          </a:blip>
                          <a:stretch>
                            <a:fillRect/>
                          </a:stretch>
                        </pic:blipFill>
                        <pic:spPr>
                          <a:xfrm>
                            <a:off x="0" y="0"/>
                            <a:ext cx="1855432" cy="2497234"/>
                          </a:xfrm>
                          <a:prstGeom prst="rect">
                            <a:avLst/>
                          </a:prstGeom>
                        </pic:spPr>
                      </pic:pic>
                    </a:graphicData>
                  </a:graphic>
                </wp:inline>
              </w:drawing>
            </w:r>
          </w:p>
          <w:p w14:paraId="0AC6FBD4" w14:textId="77777777" w:rsidR="001D3C61" w:rsidRPr="003237DD" w:rsidRDefault="001D3C61" w:rsidP="00D00093">
            <w:pPr>
              <w:rPr>
                <w:sz w:val="24"/>
                <w:szCs w:val="24"/>
              </w:rPr>
            </w:pPr>
          </w:p>
        </w:tc>
      </w:tr>
      <w:tr w:rsidR="001D3C61" w14:paraId="233D7E40" w14:textId="77777777" w:rsidTr="00D00093">
        <w:tc>
          <w:tcPr>
            <w:tcW w:w="1702" w:type="dxa"/>
            <w:tcBorders>
              <w:left w:val="single" w:sz="18" w:space="0" w:color="auto"/>
            </w:tcBorders>
            <w:shd w:val="clear" w:color="auto" w:fill="FFFFFF" w:themeFill="background1"/>
          </w:tcPr>
          <w:p w14:paraId="38A1076D" w14:textId="77777777" w:rsidR="001D3C61" w:rsidRPr="003237DD" w:rsidRDefault="001D3C61" w:rsidP="00D00093">
            <w:pPr>
              <w:rPr>
                <w:b/>
              </w:rPr>
            </w:pPr>
            <w:r>
              <w:rPr>
                <w:b/>
              </w:rPr>
              <w:t>Sɛbɛnni filanan:</w:t>
            </w:r>
          </w:p>
        </w:tc>
        <w:tc>
          <w:tcPr>
            <w:tcW w:w="4508" w:type="dxa"/>
            <w:shd w:val="clear" w:color="auto" w:fill="FFFFFF" w:themeFill="background1"/>
          </w:tcPr>
          <w:p w14:paraId="14A6B558" w14:textId="77777777" w:rsidR="001D3C61" w:rsidRPr="003237DD" w:rsidRDefault="001D3C61" w:rsidP="00D00093">
            <w:pPr>
              <w:rPr>
                <w:b/>
              </w:rPr>
            </w:pPr>
            <w:r>
              <w:rPr>
                <w:b/>
              </w:rPr>
              <w:t>Esayi 53:7-12</w:t>
            </w:r>
          </w:p>
        </w:tc>
        <w:tc>
          <w:tcPr>
            <w:tcW w:w="3104" w:type="dxa"/>
            <w:vMerge/>
            <w:tcBorders>
              <w:right w:val="single" w:sz="18" w:space="0" w:color="auto"/>
            </w:tcBorders>
          </w:tcPr>
          <w:p w14:paraId="5A87B527" w14:textId="77777777" w:rsidR="001D3C61" w:rsidRDefault="001D3C61" w:rsidP="00D00093"/>
        </w:tc>
      </w:tr>
      <w:tr w:rsidR="001D3C61" w:rsidRPr="007D4617" w14:paraId="02A78D0A" w14:textId="77777777" w:rsidTr="00D00093">
        <w:tc>
          <w:tcPr>
            <w:tcW w:w="1702" w:type="dxa"/>
            <w:tcBorders>
              <w:left w:val="single" w:sz="18" w:space="0" w:color="auto"/>
            </w:tcBorders>
            <w:shd w:val="clear" w:color="auto" w:fill="FFFFFF" w:themeFill="background1"/>
          </w:tcPr>
          <w:p w14:paraId="09211201" w14:textId="77777777" w:rsidR="001D3C61" w:rsidRPr="003237DD" w:rsidRDefault="001D3C61" w:rsidP="00D00093">
            <w:pPr>
              <w:rPr>
                <w:b/>
              </w:rPr>
            </w:pPr>
            <w:r w:rsidRPr="003237DD">
              <w:rPr>
                <w:b/>
              </w:rPr>
              <w:t>Kalansenw kuntilenna:</w:t>
            </w:r>
          </w:p>
        </w:tc>
        <w:tc>
          <w:tcPr>
            <w:tcW w:w="4508" w:type="dxa"/>
            <w:shd w:val="clear" w:color="auto" w:fill="FFFFFF" w:themeFill="background1"/>
          </w:tcPr>
          <w:p w14:paraId="54BC5F0B" w14:textId="77777777" w:rsidR="001D3C61" w:rsidRPr="003237DD" w:rsidRDefault="001D3C61" w:rsidP="009F3CE2">
            <w:pPr>
              <w:pStyle w:val="ListParagraph"/>
              <w:numPr>
                <w:ilvl w:val="0"/>
                <w:numId w:val="26"/>
              </w:numPr>
              <w:spacing w:after="0" w:line="240" w:lineRule="auto"/>
            </w:pPr>
            <w:r w:rsidRPr="008C4A7F">
              <w:rPr>
                <w:b/>
              </w:rPr>
              <w:t xml:space="preserve">Kunkolo </w:t>
            </w:r>
            <w:r w:rsidRPr="003237DD">
              <w:t>: Yesu ye saya diminn</w:t>
            </w:r>
            <w:r>
              <w:t>a</w:t>
            </w:r>
            <w:r w:rsidRPr="003237DD">
              <w:t>n min sɔrɔ jurumut</w:t>
            </w:r>
            <w:r>
              <w:t>ɔ</w:t>
            </w:r>
            <w:r w:rsidRPr="003237DD">
              <w:t>w bolo walisa ka kɛ Tɛmɛnkan seli Sagaden dafalen ye min bɛ se ka an ka jurumuw ta ka bɔ yen, i ka miiri o la.</w:t>
            </w:r>
          </w:p>
          <w:p w14:paraId="5997090E" w14:textId="77777777" w:rsidR="001D3C61" w:rsidRPr="007D4617" w:rsidRDefault="001D3C61" w:rsidP="009F3CE2">
            <w:pPr>
              <w:pStyle w:val="ListParagraph"/>
              <w:numPr>
                <w:ilvl w:val="0"/>
                <w:numId w:val="26"/>
              </w:numPr>
              <w:spacing w:after="0" w:line="240" w:lineRule="auto"/>
              <w:rPr>
                <w:lang w:val="es-US"/>
              </w:rPr>
            </w:pPr>
            <w:r w:rsidRPr="007D4617">
              <w:rPr>
                <w:b/>
                <w:lang w:val="es-US"/>
              </w:rPr>
              <w:t xml:space="preserve">Dusukun </w:t>
            </w:r>
            <w:r w:rsidRPr="007D4617">
              <w:rPr>
                <w:lang w:val="es-US"/>
              </w:rPr>
              <w:t>: Ka da a la ko Yesu ka kanuya min bɛ hadamadenw ye, o de y‘a bila ka a ka namaya kɛ saraka ye jurumutɔw kosɔn.</w:t>
            </w:r>
          </w:p>
          <w:p w14:paraId="124332AF" w14:textId="77777777" w:rsidR="001D3C61" w:rsidRPr="007D4617" w:rsidRDefault="001D3C61" w:rsidP="009F3CE2">
            <w:pPr>
              <w:pStyle w:val="ListParagraph"/>
              <w:numPr>
                <w:ilvl w:val="0"/>
                <w:numId w:val="26"/>
              </w:numPr>
              <w:spacing w:after="0" w:line="240" w:lineRule="auto"/>
              <w:rPr>
                <w:lang w:val="es-US"/>
              </w:rPr>
            </w:pPr>
            <w:r w:rsidRPr="007D4617">
              <w:rPr>
                <w:b/>
                <w:lang w:val="es-US"/>
              </w:rPr>
              <w:t xml:space="preserve">Bolo </w:t>
            </w:r>
            <w:r w:rsidRPr="007D4617">
              <w:rPr>
                <w:lang w:val="es-US"/>
              </w:rPr>
              <w:t>: I ka ɲɛnamaya kɛ ni jigiya ye k’a dɔn ko foyi tɛ se k’i fara ka bɔ Ala ka kanuya la o min bɛ Yesu Krisita la. Jurumu ma kan ka kɛ kuntigi ye Krecɛnw ka ɲɛnamaya la, katuguni Yesu ka saya ni a ka lakununni ye jurumu fanga tiɲɛ.</w:t>
            </w:r>
          </w:p>
          <w:p w14:paraId="36FC19D3" w14:textId="77777777" w:rsidR="001D3C61" w:rsidRPr="007D4617" w:rsidRDefault="001D3C61" w:rsidP="00D00093">
            <w:pPr>
              <w:rPr>
                <w:lang w:val="es-US"/>
              </w:rPr>
            </w:pPr>
          </w:p>
        </w:tc>
        <w:tc>
          <w:tcPr>
            <w:tcW w:w="3104" w:type="dxa"/>
            <w:vMerge/>
            <w:tcBorders>
              <w:right w:val="single" w:sz="18" w:space="0" w:color="auto"/>
            </w:tcBorders>
          </w:tcPr>
          <w:p w14:paraId="00777A9D" w14:textId="77777777" w:rsidR="001D3C61" w:rsidRPr="007D4617" w:rsidRDefault="001D3C61" w:rsidP="00D00093">
            <w:pPr>
              <w:rPr>
                <w:lang w:val="es-US"/>
              </w:rPr>
            </w:pPr>
          </w:p>
        </w:tc>
      </w:tr>
      <w:tr w:rsidR="001D3C61" w:rsidRPr="003237DD" w14:paraId="5601A8D6" w14:textId="77777777" w:rsidTr="00D00093">
        <w:tc>
          <w:tcPr>
            <w:tcW w:w="1702" w:type="dxa"/>
            <w:tcBorders>
              <w:left w:val="single" w:sz="18" w:space="0" w:color="auto"/>
              <w:bottom w:val="single" w:sz="4" w:space="0" w:color="auto"/>
            </w:tcBorders>
            <w:shd w:val="clear" w:color="auto" w:fill="auto"/>
          </w:tcPr>
          <w:p w14:paraId="70DA6E5B" w14:textId="77777777" w:rsidR="001D3C61" w:rsidRPr="003237DD" w:rsidRDefault="001D3C61" w:rsidP="00D00093">
            <w:pPr>
              <w:rPr>
                <w:b/>
              </w:rPr>
            </w:pPr>
            <w:r w:rsidRPr="003237DD">
              <w:rPr>
                <w:b/>
              </w:rPr>
              <w:t>Kalansen min bɛ Vɛrise dɔ kɔnɔ:</w:t>
            </w:r>
          </w:p>
        </w:tc>
        <w:tc>
          <w:tcPr>
            <w:tcW w:w="7612" w:type="dxa"/>
            <w:gridSpan w:val="2"/>
            <w:tcBorders>
              <w:bottom w:val="single" w:sz="4" w:space="0" w:color="auto"/>
              <w:right w:val="single" w:sz="18" w:space="0" w:color="auto"/>
            </w:tcBorders>
            <w:shd w:val="clear" w:color="auto" w:fill="FFFFFF" w:themeFill="background1"/>
          </w:tcPr>
          <w:p w14:paraId="06C88778" w14:textId="77777777" w:rsidR="001D3C61" w:rsidRPr="008A6312" w:rsidRDefault="001D3C61" w:rsidP="00D00093">
            <w:pPr>
              <w:rPr>
                <w:rFonts w:cstheme="minorHAnsi"/>
              </w:rPr>
            </w:pPr>
            <w:r w:rsidRPr="008A6312">
              <w:rPr>
                <w:rFonts w:cstheme="minorHAnsi"/>
                <w:color w:val="000000"/>
                <w:shd w:val="clear" w:color="auto" w:fill="FFFFFF"/>
              </w:rPr>
              <w:t>Kɛlɛbolo kuntigi ni Yesu kɔlɔsibaga minnu tun bɛ ɲɔgɔn fɛ, olu ye dugukolo yɛrɛyɛrɛ ni ko kɛlenw bɛɛ ye tuma min na, u siranna kosɛbɛ, u pɛrɛnna ko: “Tiɲɛ la, a tun ye Ala Denkɛ ye!” (Matiyu 27:54)</w:t>
            </w:r>
          </w:p>
        </w:tc>
      </w:tr>
    </w:tbl>
    <w:p w14:paraId="18B6F3F5" w14:textId="77777777" w:rsidR="001D3C61" w:rsidRDefault="001D3C61" w:rsidP="001D3C61"/>
    <w:tbl>
      <w:tblPr>
        <w:tblStyle w:val="TableGrid"/>
        <w:tblW w:w="0" w:type="auto"/>
        <w:tblLook w:val="04A0" w:firstRow="1" w:lastRow="0" w:firstColumn="1" w:lastColumn="0" w:noHBand="0" w:noVBand="1"/>
      </w:tblPr>
      <w:tblGrid>
        <w:gridCol w:w="1705"/>
        <w:gridCol w:w="7645"/>
      </w:tblGrid>
      <w:tr w:rsidR="001D3C61" w:rsidRPr="007D4617" w14:paraId="74EB843E" w14:textId="77777777" w:rsidTr="00D00093">
        <w:tc>
          <w:tcPr>
            <w:tcW w:w="1705" w:type="dxa"/>
          </w:tcPr>
          <w:p w14:paraId="3DB9CC28" w14:textId="77777777" w:rsidR="001D3C61" w:rsidRDefault="001D3C61" w:rsidP="00D00093">
            <w:pPr>
              <w:rPr>
                <w:b/>
              </w:rPr>
            </w:pPr>
            <w:r>
              <w:rPr>
                <w:b/>
              </w:rPr>
              <w:t xml:space="preserve"> (Sɛbɛnni kuncɛcogo).</w:t>
            </w:r>
          </w:p>
          <w:p w14:paraId="1BD9DF51" w14:textId="77777777" w:rsidR="001D3C61" w:rsidRDefault="001D3C61" w:rsidP="00D00093">
            <w:pPr>
              <w:jc w:val="center"/>
              <w:rPr>
                <w:b/>
              </w:rPr>
            </w:pPr>
          </w:p>
        </w:tc>
        <w:tc>
          <w:tcPr>
            <w:tcW w:w="7645" w:type="dxa"/>
          </w:tcPr>
          <w:p w14:paraId="1058F687" w14:textId="77777777" w:rsidR="001D3C61" w:rsidRPr="007D4617" w:rsidRDefault="001D3C61" w:rsidP="00D00093">
            <w:pPr>
              <w:autoSpaceDE w:val="0"/>
              <w:autoSpaceDN w:val="0"/>
              <w:adjustRightInd w:val="0"/>
              <w:rPr>
                <w:rFonts w:cstheme="minorHAnsi"/>
                <w:lang w:val="es-US"/>
              </w:rPr>
            </w:pPr>
            <w:r w:rsidRPr="007D4617">
              <w:rPr>
                <w:rFonts w:cstheme="minorHAnsi"/>
                <w:lang w:val="es-US"/>
              </w:rPr>
              <w:t>Sarakalasebagaw taara ni Yesu ye Jude jamana kuntigi Pilate fɛ. U ye nkalon tigɛ Pilate ye k’a fɔ a ye ko Yesu ye kojuguba kɛ. Yahutuw y’a fɔ Pilate ye ko Yesu tɛ u ka masakɛ ye ani ko u b’a fɛ a ka gengen jiri la. Ka gengen jiri la, o tun ye saya juguba ye, mɔgɔ si tun ta fɛ  ka min sɔrɔ. Sɔrɔdasi dɔw ye Yesu ka finiw bɔ ka fini bulama dɔ siri a la. O kɔ, u ye Yesu bugɔ siɲɛ caman ni bugɔli geɲɛ ye, ka genɲɛn masafugulan dɔ do a kun na, ka daji tu a kan. Simɔn, cɛ min bɔra Sirene, o tun ka kan ka gengenjiri ta ka taa kulu kan min tɔgɔ ye ko Gɔlgota, katuguni Yesu barika tun ka dɔgɔ kojugu fo a tun tɛ se k’a ta a kelen na. Sɔrɔdasiw ye Yesu da gengenjiri kan, k'a bolow kɔrɔta, ka</w:t>
            </w:r>
          </w:p>
          <w:p w14:paraId="3FF65330" w14:textId="77777777" w:rsidR="001D3C61" w:rsidRPr="007D4617" w:rsidRDefault="001D3C61" w:rsidP="00D00093">
            <w:pPr>
              <w:autoSpaceDE w:val="0"/>
              <w:autoSpaceDN w:val="0"/>
              <w:adjustRightInd w:val="0"/>
              <w:rPr>
                <w:rFonts w:cstheme="minorHAnsi"/>
                <w:lang w:val="es-US"/>
              </w:rPr>
            </w:pPr>
            <w:r w:rsidRPr="007D4617">
              <w:rPr>
                <w:rFonts w:cstheme="minorHAnsi"/>
                <w:lang w:val="es-US"/>
              </w:rPr>
              <w:t xml:space="preserve"> nɛgɛw gosi A bolow la. Sani u ka gengenjiri kɔrɔta, u ye nɛgɛ wɛrɛ ta k’a gosi Yesu senw na. Yesu sara tuma min na, ko juguba dɔ kɛra</w:t>
            </w:r>
          </w:p>
          <w:p w14:paraId="67E2307A" w14:textId="77777777" w:rsidR="001D3C61" w:rsidRPr="007D4617" w:rsidRDefault="001D3C61" w:rsidP="00D00093">
            <w:pPr>
              <w:autoSpaceDE w:val="0"/>
              <w:autoSpaceDN w:val="0"/>
              <w:adjustRightInd w:val="0"/>
              <w:rPr>
                <w:rFonts w:cstheme="minorHAnsi"/>
                <w:lang w:val="es-US"/>
              </w:rPr>
            </w:pPr>
            <w:r w:rsidRPr="007D4617">
              <w:rPr>
                <w:rFonts w:cstheme="minorHAnsi"/>
                <w:lang w:val="es-US"/>
              </w:rPr>
              <w:t>dugukoloyɛrɛyɛrɛ. O bɛɛ yelen kɔ, sɔrɔdasi dɔ y’a faamu ko Yesu tun ye Ala Denkɛ ye tiɲɛ na.</w:t>
            </w:r>
          </w:p>
          <w:p w14:paraId="6B6AA291" w14:textId="77777777" w:rsidR="001D3C61" w:rsidRPr="007D4617" w:rsidRDefault="001D3C61" w:rsidP="00D00093">
            <w:pPr>
              <w:rPr>
                <w:b/>
                <w:lang w:val="es-US"/>
              </w:rPr>
            </w:pPr>
          </w:p>
        </w:tc>
      </w:tr>
      <w:tr w:rsidR="001D3C61" w14:paraId="1E68B717" w14:textId="77777777" w:rsidTr="00D00093">
        <w:tc>
          <w:tcPr>
            <w:tcW w:w="1705" w:type="dxa"/>
          </w:tcPr>
          <w:p w14:paraId="0A3D2A33" w14:textId="77777777" w:rsidR="001D3C61" w:rsidRPr="007D4617" w:rsidRDefault="001D3C61" w:rsidP="00D00093">
            <w:pPr>
              <w:jc w:val="center"/>
              <w:rPr>
                <w:b/>
                <w:lang w:val="es-US"/>
              </w:rPr>
            </w:pPr>
            <w:r w:rsidRPr="007D4617">
              <w:rPr>
                <w:b/>
                <w:lang w:val="es-US"/>
              </w:rPr>
              <w:t>Kalan min bɛ bɔ Ja la</w:t>
            </w:r>
          </w:p>
        </w:tc>
        <w:tc>
          <w:tcPr>
            <w:tcW w:w="7645" w:type="dxa"/>
          </w:tcPr>
          <w:p w14:paraId="67889AC0" w14:textId="77777777" w:rsidR="001D3C61" w:rsidRDefault="001D3C61" w:rsidP="009A60EF">
            <w:pPr>
              <w:pStyle w:val="ListParagraph"/>
              <w:numPr>
                <w:ilvl w:val="0"/>
                <w:numId w:val="195"/>
              </w:numPr>
              <w:spacing w:after="0" w:line="240" w:lineRule="auto"/>
              <w:rPr>
                <w:b/>
              </w:rPr>
            </w:pPr>
            <w:r>
              <w:rPr>
                <w:b/>
              </w:rPr>
              <w:t xml:space="preserve">Gengenna jiri la. </w:t>
            </w:r>
            <w:r>
              <w:t xml:space="preserve">Romɛ Mansamara tun bɛ baara kɛ ni gengenjiri ye  walisa ka kɛ dimi ka tɛmɛ fɛɛrɛ ye  mɔgɔw bɛɛ kan minnu tun kan ka faga ni u jalaki latigɛra saya ye. Hali ni Yesu tun ma kojugu si kɛ min ka kan ni saya ye, Romɛ faamaw ni diinɛ ɲɛmɔgɔw ye jɛkafɔ kɛ walisa ka Yesu faga walisa k’a da tugu. Hali ni gengenjiri tun ye saya sira ye min tun ka jugu ka tɛmɛ </w:t>
            </w:r>
            <w:r>
              <w:lastRenderedPageBreak/>
              <w:t>tɔw bɛɛ kan, Yesu sɔnna o saya ma ni diyanye ye k’a sababu kɛ a ka kanuya ye an ko la.</w:t>
            </w:r>
          </w:p>
          <w:p w14:paraId="7EA5A8BD" w14:textId="77777777" w:rsidR="001D3C61" w:rsidRDefault="001D3C61" w:rsidP="009A60EF">
            <w:pPr>
              <w:pStyle w:val="ListParagraph"/>
              <w:numPr>
                <w:ilvl w:val="0"/>
                <w:numId w:val="195"/>
              </w:numPr>
              <w:spacing w:after="0" w:line="240" w:lineRule="auto"/>
              <w:rPr>
                <w:b/>
              </w:rPr>
            </w:pPr>
            <w:r>
              <w:rPr>
                <w:b/>
              </w:rPr>
              <w:t xml:space="preserve">Romɛkaw ka sɔrɔdasiw. </w:t>
            </w:r>
            <w:r>
              <w:t>Romɛ sɔrɔdasiw ye Yesu bugɔ kosɛbɛ, ka wanniw masafugulan don a kun na, ka a gengenni kɛ.</w:t>
            </w:r>
          </w:p>
          <w:p w14:paraId="34475791" w14:textId="77777777" w:rsidR="001D3C61" w:rsidRDefault="001D3C61" w:rsidP="009A60EF">
            <w:pPr>
              <w:pStyle w:val="ListParagraph"/>
              <w:numPr>
                <w:ilvl w:val="0"/>
                <w:numId w:val="195"/>
              </w:numPr>
              <w:spacing w:after="0" w:line="240" w:lineRule="auto"/>
              <w:rPr>
                <w:b/>
              </w:rPr>
            </w:pPr>
            <w:r>
              <w:rPr>
                <w:b/>
              </w:rPr>
              <w:t xml:space="preserve">Pilaki (walaha) ye. </w:t>
            </w:r>
            <w:r>
              <w:t>Ni faamaw tun bɛ kojugukɛlaw gengen jiri la, tuma caman na, faamaw tun bɛ sɛbɛn dɔ bila gengenjiri kan, k’u ka kojuguw ɲɛfɔ. Tablo min tun bɛ Yesu kunkolo sanfɛ, o tun sɛbɛnnen bɛ ko: “Nin ye Yesu ye, Yahutuw ka masakɛ.”</w:t>
            </w:r>
          </w:p>
          <w:p w14:paraId="2FF727B9" w14:textId="77777777" w:rsidR="001D3C61" w:rsidRDefault="001D3C61" w:rsidP="009A60EF">
            <w:pPr>
              <w:pStyle w:val="ListParagraph"/>
              <w:numPr>
                <w:ilvl w:val="0"/>
                <w:numId w:val="195"/>
              </w:numPr>
              <w:spacing w:after="0" w:line="240" w:lineRule="auto"/>
              <w:rPr>
                <w:b/>
              </w:rPr>
            </w:pPr>
            <w:r>
              <w:rPr>
                <w:b/>
              </w:rPr>
              <w:t xml:space="preserve">Mɔgɔw bɛ Yesu  parabɔ. </w:t>
            </w:r>
            <w:r>
              <w:t>A ma se ka Yesu faga dɔrɔn, diinɛ ɲɛmɔgɔ dɔw ye Yɛlɛ bɔYesu ma ( tulo geren) gengenjiri la, k’a fɔ ko ni Yesu de tun ye Masiya ye tiɲɛ na, a ka kan ka jigin ka bɔ gengenjiri kan.</w:t>
            </w:r>
          </w:p>
          <w:p w14:paraId="37BBBA13" w14:textId="77777777" w:rsidR="001D3C61" w:rsidRPr="00015BC5" w:rsidRDefault="001D3C61" w:rsidP="009A60EF">
            <w:pPr>
              <w:pStyle w:val="ListParagraph"/>
              <w:numPr>
                <w:ilvl w:val="0"/>
                <w:numId w:val="195"/>
              </w:numPr>
              <w:spacing w:after="0" w:line="240" w:lineRule="auto"/>
              <w:rPr>
                <w:b/>
              </w:rPr>
            </w:pPr>
            <w:r>
              <w:rPr>
                <w:b/>
              </w:rPr>
              <w:t xml:space="preserve">Dibi ye jamana datugu </w:t>
            </w:r>
            <w:r>
              <w:t>k’a sɔrɔ Yesu dulonna ka sa.</w:t>
            </w:r>
          </w:p>
          <w:p w14:paraId="37DE4AE3" w14:textId="77777777" w:rsidR="001D3C61" w:rsidRDefault="001D3C61" w:rsidP="009A60EF">
            <w:pPr>
              <w:pStyle w:val="ListParagraph"/>
              <w:numPr>
                <w:ilvl w:val="0"/>
                <w:numId w:val="195"/>
              </w:numPr>
              <w:spacing w:after="0" w:line="240" w:lineRule="auto"/>
              <w:rPr>
                <w:b/>
              </w:rPr>
            </w:pPr>
            <w:r>
              <w:rPr>
                <w:b/>
              </w:rPr>
              <w:t xml:space="preserve">Yesu. </w:t>
            </w:r>
            <w:r>
              <w:t>Hali ni faamaw ye jɛkafɔ kɛ walisa ka Yesu faga, u ye Ala sago kɛ dɔrɔn Yesu ye. Yesu tun b’a dɔn kabini fɔlɔfɔlɔ ko a bɛna gengen jiri la ka kɛ Tɛmɛnkan seli Sagaden dafalen ye walisa ka kisili sira da mɔgɔw bɛɛ ye. Yesu sara tuma min na, a pɛrɛnna ko “A banna!” (A dafara)</w:t>
            </w:r>
          </w:p>
          <w:p w14:paraId="65EBB417" w14:textId="77777777" w:rsidR="001D3C61" w:rsidRPr="00E86E74" w:rsidRDefault="001D3C61" w:rsidP="00D00093">
            <w:pPr>
              <w:pStyle w:val="ListParagraph"/>
              <w:ind w:left="360"/>
              <w:rPr>
                <w:b/>
              </w:rPr>
            </w:pPr>
          </w:p>
        </w:tc>
      </w:tr>
      <w:tr w:rsidR="001D3C61" w:rsidRPr="001D3C61" w14:paraId="536CE615" w14:textId="77777777" w:rsidTr="00D00093">
        <w:tc>
          <w:tcPr>
            <w:tcW w:w="1705" w:type="dxa"/>
          </w:tcPr>
          <w:p w14:paraId="3244B3F0" w14:textId="77777777" w:rsidR="001D3C61" w:rsidRDefault="001D3C61" w:rsidP="00D00093">
            <w:pPr>
              <w:jc w:val="center"/>
              <w:rPr>
                <w:b/>
              </w:rPr>
            </w:pPr>
            <w:r>
              <w:rPr>
                <w:b/>
              </w:rPr>
              <w:lastRenderedPageBreak/>
              <w:t>Masalabolo</w:t>
            </w:r>
          </w:p>
          <w:p w14:paraId="10B7DC13" w14:textId="77777777" w:rsidR="001D3C61" w:rsidRDefault="001D3C61" w:rsidP="00D00093">
            <w:pPr>
              <w:jc w:val="center"/>
            </w:pPr>
            <w:r>
              <w:rPr>
                <w:b/>
              </w:rPr>
              <w:t>Hukumu</w:t>
            </w:r>
          </w:p>
        </w:tc>
        <w:tc>
          <w:tcPr>
            <w:tcW w:w="7645" w:type="dxa"/>
          </w:tcPr>
          <w:p w14:paraId="78828F3A" w14:textId="77777777" w:rsidR="001D3C61" w:rsidRDefault="001D3C61" w:rsidP="00D00093">
            <w:r>
              <w:t>Sarakalasebaa kuntigi ye Yesu minɛ k’a kiri tigɛ kɔfɛ, diinɛ ɲɛmɔgɔw ye Yesu ci Romɛ faamaw ma. Hali ni diinɛ ɲɛmɔgɔw tun b’a fɛ Yesu ka sa, Romɛ faama minnu tun bɛ fanga la, olu dɔrɔn de tun bɛ se ka saya kiri tigɛ. O kama, diinɛ ɲɛmɔgɔw ye jɛkafɔ kɛ walisa ka Pilate, Romɛ faama, lafili walisa ka Yesu faga.</w:t>
            </w:r>
          </w:p>
          <w:p w14:paraId="43BDAB77" w14:textId="77777777" w:rsidR="001D3C61" w:rsidRDefault="001D3C61" w:rsidP="00D00093"/>
          <w:p w14:paraId="5E67D6C2" w14:textId="77777777" w:rsidR="001D3C61" w:rsidRDefault="001D3C61" w:rsidP="00D00093">
            <w:r>
              <w:t>Tuma min na Pilate ye Yesu jalaki saya la, a ye yamaruya di ko Yesu ka bugɔ ni bugɔli ye. O kɔfɛ, Romɛ sɔrɔdasiw ye Yesu wajibiya ka a yɛrɛ ka gengenjiri ta ka tɛmɛ Jerusalɛm nbɛdaw fɛ ka taa gengenjiri yɔrɔ la. U sera yen tuma min na, Romɛ sɔrɔdasiw y’a ka finiw bɔ Yesu la ka a gengen gengenjiri la. K’a sɔrɔ a nɔfɛmɔgɔ dɔw jɔlen tora u kɛrɛ fɛ u makuntɔ ka Yesu satɔ filɛ, diinɛ ɲɛmɔgɔ dɔw ye Yesu tulo geren.</w:t>
            </w:r>
          </w:p>
          <w:p w14:paraId="50A6CB35" w14:textId="77777777" w:rsidR="001D3C61" w:rsidRDefault="001D3C61" w:rsidP="00D00093"/>
          <w:p w14:paraId="29CE9E53" w14:textId="77777777" w:rsidR="001D3C61" w:rsidRDefault="001D3C61" w:rsidP="00D00093">
            <w:r>
              <w:t>A ka c’a la, a tun bɛ waati jan ta walasa mɔgɔw ka sa gengenjiri kan, nka ikomi sɔrɔdasiw ye a bugɔ ni juguya ye ka kɔn o ɲɛ, Yesu sara lɛrɛ damadɔ kɔnɔ. Yesu ye kulekan caman fɔ tuma min na a tun bɛ ka sa, i n’a fɔ “A banna!” Yesu sara tuma min na, dugukolo yɛrɛyɛrɛ dɔ ye jamana yɛrɛyɛrɛ.</w:t>
            </w:r>
          </w:p>
          <w:p w14:paraId="769CA978" w14:textId="77777777" w:rsidR="001D3C61" w:rsidRPr="00015BC5" w:rsidRDefault="001D3C61" w:rsidP="00D00093"/>
          <w:p w14:paraId="731E6032" w14:textId="77777777" w:rsidR="001D3C61" w:rsidRDefault="001D3C61" w:rsidP="00D00093">
            <w:r>
              <w:rPr>
                <w:b/>
              </w:rPr>
              <w:t xml:space="preserve">Tɛmɛsira filanan: </w:t>
            </w:r>
            <w:r>
              <w:t>Hali ni mɔgɔ minnu ye Yesu tulo geren, olu tun b’a ka saya jate dalilu ye ko a tɛ Masiya ye, tiɲɛ yɛrɛ la, a ka saya ye Layidu Kɔrɔ kiraya kuma caman tiimɛ Masiya ko la. Nin tɛmɛsira min bɔra Esayi kɔnɔ, o bɛ fɛn caman fɔ Yesu ka cidenyabaara ni a ka saya ko la, san kɛmɛ caman sanni o ka kɛ.</w:t>
            </w:r>
          </w:p>
          <w:p w14:paraId="6F5D44E3" w14:textId="77777777" w:rsidR="001D3C61" w:rsidRDefault="001D3C61" w:rsidP="00D00093"/>
          <w:p w14:paraId="6828B9DD" w14:textId="77777777" w:rsidR="001D3C61" w:rsidRPr="00274B2B" w:rsidRDefault="001D3C61" w:rsidP="00D00093">
            <w:r>
              <w:rPr>
                <w:b/>
              </w:rPr>
              <w:t xml:space="preserve">Dannaya sariyasenw sira: VI </w:t>
            </w:r>
            <w:r>
              <w:t xml:space="preserve">. </w:t>
            </w:r>
            <w:r>
              <w:rPr>
                <w:b/>
              </w:rPr>
              <w:t xml:space="preserve">Kafarili. </w:t>
            </w:r>
            <w:r>
              <w:t>Jurumu bɛ jɛɲɔgɔnya tiɲɛ Ala Senuman ni hadamaden jurumutɔ cɛ. Walisa ka sira di walisa ka Ala senuma ni adamaden jurumutw bn, Yesu Krisita nana dugukolo kan ka namaya dafalen k ni jurumu t a la ani ka adamadenw ka jurumuw b jalaki ta a yr kan. Ikomi Yesu sara saya min ka kan ni mɔgɔ kelen-kelen bɛɛ ye u ka jurumuw kosɔn, Yesu ka saya bɛ hɔrɔnya di jurumukɛla ma a ka sɔn Ala ka kanuya ni a ka yafa ma. Yesu ka saya b kisili sira di mg b ye min b Kibaru Duman lamn ani ni danaya la, min b sɔn Yesu ka kisili dilen ma.</w:t>
            </w:r>
          </w:p>
          <w:p w14:paraId="7D6F47CC" w14:textId="77777777" w:rsidR="001D3C61" w:rsidRPr="00176ABB" w:rsidRDefault="001D3C61" w:rsidP="009F3CE2">
            <w:pPr>
              <w:pStyle w:val="ListParagraph"/>
              <w:numPr>
                <w:ilvl w:val="0"/>
                <w:numId w:val="19"/>
              </w:numPr>
              <w:rPr>
                <w:b/>
              </w:rPr>
            </w:pPr>
            <w:r w:rsidRPr="00176ABB">
              <w:rPr>
                <w:b/>
              </w:rPr>
              <w:lastRenderedPageBreak/>
              <w:t>Kuntigi: Yala mɔgɔ dɔ delila i ka ɲɛnamaya kɔnɔ min ye kanuya misali kɛ min juguyalen don fo u bɛ saraka kɛ walasa i ka nisɔndiya ni hɛrɛ dɔn wa?</w:t>
            </w:r>
          </w:p>
          <w:p w14:paraId="31224842" w14:textId="77777777" w:rsidR="001D3C61" w:rsidRPr="00BE35E3" w:rsidRDefault="001D3C61" w:rsidP="009F3CE2">
            <w:pPr>
              <w:pStyle w:val="ListParagraph"/>
              <w:numPr>
                <w:ilvl w:val="0"/>
                <w:numId w:val="19"/>
              </w:numPr>
            </w:pPr>
            <w:r>
              <w:rPr>
                <w:b/>
              </w:rPr>
              <w:t>Dusukun: Mun kra i dusukun na tuma min na i y’a mɛn ko Yesu sara i ka jurumuw kosɔn ani ka ɲangili min ka kan ni i ye, a y’o ta a yɛrɛ kan?</w:t>
            </w:r>
          </w:p>
          <w:p w14:paraId="0B3ADC3A" w14:textId="77777777" w:rsidR="001D3C61" w:rsidRPr="000F5F8B" w:rsidRDefault="001D3C61" w:rsidP="009F3CE2">
            <w:pPr>
              <w:pStyle w:val="ListParagraph"/>
              <w:numPr>
                <w:ilvl w:val="0"/>
                <w:numId w:val="19"/>
              </w:numPr>
              <w:spacing w:after="0" w:line="240" w:lineRule="auto"/>
            </w:pPr>
            <w:r w:rsidRPr="00C15263">
              <w:rPr>
                <w:b/>
              </w:rPr>
              <w:t>Bolo: I bɛ se ka saraka ɲɛnamaya kɛcogo misali di mɔgɔ wɛrɛw ye cogo di nin dɔgɔkun in na?</w:t>
            </w:r>
          </w:p>
          <w:p w14:paraId="6C1F6526" w14:textId="77777777" w:rsidR="001D3C61" w:rsidRDefault="001D3C61" w:rsidP="00D00093"/>
          <w:p w14:paraId="0B7858F8" w14:textId="77777777" w:rsidR="001D3C61" w:rsidRDefault="001D3C61" w:rsidP="00D00093">
            <w:pPr>
              <w:pStyle w:val="Default"/>
              <w:rPr>
                <w:rFonts w:asciiTheme="minorHAnsi" w:hAnsiTheme="minorHAnsi" w:cstheme="minorHAnsi"/>
              </w:rPr>
            </w:pPr>
            <w:r w:rsidRPr="00276E39">
              <w:rPr>
                <w:rFonts w:asciiTheme="minorHAnsi" w:hAnsiTheme="minorHAnsi" w:cstheme="minorHAnsi"/>
                <w:b/>
              </w:rPr>
              <w:t xml:space="preserve">Bibulu tilali ni silamɛw ye Track: </w:t>
            </w:r>
            <w:r w:rsidRPr="00276E39">
              <w:rPr>
                <w:rFonts w:asciiTheme="minorHAnsi" w:hAnsiTheme="minorHAnsi" w:cstheme="minorHAnsi"/>
              </w:rPr>
              <w:t xml:space="preserve">Nin kalan in nafa ka bon kosɛbɛ walasa ka silamɛya faamuyali ɲɛfɔ Yesu ka saya kan gengenjiri fɛ, </w:t>
            </w:r>
            <w:r>
              <w:rPr>
                <w:rFonts w:asciiTheme="minorHAnsi" w:hAnsiTheme="minorHAnsi" w:cstheme="minorHAnsi"/>
              </w:rPr>
              <w:t>katuguni</w:t>
            </w:r>
            <w:r w:rsidRPr="00276E39">
              <w:rPr>
                <w:rFonts w:asciiTheme="minorHAnsi" w:hAnsiTheme="minorHAnsi" w:cstheme="minorHAnsi"/>
              </w:rPr>
              <w:t xml:space="preserve"> kalansen #79 “Yesu tun bɛ gengenjiri nata dɔn,” ani 86 “Tɛmɛnkan seli surɔfana” tun bɛ kuma Yesu ka sɔnni kan ka tugu Ala ka laɲini kɔ ka taa gengenjiri la.</w:t>
            </w:r>
          </w:p>
          <w:p w14:paraId="22F9E6CE" w14:textId="77777777" w:rsidR="001D3C61" w:rsidRPr="00276E39" w:rsidRDefault="001D3C61" w:rsidP="00D00093">
            <w:pPr>
              <w:pStyle w:val="Default"/>
              <w:rPr>
                <w:rFonts w:asciiTheme="minorHAnsi" w:hAnsiTheme="minorHAnsi" w:cstheme="minorHAnsi"/>
              </w:rPr>
            </w:pPr>
          </w:p>
          <w:p w14:paraId="681835F7" w14:textId="77777777" w:rsidR="001D3C61" w:rsidRDefault="001D3C61" w:rsidP="00D00093">
            <w:pPr>
              <w:pStyle w:val="Default"/>
              <w:rPr>
                <w:rFonts w:asciiTheme="minorHAnsi" w:hAnsiTheme="minorHAnsi" w:cstheme="minorHAnsi"/>
              </w:rPr>
            </w:pPr>
            <w:r w:rsidRPr="00276E39">
              <w:rPr>
                <w:rFonts w:asciiTheme="minorHAnsi" w:hAnsiTheme="minorHAnsi" w:cstheme="minorHAnsi"/>
              </w:rPr>
              <w:t xml:space="preserve">Aw ye kalansen #79 kalansenw lajɛ ka ɲɛsin silamɛya faamuyali bɛɛ ma </w:t>
            </w:r>
            <w:r w:rsidRPr="00276E39">
              <w:rPr>
                <w:rFonts w:asciiTheme="minorHAnsi" w:hAnsiTheme="minorHAnsi" w:cstheme="minorHAnsi"/>
              </w:rPr>
              <w:softHyphen/>
              <w:t>gengenjiri kan.</w:t>
            </w:r>
          </w:p>
          <w:p w14:paraId="03DB295D" w14:textId="77777777" w:rsidR="001D3C61" w:rsidRPr="0072066C" w:rsidRDefault="001D3C61" w:rsidP="00D00093">
            <w:pPr>
              <w:autoSpaceDE w:val="0"/>
              <w:autoSpaceDN w:val="0"/>
              <w:adjustRightInd w:val="0"/>
              <w:rPr>
                <w:rFonts w:ascii="Myriad Pro" w:hAnsi="Myriad Pro" w:cs="Myriad Pro"/>
                <w:color w:val="000000"/>
                <w:sz w:val="24"/>
                <w:szCs w:val="24"/>
              </w:rPr>
            </w:pPr>
          </w:p>
          <w:p w14:paraId="09CE8617" w14:textId="77777777" w:rsidR="001D3C61" w:rsidRPr="0072066C" w:rsidRDefault="001D3C61" w:rsidP="00D00093">
            <w:pPr>
              <w:autoSpaceDE w:val="0"/>
              <w:autoSpaceDN w:val="0"/>
              <w:adjustRightInd w:val="0"/>
              <w:rPr>
                <w:rFonts w:cstheme="minorHAnsi"/>
                <w:color w:val="000000"/>
              </w:rPr>
            </w:pPr>
            <w:r w:rsidRPr="0072066C">
              <w:rPr>
                <w:rFonts w:cstheme="minorHAnsi"/>
                <w:color w:val="000000"/>
              </w:rPr>
              <w:t>Yesu sara an nɔ na i n’a fɔ saraka min bɛ kɛ an nɔnabila ye an nɔ na (hakilila min ye kafarili ye min bɛ kɛ fɛn wɛrɛ nɔ na). An tun ka kan ni saya ye A sara; Yesu tun jalakibali don fewu ani jurumu tun tɛ a la. Yesu sara i ko Ala ka Sagaden, saraka sagaden, ka jurumuw kafari minnu dara a la.</w:t>
            </w:r>
          </w:p>
          <w:p w14:paraId="52FAE7C3" w14:textId="77777777" w:rsidR="001D3C61" w:rsidRPr="0072066C" w:rsidRDefault="001D3C61" w:rsidP="00D00093">
            <w:pPr>
              <w:autoSpaceDE w:val="0"/>
              <w:autoSpaceDN w:val="0"/>
              <w:adjustRightInd w:val="0"/>
              <w:rPr>
                <w:rFonts w:ascii="Myriad Pro" w:hAnsi="Myriad Pro" w:cs="Myriad Pro"/>
                <w:color w:val="000000"/>
                <w:sz w:val="24"/>
                <w:szCs w:val="24"/>
              </w:rPr>
            </w:pPr>
          </w:p>
          <w:p w14:paraId="7E9A01A6" w14:textId="77777777" w:rsidR="001D3C61" w:rsidRPr="0072066C" w:rsidRDefault="001D3C61" w:rsidP="00D00093">
            <w:pPr>
              <w:autoSpaceDE w:val="0"/>
              <w:autoSpaceDN w:val="0"/>
              <w:adjustRightInd w:val="0"/>
              <w:rPr>
                <w:rFonts w:cstheme="minorHAnsi"/>
                <w:color w:val="000000"/>
              </w:rPr>
            </w:pPr>
            <w:r w:rsidRPr="0072066C">
              <w:rPr>
                <w:rFonts w:cstheme="minorHAnsi"/>
                <w:color w:val="000000"/>
              </w:rPr>
              <w:t>A nafa ka bon ka a faamu ko Yesu ka saya tun b Ala ka laben na a ni adamadenw kosn: Yesu sɔnna Ala ka laben ma ni diyagoya ye ani a sara anw n na ani an ka jurumuw kosn.</w:t>
            </w:r>
          </w:p>
          <w:p w14:paraId="753E2707" w14:textId="77777777" w:rsidR="001D3C61" w:rsidRPr="00276E39" w:rsidRDefault="001D3C61" w:rsidP="00D00093">
            <w:pPr>
              <w:pStyle w:val="Default"/>
              <w:rPr>
                <w:rFonts w:asciiTheme="minorHAnsi" w:hAnsiTheme="minorHAnsi" w:cstheme="minorHAnsi"/>
              </w:rPr>
            </w:pPr>
          </w:p>
          <w:p w14:paraId="6C6C1CC5" w14:textId="77777777" w:rsidR="001D3C61" w:rsidRDefault="001D3C61" w:rsidP="009F3CE2">
            <w:pPr>
              <w:pStyle w:val="ListParagraph"/>
              <w:numPr>
                <w:ilvl w:val="0"/>
                <w:numId w:val="19"/>
              </w:numPr>
              <w:spacing w:after="0" w:line="240" w:lineRule="auto"/>
              <w:rPr>
                <w:b/>
              </w:rPr>
            </w:pPr>
            <w:r>
              <w:rPr>
                <w:rFonts w:cs="Myriad Pro"/>
                <w:b/>
                <w:bCs/>
                <w:color w:val="000000"/>
                <w:sz w:val="23"/>
                <w:szCs w:val="23"/>
              </w:rPr>
              <w:t xml:space="preserve">Matiyu 27:1-26 kalanni kɔfɛ, kow ni mɔgɔ minnu sen donna Pilate ka desizɔn na ka Yesu Masiya don Yahutu ɲɛmɔgɔw ni jama sago la, i ka miiri olu la ani ka olu tɔgɔ sɛbɛn. </w:t>
            </w:r>
            <w:r>
              <w:rPr>
                <w:b/>
              </w:rPr>
              <w:t>.</w:t>
            </w:r>
          </w:p>
          <w:p w14:paraId="0A989AB2" w14:textId="77777777" w:rsidR="001D3C61" w:rsidRDefault="001D3C61" w:rsidP="009F3CE2">
            <w:pPr>
              <w:pStyle w:val="ListParagraph"/>
              <w:numPr>
                <w:ilvl w:val="0"/>
                <w:numId w:val="19"/>
              </w:numPr>
              <w:spacing w:after="0" w:line="240" w:lineRule="auto"/>
              <w:rPr>
                <w:b/>
              </w:rPr>
            </w:pPr>
            <w:r>
              <w:rPr>
                <w:rFonts w:cs="Myriad Pro"/>
                <w:b/>
                <w:bCs/>
                <w:color w:val="000000"/>
                <w:sz w:val="23"/>
                <w:szCs w:val="23"/>
              </w:rPr>
              <w:t>E fɛ, yala a bɛ iko kɔrɔbɔliw tugura cogo tilennen na, wa u sera dantigɛli ma min bɛ bɛn wa?</w:t>
            </w:r>
          </w:p>
          <w:p w14:paraId="1B734C26" w14:textId="77777777" w:rsidR="001D3C61" w:rsidRPr="00276E39" w:rsidRDefault="001D3C61" w:rsidP="009F3CE2">
            <w:pPr>
              <w:pStyle w:val="ListParagraph"/>
              <w:numPr>
                <w:ilvl w:val="0"/>
                <w:numId w:val="19"/>
              </w:numPr>
              <w:spacing w:after="0" w:line="240" w:lineRule="auto"/>
              <w:rPr>
                <w:b/>
              </w:rPr>
            </w:pPr>
            <w:r>
              <w:rPr>
                <w:rFonts w:cs="Myriad Pro"/>
                <w:b/>
                <w:bCs/>
                <w:color w:val="000000"/>
                <w:sz w:val="23"/>
                <w:szCs w:val="23"/>
              </w:rPr>
              <w:t>Yesu Masiya ye wale kɛ cogo di a ka kɔrɔbɔli waati la ani a gengen jiri la o kɔfɛ?</w:t>
            </w:r>
          </w:p>
          <w:p w14:paraId="313D0B19" w14:textId="77777777" w:rsidR="001D3C61" w:rsidRDefault="001D3C61" w:rsidP="009F3CE2">
            <w:pPr>
              <w:pStyle w:val="ListParagraph"/>
              <w:numPr>
                <w:ilvl w:val="0"/>
                <w:numId w:val="19"/>
              </w:numPr>
              <w:spacing w:after="0" w:line="240" w:lineRule="auto"/>
              <w:rPr>
                <w:b/>
              </w:rPr>
            </w:pPr>
            <w:r>
              <w:rPr>
                <w:rFonts w:cs="Myriad Pro"/>
                <w:b/>
                <w:bCs/>
                <w:color w:val="000000"/>
                <w:sz w:val="23"/>
                <w:szCs w:val="23"/>
              </w:rPr>
              <w:t>Yala Kibaru Duman b’a jɛya ko gengenjiri kɛra ko ye min kɛra tiɲɛ na, tariku kɔnɔ wa?</w:t>
            </w:r>
          </w:p>
          <w:p w14:paraId="0DDF87E4" w14:textId="77777777" w:rsidR="001D3C61" w:rsidRPr="00CA4179" w:rsidRDefault="001D3C61" w:rsidP="00D00093"/>
        </w:tc>
      </w:tr>
      <w:tr w:rsidR="001D3C61" w14:paraId="4FF487D1" w14:textId="77777777" w:rsidTr="00D00093">
        <w:tc>
          <w:tcPr>
            <w:tcW w:w="9350" w:type="dxa"/>
            <w:gridSpan w:val="2"/>
            <w:shd w:val="clear" w:color="auto" w:fill="BFBFBF" w:themeFill="background1" w:themeFillShade="BF"/>
          </w:tcPr>
          <w:p w14:paraId="13C38C92" w14:textId="77777777" w:rsidR="001D3C61" w:rsidRPr="0068101F" w:rsidRDefault="001D3C61" w:rsidP="00D00093">
            <w:pPr>
              <w:jc w:val="center"/>
              <w:rPr>
                <w:sz w:val="28"/>
                <w:szCs w:val="28"/>
              </w:rPr>
            </w:pPr>
            <w:r w:rsidRPr="0068101F">
              <w:rPr>
                <w:b/>
                <w:sz w:val="28"/>
                <w:szCs w:val="28"/>
              </w:rPr>
              <w:lastRenderedPageBreak/>
              <w:t>Bibulukalan</w:t>
            </w:r>
          </w:p>
        </w:tc>
      </w:tr>
      <w:tr w:rsidR="001D3C61" w:rsidRPr="001D3C61" w14:paraId="6DC144F4" w14:textId="77777777" w:rsidTr="00D00093">
        <w:tc>
          <w:tcPr>
            <w:tcW w:w="1705" w:type="dxa"/>
          </w:tcPr>
          <w:p w14:paraId="730B4167" w14:textId="77777777" w:rsidR="001D3C61" w:rsidRPr="0068101F" w:rsidRDefault="001D3C61" w:rsidP="00D00093">
            <w:pPr>
              <w:jc w:val="center"/>
              <w:rPr>
                <w:b/>
                <w:sz w:val="28"/>
                <w:szCs w:val="28"/>
              </w:rPr>
            </w:pPr>
            <w:r w:rsidRPr="0068101F">
              <w:rPr>
                <w:b/>
                <w:sz w:val="28"/>
                <w:szCs w:val="28"/>
              </w:rPr>
              <w:t>Ka seli</w:t>
            </w:r>
          </w:p>
        </w:tc>
        <w:tc>
          <w:tcPr>
            <w:tcW w:w="7645" w:type="dxa"/>
          </w:tcPr>
          <w:p w14:paraId="11D8FC84" w14:textId="77777777" w:rsidR="001D3C61" w:rsidRDefault="001D3C61" w:rsidP="009F3CE2">
            <w:pPr>
              <w:pStyle w:val="ListParagraph"/>
              <w:numPr>
                <w:ilvl w:val="0"/>
                <w:numId w:val="12"/>
              </w:numPr>
              <w:spacing w:after="0" w:line="240" w:lineRule="auto"/>
            </w:pPr>
            <w:r>
              <w:t>Delili ɲininiw ni tanuli ɲini.</w:t>
            </w:r>
          </w:p>
          <w:p w14:paraId="4C5BFD3D" w14:textId="77777777" w:rsidR="001D3C61" w:rsidRDefault="001D3C61" w:rsidP="009F3CE2">
            <w:pPr>
              <w:pStyle w:val="ListParagraph"/>
              <w:numPr>
                <w:ilvl w:val="0"/>
                <w:numId w:val="12"/>
              </w:numPr>
              <w:spacing w:after="0" w:line="240" w:lineRule="auto"/>
            </w:pPr>
            <w:r>
              <w:t>Barika Ala ye tanuli minnu kɛra ɲɔgɔn fɛ.</w:t>
            </w:r>
          </w:p>
          <w:p w14:paraId="000EEA3A" w14:textId="77777777" w:rsidR="001D3C61" w:rsidRDefault="001D3C61" w:rsidP="009F3CE2">
            <w:pPr>
              <w:pStyle w:val="ListParagraph"/>
              <w:numPr>
                <w:ilvl w:val="0"/>
                <w:numId w:val="12"/>
              </w:numPr>
              <w:spacing w:after="0" w:line="240" w:lineRule="auto"/>
            </w:pPr>
            <w:r>
              <w:t>Delili kɛli delili ɲininiw kama.</w:t>
            </w:r>
          </w:p>
          <w:p w14:paraId="573C571C" w14:textId="77777777" w:rsidR="001D3C61" w:rsidRDefault="001D3C61"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40E6B52D" w14:textId="77777777" w:rsidR="001D3C61" w:rsidRDefault="001D3C61" w:rsidP="00D00093"/>
        </w:tc>
      </w:tr>
      <w:tr w:rsidR="001D3C61" w:rsidRPr="001D3C61" w14:paraId="29628D83" w14:textId="77777777" w:rsidTr="00D00093">
        <w:tc>
          <w:tcPr>
            <w:tcW w:w="1705" w:type="dxa"/>
          </w:tcPr>
          <w:p w14:paraId="2A7F3B07" w14:textId="77777777" w:rsidR="001D3C61" w:rsidRPr="0068101F" w:rsidRDefault="001D3C61" w:rsidP="00D00093">
            <w:pPr>
              <w:jc w:val="center"/>
              <w:rPr>
                <w:b/>
                <w:sz w:val="28"/>
                <w:szCs w:val="28"/>
              </w:rPr>
            </w:pPr>
            <w:r w:rsidRPr="0068101F">
              <w:rPr>
                <w:b/>
                <w:sz w:val="28"/>
                <w:szCs w:val="28"/>
              </w:rPr>
              <w:t>Ka mɛn</w:t>
            </w:r>
          </w:p>
        </w:tc>
        <w:tc>
          <w:tcPr>
            <w:tcW w:w="7645" w:type="dxa"/>
          </w:tcPr>
          <w:p w14:paraId="6E085514" w14:textId="77777777" w:rsidR="001D3C61" w:rsidRDefault="001D3C61" w:rsidP="009F3CE2">
            <w:pPr>
              <w:pStyle w:val="ListParagraph"/>
              <w:numPr>
                <w:ilvl w:val="0"/>
                <w:numId w:val="13"/>
              </w:numPr>
              <w:spacing w:after="0" w:line="240" w:lineRule="auto"/>
            </w:pPr>
            <w:r>
              <w:t>Bibulu kalansen fila bɛɛ kalan.</w:t>
            </w:r>
          </w:p>
          <w:p w14:paraId="50B4E2CA" w14:textId="77777777" w:rsidR="001D3C61" w:rsidRDefault="001D3C61" w:rsidP="009F3CE2">
            <w:pPr>
              <w:pStyle w:val="ListParagraph"/>
              <w:numPr>
                <w:ilvl w:val="0"/>
                <w:numId w:val="13"/>
              </w:numPr>
              <w:spacing w:after="0" w:line="240" w:lineRule="auto"/>
            </w:pPr>
            <w:r>
              <w:t xml:space="preserve"> kumasen kuncɛ ka bɔ sanfɛ kalanso kama.</w:t>
            </w:r>
          </w:p>
          <w:p w14:paraId="466D4968" w14:textId="77777777" w:rsidR="001D3C61" w:rsidRDefault="001D3C61" w:rsidP="009F3CE2">
            <w:pPr>
              <w:pStyle w:val="ListParagraph"/>
              <w:numPr>
                <w:ilvl w:val="0"/>
                <w:numId w:val="13"/>
              </w:numPr>
              <w:spacing w:after="0" w:line="240" w:lineRule="auto"/>
            </w:pPr>
            <w:r>
              <w:t>Bibulu kalansen fila bɛɛ kalan kokura.</w:t>
            </w:r>
          </w:p>
          <w:p w14:paraId="69A5F571" w14:textId="77777777" w:rsidR="001D3C61" w:rsidRDefault="001D3C61" w:rsidP="009F3CE2">
            <w:pPr>
              <w:pStyle w:val="ListParagraph"/>
              <w:numPr>
                <w:ilvl w:val="0"/>
                <w:numId w:val="13"/>
              </w:numPr>
              <w:spacing w:after="0" w:line="240" w:lineRule="auto"/>
            </w:pPr>
            <w:r>
              <w:t>A ɲini mɔgɔ dɔ fɛ a ka Bibulu tɛmɛsira kunba lakali kokura.</w:t>
            </w:r>
          </w:p>
          <w:p w14:paraId="1EC5E803" w14:textId="77777777" w:rsidR="001D3C61" w:rsidRDefault="001D3C61" w:rsidP="00D00093"/>
        </w:tc>
      </w:tr>
      <w:tr w:rsidR="001D3C61" w:rsidRPr="001D3C61" w14:paraId="12E79532" w14:textId="77777777" w:rsidTr="00D00093">
        <w:tc>
          <w:tcPr>
            <w:tcW w:w="1705" w:type="dxa"/>
          </w:tcPr>
          <w:p w14:paraId="44DBACF0" w14:textId="77777777" w:rsidR="001D3C61" w:rsidRPr="0068101F" w:rsidRDefault="001D3C61" w:rsidP="00D00093">
            <w:pPr>
              <w:jc w:val="center"/>
              <w:rPr>
                <w:b/>
                <w:sz w:val="28"/>
                <w:szCs w:val="28"/>
              </w:rPr>
            </w:pPr>
            <w:r w:rsidRPr="0068101F">
              <w:rPr>
                <w:b/>
                <w:sz w:val="28"/>
                <w:szCs w:val="28"/>
              </w:rPr>
              <w:lastRenderedPageBreak/>
              <w:t>Niyɔrɔ</w:t>
            </w:r>
          </w:p>
        </w:tc>
        <w:tc>
          <w:tcPr>
            <w:tcW w:w="7645" w:type="dxa"/>
          </w:tcPr>
          <w:p w14:paraId="3A863E91" w14:textId="77777777" w:rsidR="001D3C61" w:rsidRDefault="001D3C61" w:rsidP="009F3CE2">
            <w:pPr>
              <w:pStyle w:val="ListParagraph"/>
              <w:numPr>
                <w:ilvl w:val="0"/>
                <w:numId w:val="14"/>
              </w:numPr>
              <w:spacing w:after="0" w:line="240" w:lineRule="auto"/>
              <w:rPr>
                <w:b/>
              </w:rPr>
            </w:pPr>
            <w:r w:rsidRPr="008C4A7F">
              <w:rPr>
                <w:b/>
              </w:rPr>
              <w:t>Kuntigi: Sɛbɛnni kɔrɔ ye mun ye?</w:t>
            </w:r>
          </w:p>
          <w:p w14:paraId="4B1B102D" w14:textId="77777777" w:rsidR="001D3C61" w:rsidRDefault="001D3C61" w:rsidP="00D00093">
            <w:r>
              <w:t>Jiginni ye kanuya jira min tɛ se ka da a la, Ala min bɛ Yesu la ka ɲɛsin an ma. Tɛmɛnkan seli Sagaden salen kɔ, Ala ye Israɛldenw kisi ka bɔ u ka jɔnya la Misira. Sisan, Yesu ka saya fɛ, Ala ye diɲɛ bɛɛ kisi ka bɔ u ka jurumu jɔnya la. K’a sɔrɔ politiki ni diinɛ ɲɛmɔgɔw ye jɛkafɔ kɛ walisa ka Yesu faga, Yesu y’a yɛrɛ kolo u ka laɲini juguw ye ni diyanye ye. Yesu tun b’a dɔn, k’a sɔrɔ faamaw tun bɛ wale kɛ jurumu kosɔn, Ala tun bɛna baara kɛ n’u ka fɛɛrɛ juguw ye walisa ka kisili belebeleba labɔ diɲɛ ma deli ka min ye.</w:t>
            </w:r>
          </w:p>
          <w:p w14:paraId="68485D78" w14:textId="77777777" w:rsidR="001D3C61" w:rsidRDefault="001D3C61" w:rsidP="009F3CE2">
            <w:pPr>
              <w:pStyle w:val="ListParagraph"/>
              <w:numPr>
                <w:ilvl w:val="0"/>
                <w:numId w:val="25"/>
              </w:numPr>
              <w:spacing w:after="0" w:line="240" w:lineRule="auto"/>
              <w:rPr>
                <w:b/>
              </w:rPr>
            </w:pPr>
            <w:r>
              <w:rPr>
                <w:b/>
              </w:rPr>
              <w:t>E fɛ, mun na diinɛ ɲɛmɔgɔw tun b’a fɛ Yesu ka sa?</w:t>
            </w:r>
          </w:p>
          <w:p w14:paraId="3B36BD9B" w14:textId="77777777" w:rsidR="001D3C61" w:rsidRPr="002F3DD8" w:rsidRDefault="001D3C61" w:rsidP="009F3CE2">
            <w:pPr>
              <w:pStyle w:val="ListParagraph"/>
              <w:numPr>
                <w:ilvl w:val="0"/>
                <w:numId w:val="25"/>
              </w:numPr>
              <w:spacing w:after="0" w:line="240" w:lineRule="auto"/>
              <w:rPr>
                <w:b/>
              </w:rPr>
            </w:pPr>
            <w:r>
              <w:rPr>
                <w:b/>
              </w:rPr>
              <w:t>Yesu ka sɔn ka sa o saya diminnen ɲɔgɔn na, o bɛ mun fɔ i ye Yesu ka kanuya jugumanba ko la?</w:t>
            </w:r>
          </w:p>
          <w:p w14:paraId="3E14A432" w14:textId="77777777" w:rsidR="001D3C61" w:rsidRDefault="001D3C61" w:rsidP="00D00093"/>
          <w:p w14:paraId="38EBF78B" w14:textId="77777777" w:rsidR="001D3C61" w:rsidRDefault="001D3C61" w:rsidP="009F3CE2">
            <w:pPr>
              <w:pStyle w:val="ListParagraph"/>
              <w:numPr>
                <w:ilvl w:val="0"/>
                <w:numId w:val="9"/>
              </w:numPr>
              <w:spacing w:after="0" w:line="240" w:lineRule="auto"/>
              <w:rPr>
                <w:b/>
              </w:rPr>
            </w:pPr>
            <w:r>
              <w:rPr>
                <w:b/>
              </w:rPr>
              <w:t>Dusukun: Sɛbɛnni b’a fɔ ko an ka kan ka kɛ jɔn ye?</w:t>
            </w:r>
          </w:p>
          <w:p w14:paraId="4F84601E" w14:textId="77777777" w:rsidR="001D3C61" w:rsidRPr="006576FD" w:rsidRDefault="001D3C61" w:rsidP="00D00093">
            <w:r>
              <w:t>Jurumu ka sebaaya b bn mgw ka namaya la. Nka, Yesu ka kanuya b jurumu fanga tiɲɛ Krecɛnw ka ɲɛnamaya kɔnɔ. Yesu ka sarakaba jaabi la, Krecɛnw ka kan ka sɔn o fanga belebeleba ma, ka a to Yesu k’u dusukun ni u hakili saniya.</w:t>
            </w:r>
          </w:p>
          <w:p w14:paraId="246849D3" w14:textId="77777777" w:rsidR="001D3C61" w:rsidRPr="002F3DD8" w:rsidRDefault="001D3C61" w:rsidP="009F3CE2">
            <w:pPr>
              <w:pStyle w:val="ListParagraph"/>
              <w:numPr>
                <w:ilvl w:val="0"/>
                <w:numId w:val="25"/>
              </w:numPr>
              <w:spacing w:after="0" w:line="240" w:lineRule="auto"/>
              <w:rPr>
                <w:b/>
              </w:rPr>
            </w:pPr>
            <w:r>
              <w:rPr>
                <w:b/>
              </w:rPr>
              <w:t>Ni Yesu ye fanga tiɲɛ kerecɛnw ka ɲɛnamaya kɔnɔ, mun na Krecɛnw bɛ kɔrɔbɔ hali bi ka jurumu kɛ?</w:t>
            </w:r>
          </w:p>
          <w:p w14:paraId="4FE4DED8" w14:textId="77777777" w:rsidR="001D3C61" w:rsidRPr="002F3DD8" w:rsidRDefault="001D3C61" w:rsidP="009F3CE2">
            <w:pPr>
              <w:pStyle w:val="ListParagraph"/>
              <w:numPr>
                <w:ilvl w:val="0"/>
                <w:numId w:val="25"/>
              </w:numPr>
              <w:spacing w:after="0" w:line="240" w:lineRule="auto"/>
              <w:rPr>
                <w:b/>
              </w:rPr>
            </w:pPr>
            <w:r>
              <w:rPr>
                <w:b/>
              </w:rPr>
              <w:t>Mɔgɔ ka kan ka jaabi ɲuman jumɛn di mɔgɔ ma min ye sarakaba kɛ a kosɔn?</w:t>
            </w:r>
          </w:p>
          <w:p w14:paraId="1A45F158" w14:textId="77777777" w:rsidR="001D3C61" w:rsidRDefault="001D3C61" w:rsidP="00D00093"/>
          <w:p w14:paraId="08486D87" w14:textId="77777777" w:rsidR="001D3C61" w:rsidRPr="000120FC" w:rsidRDefault="001D3C61" w:rsidP="009F3CE2">
            <w:pPr>
              <w:pStyle w:val="ListParagraph"/>
              <w:numPr>
                <w:ilvl w:val="0"/>
                <w:numId w:val="9"/>
              </w:numPr>
              <w:spacing w:after="0" w:line="240" w:lineRule="auto"/>
            </w:pPr>
            <w:r w:rsidRPr="008C4A7F">
              <w:rPr>
                <w:b/>
              </w:rPr>
              <w:t>Bolo: An bɛ se ka Ala ka Kuma waleya cogo di?</w:t>
            </w:r>
          </w:p>
          <w:p w14:paraId="5D9E7C21" w14:textId="77777777" w:rsidR="001D3C61" w:rsidRDefault="001D3C61" w:rsidP="00D00093">
            <w:r>
              <w:t>Yesu ye kanuya ni hinɛ min jira gengenjiri la, kerecɛnw ka kan ka o jira. Kerecɛnw bɛ se ka ɲɛnamaya kɛ ni jigiya ye sabu u hɔrɔnyalen don ka bɔ jurumu fanga la. Hali ni Sitanɛ bɛna kerecɛnw kɔrɔbɔ tuma bɛɛ, kerecɛnw bɛ se ka ɲɛnamaya kɛ ni jigiya ye Yesu Krisita ka sebaaya la walisa ka fanga di u ma u k’a fɔ ko “ayi” kɔrɔbɔli la. Kerecɛnw fana bɛ se ka ɲɛnamaya kɛ ni jigiya ye ka Krisita ka kanuya jira mɔgɔ wɛrɛw la.</w:t>
            </w:r>
          </w:p>
          <w:p w14:paraId="240CDEA6" w14:textId="77777777" w:rsidR="001D3C61" w:rsidRPr="002F3DD8" w:rsidRDefault="001D3C61" w:rsidP="009F3CE2">
            <w:pPr>
              <w:pStyle w:val="ListParagraph"/>
              <w:numPr>
                <w:ilvl w:val="0"/>
                <w:numId w:val="25"/>
              </w:numPr>
              <w:spacing w:after="0" w:line="240" w:lineRule="auto"/>
              <w:rPr>
                <w:b/>
              </w:rPr>
            </w:pPr>
            <w:r>
              <w:rPr>
                <w:b/>
              </w:rPr>
              <w:t>I bɛ se ka Yesu ka saraka kanuya jira mɔgɔ wɛrɛw la cogo di nin dɔgɔkun in na?</w:t>
            </w:r>
          </w:p>
          <w:p w14:paraId="1CC645EC" w14:textId="77777777" w:rsidR="001D3C61" w:rsidRPr="002F3DD8" w:rsidRDefault="001D3C61" w:rsidP="009F3CE2">
            <w:pPr>
              <w:pStyle w:val="ListParagraph"/>
              <w:numPr>
                <w:ilvl w:val="0"/>
                <w:numId w:val="25"/>
              </w:numPr>
              <w:spacing w:after="0" w:line="240" w:lineRule="auto"/>
              <w:rPr>
                <w:b/>
              </w:rPr>
            </w:pPr>
            <w:r>
              <w:rPr>
                <w:b/>
              </w:rPr>
              <w:t>I bɛ se ka mun kɛ walisa k’i yɛrɛ tanga ni Sitanɛ y’i kɔrɔbɔ?</w:t>
            </w:r>
          </w:p>
          <w:p w14:paraId="7D752A60" w14:textId="77777777" w:rsidR="001D3C61" w:rsidRDefault="001D3C61" w:rsidP="00D00093"/>
        </w:tc>
      </w:tr>
      <w:tr w:rsidR="001D3C61" w:rsidRPr="001D3C61" w14:paraId="7CD7A36E" w14:textId="77777777" w:rsidTr="00D00093">
        <w:tc>
          <w:tcPr>
            <w:tcW w:w="1705" w:type="dxa"/>
          </w:tcPr>
          <w:p w14:paraId="59535D6E" w14:textId="77777777" w:rsidR="001D3C61" w:rsidRPr="0068101F" w:rsidRDefault="001D3C61" w:rsidP="00D00093">
            <w:pPr>
              <w:jc w:val="center"/>
              <w:rPr>
                <w:b/>
                <w:sz w:val="28"/>
                <w:szCs w:val="28"/>
              </w:rPr>
            </w:pPr>
            <w:r w:rsidRPr="0068101F">
              <w:rPr>
                <w:b/>
                <w:sz w:val="28"/>
                <w:szCs w:val="28"/>
              </w:rPr>
              <w:t>Ka waleya</w:t>
            </w:r>
          </w:p>
          <w:p w14:paraId="6E341CA0" w14:textId="77777777" w:rsidR="001D3C61" w:rsidRDefault="001D3C61" w:rsidP="00D00093">
            <w:pPr>
              <w:jc w:val="center"/>
              <w:rPr>
                <w:b/>
              </w:rPr>
            </w:pPr>
          </w:p>
          <w:p w14:paraId="603B13E5" w14:textId="77777777" w:rsidR="001D3C61" w:rsidRDefault="001D3C61" w:rsidP="00D00093">
            <w:pPr>
              <w:jc w:val="center"/>
              <w:rPr>
                <w:b/>
              </w:rPr>
            </w:pPr>
          </w:p>
        </w:tc>
        <w:tc>
          <w:tcPr>
            <w:tcW w:w="7645" w:type="dxa"/>
          </w:tcPr>
          <w:p w14:paraId="55771613" w14:textId="77777777" w:rsidR="001D3C61" w:rsidRDefault="001D3C61" w:rsidP="009F3CE2">
            <w:pPr>
              <w:pStyle w:val="ListParagraph"/>
              <w:numPr>
                <w:ilvl w:val="0"/>
                <w:numId w:val="18"/>
              </w:numPr>
              <w:spacing w:after="0" w:line="240" w:lineRule="auto"/>
            </w:pPr>
            <w:r>
              <w:t>A ɲini mɔgɔ dɔ fɛ a ka Bibulu kalansen kunba lakali kokura.</w:t>
            </w:r>
          </w:p>
          <w:p w14:paraId="5496C798" w14:textId="77777777" w:rsidR="001D3C61" w:rsidRDefault="001D3C61" w:rsidP="009F3CE2">
            <w:pPr>
              <w:pStyle w:val="ListParagraph"/>
              <w:numPr>
                <w:ilvl w:val="0"/>
                <w:numId w:val="18"/>
              </w:numPr>
              <w:spacing w:after="0" w:line="240" w:lineRule="auto"/>
            </w:pPr>
            <w:r>
              <w:t>A ɲini jɛkulu fɛ u k’a fɔ u hakili la Ala b’a fɛ u ka bi kalan jaabi cogo min na.</w:t>
            </w:r>
          </w:p>
          <w:p w14:paraId="3773F340" w14:textId="77777777" w:rsidR="001D3C61" w:rsidRDefault="001D3C61" w:rsidP="009F3CE2">
            <w:pPr>
              <w:pStyle w:val="ListParagraph"/>
              <w:numPr>
                <w:ilvl w:val="0"/>
                <w:numId w:val="18"/>
              </w:numPr>
              <w:spacing w:after="0" w:line="240" w:lineRule="auto"/>
            </w:pPr>
            <w:r>
              <w:t>Aw ye waati kɛ delili la aw ka sigida la, ɲɔgɔn kosɔn, ani hakilitigiya kama bi kalan kɛcogo la.</w:t>
            </w:r>
          </w:p>
          <w:p w14:paraId="7647C0B4" w14:textId="77777777" w:rsidR="001D3C61" w:rsidRPr="001812C4" w:rsidRDefault="001D3C61" w:rsidP="009F3CE2">
            <w:pPr>
              <w:pStyle w:val="ListParagraph"/>
              <w:numPr>
                <w:ilvl w:val="0"/>
                <w:numId w:val="18"/>
              </w:numPr>
              <w:spacing w:after="0" w:line="240" w:lineRule="auto"/>
            </w:pPr>
            <w:r>
              <w:t>A dafara ni kulu ye Matigi ka delili kɛ ɲɔgɔn fɛ.</w:t>
            </w:r>
          </w:p>
          <w:p w14:paraId="39B8AD28" w14:textId="77777777" w:rsidR="001D3C61" w:rsidRDefault="001D3C61" w:rsidP="00D00093">
            <w:pPr>
              <w:rPr>
                <w:b/>
              </w:rPr>
            </w:pPr>
          </w:p>
        </w:tc>
      </w:tr>
    </w:tbl>
    <w:p w14:paraId="77A5B33C" w14:textId="77777777" w:rsidR="001D3C61" w:rsidRPr="001D3C61" w:rsidRDefault="001D3C61" w:rsidP="001D3C61">
      <w:pPr>
        <w:rPr>
          <w:lang w:val="es-US"/>
        </w:rPr>
      </w:pPr>
    </w:p>
    <w:p w14:paraId="2ADA03CD" w14:textId="77777777" w:rsidR="001D3C61" w:rsidRPr="001D3C61" w:rsidRDefault="001D3C61" w:rsidP="001D3C61">
      <w:pPr>
        <w:rPr>
          <w:lang w:val="es-US"/>
        </w:rPr>
      </w:pPr>
    </w:p>
    <w:p w14:paraId="2C86F8B8" w14:textId="42792EB6" w:rsidR="001D3C61" w:rsidRDefault="001D3C61">
      <w:pPr>
        <w:rPr>
          <w:lang w:val="es-US"/>
        </w:rPr>
      </w:pPr>
      <w:r>
        <w:rPr>
          <w:lang w:val="es-US"/>
        </w:rPr>
        <w:br w:type="page"/>
      </w:r>
    </w:p>
    <w:p w14:paraId="5767554E" w14:textId="77777777" w:rsidR="001D3C61" w:rsidRPr="001D3C61" w:rsidRDefault="001D3C61" w:rsidP="001D3C61">
      <w:pPr>
        <w:spacing w:after="0"/>
        <w:jc w:val="center"/>
        <w:rPr>
          <w:sz w:val="28"/>
          <w:szCs w:val="28"/>
          <w:lang w:val="es-US"/>
        </w:rPr>
      </w:pPr>
      <w:r w:rsidRPr="001D3C61">
        <w:rPr>
          <w:b/>
          <w:i/>
          <w:sz w:val="28"/>
          <w:szCs w:val="28"/>
          <w:lang w:val="es-US"/>
        </w:rPr>
        <w:lastRenderedPageBreak/>
        <w:t xml:space="preserve">YESU </w:t>
      </w:r>
      <w:r w:rsidRPr="001D3C61">
        <w:rPr>
          <w:sz w:val="28"/>
          <w:szCs w:val="28"/>
          <w:lang w:val="es-US"/>
        </w:rPr>
        <w:t>ka filimu waajuli yɔrɔ Bibulu kalansen # 88</w:t>
      </w:r>
    </w:p>
    <w:p w14:paraId="324082C7" w14:textId="77777777" w:rsidR="001D3C61" w:rsidRPr="001D3C61" w:rsidRDefault="001D3C61" w:rsidP="001D3C61">
      <w:pPr>
        <w:rPr>
          <w:lang w:val="es-US"/>
        </w:rPr>
      </w:pPr>
    </w:p>
    <w:tbl>
      <w:tblPr>
        <w:tblStyle w:val="TableGrid"/>
        <w:tblW w:w="0" w:type="auto"/>
        <w:tblLook w:val="04A0" w:firstRow="1" w:lastRow="0" w:firstColumn="1" w:lastColumn="0" w:noHBand="0" w:noVBand="1"/>
      </w:tblPr>
      <w:tblGrid>
        <w:gridCol w:w="1702"/>
        <w:gridCol w:w="4508"/>
        <w:gridCol w:w="3104"/>
      </w:tblGrid>
      <w:tr w:rsidR="001D3C61" w:rsidRPr="003237DD" w14:paraId="6E13EAAB" w14:textId="77777777" w:rsidTr="00D00093">
        <w:tc>
          <w:tcPr>
            <w:tcW w:w="1702" w:type="dxa"/>
            <w:tcBorders>
              <w:top w:val="single" w:sz="18" w:space="0" w:color="auto"/>
              <w:left w:val="single" w:sz="18" w:space="0" w:color="auto"/>
            </w:tcBorders>
            <w:shd w:val="clear" w:color="auto" w:fill="FFFFFF" w:themeFill="background1"/>
          </w:tcPr>
          <w:p w14:paraId="6FE5E647" w14:textId="77777777" w:rsidR="001D3C61" w:rsidRPr="003237DD" w:rsidRDefault="001D3C61" w:rsidP="00D00093">
            <w:pPr>
              <w:rPr>
                <w:b/>
              </w:rPr>
            </w:pPr>
            <w:r w:rsidRPr="003237DD">
              <w:rPr>
                <w:b/>
              </w:rPr>
              <w:t>Kalansen tɔgɔ:</w:t>
            </w:r>
          </w:p>
        </w:tc>
        <w:tc>
          <w:tcPr>
            <w:tcW w:w="4508" w:type="dxa"/>
            <w:tcBorders>
              <w:top w:val="single" w:sz="18" w:space="0" w:color="auto"/>
            </w:tcBorders>
            <w:shd w:val="clear" w:color="auto" w:fill="FFFFFF" w:themeFill="background1"/>
          </w:tcPr>
          <w:p w14:paraId="61C037C3" w14:textId="77777777" w:rsidR="001D3C61" w:rsidRPr="000E36F0" w:rsidRDefault="001D3C61" w:rsidP="00D00093">
            <w:pPr>
              <w:rPr>
                <w:rFonts w:ascii="Arial" w:hAnsi="Arial" w:cs="Arial"/>
                <w:b/>
                <w:sz w:val="20"/>
                <w:szCs w:val="20"/>
              </w:rPr>
            </w:pPr>
            <w:r w:rsidRPr="00E158A7">
              <w:rPr>
                <w:rFonts w:ascii="Arial" w:hAnsi="Arial" w:cs="Arial"/>
                <w:b/>
                <w:sz w:val="20"/>
                <w:szCs w:val="20"/>
              </w:rPr>
              <w:t>Krisita min kununna</w:t>
            </w:r>
          </w:p>
        </w:tc>
        <w:tc>
          <w:tcPr>
            <w:tcW w:w="3104" w:type="dxa"/>
            <w:tcBorders>
              <w:top w:val="single" w:sz="18" w:space="0" w:color="auto"/>
              <w:right w:val="single" w:sz="18" w:space="0" w:color="auto"/>
            </w:tcBorders>
          </w:tcPr>
          <w:p w14:paraId="26282B5A" w14:textId="77777777" w:rsidR="001D3C61" w:rsidRPr="003237DD" w:rsidRDefault="001D3C61" w:rsidP="00D00093">
            <w:pPr>
              <w:jc w:val="center"/>
              <w:rPr>
                <w:sz w:val="24"/>
                <w:szCs w:val="24"/>
              </w:rPr>
            </w:pPr>
            <w:r>
              <w:rPr>
                <w:b/>
                <w:sz w:val="24"/>
                <w:szCs w:val="24"/>
              </w:rPr>
              <w:t>Ja</w:t>
            </w:r>
          </w:p>
        </w:tc>
      </w:tr>
      <w:tr w:rsidR="001D3C61" w:rsidRPr="003237DD" w14:paraId="1BA54B9C" w14:textId="77777777" w:rsidTr="00D00093">
        <w:tc>
          <w:tcPr>
            <w:tcW w:w="1702" w:type="dxa"/>
            <w:tcBorders>
              <w:left w:val="single" w:sz="18" w:space="0" w:color="auto"/>
            </w:tcBorders>
            <w:shd w:val="clear" w:color="auto" w:fill="FFFFFF" w:themeFill="background1"/>
          </w:tcPr>
          <w:p w14:paraId="0D1E8D32" w14:textId="77777777" w:rsidR="001D3C61" w:rsidRPr="003237DD" w:rsidRDefault="001D3C61" w:rsidP="00D00093">
            <w:pPr>
              <w:rPr>
                <w:b/>
              </w:rPr>
            </w:pPr>
            <w:r w:rsidRPr="003237DD">
              <w:rPr>
                <w:b/>
              </w:rPr>
              <w:t>Kalansenw kɔnɔkow:</w:t>
            </w:r>
          </w:p>
        </w:tc>
        <w:tc>
          <w:tcPr>
            <w:tcW w:w="4508" w:type="dxa"/>
            <w:shd w:val="clear" w:color="auto" w:fill="FFFFFF" w:themeFill="background1"/>
          </w:tcPr>
          <w:p w14:paraId="681B805E" w14:textId="77777777" w:rsidR="001D3C61" w:rsidRPr="00800471" w:rsidRDefault="001D3C61" w:rsidP="00D00093">
            <w:pPr>
              <w:rPr>
                <w:rFonts w:ascii="Arial" w:hAnsi="Arial" w:cs="Arial"/>
                <w:b/>
                <w:sz w:val="20"/>
                <w:szCs w:val="20"/>
              </w:rPr>
            </w:pPr>
            <w:r>
              <w:rPr>
                <w:rFonts w:ascii="Arial" w:hAnsi="Arial" w:cs="Arial"/>
                <w:b/>
                <w:sz w:val="20"/>
                <w:szCs w:val="20"/>
              </w:rPr>
              <w:t>Luka 24:1-12 la</w:t>
            </w:r>
          </w:p>
        </w:tc>
        <w:tc>
          <w:tcPr>
            <w:tcW w:w="3104" w:type="dxa"/>
            <w:vMerge w:val="restart"/>
            <w:tcBorders>
              <w:right w:val="single" w:sz="18" w:space="0" w:color="auto"/>
            </w:tcBorders>
          </w:tcPr>
          <w:p w14:paraId="021881C0" w14:textId="77777777" w:rsidR="001D3C61" w:rsidRDefault="001D3C61" w:rsidP="00D00093">
            <w:pPr>
              <w:rPr>
                <w:sz w:val="24"/>
                <w:szCs w:val="24"/>
              </w:rPr>
            </w:pPr>
            <w:r>
              <w:rPr>
                <w:noProof/>
                <w:sz w:val="24"/>
                <w:szCs w:val="24"/>
                <w:lang w:eastAsia="fr-FR"/>
              </w:rPr>
              <w:drawing>
                <wp:inline distT="0" distB="0" distL="0" distR="0" wp14:anchorId="7B9BEFD4" wp14:editId="6EEB131A">
                  <wp:extent cx="1814296" cy="2441868"/>
                  <wp:effectExtent l="0" t="0" r="0" b="0"/>
                  <wp:docPr id="1889075972" name="Picture 1889075972" descr="A group of women in ro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075972" name="Picture 1889075972" descr="A group of women in robes&#10;&#10;AI-generated content may be incorrect."/>
                          <pic:cNvPicPr/>
                        </pic:nvPicPr>
                        <pic:blipFill>
                          <a:blip r:embed="rId246" cstate="print">
                            <a:extLst>
                              <a:ext uri="{28A0092B-C50C-407E-A947-70E740481C1C}">
                                <a14:useLocalDpi xmlns:a14="http://schemas.microsoft.com/office/drawing/2010/main" val="0"/>
                              </a:ext>
                            </a:extLst>
                          </a:blip>
                          <a:stretch>
                            <a:fillRect/>
                          </a:stretch>
                        </pic:blipFill>
                        <pic:spPr>
                          <a:xfrm>
                            <a:off x="0" y="0"/>
                            <a:ext cx="1826963" cy="2458917"/>
                          </a:xfrm>
                          <a:prstGeom prst="rect">
                            <a:avLst/>
                          </a:prstGeom>
                        </pic:spPr>
                      </pic:pic>
                    </a:graphicData>
                  </a:graphic>
                </wp:inline>
              </w:drawing>
            </w:r>
          </w:p>
          <w:p w14:paraId="01364FF0" w14:textId="77777777" w:rsidR="001D3C61" w:rsidRPr="003237DD" w:rsidRDefault="001D3C61" w:rsidP="00D00093">
            <w:pPr>
              <w:rPr>
                <w:sz w:val="24"/>
                <w:szCs w:val="24"/>
              </w:rPr>
            </w:pPr>
          </w:p>
        </w:tc>
      </w:tr>
      <w:tr w:rsidR="001D3C61" w14:paraId="504423B9" w14:textId="77777777" w:rsidTr="00D00093">
        <w:tc>
          <w:tcPr>
            <w:tcW w:w="1702" w:type="dxa"/>
            <w:tcBorders>
              <w:left w:val="single" w:sz="18" w:space="0" w:color="auto"/>
            </w:tcBorders>
            <w:shd w:val="clear" w:color="auto" w:fill="FFFFFF" w:themeFill="background1"/>
          </w:tcPr>
          <w:p w14:paraId="2F526A98" w14:textId="77777777" w:rsidR="001D3C61" w:rsidRPr="003237DD" w:rsidRDefault="001D3C61" w:rsidP="00D00093">
            <w:pPr>
              <w:rPr>
                <w:b/>
              </w:rPr>
            </w:pPr>
            <w:r>
              <w:rPr>
                <w:b/>
              </w:rPr>
              <w:t>Sɛbɛnni filanan:</w:t>
            </w:r>
          </w:p>
        </w:tc>
        <w:tc>
          <w:tcPr>
            <w:tcW w:w="4508" w:type="dxa"/>
            <w:shd w:val="clear" w:color="auto" w:fill="FFFFFF" w:themeFill="background1"/>
          </w:tcPr>
          <w:p w14:paraId="07D0287E" w14:textId="77777777" w:rsidR="001D3C61" w:rsidRPr="003237DD" w:rsidRDefault="001D3C61" w:rsidP="00D00093">
            <w:pPr>
              <w:rPr>
                <w:b/>
              </w:rPr>
            </w:pPr>
            <w:r>
              <w:rPr>
                <w:b/>
              </w:rPr>
              <w:t>1 Kɔrɛntekaw 15</w:t>
            </w:r>
          </w:p>
        </w:tc>
        <w:tc>
          <w:tcPr>
            <w:tcW w:w="3104" w:type="dxa"/>
            <w:vMerge/>
            <w:tcBorders>
              <w:right w:val="single" w:sz="18" w:space="0" w:color="auto"/>
            </w:tcBorders>
          </w:tcPr>
          <w:p w14:paraId="57AE2EBE" w14:textId="77777777" w:rsidR="001D3C61" w:rsidRDefault="001D3C61" w:rsidP="00D00093"/>
        </w:tc>
      </w:tr>
      <w:tr w:rsidR="001D3C61" w:rsidRPr="001D3C61" w14:paraId="61AA6363" w14:textId="77777777" w:rsidTr="00D00093">
        <w:tc>
          <w:tcPr>
            <w:tcW w:w="1702" w:type="dxa"/>
            <w:tcBorders>
              <w:left w:val="single" w:sz="18" w:space="0" w:color="auto"/>
            </w:tcBorders>
            <w:shd w:val="clear" w:color="auto" w:fill="FFFFFF" w:themeFill="background1"/>
          </w:tcPr>
          <w:p w14:paraId="611B598E" w14:textId="77777777" w:rsidR="001D3C61" w:rsidRPr="003237DD" w:rsidRDefault="001D3C61" w:rsidP="00D00093">
            <w:pPr>
              <w:rPr>
                <w:b/>
              </w:rPr>
            </w:pPr>
            <w:r w:rsidRPr="003237DD">
              <w:rPr>
                <w:b/>
              </w:rPr>
              <w:t>Kalansenw kuntilenna:</w:t>
            </w:r>
          </w:p>
        </w:tc>
        <w:tc>
          <w:tcPr>
            <w:tcW w:w="4508" w:type="dxa"/>
            <w:shd w:val="clear" w:color="auto" w:fill="FFFFFF" w:themeFill="background1"/>
          </w:tcPr>
          <w:p w14:paraId="71478542" w14:textId="77777777" w:rsidR="001D3C61" w:rsidRPr="003237DD" w:rsidRDefault="001D3C61" w:rsidP="009F3CE2">
            <w:pPr>
              <w:pStyle w:val="ListParagraph"/>
              <w:numPr>
                <w:ilvl w:val="0"/>
                <w:numId w:val="26"/>
              </w:numPr>
              <w:spacing w:after="0" w:line="240" w:lineRule="auto"/>
            </w:pPr>
            <w:r w:rsidRPr="008C4A7F">
              <w:rPr>
                <w:b/>
              </w:rPr>
              <w:t xml:space="preserve">Kuntigi </w:t>
            </w:r>
            <w:r w:rsidRPr="003237DD">
              <w:t>: Aw ka nisɔndiya ! Krisita ka lakununni b</w:t>
            </w:r>
            <w:r>
              <w:t>ɛ</w:t>
            </w:r>
            <w:r w:rsidRPr="003237DD">
              <w:t xml:space="preserve"> jurumu fanga tiɲɛ! Yesu ye layidu minnu ta kalandenw ye, a ye olu bɛɛ tiimɛ.</w:t>
            </w:r>
          </w:p>
          <w:p w14:paraId="5FD02BA9" w14:textId="77777777" w:rsidR="001D3C61" w:rsidRPr="003237DD" w:rsidRDefault="001D3C61" w:rsidP="009F3CE2">
            <w:pPr>
              <w:pStyle w:val="ListParagraph"/>
              <w:numPr>
                <w:ilvl w:val="0"/>
                <w:numId w:val="26"/>
              </w:numPr>
              <w:spacing w:after="0" w:line="240" w:lineRule="auto"/>
            </w:pPr>
            <w:r w:rsidRPr="008C4A7F">
              <w:rPr>
                <w:b/>
              </w:rPr>
              <w:t xml:space="preserve">Dusukun </w:t>
            </w:r>
            <w:r w:rsidRPr="003237DD">
              <w:t>: Aw ye dusu saalo ta! K’a sɔrɔ Yesu ka kalandenw bɛɛ tun bɛ sigasiga a la ani k’a bila a magoɲɛ waati la, Yesu tun b’u kanu hali bi, a sara u kosɔn, ani a kununna ka bɔ suw cɛma u kosɔn.</w:t>
            </w:r>
          </w:p>
          <w:p w14:paraId="5027E7CE" w14:textId="77777777" w:rsidR="001D3C61" w:rsidRPr="003237DD" w:rsidRDefault="001D3C61" w:rsidP="009F3CE2">
            <w:pPr>
              <w:pStyle w:val="ListParagraph"/>
              <w:numPr>
                <w:ilvl w:val="0"/>
                <w:numId w:val="26"/>
              </w:numPr>
              <w:spacing w:after="0" w:line="240" w:lineRule="auto"/>
            </w:pPr>
            <w:r w:rsidRPr="008C4A7F">
              <w:rPr>
                <w:b/>
              </w:rPr>
              <w:t xml:space="preserve">Bolo </w:t>
            </w:r>
            <w:r w:rsidRPr="003237DD">
              <w:t>: I bolo di mɔgɔw ma minnu mago bɛ Yesu ka kanuya la. Yesu ka lakununni b’a jira ko Ala b’a fɛ ka mɔgɔw dɛmɛ minnu minɛna jurumu fanga la, k’u hɔrɔnya ka bɔ u ka jɔnya la.</w:t>
            </w:r>
          </w:p>
          <w:p w14:paraId="25F4BBE1" w14:textId="77777777" w:rsidR="001D3C61" w:rsidRPr="003237DD" w:rsidRDefault="001D3C61" w:rsidP="00D00093"/>
        </w:tc>
        <w:tc>
          <w:tcPr>
            <w:tcW w:w="3104" w:type="dxa"/>
            <w:vMerge/>
            <w:tcBorders>
              <w:right w:val="single" w:sz="18" w:space="0" w:color="auto"/>
            </w:tcBorders>
          </w:tcPr>
          <w:p w14:paraId="38D86BBF" w14:textId="77777777" w:rsidR="001D3C61" w:rsidRDefault="001D3C61" w:rsidP="00D00093"/>
        </w:tc>
      </w:tr>
      <w:tr w:rsidR="001D3C61" w:rsidRPr="003237DD" w14:paraId="2EA6F2F2" w14:textId="77777777" w:rsidTr="00D00093">
        <w:tc>
          <w:tcPr>
            <w:tcW w:w="1702" w:type="dxa"/>
            <w:tcBorders>
              <w:left w:val="single" w:sz="18" w:space="0" w:color="auto"/>
              <w:bottom w:val="single" w:sz="4" w:space="0" w:color="auto"/>
            </w:tcBorders>
            <w:shd w:val="clear" w:color="auto" w:fill="auto"/>
          </w:tcPr>
          <w:p w14:paraId="60B3C779" w14:textId="77777777" w:rsidR="001D3C61" w:rsidRPr="003237DD" w:rsidRDefault="001D3C61" w:rsidP="00D00093">
            <w:pPr>
              <w:rPr>
                <w:b/>
              </w:rPr>
            </w:pPr>
            <w:r w:rsidRPr="003237DD">
              <w:rPr>
                <w:b/>
              </w:rPr>
              <w:t>Kalansen min bɛ Vɛrise dɔ kɔnɔ:</w:t>
            </w:r>
          </w:p>
        </w:tc>
        <w:tc>
          <w:tcPr>
            <w:tcW w:w="7612" w:type="dxa"/>
            <w:gridSpan w:val="2"/>
            <w:tcBorders>
              <w:bottom w:val="single" w:sz="4" w:space="0" w:color="auto"/>
              <w:right w:val="single" w:sz="18" w:space="0" w:color="auto"/>
            </w:tcBorders>
            <w:shd w:val="clear" w:color="auto" w:fill="FFFFFF" w:themeFill="background1"/>
          </w:tcPr>
          <w:p w14:paraId="6BF8461F" w14:textId="77777777" w:rsidR="001D3C61" w:rsidRPr="008E2BA8" w:rsidRDefault="001D3C61" w:rsidP="00D00093">
            <w:pPr>
              <w:rPr>
                <w:rFonts w:cstheme="minorHAnsi"/>
              </w:rPr>
            </w:pPr>
            <w:r>
              <w:rPr>
                <w:rStyle w:val="text"/>
                <w:rFonts w:ascii="Segoe UI" w:hAnsi="Segoe UI" w:cs="Segoe UI"/>
                <w:b/>
                <w:bCs/>
                <w:color w:val="000000"/>
                <w:shd w:val="clear" w:color="auto" w:fill="FFFFFF"/>
                <w:vertAlign w:val="superscript"/>
              </w:rPr>
              <w:t> </w:t>
            </w:r>
            <w:r w:rsidRPr="008E2BA8">
              <w:rPr>
                <w:rStyle w:val="text"/>
                <w:rFonts w:cstheme="minorHAnsi"/>
                <w:color w:val="000000"/>
                <w:shd w:val="clear" w:color="auto" w:fill="FFFFFF"/>
              </w:rPr>
              <w:t xml:space="preserve">Musow siranna kosɛbɛ, u y'u biri duguma, nka cɛw y'a fɔ u ye ko: «Mun na aw bɛ ɲɛnamaw ɲini suw cɛma? </w:t>
            </w:r>
            <w:r w:rsidRPr="008E2BA8">
              <w:rPr>
                <w:rFonts w:cstheme="minorHAnsi"/>
                <w:color w:val="000000"/>
                <w:shd w:val="clear" w:color="auto" w:fill="FFFFFF"/>
              </w:rPr>
              <w:t>(Luka 24:5)</w:t>
            </w:r>
          </w:p>
        </w:tc>
      </w:tr>
    </w:tbl>
    <w:p w14:paraId="55C3061B" w14:textId="77777777" w:rsidR="001D3C61" w:rsidRDefault="001D3C61" w:rsidP="001D3C61"/>
    <w:tbl>
      <w:tblPr>
        <w:tblStyle w:val="TableGrid"/>
        <w:tblW w:w="0" w:type="auto"/>
        <w:tblLook w:val="04A0" w:firstRow="1" w:lastRow="0" w:firstColumn="1" w:lastColumn="0" w:noHBand="0" w:noVBand="1"/>
      </w:tblPr>
      <w:tblGrid>
        <w:gridCol w:w="1705"/>
        <w:gridCol w:w="7645"/>
      </w:tblGrid>
      <w:tr w:rsidR="001D3C61" w:rsidRPr="001D3C61" w14:paraId="41A816B2" w14:textId="77777777" w:rsidTr="00D00093">
        <w:tc>
          <w:tcPr>
            <w:tcW w:w="1705" w:type="dxa"/>
          </w:tcPr>
          <w:p w14:paraId="35CE0BA2" w14:textId="77777777" w:rsidR="001D3C61" w:rsidRDefault="001D3C61" w:rsidP="00D00093">
            <w:pPr>
              <w:rPr>
                <w:b/>
              </w:rPr>
            </w:pPr>
            <w:r>
              <w:rPr>
                <w:b/>
              </w:rPr>
              <w:t>(Sɛbɛnni kuncɛcogo).</w:t>
            </w:r>
          </w:p>
          <w:p w14:paraId="3CA106D1" w14:textId="77777777" w:rsidR="001D3C61" w:rsidRDefault="001D3C61" w:rsidP="00D00093">
            <w:pPr>
              <w:jc w:val="center"/>
              <w:rPr>
                <w:b/>
              </w:rPr>
            </w:pPr>
          </w:p>
        </w:tc>
        <w:tc>
          <w:tcPr>
            <w:tcW w:w="7645" w:type="dxa"/>
          </w:tcPr>
          <w:p w14:paraId="088F45EA" w14:textId="77777777" w:rsidR="001D3C61" w:rsidRPr="00B13780" w:rsidRDefault="001D3C61" w:rsidP="00D00093">
            <w:pPr>
              <w:autoSpaceDE w:val="0"/>
              <w:autoSpaceDN w:val="0"/>
              <w:adjustRightInd w:val="0"/>
              <w:rPr>
                <w:rFonts w:cstheme="minorHAnsi"/>
              </w:rPr>
            </w:pPr>
            <w:r w:rsidRPr="00B13780">
              <w:rPr>
                <w:rFonts w:cstheme="minorHAnsi"/>
              </w:rPr>
              <w:t>Yesu salen kɔ, cɛ dɔ tɔgɔ ko Yusufu y’a su don kaburu dɔ kɔnɔ. Tile saba o kɔ, Magadala Mariyama ni muso dɔw taara Yesu kaburu la. Ni u</w:t>
            </w:r>
          </w:p>
          <w:p w14:paraId="7B79C825" w14:textId="77777777" w:rsidR="001D3C61" w:rsidRPr="00B13780" w:rsidRDefault="001D3C61" w:rsidP="00D00093">
            <w:pPr>
              <w:autoSpaceDE w:val="0"/>
              <w:autoSpaceDN w:val="0"/>
              <w:adjustRightInd w:val="0"/>
              <w:rPr>
                <w:rFonts w:cstheme="minorHAnsi"/>
              </w:rPr>
            </w:pPr>
            <w:r w:rsidRPr="00B13780">
              <w:rPr>
                <w:rFonts w:cstheme="minorHAnsi"/>
              </w:rPr>
              <w:t>sera yen , u y' a kɔlɔsi ko kabakurun min tun ka kan ka kaburu dondaw datugu , o wulila ka taa . Musow donna so kɔnɔ k’a ye ko Yesu su</w:t>
            </w:r>
            <w:r>
              <w:rPr>
                <w:rFonts w:cstheme="minorHAnsi"/>
              </w:rPr>
              <w:t xml:space="preserve"> tɛ ye</w:t>
            </w:r>
            <w:r w:rsidRPr="00B13780">
              <w:rPr>
                <w:rFonts w:cstheme="minorHAnsi"/>
              </w:rPr>
              <w:t xml:space="preserve"> ma</w:t>
            </w:r>
            <w:r>
              <w:rPr>
                <w:rFonts w:cstheme="minorHAnsi"/>
              </w:rPr>
              <w:t xml:space="preserve"> ka</w:t>
            </w:r>
            <w:r w:rsidRPr="00B13780">
              <w:rPr>
                <w:rFonts w:cstheme="minorHAnsi"/>
              </w:rPr>
              <w:t xml:space="preserve"> ban! U y'u yɛlɛma tuma min na, mɛlɛkɛ fila tun jɔlen bɛ u kɛrɛ fɛ. Mɛlɛkɛ kelen kumana ka a fɔ musow ye ko Yesu tɛ yen. A tun bɛ balo la! Mariyama bolila ka taa Yesu ka kalandenw fɛ ka mɛlɛkɛ ka kuma fɔ u ye. Piɛrɛ ni Yuhana bolila ka taa kaburu la teliya la u seko la. U tun b’a fɛ ka kaburu ye u yɛrɛ ye. U sera yen tuma min na, Piɛrɛ bolila ka don so kɔnɔ. A ye a ɲɛw jigin ka finimugu ni sudon finiw ye minnu tun donna Yesu kun na. Sani Yesu ka sa, a y’a fɔ kalandenw ye ko a bɛna kunun ka bɔ suw cɛma. O tun ye tiɲɛ ye. A tun bɛ balo la!</w:t>
            </w:r>
          </w:p>
          <w:p w14:paraId="0A001EBE" w14:textId="77777777" w:rsidR="001D3C61" w:rsidRDefault="001D3C61" w:rsidP="00D00093">
            <w:pPr>
              <w:rPr>
                <w:b/>
              </w:rPr>
            </w:pPr>
          </w:p>
        </w:tc>
      </w:tr>
      <w:tr w:rsidR="001D3C61" w:rsidRPr="001D3C61" w14:paraId="2D4EDF66" w14:textId="77777777" w:rsidTr="00D00093">
        <w:tc>
          <w:tcPr>
            <w:tcW w:w="1705" w:type="dxa"/>
          </w:tcPr>
          <w:p w14:paraId="687B82ED" w14:textId="77777777" w:rsidR="001D3C61" w:rsidRDefault="001D3C61" w:rsidP="00D00093">
            <w:pPr>
              <w:jc w:val="center"/>
              <w:rPr>
                <w:b/>
              </w:rPr>
            </w:pPr>
            <w:r>
              <w:rPr>
                <w:b/>
              </w:rPr>
              <w:t>Kalan min bɛ bɔ Ja la</w:t>
            </w:r>
          </w:p>
        </w:tc>
        <w:tc>
          <w:tcPr>
            <w:tcW w:w="7645" w:type="dxa"/>
          </w:tcPr>
          <w:p w14:paraId="655ABD40" w14:textId="77777777" w:rsidR="001D3C61" w:rsidRDefault="001D3C61" w:rsidP="009A60EF">
            <w:pPr>
              <w:pStyle w:val="ListParagraph"/>
              <w:numPr>
                <w:ilvl w:val="0"/>
                <w:numId w:val="196"/>
              </w:numPr>
              <w:spacing w:after="0" w:line="240" w:lineRule="auto"/>
              <w:rPr>
                <w:b/>
              </w:rPr>
            </w:pPr>
            <w:r>
              <w:rPr>
                <w:b/>
              </w:rPr>
              <w:t xml:space="preserve">Muso Kalanden fila. </w:t>
            </w:r>
            <w:r>
              <w:t>Dimansi don min na Yesu salen kɔfɛ jumadon, Yesu nɔfɛmɔgɔ muso dɔw taara kaburu la, a su donna kaburu min kɔnɔ.</w:t>
            </w:r>
          </w:p>
          <w:p w14:paraId="651B2374" w14:textId="77777777" w:rsidR="001D3C61" w:rsidRDefault="001D3C61" w:rsidP="009A60EF">
            <w:pPr>
              <w:pStyle w:val="ListParagraph"/>
              <w:numPr>
                <w:ilvl w:val="0"/>
                <w:numId w:val="196"/>
              </w:numPr>
              <w:spacing w:after="0" w:line="240" w:lineRule="auto"/>
              <w:rPr>
                <w:b/>
              </w:rPr>
            </w:pPr>
            <w:r>
              <w:rPr>
                <w:b/>
              </w:rPr>
              <w:t xml:space="preserve">Nakɔ tun Kaburu da wulilen. </w:t>
            </w:r>
            <w:r>
              <w:t>U sera yen tuma min na, u y'a sɔrɔ kabakurun wulilen bɛ ka bɔ kaburu la. U ye filikɛ kaburu kɔnɔ, nka u ma Yesu su ye. Kaburu lankolon ye u hakili ɲagami.</w:t>
            </w:r>
          </w:p>
          <w:p w14:paraId="5D2C05DC" w14:textId="77777777" w:rsidR="001D3C61" w:rsidRPr="00D101E6" w:rsidRDefault="001D3C61" w:rsidP="009A60EF">
            <w:pPr>
              <w:pStyle w:val="ListParagraph"/>
              <w:numPr>
                <w:ilvl w:val="0"/>
                <w:numId w:val="196"/>
              </w:numPr>
              <w:spacing w:after="0" w:line="240" w:lineRule="auto"/>
              <w:rPr>
                <w:b/>
              </w:rPr>
            </w:pPr>
            <w:r>
              <w:rPr>
                <w:b/>
              </w:rPr>
              <w:t xml:space="preserve">Mɛlɛkɛ fila. </w:t>
            </w:r>
            <w:r>
              <w:t xml:space="preserve">O yɔrɔnin bɛɛ, mɛlɛkɛ fila y’u yɛrɛ jira u la k’a ɲininka ko: “Mun na aw bɛ ɲɛnama ɲini suw cɛma?” U ye musow hakili jigin Yesu ka kalan na sani a ka sa, ko a bɛna faga, ka kunun tile sabanan na. Musow bolila ka taa kalandenw fɛ ka kibaru duman fɔ u ye! Hali ni kalandenw ma </w:t>
            </w:r>
            <w:r>
              <w:lastRenderedPageBreak/>
              <w:t>da musow la a daminɛ na, Piɛrɛ ni Yuhana bolila ka taa kaburu la, tiɲɛ na, u y’a sɔrɔ a lankolon don.</w:t>
            </w:r>
          </w:p>
          <w:p w14:paraId="7CE9B843" w14:textId="77777777" w:rsidR="001D3C61" w:rsidRPr="00D101E6" w:rsidRDefault="001D3C61" w:rsidP="00D00093">
            <w:pPr>
              <w:pStyle w:val="ListParagraph"/>
              <w:ind w:left="360"/>
              <w:rPr>
                <w:b/>
              </w:rPr>
            </w:pPr>
          </w:p>
        </w:tc>
      </w:tr>
      <w:tr w:rsidR="001D3C61" w:rsidRPr="001D3C61" w14:paraId="78641BF9" w14:textId="77777777" w:rsidTr="00D00093">
        <w:tc>
          <w:tcPr>
            <w:tcW w:w="1705" w:type="dxa"/>
          </w:tcPr>
          <w:p w14:paraId="45DD05AD" w14:textId="77777777" w:rsidR="001D3C61" w:rsidRDefault="001D3C61" w:rsidP="00D00093">
            <w:pPr>
              <w:jc w:val="center"/>
              <w:rPr>
                <w:b/>
              </w:rPr>
            </w:pPr>
            <w:r>
              <w:rPr>
                <w:b/>
              </w:rPr>
              <w:lastRenderedPageBreak/>
              <w:t>Masalabolo</w:t>
            </w:r>
          </w:p>
          <w:p w14:paraId="4B2F8B79" w14:textId="77777777" w:rsidR="001D3C61" w:rsidRDefault="001D3C61" w:rsidP="00D00093">
            <w:pPr>
              <w:jc w:val="center"/>
            </w:pPr>
            <w:r>
              <w:rPr>
                <w:b/>
              </w:rPr>
              <w:t>Hukumu</w:t>
            </w:r>
          </w:p>
        </w:tc>
        <w:tc>
          <w:tcPr>
            <w:tcW w:w="7645" w:type="dxa"/>
          </w:tcPr>
          <w:p w14:paraId="7A0681B0" w14:textId="77777777" w:rsidR="001D3C61" w:rsidRDefault="001D3C61" w:rsidP="00D00093">
            <w:r>
              <w:t>Yesu y’a fɔ a ka kalandenw ye siɲɛ caman a ka janfa, a ka saya ani a lakununni nata ko la Jerusalɛm. Nka, Yesu tun b’a fɛ ka min fɔ, kalandenw m’o faamu. O de kosn, Yesu sara tuma min na, u dalen tun b‘a la ko Yesu tɛ yen  tun fo abada. Kalandenw y’u dogo ɲɔgɔn fɛ siran kosɔn ko faamaw bɛ se k’u fana faga.</w:t>
            </w:r>
          </w:p>
          <w:p w14:paraId="66AA29E2" w14:textId="77777777" w:rsidR="001D3C61" w:rsidRDefault="001D3C61" w:rsidP="00D00093"/>
          <w:p w14:paraId="2915A123" w14:textId="77777777" w:rsidR="001D3C61" w:rsidRDefault="001D3C61" w:rsidP="00D00093">
            <w:r>
              <w:t>Yesu ka kalanden muso dɔw taara kaburu la walisa k’u bonya. U ye kasa dumanw ta ka Yesu farikolo mu ni tulu minnu ye. Nka, u tun bɛ se ka tulu mu su la cogo di ni kabakurun tun bɛ da ɲɛfɛ?</w:t>
            </w:r>
          </w:p>
          <w:p w14:paraId="3DD393FB" w14:textId="77777777" w:rsidR="001D3C61" w:rsidRDefault="001D3C61" w:rsidP="00D00093"/>
          <w:p w14:paraId="78E0DCF8" w14:textId="77777777" w:rsidR="001D3C61" w:rsidRDefault="001D3C61" w:rsidP="00D00093">
            <w:r>
              <w:t>U sera yen tuma min na, u y’a sɔrɔ ko da wulilen don ani Yesu su tun tɛ yen. Hali nin waati la, u ma Yesu ka kalan fɔlɔ jateminɛ a lakununni ko la. O yɔrɔnin bɛɛ, mɛlɛkɛ fila y’u yɛrɛ jira u la walisa k’u hakili jigin Yesu ka kalan na. Musow seginna ka taa kalanden tan ni kelen dogolenw fɛ ka kibaru duman fɔ u ye.</w:t>
            </w:r>
          </w:p>
          <w:p w14:paraId="658A1FA9" w14:textId="77777777" w:rsidR="001D3C61" w:rsidRPr="00D101E6" w:rsidRDefault="001D3C61" w:rsidP="00D00093"/>
          <w:p w14:paraId="7EED831D" w14:textId="77777777" w:rsidR="001D3C61" w:rsidRDefault="001D3C61" w:rsidP="00D00093">
            <w:r>
              <w:rPr>
                <w:b/>
              </w:rPr>
              <w:t xml:space="preserve">Tɛmɛsira filanan: </w:t>
            </w:r>
            <w:r>
              <w:t>Yesu ka kalanden tan ni kelen ye gɛlɛya sɔrɔ ka da a lakununni na sanni a k’a yɛrɛ jira u la. San tan caman o kɔfɛ, Karamɔgɔ nkalontigɛlaw bɛ Romɛkaw ka duguba kɔnɔ min tɔgɔ ye ko Kɔrɛnte, olu bɛ ka Krecɛnw kɔrɔbɔ walisa u ka ban Yesu lakununni na. Karamɔgɔ nkalontigɛlaw b’a fɔ kerecɛnw ye ko Yesu tun ye karamɔgɔ ɲuman dɔrɔn de ye, nka a ma kunun abada ka bɔ suw cɛma. Ciden Pol b’a dɔn farati minnu bɛ o kalan na. Nin tɛmɛsira kɔnɔ, Pol b’a jira ka jɛya ko kerecɛnya bɛ wuli walima ka bin Yesu lakununni kan. Ni Yesu ma kunun ka bɔ suw cɛma, o tuma na, kerecɛnw ye hakilintanw ye ka tugu a kɔ.</w:t>
            </w:r>
          </w:p>
          <w:p w14:paraId="78CBDEE0" w14:textId="77777777" w:rsidR="001D3C61" w:rsidRDefault="001D3C61" w:rsidP="00D00093"/>
          <w:p w14:paraId="40323495" w14:textId="77777777" w:rsidR="001D3C61" w:rsidRPr="006C6B96" w:rsidRDefault="001D3C61" w:rsidP="00D00093">
            <w:pPr>
              <w:pStyle w:val="Pa19"/>
              <w:spacing w:after="160"/>
              <w:ind w:left="-14"/>
              <w:rPr>
                <w:rFonts w:asciiTheme="minorHAnsi" w:hAnsiTheme="minorHAnsi" w:cstheme="minorHAnsi"/>
                <w:color w:val="000000"/>
              </w:rPr>
            </w:pPr>
            <w:r w:rsidRPr="006C6B96">
              <w:rPr>
                <w:rFonts w:asciiTheme="minorHAnsi" w:hAnsiTheme="minorHAnsi" w:cstheme="minorHAnsi"/>
                <w:b/>
              </w:rPr>
              <w:t xml:space="preserve">Bibulu tilali ni silamew ye </w:t>
            </w:r>
            <w:r>
              <w:rPr>
                <w:rFonts w:asciiTheme="minorHAnsi" w:hAnsiTheme="minorHAnsi" w:cstheme="minorHAnsi"/>
                <w:b/>
              </w:rPr>
              <w:t>sira</w:t>
            </w:r>
            <w:r w:rsidRPr="006C6B96">
              <w:rPr>
                <w:rFonts w:asciiTheme="minorHAnsi" w:hAnsiTheme="minorHAnsi" w:cstheme="minorHAnsi"/>
                <w:b/>
              </w:rPr>
              <w:t xml:space="preserve">: </w:t>
            </w:r>
            <w:r>
              <w:rPr>
                <w:rFonts w:asciiTheme="minorHAnsi" w:hAnsiTheme="minorHAnsi" w:cstheme="minorHAnsi"/>
                <w:color w:val="000000"/>
              </w:rPr>
              <w:t>Kalansen tɛmɛnenw na, an y an sinsin Yesu ka sɔnni bɛ na sa kan ani a ka saya yɛrɛyɛrɛ gengenjiri fɛ walasa ka silamɛ caman ka dannaya kɛlɛ ko Yesu ma gengen jiri la ani ko a ma sa. Nin kalan bɛ taaɲɛ a fɛ o sinsin kelen in na ni Yesu y’a yɛrɛ  jira sisan ɲɛnamaw la a kununni kɔfɛ ka bɔ suw cɛma.</w:t>
            </w:r>
          </w:p>
          <w:p w14:paraId="6117FFAF" w14:textId="77777777" w:rsidR="001D3C61" w:rsidRPr="006C6B96" w:rsidRDefault="001D3C61" w:rsidP="00D00093">
            <w:pPr>
              <w:pStyle w:val="Pa19"/>
              <w:spacing w:after="160"/>
              <w:ind w:left="-14"/>
              <w:rPr>
                <w:rFonts w:asciiTheme="minorHAnsi" w:hAnsiTheme="minorHAnsi" w:cstheme="minorHAnsi"/>
                <w:color w:val="000000"/>
              </w:rPr>
            </w:pPr>
            <w:r w:rsidRPr="006C6B96">
              <w:rPr>
                <w:rFonts w:asciiTheme="minorHAnsi" w:hAnsiTheme="minorHAnsi" w:cstheme="minorHAnsi"/>
                <w:color w:val="000000"/>
              </w:rPr>
              <w:t>Ala ka laɲini, ani Yesu ka kanminɛli o labɛn na, o tun ye ka Yesu bila ka sa i n’a fɔ saraka dafalen, ka Ala ka dafalenya ni tilennenya ɲininiw dafa ka dafa, ani ka o jurumu kafari waleya a ka danfɛnw na minnu bɛna da a ka tilennenya dicogo la.</w:t>
            </w:r>
          </w:p>
          <w:p w14:paraId="70B8C852" w14:textId="77777777" w:rsidR="001D3C61" w:rsidRPr="006C6B96" w:rsidRDefault="001D3C61" w:rsidP="00D00093">
            <w:pPr>
              <w:rPr>
                <w:rFonts w:cstheme="minorHAnsi"/>
                <w:color w:val="000000"/>
              </w:rPr>
            </w:pPr>
            <w:r w:rsidRPr="006C6B96">
              <w:rPr>
                <w:rFonts w:cstheme="minorHAnsi"/>
                <w:color w:val="000000"/>
              </w:rPr>
              <w:t>Sinsin bɛ Sɛbɛnniw kan nin ko in na, k’a fɔ ko fanga bɛ u la ani ko u nafa ka bon walasa ka Ala ka laɲini ye ani k’o labɛn tiimɛni dɔn.</w:t>
            </w:r>
          </w:p>
          <w:p w14:paraId="7BE9D344" w14:textId="77777777" w:rsidR="001D3C61" w:rsidRDefault="001D3C61" w:rsidP="00D00093">
            <w:pPr>
              <w:rPr>
                <w:b/>
              </w:rPr>
            </w:pPr>
          </w:p>
          <w:p w14:paraId="545AE40B" w14:textId="77777777" w:rsidR="001D3C61" w:rsidRDefault="001D3C61" w:rsidP="009F3CE2">
            <w:pPr>
              <w:pStyle w:val="ListParagraph"/>
              <w:numPr>
                <w:ilvl w:val="0"/>
                <w:numId w:val="19"/>
              </w:numPr>
              <w:spacing w:after="0" w:line="240" w:lineRule="auto"/>
              <w:rPr>
                <w:b/>
              </w:rPr>
            </w:pPr>
            <w:r>
              <w:rPr>
                <w:rFonts w:cs="Myriad Pro"/>
                <w:b/>
                <w:bCs/>
                <w:color w:val="000000"/>
                <w:sz w:val="23"/>
                <w:szCs w:val="23"/>
              </w:rPr>
              <w:t>Dalilu ɲini minnu b’a jira ko Yesu Masiya tun tɛ kaburu kɔnɔ tun.</w:t>
            </w:r>
          </w:p>
          <w:p w14:paraId="3DEB5C14" w14:textId="77777777" w:rsidR="001D3C61" w:rsidRDefault="001D3C61" w:rsidP="009F3CE2">
            <w:pPr>
              <w:pStyle w:val="ListParagraph"/>
              <w:numPr>
                <w:ilvl w:val="0"/>
                <w:numId w:val="19"/>
              </w:numPr>
              <w:spacing w:after="0" w:line="240" w:lineRule="auto"/>
              <w:rPr>
                <w:b/>
              </w:rPr>
            </w:pPr>
            <w:r>
              <w:rPr>
                <w:rFonts w:cs="Myriad Pro"/>
                <w:b/>
                <w:bCs/>
                <w:color w:val="000000"/>
                <w:sz w:val="23"/>
                <w:szCs w:val="23"/>
              </w:rPr>
              <w:t>Luka 24:36-43 kalan. Yesu Masiya ye mun kɛ walisa k’a jira ko a tun tɛ hakili dɔrɔn ye?</w:t>
            </w:r>
          </w:p>
          <w:p w14:paraId="09383C31" w14:textId="77777777" w:rsidR="001D3C61" w:rsidRPr="009F5AAE" w:rsidRDefault="001D3C61" w:rsidP="009F3CE2">
            <w:pPr>
              <w:pStyle w:val="ListParagraph"/>
              <w:numPr>
                <w:ilvl w:val="0"/>
                <w:numId w:val="19"/>
              </w:numPr>
              <w:spacing w:after="0" w:line="240" w:lineRule="auto"/>
              <w:rPr>
                <w:b/>
              </w:rPr>
            </w:pPr>
            <w:r w:rsidRPr="009F5AAE">
              <w:rPr>
                <w:rFonts w:cs="Myriad Pro"/>
                <w:b/>
                <w:color w:val="000000"/>
                <w:sz w:val="23"/>
                <w:szCs w:val="23"/>
              </w:rPr>
              <w:t xml:space="preserve">C </w:t>
            </w:r>
            <w:r w:rsidRPr="009F5AAE">
              <w:rPr>
                <w:rFonts w:cs="Myriad Pro"/>
                <w:b/>
                <w:iCs/>
                <w:color w:val="000000"/>
                <w:sz w:val="23"/>
                <w:szCs w:val="23"/>
              </w:rPr>
              <w:t>an an dalen b a la ko Yesu Masiya ye fn minnu f a yr ko la, olu tun ye ti ye wa?</w:t>
            </w:r>
          </w:p>
          <w:p w14:paraId="4D69DDDF" w14:textId="77777777" w:rsidR="001D3C61" w:rsidRPr="009F5AAE" w:rsidRDefault="001D3C61" w:rsidP="009F3CE2">
            <w:pPr>
              <w:pStyle w:val="ListParagraph"/>
              <w:numPr>
                <w:ilvl w:val="0"/>
                <w:numId w:val="19"/>
              </w:numPr>
              <w:spacing w:after="0" w:line="240" w:lineRule="auto"/>
            </w:pPr>
            <w:r w:rsidRPr="009F5AAE">
              <w:rPr>
                <w:rFonts w:cs="Myriad Pro"/>
                <w:b/>
                <w:bCs/>
                <w:color w:val="000000"/>
                <w:sz w:val="23"/>
                <w:szCs w:val="23"/>
              </w:rPr>
              <w:t xml:space="preserve">Ni i bɛ miiri an ye min kalan, i yɛrɛ bɛna nin ɲininkali jaabi cogo di </w:t>
            </w:r>
            <w:r w:rsidRPr="009F5AAE">
              <w:rPr>
                <w:rFonts w:cs="Myriad Pro"/>
                <w:b/>
                <w:bCs/>
                <w:color w:val="000000"/>
                <w:sz w:val="23"/>
                <w:szCs w:val="23"/>
              </w:rPr>
              <w:softHyphen/>
              <w:t>: “Yesu Masiya ye jɔn ye?”</w:t>
            </w:r>
          </w:p>
          <w:p w14:paraId="71718515" w14:textId="77777777" w:rsidR="001D3C61" w:rsidRPr="009F5AAE" w:rsidRDefault="001D3C61" w:rsidP="009F3CE2">
            <w:pPr>
              <w:pStyle w:val="Pa19"/>
              <w:numPr>
                <w:ilvl w:val="1"/>
                <w:numId w:val="19"/>
              </w:numPr>
              <w:spacing w:after="160"/>
              <w:rPr>
                <w:rFonts w:asciiTheme="minorHAnsi" w:hAnsiTheme="minorHAnsi" w:cstheme="minorHAnsi"/>
                <w:color w:val="000000"/>
              </w:rPr>
            </w:pPr>
            <w:r w:rsidRPr="009F5AAE">
              <w:rPr>
                <w:rFonts w:asciiTheme="minorHAnsi" w:hAnsiTheme="minorHAnsi" w:cstheme="minorHAnsi"/>
                <w:color w:val="000000"/>
              </w:rPr>
              <w:lastRenderedPageBreak/>
              <w:t>Ni a ka kuma fɔlenw ye kelen ye ni Ala ye, an bɛ se ka sugandi saba dɔrɔn de kɛ:</w:t>
            </w:r>
          </w:p>
          <w:p w14:paraId="2B0B6500" w14:textId="77777777" w:rsidR="001D3C61" w:rsidRPr="009F5AAE" w:rsidRDefault="001D3C61" w:rsidP="009F3CE2">
            <w:pPr>
              <w:pStyle w:val="Default"/>
              <w:numPr>
                <w:ilvl w:val="2"/>
                <w:numId w:val="19"/>
              </w:numPr>
              <w:spacing w:after="120"/>
              <w:rPr>
                <w:rFonts w:asciiTheme="minorHAnsi" w:hAnsiTheme="minorHAnsi" w:cstheme="minorHAnsi"/>
              </w:rPr>
            </w:pPr>
            <w:r w:rsidRPr="009F5AAE">
              <w:rPr>
                <w:rFonts w:asciiTheme="minorHAnsi" w:hAnsiTheme="minorHAnsi" w:cstheme="minorHAnsi"/>
              </w:rPr>
              <w:t xml:space="preserve">An bɛ se k’a fɔ ko Yesu Masiya tun ye </w:t>
            </w:r>
            <w:r w:rsidRPr="009F5AAE">
              <w:rPr>
                <w:rFonts w:asciiTheme="minorHAnsi" w:hAnsiTheme="minorHAnsi" w:cstheme="minorHAnsi"/>
                <w:b/>
                <w:bCs/>
              </w:rPr>
              <w:t xml:space="preserve">hakilintan ye </w:t>
            </w:r>
            <w:r w:rsidRPr="009F5AAE">
              <w:rPr>
                <w:rFonts w:asciiTheme="minorHAnsi" w:hAnsiTheme="minorHAnsi" w:cstheme="minorHAnsi"/>
              </w:rPr>
              <w:t>—cɛ hakili ɲagaminen min tun bɛ ni bonya lankolonw ye.</w:t>
            </w:r>
          </w:p>
          <w:p w14:paraId="6F2E79E7" w14:textId="77777777" w:rsidR="001D3C61" w:rsidRPr="009F5AAE" w:rsidRDefault="001D3C61" w:rsidP="009F3CE2">
            <w:pPr>
              <w:pStyle w:val="Default"/>
              <w:numPr>
                <w:ilvl w:val="2"/>
                <w:numId w:val="19"/>
              </w:numPr>
              <w:spacing w:after="120"/>
              <w:rPr>
                <w:rFonts w:asciiTheme="minorHAnsi" w:hAnsiTheme="minorHAnsi" w:cstheme="minorHAnsi"/>
              </w:rPr>
            </w:pPr>
            <w:r w:rsidRPr="009F5AAE">
              <w:rPr>
                <w:rFonts w:asciiTheme="minorHAnsi" w:hAnsiTheme="minorHAnsi" w:cstheme="minorHAnsi"/>
              </w:rPr>
              <w:t xml:space="preserve">An bɛ se k’a fɔ ko Yesu Masiya tun ye nkalontigɛla ye ni laɲini ye </w:t>
            </w:r>
            <w:r w:rsidRPr="009F5AAE">
              <w:rPr>
                <w:rFonts w:asciiTheme="minorHAnsi" w:hAnsiTheme="minorHAnsi" w:cstheme="minorHAnsi"/>
                <w:b/>
                <w:bCs/>
              </w:rPr>
              <w:t xml:space="preserve">—cɛ </w:t>
            </w:r>
            <w:r w:rsidRPr="009F5AAE">
              <w:rPr>
                <w:rFonts w:asciiTheme="minorHAnsi" w:hAnsiTheme="minorHAnsi" w:cstheme="minorHAnsi"/>
              </w:rPr>
              <w:t>min tun bɛ kuma fɔ a yɛrɛ ko la siɲɛ caman, nka a tun b’a dɔn tigitigi a bɛ min kɛ.</w:t>
            </w:r>
          </w:p>
          <w:p w14:paraId="65078901" w14:textId="77777777" w:rsidR="001D3C61" w:rsidRPr="009F5AAE" w:rsidRDefault="001D3C61" w:rsidP="009F3CE2">
            <w:pPr>
              <w:pStyle w:val="Default"/>
              <w:numPr>
                <w:ilvl w:val="2"/>
                <w:numId w:val="19"/>
              </w:numPr>
              <w:rPr>
                <w:rFonts w:asciiTheme="minorHAnsi" w:hAnsiTheme="minorHAnsi" w:cstheme="minorHAnsi"/>
              </w:rPr>
            </w:pPr>
            <w:r w:rsidRPr="009F5AAE">
              <w:rPr>
                <w:rFonts w:asciiTheme="minorHAnsi" w:hAnsiTheme="minorHAnsi" w:cstheme="minorHAnsi"/>
              </w:rPr>
              <w:t>An bɛ se k’a fɔ ko Yesu Masiya tun ye mɔgɔ ye, a tun b’a fɔ</w:t>
            </w:r>
            <w:r>
              <w:rPr>
                <w:rFonts w:asciiTheme="minorHAnsi" w:hAnsiTheme="minorHAnsi" w:cstheme="minorHAnsi"/>
              </w:rPr>
              <w:t xml:space="preserve"> a ye</w:t>
            </w:r>
            <w:r w:rsidRPr="009F5AAE">
              <w:rPr>
                <w:rFonts w:asciiTheme="minorHAnsi" w:hAnsiTheme="minorHAnsi" w:cstheme="minorHAnsi"/>
              </w:rPr>
              <w:t xml:space="preserve"> min ye, o ye </w:t>
            </w:r>
            <w:r w:rsidRPr="009F5AAE">
              <w:rPr>
                <w:rFonts w:asciiTheme="minorHAnsi" w:hAnsiTheme="minorHAnsi" w:cstheme="minorHAnsi"/>
                <w:b/>
                <w:bCs/>
              </w:rPr>
              <w:t xml:space="preserve">Masiya lakika ye </w:t>
            </w:r>
            <w:r w:rsidRPr="009F5AAE">
              <w:rPr>
                <w:rFonts w:asciiTheme="minorHAnsi" w:hAnsiTheme="minorHAnsi" w:cstheme="minorHAnsi"/>
              </w:rPr>
              <w:t>, min bɛ se ka an ka jurumuw yafa an ma ani ka ɲɛnamaya banbali di an ma.</w:t>
            </w:r>
          </w:p>
          <w:p w14:paraId="6D1FCF64" w14:textId="77777777" w:rsidR="001D3C61" w:rsidRPr="00CA4179" w:rsidRDefault="001D3C61" w:rsidP="00D00093"/>
        </w:tc>
      </w:tr>
      <w:tr w:rsidR="001D3C61" w14:paraId="04491103" w14:textId="77777777" w:rsidTr="00D00093">
        <w:tc>
          <w:tcPr>
            <w:tcW w:w="9350" w:type="dxa"/>
            <w:gridSpan w:val="2"/>
            <w:shd w:val="clear" w:color="auto" w:fill="BFBFBF" w:themeFill="background1" w:themeFillShade="BF"/>
          </w:tcPr>
          <w:p w14:paraId="339207FC" w14:textId="77777777" w:rsidR="001D3C61" w:rsidRPr="0068101F" w:rsidRDefault="001D3C61" w:rsidP="00D00093">
            <w:pPr>
              <w:jc w:val="center"/>
              <w:rPr>
                <w:sz w:val="28"/>
                <w:szCs w:val="28"/>
              </w:rPr>
            </w:pPr>
            <w:r w:rsidRPr="0068101F">
              <w:rPr>
                <w:b/>
                <w:sz w:val="28"/>
                <w:szCs w:val="28"/>
              </w:rPr>
              <w:lastRenderedPageBreak/>
              <w:t>Bibulukalan</w:t>
            </w:r>
          </w:p>
        </w:tc>
      </w:tr>
      <w:tr w:rsidR="001D3C61" w:rsidRPr="001D3C61" w14:paraId="29DD5817" w14:textId="77777777" w:rsidTr="00D00093">
        <w:tc>
          <w:tcPr>
            <w:tcW w:w="1705" w:type="dxa"/>
          </w:tcPr>
          <w:p w14:paraId="021E57FE" w14:textId="77777777" w:rsidR="001D3C61" w:rsidRPr="0068101F" w:rsidRDefault="001D3C61" w:rsidP="00D00093">
            <w:pPr>
              <w:jc w:val="center"/>
              <w:rPr>
                <w:b/>
                <w:sz w:val="28"/>
                <w:szCs w:val="28"/>
              </w:rPr>
            </w:pPr>
            <w:r w:rsidRPr="0068101F">
              <w:rPr>
                <w:b/>
                <w:sz w:val="28"/>
                <w:szCs w:val="28"/>
              </w:rPr>
              <w:t>Ka seli</w:t>
            </w:r>
          </w:p>
        </w:tc>
        <w:tc>
          <w:tcPr>
            <w:tcW w:w="7645" w:type="dxa"/>
          </w:tcPr>
          <w:p w14:paraId="61224BB7" w14:textId="77777777" w:rsidR="001D3C61" w:rsidRDefault="001D3C61" w:rsidP="009F3CE2">
            <w:pPr>
              <w:pStyle w:val="ListParagraph"/>
              <w:numPr>
                <w:ilvl w:val="0"/>
                <w:numId w:val="12"/>
              </w:numPr>
              <w:spacing w:after="0" w:line="240" w:lineRule="auto"/>
            </w:pPr>
            <w:r>
              <w:t>Delili ɲininiw ni tanuli ɲini.</w:t>
            </w:r>
          </w:p>
          <w:p w14:paraId="7BBF9E45" w14:textId="77777777" w:rsidR="001D3C61" w:rsidRDefault="001D3C61" w:rsidP="009F3CE2">
            <w:pPr>
              <w:pStyle w:val="ListParagraph"/>
              <w:numPr>
                <w:ilvl w:val="0"/>
                <w:numId w:val="12"/>
              </w:numPr>
              <w:spacing w:after="0" w:line="240" w:lineRule="auto"/>
            </w:pPr>
            <w:r>
              <w:t>Barika Ala ye tanuli minnu kɛra ɲɔgɔn fɛ.</w:t>
            </w:r>
          </w:p>
          <w:p w14:paraId="0127B867" w14:textId="77777777" w:rsidR="001D3C61" w:rsidRDefault="001D3C61" w:rsidP="009F3CE2">
            <w:pPr>
              <w:pStyle w:val="ListParagraph"/>
              <w:numPr>
                <w:ilvl w:val="0"/>
                <w:numId w:val="12"/>
              </w:numPr>
              <w:spacing w:after="0" w:line="240" w:lineRule="auto"/>
            </w:pPr>
            <w:r>
              <w:t>Delili kɛli delili ɲininiw kama.</w:t>
            </w:r>
          </w:p>
          <w:p w14:paraId="6BD9FA4B" w14:textId="77777777" w:rsidR="001D3C61" w:rsidRDefault="001D3C61"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2463F5E7" w14:textId="77777777" w:rsidR="001D3C61" w:rsidRDefault="001D3C61" w:rsidP="00D00093"/>
        </w:tc>
      </w:tr>
      <w:tr w:rsidR="001D3C61" w:rsidRPr="001D3C61" w14:paraId="3DAC70D9" w14:textId="77777777" w:rsidTr="00D00093">
        <w:tc>
          <w:tcPr>
            <w:tcW w:w="1705" w:type="dxa"/>
          </w:tcPr>
          <w:p w14:paraId="2B893489" w14:textId="77777777" w:rsidR="001D3C61" w:rsidRPr="0068101F" w:rsidRDefault="001D3C61" w:rsidP="00D00093">
            <w:pPr>
              <w:jc w:val="center"/>
              <w:rPr>
                <w:b/>
                <w:sz w:val="28"/>
                <w:szCs w:val="28"/>
              </w:rPr>
            </w:pPr>
            <w:r w:rsidRPr="0068101F">
              <w:rPr>
                <w:b/>
                <w:sz w:val="28"/>
                <w:szCs w:val="28"/>
              </w:rPr>
              <w:t>Ka mɛn</w:t>
            </w:r>
          </w:p>
        </w:tc>
        <w:tc>
          <w:tcPr>
            <w:tcW w:w="7645" w:type="dxa"/>
          </w:tcPr>
          <w:p w14:paraId="49B13EDD" w14:textId="77777777" w:rsidR="001D3C61" w:rsidRDefault="001D3C61" w:rsidP="009F3CE2">
            <w:pPr>
              <w:pStyle w:val="ListParagraph"/>
              <w:numPr>
                <w:ilvl w:val="0"/>
                <w:numId w:val="13"/>
              </w:numPr>
              <w:spacing w:after="0" w:line="240" w:lineRule="auto"/>
            </w:pPr>
            <w:r>
              <w:t>Bibulu kalansen fila bɛɛ kalan.</w:t>
            </w:r>
          </w:p>
          <w:p w14:paraId="2FC58EFC" w14:textId="77777777" w:rsidR="001D3C61" w:rsidRDefault="001D3C61" w:rsidP="009F3CE2">
            <w:pPr>
              <w:pStyle w:val="ListParagraph"/>
              <w:numPr>
                <w:ilvl w:val="0"/>
                <w:numId w:val="13"/>
              </w:numPr>
              <w:spacing w:after="0" w:line="240" w:lineRule="auto"/>
            </w:pPr>
            <w:r>
              <w:t xml:space="preserve"> kumasen kuncɛ ka bɔ sanfɛ kalanso kama.</w:t>
            </w:r>
          </w:p>
          <w:p w14:paraId="490B2633" w14:textId="77777777" w:rsidR="001D3C61" w:rsidRDefault="001D3C61" w:rsidP="009F3CE2">
            <w:pPr>
              <w:pStyle w:val="ListParagraph"/>
              <w:numPr>
                <w:ilvl w:val="0"/>
                <w:numId w:val="13"/>
              </w:numPr>
              <w:spacing w:after="0" w:line="240" w:lineRule="auto"/>
            </w:pPr>
            <w:r>
              <w:t>Bibulu kalansen fila bɛɛ kalan kokura.</w:t>
            </w:r>
          </w:p>
          <w:p w14:paraId="4BC54566" w14:textId="77777777" w:rsidR="001D3C61" w:rsidRDefault="001D3C61" w:rsidP="009F3CE2">
            <w:pPr>
              <w:pStyle w:val="ListParagraph"/>
              <w:numPr>
                <w:ilvl w:val="0"/>
                <w:numId w:val="13"/>
              </w:numPr>
              <w:spacing w:after="0" w:line="240" w:lineRule="auto"/>
            </w:pPr>
            <w:r>
              <w:t>A ɲini mɔgɔ dɔ fɛ a ka Bibulu tɛmɛsira kunba lakali kokura.</w:t>
            </w:r>
          </w:p>
          <w:p w14:paraId="6A042FD8" w14:textId="77777777" w:rsidR="001D3C61" w:rsidRDefault="001D3C61" w:rsidP="00D00093"/>
        </w:tc>
      </w:tr>
      <w:tr w:rsidR="001D3C61" w:rsidRPr="001D3C61" w14:paraId="2FBA1037" w14:textId="77777777" w:rsidTr="00D00093">
        <w:tc>
          <w:tcPr>
            <w:tcW w:w="1705" w:type="dxa"/>
          </w:tcPr>
          <w:p w14:paraId="1B720695" w14:textId="77777777" w:rsidR="001D3C61" w:rsidRPr="0068101F" w:rsidRDefault="001D3C61" w:rsidP="00D00093">
            <w:pPr>
              <w:jc w:val="center"/>
              <w:rPr>
                <w:b/>
                <w:sz w:val="28"/>
                <w:szCs w:val="28"/>
              </w:rPr>
            </w:pPr>
            <w:r w:rsidRPr="0068101F">
              <w:rPr>
                <w:b/>
                <w:sz w:val="28"/>
                <w:szCs w:val="28"/>
              </w:rPr>
              <w:t>Niyɔrɔ</w:t>
            </w:r>
          </w:p>
        </w:tc>
        <w:tc>
          <w:tcPr>
            <w:tcW w:w="7645" w:type="dxa"/>
          </w:tcPr>
          <w:p w14:paraId="00733C21" w14:textId="77777777" w:rsidR="001D3C61" w:rsidRDefault="001D3C61" w:rsidP="009F3CE2">
            <w:pPr>
              <w:pStyle w:val="ListParagraph"/>
              <w:numPr>
                <w:ilvl w:val="0"/>
                <w:numId w:val="14"/>
              </w:numPr>
              <w:spacing w:after="0" w:line="240" w:lineRule="auto"/>
              <w:rPr>
                <w:b/>
              </w:rPr>
            </w:pPr>
            <w:r w:rsidRPr="008C4A7F">
              <w:rPr>
                <w:b/>
              </w:rPr>
              <w:t>Kuntigi: Sɛbɛnni kɔrɔ ye mun ye?</w:t>
            </w:r>
          </w:p>
          <w:p w14:paraId="5FD661BA" w14:textId="77777777" w:rsidR="001D3C61" w:rsidRPr="00CF12F0" w:rsidRDefault="001D3C61" w:rsidP="00D00093">
            <w:r>
              <w:t>Diɲɛ yɛlɛmana kosɛbɛ Yesu lakununni fɛ. Sani Yesu ka kunun, jurumu ka sebaaya tun be masaya la diɲɛ kɔnɔ. Yesu kununni kɔfɛ, jurumu fanga bɛɛ kari, ani Yesu joli bɛ kisili sira da yɛlɛ. Jurumu tɛ se ka fanga sɔrɔ tun; o nɔ na, kerecɛnw bɛ se ka ɲɛnamaya kɛ kanuya ni nɛɛma ani makari la Ala ka sebaaya kɔrɔ. Kalandenw, hali ni Yesu ye o bɛɛ jira u la sani a ka sa, u kabakoyara hali bi. Ka da a la ko u ye mɔgɔ min kɔlɔsi a bɛ sa gengenjiri kan, o bɛ se ka ɲɛnamaya siɲɛ kelen kokura, o ye ka da fɛn dɔ la mɔgɔ tɛ se da min  na ko a bɛ ka kɛ. Nka, Yesu y’a jira u la a kununni kɔfɛ, o y’a jira kalandenw na ko Ala ka sebaaya kabakoma bɛ baara la Yesu la.</w:t>
            </w:r>
          </w:p>
          <w:p w14:paraId="3E700F10" w14:textId="77777777" w:rsidR="001D3C61" w:rsidRPr="002F3DD8" w:rsidRDefault="001D3C61" w:rsidP="009F3CE2">
            <w:pPr>
              <w:pStyle w:val="ListParagraph"/>
              <w:numPr>
                <w:ilvl w:val="0"/>
                <w:numId w:val="25"/>
              </w:numPr>
              <w:spacing w:after="0" w:line="240" w:lineRule="auto"/>
              <w:rPr>
                <w:b/>
              </w:rPr>
            </w:pPr>
            <w:r>
              <w:rPr>
                <w:b/>
              </w:rPr>
              <w:t>Ni i tun ye Yesu ka kalanden fɔlɔw dɔ ye, yala i tun bɛna gɛlɛya sɔrɔ ka da lakununni na, k’a sɔrɔ i tun ye Yesu ka saya ye wa?</w:t>
            </w:r>
          </w:p>
          <w:p w14:paraId="6BFEACBB" w14:textId="77777777" w:rsidR="001D3C61" w:rsidRPr="002F3DD8" w:rsidRDefault="001D3C61" w:rsidP="009F3CE2">
            <w:pPr>
              <w:pStyle w:val="ListParagraph"/>
              <w:numPr>
                <w:ilvl w:val="0"/>
                <w:numId w:val="25"/>
              </w:numPr>
              <w:spacing w:after="0" w:line="240" w:lineRule="auto"/>
              <w:rPr>
                <w:b/>
              </w:rPr>
            </w:pPr>
            <w:r>
              <w:rPr>
                <w:b/>
              </w:rPr>
              <w:t>Dannaya min bɛ Yesu lakununni na, o bɛ jigiya lase a nɔfɛmɔgɔw ka ɲɛnamaya ma cogo di?</w:t>
            </w:r>
          </w:p>
          <w:p w14:paraId="24356C8F" w14:textId="77777777" w:rsidR="001D3C61" w:rsidRDefault="001D3C61" w:rsidP="00D00093"/>
          <w:p w14:paraId="30926FB5" w14:textId="77777777" w:rsidR="001D3C61" w:rsidRDefault="001D3C61" w:rsidP="009F3CE2">
            <w:pPr>
              <w:pStyle w:val="ListParagraph"/>
              <w:numPr>
                <w:ilvl w:val="0"/>
                <w:numId w:val="9"/>
              </w:numPr>
              <w:spacing w:after="0" w:line="240" w:lineRule="auto"/>
              <w:rPr>
                <w:b/>
              </w:rPr>
            </w:pPr>
            <w:r>
              <w:rPr>
                <w:b/>
              </w:rPr>
              <w:t>Dusukun: Sɛbɛnni b’a fɔ ko an ka kan ka kɛ jɔn ye?</w:t>
            </w:r>
          </w:p>
          <w:p w14:paraId="7CD450B6" w14:textId="77777777" w:rsidR="001D3C61" w:rsidRPr="002968EB" w:rsidRDefault="001D3C61" w:rsidP="00D00093">
            <w:r>
              <w:t>Sanni a ka a ka kalandenw jalaki ko u ma da su lakununni na, hali kaburu lankolon yelen kɔfɛ, nɛɛma kɔnɔ Yesu y’a yɛrɛ jira kalandenw na. Yesu ma Piɛrɛ jalaki fana a ka sɔsɔli kosɔn, wala kalanden tɔw fana jalaki ko u y’a bila.  Kibaru Duman do ka ye ko Yesu bɛ an ka sigasigaw ni an ka ɲininkaliw faamu. Kerecɛnw bɛ se ka da Yesu lakununni na k’a sababu kɛ Yesu bɛ taaɲɛ a fɛ ka cidenyabaara min kɛ u ka ɲɛnamaya kɔnɔ. Hali ni Krecɛnw tɛ se ka Yesu lakununnen ye farikolo ta fan fɛ, u bɛ se k’a ye u dusukun na.</w:t>
            </w:r>
          </w:p>
          <w:p w14:paraId="78294DC6" w14:textId="77777777" w:rsidR="001D3C61" w:rsidRPr="002F3DD8" w:rsidRDefault="001D3C61" w:rsidP="009F3CE2">
            <w:pPr>
              <w:pStyle w:val="ListParagraph"/>
              <w:numPr>
                <w:ilvl w:val="0"/>
                <w:numId w:val="25"/>
              </w:numPr>
              <w:spacing w:after="0" w:line="240" w:lineRule="auto"/>
              <w:rPr>
                <w:b/>
              </w:rPr>
            </w:pPr>
            <w:r>
              <w:rPr>
                <w:b/>
              </w:rPr>
              <w:lastRenderedPageBreak/>
              <w:t>Yesu ye ɲɛnamaya kura lase i ka ɲɛnamaya kɔnɔ cogo di tuma min na i kɛra Krecɛn ye?</w:t>
            </w:r>
          </w:p>
          <w:p w14:paraId="6399A847" w14:textId="77777777" w:rsidR="001D3C61" w:rsidRPr="002F3DD8" w:rsidRDefault="001D3C61" w:rsidP="009F3CE2">
            <w:pPr>
              <w:pStyle w:val="ListParagraph"/>
              <w:numPr>
                <w:ilvl w:val="0"/>
                <w:numId w:val="25"/>
              </w:numPr>
              <w:spacing w:after="0" w:line="240" w:lineRule="auto"/>
              <w:rPr>
                <w:b/>
              </w:rPr>
            </w:pPr>
            <w:r>
              <w:rPr>
                <w:b/>
              </w:rPr>
              <w:t>Yesu ye cidenyabaara kɛ a ka kalandenw ye minnu bɛ sigasiga, o bɛ i dusu saalo cogo di ni siga bɛ i la?</w:t>
            </w:r>
          </w:p>
          <w:p w14:paraId="18D995AB" w14:textId="77777777" w:rsidR="001D3C61" w:rsidRDefault="001D3C61" w:rsidP="00D00093"/>
          <w:p w14:paraId="6E4F8DD8" w14:textId="77777777" w:rsidR="001D3C61" w:rsidRPr="000120FC" w:rsidRDefault="001D3C61" w:rsidP="009F3CE2">
            <w:pPr>
              <w:pStyle w:val="ListParagraph"/>
              <w:numPr>
                <w:ilvl w:val="0"/>
                <w:numId w:val="9"/>
              </w:numPr>
              <w:spacing w:after="0" w:line="240" w:lineRule="auto"/>
            </w:pPr>
            <w:r w:rsidRPr="008C4A7F">
              <w:rPr>
                <w:b/>
              </w:rPr>
              <w:t>Bolo: An bɛ se ka Ala ka Kuma waleya cogo di?</w:t>
            </w:r>
          </w:p>
          <w:p w14:paraId="7D0197AB" w14:textId="77777777" w:rsidR="001D3C61" w:rsidRDefault="001D3C61" w:rsidP="00D00093">
            <w:r>
              <w:t>Yesu la, Ala ye an ka kisili sira di. Sani kerecɛnw ka Ala kanu, Ala tun b’u kanu. O la sa, sanni mɔgɔ wɛrɛw ka se ka Ala ka kanuya faamu, tuma caman na, u bɛna fɔlɔ k’a ye ko a bɛ ɲɛnamaya Krecɛnw ka ɲɛnamaya kɔnɔ.</w:t>
            </w:r>
          </w:p>
          <w:p w14:paraId="4124733B" w14:textId="77777777" w:rsidR="001D3C61" w:rsidRPr="002F3DD8" w:rsidRDefault="001D3C61" w:rsidP="009F3CE2">
            <w:pPr>
              <w:pStyle w:val="ListParagraph"/>
              <w:numPr>
                <w:ilvl w:val="0"/>
                <w:numId w:val="25"/>
              </w:numPr>
              <w:spacing w:after="0" w:line="240" w:lineRule="auto"/>
              <w:rPr>
                <w:b/>
              </w:rPr>
            </w:pPr>
            <w:r>
              <w:rPr>
                <w:b/>
              </w:rPr>
              <w:t>Aw ka sigida mɔgɔw mago bɛ cogo jumɛnw na k’a ye ko Ala ka kanuya bɛ ɲɛnamaya Krecɛnw ka ɲɛnamaya kɔnɔ?</w:t>
            </w:r>
          </w:p>
          <w:p w14:paraId="2E657EDE" w14:textId="77777777" w:rsidR="001D3C61" w:rsidRPr="002F3DD8" w:rsidRDefault="001D3C61" w:rsidP="009F3CE2">
            <w:pPr>
              <w:pStyle w:val="ListParagraph"/>
              <w:numPr>
                <w:ilvl w:val="0"/>
                <w:numId w:val="25"/>
              </w:numPr>
              <w:spacing w:after="0" w:line="240" w:lineRule="auto"/>
              <w:rPr>
                <w:b/>
              </w:rPr>
            </w:pPr>
            <w:r>
              <w:rPr>
                <w:b/>
              </w:rPr>
              <w:t>I bɛ se ka waleɲumandɔn jira Ala la cogo di kisiliba kosɔn i bɛ min sɔrɔ?</w:t>
            </w:r>
          </w:p>
          <w:p w14:paraId="06C0DBBA" w14:textId="77777777" w:rsidR="001D3C61" w:rsidRDefault="001D3C61" w:rsidP="00D00093"/>
        </w:tc>
      </w:tr>
      <w:tr w:rsidR="001D3C61" w:rsidRPr="001D3C61" w14:paraId="5563FB63" w14:textId="77777777" w:rsidTr="00D00093">
        <w:tc>
          <w:tcPr>
            <w:tcW w:w="1705" w:type="dxa"/>
          </w:tcPr>
          <w:p w14:paraId="100CD6D0" w14:textId="77777777" w:rsidR="001D3C61" w:rsidRPr="0068101F" w:rsidRDefault="001D3C61" w:rsidP="00D00093">
            <w:pPr>
              <w:jc w:val="center"/>
              <w:rPr>
                <w:b/>
                <w:sz w:val="28"/>
                <w:szCs w:val="28"/>
              </w:rPr>
            </w:pPr>
            <w:r w:rsidRPr="0068101F">
              <w:rPr>
                <w:b/>
                <w:sz w:val="28"/>
                <w:szCs w:val="28"/>
              </w:rPr>
              <w:lastRenderedPageBreak/>
              <w:t>Ka waleya</w:t>
            </w:r>
          </w:p>
          <w:p w14:paraId="5799B251" w14:textId="77777777" w:rsidR="001D3C61" w:rsidRDefault="001D3C61" w:rsidP="00D00093">
            <w:pPr>
              <w:jc w:val="center"/>
              <w:rPr>
                <w:b/>
              </w:rPr>
            </w:pPr>
          </w:p>
          <w:p w14:paraId="3E5AB594" w14:textId="77777777" w:rsidR="001D3C61" w:rsidRDefault="001D3C61" w:rsidP="00D00093">
            <w:pPr>
              <w:jc w:val="center"/>
              <w:rPr>
                <w:b/>
              </w:rPr>
            </w:pPr>
          </w:p>
        </w:tc>
        <w:tc>
          <w:tcPr>
            <w:tcW w:w="7645" w:type="dxa"/>
          </w:tcPr>
          <w:p w14:paraId="38F4B4AD" w14:textId="77777777" w:rsidR="001D3C61" w:rsidRDefault="001D3C61" w:rsidP="009F3CE2">
            <w:pPr>
              <w:pStyle w:val="ListParagraph"/>
              <w:numPr>
                <w:ilvl w:val="0"/>
                <w:numId w:val="18"/>
              </w:numPr>
              <w:spacing w:after="0" w:line="240" w:lineRule="auto"/>
            </w:pPr>
            <w:r>
              <w:t>A ɲini mɔgɔ dɔ fɛ a ka Bibulu kalansen kunba lakali kokura.</w:t>
            </w:r>
          </w:p>
          <w:p w14:paraId="1EC41662" w14:textId="77777777" w:rsidR="001D3C61" w:rsidRDefault="001D3C61" w:rsidP="009F3CE2">
            <w:pPr>
              <w:pStyle w:val="ListParagraph"/>
              <w:numPr>
                <w:ilvl w:val="0"/>
                <w:numId w:val="18"/>
              </w:numPr>
              <w:spacing w:after="0" w:line="240" w:lineRule="auto"/>
            </w:pPr>
            <w:r>
              <w:t>A ɲini jɛkulu fɛ u k’a fɔ u hakili la Ala b’a fɛ u ka bi kalan jaabi cogo min na.</w:t>
            </w:r>
          </w:p>
          <w:p w14:paraId="639B76A8" w14:textId="77777777" w:rsidR="001D3C61" w:rsidRDefault="001D3C61" w:rsidP="009F3CE2">
            <w:pPr>
              <w:pStyle w:val="ListParagraph"/>
              <w:numPr>
                <w:ilvl w:val="0"/>
                <w:numId w:val="18"/>
              </w:numPr>
              <w:spacing w:after="0" w:line="240" w:lineRule="auto"/>
            </w:pPr>
            <w:r>
              <w:t>Aw ye waati kɛ delili la aw ka sigida la, ɲɔgɔn kosɔn, ani hakilitigiya kama bi kalan kɛcogo la.</w:t>
            </w:r>
          </w:p>
          <w:p w14:paraId="5E23E8B1" w14:textId="77777777" w:rsidR="001D3C61" w:rsidRPr="001812C4" w:rsidRDefault="001D3C61" w:rsidP="009F3CE2">
            <w:pPr>
              <w:pStyle w:val="ListParagraph"/>
              <w:numPr>
                <w:ilvl w:val="0"/>
                <w:numId w:val="18"/>
              </w:numPr>
              <w:spacing w:after="0" w:line="240" w:lineRule="auto"/>
            </w:pPr>
            <w:r>
              <w:t>A dafara ni kulu ye Matigi ka delili kɛ ɲɔgɔn fɛ.</w:t>
            </w:r>
          </w:p>
          <w:p w14:paraId="22A2AA17" w14:textId="77777777" w:rsidR="001D3C61" w:rsidRDefault="001D3C61" w:rsidP="00D00093">
            <w:pPr>
              <w:rPr>
                <w:b/>
              </w:rPr>
            </w:pPr>
          </w:p>
        </w:tc>
      </w:tr>
    </w:tbl>
    <w:p w14:paraId="77AFE64B" w14:textId="77777777" w:rsidR="001D3C61" w:rsidRPr="001D3C61" w:rsidRDefault="001D3C61" w:rsidP="001D3C61">
      <w:pPr>
        <w:rPr>
          <w:lang w:val="es-US"/>
        </w:rPr>
      </w:pPr>
    </w:p>
    <w:p w14:paraId="3222C994" w14:textId="77777777" w:rsidR="001D3C61" w:rsidRPr="001D3C61" w:rsidRDefault="001D3C61" w:rsidP="001D3C61">
      <w:pPr>
        <w:rPr>
          <w:lang w:val="es-US"/>
        </w:rPr>
      </w:pPr>
    </w:p>
    <w:p w14:paraId="3E01DF8C" w14:textId="77777777" w:rsidR="001D3C61" w:rsidRPr="001D3C61" w:rsidRDefault="001D3C61" w:rsidP="001D3C61">
      <w:pPr>
        <w:rPr>
          <w:lang w:val="es-US"/>
        </w:rPr>
      </w:pPr>
    </w:p>
    <w:p w14:paraId="3B4B9BCC" w14:textId="1B92D4D5" w:rsidR="001D3C61" w:rsidRDefault="001D3C61">
      <w:pPr>
        <w:rPr>
          <w:rFonts w:ascii="Times New bambara" w:hAnsi="Times New bambara"/>
          <w:sz w:val="26"/>
          <w:szCs w:val="26"/>
          <w:lang w:val="es-US"/>
        </w:rPr>
      </w:pPr>
      <w:r>
        <w:rPr>
          <w:rFonts w:ascii="Times New bambara" w:hAnsi="Times New bambara"/>
          <w:sz w:val="26"/>
          <w:szCs w:val="26"/>
          <w:lang w:val="es-US"/>
        </w:rPr>
        <w:br w:type="page"/>
      </w:r>
    </w:p>
    <w:p w14:paraId="5E9D1426" w14:textId="77777777" w:rsidR="001D3C61" w:rsidRPr="001D3C61" w:rsidRDefault="001D3C61" w:rsidP="001D3C61">
      <w:pPr>
        <w:spacing w:after="0"/>
        <w:jc w:val="center"/>
        <w:rPr>
          <w:sz w:val="28"/>
          <w:szCs w:val="28"/>
          <w:lang w:val="es-US"/>
        </w:rPr>
      </w:pPr>
      <w:r w:rsidRPr="001D3C61">
        <w:rPr>
          <w:b/>
          <w:i/>
          <w:sz w:val="28"/>
          <w:szCs w:val="28"/>
          <w:lang w:val="es-US"/>
        </w:rPr>
        <w:lastRenderedPageBreak/>
        <w:t xml:space="preserve">YESU </w:t>
      </w:r>
      <w:r w:rsidRPr="001D3C61">
        <w:rPr>
          <w:sz w:val="28"/>
          <w:szCs w:val="28"/>
          <w:lang w:val="es-US"/>
        </w:rPr>
        <w:t>ka filimu waajuli yɔrɔ Bibulu kalansen # 89</w:t>
      </w:r>
    </w:p>
    <w:p w14:paraId="4B1ACF92" w14:textId="77777777" w:rsidR="001D3C61" w:rsidRPr="001D3C61" w:rsidRDefault="001D3C61" w:rsidP="001D3C61">
      <w:pPr>
        <w:rPr>
          <w:lang w:val="es-US"/>
        </w:rPr>
      </w:pPr>
    </w:p>
    <w:tbl>
      <w:tblPr>
        <w:tblStyle w:val="TableGrid"/>
        <w:tblW w:w="0" w:type="auto"/>
        <w:tblLook w:val="04A0" w:firstRow="1" w:lastRow="0" w:firstColumn="1" w:lastColumn="0" w:noHBand="0" w:noVBand="1"/>
      </w:tblPr>
      <w:tblGrid>
        <w:gridCol w:w="1693"/>
        <w:gridCol w:w="4435"/>
        <w:gridCol w:w="3186"/>
      </w:tblGrid>
      <w:tr w:rsidR="001D3C61" w:rsidRPr="003237DD" w14:paraId="73426008" w14:textId="77777777" w:rsidTr="00D00093">
        <w:tc>
          <w:tcPr>
            <w:tcW w:w="1702" w:type="dxa"/>
            <w:tcBorders>
              <w:top w:val="single" w:sz="18" w:space="0" w:color="auto"/>
              <w:left w:val="single" w:sz="18" w:space="0" w:color="auto"/>
            </w:tcBorders>
            <w:shd w:val="clear" w:color="auto" w:fill="FFFFFF" w:themeFill="background1"/>
          </w:tcPr>
          <w:p w14:paraId="5E99DEBE" w14:textId="77777777" w:rsidR="001D3C61" w:rsidRPr="003237DD" w:rsidRDefault="001D3C61" w:rsidP="00D00093">
            <w:pPr>
              <w:rPr>
                <w:b/>
              </w:rPr>
            </w:pPr>
            <w:r w:rsidRPr="003237DD">
              <w:rPr>
                <w:b/>
              </w:rPr>
              <w:t>Kalansen tɔgɔ:</w:t>
            </w:r>
          </w:p>
        </w:tc>
        <w:tc>
          <w:tcPr>
            <w:tcW w:w="4508" w:type="dxa"/>
            <w:tcBorders>
              <w:top w:val="single" w:sz="18" w:space="0" w:color="auto"/>
            </w:tcBorders>
            <w:shd w:val="clear" w:color="auto" w:fill="FFFFFF" w:themeFill="background1"/>
          </w:tcPr>
          <w:p w14:paraId="5002FC89" w14:textId="77777777" w:rsidR="001D3C61" w:rsidRPr="002F4F8A" w:rsidRDefault="001D3C61" w:rsidP="00D00093">
            <w:pPr>
              <w:rPr>
                <w:rFonts w:ascii="Arial" w:hAnsi="Arial" w:cs="Arial"/>
                <w:b/>
                <w:sz w:val="20"/>
                <w:szCs w:val="20"/>
                <w:lang w:val="es-US"/>
              </w:rPr>
            </w:pPr>
            <w:r w:rsidRPr="002F4F8A">
              <w:rPr>
                <w:rFonts w:ascii="Arial" w:hAnsi="Arial" w:cs="Arial"/>
                <w:b/>
                <w:sz w:val="20"/>
                <w:szCs w:val="20"/>
                <w:lang w:val="es-US"/>
              </w:rPr>
              <w:t>Yesu y’a yɛrɛ jira Toma la</w:t>
            </w:r>
          </w:p>
        </w:tc>
        <w:tc>
          <w:tcPr>
            <w:tcW w:w="3104" w:type="dxa"/>
            <w:tcBorders>
              <w:top w:val="single" w:sz="18" w:space="0" w:color="auto"/>
              <w:right w:val="single" w:sz="18" w:space="0" w:color="auto"/>
            </w:tcBorders>
          </w:tcPr>
          <w:p w14:paraId="1D9EE19F" w14:textId="77777777" w:rsidR="001D3C61" w:rsidRPr="003237DD" w:rsidRDefault="001D3C61" w:rsidP="00D00093">
            <w:pPr>
              <w:jc w:val="center"/>
              <w:rPr>
                <w:sz w:val="24"/>
                <w:szCs w:val="24"/>
              </w:rPr>
            </w:pPr>
            <w:r>
              <w:rPr>
                <w:b/>
                <w:sz w:val="24"/>
                <w:szCs w:val="24"/>
              </w:rPr>
              <w:t>Ja</w:t>
            </w:r>
          </w:p>
        </w:tc>
      </w:tr>
      <w:tr w:rsidR="001D3C61" w:rsidRPr="003237DD" w14:paraId="09C733F9" w14:textId="77777777" w:rsidTr="00D00093">
        <w:tc>
          <w:tcPr>
            <w:tcW w:w="1702" w:type="dxa"/>
            <w:tcBorders>
              <w:left w:val="single" w:sz="18" w:space="0" w:color="auto"/>
            </w:tcBorders>
            <w:shd w:val="clear" w:color="auto" w:fill="FFFFFF" w:themeFill="background1"/>
          </w:tcPr>
          <w:p w14:paraId="546B19DA" w14:textId="77777777" w:rsidR="001D3C61" w:rsidRPr="003237DD" w:rsidRDefault="001D3C61" w:rsidP="00D00093">
            <w:pPr>
              <w:rPr>
                <w:b/>
              </w:rPr>
            </w:pPr>
            <w:r w:rsidRPr="003237DD">
              <w:rPr>
                <w:b/>
              </w:rPr>
              <w:t>Kalansenw kɔnɔkow:</w:t>
            </w:r>
          </w:p>
        </w:tc>
        <w:tc>
          <w:tcPr>
            <w:tcW w:w="4508" w:type="dxa"/>
            <w:shd w:val="clear" w:color="auto" w:fill="FFFFFF" w:themeFill="background1"/>
          </w:tcPr>
          <w:p w14:paraId="2BCB9F48" w14:textId="77777777" w:rsidR="001D3C61" w:rsidRPr="00800471" w:rsidRDefault="001D3C61" w:rsidP="00D00093">
            <w:pPr>
              <w:rPr>
                <w:rFonts w:ascii="Arial" w:hAnsi="Arial" w:cs="Arial"/>
                <w:b/>
                <w:sz w:val="20"/>
                <w:szCs w:val="20"/>
              </w:rPr>
            </w:pPr>
            <w:r w:rsidRPr="00D647EF">
              <w:rPr>
                <w:rFonts w:ascii="Arial" w:hAnsi="Arial" w:cs="Arial"/>
                <w:b/>
                <w:sz w:val="20"/>
                <w:szCs w:val="20"/>
              </w:rPr>
              <w:t>Yuhana 20:19-29</w:t>
            </w:r>
          </w:p>
        </w:tc>
        <w:tc>
          <w:tcPr>
            <w:tcW w:w="3104" w:type="dxa"/>
            <w:vMerge w:val="restart"/>
            <w:tcBorders>
              <w:right w:val="single" w:sz="18" w:space="0" w:color="auto"/>
            </w:tcBorders>
          </w:tcPr>
          <w:p w14:paraId="3DAA53E4" w14:textId="77777777" w:rsidR="001D3C61" w:rsidRDefault="001D3C61" w:rsidP="00D00093">
            <w:pPr>
              <w:rPr>
                <w:sz w:val="24"/>
                <w:szCs w:val="24"/>
              </w:rPr>
            </w:pPr>
            <w:r>
              <w:rPr>
                <w:noProof/>
                <w:sz w:val="24"/>
                <w:szCs w:val="24"/>
                <w:lang w:eastAsia="fr-FR"/>
              </w:rPr>
              <w:drawing>
                <wp:inline distT="0" distB="0" distL="0" distR="0" wp14:anchorId="589B576C" wp14:editId="631BF870">
                  <wp:extent cx="1877989" cy="2527593"/>
                  <wp:effectExtent l="0" t="0" r="8255" b="6350"/>
                  <wp:docPr id="1310368811" name="Picture 1310368811" descr="A person in white robes standing next to a person in white ro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368811" name="Picture 1310368811" descr="A person in white robes standing next to a person in white robes&#10;&#10;AI-generated content may be incorrect."/>
                          <pic:cNvPicPr/>
                        </pic:nvPicPr>
                        <pic:blipFill>
                          <a:blip r:embed="rId247" cstate="print">
                            <a:extLst>
                              <a:ext uri="{28A0092B-C50C-407E-A947-70E740481C1C}">
                                <a14:useLocalDpi xmlns:a14="http://schemas.microsoft.com/office/drawing/2010/main" val="0"/>
                              </a:ext>
                            </a:extLst>
                          </a:blip>
                          <a:stretch>
                            <a:fillRect/>
                          </a:stretch>
                        </pic:blipFill>
                        <pic:spPr>
                          <a:xfrm>
                            <a:off x="0" y="0"/>
                            <a:ext cx="1890856" cy="2544911"/>
                          </a:xfrm>
                          <a:prstGeom prst="rect">
                            <a:avLst/>
                          </a:prstGeom>
                        </pic:spPr>
                      </pic:pic>
                    </a:graphicData>
                  </a:graphic>
                </wp:inline>
              </w:drawing>
            </w:r>
          </w:p>
          <w:p w14:paraId="4A611749" w14:textId="77777777" w:rsidR="001D3C61" w:rsidRPr="003237DD" w:rsidRDefault="001D3C61" w:rsidP="00D00093">
            <w:pPr>
              <w:rPr>
                <w:sz w:val="24"/>
                <w:szCs w:val="24"/>
              </w:rPr>
            </w:pPr>
          </w:p>
        </w:tc>
      </w:tr>
      <w:tr w:rsidR="001D3C61" w14:paraId="41F5DFC3" w14:textId="77777777" w:rsidTr="00D00093">
        <w:tc>
          <w:tcPr>
            <w:tcW w:w="1702" w:type="dxa"/>
            <w:tcBorders>
              <w:left w:val="single" w:sz="18" w:space="0" w:color="auto"/>
            </w:tcBorders>
            <w:shd w:val="clear" w:color="auto" w:fill="FFFFFF" w:themeFill="background1"/>
          </w:tcPr>
          <w:p w14:paraId="3A2192E0" w14:textId="77777777" w:rsidR="001D3C61" w:rsidRPr="003237DD" w:rsidRDefault="001D3C61" w:rsidP="00D00093">
            <w:pPr>
              <w:rPr>
                <w:b/>
              </w:rPr>
            </w:pPr>
            <w:r>
              <w:rPr>
                <w:b/>
              </w:rPr>
              <w:t>Sɛbɛnni filanan:</w:t>
            </w:r>
          </w:p>
        </w:tc>
        <w:tc>
          <w:tcPr>
            <w:tcW w:w="4508" w:type="dxa"/>
            <w:shd w:val="clear" w:color="auto" w:fill="FFFFFF" w:themeFill="background1"/>
          </w:tcPr>
          <w:p w14:paraId="350C76CA" w14:textId="77777777" w:rsidR="001D3C61" w:rsidRPr="003237DD" w:rsidRDefault="001D3C61" w:rsidP="00D00093">
            <w:pPr>
              <w:rPr>
                <w:b/>
              </w:rPr>
            </w:pPr>
            <w:r>
              <w:rPr>
                <w:b/>
              </w:rPr>
              <w:t>2 Kɔrɛntekaw 5:11-6:2</w:t>
            </w:r>
          </w:p>
        </w:tc>
        <w:tc>
          <w:tcPr>
            <w:tcW w:w="3104" w:type="dxa"/>
            <w:vMerge/>
            <w:tcBorders>
              <w:right w:val="single" w:sz="18" w:space="0" w:color="auto"/>
            </w:tcBorders>
          </w:tcPr>
          <w:p w14:paraId="3A35EDF0" w14:textId="77777777" w:rsidR="001D3C61" w:rsidRDefault="001D3C61" w:rsidP="00D00093"/>
        </w:tc>
      </w:tr>
      <w:tr w:rsidR="001D3C61" w:rsidRPr="002F4F8A" w14:paraId="1D70FE84" w14:textId="77777777" w:rsidTr="00D00093">
        <w:tc>
          <w:tcPr>
            <w:tcW w:w="1702" w:type="dxa"/>
            <w:tcBorders>
              <w:left w:val="single" w:sz="18" w:space="0" w:color="auto"/>
            </w:tcBorders>
            <w:shd w:val="clear" w:color="auto" w:fill="FFFFFF" w:themeFill="background1"/>
          </w:tcPr>
          <w:p w14:paraId="109611F0" w14:textId="77777777" w:rsidR="001D3C61" w:rsidRPr="003237DD" w:rsidRDefault="001D3C61" w:rsidP="00D00093">
            <w:pPr>
              <w:rPr>
                <w:b/>
              </w:rPr>
            </w:pPr>
            <w:r w:rsidRPr="003237DD">
              <w:rPr>
                <w:b/>
              </w:rPr>
              <w:t>Kalansenw kuntilenna:</w:t>
            </w:r>
          </w:p>
        </w:tc>
        <w:tc>
          <w:tcPr>
            <w:tcW w:w="4508" w:type="dxa"/>
            <w:shd w:val="clear" w:color="auto" w:fill="FFFFFF" w:themeFill="background1"/>
          </w:tcPr>
          <w:p w14:paraId="683ACC59" w14:textId="77777777" w:rsidR="001D3C61" w:rsidRPr="003237DD" w:rsidRDefault="001D3C61" w:rsidP="009F3CE2">
            <w:pPr>
              <w:pStyle w:val="ListParagraph"/>
              <w:numPr>
                <w:ilvl w:val="0"/>
                <w:numId w:val="26"/>
              </w:numPr>
              <w:spacing w:after="0" w:line="240" w:lineRule="auto"/>
            </w:pPr>
            <w:r w:rsidRPr="008C4A7F">
              <w:rPr>
                <w:b/>
              </w:rPr>
              <w:t xml:space="preserve">Kuntigi </w:t>
            </w:r>
            <w:r w:rsidRPr="003237DD">
              <w:t>: Aw ye Yesu kununnen seli kɛ! Yesu ye Egilisi bila ka a ka cidenyabaara kɛ diɲɛ bɛɛ ye waati bɛɛ kɔnɔ.</w:t>
            </w:r>
          </w:p>
          <w:p w14:paraId="32BE59F6" w14:textId="77777777" w:rsidR="001D3C61" w:rsidRPr="003237DD" w:rsidRDefault="001D3C61" w:rsidP="009F3CE2">
            <w:pPr>
              <w:pStyle w:val="ListParagraph"/>
              <w:numPr>
                <w:ilvl w:val="0"/>
                <w:numId w:val="26"/>
              </w:numPr>
              <w:spacing w:after="0" w:line="240" w:lineRule="auto"/>
            </w:pPr>
            <w:r w:rsidRPr="008C4A7F">
              <w:rPr>
                <w:b/>
              </w:rPr>
              <w:t xml:space="preserve">Dusukun </w:t>
            </w:r>
            <w:r w:rsidRPr="003237DD">
              <w:t>: I ka jagɛlɛya sɔrɔ! Kerecɛnw man kan ka baara kɛ mɔgɔ wɛrɛw ye u yɛrɛw ka sebaaya kosɔn, nka Ni Senu ka sebaaya dɔrɔn de fɛ u kɔnɔ.</w:t>
            </w:r>
          </w:p>
          <w:p w14:paraId="4B8DEDDC" w14:textId="77777777" w:rsidR="001D3C61" w:rsidRPr="002F4F8A" w:rsidRDefault="001D3C61" w:rsidP="009F3CE2">
            <w:pPr>
              <w:pStyle w:val="ListParagraph"/>
              <w:numPr>
                <w:ilvl w:val="0"/>
                <w:numId w:val="26"/>
              </w:numPr>
              <w:spacing w:after="0" w:line="240" w:lineRule="auto"/>
              <w:rPr>
                <w:lang w:val="es-US"/>
              </w:rPr>
            </w:pPr>
            <w:r w:rsidRPr="002F4F8A">
              <w:rPr>
                <w:b/>
                <w:lang w:val="es-US"/>
              </w:rPr>
              <w:t xml:space="preserve">Bolo </w:t>
            </w:r>
            <w:r w:rsidRPr="002F4F8A">
              <w:rPr>
                <w:lang w:val="es-US"/>
              </w:rPr>
              <w:t>: Aw ka ɲɛnamaya kɛ ni nɛɛma ye. Ala bɛ kerecɛnw wele u ka kɛ Yesu bolow ni a senw ye u ka sigidaw la.</w:t>
            </w:r>
          </w:p>
          <w:p w14:paraId="1EEAF34E" w14:textId="77777777" w:rsidR="001D3C61" w:rsidRPr="002F4F8A" w:rsidRDefault="001D3C61" w:rsidP="00D00093">
            <w:pPr>
              <w:rPr>
                <w:lang w:val="es-US"/>
              </w:rPr>
            </w:pPr>
          </w:p>
        </w:tc>
        <w:tc>
          <w:tcPr>
            <w:tcW w:w="3104" w:type="dxa"/>
            <w:vMerge/>
            <w:tcBorders>
              <w:right w:val="single" w:sz="18" w:space="0" w:color="auto"/>
            </w:tcBorders>
          </w:tcPr>
          <w:p w14:paraId="3684BDC5" w14:textId="77777777" w:rsidR="001D3C61" w:rsidRPr="002F4F8A" w:rsidRDefault="001D3C61" w:rsidP="00D00093">
            <w:pPr>
              <w:rPr>
                <w:lang w:val="es-US"/>
              </w:rPr>
            </w:pPr>
          </w:p>
        </w:tc>
      </w:tr>
      <w:tr w:rsidR="001D3C61" w:rsidRPr="003237DD" w14:paraId="52524ADE" w14:textId="77777777" w:rsidTr="00D00093">
        <w:tc>
          <w:tcPr>
            <w:tcW w:w="1702" w:type="dxa"/>
            <w:tcBorders>
              <w:left w:val="single" w:sz="18" w:space="0" w:color="auto"/>
              <w:bottom w:val="single" w:sz="4" w:space="0" w:color="auto"/>
            </w:tcBorders>
            <w:shd w:val="clear" w:color="auto" w:fill="auto"/>
          </w:tcPr>
          <w:p w14:paraId="12E0E087" w14:textId="77777777" w:rsidR="001D3C61" w:rsidRPr="003237DD" w:rsidRDefault="001D3C61" w:rsidP="00D00093">
            <w:pPr>
              <w:rPr>
                <w:b/>
              </w:rPr>
            </w:pPr>
            <w:r w:rsidRPr="003237DD">
              <w:rPr>
                <w:b/>
              </w:rPr>
              <w:t>Kalansen min bɛ Vɛrise dɔ kɔnɔ:</w:t>
            </w:r>
          </w:p>
        </w:tc>
        <w:tc>
          <w:tcPr>
            <w:tcW w:w="7612" w:type="dxa"/>
            <w:gridSpan w:val="2"/>
            <w:tcBorders>
              <w:bottom w:val="single" w:sz="4" w:space="0" w:color="auto"/>
              <w:right w:val="single" w:sz="18" w:space="0" w:color="auto"/>
            </w:tcBorders>
            <w:shd w:val="clear" w:color="auto" w:fill="FFFFFF" w:themeFill="background1"/>
          </w:tcPr>
          <w:p w14:paraId="581254F6" w14:textId="77777777" w:rsidR="001D3C61" w:rsidRPr="00B442C6" w:rsidRDefault="001D3C61" w:rsidP="00D00093">
            <w:pPr>
              <w:rPr>
                <w:rFonts w:cstheme="minorHAnsi"/>
              </w:rPr>
            </w:pPr>
            <w:r w:rsidRPr="002F4F8A">
              <w:rPr>
                <w:rFonts w:cstheme="minorHAnsi"/>
                <w:color w:val="000000"/>
                <w:shd w:val="clear" w:color="auto" w:fill="FFFFFF"/>
                <w:lang w:val="es-US"/>
              </w:rPr>
              <w:t xml:space="preserve">O kɔ, a y'a fɔ Toma ye ko: </w:t>
            </w:r>
            <w:r w:rsidRPr="002F4F8A">
              <w:rPr>
                <w:rStyle w:val="woj"/>
                <w:rFonts w:cstheme="minorHAnsi"/>
                <w:color w:val="000000"/>
                <w:shd w:val="clear" w:color="auto" w:fill="FFFFFF"/>
                <w:lang w:val="es-US"/>
              </w:rPr>
              <w:t xml:space="preserve">«I bolokɔni da yan; ne bolow lajɛ. I bolo kɔrɔta k'a don ne kɛrɛ la. </w:t>
            </w:r>
            <w:r w:rsidRPr="00B442C6">
              <w:rPr>
                <w:rStyle w:val="woj"/>
                <w:rFonts w:cstheme="minorHAnsi"/>
                <w:color w:val="000000"/>
                <w:shd w:val="clear" w:color="auto" w:fill="FFFFFF"/>
              </w:rPr>
              <w:t>I ka sigasiga dabila ka da a la.” (Yuhana 20:27)</w:t>
            </w:r>
          </w:p>
        </w:tc>
      </w:tr>
    </w:tbl>
    <w:p w14:paraId="3A0EF6E6" w14:textId="77777777" w:rsidR="001D3C61" w:rsidRDefault="001D3C61" w:rsidP="001D3C61"/>
    <w:tbl>
      <w:tblPr>
        <w:tblStyle w:val="TableGrid"/>
        <w:tblW w:w="0" w:type="auto"/>
        <w:tblLook w:val="04A0" w:firstRow="1" w:lastRow="0" w:firstColumn="1" w:lastColumn="0" w:noHBand="0" w:noVBand="1"/>
      </w:tblPr>
      <w:tblGrid>
        <w:gridCol w:w="1705"/>
        <w:gridCol w:w="7645"/>
      </w:tblGrid>
      <w:tr w:rsidR="001D3C61" w:rsidRPr="002F4F8A" w14:paraId="6EB62A97" w14:textId="77777777" w:rsidTr="00D00093">
        <w:tc>
          <w:tcPr>
            <w:tcW w:w="1705" w:type="dxa"/>
          </w:tcPr>
          <w:p w14:paraId="6B229DA2" w14:textId="77777777" w:rsidR="001D3C61" w:rsidRDefault="001D3C61" w:rsidP="00D00093">
            <w:pPr>
              <w:rPr>
                <w:b/>
              </w:rPr>
            </w:pPr>
            <w:r>
              <w:rPr>
                <w:b/>
              </w:rPr>
              <w:t>(Sɛbɛnni kuncɛcogo).</w:t>
            </w:r>
          </w:p>
          <w:p w14:paraId="2A064604" w14:textId="77777777" w:rsidR="001D3C61" w:rsidRDefault="001D3C61" w:rsidP="00D00093">
            <w:pPr>
              <w:jc w:val="center"/>
              <w:rPr>
                <w:b/>
              </w:rPr>
            </w:pPr>
          </w:p>
        </w:tc>
        <w:tc>
          <w:tcPr>
            <w:tcW w:w="7645" w:type="dxa"/>
          </w:tcPr>
          <w:p w14:paraId="4DB8CC29" w14:textId="77777777" w:rsidR="001D3C61" w:rsidRPr="002F4F8A" w:rsidRDefault="001D3C61" w:rsidP="00D00093">
            <w:pPr>
              <w:autoSpaceDE w:val="0"/>
              <w:autoSpaceDN w:val="0"/>
              <w:adjustRightInd w:val="0"/>
              <w:rPr>
                <w:rFonts w:cstheme="minorHAnsi"/>
                <w:lang w:val="es-US"/>
              </w:rPr>
            </w:pPr>
            <w:r w:rsidRPr="009C5821">
              <w:rPr>
                <w:rFonts w:cstheme="minorHAnsi"/>
              </w:rPr>
              <w:t xml:space="preserve">Piɛrɛ ni Yuhana y’a ye tuma min na ko Yesu kununna ka bɔ suw cɛma, u seginna ka taa o fɔ kalanden tɔw ye. </w:t>
            </w:r>
            <w:r w:rsidRPr="002F4F8A">
              <w:rPr>
                <w:rFonts w:cstheme="minorHAnsi"/>
                <w:lang w:val="es-US"/>
              </w:rPr>
              <w:t>O su in na, kalandenw bɛɛ tun bɛ so kelen kɔnɔ, fɔ Toma. Kalandenw ye da tugu sabu u siranna ko Yahutuw bɛ se k’a ɲini k’u minɛ. Ka kalandenw to yen, Yesu taara so kɔnɔ. A ye nɛgɛso taamasiyɛnw jira u la a bolow ni a senw na. A yɛrɛ ye jɛgɛ tobilen dɔ dun walasa k’a jira ko a ɲɛnama don tiɲɛ na! Toma seginna so kɔnɔ tuma min na, Yesu tun taara kaban. Tɔɔw ma se ka kɔnɔni kɛ k’u ye min ye, k’o fɔ Toma ye. U y’o kɛ tuma min na, Toma ma da u la. A ko: ”Ni ne yr ye Yesu bolow la, o tuma na, ne na da a la ko a ɲɛnama don.” Dɔgɔkun nata la, Yesu seginna. A taamana ka taa Toma fɛ k’a bolow n’a kɛrɛ jira a la. Toma ye nɛgɛso taamasiyɛnw ye Yesu bolow la tuma min na, a dara o la!</w:t>
            </w:r>
          </w:p>
          <w:p w14:paraId="457D3063" w14:textId="77777777" w:rsidR="001D3C61" w:rsidRPr="002F4F8A" w:rsidRDefault="001D3C61" w:rsidP="00D00093">
            <w:pPr>
              <w:rPr>
                <w:b/>
                <w:lang w:val="es-US"/>
              </w:rPr>
            </w:pPr>
          </w:p>
        </w:tc>
      </w:tr>
      <w:tr w:rsidR="001D3C61" w:rsidRPr="001D3C61" w14:paraId="6E206D7C" w14:textId="77777777" w:rsidTr="00D00093">
        <w:tc>
          <w:tcPr>
            <w:tcW w:w="1705" w:type="dxa"/>
          </w:tcPr>
          <w:p w14:paraId="5D8CE0E2" w14:textId="77777777" w:rsidR="001D3C61" w:rsidRPr="002F4F8A" w:rsidRDefault="001D3C61" w:rsidP="00D00093">
            <w:pPr>
              <w:jc w:val="center"/>
              <w:rPr>
                <w:b/>
                <w:lang w:val="es-US"/>
              </w:rPr>
            </w:pPr>
            <w:r w:rsidRPr="002F4F8A">
              <w:rPr>
                <w:b/>
                <w:lang w:val="es-US"/>
              </w:rPr>
              <w:t>Kalan min bɛ bɔ Ja la</w:t>
            </w:r>
          </w:p>
        </w:tc>
        <w:tc>
          <w:tcPr>
            <w:tcW w:w="7645" w:type="dxa"/>
          </w:tcPr>
          <w:p w14:paraId="009C2C07" w14:textId="77777777" w:rsidR="001D3C61" w:rsidRPr="00B442C6" w:rsidRDefault="001D3C61" w:rsidP="009A60EF">
            <w:pPr>
              <w:pStyle w:val="ListParagraph"/>
              <w:numPr>
                <w:ilvl w:val="0"/>
                <w:numId w:val="197"/>
              </w:numPr>
              <w:spacing w:after="0" w:line="240" w:lineRule="auto"/>
              <w:rPr>
                <w:b/>
              </w:rPr>
            </w:pPr>
            <w:r w:rsidRPr="002F4F8A">
              <w:rPr>
                <w:b/>
                <w:lang w:val="es-US"/>
              </w:rPr>
              <w:t xml:space="preserve">So min Da tugulen don. </w:t>
            </w:r>
            <w:r w:rsidRPr="002F4F8A">
              <w:rPr>
                <w:lang w:val="es-US"/>
              </w:rPr>
              <w:t xml:space="preserve">Wula fɛ, Yesu kununna ka bɔ suw cɛma, a y’i yɛrɛ jira kalandenw na, hali k’a sɔrɔ u tun ye so min kɔnɔ, u tun ye o da tugu. </w:t>
            </w:r>
            <w:r>
              <w:t>Yesu ye duba ta u ye.</w:t>
            </w:r>
          </w:p>
          <w:p w14:paraId="0251A791" w14:textId="77777777" w:rsidR="001D3C61" w:rsidRPr="00B442C6" w:rsidRDefault="001D3C61" w:rsidP="009A60EF">
            <w:pPr>
              <w:pStyle w:val="ListParagraph"/>
              <w:numPr>
                <w:ilvl w:val="0"/>
                <w:numId w:val="197"/>
              </w:numPr>
              <w:spacing w:after="0" w:line="240" w:lineRule="auto"/>
              <w:rPr>
                <w:b/>
              </w:rPr>
            </w:pPr>
            <w:r w:rsidRPr="002F4F8A">
              <w:rPr>
                <w:b/>
                <w:lang w:val="es-US"/>
              </w:rPr>
              <w:t xml:space="preserve">Toma </w:t>
            </w:r>
            <w:r w:rsidRPr="002F4F8A">
              <w:rPr>
                <w:lang w:val="es-US"/>
              </w:rPr>
              <w:t xml:space="preserve">tun tɛ kalandenw fɛ tuma min na Yesu y’a yɛrɛ jira u la o don fɔlɔ la. Hali ni kalandenw ye Yesu lakununnen ko fɔ Toma ye, Toma ma da u la. </w:t>
            </w:r>
            <w:r>
              <w:t>Toma y’a fɔ ko ale bɛna da a la dɔrɔn ni a ye Yesu yɛrɛ ye tiɲɛ na ani ni a magara a la.</w:t>
            </w:r>
          </w:p>
          <w:p w14:paraId="119620CC" w14:textId="77777777" w:rsidR="001D3C61" w:rsidRDefault="001D3C61" w:rsidP="009A60EF">
            <w:pPr>
              <w:pStyle w:val="ListParagraph"/>
              <w:numPr>
                <w:ilvl w:val="0"/>
                <w:numId w:val="197"/>
              </w:numPr>
              <w:spacing w:after="0" w:line="240" w:lineRule="auto"/>
              <w:rPr>
                <w:b/>
              </w:rPr>
            </w:pPr>
            <w:r>
              <w:rPr>
                <w:b/>
              </w:rPr>
              <w:t xml:space="preserve">Yesu y’a yɛrɛ jira Toma la. </w:t>
            </w:r>
            <w:r>
              <w:t xml:space="preserve">Dɔgɔkun kelen o kɔfɛ, kalandenw ye ɲɔgɔn sɔrɔ siɲɛ kelen kokura so dɔ kɔnɔ min tun datugulen don. Yesu y’i yɛrɛ jira u cɛma siɲɛ kelen kokura. Yesu ye Toma wele a ka maga a jogindaw la. Toma y’a fɔ ko: “Ne Matigi ani ne ka Ala!” Toma tun dalen b’a la! Yesu ye a </w:t>
            </w:r>
            <w:r>
              <w:lastRenderedPageBreak/>
              <w:t>tanu a ka danaya kosɔn, nka a ko o danaya ka bon ni o ye, mɔgɔ minnu ma Yesu ye farisogo la, nka u dalen b‘a la hali bi.</w:t>
            </w:r>
          </w:p>
          <w:p w14:paraId="4774FD26" w14:textId="77777777" w:rsidR="001D3C61" w:rsidRPr="00E86E74" w:rsidRDefault="001D3C61" w:rsidP="00D00093">
            <w:pPr>
              <w:pStyle w:val="ListParagraph"/>
              <w:ind w:left="360"/>
              <w:rPr>
                <w:b/>
              </w:rPr>
            </w:pPr>
          </w:p>
        </w:tc>
      </w:tr>
      <w:tr w:rsidR="001D3C61" w:rsidRPr="001D3C61" w14:paraId="445F21B2" w14:textId="77777777" w:rsidTr="00D00093">
        <w:tc>
          <w:tcPr>
            <w:tcW w:w="1705" w:type="dxa"/>
          </w:tcPr>
          <w:p w14:paraId="6D152BED" w14:textId="77777777" w:rsidR="001D3C61" w:rsidRDefault="001D3C61" w:rsidP="00D00093">
            <w:pPr>
              <w:jc w:val="center"/>
              <w:rPr>
                <w:b/>
              </w:rPr>
            </w:pPr>
            <w:r>
              <w:rPr>
                <w:b/>
              </w:rPr>
              <w:lastRenderedPageBreak/>
              <w:t>Masalabolo</w:t>
            </w:r>
          </w:p>
          <w:p w14:paraId="604302EE" w14:textId="77777777" w:rsidR="001D3C61" w:rsidRDefault="001D3C61" w:rsidP="00D00093">
            <w:pPr>
              <w:jc w:val="center"/>
            </w:pPr>
            <w:r>
              <w:rPr>
                <w:b/>
              </w:rPr>
              <w:t>Hukumu</w:t>
            </w:r>
          </w:p>
        </w:tc>
        <w:tc>
          <w:tcPr>
            <w:tcW w:w="7645" w:type="dxa"/>
          </w:tcPr>
          <w:p w14:paraId="05D44A98" w14:textId="77777777" w:rsidR="001D3C61" w:rsidRDefault="001D3C61" w:rsidP="00D00093">
            <w:r>
              <w:t>Musow ye maana min fɔ u ye, kalandenw ma da o la, kaburu lankolon dɔ, mɛlɛkɛw ani Yesu lakununnen dɔ ko la. Siga t’a la, a bɛna gɛlɛya ka da o maana sugu la, kɛrɛnkɛrɛnnenya la, kalandenw dusukasilen kɔfɛ kabini Yesu ka saya.</w:t>
            </w:r>
          </w:p>
          <w:p w14:paraId="3C3E4C70" w14:textId="77777777" w:rsidR="001D3C61" w:rsidRDefault="001D3C61" w:rsidP="00D00093"/>
          <w:p w14:paraId="3D072666" w14:textId="77777777" w:rsidR="001D3C61" w:rsidRDefault="001D3C61" w:rsidP="00D00093">
            <w:r>
              <w:t>Faamaw siranna ko faamaw bɛ se k’a ɲini k’u minɛ k’u faga katuguni u tun ye Yesu ka kalandenw ye, o de y’a to kalandenw ye ɲɔgɔn sɔrɔ siranya fɛ ani da datugulen dɔ kɔfɛ. O yɔrɔnin bɛɛ, Yesu jɔlen tora u cɛma. Yesu farikolo lakununnen tun bɛ i ko a farikolo basigilen, nka joginda tun b’a la ani a y’a to a ka tɛmɛ da datugulen fɛ. O yɔrɔnin bɛɛ, u ye Yesu ye tuma min na, kalandenw ka sigasiga ni u ka siranya tununna! Yesu ye ninakili da u kan, Ni Senu ye u fa.</w:t>
            </w:r>
          </w:p>
          <w:p w14:paraId="5658FC5B" w14:textId="77777777" w:rsidR="001D3C61" w:rsidRDefault="001D3C61" w:rsidP="00D00093"/>
          <w:p w14:paraId="2ED61F14" w14:textId="77777777" w:rsidR="001D3C61" w:rsidRDefault="001D3C61" w:rsidP="00D00093">
            <w:r>
              <w:t>Kun o kun, Toma min tun ye kalanden 11 tɔw dɔ ye, o tun tɛ yen Yesu y’a yɛrɛ jira tuma min na. Siga t’a la ko Toma ka sigasigali bɛ faamuya. Toma ka fɔta ye jagɛlɛya ye kosɛbɛ! Dɔgɔkun kelen o kɔfɛ, dimansila filanan na gengenjiri kɔfɛ, kalandenw ye ɲɔgɔn lajɛn tugun so dɔ kɔnɔ min datugulen don. Siɲɛ wɛrɛ, Yesu y’i yɛrɛ jira. Nin sen in na, Yesu ye Toma ɲini ani a y’a wele a ka sigasiga lajɔ. Toma y’a jira ko: “Ne Matigi ani ne ka Ala.” Toma ye mɔgɔ fɔlɔ ye Layidu Kura kɔnɔ min ye Yesu ka alaya fɔ. O la sa, k’a sɔrɔ a tɔgɔ bɔra kosɛbɛ ko a ye “Sigasigabaga” ye, Toma de ye mɔgɔ fɔlɔ ye min sɔnna a ma ko Yesu ye Ala ye.</w:t>
            </w:r>
          </w:p>
          <w:p w14:paraId="67730AF2" w14:textId="77777777" w:rsidR="001D3C61" w:rsidRPr="00B442C6" w:rsidRDefault="001D3C61" w:rsidP="00D00093"/>
          <w:p w14:paraId="4377C719" w14:textId="77777777" w:rsidR="001D3C61" w:rsidRPr="00C46752" w:rsidRDefault="001D3C61" w:rsidP="00D00093">
            <w:r>
              <w:rPr>
                <w:b/>
              </w:rPr>
              <w:t xml:space="preserve">Tɛmɛsira filanan: </w:t>
            </w:r>
            <w:r>
              <w:t>Ka da Yesu Krisita lakununni na ka bɔ suw cɛma, o tɛ Krecɛnw kɛ mɔgɔ ɲumanw ye. O bɛ kerecɛnw kɛ danfɛn kuraw ye. Krisita ka kisili la, danni kura bɛ daminɛ. Kerecɛnw ye Hadama kura ye, minnu ni Ala cɛ bɛnna. Ikomi o danfɛn kuraw, Krecɛnw ka kan ka Yesu ka kisili Kibaru Duman fɔ mɔgɔ wɛrɛw ye.</w:t>
            </w:r>
          </w:p>
          <w:p w14:paraId="651DD41C" w14:textId="77777777" w:rsidR="001D3C61" w:rsidRPr="00CA4179" w:rsidRDefault="001D3C61" w:rsidP="00D00093"/>
        </w:tc>
      </w:tr>
      <w:tr w:rsidR="001D3C61" w14:paraId="5D70F46D" w14:textId="77777777" w:rsidTr="00D00093">
        <w:tc>
          <w:tcPr>
            <w:tcW w:w="9350" w:type="dxa"/>
            <w:gridSpan w:val="2"/>
            <w:shd w:val="clear" w:color="auto" w:fill="BFBFBF" w:themeFill="background1" w:themeFillShade="BF"/>
          </w:tcPr>
          <w:p w14:paraId="109C763E" w14:textId="77777777" w:rsidR="001D3C61" w:rsidRPr="0068101F" w:rsidRDefault="001D3C61" w:rsidP="00D00093">
            <w:pPr>
              <w:jc w:val="center"/>
              <w:rPr>
                <w:sz w:val="28"/>
                <w:szCs w:val="28"/>
              </w:rPr>
            </w:pPr>
            <w:r w:rsidRPr="0068101F">
              <w:rPr>
                <w:b/>
                <w:sz w:val="28"/>
                <w:szCs w:val="28"/>
              </w:rPr>
              <w:t>Bibulukalan</w:t>
            </w:r>
          </w:p>
        </w:tc>
      </w:tr>
      <w:tr w:rsidR="001D3C61" w:rsidRPr="001D3C61" w14:paraId="6E0C6E69" w14:textId="77777777" w:rsidTr="00D00093">
        <w:tc>
          <w:tcPr>
            <w:tcW w:w="1705" w:type="dxa"/>
          </w:tcPr>
          <w:p w14:paraId="515DD383" w14:textId="77777777" w:rsidR="001D3C61" w:rsidRPr="0068101F" w:rsidRDefault="001D3C61" w:rsidP="00D00093">
            <w:pPr>
              <w:jc w:val="center"/>
              <w:rPr>
                <w:b/>
                <w:sz w:val="28"/>
                <w:szCs w:val="28"/>
              </w:rPr>
            </w:pPr>
            <w:r w:rsidRPr="0068101F">
              <w:rPr>
                <w:b/>
                <w:sz w:val="28"/>
                <w:szCs w:val="28"/>
              </w:rPr>
              <w:t>Ka seli</w:t>
            </w:r>
          </w:p>
        </w:tc>
        <w:tc>
          <w:tcPr>
            <w:tcW w:w="7645" w:type="dxa"/>
          </w:tcPr>
          <w:p w14:paraId="1788213C" w14:textId="77777777" w:rsidR="001D3C61" w:rsidRDefault="001D3C61" w:rsidP="009F3CE2">
            <w:pPr>
              <w:pStyle w:val="ListParagraph"/>
              <w:numPr>
                <w:ilvl w:val="0"/>
                <w:numId w:val="12"/>
              </w:numPr>
              <w:spacing w:after="0" w:line="240" w:lineRule="auto"/>
            </w:pPr>
            <w:r>
              <w:t>Delili ɲininiw ni tanuli ɲini.</w:t>
            </w:r>
          </w:p>
          <w:p w14:paraId="5C6FA9B3" w14:textId="77777777" w:rsidR="001D3C61" w:rsidRDefault="001D3C61" w:rsidP="009F3CE2">
            <w:pPr>
              <w:pStyle w:val="ListParagraph"/>
              <w:numPr>
                <w:ilvl w:val="0"/>
                <w:numId w:val="12"/>
              </w:numPr>
              <w:spacing w:after="0" w:line="240" w:lineRule="auto"/>
            </w:pPr>
            <w:r>
              <w:t>Barika Ala ye tanuli minnu kɛra ɲɔgɔn fɛ.</w:t>
            </w:r>
          </w:p>
          <w:p w14:paraId="42CE2CFE" w14:textId="77777777" w:rsidR="001D3C61" w:rsidRDefault="001D3C61" w:rsidP="009F3CE2">
            <w:pPr>
              <w:pStyle w:val="ListParagraph"/>
              <w:numPr>
                <w:ilvl w:val="0"/>
                <w:numId w:val="12"/>
              </w:numPr>
              <w:spacing w:after="0" w:line="240" w:lineRule="auto"/>
            </w:pPr>
            <w:r>
              <w:t>Delili kɛli delili ɲininiw kama.</w:t>
            </w:r>
          </w:p>
          <w:p w14:paraId="7AA0D480" w14:textId="77777777" w:rsidR="001D3C61" w:rsidRDefault="001D3C61"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0705369A" w14:textId="77777777" w:rsidR="001D3C61" w:rsidRDefault="001D3C61" w:rsidP="00D00093"/>
        </w:tc>
      </w:tr>
      <w:tr w:rsidR="001D3C61" w:rsidRPr="001D3C61" w14:paraId="7D0A1F16" w14:textId="77777777" w:rsidTr="00D00093">
        <w:tc>
          <w:tcPr>
            <w:tcW w:w="1705" w:type="dxa"/>
          </w:tcPr>
          <w:p w14:paraId="6DF4A262" w14:textId="77777777" w:rsidR="001D3C61" w:rsidRPr="0068101F" w:rsidRDefault="001D3C61" w:rsidP="00D00093">
            <w:pPr>
              <w:jc w:val="center"/>
              <w:rPr>
                <w:b/>
                <w:sz w:val="28"/>
                <w:szCs w:val="28"/>
              </w:rPr>
            </w:pPr>
            <w:r w:rsidRPr="0068101F">
              <w:rPr>
                <w:b/>
                <w:sz w:val="28"/>
                <w:szCs w:val="28"/>
              </w:rPr>
              <w:t>Ka mɛn</w:t>
            </w:r>
          </w:p>
        </w:tc>
        <w:tc>
          <w:tcPr>
            <w:tcW w:w="7645" w:type="dxa"/>
          </w:tcPr>
          <w:p w14:paraId="5D068DB3" w14:textId="77777777" w:rsidR="001D3C61" w:rsidRDefault="001D3C61" w:rsidP="009F3CE2">
            <w:pPr>
              <w:pStyle w:val="ListParagraph"/>
              <w:numPr>
                <w:ilvl w:val="0"/>
                <w:numId w:val="13"/>
              </w:numPr>
              <w:spacing w:after="0" w:line="240" w:lineRule="auto"/>
            </w:pPr>
            <w:r>
              <w:t>Bibulu kalansen fila bɛɛ kalan.</w:t>
            </w:r>
          </w:p>
          <w:p w14:paraId="5F76EEDB" w14:textId="77777777" w:rsidR="001D3C61" w:rsidRDefault="001D3C61" w:rsidP="009F3CE2">
            <w:pPr>
              <w:pStyle w:val="ListParagraph"/>
              <w:numPr>
                <w:ilvl w:val="0"/>
                <w:numId w:val="13"/>
              </w:numPr>
              <w:spacing w:after="0" w:line="240" w:lineRule="auto"/>
            </w:pPr>
            <w:r>
              <w:t xml:space="preserve"> kumasen kuncɛ ka bɔ sanfɛ kalanso kama.</w:t>
            </w:r>
          </w:p>
          <w:p w14:paraId="70B637CC" w14:textId="77777777" w:rsidR="001D3C61" w:rsidRDefault="001D3C61" w:rsidP="009F3CE2">
            <w:pPr>
              <w:pStyle w:val="ListParagraph"/>
              <w:numPr>
                <w:ilvl w:val="0"/>
                <w:numId w:val="13"/>
              </w:numPr>
              <w:spacing w:after="0" w:line="240" w:lineRule="auto"/>
            </w:pPr>
            <w:r>
              <w:t>Bibulu kalansen fila bɛɛ kalan kokura.</w:t>
            </w:r>
          </w:p>
          <w:p w14:paraId="19879110" w14:textId="77777777" w:rsidR="001D3C61" w:rsidRDefault="001D3C61" w:rsidP="009F3CE2">
            <w:pPr>
              <w:pStyle w:val="ListParagraph"/>
              <w:numPr>
                <w:ilvl w:val="0"/>
                <w:numId w:val="13"/>
              </w:numPr>
              <w:spacing w:after="0" w:line="240" w:lineRule="auto"/>
            </w:pPr>
            <w:r>
              <w:t>A ɲini mɔgɔ dɔ fɛ a ka Bibulu tɛmɛsira kunba lakali kokura.</w:t>
            </w:r>
          </w:p>
          <w:p w14:paraId="00D4C159" w14:textId="77777777" w:rsidR="001D3C61" w:rsidRDefault="001D3C61" w:rsidP="00D00093"/>
        </w:tc>
      </w:tr>
      <w:tr w:rsidR="001D3C61" w:rsidRPr="001D3C61" w14:paraId="278DFC02" w14:textId="77777777" w:rsidTr="00D00093">
        <w:tc>
          <w:tcPr>
            <w:tcW w:w="1705" w:type="dxa"/>
          </w:tcPr>
          <w:p w14:paraId="08579232" w14:textId="77777777" w:rsidR="001D3C61" w:rsidRPr="0068101F" w:rsidRDefault="001D3C61" w:rsidP="00D00093">
            <w:pPr>
              <w:jc w:val="center"/>
              <w:rPr>
                <w:b/>
                <w:sz w:val="28"/>
                <w:szCs w:val="28"/>
              </w:rPr>
            </w:pPr>
            <w:r w:rsidRPr="0068101F">
              <w:rPr>
                <w:b/>
                <w:sz w:val="28"/>
                <w:szCs w:val="28"/>
              </w:rPr>
              <w:t>Niyɔrɔ</w:t>
            </w:r>
          </w:p>
        </w:tc>
        <w:tc>
          <w:tcPr>
            <w:tcW w:w="7645" w:type="dxa"/>
          </w:tcPr>
          <w:p w14:paraId="22904947" w14:textId="77777777" w:rsidR="001D3C61" w:rsidRDefault="001D3C61" w:rsidP="009F3CE2">
            <w:pPr>
              <w:pStyle w:val="ListParagraph"/>
              <w:numPr>
                <w:ilvl w:val="0"/>
                <w:numId w:val="14"/>
              </w:numPr>
              <w:spacing w:after="0" w:line="240" w:lineRule="auto"/>
              <w:rPr>
                <w:b/>
              </w:rPr>
            </w:pPr>
            <w:r w:rsidRPr="008C4A7F">
              <w:rPr>
                <w:b/>
              </w:rPr>
              <w:t>Kuntigi: Sɛbɛnni kɔrɔ ye mun ye?</w:t>
            </w:r>
          </w:p>
          <w:p w14:paraId="1457FCB7" w14:textId="77777777" w:rsidR="001D3C61" w:rsidRPr="00C46752" w:rsidRDefault="001D3C61" w:rsidP="00D00093">
            <w:r>
              <w:t>Yesu ma segin sankolo la dɔrɔn a lakununni kɔfɛ. O nɔ na, Yesu tora dugukolo kan waati dɔ kɔnɔ, k’a yɛrɛ jira a ka kalandenw na, k’u kalan. Nka, sanni a ka se k’a ka kalandenw kalan, Yesu tun ka kan ka fɔlɔ k’u ka sigasiga ni u ka siran bɔ u la. Yesu gengenlen kɔfɛ dimansi fila la, a y’a yɛrɛ jira a ka kalandenw na walisa k’u ka dannaya ni u ka cɛsiri barika bonya. Ikomi Yesu dalen bɛ sisan ko Yesu ye Ala Denkɛ ye, a ye ci bila kalandenw ma u ka Kibaru Duman fɔ diɲɛ ye.</w:t>
            </w:r>
          </w:p>
          <w:p w14:paraId="0E86BCBE" w14:textId="77777777" w:rsidR="001D3C61" w:rsidRPr="002F3DD8" w:rsidRDefault="001D3C61" w:rsidP="009F3CE2">
            <w:pPr>
              <w:pStyle w:val="ListParagraph"/>
              <w:numPr>
                <w:ilvl w:val="0"/>
                <w:numId w:val="25"/>
              </w:numPr>
              <w:spacing w:after="0" w:line="240" w:lineRule="auto"/>
              <w:rPr>
                <w:b/>
              </w:rPr>
            </w:pPr>
            <w:r>
              <w:rPr>
                <w:b/>
              </w:rPr>
              <w:lastRenderedPageBreak/>
              <w:t>Yala i bɛ kalandenw jalaki ko u ma da a la a daminɛ na wa? Mun na walima mun na o tɛ?</w:t>
            </w:r>
          </w:p>
          <w:p w14:paraId="62038AB4" w14:textId="77777777" w:rsidR="001D3C61" w:rsidRPr="002F3DD8" w:rsidRDefault="001D3C61" w:rsidP="009F3CE2">
            <w:pPr>
              <w:pStyle w:val="ListParagraph"/>
              <w:numPr>
                <w:ilvl w:val="0"/>
                <w:numId w:val="25"/>
              </w:numPr>
              <w:spacing w:after="0" w:line="240" w:lineRule="auto"/>
              <w:rPr>
                <w:b/>
              </w:rPr>
            </w:pPr>
            <w:r>
              <w:rPr>
                <w:b/>
              </w:rPr>
              <w:t>Yala Yesu ka layidu dɔw bɛ yen i bɛ taa a fɛ ka gɛlɛya sɔrɔ ka da olu la wa?</w:t>
            </w:r>
          </w:p>
          <w:p w14:paraId="3CED18BF" w14:textId="77777777" w:rsidR="001D3C61" w:rsidRDefault="001D3C61" w:rsidP="00D00093"/>
          <w:p w14:paraId="6EDB2CCD" w14:textId="77777777" w:rsidR="001D3C61" w:rsidRDefault="001D3C61" w:rsidP="009F3CE2">
            <w:pPr>
              <w:pStyle w:val="ListParagraph"/>
              <w:numPr>
                <w:ilvl w:val="0"/>
                <w:numId w:val="9"/>
              </w:numPr>
              <w:spacing w:after="0" w:line="240" w:lineRule="auto"/>
              <w:rPr>
                <w:b/>
              </w:rPr>
            </w:pPr>
            <w:r>
              <w:rPr>
                <w:b/>
              </w:rPr>
              <w:t>Dusukun: Sɛbɛnni b’a fɔ ko an ka kan ka kɛ jɔn ye?</w:t>
            </w:r>
          </w:p>
          <w:p w14:paraId="6952B75F" w14:textId="77777777" w:rsidR="001D3C61" w:rsidRPr="008B26A5" w:rsidRDefault="001D3C61" w:rsidP="00D00093">
            <w:r>
              <w:t>Ka kɛ kerecɛn ye, o tɛ desizɔn dɔrɔn ye an bɛ min ta an kun na, nka an bɛ desizɔn min ta an dusukun na. Yesu tun tɛ tariku mɔgɔ dɔ dɔrɔn ye; a tun tɛ karamɔgɔba dɔrɔn ye. Yesu ye Ala Denkɛ ye. Ni an b da Yesu la, an b da Ala ka sebaaya ni a ka kanuya la, ani an b k danfɛn kuraw ye. I n’a fɔ kalandenw, siga caman bɛ se ka kɛ an na hali bi, nka Ala na baara kɛ an ye ani ka hɛrɛ lase an ka sigasigaw ma Ni Senu ka sebaaya fɛ. O tuma na fɛ, kerecɛnw ka kan ka baara kɛ n’o Ni Senu ka sebaaya ye walasa ka baara kɛ mɔgɔ wɛrɛw ye.</w:t>
            </w:r>
          </w:p>
          <w:p w14:paraId="25519DF1" w14:textId="77777777" w:rsidR="001D3C61" w:rsidRPr="002F3DD8" w:rsidRDefault="001D3C61" w:rsidP="009F3CE2">
            <w:pPr>
              <w:pStyle w:val="ListParagraph"/>
              <w:numPr>
                <w:ilvl w:val="0"/>
                <w:numId w:val="25"/>
              </w:numPr>
              <w:spacing w:after="0" w:line="240" w:lineRule="auto"/>
              <w:rPr>
                <w:b/>
              </w:rPr>
            </w:pPr>
            <w:r>
              <w:rPr>
                <w:b/>
              </w:rPr>
              <w:t>I ma deli ka Yesu farikolo kununnen ye, o la sa, i b’a dɔn cogo di ko Yesu kununna ka bɔ suw cɛma?</w:t>
            </w:r>
          </w:p>
          <w:p w14:paraId="4724E5A4" w14:textId="77777777" w:rsidR="001D3C61" w:rsidRPr="002F3DD8" w:rsidRDefault="001D3C61" w:rsidP="009F3CE2">
            <w:pPr>
              <w:pStyle w:val="ListParagraph"/>
              <w:numPr>
                <w:ilvl w:val="0"/>
                <w:numId w:val="25"/>
              </w:numPr>
              <w:spacing w:after="0" w:line="240" w:lineRule="auto"/>
              <w:rPr>
                <w:b/>
              </w:rPr>
            </w:pPr>
            <w:r>
              <w:rPr>
                <w:b/>
              </w:rPr>
              <w:t>Ni Senu ka kɛli i ka ɲɛnamaya kɔnɔ, o y’a to i sera ka baara kɛ mɔgɔ wɛrɛw ye cogo di?</w:t>
            </w:r>
          </w:p>
          <w:p w14:paraId="6D8A9C2B" w14:textId="77777777" w:rsidR="001D3C61" w:rsidRDefault="001D3C61" w:rsidP="00D00093"/>
          <w:p w14:paraId="7996046B" w14:textId="77777777" w:rsidR="001D3C61" w:rsidRPr="000120FC" w:rsidRDefault="001D3C61" w:rsidP="009F3CE2">
            <w:pPr>
              <w:pStyle w:val="ListParagraph"/>
              <w:numPr>
                <w:ilvl w:val="0"/>
                <w:numId w:val="9"/>
              </w:numPr>
              <w:spacing w:after="0" w:line="240" w:lineRule="auto"/>
            </w:pPr>
            <w:r w:rsidRPr="008C4A7F">
              <w:rPr>
                <w:b/>
              </w:rPr>
              <w:t>Bolo: An bɛ se ka Ala ka Kuma waleya cogo di?</w:t>
            </w:r>
          </w:p>
          <w:p w14:paraId="0B34852B" w14:textId="77777777" w:rsidR="001D3C61" w:rsidRDefault="001D3C61" w:rsidP="00D00093">
            <w:r>
              <w:t>Mɔgɔ caman bɛ sigasiga bi Ala ka kɛta la ani a ka kanuya la. Ala b krecɛnw wele ka baara kɛ nin sigasigabagaw bɛɛ ye Ni Senu ka sebaaya la. Ni Senu ka cidenyabaara sababu fɛ, kerecɛnw bɛ se ka kanuya ni hinɛ walebaw kɛ Yesu ka nɛɛma barika la, ka tɛmɛ ni u tun bɛ ɲɛnamaya kɛ ka bɔ u yɛrɛ ka sebaaya dɔrɔn de la.</w:t>
            </w:r>
          </w:p>
          <w:p w14:paraId="78E585AE" w14:textId="77777777" w:rsidR="001D3C61" w:rsidRPr="002F3DD8" w:rsidRDefault="001D3C61" w:rsidP="009F3CE2">
            <w:pPr>
              <w:pStyle w:val="ListParagraph"/>
              <w:numPr>
                <w:ilvl w:val="0"/>
                <w:numId w:val="25"/>
              </w:numPr>
              <w:spacing w:after="0" w:line="240" w:lineRule="auto"/>
              <w:rPr>
                <w:b/>
              </w:rPr>
            </w:pPr>
            <w:r>
              <w:rPr>
                <w:b/>
              </w:rPr>
              <w:t>Kun dɔw jumɛnw de b’a to bi mɔgɔw bɛ sigasiga Ala ka kɛta walima a ka kanuya la?</w:t>
            </w:r>
          </w:p>
          <w:p w14:paraId="184653DB" w14:textId="77777777" w:rsidR="001D3C61" w:rsidRPr="002F3DD8" w:rsidRDefault="001D3C61" w:rsidP="009F3CE2">
            <w:pPr>
              <w:pStyle w:val="ListParagraph"/>
              <w:numPr>
                <w:ilvl w:val="0"/>
                <w:numId w:val="25"/>
              </w:numPr>
              <w:spacing w:after="0" w:line="240" w:lineRule="auto"/>
              <w:rPr>
                <w:b/>
              </w:rPr>
            </w:pPr>
            <w:r>
              <w:rPr>
                <w:b/>
              </w:rPr>
              <w:t>I bɛ se ka Yesu ka nɛɛma jira mɔgɔw la cogo di nin dɔgɔkun in na?</w:t>
            </w:r>
          </w:p>
          <w:p w14:paraId="5D0BC4E9" w14:textId="77777777" w:rsidR="001D3C61" w:rsidRDefault="001D3C61" w:rsidP="00D00093"/>
        </w:tc>
      </w:tr>
      <w:tr w:rsidR="001D3C61" w:rsidRPr="001D3C61" w14:paraId="05A8D392" w14:textId="77777777" w:rsidTr="00D00093">
        <w:tc>
          <w:tcPr>
            <w:tcW w:w="1705" w:type="dxa"/>
          </w:tcPr>
          <w:p w14:paraId="0D0998A5" w14:textId="77777777" w:rsidR="001D3C61" w:rsidRPr="0068101F" w:rsidRDefault="001D3C61" w:rsidP="00D00093">
            <w:pPr>
              <w:jc w:val="center"/>
              <w:rPr>
                <w:b/>
                <w:sz w:val="28"/>
                <w:szCs w:val="28"/>
              </w:rPr>
            </w:pPr>
            <w:r w:rsidRPr="0068101F">
              <w:rPr>
                <w:b/>
                <w:sz w:val="28"/>
                <w:szCs w:val="28"/>
              </w:rPr>
              <w:lastRenderedPageBreak/>
              <w:t>Ka waleya</w:t>
            </w:r>
          </w:p>
          <w:p w14:paraId="4431A318" w14:textId="77777777" w:rsidR="001D3C61" w:rsidRDefault="001D3C61" w:rsidP="00D00093">
            <w:pPr>
              <w:jc w:val="center"/>
              <w:rPr>
                <w:b/>
              </w:rPr>
            </w:pPr>
          </w:p>
          <w:p w14:paraId="3F4AAF8D" w14:textId="77777777" w:rsidR="001D3C61" w:rsidRDefault="001D3C61" w:rsidP="00D00093">
            <w:pPr>
              <w:jc w:val="center"/>
              <w:rPr>
                <w:b/>
              </w:rPr>
            </w:pPr>
          </w:p>
        </w:tc>
        <w:tc>
          <w:tcPr>
            <w:tcW w:w="7645" w:type="dxa"/>
          </w:tcPr>
          <w:p w14:paraId="2F3D9A47" w14:textId="77777777" w:rsidR="001D3C61" w:rsidRDefault="001D3C61" w:rsidP="009F3CE2">
            <w:pPr>
              <w:pStyle w:val="ListParagraph"/>
              <w:numPr>
                <w:ilvl w:val="0"/>
                <w:numId w:val="18"/>
              </w:numPr>
              <w:spacing w:after="0" w:line="240" w:lineRule="auto"/>
            </w:pPr>
            <w:r>
              <w:t>A ɲini mɔgɔ dɔ fɛ a ka Bibulu kalansen kunba lakali kokura.</w:t>
            </w:r>
          </w:p>
          <w:p w14:paraId="69545867" w14:textId="77777777" w:rsidR="001D3C61" w:rsidRDefault="001D3C61" w:rsidP="009F3CE2">
            <w:pPr>
              <w:pStyle w:val="ListParagraph"/>
              <w:numPr>
                <w:ilvl w:val="0"/>
                <w:numId w:val="18"/>
              </w:numPr>
              <w:spacing w:after="0" w:line="240" w:lineRule="auto"/>
            </w:pPr>
            <w:r>
              <w:t>A ɲini jɛkulu fɛ u k’a fɔ u hakili la Ala b’a fɛ u ka bi kalan jaabi cogo min na.</w:t>
            </w:r>
          </w:p>
          <w:p w14:paraId="63D0539D" w14:textId="77777777" w:rsidR="001D3C61" w:rsidRDefault="001D3C61" w:rsidP="009F3CE2">
            <w:pPr>
              <w:pStyle w:val="ListParagraph"/>
              <w:numPr>
                <w:ilvl w:val="0"/>
                <w:numId w:val="18"/>
              </w:numPr>
              <w:spacing w:after="0" w:line="240" w:lineRule="auto"/>
            </w:pPr>
            <w:r>
              <w:t>Aw ye waati kɛ delili la aw ka sigida la, ɲɔgɔn kosɔn, ani hakilitigiya kama bi kalan kɛcogo la.</w:t>
            </w:r>
          </w:p>
          <w:p w14:paraId="4A2492F7" w14:textId="77777777" w:rsidR="001D3C61" w:rsidRPr="001812C4" w:rsidRDefault="001D3C61" w:rsidP="009F3CE2">
            <w:pPr>
              <w:pStyle w:val="ListParagraph"/>
              <w:numPr>
                <w:ilvl w:val="0"/>
                <w:numId w:val="18"/>
              </w:numPr>
              <w:spacing w:after="0" w:line="240" w:lineRule="auto"/>
            </w:pPr>
            <w:r>
              <w:t>A dafara ni kulu ye Matigi ka delili kɛ ɲɔgɔn fɛ.</w:t>
            </w:r>
          </w:p>
          <w:p w14:paraId="7826DAE7" w14:textId="77777777" w:rsidR="001D3C61" w:rsidRDefault="001D3C61" w:rsidP="00D00093">
            <w:pPr>
              <w:rPr>
                <w:b/>
              </w:rPr>
            </w:pPr>
          </w:p>
        </w:tc>
      </w:tr>
    </w:tbl>
    <w:p w14:paraId="38C9410F" w14:textId="77777777" w:rsidR="001D3C61" w:rsidRPr="001D3C61" w:rsidRDefault="001D3C61" w:rsidP="001D3C61">
      <w:pPr>
        <w:rPr>
          <w:lang w:val="es-US"/>
        </w:rPr>
      </w:pPr>
    </w:p>
    <w:p w14:paraId="1BD1BF0F" w14:textId="77777777" w:rsidR="001D3C61" w:rsidRPr="001D3C61" w:rsidRDefault="001D3C61" w:rsidP="001D3C61">
      <w:pPr>
        <w:rPr>
          <w:lang w:val="es-US"/>
        </w:rPr>
      </w:pPr>
    </w:p>
    <w:p w14:paraId="6AFBBEE0" w14:textId="77777777" w:rsidR="001D3C61" w:rsidRPr="001D3C61" w:rsidRDefault="001D3C61" w:rsidP="001D3C61">
      <w:pPr>
        <w:rPr>
          <w:rFonts w:ascii="Times New bambara" w:hAnsi="Times New bambara"/>
          <w:sz w:val="26"/>
          <w:szCs w:val="26"/>
          <w:lang w:val="es-US"/>
        </w:rPr>
      </w:pPr>
    </w:p>
    <w:p w14:paraId="35BEC906" w14:textId="201CC952" w:rsidR="001D3C61" w:rsidRDefault="001D3C61">
      <w:pPr>
        <w:rPr>
          <w:lang w:val="fr-FR"/>
        </w:rPr>
      </w:pPr>
      <w:r>
        <w:rPr>
          <w:lang w:val="fr-FR"/>
        </w:rPr>
        <w:br w:type="page"/>
      </w:r>
    </w:p>
    <w:p w14:paraId="7C24541D" w14:textId="77777777" w:rsidR="001D3C61" w:rsidRPr="001D3C61" w:rsidRDefault="001D3C61" w:rsidP="001D3C61">
      <w:pPr>
        <w:spacing w:after="0"/>
        <w:jc w:val="center"/>
        <w:rPr>
          <w:sz w:val="28"/>
          <w:szCs w:val="28"/>
          <w:lang w:val="fr-FR"/>
        </w:rPr>
      </w:pPr>
      <w:r w:rsidRPr="001D3C61">
        <w:rPr>
          <w:b/>
          <w:i/>
          <w:sz w:val="28"/>
          <w:szCs w:val="28"/>
          <w:lang w:val="fr-FR"/>
        </w:rPr>
        <w:lastRenderedPageBreak/>
        <w:t xml:space="preserve">YESU </w:t>
      </w:r>
      <w:r w:rsidRPr="001D3C61">
        <w:rPr>
          <w:sz w:val="28"/>
          <w:szCs w:val="28"/>
          <w:lang w:val="fr-FR"/>
        </w:rPr>
        <w:t>ka filimu waajuli yɔrɔ Bibulu kalansen # 90nan</w:t>
      </w:r>
    </w:p>
    <w:p w14:paraId="18BBD672" w14:textId="77777777" w:rsidR="001D3C61" w:rsidRPr="001D3C61" w:rsidRDefault="001D3C61" w:rsidP="001D3C61">
      <w:pPr>
        <w:rPr>
          <w:lang w:val="fr-FR"/>
        </w:rPr>
      </w:pPr>
    </w:p>
    <w:tbl>
      <w:tblPr>
        <w:tblStyle w:val="TableGrid"/>
        <w:tblW w:w="0" w:type="auto"/>
        <w:tblLook w:val="04A0" w:firstRow="1" w:lastRow="0" w:firstColumn="1" w:lastColumn="0" w:noHBand="0" w:noVBand="1"/>
      </w:tblPr>
      <w:tblGrid>
        <w:gridCol w:w="1702"/>
        <w:gridCol w:w="4508"/>
        <w:gridCol w:w="3104"/>
      </w:tblGrid>
      <w:tr w:rsidR="001D3C61" w:rsidRPr="003237DD" w14:paraId="6C2EF4F2" w14:textId="77777777" w:rsidTr="00D00093">
        <w:tc>
          <w:tcPr>
            <w:tcW w:w="1702" w:type="dxa"/>
            <w:tcBorders>
              <w:top w:val="single" w:sz="18" w:space="0" w:color="auto"/>
              <w:left w:val="single" w:sz="18" w:space="0" w:color="auto"/>
            </w:tcBorders>
            <w:shd w:val="clear" w:color="auto" w:fill="FFFFFF" w:themeFill="background1"/>
          </w:tcPr>
          <w:p w14:paraId="791E9B44" w14:textId="77777777" w:rsidR="001D3C61" w:rsidRPr="003237DD" w:rsidRDefault="001D3C61" w:rsidP="00D00093">
            <w:pPr>
              <w:rPr>
                <w:b/>
              </w:rPr>
            </w:pPr>
            <w:r w:rsidRPr="003237DD">
              <w:rPr>
                <w:b/>
              </w:rPr>
              <w:t>Kalansen tɔgɔ:</w:t>
            </w:r>
          </w:p>
        </w:tc>
        <w:tc>
          <w:tcPr>
            <w:tcW w:w="4508" w:type="dxa"/>
            <w:tcBorders>
              <w:top w:val="single" w:sz="18" w:space="0" w:color="auto"/>
            </w:tcBorders>
            <w:shd w:val="clear" w:color="auto" w:fill="FFFFFF" w:themeFill="background1"/>
          </w:tcPr>
          <w:p w14:paraId="26378753" w14:textId="77777777" w:rsidR="001D3C61" w:rsidRPr="000E36F0" w:rsidRDefault="001D3C61" w:rsidP="00D00093">
            <w:pPr>
              <w:rPr>
                <w:rFonts w:ascii="Arial" w:hAnsi="Arial" w:cs="Arial"/>
                <w:b/>
                <w:sz w:val="20"/>
                <w:szCs w:val="20"/>
              </w:rPr>
            </w:pPr>
            <w:r w:rsidRPr="001F0B52">
              <w:rPr>
                <w:rFonts w:ascii="Arial" w:hAnsi="Arial" w:cs="Arial"/>
                <w:b/>
                <w:sz w:val="20"/>
                <w:szCs w:val="20"/>
              </w:rPr>
              <w:t>Jɛgɛ Minɛba</w:t>
            </w:r>
          </w:p>
        </w:tc>
        <w:tc>
          <w:tcPr>
            <w:tcW w:w="3104" w:type="dxa"/>
            <w:tcBorders>
              <w:top w:val="single" w:sz="18" w:space="0" w:color="auto"/>
              <w:right w:val="single" w:sz="18" w:space="0" w:color="auto"/>
            </w:tcBorders>
          </w:tcPr>
          <w:p w14:paraId="3B4F4C4D" w14:textId="77777777" w:rsidR="001D3C61" w:rsidRPr="003237DD" w:rsidRDefault="001D3C61" w:rsidP="00D00093">
            <w:pPr>
              <w:jc w:val="center"/>
              <w:rPr>
                <w:sz w:val="24"/>
                <w:szCs w:val="24"/>
              </w:rPr>
            </w:pPr>
            <w:r>
              <w:rPr>
                <w:b/>
                <w:sz w:val="24"/>
                <w:szCs w:val="24"/>
              </w:rPr>
              <w:t>Ja</w:t>
            </w:r>
          </w:p>
        </w:tc>
      </w:tr>
      <w:tr w:rsidR="001D3C61" w:rsidRPr="003237DD" w14:paraId="6ACC44E5" w14:textId="77777777" w:rsidTr="00D00093">
        <w:tc>
          <w:tcPr>
            <w:tcW w:w="1702" w:type="dxa"/>
            <w:tcBorders>
              <w:left w:val="single" w:sz="18" w:space="0" w:color="auto"/>
            </w:tcBorders>
            <w:shd w:val="clear" w:color="auto" w:fill="FFFFFF" w:themeFill="background1"/>
          </w:tcPr>
          <w:p w14:paraId="6077D2FC" w14:textId="77777777" w:rsidR="001D3C61" w:rsidRPr="003237DD" w:rsidRDefault="001D3C61" w:rsidP="00D00093">
            <w:pPr>
              <w:rPr>
                <w:b/>
              </w:rPr>
            </w:pPr>
            <w:r w:rsidRPr="003237DD">
              <w:rPr>
                <w:b/>
              </w:rPr>
              <w:t>Kalansenw kɔnɔkow:</w:t>
            </w:r>
          </w:p>
        </w:tc>
        <w:tc>
          <w:tcPr>
            <w:tcW w:w="4508" w:type="dxa"/>
            <w:shd w:val="clear" w:color="auto" w:fill="FFFFFF" w:themeFill="background1"/>
          </w:tcPr>
          <w:p w14:paraId="6FE5FD1D" w14:textId="77777777" w:rsidR="001D3C61" w:rsidRPr="00800471" w:rsidRDefault="001D3C61" w:rsidP="00D00093">
            <w:pPr>
              <w:rPr>
                <w:rFonts w:ascii="Arial" w:hAnsi="Arial" w:cs="Arial"/>
                <w:b/>
                <w:sz w:val="20"/>
                <w:szCs w:val="20"/>
              </w:rPr>
            </w:pPr>
            <w:r>
              <w:rPr>
                <w:rFonts w:ascii="Arial" w:hAnsi="Arial" w:cs="Arial"/>
                <w:b/>
                <w:sz w:val="20"/>
                <w:szCs w:val="20"/>
              </w:rPr>
              <w:t>Yuhana 21</w:t>
            </w:r>
          </w:p>
        </w:tc>
        <w:tc>
          <w:tcPr>
            <w:tcW w:w="3104" w:type="dxa"/>
            <w:vMerge w:val="restart"/>
            <w:tcBorders>
              <w:right w:val="single" w:sz="18" w:space="0" w:color="auto"/>
            </w:tcBorders>
          </w:tcPr>
          <w:p w14:paraId="652C2D21" w14:textId="77777777" w:rsidR="001D3C61" w:rsidRPr="003237DD" w:rsidRDefault="001D3C61" w:rsidP="00D00093">
            <w:pPr>
              <w:rPr>
                <w:sz w:val="24"/>
                <w:szCs w:val="24"/>
              </w:rPr>
            </w:pPr>
            <w:r>
              <w:rPr>
                <w:noProof/>
                <w:sz w:val="24"/>
                <w:szCs w:val="24"/>
                <w:lang w:eastAsia="fr-FR"/>
              </w:rPr>
              <w:drawing>
                <wp:inline distT="0" distB="0" distL="0" distR="0" wp14:anchorId="606B3D1E" wp14:editId="3DF3F229">
                  <wp:extent cx="1821373" cy="2451393"/>
                  <wp:effectExtent l="0" t="0" r="7620" b="6350"/>
                  <wp:docPr id="226385604" name="Picture 226385604" descr="A group of people in a bo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85604" name="Picture 226385604" descr="A group of people in a boat&#10;&#10;AI-generated content may be incorrect."/>
                          <pic:cNvPicPr/>
                        </pic:nvPicPr>
                        <pic:blipFill>
                          <a:blip r:embed="rId248" cstate="print">
                            <a:extLst>
                              <a:ext uri="{28A0092B-C50C-407E-A947-70E740481C1C}">
                                <a14:useLocalDpi xmlns:a14="http://schemas.microsoft.com/office/drawing/2010/main" val="0"/>
                              </a:ext>
                            </a:extLst>
                          </a:blip>
                          <a:stretch>
                            <a:fillRect/>
                          </a:stretch>
                        </pic:blipFill>
                        <pic:spPr>
                          <a:xfrm>
                            <a:off x="0" y="0"/>
                            <a:ext cx="1831422" cy="2464918"/>
                          </a:xfrm>
                          <a:prstGeom prst="rect">
                            <a:avLst/>
                          </a:prstGeom>
                        </pic:spPr>
                      </pic:pic>
                    </a:graphicData>
                  </a:graphic>
                </wp:inline>
              </w:drawing>
            </w:r>
          </w:p>
        </w:tc>
      </w:tr>
      <w:tr w:rsidR="001D3C61" w14:paraId="49C4917D" w14:textId="77777777" w:rsidTr="00D00093">
        <w:tc>
          <w:tcPr>
            <w:tcW w:w="1702" w:type="dxa"/>
            <w:tcBorders>
              <w:left w:val="single" w:sz="18" w:space="0" w:color="auto"/>
            </w:tcBorders>
            <w:shd w:val="clear" w:color="auto" w:fill="FFFFFF" w:themeFill="background1"/>
          </w:tcPr>
          <w:p w14:paraId="397BF356" w14:textId="77777777" w:rsidR="001D3C61" w:rsidRPr="003237DD" w:rsidRDefault="001D3C61" w:rsidP="00D00093">
            <w:pPr>
              <w:rPr>
                <w:b/>
              </w:rPr>
            </w:pPr>
            <w:r>
              <w:rPr>
                <w:b/>
              </w:rPr>
              <w:t>Sɛbɛnni filanan:</w:t>
            </w:r>
          </w:p>
        </w:tc>
        <w:tc>
          <w:tcPr>
            <w:tcW w:w="4508" w:type="dxa"/>
            <w:shd w:val="clear" w:color="auto" w:fill="FFFFFF" w:themeFill="background1"/>
          </w:tcPr>
          <w:p w14:paraId="633304AE" w14:textId="77777777" w:rsidR="001D3C61" w:rsidRPr="003237DD" w:rsidRDefault="001D3C61" w:rsidP="00D00093">
            <w:pPr>
              <w:rPr>
                <w:b/>
              </w:rPr>
            </w:pPr>
            <w:r>
              <w:rPr>
                <w:b/>
              </w:rPr>
              <w:t>1 Yuhana 3:19-24</w:t>
            </w:r>
          </w:p>
        </w:tc>
        <w:tc>
          <w:tcPr>
            <w:tcW w:w="3104" w:type="dxa"/>
            <w:vMerge/>
            <w:tcBorders>
              <w:right w:val="single" w:sz="18" w:space="0" w:color="auto"/>
            </w:tcBorders>
          </w:tcPr>
          <w:p w14:paraId="37476A44" w14:textId="77777777" w:rsidR="001D3C61" w:rsidRDefault="001D3C61" w:rsidP="00D00093"/>
        </w:tc>
      </w:tr>
      <w:tr w:rsidR="001D3C61" w:rsidRPr="001D3C61" w14:paraId="70F945BC" w14:textId="77777777" w:rsidTr="00D00093">
        <w:tc>
          <w:tcPr>
            <w:tcW w:w="1702" w:type="dxa"/>
            <w:tcBorders>
              <w:left w:val="single" w:sz="18" w:space="0" w:color="auto"/>
            </w:tcBorders>
            <w:shd w:val="clear" w:color="auto" w:fill="FFFFFF" w:themeFill="background1"/>
          </w:tcPr>
          <w:p w14:paraId="150E39A3" w14:textId="77777777" w:rsidR="001D3C61" w:rsidRPr="003237DD" w:rsidRDefault="001D3C61" w:rsidP="00D00093">
            <w:pPr>
              <w:rPr>
                <w:b/>
              </w:rPr>
            </w:pPr>
            <w:r w:rsidRPr="003237DD">
              <w:rPr>
                <w:b/>
              </w:rPr>
              <w:t>Kalansenw kuntilenna:</w:t>
            </w:r>
          </w:p>
        </w:tc>
        <w:tc>
          <w:tcPr>
            <w:tcW w:w="4508" w:type="dxa"/>
            <w:shd w:val="clear" w:color="auto" w:fill="FFFFFF" w:themeFill="background1"/>
          </w:tcPr>
          <w:p w14:paraId="5DC5D1CB" w14:textId="77777777" w:rsidR="001D3C61" w:rsidRPr="003237DD" w:rsidRDefault="001D3C61" w:rsidP="009F3CE2">
            <w:pPr>
              <w:pStyle w:val="ListParagraph"/>
              <w:numPr>
                <w:ilvl w:val="0"/>
                <w:numId w:val="26"/>
              </w:numPr>
              <w:spacing w:after="0" w:line="240" w:lineRule="auto"/>
            </w:pPr>
            <w:r w:rsidRPr="008C4A7F">
              <w:rPr>
                <w:b/>
              </w:rPr>
              <w:t xml:space="preserve">Kuntigi </w:t>
            </w:r>
            <w:r w:rsidRPr="003237DD">
              <w:t>: Piɛrɛ tun bɛ kanuyaba min na Yesu ko la, i ka miiri o la. Yesu ye Piɛrɛ lasegin a cogo kɔrɔ la ka kɛ kalanden lakika ye.</w:t>
            </w:r>
          </w:p>
          <w:p w14:paraId="090E3FB4" w14:textId="77777777" w:rsidR="001D3C61" w:rsidRPr="003237DD" w:rsidRDefault="001D3C61" w:rsidP="009F3CE2">
            <w:pPr>
              <w:pStyle w:val="ListParagraph"/>
              <w:numPr>
                <w:ilvl w:val="0"/>
                <w:numId w:val="26"/>
              </w:numPr>
              <w:spacing w:after="0" w:line="240" w:lineRule="auto"/>
            </w:pPr>
            <w:r w:rsidRPr="008C4A7F">
              <w:rPr>
                <w:b/>
              </w:rPr>
              <w:t xml:space="preserve">Dusukun </w:t>
            </w:r>
            <w:r w:rsidRPr="003237DD">
              <w:t>: I k’a faamu dusudonba ye cogo min na k’a dɔn i dusukun na ko Ala bɛ yafa i ma.</w:t>
            </w:r>
          </w:p>
          <w:p w14:paraId="02AE7F89" w14:textId="77777777" w:rsidR="001D3C61" w:rsidRPr="003237DD" w:rsidRDefault="001D3C61" w:rsidP="009F3CE2">
            <w:pPr>
              <w:pStyle w:val="ListParagraph"/>
              <w:numPr>
                <w:ilvl w:val="0"/>
                <w:numId w:val="26"/>
              </w:numPr>
              <w:spacing w:after="0" w:line="240" w:lineRule="auto"/>
            </w:pPr>
            <w:r w:rsidRPr="008C4A7F">
              <w:rPr>
                <w:b/>
              </w:rPr>
              <w:t xml:space="preserve">Bolo </w:t>
            </w:r>
            <w:r w:rsidRPr="003237DD">
              <w:t>: I ka sɔn, hali ni i mago b’a la ka fɛn bɛɛ to kɔfɛ walasa ka Ala ka welekan dafa i ka ɲɛnamaya kɔnɔ, walima ka to i bɛ yɔrɔ min na, ka Kibaru Duman fɔ mɔgɔ wɛrɛw ye.</w:t>
            </w:r>
          </w:p>
          <w:p w14:paraId="7B5F6583" w14:textId="77777777" w:rsidR="001D3C61" w:rsidRPr="003237DD" w:rsidRDefault="001D3C61" w:rsidP="00D00093"/>
        </w:tc>
        <w:tc>
          <w:tcPr>
            <w:tcW w:w="3104" w:type="dxa"/>
            <w:vMerge/>
            <w:tcBorders>
              <w:right w:val="single" w:sz="18" w:space="0" w:color="auto"/>
            </w:tcBorders>
          </w:tcPr>
          <w:p w14:paraId="15C63C05" w14:textId="77777777" w:rsidR="001D3C61" w:rsidRDefault="001D3C61" w:rsidP="00D00093"/>
        </w:tc>
      </w:tr>
      <w:tr w:rsidR="001D3C61" w:rsidRPr="003237DD" w14:paraId="0EF20182" w14:textId="77777777" w:rsidTr="00D00093">
        <w:tc>
          <w:tcPr>
            <w:tcW w:w="1702" w:type="dxa"/>
            <w:tcBorders>
              <w:left w:val="single" w:sz="18" w:space="0" w:color="auto"/>
              <w:bottom w:val="single" w:sz="4" w:space="0" w:color="auto"/>
            </w:tcBorders>
            <w:shd w:val="clear" w:color="auto" w:fill="auto"/>
          </w:tcPr>
          <w:p w14:paraId="25F526CC" w14:textId="77777777" w:rsidR="001D3C61" w:rsidRPr="003237DD" w:rsidRDefault="001D3C61" w:rsidP="00D00093">
            <w:pPr>
              <w:rPr>
                <w:b/>
              </w:rPr>
            </w:pPr>
            <w:r w:rsidRPr="003237DD">
              <w:rPr>
                <w:b/>
              </w:rPr>
              <w:t>Kalansen min bɛ Vɛrise dɔ kɔnɔ:</w:t>
            </w:r>
          </w:p>
        </w:tc>
        <w:tc>
          <w:tcPr>
            <w:tcW w:w="7612" w:type="dxa"/>
            <w:gridSpan w:val="2"/>
            <w:tcBorders>
              <w:bottom w:val="single" w:sz="4" w:space="0" w:color="auto"/>
              <w:right w:val="single" w:sz="18" w:space="0" w:color="auto"/>
            </w:tcBorders>
            <w:shd w:val="clear" w:color="auto" w:fill="FFFFFF" w:themeFill="background1"/>
          </w:tcPr>
          <w:p w14:paraId="48DE305B" w14:textId="77777777" w:rsidR="001D3C61" w:rsidRPr="00A37C7B" w:rsidRDefault="001D3C61" w:rsidP="00D00093">
            <w:pPr>
              <w:rPr>
                <w:rFonts w:cstheme="minorHAnsi"/>
              </w:rPr>
            </w:pPr>
            <w:r w:rsidRPr="00A37C7B">
              <w:rPr>
                <w:rFonts w:cstheme="minorHAnsi"/>
                <w:color w:val="000000"/>
                <w:shd w:val="clear" w:color="auto" w:fill="FFFFFF"/>
              </w:rPr>
              <w:t>O kɔ, Yesu tun bɛ kalanden min kanu, o y'a fɔ Piɛrɛ ye ko: «Matigi don!» Simɔn Piɛrɛ y’a mɛn dɔrɔn ko: “Matigi don,” a y’a ka fini siri a la (k’a masɔrɔ a y’a bɔ) ka pan ji la. (Yuhana 21:7)</w:t>
            </w:r>
          </w:p>
        </w:tc>
      </w:tr>
    </w:tbl>
    <w:p w14:paraId="753081A9" w14:textId="77777777" w:rsidR="001D3C61" w:rsidRDefault="001D3C61" w:rsidP="001D3C61"/>
    <w:tbl>
      <w:tblPr>
        <w:tblStyle w:val="TableGrid"/>
        <w:tblW w:w="0" w:type="auto"/>
        <w:tblLook w:val="04A0" w:firstRow="1" w:lastRow="0" w:firstColumn="1" w:lastColumn="0" w:noHBand="0" w:noVBand="1"/>
      </w:tblPr>
      <w:tblGrid>
        <w:gridCol w:w="1705"/>
        <w:gridCol w:w="7645"/>
      </w:tblGrid>
      <w:tr w:rsidR="001D3C61" w:rsidRPr="001D3C61" w14:paraId="26BA5821" w14:textId="77777777" w:rsidTr="00D00093">
        <w:tc>
          <w:tcPr>
            <w:tcW w:w="1705" w:type="dxa"/>
          </w:tcPr>
          <w:p w14:paraId="60EB1B64" w14:textId="77777777" w:rsidR="001D3C61" w:rsidRDefault="001D3C61" w:rsidP="00D00093">
            <w:pPr>
              <w:rPr>
                <w:b/>
              </w:rPr>
            </w:pPr>
            <w:r>
              <w:rPr>
                <w:b/>
              </w:rPr>
              <w:t>(Sɛbɛnni kuncɛcogo).</w:t>
            </w:r>
          </w:p>
          <w:p w14:paraId="3686B3DB" w14:textId="77777777" w:rsidR="001D3C61" w:rsidRDefault="001D3C61" w:rsidP="00D00093">
            <w:pPr>
              <w:jc w:val="center"/>
              <w:rPr>
                <w:b/>
              </w:rPr>
            </w:pPr>
          </w:p>
        </w:tc>
        <w:tc>
          <w:tcPr>
            <w:tcW w:w="7645" w:type="dxa"/>
          </w:tcPr>
          <w:p w14:paraId="68AE9AF1" w14:textId="77777777" w:rsidR="001D3C61" w:rsidRPr="00FC3A27" w:rsidRDefault="001D3C61" w:rsidP="00D00093">
            <w:pPr>
              <w:autoSpaceDE w:val="0"/>
              <w:autoSpaceDN w:val="0"/>
              <w:adjustRightInd w:val="0"/>
              <w:rPr>
                <w:rFonts w:cstheme="minorHAnsi"/>
              </w:rPr>
            </w:pPr>
            <w:r w:rsidRPr="00FC3A27">
              <w:rPr>
                <w:rFonts w:cstheme="minorHAnsi"/>
              </w:rPr>
              <w:t>Tiberiyasi baji la . U ye mɔni kɛ su bɛɛ la, u ma foyi minɛ. O dugusagwɛ, u tun bɛ kurun kɔnɔ hali bi k’a jigi da ko u bɛna jɛgɛ dɔw minɛ. Cɛ dɔ jɔlen bɛ kɔgɔjida la, o ye cɛw ɲininka n’u ye jɛgɛ dɔ minɛ. Kalandenw ko ayi. O kɔ, cɛ y’a fɔ u ye k’u k’u ka jɛgɛ bila kurun fan dɔ fɛ. U y’o kɛ tuma min na, u ye jɛgɛ 150 ni kɔ minɛ! Jago tun ka gɛlɛn kosɛbɛ, kalandenw tun tɛ se k’a sama ka don kurun kɔnɔ. Zan ye cɛ min jɔlen to bajida la, o filɛ kosɛbɛ. O kɔ, a ko: «A filɛ! O cɛ in</w:t>
            </w:r>
          </w:p>
          <w:p w14:paraId="0D7B0D35" w14:textId="77777777" w:rsidR="001D3C61" w:rsidRPr="00FC3A27" w:rsidRDefault="001D3C61" w:rsidP="00D00093">
            <w:pPr>
              <w:autoSpaceDE w:val="0"/>
              <w:autoSpaceDN w:val="0"/>
              <w:adjustRightInd w:val="0"/>
              <w:rPr>
                <w:rFonts w:cstheme="minorHAnsi"/>
              </w:rPr>
            </w:pPr>
            <w:r w:rsidRPr="00FC3A27">
              <w:rPr>
                <w:rFonts w:cstheme="minorHAnsi"/>
              </w:rPr>
              <w:t>ye Yesu de ye!” Piɛrɛ y’o mɛn tuma min na, Yuhana y’o fɔ tuma min na, a y’i pan ji la k’a daminɛ ka jigin ka taa bajida fan fɛ. Kalanden tɔw ye kurun ta ka taa bajida la. U tun ka kan ka jɛgɛminɛlan sama u kɔfɛ. Yesu y’a fɔ cɛw ye ko u ye jɛgɛ minnu minɛ, u ka na ni olu dɔw ye, u bɛna sɔgɔmada dumuni kɛ ɲɔgɔn fɛ.</w:t>
            </w:r>
          </w:p>
          <w:p w14:paraId="44B6752F" w14:textId="77777777" w:rsidR="001D3C61" w:rsidRDefault="001D3C61" w:rsidP="00D00093">
            <w:pPr>
              <w:rPr>
                <w:b/>
              </w:rPr>
            </w:pPr>
          </w:p>
        </w:tc>
      </w:tr>
      <w:tr w:rsidR="001D3C61" w:rsidRPr="001D3C61" w14:paraId="086975C1" w14:textId="77777777" w:rsidTr="00D00093">
        <w:tc>
          <w:tcPr>
            <w:tcW w:w="1705" w:type="dxa"/>
          </w:tcPr>
          <w:p w14:paraId="55D3AB79" w14:textId="77777777" w:rsidR="001D3C61" w:rsidRDefault="001D3C61" w:rsidP="00D00093">
            <w:pPr>
              <w:jc w:val="center"/>
              <w:rPr>
                <w:b/>
              </w:rPr>
            </w:pPr>
            <w:r>
              <w:rPr>
                <w:b/>
              </w:rPr>
              <w:t>Kalan min bɛ bɔ Ja la</w:t>
            </w:r>
          </w:p>
        </w:tc>
        <w:tc>
          <w:tcPr>
            <w:tcW w:w="7645" w:type="dxa"/>
          </w:tcPr>
          <w:p w14:paraId="346637B8" w14:textId="77777777" w:rsidR="001D3C61" w:rsidRDefault="001D3C61" w:rsidP="009A60EF">
            <w:pPr>
              <w:pStyle w:val="ListParagraph"/>
              <w:numPr>
                <w:ilvl w:val="0"/>
                <w:numId w:val="198"/>
              </w:numPr>
              <w:spacing w:after="0" w:line="240" w:lineRule="auto"/>
              <w:rPr>
                <w:b/>
              </w:rPr>
            </w:pPr>
            <w:r>
              <w:rPr>
                <w:b/>
              </w:rPr>
              <w:t xml:space="preserve">Mɔnikɛlaw ka kalandenw. </w:t>
            </w:r>
            <w:r>
              <w:t>Yesu lakununni kɔfɛ, kalanden dɔw seginna ka taa u ka waajulikɛyɔrɔ la. Yesu tun b’a fɛ u ka cidenyabaara kɛ cogo min na, u ma jɛya pewu fɔlɔ, u seginna u ka baara kɔrɔw la, k’u to Yesu ka ɲɛminɛli wɛrɛw makɔnɔni na.</w:t>
            </w:r>
          </w:p>
          <w:p w14:paraId="507463DC" w14:textId="77777777" w:rsidR="001D3C61" w:rsidRDefault="001D3C61" w:rsidP="009A60EF">
            <w:pPr>
              <w:pStyle w:val="ListParagraph"/>
              <w:numPr>
                <w:ilvl w:val="0"/>
                <w:numId w:val="198"/>
              </w:numPr>
              <w:spacing w:after="0" w:line="240" w:lineRule="auto"/>
              <w:rPr>
                <w:b/>
              </w:rPr>
            </w:pPr>
            <w:r>
              <w:rPr>
                <w:b/>
              </w:rPr>
              <w:t xml:space="preserve">Jɛgɛw falen bɛ jɔw la. </w:t>
            </w:r>
            <w:r>
              <w:t>Hali n’u ye mɔni kɛ su bɛɛ la, u ma jɛgɛ si minɛ. Mɔgɔ dɔ min ma dɔn ji da la, o ye u wele. A y’a fɔ u ye ko u k’u ka nɛgɛw fili kurun fan dɔ fɛ. U y’o Kɛ tuma min na, u ma jɛgɛ dɔrɔn Minɛ, u ye jɛgɛ camanba Minɛ.</w:t>
            </w:r>
          </w:p>
          <w:p w14:paraId="1C27DCD8" w14:textId="77777777" w:rsidR="001D3C61" w:rsidRDefault="001D3C61" w:rsidP="009A60EF">
            <w:pPr>
              <w:pStyle w:val="ListParagraph"/>
              <w:numPr>
                <w:ilvl w:val="0"/>
                <w:numId w:val="198"/>
              </w:numPr>
              <w:spacing w:after="0" w:line="240" w:lineRule="auto"/>
              <w:rPr>
                <w:b/>
              </w:rPr>
            </w:pPr>
            <w:r>
              <w:rPr>
                <w:b/>
              </w:rPr>
              <w:t xml:space="preserve">Yesu bɛ ji da la. </w:t>
            </w:r>
            <w:r>
              <w:t>Kalanden dɔ y’a dɔn ko nin ja min tun bɛ ji da la, ko Yesu don, ka o fɔ Piɛrɛ ye.</w:t>
            </w:r>
          </w:p>
          <w:p w14:paraId="40500FDA" w14:textId="77777777" w:rsidR="001D3C61" w:rsidRPr="00A37C7B" w:rsidRDefault="001D3C61" w:rsidP="009A60EF">
            <w:pPr>
              <w:pStyle w:val="ListParagraph"/>
              <w:numPr>
                <w:ilvl w:val="0"/>
                <w:numId w:val="198"/>
              </w:numPr>
              <w:spacing w:after="0" w:line="240" w:lineRule="auto"/>
              <w:rPr>
                <w:b/>
              </w:rPr>
            </w:pPr>
            <w:r>
              <w:rPr>
                <w:b/>
              </w:rPr>
              <w:t xml:space="preserve">Piɛrɛ y’i pan ji la. </w:t>
            </w:r>
            <w:r>
              <w:t xml:space="preserve">Piɛrɛ y’a mɛn tuma min na ko Yesu de bɛ ji da la, a y’a fɛ o yɔrɔnin bɛɛ ka Yesu ye. A nisɔndiyara kosɛbɛ fo a tun t’a fɛ ka kurun </w:t>
            </w:r>
            <w:r>
              <w:lastRenderedPageBreak/>
              <w:t>makɔnɔ a ka se kɔgɔjida la, o de la a ye pan ka bɔ kurun kɔnɔ ka jigin ka taa kɔgɔjida la. Kalanden tɔw sera bajida la tuma min na, u bɛɛ ye sɔgɔmada dumuni kɛ ni Yesu ye.</w:t>
            </w:r>
          </w:p>
          <w:p w14:paraId="5A7CFFAD" w14:textId="77777777" w:rsidR="001D3C61" w:rsidRPr="00E86E74" w:rsidRDefault="001D3C61" w:rsidP="00D00093">
            <w:pPr>
              <w:pStyle w:val="ListParagraph"/>
              <w:ind w:left="360"/>
              <w:rPr>
                <w:b/>
              </w:rPr>
            </w:pPr>
          </w:p>
        </w:tc>
      </w:tr>
      <w:tr w:rsidR="001D3C61" w:rsidRPr="001D3C61" w14:paraId="763847B5" w14:textId="77777777" w:rsidTr="00D00093">
        <w:tc>
          <w:tcPr>
            <w:tcW w:w="1705" w:type="dxa"/>
          </w:tcPr>
          <w:p w14:paraId="50D721CA" w14:textId="77777777" w:rsidR="001D3C61" w:rsidRDefault="001D3C61" w:rsidP="00D00093">
            <w:pPr>
              <w:jc w:val="center"/>
              <w:rPr>
                <w:b/>
              </w:rPr>
            </w:pPr>
            <w:r>
              <w:rPr>
                <w:b/>
              </w:rPr>
              <w:lastRenderedPageBreak/>
              <w:t>Masalabolo</w:t>
            </w:r>
          </w:p>
          <w:p w14:paraId="68381075" w14:textId="77777777" w:rsidR="001D3C61" w:rsidRDefault="001D3C61" w:rsidP="00D00093">
            <w:pPr>
              <w:jc w:val="center"/>
            </w:pPr>
            <w:r>
              <w:rPr>
                <w:b/>
              </w:rPr>
              <w:t>Hukumu</w:t>
            </w:r>
          </w:p>
        </w:tc>
        <w:tc>
          <w:tcPr>
            <w:tcW w:w="7645" w:type="dxa"/>
          </w:tcPr>
          <w:p w14:paraId="49DC3CAF" w14:textId="77777777" w:rsidR="001D3C61" w:rsidRDefault="001D3C61" w:rsidP="00D00093">
            <w:r>
              <w:t>Nin tɛmɛsira bɛ Yesu yecogo sabanan kofɔ a ka kalandenw ye. An dalen t’a la mun na o kalanden wolonwula seginna Galile, katuguni u ka waati fanba kɛra dɔgɔkun laban ninnu na Jerusalɛm. An t’a dɔn fana mun na kalanden 7 dɔrɔn de kofɔlen bɛ yan.</w:t>
            </w:r>
          </w:p>
          <w:p w14:paraId="2110D9CC" w14:textId="77777777" w:rsidR="001D3C61" w:rsidRDefault="001D3C61" w:rsidP="00D00093"/>
          <w:p w14:paraId="1E8020E2" w14:textId="77777777" w:rsidR="001D3C61" w:rsidRDefault="001D3C61" w:rsidP="00D00093">
            <w:r>
              <w:t>Nka, an b’a dɔn ko kalandenw y’a latigɛ ka taa mɔni kɛ su dɔ la. I n’a fɔ Luka ye jɛgɛ minɛ kabako la cogo min na (Luka 5:1-11), kalandenw ye mɔni kɛ su bɛɛ la, foyi tun t’a jira o la. Nin sen in fana na, Yesu y’a fɔ o kalanden sɛgɛnnenw ni dusukasilenw ye k’u ka jɔw don ji la kokura, o la kalandenw ye kan minɛ. Nin sen in fana na, u ye jɛgɛ minɛba dɔ sɔrɔ.</w:t>
            </w:r>
          </w:p>
          <w:p w14:paraId="347A334D" w14:textId="77777777" w:rsidR="001D3C61" w:rsidRDefault="001D3C61" w:rsidP="00D00093"/>
          <w:p w14:paraId="4F0EE976" w14:textId="77777777" w:rsidR="001D3C61" w:rsidRDefault="001D3C61" w:rsidP="00D00093">
            <w:r>
              <w:t>N’a sɔrɔ o ɲɔgɔn bɔlen ninnu bɛɛ de y’a to “Kalanden kanulen” y’a dɔn ko Yesu de ye u wele. A mana Yesu dɔn cogo o cogo, yuhana ye o fɔ Piɛrɛ ye tuma min na, a nisɔndiyara kosɛbɛ fo a y’i pan ka bɔ kurun kɔnɔ ka jigin ka taa kɔgɔjida la. Kalanden tɔw sera bajida la tuma min na, u bɛɛ ye dumuni kɛ ɲɔgɔn fɛ. I n’a fɔ Matigi ka surɔfana, Yesu ye dumuni di kalandenw ma minnu tun bɛ yen.</w:t>
            </w:r>
          </w:p>
          <w:p w14:paraId="0A1F4191" w14:textId="77777777" w:rsidR="001D3C61" w:rsidRDefault="001D3C61" w:rsidP="00D00093"/>
          <w:p w14:paraId="6C230827" w14:textId="77777777" w:rsidR="001D3C61" w:rsidRDefault="001D3C61" w:rsidP="00D00093">
            <w:r>
              <w:t>O kɔfɛ, Yesu ye Piɛrɛ ta ka tɛmɛ fɛɛrɛ dɔ fɛ, Yesu ye Piɛrɛ lasegin a cogo kɔrɔ la ka kɛ Yesu ka kalanden ye. A ye Piɛrɛ lasɔmi fana ka kɛ kalanden ka musakaw ye.</w:t>
            </w:r>
          </w:p>
          <w:p w14:paraId="16FCAE04" w14:textId="77777777" w:rsidR="001D3C61" w:rsidRPr="00A37C7B" w:rsidRDefault="001D3C61" w:rsidP="00D00093"/>
          <w:p w14:paraId="76AC8E04" w14:textId="77777777" w:rsidR="001D3C61" w:rsidRPr="00521798" w:rsidRDefault="001D3C61" w:rsidP="00D00093">
            <w:r>
              <w:rPr>
                <w:b/>
              </w:rPr>
              <w:t xml:space="preserve">Tɛmɛsira filanan: </w:t>
            </w:r>
            <w:r>
              <w:t>Krecɛnw ka jurumuw mana bonya cogo o cogo, Yesu labɛnnen don ka yafa u ma ani k’u lasegin u cogo kɔrɔ la. Kerecɛnw bɛ se ka o yafa dafalen ni o seginni sɔrɔ u ka ɲɛnamaya kɔnɔ Ni Senu ka sebaaya ni a ka cidenyabaara sababu fɛ.</w:t>
            </w:r>
          </w:p>
          <w:p w14:paraId="54D122FE" w14:textId="77777777" w:rsidR="001D3C61" w:rsidRPr="00CA4179" w:rsidRDefault="001D3C61" w:rsidP="00D00093"/>
        </w:tc>
      </w:tr>
      <w:tr w:rsidR="001D3C61" w14:paraId="42224B8C" w14:textId="77777777" w:rsidTr="00D00093">
        <w:tc>
          <w:tcPr>
            <w:tcW w:w="9350" w:type="dxa"/>
            <w:gridSpan w:val="2"/>
            <w:shd w:val="clear" w:color="auto" w:fill="BFBFBF" w:themeFill="background1" w:themeFillShade="BF"/>
          </w:tcPr>
          <w:p w14:paraId="6823D7FF" w14:textId="77777777" w:rsidR="001D3C61" w:rsidRPr="0068101F" w:rsidRDefault="001D3C61" w:rsidP="00D00093">
            <w:pPr>
              <w:jc w:val="center"/>
              <w:rPr>
                <w:sz w:val="28"/>
                <w:szCs w:val="28"/>
              </w:rPr>
            </w:pPr>
            <w:r w:rsidRPr="0068101F">
              <w:rPr>
                <w:b/>
                <w:sz w:val="28"/>
                <w:szCs w:val="28"/>
              </w:rPr>
              <w:t>Bibulukalan</w:t>
            </w:r>
          </w:p>
        </w:tc>
      </w:tr>
      <w:tr w:rsidR="001D3C61" w:rsidRPr="001D3C61" w14:paraId="175D7F81" w14:textId="77777777" w:rsidTr="00D00093">
        <w:tc>
          <w:tcPr>
            <w:tcW w:w="1705" w:type="dxa"/>
          </w:tcPr>
          <w:p w14:paraId="38B901A4" w14:textId="77777777" w:rsidR="001D3C61" w:rsidRPr="0068101F" w:rsidRDefault="001D3C61" w:rsidP="00D00093">
            <w:pPr>
              <w:jc w:val="center"/>
              <w:rPr>
                <w:b/>
                <w:sz w:val="28"/>
                <w:szCs w:val="28"/>
              </w:rPr>
            </w:pPr>
            <w:r w:rsidRPr="0068101F">
              <w:rPr>
                <w:b/>
                <w:sz w:val="28"/>
                <w:szCs w:val="28"/>
              </w:rPr>
              <w:t>Ka seli</w:t>
            </w:r>
          </w:p>
        </w:tc>
        <w:tc>
          <w:tcPr>
            <w:tcW w:w="7645" w:type="dxa"/>
          </w:tcPr>
          <w:p w14:paraId="2C80CADE" w14:textId="77777777" w:rsidR="001D3C61" w:rsidRDefault="001D3C61" w:rsidP="009F3CE2">
            <w:pPr>
              <w:pStyle w:val="ListParagraph"/>
              <w:numPr>
                <w:ilvl w:val="0"/>
                <w:numId w:val="12"/>
              </w:numPr>
              <w:spacing w:after="0" w:line="240" w:lineRule="auto"/>
            </w:pPr>
            <w:r>
              <w:t>Delili ɲininiw ni tanuli ɲini.</w:t>
            </w:r>
          </w:p>
          <w:p w14:paraId="63F37BC4" w14:textId="77777777" w:rsidR="001D3C61" w:rsidRDefault="001D3C61" w:rsidP="009F3CE2">
            <w:pPr>
              <w:pStyle w:val="ListParagraph"/>
              <w:numPr>
                <w:ilvl w:val="0"/>
                <w:numId w:val="12"/>
              </w:numPr>
              <w:spacing w:after="0" w:line="240" w:lineRule="auto"/>
            </w:pPr>
            <w:r>
              <w:t>Barika Ala ye tanuli minnu kɛra ɲɔgɔn fɛ.</w:t>
            </w:r>
          </w:p>
          <w:p w14:paraId="0EDFF53C" w14:textId="77777777" w:rsidR="001D3C61" w:rsidRDefault="001D3C61" w:rsidP="009F3CE2">
            <w:pPr>
              <w:pStyle w:val="ListParagraph"/>
              <w:numPr>
                <w:ilvl w:val="0"/>
                <w:numId w:val="12"/>
              </w:numPr>
              <w:spacing w:after="0" w:line="240" w:lineRule="auto"/>
            </w:pPr>
            <w:r>
              <w:t>Delili kɛli delili ɲininiw kama.</w:t>
            </w:r>
          </w:p>
          <w:p w14:paraId="40CFA8E8" w14:textId="77777777" w:rsidR="001D3C61" w:rsidRDefault="001D3C61"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798FA944" w14:textId="77777777" w:rsidR="001D3C61" w:rsidRDefault="001D3C61" w:rsidP="00D00093"/>
        </w:tc>
      </w:tr>
      <w:tr w:rsidR="001D3C61" w:rsidRPr="001D3C61" w14:paraId="005F9BF4" w14:textId="77777777" w:rsidTr="00D00093">
        <w:tc>
          <w:tcPr>
            <w:tcW w:w="1705" w:type="dxa"/>
          </w:tcPr>
          <w:p w14:paraId="78F13D9E" w14:textId="77777777" w:rsidR="001D3C61" w:rsidRPr="0068101F" w:rsidRDefault="001D3C61" w:rsidP="00D00093">
            <w:pPr>
              <w:jc w:val="center"/>
              <w:rPr>
                <w:b/>
                <w:sz w:val="28"/>
                <w:szCs w:val="28"/>
              </w:rPr>
            </w:pPr>
            <w:r w:rsidRPr="0068101F">
              <w:rPr>
                <w:b/>
                <w:sz w:val="28"/>
                <w:szCs w:val="28"/>
              </w:rPr>
              <w:t>Ka mɛn</w:t>
            </w:r>
          </w:p>
        </w:tc>
        <w:tc>
          <w:tcPr>
            <w:tcW w:w="7645" w:type="dxa"/>
          </w:tcPr>
          <w:p w14:paraId="59D5DAB8" w14:textId="77777777" w:rsidR="001D3C61" w:rsidRDefault="001D3C61" w:rsidP="009F3CE2">
            <w:pPr>
              <w:pStyle w:val="ListParagraph"/>
              <w:numPr>
                <w:ilvl w:val="0"/>
                <w:numId w:val="13"/>
              </w:numPr>
              <w:spacing w:after="0" w:line="240" w:lineRule="auto"/>
            </w:pPr>
            <w:r>
              <w:t>Bibulu kalansen fila bɛɛ kalan.</w:t>
            </w:r>
          </w:p>
          <w:p w14:paraId="7C34BCA7" w14:textId="77777777" w:rsidR="001D3C61" w:rsidRDefault="001D3C61" w:rsidP="009F3CE2">
            <w:pPr>
              <w:pStyle w:val="ListParagraph"/>
              <w:numPr>
                <w:ilvl w:val="0"/>
                <w:numId w:val="13"/>
              </w:numPr>
              <w:spacing w:after="0" w:line="240" w:lineRule="auto"/>
            </w:pPr>
            <w:r>
              <w:t>kumasen kuncɛ ka bɔ sanfɛ kalanso kama.</w:t>
            </w:r>
          </w:p>
          <w:p w14:paraId="0E363D85" w14:textId="77777777" w:rsidR="001D3C61" w:rsidRDefault="001D3C61" w:rsidP="009F3CE2">
            <w:pPr>
              <w:pStyle w:val="ListParagraph"/>
              <w:numPr>
                <w:ilvl w:val="0"/>
                <w:numId w:val="13"/>
              </w:numPr>
              <w:spacing w:after="0" w:line="240" w:lineRule="auto"/>
            </w:pPr>
            <w:r>
              <w:t>Bibulu kalansen fila bɛɛ kalan kokura.</w:t>
            </w:r>
          </w:p>
          <w:p w14:paraId="51E2CBB1" w14:textId="77777777" w:rsidR="001D3C61" w:rsidRDefault="001D3C61" w:rsidP="009F3CE2">
            <w:pPr>
              <w:pStyle w:val="ListParagraph"/>
              <w:numPr>
                <w:ilvl w:val="0"/>
                <w:numId w:val="13"/>
              </w:numPr>
              <w:spacing w:after="0" w:line="240" w:lineRule="auto"/>
            </w:pPr>
            <w:r>
              <w:t>A ɲini mɔgɔ dɔ fɛ a ka Bibulu tɛmɛsira kunba lakali kokura.</w:t>
            </w:r>
          </w:p>
          <w:p w14:paraId="04AD1DDF" w14:textId="77777777" w:rsidR="001D3C61" w:rsidRDefault="001D3C61" w:rsidP="00D00093"/>
        </w:tc>
      </w:tr>
      <w:tr w:rsidR="001D3C61" w:rsidRPr="001D3C61" w14:paraId="789E7D71" w14:textId="77777777" w:rsidTr="00D00093">
        <w:tc>
          <w:tcPr>
            <w:tcW w:w="1705" w:type="dxa"/>
          </w:tcPr>
          <w:p w14:paraId="6EEE8BFF" w14:textId="77777777" w:rsidR="001D3C61" w:rsidRPr="0068101F" w:rsidRDefault="001D3C61" w:rsidP="00D00093">
            <w:pPr>
              <w:jc w:val="center"/>
              <w:rPr>
                <w:b/>
                <w:sz w:val="28"/>
                <w:szCs w:val="28"/>
              </w:rPr>
            </w:pPr>
            <w:r w:rsidRPr="0068101F">
              <w:rPr>
                <w:b/>
                <w:sz w:val="28"/>
                <w:szCs w:val="28"/>
              </w:rPr>
              <w:t>Niyɔrɔ</w:t>
            </w:r>
          </w:p>
        </w:tc>
        <w:tc>
          <w:tcPr>
            <w:tcW w:w="7645" w:type="dxa"/>
          </w:tcPr>
          <w:p w14:paraId="507DA3DB" w14:textId="77777777" w:rsidR="001D3C61" w:rsidRDefault="001D3C61" w:rsidP="009F3CE2">
            <w:pPr>
              <w:pStyle w:val="ListParagraph"/>
              <w:numPr>
                <w:ilvl w:val="0"/>
                <w:numId w:val="14"/>
              </w:numPr>
              <w:spacing w:after="0" w:line="240" w:lineRule="auto"/>
              <w:rPr>
                <w:b/>
              </w:rPr>
            </w:pPr>
            <w:r w:rsidRPr="008C4A7F">
              <w:rPr>
                <w:b/>
              </w:rPr>
              <w:t>Kuntigi: Sɛbɛnni kɔrɔ ye mun ye?</w:t>
            </w:r>
          </w:p>
          <w:p w14:paraId="7F03F846" w14:textId="77777777" w:rsidR="001D3C61" w:rsidRPr="00E1296B" w:rsidRDefault="001D3C61" w:rsidP="00D00093">
            <w:r>
              <w:t xml:space="preserve">Tuma dɔw la, a bɛ se ka gɛlɛya ka da a la ko Ala bɛ i ka jurumuw bɛɛ yafa. Bibulu ka kalan mɛnni Ala bɛ yafa yafa ɲini mɔgɔ bɛɛ fɛ ni tiɲɛ ye, o ka bon kosɛbɛ. Nka, tuma dɔw la, baara ba dɔ ka kan ka kɛ, ni Ala y’o dɔnniya ta i kun na, k’o waleya i dusukun na. Tiɲɛ na, Piɛrɛ min banna Yesu la siɲɛ saba Yesu magoba waati la, o ye maloyaba ta a ka kɛwalew kosɔn. Yesu y’a jira ka jɛya nin </w:t>
            </w:r>
            <w:r>
              <w:lastRenderedPageBreak/>
              <w:t>tɛmɛsira kɔnɔ nka, ko yafa ka kan ka maloya kɛnɛya, ani ko Ala Denw man kan ka ɲɛnamaya maloya la. Yesu ye Piɛrɛ lasegin a cogo kɔrɔ la, sabu o ye Ala ka sebaaya ye min bɛ baara kɛ yafa la, Piɛrɛ ka baara tɛ.</w:t>
            </w:r>
          </w:p>
          <w:p w14:paraId="56588EF6" w14:textId="77777777" w:rsidR="001D3C61" w:rsidRPr="002F3DD8" w:rsidRDefault="001D3C61" w:rsidP="009F3CE2">
            <w:pPr>
              <w:pStyle w:val="ListParagraph"/>
              <w:numPr>
                <w:ilvl w:val="0"/>
                <w:numId w:val="25"/>
              </w:numPr>
              <w:spacing w:after="0" w:line="240" w:lineRule="auto"/>
              <w:rPr>
                <w:b/>
              </w:rPr>
            </w:pPr>
            <w:r>
              <w:rPr>
                <w:b/>
              </w:rPr>
              <w:t>Mun na Krecɛn dɔw bɛ maloya hali bi, hali Yesu yafalen kɔfɛ?</w:t>
            </w:r>
          </w:p>
          <w:p w14:paraId="1E716530" w14:textId="77777777" w:rsidR="001D3C61" w:rsidRPr="002F3DD8" w:rsidRDefault="001D3C61" w:rsidP="009F3CE2">
            <w:pPr>
              <w:pStyle w:val="ListParagraph"/>
              <w:numPr>
                <w:ilvl w:val="0"/>
                <w:numId w:val="25"/>
              </w:numPr>
              <w:spacing w:after="0" w:line="240" w:lineRule="auto"/>
              <w:rPr>
                <w:b/>
              </w:rPr>
            </w:pPr>
            <w:r>
              <w:rPr>
                <w:b/>
              </w:rPr>
              <w:t>Mun na a ka kan ka kɛ Ala ka sebaaya ye, a man kan ka kɛ an sago ye min bɛ yafa ni kɛnɛyali kɛ dafalen ye?</w:t>
            </w:r>
          </w:p>
          <w:p w14:paraId="7F43928A" w14:textId="77777777" w:rsidR="001D3C61" w:rsidRDefault="001D3C61" w:rsidP="00D00093"/>
          <w:p w14:paraId="5E59A97F" w14:textId="77777777" w:rsidR="001D3C61" w:rsidRDefault="001D3C61" w:rsidP="009F3CE2">
            <w:pPr>
              <w:pStyle w:val="ListParagraph"/>
              <w:numPr>
                <w:ilvl w:val="0"/>
                <w:numId w:val="9"/>
              </w:numPr>
              <w:spacing w:after="0" w:line="240" w:lineRule="auto"/>
              <w:rPr>
                <w:b/>
              </w:rPr>
            </w:pPr>
            <w:r>
              <w:rPr>
                <w:b/>
              </w:rPr>
              <w:t>Dusukun: Sɛbɛnni b’a fɔ ko an ka kan ka kɛ jɔn ye?</w:t>
            </w:r>
          </w:p>
          <w:p w14:paraId="30C86699" w14:textId="77777777" w:rsidR="001D3C61" w:rsidRPr="00521798" w:rsidRDefault="001D3C61" w:rsidP="00D00093">
            <w:r>
              <w:t>Yesu b’a fɛ k’a ka kalandenw fa nisɔndiya, fanga ani kanuya la. Nka, ni Krecɛnw bɛ maloya ta n’u ye, u tɛ se ka sɔn Yesu ka nisɔndiya, a ka sebaaya ani a ka kanuya bɛɛ ma. A nafa ka bon Krecɛnw bolo k’u dusukunw di Ala ma kosɛbɛ, walisa Ala ka se ka kɛnɛya dafalen ni hɛrɛ lase u ka ɲɛnamaya kɔnɔ. Ni Yesu ma a denw jalaki, a denw man kan ka u yɛrɛ jalaki. O bɛ dusu don an kɔnɔ kosɛbɛ.</w:t>
            </w:r>
          </w:p>
          <w:p w14:paraId="1314BFEB" w14:textId="77777777" w:rsidR="001D3C61" w:rsidRPr="002F3DD8" w:rsidRDefault="001D3C61" w:rsidP="009F3CE2">
            <w:pPr>
              <w:pStyle w:val="ListParagraph"/>
              <w:numPr>
                <w:ilvl w:val="0"/>
                <w:numId w:val="25"/>
              </w:numPr>
              <w:spacing w:after="0" w:line="240" w:lineRule="auto"/>
              <w:rPr>
                <w:b/>
              </w:rPr>
            </w:pPr>
            <w:r>
              <w:rPr>
                <w:b/>
              </w:rPr>
              <w:t>Mɔgɔ ka kan ka mun kɛ ni a dalen b’a la ko a ka jurumuw ka bon kojugu Ala tɛ se ka yafa u ma?</w:t>
            </w:r>
          </w:p>
          <w:p w14:paraId="1E136706" w14:textId="77777777" w:rsidR="001D3C61" w:rsidRPr="002F3DD8" w:rsidRDefault="001D3C61" w:rsidP="009F3CE2">
            <w:pPr>
              <w:pStyle w:val="ListParagraph"/>
              <w:numPr>
                <w:ilvl w:val="0"/>
                <w:numId w:val="25"/>
              </w:numPr>
              <w:spacing w:after="0" w:line="240" w:lineRule="auto"/>
              <w:rPr>
                <w:b/>
              </w:rPr>
            </w:pPr>
            <w:r>
              <w:rPr>
                <w:b/>
              </w:rPr>
              <w:t>Mun b k ni mg d ma jalaki a ka jurumuw kosn, nka a tora ka jurumu k drn ani ka Ala deli a ka yafa o ma?</w:t>
            </w:r>
          </w:p>
          <w:p w14:paraId="6964240C" w14:textId="77777777" w:rsidR="001D3C61" w:rsidRDefault="001D3C61" w:rsidP="00D00093"/>
          <w:p w14:paraId="41C7DC84" w14:textId="77777777" w:rsidR="001D3C61" w:rsidRPr="000120FC" w:rsidRDefault="001D3C61" w:rsidP="009F3CE2">
            <w:pPr>
              <w:pStyle w:val="ListParagraph"/>
              <w:numPr>
                <w:ilvl w:val="0"/>
                <w:numId w:val="9"/>
              </w:numPr>
              <w:spacing w:after="0" w:line="240" w:lineRule="auto"/>
            </w:pPr>
            <w:r w:rsidRPr="008C4A7F">
              <w:rPr>
                <w:b/>
              </w:rPr>
              <w:t>Bolo: An bɛ se ka Ala ka Kuma waleya cogo di?</w:t>
            </w:r>
          </w:p>
          <w:p w14:paraId="2B638CF8" w14:textId="77777777" w:rsidR="001D3C61" w:rsidRDefault="001D3C61" w:rsidP="00D00093">
            <w:r>
              <w:t>Yesu ka yafali bɛ mɔgɔ ka ɲɛnamaya yɛlɛma. Tuma dɔw la, o yɛlɛma bɛ i n’a fɔ ka taa dugu wɛrɛ la, ka kɛ Kibaru Duman karamɔgɔ walima waajulikɛla ye. Waati wɛrɛw la a bɛ i n’a fɔ i bɛ to i ka dugu kɔnɔ ani i ka baara la, ka baara kɛ i ka sigida mɔgɔw ye. A nafa ka bon Krecɛnw bolo ka Ala sago ɲini u ka ɲɛnamaya kama.</w:t>
            </w:r>
          </w:p>
          <w:p w14:paraId="2523D7D8" w14:textId="77777777" w:rsidR="001D3C61" w:rsidRPr="002F3DD8" w:rsidRDefault="001D3C61" w:rsidP="009F3CE2">
            <w:pPr>
              <w:pStyle w:val="ListParagraph"/>
              <w:numPr>
                <w:ilvl w:val="0"/>
                <w:numId w:val="25"/>
              </w:numPr>
              <w:spacing w:after="0" w:line="240" w:lineRule="auto"/>
              <w:rPr>
                <w:b/>
              </w:rPr>
            </w:pPr>
            <w:r>
              <w:rPr>
                <w:b/>
              </w:rPr>
              <w:t>I bɛ se ka dusu don mɔgɔ kɔnɔ cogo di nin dɔgɔkun in na, n’a sɔrɔ a fari fagara a ka limaniya la?</w:t>
            </w:r>
          </w:p>
          <w:p w14:paraId="6B1C3376" w14:textId="77777777" w:rsidR="001D3C61" w:rsidRPr="002F3DD8" w:rsidRDefault="001D3C61" w:rsidP="009F3CE2">
            <w:pPr>
              <w:pStyle w:val="ListParagraph"/>
              <w:numPr>
                <w:ilvl w:val="0"/>
                <w:numId w:val="25"/>
              </w:numPr>
              <w:spacing w:after="0" w:line="240" w:lineRule="auto"/>
              <w:rPr>
                <w:b/>
              </w:rPr>
            </w:pPr>
            <w:r>
              <w:rPr>
                <w:b/>
              </w:rPr>
              <w:t>I bɛna mun fɔ Krecɛn ye min b’a ye ko Ala ka welekan bɛ u ka ɲɛnamaya la ka kɛ karamɔgɔ walima pastɛri ye, nka a bɛ siran?</w:t>
            </w:r>
          </w:p>
          <w:p w14:paraId="33EF2656" w14:textId="77777777" w:rsidR="001D3C61" w:rsidRDefault="001D3C61" w:rsidP="00D00093"/>
        </w:tc>
      </w:tr>
      <w:tr w:rsidR="001D3C61" w:rsidRPr="001D3C61" w14:paraId="29951790" w14:textId="77777777" w:rsidTr="00D00093">
        <w:tc>
          <w:tcPr>
            <w:tcW w:w="1705" w:type="dxa"/>
          </w:tcPr>
          <w:p w14:paraId="733F4DD6" w14:textId="77777777" w:rsidR="001D3C61" w:rsidRPr="0068101F" w:rsidRDefault="001D3C61" w:rsidP="00D00093">
            <w:pPr>
              <w:jc w:val="center"/>
              <w:rPr>
                <w:b/>
                <w:sz w:val="28"/>
                <w:szCs w:val="28"/>
              </w:rPr>
            </w:pPr>
            <w:r w:rsidRPr="0068101F">
              <w:rPr>
                <w:b/>
                <w:sz w:val="28"/>
                <w:szCs w:val="28"/>
              </w:rPr>
              <w:lastRenderedPageBreak/>
              <w:t>Ka waleya</w:t>
            </w:r>
          </w:p>
          <w:p w14:paraId="5E99F943" w14:textId="77777777" w:rsidR="001D3C61" w:rsidRDefault="001D3C61" w:rsidP="00D00093">
            <w:pPr>
              <w:jc w:val="center"/>
              <w:rPr>
                <w:b/>
              </w:rPr>
            </w:pPr>
          </w:p>
          <w:p w14:paraId="53FC562E" w14:textId="77777777" w:rsidR="001D3C61" w:rsidRDefault="001D3C61" w:rsidP="00D00093">
            <w:pPr>
              <w:jc w:val="center"/>
              <w:rPr>
                <w:b/>
              </w:rPr>
            </w:pPr>
          </w:p>
        </w:tc>
        <w:tc>
          <w:tcPr>
            <w:tcW w:w="7645" w:type="dxa"/>
          </w:tcPr>
          <w:p w14:paraId="1283108F" w14:textId="77777777" w:rsidR="001D3C61" w:rsidRDefault="001D3C61" w:rsidP="009F3CE2">
            <w:pPr>
              <w:pStyle w:val="ListParagraph"/>
              <w:numPr>
                <w:ilvl w:val="0"/>
                <w:numId w:val="18"/>
              </w:numPr>
              <w:spacing w:after="0" w:line="240" w:lineRule="auto"/>
            </w:pPr>
            <w:r>
              <w:t>A ɲini mɔgɔ dɔ fɛ a ka Bibulu kalansen kunba lakali kokura.</w:t>
            </w:r>
          </w:p>
          <w:p w14:paraId="491EFC5D" w14:textId="77777777" w:rsidR="001D3C61" w:rsidRDefault="001D3C61" w:rsidP="009F3CE2">
            <w:pPr>
              <w:pStyle w:val="ListParagraph"/>
              <w:numPr>
                <w:ilvl w:val="0"/>
                <w:numId w:val="18"/>
              </w:numPr>
              <w:spacing w:after="0" w:line="240" w:lineRule="auto"/>
            </w:pPr>
            <w:r>
              <w:t>A ɲini jɛkulu fɛ u k’a fɔ u hakili la Ala b’a fɛ u ka bi kalan jaabi cogo min na.</w:t>
            </w:r>
          </w:p>
          <w:p w14:paraId="44C46163" w14:textId="77777777" w:rsidR="001D3C61" w:rsidRDefault="001D3C61" w:rsidP="009F3CE2">
            <w:pPr>
              <w:pStyle w:val="ListParagraph"/>
              <w:numPr>
                <w:ilvl w:val="0"/>
                <w:numId w:val="18"/>
              </w:numPr>
              <w:spacing w:after="0" w:line="240" w:lineRule="auto"/>
            </w:pPr>
            <w:r>
              <w:t>Aw ye waati kɛ delili la aw ka sigida la, ɲɔgɔn kosɔn, ani hakilitigiya kama bi kalan kɛcogo la.</w:t>
            </w:r>
          </w:p>
          <w:p w14:paraId="3CD8F87E" w14:textId="77777777" w:rsidR="001D3C61" w:rsidRPr="001812C4" w:rsidRDefault="001D3C61" w:rsidP="009F3CE2">
            <w:pPr>
              <w:pStyle w:val="ListParagraph"/>
              <w:numPr>
                <w:ilvl w:val="0"/>
                <w:numId w:val="18"/>
              </w:numPr>
              <w:spacing w:after="0" w:line="240" w:lineRule="auto"/>
            </w:pPr>
            <w:r>
              <w:t>A dafara ni kulu ye Matigi ka delili kɛ ɲɔgɔn fɛ.</w:t>
            </w:r>
          </w:p>
          <w:p w14:paraId="6AC1D855" w14:textId="77777777" w:rsidR="001D3C61" w:rsidRDefault="001D3C61" w:rsidP="00D00093">
            <w:pPr>
              <w:rPr>
                <w:b/>
              </w:rPr>
            </w:pPr>
          </w:p>
        </w:tc>
      </w:tr>
    </w:tbl>
    <w:p w14:paraId="57B5AB41" w14:textId="77777777" w:rsidR="001D3C61" w:rsidRPr="001D3C61" w:rsidRDefault="001D3C61" w:rsidP="001D3C61">
      <w:pPr>
        <w:rPr>
          <w:lang w:val="es-US"/>
        </w:rPr>
      </w:pPr>
    </w:p>
    <w:p w14:paraId="6F77C270" w14:textId="77777777" w:rsidR="001D3C61" w:rsidRPr="001D3C61" w:rsidRDefault="001D3C61" w:rsidP="001D3C61">
      <w:pPr>
        <w:rPr>
          <w:lang w:val="es-US"/>
        </w:rPr>
      </w:pPr>
    </w:p>
    <w:p w14:paraId="0B64123A" w14:textId="77777777" w:rsidR="001D3C61" w:rsidRPr="001D3C61" w:rsidRDefault="001D3C61" w:rsidP="001D3C61">
      <w:pPr>
        <w:rPr>
          <w:lang w:val="es-US"/>
        </w:rPr>
      </w:pPr>
    </w:p>
    <w:p w14:paraId="2F92CDF2" w14:textId="77777777" w:rsidR="001D3C61" w:rsidRPr="001D3C61" w:rsidRDefault="001D3C61" w:rsidP="001D3C61">
      <w:pPr>
        <w:rPr>
          <w:lang w:val="fr-FR"/>
        </w:rPr>
      </w:pPr>
    </w:p>
    <w:p w14:paraId="39E1C2AD" w14:textId="77777777" w:rsidR="001D3C61" w:rsidRPr="001D3C61" w:rsidRDefault="001D3C61" w:rsidP="001D3C61">
      <w:pPr>
        <w:rPr>
          <w:lang w:val="fr-FR"/>
        </w:rPr>
      </w:pPr>
    </w:p>
    <w:p w14:paraId="24F62C02" w14:textId="77777777" w:rsidR="001D3C61" w:rsidRPr="001D3C61" w:rsidRDefault="001D3C61" w:rsidP="001D3C61">
      <w:pPr>
        <w:rPr>
          <w:lang w:val="fr-FR"/>
        </w:rPr>
      </w:pPr>
    </w:p>
    <w:p w14:paraId="392028E1" w14:textId="384DD40D" w:rsidR="001D3C61" w:rsidRDefault="001D3C61">
      <w:pPr>
        <w:rPr>
          <w:lang w:val="fr-FR"/>
        </w:rPr>
      </w:pPr>
      <w:r>
        <w:rPr>
          <w:lang w:val="fr-FR"/>
        </w:rPr>
        <w:br w:type="page"/>
      </w:r>
    </w:p>
    <w:p w14:paraId="770D467D" w14:textId="77777777" w:rsidR="001D3C61" w:rsidRPr="001D3C61" w:rsidRDefault="001D3C61" w:rsidP="001D3C61">
      <w:pPr>
        <w:spacing w:after="0"/>
        <w:jc w:val="center"/>
        <w:rPr>
          <w:sz w:val="28"/>
          <w:szCs w:val="28"/>
          <w:lang w:val="fr-FR"/>
        </w:rPr>
      </w:pPr>
      <w:r w:rsidRPr="001D3C61">
        <w:rPr>
          <w:b/>
          <w:i/>
          <w:sz w:val="28"/>
          <w:szCs w:val="28"/>
          <w:lang w:val="fr-FR"/>
        </w:rPr>
        <w:lastRenderedPageBreak/>
        <w:t xml:space="preserve">YESU </w:t>
      </w:r>
      <w:r w:rsidRPr="001D3C61">
        <w:rPr>
          <w:sz w:val="28"/>
          <w:szCs w:val="28"/>
          <w:lang w:val="fr-FR"/>
        </w:rPr>
        <w:t>ka filimu waajuli yɔrɔ Bibulu kalansen # 91</w:t>
      </w:r>
    </w:p>
    <w:p w14:paraId="53562258" w14:textId="77777777" w:rsidR="001D3C61" w:rsidRPr="001D3C61" w:rsidRDefault="001D3C61" w:rsidP="001D3C61">
      <w:pPr>
        <w:rPr>
          <w:lang w:val="fr-FR"/>
        </w:rPr>
      </w:pPr>
    </w:p>
    <w:tbl>
      <w:tblPr>
        <w:tblStyle w:val="TableGrid"/>
        <w:tblW w:w="0" w:type="auto"/>
        <w:tblLook w:val="04A0" w:firstRow="1" w:lastRow="0" w:firstColumn="1" w:lastColumn="0" w:noHBand="0" w:noVBand="1"/>
      </w:tblPr>
      <w:tblGrid>
        <w:gridCol w:w="1702"/>
        <w:gridCol w:w="4508"/>
        <w:gridCol w:w="3104"/>
      </w:tblGrid>
      <w:tr w:rsidR="001D3C61" w:rsidRPr="003237DD" w14:paraId="1231787D" w14:textId="77777777" w:rsidTr="00D00093">
        <w:tc>
          <w:tcPr>
            <w:tcW w:w="1702" w:type="dxa"/>
            <w:tcBorders>
              <w:top w:val="single" w:sz="18" w:space="0" w:color="auto"/>
              <w:left w:val="single" w:sz="18" w:space="0" w:color="auto"/>
            </w:tcBorders>
            <w:shd w:val="clear" w:color="auto" w:fill="FFFFFF" w:themeFill="background1"/>
          </w:tcPr>
          <w:p w14:paraId="2A706A67" w14:textId="77777777" w:rsidR="001D3C61" w:rsidRPr="003237DD" w:rsidRDefault="001D3C61" w:rsidP="00D00093">
            <w:pPr>
              <w:rPr>
                <w:b/>
              </w:rPr>
            </w:pPr>
            <w:r w:rsidRPr="003237DD">
              <w:rPr>
                <w:b/>
              </w:rPr>
              <w:t>Kalansen tɔgɔ:</w:t>
            </w:r>
          </w:p>
        </w:tc>
        <w:tc>
          <w:tcPr>
            <w:tcW w:w="4508" w:type="dxa"/>
            <w:tcBorders>
              <w:top w:val="single" w:sz="18" w:space="0" w:color="auto"/>
            </w:tcBorders>
            <w:shd w:val="clear" w:color="auto" w:fill="FFFFFF" w:themeFill="background1"/>
          </w:tcPr>
          <w:p w14:paraId="35AEC27E" w14:textId="77777777" w:rsidR="001D3C61" w:rsidRPr="00D8509B" w:rsidRDefault="001D3C61" w:rsidP="00D00093">
            <w:pPr>
              <w:rPr>
                <w:rFonts w:ascii="Arial" w:hAnsi="Arial" w:cs="Arial"/>
                <w:b/>
                <w:sz w:val="20"/>
                <w:szCs w:val="20"/>
                <w:lang w:val="es-US"/>
              </w:rPr>
            </w:pPr>
            <w:r w:rsidRPr="00D8509B">
              <w:rPr>
                <w:rFonts w:ascii="Arial" w:hAnsi="Arial" w:cs="Arial"/>
                <w:b/>
                <w:sz w:val="20"/>
                <w:szCs w:val="20"/>
                <w:lang w:val="es-US"/>
              </w:rPr>
              <w:t>Yɛlɛnni ani Ni Senu makɔnɔ</w:t>
            </w:r>
          </w:p>
        </w:tc>
        <w:tc>
          <w:tcPr>
            <w:tcW w:w="3104" w:type="dxa"/>
            <w:tcBorders>
              <w:top w:val="single" w:sz="18" w:space="0" w:color="auto"/>
              <w:right w:val="single" w:sz="18" w:space="0" w:color="auto"/>
            </w:tcBorders>
          </w:tcPr>
          <w:p w14:paraId="0C6823C8" w14:textId="77777777" w:rsidR="001D3C61" w:rsidRPr="003237DD" w:rsidRDefault="001D3C61" w:rsidP="00D00093">
            <w:pPr>
              <w:jc w:val="center"/>
              <w:rPr>
                <w:sz w:val="24"/>
                <w:szCs w:val="24"/>
              </w:rPr>
            </w:pPr>
            <w:r>
              <w:rPr>
                <w:b/>
                <w:sz w:val="24"/>
                <w:szCs w:val="24"/>
              </w:rPr>
              <w:t>Ja</w:t>
            </w:r>
          </w:p>
        </w:tc>
      </w:tr>
      <w:tr w:rsidR="001D3C61" w:rsidRPr="003237DD" w14:paraId="16D90FB1" w14:textId="77777777" w:rsidTr="00D00093">
        <w:tc>
          <w:tcPr>
            <w:tcW w:w="1702" w:type="dxa"/>
            <w:tcBorders>
              <w:left w:val="single" w:sz="18" w:space="0" w:color="auto"/>
            </w:tcBorders>
            <w:shd w:val="clear" w:color="auto" w:fill="FFFFFF" w:themeFill="background1"/>
          </w:tcPr>
          <w:p w14:paraId="0EE81C2B" w14:textId="77777777" w:rsidR="001D3C61" w:rsidRPr="003237DD" w:rsidRDefault="001D3C61" w:rsidP="00D00093">
            <w:pPr>
              <w:rPr>
                <w:b/>
              </w:rPr>
            </w:pPr>
            <w:r w:rsidRPr="003237DD">
              <w:rPr>
                <w:b/>
              </w:rPr>
              <w:t>Kalansenw kɔnɔkow:</w:t>
            </w:r>
          </w:p>
        </w:tc>
        <w:tc>
          <w:tcPr>
            <w:tcW w:w="4508" w:type="dxa"/>
            <w:shd w:val="clear" w:color="auto" w:fill="FFFFFF" w:themeFill="background1"/>
          </w:tcPr>
          <w:p w14:paraId="798D5F68" w14:textId="77777777" w:rsidR="001D3C61" w:rsidRPr="00800471" w:rsidRDefault="001D3C61" w:rsidP="00D00093">
            <w:pPr>
              <w:rPr>
                <w:rFonts w:ascii="Arial" w:hAnsi="Arial" w:cs="Arial"/>
                <w:b/>
                <w:sz w:val="20"/>
                <w:szCs w:val="20"/>
              </w:rPr>
            </w:pPr>
            <w:r w:rsidRPr="00AA6988">
              <w:rPr>
                <w:rFonts w:ascii="Arial" w:hAnsi="Arial" w:cs="Arial"/>
                <w:b/>
                <w:sz w:val="20"/>
                <w:szCs w:val="20"/>
              </w:rPr>
              <w:t>Kɛwalew 1:1-14</w:t>
            </w:r>
          </w:p>
        </w:tc>
        <w:tc>
          <w:tcPr>
            <w:tcW w:w="3104" w:type="dxa"/>
            <w:vMerge w:val="restart"/>
            <w:tcBorders>
              <w:right w:val="single" w:sz="18" w:space="0" w:color="auto"/>
            </w:tcBorders>
          </w:tcPr>
          <w:p w14:paraId="3F92050E" w14:textId="77777777" w:rsidR="001D3C61" w:rsidRDefault="001D3C61" w:rsidP="00D00093">
            <w:pPr>
              <w:rPr>
                <w:sz w:val="24"/>
                <w:szCs w:val="24"/>
              </w:rPr>
            </w:pPr>
            <w:r>
              <w:rPr>
                <w:noProof/>
                <w:sz w:val="24"/>
                <w:szCs w:val="24"/>
                <w:lang w:eastAsia="fr-FR"/>
              </w:rPr>
              <w:drawing>
                <wp:inline distT="0" distB="0" distL="0" distR="0" wp14:anchorId="31402F99" wp14:editId="6B890122">
                  <wp:extent cx="1764757" cy="2375193"/>
                  <wp:effectExtent l="0" t="0" r="6985" b="6350"/>
                  <wp:docPr id="1652467827" name="Picture 1652467827" descr="A person in white robe standing on a hill with people around hi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467827" name="Picture 1652467827" descr="A person in white robe standing on a hill with people around him&#10;&#10;AI-generated content may be incorrect."/>
                          <pic:cNvPicPr/>
                        </pic:nvPicPr>
                        <pic:blipFill>
                          <a:blip r:embed="rId249" cstate="print">
                            <a:extLst>
                              <a:ext uri="{28A0092B-C50C-407E-A947-70E740481C1C}">
                                <a14:useLocalDpi xmlns:a14="http://schemas.microsoft.com/office/drawing/2010/main" val="0"/>
                              </a:ext>
                            </a:extLst>
                          </a:blip>
                          <a:stretch>
                            <a:fillRect/>
                          </a:stretch>
                        </pic:blipFill>
                        <pic:spPr>
                          <a:xfrm>
                            <a:off x="0" y="0"/>
                            <a:ext cx="1785705" cy="2403386"/>
                          </a:xfrm>
                          <a:prstGeom prst="rect">
                            <a:avLst/>
                          </a:prstGeom>
                        </pic:spPr>
                      </pic:pic>
                    </a:graphicData>
                  </a:graphic>
                </wp:inline>
              </w:drawing>
            </w:r>
          </w:p>
          <w:p w14:paraId="5FD8AFB1" w14:textId="77777777" w:rsidR="001D3C61" w:rsidRPr="003237DD" w:rsidRDefault="001D3C61" w:rsidP="00D00093">
            <w:pPr>
              <w:rPr>
                <w:sz w:val="24"/>
                <w:szCs w:val="24"/>
              </w:rPr>
            </w:pPr>
          </w:p>
        </w:tc>
      </w:tr>
      <w:tr w:rsidR="001D3C61" w14:paraId="4526D2AD" w14:textId="77777777" w:rsidTr="00D00093">
        <w:tc>
          <w:tcPr>
            <w:tcW w:w="1702" w:type="dxa"/>
            <w:tcBorders>
              <w:left w:val="single" w:sz="18" w:space="0" w:color="auto"/>
            </w:tcBorders>
            <w:shd w:val="clear" w:color="auto" w:fill="FFFFFF" w:themeFill="background1"/>
          </w:tcPr>
          <w:p w14:paraId="203BAC7B" w14:textId="77777777" w:rsidR="001D3C61" w:rsidRPr="003237DD" w:rsidRDefault="001D3C61" w:rsidP="00D00093">
            <w:pPr>
              <w:rPr>
                <w:b/>
              </w:rPr>
            </w:pPr>
            <w:r>
              <w:rPr>
                <w:b/>
              </w:rPr>
              <w:t>Sɛbɛnni filanan:</w:t>
            </w:r>
          </w:p>
        </w:tc>
        <w:tc>
          <w:tcPr>
            <w:tcW w:w="4508" w:type="dxa"/>
            <w:shd w:val="clear" w:color="auto" w:fill="FFFFFF" w:themeFill="background1"/>
          </w:tcPr>
          <w:p w14:paraId="2C54A07C" w14:textId="77777777" w:rsidR="001D3C61" w:rsidRPr="003237DD" w:rsidRDefault="001D3C61" w:rsidP="00D00093">
            <w:pPr>
              <w:rPr>
                <w:b/>
              </w:rPr>
            </w:pPr>
            <w:r>
              <w:rPr>
                <w:b/>
              </w:rPr>
              <w:t>Jonasi 3</w:t>
            </w:r>
          </w:p>
        </w:tc>
        <w:tc>
          <w:tcPr>
            <w:tcW w:w="3104" w:type="dxa"/>
            <w:vMerge/>
            <w:tcBorders>
              <w:right w:val="single" w:sz="18" w:space="0" w:color="auto"/>
            </w:tcBorders>
          </w:tcPr>
          <w:p w14:paraId="459D788F" w14:textId="77777777" w:rsidR="001D3C61" w:rsidRDefault="001D3C61" w:rsidP="00D00093"/>
        </w:tc>
      </w:tr>
      <w:tr w:rsidR="001D3C61" w:rsidRPr="00D8509B" w14:paraId="01BD380C" w14:textId="77777777" w:rsidTr="00D00093">
        <w:tc>
          <w:tcPr>
            <w:tcW w:w="1702" w:type="dxa"/>
            <w:tcBorders>
              <w:left w:val="single" w:sz="18" w:space="0" w:color="auto"/>
            </w:tcBorders>
            <w:shd w:val="clear" w:color="auto" w:fill="FFFFFF" w:themeFill="background1"/>
          </w:tcPr>
          <w:p w14:paraId="7D6D10AF" w14:textId="77777777" w:rsidR="001D3C61" w:rsidRPr="003237DD" w:rsidRDefault="001D3C61" w:rsidP="00D00093">
            <w:pPr>
              <w:rPr>
                <w:b/>
              </w:rPr>
            </w:pPr>
            <w:r w:rsidRPr="003237DD">
              <w:rPr>
                <w:b/>
              </w:rPr>
              <w:t>Kalansenw kuntilenna:</w:t>
            </w:r>
          </w:p>
        </w:tc>
        <w:tc>
          <w:tcPr>
            <w:tcW w:w="4508" w:type="dxa"/>
            <w:shd w:val="clear" w:color="auto" w:fill="FFFFFF" w:themeFill="background1"/>
          </w:tcPr>
          <w:p w14:paraId="5C26019C" w14:textId="77777777" w:rsidR="001D3C61" w:rsidRPr="003237DD" w:rsidRDefault="001D3C61" w:rsidP="009F3CE2">
            <w:pPr>
              <w:pStyle w:val="ListParagraph"/>
              <w:numPr>
                <w:ilvl w:val="0"/>
                <w:numId w:val="26"/>
              </w:numPr>
              <w:spacing w:after="0" w:line="240" w:lineRule="auto"/>
            </w:pPr>
            <w:r w:rsidRPr="008C4A7F">
              <w:rPr>
                <w:b/>
              </w:rPr>
              <w:t xml:space="preserve">Kuntigi </w:t>
            </w:r>
            <w:r w:rsidRPr="003237DD">
              <w:t>: A faamu, sani a ka segin Sankolo la dɔrɔn, Yesu ye layidu ta Ni Senu ka nilifɛn ye kalandenw ma, minnu bɛna fanga di kalandenw ma u ka kɛ Yesu ka seerew ye fo ka se dugukolo danw ma.</w:t>
            </w:r>
          </w:p>
          <w:p w14:paraId="39189736" w14:textId="77777777" w:rsidR="001D3C61" w:rsidRPr="003237DD" w:rsidRDefault="001D3C61" w:rsidP="009F3CE2">
            <w:pPr>
              <w:pStyle w:val="ListParagraph"/>
              <w:numPr>
                <w:ilvl w:val="0"/>
                <w:numId w:val="26"/>
              </w:numPr>
              <w:spacing w:after="0" w:line="240" w:lineRule="auto"/>
            </w:pPr>
            <w:r w:rsidRPr="008C4A7F">
              <w:rPr>
                <w:b/>
              </w:rPr>
              <w:t xml:space="preserve">Dusukun </w:t>
            </w:r>
            <w:r w:rsidRPr="003237DD">
              <w:t>: I janto k’a faamu ko hadamadenw negew ni u ka laɲiniw ka teli ka dɔgɔya kosɛbɛ, wa u dan ka bon ka tɛmɛ Ala b’a fɛ ka min kɛ.</w:t>
            </w:r>
          </w:p>
          <w:p w14:paraId="7F6DCEC7" w14:textId="77777777" w:rsidR="001D3C61" w:rsidRPr="00D8509B" w:rsidRDefault="001D3C61" w:rsidP="009F3CE2">
            <w:pPr>
              <w:pStyle w:val="ListParagraph"/>
              <w:numPr>
                <w:ilvl w:val="0"/>
                <w:numId w:val="26"/>
              </w:numPr>
              <w:spacing w:after="0" w:line="240" w:lineRule="auto"/>
              <w:rPr>
                <w:lang w:val="es-US"/>
              </w:rPr>
            </w:pPr>
            <w:r w:rsidRPr="00D8509B">
              <w:rPr>
                <w:b/>
                <w:lang w:val="es-US"/>
              </w:rPr>
              <w:t xml:space="preserve">Bolow </w:t>
            </w:r>
            <w:r w:rsidRPr="00D8509B">
              <w:rPr>
                <w:lang w:val="es-US"/>
              </w:rPr>
              <w:t>: Aw ka Ni Senu makɔnɔ. Aw ye delili waatiw kɛ ni kerecɛn tɔw ye ani ka muɲuli kɛ ka kuma dɔ makɔnɔ min bɛ bɔ Ni Senu fɛ.</w:t>
            </w:r>
          </w:p>
          <w:p w14:paraId="32A2922B" w14:textId="77777777" w:rsidR="001D3C61" w:rsidRPr="00D8509B" w:rsidRDefault="001D3C61" w:rsidP="00D00093">
            <w:pPr>
              <w:rPr>
                <w:lang w:val="es-US"/>
              </w:rPr>
            </w:pPr>
          </w:p>
        </w:tc>
        <w:tc>
          <w:tcPr>
            <w:tcW w:w="3104" w:type="dxa"/>
            <w:vMerge/>
            <w:tcBorders>
              <w:right w:val="single" w:sz="18" w:space="0" w:color="auto"/>
            </w:tcBorders>
          </w:tcPr>
          <w:p w14:paraId="21CE486D" w14:textId="77777777" w:rsidR="001D3C61" w:rsidRPr="00D8509B" w:rsidRDefault="001D3C61" w:rsidP="00D00093">
            <w:pPr>
              <w:rPr>
                <w:lang w:val="es-US"/>
              </w:rPr>
            </w:pPr>
          </w:p>
        </w:tc>
      </w:tr>
      <w:tr w:rsidR="001D3C61" w:rsidRPr="003237DD" w14:paraId="369842D5" w14:textId="77777777" w:rsidTr="00D00093">
        <w:tc>
          <w:tcPr>
            <w:tcW w:w="1702" w:type="dxa"/>
            <w:tcBorders>
              <w:left w:val="single" w:sz="18" w:space="0" w:color="auto"/>
              <w:bottom w:val="single" w:sz="4" w:space="0" w:color="auto"/>
            </w:tcBorders>
            <w:shd w:val="clear" w:color="auto" w:fill="auto"/>
          </w:tcPr>
          <w:p w14:paraId="531BCB8C" w14:textId="77777777" w:rsidR="001D3C61" w:rsidRPr="003237DD" w:rsidRDefault="001D3C61" w:rsidP="00D00093">
            <w:pPr>
              <w:rPr>
                <w:b/>
              </w:rPr>
            </w:pPr>
            <w:r w:rsidRPr="003237DD">
              <w:rPr>
                <w:b/>
              </w:rPr>
              <w:t>Kalansen min bɛ Vɛrise dɔ kɔnɔ:</w:t>
            </w:r>
          </w:p>
        </w:tc>
        <w:tc>
          <w:tcPr>
            <w:tcW w:w="7612" w:type="dxa"/>
            <w:gridSpan w:val="2"/>
            <w:tcBorders>
              <w:bottom w:val="single" w:sz="4" w:space="0" w:color="auto"/>
              <w:right w:val="single" w:sz="18" w:space="0" w:color="auto"/>
            </w:tcBorders>
            <w:shd w:val="clear" w:color="auto" w:fill="FFFFFF" w:themeFill="background1"/>
          </w:tcPr>
          <w:p w14:paraId="6C5C93A0" w14:textId="77777777" w:rsidR="001D3C61" w:rsidRPr="00354612" w:rsidRDefault="001D3C61" w:rsidP="00D00093">
            <w:pPr>
              <w:rPr>
                <w:rFonts w:cstheme="minorHAnsi"/>
              </w:rPr>
            </w:pPr>
            <w:r w:rsidRPr="00D8509B">
              <w:rPr>
                <w:rFonts w:cstheme="minorHAnsi"/>
                <w:color w:val="000000"/>
                <w:shd w:val="clear" w:color="auto" w:fill="FFFFFF"/>
                <w:lang w:val="es-US"/>
              </w:rPr>
              <w:t xml:space="preserve">Nka aw na sebaaya sɔrɔ ni Ni Senu nana aw kan. Aw na kɛ ne seerew ye Jerusalɛm, ani Jude ni Samari jamana bɛɛ la, fo ka se dugukolo dan na.” </w:t>
            </w:r>
            <w:r w:rsidRPr="00354612">
              <w:rPr>
                <w:rFonts w:cstheme="minorHAnsi"/>
                <w:color w:val="000000"/>
                <w:shd w:val="clear" w:color="auto" w:fill="FFFFFF"/>
              </w:rPr>
              <w:t>(Kɛwalew 1:8)</w:t>
            </w:r>
          </w:p>
        </w:tc>
      </w:tr>
    </w:tbl>
    <w:p w14:paraId="0A48B9D4" w14:textId="77777777" w:rsidR="001D3C61" w:rsidRDefault="001D3C61" w:rsidP="001D3C61"/>
    <w:tbl>
      <w:tblPr>
        <w:tblStyle w:val="TableGrid"/>
        <w:tblW w:w="0" w:type="auto"/>
        <w:tblLook w:val="04A0" w:firstRow="1" w:lastRow="0" w:firstColumn="1" w:lastColumn="0" w:noHBand="0" w:noVBand="1"/>
      </w:tblPr>
      <w:tblGrid>
        <w:gridCol w:w="1705"/>
        <w:gridCol w:w="7645"/>
      </w:tblGrid>
      <w:tr w:rsidR="001D3C61" w:rsidRPr="00D8509B" w14:paraId="228D2998" w14:textId="77777777" w:rsidTr="00D00093">
        <w:tc>
          <w:tcPr>
            <w:tcW w:w="1705" w:type="dxa"/>
          </w:tcPr>
          <w:p w14:paraId="230DA254" w14:textId="77777777" w:rsidR="001D3C61" w:rsidRDefault="001D3C61" w:rsidP="00D00093">
            <w:pPr>
              <w:rPr>
                <w:b/>
              </w:rPr>
            </w:pPr>
            <w:r>
              <w:rPr>
                <w:b/>
              </w:rPr>
              <w:t xml:space="preserve"> (Sɛbɛnni kuncɛcogo).</w:t>
            </w:r>
          </w:p>
          <w:p w14:paraId="5D193FB7" w14:textId="77777777" w:rsidR="001D3C61" w:rsidRDefault="001D3C61" w:rsidP="00D00093">
            <w:pPr>
              <w:jc w:val="center"/>
              <w:rPr>
                <w:b/>
              </w:rPr>
            </w:pPr>
          </w:p>
        </w:tc>
        <w:tc>
          <w:tcPr>
            <w:tcW w:w="7645" w:type="dxa"/>
          </w:tcPr>
          <w:p w14:paraId="2CAE2919" w14:textId="77777777" w:rsidR="001D3C61" w:rsidRPr="00D8509B" w:rsidRDefault="001D3C61" w:rsidP="00D00093">
            <w:pPr>
              <w:autoSpaceDE w:val="0"/>
              <w:autoSpaceDN w:val="0"/>
              <w:adjustRightInd w:val="0"/>
              <w:rPr>
                <w:rFonts w:cstheme="minorHAnsi"/>
                <w:lang w:val="es-US"/>
              </w:rPr>
            </w:pPr>
            <w:r w:rsidRPr="00A435C2">
              <w:rPr>
                <w:rFonts w:cstheme="minorHAnsi"/>
              </w:rPr>
              <w:t xml:space="preserve">Yesu tun ye tile caman kɛ ni kalandenw ye, a kununni kɔ ka bɔ suw cɛma. Nka waati sera, a tun ka kan ka bɔ dugukolo kan. </w:t>
            </w:r>
            <w:r w:rsidRPr="00D8509B">
              <w:rPr>
                <w:rFonts w:cstheme="minorHAnsi"/>
                <w:lang w:val="es-US"/>
              </w:rPr>
              <w:t>A tun ka kan ka kɛ a sankolola Fa fɛ. Yesu ni a ka kalandenw taara yɔrɔ dɔ la min tɔgɔ ye ko Bɛtani. Yesu ye duba kɛ kalandenw ye, k’a fɔ u ye ko u ka kan ka bɔ ka taa a ko fɔ mɔgɔ wɛrɛw ye. Mɔgɔ caman tun t’a dɔn hali bi ko a sara u kosɔn ani ko a tun bɛ se ka u ka jurumuw yafa u ma. Ikomi Yesu tun bɛ taa sankolo la, a y’a fɔ kalandenw ye ko a bɛna dɛmɛbaga dɔ ci u ma. O dɛmɛbaga tun ye Ni Senu ye. Yesu y’o fɔ u ye kɔfɛ, .</w:t>
            </w:r>
          </w:p>
          <w:p w14:paraId="306B60DA" w14:textId="77777777" w:rsidR="001D3C61" w:rsidRPr="00D8509B" w:rsidRDefault="001D3C61" w:rsidP="00D00093">
            <w:pPr>
              <w:autoSpaceDE w:val="0"/>
              <w:autoSpaceDN w:val="0"/>
              <w:adjustRightInd w:val="0"/>
              <w:rPr>
                <w:rFonts w:cstheme="minorHAnsi"/>
                <w:lang w:val="es-US"/>
              </w:rPr>
            </w:pPr>
            <w:r w:rsidRPr="00D8509B">
              <w:rPr>
                <w:rFonts w:cstheme="minorHAnsi"/>
                <w:lang w:val="es-US"/>
              </w:rPr>
              <w:t>A y'a bolow kɔrɔta ka taa sankolo fan fɛ. A y’o kɛ tuma min na, a senw bɔra duguma ani a y’a daminɛ ka wuli, walima ka wuli sankolo la. Yesu taara san fɛ tuma min na, a dogolen tun bɛ sankaba dɔ kɔfɛ. O kɔ, mɛlɛkɛ fila y’i jira k’a fɔ kalandenw ye ko don dɔ Yesu bɛna segin dugukolo kan i n’a fɔ a taara sankolo la cogo min na.</w:t>
            </w:r>
          </w:p>
          <w:p w14:paraId="226F4A96" w14:textId="77777777" w:rsidR="001D3C61" w:rsidRPr="00D8509B" w:rsidRDefault="001D3C61" w:rsidP="00D00093">
            <w:pPr>
              <w:rPr>
                <w:b/>
                <w:lang w:val="es-US"/>
              </w:rPr>
            </w:pPr>
          </w:p>
        </w:tc>
      </w:tr>
      <w:tr w:rsidR="001D3C61" w:rsidRPr="001D3C61" w14:paraId="0223CC4B" w14:textId="77777777" w:rsidTr="00D00093">
        <w:tc>
          <w:tcPr>
            <w:tcW w:w="1705" w:type="dxa"/>
          </w:tcPr>
          <w:p w14:paraId="1C81828A" w14:textId="77777777" w:rsidR="001D3C61" w:rsidRPr="00D8509B" w:rsidRDefault="001D3C61" w:rsidP="00D00093">
            <w:pPr>
              <w:jc w:val="center"/>
              <w:rPr>
                <w:b/>
                <w:lang w:val="es-US"/>
              </w:rPr>
            </w:pPr>
            <w:r w:rsidRPr="00D8509B">
              <w:rPr>
                <w:b/>
                <w:lang w:val="es-US"/>
              </w:rPr>
              <w:t>Kalan min bɛ bɔ Ja la</w:t>
            </w:r>
          </w:p>
        </w:tc>
        <w:tc>
          <w:tcPr>
            <w:tcW w:w="7645" w:type="dxa"/>
          </w:tcPr>
          <w:p w14:paraId="2F79A533" w14:textId="77777777" w:rsidR="001D3C61" w:rsidRPr="008455EC" w:rsidRDefault="001D3C61" w:rsidP="009A60EF">
            <w:pPr>
              <w:pStyle w:val="ListParagraph"/>
              <w:numPr>
                <w:ilvl w:val="0"/>
                <w:numId w:val="199"/>
              </w:numPr>
              <w:spacing w:after="0" w:line="240" w:lineRule="auto"/>
              <w:rPr>
                <w:b/>
              </w:rPr>
            </w:pPr>
            <w:r w:rsidRPr="00D8509B">
              <w:rPr>
                <w:b/>
                <w:lang w:val="es-US"/>
              </w:rPr>
              <w:t xml:space="preserve">A ye Yesu lakunun. </w:t>
            </w:r>
            <w:r w:rsidRPr="00D8509B">
              <w:rPr>
                <w:lang w:val="es-US"/>
              </w:rPr>
              <w:t xml:space="preserve">Yesu lakununni kɔfɛ, a ye tile 40 kɛ dugukolo kan. </w:t>
            </w:r>
            <w:r>
              <w:t>O waati kɔnɔna na, Yesu ye dalilu dafalenw di minnu b’a jira ko a kununna ani k’u kalan ka bɔ Sɛbɛnniw kɔnɔ mun na a tun ka kan ka sa ani ka kunun ka bɔ suw cɛma.</w:t>
            </w:r>
          </w:p>
          <w:p w14:paraId="68C370CA" w14:textId="77777777" w:rsidR="001D3C61" w:rsidRPr="008455EC" w:rsidRDefault="001D3C61" w:rsidP="009A60EF">
            <w:pPr>
              <w:pStyle w:val="ListParagraph"/>
              <w:numPr>
                <w:ilvl w:val="0"/>
                <w:numId w:val="199"/>
              </w:numPr>
              <w:spacing w:after="0" w:line="240" w:lineRule="auto"/>
              <w:rPr>
                <w:b/>
              </w:rPr>
            </w:pPr>
            <w:r>
              <w:rPr>
                <w:b/>
              </w:rPr>
              <w:t xml:space="preserve">Kalandenw </w:t>
            </w:r>
            <w:r>
              <w:t xml:space="preserve">tun b’u yɛrɛ ɲininka hali bi ni Yesu bɛna kɛ politiki ɲɛmɔgɔ ye, ani u y’a ɲininka ni a bɛna Romɛ Mansamara gɛn ka bɔ Jamana Senuman kɔnɔ. Yesu ye kalandenw kalan ko fanga min ka bon ka tɛmɛ ale kan, o bɛna na u kan, o ye Ni Senu ye. A y’u kalan ko Ni Senu ka sebaaya bɛna a to u ka </w:t>
            </w:r>
            <w:r>
              <w:lastRenderedPageBreak/>
              <w:t>taa dugukolo dancɛw la ka kɛ Yesu seerew ye. O la sa, u man kan ka dan a ma ko min tun bɛna kɛ Jamana Senuman na, nka u ka kan ka u sen don Ala ka labɛn na diɲɛ bɛɛ kama.</w:t>
            </w:r>
          </w:p>
          <w:p w14:paraId="2CCAD85D" w14:textId="77777777" w:rsidR="001D3C61" w:rsidRPr="008455EC" w:rsidRDefault="001D3C61" w:rsidP="009A60EF">
            <w:pPr>
              <w:pStyle w:val="ListParagraph"/>
              <w:numPr>
                <w:ilvl w:val="0"/>
                <w:numId w:val="199"/>
              </w:numPr>
              <w:spacing w:after="0" w:line="240" w:lineRule="auto"/>
              <w:rPr>
                <w:b/>
              </w:rPr>
            </w:pPr>
            <w:r>
              <w:rPr>
                <w:b/>
              </w:rPr>
              <w:t xml:space="preserve">Oliviye kulu min bɛ yen </w:t>
            </w:r>
            <w:r>
              <w:t xml:space="preserve">. A kununni kɔfɛ </w:t>
            </w:r>
            <w:r w:rsidRPr="008455EC">
              <w:rPr>
                <w:vertAlign w:val="superscript"/>
              </w:rPr>
              <w:t xml:space="preserve">tile </w:t>
            </w:r>
            <w:r>
              <w:t>40nan na , Yesu ni a ka kalandenw tun bɛ Oliviye kulu kan, Jerusalɛm kɛrɛfɛ. Yesu y’a fɔ a ka kalandenw ye ko u ka segin Jerusalɛm ka Ni Senu layidu talen makɔnɔ, a yɛlɛla sankaba kɔnɔ, ka wuli sankolo la. Yesu wulilen kɔ, kalandenw ye a ka ci fɔlen labato ko u ka segin Jerusalɛm ka Ni Senu makɔnɔ.</w:t>
            </w:r>
          </w:p>
          <w:p w14:paraId="7CDB3F99" w14:textId="77777777" w:rsidR="001D3C61" w:rsidRPr="00E86E74" w:rsidRDefault="001D3C61" w:rsidP="00D00093">
            <w:pPr>
              <w:pStyle w:val="ListParagraph"/>
              <w:ind w:left="360"/>
              <w:rPr>
                <w:b/>
              </w:rPr>
            </w:pPr>
          </w:p>
        </w:tc>
      </w:tr>
      <w:tr w:rsidR="001D3C61" w:rsidRPr="001D3C61" w14:paraId="23FD3161" w14:textId="77777777" w:rsidTr="00D00093">
        <w:tc>
          <w:tcPr>
            <w:tcW w:w="1705" w:type="dxa"/>
          </w:tcPr>
          <w:p w14:paraId="32610887" w14:textId="77777777" w:rsidR="001D3C61" w:rsidRDefault="001D3C61" w:rsidP="00D00093">
            <w:pPr>
              <w:jc w:val="center"/>
              <w:rPr>
                <w:b/>
              </w:rPr>
            </w:pPr>
            <w:r>
              <w:rPr>
                <w:b/>
              </w:rPr>
              <w:lastRenderedPageBreak/>
              <w:t>Masalabolo</w:t>
            </w:r>
          </w:p>
          <w:p w14:paraId="4F90EE1F" w14:textId="77777777" w:rsidR="001D3C61" w:rsidRDefault="001D3C61" w:rsidP="00D00093">
            <w:pPr>
              <w:jc w:val="center"/>
            </w:pPr>
            <w:r>
              <w:rPr>
                <w:b/>
              </w:rPr>
              <w:t>Hukumu</w:t>
            </w:r>
          </w:p>
        </w:tc>
        <w:tc>
          <w:tcPr>
            <w:tcW w:w="7645" w:type="dxa"/>
          </w:tcPr>
          <w:p w14:paraId="060C0C42" w14:textId="77777777" w:rsidR="001D3C61" w:rsidRDefault="001D3C61" w:rsidP="00D00093">
            <w:r>
              <w:t>Yesu taara bɔ a ka kalandenw ye siɲɛ caman a lakununni kɔfɛ. O waatiw la, Yesu ye kalandenw kalan fɛn caman na Ni Senu nata ko la ani a ka saya ni a lakununni jusigilan min bɛ Sɛbɛnniw kɔnɔ. Kalandenw tun tɛ Yesu ka cidenyabaara faamu kosɛbɛ hali bi, katuguni u tun b’a fɛ hali bi k’a dɔn ni Yesu bɛna Israɛl lasegin ka kɛ jamana yɛrɛmahɔrɔnyalen ye.</w:t>
            </w:r>
          </w:p>
          <w:p w14:paraId="173EF029" w14:textId="77777777" w:rsidR="001D3C61" w:rsidRDefault="001D3C61" w:rsidP="00D00093"/>
          <w:p w14:paraId="64900080" w14:textId="77777777" w:rsidR="001D3C61" w:rsidRDefault="001D3C61" w:rsidP="00D00093">
            <w:r>
              <w:t>Kalandenw tun tɛna a daminɛ ka Yesu ka cidenyabaara ni u ka cidenyabaara faamu ka dafa fo Ni Senu ka don u dusukunw na. O de kosɔn, Yesu ye ci fɔ u ye ko u ka segin Jerusalɛm a ka sankolola kɔfɛ, ka o fasa makɔnɔ.</w:t>
            </w:r>
          </w:p>
          <w:p w14:paraId="037023C4" w14:textId="77777777" w:rsidR="001D3C61" w:rsidRPr="002C37A8" w:rsidRDefault="001D3C61" w:rsidP="00D00093"/>
          <w:p w14:paraId="0018D3F3" w14:textId="77777777" w:rsidR="001D3C61" w:rsidRDefault="001D3C61" w:rsidP="00D00093">
            <w:r>
              <w:rPr>
                <w:b/>
              </w:rPr>
              <w:t xml:space="preserve">Tɛmɛsira filanan: </w:t>
            </w:r>
            <w:r>
              <w:t>Kalandenw tun tɛ kelen ye, k’a miiri ko Ala ka dubaw ni a ka kisili tun bɛ Israɛl de ta fɔlɔ. Ala ye Zonasi wele ka bɔ Israɛl ka taa waajuli kɛ Ninivi dugumɔgɔw ye. Ninivkaw tun ye Israɛl juguw ye tariku kɔnɔ. O kosɔn, Zonasi tun t’a fɛ ka Ala kan minɛ, katuguni a tun b’a fɛ Ala ka dugawuw sɔrɔ Israɛl dɔrɔn de ye, ani Ala ka ɲangili ka Ninivi dugu dun. Nka, ni Jonasi ni kalandenw fila bɛɛ ye, Ala b’a jira u la ka jɛya ko Ala ka kanuya ni a ka kisili cikan ye mɔgɔw bɛɛ ta ye.</w:t>
            </w:r>
          </w:p>
          <w:p w14:paraId="5387B82A" w14:textId="77777777" w:rsidR="001D3C61" w:rsidRDefault="001D3C61" w:rsidP="00D00093"/>
          <w:p w14:paraId="18B10784" w14:textId="77777777" w:rsidR="001D3C61" w:rsidRDefault="001D3C61" w:rsidP="00D00093">
            <w:r>
              <w:rPr>
                <w:b/>
              </w:rPr>
              <w:t>Barokun minnu bɛ dannaya sira kan:</w:t>
            </w:r>
            <w:r>
              <w:t xml:space="preserve"> </w:t>
            </w:r>
            <w:r>
              <w:rPr>
                <w:b/>
              </w:rPr>
              <w:t xml:space="preserve">XV. Krisita ka nali filanan. </w:t>
            </w:r>
            <w:r>
              <w:t>Yesu ka saya ni a kununni kɔfɛ, a seginna Sankolo la ani Ni Senu nana sigi kerecɛnw kɔnɔ. Don dɔ, waati laban na, Krisita na segin siɲɛ filanan na. O waati la, kerecɛn ɲɛnamaw ni mɔgɔ salenw bɛɛ bɛna Yesu kunbɛn ka taa ni u ye Sankolo la. Mɔgɔ caman bɛ yen minnu b’a ɲini k’a kɔrɔ fɔ tigitigi nin bɛɛ bɛna kɛ waati min na ani cogo min na. Nka, Nazarɛti ka Egilisi b’a dɔn ko Bibulu tɛ kunnafoni jɛlenw ni tigitigiw di “waati” ani “cogo” kan, o de la a b’a sugandi ka sinsin “jɔnni” kan. (2 Piɛrɛ 3:3-15) Krisita bɛna segin nɔɔrɔ la!</w:t>
            </w:r>
          </w:p>
          <w:p w14:paraId="5A7A156A" w14:textId="77777777" w:rsidR="001D3C61" w:rsidRPr="00176ABB" w:rsidRDefault="001D3C61" w:rsidP="009F3CE2">
            <w:pPr>
              <w:pStyle w:val="ListParagraph"/>
              <w:numPr>
                <w:ilvl w:val="0"/>
                <w:numId w:val="19"/>
              </w:numPr>
              <w:rPr>
                <w:b/>
              </w:rPr>
            </w:pPr>
            <w:r w:rsidRPr="00176ABB">
              <w:rPr>
                <w:b/>
              </w:rPr>
              <w:t>Kuntigi: I b’a fɛ ka mun sɔrɔ n’i ye Yesu ye ɲɛda ni ɲɛda?</w:t>
            </w:r>
          </w:p>
          <w:p w14:paraId="189461C5" w14:textId="77777777" w:rsidR="001D3C61" w:rsidRPr="00BE35E3" w:rsidRDefault="001D3C61" w:rsidP="009F3CE2">
            <w:pPr>
              <w:pStyle w:val="ListParagraph"/>
              <w:numPr>
                <w:ilvl w:val="0"/>
                <w:numId w:val="19"/>
              </w:numPr>
            </w:pPr>
            <w:r>
              <w:rPr>
                <w:b/>
              </w:rPr>
              <w:t>Dusukun: Yesu seginni layidu bɛ fanga di i ma cogo di ka ɲɛnamaya kɛ nin diɲɛ binnalen ni karilen in kɔnɔ?</w:t>
            </w:r>
          </w:p>
          <w:p w14:paraId="0F778960" w14:textId="77777777" w:rsidR="001D3C61" w:rsidRPr="00B8477C" w:rsidRDefault="001D3C61" w:rsidP="009F3CE2">
            <w:pPr>
              <w:pStyle w:val="ListParagraph"/>
              <w:numPr>
                <w:ilvl w:val="0"/>
                <w:numId w:val="19"/>
              </w:numPr>
              <w:spacing w:after="0" w:line="240" w:lineRule="auto"/>
            </w:pPr>
            <w:r>
              <w:rPr>
                <w:b/>
              </w:rPr>
              <w:t>Bolo: I bɛ se ka mun kɛ walisa k’i yɛrɛ labɛn Krisita seginni kama?</w:t>
            </w:r>
          </w:p>
          <w:p w14:paraId="77DDF44C" w14:textId="77777777" w:rsidR="001D3C61" w:rsidRDefault="001D3C61" w:rsidP="00D00093"/>
          <w:p w14:paraId="18F2124E" w14:textId="77777777" w:rsidR="001D3C61" w:rsidRDefault="001D3C61" w:rsidP="00D00093">
            <w:pPr>
              <w:pStyle w:val="Default"/>
              <w:rPr>
                <w:rFonts w:asciiTheme="minorHAnsi" w:hAnsiTheme="minorHAnsi" w:cstheme="minorHAnsi"/>
              </w:rPr>
            </w:pPr>
            <w:r w:rsidRPr="00B92817">
              <w:rPr>
                <w:rFonts w:asciiTheme="minorHAnsi" w:hAnsiTheme="minorHAnsi" w:cstheme="minorHAnsi"/>
                <w:b/>
              </w:rPr>
              <w:t xml:space="preserve">Ka Bibulu tila ni silamɛw ye </w:t>
            </w:r>
            <w:r>
              <w:rPr>
                <w:rFonts w:asciiTheme="minorHAnsi" w:hAnsiTheme="minorHAnsi" w:cstheme="minorHAnsi"/>
                <w:b/>
              </w:rPr>
              <w:t>sira</w:t>
            </w:r>
            <w:r w:rsidRPr="00B92817">
              <w:rPr>
                <w:rFonts w:asciiTheme="minorHAnsi" w:hAnsiTheme="minorHAnsi" w:cstheme="minorHAnsi"/>
                <w:b/>
              </w:rPr>
              <w:t xml:space="preserve">: </w:t>
            </w:r>
            <w:r w:rsidRPr="00B92817">
              <w:rPr>
                <w:rFonts w:asciiTheme="minorHAnsi" w:hAnsiTheme="minorHAnsi" w:cstheme="minorHAnsi"/>
              </w:rPr>
              <w:t>Yesu ɲɛnama don ani a b’a janto an na cogoyaw la minnu tɛ an ka faamuyali ye. Yesu ka tɔɔrɔ, a ka saya ani a ka lakununni tun ka kan (a tun ka kan ka kɛ) walisa a ka se ka fɛn minnu bɛɛ sɛbɛn ka ɲɛsin Sugandili ma, Masiya (Krista) ko la: Olu tun ye Sɛbɛnniw ka kirayakumaw tiimɛni ye Masiya (Krista) ko la.</w:t>
            </w:r>
          </w:p>
          <w:p w14:paraId="19B4F635" w14:textId="77777777" w:rsidR="001D3C61" w:rsidRPr="00B92817" w:rsidRDefault="001D3C61" w:rsidP="00D00093">
            <w:pPr>
              <w:pStyle w:val="Default"/>
              <w:rPr>
                <w:rFonts w:asciiTheme="minorHAnsi" w:hAnsiTheme="minorHAnsi" w:cstheme="minorHAnsi"/>
              </w:rPr>
            </w:pPr>
          </w:p>
          <w:p w14:paraId="4E5607C0" w14:textId="77777777" w:rsidR="001D3C61" w:rsidRPr="00B92817" w:rsidRDefault="001D3C61" w:rsidP="00D00093">
            <w:pPr>
              <w:pStyle w:val="Pa16"/>
              <w:spacing w:after="80"/>
              <w:rPr>
                <w:rFonts w:asciiTheme="minorHAnsi" w:hAnsiTheme="minorHAnsi" w:cstheme="minorHAnsi"/>
                <w:color w:val="000000"/>
              </w:rPr>
            </w:pPr>
            <w:r w:rsidRPr="00B92817">
              <w:rPr>
                <w:rFonts w:asciiTheme="minorHAnsi" w:hAnsiTheme="minorHAnsi" w:cstheme="minorHAnsi"/>
                <w:color w:val="000000"/>
              </w:rPr>
              <w:lastRenderedPageBreak/>
              <w:t>Masiya ka tɔɔrɔ ni a ka saya tun ye saraka dafalen labɛn ye min diyara Ala ye, a tun tɛ bonya walima maloya ye Masiya ma i n’a fɔ silamɛw b’a jate cogo min na (aw ye Ko kɛlen 30nan ni 31nan lajɛ walasa ka kalan dafalen sɔrɔ o ko kan).</w:t>
            </w:r>
          </w:p>
          <w:p w14:paraId="557428F1" w14:textId="77777777" w:rsidR="001D3C61" w:rsidRPr="00B92817" w:rsidRDefault="001D3C61" w:rsidP="00D00093">
            <w:pPr>
              <w:rPr>
                <w:rFonts w:cstheme="minorHAnsi"/>
                <w:color w:val="000000"/>
              </w:rPr>
            </w:pPr>
            <w:r w:rsidRPr="00B92817">
              <w:rPr>
                <w:rFonts w:cstheme="minorHAnsi"/>
                <w:color w:val="000000"/>
              </w:rPr>
              <w:t>Yesu ka ɲɛnamaya dafalen Fa Ala sɔnna a ma ka kɛ saraka ye, o bɛ ye Yesu lakununni na ka bɔ suw cɛma.</w:t>
            </w:r>
          </w:p>
          <w:p w14:paraId="6453775F" w14:textId="77777777" w:rsidR="001D3C61" w:rsidRDefault="001D3C61" w:rsidP="009F3CE2">
            <w:pPr>
              <w:pStyle w:val="ListParagraph"/>
              <w:numPr>
                <w:ilvl w:val="0"/>
                <w:numId w:val="19"/>
              </w:numPr>
              <w:spacing w:after="0" w:line="240" w:lineRule="auto"/>
              <w:rPr>
                <w:b/>
              </w:rPr>
            </w:pPr>
            <w:r>
              <w:rPr>
                <w:rFonts w:cs="Myriad Pro"/>
                <w:b/>
                <w:bCs/>
                <w:color w:val="000000"/>
                <w:sz w:val="23"/>
                <w:szCs w:val="23"/>
              </w:rPr>
              <w:t>Mun na a tun ka kan ka kɛ Masiya ka tɔɔrɔ ani ka sa (aw ye Luka 24:25-26 ni 24:44 suma)?</w:t>
            </w:r>
          </w:p>
          <w:p w14:paraId="71175ED6" w14:textId="77777777" w:rsidR="001D3C61" w:rsidRPr="00B92817" w:rsidRDefault="001D3C61" w:rsidP="009F3CE2">
            <w:pPr>
              <w:pStyle w:val="ListParagraph"/>
              <w:numPr>
                <w:ilvl w:val="0"/>
                <w:numId w:val="19"/>
              </w:numPr>
              <w:spacing w:after="0" w:line="240" w:lineRule="auto"/>
              <w:rPr>
                <w:b/>
              </w:rPr>
            </w:pPr>
            <w:r w:rsidRPr="00B92817">
              <w:rPr>
                <w:rFonts w:cs="Myriad Pro"/>
                <w:b/>
                <w:color w:val="000000"/>
                <w:sz w:val="23"/>
                <w:szCs w:val="23"/>
              </w:rPr>
              <w:t>Yesu Masiya ye kuma laban minnu fɔ dugukolo kan, Kɛwalew 1:8 bɛ olu sɛbɛn. Yesu ka kuma laban min fɔra a nɔfɛmɔgɔw ye, o fɔ ka surunya.</w:t>
            </w:r>
            <w:r w:rsidRPr="00B92817">
              <w:rPr>
                <w:rFonts w:cs="Myriad Pro"/>
                <w:b/>
                <w:color w:val="000000"/>
                <w:sz w:val="23"/>
                <w:szCs w:val="23"/>
              </w:rPr>
              <w:softHyphen/>
            </w:r>
          </w:p>
          <w:p w14:paraId="289E2417" w14:textId="77777777" w:rsidR="001D3C61" w:rsidRDefault="001D3C61" w:rsidP="009F3CE2">
            <w:pPr>
              <w:pStyle w:val="ListParagraph"/>
              <w:numPr>
                <w:ilvl w:val="0"/>
                <w:numId w:val="19"/>
              </w:numPr>
              <w:spacing w:after="0" w:line="240" w:lineRule="auto"/>
              <w:rPr>
                <w:b/>
              </w:rPr>
            </w:pPr>
            <w:r>
              <w:rPr>
                <w:rFonts w:cs="Myriad Pro"/>
                <w:b/>
                <w:bCs/>
                <w:color w:val="000000"/>
                <w:sz w:val="23"/>
                <w:szCs w:val="23"/>
              </w:rPr>
              <w:t>Cɛ fila minnu tun bɛ fini jɛmanw don (mɛlɛkɛw) ye layidu jumɛn di Yesu Masiya nɔfɛmɔgɔw ma?</w:t>
            </w:r>
          </w:p>
          <w:p w14:paraId="55DB5302" w14:textId="77777777" w:rsidR="001D3C61" w:rsidRPr="00042950" w:rsidRDefault="001D3C61" w:rsidP="00D00093"/>
          <w:p w14:paraId="5A0C4699" w14:textId="77777777" w:rsidR="001D3C61" w:rsidRPr="00CA4179" w:rsidRDefault="001D3C61" w:rsidP="00D00093"/>
        </w:tc>
      </w:tr>
      <w:tr w:rsidR="001D3C61" w14:paraId="3CCDE493" w14:textId="77777777" w:rsidTr="00D00093">
        <w:tc>
          <w:tcPr>
            <w:tcW w:w="9350" w:type="dxa"/>
            <w:gridSpan w:val="2"/>
            <w:shd w:val="clear" w:color="auto" w:fill="BFBFBF" w:themeFill="background1" w:themeFillShade="BF"/>
          </w:tcPr>
          <w:p w14:paraId="435C08E4" w14:textId="77777777" w:rsidR="001D3C61" w:rsidRPr="0068101F" w:rsidRDefault="001D3C61" w:rsidP="00D00093">
            <w:pPr>
              <w:jc w:val="center"/>
              <w:rPr>
                <w:sz w:val="28"/>
                <w:szCs w:val="28"/>
              </w:rPr>
            </w:pPr>
            <w:r w:rsidRPr="0068101F">
              <w:rPr>
                <w:b/>
                <w:sz w:val="28"/>
                <w:szCs w:val="28"/>
              </w:rPr>
              <w:lastRenderedPageBreak/>
              <w:t>Bibulukalan</w:t>
            </w:r>
          </w:p>
        </w:tc>
      </w:tr>
      <w:tr w:rsidR="001D3C61" w:rsidRPr="001D3C61" w14:paraId="09FEF13E" w14:textId="77777777" w:rsidTr="00D00093">
        <w:tc>
          <w:tcPr>
            <w:tcW w:w="1705" w:type="dxa"/>
          </w:tcPr>
          <w:p w14:paraId="41C6BBC3" w14:textId="77777777" w:rsidR="001D3C61" w:rsidRPr="0068101F" w:rsidRDefault="001D3C61" w:rsidP="00D00093">
            <w:pPr>
              <w:jc w:val="center"/>
              <w:rPr>
                <w:b/>
                <w:sz w:val="28"/>
                <w:szCs w:val="28"/>
              </w:rPr>
            </w:pPr>
            <w:r w:rsidRPr="0068101F">
              <w:rPr>
                <w:b/>
                <w:sz w:val="28"/>
                <w:szCs w:val="28"/>
              </w:rPr>
              <w:t>Ka seli</w:t>
            </w:r>
          </w:p>
        </w:tc>
        <w:tc>
          <w:tcPr>
            <w:tcW w:w="7645" w:type="dxa"/>
          </w:tcPr>
          <w:p w14:paraId="001DF1F3" w14:textId="77777777" w:rsidR="001D3C61" w:rsidRDefault="001D3C61" w:rsidP="009F3CE2">
            <w:pPr>
              <w:pStyle w:val="ListParagraph"/>
              <w:numPr>
                <w:ilvl w:val="0"/>
                <w:numId w:val="12"/>
              </w:numPr>
              <w:spacing w:after="0" w:line="240" w:lineRule="auto"/>
            </w:pPr>
            <w:r>
              <w:t>Delili ɲininiw ni tanuli ɲini.</w:t>
            </w:r>
          </w:p>
          <w:p w14:paraId="17D79D0B" w14:textId="77777777" w:rsidR="001D3C61" w:rsidRDefault="001D3C61" w:rsidP="009F3CE2">
            <w:pPr>
              <w:pStyle w:val="ListParagraph"/>
              <w:numPr>
                <w:ilvl w:val="0"/>
                <w:numId w:val="12"/>
              </w:numPr>
              <w:spacing w:after="0" w:line="240" w:lineRule="auto"/>
            </w:pPr>
            <w:r>
              <w:t>Barika Ala ye tanuli minnu kɛra ɲɔgɔn fɛ.</w:t>
            </w:r>
          </w:p>
          <w:p w14:paraId="45B07774" w14:textId="77777777" w:rsidR="001D3C61" w:rsidRDefault="001D3C61" w:rsidP="009F3CE2">
            <w:pPr>
              <w:pStyle w:val="ListParagraph"/>
              <w:numPr>
                <w:ilvl w:val="0"/>
                <w:numId w:val="12"/>
              </w:numPr>
              <w:spacing w:after="0" w:line="240" w:lineRule="auto"/>
            </w:pPr>
            <w:r>
              <w:t>Delili kɛli delili ɲininiw kama.</w:t>
            </w:r>
          </w:p>
          <w:p w14:paraId="1DE377CA" w14:textId="77777777" w:rsidR="001D3C61" w:rsidRDefault="001D3C61"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3A77337C" w14:textId="77777777" w:rsidR="001D3C61" w:rsidRDefault="001D3C61" w:rsidP="00D00093"/>
        </w:tc>
      </w:tr>
      <w:tr w:rsidR="001D3C61" w:rsidRPr="001D3C61" w14:paraId="786F84CB" w14:textId="77777777" w:rsidTr="00D00093">
        <w:tc>
          <w:tcPr>
            <w:tcW w:w="1705" w:type="dxa"/>
          </w:tcPr>
          <w:p w14:paraId="14799F28" w14:textId="77777777" w:rsidR="001D3C61" w:rsidRPr="0068101F" w:rsidRDefault="001D3C61" w:rsidP="00D00093">
            <w:pPr>
              <w:jc w:val="center"/>
              <w:rPr>
                <w:b/>
                <w:sz w:val="28"/>
                <w:szCs w:val="28"/>
              </w:rPr>
            </w:pPr>
            <w:r w:rsidRPr="0068101F">
              <w:rPr>
                <w:b/>
                <w:sz w:val="28"/>
                <w:szCs w:val="28"/>
              </w:rPr>
              <w:t>Ka mɛn</w:t>
            </w:r>
          </w:p>
        </w:tc>
        <w:tc>
          <w:tcPr>
            <w:tcW w:w="7645" w:type="dxa"/>
          </w:tcPr>
          <w:p w14:paraId="18DB8DE3" w14:textId="77777777" w:rsidR="001D3C61" w:rsidRDefault="001D3C61" w:rsidP="009F3CE2">
            <w:pPr>
              <w:pStyle w:val="ListParagraph"/>
              <w:numPr>
                <w:ilvl w:val="0"/>
                <w:numId w:val="13"/>
              </w:numPr>
              <w:spacing w:after="0" w:line="240" w:lineRule="auto"/>
            </w:pPr>
            <w:r>
              <w:t>Bibulu kalansen fila bɛɛ kalan.</w:t>
            </w:r>
          </w:p>
          <w:p w14:paraId="39DEF477" w14:textId="77777777" w:rsidR="001D3C61" w:rsidRDefault="001D3C61" w:rsidP="009F3CE2">
            <w:pPr>
              <w:pStyle w:val="ListParagraph"/>
              <w:numPr>
                <w:ilvl w:val="0"/>
                <w:numId w:val="13"/>
              </w:numPr>
              <w:spacing w:after="0" w:line="240" w:lineRule="auto"/>
            </w:pPr>
            <w:r>
              <w:t>kumasen kuncɛ ka bɔ sanfɛ kalanso kama.</w:t>
            </w:r>
          </w:p>
          <w:p w14:paraId="39553925" w14:textId="77777777" w:rsidR="001D3C61" w:rsidRDefault="001D3C61" w:rsidP="009F3CE2">
            <w:pPr>
              <w:pStyle w:val="ListParagraph"/>
              <w:numPr>
                <w:ilvl w:val="0"/>
                <w:numId w:val="13"/>
              </w:numPr>
              <w:spacing w:after="0" w:line="240" w:lineRule="auto"/>
            </w:pPr>
            <w:r>
              <w:t>Bibulu kalansen fila bɛɛ kalan kokura.</w:t>
            </w:r>
          </w:p>
          <w:p w14:paraId="157E17F6" w14:textId="77777777" w:rsidR="001D3C61" w:rsidRDefault="001D3C61" w:rsidP="009F3CE2">
            <w:pPr>
              <w:pStyle w:val="ListParagraph"/>
              <w:numPr>
                <w:ilvl w:val="0"/>
                <w:numId w:val="13"/>
              </w:numPr>
              <w:spacing w:after="0" w:line="240" w:lineRule="auto"/>
            </w:pPr>
            <w:r>
              <w:t>A ɲini mɔgɔ dɔ fɛ a ka Bibulu tɛmɛsira kunba lakali kokura.</w:t>
            </w:r>
          </w:p>
          <w:p w14:paraId="2169F1D7" w14:textId="77777777" w:rsidR="001D3C61" w:rsidRDefault="001D3C61" w:rsidP="00D00093"/>
        </w:tc>
      </w:tr>
      <w:tr w:rsidR="001D3C61" w:rsidRPr="001D3C61" w14:paraId="78311E16" w14:textId="77777777" w:rsidTr="00D00093">
        <w:tc>
          <w:tcPr>
            <w:tcW w:w="1705" w:type="dxa"/>
          </w:tcPr>
          <w:p w14:paraId="694648B8" w14:textId="77777777" w:rsidR="001D3C61" w:rsidRPr="0068101F" w:rsidRDefault="001D3C61" w:rsidP="00D00093">
            <w:pPr>
              <w:jc w:val="center"/>
              <w:rPr>
                <w:b/>
                <w:sz w:val="28"/>
                <w:szCs w:val="28"/>
              </w:rPr>
            </w:pPr>
            <w:r w:rsidRPr="0068101F">
              <w:rPr>
                <w:b/>
                <w:sz w:val="28"/>
                <w:szCs w:val="28"/>
              </w:rPr>
              <w:t>Niyɔrɔ</w:t>
            </w:r>
          </w:p>
        </w:tc>
        <w:tc>
          <w:tcPr>
            <w:tcW w:w="7645" w:type="dxa"/>
          </w:tcPr>
          <w:p w14:paraId="4860A71D" w14:textId="77777777" w:rsidR="001D3C61" w:rsidRDefault="001D3C61" w:rsidP="009F3CE2">
            <w:pPr>
              <w:pStyle w:val="ListParagraph"/>
              <w:numPr>
                <w:ilvl w:val="0"/>
                <w:numId w:val="14"/>
              </w:numPr>
              <w:spacing w:after="0" w:line="240" w:lineRule="auto"/>
              <w:rPr>
                <w:b/>
              </w:rPr>
            </w:pPr>
            <w:r w:rsidRPr="008C4A7F">
              <w:rPr>
                <w:b/>
              </w:rPr>
              <w:t>Kuntigi: Sɛbɛnni kɔrɔ ye mun ye?</w:t>
            </w:r>
          </w:p>
          <w:p w14:paraId="3EF7EF6F" w14:textId="77777777" w:rsidR="001D3C61" w:rsidRPr="008170A5" w:rsidRDefault="001D3C61" w:rsidP="00D00093">
            <w:r>
              <w:t>Ikomi Ala ye mɔgɔ da ani a bɛ mɔgɔ kanu, Ala b a fɛ mɔgɔ bɛɛ ka kisili sɔrɔ. Hali ni Yesu ka dugukolo kan cidenyabaara tun ɲɛsinnen bɛ fɔlɔ Israɛl jamana ma, a lakununni fanga ani kisili Kibaru Duman bɛ siyaw bɛɛ de ta. O kama, Yesu ka cidenyabaara ma ban a lakununni fɛ. O nɔ na, ni Ni Senu nana kerecɛnw kan tuma min na Yesu ka cidenyabaara tora senna. Ka fara o kan, k’a sababu kɛ Kibaru Duman ye diɲɛ bɛɛ ta ye, Yesu ye a ka kalandenw kalan ko Ni Senu bɛna u ci ka taa diɲɛ dancɛw la, ka Yesu ka kanuya ni a ka kisili waajuli kɛ.</w:t>
            </w:r>
          </w:p>
          <w:p w14:paraId="48A93E61" w14:textId="77777777" w:rsidR="001D3C61" w:rsidRPr="002F3DD8" w:rsidRDefault="001D3C61" w:rsidP="009F3CE2">
            <w:pPr>
              <w:pStyle w:val="ListParagraph"/>
              <w:numPr>
                <w:ilvl w:val="0"/>
                <w:numId w:val="25"/>
              </w:numPr>
              <w:spacing w:after="0" w:line="240" w:lineRule="auto"/>
              <w:rPr>
                <w:b/>
              </w:rPr>
            </w:pPr>
            <w:r>
              <w:rPr>
                <w:b/>
              </w:rPr>
              <w:t>E fɛ, mun na kalandenw tun b’a miiri hali bi ko Yesu ka cidenyabaara kɛra Israɛl dɔrɔn de kama?</w:t>
            </w:r>
          </w:p>
          <w:p w14:paraId="1FCAECE7" w14:textId="77777777" w:rsidR="001D3C61" w:rsidRPr="002F3DD8" w:rsidRDefault="001D3C61" w:rsidP="009F3CE2">
            <w:pPr>
              <w:pStyle w:val="ListParagraph"/>
              <w:numPr>
                <w:ilvl w:val="0"/>
                <w:numId w:val="25"/>
              </w:numPr>
              <w:spacing w:after="0" w:line="240" w:lineRule="auto"/>
              <w:rPr>
                <w:b/>
              </w:rPr>
            </w:pPr>
            <w:r>
              <w:rPr>
                <w:b/>
              </w:rPr>
              <w:t>E fɛ, kalandenw tun bɛ ɲininkali jumɛnw kɛ Yesu ka kalan ko la, ko u bɛna taa dugukolo danw na ka kɛ Yesu ka seerew ye?</w:t>
            </w:r>
          </w:p>
          <w:p w14:paraId="46EF0F57" w14:textId="77777777" w:rsidR="001D3C61" w:rsidRDefault="001D3C61" w:rsidP="00D00093"/>
          <w:p w14:paraId="5C2C6A00" w14:textId="77777777" w:rsidR="001D3C61" w:rsidRDefault="001D3C61" w:rsidP="009F3CE2">
            <w:pPr>
              <w:pStyle w:val="ListParagraph"/>
              <w:numPr>
                <w:ilvl w:val="0"/>
                <w:numId w:val="9"/>
              </w:numPr>
              <w:spacing w:after="0" w:line="240" w:lineRule="auto"/>
              <w:rPr>
                <w:b/>
              </w:rPr>
            </w:pPr>
            <w:r>
              <w:rPr>
                <w:b/>
              </w:rPr>
              <w:t>Dusukun: Sɛbɛnni b’a fɔ ko an ka kan ka kɛ jɔn ye?</w:t>
            </w:r>
          </w:p>
          <w:p w14:paraId="2EEB6355" w14:textId="77777777" w:rsidR="001D3C61" w:rsidRPr="008170A5" w:rsidRDefault="001D3C61" w:rsidP="00D00093">
            <w:r>
              <w:t>Hali Yesu lakununni kɔfɛ ani a ye cidenyabaara kɛ kalandenw ye a lakununni kɔfɛ, kalandenw bɛ gɛlɛya hali bi walisa ka Yesu ka cidenyabaara bonya faamu. Fɛn wɛrɛ tun bɛ Ala ka masaya ko la hali bi, kalandenw tun ka kan ka min faamu. Yesu ye layidu ta ko Ni Senu bɛna fanga di u ma walisa u ka Yesu ka cidenyabaara kɛ. Ni kalandenw tora ka Ala sago kɛ ni kanminɛli ye u ka ɲɛnamaya kan, u tun bɛna na Ala dusukun ni a ka cidenyabaara faamu cogo juguw la.</w:t>
            </w:r>
          </w:p>
          <w:p w14:paraId="174E8BD9" w14:textId="77777777" w:rsidR="001D3C61" w:rsidRPr="002F3DD8" w:rsidRDefault="001D3C61" w:rsidP="009F3CE2">
            <w:pPr>
              <w:pStyle w:val="ListParagraph"/>
              <w:numPr>
                <w:ilvl w:val="0"/>
                <w:numId w:val="25"/>
              </w:numPr>
              <w:spacing w:after="0" w:line="240" w:lineRule="auto"/>
              <w:rPr>
                <w:b/>
              </w:rPr>
            </w:pPr>
            <w:r>
              <w:rPr>
                <w:b/>
              </w:rPr>
              <w:lastRenderedPageBreak/>
              <w:t>Mun na kerecɛnw ka faamuyali Ala ko la, o tɛna dafa tuma bɛɛ sankolo fan in fɛ?</w:t>
            </w:r>
          </w:p>
          <w:p w14:paraId="3B57C0C0" w14:textId="77777777" w:rsidR="001D3C61" w:rsidRPr="002F3DD8" w:rsidRDefault="001D3C61" w:rsidP="009F3CE2">
            <w:pPr>
              <w:pStyle w:val="ListParagraph"/>
              <w:numPr>
                <w:ilvl w:val="0"/>
                <w:numId w:val="25"/>
              </w:numPr>
              <w:spacing w:after="0" w:line="240" w:lineRule="auto"/>
              <w:rPr>
                <w:b/>
              </w:rPr>
            </w:pPr>
            <w:r>
              <w:rPr>
                <w:b/>
              </w:rPr>
              <w:t>Mun na farati bɛ Krecɛn bolo ka da a la k’u ka kan ka fɛn bɛɛ dɔn Ala ko la?</w:t>
            </w:r>
          </w:p>
          <w:p w14:paraId="308A5314" w14:textId="77777777" w:rsidR="001D3C61" w:rsidRDefault="001D3C61" w:rsidP="00D00093"/>
          <w:p w14:paraId="45A1EB20" w14:textId="77777777" w:rsidR="001D3C61" w:rsidRPr="000120FC" w:rsidRDefault="001D3C61" w:rsidP="009F3CE2">
            <w:pPr>
              <w:pStyle w:val="ListParagraph"/>
              <w:numPr>
                <w:ilvl w:val="0"/>
                <w:numId w:val="9"/>
              </w:numPr>
              <w:spacing w:after="0" w:line="240" w:lineRule="auto"/>
            </w:pPr>
            <w:r w:rsidRPr="008C4A7F">
              <w:rPr>
                <w:b/>
              </w:rPr>
              <w:t>Bolo: An bɛ se ka Ala ka Kuma waleya cogo di?</w:t>
            </w:r>
          </w:p>
          <w:p w14:paraId="6FC601B0" w14:textId="77777777" w:rsidR="001D3C61" w:rsidRDefault="001D3C61" w:rsidP="00D00093">
            <w:r>
              <w:t>Krecɛnw bɛ se ka wale barikama minnu kɛ, olu dɔ la kelen ye ka ɲɔgɔn lajɛn ni Krecɛn tɔw ye delili la. Hali ni nafa caman bɛ delili kɛli la mɔgɔ kelen-kelen bɛɛ la, dusudon ni fanga caman bɛ sɔrɔ ni Krecɛnw bɛ ɲɔgɔn lajɛn delili la. A nafa ka bon fana Krecɛnw ka muɲuli dege Ala sago ni a ka cikanw na minnu bɛ ci u ma. Ikomi Ala ka laɲiniw ka bon tuma bɛɛ ka tɛmɛ kerecɛnw bɛ se ka min faamu, tuma caman na, Ala ka waati kɛcogo bɛna kɛ danfaraba ye ni hadamadenw ka waatiw ni a ka labɛnw ye. Ka dege ka kɔnɔni kɛ ni kanminɛli ye delili kɔnɔ, o nafa ka bon Krecɛnw bolo.</w:t>
            </w:r>
          </w:p>
          <w:p w14:paraId="1A3BBFB1" w14:textId="77777777" w:rsidR="001D3C61" w:rsidRPr="002F3DD8" w:rsidRDefault="001D3C61" w:rsidP="009F3CE2">
            <w:pPr>
              <w:pStyle w:val="ListParagraph"/>
              <w:numPr>
                <w:ilvl w:val="0"/>
                <w:numId w:val="25"/>
              </w:numPr>
              <w:spacing w:after="0" w:line="240" w:lineRule="auto"/>
              <w:rPr>
                <w:b/>
              </w:rPr>
            </w:pPr>
            <w:r>
              <w:rPr>
                <w:b/>
              </w:rPr>
              <w:t>Mun na Krecɛnw bɛ kɔrɔbɔ ka muɲubaliya kɛ ni u bɛ Ala ka ɲɛminɛli makɔnɔ walima ni deliliw jaabiw makɔnɔ?</w:t>
            </w:r>
          </w:p>
          <w:p w14:paraId="01359B6F" w14:textId="77777777" w:rsidR="001D3C61" w:rsidRPr="002F3DD8" w:rsidRDefault="001D3C61" w:rsidP="009F3CE2">
            <w:pPr>
              <w:pStyle w:val="ListParagraph"/>
              <w:numPr>
                <w:ilvl w:val="0"/>
                <w:numId w:val="25"/>
              </w:numPr>
              <w:spacing w:after="0" w:line="240" w:lineRule="auto"/>
              <w:rPr>
                <w:b/>
              </w:rPr>
            </w:pPr>
            <w:r>
              <w:rPr>
                <w:b/>
              </w:rPr>
              <w:t>Ka ɲɔgɔn lajɛn delili la ni Krecɛn tɔw ye, o bɛ se k’u dɛmɛ cogo di ka Ala ka sebaaya sɔrɔ ani ka muɲuli dege?</w:t>
            </w:r>
          </w:p>
          <w:p w14:paraId="0098924C" w14:textId="77777777" w:rsidR="001D3C61" w:rsidRDefault="001D3C61" w:rsidP="00D00093"/>
        </w:tc>
      </w:tr>
      <w:tr w:rsidR="001D3C61" w:rsidRPr="001D3C61" w14:paraId="60FA5EBA" w14:textId="77777777" w:rsidTr="00D00093">
        <w:tc>
          <w:tcPr>
            <w:tcW w:w="1705" w:type="dxa"/>
          </w:tcPr>
          <w:p w14:paraId="0F5C2B57" w14:textId="77777777" w:rsidR="001D3C61" w:rsidRPr="0068101F" w:rsidRDefault="001D3C61" w:rsidP="00D00093">
            <w:pPr>
              <w:jc w:val="center"/>
              <w:rPr>
                <w:b/>
                <w:sz w:val="28"/>
                <w:szCs w:val="28"/>
              </w:rPr>
            </w:pPr>
            <w:r w:rsidRPr="0068101F">
              <w:rPr>
                <w:b/>
                <w:sz w:val="28"/>
                <w:szCs w:val="28"/>
              </w:rPr>
              <w:lastRenderedPageBreak/>
              <w:t>Ka waleya</w:t>
            </w:r>
          </w:p>
          <w:p w14:paraId="5DF75EC7" w14:textId="77777777" w:rsidR="001D3C61" w:rsidRDefault="001D3C61" w:rsidP="00D00093">
            <w:pPr>
              <w:jc w:val="center"/>
              <w:rPr>
                <w:b/>
              </w:rPr>
            </w:pPr>
          </w:p>
          <w:p w14:paraId="75FBDEA4" w14:textId="77777777" w:rsidR="001D3C61" w:rsidRDefault="001D3C61" w:rsidP="00D00093">
            <w:pPr>
              <w:jc w:val="center"/>
              <w:rPr>
                <w:b/>
              </w:rPr>
            </w:pPr>
          </w:p>
        </w:tc>
        <w:tc>
          <w:tcPr>
            <w:tcW w:w="7645" w:type="dxa"/>
          </w:tcPr>
          <w:p w14:paraId="5A993E6D" w14:textId="77777777" w:rsidR="001D3C61" w:rsidRDefault="001D3C61" w:rsidP="009F3CE2">
            <w:pPr>
              <w:pStyle w:val="ListParagraph"/>
              <w:numPr>
                <w:ilvl w:val="0"/>
                <w:numId w:val="18"/>
              </w:numPr>
              <w:spacing w:after="0" w:line="240" w:lineRule="auto"/>
            </w:pPr>
            <w:r>
              <w:t>A ɲini mɔgɔ dɔ fɛ a ka Bibulu kalansen kunba lakali kokura.</w:t>
            </w:r>
          </w:p>
          <w:p w14:paraId="43FCB763" w14:textId="77777777" w:rsidR="001D3C61" w:rsidRDefault="001D3C61" w:rsidP="009F3CE2">
            <w:pPr>
              <w:pStyle w:val="ListParagraph"/>
              <w:numPr>
                <w:ilvl w:val="0"/>
                <w:numId w:val="18"/>
              </w:numPr>
              <w:spacing w:after="0" w:line="240" w:lineRule="auto"/>
            </w:pPr>
            <w:r>
              <w:t>A ɲini jɛkulu fɛ u k’a fɔ u hakili la Ala b’a fɛ u ka bi kalan jaabi cogo min na.</w:t>
            </w:r>
          </w:p>
          <w:p w14:paraId="511417FF" w14:textId="77777777" w:rsidR="001D3C61" w:rsidRDefault="001D3C61" w:rsidP="009F3CE2">
            <w:pPr>
              <w:pStyle w:val="ListParagraph"/>
              <w:numPr>
                <w:ilvl w:val="0"/>
                <w:numId w:val="18"/>
              </w:numPr>
              <w:spacing w:after="0" w:line="240" w:lineRule="auto"/>
            </w:pPr>
            <w:r>
              <w:t>Aw ye waati kɛ delili la aw ka sigida la, ɲɔgɔn kosɔn, ani hakilitigiya kama bi kalan kɛcogo la.</w:t>
            </w:r>
          </w:p>
          <w:p w14:paraId="0AE972F9" w14:textId="77777777" w:rsidR="001D3C61" w:rsidRPr="001812C4" w:rsidRDefault="001D3C61" w:rsidP="009F3CE2">
            <w:pPr>
              <w:pStyle w:val="ListParagraph"/>
              <w:numPr>
                <w:ilvl w:val="0"/>
                <w:numId w:val="18"/>
              </w:numPr>
              <w:spacing w:after="0" w:line="240" w:lineRule="auto"/>
            </w:pPr>
            <w:r>
              <w:t>A dafara ni kulu ye Matigi ka delili kɛ ɲɔgɔn fɛ.</w:t>
            </w:r>
          </w:p>
          <w:p w14:paraId="38EC6C0F" w14:textId="77777777" w:rsidR="001D3C61" w:rsidRDefault="001D3C61" w:rsidP="00D00093">
            <w:pPr>
              <w:rPr>
                <w:b/>
              </w:rPr>
            </w:pPr>
          </w:p>
        </w:tc>
      </w:tr>
    </w:tbl>
    <w:p w14:paraId="0010F944" w14:textId="77777777" w:rsidR="001D3C61" w:rsidRPr="001D3C61" w:rsidRDefault="001D3C61" w:rsidP="001D3C61">
      <w:pPr>
        <w:rPr>
          <w:lang w:val="es-US"/>
        </w:rPr>
      </w:pPr>
    </w:p>
    <w:p w14:paraId="26374433" w14:textId="77777777" w:rsidR="001D3C61" w:rsidRPr="001D3C61" w:rsidRDefault="001D3C61" w:rsidP="001D3C61">
      <w:pPr>
        <w:rPr>
          <w:lang w:val="es-US"/>
        </w:rPr>
      </w:pPr>
    </w:p>
    <w:p w14:paraId="04F25F9D" w14:textId="77777777" w:rsidR="001D3C61" w:rsidRPr="001D3C61" w:rsidRDefault="001D3C61" w:rsidP="001D3C61">
      <w:pPr>
        <w:spacing w:after="0"/>
        <w:jc w:val="center"/>
        <w:rPr>
          <w:sz w:val="28"/>
          <w:szCs w:val="28"/>
          <w:lang w:val="es-US"/>
        </w:rPr>
      </w:pPr>
      <w:r w:rsidRPr="001D3C61">
        <w:rPr>
          <w:b/>
          <w:i/>
          <w:sz w:val="28"/>
          <w:szCs w:val="28"/>
          <w:lang w:val="es-US"/>
        </w:rPr>
        <w:t xml:space="preserve">YESU </w:t>
      </w:r>
      <w:r w:rsidRPr="001D3C61">
        <w:rPr>
          <w:sz w:val="28"/>
          <w:szCs w:val="28"/>
          <w:lang w:val="es-US"/>
        </w:rPr>
        <w:t>ka filimu waajuli yɔrɔ Bibulu kalansen # 92</w:t>
      </w:r>
    </w:p>
    <w:p w14:paraId="614AB51E" w14:textId="77777777" w:rsidR="001D3C61" w:rsidRPr="001D3C61" w:rsidRDefault="001D3C61" w:rsidP="001D3C61">
      <w:pPr>
        <w:rPr>
          <w:lang w:val="es-US"/>
        </w:rPr>
      </w:pPr>
    </w:p>
    <w:tbl>
      <w:tblPr>
        <w:tblStyle w:val="TableGrid"/>
        <w:tblW w:w="0" w:type="auto"/>
        <w:tblLook w:val="04A0" w:firstRow="1" w:lastRow="0" w:firstColumn="1" w:lastColumn="0" w:noHBand="0" w:noVBand="1"/>
      </w:tblPr>
      <w:tblGrid>
        <w:gridCol w:w="1702"/>
        <w:gridCol w:w="4508"/>
        <w:gridCol w:w="3104"/>
      </w:tblGrid>
      <w:tr w:rsidR="001D3C61" w:rsidRPr="003237DD" w14:paraId="741A8251" w14:textId="77777777" w:rsidTr="00D00093">
        <w:tc>
          <w:tcPr>
            <w:tcW w:w="1702" w:type="dxa"/>
            <w:tcBorders>
              <w:top w:val="single" w:sz="18" w:space="0" w:color="auto"/>
              <w:left w:val="single" w:sz="18" w:space="0" w:color="auto"/>
            </w:tcBorders>
            <w:shd w:val="clear" w:color="auto" w:fill="FFFFFF" w:themeFill="background1"/>
          </w:tcPr>
          <w:p w14:paraId="0A132AC0" w14:textId="77777777" w:rsidR="001D3C61" w:rsidRPr="003237DD" w:rsidRDefault="001D3C61" w:rsidP="00D00093">
            <w:pPr>
              <w:rPr>
                <w:b/>
              </w:rPr>
            </w:pPr>
            <w:r w:rsidRPr="003237DD">
              <w:rPr>
                <w:b/>
              </w:rPr>
              <w:t>Kalansen tɔgɔ:</w:t>
            </w:r>
          </w:p>
        </w:tc>
        <w:tc>
          <w:tcPr>
            <w:tcW w:w="4508" w:type="dxa"/>
            <w:tcBorders>
              <w:top w:val="single" w:sz="18" w:space="0" w:color="auto"/>
            </w:tcBorders>
            <w:shd w:val="clear" w:color="auto" w:fill="FFFFFF" w:themeFill="background1"/>
          </w:tcPr>
          <w:p w14:paraId="1C5BBBFA" w14:textId="77777777" w:rsidR="001D3C61" w:rsidRPr="000E36F0" w:rsidRDefault="001D3C61" w:rsidP="00D00093">
            <w:pPr>
              <w:rPr>
                <w:rFonts w:ascii="Arial" w:hAnsi="Arial" w:cs="Arial"/>
                <w:b/>
                <w:sz w:val="20"/>
                <w:szCs w:val="20"/>
              </w:rPr>
            </w:pPr>
            <w:r w:rsidRPr="00C025E0">
              <w:rPr>
                <w:rFonts w:ascii="Arial" w:hAnsi="Arial" w:cs="Arial"/>
                <w:b/>
                <w:sz w:val="20"/>
                <w:szCs w:val="20"/>
              </w:rPr>
              <w:t>Pantekɔti don</w:t>
            </w:r>
          </w:p>
        </w:tc>
        <w:tc>
          <w:tcPr>
            <w:tcW w:w="3104" w:type="dxa"/>
            <w:tcBorders>
              <w:top w:val="single" w:sz="18" w:space="0" w:color="auto"/>
              <w:right w:val="single" w:sz="18" w:space="0" w:color="auto"/>
            </w:tcBorders>
          </w:tcPr>
          <w:p w14:paraId="06473074" w14:textId="77777777" w:rsidR="001D3C61" w:rsidRPr="003237DD" w:rsidRDefault="001D3C61" w:rsidP="00D00093">
            <w:pPr>
              <w:jc w:val="center"/>
              <w:rPr>
                <w:sz w:val="24"/>
                <w:szCs w:val="24"/>
              </w:rPr>
            </w:pPr>
            <w:r>
              <w:rPr>
                <w:b/>
                <w:sz w:val="24"/>
                <w:szCs w:val="24"/>
              </w:rPr>
              <w:t>Ja</w:t>
            </w:r>
          </w:p>
        </w:tc>
      </w:tr>
      <w:tr w:rsidR="001D3C61" w:rsidRPr="003237DD" w14:paraId="5872D0CD" w14:textId="77777777" w:rsidTr="00D00093">
        <w:tc>
          <w:tcPr>
            <w:tcW w:w="1702" w:type="dxa"/>
            <w:tcBorders>
              <w:left w:val="single" w:sz="18" w:space="0" w:color="auto"/>
            </w:tcBorders>
            <w:shd w:val="clear" w:color="auto" w:fill="FFFFFF" w:themeFill="background1"/>
          </w:tcPr>
          <w:p w14:paraId="380655C3" w14:textId="77777777" w:rsidR="001D3C61" w:rsidRPr="003237DD" w:rsidRDefault="001D3C61" w:rsidP="00D00093">
            <w:pPr>
              <w:rPr>
                <w:b/>
              </w:rPr>
            </w:pPr>
            <w:r w:rsidRPr="003237DD">
              <w:rPr>
                <w:b/>
              </w:rPr>
              <w:t>Kalansenw kɔnɔkow:</w:t>
            </w:r>
          </w:p>
        </w:tc>
        <w:tc>
          <w:tcPr>
            <w:tcW w:w="4508" w:type="dxa"/>
            <w:shd w:val="clear" w:color="auto" w:fill="FFFFFF" w:themeFill="background1"/>
          </w:tcPr>
          <w:p w14:paraId="6614E8E3" w14:textId="77777777" w:rsidR="001D3C61" w:rsidRPr="00800471" w:rsidRDefault="001D3C61" w:rsidP="00D00093">
            <w:pPr>
              <w:rPr>
                <w:rFonts w:ascii="Arial" w:hAnsi="Arial" w:cs="Arial"/>
                <w:b/>
                <w:sz w:val="20"/>
                <w:szCs w:val="20"/>
              </w:rPr>
            </w:pPr>
            <w:r>
              <w:rPr>
                <w:rFonts w:ascii="Arial" w:hAnsi="Arial" w:cs="Arial"/>
                <w:b/>
                <w:sz w:val="20"/>
                <w:szCs w:val="20"/>
              </w:rPr>
              <w:t>Kɛwalew 2</w:t>
            </w:r>
          </w:p>
        </w:tc>
        <w:tc>
          <w:tcPr>
            <w:tcW w:w="3104" w:type="dxa"/>
            <w:vMerge w:val="restart"/>
            <w:tcBorders>
              <w:right w:val="single" w:sz="18" w:space="0" w:color="auto"/>
            </w:tcBorders>
          </w:tcPr>
          <w:p w14:paraId="4B373E81" w14:textId="77777777" w:rsidR="001D3C61" w:rsidRDefault="001D3C61" w:rsidP="00D00093">
            <w:pPr>
              <w:rPr>
                <w:sz w:val="24"/>
                <w:szCs w:val="24"/>
              </w:rPr>
            </w:pPr>
            <w:r>
              <w:rPr>
                <w:noProof/>
                <w:sz w:val="24"/>
                <w:szCs w:val="24"/>
                <w:lang w:eastAsia="fr-FR"/>
              </w:rPr>
              <w:drawing>
                <wp:inline distT="0" distB="0" distL="0" distR="0" wp14:anchorId="6868718A" wp14:editId="182F18DB">
                  <wp:extent cx="1778911" cy="2394243"/>
                  <wp:effectExtent l="0" t="0" r="0" b="6350"/>
                  <wp:docPr id="787915218" name="Picture 787915218" descr="A group of men standing in a roo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915218" name="Picture 787915218" descr="A group of men standing in a room&#10;&#10;AI-generated content may be incorrect."/>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1785608" cy="2403257"/>
                          </a:xfrm>
                          <a:prstGeom prst="rect">
                            <a:avLst/>
                          </a:prstGeom>
                        </pic:spPr>
                      </pic:pic>
                    </a:graphicData>
                  </a:graphic>
                </wp:inline>
              </w:drawing>
            </w:r>
          </w:p>
          <w:p w14:paraId="2165C63D" w14:textId="77777777" w:rsidR="001D3C61" w:rsidRPr="003237DD" w:rsidRDefault="001D3C61" w:rsidP="00D00093">
            <w:pPr>
              <w:rPr>
                <w:sz w:val="24"/>
                <w:szCs w:val="24"/>
              </w:rPr>
            </w:pPr>
          </w:p>
        </w:tc>
      </w:tr>
      <w:tr w:rsidR="001D3C61" w14:paraId="2D0997C1" w14:textId="77777777" w:rsidTr="00D00093">
        <w:tc>
          <w:tcPr>
            <w:tcW w:w="1702" w:type="dxa"/>
            <w:tcBorders>
              <w:left w:val="single" w:sz="18" w:space="0" w:color="auto"/>
            </w:tcBorders>
            <w:shd w:val="clear" w:color="auto" w:fill="FFFFFF" w:themeFill="background1"/>
          </w:tcPr>
          <w:p w14:paraId="47C11C9E" w14:textId="77777777" w:rsidR="001D3C61" w:rsidRPr="003237DD" w:rsidRDefault="001D3C61" w:rsidP="00D00093">
            <w:pPr>
              <w:rPr>
                <w:b/>
              </w:rPr>
            </w:pPr>
            <w:r>
              <w:rPr>
                <w:b/>
              </w:rPr>
              <w:t>Sɛbɛnni filanan:</w:t>
            </w:r>
          </w:p>
        </w:tc>
        <w:tc>
          <w:tcPr>
            <w:tcW w:w="4508" w:type="dxa"/>
            <w:shd w:val="clear" w:color="auto" w:fill="FFFFFF" w:themeFill="background1"/>
          </w:tcPr>
          <w:p w14:paraId="5673B290" w14:textId="77777777" w:rsidR="001D3C61" w:rsidRPr="003237DD" w:rsidRDefault="001D3C61" w:rsidP="00D00093">
            <w:pPr>
              <w:rPr>
                <w:b/>
              </w:rPr>
            </w:pPr>
            <w:r>
              <w:rPr>
                <w:b/>
              </w:rPr>
              <w:t>Joɛl 2:28-32</w:t>
            </w:r>
          </w:p>
        </w:tc>
        <w:tc>
          <w:tcPr>
            <w:tcW w:w="3104" w:type="dxa"/>
            <w:vMerge/>
            <w:tcBorders>
              <w:right w:val="single" w:sz="18" w:space="0" w:color="auto"/>
            </w:tcBorders>
          </w:tcPr>
          <w:p w14:paraId="2F961DFF" w14:textId="77777777" w:rsidR="001D3C61" w:rsidRDefault="001D3C61" w:rsidP="00D00093"/>
        </w:tc>
      </w:tr>
      <w:tr w:rsidR="001D3C61" w:rsidRPr="001D3C61" w14:paraId="0AADE130" w14:textId="77777777" w:rsidTr="00D00093">
        <w:tc>
          <w:tcPr>
            <w:tcW w:w="1702" w:type="dxa"/>
            <w:tcBorders>
              <w:left w:val="single" w:sz="18" w:space="0" w:color="auto"/>
            </w:tcBorders>
            <w:shd w:val="clear" w:color="auto" w:fill="FFFFFF" w:themeFill="background1"/>
          </w:tcPr>
          <w:p w14:paraId="640F91F7" w14:textId="77777777" w:rsidR="001D3C61" w:rsidRPr="003237DD" w:rsidRDefault="001D3C61" w:rsidP="00D00093">
            <w:pPr>
              <w:rPr>
                <w:b/>
              </w:rPr>
            </w:pPr>
            <w:r w:rsidRPr="003237DD">
              <w:rPr>
                <w:b/>
              </w:rPr>
              <w:t>Kalansenw kuntilenna:</w:t>
            </w:r>
          </w:p>
        </w:tc>
        <w:tc>
          <w:tcPr>
            <w:tcW w:w="4508" w:type="dxa"/>
            <w:shd w:val="clear" w:color="auto" w:fill="FFFFFF" w:themeFill="background1"/>
          </w:tcPr>
          <w:p w14:paraId="445F9C2D" w14:textId="77777777" w:rsidR="001D3C61" w:rsidRPr="007073D5" w:rsidRDefault="001D3C61" w:rsidP="009F3CE2">
            <w:pPr>
              <w:pStyle w:val="ListParagraph"/>
              <w:numPr>
                <w:ilvl w:val="0"/>
                <w:numId w:val="26"/>
              </w:numPr>
              <w:spacing w:after="0" w:line="240" w:lineRule="auto"/>
              <w:rPr>
                <w:lang w:val="es-US"/>
              </w:rPr>
            </w:pPr>
            <w:r w:rsidRPr="007073D5">
              <w:rPr>
                <w:b/>
                <w:lang w:val="es-US"/>
              </w:rPr>
              <w:t xml:space="preserve">Kuntigi </w:t>
            </w:r>
            <w:r w:rsidRPr="007073D5">
              <w:rPr>
                <w:lang w:val="es-US"/>
              </w:rPr>
              <w:t>: Ni Senu ka kalandenw fali seli. Yesu ka layidu tiimɛni b’a to kalandenw bɛ se ka Kibaru Duman lase dugukolo dancɛw ma.</w:t>
            </w:r>
          </w:p>
          <w:p w14:paraId="22F75652" w14:textId="77777777" w:rsidR="001D3C61" w:rsidRPr="003237DD" w:rsidRDefault="001D3C61" w:rsidP="009F3CE2">
            <w:pPr>
              <w:pStyle w:val="ListParagraph"/>
              <w:numPr>
                <w:ilvl w:val="0"/>
                <w:numId w:val="26"/>
              </w:numPr>
              <w:spacing w:after="0" w:line="240" w:lineRule="auto"/>
            </w:pPr>
            <w:r w:rsidRPr="007073D5">
              <w:rPr>
                <w:b/>
                <w:lang w:val="es-US"/>
              </w:rPr>
              <w:t xml:space="preserve">Dusukun </w:t>
            </w:r>
            <w:r w:rsidRPr="007073D5">
              <w:rPr>
                <w:lang w:val="es-US"/>
              </w:rPr>
              <w:t xml:space="preserve">: A dɔn ni i falen don Ni Senu la. </w:t>
            </w:r>
            <w:r w:rsidRPr="003237DD">
              <w:t>Yala Yesu Ni b i dusukun, i ni ani i barika fa wa?</w:t>
            </w:r>
          </w:p>
          <w:p w14:paraId="05B757D1" w14:textId="77777777" w:rsidR="001D3C61" w:rsidRPr="003237DD" w:rsidRDefault="001D3C61" w:rsidP="009F3CE2">
            <w:pPr>
              <w:pStyle w:val="ListParagraph"/>
              <w:numPr>
                <w:ilvl w:val="0"/>
                <w:numId w:val="26"/>
              </w:numPr>
              <w:spacing w:after="0" w:line="240" w:lineRule="auto"/>
            </w:pPr>
            <w:r w:rsidRPr="008C4A7F">
              <w:rPr>
                <w:b/>
              </w:rPr>
              <w:t>Bolo</w:t>
            </w:r>
            <w:r>
              <w:rPr>
                <w:b/>
              </w:rPr>
              <w:t>w</w:t>
            </w:r>
            <w:r w:rsidRPr="003237DD">
              <w:t xml:space="preserve">: Fɛɛrɛ kɛrɛnkɛrɛnnenw ɲini walasa ka seereya kɛ Ala ka kisiliba kan nin dɔgɔkun in na. I bɛ se ka Kibaru </w:t>
            </w:r>
            <w:r w:rsidRPr="003237DD">
              <w:lastRenderedPageBreak/>
              <w:t>Duman jira cogo di ko mɔgɔ o mɔgɔ bɛ Matigi tɔgɔ wele, o na kisi?</w:t>
            </w:r>
          </w:p>
          <w:p w14:paraId="65B0A01A" w14:textId="77777777" w:rsidR="001D3C61" w:rsidRPr="003237DD" w:rsidRDefault="001D3C61" w:rsidP="00D00093"/>
        </w:tc>
        <w:tc>
          <w:tcPr>
            <w:tcW w:w="3104" w:type="dxa"/>
            <w:vMerge/>
            <w:tcBorders>
              <w:right w:val="single" w:sz="18" w:space="0" w:color="auto"/>
            </w:tcBorders>
          </w:tcPr>
          <w:p w14:paraId="43FAE19B" w14:textId="77777777" w:rsidR="001D3C61" w:rsidRDefault="001D3C61" w:rsidP="00D00093"/>
        </w:tc>
      </w:tr>
      <w:tr w:rsidR="001D3C61" w:rsidRPr="003237DD" w14:paraId="43150CBC" w14:textId="77777777" w:rsidTr="00D00093">
        <w:tc>
          <w:tcPr>
            <w:tcW w:w="1702" w:type="dxa"/>
            <w:tcBorders>
              <w:left w:val="single" w:sz="18" w:space="0" w:color="auto"/>
              <w:bottom w:val="single" w:sz="4" w:space="0" w:color="auto"/>
            </w:tcBorders>
            <w:shd w:val="clear" w:color="auto" w:fill="auto"/>
          </w:tcPr>
          <w:p w14:paraId="4BA494CD" w14:textId="77777777" w:rsidR="001D3C61" w:rsidRPr="003237DD" w:rsidRDefault="001D3C61" w:rsidP="00D00093">
            <w:pPr>
              <w:rPr>
                <w:b/>
              </w:rPr>
            </w:pPr>
            <w:r w:rsidRPr="003237DD">
              <w:rPr>
                <w:b/>
              </w:rPr>
              <w:t>Kalansen min bɛ Vɛrise dɔ kɔnɔ:</w:t>
            </w:r>
          </w:p>
        </w:tc>
        <w:tc>
          <w:tcPr>
            <w:tcW w:w="7612" w:type="dxa"/>
            <w:gridSpan w:val="2"/>
            <w:tcBorders>
              <w:bottom w:val="single" w:sz="4" w:space="0" w:color="auto"/>
              <w:right w:val="single" w:sz="18" w:space="0" w:color="auto"/>
            </w:tcBorders>
            <w:shd w:val="clear" w:color="auto" w:fill="FFFFFF" w:themeFill="background1"/>
          </w:tcPr>
          <w:p w14:paraId="03ED5651" w14:textId="77777777" w:rsidR="001D3C61" w:rsidRPr="00441E8F" w:rsidRDefault="001D3C61" w:rsidP="00D00093">
            <w:pPr>
              <w:rPr>
                <w:rFonts w:cstheme="minorHAnsi"/>
              </w:rPr>
            </w:pPr>
            <w:r w:rsidRPr="00441E8F">
              <w:rPr>
                <w:rFonts w:cstheme="minorHAnsi"/>
                <w:color w:val="000000"/>
                <w:shd w:val="clear" w:color="auto" w:fill="FFFFFF"/>
              </w:rPr>
              <w:t>P</w:t>
            </w:r>
            <w:r>
              <w:rPr>
                <w:rFonts w:cstheme="minorHAnsi"/>
                <w:color w:val="000000"/>
                <w:shd w:val="clear" w:color="auto" w:fill="FFFFFF"/>
              </w:rPr>
              <w:t>iɛrɛ</w:t>
            </w:r>
            <w:r w:rsidRPr="00441E8F">
              <w:rPr>
                <w:rFonts w:cstheme="minorHAnsi"/>
                <w:color w:val="000000"/>
                <w:shd w:val="clear" w:color="auto" w:fill="FFFFFF"/>
              </w:rPr>
              <w:t xml:space="preserve"> y'a jaabi ko: «Aw kelen kelen bɛɛ ka nimisa ka batise Yesu Krisita tɔgɔ la, walisa aw ka jurumuw yafa</w:t>
            </w:r>
            <w:r>
              <w:rPr>
                <w:rFonts w:cstheme="minorHAnsi"/>
                <w:color w:val="000000"/>
                <w:shd w:val="clear" w:color="auto" w:fill="FFFFFF"/>
              </w:rPr>
              <w:t xml:space="preserve"> sɔrɔ</w:t>
            </w:r>
            <w:r w:rsidRPr="00441E8F">
              <w:rPr>
                <w:rFonts w:cstheme="minorHAnsi"/>
                <w:color w:val="000000"/>
                <w:shd w:val="clear" w:color="auto" w:fill="FFFFFF"/>
              </w:rPr>
              <w:t>. Aw na Ni Senu ka nilifɛn sɔrɔ. (Kɛwalew 2:38)</w:t>
            </w:r>
          </w:p>
        </w:tc>
      </w:tr>
    </w:tbl>
    <w:p w14:paraId="199661B0" w14:textId="77777777" w:rsidR="001D3C61" w:rsidRDefault="001D3C61" w:rsidP="001D3C61"/>
    <w:tbl>
      <w:tblPr>
        <w:tblStyle w:val="TableGrid"/>
        <w:tblW w:w="0" w:type="auto"/>
        <w:tblLook w:val="04A0" w:firstRow="1" w:lastRow="0" w:firstColumn="1" w:lastColumn="0" w:noHBand="0" w:noVBand="1"/>
      </w:tblPr>
      <w:tblGrid>
        <w:gridCol w:w="1705"/>
        <w:gridCol w:w="7645"/>
      </w:tblGrid>
      <w:tr w:rsidR="001D3C61" w:rsidRPr="007073D5" w14:paraId="620AF1F7" w14:textId="77777777" w:rsidTr="00D00093">
        <w:tc>
          <w:tcPr>
            <w:tcW w:w="1705" w:type="dxa"/>
          </w:tcPr>
          <w:p w14:paraId="392E6B2A" w14:textId="77777777" w:rsidR="001D3C61" w:rsidRDefault="001D3C61" w:rsidP="00D00093">
            <w:pPr>
              <w:rPr>
                <w:b/>
              </w:rPr>
            </w:pPr>
            <w:r>
              <w:rPr>
                <w:b/>
              </w:rPr>
              <w:t xml:space="preserve"> (Sɛbɛnni kuncɛcogo).</w:t>
            </w:r>
          </w:p>
          <w:p w14:paraId="44D1F603" w14:textId="77777777" w:rsidR="001D3C61" w:rsidRDefault="001D3C61" w:rsidP="00D00093">
            <w:pPr>
              <w:jc w:val="center"/>
              <w:rPr>
                <w:b/>
              </w:rPr>
            </w:pPr>
          </w:p>
        </w:tc>
        <w:tc>
          <w:tcPr>
            <w:tcW w:w="7645" w:type="dxa"/>
          </w:tcPr>
          <w:p w14:paraId="45D79D11" w14:textId="77777777" w:rsidR="001D3C61" w:rsidRPr="007073D5" w:rsidRDefault="001D3C61" w:rsidP="00D00093">
            <w:pPr>
              <w:autoSpaceDE w:val="0"/>
              <w:autoSpaceDN w:val="0"/>
              <w:adjustRightInd w:val="0"/>
              <w:rPr>
                <w:rFonts w:cstheme="minorHAnsi"/>
                <w:lang w:val="es-US"/>
              </w:rPr>
            </w:pPr>
            <w:r w:rsidRPr="007073D5">
              <w:rPr>
                <w:rFonts w:cstheme="minorHAnsi"/>
                <w:lang w:val="es-US"/>
              </w:rPr>
              <w:t>Sanni Yesu ka taa sankolo la, a y’a fɔ kalandenw ye ko u ka to Jerusalɛm. A tun bɛna Ni Senu ci ka na u ma. Don dɔ la, kalandenw ni krecɛn dɔw taara so dɔ la ɲɔgɔn fɛ ka taa bɔ u ye. O yɔrɔnin bɛɛ, u y’a ye ko fiɲɛba dɔ bɛ ka don so kɔnɔ. O kɔ, u y’a ye ko fɛn min tun bɛ i ko tasuma, o jigira ka bɔ sankolo la. Tasuma tilalen don yɔrɔw la minnu tɛ kelen ye, wa a yɔrɔ kelen-kelen bɛɛ magara  mɔgɔ kelen na u la.Nin tun ye Ni Senu ye, Yesu tun ye layidu ta ko a bɛna min ci. Tasuma magara u la tuma min na, u y’a daminɛ ka kuma kan wɛrɛw la. Yesu tun b’a fɛ u k’a dɔn ko a ko la kibaru duman ka kan ka sɔrɔ diɲɛ mɔgɔ bɛɛ bolo. O kalanden tan ni fila tun bɛ wele fana ko cidenw. Yesu ye cidenw ni krecɛn tɔw ci ka taa waajuli kɛ mɔgɔw bɛɛ ye. Yesu ye Ni Senu ci a nɔfɛmɔgɔw ma don min na, o bɛ wele ko Pantekɔti don.</w:t>
            </w:r>
          </w:p>
          <w:p w14:paraId="7BB1760E" w14:textId="77777777" w:rsidR="001D3C61" w:rsidRPr="007073D5" w:rsidRDefault="001D3C61" w:rsidP="00D00093">
            <w:pPr>
              <w:autoSpaceDE w:val="0"/>
              <w:autoSpaceDN w:val="0"/>
              <w:adjustRightInd w:val="0"/>
              <w:rPr>
                <w:rFonts w:cstheme="minorHAnsi"/>
                <w:lang w:val="es-US"/>
              </w:rPr>
            </w:pPr>
          </w:p>
        </w:tc>
      </w:tr>
      <w:tr w:rsidR="001D3C61" w:rsidRPr="001D3C61" w14:paraId="74CD5715" w14:textId="77777777" w:rsidTr="00D00093">
        <w:tc>
          <w:tcPr>
            <w:tcW w:w="1705" w:type="dxa"/>
          </w:tcPr>
          <w:p w14:paraId="58F18CBC" w14:textId="77777777" w:rsidR="001D3C61" w:rsidRPr="007073D5" w:rsidRDefault="001D3C61" w:rsidP="00D00093">
            <w:pPr>
              <w:jc w:val="center"/>
              <w:rPr>
                <w:b/>
                <w:lang w:val="es-US"/>
              </w:rPr>
            </w:pPr>
            <w:r w:rsidRPr="007073D5">
              <w:rPr>
                <w:b/>
                <w:lang w:val="es-US"/>
              </w:rPr>
              <w:t>Kalan min bɛ bɔ Ja la</w:t>
            </w:r>
          </w:p>
        </w:tc>
        <w:tc>
          <w:tcPr>
            <w:tcW w:w="7645" w:type="dxa"/>
          </w:tcPr>
          <w:p w14:paraId="45B0F9BD" w14:textId="77777777" w:rsidR="001D3C61" w:rsidRPr="007073D5" w:rsidRDefault="001D3C61" w:rsidP="009A60EF">
            <w:pPr>
              <w:pStyle w:val="ListParagraph"/>
              <w:numPr>
                <w:ilvl w:val="0"/>
                <w:numId w:val="200"/>
              </w:numPr>
              <w:spacing w:after="0" w:line="240" w:lineRule="auto"/>
              <w:rPr>
                <w:b/>
                <w:lang w:val="es-US"/>
              </w:rPr>
            </w:pPr>
            <w:r w:rsidRPr="007073D5">
              <w:rPr>
                <w:b/>
                <w:lang w:val="es-US"/>
              </w:rPr>
              <w:t xml:space="preserve">U faralen ɲɔgɔn kan yɔrɔ kelen na. </w:t>
            </w:r>
            <w:r w:rsidRPr="007073D5">
              <w:rPr>
                <w:lang w:val="es-US"/>
              </w:rPr>
              <w:t>Jerusalɛm dugu kɔnɔ, Yesu ka kalanden 120 ye ɲɔgɔn lajɛ walisa ka Ni Senu layidu kɔnɔ.</w:t>
            </w:r>
          </w:p>
          <w:p w14:paraId="3169A1A6" w14:textId="77777777" w:rsidR="001D3C61" w:rsidRPr="007073D5" w:rsidRDefault="001D3C61" w:rsidP="009A60EF">
            <w:pPr>
              <w:pStyle w:val="ListParagraph"/>
              <w:numPr>
                <w:ilvl w:val="0"/>
                <w:numId w:val="200"/>
              </w:numPr>
              <w:spacing w:after="0" w:line="240" w:lineRule="auto"/>
              <w:rPr>
                <w:b/>
                <w:lang w:val="es-US"/>
              </w:rPr>
            </w:pPr>
            <w:r w:rsidRPr="007073D5">
              <w:rPr>
                <w:b/>
                <w:lang w:val="es-US"/>
              </w:rPr>
              <w:t xml:space="preserve">Fɔɲɔba min bɛ boli. </w:t>
            </w:r>
            <w:r w:rsidRPr="007073D5">
              <w:rPr>
                <w:lang w:val="es-US"/>
              </w:rPr>
              <w:t>O yɔrɔnin bɛɛ, fiɲɛba dɔ ye so fa.</w:t>
            </w:r>
          </w:p>
          <w:p w14:paraId="3C6B3CEA" w14:textId="77777777" w:rsidR="001D3C61" w:rsidRPr="00FE75E8" w:rsidRDefault="001D3C61" w:rsidP="009A60EF">
            <w:pPr>
              <w:pStyle w:val="ListParagraph"/>
              <w:numPr>
                <w:ilvl w:val="0"/>
                <w:numId w:val="200"/>
              </w:numPr>
              <w:spacing w:after="0" w:line="240" w:lineRule="auto"/>
              <w:rPr>
                <w:b/>
              </w:rPr>
            </w:pPr>
            <w:r>
              <w:rPr>
                <w:b/>
              </w:rPr>
              <w:t xml:space="preserve">Tasuma kanw nana ka </w:t>
            </w:r>
            <w:r>
              <w:t>sigi kalandenw kun na.</w:t>
            </w:r>
          </w:p>
          <w:p w14:paraId="76820381" w14:textId="353C184E" w:rsidR="001D3C61" w:rsidRPr="001D3C61" w:rsidRDefault="001D3C61" w:rsidP="009A60EF">
            <w:pPr>
              <w:pStyle w:val="ListParagraph"/>
              <w:numPr>
                <w:ilvl w:val="0"/>
                <w:numId w:val="200"/>
              </w:numPr>
              <w:spacing w:after="0" w:line="240" w:lineRule="auto"/>
              <w:rPr>
                <w:b/>
              </w:rPr>
            </w:pPr>
            <w:r>
              <w:rPr>
                <w:b/>
              </w:rPr>
              <w:t xml:space="preserve">Kalandenw </w:t>
            </w:r>
            <w:r>
              <w:t>y’a daminɛ ka kuma kan suguya caman na, ka Yesu ka Kibaru Duman weleweleda. Mɔgɔ caman minnu tun bɛ so kɔfɛ, olu ye kan suguya minnu mɛn, kalandenw tun bɛ Yesu weleweleda ni minnu ye. O mɔgɔw caman, k’a sababu kɛ u tun tɛ se ka kanw bɛɛ faamu, u y’a fɔ ko kalandenw ye dɔlɔminna ye. Nka, Piɛrɛ ye kalandenw lafasa, k’a ɲɛfɔ ka bɔ Layidu Kɔrɔ kɔnɔ ko o kanw tun bɛ Ala ka layidu tiimɛ, ko siyaw bɛɛ bɛna Ala ka kanuyaba Kibaru Duman mɛn u ye.</w:t>
            </w:r>
          </w:p>
        </w:tc>
      </w:tr>
      <w:tr w:rsidR="001D3C61" w:rsidRPr="001D3C61" w14:paraId="264F244F" w14:textId="77777777" w:rsidTr="00D00093">
        <w:tc>
          <w:tcPr>
            <w:tcW w:w="1705" w:type="dxa"/>
          </w:tcPr>
          <w:p w14:paraId="0492BE23" w14:textId="77777777" w:rsidR="001D3C61" w:rsidRDefault="001D3C61" w:rsidP="00D00093">
            <w:pPr>
              <w:jc w:val="center"/>
              <w:rPr>
                <w:b/>
              </w:rPr>
            </w:pPr>
            <w:r>
              <w:rPr>
                <w:b/>
              </w:rPr>
              <w:t>Masalabolo</w:t>
            </w:r>
          </w:p>
          <w:p w14:paraId="0C9501C9" w14:textId="77777777" w:rsidR="001D3C61" w:rsidRDefault="001D3C61" w:rsidP="00D00093">
            <w:pPr>
              <w:jc w:val="center"/>
            </w:pPr>
            <w:r>
              <w:rPr>
                <w:b/>
              </w:rPr>
              <w:t>Hukumu</w:t>
            </w:r>
          </w:p>
        </w:tc>
        <w:tc>
          <w:tcPr>
            <w:tcW w:w="7645" w:type="dxa"/>
          </w:tcPr>
          <w:p w14:paraId="4B7230EB" w14:textId="77777777" w:rsidR="001D3C61" w:rsidRDefault="001D3C61" w:rsidP="00D00093">
            <w:r>
              <w:t>I ko Yesu y’a fɔ cogo min na, kalandenw ye ɲɔgɔn lajɛn Jerusalɛm walisa ka Ni Senu makɔnɔ. Ka tɛmɛ Yesu ka kalanden 11 kan, Yesu nɔfɛmɔgɔ 120 ɲɔgɔn ye ɲɔgɔn lajɛn ka kɔnɔni kɛ. O yɔrɔnin bɛɛ, fiɲɛba dɔ ye so fa, ani fɛn min tun bɛ i n’a fɔ tasuma kanw, o ye yeelen bɔ u kun na. O kɔfɛ, kalandenw ye Ala ka tanuli fɔ kan caman na.</w:t>
            </w:r>
          </w:p>
          <w:p w14:paraId="76CB8A59" w14:textId="77777777" w:rsidR="001D3C61" w:rsidRDefault="001D3C61" w:rsidP="00D00093"/>
          <w:p w14:paraId="79877682" w14:textId="77777777" w:rsidR="001D3C61" w:rsidRDefault="001D3C61" w:rsidP="00D00093">
            <w:r>
              <w:t>O Ni Senu fali ye Yesu ka layidu dafa, ka fara Layidu kura kiraya caman kan. O fa Ni Senu fɛ, o ye fanga ni nɛɛma di kalandenw ma walisa ka Ala ka weleli dafa u ka ɲɛnamaya kan.</w:t>
            </w:r>
          </w:p>
          <w:p w14:paraId="5CDA54EF" w14:textId="77777777" w:rsidR="001D3C61" w:rsidRDefault="001D3C61" w:rsidP="00D00093"/>
          <w:p w14:paraId="3EF92A78" w14:textId="77777777" w:rsidR="001D3C61" w:rsidRDefault="001D3C61" w:rsidP="00D00093">
            <w:r>
              <w:t>I n’a fɔ Ala ka sebaaya baara fanba bɛ cogo min na, dɔw ma o faamu. U ye o kalandenw tulo geren, k’a fɔ k’u bɛ pɛrɛn kumakanw na katuguni u ye dɔlɔminnaw ye. Nka, Piɛrɛ y’a jira ko nin ɲɛnajɛ in tɛ dɔlɔmin nɔ ye, nka Ala ka kɛli barikama de nɔ don. Piɛrɛ ye Yesu Krisita ka Kibaru Duman waaju u ye. U dusukun lamagalen, mɔgɔ caman ye Piɛrɛ ɲininka u bɛ se ka Ala ka kisili sɔrɔ cogo min na. Mɔgɔ 3000 ɲɔgɔn sɔnna Krisita ma ka kɛ Kisibaa ye ani u batisera.</w:t>
            </w:r>
          </w:p>
          <w:p w14:paraId="77DF08AB" w14:textId="77777777" w:rsidR="001D3C61" w:rsidRPr="005F6758" w:rsidRDefault="001D3C61" w:rsidP="00D00093"/>
          <w:p w14:paraId="425C8879" w14:textId="77777777" w:rsidR="001D3C61" w:rsidRDefault="001D3C61" w:rsidP="00D00093">
            <w:r>
              <w:rPr>
                <w:b/>
              </w:rPr>
              <w:t xml:space="preserve">Tɛmɛsira filanan: </w:t>
            </w:r>
            <w:r>
              <w:t xml:space="preserve">Ala tun t’a fɛ abada kisili ka dan Israɛl dɔrɔn ma. Ikomi Ala ye mɔgɔ da, Ala b‘a fɛ mɔgɔ bɛɛ ka kisi. Nin tɛmɛsira min bɔra Joɛl fɛ, kira bɛ Ala </w:t>
            </w:r>
            <w:r>
              <w:lastRenderedPageBreak/>
              <w:t>ka layidu fɔ ko don dɔ, Israɛldenw dɔrɔn tɛ, nka mɔgɔ o mɔgɔ bɛ Matigi tɔgɔ wele, o na kisi. Ala fana bɛ kuma Joel barika la Ni Senu nata ko la min bɛna Ala Denw fa.</w:t>
            </w:r>
          </w:p>
          <w:p w14:paraId="72EC69A3" w14:textId="77777777" w:rsidR="001D3C61" w:rsidRDefault="001D3C61" w:rsidP="00D00093"/>
          <w:p w14:paraId="729D90B1" w14:textId="77777777" w:rsidR="001D3C61" w:rsidRDefault="001D3C61" w:rsidP="00D00093">
            <w:r>
              <w:rPr>
                <w:b/>
              </w:rPr>
              <w:t>Barokun minnu bɛ dannaya sira kan:</w:t>
            </w:r>
            <w:r>
              <w:t xml:space="preserve"> </w:t>
            </w:r>
            <w:r>
              <w:rPr>
                <w:b/>
              </w:rPr>
              <w:t xml:space="preserve">X. Kerecɛnw ka senuya ani saniyali bɛɛ. </w:t>
            </w:r>
            <w:r>
              <w:t>Ala ka kisili labɛn ka ca ni ka mɔgɔw kisi ka boɔ ka jurumuw jalaki la, Ala ka laɲini ye ka mɔgɔw kisi jurumu fanga ma o ka ɲɛnamaya la. O la, k’a sɔrɔ Yesu Krisita ka lakununni bɛ kisili sira di, Ni Senu fali fɛ ye Ala ka baara ye min bɛ kɛ kɔfɛ, Ala bɛ dusukun saniya ka bɔ jurumu la i kɔnɔ. Ni Senu ka Sebaaya barika la, kerecɛn bɛ se ka ban jurumu la ani ka se ka mɔgɔw kanu ni Ala ka kanuya ye. O Ni Senu fali bɛ kerecɛn bila ka taa jɛɲɔgɔnya ɲɛnamaya la ni Ala ye ani ka bonya nɛɛma la.</w:t>
            </w:r>
          </w:p>
          <w:p w14:paraId="21C4C785" w14:textId="77777777" w:rsidR="001D3C61" w:rsidRPr="00176ABB" w:rsidRDefault="001D3C61" w:rsidP="009F3CE2">
            <w:pPr>
              <w:pStyle w:val="ListParagraph"/>
              <w:numPr>
                <w:ilvl w:val="0"/>
                <w:numId w:val="19"/>
              </w:numPr>
              <w:rPr>
                <w:b/>
              </w:rPr>
            </w:pPr>
            <w:r w:rsidRPr="00176ABB">
              <w:rPr>
                <w:b/>
              </w:rPr>
              <w:t xml:space="preserve">Kuntigi: Mun na Ala tun </w:t>
            </w:r>
            <w:r>
              <w:rPr>
                <w:b/>
              </w:rPr>
              <w:t xml:space="preserve">b‘a </w:t>
            </w:r>
            <w:r w:rsidRPr="00176ABB">
              <w:rPr>
                <w:b/>
              </w:rPr>
              <w:t>f</w:t>
            </w:r>
            <w:r>
              <w:rPr>
                <w:b/>
              </w:rPr>
              <w:t>ɛ</w:t>
            </w:r>
            <w:r w:rsidRPr="00176ABB">
              <w:rPr>
                <w:b/>
              </w:rPr>
              <w:t xml:space="preserve"> ka m</w:t>
            </w:r>
            <w:r>
              <w:rPr>
                <w:b/>
              </w:rPr>
              <w:t>ɔ</w:t>
            </w:r>
            <w:r w:rsidRPr="00176ABB">
              <w:rPr>
                <w:b/>
              </w:rPr>
              <w:t>g</w:t>
            </w:r>
            <w:r>
              <w:rPr>
                <w:b/>
              </w:rPr>
              <w:t>ɔ</w:t>
            </w:r>
            <w:r w:rsidRPr="00176ABB">
              <w:rPr>
                <w:b/>
              </w:rPr>
              <w:t>w kisi u ka jurumuw ma dɔrɔn</w:t>
            </w:r>
            <w:r>
              <w:rPr>
                <w:b/>
              </w:rPr>
              <w:t xml:space="preserve"> fɔlɔ</w:t>
            </w:r>
            <w:r w:rsidRPr="00176ABB">
              <w:rPr>
                <w:b/>
              </w:rPr>
              <w:t xml:space="preserve">? </w:t>
            </w:r>
            <w:r>
              <w:rPr>
                <w:b/>
              </w:rPr>
              <w:t xml:space="preserve">Mun de kosɔn </w:t>
            </w:r>
            <w:r w:rsidRPr="00176ABB">
              <w:rPr>
                <w:b/>
              </w:rPr>
              <w:t>Krecɛn dɛsɛlen</w:t>
            </w:r>
            <w:r>
              <w:rPr>
                <w:b/>
              </w:rPr>
              <w:t xml:space="preserve"> bɛ ka fanga sɔrɔ ka ban jurumu kɛli ma, fɔ ka ɲɛnamaya ko u ye u ka jurumu </w:t>
            </w:r>
            <w:r w:rsidRPr="00176ABB">
              <w:rPr>
                <w:b/>
              </w:rPr>
              <w:t>yafa</w:t>
            </w:r>
            <w:r>
              <w:rPr>
                <w:b/>
              </w:rPr>
              <w:t xml:space="preserve"> </w:t>
            </w:r>
            <w:r w:rsidRPr="00176ABB">
              <w:rPr>
                <w:b/>
              </w:rPr>
              <w:t>dɔrɔn</w:t>
            </w:r>
            <w:r>
              <w:rPr>
                <w:b/>
              </w:rPr>
              <w:t xml:space="preserve"> de sɔrɔ</w:t>
            </w:r>
            <w:r w:rsidRPr="00176ABB">
              <w:rPr>
                <w:b/>
              </w:rPr>
              <w:t>?</w:t>
            </w:r>
          </w:p>
          <w:p w14:paraId="1526FE7A" w14:textId="77777777" w:rsidR="001D3C61" w:rsidRPr="00BE35E3" w:rsidRDefault="001D3C61" w:rsidP="009F3CE2">
            <w:pPr>
              <w:pStyle w:val="ListParagraph"/>
              <w:numPr>
                <w:ilvl w:val="0"/>
                <w:numId w:val="19"/>
              </w:numPr>
            </w:pPr>
            <w:r>
              <w:rPr>
                <w:b/>
              </w:rPr>
              <w:t>Dusukun: Ni Senu jiracogo dɔw tun ye jumɛnw ye dannabaaw cɛma Pantekɔti don na ani o kɔfɛ, ka kɛɲɛ ni Kɛwale 2nan ye?</w:t>
            </w:r>
          </w:p>
          <w:p w14:paraId="13FD5AE6" w14:textId="77777777" w:rsidR="001D3C61" w:rsidRPr="004E5EE1" w:rsidRDefault="001D3C61" w:rsidP="009F3CE2">
            <w:pPr>
              <w:pStyle w:val="ListParagraph"/>
              <w:numPr>
                <w:ilvl w:val="0"/>
                <w:numId w:val="19"/>
              </w:numPr>
              <w:spacing w:after="0" w:line="240" w:lineRule="auto"/>
            </w:pPr>
            <w:r w:rsidRPr="00454AFC">
              <w:rPr>
                <w:b/>
              </w:rPr>
              <w:t>Bolo: Mun na a nafa ka bon, ka fara Ala ka saniya seereya kan, ka o saniya jira kɛwale senumaw fɛ?</w:t>
            </w:r>
          </w:p>
          <w:p w14:paraId="7994F574" w14:textId="77777777" w:rsidR="001D3C61" w:rsidRDefault="001D3C61" w:rsidP="00D00093"/>
          <w:p w14:paraId="6299636B" w14:textId="77777777" w:rsidR="001D3C61" w:rsidRPr="002D70DB" w:rsidRDefault="001D3C61" w:rsidP="00D00093">
            <w:pPr>
              <w:pStyle w:val="Default"/>
              <w:rPr>
                <w:rFonts w:asciiTheme="minorHAnsi" w:hAnsiTheme="minorHAnsi" w:cstheme="minorHAnsi"/>
              </w:rPr>
            </w:pPr>
            <w:r w:rsidRPr="002D70DB">
              <w:rPr>
                <w:rFonts w:asciiTheme="minorHAnsi" w:hAnsiTheme="minorHAnsi" w:cstheme="minorHAnsi"/>
                <w:b/>
              </w:rPr>
              <w:t>Bibulu tila silamɛw c</w:t>
            </w:r>
            <w:r>
              <w:rPr>
                <w:rFonts w:asciiTheme="minorHAnsi" w:hAnsiTheme="minorHAnsi" w:cstheme="minorHAnsi"/>
                <w:b/>
              </w:rPr>
              <w:t>ɛ tɛmɛn sira dɔ filɛ</w:t>
            </w:r>
            <w:r w:rsidRPr="002D70DB">
              <w:rPr>
                <w:rFonts w:asciiTheme="minorHAnsi" w:hAnsiTheme="minorHAnsi" w:cstheme="minorHAnsi"/>
                <w:b/>
              </w:rPr>
              <w:t xml:space="preserve">: </w:t>
            </w:r>
            <w:r w:rsidRPr="002D70DB">
              <w:rPr>
                <w:rFonts w:asciiTheme="minorHAnsi" w:hAnsiTheme="minorHAnsi" w:cstheme="minorHAnsi"/>
              </w:rPr>
              <w:t>Jaabi (dannaya) de ka kan walasa ka don jɛɲɔgɔnya la ni Ala ye. Silamɛw, walima mɔgɔ wɛrɛw bɛ kɛwale ɲuman minnu kɛ ni jigiya ye ko Ala bɛna yafa u ma, o tɛna se ka u kisi. Hadamaden si tɛna jo sɔrɔ Ala ɲɛ kɔrɔ sariya ka kɛwalew fɛ (Romɛkaw 3:20).</w:t>
            </w:r>
          </w:p>
          <w:p w14:paraId="3187D883" w14:textId="77777777" w:rsidR="001D3C61" w:rsidRPr="002D70DB" w:rsidRDefault="001D3C61" w:rsidP="00D00093">
            <w:pPr>
              <w:pStyle w:val="Default"/>
              <w:spacing w:after="49"/>
              <w:rPr>
                <w:rFonts w:asciiTheme="minorHAnsi" w:hAnsiTheme="minorHAnsi" w:cstheme="minorHAnsi"/>
              </w:rPr>
            </w:pPr>
          </w:p>
          <w:p w14:paraId="4389EEDC" w14:textId="77777777" w:rsidR="001D3C61" w:rsidRPr="002D70DB" w:rsidRDefault="001D3C61" w:rsidP="00D00093">
            <w:pPr>
              <w:pStyle w:val="Default"/>
              <w:rPr>
                <w:rFonts w:asciiTheme="minorHAnsi" w:hAnsiTheme="minorHAnsi" w:cstheme="minorHAnsi"/>
              </w:rPr>
            </w:pPr>
            <w:r w:rsidRPr="002D70DB">
              <w:rPr>
                <w:rFonts w:asciiTheme="minorHAnsi" w:hAnsiTheme="minorHAnsi" w:cstheme="minorHAnsi"/>
              </w:rPr>
              <w:t>Nin cikan in ye mɔgɔw bɛɛ ta ye, hali silamɛw bɛnbaw minnu sugandira Ala fɛ ka nin weleweledalaw mɛn. O bɛ sinsin jamana kulu fanba fɛ minnu bɛ yen (Arabukaw dɔrɔn tɛ, nka Pɛrɛsiw, Turkiw, Afiriki woroduguyanfan ani Misirakaw – a’ ye Kɛwalew 2:9-11 lajɛ), ani kumasen min ye ko ‘ani mɔgɔ minnu yɔrɔ ka jan, mɔgɔ o mɔgɔ Matigi an ka Ala bɛ wele bila a</w:t>
            </w:r>
            <w:r>
              <w:rPr>
                <w:rFonts w:asciiTheme="minorHAnsi" w:hAnsiTheme="minorHAnsi" w:cstheme="minorHAnsi"/>
              </w:rPr>
              <w:t>w</w:t>
            </w:r>
            <w:r w:rsidRPr="002D70DB">
              <w:rPr>
                <w:rFonts w:asciiTheme="minorHAnsi" w:hAnsiTheme="minorHAnsi" w:cstheme="minorHAnsi"/>
              </w:rPr>
              <w:t xml:space="preserve"> yɛrɛ ma'.</w:t>
            </w:r>
          </w:p>
          <w:p w14:paraId="1D9D3C86" w14:textId="77777777" w:rsidR="001D3C61" w:rsidRDefault="001D3C61" w:rsidP="00D00093">
            <w:pPr>
              <w:rPr>
                <w:b/>
              </w:rPr>
            </w:pPr>
          </w:p>
          <w:p w14:paraId="3427A8E9" w14:textId="77777777" w:rsidR="001D3C61" w:rsidRDefault="001D3C61" w:rsidP="009F3CE2">
            <w:pPr>
              <w:pStyle w:val="ListParagraph"/>
              <w:numPr>
                <w:ilvl w:val="0"/>
                <w:numId w:val="19"/>
              </w:numPr>
              <w:spacing w:after="0" w:line="240" w:lineRule="auto"/>
              <w:rPr>
                <w:b/>
              </w:rPr>
            </w:pPr>
            <w:r>
              <w:rPr>
                <w:rFonts w:cs="Myriad Pro"/>
                <w:b/>
                <w:bCs/>
                <w:color w:val="000000"/>
                <w:sz w:val="23"/>
                <w:szCs w:val="23"/>
              </w:rPr>
              <w:t>Tile tan Yesu Masiya taali kɔ Sankolo la, Ala Ni Senu nana Yesu Masiya nɔfɛmɔgɔw kan i ko a tun ye layidu ta cogo min na. I bɛna o ko ɲɛfɔ cogo di? Siya bɛɛ ka cɛw tun ye jɔnw ye minnu tun bɛ Ala bato, minnu nana nin ko in lajɛ?</w:t>
            </w:r>
          </w:p>
          <w:p w14:paraId="7087D061" w14:textId="77777777" w:rsidR="001D3C61" w:rsidRDefault="001D3C61" w:rsidP="009F3CE2">
            <w:pPr>
              <w:pStyle w:val="ListParagraph"/>
              <w:numPr>
                <w:ilvl w:val="0"/>
                <w:numId w:val="19"/>
              </w:numPr>
              <w:spacing w:after="0" w:line="240" w:lineRule="auto"/>
              <w:rPr>
                <w:b/>
              </w:rPr>
            </w:pPr>
            <w:r>
              <w:rPr>
                <w:rFonts w:cs="Myriad Pro"/>
                <w:b/>
                <w:bCs/>
                <w:color w:val="000000"/>
                <w:sz w:val="23"/>
                <w:szCs w:val="23"/>
              </w:rPr>
              <w:t xml:space="preserve">O ko la, Piɛrɛ y’a ka cikan fɔlɔ lase Yesu Masiya ko la. Ka da a yr ye min ye ani a ye min mɛn, Piɛrɛ ye mun fɔ Je </w:t>
            </w:r>
            <w:r>
              <w:rPr>
                <w:rFonts w:cs="Myriad Pro"/>
                <w:b/>
                <w:bCs/>
                <w:color w:val="000000"/>
                <w:sz w:val="23"/>
                <w:szCs w:val="23"/>
              </w:rPr>
              <w:softHyphen/>
              <w:t>sus Masiya ka ɲɛnamaya, a ka saya, a ka su kununni ani a ka wuliliko ko la?</w:t>
            </w:r>
          </w:p>
          <w:p w14:paraId="2551FBFF" w14:textId="77777777" w:rsidR="001D3C61" w:rsidRDefault="001D3C61" w:rsidP="009F3CE2">
            <w:pPr>
              <w:pStyle w:val="ListParagraph"/>
              <w:numPr>
                <w:ilvl w:val="0"/>
                <w:numId w:val="19"/>
              </w:numPr>
              <w:spacing w:after="0" w:line="240" w:lineRule="auto"/>
              <w:rPr>
                <w:b/>
              </w:rPr>
            </w:pPr>
            <w:r>
              <w:rPr>
                <w:rFonts w:cs="Myriad Pro"/>
                <w:b/>
                <w:bCs/>
                <w:color w:val="000000"/>
                <w:sz w:val="23"/>
                <w:szCs w:val="23"/>
              </w:rPr>
              <w:t xml:space="preserve">Minnu tun bɛ Piɛrɛ lamɛn, ‘u dusukun lagara’. Piɛrɛ y’a fɔ u ye ko u ka kan ka mun kɛ? </w:t>
            </w:r>
            <w:r w:rsidRPr="002D70DB">
              <w:rPr>
                <w:rFonts w:cs="Myriad Pro"/>
                <w:b/>
                <w:color w:val="000000"/>
                <w:sz w:val="23"/>
                <w:szCs w:val="23"/>
              </w:rPr>
              <w:t>Yala o cikan tun bɛ Israɛl mɔgɔw dɔrɔn de ta ye wa, walima mɔgɔw bɛɛ de ta ye wa?</w:t>
            </w:r>
          </w:p>
          <w:p w14:paraId="553D28B2" w14:textId="77777777" w:rsidR="001D3C61" w:rsidRPr="00CA4179" w:rsidRDefault="001D3C61" w:rsidP="00D00093"/>
        </w:tc>
      </w:tr>
      <w:tr w:rsidR="001D3C61" w14:paraId="78E58B57" w14:textId="77777777" w:rsidTr="00D00093">
        <w:tc>
          <w:tcPr>
            <w:tcW w:w="9350" w:type="dxa"/>
            <w:gridSpan w:val="2"/>
            <w:shd w:val="clear" w:color="auto" w:fill="BFBFBF" w:themeFill="background1" w:themeFillShade="BF"/>
          </w:tcPr>
          <w:p w14:paraId="4530B6E7" w14:textId="77777777" w:rsidR="001D3C61" w:rsidRPr="0068101F" w:rsidRDefault="001D3C61" w:rsidP="00D00093">
            <w:pPr>
              <w:jc w:val="center"/>
              <w:rPr>
                <w:sz w:val="28"/>
                <w:szCs w:val="28"/>
              </w:rPr>
            </w:pPr>
            <w:r w:rsidRPr="0068101F">
              <w:rPr>
                <w:b/>
                <w:sz w:val="28"/>
                <w:szCs w:val="28"/>
              </w:rPr>
              <w:lastRenderedPageBreak/>
              <w:t>Bibulukalan</w:t>
            </w:r>
          </w:p>
        </w:tc>
      </w:tr>
      <w:tr w:rsidR="001D3C61" w:rsidRPr="001D3C61" w14:paraId="17DFB2EB" w14:textId="77777777" w:rsidTr="00D00093">
        <w:tc>
          <w:tcPr>
            <w:tcW w:w="1705" w:type="dxa"/>
          </w:tcPr>
          <w:p w14:paraId="191F7721" w14:textId="77777777" w:rsidR="001D3C61" w:rsidRPr="0068101F" w:rsidRDefault="001D3C61" w:rsidP="00D00093">
            <w:pPr>
              <w:jc w:val="center"/>
              <w:rPr>
                <w:b/>
                <w:sz w:val="28"/>
                <w:szCs w:val="28"/>
              </w:rPr>
            </w:pPr>
            <w:r w:rsidRPr="0068101F">
              <w:rPr>
                <w:b/>
                <w:sz w:val="28"/>
                <w:szCs w:val="28"/>
              </w:rPr>
              <w:t>Ka seli</w:t>
            </w:r>
          </w:p>
        </w:tc>
        <w:tc>
          <w:tcPr>
            <w:tcW w:w="7645" w:type="dxa"/>
          </w:tcPr>
          <w:p w14:paraId="6729DD77" w14:textId="77777777" w:rsidR="001D3C61" w:rsidRDefault="001D3C61" w:rsidP="009F3CE2">
            <w:pPr>
              <w:pStyle w:val="ListParagraph"/>
              <w:numPr>
                <w:ilvl w:val="0"/>
                <w:numId w:val="12"/>
              </w:numPr>
              <w:spacing w:after="0" w:line="240" w:lineRule="auto"/>
            </w:pPr>
            <w:r>
              <w:t>Delili ɲininiw ni tanuli ɲini.</w:t>
            </w:r>
          </w:p>
          <w:p w14:paraId="4C220C13" w14:textId="77777777" w:rsidR="001D3C61" w:rsidRDefault="001D3C61" w:rsidP="009F3CE2">
            <w:pPr>
              <w:pStyle w:val="ListParagraph"/>
              <w:numPr>
                <w:ilvl w:val="0"/>
                <w:numId w:val="12"/>
              </w:numPr>
              <w:spacing w:after="0" w:line="240" w:lineRule="auto"/>
            </w:pPr>
            <w:r>
              <w:t>Barika Ala ye tanuli minnu kɛra ɲɔgɔn fɛ.</w:t>
            </w:r>
          </w:p>
          <w:p w14:paraId="513619AE" w14:textId="77777777" w:rsidR="001D3C61" w:rsidRDefault="001D3C61" w:rsidP="009F3CE2">
            <w:pPr>
              <w:pStyle w:val="ListParagraph"/>
              <w:numPr>
                <w:ilvl w:val="0"/>
                <w:numId w:val="12"/>
              </w:numPr>
              <w:spacing w:after="0" w:line="240" w:lineRule="auto"/>
            </w:pPr>
            <w:r>
              <w:t>Delili kɛli delili ɲininiw kama.</w:t>
            </w:r>
          </w:p>
          <w:p w14:paraId="23840DD1" w14:textId="77777777" w:rsidR="001D3C61" w:rsidRDefault="001D3C61" w:rsidP="009F3CE2">
            <w:pPr>
              <w:pStyle w:val="ListParagraph"/>
              <w:numPr>
                <w:ilvl w:val="0"/>
                <w:numId w:val="12"/>
              </w:numPr>
              <w:spacing w:after="0" w:line="240" w:lineRule="auto"/>
            </w:pPr>
            <w:r>
              <w:lastRenderedPageBreak/>
              <w:t>Ni Senu deli a ka aw dusukunw ni aw hakiliw da wuli walisa ka Ala ka kuma min tila aw ni ɲɔgɔn cɛ bi, aw ka o sɔrɔ ni nisɔndiya ye.</w:t>
            </w:r>
          </w:p>
          <w:p w14:paraId="1C12CA18" w14:textId="77777777" w:rsidR="001D3C61" w:rsidRDefault="001D3C61" w:rsidP="00D00093"/>
        </w:tc>
      </w:tr>
      <w:tr w:rsidR="001D3C61" w:rsidRPr="001D3C61" w14:paraId="69E673A9" w14:textId="77777777" w:rsidTr="00D00093">
        <w:tc>
          <w:tcPr>
            <w:tcW w:w="1705" w:type="dxa"/>
          </w:tcPr>
          <w:p w14:paraId="7BDF9DAF" w14:textId="77777777" w:rsidR="001D3C61" w:rsidRPr="0068101F" w:rsidRDefault="001D3C61" w:rsidP="00D00093">
            <w:pPr>
              <w:jc w:val="center"/>
              <w:rPr>
                <w:b/>
                <w:sz w:val="28"/>
                <w:szCs w:val="28"/>
              </w:rPr>
            </w:pPr>
            <w:r w:rsidRPr="0068101F">
              <w:rPr>
                <w:b/>
                <w:sz w:val="28"/>
                <w:szCs w:val="28"/>
              </w:rPr>
              <w:lastRenderedPageBreak/>
              <w:t>Ka mɛn</w:t>
            </w:r>
          </w:p>
        </w:tc>
        <w:tc>
          <w:tcPr>
            <w:tcW w:w="7645" w:type="dxa"/>
          </w:tcPr>
          <w:p w14:paraId="4CB14B3E" w14:textId="77777777" w:rsidR="001D3C61" w:rsidRDefault="001D3C61" w:rsidP="009F3CE2">
            <w:pPr>
              <w:pStyle w:val="ListParagraph"/>
              <w:numPr>
                <w:ilvl w:val="0"/>
                <w:numId w:val="13"/>
              </w:numPr>
              <w:spacing w:after="0" w:line="240" w:lineRule="auto"/>
            </w:pPr>
            <w:r>
              <w:t>Bibulu kalansen fila bɛɛ kalan.</w:t>
            </w:r>
          </w:p>
          <w:p w14:paraId="48A06F5A" w14:textId="77777777" w:rsidR="001D3C61" w:rsidRDefault="001D3C61" w:rsidP="009F3CE2">
            <w:pPr>
              <w:pStyle w:val="ListParagraph"/>
              <w:numPr>
                <w:ilvl w:val="0"/>
                <w:numId w:val="13"/>
              </w:numPr>
              <w:spacing w:after="0" w:line="240" w:lineRule="auto"/>
            </w:pPr>
            <w:r>
              <w:t xml:space="preserve"> kumasen kuncɛ ka bɔ sanfɛ kalanso kama.</w:t>
            </w:r>
          </w:p>
          <w:p w14:paraId="4DDCA3C4" w14:textId="77777777" w:rsidR="001D3C61" w:rsidRDefault="001D3C61" w:rsidP="009F3CE2">
            <w:pPr>
              <w:pStyle w:val="ListParagraph"/>
              <w:numPr>
                <w:ilvl w:val="0"/>
                <w:numId w:val="13"/>
              </w:numPr>
              <w:spacing w:after="0" w:line="240" w:lineRule="auto"/>
            </w:pPr>
            <w:r>
              <w:t>Bibulu kalansen fila bɛɛ kalan kokura.</w:t>
            </w:r>
          </w:p>
          <w:p w14:paraId="24836867" w14:textId="77777777" w:rsidR="001D3C61" w:rsidRDefault="001D3C61" w:rsidP="009F3CE2">
            <w:pPr>
              <w:pStyle w:val="ListParagraph"/>
              <w:numPr>
                <w:ilvl w:val="0"/>
                <w:numId w:val="13"/>
              </w:numPr>
              <w:spacing w:after="0" w:line="240" w:lineRule="auto"/>
            </w:pPr>
            <w:r>
              <w:t>A ɲini mɔgɔ dɔ fɛ a ka Bibulu tɛmɛsira kunba lakali kokura.</w:t>
            </w:r>
          </w:p>
          <w:p w14:paraId="6048F4DC" w14:textId="77777777" w:rsidR="001D3C61" w:rsidRDefault="001D3C61" w:rsidP="00D00093"/>
        </w:tc>
      </w:tr>
      <w:tr w:rsidR="001D3C61" w:rsidRPr="001D3C61" w14:paraId="5F688B08" w14:textId="77777777" w:rsidTr="00D00093">
        <w:tc>
          <w:tcPr>
            <w:tcW w:w="1705" w:type="dxa"/>
          </w:tcPr>
          <w:p w14:paraId="48F00F22" w14:textId="77777777" w:rsidR="001D3C61" w:rsidRPr="0068101F" w:rsidRDefault="001D3C61" w:rsidP="00D00093">
            <w:pPr>
              <w:jc w:val="center"/>
              <w:rPr>
                <w:b/>
                <w:sz w:val="28"/>
                <w:szCs w:val="28"/>
              </w:rPr>
            </w:pPr>
            <w:r w:rsidRPr="0068101F">
              <w:rPr>
                <w:b/>
                <w:sz w:val="28"/>
                <w:szCs w:val="28"/>
              </w:rPr>
              <w:t>Niyɔrɔ</w:t>
            </w:r>
          </w:p>
        </w:tc>
        <w:tc>
          <w:tcPr>
            <w:tcW w:w="7645" w:type="dxa"/>
          </w:tcPr>
          <w:p w14:paraId="3C81650B" w14:textId="77777777" w:rsidR="001D3C61" w:rsidRDefault="001D3C61" w:rsidP="009F3CE2">
            <w:pPr>
              <w:pStyle w:val="ListParagraph"/>
              <w:numPr>
                <w:ilvl w:val="0"/>
                <w:numId w:val="14"/>
              </w:numPr>
              <w:spacing w:after="0" w:line="240" w:lineRule="auto"/>
              <w:rPr>
                <w:b/>
              </w:rPr>
            </w:pPr>
            <w:r w:rsidRPr="008C4A7F">
              <w:rPr>
                <w:b/>
              </w:rPr>
              <w:t>Kuntigi: Sɛbɛnni kɔrɔ ye mun ye?</w:t>
            </w:r>
          </w:p>
          <w:p w14:paraId="4B0E1ABB" w14:textId="77777777" w:rsidR="001D3C61" w:rsidRPr="004E5EE1" w:rsidRDefault="001D3C61" w:rsidP="00D00093">
            <w:r>
              <w:t>Ni Senu ye Sariyabaju (Ala yɛrɛ sanana) mɔgɔ sabanan ye. Ni Senu ka cidenyabaara ye ka Yesu ka ɲɛnamaya do dannabaw la ani ka fanga di u ma walisa u ka namaya Ala ka sebaaya la. Ni Ni Senu ka sebaaya bɛ baara kɛ u kɔnɔ, kerecɛnw bɛ se ka Ala ka ci fɔlenw dafa ka Ala kanu ani ka mɔgɔ wɛrɛw kanu. Ni Ni Senu falen don, kerecɛnw fana bɛ se ka ɲɛnamaya kɛ ni k‘u y’u yɛrɛ di Ala ka Masaya ma kosɛbɛ, ani ka hɔrɔnya ka bɔ jurumu jɔnya la. Hali ni kalandenw tun bɛ Yesu ka cidenyabaara faamuya cogo jugu la tuma caman na diɲɛ kɔnɔ, k’a sɔrɔ Yesu tun bɛ baara kɛ dugukolo kan tuma min na u fɛ yen, nka falen Ni Senu la siɲɛ kelen waati min na, u y’a daminɛ ka Yesu Krisita ka Kibaru Duman faamu ka ɲɛ ani Yesu ka cidenyabaara  waleya diɲɛ kɔnɔ.</w:t>
            </w:r>
          </w:p>
          <w:p w14:paraId="77245990" w14:textId="77777777" w:rsidR="001D3C61" w:rsidRPr="002F3DD8" w:rsidRDefault="001D3C61" w:rsidP="009F3CE2">
            <w:pPr>
              <w:pStyle w:val="ListParagraph"/>
              <w:numPr>
                <w:ilvl w:val="0"/>
                <w:numId w:val="25"/>
              </w:numPr>
              <w:spacing w:after="0" w:line="240" w:lineRule="auto"/>
              <w:rPr>
                <w:b/>
              </w:rPr>
            </w:pPr>
            <w:r>
              <w:rPr>
                <w:b/>
              </w:rPr>
              <w:t>Mun na kalandenw bɛ se ka ɲɛnamaya kɛ i ko Yesu Ni Senu falen kɔfɛ ka tɛmɛ Yesu taamana dugukolo kan tuma min na?</w:t>
            </w:r>
          </w:p>
          <w:p w14:paraId="488CDD27" w14:textId="77777777" w:rsidR="001D3C61" w:rsidRPr="002F3DD8" w:rsidRDefault="001D3C61" w:rsidP="009F3CE2">
            <w:pPr>
              <w:pStyle w:val="ListParagraph"/>
              <w:numPr>
                <w:ilvl w:val="0"/>
                <w:numId w:val="25"/>
              </w:numPr>
              <w:spacing w:after="0" w:line="240" w:lineRule="auto"/>
              <w:rPr>
                <w:b/>
              </w:rPr>
            </w:pPr>
            <w:r>
              <w:rPr>
                <w:b/>
              </w:rPr>
              <w:t>Kalandenw ka kan caman fɔli nafa ye mun ye?</w:t>
            </w:r>
          </w:p>
          <w:p w14:paraId="5F0CF41D" w14:textId="77777777" w:rsidR="001D3C61" w:rsidRDefault="001D3C61" w:rsidP="00D00093"/>
          <w:p w14:paraId="0EFDD94D" w14:textId="77777777" w:rsidR="001D3C61" w:rsidRDefault="001D3C61" w:rsidP="009F3CE2">
            <w:pPr>
              <w:pStyle w:val="ListParagraph"/>
              <w:numPr>
                <w:ilvl w:val="0"/>
                <w:numId w:val="9"/>
              </w:numPr>
              <w:spacing w:after="0" w:line="240" w:lineRule="auto"/>
              <w:rPr>
                <w:b/>
              </w:rPr>
            </w:pPr>
            <w:r>
              <w:rPr>
                <w:b/>
              </w:rPr>
              <w:t>Dusukun: Sɛbɛnni b’a fɔ ko an ka kan ka kɛ jɔn ye?</w:t>
            </w:r>
          </w:p>
          <w:p w14:paraId="3B860D81" w14:textId="77777777" w:rsidR="001D3C61" w:rsidRPr="00051CF0" w:rsidRDefault="001D3C61" w:rsidP="00D00093">
            <w:r>
              <w:t>Ni an falen don Ni Senu la, Krecɛn bɛ se ka a ka ɲɛnamaya kɛ ka kɛɲɛ ni Ala ye kosɛbɛ, ani ka hɔrɔnya ka bɔ jurumu jɔnya la. Sani a ka ɲɛnamaya kɛ kɛlɛ  an k’a ɲini ka ɲɛnamaya kɛ Krisita kosɔn, o bɛɛ n’a ta, jurumu sirilen bɛ a la tuma bɛɛ, Krecɛn bɛ se ka ɲɛnamaya kɛ Yesu kosɔn tuma bɛɛ.</w:t>
            </w:r>
          </w:p>
          <w:p w14:paraId="20C0DFFD" w14:textId="77777777" w:rsidR="001D3C61" w:rsidRPr="002F3DD8" w:rsidRDefault="001D3C61" w:rsidP="009F3CE2">
            <w:pPr>
              <w:pStyle w:val="ListParagraph"/>
              <w:numPr>
                <w:ilvl w:val="0"/>
                <w:numId w:val="25"/>
              </w:numPr>
              <w:spacing w:after="0" w:line="240" w:lineRule="auto"/>
              <w:rPr>
                <w:b/>
              </w:rPr>
            </w:pPr>
            <w:r>
              <w:rPr>
                <w:b/>
              </w:rPr>
              <w:t>Mun na mɔgɔw bɛɛ bangera ni nege ye ka ɲɛnamaya kɛ yɛrɛɲini na?</w:t>
            </w:r>
          </w:p>
          <w:p w14:paraId="225DA363" w14:textId="77777777" w:rsidR="001D3C61" w:rsidRPr="002F3DD8" w:rsidRDefault="001D3C61" w:rsidP="009F3CE2">
            <w:pPr>
              <w:pStyle w:val="ListParagraph"/>
              <w:numPr>
                <w:ilvl w:val="0"/>
                <w:numId w:val="25"/>
              </w:numPr>
              <w:spacing w:after="0" w:line="240" w:lineRule="auto"/>
              <w:rPr>
                <w:b/>
              </w:rPr>
            </w:pPr>
            <w:r>
              <w:rPr>
                <w:b/>
              </w:rPr>
              <w:t>Yala i b’a miiri ko i farafaralen bɛ ka ɲɛnamaya kɛ Ala kosɔn ani i ka ɲɛnamaya sirilen bɛ jurumu la wa? N’o don, i bɛ se ka mun kɛ walisa i ka a to Ala k’i ka ɲɛnamaya bɛɛ dila?</w:t>
            </w:r>
          </w:p>
          <w:p w14:paraId="7D51C276" w14:textId="77777777" w:rsidR="001D3C61" w:rsidRDefault="001D3C61" w:rsidP="00D00093"/>
          <w:p w14:paraId="449E1D3B" w14:textId="77777777" w:rsidR="001D3C61" w:rsidRPr="000120FC" w:rsidRDefault="001D3C61" w:rsidP="009F3CE2">
            <w:pPr>
              <w:pStyle w:val="ListParagraph"/>
              <w:numPr>
                <w:ilvl w:val="0"/>
                <w:numId w:val="9"/>
              </w:numPr>
              <w:spacing w:after="0" w:line="240" w:lineRule="auto"/>
            </w:pPr>
            <w:r w:rsidRPr="008C4A7F">
              <w:rPr>
                <w:b/>
              </w:rPr>
              <w:t>Bolo</w:t>
            </w:r>
            <w:r>
              <w:rPr>
                <w:b/>
              </w:rPr>
              <w:t>w</w:t>
            </w:r>
            <w:r w:rsidRPr="008C4A7F">
              <w:rPr>
                <w:b/>
              </w:rPr>
              <w:t>: An bɛ se ka Ala ka Kuma waleya cogo di?</w:t>
            </w:r>
          </w:p>
          <w:p w14:paraId="00D43DB9" w14:textId="77777777" w:rsidR="001D3C61" w:rsidRDefault="001D3C61" w:rsidP="00D00093">
            <w:r>
              <w:t>Ni Senu ka Krecɛn fa, o man kan ka kɛ ko ye min bɛ kɛ siɲɛ kelen, nka a ka kan ka kɛ don o don ko ye. Ni kerecɛn bɛ ɲɛnamaya kɛ ka bɔ Ala ka sebaaya la, a yɛrɛ ka sebaaya nɔ na, u bɛ seereya kɛ Ala ka baara kan u ka ɲɛnamaya kɔnɔ. U bɛ se ka fɛn caman kɛ ni Ala ka sebaaya ye ka tɛmɛ u yɛrɛ ka sebaaya kan.</w:t>
            </w:r>
          </w:p>
          <w:p w14:paraId="69509B26" w14:textId="77777777" w:rsidR="001D3C61" w:rsidRPr="00686F9F" w:rsidRDefault="001D3C61" w:rsidP="009F3CE2">
            <w:pPr>
              <w:pStyle w:val="ListParagraph"/>
              <w:numPr>
                <w:ilvl w:val="0"/>
                <w:numId w:val="25"/>
              </w:numPr>
              <w:spacing w:after="0" w:line="240" w:lineRule="auto"/>
              <w:rPr>
                <w:b/>
              </w:rPr>
            </w:pPr>
            <w:r w:rsidRPr="00686F9F">
              <w:rPr>
                <w:b/>
              </w:rPr>
              <w:t>I bɛ se ka Kibaru Duman jira cogo di ko mɔgɔ o mɔgɔ bɛ Matigi tɔgɔ wele, o na kisi?</w:t>
            </w:r>
          </w:p>
          <w:p w14:paraId="545D02CE" w14:textId="77777777" w:rsidR="001D3C61" w:rsidRPr="002F3DD8" w:rsidRDefault="001D3C61" w:rsidP="009F3CE2">
            <w:pPr>
              <w:pStyle w:val="ListParagraph"/>
              <w:numPr>
                <w:ilvl w:val="0"/>
                <w:numId w:val="25"/>
              </w:numPr>
              <w:spacing w:after="0" w:line="240" w:lineRule="auto"/>
              <w:rPr>
                <w:b/>
              </w:rPr>
            </w:pPr>
            <w:r>
              <w:rPr>
                <w:b/>
              </w:rPr>
              <w:t>I bɛ se ka mun kɛ ni i ma fa Ni Senu la abada?</w:t>
            </w:r>
          </w:p>
          <w:p w14:paraId="0F4183C3" w14:textId="77777777" w:rsidR="001D3C61" w:rsidRDefault="001D3C61" w:rsidP="00D00093"/>
        </w:tc>
      </w:tr>
      <w:tr w:rsidR="001D3C61" w:rsidRPr="001D3C61" w14:paraId="69C8D031" w14:textId="77777777" w:rsidTr="00D00093">
        <w:tc>
          <w:tcPr>
            <w:tcW w:w="1705" w:type="dxa"/>
          </w:tcPr>
          <w:p w14:paraId="48AA9EC7" w14:textId="77777777" w:rsidR="001D3C61" w:rsidRPr="0068101F" w:rsidRDefault="001D3C61" w:rsidP="00D00093">
            <w:pPr>
              <w:jc w:val="center"/>
              <w:rPr>
                <w:b/>
                <w:sz w:val="28"/>
                <w:szCs w:val="28"/>
              </w:rPr>
            </w:pPr>
            <w:r w:rsidRPr="0068101F">
              <w:rPr>
                <w:b/>
                <w:sz w:val="28"/>
                <w:szCs w:val="28"/>
              </w:rPr>
              <w:t>Ka waleya</w:t>
            </w:r>
          </w:p>
          <w:p w14:paraId="549A0F35" w14:textId="77777777" w:rsidR="001D3C61" w:rsidRDefault="001D3C61" w:rsidP="00D00093">
            <w:pPr>
              <w:jc w:val="center"/>
              <w:rPr>
                <w:b/>
              </w:rPr>
            </w:pPr>
          </w:p>
          <w:p w14:paraId="35465911" w14:textId="77777777" w:rsidR="001D3C61" w:rsidRDefault="001D3C61" w:rsidP="00D00093">
            <w:pPr>
              <w:jc w:val="center"/>
              <w:rPr>
                <w:b/>
              </w:rPr>
            </w:pPr>
          </w:p>
        </w:tc>
        <w:tc>
          <w:tcPr>
            <w:tcW w:w="7645" w:type="dxa"/>
          </w:tcPr>
          <w:p w14:paraId="66D3C1D5" w14:textId="77777777" w:rsidR="001D3C61" w:rsidRDefault="001D3C61" w:rsidP="009F3CE2">
            <w:pPr>
              <w:pStyle w:val="ListParagraph"/>
              <w:numPr>
                <w:ilvl w:val="0"/>
                <w:numId w:val="18"/>
              </w:numPr>
              <w:spacing w:after="0" w:line="240" w:lineRule="auto"/>
            </w:pPr>
            <w:r>
              <w:t>A ɲini mɔgɔ dɔ fɛ a ka Bibulu kalansen kunba lakali kokura.</w:t>
            </w:r>
          </w:p>
          <w:p w14:paraId="64BFEE5B" w14:textId="77777777" w:rsidR="001D3C61" w:rsidRDefault="001D3C61" w:rsidP="009F3CE2">
            <w:pPr>
              <w:pStyle w:val="ListParagraph"/>
              <w:numPr>
                <w:ilvl w:val="0"/>
                <w:numId w:val="18"/>
              </w:numPr>
              <w:spacing w:after="0" w:line="240" w:lineRule="auto"/>
            </w:pPr>
            <w:r>
              <w:t>A ɲini jɛkulu fɛ u k’a fɔ u hakili la Ala b’a fɛ u ka bi kalan jaabi cogo min na.</w:t>
            </w:r>
          </w:p>
          <w:p w14:paraId="3227FB11" w14:textId="77777777" w:rsidR="001D3C61" w:rsidRDefault="001D3C61" w:rsidP="009F3CE2">
            <w:pPr>
              <w:pStyle w:val="ListParagraph"/>
              <w:numPr>
                <w:ilvl w:val="0"/>
                <w:numId w:val="18"/>
              </w:numPr>
              <w:spacing w:after="0" w:line="240" w:lineRule="auto"/>
            </w:pPr>
            <w:r>
              <w:t>Aw ye waati kɛ delili la aw ka sigida la, ɲɔgɔn kosɔn, ani hakilitigiya kama bi kalan kɛcogo la.</w:t>
            </w:r>
          </w:p>
          <w:p w14:paraId="42D78521" w14:textId="77777777" w:rsidR="001D3C61" w:rsidRPr="001812C4" w:rsidRDefault="001D3C61" w:rsidP="009F3CE2">
            <w:pPr>
              <w:pStyle w:val="ListParagraph"/>
              <w:numPr>
                <w:ilvl w:val="0"/>
                <w:numId w:val="18"/>
              </w:numPr>
              <w:spacing w:after="0" w:line="240" w:lineRule="auto"/>
            </w:pPr>
            <w:r>
              <w:t>A dafa ni kulu ye Matigi ka delili kɛ ɲɔgɔn fɛ.</w:t>
            </w:r>
          </w:p>
          <w:p w14:paraId="611B278A" w14:textId="77777777" w:rsidR="001D3C61" w:rsidRDefault="001D3C61" w:rsidP="00D00093">
            <w:pPr>
              <w:rPr>
                <w:b/>
              </w:rPr>
            </w:pPr>
          </w:p>
        </w:tc>
      </w:tr>
    </w:tbl>
    <w:p w14:paraId="094606C0" w14:textId="77777777" w:rsidR="001D3C61" w:rsidRPr="001D3C61" w:rsidRDefault="001D3C61" w:rsidP="001D3C61">
      <w:pPr>
        <w:spacing w:after="0"/>
        <w:jc w:val="center"/>
        <w:rPr>
          <w:sz w:val="28"/>
          <w:szCs w:val="28"/>
          <w:lang w:val="es-US"/>
        </w:rPr>
      </w:pPr>
      <w:r w:rsidRPr="001D3C61">
        <w:rPr>
          <w:b/>
          <w:i/>
          <w:sz w:val="28"/>
          <w:szCs w:val="28"/>
          <w:lang w:val="es-US"/>
        </w:rPr>
        <w:lastRenderedPageBreak/>
        <w:t xml:space="preserve">YESU </w:t>
      </w:r>
      <w:r w:rsidRPr="001D3C61">
        <w:rPr>
          <w:sz w:val="28"/>
          <w:szCs w:val="28"/>
          <w:lang w:val="es-US"/>
        </w:rPr>
        <w:t>ka filimu waajuli yɔrɔ Bibulu kalansen #93</w:t>
      </w:r>
    </w:p>
    <w:p w14:paraId="5E7DA3C7" w14:textId="77777777" w:rsidR="001D3C61" w:rsidRPr="001D3C61" w:rsidRDefault="001D3C61" w:rsidP="001D3C61">
      <w:pPr>
        <w:rPr>
          <w:lang w:val="es-US"/>
        </w:rPr>
      </w:pPr>
    </w:p>
    <w:tbl>
      <w:tblPr>
        <w:tblStyle w:val="TableGrid"/>
        <w:tblW w:w="0" w:type="auto"/>
        <w:tblLook w:val="04A0" w:firstRow="1" w:lastRow="0" w:firstColumn="1" w:lastColumn="0" w:noHBand="0" w:noVBand="1"/>
      </w:tblPr>
      <w:tblGrid>
        <w:gridCol w:w="1702"/>
        <w:gridCol w:w="4508"/>
        <w:gridCol w:w="3104"/>
      </w:tblGrid>
      <w:tr w:rsidR="001D3C61" w:rsidRPr="003237DD" w14:paraId="168B7814" w14:textId="77777777" w:rsidTr="00D00093">
        <w:tc>
          <w:tcPr>
            <w:tcW w:w="1702" w:type="dxa"/>
            <w:tcBorders>
              <w:top w:val="single" w:sz="18" w:space="0" w:color="auto"/>
              <w:left w:val="single" w:sz="18" w:space="0" w:color="auto"/>
            </w:tcBorders>
            <w:shd w:val="clear" w:color="auto" w:fill="FFFFFF" w:themeFill="background1"/>
          </w:tcPr>
          <w:p w14:paraId="1500F3B2" w14:textId="77777777" w:rsidR="001D3C61" w:rsidRPr="003237DD" w:rsidRDefault="001D3C61" w:rsidP="00D00093">
            <w:pPr>
              <w:rPr>
                <w:b/>
              </w:rPr>
            </w:pPr>
            <w:r w:rsidRPr="003237DD">
              <w:rPr>
                <w:b/>
              </w:rPr>
              <w:t>Kalansen tɔgɔ:</w:t>
            </w:r>
          </w:p>
        </w:tc>
        <w:tc>
          <w:tcPr>
            <w:tcW w:w="4508" w:type="dxa"/>
            <w:tcBorders>
              <w:top w:val="single" w:sz="18" w:space="0" w:color="auto"/>
            </w:tcBorders>
            <w:shd w:val="clear" w:color="auto" w:fill="FFFFFF" w:themeFill="background1"/>
          </w:tcPr>
          <w:p w14:paraId="6091A471" w14:textId="77777777" w:rsidR="001D3C61" w:rsidRPr="003237DD" w:rsidRDefault="001D3C61" w:rsidP="00D00093">
            <w:pPr>
              <w:rPr>
                <w:b/>
              </w:rPr>
            </w:pPr>
            <w:r>
              <w:rPr>
                <w:b/>
              </w:rPr>
              <w:t>Yesu Masiya ka jɛkulu</w:t>
            </w:r>
          </w:p>
        </w:tc>
        <w:tc>
          <w:tcPr>
            <w:tcW w:w="3104" w:type="dxa"/>
            <w:tcBorders>
              <w:top w:val="single" w:sz="18" w:space="0" w:color="auto"/>
              <w:right w:val="single" w:sz="18" w:space="0" w:color="auto"/>
            </w:tcBorders>
          </w:tcPr>
          <w:p w14:paraId="4E5E6668" w14:textId="77777777" w:rsidR="001D3C61" w:rsidRPr="003237DD" w:rsidRDefault="001D3C61" w:rsidP="00D00093">
            <w:pPr>
              <w:jc w:val="center"/>
              <w:rPr>
                <w:sz w:val="24"/>
                <w:szCs w:val="24"/>
              </w:rPr>
            </w:pPr>
            <w:r>
              <w:rPr>
                <w:b/>
                <w:sz w:val="24"/>
                <w:szCs w:val="24"/>
              </w:rPr>
              <w:t>Ja</w:t>
            </w:r>
          </w:p>
        </w:tc>
      </w:tr>
      <w:tr w:rsidR="001D3C61" w:rsidRPr="003237DD" w14:paraId="28A57526" w14:textId="77777777" w:rsidTr="00D00093">
        <w:tc>
          <w:tcPr>
            <w:tcW w:w="1702" w:type="dxa"/>
            <w:tcBorders>
              <w:left w:val="single" w:sz="18" w:space="0" w:color="auto"/>
            </w:tcBorders>
            <w:shd w:val="clear" w:color="auto" w:fill="FFFFFF" w:themeFill="background1"/>
          </w:tcPr>
          <w:p w14:paraId="7F8A5800" w14:textId="77777777" w:rsidR="001D3C61" w:rsidRPr="003237DD" w:rsidRDefault="001D3C61" w:rsidP="00D00093">
            <w:pPr>
              <w:rPr>
                <w:b/>
              </w:rPr>
            </w:pPr>
            <w:r w:rsidRPr="003237DD">
              <w:rPr>
                <w:b/>
              </w:rPr>
              <w:t>Kalansenw kɔnɔkow:</w:t>
            </w:r>
          </w:p>
        </w:tc>
        <w:tc>
          <w:tcPr>
            <w:tcW w:w="4508" w:type="dxa"/>
            <w:shd w:val="clear" w:color="auto" w:fill="FFFFFF" w:themeFill="background1"/>
          </w:tcPr>
          <w:p w14:paraId="795EF5CD" w14:textId="77777777" w:rsidR="001D3C61" w:rsidRPr="003237DD" w:rsidRDefault="001D3C61" w:rsidP="00D00093">
            <w:pPr>
              <w:rPr>
                <w:b/>
              </w:rPr>
            </w:pPr>
            <w:r>
              <w:rPr>
                <w:b/>
              </w:rPr>
              <w:t>Kɛwalew 2:41-47</w:t>
            </w:r>
          </w:p>
        </w:tc>
        <w:tc>
          <w:tcPr>
            <w:tcW w:w="3104" w:type="dxa"/>
            <w:vMerge w:val="restart"/>
            <w:tcBorders>
              <w:right w:val="single" w:sz="18" w:space="0" w:color="auto"/>
            </w:tcBorders>
          </w:tcPr>
          <w:p w14:paraId="4B08B8C7" w14:textId="77777777" w:rsidR="001D3C61" w:rsidRPr="003237DD" w:rsidRDefault="001D3C61" w:rsidP="00D00093">
            <w:pPr>
              <w:rPr>
                <w:sz w:val="24"/>
                <w:szCs w:val="24"/>
              </w:rPr>
            </w:pPr>
          </w:p>
        </w:tc>
      </w:tr>
      <w:tr w:rsidR="001D3C61" w14:paraId="7F397A86" w14:textId="77777777" w:rsidTr="00D00093">
        <w:tc>
          <w:tcPr>
            <w:tcW w:w="1702" w:type="dxa"/>
            <w:tcBorders>
              <w:left w:val="single" w:sz="18" w:space="0" w:color="auto"/>
            </w:tcBorders>
            <w:shd w:val="clear" w:color="auto" w:fill="FFFFFF" w:themeFill="background1"/>
          </w:tcPr>
          <w:p w14:paraId="6E8BF7E3" w14:textId="77777777" w:rsidR="001D3C61" w:rsidRPr="003237DD" w:rsidRDefault="001D3C61" w:rsidP="00D00093">
            <w:pPr>
              <w:rPr>
                <w:b/>
              </w:rPr>
            </w:pPr>
            <w:r>
              <w:rPr>
                <w:b/>
              </w:rPr>
              <w:t>Sɛbɛnni filanan:</w:t>
            </w:r>
          </w:p>
        </w:tc>
        <w:tc>
          <w:tcPr>
            <w:tcW w:w="4508" w:type="dxa"/>
            <w:shd w:val="clear" w:color="auto" w:fill="FFFFFF" w:themeFill="background1"/>
          </w:tcPr>
          <w:p w14:paraId="0AB1AB71" w14:textId="77777777" w:rsidR="001D3C61" w:rsidRPr="003237DD" w:rsidRDefault="001D3C61" w:rsidP="00D00093">
            <w:pPr>
              <w:rPr>
                <w:b/>
              </w:rPr>
            </w:pPr>
            <w:r>
              <w:rPr>
                <w:b/>
              </w:rPr>
              <w:t>Efesekaw 1:15-23</w:t>
            </w:r>
          </w:p>
        </w:tc>
        <w:tc>
          <w:tcPr>
            <w:tcW w:w="3104" w:type="dxa"/>
            <w:vMerge/>
            <w:tcBorders>
              <w:right w:val="single" w:sz="18" w:space="0" w:color="auto"/>
            </w:tcBorders>
          </w:tcPr>
          <w:p w14:paraId="5D0AB7C9" w14:textId="77777777" w:rsidR="001D3C61" w:rsidRDefault="001D3C61" w:rsidP="00D00093"/>
        </w:tc>
      </w:tr>
      <w:tr w:rsidR="001D3C61" w:rsidRPr="001D3C61" w14:paraId="0F40F385" w14:textId="77777777" w:rsidTr="00D00093">
        <w:tc>
          <w:tcPr>
            <w:tcW w:w="1702" w:type="dxa"/>
            <w:tcBorders>
              <w:left w:val="single" w:sz="18" w:space="0" w:color="auto"/>
            </w:tcBorders>
            <w:shd w:val="clear" w:color="auto" w:fill="FFFFFF" w:themeFill="background1"/>
          </w:tcPr>
          <w:p w14:paraId="5B1E6515" w14:textId="77777777" w:rsidR="001D3C61" w:rsidRPr="003237DD" w:rsidRDefault="001D3C61" w:rsidP="00D00093">
            <w:pPr>
              <w:rPr>
                <w:b/>
              </w:rPr>
            </w:pPr>
            <w:r w:rsidRPr="003237DD">
              <w:rPr>
                <w:b/>
              </w:rPr>
              <w:t>Kalansenw kuntilenna:</w:t>
            </w:r>
          </w:p>
        </w:tc>
        <w:tc>
          <w:tcPr>
            <w:tcW w:w="4508" w:type="dxa"/>
            <w:shd w:val="clear" w:color="auto" w:fill="FFFFFF" w:themeFill="background1"/>
          </w:tcPr>
          <w:p w14:paraId="3818C0F4" w14:textId="77777777" w:rsidR="001D3C61" w:rsidRPr="003237DD" w:rsidRDefault="001D3C61" w:rsidP="009F3CE2">
            <w:pPr>
              <w:pStyle w:val="ListParagraph"/>
              <w:numPr>
                <w:ilvl w:val="0"/>
                <w:numId w:val="26"/>
              </w:numPr>
              <w:spacing w:after="0" w:line="240" w:lineRule="auto"/>
            </w:pPr>
            <w:r w:rsidRPr="008C4A7F">
              <w:rPr>
                <w:b/>
              </w:rPr>
              <w:t xml:space="preserve">Kuntigi </w:t>
            </w:r>
            <w:r w:rsidRPr="003237DD">
              <w:t>: A faamu ko diɲɛ bɛɛ ka Egilisi ye Yesu Krisita ka lasigiden ye dugukolo kan.</w:t>
            </w:r>
          </w:p>
          <w:p w14:paraId="28AF20D1" w14:textId="77777777" w:rsidR="001D3C61" w:rsidRPr="003237DD" w:rsidRDefault="001D3C61" w:rsidP="009F3CE2">
            <w:pPr>
              <w:pStyle w:val="ListParagraph"/>
              <w:numPr>
                <w:ilvl w:val="0"/>
                <w:numId w:val="26"/>
              </w:numPr>
              <w:spacing w:after="0" w:line="240" w:lineRule="auto"/>
            </w:pPr>
            <w:r w:rsidRPr="008C4A7F">
              <w:rPr>
                <w:b/>
              </w:rPr>
              <w:t xml:space="preserve">Dusukun </w:t>
            </w:r>
            <w:r w:rsidRPr="003237DD">
              <w:t>: Krisita ka Egilisi ka nilifɛn waleɲumandɔn, ani Ala b’a fɛ ka du</w:t>
            </w:r>
            <w:r>
              <w:t>b</w:t>
            </w:r>
            <w:r w:rsidRPr="003237DD">
              <w:t>awu minnu di i ma i krecɛnɲɔgɔnw sababu fɛ.</w:t>
            </w:r>
          </w:p>
          <w:p w14:paraId="618AB309" w14:textId="77777777" w:rsidR="001D3C61" w:rsidRPr="003237DD" w:rsidRDefault="001D3C61" w:rsidP="009F3CE2">
            <w:pPr>
              <w:pStyle w:val="ListParagraph"/>
              <w:numPr>
                <w:ilvl w:val="0"/>
                <w:numId w:val="26"/>
              </w:numPr>
              <w:spacing w:after="0" w:line="240" w:lineRule="auto"/>
            </w:pPr>
            <w:r w:rsidRPr="008C4A7F">
              <w:rPr>
                <w:b/>
              </w:rPr>
              <w:t xml:space="preserve">Bolo </w:t>
            </w:r>
            <w:r w:rsidRPr="003237DD">
              <w:t>: I n’a fɔ Krisita Farikolo yɔrɔ dɔ, aw ka fɛɛrɛ kɛrɛnkɛrɛnnenw ɲini nin dɔgɔkun in na walasa ka hinɛ, ka hinɛ, ani ka kanuya jira Egilisi kɔnɔ ani Egilisi kɔkan.</w:t>
            </w:r>
          </w:p>
          <w:p w14:paraId="21035A8E" w14:textId="77777777" w:rsidR="001D3C61" w:rsidRPr="003237DD" w:rsidRDefault="001D3C61" w:rsidP="00D00093"/>
        </w:tc>
        <w:tc>
          <w:tcPr>
            <w:tcW w:w="3104" w:type="dxa"/>
            <w:vMerge/>
            <w:tcBorders>
              <w:right w:val="single" w:sz="18" w:space="0" w:color="auto"/>
            </w:tcBorders>
          </w:tcPr>
          <w:p w14:paraId="18B5BDD9" w14:textId="77777777" w:rsidR="001D3C61" w:rsidRDefault="001D3C61" w:rsidP="00D00093"/>
        </w:tc>
      </w:tr>
      <w:tr w:rsidR="001D3C61" w:rsidRPr="003237DD" w14:paraId="5C047B6A" w14:textId="77777777" w:rsidTr="00D00093">
        <w:trPr>
          <w:trHeight w:val="350"/>
        </w:trPr>
        <w:tc>
          <w:tcPr>
            <w:tcW w:w="1702" w:type="dxa"/>
            <w:tcBorders>
              <w:left w:val="single" w:sz="18" w:space="0" w:color="auto"/>
              <w:bottom w:val="single" w:sz="4" w:space="0" w:color="auto"/>
            </w:tcBorders>
            <w:shd w:val="clear" w:color="auto" w:fill="auto"/>
          </w:tcPr>
          <w:p w14:paraId="49CAE5F2" w14:textId="77777777" w:rsidR="001D3C61" w:rsidRPr="003237DD" w:rsidRDefault="001D3C61" w:rsidP="00D00093">
            <w:pPr>
              <w:rPr>
                <w:b/>
              </w:rPr>
            </w:pPr>
            <w:r w:rsidRPr="003237DD">
              <w:rPr>
                <w:b/>
              </w:rPr>
              <w:t>Kalansen min bɛ Vɛrise dɔ kɔnɔ:</w:t>
            </w:r>
          </w:p>
        </w:tc>
        <w:tc>
          <w:tcPr>
            <w:tcW w:w="7612" w:type="dxa"/>
            <w:gridSpan w:val="2"/>
            <w:tcBorders>
              <w:bottom w:val="single" w:sz="4" w:space="0" w:color="auto"/>
              <w:right w:val="single" w:sz="18" w:space="0" w:color="auto"/>
            </w:tcBorders>
            <w:shd w:val="clear" w:color="auto" w:fill="FFFFFF" w:themeFill="background1"/>
          </w:tcPr>
          <w:p w14:paraId="07E44A56" w14:textId="77777777" w:rsidR="001D3C61" w:rsidRPr="007F1B1D" w:rsidRDefault="001D3C61" w:rsidP="00D00093">
            <w:pPr>
              <w:rPr>
                <w:rFonts w:cstheme="minorHAnsi"/>
              </w:rPr>
            </w:pPr>
            <w:r w:rsidRPr="007F1B1D">
              <w:rPr>
                <w:rFonts w:cstheme="minorHAnsi"/>
                <w:color w:val="000000"/>
                <w:shd w:val="clear" w:color="auto" w:fill="FFFFFF"/>
              </w:rPr>
              <w:t>Minnu sɔnna a ka cikan ma, olu batisera, ani mɔgɔ waa saba ɲɔgɔn farala u hakɛ kan o don na. Kɛwalew 2:41</w:t>
            </w:r>
          </w:p>
        </w:tc>
      </w:tr>
    </w:tbl>
    <w:p w14:paraId="32FF77DC" w14:textId="77777777" w:rsidR="001D3C61" w:rsidRDefault="001D3C61" w:rsidP="001D3C61"/>
    <w:tbl>
      <w:tblPr>
        <w:tblStyle w:val="TableGrid"/>
        <w:tblW w:w="0" w:type="auto"/>
        <w:tblLook w:val="04A0" w:firstRow="1" w:lastRow="0" w:firstColumn="1" w:lastColumn="0" w:noHBand="0" w:noVBand="1"/>
      </w:tblPr>
      <w:tblGrid>
        <w:gridCol w:w="1705"/>
        <w:gridCol w:w="7645"/>
      </w:tblGrid>
      <w:tr w:rsidR="001D3C61" w:rsidRPr="001D3C61" w14:paraId="49983FFB" w14:textId="77777777" w:rsidTr="00D00093">
        <w:tc>
          <w:tcPr>
            <w:tcW w:w="1705" w:type="dxa"/>
          </w:tcPr>
          <w:p w14:paraId="0DA61169" w14:textId="77777777" w:rsidR="001D3C61" w:rsidRDefault="001D3C61" w:rsidP="00D00093">
            <w:pPr>
              <w:jc w:val="center"/>
              <w:rPr>
                <w:b/>
              </w:rPr>
            </w:pPr>
            <w:r>
              <w:rPr>
                <w:b/>
              </w:rPr>
              <w:t>Texte Summary (Sɛbɛnni kuncɛcogo).</w:t>
            </w:r>
          </w:p>
          <w:p w14:paraId="36F69E7F" w14:textId="77777777" w:rsidR="001D3C61" w:rsidRDefault="001D3C61" w:rsidP="00D00093">
            <w:pPr>
              <w:jc w:val="center"/>
              <w:rPr>
                <w:b/>
              </w:rPr>
            </w:pPr>
          </w:p>
        </w:tc>
        <w:tc>
          <w:tcPr>
            <w:tcW w:w="7645" w:type="dxa"/>
          </w:tcPr>
          <w:p w14:paraId="2E2B2E34" w14:textId="77777777" w:rsidR="001D3C61" w:rsidRPr="007F1B1D" w:rsidRDefault="001D3C61" w:rsidP="00D00093">
            <w:r>
              <w:t>Pantekɔti don na, a falen kɔ Ni Senu la, Piɛrɛ ye Kibaru Duman fɔ Yahutu ba caman ye minnu tun ye ɲɔgɔn lajɛn Jerusalɛm ka bɔ diɲɛ fan bɛɛ la Yahutuw ka seli kama. Ni Senu min ye baara kɛ ni sebaaya ye kalandenw na minnu tun falen bɛ Ni Senu la, o fana bɛ baara kɛ jama cɛma minnu ye Piɛrɛ ka waajuli lamɛn. Mɔgɔ ba caman kisira. O Yesu nɔfɛmɔgɔ kura minnu kisilen don, olu y’a daminɛ ka ɲɔgɔn lajɛn bato kama, ka dusu don u kɔnɔ, ka mɔgɔw kalan ani ka jɛɲɔgɔnya kɛ. Yesu ka kisili ɲagali ye dannabaa kuraw fa fo u y'u bolofɛnw bɛɛ tila ɲɔgɔn fɛ, ani mago tun bɛ mɔgɔ o mɔgɔ la, u tun bɛ o di.</w:t>
            </w:r>
          </w:p>
        </w:tc>
      </w:tr>
      <w:tr w:rsidR="001D3C61" w:rsidRPr="001D3C61" w14:paraId="00CB47A3" w14:textId="77777777" w:rsidTr="00D00093">
        <w:tc>
          <w:tcPr>
            <w:tcW w:w="1705" w:type="dxa"/>
          </w:tcPr>
          <w:p w14:paraId="70DB57C6" w14:textId="77777777" w:rsidR="001D3C61" w:rsidRDefault="001D3C61" w:rsidP="00D00093">
            <w:pPr>
              <w:jc w:val="center"/>
              <w:rPr>
                <w:b/>
              </w:rPr>
            </w:pPr>
            <w:r>
              <w:rPr>
                <w:b/>
              </w:rPr>
              <w:t>Kalan min bɛ bɔ Ja la</w:t>
            </w:r>
          </w:p>
        </w:tc>
        <w:tc>
          <w:tcPr>
            <w:tcW w:w="7645" w:type="dxa"/>
          </w:tcPr>
          <w:p w14:paraId="29C32DBC" w14:textId="77777777" w:rsidR="001D3C61" w:rsidRPr="00712977" w:rsidRDefault="001D3C61" w:rsidP="009A60EF">
            <w:pPr>
              <w:pStyle w:val="ListParagraph"/>
              <w:numPr>
                <w:ilvl w:val="0"/>
                <w:numId w:val="201"/>
              </w:numPr>
              <w:spacing w:after="0" w:line="240" w:lineRule="auto"/>
              <w:rPr>
                <w:b/>
              </w:rPr>
            </w:pPr>
            <w:r>
              <w:rPr>
                <w:b/>
              </w:rPr>
              <w:t xml:space="preserve">Kerecɛn fɔlɔw. </w:t>
            </w:r>
            <w:r>
              <w:t>Jama minnu ye Piɛrɛ ka waajuli fɔlɔ lamɛn, olu tun ye Yahutuw ye minnu bɔra diɲɛ fan caman na. U kɔsegira u faso la ka Yesu tila ni mɔgɔ wɛrɛw ye. Mɔgɔ minnu tun sigilen bɛ Jerusalɛm, olu tora yen ani u y’a daminɛ ka ɲɔgɔn lajɛn tuma bɛɛ.</w:t>
            </w:r>
          </w:p>
          <w:p w14:paraId="3FBE40DD" w14:textId="77777777" w:rsidR="001D3C61" w:rsidRPr="00E86E74" w:rsidRDefault="001D3C61" w:rsidP="009A60EF">
            <w:pPr>
              <w:pStyle w:val="ListParagraph"/>
              <w:numPr>
                <w:ilvl w:val="0"/>
                <w:numId w:val="201"/>
              </w:numPr>
              <w:spacing w:after="0" w:line="240" w:lineRule="auto"/>
              <w:rPr>
                <w:b/>
              </w:rPr>
            </w:pPr>
            <w:r>
              <w:rPr>
                <w:b/>
              </w:rPr>
              <w:t xml:space="preserve">Kalan min bɛ bɔ Sɛbɛnniw kɔnɔ. </w:t>
            </w:r>
            <w:r>
              <w:t>Kerecɛn fɔlɔw ka kɛwale caman dɔ tun ye k’u yɛrɛ di Ciden ka kalan ma. U y’o kɛ ni Cidenw ka u kalanni lamɛn ye, nka u ye batakiw kalan fana Cidenw tun bɛna minnu sɛbɛn egilisi dɔw ma walima bataki minnu kun ye ka jɛnsɛn egilisi caman cɛma.</w:t>
            </w:r>
          </w:p>
        </w:tc>
      </w:tr>
      <w:tr w:rsidR="001D3C61" w:rsidRPr="001D3C61" w14:paraId="2F789156" w14:textId="77777777" w:rsidTr="00D00093">
        <w:tc>
          <w:tcPr>
            <w:tcW w:w="1705" w:type="dxa"/>
          </w:tcPr>
          <w:p w14:paraId="1187FA88" w14:textId="77777777" w:rsidR="001D3C61" w:rsidRDefault="001D3C61" w:rsidP="00D00093">
            <w:pPr>
              <w:jc w:val="center"/>
              <w:rPr>
                <w:b/>
              </w:rPr>
            </w:pPr>
            <w:r>
              <w:rPr>
                <w:b/>
              </w:rPr>
              <w:t>Masalabolo</w:t>
            </w:r>
          </w:p>
          <w:p w14:paraId="28A2DD5E" w14:textId="77777777" w:rsidR="001D3C61" w:rsidRDefault="001D3C61" w:rsidP="00D00093">
            <w:pPr>
              <w:jc w:val="center"/>
            </w:pPr>
            <w:r>
              <w:rPr>
                <w:b/>
              </w:rPr>
              <w:t>Hukumu</w:t>
            </w:r>
          </w:p>
        </w:tc>
        <w:tc>
          <w:tcPr>
            <w:tcW w:w="7645" w:type="dxa"/>
          </w:tcPr>
          <w:p w14:paraId="0B1339B4" w14:textId="77777777" w:rsidR="001D3C61" w:rsidRDefault="001D3C61" w:rsidP="00D00093">
            <w:r>
              <w:t xml:space="preserve">Ni Senu falen don Pantekɔti don na, Yesu ka kalandenw labanna k’a daminɛ k’a ka ɲɛnamaya, a ka cidenyabaara ani a ka kalanw faamu kosɛbɛ. U y’a daminɛ k’a faamu cogo min na Yesu tun ye Baarakɛla Masiya tɔɔrɔlen ye, sanni ka kɛ sɔrɔdasiw ka mara sugu ye Masiya ye. Walisa ka fɛn caman dɔn Yesu ko la ani ka nisɔndiya min sɔrɔ o Krecɛn fɔlɔw la, u tun bɛna ɲɔgɔn lajɛn tuma bɛɛ. O kerecɛn fɔlɔw tun ye Yahutuw ye fɔlɔ, o la sa, u tun bɛ taa Alabatosoba la hali bi lafiɲɛ don na (sibiridon), nka o kɔfɛ, u tun bɛ ɲɔgɔn sɔrɔ ɲɔgɔn fɛ ka jɛɲɔgɔnya </w:t>
            </w:r>
            <w:r>
              <w:lastRenderedPageBreak/>
              <w:t>kɛ, ka mɔgɔw kalan ani ka dusu don u kɔnɔ dimansiladonw na, o min bɛ wele ko Matigi don (Yesu kununna don min na mɔgɔ salenw).</w:t>
            </w:r>
          </w:p>
          <w:p w14:paraId="7B99625A" w14:textId="77777777" w:rsidR="001D3C61" w:rsidRDefault="001D3C61" w:rsidP="00D00093"/>
          <w:p w14:paraId="465F027B" w14:textId="77777777" w:rsidR="001D3C61" w:rsidRPr="00712977" w:rsidRDefault="001D3C61" w:rsidP="00D00093">
            <w:r>
              <w:rPr>
                <w:b/>
              </w:rPr>
              <w:t xml:space="preserve">Sɛbɛn filanan: </w:t>
            </w:r>
            <w:r>
              <w:t>Efesekaw ka sɛbɛn kɔnɔ, Ciden Pol bɛ ka sɛbɛnni kɛ Yesu Krisita ka sebaaya ni a ka sebaaya kan. O sebaaya ni o kuntigiya bɛ taa egilisi la, Ala ka mɔgɔw lajɛlen minnu bɛ Yesu Krisita dɔn iko Masiya, diɲɛ Kisibaa.</w:t>
            </w:r>
          </w:p>
          <w:p w14:paraId="45EEFA95" w14:textId="77777777" w:rsidR="001D3C61" w:rsidRDefault="001D3C61" w:rsidP="00D00093"/>
          <w:p w14:paraId="7C0FEE0F" w14:textId="77777777" w:rsidR="001D3C61" w:rsidRPr="00B00671" w:rsidRDefault="001D3C61" w:rsidP="00D00093">
            <w:pPr>
              <w:pStyle w:val="Default"/>
              <w:rPr>
                <w:rFonts w:asciiTheme="minorHAnsi" w:hAnsiTheme="minorHAnsi" w:cstheme="minorHAnsi"/>
              </w:rPr>
            </w:pPr>
            <w:r w:rsidRPr="00B00671">
              <w:rPr>
                <w:rFonts w:asciiTheme="minorHAnsi" w:hAnsiTheme="minorHAnsi" w:cstheme="minorHAnsi"/>
                <w:b/>
              </w:rPr>
              <w:t>Ka Bibulu tila ni silamɛw ye Track:</w:t>
            </w:r>
          </w:p>
          <w:p w14:paraId="0A2C9DAE" w14:textId="77777777" w:rsidR="001D3C61" w:rsidRDefault="001D3C61" w:rsidP="00D00093">
            <w:pPr>
              <w:pStyle w:val="Default"/>
              <w:spacing w:after="40"/>
              <w:rPr>
                <w:rFonts w:asciiTheme="minorHAnsi" w:hAnsiTheme="minorHAnsi" w:cstheme="minorHAnsi"/>
              </w:rPr>
            </w:pPr>
            <w:r w:rsidRPr="00B00671">
              <w:rPr>
                <w:rFonts w:asciiTheme="minorHAnsi" w:hAnsiTheme="minorHAnsi" w:cstheme="minorHAnsi"/>
              </w:rPr>
              <w:t xml:space="preserve">Eglisi tɛ mɔgɔ kura ye diɲɛ siwili walima diɲɛ tariku kɔnɔ. A sigira senkan tile 10 dɔrɔn Yesu ka wuli kɔfɛ, a bɛ san 2000 ɲɔgɔn bɔ, egilisi ye nisɔndiyaba di Ala ma, k’a to a batoli la ani ka baara kɛ a ye. Egilisi, min ye Yesu Masiya dannabaaw ye diɲɛ bɛɛ kɔnɔ, o kɔrɔlen don kosɛbɛ ka tɛmɛ silamɛya ni silamɛya jɛkulu kan, wa a ye kalan ni dugawu sɔrɔ ka bɔ Ala yɔrɔ, k’a kɛ a ka dugawu minɛn ye dugukolo kan kabini Yesu seginna sankolo la. Angilɛkan daɲɛ “egilisi” ye daɲɛ donilen ye, hali dannabaaw cɛma an ka kan ka min ɲɛfɔ tuma bɛɛ iko </w:t>
            </w:r>
            <w:r w:rsidRPr="00B00671">
              <w:rPr>
                <w:rFonts w:asciiTheme="minorHAnsi" w:hAnsiTheme="minorHAnsi" w:cstheme="minorHAnsi"/>
                <w:b/>
                <w:bCs/>
              </w:rPr>
              <w:t xml:space="preserve">mɔgɔw </w:t>
            </w:r>
            <w:r w:rsidRPr="00B00671">
              <w:rPr>
                <w:rFonts w:asciiTheme="minorHAnsi" w:hAnsiTheme="minorHAnsi" w:cstheme="minorHAnsi"/>
              </w:rPr>
              <w:t xml:space="preserve">, wa ko boon tɛ. Ka fara o kan, danfara bɛ yen min </w:t>
            </w:r>
            <w:r w:rsidRPr="00B00671">
              <w:rPr>
                <w:rFonts w:asciiTheme="minorHAnsi" w:hAnsiTheme="minorHAnsi" w:cstheme="minorHAnsi"/>
              </w:rPr>
              <w:softHyphen/>
              <w:t>ka kan ka kɛ diɲɛ bɛɛ ka egilisi ni sigida egilisi cɛ. Sigida bɛ bɛn fɔlɔ ma, k’a sɔrɔ jɛkulu/ jamat bɛ bɛn filanan ma.</w:t>
            </w:r>
          </w:p>
          <w:p w14:paraId="6CA9C2CC" w14:textId="77777777" w:rsidR="001D3C61" w:rsidRPr="00B00671" w:rsidRDefault="001D3C61" w:rsidP="00D00093">
            <w:pPr>
              <w:pStyle w:val="Default"/>
              <w:spacing w:after="40"/>
              <w:rPr>
                <w:rFonts w:asciiTheme="minorHAnsi" w:hAnsiTheme="minorHAnsi" w:cstheme="minorHAnsi"/>
              </w:rPr>
            </w:pPr>
          </w:p>
          <w:p w14:paraId="47A2FADA" w14:textId="77777777" w:rsidR="001D3C61" w:rsidRDefault="001D3C61" w:rsidP="00D00093">
            <w:pPr>
              <w:pStyle w:val="Default"/>
              <w:spacing w:after="40"/>
              <w:rPr>
                <w:rFonts w:asciiTheme="minorHAnsi" w:hAnsiTheme="minorHAnsi" w:cstheme="minorHAnsi"/>
              </w:rPr>
            </w:pPr>
            <w:r w:rsidRPr="00B00671">
              <w:rPr>
                <w:rFonts w:asciiTheme="minorHAnsi" w:hAnsiTheme="minorHAnsi" w:cstheme="minorHAnsi"/>
                <w:b/>
                <w:bCs/>
              </w:rPr>
              <w:t xml:space="preserve">Silamɛya fan minnu bɛ a nɔfɛmɔgɔw ni a nɔfɛmɔgɔw bɛ se ka kɛ minnu ye, olu dɔ ye sigida ye. </w:t>
            </w:r>
            <w:r w:rsidRPr="00B00671">
              <w:rPr>
                <w:rFonts w:asciiTheme="minorHAnsi" w:hAnsiTheme="minorHAnsi" w:cstheme="minorHAnsi"/>
              </w:rPr>
              <w:t>Sigida ( ummah ) bɛ mɔgɔw siri ɲɔgɔn na a ka balimaya / balimamusoya fɛ, a teriw ka degun fɛ, ani a ka laadili fɛ. O ye ko ye min bɛ fɛn bɛɛ lajɛlen na silamɛ fanba ka don o don ɲɛnamaya kɔnɔ. An y’a kɔlɔsi, ka bɔ an yɛrɛ ka ko kɛlenw na, ko MBB (Silamɛw ka dannabaaw) ka teli ka dusu tiɲɛ sigida dɛsɛ fɛ, egilisi bɛ min di u ma tiɲɛ na, ani teriya ni jɛɲɔgɔnya fitinin min bɛ u sɔrɔ dannabaaw fɛ.</w:t>
            </w:r>
          </w:p>
          <w:p w14:paraId="527E6904" w14:textId="77777777" w:rsidR="001D3C61" w:rsidRPr="00B00671" w:rsidRDefault="001D3C61" w:rsidP="00D00093">
            <w:pPr>
              <w:pStyle w:val="Default"/>
              <w:spacing w:after="40"/>
              <w:rPr>
                <w:rFonts w:asciiTheme="minorHAnsi" w:hAnsiTheme="minorHAnsi" w:cstheme="minorHAnsi"/>
              </w:rPr>
            </w:pPr>
          </w:p>
          <w:p w14:paraId="568FA6E7" w14:textId="77777777" w:rsidR="001D3C61" w:rsidRDefault="001D3C61" w:rsidP="00D00093">
            <w:pPr>
              <w:pStyle w:val="Default"/>
              <w:spacing w:after="40"/>
              <w:rPr>
                <w:rFonts w:asciiTheme="minorHAnsi" w:hAnsiTheme="minorHAnsi" w:cstheme="minorHAnsi"/>
              </w:rPr>
            </w:pPr>
            <w:r w:rsidRPr="00B00671">
              <w:rPr>
                <w:rFonts w:asciiTheme="minorHAnsi" w:hAnsiTheme="minorHAnsi" w:cstheme="minorHAnsi"/>
                <w:b/>
                <w:bCs/>
              </w:rPr>
              <w:t xml:space="preserve">Sigida baara nafama dɔ ye ka danyɔrɔ di silamɛ ma. </w:t>
            </w:r>
            <w:r w:rsidRPr="00B00671">
              <w:rPr>
                <w:rFonts w:asciiTheme="minorHAnsi" w:hAnsiTheme="minorHAnsi" w:cstheme="minorHAnsi"/>
              </w:rPr>
              <w:t xml:space="preserve">Silamɛ ye jɛkulu mɔgɔ dɔ ye, silamɛya diinɛ mɔgɔ dɔ. Egilisi bɛ se ka </w:t>
            </w:r>
            <w:r w:rsidRPr="00B00671">
              <w:rPr>
                <w:rFonts w:asciiTheme="minorHAnsi" w:hAnsiTheme="minorHAnsi" w:cstheme="minorHAnsi"/>
                <w:b/>
                <w:bCs/>
              </w:rPr>
              <w:t xml:space="preserve">dannabaa ka danbe kura sabati </w:t>
            </w:r>
            <w:r w:rsidRPr="00B00671">
              <w:rPr>
                <w:rFonts w:asciiTheme="minorHAnsi" w:hAnsiTheme="minorHAnsi" w:cstheme="minorHAnsi"/>
              </w:rPr>
              <w:t>, k’a hakili jigin u ye mɔgɔ minnu ye Krisita la, ani k’o fɛn caman tigɛli misali kɛ egilisi ka ɲɛnamaya kɔnɔ: denkɛ, ciyɛntala, denbaya kura mɔgɔ ani masaya kura mɔgɔ.</w:t>
            </w:r>
          </w:p>
          <w:p w14:paraId="6002CDB3" w14:textId="77777777" w:rsidR="001D3C61" w:rsidRDefault="001D3C61" w:rsidP="00D00093">
            <w:pPr>
              <w:pStyle w:val="Default"/>
              <w:spacing w:after="40"/>
              <w:rPr>
                <w:rFonts w:asciiTheme="minorHAnsi" w:hAnsiTheme="minorHAnsi" w:cstheme="minorHAnsi"/>
              </w:rPr>
            </w:pPr>
          </w:p>
          <w:p w14:paraId="669A2770" w14:textId="77777777" w:rsidR="001D3C61" w:rsidRPr="00B00671" w:rsidRDefault="001D3C61" w:rsidP="00D00093">
            <w:pPr>
              <w:pStyle w:val="Pa16"/>
              <w:spacing w:after="80"/>
              <w:rPr>
                <w:rFonts w:asciiTheme="minorHAnsi" w:hAnsiTheme="minorHAnsi" w:cstheme="minorHAnsi"/>
                <w:color w:val="000000"/>
              </w:rPr>
            </w:pPr>
            <w:r w:rsidRPr="00B00671">
              <w:rPr>
                <w:rFonts w:asciiTheme="minorHAnsi" w:hAnsiTheme="minorHAnsi" w:cstheme="minorHAnsi"/>
                <w:color w:val="000000"/>
              </w:rPr>
              <w:t>Mɔgɔ 3000 ɲɔgɔn batisera o don na, ka fara dannabaaw ka jɛkulu kan. A ka c’a la, u tun bɔra diɲɛ fan bɛɛ la ani ɲɛnamaya kɛcogo bɛɛ la.</w:t>
            </w:r>
          </w:p>
          <w:p w14:paraId="42E7E49B" w14:textId="77777777" w:rsidR="001D3C61" w:rsidRPr="00B00671" w:rsidRDefault="001D3C61" w:rsidP="00D00093">
            <w:pPr>
              <w:pStyle w:val="Default"/>
              <w:spacing w:after="40"/>
              <w:rPr>
                <w:rFonts w:asciiTheme="minorHAnsi" w:hAnsiTheme="minorHAnsi" w:cstheme="minorHAnsi"/>
              </w:rPr>
            </w:pPr>
            <w:r w:rsidRPr="00B00671">
              <w:rPr>
                <w:rFonts w:asciiTheme="minorHAnsi" w:hAnsiTheme="minorHAnsi" w:cstheme="minorHAnsi"/>
              </w:rPr>
              <w:t xml:space="preserve">15 mɔgɔw kuluw walima siyaw jiralen bɛ Kɛwalew 2:9-11 kɔnɔ. O jamanaw tun bɛ o waati </w:t>
            </w:r>
            <w:r w:rsidRPr="00B00671">
              <w:rPr>
                <w:rFonts w:asciiTheme="minorHAnsi" w:hAnsiTheme="minorHAnsi" w:cstheme="minorHAnsi"/>
                <w:b/>
                <w:bCs/>
              </w:rPr>
              <w:t xml:space="preserve">diɲɛ dɔnta jira. </w:t>
            </w:r>
            <w:r w:rsidRPr="00B00671">
              <w:rPr>
                <w:rFonts w:asciiTheme="minorHAnsi" w:hAnsiTheme="minorHAnsi" w:cstheme="minorHAnsi"/>
              </w:rPr>
              <w:t xml:space="preserve">Aw ye aw teri ɲininkalikɛla ladɔnniya ko o jamanaw tun ye Pɛrɛsikaw (Partikaw, Mɛdikaw, Ɛlamɛkaw, Mezopotamikaw), Misirakaw, Worodugu Afirikikaw (Libi, Sirine), ani Arabuw ye, ani ko o jamanaw sigilen bɛ diɲɛ kɔnɔ hali bi silamɛ jamanabaw kɔnɔ Worodugu fan </w:t>
            </w:r>
            <w:r w:rsidRPr="00B00671">
              <w:rPr>
                <w:rFonts w:asciiTheme="minorHAnsi" w:hAnsiTheme="minorHAnsi" w:cstheme="minorHAnsi"/>
              </w:rPr>
              <w:softHyphen/>
              <w:t>bɛɛ la Afiriki ani cɛmancɛ kɔrɔnfɛla. N’a sɔrɔ i terikɛ bɛnbaw ye Kibaru Duman mɛn Piɛrɛ fɛ!</w:t>
            </w:r>
          </w:p>
          <w:p w14:paraId="5539DDE2" w14:textId="77777777" w:rsidR="001D3C61" w:rsidRPr="00B00671" w:rsidRDefault="001D3C61" w:rsidP="00D00093">
            <w:pPr>
              <w:pStyle w:val="Default"/>
              <w:spacing w:after="40"/>
              <w:rPr>
                <w:rFonts w:asciiTheme="minorHAnsi" w:hAnsiTheme="minorHAnsi" w:cstheme="minorHAnsi"/>
              </w:rPr>
            </w:pPr>
          </w:p>
          <w:p w14:paraId="2801FD32" w14:textId="77777777" w:rsidR="001D3C61" w:rsidRPr="00B00671" w:rsidRDefault="001D3C61" w:rsidP="00D00093">
            <w:pPr>
              <w:pStyle w:val="Default"/>
              <w:rPr>
                <w:rFonts w:asciiTheme="minorHAnsi" w:hAnsiTheme="minorHAnsi" w:cstheme="minorHAnsi"/>
              </w:rPr>
            </w:pPr>
            <w:r w:rsidRPr="00B00671">
              <w:rPr>
                <w:rFonts w:asciiTheme="minorHAnsi" w:hAnsiTheme="minorHAnsi" w:cstheme="minorHAnsi"/>
                <w:b/>
                <w:bCs/>
              </w:rPr>
              <w:t xml:space="preserve">Egilisi bɛ dannabaa kura ka mɔgɔya jira ani ka bonya ni maloya ko ɲɛnabɔ ni fanga ye. </w:t>
            </w:r>
            <w:r w:rsidRPr="00B00671">
              <w:rPr>
                <w:rFonts w:asciiTheme="minorHAnsi" w:hAnsiTheme="minorHAnsi" w:cstheme="minorHAnsi"/>
              </w:rPr>
              <w:t xml:space="preserve">Bonya ni maloya ye silamɛw ka diɲɛnatigɛ jateminɛcogo jɔnjɔnw ye. </w:t>
            </w:r>
            <w:r w:rsidRPr="00B00671">
              <w:rPr>
                <w:rFonts w:asciiTheme="minorHAnsi" w:hAnsiTheme="minorHAnsi" w:cstheme="minorHAnsi"/>
                <w:b/>
                <w:bCs/>
              </w:rPr>
              <w:t>Krisita dannabaa kɔrɔtara ka bɔ maloya la ka taa bonya jɔyɔrɔ la.</w:t>
            </w:r>
          </w:p>
          <w:p w14:paraId="6F5B35B0" w14:textId="77777777" w:rsidR="001D3C61" w:rsidRDefault="001D3C61" w:rsidP="00D00093">
            <w:pPr>
              <w:rPr>
                <w:rFonts w:cstheme="minorHAnsi"/>
                <w:b/>
              </w:rPr>
            </w:pPr>
          </w:p>
          <w:p w14:paraId="19278891" w14:textId="77777777" w:rsidR="001D3C61" w:rsidRDefault="001D3C61" w:rsidP="009F3CE2">
            <w:pPr>
              <w:pStyle w:val="ListParagraph"/>
              <w:numPr>
                <w:ilvl w:val="0"/>
                <w:numId w:val="126"/>
              </w:numPr>
              <w:spacing w:after="0" w:line="240" w:lineRule="auto"/>
            </w:pPr>
            <w:r>
              <w:lastRenderedPageBreak/>
              <w:t xml:space="preserve"> </w:t>
            </w:r>
            <w:r>
              <w:rPr>
                <w:rFonts w:cs="Myriad Pro"/>
                <w:b/>
                <w:bCs/>
                <w:color w:val="000000"/>
                <w:sz w:val="23"/>
                <w:szCs w:val="23"/>
              </w:rPr>
              <w:t>Nin dannabaaw ka jɛkulu kura ka ɲɛnamaya n’u ka baara kɛcogo ɲɛfɔ.</w:t>
            </w:r>
          </w:p>
          <w:p w14:paraId="1CAEDE3F" w14:textId="77777777" w:rsidR="001D3C61" w:rsidRDefault="001D3C61" w:rsidP="009F3CE2">
            <w:pPr>
              <w:pStyle w:val="ListParagraph"/>
              <w:numPr>
                <w:ilvl w:val="0"/>
                <w:numId w:val="126"/>
              </w:numPr>
              <w:spacing w:after="0" w:line="240" w:lineRule="auto"/>
            </w:pPr>
            <w:r>
              <w:t xml:space="preserve"> </w:t>
            </w:r>
            <w:r>
              <w:rPr>
                <w:rFonts w:cs="Myriad Pro"/>
                <w:b/>
                <w:bCs/>
                <w:color w:val="000000"/>
                <w:sz w:val="23"/>
                <w:szCs w:val="23"/>
              </w:rPr>
              <w:t>Yala nin bɛ i n’a fɔ sigida min na i b’a fɛ ka i sen don o la wa?</w:t>
            </w:r>
          </w:p>
          <w:p w14:paraId="7B90D9DF" w14:textId="77777777" w:rsidR="001D3C61" w:rsidRDefault="001D3C61" w:rsidP="009F3CE2">
            <w:pPr>
              <w:pStyle w:val="ListParagraph"/>
              <w:numPr>
                <w:ilvl w:val="0"/>
                <w:numId w:val="126"/>
              </w:numPr>
              <w:spacing w:after="0" w:line="240" w:lineRule="auto"/>
            </w:pPr>
            <w:r>
              <w:t xml:space="preserve"> </w:t>
            </w:r>
            <w:r>
              <w:rPr>
                <w:rFonts w:cs="Myriad Pro"/>
                <w:b/>
                <w:bCs/>
                <w:color w:val="000000"/>
                <w:sz w:val="23"/>
                <w:szCs w:val="23"/>
              </w:rPr>
              <w:t>Efesekaw 2:13-22 b’a fɔ ko Yesu Masiya ye hɛrɛ kɛ Yahutu ni siya wɛrɛw cɛ (minnu tɛ Yahutu ye), a ye u fila bɛɛ bɛn ni Ala ye a ka saya fɛ gengenjiri kan. Yesu Masiya ye yɛlɛma min don dannabaa bɛɛ la a ka sigida la, o ɲɛfɔ ka bɔ tɛmɛsira 19-22 la.</w:t>
            </w:r>
          </w:p>
          <w:p w14:paraId="7F0328AF" w14:textId="77777777" w:rsidR="001D3C61" w:rsidRDefault="001D3C61" w:rsidP="00D00093"/>
          <w:p w14:paraId="373CB856" w14:textId="77777777" w:rsidR="001D3C61" w:rsidRPr="00CA4179" w:rsidRDefault="001D3C61" w:rsidP="00D00093"/>
        </w:tc>
      </w:tr>
      <w:tr w:rsidR="001D3C61" w14:paraId="3B7C6CD4" w14:textId="77777777" w:rsidTr="00D00093">
        <w:tc>
          <w:tcPr>
            <w:tcW w:w="9350" w:type="dxa"/>
            <w:gridSpan w:val="2"/>
            <w:shd w:val="clear" w:color="auto" w:fill="BFBFBF" w:themeFill="background1" w:themeFillShade="BF"/>
          </w:tcPr>
          <w:p w14:paraId="3F6C5EC4" w14:textId="77777777" w:rsidR="001D3C61" w:rsidRPr="0068101F" w:rsidRDefault="001D3C61" w:rsidP="00D00093">
            <w:pPr>
              <w:jc w:val="center"/>
              <w:rPr>
                <w:sz w:val="28"/>
                <w:szCs w:val="28"/>
              </w:rPr>
            </w:pPr>
            <w:r w:rsidRPr="0068101F">
              <w:rPr>
                <w:b/>
                <w:sz w:val="28"/>
                <w:szCs w:val="28"/>
              </w:rPr>
              <w:lastRenderedPageBreak/>
              <w:t>Bibulukalan</w:t>
            </w:r>
          </w:p>
        </w:tc>
      </w:tr>
      <w:tr w:rsidR="001D3C61" w:rsidRPr="001D3C61" w14:paraId="584267E6" w14:textId="77777777" w:rsidTr="00D00093">
        <w:tc>
          <w:tcPr>
            <w:tcW w:w="1705" w:type="dxa"/>
          </w:tcPr>
          <w:p w14:paraId="2F67E2E0" w14:textId="77777777" w:rsidR="001D3C61" w:rsidRPr="0068101F" w:rsidRDefault="001D3C61" w:rsidP="00D00093">
            <w:pPr>
              <w:jc w:val="center"/>
              <w:rPr>
                <w:b/>
                <w:sz w:val="28"/>
                <w:szCs w:val="28"/>
              </w:rPr>
            </w:pPr>
            <w:r w:rsidRPr="0068101F">
              <w:rPr>
                <w:b/>
                <w:sz w:val="28"/>
                <w:szCs w:val="28"/>
              </w:rPr>
              <w:t>Ka seli</w:t>
            </w:r>
          </w:p>
        </w:tc>
        <w:tc>
          <w:tcPr>
            <w:tcW w:w="7645" w:type="dxa"/>
          </w:tcPr>
          <w:p w14:paraId="3F776765" w14:textId="77777777" w:rsidR="001D3C61" w:rsidRDefault="001D3C61" w:rsidP="009F3CE2">
            <w:pPr>
              <w:pStyle w:val="ListParagraph"/>
              <w:numPr>
                <w:ilvl w:val="0"/>
                <w:numId w:val="12"/>
              </w:numPr>
              <w:spacing w:after="0" w:line="240" w:lineRule="auto"/>
            </w:pPr>
            <w:r>
              <w:t>Delili ɲininiw ni tanuli ɲini.</w:t>
            </w:r>
          </w:p>
          <w:p w14:paraId="62C6541F" w14:textId="77777777" w:rsidR="001D3C61" w:rsidRDefault="001D3C61" w:rsidP="009F3CE2">
            <w:pPr>
              <w:pStyle w:val="ListParagraph"/>
              <w:numPr>
                <w:ilvl w:val="0"/>
                <w:numId w:val="12"/>
              </w:numPr>
              <w:spacing w:after="0" w:line="240" w:lineRule="auto"/>
            </w:pPr>
            <w:r>
              <w:t>Barika Ala ye tanuli minnu kɛra ɲɔgɔn fɛ.</w:t>
            </w:r>
          </w:p>
          <w:p w14:paraId="6D961F92" w14:textId="77777777" w:rsidR="001D3C61" w:rsidRDefault="001D3C61" w:rsidP="009F3CE2">
            <w:pPr>
              <w:pStyle w:val="ListParagraph"/>
              <w:numPr>
                <w:ilvl w:val="0"/>
                <w:numId w:val="12"/>
              </w:numPr>
              <w:spacing w:after="0" w:line="240" w:lineRule="auto"/>
            </w:pPr>
            <w:r>
              <w:t>Delili kɛli delili ɲininiw kama.</w:t>
            </w:r>
          </w:p>
          <w:p w14:paraId="33461CF9" w14:textId="77777777" w:rsidR="001D3C61" w:rsidRDefault="001D3C61"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23D25CE4" w14:textId="77777777" w:rsidR="001D3C61" w:rsidRDefault="001D3C61" w:rsidP="00D00093"/>
        </w:tc>
      </w:tr>
      <w:tr w:rsidR="001D3C61" w:rsidRPr="001D3C61" w14:paraId="027E286F" w14:textId="77777777" w:rsidTr="00D00093">
        <w:tc>
          <w:tcPr>
            <w:tcW w:w="1705" w:type="dxa"/>
          </w:tcPr>
          <w:p w14:paraId="0698D0EE" w14:textId="77777777" w:rsidR="001D3C61" w:rsidRPr="0068101F" w:rsidRDefault="001D3C61" w:rsidP="00D00093">
            <w:pPr>
              <w:jc w:val="center"/>
              <w:rPr>
                <w:b/>
                <w:sz w:val="28"/>
                <w:szCs w:val="28"/>
              </w:rPr>
            </w:pPr>
            <w:r w:rsidRPr="0068101F">
              <w:rPr>
                <w:b/>
                <w:sz w:val="28"/>
                <w:szCs w:val="28"/>
              </w:rPr>
              <w:t>Ka mɛn</w:t>
            </w:r>
          </w:p>
        </w:tc>
        <w:tc>
          <w:tcPr>
            <w:tcW w:w="7645" w:type="dxa"/>
          </w:tcPr>
          <w:p w14:paraId="2F93DCEE" w14:textId="77777777" w:rsidR="001D3C61" w:rsidRDefault="001D3C61" w:rsidP="009F3CE2">
            <w:pPr>
              <w:pStyle w:val="ListParagraph"/>
              <w:numPr>
                <w:ilvl w:val="0"/>
                <w:numId w:val="13"/>
              </w:numPr>
              <w:spacing w:after="0" w:line="240" w:lineRule="auto"/>
            </w:pPr>
            <w:r>
              <w:t>Bibulu kalansen fila bɛɛ kalan.</w:t>
            </w:r>
          </w:p>
          <w:p w14:paraId="568F5F37" w14:textId="77777777" w:rsidR="001D3C61" w:rsidRDefault="001D3C61" w:rsidP="009F3CE2">
            <w:pPr>
              <w:pStyle w:val="ListParagraph"/>
              <w:numPr>
                <w:ilvl w:val="0"/>
                <w:numId w:val="13"/>
              </w:numPr>
              <w:spacing w:after="0" w:line="240" w:lineRule="auto"/>
            </w:pPr>
            <w:r>
              <w:t>“Text Contexte” kumasen kuncɛ ka bɔ sanfɛ kalanso kama.</w:t>
            </w:r>
          </w:p>
          <w:p w14:paraId="5544A921" w14:textId="77777777" w:rsidR="001D3C61" w:rsidRDefault="001D3C61" w:rsidP="009F3CE2">
            <w:pPr>
              <w:pStyle w:val="ListParagraph"/>
              <w:numPr>
                <w:ilvl w:val="0"/>
                <w:numId w:val="13"/>
              </w:numPr>
              <w:spacing w:after="0" w:line="240" w:lineRule="auto"/>
            </w:pPr>
            <w:r>
              <w:t>Bibulu kalansen fila bɛɛ kalan kokura.</w:t>
            </w:r>
          </w:p>
          <w:p w14:paraId="46194342" w14:textId="77777777" w:rsidR="001D3C61" w:rsidRDefault="001D3C61" w:rsidP="009F3CE2">
            <w:pPr>
              <w:pStyle w:val="ListParagraph"/>
              <w:numPr>
                <w:ilvl w:val="0"/>
                <w:numId w:val="13"/>
              </w:numPr>
              <w:spacing w:after="0" w:line="240" w:lineRule="auto"/>
            </w:pPr>
            <w:r>
              <w:t>A ɲini mɔgɔ dɔ fɛ a ka Bibulu tɛmɛsira kunba lakali kokura.</w:t>
            </w:r>
          </w:p>
          <w:p w14:paraId="523626DF" w14:textId="77777777" w:rsidR="001D3C61" w:rsidRDefault="001D3C61" w:rsidP="00D00093"/>
        </w:tc>
      </w:tr>
      <w:tr w:rsidR="001D3C61" w:rsidRPr="001D3C61" w14:paraId="7A0A4634" w14:textId="77777777" w:rsidTr="00D00093">
        <w:tc>
          <w:tcPr>
            <w:tcW w:w="1705" w:type="dxa"/>
          </w:tcPr>
          <w:p w14:paraId="3CE1E19F" w14:textId="77777777" w:rsidR="001D3C61" w:rsidRPr="0068101F" w:rsidRDefault="001D3C61" w:rsidP="00D00093">
            <w:pPr>
              <w:jc w:val="center"/>
              <w:rPr>
                <w:b/>
                <w:sz w:val="28"/>
                <w:szCs w:val="28"/>
              </w:rPr>
            </w:pPr>
            <w:r w:rsidRPr="0068101F">
              <w:rPr>
                <w:b/>
                <w:sz w:val="28"/>
                <w:szCs w:val="28"/>
              </w:rPr>
              <w:t>Niyɔrɔ</w:t>
            </w:r>
          </w:p>
        </w:tc>
        <w:tc>
          <w:tcPr>
            <w:tcW w:w="7645" w:type="dxa"/>
          </w:tcPr>
          <w:p w14:paraId="40996C8D" w14:textId="77777777" w:rsidR="001D3C61" w:rsidRDefault="001D3C61" w:rsidP="009F3CE2">
            <w:pPr>
              <w:pStyle w:val="ListParagraph"/>
              <w:numPr>
                <w:ilvl w:val="0"/>
                <w:numId w:val="14"/>
              </w:numPr>
              <w:spacing w:after="0" w:line="240" w:lineRule="auto"/>
              <w:rPr>
                <w:b/>
              </w:rPr>
            </w:pPr>
            <w:r w:rsidRPr="008C4A7F">
              <w:rPr>
                <w:b/>
              </w:rPr>
              <w:t>Kuntigi: Sɛbɛnni kɔrɔ ye mun ye?</w:t>
            </w:r>
          </w:p>
          <w:p w14:paraId="58E63B42" w14:textId="77777777" w:rsidR="001D3C61" w:rsidRPr="00B00671" w:rsidRDefault="001D3C61" w:rsidP="00D00093">
            <w:r>
              <w:t>Yesu Krisita ka nɛɛma, a ka sebaaya ani a ka makari jirali dugukolo kan, o ye diɲɛ bɛɛ ka Egilisi ye. Ni a bɛ a cogo ɲuman na, Egilisi bɛ Yesu Krisita ka kanuya jira ni kantigiya ye ɲɔgɔn fɛ ani kɛnɛmamɔgɔw fɛ. Nisɔndiya ni hami min bɛ u la ɲɔgɔn ko la, o ye seereya ye Yesu Krisita ye fɛn min Changer u ka ɲɛnamaya kɔnɔ.</w:t>
            </w:r>
          </w:p>
          <w:p w14:paraId="137C2B3F" w14:textId="77777777" w:rsidR="001D3C61" w:rsidRPr="002F3DD8" w:rsidRDefault="001D3C61" w:rsidP="009F3CE2">
            <w:pPr>
              <w:pStyle w:val="ListParagraph"/>
              <w:numPr>
                <w:ilvl w:val="0"/>
                <w:numId w:val="25"/>
              </w:numPr>
              <w:spacing w:after="0" w:line="240" w:lineRule="auto"/>
              <w:rPr>
                <w:b/>
              </w:rPr>
            </w:pPr>
            <w:r>
              <w:rPr>
                <w:b/>
              </w:rPr>
              <w:t>I ye Egilisi ye cogo kɛrɛnkɛrɛnnen jumɛnw na minnu bɛ Yesu ka kanuya ni a ka nɛɛma jira mɔgɔ wɛrɛw la?</w:t>
            </w:r>
          </w:p>
          <w:p w14:paraId="1D93C251" w14:textId="77777777" w:rsidR="001D3C61" w:rsidRPr="002F3DD8" w:rsidRDefault="001D3C61" w:rsidP="009F3CE2">
            <w:pPr>
              <w:pStyle w:val="ListParagraph"/>
              <w:numPr>
                <w:ilvl w:val="0"/>
                <w:numId w:val="25"/>
              </w:numPr>
              <w:spacing w:after="0" w:line="240" w:lineRule="auto"/>
              <w:rPr>
                <w:b/>
              </w:rPr>
            </w:pPr>
            <w:r>
              <w:rPr>
                <w:b/>
              </w:rPr>
              <w:t>Kun dɔw bɛna kɛ jumɛnw ye minnu b’a to Egilisi tɛ se ka ɲɛnamaya kɛ ka kɛɲɛ n’a ka danyɔrɔ ye kosɛbɛ iko Krisita Farikolo? Yala o kɔrɔ ko a tɛ Krisita Farikolo yɔrɔ dɔ ye tiɲɛ na wa?</w:t>
            </w:r>
          </w:p>
          <w:p w14:paraId="48925A44" w14:textId="77777777" w:rsidR="001D3C61" w:rsidRDefault="001D3C61" w:rsidP="00D00093"/>
          <w:p w14:paraId="319DCF6D" w14:textId="77777777" w:rsidR="001D3C61" w:rsidRDefault="001D3C61" w:rsidP="009F3CE2">
            <w:pPr>
              <w:pStyle w:val="ListParagraph"/>
              <w:numPr>
                <w:ilvl w:val="0"/>
                <w:numId w:val="9"/>
              </w:numPr>
              <w:spacing w:after="0" w:line="240" w:lineRule="auto"/>
              <w:rPr>
                <w:b/>
              </w:rPr>
            </w:pPr>
            <w:r>
              <w:rPr>
                <w:b/>
              </w:rPr>
              <w:t>Dusukun: Sɛbɛnni b’a fɔ ko an ka kan ka kɛ jɔn ye?</w:t>
            </w:r>
          </w:p>
          <w:p w14:paraId="0E2B5195" w14:textId="77777777" w:rsidR="001D3C61" w:rsidRPr="00B00671" w:rsidRDefault="001D3C61" w:rsidP="00D00093">
            <w:r>
              <w:t>Kerecɛn fɔlɔw tun bɛ ɲɔgɔn lajɛ tuma bɛɛ walisa ka u sen don Yesu kalan na, ka jɛɲɔgɔnya kɛ, ka kabakow kɛ, ani ka bolomafara kɛ. O krecɛn fɔlɔw ye nisɔndiya sɔrɔ u ka jurumu yafalenw na ani Ni Senu falenni na, wa o ma u kelen-kelen bɛɛ ka ɲɛnamaya dɔrɔn de sɛmɛntiya, nka u ka ɲɛnamaya kɛcogo ɲɔgɔn fɛ. O cogo kelen na fana, an ka ɲɛnamaya ka kan ka yɛlɛma taamasiyɛnw jira, k’a sɔrɔ an b’a ɲini ka kanuya ni nisɔndiya min jira an na, Yesu ye o kɛ an ni mɔgɔ wɛrɛw cɛsiraw la.</w:t>
            </w:r>
          </w:p>
          <w:p w14:paraId="2EE57176" w14:textId="77777777" w:rsidR="001D3C61" w:rsidRPr="002F3DD8" w:rsidRDefault="001D3C61" w:rsidP="009F3CE2">
            <w:pPr>
              <w:pStyle w:val="ListParagraph"/>
              <w:numPr>
                <w:ilvl w:val="0"/>
                <w:numId w:val="25"/>
              </w:numPr>
              <w:spacing w:after="0" w:line="240" w:lineRule="auto"/>
              <w:rPr>
                <w:b/>
              </w:rPr>
            </w:pPr>
            <w:r>
              <w:rPr>
                <w:b/>
              </w:rPr>
              <w:t>Yesu ka kanuya ni a ka nisɔndiya ye i dusukun yɛlɛma cogo di?</w:t>
            </w:r>
          </w:p>
          <w:p w14:paraId="333E756A" w14:textId="77777777" w:rsidR="001D3C61" w:rsidRPr="002F3DD8" w:rsidRDefault="001D3C61" w:rsidP="009F3CE2">
            <w:pPr>
              <w:pStyle w:val="ListParagraph"/>
              <w:numPr>
                <w:ilvl w:val="0"/>
                <w:numId w:val="25"/>
              </w:numPr>
              <w:spacing w:after="0" w:line="240" w:lineRule="auto"/>
              <w:rPr>
                <w:b/>
              </w:rPr>
            </w:pPr>
            <w:r>
              <w:rPr>
                <w:b/>
              </w:rPr>
              <w:t>Yala i b’a miiri dɔrɔn ko Yesu bɛ Krecɛn dusukun Changé o yɔrɔnin bɛɛ la, ko o tuma na, u Krecɛn kɔgɔlen don pewu u ka Yesu dɔnniya ni u ka kanuya la ka ɲɛsin mɔgɔ wɛrɛw ma wa? Mun na walima mun na o tɛ?</w:t>
            </w:r>
          </w:p>
          <w:p w14:paraId="7E2B2A29" w14:textId="77777777" w:rsidR="001D3C61" w:rsidRDefault="001D3C61" w:rsidP="00D00093"/>
          <w:p w14:paraId="58FD721C" w14:textId="77777777" w:rsidR="001D3C61" w:rsidRPr="000120FC" w:rsidRDefault="001D3C61" w:rsidP="009F3CE2">
            <w:pPr>
              <w:pStyle w:val="ListParagraph"/>
              <w:numPr>
                <w:ilvl w:val="0"/>
                <w:numId w:val="9"/>
              </w:numPr>
              <w:spacing w:after="0" w:line="240" w:lineRule="auto"/>
            </w:pPr>
            <w:r w:rsidRPr="008C4A7F">
              <w:rPr>
                <w:b/>
              </w:rPr>
              <w:t>Bolo: An bɛ se ka Ala ka Kuma waleya cogo di?</w:t>
            </w:r>
          </w:p>
          <w:p w14:paraId="0E0F88E5" w14:textId="77777777" w:rsidR="001D3C61" w:rsidRDefault="001D3C61" w:rsidP="00D00093">
            <w:r>
              <w:lastRenderedPageBreak/>
              <w:t>Yesu Krisita ka sebaaya seereya barikama dɔ ye ka ɲɛnamaya sɛmɛntiya egilisi fɔlɔ kɔnɔ, o tun ye kanuya, jɛɲɔgɔnya ani bolomafara ye, o Krecɛn fɔlɔw ye min jira. Hali ni a bɛ se ka kɛ ko mɔgɔ caman ye gɛlɛya sɔrɔ k’a faamu ko Yesu ye Masiya ye, kanuya ni nisɔndiyaba min ye o Yesu nɔfɛmɔgɔw yɛlɛma, u ma se k’o ɲɛmajɔ o la. Tuma dɔw la, kerecɛnw bɛ seereya min ka bon kosɛbɛ, o tɛ seereya ye, u bɛ min fɔ daɲɛw la, nka u bɛ seereya min jira u ka kanuya ni nisɔndiya walew fɛ.</w:t>
            </w:r>
          </w:p>
          <w:p w14:paraId="0503822D" w14:textId="77777777" w:rsidR="001D3C61" w:rsidRPr="002F3DD8" w:rsidRDefault="001D3C61" w:rsidP="009F3CE2">
            <w:pPr>
              <w:pStyle w:val="ListParagraph"/>
              <w:numPr>
                <w:ilvl w:val="0"/>
                <w:numId w:val="25"/>
              </w:numPr>
              <w:spacing w:after="0" w:line="240" w:lineRule="auto"/>
              <w:rPr>
                <w:b/>
              </w:rPr>
            </w:pPr>
            <w:r>
              <w:rPr>
                <w:b/>
              </w:rPr>
              <w:t>Krecɛn tɔw ye kanuya ni nisɔndiya wale nafama minnu jira i la, olu dɔw ye jumɛnw ye?</w:t>
            </w:r>
          </w:p>
          <w:p w14:paraId="72A5A8AC" w14:textId="77777777" w:rsidR="001D3C61" w:rsidRPr="002F3DD8" w:rsidRDefault="001D3C61" w:rsidP="009F3CE2">
            <w:pPr>
              <w:pStyle w:val="ListParagraph"/>
              <w:numPr>
                <w:ilvl w:val="0"/>
                <w:numId w:val="25"/>
              </w:numPr>
              <w:spacing w:after="0" w:line="240" w:lineRule="auto"/>
              <w:rPr>
                <w:b/>
              </w:rPr>
            </w:pPr>
            <w:r>
              <w:rPr>
                <w:b/>
              </w:rPr>
              <w:t>Yesu ye nilifɛn ni nɛɛma jumɛnw di i ma, i bɛ se ka minnu tila ni mɔgɔ wɛrɛw ye nin dɔgɔkun in na?</w:t>
            </w:r>
          </w:p>
          <w:p w14:paraId="5844D4C1" w14:textId="77777777" w:rsidR="001D3C61" w:rsidRDefault="001D3C61" w:rsidP="00D00093"/>
          <w:p w14:paraId="63A2DD22" w14:textId="77777777" w:rsidR="001D3C61" w:rsidRDefault="001D3C61" w:rsidP="00D00093">
            <w:r>
              <w:rPr>
                <w:b/>
              </w:rPr>
              <w:t xml:space="preserve"> </w:t>
            </w:r>
          </w:p>
        </w:tc>
      </w:tr>
      <w:tr w:rsidR="001D3C61" w:rsidRPr="001D3C61" w14:paraId="0E782A91" w14:textId="77777777" w:rsidTr="00D00093">
        <w:tc>
          <w:tcPr>
            <w:tcW w:w="1705" w:type="dxa"/>
          </w:tcPr>
          <w:p w14:paraId="77342575" w14:textId="77777777" w:rsidR="001D3C61" w:rsidRPr="0068101F" w:rsidRDefault="001D3C61" w:rsidP="00D00093">
            <w:pPr>
              <w:jc w:val="center"/>
              <w:rPr>
                <w:b/>
                <w:sz w:val="28"/>
                <w:szCs w:val="28"/>
              </w:rPr>
            </w:pPr>
            <w:r w:rsidRPr="0068101F">
              <w:rPr>
                <w:b/>
                <w:sz w:val="28"/>
                <w:szCs w:val="28"/>
              </w:rPr>
              <w:lastRenderedPageBreak/>
              <w:t>Ka waleya</w:t>
            </w:r>
          </w:p>
          <w:p w14:paraId="268E015A" w14:textId="77777777" w:rsidR="001D3C61" w:rsidRDefault="001D3C61" w:rsidP="00D00093">
            <w:pPr>
              <w:jc w:val="center"/>
              <w:rPr>
                <w:b/>
              </w:rPr>
            </w:pPr>
          </w:p>
          <w:p w14:paraId="30D69950" w14:textId="77777777" w:rsidR="001D3C61" w:rsidRDefault="001D3C61" w:rsidP="00D00093">
            <w:pPr>
              <w:jc w:val="center"/>
              <w:rPr>
                <w:b/>
              </w:rPr>
            </w:pPr>
          </w:p>
        </w:tc>
        <w:tc>
          <w:tcPr>
            <w:tcW w:w="7645" w:type="dxa"/>
          </w:tcPr>
          <w:p w14:paraId="33C44DB5" w14:textId="77777777" w:rsidR="001D3C61" w:rsidRDefault="001D3C61" w:rsidP="009F3CE2">
            <w:pPr>
              <w:pStyle w:val="ListParagraph"/>
              <w:numPr>
                <w:ilvl w:val="0"/>
                <w:numId w:val="18"/>
              </w:numPr>
              <w:spacing w:after="0" w:line="240" w:lineRule="auto"/>
            </w:pPr>
            <w:r>
              <w:t>A ɲini mɔgɔ dɔ fɛ a ka Bibulu kalansen kunba lakali kokura.</w:t>
            </w:r>
          </w:p>
          <w:p w14:paraId="0CE5E2B6" w14:textId="77777777" w:rsidR="001D3C61" w:rsidRDefault="001D3C61" w:rsidP="009F3CE2">
            <w:pPr>
              <w:pStyle w:val="ListParagraph"/>
              <w:numPr>
                <w:ilvl w:val="0"/>
                <w:numId w:val="18"/>
              </w:numPr>
              <w:spacing w:after="0" w:line="240" w:lineRule="auto"/>
            </w:pPr>
            <w:r>
              <w:t>A ɲini jɛkulu fɛ u k’a fɔ u hakili la Ala b’a fɛ u ka bi kalan jaabi cogo min na.</w:t>
            </w:r>
          </w:p>
          <w:p w14:paraId="6A371E4E" w14:textId="77777777" w:rsidR="001D3C61" w:rsidRDefault="001D3C61" w:rsidP="009F3CE2">
            <w:pPr>
              <w:pStyle w:val="ListParagraph"/>
              <w:numPr>
                <w:ilvl w:val="0"/>
                <w:numId w:val="18"/>
              </w:numPr>
              <w:spacing w:after="0" w:line="240" w:lineRule="auto"/>
            </w:pPr>
            <w:r>
              <w:t>Aw ye waati kɛ delili la aw ka sigida la, ɲɔgɔn kosɔn, ani hakilitigiya kama bi kalan kɛcogo la.</w:t>
            </w:r>
          </w:p>
          <w:p w14:paraId="5F928D65" w14:textId="77777777" w:rsidR="001D3C61" w:rsidRPr="001812C4" w:rsidRDefault="001D3C61" w:rsidP="009F3CE2">
            <w:pPr>
              <w:pStyle w:val="ListParagraph"/>
              <w:numPr>
                <w:ilvl w:val="0"/>
                <w:numId w:val="18"/>
              </w:numPr>
              <w:spacing w:after="0" w:line="240" w:lineRule="auto"/>
            </w:pPr>
            <w:r>
              <w:t>A dafara ni kulu ye Matigi ka delili kɛ ɲɔgɔn fɛ.</w:t>
            </w:r>
          </w:p>
          <w:p w14:paraId="14474D96" w14:textId="77777777" w:rsidR="001D3C61" w:rsidRDefault="001D3C61" w:rsidP="00D00093">
            <w:pPr>
              <w:rPr>
                <w:b/>
              </w:rPr>
            </w:pPr>
          </w:p>
        </w:tc>
      </w:tr>
    </w:tbl>
    <w:p w14:paraId="3305C38F" w14:textId="77777777" w:rsidR="001D3C61" w:rsidRPr="001D3C61" w:rsidRDefault="001D3C61" w:rsidP="001D3C61">
      <w:pPr>
        <w:rPr>
          <w:lang w:val="es-US"/>
        </w:rPr>
      </w:pPr>
    </w:p>
    <w:p w14:paraId="7F2C1857" w14:textId="77777777" w:rsidR="001D3C61" w:rsidRPr="001D3C61" w:rsidRDefault="001D3C61" w:rsidP="001D3C61">
      <w:pPr>
        <w:rPr>
          <w:lang w:val="es-US"/>
        </w:rPr>
      </w:pPr>
    </w:p>
    <w:p w14:paraId="57E7D9B1" w14:textId="77777777" w:rsidR="001D3C61" w:rsidRPr="001D3C61" w:rsidRDefault="001D3C61" w:rsidP="001D3C61">
      <w:pPr>
        <w:rPr>
          <w:lang w:val="es-US"/>
        </w:rPr>
      </w:pPr>
    </w:p>
    <w:p w14:paraId="749738BC" w14:textId="77777777" w:rsidR="001D3C61" w:rsidRPr="001D3C61" w:rsidRDefault="001D3C61" w:rsidP="001D3C61">
      <w:pPr>
        <w:rPr>
          <w:lang w:val="es-US"/>
        </w:rPr>
      </w:pPr>
    </w:p>
    <w:p w14:paraId="1CCCBB82" w14:textId="77777777" w:rsidR="008378BA" w:rsidRPr="001D3C61" w:rsidRDefault="008378BA" w:rsidP="008378BA">
      <w:pPr>
        <w:rPr>
          <w:lang w:val="es-US"/>
        </w:rPr>
      </w:pPr>
    </w:p>
    <w:p w14:paraId="3AEF80F3" w14:textId="59A22156" w:rsidR="008378BA" w:rsidRDefault="008378BA">
      <w:pPr>
        <w:rPr>
          <w:lang w:val="fr-FR"/>
        </w:rPr>
      </w:pPr>
      <w:r>
        <w:rPr>
          <w:lang w:val="fr-FR"/>
        </w:rPr>
        <w:br w:type="page"/>
      </w:r>
    </w:p>
    <w:p w14:paraId="74511CAB" w14:textId="77777777" w:rsidR="001D3C61" w:rsidRPr="001D3C61" w:rsidRDefault="001D3C61" w:rsidP="001D3C61">
      <w:pPr>
        <w:spacing w:after="0"/>
        <w:jc w:val="center"/>
        <w:rPr>
          <w:sz w:val="28"/>
          <w:szCs w:val="28"/>
          <w:lang w:val="fr-FR"/>
        </w:rPr>
      </w:pPr>
      <w:r w:rsidRPr="001D3C61">
        <w:rPr>
          <w:b/>
          <w:i/>
          <w:sz w:val="28"/>
          <w:szCs w:val="28"/>
          <w:lang w:val="fr-FR"/>
        </w:rPr>
        <w:lastRenderedPageBreak/>
        <w:t xml:space="preserve">YESU </w:t>
      </w:r>
      <w:r w:rsidRPr="001D3C61">
        <w:rPr>
          <w:sz w:val="28"/>
          <w:szCs w:val="28"/>
          <w:lang w:val="fr-FR"/>
        </w:rPr>
        <w:t>ka filimu waajuli yɔrɔ Bibulu kalansen # 94</w:t>
      </w:r>
    </w:p>
    <w:p w14:paraId="66C5D157" w14:textId="77777777" w:rsidR="001D3C61" w:rsidRPr="001D3C61" w:rsidRDefault="001D3C61" w:rsidP="001D3C61">
      <w:pPr>
        <w:rPr>
          <w:lang w:val="fr-FR"/>
        </w:rPr>
      </w:pPr>
    </w:p>
    <w:tbl>
      <w:tblPr>
        <w:tblStyle w:val="TableGrid"/>
        <w:tblW w:w="0" w:type="auto"/>
        <w:tblLook w:val="04A0" w:firstRow="1" w:lastRow="0" w:firstColumn="1" w:lastColumn="0" w:noHBand="0" w:noVBand="1"/>
      </w:tblPr>
      <w:tblGrid>
        <w:gridCol w:w="1699"/>
        <w:gridCol w:w="4487"/>
        <w:gridCol w:w="3128"/>
      </w:tblGrid>
      <w:tr w:rsidR="001D3C61" w:rsidRPr="003237DD" w14:paraId="5B9681A9" w14:textId="77777777" w:rsidTr="00D00093">
        <w:tc>
          <w:tcPr>
            <w:tcW w:w="1702" w:type="dxa"/>
            <w:tcBorders>
              <w:top w:val="single" w:sz="18" w:space="0" w:color="auto"/>
              <w:left w:val="single" w:sz="18" w:space="0" w:color="auto"/>
            </w:tcBorders>
            <w:shd w:val="clear" w:color="auto" w:fill="FFFFFF" w:themeFill="background1"/>
          </w:tcPr>
          <w:p w14:paraId="4DFCF54F" w14:textId="77777777" w:rsidR="001D3C61" w:rsidRPr="003237DD" w:rsidRDefault="001D3C61" w:rsidP="00D00093">
            <w:pPr>
              <w:rPr>
                <w:b/>
              </w:rPr>
            </w:pPr>
            <w:r w:rsidRPr="003237DD">
              <w:rPr>
                <w:b/>
              </w:rPr>
              <w:t>Kalansen tɔgɔ:</w:t>
            </w:r>
          </w:p>
        </w:tc>
        <w:tc>
          <w:tcPr>
            <w:tcW w:w="4508" w:type="dxa"/>
            <w:tcBorders>
              <w:top w:val="single" w:sz="18" w:space="0" w:color="auto"/>
            </w:tcBorders>
            <w:shd w:val="clear" w:color="auto" w:fill="FFFFFF" w:themeFill="background1"/>
          </w:tcPr>
          <w:p w14:paraId="7C5BB774" w14:textId="77777777" w:rsidR="001D3C61" w:rsidRPr="000E36F0" w:rsidRDefault="001D3C61" w:rsidP="00D00093">
            <w:pPr>
              <w:rPr>
                <w:rFonts w:ascii="Arial" w:hAnsi="Arial" w:cs="Arial"/>
                <w:b/>
                <w:sz w:val="20"/>
                <w:szCs w:val="20"/>
              </w:rPr>
            </w:pPr>
            <w:r w:rsidRPr="00845601">
              <w:rPr>
                <w:rFonts w:ascii="Arial" w:hAnsi="Arial" w:cs="Arial"/>
                <w:b/>
                <w:sz w:val="20"/>
                <w:szCs w:val="20"/>
              </w:rPr>
              <w:t>Piɛrɛ</w:t>
            </w:r>
            <w:r>
              <w:rPr>
                <w:rFonts w:ascii="Arial" w:hAnsi="Arial" w:cs="Arial"/>
                <w:b/>
                <w:sz w:val="20"/>
                <w:szCs w:val="20"/>
              </w:rPr>
              <w:t xml:space="preserve"> ani</w:t>
            </w:r>
            <w:r w:rsidRPr="00845601">
              <w:rPr>
                <w:rFonts w:ascii="Arial" w:hAnsi="Arial" w:cs="Arial"/>
                <w:b/>
                <w:sz w:val="20"/>
                <w:szCs w:val="20"/>
              </w:rPr>
              <w:t xml:space="preserve"> Zan ye Delilikɛla kɛnɛya</w:t>
            </w:r>
          </w:p>
        </w:tc>
        <w:tc>
          <w:tcPr>
            <w:tcW w:w="3104" w:type="dxa"/>
            <w:tcBorders>
              <w:top w:val="single" w:sz="18" w:space="0" w:color="auto"/>
              <w:right w:val="single" w:sz="18" w:space="0" w:color="auto"/>
            </w:tcBorders>
          </w:tcPr>
          <w:p w14:paraId="6599E296" w14:textId="77777777" w:rsidR="001D3C61" w:rsidRPr="003237DD" w:rsidRDefault="001D3C61" w:rsidP="00D00093">
            <w:pPr>
              <w:jc w:val="center"/>
              <w:rPr>
                <w:sz w:val="24"/>
                <w:szCs w:val="24"/>
              </w:rPr>
            </w:pPr>
            <w:r>
              <w:rPr>
                <w:b/>
                <w:sz w:val="24"/>
                <w:szCs w:val="24"/>
              </w:rPr>
              <w:t>Ja</w:t>
            </w:r>
          </w:p>
        </w:tc>
      </w:tr>
      <w:tr w:rsidR="001D3C61" w:rsidRPr="003237DD" w14:paraId="07C1A272" w14:textId="77777777" w:rsidTr="00D00093">
        <w:tc>
          <w:tcPr>
            <w:tcW w:w="1702" w:type="dxa"/>
            <w:tcBorders>
              <w:left w:val="single" w:sz="18" w:space="0" w:color="auto"/>
            </w:tcBorders>
            <w:shd w:val="clear" w:color="auto" w:fill="FFFFFF" w:themeFill="background1"/>
          </w:tcPr>
          <w:p w14:paraId="37F9232F" w14:textId="77777777" w:rsidR="001D3C61" w:rsidRPr="003237DD" w:rsidRDefault="001D3C61" w:rsidP="00D00093">
            <w:pPr>
              <w:rPr>
                <w:b/>
              </w:rPr>
            </w:pPr>
            <w:r w:rsidRPr="003237DD">
              <w:rPr>
                <w:b/>
              </w:rPr>
              <w:t>Kalansenw kɔnɔkow:</w:t>
            </w:r>
          </w:p>
        </w:tc>
        <w:tc>
          <w:tcPr>
            <w:tcW w:w="4508" w:type="dxa"/>
            <w:shd w:val="clear" w:color="auto" w:fill="FFFFFF" w:themeFill="background1"/>
          </w:tcPr>
          <w:p w14:paraId="6BC7A667" w14:textId="77777777" w:rsidR="001D3C61" w:rsidRPr="00800471" w:rsidRDefault="001D3C61" w:rsidP="00D00093">
            <w:pPr>
              <w:rPr>
                <w:rFonts w:ascii="Arial" w:hAnsi="Arial" w:cs="Arial"/>
                <w:b/>
                <w:sz w:val="20"/>
                <w:szCs w:val="20"/>
              </w:rPr>
            </w:pPr>
            <w:r>
              <w:rPr>
                <w:rFonts w:ascii="Arial" w:hAnsi="Arial" w:cs="Arial"/>
                <w:b/>
                <w:sz w:val="20"/>
                <w:szCs w:val="20"/>
              </w:rPr>
              <w:t>Kɛwalew 3nan na</w:t>
            </w:r>
          </w:p>
        </w:tc>
        <w:tc>
          <w:tcPr>
            <w:tcW w:w="3104" w:type="dxa"/>
            <w:vMerge w:val="restart"/>
            <w:tcBorders>
              <w:right w:val="single" w:sz="18" w:space="0" w:color="auto"/>
            </w:tcBorders>
          </w:tcPr>
          <w:p w14:paraId="65479F92" w14:textId="77777777" w:rsidR="001D3C61" w:rsidRPr="003237DD" w:rsidRDefault="001D3C61" w:rsidP="00D00093">
            <w:pPr>
              <w:rPr>
                <w:sz w:val="24"/>
                <w:szCs w:val="24"/>
              </w:rPr>
            </w:pPr>
            <w:r>
              <w:rPr>
                <w:noProof/>
                <w:sz w:val="24"/>
                <w:szCs w:val="24"/>
                <w:lang w:eastAsia="fr-FR"/>
              </w:rPr>
              <w:drawing>
                <wp:inline distT="0" distB="0" distL="0" distR="0" wp14:anchorId="32E4CA3B" wp14:editId="7328C6B4">
                  <wp:extent cx="1849681" cy="2489493"/>
                  <wp:effectExtent l="0" t="0" r="0" b="6350"/>
                  <wp:docPr id="1018728175" name="Picture 1018728175" descr="A person shaking hands with a pers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728175" name="Picture 1018728175" descr="A person shaking hands with a person&#10;&#10;AI-generated content may be incorrect."/>
                          <pic:cNvPicPr/>
                        </pic:nvPicPr>
                        <pic:blipFill>
                          <a:blip r:embed="rId251" cstate="print">
                            <a:extLst>
                              <a:ext uri="{28A0092B-C50C-407E-A947-70E740481C1C}">
                                <a14:useLocalDpi xmlns:a14="http://schemas.microsoft.com/office/drawing/2010/main" val="0"/>
                              </a:ext>
                            </a:extLst>
                          </a:blip>
                          <a:stretch>
                            <a:fillRect/>
                          </a:stretch>
                        </pic:blipFill>
                        <pic:spPr>
                          <a:xfrm>
                            <a:off x="0" y="0"/>
                            <a:ext cx="1857339" cy="2499800"/>
                          </a:xfrm>
                          <a:prstGeom prst="rect">
                            <a:avLst/>
                          </a:prstGeom>
                        </pic:spPr>
                      </pic:pic>
                    </a:graphicData>
                  </a:graphic>
                </wp:inline>
              </w:drawing>
            </w:r>
          </w:p>
        </w:tc>
      </w:tr>
      <w:tr w:rsidR="001D3C61" w14:paraId="362C2676" w14:textId="77777777" w:rsidTr="00D00093">
        <w:tc>
          <w:tcPr>
            <w:tcW w:w="1702" w:type="dxa"/>
            <w:tcBorders>
              <w:left w:val="single" w:sz="18" w:space="0" w:color="auto"/>
            </w:tcBorders>
            <w:shd w:val="clear" w:color="auto" w:fill="FFFFFF" w:themeFill="background1"/>
          </w:tcPr>
          <w:p w14:paraId="2A81B34D" w14:textId="77777777" w:rsidR="001D3C61" w:rsidRPr="003237DD" w:rsidRDefault="001D3C61" w:rsidP="00D00093">
            <w:pPr>
              <w:rPr>
                <w:b/>
              </w:rPr>
            </w:pPr>
            <w:r>
              <w:rPr>
                <w:b/>
              </w:rPr>
              <w:t>Sɛbɛnni filanan:</w:t>
            </w:r>
          </w:p>
        </w:tc>
        <w:tc>
          <w:tcPr>
            <w:tcW w:w="4508" w:type="dxa"/>
            <w:shd w:val="clear" w:color="auto" w:fill="FFFFFF" w:themeFill="background1"/>
          </w:tcPr>
          <w:p w14:paraId="4CC85A2D" w14:textId="77777777" w:rsidR="001D3C61" w:rsidRPr="003237DD" w:rsidRDefault="001D3C61" w:rsidP="00D00093">
            <w:pPr>
              <w:rPr>
                <w:b/>
              </w:rPr>
            </w:pPr>
            <w:r>
              <w:rPr>
                <w:b/>
              </w:rPr>
              <w:t>Esayi 35. Ɲɛjirali dɔw</w:t>
            </w:r>
          </w:p>
        </w:tc>
        <w:tc>
          <w:tcPr>
            <w:tcW w:w="3104" w:type="dxa"/>
            <w:vMerge/>
            <w:tcBorders>
              <w:right w:val="single" w:sz="18" w:space="0" w:color="auto"/>
            </w:tcBorders>
          </w:tcPr>
          <w:p w14:paraId="3D385BF2" w14:textId="77777777" w:rsidR="001D3C61" w:rsidRDefault="001D3C61" w:rsidP="00D00093"/>
        </w:tc>
      </w:tr>
      <w:tr w:rsidR="001D3C61" w:rsidRPr="001D3C61" w14:paraId="15BAAAB3" w14:textId="77777777" w:rsidTr="00D00093">
        <w:tc>
          <w:tcPr>
            <w:tcW w:w="1702" w:type="dxa"/>
            <w:tcBorders>
              <w:left w:val="single" w:sz="18" w:space="0" w:color="auto"/>
            </w:tcBorders>
            <w:shd w:val="clear" w:color="auto" w:fill="FFFFFF" w:themeFill="background1"/>
          </w:tcPr>
          <w:p w14:paraId="56CC44A6" w14:textId="77777777" w:rsidR="001D3C61" w:rsidRPr="003237DD" w:rsidRDefault="001D3C61" w:rsidP="00D00093">
            <w:pPr>
              <w:rPr>
                <w:b/>
              </w:rPr>
            </w:pPr>
            <w:r w:rsidRPr="003237DD">
              <w:rPr>
                <w:b/>
              </w:rPr>
              <w:t>Kalansenw kuntilenna:</w:t>
            </w:r>
          </w:p>
        </w:tc>
        <w:tc>
          <w:tcPr>
            <w:tcW w:w="4508" w:type="dxa"/>
            <w:shd w:val="clear" w:color="auto" w:fill="FFFFFF" w:themeFill="background1"/>
          </w:tcPr>
          <w:p w14:paraId="75726E97" w14:textId="77777777" w:rsidR="001D3C61" w:rsidRPr="003237DD" w:rsidRDefault="001D3C61" w:rsidP="009F3CE2">
            <w:pPr>
              <w:pStyle w:val="ListParagraph"/>
              <w:numPr>
                <w:ilvl w:val="0"/>
                <w:numId w:val="26"/>
              </w:numPr>
              <w:spacing w:after="0" w:line="240" w:lineRule="auto"/>
            </w:pPr>
            <w:r w:rsidRPr="008C4A7F">
              <w:rPr>
                <w:b/>
              </w:rPr>
              <w:t xml:space="preserve">Kuntigi </w:t>
            </w:r>
            <w:r w:rsidRPr="003237DD">
              <w:t>: Aw ka nisɔndiya ! Yesu Krisita ka cidenyabaara min bɛ kɛnɛya lase mɔgɔw farikolo ni u niw ma, o bɛ senna sisan, a ka kalandenw sababu fɛ.</w:t>
            </w:r>
          </w:p>
          <w:p w14:paraId="42099256" w14:textId="77777777" w:rsidR="001D3C61" w:rsidRPr="003237DD" w:rsidRDefault="001D3C61" w:rsidP="009F3CE2">
            <w:pPr>
              <w:pStyle w:val="ListParagraph"/>
              <w:numPr>
                <w:ilvl w:val="0"/>
                <w:numId w:val="26"/>
              </w:numPr>
              <w:spacing w:after="0" w:line="240" w:lineRule="auto"/>
            </w:pPr>
            <w:r w:rsidRPr="008C4A7F">
              <w:rPr>
                <w:b/>
              </w:rPr>
              <w:t xml:space="preserve">Dusukun </w:t>
            </w:r>
            <w:r w:rsidRPr="003237DD">
              <w:t>: I hakili to i ka kisili nisɔndiya la! Hali ni ɲɛnamaya bɛ se ka gɛlɛya ani mɔgɔw bɛ i jigi tigɛ, Yesu tɛna dɛsɛ i la abada!</w:t>
            </w:r>
          </w:p>
          <w:p w14:paraId="043FD446" w14:textId="77777777" w:rsidR="001D3C61" w:rsidRPr="003237DD" w:rsidRDefault="001D3C61" w:rsidP="009F3CE2">
            <w:pPr>
              <w:pStyle w:val="ListParagraph"/>
              <w:numPr>
                <w:ilvl w:val="0"/>
                <w:numId w:val="26"/>
              </w:numPr>
              <w:spacing w:after="0" w:line="240" w:lineRule="auto"/>
            </w:pPr>
            <w:r w:rsidRPr="008C4A7F">
              <w:rPr>
                <w:b/>
              </w:rPr>
              <w:t>Bolo</w:t>
            </w:r>
            <w:r>
              <w:rPr>
                <w:b/>
              </w:rPr>
              <w:t>w</w:t>
            </w:r>
            <w:r w:rsidRPr="008C4A7F">
              <w:rPr>
                <w:b/>
              </w:rPr>
              <w:t xml:space="preserve"> </w:t>
            </w:r>
            <w:r w:rsidRPr="003237DD">
              <w:t>: Mɔgɔ dɔ ɲini i bɛ se ka kɛ</w:t>
            </w:r>
            <w:r>
              <w:t xml:space="preserve"> duba</w:t>
            </w:r>
            <w:r w:rsidRPr="003237DD">
              <w:t xml:space="preserve"> ye min bolo. Tuma dɔw la, kerecɛnw bɛ se ka kɛ</w:t>
            </w:r>
            <w:r>
              <w:t xml:space="preserve"> duba</w:t>
            </w:r>
            <w:r w:rsidRPr="003237DD">
              <w:t xml:space="preserve"> ye wariko ta fan fɛ, nka cogo caman wɛrɛw fana bɛ yen minnu bɛ se ka kɛ sababu ye kerecɛnw ka Ala ka kanuya ni a ka sebaaya tila mɔgɔ wɛrɛw ye.</w:t>
            </w:r>
          </w:p>
          <w:p w14:paraId="1FBF2B8B" w14:textId="77777777" w:rsidR="001D3C61" w:rsidRPr="003237DD" w:rsidRDefault="001D3C61" w:rsidP="00D00093"/>
        </w:tc>
        <w:tc>
          <w:tcPr>
            <w:tcW w:w="3104" w:type="dxa"/>
            <w:vMerge/>
            <w:tcBorders>
              <w:right w:val="single" w:sz="18" w:space="0" w:color="auto"/>
            </w:tcBorders>
          </w:tcPr>
          <w:p w14:paraId="03F62A1F" w14:textId="77777777" w:rsidR="001D3C61" w:rsidRDefault="001D3C61" w:rsidP="00D00093"/>
        </w:tc>
      </w:tr>
      <w:tr w:rsidR="001D3C61" w:rsidRPr="003237DD" w14:paraId="2FFBA47B" w14:textId="77777777" w:rsidTr="00D00093">
        <w:tc>
          <w:tcPr>
            <w:tcW w:w="1702" w:type="dxa"/>
            <w:tcBorders>
              <w:left w:val="single" w:sz="18" w:space="0" w:color="auto"/>
              <w:bottom w:val="single" w:sz="4" w:space="0" w:color="auto"/>
            </w:tcBorders>
            <w:shd w:val="clear" w:color="auto" w:fill="auto"/>
          </w:tcPr>
          <w:p w14:paraId="35335AC9" w14:textId="77777777" w:rsidR="001D3C61" w:rsidRPr="003237DD" w:rsidRDefault="001D3C61" w:rsidP="00D00093">
            <w:pPr>
              <w:rPr>
                <w:b/>
              </w:rPr>
            </w:pPr>
            <w:r w:rsidRPr="003237DD">
              <w:rPr>
                <w:b/>
              </w:rPr>
              <w:t>Kalansen min bɛ Vɛrise dɔ kɔnɔ:</w:t>
            </w:r>
          </w:p>
        </w:tc>
        <w:tc>
          <w:tcPr>
            <w:tcW w:w="7612" w:type="dxa"/>
            <w:gridSpan w:val="2"/>
            <w:tcBorders>
              <w:bottom w:val="single" w:sz="4" w:space="0" w:color="auto"/>
              <w:right w:val="single" w:sz="18" w:space="0" w:color="auto"/>
            </w:tcBorders>
            <w:shd w:val="clear" w:color="auto" w:fill="FFFFFF" w:themeFill="background1"/>
          </w:tcPr>
          <w:p w14:paraId="0E2EAEFC" w14:textId="77777777" w:rsidR="001D3C61" w:rsidRPr="00196DB0" w:rsidRDefault="001D3C61" w:rsidP="00D00093">
            <w:pPr>
              <w:rPr>
                <w:rFonts w:cstheme="minorHAnsi"/>
              </w:rPr>
            </w:pPr>
            <w:r w:rsidRPr="00196DB0">
              <w:rPr>
                <w:rFonts w:cstheme="minorHAnsi"/>
                <w:color w:val="000000"/>
                <w:shd w:val="clear" w:color="auto" w:fill="FFFFFF"/>
              </w:rPr>
              <w:t>O kɔ, Piɛrɛ y'a fɔ ko: «Wari wala sanu tɛ ne bolo, nka ne bɛ min kɛ, ne bɛ o di aw ma. Yesu Krisita Nazarɛti tɔgɔ la, i ka taama.” (Kɛwalew 3:6)</w:t>
            </w:r>
          </w:p>
        </w:tc>
      </w:tr>
    </w:tbl>
    <w:p w14:paraId="63E1DF98" w14:textId="77777777" w:rsidR="001D3C61" w:rsidRDefault="001D3C61" w:rsidP="001D3C61"/>
    <w:tbl>
      <w:tblPr>
        <w:tblStyle w:val="TableGrid"/>
        <w:tblW w:w="0" w:type="auto"/>
        <w:tblLook w:val="04A0" w:firstRow="1" w:lastRow="0" w:firstColumn="1" w:lastColumn="0" w:noHBand="0" w:noVBand="1"/>
      </w:tblPr>
      <w:tblGrid>
        <w:gridCol w:w="1705"/>
        <w:gridCol w:w="7645"/>
      </w:tblGrid>
      <w:tr w:rsidR="001D3C61" w:rsidRPr="001D3C61" w14:paraId="11691002" w14:textId="77777777" w:rsidTr="00D00093">
        <w:tc>
          <w:tcPr>
            <w:tcW w:w="1705" w:type="dxa"/>
          </w:tcPr>
          <w:p w14:paraId="6B4BAD0C" w14:textId="77777777" w:rsidR="001D3C61" w:rsidRDefault="001D3C61" w:rsidP="00D00093">
            <w:pPr>
              <w:rPr>
                <w:b/>
              </w:rPr>
            </w:pPr>
            <w:r>
              <w:rPr>
                <w:b/>
              </w:rPr>
              <w:t>(Sɛbɛnni kuncɛcogo).</w:t>
            </w:r>
          </w:p>
          <w:p w14:paraId="513A959A" w14:textId="77777777" w:rsidR="001D3C61" w:rsidRDefault="001D3C61" w:rsidP="00D00093">
            <w:pPr>
              <w:jc w:val="center"/>
              <w:rPr>
                <w:b/>
              </w:rPr>
            </w:pPr>
          </w:p>
        </w:tc>
        <w:tc>
          <w:tcPr>
            <w:tcW w:w="7645" w:type="dxa"/>
          </w:tcPr>
          <w:p w14:paraId="4F8A12AE" w14:textId="77777777" w:rsidR="001D3C61" w:rsidRPr="007A003C" w:rsidRDefault="001D3C61" w:rsidP="00D00093">
            <w:pPr>
              <w:autoSpaceDE w:val="0"/>
              <w:autoSpaceDN w:val="0"/>
              <w:adjustRightInd w:val="0"/>
              <w:rPr>
                <w:rFonts w:cstheme="minorHAnsi"/>
              </w:rPr>
            </w:pPr>
            <w:r w:rsidRPr="007A003C">
              <w:rPr>
                <w:rFonts w:cstheme="minorHAnsi"/>
              </w:rPr>
              <w:t>Don o don, Yahutuw ni siya wɛrɛw tun bɛ taa Alabatosoba la ka delili kɛ. Siya wɛrɛ mɔgɔ ye mɔgɔ wɛrɛ ye min tɛ Yahutu ye. Piɛrɛ ni Yuhana tun bɛ ka taama ka taa Alabatosoba kɔnɔ tuma min na, u ye cɛ</w:t>
            </w:r>
            <w:r>
              <w:rPr>
                <w:rFonts w:cstheme="minorHAnsi"/>
              </w:rPr>
              <w:t xml:space="preserve"> nabara</w:t>
            </w:r>
            <w:r w:rsidRPr="007A003C">
              <w:rPr>
                <w:rFonts w:cstheme="minorHAnsi"/>
              </w:rPr>
              <w:t xml:space="preserve"> dɔ ye min sigilen bɛ da la. Cɛ tun bɛ ka mɔgɔw deli u ka wari di a ma </w:t>
            </w:r>
            <w:r>
              <w:rPr>
                <w:rFonts w:cstheme="minorHAnsi"/>
              </w:rPr>
              <w:t>katuguni</w:t>
            </w:r>
            <w:r w:rsidRPr="007A003C">
              <w:rPr>
                <w:rFonts w:cstheme="minorHAnsi"/>
              </w:rPr>
              <w:t xml:space="preserve"> a tun tɛ se ka wari sɔrɔ a kelen na. Piɛrɛ ni Yuhana taamana ka taa da la tuma min na, cɛ</w:t>
            </w:r>
            <w:r>
              <w:rPr>
                <w:rFonts w:cstheme="minorHAnsi"/>
              </w:rPr>
              <w:t xml:space="preserve"> nabara </w:t>
            </w:r>
            <w:r w:rsidRPr="007A003C">
              <w:rPr>
                <w:rFonts w:cstheme="minorHAnsi"/>
              </w:rPr>
              <w:t>ye wari ɲini u fɛ. Piɛrɛ y’a fɔ cɛ ye ko a k’a filɛ. O kɔ, Piɛrɛ y’a fɔ ko wari si t’a bolo ka di a ma. Nka, fɛn wɛrɛ tun b’a bolo, a tun bɛ se ka min di. Piɛrɛ y’a fɔ cɛ</w:t>
            </w:r>
            <w:r>
              <w:rPr>
                <w:rFonts w:cstheme="minorHAnsi"/>
              </w:rPr>
              <w:t xml:space="preserve"> nabarama</w:t>
            </w:r>
            <w:r w:rsidRPr="007A003C">
              <w:rPr>
                <w:rFonts w:cstheme="minorHAnsi"/>
              </w:rPr>
              <w:t xml:space="preserve"> ye ko Yesu tɔgɔ la, a ka wuli ka taama. Piɛrɛ y’a bolo da duguma, ka cɛ kininbolo minɛ k’a dɛmɛ a ka jɔ a yɛrɛ sen kan. O yɔrɔnin bɛɛ la, cɛ y’a ye ko a senw ni a senkɔniw farikolo bɛ</w:t>
            </w:r>
            <w:r>
              <w:rPr>
                <w:rFonts w:cstheme="minorHAnsi"/>
              </w:rPr>
              <w:t>ɛ ye</w:t>
            </w:r>
            <w:r w:rsidRPr="007A003C">
              <w:rPr>
                <w:rFonts w:cstheme="minorHAnsi"/>
              </w:rPr>
              <w:t xml:space="preserve"> barika sɔrɔ. A tun kɛnɛyara! A panna </w:t>
            </w:r>
            <w:r>
              <w:rPr>
                <w:rFonts w:cstheme="minorHAnsi"/>
              </w:rPr>
              <w:t xml:space="preserve"> ka </w:t>
            </w:r>
            <w:r w:rsidRPr="007A003C">
              <w:rPr>
                <w:rFonts w:cstheme="minorHAnsi"/>
              </w:rPr>
              <w:t>ɲagali kosɔn, ka tila ka taama ni Piɛrɛ ni Yuhana ye ka don Alabatosoba kɔnɔ.</w:t>
            </w:r>
          </w:p>
          <w:p w14:paraId="7EFB7FF7" w14:textId="77777777" w:rsidR="001D3C61" w:rsidRPr="007A003C" w:rsidRDefault="001D3C61" w:rsidP="00D00093">
            <w:pPr>
              <w:rPr>
                <w:rFonts w:cstheme="minorHAnsi"/>
                <w:b/>
              </w:rPr>
            </w:pPr>
          </w:p>
        </w:tc>
      </w:tr>
      <w:tr w:rsidR="001D3C61" w:rsidRPr="001D3C61" w14:paraId="267D994E" w14:textId="77777777" w:rsidTr="00D00093">
        <w:tc>
          <w:tcPr>
            <w:tcW w:w="1705" w:type="dxa"/>
          </w:tcPr>
          <w:p w14:paraId="0697D826" w14:textId="77777777" w:rsidR="001D3C61" w:rsidRDefault="001D3C61" w:rsidP="00D00093">
            <w:pPr>
              <w:jc w:val="center"/>
              <w:rPr>
                <w:b/>
              </w:rPr>
            </w:pPr>
            <w:r>
              <w:rPr>
                <w:b/>
              </w:rPr>
              <w:t>Kalan min bɛ bɔ Ja la</w:t>
            </w:r>
          </w:p>
        </w:tc>
        <w:tc>
          <w:tcPr>
            <w:tcW w:w="7645" w:type="dxa"/>
          </w:tcPr>
          <w:p w14:paraId="0A4BDEDC" w14:textId="77777777" w:rsidR="001D3C61" w:rsidRPr="00196DB0" w:rsidRDefault="001D3C61" w:rsidP="009A60EF">
            <w:pPr>
              <w:pStyle w:val="ListParagraph"/>
              <w:numPr>
                <w:ilvl w:val="0"/>
                <w:numId w:val="202"/>
              </w:numPr>
              <w:spacing w:after="0" w:line="240" w:lineRule="auto"/>
              <w:rPr>
                <w:b/>
              </w:rPr>
            </w:pPr>
            <w:r>
              <w:rPr>
                <w:b/>
              </w:rPr>
              <w:t xml:space="preserve">Da cɛɲi. </w:t>
            </w:r>
            <w:r>
              <w:t>Don dɔ la, Piɛrɛ ni Yuhana taara Alabatosoba kɔnɔ wulada delili kama, u tun bɛ ɲini ka don da la min tɔgɔ ye ko Cɛɲi.</w:t>
            </w:r>
          </w:p>
          <w:p w14:paraId="1BB1421D" w14:textId="77777777" w:rsidR="001D3C61" w:rsidRPr="00196DB0" w:rsidRDefault="001D3C61" w:rsidP="009A60EF">
            <w:pPr>
              <w:pStyle w:val="ListParagraph"/>
              <w:numPr>
                <w:ilvl w:val="0"/>
                <w:numId w:val="202"/>
              </w:numPr>
              <w:spacing w:after="0" w:line="240" w:lineRule="auto"/>
              <w:rPr>
                <w:b/>
              </w:rPr>
            </w:pPr>
            <w:r>
              <w:rPr>
                <w:b/>
              </w:rPr>
              <w:t xml:space="preserve">Lame Delilikɛla. </w:t>
            </w:r>
            <w:r>
              <w:t>U taamatɔ, u tɛmɛna cɛ senkelen dɔ la kabini a bange waati, a tun bɛ wari deli. O senkelen teriw tun bɛ na n’a ye da la don o don walisa a ka delili kɛ Israɛldenw fɛ minnu tun bɛ taa delili la.</w:t>
            </w:r>
          </w:p>
          <w:p w14:paraId="7A42221B" w14:textId="77777777" w:rsidR="001D3C61" w:rsidRPr="0030266F" w:rsidRDefault="001D3C61" w:rsidP="009A60EF">
            <w:pPr>
              <w:pStyle w:val="ListParagraph"/>
              <w:numPr>
                <w:ilvl w:val="0"/>
                <w:numId w:val="202"/>
              </w:numPr>
              <w:spacing w:after="0" w:line="240" w:lineRule="auto"/>
              <w:rPr>
                <w:b/>
              </w:rPr>
            </w:pPr>
            <w:r>
              <w:rPr>
                <w:b/>
              </w:rPr>
              <w:t xml:space="preserve">Piɛrɛ ye </w:t>
            </w:r>
            <w:r>
              <w:t xml:space="preserve">delilikɛla wele ko: “An filɛ!” Piɛrɛ ye delilikɛla hakili to tuma min na, a y’a jira ko wari t’a bolo ka di a ma, nka a ye ci bila o cɛ ma, Yesu Krisita tɔgɔ la, ko a ka taama. Ikomi Piɛrɛ ma a makɔnɔ a k’a latigɛ ni a dalen bɛ </w:t>
            </w:r>
            <w:r>
              <w:lastRenderedPageBreak/>
              <w:t>Yesu la walima ni a dalen bɛ Piɛrɛ ka kuma la, o de y’a to a y’a bolo minɛ k’a sama ka taa san fɛ. Cɛ senkɔniw barika bonyana, ni nisɔndiya ye, a donna Alabatosoba kɔnɔ ka pan ka Ala tanu.</w:t>
            </w:r>
          </w:p>
          <w:p w14:paraId="56236243" w14:textId="77777777" w:rsidR="001D3C61" w:rsidRPr="00E86E74" w:rsidRDefault="001D3C61" w:rsidP="00D00093">
            <w:pPr>
              <w:pStyle w:val="ListParagraph"/>
              <w:ind w:left="360"/>
              <w:rPr>
                <w:b/>
              </w:rPr>
            </w:pPr>
            <w:r>
              <w:t xml:space="preserve">   </w:t>
            </w:r>
          </w:p>
        </w:tc>
      </w:tr>
      <w:tr w:rsidR="001D3C61" w14:paraId="7BAE0DBA" w14:textId="77777777" w:rsidTr="00D00093">
        <w:tc>
          <w:tcPr>
            <w:tcW w:w="1705" w:type="dxa"/>
          </w:tcPr>
          <w:p w14:paraId="3B6F0D91" w14:textId="77777777" w:rsidR="001D3C61" w:rsidRDefault="001D3C61" w:rsidP="00D00093">
            <w:pPr>
              <w:jc w:val="center"/>
              <w:rPr>
                <w:b/>
              </w:rPr>
            </w:pPr>
            <w:r>
              <w:rPr>
                <w:b/>
              </w:rPr>
              <w:lastRenderedPageBreak/>
              <w:t>Masalabolo</w:t>
            </w:r>
          </w:p>
          <w:p w14:paraId="2E68516A" w14:textId="77777777" w:rsidR="001D3C61" w:rsidRDefault="001D3C61" w:rsidP="00D00093">
            <w:pPr>
              <w:jc w:val="center"/>
            </w:pPr>
            <w:r>
              <w:rPr>
                <w:b/>
              </w:rPr>
              <w:t>Hukumu</w:t>
            </w:r>
          </w:p>
        </w:tc>
        <w:tc>
          <w:tcPr>
            <w:tcW w:w="7645" w:type="dxa"/>
          </w:tcPr>
          <w:p w14:paraId="73080BE6" w14:textId="77777777" w:rsidR="001D3C61" w:rsidRDefault="001D3C61" w:rsidP="00D00093">
            <w:r>
              <w:t>Ni Senu ye Yesu Krisita ka kalandenw fa Pantekɔti don na. O kɔfɛ, u y’a daminɛ ka ɲɛnamaya kɛ ani ka baara kɛ, u ma kɛ tugun u ka sebaaya dafabali kosɔn, nka Ala ka sebaaya barikama kosɔn min bɛ baara kɛ Ni Senu barika la. Sabu u tun b ‘a dɔn ko Yesu tun ye Layidu kura ye Masiya layidu talenw Yesu ka kalandenw tora ka taa Alabatosoba la delili ni bato kama.</w:t>
            </w:r>
          </w:p>
          <w:p w14:paraId="16BD5FD5" w14:textId="77777777" w:rsidR="001D3C61" w:rsidRDefault="001D3C61" w:rsidP="00D00093"/>
          <w:p w14:paraId="7A1229CB" w14:textId="77777777" w:rsidR="001D3C61" w:rsidRDefault="001D3C61" w:rsidP="00D00093">
            <w:r>
              <w:t>Don dɔ la, Piɛrɛ ni Yuhana tun bɛ ka u labɛn ka don Alabatosoba kɔnɔ, delilikɛla senkelen dɔ y’u hakili sɔrɔ. Ikomi nin cɛ in tun ye senkelen ye kabini a bange waati, a tun ka kan ka wari deli kabini a denmisɛnman, katuguni a tun tɛ se ka baara kɛ. A tun ka kan fana ka to Alabatosoba kɔkan, katuguni Sariya tun b’a fɔ ko fiyentɔw tun bɛ bali ka don Alabatosoba kɔnɔ tuma caman na (Levitike 21:16-23). Mɔgɔw tun bɛna a ye fana tuma caman na ko mɔgɔ ka nalomanya ye ɲangili ye ka bɔ Ala yɔrɔ, hali ni, i n’a fɔ nin cɛ in, o tun ye mɔgɔ fiyen ma ye kabini a bange waati.</w:t>
            </w:r>
          </w:p>
          <w:p w14:paraId="25DA5286" w14:textId="77777777" w:rsidR="001D3C61" w:rsidRDefault="001D3C61" w:rsidP="00D00093"/>
          <w:p w14:paraId="439CA93C" w14:textId="77777777" w:rsidR="001D3C61" w:rsidRDefault="001D3C61" w:rsidP="00D00093">
            <w:r>
              <w:t>O la sa, Piɛrɛ y’a dɔn ko nin cɛ mago tun bɛ fɛn caman na ka tɛmɛ wari dɔ dɔrɔn kan walisa a ka kɛnɛya. Nin cɛ in mago tun bɛ kɛnɛya la, a farikolo n’a jɔyɔrɔ bɛɛ la jamana kɔnɔ. O kosɔn, Piɛrɛ y’a jira tuma min na Yesu tɔgɔ la ko nin cɛ bɛ se ka taama, Piɛrɛ ye nin cɛ ka ɲɛnamaya yɔrɔ caman kɛnɛya. A tun bɛ se sisan ka taama, ka bato kɛ Alabatosoba kɔnɔ, ani a tun tɛ se ka lasegin mɔgɔ wɛrɛw  fɛ tuguni k’a jate ko Ala ye a gosi.</w:t>
            </w:r>
          </w:p>
          <w:p w14:paraId="6C15325E" w14:textId="77777777" w:rsidR="001D3C61" w:rsidRDefault="001D3C61" w:rsidP="00D00093"/>
          <w:p w14:paraId="043A3C9C" w14:textId="77777777" w:rsidR="001D3C61" w:rsidRDefault="001D3C61" w:rsidP="00D00093">
            <w:r>
              <w:t>Mɔgɔ minnu tun bɛ Alabatosoba kɔnɔ, olu kabakoyara kosɛbɛ nin cɛ senkelen in ka panpan ni nisɔndiya ye, u gɛrɛla Piɛrɛ ni Yuhana la. Piɛrɛ ye o kunadiya ta, ka waajuli kɛ jama ye. Piɛrɛ ye Yesu weleweleda ko a ye Masiya ye, ka u wele u ka nimisa ani ka u  kɔdon kojugu ma.</w:t>
            </w:r>
          </w:p>
          <w:p w14:paraId="4933D4E8" w14:textId="77777777" w:rsidR="001D3C61" w:rsidRPr="0030266F" w:rsidRDefault="001D3C61" w:rsidP="00D00093"/>
          <w:p w14:paraId="647BB6E0" w14:textId="77777777" w:rsidR="001D3C61" w:rsidRDefault="001D3C61" w:rsidP="00D00093">
            <w:r>
              <w:rPr>
                <w:b/>
              </w:rPr>
              <w:t xml:space="preserve">Tɛmɛsira filanan: </w:t>
            </w:r>
            <w:r>
              <w:t>Masiya bɛna jigiya min lase Israɛl ma, nin tɛmɛsira bɛ o ɲɛfɔ. Kerecɛnw seginna ka nin tɛmɛsira lajɛ iko Yesu ka cidenyabaara misali. Ka fara o kan, ikomi Yesu ka sebaaya bɛ baara la hali bi diɲɛ kɔnɔ, sisan Yesu ka kalandenw sababu fɛ, Yesu ka cidenyabaara bɛ senna. O ko la, senkelen kɔrɔ min tun bɛ ka pan Alabatosoba kɔnɔ, o bɛ dalilu di Esayi ka kiraya kuma min na, n’o ye ko “segɛnnen bɛ pan i ko saga,” o kɛra tiɲɛ ye.</w:t>
            </w:r>
          </w:p>
          <w:p w14:paraId="79238D1B" w14:textId="77777777" w:rsidR="001D3C61" w:rsidRDefault="001D3C61" w:rsidP="00D00093"/>
          <w:p w14:paraId="63E94DED" w14:textId="77777777" w:rsidR="001D3C61" w:rsidRDefault="001D3C61" w:rsidP="00D00093">
            <w:r>
              <w:rPr>
                <w:b/>
              </w:rPr>
              <w:t xml:space="preserve"> Ni Senu den :</w:t>
            </w:r>
            <w:r>
              <w:t xml:space="preserve"> </w:t>
            </w:r>
            <w:r>
              <w:rPr>
                <w:b/>
              </w:rPr>
              <w:t xml:space="preserve">5. Ka ɲumanya kɛ. </w:t>
            </w:r>
            <w:r>
              <w:t>Kerecɛnw bɛ ɲumanya jira ni u bɛ wale kɛ mɔgɔ wɛrɛw ka nafa kama, k’a sɔrɔ u ma foyi makɔnɔ o kɔfɛ. Ni u ye mago dɔ ye, sanni u ka mɔgɔ wɛrɛ makɔnɔ a ka se k’a kunbɛn, walima hali k’a ɲini u fɛ u k’o mago ɲɛ, u bɛna baara kɛ walasa ka o mago ɲɛ. Kalansen kɔnɔ, delilikɛla ye fɛn kelen de ɲini, nka a ye fɛn wɛrɛ sɔrɔ. K’a sɔrɔ delilikɛla tun bɛ wari dɔrɔn de ɲini, Piɛrɛ y’a faamu ko farikolo kɛnɛyali ye delilikɛla magoba ye.</w:t>
            </w:r>
          </w:p>
          <w:p w14:paraId="085F6687" w14:textId="77777777" w:rsidR="001D3C61" w:rsidRDefault="001D3C61" w:rsidP="00D00093">
            <w:r>
              <w:t>Ala ka ɲumanya bɛ jira ni Ala tɛ mago ɲɛ dɔrɔn mɔgɔ hakili la, nka a bɛ mago ba fana ɲɛ mɔgɔ, k’a sɔrɔ a yɛrɛ t’a dɔn ko o mago fɛn b’a la. O la sa, sani mɔgɔ dɔ yɛrɛ k’a dɔn ko a ye jurumutɔ ye min mago bɛ nɛɛma la, Ala bɛna a daminɛ k‘a lamaga a ka ɲɛnamaya kɔnɔ ani a lamini mɔgɔ wɛrɛw ka ɲɛnamaya kɔnɔ walisa ka a labɛn waati kama, a bɛna a magoba dɔn a la waati min na.</w:t>
            </w:r>
          </w:p>
          <w:p w14:paraId="4EECEBF5" w14:textId="77777777" w:rsidR="001D3C61" w:rsidRPr="00176ABB" w:rsidRDefault="001D3C61" w:rsidP="009F3CE2">
            <w:pPr>
              <w:pStyle w:val="ListParagraph"/>
              <w:numPr>
                <w:ilvl w:val="0"/>
                <w:numId w:val="19"/>
              </w:numPr>
              <w:spacing w:after="0" w:line="240" w:lineRule="auto"/>
              <w:rPr>
                <w:b/>
              </w:rPr>
            </w:pPr>
            <w:r w:rsidRPr="00176ABB">
              <w:rPr>
                <w:b/>
              </w:rPr>
              <w:lastRenderedPageBreak/>
              <w:t xml:space="preserve">Kuntigi: Tuma caman na, kerecɛnw b’a fɛ Ala ka kiri ka na joona mɔgɔ </w:t>
            </w:r>
            <w:r>
              <w:rPr>
                <w:b/>
              </w:rPr>
              <w:t xml:space="preserve">kan </w:t>
            </w:r>
            <w:r w:rsidRPr="00176ABB">
              <w:rPr>
                <w:b/>
              </w:rPr>
              <w:t xml:space="preserve">minnu ye kojugu kɛ u la. Krecɛn bɛ se ka fɛɛrɛ jumɛn ta </w:t>
            </w:r>
            <w:r>
              <w:rPr>
                <w:b/>
              </w:rPr>
              <w:t xml:space="preserve">min </w:t>
            </w:r>
            <w:r w:rsidRPr="00176ABB">
              <w:rPr>
                <w:b/>
              </w:rPr>
              <w:t>ka fisa ni o ye ni a bɛ Ala deli mɔgɔ dɔ ye min ka</w:t>
            </w:r>
            <w:r>
              <w:rPr>
                <w:b/>
              </w:rPr>
              <w:t xml:space="preserve"> ko</w:t>
            </w:r>
            <w:r w:rsidRPr="00176ABB">
              <w:rPr>
                <w:b/>
              </w:rPr>
              <w:t xml:space="preserve"> gɛlɛn a ma?</w:t>
            </w:r>
          </w:p>
          <w:p w14:paraId="72250891" w14:textId="77777777" w:rsidR="001D3C61" w:rsidRPr="00BE35E3" w:rsidRDefault="001D3C61" w:rsidP="009F3CE2">
            <w:pPr>
              <w:pStyle w:val="ListParagraph"/>
              <w:numPr>
                <w:ilvl w:val="0"/>
                <w:numId w:val="19"/>
              </w:numPr>
              <w:spacing w:after="0" w:line="240" w:lineRule="auto"/>
            </w:pPr>
            <w:r>
              <w:rPr>
                <w:b/>
              </w:rPr>
              <w:t>Dusukun: Walasa ka ɲumanya kɛ, o b’a ɲini an fɛ an ka mɔgɔ wɛrɛw bila jɔyɔrɔ fɔlɔ la an ka ɲɛnamaya n’an dusukun la. Mun na a bɛ se ka gɛlɛya kosɛbɛ ka mɔgɔ wɛrɛw magow bila an yɛrɛ ta ɲɛ?</w:t>
            </w:r>
          </w:p>
          <w:p w14:paraId="11C69877" w14:textId="77777777" w:rsidR="001D3C61" w:rsidRPr="00B919D7" w:rsidRDefault="001D3C61" w:rsidP="009F3CE2">
            <w:pPr>
              <w:pStyle w:val="ListParagraph"/>
              <w:numPr>
                <w:ilvl w:val="0"/>
                <w:numId w:val="19"/>
              </w:numPr>
              <w:spacing w:after="0" w:line="240" w:lineRule="auto"/>
            </w:pPr>
            <w:r w:rsidRPr="002E6B92">
              <w:rPr>
                <w:b/>
              </w:rPr>
              <w:t>Bolo: Ka kɛ mɔgɔ ɲuman ye, o kɔrɔ tɛ ka sɔn ka mɔgɔ wɛrɛw dɛmɛ dɔrɔn, nka ka mɔgɔ wɛrɛw magow dɔn. I bɛ se ka i janto kosɛbɛ cogo di nin dɔgɔkun in na i lamini mɔgɔw magow la?</w:t>
            </w:r>
          </w:p>
          <w:p w14:paraId="0AD3D564" w14:textId="77777777" w:rsidR="001D3C61" w:rsidRPr="00CA4179" w:rsidRDefault="001D3C61" w:rsidP="00D00093"/>
        </w:tc>
      </w:tr>
      <w:tr w:rsidR="001D3C61" w14:paraId="5A52DF2C" w14:textId="77777777" w:rsidTr="00D00093">
        <w:tc>
          <w:tcPr>
            <w:tcW w:w="9350" w:type="dxa"/>
            <w:gridSpan w:val="2"/>
            <w:shd w:val="clear" w:color="auto" w:fill="BFBFBF" w:themeFill="background1" w:themeFillShade="BF"/>
          </w:tcPr>
          <w:p w14:paraId="5F51A5CF" w14:textId="77777777" w:rsidR="001D3C61" w:rsidRPr="0068101F" w:rsidRDefault="001D3C61" w:rsidP="00D00093">
            <w:pPr>
              <w:jc w:val="center"/>
              <w:rPr>
                <w:sz w:val="28"/>
                <w:szCs w:val="28"/>
              </w:rPr>
            </w:pPr>
            <w:r w:rsidRPr="0068101F">
              <w:rPr>
                <w:b/>
                <w:sz w:val="28"/>
                <w:szCs w:val="28"/>
              </w:rPr>
              <w:lastRenderedPageBreak/>
              <w:t>Bibulukalan</w:t>
            </w:r>
          </w:p>
        </w:tc>
      </w:tr>
      <w:tr w:rsidR="001D3C61" w:rsidRPr="001D3C61" w14:paraId="2A4CC6B2" w14:textId="77777777" w:rsidTr="00D00093">
        <w:tc>
          <w:tcPr>
            <w:tcW w:w="1705" w:type="dxa"/>
          </w:tcPr>
          <w:p w14:paraId="3848872E" w14:textId="77777777" w:rsidR="001D3C61" w:rsidRPr="0068101F" w:rsidRDefault="001D3C61" w:rsidP="00D00093">
            <w:pPr>
              <w:jc w:val="center"/>
              <w:rPr>
                <w:b/>
                <w:sz w:val="28"/>
                <w:szCs w:val="28"/>
              </w:rPr>
            </w:pPr>
            <w:r w:rsidRPr="0068101F">
              <w:rPr>
                <w:b/>
                <w:sz w:val="28"/>
                <w:szCs w:val="28"/>
              </w:rPr>
              <w:t>Ka seli</w:t>
            </w:r>
          </w:p>
        </w:tc>
        <w:tc>
          <w:tcPr>
            <w:tcW w:w="7645" w:type="dxa"/>
          </w:tcPr>
          <w:p w14:paraId="5176D4A3" w14:textId="77777777" w:rsidR="001D3C61" w:rsidRDefault="001D3C61" w:rsidP="009F3CE2">
            <w:pPr>
              <w:pStyle w:val="ListParagraph"/>
              <w:numPr>
                <w:ilvl w:val="0"/>
                <w:numId w:val="12"/>
              </w:numPr>
              <w:spacing w:after="0" w:line="240" w:lineRule="auto"/>
            </w:pPr>
            <w:r>
              <w:t>Delili ɲininiw ni tanuli ɲini.</w:t>
            </w:r>
          </w:p>
          <w:p w14:paraId="56C864C1" w14:textId="77777777" w:rsidR="001D3C61" w:rsidRDefault="001D3C61" w:rsidP="009F3CE2">
            <w:pPr>
              <w:pStyle w:val="ListParagraph"/>
              <w:numPr>
                <w:ilvl w:val="0"/>
                <w:numId w:val="12"/>
              </w:numPr>
              <w:spacing w:after="0" w:line="240" w:lineRule="auto"/>
            </w:pPr>
            <w:r>
              <w:t>Barika Ala ye tanuli minnu kɛra ɲɔgɔn fɛ.</w:t>
            </w:r>
          </w:p>
          <w:p w14:paraId="60CE1D66" w14:textId="77777777" w:rsidR="001D3C61" w:rsidRDefault="001D3C61" w:rsidP="009F3CE2">
            <w:pPr>
              <w:pStyle w:val="ListParagraph"/>
              <w:numPr>
                <w:ilvl w:val="0"/>
                <w:numId w:val="12"/>
              </w:numPr>
              <w:spacing w:after="0" w:line="240" w:lineRule="auto"/>
            </w:pPr>
            <w:r>
              <w:t>Delili kɛli delili ɲininiw kama.</w:t>
            </w:r>
          </w:p>
          <w:p w14:paraId="5E4AB15D" w14:textId="77777777" w:rsidR="001D3C61" w:rsidRDefault="001D3C61" w:rsidP="009F3CE2">
            <w:pPr>
              <w:pStyle w:val="ListParagraph"/>
              <w:numPr>
                <w:ilvl w:val="0"/>
                <w:numId w:val="12"/>
              </w:numPr>
              <w:spacing w:after="0" w:line="240" w:lineRule="auto"/>
            </w:pPr>
            <w:r>
              <w:t>Ni Senu deli a ka aw dusukunw ni aw hakiliw da yɛlɛ  walisa a bɛ  Ala ka kuma min tila aw ni ɲɔgɔn cɛ bi, aw ka o sɔrɔ ni nisɔndiya ye.</w:t>
            </w:r>
          </w:p>
          <w:p w14:paraId="7283186B" w14:textId="77777777" w:rsidR="001D3C61" w:rsidRDefault="001D3C61" w:rsidP="00D00093"/>
        </w:tc>
      </w:tr>
      <w:tr w:rsidR="001D3C61" w:rsidRPr="001D3C61" w14:paraId="7BA7A478" w14:textId="77777777" w:rsidTr="00D00093">
        <w:tc>
          <w:tcPr>
            <w:tcW w:w="1705" w:type="dxa"/>
          </w:tcPr>
          <w:p w14:paraId="5E6F5E06" w14:textId="77777777" w:rsidR="001D3C61" w:rsidRPr="0068101F" w:rsidRDefault="001D3C61" w:rsidP="00D00093">
            <w:pPr>
              <w:jc w:val="center"/>
              <w:rPr>
                <w:b/>
                <w:sz w:val="28"/>
                <w:szCs w:val="28"/>
              </w:rPr>
            </w:pPr>
            <w:r w:rsidRPr="0068101F">
              <w:rPr>
                <w:b/>
                <w:sz w:val="28"/>
                <w:szCs w:val="28"/>
              </w:rPr>
              <w:t>Ka mɛn</w:t>
            </w:r>
          </w:p>
        </w:tc>
        <w:tc>
          <w:tcPr>
            <w:tcW w:w="7645" w:type="dxa"/>
          </w:tcPr>
          <w:p w14:paraId="7176F155" w14:textId="77777777" w:rsidR="001D3C61" w:rsidRDefault="001D3C61" w:rsidP="009F3CE2">
            <w:pPr>
              <w:pStyle w:val="ListParagraph"/>
              <w:numPr>
                <w:ilvl w:val="0"/>
                <w:numId w:val="13"/>
              </w:numPr>
              <w:spacing w:after="0" w:line="240" w:lineRule="auto"/>
            </w:pPr>
            <w:r>
              <w:t>Bibulu kalansen fila bɛɛ kalan.</w:t>
            </w:r>
          </w:p>
          <w:p w14:paraId="7B152BF5" w14:textId="77777777" w:rsidR="001D3C61" w:rsidRDefault="001D3C61" w:rsidP="009F3CE2">
            <w:pPr>
              <w:pStyle w:val="ListParagraph"/>
              <w:numPr>
                <w:ilvl w:val="0"/>
                <w:numId w:val="13"/>
              </w:numPr>
              <w:spacing w:after="0" w:line="240" w:lineRule="auto"/>
            </w:pPr>
            <w:r>
              <w:t xml:space="preserve"> kumasen kuncɛ ka bɔ sanfɛ kalanso kama.</w:t>
            </w:r>
          </w:p>
          <w:p w14:paraId="76444D5D" w14:textId="77777777" w:rsidR="001D3C61" w:rsidRDefault="001D3C61" w:rsidP="009F3CE2">
            <w:pPr>
              <w:pStyle w:val="ListParagraph"/>
              <w:numPr>
                <w:ilvl w:val="0"/>
                <w:numId w:val="13"/>
              </w:numPr>
              <w:spacing w:after="0" w:line="240" w:lineRule="auto"/>
            </w:pPr>
            <w:r>
              <w:t>Bibulu kalansen fila bɛɛ kalan kokura.</w:t>
            </w:r>
          </w:p>
          <w:p w14:paraId="3558D043" w14:textId="77777777" w:rsidR="001D3C61" w:rsidRDefault="001D3C61" w:rsidP="009F3CE2">
            <w:pPr>
              <w:pStyle w:val="ListParagraph"/>
              <w:numPr>
                <w:ilvl w:val="0"/>
                <w:numId w:val="13"/>
              </w:numPr>
              <w:spacing w:after="0" w:line="240" w:lineRule="auto"/>
            </w:pPr>
            <w:r>
              <w:t>A ɲini mɔgɔ dɔ fɛ a ka Bibulu tɛmɛsira kunba lakali kokura.</w:t>
            </w:r>
          </w:p>
          <w:p w14:paraId="2B3A6E56" w14:textId="77777777" w:rsidR="001D3C61" w:rsidRDefault="001D3C61" w:rsidP="00D00093"/>
        </w:tc>
      </w:tr>
      <w:tr w:rsidR="001D3C61" w:rsidRPr="001D3C61" w14:paraId="113385B6" w14:textId="77777777" w:rsidTr="00D00093">
        <w:tc>
          <w:tcPr>
            <w:tcW w:w="1705" w:type="dxa"/>
          </w:tcPr>
          <w:p w14:paraId="695D7784" w14:textId="77777777" w:rsidR="001D3C61" w:rsidRPr="0068101F" w:rsidRDefault="001D3C61" w:rsidP="00D00093">
            <w:pPr>
              <w:jc w:val="center"/>
              <w:rPr>
                <w:b/>
                <w:sz w:val="28"/>
                <w:szCs w:val="28"/>
              </w:rPr>
            </w:pPr>
            <w:r w:rsidRPr="0068101F">
              <w:rPr>
                <w:b/>
                <w:sz w:val="28"/>
                <w:szCs w:val="28"/>
              </w:rPr>
              <w:t>Niyɔrɔ</w:t>
            </w:r>
          </w:p>
        </w:tc>
        <w:tc>
          <w:tcPr>
            <w:tcW w:w="7645" w:type="dxa"/>
          </w:tcPr>
          <w:p w14:paraId="41BF00C2" w14:textId="77777777" w:rsidR="001D3C61" w:rsidRDefault="001D3C61" w:rsidP="009F3CE2">
            <w:pPr>
              <w:pStyle w:val="ListParagraph"/>
              <w:numPr>
                <w:ilvl w:val="0"/>
                <w:numId w:val="14"/>
              </w:numPr>
              <w:spacing w:after="0" w:line="240" w:lineRule="auto"/>
              <w:rPr>
                <w:b/>
              </w:rPr>
            </w:pPr>
            <w:r w:rsidRPr="008C4A7F">
              <w:rPr>
                <w:b/>
              </w:rPr>
              <w:t>Kuntigi: Sɛbɛnni kɔrɔ ye mun ye?</w:t>
            </w:r>
          </w:p>
          <w:p w14:paraId="578CEB57" w14:textId="77777777" w:rsidR="001D3C61" w:rsidRPr="008C1110" w:rsidRDefault="001D3C61" w:rsidP="00D00093">
            <w:r>
              <w:t>Yesu Krisita ka cidenyabaara bɛ taa a fɛ dugukolo kan, hali a seginnen kɔ Sankolo la. Sisan, Ni Senu ka sebaaya barika la, kalandenw bɛ taa a fɛ Yesu Krisita ka waajuli ni a ka kɛnɛya cidenyabaara la. I n’a fɔ a kɛra cogo min na Yesu ka kabako caman na, o kabako ko in ma deli ka kɛnɛyali ɲini. Nka, Piɛrɛ tun b’a dɔn ko wari bɛna a magow ɲɛ waati dɔɔnin dɔrɔn kɔnɔ. Kɛnɛya ye a mago ye a tun mago bɛ min na tiɲɛ na. Piɛrɛ min banna Yesu la siɲɛ saba fɔlɔ, nka sisan Ni Senu fɛ a ye fanga sɔrɔ, o ye ci bila nin senkelen in na ko a ka taama. O kɛnɛyali ma ɲɛnamaya kura di o cɛ ma dɔrɔn, nka a ye sababu di Piɛrɛ ma fana ka Yesu Krisita waajuli kɛ kokura jama sirilenw  dɔ ye.</w:t>
            </w:r>
          </w:p>
          <w:p w14:paraId="542D52C7" w14:textId="77777777" w:rsidR="001D3C61" w:rsidRPr="002F3DD8" w:rsidRDefault="001D3C61" w:rsidP="009F3CE2">
            <w:pPr>
              <w:pStyle w:val="ListParagraph"/>
              <w:numPr>
                <w:ilvl w:val="0"/>
                <w:numId w:val="25"/>
              </w:numPr>
              <w:spacing w:after="0" w:line="240" w:lineRule="auto"/>
              <w:rPr>
                <w:b/>
              </w:rPr>
            </w:pPr>
            <w:r>
              <w:rPr>
                <w:b/>
              </w:rPr>
              <w:t>E fɛ, Piɛrɛ min banna Yesu ma kɔsa in na, o ye dannaya sɔrɔ min b‘a to a ka kɛnɛyali ko fɔ nin cɛ kan?</w:t>
            </w:r>
          </w:p>
          <w:p w14:paraId="69CD84E4" w14:textId="77777777" w:rsidR="001D3C61" w:rsidRPr="002F3DD8" w:rsidRDefault="001D3C61" w:rsidP="009F3CE2">
            <w:pPr>
              <w:pStyle w:val="ListParagraph"/>
              <w:numPr>
                <w:ilvl w:val="0"/>
                <w:numId w:val="25"/>
              </w:numPr>
              <w:spacing w:after="0" w:line="240" w:lineRule="auto"/>
              <w:rPr>
                <w:b/>
              </w:rPr>
            </w:pPr>
            <w:r>
              <w:rPr>
                <w:b/>
              </w:rPr>
              <w:t>Nin cɛ mago yɛrɛ tun ye mun ye, ka fara wari kan, ani mun na Piɛrɛ ye o magow ɲɛ sanni a ka wari dɔ di a ma dɔrɔn?</w:t>
            </w:r>
          </w:p>
          <w:p w14:paraId="0C700E8D" w14:textId="77777777" w:rsidR="001D3C61" w:rsidRDefault="001D3C61" w:rsidP="00D00093"/>
          <w:p w14:paraId="41EAE408" w14:textId="77777777" w:rsidR="001D3C61" w:rsidRDefault="001D3C61" w:rsidP="009F3CE2">
            <w:pPr>
              <w:pStyle w:val="ListParagraph"/>
              <w:numPr>
                <w:ilvl w:val="0"/>
                <w:numId w:val="9"/>
              </w:numPr>
              <w:spacing w:after="0" w:line="240" w:lineRule="auto"/>
              <w:rPr>
                <w:b/>
              </w:rPr>
            </w:pPr>
            <w:r>
              <w:rPr>
                <w:b/>
              </w:rPr>
              <w:t>Dusukun: Sɛbɛnni b’a fɔ ko an ka kan ka kɛ jɔn ye?</w:t>
            </w:r>
          </w:p>
          <w:p w14:paraId="6B3AD235" w14:textId="77777777" w:rsidR="001D3C61" w:rsidRPr="00CF3999" w:rsidRDefault="001D3C61" w:rsidP="00D00093">
            <w:r>
              <w:t>Piɛrɛ bɛ yɛlɛma joona ka bɔ Yesu sɔsɔbagaya la ka kɛ kabako kɛbaga ye Yesu tɔgɔ la. Hali ni Piɛrɛ ye jalaki sɔrɔ ka ban Yesu la, lakununni fanga barika ka bon ka tɛmɛ a ka jalaki kan. Yesu bɛ kɛnɛya min di, o ka ca ni fɛn ye min bɛ se ka Piɛrɛ ka ɲɛnamaya sɛmɛntiya. O cogo kelen na kerecɛnw fana ta fan fɛ. Hali ni kerecɛnw bɛ se ka jurumu tɛmɛnenw nɔw ta, Yesu la, u mago tɛ tuguni ka o jurumuw jalaki walima maloya ta u fɛ. Ni Yesu ye kisili di i ma, o kɔrɔ a y‘i kisi pewu.</w:t>
            </w:r>
          </w:p>
          <w:p w14:paraId="4A9F2A26" w14:textId="77777777" w:rsidR="001D3C61" w:rsidRPr="002F3DD8" w:rsidRDefault="001D3C61" w:rsidP="009F3CE2">
            <w:pPr>
              <w:pStyle w:val="ListParagraph"/>
              <w:numPr>
                <w:ilvl w:val="0"/>
                <w:numId w:val="25"/>
              </w:numPr>
              <w:spacing w:after="0" w:line="240" w:lineRule="auto"/>
              <w:rPr>
                <w:b/>
              </w:rPr>
            </w:pPr>
            <w:r>
              <w:rPr>
                <w:b/>
              </w:rPr>
              <w:t>Mun na mɔgɔ caman b’a miiri ko Yesu ye min fɔ walisa k’u ka jurumuw bɛɛ yafa, o ka ɲi kojugu?</w:t>
            </w:r>
          </w:p>
          <w:p w14:paraId="5720C70D" w14:textId="77777777" w:rsidR="001D3C61" w:rsidRPr="002F3DD8" w:rsidRDefault="001D3C61" w:rsidP="009F3CE2">
            <w:pPr>
              <w:pStyle w:val="ListParagraph"/>
              <w:numPr>
                <w:ilvl w:val="0"/>
                <w:numId w:val="25"/>
              </w:numPr>
              <w:spacing w:after="0" w:line="240" w:lineRule="auto"/>
              <w:rPr>
                <w:b/>
              </w:rPr>
            </w:pPr>
            <w:r>
              <w:rPr>
                <w:b/>
              </w:rPr>
              <w:t>Ni i sɔnna Yesu ka yafa ma, nka i ma da Yesu ka kanuya la, kojugu jumɛn bɛ o la?</w:t>
            </w:r>
          </w:p>
          <w:p w14:paraId="1F810FFF" w14:textId="77777777" w:rsidR="001D3C61" w:rsidRDefault="001D3C61" w:rsidP="00D00093"/>
          <w:p w14:paraId="354F6E0C" w14:textId="77777777" w:rsidR="001D3C61" w:rsidRPr="000120FC" w:rsidRDefault="001D3C61" w:rsidP="009F3CE2">
            <w:pPr>
              <w:pStyle w:val="ListParagraph"/>
              <w:numPr>
                <w:ilvl w:val="0"/>
                <w:numId w:val="9"/>
              </w:numPr>
              <w:spacing w:after="0" w:line="240" w:lineRule="auto"/>
            </w:pPr>
            <w:r w:rsidRPr="008C4A7F">
              <w:rPr>
                <w:b/>
              </w:rPr>
              <w:t>Bolo</w:t>
            </w:r>
            <w:r>
              <w:rPr>
                <w:b/>
              </w:rPr>
              <w:t>w</w:t>
            </w:r>
            <w:r w:rsidRPr="008C4A7F">
              <w:rPr>
                <w:b/>
              </w:rPr>
              <w:t>: An bɛ se ka Ala ka Kuma waleya cogo di?</w:t>
            </w:r>
          </w:p>
          <w:p w14:paraId="433D95FB" w14:textId="77777777" w:rsidR="001D3C61" w:rsidRDefault="001D3C61" w:rsidP="00D00093">
            <w:r>
              <w:t>Ni Senu fali b’a to Krecɛnw bɛ se ka mɔgɔ wɛrɛw mago lakikaw ɲɛ. Hali ni a bɛ se ka kɛ ko o tɛ mɔgɔ minnu bangera senkelenw ye, olu kɛnɛyali dakabana fɛ, Ala bɛ seko caman, nafolo ani seko caman di Krecɛnw ma, Ala b’a fɛ ka baara kɛ ni minnu ye mɔgɔ wɛrɛw ka nafa kama. A nafa ka bon kosɛbɛ kerecɛnw ka a dɔn, mɔgɔ minnu bɛ dimi tuma caman na, olu tɛna se ka Ala kanuya faamu mɔgɔw bɛ min fɔ u ye, fo n’u y’a ye ko o kanuya bɛ baara kɛ u lamini na.</w:t>
            </w:r>
          </w:p>
          <w:p w14:paraId="2CAF8CEF" w14:textId="77777777" w:rsidR="001D3C61" w:rsidRPr="002F3DD8" w:rsidRDefault="001D3C61" w:rsidP="009F3CE2">
            <w:pPr>
              <w:pStyle w:val="ListParagraph"/>
              <w:numPr>
                <w:ilvl w:val="0"/>
                <w:numId w:val="25"/>
              </w:numPr>
              <w:spacing w:after="0" w:line="240" w:lineRule="auto"/>
              <w:rPr>
                <w:b/>
              </w:rPr>
            </w:pPr>
            <w:r>
              <w:rPr>
                <w:b/>
              </w:rPr>
              <w:t>Mun na an man kan ka Ala ka kanuya fɔ mɔgɔw ye dɔrɔn, mun na o an fana ka kan ka o jira?</w:t>
            </w:r>
          </w:p>
          <w:p w14:paraId="65BE82FD" w14:textId="77777777" w:rsidR="001D3C61" w:rsidRPr="002F3DD8" w:rsidRDefault="001D3C61" w:rsidP="009F3CE2">
            <w:pPr>
              <w:pStyle w:val="ListParagraph"/>
              <w:numPr>
                <w:ilvl w:val="0"/>
                <w:numId w:val="25"/>
              </w:numPr>
              <w:spacing w:after="0" w:line="240" w:lineRule="auto"/>
              <w:rPr>
                <w:b/>
              </w:rPr>
            </w:pPr>
            <w:r>
              <w:rPr>
                <w:b/>
              </w:rPr>
              <w:t>I bɛ se k’a ɲini cogo di ka cidenyabaara kɛ mɔgɔ dɔ ye min b’a fɔ ko a t’a fɛ ka kɛ Krecɛn ye katuguni Krecɛn dɔ ye a tɔɔrɔ waati dɔ la?</w:t>
            </w:r>
          </w:p>
          <w:p w14:paraId="58B41FC4" w14:textId="77777777" w:rsidR="001D3C61" w:rsidRDefault="001D3C61" w:rsidP="00D00093"/>
        </w:tc>
      </w:tr>
      <w:tr w:rsidR="001D3C61" w:rsidRPr="001D3C61" w14:paraId="6D6429D4" w14:textId="77777777" w:rsidTr="00D00093">
        <w:tc>
          <w:tcPr>
            <w:tcW w:w="1705" w:type="dxa"/>
          </w:tcPr>
          <w:p w14:paraId="009D52FD" w14:textId="77777777" w:rsidR="001D3C61" w:rsidRPr="0068101F" w:rsidRDefault="001D3C61" w:rsidP="00D00093">
            <w:pPr>
              <w:jc w:val="center"/>
              <w:rPr>
                <w:b/>
                <w:sz w:val="28"/>
                <w:szCs w:val="28"/>
              </w:rPr>
            </w:pPr>
            <w:r w:rsidRPr="0068101F">
              <w:rPr>
                <w:b/>
                <w:sz w:val="28"/>
                <w:szCs w:val="28"/>
              </w:rPr>
              <w:lastRenderedPageBreak/>
              <w:t>Ka waleya</w:t>
            </w:r>
          </w:p>
          <w:p w14:paraId="2E856C68" w14:textId="77777777" w:rsidR="001D3C61" w:rsidRDefault="001D3C61" w:rsidP="00D00093">
            <w:pPr>
              <w:jc w:val="center"/>
              <w:rPr>
                <w:b/>
              </w:rPr>
            </w:pPr>
          </w:p>
          <w:p w14:paraId="4F9CA9F9" w14:textId="77777777" w:rsidR="001D3C61" w:rsidRDefault="001D3C61" w:rsidP="00D00093">
            <w:pPr>
              <w:jc w:val="center"/>
              <w:rPr>
                <w:b/>
              </w:rPr>
            </w:pPr>
          </w:p>
        </w:tc>
        <w:tc>
          <w:tcPr>
            <w:tcW w:w="7645" w:type="dxa"/>
          </w:tcPr>
          <w:p w14:paraId="483192C8" w14:textId="77777777" w:rsidR="001D3C61" w:rsidRDefault="001D3C61" w:rsidP="009F3CE2">
            <w:pPr>
              <w:pStyle w:val="ListParagraph"/>
              <w:numPr>
                <w:ilvl w:val="0"/>
                <w:numId w:val="18"/>
              </w:numPr>
              <w:spacing w:after="0" w:line="240" w:lineRule="auto"/>
            </w:pPr>
            <w:r>
              <w:t>A ɲini mɔgɔ dɔ fɛ a ka Bibulu kalansen kunba lakali kokura.</w:t>
            </w:r>
          </w:p>
          <w:p w14:paraId="30D8D23B" w14:textId="77777777" w:rsidR="001D3C61" w:rsidRDefault="001D3C61" w:rsidP="009F3CE2">
            <w:pPr>
              <w:pStyle w:val="ListParagraph"/>
              <w:numPr>
                <w:ilvl w:val="0"/>
                <w:numId w:val="18"/>
              </w:numPr>
              <w:spacing w:after="0" w:line="240" w:lineRule="auto"/>
            </w:pPr>
            <w:r>
              <w:t>A ɲini jɛkulu fɛ u k’a fɔ u hakili la Ala b’a fɛ u ka bi kalan jaabi cogo min na.</w:t>
            </w:r>
          </w:p>
          <w:p w14:paraId="0905F788" w14:textId="77777777" w:rsidR="001D3C61" w:rsidRDefault="001D3C61" w:rsidP="009F3CE2">
            <w:pPr>
              <w:pStyle w:val="ListParagraph"/>
              <w:numPr>
                <w:ilvl w:val="0"/>
                <w:numId w:val="18"/>
              </w:numPr>
              <w:spacing w:after="0" w:line="240" w:lineRule="auto"/>
            </w:pPr>
            <w:r>
              <w:t>Aw ye waati kɛ delili la aw ka sigida la, ɲɔgɔn kosɔn, ani hakilitigiya kama bi kalan kɛcogo la.</w:t>
            </w:r>
          </w:p>
          <w:p w14:paraId="44F5C491" w14:textId="77777777" w:rsidR="001D3C61" w:rsidRPr="001812C4" w:rsidRDefault="001D3C61" w:rsidP="009F3CE2">
            <w:pPr>
              <w:pStyle w:val="ListParagraph"/>
              <w:numPr>
                <w:ilvl w:val="0"/>
                <w:numId w:val="18"/>
              </w:numPr>
              <w:spacing w:after="0" w:line="240" w:lineRule="auto"/>
            </w:pPr>
            <w:r>
              <w:t>A dafa ni kulu ye Matigi ka delili kɛ ɲɔgɔn fɛ.</w:t>
            </w:r>
          </w:p>
          <w:p w14:paraId="2382D64E" w14:textId="77777777" w:rsidR="001D3C61" w:rsidRDefault="001D3C61" w:rsidP="00D00093">
            <w:pPr>
              <w:rPr>
                <w:b/>
              </w:rPr>
            </w:pPr>
          </w:p>
        </w:tc>
      </w:tr>
    </w:tbl>
    <w:p w14:paraId="36A58C66" w14:textId="77777777" w:rsidR="001D3C61" w:rsidRPr="001D3C61" w:rsidRDefault="001D3C61" w:rsidP="001D3C61">
      <w:pPr>
        <w:rPr>
          <w:lang w:val="es-US"/>
        </w:rPr>
      </w:pPr>
    </w:p>
    <w:p w14:paraId="0807EB91" w14:textId="77777777" w:rsidR="001D3C61" w:rsidRPr="001D3C61" w:rsidRDefault="001D3C61" w:rsidP="001D3C61">
      <w:pPr>
        <w:rPr>
          <w:lang w:val="es-US"/>
        </w:rPr>
      </w:pPr>
    </w:p>
    <w:p w14:paraId="3BE5CCAA" w14:textId="32BC04D5" w:rsidR="001D3C61" w:rsidRDefault="001D3C61">
      <w:pPr>
        <w:rPr>
          <w:lang w:val="es-US"/>
        </w:rPr>
      </w:pPr>
      <w:r>
        <w:rPr>
          <w:lang w:val="es-US"/>
        </w:rPr>
        <w:br w:type="page"/>
      </w:r>
    </w:p>
    <w:p w14:paraId="3F5AF454" w14:textId="77777777" w:rsidR="001D3C61" w:rsidRPr="001D3C61" w:rsidRDefault="001D3C61" w:rsidP="001D3C61">
      <w:pPr>
        <w:spacing w:after="0"/>
        <w:jc w:val="center"/>
        <w:rPr>
          <w:sz w:val="28"/>
          <w:szCs w:val="28"/>
          <w:lang w:val="es-US"/>
        </w:rPr>
      </w:pPr>
      <w:r w:rsidRPr="001D3C61">
        <w:rPr>
          <w:b/>
          <w:i/>
          <w:sz w:val="28"/>
          <w:szCs w:val="28"/>
          <w:lang w:val="es-US"/>
        </w:rPr>
        <w:lastRenderedPageBreak/>
        <w:t xml:space="preserve">YESU </w:t>
      </w:r>
      <w:r w:rsidRPr="001D3C61">
        <w:rPr>
          <w:sz w:val="28"/>
          <w:szCs w:val="28"/>
          <w:lang w:val="es-US"/>
        </w:rPr>
        <w:t>ka filimu waajuli yɔrɔ Bibulu kalansen # 95</w:t>
      </w:r>
    </w:p>
    <w:p w14:paraId="1F5C09DE" w14:textId="77777777" w:rsidR="001D3C61" w:rsidRPr="001D3C61" w:rsidRDefault="001D3C61" w:rsidP="001D3C61">
      <w:pPr>
        <w:rPr>
          <w:lang w:val="es-US"/>
        </w:rPr>
      </w:pPr>
    </w:p>
    <w:tbl>
      <w:tblPr>
        <w:tblStyle w:val="TableGrid"/>
        <w:tblW w:w="0" w:type="auto"/>
        <w:tblLook w:val="04A0" w:firstRow="1" w:lastRow="0" w:firstColumn="1" w:lastColumn="0" w:noHBand="0" w:noVBand="1"/>
      </w:tblPr>
      <w:tblGrid>
        <w:gridCol w:w="1693"/>
        <w:gridCol w:w="4403"/>
        <w:gridCol w:w="3186"/>
        <w:gridCol w:w="32"/>
      </w:tblGrid>
      <w:tr w:rsidR="001D3C61" w:rsidRPr="003237DD" w14:paraId="679BC254" w14:textId="77777777" w:rsidTr="00D00093">
        <w:trPr>
          <w:gridAfter w:val="1"/>
          <w:wAfter w:w="18" w:type="dxa"/>
        </w:trPr>
        <w:tc>
          <w:tcPr>
            <w:tcW w:w="1702" w:type="dxa"/>
            <w:tcBorders>
              <w:top w:val="single" w:sz="18" w:space="0" w:color="auto"/>
              <w:left w:val="single" w:sz="18" w:space="0" w:color="auto"/>
            </w:tcBorders>
            <w:shd w:val="clear" w:color="auto" w:fill="FFFFFF" w:themeFill="background1"/>
          </w:tcPr>
          <w:p w14:paraId="28F34AD6" w14:textId="77777777" w:rsidR="001D3C61" w:rsidRPr="003237DD" w:rsidRDefault="001D3C61" w:rsidP="00D00093">
            <w:pPr>
              <w:rPr>
                <w:b/>
              </w:rPr>
            </w:pPr>
            <w:r w:rsidRPr="003237DD">
              <w:rPr>
                <w:b/>
              </w:rPr>
              <w:t>Kalansen tɔgɔ:</w:t>
            </w:r>
          </w:p>
        </w:tc>
        <w:tc>
          <w:tcPr>
            <w:tcW w:w="4508" w:type="dxa"/>
            <w:tcBorders>
              <w:top w:val="single" w:sz="18" w:space="0" w:color="auto"/>
            </w:tcBorders>
            <w:shd w:val="clear" w:color="auto" w:fill="FFFFFF" w:themeFill="background1"/>
          </w:tcPr>
          <w:p w14:paraId="188ACEA2" w14:textId="77777777" w:rsidR="001D3C61" w:rsidRPr="000E36F0" w:rsidRDefault="001D3C61" w:rsidP="00D00093">
            <w:pPr>
              <w:rPr>
                <w:rFonts w:ascii="Arial" w:hAnsi="Arial" w:cs="Arial"/>
                <w:b/>
                <w:sz w:val="20"/>
                <w:szCs w:val="20"/>
              </w:rPr>
            </w:pPr>
            <w:r w:rsidRPr="00F0104C">
              <w:rPr>
                <w:rFonts w:ascii="Arial" w:hAnsi="Arial" w:cs="Arial"/>
                <w:b/>
                <w:sz w:val="20"/>
                <w:szCs w:val="20"/>
              </w:rPr>
              <w:t>Ananias</w:t>
            </w:r>
            <w:r>
              <w:rPr>
                <w:rFonts w:ascii="Arial" w:hAnsi="Arial" w:cs="Arial"/>
                <w:b/>
                <w:sz w:val="20"/>
                <w:szCs w:val="20"/>
              </w:rPr>
              <w:t xml:space="preserve"> ani </w:t>
            </w:r>
            <w:r w:rsidRPr="00F0104C">
              <w:rPr>
                <w:rFonts w:ascii="Arial" w:hAnsi="Arial" w:cs="Arial"/>
                <w:b/>
                <w:sz w:val="20"/>
                <w:szCs w:val="20"/>
              </w:rPr>
              <w:t>Safira ka nkalon tigɛ</w:t>
            </w:r>
          </w:p>
        </w:tc>
        <w:tc>
          <w:tcPr>
            <w:tcW w:w="3104" w:type="dxa"/>
            <w:tcBorders>
              <w:top w:val="single" w:sz="18" w:space="0" w:color="auto"/>
              <w:right w:val="single" w:sz="18" w:space="0" w:color="auto"/>
            </w:tcBorders>
          </w:tcPr>
          <w:p w14:paraId="2025DCFE" w14:textId="77777777" w:rsidR="001D3C61" w:rsidRPr="003237DD" w:rsidRDefault="001D3C61" w:rsidP="00D00093">
            <w:pPr>
              <w:jc w:val="center"/>
              <w:rPr>
                <w:sz w:val="24"/>
                <w:szCs w:val="24"/>
              </w:rPr>
            </w:pPr>
            <w:r>
              <w:rPr>
                <w:b/>
                <w:sz w:val="24"/>
                <w:szCs w:val="24"/>
              </w:rPr>
              <w:t>Ja</w:t>
            </w:r>
          </w:p>
        </w:tc>
      </w:tr>
      <w:tr w:rsidR="001D3C61" w:rsidRPr="003237DD" w14:paraId="1DF5ADF6" w14:textId="77777777" w:rsidTr="00D00093">
        <w:trPr>
          <w:gridAfter w:val="1"/>
          <w:wAfter w:w="18" w:type="dxa"/>
        </w:trPr>
        <w:tc>
          <w:tcPr>
            <w:tcW w:w="1702" w:type="dxa"/>
            <w:tcBorders>
              <w:left w:val="single" w:sz="18" w:space="0" w:color="auto"/>
            </w:tcBorders>
            <w:shd w:val="clear" w:color="auto" w:fill="FFFFFF" w:themeFill="background1"/>
          </w:tcPr>
          <w:p w14:paraId="5D7B0A59" w14:textId="77777777" w:rsidR="001D3C61" w:rsidRPr="003237DD" w:rsidRDefault="001D3C61" w:rsidP="00D00093">
            <w:pPr>
              <w:rPr>
                <w:b/>
              </w:rPr>
            </w:pPr>
            <w:r w:rsidRPr="003237DD">
              <w:rPr>
                <w:b/>
              </w:rPr>
              <w:t>Kalansenw kɔnɔkow:</w:t>
            </w:r>
          </w:p>
        </w:tc>
        <w:tc>
          <w:tcPr>
            <w:tcW w:w="4508" w:type="dxa"/>
            <w:shd w:val="clear" w:color="auto" w:fill="FFFFFF" w:themeFill="background1"/>
          </w:tcPr>
          <w:p w14:paraId="5448DF82" w14:textId="77777777" w:rsidR="001D3C61" w:rsidRPr="00800471" w:rsidRDefault="001D3C61" w:rsidP="00D00093">
            <w:pPr>
              <w:rPr>
                <w:rFonts w:ascii="Arial" w:hAnsi="Arial" w:cs="Arial"/>
                <w:b/>
                <w:sz w:val="20"/>
                <w:szCs w:val="20"/>
              </w:rPr>
            </w:pPr>
            <w:r w:rsidRPr="00F0104C">
              <w:rPr>
                <w:rFonts w:ascii="Arial" w:hAnsi="Arial" w:cs="Arial"/>
                <w:b/>
                <w:sz w:val="20"/>
                <w:szCs w:val="20"/>
              </w:rPr>
              <w:t>Kɛwalew 5:1-11</w:t>
            </w:r>
          </w:p>
        </w:tc>
        <w:tc>
          <w:tcPr>
            <w:tcW w:w="3104" w:type="dxa"/>
            <w:vMerge w:val="restart"/>
            <w:tcBorders>
              <w:right w:val="single" w:sz="18" w:space="0" w:color="auto"/>
            </w:tcBorders>
          </w:tcPr>
          <w:p w14:paraId="0AB35CA4" w14:textId="77777777" w:rsidR="001D3C61" w:rsidRPr="003237DD" w:rsidRDefault="001D3C61" w:rsidP="00D00093">
            <w:pPr>
              <w:rPr>
                <w:sz w:val="24"/>
                <w:szCs w:val="24"/>
              </w:rPr>
            </w:pPr>
            <w:r>
              <w:rPr>
                <w:noProof/>
                <w:sz w:val="24"/>
                <w:szCs w:val="24"/>
                <w:lang w:eastAsia="fr-FR"/>
              </w:rPr>
              <w:drawing>
                <wp:inline distT="0" distB="0" distL="0" distR="0" wp14:anchorId="4DCE992A" wp14:editId="282C4C89">
                  <wp:extent cx="1877989" cy="2527593"/>
                  <wp:effectExtent l="0" t="0" r="8255" b="6350"/>
                  <wp:docPr id="271843895" name="Picture 271843895" descr="A group of people standing around 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843895" name="Picture 271843895" descr="A group of people standing around a table&#10;&#10;AI-generated content may be incorrect."/>
                          <pic:cNvPicPr/>
                        </pic:nvPicPr>
                        <pic:blipFill>
                          <a:blip r:embed="rId252" cstate="print">
                            <a:extLst>
                              <a:ext uri="{28A0092B-C50C-407E-A947-70E740481C1C}">
                                <a14:useLocalDpi xmlns:a14="http://schemas.microsoft.com/office/drawing/2010/main" val="0"/>
                              </a:ext>
                            </a:extLst>
                          </a:blip>
                          <a:stretch>
                            <a:fillRect/>
                          </a:stretch>
                        </pic:blipFill>
                        <pic:spPr>
                          <a:xfrm>
                            <a:off x="0" y="0"/>
                            <a:ext cx="1894745" cy="2550144"/>
                          </a:xfrm>
                          <a:prstGeom prst="rect">
                            <a:avLst/>
                          </a:prstGeom>
                        </pic:spPr>
                      </pic:pic>
                    </a:graphicData>
                  </a:graphic>
                </wp:inline>
              </w:drawing>
            </w:r>
          </w:p>
        </w:tc>
      </w:tr>
      <w:tr w:rsidR="001D3C61" w14:paraId="66FFC9E8" w14:textId="77777777" w:rsidTr="00D00093">
        <w:trPr>
          <w:gridAfter w:val="1"/>
          <w:wAfter w:w="18" w:type="dxa"/>
        </w:trPr>
        <w:tc>
          <w:tcPr>
            <w:tcW w:w="1702" w:type="dxa"/>
            <w:tcBorders>
              <w:left w:val="single" w:sz="18" w:space="0" w:color="auto"/>
            </w:tcBorders>
            <w:shd w:val="clear" w:color="auto" w:fill="FFFFFF" w:themeFill="background1"/>
          </w:tcPr>
          <w:p w14:paraId="751F7A8D" w14:textId="77777777" w:rsidR="001D3C61" w:rsidRPr="003237DD" w:rsidRDefault="001D3C61" w:rsidP="00D00093">
            <w:pPr>
              <w:rPr>
                <w:b/>
              </w:rPr>
            </w:pPr>
            <w:r>
              <w:rPr>
                <w:b/>
              </w:rPr>
              <w:t>Sɛbɛnni filanan:</w:t>
            </w:r>
          </w:p>
        </w:tc>
        <w:tc>
          <w:tcPr>
            <w:tcW w:w="4508" w:type="dxa"/>
            <w:shd w:val="clear" w:color="auto" w:fill="FFFFFF" w:themeFill="background1"/>
          </w:tcPr>
          <w:p w14:paraId="53AD584D" w14:textId="77777777" w:rsidR="001D3C61" w:rsidRPr="004B0DE1" w:rsidRDefault="001D3C61" w:rsidP="00D00093">
            <w:pPr>
              <w:rPr>
                <w:rFonts w:ascii="Arial" w:hAnsi="Arial" w:cs="Arial"/>
                <w:b/>
                <w:sz w:val="20"/>
                <w:szCs w:val="20"/>
              </w:rPr>
            </w:pPr>
            <w:r w:rsidRPr="004B0DE1">
              <w:rPr>
                <w:rFonts w:ascii="Arial" w:hAnsi="Arial" w:cs="Arial"/>
                <w:b/>
                <w:sz w:val="20"/>
                <w:szCs w:val="20"/>
              </w:rPr>
              <w:t>Josue 7. Ɲɛjirali dɔw</w:t>
            </w:r>
          </w:p>
        </w:tc>
        <w:tc>
          <w:tcPr>
            <w:tcW w:w="3104" w:type="dxa"/>
            <w:vMerge/>
            <w:tcBorders>
              <w:right w:val="single" w:sz="18" w:space="0" w:color="auto"/>
            </w:tcBorders>
          </w:tcPr>
          <w:p w14:paraId="3C215D29" w14:textId="77777777" w:rsidR="001D3C61" w:rsidRDefault="001D3C61" w:rsidP="00D00093"/>
        </w:tc>
      </w:tr>
      <w:tr w:rsidR="001D3C61" w:rsidRPr="001D3C61" w14:paraId="2023AD1F" w14:textId="77777777" w:rsidTr="00D00093">
        <w:trPr>
          <w:gridAfter w:val="1"/>
          <w:wAfter w:w="18" w:type="dxa"/>
        </w:trPr>
        <w:tc>
          <w:tcPr>
            <w:tcW w:w="1702" w:type="dxa"/>
            <w:tcBorders>
              <w:left w:val="single" w:sz="18" w:space="0" w:color="auto"/>
            </w:tcBorders>
            <w:shd w:val="clear" w:color="auto" w:fill="FFFFFF" w:themeFill="background1"/>
          </w:tcPr>
          <w:p w14:paraId="7DF1A537" w14:textId="77777777" w:rsidR="001D3C61" w:rsidRPr="003237DD" w:rsidRDefault="001D3C61" w:rsidP="00D00093">
            <w:pPr>
              <w:rPr>
                <w:b/>
              </w:rPr>
            </w:pPr>
            <w:r w:rsidRPr="003237DD">
              <w:rPr>
                <w:b/>
              </w:rPr>
              <w:t>Kalansenw kuntilenna:</w:t>
            </w:r>
          </w:p>
        </w:tc>
        <w:tc>
          <w:tcPr>
            <w:tcW w:w="4508" w:type="dxa"/>
            <w:shd w:val="clear" w:color="auto" w:fill="FFFFFF" w:themeFill="background1"/>
          </w:tcPr>
          <w:p w14:paraId="3A5C2A50" w14:textId="77777777" w:rsidR="001D3C61" w:rsidRPr="003237DD" w:rsidRDefault="001D3C61" w:rsidP="009F3CE2">
            <w:pPr>
              <w:pStyle w:val="ListParagraph"/>
              <w:numPr>
                <w:ilvl w:val="0"/>
                <w:numId w:val="26"/>
              </w:numPr>
              <w:spacing w:after="0" w:line="240" w:lineRule="auto"/>
            </w:pPr>
            <w:r w:rsidRPr="008C4A7F">
              <w:rPr>
                <w:b/>
              </w:rPr>
              <w:t xml:space="preserve">Kuntigi </w:t>
            </w:r>
            <w:r w:rsidRPr="003237DD">
              <w:t>: A faamuya, nafantan ye kojugu ye min bɛ tiɲɛni kɛ kosɛbɛ, i yɛrɛ ka ɲɛnamaya la ani i kanubagaw ka ɲɛnamaya la.</w:t>
            </w:r>
          </w:p>
          <w:p w14:paraId="7CD0184C" w14:textId="77777777" w:rsidR="001D3C61" w:rsidRPr="003237DD" w:rsidRDefault="001D3C61" w:rsidP="009F3CE2">
            <w:pPr>
              <w:pStyle w:val="ListParagraph"/>
              <w:numPr>
                <w:ilvl w:val="0"/>
                <w:numId w:val="26"/>
              </w:numPr>
              <w:spacing w:after="0" w:line="240" w:lineRule="auto"/>
            </w:pPr>
            <w:r w:rsidRPr="008C4A7F">
              <w:rPr>
                <w:b/>
              </w:rPr>
              <w:t xml:space="preserve">Dusukun </w:t>
            </w:r>
            <w:r w:rsidRPr="003237DD">
              <w:t>: I k’i janto, jurumu t wasa ka dan i dusukun na, a b’a f ka i ka walew fana mara.</w:t>
            </w:r>
          </w:p>
          <w:p w14:paraId="564128A0" w14:textId="77777777" w:rsidR="001D3C61" w:rsidRPr="003237DD" w:rsidRDefault="001D3C61" w:rsidP="009F3CE2">
            <w:pPr>
              <w:pStyle w:val="ListParagraph"/>
              <w:numPr>
                <w:ilvl w:val="0"/>
                <w:numId w:val="26"/>
              </w:numPr>
              <w:spacing w:after="0" w:line="240" w:lineRule="auto"/>
            </w:pPr>
            <w:r w:rsidRPr="008C4A7F">
              <w:rPr>
                <w:b/>
              </w:rPr>
              <w:t xml:space="preserve">Bolo </w:t>
            </w:r>
            <w:r w:rsidRPr="003237DD">
              <w:t>: I ka i yɛrɛ bila ka ɲɛnamaya kɛ ni kantigiya ye, i ka miiriliw, i dusukunnataw ani i ka kɛwalew bɛɛ bɛ bɔ Ala ni mɔgɔ wɛrɛw kanuya de la yɔrɔ min na.</w:t>
            </w:r>
          </w:p>
          <w:p w14:paraId="1CC05646" w14:textId="77777777" w:rsidR="001D3C61" w:rsidRPr="003237DD" w:rsidRDefault="001D3C61" w:rsidP="00D00093"/>
        </w:tc>
        <w:tc>
          <w:tcPr>
            <w:tcW w:w="3104" w:type="dxa"/>
            <w:vMerge/>
            <w:tcBorders>
              <w:right w:val="single" w:sz="18" w:space="0" w:color="auto"/>
            </w:tcBorders>
          </w:tcPr>
          <w:p w14:paraId="19BA6E3C" w14:textId="77777777" w:rsidR="001D3C61" w:rsidRDefault="001D3C61" w:rsidP="00D00093"/>
        </w:tc>
      </w:tr>
      <w:tr w:rsidR="001D3C61" w:rsidRPr="003237DD" w14:paraId="79809FC8" w14:textId="77777777" w:rsidTr="00D00093">
        <w:trPr>
          <w:gridAfter w:val="1"/>
          <w:wAfter w:w="18" w:type="dxa"/>
        </w:trPr>
        <w:tc>
          <w:tcPr>
            <w:tcW w:w="1702" w:type="dxa"/>
            <w:tcBorders>
              <w:left w:val="single" w:sz="18" w:space="0" w:color="auto"/>
              <w:bottom w:val="single" w:sz="4" w:space="0" w:color="auto"/>
            </w:tcBorders>
            <w:shd w:val="clear" w:color="auto" w:fill="auto"/>
          </w:tcPr>
          <w:p w14:paraId="13B53004" w14:textId="77777777" w:rsidR="001D3C61" w:rsidRPr="003237DD" w:rsidRDefault="001D3C61" w:rsidP="00D00093">
            <w:pPr>
              <w:rPr>
                <w:b/>
              </w:rPr>
            </w:pPr>
            <w:r w:rsidRPr="003237DD">
              <w:rPr>
                <w:b/>
              </w:rPr>
              <w:t>Kalansen min bɛ Vɛrise dɔ kɔnɔ:</w:t>
            </w:r>
          </w:p>
        </w:tc>
        <w:tc>
          <w:tcPr>
            <w:tcW w:w="7612" w:type="dxa"/>
            <w:gridSpan w:val="2"/>
            <w:tcBorders>
              <w:bottom w:val="single" w:sz="4" w:space="0" w:color="auto"/>
              <w:right w:val="single" w:sz="18" w:space="0" w:color="auto"/>
            </w:tcBorders>
            <w:shd w:val="clear" w:color="auto" w:fill="FFFFFF" w:themeFill="background1"/>
          </w:tcPr>
          <w:p w14:paraId="28FFD44F" w14:textId="77777777" w:rsidR="001D3C61" w:rsidRPr="00965151" w:rsidRDefault="001D3C61" w:rsidP="00D00093">
            <w:pPr>
              <w:rPr>
                <w:rFonts w:cstheme="minorHAnsi"/>
              </w:rPr>
            </w:pPr>
            <w:r>
              <w:rPr>
                <w:rFonts w:ascii="Segoe UI" w:hAnsi="Segoe UI" w:cs="Segoe UI"/>
                <w:b/>
                <w:bCs/>
                <w:color w:val="000000"/>
                <w:shd w:val="clear" w:color="auto" w:fill="FFFFFF"/>
                <w:vertAlign w:val="superscript"/>
              </w:rPr>
              <w:t> </w:t>
            </w:r>
            <w:r w:rsidRPr="00965151">
              <w:rPr>
                <w:rFonts w:cstheme="minorHAnsi"/>
                <w:color w:val="000000"/>
                <w:shd w:val="clear" w:color="auto" w:fill="FFFFFF"/>
              </w:rPr>
              <w:t>“Mɔgɔ si tɛ se ka baara kɛ matigi fila ye. I bɛna kelen kɔniya ka tɔ kelen kanu, walima i bɛna i yɛrɛ di kelen ma ka tɔ kelen mafiɲɛya. I tɛ se ka baara kɛ Ala ni wari fila bɛɛ ye.” (Matiyu 6:24)</w:t>
            </w:r>
          </w:p>
        </w:tc>
      </w:tr>
      <w:tr w:rsidR="001D3C61" w:rsidRPr="001D3C61" w14:paraId="66EC23D2" w14:textId="77777777" w:rsidTr="00D00093">
        <w:tc>
          <w:tcPr>
            <w:tcW w:w="1705" w:type="dxa"/>
          </w:tcPr>
          <w:p w14:paraId="567EA7A0" w14:textId="77777777" w:rsidR="001D3C61" w:rsidRDefault="001D3C61" w:rsidP="00D00093">
            <w:pPr>
              <w:jc w:val="center"/>
              <w:rPr>
                <w:b/>
              </w:rPr>
            </w:pPr>
            <w:r>
              <w:rPr>
                <w:b/>
              </w:rPr>
              <w:t>(Sɛbɛnni kuncɛcogo).</w:t>
            </w:r>
          </w:p>
          <w:p w14:paraId="53F19B96" w14:textId="77777777" w:rsidR="001D3C61" w:rsidRDefault="001D3C61" w:rsidP="00D00093">
            <w:pPr>
              <w:jc w:val="center"/>
              <w:rPr>
                <w:b/>
              </w:rPr>
            </w:pPr>
          </w:p>
        </w:tc>
        <w:tc>
          <w:tcPr>
            <w:tcW w:w="7645" w:type="dxa"/>
            <w:gridSpan w:val="3"/>
          </w:tcPr>
          <w:p w14:paraId="76EAA9FF" w14:textId="77777777" w:rsidR="001D3C61" w:rsidRPr="00713A7D" w:rsidRDefault="001D3C61" w:rsidP="00D00093">
            <w:pPr>
              <w:autoSpaceDE w:val="0"/>
              <w:autoSpaceDN w:val="0"/>
              <w:adjustRightInd w:val="0"/>
              <w:rPr>
                <w:rFonts w:cstheme="minorHAnsi"/>
              </w:rPr>
            </w:pPr>
            <w:r w:rsidRPr="00713A7D">
              <w:rPr>
                <w:rFonts w:cstheme="minorHAnsi"/>
              </w:rPr>
              <w:t>Faantan caman tun sigilen bɛ Jerusalɛm dugu kɔnɔ. O kosɔn, Krecɛnw tun bɛna dugukolo yɔrɔ dɔw walima sow yɛrɛ feere walisa u ka se ka wari di cidenw ma. O kɔfɛ, cidenw tun bɛna o wari ta k’a di faantanw ma. Don dɔ la, cɛ dɔ, n’o tɔgɔ ko Ananiyasi, n’a muso Safira , y’u ka yɔrɔ dɔ feere wari caman na. N’a sɔrɔ u kɛra yɛrɛɲininaw ye kosɛbɛ tuma min na u ye wari bɛɛ ye. Sanni u k’o bɛɛ di cidenw ma, u y’a latigɛ k’o wari dɔ mara u yɛrɛ ye. U ye wari tɔ ta k'a di</w:t>
            </w:r>
          </w:p>
          <w:p w14:paraId="23889A0B" w14:textId="77777777" w:rsidR="001D3C61" w:rsidRPr="00713A7D" w:rsidRDefault="001D3C61" w:rsidP="00D00093">
            <w:pPr>
              <w:autoSpaceDE w:val="0"/>
              <w:autoSpaceDN w:val="0"/>
              <w:adjustRightInd w:val="0"/>
              <w:rPr>
                <w:rFonts w:cstheme="minorHAnsi"/>
              </w:rPr>
            </w:pPr>
            <w:r w:rsidRPr="00713A7D">
              <w:rPr>
                <w:rFonts w:cstheme="minorHAnsi"/>
              </w:rPr>
              <w:t>cidenw. Ananiyasi ni Safira tun b’a fɛ cidenw ka da a la ko u ye wari min sɔrɔ u ka nafolo kama, u bɛ o bɛɛ di. Cidenw tun bɛ se k’o dɔn</w:t>
            </w:r>
          </w:p>
          <w:p w14:paraId="4A8A5BF5" w14:textId="77777777" w:rsidR="001D3C61" w:rsidRPr="00713A7D" w:rsidRDefault="001D3C61" w:rsidP="00D00093">
            <w:pPr>
              <w:autoSpaceDE w:val="0"/>
              <w:autoSpaceDN w:val="0"/>
              <w:adjustRightInd w:val="0"/>
              <w:rPr>
                <w:rFonts w:cstheme="minorHAnsi"/>
              </w:rPr>
            </w:pPr>
            <w:r w:rsidRPr="00713A7D">
              <w:rPr>
                <w:rFonts w:cstheme="minorHAnsi"/>
              </w:rPr>
              <w:t>ko u tun bɛ nkalon tigɛ. Ikomi u tun ye nkalon tigɛ Ala ye, Ananiyasi ni Safira sara o yɔrɔnin bɛɛ la. Mɔgɔ tɔw y’a dege ko u man kan ka nkalon tigɛ Ala ɲɛ abada.</w:t>
            </w:r>
          </w:p>
          <w:p w14:paraId="38F6962E" w14:textId="77777777" w:rsidR="001D3C61" w:rsidRDefault="001D3C61" w:rsidP="00D00093">
            <w:pPr>
              <w:rPr>
                <w:b/>
              </w:rPr>
            </w:pPr>
          </w:p>
        </w:tc>
      </w:tr>
      <w:tr w:rsidR="001D3C61" w:rsidRPr="001D3C61" w14:paraId="5298CF0B" w14:textId="77777777" w:rsidTr="00D00093">
        <w:tc>
          <w:tcPr>
            <w:tcW w:w="1705" w:type="dxa"/>
          </w:tcPr>
          <w:p w14:paraId="0C272993" w14:textId="77777777" w:rsidR="001D3C61" w:rsidRDefault="001D3C61" w:rsidP="00D00093">
            <w:pPr>
              <w:jc w:val="center"/>
              <w:rPr>
                <w:b/>
              </w:rPr>
            </w:pPr>
            <w:r>
              <w:rPr>
                <w:b/>
              </w:rPr>
              <w:t>Kalan min bɛ bɔ Ja la</w:t>
            </w:r>
          </w:p>
        </w:tc>
        <w:tc>
          <w:tcPr>
            <w:tcW w:w="7645" w:type="dxa"/>
            <w:gridSpan w:val="3"/>
          </w:tcPr>
          <w:p w14:paraId="5572B0A9" w14:textId="77777777" w:rsidR="001D3C61" w:rsidRPr="00965151" w:rsidRDefault="001D3C61" w:rsidP="009A60EF">
            <w:pPr>
              <w:pStyle w:val="ListParagraph"/>
              <w:numPr>
                <w:ilvl w:val="0"/>
                <w:numId w:val="203"/>
              </w:numPr>
              <w:spacing w:after="0" w:line="240" w:lineRule="auto"/>
              <w:rPr>
                <w:b/>
              </w:rPr>
            </w:pPr>
            <w:r>
              <w:rPr>
                <w:b/>
              </w:rPr>
              <w:t xml:space="preserve">Dannabaaw tun b’u ka nafolo tila ɲɔgɔn cɛ. </w:t>
            </w:r>
            <w:r>
              <w:t>Egilisi fɔlɔ la, dannabaaw tun falen bɛ Ni Senu ni kanuya la ka ɲɛsin mɔgɔ wɛrɛw ma, fo u tun bɛ u bolofɛnw tila ɲɔgɔn cɛ hɔrɔnya la. Mɔgɔ caman fana ye sow ni dugukolo feere, ka na ni wari ye Cidenw ma walisa ka magojirabagaw dɛmɛ. Ala ma ci bila kerecɛnw ma abada ko u ka nin kɛ, kerecɛnw y’o kɛ dɔrɔn ka kɛɲɛ ni kanuya ni nisɔndiyaba ye min tun bɛ u la Matigi la.</w:t>
            </w:r>
          </w:p>
          <w:p w14:paraId="2BF02F71" w14:textId="77777777" w:rsidR="001D3C61" w:rsidRPr="00965151" w:rsidRDefault="001D3C61" w:rsidP="009A60EF">
            <w:pPr>
              <w:pStyle w:val="ListParagraph"/>
              <w:numPr>
                <w:ilvl w:val="0"/>
                <w:numId w:val="203"/>
              </w:numPr>
              <w:spacing w:after="0" w:line="240" w:lineRule="auto"/>
              <w:rPr>
                <w:b/>
              </w:rPr>
            </w:pPr>
            <w:r>
              <w:rPr>
                <w:b/>
              </w:rPr>
              <w:t xml:space="preserve">Piɛrɛ. </w:t>
            </w:r>
            <w:r>
              <w:t>Don dɔ la, cɛ dɔ n’a muso ye dugukolo dɔ feere ka na ni o wari tilayɔrɔ dɔ ye cidenw ma. Nka, sanni a k’a fɔ dɔrɔn ko nin ye feereli yɔrɔ dɔ dɔrɔn de ye, cɛ min tɔgɔ ye ko Ananiya, o y’a fɔ bɛɛ ye ko o ye feereli hakɛ bɛɛ ye. A ye nkalon tigɛ walisa k’a yɛrɛ ɲɛ ka ɲɛ. Matigi ye Ananiyasi ka namara ni a ka nanbara jira Piɛrɛ la, o de la Piɛrɛ y’a kunbɛn. Ananiyasi sara, o waati yɛrɛ la, a ka jurumu kosɔn Ala kama.</w:t>
            </w:r>
          </w:p>
          <w:p w14:paraId="3858D90B" w14:textId="77777777" w:rsidR="001D3C61" w:rsidRPr="002225F2" w:rsidRDefault="001D3C61" w:rsidP="009A60EF">
            <w:pPr>
              <w:pStyle w:val="ListParagraph"/>
              <w:numPr>
                <w:ilvl w:val="0"/>
                <w:numId w:val="203"/>
              </w:numPr>
              <w:spacing w:after="0" w:line="240" w:lineRule="auto"/>
              <w:rPr>
                <w:b/>
              </w:rPr>
            </w:pPr>
            <w:r>
              <w:rPr>
                <w:b/>
              </w:rPr>
              <w:lastRenderedPageBreak/>
              <w:t xml:space="preserve">Safira ye . </w:t>
            </w:r>
            <w:r>
              <w:t>Lɛrɛ saba o kɔ, Ananiyasi muso Safira nana a ɲini. Piɛrɛ y’a fana kunbɛn, k’a ɲininka dugukolo feereli sɔngɔ la, k’a lajɛ ni ale fana bɛna nkalon tigɛ. A ye nkalon tigɛ, i n’a fɔ Ananiyasi y’a kɛ cogo min na, wa a fana sara o yɔrɔnin bɛɛ. Siranyaba ye egilisi bɛɛ minɛ tuma min na u y’a faamu ko Yesu ka lakununni fanga belebeleba tun tɛ fɛn ye min ka kan ka kɛ cogo jugu la.</w:t>
            </w:r>
          </w:p>
          <w:p w14:paraId="438B506A" w14:textId="77777777" w:rsidR="001D3C61" w:rsidRPr="00E86E74" w:rsidRDefault="001D3C61" w:rsidP="00D00093">
            <w:pPr>
              <w:pStyle w:val="ListParagraph"/>
              <w:ind w:left="360"/>
              <w:rPr>
                <w:b/>
              </w:rPr>
            </w:pPr>
          </w:p>
        </w:tc>
      </w:tr>
      <w:tr w:rsidR="001D3C61" w:rsidRPr="001D3C61" w14:paraId="54FFD6A2" w14:textId="77777777" w:rsidTr="00D00093">
        <w:tc>
          <w:tcPr>
            <w:tcW w:w="1705" w:type="dxa"/>
          </w:tcPr>
          <w:p w14:paraId="4B4BBF59" w14:textId="77777777" w:rsidR="001D3C61" w:rsidRDefault="001D3C61" w:rsidP="00D00093">
            <w:pPr>
              <w:jc w:val="center"/>
              <w:rPr>
                <w:b/>
              </w:rPr>
            </w:pPr>
            <w:r>
              <w:rPr>
                <w:b/>
              </w:rPr>
              <w:lastRenderedPageBreak/>
              <w:t>Masalabolo</w:t>
            </w:r>
          </w:p>
          <w:p w14:paraId="33F897D1" w14:textId="77777777" w:rsidR="001D3C61" w:rsidRDefault="001D3C61" w:rsidP="00D00093">
            <w:pPr>
              <w:jc w:val="center"/>
            </w:pPr>
            <w:r>
              <w:rPr>
                <w:b/>
              </w:rPr>
              <w:t>Hukumu</w:t>
            </w:r>
          </w:p>
        </w:tc>
        <w:tc>
          <w:tcPr>
            <w:tcW w:w="7645" w:type="dxa"/>
            <w:gridSpan w:val="3"/>
          </w:tcPr>
          <w:p w14:paraId="62E508A3" w14:textId="77777777" w:rsidR="001D3C61" w:rsidRDefault="001D3C61" w:rsidP="00D00093">
            <w:r>
              <w:t>Krecɛn fɔlɔw falen Ni Senu la, u ye jɛɲɔgɔnya belebele diyabɔ ni Ala ye ani ɲɔgɔn cɛ. O la sa, u falen tun bɛ nisɔndiya ni kanuya la, u y’u bolofɛnw di egilisi ma walisa ka faantanw ladon. Dɔw yɛrɛ ye sow ni dugukolo feere, ka o wari sɔrɔlen di.</w:t>
            </w:r>
          </w:p>
          <w:p w14:paraId="07893BA5" w14:textId="77777777" w:rsidR="001D3C61" w:rsidRDefault="001D3C61" w:rsidP="00D00093"/>
          <w:p w14:paraId="36C1E808" w14:textId="77777777" w:rsidR="001D3C61" w:rsidRDefault="001D3C61" w:rsidP="00D00093">
            <w:r>
              <w:t>Ala ma ci fɔ o si la. Kerecɛnw ye nili kɛ dɔrɔn fu, ka Ala ka kanuyaba jaabi. Ananiyasi ni Safira y’a latigɛ k’u ka dugukolo dɔw feere ani ka o wari sɔrɔlen yɔrɔ dɔ di. Nka, sanni u k’a fɔ mɔgɔ wɛrɛw ye dɔrɔn k’u ka saraka ye wari sɔrɔlen dɔ dɔrɔn de ye, u ye nkalon tigɛ, k’a fɔ mɔgɔ wɛrɛw ye k’u ye o wari bɛɛ di. Hali k’a sɔrɔ u tun bɛ ka bolomafaraw di, ikomi Sitanɛ tun bɛ se ka u dusukunw mara hali bi, u y’a to u ka nafantan ka kɛ sababu ye k’u ka mɔgɔ wɛrɛw lafili.</w:t>
            </w:r>
          </w:p>
          <w:p w14:paraId="47EF527F" w14:textId="77777777" w:rsidR="001D3C61" w:rsidRDefault="001D3C61" w:rsidP="00D00093"/>
          <w:p w14:paraId="433CB8F0" w14:textId="77777777" w:rsidR="001D3C61" w:rsidRDefault="001D3C61" w:rsidP="00D00093">
            <w:r>
              <w:t>Jurumu dɔɔni bɛ se ka gɛlɛyabaw lase mɔgɔ ma. O kosɔn, Ala y’a latigɛ k’u ɲangi o yɔrɔnin bɛɛ, walisa u ka namara ni u ka nanbara kana jɛnsɛn egilisi bɛɛ kɔnɔ. O ko ye siranba bila ka egilisi minɛ, iko kerecɛn fɔlɔw y’a faamu ko lakununni fanga belebele tɛ se ka na ni kisili dɔrɔn ye ka bɔ jurumu la, nka kiritigɛ fana bɛ se ka kɛ jurumu kan.</w:t>
            </w:r>
          </w:p>
          <w:p w14:paraId="0B8FB11F" w14:textId="77777777" w:rsidR="001D3C61" w:rsidRPr="002225F2" w:rsidRDefault="001D3C61" w:rsidP="00D00093"/>
          <w:p w14:paraId="228AB540" w14:textId="77777777" w:rsidR="001D3C61" w:rsidRPr="00A64B99" w:rsidRDefault="001D3C61" w:rsidP="00D00093">
            <w:r>
              <w:rPr>
                <w:b/>
              </w:rPr>
              <w:t xml:space="preserve">Sɛbɛn filanan: (Kalansen #28 lajɛ walasa ka kunnafoni wɛrɛw sɔrɔ) Ananiyasi ni </w:t>
            </w:r>
            <w:r>
              <w:t>Safira ka nafantanko ɲɔgɔnna dɔ kɛra Israɛldenw donlen kɔ layidu jamana kɔnɔ dɔɔnin. Akan , sanni a ka Ala ka cikanw labato ko Israɛldenw ka na n’u ka nafolomafɛnw bɛɛ ye Ala ka baara kama, a ye fɛn nafama dɔw sonya. I n’a fɔ Ananiyasi ni Safira , Akan n’a ka denbaya ye Akan ka jurumu ni a ka nanbara sɔngɔ laban sara .</w:t>
            </w:r>
          </w:p>
          <w:p w14:paraId="3E581A90" w14:textId="77777777" w:rsidR="001D3C61" w:rsidRPr="00CA4179" w:rsidRDefault="001D3C61" w:rsidP="00D00093"/>
        </w:tc>
      </w:tr>
      <w:tr w:rsidR="001D3C61" w14:paraId="4662CE61" w14:textId="77777777" w:rsidTr="00D00093">
        <w:tc>
          <w:tcPr>
            <w:tcW w:w="9350" w:type="dxa"/>
            <w:gridSpan w:val="4"/>
            <w:shd w:val="clear" w:color="auto" w:fill="BFBFBF" w:themeFill="background1" w:themeFillShade="BF"/>
          </w:tcPr>
          <w:p w14:paraId="75D9FA43" w14:textId="77777777" w:rsidR="001D3C61" w:rsidRPr="0068101F" w:rsidRDefault="001D3C61" w:rsidP="00D00093">
            <w:pPr>
              <w:jc w:val="center"/>
              <w:rPr>
                <w:sz w:val="28"/>
                <w:szCs w:val="28"/>
              </w:rPr>
            </w:pPr>
            <w:r w:rsidRPr="0068101F">
              <w:rPr>
                <w:b/>
                <w:sz w:val="28"/>
                <w:szCs w:val="28"/>
              </w:rPr>
              <w:t>Bibulukalan</w:t>
            </w:r>
          </w:p>
        </w:tc>
      </w:tr>
      <w:tr w:rsidR="001D3C61" w:rsidRPr="001D3C61" w14:paraId="397E4FEE" w14:textId="77777777" w:rsidTr="00D00093">
        <w:tc>
          <w:tcPr>
            <w:tcW w:w="1705" w:type="dxa"/>
          </w:tcPr>
          <w:p w14:paraId="57944AC2" w14:textId="77777777" w:rsidR="001D3C61" w:rsidRPr="0068101F" w:rsidRDefault="001D3C61" w:rsidP="00D00093">
            <w:pPr>
              <w:jc w:val="center"/>
              <w:rPr>
                <w:b/>
                <w:sz w:val="28"/>
                <w:szCs w:val="28"/>
              </w:rPr>
            </w:pPr>
            <w:r w:rsidRPr="0068101F">
              <w:rPr>
                <w:b/>
                <w:sz w:val="28"/>
                <w:szCs w:val="28"/>
              </w:rPr>
              <w:t>Ka seli</w:t>
            </w:r>
            <w:r>
              <w:rPr>
                <w:b/>
                <w:sz w:val="28"/>
                <w:szCs w:val="28"/>
              </w:rPr>
              <w:t xml:space="preserve"> ka delili kɛ</w:t>
            </w:r>
          </w:p>
        </w:tc>
        <w:tc>
          <w:tcPr>
            <w:tcW w:w="7645" w:type="dxa"/>
            <w:gridSpan w:val="3"/>
          </w:tcPr>
          <w:p w14:paraId="6F04E76A" w14:textId="77777777" w:rsidR="001D3C61" w:rsidRDefault="001D3C61" w:rsidP="009F3CE2">
            <w:pPr>
              <w:pStyle w:val="ListParagraph"/>
              <w:numPr>
                <w:ilvl w:val="0"/>
                <w:numId w:val="12"/>
              </w:numPr>
              <w:spacing w:after="0" w:line="240" w:lineRule="auto"/>
            </w:pPr>
            <w:r>
              <w:t>Delili ɲininiw ni tanuli ɲini.</w:t>
            </w:r>
          </w:p>
          <w:p w14:paraId="2A2EBFC6" w14:textId="77777777" w:rsidR="001D3C61" w:rsidRDefault="001D3C61" w:rsidP="009F3CE2">
            <w:pPr>
              <w:pStyle w:val="ListParagraph"/>
              <w:numPr>
                <w:ilvl w:val="0"/>
                <w:numId w:val="12"/>
              </w:numPr>
              <w:spacing w:after="0" w:line="240" w:lineRule="auto"/>
            </w:pPr>
            <w:r>
              <w:t>Barika Ala ye tanuli minnu kɛra ɲɔgɔn fɛ.</w:t>
            </w:r>
          </w:p>
          <w:p w14:paraId="5E7FE8EB" w14:textId="77777777" w:rsidR="001D3C61" w:rsidRDefault="001D3C61" w:rsidP="009F3CE2">
            <w:pPr>
              <w:pStyle w:val="ListParagraph"/>
              <w:numPr>
                <w:ilvl w:val="0"/>
                <w:numId w:val="12"/>
              </w:numPr>
              <w:spacing w:after="0" w:line="240" w:lineRule="auto"/>
            </w:pPr>
            <w:r>
              <w:t>Delili kɛli delili ɲininiw kama.</w:t>
            </w:r>
          </w:p>
          <w:p w14:paraId="6C175EFA" w14:textId="77777777" w:rsidR="001D3C61" w:rsidRDefault="001D3C61"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57A39454" w14:textId="77777777" w:rsidR="001D3C61" w:rsidRDefault="001D3C61" w:rsidP="00D00093"/>
        </w:tc>
      </w:tr>
      <w:tr w:rsidR="001D3C61" w:rsidRPr="001D3C61" w14:paraId="68EC1E01" w14:textId="77777777" w:rsidTr="00D00093">
        <w:tc>
          <w:tcPr>
            <w:tcW w:w="1705" w:type="dxa"/>
          </w:tcPr>
          <w:p w14:paraId="3DCD2924" w14:textId="77777777" w:rsidR="001D3C61" w:rsidRPr="0068101F" w:rsidRDefault="001D3C61" w:rsidP="00D00093">
            <w:pPr>
              <w:jc w:val="center"/>
              <w:rPr>
                <w:b/>
                <w:sz w:val="28"/>
                <w:szCs w:val="28"/>
              </w:rPr>
            </w:pPr>
            <w:r w:rsidRPr="0068101F">
              <w:rPr>
                <w:b/>
                <w:sz w:val="28"/>
                <w:szCs w:val="28"/>
              </w:rPr>
              <w:t>Ka mɛn</w:t>
            </w:r>
          </w:p>
        </w:tc>
        <w:tc>
          <w:tcPr>
            <w:tcW w:w="7645" w:type="dxa"/>
            <w:gridSpan w:val="3"/>
          </w:tcPr>
          <w:p w14:paraId="02B00F17" w14:textId="77777777" w:rsidR="001D3C61" w:rsidRDefault="001D3C61" w:rsidP="009F3CE2">
            <w:pPr>
              <w:pStyle w:val="ListParagraph"/>
              <w:numPr>
                <w:ilvl w:val="0"/>
                <w:numId w:val="13"/>
              </w:numPr>
              <w:spacing w:after="0" w:line="240" w:lineRule="auto"/>
            </w:pPr>
            <w:r>
              <w:t>Bibulu kalansen fila bɛɛ kalan.</w:t>
            </w:r>
          </w:p>
          <w:p w14:paraId="373FA3FF" w14:textId="77777777" w:rsidR="001D3C61" w:rsidRDefault="001D3C61" w:rsidP="009F3CE2">
            <w:pPr>
              <w:pStyle w:val="ListParagraph"/>
              <w:numPr>
                <w:ilvl w:val="0"/>
                <w:numId w:val="13"/>
              </w:numPr>
              <w:spacing w:after="0" w:line="240" w:lineRule="auto"/>
            </w:pPr>
            <w:r>
              <w:t>“Text Contexte” kumasen kuncɛ ka bɔ sanfɛ kalanso kama.</w:t>
            </w:r>
          </w:p>
          <w:p w14:paraId="1F8341C9" w14:textId="77777777" w:rsidR="001D3C61" w:rsidRDefault="001D3C61" w:rsidP="009F3CE2">
            <w:pPr>
              <w:pStyle w:val="ListParagraph"/>
              <w:numPr>
                <w:ilvl w:val="0"/>
                <w:numId w:val="13"/>
              </w:numPr>
              <w:spacing w:after="0" w:line="240" w:lineRule="auto"/>
            </w:pPr>
            <w:r>
              <w:t>Bibulu kalansen fila bɛɛ kalan kokura.</w:t>
            </w:r>
          </w:p>
          <w:p w14:paraId="097F85D4" w14:textId="77777777" w:rsidR="001D3C61" w:rsidRDefault="001D3C61" w:rsidP="009F3CE2">
            <w:pPr>
              <w:pStyle w:val="ListParagraph"/>
              <w:numPr>
                <w:ilvl w:val="0"/>
                <w:numId w:val="13"/>
              </w:numPr>
              <w:spacing w:after="0" w:line="240" w:lineRule="auto"/>
            </w:pPr>
            <w:r>
              <w:t>A ɲini mɔgɔ dɔ fɛ a ka Bibulu tɛmɛsira kunba lakali kokura.</w:t>
            </w:r>
          </w:p>
          <w:p w14:paraId="7C3DC644" w14:textId="77777777" w:rsidR="001D3C61" w:rsidRDefault="001D3C61" w:rsidP="00D00093"/>
        </w:tc>
      </w:tr>
      <w:tr w:rsidR="001D3C61" w:rsidRPr="001D3C61" w14:paraId="35D7FF37" w14:textId="77777777" w:rsidTr="00D00093">
        <w:tc>
          <w:tcPr>
            <w:tcW w:w="1705" w:type="dxa"/>
          </w:tcPr>
          <w:p w14:paraId="4547FD94" w14:textId="77777777" w:rsidR="001D3C61" w:rsidRPr="0068101F" w:rsidRDefault="001D3C61" w:rsidP="00D00093">
            <w:pPr>
              <w:jc w:val="center"/>
              <w:rPr>
                <w:b/>
                <w:sz w:val="28"/>
                <w:szCs w:val="28"/>
              </w:rPr>
            </w:pPr>
            <w:r w:rsidRPr="0068101F">
              <w:rPr>
                <w:b/>
                <w:sz w:val="28"/>
                <w:szCs w:val="28"/>
              </w:rPr>
              <w:t>Niyɔrɔ</w:t>
            </w:r>
          </w:p>
        </w:tc>
        <w:tc>
          <w:tcPr>
            <w:tcW w:w="7645" w:type="dxa"/>
            <w:gridSpan w:val="3"/>
          </w:tcPr>
          <w:p w14:paraId="75D80236" w14:textId="77777777" w:rsidR="001D3C61" w:rsidRDefault="001D3C61" w:rsidP="009F3CE2">
            <w:pPr>
              <w:pStyle w:val="ListParagraph"/>
              <w:numPr>
                <w:ilvl w:val="0"/>
                <w:numId w:val="14"/>
              </w:numPr>
              <w:spacing w:after="0" w:line="240" w:lineRule="auto"/>
              <w:rPr>
                <w:b/>
              </w:rPr>
            </w:pPr>
            <w:r w:rsidRPr="008C4A7F">
              <w:rPr>
                <w:b/>
              </w:rPr>
              <w:t>Kuntigi: Sɛbɛnni kɔrɔ ye mun ye?</w:t>
            </w:r>
          </w:p>
          <w:p w14:paraId="7AD9BD96" w14:textId="77777777" w:rsidR="001D3C61" w:rsidRPr="00F63681" w:rsidRDefault="001D3C61" w:rsidP="00D00093">
            <w:r>
              <w:t xml:space="preserve">Hali ni Yesu lakununni bɛ jurumu fanga tiɲɛ, kerecɛnw bɛ se k’a sugandi hali bi k’a to jurumu ka masaya kɛ u ka ɲɛnamaya kɔnɔ. Kɛrɛnkɛrɛnnenya la, </w:t>
            </w:r>
            <w:r>
              <w:lastRenderedPageBreak/>
              <w:t>Ananiyasi ni Safiri tun dalen b’a la k’u bɛ se ka baara kɛ Ala fila bɛɛ ye, ka to namaratɔw ni nanbarakɛlaw la. Ala y’a jira Krecɛn fɔlɔw la, farati min tɛ se ka da a la, n’o ye ka da a la ko u bɛ se ka jurumu kunbɛn. Hali ni Ala t’a ɲini Krecɛnw fɛ u ka ɲɛnamaya kɛ cogo dafalen na, faratiba bɛ yen ni Krecɛnw b’a sugandi k’a fɔ ko u bɛ tugu Ala kɔ, k’a sɔrɔ u b’a sugandi fana ka jurumu bila u ka ɲɛnamaya la.</w:t>
            </w:r>
          </w:p>
          <w:p w14:paraId="0E4B19F5" w14:textId="77777777" w:rsidR="001D3C61" w:rsidRPr="002F3DD8" w:rsidRDefault="001D3C61" w:rsidP="009F3CE2">
            <w:pPr>
              <w:pStyle w:val="ListParagraph"/>
              <w:numPr>
                <w:ilvl w:val="0"/>
                <w:numId w:val="25"/>
              </w:numPr>
              <w:spacing w:after="0" w:line="240" w:lineRule="auto"/>
              <w:rPr>
                <w:b/>
              </w:rPr>
            </w:pPr>
            <w:r>
              <w:rPr>
                <w:b/>
              </w:rPr>
              <w:t>Jurumu cogoya la, mun de y’a to nin furuɲɔgɔnma fila ye nkalon tigɛ u ka bolomafara ko la, k’a sɔrɔ Ala ma ci bila u ma abada ko u ka feereli wari bɛɛ di fɔlɔ?</w:t>
            </w:r>
          </w:p>
          <w:p w14:paraId="722F8638" w14:textId="77777777" w:rsidR="001D3C61" w:rsidRPr="002F3DD8" w:rsidRDefault="001D3C61" w:rsidP="009F3CE2">
            <w:pPr>
              <w:pStyle w:val="ListParagraph"/>
              <w:numPr>
                <w:ilvl w:val="0"/>
                <w:numId w:val="25"/>
              </w:numPr>
              <w:spacing w:after="0" w:line="240" w:lineRule="auto"/>
              <w:rPr>
                <w:b/>
              </w:rPr>
            </w:pPr>
            <w:r>
              <w:rPr>
                <w:b/>
              </w:rPr>
              <w:t>Mun na nafantan bɛ se ka kɛ o kojuguba ye min bɛ se ka Krecɛnw ni u lamini mɔgɔw ma?</w:t>
            </w:r>
          </w:p>
          <w:p w14:paraId="243D17B8" w14:textId="77777777" w:rsidR="001D3C61" w:rsidRDefault="001D3C61" w:rsidP="00D00093"/>
          <w:p w14:paraId="56C3AD9B" w14:textId="77777777" w:rsidR="001D3C61" w:rsidRDefault="001D3C61" w:rsidP="009F3CE2">
            <w:pPr>
              <w:pStyle w:val="ListParagraph"/>
              <w:numPr>
                <w:ilvl w:val="0"/>
                <w:numId w:val="9"/>
              </w:numPr>
              <w:spacing w:after="0" w:line="240" w:lineRule="auto"/>
              <w:rPr>
                <w:b/>
              </w:rPr>
            </w:pPr>
            <w:r>
              <w:rPr>
                <w:b/>
              </w:rPr>
              <w:t>Dusukun: Sɛbɛnni b’a fɔ ko an ka kan ka kɛ jɔn ye?</w:t>
            </w:r>
          </w:p>
          <w:p w14:paraId="2BE80341" w14:textId="77777777" w:rsidR="001D3C61" w:rsidRPr="00785C64" w:rsidRDefault="001D3C61" w:rsidP="00D00093">
            <w:r>
              <w:t>Kerecɛnw ka kan k’a hakili to a la ko jurumu tɛ wasa ni mɔgɔ dusukun yɔrɔ dɔ dɔrɔn ye. Kerecɛn tɛ se ka jurumu kunbɛn a ka ɲɛnamaya kɔnɔ. Ni krecɛn y’a to jurumu ka to u dusukun na, o jurumu bɛna krecɛn ka ɲɛnamaya yɔrɔ wɛrɛw fana minɛ. Kɔnɔna jurumuw i n’a fɔ namara fana tɛ to kɔnɔna na, nka u bɛ ye Krecɛn ka kɛwalew fana na.</w:t>
            </w:r>
          </w:p>
          <w:p w14:paraId="7ED19652" w14:textId="77777777" w:rsidR="001D3C61" w:rsidRPr="002F3DD8" w:rsidRDefault="001D3C61" w:rsidP="009F3CE2">
            <w:pPr>
              <w:pStyle w:val="ListParagraph"/>
              <w:numPr>
                <w:ilvl w:val="0"/>
                <w:numId w:val="25"/>
              </w:numPr>
              <w:spacing w:after="0" w:line="240" w:lineRule="auto"/>
              <w:rPr>
                <w:b/>
              </w:rPr>
            </w:pPr>
            <w:r>
              <w:rPr>
                <w:b/>
              </w:rPr>
              <w:t>Mun na Sitanɛ b’a fɛ kerecɛnw ka da a la ko kojugu tɛ u kɔnɔna jurumuw la?</w:t>
            </w:r>
          </w:p>
          <w:p w14:paraId="4980D375" w14:textId="77777777" w:rsidR="001D3C61" w:rsidRPr="002F3DD8" w:rsidRDefault="001D3C61" w:rsidP="009F3CE2">
            <w:pPr>
              <w:pStyle w:val="ListParagraph"/>
              <w:numPr>
                <w:ilvl w:val="0"/>
                <w:numId w:val="25"/>
              </w:numPr>
              <w:spacing w:after="0" w:line="240" w:lineRule="auto"/>
              <w:rPr>
                <w:b/>
              </w:rPr>
            </w:pPr>
            <w:r>
              <w:rPr>
                <w:b/>
              </w:rPr>
              <w:t>Kɔnɔna jurumuw bɛ jira cogo jumɛnw na Krecɛn ka kɛwalew ni a ka miiriyaw la?</w:t>
            </w:r>
          </w:p>
          <w:p w14:paraId="6E3CF928" w14:textId="77777777" w:rsidR="001D3C61" w:rsidRDefault="001D3C61" w:rsidP="00D00093"/>
          <w:p w14:paraId="342F6293" w14:textId="77777777" w:rsidR="001D3C61" w:rsidRPr="000120FC" w:rsidRDefault="001D3C61" w:rsidP="009F3CE2">
            <w:pPr>
              <w:pStyle w:val="ListParagraph"/>
              <w:numPr>
                <w:ilvl w:val="0"/>
                <w:numId w:val="9"/>
              </w:numPr>
              <w:spacing w:after="0" w:line="240" w:lineRule="auto"/>
            </w:pPr>
            <w:r w:rsidRPr="008C4A7F">
              <w:rPr>
                <w:b/>
              </w:rPr>
              <w:t>Bolo: An bɛ se ka Ala ka Kuma waleya cogo di?</w:t>
            </w:r>
          </w:p>
          <w:p w14:paraId="18E582BD" w14:textId="77777777" w:rsidR="001D3C61" w:rsidRDefault="001D3C61" w:rsidP="00D00093">
            <w:r>
              <w:t>Kantigiya ɲɛnamaya ye ni Krecɛn ka dannayakow ni a ka kɛwalew bɛ bɛn ɲɔgɔn ma. A nafa ka bon kosɛbɛ kerecɛnw bolo u kana sɔn Yesu ma dɔrɔn i n’a fɔ u Kisibaa, nka u k’u jija fana ka a to Krisita ka masaya kɛ u dusukunw ni u ka kɛwalew fana na.</w:t>
            </w:r>
          </w:p>
          <w:p w14:paraId="37D53E43" w14:textId="77777777" w:rsidR="001D3C61" w:rsidRPr="002F3DD8" w:rsidRDefault="001D3C61" w:rsidP="009F3CE2">
            <w:pPr>
              <w:pStyle w:val="ListParagraph"/>
              <w:numPr>
                <w:ilvl w:val="0"/>
                <w:numId w:val="25"/>
              </w:numPr>
              <w:spacing w:after="0" w:line="240" w:lineRule="auto"/>
              <w:rPr>
                <w:b/>
              </w:rPr>
            </w:pPr>
            <w:r>
              <w:rPr>
                <w:b/>
              </w:rPr>
              <w:t>Mun na a bɛna gɛlɛya ka ɲɛnamaya kɛ ni kantigiya ye i ka sigida la?</w:t>
            </w:r>
          </w:p>
          <w:p w14:paraId="0AC273A0" w14:textId="77777777" w:rsidR="001D3C61" w:rsidRPr="002F3DD8" w:rsidRDefault="001D3C61" w:rsidP="009F3CE2">
            <w:pPr>
              <w:pStyle w:val="ListParagraph"/>
              <w:numPr>
                <w:ilvl w:val="0"/>
                <w:numId w:val="25"/>
              </w:numPr>
              <w:spacing w:after="0" w:line="240" w:lineRule="auto"/>
              <w:rPr>
                <w:b/>
              </w:rPr>
            </w:pPr>
            <w:r>
              <w:rPr>
                <w:b/>
              </w:rPr>
              <w:t>I bɛ jurumu kɔlɔlɔ minnu jira i ka sigida la, olu dɔw ye jumɛnw ye?</w:t>
            </w:r>
          </w:p>
          <w:p w14:paraId="60DA6816" w14:textId="77777777" w:rsidR="001D3C61" w:rsidRDefault="001D3C61" w:rsidP="00D00093"/>
        </w:tc>
      </w:tr>
      <w:tr w:rsidR="001D3C61" w:rsidRPr="001D3C61" w14:paraId="31DC3C0D" w14:textId="77777777" w:rsidTr="00D00093">
        <w:tc>
          <w:tcPr>
            <w:tcW w:w="1705" w:type="dxa"/>
          </w:tcPr>
          <w:p w14:paraId="3A66B80C" w14:textId="77777777" w:rsidR="001D3C61" w:rsidRPr="0068101F" w:rsidRDefault="001D3C61" w:rsidP="00D00093">
            <w:pPr>
              <w:jc w:val="center"/>
              <w:rPr>
                <w:b/>
                <w:sz w:val="28"/>
                <w:szCs w:val="28"/>
              </w:rPr>
            </w:pPr>
            <w:r w:rsidRPr="0068101F">
              <w:rPr>
                <w:b/>
                <w:sz w:val="28"/>
                <w:szCs w:val="28"/>
              </w:rPr>
              <w:lastRenderedPageBreak/>
              <w:t>Ka waleya</w:t>
            </w:r>
          </w:p>
          <w:p w14:paraId="11AF80C0" w14:textId="77777777" w:rsidR="001D3C61" w:rsidRDefault="001D3C61" w:rsidP="00D00093">
            <w:pPr>
              <w:jc w:val="center"/>
              <w:rPr>
                <w:b/>
              </w:rPr>
            </w:pPr>
          </w:p>
          <w:p w14:paraId="14EAF7CE" w14:textId="77777777" w:rsidR="001D3C61" w:rsidRDefault="001D3C61" w:rsidP="00D00093">
            <w:pPr>
              <w:jc w:val="center"/>
              <w:rPr>
                <w:b/>
              </w:rPr>
            </w:pPr>
          </w:p>
        </w:tc>
        <w:tc>
          <w:tcPr>
            <w:tcW w:w="7645" w:type="dxa"/>
            <w:gridSpan w:val="3"/>
          </w:tcPr>
          <w:p w14:paraId="15315A34" w14:textId="77777777" w:rsidR="001D3C61" w:rsidRDefault="001D3C61" w:rsidP="009F3CE2">
            <w:pPr>
              <w:pStyle w:val="ListParagraph"/>
              <w:numPr>
                <w:ilvl w:val="0"/>
                <w:numId w:val="18"/>
              </w:numPr>
              <w:spacing w:after="0" w:line="240" w:lineRule="auto"/>
            </w:pPr>
            <w:r>
              <w:t>A ɲini mɔgɔ dɔ fɛ a ka Bibulu kalansen kunba lakali kokura.</w:t>
            </w:r>
          </w:p>
          <w:p w14:paraId="215E317E" w14:textId="77777777" w:rsidR="001D3C61" w:rsidRDefault="001D3C61" w:rsidP="009F3CE2">
            <w:pPr>
              <w:pStyle w:val="ListParagraph"/>
              <w:numPr>
                <w:ilvl w:val="0"/>
                <w:numId w:val="18"/>
              </w:numPr>
              <w:spacing w:after="0" w:line="240" w:lineRule="auto"/>
            </w:pPr>
            <w:r>
              <w:t>A ɲini jɛkulu fɛ u k’a fɔ u hakili la Ala b’a fɛ u ka bi kalan jaabi cogo min na.</w:t>
            </w:r>
          </w:p>
          <w:p w14:paraId="359D75E2" w14:textId="77777777" w:rsidR="001D3C61" w:rsidRDefault="001D3C61" w:rsidP="009F3CE2">
            <w:pPr>
              <w:pStyle w:val="ListParagraph"/>
              <w:numPr>
                <w:ilvl w:val="0"/>
                <w:numId w:val="18"/>
              </w:numPr>
              <w:spacing w:after="0" w:line="240" w:lineRule="auto"/>
            </w:pPr>
            <w:r>
              <w:t>Aw ye waati kɛ delili la aw ka sigida la, ɲɔgɔn kosɔn, ani hakilitigiya kama bi kalan kɛcogo la.</w:t>
            </w:r>
          </w:p>
          <w:p w14:paraId="74C02109" w14:textId="77777777" w:rsidR="001D3C61" w:rsidRPr="001812C4" w:rsidRDefault="001D3C61" w:rsidP="009F3CE2">
            <w:pPr>
              <w:pStyle w:val="ListParagraph"/>
              <w:numPr>
                <w:ilvl w:val="0"/>
                <w:numId w:val="18"/>
              </w:numPr>
              <w:spacing w:after="0" w:line="240" w:lineRule="auto"/>
            </w:pPr>
            <w:r>
              <w:t>A dafara ni kulu ye Matigi ka delili kɛ ɲɔgɔn fɛ.</w:t>
            </w:r>
          </w:p>
          <w:p w14:paraId="09C0507B" w14:textId="77777777" w:rsidR="001D3C61" w:rsidRDefault="001D3C61" w:rsidP="00D00093">
            <w:pPr>
              <w:rPr>
                <w:b/>
              </w:rPr>
            </w:pPr>
          </w:p>
        </w:tc>
      </w:tr>
    </w:tbl>
    <w:p w14:paraId="68F88F7E" w14:textId="77777777" w:rsidR="001D3C61" w:rsidRPr="001D3C61" w:rsidRDefault="001D3C61" w:rsidP="001D3C61">
      <w:pPr>
        <w:rPr>
          <w:lang w:val="es-US"/>
        </w:rPr>
      </w:pPr>
    </w:p>
    <w:p w14:paraId="22A5CDA3" w14:textId="77777777" w:rsidR="001D3C61" w:rsidRPr="001D3C61" w:rsidRDefault="001D3C61" w:rsidP="001D3C61">
      <w:pPr>
        <w:rPr>
          <w:lang w:val="es-US"/>
        </w:rPr>
      </w:pPr>
    </w:p>
    <w:p w14:paraId="721233D2" w14:textId="5B46A0DC" w:rsidR="001D3C61" w:rsidRDefault="001D3C61">
      <w:pPr>
        <w:rPr>
          <w:lang w:val="es-US"/>
        </w:rPr>
      </w:pPr>
      <w:r>
        <w:rPr>
          <w:lang w:val="es-US"/>
        </w:rPr>
        <w:br w:type="page"/>
      </w:r>
    </w:p>
    <w:p w14:paraId="792BB7B2" w14:textId="77777777" w:rsidR="001D3C61" w:rsidRPr="001D3C61" w:rsidRDefault="001D3C61" w:rsidP="001D3C61">
      <w:pPr>
        <w:spacing w:after="0"/>
        <w:jc w:val="center"/>
        <w:rPr>
          <w:sz w:val="28"/>
          <w:szCs w:val="28"/>
          <w:lang w:val="es-US"/>
        </w:rPr>
      </w:pPr>
      <w:r w:rsidRPr="001D3C61">
        <w:rPr>
          <w:b/>
          <w:i/>
          <w:sz w:val="28"/>
          <w:szCs w:val="28"/>
          <w:lang w:val="es-US"/>
        </w:rPr>
        <w:lastRenderedPageBreak/>
        <w:t xml:space="preserve">YESU </w:t>
      </w:r>
      <w:r w:rsidRPr="001D3C61">
        <w:rPr>
          <w:sz w:val="28"/>
          <w:szCs w:val="28"/>
          <w:lang w:val="es-US"/>
        </w:rPr>
        <w:t>ka filimu waajuli yɔrɔ Bibulu kalansen # 96</w:t>
      </w:r>
    </w:p>
    <w:p w14:paraId="1D331716" w14:textId="77777777" w:rsidR="001D3C61" w:rsidRPr="001D3C61" w:rsidRDefault="001D3C61" w:rsidP="001D3C61">
      <w:pPr>
        <w:rPr>
          <w:lang w:val="es-US"/>
        </w:rPr>
      </w:pPr>
    </w:p>
    <w:tbl>
      <w:tblPr>
        <w:tblStyle w:val="TableGrid"/>
        <w:tblW w:w="0" w:type="auto"/>
        <w:tblLook w:val="04A0" w:firstRow="1" w:lastRow="0" w:firstColumn="1" w:lastColumn="0" w:noHBand="0" w:noVBand="1"/>
      </w:tblPr>
      <w:tblGrid>
        <w:gridCol w:w="1702"/>
        <w:gridCol w:w="4508"/>
        <w:gridCol w:w="3104"/>
      </w:tblGrid>
      <w:tr w:rsidR="001D3C61" w:rsidRPr="003237DD" w14:paraId="7D720A7C" w14:textId="77777777" w:rsidTr="00D00093">
        <w:tc>
          <w:tcPr>
            <w:tcW w:w="1702" w:type="dxa"/>
            <w:tcBorders>
              <w:top w:val="single" w:sz="18" w:space="0" w:color="auto"/>
              <w:left w:val="single" w:sz="18" w:space="0" w:color="auto"/>
            </w:tcBorders>
            <w:shd w:val="clear" w:color="auto" w:fill="FFFFFF" w:themeFill="background1"/>
          </w:tcPr>
          <w:p w14:paraId="4C095E5D" w14:textId="77777777" w:rsidR="001D3C61" w:rsidRPr="003237DD" w:rsidRDefault="001D3C61" w:rsidP="00D00093">
            <w:pPr>
              <w:rPr>
                <w:b/>
              </w:rPr>
            </w:pPr>
            <w:r w:rsidRPr="003237DD">
              <w:rPr>
                <w:b/>
              </w:rPr>
              <w:t>Kalansen tɔgɔ:</w:t>
            </w:r>
          </w:p>
        </w:tc>
        <w:tc>
          <w:tcPr>
            <w:tcW w:w="4508" w:type="dxa"/>
            <w:tcBorders>
              <w:top w:val="single" w:sz="18" w:space="0" w:color="auto"/>
            </w:tcBorders>
            <w:shd w:val="clear" w:color="auto" w:fill="FFFFFF" w:themeFill="background1"/>
          </w:tcPr>
          <w:p w14:paraId="1E75F88B" w14:textId="77777777" w:rsidR="001D3C61" w:rsidRPr="000E36F0" w:rsidRDefault="001D3C61" w:rsidP="00D00093">
            <w:pPr>
              <w:rPr>
                <w:rFonts w:ascii="Arial" w:hAnsi="Arial" w:cs="Arial"/>
                <w:b/>
                <w:sz w:val="20"/>
                <w:szCs w:val="20"/>
              </w:rPr>
            </w:pPr>
            <w:r w:rsidRPr="00991AE2">
              <w:rPr>
                <w:rFonts w:ascii="Arial" w:hAnsi="Arial" w:cs="Arial"/>
                <w:b/>
                <w:sz w:val="20"/>
                <w:szCs w:val="20"/>
              </w:rPr>
              <w:t>Etiɛni ka maana</w:t>
            </w:r>
          </w:p>
        </w:tc>
        <w:tc>
          <w:tcPr>
            <w:tcW w:w="3104" w:type="dxa"/>
            <w:tcBorders>
              <w:top w:val="single" w:sz="18" w:space="0" w:color="auto"/>
              <w:right w:val="single" w:sz="18" w:space="0" w:color="auto"/>
            </w:tcBorders>
          </w:tcPr>
          <w:p w14:paraId="2ECCAF69" w14:textId="77777777" w:rsidR="001D3C61" w:rsidRPr="003237DD" w:rsidRDefault="001D3C61" w:rsidP="00D00093">
            <w:pPr>
              <w:jc w:val="center"/>
              <w:rPr>
                <w:sz w:val="24"/>
                <w:szCs w:val="24"/>
              </w:rPr>
            </w:pPr>
            <w:r>
              <w:rPr>
                <w:b/>
                <w:sz w:val="24"/>
                <w:szCs w:val="24"/>
              </w:rPr>
              <w:t>Ja</w:t>
            </w:r>
          </w:p>
        </w:tc>
      </w:tr>
      <w:tr w:rsidR="001D3C61" w:rsidRPr="003237DD" w14:paraId="1B152B25" w14:textId="77777777" w:rsidTr="00D00093">
        <w:tc>
          <w:tcPr>
            <w:tcW w:w="1702" w:type="dxa"/>
            <w:tcBorders>
              <w:left w:val="single" w:sz="18" w:space="0" w:color="auto"/>
            </w:tcBorders>
            <w:shd w:val="clear" w:color="auto" w:fill="FFFFFF" w:themeFill="background1"/>
          </w:tcPr>
          <w:p w14:paraId="1B0931DB" w14:textId="77777777" w:rsidR="001D3C61" w:rsidRPr="003237DD" w:rsidRDefault="001D3C61" w:rsidP="00D00093">
            <w:pPr>
              <w:rPr>
                <w:b/>
              </w:rPr>
            </w:pPr>
            <w:r w:rsidRPr="003237DD">
              <w:rPr>
                <w:b/>
              </w:rPr>
              <w:t>Kalansenw kɔnɔkow:</w:t>
            </w:r>
          </w:p>
        </w:tc>
        <w:tc>
          <w:tcPr>
            <w:tcW w:w="4508" w:type="dxa"/>
            <w:shd w:val="clear" w:color="auto" w:fill="FFFFFF" w:themeFill="background1"/>
          </w:tcPr>
          <w:p w14:paraId="4ACA6D4F" w14:textId="77777777" w:rsidR="001D3C61" w:rsidRPr="00800471" w:rsidRDefault="001D3C61" w:rsidP="00D00093">
            <w:pPr>
              <w:rPr>
                <w:rFonts w:ascii="Arial" w:hAnsi="Arial" w:cs="Arial"/>
                <w:b/>
                <w:sz w:val="20"/>
                <w:szCs w:val="20"/>
              </w:rPr>
            </w:pPr>
            <w:r w:rsidRPr="00991AE2">
              <w:rPr>
                <w:rFonts w:ascii="Arial" w:hAnsi="Arial" w:cs="Arial"/>
                <w:b/>
                <w:sz w:val="20"/>
                <w:szCs w:val="20"/>
              </w:rPr>
              <w:t>Kɛwalew 6:8-7:50</w:t>
            </w:r>
          </w:p>
        </w:tc>
        <w:tc>
          <w:tcPr>
            <w:tcW w:w="3104" w:type="dxa"/>
            <w:vMerge w:val="restart"/>
            <w:tcBorders>
              <w:right w:val="single" w:sz="18" w:space="0" w:color="auto"/>
            </w:tcBorders>
          </w:tcPr>
          <w:p w14:paraId="52D045DE" w14:textId="77777777" w:rsidR="001D3C61" w:rsidRPr="003237DD" w:rsidRDefault="001D3C61" w:rsidP="00D00093">
            <w:pPr>
              <w:rPr>
                <w:sz w:val="24"/>
                <w:szCs w:val="24"/>
              </w:rPr>
            </w:pPr>
            <w:r>
              <w:rPr>
                <w:noProof/>
                <w:sz w:val="24"/>
                <w:szCs w:val="24"/>
                <w:lang w:eastAsia="fr-FR"/>
              </w:rPr>
              <w:drawing>
                <wp:inline distT="0" distB="0" distL="0" distR="0" wp14:anchorId="66BD2E9A" wp14:editId="2FADFE52">
                  <wp:extent cx="1807219" cy="2432343"/>
                  <wp:effectExtent l="0" t="0" r="2540" b="6350"/>
                  <wp:docPr id="1548926658" name="Picture 1548926658" descr="A group of men in white ro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926658" name="Picture 1548926658" descr="A group of men in white robes&#10;&#10;AI-generated content may be incorrect."/>
                          <pic:cNvPicPr/>
                        </pic:nvPicPr>
                        <pic:blipFill>
                          <a:blip r:embed="rId253" cstate="print">
                            <a:extLst>
                              <a:ext uri="{28A0092B-C50C-407E-A947-70E740481C1C}">
                                <a14:useLocalDpi xmlns:a14="http://schemas.microsoft.com/office/drawing/2010/main" val="0"/>
                              </a:ext>
                            </a:extLst>
                          </a:blip>
                          <a:stretch>
                            <a:fillRect/>
                          </a:stretch>
                        </pic:blipFill>
                        <pic:spPr>
                          <a:xfrm>
                            <a:off x="0" y="0"/>
                            <a:ext cx="1813806" cy="2441208"/>
                          </a:xfrm>
                          <a:prstGeom prst="rect">
                            <a:avLst/>
                          </a:prstGeom>
                        </pic:spPr>
                      </pic:pic>
                    </a:graphicData>
                  </a:graphic>
                </wp:inline>
              </w:drawing>
            </w:r>
          </w:p>
        </w:tc>
      </w:tr>
      <w:tr w:rsidR="001D3C61" w14:paraId="286A9359" w14:textId="77777777" w:rsidTr="00D00093">
        <w:tc>
          <w:tcPr>
            <w:tcW w:w="1702" w:type="dxa"/>
            <w:tcBorders>
              <w:left w:val="single" w:sz="18" w:space="0" w:color="auto"/>
            </w:tcBorders>
            <w:shd w:val="clear" w:color="auto" w:fill="FFFFFF" w:themeFill="background1"/>
          </w:tcPr>
          <w:p w14:paraId="1624E796" w14:textId="77777777" w:rsidR="001D3C61" w:rsidRPr="003237DD" w:rsidRDefault="001D3C61" w:rsidP="00D00093">
            <w:pPr>
              <w:rPr>
                <w:b/>
              </w:rPr>
            </w:pPr>
            <w:r>
              <w:rPr>
                <w:b/>
              </w:rPr>
              <w:t>Sɛbɛnni filanan:</w:t>
            </w:r>
          </w:p>
        </w:tc>
        <w:tc>
          <w:tcPr>
            <w:tcW w:w="4508" w:type="dxa"/>
            <w:shd w:val="clear" w:color="auto" w:fill="FFFFFF" w:themeFill="background1"/>
          </w:tcPr>
          <w:p w14:paraId="20D5215D" w14:textId="77777777" w:rsidR="001D3C61" w:rsidRPr="003237DD" w:rsidRDefault="001D3C61" w:rsidP="00D00093">
            <w:pPr>
              <w:rPr>
                <w:b/>
              </w:rPr>
            </w:pPr>
            <w:r>
              <w:rPr>
                <w:b/>
              </w:rPr>
              <w:t>Jeremi 38:1-14 kɔnɔ</w:t>
            </w:r>
          </w:p>
        </w:tc>
        <w:tc>
          <w:tcPr>
            <w:tcW w:w="3104" w:type="dxa"/>
            <w:vMerge/>
            <w:tcBorders>
              <w:right w:val="single" w:sz="18" w:space="0" w:color="auto"/>
            </w:tcBorders>
          </w:tcPr>
          <w:p w14:paraId="2B6DA548" w14:textId="77777777" w:rsidR="001D3C61" w:rsidRDefault="001D3C61" w:rsidP="00D00093"/>
        </w:tc>
      </w:tr>
      <w:tr w:rsidR="001D3C61" w:rsidRPr="001D3C61" w14:paraId="786E9B29" w14:textId="77777777" w:rsidTr="00D00093">
        <w:tc>
          <w:tcPr>
            <w:tcW w:w="1702" w:type="dxa"/>
            <w:tcBorders>
              <w:left w:val="single" w:sz="18" w:space="0" w:color="auto"/>
            </w:tcBorders>
            <w:shd w:val="clear" w:color="auto" w:fill="FFFFFF" w:themeFill="background1"/>
          </w:tcPr>
          <w:p w14:paraId="1BA38F28" w14:textId="77777777" w:rsidR="001D3C61" w:rsidRPr="003237DD" w:rsidRDefault="001D3C61" w:rsidP="00D00093">
            <w:pPr>
              <w:rPr>
                <w:b/>
              </w:rPr>
            </w:pPr>
            <w:r w:rsidRPr="003237DD">
              <w:rPr>
                <w:b/>
              </w:rPr>
              <w:t>Kalansenw kuntilenna:</w:t>
            </w:r>
          </w:p>
        </w:tc>
        <w:tc>
          <w:tcPr>
            <w:tcW w:w="4508" w:type="dxa"/>
            <w:shd w:val="clear" w:color="auto" w:fill="FFFFFF" w:themeFill="background1"/>
          </w:tcPr>
          <w:p w14:paraId="6CB7B27E" w14:textId="77777777" w:rsidR="001D3C61" w:rsidRPr="003237DD" w:rsidRDefault="001D3C61" w:rsidP="009F3CE2">
            <w:pPr>
              <w:pStyle w:val="ListParagraph"/>
              <w:numPr>
                <w:ilvl w:val="0"/>
                <w:numId w:val="26"/>
              </w:numPr>
              <w:spacing w:after="0" w:line="240" w:lineRule="auto"/>
            </w:pPr>
            <w:r w:rsidRPr="008C4A7F">
              <w:rPr>
                <w:b/>
              </w:rPr>
              <w:t xml:space="preserve">Kuntigi </w:t>
            </w:r>
            <w:r w:rsidRPr="003237DD">
              <w:t>: A faamu ka kɛ Yesu Krisita seere ye, o bɛ se ka kɛ sababu ye ka tɔɔrɔ ni tɔɔrɔ lase mɔgɔ ma. Nka, n’o don, o bɛ cogo di Krecɛn ma dɔrɔn a ka kɛ i n’a fɔ Yesu.</w:t>
            </w:r>
          </w:p>
          <w:p w14:paraId="5E47781E" w14:textId="77777777" w:rsidR="001D3C61" w:rsidRDefault="001D3C61" w:rsidP="009F3CE2">
            <w:pPr>
              <w:pStyle w:val="ListParagraph"/>
              <w:numPr>
                <w:ilvl w:val="0"/>
                <w:numId w:val="26"/>
              </w:numPr>
              <w:spacing w:after="0" w:line="240" w:lineRule="auto"/>
            </w:pPr>
            <w:r w:rsidRPr="00535BE4">
              <w:rPr>
                <w:b/>
              </w:rPr>
              <w:t xml:space="preserve">Dusukun </w:t>
            </w:r>
            <w:r w:rsidRPr="003237DD">
              <w:t>: I ka yafa mɔgɔ wɛrɛw ma. Etiɛni, i ko Yesu y’a kɛ cogo min na gengenjiri la, a ye yafa kɛ mɔgɔ</w:t>
            </w:r>
            <w:r>
              <w:t>w ma</w:t>
            </w:r>
            <w:r w:rsidRPr="003237DD">
              <w:t xml:space="preserve"> minnu tun bɛ ka a faga. Yafa ye Krecɛn jogo ɲuman ye min ka gɛlɛn kosɛbɛ ka waleya, nka o bɛ Krecɛn hɔrɔnya ka bɔ dusukasi ni koniya </w:t>
            </w:r>
            <w:r>
              <w:t>k‘a to</w:t>
            </w:r>
            <w:r w:rsidRPr="003237DD">
              <w:t xml:space="preserve"> u dusukun</w:t>
            </w:r>
            <w:r>
              <w:t xml:space="preserve"> lafiya</w:t>
            </w:r>
            <w:r w:rsidRPr="003237DD">
              <w:t>.</w:t>
            </w:r>
          </w:p>
          <w:p w14:paraId="76D809E9" w14:textId="77777777" w:rsidR="001D3C61" w:rsidRPr="003237DD" w:rsidRDefault="001D3C61" w:rsidP="009F3CE2">
            <w:pPr>
              <w:pStyle w:val="ListParagraph"/>
              <w:numPr>
                <w:ilvl w:val="0"/>
                <w:numId w:val="26"/>
              </w:numPr>
              <w:spacing w:after="0" w:line="240" w:lineRule="auto"/>
            </w:pPr>
            <w:r w:rsidRPr="00535BE4">
              <w:rPr>
                <w:b/>
              </w:rPr>
              <w:t>Bolo</w:t>
            </w:r>
            <w:r>
              <w:rPr>
                <w:b/>
              </w:rPr>
              <w:t>w</w:t>
            </w:r>
            <w:r w:rsidRPr="00535BE4">
              <w:rPr>
                <w:b/>
              </w:rPr>
              <w:t xml:space="preserve"> </w:t>
            </w:r>
            <w:r w:rsidRPr="003237DD">
              <w:t>: Yesu ka tiɲɛ fɔ ni kanuya ye. Hali ni Etiɛni tun b’a dɔn ko a ye Yesu waajuli kɛ, o bɛ se ka na ni sɔsɔli ye, a tun bɛ Yesu kanu kojugu fo</w:t>
            </w:r>
            <w:r>
              <w:t xml:space="preserve"> a tɛ se</w:t>
            </w:r>
            <w:r w:rsidRPr="003237DD">
              <w:t xml:space="preserve"> ka Yesu</w:t>
            </w:r>
            <w:r>
              <w:t xml:space="preserve"> ko</w:t>
            </w:r>
            <w:r w:rsidRPr="003237DD">
              <w:t xml:space="preserve"> to gundo la.</w:t>
            </w:r>
          </w:p>
          <w:p w14:paraId="590128E1" w14:textId="77777777" w:rsidR="001D3C61" w:rsidRPr="003237DD" w:rsidRDefault="001D3C61" w:rsidP="00D00093"/>
        </w:tc>
        <w:tc>
          <w:tcPr>
            <w:tcW w:w="3104" w:type="dxa"/>
            <w:vMerge/>
            <w:tcBorders>
              <w:right w:val="single" w:sz="18" w:space="0" w:color="auto"/>
            </w:tcBorders>
          </w:tcPr>
          <w:p w14:paraId="1C8A15AF" w14:textId="77777777" w:rsidR="001D3C61" w:rsidRDefault="001D3C61" w:rsidP="00D00093"/>
        </w:tc>
      </w:tr>
      <w:tr w:rsidR="001D3C61" w:rsidRPr="003237DD" w14:paraId="0134DD37" w14:textId="77777777" w:rsidTr="00D00093">
        <w:tc>
          <w:tcPr>
            <w:tcW w:w="1702" w:type="dxa"/>
            <w:tcBorders>
              <w:left w:val="single" w:sz="18" w:space="0" w:color="auto"/>
              <w:bottom w:val="single" w:sz="4" w:space="0" w:color="auto"/>
            </w:tcBorders>
            <w:shd w:val="clear" w:color="auto" w:fill="auto"/>
          </w:tcPr>
          <w:p w14:paraId="464363C3" w14:textId="77777777" w:rsidR="001D3C61" w:rsidRPr="003237DD" w:rsidRDefault="001D3C61" w:rsidP="00D00093">
            <w:pPr>
              <w:rPr>
                <w:b/>
              </w:rPr>
            </w:pPr>
            <w:r w:rsidRPr="003237DD">
              <w:rPr>
                <w:b/>
              </w:rPr>
              <w:t>Kalansen min bɛ Vɛrise dɔ kɔnɔ:</w:t>
            </w:r>
          </w:p>
        </w:tc>
        <w:tc>
          <w:tcPr>
            <w:tcW w:w="7612" w:type="dxa"/>
            <w:gridSpan w:val="2"/>
            <w:tcBorders>
              <w:bottom w:val="single" w:sz="4" w:space="0" w:color="auto"/>
              <w:right w:val="single" w:sz="18" w:space="0" w:color="auto"/>
            </w:tcBorders>
            <w:shd w:val="clear" w:color="auto" w:fill="FFFFFF" w:themeFill="background1"/>
          </w:tcPr>
          <w:p w14:paraId="22571106" w14:textId="77777777" w:rsidR="001D3C61" w:rsidRPr="00535BE4" w:rsidRDefault="001D3C61" w:rsidP="00D00093">
            <w:pPr>
              <w:rPr>
                <w:rFonts w:cstheme="minorHAnsi"/>
              </w:rPr>
            </w:pPr>
            <w:r>
              <w:rPr>
                <w:rFonts w:cstheme="minorHAnsi"/>
                <w:color w:val="000000"/>
                <w:shd w:val="clear" w:color="auto" w:fill="FFFFFF"/>
              </w:rPr>
              <w:t>E</w:t>
            </w:r>
            <w:r w:rsidRPr="00535BE4">
              <w:rPr>
                <w:rFonts w:cstheme="minorHAnsi"/>
                <w:color w:val="000000"/>
                <w:shd w:val="clear" w:color="auto" w:fill="FFFFFF"/>
              </w:rPr>
              <w:t>tiɛni, cɛ min falen bɛ Ala ka nɛɛma ni a ka sebaaya la, o ye kabakobaw ni taamashyɛnw kɛ jama cɛma. (Kɛwalew 6:8)</w:t>
            </w:r>
          </w:p>
        </w:tc>
      </w:tr>
    </w:tbl>
    <w:p w14:paraId="641725C6" w14:textId="77777777" w:rsidR="001D3C61" w:rsidRDefault="001D3C61" w:rsidP="001D3C61"/>
    <w:tbl>
      <w:tblPr>
        <w:tblStyle w:val="TableGrid"/>
        <w:tblW w:w="0" w:type="auto"/>
        <w:tblLook w:val="04A0" w:firstRow="1" w:lastRow="0" w:firstColumn="1" w:lastColumn="0" w:noHBand="0" w:noVBand="1"/>
      </w:tblPr>
      <w:tblGrid>
        <w:gridCol w:w="1705"/>
        <w:gridCol w:w="7645"/>
      </w:tblGrid>
      <w:tr w:rsidR="001D3C61" w:rsidRPr="001D3C61" w14:paraId="64EAF7EB" w14:textId="77777777" w:rsidTr="00D00093">
        <w:tc>
          <w:tcPr>
            <w:tcW w:w="1705" w:type="dxa"/>
          </w:tcPr>
          <w:p w14:paraId="67110FDE" w14:textId="77777777" w:rsidR="001D3C61" w:rsidRDefault="001D3C61" w:rsidP="00D00093">
            <w:pPr>
              <w:rPr>
                <w:b/>
              </w:rPr>
            </w:pPr>
            <w:r>
              <w:rPr>
                <w:b/>
              </w:rPr>
              <w:t xml:space="preserve"> (Sɛbɛnni kuncɛcogo).</w:t>
            </w:r>
          </w:p>
          <w:p w14:paraId="149AB562" w14:textId="77777777" w:rsidR="001D3C61" w:rsidRDefault="001D3C61" w:rsidP="00D00093">
            <w:pPr>
              <w:jc w:val="center"/>
              <w:rPr>
                <w:b/>
              </w:rPr>
            </w:pPr>
          </w:p>
        </w:tc>
        <w:tc>
          <w:tcPr>
            <w:tcW w:w="7645" w:type="dxa"/>
          </w:tcPr>
          <w:p w14:paraId="0E2D1C23" w14:textId="77777777" w:rsidR="001D3C61" w:rsidRPr="00FB73CC" w:rsidRDefault="001D3C61" w:rsidP="00D00093">
            <w:pPr>
              <w:autoSpaceDE w:val="0"/>
              <w:autoSpaceDN w:val="0"/>
              <w:adjustRightInd w:val="0"/>
              <w:rPr>
                <w:rFonts w:cstheme="minorHAnsi"/>
              </w:rPr>
            </w:pPr>
            <w:r w:rsidRPr="00FB73CC">
              <w:rPr>
                <w:rFonts w:cstheme="minorHAnsi"/>
              </w:rPr>
              <w:t xml:space="preserve">Etiɛni tun ye hakilitigi ye kosɛbɛ ani a tun tɛ siran ka Yesu ko fɔ mɔgɔw ye. I ko Piɛrɛ ni Yuhana, Ala sera ka kabakow kɛ Etiɛni </w:t>
            </w:r>
            <w:r>
              <w:rPr>
                <w:rFonts w:cstheme="minorHAnsi"/>
              </w:rPr>
              <w:t>bolo</w:t>
            </w:r>
            <w:r w:rsidRPr="00FB73CC">
              <w:rPr>
                <w:rFonts w:cstheme="minorHAnsi"/>
              </w:rPr>
              <w:t>. Etiɛni tun b’o dɔn</w:t>
            </w:r>
          </w:p>
          <w:p w14:paraId="739D32A5" w14:textId="77777777" w:rsidR="001D3C61" w:rsidRPr="00FB73CC" w:rsidRDefault="001D3C61" w:rsidP="00D00093">
            <w:pPr>
              <w:autoSpaceDE w:val="0"/>
              <w:autoSpaceDN w:val="0"/>
              <w:adjustRightInd w:val="0"/>
              <w:rPr>
                <w:rFonts w:cstheme="minorHAnsi"/>
              </w:rPr>
            </w:pPr>
            <w:r w:rsidRPr="00FB73CC">
              <w:rPr>
                <w:rFonts w:cstheme="minorHAnsi"/>
              </w:rPr>
              <w:t>ko a tun bɛ se ka o kabakow kɛ kun min na, o tun ye ko Ni Senu tun b'a dɛmɛ. Etiɛni tun bɛ min kɛ, o tun man di Yahutu cɛ dɔw ye. U ye Etiɛni jalaki ko a ye kuma juguw fɔ Musa ni Ala ko la, u taara ni Etiɛni ye kiritigɛso la.</w:t>
            </w:r>
          </w:p>
          <w:p w14:paraId="70ACCC2A" w14:textId="77777777" w:rsidR="001D3C61" w:rsidRPr="00FB73CC" w:rsidRDefault="001D3C61" w:rsidP="00D00093">
            <w:pPr>
              <w:autoSpaceDE w:val="0"/>
              <w:autoSpaceDN w:val="0"/>
              <w:adjustRightInd w:val="0"/>
              <w:rPr>
                <w:rFonts w:cstheme="minorHAnsi"/>
              </w:rPr>
            </w:pPr>
            <w:r w:rsidRPr="00FB73CC">
              <w:rPr>
                <w:rFonts w:cstheme="minorHAnsi"/>
              </w:rPr>
              <w:t>Ka u to kiritigɛso la, Etiɛni ye a ɲɛ kɔrɔta sankolo fan fɛ. A y’a fɔ Yahutu cɛw ye ko a bɛ se ka Yesu ye a jɔlen bɛ Ala kɛrɛ fɛ. Cɛw dimina kosɛbɛ ani...</w:t>
            </w:r>
          </w:p>
          <w:p w14:paraId="30215A93" w14:textId="77777777" w:rsidR="001D3C61" w:rsidRPr="00FB73CC" w:rsidRDefault="001D3C61" w:rsidP="00D00093">
            <w:pPr>
              <w:autoSpaceDE w:val="0"/>
              <w:autoSpaceDN w:val="0"/>
              <w:adjustRightInd w:val="0"/>
              <w:rPr>
                <w:rFonts w:cstheme="minorHAnsi"/>
              </w:rPr>
            </w:pPr>
            <w:r>
              <w:rPr>
                <w:rFonts w:cstheme="minorHAnsi"/>
              </w:rPr>
              <w:t>u</w:t>
            </w:r>
            <w:r w:rsidRPr="00FB73CC">
              <w:rPr>
                <w:rFonts w:cstheme="minorHAnsi"/>
              </w:rPr>
              <w:t xml:space="preserve"> ye Etiɛni sama ka bɔ dugu kɔnɔ. U ye kabakurunw ta duguma k’u fili Etiɛni ma. Etiɛni ye a ɲɛ kɔrɔta sankolo la ka </w:t>
            </w:r>
            <w:r>
              <w:rPr>
                <w:rFonts w:cstheme="minorHAnsi"/>
              </w:rPr>
              <w:t>la</w:t>
            </w:r>
            <w:r w:rsidRPr="00FB73CC">
              <w:rPr>
                <w:rFonts w:cstheme="minorHAnsi"/>
              </w:rPr>
              <w:t>ɲini kɛ</w:t>
            </w:r>
            <w:r>
              <w:rPr>
                <w:rFonts w:cstheme="minorHAnsi"/>
              </w:rPr>
              <w:t xml:space="preserve"> ko</w:t>
            </w:r>
          </w:p>
          <w:p w14:paraId="0A9C81DD" w14:textId="77777777" w:rsidR="001D3C61" w:rsidRPr="00FB73CC" w:rsidRDefault="001D3C61" w:rsidP="00D00093">
            <w:pPr>
              <w:autoSpaceDE w:val="0"/>
              <w:autoSpaceDN w:val="0"/>
              <w:adjustRightInd w:val="0"/>
              <w:rPr>
                <w:rFonts w:cstheme="minorHAnsi"/>
              </w:rPr>
            </w:pPr>
            <w:r w:rsidRPr="00FB73CC">
              <w:rPr>
                <w:rFonts w:cstheme="minorHAnsi"/>
              </w:rPr>
              <w:t>Yesu ka yafa cɛw ma o kɛli la. O kɔ, Etiɛni sara. Etiɛni tun ye cɛ fɔlɔ ye min fagara k’a sababu kɛ a ye Yesu ko fɔ mɔgɔw ye dɔrɔn.</w:t>
            </w:r>
          </w:p>
          <w:p w14:paraId="312EA133" w14:textId="77777777" w:rsidR="001D3C61" w:rsidRDefault="001D3C61" w:rsidP="00D00093">
            <w:pPr>
              <w:rPr>
                <w:b/>
              </w:rPr>
            </w:pPr>
          </w:p>
        </w:tc>
      </w:tr>
      <w:tr w:rsidR="001D3C61" w:rsidRPr="001D3C61" w14:paraId="551D6D52" w14:textId="77777777" w:rsidTr="00D00093">
        <w:tc>
          <w:tcPr>
            <w:tcW w:w="1705" w:type="dxa"/>
          </w:tcPr>
          <w:p w14:paraId="2535DCC5" w14:textId="77777777" w:rsidR="001D3C61" w:rsidRDefault="001D3C61" w:rsidP="00D00093">
            <w:pPr>
              <w:jc w:val="center"/>
              <w:rPr>
                <w:b/>
              </w:rPr>
            </w:pPr>
            <w:r>
              <w:rPr>
                <w:b/>
              </w:rPr>
              <w:t>Kalan min bɛ bɔ Ja la</w:t>
            </w:r>
          </w:p>
        </w:tc>
        <w:tc>
          <w:tcPr>
            <w:tcW w:w="7645" w:type="dxa"/>
          </w:tcPr>
          <w:p w14:paraId="1E6348B6" w14:textId="77777777" w:rsidR="001D3C61" w:rsidRPr="00535BE4" w:rsidRDefault="001D3C61" w:rsidP="009A60EF">
            <w:pPr>
              <w:pStyle w:val="ListParagraph"/>
              <w:numPr>
                <w:ilvl w:val="0"/>
                <w:numId w:val="204"/>
              </w:numPr>
              <w:spacing w:after="0" w:line="240" w:lineRule="auto"/>
              <w:rPr>
                <w:b/>
              </w:rPr>
            </w:pPr>
            <w:r>
              <w:rPr>
                <w:b/>
              </w:rPr>
              <w:t xml:space="preserve">Etiɛni </w:t>
            </w:r>
            <w:r>
              <w:t>tun ye kerecɛn ye, min falen tun bɛ Ni Senu la, min tun bɛ taamashyɛn caman kɛ ani ka kabako caman kɛ walisa ka Ala ka nɛɛma ni a ka sebaaya jira.</w:t>
            </w:r>
          </w:p>
          <w:p w14:paraId="61E92B1B" w14:textId="77777777" w:rsidR="001D3C61" w:rsidRPr="00535BE4" w:rsidRDefault="001D3C61" w:rsidP="009A60EF">
            <w:pPr>
              <w:pStyle w:val="ListParagraph"/>
              <w:numPr>
                <w:ilvl w:val="0"/>
                <w:numId w:val="204"/>
              </w:numPr>
              <w:spacing w:after="0" w:line="240" w:lineRule="auto"/>
              <w:rPr>
                <w:b/>
              </w:rPr>
            </w:pPr>
            <w:r>
              <w:rPr>
                <w:b/>
              </w:rPr>
              <w:t xml:space="preserve">sedobaw. </w:t>
            </w:r>
            <w:r>
              <w:t xml:space="preserve">Nka, Etiɛni ka cidenyabaara tun man di mɔgɔ dɔw ye. A tun man di u ye ka waajuli kɛ Yesu ko la, katuguni u tun dalen tɛ a la ko Yesu ye </w:t>
            </w:r>
            <w:r>
              <w:lastRenderedPageBreak/>
              <w:t>Masiya ye. U ye Etiɛni kunbɛn ni ɲininkali gɛlɛnw ye, nka Ala ye hakilitigiya di Etiɛni ma a ka jaabiw la. Ikomi Sedobaw tun tɛ se ka Etiɛni ka jaabiw sɔsɔ, u ye fariyakow kɛ jamakulu fɛ walisa ka Etiɛni ka cidenyabaara dabila. U ye Etiɛni sama ka bɔ dugu kɔnɔ ka kabakurunw ci a ma walisa k’a faga.</w:t>
            </w:r>
          </w:p>
          <w:p w14:paraId="4927A577" w14:textId="77777777" w:rsidR="001D3C61" w:rsidRPr="00535BE4" w:rsidRDefault="001D3C61" w:rsidP="009A60EF">
            <w:pPr>
              <w:pStyle w:val="ListParagraph"/>
              <w:numPr>
                <w:ilvl w:val="0"/>
                <w:numId w:val="204"/>
              </w:numPr>
              <w:spacing w:after="0" w:line="240" w:lineRule="auto"/>
              <w:rPr>
                <w:b/>
              </w:rPr>
            </w:pPr>
            <w:r>
              <w:rPr>
                <w:b/>
              </w:rPr>
              <w:t xml:space="preserve">Etiɛni ye a ɲɛ kɔrɔta sankolo la </w:t>
            </w:r>
            <w:r>
              <w:t>ani a ye Yesu jɔlen ye Ala kɛrɛ fɛ. Ikomi Etiɛni tun b’a dɔn ko a bɛna sa, a y’a ɲini Yesu fɛ a k’a ka hakili sɔrɔ, ka yafa o cɛw ma, k’a sababu kɛ u y’a faga. O kɛli la, Yesu ye kanuya sugu min jira tuma min na cɛ diminnenw ye Yesu gengen jiri la, o de kɛra o kanuya sugu kelen ye, Etiɛni ye o misali ta.</w:t>
            </w:r>
          </w:p>
          <w:p w14:paraId="1103AD56" w14:textId="77777777" w:rsidR="001D3C61" w:rsidRPr="00E86E74" w:rsidRDefault="001D3C61" w:rsidP="00D00093">
            <w:pPr>
              <w:pStyle w:val="ListParagraph"/>
              <w:ind w:left="360"/>
              <w:rPr>
                <w:b/>
              </w:rPr>
            </w:pPr>
          </w:p>
        </w:tc>
      </w:tr>
      <w:tr w:rsidR="001D3C61" w:rsidRPr="001D3C61" w14:paraId="0748F6CC" w14:textId="77777777" w:rsidTr="00D00093">
        <w:tc>
          <w:tcPr>
            <w:tcW w:w="1705" w:type="dxa"/>
          </w:tcPr>
          <w:p w14:paraId="64F7BBA7" w14:textId="77777777" w:rsidR="001D3C61" w:rsidRDefault="001D3C61" w:rsidP="00D00093">
            <w:pPr>
              <w:jc w:val="center"/>
              <w:rPr>
                <w:b/>
              </w:rPr>
            </w:pPr>
            <w:r>
              <w:rPr>
                <w:b/>
              </w:rPr>
              <w:lastRenderedPageBreak/>
              <w:t>Masalabolo</w:t>
            </w:r>
          </w:p>
          <w:p w14:paraId="0EE6DFD8" w14:textId="77777777" w:rsidR="001D3C61" w:rsidRDefault="001D3C61" w:rsidP="00D00093">
            <w:pPr>
              <w:jc w:val="center"/>
            </w:pPr>
            <w:r>
              <w:rPr>
                <w:b/>
              </w:rPr>
              <w:t>Hukumu</w:t>
            </w:r>
          </w:p>
        </w:tc>
        <w:tc>
          <w:tcPr>
            <w:tcW w:w="7645" w:type="dxa"/>
          </w:tcPr>
          <w:p w14:paraId="4A2623B4" w14:textId="77777777" w:rsidR="001D3C61" w:rsidRDefault="001D3C61" w:rsidP="00D00093">
            <w:r>
              <w:t>Diinan minnu tun bɛ Yesu kɛlɛ, olu tun b’a miiri ko ni u ye Yesu gengen jiri la, a nɔfɛmɔgɔw bɛna Yesu waajuli dabila. Nka, u falen Ni Senu la, Krecɛn caman ma waajuli kɛ Yesu ko la dɔrɔn, nka u ye taamashyɛn barikamaw ni kabakow kɛ Yesu tɔgɔ la. O kosɔn, diinɛ ɲɛmɔgɔ dɔw dalen tun b’a la k’u ka kan ka Yesu nɔfɛmɔgɔw fagali daminɛ sisan.</w:t>
            </w:r>
          </w:p>
          <w:p w14:paraId="3434A01C" w14:textId="77777777" w:rsidR="001D3C61" w:rsidRDefault="001D3C61" w:rsidP="00D00093"/>
          <w:p w14:paraId="61EF2557" w14:textId="77777777" w:rsidR="001D3C61" w:rsidRDefault="001D3C61" w:rsidP="00D00093">
            <w:r>
              <w:t>Nka, i ko Yesu, fanga si tun tɛ diinɛ ɲɛmɔgɔw bolo ka Etiɛni faga. Dalilu tun t’u fɛ fana ko Etiɛni ye kojugu si kɛ min ka kan ni saya ye. Tuma dɔw la, mɔgɔw dalen b’a la ko a bɛnnen don k’u yɛrɛ ka sariyaw tiɲɛ. U dalen b’a la ko baasi tɛ ka kojugu kelen kɛ walasa k’u ka sira sɔrɔ. Nka, Yesu y’an kalan ko a man ɲi abada ka kojugu kelen kɛ walisa ka i ka sira sɔrɔ. Yesu y’an kalan ko kanuya nafa ka bon ka tɛmɛn ni  ka ko kɛ ni farinya ye dimi kosɔn.</w:t>
            </w:r>
          </w:p>
          <w:p w14:paraId="2E786C46" w14:textId="77777777" w:rsidR="001D3C61" w:rsidRDefault="001D3C61" w:rsidP="00D00093"/>
          <w:p w14:paraId="5CDE81F5" w14:textId="77777777" w:rsidR="001D3C61" w:rsidRDefault="001D3C61" w:rsidP="00D00093">
            <w:r>
              <w:t>Etiɛni tun ye kerecɛn fɔlɔ ye min fagara, o kɔrɔ ye ko ale de tun ye kerecɛn fɔlɔ ye min fagara k’a sababu kɛ a ka dannaya ye Yesu Krisita la. I ko Yesu, Etiɛni tun bɛ Ala ni mɔgɔ wɛrɛw kanu kosɛbɛ fo ka yafa a fagabagaw ma.</w:t>
            </w:r>
          </w:p>
          <w:p w14:paraId="5F2C8D9C" w14:textId="77777777" w:rsidR="001D3C61" w:rsidRPr="00535BE4" w:rsidRDefault="001D3C61" w:rsidP="00D00093"/>
          <w:p w14:paraId="4B41924E" w14:textId="77777777" w:rsidR="001D3C61" w:rsidRPr="002E047F" w:rsidRDefault="001D3C61" w:rsidP="00D00093">
            <w:r>
              <w:rPr>
                <w:b/>
              </w:rPr>
              <w:t xml:space="preserve">Tɛmɛsira filanan: (Kalansen #47 lajɛ walasa ka kunnafoni wɛrɛw sɔrɔ) </w:t>
            </w:r>
            <w:r>
              <w:t>I n’a fɔ Etiɛni, faamaw ye Jeremi tɔɔrɔ ka da a kan a ye tiɲɛ fɔ Ala ko la. Hali ni faamaw tun ka kan ka Jeremi ka cikan lamɛn ka bɔ Ala yɔrɔ, ka nimisa u ka jurumuw la, o nɔ na, u y’a sugandi ka Jeremi da tugu. Jeremi tun b’a dɔn ko faamaw tun bɛna a tɔɔrɔ sabu a ye tiɲɛ fɔ Ala ko la, nka Jeremi tun b’a dɔn fana ko a nafa ka bon ka kɛ kantigi ye Ala ye ka tɛmɛ ka siran mɔgɔw ɲɛ minnu bɛ ka fɛn juguw kalan Ala ko la.</w:t>
            </w:r>
          </w:p>
          <w:p w14:paraId="2D96A51C" w14:textId="77777777" w:rsidR="001D3C61" w:rsidRPr="00CA4179" w:rsidRDefault="001D3C61" w:rsidP="00D00093"/>
        </w:tc>
      </w:tr>
      <w:tr w:rsidR="001D3C61" w14:paraId="0457164F" w14:textId="77777777" w:rsidTr="00D00093">
        <w:tc>
          <w:tcPr>
            <w:tcW w:w="9350" w:type="dxa"/>
            <w:gridSpan w:val="2"/>
            <w:shd w:val="clear" w:color="auto" w:fill="BFBFBF" w:themeFill="background1" w:themeFillShade="BF"/>
          </w:tcPr>
          <w:p w14:paraId="15309880" w14:textId="77777777" w:rsidR="001D3C61" w:rsidRPr="0068101F" w:rsidRDefault="001D3C61" w:rsidP="00D00093">
            <w:pPr>
              <w:jc w:val="center"/>
              <w:rPr>
                <w:sz w:val="28"/>
                <w:szCs w:val="28"/>
              </w:rPr>
            </w:pPr>
            <w:r w:rsidRPr="0068101F">
              <w:rPr>
                <w:b/>
                <w:sz w:val="28"/>
                <w:szCs w:val="28"/>
              </w:rPr>
              <w:t>Bibulukalan</w:t>
            </w:r>
          </w:p>
        </w:tc>
      </w:tr>
      <w:tr w:rsidR="001D3C61" w:rsidRPr="001D3C61" w14:paraId="1BA62F77" w14:textId="77777777" w:rsidTr="00D00093">
        <w:tc>
          <w:tcPr>
            <w:tcW w:w="1705" w:type="dxa"/>
          </w:tcPr>
          <w:p w14:paraId="1BFF83D5" w14:textId="77777777" w:rsidR="001D3C61" w:rsidRPr="0068101F" w:rsidRDefault="001D3C61" w:rsidP="00D00093">
            <w:pPr>
              <w:jc w:val="center"/>
              <w:rPr>
                <w:b/>
                <w:sz w:val="28"/>
                <w:szCs w:val="28"/>
              </w:rPr>
            </w:pPr>
            <w:r w:rsidRPr="0068101F">
              <w:rPr>
                <w:b/>
                <w:sz w:val="28"/>
                <w:szCs w:val="28"/>
              </w:rPr>
              <w:t>Ka seli</w:t>
            </w:r>
          </w:p>
        </w:tc>
        <w:tc>
          <w:tcPr>
            <w:tcW w:w="7645" w:type="dxa"/>
          </w:tcPr>
          <w:p w14:paraId="34713F85" w14:textId="77777777" w:rsidR="001D3C61" w:rsidRDefault="001D3C61" w:rsidP="009F3CE2">
            <w:pPr>
              <w:pStyle w:val="ListParagraph"/>
              <w:numPr>
                <w:ilvl w:val="0"/>
                <w:numId w:val="12"/>
              </w:numPr>
              <w:spacing w:after="0" w:line="240" w:lineRule="auto"/>
            </w:pPr>
            <w:r>
              <w:t>Delili ɲininiw ni tanuli ɲini.</w:t>
            </w:r>
          </w:p>
          <w:p w14:paraId="779EB38B" w14:textId="77777777" w:rsidR="001D3C61" w:rsidRDefault="001D3C61" w:rsidP="009F3CE2">
            <w:pPr>
              <w:pStyle w:val="ListParagraph"/>
              <w:numPr>
                <w:ilvl w:val="0"/>
                <w:numId w:val="12"/>
              </w:numPr>
              <w:spacing w:after="0" w:line="240" w:lineRule="auto"/>
            </w:pPr>
            <w:r>
              <w:t>Barika Ala ye tanuli minnu kɛra ɲɔgɔn fɛ.</w:t>
            </w:r>
          </w:p>
          <w:p w14:paraId="1E5AE0B9" w14:textId="77777777" w:rsidR="001D3C61" w:rsidRDefault="001D3C61" w:rsidP="009F3CE2">
            <w:pPr>
              <w:pStyle w:val="ListParagraph"/>
              <w:numPr>
                <w:ilvl w:val="0"/>
                <w:numId w:val="12"/>
              </w:numPr>
              <w:spacing w:after="0" w:line="240" w:lineRule="auto"/>
            </w:pPr>
            <w:r>
              <w:t>Delili kɛli delili ɲininiw kama.</w:t>
            </w:r>
          </w:p>
          <w:p w14:paraId="1F6BCB30" w14:textId="77777777" w:rsidR="001D3C61" w:rsidRDefault="001D3C61" w:rsidP="009F3CE2">
            <w:pPr>
              <w:pStyle w:val="ListParagraph"/>
              <w:numPr>
                <w:ilvl w:val="0"/>
                <w:numId w:val="12"/>
              </w:numPr>
              <w:spacing w:after="0" w:line="240" w:lineRule="auto"/>
            </w:pPr>
            <w:r>
              <w:t>Ni Senu deli a ka aw dusukunw ni aw hakiliw da wuli walisa  Ala b‘a ka a kan min tila aw ni ɲɔgɔn cɛ bi, o sɔrɔ ni nisɔndiya ye.</w:t>
            </w:r>
          </w:p>
          <w:p w14:paraId="055EA9D6" w14:textId="77777777" w:rsidR="001D3C61" w:rsidRDefault="001D3C61" w:rsidP="00D00093"/>
        </w:tc>
      </w:tr>
      <w:tr w:rsidR="001D3C61" w:rsidRPr="001D3C61" w14:paraId="067AE087" w14:textId="77777777" w:rsidTr="00D00093">
        <w:tc>
          <w:tcPr>
            <w:tcW w:w="1705" w:type="dxa"/>
          </w:tcPr>
          <w:p w14:paraId="5177AEF6" w14:textId="77777777" w:rsidR="001D3C61" w:rsidRPr="0068101F" w:rsidRDefault="001D3C61" w:rsidP="00D00093">
            <w:pPr>
              <w:jc w:val="center"/>
              <w:rPr>
                <w:b/>
                <w:sz w:val="28"/>
                <w:szCs w:val="28"/>
              </w:rPr>
            </w:pPr>
            <w:r w:rsidRPr="0068101F">
              <w:rPr>
                <w:b/>
                <w:sz w:val="28"/>
                <w:szCs w:val="28"/>
              </w:rPr>
              <w:t>Ka mɛn</w:t>
            </w:r>
          </w:p>
        </w:tc>
        <w:tc>
          <w:tcPr>
            <w:tcW w:w="7645" w:type="dxa"/>
          </w:tcPr>
          <w:p w14:paraId="777FFF30" w14:textId="77777777" w:rsidR="001D3C61" w:rsidRDefault="001D3C61" w:rsidP="009F3CE2">
            <w:pPr>
              <w:pStyle w:val="ListParagraph"/>
              <w:numPr>
                <w:ilvl w:val="0"/>
                <w:numId w:val="13"/>
              </w:numPr>
              <w:spacing w:after="0" w:line="240" w:lineRule="auto"/>
            </w:pPr>
            <w:r>
              <w:t>Bibulu kalansen fila bɛɛ kalan.</w:t>
            </w:r>
          </w:p>
          <w:p w14:paraId="046DBCE4" w14:textId="77777777" w:rsidR="001D3C61" w:rsidRDefault="001D3C61" w:rsidP="009F3CE2">
            <w:pPr>
              <w:pStyle w:val="ListParagraph"/>
              <w:numPr>
                <w:ilvl w:val="0"/>
                <w:numId w:val="13"/>
              </w:numPr>
              <w:spacing w:after="0" w:line="240" w:lineRule="auto"/>
            </w:pPr>
            <w:r>
              <w:t>“Text Contexte” kumasen kuncɛ ka bɔ sanfɛ kalanso kama.</w:t>
            </w:r>
          </w:p>
          <w:p w14:paraId="00F43266" w14:textId="77777777" w:rsidR="001D3C61" w:rsidRDefault="001D3C61" w:rsidP="009F3CE2">
            <w:pPr>
              <w:pStyle w:val="ListParagraph"/>
              <w:numPr>
                <w:ilvl w:val="0"/>
                <w:numId w:val="13"/>
              </w:numPr>
              <w:spacing w:after="0" w:line="240" w:lineRule="auto"/>
            </w:pPr>
            <w:r>
              <w:t>Bibulu kalansen fila bɛɛ kalan kokura.</w:t>
            </w:r>
          </w:p>
          <w:p w14:paraId="333E360B" w14:textId="77777777" w:rsidR="001D3C61" w:rsidRDefault="001D3C61" w:rsidP="009F3CE2">
            <w:pPr>
              <w:pStyle w:val="ListParagraph"/>
              <w:numPr>
                <w:ilvl w:val="0"/>
                <w:numId w:val="13"/>
              </w:numPr>
              <w:spacing w:after="0" w:line="240" w:lineRule="auto"/>
            </w:pPr>
            <w:r>
              <w:t>A ɲini mɔgɔ dɔ fɛ a ka Bibulu tɛmɛsira kunba lakali kokura.</w:t>
            </w:r>
          </w:p>
          <w:p w14:paraId="74AC064E" w14:textId="77777777" w:rsidR="001D3C61" w:rsidRDefault="001D3C61" w:rsidP="00D00093"/>
        </w:tc>
      </w:tr>
      <w:tr w:rsidR="001D3C61" w:rsidRPr="001D3C61" w14:paraId="1D73E1F1" w14:textId="77777777" w:rsidTr="00D00093">
        <w:tc>
          <w:tcPr>
            <w:tcW w:w="1705" w:type="dxa"/>
          </w:tcPr>
          <w:p w14:paraId="3304526B" w14:textId="77777777" w:rsidR="001D3C61" w:rsidRPr="0068101F" w:rsidRDefault="001D3C61" w:rsidP="00D00093">
            <w:pPr>
              <w:jc w:val="center"/>
              <w:rPr>
                <w:b/>
                <w:sz w:val="28"/>
                <w:szCs w:val="28"/>
              </w:rPr>
            </w:pPr>
            <w:r w:rsidRPr="0068101F">
              <w:rPr>
                <w:b/>
                <w:sz w:val="28"/>
                <w:szCs w:val="28"/>
              </w:rPr>
              <w:t>Niyɔrɔ</w:t>
            </w:r>
          </w:p>
        </w:tc>
        <w:tc>
          <w:tcPr>
            <w:tcW w:w="7645" w:type="dxa"/>
          </w:tcPr>
          <w:p w14:paraId="47DA8F43" w14:textId="77777777" w:rsidR="001D3C61" w:rsidRDefault="001D3C61" w:rsidP="009F3CE2">
            <w:pPr>
              <w:pStyle w:val="ListParagraph"/>
              <w:numPr>
                <w:ilvl w:val="0"/>
                <w:numId w:val="14"/>
              </w:numPr>
              <w:spacing w:after="0" w:line="240" w:lineRule="auto"/>
              <w:rPr>
                <w:b/>
              </w:rPr>
            </w:pPr>
            <w:r w:rsidRPr="008C4A7F">
              <w:rPr>
                <w:b/>
              </w:rPr>
              <w:t>Kuntigi: Sɛbɛnni kɔrɔ ye mun ye?</w:t>
            </w:r>
          </w:p>
          <w:p w14:paraId="26B6E69E" w14:textId="77777777" w:rsidR="001D3C61" w:rsidRPr="004658D3" w:rsidRDefault="001D3C61" w:rsidP="00D00093">
            <w:r>
              <w:lastRenderedPageBreak/>
              <w:t>A bɛ dusukasi kosɛbɛ k’a ye ko ka baara kɛ Yesu ye, ale min ye mɔgɔw kalan kosɛbɛ kanuya ni yafa ko la, o bɛ se ka kɛ sababu ye ka o tɔɔrɔ jugu sugu lase mɔgɔ ma. Kerecɛn fɔlɔw tun bɛ faantanw dɛmɛ, ka kabakow kɛ, ka tiɲɛ kalan di Ala ko la. Nka, o ma u tanga kojugu ma, a dɔrɔn kɛra sababu ye diinɛ ɲɛmɔgɔw k’u ɲangi. Tɔɔrɔ man di mɔgɔ si ye, nka, a nafa ka bon ka kɛ kantigi ye Yesu ma ka tɛmɛ k’a ɲini ka i yɛrɛ tanga tɔɔrɔ ma. Ka fara o kan, hali ni Yesu tɛ kerecɛnw wele u ka tɔɔrɔ ɲini, a nafa ka bon ka Yesu lamɛn ni kantigiya ye ani ka kanminɛli kɛ tuma o tuma ni Yesu b’i wele ka wale kɛ walima ka kuma a tɔgɔ la.</w:t>
            </w:r>
          </w:p>
          <w:p w14:paraId="51B9F6BE" w14:textId="77777777" w:rsidR="001D3C61" w:rsidRPr="002F3DD8" w:rsidRDefault="001D3C61" w:rsidP="009F3CE2">
            <w:pPr>
              <w:pStyle w:val="ListParagraph"/>
              <w:numPr>
                <w:ilvl w:val="0"/>
                <w:numId w:val="25"/>
              </w:numPr>
              <w:spacing w:after="0" w:line="240" w:lineRule="auto"/>
              <w:rPr>
                <w:b/>
              </w:rPr>
            </w:pPr>
            <w:r>
              <w:rPr>
                <w:b/>
              </w:rPr>
              <w:t>Mun na mɔgɔ dɔw bɛ dimi kosɛbɛ ni mɔgɔ wɛrɛw bɛ wale kɛ ni kanuya ni bolomafara ye kosɛbɛ?</w:t>
            </w:r>
          </w:p>
          <w:p w14:paraId="663BAB77" w14:textId="77777777" w:rsidR="001D3C61" w:rsidRPr="002F3DD8" w:rsidRDefault="001D3C61" w:rsidP="009F3CE2">
            <w:pPr>
              <w:pStyle w:val="ListParagraph"/>
              <w:numPr>
                <w:ilvl w:val="0"/>
                <w:numId w:val="25"/>
              </w:numPr>
              <w:spacing w:after="0" w:line="240" w:lineRule="auto"/>
              <w:rPr>
                <w:b/>
              </w:rPr>
            </w:pPr>
            <w:r>
              <w:rPr>
                <w:b/>
              </w:rPr>
              <w:t>Cogo jumɛnw na tɔɔrɔ bɛ se ka kɛ sababu ye ka kerecɛnw kɛ i ko Yesu?</w:t>
            </w:r>
          </w:p>
          <w:p w14:paraId="1A2DE945" w14:textId="77777777" w:rsidR="001D3C61" w:rsidRDefault="001D3C61" w:rsidP="00D00093"/>
          <w:p w14:paraId="6E5ACB43" w14:textId="77777777" w:rsidR="001D3C61" w:rsidRDefault="001D3C61" w:rsidP="009F3CE2">
            <w:pPr>
              <w:pStyle w:val="ListParagraph"/>
              <w:numPr>
                <w:ilvl w:val="0"/>
                <w:numId w:val="9"/>
              </w:numPr>
              <w:spacing w:after="0" w:line="240" w:lineRule="auto"/>
              <w:rPr>
                <w:b/>
              </w:rPr>
            </w:pPr>
            <w:r>
              <w:rPr>
                <w:b/>
              </w:rPr>
              <w:t>Dusukun: Sɛbɛnni b’a fɔ ko an ka kan ka kɛ jɔn ye?</w:t>
            </w:r>
          </w:p>
          <w:p w14:paraId="2C34C952" w14:textId="77777777" w:rsidR="001D3C61" w:rsidRPr="004658D3" w:rsidRDefault="001D3C61" w:rsidP="00D00093">
            <w:r>
              <w:t>A ka gɛlɛn ka mɔgɔw kanu minnu bɛ i tɔɔrɔ. A ka gɛlɛn fana ka yafa mɔgɔw ma minnu bɛ kojugu kɛ i la. Nka, Yesu ni Etiɛni ye misali ye Krecɛnw ka ɲɛnamaya kɔnɔ, koniya ni dusukasi tɛ yɔrɔ min na mɔgɔ dusukun na. Ni kerecɛn min bɛ tɔɔrɔ la, o y’a to dusukasi ni koniya ka don u ka ɲɛnamaya kɔnɔ, o tuma na, Sitanɛ bɛ se sɔrɔ, katuguni Ala tɛ u dusukunw Matigi dafalen ye. Yafa, min nafa ka bon kosɛbɛ Krecɛnw bolo, o bɛ se ka waati jan ta ka bonya.</w:t>
            </w:r>
          </w:p>
          <w:p w14:paraId="001C0B8F" w14:textId="77777777" w:rsidR="001D3C61" w:rsidRPr="002F3DD8" w:rsidRDefault="001D3C61" w:rsidP="009F3CE2">
            <w:pPr>
              <w:pStyle w:val="ListParagraph"/>
              <w:numPr>
                <w:ilvl w:val="0"/>
                <w:numId w:val="25"/>
              </w:numPr>
              <w:spacing w:after="0" w:line="240" w:lineRule="auto"/>
              <w:rPr>
                <w:b/>
              </w:rPr>
            </w:pPr>
            <w:r>
              <w:rPr>
                <w:b/>
              </w:rPr>
              <w:t>Kerecɛn bɛ se ka mun kɛ walisa ka yafali nɔgɔya mɔgɔ wɛrɛw la?</w:t>
            </w:r>
          </w:p>
          <w:p w14:paraId="4EF42C57" w14:textId="77777777" w:rsidR="001D3C61" w:rsidRPr="002F3DD8" w:rsidRDefault="001D3C61" w:rsidP="009F3CE2">
            <w:pPr>
              <w:pStyle w:val="ListParagraph"/>
              <w:numPr>
                <w:ilvl w:val="0"/>
                <w:numId w:val="25"/>
              </w:numPr>
              <w:spacing w:after="0" w:line="240" w:lineRule="auto"/>
              <w:rPr>
                <w:b/>
              </w:rPr>
            </w:pPr>
            <w:r>
              <w:rPr>
                <w:b/>
              </w:rPr>
              <w:t>Krecɛn min bɛ ka gɛlɛya ka yafa mɔgɔ dɔ ma, o ka kan ka mun kɛ?</w:t>
            </w:r>
          </w:p>
          <w:p w14:paraId="0855D2B6" w14:textId="77777777" w:rsidR="001D3C61" w:rsidRDefault="001D3C61" w:rsidP="00D00093"/>
          <w:p w14:paraId="5F814E75" w14:textId="77777777" w:rsidR="001D3C61" w:rsidRPr="000120FC" w:rsidRDefault="001D3C61" w:rsidP="009F3CE2">
            <w:pPr>
              <w:pStyle w:val="ListParagraph"/>
              <w:numPr>
                <w:ilvl w:val="0"/>
                <w:numId w:val="9"/>
              </w:numPr>
              <w:spacing w:after="0" w:line="240" w:lineRule="auto"/>
            </w:pPr>
            <w:r w:rsidRPr="008C4A7F">
              <w:rPr>
                <w:b/>
              </w:rPr>
              <w:t>Bolo</w:t>
            </w:r>
            <w:r>
              <w:rPr>
                <w:b/>
              </w:rPr>
              <w:t>w</w:t>
            </w:r>
            <w:r w:rsidRPr="008C4A7F">
              <w:rPr>
                <w:b/>
              </w:rPr>
              <w:t>: An bɛ se ka Ala ka Kuma waleya cogo di?</w:t>
            </w:r>
          </w:p>
          <w:p w14:paraId="7EABBD23" w14:textId="77777777" w:rsidR="001D3C61" w:rsidRDefault="001D3C61" w:rsidP="00D00093">
            <w:r>
              <w:t>Ala t’a fɛ kerecɛnw ka mɔgɔ wɛrɛw la  dimi, k’u dimi dɔrɔn. Nka, Ala b’a dɔn ko mɔgɔ dɔw bɛna dimi kosɛbɛ ni u y’a ye ko an bɛ mɔgɔ wɛrɛw kanu walima n’u y’an ka kuma mɛn Yesu ko la. Hali ni mɔgɔ wɛrɛw bɛ se ka dimi, kerecɛnw ka kan ka baara kɛ Ala ye fɔlɔ, ka wale kɛ ani ka kuma ni Ala b’u bila ka wale kɛ ani ka kuma.</w:t>
            </w:r>
          </w:p>
          <w:p w14:paraId="1D83D15E" w14:textId="77777777" w:rsidR="001D3C61" w:rsidRPr="002F3DD8" w:rsidRDefault="001D3C61" w:rsidP="009F3CE2">
            <w:pPr>
              <w:pStyle w:val="ListParagraph"/>
              <w:numPr>
                <w:ilvl w:val="0"/>
                <w:numId w:val="25"/>
              </w:numPr>
              <w:spacing w:after="0" w:line="240" w:lineRule="auto"/>
              <w:rPr>
                <w:b/>
              </w:rPr>
            </w:pPr>
            <w:r>
              <w:rPr>
                <w:b/>
              </w:rPr>
              <w:t>Tuma jumɛn na i ye tɔɔrɔ sɔrɔ k’a sababu kɛ i ye Krecɛn ye?</w:t>
            </w:r>
          </w:p>
          <w:p w14:paraId="6503BB1E" w14:textId="77777777" w:rsidR="001D3C61" w:rsidRPr="009B54D9" w:rsidRDefault="001D3C61" w:rsidP="009F3CE2">
            <w:pPr>
              <w:pStyle w:val="ListParagraph"/>
              <w:numPr>
                <w:ilvl w:val="0"/>
                <w:numId w:val="25"/>
              </w:numPr>
              <w:spacing w:after="0" w:line="240" w:lineRule="auto"/>
              <w:rPr>
                <w:b/>
              </w:rPr>
            </w:pPr>
            <w:r>
              <w:rPr>
                <w:b/>
              </w:rPr>
              <w:t>I bɛna mun fɔ Krecɛn ye min bɛ ka gɛlɛya sɔrɔ tɔɔrɔ ko kosɔn?</w:t>
            </w:r>
          </w:p>
          <w:p w14:paraId="5B2E6209" w14:textId="77777777" w:rsidR="001D3C61" w:rsidRDefault="001D3C61" w:rsidP="00D00093"/>
        </w:tc>
      </w:tr>
      <w:tr w:rsidR="001D3C61" w:rsidRPr="001D3C61" w14:paraId="75F863CA" w14:textId="77777777" w:rsidTr="00D00093">
        <w:tc>
          <w:tcPr>
            <w:tcW w:w="1705" w:type="dxa"/>
          </w:tcPr>
          <w:p w14:paraId="01AF98E5" w14:textId="77777777" w:rsidR="001D3C61" w:rsidRPr="0068101F" w:rsidRDefault="001D3C61" w:rsidP="00D00093">
            <w:pPr>
              <w:jc w:val="center"/>
              <w:rPr>
                <w:b/>
                <w:sz w:val="28"/>
                <w:szCs w:val="28"/>
              </w:rPr>
            </w:pPr>
            <w:r w:rsidRPr="0068101F">
              <w:rPr>
                <w:b/>
                <w:sz w:val="28"/>
                <w:szCs w:val="28"/>
              </w:rPr>
              <w:lastRenderedPageBreak/>
              <w:t>Ka waleya</w:t>
            </w:r>
          </w:p>
          <w:p w14:paraId="48894176" w14:textId="77777777" w:rsidR="001D3C61" w:rsidRDefault="001D3C61" w:rsidP="00D00093">
            <w:pPr>
              <w:jc w:val="center"/>
              <w:rPr>
                <w:b/>
              </w:rPr>
            </w:pPr>
          </w:p>
          <w:p w14:paraId="54A13584" w14:textId="77777777" w:rsidR="001D3C61" w:rsidRDefault="001D3C61" w:rsidP="00D00093">
            <w:pPr>
              <w:jc w:val="center"/>
              <w:rPr>
                <w:b/>
              </w:rPr>
            </w:pPr>
          </w:p>
        </w:tc>
        <w:tc>
          <w:tcPr>
            <w:tcW w:w="7645" w:type="dxa"/>
          </w:tcPr>
          <w:p w14:paraId="478EFE24" w14:textId="77777777" w:rsidR="001D3C61" w:rsidRDefault="001D3C61" w:rsidP="009F3CE2">
            <w:pPr>
              <w:pStyle w:val="ListParagraph"/>
              <w:numPr>
                <w:ilvl w:val="0"/>
                <w:numId w:val="18"/>
              </w:numPr>
              <w:spacing w:after="0" w:line="240" w:lineRule="auto"/>
            </w:pPr>
            <w:r>
              <w:t>A ɲini mɔgɔ dɔ fɛ a ka Bibulu kalansen kunba lakali kokura.</w:t>
            </w:r>
          </w:p>
          <w:p w14:paraId="53B88837" w14:textId="77777777" w:rsidR="001D3C61" w:rsidRDefault="001D3C61" w:rsidP="009F3CE2">
            <w:pPr>
              <w:pStyle w:val="ListParagraph"/>
              <w:numPr>
                <w:ilvl w:val="0"/>
                <w:numId w:val="18"/>
              </w:numPr>
              <w:spacing w:after="0" w:line="240" w:lineRule="auto"/>
            </w:pPr>
            <w:r>
              <w:t>A ɲini jɛkulu fɛ u k’a fɔ u hakili la Ala b’a fɛ u ka bi kalan jaabi cogo min na.</w:t>
            </w:r>
          </w:p>
          <w:p w14:paraId="694E775A" w14:textId="77777777" w:rsidR="001D3C61" w:rsidRDefault="001D3C61" w:rsidP="009F3CE2">
            <w:pPr>
              <w:pStyle w:val="ListParagraph"/>
              <w:numPr>
                <w:ilvl w:val="0"/>
                <w:numId w:val="18"/>
              </w:numPr>
              <w:spacing w:after="0" w:line="240" w:lineRule="auto"/>
            </w:pPr>
            <w:r>
              <w:t>Aw ye waati kɛ delili la aw ka sigida la, ɲɔgɔn kosɔn, ani hakilitigiya kama bi kalan kɛcogo la.</w:t>
            </w:r>
          </w:p>
          <w:p w14:paraId="02459B94" w14:textId="77777777" w:rsidR="001D3C61" w:rsidRPr="001812C4" w:rsidRDefault="001D3C61" w:rsidP="009F3CE2">
            <w:pPr>
              <w:pStyle w:val="ListParagraph"/>
              <w:numPr>
                <w:ilvl w:val="0"/>
                <w:numId w:val="18"/>
              </w:numPr>
              <w:spacing w:after="0" w:line="240" w:lineRule="auto"/>
            </w:pPr>
            <w:r>
              <w:t>A laban ni Matigi ka kalandenw ka delili ye ɲɔgɔn fɛ.</w:t>
            </w:r>
          </w:p>
          <w:p w14:paraId="436E351D" w14:textId="77777777" w:rsidR="001D3C61" w:rsidRDefault="001D3C61" w:rsidP="00D00093">
            <w:pPr>
              <w:rPr>
                <w:b/>
              </w:rPr>
            </w:pPr>
          </w:p>
        </w:tc>
      </w:tr>
    </w:tbl>
    <w:p w14:paraId="55192D73" w14:textId="77777777" w:rsidR="001D3C61" w:rsidRPr="001D3C61" w:rsidRDefault="001D3C61" w:rsidP="001D3C61">
      <w:pPr>
        <w:rPr>
          <w:lang w:val="es-US"/>
        </w:rPr>
      </w:pPr>
    </w:p>
    <w:p w14:paraId="41F1725D" w14:textId="77777777" w:rsidR="001D3C61" w:rsidRPr="001D3C61" w:rsidRDefault="001D3C61" w:rsidP="001D3C61">
      <w:pPr>
        <w:rPr>
          <w:lang w:val="es-US"/>
        </w:rPr>
      </w:pPr>
    </w:p>
    <w:p w14:paraId="3F960432" w14:textId="2FB656A1" w:rsidR="001D3C61" w:rsidRDefault="001D3C61">
      <w:pPr>
        <w:rPr>
          <w:lang w:val="es-US"/>
        </w:rPr>
      </w:pPr>
      <w:r>
        <w:rPr>
          <w:lang w:val="es-US"/>
        </w:rPr>
        <w:br w:type="page"/>
      </w:r>
    </w:p>
    <w:p w14:paraId="47FFB68A" w14:textId="77777777" w:rsidR="001D3C61" w:rsidRPr="001D3C61" w:rsidRDefault="001D3C61" w:rsidP="001D3C61">
      <w:pPr>
        <w:spacing w:after="0"/>
        <w:jc w:val="center"/>
        <w:rPr>
          <w:sz w:val="28"/>
          <w:szCs w:val="28"/>
          <w:lang w:val="es-US"/>
        </w:rPr>
      </w:pPr>
      <w:r w:rsidRPr="001D3C61">
        <w:rPr>
          <w:b/>
          <w:i/>
          <w:sz w:val="28"/>
          <w:szCs w:val="28"/>
          <w:lang w:val="es-US"/>
        </w:rPr>
        <w:lastRenderedPageBreak/>
        <w:t xml:space="preserve">YESU </w:t>
      </w:r>
      <w:r w:rsidRPr="001D3C61">
        <w:rPr>
          <w:sz w:val="28"/>
          <w:szCs w:val="28"/>
          <w:lang w:val="es-US"/>
        </w:rPr>
        <w:t>ka filimu waajuli yɔrɔ Bibulu kalansen # 97</w:t>
      </w:r>
    </w:p>
    <w:p w14:paraId="380A9C3B" w14:textId="77777777" w:rsidR="001D3C61" w:rsidRPr="001D3C61" w:rsidRDefault="001D3C61" w:rsidP="001D3C61">
      <w:pPr>
        <w:rPr>
          <w:lang w:val="es-US"/>
        </w:rPr>
      </w:pPr>
    </w:p>
    <w:tbl>
      <w:tblPr>
        <w:tblStyle w:val="TableGrid"/>
        <w:tblW w:w="0" w:type="auto"/>
        <w:tblLook w:val="04A0" w:firstRow="1" w:lastRow="0" w:firstColumn="1" w:lastColumn="0" w:noHBand="0" w:noVBand="1"/>
      </w:tblPr>
      <w:tblGrid>
        <w:gridCol w:w="1701"/>
        <w:gridCol w:w="71"/>
        <w:gridCol w:w="4230"/>
        <w:gridCol w:w="3276"/>
        <w:gridCol w:w="36"/>
      </w:tblGrid>
      <w:tr w:rsidR="001D3C61" w:rsidRPr="003237DD" w14:paraId="5FBFA003" w14:textId="77777777" w:rsidTr="00D00093">
        <w:trPr>
          <w:gridAfter w:val="1"/>
          <w:wAfter w:w="18" w:type="dxa"/>
        </w:trPr>
        <w:tc>
          <w:tcPr>
            <w:tcW w:w="1777" w:type="dxa"/>
            <w:gridSpan w:val="2"/>
            <w:tcBorders>
              <w:top w:val="single" w:sz="18" w:space="0" w:color="auto"/>
              <w:left w:val="single" w:sz="18" w:space="0" w:color="auto"/>
            </w:tcBorders>
            <w:shd w:val="clear" w:color="auto" w:fill="FFFFFF" w:themeFill="background1"/>
          </w:tcPr>
          <w:p w14:paraId="0A1863F2" w14:textId="77777777" w:rsidR="001D3C61" w:rsidRPr="003237DD" w:rsidRDefault="001D3C61" w:rsidP="00D00093">
            <w:pPr>
              <w:rPr>
                <w:b/>
              </w:rPr>
            </w:pPr>
            <w:r w:rsidRPr="003237DD">
              <w:rPr>
                <w:b/>
              </w:rPr>
              <w:t>Kalansen tɔgɔ:</w:t>
            </w:r>
          </w:p>
        </w:tc>
        <w:tc>
          <w:tcPr>
            <w:tcW w:w="4261" w:type="dxa"/>
            <w:tcBorders>
              <w:top w:val="single" w:sz="18" w:space="0" w:color="auto"/>
            </w:tcBorders>
            <w:shd w:val="clear" w:color="auto" w:fill="FFFFFF" w:themeFill="background1"/>
          </w:tcPr>
          <w:p w14:paraId="64BEEC97" w14:textId="77777777" w:rsidR="001D3C61" w:rsidRPr="000E36F0" w:rsidRDefault="001D3C61" w:rsidP="00D00093">
            <w:pPr>
              <w:rPr>
                <w:rFonts w:ascii="Arial" w:hAnsi="Arial" w:cs="Arial"/>
                <w:b/>
                <w:sz w:val="20"/>
                <w:szCs w:val="20"/>
              </w:rPr>
            </w:pPr>
            <w:r w:rsidRPr="00B3544B">
              <w:rPr>
                <w:rFonts w:ascii="Arial" w:hAnsi="Arial" w:cs="Arial"/>
                <w:b/>
                <w:sz w:val="20"/>
                <w:szCs w:val="20"/>
              </w:rPr>
              <w:t xml:space="preserve">Filipe </w:t>
            </w:r>
            <w:r>
              <w:rPr>
                <w:rFonts w:ascii="Arial" w:hAnsi="Arial" w:cs="Arial"/>
                <w:b/>
                <w:sz w:val="20"/>
                <w:szCs w:val="20"/>
              </w:rPr>
              <w:t xml:space="preserve">ani </w:t>
            </w:r>
            <w:r w:rsidRPr="00B3544B">
              <w:rPr>
                <w:rFonts w:ascii="Arial" w:hAnsi="Arial" w:cs="Arial"/>
                <w:b/>
                <w:sz w:val="20"/>
                <w:szCs w:val="20"/>
              </w:rPr>
              <w:t>Etiyopika</w:t>
            </w:r>
          </w:p>
        </w:tc>
        <w:tc>
          <w:tcPr>
            <w:tcW w:w="3276" w:type="dxa"/>
            <w:tcBorders>
              <w:top w:val="single" w:sz="18" w:space="0" w:color="auto"/>
              <w:right w:val="single" w:sz="18" w:space="0" w:color="auto"/>
            </w:tcBorders>
          </w:tcPr>
          <w:p w14:paraId="0B87471B" w14:textId="77777777" w:rsidR="001D3C61" w:rsidRPr="003237DD" w:rsidRDefault="001D3C61" w:rsidP="00D00093">
            <w:pPr>
              <w:jc w:val="center"/>
              <w:rPr>
                <w:sz w:val="24"/>
                <w:szCs w:val="24"/>
              </w:rPr>
            </w:pPr>
            <w:r>
              <w:rPr>
                <w:b/>
                <w:sz w:val="24"/>
                <w:szCs w:val="24"/>
              </w:rPr>
              <w:t>Ja</w:t>
            </w:r>
          </w:p>
        </w:tc>
      </w:tr>
      <w:tr w:rsidR="001D3C61" w:rsidRPr="003237DD" w14:paraId="35B82146" w14:textId="77777777" w:rsidTr="00D00093">
        <w:trPr>
          <w:gridAfter w:val="1"/>
          <w:wAfter w:w="18" w:type="dxa"/>
        </w:trPr>
        <w:tc>
          <w:tcPr>
            <w:tcW w:w="1777" w:type="dxa"/>
            <w:gridSpan w:val="2"/>
            <w:tcBorders>
              <w:left w:val="single" w:sz="18" w:space="0" w:color="auto"/>
            </w:tcBorders>
            <w:shd w:val="clear" w:color="auto" w:fill="FFFFFF" w:themeFill="background1"/>
          </w:tcPr>
          <w:p w14:paraId="556A7EB0" w14:textId="77777777" w:rsidR="001D3C61" w:rsidRPr="003237DD" w:rsidRDefault="001D3C61" w:rsidP="00D00093">
            <w:pPr>
              <w:rPr>
                <w:b/>
              </w:rPr>
            </w:pPr>
            <w:r w:rsidRPr="003237DD">
              <w:rPr>
                <w:b/>
              </w:rPr>
              <w:t>Kalansenw kɔnɔkow:</w:t>
            </w:r>
          </w:p>
        </w:tc>
        <w:tc>
          <w:tcPr>
            <w:tcW w:w="4261" w:type="dxa"/>
            <w:shd w:val="clear" w:color="auto" w:fill="FFFFFF" w:themeFill="background1"/>
          </w:tcPr>
          <w:p w14:paraId="718AF97B" w14:textId="77777777" w:rsidR="001D3C61" w:rsidRPr="00800471" w:rsidRDefault="001D3C61" w:rsidP="00D00093">
            <w:pPr>
              <w:rPr>
                <w:rFonts w:ascii="Arial" w:hAnsi="Arial" w:cs="Arial"/>
                <w:b/>
                <w:sz w:val="20"/>
                <w:szCs w:val="20"/>
              </w:rPr>
            </w:pPr>
            <w:r w:rsidRPr="00B3544B">
              <w:rPr>
                <w:rFonts w:ascii="Arial" w:hAnsi="Arial" w:cs="Arial"/>
                <w:b/>
                <w:sz w:val="20"/>
                <w:szCs w:val="20"/>
              </w:rPr>
              <w:t>Kɛwalew 8:26-40</w:t>
            </w:r>
          </w:p>
        </w:tc>
        <w:tc>
          <w:tcPr>
            <w:tcW w:w="3276" w:type="dxa"/>
            <w:vMerge w:val="restart"/>
            <w:tcBorders>
              <w:right w:val="single" w:sz="18" w:space="0" w:color="auto"/>
            </w:tcBorders>
          </w:tcPr>
          <w:p w14:paraId="7B91D1D3" w14:textId="77777777" w:rsidR="001D3C61" w:rsidRDefault="001D3C61" w:rsidP="00D00093">
            <w:pPr>
              <w:rPr>
                <w:sz w:val="24"/>
                <w:szCs w:val="24"/>
              </w:rPr>
            </w:pPr>
            <w:r>
              <w:rPr>
                <w:noProof/>
                <w:sz w:val="24"/>
                <w:szCs w:val="24"/>
                <w:lang w:eastAsia="fr-FR"/>
              </w:rPr>
              <w:drawing>
                <wp:inline distT="0" distB="0" distL="0" distR="0" wp14:anchorId="1F203820" wp14:editId="3D70CF87">
                  <wp:extent cx="1934606" cy="2603793"/>
                  <wp:effectExtent l="0" t="0" r="8890" b="6350"/>
                  <wp:docPr id="1537124644" name="Picture 1537124644" descr="A person in a robe reading a scrol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124644" name="Picture 1537124644" descr="A person in a robe reading a scroll&#10;&#10;AI-generated content may be incorrect."/>
                          <pic:cNvPicPr/>
                        </pic:nvPicPr>
                        <pic:blipFill>
                          <a:blip r:embed="rId254" cstate="print">
                            <a:extLst>
                              <a:ext uri="{28A0092B-C50C-407E-A947-70E740481C1C}">
                                <a14:useLocalDpi xmlns:a14="http://schemas.microsoft.com/office/drawing/2010/main" val="0"/>
                              </a:ext>
                            </a:extLst>
                          </a:blip>
                          <a:stretch>
                            <a:fillRect/>
                          </a:stretch>
                        </pic:blipFill>
                        <pic:spPr>
                          <a:xfrm>
                            <a:off x="0" y="0"/>
                            <a:ext cx="1953059" cy="2628629"/>
                          </a:xfrm>
                          <a:prstGeom prst="rect">
                            <a:avLst/>
                          </a:prstGeom>
                        </pic:spPr>
                      </pic:pic>
                    </a:graphicData>
                  </a:graphic>
                </wp:inline>
              </w:drawing>
            </w:r>
          </w:p>
          <w:p w14:paraId="242B8C75" w14:textId="77777777" w:rsidR="001D3C61" w:rsidRPr="003237DD" w:rsidRDefault="001D3C61" w:rsidP="00D00093">
            <w:pPr>
              <w:rPr>
                <w:sz w:val="24"/>
                <w:szCs w:val="24"/>
              </w:rPr>
            </w:pPr>
          </w:p>
        </w:tc>
      </w:tr>
      <w:tr w:rsidR="001D3C61" w14:paraId="4811113E" w14:textId="77777777" w:rsidTr="00D00093">
        <w:trPr>
          <w:gridAfter w:val="1"/>
          <w:wAfter w:w="18" w:type="dxa"/>
        </w:trPr>
        <w:tc>
          <w:tcPr>
            <w:tcW w:w="1777" w:type="dxa"/>
            <w:gridSpan w:val="2"/>
            <w:tcBorders>
              <w:left w:val="single" w:sz="18" w:space="0" w:color="auto"/>
            </w:tcBorders>
            <w:shd w:val="clear" w:color="auto" w:fill="FFFFFF" w:themeFill="background1"/>
          </w:tcPr>
          <w:p w14:paraId="73E139D1" w14:textId="77777777" w:rsidR="001D3C61" w:rsidRPr="003237DD" w:rsidRDefault="001D3C61" w:rsidP="00D00093">
            <w:pPr>
              <w:rPr>
                <w:b/>
              </w:rPr>
            </w:pPr>
            <w:r>
              <w:rPr>
                <w:b/>
              </w:rPr>
              <w:t>Sɛbɛnni filanan:</w:t>
            </w:r>
          </w:p>
        </w:tc>
        <w:tc>
          <w:tcPr>
            <w:tcW w:w="4261" w:type="dxa"/>
            <w:shd w:val="clear" w:color="auto" w:fill="FFFFFF" w:themeFill="background1"/>
          </w:tcPr>
          <w:p w14:paraId="2273FA64" w14:textId="77777777" w:rsidR="001D3C61" w:rsidRPr="003237DD" w:rsidRDefault="001D3C61" w:rsidP="00D00093">
            <w:pPr>
              <w:rPr>
                <w:b/>
              </w:rPr>
            </w:pPr>
            <w:r>
              <w:rPr>
                <w:b/>
              </w:rPr>
              <w:t>Esayi 53:7-12</w:t>
            </w:r>
          </w:p>
        </w:tc>
        <w:tc>
          <w:tcPr>
            <w:tcW w:w="3276" w:type="dxa"/>
            <w:vMerge/>
            <w:tcBorders>
              <w:right w:val="single" w:sz="18" w:space="0" w:color="auto"/>
            </w:tcBorders>
          </w:tcPr>
          <w:p w14:paraId="5659A4B8" w14:textId="77777777" w:rsidR="001D3C61" w:rsidRDefault="001D3C61" w:rsidP="00D00093"/>
        </w:tc>
      </w:tr>
      <w:tr w:rsidR="001D3C61" w:rsidRPr="004B34F8" w14:paraId="2D9384EB" w14:textId="77777777" w:rsidTr="00D00093">
        <w:trPr>
          <w:gridAfter w:val="1"/>
          <w:wAfter w:w="18" w:type="dxa"/>
        </w:trPr>
        <w:tc>
          <w:tcPr>
            <w:tcW w:w="1777" w:type="dxa"/>
            <w:gridSpan w:val="2"/>
            <w:tcBorders>
              <w:left w:val="single" w:sz="18" w:space="0" w:color="auto"/>
            </w:tcBorders>
            <w:shd w:val="clear" w:color="auto" w:fill="FFFFFF" w:themeFill="background1"/>
          </w:tcPr>
          <w:p w14:paraId="51CF4EAA" w14:textId="77777777" w:rsidR="001D3C61" w:rsidRPr="003237DD" w:rsidRDefault="001D3C61" w:rsidP="00D00093">
            <w:pPr>
              <w:rPr>
                <w:b/>
              </w:rPr>
            </w:pPr>
            <w:r w:rsidRPr="003237DD">
              <w:rPr>
                <w:b/>
              </w:rPr>
              <w:t>Kalansenw kuntilenna:</w:t>
            </w:r>
          </w:p>
        </w:tc>
        <w:tc>
          <w:tcPr>
            <w:tcW w:w="4261" w:type="dxa"/>
            <w:shd w:val="clear" w:color="auto" w:fill="FFFFFF" w:themeFill="background1"/>
          </w:tcPr>
          <w:p w14:paraId="1909B31E" w14:textId="77777777" w:rsidR="001D3C61" w:rsidRPr="004B34F8" w:rsidRDefault="001D3C61" w:rsidP="009F3CE2">
            <w:pPr>
              <w:pStyle w:val="ListParagraph"/>
              <w:numPr>
                <w:ilvl w:val="0"/>
                <w:numId w:val="26"/>
              </w:numPr>
              <w:spacing w:after="0" w:line="240" w:lineRule="auto"/>
              <w:rPr>
                <w:lang w:val="es-US"/>
              </w:rPr>
            </w:pPr>
            <w:r w:rsidRPr="004B34F8">
              <w:rPr>
                <w:b/>
                <w:lang w:val="es-US"/>
              </w:rPr>
              <w:t xml:space="preserve">Kuntigi </w:t>
            </w:r>
            <w:r w:rsidRPr="004B34F8">
              <w:rPr>
                <w:lang w:val="es-US"/>
              </w:rPr>
              <w:t>: Ka da a la ko Ala ka kisili Yesu Krisita la, o ye siya bee ta ye, u siya, siya, cɛya ni musoya, walima bɔyɔrɔ mana kɛ min o min ye.</w:t>
            </w:r>
          </w:p>
          <w:p w14:paraId="242933D5" w14:textId="77777777" w:rsidR="001D3C61" w:rsidRPr="004B34F8" w:rsidRDefault="001D3C61" w:rsidP="009F3CE2">
            <w:pPr>
              <w:pStyle w:val="ListParagraph"/>
              <w:numPr>
                <w:ilvl w:val="0"/>
                <w:numId w:val="26"/>
              </w:numPr>
              <w:spacing w:after="0" w:line="240" w:lineRule="auto"/>
              <w:rPr>
                <w:lang w:val="es-US"/>
              </w:rPr>
            </w:pPr>
            <w:r w:rsidRPr="004B34F8">
              <w:rPr>
                <w:b/>
                <w:lang w:val="es-US"/>
              </w:rPr>
              <w:t xml:space="preserve">Dusukun </w:t>
            </w:r>
            <w:r w:rsidRPr="004B34F8">
              <w:rPr>
                <w:lang w:val="es-US"/>
              </w:rPr>
              <w:t>: I k’a dɔn ni balilan dɔw bɛ i dusukun na walasa ka Ala ka kanuya fɔ mɔgɔ wɛrɛw ye. Yala ɲɛmajɔbaliya, siran, walima ɲɛngoya dɔw bɛ i la minnu bɛ se k’i bali ka Ala ka welekan labato walisa ka Yesu Krisita ka Kibaru Duman fɔ mɔgɔ wɛrɛw ye wa?</w:t>
            </w:r>
          </w:p>
          <w:p w14:paraId="5BB6331E" w14:textId="77777777" w:rsidR="001D3C61" w:rsidRPr="004B34F8" w:rsidRDefault="001D3C61" w:rsidP="009F3CE2">
            <w:pPr>
              <w:pStyle w:val="ListParagraph"/>
              <w:numPr>
                <w:ilvl w:val="0"/>
                <w:numId w:val="26"/>
              </w:numPr>
              <w:spacing w:after="0" w:line="240" w:lineRule="auto"/>
              <w:rPr>
                <w:lang w:val="es-US"/>
              </w:rPr>
            </w:pPr>
            <w:r w:rsidRPr="004B34F8">
              <w:rPr>
                <w:b/>
                <w:lang w:val="es-US"/>
              </w:rPr>
              <w:t xml:space="preserve">Bolo </w:t>
            </w:r>
            <w:r w:rsidRPr="004B34F8">
              <w:rPr>
                <w:lang w:val="es-US"/>
              </w:rPr>
              <w:t>: I labɛn ka i ka seereya ni Yesu Krisita ka Kibaru Duman fɔ waati o waati. Ala na mɔgɔw lase i ka ɲɛnamaya kɔnɔ minnu mago bɛ Yesu Krisita ka Kibaru Duman lamɛnni na.</w:t>
            </w:r>
          </w:p>
          <w:p w14:paraId="77D3DD56" w14:textId="77777777" w:rsidR="001D3C61" w:rsidRPr="004B34F8" w:rsidRDefault="001D3C61" w:rsidP="00D00093">
            <w:pPr>
              <w:rPr>
                <w:lang w:val="es-US"/>
              </w:rPr>
            </w:pPr>
          </w:p>
        </w:tc>
        <w:tc>
          <w:tcPr>
            <w:tcW w:w="3276" w:type="dxa"/>
            <w:vMerge/>
            <w:tcBorders>
              <w:right w:val="single" w:sz="18" w:space="0" w:color="auto"/>
            </w:tcBorders>
          </w:tcPr>
          <w:p w14:paraId="15DF2B79" w14:textId="77777777" w:rsidR="001D3C61" w:rsidRPr="004B34F8" w:rsidRDefault="001D3C61" w:rsidP="00D00093">
            <w:pPr>
              <w:rPr>
                <w:lang w:val="es-US"/>
              </w:rPr>
            </w:pPr>
          </w:p>
        </w:tc>
      </w:tr>
      <w:tr w:rsidR="001D3C61" w:rsidRPr="003237DD" w14:paraId="6E172660" w14:textId="77777777" w:rsidTr="00D00093">
        <w:trPr>
          <w:gridAfter w:val="1"/>
          <w:wAfter w:w="18" w:type="dxa"/>
        </w:trPr>
        <w:tc>
          <w:tcPr>
            <w:tcW w:w="1777" w:type="dxa"/>
            <w:gridSpan w:val="2"/>
            <w:tcBorders>
              <w:left w:val="single" w:sz="18" w:space="0" w:color="auto"/>
              <w:bottom w:val="single" w:sz="4" w:space="0" w:color="auto"/>
            </w:tcBorders>
            <w:shd w:val="clear" w:color="auto" w:fill="auto"/>
          </w:tcPr>
          <w:p w14:paraId="0F5EFB8C" w14:textId="77777777" w:rsidR="001D3C61" w:rsidRPr="003237DD" w:rsidRDefault="001D3C61" w:rsidP="00D00093">
            <w:pPr>
              <w:rPr>
                <w:b/>
              </w:rPr>
            </w:pPr>
            <w:r w:rsidRPr="003237DD">
              <w:rPr>
                <w:b/>
              </w:rPr>
              <w:t>Kalansen min bɛ Vɛrise dɔ kɔnɔ:</w:t>
            </w:r>
          </w:p>
        </w:tc>
        <w:tc>
          <w:tcPr>
            <w:tcW w:w="7537" w:type="dxa"/>
            <w:gridSpan w:val="2"/>
            <w:tcBorders>
              <w:bottom w:val="single" w:sz="4" w:space="0" w:color="auto"/>
              <w:right w:val="single" w:sz="18" w:space="0" w:color="auto"/>
            </w:tcBorders>
            <w:shd w:val="clear" w:color="auto" w:fill="FFFFFF" w:themeFill="background1"/>
          </w:tcPr>
          <w:p w14:paraId="49E4EAF9" w14:textId="77777777" w:rsidR="001D3C61" w:rsidRPr="008D6CE1" w:rsidRDefault="001D3C61" w:rsidP="00D00093">
            <w:pPr>
              <w:rPr>
                <w:rFonts w:cstheme="minorHAnsi"/>
              </w:rPr>
            </w:pPr>
            <w:r w:rsidRPr="004B34F8">
              <w:rPr>
                <w:rFonts w:cstheme="minorHAnsi"/>
                <w:color w:val="000000"/>
                <w:shd w:val="clear" w:color="auto" w:fill="FFFFFF"/>
                <w:lang w:val="es-US"/>
              </w:rPr>
              <w:t xml:space="preserve">O kɔ, Filipe y’a daminɛ ni o Kitabu yɔrɔ yɛrɛ ye, ka kibaru duman fɔ a ye Yesu ko la. </w:t>
            </w:r>
            <w:r w:rsidRPr="008D6CE1">
              <w:rPr>
                <w:rFonts w:cstheme="minorHAnsi"/>
                <w:color w:val="000000"/>
                <w:shd w:val="clear" w:color="auto" w:fill="FFFFFF"/>
              </w:rPr>
              <w:t>(Kɛwalew 8:35)</w:t>
            </w:r>
          </w:p>
        </w:tc>
      </w:tr>
      <w:tr w:rsidR="001D3C61" w:rsidRPr="001D3C61" w14:paraId="5EC9A6D5" w14:textId="77777777" w:rsidTr="00D00093">
        <w:tc>
          <w:tcPr>
            <w:tcW w:w="1705" w:type="dxa"/>
          </w:tcPr>
          <w:p w14:paraId="09281B80" w14:textId="77777777" w:rsidR="001D3C61" w:rsidRDefault="001D3C61" w:rsidP="00D00093">
            <w:pPr>
              <w:rPr>
                <w:b/>
              </w:rPr>
            </w:pPr>
            <w:r>
              <w:rPr>
                <w:b/>
              </w:rPr>
              <w:t>(Sɛbɛnni kuncɛcogo).</w:t>
            </w:r>
          </w:p>
          <w:p w14:paraId="62B3C342" w14:textId="77777777" w:rsidR="001D3C61" w:rsidRDefault="001D3C61" w:rsidP="00D00093">
            <w:pPr>
              <w:jc w:val="center"/>
              <w:rPr>
                <w:b/>
              </w:rPr>
            </w:pPr>
          </w:p>
        </w:tc>
        <w:tc>
          <w:tcPr>
            <w:tcW w:w="7645" w:type="dxa"/>
            <w:gridSpan w:val="4"/>
          </w:tcPr>
          <w:p w14:paraId="255698F0" w14:textId="77777777" w:rsidR="001D3C61" w:rsidRPr="004B34F8" w:rsidRDefault="001D3C61" w:rsidP="00D00093">
            <w:pPr>
              <w:autoSpaceDE w:val="0"/>
              <w:autoSpaceDN w:val="0"/>
              <w:adjustRightInd w:val="0"/>
              <w:rPr>
                <w:rFonts w:cstheme="minorHAnsi"/>
                <w:lang w:val="es-US"/>
              </w:rPr>
            </w:pPr>
            <w:r w:rsidRPr="004B34F8">
              <w:rPr>
                <w:rFonts w:cstheme="minorHAnsi"/>
                <w:lang w:val="es-US"/>
              </w:rPr>
              <w:t>Filipe (ciden tɛ) tun ye misiri ye min tun bɛ waajuli kɛ mɔgɔw ye Ala ko la. Don dɔ la, Ala ye mɛlɛkɛ dɔ ci ka taa a fɔ Filipe ye ko a ka taama kungokolon sira dɔ kan min tun bɛna bɔ Jerusalɛm. Filipe ye mɛlɛkɛ kan minɛ. Filipe taamatɔ tuma min na, a ye cɛ dɔ ye min bɔra Etiyopi, a sigilen bɛ wotoro dɔ kɔnɔ. Cɛ tun bɛ Esayi ka kitabu kalan ka bɔ Layidu Kɔrɔ Sɛbɛnniw kɔnɔ. Cɛ tora ka kalan kɛ tuma min na, Filipe taamana ka na a ɲininka n’a y’a ka kalan faamu. Etiyopi cɛ y’a fɔ Filipe ye ko ale ma o faamu, nka a b’a fɛ mɔgɔ dɔ k’o ɲɛfɔ a ye. Filipe y’a ɲɛfɔ a ye</w:t>
            </w:r>
          </w:p>
          <w:p w14:paraId="0636007D" w14:textId="77777777" w:rsidR="001D3C61" w:rsidRPr="00F24B3A" w:rsidRDefault="001D3C61" w:rsidP="00D00093">
            <w:pPr>
              <w:autoSpaceDE w:val="0"/>
              <w:autoSpaceDN w:val="0"/>
              <w:adjustRightInd w:val="0"/>
              <w:rPr>
                <w:rFonts w:cstheme="minorHAnsi"/>
              </w:rPr>
            </w:pPr>
            <w:r w:rsidRPr="004B34F8">
              <w:rPr>
                <w:rFonts w:cstheme="minorHAnsi"/>
                <w:lang w:val="es-US"/>
              </w:rPr>
              <w:t xml:space="preserve">cɛ ko a tun bɛ ka kibaru duman kalan Yesu ko la. O kɔ, Filipe y’a fɔ o cɛ ye cogo min na Yesu sara walisa ka a ka jurumuw yafa a ma. Etiyopi cɛ ye Yesu deli a ka a ka jurumuw yafa a ma, o kɔ, a y’a ɲini Filipe fɛ a k’a batise. </w:t>
            </w:r>
            <w:r w:rsidRPr="00F24B3A">
              <w:rPr>
                <w:rFonts w:cstheme="minorHAnsi"/>
              </w:rPr>
              <w:t>O kɔ, Ni Senu ye Filipe ta ka taa dugu wɛrɛ la, a ye Yesu waajuli kɛ yen.</w:t>
            </w:r>
          </w:p>
          <w:p w14:paraId="60BD71F5" w14:textId="77777777" w:rsidR="001D3C61" w:rsidRDefault="001D3C61" w:rsidP="00D00093">
            <w:pPr>
              <w:rPr>
                <w:b/>
              </w:rPr>
            </w:pPr>
          </w:p>
        </w:tc>
      </w:tr>
      <w:tr w:rsidR="001D3C61" w:rsidRPr="001D3C61" w14:paraId="2CF37CA3" w14:textId="77777777" w:rsidTr="00D00093">
        <w:tc>
          <w:tcPr>
            <w:tcW w:w="1705" w:type="dxa"/>
          </w:tcPr>
          <w:p w14:paraId="7912299E" w14:textId="77777777" w:rsidR="001D3C61" w:rsidRDefault="001D3C61" w:rsidP="00D00093">
            <w:pPr>
              <w:jc w:val="center"/>
              <w:rPr>
                <w:b/>
              </w:rPr>
            </w:pPr>
            <w:r>
              <w:rPr>
                <w:b/>
              </w:rPr>
              <w:t>Kalan min bɛ bɔ Ja la</w:t>
            </w:r>
          </w:p>
        </w:tc>
        <w:tc>
          <w:tcPr>
            <w:tcW w:w="7645" w:type="dxa"/>
            <w:gridSpan w:val="4"/>
          </w:tcPr>
          <w:p w14:paraId="48D39659" w14:textId="77777777" w:rsidR="001D3C61" w:rsidRPr="00541A88" w:rsidRDefault="001D3C61" w:rsidP="009A60EF">
            <w:pPr>
              <w:pStyle w:val="ListParagraph"/>
              <w:numPr>
                <w:ilvl w:val="0"/>
                <w:numId w:val="205"/>
              </w:numPr>
              <w:spacing w:after="0" w:line="240" w:lineRule="auto"/>
              <w:rPr>
                <w:b/>
              </w:rPr>
            </w:pPr>
            <w:r>
              <w:rPr>
                <w:b/>
              </w:rPr>
              <w:t xml:space="preserve">Etiyopi jamana ɲɛmɔgɔba </w:t>
            </w:r>
            <w:r>
              <w:t>. Etiyopi jamana kuntigi dɔ taara Jerusalɛm walisa ka bato kɛ Alabatosoba kɔnɔ. A taatɔ so Etiyopi a tun bɛ ka Esayi ka Layidu Kɔrɔ kitabu kalan.</w:t>
            </w:r>
          </w:p>
          <w:p w14:paraId="783BA939" w14:textId="77777777" w:rsidR="001D3C61" w:rsidRPr="00541A88" w:rsidRDefault="001D3C61" w:rsidP="009A60EF">
            <w:pPr>
              <w:pStyle w:val="ListParagraph"/>
              <w:numPr>
                <w:ilvl w:val="0"/>
                <w:numId w:val="205"/>
              </w:numPr>
              <w:spacing w:after="0" w:line="240" w:lineRule="auto"/>
              <w:rPr>
                <w:b/>
              </w:rPr>
            </w:pPr>
            <w:r>
              <w:rPr>
                <w:b/>
              </w:rPr>
              <w:t xml:space="preserve">Filipe </w:t>
            </w:r>
            <w:r>
              <w:t xml:space="preserve">tun ye Krecɛn ye min tun bɛ ka waajuli kɛ Yesu ko la ani ka kabakow kɛ Yesu tɔgɔ la. Ala ye Filipe bila ka taa Etiyopikaw ka wotoro la. Tuma min na Filipe ye Etiyopikaw ka kalan kɛ Esayi kɔnɔ, a ye Etiyopi jamana kuntigi ɲininka n’a y’a ka kalan faamu. Etiyopika dusu tiɲɛna katuguni a tun bɛ min kalan, a ma o faamu, wa mɔgɔ si tun tɛ yen min bɛna o tɛmɛsira ɲɛfɔ a </w:t>
            </w:r>
            <w:r>
              <w:lastRenderedPageBreak/>
              <w:t>ye. O la, Filipe y’a fɔ ko a bɛna o tɛmɛsira ɲɛfɔ u ye, ani u tora sira kan tuma min na, Filipe ye Yesu ko bɛɛ ɲɛfɔ a ye, ani Yesu ye kiraya kuma caman tiimɛ cogo min na ka bɔ Esayi kitabu kɔnɔ. Etiyopikaw ye Yesu ko mɛn ni nisɔndiyaba ye, ka Filipe deli ko a k’a batise.</w:t>
            </w:r>
          </w:p>
          <w:p w14:paraId="23D7E832" w14:textId="77777777" w:rsidR="001D3C61" w:rsidRPr="00E86E74" w:rsidRDefault="001D3C61" w:rsidP="00D00093">
            <w:pPr>
              <w:pStyle w:val="ListParagraph"/>
              <w:ind w:left="360"/>
              <w:rPr>
                <w:b/>
              </w:rPr>
            </w:pPr>
          </w:p>
        </w:tc>
      </w:tr>
      <w:tr w:rsidR="001D3C61" w:rsidRPr="001D3C61" w14:paraId="0A9ECE21" w14:textId="77777777" w:rsidTr="00D00093">
        <w:tc>
          <w:tcPr>
            <w:tcW w:w="1705" w:type="dxa"/>
          </w:tcPr>
          <w:p w14:paraId="14015514" w14:textId="77777777" w:rsidR="001D3C61" w:rsidRDefault="001D3C61" w:rsidP="00D00093">
            <w:pPr>
              <w:jc w:val="center"/>
              <w:rPr>
                <w:b/>
              </w:rPr>
            </w:pPr>
            <w:r>
              <w:rPr>
                <w:b/>
              </w:rPr>
              <w:lastRenderedPageBreak/>
              <w:t>Masalabolo</w:t>
            </w:r>
          </w:p>
          <w:p w14:paraId="1229AE45" w14:textId="77777777" w:rsidR="001D3C61" w:rsidRDefault="001D3C61" w:rsidP="00D00093">
            <w:pPr>
              <w:jc w:val="center"/>
            </w:pPr>
            <w:r>
              <w:rPr>
                <w:b/>
              </w:rPr>
              <w:t>Hukumu</w:t>
            </w:r>
          </w:p>
        </w:tc>
        <w:tc>
          <w:tcPr>
            <w:tcW w:w="7645" w:type="dxa"/>
            <w:gridSpan w:val="4"/>
          </w:tcPr>
          <w:p w14:paraId="640F43E9" w14:textId="77777777" w:rsidR="001D3C61" w:rsidRDefault="001D3C61" w:rsidP="00D00093">
            <w:r>
              <w:t>Etiɛni ka kabakurunw cilen kɔfɛ, tɔɔrɔba dɔ kɛra kerecɛnw kan Jerusalɛm. Kerecɛn caman bolila Jerusalɛm. Nka, o tɔɔrɔ ma Yesu kalanni ni a sigili bali, tiɲɛ yɛrɛ la, o tun bɛ o kɔfɛ dɔrɔn. Krecɛnw bolitɔ Jerusalɛm tuma min na, u taara yɔrɔ o yɔrɔ, u y’a daminɛ ka Yesu waajuli kɛ ani ka kabakobaw kɛ.</w:t>
            </w:r>
          </w:p>
          <w:p w14:paraId="38AD4059" w14:textId="77777777" w:rsidR="001D3C61" w:rsidRDefault="001D3C61" w:rsidP="00D00093"/>
          <w:p w14:paraId="698A7617" w14:textId="77777777" w:rsidR="001D3C61" w:rsidRDefault="001D3C61" w:rsidP="00D00093">
            <w:r>
              <w:t>O Krecɛnw dɔ la kelen tun ye Filipe ye. A bolila ka taa Samari dugu dɔ la, a ye mɔgɔ caman kɛnɛya yen ani mɔgɔ caman kɛra kerecɛnw ye a ka cidenyabaara kosɔn. Don dɔ la, Ala y’a fɔ Filipe ye ko a ka bɔ Samari ka taa saheli fan fɛ ka taa siraba dɔ la min falen bɛ mɔgɔw la Jerusalɛm ni Gaza cɛ. Filipe sera yen tuma min na, a ye mɔgɔ nafamaba dɔ ye wotoro kɔnɔ. O tigi tun ye faama dɔ ye ka bɔ Etiyopi, min tun taara Jerusalɛm ka bato kɛ Alabatosoba kɔnɔ. O faama dusu tiɲɛna katuguni, hali n’a tun bɛ ka Bibulu tɛmɛsiraw kalan, a tun tɛ Bibulu tɛmɛsiraw faamu. Filipe y’a fɔ ko a bɛna Bibulu tɛmɛsiraw ɲɛfɔ a ye, o cogo la, a donna wotoro kɔnɔ ani u taara sira kan.</w:t>
            </w:r>
          </w:p>
          <w:p w14:paraId="7FE12F70" w14:textId="77777777" w:rsidR="001D3C61" w:rsidRDefault="001D3C61" w:rsidP="00D00093"/>
          <w:p w14:paraId="7CE5C8C8" w14:textId="77777777" w:rsidR="001D3C61" w:rsidRDefault="001D3C61" w:rsidP="00D00093">
            <w:r>
              <w:t>O faama tun bɛ ka tɛmɛsira min kalan, o tun bɛ kuma Baarakɛla tɔɔrɔlen kan, Yesu tun bɛna sa an ka jurumuw kosɔn cogo min na. Ikomi Filipe ye Yesu ko bɛɛ ɲɛfɔ o faama ye tuma min na, o faama nisɔndiyara kosɛbɛ, wa u sera ji dɔ la tuma min na, a ye Filipu ɲininka n’a bɛna a batise.</w:t>
            </w:r>
          </w:p>
          <w:p w14:paraId="16548C7B" w14:textId="77777777" w:rsidR="001D3C61" w:rsidRDefault="001D3C61" w:rsidP="00D00093"/>
          <w:p w14:paraId="449E0CD8" w14:textId="77777777" w:rsidR="001D3C61" w:rsidRDefault="001D3C61" w:rsidP="00D00093">
            <w:r>
              <w:t>O la sa, hali ni Yesu juguw tun b’a miiri k’u bɛ se k’a nɔfɛmɔgɔw bali ka Yesu waajuli kɛ ni u tɔɔrɔla, o nɔ na, Yesu ko la Kibaru Duman tun tɛ ka waajuli kɛ mɔgɔ caman dɔrɔn de ye, nka sisan Etiyopika dɔ kɛra kerecɛn ye, wa a tun bɛna o ta Yesu Krisita Kibaru Duman ka ɲɛsin farafinna kura ma: Afiriki!</w:t>
            </w:r>
          </w:p>
          <w:p w14:paraId="7E5FA337" w14:textId="77777777" w:rsidR="001D3C61" w:rsidRPr="00541A88" w:rsidRDefault="001D3C61" w:rsidP="00D00093"/>
          <w:p w14:paraId="360572A3" w14:textId="77777777" w:rsidR="001D3C61" w:rsidRDefault="001D3C61" w:rsidP="00D00093">
            <w:r>
              <w:rPr>
                <w:b/>
              </w:rPr>
              <w:t xml:space="preserve">Sɛbɛn filanan: </w:t>
            </w:r>
            <w:r>
              <w:t>Etiyopi jamana ɲɛmɔgɔ tun bɛ ka nin sɛbɛn in kalan. San kɛmɛ caman sani Yesu ka gengen jiri la, Ala ye nin kiraya kuma di Esayi ma walisa a ka mɔgɔw kisi cogo min na ka bɔ u ka jurumuw la, o fɔ.</w:t>
            </w:r>
          </w:p>
          <w:p w14:paraId="0A0BA239" w14:textId="77777777" w:rsidR="001D3C61" w:rsidRDefault="001D3C61" w:rsidP="00D00093"/>
          <w:p w14:paraId="7B5B115C" w14:textId="77777777" w:rsidR="001D3C61" w:rsidRDefault="001D3C61" w:rsidP="00D00093">
            <w:r>
              <w:rPr>
                <w:b/>
              </w:rPr>
              <w:t xml:space="preserve">Dannaya sariyasenw  nɛɛma </w:t>
            </w:r>
            <w:r>
              <w:t>. Ala bɛ fɛn fɔlɔ kɛ tuma bɛɛ kanuya ni kisili la. Ala ye sankolo ni dugukolo da walisa hadamadenw ka diyabɔ. O bɛɛ n’a ta, hadamadenw y’a sugandi ka jurumu kɛ. Nka, a ma wasa sɔrɔ jɛɲɔgɔnya tiɲɛnen na ni hadamadenw ye, Ala ye a bolo da cɛkɔrɔbaw ni kiraw sababu fɛ walasa ka jɛɲɔgɔnya jira hadamadenw ni Ala cɛ cogo min na. Tuma min na hadamadenw tora ka ɲɛnamaya kɛ kari ni jurumu la, Ala ye a bolo da Yesu Krisita la walisa ka kisili sira di min ka fisa yɛrɛ. Ni mg b sr a ka jurumuw la, ka a yr sr Ala ma, o b k Ala ye fɔlɔ ka a bolo da a kan. Ala tanu, Ala de bɛ taama fɔlɔ kɛ tuma bɛɛ kanuya ni kisili la! Aw ye Romɛkaw 5 lajɛ walasa ka kunnafoni wɛrɛw sɔrɔ.</w:t>
            </w:r>
          </w:p>
          <w:p w14:paraId="6FB60083" w14:textId="77777777" w:rsidR="001D3C61" w:rsidRPr="00176ABB" w:rsidRDefault="001D3C61" w:rsidP="009F3CE2">
            <w:pPr>
              <w:pStyle w:val="ListParagraph"/>
              <w:numPr>
                <w:ilvl w:val="0"/>
                <w:numId w:val="19"/>
              </w:numPr>
              <w:rPr>
                <w:b/>
              </w:rPr>
            </w:pPr>
            <w:r w:rsidRPr="00176ABB">
              <w:rPr>
                <w:b/>
              </w:rPr>
              <w:t>Kuntigi: I ka ɲɛnamaya tun bɛna kɛ cogo di ni Ala tun ma sen fɔlɔ ta ka taa i fan fɛ, nka a tun bɛ i makɔnɔ walisa ka i bolo da kisili ni kɛnɛyali kama?</w:t>
            </w:r>
          </w:p>
          <w:p w14:paraId="343E98CD" w14:textId="77777777" w:rsidR="001D3C61" w:rsidRPr="00BE35E3" w:rsidRDefault="001D3C61" w:rsidP="009F3CE2">
            <w:pPr>
              <w:pStyle w:val="ListParagraph"/>
              <w:numPr>
                <w:ilvl w:val="0"/>
                <w:numId w:val="19"/>
              </w:numPr>
            </w:pPr>
            <w:r>
              <w:rPr>
                <w:b/>
              </w:rPr>
              <w:t>Dusukun: A b mun f i ye Ala cogoya ko la, ko Ala ma i makɔnɔ ka i ka jurumu dn ani i mago b kisili la?</w:t>
            </w:r>
          </w:p>
          <w:p w14:paraId="6078CA03" w14:textId="77777777" w:rsidR="001D3C61" w:rsidRPr="00B8477C" w:rsidRDefault="001D3C61" w:rsidP="009F3CE2">
            <w:pPr>
              <w:pStyle w:val="ListParagraph"/>
              <w:numPr>
                <w:ilvl w:val="0"/>
                <w:numId w:val="19"/>
              </w:numPr>
              <w:spacing w:after="0" w:line="240" w:lineRule="auto"/>
            </w:pPr>
            <w:r>
              <w:rPr>
                <w:b/>
              </w:rPr>
              <w:t>Bolo: Mɔgɔ ka jaabi ka kan ka kɛ mun ye Ala ka nɛɛma balilen na?</w:t>
            </w:r>
          </w:p>
          <w:p w14:paraId="14EAB141" w14:textId="77777777" w:rsidR="001D3C61" w:rsidRPr="00CA4179" w:rsidRDefault="001D3C61" w:rsidP="00D00093"/>
        </w:tc>
      </w:tr>
      <w:tr w:rsidR="001D3C61" w14:paraId="53D44C89" w14:textId="77777777" w:rsidTr="00D00093">
        <w:tc>
          <w:tcPr>
            <w:tcW w:w="9350" w:type="dxa"/>
            <w:gridSpan w:val="5"/>
            <w:shd w:val="clear" w:color="auto" w:fill="BFBFBF" w:themeFill="background1" w:themeFillShade="BF"/>
          </w:tcPr>
          <w:p w14:paraId="09566E5B" w14:textId="77777777" w:rsidR="001D3C61" w:rsidRPr="0068101F" w:rsidRDefault="001D3C61" w:rsidP="00D00093">
            <w:pPr>
              <w:jc w:val="center"/>
              <w:rPr>
                <w:sz w:val="28"/>
                <w:szCs w:val="28"/>
              </w:rPr>
            </w:pPr>
            <w:r w:rsidRPr="0068101F">
              <w:rPr>
                <w:b/>
                <w:sz w:val="28"/>
                <w:szCs w:val="28"/>
              </w:rPr>
              <w:lastRenderedPageBreak/>
              <w:t>Bibulukalan</w:t>
            </w:r>
          </w:p>
        </w:tc>
      </w:tr>
      <w:tr w:rsidR="001D3C61" w:rsidRPr="001D3C61" w14:paraId="7378BBA4" w14:textId="77777777" w:rsidTr="00D00093">
        <w:tc>
          <w:tcPr>
            <w:tcW w:w="1705" w:type="dxa"/>
          </w:tcPr>
          <w:p w14:paraId="1288F572" w14:textId="77777777" w:rsidR="001D3C61" w:rsidRPr="0068101F" w:rsidRDefault="001D3C61" w:rsidP="00D00093">
            <w:pPr>
              <w:jc w:val="center"/>
              <w:rPr>
                <w:b/>
                <w:sz w:val="28"/>
                <w:szCs w:val="28"/>
              </w:rPr>
            </w:pPr>
            <w:r w:rsidRPr="0068101F">
              <w:rPr>
                <w:b/>
                <w:sz w:val="28"/>
                <w:szCs w:val="28"/>
              </w:rPr>
              <w:t>Ka seli</w:t>
            </w:r>
          </w:p>
        </w:tc>
        <w:tc>
          <w:tcPr>
            <w:tcW w:w="7645" w:type="dxa"/>
            <w:gridSpan w:val="4"/>
          </w:tcPr>
          <w:p w14:paraId="2B3CC971" w14:textId="77777777" w:rsidR="001D3C61" w:rsidRDefault="001D3C61" w:rsidP="009F3CE2">
            <w:pPr>
              <w:pStyle w:val="ListParagraph"/>
              <w:numPr>
                <w:ilvl w:val="0"/>
                <w:numId w:val="12"/>
              </w:numPr>
              <w:spacing w:after="0" w:line="240" w:lineRule="auto"/>
            </w:pPr>
            <w:r>
              <w:t>Delili ɲininiw ni tanuli ɲini.</w:t>
            </w:r>
          </w:p>
          <w:p w14:paraId="5608C246" w14:textId="77777777" w:rsidR="001D3C61" w:rsidRDefault="001D3C61" w:rsidP="009F3CE2">
            <w:pPr>
              <w:pStyle w:val="ListParagraph"/>
              <w:numPr>
                <w:ilvl w:val="0"/>
                <w:numId w:val="12"/>
              </w:numPr>
              <w:spacing w:after="0" w:line="240" w:lineRule="auto"/>
            </w:pPr>
            <w:r>
              <w:t>Barika Ala ye tanuli minnu kɛra ɲɔgɔn fɛ.</w:t>
            </w:r>
          </w:p>
          <w:p w14:paraId="2911E98C" w14:textId="77777777" w:rsidR="001D3C61" w:rsidRDefault="001D3C61" w:rsidP="009F3CE2">
            <w:pPr>
              <w:pStyle w:val="ListParagraph"/>
              <w:numPr>
                <w:ilvl w:val="0"/>
                <w:numId w:val="12"/>
              </w:numPr>
              <w:spacing w:after="0" w:line="240" w:lineRule="auto"/>
            </w:pPr>
            <w:r>
              <w:t>Delili kɛli delili ɲininiw kama.</w:t>
            </w:r>
          </w:p>
          <w:p w14:paraId="2F396BD7" w14:textId="77777777" w:rsidR="001D3C61" w:rsidRDefault="001D3C61"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48EAD1A0" w14:textId="77777777" w:rsidR="001D3C61" w:rsidRDefault="001D3C61" w:rsidP="00D00093"/>
        </w:tc>
      </w:tr>
      <w:tr w:rsidR="001D3C61" w:rsidRPr="001D3C61" w14:paraId="1E925F68" w14:textId="77777777" w:rsidTr="00D00093">
        <w:tc>
          <w:tcPr>
            <w:tcW w:w="1705" w:type="dxa"/>
          </w:tcPr>
          <w:p w14:paraId="79C37E95" w14:textId="77777777" w:rsidR="001D3C61" w:rsidRPr="0068101F" w:rsidRDefault="001D3C61" w:rsidP="00D00093">
            <w:pPr>
              <w:jc w:val="center"/>
              <w:rPr>
                <w:b/>
                <w:sz w:val="28"/>
                <w:szCs w:val="28"/>
              </w:rPr>
            </w:pPr>
            <w:r w:rsidRPr="0068101F">
              <w:rPr>
                <w:b/>
                <w:sz w:val="28"/>
                <w:szCs w:val="28"/>
              </w:rPr>
              <w:t>Ka mɛn</w:t>
            </w:r>
          </w:p>
        </w:tc>
        <w:tc>
          <w:tcPr>
            <w:tcW w:w="7645" w:type="dxa"/>
            <w:gridSpan w:val="4"/>
          </w:tcPr>
          <w:p w14:paraId="5BDC0BA5" w14:textId="77777777" w:rsidR="001D3C61" w:rsidRDefault="001D3C61" w:rsidP="009F3CE2">
            <w:pPr>
              <w:pStyle w:val="ListParagraph"/>
              <w:numPr>
                <w:ilvl w:val="0"/>
                <w:numId w:val="13"/>
              </w:numPr>
              <w:spacing w:after="0" w:line="240" w:lineRule="auto"/>
            </w:pPr>
            <w:r>
              <w:t>Bibulu kalansen fila bɛɛ kalan.</w:t>
            </w:r>
          </w:p>
          <w:p w14:paraId="23B799FA" w14:textId="77777777" w:rsidR="001D3C61" w:rsidRDefault="001D3C61" w:rsidP="009F3CE2">
            <w:pPr>
              <w:pStyle w:val="ListParagraph"/>
              <w:numPr>
                <w:ilvl w:val="0"/>
                <w:numId w:val="13"/>
              </w:numPr>
              <w:spacing w:after="0" w:line="240" w:lineRule="auto"/>
            </w:pPr>
            <w:r>
              <w:t>“Text Contexte” kumasen kuncɛ ka bɔ sanfɛ kalanso kama.</w:t>
            </w:r>
          </w:p>
          <w:p w14:paraId="559AC7E9" w14:textId="77777777" w:rsidR="001D3C61" w:rsidRDefault="001D3C61" w:rsidP="009F3CE2">
            <w:pPr>
              <w:pStyle w:val="ListParagraph"/>
              <w:numPr>
                <w:ilvl w:val="0"/>
                <w:numId w:val="13"/>
              </w:numPr>
              <w:spacing w:after="0" w:line="240" w:lineRule="auto"/>
            </w:pPr>
            <w:r>
              <w:t>Bibulu kalansen fila bɛɛ kalan kokura.</w:t>
            </w:r>
          </w:p>
          <w:p w14:paraId="2DF42969" w14:textId="77777777" w:rsidR="001D3C61" w:rsidRDefault="001D3C61" w:rsidP="009F3CE2">
            <w:pPr>
              <w:pStyle w:val="ListParagraph"/>
              <w:numPr>
                <w:ilvl w:val="0"/>
                <w:numId w:val="13"/>
              </w:numPr>
              <w:spacing w:after="0" w:line="240" w:lineRule="auto"/>
            </w:pPr>
            <w:r>
              <w:t>A ɲini mɔgɔ dɔ fɛ a ka Bibulu tɛmɛsira kunba lakali kokura.</w:t>
            </w:r>
          </w:p>
          <w:p w14:paraId="0AE56CFA" w14:textId="77777777" w:rsidR="001D3C61" w:rsidRDefault="001D3C61" w:rsidP="00D00093"/>
        </w:tc>
      </w:tr>
      <w:tr w:rsidR="001D3C61" w:rsidRPr="001D3C61" w14:paraId="4472E662" w14:textId="77777777" w:rsidTr="00D00093">
        <w:tc>
          <w:tcPr>
            <w:tcW w:w="1705" w:type="dxa"/>
          </w:tcPr>
          <w:p w14:paraId="7062CF2D" w14:textId="77777777" w:rsidR="001D3C61" w:rsidRPr="0068101F" w:rsidRDefault="001D3C61" w:rsidP="00D00093">
            <w:pPr>
              <w:jc w:val="center"/>
              <w:rPr>
                <w:b/>
                <w:sz w:val="28"/>
                <w:szCs w:val="28"/>
              </w:rPr>
            </w:pPr>
            <w:r w:rsidRPr="0068101F">
              <w:rPr>
                <w:b/>
                <w:sz w:val="28"/>
                <w:szCs w:val="28"/>
              </w:rPr>
              <w:t>Niyɔrɔ</w:t>
            </w:r>
          </w:p>
        </w:tc>
        <w:tc>
          <w:tcPr>
            <w:tcW w:w="7645" w:type="dxa"/>
            <w:gridSpan w:val="4"/>
          </w:tcPr>
          <w:p w14:paraId="19B2EC9B" w14:textId="77777777" w:rsidR="001D3C61" w:rsidRDefault="001D3C61" w:rsidP="009F3CE2">
            <w:pPr>
              <w:pStyle w:val="ListParagraph"/>
              <w:numPr>
                <w:ilvl w:val="0"/>
                <w:numId w:val="14"/>
              </w:numPr>
              <w:spacing w:after="0" w:line="240" w:lineRule="auto"/>
              <w:rPr>
                <w:b/>
              </w:rPr>
            </w:pPr>
            <w:r w:rsidRPr="008C4A7F">
              <w:rPr>
                <w:b/>
              </w:rPr>
              <w:t>Kuntigi: Sɛbɛnni kɔrɔ ye mun ye?</w:t>
            </w:r>
          </w:p>
          <w:p w14:paraId="002BC882" w14:textId="77777777" w:rsidR="001D3C61" w:rsidRPr="00541A88" w:rsidRDefault="001D3C61" w:rsidP="00D00093">
            <w:r>
              <w:t>Tɔɔrɔw ma Krecɛn fɔlɔw bali ka Yesu Krisita ko fɔ mɔgɔ wɛrɛw ye. Tiɲɛ na, o kɔfɛ dɔrɔn, mɔgɔ caman wɛrɛw ye Yesu ko mɛn katuguni Krecɛnw tun bɛ waajuli kɛ a ko la tuma min na u jɛnsɛnna ka bɔ Jerusalɛm. Sani Yesu ka wuli sankolo la a y’a fɔ kalandenw ye ko u bɛna kɛ a ka seerew ye fo ka se dugukolo dan na (Kɛwalew 1:8), ani sisan o bɛ ka kɛ tiɲɛ ye. Pantekɔti kɔfɛ, Ni Senu ye Krecɛn fɔlɔw fa fo u bɛ Yesu ka ko kelenw de kɛ k’a to dugukolo kan: ka mɔgɔw kalan Ala ka Masaya ko la ani ka kabakow kɛ walisa k’a jira ko Ala ka Masaya nana dugukolo kan. O Etiyopi jamana kuntigi ye misali dɔ ye min b’a jira cogo min na Yesu ko la Kibaru Duman bɛ ka jɛnsɛn diɲɛ fan bɛɛ la.</w:t>
            </w:r>
          </w:p>
          <w:p w14:paraId="2AB7E0AB" w14:textId="77777777" w:rsidR="001D3C61" w:rsidRPr="002F3DD8" w:rsidRDefault="001D3C61" w:rsidP="009F3CE2">
            <w:pPr>
              <w:pStyle w:val="ListParagraph"/>
              <w:numPr>
                <w:ilvl w:val="0"/>
                <w:numId w:val="25"/>
              </w:numPr>
              <w:spacing w:after="0" w:line="240" w:lineRule="auto"/>
              <w:rPr>
                <w:b/>
              </w:rPr>
            </w:pPr>
            <w:r>
              <w:rPr>
                <w:b/>
              </w:rPr>
              <w:t>Danfara caman minnu tun bɛ Filipe ni nin Etiyopi faama cɛ, olu dɔw tun ye jumɛnw ye?</w:t>
            </w:r>
          </w:p>
          <w:p w14:paraId="6B32D7DC" w14:textId="77777777" w:rsidR="001D3C61" w:rsidRPr="002F3DD8" w:rsidRDefault="001D3C61" w:rsidP="009F3CE2">
            <w:pPr>
              <w:pStyle w:val="ListParagraph"/>
              <w:numPr>
                <w:ilvl w:val="0"/>
                <w:numId w:val="25"/>
              </w:numPr>
              <w:spacing w:after="0" w:line="240" w:lineRule="auto"/>
              <w:rPr>
                <w:b/>
              </w:rPr>
            </w:pPr>
            <w:r>
              <w:rPr>
                <w:b/>
              </w:rPr>
              <w:t>E fɛ, mun na Etiyopi faama bɛna dunan dɔ wele ka don a ka wotoro kɔnɔ walisa k’a kalan Esayi ka kitabu ko la?</w:t>
            </w:r>
          </w:p>
          <w:p w14:paraId="1890160D" w14:textId="77777777" w:rsidR="001D3C61" w:rsidRDefault="001D3C61" w:rsidP="00D00093"/>
          <w:p w14:paraId="6AAA9F67" w14:textId="77777777" w:rsidR="001D3C61" w:rsidRDefault="001D3C61" w:rsidP="009F3CE2">
            <w:pPr>
              <w:pStyle w:val="ListParagraph"/>
              <w:numPr>
                <w:ilvl w:val="0"/>
                <w:numId w:val="9"/>
              </w:numPr>
              <w:spacing w:after="0" w:line="240" w:lineRule="auto"/>
              <w:rPr>
                <w:b/>
              </w:rPr>
            </w:pPr>
            <w:r>
              <w:rPr>
                <w:b/>
              </w:rPr>
              <w:t>Dusukun: Sɛbɛnni b’a fɔ ko an ka kan ka kɛ jɔn ye?</w:t>
            </w:r>
          </w:p>
          <w:p w14:paraId="2EB2127A" w14:textId="77777777" w:rsidR="001D3C61" w:rsidRPr="00541A88" w:rsidRDefault="001D3C61" w:rsidP="00D00093">
            <w:r>
              <w:t>Kibaru Duman min bɛ Yesu ko la, o ye mɔgɔw bɛɛ ta ye. Ala b’a fɛ kerecɛnw ka Yesu ko la Kibaru Duman fɔ mɔgɔ o mɔgɔ ye u seko la. Nka, tuma dɔw la, mɔgɔw b’a to danfara bɛ u ni mɔgɔ wɛrɛw cɛ, k’u bali ka mɔgɔ wɛrɛw dɛmɛ. Tuma dɔw la, danfara bɛ u ni ɲɔgɔn cɛ siyako, sɔrɔko, diinɛ, walima sira caman wɛrɛw la. Ala t’a fɛ foyi ka Krecɛnw bali ka Kibaru Duman fɔ mɔgɔ wɛrɛw ye. Ala b’a fɛ kerecɛnw ka fɛn ye min tɛ siya, jamana, nafolo, ani ka mɔgɔ wɛrɛw ye dɔrɔn i n’a fɔ Ala ka danfɛn kanulenw minnu mago bɛ Kibaru Duman na.</w:t>
            </w:r>
          </w:p>
          <w:p w14:paraId="007BA6EB" w14:textId="77777777" w:rsidR="001D3C61" w:rsidRPr="002F3DD8" w:rsidRDefault="001D3C61" w:rsidP="009F3CE2">
            <w:pPr>
              <w:pStyle w:val="ListParagraph"/>
              <w:numPr>
                <w:ilvl w:val="0"/>
                <w:numId w:val="25"/>
              </w:numPr>
              <w:spacing w:after="0" w:line="240" w:lineRule="auto"/>
              <w:rPr>
                <w:b/>
              </w:rPr>
            </w:pPr>
            <w:r>
              <w:rPr>
                <w:b/>
              </w:rPr>
              <w:t>Danfara jumɛnw bɛ aw ka sigida mɔgɔw ni ɲɔgɔn cɛ minnu bɛ mɔgɔw bali ka bɛn ɲɔgɔn ma?</w:t>
            </w:r>
          </w:p>
          <w:p w14:paraId="22BF3B9F" w14:textId="77777777" w:rsidR="001D3C61" w:rsidRPr="002F3DD8" w:rsidRDefault="001D3C61" w:rsidP="009F3CE2">
            <w:pPr>
              <w:pStyle w:val="ListParagraph"/>
              <w:numPr>
                <w:ilvl w:val="0"/>
                <w:numId w:val="25"/>
              </w:numPr>
              <w:spacing w:after="0" w:line="240" w:lineRule="auto"/>
              <w:rPr>
                <w:b/>
              </w:rPr>
            </w:pPr>
            <w:r>
              <w:rPr>
                <w:b/>
              </w:rPr>
              <w:t>I ka kan ka mun kɛ ni Ala nana ni mɔgɔ dɔ ye i ka ɲɛnamaya kɔnɔ walisa ka Kibaru Duman fɔ a ye min ni i tɛ kelen ye kosɛbɛ?</w:t>
            </w:r>
          </w:p>
          <w:p w14:paraId="1D5F09B9" w14:textId="77777777" w:rsidR="001D3C61" w:rsidRDefault="001D3C61" w:rsidP="00D00093"/>
          <w:p w14:paraId="6204BDB5" w14:textId="77777777" w:rsidR="001D3C61" w:rsidRPr="000120FC" w:rsidRDefault="001D3C61" w:rsidP="009F3CE2">
            <w:pPr>
              <w:pStyle w:val="ListParagraph"/>
              <w:numPr>
                <w:ilvl w:val="0"/>
                <w:numId w:val="9"/>
              </w:numPr>
              <w:spacing w:after="0" w:line="240" w:lineRule="auto"/>
            </w:pPr>
            <w:r w:rsidRPr="008C4A7F">
              <w:rPr>
                <w:b/>
              </w:rPr>
              <w:t>Bolo: An bɛ se ka Ala ka Kuma waleya cogo di?</w:t>
            </w:r>
          </w:p>
          <w:p w14:paraId="6AEEB37D" w14:textId="77777777" w:rsidR="001D3C61" w:rsidRDefault="001D3C61" w:rsidP="00D00093">
            <w:r>
              <w:t>Hali ni Bibulu bɛ fɛn nafama caman fɔ Ala ko la, tuma caman na, mɔgɔw mago bɛ Krecɛn dɔ la walasa ka Bibulu kɔrɔ ɲɛfɔ. O dɔrɔn tɛ, nka tuma caman na, mɔgɔw mago bɛ Krecɛnw fana na, u yɛrɛ k’a fɔ u ye, Yesu ye danfara min don u ka ɲɛnamaya kɔnɔ, sanni u ka fɛn faamuya, Yesu bɛ se ka fɛn minnu kɛ u ka ɲɛnamaya kɔnɔ. A nafa ka bon kosɛbɛ Krecɛnw bolo ka labɛn ka Kibaru Duman fɔ mɔgɔ wɛrɛw ye Yesu ko la.</w:t>
            </w:r>
          </w:p>
          <w:p w14:paraId="6268A5C3" w14:textId="77777777" w:rsidR="001D3C61" w:rsidRPr="002F3DD8" w:rsidRDefault="001D3C61" w:rsidP="009F3CE2">
            <w:pPr>
              <w:pStyle w:val="ListParagraph"/>
              <w:numPr>
                <w:ilvl w:val="0"/>
                <w:numId w:val="25"/>
              </w:numPr>
              <w:spacing w:after="0" w:line="240" w:lineRule="auto"/>
              <w:rPr>
                <w:b/>
              </w:rPr>
            </w:pPr>
            <w:r>
              <w:rPr>
                <w:b/>
              </w:rPr>
              <w:lastRenderedPageBreak/>
              <w:t>I bɛna mun fɔ mɔgɔ dɔ ye ni a ye i ɲininka Yesu ye danfara min don i ka ɲɛnamaya kɔnɔ?</w:t>
            </w:r>
          </w:p>
          <w:p w14:paraId="63AC24A5" w14:textId="77777777" w:rsidR="001D3C61" w:rsidRPr="002F3DD8" w:rsidRDefault="001D3C61" w:rsidP="009F3CE2">
            <w:pPr>
              <w:pStyle w:val="ListParagraph"/>
              <w:numPr>
                <w:ilvl w:val="0"/>
                <w:numId w:val="25"/>
              </w:numPr>
              <w:spacing w:after="0" w:line="240" w:lineRule="auto"/>
              <w:rPr>
                <w:b/>
              </w:rPr>
            </w:pPr>
            <w:r>
              <w:rPr>
                <w:b/>
              </w:rPr>
              <w:t>I bɛ se ka baara kɛ ni Bibulu tɛmɛsira jumɛnw ye walisa ka Kibaru Duman fɔ mɔgɔ wɛrɛw ye Yesu ko la?</w:t>
            </w:r>
          </w:p>
          <w:p w14:paraId="5E06C2FA" w14:textId="77777777" w:rsidR="001D3C61" w:rsidRDefault="001D3C61" w:rsidP="00D00093"/>
        </w:tc>
      </w:tr>
      <w:tr w:rsidR="001D3C61" w:rsidRPr="001D3C61" w14:paraId="6B35E8D6" w14:textId="77777777" w:rsidTr="00D00093">
        <w:tc>
          <w:tcPr>
            <w:tcW w:w="1705" w:type="dxa"/>
          </w:tcPr>
          <w:p w14:paraId="06FD1738" w14:textId="77777777" w:rsidR="001D3C61" w:rsidRPr="0068101F" w:rsidRDefault="001D3C61" w:rsidP="00D00093">
            <w:pPr>
              <w:jc w:val="center"/>
              <w:rPr>
                <w:b/>
                <w:sz w:val="28"/>
                <w:szCs w:val="28"/>
              </w:rPr>
            </w:pPr>
            <w:r w:rsidRPr="0068101F">
              <w:rPr>
                <w:b/>
                <w:sz w:val="28"/>
                <w:szCs w:val="28"/>
              </w:rPr>
              <w:lastRenderedPageBreak/>
              <w:t>Ka waleya</w:t>
            </w:r>
          </w:p>
          <w:p w14:paraId="36707C1D" w14:textId="77777777" w:rsidR="001D3C61" w:rsidRDefault="001D3C61" w:rsidP="00D00093">
            <w:pPr>
              <w:jc w:val="center"/>
              <w:rPr>
                <w:b/>
              </w:rPr>
            </w:pPr>
          </w:p>
          <w:p w14:paraId="145623ED" w14:textId="77777777" w:rsidR="001D3C61" w:rsidRDefault="001D3C61" w:rsidP="00D00093">
            <w:pPr>
              <w:jc w:val="center"/>
              <w:rPr>
                <w:b/>
              </w:rPr>
            </w:pPr>
          </w:p>
        </w:tc>
        <w:tc>
          <w:tcPr>
            <w:tcW w:w="7645" w:type="dxa"/>
            <w:gridSpan w:val="4"/>
          </w:tcPr>
          <w:p w14:paraId="47AD0833" w14:textId="77777777" w:rsidR="001D3C61" w:rsidRDefault="001D3C61" w:rsidP="009F3CE2">
            <w:pPr>
              <w:pStyle w:val="ListParagraph"/>
              <w:numPr>
                <w:ilvl w:val="0"/>
                <w:numId w:val="18"/>
              </w:numPr>
              <w:spacing w:after="0" w:line="240" w:lineRule="auto"/>
            </w:pPr>
            <w:r>
              <w:t>A ɲini mɔgɔ dɔ fɛ a ka Bibulu kalansen kunba lakali kokura.</w:t>
            </w:r>
          </w:p>
          <w:p w14:paraId="542062D8" w14:textId="77777777" w:rsidR="001D3C61" w:rsidRDefault="001D3C61" w:rsidP="009F3CE2">
            <w:pPr>
              <w:pStyle w:val="ListParagraph"/>
              <w:numPr>
                <w:ilvl w:val="0"/>
                <w:numId w:val="18"/>
              </w:numPr>
              <w:spacing w:after="0" w:line="240" w:lineRule="auto"/>
            </w:pPr>
            <w:r>
              <w:t>A ɲini jɛkulu fɛ u k’a fɔ u hakili la Ala b’a fɛ u ka bi kalan jaabi cogo min na.</w:t>
            </w:r>
          </w:p>
          <w:p w14:paraId="797CDBE5" w14:textId="77777777" w:rsidR="001D3C61" w:rsidRDefault="001D3C61" w:rsidP="009F3CE2">
            <w:pPr>
              <w:pStyle w:val="ListParagraph"/>
              <w:numPr>
                <w:ilvl w:val="0"/>
                <w:numId w:val="18"/>
              </w:numPr>
              <w:spacing w:after="0" w:line="240" w:lineRule="auto"/>
            </w:pPr>
            <w:r>
              <w:t>Aw ye waati kɛ delili la aw ka sigida la, ɲɔgɔn kosɔn, ani hakilitigiya kama bi kalan kɛcogo la.</w:t>
            </w:r>
          </w:p>
          <w:p w14:paraId="460CE1D1" w14:textId="77777777" w:rsidR="001D3C61" w:rsidRPr="001812C4" w:rsidRDefault="001D3C61" w:rsidP="009F3CE2">
            <w:pPr>
              <w:pStyle w:val="ListParagraph"/>
              <w:numPr>
                <w:ilvl w:val="0"/>
                <w:numId w:val="18"/>
              </w:numPr>
              <w:spacing w:after="0" w:line="240" w:lineRule="auto"/>
            </w:pPr>
            <w:r>
              <w:t>A dafara ni kulu ye Matigi ka delili kɛ ɲɔgɔn fɛ.</w:t>
            </w:r>
          </w:p>
          <w:p w14:paraId="773FF20E" w14:textId="77777777" w:rsidR="001D3C61" w:rsidRDefault="001D3C61" w:rsidP="00D00093">
            <w:pPr>
              <w:rPr>
                <w:b/>
              </w:rPr>
            </w:pPr>
          </w:p>
        </w:tc>
      </w:tr>
    </w:tbl>
    <w:p w14:paraId="0E324D5C" w14:textId="77777777" w:rsidR="001D3C61" w:rsidRPr="001D3C61" w:rsidRDefault="001D3C61" w:rsidP="001D3C61">
      <w:pPr>
        <w:rPr>
          <w:lang w:val="es-US"/>
        </w:rPr>
      </w:pPr>
    </w:p>
    <w:p w14:paraId="3ACE8063" w14:textId="77777777" w:rsidR="001D3C61" w:rsidRPr="001D3C61" w:rsidRDefault="001D3C61" w:rsidP="001D3C61">
      <w:pPr>
        <w:rPr>
          <w:lang w:val="es-US"/>
        </w:rPr>
      </w:pPr>
    </w:p>
    <w:p w14:paraId="012626E0" w14:textId="0B60728B" w:rsidR="001D3C61" w:rsidRDefault="001D3C61">
      <w:pPr>
        <w:rPr>
          <w:lang w:val="es-US"/>
        </w:rPr>
      </w:pPr>
      <w:r>
        <w:rPr>
          <w:lang w:val="es-US"/>
        </w:rPr>
        <w:br w:type="page"/>
      </w:r>
    </w:p>
    <w:p w14:paraId="7F274BF6" w14:textId="77777777" w:rsidR="001D3C61" w:rsidRPr="001D3C61" w:rsidRDefault="001D3C61" w:rsidP="001D3C61">
      <w:pPr>
        <w:spacing w:after="0"/>
        <w:jc w:val="center"/>
        <w:rPr>
          <w:sz w:val="28"/>
          <w:szCs w:val="28"/>
          <w:lang w:val="es-US"/>
        </w:rPr>
      </w:pPr>
      <w:r w:rsidRPr="001D3C61">
        <w:rPr>
          <w:b/>
          <w:i/>
          <w:sz w:val="28"/>
          <w:szCs w:val="28"/>
          <w:lang w:val="es-US"/>
        </w:rPr>
        <w:lastRenderedPageBreak/>
        <w:t xml:space="preserve">YESU </w:t>
      </w:r>
      <w:r w:rsidRPr="001D3C61">
        <w:rPr>
          <w:sz w:val="28"/>
          <w:szCs w:val="28"/>
          <w:lang w:val="es-US"/>
        </w:rPr>
        <w:t>ka filimu waajuli yɔrɔ Bibulu kalansen # 98</w:t>
      </w:r>
    </w:p>
    <w:p w14:paraId="219A2B42" w14:textId="77777777" w:rsidR="001D3C61" w:rsidRPr="001D3C61" w:rsidRDefault="001D3C61" w:rsidP="001D3C61">
      <w:pPr>
        <w:rPr>
          <w:lang w:val="es-US"/>
        </w:rPr>
      </w:pPr>
    </w:p>
    <w:tbl>
      <w:tblPr>
        <w:tblStyle w:val="TableGrid"/>
        <w:tblW w:w="0" w:type="auto"/>
        <w:tblLook w:val="04A0" w:firstRow="1" w:lastRow="0" w:firstColumn="1" w:lastColumn="0" w:noHBand="0" w:noVBand="1"/>
      </w:tblPr>
      <w:tblGrid>
        <w:gridCol w:w="1702"/>
        <w:gridCol w:w="4508"/>
        <w:gridCol w:w="3104"/>
      </w:tblGrid>
      <w:tr w:rsidR="001D3C61" w:rsidRPr="003237DD" w14:paraId="3255946C" w14:textId="77777777" w:rsidTr="00D00093">
        <w:tc>
          <w:tcPr>
            <w:tcW w:w="1702" w:type="dxa"/>
            <w:tcBorders>
              <w:top w:val="single" w:sz="18" w:space="0" w:color="auto"/>
              <w:left w:val="single" w:sz="18" w:space="0" w:color="auto"/>
            </w:tcBorders>
            <w:shd w:val="clear" w:color="auto" w:fill="FFFFFF" w:themeFill="background1"/>
          </w:tcPr>
          <w:p w14:paraId="327A4570" w14:textId="77777777" w:rsidR="001D3C61" w:rsidRPr="003237DD" w:rsidRDefault="001D3C61" w:rsidP="00D00093">
            <w:pPr>
              <w:rPr>
                <w:b/>
              </w:rPr>
            </w:pPr>
            <w:r w:rsidRPr="003237DD">
              <w:rPr>
                <w:b/>
              </w:rPr>
              <w:t>Kalansen tɔgɔ:</w:t>
            </w:r>
          </w:p>
        </w:tc>
        <w:tc>
          <w:tcPr>
            <w:tcW w:w="4508" w:type="dxa"/>
            <w:tcBorders>
              <w:top w:val="single" w:sz="18" w:space="0" w:color="auto"/>
            </w:tcBorders>
            <w:shd w:val="clear" w:color="auto" w:fill="FFFFFF" w:themeFill="background1"/>
          </w:tcPr>
          <w:p w14:paraId="17C6B7F3" w14:textId="77777777" w:rsidR="001D3C61" w:rsidRPr="000E36F0" w:rsidRDefault="001D3C61" w:rsidP="00D00093">
            <w:pPr>
              <w:rPr>
                <w:rFonts w:ascii="Arial" w:hAnsi="Arial" w:cs="Arial"/>
                <w:b/>
                <w:sz w:val="20"/>
                <w:szCs w:val="20"/>
              </w:rPr>
            </w:pPr>
            <w:r w:rsidRPr="00C50D86">
              <w:rPr>
                <w:rFonts w:ascii="Arial" w:hAnsi="Arial" w:cs="Arial"/>
                <w:b/>
                <w:sz w:val="20"/>
                <w:szCs w:val="20"/>
              </w:rPr>
              <w:t>Saul ka mɔgɔw ladɔnniya</w:t>
            </w:r>
          </w:p>
        </w:tc>
        <w:tc>
          <w:tcPr>
            <w:tcW w:w="3104" w:type="dxa"/>
            <w:tcBorders>
              <w:top w:val="single" w:sz="18" w:space="0" w:color="auto"/>
              <w:right w:val="single" w:sz="18" w:space="0" w:color="auto"/>
            </w:tcBorders>
          </w:tcPr>
          <w:p w14:paraId="3D8BAC16" w14:textId="77777777" w:rsidR="001D3C61" w:rsidRPr="003237DD" w:rsidRDefault="001D3C61" w:rsidP="00D00093">
            <w:pPr>
              <w:jc w:val="center"/>
              <w:rPr>
                <w:sz w:val="24"/>
                <w:szCs w:val="24"/>
              </w:rPr>
            </w:pPr>
            <w:r>
              <w:rPr>
                <w:b/>
                <w:sz w:val="24"/>
                <w:szCs w:val="24"/>
              </w:rPr>
              <w:t>Ja</w:t>
            </w:r>
          </w:p>
        </w:tc>
      </w:tr>
      <w:tr w:rsidR="001D3C61" w:rsidRPr="003237DD" w14:paraId="4DC06AF1" w14:textId="77777777" w:rsidTr="00D00093">
        <w:tc>
          <w:tcPr>
            <w:tcW w:w="1702" w:type="dxa"/>
            <w:tcBorders>
              <w:left w:val="single" w:sz="18" w:space="0" w:color="auto"/>
            </w:tcBorders>
            <w:shd w:val="clear" w:color="auto" w:fill="FFFFFF" w:themeFill="background1"/>
          </w:tcPr>
          <w:p w14:paraId="182BB134" w14:textId="77777777" w:rsidR="001D3C61" w:rsidRPr="003237DD" w:rsidRDefault="001D3C61" w:rsidP="00D00093">
            <w:pPr>
              <w:rPr>
                <w:b/>
              </w:rPr>
            </w:pPr>
            <w:r w:rsidRPr="003237DD">
              <w:rPr>
                <w:b/>
              </w:rPr>
              <w:t>Kalansenw kɔnɔkow:</w:t>
            </w:r>
          </w:p>
        </w:tc>
        <w:tc>
          <w:tcPr>
            <w:tcW w:w="4508" w:type="dxa"/>
            <w:shd w:val="clear" w:color="auto" w:fill="FFFFFF" w:themeFill="background1"/>
          </w:tcPr>
          <w:p w14:paraId="5F39D3AF" w14:textId="77777777" w:rsidR="001D3C61" w:rsidRPr="00800471" w:rsidRDefault="001D3C61" w:rsidP="00D00093">
            <w:pPr>
              <w:rPr>
                <w:rFonts w:ascii="Arial" w:hAnsi="Arial" w:cs="Arial"/>
                <w:b/>
                <w:sz w:val="20"/>
                <w:szCs w:val="20"/>
              </w:rPr>
            </w:pPr>
            <w:r w:rsidRPr="00C50D86">
              <w:rPr>
                <w:rFonts w:ascii="Arial" w:hAnsi="Arial" w:cs="Arial"/>
                <w:b/>
                <w:sz w:val="20"/>
                <w:szCs w:val="20"/>
              </w:rPr>
              <w:t>Kɛwalew 9:1-19</w:t>
            </w:r>
          </w:p>
        </w:tc>
        <w:tc>
          <w:tcPr>
            <w:tcW w:w="3104" w:type="dxa"/>
            <w:vMerge w:val="restart"/>
            <w:tcBorders>
              <w:right w:val="single" w:sz="18" w:space="0" w:color="auto"/>
            </w:tcBorders>
          </w:tcPr>
          <w:p w14:paraId="487AB877" w14:textId="77777777" w:rsidR="001D3C61" w:rsidRDefault="001D3C61" w:rsidP="00D00093">
            <w:pPr>
              <w:rPr>
                <w:sz w:val="24"/>
                <w:szCs w:val="24"/>
              </w:rPr>
            </w:pPr>
            <w:r>
              <w:rPr>
                <w:noProof/>
                <w:sz w:val="24"/>
                <w:szCs w:val="24"/>
                <w:lang w:eastAsia="fr-FR"/>
              </w:rPr>
              <w:drawing>
                <wp:inline distT="0" distB="0" distL="0" distR="0" wp14:anchorId="7D224638" wp14:editId="47F92E44">
                  <wp:extent cx="1778911" cy="2394243"/>
                  <wp:effectExtent l="0" t="0" r="0" b="6350"/>
                  <wp:docPr id="1113540793" name="Picture 1113540793" descr="A group of men on a ho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540793" name="Picture 1113540793" descr="A group of men on a horse&#10;&#10;AI-generated content may be incorrect."/>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1798991" cy="2421269"/>
                          </a:xfrm>
                          <a:prstGeom prst="rect">
                            <a:avLst/>
                          </a:prstGeom>
                        </pic:spPr>
                      </pic:pic>
                    </a:graphicData>
                  </a:graphic>
                </wp:inline>
              </w:drawing>
            </w:r>
          </w:p>
          <w:p w14:paraId="2703898B" w14:textId="77777777" w:rsidR="001D3C61" w:rsidRPr="003237DD" w:rsidRDefault="001D3C61" w:rsidP="00D00093">
            <w:pPr>
              <w:rPr>
                <w:sz w:val="24"/>
                <w:szCs w:val="24"/>
              </w:rPr>
            </w:pPr>
          </w:p>
        </w:tc>
      </w:tr>
      <w:tr w:rsidR="001D3C61" w14:paraId="483BD895" w14:textId="77777777" w:rsidTr="00D00093">
        <w:tc>
          <w:tcPr>
            <w:tcW w:w="1702" w:type="dxa"/>
            <w:tcBorders>
              <w:left w:val="single" w:sz="18" w:space="0" w:color="auto"/>
            </w:tcBorders>
            <w:shd w:val="clear" w:color="auto" w:fill="FFFFFF" w:themeFill="background1"/>
          </w:tcPr>
          <w:p w14:paraId="69D38A65" w14:textId="77777777" w:rsidR="001D3C61" w:rsidRPr="003237DD" w:rsidRDefault="001D3C61" w:rsidP="00D00093">
            <w:pPr>
              <w:rPr>
                <w:b/>
              </w:rPr>
            </w:pPr>
            <w:r>
              <w:rPr>
                <w:b/>
              </w:rPr>
              <w:t>Sɛbɛnni filanan:</w:t>
            </w:r>
          </w:p>
        </w:tc>
        <w:tc>
          <w:tcPr>
            <w:tcW w:w="4508" w:type="dxa"/>
            <w:shd w:val="clear" w:color="auto" w:fill="FFFFFF" w:themeFill="background1"/>
          </w:tcPr>
          <w:p w14:paraId="737145A4" w14:textId="77777777" w:rsidR="001D3C61" w:rsidRPr="003237DD" w:rsidRDefault="001D3C61" w:rsidP="00D00093">
            <w:pPr>
              <w:rPr>
                <w:b/>
              </w:rPr>
            </w:pPr>
            <w:r w:rsidRPr="002E2383">
              <w:rPr>
                <w:b/>
              </w:rPr>
              <w:t>Nɔnburuw 22:21-41</w:t>
            </w:r>
          </w:p>
        </w:tc>
        <w:tc>
          <w:tcPr>
            <w:tcW w:w="3104" w:type="dxa"/>
            <w:vMerge/>
            <w:tcBorders>
              <w:right w:val="single" w:sz="18" w:space="0" w:color="auto"/>
            </w:tcBorders>
          </w:tcPr>
          <w:p w14:paraId="5B899592" w14:textId="77777777" w:rsidR="001D3C61" w:rsidRDefault="001D3C61" w:rsidP="00D00093"/>
        </w:tc>
      </w:tr>
      <w:tr w:rsidR="001D3C61" w:rsidRPr="00AB49D6" w14:paraId="5281ED3F" w14:textId="77777777" w:rsidTr="00D00093">
        <w:tc>
          <w:tcPr>
            <w:tcW w:w="1702" w:type="dxa"/>
            <w:tcBorders>
              <w:left w:val="single" w:sz="18" w:space="0" w:color="auto"/>
            </w:tcBorders>
            <w:shd w:val="clear" w:color="auto" w:fill="FFFFFF" w:themeFill="background1"/>
          </w:tcPr>
          <w:p w14:paraId="3AF09E1A" w14:textId="77777777" w:rsidR="001D3C61" w:rsidRPr="003237DD" w:rsidRDefault="001D3C61" w:rsidP="00D00093">
            <w:pPr>
              <w:rPr>
                <w:b/>
              </w:rPr>
            </w:pPr>
            <w:r w:rsidRPr="003237DD">
              <w:rPr>
                <w:b/>
              </w:rPr>
              <w:t>Kalansenw kuntilenna:</w:t>
            </w:r>
          </w:p>
        </w:tc>
        <w:tc>
          <w:tcPr>
            <w:tcW w:w="4508" w:type="dxa"/>
            <w:shd w:val="clear" w:color="auto" w:fill="FFFFFF" w:themeFill="background1"/>
          </w:tcPr>
          <w:p w14:paraId="3BEE1A58" w14:textId="77777777" w:rsidR="001D3C61" w:rsidRPr="003237DD" w:rsidRDefault="001D3C61" w:rsidP="009F3CE2">
            <w:pPr>
              <w:pStyle w:val="ListParagraph"/>
              <w:numPr>
                <w:ilvl w:val="0"/>
                <w:numId w:val="26"/>
              </w:numPr>
              <w:spacing w:after="0" w:line="240" w:lineRule="auto"/>
            </w:pPr>
            <w:r w:rsidRPr="008C4A7F">
              <w:rPr>
                <w:b/>
              </w:rPr>
              <w:t xml:space="preserve">Kuntigi </w:t>
            </w:r>
            <w:r w:rsidRPr="003237DD">
              <w:t>: A dɔn Ala ye Saul wele walisa a ka a ka ɲɛnamaya yɛlɛma, ka bɔ Yesu nɔfɛmɔgɔw tɔɔrɔbaga</w:t>
            </w:r>
            <w:r>
              <w:t>ya</w:t>
            </w:r>
            <w:r w:rsidRPr="003237DD">
              <w:t xml:space="preserve"> la, ka kɛ Yesu ko waajulikɛla ŋana dɔ ye diɲɛ ma deli ka min dɔn.</w:t>
            </w:r>
          </w:p>
          <w:p w14:paraId="38758613" w14:textId="77777777" w:rsidR="001D3C61" w:rsidRPr="003237DD" w:rsidRDefault="001D3C61" w:rsidP="009F3CE2">
            <w:pPr>
              <w:pStyle w:val="ListParagraph"/>
              <w:numPr>
                <w:ilvl w:val="0"/>
                <w:numId w:val="26"/>
              </w:numPr>
              <w:spacing w:after="0" w:line="240" w:lineRule="auto"/>
            </w:pPr>
            <w:r w:rsidRPr="008C4A7F">
              <w:rPr>
                <w:b/>
              </w:rPr>
              <w:t xml:space="preserve">Dusukun </w:t>
            </w:r>
            <w:r w:rsidRPr="003237DD">
              <w:t xml:space="preserve">: Ala bɛ se ka fɛn min </w:t>
            </w:r>
            <w:r>
              <w:t>yɛlɛma</w:t>
            </w:r>
            <w:r w:rsidRPr="003237DD">
              <w:t xml:space="preserve"> mɔgɔ ka ɲɛnamaya kɔnɔ, ani a ye min kɛ i ka ɲɛnamaya kɔnɔ, i ka o seli. Ni Ala bɛ se ka mɔgɔ dɔ dusukun yɛlɛma i ko Saul, </w:t>
            </w:r>
            <w:r>
              <w:t>kɔrɔ ko a</w:t>
            </w:r>
            <w:r w:rsidRPr="003237DD">
              <w:t xml:space="preserve"> bɛ se ka mɔgɔ</w:t>
            </w:r>
            <w:r>
              <w:t xml:space="preserve"> sifaw</w:t>
            </w:r>
            <w:r w:rsidRPr="003237DD">
              <w:t xml:space="preserve"> </w:t>
            </w:r>
            <w:r>
              <w:t xml:space="preserve">bɛɛ </w:t>
            </w:r>
            <w:r w:rsidRPr="003237DD">
              <w:t>dusukun yɛlɛma.</w:t>
            </w:r>
          </w:p>
          <w:p w14:paraId="0FA55428" w14:textId="77777777" w:rsidR="001D3C61" w:rsidRPr="00AB49D6" w:rsidRDefault="001D3C61" w:rsidP="009F3CE2">
            <w:pPr>
              <w:pStyle w:val="ListParagraph"/>
              <w:numPr>
                <w:ilvl w:val="0"/>
                <w:numId w:val="26"/>
              </w:numPr>
              <w:spacing w:after="0" w:line="240" w:lineRule="auto"/>
              <w:rPr>
                <w:lang w:val="es-US"/>
              </w:rPr>
            </w:pPr>
            <w:r w:rsidRPr="008C4A7F">
              <w:rPr>
                <w:b/>
              </w:rPr>
              <w:t>Bolo</w:t>
            </w:r>
            <w:r>
              <w:rPr>
                <w:b/>
              </w:rPr>
              <w:t>w</w:t>
            </w:r>
            <w:r w:rsidRPr="008C4A7F">
              <w:rPr>
                <w:b/>
              </w:rPr>
              <w:t xml:space="preserve"> </w:t>
            </w:r>
            <w:r w:rsidRPr="003237DD">
              <w:t xml:space="preserve">: I ka sɔn ka faratiw ta Yesu kosɔn ni Yesu b’i wele ka wale </w:t>
            </w:r>
            <w:r>
              <w:t xml:space="preserve">dɔ </w:t>
            </w:r>
            <w:r w:rsidRPr="003237DD">
              <w:t xml:space="preserve">kɛ. </w:t>
            </w:r>
            <w:r w:rsidRPr="00AB49D6">
              <w:rPr>
                <w:lang w:val="es-US"/>
              </w:rPr>
              <w:t>Ananiyasi ni Saul fila bɛɛ tun ka kan ka bɔ dannaya la Yesu kosɔn, tuma min na u welelen don ka dannaya sira faratilenw ta.</w:t>
            </w:r>
          </w:p>
          <w:p w14:paraId="549A406C" w14:textId="77777777" w:rsidR="001D3C61" w:rsidRPr="00AB49D6" w:rsidRDefault="001D3C61" w:rsidP="00D00093">
            <w:pPr>
              <w:rPr>
                <w:lang w:val="es-US"/>
              </w:rPr>
            </w:pPr>
          </w:p>
        </w:tc>
        <w:tc>
          <w:tcPr>
            <w:tcW w:w="3104" w:type="dxa"/>
            <w:vMerge/>
            <w:tcBorders>
              <w:right w:val="single" w:sz="18" w:space="0" w:color="auto"/>
            </w:tcBorders>
          </w:tcPr>
          <w:p w14:paraId="3CA64A6C" w14:textId="77777777" w:rsidR="001D3C61" w:rsidRPr="00AB49D6" w:rsidRDefault="001D3C61" w:rsidP="00D00093">
            <w:pPr>
              <w:rPr>
                <w:lang w:val="es-US"/>
              </w:rPr>
            </w:pPr>
          </w:p>
        </w:tc>
      </w:tr>
      <w:tr w:rsidR="001D3C61" w:rsidRPr="003237DD" w14:paraId="76ABC0D9" w14:textId="77777777" w:rsidTr="00D00093">
        <w:tc>
          <w:tcPr>
            <w:tcW w:w="1702" w:type="dxa"/>
            <w:tcBorders>
              <w:left w:val="single" w:sz="18" w:space="0" w:color="auto"/>
              <w:bottom w:val="single" w:sz="4" w:space="0" w:color="auto"/>
            </w:tcBorders>
            <w:shd w:val="clear" w:color="auto" w:fill="auto"/>
          </w:tcPr>
          <w:p w14:paraId="5D7765D2" w14:textId="77777777" w:rsidR="001D3C61" w:rsidRPr="003237DD" w:rsidRDefault="001D3C61" w:rsidP="00D00093">
            <w:pPr>
              <w:rPr>
                <w:b/>
              </w:rPr>
            </w:pPr>
            <w:r w:rsidRPr="003237DD">
              <w:rPr>
                <w:b/>
              </w:rPr>
              <w:t>Kalansen min bɛ Vɛrise dɔ kɔnɔ:</w:t>
            </w:r>
          </w:p>
        </w:tc>
        <w:tc>
          <w:tcPr>
            <w:tcW w:w="7612" w:type="dxa"/>
            <w:gridSpan w:val="2"/>
            <w:tcBorders>
              <w:bottom w:val="single" w:sz="4" w:space="0" w:color="auto"/>
              <w:right w:val="single" w:sz="18" w:space="0" w:color="auto"/>
            </w:tcBorders>
            <w:shd w:val="clear" w:color="auto" w:fill="FFFFFF" w:themeFill="background1"/>
          </w:tcPr>
          <w:p w14:paraId="488A249F" w14:textId="77777777" w:rsidR="001D3C61" w:rsidRPr="002E2383" w:rsidRDefault="001D3C61" w:rsidP="00D00093">
            <w:pPr>
              <w:rPr>
                <w:rFonts w:cstheme="minorHAnsi"/>
              </w:rPr>
            </w:pPr>
            <w:r w:rsidRPr="00AB49D6">
              <w:rPr>
                <w:rStyle w:val="text"/>
                <w:rFonts w:cstheme="minorHAnsi"/>
                <w:color w:val="000000"/>
                <w:shd w:val="clear" w:color="auto" w:fill="FFFFFF"/>
                <w:lang w:val="es-US"/>
              </w:rPr>
              <w:t xml:space="preserve">Nka Matigi y'a fɔ Ananiyasi ye ko: </w:t>
            </w:r>
            <w:r w:rsidRPr="00AB49D6">
              <w:rPr>
                <w:rStyle w:val="woj"/>
                <w:rFonts w:cstheme="minorHAnsi"/>
                <w:color w:val="000000"/>
                <w:shd w:val="clear" w:color="auto" w:fill="FFFFFF"/>
                <w:lang w:val="es-US"/>
              </w:rPr>
              <w:t xml:space="preserve">«Taa! Nin cɛ ye ne ka minɛn sugandilen ye walisa ka ne tɔgɔ fɔ siya wɛrɛw ni u ka masakɛw ni Israɛl mɔgɔw ye. </w:t>
            </w:r>
            <w:r w:rsidRPr="002E2383">
              <w:rPr>
                <w:rFonts w:cstheme="minorHAnsi"/>
                <w:color w:val="000000"/>
                <w:shd w:val="clear" w:color="auto" w:fill="FFFFFF"/>
              </w:rPr>
              <w:t>(Kɛwalew 9:15)</w:t>
            </w:r>
          </w:p>
        </w:tc>
      </w:tr>
    </w:tbl>
    <w:p w14:paraId="361243E9" w14:textId="77777777" w:rsidR="001D3C61" w:rsidRDefault="001D3C61" w:rsidP="001D3C61"/>
    <w:tbl>
      <w:tblPr>
        <w:tblStyle w:val="TableGrid"/>
        <w:tblW w:w="0" w:type="auto"/>
        <w:tblLook w:val="04A0" w:firstRow="1" w:lastRow="0" w:firstColumn="1" w:lastColumn="0" w:noHBand="0" w:noVBand="1"/>
      </w:tblPr>
      <w:tblGrid>
        <w:gridCol w:w="1705"/>
        <w:gridCol w:w="7645"/>
      </w:tblGrid>
      <w:tr w:rsidR="001D3C61" w:rsidRPr="00AB49D6" w14:paraId="1407DE1B" w14:textId="77777777" w:rsidTr="00D00093">
        <w:tc>
          <w:tcPr>
            <w:tcW w:w="1705" w:type="dxa"/>
          </w:tcPr>
          <w:p w14:paraId="75C41DE1" w14:textId="77777777" w:rsidR="001D3C61" w:rsidRDefault="001D3C61" w:rsidP="00D00093">
            <w:pPr>
              <w:jc w:val="center"/>
              <w:rPr>
                <w:b/>
              </w:rPr>
            </w:pPr>
            <w:r>
              <w:rPr>
                <w:b/>
              </w:rPr>
              <w:t>Kalansen bakuruba ɲɛfɔli (Sɛbɛnni kuncɛcogo).</w:t>
            </w:r>
          </w:p>
          <w:p w14:paraId="7FBB3194" w14:textId="77777777" w:rsidR="001D3C61" w:rsidRDefault="001D3C61" w:rsidP="00D00093">
            <w:pPr>
              <w:jc w:val="center"/>
              <w:rPr>
                <w:b/>
              </w:rPr>
            </w:pPr>
          </w:p>
        </w:tc>
        <w:tc>
          <w:tcPr>
            <w:tcW w:w="7645" w:type="dxa"/>
          </w:tcPr>
          <w:p w14:paraId="4B69E9E2" w14:textId="77777777" w:rsidR="001D3C61" w:rsidRPr="00AB49D6" w:rsidRDefault="001D3C61" w:rsidP="00D00093">
            <w:pPr>
              <w:autoSpaceDE w:val="0"/>
              <w:autoSpaceDN w:val="0"/>
              <w:adjustRightInd w:val="0"/>
              <w:rPr>
                <w:rFonts w:cstheme="minorHAnsi"/>
                <w:lang w:val="es-US"/>
              </w:rPr>
            </w:pPr>
            <w:r w:rsidRPr="00A55820">
              <w:rPr>
                <w:rFonts w:cstheme="minorHAnsi"/>
              </w:rPr>
              <w:t>Saul tun ye Yahutu ye</w:t>
            </w:r>
            <w:r>
              <w:rPr>
                <w:rFonts w:cstheme="minorHAnsi"/>
              </w:rPr>
              <w:t xml:space="preserve"> a</w:t>
            </w:r>
            <w:r w:rsidRPr="00A55820">
              <w:rPr>
                <w:rFonts w:cstheme="minorHAnsi"/>
              </w:rPr>
              <w:t xml:space="preserve"> tun man </w:t>
            </w:r>
            <w:r>
              <w:rPr>
                <w:rFonts w:cstheme="minorHAnsi"/>
              </w:rPr>
              <w:t xml:space="preserve">di min  ye ka mɛn ko </w:t>
            </w:r>
            <w:r w:rsidRPr="00A55820">
              <w:rPr>
                <w:rFonts w:cstheme="minorHAnsi"/>
              </w:rPr>
              <w:t xml:space="preserve">kerecɛnw </w:t>
            </w:r>
            <w:r>
              <w:rPr>
                <w:rFonts w:cstheme="minorHAnsi"/>
              </w:rPr>
              <w:t>b‘a la</w:t>
            </w:r>
            <w:r w:rsidRPr="00A55820">
              <w:rPr>
                <w:rFonts w:cstheme="minorHAnsi"/>
              </w:rPr>
              <w:t xml:space="preserve">Yesu ko fɔ mɔgɔ wɛrɛw ye. Saul ye sira ɲini sarakalasebaa kuntigi fɛ walisa ka kerecɛnw bɛɛ lajɛ Damasi. </w:t>
            </w:r>
            <w:r w:rsidRPr="00AB49D6">
              <w:rPr>
                <w:rFonts w:cstheme="minorHAnsi"/>
                <w:lang w:val="es-US"/>
              </w:rPr>
              <w:t xml:space="preserve">A tun b’a fɛ k’u lasegin Jerusalɛm, k’u bila kaso la. Saul ni cɛ dɔw ye taama daminɛ ka taa Damasi dugu la. O yɔrɔnin bɛɛ, yeelenba dɔ jigira ka bɔ sankolo la, Saul binna duguma. O kɔ, Saul ye Yesu kan mɛn k’a ɲininka mun na a b’a fɛ ka Krecɛnw tɔɔrɔ. Ni a ye Krecɛnw tɔɔrɔ, a tun bɛ ka Yesu tɔɔrɔ. Saul wulila ka bɔ duguma tuma min na, a ma se ka yeli kɛ. Yeelen tun y’a fiyen. Cɛ tɔw tun ka kan ka Saul ɲɛminɛ ka don dugu kɔnɔ. Ala y'a fɔ </w:t>
            </w:r>
          </w:p>
          <w:p w14:paraId="393E6B54" w14:textId="77777777" w:rsidR="001D3C61" w:rsidRPr="00AB49D6" w:rsidRDefault="001D3C61" w:rsidP="00D00093">
            <w:pPr>
              <w:autoSpaceDE w:val="0"/>
              <w:autoSpaceDN w:val="0"/>
              <w:adjustRightInd w:val="0"/>
              <w:rPr>
                <w:rFonts w:cstheme="minorHAnsi"/>
                <w:lang w:val="es-US"/>
              </w:rPr>
            </w:pPr>
            <w:r w:rsidRPr="00AB49D6">
              <w:rPr>
                <w:rFonts w:cstheme="minorHAnsi"/>
                <w:lang w:val="es-US"/>
              </w:rPr>
              <w:t>cɛ dɔ ye min tɔgɔ ko Ananiyasi o ka taa Saul fɛ ka delili kɛ n'a ye. Ananiyasi delili kɔfɛ, Yesu ye Saul kɛnɛya walisa a ka se ka yeli kɛ kokura. Ni Senu tun bɛ Saul fɛ ani a tun b ‘a fɛ ka batise.  O cogo la Saul kɛra kerecɛn ye. Mɔgɔw tun bɛ Saul wele fana ni tɔgɔ wɛrɛ ye, n’o ye Paul ye.</w:t>
            </w:r>
          </w:p>
          <w:p w14:paraId="2AA84265" w14:textId="77777777" w:rsidR="001D3C61" w:rsidRPr="00AB49D6" w:rsidRDefault="001D3C61" w:rsidP="00D00093">
            <w:pPr>
              <w:rPr>
                <w:b/>
                <w:lang w:val="es-US"/>
              </w:rPr>
            </w:pPr>
          </w:p>
        </w:tc>
      </w:tr>
      <w:tr w:rsidR="001D3C61" w:rsidRPr="001D3C61" w14:paraId="5123E92C" w14:textId="77777777" w:rsidTr="00D00093">
        <w:tc>
          <w:tcPr>
            <w:tcW w:w="1705" w:type="dxa"/>
          </w:tcPr>
          <w:p w14:paraId="0CE07B3E" w14:textId="77777777" w:rsidR="001D3C61" w:rsidRPr="00AB49D6" w:rsidRDefault="001D3C61" w:rsidP="00D00093">
            <w:pPr>
              <w:jc w:val="center"/>
              <w:rPr>
                <w:b/>
                <w:lang w:val="es-US"/>
              </w:rPr>
            </w:pPr>
            <w:r w:rsidRPr="00AB49D6">
              <w:rPr>
                <w:b/>
                <w:lang w:val="es-US"/>
              </w:rPr>
              <w:t>Kalan min bɛ bɔ Ja la</w:t>
            </w:r>
          </w:p>
        </w:tc>
        <w:tc>
          <w:tcPr>
            <w:tcW w:w="7645" w:type="dxa"/>
          </w:tcPr>
          <w:p w14:paraId="1AE4AD4D" w14:textId="77777777" w:rsidR="001D3C61" w:rsidRPr="00EF4526" w:rsidRDefault="001D3C61" w:rsidP="009A60EF">
            <w:pPr>
              <w:pStyle w:val="ListParagraph"/>
              <w:numPr>
                <w:ilvl w:val="0"/>
                <w:numId w:val="206"/>
              </w:numPr>
              <w:spacing w:after="0" w:line="240" w:lineRule="auto"/>
              <w:rPr>
                <w:b/>
              </w:rPr>
            </w:pPr>
            <w:r>
              <w:rPr>
                <w:b/>
              </w:rPr>
              <w:t xml:space="preserve">Saul </w:t>
            </w:r>
            <w:r>
              <w:t>tun ye Krecɛnw tɔɔrɔbaga ye fɔlɔ. A tun b’a fɛ ka Yesu nɔfɛmɔgɔw ɲangi fo a ye sira sɔrɔ ka bɔ Sarakalasebaa kuntigi fɛ Jerusalɛm ka taa Damasi walisa ka Yesu nɔfɛmɔgɔw bila kaso la yen. A tun b’a miiri ko Ala b’a fɛ ka nin kɛ; a tun t’a dɔn ko Yesu de ye Masiya ye tiɲɛ na.</w:t>
            </w:r>
          </w:p>
          <w:p w14:paraId="51D92A27" w14:textId="77777777" w:rsidR="001D3C61" w:rsidRPr="00EF4526" w:rsidRDefault="001D3C61" w:rsidP="009A60EF">
            <w:pPr>
              <w:pStyle w:val="ListParagraph"/>
              <w:numPr>
                <w:ilvl w:val="0"/>
                <w:numId w:val="206"/>
              </w:numPr>
              <w:spacing w:after="0" w:line="240" w:lineRule="auto"/>
              <w:rPr>
                <w:b/>
              </w:rPr>
            </w:pPr>
            <w:r>
              <w:rPr>
                <w:b/>
              </w:rPr>
              <w:t xml:space="preserve">Yeelen min bɛ bɔ Sankolo la. </w:t>
            </w:r>
            <w:r>
              <w:t xml:space="preserve">Sanni u ka se Damasi, yeelenba dɔ bɔra sankolo la ka bɔ Saul n’a taamaɲɔgɔnw lamini bɛɛ la. Saul ye kumakan dɔ </w:t>
            </w:r>
            <w:r>
              <w:lastRenderedPageBreak/>
              <w:t>mɛn ka bɔ sankolo la k’a wele, o la sa, Saul y’i biri ka bonya da Ala kan kan. Saul hakili ɲagamina tuma min na Ala kan ye Saul jalaki ko a bɛ a tɔɔrɔ. O kumakan y’a fɔ ko ale de ye Yesu ye, wa tuma min na Saul ye Yesu nɔfɛmɔgɔw tɔɔrɔ, tiɲɛ yɛrɛ la, a tun bɛ ka Ala tɔɔrɔ. Ala ye Saul kɛ fiyentɔ ye, ka yamaruya di a ma ko a ka taa Damasi ka kuma wɛrɛ makɔnɔ ka bɔ Ala yɔrɔ. Ala ye Yesu nɔfɛmɔgɔ dɔ ci Saul ma tile saba tɛmɛnen kɔ, ka a fɔ Saul ye ko a ka kan ka kɛ Yesu waajulikɛla ŋana ye siya wɛrɛw ye.</w:t>
            </w:r>
          </w:p>
          <w:p w14:paraId="13330971" w14:textId="77777777" w:rsidR="001D3C61" w:rsidRPr="00051B08" w:rsidRDefault="001D3C61" w:rsidP="009A60EF">
            <w:pPr>
              <w:pStyle w:val="ListParagraph"/>
              <w:numPr>
                <w:ilvl w:val="0"/>
                <w:numId w:val="206"/>
              </w:numPr>
              <w:spacing w:after="0" w:line="240" w:lineRule="auto"/>
              <w:rPr>
                <w:b/>
              </w:rPr>
            </w:pPr>
            <w:r>
              <w:rPr>
                <w:b/>
              </w:rPr>
              <w:t xml:space="preserve">Saul ka taamaɲɔgɔnw </w:t>
            </w:r>
            <w:r>
              <w:t>ye yeelenba ye, u ye o mankan mɛn, nka u ma ko kɛlenw faamu. U ye Saul fiyentɔ bila ka don dugu kɔnɔ walisa ka Ala makɔnɔ a ka kuma a fɛ tugunni.</w:t>
            </w:r>
          </w:p>
          <w:p w14:paraId="27FDDD6A" w14:textId="77777777" w:rsidR="001D3C61" w:rsidRPr="00E86E74" w:rsidRDefault="001D3C61" w:rsidP="00D00093">
            <w:pPr>
              <w:pStyle w:val="ListParagraph"/>
              <w:ind w:left="360"/>
              <w:rPr>
                <w:b/>
              </w:rPr>
            </w:pPr>
          </w:p>
        </w:tc>
      </w:tr>
      <w:tr w:rsidR="001D3C61" w:rsidRPr="001D3C61" w14:paraId="6E3434EB" w14:textId="77777777" w:rsidTr="00D00093">
        <w:tc>
          <w:tcPr>
            <w:tcW w:w="1705" w:type="dxa"/>
          </w:tcPr>
          <w:p w14:paraId="69B529A1" w14:textId="77777777" w:rsidR="001D3C61" w:rsidRDefault="001D3C61" w:rsidP="00D00093">
            <w:pPr>
              <w:jc w:val="center"/>
              <w:rPr>
                <w:b/>
              </w:rPr>
            </w:pPr>
            <w:r>
              <w:rPr>
                <w:b/>
              </w:rPr>
              <w:lastRenderedPageBreak/>
              <w:t>Masalabolo</w:t>
            </w:r>
          </w:p>
          <w:p w14:paraId="660AEDDD" w14:textId="77777777" w:rsidR="001D3C61" w:rsidRDefault="001D3C61" w:rsidP="00D00093">
            <w:pPr>
              <w:jc w:val="center"/>
            </w:pPr>
            <w:r>
              <w:rPr>
                <w:b/>
              </w:rPr>
              <w:t>Hukumu</w:t>
            </w:r>
          </w:p>
        </w:tc>
        <w:tc>
          <w:tcPr>
            <w:tcW w:w="7645" w:type="dxa"/>
          </w:tcPr>
          <w:p w14:paraId="4C541219" w14:textId="77777777" w:rsidR="001D3C61" w:rsidRDefault="001D3C61" w:rsidP="00D00093">
            <w:r>
              <w:t>Nin ye mɔgɔ tugu bi maana nafamaba dɔ la kelen ye Bibulu kɔnɔ. Fɔ ka na se bi ma, Yesu nɔfɛmɔgɔw ye Yesu ka cikan ta ka taa Israɛl dugu caman na. Nka, ni Saul ka tugubi kɔfɛ min bɛ ko Paul, sisan  Yesu ka cikan bɛna taa Romɛ Mansamara yɔrɔ bɛɛ la.</w:t>
            </w:r>
          </w:p>
          <w:p w14:paraId="5047289D" w14:textId="77777777" w:rsidR="001D3C61" w:rsidRDefault="001D3C61" w:rsidP="00D00093"/>
          <w:p w14:paraId="54EDFF94" w14:textId="77777777" w:rsidR="001D3C61" w:rsidRDefault="001D3C61" w:rsidP="00D00093">
            <w:r>
              <w:t>Saul ka tugu bi cogo nafa ka bon kosɛbɛ kɛrɛnkɛrɛnnenya la katuguni a ka ɲɛnamaya y’a jira ko Ala bɛ se ka fɛn caman yɛlɛma mɔgɔ ka ɲɛnamaya la. Saul tun tɛ  jurumutɔ dɔrɔn ye  tun min mago tun bɛ kisili la, Saul tun Yesu nɔfɛmɔgɔw tɔɔrɔbaga dɔ ye min tun bɛ o kɛ ni timinandiya ye. Saul tun dalen t‘a la ko Yesu ye Masiya ye, wa a tun bɛ fɛ mɔgɔ o mɔgɔ bɛ kalan di ko Yesu ye masiya ye o ka don kaso la. Nka, tuma min na Yesu y’a kunbɛn Damasi sira kan, Saul y’a faamu ko a tun fili la kɛ cogo min na.</w:t>
            </w:r>
          </w:p>
          <w:p w14:paraId="4972A3DC" w14:textId="77777777" w:rsidR="001D3C61" w:rsidRDefault="001D3C61" w:rsidP="00D00093"/>
          <w:p w14:paraId="4E05199F" w14:textId="77777777" w:rsidR="001D3C61" w:rsidRDefault="001D3C61" w:rsidP="00D00093">
            <w:r>
              <w:t>Ala ye Yesu nɔfɛmɔgɔ dɔ wele, n’o ye Ananiyasi ye, walisa a ka Yesu ko fɔ Saul ye. Siranya ye Ananiyasi fa, katuguni kuma tun jɛnsɛnna fan bɛɛ  la Saul  ko la a tun bɛ ka kojugu min kɛ Yesu nɔfɛmɔgɔw la. Nka, Ala ye Ananiyasi hakili sigi ko fɛn bɛɛ bɛna ɲɛ, ko Ala de bɛ kuntigiya la, ko Saul tɛ. Ananiyasi ye Ala kan minɛ, ka a to Saul ka yeli kɛ kokura. Saul dara Yesu la ani a batisera.</w:t>
            </w:r>
          </w:p>
          <w:p w14:paraId="34B4B56A" w14:textId="77777777" w:rsidR="001D3C61" w:rsidRPr="00051B08" w:rsidRDefault="001D3C61" w:rsidP="00D00093"/>
          <w:p w14:paraId="13A07662" w14:textId="77777777" w:rsidR="001D3C61" w:rsidRPr="00051B08" w:rsidRDefault="001D3C61" w:rsidP="00D00093">
            <w:r>
              <w:rPr>
                <w:b/>
              </w:rPr>
              <w:t xml:space="preserve">Sɛbɛn filanan: (Kalansen # 25 lajɛ walasa ka kunnafoni wɛrɛw sɔrɔ a kun kankow kan). </w:t>
            </w:r>
            <w:r>
              <w:t>Ala ye Balam kunbɛn cogo kabakoman na, a kɛtɔ k’a ka fali bila ka kuma a fɛ! Ala tun ye cikan nafamaba dɔ bila Balam ye, wa a y’a sugandi ka Balam kunbɛn cogo la min bɛ mɔgɔ kabakoya kosɛbɛ walasa a k‘a dɔn ko Balam ye Ala ka cikan lamɛn ani k’a labato. I n’a fɔ Ala ye Saul kɛlɛ Damasi sira kan cogo min na, Balam ma se ka sigasiga Ala ka cikan la a ma, wa a y’a kɛ tigitigi Ala ye min fɔ a ye.</w:t>
            </w:r>
          </w:p>
          <w:p w14:paraId="0DEA3D09" w14:textId="77777777" w:rsidR="001D3C61" w:rsidRPr="00CA4179" w:rsidRDefault="001D3C61" w:rsidP="00D00093"/>
        </w:tc>
      </w:tr>
      <w:tr w:rsidR="001D3C61" w14:paraId="7FFB361D" w14:textId="77777777" w:rsidTr="00D00093">
        <w:tc>
          <w:tcPr>
            <w:tcW w:w="9350" w:type="dxa"/>
            <w:gridSpan w:val="2"/>
            <w:shd w:val="clear" w:color="auto" w:fill="BFBFBF" w:themeFill="background1" w:themeFillShade="BF"/>
          </w:tcPr>
          <w:p w14:paraId="63DF137B" w14:textId="77777777" w:rsidR="001D3C61" w:rsidRPr="0068101F" w:rsidRDefault="001D3C61" w:rsidP="00D00093">
            <w:pPr>
              <w:jc w:val="center"/>
              <w:rPr>
                <w:sz w:val="28"/>
                <w:szCs w:val="28"/>
              </w:rPr>
            </w:pPr>
            <w:r w:rsidRPr="0068101F">
              <w:rPr>
                <w:b/>
                <w:sz w:val="28"/>
                <w:szCs w:val="28"/>
              </w:rPr>
              <w:t>Bibulukalan</w:t>
            </w:r>
          </w:p>
        </w:tc>
      </w:tr>
      <w:tr w:rsidR="001D3C61" w:rsidRPr="001D3C61" w14:paraId="74656471" w14:textId="77777777" w:rsidTr="00D00093">
        <w:tc>
          <w:tcPr>
            <w:tcW w:w="1705" w:type="dxa"/>
          </w:tcPr>
          <w:p w14:paraId="6357EDF8" w14:textId="77777777" w:rsidR="001D3C61" w:rsidRPr="0068101F" w:rsidRDefault="001D3C61" w:rsidP="00D00093">
            <w:pPr>
              <w:jc w:val="center"/>
              <w:rPr>
                <w:b/>
                <w:sz w:val="28"/>
                <w:szCs w:val="28"/>
              </w:rPr>
            </w:pPr>
            <w:r w:rsidRPr="0068101F">
              <w:rPr>
                <w:b/>
                <w:sz w:val="28"/>
                <w:szCs w:val="28"/>
              </w:rPr>
              <w:t>Ka seli</w:t>
            </w:r>
          </w:p>
        </w:tc>
        <w:tc>
          <w:tcPr>
            <w:tcW w:w="7645" w:type="dxa"/>
          </w:tcPr>
          <w:p w14:paraId="3F51319D" w14:textId="77777777" w:rsidR="001D3C61" w:rsidRDefault="001D3C61" w:rsidP="009F3CE2">
            <w:pPr>
              <w:pStyle w:val="ListParagraph"/>
              <w:numPr>
                <w:ilvl w:val="0"/>
                <w:numId w:val="12"/>
              </w:numPr>
              <w:spacing w:after="0" w:line="240" w:lineRule="auto"/>
            </w:pPr>
            <w:r>
              <w:t>Delili kun ko ni tanuli ɲini.</w:t>
            </w:r>
          </w:p>
          <w:p w14:paraId="28E92ACE" w14:textId="77777777" w:rsidR="001D3C61" w:rsidRDefault="001D3C61" w:rsidP="009F3CE2">
            <w:pPr>
              <w:pStyle w:val="ListParagraph"/>
              <w:numPr>
                <w:ilvl w:val="0"/>
                <w:numId w:val="12"/>
              </w:numPr>
              <w:spacing w:after="0" w:line="240" w:lineRule="auto"/>
            </w:pPr>
            <w:r>
              <w:t>Barika da Ala ye tanuli minnu kɛra ɲɔgɔn fɛ.</w:t>
            </w:r>
          </w:p>
          <w:p w14:paraId="141BE15A" w14:textId="77777777" w:rsidR="001D3C61" w:rsidRDefault="001D3C61" w:rsidP="009F3CE2">
            <w:pPr>
              <w:pStyle w:val="ListParagraph"/>
              <w:numPr>
                <w:ilvl w:val="0"/>
                <w:numId w:val="12"/>
              </w:numPr>
              <w:spacing w:after="0" w:line="240" w:lineRule="auto"/>
            </w:pPr>
            <w:r>
              <w:t>Delili kɛli delili kun ko kama.</w:t>
            </w:r>
          </w:p>
          <w:p w14:paraId="0CA0FC3C" w14:textId="77777777" w:rsidR="001D3C61" w:rsidRDefault="001D3C61" w:rsidP="009F3CE2">
            <w:pPr>
              <w:pStyle w:val="ListParagraph"/>
              <w:numPr>
                <w:ilvl w:val="0"/>
                <w:numId w:val="12"/>
              </w:numPr>
              <w:spacing w:after="0" w:line="240" w:lineRule="auto"/>
            </w:pPr>
            <w:r>
              <w:t>Ni Senu deli a ka aw dusukunw ni aw hakiliw da yɛlɛ walisa Ala  ka kan ka min tila aw ni ɲɔgɔn cɛ bi,  aw k‘o sɔrɔ ni nisɔndiya ye.</w:t>
            </w:r>
          </w:p>
          <w:p w14:paraId="16F948AA" w14:textId="77777777" w:rsidR="001D3C61" w:rsidRDefault="001D3C61" w:rsidP="00D00093"/>
        </w:tc>
      </w:tr>
      <w:tr w:rsidR="001D3C61" w:rsidRPr="001D3C61" w14:paraId="3A02FFFF" w14:textId="77777777" w:rsidTr="00D00093">
        <w:tc>
          <w:tcPr>
            <w:tcW w:w="1705" w:type="dxa"/>
          </w:tcPr>
          <w:p w14:paraId="70CB3637" w14:textId="77777777" w:rsidR="001D3C61" w:rsidRPr="0068101F" w:rsidRDefault="001D3C61" w:rsidP="00D00093">
            <w:pPr>
              <w:jc w:val="center"/>
              <w:rPr>
                <w:b/>
                <w:sz w:val="28"/>
                <w:szCs w:val="28"/>
              </w:rPr>
            </w:pPr>
            <w:r w:rsidRPr="0068101F">
              <w:rPr>
                <w:b/>
                <w:sz w:val="28"/>
                <w:szCs w:val="28"/>
              </w:rPr>
              <w:t>Ka mɛn</w:t>
            </w:r>
          </w:p>
        </w:tc>
        <w:tc>
          <w:tcPr>
            <w:tcW w:w="7645" w:type="dxa"/>
          </w:tcPr>
          <w:p w14:paraId="3EEBBCDD" w14:textId="77777777" w:rsidR="001D3C61" w:rsidRDefault="001D3C61" w:rsidP="009F3CE2">
            <w:pPr>
              <w:pStyle w:val="ListParagraph"/>
              <w:numPr>
                <w:ilvl w:val="0"/>
                <w:numId w:val="13"/>
              </w:numPr>
              <w:spacing w:after="0" w:line="240" w:lineRule="auto"/>
            </w:pPr>
            <w:r>
              <w:t>Bibulu kalansen fila bɛɛ kalan.</w:t>
            </w:r>
          </w:p>
          <w:p w14:paraId="74B93EE0" w14:textId="77777777" w:rsidR="001D3C61" w:rsidRDefault="001D3C61" w:rsidP="009F3CE2">
            <w:pPr>
              <w:pStyle w:val="ListParagraph"/>
              <w:numPr>
                <w:ilvl w:val="0"/>
                <w:numId w:val="13"/>
              </w:numPr>
              <w:spacing w:after="0" w:line="240" w:lineRule="auto"/>
            </w:pPr>
            <w:r>
              <w:t>kumasen kuncɛ ka bɔ sanfɛ kalansen kɔnɔ.</w:t>
            </w:r>
          </w:p>
          <w:p w14:paraId="01AE1A5B" w14:textId="77777777" w:rsidR="001D3C61" w:rsidRDefault="001D3C61" w:rsidP="009F3CE2">
            <w:pPr>
              <w:pStyle w:val="ListParagraph"/>
              <w:numPr>
                <w:ilvl w:val="0"/>
                <w:numId w:val="13"/>
              </w:numPr>
              <w:spacing w:after="0" w:line="240" w:lineRule="auto"/>
            </w:pPr>
            <w:r>
              <w:t>Bibulu kalansen fila bɛɛ kalan kokura.</w:t>
            </w:r>
          </w:p>
          <w:p w14:paraId="0F35B5A8" w14:textId="77777777" w:rsidR="001D3C61" w:rsidRDefault="001D3C61" w:rsidP="009F3CE2">
            <w:pPr>
              <w:pStyle w:val="ListParagraph"/>
              <w:numPr>
                <w:ilvl w:val="0"/>
                <w:numId w:val="13"/>
              </w:numPr>
              <w:spacing w:after="0" w:line="240" w:lineRule="auto"/>
            </w:pPr>
            <w:r>
              <w:lastRenderedPageBreak/>
              <w:t>A ɲini mɔgɔ dɔ fɛ a ka Bibulu tɛmɛsira kunba lakali kokura.</w:t>
            </w:r>
          </w:p>
          <w:p w14:paraId="1A86A209" w14:textId="77777777" w:rsidR="001D3C61" w:rsidRDefault="001D3C61" w:rsidP="00D00093"/>
        </w:tc>
      </w:tr>
      <w:tr w:rsidR="001D3C61" w:rsidRPr="001D3C61" w14:paraId="2244E37F" w14:textId="77777777" w:rsidTr="00D00093">
        <w:tc>
          <w:tcPr>
            <w:tcW w:w="1705" w:type="dxa"/>
          </w:tcPr>
          <w:p w14:paraId="2023B37A" w14:textId="77777777" w:rsidR="001D3C61" w:rsidRPr="0068101F" w:rsidRDefault="001D3C61" w:rsidP="00D00093">
            <w:pPr>
              <w:jc w:val="center"/>
              <w:rPr>
                <w:b/>
                <w:sz w:val="28"/>
                <w:szCs w:val="28"/>
              </w:rPr>
            </w:pPr>
            <w:r w:rsidRPr="0068101F">
              <w:rPr>
                <w:b/>
                <w:sz w:val="28"/>
                <w:szCs w:val="28"/>
              </w:rPr>
              <w:lastRenderedPageBreak/>
              <w:t>Niyɔrɔ</w:t>
            </w:r>
          </w:p>
        </w:tc>
        <w:tc>
          <w:tcPr>
            <w:tcW w:w="7645" w:type="dxa"/>
          </w:tcPr>
          <w:p w14:paraId="14A920FF" w14:textId="77777777" w:rsidR="001D3C61" w:rsidRDefault="001D3C61" w:rsidP="009F3CE2">
            <w:pPr>
              <w:pStyle w:val="ListParagraph"/>
              <w:numPr>
                <w:ilvl w:val="0"/>
                <w:numId w:val="14"/>
              </w:numPr>
              <w:spacing w:after="0" w:line="240" w:lineRule="auto"/>
              <w:rPr>
                <w:b/>
              </w:rPr>
            </w:pPr>
            <w:r w:rsidRPr="008C4A7F">
              <w:rPr>
                <w:b/>
              </w:rPr>
              <w:t>Kuntigi: Sɛbɛnni kɔrɔ ye mun ye?</w:t>
            </w:r>
          </w:p>
          <w:p w14:paraId="376389AA" w14:textId="77777777" w:rsidR="001D3C61" w:rsidRPr="0009780D" w:rsidRDefault="001D3C61" w:rsidP="00D00093">
            <w:r>
              <w:t>Ala tun b’a fɛ ka baara kɛrɛnkɛrɛnnenba dɔ kɛ Saul ye. Ikomi Yesu Krisita ka Kibaru Duman tun ye siyaw bɛɛ ta ye, Yahutuw dɔrɔn tun tɛ, Ala mago tun bɛ mɔgɔ la min bɛ se ka Yesu ka cikan lafasa Yahutuw ni minnu tun tɛ Yahutu ye. Saul lamɔna siya wɛrɛw ka dugu kɔnɔ, a ka Romɛkaw ni Yahutuw ka kalan sɔrɔlen ani a ka jamanadenya y‘a to a ka se ka mɔgɔw lasɔn kosɛbɛ, Ala y’a jira ko Saul ye mɔgɔ ɲumanba ye min bɛ se ka Ala ka cikan fɔ mɔgɔw ye minnu tɛ Yahutuw ye. Gɛlɛya belebele dɔ kɔni, sabu Saul tun dalen tɛ a la ko Yesu ye Masiya ye, o dɔrɔn tɛ nka Saul tun bɛ ka Yesu nɔfɛmɔgɔw tɔɔrɔ. O la sa, Ala ye Saul kunbɛn cogo jugu la min tun bɛna a ka ɲɛnamaya yɛlɛma fo abada. O ɲɔgɔnye kɔfɛ, Saul ye san damadɔ kɛ ka Yesu ni Krecɛn ɲɛnamaya dɔn sanni a k’a ka cidenyabaara daminɛ Yesu ye.</w:t>
            </w:r>
          </w:p>
          <w:p w14:paraId="00A50CFD" w14:textId="77777777" w:rsidR="001D3C61" w:rsidRPr="002F3DD8" w:rsidRDefault="001D3C61" w:rsidP="009F3CE2">
            <w:pPr>
              <w:pStyle w:val="ListParagraph"/>
              <w:numPr>
                <w:ilvl w:val="0"/>
                <w:numId w:val="25"/>
              </w:numPr>
              <w:spacing w:after="0" w:line="240" w:lineRule="auto"/>
              <w:rPr>
                <w:b/>
              </w:rPr>
            </w:pPr>
            <w:r>
              <w:rPr>
                <w:b/>
              </w:rPr>
              <w:t>Ala b’i kunbɛn cogo di n’i mago bɛ a la ka kɛ Krecɛn ye?</w:t>
            </w:r>
          </w:p>
          <w:p w14:paraId="56EFEB4C" w14:textId="77777777" w:rsidR="001D3C61" w:rsidRPr="002F3DD8" w:rsidRDefault="001D3C61" w:rsidP="009F3CE2">
            <w:pPr>
              <w:pStyle w:val="ListParagraph"/>
              <w:numPr>
                <w:ilvl w:val="0"/>
                <w:numId w:val="25"/>
              </w:numPr>
              <w:spacing w:after="0" w:line="240" w:lineRule="auto"/>
              <w:rPr>
                <w:b/>
              </w:rPr>
            </w:pPr>
            <w:r>
              <w:rPr>
                <w:b/>
              </w:rPr>
              <w:t>Ala ye yɛlɛma sugu jumɛnw kɛ i ka ɲɛnamaya kɔnɔ?</w:t>
            </w:r>
          </w:p>
          <w:p w14:paraId="4D22B4F3" w14:textId="77777777" w:rsidR="001D3C61" w:rsidRDefault="001D3C61" w:rsidP="00D00093"/>
          <w:p w14:paraId="4784BAA0" w14:textId="77777777" w:rsidR="001D3C61" w:rsidRDefault="001D3C61" w:rsidP="009F3CE2">
            <w:pPr>
              <w:pStyle w:val="ListParagraph"/>
              <w:numPr>
                <w:ilvl w:val="0"/>
                <w:numId w:val="9"/>
              </w:numPr>
              <w:spacing w:after="0" w:line="240" w:lineRule="auto"/>
              <w:rPr>
                <w:b/>
              </w:rPr>
            </w:pPr>
            <w:r>
              <w:rPr>
                <w:b/>
              </w:rPr>
              <w:t>Dusukun: Sɛbɛnni b’a fɔ ko an ka kan ka kɛ jɔn ye?</w:t>
            </w:r>
          </w:p>
          <w:p w14:paraId="49F858A0" w14:textId="77777777" w:rsidR="001D3C61" w:rsidRPr="00164576" w:rsidRDefault="001D3C61" w:rsidP="00D00093">
            <w:r>
              <w:t>Saul tun b’a miiri ko a bɛ ɲɛnamaya kɛ cogo ɲuman na. Nka, Ala y’a to a y’a faamu ko a ka ɲɛnamaya tun ka kan ka fɛn caman yɛlɛma. Yɛlɛma ma na siɲɛ kelen, a ye san caman kɛ sani Saul ka labɛn k’a ka cidenyabaara daminɛ. O cidenyabaara labɛn waati tun nafa ka bon kosɛbɛ. Saul tun bɛ ka wale kɛ ka bɔ dimi ni dusukasi la tuma min na a tun bɛ Yesu nɔfɛmɔgɔw tɔɔrɔ, Ala tun b‘a la k’o dimi ni o dimiya bila ka kɛ  fɛn ɲuman dɔ ye, Kibaru Duman kama. O cogo kelen na fana, Ala tɛ kerecɛnw yɛlɛma siɲɛ kelen. Hali ni kerecɛnya  bɛ yɛlɛmaba do mɔgɔw ka ɲɛnamaya a tugu tuma la, Ala bɛ taaɲɛ a fɛ ka u yɛlɛma, ka u kɛ i ko Yesu, u ka ɲɛnamaya tɔ bɛɛ.</w:t>
            </w:r>
          </w:p>
          <w:p w14:paraId="576CDD6C" w14:textId="77777777" w:rsidR="001D3C61" w:rsidRPr="002F3DD8" w:rsidRDefault="001D3C61" w:rsidP="009F3CE2">
            <w:pPr>
              <w:pStyle w:val="ListParagraph"/>
              <w:numPr>
                <w:ilvl w:val="0"/>
                <w:numId w:val="25"/>
              </w:numPr>
              <w:spacing w:after="0" w:line="240" w:lineRule="auto"/>
              <w:rPr>
                <w:b/>
              </w:rPr>
            </w:pPr>
            <w:r>
              <w:rPr>
                <w:b/>
              </w:rPr>
              <w:t>Mun na mɔgɔw bɛ se ka kabakoya k’a ye ko i kɛra Krecɛn ye?</w:t>
            </w:r>
          </w:p>
          <w:p w14:paraId="06775646" w14:textId="77777777" w:rsidR="001D3C61" w:rsidRPr="002F3DD8" w:rsidRDefault="001D3C61" w:rsidP="009F3CE2">
            <w:pPr>
              <w:pStyle w:val="ListParagraph"/>
              <w:numPr>
                <w:ilvl w:val="0"/>
                <w:numId w:val="25"/>
              </w:numPr>
              <w:spacing w:after="0" w:line="240" w:lineRule="auto"/>
              <w:rPr>
                <w:b/>
              </w:rPr>
            </w:pPr>
            <w:r>
              <w:rPr>
                <w:b/>
              </w:rPr>
              <w:t>E fɛ, Ala b’a fɛ ka yɛlɛma sugu jumɛnw kɛ i ka ɲɛnamaya kɔnɔ san duuru nataw kɔnɔ?</w:t>
            </w:r>
          </w:p>
          <w:p w14:paraId="2B356D55" w14:textId="77777777" w:rsidR="001D3C61" w:rsidRDefault="001D3C61" w:rsidP="00D00093"/>
          <w:p w14:paraId="3BB02EAB" w14:textId="77777777" w:rsidR="001D3C61" w:rsidRPr="000120FC" w:rsidRDefault="001D3C61" w:rsidP="009F3CE2">
            <w:pPr>
              <w:pStyle w:val="ListParagraph"/>
              <w:numPr>
                <w:ilvl w:val="0"/>
                <w:numId w:val="9"/>
              </w:numPr>
              <w:spacing w:after="0" w:line="240" w:lineRule="auto"/>
            </w:pPr>
            <w:r w:rsidRPr="008C4A7F">
              <w:rPr>
                <w:b/>
              </w:rPr>
              <w:t>Bolo</w:t>
            </w:r>
            <w:r>
              <w:rPr>
                <w:b/>
              </w:rPr>
              <w:t>w</w:t>
            </w:r>
            <w:r w:rsidRPr="008C4A7F">
              <w:rPr>
                <w:b/>
              </w:rPr>
              <w:t>: An bɛ se ka Ala ka Kuma waleya cogo di?</w:t>
            </w:r>
          </w:p>
          <w:p w14:paraId="70FB3953" w14:textId="77777777" w:rsidR="001D3C61" w:rsidRDefault="001D3C61" w:rsidP="00D00093">
            <w:r>
              <w:t>Yesu ye Saul kunbɛn , o kɔfɛ Saul ye tile saba kɛ delili ni sun do la ka Ala makɔnɔ a ka fɛɛrɛ nataw jira a la. A nafa ka bon kosɛbɛ kerecɛnw bolo ka delili ni sun do waatiw kɛ tuma bɛɛ walisa u ka se ka Ala ka cikan mɛn ani k’a faamu ka ɲɛ. O delili ni sun do waatiw b’a to Krecɛnw bɛ barika sɔrɔ ani ka u cɛsiri kosɛbɛ u ka dannaya la Yesu la. U bɛ se fana ka kɛ waatiw ye minnu bɛ Krecɛnw labɛn walisa u ka faratibaw ta ani ka gɛlɛyabaw kunbɛn Yesu ye, i n’a fɔ Saul ni Ananiyasi y’a kɛ cogo min na.</w:t>
            </w:r>
          </w:p>
          <w:p w14:paraId="70D311DF" w14:textId="77777777" w:rsidR="001D3C61" w:rsidRPr="002F3DD8" w:rsidRDefault="001D3C61" w:rsidP="009F3CE2">
            <w:pPr>
              <w:pStyle w:val="ListParagraph"/>
              <w:numPr>
                <w:ilvl w:val="0"/>
                <w:numId w:val="25"/>
              </w:numPr>
              <w:spacing w:after="0" w:line="240" w:lineRule="auto"/>
              <w:rPr>
                <w:b/>
              </w:rPr>
            </w:pPr>
            <w:r>
              <w:rPr>
                <w:b/>
              </w:rPr>
              <w:t>I ka ko kɛlenw kɛra mun ye ka waati kɛ delili ni sunɔgɔ la?</w:t>
            </w:r>
          </w:p>
          <w:p w14:paraId="6C61876D" w14:textId="77777777" w:rsidR="001D3C61" w:rsidRPr="002F3DD8" w:rsidRDefault="001D3C61" w:rsidP="009F3CE2">
            <w:pPr>
              <w:pStyle w:val="ListParagraph"/>
              <w:numPr>
                <w:ilvl w:val="0"/>
                <w:numId w:val="25"/>
              </w:numPr>
              <w:spacing w:after="0" w:line="240" w:lineRule="auto"/>
              <w:rPr>
                <w:b/>
              </w:rPr>
            </w:pPr>
            <w:r>
              <w:rPr>
                <w:b/>
              </w:rPr>
              <w:t>E fɛ, mun na delili ni sun do bɛ Krecɛnw barika bonya?</w:t>
            </w:r>
          </w:p>
          <w:p w14:paraId="749564B1" w14:textId="77777777" w:rsidR="001D3C61" w:rsidRDefault="001D3C61" w:rsidP="00D00093"/>
        </w:tc>
      </w:tr>
      <w:tr w:rsidR="001D3C61" w:rsidRPr="001D3C61" w14:paraId="30295C83" w14:textId="77777777" w:rsidTr="00D00093">
        <w:tc>
          <w:tcPr>
            <w:tcW w:w="1705" w:type="dxa"/>
          </w:tcPr>
          <w:p w14:paraId="47D84917" w14:textId="77777777" w:rsidR="001D3C61" w:rsidRPr="0068101F" w:rsidRDefault="001D3C61" w:rsidP="00D00093">
            <w:pPr>
              <w:jc w:val="center"/>
              <w:rPr>
                <w:b/>
                <w:sz w:val="28"/>
                <w:szCs w:val="28"/>
              </w:rPr>
            </w:pPr>
            <w:r w:rsidRPr="0068101F">
              <w:rPr>
                <w:b/>
                <w:sz w:val="28"/>
                <w:szCs w:val="28"/>
              </w:rPr>
              <w:t>Ka waleya</w:t>
            </w:r>
          </w:p>
          <w:p w14:paraId="4F78DBE9" w14:textId="77777777" w:rsidR="001D3C61" w:rsidRDefault="001D3C61" w:rsidP="00D00093">
            <w:pPr>
              <w:jc w:val="center"/>
              <w:rPr>
                <w:b/>
              </w:rPr>
            </w:pPr>
          </w:p>
          <w:p w14:paraId="6A994A57" w14:textId="77777777" w:rsidR="001D3C61" w:rsidRDefault="001D3C61" w:rsidP="00D00093">
            <w:pPr>
              <w:jc w:val="center"/>
              <w:rPr>
                <w:b/>
              </w:rPr>
            </w:pPr>
          </w:p>
        </w:tc>
        <w:tc>
          <w:tcPr>
            <w:tcW w:w="7645" w:type="dxa"/>
          </w:tcPr>
          <w:p w14:paraId="15C5DD80" w14:textId="77777777" w:rsidR="001D3C61" w:rsidRDefault="001D3C61" w:rsidP="009F3CE2">
            <w:pPr>
              <w:pStyle w:val="ListParagraph"/>
              <w:numPr>
                <w:ilvl w:val="0"/>
                <w:numId w:val="18"/>
              </w:numPr>
              <w:spacing w:after="0" w:line="240" w:lineRule="auto"/>
            </w:pPr>
            <w:r>
              <w:t>A ɲini mɔgɔ dɔ fɛ a ka Bibulu kalansen kunba lakali kokura.</w:t>
            </w:r>
          </w:p>
          <w:p w14:paraId="62CF2E92" w14:textId="77777777" w:rsidR="001D3C61" w:rsidRDefault="001D3C61" w:rsidP="009F3CE2">
            <w:pPr>
              <w:pStyle w:val="ListParagraph"/>
              <w:numPr>
                <w:ilvl w:val="0"/>
                <w:numId w:val="18"/>
              </w:numPr>
              <w:spacing w:after="0" w:line="240" w:lineRule="auto"/>
            </w:pPr>
            <w:r>
              <w:t>A ɲini jɛkulu fɛ u k’a fɔ u hakili la Ala b’a fɛ u ka bi kalan jaabi cogo min na.</w:t>
            </w:r>
          </w:p>
          <w:p w14:paraId="413A8449" w14:textId="77777777" w:rsidR="001D3C61" w:rsidRDefault="001D3C61" w:rsidP="009F3CE2">
            <w:pPr>
              <w:pStyle w:val="ListParagraph"/>
              <w:numPr>
                <w:ilvl w:val="0"/>
                <w:numId w:val="18"/>
              </w:numPr>
              <w:spacing w:after="0" w:line="240" w:lineRule="auto"/>
            </w:pPr>
            <w:r>
              <w:t>Aw ye waati kɛ delili la aw ka sigida la, ɲɔgɔn kosɔn, ani hakilitigiya kama bi kalan kɛcogo la.</w:t>
            </w:r>
          </w:p>
          <w:p w14:paraId="7CF1B7E9" w14:textId="77777777" w:rsidR="001D3C61" w:rsidRPr="001812C4" w:rsidRDefault="001D3C61" w:rsidP="009F3CE2">
            <w:pPr>
              <w:pStyle w:val="ListParagraph"/>
              <w:numPr>
                <w:ilvl w:val="0"/>
                <w:numId w:val="18"/>
              </w:numPr>
              <w:spacing w:after="0" w:line="240" w:lineRule="auto"/>
            </w:pPr>
            <w:r>
              <w:t>A dafa  ni matigi ka kalandenw  ka delili ɲɔfɛ jɛkulu la.</w:t>
            </w:r>
          </w:p>
          <w:p w14:paraId="60296C37" w14:textId="77777777" w:rsidR="001D3C61" w:rsidRDefault="001D3C61" w:rsidP="00D00093">
            <w:pPr>
              <w:rPr>
                <w:b/>
              </w:rPr>
            </w:pPr>
          </w:p>
        </w:tc>
      </w:tr>
    </w:tbl>
    <w:p w14:paraId="3DCEE1F6" w14:textId="77777777" w:rsidR="001D3C61" w:rsidRPr="001D3C61" w:rsidRDefault="001D3C61" w:rsidP="001D3C61">
      <w:pPr>
        <w:rPr>
          <w:lang w:val="es-US"/>
        </w:rPr>
      </w:pPr>
    </w:p>
    <w:p w14:paraId="44BF6213" w14:textId="77777777" w:rsidR="001D3C61" w:rsidRPr="001D3C61" w:rsidRDefault="001D3C61" w:rsidP="001D3C61">
      <w:pPr>
        <w:rPr>
          <w:lang w:val="es-US"/>
        </w:rPr>
      </w:pPr>
    </w:p>
    <w:p w14:paraId="46899620" w14:textId="77777777" w:rsidR="009F3CE2" w:rsidRPr="009F3CE2" w:rsidRDefault="009F3CE2" w:rsidP="009F3CE2">
      <w:pPr>
        <w:spacing w:after="0"/>
        <w:jc w:val="center"/>
        <w:rPr>
          <w:sz w:val="28"/>
          <w:szCs w:val="28"/>
          <w:lang w:val="es-US"/>
        </w:rPr>
      </w:pPr>
      <w:r w:rsidRPr="009F3CE2">
        <w:rPr>
          <w:b/>
          <w:i/>
          <w:sz w:val="28"/>
          <w:szCs w:val="28"/>
          <w:lang w:val="es-US"/>
        </w:rPr>
        <w:t xml:space="preserve">YESU </w:t>
      </w:r>
      <w:r w:rsidRPr="009F3CE2">
        <w:rPr>
          <w:sz w:val="28"/>
          <w:szCs w:val="28"/>
          <w:lang w:val="es-US"/>
        </w:rPr>
        <w:t>ka filimu waajuli yɔrɔ Bibulu kalansen # 99</w:t>
      </w:r>
    </w:p>
    <w:p w14:paraId="275115E7" w14:textId="77777777" w:rsidR="009F3CE2" w:rsidRPr="009F3CE2" w:rsidRDefault="009F3CE2" w:rsidP="009F3CE2">
      <w:pPr>
        <w:rPr>
          <w:lang w:val="es-US"/>
        </w:rPr>
      </w:pPr>
    </w:p>
    <w:tbl>
      <w:tblPr>
        <w:tblStyle w:val="TableGrid"/>
        <w:tblW w:w="0" w:type="auto"/>
        <w:tblLook w:val="04A0" w:firstRow="1" w:lastRow="0" w:firstColumn="1" w:lastColumn="0" w:noHBand="0" w:noVBand="1"/>
      </w:tblPr>
      <w:tblGrid>
        <w:gridCol w:w="1702"/>
        <w:gridCol w:w="4508"/>
        <w:gridCol w:w="3104"/>
      </w:tblGrid>
      <w:tr w:rsidR="009F3CE2" w:rsidRPr="003237DD" w14:paraId="017EDE24" w14:textId="77777777" w:rsidTr="00D00093">
        <w:tc>
          <w:tcPr>
            <w:tcW w:w="1702" w:type="dxa"/>
            <w:tcBorders>
              <w:top w:val="single" w:sz="18" w:space="0" w:color="auto"/>
              <w:left w:val="single" w:sz="18" w:space="0" w:color="auto"/>
            </w:tcBorders>
            <w:shd w:val="clear" w:color="auto" w:fill="FFFFFF" w:themeFill="background1"/>
          </w:tcPr>
          <w:p w14:paraId="6CC2154F" w14:textId="77777777" w:rsidR="009F3CE2" w:rsidRPr="003237DD" w:rsidRDefault="009F3CE2" w:rsidP="00D00093">
            <w:pPr>
              <w:rPr>
                <w:b/>
              </w:rPr>
            </w:pPr>
            <w:r w:rsidRPr="003237DD">
              <w:rPr>
                <w:b/>
              </w:rPr>
              <w:t>Kalansen tɔgɔ:</w:t>
            </w:r>
          </w:p>
        </w:tc>
        <w:tc>
          <w:tcPr>
            <w:tcW w:w="4508" w:type="dxa"/>
            <w:tcBorders>
              <w:top w:val="single" w:sz="18" w:space="0" w:color="auto"/>
            </w:tcBorders>
            <w:shd w:val="clear" w:color="auto" w:fill="FFFFFF" w:themeFill="background1"/>
          </w:tcPr>
          <w:p w14:paraId="6CB86218" w14:textId="77777777" w:rsidR="009F3CE2" w:rsidRPr="000E36F0" w:rsidRDefault="009F3CE2" w:rsidP="00D00093">
            <w:pPr>
              <w:rPr>
                <w:rFonts w:ascii="Arial" w:hAnsi="Arial" w:cs="Arial"/>
                <w:b/>
                <w:sz w:val="20"/>
                <w:szCs w:val="20"/>
              </w:rPr>
            </w:pPr>
            <w:r w:rsidRPr="001C050B">
              <w:rPr>
                <w:rFonts w:ascii="Arial" w:hAnsi="Arial" w:cs="Arial"/>
                <w:b/>
                <w:sz w:val="20"/>
                <w:szCs w:val="20"/>
              </w:rPr>
              <w:t>Saul y’a daminɛ ka waajuli kɛ</w:t>
            </w:r>
          </w:p>
        </w:tc>
        <w:tc>
          <w:tcPr>
            <w:tcW w:w="3104" w:type="dxa"/>
            <w:tcBorders>
              <w:top w:val="single" w:sz="18" w:space="0" w:color="auto"/>
              <w:right w:val="single" w:sz="18" w:space="0" w:color="auto"/>
            </w:tcBorders>
          </w:tcPr>
          <w:p w14:paraId="78983038" w14:textId="77777777" w:rsidR="009F3CE2" w:rsidRPr="003237DD" w:rsidRDefault="009F3CE2" w:rsidP="00D00093">
            <w:pPr>
              <w:jc w:val="center"/>
              <w:rPr>
                <w:sz w:val="24"/>
                <w:szCs w:val="24"/>
              </w:rPr>
            </w:pPr>
            <w:r>
              <w:rPr>
                <w:b/>
                <w:sz w:val="24"/>
                <w:szCs w:val="24"/>
              </w:rPr>
              <w:t>Ja</w:t>
            </w:r>
          </w:p>
        </w:tc>
      </w:tr>
      <w:tr w:rsidR="009F3CE2" w:rsidRPr="003237DD" w14:paraId="7723892B" w14:textId="77777777" w:rsidTr="00D00093">
        <w:tc>
          <w:tcPr>
            <w:tcW w:w="1702" w:type="dxa"/>
            <w:tcBorders>
              <w:left w:val="single" w:sz="18" w:space="0" w:color="auto"/>
            </w:tcBorders>
            <w:shd w:val="clear" w:color="auto" w:fill="FFFFFF" w:themeFill="background1"/>
          </w:tcPr>
          <w:p w14:paraId="7B1CC00D" w14:textId="77777777" w:rsidR="009F3CE2" w:rsidRPr="003237DD" w:rsidRDefault="009F3CE2" w:rsidP="00D00093">
            <w:pPr>
              <w:rPr>
                <w:b/>
              </w:rPr>
            </w:pPr>
            <w:r w:rsidRPr="003237DD">
              <w:rPr>
                <w:b/>
              </w:rPr>
              <w:t>Kalansenw kɔnɔkow:</w:t>
            </w:r>
          </w:p>
        </w:tc>
        <w:tc>
          <w:tcPr>
            <w:tcW w:w="4508" w:type="dxa"/>
            <w:shd w:val="clear" w:color="auto" w:fill="FFFFFF" w:themeFill="background1"/>
          </w:tcPr>
          <w:p w14:paraId="19009CAD" w14:textId="77777777" w:rsidR="009F3CE2" w:rsidRPr="00800471" w:rsidRDefault="009F3CE2" w:rsidP="00D00093">
            <w:pPr>
              <w:rPr>
                <w:rFonts w:ascii="Arial" w:hAnsi="Arial" w:cs="Arial"/>
                <w:b/>
                <w:sz w:val="20"/>
                <w:szCs w:val="20"/>
              </w:rPr>
            </w:pPr>
            <w:r w:rsidRPr="001C050B">
              <w:rPr>
                <w:rFonts w:ascii="Arial" w:hAnsi="Arial" w:cs="Arial"/>
                <w:b/>
                <w:sz w:val="20"/>
                <w:szCs w:val="20"/>
              </w:rPr>
              <w:t>Kɛwalew 9:19-31</w:t>
            </w:r>
          </w:p>
        </w:tc>
        <w:tc>
          <w:tcPr>
            <w:tcW w:w="3104" w:type="dxa"/>
            <w:vMerge w:val="restart"/>
            <w:tcBorders>
              <w:right w:val="single" w:sz="18" w:space="0" w:color="auto"/>
            </w:tcBorders>
          </w:tcPr>
          <w:p w14:paraId="478751B8" w14:textId="77777777" w:rsidR="009F3CE2" w:rsidRDefault="009F3CE2" w:rsidP="00D00093">
            <w:pPr>
              <w:rPr>
                <w:sz w:val="24"/>
                <w:szCs w:val="24"/>
              </w:rPr>
            </w:pPr>
            <w:r>
              <w:rPr>
                <w:noProof/>
                <w:sz w:val="24"/>
                <w:szCs w:val="24"/>
                <w:lang w:eastAsia="fr-FR"/>
              </w:rPr>
              <w:drawing>
                <wp:inline distT="0" distB="0" distL="0" distR="0" wp14:anchorId="0C838366" wp14:editId="579AAF6B">
                  <wp:extent cx="1820545" cy="2450278"/>
                  <wp:effectExtent l="0" t="0" r="8255" b="7620"/>
                  <wp:docPr id="1026796813" name="Picture 1026796813" descr="A person carrying a large basket of wa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796813" name="Picture 1026796813" descr="A person carrying a large basket of water&#10;&#10;AI-generated content may be incorrect."/>
                          <pic:cNvPicPr/>
                        </pic:nvPicPr>
                        <pic:blipFill>
                          <a:blip r:embed="rId256" cstate="print">
                            <a:extLst>
                              <a:ext uri="{28A0092B-C50C-407E-A947-70E740481C1C}">
                                <a14:useLocalDpi xmlns:a14="http://schemas.microsoft.com/office/drawing/2010/main" val="0"/>
                              </a:ext>
                            </a:extLst>
                          </a:blip>
                          <a:stretch>
                            <a:fillRect/>
                          </a:stretch>
                        </pic:blipFill>
                        <pic:spPr>
                          <a:xfrm>
                            <a:off x="0" y="0"/>
                            <a:ext cx="1831027" cy="2464386"/>
                          </a:xfrm>
                          <a:prstGeom prst="rect">
                            <a:avLst/>
                          </a:prstGeom>
                        </pic:spPr>
                      </pic:pic>
                    </a:graphicData>
                  </a:graphic>
                </wp:inline>
              </w:drawing>
            </w:r>
          </w:p>
          <w:p w14:paraId="2D56D484" w14:textId="77777777" w:rsidR="009F3CE2" w:rsidRPr="003237DD" w:rsidRDefault="009F3CE2" w:rsidP="00D00093">
            <w:pPr>
              <w:rPr>
                <w:sz w:val="24"/>
                <w:szCs w:val="24"/>
              </w:rPr>
            </w:pPr>
          </w:p>
        </w:tc>
      </w:tr>
      <w:tr w:rsidR="009F3CE2" w14:paraId="7F01F778" w14:textId="77777777" w:rsidTr="00D00093">
        <w:tc>
          <w:tcPr>
            <w:tcW w:w="1702" w:type="dxa"/>
            <w:tcBorders>
              <w:left w:val="single" w:sz="18" w:space="0" w:color="auto"/>
            </w:tcBorders>
            <w:shd w:val="clear" w:color="auto" w:fill="FFFFFF" w:themeFill="background1"/>
          </w:tcPr>
          <w:p w14:paraId="29521FD2" w14:textId="77777777" w:rsidR="009F3CE2" w:rsidRPr="003237DD" w:rsidRDefault="009F3CE2" w:rsidP="00D00093">
            <w:pPr>
              <w:rPr>
                <w:b/>
              </w:rPr>
            </w:pPr>
            <w:r>
              <w:rPr>
                <w:b/>
              </w:rPr>
              <w:t>Sɛbɛnni filanan:</w:t>
            </w:r>
          </w:p>
        </w:tc>
        <w:tc>
          <w:tcPr>
            <w:tcW w:w="4508" w:type="dxa"/>
            <w:shd w:val="clear" w:color="auto" w:fill="FFFFFF" w:themeFill="background1"/>
          </w:tcPr>
          <w:p w14:paraId="4E9B9607" w14:textId="77777777" w:rsidR="009F3CE2" w:rsidRPr="003237DD" w:rsidRDefault="009F3CE2" w:rsidP="00D00093">
            <w:pPr>
              <w:rPr>
                <w:b/>
              </w:rPr>
            </w:pPr>
            <w:r w:rsidRPr="00AD5244">
              <w:rPr>
                <w:b/>
              </w:rPr>
              <w:t>1 Masakɛw 17:1-6</w:t>
            </w:r>
          </w:p>
        </w:tc>
        <w:tc>
          <w:tcPr>
            <w:tcW w:w="3104" w:type="dxa"/>
            <w:vMerge/>
            <w:tcBorders>
              <w:right w:val="single" w:sz="18" w:space="0" w:color="auto"/>
            </w:tcBorders>
          </w:tcPr>
          <w:p w14:paraId="41D7631C" w14:textId="77777777" w:rsidR="009F3CE2" w:rsidRDefault="009F3CE2" w:rsidP="00D00093"/>
        </w:tc>
      </w:tr>
      <w:tr w:rsidR="009F3CE2" w:rsidRPr="009F3CE2" w14:paraId="69C16EBD" w14:textId="77777777" w:rsidTr="00D00093">
        <w:tc>
          <w:tcPr>
            <w:tcW w:w="1702" w:type="dxa"/>
            <w:tcBorders>
              <w:left w:val="single" w:sz="18" w:space="0" w:color="auto"/>
            </w:tcBorders>
            <w:shd w:val="clear" w:color="auto" w:fill="FFFFFF" w:themeFill="background1"/>
          </w:tcPr>
          <w:p w14:paraId="097FAFAE" w14:textId="77777777" w:rsidR="009F3CE2" w:rsidRPr="003237DD" w:rsidRDefault="009F3CE2" w:rsidP="00D00093">
            <w:pPr>
              <w:rPr>
                <w:b/>
              </w:rPr>
            </w:pPr>
            <w:r w:rsidRPr="003237DD">
              <w:rPr>
                <w:b/>
              </w:rPr>
              <w:t>Kalansenw kuntilenna:</w:t>
            </w:r>
          </w:p>
        </w:tc>
        <w:tc>
          <w:tcPr>
            <w:tcW w:w="4508" w:type="dxa"/>
            <w:shd w:val="clear" w:color="auto" w:fill="FFFFFF" w:themeFill="background1"/>
          </w:tcPr>
          <w:p w14:paraId="02836E12" w14:textId="77777777" w:rsidR="009F3CE2" w:rsidRPr="003237DD" w:rsidRDefault="009F3CE2" w:rsidP="009F3CE2">
            <w:pPr>
              <w:pStyle w:val="ListParagraph"/>
              <w:numPr>
                <w:ilvl w:val="0"/>
                <w:numId w:val="26"/>
              </w:numPr>
              <w:spacing w:after="0" w:line="240" w:lineRule="auto"/>
            </w:pPr>
            <w:r w:rsidRPr="008C4A7F">
              <w:rPr>
                <w:b/>
              </w:rPr>
              <w:t xml:space="preserve">Kuntigi </w:t>
            </w:r>
            <w:r w:rsidRPr="003237DD">
              <w:t>: I k’i janto, mɔgɔ caman bɛ yen minnu t’a fɛ kerecɛnw ka kuma Yesu ko la. K’a sɔrɔ Saul tun bɛ kuma ni fanga ye Yesu ni a yɛrɛ ka mɔgɔw ladɔnniyalen ko la, mɔgɔw y’a ɲini ka Saul faga walisa k’a bali ka Yesu Krisita ka Kibaru Duman fɔ.</w:t>
            </w:r>
          </w:p>
          <w:p w14:paraId="07226370" w14:textId="77777777" w:rsidR="009F3CE2" w:rsidRPr="003237DD" w:rsidRDefault="009F3CE2" w:rsidP="009F3CE2">
            <w:pPr>
              <w:pStyle w:val="ListParagraph"/>
              <w:numPr>
                <w:ilvl w:val="0"/>
                <w:numId w:val="26"/>
              </w:numPr>
              <w:spacing w:after="0" w:line="240" w:lineRule="auto"/>
            </w:pPr>
            <w:r w:rsidRPr="008C4A7F">
              <w:rPr>
                <w:b/>
              </w:rPr>
              <w:t xml:space="preserve">Dusukun </w:t>
            </w:r>
            <w:r w:rsidRPr="003237DD">
              <w:t xml:space="preserve">: A faamu, hali ni kerecɛnya ɲɛnamaya bɛna nisɔndiya ni hɛrɛ caman lase i ma, o tɛna kɛ ɲɛnamaya nɔgɔn </w:t>
            </w:r>
            <w:r>
              <w:t xml:space="preserve">ma </w:t>
            </w:r>
            <w:r w:rsidRPr="003237DD">
              <w:t>ye. Ikomi Sitanɛ bɛ baara la hali bi, mɔgɔ caman bɛna a ɲini ka Krecɛnw bali</w:t>
            </w:r>
            <w:r>
              <w:t xml:space="preserve"> u</w:t>
            </w:r>
            <w:r w:rsidRPr="003237DD">
              <w:t xml:space="preserve"> ka Yesu ko la</w:t>
            </w:r>
            <w:r>
              <w:t xml:space="preserve"> ko u kana</w:t>
            </w:r>
            <w:r w:rsidRPr="003237DD">
              <w:t xml:space="preserve"> Kibaru Duman fɔ.</w:t>
            </w:r>
          </w:p>
          <w:p w14:paraId="4D4D6A53" w14:textId="77777777" w:rsidR="009F3CE2" w:rsidRPr="003237DD" w:rsidRDefault="009F3CE2" w:rsidP="009F3CE2">
            <w:pPr>
              <w:pStyle w:val="ListParagraph"/>
              <w:numPr>
                <w:ilvl w:val="0"/>
                <w:numId w:val="26"/>
              </w:numPr>
              <w:spacing w:after="0" w:line="240" w:lineRule="auto"/>
            </w:pPr>
            <w:r w:rsidRPr="008C4A7F">
              <w:rPr>
                <w:b/>
              </w:rPr>
              <w:t>Bolo</w:t>
            </w:r>
            <w:r>
              <w:rPr>
                <w:b/>
              </w:rPr>
              <w:t>w</w:t>
            </w:r>
            <w:r w:rsidRPr="008C4A7F">
              <w:rPr>
                <w:b/>
              </w:rPr>
              <w:t xml:space="preserve"> </w:t>
            </w:r>
            <w:r w:rsidRPr="003237DD">
              <w:t>: I ka sɔn ka dɛmɛ di Krecɛnw ma minnu bɛ ka tɔɔrɔ u ka dannaya kosɔn. Kerecɛn caman bɛ Saul fɛ minnu b’a fɛ k’a dɛmɛ a ka bɔ farati la, ani minnu bɛ sɔn ka kuma a jogo kan tuma min na mɔgɔ wɛrɛw tun bɛ sigasiga a ka ŋaniya lakika la.</w:t>
            </w:r>
          </w:p>
          <w:p w14:paraId="2DF4CA2F" w14:textId="77777777" w:rsidR="009F3CE2" w:rsidRPr="003237DD" w:rsidRDefault="009F3CE2" w:rsidP="00D00093"/>
        </w:tc>
        <w:tc>
          <w:tcPr>
            <w:tcW w:w="3104" w:type="dxa"/>
            <w:vMerge/>
            <w:tcBorders>
              <w:right w:val="single" w:sz="18" w:space="0" w:color="auto"/>
            </w:tcBorders>
          </w:tcPr>
          <w:p w14:paraId="22FD480A" w14:textId="77777777" w:rsidR="009F3CE2" w:rsidRDefault="009F3CE2" w:rsidP="00D00093"/>
        </w:tc>
      </w:tr>
      <w:tr w:rsidR="009F3CE2" w:rsidRPr="003237DD" w14:paraId="3E4FF846" w14:textId="77777777" w:rsidTr="00D00093">
        <w:tc>
          <w:tcPr>
            <w:tcW w:w="1702" w:type="dxa"/>
            <w:tcBorders>
              <w:left w:val="single" w:sz="18" w:space="0" w:color="auto"/>
              <w:bottom w:val="single" w:sz="4" w:space="0" w:color="auto"/>
            </w:tcBorders>
            <w:shd w:val="clear" w:color="auto" w:fill="auto"/>
          </w:tcPr>
          <w:p w14:paraId="3CC230F6" w14:textId="77777777" w:rsidR="009F3CE2" w:rsidRPr="003237DD" w:rsidRDefault="009F3CE2" w:rsidP="00D00093">
            <w:pPr>
              <w:rPr>
                <w:b/>
              </w:rPr>
            </w:pPr>
            <w:r w:rsidRPr="003237DD">
              <w:rPr>
                <w:b/>
              </w:rPr>
              <w:t>Kalansen min bɛ Vɛrise dɔ kɔnɔ:</w:t>
            </w:r>
          </w:p>
        </w:tc>
        <w:tc>
          <w:tcPr>
            <w:tcW w:w="7612" w:type="dxa"/>
            <w:gridSpan w:val="2"/>
            <w:tcBorders>
              <w:bottom w:val="single" w:sz="4" w:space="0" w:color="auto"/>
              <w:right w:val="single" w:sz="18" w:space="0" w:color="auto"/>
            </w:tcBorders>
            <w:shd w:val="clear" w:color="auto" w:fill="FFFFFF" w:themeFill="background1"/>
          </w:tcPr>
          <w:p w14:paraId="00DD2137" w14:textId="77777777" w:rsidR="009F3CE2" w:rsidRPr="00AD5244" w:rsidRDefault="009F3CE2" w:rsidP="00D00093">
            <w:pPr>
              <w:rPr>
                <w:rFonts w:cstheme="minorHAnsi"/>
              </w:rPr>
            </w:pPr>
            <w:r w:rsidRPr="00AD5244">
              <w:rPr>
                <w:rFonts w:cstheme="minorHAnsi"/>
                <w:color w:val="000000"/>
                <w:shd w:val="clear" w:color="auto" w:fill="FFFFFF"/>
              </w:rPr>
              <w:t>O bɛɛ n’a ta, Saul fanga bonyana ka taa a fɛ ani a ye Yahutu minnu sigilen</w:t>
            </w:r>
            <w:r>
              <w:rPr>
                <w:rFonts w:cstheme="minorHAnsi"/>
                <w:color w:val="000000"/>
                <w:shd w:val="clear" w:color="auto" w:fill="FFFFFF"/>
              </w:rPr>
              <w:t xml:space="preserve"> tun</w:t>
            </w:r>
            <w:r w:rsidRPr="00AD5244">
              <w:rPr>
                <w:rFonts w:cstheme="minorHAnsi"/>
                <w:color w:val="000000"/>
                <w:shd w:val="clear" w:color="auto" w:fill="FFFFFF"/>
              </w:rPr>
              <w:t xml:space="preserve"> bɛ Damasi, olu hakili ɲagami, a kɛtɔ k’a jira ko Yesu de ye Masiya ye. (Kɛwalew 9:22)</w:t>
            </w:r>
          </w:p>
        </w:tc>
      </w:tr>
    </w:tbl>
    <w:p w14:paraId="1CF45F3D" w14:textId="77777777" w:rsidR="009F3CE2" w:rsidRDefault="009F3CE2" w:rsidP="009F3CE2"/>
    <w:tbl>
      <w:tblPr>
        <w:tblStyle w:val="TableGrid"/>
        <w:tblW w:w="0" w:type="auto"/>
        <w:tblLook w:val="04A0" w:firstRow="1" w:lastRow="0" w:firstColumn="1" w:lastColumn="0" w:noHBand="0" w:noVBand="1"/>
      </w:tblPr>
      <w:tblGrid>
        <w:gridCol w:w="1705"/>
        <w:gridCol w:w="7645"/>
      </w:tblGrid>
      <w:tr w:rsidR="009F3CE2" w14:paraId="43E86D83" w14:textId="77777777" w:rsidTr="00D00093">
        <w:tc>
          <w:tcPr>
            <w:tcW w:w="1705" w:type="dxa"/>
          </w:tcPr>
          <w:p w14:paraId="65F662E0" w14:textId="77777777" w:rsidR="009F3CE2" w:rsidRDefault="009F3CE2" w:rsidP="00D00093">
            <w:pPr>
              <w:rPr>
                <w:b/>
              </w:rPr>
            </w:pPr>
            <w:r>
              <w:rPr>
                <w:b/>
              </w:rPr>
              <w:t xml:space="preserve"> (Sɛbɛnni kuncɛcogo).</w:t>
            </w:r>
          </w:p>
          <w:p w14:paraId="383C22A9" w14:textId="77777777" w:rsidR="009F3CE2" w:rsidRDefault="009F3CE2" w:rsidP="00D00093">
            <w:pPr>
              <w:jc w:val="center"/>
              <w:rPr>
                <w:b/>
              </w:rPr>
            </w:pPr>
          </w:p>
        </w:tc>
        <w:tc>
          <w:tcPr>
            <w:tcW w:w="7645" w:type="dxa"/>
          </w:tcPr>
          <w:p w14:paraId="760A8DD3" w14:textId="77777777" w:rsidR="009F3CE2" w:rsidRPr="00E16B8C" w:rsidRDefault="009F3CE2" w:rsidP="00D00093">
            <w:pPr>
              <w:autoSpaceDE w:val="0"/>
              <w:autoSpaceDN w:val="0"/>
              <w:adjustRightInd w:val="0"/>
              <w:rPr>
                <w:rFonts w:cstheme="minorHAnsi"/>
              </w:rPr>
            </w:pPr>
            <w:r w:rsidRPr="00E16B8C">
              <w:rPr>
                <w:rFonts w:cstheme="minorHAnsi"/>
              </w:rPr>
              <w:t>Pol kɛlen kɔ kerecɛn ye, a tora Damasi dugu kɔnɔ. A ye waati dɔ kɛ ni Krecɛn tɔw ye dugu kɔnɔ ani ka Yesu ko dɔn. Pol tun nisɔndiyara kosɛbɛ ka kɛ Krecɛn ye, fo a tun b’a fɛ k’a fɔ bɛɛ ye ko Yesu ye Ala Denkɛ ye. Damasi mɔgɔw kabakoyara ani u hakili ɲagamina tuma min na u ye Paul ka waajuli mɛn Yesu ko la. U tun b’a dɔn ko Pol nana u ka dugu la ka Krecɛnw bɛɛ minɛ. Sisan, a y’a fɔ ko ale ye kerecɛn ye ani a tun bɛ ka waajuli kɛ Yesu ko la Alabatosow kɔnɔ. Damasi Yahutuw y'a dɔn tuma min na</w:t>
            </w:r>
            <w:r>
              <w:rPr>
                <w:rFonts w:cstheme="minorHAnsi"/>
              </w:rPr>
              <w:t xml:space="preserve"> </w:t>
            </w:r>
            <w:r w:rsidRPr="00E16B8C">
              <w:rPr>
                <w:rFonts w:cstheme="minorHAnsi"/>
              </w:rPr>
              <w:t>Paul tun bɛ ka min kɛ</w:t>
            </w:r>
            <w:r>
              <w:rPr>
                <w:rFonts w:cstheme="minorHAnsi"/>
              </w:rPr>
              <w:t>,</w:t>
            </w:r>
            <w:r w:rsidRPr="00E16B8C">
              <w:rPr>
                <w:rFonts w:cstheme="minorHAnsi"/>
              </w:rPr>
              <w:t xml:space="preserve">u tun b'a fɛ k'a faga. A tun bɛ se ka waajuli kɛ cogo di ko Yesu ye Ala Denkɛ ye? Pol tun b’a dɔn ko Yahutuw tun b’a fɛ k’a minɛ k’a faga. O sufɛ, Damasi Krecɛn dɔw ye Pol bila segi dɔ kɔnɔ, k’a jigin dugu kogo kɔkan. </w:t>
            </w:r>
            <w:r>
              <w:rPr>
                <w:rFonts w:cstheme="minorHAnsi"/>
              </w:rPr>
              <w:t xml:space="preserve">O cogo de la </w:t>
            </w:r>
            <w:r w:rsidRPr="00E16B8C">
              <w:rPr>
                <w:rFonts w:cstheme="minorHAnsi"/>
              </w:rPr>
              <w:t>Pol kisira.</w:t>
            </w:r>
          </w:p>
          <w:p w14:paraId="0DEFCF17" w14:textId="77777777" w:rsidR="009F3CE2" w:rsidRDefault="009F3CE2" w:rsidP="00D00093">
            <w:pPr>
              <w:rPr>
                <w:b/>
              </w:rPr>
            </w:pPr>
          </w:p>
        </w:tc>
      </w:tr>
      <w:tr w:rsidR="009F3CE2" w:rsidRPr="009F3CE2" w14:paraId="60B8C072" w14:textId="77777777" w:rsidTr="00D00093">
        <w:tc>
          <w:tcPr>
            <w:tcW w:w="1705" w:type="dxa"/>
          </w:tcPr>
          <w:p w14:paraId="46BE115B" w14:textId="77777777" w:rsidR="009F3CE2" w:rsidRDefault="009F3CE2" w:rsidP="00D00093">
            <w:pPr>
              <w:jc w:val="center"/>
              <w:rPr>
                <w:b/>
              </w:rPr>
            </w:pPr>
            <w:r>
              <w:rPr>
                <w:b/>
              </w:rPr>
              <w:lastRenderedPageBreak/>
              <w:t>Kalan min bɛ bɔ Ja la</w:t>
            </w:r>
          </w:p>
        </w:tc>
        <w:tc>
          <w:tcPr>
            <w:tcW w:w="7645" w:type="dxa"/>
          </w:tcPr>
          <w:p w14:paraId="04ACB6F0" w14:textId="77777777" w:rsidR="009F3CE2" w:rsidRPr="003D1049" w:rsidRDefault="009F3CE2" w:rsidP="009A60EF">
            <w:pPr>
              <w:pStyle w:val="ListParagraph"/>
              <w:numPr>
                <w:ilvl w:val="0"/>
                <w:numId w:val="207"/>
              </w:numPr>
              <w:spacing w:after="0" w:line="240" w:lineRule="auto"/>
              <w:rPr>
                <w:b/>
              </w:rPr>
            </w:pPr>
            <w:r>
              <w:rPr>
                <w:b/>
              </w:rPr>
              <w:t xml:space="preserve">Saul </w:t>
            </w:r>
            <w:r>
              <w:t>kumana ni jagɛlɛya ye Damasi ko Yesu ye Masiya ye. Yesu tun ye hɛrɛ ni nisɔndiyaba di Saul ma, wa Saul tun b’a fɛ k’o hɛrɛ ni nisɔndiya tila mɔgɔ wɛrɛw la. Nka, diinɛ ɲɛmɔgɔ caman ye Saul kɛlɛ. A ma diya u ye ko nin tigi min tun bɛ Yesu nɔfɛmɔgɔw tɔɔrɔ, o kumana sisan ni fanga ye kosɛbɛ Yesu ko la ko ale ye Masiya ye. O kosɔn, u ye Yesu faga cogo min na, u y’u labɛn ka Saul fana faga.</w:t>
            </w:r>
          </w:p>
          <w:p w14:paraId="70F2D7B9" w14:textId="77777777" w:rsidR="009F3CE2" w:rsidRPr="003D1049" w:rsidRDefault="009F3CE2" w:rsidP="009A60EF">
            <w:pPr>
              <w:pStyle w:val="ListParagraph"/>
              <w:numPr>
                <w:ilvl w:val="0"/>
                <w:numId w:val="207"/>
              </w:numPr>
              <w:spacing w:after="0" w:line="240" w:lineRule="auto"/>
              <w:rPr>
                <w:b/>
              </w:rPr>
            </w:pPr>
            <w:r>
              <w:rPr>
                <w:b/>
              </w:rPr>
              <w:t xml:space="preserve">Basiki </w:t>
            </w:r>
            <w:r>
              <w:t>. Nka, Yesu nɔfɛmɔgɔw y’a dɔn ko laɲini min kɛra walisa ka Saul faga, u y’a latigɛ ka Sayuli lakana. Don dɔ su fɛ, mɔgɔ si tun t’a kɔlɔsi tuma min na, u ye Saul jigin dugu kogow la segi dɔ kɔnɔ. Ka bɔ yen, Saul bolila ka taa Jerusalɛm, a farala Yesu nɔfɛmɔgɔw kan yen, ka taa a fɛ ka mɔgɔw kalan ani ka waajuli kɛ Yesu ko la.</w:t>
            </w:r>
          </w:p>
          <w:p w14:paraId="2F4AB970" w14:textId="77777777" w:rsidR="009F3CE2" w:rsidRPr="00E86E74" w:rsidRDefault="009F3CE2" w:rsidP="00D00093">
            <w:pPr>
              <w:pStyle w:val="ListParagraph"/>
              <w:ind w:left="360"/>
              <w:rPr>
                <w:b/>
              </w:rPr>
            </w:pPr>
          </w:p>
        </w:tc>
      </w:tr>
      <w:tr w:rsidR="009F3CE2" w:rsidRPr="009F3CE2" w14:paraId="29E62890" w14:textId="77777777" w:rsidTr="00D00093">
        <w:tc>
          <w:tcPr>
            <w:tcW w:w="1705" w:type="dxa"/>
          </w:tcPr>
          <w:p w14:paraId="2ABBCF8C" w14:textId="77777777" w:rsidR="009F3CE2" w:rsidRDefault="009F3CE2" w:rsidP="00D00093">
            <w:pPr>
              <w:jc w:val="center"/>
              <w:rPr>
                <w:b/>
              </w:rPr>
            </w:pPr>
            <w:r>
              <w:rPr>
                <w:b/>
              </w:rPr>
              <w:t>Masalabolo</w:t>
            </w:r>
          </w:p>
          <w:p w14:paraId="02160A8D" w14:textId="77777777" w:rsidR="009F3CE2" w:rsidRDefault="009F3CE2" w:rsidP="00D00093">
            <w:pPr>
              <w:jc w:val="center"/>
            </w:pPr>
            <w:r>
              <w:rPr>
                <w:b/>
              </w:rPr>
              <w:t>Hukumu</w:t>
            </w:r>
          </w:p>
        </w:tc>
        <w:tc>
          <w:tcPr>
            <w:tcW w:w="7645" w:type="dxa"/>
          </w:tcPr>
          <w:p w14:paraId="229F6AC9" w14:textId="77777777" w:rsidR="009F3CE2" w:rsidRDefault="009F3CE2" w:rsidP="00D00093">
            <w:r>
              <w:t>Saul min tun bɛ Yesu nɔfɛmɔgɔw tɔɔrɔ, o ma mɛn, o y’a yɛrɛ kɛ tɔɔrɔbaga ye Yesu ko la. Ala ye yɛlɛmaba min kɛ Saul ka ɲɛnamaya kɔnɔ, o kosɔn, a ma se k’a ɲina ka Yesu ko la Kibaru Duman fɔ mɔgɔ wɛrɛw ye. Nka, i ko diinɛ ɲɛmɔgɔw y’a miiri ko a bɛnnen don ka Yesu faga, o cogo kelen na, u b’a miiri fana ko a bɛnnen don k’a nɔfɛmɔgɔw faga.</w:t>
            </w:r>
          </w:p>
          <w:p w14:paraId="58D07743" w14:textId="77777777" w:rsidR="009F3CE2" w:rsidRDefault="009F3CE2" w:rsidP="00D00093"/>
          <w:p w14:paraId="507C38CE" w14:textId="77777777" w:rsidR="009F3CE2" w:rsidRDefault="009F3CE2" w:rsidP="00D00093">
            <w:r>
              <w:t>Nka, Ala sago tun man kan ka sa fɔlɔ. O nɔ na, Ala tun b’a fɛ Saul ka kɛ cidenyabaarakɛla ŋana ye Yesu fɛ. O de kosɔn, Damasi dannabaaw ye Saul lakana, ka a bolicogo boloda walisa a ka se ka taa a fɛ ka Yesu ko fɔ mɔgɔ tɔw ye.</w:t>
            </w:r>
          </w:p>
          <w:p w14:paraId="489C0D27" w14:textId="77777777" w:rsidR="009F3CE2" w:rsidRDefault="009F3CE2" w:rsidP="00D00093"/>
          <w:p w14:paraId="25B1749A" w14:textId="77777777" w:rsidR="009F3CE2" w:rsidRDefault="009F3CE2" w:rsidP="00D00093">
            <w:r>
              <w:t>A bolilen kɔ, Saul taara Jerusalɛm, a y’a ɲini ka fara Yesu nɔfɛmɔgɔ tɔw kan. Nka, kalandenw tun bɛ sigasiga Saul ka mɔgɔw ladɔnniyacogo la, wa u tun b’a miiri ko o bɛ se ka kɛ a ka namara fɛrɛ ye walisa ka Yesu ka kalandenw minɛ k’u bila kaso la. Nka, kalandenw dɔ la kelen, Barnabasi, kumana Saul nɔ na, ka Saul ka mɔgɔw ladɔnniya cogo tiɲɛ ko na ani ka waajuli barikama kɛli Yesu ye. Hali ni kalandenw tun bɛ sigasiga, Saul ko la, u dalen tun bɛ Barnabasi la, ka sɔn Saul ma iko u yɛrɛ  dɔ. Saul ye Yesu ko waajuli kɛ Jerusalɛm i n’a fɔ a ye waajuli kɛ Damasi cogo min na. Ka fara o kan, i n’a fɔ Damasi, diinɛ ɲɛmɔgɔw ye laɲini kɛ walisa ka Saul faga. Nka, dannabaaw ye bolicogo wɛrɛ labɛn Saul ye, Saul seginna a ka dugu la, Tarse.</w:t>
            </w:r>
          </w:p>
          <w:p w14:paraId="23D2ECD9" w14:textId="77777777" w:rsidR="009F3CE2" w:rsidRPr="003D1049" w:rsidRDefault="009F3CE2" w:rsidP="00D00093"/>
          <w:p w14:paraId="6DD4FD72" w14:textId="77777777" w:rsidR="009F3CE2" w:rsidRPr="00296AB0" w:rsidRDefault="009F3CE2" w:rsidP="00D00093">
            <w:r>
              <w:rPr>
                <w:b/>
              </w:rPr>
              <w:t xml:space="preserve">Tɛmɛsira filanan: (Kalansen # 39nan lajɛ walasa ka kunnafoni wɛrɛw sɔrɔ) </w:t>
            </w:r>
            <w:r>
              <w:t>I n’a fɔ Saul, Eli fana tun bɛ saya ɲɛ  kɔrɔ ka da a kan a ye tiɲɛ fɔ Ala ko la. A kɛlen kɔ ka tiɲɛ fɔ Israɛl masakɛ ye, Ala ye Eli bila ka taa yɔrɔ lafiyalen dɔ la, Ala ye Eli magow ɲɛ yɔrɔ min na, fo ka se a laban ma Eli taara ɲɛ a fɛ a ka cidenyabaara la.</w:t>
            </w:r>
          </w:p>
          <w:p w14:paraId="1F0BFC98" w14:textId="77777777" w:rsidR="009F3CE2" w:rsidRPr="00CA4179" w:rsidRDefault="009F3CE2" w:rsidP="00D00093"/>
        </w:tc>
      </w:tr>
      <w:tr w:rsidR="009F3CE2" w14:paraId="3B822F36" w14:textId="77777777" w:rsidTr="00D00093">
        <w:tc>
          <w:tcPr>
            <w:tcW w:w="9350" w:type="dxa"/>
            <w:gridSpan w:val="2"/>
            <w:shd w:val="clear" w:color="auto" w:fill="BFBFBF" w:themeFill="background1" w:themeFillShade="BF"/>
          </w:tcPr>
          <w:p w14:paraId="7DAEF1E1" w14:textId="77777777" w:rsidR="009F3CE2" w:rsidRPr="0068101F" w:rsidRDefault="009F3CE2" w:rsidP="00D00093">
            <w:pPr>
              <w:jc w:val="center"/>
              <w:rPr>
                <w:sz w:val="28"/>
                <w:szCs w:val="28"/>
              </w:rPr>
            </w:pPr>
            <w:r w:rsidRPr="0068101F">
              <w:rPr>
                <w:b/>
                <w:sz w:val="28"/>
                <w:szCs w:val="28"/>
              </w:rPr>
              <w:t>Bibulukalan</w:t>
            </w:r>
          </w:p>
        </w:tc>
      </w:tr>
      <w:tr w:rsidR="009F3CE2" w:rsidRPr="009F3CE2" w14:paraId="770560D4" w14:textId="77777777" w:rsidTr="00D00093">
        <w:tc>
          <w:tcPr>
            <w:tcW w:w="1705" w:type="dxa"/>
          </w:tcPr>
          <w:p w14:paraId="0C5A08CE" w14:textId="77777777" w:rsidR="009F3CE2" w:rsidRPr="0068101F" w:rsidRDefault="009F3CE2" w:rsidP="00D00093">
            <w:pPr>
              <w:jc w:val="center"/>
              <w:rPr>
                <w:b/>
                <w:sz w:val="28"/>
                <w:szCs w:val="28"/>
              </w:rPr>
            </w:pPr>
            <w:r w:rsidRPr="0068101F">
              <w:rPr>
                <w:b/>
                <w:sz w:val="28"/>
                <w:szCs w:val="28"/>
              </w:rPr>
              <w:t>Ka seli</w:t>
            </w:r>
            <w:r>
              <w:rPr>
                <w:b/>
                <w:sz w:val="28"/>
                <w:szCs w:val="28"/>
              </w:rPr>
              <w:t xml:space="preserve"> (wala ka delili kɛ)</w:t>
            </w:r>
          </w:p>
        </w:tc>
        <w:tc>
          <w:tcPr>
            <w:tcW w:w="7645" w:type="dxa"/>
          </w:tcPr>
          <w:p w14:paraId="751086AC" w14:textId="77777777" w:rsidR="009F3CE2" w:rsidRDefault="009F3CE2" w:rsidP="009F3CE2">
            <w:pPr>
              <w:pStyle w:val="ListParagraph"/>
              <w:numPr>
                <w:ilvl w:val="0"/>
                <w:numId w:val="12"/>
              </w:numPr>
              <w:spacing w:after="0" w:line="240" w:lineRule="auto"/>
            </w:pPr>
            <w:r>
              <w:t>Delili ko ɲininiw ni tanuli ɲini.</w:t>
            </w:r>
          </w:p>
          <w:p w14:paraId="160B6B66" w14:textId="77777777" w:rsidR="009F3CE2" w:rsidRDefault="009F3CE2" w:rsidP="009F3CE2">
            <w:pPr>
              <w:pStyle w:val="ListParagraph"/>
              <w:numPr>
                <w:ilvl w:val="0"/>
                <w:numId w:val="12"/>
              </w:numPr>
              <w:spacing w:after="0" w:line="240" w:lineRule="auto"/>
            </w:pPr>
            <w:r>
              <w:t>Barika dali Ala ye tanuli minnu kɛra ɲɔgɔn fɛ kosɔn.</w:t>
            </w:r>
          </w:p>
          <w:p w14:paraId="4F23E5B8" w14:textId="77777777" w:rsidR="009F3CE2" w:rsidRDefault="009F3CE2" w:rsidP="009F3CE2">
            <w:pPr>
              <w:pStyle w:val="ListParagraph"/>
              <w:numPr>
                <w:ilvl w:val="0"/>
                <w:numId w:val="12"/>
              </w:numPr>
              <w:spacing w:after="0" w:line="240" w:lineRule="auto"/>
            </w:pPr>
            <w:r>
              <w:t>Delili kɛli delili ɲininiw kama.</w:t>
            </w:r>
          </w:p>
          <w:p w14:paraId="2F30B07E" w14:textId="77777777" w:rsidR="009F3CE2" w:rsidRDefault="009F3CE2" w:rsidP="009F3CE2">
            <w:pPr>
              <w:pStyle w:val="ListParagraph"/>
              <w:numPr>
                <w:ilvl w:val="0"/>
                <w:numId w:val="12"/>
              </w:numPr>
              <w:spacing w:after="0" w:line="240" w:lineRule="auto"/>
            </w:pPr>
            <w:r>
              <w:t>Ni Senu deli a ka aw dusukunw ni aw hakiliw da yɛlɛ walisa aw  bena Ala ka kuma min tila aw ni ɲɔgɔn cɛ bi,  aw ka o sɔrɔ ni nisɔndiya ye.</w:t>
            </w:r>
          </w:p>
          <w:p w14:paraId="79EF93C8" w14:textId="77777777" w:rsidR="009F3CE2" w:rsidRDefault="009F3CE2" w:rsidP="00D00093"/>
        </w:tc>
      </w:tr>
      <w:tr w:rsidR="009F3CE2" w:rsidRPr="009F3CE2" w14:paraId="0827F95D" w14:textId="77777777" w:rsidTr="00D00093">
        <w:tc>
          <w:tcPr>
            <w:tcW w:w="1705" w:type="dxa"/>
          </w:tcPr>
          <w:p w14:paraId="2460AAEA" w14:textId="77777777" w:rsidR="009F3CE2" w:rsidRPr="0068101F" w:rsidRDefault="009F3CE2" w:rsidP="00D00093">
            <w:pPr>
              <w:jc w:val="center"/>
              <w:rPr>
                <w:b/>
                <w:sz w:val="28"/>
                <w:szCs w:val="28"/>
              </w:rPr>
            </w:pPr>
            <w:r w:rsidRPr="0068101F">
              <w:rPr>
                <w:b/>
                <w:sz w:val="28"/>
                <w:szCs w:val="28"/>
              </w:rPr>
              <w:t>Ka mɛn</w:t>
            </w:r>
          </w:p>
        </w:tc>
        <w:tc>
          <w:tcPr>
            <w:tcW w:w="7645" w:type="dxa"/>
          </w:tcPr>
          <w:p w14:paraId="2B899D43" w14:textId="77777777" w:rsidR="009F3CE2" w:rsidRDefault="009F3CE2" w:rsidP="009F3CE2">
            <w:pPr>
              <w:pStyle w:val="ListParagraph"/>
              <w:numPr>
                <w:ilvl w:val="0"/>
                <w:numId w:val="13"/>
              </w:numPr>
              <w:spacing w:after="0" w:line="240" w:lineRule="auto"/>
            </w:pPr>
            <w:r>
              <w:t>Bibulu kalansen fila bɛɛ kalan.</w:t>
            </w:r>
          </w:p>
          <w:p w14:paraId="5962ED67" w14:textId="77777777" w:rsidR="009F3CE2" w:rsidRDefault="009F3CE2" w:rsidP="009F3CE2">
            <w:pPr>
              <w:pStyle w:val="ListParagraph"/>
              <w:numPr>
                <w:ilvl w:val="0"/>
                <w:numId w:val="13"/>
              </w:numPr>
              <w:spacing w:after="0" w:line="240" w:lineRule="auto"/>
            </w:pPr>
            <w:r>
              <w:lastRenderedPageBreak/>
              <w:t>kumasen kuncɛ ka bɔ sanfɛ kalansen konɔ</w:t>
            </w:r>
          </w:p>
          <w:p w14:paraId="433A6EFF" w14:textId="77777777" w:rsidR="009F3CE2" w:rsidRDefault="009F3CE2" w:rsidP="009F3CE2">
            <w:pPr>
              <w:pStyle w:val="ListParagraph"/>
              <w:numPr>
                <w:ilvl w:val="0"/>
                <w:numId w:val="13"/>
              </w:numPr>
              <w:spacing w:after="0" w:line="240" w:lineRule="auto"/>
            </w:pPr>
            <w:r>
              <w:t>Bibulu kalansen fila bɛɛ kalan kokura.</w:t>
            </w:r>
          </w:p>
          <w:p w14:paraId="33C0F9AA" w14:textId="77777777" w:rsidR="009F3CE2" w:rsidRDefault="009F3CE2" w:rsidP="009F3CE2">
            <w:pPr>
              <w:pStyle w:val="ListParagraph"/>
              <w:numPr>
                <w:ilvl w:val="0"/>
                <w:numId w:val="13"/>
              </w:numPr>
              <w:spacing w:after="0" w:line="240" w:lineRule="auto"/>
            </w:pPr>
            <w:r>
              <w:t>A ɲini mɔgɔ dɔ fɛ a ka Bibulu tɛmɛsira kunba lakali kokura.</w:t>
            </w:r>
          </w:p>
          <w:p w14:paraId="0D36BE1C" w14:textId="77777777" w:rsidR="009F3CE2" w:rsidRDefault="009F3CE2" w:rsidP="00D00093"/>
        </w:tc>
      </w:tr>
      <w:tr w:rsidR="009F3CE2" w:rsidRPr="009F3CE2" w14:paraId="12802560" w14:textId="77777777" w:rsidTr="00D00093">
        <w:tc>
          <w:tcPr>
            <w:tcW w:w="1705" w:type="dxa"/>
          </w:tcPr>
          <w:p w14:paraId="00961950" w14:textId="77777777" w:rsidR="009F3CE2" w:rsidRPr="0068101F" w:rsidRDefault="009F3CE2" w:rsidP="00D00093">
            <w:pPr>
              <w:jc w:val="center"/>
              <w:rPr>
                <w:b/>
                <w:sz w:val="28"/>
                <w:szCs w:val="28"/>
              </w:rPr>
            </w:pPr>
            <w:r w:rsidRPr="0068101F">
              <w:rPr>
                <w:b/>
                <w:sz w:val="28"/>
                <w:szCs w:val="28"/>
              </w:rPr>
              <w:lastRenderedPageBreak/>
              <w:t>Niyɔrɔ</w:t>
            </w:r>
          </w:p>
        </w:tc>
        <w:tc>
          <w:tcPr>
            <w:tcW w:w="7645" w:type="dxa"/>
          </w:tcPr>
          <w:p w14:paraId="1955D234" w14:textId="77777777" w:rsidR="009F3CE2" w:rsidRDefault="009F3CE2" w:rsidP="009F3CE2">
            <w:pPr>
              <w:pStyle w:val="ListParagraph"/>
              <w:numPr>
                <w:ilvl w:val="0"/>
                <w:numId w:val="14"/>
              </w:numPr>
              <w:spacing w:after="0" w:line="240" w:lineRule="auto"/>
              <w:rPr>
                <w:b/>
              </w:rPr>
            </w:pPr>
            <w:r w:rsidRPr="008C4A7F">
              <w:rPr>
                <w:b/>
              </w:rPr>
              <w:t>Kuntigi: Sɛbɛnni kɔrɔ ye mun ye?</w:t>
            </w:r>
          </w:p>
          <w:p w14:paraId="0C6DDAF4" w14:textId="77777777" w:rsidR="009F3CE2" w:rsidRPr="00296AB0" w:rsidRDefault="009F3CE2" w:rsidP="00D00093">
            <w:r>
              <w:t>Saul y’a daminɛ ka ɲɛnamaya yɛlɛma jira a ka mɔgɔw ladɔnniyalen kɔfɛ dɔrɔn. Ala ye o diyagoya ni o ŋaniya kelen ta min tun ye Saul bila ka Yesu nɔfɛmɔgɔw tɔɔrɔ, ka o fɛn kelen yɛlɛma  ka Yesu nɔfɛmɔgɔw barika bonya ani ka Kibaru Duman fɔ mɔgɔ wɛrɛw ye Yesu ko la. Nka, o bɛɛ ma ɲɛ Saul bolo. Mɔgɔ caman tun bɛ yen hali bi minnu tun b’a fɛ ka Yesu nɔfɛmɔgɔw tɔɔrɔ, wa u tun b’a jate ko Saul ka fan kura in ye faratiba ye kɛrɛnkɛrɛnnenya la u ka ko la. Kabako don, diinɛ ɲɛmɔgɔw tun b’a miiri ko ale tun bɛna a jiya ni olu ka cɛsiri bɛɛ ye ka mɔgɔw faga. U ka cɛsiriw la ka Ala lafasa, u tora ka sariya 10 caman tiɲɛ, Ala ye minnu di u ma. Ala tun ye labɛnbaw kɛ Saul ye nka, a ye Yesu nɔfɛmɔgɔw kɛ tɛmɛ siraw ye  walisa k’a tanga mɔgɔw ma minnu tun b’a fɛ k’a faga.</w:t>
            </w:r>
          </w:p>
          <w:p w14:paraId="6D757B3F" w14:textId="77777777" w:rsidR="009F3CE2" w:rsidRPr="002F3DD8" w:rsidRDefault="009F3CE2" w:rsidP="009F3CE2">
            <w:pPr>
              <w:pStyle w:val="ListParagraph"/>
              <w:numPr>
                <w:ilvl w:val="0"/>
                <w:numId w:val="25"/>
              </w:numPr>
              <w:spacing w:after="0" w:line="240" w:lineRule="auto"/>
              <w:rPr>
                <w:b/>
              </w:rPr>
            </w:pPr>
            <w:r>
              <w:rPr>
                <w:b/>
              </w:rPr>
              <w:t>Mun de bɛ diinɛ mɔgɔ dɔw bila k’a miiri ko mɔgɔ wɛrɛw fagali ye ko ɲuman ye?</w:t>
            </w:r>
          </w:p>
          <w:p w14:paraId="4F0615B6" w14:textId="77777777" w:rsidR="009F3CE2" w:rsidRPr="002F3DD8" w:rsidRDefault="009F3CE2" w:rsidP="009F3CE2">
            <w:pPr>
              <w:pStyle w:val="ListParagraph"/>
              <w:numPr>
                <w:ilvl w:val="0"/>
                <w:numId w:val="25"/>
              </w:numPr>
              <w:spacing w:after="0" w:line="240" w:lineRule="auto"/>
              <w:rPr>
                <w:b/>
              </w:rPr>
            </w:pPr>
            <w:r>
              <w:rPr>
                <w:b/>
              </w:rPr>
              <w:t>Krecɛn ka kan ka balansi jumɛn kɛ faratiw tacogo cɛ ka kuma Yesu ko la, ani k’a yɛrɛ tanga tɔɔrɔ ma?</w:t>
            </w:r>
          </w:p>
          <w:p w14:paraId="377BC60D" w14:textId="77777777" w:rsidR="009F3CE2" w:rsidRDefault="009F3CE2" w:rsidP="00D00093"/>
          <w:p w14:paraId="2269BFE2" w14:textId="77777777" w:rsidR="009F3CE2" w:rsidRDefault="009F3CE2" w:rsidP="009F3CE2">
            <w:pPr>
              <w:pStyle w:val="ListParagraph"/>
              <w:numPr>
                <w:ilvl w:val="0"/>
                <w:numId w:val="9"/>
              </w:numPr>
              <w:spacing w:after="0" w:line="240" w:lineRule="auto"/>
              <w:rPr>
                <w:b/>
              </w:rPr>
            </w:pPr>
            <w:r>
              <w:rPr>
                <w:b/>
              </w:rPr>
              <w:t>Dusukun: Sɛbɛnni b’a fɔ ko an ka kan ka kɛ jɔn ye?</w:t>
            </w:r>
          </w:p>
          <w:p w14:paraId="4DF30ECD" w14:textId="77777777" w:rsidR="009F3CE2" w:rsidRPr="00296AB0" w:rsidRDefault="009F3CE2" w:rsidP="00D00093">
            <w:r>
              <w:t>A ka gɛlɛn ka da a la mun na mɔgɔ caman bɛna dimi kosɛbɛ Krecɛnw kɔrɔ minnu bɛ waajuli kɛ kanuya, nisɔndiya ani hɛrɛ ko la. Nka, Sitanɛ bɛ baara la hali bi nin diɲɛ in kɔnɔ, wa a t’a fɛ mɔgɔw ka kanuya, nisɔndiya, walima hɛrɛ sɔrɔ. O la sa, hali ni kanuya, nisɔndiya ani hɛrɛba bɛna kɛ kerecɛn dusukun na, a bɛ se ka tɔɔrɔba sɔrɔ mɔgɔ wɛrɛw fɛ. A nafa ka bon kerecɛnw ka to jɛɲɔgɔnya ɲuman na ni Yesu ye walisa u k’a dɔn tuma min na u ka kan ka kuma Yesu nɔ na, ani waati min na u ka kan k’u yɛrɛ tanga kojugu ma.</w:t>
            </w:r>
          </w:p>
          <w:p w14:paraId="008BB62D" w14:textId="77777777" w:rsidR="009F3CE2" w:rsidRPr="002F3DD8" w:rsidRDefault="009F3CE2" w:rsidP="009F3CE2">
            <w:pPr>
              <w:pStyle w:val="ListParagraph"/>
              <w:numPr>
                <w:ilvl w:val="0"/>
                <w:numId w:val="25"/>
              </w:numPr>
              <w:spacing w:after="0" w:line="240" w:lineRule="auto"/>
              <w:rPr>
                <w:b/>
              </w:rPr>
            </w:pPr>
            <w:r>
              <w:rPr>
                <w:b/>
              </w:rPr>
              <w:t>Mun na mɔgɔ dɔw bɛ bagabaga kosɛbɛ ni mɔgɔ wɛrɛw bɛ ka Ala ka kanuya, nisɔndiya ani hɛrɛ kofɔ u ka ɲɛnamaya kɔnɔ?</w:t>
            </w:r>
          </w:p>
          <w:p w14:paraId="0AD89ED0" w14:textId="77777777" w:rsidR="009F3CE2" w:rsidRPr="001475F1" w:rsidRDefault="009F3CE2" w:rsidP="009F3CE2">
            <w:pPr>
              <w:pStyle w:val="ListParagraph"/>
              <w:numPr>
                <w:ilvl w:val="0"/>
                <w:numId w:val="25"/>
              </w:numPr>
              <w:spacing w:after="0" w:line="240" w:lineRule="auto"/>
              <w:rPr>
                <w:b/>
              </w:rPr>
            </w:pPr>
            <w:r>
              <w:rPr>
                <w:b/>
              </w:rPr>
              <w:t>E fɛ, Krecɛnw bɛ se k’a dɔn cogo di tuma min na u ka kan ka kuma Yesu nɔ na, ani tuma min na u ka kan ka u makun?</w:t>
            </w:r>
          </w:p>
          <w:p w14:paraId="33514976" w14:textId="77777777" w:rsidR="009F3CE2" w:rsidRDefault="009F3CE2" w:rsidP="00D00093"/>
          <w:p w14:paraId="507C062D" w14:textId="77777777" w:rsidR="009F3CE2" w:rsidRPr="000120FC" w:rsidRDefault="009F3CE2" w:rsidP="009F3CE2">
            <w:pPr>
              <w:pStyle w:val="ListParagraph"/>
              <w:numPr>
                <w:ilvl w:val="0"/>
                <w:numId w:val="9"/>
              </w:numPr>
              <w:spacing w:after="0" w:line="240" w:lineRule="auto"/>
            </w:pPr>
            <w:r w:rsidRPr="008C4A7F">
              <w:rPr>
                <w:b/>
              </w:rPr>
              <w:t>Bolo</w:t>
            </w:r>
            <w:r>
              <w:rPr>
                <w:b/>
              </w:rPr>
              <w:t>w</w:t>
            </w:r>
            <w:r w:rsidRPr="008C4A7F">
              <w:rPr>
                <w:b/>
              </w:rPr>
              <w:t>: An bɛ se ka Ala ka Kuma waleya cogo di?</w:t>
            </w:r>
          </w:p>
          <w:p w14:paraId="4105C76C" w14:textId="77777777" w:rsidR="009F3CE2" w:rsidRDefault="009F3CE2" w:rsidP="00D00093">
            <w:r>
              <w:t>Saul tun tɛ se ka mɛn ni Krecɛn caman ka dɛmɛ tun ma a dɛmɛ ani k’a lakana. Ala t’a fɛ kerecɛnw ka u ka ɲɛnamaya kɛ u dan na, nka a ye Egilisi da ka kɛ yɔrɔ ye, kerecɛnw bɛ se ka fanga, bilasirali ani lakanani sɔrɔ yɔrɔ min na, u mago bɛ min na. A nafa ka bon Krecɛnw ka ɲɔgɔn dɛmɛ.</w:t>
            </w:r>
          </w:p>
          <w:p w14:paraId="15C05EF1" w14:textId="77777777" w:rsidR="009F3CE2" w:rsidRPr="002F3DD8" w:rsidRDefault="009F3CE2" w:rsidP="009F3CE2">
            <w:pPr>
              <w:pStyle w:val="ListParagraph"/>
              <w:numPr>
                <w:ilvl w:val="0"/>
                <w:numId w:val="25"/>
              </w:numPr>
              <w:spacing w:after="0" w:line="240" w:lineRule="auto"/>
              <w:rPr>
                <w:b/>
              </w:rPr>
            </w:pPr>
            <w:r>
              <w:rPr>
                <w:b/>
              </w:rPr>
              <w:t>Ala ye jɔn ci i ka ɲɛnamaya kɔnɔ walisa k’i dɛmɛ i ka Krecɛnya ɲɛnamaya kɔnɔ?</w:t>
            </w:r>
          </w:p>
          <w:p w14:paraId="1006FBD3" w14:textId="77777777" w:rsidR="009F3CE2" w:rsidRPr="002F3DD8" w:rsidRDefault="009F3CE2" w:rsidP="009F3CE2">
            <w:pPr>
              <w:pStyle w:val="ListParagraph"/>
              <w:numPr>
                <w:ilvl w:val="0"/>
                <w:numId w:val="25"/>
              </w:numPr>
              <w:spacing w:after="0" w:line="240" w:lineRule="auto"/>
              <w:rPr>
                <w:b/>
              </w:rPr>
            </w:pPr>
            <w:r>
              <w:rPr>
                <w:b/>
              </w:rPr>
              <w:t>I bɛ se ka Krecɛn tɔw dɛmɛ cogo di nin dɔgɔkun in na?</w:t>
            </w:r>
          </w:p>
          <w:p w14:paraId="76F790EF" w14:textId="77777777" w:rsidR="009F3CE2" w:rsidRDefault="009F3CE2" w:rsidP="00D00093"/>
        </w:tc>
      </w:tr>
      <w:tr w:rsidR="009F3CE2" w:rsidRPr="009F3CE2" w14:paraId="4203B656" w14:textId="77777777" w:rsidTr="00D00093">
        <w:tc>
          <w:tcPr>
            <w:tcW w:w="1705" w:type="dxa"/>
          </w:tcPr>
          <w:p w14:paraId="592693CA" w14:textId="77777777" w:rsidR="009F3CE2" w:rsidRPr="0068101F" w:rsidRDefault="009F3CE2" w:rsidP="00D00093">
            <w:pPr>
              <w:jc w:val="center"/>
              <w:rPr>
                <w:b/>
                <w:sz w:val="28"/>
                <w:szCs w:val="28"/>
              </w:rPr>
            </w:pPr>
            <w:r w:rsidRPr="0068101F">
              <w:rPr>
                <w:b/>
                <w:sz w:val="28"/>
                <w:szCs w:val="28"/>
              </w:rPr>
              <w:t>Ka waleya</w:t>
            </w:r>
          </w:p>
          <w:p w14:paraId="380083E6" w14:textId="77777777" w:rsidR="009F3CE2" w:rsidRDefault="009F3CE2" w:rsidP="00D00093">
            <w:pPr>
              <w:jc w:val="center"/>
              <w:rPr>
                <w:b/>
              </w:rPr>
            </w:pPr>
          </w:p>
          <w:p w14:paraId="06D0EE64" w14:textId="77777777" w:rsidR="009F3CE2" w:rsidRDefault="009F3CE2" w:rsidP="00D00093">
            <w:pPr>
              <w:jc w:val="center"/>
              <w:rPr>
                <w:b/>
              </w:rPr>
            </w:pPr>
          </w:p>
        </w:tc>
        <w:tc>
          <w:tcPr>
            <w:tcW w:w="7645" w:type="dxa"/>
          </w:tcPr>
          <w:p w14:paraId="18563205" w14:textId="77777777" w:rsidR="009F3CE2" w:rsidRDefault="009F3CE2" w:rsidP="009F3CE2">
            <w:pPr>
              <w:pStyle w:val="ListParagraph"/>
              <w:numPr>
                <w:ilvl w:val="0"/>
                <w:numId w:val="18"/>
              </w:numPr>
              <w:spacing w:after="0" w:line="240" w:lineRule="auto"/>
            </w:pPr>
            <w:r>
              <w:t>A ɲini mɔgɔ dɔ fɛ a ka Bibulu kalansen kunba lakali kokura.</w:t>
            </w:r>
          </w:p>
          <w:p w14:paraId="3DC9AC6E" w14:textId="77777777" w:rsidR="009F3CE2" w:rsidRDefault="009F3CE2" w:rsidP="009F3CE2">
            <w:pPr>
              <w:pStyle w:val="ListParagraph"/>
              <w:numPr>
                <w:ilvl w:val="0"/>
                <w:numId w:val="18"/>
              </w:numPr>
              <w:spacing w:after="0" w:line="240" w:lineRule="auto"/>
            </w:pPr>
            <w:r>
              <w:t>A ɲini jɛkulu fɛ u k’a fɔ u hakili la Ala b’a fɛ u ka bi kalan jaabi cogo min na.</w:t>
            </w:r>
          </w:p>
          <w:p w14:paraId="7CE8BDCA" w14:textId="77777777" w:rsidR="009F3CE2" w:rsidRDefault="009F3CE2" w:rsidP="009F3CE2">
            <w:pPr>
              <w:pStyle w:val="ListParagraph"/>
              <w:numPr>
                <w:ilvl w:val="0"/>
                <w:numId w:val="18"/>
              </w:numPr>
              <w:spacing w:after="0" w:line="240" w:lineRule="auto"/>
            </w:pPr>
            <w:r>
              <w:t>Aw ye waati kɛ delili la aw ka sigida la, ɲɔgɔn kosɔn, ani hakilitigiya kama bi kalan kɛcogo la.</w:t>
            </w:r>
          </w:p>
          <w:p w14:paraId="07C5F9AE" w14:textId="77777777" w:rsidR="009F3CE2" w:rsidRPr="001812C4" w:rsidRDefault="009F3CE2" w:rsidP="009F3CE2">
            <w:pPr>
              <w:pStyle w:val="ListParagraph"/>
              <w:numPr>
                <w:ilvl w:val="0"/>
                <w:numId w:val="18"/>
              </w:numPr>
              <w:spacing w:after="0" w:line="240" w:lineRule="auto"/>
            </w:pPr>
            <w:r>
              <w:t>A laban ni Matigi ka delili ye jɛkulu la ɲɔgɔn fɛ.</w:t>
            </w:r>
          </w:p>
          <w:p w14:paraId="51082F19" w14:textId="77777777" w:rsidR="009F3CE2" w:rsidRDefault="009F3CE2" w:rsidP="00D00093">
            <w:pPr>
              <w:rPr>
                <w:b/>
              </w:rPr>
            </w:pPr>
          </w:p>
        </w:tc>
      </w:tr>
    </w:tbl>
    <w:p w14:paraId="1B05B719" w14:textId="77777777" w:rsidR="009F3CE2" w:rsidRPr="009F3CE2" w:rsidRDefault="009F3CE2" w:rsidP="009F3CE2">
      <w:pPr>
        <w:spacing w:after="0"/>
        <w:jc w:val="center"/>
        <w:rPr>
          <w:sz w:val="28"/>
          <w:szCs w:val="28"/>
          <w:lang w:val="es-US"/>
        </w:rPr>
      </w:pPr>
      <w:r w:rsidRPr="009F3CE2">
        <w:rPr>
          <w:b/>
          <w:i/>
          <w:sz w:val="28"/>
          <w:szCs w:val="28"/>
          <w:lang w:val="es-US"/>
        </w:rPr>
        <w:lastRenderedPageBreak/>
        <w:t xml:space="preserve">YESU </w:t>
      </w:r>
      <w:r w:rsidRPr="009F3CE2">
        <w:rPr>
          <w:sz w:val="28"/>
          <w:szCs w:val="28"/>
          <w:lang w:val="es-US"/>
        </w:rPr>
        <w:t>ka filimu waajuli yɔrɔ Bibulu kalansen # 100</w:t>
      </w:r>
    </w:p>
    <w:p w14:paraId="454E022A" w14:textId="77777777" w:rsidR="009F3CE2" w:rsidRPr="009F3CE2" w:rsidRDefault="009F3CE2" w:rsidP="009F3CE2">
      <w:pPr>
        <w:rPr>
          <w:lang w:val="es-US"/>
        </w:rPr>
      </w:pPr>
    </w:p>
    <w:tbl>
      <w:tblPr>
        <w:tblStyle w:val="TableGrid"/>
        <w:tblW w:w="0" w:type="auto"/>
        <w:tblLook w:val="04A0" w:firstRow="1" w:lastRow="0" w:firstColumn="1" w:lastColumn="0" w:noHBand="0" w:noVBand="1"/>
      </w:tblPr>
      <w:tblGrid>
        <w:gridCol w:w="1702"/>
        <w:gridCol w:w="4476"/>
        <w:gridCol w:w="3103"/>
        <w:gridCol w:w="33"/>
      </w:tblGrid>
      <w:tr w:rsidR="009F3CE2" w:rsidRPr="003237DD" w14:paraId="0FAF23EC" w14:textId="77777777" w:rsidTr="00D00093">
        <w:trPr>
          <w:gridAfter w:val="1"/>
          <w:wAfter w:w="18" w:type="dxa"/>
        </w:trPr>
        <w:tc>
          <w:tcPr>
            <w:tcW w:w="1702" w:type="dxa"/>
            <w:tcBorders>
              <w:top w:val="single" w:sz="18" w:space="0" w:color="auto"/>
              <w:left w:val="single" w:sz="18" w:space="0" w:color="auto"/>
            </w:tcBorders>
            <w:shd w:val="clear" w:color="auto" w:fill="FFFFFF" w:themeFill="background1"/>
          </w:tcPr>
          <w:p w14:paraId="5CB5D50E" w14:textId="77777777" w:rsidR="009F3CE2" w:rsidRPr="003237DD" w:rsidRDefault="009F3CE2" w:rsidP="00D00093">
            <w:pPr>
              <w:rPr>
                <w:b/>
              </w:rPr>
            </w:pPr>
            <w:r w:rsidRPr="003237DD">
              <w:rPr>
                <w:b/>
              </w:rPr>
              <w:t>Kalansen tɔgɔ:</w:t>
            </w:r>
          </w:p>
        </w:tc>
        <w:tc>
          <w:tcPr>
            <w:tcW w:w="4508" w:type="dxa"/>
            <w:tcBorders>
              <w:top w:val="single" w:sz="18" w:space="0" w:color="auto"/>
            </w:tcBorders>
            <w:shd w:val="clear" w:color="auto" w:fill="FFFFFF" w:themeFill="background1"/>
          </w:tcPr>
          <w:p w14:paraId="46BB6515" w14:textId="77777777" w:rsidR="009F3CE2" w:rsidRPr="00E952C3" w:rsidRDefault="009F3CE2" w:rsidP="00D00093">
            <w:pPr>
              <w:rPr>
                <w:rFonts w:ascii="Arial" w:hAnsi="Arial" w:cs="Arial"/>
                <w:b/>
                <w:sz w:val="20"/>
                <w:szCs w:val="20"/>
                <w:lang w:val="es-US"/>
              </w:rPr>
            </w:pPr>
            <w:r w:rsidRPr="00E952C3">
              <w:rPr>
                <w:rFonts w:ascii="Arial" w:hAnsi="Arial" w:cs="Arial"/>
                <w:b/>
                <w:sz w:val="20"/>
                <w:szCs w:val="20"/>
                <w:lang w:val="es-US"/>
              </w:rPr>
              <w:t>Piɛrɛ tun be kaso la</w:t>
            </w:r>
          </w:p>
        </w:tc>
        <w:tc>
          <w:tcPr>
            <w:tcW w:w="3104" w:type="dxa"/>
            <w:tcBorders>
              <w:top w:val="single" w:sz="18" w:space="0" w:color="auto"/>
              <w:right w:val="single" w:sz="18" w:space="0" w:color="auto"/>
            </w:tcBorders>
          </w:tcPr>
          <w:p w14:paraId="1E21BF28" w14:textId="77777777" w:rsidR="009F3CE2" w:rsidRPr="003237DD" w:rsidRDefault="009F3CE2" w:rsidP="00D00093">
            <w:pPr>
              <w:jc w:val="center"/>
              <w:rPr>
                <w:sz w:val="24"/>
                <w:szCs w:val="24"/>
              </w:rPr>
            </w:pPr>
            <w:r>
              <w:rPr>
                <w:b/>
                <w:sz w:val="24"/>
                <w:szCs w:val="24"/>
              </w:rPr>
              <w:t>Ja</w:t>
            </w:r>
          </w:p>
        </w:tc>
      </w:tr>
      <w:tr w:rsidR="009F3CE2" w:rsidRPr="003237DD" w14:paraId="06B9E23E" w14:textId="77777777" w:rsidTr="00D00093">
        <w:trPr>
          <w:gridAfter w:val="1"/>
          <w:wAfter w:w="18" w:type="dxa"/>
        </w:trPr>
        <w:tc>
          <w:tcPr>
            <w:tcW w:w="1702" w:type="dxa"/>
            <w:tcBorders>
              <w:left w:val="single" w:sz="18" w:space="0" w:color="auto"/>
            </w:tcBorders>
            <w:shd w:val="clear" w:color="auto" w:fill="FFFFFF" w:themeFill="background1"/>
          </w:tcPr>
          <w:p w14:paraId="4D01C5A9" w14:textId="77777777" w:rsidR="009F3CE2" w:rsidRPr="003237DD" w:rsidRDefault="009F3CE2" w:rsidP="00D00093">
            <w:pPr>
              <w:rPr>
                <w:b/>
              </w:rPr>
            </w:pPr>
            <w:r w:rsidRPr="003237DD">
              <w:rPr>
                <w:b/>
              </w:rPr>
              <w:t>Kalansenw kɔnɔkow:</w:t>
            </w:r>
          </w:p>
        </w:tc>
        <w:tc>
          <w:tcPr>
            <w:tcW w:w="4508" w:type="dxa"/>
            <w:shd w:val="clear" w:color="auto" w:fill="FFFFFF" w:themeFill="background1"/>
          </w:tcPr>
          <w:p w14:paraId="5808D5AF" w14:textId="77777777" w:rsidR="009F3CE2" w:rsidRPr="00800471" w:rsidRDefault="009F3CE2" w:rsidP="00D00093">
            <w:pPr>
              <w:rPr>
                <w:rFonts w:ascii="Arial" w:hAnsi="Arial" w:cs="Arial"/>
                <w:b/>
                <w:sz w:val="20"/>
                <w:szCs w:val="20"/>
              </w:rPr>
            </w:pPr>
            <w:r w:rsidRPr="00370D1D">
              <w:rPr>
                <w:rFonts w:ascii="Arial" w:hAnsi="Arial" w:cs="Arial"/>
                <w:b/>
                <w:sz w:val="20"/>
                <w:szCs w:val="20"/>
              </w:rPr>
              <w:t>Kɛwalew 12:1-19</w:t>
            </w:r>
          </w:p>
        </w:tc>
        <w:tc>
          <w:tcPr>
            <w:tcW w:w="3104" w:type="dxa"/>
            <w:vMerge w:val="restart"/>
            <w:tcBorders>
              <w:right w:val="single" w:sz="18" w:space="0" w:color="auto"/>
            </w:tcBorders>
          </w:tcPr>
          <w:p w14:paraId="65FA8CFD" w14:textId="77777777" w:rsidR="009F3CE2" w:rsidRDefault="009F3CE2" w:rsidP="00D00093">
            <w:pPr>
              <w:rPr>
                <w:sz w:val="24"/>
                <w:szCs w:val="24"/>
              </w:rPr>
            </w:pPr>
            <w:r>
              <w:rPr>
                <w:noProof/>
                <w:sz w:val="24"/>
                <w:szCs w:val="24"/>
                <w:lang w:eastAsia="fr-FR"/>
              </w:rPr>
              <w:drawing>
                <wp:inline distT="0" distB="0" distL="0" distR="0" wp14:anchorId="6C12D39C" wp14:editId="70B0FE07">
                  <wp:extent cx="1793065" cy="2413293"/>
                  <wp:effectExtent l="0" t="0" r="0" b="6350"/>
                  <wp:docPr id="344897502" name="Picture 344897502" descr="A person in a white robe with a chain tied to a person in a white rob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897502" name="Picture 344897502" descr="A person in a white robe with a chain tied to a person in a white robe&#10;&#10;AI-generated content may be incorrect."/>
                          <pic:cNvPicPr/>
                        </pic:nvPicPr>
                        <pic:blipFill>
                          <a:blip r:embed="rId257" cstate="print">
                            <a:extLst>
                              <a:ext uri="{28A0092B-C50C-407E-A947-70E740481C1C}">
                                <a14:useLocalDpi xmlns:a14="http://schemas.microsoft.com/office/drawing/2010/main" val="0"/>
                              </a:ext>
                            </a:extLst>
                          </a:blip>
                          <a:stretch>
                            <a:fillRect/>
                          </a:stretch>
                        </pic:blipFill>
                        <pic:spPr>
                          <a:xfrm>
                            <a:off x="0" y="0"/>
                            <a:ext cx="1812228" cy="2439084"/>
                          </a:xfrm>
                          <a:prstGeom prst="rect">
                            <a:avLst/>
                          </a:prstGeom>
                        </pic:spPr>
                      </pic:pic>
                    </a:graphicData>
                  </a:graphic>
                </wp:inline>
              </w:drawing>
            </w:r>
          </w:p>
          <w:p w14:paraId="57FFADC2" w14:textId="77777777" w:rsidR="009F3CE2" w:rsidRPr="003237DD" w:rsidRDefault="009F3CE2" w:rsidP="00D00093">
            <w:pPr>
              <w:rPr>
                <w:sz w:val="24"/>
                <w:szCs w:val="24"/>
              </w:rPr>
            </w:pPr>
          </w:p>
        </w:tc>
      </w:tr>
      <w:tr w:rsidR="009F3CE2" w14:paraId="4586B942" w14:textId="77777777" w:rsidTr="00D00093">
        <w:trPr>
          <w:gridAfter w:val="1"/>
          <w:wAfter w:w="18" w:type="dxa"/>
        </w:trPr>
        <w:tc>
          <w:tcPr>
            <w:tcW w:w="1702" w:type="dxa"/>
            <w:tcBorders>
              <w:left w:val="single" w:sz="18" w:space="0" w:color="auto"/>
            </w:tcBorders>
            <w:shd w:val="clear" w:color="auto" w:fill="FFFFFF" w:themeFill="background1"/>
          </w:tcPr>
          <w:p w14:paraId="2429142E" w14:textId="77777777" w:rsidR="009F3CE2" w:rsidRPr="003237DD" w:rsidRDefault="009F3CE2" w:rsidP="00D00093">
            <w:pPr>
              <w:rPr>
                <w:b/>
              </w:rPr>
            </w:pPr>
            <w:r>
              <w:rPr>
                <w:b/>
              </w:rPr>
              <w:t>Sɛbɛnni filanan:</w:t>
            </w:r>
          </w:p>
        </w:tc>
        <w:tc>
          <w:tcPr>
            <w:tcW w:w="4508" w:type="dxa"/>
            <w:shd w:val="clear" w:color="auto" w:fill="FFFFFF" w:themeFill="background1"/>
          </w:tcPr>
          <w:p w14:paraId="56F7F044" w14:textId="77777777" w:rsidR="009F3CE2" w:rsidRPr="003237DD" w:rsidRDefault="009F3CE2" w:rsidP="00D00093">
            <w:pPr>
              <w:rPr>
                <w:b/>
              </w:rPr>
            </w:pPr>
            <w:r>
              <w:rPr>
                <w:b/>
              </w:rPr>
              <w:t>Matiyu 14:1-14 la</w:t>
            </w:r>
          </w:p>
        </w:tc>
        <w:tc>
          <w:tcPr>
            <w:tcW w:w="3104" w:type="dxa"/>
            <w:vMerge/>
            <w:tcBorders>
              <w:right w:val="single" w:sz="18" w:space="0" w:color="auto"/>
            </w:tcBorders>
          </w:tcPr>
          <w:p w14:paraId="00C94C74" w14:textId="77777777" w:rsidR="009F3CE2" w:rsidRDefault="009F3CE2" w:rsidP="00D00093"/>
        </w:tc>
      </w:tr>
      <w:tr w:rsidR="009F3CE2" w:rsidRPr="009F3CE2" w14:paraId="692C4414" w14:textId="77777777" w:rsidTr="00D00093">
        <w:trPr>
          <w:gridAfter w:val="1"/>
          <w:wAfter w:w="18" w:type="dxa"/>
        </w:trPr>
        <w:tc>
          <w:tcPr>
            <w:tcW w:w="1702" w:type="dxa"/>
            <w:tcBorders>
              <w:left w:val="single" w:sz="18" w:space="0" w:color="auto"/>
            </w:tcBorders>
            <w:shd w:val="clear" w:color="auto" w:fill="FFFFFF" w:themeFill="background1"/>
          </w:tcPr>
          <w:p w14:paraId="5C7DFEE1" w14:textId="77777777" w:rsidR="009F3CE2" w:rsidRPr="003237DD" w:rsidRDefault="009F3CE2" w:rsidP="00D00093">
            <w:pPr>
              <w:rPr>
                <w:b/>
              </w:rPr>
            </w:pPr>
            <w:r w:rsidRPr="003237DD">
              <w:rPr>
                <w:b/>
              </w:rPr>
              <w:t>Kalansenw kuntilenna:</w:t>
            </w:r>
          </w:p>
        </w:tc>
        <w:tc>
          <w:tcPr>
            <w:tcW w:w="4508" w:type="dxa"/>
            <w:shd w:val="clear" w:color="auto" w:fill="FFFFFF" w:themeFill="background1"/>
          </w:tcPr>
          <w:p w14:paraId="68A7E43D" w14:textId="77777777" w:rsidR="009F3CE2" w:rsidRPr="003237DD" w:rsidRDefault="009F3CE2" w:rsidP="009F3CE2">
            <w:pPr>
              <w:pStyle w:val="ListParagraph"/>
              <w:numPr>
                <w:ilvl w:val="0"/>
                <w:numId w:val="26"/>
              </w:numPr>
              <w:spacing w:after="0" w:line="240" w:lineRule="auto"/>
            </w:pPr>
            <w:r w:rsidRPr="008C4A7F">
              <w:rPr>
                <w:b/>
              </w:rPr>
              <w:t xml:space="preserve">Kuntigi </w:t>
            </w:r>
            <w:r w:rsidRPr="003237DD">
              <w:t>: Ala ye Piɛrɛ lakanani seli kɛ ka bɔ politiki ɲɛmɔgɔ jugu dɔ ka mɔgɔfaga laɲini na.</w:t>
            </w:r>
          </w:p>
          <w:p w14:paraId="0BEBE496" w14:textId="77777777" w:rsidR="009F3CE2" w:rsidRPr="003237DD" w:rsidRDefault="009F3CE2" w:rsidP="009F3CE2">
            <w:pPr>
              <w:pStyle w:val="ListParagraph"/>
              <w:numPr>
                <w:ilvl w:val="0"/>
                <w:numId w:val="26"/>
              </w:numPr>
              <w:spacing w:after="0" w:line="240" w:lineRule="auto"/>
            </w:pPr>
            <w:r w:rsidRPr="008C4A7F">
              <w:rPr>
                <w:b/>
              </w:rPr>
              <w:t xml:space="preserve">Dusukun </w:t>
            </w:r>
            <w:r w:rsidRPr="003237DD">
              <w:t>: I ka dusu don i kɔnɔ, Ala bɛ deliliw jaabi. Ala ka jaabiw tɛ kɛ tuma bɛɛ an tun b’a fɛ cogo min na, wa tuma dɔw la, a bɛ iko u ka ɲi kojugu.</w:t>
            </w:r>
          </w:p>
          <w:p w14:paraId="73ACFB99" w14:textId="77777777" w:rsidR="009F3CE2" w:rsidRPr="003237DD" w:rsidRDefault="009F3CE2" w:rsidP="009F3CE2">
            <w:pPr>
              <w:pStyle w:val="ListParagraph"/>
              <w:numPr>
                <w:ilvl w:val="0"/>
                <w:numId w:val="26"/>
              </w:numPr>
              <w:spacing w:after="0" w:line="240" w:lineRule="auto"/>
            </w:pPr>
            <w:r w:rsidRPr="008C4A7F">
              <w:rPr>
                <w:b/>
              </w:rPr>
              <w:t xml:space="preserve">Bolo </w:t>
            </w:r>
            <w:r w:rsidRPr="003237DD">
              <w:t xml:space="preserve">: Aw bɛ to ka delili kɛ. Delili bɛ se ka kɛ Krecɛn ka wale ye min nafa ka bon kosɛbɛ, </w:t>
            </w:r>
            <w:r>
              <w:t>katuguni</w:t>
            </w:r>
            <w:r w:rsidRPr="003237DD">
              <w:t xml:space="preserve"> o bɛ to ka kerecɛn bila ka jɛɲɔgɔnya kɛ ni Ala ye, ani ka to ka kerecɛn dusukun da Ala ka cikan na.</w:t>
            </w:r>
          </w:p>
          <w:p w14:paraId="4E3D03C2" w14:textId="77777777" w:rsidR="009F3CE2" w:rsidRPr="003237DD" w:rsidRDefault="009F3CE2" w:rsidP="00D00093"/>
        </w:tc>
        <w:tc>
          <w:tcPr>
            <w:tcW w:w="3104" w:type="dxa"/>
            <w:vMerge/>
            <w:tcBorders>
              <w:right w:val="single" w:sz="18" w:space="0" w:color="auto"/>
            </w:tcBorders>
          </w:tcPr>
          <w:p w14:paraId="15C607F7" w14:textId="77777777" w:rsidR="009F3CE2" w:rsidRDefault="009F3CE2" w:rsidP="00D00093"/>
        </w:tc>
      </w:tr>
      <w:tr w:rsidR="009F3CE2" w:rsidRPr="003237DD" w14:paraId="57E6C3B4" w14:textId="77777777" w:rsidTr="00D00093">
        <w:trPr>
          <w:gridAfter w:val="1"/>
          <w:wAfter w:w="18" w:type="dxa"/>
        </w:trPr>
        <w:tc>
          <w:tcPr>
            <w:tcW w:w="1702" w:type="dxa"/>
            <w:tcBorders>
              <w:left w:val="single" w:sz="18" w:space="0" w:color="auto"/>
              <w:bottom w:val="single" w:sz="4" w:space="0" w:color="auto"/>
            </w:tcBorders>
            <w:shd w:val="clear" w:color="auto" w:fill="auto"/>
          </w:tcPr>
          <w:p w14:paraId="623C99B1" w14:textId="77777777" w:rsidR="009F3CE2" w:rsidRPr="003237DD" w:rsidRDefault="009F3CE2" w:rsidP="00D00093">
            <w:pPr>
              <w:rPr>
                <w:b/>
              </w:rPr>
            </w:pPr>
            <w:r w:rsidRPr="003237DD">
              <w:rPr>
                <w:b/>
              </w:rPr>
              <w:t>Kalansen min bɛ Vɛrise dɔ kɔnɔ:</w:t>
            </w:r>
          </w:p>
        </w:tc>
        <w:tc>
          <w:tcPr>
            <w:tcW w:w="7612" w:type="dxa"/>
            <w:gridSpan w:val="2"/>
            <w:tcBorders>
              <w:bottom w:val="single" w:sz="4" w:space="0" w:color="auto"/>
              <w:right w:val="single" w:sz="18" w:space="0" w:color="auto"/>
            </w:tcBorders>
            <w:shd w:val="clear" w:color="auto" w:fill="FFFFFF" w:themeFill="background1"/>
          </w:tcPr>
          <w:p w14:paraId="49E100C1" w14:textId="77777777" w:rsidR="009F3CE2" w:rsidRPr="000B4728" w:rsidRDefault="009F3CE2" w:rsidP="00D00093">
            <w:pPr>
              <w:rPr>
                <w:rFonts w:cstheme="minorHAnsi"/>
              </w:rPr>
            </w:pPr>
            <w:r w:rsidRPr="000B4728">
              <w:rPr>
                <w:rFonts w:cstheme="minorHAnsi"/>
                <w:color w:val="000000"/>
                <w:shd w:val="clear" w:color="auto" w:fill="FFFFFF"/>
              </w:rPr>
              <w:t>O yɔrɔnin bɛɛ, Matigi ka mɛlɛkɛ dɔ bɔra kɛnɛ kan ani yeelen dɔ bɔra kasobon kɔnɔ. A ye Piɛrɛ gosi a kɛrɛ fɛ ka a kunun. “Teliya, wuli!” a y'o fɔ, cakɛdaw binna ka bɔ Piɛrɛ bolow la. (Kɛwalew 12:7)</w:t>
            </w:r>
          </w:p>
        </w:tc>
      </w:tr>
      <w:tr w:rsidR="009F3CE2" w:rsidRPr="00E952C3" w14:paraId="1D881871" w14:textId="77777777" w:rsidTr="00D00093">
        <w:tc>
          <w:tcPr>
            <w:tcW w:w="1705" w:type="dxa"/>
          </w:tcPr>
          <w:p w14:paraId="4AEEB731" w14:textId="77777777" w:rsidR="009F3CE2" w:rsidRDefault="009F3CE2" w:rsidP="00D00093">
            <w:pPr>
              <w:rPr>
                <w:b/>
              </w:rPr>
            </w:pPr>
            <w:r>
              <w:rPr>
                <w:b/>
              </w:rPr>
              <w:t xml:space="preserve"> (Sɛbɛnni kuncɛcogo).</w:t>
            </w:r>
          </w:p>
          <w:p w14:paraId="42F6B4BB" w14:textId="77777777" w:rsidR="009F3CE2" w:rsidRDefault="009F3CE2" w:rsidP="00D00093">
            <w:pPr>
              <w:jc w:val="center"/>
              <w:rPr>
                <w:b/>
              </w:rPr>
            </w:pPr>
          </w:p>
        </w:tc>
        <w:tc>
          <w:tcPr>
            <w:tcW w:w="7645" w:type="dxa"/>
            <w:gridSpan w:val="3"/>
          </w:tcPr>
          <w:p w14:paraId="0D805349" w14:textId="77777777" w:rsidR="009F3CE2" w:rsidRPr="00E952C3" w:rsidRDefault="009F3CE2" w:rsidP="00D00093">
            <w:pPr>
              <w:autoSpaceDE w:val="0"/>
              <w:autoSpaceDN w:val="0"/>
              <w:adjustRightInd w:val="0"/>
              <w:rPr>
                <w:rFonts w:cstheme="minorHAnsi"/>
                <w:lang w:val="es-US"/>
              </w:rPr>
            </w:pPr>
            <w:r w:rsidRPr="009F43C4">
              <w:rPr>
                <w:rFonts w:cstheme="minorHAnsi"/>
              </w:rPr>
              <w:t xml:space="preserve">Masakɛ Hɛrɔde Agripa fɔlɔ tun ye Jude masakɛ ye. </w:t>
            </w:r>
            <w:r w:rsidRPr="00E952C3">
              <w:rPr>
                <w:rFonts w:cstheme="minorHAnsi"/>
                <w:lang w:val="es-US"/>
              </w:rPr>
              <w:t>Krecɛnw tun man di a ye fo a tun b’a fɛ u k’u minɛ k’u faga. Masakɛ Hɛrɔde ye Piɛrɛ minɛ k’a sababu kɛ a y’a ye dɔrɔn ko o bɛna diya Yahutuw ɲɛmɔgɔw ye. Ka Piɛrɛ to kaso la, a bolo kelen kelen bɛɛ tun sirilen bɛ ni cakɛda ye garadi dɔ la. Kɔlɔsilikɛla fila fana tun bɛ a ka kasobon kɔfɛ. Masakɛ Hɛrɔde tun b’a fɛ k’a janto Piɛrɛ kana kisi. Jerusalɛm kerecɛnw ye delili kɛ Piɛrɛ ye. U y'a Dɔn ko masakɛ tùn b'a fɛ k'a Fàga. Su fɛ ka kɔn Piɛrɛ ka kiritigɛ ɲɛ, Ala ye mɛlɛkɛ dɔ ci ka taa kasobon kɔnɔ, Piɛrɛ tun bɛ kaso la. Kaso kɔnɔmɔgɔw bɛɛ tun bɛ sunɔgɔ la. Mɛlɛkɛ taara Piɛrɛ fɛ, k’a gosi a kɛrɛ fɛ, k’a fɔ a ye ko a ka wuli. Piɛrɛ wulila tuma min na, cakɛdaw binna a bolow kan. Piɛrɛ ye fini don, ka tugu mɛlɛkɛ kɔ, ka bɔ kaso la</w:t>
            </w:r>
          </w:p>
          <w:p w14:paraId="0F07D9D6" w14:textId="77777777" w:rsidR="009F3CE2" w:rsidRPr="00E952C3" w:rsidRDefault="009F3CE2" w:rsidP="00D00093">
            <w:pPr>
              <w:autoSpaceDE w:val="0"/>
              <w:autoSpaceDN w:val="0"/>
              <w:adjustRightInd w:val="0"/>
              <w:rPr>
                <w:rFonts w:cstheme="minorHAnsi"/>
                <w:lang w:val="es-US"/>
              </w:rPr>
            </w:pPr>
            <w:r w:rsidRPr="00E952C3">
              <w:rPr>
                <w:rFonts w:cstheme="minorHAnsi"/>
                <w:lang w:val="es-US"/>
              </w:rPr>
              <w:t>k'a sɔrɔ a ma mɔgɔ si kunu. Kerecɛnw ka deliliw jaabira ani Piɛrɛ kisira.</w:t>
            </w:r>
          </w:p>
          <w:p w14:paraId="3B3C90B4" w14:textId="77777777" w:rsidR="009F3CE2" w:rsidRPr="00E952C3" w:rsidRDefault="009F3CE2" w:rsidP="00D00093">
            <w:pPr>
              <w:rPr>
                <w:b/>
                <w:lang w:val="es-US"/>
              </w:rPr>
            </w:pPr>
          </w:p>
        </w:tc>
      </w:tr>
      <w:tr w:rsidR="009F3CE2" w14:paraId="40B952C4" w14:textId="77777777" w:rsidTr="00D00093">
        <w:tc>
          <w:tcPr>
            <w:tcW w:w="1705" w:type="dxa"/>
          </w:tcPr>
          <w:p w14:paraId="091E72BB" w14:textId="77777777" w:rsidR="009F3CE2" w:rsidRPr="00E952C3" w:rsidRDefault="009F3CE2" w:rsidP="00D00093">
            <w:pPr>
              <w:jc w:val="center"/>
              <w:rPr>
                <w:b/>
                <w:lang w:val="es-US"/>
              </w:rPr>
            </w:pPr>
            <w:r w:rsidRPr="00E952C3">
              <w:rPr>
                <w:b/>
                <w:lang w:val="es-US"/>
              </w:rPr>
              <w:t>Kalan min bɛ bɔ Ja la</w:t>
            </w:r>
          </w:p>
        </w:tc>
        <w:tc>
          <w:tcPr>
            <w:tcW w:w="7645" w:type="dxa"/>
            <w:gridSpan w:val="3"/>
          </w:tcPr>
          <w:p w14:paraId="702434F1" w14:textId="77777777" w:rsidR="009F3CE2" w:rsidRPr="007810F6" w:rsidRDefault="009F3CE2" w:rsidP="009A60EF">
            <w:pPr>
              <w:pStyle w:val="ListParagraph"/>
              <w:numPr>
                <w:ilvl w:val="0"/>
                <w:numId w:val="208"/>
              </w:numPr>
              <w:spacing w:after="0" w:line="240" w:lineRule="auto"/>
              <w:rPr>
                <w:b/>
              </w:rPr>
            </w:pPr>
            <w:r>
              <w:rPr>
                <w:b/>
              </w:rPr>
              <w:t xml:space="preserve">A sirilen ni jɔlokow ye. </w:t>
            </w:r>
            <w:r>
              <w:t>A tun ka di masakɛ Hɛrɔde ye ka mɔgɔw ka tanuli sɔrɔ. A y’a faamu ko Yesu nɔfɛmɔgɔw tun man di Jerusalɛm diinɛ ɲɛmɔgɔw ye. O kosɔn, a y’a to u ɲɛmɔgɔ ka Piɛrɛ minɛ k’a siri ni jɔlokow ye. Masakɛ Hɛrɔde tun bɛna Piɛrɛ faga walisa ka mɔgɔw nisɔndiya.</w:t>
            </w:r>
          </w:p>
          <w:p w14:paraId="380FE68E" w14:textId="77777777" w:rsidR="009F3CE2" w:rsidRPr="007810F6" w:rsidRDefault="009F3CE2" w:rsidP="009A60EF">
            <w:pPr>
              <w:pStyle w:val="ListParagraph"/>
              <w:numPr>
                <w:ilvl w:val="0"/>
                <w:numId w:val="208"/>
              </w:numPr>
              <w:spacing w:after="0" w:line="240" w:lineRule="auto"/>
              <w:rPr>
                <w:b/>
              </w:rPr>
            </w:pPr>
            <w:r>
              <w:rPr>
                <w:b/>
              </w:rPr>
              <w:t xml:space="preserve">Mɛlɛkɛ dɔ. </w:t>
            </w:r>
            <w:r>
              <w:t>Su min tun bɛ kɔn Piɛrɛ ka taama ni a ka saya ɲɛ, Matigi ye mɛlɛkɛ dɔ ci ka taa Piɛrɛ kisi. Mɛlɛkɛ ye Piɛrɛ kunun, k'a labila ka bɔ jɔlokɔw la. A ye Piɛrɛ bila ka bɔ kasobon kɔnɔ, ka a hɔrɔnya.</w:t>
            </w:r>
          </w:p>
          <w:p w14:paraId="550CA9BB" w14:textId="77777777" w:rsidR="009F3CE2" w:rsidRPr="007810F6" w:rsidRDefault="009F3CE2" w:rsidP="009A60EF">
            <w:pPr>
              <w:pStyle w:val="ListParagraph"/>
              <w:numPr>
                <w:ilvl w:val="0"/>
                <w:numId w:val="208"/>
              </w:numPr>
              <w:spacing w:after="0" w:line="240" w:lineRule="auto"/>
              <w:rPr>
                <w:b/>
              </w:rPr>
            </w:pPr>
            <w:r>
              <w:rPr>
                <w:b/>
              </w:rPr>
              <w:t xml:space="preserve">Piɛrɛ </w:t>
            </w:r>
            <w:r>
              <w:t>nisɔndiyara kosɛbɛ a bilali kɔ. A sinna ka taa so dɔ la, kerecɛnw tun bɛ ka delili kɛ yɔrɔ min na walasa ka a yɛrɛ jira kerecɛnw na. U bɛɛ nisɔndiyara ko Ala y’u ka deliliw jaabi.</w:t>
            </w:r>
          </w:p>
          <w:p w14:paraId="61D84419" w14:textId="77777777" w:rsidR="009F3CE2" w:rsidRPr="00E86E74" w:rsidRDefault="009F3CE2" w:rsidP="00D00093">
            <w:pPr>
              <w:pStyle w:val="ListParagraph"/>
              <w:ind w:left="360"/>
              <w:rPr>
                <w:b/>
              </w:rPr>
            </w:pPr>
          </w:p>
        </w:tc>
      </w:tr>
      <w:tr w:rsidR="009F3CE2" w:rsidRPr="009F3CE2" w14:paraId="440A6619" w14:textId="77777777" w:rsidTr="00D00093">
        <w:tc>
          <w:tcPr>
            <w:tcW w:w="1705" w:type="dxa"/>
          </w:tcPr>
          <w:p w14:paraId="20A90152" w14:textId="77777777" w:rsidR="009F3CE2" w:rsidRDefault="009F3CE2" w:rsidP="00D00093">
            <w:pPr>
              <w:jc w:val="center"/>
              <w:rPr>
                <w:b/>
              </w:rPr>
            </w:pPr>
            <w:r>
              <w:rPr>
                <w:b/>
              </w:rPr>
              <w:lastRenderedPageBreak/>
              <w:t>Masalabolo</w:t>
            </w:r>
          </w:p>
          <w:p w14:paraId="0EA471A5" w14:textId="77777777" w:rsidR="009F3CE2" w:rsidRDefault="009F3CE2" w:rsidP="00D00093">
            <w:pPr>
              <w:jc w:val="center"/>
            </w:pPr>
            <w:r>
              <w:rPr>
                <w:b/>
              </w:rPr>
              <w:t>Hukumu</w:t>
            </w:r>
          </w:p>
        </w:tc>
        <w:tc>
          <w:tcPr>
            <w:tcW w:w="7645" w:type="dxa"/>
            <w:gridSpan w:val="3"/>
          </w:tcPr>
          <w:p w14:paraId="55A88C06" w14:textId="77777777" w:rsidR="009F3CE2" w:rsidRDefault="009F3CE2" w:rsidP="00D00093">
            <w:r>
              <w:t>Krecɛnw tɔɔrɔli ma bɔ diinɛ ɲɛmɔgɔw dɔrɔn fɛ, nka u bɔra politiki ɲɛmɔgɔw fana fɛ. Ala b’a fɛ mɔgɔw bɛɛ ka ɲɔgɔn kanu ani k’u janto ɲɔgɔn na, wa o bɛ tali kɛ faamaw fana na. Nka, Israɛl kuntigi min tun bɛ o waati la, o tun b’a janto mɔgɔw la cogo min na, a tun ka di a ye kosɛbɛ, ka tɛmɛ Ala ka baara kan. O kosɔn, a ye Yakuba faga, Yesu ka kalanden dɔ. A y’a ye tuma min na ko diinɛ ɲɛmɔgɔw sɔnna o ma kosɛbɛ, a ye Piɛrɛ minɛ, ka fɛɛrɛ tigɛ walisa k’a fana faga.</w:t>
            </w:r>
          </w:p>
          <w:p w14:paraId="3E10AE27" w14:textId="77777777" w:rsidR="009F3CE2" w:rsidRDefault="009F3CE2" w:rsidP="00D00093"/>
          <w:p w14:paraId="20F5DE32" w14:textId="77777777" w:rsidR="009F3CE2" w:rsidRDefault="009F3CE2" w:rsidP="00D00093">
            <w:r>
              <w:t>Sanni Piɛrɛ ka taama, Ala y’a bila kaso la cogo kabakoman na. Hali ni Ala y’a to politiki kuntigi jugu Pilate ka Yesu di saya ma, Ala tun ka cidenyabaara caman kɛ Piɛrɛ ye hali bi, wa a tun t’a fɛ a ka faga. O kama, Ala ye mɛlɛkɛ dɔ ci ka na Piɛrɛ kisi ka bɔ kaso la.</w:t>
            </w:r>
          </w:p>
          <w:p w14:paraId="1359D758" w14:textId="77777777" w:rsidR="009F3CE2" w:rsidRDefault="009F3CE2" w:rsidP="00D00093"/>
          <w:p w14:paraId="78A700C4" w14:textId="77777777" w:rsidR="009F3CE2" w:rsidRDefault="009F3CE2" w:rsidP="00D00093">
            <w:r>
              <w:t>A bilala tuma min na, Piɛrɛ taara yɔrɔ la, kerecɛnw tun bɛ ka delili kɛ a ye yɔrɔ min na, ka Ala ka ko kɛlenw bɛɛ fɔ u ye. U bɛɛ ɲagalila ani dusu donna u kɔnɔ kosɛbɛ k’a ye ko Ala bɛ ka kabakow kɛ hali bi.</w:t>
            </w:r>
          </w:p>
          <w:p w14:paraId="39D54914" w14:textId="77777777" w:rsidR="009F3CE2" w:rsidRPr="007810F6" w:rsidRDefault="009F3CE2" w:rsidP="00D00093"/>
          <w:p w14:paraId="46615111" w14:textId="77777777" w:rsidR="009F3CE2" w:rsidRPr="005825E3" w:rsidRDefault="009F3CE2" w:rsidP="00D00093">
            <w:r>
              <w:rPr>
                <w:b/>
              </w:rPr>
              <w:t xml:space="preserve">Sɛbɛn filanan: </w:t>
            </w:r>
            <w:r>
              <w:t>Hɛrɔde min ye Piɛrɛ minɛ k’a labɛn k’a faga, o tun ye Hɛrɔde denkɛ ye nin sɛbɛn kɔnɔ min ye Yuhana Batiselikɛla faga. A tun ye Hɛrɔde denkɛ ye fana min ye baara kɛ Yesu wolotuma na, o Hɛrɔde kelen min ye Bɛtilɛhɛm cɛdenw faga tuma min na hakilitigiw bɔra kɔrɔn fɛ. I n’a fɔ nin yɔrɔ saba in b’a jira cogo min na, o politiki ɲɛmɔgɔw ni u somɔgɔw bɛɛ tun ye ɲɛmɔgɔ juguw ye minnu tun tɛ Ala bonya wala ka baara kɛ u ka mɔgɔw ye koɲuman. Nka, u ma se ka Ala sago bali, katuguni Ala fanga ka bon ni hadamaden kuntigi bɛɛ ye.</w:t>
            </w:r>
          </w:p>
          <w:p w14:paraId="1E6FD9FC" w14:textId="77777777" w:rsidR="009F3CE2" w:rsidRPr="00CA4179" w:rsidRDefault="009F3CE2" w:rsidP="00D00093"/>
        </w:tc>
      </w:tr>
      <w:tr w:rsidR="009F3CE2" w14:paraId="1A3C9D8A" w14:textId="77777777" w:rsidTr="00D00093">
        <w:tc>
          <w:tcPr>
            <w:tcW w:w="9350" w:type="dxa"/>
            <w:gridSpan w:val="4"/>
            <w:shd w:val="clear" w:color="auto" w:fill="BFBFBF" w:themeFill="background1" w:themeFillShade="BF"/>
          </w:tcPr>
          <w:p w14:paraId="5DFBA6D8" w14:textId="77777777" w:rsidR="009F3CE2" w:rsidRPr="0068101F" w:rsidRDefault="009F3CE2" w:rsidP="00D00093">
            <w:pPr>
              <w:jc w:val="center"/>
              <w:rPr>
                <w:sz w:val="28"/>
                <w:szCs w:val="28"/>
              </w:rPr>
            </w:pPr>
            <w:r w:rsidRPr="0068101F">
              <w:rPr>
                <w:b/>
                <w:sz w:val="28"/>
                <w:szCs w:val="28"/>
              </w:rPr>
              <w:t>Bibulukalan</w:t>
            </w:r>
          </w:p>
        </w:tc>
      </w:tr>
      <w:tr w:rsidR="009F3CE2" w:rsidRPr="009F3CE2" w14:paraId="61D4F90C" w14:textId="77777777" w:rsidTr="00D00093">
        <w:tc>
          <w:tcPr>
            <w:tcW w:w="1705" w:type="dxa"/>
          </w:tcPr>
          <w:p w14:paraId="22746E48" w14:textId="77777777" w:rsidR="009F3CE2" w:rsidRPr="0068101F" w:rsidRDefault="009F3CE2" w:rsidP="00D00093">
            <w:pPr>
              <w:jc w:val="center"/>
              <w:rPr>
                <w:b/>
                <w:sz w:val="28"/>
                <w:szCs w:val="28"/>
              </w:rPr>
            </w:pPr>
            <w:r w:rsidRPr="0068101F">
              <w:rPr>
                <w:b/>
                <w:sz w:val="28"/>
                <w:szCs w:val="28"/>
              </w:rPr>
              <w:t>Ka seli</w:t>
            </w:r>
          </w:p>
        </w:tc>
        <w:tc>
          <w:tcPr>
            <w:tcW w:w="7645" w:type="dxa"/>
            <w:gridSpan w:val="3"/>
          </w:tcPr>
          <w:p w14:paraId="67B78E01" w14:textId="77777777" w:rsidR="009F3CE2" w:rsidRDefault="009F3CE2" w:rsidP="009F3CE2">
            <w:pPr>
              <w:pStyle w:val="ListParagraph"/>
              <w:numPr>
                <w:ilvl w:val="0"/>
                <w:numId w:val="12"/>
              </w:numPr>
              <w:spacing w:after="0" w:line="240" w:lineRule="auto"/>
            </w:pPr>
            <w:r>
              <w:t>Delili ɲininiw ni tanuli ɲini.</w:t>
            </w:r>
          </w:p>
          <w:p w14:paraId="07CFB201" w14:textId="77777777" w:rsidR="009F3CE2" w:rsidRDefault="009F3CE2" w:rsidP="009F3CE2">
            <w:pPr>
              <w:pStyle w:val="ListParagraph"/>
              <w:numPr>
                <w:ilvl w:val="0"/>
                <w:numId w:val="12"/>
              </w:numPr>
              <w:spacing w:after="0" w:line="240" w:lineRule="auto"/>
            </w:pPr>
            <w:r>
              <w:t>Barika Ala ye tanuli minnu kɛra ɲɔgɔn fɛ.</w:t>
            </w:r>
          </w:p>
          <w:p w14:paraId="45EC8A95" w14:textId="77777777" w:rsidR="009F3CE2" w:rsidRDefault="009F3CE2" w:rsidP="009F3CE2">
            <w:pPr>
              <w:pStyle w:val="ListParagraph"/>
              <w:numPr>
                <w:ilvl w:val="0"/>
                <w:numId w:val="12"/>
              </w:numPr>
              <w:spacing w:after="0" w:line="240" w:lineRule="auto"/>
            </w:pPr>
            <w:r>
              <w:t>Delili kɛli delili ɲininiw kama.</w:t>
            </w:r>
          </w:p>
          <w:p w14:paraId="1E8D5524" w14:textId="77777777" w:rsidR="009F3CE2" w:rsidRDefault="009F3CE2"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2F0805D8" w14:textId="77777777" w:rsidR="009F3CE2" w:rsidRDefault="009F3CE2" w:rsidP="00D00093"/>
        </w:tc>
      </w:tr>
      <w:tr w:rsidR="009F3CE2" w:rsidRPr="009F3CE2" w14:paraId="4FCC0DC6" w14:textId="77777777" w:rsidTr="00D00093">
        <w:tc>
          <w:tcPr>
            <w:tcW w:w="1705" w:type="dxa"/>
          </w:tcPr>
          <w:p w14:paraId="4263296F" w14:textId="77777777" w:rsidR="009F3CE2" w:rsidRPr="0068101F" w:rsidRDefault="009F3CE2" w:rsidP="00D00093">
            <w:pPr>
              <w:jc w:val="center"/>
              <w:rPr>
                <w:b/>
                <w:sz w:val="28"/>
                <w:szCs w:val="28"/>
              </w:rPr>
            </w:pPr>
            <w:r w:rsidRPr="0068101F">
              <w:rPr>
                <w:b/>
                <w:sz w:val="28"/>
                <w:szCs w:val="28"/>
              </w:rPr>
              <w:t>Ka mɛn</w:t>
            </w:r>
          </w:p>
        </w:tc>
        <w:tc>
          <w:tcPr>
            <w:tcW w:w="7645" w:type="dxa"/>
            <w:gridSpan w:val="3"/>
          </w:tcPr>
          <w:p w14:paraId="71396CA0" w14:textId="77777777" w:rsidR="009F3CE2" w:rsidRDefault="009F3CE2" w:rsidP="009F3CE2">
            <w:pPr>
              <w:pStyle w:val="ListParagraph"/>
              <w:numPr>
                <w:ilvl w:val="0"/>
                <w:numId w:val="13"/>
              </w:numPr>
              <w:spacing w:after="0" w:line="240" w:lineRule="auto"/>
            </w:pPr>
            <w:r>
              <w:t>Bibulu kalansen fila bɛɛ kalan.</w:t>
            </w:r>
          </w:p>
          <w:p w14:paraId="43092625" w14:textId="77777777" w:rsidR="009F3CE2" w:rsidRDefault="009F3CE2" w:rsidP="009F3CE2">
            <w:pPr>
              <w:pStyle w:val="ListParagraph"/>
              <w:numPr>
                <w:ilvl w:val="0"/>
                <w:numId w:val="13"/>
              </w:numPr>
              <w:spacing w:after="0" w:line="240" w:lineRule="auto"/>
            </w:pPr>
            <w:r>
              <w:t>“Text Contexte” kumasen kuncɛ ka bɔ sanfɛ kalanso kama.</w:t>
            </w:r>
          </w:p>
          <w:p w14:paraId="51092232" w14:textId="77777777" w:rsidR="009F3CE2" w:rsidRDefault="009F3CE2" w:rsidP="009F3CE2">
            <w:pPr>
              <w:pStyle w:val="ListParagraph"/>
              <w:numPr>
                <w:ilvl w:val="0"/>
                <w:numId w:val="13"/>
              </w:numPr>
              <w:spacing w:after="0" w:line="240" w:lineRule="auto"/>
            </w:pPr>
            <w:r>
              <w:t>Bibulu kalansen fila bɛɛ kalan kokura.</w:t>
            </w:r>
          </w:p>
          <w:p w14:paraId="6671C050" w14:textId="77777777" w:rsidR="009F3CE2" w:rsidRDefault="009F3CE2" w:rsidP="009F3CE2">
            <w:pPr>
              <w:pStyle w:val="ListParagraph"/>
              <w:numPr>
                <w:ilvl w:val="0"/>
                <w:numId w:val="13"/>
              </w:numPr>
              <w:spacing w:after="0" w:line="240" w:lineRule="auto"/>
            </w:pPr>
            <w:r>
              <w:t>A ɲini mɔgɔ dɔ fɛ a ka Bibulu tɛmɛsira kunba lakali kokura.</w:t>
            </w:r>
          </w:p>
          <w:p w14:paraId="34EBA956" w14:textId="77777777" w:rsidR="009F3CE2" w:rsidRDefault="009F3CE2" w:rsidP="00D00093"/>
        </w:tc>
      </w:tr>
      <w:tr w:rsidR="009F3CE2" w:rsidRPr="009F3CE2" w14:paraId="2F525985" w14:textId="77777777" w:rsidTr="00D00093">
        <w:tc>
          <w:tcPr>
            <w:tcW w:w="1705" w:type="dxa"/>
          </w:tcPr>
          <w:p w14:paraId="62395459" w14:textId="77777777" w:rsidR="009F3CE2" w:rsidRPr="0068101F" w:rsidRDefault="009F3CE2" w:rsidP="00D00093">
            <w:pPr>
              <w:jc w:val="center"/>
              <w:rPr>
                <w:b/>
                <w:sz w:val="28"/>
                <w:szCs w:val="28"/>
              </w:rPr>
            </w:pPr>
            <w:r w:rsidRPr="0068101F">
              <w:rPr>
                <w:b/>
                <w:sz w:val="28"/>
                <w:szCs w:val="28"/>
              </w:rPr>
              <w:t>Niyɔrɔ</w:t>
            </w:r>
          </w:p>
        </w:tc>
        <w:tc>
          <w:tcPr>
            <w:tcW w:w="7645" w:type="dxa"/>
            <w:gridSpan w:val="3"/>
          </w:tcPr>
          <w:p w14:paraId="4C65B7FE" w14:textId="77777777" w:rsidR="009F3CE2" w:rsidRDefault="009F3CE2" w:rsidP="009F3CE2">
            <w:pPr>
              <w:pStyle w:val="ListParagraph"/>
              <w:numPr>
                <w:ilvl w:val="0"/>
                <w:numId w:val="14"/>
              </w:numPr>
              <w:spacing w:after="0" w:line="240" w:lineRule="auto"/>
              <w:rPr>
                <w:b/>
              </w:rPr>
            </w:pPr>
            <w:r w:rsidRPr="008C4A7F">
              <w:rPr>
                <w:b/>
              </w:rPr>
              <w:t>Kuntigi: Sɛbɛnni kɔrɔ ye mun ye?</w:t>
            </w:r>
          </w:p>
          <w:p w14:paraId="7550670F" w14:textId="77777777" w:rsidR="009F3CE2" w:rsidRPr="005825E3" w:rsidRDefault="009F3CE2" w:rsidP="00D00093">
            <w:r>
              <w:t>Fɛn bɛɛ bɛ kɛ ka kɛɲɛ ni Ala sago ni Ala ka waati ye. Hali ni waati dɔ tun bɛna na, Piɛrɛ tun bɛna sa Yesu Krisita kosɔn, Ala y’a latigɛ ko waati ma se fɔlɔ nin tɛmɛsira kɔnɔ. O nɔ na, Ala tun ye ko caman boloda Piɛrɛ ka ɲɛnamaya n’a ka cidenyabaara kama. O kosɔn, sanni a ka tugu a nɔfɛ ani ka faga, Ala ye mɛlɛkɛ dɔ ci ka taa Piɛrɛ kisi kaso la. Ala ye Piɛrɛ kisi, o kɛra kabako ye kosɛbɛ Piɛrɛ ani Krecɛnw ye gɛlɛya sɔrɔ ka da o la a daminɛ na. Tiɲɛ na, Ala tun y’u ka deliliw jaabi!</w:t>
            </w:r>
          </w:p>
          <w:p w14:paraId="288E97D9" w14:textId="77777777" w:rsidR="009F3CE2" w:rsidRPr="002F3DD8" w:rsidRDefault="009F3CE2" w:rsidP="009F3CE2">
            <w:pPr>
              <w:pStyle w:val="ListParagraph"/>
              <w:numPr>
                <w:ilvl w:val="0"/>
                <w:numId w:val="25"/>
              </w:numPr>
              <w:spacing w:after="0" w:line="240" w:lineRule="auto"/>
              <w:rPr>
                <w:b/>
              </w:rPr>
            </w:pPr>
            <w:r>
              <w:rPr>
                <w:b/>
              </w:rPr>
              <w:t>Mun na Ala b’an ka delili dɔw jaabi i n’a fɔ an b’a fɛ u ka jaabi cogo min na, nka a tɛ delili wɛrɛw jaabi i n’a fɔ an b’a fɛ u ka jaabi cogo min na?</w:t>
            </w:r>
          </w:p>
          <w:p w14:paraId="01641ACE" w14:textId="77777777" w:rsidR="009F3CE2" w:rsidRPr="002F3DD8" w:rsidRDefault="009F3CE2" w:rsidP="009F3CE2">
            <w:pPr>
              <w:pStyle w:val="ListParagraph"/>
              <w:numPr>
                <w:ilvl w:val="0"/>
                <w:numId w:val="25"/>
              </w:numPr>
              <w:spacing w:after="0" w:line="240" w:lineRule="auto"/>
              <w:rPr>
                <w:b/>
              </w:rPr>
            </w:pPr>
            <w:r>
              <w:rPr>
                <w:b/>
              </w:rPr>
              <w:lastRenderedPageBreak/>
              <w:t>Ni an b’a dɔn ko Ala bɛ an ka deliliw bɛɛ jaabi ni kanuya dafalen ye, o b’an dɛmɛ cogo di ka se ka o kow kunbɛn, k’a sɔrɔ Ala ka jaabiw tɛ kelen ye ni an b’a fɛ u ka kɛ cogo min na?</w:t>
            </w:r>
          </w:p>
          <w:p w14:paraId="7865026F" w14:textId="77777777" w:rsidR="009F3CE2" w:rsidRDefault="009F3CE2" w:rsidP="00D00093"/>
          <w:p w14:paraId="561B65F8" w14:textId="77777777" w:rsidR="009F3CE2" w:rsidRDefault="009F3CE2" w:rsidP="009F3CE2">
            <w:pPr>
              <w:pStyle w:val="ListParagraph"/>
              <w:numPr>
                <w:ilvl w:val="0"/>
                <w:numId w:val="9"/>
              </w:numPr>
              <w:spacing w:after="0" w:line="240" w:lineRule="auto"/>
              <w:rPr>
                <w:b/>
              </w:rPr>
            </w:pPr>
            <w:r>
              <w:rPr>
                <w:b/>
              </w:rPr>
              <w:t>Dusukun: Sɛbɛnni b’a fɔ ko an ka kan ka kɛ jɔn ye?</w:t>
            </w:r>
          </w:p>
          <w:p w14:paraId="7423B408" w14:textId="77777777" w:rsidR="009F3CE2" w:rsidRPr="005825E3" w:rsidRDefault="009F3CE2" w:rsidP="00D00093">
            <w:r>
              <w:t>Siɲɛ caman, Ala bɛ Krecɛnw ka deliliw jaabi ni fanga ni nɛɛma ye min ka bon kosɛbɛ ka tɛmɛ u tun bɛ se ka miiri min na. Hali ni Krecɛnw tun bɛ ka Piɛrɛ deli walisa a ka bila, tuma min na Piɛrɛ y’a yɛrɛ jira tiɲɛ na delili lajɛ la, Krecɛnw tun b’a miiri ko mɛlɛkɛ dɔrɔn de don. Tuma dɔw la, kerecɛnw tɛ dugawu sɔrɔ u mago bɛ minnu na kosɛbɛ, katuguni u tɛ da Ala b’a fɛ ka fɛnba minnu kɛ u ye.</w:t>
            </w:r>
          </w:p>
          <w:p w14:paraId="18BE880D" w14:textId="77777777" w:rsidR="009F3CE2" w:rsidRPr="002F3DD8" w:rsidRDefault="009F3CE2" w:rsidP="009F3CE2">
            <w:pPr>
              <w:pStyle w:val="ListParagraph"/>
              <w:numPr>
                <w:ilvl w:val="0"/>
                <w:numId w:val="25"/>
              </w:numPr>
              <w:spacing w:after="0" w:line="240" w:lineRule="auto"/>
              <w:rPr>
                <w:b/>
              </w:rPr>
            </w:pPr>
            <w:r>
              <w:rPr>
                <w:b/>
              </w:rPr>
              <w:t>Tuma jumɛn na a kɛra i n’a fɔ Ala ka dugawu ka ɲi kojugu?</w:t>
            </w:r>
          </w:p>
          <w:p w14:paraId="607618FD" w14:textId="77777777" w:rsidR="009F3CE2" w:rsidRPr="002F3DD8" w:rsidRDefault="009F3CE2" w:rsidP="009F3CE2">
            <w:pPr>
              <w:pStyle w:val="ListParagraph"/>
              <w:numPr>
                <w:ilvl w:val="0"/>
                <w:numId w:val="25"/>
              </w:numPr>
              <w:spacing w:after="0" w:line="240" w:lineRule="auto"/>
              <w:rPr>
                <w:b/>
              </w:rPr>
            </w:pPr>
            <w:r>
              <w:rPr>
                <w:b/>
              </w:rPr>
              <w:t>Ala bɛ deliliw jaabi tuma bɛɛ, nka tuma dɔw la, Ala ka jaabi ye “ayi,” walima “a ma kɛ fɔlɔ.” Krecɛn ka kan ka jaabi cogo di ni Ala ye jaabi min di delili ma, o ye ko “ayi?”</w:t>
            </w:r>
          </w:p>
          <w:p w14:paraId="2DA97994" w14:textId="77777777" w:rsidR="009F3CE2" w:rsidRDefault="009F3CE2" w:rsidP="00D00093"/>
          <w:p w14:paraId="59A9EA2C" w14:textId="77777777" w:rsidR="009F3CE2" w:rsidRPr="000120FC" w:rsidRDefault="009F3CE2" w:rsidP="009F3CE2">
            <w:pPr>
              <w:pStyle w:val="ListParagraph"/>
              <w:numPr>
                <w:ilvl w:val="0"/>
                <w:numId w:val="9"/>
              </w:numPr>
              <w:spacing w:after="0" w:line="240" w:lineRule="auto"/>
            </w:pPr>
            <w:r w:rsidRPr="008C4A7F">
              <w:rPr>
                <w:b/>
              </w:rPr>
              <w:t>Bolo: An bɛ se ka Ala ka Kuma waleya cogo di?</w:t>
            </w:r>
          </w:p>
          <w:p w14:paraId="668977CB" w14:textId="77777777" w:rsidR="009F3CE2" w:rsidRDefault="009F3CE2" w:rsidP="00D00093">
            <w:r>
              <w:t>Hali ni Krecɛn minnu tun bɛ Piɛrɛ deli, olu tun bɛ gɛlɛya sɔrɔ ka da a la ko tiɲɛ na, Piɛrɛ de tun bɛ da la, u ye ko dɔw kɛ ka ɲɛ. U ye ɲɔgɔn lajɛn walisa ka delili kɛ ani ka dusu don u kɔnɔ. U ye deliliw kɔrɔta mɔgɔ wɛrɛw tɔgɔ la. A bɛ se ka kɛ ko kerecɛnw tɛ fɛn bɛɛ sɔrɔ ka ɲɛ tuma bɛɛ, walima yɛrɛ ka da a la kosɛbɛ i n’a fɔ u ka kan ka da cogo min na, nka ni u bɛna ɲɔgɔn lajɛn ni kantigiya ye ka delili kɛ ɲɔgɔn fɛ, Ala bɛna kobaw kɛ.</w:t>
            </w:r>
          </w:p>
          <w:p w14:paraId="42C59078" w14:textId="77777777" w:rsidR="009F3CE2" w:rsidRPr="002F3DD8" w:rsidRDefault="009F3CE2" w:rsidP="009F3CE2">
            <w:pPr>
              <w:pStyle w:val="ListParagraph"/>
              <w:numPr>
                <w:ilvl w:val="0"/>
                <w:numId w:val="25"/>
              </w:numPr>
              <w:spacing w:after="0" w:line="240" w:lineRule="auto"/>
              <w:rPr>
                <w:b/>
              </w:rPr>
            </w:pPr>
            <w:r>
              <w:rPr>
                <w:b/>
              </w:rPr>
              <w:t>Yala waati dɔ bɛ i bolo tuma bɛɛ, i ni Krecɛn tɔw bɛ ɲɔgɔn lajɛn delili kama wa?</w:t>
            </w:r>
          </w:p>
          <w:p w14:paraId="304430C0" w14:textId="77777777" w:rsidR="009F3CE2" w:rsidRPr="002F3DD8" w:rsidRDefault="009F3CE2" w:rsidP="009F3CE2">
            <w:pPr>
              <w:pStyle w:val="ListParagraph"/>
              <w:numPr>
                <w:ilvl w:val="0"/>
                <w:numId w:val="25"/>
              </w:numPr>
              <w:spacing w:after="0" w:line="240" w:lineRule="auto"/>
              <w:rPr>
                <w:b/>
              </w:rPr>
            </w:pPr>
            <w:r>
              <w:rPr>
                <w:b/>
              </w:rPr>
              <w:t>E fɛ, i ka delili waati hakɛ jumɛn ka kan ka sinsin i magow kan, hakɛ jumɛn ka kan ka sinsin mɔgɔ wɛrɛw magow kan, ani cogo jumɛn na ka kan ka sinsin Ala tanuli kan?</w:t>
            </w:r>
          </w:p>
          <w:p w14:paraId="430EF178" w14:textId="77777777" w:rsidR="009F3CE2" w:rsidRDefault="009F3CE2" w:rsidP="00D00093"/>
        </w:tc>
      </w:tr>
      <w:tr w:rsidR="009F3CE2" w:rsidRPr="009F3CE2" w14:paraId="4DA3404D" w14:textId="77777777" w:rsidTr="00D00093">
        <w:tc>
          <w:tcPr>
            <w:tcW w:w="1705" w:type="dxa"/>
          </w:tcPr>
          <w:p w14:paraId="0540FD64" w14:textId="77777777" w:rsidR="009F3CE2" w:rsidRPr="0068101F" w:rsidRDefault="009F3CE2" w:rsidP="00D00093">
            <w:pPr>
              <w:jc w:val="center"/>
              <w:rPr>
                <w:b/>
                <w:sz w:val="28"/>
                <w:szCs w:val="28"/>
              </w:rPr>
            </w:pPr>
            <w:r w:rsidRPr="0068101F">
              <w:rPr>
                <w:b/>
                <w:sz w:val="28"/>
                <w:szCs w:val="28"/>
              </w:rPr>
              <w:lastRenderedPageBreak/>
              <w:t>Ka waleya</w:t>
            </w:r>
          </w:p>
          <w:p w14:paraId="2945900A" w14:textId="77777777" w:rsidR="009F3CE2" w:rsidRDefault="009F3CE2" w:rsidP="00D00093">
            <w:pPr>
              <w:jc w:val="center"/>
              <w:rPr>
                <w:b/>
              </w:rPr>
            </w:pPr>
          </w:p>
          <w:p w14:paraId="6CB397A3" w14:textId="77777777" w:rsidR="009F3CE2" w:rsidRDefault="009F3CE2" w:rsidP="00D00093">
            <w:pPr>
              <w:jc w:val="center"/>
              <w:rPr>
                <w:b/>
              </w:rPr>
            </w:pPr>
          </w:p>
        </w:tc>
        <w:tc>
          <w:tcPr>
            <w:tcW w:w="7645" w:type="dxa"/>
            <w:gridSpan w:val="3"/>
          </w:tcPr>
          <w:p w14:paraId="40CD3769" w14:textId="77777777" w:rsidR="009F3CE2" w:rsidRDefault="009F3CE2" w:rsidP="009F3CE2">
            <w:pPr>
              <w:pStyle w:val="ListParagraph"/>
              <w:numPr>
                <w:ilvl w:val="0"/>
                <w:numId w:val="18"/>
              </w:numPr>
              <w:spacing w:after="0" w:line="240" w:lineRule="auto"/>
            </w:pPr>
            <w:r>
              <w:t>A ɲini mɔgɔ dɔ fɛ a ka Bibulu kalansen kunba lakali kokura.</w:t>
            </w:r>
          </w:p>
          <w:p w14:paraId="1BD37FE7" w14:textId="77777777" w:rsidR="009F3CE2" w:rsidRDefault="009F3CE2" w:rsidP="009F3CE2">
            <w:pPr>
              <w:pStyle w:val="ListParagraph"/>
              <w:numPr>
                <w:ilvl w:val="0"/>
                <w:numId w:val="18"/>
              </w:numPr>
              <w:spacing w:after="0" w:line="240" w:lineRule="auto"/>
            </w:pPr>
            <w:r>
              <w:t>A ɲini jɛkulu fɛ u k’a fɔ u hakili la Ala b’a fɛ u ka bi kalan jaabi cogo min na.</w:t>
            </w:r>
          </w:p>
          <w:p w14:paraId="1BDE82B5" w14:textId="77777777" w:rsidR="009F3CE2" w:rsidRDefault="009F3CE2" w:rsidP="009F3CE2">
            <w:pPr>
              <w:pStyle w:val="ListParagraph"/>
              <w:numPr>
                <w:ilvl w:val="0"/>
                <w:numId w:val="18"/>
              </w:numPr>
              <w:spacing w:after="0" w:line="240" w:lineRule="auto"/>
            </w:pPr>
            <w:r>
              <w:t>Aw ye waati kɛ delili la aw ka sigida la, ɲɔgɔn kosɔn, ani hakilitigiya kama bi kalan kɛcogo la.</w:t>
            </w:r>
          </w:p>
          <w:p w14:paraId="42491FAA" w14:textId="77777777" w:rsidR="009F3CE2" w:rsidRPr="001812C4" w:rsidRDefault="009F3CE2" w:rsidP="009F3CE2">
            <w:pPr>
              <w:pStyle w:val="ListParagraph"/>
              <w:numPr>
                <w:ilvl w:val="0"/>
                <w:numId w:val="18"/>
              </w:numPr>
              <w:spacing w:after="0" w:line="240" w:lineRule="auto"/>
            </w:pPr>
            <w:r>
              <w:t>A dafara ni kulu ye Matigi ka delili kɛ ɲɔgɔn fɛ.</w:t>
            </w:r>
          </w:p>
          <w:p w14:paraId="0A50824B" w14:textId="77777777" w:rsidR="009F3CE2" w:rsidRDefault="009F3CE2" w:rsidP="00D00093">
            <w:pPr>
              <w:rPr>
                <w:b/>
              </w:rPr>
            </w:pPr>
          </w:p>
        </w:tc>
      </w:tr>
    </w:tbl>
    <w:p w14:paraId="0AE6A7A3" w14:textId="77777777" w:rsidR="009F3CE2" w:rsidRPr="009F3CE2" w:rsidRDefault="009F3CE2" w:rsidP="009F3CE2">
      <w:pPr>
        <w:rPr>
          <w:lang w:val="es-US"/>
        </w:rPr>
      </w:pPr>
    </w:p>
    <w:p w14:paraId="4DB9CDA3" w14:textId="77777777" w:rsidR="009F3CE2" w:rsidRPr="009F3CE2" w:rsidRDefault="009F3CE2" w:rsidP="009F3CE2">
      <w:pPr>
        <w:rPr>
          <w:lang w:val="es-US"/>
        </w:rPr>
      </w:pPr>
    </w:p>
    <w:p w14:paraId="2376DC6F" w14:textId="77777777" w:rsidR="009F3CE2" w:rsidRPr="009F3CE2" w:rsidRDefault="009F3CE2" w:rsidP="009F3CE2">
      <w:pPr>
        <w:rPr>
          <w:lang w:val="es-US"/>
        </w:rPr>
      </w:pPr>
    </w:p>
    <w:p w14:paraId="21F343FA" w14:textId="77777777" w:rsidR="009F3CE2" w:rsidRPr="009F3CE2" w:rsidRDefault="009F3CE2" w:rsidP="009F3CE2">
      <w:pPr>
        <w:rPr>
          <w:lang w:val="es-US"/>
        </w:rPr>
      </w:pPr>
    </w:p>
    <w:p w14:paraId="0E16F400" w14:textId="523853AF" w:rsidR="009F3CE2" w:rsidRDefault="009F3CE2">
      <w:pPr>
        <w:rPr>
          <w:lang w:val="es-US"/>
        </w:rPr>
      </w:pPr>
      <w:r>
        <w:rPr>
          <w:lang w:val="es-US"/>
        </w:rPr>
        <w:br w:type="page"/>
      </w:r>
    </w:p>
    <w:p w14:paraId="55EF4799" w14:textId="77777777" w:rsidR="008378BA" w:rsidRPr="001D3C61" w:rsidRDefault="008378BA">
      <w:pPr>
        <w:rPr>
          <w:lang w:val="es-US"/>
        </w:rPr>
      </w:pPr>
    </w:p>
    <w:p w14:paraId="42570C2E" w14:textId="77777777" w:rsidR="009F3CE2" w:rsidRPr="009F3CE2" w:rsidRDefault="009F3CE2" w:rsidP="009F3CE2">
      <w:pPr>
        <w:spacing w:after="0"/>
        <w:jc w:val="center"/>
        <w:rPr>
          <w:sz w:val="28"/>
          <w:szCs w:val="28"/>
          <w:lang w:val="es-US"/>
        </w:rPr>
      </w:pPr>
      <w:r w:rsidRPr="009F3CE2">
        <w:rPr>
          <w:b/>
          <w:i/>
          <w:sz w:val="28"/>
          <w:szCs w:val="28"/>
          <w:lang w:val="es-US"/>
        </w:rPr>
        <w:t xml:space="preserve">YESU ka </w:t>
      </w:r>
      <w:r w:rsidRPr="009F3CE2">
        <w:rPr>
          <w:sz w:val="28"/>
          <w:szCs w:val="28"/>
          <w:lang w:val="es-US"/>
        </w:rPr>
        <w:t>filimu waajuli yɔrɔ Bibulu kalansen # 101</w:t>
      </w:r>
    </w:p>
    <w:p w14:paraId="207B1FDF" w14:textId="77777777" w:rsidR="009F3CE2" w:rsidRPr="009F3CE2" w:rsidRDefault="009F3CE2" w:rsidP="009F3CE2">
      <w:pPr>
        <w:rPr>
          <w:lang w:val="es-US"/>
        </w:rPr>
      </w:pPr>
    </w:p>
    <w:tbl>
      <w:tblPr>
        <w:tblStyle w:val="TableGrid"/>
        <w:tblW w:w="0" w:type="auto"/>
        <w:tblLook w:val="04A0" w:firstRow="1" w:lastRow="0" w:firstColumn="1" w:lastColumn="0" w:noHBand="0" w:noVBand="1"/>
      </w:tblPr>
      <w:tblGrid>
        <w:gridCol w:w="1700"/>
        <w:gridCol w:w="4488"/>
        <w:gridCol w:w="3126"/>
      </w:tblGrid>
      <w:tr w:rsidR="009F3CE2" w:rsidRPr="003237DD" w14:paraId="533F7202" w14:textId="77777777" w:rsidTr="00D00093">
        <w:tc>
          <w:tcPr>
            <w:tcW w:w="1702" w:type="dxa"/>
            <w:tcBorders>
              <w:top w:val="single" w:sz="18" w:space="0" w:color="auto"/>
              <w:left w:val="single" w:sz="18" w:space="0" w:color="auto"/>
            </w:tcBorders>
            <w:shd w:val="clear" w:color="auto" w:fill="FFFFFF" w:themeFill="background1"/>
          </w:tcPr>
          <w:p w14:paraId="2E827BB7" w14:textId="77777777" w:rsidR="009F3CE2" w:rsidRPr="003237DD" w:rsidRDefault="009F3CE2" w:rsidP="00D00093">
            <w:pPr>
              <w:rPr>
                <w:b/>
              </w:rPr>
            </w:pPr>
            <w:r w:rsidRPr="003237DD">
              <w:rPr>
                <w:b/>
              </w:rPr>
              <w:t>Kalansen tɔgɔ:</w:t>
            </w:r>
          </w:p>
        </w:tc>
        <w:tc>
          <w:tcPr>
            <w:tcW w:w="4508" w:type="dxa"/>
            <w:tcBorders>
              <w:top w:val="single" w:sz="18" w:space="0" w:color="auto"/>
            </w:tcBorders>
            <w:shd w:val="clear" w:color="auto" w:fill="FFFFFF" w:themeFill="background1"/>
          </w:tcPr>
          <w:p w14:paraId="5ED0DCD1" w14:textId="77777777" w:rsidR="009F3CE2" w:rsidRPr="000E36F0" w:rsidRDefault="009F3CE2" w:rsidP="00D00093">
            <w:pPr>
              <w:rPr>
                <w:rFonts w:ascii="Arial" w:hAnsi="Arial" w:cs="Arial"/>
                <w:b/>
                <w:sz w:val="20"/>
                <w:szCs w:val="20"/>
              </w:rPr>
            </w:pPr>
            <w:r w:rsidRPr="0086367A">
              <w:rPr>
                <w:rFonts w:ascii="Arial" w:hAnsi="Arial" w:cs="Arial"/>
                <w:b/>
                <w:sz w:val="20"/>
                <w:szCs w:val="20"/>
              </w:rPr>
              <w:t>Paul</w:t>
            </w:r>
            <w:r>
              <w:rPr>
                <w:rFonts w:ascii="Arial" w:hAnsi="Arial" w:cs="Arial"/>
                <w:b/>
                <w:sz w:val="20"/>
                <w:szCs w:val="20"/>
              </w:rPr>
              <w:t xml:space="preserve"> ani </w:t>
            </w:r>
            <w:r w:rsidRPr="0086367A">
              <w:rPr>
                <w:rFonts w:ascii="Arial" w:hAnsi="Arial" w:cs="Arial"/>
                <w:b/>
                <w:sz w:val="20"/>
                <w:szCs w:val="20"/>
              </w:rPr>
              <w:t xml:space="preserve"> Barnabas</w:t>
            </w:r>
            <w:r>
              <w:rPr>
                <w:rFonts w:ascii="Arial" w:hAnsi="Arial" w:cs="Arial"/>
                <w:b/>
                <w:sz w:val="20"/>
                <w:szCs w:val="20"/>
              </w:rPr>
              <w:t>i</w:t>
            </w:r>
            <w:r w:rsidRPr="0086367A">
              <w:rPr>
                <w:rFonts w:ascii="Arial" w:hAnsi="Arial" w:cs="Arial"/>
                <w:b/>
                <w:sz w:val="20"/>
                <w:szCs w:val="20"/>
              </w:rPr>
              <w:t xml:space="preserve"> </w:t>
            </w:r>
            <w:r>
              <w:rPr>
                <w:rFonts w:ascii="Arial" w:hAnsi="Arial" w:cs="Arial"/>
                <w:b/>
                <w:sz w:val="20"/>
                <w:szCs w:val="20"/>
              </w:rPr>
              <w:t xml:space="preserve">cira </w:t>
            </w:r>
            <w:r w:rsidRPr="0086367A">
              <w:rPr>
                <w:rFonts w:ascii="Arial" w:hAnsi="Arial" w:cs="Arial"/>
                <w:b/>
                <w:sz w:val="20"/>
                <w:szCs w:val="20"/>
              </w:rPr>
              <w:t>ka taa</w:t>
            </w:r>
          </w:p>
        </w:tc>
        <w:tc>
          <w:tcPr>
            <w:tcW w:w="3104" w:type="dxa"/>
            <w:tcBorders>
              <w:top w:val="single" w:sz="18" w:space="0" w:color="auto"/>
              <w:right w:val="single" w:sz="18" w:space="0" w:color="auto"/>
            </w:tcBorders>
          </w:tcPr>
          <w:p w14:paraId="0DB426C1" w14:textId="77777777" w:rsidR="009F3CE2" w:rsidRPr="003237DD" w:rsidRDefault="009F3CE2" w:rsidP="00D00093">
            <w:pPr>
              <w:jc w:val="center"/>
              <w:rPr>
                <w:sz w:val="24"/>
                <w:szCs w:val="24"/>
              </w:rPr>
            </w:pPr>
            <w:r>
              <w:rPr>
                <w:b/>
                <w:sz w:val="24"/>
                <w:szCs w:val="24"/>
              </w:rPr>
              <w:t>Ja</w:t>
            </w:r>
          </w:p>
        </w:tc>
      </w:tr>
      <w:tr w:rsidR="009F3CE2" w:rsidRPr="003237DD" w14:paraId="06C2B948" w14:textId="77777777" w:rsidTr="00D00093">
        <w:tc>
          <w:tcPr>
            <w:tcW w:w="1702" w:type="dxa"/>
            <w:tcBorders>
              <w:left w:val="single" w:sz="18" w:space="0" w:color="auto"/>
            </w:tcBorders>
            <w:shd w:val="clear" w:color="auto" w:fill="FFFFFF" w:themeFill="background1"/>
          </w:tcPr>
          <w:p w14:paraId="4405A3E6" w14:textId="77777777" w:rsidR="009F3CE2" w:rsidRPr="003237DD" w:rsidRDefault="009F3CE2" w:rsidP="00D00093">
            <w:pPr>
              <w:rPr>
                <w:b/>
              </w:rPr>
            </w:pPr>
            <w:r w:rsidRPr="003237DD">
              <w:rPr>
                <w:b/>
              </w:rPr>
              <w:t>Kalansenw kɔnɔkow:</w:t>
            </w:r>
          </w:p>
        </w:tc>
        <w:tc>
          <w:tcPr>
            <w:tcW w:w="4508" w:type="dxa"/>
            <w:shd w:val="clear" w:color="auto" w:fill="FFFFFF" w:themeFill="background1"/>
          </w:tcPr>
          <w:p w14:paraId="276D7AFC" w14:textId="77777777" w:rsidR="009F3CE2" w:rsidRPr="00800471" w:rsidRDefault="009F3CE2" w:rsidP="00D00093">
            <w:pPr>
              <w:rPr>
                <w:rFonts w:ascii="Arial" w:hAnsi="Arial" w:cs="Arial"/>
                <w:b/>
                <w:sz w:val="20"/>
                <w:szCs w:val="20"/>
              </w:rPr>
            </w:pPr>
            <w:r w:rsidRPr="0086367A">
              <w:rPr>
                <w:rFonts w:ascii="Arial" w:hAnsi="Arial" w:cs="Arial"/>
                <w:b/>
                <w:sz w:val="20"/>
                <w:szCs w:val="20"/>
              </w:rPr>
              <w:t>Kɛwalew 13:1-5</w:t>
            </w:r>
          </w:p>
        </w:tc>
        <w:tc>
          <w:tcPr>
            <w:tcW w:w="3104" w:type="dxa"/>
            <w:vMerge w:val="restart"/>
            <w:tcBorders>
              <w:right w:val="single" w:sz="18" w:space="0" w:color="auto"/>
            </w:tcBorders>
          </w:tcPr>
          <w:p w14:paraId="2E13D384" w14:textId="77777777" w:rsidR="009F3CE2" w:rsidRDefault="009F3CE2" w:rsidP="00D00093">
            <w:pPr>
              <w:rPr>
                <w:sz w:val="24"/>
                <w:szCs w:val="24"/>
              </w:rPr>
            </w:pPr>
            <w:r>
              <w:rPr>
                <w:noProof/>
                <w:sz w:val="24"/>
                <w:szCs w:val="24"/>
                <w:lang w:eastAsia="fr-FR"/>
              </w:rPr>
              <w:drawing>
                <wp:inline distT="0" distB="0" distL="0" distR="0" wp14:anchorId="346B77A6" wp14:editId="036D8476">
                  <wp:extent cx="1839595" cy="2475918"/>
                  <wp:effectExtent l="0" t="0" r="8255" b="635"/>
                  <wp:docPr id="1232527523" name="Picture 1232527523" descr="A group of men kneeling on the 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527523" name="Picture 1232527523" descr="A group of men kneeling on the ground&#10;&#10;AI-generated content may be incorrect."/>
                          <pic:cNvPicPr/>
                        </pic:nvPicPr>
                        <pic:blipFill>
                          <a:blip r:embed="rId258" cstate="print">
                            <a:extLst>
                              <a:ext uri="{28A0092B-C50C-407E-A947-70E740481C1C}">
                                <a14:useLocalDpi xmlns:a14="http://schemas.microsoft.com/office/drawing/2010/main" val="0"/>
                              </a:ext>
                            </a:extLst>
                          </a:blip>
                          <a:stretch>
                            <a:fillRect/>
                          </a:stretch>
                        </pic:blipFill>
                        <pic:spPr>
                          <a:xfrm>
                            <a:off x="0" y="0"/>
                            <a:ext cx="1845899" cy="2484402"/>
                          </a:xfrm>
                          <a:prstGeom prst="rect">
                            <a:avLst/>
                          </a:prstGeom>
                        </pic:spPr>
                      </pic:pic>
                    </a:graphicData>
                  </a:graphic>
                </wp:inline>
              </w:drawing>
            </w:r>
          </w:p>
          <w:p w14:paraId="49A62ABF" w14:textId="77777777" w:rsidR="009F3CE2" w:rsidRPr="003237DD" w:rsidRDefault="009F3CE2" w:rsidP="00D00093">
            <w:pPr>
              <w:rPr>
                <w:sz w:val="24"/>
                <w:szCs w:val="24"/>
              </w:rPr>
            </w:pPr>
          </w:p>
        </w:tc>
      </w:tr>
      <w:tr w:rsidR="009F3CE2" w14:paraId="46907F53" w14:textId="77777777" w:rsidTr="00D00093">
        <w:tc>
          <w:tcPr>
            <w:tcW w:w="1702" w:type="dxa"/>
            <w:tcBorders>
              <w:left w:val="single" w:sz="18" w:space="0" w:color="auto"/>
            </w:tcBorders>
            <w:shd w:val="clear" w:color="auto" w:fill="FFFFFF" w:themeFill="background1"/>
          </w:tcPr>
          <w:p w14:paraId="774AB51A" w14:textId="77777777" w:rsidR="009F3CE2" w:rsidRPr="003237DD" w:rsidRDefault="009F3CE2" w:rsidP="00D00093">
            <w:pPr>
              <w:rPr>
                <w:b/>
              </w:rPr>
            </w:pPr>
            <w:r>
              <w:rPr>
                <w:b/>
              </w:rPr>
              <w:t>Sɛbɛnni filanan:</w:t>
            </w:r>
          </w:p>
        </w:tc>
        <w:tc>
          <w:tcPr>
            <w:tcW w:w="4508" w:type="dxa"/>
            <w:shd w:val="clear" w:color="auto" w:fill="FFFFFF" w:themeFill="background1"/>
          </w:tcPr>
          <w:p w14:paraId="08129E42" w14:textId="77777777" w:rsidR="009F3CE2" w:rsidRPr="003237DD" w:rsidRDefault="009F3CE2" w:rsidP="00D00093">
            <w:pPr>
              <w:rPr>
                <w:b/>
              </w:rPr>
            </w:pPr>
            <w:r w:rsidRPr="00BA303D">
              <w:rPr>
                <w:b/>
              </w:rPr>
              <w:t>1 Samuyɛli 15 - 16</w:t>
            </w:r>
          </w:p>
        </w:tc>
        <w:tc>
          <w:tcPr>
            <w:tcW w:w="3104" w:type="dxa"/>
            <w:vMerge/>
            <w:tcBorders>
              <w:right w:val="single" w:sz="18" w:space="0" w:color="auto"/>
            </w:tcBorders>
          </w:tcPr>
          <w:p w14:paraId="4D4E0E89" w14:textId="77777777" w:rsidR="009F3CE2" w:rsidRDefault="009F3CE2" w:rsidP="00D00093"/>
        </w:tc>
      </w:tr>
      <w:tr w:rsidR="009F3CE2" w:rsidRPr="009F3CE2" w14:paraId="3601B449" w14:textId="77777777" w:rsidTr="00D00093">
        <w:tc>
          <w:tcPr>
            <w:tcW w:w="1702" w:type="dxa"/>
            <w:tcBorders>
              <w:left w:val="single" w:sz="18" w:space="0" w:color="auto"/>
            </w:tcBorders>
            <w:shd w:val="clear" w:color="auto" w:fill="FFFFFF" w:themeFill="background1"/>
          </w:tcPr>
          <w:p w14:paraId="30718006" w14:textId="77777777" w:rsidR="009F3CE2" w:rsidRPr="003237DD" w:rsidRDefault="009F3CE2" w:rsidP="00D00093">
            <w:pPr>
              <w:rPr>
                <w:b/>
              </w:rPr>
            </w:pPr>
            <w:r w:rsidRPr="003237DD">
              <w:rPr>
                <w:b/>
              </w:rPr>
              <w:t>Kalansenw kuntilenna:</w:t>
            </w:r>
          </w:p>
        </w:tc>
        <w:tc>
          <w:tcPr>
            <w:tcW w:w="4508" w:type="dxa"/>
            <w:shd w:val="clear" w:color="auto" w:fill="FFFFFF" w:themeFill="background1"/>
          </w:tcPr>
          <w:p w14:paraId="0D493D1A" w14:textId="77777777" w:rsidR="009F3CE2" w:rsidRPr="003237DD" w:rsidRDefault="009F3CE2" w:rsidP="009F3CE2">
            <w:pPr>
              <w:pStyle w:val="ListParagraph"/>
              <w:numPr>
                <w:ilvl w:val="0"/>
                <w:numId w:val="26"/>
              </w:numPr>
              <w:spacing w:after="0" w:line="240" w:lineRule="auto"/>
            </w:pPr>
            <w:r w:rsidRPr="008C4A7F">
              <w:rPr>
                <w:b/>
              </w:rPr>
              <w:t xml:space="preserve">Kuntigi </w:t>
            </w:r>
            <w:r w:rsidRPr="003237DD">
              <w:t>: Aw ka nisɔndiya ! Ala bɛ egilisi fɔlɔ bila ka Paul ci ka taa ciden ye siya wɛrɛw fɛ.</w:t>
            </w:r>
          </w:p>
          <w:p w14:paraId="4DB9B688" w14:textId="77777777" w:rsidR="009F3CE2" w:rsidRPr="003237DD" w:rsidRDefault="009F3CE2" w:rsidP="009F3CE2">
            <w:pPr>
              <w:pStyle w:val="ListParagraph"/>
              <w:numPr>
                <w:ilvl w:val="0"/>
                <w:numId w:val="26"/>
              </w:numPr>
              <w:spacing w:after="0" w:line="240" w:lineRule="auto"/>
            </w:pPr>
            <w:r w:rsidRPr="008C4A7F">
              <w:rPr>
                <w:b/>
              </w:rPr>
              <w:t xml:space="preserve">Dusukun </w:t>
            </w:r>
            <w:r w:rsidRPr="003237DD">
              <w:t>: A dɔn ko Ala bɛ mɔgɔw ka seko ye cogo wɛrɛ la ka tɛmɛ u yɛrɛ ka seko kan.</w:t>
            </w:r>
          </w:p>
          <w:p w14:paraId="689C6010" w14:textId="77777777" w:rsidR="009F3CE2" w:rsidRPr="003237DD" w:rsidRDefault="009F3CE2" w:rsidP="009F3CE2">
            <w:pPr>
              <w:pStyle w:val="ListParagraph"/>
              <w:numPr>
                <w:ilvl w:val="0"/>
                <w:numId w:val="26"/>
              </w:numPr>
              <w:spacing w:after="0" w:line="240" w:lineRule="auto"/>
            </w:pPr>
            <w:r w:rsidRPr="008C4A7F">
              <w:rPr>
                <w:b/>
              </w:rPr>
              <w:t xml:space="preserve">Bolo </w:t>
            </w:r>
            <w:r w:rsidRPr="003237DD">
              <w:t xml:space="preserve">: I labɛn ka mɔgɔw bila Matigi ka baara la, hali n’o kɔrɔ ye ko Ala b’u ci ka bɔ i ka sigida la walasa ka </w:t>
            </w:r>
            <w:r>
              <w:t>dubaaw</w:t>
            </w:r>
            <w:r w:rsidRPr="003237DD">
              <w:t>u kɛ mɔgɔ wɛrɛw ye.</w:t>
            </w:r>
          </w:p>
          <w:p w14:paraId="521E2BCA" w14:textId="77777777" w:rsidR="009F3CE2" w:rsidRPr="003237DD" w:rsidRDefault="009F3CE2" w:rsidP="00D00093"/>
        </w:tc>
        <w:tc>
          <w:tcPr>
            <w:tcW w:w="3104" w:type="dxa"/>
            <w:vMerge/>
            <w:tcBorders>
              <w:right w:val="single" w:sz="18" w:space="0" w:color="auto"/>
            </w:tcBorders>
          </w:tcPr>
          <w:p w14:paraId="6A82C663" w14:textId="77777777" w:rsidR="009F3CE2" w:rsidRDefault="009F3CE2" w:rsidP="00D00093"/>
        </w:tc>
      </w:tr>
      <w:tr w:rsidR="009F3CE2" w:rsidRPr="003237DD" w14:paraId="3DB63D87" w14:textId="77777777" w:rsidTr="00D00093">
        <w:tc>
          <w:tcPr>
            <w:tcW w:w="1702" w:type="dxa"/>
            <w:tcBorders>
              <w:left w:val="single" w:sz="18" w:space="0" w:color="auto"/>
              <w:bottom w:val="single" w:sz="4" w:space="0" w:color="auto"/>
            </w:tcBorders>
            <w:shd w:val="clear" w:color="auto" w:fill="auto"/>
          </w:tcPr>
          <w:p w14:paraId="7A6E12B5" w14:textId="77777777" w:rsidR="009F3CE2" w:rsidRPr="003237DD" w:rsidRDefault="009F3CE2" w:rsidP="00D00093">
            <w:pPr>
              <w:rPr>
                <w:b/>
              </w:rPr>
            </w:pPr>
            <w:r w:rsidRPr="003237DD">
              <w:rPr>
                <w:b/>
              </w:rPr>
              <w:t>Kalansen min bɛ Vɛrise dɔ kɔnɔ:</w:t>
            </w:r>
          </w:p>
        </w:tc>
        <w:tc>
          <w:tcPr>
            <w:tcW w:w="7612" w:type="dxa"/>
            <w:gridSpan w:val="2"/>
            <w:tcBorders>
              <w:bottom w:val="single" w:sz="4" w:space="0" w:color="auto"/>
              <w:right w:val="single" w:sz="18" w:space="0" w:color="auto"/>
            </w:tcBorders>
            <w:shd w:val="clear" w:color="auto" w:fill="FFFFFF" w:themeFill="background1"/>
          </w:tcPr>
          <w:p w14:paraId="6BD0A0D0" w14:textId="77777777" w:rsidR="009F3CE2" w:rsidRPr="00BA303D" w:rsidRDefault="009F3CE2" w:rsidP="00D00093">
            <w:pPr>
              <w:rPr>
                <w:rFonts w:cstheme="minorHAnsi"/>
              </w:rPr>
            </w:pPr>
            <w:r w:rsidRPr="00BA303D">
              <w:rPr>
                <w:rFonts w:cstheme="minorHAnsi"/>
                <w:color w:val="000000"/>
                <w:shd w:val="clear" w:color="auto" w:fill="FFFFFF"/>
              </w:rPr>
              <w:t>Ka u to Matigi bato ani sunɔgɔ la, Ni Senu y’a fɔ ko: “Ne ye u wele baara min na, aw ka Barnabasi ni Saul bila ne ye.” (Kɛwalew 13:2)</w:t>
            </w:r>
          </w:p>
        </w:tc>
      </w:tr>
    </w:tbl>
    <w:p w14:paraId="13634886" w14:textId="77777777" w:rsidR="009F3CE2" w:rsidRDefault="009F3CE2" w:rsidP="009F3CE2"/>
    <w:tbl>
      <w:tblPr>
        <w:tblStyle w:val="TableGrid"/>
        <w:tblW w:w="0" w:type="auto"/>
        <w:tblLook w:val="04A0" w:firstRow="1" w:lastRow="0" w:firstColumn="1" w:lastColumn="0" w:noHBand="0" w:noVBand="1"/>
      </w:tblPr>
      <w:tblGrid>
        <w:gridCol w:w="1705"/>
        <w:gridCol w:w="7645"/>
      </w:tblGrid>
      <w:tr w:rsidR="009F3CE2" w14:paraId="36B84940" w14:textId="77777777" w:rsidTr="00D00093">
        <w:tc>
          <w:tcPr>
            <w:tcW w:w="1705" w:type="dxa"/>
          </w:tcPr>
          <w:p w14:paraId="62E20668" w14:textId="77777777" w:rsidR="009F3CE2" w:rsidRDefault="009F3CE2" w:rsidP="00D00093">
            <w:pPr>
              <w:jc w:val="center"/>
              <w:rPr>
                <w:b/>
              </w:rPr>
            </w:pPr>
            <w:r>
              <w:rPr>
                <w:b/>
              </w:rPr>
              <w:t xml:space="preserve"> (Sɛbɛnni kuncɛcogo).</w:t>
            </w:r>
          </w:p>
          <w:p w14:paraId="141CB9CC" w14:textId="77777777" w:rsidR="009F3CE2" w:rsidRDefault="009F3CE2" w:rsidP="00D00093">
            <w:pPr>
              <w:jc w:val="center"/>
              <w:rPr>
                <w:b/>
              </w:rPr>
            </w:pPr>
          </w:p>
        </w:tc>
        <w:tc>
          <w:tcPr>
            <w:tcW w:w="7645" w:type="dxa"/>
          </w:tcPr>
          <w:p w14:paraId="2D107DCF" w14:textId="77777777" w:rsidR="009F3CE2" w:rsidRPr="00342C35" w:rsidRDefault="009F3CE2" w:rsidP="00D00093">
            <w:pPr>
              <w:autoSpaceDE w:val="0"/>
              <w:autoSpaceDN w:val="0"/>
              <w:adjustRightInd w:val="0"/>
              <w:rPr>
                <w:rFonts w:cstheme="minorHAnsi"/>
              </w:rPr>
            </w:pPr>
            <w:r w:rsidRPr="00342C35">
              <w:rPr>
                <w:rFonts w:cstheme="minorHAnsi"/>
              </w:rPr>
              <w:t>Pol, Barnabasi ani cɛ saba minnu bɔra jamana wɛrɛw la, olu tun bɛ Antiose dugu kɔnɔ egilisi dɔ la. Ka u to yen, u ye sunɔgɔ ka Ala bato. Ka sunɔgɔ, o kɔrɔ ye ka taa ni dumuni tɛ. Cɛw tun bɛ ka delili kɛ tuma min na, Ni Senu y’a fɔ u ye ko u ka sigi</w:t>
            </w:r>
          </w:p>
          <w:p w14:paraId="6CB7389A" w14:textId="77777777" w:rsidR="009F3CE2" w:rsidRPr="00342C35" w:rsidRDefault="009F3CE2" w:rsidP="00D00093">
            <w:pPr>
              <w:autoSpaceDE w:val="0"/>
              <w:autoSpaceDN w:val="0"/>
              <w:adjustRightInd w:val="0"/>
              <w:rPr>
                <w:rFonts w:cstheme="minorHAnsi"/>
              </w:rPr>
            </w:pPr>
            <w:r w:rsidRPr="00342C35">
              <w:rPr>
                <w:rFonts w:cstheme="minorHAnsi"/>
              </w:rPr>
              <w:t>Paul ni Barnabasi faralen ɲɔgɔn kan baara kɛrɛnkɛrɛnnen dɔ kama. Ka kɛ danfara la, o kɔrɔ ye ka sugandi ka kɛ fɛn kɛrɛnkɛrɛnnen dɔ kɛ. Ni Senu tun b’a fɛ Paul ni Barnabasi ka taa diɲɛ yɔrɔ wɛrɛw la ka Yesu ko fɔ mɔgɔw ye. Ni Senu ka kuma ban tuma min na, cɛ tɔw taara Paul ni Barnabasi fɛ. U y’u bolow da Pol ni Barnabasi kan, ka delili kɛ ko Matigi k’u dɛmɛ ani k’u lakana tuma min na u bɔra ka taa waajuli kɛ. Cɛw kɛlen kɔ ka delili kɛ, Pol ni Barnabasi taara kurun dɔ kɔnɔ ka taa Sipɔrɔ gun kan. O kɛra Pol ka cidenyabaara taama fɔlɔ daminɛ ye.</w:t>
            </w:r>
          </w:p>
          <w:p w14:paraId="4C0353F2" w14:textId="77777777" w:rsidR="009F3CE2" w:rsidRDefault="009F3CE2" w:rsidP="00D00093">
            <w:pPr>
              <w:rPr>
                <w:b/>
              </w:rPr>
            </w:pPr>
          </w:p>
        </w:tc>
      </w:tr>
      <w:tr w:rsidR="009F3CE2" w:rsidRPr="009F3CE2" w14:paraId="0EC09168" w14:textId="77777777" w:rsidTr="00D00093">
        <w:tc>
          <w:tcPr>
            <w:tcW w:w="1705" w:type="dxa"/>
          </w:tcPr>
          <w:p w14:paraId="56DEEA06" w14:textId="77777777" w:rsidR="009F3CE2" w:rsidRDefault="009F3CE2" w:rsidP="00D00093">
            <w:pPr>
              <w:jc w:val="center"/>
              <w:rPr>
                <w:b/>
              </w:rPr>
            </w:pPr>
            <w:r>
              <w:rPr>
                <w:b/>
              </w:rPr>
              <w:t>Kalan  min bɛ bɔ Ja la</w:t>
            </w:r>
          </w:p>
        </w:tc>
        <w:tc>
          <w:tcPr>
            <w:tcW w:w="7645" w:type="dxa"/>
          </w:tcPr>
          <w:p w14:paraId="40C4D6D9" w14:textId="77777777" w:rsidR="009F3CE2" w:rsidRPr="00F025F4" w:rsidRDefault="009F3CE2" w:rsidP="009A60EF">
            <w:pPr>
              <w:pStyle w:val="ListParagraph"/>
              <w:numPr>
                <w:ilvl w:val="0"/>
                <w:numId w:val="209"/>
              </w:numPr>
              <w:spacing w:after="0" w:line="240" w:lineRule="auto"/>
              <w:rPr>
                <w:b/>
              </w:rPr>
            </w:pPr>
            <w:r>
              <w:rPr>
                <w:b/>
              </w:rPr>
              <w:t xml:space="preserve">Bolo dara  Saul ni Barnabasi kan </w:t>
            </w:r>
            <w:r>
              <w:t>. Antiose Krecɛn dɔw ye delili kɛ ani ka sunɔgɔ, ka Ala bato. K’u to bato la, Ala y’u bilasira u ka u fila bila kɛrɛfɛ, n’olu ye Saul ni Barnabasi ye, cidenyabaara kɛrɛnkɛrɛnnen dɔ kama. Kerecɛnw ye kan minɛ ka bolo da Saul ni Barnabasi kan, ka duba u ye ani ka delili kɛ u ye. Ala tun bɛna baara kɛ ni Saul ni Barnabasi ye cogobaw la, ka Kibaru Duman waajuli kɛ siya wɛrɛw ye ani ka egilisi caman sigi Mediterane diɲɛ fan bɛɛ la.</w:t>
            </w:r>
          </w:p>
          <w:p w14:paraId="5A732789" w14:textId="77777777" w:rsidR="009F3CE2" w:rsidRPr="00E86E74" w:rsidRDefault="009F3CE2" w:rsidP="00D00093">
            <w:pPr>
              <w:pStyle w:val="ListParagraph"/>
              <w:ind w:left="360"/>
              <w:rPr>
                <w:b/>
              </w:rPr>
            </w:pPr>
          </w:p>
        </w:tc>
      </w:tr>
      <w:tr w:rsidR="009F3CE2" w:rsidRPr="009F3CE2" w14:paraId="6FE5F662" w14:textId="77777777" w:rsidTr="00D00093">
        <w:tc>
          <w:tcPr>
            <w:tcW w:w="1705" w:type="dxa"/>
          </w:tcPr>
          <w:p w14:paraId="0C970612" w14:textId="77777777" w:rsidR="009F3CE2" w:rsidRDefault="009F3CE2" w:rsidP="00D00093">
            <w:pPr>
              <w:jc w:val="center"/>
              <w:rPr>
                <w:b/>
              </w:rPr>
            </w:pPr>
            <w:r>
              <w:rPr>
                <w:b/>
              </w:rPr>
              <w:lastRenderedPageBreak/>
              <w:t>Masalabolo</w:t>
            </w:r>
          </w:p>
          <w:p w14:paraId="18D0985D" w14:textId="77777777" w:rsidR="009F3CE2" w:rsidRDefault="009F3CE2" w:rsidP="00D00093">
            <w:pPr>
              <w:jc w:val="center"/>
            </w:pPr>
            <w:r>
              <w:rPr>
                <w:b/>
              </w:rPr>
              <w:t>Hukumu</w:t>
            </w:r>
          </w:p>
        </w:tc>
        <w:tc>
          <w:tcPr>
            <w:tcW w:w="7645" w:type="dxa"/>
          </w:tcPr>
          <w:p w14:paraId="1571E7A1" w14:textId="77777777" w:rsidR="009F3CE2" w:rsidRDefault="009F3CE2" w:rsidP="00D00093">
            <w:r>
              <w:t>Jerusalɛm Yesu nɔfɛmɔgɔw tɔɔrɔli daminɛna kɔfɛ, Yesu nɔfɛmɔgɔw ɲɛmɔgɔ caman taara Antiose. Antiose dugu de la, mɔgɔw y’a daminɛ ka Yesu nɔfɛmɔgɔw wele fɔlɔ ko Krecɛnw.</w:t>
            </w:r>
          </w:p>
          <w:p w14:paraId="4DCFB5AC" w14:textId="77777777" w:rsidR="009F3CE2" w:rsidRDefault="009F3CE2" w:rsidP="00D00093"/>
          <w:p w14:paraId="34796B71" w14:textId="77777777" w:rsidR="009F3CE2" w:rsidRDefault="009F3CE2" w:rsidP="00D00093">
            <w:r>
              <w:t>U ka bato baara dɔ senfɛ, Ala y’a fɔ Krecɛnw ye ko u ka Saul ni Barnaba bila kɛrɛfɛ Ala ka baara kɛrɛnkɛrɛnnen kama. Krecɛnw tun t’a dɔn tigitigi o kɔrɔ tun ye min ye o waati la, nka Saul ni Barnabasi tun bɛna kɛ ciden nafama fila ye, Krecɛn egilisi ma deli ka minnu dɔn. Kɛrɛnkɛrɛnnenya la, Ala ye Saul ni Barnabasi wele walisa u ka kɛ cidenyabaarakɛlaw ye siya wɛrɛw fɛ. Saul (a tɔgɔ dara kɔfɛ ko Paul) ye Layidu Kura kitabu caman sɛbɛn minnu sɛbɛnna Kɛwalew kitabu kɔfɛ, ka taa egilisi caman ma, a ye minnu sigi walima a ye minnu bilasira.</w:t>
            </w:r>
          </w:p>
          <w:p w14:paraId="311B8D5E" w14:textId="77777777" w:rsidR="009F3CE2" w:rsidRPr="00F025F4" w:rsidRDefault="009F3CE2" w:rsidP="00D00093"/>
          <w:p w14:paraId="090B1549" w14:textId="77777777" w:rsidR="009F3CE2" w:rsidRDefault="009F3CE2" w:rsidP="00D00093">
            <w:r>
              <w:rPr>
                <w:b/>
              </w:rPr>
              <w:t xml:space="preserve">Sɛbɛn filanan: (Kalansen # 34 lajɛ walasa ka kunnafoni wɛrɛw sɔrɔ) </w:t>
            </w:r>
            <w:r>
              <w:t>Ala bɛ to ka mɔgɔw wele minnu ka teli ka kobaw kɛ. Tuma min na Ala ye kira Samuɛl ci Zase ka so Bɛtilɛhɛm walisa ka Israɛl masakɛ kura mun, bɛɛ tun na miiri ko Samuɛl bɛna Jese den fɔlɔw munun. Nka, Ala ma den fɔlɔ sugandi dɔrɔn, Ala labanna ka a kɔfɛta sugandi, Jese dɔgɔkɛ, Dawuda. Ala y’a lajɛ seko min bɛ Dawuda dusukun na tuma min na a tun bɛ mɔgɔ ɲini min bɛna baara kɛ Ala ye ni kantigiya ye. O cogo kelen na fana, tuma min na Ala ye ciden dɔ sugandi siya wɛrɛw ye, mɔgɔ si tun t’a miiri ko Ala bɛna Saul sugandi. Saul tun ye cɛ dɔ kɛrɛfɛ min tun bɛ tugu Ala ka masaya kɔ, Saul tun bɛ ka Ala ka egilisi kura tɔɔrɔ. Nka, Ala ye mɔgɔ dɔ jira Saul kɔnɔ, Ala bɛ se ka kobaw kɛ min sababu fɛ.</w:t>
            </w:r>
          </w:p>
          <w:p w14:paraId="093C4599" w14:textId="77777777" w:rsidR="009F3CE2" w:rsidRDefault="009F3CE2" w:rsidP="00D00093"/>
          <w:p w14:paraId="6846BB46" w14:textId="77777777" w:rsidR="009F3CE2" w:rsidRDefault="009F3CE2" w:rsidP="00D00093">
            <w:r>
              <w:rPr>
                <w:b/>
              </w:rPr>
              <w:t xml:space="preserve">Barokun minnu bɛ dannaya sira kan:XI. Egilisi. </w:t>
            </w:r>
            <w:r>
              <w:t>Layidu kɔrɔ waati la, Ala ye Isirayli jamana da walisa ka Ala ka dubaw sɔrɔ ani ka Ala ka dubaaw tila ka di  mɔgɔ wɛrɛw ma. Layidu kura wagati la, Ala ye Egilisi sigi ka kɛ  kerecɛnw ka lajɛw ye minnu bɛ Ala ka dubaaw tila ɲɔgɔn fɛ, ka tila ka Ala ka dubaawuw tila diɲɛ kɔnɔ fana. Egilisi tɛ yɔrɔ ye, nka Ala ka Mɔgɔw don minnu bɛ Ala ka nilifɛnw waleya ɲɔgɔn fɛ, ka bato kɛ, ka jɛɲɔgɔnya kɛ, ka tila ka bɔ diɲɛ kɔnɔ walasa k’u ka Ala ka nilifɛnw ni u ka sekow kɛ baara la.</w:t>
            </w:r>
          </w:p>
          <w:p w14:paraId="7C8B4B36" w14:textId="77777777" w:rsidR="009F3CE2" w:rsidRPr="00176ABB" w:rsidRDefault="009F3CE2" w:rsidP="009F3CE2">
            <w:pPr>
              <w:pStyle w:val="ListParagraph"/>
              <w:numPr>
                <w:ilvl w:val="0"/>
                <w:numId w:val="19"/>
              </w:numPr>
              <w:rPr>
                <w:b/>
              </w:rPr>
            </w:pPr>
            <w:r w:rsidRPr="00176ABB">
              <w:rPr>
                <w:b/>
              </w:rPr>
              <w:t>Kuntigi: Kɛwalew 13 dannabaaw ye wale minnu kɛ, olu dɔw ye jumɛnw ye minnu ye seereya kɛ k’a jira ko u ye Egilisi ye?</w:t>
            </w:r>
          </w:p>
          <w:p w14:paraId="06D14E35" w14:textId="77777777" w:rsidR="009F3CE2" w:rsidRPr="00BE35E3" w:rsidRDefault="009F3CE2" w:rsidP="009F3CE2">
            <w:pPr>
              <w:pStyle w:val="ListParagraph"/>
              <w:numPr>
                <w:ilvl w:val="0"/>
                <w:numId w:val="19"/>
              </w:numPr>
            </w:pPr>
            <w:r>
              <w:rPr>
                <w:b/>
              </w:rPr>
              <w:t>Dusukun: Krecɛnw bɛ nafa minnu sɔrɔ ni u ni Krecɛn tɔw bɛ ɲɔgɔn lajɛn walisa ka bato kɛ ɲɔgɔn fɛ ani k’u ka nilifɛnw waleya alako ta fan fɛ, olu dɔw ye jumɛnw ye?</w:t>
            </w:r>
          </w:p>
          <w:p w14:paraId="26B1F6D6" w14:textId="77777777" w:rsidR="009F3CE2" w:rsidRPr="00831B10" w:rsidRDefault="009F3CE2" w:rsidP="009F3CE2">
            <w:pPr>
              <w:pStyle w:val="ListParagraph"/>
              <w:numPr>
                <w:ilvl w:val="0"/>
                <w:numId w:val="19"/>
              </w:numPr>
              <w:spacing w:after="0" w:line="240" w:lineRule="auto"/>
            </w:pPr>
            <w:r w:rsidRPr="00206E1F">
              <w:rPr>
                <w:b/>
              </w:rPr>
              <w:t>Bolo: Mun na a nafa ka bon egilisiw bolo ka cidenyabaarakɛlaw ni cidenw ci diɲɛ kɔnɔ?</w:t>
            </w:r>
          </w:p>
          <w:p w14:paraId="14573055" w14:textId="77777777" w:rsidR="009F3CE2" w:rsidRPr="00CA4179" w:rsidRDefault="009F3CE2" w:rsidP="00D00093"/>
        </w:tc>
      </w:tr>
      <w:tr w:rsidR="009F3CE2" w14:paraId="37B77F2E" w14:textId="77777777" w:rsidTr="00D00093">
        <w:tc>
          <w:tcPr>
            <w:tcW w:w="9350" w:type="dxa"/>
            <w:gridSpan w:val="2"/>
            <w:shd w:val="clear" w:color="auto" w:fill="BFBFBF" w:themeFill="background1" w:themeFillShade="BF"/>
          </w:tcPr>
          <w:p w14:paraId="6429EEB5" w14:textId="77777777" w:rsidR="009F3CE2" w:rsidRPr="0068101F" w:rsidRDefault="009F3CE2" w:rsidP="00D00093">
            <w:pPr>
              <w:jc w:val="center"/>
              <w:rPr>
                <w:sz w:val="28"/>
                <w:szCs w:val="28"/>
              </w:rPr>
            </w:pPr>
            <w:r w:rsidRPr="0068101F">
              <w:rPr>
                <w:b/>
                <w:sz w:val="28"/>
                <w:szCs w:val="28"/>
              </w:rPr>
              <w:t>Bibulukalan</w:t>
            </w:r>
          </w:p>
        </w:tc>
      </w:tr>
      <w:tr w:rsidR="009F3CE2" w:rsidRPr="009F3CE2" w14:paraId="2828BCF5" w14:textId="77777777" w:rsidTr="00D00093">
        <w:tc>
          <w:tcPr>
            <w:tcW w:w="1705" w:type="dxa"/>
          </w:tcPr>
          <w:p w14:paraId="1596D0FE" w14:textId="77777777" w:rsidR="009F3CE2" w:rsidRPr="0068101F" w:rsidRDefault="009F3CE2" w:rsidP="00D00093">
            <w:pPr>
              <w:jc w:val="center"/>
              <w:rPr>
                <w:b/>
                <w:sz w:val="28"/>
                <w:szCs w:val="28"/>
              </w:rPr>
            </w:pPr>
            <w:r w:rsidRPr="0068101F">
              <w:rPr>
                <w:b/>
                <w:sz w:val="28"/>
                <w:szCs w:val="28"/>
              </w:rPr>
              <w:t>Ka seli</w:t>
            </w:r>
          </w:p>
        </w:tc>
        <w:tc>
          <w:tcPr>
            <w:tcW w:w="7645" w:type="dxa"/>
          </w:tcPr>
          <w:p w14:paraId="55DC6C79" w14:textId="77777777" w:rsidR="009F3CE2" w:rsidRDefault="009F3CE2" w:rsidP="009F3CE2">
            <w:pPr>
              <w:pStyle w:val="ListParagraph"/>
              <w:numPr>
                <w:ilvl w:val="0"/>
                <w:numId w:val="12"/>
              </w:numPr>
              <w:spacing w:after="0" w:line="240" w:lineRule="auto"/>
            </w:pPr>
            <w:r>
              <w:t>Delili ɲininiw ni tanuli ɲini.</w:t>
            </w:r>
          </w:p>
          <w:p w14:paraId="043A53C0" w14:textId="77777777" w:rsidR="009F3CE2" w:rsidRDefault="009F3CE2" w:rsidP="009F3CE2">
            <w:pPr>
              <w:pStyle w:val="ListParagraph"/>
              <w:numPr>
                <w:ilvl w:val="0"/>
                <w:numId w:val="12"/>
              </w:numPr>
              <w:spacing w:after="0" w:line="240" w:lineRule="auto"/>
            </w:pPr>
            <w:r>
              <w:t>Barika Ala ye tanuli minnu kɛra ɲɔgɔn fɛ.</w:t>
            </w:r>
          </w:p>
          <w:p w14:paraId="4CAB8E8B" w14:textId="77777777" w:rsidR="009F3CE2" w:rsidRDefault="009F3CE2" w:rsidP="009F3CE2">
            <w:pPr>
              <w:pStyle w:val="ListParagraph"/>
              <w:numPr>
                <w:ilvl w:val="0"/>
                <w:numId w:val="12"/>
              </w:numPr>
              <w:spacing w:after="0" w:line="240" w:lineRule="auto"/>
            </w:pPr>
            <w:r>
              <w:t>Delili kɛli delili ɲininiw kama.</w:t>
            </w:r>
          </w:p>
          <w:p w14:paraId="6C884143" w14:textId="77777777" w:rsidR="009F3CE2" w:rsidRDefault="009F3CE2"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423C8E37" w14:textId="77777777" w:rsidR="009F3CE2" w:rsidRDefault="009F3CE2" w:rsidP="00D00093"/>
        </w:tc>
      </w:tr>
      <w:tr w:rsidR="009F3CE2" w:rsidRPr="009F3CE2" w14:paraId="7848B019" w14:textId="77777777" w:rsidTr="00D00093">
        <w:tc>
          <w:tcPr>
            <w:tcW w:w="1705" w:type="dxa"/>
          </w:tcPr>
          <w:p w14:paraId="3DE5C8D6" w14:textId="77777777" w:rsidR="009F3CE2" w:rsidRPr="0068101F" w:rsidRDefault="009F3CE2" w:rsidP="00D00093">
            <w:pPr>
              <w:jc w:val="center"/>
              <w:rPr>
                <w:b/>
                <w:sz w:val="28"/>
                <w:szCs w:val="28"/>
              </w:rPr>
            </w:pPr>
            <w:r w:rsidRPr="0068101F">
              <w:rPr>
                <w:b/>
                <w:sz w:val="28"/>
                <w:szCs w:val="28"/>
              </w:rPr>
              <w:t>Ka mɛn</w:t>
            </w:r>
          </w:p>
        </w:tc>
        <w:tc>
          <w:tcPr>
            <w:tcW w:w="7645" w:type="dxa"/>
          </w:tcPr>
          <w:p w14:paraId="33569EAC" w14:textId="77777777" w:rsidR="009F3CE2" w:rsidRDefault="009F3CE2" w:rsidP="009F3CE2">
            <w:pPr>
              <w:pStyle w:val="ListParagraph"/>
              <w:numPr>
                <w:ilvl w:val="0"/>
                <w:numId w:val="13"/>
              </w:numPr>
              <w:spacing w:after="0" w:line="240" w:lineRule="auto"/>
            </w:pPr>
            <w:r>
              <w:t>Bibulu kalansen fila bɛɛ kalan.</w:t>
            </w:r>
          </w:p>
          <w:p w14:paraId="1D11F9AA" w14:textId="77777777" w:rsidR="009F3CE2" w:rsidRDefault="009F3CE2" w:rsidP="009F3CE2">
            <w:pPr>
              <w:pStyle w:val="ListParagraph"/>
              <w:numPr>
                <w:ilvl w:val="0"/>
                <w:numId w:val="13"/>
              </w:numPr>
              <w:spacing w:after="0" w:line="240" w:lineRule="auto"/>
            </w:pPr>
            <w:r>
              <w:t xml:space="preserve"> kumasen kuncɛ ka bɔ sanfɛ kalanso kɔnɔ.</w:t>
            </w:r>
          </w:p>
          <w:p w14:paraId="55A3A5AE" w14:textId="77777777" w:rsidR="009F3CE2" w:rsidRDefault="009F3CE2" w:rsidP="009F3CE2">
            <w:pPr>
              <w:pStyle w:val="ListParagraph"/>
              <w:numPr>
                <w:ilvl w:val="0"/>
                <w:numId w:val="13"/>
              </w:numPr>
              <w:spacing w:after="0" w:line="240" w:lineRule="auto"/>
            </w:pPr>
            <w:r>
              <w:t>Bibulu kalansen fila bɛɛ kalan kokura.</w:t>
            </w:r>
          </w:p>
          <w:p w14:paraId="0217E386" w14:textId="77777777" w:rsidR="009F3CE2" w:rsidRDefault="009F3CE2" w:rsidP="009F3CE2">
            <w:pPr>
              <w:pStyle w:val="ListParagraph"/>
              <w:numPr>
                <w:ilvl w:val="0"/>
                <w:numId w:val="13"/>
              </w:numPr>
              <w:spacing w:after="0" w:line="240" w:lineRule="auto"/>
            </w:pPr>
            <w:r>
              <w:lastRenderedPageBreak/>
              <w:t>A ɲini mɔgɔ dɔ fɛ a ka Bibulu tɛmɛsira kunba lakali kokura.</w:t>
            </w:r>
          </w:p>
          <w:p w14:paraId="698040F4" w14:textId="77777777" w:rsidR="009F3CE2" w:rsidRDefault="009F3CE2" w:rsidP="00D00093"/>
        </w:tc>
      </w:tr>
      <w:tr w:rsidR="009F3CE2" w:rsidRPr="009F3CE2" w14:paraId="63063670" w14:textId="77777777" w:rsidTr="00D00093">
        <w:tc>
          <w:tcPr>
            <w:tcW w:w="1705" w:type="dxa"/>
          </w:tcPr>
          <w:p w14:paraId="1798AFA9" w14:textId="77777777" w:rsidR="009F3CE2" w:rsidRPr="0068101F" w:rsidRDefault="009F3CE2" w:rsidP="00D00093">
            <w:pPr>
              <w:jc w:val="center"/>
              <w:rPr>
                <w:b/>
                <w:sz w:val="28"/>
                <w:szCs w:val="28"/>
              </w:rPr>
            </w:pPr>
            <w:r w:rsidRPr="0068101F">
              <w:rPr>
                <w:b/>
                <w:sz w:val="28"/>
                <w:szCs w:val="28"/>
              </w:rPr>
              <w:lastRenderedPageBreak/>
              <w:t>Niyɔrɔ</w:t>
            </w:r>
          </w:p>
        </w:tc>
        <w:tc>
          <w:tcPr>
            <w:tcW w:w="7645" w:type="dxa"/>
          </w:tcPr>
          <w:p w14:paraId="5797B48B" w14:textId="77777777" w:rsidR="009F3CE2" w:rsidRDefault="009F3CE2" w:rsidP="009F3CE2">
            <w:pPr>
              <w:pStyle w:val="ListParagraph"/>
              <w:numPr>
                <w:ilvl w:val="0"/>
                <w:numId w:val="14"/>
              </w:numPr>
              <w:spacing w:after="0" w:line="240" w:lineRule="auto"/>
              <w:rPr>
                <w:b/>
              </w:rPr>
            </w:pPr>
            <w:r w:rsidRPr="008C4A7F">
              <w:rPr>
                <w:b/>
              </w:rPr>
              <w:t>Kuntigi: Sɛbɛnni kɔrɔ ye mun ye?</w:t>
            </w:r>
          </w:p>
          <w:p w14:paraId="71F623A4" w14:textId="77777777" w:rsidR="009F3CE2" w:rsidRPr="00B433FC" w:rsidRDefault="009F3CE2" w:rsidP="00D00093">
            <w:r>
              <w:t>Ala b krecɛnw bɛɛ wele ka kɛ Yesu Krisita ka Kibaru Duman seerew ye. Nka, Ala bɛ kerecɛn dɔw wele ka taa pastɛriw ni misiriw jɔyɔrɔw la minnu ka ca foroba la. A nafa ka bon egilisi k’a dɔn ni mɔgɔ min b’a ye ko Ala ka weleli bɛ u la nin jɔyɔrɔ sugu la, tiɲɛ na, o ye weleli ye min bɔra Ala yɔrɔ.</w:t>
            </w:r>
          </w:p>
          <w:p w14:paraId="0AC2410B" w14:textId="77777777" w:rsidR="009F3CE2" w:rsidRPr="002F3DD8" w:rsidRDefault="009F3CE2" w:rsidP="009F3CE2">
            <w:pPr>
              <w:pStyle w:val="ListParagraph"/>
              <w:numPr>
                <w:ilvl w:val="0"/>
                <w:numId w:val="25"/>
              </w:numPr>
              <w:spacing w:after="0" w:line="240" w:lineRule="auto"/>
              <w:rPr>
                <w:b/>
              </w:rPr>
            </w:pPr>
            <w:r>
              <w:rPr>
                <w:b/>
              </w:rPr>
              <w:t>Mun na Ala tun bɛna baara kɛ ni mɔgɔ ye i n’a fɔ Saul, min tun bɛ Krecɛnw tɔɔrɔ, ka kɛ cidenyabaarakɛla ye siya wɛrɛw fɛ?</w:t>
            </w:r>
          </w:p>
          <w:p w14:paraId="5945FD37" w14:textId="77777777" w:rsidR="009F3CE2" w:rsidRPr="002F3DD8" w:rsidRDefault="009F3CE2" w:rsidP="009F3CE2">
            <w:pPr>
              <w:pStyle w:val="ListParagraph"/>
              <w:numPr>
                <w:ilvl w:val="0"/>
                <w:numId w:val="25"/>
              </w:numPr>
              <w:spacing w:after="0" w:line="240" w:lineRule="auto"/>
              <w:rPr>
                <w:b/>
              </w:rPr>
            </w:pPr>
            <w:r>
              <w:rPr>
                <w:b/>
              </w:rPr>
              <w:t>E fɛ, Ala ye nilifɛn ni seko jumɛnw di Saul ma walisa a ka se ka Kibaru Duman lase siya wɛrɛw ma?</w:t>
            </w:r>
          </w:p>
          <w:p w14:paraId="6D1005FD" w14:textId="77777777" w:rsidR="009F3CE2" w:rsidRDefault="009F3CE2" w:rsidP="00D00093"/>
          <w:p w14:paraId="1AC2A10A" w14:textId="77777777" w:rsidR="009F3CE2" w:rsidRDefault="009F3CE2" w:rsidP="009F3CE2">
            <w:pPr>
              <w:pStyle w:val="ListParagraph"/>
              <w:numPr>
                <w:ilvl w:val="0"/>
                <w:numId w:val="9"/>
              </w:numPr>
              <w:spacing w:after="0" w:line="240" w:lineRule="auto"/>
              <w:rPr>
                <w:b/>
              </w:rPr>
            </w:pPr>
            <w:r>
              <w:rPr>
                <w:b/>
              </w:rPr>
              <w:t>Dusukun: Sɛbɛnni b’a fɔ ko an ka kan ka kɛ jɔn ye?</w:t>
            </w:r>
          </w:p>
          <w:p w14:paraId="37A8C64A" w14:textId="77777777" w:rsidR="009F3CE2" w:rsidRPr="00B433FC" w:rsidRDefault="009F3CE2" w:rsidP="00D00093">
            <w:r>
              <w:t>I ka nisɔndiya k’a ye ko Ala tɛ Krecɛnw ye ka kɛɲɛ n’u ka ko kɛlenw ye ka tɛmɛ, nka a bɛ se ka kɛ cogo min na Ala ka baara la don nataw la. Ala bɛ nilifɛn ni seko caman bila kerecɛnw ka ɲɛnamaya kɔnɔ minnu bɛ jira dɔrɔn ni kerecɛn bɛ jɛ ka baara kɛ ni Ala ka welekan ye u ka ɲɛnamaya kan.</w:t>
            </w:r>
          </w:p>
          <w:p w14:paraId="60CBCD90" w14:textId="77777777" w:rsidR="009F3CE2" w:rsidRPr="002F3DD8" w:rsidRDefault="009F3CE2" w:rsidP="009F3CE2">
            <w:pPr>
              <w:pStyle w:val="ListParagraph"/>
              <w:numPr>
                <w:ilvl w:val="0"/>
                <w:numId w:val="25"/>
              </w:numPr>
              <w:spacing w:after="0" w:line="240" w:lineRule="auto"/>
              <w:rPr>
                <w:b/>
              </w:rPr>
            </w:pPr>
            <w:r>
              <w:rPr>
                <w:b/>
              </w:rPr>
              <w:t>Mun na kerecɛn dɔw bɛ sigasiga ko Ala bɛ se ka fɛnba dɔ kɛ u ka ɲɛnamaya kɔnɔ?</w:t>
            </w:r>
          </w:p>
          <w:p w14:paraId="0599EE80" w14:textId="77777777" w:rsidR="009F3CE2" w:rsidRPr="002F3DD8" w:rsidRDefault="009F3CE2" w:rsidP="009F3CE2">
            <w:pPr>
              <w:pStyle w:val="ListParagraph"/>
              <w:numPr>
                <w:ilvl w:val="0"/>
                <w:numId w:val="25"/>
              </w:numPr>
              <w:spacing w:after="0" w:line="240" w:lineRule="auto"/>
              <w:rPr>
                <w:b/>
              </w:rPr>
            </w:pPr>
            <w:r>
              <w:rPr>
                <w:b/>
              </w:rPr>
              <w:t>E fɛ, jogo jumɛnw de ka kan ka kɛ Krecɛn fɛ walisa u ka se ka baara kɛ Ala ye?</w:t>
            </w:r>
          </w:p>
          <w:p w14:paraId="7D5F482A" w14:textId="77777777" w:rsidR="009F3CE2" w:rsidRDefault="009F3CE2" w:rsidP="00D00093"/>
          <w:p w14:paraId="4B605EC8" w14:textId="77777777" w:rsidR="009F3CE2" w:rsidRPr="000120FC" w:rsidRDefault="009F3CE2" w:rsidP="009F3CE2">
            <w:pPr>
              <w:pStyle w:val="ListParagraph"/>
              <w:numPr>
                <w:ilvl w:val="0"/>
                <w:numId w:val="9"/>
              </w:numPr>
              <w:spacing w:after="0" w:line="240" w:lineRule="auto"/>
            </w:pPr>
            <w:r w:rsidRPr="008C4A7F">
              <w:rPr>
                <w:b/>
              </w:rPr>
              <w:t>Bolo: An bɛ se ka Ala ka Kuma waleya cogo di?</w:t>
            </w:r>
          </w:p>
          <w:p w14:paraId="4B20EB4F" w14:textId="77777777" w:rsidR="009F3CE2" w:rsidRDefault="009F3CE2" w:rsidP="00D00093">
            <w:r>
              <w:t>Ni Ala bɛ mɔgɔw wele ka taa cidenyabaara jɔyɔrɔ kɛrɛnkɛrɛnnenw na, i n’a fɔ pastɛriya walima ka kɛ cidenyabaarakɛla ye, Ala bɛ baara kɛ ni kerecɛn tɔw ye walasa k’o weleli sinsin. O cogo la, Egilisi bɛɛ jɔyɔrɔ ka bon kosɛbɛ Egilisi ka cidenyabaara caman na, a tɛ kɛ o cidenyabaara ɲɛminɛni dɔrɔn na, nka a bɛ wele bila fana ka o cidenyabaara ɲɛminɛ, ka dɛmɛ don, ani ka dusu don u kɔnɔ.</w:t>
            </w:r>
          </w:p>
          <w:p w14:paraId="48F00892" w14:textId="77777777" w:rsidR="009F3CE2" w:rsidRPr="002F3DD8" w:rsidRDefault="009F3CE2" w:rsidP="009F3CE2">
            <w:pPr>
              <w:pStyle w:val="ListParagraph"/>
              <w:numPr>
                <w:ilvl w:val="0"/>
                <w:numId w:val="25"/>
              </w:numPr>
              <w:spacing w:after="0" w:line="240" w:lineRule="auto"/>
              <w:rPr>
                <w:b/>
              </w:rPr>
            </w:pPr>
            <w:r>
              <w:rPr>
                <w:b/>
              </w:rPr>
              <w:t>Mun na a bɛ se ka gɛlɛya kerecɛn kulu dɔ ma k’u ka jɛkulu kɔnɔmɔgɔ dɔ ci ka taa kɛ misiri ye?</w:t>
            </w:r>
          </w:p>
          <w:p w14:paraId="3B859ED5" w14:textId="77777777" w:rsidR="009F3CE2" w:rsidRPr="002F3DD8" w:rsidRDefault="009F3CE2" w:rsidP="009F3CE2">
            <w:pPr>
              <w:pStyle w:val="ListParagraph"/>
              <w:numPr>
                <w:ilvl w:val="0"/>
                <w:numId w:val="25"/>
              </w:numPr>
              <w:spacing w:after="0" w:line="240" w:lineRule="auto"/>
              <w:rPr>
                <w:b/>
              </w:rPr>
            </w:pPr>
            <w:r>
              <w:rPr>
                <w:b/>
              </w:rPr>
              <w:t>Mun na cidenyabaarakɛla ka baara nafa ka bon kosɛbɛ Ala ka Masaya bolo?</w:t>
            </w:r>
          </w:p>
          <w:p w14:paraId="102B2A66" w14:textId="77777777" w:rsidR="009F3CE2" w:rsidRDefault="009F3CE2" w:rsidP="00D00093"/>
        </w:tc>
      </w:tr>
      <w:tr w:rsidR="009F3CE2" w:rsidRPr="009F3CE2" w14:paraId="471B87C6" w14:textId="77777777" w:rsidTr="00D00093">
        <w:tc>
          <w:tcPr>
            <w:tcW w:w="1705" w:type="dxa"/>
          </w:tcPr>
          <w:p w14:paraId="0063470D" w14:textId="77777777" w:rsidR="009F3CE2" w:rsidRPr="0068101F" w:rsidRDefault="009F3CE2" w:rsidP="00D00093">
            <w:pPr>
              <w:jc w:val="center"/>
              <w:rPr>
                <w:b/>
                <w:sz w:val="28"/>
                <w:szCs w:val="28"/>
              </w:rPr>
            </w:pPr>
            <w:r w:rsidRPr="0068101F">
              <w:rPr>
                <w:b/>
                <w:sz w:val="28"/>
                <w:szCs w:val="28"/>
              </w:rPr>
              <w:t>Ka waleya</w:t>
            </w:r>
          </w:p>
          <w:p w14:paraId="7BA96176" w14:textId="77777777" w:rsidR="009F3CE2" w:rsidRDefault="009F3CE2" w:rsidP="00D00093">
            <w:pPr>
              <w:jc w:val="center"/>
              <w:rPr>
                <w:b/>
              </w:rPr>
            </w:pPr>
          </w:p>
          <w:p w14:paraId="2C0CDE5C" w14:textId="77777777" w:rsidR="009F3CE2" w:rsidRDefault="009F3CE2" w:rsidP="00D00093">
            <w:pPr>
              <w:jc w:val="center"/>
              <w:rPr>
                <w:b/>
              </w:rPr>
            </w:pPr>
          </w:p>
        </w:tc>
        <w:tc>
          <w:tcPr>
            <w:tcW w:w="7645" w:type="dxa"/>
          </w:tcPr>
          <w:p w14:paraId="04BB4645" w14:textId="77777777" w:rsidR="009F3CE2" w:rsidRDefault="009F3CE2" w:rsidP="009F3CE2">
            <w:pPr>
              <w:pStyle w:val="ListParagraph"/>
              <w:numPr>
                <w:ilvl w:val="0"/>
                <w:numId w:val="18"/>
              </w:numPr>
              <w:spacing w:after="0" w:line="240" w:lineRule="auto"/>
            </w:pPr>
            <w:r>
              <w:t>A ɲini mɔgɔ dɔ fɛ a ka Bibulu kalansen kunba lakali kokura.</w:t>
            </w:r>
          </w:p>
          <w:p w14:paraId="1F836630" w14:textId="77777777" w:rsidR="009F3CE2" w:rsidRDefault="009F3CE2" w:rsidP="009F3CE2">
            <w:pPr>
              <w:pStyle w:val="ListParagraph"/>
              <w:numPr>
                <w:ilvl w:val="0"/>
                <w:numId w:val="18"/>
              </w:numPr>
              <w:spacing w:after="0" w:line="240" w:lineRule="auto"/>
            </w:pPr>
            <w:r>
              <w:t>A ɲini jɛkulu fɛ u k’a fɔ u hakili la Ala b’a fɛ u ka bi kalan jaabi cogo min na.</w:t>
            </w:r>
          </w:p>
          <w:p w14:paraId="0EF3FDDB" w14:textId="77777777" w:rsidR="009F3CE2" w:rsidRDefault="009F3CE2" w:rsidP="009F3CE2">
            <w:pPr>
              <w:pStyle w:val="ListParagraph"/>
              <w:numPr>
                <w:ilvl w:val="0"/>
                <w:numId w:val="18"/>
              </w:numPr>
              <w:spacing w:after="0" w:line="240" w:lineRule="auto"/>
            </w:pPr>
            <w:r>
              <w:t>Aw ye waati kɛ delili la aw ka sigida la, ɲɔgɔn kosɔn, ani hakilitigiya kama bi kalan kɛcogo la.</w:t>
            </w:r>
          </w:p>
          <w:p w14:paraId="415E79CC" w14:textId="77777777" w:rsidR="009F3CE2" w:rsidRPr="001812C4" w:rsidRDefault="009F3CE2" w:rsidP="009F3CE2">
            <w:pPr>
              <w:pStyle w:val="ListParagraph"/>
              <w:numPr>
                <w:ilvl w:val="0"/>
                <w:numId w:val="18"/>
              </w:numPr>
              <w:spacing w:after="0" w:line="240" w:lineRule="auto"/>
            </w:pPr>
            <w:r>
              <w:t>A dafara ni kulu ye Matigi ka delili kɛ ɲɔgɔn fɛ.</w:t>
            </w:r>
          </w:p>
          <w:p w14:paraId="60736CA3" w14:textId="77777777" w:rsidR="009F3CE2" w:rsidRDefault="009F3CE2" w:rsidP="00D00093">
            <w:pPr>
              <w:rPr>
                <w:b/>
              </w:rPr>
            </w:pPr>
          </w:p>
        </w:tc>
      </w:tr>
    </w:tbl>
    <w:p w14:paraId="0634999D" w14:textId="77777777" w:rsidR="009F3CE2" w:rsidRPr="009F3CE2" w:rsidRDefault="009F3CE2" w:rsidP="009F3CE2">
      <w:pPr>
        <w:rPr>
          <w:lang w:val="es-US"/>
        </w:rPr>
      </w:pPr>
    </w:p>
    <w:p w14:paraId="2AF5D7FB" w14:textId="77777777" w:rsidR="009F3CE2" w:rsidRPr="009F3CE2" w:rsidRDefault="009F3CE2" w:rsidP="009F3CE2">
      <w:pPr>
        <w:rPr>
          <w:lang w:val="es-US"/>
        </w:rPr>
      </w:pPr>
    </w:p>
    <w:p w14:paraId="47F24362" w14:textId="1B7F53F3" w:rsidR="009F3CE2" w:rsidRDefault="009F3CE2">
      <w:pPr>
        <w:rPr>
          <w:lang w:val="es-US"/>
        </w:rPr>
      </w:pPr>
      <w:r>
        <w:rPr>
          <w:lang w:val="es-US"/>
        </w:rPr>
        <w:br w:type="page"/>
      </w:r>
    </w:p>
    <w:p w14:paraId="776E1B10" w14:textId="77777777" w:rsidR="009F3CE2" w:rsidRPr="009F3CE2" w:rsidRDefault="009F3CE2" w:rsidP="009F3CE2">
      <w:pPr>
        <w:spacing w:after="0"/>
        <w:jc w:val="center"/>
        <w:rPr>
          <w:sz w:val="28"/>
          <w:szCs w:val="28"/>
          <w:lang w:val="es-US"/>
        </w:rPr>
      </w:pPr>
      <w:r w:rsidRPr="009F3CE2">
        <w:rPr>
          <w:b/>
          <w:i/>
          <w:sz w:val="28"/>
          <w:szCs w:val="28"/>
          <w:lang w:val="es-US"/>
        </w:rPr>
        <w:lastRenderedPageBreak/>
        <w:t xml:space="preserve">YESU ka </w:t>
      </w:r>
      <w:r w:rsidRPr="009F3CE2">
        <w:rPr>
          <w:sz w:val="28"/>
          <w:szCs w:val="28"/>
          <w:lang w:val="es-US"/>
        </w:rPr>
        <w:t>filimu waajuli yɔrɔ Bibulu kalansen # 102</w:t>
      </w:r>
    </w:p>
    <w:p w14:paraId="56112488" w14:textId="77777777" w:rsidR="009F3CE2" w:rsidRPr="009F3CE2" w:rsidRDefault="009F3CE2" w:rsidP="009F3CE2">
      <w:pPr>
        <w:rPr>
          <w:lang w:val="es-US"/>
        </w:rPr>
      </w:pPr>
    </w:p>
    <w:tbl>
      <w:tblPr>
        <w:tblStyle w:val="TableGrid"/>
        <w:tblW w:w="0" w:type="auto"/>
        <w:tblLook w:val="04A0" w:firstRow="1" w:lastRow="0" w:firstColumn="1" w:lastColumn="0" w:noHBand="0" w:noVBand="1"/>
      </w:tblPr>
      <w:tblGrid>
        <w:gridCol w:w="1694"/>
        <w:gridCol w:w="4434"/>
        <w:gridCol w:w="3186"/>
      </w:tblGrid>
      <w:tr w:rsidR="009F3CE2" w:rsidRPr="003237DD" w14:paraId="24486E10" w14:textId="77777777" w:rsidTr="00D00093">
        <w:tc>
          <w:tcPr>
            <w:tcW w:w="1702" w:type="dxa"/>
            <w:tcBorders>
              <w:top w:val="single" w:sz="18" w:space="0" w:color="auto"/>
              <w:left w:val="single" w:sz="18" w:space="0" w:color="auto"/>
            </w:tcBorders>
            <w:shd w:val="clear" w:color="auto" w:fill="FFFFFF" w:themeFill="background1"/>
          </w:tcPr>
          <w:p w14:paraId="6AB348A6" w14:textId="77777777" w:rsidR="009F3CE2" w:rsidRPr="003237DD" w:rsidRDefault="009F3CE2" w:rsidP="00D00093">
            <w:pPr>
              <w:rPr>
                <w:b/>
              </w:rPr>
            </w:pPr>
            <w:r w:rsidRPr="003237DD">
              <w:rPr>
                <w:b/>
              </w:rPr>
              <w:t>Kalansen tɔgɔ:</w:t>
            </w:r>
          </w:p>
        </w:tc>
        <w:tc>
          <w:tcPr>
            <w:tcW w:w="4508" w:type="dxa"/>
            <w:tcBorders>
              <w:top w:val="single" w:sz="18" w:space="0" w:color="auto"/>
            </w:tcBorders>
            <w:shd w:val="clear" w:color="auto" w:fill="FFFFFF" w:themeFill="background1"/>
          </w:tcPr>
          <w:p w14:paraId="7AF700F0" w14:textId="77777777" w:rsidR="009F3CE2" w:rsidRPr="000E36F0" w:rsidRDefault="009F3CE2" w:rsidP="00D00093">
            <w:pPr>
              <w:rPr>
                <w:rFonts w:ascii="Arial" w:hAnsi="Arial" w:cs="Arial"/>
                <w:b/>
                <w:sz w:val="20"/>
                <w:szCs w:val="20"/>
              </w:rPr>
            </w:pPr>
            <w:r w:rsidRPr="008044EF">
              <w:rPr>
                <w:rFonts w:ascii="Arial" w:hAnsi="Arial" w:cs="Arial"/>
                <w:b/>
                <w:sz w:val="20"/>
                <w:szCs w:val="20"/>
              </w:rPr>
              <w:t xml:space="preserve">Paul </w:t>
            </w:r>
            <w:r>
              <w:rPr>
                <w:rFonts w:ascii="Arial" w:hAnsi="Arial" w:cs="Arial"/>
                <w:b/>
                <w:sz w:val="20"/>
                <w:szCs w:val="20"/>
              </w:rPr>
              <w:t xml:space="preserve">bɔna ni </w:t>
            </w:r>
            <w:r w:rsidRPr="008044EF">
              <w:rPr>
                <w:rFonts w:ascii="Arial" w:hAnsi="Arial" w:cs="Arial"/>
                <w:b/>
                <w:sz w:val="20"/>
                <w:szCs w:val="20"/>
              </w:rPr>
              <w:t>kabakurunw Lis</w:t>
            </w:r>
            <w:r>
              <w:rPr>
                <w:rFonts w:ascii="Arial" w:hAnsi="Arial" w:cs="Arial"/>
                <w:b/>
                <w:sz w:val="20"/>
                <w:szCs w:val="20"/>
              </w:rPr>
              <w:t>i</w:t>
            </w:r>
            <w:r w:rsidRPr="008044EF">
              <w:rPr>
                <w:rFonts w:ascii="Arial" w:hAnsi="Arial" w:cs="Arial"/>
                <w:b/>
                <w:sz w:val="20"/>
                <w:szCs w:val="20"/>
              </w:rPr>
              <w:t>tr</w:t>
            </w:r>
            <w:r>
              <w:rPr>
                <w:rFonts w:ascii="Arial" w:hAnsi="Arial" w:cs="Arial"/>
                <w:b/>
                <w:sz w:val="20"/>
                <w:szCs w:val="20"/>
              </w:rPr>
              <w:t xml:space="preserve">e </w:t>
            </w:r>
            <w:r w:rsidRPr="008044EF">
              <w:rPr>
                <w:rFonts w:ascii="Arial" w:hAnsi="Arial" w:cs="Arial"/>
                <w:b/>
                <w:sz w:val="20"/>
                <w:szCs w:val="20"/>
              </w:rPr>
              <w:t>dugu la</w:t>
            </w:r>
          </w:p>
        </w:tc>
        <w:tc>
          <w:tcPr>
            <w:tcW w:w="3104" w:type="dxa"/>
            <w:tcBorders>
              <w:top w:val="single" w:sz="18" w:space="0" w:color="auto"/>
              <w:right w:val="single" w:sz="18" w:space="0" w:color="auto"/>
            </w:tcBorders>
          </w:tcPr>
          <w:p w14:paraId="70EBE1F5" w14:textId="77777777" w:rsidR="009F3CE2" w:rsidRPr="003237DD" w:rsidRDefault="009F3CE2" w:rsidP="00D00093">
            <w:pPr>
              <w:jc w:val="center"/>
              <w:rPr>
                <w:sz w:val="24"/>
                <w:szCs w:val="24"/>
              </w:rPr>
            </w:pPr>
            <w:r>
              <w:rPr>
                <w:b/>
                <w:sz w:val="24"/>
                <w:szCs w:val="24"/>
              </w:rPr>
              <w:t>Ja</w:t>
            </w:r>
          </w:p>
        </w:tc>
      </w:tr>
      <w:tr w:rsidR="009F3CE2" w:rsidRPr="003237DD" w14:paraId="70ABDF1C" w14:textId="77777777" w:rsidTr="00D00093">
        <w:tc>
          <w:tcPr>
            <w:tcW w:w="1702" w:type="dxa"/>
            <w:tcBorders>
              <w:left w:val="single" w:sz="18" w:space="0" w:color="auto"/>
            </w:tcBorders>
            <w:shd w:val="clear" w:color="auto" w:fill="FFFFFF" w:themeFill="background1"/>
          </w:tcPr>
          <w:p w14:paraId="09B3319C" w14:textId="77777777" w:rsidR="009F3CE2" w:rsidRPr="003237DD" w:rsidRDefault="009F3CE2" w:rsidP="00D00093">
            <w:pPr>
              <w:rPr>
                <w:b/>
              </w:rPr>
            </w:pPr>
            <w:r w:rsidRPr="003237DD">
              <w:rPr>
                <w:b/>
              </w:rPr>
              <w:t>Kalansenw kɔnɔkow:</w:t>
            </w:r>
          </w:p>
        </w:tc>
        <w:tc>
          <w:tcPr>
            <w:tcW w:w="4508" w:type="dxa"/>
            <w:shd w:val="clear" w:color="auto" w:fill="FFFFFF" w:themeFill="background1"/>
          </w:tcPr>
          <w:p w14:paraId="3A82E053" w14:textId="77777777" w:rsidR="009F3CE2" w:rsidRPr="00800471" w:rsidRDefault="009F3CE2" w:rsidP="00D00093">
            <w:pPr>
              <w:rPr>
                <w:rFonts w:ascii="Arial" w:hAnsi="Arial" w:cs="Arial"/>
                <w:b/>
                <w:sz w:val="20"/>
                <w:szCs w:val="20"/>
              </w:rPr>
            </w:pPr>
            <w:r w:rsidRPr="008044EF">
              <w:rPr>
                <w:rFonts w:ascii="Arial" w:hAnsi="Arial" w:cs="Arial"/>
                <w:b/>
                <w:sz w:val="20"/>
                <w:szCs w:val="20"/>
              </w:rPr>
              <w:t>Kɛwalew 14:8-20</w:t>
            </w:r>
          </w:p>
        </w:tc>
        <w:tc>
          <w:tcPr>
            <w:tcW w:w="3104" w:type="dxa"/>
            <w:vMerge w:val="restart"/>
            <w:tcBorders>
              <w:right w:val="single" w:sz="18" w:space="0" w:color="auto"/>
            </w:tcBorders>
          </w:tcPr>
          <w:p w14:paraId="49E4A1E6" w14:textId="77777777" w:rsidR="009F3CE2" w:rsidRDefault="009F3CE2" w:rsidP="00D00093">
            <w:pPr>
              <w:rPr>
                <w:sz w:val="24"/>
                <w:szCs w:val="24"/>
              </w:rPr>
            </w:pPr>
            <w:r>
              <w:rPr>
                <w:noProof/>
                <w:sz w:val="24"/>
                <w:szCs w:val="24"/>
                <w:lang w:eastAsia="fr-FR"/>
              </w:rPr>
              <w:drawing>
                <wp:inline distT="0" distB="0" distL="0" distR="0" wp14:anchorId="562071ED" wp14:editId="3E316456">
                  <wp:extent cx="1877695" cy="2527197"/>
                  <wp:effectExtent l="0" t="0" r="8255" b="6985"/>
                  <wp:docPr id="50316570" name="Picture 50316570" descr="A group of people standing around a person lying on the 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6570" name="Picture 50316570" descr="A group of people standing around a person lying on the ground&#10;&#10;AI-generated content may be incorrect."/>
                          <pic:cNvPicPr/>
                        </pic:nvPicPr>
                        <pic:blipFill>
                          <a:blip r:embed="rId259" cstate="print">
                            <a:extLst>
                              <a:ext uri="{28A0092B-C50C-407E-A947-70E740481C1C}">
                                <a14:useLocalDpi xmlns:a14="http://schemas.microsoft.com/office/drawing/2010/main" val="0"/>
                              </a:ext>
                            </a:extLst>
                          </a:blip>
                          <a:stretch>
                            <a:fillRect/>
                          </a:stretch>
                        </pic:blipFill>
                        <pic:spPr>
                          <a:xfrm>
                            <a:off x="0" y="0"/>
                            <a:ext cx="1882328" cy="2533432"/>
                          </a:xfrm>
                          <a:prstGeom prst="rect">
                            <a:avLst/>
                          </a:prstGeom>
                        </pic:spPr>
                      </pic:pic>
                    </a:graphicData>
                  </a:graphic>
                </wp:inline>
              </w:drawing>
            </w:r>
          </w:p>
          <w:p w14:paraId="6323D4E9" w14:textId="77777777" w:rsidR="009F3CE2" w:rsidRPr="003237DD" w:rsidRDefault="009F3CE2" w:rsidP="00D00093">
            <w:pPr>
              <w:rPr>
                <w:sz w:val="24"/>
                <w:szCs w:val="24"/>
              </w:rPr>
            </w:pPr>
          </w:p>
        </w:tc>
      </w:tr>
      <w:tr w:rsidR="009F3CE2" w14:paraId="797AF15E" w14:textId="77777777" w:rsidTr="00D00093">
        <w:tc>
          <w:tcPr>
            <w:tcW w:w="1702" w:type="dxa"/>
            <w:tcBorders>
              <w:left w:val="single" w:sz="18" w:space="0" w:color="auto"/>
            </w:tcBorders>
            <w:shd w:val="clear" w:color="auto" w:fill="FFFFFF" w:themeFill="background1"/>
          </w:tcPr>
          <w:p w14:paraId="0C9B27AA" w14:textId="77777777" w:rsidR="009F3CE2" w:rsidRPr="003237DD" w:rsidRDefault="009F3CE2" w:rsidP="00D00093">
            <w:pPr>
              <w:rPr>
                <w:b/>
              </w:rPr>
            </w:pPr>
            <w:r>
              <w:rPr>
                <w:b/>
              </w:rPr>
              <w:t>Sɛbɛnni filanan:</w:t>
            </w:r>
          </w:p>
        </w:tc>
        <w:tc>
          <w:tcPr>
            <w:tcW w:w="4508" w:type="dxa"/>
            <w:shd w:val="clear" w:color="auto" w:fill="FFFFFF" w:themeFill="background1"/>
          </w:tcPr>
          <w:p w14:paraId="374D6D37" w14:textId="77777777" w:rsidR="009F3CE2" w:rsidRPr="003237DD" w:rsidRDefault="009F3CE2" w:rsidP="00D00093">
            <w:pPr>
              <w:rPr>
                <w:b/>
              </w:rPr>
            </w:pPr>
            <w:r>
              <w:rPr>
                <w:b/>
              </w:rPr>
              <w:t>Matiyu 10</w:t>
            </w:r>
          </w:p>
        </w:tc>
        <w:tc>
          <w:tcPr>
            <w:tcW w:w="3104" w:type="dxa"/>
            <w:vMerge/>
            <w:tcBorders>
              <w:right w:val="single" w:sz="18" w:space="0" w:color="auto"/>
            </w:tcBorders>
          </w:tcPr>
          <w:p w14:paraId="3063A342" w14:textId="77777777" w:rsidR="009F3CE2" w:rsidRDefault="009F3CE2" w:rsidP="00D00093"/>
        </w:tc>
      </w:tr>
      <w:tr w:rsidR="009F3CE2" w:rsidRPr="009F3CE2" w14:paraId="2DE28676" w14:textId="77777777" w:rsidTr="00D00093">
        <w:tc>
          <w:tcPr>
            <w:tcW w:w="1702" w:type="dxa"/>
            <w:tcBorders>
              <w:left w:val="single" w:sz="18" w:space="0" w:color="auto"/>
            </w:tcBorders>
            <w:shd w:val="clear" w:color="auto" w:fill="FFFFFF" w:themeFill="background1"/>
          </w:tcPr>
          <w:p w14:paraId="7C8A8D8B" w14:textId="77777777" w:rsidR="009F3CE2" w:rsidRPr="003237DD" w:rsidRDefault="009F3CE2" w:rsidP="00D00093">
            <w:pPr>
              <w:rPr>
                <w:b/>
              </w:rPr>
            </w:pPr>
            <w:r w:rsidRPr="003237DD">
              <w:rPr>
                <w:b/>
              </w:rPr>
              <w:t>Kalansenw kuntilenna:</w:t>
            </w:r>
          </w:p>
        </w:tc>
        <w:tc>
          <w:tcPr>
            <w:tcW w:w="4508" w:type="dxa"/>
            <w:shd w:val="clear" w:color="auto" w:fill="FFFFFF" w:themeFill="background1"/>
          </w:tcPr>
          <w:p w14:paraId="6A650B00" w14:textId="77777777" w:rsidR="009F3CE2" w:rsidRPr="003237DD" w:rsidRDefault="009F3CE2" w:rsidP="009F3CE2">
            <w:pPr>
              <w:pStyle w:val="ListParagraph"/>
              <w:numPr>
                <w:ilvl w:val="0"/>
                <w:numId w:val="26"/>
              </w:numPr>
              <w:spacing w:after="0" w:line="240" w:lineRule="auto"/>
            </w:pPr>
            <w:r w:rsidRPr="008C4A7F">
              <w:rPr>
                <w:b/>
              </w:rPr>
              <w:t xml:space="preserve">Kuntigi </w:t>
            </w:r>
            <w:r w:rsidRPr="003237DD">
              <w:t xml:space="preserve">: I k’i janto, bɛɛ tɛna Kibaru Duman cikan mɛn ka ɲɛ. </w:t>
            </w:r>
            <w:r>
              <w:t xml:space="preserve">Lisitara </w:t>
            </w:r>
            <w:r w:rsidRPr="003237DD">
              <w:t xml:space="preserve">mɔgɔw </w:t>
            </w:r>
            <w:r>
              <w:t>tun dalen bɛ nsiirinw ni nsiirinw na sani u ka Kibaru Duman mɛn, o y’a to a tun ka gɛlɛn u ma ka Kibaru Duman min waajuli kɛ, o faamu.</w:t>
            </w:r>
          </w:p>
          <w:p w14:paraId="4163E26E" w14:textId="77777777" w:rsidR="009F3CE2" w:rsidRPr="003237DD" w:rsidRDefault="009F3CE2" w:rsidP="009F3CE2">
            <w:pPr>
              <w:pStyle w:val="ListParagraph"/>
              <w:numPr>
                <w:ilvl w:val="0"/>
                <w:numId w:val="26"/>
              </w:numPr>
              <w:spacing w:after="0" w:line="240" w:lineRule="auto"/>
            </w:pPr>
            <w:r w:rsidRPr="008C4A7F">
              <w:rPr>
                <w:b/>
              </w:rPr>
              <w:t xml:space="preserve">Dusukun </w:t>
            </w:r>
            <w:r w:rsidRPr="003237DD">
              <w:t>: I ka da a la ko Ala b’i wele ka fɛn o fɛn kɛ, Ala bɛna fanga di i ma ani ka gɛrɛ i la ni i bɛ Ala sago dafa.</w:t>
            </w:r>
          </w:p>
          <w:p w14:paraId="2FF2713A" w14:textId="77777777" w:rsidR="009F3CE2" w:rsidRPr="003237DD" w:rsidRDefault="009F3CE2" w:rsidP="009F3CE2">
            <w:pPr>
              <w:pStyle w:val="ListParagraph"/>
              <w:numPr>
                <w:ilvl w:val="0"/>
                <w:numId w:val="26"/>
              </w:numPr>
              <w:spacing w:after="0" w:line="240" w:lineRule="auto"/>
            </w:pPr>
            <w:r w:rsidRPr="008C4A7F">
              <w:rPr>
                <w:b/>
              </w:rPr>
              <w:t xml:space="preserve">Bolo </w:t>
            </w:r>
            <w:r w:rsidRPr="003237DD">
              <w:t>: I labɛn ka ɲɛfɔli jɛlen di Yesu Krisita ka Kibaru Duman kan. I k’a dɔn ko mɔgɔ wɛrɛw mago bɛ se ka kɛ i la ka Kibaru Duman fɔ u ye siɲɛ caman sanni u k’a faamu ko u mago bɛ Ala ka kisili la.</w:t>
            </w:r>
          </w:p>
          <w:p w14:paraId="02EE7AB1" w14:textId="77777777" w:rsidR="009F3CE2" w:rsidRPr="003237DD" w:rsidRDefault="009F3CE2" w:rsidP="00D00093"/>
        </w:tc>
        <w:tc>
          <w:tcPr>
            <w:tcW w:w="3104" w:type="dxa"/>
            <w:vMerge/>
            <w:tcBorders>
              <w:right w:val="single" w:sz="18" w:space="0" w:color="auto"/>
            </w:tcBorders>
          </w:tcPr>
          <w:p w14:paraId="11E589C2" w14:textId="77777777" w:rsidR="009F3CE2" w:rsidRDefault="009F3CE2" w:rsidP="00D00093"/>
        </w:tc>
      </w:tr>
      <w:tr w:rsidR="009F3CE2" w:rsidRPr="003237DD" w14:paraId="27D2C2A3" w14:textId="77777777" w:rsidTr="00D00093">
        <w:tc>
          <w:tcPr>
            <w:tcW w:w="1702" w:type="dxa"/>
            <w:tcBorders>
              <w:left w:val="single" w:sz="18" w:space="0" w:color="auto"/>
              <w:bottom w:val="single" w:sz="4" w:space="0" w:color="auto"/>
            </w:tcBorders>
            <w:shd w:val="clear" w:color="auto" w:fill="auto"/>
          </w:tcPr>
          <w:p w14:paraId="664D2313" w14:textId="77777777" w:rsidR="009F3CE2" w:rsidRPr="003237DD" w:rsidRDefault="009F3CE2" w:rsidP="00D00093">
            <w:pPr>
              <w:rPr>
                <w:b/>
              </w:rPr>
            </w:pPr>
            <w:r w:rsidRPr="003237DD">
              <w:rPr>
                <w:b/>
              </w:rPr>
              <w:t>Kalansen min bɛ Vɛrise dɔ kɔnɔ:</w:t>
            </w:r>
          </w:p>
        </w:tc>
        <w:tc>
          <w:tcPr>
            <w:tcW w:w="7612" w:type="dxa"/>
            <w:gridSpan w:val="2"/>
            <w:tcBorders>
              <w:bottom w:val="single" w:sz="4" w:space="0" w:color="auto"/>
              <w:right w:val="single" w:sz="18" w:space="0" w:color="auto"/>
            </w:tcBorders>
            <w:shd w:val="clear" w:color="auto" w:fill="FFFFFF" w:themeFill="background1"/>
          </w:tcPr>
          <w:p w14:paraId="3847714F" w14:textId="77777777" w:rsidR="009F3CE2" w:rsidRPr="002D4DE1" w:rsidRDefault="009F3CE2" w:rsidP="00D00093">
            <w:pPr>
              <w:rPr>
                <w:rFonts w:cstheme="minorHAnsi"/>
              </w:rPr>
            </w:pPr>
            <w:r w:rsidRPr="002D4DE1">
              <w:rPr>
                <w:rFonts w:cstheme="minorHAnsi"/>
                <w:color w:val="000000"/>
                <w:shd w:val="clear" w:color="auto" w:fill="FFFFFF"/>
              </w:rPr>
              <w:t>Mɔgɔ minnu bɛ farikolo faga nka u tɛ se ka ni faga, aw kana siran olu ɲɛ. Nka, i ka siran Mɔgɔ ɲɛ min bɛ se ka ni ni farikolo bɛɛ halaki jahanama kɔnɔ. (Matiyu 10:28)</w:t>
            </w:r>
          </w:p>
        </w:tc>
      </w:tr>
    </w:tbl>
    <w:p w14:paraId="5B81A002" w14:textId="77777777" w:rsidR="009F3CE2" w:rsidRDefault="009F3CE2" w:rsidP="009F3CE2"/>
    <w:tbl>
      <w:tblPr>
        <w:tblStyle w:val="TableGrid"/>
        <w:tblW w:w="0" w:type="auto"/>
        <w:tblLook w:val="04A0" w:firstRow="1" w:lastRow="0" w:firstColumn="1" w:lastColumn="0" w:noHBand="0" w:noVBand="1"/>
      </w:tblPr>
      <w:tblGrid>
        <w:gridCol w:w="1705"/>
        <w:gridCol w:w="7645"/>
      </w:tblGrid>
      <w:tr w:rsidR="009F3CE2" w:rsidRPr="009F3CE2" w14:paraId="75E13E7F" w14:textId="77777777" w:rsidTr="00D00093">
        <w:tc>
          <w:tcPr>
            <w:tcW w:w="1705" w:type="dxa"/>
          </w:tcPr>
          <w:p w14:paraId="16E460CB" w14:textId="77777777" w:rsidR="009F3CE2" w:rsidRDefault="009F3CE2" w:rsidP="00D00093">
            <w:pPr>
              <w:jc w:val="center"/>
              <w:rPr>
                <w:b/>
              </w:rPr>
            </w:pPr>
            <w:r>
              <w:rPr>
                <w:b/>
              </w:rPr>
              <w:t>(Sɛbɛnni kuncɛcogo).</w:t>
            </w:r>
          </w:p>
          <w:p w14:paraId="52620D15" w14:textId="77777777" w:rsidR="009F3CE2" w:rsidRDefault="009F3CE2" w:rsidP="00D00093">
            <w:pPr>
              <w:jc w:val="center"/>
              <w:rPr>
                <w:b/>
              </w:rPr>
            </w:pPr>
          </w:p>
        </w:tc>
        <w:tc>
          <w:tcPr>
            <w:tcW w:w="7645" w:type="dxa"/>
          </w:tcPr>
          <w:p w14:paraId="169CC775" w14:textId="77777777" w:rsidR="009F3CE2" w:rsidRPr="005E43D2" w:rsidRDefault="009F3CE2" w:rsidP="00D00093">
            <w:pPr>
              <w:autoSpaceDE w:val="0"/>
              <w:autoSpaceDN w:val="0"/>
              <w:adjustRightInd w:val="0"/>
              <w:rPr>
                <w:rFonts w:cstheme="minorHAnsi"/>
              </w:rPr>
            </w:pPr>
            <w:r w:rsidRPr="005E43D2">
              <w:rPr>
                <w:rFonts w:cstheme="minorHAnsi"/>
              </w:rPr>
              <w:t>Paul ni Barnabasi bɔlen kɔ Sipɔrɔ, u ye kuma ta dugu caman na sanni u ka taa Lisitara . Ka u to Lisitara , u ye Yesu waajuli kɛ mɔgɔw ye.</w:t>
            </w:r>
          </w:p>
          <w:p w14:paraId="179C8B67" w14:textId="77777777" w:rsidR="009F3CE2" w:rsidRPr="005E43D2" w:rsidRDefault="009F3CE2" w:rsidP="00D00093">
            <w:pPr>
              <w:autoSpaceDE w:val="0"/>
              <w:autoSpaceDN w:val="0"/>
              <w:adjustRightInd w:val="0"/>
              <w:rPr>
                <w:rFonts w:cstheme="minorHAnsi"/>
              </w:rPr>
            </w:pPr>
            <w:r w:rsidRPr="005E43D2">
              <w:rPr>
                <w:rFonts w:cstheme="minorHAnsi"/>
              </w:rPr>
              <w:t>U yɛrɛ ye cɛ senkelen dɔ kɛnɛya. Dugu mɔgɔw kabakoyara, u y’a daminɛ ka Pol ni Barnabasi bato i n’a fɔ u ye ala ye. Pol dusu tiɲɛna. A tun t’a fɛ mɔgɔw k’a miiri ko ale ni Barnabasi ye ala ye. Pol y’a fɔ mɔgɔw ye ko u ye cɛw dɔrɔn de ye. Yesu tun ye Ala ɲɛnama ye, o de kosɔn u ka kan ka tugu a kɔ. Antiose ani Ikoni Yahutu dɔw y’a mɛn tuma min na ko Paul ni Barnabasi bɛ ka waajuli kɛ Yesu ko la, u taara Lisitiri . O Yahutuw sera ka mɔgɔw bila ka da a la ko Paul tun bɛ nkalon tigɛ ani ko Yesu tun tɛ Ala Denkɛ ye. Mɔgɔw dimina ka kabakurunw ci Pol ma fo u y’a miiri ko a sara. O kɔ, u y'a sama ka bɔ dugu kɔnɔ. Jama bɔlen kɔ, kalandenw ye ɲɔgɔn lajɛn Pol lamini na. U y'o kɛ tuma min na, Paul wulila ka taama ka segin dugu kɔnɔ.</w:t>
            </w:r>
          </w:p>
          <w:p w14:paraId="6B9CB539" w14:textId="77777777" w:rsidR="009F3CE2" w:rsidRDefault="009F3CE2" w:rsidP="00D00093">
            <w:pPr>
              <w:rPr>
                <w:b/>
              </w:rPr>
            </w:pPr>
          </w:p>
        </w:tc>
      </w:tr>
      <w:tr w:rsidR="009F3CE2" w:rsidRPr="009F3CE2" w14:paraId="17D7DFAA" w14:textId="77777777" w:rsidTr="00D00093">
        <w:tc>
          <w:tcPr>
            <w:tcW w:w="1705" w:type="dxa"/>
          </w:tcPr>
          <w:p w14:paraId="5D277277" w14:textId="77777777" w:rsidR="009F3CE2" w:rsidRDefault="009F3CE2" w:rsidP="00D00093">
            <w:pPr>
              <w:jc w:val="center"/>
              <w:rPr>
                <w:b/>
              </w:rPr>
            </w:pPr>
            <w:r>
              <w:rPr>
                <w:b/>
              </w:rPr>
              <w:t>Kalan  min bɛ bɔ Ja la</w:t>
            </w:r>
          </w:p>
        </w:tc>
        <w:tc>
          <w:tcPr>
            <w:tcW w:w="7645" w:type="dxa"/>
          </w:tcPr>
          <w:p w14:paraId="4D5F2176" w14:textId="77777777" w:rsidR="009F3CE2" w:rsidRPr="00FB4A85" w:rsidRDefault="009F3CE2" w:rsidP="009A60EF">
            <w:pPr>
              <w:pStyle w:val="ListParagraph"/>
              <w:numPr>
                <w:ilvl w:val="0"/>
                <w:numId w:val="210"/>
              </w:numPr>
              <w:spacing w:after="0" w:line="240" w:lineRule="auto"/>
              <w:rPr>
                <w:b/>
              </w:rPr>
            </w:pPr>
            <w:r>
              <w:rPr>
                <w:b/>
              </w:rPr>
              <w:t xml:space="preserve">Pol </w:t>
            </w:r>
            <w:r>
              <w:t>ni Barnabasi ye taama kɛ bi Turki jamana lamini na ka Yesu Krisita ka Kibaru Duman waajuli kɛ.</w:t>
            </w:r>
          </w:p>
          <w:p w14:paraId="55938ABA" w14:textId="77777777" w:rsidR="009F3CE2" w:rsidRPr="00FB4A85" w:rsidRDefault="009F3CE2" w:rsidP="009A60EF">
            <w:pPr>
              <w:pStyle w:val="ListParagraph"/>
              <w:numPr>
                <w:ilvl w:val="0"/>
                <w:numId w:val="210"/>
              </w:numPr>
              <w:spacing w:after="0" w:line="240" w:lineRule="auto"/>
              <w:rPr>
                <w:b/>
              </w:rPr>
            </w:pPr>
            <w:r>
              <w:rPr>
                <w:b/>
              </w:rPr>
              <w:t xml:space="preserve">Kɛlɛcɛw kɛlɛli. </w:t>
            </w:r>
            <w:r>
              <w:t xml:space="preserve">U tun bɛ waajuli kɛ dugu minnu kɔnɔ, olu fanba la, dɔw tun tɛ sɔn Kibaru Duman ma dɔrɔn, dɔw fana banna Kibaru Duman na, nka dɔw fana dimina kosɛbɛ u ka waajuli la. Cɛ dɔw minnu tun bɛ Pol kɛlɛ, olu taara Lisitiri ka dugu mɔgɔw bila ka Pol ni Barnaba kɛlɛ. Jama dusu tiɲɛna fo u ye Paul sama ka bɔ dugu kɔnɔ, k’a ɲini k’a faga k’a bugɔ ni kabakurunw ye. U dalen tun b’a la k’u y’a faga, u y’a to duguma. Nka, Pol teriw nana a fɛ k’a ye </w:t>
            </w:r>
            <w:r>
              <w:lastRenderedPageBreak/>
              <w:t>ko a ɲɛnama don hali bi. Pol wulila ka taa dugu wɛrɛ la walisa ka Yesu Krisita ka Kibaru Duman waajuli kɛ.</w:t>
            </w:r>
          </w:p>
          <w:p w14:paraId="183DD9C3" w14:textId="77777777" w:rsidR="009F3CE2" w:rsidRPr="00E86E74" w:rsidRDefault="009F3CE2" w:rsidP="00D00093">
            <w:pPr>
              <w:pStyle w:val="ListParagraph"/>
              <w:ind w:left="360"/>
              <w:rPr>
                <w:b/>
              </w:rPr>
            </w:pPr>
          </w:p>
        </w:tc>
      </w:tr>
      <w:tr w:rsidR="009F3CE2" w:rsidRPr="009F3CE2" w14:paraId="7C382DA3" w14:textId="77777777" w:rsidTr="00D00093">
        <w:tc>
          <w:tcPr>
            <w:tcW w:w="1705" w:type="dxa"/>
          </w:tcPr>
          <w:p w14:paraId="4FAC3DB8" w14:textId="77777777" w:rsidR="009F3CE2" w:rsidRDefault="009F3CE2" w:rsidP="00D00093">
            <w:pPr>
              <w:jc w:val="center"/>
              <w:rPr>
                <w:b/>
              </w:rPr>
            </w:pPr>
            <w:r>
              <w:rPr>
                <w:b/>
              </w:rPr>
              <w:lastRenderedPageBreak/>
              <w:t>Masalabolo</w:t>
            </w:r>
          </w:p>
          <w:p w14:paraId="1DC8A831" w14:textId="77777777" w:rsidR="009F3CE2" w:rsidRDefault="009F3CE2" w:rsidP="00D00093">
            <w:pPr>
              <w:jc w:val="center"/>
            </w:pPr>
            <w:r>
              <w:rPr>
                <w:b/>
              </w:rPr>
              <w:t>Hukumu</w:t>
            </w:r>
          </w:p>
        </w:tc>
        <w:tc>
          <w:tcPr>
            <w:tcW w:w="7645" w:type="dxa"/>
          </w:tcPr>
          <w:p w14:paraId="35E92C4E" w14:textId="77777777" w:rsidR="009F3CE2" w:rsidRDefault="009F3CE2" w:rsidP="00D00093">
            <w:r>
              <w:t>Hali ni Yesu Krisita ka Kibaru Duman ye Kibaru Duman ye ko Ala min b Yesu la, o b kisili sira di cɛw ni musow bɛɛ ma, mɔgɔ dɔw t’a fɛ Kibaru Duman ka waajuli kɛ. Jurumu kosɔn, dɔw bɛ keleya ani ka dimi Kibaru Duman cikan ko la fo u na fɛn o fɛn kɛ ka Krecɛn cikan tiɲɛ, ani kerecɛnw yɛrɛ.</w:t>
            </w:r>
          </w:p>
          <w:p w14:paraId="4D557145" w14:textId="77777777" w:rsidR="009F3CE2" w:rsidRDefault="009F3CE2" w:rsidP="00D00093"/>
          <w:p w14:paraId="61E7421A" w14:textId="77777777" w:rsidR="009F3CE2" w:rsidRDefault="009F3CE2" w:rsidP="00D00093">
            <w:r>
              <w:t>Hali ni Pol ye ɲɛtaa caman sɔrɔ Krecɛn egilisiw sigili la dugu caman kɔnɔ, o tun tɛ baara nɔgɔn ye. Pol n’a dɛmɛbagaw ye tɔɔrɔ caman sɔrɔ, ani Paul tora ka kɛ mɔgɔ salen ye siɲɛ caman, k’a masɔrɔ mɔgɔw minnu tun bɛ Kibaru Duman kɛlɛ, olu tun b’a ɲini k’a bali ka Yesu Krisita ka Kibaru Duman waajuli kɛ.</w:t>
            </w:r>
          </w:p>
          <w:p w14:paraId="7FDFB7B5" w14:textId="77777777" w:rsidR="009F3CE2" w:rsidRPr="00FB4A85" w:rsidRDefault="009F3CE2" w:rsidP="00D00093"/>
          <w:p w14:paraId="449799E8" w14:textId="77777777" w:rsidR="009F3CE2" w:rsidRPr="00FB4A85" w:rsidRDefault="009F3CE2" w:rsidP="00D00093">
            <w:r>
              <w:rPr>
                <w:b/>
              </w:rPr>
              <w:t xml:space="preserve">Tɛmɛsira filanan: </w:t>
            </w:r>
            <w:r>
              <w:t>Yesu y’a nɔfɛmɔgɔw lasɔmi tɔɔrɔ min bɛna sɔrɔ u la iko a ka cidenw. Nka, a y’u hakili jigin fana ko Ala ka sebaaya ka bon ni tɔɔrɔ o tɔɔrɔ ye u bɛna min sɔrɔ. Yesu ye dusu don u kɔnɔ u ka Ala bila jɔyɔrɔ fɔlɔ la u ka ɲɛnamaya kɔnɔ, ka ɲɛnamaya kɛ u ka sara kama sankolo la, u kana ɲɛnamaya kɛ lakana kama nin ɲɛnamaya kɔnɔ.</w:t>
            </w:r>
          </w:p>
          <w:p w14:paraId="06F83C91" w14:textId="77777777" w:rsidR="009F3CE2" w:rsidRPr="00CA4179" w:rsidRDefault="009F3CE2" w:rsidP="00D00093"/>
        </w:tc>
      </w:tr>
      <w:tr w:rsidR="009F3CE2" w14:paraId="1712ECD5" w14:textId="77777777" w:rsidTr="00D00093">
        <w:tc>
          <w:tcPr>
            <w:tcW w:w="9350" w:type="dxa"/>
            <w:gridSpan w:val="2"/>
            <w:shd w:val="clear" w:color="auto" w:fill="BFBFBF" w:themeFill="background1" w:themeFillShade="BF"/>
          </w:tcPr>
          <w:p w14:paraId="123BB171" w14:textId="77777777" w:rsidR="009F3CE2" w:rsidRPr="0068101F" w:rsidRDefault="009F3CE2" w:rsidP="00D00093">
            <w:pPr>
              <w:jc w:val="center"/>
              <w:rPr>
                <w:sz w:val="28"/>
                <w:szCs w:val="28"/>
              </w:rPr>
            </w:pPr>
            <w:r w:rsidRPr="0068101F">
              <w:rPr>
                <w:b/>
                <w:sz w:val="28"/>
                <w:szCs w:val="28"/>
              </w:rPr>
              <w:t>Bibulukalan</w:t>
            </w:r>
          </w:p>
        </w:tc>
      </w:tr>
      <w:tr w:rsidR="009F3CE2" w:rsidRPr="009F3CE2" w14:paraId="6AB4423D" w14:textId="77777777" w:rsidTr="00D00093">
        <w:tc>
          <w:tcPr>
            <w:tcW w:w="1705" w:type="dxa"/>
          </w:tcPr>
          <w:p w14:paraId="4C14645F" w14:textId="77777777" w:rsidR="009F3CE2" w:rsidRPr="0068101F" w:rsidRDefault="009F3CE2" w:rsidP="00D00093">
            <w:pPr>
              <w:jc w:val="center"/>
              <w:rPr>
                <w:b/>
                <w:sz w:val="28"/>
                <w:szCs w:val="28"/>
              </w:rPr>
            </w:pPr>
            <w:r w:rsidRPr="0068101F">
              <w:rPr>
                <w:b/>
                <w:sz w:val="28"/>
                <w:szCs w:val="28"/>
              </w:rPr>
              <w:t>Ka seli</w:t>
            </w:r>
          </w:p>
        </w:tc>
        <w:tc>
          <w:tcPr>
            <w:tcW w:w="7645" w:type="dxa"/>
          </w:tcPr>
          <w:p w14:paraId="455B64CE" w14:textId="77777777" w:rsidR="009F3CE2" w:rsidRDefault="009F3CE2" w:rsidP="009F3CE2">
            <w:pPr>
              <w:pStyle w:val="ListParagraph"/>
              <w:numPr>
                <w:ilvl w:val="0"/>
                <w:numId w:val="12"/>
              </w:numPr>
              <w:spacing w:after="0" w:line="240" w:lineRule="auto"/>
            </w:pPr>
            <w:r>
              <w:t>Delili ɲininiw ni tanuli ɲini.</w:t>
            </w:r>
          </w:p>
          <w:p w14:paraId="5E3719F0" w14:textId="77777777" w:rsidR="009F3CE2" w:rsidRDefault="009F3CE2" w:rsidP="009F3CE2">
            <w:pPr>
              <w:pStyle w:val="ListParagraph"/>
              <w:numPr>
                <w:ilvl w:val="0"/>
                <w:numId w:val="12"/>
              </w:numPr>
              <w:spacing w:after="0" w:line="240" w:lineRule="auto"/>
            </w:pPr>
            <w:r>
              <w:t>Barika Ala ye tanuli minnu kɛra ɲɔgɔn fɛ.</w:t>
            </w:r>
          </w:p>
          <w:p w14:paraId="02EAE3A2" w14:textId="77777777" w:rsidR="009F3CE2" w:rsidRDefault="009F3CE2" w:rsidP="009F3CE2">
            <w:pPr>
              <w:pStyle w:val="ListParagraph"/>
              <w:numPr>
                <w:ilvl w:val="0"/>
                <w:numId w:val="12"/>
              </w:numPr>
              <w:spacing w:after="0" w:line="240" w:lineRule="auto"/>
            </w:pPr>
            <w:r>
              <w:t>Delili kɛli delili ɲininiw kama.</w:t>
            </w:r>
          </w:p>
          <w:p w14:paraId="082B705B" w14:textId="77777777" w:rsidR="009F3CE2" w:rsidRDefault="009F3CE2"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058216E0" w14:textId="77777777" w:rsidR="009F3CE2" w:rsidRDefault="009F3CE2" w:rsidP="00D00093"/>
        </w:tc>
      </w:tr>
      <w:tr w:rsidR="009F3CE2" w:rsidRPr="009F3CE2" w14:paraId="698B3A85" w14:textId="77777777" w:rsidTr="00D00093">
        <w:tc>
          <w:tcPr>
            <w:tcW w:w="1705" w:type="dxa"/>
          </w:tcPr>
          <w:p w14:paraId="205E1BEC" w14:textId="77777777" w:rsidR="009F3CE2" w:rsidRPr="0068101F" w:rsidRDefault="009F3CE2" w:rsidP="00D00093">
            <w:pPr>
              <w:jc w:val="center"/>
              <w:rPr>
                <w:b/>
                <w:sz w:val="28"/>
                <w:szCs w:val="28"/>
              </w:rPr>
            </w:pPr>
            <w:r w:rsidRPr="0068101F">
              <w:rPr>
                <w:b/>
                <w:sz w:val="28"/>
                <w:szCs w:val="28"/>
              </w:rPr>
              <w:t>Ka mɛn</w:t>
            </w:r>
          </w:p>
        </w:tc>
        <w:tc>
          <w:tcPr>
            <w:tcW w:w="7645" w:type="dxa"/>
          </w:tcPr>
          <w:p w14:paraId="5561DFAF" w14:textId="77777777" w:rsidR="009F3CE2" w:rsidRDefault="009F3CE2" w:rsidP="009F3CE2">
            <w:pPr>
              <w:pStyle w:val="ListParagraph"/>
              <w:numPr>
                <w:ilvl w:val="0"/>
                <w:numId w:val="13"/>
              </w:numPr>
              <w:spacing w:after="0" w:line="240" w:lineRule="auto"/>
            </w:pPr>
            <w:r>
              <w:t>Bibulu kalansen fila bɛɛ kalan.</w:t>
            </w:r>
          </w:p>
          <w:p w14:paraId="26CF2A32" w14:textId="77777777" w:rsidR="009F3CE2" w:rsidRDefault="009F3CE2" w:rsidP="009F3CE2">
            <w:pPr>
              <w:pStyle w:val="ListParagraph"/>
              <w:numPr>
                <w:ilvl w:val="0"/>
                <w:numId w:val="13"/>
              </w:numPr>
              <w:spacing w:after="0" w:line="240" w:lineRule="auto"/>
            </w:pPr>
            <w:r>
              <w:t>kumasen kuncɛ ka bɔ sanfɛ kalanse  kɔnɔ.</w:t>
            </w:r>
          </w:p>
          <w:p w14:paraId="74929009" w14:textId="77777777" w:rsidR="009F3CE2" w:rsidRDefault="009F3CE2" w:rsidP="009F3CE2">
            <w:pPr>
              <w:pStyle w:val="ListParagraph"/>
              <w:numPr>
                <w:ilvl w:val="0"/>
                <w:numId w:val="13"/>
              </w:numPr>
              <w:spacing w:after="0" w:line="240" w:lineRule="auto"/>
            </w:pPr>
            <w:r>
              <w:t>Bibulu kalansen fila bɛɛ kalan kokura.</w:t>
            </w:r>
          </w:p>
          <w:p w14:paraId="35AC9B3D" w14:textId="77777777" w:rsidR="009F3CE2" w:rsidRDefault="009F3CE2" w:rsidP="009F3CE2">
            <w:pPr>
              <w:pStyle w:val="ListParagraph"/>
              <w:numPr>
                <w:ilvl w:val="0"/>
                <w:numId w:val="13"/>
              </w:numPr>
              <w:spacing w:after="0" w:line="240" w:lineRule="auto"/>
            </w:pPr>
            <w:r>
              <w:t>A ɲini mɔgɔ dɔ fɛ a ka Bibulu tɛmɛsira kunba lakali kokura.</w:t>
            </w:r>
          </w:p>
          <w:p w14:paraId="39CC3147" w14:textId="77777777" w:rsidR="009F3CE2" w:rsidRDefault="009F3CE2" w:rsidP="00D00093"/>
        </w:tc>
      </w:tr>
      <w:tr w:rsidR="009F3CE2" w:rsidRPr="009F3CE2" w14:paraId="31E0D441" w14:textId="77777777" w:rsidTr="00D00093">
        <w:tc>
          <w:tcPr>
            <w:tcW w:w="1705" w:type="dxa"/>
          </w:tcPr>
          <w:p w14:paraId="1D50F655" w14:textId="77777777" w:rsidR="009F3CE2" w:rsidRPr="0068101F" w:rsidRDefault="009F3CE2" w:rsidP="00D00093">
            <w:pPr>
              <w:jc w:val="center"/>
              <w:rPr>
                <w:b/>
                <w:sz w:val="28"/>
                <w:szCs w:val="28"/>
              </w:rPr>
            </w:pPr>
            <w:r w:rsidRPr="0068101F">
              <w:rPr>
                <w:b/>
                <w:sz w:val="28"/>
                <w:szCs w:val="28"/>
              </w:rPr>
              <w:t>Niyɔrɔ</w:t>
            </w:r>
          </w:p>
        </w:tc>
        <w:tc>
          <w:tcPr>
            <w:tcW w:w="7645" w:type="dxa"/>
          </w:tcPr>
          <w:p w14:paraId="4606D194" w14:textId="77777777" w:rsidR="009F3CE2" w:rsidRDefault="009F3CE2" w:rsidP="009F3CE2">
            <w:pPr>
              <w:pStyle w:val="ListParagraph"/>
              <w:numPr>
                <w:ilvl w:val="0"/>
                <w:numId w:val="14"/>
              </w:numPr>
              <w:spacing w:after="0" w:line="240" w:lineRule="auto"/>
              <w:rPr>
                <w:b/>
              </w:rPr>
            </w:pPr>
            <w:r w:rsidRPr="008C4A7F">
              <w:rPr>
                <w:b/>
              </w:rPr>
              <w:t>Kuntigi: Sɛbɛnni kɔrɔ ye mun ye?</w:t>
            </w:r>
          </w:p>
          <w:p w14:paraId="0EA2E52C" w14:textId="77777777" w:rsidR="009F3CE2" w:rsidRPr="000322EC" w:rsidRDefault="009F3CE2" w:rsidP="00D00093">
            <w:r>
              <w:t>Pol ye gɛlɛya caman sɔrɔ Yesu Krisita ka Kibaru Duman waajuli la. Gɛlɛyaw dɔ la kelen tun ye Kibaru Duman juguw ye minnu ye Pol n’a nɔfɛmɔgɔw tɔɔrɔ. Gɛlɛya wɛrɛ, o ye mɔgɔw ka Kibaru Duman faamuyabaliya ye. Pol ye ko min kɛ Lisitara, o b’a jira ko Paul ye Kibaru Duman waajuli kɛ k’a jɛya, o kɔrɔ tɛ ko jama ye Kibaru Duman mɛn walima k’a faamu ka ɲɛ. Pol ni Barnabasi tun ka kan k’u ka faamuyabaliya latilen tuma min na a jɛlen don dugu mɔgɔw fɛ hali ni Pol ni Barnabasi yɛrɛ tun ye ala ye.</w:t>
            </w:r>
          </w:p>
          <w:p w14:paraId="1A3E8AA0" w14:textId="77777777" w:rsidR="009F3CE2" w:rsidRPr="002F3DD8" w:rsidRDefault="009F3CE2" w:rsidP="009F3CE2">
            <w:pPr>
              <w:pStyle w:val="ListParagraph"/>
              <w:numPr>
                <w:ilvl w:val="0"/>
                <w:numId w:val="25"/>
              </w:numPr>
              <w:spacing w:after="0" w:line="240" w:lineRule="auto"/>
              <w:rPr>
                <w:b/>
              </w:rPr>
            </w:pPr>
            <w:r>
              <w:rPr>
                <w:b/>
              </w:rPr>
              <w:t>Aw ka sigida mɔgɔw bɛ se ka Yesu Krisita ka Kibaru Duman faamuya cogo jugu minnu na, olu dɔw ye jumɛnw ye?</w:t>
            </w:r>
          </w:p>
          <w:p w14:paraId="6C58D418" w14:textId="77777777" w:rsidR="009F3CE2" w:rsidRPr="002F3DD8" w:rsidRDefault="009F3CE2" w:rsidP="009F3CE2">
            <w:pPr>
              <w:pStyle w:val="ListParagraph"/>
              <w:numPr>
                <w:ilvl w:val="0"/>
                <w:numId w:val="25"/>
              </w:numPr>
              <w:spacing w:after="0" w:line="240" w:lineRule="auto"/>
              <w:rPr>
                <w:b/>
              </w:rPr>
            </w:pPr>
            <w:r>
              <w:rPr>
                <w:b/>
              </w:rPr>
              <w:t>I bɛ se ka mun kɛ walisa ka mɔgɔw dɛmɛ u ka Yesu Krisita ka Kibaru Duman faamu ka ɲɛ?</w:t>
            </w:r>
          </w:p>
          <w:p w14:paraId="26CD90DC" w14:textId="77777777" w:rsidR="009F3CE2" w:rsidRDefault="009F3CE2" w:rsidP="00D00093"/>
          <w:p w14:paraId="373B1061" w14:textId="77777777" w:rsidR="009F3CE2" w:rsidRDefault="009F3CE2" w:rsidP="009F3CE2">
            <w:pPr>
              <w:pStyle w:val="ListParagraph"/>
              <w:numPr>
                <w:ilvl w:val="0"/>
                <w:numId w:val="9"/>
              </w:numPr>
              <w:spacing w:after="0" w:line="240" w:lineRule="auto"/>
              <w:rPr>
                <w:b/>
              </w:rPr>
            </w:pPr>
            <w:r>
              <w:rPr>
                <w:b/>
              </w:rPr>
              <w:t>Dusukun: Sɛbɛnni b’a fɔ ko an ka kan ka kɛ jɔn ye?</w:t>
            </w:r>
          </w:p>
          <w:p w14:paraId="6FF02583" w14:textId="77777777" w:rsidR="009F3CE2" w:rsidRPr="000322EC" w:rsidRDefault="009F3CE2" w:rsidP="00D00093">
            <w:r>
              <w:t xml:space="preserve">A bɛ se ka siran kosɛbɛ ka Kibaru Duman fɔ mɔgɔ wɛrɛw ye. Krecɛnw tɛ ban dɔrɔn, nka u bɛ tɔɔrɔ tigitigi fana sɔrɔ ni u bɛ Yesu Krisita ka Kibaru Duman fɔ mɔgɔ wɛrɛw ye. Ka fara o kan, hali ni Ala t krecɛnw wele ka tɔɔrɔw kunbɛn </w:t>
            </w:r>
            <w:r>
              <w:lastRenderedPageBreak/>
              <w:t>dimi dɔrɔn kosɔn, waati dɔw bɛ yen Ala bɛna kerecɛnw wele u ka bɔ dannaya la walasa ka Kibaru Duman fɔ faratiw la. O la, a nafa ka bon kosɛbɛ kerecɛnw bolo ka ɲɛnamaya kɛ delili ni faamuyali la walisa u ka se k’a dɔn tuma min na Ala b’u wele ka kuma ani ka wale kɛ, ani waati min na Ala b’u wele ka kɔnɔni kɛ. Ka fara o kan, a nafa ka bon Krecɛnw bolo ka fɛn bɛɛ kɛ Yesu Krisita ka sebaaya la.</w:t>
            </w:r>
          </w:p>
          <w:p w14:paraId="6ADC0F58" w14:textId="77777777" w:rsidR="009F3CE2" w:rsidRPr="002F3DD8" w:rsidRDefault="009F3CE2" w:rsidP="009F3CE2">
            <w:pPr>
              <w:pStyle w:val="ListParagraph"/>
              <w:numPr>
                <w:ilvl w:val="0"/>
                <w:numId w:val="25"/>
              </w:numPr>
              <w:spacing w:after="0" w:line="240" w:lineRule="auto"/>
              <w:rPr>
                <w:b/>
              </w:rPr>
            </w:pPr>
            <w:r>
              <w:rPr>
                <w:b/>
              </w:rPr>
              <w:t>Krecɛnw bɛ se ka fɛɛrɛ jumɛnw tigɛ walisa ka Ala sago dɔn bagabagali la?</w:t>
            </w:r>
          </w:p>
          <w:p w14:paraId="17458D72" w14:textId="77777777" w:rsidR="009F3CE2" w:rsidRPr="002F3DD8" w:rsidRDefault="009F3CE2" w:rsidP="009F3CE2">
            <w:pPr>
              <w:pStyle w:val="ListParagraph"/>
              <w:numPr>
                <w:ilvl w:val="0"/>
                <w:numId w:val="25"/>
              </w:numPr>
              <w:spacing w:after="0" w:line="240" w:lineRule="auto"/>
              <w:rPr>
                <w:b/>
              </w:rPr>
            </w:pPr>
            <w:r>
              <w:rPr>
                <w:b/>
              </w:rPr>
              <w:t>Mun na Ala bɛ se ka kerecɛnw wele u ka tɔɔrɔ Yesu Krisita ka Kibaru Duman kosɔn?</w:t>
            </w:r>
          </w:p>
          <w:p w14:paraId="6250063C" w14:textId="77777777" w:rsidR="009F3CE2" w:rsidRDefault="009F3CE2" w:rsidP="00D00093"/>
          <w:p w14:paraId="330C1200" w14:textId="77777777" w:rsidR="009F3CE2" w:rsidRPr="000120FC" w:rsidRDefault="009F3CE2" w:rsidP="009F3CE2">
            <w:pPr>
              <w:pStyle w:val="ListParagraph"/>
              <w:numPr>
                <w:ilvl w:val="0"/>
                <w:numId w:val="9"/>
              </w:numPr>
              <w:spacing w:after="0" w:line="240" w:lineRule="auto"/>
            </w:pPr>
            <w:r w:rsidRPr="008C4A7F">
              <w:rPr>
                <w:b/>
              </w:rPr>
              <w:t>Bolo: An bɛ se ka Ala ka Kuma waleya cogo di?</w:t>
            </w:r>
          </w:p>
          <w:p w14:paraId="711B5A8C" w14:textId="77777777" w:rsidR="009F3CE2" w:rsidRDefault="009F3CE2" w:rsidP="00D00093">
            <w:r>
              <w:t>Yesu Krisita ka Kibaru Duman waajuli bɛ Kibaru Duman fɔli ni Yesu Krisita ka Kibaru Duman ɲɛnamaya. Kibaru Duman fɔcogo fila bɛɛ la, dusudon ni fanga ye ka Yesu Krisita ka kanuya ɲɛnamaya. Kanuya bɛ kerecɛnw bila ka Yesu Krisita fɔ mɔgɔ wɛrɛw ye, tuma dɔw la siɲɛ caman, walisa u ka Yesu Krisita ka Kibaru Duman faamu ka jɛya.</w:t>
            </w:r>
          </w:p>
          <w:p w14:paraId="416D90D0" w14:textId="77777777" w:rsidR="009F3CE2" w:rsidRPr="002F3DD8" w:rsidRDefault="009F3CE2" w:rsidP="009F3CE2">
            <w:pPr>
              <w:pStyle w:val="ListParagraph"/>
              <w:numPr>
                <w:ilvl w:val="0"/>
                <w:numId w:val="25"/>
              </w:numPr>
              <w:spacing w:after="0" w:line="240" w:lineRule="auto"/>
              <w:rPr>
                <w:b/>
              </w:rPr>
            </w:pPr>
            <w:r>
              <w:rPr>
                <w:b/>
              </w:rPr>
              <w:t>Ka ɲɛnamaya kɛ kanuya kɔnɔ, o bɛ mɔgɔ minnu tɛ kerecɛn ye, olu dɛmɛ cogo di ka Yesu Krisita ka Kibaru Duman faamu ka ɲɛ?</w:t>
            </w:r>
          </w:p>
          <w:p w14:paraId="23596164" w14:textId="77777777" w:rsidR="009F3CE2" w:rsidRPr="002F3DD8" w:rsidRDefault="009F3CE2" w:rsidP="009F3CE2">
            <w:pPr>
              <w:pStyle w:val="ListParagraph"/>
              <w:numPr>
                <w:ilvl w:val="0"/>
                <w:numId w:val="25"/>
              </w:numPr>
              <w:spacing w:after="0" w:line="240" w:lineRule="auto"/>
              <w:rPr>
                <w:b/>
              </w:rPr>
            </w:pPr>
            <w:r>
              <w:rPr>
                <w:b/>
              </w:rPr>
              <w:t>I bɛ se ka mun kɛ nin dɔgɔkun in na walasa ka mɔgɔ wɛrɛw dɛmɛ u k’a ye ko Yesu Krisita ka kanuya bɛ baara la i ka ɲɛnamaya kɔnɔ?</w:t>
            </w:r>
          </w:p>
          <w:p w14:paraId="36FA0D66" w14:textId="77777777" w:rsidR="009F3CE2" w:rsidRDefault="009F3CE2" w:rsidP="00D00093"/>
        </w:tc>
      </w:tr>
      <w:tr w:rsidR="009F3CE2" w:rsidRPr="009F3CE2" w14:paraId="0BC67CC4" w14:textId="77777777" w:rsidTr="00D00093">
        <w:tc>
          <w:tcPr>
            <w:tcW w:w="1705" w:type="dxa"/>
          </w:tcPr>
          <w:p w14:paraId="193B7F0F" w14:textId="77777777" w:rsidR="009F3CE2" w:rsidRPr="0068101F" w:rsidRDefault="009F3CE2" w:rsidP="00D00093">
            <w:pPr>
              <w:jc w:val="center"/>
              <w:rPr>
                <w:b/>
                <w:sz w:val="28"/>
                <w:szCs w:val="28"/>
              </w:rPr>
            </w:pPr>
            <w:r w:rsidRPr="0068101F">
              <w:rPr>
                <w:b/>
                <w:sz w:val="28"/>
                <w:szCs w:val="28"/>
              </w:rPr>
              <w:lastRenderedPageBreak/>
              <w:t>Ka waleya</w:t>
            </w:r>
          </w:p>
          <w:p w14:paraId="1A8613D4" w14:textId="77777777" w:rsidR="009F3CE2" w:rsidRDefault="009F3CE2" w:rsidP="00D00093">
            <w:pPr>
              <w:jc w:val="center"/>
              <w:rPr>
                <w:b/>
              </w:rPr>
            </w:pPr>
          </w:p>
          <w:p w14:paraId="24B37A65" w14:textId="77777777" w:rsidR="009F3CE2" w:rsidRDefault="009F3CE2" w:rsidP="00D00093">
            <w:pPr>
              <w:jc w:val="center"/>
              <w:rPr>
                <w:b/>
              </w:rPr>
            </w:pPr>
          </w:p>
        </w:tc>
        <w:tc>
          <w:tcPr>
            <w:tcW w:w="7645" w:type="dxa"/>
          </w:tcPr>
          <w:p w14:paraId="146B2805" w14:textId="77777777" w:rsidR="009F3CE2" w:rsidRDefault="009F3CE2" w:rsidP="009F3CE2">
            <w:pPr>
              <w:pStyle w:val="ListParagraph"/>
              <w:numPr>
                <w:ilvl w:val="0"/>
                <w:numId w:val="18"/>
              </w:numPr>
              <w:spacing w:after="0" w:line="240" w:lineRule="auto"/>
            </w:pPr>
            <w:r>
              <w:t>A ɲini mɔgɔ dɔ fɛ a ka Bibulu kalansen kunba lakali kokura.</w:t>
            </w:r>
          </w:p>
          <w:p w14:paraId="6DEB0B8D" w14:textId="77777777" w:rsidR="009F3CE2" w:rsidRDefault="009F3CE2" w:rsidP="009F3CE2">
            <w:pPr>
              <w:pStyle w:val="ListParagraph"/>
              <w:numPr>
                <w:ilvl w:val="0"/>
                <w:numId w:val="18"/>
              </w:numPr>
              <w:spacing w:after="0" w:line="240" w:lineRule="auto"/>
            </w:pPr>
            <w:r>
              <w:t>A ɲini jɛkulu fɛ u k’a fɔ u hakili la Ala b’a fɛ u ka bi kalan jaabi cogo min na.</w:t>
            </w:r>
          </w:p>
          <w:p w14:paraId="6D2701DA" w14:textId="77777777" w:rsidR="009F3CE2" w:rsidRDefault="009F3CE2" w:rsidP="009F3CE2">
            <w:pPr>
              <w:pStyle w:val="ListParagraph"/>
              <w:numPr>
                <w:ilvl w:val="0"/>
                <w:numId w:val="18"/>
              </w:numPr>
              <w:spacing w:after="0" w:line="240" w:lineRule="auto"/>
            </w:pPr>
            <w:r>
              <w:t>Aw ye waati kɛ delili la aw ka sigida la, ɲɔgɔn kosɔn, ani hakilitigiya kama bi kalan kɛcogo la.</w:t>
            </w:r>
          </w:p>
          <w:p w14:paraId="0C7EFC1D" w14:textId="77777777" w:rsidR="009F3CE2" w:rsidRPr="001812C4" w:rsidRDefault="009F3CE2" w:rsidP="009F3CE2">
            <w:pPr>
              <w:pStyle w:val="ListParagraph"/>
              <w:numPr>
                <w:ilvl w:val="0"/>
                <w:numId w:val="18"/>
              </w:numPr>
              <w:spacing w:after="0" w:line="240" w:lineRule="auto"/>
            </w:pPr>
            <w:r>
              <w:t>A dafara ni kulu ye Matigi ka delili kɛ ɲɔgɔn fɛ.</w:t>
            </w:r>
          </w:p>
          <w:p w14:paraId="7E9A9802" w14:textId="77777777" w:rsidR="009F3CE2" w:rsidRDefault="009F3CE2" w:rsidP="00D00093">
            <w:pPr>
              <w:rPr>
                <w:b/>
              </w:rPr>
            </w:pPr>
          </w:p>
        </w:tc>
      </w:tr>
    </w:tbl>
    <w:p w14:paraId="58AD1E61" w14:textId="77777777" w:rsidR="009F3CE2" w:rsidRPr="009F3CE2" w:rsidRDefault="009F3CE2" w:rsidP="009F3CE2">
      <w:pPr>
        <w:rPr>
          <w:lang w:val="es-US"/>
        </w:rPr>
      </w:pPr>
    </w:p>
    <w:p w14:paraId="04734B67" w14:textId="77777777" w:rsidR="009F3CE2" w:rsidRPr="009F3CE2" w:rsidRDefault="009F3CE2" w:rsidP="009F3CE2">
      <w:pPr>
        <w:rPr>
          <w:lang w:val="es-US"/>
        </w:rPr>
      </w:pPr>
    </w:p>
    <w:p w14:paraId="7EC443C7" w14:textId="463678F6" w:rsidR="009F3CE2" w:rsidRDefault="009F3CE2">
      <w:pPr>
        <w:rPr>
          <w:lang w:val="es-US"/>
        </w:rPr>
      </w:pPr>
      <w:r>
        <w:rPr>
          <w:lang w:val="es-US"/>
        </w:rPr>
        <w:br w:type="page"/>
      </w:r>
    </w:p>
    <w:p w14:paraId="2ACF2922" w14:textId="77777777" w:rsidR="009F3CE2" w:rsidRPr="009F3CE2" w:rsidRDefault="009F3CE2" w:rsidP="009F3CE2">
      <w:pPr>
        <w:spacing w:after="0"/>
        <w:jc w:val="center"/>
        <w:rPr>
          <w:sz w:val="28"/>
          <w:szCs w:val="28"/>
          <w:lang w:val="es-US"/>
        </w:rPr>
      </w:pPr>
      <w:r w:rsidRPr="009F3CE2">
        <w:rPr>
          <w:b/>
          <w:i/>
          <w:sz w:val="28"/>
          <w:szCs w:val="28"/>
          <w:lang w:val="es-US"/>
        </w:rPr>
        <w:lastRenderedPageBreak/>
        <w:t xml:space="preserve">YESU ka </w:t>
      </w:r>
      <w:r w:rsidRPr="009F3CE2">
        <w:rPr>
          <w:sz w:val="28"/>
          <w:szCs w:val="28"/>
          <w:lang w:val="es-US"/>
        </w:rPr>
        <w:t>filimu waajuli yɔrɔ Bibulu kalansen # 103</w:t>
      </w:r>
    </w:p>
    <w:p w14:paraId="6869C80E" w14:textId="77777777" w:rsidR="009F3CE2" w:rsidRPr="009F3CE2" w:rsidRDefault="009F3CE2" w:rsidP="009F3CE2">
      <w:pPr>
        <w:rPr>
          <w:lang w:val="es-US"/>
        </w:rPr>
      </w:pPr>
    </w:p>
    <w:tbl>
      <w:tblPr>
        <w:tblStyle w:val="TableGrid"/>
        <w:tblW w:w="0" w:type="auto"/>
        <w:tblLook w:val="04A0" w:firstRow="1" w:lastRow="0" w:firstColumn="1" w:lastColumn="0" w:noHBand="0" w:noVBand="1"/>
      </w:tblPr>
      <w:tblGrid>
        <w:gridCol w:w="1702"/>
        <w:gridCol w:w="4508"/>
        <w:gridCol w:w="3104"/>
      </w:tblGrid>
      <w:tr w:rsidR="009F3CE2" w:rsidRPr="003237DD" w14:paraId="5007C450" w14:textId="77777777" w:rsidTr="00D00093">
        <w:tc>
          <w:tcPr>
            <w:tcW w:w="1702" w:type="dxa"/>
            <w:tcBorders>
              <w:top w:val="single" w:sz="18" w:space="0" w:color="auto"/>
              <w:left w:val="single" w:sz="18" w:space="0" w:color="auto"/>
            </w:tcBorders>
            <w:shd w:val="clear" w:color="auto" w:fill="FFFFFF" w:themeFill="background1"/>
          </w:tcPr>
          <w:p w14:paraId="3D2C9E99" w14:textId="77777777" w:rsidR="009F3CE2" w:rsidRPr="003237DD" w:rsidRDefault="009F3CE2" w:rsidP="00D00093">
            <w:pPr>
              <w:rPr>
                <w:b/>
              </w:rPr>
            </w:pPr>
            <w:r w:rsidRPr="003237DD">
              <w:rPr>
                <w:b/>
              </w:rPr>
              <w:t>Kalansen tɔgɔ:</w:t>
            </w:r>
          </w:p>
        </w:tc>
        <w:tc>
          <w:tcPr>
            <w:tcW w:w="4508" w:type="dxa"/>
            <w:tcBorders>
              <w:top w:val="single" w:sz="18" w:space="0" w:color="auto"/>
            </w:tcBorders>
            <w:shd w:val="clear" w:color="auto" w:fill="FFFFFF" w:themeFill="background1"/>
          </w:tcPr>
          <w:p w14:paraId="73CD216E" w14:textId="77777777" w:rsidR="009F3CE2" w:rsidRPr="000E36F0" w:rsidRDefault="009F3CE2" w:rsidP="00D00093">
            <w:pPr>
              <w:rPr>
                <w:rFonts w:ascii="Arial" w:hAnsi="Arial" w:cs="Arial"/>
                <w:b/>
                <w:sz w:val="20"/>
                <w:szCs w:val="20"/>
              </w:rPr>
            </w:pPr>
            <w:r w:rsidRPr="003C31DA">
              <w:rPr>
                <w:rFonts w:ascii="Arial" w:hAnsi="Arial" w:cs="Arial"/>
                <w:b/>
                <w:sz w:val="20"/>
                <w:szCs w:val="20"/>
              </w:rPr>
              <w:t>Filipe kasobon kɔrɔsibaga Kisira</w:t>
            </w:r>
          </w:p>
        </w:tc>
        <w:tc>
          <w:tcPr>
            <w:tcW w:w="3104" w:type="dxa"/>
            <w:tcBorders>
              <w:top w:val="single" w:sz="18" w:space="0" w:color="auto"/>
              <w:right w:val="single" w:sz="18" w:space="0" w:color="auto"/>
            </w:tcBorders>
          </w:tcPr>
          <w:p w14:paraId="1F886E9A" w14:textId="77777777" w:rsidR="009F3CE2" w:rsidRPr="003237DD" w:rsidRDefault="009F3CE2" w:rsidP="00D00093">
            <w:pPr>
              <w:jc w:val="center"/>
              <w:rPr>
                <w:sz w:val="24"/>
                <w:szCs w:val="24"/>
              </w:rPr>
            </w:pPr>
            <w:r>
              <w:rPr>
                <w:b/>
                <w:sz w:val="24"/>
                <w:szCs w:val="24"/>
              </w:rPr>
              <w:t>Ja</w:t>
            </w:r>
          </w:p>
        </w:tc>
      </w:tr>
      <w:tr w:rsidR="009F3CE2" w:rsidRPr="003237DD" w14:paraId="53C9AD61" w14:textId="77777777" w:rsidTr="00D00093">
        <w:tc>
          <w:tcPr>
            <w:tcW w:w="1702" w:type="dxa"/>
            <w:tcBorders>
              <w:left w:val="single" w:sz="18" w:space="0" w:color="auto"/>
            </w:tcBorders>
            <w:shd w:val="clear" w:color="auto" w:fill="FFFFFF" w:themeFill="background1"/>
          </w:tcPr>
          <w:p w14:paraId="55031E02" w14:textId="77777777" w:rsidR="009F3CE2" w:rsidRPr="003237DD" w:rsidRDefault="009F3CE2" w:rsidP="00D00093">
            <w:pPr>
              <w:rPr>
                <w:b/>
              </w:rPr>
            </w:pPr>
            <w:r w:rsidRPr="003237DD">
              <w:rPr>
                <w:b/>
              </w:rPr>
              <w:t>Kalansenw kɔnɔkow:</w:t>
            </w:r>
          </w:p>
        </w:tc>
        <w:tc>
          <w:tcPr>
            <w:tcW w:w="4508" w:type="dxa"/>
            <w:shd w:val="clear" w:color="auto" w:fill="FFFFFF" w:themeFill="background1"/>
          </w:tcPr>
          <w:p w14:paraId="73A3109C" w14:textId="77777777" w:rsidR="009F3CE2" w:rsidRPr="00FB6C73" w:rsidRDefault="009F3CE2" w:rsidP="00D00093">
            <w:pPr>
              <w:rPr>
                <w:rFonts w:ascii="Arial" w:hAnsi="Arial" w:cs="Arial"/>
                <w:b/>
                <w:sz w:val="20"/>
                <w:szCs w:val="20"/>
              </w:rPr>
            </w:pPr>
            <w:r>
              <w:rPr>
                <w:rFonts w:ascii="Arial" w:hAnsi="Arial" w:cs="Arial"/>
                <w:b/>
                <w:sz w:val="20"/>
                <w:szCs w:val="20"/>
              </w:rPr>
              <w:t>Kɛwalew 16:11-40</w:t>
            </w:r>
          </w:p>
        </w:tc>
        <w:tc>
          <w:tcPr>
            <w:tcW w:w="3104" w:type="dxa"/>
            <w:vMerge w:val="restart"/>
            <w:tcBorders>
              <w:right w:val="single" w:sz="18" w:space="0" w:color="auto"/>
            </w:tcBorders>
          </w:tcPr>
          <w:p w14:paraId="51C1215D" w14:textId="77777777" w:rsidR="009F3CE2" w:rsidRDefault="009F3CE2" w:rsidP="00D00093">
            <w:pPr>
              <w:rPr>
                <w:sz w:val="24"/>
                <w:szCs w:val="24"/>
              </w:rPr>
            </w:pPr>
            <w:r>
              <w:rPr>
                <w:noProof/>
                <w:sz w:val="24"/>
                <w:szCs w:val="24"/>
                <w:lang w:eastAsia="fr-FR"/>
              </w:rPr>
              <w:drawing>
                <wp:inline distT="0" distB="0" distL="0" distR="0" wp14:anchorId="75EECD86" wp14:editId="3A2DC162">
                  <wp:extent cx="1782445" cy="2398999"/>
                  <wp:effectExtent l="0" t="0" r="8255" b="1905"/>
                  <wp:docPr id="754694782" name="Picture 754694782" descr="A group of men kneeling in a stone wal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694782" name="Picture 754694782" descr="A group of men kneeling in a stone wall&#10;&#10;AI-generated content may be incorrect."/>
                          <pic:cNvPicPr/>
                        </pic:nvPicPr>
                        <pic:blipFill>
                          <a:blip r:embed="rId260" cstate="print">
                            <a:extLst>
                              <a:ext uri="{28A0092B-C50C-407E-A947-70E740481C1C}">
                                <a14:useLocalDpi xmlns:a14="http://schemas.microsoft.com/office/drawing/2010/main" val="0"/>
                              </a:ext>
                            </a:extLst>
                          </a:blip>
                          <a:stretch>
                            <a:fillRect/>
                          </a:stretch>
                        </pic:blipFill>
                        <pic:spPr>
                          <a:xfrm>
                            <a:off x="0" y="0"/>
                            <a:ext cx="1789380" cy="2408333"/>
                          </a:xfrm>
                          <a:prstGeom prst="rect">
                            <a:avLst/>
                          </a:prstGeom>
                        </pic:spPr>
                      </pic:pic>
                    </a:graphicData>
                  </a:graphic>
                </wp:inline>
              </w:drawing>
            </w:r>
          </w:p>
          <w:p w14:paraId="7929CDD0" w14:textId="77777777" w:rsidR="009F3CE2" w:rsidRPr="003237DD" w:rsidRDefault="009F3CE2" w:rsidP="00D00093">
            <w:pPr>
              <w:rPr>
                <w:sz w:val="24"/>
                <w:szCs w:val="24"/>
              </w:rPr>
            </w:pPr>
          </w:p>
        </w:tc>
      </w:tr>
      <w:tr w:rsidR="009F3CE2" w14:paraId="049DCE4C" w14:textId="77777777" w:rsidTr="00D00093">
        <w:tc>
          <w:tcPr>
            <w:tcW w:w="1702" w:type="dxa"/>
            <w:tcBorders>
              <w:left w:val="single" w:sz="18" w:space="0" w:color="auto"/>
            </w:tcBorders>
            <w:shd w:val="clear" w:color="auto" w:fill="FFFFFF" w:themeFill="background1"/>
          </w:tcPr>
          <w:p w14:paraId="7B0D5626" w14:textId="77777777" w:rsidR="009F3CE2" w:rsidRPr="003237DD" w:rsidRDefault="009F3CE2" w:rsidP="00D00093">
            <w:pPr>
              <w:rPr>
                <w:b/>
              </w:rPr>
            </w:pPr>
            <w:r>
              <w:rPr>
                <w:b/>
              </w:rPr>
              <w:t>Sɛbɛnni filanan:</w:t>
            </w:r>
          </w:p>
        </w:tc>
        <w:tc>
          <w:tcPr>
            <w:tcW w:w="4508" w:type="dxa"/>
            <w:shd w:val="clear" w:color="auto" w:fill="FFFFFF" w:themeFill="background1"/>
          </w:tcPr>
          <w:p w14:paraId="49AEEFEF" w14:textId="77777777" w:rsidR="009F3CE2" w:rsidRPr="003237DD" w:rsidRDefault="009F3CE2" w:rsidP="00D00093">
            <w:pPr>
              <w:rPr>
                <w:b/>
              </w:rPr>
            </w:pPr>
            <w:r w:rsidRPr="00E27453">
              <w:rPr>
                <w:b/>
              </w:rPr>
              <w:t>Marka 5:1-20</w:t>
            </w:r>
          </w:p>
        </w:tc>
        <w:tc>
          <w:tcPr>
            <w:tcW w:w="3104" w:type="dxa"/>
            <w:vMerge/>
            <w:tcBorders>
              <w:right w:val="single" w:sz="18" w:space="0" w:color="auto"/>
            </w:tcBorders>
          </w:tcPr>
          <w:p w14:paraId="57376EAD" w14:textId="77777777" w:rsidR="009F3CE2" w:rsidRDefault="009F3CE2" w:rsidP="00D00093"/>
        </w:tc>
      </w:tr>
      <w:tr w:rsidR="009F3CE2" w:rsidRPr="009F3CE2" w14:paraId="340B888E" w14:textId="77777777" w:rsidTr="00D00093">
        <w:tc>
          <w:tcPr>
            <w:tcW w:w="1702" w:type="dxa"/>
            <w:tcBorders>
              <w:left w:val="single" w:sz="18" w:space="0" w:color="auto"/>
            </w:tcBorders>
            <w:shd w:val="clear" w:color="auto" w:fill="FFFFFF" w:themeFill="background1"/>
          </w:tcPr>
          <w:p w14:paraId="34FFFF38" w14:textId="77777777" w:rsidR="009F3CE2" w:rsidRPr="003237DD" w:rsidRDefault="009F3CE2" w:rsidP="00D00093">
            <w:pPr>
              <w:rPr>
                <w:b/>
              </w:rPr>
            </w:pPr>
            <w:r w:rsidRPr="003237DD">
              <w:rPr>
                <w:b/>
              </w:rPr>
              <w:t>Kalansenw kuntilenna:</w:t>
            </w:r>
          </w:p>
        </w:tc>
        <w:tc>
          <w:tcPr>
            <w:tcW w:w="4508" w:type="dxa"/>
            <w:shd w:val="clear" w:color="auto" w:fill="FFFFFF" w:themeFill="background1"/>
          </w:tcPr>
          <w:p w14:paraId="5BEED75E" w14:textId="77777777" w:rsidR="009F3CE2" w:rsidRPr="003237DD" w:rsidRDefault="009F3CE2" w:rsidP="009F3CE2">
            <w:pPr>
              <w:pStyle w:val="ListParagraph"/>
              <w:numPr>
                <w:ilvl w:val="0"/>
                <w:numId w:val="26"/>
              </w:numPr>
              <w:spacing w:after="0" w:line="240" w:lineRule="auto"/>
            </w:pPr>
            <w:r w:rsidRPr="008C4A7F">
              <w:rPr>
                <w:b/>
              </w:rPr>
              <w:t xml:space="preserve">Kungolo </w:t>
            </w:r>
            <w:r w:rsidRPr="003237DD">
              <w:t>: Ka da a la ko Ala b</w:t>
            </w:r>
            <w:r>
              <w:t>ɛ</w:t>
            </w:r>
            <w:r w:rsidRPr="003237DD">
              <w:t xml:space="preserve"> se ka baara k</w:t>
            </w:r>
            <w:r>
              <w:t>ɛ</w:t>
            </w:r>
            <w:r w:rsidRPr="003237DD">
              <w:t xml:space="preserve"> ni kow b</w:t>
            </w:r>
            <w:r>
              <w:t>ɛɛ</w:t>
            </w:r>
            <w:r w:rsidRPr="003237DD">
              <w:t xml:space="preserve"> ye, hali ko minnu na, a b</w:t>
            </w:r>
            <w:r>
              <w:t xml:space="preserve">ɛ </w:t>
            </w:r>
            <w:r w:rsidRPr="003237DD">
              <w:t xml:space="preserve"> i ko jurumuw </w:t>
            </w:r>
            <w:r>
              <w:t xml:space="preserve"> </w:t>
            </w:r>
            <w:r w:rsidRPr="003237DD">
              <w:t>b</w:t>
            </w:r>
            <w:r>
              <w:t>ɛ</w:t>
            </w:r>
            <w:r w:rsidRPr="003237DD">
              <w:t xml:space="preserve"> se s</w:t>
            </w:r>
            <w:r>
              <w:t>ɔrɔ</w:t>
            </w:r>
            <w:r w:rsidRPr="003237DD">
              <w:t>, ka m</w:t>
            </w:r>
            <w:r>
              <w:t>ɔ</w:t>
            </w:r>
            <w:r w:rsidRPr="003237DD">
              <w:t>g</w:t>
            </w:r>
            <w:r>
              <w:t>ɔ</w:t>
            </w:r>
            <w:r w:rsidRPr="003237DD">
              <w:t>w lase kisili ma.</w:t>
            </w:r>
          </w:p>
          <w:p w14:paraId="74C90AAF" w14:textId="77777777" w:rsidR="009F3CE2" w:rsidRPr="003237DD" w:rsidRDefault="009F3CE2" w:rsidP="009F3CE2">
            <w:pPr>
              <w:pStyle w:val="ListParagraph"/>
              <w:numPr>
                <w:ilvl w:val="0"/>
                <w:numId w:val="26"/>
              </w:numPr>
              <w:spacing w:after="0" w:line="240" w:lineRule="auto"/>
            </w:pPr>
            <w:r w:rsidRPr="008C4A7F">
              <w:rPr>
                <w:b/>
              </w:rPr>
              <w:t xml:space="preserve">Dusukun </w:t>
            </w:r>
            <w:r w:rsidRPr="003237DD">
              <w:t>: I ka dusu saalo sɔrɔ, Ala bɛ se k’i ka tɔɔrɔw ni i ka kɔrɔbɔliw kunmabɔ, ka baara kɛ n’u ye walasa ka jigiya ni nisɔndiya lase mɔgɔw ma minnu mago bɛ u la kosɛbɛ.</w:t>
            </w:r>
          </w:p>
          <w:p w14:paraId="5FABDE19" w14:textId="77777777" w:rsidR="009F3CE2" w:rsidRPr="003237DD" w:rsidRDefault="009F3CE2" w:rsidP="009F3CE2">
            <w:pPr>
              <w:pStyle w:val="ListParagraph"/>
              <w:numPr>
                <w:ilvl w:val="0"/>
                <w:numId w:val="26"/>
              </w:numPr>
              <w:spacing w:after="0" w:line="240" w:lineRule="auto"/>
            </w:pPr>
            <w:r w:rsidRPr="008C4A7F">
              <w:rPr>
                <w:b/>
              </w:rPr>
              <w:t xml:space="preserve">Bolo </w:t>
            </w:r>
            <w:r w:rsidRPr="003237DD">
              <w:t>: Aw ye aw ɲɛmajɔ aw lamini mɔgɔw la minnu mago bɛ Kibaru Duman na kosɛbɛ ani ka dɛmɛ sɔrɔ aw fɛ. I labɛn ka a fɔ u ye cogo min na Yesu bɛ kisi pewu jurumu, jalaki ani maloya ma.</w:t>
            </w:r>
          </w:p>
          <w:p w14:paraId="5F744F1B" w14:textId="77777777" w:rsidR="009F3CE2" w:rsidRPr="003237DD" w:rsidRDefault="009F3CE2" w:rsidP="00D00093"/>
        </w:tc>
        <w:tc>
          <w:tcPr>
            <w:tcW w:w="3104" w:type="dxa"/>
            <w:vMerge/>
            <w:tcBorders>
              <w:right w:val="single" w:sz="18" w:space="0" w:color="auto"/>
            </w:tcBorders>
          </w:tcPr>
          <w:p w14:paraId="0C0B997A" w14:textId="77777777" w:rsidR="009F3CE2" w:rsidRDefault="009F3CE2" w:rsidP="00D00093"/>
        </w:tc>
      </w:tr>
      <w:tr w:rsidR="009F3CE2" w:rsidRPr="003237DD" w14:paraId="60DFF947" w14:textId="77777777" w:rsidTr="00D00093">
        <w:tc>
          <w:tcPr>
            <w:tcW w:w="1702" w:type="dxa"/>
            <w:tcBorders>
              <w:left w:val="single" w:sz="18" w:space="0" w:color="auto"/>
              <w:bottom w:val="single" w:sz="4" w:space="0" w:color="auto"/>
            </w:tcBorders>
            <w:shd w:val="clear" w:color="auto" w:fill="auto"/>
          </w:tcPr>
          <w:p w14:paraId="39828202" w14:textId="77777777" w:rsidR="009F3CE2" w:rsidRPr="003237DD" w:rsidRDefault="009F3CE2" w:rsidP="00D00093">
            <w:pPr>
              <w:rPr>
                <w:b/>
              </w:rPr>
            </w:pPr>
            <w:r w:rsidRPr="003237DD">
              <w:rPr>
                <w:b/>
              </w:rPr>
              <w:t>Kalansen min bɛ Vɛrise dɔ kɔnɔ:</w:t>
            </w:r>
          </w:p>
        </w:tc>
        <w:tc>
          <w:tcPr>
            <w:tcW w:w="7612" w:type="dxa"/>
            <w:gridSpan w:val="2"/>
            <w:tcBorders>
              <w:bottom w:val="single" w:sz="4" w:space="0" w:color="auto"/>
              <w:right w:val="single" w:sz="18" w:space="0" w:color="auto"/>
            </w:tcBorders>
            <w:shd w:val="clear" w:color="auto" w:fill="FFFFFF" w:themeFill="background1"/>
          </w:tcPr>
          <w:p w14:paraId="5EC25912" w14:textId="77777777" w:rsidR="009F3CE2" w:rsidRPr="00EF6CE4" w:rsidRDefault="009F3CE2" w:rsidP="00D00093">
            <w:pPr>
              <w:rPr>
                <w:rFonts w:cstheme="minorHAnsi"/>
              </w:rPr>
            </w:pPr>
            <w:r w:rsidRPr="00EF6CE4">
              <w:rPr>
                <w:rFonts w:cstheme="minorHAnsi"/>
                <w:color w:val="000000"/>
                <w:shd w:val="clear" w:color="auto" w:fill="FFFFFF"/>
              </w:rPr>
              <w:t xml:space="preserve">Kasotigi nana n'u ye a ka so kɔnɔ ka dumuni kɛ u ɲɛ </w:t>
            </w:r>
            <w:r>
              <w:rPr>
                <w:rFonts w:cstheme="minorHAnsi"/>
                <w:color w:val="000000"/>
                <w:shd w:val="clear" w:color="auto" w:fill="FFFFFF"/>
              </w:rPr>
              <w:t>fɛ</w:t>
            </w:r>
            <w:r w:rsidRPr="00EF6CE4">
              <w:rPr>
                <w:rFonts w:cstheme="minorHAnsi"/>
                <w:color w:val="000000"/>
                <w:shd w:val="clear" w:color="auto" w:fill="FFFFFF"/>
              </w:rPr>
              <w:t xml:space="preserve">. a falen tun bɛ nisɔndiya la </w:t>
            </w:r>
            <w:r>
              <w:rPr>
                <w:rFonts w:cstheme="minorHAnsi"/>
                <w:color w:val="000000"/>
                <w:shd w:val="clear" w:color="auto" w:fill="FFFFFF"/>
              </w:rPr>
              <w:t>katuguni</w:t>
            </w:r>
            <w:r w:rsidRPr="00EF6CE4">
              <w:rPr>
                <w:rFonts w:cstheme="minorHAnsi"/>
                <w:color w:val="000000"/>
                <w:shd w:val="clear" w:color="auto" w:fill="FFFFFF"/>
              </w:rPr>
              <w:t xml:space="preserve"> a tun nana da Ala la—ale n’a ka somɔgɔw bɛɛ. (Kɛwalew 16:34)</w:t>
            </w:r>
          </w:p>
        </w:tc>
      </w:tr>
    </w:tbl>
    <w:p w14:paraId="0B6B0EA9" w14:textId="77777777" w:rsidR="009F3CE2" w:rsidRDefault="009F3CE2" w:rsidP="009F3CE2"/>
    <w:tbl>
      <w:tblPr>
        <w:tblStyle w:val="TableGrid"/>
        <w:tblW w:w="0" w:type="auto"/>
        <w:tblLook w:val="04A0" w:firstRow="1" w:lastRow="0" w:firstColumn="1" w:lastColumn="0" w:noHBand="0" w:noVBand="1"/>
      </w:tblPr>
      <w:tblGrid>
        <w:gridCol w:w="1705"/>
        <w:gridCol w:w="7645"/>
      </w:tblGrid>
      <w:tr w:rsidR="009F3CE2" w14:paraId="4B0F4BFE" w14:textId="77777777" w:rsidTr="00D00093">
        <w:tc>
          <w:tcPr>
            <w:tcW w:w="1705" w:type="dxa"/>
          </w:tcPr>
          <w:p w14:paraId="251E1228" w14:textId="77777777" w:rsidR="009F3CE2" w:rsidRDefault="009F3CE2" w:rsidP="00D00093">
            <w:pPr>
              <w:jc w:val="center"/>
              <w:rPr>
                <w:b/>
              </w:rPr>
            </w:pPr>
            <w:r>
              <w:rPr>
                <w:b/>
              </w:rPr>
              <w:t>Texte Summary (Sɛbɛnni kuncɛcogo).</w:t>
            </w:r>
          </w:p>
          <w:p w14:paraId="0DAB5B2E" w14:textId="77777777" w:rsidR="009F3CE2" w:rsidRDefault="009F3CE2" w:rsidP="00D00093">
            <w:pPr>
              <w:jc w:val="center"/>
              <w:rPr>
                <w:b/>
              </w:rPr>
            </w:pPr>
          </w:p>
        </w:tc>
        <w:tc>
          <w:tcPr>
            <w:tcW w:w="7645" w:type="dxa"/>
          </w:tcPr>
          <w:p w14:paraId="01D5B49A" w14:textId="77777777" w:rsidR="009F3CE2" w:rsidRPr="00FB5CCB" w:rsidRDefault="009F3CE2" w:rsidP="00D00093">
            <w:pPr>
              <w:autoSpaceDE w:val="0"/>
              <w:autoSpaceDN w:val="0"/>
              <w:adjustRightInd w:val="0"/>
              <w:rPr>
                <w:rFonts w:cstheme="minorHAnsi"/>
              </w:rPr>
            </w:pPr>
            <w:r w:rsidRPr="00FB5CCB">
              <w:rPr>
                <w:rFonts w:cstheme="minorHAnsi"/>
              </w:rPr>
              <w:t>Pol ni Silasi taara dugu dɔ la min tɔgɔ ye ko Filipe walisa ka waajuli kɛ Yesu ko la. Dugu kɔnɔ cɛ dɔw dimina u kɔrɔ. Cɛw ye Paul ni Silasi jalaki ko u b’a fɛ ka yurukuyuruku daminɛ dugu kɔnɔ. Kiiritigɛla walima kiritigɛla min tun bɛ dugu kɔnɔ, o y’a fɔ ko Paul ni Silasi ka bugɔ, k’u bila kaso la. Ka Paul ni Silasi siri ni cakɛda ye kogo la kasobon kɔnɔ, u ma kasi ani u ma hinɛ u yɛrɛ la. O nɔ na, u tun bɛ delili kɛ ani ka dɔnkili da k’a sɔrɔ kasoden tɔw tun bɛ ka u lamɛn. Su tilancɛ la, k’u to delili la, dugukolo yɛrɛyɛrɛ juguba dɔ kɛra. Kaso kogow y’a daminɛ ka yɛrɛyɛrɛ, cakɛdaw binna ka bɔ u bolow ni u senw na. Kasotigi min tun bɛ kasodenw kɔlɔsi, o siranna kosɛbɛ. Ni kasodenw dɔ tun bɔra yen, u tun bɛna faga. Pol y’a fɔ kasobon kɔrɔsibaga ye ko a kana siran. Kasodenw bɛɛ tun bɛ yen. Kasotigi ye foli lase Pol ni Silasi ma, u tora yen. O kɔ, a y’a ɲininka a ka kan ka min kɛ walisa ka kisi.</w:t>
            </w:r>
          </w:p>
          <w:p w14:paraId="7E7E36F5" w14:textId="77777777" w:rsidR="009F3CE2" w:rsidRDefault="009F3CE2" w:rsidP="00D00093">
            <w:pPr>
              <w:rPr>
                <w:b/>
              </w:rPr>
            </w:pPr>
          </w:p>
        </w:tc>
      </w:tr>
      <w:tr w:rsidR="009F3CE2" w:rsidRPr="009F3CE2" w14:paraId="2C87BB3B" w14:textId="77777777" w:rsidTr="00D00093">
        <w:tc>
          <w:tcPr>
            <w:tcW w:w="1705" w:type="dxa"/>
          </w:tcPr>
          <w:p w14:paraId="24E32AEA" w14:textId="77777777" w:rsidR="009F3CE2" w:rsidRDefault="009F3CE2" w:rsidP="00D00093">
            <w:pPr>
              <w:jc w:val="center"/>
              <w:rPr>
                <w:b/>
              </w:rPr>
            </w:pPr>
            <w:r>
              <w:rPr>
                <w:b/>
              </w:rPr>
              <w:t>Kalan    min bɛ bɔ Ja la</w:t>
            </w:r>
          </w:p>
        </w:tc>
        <w:tc>
          <w:tcPr>
            <w:tcW w:w="7645" w:type="dxa"/>
          </w:tcPr>
          <w:p w14:paraId="39F20C1B" w14:textId="77777777" w:rsidR="009F3CE2" w:rsidRPr="00EF6CE4" w:rsidRDefault="009F3CE2" w:rsidP="009A60EF">
            <w:pPr>
              <w:pStyle w:val="ListParagraph"/>
              <w:numPr>
                <w:ilvl w:val="0"/>
                <w:numId w:val="211"/>
              </w:numPr>
              <w:spacing w:after="0" w:line="240" w:lineRule="auto"/>
              <w:rPr>
                <w:b/>
              </w:rPr>
            </w:pPr>
            <w:r>
              <w:rPr>
                <w:b/>
              </w:rPr>
              <w:t xml:space="preserve">Pol ni Silasi ye </w:t>
            </w:r>
            <w:r>
              <w:t>cidenyabaara kɛ Filipe dugu kɔnɔ. U ye jinɛ dɔ gɛn ka bɔ jɔnmuso dɔ la, nka u bilala kaso la o kosɔn katuguni sungurunnin in tun ye sungurunnin ye ani a tigiw dusu tiɲɛna k’u ka sɔrɔ bɔnɛna sungurunnin in na.</w:t>
            </w:r>
          </w:p>
          <w:p w14:paraId="15C72B06" w14:textId="77777777" w:rsidR="009F3CE2" w:rsidRPr="00E27453" w:rsidRDefault="009F3CE2" w:rsidP="009A60EF">
            <w:pPr>
              <w:pStyle w:val="ListParagraph"/>
              <w:numPr>
                <w:ilvl w:val="0"/>
                <w:numId w:val="211"/>
              </w:numPr>
              <w:spacing w:after="0" w:line="240" w:lineRule="auto"/>
              <w:rPr>
                <w:b/>
              </w:rPr>
            </w:pPr>
            <w:r>
              <w:rPr>
                <w:b/>
              </w:rPr>
              <w:t xml:space="preserve">Kasotigi. </w:t>
            </w:r>
            <w:r>
              <w:t xml:space="preserve">Su tilancɛ la, tuma min na Paul ni Silasi ye Ala tanuli dɔnkili da kaso la, Ala ye dugukolo yɛrɛyɛrɛba dɔ ci min ye kasobon jusigilanw yɛrɛyɛrɛ ani ka kasobonw da wuli. Kaso kɔrɔsibaga siranna ko kasodenw bɛɛ bolila, a y’a labɛn k’a yɛrɛ faga. O don na, ni kasobon kɔrɔsibaga dɔ y’a </w:t>
            </w:r>
            <w:r>
              <w:lastRenderedPageBreak/>
              <w:t>to kasoden dɔw ka boli, a tun ka kan k’u ka kiritigɛ dafa. Sanni a k’a yɛrɛ faga, Pol ye kasobon kɔrɔsibaga wele k’a fɔ a ye ko kasodenw bɛɛ bɛ yen hali bi. Kasotigi dusu saalora kosɛbɛ, a binna Pol ɲɛ kɔrɔ, k’a ɲininka a ka kan ka mun kɛ walisa ka kisi. Pol y’a fɔ a ye, ani kasobon kɔrɔsibaga dɔrɔn tɛ, nka a ka denbaya bɛɛ fana dara Kibaru Duman la ani Pol ye u batise.</w:t>
            </w:r>
          </w:p>
          <w:p w14:paraId="14CA3609" w14:textId="77777777" w:rsidR="009F3CE2" w:rsidRPr="00E86E74" w:rsidRDefault="009F3CE2" w:rsidP="00D00093">
            <w:pPr>
              <w:pStyle w:val="ListParagraph"/>
              <w:ind w:left="360"/>
              <w:rPr>
                <w:b/>
              </w:rPr>
            </w:pPr>
          </w:p>
        </w:tc>
      </w:tr>
      <w:tr w:rsidR="009F3CE2" w:rsidRPr="009F3CE2" w14:paraId="0EBB4856" w14:textId="77777777" w:rsidTr="00D00093">
        <w:tc>
          <w:tcPr>
            <w:tcW w:w="1705" w:type="dxa"/>
          </w:tcPr>
          <w:p w14:paraId="6E26969B" w14:textId="77777777" w:rsidR="009F3CE2" w:rsidRDefault="009F3CE2" w:rsidP="00D00093">
            <w:pPr>
              <w:jc w:val="center"/>
              <w:rPr>
                <w:b/>
              </w:rPr>
            </w:pPr>
            <w:r>
              <w:rPr>
                <w:b/>
              </w:rPr>
              <w:lastRenderedPageBreak/>
              <w:t>Masalabolo</w:t>
            </w:r>
          </w:p>
          <w:p w14:paraId="596C9FC9" w14:textId="77777777" w:rsidR="009F3CE2" w:rsidRDefault="009F3CE2" w:rsidP="00D00093">
            <w:pPr>
              <w:jc w:val="center"/>
            </w:pPr>
            <w:r>
              <w:rPr>
                <w:b/>
              </w:rPr>
              <w:t>Hukumu</w:t>
            </w:r>
          </w:p>
        </w:tc>
        <w:tc>
          <w:tcPr>
            <w:tcW w:w="7645" w:type="dxa"/>
          </w:tcPr>
          <w:p w14:paraId="373AB604" w14:textId="77777777" w:rsidR="009F3CE2" w:rsidRDefault="009F3CE2" w:rsidP="00D00093">
            <w:r>
              <w:t>Pol tora ka yaala Mediterane kɔgɔji fan bɛɛ la, ka Kibaru Duman waajuli kɛ. Filipe dugu la, a ye tɔɔrɔ sɔrɔ tugun Yesu Krisita ka Kibaru Duman kosɔn. Nin sen in na, a bɔra jagokɛlaw yɔrɔ minnu tun bɛ siran u ka wari bɔnɛna katuguni Pol ye jɔnmuso dɔ bila ka bɔ a ka tɔɔrɔ la, jinɛw tun bɛ min kɔnɔ.</w:t>
            </w:r>
          </w:p>
          <w:p w14:paraId="626582AE" w14:textId="77777777" w:rsidR="009F3CE2" w:rsidRDefault="009F3CE2" w:rsidP="00D00093"/>
          <w:p w14:paraId="6B533522" w14:textId="77777777" w:rsidR="009F3CE2" w:rsidRDefault="009F3CE2" w:rsidP="00D00093">
            <w:r>
              <w:t>Nka, Ala ye baara kɛ ni o tɔɔrɔ ye walisa ka Ala ka Masaya ɲɛ. Pol donna kaso la, kasobon kɔrɔsibaga dɔ n’a ka denbaya bɛɛ nana da Yesu Krisita la.</w:t>
            </w:r>
          </w:p>
          <w:p w14:paraId="722A5714" w14:textId="77777777" w:rsidR="009F3CE2" w:rsidRPr="00E27453" w:rsidRDefault="009F3CE2" w:rsidP="00D00093"/>
          <w:p w14:paraId="5D5B92AD" w14:textId="77777777" w:rsidR="009F3CE2" w:rsidRPr="00E27453" w:rsidRDefault="009F3CE2" w:rsidP="00D00093">
            <w:r>
              <w:rPr>
                <w:b/>
              </w:rPr>
              <w:t xml:space="preserve">Sɛbɛn filanan: (Kalansen #63 lajɛ walasa ka kunnafoni wɛrɛw sɔrɔ a kɔkankow kan). </w:t>
            </w:r>
            <w:r>
              <w:t>Yesu ye mɔgɔw hɔrɔnya cogo min na ka bɔ jinɛw bolo, o cogo kelen na, Ciden Pol bɛ taa a fɛ Yesu ka cidenyabaara in na. Nka, Kibaru Duman kuntilenna tɛ abada ka mɔgɔ hɔrɔnya dɔrɔn ka bɔ jɔnya la, nka k’a bila fana Kibaru Duman na. O kosɔn, Yesu ma jinɛ kɛnɛya dɔrɔn, nka a ye ci di a ma ko a k’a fɔ mɔgɔ wɛrɛw ye Yesu y’a kisi cogo min na. O cogo kelen na fana, Pol ye jɔnmuso kisi, o ma a kisi dɔrɔn, nka a ye cogoya di, kasobon kɔrɔsibaga n’a ka denbaya bɛɛ tun bɛ se ka Yesu Krisita ka Kibaru Duman mɛn ani ka kisili sɔrɔ cogo min na.</w:t>
            </w:r>
          </w:p>
          <w:p w14:paraId="1D16CCCB" w14:textId="77777777" w:rsidR="009F3CE2" w:rsidRPr="00CA4179" w:rsidRDefault="009F3CE2" w:rsidP="00D00093"/>
        </w:tc>
      </w:tr>
      <w:tr w:rsidR="009F3CE2" w14:paraId="5038847E" w14:textId="77777777" w:rsidTr="00D00093">
        <w:tc>
          <w:tcPr>
            <w:tcW w:w="9350" w:type="dxa"/>
            <w:gridSpan w:val="2"/>
            <w:shd w:val="clear" w:color="auto" w:fill="BFBFBF" w:themeFill="background1" w:themeFillShade="BF"/>
          </w:tcPr>
          <w:p w14:paraId="41D2D4BF" w14:textId="77777777" w:rsidR="009F3CE2" w:rsidRPr="0068101F" w:rsidRDefault="009F3CE2" w:rsidP="00D00093">
            <w:pPr>
              <w:jc w:val="center"/>
              <w:rPr>
                <w:sz w:val="28"/>
                <w:szCs w:val="28"/>
              </w:rPr>
            </w:pPr>
            <w:r w:rsidRPr="0068101F">
              <w:rPr>
                <w:b/>
                <w:sz w:val="28"/>
                <w:szCs w:val="28"/>
              </w:rPr>
              <w:t>Bibulukalan</w:t>
            </w:r>
          </w:p>
        </w:tc>
      </w:tr>
      <w:tr w:rsidR="009F3CE2" w:rsidRPr="009F3CE2" w14:paraId="3527DEB5" w14:textId="77777777" w:rsidTr="00D00093">
        <w:tc>
          <w:tcPr>
            <w:tcW w:w="1705" w:type="dxa"/>
          </w:tcPr>
          <w:p w14:paraId="233FBF33" w14:textId="77777777" w:rsidR="009F3CE2" w:rsidRPr="0068101F" w:rsidRDefault="009F3CE2" w:rsidP="00D00093">
            <w:pPr>
              <w:jc w:val="center"/>
              <w:rPr>
                <w:b/>
                <w:sz w:val="28"/>
                <w:szCs w:val="28"/>
              </w:rPr>
            </w:pPr>
            <w:r w:rsidRPr="0068101F">
              <w:rPr>
                <w:b/>
                <w:sz w:val="28"/>
                <w:szCs w:val="28"/>
              </w:rPr>
              <w:t>Ka seli</w:t>
            </w:r>
          </w:p>
        </w:tc>
        <w:tc>
          <w:tcPr>
            <w:tcW w:w="7645" w:type="dxa"/>
          </w:tcPr>
          <w:p w14:paraId="5F96D0CE" w14:textId="77777777" w:rsidR="009F3CE2" w:rsidRDefault="009F3CE2" w:rsidP="009F3CE2">
            <w:pPr>
              <w:pStyle w:val="ListParagraph"/>
              <w:numPr>
                <w:ilvl w:val="0"/>
                <w:numId w:val="12"/>
              </w:numPr>
              <w:spacing w:after="0" w:line="240" w:lineRule="auto"/>
            </w:pPr>
            <w:r>
              <w:t>Delili ɲininiw ni tanuli ɲini.</w:t>
            </w:r>
          </w:p>
          <w:p w14:paraId="37D56167" w14:textId="77777777" w:rsidR="009F3CE2" w:rsidRDefault="009F3CE2" w:rsidP="009F3CE2">
            <w:pPr>
              <w:pStyle w:val="ListParagraph"/>
              <w:numPr>
                <w:ilvl w:val="0"/>
                <w:numId w:val="12"/>
              </w:numPr>
              <w:spacing w:after="0" w:line="240" w:lineRule="auto"/>
            </w:pPr>
            <w:r>
              <w:t>Barika Ala ye tanuli minnu kɛra ɲɔgɔn fɛ.</w:t>
            </w:r>
          </w:p>
          <w:p w14:paraId="10067BD8" w14:textId="77777777" w:rsidR="009F3CE2" w:rsidRDefault="009F3CE2" w:rsidP="009F3CE2">
            <w:pPr>
              <w:pStyle w:val="ListParagraph"/>
              <w:numPr>
                <w:ilvl w:val="0"/>
                <w:numId w:val="12"/>
              </w:numPr>
              <w:spacing w:after="0" w:line="240" w:lineRule="auto"/>
            </w:pPr>
            <w:r>
              <w:t>Delili kɛli delili ɲininiw kama.</w:t>
            </w:r>
          </w:p>
          <w:p w14:paraId="63C9D59F" w14:textId="77777777" w:rsidR="009F3CE2" w:rsidRDefault="009F3CE2"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511531E4" w14:textId="77777777" w:rsidR="009F3CE2" w:rsidRDefault="009F3CE2" w:rsidP="00D00093"/>
        </w:tc>
      </w:tr>
      <w:tr w:rsidR="009F3CE2" w:rsidRPr="009F3CE2" w14:paraId="3D0FAE21" w14:textId="77777777" w:rsidTr="00D00093">
        <w:tc>
          <w:tcPr>
            <w:tcW w:w="1705" w:type="dxa"/>
          </w:tcPr>
          <w:p w14:paraId="5597884A" w14:textId="77777777" w:rsidR="009F3CE2" w:rsidRPr="0068101F" w:rsidRDefault="009F3CE2" w:rsidP="00D00093">
            <w:pPr>
              <w:jc w:val="center"/>
              <w:rPr>
                <w:b/>
                <w:sz w:val="28"/>
                <w:szCs w:val="28"/>
              </w:rPr>
            </w:pPr>
            <w:r w:rsidRPr="0068101F">
              <w:rPr>
                <w:b/>
                <w:sz w:val="28"/>
                <w:szCs w:val="28"/>
              </w:rPr>
              <w:t>Ka mɛn</w:t>
            </w:r>
          </w:p>
        </w:tc>
        <w:tc>
          <w:tcPr>
            <w:tcW w:w="7645" w:type="dxa"/>
          </w:tcPr>
          <w:p w14:paraId="3154641D" w14:textId="77777777" w:rsidR="009F3CE2" w:rsidRDefault="009F3CE2" w:rsidP="009F3CE2">
            <w:pPr>
              <w:pStyle w:val="ListParagraph"/>
              <w:numPr>
                <w:ilvl w:val="0"/>
                <w:numId w:val="13"/>
              </w:numPr>
              <w:spacing w:after="0" w:line="240" w:lineRule="auto"/>
            </w:pPr>
            <w:r>
              <w:t>Bibulu kalansen fila bɛɛ kalan.</w:t>
            </w:r>
          </w:p>
          <w:p w14:paraId="0D916F3A" w14:textId="77777777" w:rsidR="009F3CE2" w:rsidRDefault="009F3CE2" w:rsidP="009F3CE2">
            <w:pPr>
              <w:pStyle w:val="ListParagraph"/>
              <w:numPr>
                <w:ilvl w:val="0"/>
                <w:numId w:val="13"/>
              </w:numPr>
              <w:spacing w:after="0" w:line="240" w:lineRule="auto"/>
            </w:pPr>
            <w:r>
              <w:t xml:space="preserve"> kumasen kuncɛ ka bɔ sanfɛ kalanse kɔnɔ.</w:t>
            </w:r>
          </w:p>
          <w:p w14:paraId="1F64AA83" w14:textId="77777777" w:rsidR="009F3CE2" w:rsidRDefault="009F3CE2" w:rsidP="009F3CE2">
            <w:pPr>
              <w:pStyle w:val="ListParagraph"/>
              <w:numPr>
                <w:ilvl w:val="0"/>
                <w:numId w:val="13"/>
              </w:numPr>
              <w:spacing w:after="0" w:line="240" w:lineRule="auto"/>
            </w:pPr>
            <w:r>
              <w:t>Bibulu kalansen fila bɛɛ kalan kokura.</w:t>
            </w:r>
          </w:p>
          <w:p w14:paraId="73EE1E08" w14:textId="77777777" w:rsidR="009F3CE2" w:rsidRDefault="009F3CE2" w:rsidP="009F3CE2">
            <w:pPr>
              <w:pStyle w:val="ListParagraph"/>
              <w:numPr>
                <w:ilvl w:val="0"/>
                <w:numId w:val="13"/>
              </w:numPr>
              <w:spacing w:after="0" w:line="240" w:lineRule="auto"/>
            </w:pPr>
            <w:r>
              <w:t>A ɲini mɔgɔ dɔ fɛ a ka Bibulu tɛmɛsira kunba lakali kokura.</w:t>
            </w:r>
          </w:p>
          <w:p w14:paraId="11030CD3" w14:textId="77777777" w:rsidR="009F3CE2" w:rsidRDefault="009F3CE2" w:rsidP="00D00093"/>
        </w:tc>
      </w:tr>
      <w:tr w:rsidR="009F3CE2" w:rsidRPr="009F3CE2" w14:paraId="5557E000" w14:textId="77777777" w:rsidTr="00D00093">
        <w:tc>
          <w:tcPr>
            <w:tcW w:w="1705" w:type="dxa"/>
          </w:tcPr>
          <w:p w14:paraId="1D97F9AA" w14:textId="77777777" w:rsidR="009F3CE2" w:rsidRPr="0068101F" w:rsidRDefault="009F3CE2" w:rsidP="00D00093">
            <w:pPr>
              <w:jc w:val="center"/>
              <w:rPr>
                <w:b/>
                <w:sz w:val="28"/>
                <w:szCs w:val="28"/>
              </w:rPr>
            </w:pPr>
            <w:r w:rsidRPr="0068101F">
              <w:rPr>
                <w:b/>
                <w:sz w:val="28"/>
                <w:szCs w:val="28"/>
              </w:rPr>
              <w:t>Niyɔrɔ</w:t>
            </w:r>
          </w:p>
        </w:tc>
        <w:tc>
          <w:tcPr>
            <w:tcW w:w="7645" w:type="dxa"/>
          </w:tcPr>
          <w:p w14:paraId="6A51A1C8" w14:textId="77777777" w:rsidR="009F3CE2" w:rsidRDefault="009F3CE2" w:rsidP="009F3CE2">
            <w:pPr>
              <w:pStyle w:val="ListParagraph"/>
              <w:numPr>
                <w:ilvl w:val="0"/>
                <w:numId w:val="14"/>
              </w:numPr>
              <w:spacing w:after="0" w:line="240" w:lineRule="auto"/>
              <w:rPr>
                <w:b/>
              </w:rPr>
            </w:pPr>
            <w:r w:rsidRPr="008C4A7F">
              <w:rPr>
                <w:b/>
              </w:rPr>
              <w:t>Kuntigi: Sɛbɛnni kɔrɔ ye mun ye?</w:t>
            </w:r>
          </w:p>
          <w:p w14:paraId="58B86A3E" w14:textId="77777777" w:rsidR="009F3CE2" w:rsidRPr="00E27453" w:rsidRDefault="009F3CE2" w:rsidP="00D00093">
            <w:r>
              <w:t>A tun bɛna nɔgɔya Pol ni Silasi bolo ka kasi u minɛcogo jugu ni u ka kaso la. Pol tun ye jɔnmuso dɔ hɔrɔnya ka bɔ a ka jinɛw bolo, nka sanni u ka barika da a ye o kabako kosɔn, faamaw ye Pol bugɔ o nɔ na, k’a bila kaso la. Nka, Ala ye o faamaw ka jurumu kɛcogo yɛlɛma ka kɛ fɛn ɲuman ye. Tɔɔrɔ man di mɔgɔ si ye, nka, Krecɛnw bɛ se ka jigiya sɔrɔ, katuguni u b’a dɔn ko Ala bɛ se ka baara kɛ ni tɔɔrɔ o tɔɔrɔ ye walasa ka ko ɲuman lase.</w:t>
            </w:r>
          </w:p>
          <w:p w14:paraId="35D0BEA4" w14:textId="77777777" w:rsidR="009F3CE2" w:rsidRPr="002F3DD8" w:rsidRDefault="009F3CE2" w:rsidP="009F3CE2">
            <w:pPr>
              <w:pStyle w:val="ListParagraph"/>
              <w:numPr>
                <w:ilvl w:val="0"/>
                <w:numId w:val="25"/>
              </w:numPr>
              <w:spacing w:after="0" w:line="240" w:lineRule="auto"/>
              <w:rPr>
                <w:b/>
              </w:rPr>
            </w:pPr>
            <w:r>
              <w:rPr>
                <w:b/>
              </w:rPr>
              <w:t>I y’a ye cogo di ko Ala ye fɛn ɲuman dɔ bɔ ko jugu dɔ la?</w:t>
            </w:r>
          </w:p>
          <w:p w14:paraId="242E658F" w14:textId="77777777" w:rsidR="009F3CE2" w:rsidRPr="002F3DD8" w:rsidRDefault="009F3CE2" w:rsidP="009F3CE2">
            <w:pPr>
              <w:pStyle w:val="ListParagraph"/>
              <w:numPr>
                <w:ilvl w:val="0"/>
                <w:numId w:val="25"/>
              </w:numPr>
              <w:spacing w:after="0" w:line="240" w:lineRule="auto"/>
              <w:rPr>
                <w:b/>
              </w:rPr>
            </w:pPr>
            <w:r>
              <w:rPr>
                <w:b/>
              </w:rPr>
              <w:t>Yala Ala bɛ se ka fɛn ɲuman dɔ bɔ ko jugu la hali bi ni Krecɛn banna ka da a la ko Ala bɛ se ka tɔɔrɔ caman sɛmɛntiya wa?</w:t>
            </w:r>
          </w:p>
          <w:p w14:paraId="22FAD978" w14:textId="77777777" w:rsidR="009F3CE2" w:rsidRDefault="009F3CE2" w:rsidP="00D00093"/>
          <w:p w14:paraId="0C75A51E" w14:textId="77777777" w:rsidR="009F3CE2" w:rsidRDefault="009F3CE2" w:rsidP="009F3CE2">
            <w:pPr>
              <w:pStyle w:val="ListParagraph"/>
              <w:numPr>
                <w:ilvl w:val="0"/>
                <w:numId w:val="9"/>
              </w:numPr>
              <w:spacing w:after="0" w:line="240" w:lineRule="auto"/>
              <w:rPr>
                <w:b/>
              </w:rPr>
            </w:pPr>
            <w:r>
              <w:rPr>
                <w:b/>
              </w:rPr>
              <w:t>Dusukun: Sɛbɛnni b’a fɔ ko an ka kan ka kɛ jɔn ye?</w:t>
            </w:r>
          </w:p>
          <w:p w14:paraId="184C1F2E" w14:textId="77777777" w:rsidR="009F3CE2" w:rsidRPr="002A2DB6" w:rsidRDefault="009F3CE2" w:rsidP="00D00093">
            <w:r>
              <w:lastRenderedPageBreak/>
              <w:t>U ka kaso kɔnɔna na, Paul ni Silasi bɛ ka Ala tanu dɔnkiliw la. A bɛ dannaya caman de wajibiya Ala la walasa ka dɔnkili da cogo gɛlɛnw cɛma. Nka, Pol ni Silasi tun ye nin tɔɔrɔ sugu sɔrɔ ka kɔrɔ, wa u tun b’a dɔn ko Ala min ye koɲuman bɔ o tɔɔrɔ tɛmɛnenw na, o tun bɛna koɲuman bɔ o tɔɔrɔ la fana. Ikomi Pol ni Silasi tun dalen bɛ Ala la, u sera ka Ala tanu jama ɲɛ na, ka Kibaru Duman fɔ kasobon kɔrɔsibaga ye a ka gɛlɛya waati la.</w:t>
            </w:r>
          </w:p>
          <w:p w14:paraId="3B54F2CA" w14:textId="77777777" w:rsidR="009F3CE2" w:rsidRPr="002F3DD8" w:rsidRDefault="009F3CE2" w:rsidP="009F3CE2">
            <w:pPr>
              <w:pStyle w:val="ListParagraph"/>
              <w:numPr>
                <w:ilvl w:val="0"/>
                <w:numId w:val="25"/>
              </w:numPr>
              <w:spacing w:after="0" w:line="240" w:lineRule="auto"/>
              <w:rPr>
                <w:b/>
              </w:rPr>
            </w:pPr>
            <w:r>
              <w:rPr>
                <w:b/>
              </w:rPr>
              <w:t>Mun de b’a to Krecɛnw bɛ se ka barika da mɔgɔw ye, hali n’u ka ɲɛnamaya ka gɛlɛn?</w:t>
            </w:r>
          </w:p>
          <w:p w14:paraId="44F3095F" w14:textId="77777777" w:rsidR="009F3CE2" w:rsidRPr="002F3DD8" w:rsidRDefault="009F3CE2" w:rsidP="009F3CE2">
            <w:pPr>
              <w:pStyle w:val="ListParagraph"/>
              <w:numPr>
                <w:ilvl w:val="0"/>
                <w:numId w:val="25"/>
              </w:numPr>
              <w:spacing w:after="0" w:line="240" w:lineRule="auto"/>
              <w:rPr>
                <w:b/>
              </w:rPr>
            </w:pPr>
            <w:r>
              <w:rPr>
                <w:b/>
              </w:rPr>
              <w:t>Mun na kerecɛnw bɛ se ka nisɔndiya ni u bɛ tɔɔrɔw muɲu Yesu Krisita ka Kibaru Duman kosɔn?</w:t>
            </w:r>
          </w:p>
          <w:p w14:paraId="3ABB611F" w14:textId="77777777" w:rsidR="009F3CE2" w:rsidRDefault="009F3CE2" w:rsidP="00D00093"/>
          <w:p w14:paraId="4189B369" w14:textId="77777777" w:rsidR="009F3CE2" w:rsidRPr="000120FC" w:rsidRDefault="009F3CE2" w:rsidP="009F3CE2">
            <w:pPr>
              <w:pStyle w:val="ListParagraph"/>
              <w:numPr>
                <w:ilvl w:val="0"/>
                <w:numId w:val="9"/>
              </w:numPr>
              <w:spacing w:after="0" w:line="240" w:lineRule="auto"/>
            </w:pPr>
            <w:r w:rsidRPr="008C4A7F">
              <w:rPr>
                <w:b/>
              </w:rPr>
              <w:t>Bolo: An bɛ se ka Ala ka Kuma waleya cogo di?</w:t>
            </w:r>
          </w:p>
          <w:p w14:paraId="5AB4921E" w14:textId="77777777" w:rsidR="009F3CE2" w:rsidRDefault="009F3CE2" w:rsidP="00D00093">
            <w:r>
              <w:t>Delili ni bato ye wale nafamaw ye Krecɛnw bolo. U bɛ barika don Krecɛn na ni ɲɛnamaya ka gɛlɛn, ani ni ɲɛnamaya bɛ taa ɲɛ. Krecɛnw bɛ kɔrɔbɔ tuma dɔw la walisa u kana waati kɛ delili ni bato la ni ɲɛnamaya bɛ ka ɲɛ, katuguni u tɛ miiri kosɛbɛ Ala la k’a sɔrɔ gɛlɛyaw man ca. Nka, kerecɛnw ka kan ka delili kɛ ani ka bato kɛ tuma bɛɛ. Sabu tuma caman na, hɛrɛ waatiw de la, Ala bɛ kerecɛnw labɛn walisa u ka se ka fanga ni nisɔndiya sɔrɔ, u mago bɛ min na walasa ka tɔɔrɔ waati nataw muɲu.</w:t>
            </w:r>
          </w:p>
          <w:p w14:paraId="5C5673F8" w14:textId="77777777" w:rsidR="009F3CE2" w:rsidRPr="002F3DD8" w:rsidRDefault="009F3CE2" w:rsidP="009F3CE2">
            <w:pPr>
              <w:pStyle w:val="ListParagraph"/>
              <w:numPr>
                <w:ilvl w:val="0"/>
                <w:numId w:val="25"/>
              </w:numPr>
              <w:spacing w:after="0" w:line="240" w:lineRule="auto"/>
              <w:rPr>
                <w:b/>
              </w:rPr>
            </w:pPr>
            <w:r>
              <w:rPr>
                <w:b/>
              </w:rPr>
              <w:t>Mɔgɔ min y’i ɲininka a ka kan ka min kɛ walisa ka kisi, i bɛna mun fɔ o tigi ye?</w:t>
            </w:r>
          </w:p>
          <w:p w14:paraId="7BABE095" w14:textId="77777777" w:rsidR="009F3CE2" w:rsidRPr="002F3DD8" w:rsidRDefault="009F3CE2" w:rsidP="009F3CE2">
            <w:pPr>
              <w:pStyle w:val="ListParagraph"/>
              <w:numPr>
                <w:ilvl w:val="0"/>
                <w:numId w:val="25"/>
              </w:numPr>
              <w:spacing w:after="0" w:line="240" w:lineRule="auto"/>
              <w:rPr>
                <w:b/>
              </w:rPr>
            </w:pPr>
            <w:r>
              <w:rPr>
                <w:b/>
              </w:rPr>
              <w:t>I bɛ nafa jumɛnw sɔrɔ ni i bɛ bato kɛ ani ka delili kɛ ni i balimaw ni i balimamusow ye Krisita la?</w:t>
            </w:r>
          </w:p>
          <w:p w14:paraId="0BD3BF20" w14:textId="77777777" w:rsidR="009F3CE2" w:rsidRDefault="009F3CE2" w:rsidP="00D00093"/>
        </w:tc>
      </w:tr>
      <w:tr w:rsidR="009F3CE2" w:rsidRPr="009F3CE2" w14:paraId="30DACE23" w14:textId="77777777" w:rsidTr="00D00093">
        <w:tc>
          <w:tcPr>
            <w:tcW w:w="1705" w:type="dxa"/>
          </w:tcPr>
          <w:p w14:paraId="273954BD" w14:textId="77777777" w:rsidR="009F3CE2" w:rsidRPr="0068101F" w:rsidRDefault="009F3CE2" w:rsidP="00D00093">
            <w:pPr>
              <w:jc w:val="center"/>
              <w:rPr>
                <w:b/>
                <w:sz w:val="28"/>
                <w:szCs w:val="28"/>
              </w:rPr>
            </w:pPr>
            <w:r w:rsidRPr="0068101F">
              <w:rPr>
                <w:b/>
                <w:sz w:val="28"/>
                <w:szCs w:val="28"/>
              </w:rPr>
              <w:lastRenderedPageBreak/>
              <w:t>Ka waleya</w:t>
            </w:r>
          </w:p>
          <w:p w14:paraId="5D74B059" w14:textId="77777777" w:rsidR="009F3CE2" w:rsidRDefault="009F3CE2" w:rsidP="00D00093">
            <w:pPr>
              <w:jc w:val="center"/>
              <w:rPr>
                <w:b/>
              </w:rPr>
            </w:pPr>
          </w:p>
          <w:p w14:paraId="609E306E" w14:textId="77777777" w:rsidR="009F3CE2" w:rsidRDefault="009F3CE2" w:rsidP="00D00093">
            <w:pPr>
              <w:jc w:val="center"/>
              <w:rPr>
                <w:b/>
              </w:rPr>
            </w:pPr>
          </w:p>
        </w:tc>
        <w:tc>
          <w:tcPr>
            <w:tcW w:w="7645" w:type="dxa"/>
          </w:tcPr>
          <w:p w14:paraId="2FB4CD98" w14:textId="77777777" w:rsidR="009F3CE2" w:rsidRDefault="009F3CE2" w:rsidP="009F3CE2">
            <w:pPr>
              <w:pStyle w:val="ListParagraph"/>
              <w:numPr>
                <w:ilvl w:val="0"/>
                <w:numId w:val="18"/>
              </w:numPr>
              <w:spacing w:after="0" w:line="240" w:lineRule="auto"/>
            </w:pPr>
            <w:r>
              <w:t>A ɲini mɔgɔ dɔ fɛ a ka Bibulu kalansen kunba lakali kokura.</w:t>
            </w:r>
          </w:p>
          <w:p w14:paraId="46400DB2" w14:textId="77777777" w:rsidR="009F3CE2" w:rsidRDefault="009F3CE2" w:rsidP="009F3CE2">
            <w:pPr>
              <w:pStyle w:val="ListParagraph"/>
              <w:numPr>
                <w:ilvl w:val="0"/>
                <w:numId w:val="18"/>
              </w:numPr>
              <w:spacing w:after="0" w:line="240" w:lineRule="auto"/>
            </w:pPr>
            <w:r>
              <w:t>A ɲini jɛkulu fɛ u k’a fɔ u hakili la Ala b’a fɛ u ka bi kalan jaabi cogo min na.</w:t>
            </w:r>
          </w:p>
          <w:p w14:paraId="225A3876" w14:textId="77777777" w:rsidR="009F3CE2" w:rsidRDefault="009F3CE2" w:rsidP="009F3CE2">
            <w:pPr>
              <w:pStyle w:val="ListParagraph"/>
              <w:numPr>
                <w:ilvl w:val="0"/>
                <w:numId w:val="18"/>
              </w:numPr>
              <w:spacing w:after="0" w:line="240" w:lineRule="auto"/>
            </w:pPr>
            <w:r>
              <w:t>Aw ye waati kɛ delili la aw ka sigida la, ɲɔgɔn kosɔn, ani hakilitigiya kama bi kalan kɛcogo la.</w:t>
            </w:r>
          </w:p>
          <w:p w14:paraId="7A34D5B0" w14:textId="77777777" w:rsidR="009F3CE2" w:rsidRPr="001812C4" w:rsidRDefault="009F3CE2" w:rsidP="009F3CE2">
            <w:pPr>
              <w:pStyle w:val="ListParagraph"/>
              <w:numPr>
                <w:ilvl w:val="0"/>
                <w:numId w:val="18"/>
              </w:numPr>
              <w:spacing w:after="0" w:line="240" w:lineRule="auto"/>
            </w:pPr>
            <w:r>
              <w:t>A dafara ni kulu ye Matigi ka delili kɛ ɲɔgɔn fɛ.</w:t>
            </w:r>
          </w:p>
          <w:p w14:paraId="57F6C46F" w14:textId="77777777" w:rsidR="009F3CE2" w:rsidRDefault="009F3CE2" w:rsidP="00D00093">
            <w:pPr>
              <w:rPr>
                <w:b/>
              </w:rPr>
            </w:pPr>
          </w:p>
        </w:tc>
      </w:tr>
    </w:tbl>
    <w:p w14:paraId="5522D933" w14:textId="77777777" w:rsidR="009F3CE2" w:rsidRPr="009F3CE2" w:rsidRDefault="009F3CE2" w:rsidP="009F3CE2">
      <w:pPr>
        <w:rPr>
          <w:lang w:val="es-US"/>
        </w:rPr>
      </w:pPr>
    </w:p>
    <w:p w14:paraId="34F3541E" w14:textId="77777777" w:rsidR="009F3CE2" w:rsidRPr="009F3CE2" w:rsidRDefault="009F3CE2" w:rsidP="009F3CE2">
      <w:pPr>
        <w:rPr>
          <w:lang w:val="es-US"/>
        </w:rPr>
      </w:pPr>
    </w:p>
    <w:p w14:paraId="32CB5966" w14:textId="096177C0" w:rsidR="009F3CE2" w:rsidRDefault="009F3CE2">
      <w:pPr>
        <w:rPr>
          <w:lang w:val="es-US"/>
        </w:rPr>
      </w:pPr>
      <w:r>
        <w:rPr>
          <w:lang w:val="es-US"/>
        </w:rPr>
        <w:br w:type="page"/>
      </w:r>
    </w:p>
    <w:p w14:paraId="579964C7" w14:textId="77777777" w:rsidR="009F3CE2" w:rsidRPr="009F3CE2" w:rsidRDefault="009F3CE2" w:rsidP="009F3CE2">
      <w:pPr>
        <w:spacing w:after="0"/>
        <w:jc w:val="center"/>
        <w:rPr>
          <w:sz w:val="28"/>
          <w:szCs w:val="28"/>
          <w:lang w:val="es-US"/>
        </w:rPr>
      </w:pPr>
      <w:r w:rsidRPr="009F3CE2">
        <w:rPr>
          <w:b/>
          <w:i/>
          <w:sz w:val="28"/>
          <w:szCs w:val="28"/>
          <w:lang w:val="es-US"/>
        </w:rPr>
        <w:lastRenderedPageBreak/>
        <w:t xml:space="preserve">YESU ka </w:t>
      </w:r>
      <w:r w:rsidRPr="009F3CE2">
        <w:rPr>
          <w:sz w:val="28"/>
          <w:szCs w:val="28"/>
          <w:lang w:val="es-US"/>
        </w:rPr>
        <w:t>filimu waajuli yɔrɔ Bibulu kalansen # 104</w:t>
      </w:r>
    </w:p>
    <w:p w14:paraId="32BC0C59" w14:textId="77777777" w:rsidR="009F3CE2" w:rsidRPr="009F3CE2" w:rsidRDefault="009F3CE2" w:rsidP="009F3CE2">
      <w:pPr>
        <w:rPr>
          <w:lang w:val="es-US"/>
        </w:rPr>
      </w:pPr>
    </w:p>
    <w:tbl>
      <w:tblPr>
        <w:tblStyle w:val="TableGrid"/>
        <w:tblW w:w="0" w:type="auto"/>
        <w:tblLook w:val="04A0" w:firstRow="1" w:lastRow="0" w:firstColumn="1" w:lastColumn="0" w:noHBand="0" w:noVBand="1"/>
      </w:tblPr>
      <w:tblGrid>
        <w:gridCol w:w="1702"/>
        <w:gridCol w:w="4508"/>
        <w:gridCol w:w="3104"/>
      </w:tblGrid>
      <w:tr w:rsidR="009F3CE2" w:rsidRPr="003237DD" w14:paraId="2D8739AE" w14:textId="77777777" w:rsidTr="00D00093">
        <w:tc>
          <w:tcPr>
            <w:tcW w:w="1702" w:type="dxa"/>
            <w:tcBorders>
              <w:top w:val="single" w:sz="18" w:space="0" w:color="auto"/>
              <w:left w:val="single" w:sz="18" w:space="0" w:color="auto"/>
            </w:tcBorders>
            <w:shd w:val="clear" w:color="auto" w:fill="FFFFFF" w:themeFill="background1"/>
          </w:tcPr>
          <w:p w14:paraId="733274F1" w14:textId="77777777" w:rsidR="009F3CE2" w:rsidRPr="003237DD" w:rsidRDefault="009F3CE2" w:rsidP="00D00093">
            <w:pPr>
              <w:rPr>
                <w:b/>
              </w:rPr>
            </w:pPr>
            <w:r w:rsidRPr="003237DD">
              <w:rPr>
                <w:b/>
              </w:rPr>
              <w:t>Kalansen tɔgɔ:</w:t>
            </w:r>
          </w:p>
        </w:tc>
        <w:tc>
          <w:tcPr>
            <w:tcW w:w="4508" w:type="dxa"/>
            <w:tcBorders>
              <w:top w:val="single" w:sz="18" w:space="0" w:color="auto"/>
            </w:tcBorders>
            <w:shd w:val="clear" w:color="auto" w:fill="FFFFFF" w:themeFill="background1"/>
          </w:tcPr>
          <w:p w14:paraId="71BD2DBF" w14:textId="77777777" w:rsidR="009F3CE2" w:rsidRPr="000E36F0" w:rsidRDefault="009F3CE2" w:rsidP="00D00093">
            <w:pPr>
              <w:rPr>
                <w:rFonts w:ascii="Arial" w:hAnsi="Arial" w:cs="Arial"/>
                <w:b/>
                <w:sz w:val="20"/>
                <w:szCs w:val="20"/>
              </w:rPr>
            </w:pPr>
            <w:r w:rsidRPr="003D1E3B">
              <w:rPr>
                <w:rFonts w:ascii="Arial" w:hAnsi="Arial" w:cs="Arial"/>
                <w:b/>
                <w:sz w:val="20"/>
                <w:szCs w:val="20"/>
              </w:rPr>
              <w:t>Sɛbɛnniw jeni</w:t>
            </w:r>
            <w:r>
              <w:rPr>
                <w:rFonts w:ascii="Arial" w:hAnsi="Arial" w:cs="Arial"/>
                <w:b/>
                <w:sz w:val="20"/>
                <w:szCs w:val="20"/>
              </w:rPr>
              <w:t xml:space="preserve"> ko </w:t>
            </w:r>
          </w:p>
        </w:tc>
        <w:tc>
          <w:tcPr>
            <w:tcW w:w="3104" w:type="dxa"/>
            <w:tcBorders>
              <w:top w:val="single" w:sz="18" w:space="0" w:color="auto"/>
              <w:right w:val="single" w:sz="18" w:space="0" w:color="auto"/>
            </w:tcBorders>
          </w:tcPr>
          <w:p w14:paraId="0190DD52" w14:textId="77777777" w:rsidR="009F3CE2" w:rsidRPr="003237DD" w:rsidRDefault="009F3CE2" w:rsidP="00D00093">
            <w:pPr>
              <w:jc w:val="center"/>
              <w:rPr>
                <w:sz w:val="24"/>
                <w:szCs w:val="24"/>
              </w:rPr>
            </w:pPr>
            <w:r>
              <w:rPr>
                <w:b/>
                <w:sz w:val="24"/>
                <w:szCs w:val="24"/>
              </w:rPr>
              <w:t>Ja</w:t>
            </w:r>
          </w:p>
        </w:tc>
      </w:tr>
      <w:tr w:rsidR="009F3CE2" w:rsidRPr="003237DD" w14:paraId="4936A060" w14:textId="77777777" w:rsidTr="00D00093">
        <w:tc>
          <w:tcPr>
            <w:tcW w:w="1702" w:type="dxa"/>
            <w:tcBorders>
              <w:left w:val="single" w:sz="18" w:space="0" w:color="auto"/>
            </w:tcBorders>
            <w:shd w:val="clear" w:color="auto" w:fill="FFFFFF" w:themeFill="background1"/>
          </w:tcPr>
          <w:p w14:paraId="37BC861B" w14:textId="77777777" w:rsidR="009F3CE2" w:rsidRPr="003237DD" w:rsidRDefault="009F3CE2" w:rsidP="00D00093">
            <w:pPr>
              <w:rPr>
                <w:b/>
              </w:rPr>
            </w:pPr>
            <w:r w:rsidRPr="003237DD">
              <w:rPr>
                <w:b/>
              </w:rPr>
              <w:t>Kalansenw kɔnɔkow:</w:t>
            </w:r>
          </w:p>
        </w:tc>
        <w:tc>
          <w:tcPr>
            <w:tcW w:w="4508" w:type="dxa"/>
            <w:shd w:val="clear" w:color="auto" w:fill="FFFFFF" w:themeFill="background1"/>
          </w:tcPr>
          <w:p w14:paraId="56717A22" w14:textId="77777777" w:rsidR="009F3CE2" w:rsidRPr="00800471" w:rsidRDefault="009F3CE2" w:rsidP="00D00093">
            <w:pPr>
              <w:rPr>
                <w:rFonts w:ascii="Arial" w:hAnsi="Arial" w:cs="Arial"/>
                <w:b/>
                <w:sz w:val="20"/>
                <w:szCs w:val="20"/>
              </w:rPr>
            </w:pPr>
            <w:r w:rsidRPr="003D1E3B">
              <w:rPr>
                <w:rFonts w:ascii="Arial" w:hAnsi="Arial" w:cs="Arial"/>
                <w:b/>
                <w:sz w:val="20"/>
                <w:szCs w:val="20"/>
              </w:rPr>
              <w:t>Kɛwalew 19:1-20</w:t>
            </w:r>
          </w:p>
        </w:tc>
        <w:tc>
          <w:tcPr>
            <w:tcW w:w="3104" w:type="dxa"/>
            <w:vMerge w:val="restart"/>
            <w:tcBorders>
              <w:right w:val="single" w:sz="18" w:space="0" w:color="auto"/>
            </w:tcBorders>
          </w:tcPr>
          <w:p w14:paraId="5A67550C" w14:textId="77777777" w:rsidR="009F3CE2" w:rsidRPr="003237DD" w:rsidRDefault="009F3CE2" w:rsidP="00D00093">
            <w:pPr>
              <w:rPr>
                <w:sz w:val="24"/>
                <w:szCs w:val="24"/>
              </w:rPr>
            </w:pPr>
            <w:r>
              <w:rPr>
                <w:noProof/>
                <w:sz w:val="24"/>
                <w:szCs w:val="24"/>
                <w:lang w:eastAsia="fr-FR"/>
              </w:rPr>
              <w:drawing>
                <wp:inline distT="0" distB="0" distL="0" distR="0" wp14:anchorId="5A386FA7" wp14:editId="1F1317B4">
                  <wp:extent cx="1801495" cy="2424639"/>
                  <wp:effectExtent l="0" t="0" r="8255" b="0"/>
                  <wp:docPr id="1729527748" name="Picture 1729527748" descr="A group of people around a burning fi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527748" name="Picture 1729527748" descr="A group of people around a burning fire&#10;&#10;AI-generated content may be incorrect."/>
                          <pic:cNvPicPr/>
                        </pic:nvPicPr>
                        <pic:blipFill>
                          <a:blip r:embed="rId261" cstate="print">
                            <a:extLst>
                              <a:ext uri="{28A0092B-C50C-407E-A947-70E740481C1C}">
                                <a14:useLocalDpi xmlns:a14="http://schemas.microsoft.com/office/drawing/2010/main" val="0"/>
                              </a:ext>
                            </a:extLst>
                          </a:blip>
                          <a:stretch>
                            <a:fillRect/>
                          </a:stretch>
                        </pic:blipFill>
                        <pic:spPr>
                          <a:xfrm>
                            <a:off x="0" y="0"/>
                            <a:ext cx="1813194" cy="2440385"/>
                          </a:xfrm>
                          <a:prstGeom prst="rect">
                            <a:avLst/>
                          </a:prstGeom>
                        </pic:spPr>
                      </pic:pic>
                    </a:graphicData>
                  </a:graphic>
                </wp:inline>
              </w:drawing>
            </w:r>
          </w:p>
        </w:tc>
      </w:tr>
      <w:tr w:rsidR="009F3CE2" w14:paraId="5138E051" w14:textId="77777777" w:rsidTr="00D00093">
        <w:tc>
          <w:tcPr>
            <w:tcW w:w="1702" w:type="dxa"/>
            <w:tcBorders>
              <w:left w:val="single" w:sz="18" w:space="0" w:color="auto"/>
            </w:tcBorders>
            <w:shd w:val="clear" w:color="auto" w:fill="FFFFFF" w:themeFill="background1"/>
          </w:tcPr>
          <w:p w14:paraId="4FB355BF" w14:textId="77777777" w:rsidR="009F3CE2" w:rsidRPr="003237DD" w:rsidRDefault="009F3CE2" w:rsidP="00D00093">
            <w:pPr>
              <w:rPr>
                <w:b/>
              </w:rPr>
            </w:pPr>
            <w:r>
              <w:rPr>
                <w:b/>
              </w:rPr>
              <w:t>Sɛbɛnni filanan:</w:t>
            </w:r>
          </w:p>
        </w:tc>
        <w:tc>
          <w:tcPr>
            <w:tcW w:w="4508" w:type="dxa"/>
            <w:shd w:val="clear" w:color="auto" w:fill="FFFFFF" w:themeFill="background1"/>
          </w:tcPr>
          <w:p w14:paraId="2DED562E" w14:textId="77777777" w:rsidR="009F3CE2" w:rsidRPr="003237DD" w:rsidRDefault="009F3CE2" w:rsidP="00D00093">
            <w:pPr>
              <w:rPr>
                <w:b/>
              </w:rPr>
            </w:pPr>
            <w:r w:rsidRPr="00D37BF1">
              <w:rPr>
                <w:b/>
              </w:rPr>
              <w:t>Yuhana 11:1-54</w:t>
            </w:r>
          </w:p>
        </w:tc>
        <w:tc>
          <w:tcPr>
            <w:tcW w:w="3104" w:type="dxa"/>
            <w:vMerge/>
            <w:tcBorders>
              <w:right w:val="single" w:sz="18" w:space="0" w:color="auto"/>
            </w:tcBorders>
          </w:tcPr>
          <w:p w14:paraId="050FFBBB" w14:textId="77777777" w:rsidR="009F3CE2" w:rsidRDefault="009F3CE2" w:rsidP="00D00093"/>
        </w:tc>
      </w:tr>
      <w:tr w:rsidR="009F3CE2" w:rsidRPr="009F3CE2" w14:paraId="5C7D1B5D" w14:textId="77777777" w:rsidTr="00D00093">
        <w:tc>
          <w:tcPr>
            <w:tcW w:w="1702" w:type="dxa"/>
            <w:tcBorders>
              <w:left w:val="single" w:sz="18" w:space="0" w:color="auto"/>
            </w:tcBorders>
            <w:shd w:val="clear" w:color="auto" w:fill="FFFFFF" w:themeFill="background1"/>
          </w:tcPr>
          <w:p w14:paraId="0E0263C9" w14:textId="77777777" w:rsidR="009F3CE2" w:rsidRPr="003237DD" w:rsidRDefault="009F3CE2" w:rsidP="00D00093">
            <w:pPr>
              <w:rPr>
                <w:b/>
              </w:rPr>
            </w:pPr>
            <w:r w:rsidRPr="003237DD">
              <w:rPr>
                <w:b/>
              </w:rPr>
              <w:t>Kalansenw kuntilenna:</w:t>
            </w:r>
          </w:p>
        </w:tc>
        <w:tc>
          <w:tcPr>
            <w:tcW w:w="4508" w:type="dxa"/>
            <w:shd w:val="clear" w:color="auto" w:fill="FFFFFF" w:themeFill="background1"/>
          </w:tcPr>
          <w:p w14:paraId="0CBAE021" w14:textId="77777777" w:rsidR="009F3CE2" w:rsidRPr="003237DD" w:rsidRDefault="009F3CE2" w:rsidP="009F3CE2">
            <w:pPr>
              <w:pStyle w:val="ListParagraph"/>
              <w:numPr>
                <w:ilvl w:val="0"/>
                <w:numId w:val="26"/>
              </w:numPr>
              <w:spacing w:after="0" w:line="240" w:lineRule="auto"/>
            </w:pPr>
            <w:r w:rsidRPr="008C4A7F">
              <w:rPr>
                <w:b/>
              </w:rPr>
              <w:t xml:space="preserve">Kungolo </w:t>
            </w:r>
            <w:r w:rsidRPr="003237DD">
              <w:t>: A faamuya, ka sɔn Yesu Krisita ma iko Matigi ani Kisibaa, o kɔrɔ ye ka a dɔn ko Ala kelenpe de ye Ala lakika ye, ani ka i jigi da subagaya seko o seko kan walima ka ala nkalonmaw bato, o ye jurumu ye.</w:t>
            </w:r>
          </w:p>
          <w:p w14:paraId="7834F7C0" w14:textId="77777777" w:rsidR="009F3CE2" w:rsidRPr="003237DD" w:rsidRDefault="009F3CE2" w:rsidP="009F3CE2">
            <w:pPr>
              <w:pStyle w:val="ListParagraph"/>
              <w:numPr>
                <w:ilvl w:val="0"/>
                <w:numId w:val="26"/>
              </w:numPr>
              <w:spacing w:after="0" w:line="240" w:lineRule="auto"/>
            </w:pPr>
            <w:r w:rsidRPr="008C4A7F">
              <w:rPr>
                <w:b/>
              </w:rPr>
              <w:t xml:space="preserve">Dusukun </w:t>
            </w:r>
            <w:r w:rsidRPr="003237DD">
              <w:t>: I hakili to a la ko Yesu Krisita dɔrɔn de bɛ se ka hɛrɛ ni nisɔndiya lakika lase i dusukun ma. I bɛ fɛn wɛrɛ o fɛn bato i n’a fɔ ala, o bɛna i to i lankolon ni barikantanya dɔrɔn de la.</w:t>
            </w:r>
          </w:p>
          <w:p w14:paraId="23116F92" w14:textId="77777777" w:rsidR="009F3CE2" w:rsidRPr="003237DD" w:rsidRDefault="009F3CE2" w:rsidP="009F3CE2">
            <w:pPr>
              <w:pStyle w:val="ListParagraph"/>
              <w:numPr>
                <w:ilvl w:val="0"/>
                <w:numId w:val="26"/>
              </w:numPr>
              <w:spacing w:after="0" w:line="240" w:lineRule="auto"/>
            </w:pPr>
            <w:r w:rsidRPr="008C4A7F">
              <w:rPr>
                <w:b/>
              </w:rPr>
              <w:t xml:space="preserve">Bolo </w:t>
            </w:r>
            <w:r w:rsidRPr="003237DD">
              <w:t>: I ka wale walima fɛn o fɛn bɔ i ka ɲɛnamaya kɔnɔ, n’o bɛ i jigi da ala nkalonmaw kan walima subagaya sekow kan.</w:t>
            </w:r>
          </w:p>
          <w:p w14:paraId="6EF20063" w14:textId="77777777" w:rsidR="009F3CE2" w:rsidRPr="003237DD" w:rsidRDefault="009F3CE2" w:rsidP="00D00093"/>
        </w:tc>
        <w:tc>
          <w:tcPr>
            <w:tcW w:w="3104" w:type="dxa"/>
            <w:vMerge/>
            <w:tcBorders>
              <w:right w:val="single" w:sz="18" w:space="0" w:color="auto"/>
            </w:tcBorders>
          </w:tcPr>
          <w:p w14:paraId="5505D9B0" w14:textId="77777777" w:rsidR="009F3CE2" w:rsidRDefault="009F3CE2" w:rsidP="00D00093"/>
        </w:tc>
      </w:tr>
      <w:tr w:rsidR="009F3CE2" w:rsidRPr="003237DD" w14:paraId="04439F8E" w14:textId="77777777" w:rsidTr="00D00093">
        <w:tc>
          <w:tcPr>
            <w:tcW w:w="1702" w:type="dxa"/>
            <w:tcBorders>
              <w:left w:val="single" w:sz="18" w:space="0" w:color="auto"/>
              <w:bottom w:val="single" w:sz="4" w:space="0" w:color="auto"/>
            </w:tcBorders>
            <w:shd w:val="clear" w:color="auto" w:fill="auto"/>
          </w:tcPr>
          <w:p w14:paraId="468FA43D" w14:textId="77777777" w:rsidR="009F3CE2" w:rsidRPr="003237DD" w:rsidRDefault="009F3CE2" w:rsidP="00D00093">
            <w:pPr>
              <w:rPr>
                <w:b/>
              </w:rPr>
            </w:pPr>
            <w:r w:rsidRPr="003237DD">
              <w:rPr>
                <w:b/>
              </w:rPr>
              <w:t>Kalansen min bɛ Vɛrise dɔ kɔnɔ:</w:t>
            </w:r>
          </w:p>
        </w:tc>
        <w:tc>
          <w:tcPr>
            <w:tcW w:w="7612" w:type="dxa"/>
            <w:gridSpan w:val="2"/>
            <w:tcBorders>
              <w:bottom w:val="single" w:sz="4" w:space="0" w:color="auto"/>
              <w:right w:val="single" w:sz="18" w:space="0" w:color="auto"/>
            </w:tcBorders>
            <w:shd w:val="clear" w:color="auto" w:fill="FFFFFF" w:themeFill="background1"/>
          </w:tcPr>
          <w:p w14:paraId="0F9C8FC1" w14:textId="77777777" w:rsidR="009F3CE2" w:rsidRPr="00D97339" w:rsidRDefault="009F3CE2" w:rsidP="00D00093">
            <w:pPr>
              <w:rPr>
                <w:rFonts w:cstheme="minorHAnsi"/>
              </w:rPr>
            </w:pPr>
            <w:r w:rsidRPr="00D97339">
              <w:rPr>
                <w:rFonts w:cstheme="minorHAnsi"/>
                <w:color w:val="000000"/>
                <w:shd w:val="clear" w:color="auto" w:fill="FFFFFF"/>
              </w:rPr>
              <w:t>Yahutuw ni Gɛrɛkiw minnu sigilen bɛ Efese, olu y'o dɔn tuma min na, siran y'u bɛɛ minɛ, ka Matigi Yesu tɔgɔ bonya kosɛbɛ. (Kɛwalew 19:17)</w:t>
            </w:r>
          </w:p>
        </w:tc>
      </w:tr>
    </w:tbl>
    <w:p w14:paraId="314CC628" w14:textId="77777777" w:rsidR="009F3CE2" w:rsidRDefault="009F3CE2" w:rsidP="009F3CE2"/>
    <w:tbl>
      <w:tblPr>
        <w:tblStyle w:val="TableGrid"/>
        <w:tblW w:w="0" w:type="auto"/>
        <w:tblLook w:val="04A0" w:firstRow="1" w:lastRow="0" w:firstColumn="1" w:lastColumn="0" w:noHBand="0" w:noVBand="1"/>
      </w:tblPr>
      <w:tblGrid>
        <w:gridCol w:w="1705"/>
        <w:gridCol w:w="7645"/>
      </w:tblGrid>
      <w:tr w:rsidR="009F3CE2" w:rsidRPr="009F3CE2" w14:paraId="40AFFC36" w14:textId="77777777" w:rsidTr="00D00093">
        <w:tc>
          <w:tcPr>
            <w:tcW w:w="1705" w:type="dxa"/>
          </w:tcPr>
          <w:p w14:paraId="695AAF84" w14:textId="77777777" w:rsidR="009F3CE2" w:rsidRDefault="009F3CE2" w:rsidP="00D00093">
            <w:pPr>
              <w:jc w:val="center"/>
              <w:rPr>
                <w:b/>
              </w:rPr>
            </w:pPr>
            <w:r>
              <w:rPr>
                <w:b/>
              </w:rPr>
              <w:t>(Sɛbɛnni kuncɛcogo).</w:t>
            </w:r>
          </w:p>
          <w:p w14:paraId="570C43A0" w14:textId="77777777" w:rsidR="009F3CE2" w:rsidRDefault="009F3CE2" w:rsidP="00D00093">
            <w:pPr>
              <w:jc w:val="center"/>
              <w:rPr>
                <w:b/>
              </w:rPr>
            </w:pPr>
          </w:p>
        </w:tc>
        <w:tc>
          <w:tcPr>
            <w:tcW w:w="7645" w:type="dxa"/>
          </w:tcPr>
          <w:p w14:paraId="0C8B47D1" w14:textId="77777777" w:rsidR="009F3CE2" w:rsidRPr="00693658" w:rsidRDefault="009F3CE2" w:rsidP="00D00093">
            <w:pPr>
              <w:autoSpaceDE w:val="0"/>
              <w:autoSpaceDN w:val="0"/>
              <w:adjustRightInd w:val="0"/>
              <w:rPr>
                <w:rFonts w:cstheme="minorHAnsi"/>
              </w:rPr>
            </w:pPr>
            <w:r w:rsidRPr="00693658">
              <w:rPr>
                <w:rFonts w:cstheme="minorHAnsi"/>
              </w:rPr>
              <w:t>Pol taara Efese ka waajuli kɛ Yesu ko la. Ala tun bɛ Paul kɛ ka mɔgɔw kɛnɛya ani ka jinɛw gɛn minnu tun bɛ mɔgɔw kɔnɔ. Cɛ dɔw minnu tun tɛ</w:t>
            </w:r>
          </w:p>
          <w:p w14:paraId="564EC59C" w14:textId="77777777" w:rsidR="009F3CE2" w:rsidRPr="00693658" w:rsidRDefault="009F3CE2" w:rsidP="00D00093">
            <w:pPr>
              <w:autoSpaceDE w:val="0"/>
              <w:autoSpaceDN w:val="0"/>
              <w:adjustRightInd w:val="0"/>
              <w:rPr>
                <w:rFonts w:cstheme="minorHAnsi"/>
              </w:rPr>
            </w:pPr>
            <w:r w:rsidRPr="00693658">
              <w:rPr>
                <w:rFonts w:cstheme="minorHAnsi"/>
              </w:rPr>
              <w:t>Kerecɛnw y’a ɲini ka jinɛ dɔ gɛn ka bɔ cɛ dɔ la. O ma ɲɛ tuma min na, jinɛw tun bɛ cɛ min na, o ye binkanni kɛ cɛw kan. Mɔgɔ caman minnu tun bɛ subagaya jugu kɛ ani</w:t>
            </w:r>
          </w:p>
          <w:p w14:paraId="26FFE3B7" w14:textId="77777777" w:rsidR="009F3CE2" w:rsidRPr="00693658" w:rsidRDefault="009F3CE2" w:rsidP="00D00093">
            <w:pPr>
              <w:autoSpaceDE w:val="0"/>
              <w:autoSpaceDN w:val="0"/>
              <w:adjustRightInd w:val="0"/>
              <w:rPr>
                <w:rFonts w:cstheme="minorHAnsi"/>
              </w:rPr>
            </w:pPr>
            <w:r w:rsidRPr="00693658">
              <w:rPr>
                <w:rFonts w:cstheme="minorHAnsi"/>
              </w:rPr>
              <w:t>jinɛw ye jinɛw minɛ cɛ in ko la. O mɔgɔw tun bɛ ni siginiden kɛrɛnkɛrɛnnenw ye, u tun bɛna minnu fɔ. O siginidenw tun sɛbɛnnen bɛ sɛbɛnfura kan. Sɛbɛndennin ye fɛn jan ye</w:t>
            </w:r>
          </w:p>
          <w:p w14:paraId="41CFA87D" w14:textId="77777777" w:rsidR="009F3CE2" w:rsidRPr="00693658" w:rsidRDefault="009F3CE2" w:rsidP="00D00093">
            <w:pPr>
              <w:autoSpaceDE w:val="0"/>
              <w:autoSpaceDN w:val="0"/>
              <w:adjustRightInd w:val="0"/>
              <w:rPr>
                <w:rFonts w:cstheme="minorHAnsi"/>
              </w:rPr>
            </w:pPr>
            <w:r w:rsidRPr="00693658">
              <w:rPr>
                <w:rFonts w:cstheme="minorHAnsi"/>
              </w:rPr>
              <w:t>papiye min ka kan ka dabɔ walasa ka min sɛbɛnnen bɛ a kan, i ka se k’o kalan. Mɔgɔw ye ko kɛlen mɛn tuma min na, u siranna kosɛbɛ. Mɔgɔ caman bɛ yen sisan</w:t>
            </w:r>
          </w:p>
          <w:p w14:paraId="567FA86A" w14:textId="77777777" w:rsidR="009F3CE2" w:rsidRPr="00693658" w:rsidRDefault="009F3CE2" w:rsidP="00D00093">
            <w:pPr>
              <w:autoSpaceDE w:val="0"/>
              <w:autoSpaceDN w:val="0"/>
              <w:adjustRightInd w:val="0"/>
              <w:rPr>
                <w:rFonts w:cstheme="minorHAnsi"/>
              </w:rPr>
            </w:pPr>
            <w:r w:rsidRPr="00693658">
              <w:rPr>
                <w:rFonts w:cstheme="minorHAnsi"/>
              </w:rPr>
              <w:t>tun dalen b'a la ko Yesu kelenpe de tun bɛ se ka jinɛw gɛn. Mg minnu tun dara o la, olu deli Yesu f ko a ka o ka jurumuw yafa u ma. O kɔ, u ye ta</w:t>
            </w:r>
          </w:p>
          <w:p w14:paraId="7A6CBEA6" w14:textId="77777777" w:rsidR="009F3CE2" w:rsidRPr="00693658" w:rsidRDefault="009F3CE2" w:rsidP="00D00093">
            <w:pPr>
              <w:autoSpaceDE w:val="0"/>
              <w:autoSpaceDN w:val="0"/>
              <w:adjustRightInd w:val="0"/>
              <w:rPr>
                <w:rFonts w:cstheme="minorHAnsi"/>
              </w:rPr>
            </w:pPr>
            <w:r w:rsidRPr="00693658">
              <w:rPr>
                <w:rFonts w:cstheme="minorHAnsi"/>
              </w:rPr>
              <w:t>u ka sɛbɛnfura minnu bɛ ni siginiden juguw ye, k'u bila kulu dɔ kɔnɔ, k'u jeni.</w:t>
            </w:r>
          </w:p>
          <w:p w14:paraId="38DAE5D5" w14:textId="77777777" w:rsidR="009F3CE2" w:rsidRPr="00693658" w:rsidRDefault="009F3CE2" w:rsidP="00D00093">
            <w:pPr>
              <w:rPr>
                <w:rFonts w:cstheme="minorHAnsi"/>
                <w:b/>
              </w:rPr>
            </w:pPr>
          </w:p>
        </w:tc>
      </w:tr>
      <w:tr w:rsidR="009F3CE2" w:rsidRPr="009F3CE2" w14:paraId="2B18EF5E" w14:textId="77777777" w:rsidTr="00D00093">
        <w:tc>
          <w:tcPr>
            <w:tcW w:w="1705" w:type="dxa"/>
          </w:tcPr>
          <w:p w14:paraId="3A6B89AC" w14:textId="77777777" w:rsidR="009F3CE2" w:rsidRDefault="009F3CE2" w:rsidP="00D00093">
            <w:pPr>
              <w:jc w:val="center"/>
              <w:rPr>
                <w:b/>
              </w:rPr>
            </w:pPr>
            <w:r>
              <w:rPr>
                <w:b/>
              </w:rPr>
              <w:t>Kalan min bɛ bɔ Ja la</w:t>
            </w:r>
          </w:p>
        </w:tc>
        <w:tc>
          <w:tcPr>
            <w:tcW w:w="7645" w:type="dxa"/>
          </w:tcPr>
          <w:p w14:paraId="4A8D4E18" w14:textId="77777777" w:rsidR="009F3CE2" w:rsidRPr="00F70F6F" w:rsidRDefault="009F3CE2" w:rsidP="009A60EF">
            <w:pPr>
              <w:pStyle w:val="ListParagraph"/>
              <w:numPr>
                <w:ilvl w:val="0"/>
                <w:numId w:val="212"/>
              </w:numPr>
              <w:spacing w:after="0" w:line="240" w:lineRule="auto"/>
              <w:rPr>
                <w:b/>
              </w:rPr>
            </w:pPr>
            <w:r>
              <w:rPr>
                <w:b/>
              </w:rPr>
              <w:t xml:space="preserve">Efese dugu kɔnɔ. </w:t>
            </w:r>
            <w:r>
              <w:t xml:space="preserve">Pol ye waajuli kɛ Yesu ko la Efese dugu kɔnɔ san saba kɔnɔ. O waati kɔnɔna na, Pol ye kabako caman kɛ, ani mɔgɔ caman kɛra dannabaaw ye. Mɔgɔ caman tun bɛ Efese dugu kɔnɔ minnu bɛ subagaya kɛ. Don dɔ la, mɔgɔ dɔw minnu tun tɛ kerecɛnw ye, olu y’a ɲini ka subagaya kɛ u kɛtɔ ka jinɛ dɔ gɛn, ka Yesu ni Pol tɔgɔ wele. Jinɛ y'u jaabi ko: «Ne bɛ Yesu </w:t>
            </w:r>
            <w:r>
              <w:lastRenderedPageBreak/>
              <w:t>dɔn, ne bɛ Paul dɔn, nka aw ye jɔni ye?” O kɔ, jinɛ tun bɛ cɛ min na, o ye jama kɛlɛ ni Yesu ni Pol tɔgɔ ye, ka u bugɔ kosɛbɛ.</w:t>
            </w:r>
          </w:p>
          <w:p w14:paraId="29F9DAEB" w14:textId="77777777" w:rsidR="009F3CE2" w:rsidRPr="00F70F6F" w:rsidRDefault="009F3CE2" w:rsidP="009A60EF">
            <w:pPr>
              <w:pStyle w:val="ListParagraph"/>
              <w:numPr>
                <w:ilvl w:val="0"/>
                <w:numId w:val="212"/>
              </w:numPr>
              <w:spacing w:after="0" w:line="240" w:lineRule="auto"/>
              <w:rPr>
                <w:b/>
              </w:rPr>
            </w:pPr>
            <w:r>
              <w:rPr>
                <w:b/>
              </w:rPr>
              <w:t xml:space="preserve">Sɛbɛnniw jeni. </w:t>
            </w:r>
            <w:r>
              <w:t>Efese mɔgɔw y’o mɛn tuma min na, u ye Yesu bonya kosɛbɛ. U y’a dɔn ko farati b’a la k’a ɲini ka subagaya kɛ, bawo Paul tun bɛ waajuli kɛ Ala min ko la, o de tun ye Ala lakika kelenpe ye. O kama, u ye sɛbɛnfura minnu bɛɛ lajɛlen lajɛ ɲɔgɔn fɛ, kunnafoni minnu tun bɛ subagaya kɛcogo kan, k’u bɛɛ jeni. Sɛbɛndennin caman tun jɛnina, a tun bɛna san kɛmɛ caman kɛ baara la walasa ka wari sɔrɔ min bɛ se k’u bɛɛ bila u nɔ na.</w:t>
            </w:r>
          </w:p>
          <w:p w14:paraId="715027EF" w14:textId="77777777" w:rsidR="009F3CE2" w:rsidRPr="00E86E74" w:rsidRDefault="009F3CE2" w:rsidP="00D00093">
            <w:pPr>
              <w:pStyle w:val="ListParagraph"/>
              <w:ind w:left="360"/>
              <w:rPr>
                <w:b/>
              </w:rPr>
            </w:pPr>
          </w:p>
        </w:tc>
      </w:tr>
      <w:tr w:rsidR="009F3CE2" w:rsidRPr="009F3CE2" w14:paraId="1AD5BCDA" w14:textId="77777777" w:rsidTr="00D00093">
        <w:tc>
          <w:tcPr>
            <w:tcW w:w="1705" w:type="dxa"/>
          </w:tcPr>
          <w:p w14:paraId="76A3A038" w14:textId="77777777" w:rsidR="009F3CE2" w:rsidRDefault="009F3CE2" w:rsidP="00D00093">
            <w:pPr>
              <w:jc w:val="center"/>
              <w:rPr>
                <w:b/>
              </w:rPr>
            </w:pPr>
            <w:r>
              <w:rPr>
                <w:b/>
              </w:rPr>
              <w:lastRenderedPageBreak/>
              <w:t>Masalabolo</w:t>
            </w:r>
          </w:p>
          <w:p w14:paraId="7E467196" w14:textId="77777777" w:rsidR="009F3CE2" w:rsidRDefault="009F3CE2" w:rsidP="00D00093">
            <w:pPr>
              <w:jc w:val="center"/>
            </w:pPr>
            <w:r>
              <w:rPr>
                <w:b/>
              </w:rPr>
              <w:t>Hukumu</w:t>
            </w:r>
          </w:p>
        </w:tc>
        <w:tc>
          <w:tcPr>
            <w:tcW w:w="7645" w:type="dxa"/>
          </w:tcPr>
          <w:p w14:paraId="6F808166" w14:textId="77777777" w:rsidR="009F3CE2" w:rsidRDefault="009F3CE2" w:rsidP="00D00093">
            <w:r>
              <w:t>Pol ye san saba ɲɔgɔn kɛ cidenyabaara la Efese. I n’a fɔ a delila ka kɛ cogo min na, a y’a ka cidenyabaara daminɛ Alabatoso kɔnɔ, k’a ɲini ka Yahutuw lafaamuya ko Yesu de ye Masiya ye. Nka, Pol ye kɛlɛ caman sɔrɔ Alabatoso kɔnɔ, wa a labanna k’a yɛrɛ ka dɔgɔkun cidenyabaara waati sigi kalanso dɔ kɔnɔ.</w:t>
            </w:r>
          </w:p>
          <w:p w14:paraId="2FF11447" w14:textId="77777777" w:rsidR="009F3CE2" w:rsidRDefault="009F3CE2" w:rsidP="00D00093"/>
          <w:p w14:paraId="4EA3A2C3" w14:textId="77777777" w:rsidR="009F3CE2" w:rsidRDefault="009F3CE2" w:rsidP="00D00093">
            <w:r>
              <w:t>Pol ka cidenyabaara y’a jira ko Ala ka sebaaya ka bon kabako kɛwalew fɛ, ka fara a ka kalan ni waajuli kan. Mɔgɔ caman wɛrɛw tun b’a fɛ ka baara kɛ ni Ala ka o sebaaya ye min bɛ baara kɛ Paul sababu fɛ, nka i n’a fɔ sɛbɛn b’a jira cogo min na ni Skeba denw ye , Ala ka sebaaya tɛ i n’a fɔ subagaya, i n’a fɔ fɛn min bɛ se ka kɛ ni fɛn ye ni tɔgɔ kɛrɛnkɛrɛnnenw b’u bolo ka wele. Sceva , sarakalasebaa kuntigiba denkɛw y’a ɲini ka Yesu tɔgɔ ni Paul tɔgɔ fɔ walisa ka jinɛ dɔ gɛn, nka u labanna ka bugɔ kosɛbɛ jinɛ tun bɛ cɛ min na o nɔ na.</w:t>
            </w:r>
          </w:p>
          <w:p w14:paraId="76A7EACD" w14:textId="77777777" w:rsidR="009F3CE2" w:rsidRDefault="009F3CE2" w:rsidP="00D00093"/>
          <w:p w14:paraId="22E7C41E" w14:textId="77777777" w:rsidR="009F3CE2" w:rsidRDefault="009F3CE2" w:rsidP="00D00093">
            <w:r>
              <w:t>Efesekaw ye o binkanni ko mɛn tuma min na, u y’a daminɛ ka Yesu tɔgɔ ta kosɛbɛ. U y’a dɔn ko Yesu ni nkalon ala bɛɛ tɛ kelen ye, u tun bɛ minnu bato, wa Yesu ka sebaaya tun ka bon ni subagaya fɛn bɛɛ ye u tun bɛ se ka minnu kɛ. Lakununniba kɛra Efese dugu kɔnɔ, a dɔgɔyalenba la, waati dɔɔnin kɔnɔ, wa mɔgɔw y’u ka sɛbɛnfura nafamabaw jeni, minnu kɔnɔ, subagaya nkalonmaw tun bɛ minnu kɔnɔ, u y’a ye ko nafa tɛ minnu na.</w:t>
            </w:r>
          </w:p>
          <w:p w14:paraId="305B804D" w14:textId="77777777" w:rsidR="009F3CE2" w:rsidRPr="00F70F6F" w:rsidRDefault="009F3CE2" w:rsidP="00D00093"/>
          <w:p w14:paraId="4155D5CD" w14:textId="77777777" w:rsidR="009F3CE2" w:rsidRDefault="009F3CE2" w:rsidP="00D00093">
            <w:r>
              <w:rPr>
                <w:b/>
              </w:rPr>
              <w:t xml:space="preserve">Tɛmɛsira filanan: (Kalansen # 73nan lajɛ walasa ka kunnafoni wɛrɛw sɔrɔ) </w:t>
            </w:r>
            <w:r>
              <w:t>Ala bɛ kanuya jira Yesu Krisita sababu fɛ. Yesu ma mɔgɔw kalan ani ka kabakow kɛ dɔrɔn, Yesu tun b’a kanu. A ye ɲɛji bɔ Lazarɛ ni Lazari dusukasibagatɔw la, Yesu b’a jira ko Ala ka kanuya min bɛ an na, o ye tiɲɛ ye.</w:t>
            </w:r>
          </w:p>
          <w:p w14:paraId="14F7EC6C" w14:textId="77777777" w:rsidR="009F3CE2" w:rsidRDefault="009F3CE2" w:rsidP="00D00093"/>
          <w:p w14:paraId="0635A1A3" w14:textId="77777777" w:rsidR="009F3CE2" w:rsidRDefault="009F3CE2" w:rsidP="00D00093">
            <w:r>
              <w:rPr>
                <w:b/>
              </w:rPr>
              <w:t xml:space="preserve">Barokun minnu bɛ dannaya sira kan:III. Ni Senu ye. </w:t>
            </w:r>
            <w:r>
              <w:t>Ni Senu ye Sariyabaju mɔgɔ sabanan ye. Hali ni kerecɛnw ka teli ka kuma Ala kan, Sariyabaju mɔgɔ fɔlɔ, iko Dabaga, Yesu, Sagaden mɔgɔ filanan, iko Kunmabɔbaga, kerecɛnw ka teli ka kuma Ni Senu kan iko Baganmarabaga. Sabu Yesu ka lakununni na Ala ye jurumu fanga kari, ni kerecEnya ye Ala wele ka don o dusukunw na, Ala iko Ni Senu b sigi kerecEnya dusukun na. Ni Senu sigilen don a la, Ala ka sebaaya b baara ke kerecEnya ka namaya la. Ala ka o sebaaya min b baara k Krecɛn kɔnɔ, o bɛ fanga di kerecɛn ma a ka se ka Yesu ka ɲɛnamaya kɛ, saniya, kanuya ani nisɔndiya ɲɛnamaya.</w:t>
            </w:r>
          </w:p>
          <w:p w14:paraId="528698BF" w14:textId="77777777" w:rsidR="009F3CE2" w:rsidRPr="00BE35E3" w:rsidRDefault="009F3CE2" w:rsidP="009F3CE2">
            <w:pPr>
              <w:pStyle w:val="ListParagraph"/>
              <w:numPr>
                <w:ilvl w:val="0"/>
                <w:numId w:val="19"/>
              </w:numPr>
            </w:pPr>
            <w:r>
              <w:rPr>
                <w:b/>
              </w:rPr>
              <w:t>Kunkolo:Ala ka sebaaya bɛ se ka baara kɛ cogo di Krecɛn ka ɲɛnamaya kɔnɔ?</w:t>
            </w:r>
          </w:p>
          <w:p w14:paraId="109EA983" w14:textId="77777777" w:rsidR="009F3CE2" w:rsidRPr="00BE35E3" w:rsidRDefault="009F3CE2" w:rsidP="009F3CE2">
            <w:pPr>
              <w:pStyle w:val="ListParagraph"/>
              <w:numPr>
                <w:ilvl w:val="0"/>
                <w:numId w:val="19"/>
              </w:numPr>
            </w:pPr>
            <w:r>
              <w:rPr>
                <w:b/>
              </w:rPr>
              <w:t>Dusukun: Kerecɛn bɛ se ka fɛɛrɛ jumɛnw tigɛ walisa ka fa Ni Senu la?</w:t>
            </w:r>
          </w:p>
          <w:p w14:paraId="31D9BD10" w14:textId="77777777" w:rsidR="009F3CE2" w:rsidRPr="00B8477C" w:rsidRDefault="009F3CE2" w:rsidP="009F3CE2">
            <w:pPr>
              <w:pStyle w:val="ListParagraph"/>
              <w:numPr>
                <w:ilvl w:val="0"/>
                <w:numId w:val="19"/>
              </w:numPr>
              <w:spacing w:after="0" w:line="240" w:lineRule="auto"/>
            </w:pPr>
            <w:r>
              <w:rPr>
                <w:b/>
              </w:rPr>
              <w:lastRenderedPageBreak/>
              <w:t>Bolo: An ka kan ka mun makɔnɔ ka ye Krecɛn ka ɲɛnamaya kɔnɔ, min b’a fɔ ko a falen bɛ Ni Senu la?</w:t>
            </w:r>
          </w:p>
          <w:p w14:paraId="0936EAAE" w14:textId="77777777" w:rsidR="009F3CE2" w:rsidRPr="00CA4179" w:rsidRDefault="009F3CE2" w:rsidP="00D00093"/>
        </w:tc>
      </w:tr>
      <w:tr w:rsidR="009F3CE2" w14:paraId="58B3B456" w14:textId="77777777" w:rsidTr="00D00093">
        <w:tc>
          <w:tcPr>
            <w:tcW w:w="9350" w:type="dxa"/>
            <w:gridSpan w:val="2"/>
            <w:shd w:val="clear" w:color="auto" w:fill="BFBFBF" w:themeFill="background1" w:themeFillShade="BF"/>
          </w:tcPr>
          <w:p w14:paraId="14BAAE0C" w14:textId="77777777" w:rsidR="009F3CE2" w:rsidRPr="0068101F" w:rsidRDefault="009F3CE2" w:rsidP="00D00093">
            <w:pPr>
              <w:jc w:val="center"/>
              <w:rPr>
                <w:sz w:val="28"/>
                <w:szCs w:val="28"/>
              </w:rPr>
            </w:pPr>
            <w:r w:rsidRPr="0068101F">
              <w:rPr>
                <w:b/>
                <w:sz w:val="28"/>
                <w:szCs w:val="28"/>
              </w:rPr>
              <w:lastRenderedPageBreak/>
              <w:t>Bibulukalan</w:t>
            </w:r>
          </w:p>
        </w:tc>
      </w:tr>
      <w:tr w:rsidR="009F3CE2" w:rsidRPr="009F3CE2" w14:paraId="622D8E85" w14:textId="77777777" w:rsidTr="00D00093">
        <w:tc>
          <w:tcPr>
            <w:tcW w:w="1705" w:type="dxa"/>
          </w:tcPr>
          <w:p w14:paraId="011A2701" w14:textId="77777777" w:rsidR="009F3CE2" w:rsidRPr="0068101F" w:rsidRDefault="009F3CE2" w:rsidP="00D00093">
            <w:pPr>
              <w:jc w:val="center"/>
              <w:rPr>
                <w:b/>
                <w:sz w:val="28"/>
                <w:szCs w:val="28"/>
              </w:rPr>
            </w:pPr>
            <w:r w:rsidRPr="0068101F">
              <w:rPr>
                <w:b/>
                <w:sz w:val="28"/>
                <w:szCs w:val="28"/>
              </w:rPr>
              <w:t>Ka seli</w:t>
            </w:r>
          </w:p>
        </w:tc>
        <w:tc>
          <w:tcPr>
            <w:tcW w:w="7645" w:type="dxa"/>
          </w:tcPr>
          <w:p w14:paraId="63570A15" w14:textId="77777777" w:rsidR="009F3CE2" w:rsidRDefault="009F3CE2" w:rsidP="009F3CE2">
            <w:pPr>
              <w:pStyle w:val="ListParagraph"/>
              <w:numPr>
                <w:ilvl w:val="0"/>
                <w:numId w:val="12"/>
              </w:numPr>
              <w:spacing w:after="0" w:line="240" w:lineRule="auto"/>
            </w:pPr>
            <w:r>
              <w:t>Delili ɲininiw ni tanuli ɲini.</w:t>
            </w:r>
          </w:p>
          <w:p w14:paraId="1D2AB4BA" w14:textId="77777777" w:rsidR="009F3CE2" w:rsidRDefault="009F3CE2" w:rsidP="009F3CE2">
            <w:pPr>
              <w:pStyle w:val="ListParagraph"/>
              <w:numPr>
                <w:ilvl w:val="0"/>
                <w:numId w:val="12"/>
              </w:numPr>
              <w:spacing w:after="0" w:line="240" w:lineRule="auto"/>
            </w:pPr>
            <w:r>
              <w:t>Barika Ala ye tanuli minnu kɛra ɲɔgɔn fɛ.</w:t>
            </w:r>
          </w:p>
          <w:p w14:paraId="0A64147F" w14:textId="77777777" w:rsidR="009F3CE2" w:rsidRDefault="009F3CE2" w:rsidP="009F3CE2">
            <w:pPr>
              <w:pStyle w:val="ListParagraph"/>
              <w:numPr>
                <w:ilvl w:val="0"/>
                <w:numId w:val="12"/>
              </w:numPr>
              <w:spacing w:after="0" w:line="240" w:lineRule="auto"/>
            </w:pPr>
            <w:r>
              <w:t>Delili kɛli delili ɲininiw kama.</w:t>
            </w:r>
          </w:p>
          <w:p w14:paraId="3C730635" w14:textId="77777777" w:rsidR="009F3CE2" w:rsidRDefault="009F3CE2"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23C1F054" w14:textId="77777777" w:rsidR="009F3CE2" w:rsidRDefault="009F3CE2" w:rsidP="00D00093"/>
        </w:tc>
      </w:tr>
      <w:tr w:rsidR="009F3CE2" w:rsidRPr="009F3CE2" w14:paraId="5C2CEF71" w14:textId="77777777" w:rsidTr="00D00093">
        <w:tc>
          <w:tcPr>
            <w:tcW w:w="1705" w:type="dxa"/>
          </w:tcPr>
          <w:p w14:paraId="08C17384" w14:textId="77777777" w:rsidR="009F3CE2" w:rsidRPr="0068101F" w:rsidRDefault="009F3CE2" w:rsidP="00D00093">
            <w:pPr>
              <w:jc w:val="center"/>
              <w:rPr>
                <w:b/>
                <w:sz w:val="28"/>
                <w:szCs w:val="28"/>
              </w:rPr>
            </w:pPr>
            <w:r w:rsidRPr="0068101F">
              <w:rPr>
                <w:b/>
                <w:sz w:val="28"/>
                <w:szCs w:val="28"/>
              </w:rPr>
              <w:t>Ka mɛn</w:t>
            </w:r>
          </w:p>
        </w:tc>
        <w:tc>
          <w:tcPr>
            <w:tcW w:w="7645" w:type="dxa"/>
          </w:tcPr>
          <w:p w14:paraId="00793159" w14:textId="77777777" w:rsidR="009F3CE2" w:rsidRDefault="009F3CE2" w:rsidP="009F3CE2">
            <w:pPr>
              <w:pStyle w:val="ListParagraph"/>
              <w:numPr>
                <w:ilvl w:val="0"/>
                <w:numId w:val="13"/>
              </w:numPr>
              <w:spacing w:after="0" w:line="240" w:lineRule="auto"/>
            </w:pPr>
            <w:r>
              <w:t>Bibulu kalansen fila bɛɛ kalan.</w:t>
            </w:r>
          </w:p>
          <w:p w14:paraId="4466E51E" w14:textId="77777777" w:rsidR="009F3CE2" w:rsidRDefault="009F3CE2" w:rsidP="009F3CE2">
            <w:pPr>
              <w:pStyle w:val="ListParagraph"/>
              <w:numPr>
                <w:ilvl w:val="0"/>
                <w:numId w:val="13"/>
              </w:numPr>
              <w:spacing w:after="0" w:line="240" w:lineRule="auto"/>
            </w:pPr>
            <w:r>
              <w:t xml:space="preserve"> kumasen kuncɛ ka bɔ sanfɛ kalanse kɔnɔ.</w:t>
            </w:r>
          </w:p>
          <w:p w14:paraId="3A709C2C" w14:textId="77777777" w:rsidR="009F3CE2" w:rsidRDefault="009F3CE2" w:rsidP="009F3CE2">
            <w:pPr>
              <w:pStyle w:val="ListParagraph"/>
              <w:numPr>
                <w:ilvl w:val="0"/>
                <w:numId w:val="13"/>
              </w:numPr>
              <w:spacing w:after="0" w:line="240" w:lineRule="auto"/>
            </w:pPr>
            <w:r>
              <w:t>Bibulu kalansen fila bɛɛ kalan kokura.</w:t>
            </w:r>
          </w:p>
          <w:p w14:paraId="0D2414FC" w14:textId="77777777" w:rsidR="009F3CE2" w:rsidRDefault="009F3CE2" w:rsidP="009F3CE2">
            <w:pPr>
              <w:pStyle w:val="ListParagraph"/>
              <w:numPr>
                <w:ilvl w:val="0"/>
                <w:numId w:val="13"/>
              </w:numPr>
              <w:spacing w:after="0" w:line="240" w:lineRule="auto"/>
            </w:pPr>
            <w:r>
              <w:t>A ɲini mɔgɔ dɔ fɛ a ka Bibulu tɛmɛsira kunba lakali kokura.</w:t>
            </w:r>
          </w:p>
          <w:p w14:paraId="3C45C896" w14:textId="77777777" w:rsidR="009F3CE2" w:rsidRDefault="009F3CE2" w:rsidP="00D00093"/>
        </w:tc>
      </w:tr>
      <w:tr w:rsidR="009F3CE2" w:rsidRPr="009F3CE2" w14:paraId="4F2D5F31" w14:textId="77777777" w:rsidTr="00D00093">
        <w:tc>
          <w:tcPr>
            <w:tcW w:w="1705" w:type="dxa"/>
          </w:tcPr>
          <w:p w14:paraId="42EAB0CC" w14:textId="77777777" w:rsidR="009F3CE2" w:rsidRPr="0068101F" w:rsidRDefault="009F3CE2" w:rsidP="00D00093">
            <w:pPr>
              <w:jc w:val="center"/>
              <w:rPr>
                <w:b/>
                <w:sz w:val="28"/>
                <w:szCs w:val="28"/>
              </w:rPr>
            </w:pPr>
            <w:r w:rsidRPr="0068101F">
              <w:rPr>
                <w:b/>
                <w:sz w:val="28"/>
                <w:szCs w:val="28"/>
              </w:rPr>
              <w:t>Niyɔrɔ</w:t>
            </w:r>
          </w:p>
        </w:tc>
        <w:tc>
          <w:tcPr>
            <w:tcW w:w="7645" w:type="dxa"/>
          </w:tcPr>
          <w:p w14:paraId="408D476B" w14:textId="77777777" w:rsidR="009F3CE2" w:rsidRDefault="009F3CE2" w:rsidP="009F3CE2">
            <w:pPr>
              <w:pStyle w:val="ListParagraph"/>
              <w:numPr>
                <w:ilvl w:val="0"/>
                <w:numId w:val="14"/>
              </w:numPr>
              <w:spacing w:after="0" w:line="240" w:lineRule="auto"/>
              <w:rPr>
                <w:b/>
              </w:rPr>
            </w:pPr>
            <w:r w:rsidRPr="008C4A7F">
              <w:rPr>
                <w:b/>
              </w:rPr>
              <w:t>Kuntigi: Sɛbɛnni kɔrɔ ye mun ye?</w:t>
            </w:r>
          </w:p>
          <w:p w14:paraId="06F9AE63" w14:textId="77777777" w:rsidR="009F3CE2" w:rsidRPr="00D37BF1" w:rsidRDefault="009F3CE2" w:rsidP="00D00093">
            <w:r>
              <w:t>Mɔgɔ caman b’a dɔn ko alako fanga barikamaw bɛ baara la nin diɲɛ in kɔnɔ. Nka, u caman t’a dɔn ko Ala lakika kelenpe don min bɛ fanga ɲumanw mara minnu bɛ baara kɛ nin diɲɛ in kɔnɔ. O nɔ na, u bɛ baara kɛ dibi fanga minnu bɛ baara la nin diɲɛ in kɔnɔ, k’a ɲini k’u ka fanga sɛgɛsɛgɛ u yɛrɛ ka nafa kama. Farati b’a la kosɛbɛ k’a ɲini ka hakilimaya fanga dɔ la kelen kɛ fɛn ye min bɛ baara kɛ nin diɲɛ in kɔnɔ. I n’a fɔ Sceva denkɛw y’a faamu cogo min na, ka fanga ɲuman ni ɲuman dɔn dɔrɔn min bɛ baara la nin diɲɛ in kɔnɔ, o kɔrɔ tɛ ko o fanga bɛ baara la u ka ɲɛnamaya kɔnɔ. U y’a ɲini ka baara kɛ ni Ala tɔgɔ ye fo ka se u yɛrɛw ma. Nka, jinɛ y’a dɔn ko Ala ka sebaaya tɛ baara la tiɲɛ na u ka ɲɛnamaya kɔnɔ, u tun b’a ɲini dɔrɔn ka Ala ka sebaaya sɛgɛsɛgɛ. O fili in ma ban ka ɲɛ u bolo. Nka, ikomi mɔgɔw y’a ye ko u tɛ se ka Ala ka sebaaya sɛgɛsɛgɛ, lakununniba kɛra Efese dugu kɔnɔ, ani mɔgɔ caman y’u ka subagaya kɛcogo bila ka da Yesu Krisita la iko u Matigi ni u Kisibaa.</w:t>
            </w:r>
          </w:p>
          <w:p w14:paraId="33A3CFA0" w14:textId="77777777" w:rsidR="009F3CE2" w:rsidRPr="002F3DD8" w:rsidRDefault="009F3CE2" w:rsidP="009F3CE2">
            <w:pPr>
              <w:pStyle w:val="ListParagraph"/>
              <w:numPr>
                <w:ilvl w:val="0"/>
                <w:numId w:val="25"/>
              </w:numPr>
              <w:spacing w:after="0" w:line="240" w:lineRule="auto"/>
              <w:rPr>
                <w:b/>
              </w:rPr>
            </w:pPr>
            <w:r>
              <w:rPr>
                <w:b/>
              </w:rPr>
              <w:t>Aw ka sigida mɔgɔw bɛ baara kɛ “ala nkalonmaw” dɔw ye jɔnw ye?</w:t>
            </w:r>
          </w:p>
          <w:p w14:paraId="2E6107CA" w14:textId="77777777" w:rsidR="009F3CE2" w:rsidRPr="002F3DD8" w:rsidRDefault="009F3CE2" w:rsidP="009F3CE2">
            <w:pPr>
              <w:pStyle w:val="ListParagraph"/>
              <w:numPr>
                <w:ilvl w:val="0"/>
                <w:numId w:val="25"/>
              </w:numPr>
              <w:spacing w:after="0" w:line="240" w:lineRule="auto"/>
              <w:rPr>
                <w:b/>
              </w:rPr>
            </w:pPr>
            <w:r>
              <w:rPr>
                <w:b/>
              </w:rPr>
              <w:t>Mun na farati ka bon kosɛbɛ ka i sen don alako ta fan fɛ kɛlɛw la ni Ala ka sebaaya lakika tɛ i la?</w:t>
            </w:r>
          </w:p>
          <w:p w14:paraId="5B74A1FA" w14:textId="77777777" w:rsidR="009F3CE2" w:rsidRDefault="009F3CE2" w:rsidP="00D00093"/>
          <w:p w14:paraId="2476EC9B" w14:textId="77777777" w:rsidR="009F3CE2" w:rsidRDefault="009F3CE2" w:rsidP="009F3CE2">
            <w:pPr>
              <w:pStyle w:val="ListParagraph"/>
              <w:numPr>
                <w:ilvl w:val="0"/>
                <w:numId w:val="9"/>
              </w:numPr>
              <w:spacing w:after="0" w:line="240" w:lineRule="auto"/>
              <w:rPr>
                <w:b/>
              </w:rPr>
            </w:pPr>
            <w:r>
              <w:rPr>
                <w:b/>
              </w:rPr>
              <w:t>Dusukun: Sɛbɛnni b’a fɔ ko an ka kan ka kɛ jɔn ye?</w:t>
            </w:r>
          </w:p>
          <w:p w14:paraId="015FC8A9" w14:textId="77777777" w:rsidR="009F3CE2" w:rsidRPr="00D37BF1" w:rsidRDefault="009F3CE2" w:rsidP="00D00093">
            <w:r>
              <w:t>Ala bɛ mɔgɔw bɛɛ wele ka don u yɛrɛ ka jɛɲɔgɔnya la. Ala lakika kelenpe tɛ danfɛn ye min tɛ mɔgɔ yɛrɛ ta ye, min ka kan ka baara kɛ ni a ye, ka baara kɛ ni min ye, walima ka waajibiya. O nɔ na, Ala lakika kelenpe ye a yɛrɛ ta ye, a bɛ kanuya jira, wa a b’a fɛ ka jɛɲɔgɔnya kɛ ni hadamadenw ye. Walisa k’o jira, Ala nana dugukolo kan Yesu Krisita la, ka Ala ka kanuya jira an na, kanuya min tɔɔrɔla walisa mɔgɔw ka se ka kisili sira lakika sɔrɔ. Ala ye kanuya ye, wa a b a ka danfɛnw wele u ka sɔn o kanuya ma ani ka o kanuya jaabi. Ikomi Ala b’an kanu, an ka kan ka Ala kanu ani ka mɔgɔ wɛrɛw kanu. Fanga wɛrɛ si tɛ baara la nin diɲɛ in kɔnɔ, o t’an kanu. Sebaaya tɔw bɛɛ, ni Ala ka sebaaya tɛ, u barika ka dɔgɔ, u bɛ u yɛrɛ ɲini, wa u b’a ɲini ka cɛw ni musow halaki, sanni u k’u kunmabɔ. O la sa, a nafa ka bon mɔgɔw ma u kana Ala kanu dɔrɔn dɔn, nka u ka sɔn Ala ka kanuya fana ma walisa o kɔfɛ, u ka se ka Ala ka kanuya tila ɲɔgɔn na.</w:t>
            </w:r>
          </w:p>
          <w:p w14:paraId="52A1A069" w14:textId="77777777" w:rsidR="009F3CE2" w:rsidRPr="002F3DD8" w:rsidRDefault="009F3CE2" w:rsidP="009F3CE2">
            <w:pPr>
              <w:pStyle w:val="ListParagraph"/>
              <w:numPr>
                <w:ilvl w:val="0"/>
                <w:numId w:val="25"/>
              </w:numPr>
              <w:spacing w:after="0" w:line="240" w:lineRule="auto"/>
              <w:rPr>
                <w:b/>
              </w:rPr>
            </w:pPr>
            <w:r>
              <w:rPr>
                <w:b/>
              </w:rPr>
              <w:t>Mun na Ala kelenpe de ye hakili ta fan fɛ mɔgɔ ye min bɛ se ka hɛrɛ ni nisɔndiya lakika lase mɔgɔ dɔ dusukun na?</w:t>
            </w:r>
          </w:p>
          <w:p w14:paraId="1D93ABA6" w14:textId="77777777" w:rsidR="009F3CE2" w:rsidRPr="002F3DD8" w:rsidRDefault="009F3CE2" w:rsidP="009F3CE2">
            <w:pPr>
              <w:pStyle w:val="ListParagraph"/>
              <w:numPr>
                <w:ilvl w:val="0"/>
                <w:numId w:val="25"/>
              </w:numPr>
              <w:spacing w:after="0" w:line="240" w:lineRule="auto"/>
              <w:rPr>
                <w:b/>
              </w:rPr>
            </w:pPr>
            <w:r>
              <w:rPr>
                <w:b/>
              </w:rPr>
              <w:lastRenderedPageBreak/>
              <w:t>Mun na mɔgɔ caman b’a ɲini ka hɛrɛ ni nisɔndiya sɔrɔ yɔrɔ wɛrɛw la ni u Dabaga ni u Kisibaa tɛ?</w:t>
            </w:r>
          </w:p>
          <w:p w14:paraId="452CB388" w14:textId="77777777" w:rsidR="009F3CE2" w:rsidRDefault="009F3CE2" w:rsidP="00D00093"/>
          <w:p w14:paraId="5EF03309" w14:textId="77777777" w:rsidR="009F3CE2" w:rsidRPr="000120FC" w:rsidRDefault="009F3CE2" w:rsidP="009F3CE2">
            <w:pPr>
              <w:pStyle w:val="ListParagraph"/>
              <w:numPr>
                <w:ilvl w:val="0"/>
                <w:numId w:val="9"/>
              </w:numPr>
              <w:spacing w:after="0" w:line="240" w:lineRule="auto"/>
            </w:pPr>
            <w:r w:rsidRPr="008C4A7F">
              <w:rPr>
                <w:b/>
              </w:rPr>
              <w:t>Bolo: An bɛ se ka Ala ka Kuma waleya cogo di?</w:t>
            </w:r>
          </w:p>
          <w:p w14:paraId="3FE2B6D0" w14:textId="77777777" w:rsidR="009F3CE2" w:rsidRDefault="009F3CE2" w:rsidP="00D00093">
            <w:r>
              <w:t>Ka kɛ kerecɛn ye, o kɔrɔ tɛ ka sɔn dɔrɔn, Ala ka kanuya, nka k’a to Ala ka fɛn o fɛn bɔ an ka ɲɛnamaya kɔnɔ, o min bɛ ɲɔgɔn sɔsɔ ni an ka kantigiya ye Ala ye. Efese dugu la, o tun bɛ i n’a fɔ sɛbɛnfuraw jeni. An ka ɲɛnamaya kɔnɔ, a bɛ se ka kɛ i n’a fɔ an bɛ dɔrɔgu ni dɔlɔ bɔ an ka ɲɛnamaya la. Walima, ka jɛɲɔgɔnyaw bɔ an ka ɲɛnamaya kɔnɔ minnu b’an kɔrɔbɔ ka jurumu kɛ. Walima, ka an ka ɲɛnamaya bɔ nafolo la, an tun b’a miiri ko o bɛna an dafa, nka k’an to yen lankolon dɔrɔn.</w:t>
            </w:r>
          </w:p>
          <w:p w14:paraId="778C1B88" w14:textId="77777777" w:rsidR="009F3CE2" w:rsidRPr="002F3DD8" w:rsidRDefault="009F3CE2" w:rsidP="009F3CE2">
            <w:pPr>
              <w:pStyle w:val="ListParagraph"/>
              <w:numPr>
                <w:ilvl w:val="0"/>
                <w:numId w:val="25"/>
              </w:numPr>
              <w:spacing w:after="0" w:line="240" w:lineRule="auto"/>
              <w:rPr>
                <w:b/>
              </w:rPr>
            </w:pPr>
            <w:r>
              <w:rPr>
                <w:b/>
              </w:rPr>
              <w:t>Misali jumɛnw bɛ fɛnw, jɛɲɔgɔnyaw walima fɛnw jira aw ka sigida la minnu bɛ ɲɔgɔn sɔrɔ ni Ala ye walasa ka mɔgɔw ka ɲɛnamaya mara?</w:t>
            </w:r>
          </w:p>
          <w:p w14:paraId="550925AB" w14:textId="77777777" w:rsidR="009F3CE2" w:rsidRPr="002F3DD8" w:rsidRDefault="009F3CE2" w:rsidP="009F3CE2">
            <w:pPr>
              <w:pStyle w:val="ListParagraph"/>
              <w:numPr>
                <w:ilvl w:val="0"/>
                <w:numId w:val="25"/>
              </w:numPr>
              <w:spacing w:after="0" w:line="240" w:lineRule="auto"/>
              <w:rPr>
                <w:b/>
              </w:rPr>
            </w:pPr>
            <w:r>
              <w:rPr>
                <w:b/>
              </w:rPr>
              <w:t>Kerecɛn bɛ se ka dɛmɛ sɔrɔ min walisa k’a ka ɲɛnamaya saniya ka bɔ jurumu la, ani ka jurumu yɔrɔ janya a ka ɲɛnamaya la?</w:t>
            </w:r>
          </w:p>
          <w:p w14:paraId="5AF6F54D" w14:textId="77777777" w:rsidR="009F3CE2" w:rsidRDefault="009F3CE2" w:rsidP="00D00093"/>
        </w:tc>
      </w:tr>
      <w:tr w:rsidR="009F3CE2" w:rsidRPr="009F3CE2" w14:paraId="5315697D" w14:textId="77777777" w:rsidTr="00D00093">
        <w:tc>
          <w:tcPr>
            <w:tcW w:w="1705" w:type="dxa"/>
          </w:tcPr>
          <w:p w14:paraId="1AA9BAF0" w14:textId="77777777" w:rsidR="009F3CE2" w:rsidRPr="0068101F" w:rsidRDefault="009F3CE2" w:rsidP="00D00093">
            <w:pPr>
              <w:jc w:val="center"/>
              <w:rPr>
                <w:b/>
                <w:sz w:val="28"/>
                <w:szCs w:val="28"/>
              </w:rPr>
            </w:pPr>
            <w:r w:rsidRPr="0068101F">
              <w:rPr>
                <w:b/>
                <w:sz w:val="28"/>
                <w:szCs w:val="28"/>
              </w:rPr>
              <w:lastRenderedPageBreak/>
              <w:t>Ka waleya</w:t>
            </w:r>
          </w:p>
          <w:p w14:paraId="7C753E62" w14:textId="77777777" w:rsidR="009F3CE2" w:rsidRDefault="009F3CE2" w:rsidP="00D00093">
            <w:pPr>
              <w:jc w:val="center"/>
              <w:rPr>
                <w:b/>
              </w:rPr>
            </w:pPr>
          </w:p>
          <w:p w14:paraId="38E73475" w14:textId="77777777" w:rsidR="009F3CE2" w:rsidRDefault="009F3CE2" w:rsidP="00D00093">
            <w:pPr>
              <w:jc w:val="center"/>
              <w:rPr>
                <w:b/>
              </w:rPr>
            </w:pPr>
          </w:p>
        </w:tc>
        <w:tc>
          <w:tcPr>
            <w:tcW w:w="7645" w:type="dxa"/>
          </w:tcPr>
          <w:p w14:paraId="18D433EA" w14:textId="77777777" w:rsidR="009F3CE2" w:rsidRDefault="009F3CE2" w:rsidP="009F3CE2">
            <w:pPr>
              <w:pStyle w:val="ListParagraph"/>
              <w:numPr>
                <w:ilvl w:val="0"/>
                <w:numId w:val="18"/>
              </w:numPr>
              <w:spacing w:after="0" w:line="240" w:lineRule="auto"/>
            </w:pPr>
            <w:r>
              <w:t>A ɲini mɔgɔ dɔ fɛ a ka Bibulu kalansen kunba lakali kokura.</w:t>
            </w:r>
          </w:p>
          <w:p w14:paraId="1FD84F75" w14:textId="77777777" w:rsidR="009F3CE2" w:rsidRDefault="009F3CE2" w:rsidP="009F3CE2">
            <w:pPr>
              <w:pStyle w:val="ListParagraph"/>
              <w:numPr>
                <w:ilvl w:val="0"/>
                <w:numId w:val="18"/>
              </w:numPr>
              <w:spacing w:after="0" w:line="240" w:lineRule="auto"/>
            </w:pPr>
            <w:r>
              <w:t>A ɲini jɛkulu fɛ u k’a fɔ u hakili la Ala b’a fɛ u ka bi kalan jaabi cogo min na.</w:t>
            </w:r>
          </w:p>
          <w:p w14:paraId="486CFEDD" w14:textId="77777777" w:rsidR="009F3CE2" w:rsidRDefault="009F3CE2" w:rsidP="009F3CE2">
            <w:pPr>
              <w:pStyle w:val="ListParagraph"/>
              <w:numPr>
                <w:ilvl w:val="0"/>
                <w:numId w:val="18"/>
              </w:numPr>
              <w:spacing w:after="0" w:line="240" w:lineRule="auto"/>
            </w:pPr>
            <w:r>
              <w:t>Aw ye waati kɛ delili la aw ka sigida la, ɲɔgɔn kosɔn, ani hakilitigiya kama bi kalan kɛcogo la.</w:t>
            </w:r>
          </w:p>
          <w:p w14:paraId="187A4971" w14:textId="77777777" w:rsidR="009F3CE2" w:rsidRPr="001812C4" w:rsidRDefault="009F3CE2" w:rsidP="009F3CE2">
            <w:pPr>
              <w:pStyle w:val="ListParagraph"/>
              <w:numPr>
                <w:ilvl w:val="0"/>
                <w:numId w:val="18"/>
              </w:numPr>
              <w:spacing w:after="0" w:line="240" w:lineRule="auto"/>
            </w:pPr>
            <w:r>
              <w:t>A dafara ni kulu ye Matigi ka delili kɛ ɲɔgɔn fɛ.</w:t>
            </w:r>
          </w:p>
          <w:p w14:paraId="26602FC5" w14:textId="77777777" w:rsidR="009F3CE2" w:rsidRDefault="009F3CE2" w:rsidP="00D00093">
            <w:pPr>
              <w:rPr>
                <w:b/>
              </w:rPr>
            </w:pPr>
          </w:p>
        </w:tc>
      </w:tr>
    </w:tbl>
    <w:p w14:paraId="777CC0D7" w14:textId="77777777" w:rsidR="009F3CE2" w:rsidRPr="009F3CE2" w:rsidRDefault="009F3CE2" w:rsidP="009F3CE2">
      <w:pPr>
        <w:rPr>
          <w:lang w:val="es-US"/>
        </w:rPr>
      </w:pPr>
    </w:p>
    <w:p w14:paraId="07FEEF8C" w14:textId="77777777" w:rsidR="009F3CE2" w:rsidRPr="009F3CE2" w:rsidRDefault="009F3CE2" w:rsidP="009F3CE2">
      <w:pPr>
        <w:rPr>
          <w:lang w:val="es-US"/>
        </w:rPr>
      </w:pPr>
    </w:p>
    <w:p w14:paraId="7B3BA4CA" w14:textId="1DA21F09" w:rsidR="009F3CE2" w:rsidRDefault="009F3CE2">
      <w:pPr>
        <w:rPr>
          <w:lang w:val="es-US"/>
        </w:rPr>
      </w:pPr>
      <w:r>
        <w:rPr>
          <w:lang w:val="es-US"/>
        </w:rPr>
        <w:br w:type="page"/>
      </w:r>
    </w:p>
    <w:p w14:paraId="65114750" w14:textId="77777777" w:rsidR="009F3CE2" w:rsidRPr="009F3CE2" w:rsidRDefault="009F3CE2" w:rsidP="009F3CE2">
      <w:pPr>
        <w:spacing w:after="0"/>
        <w:jc w:val="center"/>
        <w:rPr>
          <w:sz w:val="28"/>
          <w:szCs w:val="28"/>
          <w:lang w:val="es-US"/>
        </w:rPr>
      </w:pPr>
      <w:r w:rsidRPr="009F3CE2">
        <w:rPr>
          <w:b/>
          <w:i/>
          <w:sz w:val="28"/>
          <w:szCs w:val="28"/>
          <w:lang w:val="es-US"/>
        </w:rPr>
        <w:lastRenderedPageBreak/>
        <w:t xml:space="preserve">YESU ka </w:t>
      </w:r>
      <w:r w:rsidRPr="009F3CE2">
        <w:rPr>
          <w:sz w:val="28"/>
          <w:szCs w:val="28"/>
          <w:lang w:val="es-US"/>
        </w:rPr>
        <w:t>filimu waajuli yɔrɔ Bibulu kalansen # 105</w:t>
      </w:r>
    </w:p>
    <w:p w14:paraId="62E9BE13" w14:textId="77777777" w:rsidR="009F3CE2" w:rsidRPr="009F3CE2" w:rsidRDefault="009F3CE2" w:rsidP="009F3CE2">
      <w:pPr>
        <w:rPr>
          <w:lang w:val="es-US"/>
        </w:rPr>
      </w:pPr>
    </w:p>
    <w:tbl>
      <w:tblPr>
        <w:tblStyle w:val="TableGrid"/>
        <w:tblW w:w="0" w:type="auto"/>
        <w:tblLook w:val="04A0" w:firstRow="1" w:lastRow="0" w:firstColumn="1" w:lastColumn="0" w:noHBand="0" w:noVBand="1"/>
      </w:tblPr>
      <w:tblGrid>
        <w:gridCol w:w="1702"/>
        <w:gridCol w:w="4508"/>
        <w:gridCol w:w="3104"/>
      </w:tblGrid>
      <w:tr w:rsidR="009F3CE2" w:rsidRPr="003237DD" w14:paraId="75D1C007" w14:textId="77777777" w:rsidTr="00D00093">
        <w:tc>
          <w:tcPr>
            <w:tcW w:w="1702" w:type="dxa"/>
            <w:tcBorders>
              <w:top w:val="single" w:sz="18" w:space="0" w:color="auto"/>
              <w:left w:val="single" w:sz="18" w:space="0" w:color="auto"/>
            </w:tcBorders>
            <w:shd w:val="clear" w:color="auto" w:fill="FFFFFF" w:themeFill="background1"/>
          </w:tcPr>
          <w:p w14:paraId="3C2DBBF7" w14:textId="77777777" w:rsidR="009F3CE2" w:rsidRPr="003237DD" w:rsidRDefault="009F3CE2" w:rsidP="00D00093">
            <w:pPr>
              <w:rPr>
                <w:b/>
              </w:rPr>
            </w:pPr>
            <w:r w:rsidRPr="003237DD">
              <w:rPr>
                <w:b/>
              </w:rPr>
              <w:t>Kalansen tɔgɔ:</w:t>
            </w:r>
          </w:p>
        </w:tc>
        <w:tc>
          <w:tcPr>
            <w:tcW w:w="4508" w:type="dxa"/>
            <w:tcBorders>
              <w:top w:val="single" w:sz="18" w:space="0" w:color="auto"/>
            </w:tcBorders>
            <w:shd w:val="clear" w:color="auto" w:fill="FFFFFF" w:themeFill="background1"/>
          </w:tcPr>
          <w:p w14:paraId="4190BD22" w14:textId="77777777" w:rsidR="009F3CE2" w:rsidRPr="000E36F0" w:rsidRDefault="009F3CE2" w:rsidP="00D00093">
            <w:pPr>
              <w:rPr>
                <w:rFonts w:ascii="Arial" w:hAnsi="Arial" w:cs="Arial"/>
                <w:b/>
                <w:sz w:val="20"/>
                <w:szCs w:val="20"/>
              </w:rPr>
            </w:pPr>
            <w:r w:rsidRPr="009A160E">
              <w:rPr>
                <w:rFonts w:ascii="Arial" w:hAnsi="Arial" w:cs="Arial"/>
                <w:b/>
                <w:sz w:val="20"/>
                <w:szCs w:val="20"/>
              </w:rPr>
              <w:t xml:space="preserve"> kurunba tiɲɛna </w:t>
            </w:r>
            <w:r>
              <w:rPr>
                <w:rFonts w:ascii="Arial" w:hAnsi="Arial" w:cs="Arial"/>
                <w:b/>
                <w:sz w:val="20"/>
                <w:szCs w:val="20"/>
              </w:rPr>
              <w:t xml:space="preserve"> ni PAUL </w:t>
            </w:r>
            <w:r w:rsidRPr="009A160E">
              <w:rPr>
                <w:rFonts w:ascii="Arial" w:hAnsi="Arial" w:cs="Arial"/>
                <w:b/>
                <w:sz w:val="20"/>
                <w:szCs w:val="20"/>
              </w:rPr>
              <w:t>Mal</w:t>
            </w:r>
            <w:r>
              <w:rPr>
                <w:rFonts w:ascii="Arial" w:hAnsi="Arial" w:cs="Arial"/>
                <w:b/>
                <w:sz w:val="20"/>
                <w:szCs w:val="20"/>
              </w:rPr>
              <w:t>te</w:t>
            </w:r>
            <w:r w:rsidRPr="009A160E">
              <w:rPr>
                <w:rFonts w:ascii="Arial" w:hAnsi="Arial" w:cs="Arial"/>
                <w:b/>
                <w:sz w:val="20"/>
                <w:szCs w:val="20"/>
              </w:rPr>
              <w:t xml:space="preserve"> </w:t>
            </w:r>
            <w:r>
              <w:rPr>
                <w:rFonts w:ascii="Arial" w:hAnsi="Arial" w:cs="Arial"/>
                <w:b/>
                <w:sz w:val="20"/>
                <w:szCs w:val="20"/>
              </w:rPr>
              <w:t>gun kan</w:t>
            </w:r>
          </w:p>
        </w:tc>
        <w:tc>
          <w:tcPr>
            <w:tcW w:w="3104" w:type="dxa"/>
            <w:tcBorders>
              <w:top w:val="single" w:sz="18" w:space="0" w:color="auto"/>
              <w:right w:val="single" w:sz="18" w:space="0" w:color="auto"/>
            </w:tcBorders>
          </w:tcPr>
          <w:p w14:paraId="68B4A95A" w14:textId="77777777" w:rsidR="009F3CE2" w:rsidRPr="003237DD" w:rsidRDefault="009F3CE2" w:rsidP="00D00093">
            <w:pPr>
              <w:jc w:val="center"/>
              <w:rPr>
                <w:sz w:val="24"/>
                <w:szCs w:val="24"/>
              </w:rPr>
            </w:pPr>
            <w:r>
              <w:rPr>
                <w:b/>
                <w:sz w:val="24"/>
                <w:szCs w:val="24"/>
              </w:rPr>
              <w:t>Ja</w:t>
            </w:r>
          </w:p>
        </w:tc>
      </w:tr>
      <w:tr w:rsidR="009F3CE2" w:rsidRPr="003237DD" w14:paraId="34ED7DA1" w14:textId="77777777" w:rsidTr="00D00093">
        <w:tc>
          <w:tcPr>
            <w:tcW w:w="1702" w:type="dxa"/>
            <w:tcBorders>
              <w:left w:val="single" w:sz="18" w:space="0" w:color="auto"/>
            </w:tcBorders>
            <w:shd w:val="clear" w:color="auto" w:fill="FFFFFF" w:themeFill="background1"/>
          </w:tcPr>
          <w:p w14:paraId="0AC0C0AF" w14:textId="77777777" w:rsidR="009F3CE2" w:rsidRPr="003237DD" w:rsidRDefault="009F3CE2" w:rsidP="00D00093">
            <w:pPr>
              <w:rPr>
                <w:b/>
              </w:rPr>
            </w:pPr>
            <w:r w:rsidRPr="003237DD">
              <w:rPr>
                <w:b/>
              </w:rPr>
              <w:t>Kalansenw kɔnɔkow:</w:t>
            </w:r>
          </w:p>
        </w:tc>
        <w:tc>
          <w:tcPr>
            <w:tcW w:w="4508" w:type="dxa"/>
            <w:shd w:val="clear" w:color="auto" w:fill="FFFFFF" w:themeFill="background1"/>
          </w:tcPr>
          <w:p w14:paraId="1FACC208" w14:textId="77777777" w:rsidR="009F3CE2" w:rsidRPr="00800471" w:rsidRDefault="009F3CE2" w:rsidP="00D00093">
            <w:pPr>
              <w:rPr>
                <w:rFonts w:ascii="Arial" w:hAnsi="Arial" w:cs="Arial"/>
                <w:b/>
                <w:sz w:val="20"/>
                <w:szCs w:val="20"/>
              </w:rPr>
            </w:pPr>
            <w:r>
              <w:rPr>
                <w:rFonts w:ascii="Arial" w:hAnsi="Arial" w:cs="Arial"/>
                <w:b/>
                <w:sz w:val="20"/>
                <w:szCs w:val="20"/>
              </w:rPr>
              <w:t>Kɛwalew 27</w:t>
            </w:r>
          </w:p>
        </w:tc>
        <w:tc>
          <w:tcPr>
            <w:tcW w:w="3104" w:type="dxa"/>
            <w:vMerge w:val="restart"/>
            <w:tcBorders>
              <w:right w:val="single" w:sz="18" w:space="0" w:color="auto"/>
            </w:tcBorders>
          </w:tcPr>
          <w:p w14:paraId="419C792F" w14:textId="77777777" w:rsidR="009F3CE2" w:rsidRDefault="009F3CE2" w:rsidP="00D00093">
            <w:pPr>
              <w:rPr>
                <w:sz w:val="24"/>
                <w:szCs w:val="24"/>
              </w:rPr>
            </w:pPr>
            <w:r>
              <w:rPr>
                <w:noProof/>
                <w:sz w:val="24"/>
                <w:szCs w:val="24"/>
                <w:lang w:eastAsia="fr-FR"/>
              </w:rPr>
              <w:drawing>
                <wp:inline distT="0" distB="0" distL="0" distR="0" wp14:anchorId="27B0EDCE" wp14:editId="7D2E9FE9">
                  <wp:extent cx="1791970" cy="2411819"/>
                  <wp:effectExtent l="0" t="0" r="0" b="7620"/>
                  <wp:docPr id="1697001147" name="Picture 1697001147" descr="A painting of a person pulling a person from a bo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001147" name="Picture 1697001147" descr="A painting of a person pulling a person from a boat&#10;&#10;AI-generated content may be incorrect."/>
                          <pic:cNvPicPr/>
                        </pic:nvPicPr>
                        <pic:blipFill>
                          <a:blip r:embed="rId262" cstate="print">
                            <a:extLst>
                              <a:ext uri="{28A0092B-C50C-407E-A947-70E740481C1C}">
                                <a14:useLocalDpi xmlns:a14="http://schemas.microsoft.com/office/drawing/2010/main" val="0"/>
                              </a:ext>
                            </a:extLst>
                          </a:blip>
                          <a:stretch>
                            <a:fillRect/>
                          </a:stretch>
                        </pic:blipFill>
                        <pic:spPr>
                          <a:xfrm>
                            <a:off x="0" y="0"/>
                            <a:ext cx="1801785" cy="2425028"/>
                          </a:xfrm>
                          <a:prstGeom prst="rect">
                            <a:avLst/>
                          </a:prstGeom>
                        </pic:spPr>
                      </pic:pic>
                    </a:graphicData>
                  </a:graphic>
                </wp:inline>
              </w:drawing>
            </w:r>
          </w:p>
          <w:p w14:paraId="2AE1D678" w14:textId="77777777" w:rsidR="009F3CE2" w:rsidRPr="003237DD" w:rsidRDefault="009F3CE2" w:rsidP="00D00093">
            <w:pPr>
              <w:rPr>
                <w:sz w:val="24"/>
                <w:szCs w:val="24"/>
              </w:rPr>
            </w:pPr>
          </w:p>
        </w:tc>
      </w:tr>
      <w:tr w:rsidR="009F3CE2" w14:paraId="712684F0" w14:textId="77777777" w:rsidTr="00D00093">
        <w:tc>
          <w:tcPr>
            <w:tcW w:w="1702" w:type="dxa"/>
            <w:tcBorders>
              <w:left w:val="single" w:sz="18" w:space="0" w:color="auto"/>
            </w:tcBorders>
            <w:shd w:val="clear" w:color="auto" w:fill="FFFFFF" w:themeFill="background1"/>
          </w:tcPr>
          <w:p w14:paraId="15F960A2" w14:textId="77777777" w:rsidR="009F3CE2" w:rsidRPr="003237DD" w:rsidRDefault="009F3CE2" w:rsidP="00D00093">
            <w:pPr>
              <w:rPr>
                <w:b/>
              </w:rPr>
            </w:pPr>
            <w:r>
              <w:rPr>
                <w:b/>
              </w:rPr>
              <w:t>Sɛbɛnni filanan:</w:t>
            </w:r>
          </w:p>
        </w:tc>
        <w:tc>
          <w:tcPr>
            <w:tcW w:w="4508" w:type="dxa"/>
            <w:shd w:val="clear" w:color="auto" w:fill="FFFFFF" w:themeFill="background1"/>
          </w:tcPr>
          <w:p w14:paraId="1AFCE3D9" w14:textId="77777777" w:rsidR="009F3CE2" w:rsidRPr="003237DD" w:rsidRDefault="009F3CE2" w:rsidP="00D00093">
            <w:pPr>
              <w:rPr>
                <w:b/>
              </w:rPr>
            </w:pPr>
            <w:r w:rsidRPr="00005494">
              <w:rPr>
                <w:b/>
              </w:rPr>
              <w:t>Marka 4:35-41 la</w:t>
            </w:r>
          </w:p>
        </w:tc>
        <w:tc>
          <w:tcPr>
            <w:tcW w:w="3104" w:type="dxa"/>
            <w:vMerge/>
            <w:tcBorders>
              <w:right w:val="single" w:sz="18" w:space="0" w:color="auto"/>
            </w:tcBorders>
          </w:tcPr>
          <w:p w14:paraId="72BDA9C3" w14:textId="77777777" w:rsidR="009F3CE2" w:rsidRDefault="009F3CE2" w:rsidP="00D00093"/>
        </w:tc>
      </w:tr>
      <w:tr w:rsidR="009F3CE2" w:rsidRPr="009F3CE2" w14:paraId="295556C8" w14:textId="77777777" w:rsidTr="00D00093">
        <w:tc>
          <w:tcPr>
            <w:tcW w:w="1702" w:type="dxa"/>
            <w:tcBorders>
              <w:left w:val="single" w:sz="18" w:space="0" w:color="auto"/>
            </w:tcBorders>
            <w:shd w:val="clear" w:color="auto" w:fill="FFFFFF" w:themeFill="background1"/>
          </w:tcPr>
          <w:p w14:paraId="6DC6E8FD" w14:textId="77777777" w:rsidR="009F3CE2" w:rsidRPr="003237DD" w:rsidRDefault="009F3CE2" w:rsidP="00D00093">
            <w:pPr>
              <w:rPr>
                <w:b/>
              </w:rPr>
            </w:pPr>
            <w:r w:rsidRPr="003237DD">
              <w:rPr>
                <w:b/>
              </w:rPr>
              <w:t>Kalansenw kuntilenna:</w:t>
            </w:r>
          </w:p>
        </w:tc>
        <w:tc>
          <w:tcPr>
            <w:tcW w:w="4508" w:type="dxa"/>
            <w:shd w:val="clear" w:color="auto" w:fill="FFFFFF" w:themeFill="background1"/>
          </w:tcPr>
          <w:p w14:paraId="02E53138" w14:textId="77777777" w:rsidR="009F3CE2" w:rsidRPr="003237DD" w:rsidRDefault="009F3CE2" w:rsidP="009F3CE2">
            <w:pPr>
              <w:pStyle w:val="ListParagraph"/>
              <w:numPr>
                <w:ilvl w:val="0"/>
                <w:numId w:val="26"/>
              </w:numPr>
              <w:spacing w:after="0" w:line="240" w:lineRule="auto"/>
            </w:pPr>
            <w:r w:rsidRPr="008C4A7F">
              <w:rPr>
                <w:b/>
              </w:rPr>
              <w:t xml:space="preserve">Kuntigi </w:t>
            </w:r>
            <w:r w:rsidRPr="003237DD">
              <w:t>: A dɔn ko Ala ye Pol ni kurunbolilaw tanga ji la walisa Paul ka Kibaru Duman jira Romɛ.</w:t>
            </w:r>
          </w:p>
          <w:p w14:paraId="2D9DD5D6" w14:textId="77777777" w:rsidR="009F3CE2" w:rsidRPr="003237DD" w:rsidRDefault="009F3CE2" w:rsidP="009F3CE2">
            <w:pPr>
              <w:pStyle w:val="ListParagraph"/>
              <w:numPr>
                <w:ilvl w:val="0"/>
                <w:numId w:val="26"/>
              </w:numPr>
              <w:spacing w:after="0" w:line="240" w:lineRule="auto"/>
            </w:pPr>
            <w:r w:rsidRPr="008C4A7F">
              <w:rPr>
                <w:b/>
              </w:rPr>
              <w:t xml:space="preserve">Dusukun </w:t>
            </w:r>
            <w:r w:rsidRPr="003237DD">
              <w:t>: A sugandi ka da Ala ka kuma la min jirala i la, hali gɛlɛya waatiw la. A ka nɔgɔn ka Ala ka layidu minnu ta i ye, ni waati gɛlɛnw bɛ i ɲɛ, o bɛɛ n’a ta, ni i bɛna i ka dannaya minɛ kosɛbɛ Ala la, Ala bɛna koɲuman bɔ o gɛlɛya waatiw la.</w:t>
            </w:r>
          </w:p>
          <w:p w14:paraId="1B2137D5" w14:textId="77777777" w:rsidR="009F3CE2" w:rsidRPr="003237DD" w:rsidRDefault="009F3CE2" w:rsidP="009F3CE2">
            <w:pPr>
              <w:pStyle w:val="ListParagraph"/>
              <w:numPr>
                <w:ilvl w:val="0"/>
                <w:numId w:val="26"/>
              </w:numPr>
              <w:spacing w:after="0" w:line="240" w:lineRule="auto"/>
            </w:pPr>
            <w:r w:rsidRPr="008C4A7F">
              <w:rPr>
                <w:b/>
              </w:rPr>
              <w:t xml:space="preserve">Bolo </w:t>
            </w:r>
            <w:r w:rsidRPr="003237DD">
              <w:t>: Aw ka kɛ hakilitigiw ye aw bɛ Ala ka kuma fɔ mɔgɔ wɛrɛw ye cogo min na. A dɔn ni o ko bɛ dusu don kumaw de wajibiya, ka mɔgɔw latilen, walima ni Ala b’a fɛ i ka jaabi suguya caman wɛrɛw de wajibiya.</w:t>
            </w:r>
          </w:p>
          <w:p w14:paraId="64679CA0" w14:textId="77777777" w:rsidR="009F3CE2" w:rsidRPr="003237DD" w:rsidRDefault="009F3CE2" w:rsidP="00D00093"/>
        </w:tc>
        <w:tc>
          <w:tcPr>
            <w:tcW w:w="3104" w:type="dxa"/>
            <w:vMerge/>
            <w:tcBorders>
              <w:right w:val="single" w:sz="18" w:space="0" w:color="auto"/>
            </w:tcBorders>
          </w:tcPr>
          <w:p w14:paraId="75F09371" w14:textId="77777777" w:rsidR="009F3CE2" w:rsidRDefault="009F3CE2" w:rsidP="00D00093"/>
        </w:tc>
      </w:tr>
      <w:tr w:rsidR="009F3CE2" w:rsidRPr="003237DD" w14:paraId="6770B811" w14:textId="77777777" w:rsidTr="00D00093">
        <w:tc>
          <w:tcPr>
            <w:tcW w:w="1702" w:type="dxa"/>
            <w:tcBorders>
              <w:left w:val="single" w:sz="18" w:space="0" w:color="auto"/>
              <w:bottom w:val="single" w:sz="4" w:space="0" w:color="auto"/>
            </w:tcBorders>
            <w:shd w:val="clear" w:color="auto" w:fill="auto"/>
          </w:tcPr>
          <w:p w14:paraId="49EEEC88" w14:textId="77777777" w:rsidR="009F3CE2" w:rsidRPr="003237DD" w:rsidRDefault="009F3CE2" w:rsidP="00D00093">
            <w:pPr>
              <w:rPr>
                <w:b/>
              </w:rPr>
            </w:pPr>
            <w:r w:rsidRPr="003237DD">
              <w:rPr>
                <w:b/>
              </w:rPr>
              <w:t>Kalansen min bɛ Vɛrise dɔ kɔnɔ:</w:t>
            </w:r>
          </w:p>
        </w:tc>
        <w:tc>
          <w:tcPr>
            <w:tcW w:w="7612" w:type="dxa"/>
            <w:gridSpan w:val="2"/>
            <w:tcBorders>
              <w:bottom w:val="single" w:sz="4" w:space="0" w:color="auto"/>
              <w:right w:val="single" w:sz="18" w:space="0" w:color="auto"/>
            </w:tcBorders>
            <w:shd w:val="clear" w:color="auto" w:fill="FFFFFF" w:themeFill="background1"/>
          </w:tcPr>
          <w:p w14:paraId="6DF4E7E2" w14:textId="77777777" w:rsidR="009F3CE2" w:rsidRPr="00005494" w:rsidRDefault="009F3CE2" w:rsidP="00D00093">
            <w:pPr>
              <w:rPr>
                <w:rFonts w:cstheme="minorHAnsi"/>
              </w:rPr>
            </w:pPr>
            <w:r w:rsidRPr="00005494">
              <w:rPr>
                <w:rFonts w:cstheme="minorHAnsi"/>
                <w:color w:val="000000"/>
                <w:shd w:val="clear" w:color="auto" w:fill="FFFFFF"/>
              </w:rPr>
              <w:t>‘I kana siran, Pol. I ka kan ka kiri tigɛ Sesar ɲɛkɔrɔ; Minnu bɛ taa ni i ye kurun kɔnɔ, Ala ye nɛɛma di i ma.’ (Kɛwalew 27:24)</w:t>
            </w:r>
          </w:p>
        </w:tc>
      </w:tr>
    </w:tbl>
    <w:p w14:paraId="6A5264D3" w14:textId="77777777" w:rsidR="009F3CE2" w:rsidRDefault="009F3CE2" w:rsidP="009F3CE2"/>
    <w:tbl>
      <w:tblPr>
        <w:tblStyle w:val="TableGrid"/>
        <w:tblW w:w="0" w:type="auto"/>
        <w:tblLook w:val="04A0" w:firstRow="1" w:lastRow="0" w:firstColumn="1" w:lastColumn="0" w:noHBand="0" w:noVBand="1"/>
      </w:tblPr>
      <w:tblGrid>
        <w:gridCol w:w="1705"/>
        <w:gridCol w:w="7645"/>
      </w:tblGrid>
      <w:tr w:rsidR="009F3CE2" w14:paraId="48F41A22" w14:textId="77777777" w:rsidTr="00D00093">
        <w:tc>
          <w:tcPr>
            <w:tcW w:w="1705" w:type="dxa"/>
          </w:tcPr>
          <w:p w14:paraId="75F2EE22" w14:textId="77777777" w:rsidR="009F3CE2" w:rsidRDefault="009F3CE2" w:rsidP="00D00093">
            <w:pPr>
              <w:jc w:val="center"/>
              <w:rPr>
                <w:b/>
              </w:rPr>
            </w:pPr>
            <w:r>
              <w:rPr>
                <w:b/>
              </w:rPr>
              <w:t>(Sɛbɛnni kuncɛcogo).</w:t>
            </w:r>
          </w:p>
          <w:p w14:paraId="03A67562" w14:textId="77777777" w:rsidR="009F3CE2" w:rsidRDefault="009F3CE2" w:rsidP="00D00093">
            <w:pPr>
              <w:jc w:val="center"/>
              <w:rPr>
                <w:b/>
              </w:rPr>
            </w:pPr>
          </w:p>
        </w:tc>
        <w:tc>
          <w:tcPr>
            <w:tcW w:w="7645" w:type="dxa"/>
          </w:tcPr>
          <w:p w14:paraId="23F1DACA" w14:textId="77777777" w:rsidR="009F3CE2" w:rsidRPr="002430E5" w:rsidRDefault="009F3CE2" w:rsidP="00D00093">
            <w:pPr>
              <w:autoSpaceDE w:val="0"/>
              <w:autoSpaceDN w:val="0"/>
              <w:adjustRightInd w:val="0"/>
              <w:rPr>
                <w:rFonts w:cstheme="minorHAnsi"/>
              </w:rPr>
            </w:pPr>
            <w:r w:rsidRPr="002430E5">
              <w:rPr>
                <w:rFonts w:cstheme="minorHAnsi"/>
              </w:rPr>
              <w:t>Pol tun ye kasoden ye Sesare. A tun ye Romɛ jamanaden ye ani a y’a ɲini k’a ka kiri tigɛ Romɛ. Walisa Pol ka se Romɛ, a tun ka kan ka taama kurun kɔnɔ. Sesare masakɛ ye garadikɛ dɔ ci min tɔgɔ ye ko Julius, walisa ka Pol kɔlɔsi. U taatɔ, Pol y’a fɔ Julius ye ko u ka kan ka jɔ gun dɔ la min bɛ u kɛrɛfɛ, bawo kurun bɛna halaki. Kɔlɔsilikɛla ma Pol lamɛn. O nɔ na, kuruntigi y’a latigɛ ka taa dugu dɔ la min yɔrɔ ka jan, sanni u ka jɔ. Fiɲɛ duman dɔ y’a daminɛ ka ci min ye dɛmɛ don ka kurun lamaga. O kɔ, fiɲɛ wulila ani sankolo dibi donna. Fɔɲɔba tun ka bon i n’a fɔ sanfiɲɛba. Ka kurun kari, Pol y’a fɔ cɛw ye ko u kana siran. Ala tun bna u kisi. Fɔɲɔw lafiyalen kɔfɛ, mɔgɔ dɔ ye gun dɔ kɔlɔsi yɔrɔ jan. Kurun kɔnɔ baarakɛlaw dɔw ye jigin ka taa gun kan ani dɔw tun bɛ panpan jirisunw kan. Nka u bɛɛ kisira.</w:t>
            </w:r>
          </w:p>
          <w:p w14:paraId="106334FA" w14:textId="77777777" w:rsidR="009F3CE2" w:rsidRDefault="009F3CE2" w:rsidP="00D00093">
            <w:pPr>
              <w:rPr>
                <w:b/>
              </w:rPr>
            </w:pPr>
          </w:p>
        </w:tc>
      </w:tr>
      <w:tr w:rsidR="009F3CE2" w:rsidRPr="009F3CE2" w14:paraId="54926395" w14:textId="77777777" w:rsidTr="00D00093">
        <w:tc>
          <w:tcPr>
            <w:tcW w:w="1705" w:type="dxa"/>
          </w:tcPr>
          <w:p w14:paraId="579B76D9" w14:textId="77777777" w:rsidR="009F3CE2" w:rsidRDefault="009F3CE2" w:rsidP="00D00093">
            <w:pPr>
              <w:jc w:val="center"/>
              <w:rPr>
                <w:b/>
              </w:rPr>
            </w:pPr>
            <w:r>
              <w:rPr>
                <w:b/>
              </w:rPr>
              <w:t>Kalan  min bɛ bɔ Ja la</w:t>
            </w:r>
          </w:p>
        </w:tc>
        <w:tc>
          <w:tcPr>
            <w:tcW w:w="7645" w:type="dxa"/>
          </w:tcPr>
          <w:p w14:paraId="022B3D46" w14:textId="77777777" w:rsidR="009F3CE2" w:rsidRPr="00FE7579" w:rsidRDefault="009F3CE2" w:rsidP="009A60EF">
            <w:pPr>
              <w:pStyle w:val="ListParagraph"/>
              <w:numPr>
                <w:ilvl w:val="0"/>
                <w:numId w:val="213"/>
              </w:numPr>
              <w:spacing w:after="0" w:line="240" w:lineRule="auto"/>
              <w:rPr>
                <w:b/>
              </w:rPr>
            </w:pPr>
            <w:r>
              <w:rPr>
                <w:b/>
              </w:rPr>
              <w:t xml:space="preserve">Pol ye </w:t>
            </w:r>
            <w:r>
              <w:t>.Jerusalɛm diinɛ ɲɛmɔgɔw ye jɛkafɔ kɛ walisa ka Pol faga, k’a sababu kɛ a ye waajuli barikama kɛ Yesu Krisita ko la. Nka, sanni u ka se k’u ka laɲini dafa, Romɛkaw ye Pol minɛ walisa ka hɛrɛ mara. Hali ni Pol tun ma sariya si tiɲɛ, Romɛ faamaw tun tɛna a bila, k’a sababu kɛ siran ye ko diinɛ ɲɛmɔgɔw ka dajuru bɛna ɲɛ sɔrɔ. A laban na, Pol, iko Romɛ jamanaden, a y’a ɲini a fɛ a k’a ka kuma fɔ Sesar ɲɛkɔrɔ Romɛ.</w:t>
            </w:r>
          </w:p>
          <w:p w14:paraId="4FDA631F" w14:textId="77777777" w:rsidR="009F3CE2" w:rsidRPr="00FE7579" w:rsidRDefault="009F3CE2" w:rsidP="009A60EF">
            <w:pPr>
              <w:pStyle w:val="ListParagraph"/>
              <w:numPr>
                <w:ilvl w:val="0"/>
                <w:numId w:val="213"/>
              </w:numPr>
              <w:spacing w:after="0" w:line="240" w:lineRule="auto"/>
              <w:rPr>
                <w:b/>
              </w:rPr>
            </w:pPr>
            <w:r>
              <w:rPr>
                <w:b/>
              </w:rPr>
              <w:t xml:space="preserve">Funufunu </w:t>
            </w:r>
            <w:r>
              <w:t xml:space="preserve">. U taatɔ Romɛ, fɔɲɔba dɔ nana, Pol tun bɛ kurun min kɔnɔ, o tun bɛna jigin. Ala y’a jira Pol la ko ale ni kurun kɔnɔ baarakɛla tɔw bɛna lafiya, </w:t>
            </w:r>
            <w:r>
              <w:lastRenderedPageBreak/>
              <w:t>o de la Pol ye o dusu saalo kumaw fɔ kurunbolilaw ye. A laban na, kurun karilen don ani kurun kɔnɔ mɔgɔw ye jigin ka taa kɔgɔjida la. I ko Ala y’a fɔ cogo min na, bɛɛ kisira. Ala m’a to fɔɲɔba dɔ ka Pol bali ka Kibaru Duman waajuli kɛ Romɛ Mansamara kuntigi ye.</w:t>
            </w:r>
          </w:p>
          <w:p w14:paraId="08197B0D" w14:textId="77777777" w:rsidR="009F3CE2" w:rsidRPr="00E86E74" w:rsidRDefault="009F3CE2" w:rsidP="00D00093">
            <w:pPr>
              <w:pStyle w:val="ListParagraph"/>
              <w:ind w:left="360"/>
              <w:rPr>
                <w:b/>
              </w:rPr>
            </w:pPr>
          </w:p>
        </w:tc>
      </w:tr>
      <w:tr w:rsidR="009F3CE2" w:rsidRPr="009F3CE2" w14:paraId="2B7291DC" w14:textId="77777777" w:rsidTr="00D00093">
        <w:tc>
          <w:tcPr>
            <w:tcW w:w="1705" w:type="dxa"/>
          </w:tcPr>
          <w:p w14:paraId="0F033E5F" w14:textId="77777777" w:rsidR="009F3CE2" w:rsidRDefault="009F3CE2" w:rsidP="00D00093">
            <w:pPr>
              <w:jc w:val="center"/>
              <w:rPr>
                <w:b/>
              </w:rPr>
            </w:pPr>
            <w:r>
              <w:rPr>
                <w:b/>
              </w:rPr>
              <w:lastRenderedPageBreak/>
              <w:t>Masalabolo</w:t>
            </w:r>
          </w:p>
          <w:p w14:paraId="0A7C83ED" w14:textId="77777777" w:rsidR="009F3CE2" w:rsidRDefault="009F3CE2" w:rsidP="00D00093">
            <w:pPr>
              <w:jc w:val="center"/>
            </w:pPr>
            <w:r>
              <w:rPr>
                <w:b/>
              </w:rPr>
              <w:t>Hukumu</w:t>
            </w:r>
          </w:p>
        </w:tc>
        <w:tc>
          <w:tcPr>
            <w:tcW w:w="7645" w:type="dxa"/>
          </w:tcPr>
          <w:p w14:paraId="65DDE487" w14:textId="77777777" w:rsidR="009F3CE2" w:rsidRDefault="009F3CE2" w:rsidP="00D00093">
            <w:r>
              <w:t>Diinan kuntigiw tun b’a fɛ Pol ka sa. A ka cidenyabaara barikama min kɛra Romɛ Mansamara lamini na, o kɛra sababu ye ka Krecɛnw ka jɛkulu kura caman daminɛ. Nka, Ala tun b’a fɛ Pol ka taa Romɛ ka Kibaru Duman fɔ yen.</w:t>
            </w:r>
          </w:p>
          <w:p w14:paraId="0C94E92F" w14:textId="77777777" w:rsidR="009F3CE2" w:rsidRDefault="009F3CE2" w:rsidP="00D00093"/>
          <w:p w14:paraId="47C27742" w14:textId="77777777" w:rsidR="009F3CE2" w:rsidRDefault="009F3CE2" w:rsidP="00D00093">
            <w:r>
              <w:t>Ko minnu kɛra ka tugu ɲɔgɔn na, Ala ye Pol tanga mɔgɔfagalaw ma, Romɛ faamaw y’a minɛ cogo min na. Nka, a laban na, Pol y’a minɛ ka ɲɛ, a kɛtɔ k’a ɲini, iko Romɛ jamanaden, k’a ka kuma fɔ Sezar ɲɛkɔrɔ. O tun b’a ɲini Romɛ faamaw fɛ u ka bolifɛn lafiyalen di Pol ma ka bɔ Jerusalɛm ka taa Romɛ. I n’a fɔ nin tɛmɛsira b’a jira cogo min na, farati min tun bɛ Pol bolo, o tun tɛ mɔgɔfagalaw dɔrɔn ye, nka a tun ye danfɛnw yɛrɛ fana ye. Nka, a laban na, Ala ye Pol n’a jɛɲɔgɔnw tanga, walisa Ala sago ka se ka tiimɛ.</w:t>
            </w:r>
          </w:p>
          <w:p w14:paraId="0A65E7E3" w14:textId="77777777" w:rsidR="009F3CE2" w:rsidRPr="00FE7579" w:rsidRDefault="009F3CE2" w:rsidP="00D00093"/>
          <w:p w14:paraId="027D98D4" w14:textId="77777777" w:rsidR="009F3CE2" w:rsidRPr="00AF3DA2" w:rsidRDefault="009F3CE2" w:rsidP="00D00093">
            <w:r>
              <w:rPr>
                <w:b/>
              </w:rPr>
              <w:t xml:space="preserve">Tɛmɛsira filanan: (Kalansen # 62 lajɛ walasa ka kunnafoni wɛrɛw sɔrɔ) </w:t>
            </w:r>
            <w:r>
              <w:t>Nin tɛmɛsira kɔnɔ, Yesu bɛ Ala ka sebaaya jira min bɛ baara kɛ a ka ɲɛnamaya kɔnɔ. Yesu y’a jira ko a ye Ala ye, a kɛtɔ ka fiɲɛ ni jikuruw mara. Hali ni kalandenw tun bɛ siran fɔɲɔba ɲɛ, Yesu ye lakana di u ma. O cogo kelen na, hali ni kurun kɔnɔ baarakɛlaw tun bɛ siran fɔɲɔba ɲɛ, Pol ye dusu saalo di u ma a kɛtɔ k’a fɔ u ye Ala ye fɛɛrɛ min tigɛ walisa u ka lakana.</w:t>
            </w:r>
          </w:p>
          <w:p w14:paraId="275CBAAF" w14:textId="77777777" w:rsidR="009F3CE2" w:rsidRPr="00CA4179" w:rsidRDefault="009F3CE2" w:rsidP="00D00093"/>
        </w:tc>
      </w:tr>
      <w:tr w:rsidR="009F3CE2" w14:paraId="28B631F0" w14:textId="77777777" w:rsidTr="00D00093">
        <w:tc>
          <w:tcPr>
            <w:tcW w:w="9350" w:type="dxa"/>
            <w:gridSpan w:val="2"/>
            <w:shd w:val="clear" w:color="auto" w:fill="BFBFBF" w:themeFill="background1" w:themeFillShade="BF"/>
          </w:tcPr>
          <w:p w14:paraId="65527DEF" w14:textId="77777777" w:rsidR="009F3CE2" w:rsidRPr="0068101F" w:rsidRDefault="009F3CE2" w:rsidP="00D00093">
            <w:pPr>
              <w:jc w:val="center"/>
              <w:rPr>
                <w:sz w:val="28"/>
                <w:szCs w:val="28"/>
              </w:rPr>
            </w:pPr>
            <w:r w:rsidRPr="0068101F">
              <w:rPr>
                <w:b/>
                <w:sz w:val="28"/>
                <w:szCs w:val="28"/>
              </w:rPr>
              <w:t>Bibulukalan</w:t>
            </w:r>
          </w:p>
        </w:tc>
      </w:tr>
      <w:tr w:rsidR="009F3CE2" w:rsidRPr="009F3CE2" w14:paraId="6B4EFCCD" w14:textId="77777777" w:rsidTr="00D00093">
        <w:tc>
          <w:tcPr>
            <w:tcW w:w="1705" w:type="dxa"/>
          </w:tcPr>
          <w:p w14:paraId="70A67E2E" w14:textId="77777777" w:rsidR="009F3CE2" w:rsidRPr="0068101F" w:rsidRDefault="009F3CE2" w:rsidP="00D00093">
            <w:pPr>
              <w:jc w:val="center"/>
              <w:rPr>
                <w:b/>
                <w:sz w:val="28"/>
                <w:szCs w:val="28"/>
              </w:rPr>
            </w:pPr>
            <w:r w:rsidRPr="0068101F">
              <w:rPr>
                <w:b/>
                <w:sz w:val="28"/>
                <w:szCs w:val="28"/>
              </w:rPr>
              <w:t>Ka seli</w:t>
            </w:r>
          </w:p>
        </w:tc>
        <w:tc>
          <w:tcPr>
            <w:tcW w:w="7645" w:type="dxa"/>
          </w:tcPr>
          <w:p w14:paraId="3E439B2E" w14:textId="77777777" w:rsidR="009F3CE2" w:rsidRDefault="009F3CE2" w:rsidP="009F3CE2">
            <w:pPr>
              <w:pStyle w:val="ListParagraph"/>
              <w:numPr>
                <w:ilvl w:val="0"/>
                <w:numId w:val="12"/>
              </w:numPr>
              <w:spacing w:after="0" w:line="240" w:lineRule="auto"/>
            </w:pPr>
            <w:r>
              <w:t>Delili ɲininiw ni tanuli ɲini.</w:t>
            </w:r>
          </w:p>
          <w:p w14:paraId="42A4FFEA" w14:textId="77777777" w:rsidR="009F3CE2" w:rsidRDefault="009F3CE2" w:rsidP="009F3CE2">
            <w:pPr>
              <w:pStyle w:val="ListParagraph"/>
              <w:numPr>
                <w:ilvl w:val="0"/>
                <w:numId w:val="12"/>
              </w:numPr>
              <w:spacing w:after="0" w:line="240" w:lineRule="auto"/>
            </w:pPr>
            <w:r>
              <w:t>Barika Ala ye tanuli minnu kɛra ɲɔgɔn fɛ.</w:t>
            </w:r>
          </w:p>
          <w:p w14:paraId="4EFA836E" w14:textId="77777777" w:rsidR="009F3CE2" w:rsidRDefault="009F3CE2" w:rsidP="009F3CE2">
            <w:pPr>
              <w:pStyle w:val="ListParagraph"/>
              <w:numPr>
                <w:ilvl w:val="0"/>
                <w:numId w:val="12"/>
              </w:numPr>
              <w:spacing w:after="0" w:line="240" w:lineRule="auto"/>
            </w:pPr>
            <w:r>
              <w:t>Delili kɛli delili ɲininiw kama.</w:t>
            </w:r>
          </w:p>
          <w:p w14:paraId="7B91017A" w14:textId="77777777" w:rsidR="009F3CE2" w:rsidRDefault="009F3CE2"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04F2A274" w14:textId="77777777" w:rsidR="009F3CE2" w:rsidRDefault="009F3CE2" w:rsidP="00D00093"/>
        </w:tc>
      </w:tr>
      <w:tr w:rsidR="009F3CE2" w:rsidRPr="009F3CE2" w14:paraId="4BEEFFB8" w14:textId="77777777" w:rsidTr="00D00093">
        <w:tc>
          <w:tcPr>
            <w:tcW w:w="1705" w:type="dxa"/>
          </w:tcPr>
          <w:p w14:paraId="50453B4F" w14:textId="77777777" w:rsidR="009F3CE2" w:rsidRPr="0068101F" w:rsidRDefault="009F3CE2" w:rsidP="00D00093">
            <w:pPr>
              <w:jc w:val="center"/>
              <w:rPr>
                <w:b/>
                <w:sz w:val="28"/>
                <w:szCs w:val="28"/>
              </w:rPr>
            </w:pPr>
            <w:r w:rsidRPr="0068101F">
              <w:rPr>
                <w:b/>
                <w:sz w:val="28"/>
                <w:szCs w:val="28"/>
              </w:rPr>
              <w:t>Ka mɛn</w:t>
            </w:r>
          </w:p>
        </w:tc>
        <w:tc>
          <w:tcPr>
            <w:tcW w:w="7645" w:type="dxa"/>
          </w:tcPr>
          <w:p w14:paraId="0B0122D7" w14:textId="77777777" w:rsidR="009F3CE2" w:rsidRDefault="009F3CE2" w:rsidP="009F3CE2">
            <w:pPr>
              <w:pStyle w:val="ListParagraph"/>
              <w:numPr>
                <w:ilvl w:val="0"/>
                <w:numId w:val="13"/>
              </w:numPr>
              <w:spacing w:after="0" w:line="240" w:lineRule="auto"/>
            </w:pPr>
            <w:r>
              <w:t>Bibulu kalansen fila bɛɛ kalan.</w:t>
            </w:r>
          </w:p>
          <w:p w14:paraId="45A23D1D" w14:textId="77777777" w:rsidR="009F3CE2" w:rsidRDefault="009F3CE2" w:rsidP="009F3CE2">
            <w:pPr>
              <w:pStyle w:val="ListParagraph"/>
              <w:numPr>
                <w:ilvl w:val="0"/>
                <w:numId w:val="13"/>
              </w:numPr>
              <w:spacing w:after="0" w:line="240" w:lineRule="auto"/>
            </w:pPr>
            <w:r>
              <w:t xml:space="preserve"> kumasen kuncɛ ka bɔ sanfɛ kalanse kɔnɔ.</w:t>
            </w:r>
          </w:p>
          <w:p w14:paraId="7C0F6569" w14:textId="77777777" w:rsidR="009F3CE2" w:rsidRDefault="009F3CE2" w:rsidP="009F3CE2">
            <w:pPr>
              <w:pStyle w:val="ListParagraph"/>
              <w:numPr>
                <w:ilvl w:val="0"/>
                <w:numId w:val="13"/>
              </w:numPr>
              <w:spacing w:after="0" w:line="240" w:lineRule="auto"/>
            </w:pPr>
            <w:r>
              <w:t>Bibulu kalansen fila bɛɛ kalan kokura.</w:t>
            </w:r>
          </w:p>
          <w:p w14:paraId="75B27237" w14:textId="77777777" w:rsidR="009F3CE2" w:rsidRDefault="009F3CE2" w:rsidP="009F3CE2">
            <w:pPr>
              <w:pStyle w:val="ListParagraph"/>
              <w:numPr>
                <w:ilvl w:val="0"/>
                <w:numId w:val="13"/>
              </w:numPr>
              <w:spacing w:after="0" w:line="240" w:lineRule="auto"/>
            </w:pPr>
            <w:r>
              <w:t>A ɲini mɔgɔ dɔ fɛ a ka Bibulu tɛmɛsira kunba lakali kokura.</w:t>
            </w:r>
          </w:p>
          <w:p w14:paraId="59D49899" w14:textId="77777777" w:rsidR="009F3CE2" w:rsidRDefault="009F3CE2" w:rsidP="00D00093"/>
        </w:tc>
      </w:tr>
      <w:tr w:rsidR="009F3CE2" w:rsidRPr="009F3CE2" w14:paraId="70DF6A46" w14:textId="77777777" w:rsidTr="00D00093">
        <w:tc>
          <w:tcPr>
            <w:tcW w:w="1705" w:type="dxa"/>
          </w:tcPr>
          <w:p w14:paraId="2AD52364" w14:textId="77777777" w:rsidR="009F3CE2" w:rsidRPr="0068101F" w:rsidRDefault="009F3CE2" w:rsidP="00D00093">
            <w:pPr>
              <w:jc w:val="center"/>
              <w:rPr>
                <w:b/>
                <w:sz w:val="28"/>
                <w:szCs w:val="28"/>
              </w:rPr>
            </w:pPr>
            <w:r w:rsidRPr="0068101F">
              <w:rPr>
                <w:b/>
                <w:sz w:val="28"/>
                <w:szCs w:val="28"/>
              </w:rPr>
              <w:t>Niyɔrɔ</w:t>
            </w:r>
          </w:p>
        </w:tc>
        <w:tc>
          <w:tcPr>
            <w:tcW w:w="7645" w:type="dxa"/>
          </w:tcPr>
          <w:p w14:paraId="4DBB7C3C" w14:textId="77777777" w:rsidR="009F3CE2" w:rsidRDefault="009F3CE2" w:rsidP="009F3CE2">
            <w:pPr>
              <w:pStyle w:val="ListParagraph"/>
              <w:numPr>
                <w:ilvl w:val="0"/>
                <w:numId w:val="14"/>
              </w:numPr>
              <w:spacing w:after="0" w:line="240" w:lineRule="auto"/>
              <w:rPr>
                <w:b/>
              </w:rPr>
            </w:pPr>
            <w:r w:rsidRPr="008C4A7F">
              <w:rPr>
                <w:b/>
              </w:rPr>
              <w:t>Kuntigi: Sɛbɛnni kɔrɔ ye mun ye?</w:t>
            </w:r>
          </w:p>
          <w:p w14:paraId="2C99D986" w14:textId="77777777" w:rsidR="009F3CE2" w:rsidRPr="00FD289A" w:rsidRDefault="009F3CE2" w:rsidP="00D00093">
            <w:r>
              <w:t>Ala ma fɛn bɛɛ da dɔrɔn, Ala bɛ se ka fɛn bɛɛ mara. Hali n’o t’a jira ko Ala bɛ fɔɲɔba ni ko bɛɛ ɲɛminɛ Dugukolo kan, Ala bɛ se ka don a kɔnɔ ani k’a lajɛ ko fɔɲɔba ni ko kɛlenw kana Ala sago ni a ka labɛnw tiɲɛ. Ala bɛ baara kɛ ni an ka ɲɛnamaya kɔnɔ kow ye walisa ka Ala ka Masaya taa ɲɛ dugukolo kan. Hali ni o kow bɛ se ka siran ani ka gɛlɛya tuma caman na, Krecɛn bɛ se ka jɔ a ka dannaya n’a ka ɲɛnamaya kɔnɔ, k’a dɔn ko foyi tɛ se ka Ala sago bali.</w:t>
            </w:r>
          </w:p>
          <w:p w14:paraId="253AA759" w14:textId="77777777" w:rsidR="009F3CE2" w:rsidRPr="002F3DD8" w:rsidRDefault="009F3CE2" w:rsidP="009F3CE2">
            <w:pPr>
              <w:pStyle w:val="ListParagraph"/>
              <w:numPr>
                <w:ilvl w:val="0"/>
                <w:numId w:val="25"/>
              </w:numPr>
              <w:spacing w:after="0" w:line="240" w:lineRule="auto"/>
              <w:rPr>
                <w:b/>
              </w:rPr>
            </w:pPr>
            <w:r>
              <w:rPr>
                <w:b/>
              </w:rPr>
              <w:t>Ko dɔw ye jumɛnw ye minnu bɛ se ka Krecɛnw ka dannaya ni u ka dannaya kɔrɔbɔ ko Ala bɛ se ka fɛn bɛɛ kuntigiya laban na?</w:t>
            </w:r>
          </w:p>
          <w:p w14:paraId="5632C79D" w14:textId="77777777" w:rsidR="009F3CE2" w:rsidRPr="002F3DD8" w:rsidRDefault="009F3CE2" w:rsidP="009F3CE2">
            <w:pPr>
              <w:pStyle w:val="ListParagraph"/>
              <w:numPr>
                <w:ilvl w:val="0"/>
                <w:numId w:val="25"/>
              </w:numPr>
              <w:spacing w:after="0" w:line="240" w:lineRule="auto"/>
              <w:rPr>
                <w:b/>
              </w:rPr>
            </w:pPr>
            <w:r>
              <w:rPr>
                <w:b/>
              </w:rPr>
              <w:t>Fanga sɔrɔyɔrɔ jumɛnw bɛ Krecɛnw bolo walisa k’u sabati siran waatiw la?</w:t>
            </w:r>
          </w:p>
          <w:p w14:paraId="7520BA68" w14:textId="77777777" w:rsidR="009F3CE2" w:rsidRDefault="009F3CE2" w:rsidP="00D00093"/>
          <w:p w14:paraId="039C28F6" w14:textId="77777777" w:rsidR="009F3CE2" w:rsidRDefault="009F3CE2" w:rsidP="009F3CE2">
            <w:pPr>
              <w:pStyle w:val="ListParagraph"/>
              <w:numPr>
                <w:ilvl w:val="0"/>
                <w:numId w:val="9"/>
              </w:numPr>
              <w:spacing w:after="0" w:line="240" w:lineRule="auto"/>
              <w:rPr>
                <w:b/>
              </w:rPr>
            </w:pPr>
            <w:r>
              <w:rPr>
                <w:b/>
              </w:rPr>
              <w:lastRenderedPageBreak/>
              <w:t>Dusukun: Sɛbɛnni b’a fɔ ko an ka kan ka kɛ jɔn ye?</w:t>
            </w:r>
          </w:p>
          <w:p w14:paraId="18DC1E8A" w14:textId="77777777" w:rsidR="009F3CE2" w:rsidRPr="00223E52" w:rsidRDefault="009F3CE2" w:rsidP="00D00093">
            <w:r>
              <w:t>Krecɛnw ka kan ka kalan gɛlɛn minnu sɔrɔ, olu dɔ la kelen ye ko Ala bɛna koɲuman bɔ ko gɛlɛnw na ni Krecɛnw bɛna u jigi da Ala kan. Nin ye kalan gɛlɛn ye min ka kan ka kalan, bawo Krecɛn bɛ se ka kalan sɔrɔ dɔrɔn ni u bɛ gɛlɛyaw muɲu. Kerecɛn bɛ se ka da kalan caman na Bibulu kalanni dɔrɔn fɛ, nka ni Krecɛn ye gɛlɛyaw muɲu, ani ni a y’a ye ko Ala ka kantigiya bɛ muɲu, o tuma de la o dannaya bɛ kɛ kɔnɔnafili ye.</w:t>
            </w:r>
          </w:p>
          <w:p w14:paraId="4F8C5E50" w14:textId="77777777" w:rsidR="009F3CE2" w:rsidRPr="002F3DD8" w:rsidRDefault="009F3CE2" w:rsidP="009F3CE2">
            <w:pPr>
              <w:pStyle w:val="ListParagraph"/>
              <w:numPr>
                <w:ilvl w:val="0"/>
                <w:numId w:val="25"/>
              </w:numPr>
              <w:spacing w:after="0" w:line="240" w:lineRule="auto"/>
              <w:rPr>
                <w:b/>
              </w:rPr>
            </w:pPr>
            <w:r>
              <w:rPr>
                <w:b/>
              </w:rPr>
              <w:t>Ala y’a jira cogo di ko a ye kantigi ye ani ko a ka ɲi i ye kɛlɛ waatiw la?</w:t>
            </w:r>
          </w:p>
          <w:p w14:paraId="570AF628" w14:textId="77777777" w:rsidR="009F3CE2" w:rsidRPr="002F3DD8" w:rsidRDefault="009F3CE2" w:rsidP="009F3CE2">
            <w:pPr>
              <w:pStyle w:val="ListParagraph"/>
              <w:numPr>
                <w:ilvl w:val="0"/>
                <w:numId w:val="25"/>
              </w:numPr>
              <w:spacing w:after="0" w:line="240" w:lineRule="auto"/>
              <w:rPr>
                <w:b/>
              </w:rPr>
            </w:pPr>
            <w:r>
              <w:rPr>
                <w:b/>
              </w:rPr>
              <w:t>I bɛna mun fɔ Krecɛn ye min kɔrɔbɔra ka sigasiga Ala ka ɲumanya walima a ka sebaaya la kɛlɛba waati la?</w:t>
            </w:r>
          </w:p>
          <w:p w14:paraId="5A92473A" w14:textId="77777777" w:rsidR="009F3CE2" w:rsidRDefault="009F3CE2" w:rsidP="00D00093"/>
          <w:p w14:paraId="38C36F16" w14:textId="77777777" w:rsidR="009F3CE2" w:rsidRPr="000120FC" w:rsidRDefault="009F3CE2" w:rsidP="009F3CE2">
            <w:pPr>
              <w:pStyle w:val="ListParagraph"/>
              <w:numPr>
                <w:ilvl w:val="0"/>
                <w:numId w:val="9"/>
              </w:numPr>
              <w:spacing w:after="0" w:line="240" w:lineRule="auto"/>
            </w:pPr>
            <w:r w:rsidRPr="008C4A7F">
              <w:rPr>
                <w:b/>
              </w:rPr>
              <w:t>Bolo: An bɛ se ka Ala ka Kuma waleya cogo di?</w:t>
            </w:r>
          </w:p>
          <w:p w14:paraId="3C8971DD" w14:textId="77777777" w:rsidR="009F3CE2" w:rsidRDefault="009F3CE2" w:rsidP="00D00093">
            <w:r>
              <w:t>Ala kumana Pol fɛ siɲɛ caaman nin tɛmɛsira kɔnɔ. Hali ni Pol tun bɛ Ala ka kuma fɔ mɔgɔ wɛrɛw ye ni kantigiya ye, o kuntigi tun tɛ to ka Ala ka cikanw labato. O la sa, ikomi kow yɛlɛmana tuma min na, Pol ye cikan min di ka bɔ Ala yɔrɔ ka taa mɔgɔ wɛrɛw ma, o tun ka kan ka Changé. O cogo kelen na fana, kerecɛnw ka kan ka Ala ka kuma lamɛn, nka u ka kan fana k’o kuma fɔ mɔgɔ wɛrɛw ye cogo min na. Ala tɛ Krecɛnw wele u ka kɛ mɔgɔ dusu tiɲɛ walima ka u yɛrɛ majigin u ka cikan na, o la sa, Krecɛnw ka kan ka baara kɛ kosɛbɛ walisa ka Ala ka cikan lase cogo bɛnnenw na.</w:t>
            </w:r>
          </w:p>
          <w:p w14:paraId="7FE20113" w14:textId="77777777" w:rsidR="009F3CE2" w:rsidRPr="002F3DD8" w:rsidRDefault="009F3CE2" w:rsidP="009F3CE2">
            <w:pPr>
              <w:pStyle w:val="ListParagraph"/>
              <w:numPr>
                <w:ilvl w:val="0"/>
                <w:numId w:val="25"/>
              </w:numPr>
              <w:spacing w:after="0" w:line="240" w:lineRule="auto"/>
              <w:rPr>
                <w:b/>
              </w:rPr>
            </w:pPr>
            <w:r>
              <w:rPr>
                <w:b/>
              </w:rPr>
              <w:t>Fɛn jumɛnw bɛ se ka kɛ fɛɛrɛ bɛnnen dɔw ye walasa ka Ala ka cikan latilen walima ka dusu don mɔgɔ dɔ kɔnɔ?</w:t>
            </w:r>
          </w:p>
          <w:p w14:paraId="1C503548" w14:textId="77777777" w:rsidR="009F3CE2" w:rsidRPr="002F3DD8" w:rsidRDefault="009F3CE2" w:rsidP="009F3CE2">
            <w:pPr>
              <w:pStyle w:val="ListParagraph"/>
              <w:numPr>
                <w:ilvl w:val="0"/>
                <w:numId w:val="25"/>
              </w:numPr>
              <w:spacing w:after="0" w:line="240" w:lineRule="auto"/>
              <w:rPr>
                <w:b/>
              </w:rPr>
            </w:pPr>
            <w:r>
              <w:rPr>
                <w:b/>
              </w:rPr>
              <w:t>Fɛɛrɛ jumɛnw bɛ se ka kɛ fɛɛrɛ bɛnbali dɔw ye walasa ka Ala ka cikan latilen walima ka dusu don mɔgɔ dɔ kɔnɔ?</w:t>
            </w:r>
          </w:p>
          <w:p w14:paraId="4C18DCE7" w14:textId="77777777" w:rsidR="009F3CE2" w:rsidRDefault="009F3CE2" w:rsidP="00D00093"/>
        </w:tc>
      </w:tr>
      <w:tr w:rsidR="009F3CE2" w:rsidRPr="009F3CE2" w14:paraId="2F418B9E" w14:textId="77777777" w:rsidTr="00D00093">
        <w:tc>
          <w:tcPr>
            <w:tcW w:w="1705" w:type="dxa"/>
          </w:tcPr>
          <w:p w14:paraId="45FCEFE6" w14:textId="77777777" w:rsidR="009F3CE2" w:rsidRPr="0068101F" w:rsidRDefault="009F3CE2" w:rsidP="00D00093">
            <w:pPr>
              <w:jc w:val="center"/>
              <w:rPr>
                <w:b/>
                <w:sz w:val="28"/>
                <w:szCs w:val="28"/>
              </w:rPr>
            </w:pPr>
            <w:r w:rsidRPr="0068101F">
              <w:rPr>
                <w:b/>
                <w:sz w:val="28"/>
                <w:szCs w:val="28"/>
              </w:rPr>
              <w:lastRenderedPageBreak/>
              <w:t>Ka waleya</w:t>
            </w:r>
          </w:p>
          <w:p w14:paraId="138C16C3" w14:textId="77777777" w:rsidR="009F3CE2" w:rsidRDefault="009F3CE2" w:rsidP="00D00093">
            <w:pPr>
              <w:jc w:val="center"/>
              <w:rPr>
                <w:b/>
              </w:rPr>
            </w:pPr>
          </w:p>
          <w:p w14:paraId="0051DFE8" w14:textId="77777777" w:rsidR="009F3CE2" w:rsidRDefault="009F3CE2" w:rsidP="00D00093">
            <w:pPr>
              <w:jc w:val="center"/>
              <w:rPr>
                <w:b/>
              </w:rPr>
            </w:pPr>
          </w:p>
        </w:tc>
        <w:tc>
          <w:tcPr>
            <w:tcW w:w="7645" w:type="dxa"/>
          </w:tcPr>
          <w:p w14:paraId="60076913" w14:textId="77777777" w:rsidR="009F3CE2" w:rsidRDefault="009F3CE2" w:rsidP="009F3CE2">
            <w:pPr>
              <w:pStyle w:val="ListParagraph"/>
              <w:numPr>
                <w:ilvl w:val="0"/>
                <w:numId w:val="18"/>
              </w:numPr>
              <w:spacing w:after="0" w:line="240" w:lineRule="auto"/>
            </w:pPr>
            <w:r>
              <w:t>A ɲini mɔgɔ dɔ fɛ a ka Bibulu kalansen kunba lakali kokura.</w:t>
            </w:r>
          </w:p>
          <w:p w14:paraId="1756D4AC" w14:textId="77777777" w:rsidR="009F3CE2" w:rsidRDefault="009F3CE2" w:rsidP="009F3CE2">
            <w:pPr>
              <w:pStyle w:val="ListParagraph"/>
              <w:numPr>
                <w:ilvl w:val="0"/>
                <w:numId w:val="18"/>
              </w:numPr>
              <w:spacing w:after="0" w:line="240" w:lineRule="auto"/>
            </w:pPr>
            <w:r>
              <w:t>A ɲini jɛkulu fɛ u k’a fɔ u hakili la Ala b’a fɛ u ka bi kalan jaabi cogo min na.</w:t>
            </w:r>
          </w:p>
          <w:p w14:paraId="79299961" w14:textId="77777777" w:rsidR="009F3CE2" w:rsidRDefault="009F3CE2" w:rsidP="009F3CE2">
            <w:pPr>
              <w:pStyle w:val="ListParagraph"/>
              <w:numPr>
                <w:ilvl w:val="0"/>
                <w:numId w:val="18"/>
              </w:numPr>
              <w:spacing w:after="0" w:line="240" w:lineRule="auto"/>
            </w:pPr>
            <w:r>
              <w:t>Aw ye waati kɛ delili la aw ka sigida la, ɲɔgɔn kosɔn, ani hakilitigiya kama bi kalan kɛcogo la.</w:t>
            </w:r>
          </w:p>
          <w:p w14:paraId="4BEE28B5" w14:textId="77777777" w:rsidR="009F3CE2" w:rsidRPr="001812C4" w:rsidRDefault="009F3CE2" w:rsidP="009F3CE2">
            <w:pPr>
              <w:pStyle w:val="ListParagraph"/>
              <w:numPr>
                <w:ilvl w:val="0"/>
                <w:numId w:val="18"/>
              </w:numPr>
              <w:spacing w:after="0" w:line="240" w:lineRule="auto"/>
            </w:pPr>
            <w:r>
              <w:t>A dafara ni kulu ye Matigi ka delili kɛ ɲɔgɔn fɛ.</w:t>
            </w:r>
          </w:p>
          <w:p w14:paraId="0A9C7502" w14:textId="77777777" w:rsidR="009F3CE2" w:rsidRDefault="009F3CE2" w:rsidP="00D00093">
            <w:pPr>
              <w:rPr>
                <w:b/>
              </w:rPr>
            </w:pPr>
          </w:p>
        </w:tc>
      </w:tr>
    </w:tbl>
    <w:p w14:paraId="00960797" w14:textId="77777777" w:rsidR="009F3CE2" w:rsidRPr="009F3CE2" w:rsidRDefault="009F3CE2" w:rsidP="009F3CE2">
      <w:pPr>
        <w:rPr>
          <w:lang w:val="es-US"/>
        </w:rPr>
      </w:pPr>
    </w:p>
    <w:p w14:paraId="16ADE182" w14:textId="77777777" w:rsidR="009F3CE2" w:rsidRPr="009F3CE2" w:rsidRDefault="009F3CE2" w:rsidP="009F3CE2">
      <w:pPr>
        <w:rPr>
          <w:lang w:val="es-US"/>
        </w:rPr>
      </w:pPr>
    </w:p>
    <w:p w14:paraId="6F8D6971" w14:textId="47A38CA5" w:rsidR="009F3CE2" w:rsidRDefault="009F3CE2">
      <w:pPr>
        <w:rPr>
          <w:lang w:val="es-US"/>
        </w:rPr>
      </w:pPr>
      <w:r>
        <w:rPr>
          <w:lang w:val="es-US"/>
        </w:rPr>
        <w:br w:type="page"/>
      </w:r>
    </w:p>
    <w:p w14:paraId="554AD552" w14:textId="77777777" w:rsidR="009F3CE2" w:rsidRPr="009F3CE2" w:rsidRDefault="009F3CE2" w:rsidP="009F3CE2">
      <w:pPr>
        <w:spacing w:after="0"/>
        <w:jc w:val="center"/>
        <w:rPr>
          <w:sz w:val="28"/>
          <w:szCs w:val="28"/>
          <w:lang w:val="es-US"/>
        </w:rPr>
      </w:pPr>
      <w:r w:rsidRPr="009F3CE2">
        <w:rPr>
          <w:b/>
          <w:i/>
          <w:sz w:val="28"/>
          <w:szCs w:val="28"/>
          <w:lang w:val="es-US"/>
        </w:rPr>
        <w:lastRenderedPageBreak/>
        <w:t xml:space="preserve">YESU ka </w:t>
      </w:r>
      <w:r w:rsidRPr="009F3CE2">
        <w:rPr>
          <w:sz w:val="28"/>
          <w:szCs w:val="28"/>
          <w:lang w:val="es-US"/>
        </w:rPr>
        <w:t>filimu waajuli yɔrɔ Bibulu kalansen # 106</w:t>
      </w:r>
    </w:p>
    <w:p w14:paraId="32E687B4" w14:textId="77777777" w:rsidR="009F3CE2" w:rsidRPr="009F3CE2" w:rsidRDefault="009F3CE2" w:rsidP="009F3CE2">
      <w:pPr>
        <w:rPr>
          <w:lang w:val="es-US"/>
        </w:rPr>
      </w:pPr>
    </w:p>
    <w:tbl>
      <w:tblPr>
        <w:tblStyle w:val="TableGrid"/>
        <w:tblW w:w="0" w:type="auto"/>
        <w:tblLook w:val="04A0" w:firstRow="1" w:lastRow="0" w:firstColumn="1" w:lastColumn="0" w:noHBand="0" w:noVBand="1"/>
      </w:tblPr>
      <w:tblGrid>
        <w:gridCol w:w="1702"/>
        <w:gridCol w:w="4508"/>
        <w:gridCol w:w="3104"/>
      </w:tblGrid>
      <w:tr w:rsidR="009F3CE2" w:rsidRPr="003237DD" w14:paraId="7A45DB44" w14:textId="77777777" w:rsidTr="00D00093">
        <w:tc>
          <w:tcPr>
            <w:tcW w:w="1702" w:type="dxa"/>
            <w:tcBorders>
              <w:top w:val="single" w:sz="18" w:space="0" w:color="auto"/>
              <w:left w:val="single" w:sz="18" w:space="0" w:color="auto"/>
            </w:tcBorders>
            <w:shd w:val="clear" w:color="auto" w:fill="FFFFFF" w:themeFill="background1"/>
          </w:tcPr>
          <w:p w14:paraId="50F0C0DB" w14:textId="77777777" w:rsidR="009F3CE2" w:rsidRPr="003237DD" w:rsidRDefault="009F3CE2" w:rsidP="00D00093">
            <w:pPr>
              <w:rPr>
                <w:b/>
              </w:rPr>
            </w:pPr>
            <w:r w:rsidRPr="003237DD">
              <w:rPr>
                <w:b/>
              </w:rPr>
              <w:t>Kalansen tɔgɔ:</w:t>
            </w:r>
          </w:p>
        </w:tc>
        <w:tc>
          <w:tcPr>
            <w:tcW w:w="4508" w:type="dxa"/>
            <w:tcBorders>
              <w:top w:val="single" w:sz="18" w:space="0" w:color="auto"/>
            </w:tcBorders>
            <w:shd w:val="clear" w:color="auto" w:fill="FFFFFF" w:themeFill="background1"/>
          </w:tcPr>
          <w:p w14:paraId="3F2381CD" w14:textId="77777777" w:rsidR="009F3CE2" w:rsidRPr="000E36F0" w:rsidRDefault="009F3CE2" w:rsidP="00D00093">
            <w:pPr>
              <w:rPr>
                <w:rFonts w:ascii="Arial" w:hAnsi="Arial" w:cs="Arial"/>
                <w:b/>
                <w:sz w:val="20"/>
                <w:szCs w:val="20"/>
              </w:rPr>
            </w:pPr>
            <w:r w:rsidRPr="00F66B73">
              <w:rPr>
                <w:rFonts w:ascii="Arial" w:hAnsi="Arial" w:cs="Arial"/>
                <w:b/>
                <w:sz w:val="20"/>
                <w:szCs w:val="20"/>
              </w:rPr>
              <w:t xml:space="preserve">Paul </w:t>
            </w:r>
            <w:r>
              <w:rPr>
                <w:rFonts w:ascii="Arial" w:hAnsi="Arial" w:cs="Arial"/>
                <w:b/>
                <w:sz w:val="20"/>
                <w:szCs w:val="20"/>
              </w:rPr>
              <w:t xml:space="preserve">sirilen bɛ ni jɔlɔkɔ ye </w:t>
            </w:r>
            <w:r w:rsidRPr="00F66B73">
              <w:rPr>
                <w:rFonts w:ascii="Arial" w:hAnsi="Arial" w:cs="Arial"/>
                <w:b/>
                <w:sz w:val="20"/>
                <w:szCs w:val="20"/>
              </w:rPr>
              <w:t>Romɛ</w:t>
            </w:r>
          </w:p>
        </w:tc>
        <w:tc>
          <w:tcPr>
            <w:tcW w:w="3104" w:type="dxa"/>
            <w:tcBorders>
              <w:top w:val="single" w:sz="18" w:space="0" w:color="auto"/>
              <w:right w:val="single" w:sz="18" w:space="0" w:color="auto"/>
            </w:tcBorders>
          </w:tcPr>
          <w:p w14:paraId="5037730F" w14:textId="77777777" w:rsidR="009F3CE2" w:rsidRPr="003237DD" w:rsidRDefault="009F3CE2" w:rsidP="00D00093">
            <w:pPr>
              <w:jc w:val="center"/>
              <w:rPr>
                <w:sz w:val="24"/>
                <w:szCs w:val="24"/>
              </w:rPr>
            </w:pPr>
            <w:r>
              <w:rPr>
                <w:b/>
                <w:sz w:val="24"/>
                <w:szCs w:val="24"/>
              </w:rPr>
              <w:t>Ja</w:t>
            </w:r>
          </w:p>
        </w:tc>
      </w:tr>
      <w:tr w:rsidR="009F3CE2" w:rsidRPr="003237DD" w14:paraId="2D97BEFC" w14:textId="77777777" w:rsidTr="00D00093">
        <w:tc>
          <w:tcPr>
            <w:tcW w:w="1702" w:type="dxa"/>
            <w:tcBorders>
              <w:left w:val="single" w:sz="18" w:space="0" w:color="auto"/>
            </w:tcBorders>
            <w:shd w:val="clear" w:color="auto" w:fill="FFFFFF" w:themeFill="background1"/>
          </w:tcPr>
          <w:p w14:paraId="64F9B138" w14:textId="77777777" w:rsidR="009F3CE2" w:rsidRPr="003237DD" w:rsidRDefault="009F3CE2" w:rsidP="00D00093">
            <w:pPr>
              <w:rPr>
                <w:b/>
              </w:rPr>
            </w:pPr>
            <w:r w:rsidRPr="003237DD">
              <w:rPr>
                <w:b/>
              </w:rPr>
              <w:t>Kalansenw kɔnɔkow:</w:t>
            </w:r>
          </w:p>
        </w:tc>
        <w:tc>
          <w:tcPr>
            <w:tcW w:w="4508" w:type="dxa"/>
            <w:shd w:val="clear" w:color="auto" w:fill="FFFFFF" w:themeFill="background1"/>
          </w:tcPr>
          <w:p w14:paraId="5A109260" w14:textId="77777777" w:rsidR="009F3CE2" w:rsidRPr="00800471" w:rsidRDefault="009F3CE2" w:rsidP="00D00093">
            <w:pPr>
              <w:rPr>
                <w:rFonts w:ascii="Arial" w:hAnsi="Arial" w:cs="Arial"/>
                <w:b/>
                <w:sz w:val="20"/>
                <w:szCs w:val="20"/>
              </w:rPr>
            </w:pPr>
            <w:r w:rsidRPr="00F66B73">
              <w:rPr>
                <w:rFonts w:ascii="Arial" w:hAnsi="Arial" w:cs="Arial"/>
                <w:b/>
                <w:sz w:val="20"/>
                <w:szCs w:val="20"/>
              </w:rPr>
              <w:t>Kɛwalew 28:17-31</w:t>
            </w:r>
          </w:p>
        </w:tc>
        <w:tc>
          <w:tcPr>
            <w:tcW w:w="3104" w:type="dxa"/>
            <w:vMerge w:val="restart"/>
            <w:tcBorders>
              <w:right w:val="single" w:sz="18" w:space="0" w:color="auto"/>
            </w:tcBorders>
          </w:tcPr>
          <w:p w14:paraId="48CC4F55" w14:textId="77777777" w:rsidR="009F3CE2" w:rsidRDefault="009F3CE2" w:rsidP="00D00093">
            <w:pPr>
              <w:rPr>
                <w:sz w:val="24"/>
                <w:szCs w:val="24"/>
              </w:rPr>
            </w:pPr>
            <w:r>
              <w:rPr>
                <w:noProof/>
                <w:sz w:val="24"/>
                <w:szCs w:val="24"/>
                <w:lang w:eastAsia="fr-FR"/>
              </w:rPr>
              <w:drawing>
                <wp:inline distT="0" distB="0" distL="0" distR="0" wp14:anchorId="78D73ED5" wp14:editId="54CB9193">
                  <wp:extent cx="1830070" cy="2463098"/>
                  <wp:effectExtent l="0" t="0" r="0" b="0"/>
                  <wp:docPr id="87045768" name="Picture 87045768" descr="A painting of a person in a gar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45768" name="Picture 87045768" descr="A painting of a person in a garment&#10;&#10;AI-generated content may be incorrect."/>
                          <pic:cNvPicPr/>
                        </pic:nvPicPr>
                        <pic:blipFill>
                          <a:blip r:embed="rId263" cstate="print">
                            <a:extLst>
                              <a:ext uri="{28A0092B-C50C-407E-A947-70E740481C1C}">
                                <a14:useLocalDpi xmlns:a14="http://schemas.microsoft.com/office/drawing/2010/main" val="0"/>
                              </a:ext>
                            </a:extLst>
                          </a:blip>
                          <a:stretch>
                            <a:fillRect/>
                          </a:stretch>
                        </pic:blipFill>
                        <pic:spPr>
                          <a:xfrm>
                            <a:off x="0" y="0"/>
                            <a:ext cx="1837897" cy="2473632"/>
                          </a:xfrm>
                          <a:prstGeom prst="rect">
                            <a:avLst/>
                          </a:prstGeom>
                        </pic:spPr>
                      </pic:pic>
                    </a:graphicData>
                  </a:graphic>
                </wp:inline>
              </w:drawing>
            </w:r>
          </w:p>
          <w:p w14:paraId="610C3D47" w14:textId="77777777" w:rsidR="009F3CE2" w:rsidRPr="003237DD" w:rsidRDefault="009F3CE2" w:rsidP="00D00093">
            <w:pPr>
              <w:rPr>
                <w:sz w:val="24"/>
                <w:szCs w:val="24"/>
              </w:rPr>
            </w:pPr>
          </w:p>
        </w:tc>
      </w:tr>
      <w:tr w:rsidR="009F3CE2" w14:paraId="1C9FF1E2" w14:textId="77777777" w:rsidTr="00D00093">
        <w:tc>
          <w:tcPr>
            <w:tcW w:w="1702" w:type="dxa"/>
            <w:tcBorders>
              <w:left w:val="single" w:sz="18" w:space="0" w:color="auto"/>
            </w:tcBorders>
            <w:shd w:val="clear" w:color="auto" w:fill="FFFFFF" w:themeFill="background1"/>
          </w:tcPr>
          <w:p w14:paraId="31869C7E" w14:textId="77777777" w:rsidR="009F3CE2" w:rsidRPr="003237DD" w:rsidRDefault="009F3CE2" w:rsidP="00D00093">
            <w:pPr>
              <w:rPr>
                <w:b/>
              </w:rPr>
            </w:pPr>
            <w:r>
              <w:rPr>
                <w:b/>
              </w:rPr>
              <w:t>Sɛbɛnni filanan:</w:t>
            </w:r>
          </w:p>
        </w:tc>
        <w:tc>
          <w:tcPr>
            <w:tcW w:w="4508" w:type="dxa"/>
            <w:shd w:val="clear" w:color="auto" w:fill="FFFFFF" w:themeFill="background1"/>
          </w:tcPr>
          <w:p w14:paraId="142E6A8A" w14:textId="77777777" w:rsidR="009F3CE2" w:rsidRPr="003237DD" w:rsidRDefault="009F3CE2" w:rsidP="00D00093">
            <w:pPr>
              <w:rPr>
                <w:b/>
              </w:rPr>
            </w:pPr>
            <w:r>
              <w:rPr>
                <w:b/>
              </w:rPr>
              <w:t>Daniɛl 6</w:t>
            </w:r>
          </w:p>
        </w:tc>
        <w:tc>
          <w:tcPr>
            <w:tcW w:w="3104" w:type="dxa"/>
            <w:vMerge/>
            <w:tcBorders>
              <w:right w:val="single" w:sz="18" w:space="0" w:color="auto"/>
            </w:tcBorders>
          </w:tcPr>
          <w:p w14:paraId="53B9DEAA" w14:textId="77777777" w:rsidR="009F3CE2" w:rsidRDefault="009F3CE2" w:rsidP="00D00093"/>
        </w:tc>
      </w:tr>
      <w:tr w:rsidR="009F3CE2" w:rsidRPr="009F3CE2" w14:paraId="2B474AE1" w14:textId="77777777" w:rsidTr="00D00093">
        <w:tc>
          <w:tcPr>
            <w:tcW w:w="1702" w:type="dxa"/>
            <w:tcBorders>
              <w:left w:val="single" w:sz="18" w:space="0" w:color="auto"/>
            </w:tcBorders>
            <w:shd w:val="clear" w:color="auto" w:fill="FFFFFF" w:themeFill="background1"/>
          </w:tcPr>
          <w:p w14:paraId="3F0F2193" w14:textId="77777777" w:rsidR="009F3CE2" w:rsidRPr="003237DD" w:rsidRDefault="009F3CE2" w:rsidP="00D00093">
            <w:pPr>
              <w:rPr>
                <w:b/>
              </w:rPr>
            </w:pPr>
            <w:r w:rsidRPr="003237DD">
              <w:rPr>
                <w:b/>
              </w:rPr>
              <w:t>Kalansenw kuntilenna:</w:t>
            </w:r>
          </w:p>
        </w:tc>
        <w:tc>
          <w:tcPr>
            <w:tcW w:w="4508" w:type="dxa"/>
            <w:shd w:val="clear" w:color="auto" w:fill="FFFFFF" w:themeFill="background1"/>
          </w:tcPr>
          <w:p w14:paraId="4287E044" w14:textId="77777777" w:rsidR="009F3CE2" w:rsidRPr="003237DD" w:rsidRDefault="009F3CE2" w:rsidP="009F3CE2">
            <w:pPr>
              <w:pStyle w:val="ListParagraph"/>
              <w:numPr>
                <w:ilvl w:val="0"/>
                <w:numId w:val="26"/>
              </w:numPr>
              <w:spacing w:after="0" w:line="240" w:lineRule="auto"/>
            </w:pPr>
            <w:r w:rsidRPr="008C4A7F">
              <w:rPr>
                <w:b/>
              </w:rPr>
              <w:t xml:space="preserve">Kuntigi </w:t>
            </w:r>
            <w:r w:rsidRPr="003237DD">
              <w:t>: I k’a dɔn ko Pol ye baara kɛ n’a ka so minɛni jɔyɔrɔ ye Romɛ walisa ka Yesu Krisita ka Kibaru Duman fɔ Romɛ Mansamara faaba kɔnɔ.</w:t>
            </w:r>
          </w:p>
          <w:p w14:paraId="71B35EB3" w14:textId="77777777" w:rsidR="009F3CE2" w:rsidRPr="003237DD" w:rsidRDefault="009F3CE2" w:rsidP="009F3CE2">
            <w:pPr>
              <w:pStyle w:val="ListParagraph"/>
              <w:numPr>
                <w:ilvl w:val="0"/>
                <w:numId w:val="26"/>
              </w:numPr>
              <w:spacing w:after="0" w:line="240" w:lineRule="auto"/>
            </w:pPr>
            <w:r w:rsidRPr="008C4A7F">
              <w:rPr>
                <w:b/>
              </w:rPr>
              <w:t xml:space="preserve">Dusukun </w:t>
            </w:r>
            <w:r w:rsidRPr="003237DD">
              <w:t>: Paul ye nisɔndiya ni hɔrɔnya min sɔrɔ, a kɛlen ka se ka Masiya Yesu Krisita ko fɔ mɔgɔ caman ye Romɛ Mansamara faaba kɔnɔ, aw ka o seli kɛ.</w:t>
            </w:r>
          </w:p>
          <w:p w14:paraId="0944FC9B" w14:textId="77777777" w:rsidR="009F3CE2" w:rsidRPr="003237DD" w:rsidRDefault="009F3CE2" w:rsidP="009F3CE2">
            <w:pPr>
              <w:pStyle w:val="ListParagraph"/>
              <w:numPr>
                <w:ilvl w:val="0"/>
                <w:numId w:val="26"/>
              </w:numPr>
              <w:spacing w:after="0" w:line="240" w:lineRule="auto"/>
            </w:pPr>
            <w:r w:rsidRPr="008C4A7F">
              <w:rPr>
                <w:b/>
              </w:rPr>
              <w:t xml:space="preserve">Bolo </w:t>
            </w:r>
            <w:r w:rsidRPr="003237DD">
              <w:t>: I ka i yɛrɛ bila ka Yesu Krisita ka Kibaru Duman fɔ ni jagɛlɛya ye, Ala bɛ na ni mɔgɔ o mɔgɔ ye i ka ɲɛnamaya kɔnɔ nin dɔgɔkun nata in na.</w:t>
            </w:r>
          </w:p>
          <w:p w14:paraId="369B7849" w14:textId="77777777" w:rsidR="009F3CE2" w:rsidRPr="003237DD" w:rsidRDefault="009F3CE2" w:rsidP="00D00093"/>
        </w:tc>
        <w:tc>
          <w:tcPr>
            <w:tcW w:w="3104" w:type="dxa"/>
            <w:vMerge/>
            <w:tcBorders>
              <w:right w:val="single" w:sz="18" w:space="0" w:color="auto"/>
            </w:tcBorders>
          </w:tcPr>
          <w:p w14:paraId="05626848" w14:textId="77777777" w:rsidR="009F3CE2" w:rsidRDefault="009F3CE2" w:rsidP="00D00093"/>
        </w:tc>
      </w:tr>
      <w:tr w:rsidR="009F3CE2" w:rsidRPr="003237DD" w14:paraId="405C15F5" w14:textId="77777777" w:rsidTr="00D00093">
        <w:tc>
          <w:tcPr>
            <w:tcW w:w="1702" w:type="dxa"/>
            <w:tcBorders>
              <w:left w:val="single" w:sz="18" w:space="0" w:color="auto"/>
              <w:bottom w:val="single" w:sz="4" w:space="0" w:color="auto"/>
            </w:tcBorders>
            <w:shd w:val="clear" w:color="auto" w:fill="auto"/>
          </w:tcPr>
          <w:p w14:paraId="69106078" w14:textId="77777777" w:rsidR="009F3CE2" w:rsidRPr="003237DD" w:rsidRDefault="009F3CE2" w:rsidP="00D00093">
            <w:pPr>
              <w:rPr>
                <w:b/>
              </w:rPr>
            </w:pPr>
            <w:r w:rsidRPr="003237DD">
              <w:rPr>
                <w:b/>
              </w:rPr>
              <w:t>Kalansen min bɛ Vɛrise dɔ kɔnɔ:</w:t>
            </w:r>
          </w:p>
        </w:tc>
        <w:tc>
          <w:tcPr>
            <w:tcW w:w="7612" w:type="dxa"/>
            <w:gridSpan w:val="2"/>
            <w:tcBorders>
              <w:bottom w:val="single" w:sz="4" w:space="0" w:color="auto"/>
              <w:right w:val="single" w:sz="18" w:space="0" w:color="auto"/>
            </w:tcBorders>
            <w:shd w:val="clear" w:color="auto" w:fill="FFFFFF" w:themeFill="background1"/>
          </w:tcPr>
          <w:p w14:paraId="3451C76B" w14:textId="77777777" w:rsidR="009F3CE2" w:rsidRPr="00C45A65" w:rsidRDefault="009F3CE2" w:rsidP="00D00093">
            <w:pPr>
              <w:rPr>
                <w:rFonts w:cstheme="minorHAnsi"/>
              </w:rPr>
            </w:pPr>
            <w:r w:rsidRPr="00C45A65">
              <w:rPr>
                <w:rFonts w:cstheme="minorHAnsi"/>
                <w:color w:val="000000"/>
                <w:shd w:val="clear" w:color="auto" w:fill="FFFFFF"/>
              </w:rPr>
              <w:t>A ye Ala ka masaya weleweleda ani ka mɔgɔw kalan Matigi Yesu Krisita ko la—ni jagɛlɛya bɛɛ ye, k’a sɔrɔ a ma bali! (Kɛwalew 28:31)</w:t>
            </w:r>
          </w:p>
        </w:tc>
      </w:tr>
    </w:tbl>
    <w:p w14:paraId="27C339CA" w14:textId="77777777" w:rsidR="009F3CE2" w:rsidRDefault="009F3CE2" w:rsidP="009F3CE2"/>
    <w:tbl>
      <w:tblPr>
        <w:tblStyle w:val="TableGrid"/>
        <w:tblW w:w="0" w:type="auto"/>
        <w:tblLook w:val="04A0" w:firstRow="1" w:lastRow="0" w:firstColumn="1" w:lastColumn="0" w:noHBand="0" w:noVBand="1"/>
      </w:tblPr>
      <w:tblGrid>
        <w:gridCol w:w="1705"/>
        <w:gridCol w:w="7645"/>
      </w:tblGrid>
      <w:tr w:rsidR="009F3CE2" w:rsidRPr="009F3CE2" w14:paraId="38D36E0F" w14:textId="77777777" w:rsidTr="00D00093">
        <w:tc>
          <w:tcPr>
            <w:tcW w:w="1705" w:type="dxa"/>
          </w:tcPr>
          <w:p w14:paraId="078CAF70" w14:textId="77777777" w:rsidR="009F3CE2" w:rsidRDefault="009F3CE2" w:rsidP="00D00093">
            <w:pPr>
              <w:jc w:val="center"/>
              <w:rPr>
                <w:b/>
              </w:rPr>
            </w:pPr>
            <w:r>
              <w:rPr>
                <w:b/>
              </w:rPr>
              <w:t xml:space="preserve"> (Sɛbɛnni kuncɛcogo).</w:t>
            </w:r>
          </w:p>
          <w:p w14:paraId="3B32FFE1" w14:textId="77777777" w:rsidR="009F3CE2" w:rsidRDefault="009F3CE2" w:rsidP="00D00093">
            <w:pPr>
              <w:jc w:val="center"/>
              <w:rPr>
                <w:b/>
              </w:rPr>
            </w:pPr>
          </w:p>
        </w:tc>
        <w:tc>
          <w:tcPr>
            <w:tcW w:w="7645" w:type="dxa"/>
          </w:tcPr>
          <w:p w14:paraId="2E8F2A50" w14:textId="77777777" w:rsidR="009F3CE2" w:rsidRPr="00CE65D5" w:rsidRDefault="009F3CE2" w:rsidP="00D00093">
            <w:pPr>
              <w:autoSpaceDE w:val="0"/>
              <w:autoSpaceDN w:val="0"/>
              <w:adjustRightInd w:val="0"/>
              <w:rPr>
                <w:rFonts w:cstheme="minorHAnsi"/>
              </w:rPr>
            </w:pPr>
            <w:r w:rsidRPr="00CE65D5">
              <w:rPr>
                <w:rFonts w:cstheme="minorHAnsi"/>
              </w:rPr>
              <w:t xml:space="preserve">Pol minɛna Jerusalɛm sabu a tun bɛ ka waajuli kɛ Yesu ko la. Yahutu minnu tun bɛ dugu kɔnɔ, olu ye Paul minɛ ka </w:t>
            </w:r>
            <w:r>
              <w:rPr>
                <w:rFonts w:cstheme="minorHAnsi"/>
              </w:rPr>
              <w:t>jɔlɔkɔ</w:t>
            </w:r>
            <w:r w:rsidRPr="00CE65D5">
              <w:rPr>
                <w:rFonts w:cstheme="minorHAnsi"/>
              </w:rPr>
              <w:t xml:space="preserve"> don a bolow ni a senw na. U ye Paul bila ka taa Romɛ walisa a ka se ka kiritigɛ Romɛ Mansamara masakɛ Sesar fɛ. Garadi dɔw y’a ta ka taa ni Pol ye Romɛ, u y’a kɔlɔsi kosɛbɛ. Pol ma dimi Ala kɔrɔ sabu a tun ye kasoden ye. O nɔ na, a ye seereya kɛ garadiw ye k’a fɔ u ye ko Yesu b’u kanu kosɛbɛ. Paul sera Romɛ tuma min na, a jɔlen tora jama ɲɛkɔrɔ, ni </w:t>
            </w:r>
            <w:r>
              <w:rPr>
                <w:rFonts w:cstheme="minorHAnsi"/>
              </w:rPr>
              <w:t>jɔlɔkɔ</w:t>
            </w:r>
            <w:r w:rsidRPr="00CE65D5">
              <w:rPr>
                <w:rFonts w:cstheme="minorHAnsi"/>
              </w:rPr>
              <w:t xml:space="preserve"> sirilen bɛ a bolow la. A y’a daminɛ ka waajuli kɛ jama ye Yesu ko la. Paul kumana jama fɛ tuma min na, u y’a bila kaso la so kɔnɔ. San fila kɔnɔ, garadikɛ dɔ tun ka kan k’a janto Pol kana a ɲini ka boli. Pol m'a ɲini ka boli. O nɔ na, ni mɔgɔw tun nana bɔ u ye, Pol tun b’a fɔ u ye ko Yesu b’u kanu ani ko a sara u ka jurumuw kosɔn.</w:t>
            </w:r>
          </w:p>
          <w:p w14:paraId="45571528" w14:textId="77777777" w:rsidR="009F3CE2" w:rsidRDefault="009F3CE2" w:rsidP="00D00093">
            <w:pPr>
              <w:rPr>
                <w:b/>
              </w:rPr>
            </w:pPr>
          </w:p>
        </w:tc>
      </w:tr>
      <w:tr w:rsidR="009F3CE2" w:rsidRPr="009F3CE2" w14:paraId="227B2518" w14:textId="77777777" w:rsidTr="00D00093">
        <w:tc>
          <w:tcPr>
            <w:tcW w:w="1705" w:type="dxa"/>
          </w:tcPr>
          <w:p w14:paraId="2231F6B7" w14:textId="77777777" w:rsidR="009F3CE2" w:rsidRDefault="009F3CE2" w:rsidP="00D00093">
            <w:pPr>
              <w:jc w:val="center"/>
              <w:rPr>
                <w:b/>
              </w:rPr>
            </w:pPr>
            <w:r>
              <w:rPr>
                <w:b/>
              </w:rPr>
              <w:t>Kalan  min bɛ bɔ Ja la</w:t>
            </w:r>
          </w:p>
        </w:tc>
        <w:tc>
          <w:tcPr>
            <w:tcW w:w="7645" w:type="dxa"/>
          </w:tcPr>
          <w:p w14:paraId="71D285F9" w14:textId="77777777" w:rsidR="009F3CE2" w:rsidRPr="00C45A65" w:rsidRDefault="009F3CE2" w:rsidP="009A60EF">
            <w:pPr>
              <w:pStyle w:val="ListParagraph"/>
              <w:numPr>
                <w:ilvl w:val="0"/>
                <w:numId w:val="214"/>
              </w:numPr>
              <w:spacing w:after="0" w:line="240" w:lineRule="auto"/>
              <w:rPr>
                <w:b/>
              </w:rPr>
            </w:pPr>
            <w:r>
              <w:rPr>
                <w:b/>
              </w:rPr>
              <w:t xml:space="preserve">Pol. </w:t>
            </w:r>
            <w:r>
              <w:t>Ikomi a tun man di Pol ka waajuli kɛ Yesu Krisita ko la Jerusalɛm diinɛ ɲɛmɔgɔw fɛ, u ye jɛkafɔ kɛ walisa k’a faga. Nka, o nɔ na, Romɛ faamaw ye o laɲini mɛn, u ye Pol lakana u kɛtɔ k’a minɛ. Pol y’a latigɛ ka nin kaso in kɛ sababu ye ka Kibaru Duman fɔ mɔgɔ caman wɛrɛw ye.</w:t>
            </w:r>
          </w:p>
          <w:p w14:paraId="346A83D7" w14:textId="77777777" w:rsidR="009F3CE2" w:rsidRPr="00C45A65" w:rsidRDefault="009F3CE2" w:rsidP="009A60EF">
            <w:pPr>
              <w:pStyle w:val="ListParagraph"/>
              <w:numPr>
                <w:ilvl w:val="0"/>
                <w:numId w:val="214"/>
              </w:numPr>
              <w:spacing w:after="0" w:line="240" w:lineRule="auto"/>
              <w:rPr>
                <w:b/>
              </w:rPr>
            </w:pPr>
            <w:r>
              <w:rPr>
                <w:b/>
              </w:rPr>
              <w:t xml:space="preserve">Romɛkaw ka Lakanali jukɔrɔ. </w:t>
            </w:r>
            <w:r>
              <w:t>O y’a to Pol y’a ka kuma fɔ Romɛ Mansamara kuntigi ɲɛkɔrɔ, Romɛ dugu kɔnɔ. K’a to Romɛ, Romɛ Mansamara ye Pol lakana ani a y’a to a ka Kibaru Duman fɔ mɔgɔ o mɔgɔ ye, a tun sigilen bɛ so min kɔnɔ. San fila kɔnɔ, Pol ye Kibaru Duman fɔ Romɛ.</w:t>
            </w:r>
          </w:p>
          <w:p w14:paraId="7550959C" w14:textId="77777777" w:rsidR="009F3CE2" w:rsidRPr="00C45A65" w:rsidRDefault="009F3CE2" w:rsidP="009A60EF">
            <w:pPr>
              <w:pStyle w:val="ListParagraph"/>
              <w:numPr>
                <w:ilvl w:val="0"/>
                <w:numId w:val="214"/>
              </w:numPr>
              <w:spacing w:after="0" w:line="240" w:lineRule="auto"/>
              <w:rPr>
                <w:b/>
              </w:rPr>
            </w:pPr>
            <w:r>
              <w:rPr>
                <w:b/>
              </w:rPr>
              <w:t xml:space="preserve">Scrolls (sɛbɛnni sɛrɛkiliw). </w:t>
            </w:r>
            <w:r>
              <w:t>A ye waati ta fana ka batakiw ci kerecɛn egilisiw ma ani u ka pastɛriw ma, ka dusu don u kɔnɔ ani ka u kalan Yesu Krisita ka Kibaru Duman ko la.</w:t>
            </w:r>
          </w:p>
          <w:p w14:paraId="2F887EF4" w14:textId="77777777" w:rsidR="009F3CE2" w:rsidRPr="00E86E74" w:rsidRDefault="009F3CE2" w:rsidP="00D00093">
            <w:pPr>
              <w:pStyle w:val="ListParagraph"/>
              <w:ind w:left="360"/>
              <w:rPr>
                <w:b/>
              </w:rPr>
            </w:pPr>
          </w:p>
        </w:tc>
      </w:tr>
      <w:tr w:rsidR="009F3CE2" w:rsidRPr="009F3CE2" w14:paraId="731CF54C" w14:textId="77777777" w:rsidTr="00D00093">
        <w:tc>
          <w:tcPr>
            <w:tcW w:w="1705" w:type="dxa"/>
          </w:tcPr>
          <w:p w14:paraId="694AC403" w14:textId="77777777" w:rsidR="009F3CE2" w:rsidRDefault="009F3CE2" w:rsidP="00D00093">
            <w:pPr>
              <w:jc w:val="center"/>
              <w:rPr>
                <w:b/>
              </w:rPr>
            </w:pPr>
            <w:r>
              <w:rPr>
                <w:b/>
              </w:rPr>
              <w:lastRenderedPageBreak/>
              <w:t>Masalabolo</w:t>
            </w:r>
          </w:p>
          <w:p w14:paraId="744E8D10" w14:textId="77777777" w:rsidR="009F3CE2" w:rsidRDefault="009F3CE2" w:rsidP="00D00093">
            <w:pPr>
              <w:jc w:val="center"/>
            </w:pPr>
            <w:r>
              <w:rPr>
                <w:b/>
              </w:rPr>
              <w:t>Hukumu</w:t>
            </w:r>
          </w:p>
        </w:tc>
        <w:tc>
          <w:tcPr>
            <w:tcW w:w="7645" w:type="dxa"/>
          </w:tcPr>
          <w:p w14:paraId="0486A730" w14:textId="77777777" w:rsidR="009F3CE2" w:rsidRDefault="009F3CE2" w:rsidP="00D00093">
            <w:r>
              <w:t>Kurun tiɲɛnen, kɔngɔ, ani farati caman wɛrɛw kɔfɛ, Pol labanna ka se Romɛ. Kɛwalew kitabu tilayɔrɔba laban tɛ fɛn caman fɔ an ye Pol ka waati min na Romɛ, hali k’a sɔrɔ a b’a fɔ an ye ko a sera ka waajuli kɛ ani ka mɔgɔw kalan Yesu ko la ni jagɛlɛya ni hɔrɔnya ye san fila kɔnɔ.</w:t>
            </w:r>
          </w:p>
          <w:p w14:paraId="3CC88007" w14:textId="77777777" w:rsidR="009F3CE2" w:rsidRPr="00C45A65" w:rsidRDefault="009F3CE2" w:rsidP="00D00093"/>
          <w:p w14:paraId="72E47118" w14:textId="77777777" w:rsidR="009F3CE2" w:rsidRDefault="009F3CE2" w:rsidP="00D00093">
            <w:r>
              <w:rPr>
                <w:b/>
              </w:rPr>
              <w:t xml:space="preserve">Tɛmɛsira filanan: (Kalansen #49 lajɛ walasa ka kunnafoni wɛrɛw sɔrɔ) </w:t>
            </w:r>
            <w:r>
              <w:t>Ikomi u tun ye diinɛ ɲɛmɔgɔw ye Paul ka waati la, mɔgɔ caman tun bɛ Daniɛl ka waati la minnu tun bɛ keleya Ala ye ɲɛtaa min di a ma. O kama, o keleya mɔgɔw ye jɛkafɔ kɛ walisa ka Daniɛl faga. Nka, Ala tun ye labɛn wɛrɛw kɛ, wa a ye dajuru tigɛ Daniɛl kama, o nɔ na, ka kɛ sababu ye mɔgɔ caman bolo ka Daniɛl ka Ala ko mɛn.</w:t>
            </w:r>
          </w:p>
          <w:p w14:paraId="40D39CC8" w14:textId="77777777" w:rsidR="009F3CE2" w:rsidRDefault="009F3CE2" w:rsidP="00D00093"/>
          <w:p w14:paraId="11327043" w14:textId="77777777" w:rsidR="009F3CE2" w:rsidRDefault="009F3CE2" w:rsidP="00D00093">
            <w:r>
              <w:rPr>
                <w:b/>
              </w:rPr>
              <w:t xml:space="preserve">Nisenu den   sira sabanan 3. Hɛrɛ. </w:t>
            </w:r>
            <w:r>
              <w:t>Mɔgɔ caman dalen b’a la ko hɛrɛ ye bɛnbaliya ye, k’a sɔrɔ mɔgɔ si tɛ kɛlɛ kɛ walima ka dimi. Nka, kerecɛnw ka hɛrɛ ka dun kosɛbɛ ka tɛmɛ bɛnbaliya dɔrɔn kan. O nɔ na, kerecɛn hɛrɛ ye dannaya ni lafiya ye min bɛ sɔrɔ ni Ni Senu ka kɛta bɛ ka dugawu kɛ kerecɛn ka ɲɛnamaya yɔrɔ bɛɛ la. Sani a ka kɛ ɲagami ye min bɛ mɔgɔ caman ka ɲɛnamaya taamasiyɛn, minnu tɛ ɲɛnamaya kɛ Yesu ka Matigiya kɔrɔ, Krecɛn min falen bɛ Ni la, o bɛ hɛrɛ dɔ dɔn min ka bon ni faamuyali bɛɛ ye. Kalansen yɔrɔ la, Ciden Pol, hali ni a tun bɛ kaso la Romɛ, a bɛ hɛrɛba jira ko a ka ko kɛlenw bɛɛ n’a ta, Ala bɛ baara kɛ a kɔnɔ ani a sababu fɛ walasa ka dugawu kɛ mɔgɔ wɛrɛw ye.</w:t>
            </w:r>
          </w:p>
          <w:p w14:paraId="57097861" w14:textId="77777777" w:rsidR="009F3CE2" w:rsidRPr="00176ABB" w:rsidRDefault="009F3CE2" w:rsidP="009F3CE2">
            <w:pPr>
              <w:pStyle w:val="ListParagraph"/>
              <w:numPr>
                <w:ilvl w:val="0"/>
                <w:numId w:val="19"/>
              </w:numPr>
              <w:spacing w:after="0" w:line="240" w:lineRule="auto"/>
              <w:rPr>
                <w:b/>
              </w:rPr>
            </w:pPr>
            <w:r w:rsidRPr="00176ABB">
              <w:rPr>
                <w:b/>
              </w:rPr>
              <w:t>Kungolo: Jurumu bɛ ɲagami don mɔgɔ ka ɲɛnamaya kɔnɔ cogo minnu na, olu dɔw ye jumɛnw ye?</w:t>
            </w:r>
          </w:p>
          <w:p w14:paraId="215C0A5D" w14:textId="77777777" w:rsidR="009F3CE2" w:rsidRPr="00BE35E3" w:rsidRDefault="009F3CE2" w:rsidP="009F3CE2">
            <w:pPr>
              <w:pStyle w:val="ListParagraph"/>
              <w:numPr>
                <w:ilvl w:val="0"/>
                <w:numId w:val="19"/>
              </w:numPr>
              <w:spacing w:after="0" w:line="240" w:lineRule="auto"/>
            </w:pPr>
            <w:r>
              <w:rPr>
                <w:b/>
              </w:rPr>
              <w:t>Dusukun: Ni Senu ka kan ka fɛn jumɛnw don i dusukun na walisa i ka se ka Ala ka hɛrɛ jugumanba sɔrɔ?</w:t>
            </w:r>
          </w:p>
          <w:p w14:paraId="6306658E" w14:textId="77777777" w:rsidR="009F3CE2" w:rsidRPr="00B8477C" w:rsidRDefault="009F3CE2" w:rsidP="009F3CE2">
            <w:pPr>
              <w:pStyle w:val="ListParagraph"/>
              <w:numPr>
                <w:ilvl w:val="0"/>
                <w:numId w:val="19"/>
              </w:numPr>
              <w:spacing w:after="0" w:line="240" w:lineRule="auto"/>
            </w:pPr>
            <w:r>
              <w:rPr>
                <w:b/>
              </w:rPr>
              <w:t>Bolo: Mɔgɔ wɛrɛw bɛna danfara jumɛn ye i ka ɲɛnamaya kɔnɔ ni hɛrɛ bɛ se ka mara i ka miiriliw ni i ka kɛwalew bɛɛ kan?</w:t>
            </w:r>
          </w:p>
          <w:p w14:paraId="0772D547" w14:textId="77777777" w:rsidR="009F3CE2" w:rsidRPr="0089142A" w:rsidRDefault="009F3CE2" w:rsidP="00D00093"/>
          <w:p w14:paraId="5B6CAC5B" w14:textId="77777777" w:rsidR="009F3CE2" w:rsidRPr="00CA4179" w:rsidRDefault="009F3CE2" w:rsidP="00D00093"/>
        </w:tc>
      </w:tr>
      <w:tr w:rsidR="009F3CE2" w14:paraId="1FBBECDC" w14:textId="77777777" w:rsidTr="00D00093">
        <w:tc>
          <w:tcPr>
            <w:tcW w:w="9350" w:type="dxa"/>
            <w:gridSpan w:val="2"/>
            <w:shd w:val="clear" w:color="auto" w:fill="BFBFBF" w:themeFill="background1" w:themeFillShade="BF"/>
          </w:tcPr>
          <w:p w14:paraId="38FB676F" w14:textId="77777777" w:rsidR="009F3CE2" w:rsidRPr="0068101F" w:rsidRDefault="009F3CE2" w:rsidP="00D00093">
            <w:pPr>
              <w:jc w:val="center"/>
              <w:rPr>
                <w:sz w:val="28"/>
                <w:szCs w:val="28"/>
              </w:rPr>
            </w:pPr>
            <w:r w:rsidRPr="0068101F">
              <w:rPr>
                <w:b/>
                <w:sz w:val="28"/>
                <w:szCs w:val="28"/>
              </w:rPr>
              <w:t>Bibulukalan</w:t>
            </w:r>
          </w:p>
        </w:tc>
      </w:tr>
      <w:tr w:rsidR="009F3CE2" w:rsidRPr="009F3CE2" w14:paraId="706CB947" w14:textId="77777777" w:rsidTr="00D00093">
        <w:tc>
          <w:tcPr>
            <w:tcW w:w="1705" w:type="dxa"/>
          </w:tcPr>
          <w:p w14:paraId="077A7E1B" w14:textId="77777777" w:rsidR="009F3CE2" w:rsidRPr="0068101F" w:rsidRDefault="009F3CE2" w:rsidP="00D00093">
            <w:pPr>
              <w:jc w:val="center"/>
              <w:rPr>
                <w:b/>
                <w:sz w:val="28"/>
                <w:szCs w:val="28"/>
              </w:rPr>
            </w:pPr>
            <w:r w:rsidRPr="0068101F">
              <w:rPr>
                <w:b/>
                <w:sz w:val="28"/>
                <w:szCs w:val="28"/>
              </w:rPr>
              <w:t>Ka seli</w:t>
            </w:r>
          </w:p>
        </w:tc>
        <w:tc>
          <w:tcPr>
            <w:tcW w:w="7645" w:type="dxa"/>
          </w:tcPr>
          <w:p w14:paraId="01447E8C" w14:textId="77777777" w:rsidR="009F3CE2" w:rsidRDefault="009F3CE2" w:rsidP="009F3CE2">
            <w:pPr>
              <w:pStyle w:val="ListParagraph"/>
              <w:numPr>
                <w:ilvl w:val="0"/>
                <w:numId w:val="12"/>
              </w:numPr>
              <w:spacing w:after="0" w:line="240" w:lineRule="auto"/>
            </w:pPr>
            <w:r>
              <w:t>Delili ɲininiw ni tanuli ɲini.</w:t>
            </w:r>
          </w:p>
          <w:p w14:paraId="3BB75ED5" w14:textId="77777777" w:rsidR="009F3CE2" w:rsidRDefault="009F3CE2" w:rsidP="009F3CE2">
            <w:pPr>
              <w:pStyle w:val="ListParagraph"/>
              <w:numPr>
                <w:ilvl w:val="0"/>
                <w:numId w:val="12"/>
              </w:numPr>
              <w:spacing w:after="0" w:line="240" w:lineRule="auto"/>
            </w:pPr>
            <w:r>
              <w:t>Barika Ala ye tanuli minnu kɛra ɲɔgɔn fɛ.</w:t>
            </w:r>
          </w:p>
          <w:p w14:paraId="04BDDE09" w14:textId="77777777" w:rsidR="009F3CE2" w:rsidRDefault="009F3CE2" w:rsidP="009F3CE2">
            <w:pPr>
              <w:pStyle w:val="ListParagraph"/>
              <w:numPr>
                <w:ilvl w:val="0"/>
                <w:numId w:val="12"/>
              </w:numPr>
              <w:spacing w:after="0" w:line="240" w:lineRule="auto"/>
            </w:pPr>
            <w:r>
              <w:t>Delili kɛli delili ɲininiw kama.</w:t>
            </w:r>
          </w:p>
          <w:p w14:paraId="02FBB73F" w14:textId="77777777" w:rsidR="009F3CE2" w:rsidRDefault="009F3CE2"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0DB1934D" w14:textId="77777777" w:rsidR="009F3CE2" w:rsidRDefault="009F3CE2" w:rsidP="00D00093"/>
        </w:tc>
      </w:tr>
      <w:tr w:rsidR="009F3CE2" w:rsidRPr="009F3CE2" w14:paraId="2367A2CA" w14:textId="77777777" w:rsidTr="00D00093">
        <w:tc>
          <w:tcPr>
            <w:tcW w:w="1705" w:type="dxa"/>
          </w:tcPr>
          <w:p w14:paraId="160CD481" w14:textId="77777777" w:rsidR="009F3CE2" w:rsidRPr="0068101F" w:rsidRDefault="009F3CE2" w:rsidP="00D00093">
            <w:pPr>
              <w:jc w:val="center"/>
              <w:rPr>
                <w:b/>
                <w:sz w:val="28"/>
                <w:szCs w:val="28"/>
              </w:rPr>
            </w:pPr>
            <w:r w:rsidRPr="0068101F">
              <w:rPr>
                <w:b/>
                <w:sz w:val="28"/>
                <w:szCs w:val="28"/>
              </w:rPr>
              <w:t>Ka mɛn</w:t>
            </w:r>
          </w:p>
        </w:tc>
        <w:tc>
          <w:tcPr>
            <w:tcW w:w="7645" w:type="dxa"/>
          </w:tcPr>
          <w:p w14:paraId="05410826" w14:textId="77777777" w:rsidR="009F3CE2" w:rsidRDefault="009F3CE2" w:rsidP="009F3CE2">
            <w:pPr>
              <w:pStyle w:val="ListParagraph"/>
              <w:numPr>
                <w:ilvl w:val="0"/>
                <w:numId w:val="13"/>
              </w:numPr>
              <w:spacing w:after="0" w:line="240" w:lineRule="auto"/>
            </w:pPr>
            <w:r>
              <w:t>Bibulu kalansen fila bɛɛ kalan.</w:t>
            </w:r>
          </w:p>
          <w:p w14:paraId="2AE23E85" w14:textId="77777777" w:rsidR="009F3CE2" w:rsidRDefault="009F3CE2" w:rsidP="009F3CE2">
            <w:pPr>
              <w:pStyle w:val="ListParagraph"/>
              <w:numPr>
                <w:ilvl w:val="0"/>
                <w:numId w:val="13"/>
              </w:numPr>
              <w:spacing w:after="0" w:line="240" w:lineRule="auto"/>
            </w:pPr>
            <w:r>
              <w:t>kumasen kuncɛ ka bɔ sanfɛ kalanso kɔnɔ.</w:t>
            </w:r>
          </w:p>
          <w:p w14:paraId="44854E4E" w14:textId="77777777" w:rsidR="009F3CE2" w:rsidRDefault="009F3CE2" w:rsidP="009F3CE2">
            <w:pPr>
              <w:pStyle w:val="ListParagraph"/>
              <w:numPr>
                <w:ilvl w:val="0"/>
                <w:numId w:val="13"/>
              </w:numPr>
              <w:spacing w:after="0" w:line="240" w:lineRule="auto"/>
            </w:pPr>
            <w:r>
              <w:t>Bibulu kalansen fila bɛɛ kalan kokura.</w:t>
            </w:r>
          </w:p>
          <w:p w14:paraId="4919E5F2" w14:textId="77777777" w:rsidR="009F3CE2" w:rsidRDefault="009F3CE2" w:rsidP="009F3CE2">
            <w:pPr>
              <w:pStyle w:val="ListParagraph"/>
              <w:numPr>
                <w:ilvl w:val="0"/>
                <w:numId w:val="13"/>
              </w:numPr>
              <w:spacing w:after="0" w:line="240" w:lineRule="auto"/>
            </w:pPr>
            <w:r>
              <w:t>A ɲini mɔgɔ dɔ fɛ a ka Bibulu tɛmɛsira kunba lakali kokura.</w:t>
            </w:r>
          </w:p>
          <w:p w14:paraId="01974611" w14:textId="77777777" w:rsidR="009F3CE2" w:rsidRDefault="009F3CE2" w:rsidP="00D00093"/>
        </w:tc>
      </w:tr>
      <w:tr w:rsidR="009F3CE2" w:rsidRPr="009F3CE2" w14:paraId="2FCA8AE7" w14:textId="77777777" w:rsidTr="00D00093">
        <w:tc>
          <w:tcPr>
            <w:tcW w:w="1705" w:type="dxa"/>
          </w:tcPr>
          <w:p w14:paraId="59DCE418" w14:textId="77777777" w:rsidR="009F3CE2" w:rsidRPr="0068101F" w:rsidRDefault="009F3CE2" w:rsidP="00D00093">
            <w:pPr>
              <w:jc w:val="center"/>
              <w:rPr>
                <w:b/>
                <w:sz w:val="28"/>
                <w:szCs w:val="28"/>
              </w:rPr>
            </w:pPr>
            <w:r w:rsidRPr="0068101F">
              <w:rPr>
                <w:b/>
                <w:sz w:val="28"/>
                <w:szCs w:val="28"/>
              </w:rPr>
              <w:t>Niyɔrɔ</w:t>
            </w:r>
          </w:p>
        </w:tc>
        <w:tc>
          <w:tcPr>
            <w:tcW w:w="7645" w:type="dxa"/>
          </w:tcPr>
          <w:p w14:paraId="0A27415B" w14:textId="77777777" w:rsidR="009F3CE2" w:rsidRDefault="009F3CE2" w:rsidP="009F3CE2">
            <w:pPr>
              <w:pStyle w:val="ListParagraph"/>
              <w:numPr>
                <w:ilvl w:val="0"/>
                <w:numId w:val="14"/>
              </w:numPr>
              <w:spacing w:after="0" w:line="240" w:lineRule="auto"/>
              <w:rPr>
                <w:b/>
              </w:rPr>
            </w:pPr>
            <w:r w:rsidRPr="008C4A7F">
              <w:rPr>
                <w:b/>
              </w:rPr>
              <w:t>Kuntigi: Sɛbɛnni kɔrɔ ye mun ye?</w:t>
            </w:r>
          </w:p>
          <w:p w14:paraId="1F02E693" w14:textId="77777777" w:rsidR="009F3CE2" w:rsidRPr="00883EAC" w:rsidRDefault="009F3CE2" w:rsidP="00D00093">
            <w:r>
              <w:t xml:space="preserve">Kɛwalew kitabu bɛ daminɛ tuma min na, sanni a ka wuli Sankolo la dɔrɔn, Yesu ye ci bila a ka kalandenw ma ko u ka Kibaru Duman ta ka taa dugukolo dancɛw la. Sisan, Kɛwalew kitabu laban na, an b’a mɛn ko kalandenw ye ɲɛtaa caman sɔrɔ o baara la. A kabakoyara kosɛbɛ k’a ye ko ka bɔ Jerusalɛm dugu min yɔrɔ ka jan, o min bɛ Romɛ Mansamara kɔrɔnyanfan fɛ, Paul nana ka Yesu Krisita ko </w:t>
            </w:r>
            <w:r>
              <w:lastRenderedPageBreak/>
              <w:t>fɔ Romɛ Mansamara ɲɛmɔgɔ ye. Hali ni kunnafoni t’an bolo nin lajɛ in taara cogo min na, an b’a mɛn ko Paul tun hɔrɔnyalen don ka Kibaru Duman waajuli kɛ Romɛ san fila kɔnɔ. Yɛlɛma don dɛ...Paul taara Damasi ka taa kerecɛnw bila kaso la, o kɔfɛ Yesu y’a kunbɛn. Sisan, a sera Jerusalɛm, a kɛra kasoden ye Krisita kosɔn, ka Yesu Krisita ka Kibaru Duman weleweleda Romɛ Mansamara dugu kɔnɔ min nafa ka bon kosɛbɛ.</w:t>
            </w:r>
          </w:p>
          <w:p w14:paraId="4D5456D0" w14:textId="77777777" w:rsidR="009F3CE2" w:rsidRPr="002F3DD8" w:rsidRDefault="009F3CE2" w:rsidP="009F3CE2">
            <w:pPr>
              <w:pStyle w:val="ListParagraph"/>
              <w:numPr>
                <w:ilvl w:val="0"/>
                <w:numId w:val="25"/>
              </w:numPr>
              <w:spacing w:after="0" w:line="240" w:lineRule="auto"/>
              <w:rPr>
                <w:b/>
              </w:rPr>
            </w:pPr>
            <w:r>
              <w:rPr>
                <w:b/>
              </w:rPr>
              <w:t>E fɛ, Pol ye san fila kɛ Romɛ, o ye Yesu Krisita ka Kibaru Duman dɛmɛ cogo di ka jɛnsɛn Romɛ Mansamara bɛɛ kɔnɔ?</w:t>
            </w:r>
          </w:p>
          <w:p w14:paraId="3793595B" w14:textId="77777777" w:rsidR="009F3CE2" w:rsidRPr="002F3DD8" w:rsidRDefault="009F3CE2" w:rsidP="009F3CE2">
            <w:pPr>
              <w:pStyle w:val="ListParagraph"/>
              <w:numPr>
                <w:ilvl w:val="0"/>
                <w:numId w:val="25"/>
              </w:numPr>
              <w:spacing w:after="0" w:line="240" w:lineRule="auto"/>
              <w:rPr>
                <w:b/>
              </w:rPr>
            </w:pPr>
            <w:r>
              <w:rPr>
                <w:b/>
              </w:rPr>
              <w:t>Ala ye seko ni nilifɛn minnu di Pol ma, olu dɔw ye jumɛnw ye, minnu y’a kɛ cidenyabaarakɛla ŋana ye ten?</w:t>
            </w:r>
          </w:p>
          <w:p w14:paraId="2AD7D233" w14:textId="77777777" w:rsidR="009F3CE2" w:rsidRDefault="009F3CE2" w:rsidP="00D00093"/>
          <w:p w14:paraId="34A7B5B6" w14:textId="77777777" w:rsidR="009F3CE2" w:rsidRDefault="009F3CE2" w:rsidP="009F3CE2">
            <w:pPr>
              <w:pStyle w:val="ListParagraph"/>
              <w:numPr>
                <w:ilvl w:val="0"/>
                <w:numId w:val="9"/>
              </w:numPr>
              <w:spacing w:after="0" w:line="240" w:lineRule="auto"/>
              <w:rPr>
                <w:b/>
              </w:rPr>
            </w:pPr>
            <w:r>
              <w:rPr>
                <w:b/>
              </w:rPr>
              <w:t>Dusukun: Sɛbɛnni b’a fɔ ko an ka kan ka kɛ jɔn ye?</w:t>
            </w:r>
          </w:p>
          <w:p w14:paraId="20F2D006" w14:textId="77777777" w:rsidR="009F3CE2" w:rsidRPr="00883EAC" w:rsidRDefault="009F3CE2" w:rsidP="00D00093">
            <w:r>
              <w:t>Kerecɛn caman ye Pol deli ko a kana taa Jerusalɛm (a’ ye Kɛwalew 20 ani 21 lajɛ), bawo u tun b’a dɔn farati min tun bɛ a la. Pol tun b farati dn fana, nka a tun b a dn fana ko Ala tun ye labɛnba dɔ kɛ a ka ɲɛnamaya kama, wa, fɛn o fɛn tun bɛna kɛ Jerusalɛm, o tun bɛ o labɛn na. Ikomi Paul bilala kaso la ani ka bugɔli caman sɔrɔ a ka ciden ye, a ma siran ka tugu Ala ka cikan kɔ walisa ka taa Jerusalɛm. Hali ni tɔɔrɔ ka di Krecɛn si ye bi, tuma dɔw la, tɔɔrɔ ye fɛɛrɛ wajibiyalen ye walasa ka Ala ka Masaya bonya. Tiɲɛ na, Pol ye nisɔndiya ni hɛrɛba sɔrɔ k’a to kaso la Romɛ, bawo o kaso la, o y’a to a sera ka Kibaru Duman fɔ ni hɔrɔnya ni lakanaba ye.</w:t>
            </w:r>
          </w:p>
          <w:p w14:paraId="1E2345E8" w14:textId="77777777" w:rsidR="009F3CE2" w:rsidRPr="002F3DD8" w:rsidRDefault="009F3CE2" w:rsidP="009F3CE2">
            <w:pPr>
              <w:pStyle w:val="ListParagraph"/>
              <w:numPr>
                <w:ilvl w:val="0"/>
                <w:numId w:val="25"/>
              </w:numPr>
              <w:spacing w:after="0" w:line="240" w:lineRule="auto"/>
              <w:rPr>
                <w:b/>
              </w:rPr>
            </w:pPr>
            <w:r>
              <w:rPr>
                <w:b/>
              </w:rPr>
              <w:t>I ka sigida kerecɛnw bɛ tɔɔrɔ minnu sɔrɔ, olu dɔw ye jumɛnw ye, k’a sababu kɛ u ye Yesu ko fɔ mɔgɔ wɛrɛw ye?</w:t>
            </w:r>
          </w:p>
          <w:p w14:paraId="4A3D92F2" w14:textId="77777777" w:rsidR="009F3CE2" w:rsidRPr="002F3DD8" w:rsidRDefault="009F3CE2" w:rsidP="009F3CE2">
            <w:pPr>
              <w:pStyle w:val="ListParagraph"/>
              <w:numPr>
                <w:ilvl w:val="0"/>
                <w:numId w:val="25"/>
              </w:numPr>
              <w:spacing w:after="0" w:line="240" w:lineRule="auto"/>
              <w:rPr>
                <w:b/>
              </w:rPr>
            </w:pPr>
            <w:r>
              <w:rPr>
                <w:b/>
              </w:rPr>
              <w:t>I b’a fɛ ka mun tɔɔrɔ walisa ka kɛ kantigi ye Yesu ka welekan na i ka ɲɛnamaya kan?</w:t>
            </w:r>
          </w:p>
          <w:p w14:paraId="373B3A90" w14:textId="77777777" w:rsidR="009F3CE2" w:rsidRDefault="009F3CE2" w:rsidP="00D00093"/>
          <w:p w14:paraId="76426852" w14:textId="77777777" w:rsidR="009F3CE2" w:rsidRPr="000120FC" w:rsidRDefault="009F3CE2" w:rsidP="009F3CE2">
            <w:pPr>
              <w:pStyle w:val="ListParagraph"/>
              <w:numPr>
                <w:ilvl w:val="0"/>
                <w:numId w:val="9"/>
              </w:numPr>
              <w:spacing w:after="0" w:line="240" w:lineRule="auto"/>
            </w:pPr>
            <w:r w:rsidRPr="008C4A7F">
              <w:rPr>
                <w:b/>
              </w:rPr>
              <w:t>Bolo: An bɛ se ka Ala ka Kuma waleya cogo di?</w:t>
            </w:r>
          </w:p>
          <w:p w14:paraId="6CA912F7" w14:textId="77777777" w:rsidR="009F3CE2" w:rsidRDefault="009F3CE2" w:rsidP="00D00093">
            <w:r>
              <w:t>Pol ye baara kɛ kosɛbɛ ka Yesu Krisita ka Kibaru Duman fɔ a ka Romɛ kasobon cɛma. Nin ye Pol ka jogo belebele dɔ ye, a y’a yɛrɛ sɔrɔ cogo o cogo la, a ye baara kɛ ni o ye walasa ka Yesu ka Kibaru Duman fɔ.</w:t>
            </w:r>
          </w:p>
          <w:p w14:paraId="2D496D44" w14:textId="77777777" w:rsidR="009F3CE2" w:rsidRPr="002F3DD8" w:rsidRDefault="009F3CE2" w:rsidP="009F3CE2">
            <w:pPr>
              <w:pStyle w:val="ListParagraph"/>
              <w:numPr>
                <w:ilvl w:val="0"/>
                <w:numId w:val="25"/>
              </w:numPr>
              <w:spacing w:after="0" w:line="240" w:lineRule="auto"/>
              <w:rPr>
                <w:b/>
              </w:rPr>
            </w:pPr>
            <w:r>
              <w:rPr>
                <w:b/>
              </w:rPr>
              <w:t>Aw ye waati ta delili la, ka Yesu deli a ka mɔgɔw lase aw ka ɲɛnamaya kɔnɔ nin dɔgɔkun in na, aw bɛ se ka Kibaru Duman fɔ ni minnu ye.</w:t>
            </w:r>
          </w:p>
          <w:p w14:paraId="74F193F4" w14:textId="77777777" w:rsidR="009F3CE2" w:rsidRPr="002F3DD8" w:rsidRDefault="009F3CE2" w:rsidP="009F3CE2">
            <w:pPr>
              <w:pStyle w:val="ListParagraph"/>
              <w:numPr>
                <w:ilvl w:val="0"/>
                <w:numId w:val="25"/>
              </w:numPr>
              <w:spacing w:after="0" w:line="240" w:lineRule="auto"/>
              <w:rPr>
                <w:b/>
              </w:rPr>
            </w:pPr>
            <w:r>
              <w:rPr>
                <w:b/>
              </w:rPr>
              <w:t>I ka kan ka fɛɛrɛ jumɛnw tigɛ walisa ka labɛn ka Kibaru Duman fɔ mɔgɔ dɔ ye nin dɔgɔkun in na?</w:t>
            </w:r>
          </w:p>
          <w:p w14:paraId="72C5F811" w14:textId="77777777" w:rsidR="009F3CE2" w:rsidRDefault="009F3CE2" w:rsidP="00D00093"/>
        </w:tc>
      </w:tr>
      <w:tr w:rsidR="009F3CE2" w:rsidRPr="009F3CE2" w14:paraId="40096411" w14:textId="77777777" w:rsidTr="00D00093">
        <w:tc>
          <w:tcPr>
            <w:tcW w:w="1705" w:type="dxa"/>
          </w:tcPr>
          <w:p w14:paraId="083F9AF6" w14:textId="77777777" w:rsidR="009F3CE2" w:rsidRPr="0068101F" w:rsidRDefault="009F3CE2" w:rsidP="00D00093">
            <w:pPr>
              <w:jc w:val="center"/>
              <w:rPr>
                <w:b/>
                <w:sz w:val="28"/>
                <w:szCs w:val="28"/>
              </w:rPr>
            </w:pPr>
            <w:r w:rsidRPr="0068101F">
              <w:rPr>
                <w:b/>
                <w:sz w:val="28"/>
                <w:szCs w:val="28"/>
              </w:rPr>
              <w:lastRenderedPageBreak/>
              <w:t>Ka waleya</w:t>
            </w:r>
          </w:p>
          <w:p w14:paraId="0B287715" w14:textId="77777777" w:rsidR="009F3CE2" w:rsidRDefault="009F3CE2" w:rsidP="00D00093">
            <w:pPr>
              <w:jc w:val="center"/>
              <w:rPr>
                <w:b/>
              </w:rPr>
            </w:pPr>
          </w:p>
          <w:p w14:paraId="2A6D1E72" w14:textId="77777777" w:rsidR="009F3CE2" w:rsidRDefault="009F3CE2" w:rsidP="00D00093">
            <w:pPr>
              <w:jc w:val="center"/>
              <w:rPr>
                <w:b/>
              </w:rPr>
            </w:pPr>
          </w:p>
        </w:tc>
        <w:tc>
          <w:tcPr>
            <w:tcW w:w="7645" w:type="dxa"/>
          </w:tcPr>
          <w:p w14:paraId="3735CFA2" w14:textId="77777777" w:rsidR="009F3CE2" w:rsidRDefault="009F3CE2" w:rsidP="009F3CE2">
            <w:pPr>
              <w:pStyle w:val="ListParagraph"/>
              <w:numPr>
                <w:ilvl w:val="0"/>
                <w:numId w:val="18"/>
              </w:numPr>
              <w:spacing w:after="0" w:line="240" w:lineRule="auto"/>
            </w:pPr>
            <w:r>
              <w:t>A ɲini mɔgɔ dɔ fɛ a ka Bibulu kalansen kunba lakali kokura.</w:t>
            </w:r>
          </w:p>
          <w:p w14:paraId="266B59FD" w14:textId="77777777" w:rsidR="009F3CE2" w:rsidRDefault="009F3CE2" w:rsidP="009F3CE2">
            <w:pPr>
              <w:pStyle w:val="ListParagraph"/>
              <w:numPr>
                <w:ilvl w:val="0"/>
                <w:numId w:val="18"/>
              </w:numPr>
              <w:spacing w:after="0" w:line="240" w:lineRule="auto"/>
            </w:pPr>
            <w:r>
              <w:t>A ɲini jɛkulu fɛ u k’a fɔ u hakili la Ala b’a fɛ u ka bi kalan jaabi cogo min na.</w:t>
            </w:r>
          </w:p>
          <w:p w14:paraId="7F67F41B" w14:textId="77777777" w:rsidR="009F3CE2" w:rsidRDefault="009F3CE2" w:rsidP="009F3CE2">
            <w:pPr>
              <w:pStyle w:val="ListParagraph"/>
              <w:numPr>
                <w:ilvl w:val="0"/>
                <w:numId w:val="18"/>
              </w:numPr>
              <w:spacing w:after="0" w:line="240" w:lineRule="auto"/>
            </w:pPr>
            <w:r>
              <w:t>Aw ye waati kɛ delili la aw ka sigida la, ɲɔgɔn kosɔn, ani hakilitigiya kama bi kalan kɛcogo la.</w:t>
            </w:r>
          </w:p>
          <w:p w14:paraId="520CAEA9" w14:textId="77777777" w:rsidR="009F3CE2" w:rsidRPr="001812C4" w:rsidRDefault="009F3CE2" w:rsidP="009F3CE2">
            <w:pPr>
              <w:pStyle w:val="ListParagraph"/>
              <w:numPr>
                <w:ilvl w:val="0"/>
                <w:numId w:val="18"/>
              </w:numPr>
              <w:spacing w:after="0" w:line="240" w:lineRule="auto"/>
            </w:pPr>
            <w:r>
              <w:t>A dafara ni kulu ye Matigi ka delili kɛ ɲɔgɔn fɛ.</w:t>
            </w:r>
          </w:p>
          <w:p w14:paraId="4B95772A" w14:textId="77777777" w:rsidR="009F3CE2" w:rsidRDefault="009F3CE2" w:rsidP="00D00093">
            <w:pPr>
              <w:rPr>
                <w:b/>
              </w:rPr>
            </w:pPr>
          </w:p>
        </w:tc>
      </w:tr>
    </w:tbl>
    <w:p w14:paraId="4350C9E6" w14:textId="77777777" w:rsidR="009F3CE2" w:rsidRPr="009F3CE2" w:rsidRDefault="009F3CE2" w:rsidP="009F3CE2">
      <w:pPr>
        <w:rPr>
          <w:lang w:val="es-US"/>
        </w:rPr>
      </w:pPr>
    </w:p>
    <w:p w14:paraId="0D5E61B6" w14:textId="77777777" w:rsidR="009F3CE2" w:rsidRPr="009F3CE2" w:rsidRDefault="009F3CE2" w:rsidP="009F3CE2">
      <w:pPr>
        <w:rPr>
          <w:lang w:val="es-US"/>
        </w:rPr>
      </w:pPr>
    </w:p>
    <w:p w14:paraId="68576E48" w14:textId="45DF2FEC" w:rsidR="009F3CE2" w:rsidRDefault="009F3CE2">
      <w:pPr>
        <w:rPr>
          <w:lang w:val="es-US"/>
        </w:rPr>
      </w:pPr>
      <w:r>
        <w:rPr>
          <w:lang w:val="es-US"/>
        </w:rPr>
        <w:br w:type="page"/>
      </w:r>
    </w:p>
    <w:p w14:paraId="742ADF95" w14:textId="77777777" w:rsidR="009F3CE2" w:rsidRPr="009F3CE2" w:rsidRDefault="009F3CE2" w:rsidP="009F3CE2">
      <w:pPr>
        <w:spacing w:after="0"/>
        <w:jc w:val="center"/>
        <w:rPr>
          <w:sz w:val="28"/>
          <w:szCs w:val="28"/>
          <w:lang w:val="es-US"/>
        </w:rPr>
      </w:pPr>
      <w:r w:rsidRPr="009F3CE2">
        <w:rPr>
          <w:b/>
          <w:i/>
          <w:sz w:val="28"/>
          <w:szCs w:val="28"/>
          <w:lang w:val="es-US"/>
        </w:rPr>
        <w:lastRenderedPageBreak/>
        <w:t xml:space="preserve">YESU ka </w:t>
      </w:r>
      <w:r w:rsidRPr="009F3CE2">
        <w:rPr>
          <w:sz w:val="28"/>
          <w:szCs w:val="28"/>
          <w:lang w:val="es-US"/>
        </w:rPr>
        <w:t>filimu waajuli yɔrɔ Bibulu kalansen #107</w:t>
      </w:r>
    </w:p>
    <w:p w14:paraId="2BD0578F" w14:textId="77777777" w:rsidR="009F3CE2" w:rsidRPr="009F3CE2" w:rsidRDefault="009F3CE2" w:rsidP="009F3CE2">
      <w:pPr>
        <w:rPr>
          <w:lang w:val="es-US"/>
        </w:rPr>
      </w:pPr>
    </w:p>
    <w:tbl>
      <w:tblPr>
        <w:tblStyle w:val="TableGrid"/>
        <w:tblW w:w="0" w:type="auto"/>
        <w:tblLook w:val="04A0" w:firstRow="1" w:lastRow="0" w:firstColumn="1" w:lastColumn="0" w:noHBand="0" w:noVBand="1"/>
      </w:tblPr>
      <w:tblGrid>
        <w:gridCol w:w="1702"/>
        <w:gridCol w:w="4508"/>
        <w:gridCol w:w="3104"/>
      </w:tblGrid>
      <w:tr w:rsidR="009F3CE2" w:rsidRPr="003237DD" w14:paraId="602FB458" w14:textId="77777777" w:rsidTr="00D00093">
        <w:tc>
          <w:tcPr>
            <w:tcW w:w="1702" w:type="dxa"/>
            <w:tcBorders>
              <w:top w:val="single" w:sz="18" w:space="0" w:color="auto"/>
              <w:left w:val="single" w:sz="18" w:space="0" w:color="auto"/>
            </w:tcBorders>
            <w:shd w:val="clear" w:color="auto" w:fill="FFFFFF" w:themeFill="background1"/>
          </w:tcPr>
          <w:p w14:paraId="72BBC94F" w14:textId="77777777" w:rsidR="009F3CE2" w:rsidRPr="003237DD" w:rsidRDefault="009F3CE2" w:rsidP="00D00093">
            <w:pPr>
              <w:rPr>
                <w:b/>
              </w:rPr>
            </w:pPr>
            <w:r w:rsidRPr="003237DD">
              <w:rPr>
                <w:b/>
              </w:rPr>
              <w:t>Kalansen tɔgɔ:</w:t>
            </w:r>
          </w:p>
        </w:tc>
        <w:tc>
          <w:tcPr>
            <w:tcW w:w="4508" w:type="dxa"/>
            <w:tcBorders>
              <w:top w:val="single" w:sz="18" w:space="0" w:color="auto"/>
            </w:tcBorders>
            <w:shd w:val="clear" w:color="auto" w:fill="FFFFFF" w:themeFill="background1"/>
          </w:tcPr>
          <w:p w14:paraId="2926DD07" w14:textId="77777777" w:rsidR="009F3CE2" w:rsidRPr="003237DD" w:rsidRDefault="009F3CE2" w:rsidP="00D00093">
            <w:pPr>
              <w:rPr>
                <w:b/>
              </w:rPr>
            </w:pPr>
            <w:r>
              <w:rPr>
                <w:b/>
              </w:rPr>
              <w:t>Yesu seginna ka kɛ Masakɛ ye</w:t>
            </w:r>
          </w:p>
        </w:tc>
        <w:tc>
          <w:tcPr>
            <w:tcW w:w="3104" w:type="dxa"/>
            <w:tcBorders>
              <w:top w:val="single" w:sz="18" w:space="0" w:color="auto"/>
              <w:right w:val="single" w:sz="18" w:space="0" w:color="auto"/>
            </w:tcBorders>
          </w:tcPr>
          <w:p w14:paraId="52FA1CCD" w14:textId="77777777" w:rsidR="009F3CE2" w:rsidRPr="003237DD" w:rsidRDefault="009F3CE2" w:rsidP="00D00093">
            <w:pPr>
              <w:jc w:val="center"/>
              <w:rPr>
                <w:sz w:val="24"/>
                <w:szCs w:val="24"/>
              </w:rPr>
            </w:pPr>
            <w:r>
              <w:rPr>
                <w:b/>
                <w:sz w:val="24"/>
                <w:szCs w:val="24"/>
              </w:rPr>
              <w:t>Ja</w:t>
            </w:r>
          </w:p>
        </w:tc>
      </w:tr>
      <w:tr w:rsidR="009F3CE2" w:rsidRPr="003237DD" w14:paraId="5D50F9EF" w14:textId="77777777" w:rsidTr="00D00093">
        <w:tc>
          <w:tcPr>
            <w:tcW w:w="1702" w:type="dxa"/>
            <w:tcBorders>
              <w:left w:val="single" w:sz="18" w:space="0" w:color="auto"/>
            </w:tcBorders>
            <w:shd w:val="clear" w:color="auto" w:fill="FFFFFF" w:themeFill="background1"/>
          </w:tcPr>
          <w:p w14:paraId="212685F0" w14:textId="77777777" w:rsidR="009F3CE2" w:rsidRPr="003237DD" w:rsidRDefault="009F3CE2" w:rsidP="00D00093">
            <w:pPr>
              <w:rPr>
                <w:b/>
              </w:rPr>
            </w:pPr>
            <w:r w:rsidRPr="003237DD">
              <w:rPr>
                <w:b/>
              </w:rPr>
              <w:t>Kalansenw kɔnɔkow:</w:t>
            </w:r>
          </w:p>
        </w:tc>
        <w:tc>
          <w:tcPr>
            <w:tcW w:w="4508" w:type="dxa"/>
            <w:shd w:val="clear" w:color="auto" w:fill="FFFFFF" w:themeFill="background1"/>
          </w:tcPr>
          <w:p w14:paraId="5DED063A" w14:textId="77777777" w:rsidR="009F3CE2" w:rsidRPr="003237DD" w:rsidRDefault="009F3CE2" w:rsidP="00D00093">
            <w:pPr>
              <w:rPr>
                <w:b/>
              </w:rPr>
            </w:pPr>
            <w:r>
              <w:rPr>
                <w:b/>
              </w:rPr>
              <w:t>Jirali 19:11-20:6</w:t>
            </w:r>
          </w:p>
        </w:tc>
        <w:tc>
          <w:tcPr>
            <w:tcW w:w="3104" w:type="dxa"/>
            <w:vMerge w:val="restart"/>
            <w:tcBorders>
              <w:right w:val="single" w:sz="18" w:space="0" w:color="auto"/>
            </w:tcBorders>
          </w:tcPr>
          <w:p w14:paraId="6914C831" w14:textId="77777777" w:rsidR="009F3CE2" w:rsidRPr="003237DD" w:rsidRDefault="009F3CE2" w:rsidP="00D00093">
            <w:pPr>
              <w:rPr>
                <w:sz w:val="24"/>
                <w:szCs w:val="24"/>
              </w:rPr>
            </w:pPr>
          </w:p>
        </w:tc>
      </w:tr>
      <w:tr w:rsidR="009F3CE2" w14:paraId="663191A0" w14:textId="77777777" w:rsidTr="00D00093">
        <w:tc>
          <w:tcPr>
            <w:tcW w:w="1702" w:type="dxa"/>
            <w:tcBorders>
              <w:left w:val="single" w:sz="18" w:space="0" w:color="auto"/>
            </w:tcBorders>
            <w:shd w:val="clear" w:color="auto" w:fill="FFFFFF" w:themeFill="background1"/>
          </w:tcPr>
          <w:p w14:paraId="06912284" w14:textId="77777777" w:rsidR="009F3CE2" w:rsidRPr="003237DD" w:rsidRDefault="009F3CE2" w:rsidP="00D00093">
            <w:pPr>
              <w:rPr>
                <w:b/>
              </w:rPr>
            </w:pPr>
            <w:r>
              <w:rPr>
                <w:b/>
              </w:rPr>
              <w:t>Sɛbɛnni filanan:</w:t>
            </w:r>
          </w:p>
        </w:tc>
        <w:tc>
          <w:tcPr>
            <w:tcW w:w="4508" w:type="dxa"/>
            <w:shd w:val="clear" w:color="auto" w:fill="FFFFFF" w:themeFill="background1"/>
          </w:tcPr>
          <w:p w14:paraId="08E5C985" w14:textId="77777777" w:rsidR="009F3CE2" w:rsidRPr="003237DD" w:rsidRDefault="009F3CE2" w:rsidP="00D00093">
            <w:pPr>
              <w:rPr>
                <w:b/>
              </w:rPr>
            </w:pPr>
            <w:r>
              <w:rPr>
                <w:b/>
              </w:rPr>
              <w:t>Luka 21:5-19 la</w:t>
            </w:r>
          </w:p>
        </w:tc>
        <w:tc>
          <w:tcPr>
            <w:tcW w:w="3104" w:type="dxa"/>
            <w:vMerge/>
            <w:tcBorders>
              <w:right w:val="single" w:sz="18" w:space="0" w:color="auto"/>
            </w:tcBorders>
          </w:tcPr>
          <w:p w14:paraId="7270A331" w14:textId="77777777" w:rsidR="009F3CE2" w:rsidRDefault="009F3CE2" w:rsidP="00D00093"/>
        </w:tc>
      </w:tr>
      <w:tr w:rsidR="009F3CE2" w14:paraId="6D3CAC4E" w14:textId="77777777" w:rsidTr="00D00093">
        <w:tc>
          <w:tcPr>
            <w:tcW w:w="1702" w:type="dxa"/>
            <w:tcBorders>
              <w:left w:val="single" w:sz="18" w:space="0" w:color="auto"/>
            </w:tcBorders>
            <w:shd w:val="clear" w:color="auto" w:fill="FFFFFF" w:themeFill="background1"/>
          </w:tcPr>
          <w:p w14:paraId="16AC86A9" w14:textId="77777777" w:rsidR="009F3CE2" w:rsidRPr="003237DD" w:rsidRDefault="009F3CE2" w:rsidP="00D00093">
            <w:pPr>
              <w:rPr>
                <w:b/>
              </w:rPr>
            </w:pPr>
            <w:r w:rsidRPr="003237DD">
              <w:rPr>
                <w:b/>
              </w:rPr>
              <w:t>Kalansenw kuntilenna:</w:t>
            </w:r>
          </w:p>
        </w:tc>
        <w:tc>
          <w:tcPr>
            <w:tcW w:w="4508" w:type="dxa"/>
            <w:shd w:val="clear" w:color="auto" w:fill="FFFFFF" w:themeFill="background1"/>
          </w:tcPr>
          <w:p w14:paraId="73B6CB92" w14:textId="77777777" w:rsidR="009F3CE2" w:rsidRPr="003237DD" w:rsidRDefault="009F3CE2" w:rsidP="009F3CE2">
            <w:pPr>
              <w:pStyle w:val="ListParagraph"/>
              <w:numPr>
                <w:ilvl w:val="0"/>
                <w:numId w:val="26"/>
              </w:numPr>
              <w:spacing w:after="0" w:line="240" w:lineRule="auto"/>
            </w:pPr>
            <w:r w:rsidRPr="008C4A7F">
              <w:rPr>
                <w:b/>
              </w:rPr>
              <w:t xml:space="preserve">Kuntigi </w:t>
            </w:r>
            <w:r w:rsidRPr="003237DD">
              <w:t>: I jija, nin waati laban na, Yesu Masiya na segin ka kiri tigɛ a juguw kan, ka a ka mɔgɔw sara, ka masaya kɛ dugukolo bɛɛ kan.</w:t>
            </w:r>
          </w:p>
          <w:p w14:paraId="46AC997F" w14:textId="77777777" w:rsidR="009F3CE2" w:rsidRPr="003237DD" w:rsidRDefault="009F3CE2" w:rsidP="009F3CE2">
            <w:pPr>
              <w:pStyle w:val="ListParagraph"/>
              <w:numPr>
                <w:ilvl w:val="0"/>
                <w:numId w:val="26"/>
              </w:numPr>
              <w:spacing w:after="0" w:line="240" w:lineRule="auto"/>
            </w:pPr>
            <w:r w:rsidRPr="008C4A7F">
              <w:rPr>
                <w:b/>
              </w:rPr>
              <w:t xml:space="preserve">Dusukun </w:t>
            </w:r>
            <w:r w:rsidRPr="003237DD">
              <w:t>: I ka jagɛlɛya sɔrɔ, hali ni i bɛ se ka kɔrɔbɔliw ni tɔɔrɔw sɔrɔ nin ɲɛnamaya kɔnɔ, Yesu ye layidu ta i ye ko i bɛna don ɲɛnamaya banbali la, ni i jɔlen bɛ.</w:t>
            </w:r>
          </w:p>
          <w:p w14:paraId="668987E8" w14:textId="77777777" w:rsidR="009F3CE2" w:rsidRPr="003237DD" w:rsidRDefault="009F3CE2" w:rsidP="009F3CE2">
            <w:pPr>
              <w:pStyle w:val="ListParagraph"/>
              <w:numPr>
                <w:ilvl w:val="0"/>
                <w:numId w:val="26"/>
              </w:numPr>
              <w:spacing w:after="0" w:line="240" w:lineRule="auto"/>
            </w:pPr>
            <w:r w:rsidRPr="008C4A7F">
              <w:rPr>
                <w:b/>
              </w:rPr>
              <w:t xml:space="preserve">Bolo </w:t>
            </w:r>
            <w:r w:rsidRPr="003237DD">
              <w:t>: I labɛn ka di ani ka jaabi di mɔgɔ o mɔgɔ ma min b’a ɲini i fɛ i ka jigiya min bɛ i la, i ka o kun fɔ. Nka o kɛ, o bɛna kɛ ni dususuma ni bonya ye. (1 Piɛrɛ 3:15)</w:t>
            </w:r>
          </w:p>
          <w:p w14:paraId="452FC944" w14:textId="77777777" w:rsidR="009F3CE2" w:rsidRPr="003237DD" w:rsidRDefault="009F3CE2" w:rsidP="00D00093"/>
        </w:tc>
        <w:tc>
          <w:tcPr>
            <w:tcW w:w="3104" w:type="dxa"/>
            <w:vMerge/>
            <w:tcBorders>
              <w:right w:val="single" w:sz="18" w:space="0" w:color="auto"/>
            </w:tcBorders>
          </w:tcPr>
          <w:p w14:paraId="55490474" w14:textId="77777777" w:rsidR="009F3CE2" w:rsidRDefault="009F3CE2" w:rsidP="00D00093"/>
        </w:tc>
      </w:tr>
      <w:tr w:rsidR="009F3CE2" w:rsidRPr="003237DD" w14:paraId="10214971" w14:textId="77777777" w:rsidTr="00D00093">
        <w:tc>
          <w:tcPr>
            <w:tcW w:w="1702" w:type="dxa"/>
            <w:tcBorders>
              <w:left w:val="single" w:sz="18" w:space="0" w:color="auto"/>
              <w:bottom w:val="single" w:sz="4" w:space="0" w:color="auto"/>
            </w:tcBorders>
            <w:shd w:val="clear" w:color="auto" w:fill="auto"/>
          </w:tcPr>
          <w:p w14:paraId="4BAB2831" w14:textId="77777777" w:rsidR="009F3CE2" w:rsidRPr="003237DD" w:rsidRDefault="009F3CE2" w:rsidP="00D00093">
            <w:pPr>
              <w:rPr>
                <w:b/>
              </w:rPr>
            </w:pPr>
            <w:r w:rsidRPr="003237DD">
              <w:rPr>
                <w:b/>
              </w:rPr>
              <w:t>Kalansen min bɛ Vɛrise dɔ kɔnɔ:</w:t>
            </w:r>
          </w:p>
        </w:tc>
        <w:tc>
          <w:tcPr>
            <w:tcW w:w="7612" w:type="dxa"/>
            <w:gridSpan w:val="2"/>
            <w:tcBorders>
              <w:bottom w:val="single" w:sz="4" w:space="0" w:color="auto"/>
              <w:right w:val="single" w:sz="18" w:space="0" w:color="auto"/>
            </w:tcBorders>
            <w:shd w:val="clear" w:color="auto" w:fill="FFFFFF" w:themeFill="background1"/>
          </w:tcPr>
          <w:p w14:paraId="0031C362" w14:textId="77777777" w:rsidR="009F3CE2" w:rsidRPr="003237DD" w:rsidRDefault="009F3CE2" w:rsidP="00D00093">
            <w:r>
              <w:t>I labɛn ka di ani ka jaabi di mɔgɔ o mɔgɔ ma min b’a ɲini i fɛ i ka jigiya min bɛ i la, i ka o kun fɔ. Nka o kɛ, o bɛna kɛ ni dususuma ni bonya ye. (1 Piɛrɛ 3:15)</w:t>
            </w:r>
          </w:p>
        </w:tc>
      </w:tr>
    </w:tbl>
    <w:p w14:paraId="680B286D" w14:textId="77777777" w:rsidR="009F3CE2" w:rsidRDefault="009F3CE2" w:rsidP="009F3CE2"/>
    <w:tbl>
      <w:tblPr>
        <w:tblStyle w:val="TableGrid"/>
        <w:tblW w:w="0" w:type="auto"/>
        <w:tblLook w:val="04A0" w:firstRow="1" w:lastRow="0" w:firstColumn="1" w:lastColumn="0" w:noHBand="0" w:noVBand="1"/>
      </w:tblPr>
      <w:tblGrid>
        <w:gridCol w:w="1705"/>
        <w:gridCol w:w="7645"/>
      </w:tblGrid>
      <w:tr w:rsidR="009F3CE2" w:rsidRPr="009F3CE2" w14:paraId="2E3BAAB2" w14:textId="77777777" w:rsidTr="00D00093">
        <w:tc>
          <w:tcPr>
            <w:tcW w:w="1705" w:type="dxa"/>
          </w:tcPr>
          <w:p w14:paraId="0F1AC489" w14:textId="77777777" w:rsidR="009F3CE2" w:rsidRDefault="009F3CE2" w:rsidP="00D00093">
            <w:pPr>
              <w:jc w:val="center"/>
              <w:rPr>
                <w:b/>
              </w:rPr>
            </w:pPr>
            <w:r>
              <w:rPr>
                <w:b/>
              </w:rPr>
              <w:t xml:space="preserve"> (Sɛbɛnni kuncɛcogo).</w:t>
            </w:r>
          </w:p>
          <w:p w14:paraId="10F266C8" w14:textId="77777777" w:rsidR="009F3CE2" w:rsidRDefault="009F3CE2" w:rsidP="00D00093">
            <w:pPr>
              <w:jc w:val="center"/>
              <w:rPr>
                <w:b/>
              </w:rPr>
            </w:pPr>
          </w:p>
        </w:tc>
        <w:tc>
          <w:tcPr>
            <w:tcW w:w="7645" w:type="dxa"/>
          </w:tcPr>
          <w:p w14:paraId="3E5DC42C" w14:textId="77777777" w:rsidR="009F3CE2" w:rsidRPr="00387142" w:rsidRDefault="009F3CE2" w:rsidP="00D00093">
            <w:r>
              <w:t>Nin tɛmɛsira kɔnɔ, ka baara kɛ ni ja ɲɛnamaw ni taamasyɛnw ye, an b’a mɛn ko don dɔ Yesu Krisita bɛna segin dugukolo kan ani jurumu danga bɛna tiɲɛ tuma min na tilenbaliw bɛ se sɔrɔ ani mɔgɔ tilennenw bɛ kisi.</w:t>
            </w:r>
          </w:p>
        </w:tc>
      </w:tr>
      <w:tr w:rsidR="009F3CE2" w:rsidRPr="009F3CE2" w14:paraId="22BC6A44" w14:textId="77777777" w:rsidTr="00D00093">
        <w:tc>
          <w:tcPr>
            <w:tcW w:w="1705" w:type="dxa"/>
          </w:tcPr>
          <w:p w14:paraId="421038EB" w14:textId="77777777" w:rsidR="009F3CE2" w:rsidRDefault="009F3CE2" w:rsidP="00D00093">
            <w:pPr>
              <w:jc w:val="center"/>
              <w:rPr>
                <w:b/>
              </w:rPr>
            </w:pPr>
            <w:r>
              <w:rPr>
                <w:b/>
              </w:rPr>
              <w:t>Karamɔgɔya min bɛ bɔ Ja la</w:t>
            </w:r>
          </w:p>
        </w:tc>
        <w:tc>
          <w:tcPr>
            <w:tcW w:w="7645" w:type="dxa"/>
          </w:tcPr>
          <w:p w14:paraId="03646970" w14:textId="77777777" w:rsidR="009F3CE2" w:rsidRPr="00030510" w:rsidRDefault="009F3CE2" w:rsidP="009A60EF">
            <w:pPr>
              <w:pStyle w:val="ListParagraph"/>
              <w:numPr>
                <w:ilvl w:val="0"/>
                <w:numId w:val="215"/>
              </w:numPr>
              <w:spacing w:after="0" w:line="240" w:lineRule="auto"/>
              <w:rPr>
                <w:b/>
              </w:rPr>
            </w:pPr>
            <w:r>
              <w:rPr>
                <w:b/>
              </w:rPr>
              <w:t xml:space="preserve">Yesu kɛra Masakɛ ye. </w:t>
            </w:r>
            <w:r>
              <w:t>O tɛmɛsira b’a jira ko Yesu seginna dugukolo kan ni kɛlɛbolo ye walisa ka kerecɛnw kisi ani ka se sɔrɔ Wara kan.</w:t>
            </w:r>
          </w:p>
          <w:p w14:paraId="3E2DADE7" w14:textId="77777777" w:rsidR="009F3CE2" w:rsidRPr="00030510" w:rsidRDefault="009F3CE2" w:rsidP="009A60EF">
            <w:pPr>
              <w:pStyle w:val="ListParagraph"/>
              <w:numPr>
                <w:ilvl w:val="0"/>
                <w:numId w:val="215"/>
              </w:numPr>
              <w:spacing w:after="0" w:line="240" w:lineRule="auto"/>
              <w:rPr>
                <w:b/>
              </w:rPr>
            </w:pPr>
            <w:r>
              <w:rPr>
                <w:b/>
              </w:rPr>
              <w:t xml:space="preserve">Robe bilenman. </w:t>
            </w:r>
            <w:r>
              <w:t>Yesu bɛna datugu fini dɔ la min su ji la joli la, n’a sɔrɔ o kɔrɔ ye martiriw joli ye. O cogo la, hali ni martyrw ye tɔɔrɔ sɔrɔ tilenbaliya la nin ɲɛnamaya in kɔnɔ, martyrs joli bɛna sara laban waati la.</w:t>
            </w:r>
          </w:p>
          <w:p w14:paraId="797543F1" w14:textId="77777777" w:rsidR="009F3CE2" w:rsidRPr="00E86E74" w:rsidRDefault="009F3CE2" w:rsidP="009A60EF">
            <w:pPr>
              <w:pStyle w:val="ListParagraph"/>
              <w:numPr>
                <w:ilvl w:val="0"/>
                <w:numId w:val="215"/>
              </w:numPr>
              <w:spacing w:after="0" w:line="240" w:lineRule="auto"/>
              <w:rPr>
                <w:b/>
              </w:rPr>
            </w:pPr>
            <w:r>
              <w:rPr>
                <w:b/>
              </w:rPr>
              <w:t xml:space="preserve">Sankolola kɛlɛbolow. </w:t>
            </w:r>
            <w:r>
              <w:t>Hali ni Sitanɛ bɛ ka tiɲɛni kɛ diɲɛ kɔnɔ nin donw na, waati laban na, sankolola fanga bɛna se sɔrɔ a kan.</w:t>
            </w:r>
          </w:p>
        </w:tc>
      </w:tr>
      <w:tr w:rsidR="009F3CE2" w:rsidRPr="009F3CE2" w14:paraId="23C2FC3E" w14:textId="77777777" w:rsidTr="00D00093">
        <w:tc>
          <w:tcPr>
            <w:tcW w:w="1705" w:type="dxa"/>
          </w:tcPr>
          <w:p w14:paraId="314573F8" w14:textId="77777777" w:rsidR="009F3CE2" w:rsidRDefault="009F3CE2" w:rsidP="00D00093">
            <w:pPr>
              <w:jc w:val="center"/>
              <w:rPr>
                <w:b/>
              </w:rPr>
            </w:pPr>
            <w:r>
              <w:rPr>
                <w:b/>
              </w:rPr>
              <w:t>Masalabolo</w:t>
            </w:r>
          </w:p>
          <w:p w14:paraId="507EAC96" w14:textId="77777777" w:rsidR="009F3CE2" w:rsidRDefault="009F3CE2" w:rsidP="00D00093">
            <w:pPr>
              <w:jc w:val="center"/>
            </w:pPr>
            <w:r>
              <w:rPr>
                <w:b/>
              </w:rPr>
              <w:t>Hukumu</w:t>
            </w:r>
          </w:p>
        </w:tc>
        <w:tc>
          <w:tcPr>
            <w:tcW w:w="7645" w:type="dxa"/>
          </w:tcPr>
          <w:p w14:paraId="26AFD8E0" w14:textId="77777777" w:rsidR="009F3CE2" w:rsidRDefault="009F3CE2" w:rsidP="00D00093">
            <w:r>
              <w:t>Jirali kitabu kɔnɔ, Ciden Yuhana ye yelifɛn caman fɔ Ala ye minnu di a ma ko minnu bɛna kɛ don nataw la. Zan ye baara kɛ ni ja ɲɛnamaw ni taamasiyɛnw ye, a ye o yelifɛnw fɔ a ka sɛbɛnni fɛ. Yuhana y’a ye ko o yelifɛnw ɲɛsinnen bɛ Romɛ Mansamara laban ma a ka waati la. Nka, Krecɛnw dalen b’a la ko o yelifɛnw bɛ tiɲɛw fana lase Krisita ka masaya nata ko la dugukolo kan. Zan bɛ baara kɛ ni ja ni taamasyɛn minnu ye, olu caman kɔrɔ ye min ye, sɔsɔli caman bɛ kɛ o kan. A ka fisa an kana siri k’a ɲini ka bi ɲɔgɔnnaw di ja ni taamasiyɛn bɛɛ ma, Zan bɛ baara kɛ ni min ye, nka ka cikanba sɔrɔ Zan tun b’a ɲini ka min fɔ, ani k’o cikan waleya an ka sisan ko la.</w:t>
            </w:r>
          </w:p>
          <w:p w14:paraId="431FCFCF" w14:textId="77777777" w:rsidR="009F3CE2" w:rsidRDefault="009F3CE2" w:rsidP="00D00093">
            <w:pPr>
              <w:rPr>
                <w:b/>
              </w:rPr>
            </w:pPr>
          </w:p>
          <w:p w14:paraId="36740826" w14:textId="77777777" w:rsidR="009F3CE2" w:rsidRPr="004B012B" w:rsidRDefault="009F3CE2" w:rsidP="00D00093">
            <w:r>
              <w:rPr>
                <w:b/>
              </w:rPr>
              <w:t xml:space="preserve">Tɛmɛsira filanan: </w:t>
            </w:r>
            <w:r>
              <w:t xml:space="preserve">Yesu bɛ baara kɛ ni ja ɲɛnamaw ni taamasyɛnw ye fana walisa k’a ɲini ka sankolo tiɲɛkow fɔ kalandenw ye siniko ko la. Yesu tun bɛ </w:t>
            </w:r>
            <w:r>
              <w:lastRenderedPageBreak/>
              <w:t>kuma siniko teliyalen min kan kalandenw fɛ, o ye Jerusalɛm binna ye Romɛkaw bolo san 70. Kerecɛnw fana bɛ nin tɛmɛsira faamu ko a bɛ kuma waati laban kan fana, waati min na Yesu bɛna segin ni fanga ni nɔɔrɔ ye.</w:t>
            </w:r>
          </w:p>
          <w:p w14:paraId="1C696C61" w14:textId="77777777" w:rsidR="009F3CE2" w:rsidRDefault="009F3CE2" w:rsidP="00D00093"/>
          <w:p w14:paraId="136F7F29" w14:textId="77777777" w:rsidR="009F3CE2" w:rsidRPr="00842364" w:rsidRDefault="009F3CE2" w:rsidP="00D00093">
            <w:pPr>
              <w:pStyle w:val="Default"/>
              <w:rPr>
                <w:rFonts w:asciiTheme="minorHAnsi" w:hAnsiTheme="minorHAnsi" w:cstheme="minorHAnsi"/>
              </w:rPr>
            </w:pPr>
            <w:r w:rsidRPr="00842364">
              <w:rPr>
                <w:rFonts w:asciiTheme="minorHAnsi" w:hAnsiTheme="minorHAnsi" w:cstheme="minorHAnsi"/>
                <w:b/>
              </w:rPr>
              <w:t xml:space="preserve">Ka Bibulu tila ni silamɛw ye Track: </w:t>
            </w:r>
            <w:r w:rsidRPr="00842364">
              <w:rPr>
                <w:rFonts w:asciiTheme="minorHAnsi" w:hAnsiTheme="minorHAnsi" w:cstheme="minorHAnsi"/>
              </w:rPr>
              <w:t>Silamɛw ka labanko ni Bibulu ka labanko dɔnniya tɛ kelen ye. Nin kalan in bɛ cogo di ka o danfara dɔw ɲɛnabɔ (i n’a fɔ aw b’a jate cogo min na ko u nafa ka bon).</w:t>
            </w:r>
          </w:p>
          <w:p w14:paraId="376E0B08" w14:textId="77777777" w:rsidR="009F3CE2" w:rsidRDefault="009F3CE2" w:rsidP="00D00093">
            <w:pPr>
              <w:pStyle w:val="Default"/>
              <w:spacing w:after="49"/>
              <w:rPr>
                <w:rStyle w:val="A5"/>
                <w:rFonts w:asciiTheme="minorHAnsi" w:hAnsiTheme="minorHAnsi" w:cstheme="minorHAnsi"/>
              </w:rPr>
            </w:pPr>
          </w:p>
          <w:p w14:paraId="13AA0228" w14:textId="77777777" w:rsidR="009F3CE2" w:rsidRPr="00842364" w:rsidRDefault="009F3CE2" w:rsidP="00D00093">
            <w:pPr>
              <w:pStyle w:val="Default"/>
              <w:spacing w:after="49"/>
              <w:rPr>
                <w:rFonts w:asciiTheme="minorHAnsi" w:hAnsiTheme="minorHAnsi" w:cstheme="minorHAnsi"/>
              </w:rPr>
            </w:pPr>
            <w:r w:rsidRPr="00842364">
              <w:rPr>
                <w:rFonts w:asciiTheme="minorHAnsi" w:hAnsiTheme="minorHAnsi" w:cstheme="minorHAnsi"/>
              </w:rPr>
              <w:t>Silamɛw ka labanko (ka bɔ Hadisi la) min ɲɛsinnen bɛ Yesu seginni ma, o b’a fɔ ko Yesu bɛna Yahutuw faga (70.000) minnu lajɛlen don ni ad- Dajjal (Krista kɛlɛbaga) ye ani Yesu bɛna donsokɛw faga. Ka fara o kan, Yesu na gengenjiri kari, ka kerecɛnya ban ani mɔgɔw bɛna segin silamɛya la. A b’a fɔ fana ko Yesu bɛna furu kɛ, ka masaya kɛ san 40 kɔnɔ, ka tila ka sa.</w:t>
            </w:r>
          </w:p>
          <w:p w14:paraId="7C21809C" w14:textId="77777777" w:rsidR="009F3CE2" w:rsidRDefault="009F3CE2" w:rsidP="00D00093">
            <w:pPr>
              <w:pStyle w:val="Default"/>
              <w:spacing w:after="49"/>
              <w:rPr>
                <w:rStyle w:val="A5"/>
                <w:rFonts w:asciiTheme="minorHAnsi" w:hAnsiTheme="minorHAnsi" w:cstheme="minorHAnsi"/>
              </w:rPr>
            </w:pPr>
          </w:p>
          <w:p w14:paraId="2C4FD6D6" w14:textId="77777777" w:rsidR="009F3CE2" w:rsidRPr="00842364" w:rsidRDefault="009F3CE2" w:rsidP="00D00093">
            <w:pPr>
              <w:pStyle w:val="Default"/>
              <w:spacing w:after="49"/>
              <w:rPr>
                <w:rFonts w:asciiTheme="minorHAnsi" w:hAnsiTheme="minorHAnsi" w:cstheme="minorHAnsi"/>
              </w:rPr>
            </w:pPr>
            <w:r w:rsidRPr="00842364">
              <w:rPr>
                <w:rFonts w:asciiTheme="minorHAnsi" w:hAnsiTheme="minorHAnsi" w:cstheme="minorHAnsi"/>
              </w:rPr>
              <w:t xml:space="preserve">O ni Bibulu ka labanko dɔnniya bɛ mɔgɔw kalan ko Yesu bɛna waraba ni kira nkalontigɛla ( </w:t>
            </w:r>
            <w:r w:rsidRPr="00842364">
              <w:rPr>
                <w:rFonts w:asciiTheme="minorHAnsi" w:hAnsiTheme="minorHAnsi" w:cstheme="minorHAnsi"/>
              </w:rPr>
              <w:softHyphen/>
              <w:t xml:space="preserve">tichrist) faga, ka Sitanɛ bila kaso la san 1000 kɔnɔ, ani ko Yesu bɛna masaya kɛ san 1000 kɔnɔ, a tɛna kɛ masakɛ ye san 40 dɔrɔn kɔnɔ. Yesu sara </w:t>
            </w:r>
            <w:r>
              <w:rPr>
                <w:rFonts w:asciiTheme="minorHAnsi" w:hAnsiTheme="minorHAnsi" w:cstheme="minorHAnsi"/>
              </w:rPr>
              <w:t>kaban ani sisan a b balo fo abada. Sitanɛ ye se sɔrɔ i ko a layidu tara cogo min na.</w:t>
            </w:r>
          </w:p>
          <w:p w14:paraId="0DF19474" w14:textId="77777777" w:rsidR="009F3CE2" w:rsidRDefault="009F3CE2" w:rsidP="00D00093">
            <w:pPr>
              <w:rPr>
                <w:rFonts w:cstheme="minorHAnsi"/>
                <w:b/>
              </w:rPr>
            </w:pPr>
          </w:p>
          <w:p w14:paraId="07D8EF46" w14:textId="77777777" w:rsidR="009F3CE2" w:rsidRPr="00842364" w:rsidRDefault="009F3CE2" w:rsidP="009F3CE2">
            <w:pPr>
              <w:pStyle w:val="ListParagraph"/>
              <w:numPr>
                <w:ilvl w:val="0"/>
                <w:numId w:val="126"/>
              </w:numPr>
              <w:spacing w:after="0" w:line="240" w:lineRule="auto"/>
              <w:rPr>
                <w:b/>
              </w:rPr>
            </w:pPr>
            <w:r w:rsidRPr="00842364">
              <w:rPr>
                <w:rFonts w:cs="Myriad Pro"/>
                <w:b/>
                <w:color w:val="000000"/>
                <w:sz w:val="23"/>
                <w:szCs w:val="23"/>
              </w:rPr>
              <w:t xml:space="preserve">Yesu Masiya bɛna segin dugukolo kan. Mun na an b miiri ko nin ye Yesu ye an ye min kalan </w:t>
            </w:r>
            <w:r w:rsidRPr="00842364">
              <w:rPr>
                <w:rFonts w:cs="Myriad Pro"/>
                <w:b/>
                <w:color w:val="000000"/>
                <w:sz w:val="23"/>
                <w:szCs w:val="23"/>
              </w:rPr>
              <w:softHyphen/>
              <w:t>?</w:t>
            </w:r>
          </w:p>
          <w:p w14:paraId="28600EB2" w14:textId="77777777" w:rsidR="009F3CE2" w:rsidRPr="00842364" w:rsidRDefault="009F3CE2" w:rsidP="009F3CE2">
            <w:pPr>
              <w:pStyle w:val="ListParagraph"/>
              <w:numPr>
                <w:ilvl w:val="0"/>
                <w:numId w:val="126"/>
              </w:numPr>
              <w:spacing w:after="0" w:line="240" w:lineRule="auto"/>
              <w:rPr>
                <w:b/>
              </w:rPr>
            </w:pPr>
            <w:r w:rsidRPr="00842364">
              <w:rPr>
                <w:rFonts w:cs="Myriad Pro"/>
                <w:b/>
                <w:color w:val="000000"/>
                <w:sz w:val="23"/>
                <w:szCs w:val="23"/>
              </w:rPr>
              <w:t>Yesu Masiya bɛna se sɔrɔ mɔgɔ minnu kan, olu minnu bɛna a kɛlɛ o waati la. Jɔnw ye Yesu juguw ye? Wara ni kira nkalontigɛla ye jɔnw ye?</w:t>
            </w:r>
          </w:p>
          <w:p w14:paraId="08209A55" w14:textId="77777777" w:rsidR="009F3CE2" w:rsidRPr="00842364" w:rsidRDefault="009F3CE2" w:rsidP="009F3CE2">
            <w:pPr>
              <w:pStyle w:val="ListParagraph"/>
              <w:numPr>
                <w:ilvl w:val="0"/>
                <w:numId w:val="126"/>
              </w:numPr>
              <w:spacing w:after="0" w:line="240" w:lineRule="auto"/>
              <w:rPr>
                <w:b/>
              </w:rPr>
            </w:pPr>
            <w:r w:rsidRPr="00842364">
              <w:rPr>
                <w:rFonts w:cs="Myriad Pro"/>
                <w:b/>
                <w:color w:val="000000"/>
                <w:sz w:val="23"/>
                <w:szCs w:val="23"/>
              </w:rPr>
              <w:t>An ye kirayakumaw ye yɔrɔ jumɛn na an ka kalan kɔnɔ ko Yesu Masiya bɛna masaya kɛ Masakɛ ye?</w:t>
            </w:r>
          </w:p>
          <w:p w14:paraId="65CD7649" w14:textId="77777777" w:rsidR="009F3CE2" w:rsidRDefault="009F3CE2" w:rsidP="00D00093"/>
          <w:p w14:paraId="163FAC55" w14:textId="77777777" w:rsidR="009F3CE2" w:rsidRPr="00CA4179" w:rsidRDefault="009F3CE2" w:rsidP="00D00093"/>
        </w:tc>
      </w:tr>
      <w:tr w:rsidR="009F3CE2" w14:paraId="43940025" w14:textId="77777777" w:rsidTr="00D00093">
        <w:tc>
          <w:tcPr>
            <w:tcW w:w="9350" w:type="dxa"/>
            <w:gridSpan w:val="2"/>
            <w:shd w:val="clear" w:color="auto" w:fill="BFBFBF" w:themeFill="background1" w:themeFillShade="BF"/>
          </w:tcPr>
          <w:p w14:paraId="0A539551" w14:textId="77777777" w:rsidR="009F3CE2" w:rsidRPr="0068101F" w:rsidRDefault="009F3CE2" w:rsidP="00D00093">
            <w:pPr>
              <w:jc w:val="center"/>
              <w:rPr>
                <w:sz w:val="28"/>
                <w:szCs w:val="28"/>
              </w:rPr>
            </w:pPr>
            <w:r w:rsidRPr="0068101F">
              <w:rPr>
                <w:b/>
                <w:sz w:val="28"/>
                <w:szCs w:val="28"/>
              </w:rPr>
              <w:lastRenderedPageBreak/>
              <w:t>Bibulukalan</w:t>
            </w:r>
          </w:p>
        </w:tc>
      </w:tr>
      <w:tr w:rsidR="009F3CE2" w:rsidRPr="009F3CE2" w14:paraId="4868BA4D" w14:textId="77777777" w:rsidTr="00D00093">
        <w:tc>
          <w:tcPr>
            <w:tcW w:w="1705" w:type="dxa"/>
          </w:tcPr>
          <w:p w14:paraId="1FD65C5E" w14:textId="77777777" w:rsidR="009F3CE2" w:rsidRPr="0068101F" w:rsidRDefault="009F3CE2" w:rsidP="00D00093">
            <w:pPr>
              <w:jc w:val="center"/>
              <w:rPr>
                <w:b/>
                <w:sz w:val="28"/>
                <w:szCs w:val="28"/>
              </w:rPr>
            </w:pPr>
            <w:r w:rsidRPr="0068101F">
              <w:rPr>
                <w:b/>
                <w:sz w:val="28"/>
                <w:szCs w:val="28"/>
              </w:rPr>
              <w:t>Ka seli</w:t>
            </w:r>
          </w:p>
        </w:tc>
        <w:tc>
          <w:tcPr>
            <w:tcW w:w="7645" w:type="dxa"/>
          </w:tcPr>
          <w:p w14:paraId="7DA23C37" w14:textId="77777777" w:rsidR="009F3CE2" w:rsidRDefault="009F3CE2" w:rsidP="009F3CE2">
            <w:pPr>
              <w:pStyle w:val="ListParagraph"/>
              <w:numPr>
                <w:ilvl w:val="0"/>
                <w:numId w:val="12"/>
              </w:numPr>
              <w:spacing w:after="0" w:line="240" w:lineRule="auto"/>
            </w:pPr>
            <w:r>
              <w:t>Delili ɲininiw ni tanuli ɲini.</w:t>
            </w:r>
          </w:p>
          <w:p w14:paraId="53ED016A" w14:textId="77777777" w:rsidR="009F3CE2" w:rsidRDefault="009F3CE2" w:rsidP="009F3CE2">
            <w:pPr>
              <w:pStyle w:val="ListParagraph"/>
              <w:numPr>
                <w:ilvl w:val="0"/>
                <w:numId w:val="12"/>
              </w:numPr>
              <w:spacing w:after="0" w:line="240" w:lineRule="auto"/>
            </w:pPr>
            <w:r>
              <w:t>Barika Ala ye tanuli minnu kɛra ɲɔgɔn fɛ.</w:t>
            </w:r>
          </w:p>
          <w:p w14:paraId="465C2E07" w14:textId="77777777" w:rsidR="009F3CE2" w:rsidRDefault="009F3CE2" w:rsidP="009F3CE2">
            <w:pPr>
              <w:pStyle w:val="ListParagraph"/>
              <w:numPr>
                <w:ilvl w:val="0"/>
                <w:numId w:val="12"/>
              </w:numPr>
              <w:spacing w:after="0" w:line="240" w:lineRule="auto"/>
            </w:pPr>
            <w:r>
              <w:t>Delili kɛli delili ɲininiw kama.</w:t>
            </w:r>
          </w:p>
          <w:p w14:paraId="595E994F" w14:textId="77777777" w:rsidR="009F3CE2" w:rsidRDefault="009F3CE2" w:rsidP="009F3CE2">
            <w:pPr>
              <w:pStyle w:val="ListParagraph"/>
              <w:numPr>
                <w:ilvl w:val="0"/>
                <w:numId w:val="12"/>
              </w:numPr>
              <w:spacing w:after="0" w:line="240" w:lineRule="auto"/>
            </w:pPr>
            <w:r>
              <w:t>Ni Senu deli a ka aw dusukunw ni aw hakiliw da wuli walisa ka Ala ka kan ka min tila aw ni ɲɔgɔn cɛ bi, o sɔrɔ ni nisɔndiya ye.</w:t>
            </w:r>
          </w:p>
          <w:p w14:paraId="1D2C5294" w14:textId="77777777" w:rsidR="009F3CE2" w:rsidRDefault="009F3CE2" w:rsidP="00D00093"/>
        </w:tc>
      </w:tr>
      <w:tr w:rsidR="009F3CE2" w:rsidRPr="009F3CE2" w14:paraId="20EECFC7" w14:textId="77777777" w:rsidTr="00D00093">
        <w:tc>
          <w:tcPr>
            <w:tcW w:w="1705" w:type="dxa"/>
          </w:tcPr>
          <w:p w14:paraId="74C00133" w14:textId="77777777" w:rsidR="009F3CE2" w:rsidRPr="0068101F" w:rsidRDefault="009F3CE2" w:rsidP="00D00093">
            <w:pPr>
              <w:jc w:val="center"/>
              <w:rPr>
                <w:b/>
                <w:sz w:val="28"/>
                <w:szCs w:val="28"/>
              </w:rPr>
            </w:pPr>
            <w:r w:rsidRPr="0068101F">
              <w:rPr>
                <w:b/>
                <w:sz w:val="28"/>
                <w:szCs w:val="28"/>
              </w:rPr>
              <w:t>Ka mɛn</w:t>
            </w:r>
          </w:p>
        </w:tc>
        <w:tc>
          <w:tcPr>
            <w:tcW w:w="7645" w:type="dxa"/>
          </w:tcPr>
          <w:p w14:paraId="04FAEA95" w14:textId="77777777" w:rsidR="009F3CE2" w:rsidRDefault="009F3CE2" w:rsidP="009F3CE2">
            <w:pPr>
              <w:pStyle w:val="ListParagraph"/>
              <w:numPr>
                <w:ilvl w:val="0"/>
                <w:numId w:val="13"/>
              </w:numPr>
              <w:spacing w:after="0" w:line="240" w:lineRule="auto"/>
            </w:pPr>
            <w:r>
              <w:t>Bibulu kalansen fila bɛɛ kalan.</w:t>
            </w:r>
          </w:p>
          <w:p w14:paraId="2905FCB8" w14:textId="77777777" w:rsidR="009F3CE2" w:rsidRDefault="009F3CE2" w:rsidP="009F3CE2">
            <w:pPr>
              <w:pStyle w:val="ListParagraph"/>
              <w:numPr>
                <w:ilvl w:val="0"/>
                <w:numId w:val="13"/>
              </w:numPr>
              <w:spacing w:after="0" w:line="240" w:lineRule="auto"/>
            </w:pPr>
            <w:r>
              <w:t>kumasen kuncɛ ka bɔ sanfɛ kalanso kɔnɔ</w:t>
            </w:r>
          </w:p>
          <w:p w14:paraId="65BCE739" w14:textId="77777777" w:rsidR="009F3CE2" w:rsidRDefault="009F3CE2" w:rsidP="009F3CE2">
            <w:pPr>
              <w:pStyle w:val="ListParagraph"/>
              <w:numPr>
                <w:ilvl w:val="0"/>
                <w:numId w:val="13"/>
              </w:numPr>
              <w:spacing w:after="0" w:line="240" w:lineRule="auto"/>
            </w:pPr>
            <w:r>
              <w:t>Bibulu kalansen fila bɛɛ kalan kokura.</w:t>
            </w:r>
          </w:p>
          <w:p w14:paraId="1AFF6162" w14:textId="77777777" w:rsidR="009F3CE2" w:rsidRDefault="009F3CE2" w:rsidP="009F3CE2">
            <w:pPr>
              <w:pStyle w:val="ListParagraph"/>
              <w:numPr>
                <w:ilvl w:val="0"/>
                <w:numId w:val="13"/>
              </w:numPr>
              <w:spacing w:after="0" w:line="240" w:lineRule="auto"/>
            </w:pPr>
            <w:r>
              <w:t>A ɲini mɔgɔ dɔ fɛ a ka Bibulu tɛmɛsira kunba lakali kokura.</w:t>
            </w:r>
          </w:p>
          <w:p w14:paraId="5247A0C0" w14:textId="77777777" w:rsidR="009F3CE2" w:rsidRDefault="009F3CE2" w:rsidP="00D00093"/>
        </w:tc>
      </w:tr>
      <w:tr w:rsidR="009F3CE2" w:rsidRPr="009F3CE2" w14:paraId="332FFD86" w14:textId="77777777" w:rsidTr="00D00093">
        <w:tc>
          <w:tcPr>
            <w:tcW w:w="1705" w:type="dxa"/>
          </w:tcPr>
          <w:p w14:paraId="04A5B999" w14:textId="77777777" w:rsidR="009F3CE2" w:rsidRPr="0068101F" w:rsidRDefault="009F3CE2" w:rsidP="00D00093">
            <w:pPr>
              <w:jc w:val="center"/>
              <w:rPr>
                <w:b/>
                <w:sz w:val="28"/>
                <w:szCs w:val="28"/>
              </w:rPr>
            </w:pPr>
            <w:r w:rsidRPr="0068101F">
              <w:rPr>
                <w:b/>
                <w:sz w:val="28"/>
                <w:szCs w:val="28"/>
              </w:rPr>
              <w:t>Niyɔrɔ</w:t>
            </w:r>
          </w:p>
        </w:tc>
        <w:tc>
          <w:tcPr>
            <w:tcW w:w="7645" w:type="dxa"/>
          </w:tcPr>
          <w:p w14:paraId="64CDCDD0" w14:textId="77777777" w:rsidR="009F3CE2" w:rsidRDefault="009F3CE2" w:rsidP="009F3CE2">
            <w:pPr>
              <w:pStyle w:val="ListParagraph"/>
              <w:numPr>
                <w:ilvl w:val="0"/>
                <w:numId w:val="14"/>
              </w:numPr>
              <w:spacing w:after="0" w:line="240" w:lineRule="auto"/>
              <w:rPr>
                <w:b/>
              </w:rPr>
            </w:pPr>
            <w:r w:rsidRPr="008C4A7F">
              <w:rPr>
                <w:b/>
              </w:rPr>
              <w:t>Kuntigi: Sɛbɛnni kɔrɔ ye mun ye?</w:t>
            </w:r>
          </w:p>
          <w:p w14:paraId="465D9D59" w14:textId="77777777" w:rsidR="009F3CE2" w:rsidRPr="00842364" w:rsidRDefault="009F3CE2" w:rsidP="00D00093">
            <w:r>
              <w:t>Hali ni a b i ko jurumu ni juguya b bn nin di la, don b na na, Ala b Sitan ka sebaaya halaki pewu, ka dannabaaw kisi Yesu la. O yelifɛn dira Yuhana ma, wa a b’o fɔ Bibulu tɛmɛsiraw kɔnɔ, k’a kɛ jigiya sababu ye Krecɛnw bolo san kɛmɛw bɛɛ kɔnɔ.</w:t>
            </w:r>
          </w:p>
          <w:p w14:paraId="106A31AE" w14:textId="77777777" w:rsidR="009F3CE2" w:rsidRPr="002F3DD8" w:rsidRDefault="009F3CE2" w:rsidP="009F3CE2">
            <w:pPr>
              <w:pStyle w:val="ListParagraph"/>
              <w:numPr>
                <w:ilvl w:val="0"/>
                <w:numId w:val="25"/>
              </w:numPr>
              <w:spacing w:after="0" w:line="240" w:lineRule="auto"/>
              <w:rPr>
                <w:b/>
              </w:rPr>
            </w:pPr>
            <w:r>
              <w:rPr>
                <w:b/>
              </w:rPr>
              <w:t>I b jurumu fanga ye cogo minnu na i lamini na, olu dɔw ye jumɛnw ye?</w:t>
            </w:r>
          </w:p>
          <w:p w14:paraId="5500AB96" w14:textId="77777777" w:rsidR="009F3CE2" w:rsidRPr="002F3DD8" w:rsidRDefault="009F3CE2" w:rsidP="009F3CE2">
            <w:pPr>
              <w:pStyle w:val="ListParagraph"/>
              <w:numPr>
                <w:ilvl w:val="0"/>
                <w:numId w:val="25"/>
              </w:numPr>
              <w:spacing w:after="0" w:line="240" w:lineRule="auto"/>
              <w:rPr>
                <w:b/>
              </w:rPr>
            </w:pPr>
            <w:r>
              <w:rPr>
                <w:b/>
              </w:rPr>
              <w:lastRenderedPageBreak/>
              <w:t>E fɛ, ɲɛnamaya bɛna kɛ cogo di ni Yesu seginna, ani jurumu tɛna kɛ dugukolo kan tun?</w:t>
            </w:r>
          </w:p>
          <w:p w14:paraId="15C38F5B" w14:textId="77777777" w:rsidR="009F3CE2" w:rsidRDefault="009F3CE2" w:rsidP="00D00093"/>
          <w:p w14:paraId="0A5F6530" w14:textId="77777777" w:rsidR="009F3CE2" w:rsidRDefault="009F3CE2" w:rsidP="009F3CE2">
            <w:pPr>
              <w:pStyle w:val="ListParagraph"/>
              <w:numPr>
                <w:ilvl w:val="0"/>
                <w:numId w:val="9"/>
              </w:numPr>
              <w:spacing w:after="0" w:line="240" w:lineRule="auto"/>
              <w:rPr>
                <w:b/>
              </w:rPr>
            </w:pPr>
            <w:r>
              <w:rPr>
                <w:b/>
              </w:rPr>
              <w:t>Dusukun: Sɛbɛnni b’a fɔ ko an ka kan ka kɛ jɔn ye?</w:t>
            </w:r>
          </w:p>
          <w:p w14:paraId="08B98EB9" w14:textId="77777777" w:rsidR="009F3CE2" w:rsidRPr="00AE4733" w:rsidRDefault="009F3CE2" w:rsidP="00D00093">
            <w:r>
              <w:t>Ni waati ka gɛlɛn, tuma dɔw la, an mago bɛ dusudon na. O yelifɛn min dira Yuhana ma, o tun ye ka dusu don Krecɛn fɔlɔw kɔnɔ, k’a sɔrɔ u tun bɛ tɔɔrɔ la Romɛ Mansamara ka tɔɔrɔ kɔrɔ. O cogo la fana, o tɛmɛsira kɛra jigiya sababu ye Krecɛnw bolo san kɛmɛ caman kɔnɔ, minnu fana ye tɔɔrɔ sɔrɔ Yesu Krisita nɔfɛmɔgɔw kosɔn.</w:t>
            </w:r>
          </w:p>
          <w:p w14:paraId="51A51018" w14:textId="77777777" w:rsidR="009F3CE2" w:rsidRPr="002F3DD8" w:rsidRDefault="009F3CE2" w:rsidP="009F3CE2">
            <w:pPr>
              <w:pStyle w:val="ListParagraph"/>
              <w:numPr>
                <w:ilvl w:val="0"/>
                <w:numId w:val="25"/>
              </w:numPr>
              <w:spacing w:after="0" w:line="240" w:lineRule="auto"/>
              <w:rPr>
                <w:b/>
              </w:rPr>
            </w:pPr>
            <w:r>
              <w:rPr>
                <w:b/>
              </w:rPr>
              <w:t>Mun de bɛ dusu don i kɔnɔ nin tɛmɛsira kɔnɔ?</w:t>
            </w:r>
          </w:p>
          <w:p w14:paraId="44674E19" w14:textId="77777777" w:rsidR="009F3CE2" w:rsidRPr="002F3DD8" w:rsidRDefault="009F3CE2" w:rsidP="009F3CE2">
            <w:pPr>
              <w:pStyle w:val="ListParagraph"/>
              <w:numPr>
                <w:ilvl w:val="0"/>
                <w:numId w:val="25"/>
              </w:numPr>
              <w:spacing w:after="0" w:line="240" w:lineRule="auto"/>
              <w:rPr>
                <w:b/>
              </w:rPr>
            </w:pPr>
            <w:r>
              <w:rPr>
                <w:b/>
              </w:rPr>
              <w:t>Yala i b’a miiri ko i tɔɔrɔla ka kɛ Krecɛn ye wa?</w:t>
            </w:r>
          </w:p>
          <w:p w14:paraId="4A2BE5B4" w14:textId="77777777" w:rsidR="009F3CE2" w:rsidRDefault="009F3CE2" w:rsidP="00D00093"/>
          <w:p w14:paraId="11181551" w14:textId="77777777" w:rsidR="009F3CE2" w:rsidRPr="000120FC" w:rsidRDefault="009F3CE2" w:rsidP="009F3CE2">
            <w:pPr>
              <w:pStyle w:val="ListParagraph"/>
              <w:numPr>
                <w:ilvl w:val="0"/>
                <w:numId w:val="9"/>
              </w:numPr>
              <w:spacing w:after="0" w:line="240" w:lineRule="auto"/>
            </w:pPr>
            <w:r w:rsidRPr="008C4A7F">
              <w:rPr>
                <w:b/>
              </w:rPr>
              <w:t>Bolo: An bɛ se ka Ala ka Kuma waleya cogo di?</w:t>
            </w:r>
          </w:p>
          <w:p w14:paraId="63F67F9E" w14:textId="77777777" w:rsidR="009F3CE2" w:rsidRDefault="009F3CE2" w:rsidP="00D00093">
            <w:r>
              <w:t>Ni dusu donna an kɔnɔ, ani ni faamuyali jɛlen bɛ an na Ala ka kanuya ni a ka sebaaya fila bɛɛ kan, o tuma na, an bɛ se ka ɲɛnamaya kɛ ni jigiya ye nin diɲɛ binna in kɔnɔ. Hali ni kɔrɔbɔli ni tɔɔrɔ caman bɛ se ka kɛ an na, o t’a to an ɲɔgɔn tɛ yen. O nɔ na, a b’an bila Krecɛn kantigiw ka kulu jan kɔnɔ san kɛmɛ caman kɔnɔna na, minnu tun t’a jate ka tɔɔrɔ Krisita kosɔn iko fɛn min ka kan ka kɔlɔsi.</w:t>
            </w:r>
          </w:p>
          <w:p w14:paraId="028ABD46" w14:textId="77777777" w:rsidR="009F3CE2" w:rsidRPr="002F3DD8" w:rsidRDefault="009F3CE2" w:rsidP="009F3CE2">
            <w:pPr>
              <w:pStyle w:val="ListParagraph"/>
              <w:numPr>
                <w:ilvl w:val="0"/>
                <w:numId w:val="25"/>
              </w:numPr>
              <w:spacing w:after="0" w:line="240" w:lineRule="auto"/>
              <w:rPr>
                <w:b/>
              </w:rPr>
            </w:pPr>
            <w:r>
              <w:rPr>
                <w:b/>
              </w:rPr>
              <w:t>I bɛ se ka Krecɛnɲɔgɔn dɔ dɛmɛ ani ka dusu don a kɔnɔ cogo di, min bɛ ka tɔɔrɔ a ka limaniya kosɔn?</w:t>
            </w:r>
          </w:p>
          <w:p w14:paraId="1F8BD6FC" w14:textId="77777777" w:rsidR="009F3CE2" w:rsidRPr="002F3DD8" w:rsidRDefault="009F3CE2" w:rsidP="009F3CE2">
            <w:pPr>
              <w:pStyle w:val="ListParagraph"/>
              <w:numPr>
                <w:ilvl w:val="0"/>
                <w:numId w:val="25"/>
              </w:numPr>
              <w:spacing w:after="0" w:line="240" w:lineRule="auto"/>
              <w:rPr>
                <w:b/>
              </w:rPr>
            </w:pPr>
            <w:r>
              <w:rPr>
                <w:b/>
              </w:rPr>
              <w:t>Ni tɔɔrɔ tɛ i la sisan, i bɛ se ka mun kɛ walasa k’i yɛrɛ labɛn, k’i yɛrɛ dege, ka i labɛn sisan walisa ka labɛn don nataw la ni o tɔɔrɔw ni o tɔɔrɔw nana?</w:t>
            </w:r>
          </w:p>
          <w:p w14:paraId="52C35000" w14:textId="77777777" w:rsidR="009F3CE2" w:rsidRDefault="009F3CE2" w:rsidP="00D00093"/>
          <w:p w14:paraId="29E0E14D" w14:textId="77777777" w:rsidR="009F3CE2" w:rsidRDefault="009F3CE2" w:rsidP="00D00093"/>
        </w:tc>
      </w:tr>
      <w:tr w:rsidR="009F3CE2" w:rsidRPr="009F3CE2" w14:paraId="1F171E9F" w14:textId="77777777" w:rsidTr="00D00093">
        <w:tc>
          <w:tcPr>
            <w:tcW w:w="1705" w:type="dxa"/>
          </w:tcPr>
          <w:p w14:paraId="531DBA25" w14:textId="77777777" w:rsidR="009F3CE2" w:rsidRPr="0068101F" w:rsidRDefault="009F3CE2" w:rsidP="00D00093">
            <w:pPr>
              <w:jc w:val="center"/>
              <w:rPr>
                <w:b/>
                <w:sz w:val="28"/>
                <w:szCs w:val="28"/>
              </w:rPr>
            </w:pPr>
            <w:r w:rsidRPr="0068101F">
              <w:rPr>
                <w:b/>
                <w:sz w:val="28"/>
                <w:szCs w:val="28"/>
              </w:rPr>
              <w:lastRenderedPageBreak/>
              <w:t>Ka waleya</w:t>
            </w:r>
          </w:p>
          <w:p w14:paraId="367B0DAF" w14:textId="77777777" w:rsidR="009F3CE2" w:rsidRDefault="009F3CE2" w:rsidP="00D00093">
            <w:pPr>
              <w:jc w:val="center"/>
              <w:rPr>
                <w:b/>
              </w:rPr>
            </w:pPr>
          </w:p>
          <w:p w14:paraId="29C8D029" w14:textId="77777777" w:rsidR="009F3CE2" w:rsidRDefault="009F3CE2" w:rsidP="00D00093">
            <w:pPr>
              <w:jc w:val="center"/>
              <w:rPr>
                <w:b/>
              </w:rPr>
            </w:pPr>
          </w:p>
        </w:tc>
        <w:tc>
          <w:tcPr>
            <w:tcW w:w="7645" w:type="dxa"/>
          </w:tcPr>
          <w:p w14:paraId="17E689B7" w14:textId="77777777" w:rsidR="009F3CE2" w:rsidRDefault="009F3CE2" w:rsidP="009F3CE2">
            <w:pPr>
              <w:pStyle w:val="ListParagraph"/>
              <w:numPr>
                <w:ilvl w:val="0"/>
                <w:numId w:val="18"/>
              </w:numPr>
              <w:spacing w:after="0" w:line="240" w:lineRule="auto"/>
            </w:pPr>
            <w:r>
              <w:t>A ɲini mɔgɔ dɔ fɛ a ka Bibulu kalansen kunba lakali kokura.</w:t>
            </w:r>
          </w:p>
          <w:p w14:paraId="023DFCA3" w14:textId="77777777" w:rsidR="009F3CE2" w:rsidRDefault="009F3CE2" w:rsidP="009F3CE2">
            <w:pPr>
              <w:pStyle w:val="ListParagraph"/>
              <w:numPr>
                <w:ilvl w:val="0"/>
                <w:numId w:val="18"/>
              </w:numPr>
              <w:spacing w:after="0" w:line="240" w:lineRule="auto"/>
            </w:pPr>
            <w:r>
              <w:t>A ɲini jɛkulu fɛ u k’a fɔ u hakili la Ala b’a fɛ u ka bi kalan jaabi cogo min na.</w:t>
            </w:r>
          </w:p>
          <w:p w14:paraId="1F11B3D0" w14:textId="77777777" w:rsidR="009F3CE2" w:rsidRDefault="009F3CE2" w:rsidP="009F3CE2">
            <w:pPr>
              <w:pStyle w:val="ListParagraph"/>
              <w:numPr>
                <w:ilvl w:val="0"/>
                <w:numId w:val="18"/>
              </w:numPr>
              <w:spacing w:after="0" w:line="240" w:lineRule="auto"/>
            </w:pPr>
            <w:r>
              <w:t>Aw ye waati kɛ delili la aw ka sigida la, ɲɔgɔn kosɔn, ani hakilitigiya kama bi kalan kɛcogo la.</w:t>
            </w:r>
          </w:p>
          <w:p w14:paraId="052BE7B1" w14:textId="77777777" w:rsidR="009F3CE2" w:rsidRPr="001812C4" w:rsidRDefault="009F3CE2" w:rsidP="009F3CE2">
            <w:pPr>
              <w:pStyle w:val="ListParagraph"/>
              <w:numPr>
                <w:ilvl w:val="0"/>
                <w:numId w:val="18"/>
              </w:numPr>
              <w:spacing w:after="0" w:line="240" w:lineRule="auto"/>
            </w:pPr>
            <w:r>
              <w:t>A dafara ni kulu ye Matigi ka delili kɛ ɲɔgɔn fɛ.</w:t>
            </w:r>
          </w:p>
          <w:p w14:paraId="00643377" w14:textId="77777777" w:rsidR="009F3CE2" w:rsidRDefault="009F3CE2" w:rsidP="00D00093">
            <w:pPr>
              <w:rPr>
                <w:b/>
              </w:rPr>
            </w:pPr>
          </w:p>
        </w:tc>
      </w:tr>
    </w:tbl>
    <w:p w14:paraId="54FE6AB1" w14:textId="6CB0F5E1" w:rsidR="009F3CE2" w:rsidRDefault="009F3CE2" w:rsidP="009F3CE2">
      <w:pPr>
        <w:rPr>
          <w:lang w:val="es-US"/>
        </w:rPr>
      </w:pPr>
    </w:p>
    <w:p w14:paraId="5BD59FFD" w14:textId="77777777" w:rsidR="009F3CE2" w:rsidRDefault="009F3CE2">
      <w:pPr>
        <w:rPr>
          <w:lang w:val="es-US"/>
        </w:rPr>
      </w:pPr>
      <w:r>
        <w:rPr>
          <w:lang w:val="es-US"/>
        </w:rPr>
        <w:br w:type="page"/>
      </w:r>
    </w:p>
    <w:p w14:paraId="14F095D6" w14:textId="77777777" w:rsidR="009F3CE2" w:rsidRPr="009F3CE2" w:rsidRDefault="009F3CE2" w:rsidP="009F3CE2">
      <w:pPr>
        <w:rPr>
          <w:lang w:val="es-US"/>
        </w:rPr>
      </w:pPr>
    </w:p>
    <w:p w14:paraId="3F4FE19E" w14:textId="77777777" w:rsidR="009F3CE2" w:rsidRPr="009F3CE2" w:rsidRDefault="009F3CE2" w:rsidP="009F3CE2">
      <w:pPr>
        <w:rPr>
          <w:lang w:val="es-US"/>
        </w:rPr>
      </w:pPr>
    </w:p>
    <w:p w14:paraId="6E1B84E8" w14:textId="77777777" w:rsidR="009F3CE2" w:rsidRPr="009F3CE2" w:rsidRDefault="009F3CE2" w:rsidP="009F3CE2">
      <w:pPr>
        <w:spacing w:after="0"/>
        <w:jc w:val="center"/>
        <w:rPr>
          <w:sz w:val="28"/>
          <w:szCs w:val="28"/>
          <w:lang w:val="es-US"/>
        </w:rPr>
      </w:pPr>
      <w:r w:rsidRPr="009F3CE2">
        <w:rPr>
          <w:b/>
          <w:i/>
          <w:sz w:val="28"/>
          <w:szCs w:val="28"/>
          <w:lang w:val="es-US"/>
        </w:rPr>
        <w:t xml:space="preserve">YESU ka </w:t>
      </w:r>
      <w:r w:rsidRPr="009F3CE2">
        <w:rPr>
          <w:sz w:val="28"/>
          <w:szCs w:val="28"/>
          <w:lang w:val="es-US"/>
        </w:rPr>
        <w:t>filimu waajuli yɔrɔ Bibulu kalansen # 108</w:t>
      </w:r>
    </w:p>
    <w:p w14:paraId="30C6A0CF" w14:textId="77777777" w:rsidR="009F3CE2" w:rsidRPr="009F3CE2" w:rsidRDefault="009F3CE2" w:rsidP="009F3CE2">
      <w:pPr>
        <w:rPr>
          <w:lang w:val="es-US"/>
        </w:rPr>
      </w:pPr>
    </w:p>
    <w:tbl>
      <w:tblPr>
        <w:tblStyle w:val="TableGrid"/>
        <w:tblW w:w="0" w:type="auto"/>
        <w:tblLook w:val="04A0" w:firstRow="1" w:lastRow="0" w:firstColumn="1" w:lastColumn="0" w:noHBand="0" w:noVBand="1"/>
      </w:tblPr>
      <w:tblGrid>
        <w:gridCol w:w="1697"/>
        <w:gridCol w:w="4459"/>
        <w:gridCol w:w="3158"/>
      </w:tblGrid>
      <w:tr w:rsidR="009F3CE2" w:rsidRPr="003237DD" w14:paraId="290D4789" w14:textId="77777777" w:rsidTr="00D00093">
        <w:tc>
          <w:tcPr>
            <w:tcW w:w="1702" w:type="dxa"/>
            <w:tcBorders>
              <w:top w:val="single" w:sz="18" w:space="0" w:color="auto"/>
              <w:left w:val="single" w:sz="18" w:space="0" w:color="auto"/>
            </w:tcBorders>
            <w:shd w:val="clear" w:color="auto" w:fill="FFFFFF" w:themeFill="background1"/>
          </w:tcPr>
          <w:p w14:paraId="4F13E7A9" w14:textId="77777777" w:rsidR="009F3CE2" w:rsidRPr="003237DD" w:rsidRDefault="009F3CE2" w:rsidP="00D00093">
            <w:pPr>
              <w:rPr>
                <w:b/>
              </w:rPr>
            </w:pPr>
            <w:r w:rsidRPr="003237DD">
              <w:rPr>
                <w:b/>
              </w:rPr>
              <w:t>Kalansen tɔgɔ:</w:t>
            </w:r>
          </w:p>
        </w:tc>
        <w:tc>
          <w:tcPr>
            <w:tcW w:w="4508" w:type="dxa"/>
            <w:tcBorders>
              <w:top w:val="single" w:sz="18" w:space="0" w:color="auto"/>
            </w:tcBorders>
            <w:shd w:val="clear" w:color="auto" w:fill="FFFFFF" w:themeFill="background1"/>
          </w:tcPr>
          <w:p w14:paraId="49AB1CA7" w14:textId="77777777" w:rsidR="009F3CE2" w:rsidRPr="000E36F0" w:rsidRDefault="009F3CE2" w:rsidP="00D00093">
            <w:pPr>
              <w:rPr>
                <w:rFonts w:ascii="Arial" w:hAnsi="Arial" w:cs="Arial"/>
                <w:b/>
                <w:sz w:val="20"/>
                <w:szCs w:val="20"/>
              </w:rPr>
            </w:pPr>
            <w:r w:rsidRPr="007007F6">
              <w:rPr>
                <w:rFonts w:ascii="Arial" w:hAnsi="Arial" w:cs="Arial"/>
                <w:b/>
                <w:sz w:val="20"/>
                <w:szCs w:val="20"/>
              </w:rPr>
              <w:t>Jerusalɛm kura</w:t>
            </w:r>
          </w:p>
        </w:tc>
        <w:tc>
          <w:tcPr>
            <w:tcW w:w="3104" w:type="dxa"/>
            <w:tcBorders>
              <w:top w:val="single" w:sz="18" w:space="0" w:color="auto"/>
              <w:right w:val="single" w:sz="18" w:space="0" w:color="auto"/>
            </w:tcBorders>
          </w:tcPr>
          <w:p w14:paraId="44771FD7" w14:textId="77777777" w:rsidR="009F3CE2" w:rsidRPr="003237DD" w:rsidRDefault="009F3CE2" w:rsidP="00D00093">
            <w:pPr>
              <w:jc w:val="center"/>
              <w:rPr>
                <w:sz w:val="24"/>
                <w:szCs w:val="24"/>
              </w:rPr>
            </w:pPr>
            <w:r>
              <w:rPr>
                <w:b/>
                <w:sz w:val="24"/>
                <w:szCs w:val="24"/>
              </w:rPr>
              <w:t>Ja</w:t>
            </w:r>
          </w:p>
        </w:tc>
      </w:tr>
      <w:tr w:rsidR="009F3CE2" w:rsidRPr="003237DD" w14:paraId="149D5C93" w14:textId="77777777" w:rsidTr="00D00093">
        <w:tc>
          <w:tcPr>
            <w:tcW w:w="1702" w:type="dxa"/>
            <w:tcBorders>
              <w:left w:val="single" w:sz="18" w:space="0" w:color="auto"/>
            </w:tcBorders>
            <w:shd w:val="clear" w:color="auto" w:fill="FFFFFF" w:themeFill="background1"/>
          </w:tcPr>
          <w:p w14:paraId="7D7E10BB" w14:textId="77777777" w:rsidR="009F3CE2" w:rsidRPr="003237DD" w:rsidRDefault="009F3CE2" w:rsidP="00D00093">
            <w:pPr>
              <w:rPr>
                <w:b/>
              </w:rPr>
            </w:pPr>
            <w:r w:rsidRPr="003237DD">
              <w:rPr>
                <w:b/>
              </w:rPr>
              <w:t>Kalansenw kɔnɔkow:</w:t>
            </w:r>
          </w:p>
        </w:tc>
        <w:tc>
          <w:tcPr>
            <w:tcW w:w="4508" w:type="dxa"/>
            <w:shd w:val="clear" w:color="auto" w:fill="FFFFFF" w:themeFill="background1"/>
          </w:tcPr>
          <w:p w14:paraId="6854DE73" w14:textId="77777777" w:rsidR="009F3CE2" w:rsidRPr="00800471" w:rsidRDefault="009F3CE2" w:rsidP="00D00093">
            <w:pPr>
              <w:rPr>
                <w:rFonts w:ascii="Arial" w:hAnsi="Arial" w:cs="Arial"/>
                <w:b/>
                <w:sz w:val="20"/>
                <w:szCs w:val="20"/>
              </w:rPr>
            </w:pPr>
            <w:r w:rsidRPr="007007F6">
              <w:rPr>
                <w:rFonts w:ascii="Arial" w:hAnsi="Arial" w:cs="Arial"/>
                <w:b/>
                <w:sz w:val="20"/>
                <w:szCs w:val="20"/>
              </w:rPr>
              <w:t>Jirali 21nan</w:t>
            </w:r>
          </w:p>
        </w:tc>
        <w:tc>
          <w:tcPr>
            <w:tcW w:w="3104" w:type="dxa"/>
            <w:vMerge w:val="restart"/>
            <w:tcBorders>
              <w:right w:val="single" w:sz="18" w:space="0" w:color="auto"/>
            </w:tcBorders>
          </w:tcPr>
          <w:p w14:paraId="1AE6E02F" w14:textId="77777777" w:rsidR="009F3CE2" w:rsidRDefault="009F3CE2" w:rsidP="00D00093">
            <w:pPr>
              <w:rPr>
                <w:sz w:val="24"/>
                <w:szCs w:val="24"/>
              </w:rPr>
            </w:pPr>
            <w:r>
              <w:rPr>
                <w:noProof/>
                <w:sz w:val="24"/>
                <w:szCs w:val="24"/>
                <w:lang w:eastAsia="fr-FR"/>
              </w:rPr>
              <w:drawing>
                <wp:inline distT="0" distB="0" distL="0" distR="0" wp14:anchorId="3384BCE2" wp14:editId="35F13BEB">
                  <wp:extent cx="1868170" cy="2514377"/>
                  <wp:effectExtent l="0" t="0" r="0" b="635"/>
                  <wp:docPr id="1472717039" name="Picture 1472717039" descr="A cityscape with a river and tre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717039" name="Picture 1472717039" descr="A cityscape with a river and trees&#10;&#10;AI-generated content may be incorrect."/>
                          <pic:cNvPicPr/>
                        </pic:nvPicPr>
                        <pic:blipFill>
                          <a:blip r:embed="rId264" cstate="print">
                            <a:extLst>
                              <a:ext uri="{28A0092B-C50C-407E-A947-70E740481C1C}">
                                <a14:useLocalDpi xmlns:a14="http://schemas.microsoft.com/office/drawing/2010/main" val="0"/>
                              </a:ext>
                            </a:extLst>
                          </a:blip>
                          <a:stretch>
                            <a:fillRect/>
                          </a:stretch>
                        </pic:blipFill>
                        <pic:spPr>
                          <a:xfrm>
                            <a:off x="0" y="0"/>
                            <a:ext cx="1874391" cy="2522749"/>
                          </a:xfrm>
                          <a:prstGeom prst="rect">
                            <a:avLst/>
                          </a:prstGeom>
                        </pic:spPr>
                      </pic:pic>
                    </a:graphicData>
                  </a:graphic>
                </wp:inline>
              </w:drawing>
            </w:r>
          </w:p>
          <w:p w14:paraId="26332EF6" w14:textId="77777777" w:rsidR="009F3CE2" w:rsidRPr="003237DD" w:rsidRDefault="009F3CE2" w:rsidP="00D00093">
            <w:pPr>
              <w:rPr>
                <w:sz w:val="24"/>
                <w:szCs w:val="24"/>
              </w:rPr>
            </w:pPr>
          </w:p>
        </w:tc>
      </w:tr>
      <w:tr w:rsidR="009F3CE2" w14:paraId="4572E5EC" w14:textId="77777777" w:rsidTr="00D00093">
        <w:tc>
          <w:tcPr>
            <w:tcW w:w="1702" w:type="dxa"/>
            <w:tcBorders>
              <w:left w:val="single" w:sz="18" w:space="0" w:color="auto"/>
            </w:tcBorders>
            <w:shd w:val="clear" w:color="auto" w:fill="FFFFFF" w:themeFill="background1"/>
          </w:tcPr>
          <w:p w14:paraId="73F538A2" w14:textId="77777777" w:rsidR="009F3CE2" w:rsidRPr="003237DD" w:rsidRDefault="009F3CE2" w:rsidP="00D00093">
            <w:pPr>
              <w:rPr>
                <w:b/>
              </w:rPr>
            </w:pPr>
            <w:r>
              <w:rPr>
                <w:b/>
              </w:rPr>
              <w:t>Sɛbɛnni filanan:</w:t>
            </w:r>
          </w:p>
        </w:tc>
        <w:tc>
          <w:tcPr>
            <w:tcW w:w="4508" w:type="dxa"/>
            <w:shd w:val="clear" w:color="auto" w:fill="FFFFFF" w:themeFill="background1"/>
          </w:tcPr>
          <w:p w14:paraId="218A98C3" w14:textId="77777777" w:rsidR="009F3CE2" w:rsidRPr="003237DD" w:rsidRDefault="009F3CE2" w:rsidP="00D00093">
            <w:pPr>
              <w:rPr>
                <w:b/>
              </w:rPr>
            </w:pPr>
            <w:r>
              <w:rPr>
                <w:b/>
              </w:rPr>
              <w:t>Yuhana 14</w:t>
            </w:r>
          </w:p>
        </w:tc>
        <w:tc>
          <w:tcPr>
            <w:tcW w:w="3104" w:type="dxa"/>
            <w:vMerge/>
            <w:tcBorders>
              <w:right w:val="single" w:sz="18" w:space="0" w:color="auto"/>
            </w:tcBorders>
          </w:tcPr>
          <w:p w14:paraId="5D1338B2" w14:textId="77777777" w:rsidR="009F3CE2" w:rsidRDefault="009F3CE2" w:rsidP="00D00093"/>
        </w:tc>
      </w:tr>
      <w:tr w:rsidR="009F3CE2" w:rsidRPr="009F3CE2" w14:paraId="6F961C60" w14:textId="77777777" w:rsidTr="00D00093">
        <w:tc>
          <w:tcPr>
            <w:tcW w:w="1702" w:type="dxa"/>
            <w:tcBorders>
              <w:left w:val="single" w:sz="18" w:space="0" w:color="auto"/>
            </w:tcBorders>
            <w:shd w:val="clear" w:color="auto" w:fill="FFFFFF" w:themeFill="background1"/>
          </w:tcPr>
          <w:p w14:paraId="63EB5FBB" w14:textId="77777777" w:rsidR="009F3CE2" w:rsidRPr="003237DD" w:rsidRDefault="009F3CE2" w:rsidP="00D00093">
            <w:pPr>
              <w:rPr>
                <w:b/>
              </w:rPr>
            </w:pPr>
            <w:r w:rsidRPr="003237DD">
              <w:rPr>
                <w:b/>
              </w:rPr>
              <w:t>Kalansenw kuntilenna:</w:t>
            </w:r>
          </w:p>
        </w:tc>
        <w:tc>
          <w:tcPr>
            <w:tcW w:w="4508" w:type="dxa"/>
            <w:shd w:val="clear" w:color="auto" w:fill="FFFFFF" w:themeFill="background1"/>
          </w:tcPr>
          <w:p w14:paraId="57C47055" w14:textId="77777777" w:rsidR="009F3CE2" w:rsidRPr="003237DD" w:rsidRDefault="009F3CE2" w:rsidP="009F3CE2">
            <w:pPr>
              <w:pStyle w:val="ListParagraph"/>
              <w:numPr>
                <w:ilvl w:val="0"/>
                <w:numId w:val="26"/>
              </w:numPr>
              <w:spacing w:after="0" w:line="240" w:lineRule="auto"/>
            </w:pPr>
            <w:r>
              <w:rPr>
                <w:b/>
              </w:rPr>
              <w:t>Kunkolo</w:t>
            </w:r>
            <w:r w:rsidRPr="008C4A7F">
              <w:rPr>
                <w:b/>
              </w:rPr>
              <w:t xml:space="preserve"> </w:t>
            </w:r>
            <w:r w:rsidRPr="003237DD">
              <w:t>: A dɔn, an bɛ dugukolo kan ɲɛnamaya min kɛ, o ye an ka ɲɛnamaya daminɛ dɔrɔn de ye. Saya kɔfɛ, kerecɛnw bɛɛ bɛ taa sankolo la, an bɛna ɲɛnamaya kɛ yɔrɔ min na ka Ala bato ani ka Ala ka ɲɛnamaya diyabɔ k’a sɔrɔ dimi ni tɔɔrɔ si tɛna kɛ yen tugun.</w:t>
            </w:r>
          </w:p>
          <w:p w14:paraId="26166032" w14:textId="77777777" w:rsidR="009F3CE2" w:rsidRPr="003237DD" w:rsidRDefault="009F3CE2" w:rsidP="009F3CE2">
            <w:pPr>
              <w:pStyle w:val="ListParagraph"/>
              <w:numPr>
                <w:ilvl w:val="0"/>
                <w:numId w:val="26"/>
              </w:numPr>
              <w:spacing w:after="0" w:line="240" w:lineRule="auto"/>
            </w:pPr>
            <w:r w:rsidRPr="008C4A7F">
              <w:rPr>
                <w:b/>
              </w:rPr>
              <w:t xml:space="preserve">Dusukun </w:t>
            </w:r>
            <w:r w:rsidRPr="003237DD">
              <w:t>: I dusu saalo k’a dɔn ko Ala bɛ yɔrɔ dɔ labɛn Krecɛnw bɛɛ ye, hɛrɛ dafalen, nisɔndiya ani kanuya yɔrɔ.</w:t>
            </w:r>
          </w:p>
          <w:p w14:paraId="4375268B" w14:textId="77777777" w:rsidR="009F3CE2" w:rsidRDefault="009F3CE2" w:rsidP="009F3CE2">
            <w:pPr>
              <w:pStyle w:val="ListParagraph"/>
              <w:numPr>
                <w:ilvl w:val="0"/>
                <w:numId w:val="26"/>
              </w:numPr>
              <w:spacing w:after="0" w:line="240" w:lineRule="auto"/>
            </w:pPr>
            <w:r w:rsidRPr="008C4A7F">
              <w:rPr>
                <w:b/>
              </w:rPr>
              <w:t xml:space="preserve">Bolo </w:t>
            </w:r>
            <w:r w:rsidRPr="003237DD">
              <w:t>: I ka ɲɛnamaya kɛ ni jigiya ye, k’a dɔn ko Ala bɛna saraka o saraka sara Yesu kosɔn nin ɲɛnamaya in na Sankolo la. Ka fara o kan, i bɛna tɔɔrɔ fɛn o fɛn sɔrɔ nin ɲɛnamaya kɔnɔ, Ala bɛna o bɛɛ bɔ yen Sankolo nisɔndiya ni hɛrɛ la.</w:t>
            </w:r>
          </w:p>
          <w:p w14:paraId="00548E2C" w14:textId="77777777" w:rsidR="009F3CE2" w:rsidRPr="003237DD" w:rsidRDefault="009F3CE2" w:rsidP="00D00093">
            <w:pPr>
              <w:pStyle w:val="ListParagraph"/>
              <w:ind w:left="360"/>
            </w:pPr>
          </w:p>
        </w:tc>
        <w:tc>
          <w:tcPr>
            <w:tcW w:w="3104" w:type="dxa"/>
            <w:vMerge/>
            <w:tcBorders>
              <w:right w:val="single" w:sz="18" w:space="0" w:color="auto"/>
            </w:tcBorders>
          </w:tcPr>
          <w:p w14:paraId="46DEE222" w14:textId="77777777" w:rsidR="009F3CE2" w:rsidRDefault="009F3CE2" w:rsidP="00D00093"/>
        </w:tc>
      </w:tr>
      <w:tr w:rsidR="009F3CE2" w:rsidRPr="003237DD" w14:paraId="133D972E" w14:textId="77777777" w:rsidTr="00D00093">
        <w:tc>
          <w:tcPr>
            <w:tcW w:w="1702" w:type="dxa"/>
            <w:tcBorders>
              <w:left w:val="single" w:sz="18" w:space="0" w:color="auto"/>
              <w:bottom w:val="single" w:sz="4" w:space="0" w:color="auto"/>
            </w:tcBorders>
            <w:shd w:val="clear" w:color="auto" w:fill="auto"/>
          </w:tcPr>
          <w:p w14:paraId="6CCB77EC" w14:textId="77777777" w:rsidR="009F3CE2" w:rsidRPr="003237DD" w:rsidRDefault="009F3CE2" w:rsidP="00D00093">
            <w:pPr>
              <w:rPr>
                <w:b/>
              </w:rPr>
            </w:pPr>
            <w:r w:rsidRPr="003237DD">
              <w:rPr>
                <w:b/>
              </w:rPr>
              <w:t>Kalansen min bɛ Vɛrise dɔ kɔnɔ:</w:t>
            </w:r>
          </w:p>
        </w:tc>
        <w:tc>
          <w:tcPr>
            <w:tcW w:w="7612" w:type="dxa"/>
            <w:gridSpan w:val="2"/>
            <w:tcBorders>
              <w:bottom w:val="single" w:sz="4" w:space="0" w:color="auto"/>
              <w:right w:val="single" w:sz="18" w:space="0" w:color="auto"/>
            </w:tcBorders>
            <w:shd w:val="clear" w:color="auto" w:fill="FFFFFF" w:themeFill="background1"/>
          </w:tcPr>
          <w:p w14:paraId="54C48C0C" w14:textId="77777777" w:rsidR="009F3CE2" w:rsidRPr="00873EB9" w:rsidRDefault="009F3CE2" w:rsidP="00D00093">
            <w:pPr>
              <w:rPr>
                <w:rFonts w:cstheme="minorHAnsi"/>
              </w:rPr>
            </w:pPr>
            <w:r w:rsidRPr="00873EB9">
              <w:rPr>
                <w:rFonts w:cstheme="minorHAnsi"/>
                <w:color w:val="000000"/>
                <w:shd w:val="clear" w:color="auto" w:fill="FFFFFF"/>
              </w:rPr>
              <w:t>‘A na ɲɛji bɛɛ ko u ɲɛ na. Saya’ wala dusukasi, wala kasi ni dimi tɛna kɛ tun, katuguni kow sigicogo kɔrɔ tɛmɛna.” (Jirali 21:4)</w:t>
            </w:r>
          </w:p>
        </w:tc>
      </w:tr>
    </w:tbl>
    <w:p w14:paraId="3CDD8BFD" w14:textId="77777777" w:rsidR="009F3CE2" w:rsidRDefault="009F3CE2" w:rsidP="009F3CE2"/>
    <w:tbl>
      <w:tblPr>
        <w:tblStyle w:val="TableGrid"/>
        <w:tblW w:w="0" w:type="auto"/>
        <w:tblLook w:val="04A0" w:firstRow="1" w:lastRow="0" w:firstColumn="1" w:lastColumn="0" w:noHBand="0" w:noVBand="1"/>
      </w:tblPr>
      <w:tblGrid>
        <w:gridCol w:w="1705"/>
        <w:gridCol w:w="7645"/>
      </w:tblGrid>
      <w:tr w:rsidR="009F3CE2" w:rsidRPr="009F3CE2" w14:paraId="066BDBF2" w14:textId="77777777" w:rsidTr="00D00093">
        <w:tc>
          <w:tcPr>
            <w:tcW w:w="1705" w:type="dxa"/>
          </w:tcPr>
          <w:p w14:paraId="1A503F4E" w14:textId="77777777" w:rsidR="009F3CE2" w:rsidRDefault="009F3CE2" w:rsidP="00D00093">
            <w:pPr>
              <w:rPr>
                <w:b/>
              </w:rPr>
            </w:pPr>
            <w:r>
              <w:rPr>
                <w:b/>
              </w:rPr>
              <w:t>(Sɛbɛnni kuncɛcogo).</w:t>
            </w:r>
          </w:p>
          <w:p w14:paraId="13995760" w14:textId="77777777" w:rsidR="009F3CE2" w:rsidRDefault="009F3CE2" w:rsidP="00D00093">
            <w:pPr>
              <w:jc w:val="center"/>
              <w:rPr>
                <w:b/>
              </w:rPr>
            </w:pPr>
          </w:p>
        </w:tc>
        <w:tc>
          <w:tcPr>
            <w:tcW w:w="7645" w:type="dxa"/>
          </w:tcPr>
          <w:p w14:paraId="7CB9AEA6" w14:textId="77777777" w:rsidR="009F3CE2" w:rsidRPr="00887CF6" w:rsidRDefault="009F3CE2" w:rsidP="00D00093">
            <w:pPr>
              <w:autoSpaceDE w:val="0"/>
              <w:autoSpaceDN w:val="0"/>
              <w:adjustRightInd w:val="0"/>
              <w:rPr>
                <w:rFonts w:cstheme="minorHAnsi"/>
              </w:rPr>
            </w:pPr>
            <w:r w:rsidRPr="00887CF6">
              <w:rPr>
                <w:rFonts w:cstheme="minorHAnsi"/>
              </w:rPr>
              <w:t>Don dɔ su fɛ, ciden Yuhana ye yelifɛn dɔ sɔrɔ. Yeli bɛ i ko sugo. Ala tun b’a fɛ k’a jira Zan na sankolo bɛna kɛ cogo min na. Ala y’a wele ko Jerusalɛm kura. Zan</w:t>
            </w:r>
          </w:p>
          <w:p w14:paraId="46D47AE0" w14:textId="6AFCB0C7" w:rsidR="009F3CE2" w:rsidRPr="00887CF6" w:rsidRDefault="009F3CE2" w:rsidP="00D00093">
            <w:pPr>
              <w:autoSpaceDE w:val="0"/>
              <w:autoSpaceDN w:val="0"/>
              <w:adjustRightInd w:val="0"/>
              <w:rPr>
                <w:rFonts w:cstheme="minorHAnsi"/>
              </w:rPr>
            </w:pPr>
            <w:r w:rsidRPr="00887CF6">
              <w:rPr>
                <w:rFonts w:cstheme="minorHAnsi"/>
              </w:rPr>
              <w:t>a ye dugu cɛɲumanba ye, a ma deli ka dugu min ye. A ye dugu dɔ ye, kogow tun dilalen don ni jaspɛri ye, dugu kɔnɔna tun dilalen don ni sanu sanuman ye. Kogo naani tun be yen</w:t>
            </w:r>
            <w:r w:rsidR="009A60EF">
              <w:rPr>
                <w:rFonts w:cstheme="minorHAnsi"/>
              </w:rPr>
              <w:t xml:space="preserve"> </w:t>
            </w:r>
            <w:r w:rsidRPr="00887CF6">
              <w:rPr>
                <w:rFonts w:cstheme="minorHAnsi"/>
              </w:rPr>
              <w:t>dugu lamini na, kogo kelen kelen bɛɛ tun bɛ ni da saba ye. O daaw tɔgɔ dara Israɛl ka kabila 12 kan. Da kelen kelen bɛɛ tun dilanna ni perle belebeleba dɔ ye. Zan ye kɔnɔna lajɛ</w:t>
            </w:r>
            <w:r w:rsidR="009A60EF">
              <w:rPr>
                <w:rFonts w:cstheme="minorHAnsi"/>
              </w:rPr>
              <w:t xml:space="preserve"> </w:t>
            </w:r>
            <w:r w:rsidRPr="00887CF6">
              <w:rPr>
                <w:rFonts w:cstheme="minorHAnsi"/>
              </w:rPr>
              <w:t xml:space="preserve">dugu kɔnɔ ani a y'a ye ko batoso tɛ yen ka Ala bato min kɔnɔ Mɛlɛkɛ dɔ y'a fɔ Yuhana ye ko mago tɛ batoso la </w:t>
            </w:r>
            <w:r>
              <w:rPr>
                <w:rFonts w:cstheme="minorHAnsi"/>
              </w:rPr>
              <w:t>katuguni</w:t>
            </w:r>
            <w:r w:rsidRPr="00887CF6">
              <w:rPr>
                <w:rFonts w:cstheme="minorHAnsi"/>
              </w:rPr>
              <w:t xml:space="preserve"> Ala ni Yesu bɛna kɛ Alabatosoba ye.</w:t>
            </w:r>
          </w:p>
          <w:p w14:paraId="5F2FBEDC" w14:textId="3158E918" w:rsidR="009F3CE2" w:rsidRPr="00887CF6" w:rsidRDefault="009F3CE2" w:rsidP="00D00093">
            <w:pPr>
              <w:autoSpaceDE w:val="0"/>
              <w:autoSpaceDN w:val="0"/>
              <w:adjustRightInd w:val="0"/>
              <w:rPr>
                <w:rFonts w:cstheme="minorHAnsi"/>
              </w:rPr>
            </w:pPr>
            <w:r w:rsidRPr="00887CF6">
              <w:rPr>
                <w:rFonts w:cstheme="minorHAnsi"/>
              </w:rPr>
              <w:t xml:space="preserve">O kɔ, mɛlɛkɛ y’a fɔ Yuhana ye ko tile tɛna kɛ sankolo la </w:t>
            </w:r>
            <w:r>
              <w:rPr>
                <w:rFonts w:cstheme="minorHAnsi"/>
              </w:rPr>
              <w:t>katuguni</w:t>
            </w:r>
            <w:r w:rsidRPr="00887CF6">
              <w:rPr>
                <w:rFonts w:cstheme="minorHAnsi"/>
              </w:rPr>
              <w:t xml:space="preserve"> Ala ni Yesu bɛna yeelen bɔ ka tɛmɛ tile kan. Mɔgɔ minnu tɔgɔw sɛbɛnna</w:t>
            </w:r>
            <w:r w:rsidR="009A60EF">
              <w:rPr>
                <w:rFonts w:cstheme="minorHAnsi"/>
              </w:rPr>
              <w:t xml:space="preserve"> </w:t>
            </w:r>
            <w:r w:rsidRPr="00887CF6">
              <w:rPr>
                <w:rFonts w:cstheme="minorHAnsi"/>
              </w:rPr>
              <w:t>Sagaden ka ɲɛnamaya kitabu, ikomi Yesu tun ye u ka jurumuw yafa u ma, o tun na se ka don nin dugu kabakoma in kɔnɔ.</w:t>
            </w:r>
          </w:p>
          <w:p w14:paraId="45B9DD4E" w14:textId="77777777" w:rsidR="009F3CE2" w:rsidRDefault="009F3CE2" w:rsidP="00D00093">
            <w:pPr>
              <w:rPr>
                <w:b/>
              </w:rPr>
            </w:pPr>
          </w:p>
        </w:tc>
      </w:tr>
      <w:tr w:rsidR="009F3CE2" w:rsidRPr="009F3CE2" w14:paraId="7BFAFF59" w14:textId="77777777" w:rsidTr="00D00093">
        <w:tc>
          <w:tcPr>
            <w:tcW w:w="1705" w:type="dxa"/>
          </w:tcPr>
          <w:p w14:paraId="72E187E3" w14:textId="77777777" w:rsidR="009F3CE2" w:rsidRDefault="009F3CE2" w:rsidP="00D00093">
            <w:pPr>
              <w:jc w:val="center"/>
              <w:rPr>
                <w:b/>
              </w:rPr>
            </w:pPr>
            <w:r>
              <w:rPr>
                <w:b/>
              </w:rPr>
              <w:lastRenderedPageBreak/>
              <w:t>Kalan min bɛ bɔ Ja la</w:t>
            </w:r>
          </w:p>
        </w:tc>
        <w:tc>
          <w:tcPr>
            <w:tcW w:w="7645" w:type="dxa"/>
          </w:tcPr>
          <w:p w14:paraId="5126F96A" w14:textId="77777777" w:rsidR="009F3CE2" w:rsidRPr="006A1037" w:rsidRDefault="009F3CE2" w:rsidP="009A60EF">
            <w:pPr>
              <w:pStyle w:val="ListParagraph"/>
              <w:numPr>
                <w:ilvl w:val="0"/>
                <w:numId w:val="216"/>
              </w:numPr>
              <w:spacing w:after="0" w:line="240" w:lineRule="auto"/>
              <w:rPr>
                <w:b/>
              </w:rPr>
            </w:pPr>
            <w:r>
              <w:rPr>
                <w:b/>
              </w:rPr>
              <w:t xml:space="preserve">Sankolo </w:t>
            </w:r>
            <w:r>
              <w:t>. Ala bɛ ka yɔrɔ dɔ labɛn an ye walisa an ka sigi badaa-badaa, an ka waati bannen kɔ dugukolo kan. Sankolo la, kerecɛnw bɛna ɲɛnamaya kɛ jɛɲɔgɔnya dafalen na ni Ala ye, wa u tɛna dimi walima tɔɔrɔ si sɔrɔ tuguni. Sankolo ye dugu cɛɲi ye, an mago bɛ fɛn o fɛn na walasa ka Ala ka kɛta ni a ka nɔɔrɔ diyabɔ fo abada.</w:t>
            </w:r>
          </w:p>
          <w:p w14:paraId="5F3B2B5A" w14:textId="77777777" w:rsidR="009F3CE2" w:rsidRPr="00E86E74" w:rsidRDefault="009F3CE2" w:rsidP="00D00093">
            <w:pPr>
              <w:pStyle w:val="ListParagraph"/>
              <w:ind w:left="360"/>
              <w:rPr>
                <w:b/>
              </w:rPr>
            </w:pPr>
          </w:p>
        </w:tc>
      </w:tr>
      <w:tr w:rsidR="009F3CE2" w:rsidRPr="009F3CE2" w14:paraId="035B72F8" w14:textId="77777777" w:rsidTr="00D00093">
        <w:tc>
          <w:tcPr>
            <w:tcW w:w="1705" w:type="dxa"/>
          </w:tcPr>
          <w:p w14:paraId="6722E97F" w14:textId="77777777" w:rsidR="009F3CE2" w:rsidRDefault="009F3CE2" w:rsidP="00D00093">
            <w:pPr>
              <w:jc w:val="center"/>
              <w:rPr>
                <w:b/>
              </w:rPr>
            </w:pPr>
            <w:r>
              <w:rPr>
                <w:b/>
              </w:rPr>
              <w:t>Masalabolo</w:t>
            </w:r>
          </w:p>
          <w:p w14:paraId="4164AA31" w14:textId="77777777" w:rsidR="009F3CE2" w:rsidRDefault="009F3CE2" w:rsidP="00D00093">
            <w:pPr>
              <w:jc w:val="center"/>
            </w:pPr>
            <w:r>
              <w:rPr>
                <w:b/>
              </w:rPr>
              <w:t>Hukumu</w:t>
            </w:r>
          </w:p>
        </w:tc>
        <w:tc>
          <w:tcPr>
            <w:tcW w:w="7645" w:type="dxa"/>
          </w:tcPr>
          <w:p w14:paraId="4DE1F9B5" w14:textId="77777777" w:rsidR="009F3CE2" w:rsidRDefault="009F3CE2" w:rsidP="00D00093">
            <w:r>
              <w:t>Ala ye yelifɛnw di Ciden Yuhana ma, Sankolo bɛna kɛ cogo min na. Sankolo na kɛ yɔrɔ ye, kerecɛnw bɛna badaa-badaa bɛɛ kɛ yɔrɔ min na ni Yesu ye. Dimi, jurumu ani tɔɔrɔ tɛna kɛ yen tun. O nɔ na, a bɛna diya Krecɛnw ye ka Yesu bato ni kanuya dafalen ni nisɔndiya ye.</w:t>
            </w:r>
          </w:p>
          <w:p w14:paraId="713581C6" w14:textId="77777777" w:rsidR="009F3CE2" w:rsidRPr="00873EB9" w:rsidRDefault="009F3CE2" w:rsidP="00D00093"/>
          <w:p w14:paraId="2CC06DC9" w14:textId="77777777" w:rsidR="009F3CE2" w:rsidRDefault="009F3CE2" w:rsidP="00D00093">
            <w:r>
              <w:rPr>
                <w:b/>
              </w:rPr>
              <w:t xml:space="preserve">Sɛbɛn filanan: </w:t>
            </w:r>
            <w:r>
              <w:t>Yesu ye layidu ta a ka kalandenw ye, sani a ka sa, ko ni a bɔra u la, a bɛna yɔrɔ dɔ labɛn Sankolo la u ye. Kalandenw tun ka kan ka balo ni dannaya ni hɛrɛ la, ko hali ni Yesu bɔra tuma min na, Yesu tun bɛna u ladon hali bi Ni Senu ka cidenyabaara fɛ.</w:t>
            </w:r>
          </w:p>
          <w:p w14:paraId="6D407E60" w14:textId="77777777" w:rsidR="009F3CE2" w:rsidRDefault="009F3CE2" w:rsidP="00D00093"/>
          <w:p w14:paraId="5E3D1838" w14:textId="77777777" w:rsidR="009F3CE2" w:rsidRDefault="009F3CE2" w:rsidP="00D00093">
            <w:r>
              <w:rPr>
                <w:b/>
              </w:rPr>
              <w:t xml:space="preserve">Barokun minnu bɛ dannaya sira kan:XVI. Lakununni, Kiritigɛ ani Siniko. </w:t>
            </w:r>
            <w:r>
              <w:t>Ni Krisita seginna, a na mɔgɔ senumaw lakunun ka bɔ suw cɛma walisa u ka fara Ala kan sankolo la. Mɔgɔ kelen-kelen bɛɛ na jɔ Ala ka kiritigɛ-sigilan ɲɛfɛ fana. Yesu Krisita ka saya ni a lakununni kosɔn, kerecɛnw na kisi. Nka, minnu b ban Krisita ka yafa ma, olu bna tunun badaa jahanama la.</w:t>
            </w:r>
          </w:p>
          <w:p w14:paraId="68D6F32F" w14:textId="77777777" w:rsidR="009F3CE2" w:rsidRPr="00176ABB" w:rsidRDefault="009F3CE2" w:rsidP="009F3CE2">
            <w:pPr>
              <w:pStyle w:val="ListParagraph"/>
              <w:numPr>
                <w:ilvl w:val="0"/>
                <w:numId w:val="19"/>
              </w:numPr>
              <w:rPr>
                <w:b/>
              </w:rPr>
            </w:pPr>
            <w:r>
              <w:rPr>
                <w:b/>
              </w:rPr>
              <w:t>Kunkolo</w:t>
            </w:r>
            <w:r w:rsidRPr="00176ABB">
              <w:rPr>
                <w:b/>
              </w:rPr>
              <w:t>: Yala laban waati kiritigɛ layidu bɛ nisɔndiya walima siran lase i ma wa? Munna?</w:t>
            </w:r>
          </w:p>
          <w:p w14:paraId="193C3FEC" w14:textId="77777777" w:rsidR="009F3CE2" w:rsidRPr="00BE35E3" w:rsidRDefault="009F3CE2" w:rsidP="009F3CE2">
            <w:pPr>
              <w:pStyle w:val="ListParagraph"/>
              <w:numPr>
                <w:ilvl w:val="0"/>
                <w:numId w:val="19"/>
              </w:numPr>
            </w:pPr>
            <w:r>
              <w:rPr>
                <w:b/>
              </w:rPr>
              <w:t>Dusukun: I bɛ i ka don o don ɲɛnamaya filɛ cogo min na, laban waati jigiya ka kan ka nɔ jumɛn bila i ka don o don ɲɛnamaya la?</w:t>
            </w:r>
          </w:p>
          <w:p w14:paraId="376CFF27" w14:textId="77777777" w:rsidR="009F3CE2" w:rsidRPr="005F411D" w:rsidRDefault="009F3CE2" w:rsidP="009F3CE2">
            <w:pPr>
              <w:pStyle w:val="ListParagraph"/>
              <w:numPr>
                <w:ilvl w:val="0"/>
                <w:numId w:val="19"/>
              </w:numPr>
              <w:spacing w:after="0" w:line="240" w:lineRule="auto"/>
            </w:pPr>
            <w:r w:rsidRPr="005F411D">
              <w:rPr>
                <w:b/>
              </w:rPr>
              <w:t>Bolo: I bɛ se ka dɛmɛ don cogo di ka mɔgɔw kisi ka bɔ jahanama banbali la, ka na n’u ye ni i ye nɔɔrɔ banbali la?</w:t>
            </w:r>
          </w:p>
          <w:p w14:paraId="6B853A68" w14:textId="77777777" w:rsidR="009F3CE2" w:rsidRDefault="009F3CE2" w:rsidP="00D00093"/>
          <w:p w14:paraId="711E8D4E" w14:textId="77777777" w:rsidR="009F3CE2" w:rsidRPr="00E867C8" w:rsidRDefault="009F3CE2" w:rsidP="00D00093">
            <w:pPr>
              <w:rPr>
                <w:rFonts w:cstheme="minorHAnsi"/>
                <w:bCs/>
                <w:color w:val="000000"/>
              </w:rPr>
            </w:pPr>
            <w:r w:rsidRPr="00E867C8">
              <w:rPr>
                <w:rFonts w:cstheme="minorHAnsi"/>
                <w:b/>
              </w:rPr>
              <w:t>Ka Bibulu tila ni silamɛw ye Track:</w:t>
            </w:r>
            <w:r w:rsidRPr="00E867C8">
              <w:rPr>
                <w:rFonts w:cstheme="minorHAnsi"/>
                <w:bCs/>
                <w:color w:val="000000"/>
              </w:rPr>
              <w:t>Ala ka cikan bɛ ban ni kibaru dumanw ye—mɔgɔ o mɔgɔ y’a jigi da Yesu Masiya kan iko a Kisibaa, o bɛna don alijɛnɛ cɛɲi dɔ la, jurumu tɛ min na, ka sigi yen badaa ni Ala ye.</w:t>
            </w:r>
          </w:p>
          <w:p w14:paraId="3C1FEE56" w14:textId="77777777" w:rsidR="009F3CE2" w:rsidRPr="00E867C8" w:rsidRDefault="009F3CE2" w:rsidP="00D00093">
            <w:pPr>
              <w:pStyle w:val="Default"/>
              <w:rPr>
                <w:rFonts w:asciiTheme="minorHAnsi" w:hAnsiTheme="minorHAnsi" w:cstheme="minorHAnsi"/>
              </w:rPr>
            </w:pPr>
          </w:p>
          <w:p w14:paraId="30071C9B" w14:textId="77777777" w:rsidR="009F3CE2" w:rsidRPr="00E867C8" w:rsidRDefault="009F3CE2" w:rsidP="00D00093">
            <w:pPr>
              <w:pStyle w:val="Default"/>
              <w:spacing w:after="49"/>
              <w:rPr>
                <w:rFonts w:asciiTheme="minorHAnsi" w:hAnsiTheme="minorHAnsi" w:cstheme="minorHAnsi"/>
              </w:rPr>
            </w:pPr>
            <w:r w:rsidRPr="00E867C8">
              <w:rPr>
                <w:rFonts w:asciiTheme="minorHAnsi" w:hAnsiTheme="minorHAnsi" w:cstheme="minorHAnsi"/>
              </w:rPr>
              <w:t>Ala ni Sagaden (Yesu Masiya, Ala Denkɛ) ye sankolo cɛmancɛ ye, anw tɛ.</w:t>
            </w:r>
          </w:p>
          <w:p w14:paraId="1BE1251A" w14:textId="77777777" w:rsidR="009F3CE2" w:rsidRPr="00E867C8" w:rsidRDefault="009F3CE2" w:rsidP="00D00093">
            <w:pPr>
              <w:pStyle w:val="Default"/>
              <w:spacing w:after="49"/>
              <w:rPr>
                <w:rFonts w:asciiTheme="minorHAnsi" w:hAnsiTheme="minorHAnsi" w:cstheme="minorHAnsi"/>
              </w:rPr>
            </w:pPr>
          </w:p>
          <w:p w14:paraId="2759122A" w14:textId="77777777" w:rsidR="009F3CE2" w:rsidRPr="00E867C8" w:rsidRDefault="009F3CE2" w:rsidP="00D00093">
            <w:pPr>
              <w:pStyle w:val="Default"/>
              <w:rPr>
                <w:rFonts w:asciiTheme="minorHAnsi" w:hAnsiTheme="minorHAnsi" w:cstheme="minorHAnsi"/>
              </w:rPr>
            </w:pPr>
            <w:r w:rsidRPr="00E867C8">
              <w:rPr>
                <w:rFonts w:asciiTheme="minorHAnsi" w:hAnsiTheme="minorHAnsi" w:cstheme="minorHAnsi"/>
              </w:rPr>
              <w:t xml:space="preserve">Silamɛw ka sankolo labanko ni Bibulu ka miiriya tɛ kelen ye. Silamɛw ka teli ka sankolo lajɛ farikolo ta fan fɛ, ka sinsin farikolo diyabɔli kan, </w:t>
            </w:r>
            <w:r>
              <w:rPr>
                <w:rFonts w:asciiTheme="minorHAnsi" w:hAnsiTheme="minorHAnsi" w:cstheme="minorHAnsi"/>
              </w:rPr>
              <w:t>katuguni</w:t>
            </w:r>
            <w:r w:rsidRPr="00E867C8">
              <w:rPr>
                <w:rFonts w:asciiTheme="minorHAnsi" w:hAnsiTheme="minorHAnsi" w:cstheme="minorHAnsi"/>
              </w:rPr>
              <w:t xml:space="preserve"> sankolo ɲɛfɔlen don kosɛbɛ farikolo ta fan fɛ (biyew, dumuni, finiw, a ɲɔgɔnnaw) Kuranɛ kɔnɔ. Nin kalansen bɛ cogo di ka baro kɛ o kan ni a mago bɛ kalanden bolo.</w:t>
            </w:r>
          </w:p>
          <w:p w14:paraId="1F1AA62F" w14:textId="77777777" w:rsidR="009F3CE2" w:rsidRPr="00E867C8" w:rsidRDefault="009F3CE2" w:rsidP="009F3CE2">
            <w:pPr>
              <w:pStyle w:val="ListParagraph"/>
              <w:numPr>
                <w:ilvl w:val="0"/>
                <w:numId w:val="19"/>
              </w:numPr>
              <w:spacing w:after="0" w:line="240" w:lineRule="auto"/>
              <w:rPr>
                <w:b/>
              </w:rPr>
            </w:pPr>
            <w:r w:rsidRPr="00E867C8">
              <w:rPr>
                <w:rFonts w:cs="Myriad Pro"/>
                <w:b/>
                <w:color w:val="000000"/>
                <w:sz w:val="23"/>
                <w:szCs w:val="23"/>
              </w:rPr>
              <w:t>Mun tɛna sɔrɔ dugu senuma kura kɔnɔ?</w:t>
            </w:r>
          </w:p>
          <w:p w14:paraId="5C661324" w14:textId="77777777" w:rsidR="009F3CE2" w:rsidRPr="00E867C8" w:rsidRDefault="009F3CE2" w:rsidP="009F3CE2">
            <w:pPr>
              <w:pStyle w:val="ListParagraph"/>
              <w:numPr>
                <w:ilvl w:val="0"/>
                <w:numId w:val="19"/>
              </w:numPr>
              <w:spacing w:after="0" w:line="240" w:lineRule="auto"/>
              <w:rPr>
                <w:b/>
              </w:rPr>
            </w:pPr>
            <w:r w:rsidRPr="00E867C8">
              <w:rPr>
                <w:rFonts w:cs="Myriad Pro"/>
                <w:b/>
                <w:color w:val="000000"/>
                <w:sz w:val="23"/>
                <w:szCs w:val="23"/>
              </w:rPr>
              <w:t>Nin dugu kura in kɔnɔko dɔw ye jumɛnw ye minnu bɛ mɔgɔ kabakoya kosɛbɛ?</w:t>
            </w:r>
          </w:p>
          <w:p w14:paraId="52F94383" w14:textId="77777777" w:rsidR="009F3CE2" w:rsidRPr="00E867C8" w:rsidRDefault="009F3CE2" w:rsidP="009F3CE2">
            <w:pPr>
              <w:pStyle w:val="ListParagraph"/>
              <w:numPr>
                <w:ilvl w:val="0"/>
                <w:numId w:val="19"/>
              </w:numPr>
              <w:spacing w:after="0" w:line="240" w:lineRule="auto"/>
              <w:rPr>
                <w:b/>
              </w:rPr>
            </w:pPr>
            <w:r w:rsidRPr="00E867C8">
              <w:rPr>
                <w:rFonts w:cs="Myriad Pro"/>
                <w:b/>
                <w:color w:val="000000"/>
                <w:sz w:val="23"/>
                <w:szCs w:val="23"/>
              </w:rPr>
              <w:t>Jɔn de bɛna sɔn ka sigi nin alijɛnɛ kura kɔnɔ?</w:t>
            </w:r>
          </w:p>
          <w:p w14:paraId="3F9FE6F6" w14:textId="77777777" w:rsidR="009F3CE2" w:rsidRDefault="009F3CE2" w:rsidP="00D00093"/>
          <w:p w14:paraId="746C3432" w14:textId="77777777" w:rsidR="009F3CE2" w:rsidRPr="00E867C8" w:rsidRDefault="009F3CE2" w:rsidP="00D00093">
            <w:pPr>
              <w:pStyle w:val="Pa6"/>
              <w:spacing w:after="160"/>
              <w:rPr>
                <w:rFonts w:asciiTheme="minorHAnsi" w:hAnsiTheme="minorHAnsi" w:cstheme="minorHAnsi"/>
                <w:color w:val="000000"/>
              </w:rPr>
            </w:pPr>
            <w:r w:rsidRPr="00E867C8">
              <w:rPr>
                <w:rFonts w:asciiTheme="minorHAnsi" w:hAnsiTheme="minorHAnsi" w:cstheme="minorHAnsi"/>
                <w:color w:val="000000"/>
              </w:rPr>
              <w:t xml:space="preserve">Nin ɲininkali laban fila jaabi la, a bɛ se ka kɛ ko i teri ɲininkalikɛla labɛnnen don ka </w:t>
            </w:r>
            <w:r w:rsidRPr="00E867C8">
              <w:rPr>
                <w:rFonts w:asciiTheme="minorHAnsi" w:hAnsiTheme="minorHAnsi" w:cstheme="minorHAnsi"/>
                <w:color w:val="000000"/>
              </w:rPr>
              <w:softHyphen/>
              <w:t>da Yesu Masiya la iko a Kisibaa ani a Matigi.</w:t>
            </w:r>
          </w:p>
          <w:p w14:paraId="761B5148" w14:textId="77777777" w:rsidR="009F3CE2" w:rsidRPr="00E867C8" w:rsidRDefault="009F3CE2" w:rsidP="00D00093">
            <w:pPr>
              <w:pStyle w:val="Pa6"/>
              <w:spacing w:after="160"/>
              <w:rPr>
                <w:rFonts w:asciiTheme="minorHAnsi" w:hAnsiTheme="minorHAnsi" w:cstheme="minorHAnsi"/>
                <w:color w:val="000000"/>
              </w:rPr>
            </w:pPr>
            <w:r w:rsidRPr="00E867C8">
              <w:rPr>
                <w:rFonts w:asciiTheme="minorHAnsi" w:hAnsiTheme="minorHAnsi" w:cstheme="minorHAnsi"/>
                <w:b/>
                <w:bCs/>
                <w:color w:val="000000"/>
              </w:rPr>
              <w:lastRenderedPageBreak/>
              <w:t xml:space="preserve">Ni o don, </w:t>
            </w:r>
            <w:r w:rsidRPr="00E867C8">
              <w:rPr>
                <w:rFonts w:asciiTheme="minorHAnsi" w:hAnsiTheme="minorHAnsi" w:cstheme="minorHAnsi"/>
                <w:color w:val="000000"/>
              </w:rPr>
              <w:t xml:space="preserve">i k’a taama nɔgɔya la nin kumasen kuncɛlen in kɔnɔ, fɛn minnu kalanna ani fɛn minnu ka kan ka kɛ </w:t>
            </w:r>
            <w:r w:rsidRPr="00E867C8">
              <w:rPr>
                <w:rFonts w:asciiTheme="minorHAnsi" w:hAnsiTheme="minorHAnsi" w:cstheme="minorHAnsi"/>
                <w:color w:val="000000"/>
              </w:rPr>
              <w:softHyphen/>
              <w:t>nkalon ye kisili kama.</w:t>
            </w:r>
          </w:p>
          <w:p w14:paraId="110A1F62" w14:textId="77777777" w:rsidR="009F3CE2" w:rsidRDefault="009F3CE2" w:rsidP="00D00093">
            <w:pPr>
              <w:rPr>
                <w:rFonts w:cstheme="minorHAnsi"/>
                <w:color w:val="000000"/>
              </w:rPr>
            </w:pPr>
            <w:r w:rsidRPr="00E867C8">
              <w:rPr>
                <w:rFonts w:cstheme="minorHAnsi"/>
                <w:color w:val="000000"/>
              </w:rPr>
              <w:t xml:space="preserve">I ye fɛn minnu bɛɛ kalan, i hakilina ye mun ye? Yala i nana </w:t>
            </w:r>
            <w:r w:rsidRPr="00E867C8">
              <w:rPr>
                <w:rFonts w:cstheme="minorHAnsi"/>
                <w:color w:val="000000"/>
              </w:rPr>
              <w:softHyphen/>
              <w:t>Bibulu ka cikanba dɔn ani ka da a la wa? Yala i dalen b’a la ko ‘kiraw ye min fɔ’ Ala ye min kɛ walisa an ka se ka jɛɲɔgɔnya kɛ n’a ye wa? An bɛ cogo jugu min na, kibaru duman bɛ yen, an yɛrɛ la, an tununna kosɛbɛ ani an sara jurumu la. Ala y’a ka Kuma lase mɔgɔw ma walisa mɔgɔw ka se k’a dɔn ani ka jɛɲɔgɔnya banbali kɛ n’a ye.</w:t>
            </w:r>
          </w:p>
          <w:p w14:paraId="4C62BF8D" w14:textId="77777777" w:rsidR="009F3CE2" w:rsidRPr="00CA4179" w:rsidRDefault="009F3CE2" w:rsidP="00D00093"/>
        </w:tc>
      </w:tr>
      <w:tr w:rsidR="009F3CE2" w14:paraId="19B09EEF" w14:textId="77777777" w:rsidTr="00D00093">
        <w:tc>
          <w:tcPr>
            <w:tcW w:w="9350" w:type="dxa"/>
            <w:gridSpan w:val="2"/>
            <w:shd w:val="clear" w:color="auto" w:fill="BFBFBF" w:themeFill="background1" w:themeFillShade="BF"/>
          </w:tcPr>
          <w:p w14:paraId="66565967" w14:textId="77777777" w:rsidR="009F3CE2" w:rsidRPr="0068101F" w:rsidRDefault="009F3CE2" w:rsidP="00D00093">
            <w:pPr>
              <w:jc w:val="center"/>
              <w:rPr>
                <w:sz w:val="28"/>
                <w:szCs w:val="28"/>
              </w:rPr>
            </w:pPr>
            <w:r w:rsidRPr="0068101F">
              <w:rPr>
                <w:b/>
                <w:sz w:val="28"/>
                <w:szCs w:val="28"/>
              </w:rPr>
              <w:lastRenderedPageBreak/>
              <w:t>Bibulukalan</w:t>
            </w:r>
          </w:p>
        </w:tc>
      </w:tr>
      <w:tr w:rsidR="009F3CE2" w:rsidRPr="009F3CE2" w14:paraId="4CD37AFF" w14:textId="77777777" w:rsidTr="00D00093">
        <w:tc>
          <w:tcPr>
            <w:tcW w:w="1705" w:type="dxa"/>
          </w:tcPr>
          <w:p w14:paraId="27CDFA7C" w14:textId="77777777" w:rsidR="009F3CE2" w:rsidRPr="0068101F" w:rsidRDefault="009F3CE2" w:rsidP="00D00093">
            <w:pPr>
              <w:jc w:val="center"/>
              <w:rPr>
                <w:b/>
                <w:sz w:val="28"/>
                <w:szCs w:val="28"/>
              </w:rPr>
            </w:pPr>
            <w:r w:rsidRPr="0068101F">
              <w:rPr>
                <w:b/>
                <w:sz w:val="28"/>
                <w:szCs w:val="28"/>
              </w:rPr>
              <w:t>Ka seli</w:t>
            </w:r>
          </w:p>
        </w:tc>
        <w:tc>
          <w:tcPr>
            <w:tcW w:w="7645" w:type="dxa"/>
          </w:tcPr>
          <w:p w14:paraId="240F41B6" w14:textId="77777777" w:rsidR="009F3CE2" w:rsidRDefault="009F3CE2" w:rsidP="009F3CE2">
            <w:pPr>
              <w:pStyle w:val="ListParagraph"/>
              <w:numPr>
                <w:ilvl w:val="0"/>
                <w:numId w:val="12"/>
              </w:numPr>
              <w:spacing w:after="0" w:line="240" w:lineRule="auto"/>
            </w:pPr>
            <w:r>
              <w:t>Delili kun ko  ɲininiw ni tanuli ko.</w:t>
            </w:r>
          </w:p>
          <w:p w14:paraId="7858B4B6" w14:textId="77777777" w:rsidR="009F3CE2" w:rsidRDefault="009F3CE2" w:rsidP="009F3CE2">
            <w:pPr>
              <w:pStyle w:val="ListParagraph"/>
              <w:numPr>
                <w:ilvl w:val="0"/>
                <w:numId w:val="12"/>
              </w:numPr>
              <w:spacing w:after="0" w:line="240" w:lineRule="auto"/>
            </w:pPr>
            <w:r>
              <w:t>Barika Ala ye tanuli minnu kɛra ɲɔgɔn fɛ.</w:t>
            </w:r>
          </w:p>
          <w:p w14:paraId="7E19A2E6" w14:textId="77777777" w:rsidR="009F3CE2" w:rsidRDefault="009F3CE2" w:rsidP="009F3CE2">
            <w:pPr>
              <w:pStyle w:val="ListParagraph"/>
              <w:numPr>
                <w:ilvl w:val="0"/>
                <w:numId w:val="12"/>
              </w:numPr>
              <w:spacing w:after="0" w:line="240" w:lineRule="auto"/>
            </w:pPr>
            <w:r>
              <w:t>Delili kɛli delili ɲininiw kama.</w:t>
            </w:r>
          </w:p>
          <w:p w14:paraId="388B4A44" w14:textId="77777777" w:rsidR="009F3CE2" w:rsidRDefault="009F3CE2" w:rsidP="009F3CE2">
            <w:pPr>
              <w:pStyle w:val="ListParagraph"/>
              <w:numPr>
                <w:ilvl w:val="0"/>
                <w:numId w:val="12"/>
              </w:numPr>
              <w:spacing w:after="0" w:line="240" w:lineRule="auto"/>
            </w:pPr>
            <w:r>
              <w:t>Ni Senu deli a ka aw dusukunw ni aw hakiliw da wuli walisa aw bɛ  Ala ka kuma min tila aw ni ɲɔgɔn cɛ bi, aw ka  o sɔrɔ ni nisɔndiya ye.</w:t>
            </w:r>
          </w:p>
          <w:p w14:paraId="52ACDE28" w14:textId="77777777" w:rsidR="009F3CE2" w:rsidRDefault="009F3CE2" w:rsidP="00D00093"/>
        </w:tc>
      </w:tr>
      <w:tr w:rsidR="009F3CE2" w:rsidRPr="009F3CE2" w14:paraId="200776A9" w14:textId="77777777" w:rsidTr="00D00093">
        <w:tc>
          <w:tcPr>
            <w:tcW w:w="1705" w:type="dxa"/>
          </w:tcPr>
          <w:p w14:paraId="68227A00" w14:textId="77777777" w:rsidR="009F3CE2" w:rsidRPr="0068101F" w:rsidRDefault="009F3CE2" w:rsidP="00D00093">
            <w:pPr>
              <w:jc w:val="center"/>
              <w:rPr>
                <w:b/>
                <w:sz w:val="28"/>
                <w:szCs w:val="28"/>
              </w:rPr>
            </w:pPr>
            <w:r w:rsidRPr="0068101F">
              <w:rPr>
                <w:b/>
                <w:sz w:val="28"/>
                <w:szCs w:val="28"/>
              </w:rPr>
              <w:t>Ka mɛn</w:t>
            </w:r>
          </w:p>
        </w:tc>
        <w:tc>
          <w:tcPr>
            <w:tcW w:w="7645" w:type="dxa"/>
          </w:tcPr>
          <w:p w14:paraId="0DAF4B63" w14:textId="77777777" w:rsidR="009F3CE2" w:rsidRDefault="009F3CE2" w:rsidP="009F3CE2">
            <w:pPr>
              <w:pStyle w:val="ListParagraph"/>
              <w:numPr>
                <w:ilvl w:val="0"/>
                <w:numId w:val="13"/>
              </w:numPr>
              <w:spacing w:after="0" w:line="240" w:lineRule="auto"/>
            </w:pPr>
            <w:r>
              <w:t>Bibulu kalansen fila bɛɛ kalan.</w:t>
            </w:r>
          </w:p>
          <w:p w14:paraId="18EBD255" w14:textId="77777777" w:rsidR="009F3CE2" w:rsidRDefault="009F3CE2" w:rsidP="009F3CE2">
            <w:pPr>
              <w:pStyle w:val="ListParagraph"/>
              <w:numPr>
                <w:ilvl w:val="0"/>
                <w:numId w:val="13"/>
              </w:numPr>
              <w:spacing w:after="0" w:line="240" w:lineRule="auto"/>
            </w:pPr>
            <w:r>
              <w:t xml:space="preserve"> kumasen kuncɛ ka bɔ sanfɛ kalanso kɔnɔ.</w:t>
            </w:r>
          </w:p>
          <w:p w14:paraId="29F0D7A7" w14:textId="77777777" w:rsidR="009F3CE2" w:rsidRDefault="009F3CE2" w:rsidP="009F3CE2">
            <w:pPr>
              <w:pStyle w:val="ListParagraph"/>
              <w:numPr>
                <w:ilvl w:val="0"/>
                <w:numId w:val="13"/>
              </w:numPr>
              <w:spacing w:after="0" w:line="240" w:lineRule="auto"/>
            </w:pPr>
            <w:r>
              <w:t>Bibulu kalansen fila bɛɛ kalan kokura.</w:t>
            </w:r>
          </w:p>
          <w:p w14:paraId="178DF42B" w14:textId="77777777" w:rsidR="009F3CE2" w:rsidRDefault="009F3CE2" w:rsidP="009F3CE2">
            <w:pPr>
              <w:pStyle w:val="ListParagraph"/>
              <w:numPr>
                <w:ilvl w:val="0"/>
                <w:numId w:val="13"/>
              </w:numPr>
              <w:spacing w:after="0" w:line="240" w:lineRule="auto"/>
            </w:pPr>
            <w:r>
              <w:t>A ɲini mɔgɔ dɔ fɛ a ka Bibulu tɛmɛsira kunba lakali kokura.</w:t>
            </w:r>
          </w:p>
          <w:p w14:paraId="3BDCC893" w14:textId="77777777" w:rsidR="009F3CE2" w:rsidRDefault="009F3CE2" w:rsidP="00D00093"/>
        </w:tc>
      </w:tr>
      <w:tr w:rsidR="009F3CE2" w:rsidRPr="009F3CE2" w14:paraId="75855273" w14:textId="77777777" w:rsidTr="00D00093">
        <w:tc>
          <w:tcPr>
            <w:tcW w:w="1705" w:type="dxa"/>
          </w:tcPr>
          <w:p w14:paraId="59600144" w14:textId="77777777" w:rsidR="009F3CE2" w:rsidRPr="0068101F" w:rsidRDefault="009F3CE2" w:rsidP="00D00093">
            <w:pPr>
              <w:jc w:val="center"/>
              <w:rPr>
                <w:b/>
                <w:sz w:val="28"/>
                <w:szCs w:val="28"/>
              </w:rPr>
            </w:pPr>
            <w:r w:rsidRPr="0068101F">
              <w:rPr>
                <w:b/>
                <w:sz w:val="28"/>
                <w:szCs w:val="28"/>
              </w:rPr>
              <w:t>Niyɔrɔ</w:t>
            </w:r>
          </w:p>
        </w:tc>
        <w:tc>
          <w:tcPr>
            <w:tcW w:w="7645" w:type="dxa"/>
          </w:tcPr>
          <w:p w14:paraId="531D7FAB" w14:textId="77777777" w:rsidR="009F3CE2" w:rsidRDefault="009F3CE2" w:rsidP="009F3CE2">
            <w:pPr>
              <w:pStyle w:val="ListParagraph"/>
              <w:numPr>
                <w:ilvl w:val="0"/>
                <w:numId w:val="14"/>
              </w:numPr>
              <w:spacing w:after="0" w:line="240" w:lineRule="auto"/>
              <w:rPr>
                <w:b/>
              </w:rPr>
            </w:pPr>
            <w:r>
              <w:rPr>
                <w:b/>
              </w:rPr>
              <w:t>Kunkolo</w:t>
            </w:r>
            <w:r w:rsidRPr="008C4A7F">
              <w:rPr>
                <w:b/>
              </w:rPr>
              <w:t>: Sɛbɛnni kɔrɔ ye mun ye?</w:t>
            </w:r>
          </w:p>
          <w:p w14:paraId="2DB7A787" w14:textId="77777777" w:rsidR="009F3CE2" w:rsidRPr="00873EB9" w:rsidRDefault="009F3CE2" w:rsidP="00D00093">
            <w:r>
              <w:t>Nin dugukolo kan ɲɛnamaya ye an ye mɔgɔ minnu ye tiɲɛ na Ala Denw ye, o yɔrɔ fitinin dɔrɔn de ye. Ni nin ɲɛnamaya banna, kerecɛnw bɛɛ bɛna banbali diyabɔ Sankolo la ni Ala ye. O yɔrɔ la, an ka ɲininkaliw bɛɛ bɛna jaabi, an ka tɔɔrɔw bɛɛ bɛna bɔsi an na, an ɲɛji bɛɛ bɛna ja. O na kɛ yɔrɔ ye an bɛ se ka Ala bato yɔrɔ min na cogo dafalen na, katuguni dimi ni jurumu si tɛna kɛ yen tun.</w:t>
            </w:r>
          </w:p>
          <w:p w14:paraId="79A2A8CD" w14:textId="77777777" w:rsidR="009F3CE2" w:rsidRPr="002F3DD8" w:rsidRDefault="009F3CE2" w:rsidP="009F3CE2">
            <w:pPr>
              <w:pStyle w:val="ListParagraph"/>
              <w:numPr>
                <w:ilvl w:val="0"/>
                <w:numId w:val="25"/>
              </w:numPr>
              <w:spacing w:after="0" w:line="240" w:lineRule="auto"/>
              <w:rPr>
                <w:b/>
              </w:rPr>
            </w:pPr>
            <w:r>
              <w:rPr>
                <w:b/>
              </w:rPr>
              <w:t>I bɛ mun de makɔnɔ kosɛbɛ Sankolo la?</w:t>
            </w:r>
          </w:p>
          <w:p w14:paraId="7032BA9A" w14:textId="77777777" w:rsidR="009F3CE2" w:rsidRPr="002F3DD8" w:rsidRDefault="009F3CE2" w:rsidP="009F3CE2">
            <w:pPr>
              <w:pStyle w:val="ListParagraph"/>
              <w:numPr>
                <w:ilvl w:val="0"/>
                <w:numId w:val="25"/>
              </w:numPr>
              <w:spacing w:after="0" w:line="240" w:lineRule="auto"/>
              <w:rPr>
                <w:b/>
              </w:rPr>
            </w:pPr>
            <w:r>
              <w:rPr>
                <w:b/>
              </w:rPr>
              <w:t>I bɛna ɲininkali minnu kɛ Yesu la n’i y’a ye ɲɛ ni ɲɛ, olu dɔw ye jumɛnw ye?</w:t>
            </w:r>
          </w:p>
          <w:p w14:paraId="652DA925" w14:textId="77777777" w:rsidR="009F3CE2" w:rsidRDefault="009F3CE2" w:rsidP="00D00093"/>
          <w:p w14:paraId="23BECC61" w14:textId="77777777" w:rsidR="009F3CE2" w:rsidRDefault="009F3CE2" w:rsidP="009F3CE2">
            <w:pPr>
              <w:pStyle w:val="ListParagraph"/>
              <w:numPr>
                <w:ilvl w:val="0"/>
                <w:numId w:val="9"/>
              </w:numPr>
              <w:spacing w:after="0" w:line="240" w:lineRule="auto"/>
              <w:rPr>
                <w:b/>
              </w:rPr>
            </w:pPr>
            <w:r>
              <w:rPr>
                <w:b/>
              </w:rPr>
              <w:t>Dusukun: Sɛbɛnni b’a fɔ ko an ka kan ka kɛ jɔn ye?</w:t>
            </w:r>
          </w:p>
          <w:p w14:paraId="69B37A34" w14:textId="77777777" w:rsidR="009F3CE2" w:rsidRPr="009E22B0" w:rsidRDefault="009F3CE2" w:rsidP="00D00093">
            <w:r>
              <w:t>Ka Krecɛn ɲɛnamaya kɛ, o bɛ se ka gɛlɛya kosɛbɛ. Kɔrɔbɔliw ni tɔɔrɔw cɛma, Krecɛn caman bɛ kɔrɔbɔ ka taama ka bɔ dannaya la. Ka fara o kan, ni u ma taama k’a jɛya ka bɔ dannaya la, a dɔgɔyalenba la, u kɔrɔbɔra ka u ka dannaya tiɲɛ. Kun min na Ala bɛ Sankolo jigiya di kerecɛnw ma, o dɔ ye k’an hakili jigin ko an bɛ ɲɛnamaya kɛ fɛn dɔ de kama sisan min ka bon ni nin dimi ni kɔrɔbɔliw ye minnu bɛ kɛ waati dɔɔnin kɔnɔ.</w:t>
            </w:r>
          </w:p>
          <w:p w14:paraId="25641C58" w14:textId="77777777" w:rsidR="009F3CE2" w:rsidRPr="002F3DD8" w:rsidRDefault="009F3CE2" w:rsidP="009F3CE2">
            <w:pPr>
              <w:pStyle w:val="ListParagraph"/>
              <w:numPr>
                <w:ilvl w:val="0"/>
                <w:numId w:val="25"/>
              </w:numPr>
              <w:spacing w:after="0" w:line="240" w:lineRule="auto"/>
              <w:rPr>
                <w:b/>
              </w:rPr>
            </w:pPr>
            <w:r>
              <w:rPr>
                <w:b/>
              </w:rPr>
              <w:t>Sankolo dɔnni bɛ dususalo lase i ma cogo di sisan?</w:t>
            </w:r>
          </w:p>
          <w:p w14:paraId="0CA034B0" w14:textId="77777777" w:rsidR="009F3CE2" w:rsidRPr="002F3DD8" w:rsidRDefault="009F3CE2" w:rsidP="009F3CE2">
            <w:pPr>
              <w:pStyle w:val="ListParagraph"/>
              <w:numPr>
                <w:ilvl w:val="0"/>
                <w:numId w:val="25"/>
              </w:numPr>
              <w:spacing w:after="0" w:line="240" w:lineRule="auto"/>
              <w:rPr>
                <w:b/>
              </w:rPr>
            </w:pPr>
            <w:r>
              <w:rPr>
                <w:b/>
              </w:rPr>
              <w:t>E fɛ, a bɛna kɛ cogo di ka ɲɛnamaya kɛ k’a sɔrɔ jurumu kɔrɔbɔli si ma kɛ i la?</w:t>
            </w:r>
          </w:p>
          <w:p w14:paraId="7911F9CF" w14:textId="77777777" w:rsidR="009F3CE2" w:rsidRDefault="009F3CE2" w:rsidP="00D00093"/>
          <w:p w14:paraId="41A96B0B" w14:textId="77777777" w:rsidR="009F3CE2" w:rsidRPr="000120FC" w:rsidRDefault="009F3CE2" w:rsidP="009F3CE2">
            <w:pPr>
              <w:pStyle w:val="ListParagraph"/>
              <w:numPr>
                <w:ilvl w:val="0"/>
                <w:numId w:val="9"/>
              </w:numPr>
              <w:spacing w:after="0" w:line="240" w:lineRule="auto"/>
            </w:pPr>
            <w:r w:rsidRPr="008C4A7F">
              <w:rPr>
                <w:b/>
              </w:rPr>
              <w:t>Bolo: An bɛ se ka Ala ka Kuma waleya cogo di?</w:t>
            </w:r>
          </w:p>
          <w:p w14:paraId="1B7C4DC1" w14:textId="77777777" w:rsidR="009F3CE2" w:rsidRDefault="009F3CE2" w:rsidP="00D00093">
            <w:r>
              <w:t>I ka ɲɛnamaya kɛ ni jigiya ye, i labɛnnen don k’i ka sankolo jigiya fɔ mɔgɔ dɔ ye nin dɔgɔkun in na. A bɛ se ka kɛ ko i bɛ farati la k’u bila ka ŋɛɲɛ kɛ i la; nka, bɛɛ ka kan k'a dɔn ko jigiya bɛ nin ɲɛnamaya in dɔrɔn na, nka ɲɛnamaya nata fana na. U ka kan fana k’a dɔn ko kɔlɔlɔw bɛ u ka ɲɛnamaya kɛcogo la, kɔlɔlɔw bɛ nin ɲɛnamaya in na ani ɲɛnamaya nata fana na.</w:t>
            </w:r>
          </w:p>
          <w:p w14:paraId="0ABFA6E7" w14:textId="77777777" w:rsidR="009F3CE2" w:rsidRPr="002F3DD8" w:rsidRDefault="009F3CE2" w:rsidP="009F3CE2">
            <w:pPr>
              <w:pStyle w:val="ListParagraph"/>
              <w:numPr>
                <w:ilvl w:val="0"/>
                <w:numId w:val="25"/>
              </w:numPr>
              <w:spacing w:after="0" w:line="240" w:lineRule="auto"/>
              <w:rPr>
                <w:b/>
              </w:rPr>
            </w:pPr>
            <w:r>
              <w:rPr>
                <w:b/>
              </w:rPr>
              <w:lastRenderedPageBreak/>
              <w:t>I bɛ se ka da a la cogo di ko i bɛ taa Sankolo la?</w:t>
            </w:r>
          </w:p>
          <w:p w14:paraId="7572B1D3" w14:textId="77777777" w:rsidR="009F3CE2" w:rsidRPr="002F3DD8" w:rsidRDefault="009F3CE2" w:rsidP="009F3CE2">
            <w:pPr>
              <w:pStyle w:val="ListParagraph"/>
              <w:numPr>
                <w:ilvl w:val="0"/>
                <w:numId w:val="25"/>
              </w:numPr>
              <w:spacing w:after="0" w:line="240" w:lineRule="auto"/>
              <w:rPr>
                <w:b/>
              </w:rPr>
            </w:pPr>
            <w:r>
              <w:rPr>
                <w:b/>
              </w:rPr>
              <w:t>I b’a fɛ ka jɔn ye kosɛbɛ (Yesu kɔfɛ) ni i sera sankolo la?</w:t>
            </w:r>
          </w:p>
          <w:p w14:paraId="4C1CD78C" w14:textId="77777777" w:rsidR="009F3CE2" w:rsidRDefault="009F3CE2" w:rsidP="00D00093"/>
          <w:p w14:paraId="09860548" w14:textId="77777777" w:rsidR="009F3CE2" w:rsidRDefault="009F3CE2" w:rsidP="00D00093"/>
        </w:tc>
      </w:tr>
      <w:tr w:rsidR="009F3CE2" w:rsidRPr="009F3CE2" w14:paraId="133552F3" w14:textId="77777777" w:rsidTr="00D00093">
        <w:tc>
          <w:tcPr>
            <w:tcW w:w="1705" w:type="dxa"/>
          </w:tcPr>
          <w:p w14:paraId="16B907EE" w14:textId="77777777" w:rsidR="009F3CE2" w:rsidRPr="0068101F" w:rsidRDefault="009F3CE2" w:rsidP="00D00093">
            <w:pPr>
              <w:jc w:val="center"/>
              <w:rPr>
                <w:b/>
                <w:sz w:val="28"/>
                <w:szCs w:val="28"/>
              </w:rPr>
            </w:pPr>
            <w:r w:rsidRPr="0068101F">
              <w:rPr>
                <w:b/>
                <w:sz w:val="28"/>
                <w:szCs w:val="28"/>
              </w:rPr>
              <w:lastRenderedPageBreak/>
              <w:t>Ka waleya</w:t>
            </w:r>
          </w:p>
          <w:p w14:paraId="5371FC91" w14:textId="77777777" w:rsidR="009F3CE2" w:rsidRDefault="009F3CE2" w:rsidP="00D00093">
            <w:pPr>
              <w:jc w:val="center"/>
              <w:rPr>
                <w:b/>
              </w:rPr>
            </w:pPr>
          </w:p>
          <w:p w14:paraId="56F32EFA" w14:textId="77777777" w:rsidR="009F3CE2" w:rsidRDefault="009F3CE2" w:rsidP="00D00093">
            <w:pPr>
              <w:jc w:val="center"/>
              <w:rPr>
                <w:b/>
              </w:rPr>
            </w:pPr>
          </w:p>
        </w:tc>
        <w:tc>
          <w:tcPr>
            <w:tcW w:w="7645" w:type="dxa"/>
          </w:tcPr>
          <w:p w14:paraId="4A5E00AA" w14:textId="77777777" w:rsidR="009F3CE2" w:rsidRDefault="009F3CE2" w:rsidP="009F3CE2">
            <w:pPr>
              <w:pStyle w:val="ListParagraph"/>
              <w:numPr>
                <w:ilvl w:val="0"/>
                <w:numId w:val="18"/>
              </w:numPr>
              <w:spacing w:after="0" w:line="240" w:lineRule="auto"/>
            </w:pPr>
            <w:r>
              <w:t>A ɲini mɔgɔ dɔ fɛ a ka Bibulu kalansen kunba lakali kokura.</w:t>
            </w:r>
          </w:p>
          <w:p w14:paraId="134C5D6A" w14:textId="77777777" w:rsidR="009F3CE2" w:rsidRDefault="009F3CE2" w:rsidP="009F3CE2">
            <w:pPr>
              <w:pStyle w:val="ListParagraph"/>
              <w:numPr>
                <w:ilvl w:val="0"/>
                <w:numId w:val="18"/>
              </w:numPr>
              <w:spacing w:after="0" w:line="240" w:lineRule="auto"/>
            </w:pPr>
            <w:r>
              <w:t>A ɲini jɛkulu fɛ u k’a fɔ u hakili la Ala b’a fɛ u ka bi kalan jaabi cogo min na.</w:t>
            </w:r>
          </w:p>
          <w:p w14:paraId="73A8754F" w14:textId="77777777" w:rsidR="009F3CE2" w:rsidRDefault="009F3CE2" w:rsidP="009F3CE2">
            <w:pPr>
              <w:pStyle w:val="ListParagraph"/>
              <w:numPr>
                <w:ilvl w:val="0"/>
                <w:numId w:val="18"/>
              </w:numPr>
              <w:spacing w:after="0" w:line="240" w:lineRule="auto"/>
            </w:pPr>
            <w:r>
              <w:t>Aw ye waati kɛ delili la aw ka sigida la, ɲɔgɔn kosɔn, ani hakilitigiya kama bi kalan kɛcogo la.</w:t>
            </w:r>
          </w:p>
          <w:p w14:paraId="20A954AF" w14:textId="77777777" w:rsidR="009F3CE2" w:rsidRPr="001812C4" w:rsidRDefault="009F3CE2" w:rsidP="009F3CE2">
            <w:pPr>
              <w:pStyle w:val="ListParagraph"/>
              <w:numPr>
                <w:ilvl w:val="0"/>
                <w:numId w:val="18"/>
              </w:numPr>
              <w:spacing w:after="0" w:line="240" w:lineRule="auto"/>
            </w:pPr>
            <w:r>
              <w:t>I ka surunya ni kulu ye Matigi ka delili kɛ ɲɔgɔn fɛ.</w:t>
            </w:r>
          </w:p>
          <w:p w14:paraId="1B227027" w14:textId="77777777" w:rsidR="009F3CE2" w:rsidRDefault="009F3CE2" w:rsidP="00D00093">
            <w:pPr>
              <w:rPr>
                <w:b/>
              </w:rPr>
            </w:pPr>
          </w:p>
        </w:tc>
      </w:tr>
    </w:tbl>
    <w:p w14:paraId="7FBBF264" w14:textId="77777777" w:rsidR="009F3CE2" w:rsidRPr="009F3CE2" w:rsidRDefault="009F3CE2" w:rsidP="009F3CE2">
      <w:pPr>
        <w:rPr>
          <w:lang w:val="fr-FR"/>
        </w:rPr>
      </w:pPr>
    </w:p>
    <w:p w14:paraId="684ED66B" w14:textId="77777777" w:rsidR="009F3CE2" w:rsidRPr="009F3CE2" w:rsidRDefault="009F3CE2" w:rsidP="009F3CE2">
      <w:pPr>
        <w:rPr>
          <w:lang w:val="fr-FR"/>
        </w:rPr>
      </w:pPr>
    </w:p>
    <w:p w14:paraId="1E3E3D8A" w14:textId="77777777" w:rsidR="008378BA" w:rsidRPr="009F3CE2" w:rsidRDefault="008378BA">
      <w:pPr>
        <w:rPr>
          <w:lang w:val="fr-FR"/>
        </w:rPr>
      </w:pPr>
    </w:p>
    <w:p w14:paraId="7F82D746" w14:textId="77777777" w:rsidR="00B552FA" w:rsidRPr="008378BA" w:rsidRDefault="00B552FA">
      <w:pPr>
        <w:rPr>
          <w:lang w:val="fr-FR"/>
        </w:rPr>
      </w:pPr>
    </w:p>
    <w:sectPr w:rsidR="00B552FA" w:rsidRPr="008378B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13798E" w14:textId="77777777" w:rsidR="00B552FA" w:rsidRDefault="00B552FA">
      <w:pPr>
        <w:spacing w:after="0"/>
      </w:pPr>
      <w:r>
        <w:separator/>
      </w:r>
    </w:p>
  </w:endnote>
  <w:endnote w:type="continuationSeparator" w:id="0">
    <w:p w14:paraId="57222F9D" w14:textId="77777777" w:rsidR="00B552FA" w:rsidRDefault="00B552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1"/>
    <w:family w:val="auto"/>
    <w:pitch w:val="variable"/>
    <w:sig w:usb0="00008000" w:usb1="00000000" w:usb2="00000000" w:usb3="00000000" w:csb0="0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yriad Pro">
    <w:altName w:val="Segoe U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New bambara">
    <w:altName w:val="Times New Roman"/>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091F9B" w14:textId="77777777" w:rsidR="008D6920" w:rsidRDefault="00B552FA">
      <w:r>
        <w:separator/>
      </w:r>
    </w:p>
  </w:footnote>
  <w:footnote w:type="continuationSeparator" w:id="0">
    <w:p w14:paraId="64C4B7E1" w14:textId="77777777" w:rsidR="008D6920" w:rsidRDefault="00B552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C40222C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31"/>
    <w:multiLevelType w:val="multilevel"/>
    <w:tmpl w:val="981CDC7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32"/>
    <w:multiLevelType w:val="multilevel"/>
    <w:tmpl w:val="0CD46BA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33"/>
    <w:multiLevelType w:val="multilevel"/>
    <w:tmpl w:val="15AA7AD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F9083E"/>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00FA1C3F"/>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01566AD3"/>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02C90B67"/>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02F80A23"/>
    <w:multiLevelType w:val="hybridMultilevel"/>
    <w:tmpl w:val="01DEDBE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33B0E85"/>
    <w:multiLevelType w:val="hybridMultilevel"/>
    <w:tmpl w:val="76424914"/>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3D77F61"/>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045840D7"/>
    <w:multiLevelType w:val="hybridMultilevel"/>
    <w:tmpl w:val="792034F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4666938"/>
    <w:multiLevelType w:val="hybridMultilevel"/>
    <w:tmpl w:val="ACF85AA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47A6ECF"/>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05344A5F"/>
    <w:multiLevelType w:val="hybridMultilevel"/>
    <w:tmpl w:val="DA7E9DB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5D60AAB"/>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076A1B7C"/>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07BC5ED2"/>
    <w:multiLevelType w:val="hybridMultilevel"/>
    <w:tmpl w:val="AE4AD30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080C5691"/>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 w15:restartNumberingAfterBreak="0">
    <w:nsid w:val="08A67398"/>
    <w:multiLevelType w:val="hybridMultilevel"/>
    <w:tmpl w:val="D2A0D1F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09C165A0"/>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0A9A72AA"/>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0ACE2ECF"/>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0B6A19FC"/>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0C2B00E8"/>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0DAC34C0"/>
    <w:multiLevelType w:val="hybridMultilevel"/>
    <w:tmpl w:val="B566A79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0DBF0AD6"/>
    <w:multiLevelType w:val="hybridMultilevel"/>
    <w:tmpl w:val="BA223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0E3545DB"/>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0E657041"/>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 w15:restartNumberingAfterBreak="0">
    <w:nsid w:val="0EE50977"/>
    <w:multiLevelType w:val="hybridMultilevel"/>
    <w:tmpl w:val="9E20A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0F2F24E0"/>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1" w15:restartNumberingAfterBreak="0">
    <w:nsid w:val="0F346EB3"/>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2" w15:restartNumberingAfterBreak="0">
    <w:nsid w:val="100F52BD"/>
    <w:multiLevelType w:val="hybridMultilevel"/>
    <w:tmpl w:val="AA2CE1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11FC2F96"/>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 w15:restartNumberingAfterBreak="0">
    <w:nsid w:val="120328F4"/>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5" w15:restartNumberingAfterBreak="0">
    <w:nsid w:val="124509B4"/>
    <w:multiLevelType w:val="hybridMultilevel"/>
    <w:tmpl w:val="D578122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6" w15:restartNumberingAfterBreak="0">
    <w:nsid w:val="12B71CAA"/>
    <w:multiLevelType w:val="hybridMultilevel"/>
    <w:tmpl w:val="D57A407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13501950"/>
    <w:multiLevelType w:val="hybridMultilevel"/>
    <w:tmpl w:val="9BF4631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13A25909"/>
    <w:multiLevelType w:val="hybridMultilevel"/>
    <w:tmpl w:val="7AE87876"/>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9" w15:restartNumberingAfterBreak="0">
    <w:nsid w:val="14604CE4"/>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0" w15:restartNumberingAfterBreak="0">
    <w:nsid w:val="14623894"/>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1" w15:restartNumberingAfterBreak="0">
    <w:nsid w:val="152C7B75"/>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2" w15:restartNumberingAfterBreak="0">
    <w:nsid w:val="15BB4ABF"/>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3" w15:restartNumberingAfterBreak="0">
    <w:nsid w:val="170A1143"/>
    <w:multiLevelType w:val="hybridMultilevel"/>
    <w:tmpl w:val="B7F4AD7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17B37286"/>
    <w:multiLevelType w:val="hybridMultilevel"/>
    <w:tmpl w:val="E9F061D8"/>
    <w:lvl w:ilvl="0" w:tplc="0A98AC16">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184D7BF4"/>
    <w:multiLevelType w:val="hybridMultilevel"/>
    <w:tmpl w:val="0F5EDE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18FB7814"/>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7" w15:restartNumberingAfterBreak="0">
    <w:nsid w:val="19A17E82"/>
    <w:multiLevelType w:val="hybridMultilevel"/>
    <w:tmpl w:val="2C504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1A6E24E6"/>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9" w15:restartNumberingAfterBreak="0">
    <w:nsid w:val="1A7B0963"/>
    <w:multiLevelType w:val="hybridMultilevel"/>
    <w:tmpl w:val="58C84614"/>
    <w:lvl w:ilvl="0" w:tplc="D592C26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1A8A5EC7"/>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1" w15:restartNumberingAfterBreak="0">
    <w:nsid w:val="1B030ACD"/>
    <w:multiLevelType w:val="hybridMultilevel"/>
    <w:tmpl w:val="103C3C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1BA000D5"/>
    <w:multiLevelType w:val="hybridMultilevel"/>
    <w:tmpl w:val="23C6B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1BB5185E"/>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4" w15:restartNumberingAfterBreak="0">
    <w:nsid w:val="1C1F78E5"/>
    <w:multiLevelType w:val="hybridMultilevel"/>
    <w:tmpl w:val="704C7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1C6F12C0"/>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6" w15:restartNumberingAfterBreak="0">
    <w:nsid w:val="1DE812A9"/>
    <w:multiLevelType w:val="hybridMultilevel"/>
    <w:tmpl w:val="23C22C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1E2079B6"/>
    <w:multiLevelType w:val="hybridMultilevel"/>
    <w:tmpl w:val="32B24D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1E2348D7"/>
    <w:multiLevelType w:val="hybridMultilevel"/>
    <w:tmpl w:val="6BF62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1E9D2A28"/>
    <w:multiLevelType w:val="hybridMultilevel"/>
    <w:tmpl w:val="17C2C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0825676"/>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1" w15:restartNumberingAfterBreak="0">
    <w:nsid w:val="20D66D3B"/>
    <w:multiLevelType w:val="hybridMultilevel"/>
    <w:tmpl w:val="7AE878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21706C9A"/>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3" w15:restartNumberingAfterBreak="0">
    <w:nsid w:val="224279E4"/>
    <w:multiLevelType w:val="hybridMultilevel"/>
    <w:tmpl w:val="FA2646C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224B5DAF"/>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5" w15:restartNumberingAfterBreak="0">
    <w:nsid w:val="22803D4C"/>
    <w:multiLevelType w:val="hybridMultilevel"/>
    <w:tmpl w:val="8E3CFCB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2406398D"/>
    <w:multiLevelType w:val="hybridMultilevel"/>
    <w:tmpl w:val="3D7C251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24341734"/>
    <w:multiLevelType w:val="hybridMultilevel"/>
    <w:tmpl w:val="D172B67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24AA4200"/>
    <w:multiLevelType w:val="hybridMultilevel"/>
    <w:tmpl w:val="883CE2F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2661174E"/>
    <w:multiLevelType w:val="hybridMultilevel"/>
    <w:tmpl w:val="6F9883F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26943AD5"/>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1" w15:restartNumberingAfterBreak="0">
    <w:nsid w:val="282F4CAA"/>
    <w:multiLevelType w:val="hybridMultilevel"/>
    <w:tmpl w:val="D578122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2" w15:restartNumberingAfterBreak="0">
    <w:nsid w:val="28476CF3"/>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3" w15:restartNumberingAfterBreak="0">
    <w:nsid w:val="296D7301"/>
    <w:multiLevelType w:val="hybridMultilevel"/>
    <w:tmpl w:val="6F6E6EE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29CB1502"/>
    <w:multiLevelType w:val="hybridMultilevel"/>
    <w:tmpl w:val="3FD6437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2A441B56"/>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6" w15:restartNumberingAfterBreak="0">
    <w:nsid w:val="2B30793C"/>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7" w15:restartNumberingAfterBreak="0">
    <w:nsid w:val="2B575516"/>
    <w:multiLevelType w:val="hybridMultilevel"/>
    <w:tmpl w:val="E98053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15:restartNumberingAfterBreak="0">
    <w:nsid w:val="2B826296"/>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9" w15:restartNumberingAfterBreak="0">
    <w:nsid w:val="2C66745C"/>
    <w:multiLevelType w:val="hybridMultilevel"/>
    <w:tmpl w:val="91C4B9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2DA37B0B"/>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1" w15:restartNumberingAfterBreak="0">
    <w:nsid w:val="2E983AF7"/>
    <w:multiLevelType w:val="hybridMultilevel"/>
    <w:tmpl w:val="B1140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2EAD7161"/>
    <w:multiLevelType w:val="hybridMultilevel"/>
    <w:tmpl w:val="A82E71D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2F3A0DD9"/>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4" w15:restartNumberingAfterBreak="0">
    <w:nsid w:val="307D6432"/>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5" w15:restartNumberingAfterBreak="0">
    <w:nsid w:val="3085169F"/>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6" w15:restartNumberingAfterBreak="0">
    <w:nsid w:val="30FD0981"/>
    <w:multiLevelType w:val="hybridMultilevel"/>
    <w:tmpl w:val="8C2AC37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31223519"/>
    <w:multiLevelType w:val="hybridMultilevel"/>
    <w:tmpl w:val="774CF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31C33D62"/>
    <w:multiLevelType w:val="hybridMultilevel"/>
    <w:tmpl w:val="293A036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31F54BC3"/>
    <w:multiLevelType w:val="hybridMultilevel"/>
    <w:tmpl w:val="947AAA7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326050D8"/>
    <w:multiLevelType w:val="hybridMultilevel"/>
    <w:tmpl w:val="4E1870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326C1E9C"/>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2" w15:restartNumberingAfterBreak="0">
    <w:nsid w:val="32B928B9"/>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3" w15:restartNumberingAfterBreak="0">
    <w:nsid w:val="334D4493"/>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4" w15:restartNumberingAfterBreak="0">
    <w:nsid w:val="35427048"/>
    <w:multiLevelType w:val="hybridMultilevel"/>
    <w:tmpl w:val="B93846C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35B525DF"/>
    <w:multiLevelType w:val="hybridMultilevel"/>
    <w:tmpl w:val="1682EF7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36010E85"/>
    <w:multiLevelType w:val="hybridMultilevel"/>
    <w:tmpl w:val="56CE86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365D3DD4"/>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8" w15:restartNumberingAfterBreak="0">
    <w:nsid w:val="36F35757"/>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9" w15:restartNumberingAfterBreak="0">
    <w:nsid w:val="37701049"/>
    <w:multiLevelType w:val="hybridMultilevel"/>
    <w:tmpl w:val="01547024"/>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15:restartNumberingAfterBreak="0">
    <w:nsid w:val="38600CE0"/>
    <w:multiLevelType w:val="hybridMultilevel"/>
    <w:tmpl w:val="316689E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15:restartNumberingAfterBreak="0">
    <w:nsid w:val="3A4B1B77"/>
    <w:multiLevelType w:val="hybridMultilevel"/>
    <w:tmpl w:val="C3400B1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15:restartNumberingAfterBreak="0">
    <w:nsid w:val="3A4F30F8"/>
    <w:multiLevelType w:val="hybridMultilevel"/>
    <w:tmpl w:val="BF083BF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15:restartNumberingAfterBreak="0">
    <w:nsid w:val="3AE344FB"/>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4" w15:restartNumberingAfterBreak="0">
    <w:nsid w:val="3AEC37B0"/>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5" w15:restartNumberingAfterBreak="0">
    <w:nsid w:val="3B6D0B49"/>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6" w15:restartNumberingAfterBreak="0">
    <w:nsid w:val="3CAA0A72"/>
    <w:multiLevelType w:val="hybridMultilevel"/>
    <w:tmpl w:val="AD504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3D1A4420"/>
    <w:multiLevelType w:val="hybridMultilevel"/>
    <w:tmpl w:val="8DEAE0C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3D256437"/>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9" w15:restartNumberingAfterBreak="0">
    <w:nsid w:val="3D6C247C"/>
    <w:multiLevelType w:val="hybridMultilevel"/>
    <w:tmpl w:val="DC5C597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0" w15:restartNumberingAfterBreak="0">
    <w:nsid w:val="3DAC2E83"/>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1" w15:restartNumberingAfterBreak="0">
    <w:nsid w:val="3E01750A"/>
    <w:multiLevelType w:val="hybridMultilevel"/>
    <w:tmpl w:val="9D706CC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15:restartNumberingAfterBreak="0">
    <w:nsid w:val="3E5C1B8C"/>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3" w15:restartNumberingAfterBreak="0">
    <w:nsid w:val="3EAC0DC5"/>
    <w:multiLevelType w:val="hybridMultilevel"/>
    <w:tmpl w:val="F13C4B0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15:restartNumberingAfterBreak="0">
    <w:nsid w:val="3FC939DE"/>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5" w15:restartNumberingAfterBreak="0">
    <w:nsid w:val="3FD47202"/>
    <w:multiLevelType w:val="hybridMultilevel"/>
    <w:tmpl w:val="105C0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4076338B"/>
    <w:multiLevelType w:val="hybridMultilevel"/>
    <w:tmpl w:val="4C7EF7D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7" w15:restartNumberingAfterBreak="0">
    <w:nsid w:val="40B51078"/>
    <w:multiLevelType w:val="hybridMultilevel"/>
    <w:tmpl w:val="E6E8E1D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8" w15:restartNumberingAfterBreak="0">
    <w:nsid w:val="40E37D9D"/>
    <w:multiLevelType w:val="hybridMultilevel"/>
    <w:tmpl w:val="7DAA8B3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9" w15:restartNumberingAfterBreak="0">
    <w:nsid w:val="416801C1"/>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0" w15:restartNumberingAfterBreak="0">
    <w:nsid w:val="41E409E4"/>
    <w:multiLevelType w:val="hybridMultilevel"/>
    <w:tmpl w:val="3E72FC44"/>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1" w15:restartNumberingAfterBreak="0">
    <w:nsid w:val="436F3DD2"/>
    <w:multiLevelType w:val="hybridMultilevel"/>
    <w:tmpl w:val="CF26963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439A324B"/>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3" w15:restartNumberingAfterBreak="0">
    <w:nsid w:val="44577824"/>
    <w:multiLevelType w:val="hybridMultilevel"/>
    <w:tmpl w:val="914233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4" w15:restartNumberingAfterBreak="0">
    <w:nsid w:val="447159B5"/>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5" w15:restartNumberingAfterBreak="0">
    <w:nsid w:val="44860C68"/>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6" w15:restartNumberingAfterBreak="0">
    <w:nsid w:val="44BE7EED"/>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7" w15:restartNumberingAfterBreak="0">
    <w:nsid w:val="45784C00"/>
    <w:multiLevelType w:val="hybridMultilevel"/>
    <w:tmpl w:val="E65AB9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8" w15:restartNumberingAfterBreak="0">
    <w:nsid w:val="47403008"/>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9" w15:restartNumberingAfterBreak="0">
    <w:nsid w:val="477A6447"/>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0" w15:restartNumberingAfterBreak="0">
    <w:nsid w:val="48942589"/>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1" w15:restartNumberingAfterBreak="0">
    <w:nsid w:val="48AF1371"/>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2" w15:restartNumberingAfterBreak="0">
    <w:nsid w:val="4A8E6ECC"/>
    <w:multiLevelType w:val="hybridMultilevel"/>
    <w:tmpl w:val="8B3C0AB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3" w15:restartNumberingAfterBreak="0">
    <w:nsid w:val="4AC81ED4"/>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4" w15:restartNumberingAfterBreak="0">
    <w:nsid w:val="4BBD54D8"/>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5" w15:restartNumberingAfterBreak="0">
    <w:nsid w:val="4C61700A"/>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6" w15:restartNumberingAfterBreak="0">
    <w:nsid w:val="4CE945DA"/>
    <w:multiLevelType w:val="hybridMultilevel"/>
    <w:tmpl w:val="E24AB47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7" w15:restartNumberingAfterBreak="0">
    <w:nsid w:val="4D6D0989"/>
    <w:multiLevelType w:val="hybridMultilevel"/>
    <w:tmpl w:val="FB6CFA3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8" w15:restartNumberingAfterBreak="0">
    <w:nsid w:val="4DA15EDF"/>
    <w:multiLevelType w:val="hybridMultilevel"/>
    <w:tmpl w:val="D8D01B6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9" w15:restartNumberingAfterBreak="0">
    <w:nsid w:val="4DA746B5"/>
    <w:multiLevelType w:val="hybridMultilevel"/>
    <w:tmpl w:val="8ED2A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4DBA2A57"/>
    <w:multiLevelType w:val="hybridMultilevel"/>
    <w:tmpl w:val="040A346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1" w15:restartNumberingAfterBreak="0">
    <w:nsid w:val="4E316BE0"/>
    <w:multiLevelType w:val="hybridMultilevel"/>
    <w:tmpl w:val="8048AD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2" w15:restartNumberingAfterBreak="0">
    <w:nsid w:val="4E8870D8"/>
    <w:multiLevelType w:val="hybridMultilevel"/>
    <w:tmpl w:val="D57812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3" w15:restartNumberingAfterBreak="0">
    <w:nsid w:val="4FEA19F9"/>
    <w:multiLevelType w:val="hybridMultilevel"/>
    <w:tmpl w:val="43602C1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4" w15:restartNumberingAfterBreak="0">
    <w:nsid w:val="4FFB0E8C"/>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5" w15:restartNumberingAfterBreak="0">
    <w:nsid w:val="50452481"/>
    <w:multiLevelType w:val="hybridMultilevel"/>
    <w:tmpl w:val="43768F2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50ED5B28"/>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7" w15:restartNumberingAfterBreak="0">
    <w:nsid w:val="5129522D"/>
    <w:multiLevelType w:val="hybridMultilevel"/>
    <w:tmpl w:val="B52285E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8" w15:restartNumberingAfterBreak="0">
    <w:nsid w:val="51877E9B"/>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9" w15:restartNumberingAfterBreak="0">
    <w:nsid w:val="52362397"/>
    <w:multiLevelType w:val="hybridMultilevel"/>
    <w:tmpl w:val="118CA5D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0" w15:restartNumberingAfterBreak="0">
    <w:nsid w:val="52F540FB"/>
    <w:multiLevelType w:val="hybridMultilevel"/>
    <w:tmpl w:val="43C444E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1" w15:restartNumberingAfterBreak="0">
    <w:nsid w:val="545D3B21"/>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2" w15:restartNumberingAfterBreak="0">
    <w:nsid w:val="54B85A6D"/>
    <w:multiLevelType w:val="hybridMultilevel"/>
    <w:tmpl w:val="B1D0F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54F2039B"/>
    <w:multiLevelType w:val="hybridMultilevel"/>
    <w:tmpl w:val="E8FCA9BA"/>
    <w:lvl w:ilvl="0" w:tplc="CC9024A8">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4" w15:restartNumberingAfterBreak="0">
    <w:nsid w:val="55236769"/>
    <w:multiLevelType w:val="hybridMultilevel"/>
    <w:tmpl w:val="CF98A4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5" w15:restartNumberingAfterBreak="0">
    <w:nsid w:val="55333D0C"/>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6" w15:restartNumberingAfterBreak="0">
    <w:nsid w:val="56A301C4"/>
    <w:multiLevelType w:val="hybridMultilevel"/>
    <w:tmpl w:val="D554A0F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7" w15:restartNumberingAfterBreak="0">
    <w:nsid w:val="584E725E"/>
    <w:multiLevelType w:val="hybridMultilevel"/>
    <w:tmpl w:val="9E5A5A4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8" w15:restartNumberingAfterBreak="0">
    <w:nsid w:val="58700BC7"/>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9" w15:restartNumberingAfterBreak="0">
    <w:nsid w:val="58E1685F"/>
    <w:multiLevelType w:val="hybridMultilevel"/>
    <w:tmpl w:val="8610A4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0" w15:restartNumberingAfterBreak="0">
    <w:nsid w:val="590260EA"/>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1" w15:restartNumberingAfterBreak="0">
    <w:nsid w:val="594F73EF"/>
    <w:multiLevelType w:val="hybridMultilevel"/>
    <w:tmpl w:val="EF3671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2" w15:restartNumberingAfterBreak="0">
    <w:nsid w:val="5A0E20B2"/>
    <w:multiLevelType w:val="hybridMultilevel"/>
    <w:tmpl w:val="E334C66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3" w15:restartNumberingAfterBreak="0">
    <w:nsid w:val="5A1113A7"/>
    <w:multiLevelType w:val="hybridMultilevel"/>
    <w:tmpl w:val="210C29A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4" w15:restartNumberingAfterBreak="0">
    <w:nsid w:val="5AC576C4"/>
    <w:multiLevelType w:val="hybridMultilevel"/>
    <w:tmpl w:val="17AC82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5" w15:restartNumberingAfterBreak="0">
    <w:nsid w:val="5B5F2733"/>
    <w:multiLevelType w:val="hybridMultilevel"/>
    <w:tmpl w:val="255CB4B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6" w15:restartNumberingAfterBreak="0">
    <w:nsid w:val="5BCD188D"/>
    <w:multiLevelType w:val="hybridMultilevel"/>
    <w:tmpl w:val="F79CC75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7" w15:restartNumberingAfterBreak="0">
    <w:nsid w:val="5C784058"/>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8" w15:restartNumberingAfterBreak="0">
    <w:nsid w:val="5E4E2828"/>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9" w15:restartNumberingAfterBreak="0">
    <w:nsid w:val="5E7F7113"/>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0" w15:restartNumberingAfterBreak="0">
    <w:nsid w:val="5FD706DC"/>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1" w15:restartNumberingAfterBreak="0">
    <w:nsid w:val="607413EA"/>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2" w15:restartNumberingAfterBreak="0">
    <w:nsid w:val="626E5D92"/>
    <w:multiLevelType w:val="hybridMultilevel"/>
    <w:tmpl w:val="60261E8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3" w15:restartNumberingAfterBreak="0">
    <w:nsid w:val="62AE7120"/>
    <w:multiLevelType w:val="hybridMultilevel"/>
    <w:tmpl w:val="54B89AD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4" w15:restartNumberingAfterBreak="0">
    <w:nsid w:val="63AA2C29"/>
    <w:multiLevelType w:val="hybridMultilevel"/>
    <w:tmpl w:val="9EA23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63F45242"/>
    <w:multiLevelType w:val="hybridMultilevel"/>
    <w:tmpl w:val="DDEEA33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6" w15:restartNumberingAfterBreak="0">
    <w:nsid w:val="643B092F"/>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7" w15:restartNumberingAfterBreak="0">
    <w:nsid w:val="650E29B2"/>
    <w:multiLevelType w:val="hybridMultilevel"/>
    <w:tmpl w:val="9BCEAAF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8" w15:restartNumberingAfterBreak="0">
    <w:nsid w:val="65217276"/>
    <w:multiLevelType w:val="hybridMultilevel"/>
    <w:tmpl w:val="AFAABDF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9" w15:restartNumberingAfterBreak="0">
    <w:nsid w:val="67B672BB"/>
    <w:multiLevelType w:val="hybridMultilevel"/>
    <w:tmpl w:val="64E6498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0" w15:restartNumberingAfterBreak="0">
    <w:nsid w:val="69412D14"/>
    <w:multiLevelType w:val="hybridMultilevel"/>
    <w:tmpl w:val="02FCD79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1" w15:restartNumberingAfterBreak="0">
    <w:nsid w:val="69874092"/>
    <w:multiLevelType w:val="hybridMultilevel"/>
    <w:tmpl w:val="D6C257B4"/>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2" w15:restartNumberingAfterBreak="0">
    <w:nsid w:val="6A342561"/>
    <w:multiLevelType w:val="hybridMultilevel"/>
    <w:tmpl w:val="6FD6EF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3" w15:restartNumberingAfterBreak="0">
    <w:nsid w:val="6A674F9A"/>
    <w:multiLevelType w:val="hybridMultilevel"/>
    <w:tmpl w:val="036E011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4" w15:restartNumberingAfterBreak="0">
    <w:nsid w:val="6B1D5E01"/>
    <w:multiLevelType w:val="hybridMultilevel"/>
    <w:tmpl w:val="D534D792"/>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5" w15:restartNumberingAfterBreak="0">
    <w:nsid w:val="6BF155D6"/>
    <w:multiLevelType w:val="hybridMultilevel"/>
    <w:tmpl w:val="7DAC938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6" w15:restartNumberingAfterBreak="0">
    <w:nsid w:val="6C607FF4"/>
    <w:multiLevelType w:val="hybridMultilevel"/>
    <w:tmpl w:val="35F4557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7" w15:restartNumberingAfterBreak="0">
    <w:nsid w:val="6C651E03"/>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8" w15:restartNumberingAfterBreak="0">
    <w:nsid w:val="6DE070E5"/>
    <w:multiLevelType w:val="hybridMultilevel"/>
    <w:tmpl w:val="8E4427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9" w15:restartNumberingAfterBreak="0">
    <w:nsid w:val="6E7500DE"/>
    <w:multiLevelType w:val="hybridMultilevel"/>
    <w:tmpl w:val="8B397E77"/>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0" w15:restartNumberingAfterBreak="0">
    <w:nsid w:val="6FC94611"/>
    <w:multiLevelType w:val="hybridMultilevel"/>
    <w:tmpl w:val="791CC48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1" w15:restartNumberingAfterBreak="0">
    <w:nsid w:val="70F52FF4"/>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2" w15:restartNumberingAfterBreak="0">
    <w:nsid w:val="721E44FF"/>
    <w:multiLevelType w:val="hybridMultilevel"/>
    <w:tmpl w:val="484AA28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3" w15:restartNumberingAfterBreak="0">
    <w:nsid w:val="747469B2"/>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4" w15:restartNumberingAfterBreak="0">
    <w:nsid w:val="74CC0EDD"/>
    <w:multiLevelType w:val="hybridMultilevel"/>
    <w:tmpl w:val="CA78D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15:restartNumberingAfterBreak="0">
    <w:nsid w:val="76810969"/>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6" w15:restartNumberingAfterBreak="0">
    <w:nsid w:val="773754A2"/>
    <w:multiLevelType w:val="hybridMultilevel"/>
    <w:tmpl w:val="10D6420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7" w15:restartNumberingAfterBreak="0">
    <w:nsid w:val="78E24401"/>
    <w:multiLevelType w:val="hybridMultilevel"/>
    <w:tmpl w:val="32229E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8" w15:restartNumberingAfterBreak="0">
    <w:nsid w:val="7902056D"/>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9" w15:restartNumberingAfterBreak="0">
    <w:nsid w:val="797A068D"/>
    <w:multiLevelType w:val="hybridMultilevel"/>
    <w:tmpl w:val="D292E8B2"/>
    <w:lvl w:ilvl="0" w:tplc="A47A55F0">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0" w15:restartNumberingAfterBreak="0">
    <w:nsid w:val="79EC339C"/>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1" w15:restartNumberingAfterBreak="0">
    <w:nsid w:val="7A2D55CC"/>
    <w:multiLevelType w:val="hybridMultilevel"/>
    <w:tmpl w:val="707E15D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2" w15:restartNumberingAfterBreak="0">
    <w:nsid w:val="7A640F73"/>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3" w15:restartNumberingAfterBreak="0">
    <w:nsid w:val="7B757E3D"/>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4" w15:restartNumberingAfterBreak="0">
    <w:nsid w:val="7C646528"/>
    <w:multiLevelType w:val="hybridMultilevel"/>
    <w:tmpl w:val="E1E6D2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5" w15:restartNumberingAfterBreak="0">
    <w:nsid w:val="7CAC1B06"/>
    <w:multiLevelType w:val="hybridMultilevel"/>
    <w:tmpl w:val="F1D4D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7D0C0BB5"/>
    <w:multiLevelType w:val="hybridMultilevel"/>
    <w:tmpl w:val="10D6420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7" w15:restartNumberingAfterBreak="0">
    <w:nsid w:val="7D90630F"/>
    <w:multiLevelType w:val="hybridMultilevel"/>
    <w:tmpl w:val="EB022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8" w15:restartNumberingAfterBreak="0">
    <w:nsid w:val="7D910346"/>
    <w:multiLevelType w:val="hybridMultilevel"/>
    <w:tmpl w:val="6FBA965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9" w15:restartNumberingAfterBreak="0">
    <w:nsid w:val="7F6528BB"/>
    <w:multiLevelType w:val="hybridMultilevel"/>
    <w:tmpl w:val="A590242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948851554">
    <w:abstractNumId w:val="0"/>
  </w:num>
  <w:num w:numId="2" w16cid:durableId="19556724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99963080">
    <w:abstractNumId w:val="0"/>
  </w:num>
  <w:num w:numId="4" w16cid:durableId="58826909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158278845">
    <w:abstractNumId w:val="0"/>
  </w:num>
  <w:num w:numId="6" w16cid:durableId="66239630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16cid:durableId="346176927">
    <w:abstractNumId w:val="0"/>
  </w:num>
  <w:num w:numId="8" w16cid:durableId="1457749698">
    <w:abstractNumId w:val="0"/>
  </w:num>
  <w:num w:numId="9" w16cid:durableId="1055662676">
    <w:abstractNumId w:val="174"/>
  </w:num>
  <w:num w:numId="10" w16cid:durableId="1567914672">
    <w:abstractNumId w:val="49"/>
  </w:num>
  <w:num w:numId="11" w16cid:durableId="1178344519">
    <w:abstractNumId w:val="161"/>
  </w:num>
  <w:num w:numId="12" w16cid:durableId="1583567766">
    <w:abstractNumId w:val="59"/>
  </w:num>
  <w:num w:numId="13" w16cid:durableId="2049724363">
    <w:abstractNumId w:val="207"/>
  </w:num>
  <w:num w:numId="14" w16cid:durableId="758601753">
    <w:abstractNumId w:val="54"/>
  </w:num>
  <w:num w:numId="15" w16cid:durableId="818036473">
    <w:abstractNumId w:val="66"/>
  </w:num>
  <w:num w:numId="16" w16cid:durableId="553588000">
    <w:abstractNumId w:val="181"/>
  </w:num>
  <w:num w:numId="17" w16cid:durableId="519203882">
    <w:abstractNumId w:val="175"/>
  </w:num>
  <w:num w:numId="18" w16cid:durableId="799543111">
    <w:abstractNumId w:val="81"/>
  </w:num>
  <w:num w:numId="19" w16cid:durableId="512844637">
    <w:abstractNumId w:val="14"/>
  </w:num>
  <w:num w:numId="20" w16cid:durableId="1860384889">
    <w:abstractNumId w:val="142"/>
  </w:num>
  <w:num w:numId="21" w16cid:durableId="861356696">
    <w:abstractNumId w:val="159"/>
  </w:num>
  <w:num w:numId="22" w16cid:durableId="1011688764">
    <w:abstractNumId w:val="43"/>
  </w:num>
  <w:num w:numId="23" w16cid:durableId="1955405247">
    <w:abstractNumId w:val="136"/>
  </w:num>
  <w:num w:numId="24" w16cid:durableId="1562793131">
    <w:abstractNumId w:val="67"/>
  </w:num>
  <w:num w:numId="25" w16cid:durableId="1183085376">
    <w:abstractNumId w:val="69"/>
  </w:num>
  <w:num w:numId="26" w16cid:durableId="1460343662">
    <w:abstractNumId w:val="141"/>
  </w:num>
  <w:num w:numId="27" w16cid:durableId="2062437379">
    <w:abstractNumId w:val="196"/>
  </w:num>
  <w:num w:numId="28" w16cid:durableId="450443166">
    <w:abstractNumId w:val="201"/>
  </w:num>
  <w:num w:numId="29" w16cid:durableId="1736245426">
    <w:abstractNumId w:val="32"/>
  </w:num>
  <w:num w:numId="30" w16cid:durableId="686568043">
    <w:abstractNumId w:val="115"/>
  </w:num>
  <w:num w:numId="31" w16cid:durableId="795832425">
    <w:abstractNumId w:val="12"/>
  </w:num>
  <w:num w:numId="32" w16cid:durableId="294994034">
    <w:abstractNumId w:val="107"/>
  </w:num>
  <w:num w:numId="33" w16cid:durableId="1886943259">
    <w:abstractNumId w:val="73"/>
  </w:num>
  <w:num w:numId="34" w16cid:durableId="1486122210">
    <w:abstractNumId w:val="57"/>
  </w:num>
  <w:num w:numId="35" w16cid:durableId="1265965692">
    <w:abstractNumId w:val="127"/>
  </w:num>
  <w:num w:numId="36" w16cid:durableId="2042511000">
    <w:abstractNumId w:val="82"/>
  </w:num>
  <w:num w:numId="37" w16cid:durableId="997419658">
    <w:abstractNumId w:val="37"/>
  </w:num>
  <w:num w:numId="38" w16cid:durableId="576936160">
    <w:abstractNumId w:val="95"/>
  </w:num>
  <w:num w:numId="39" w16cid:durableId="700203139">
    <w:abstractNumId w:val="153"/>
  </w:num>
  <w:num w:numId="40" w16cid:durableId="1540820953">
    <w:abstractNumId w:val="197"/>
  </w:num>
  <w:num w:numId="41" w16cid:durableId="1597440208">
    <w:abstractNumId w:val="109"/>
  </w:num>
  <w:num w:numId="42" w16cid:durableId="1310674034">
    <w:abstractNumId w:val="100"/>
  </w:num>
  <w:num w:numId="43" w16cid:durableId="2126607409">
    <w:abstractNumId w:val="150"/>
  </w:num>
  <w:num w:numId="44" w16cid:durableId="779640247">
    <w:abstractNumId w:val="165"/>
  </w:num>
  <w:num w:numId="45" w16cid:durableId="768240529">
    <w:abstractNumId w:val="199"/>
  </w:num>
  <w:num w:numId="46" w16cid:durableId="1996445242">
    <w:abstractNumId w:val="56"/>
  </w:num>
  <w:num w:numId="47" w16cid:durableId="1593857194">
    <w:abstractNumId w:val="8"/>
  </w:num>
  <w:num w:numId="48" w16cid:durableId="1407334806">
    <w:abstractNumId w:val="143"/>
  </w:num>
  <w:num w:numId="49" w16cid:durableId="514926103">
    <w:abstractNumId w:val="101"/>
  </w:num>
  <w:num w:numId="50" w16cid:durableId="945160499">
    <w:abstractNumId w:val="44"/>
  </w:num>
  <w:num w:numId="51" w16cid:durableId="2142113503">
    <w:abstractNumId w:val="90"/>
  </w:num>
  <w:num w:numId="52" w16cid:durableId="831213638">
    <w:abstractNumId w:val="102"/>
  </w:num>
  <w:num w:numId="53" w16cid:durableId="1968314013">
    <w:abstractNumId w:val="173"/>
  </w:num>
  <w:num w:numId="54" w16cid:durableId="751506582">
    <w:abstractNumId w:val="113"/>
  </w:num>
  <w:num w:numId="55" w16cid:durableId="1185440441">
    <w:abstractNumId w:val="5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32995461">
    <w:abstractNumId w:val="20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437795891">
    <w:abstractNumId w:val="140"/>
  </w:num>
  <w:num w:numId="58" w16cid:durableId="1120339853">
    <w:abstractNumId w:val="96"/>
  </w:num>
  <w:num w:numId="59" w16cid:durableId="15742395">
    <w:abstractNumId w:val="166"/>
  </w:num>
  <w:num w:numId="60" w16cid:durableId="3094204">
    <w:abstractNumId w:val="63"/>
  </w:num>
  <w:num w:numId="61" w16cid:durableId="657227544">
    <w:abstractNumId w:val="25"/>
  </w:num>
  <w:num w:numId="62" w16cid:durableId="465201503">
    <w:abstractNumId w:val="45"/>
  </w:num>
  <w:num w:numId="63" w16cid:durableId="556940345">
    <w:abstractNumId w:val="79"/>
  </w:num>
  <w:num w:numId="64" w16cid:durableId="1284850808">
    <w:abstractNumId w:val="137"/>
  </w:num>
  <w:num w:numId="65" w16cid:durableId="592054719">
    <w:abstractNumId w:val="132"/>
  </w:num>
  <w:num w:numId="66" w16cid:durableId="1213076883">
    <w:abstractNumId w:val="156"/>
  </w:num>
  <w:num w:numId="67" w16cid:durableId="268126510">
    <w:abstractNumId w:val="154"/>
  </w:num>
  <w:num w:numId="68" w16cid:durableId="18894367">
    <w:abstractNumId w:val="208"/>
  </w:num>
  <w:num w:numId="69" w16cid:durableId="50232790">
    <w:abstractNumId w:val="19"/>
  </w:num>
  <w:num w:numId="70" w16cid:durableId="848837399">
    <w:abstractNumId w:val="162"/>
  </w:num>
  <w:num w:numId="71" w16cid:durableId="1056733733">
    <w:abstractNumId w:val="164"/>
  </w:num>
  <w:num w:numId="72" w16cid:durableId="786854944">
    <w:abstractNumId w:val="178"/>
  </w:num>
  <w:num w:numId="73" w16cid:durableId="714431458">
    <w:abstractNumId w:val="29"/>
  </w:num>
  <w:num w:numId="74" w16cid:durableId="1105924522">
    <w:abstractNumId w:val="185"/>
  </w:num>
  <w:num w:numId="75" w16cid:durableId="1146510352">
    <w:abstractNumId w:val="120"/>
  </w:num>
  <w:num w:numId="76" w16cid:durableId="360399389">
    <w:abstractNumId w:val="74"/>
  </w:num>
  <w:num w:numId="77" w16cid:durableId="1500274038">
    <w:abstractNumId w:val="77"/>
  </w:num>
  <w:num w:numId="78" w16cid:durableId="1254166412">
    <w:abstractNumId w:val="209"/>
  </w:num>
  <w:num w:numId="79" w16cid:durableId="2124104875">
    <w:abstractNumId w:val="89"/>
  </w:num>
  <w:num w:numId="80" w16cid:durableId="220944125">
    <w:abstractNumId w:val="116"/>
  </w:num>
  <w:num w:numId="81" w16cid:durableId="94520011">
    <w:abstractNumId w:val="47"/>
  </w:num>
  <w:num w:numId="82" w16cid:durableId="1158838100">
    <w:abstractNumId w:val="51"/>
  </w:num>
  <w:num w:numId="83" w16cid:durableId="2020696623">
    <w:abstractNumId w:val="26"/>
  </w:num>
  <w:num w:numId="84" w16cid:durableId="1477644837">
    <w:abstractNumId w:val="86"/>
  </w:num>
  <w:num w:numId="85" w16cid:durableId="262961930">
    <w:abstractNumId w:val="138"/>
  </w:num>
  <w:num w:numId="86" w16cid:durableId="1883904265">
    <w:abstractNumId w:val="65"/>
  </w:num>
  <w:num w:numId="87" w16cid:durableId="77867715">
    <w:abstractNumId w:val="157"/>
  </w:num>
  <w:num w:numId="88" w16cid:durableId="389420548">
    <w:abstractNumId w:val="204"/>
  </w:num>
  <w:num w:numId="89" w16cid:durableId="1090278264">
    <w:abstractNumId w:val="205"/>
  </w:num>
  <w:num w:numId="90" w16cid:durableId="1566337405">
    <w:abstractNumId w:val="9"/>
  </w:num>
  <w:num w:numId="91" w16cid:durableId="1989240338">
    <w:abstractNumId w:val="94"/>
  </w:num>
  <w:num w:numId="92" w16cid:durableId="1299342654">
    <w:abstractNumId w:val="111"/>
  </w:num>
  <w:num w:numId="93" w16cid:durableId="835534913">
    <w:abstractNumId w:val="192"/>
  </w:num>
  <w:num w:numId="94" w16cid:durableId="1973172444">
    <w:abstractNumId w:val="123"/>
  </w:num>
  <w:num w:numId="95" w16cid:durableId="1016225643">
    <w:abstractNumId w:val="58"/>
  </w:num>
  <w:num w:numId="96" w16cid:durableId="681321169">
    <w:abstractNumId w:val="106"/>
  </w:num>
  <w:num w:numId="97" w16cid:durableId="58020425">
    <w:abstractNumId w:val="190"/>
  </w:num>
  <w:num w:numId="98" w16cid:durableId="1330986889">
    <w:abstractNumId w:val="36"/>
  </w:num>
  <w:num w:numId="99" w16cid:durableId="1076901185">
    <w:abstractNumId w:val="17"/>
  </w:num>
  <w:num w:numId="100" w16cid:durableId="1978755161">
    <w:abstractNumId w:val="61"/>
  </w:num>
  <w:num w:numId="101" w16cid:durableId="284389991">
    <w:abstractNumId w:val="139"/>
  </w:num>
  <w:num w:numId="102" w16cid:durableId="973370415">
    <w:abstractNumId w:val="147"/>
  </w:num>
  <w:num w:numId="103" w16cid:durableId="261497360">
    <w:abstractNumId w:val="88"/>
  </w:num>
  <w:num w:numId="104" w16cid:durableId="757562387">
    <w:abstractNumId w:val="118"/>
  </w:num>
  <w:num w:numId="105" w16cid:durableId="1669940349">
    <w:abstractNumId w:val="152"/>
  </w:num>
  <w:num w:numId="106" w16cid:durableId="796526302">
    <w:abstractNumId w:val="163"/>
  </w:num>
  <w:num w:numId="107" w16cid:durableId="437411243">
    <w:abstractNumId w:val="180"/>
  </w:num>
  <w:num w:numId="108" w16cid:durableId="1067656359">
    <w:abstractNumId w:val="149"/>
  </w:num>
  <w:num w:numId="109" w16cid:durableId="167406911">
    <w:abstractNumId w:val="182"/>
  </w:num>
  <w:num w:numId="110" w16cid:durableId="1560283016">
    <w:abstractNumId w:val="11"/>
  </w:num>
  <w:num w:numId="111" w16cid:durableId="201721496">
    <w:abstractNumId w:val="68"/>
  </w:num>
  <w:num w:numId="112" w16cid:durableId="2127237070">
    <w:abstractNumId w:val="186"/>
  </w:num>
  <w:num w:numId="113" w16cid:durableId="2037190494">
    <w:abstractNumId w:val="52"/>
  </w:num>
  <w:num w:numId="114" w16cid:durableId="1722363471">
    <w:abstractNumId w:val="99"/>
  </w:num>
  <w:num w:numId="115" w16cid:durableId="1574385979">
    <w:abstractNumId w:val="117"/>
  </w:num>
  <w:num w:numId="116" w16cid:durableId="907768120">
    <w:abstractNumId w:val="177"/>
  </w:num>
  <w:num w:numId="117" w16cid:durableId="1477336379">
    <w:abstractNumId w:val="188"/>
  </w:num>
  <w:num w:numId="118" w16cid:durableId="1951668704">
    <w:abstractNumId w:val="179"/>
  </w:num>
  <w:num w:numId="119" w16cid:durableId="1411655620">
    <w:abstractNumId w:val="183"/>
  </w:num>
  <w:num w:numId="120" w16cid:durableId="582761739">
    <w:abstractNumId w:val="189"/>
  </w:num>
  <w:num w:numId="121" w16cid:durableId="103306798">
    <w:abstractNumId w:val="194"/>
  </w:num>
  <w:num w:numId="122" w16cid:durableId="1890919161">
    <w:abstractNumId w:val="121"/>
  </w:num>
  <w:num w:numId="123" w16cid:durableId="1090467111">
    <w:abstractNumId w:val="184"/>
  </w:num>
  <w:num w:numId="124" w16cid:durableId="762530121">
    <w:abstractNumId w:val="87"/>
  </w:num>
  <w:num w:numId="125" w16cid:durableId="1846360552">
    <w:abstractNumId w:val="172"/>
  </w:num>
  <w:num w:numId="126" w16cid:durableId="216212062">
    <w:abstractNumId w:val="145"/>
  </w:num>
  <w:num w:numId="127" w16cid:durableId="1401293390">
    <w:abstractNumId w:val="71"/>
  </w:num>
  <w:num w:numId="128" w16cid:durableId="2132162865">
    <w:abstractNumId w:val="158"/>
  </w:num>
  <w:num w:numId="129" w16cid:durableId="1340815082">
    <w:abstractNumId w:val="5"/>
  </w:num>
  <w:num w:numId="130" w16cid:durableId="1521551157">
    <w:abstractNumId w:val="78"/>
  </w:num>
  <w:num w:numId="131" w16cid:durableId="983006745">
    <w:abstractNumId w:val="169"/>
  </w:num>
  <w:num w:numId="132" w16cid:durableId="138035485">
    <w:abstractNumId w:val="72"/>
  </w:num>
  <w:num w:numId="133" w16cid:durableId="1765808607">
    <w:abstractNumId w:val="38"/>
  </w:num>
  <w:num w:numId="134" w16cid:durableId="1676573185">
    <w:abstractNumId w:val="98"/>
  </w:num>
  <w:num w:numId="135" w16cid:durableId="1162501326">
    <w:abstractNumId w:val="203"/>
  </w:num>
  <w:num w:numId="136" w16cid:durableId="556671151">
    <w:abstractNumId w:val="122"/>
  </w:num>
  <w:num w:numId="137" w16cid:durableId="924605052">
    <w:abstractNumId w:val="21"/>
  </w:num>
  <w:num w:numId="138" w16cid:durableId="1087381643">
    <w:abstractNumId w:val="33"/>
  </w:num>
  <w:num w:numId="139" w16cid:durableId="933243237">
    <w:abstractNumId w:val="70"/>
  </w:num>
  <w:num w:numId="140" w16cid:durableId="622923102">
    <w:abstractNumId w:val="62"/>
  </w:num>
  <w:num w:numId="141" w16cid:durableId="1266697420">
    <w:abstractNumId w:val="30"/>
  </w:num>
  <w:num w:numId="142" w16cid:durableId="340937878">
    <w:abstractNumId w:val="104"/>
  </w:num>
  <w:num w:numId="143" w16cid:durableId="956910121">
    <w:abstractNumId w:val="155"/>
  </w:num>
  <w:num w:numId="144" w16cid:durableId="1636642937">
    <w:abstractNumId w:val="46"/>
  </w:num>
  <w:num w:numId="145" w16cid:durableId="1620068410">
    <w:abstractNumId w:val="24"/>
  </w:num>
  <w:num w:numId="146" w16cid:durableId="1927037070">
    <w:abstractNumId w:val="75"/>
  </w:num>
  <w:num w:numId="147" w16cid:durableId="2079745003">
    <w:abstractNumId w:val="85"/>
  </w:num>
  <w:num w:numId="148" w16cid:durableId="1941141684">
    <w:abstractNumId w:val="92"/>
  </w:num>
  <w:num w:numId="149" w16cid:durableId="1096902837">
    <w:abstractNumId w:val="48"/>
  </w:num>
  <w:num w:numId="150" w16cid:durableId="1885673200">
    <w:abstractNumId w:val="83"/>
  </w:num>
  <w:num w:numId="151" w16cid:durableId="453600200">
    <w:abstractNumId w:val="31"/>
  </w:num>
  <w:num w:numId="152" w16cid:durableId="1029380998">
    <w:abstractNumId w:val="171"/>
  </w:num>
  <w:num w:numId="153" w16cid:durableId="322049050">
    <w:abstractNumId w:val="23"/>
  </w:num>
  <w:num w:numId="154" w16cid:durableId="2055813200">
    <w:abstractNumId w:val="39"/>
  </w:num>
  <w:num w:numId="155" w16cid:durableId="1194464607">
    <w:abstractNumId w:val="198"/>
  </w:num>
  <w:num w:numId="156" w16cid:durableId="697201195">
    <w:abstractNumId w:val="126"/>
  </w:num>
  <w:num w:numId="157" w16cid:durableId="801267737">
    <w:abstractNumId w:val="130"/>
  </w:num>
  <w:num w:numId="158" w16cid:durableId="138503646">
    <w:abstractNumId w:val="91"/>
  </w:num>
  <w:num w:numId="159" w16cid:durableId="635598886">
    <w:abstractNumId w:val="200"/>
  </w:num>
  <w:num w:numId="160" w16cid:durableId="1933319143">
    <w:abstractNumId w:val="35"/>
  </w:num>
  <w:num w:numId="161" w16cid:durableId="778526593">
    <w:abstractNumId w:val="97"/>
  </w:num>
  <w:num w:numId="162" w16cid:durableId="1462068764">
    <w:abstractNumId w:val="146"/>
  </w:num>
  <w:num w:numId="163" w16cid:durableId="1654334441">
    <w:abstractNumId w:val="4"/>
  </w:num>
  <w:num w:numId="164" w16cid:durableId="148332707">
    <w:abstractNumId w:val="16"/>
  </w:num>
  <w:num w:numId="165" w16cid:durableId="1497459359">
    <w:abstractNumId w:val="206"/>
  </w:num>
  <w:num w:numId="166" w16cid:durableId="347752888">
    <w:abstractNumId w:val="27"/>
  </w:num>
  <w:num w:numId="167" w16cid:durableId="1440833225">
    <w:abstractNumId w:val="42"/>
  </w:num>
  <w:num w:numId="168" w16cid:durableId="990906827">
    <w:abstractNumId w:val="76"/>
  </w:num>
  <w:num w:numId="169" w16cid:durableId="936865664">
    <w:abstractNumId w:val="114"/>
  </w:num>
  <w:num w:numId="170" w16cid:durableId="1017391621">
    <w:abstractNumId w:val="50"/>
  </w:num>
  <w:num w:numId="171" w16cid:durableId="1322003127">
    <w:abstractNumId w:val="170"/>
  </w:num>
  <w:num w:numId="172" w16cid:durableId="1891532544">
    <w:abstractNumId w:val="108"/>
  </w:num>
  <w:num w:numId="173" w16cid:durableId="1743528118">
    <w:abstractNumId w:val="15"/>
  </w:num>
  <w:num w:numId="174" w16cid:durableId="1364817801">
    <w:abstractNumId w:val="64"/>
  </w:num>
  <w:num w:numId="175" w16cid:durableId="2139834796">
    <w:abstractNumId w:val="55"/>
  </w:num>
  <w:num w:numId="176" w16cid:durableId="986666690">
    <w:abstractNumId w:val="160"/>
  </w:num>
  <w:num w:numId="177" w16cid:durableId="73095455">
    <w:abstractNumId w:val="187"/>
  </w:num>
  <w:num w:numId="178" w16cid:durableId="166286644">
    <w:abstractNumId w:val="110"/>
  </w:num>
  <w:num w:numId="179" w16cid:durableId="2008484992">
    <w:abstractNumId w:val="119"/>
  </w:num>
  <w:num w:numId="180" w16cid:durableId="1177696387">
    <w:abstractNumId w:val="168"/>
  </w:num>
  <w:num w:numId="181" w16cid:durableId="70854338">
    <w:abstractNumId w:val="131"/>
  </w:num>
  <w:num w:numId="182" w16cid:durableId="904073733">
    <w:abstractNumId w:val="124"/>
  </w:num>
  <w:num w:numId="183" w16cid:durableId="991979397">
    <w:abstractNumId w:val="134"/>
  </w:num>
  <w:num w:numId="184" w16cid:durableId="971640563">
    <w:abstractNumId w:val="80"/>
  </w:num>
  <w:num w:numId="185" w16cid:durableId="1071269369">
    <w:abstractNumId w:val="195"/>
  </w:num>
  <w:num w:numId="186" w16cid:durableId="312174409">
    <w:abstractNumId w:val="7"/>
  </w:num>
  <w:num w:numId="187" w16cid:durableId="412701912">
    <w:abstractNumId w:val="103"/>
  </w:num>
  <w:num w:numId="188" w16cid:durableId="1892425679">
    <w:abstractNumId w:val="176"/>
  </w:num>
  <w:num w:numId="189" w16cid:durableId="1692993392">
    <w:abstractNumId w:val="20"/>
  </w:num>
  <w:num w:numId="190" w16cid:durableId="1775399521">
    <w:abstractNumId w:val="128"/>
  </w:num>
  <w:num w:numId="191" w16cid:durableId="107706809">
    <w:abstractNumId w:val="53"/>
  </w:num>
  <w:num w:numId="192" w16cid:durableId="246691680">
    <w:abstractNumId w:val="151"/>
  </w:num>
  <w:num w:numId="193" w16cid:durableId="643777464">
    <w:abstractNumId w:val="167"/>
  </w:num>
  <w:num w:numId="194" w16cid:durableId="2130734816">
    <w:abstractNumId w:val="22"/>
  </w:num>
  <w:num w:numId="195" w16cid:durableId="120615163">
    <w:abstractNumId w:val="93"/>
  </w:num>
  <w:num w:numId="196" w16cid:durableId="886910738">
    <w:abstractNumId w:val="144"/>
  </w:num>
  <w:num w:numId="197" w16cid:durableId="1638803559">
    <w:abstractNumId w:val="191"/>
  </w:num>
  <w:num w:numId="198" w16cid:durableId="2083597086">
    <w:abstractNumId w:val="6"/>
  </w:num>
  <w:num w:numId="199" w16cid:durableId="1364869336">
    <w:abstractNumId w:val="18"/>
  </w:num>
  <w:num w:numId="200" w16cid:durableId="249772540">
    <w:abstractNumId w:val="84"/>
  </w:num>
  <w:num w:numId="201" w16cid:durableId="1563517341">
    <w:abstractNumId w:val="133"/>
  </w:num>
  <w:num w:numId="202" w16cid:durableId="23872779">
    <w:abstractNumId w:val="112"/>
  </w:num>
  <w:num w:numId="203" w16cid:durableId="108016793">
    <w:abstractNumId w:val="41"/>
  </w:num>
  <w:num w:numId="204" w16cid:durableId="1104575100">
    <w:abstractNumId w:val="40"/>
  </w:num>
  <w:num w:numId="205" w16cid:durableId="315886002">
    <w:abstractNumId w:val="193"/>
  </w:num>
  <w:num w:numId="206" w16cid:durableId="1866671236">
    <w:abstractNumId w:val="135"/>
  </w:num>
  <w:num w:numId="207" w16cid:durableId="962661033">
    <w:abstractNumId w:val="60"/>
  </w:num>
  <w:num w:numId="208" w16cid:durableId="693069506">
    <w:abstractNumId w:val="125"/>
  </w:num>
  <w:num w:numId="209" w16cid:durableId="1672290619">
    <w:abstractNumId w:val="34"/>
  </w:num>
  <w:num w:numId="210" w16cid:durableId="973876663">
    <w:abstractNumId w:val="129"/>
  </w:num>
  <w:num w:numId="211" w16cid:durableId="390423318">
    <w:abstractNumId w:val="105"/>
  </w:num>
  <w:num w:numId="212" w16cid:durableId="1300955547">
    <w:abstractNumId w:val="13"/>
  </w:num>
  <w:num w:numId="213" w16cid:durableId="1535386266">
    <w:abstractNumId w:val="202"/>
  </w:num>
  <w:num w:numId="214" w16cid:durableId="217087348">
    <w:abstractNumId w:val="10"/>
  </w:num>
  <w:num w:numId="215" w16cid:durableId="1554848425">
    <w:abstractNumId w:val="148"/>
  </w:num>
  <w:num w:numId="216" w16cid:durableId="1238631029">
    <w:abstractNumId w:val="28"/>
  </w:num>
  <w:numIdMacAtCleanup w:val="2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6920"/>
    <w:rsid w:val="00174AB3"/>
    <w:rsid w:val="001A1E60"/>
    <w:rsid w:val="001D3C61"/>
    <w:rsid w:val="008378BA"/>
    <w:rsid w:val="008D6920"/>
    <w:rsid w:val="009A60EF"/>
    <w:rsid w:val="009F3CE2"/>
    <w:rsid w:val="00A11183"/>
    <w:rsid w:val="00B552FA"/>
    <w:rsid w:val="00D466BC"/>
    <w:rsid w:val="00E07148"/>
    <w:rsid w:val="00E456E0"/>
  </w:rsids>
  <m:mathPr>
    <m:mathFont m:val="Cambria Math"/>
    <m:brkBin m:val="before"/>
    <m:brkBinSub m:val="--"/>
    <m:smallFrac m:val="0"/>
    <m:dispDef/>
    <m:lMargin m:val="0"/>
    <m:rMargin m:val="0"/>
    <m:defJc m:val="centerGroup"/>
    <m:wrapRight/>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3CD8DB66"/>
  <w15:docId w15:val="{02C573EF-95BB-4167-802B-030AB5148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yperlink" w:uiPriority="99"/>
    <w:lsdException w:name="FollowedHyperlink"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rsid w:val="008378BA"/>
    <w:pPr>
      <w:spacing w:after="0"/>
    </w:pPr>
    <w:rPr>
      <w:sz w:val="22"/>
      <w:szCs w:val="22"/>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378BA"/>
    <w:pPr>
      <w:spacing w:after="160" w:line="259" w:lineRule="auto"/>
      <w:ind w:left="720"/>
      <w:contextualSpacing/>
    </w:pPr>
    <w:rPr>
      <w:sz w:val="22"/>
      <w:szCs w:val="22"/>
      <w:lang w:val="fr-FR"/>
    </w:rPr>
  </w:style>
  <w:style w:type="character" w:customStyle="1" w:styleId="text">
    <w:name w:val="text"/>
    <w:basedOn w:val="DefaultParagraphFont"/>
    <w:rsid w:val="008378BA"/>
  </w:style>
  <w:style w:type="paragraph" w:customStyle="1" w:styleId="Default">
    <w:name w:val="Default"/>
    <w:rsid w:val="008378BA"/>
    <w:pPr>
      <w:autoSpaceDE w:val="0"/>
      <w:autoSpaceDN w:val="0"/>
      <w:adjustRightInd w:val="0"/>
      <w:spacing w:after="0"/>
    </w:pPr>
    <w:rPr>
      <w:rFonts w:ascii="Myriad Pro" w:hAnsi="Myriad Pro" w:cs="Myriad Pro"/>
      <w:color w:val="000000"/>
      <w:lang w:val="fr-FR"/>
    </w:rPr>
  </w:style>
  <w:style w:type="character" w:customStyle="1" w:styleId="small-caps">
    <w:name w:val="small-caps"/>
    <w:basedOn w:val="DefaultParagraphFont"/>
    <w:rsid w:val="008378BA"/>
  </w:style>
  <w:style w:type="character" w:customStyle="1" w:styleId="A5">
    <w:name w:val="A5"/>
    <w:uiPriority w:val="99"/>
    <w:rsid w:val="008378BA"/>
    <w:rPr>
      <w:rFonts w:cs="Myriad Pro"/>
      <w:color w:val="000000"/>
    </w:rPr>
  </w:style>
  <w:style w:type="character" w:customStyle="1" w:styleId="indent-1-breaks">
    <w:name w:val="indent-1-breaks"/>
    <w:basedOn w:val="DefaultParagraphFont"/>
    <w:rsid w:val="008378BA"/>
  </w:style>
  <w:style w:type="paragraph" w:customStyle="1" w:styleId="Pa8">
    <w:name w:val="Pa8"/>
    <w:basedOn w:val="Default"/>
    <w:next w:val="Default"/>
    <w:uiPriority w:val="99"/>
    <w:rsid w:val="008378BA"/>
    <w:pPr>
      <w:spacing w:line="241" w:lineRule="atLeast"/>
    </w:pPr>
    <w:rPr>
      <w:rFonts w:cstheme="minorBidi"/>
      <w:color w:val="auto"/>
    </w:rPr>
  </w:style>
  <w:style w:type="character" w:customStyle="1" w:styleId="y2iqfc">
    <w:name w:val="y2iqfc"/>
    <w:basedOn w:val="DefaultParagraphFont"/>
    <w:rsid w:val="008378BA"/>
  </w:style>
  <w:style w:type="table" w:customStyle="1" w:styleId="TableGrid1">
    <w:name w:val="Table Grid1"/>
    <w:basedOn w:val="TableNormal"/>
    <w:next w:val="TableGrid"/>
    <w:uiPriority w:val="39"/>
    <w:rsid w:val="008378BA"/>
    <w:pPr>
      <w:spacing w:after="0"/>
    </w:pPr>
    <w:rPr>
      <w:sz w:val="22"/>
      <w:szCs w:val="22"/>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8378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fr-FR" w:eastAsia="en-GB"/>
    </w:rPr>
  </w:style>
  <w:style w:type="character" w:customStyle="1" w:styleId="HTMLPreformattedChar">
    <w:name w:val="HTML Preformatted Char"/>
    <w:basedOn w:val="DefaultParagraphFont"/>
    <w:link w:val="HTMLPreformatted"/>
    <w:uiPriority w:val="99"/>
    <w:rsid w:val="008378BA"/>
    <w:rPr>
      <w:rFonts w:ascii="Courier New" w:eastAsia="Times New Roman" w:hAnsi="Courier New" w:cs="Courier New"/>
      <w:sz w:val="20"/>
      <w:szCs w:val="20"/>
      <w:lang w:val="fr-FR" w:eastAsia="en-GB"/>
    </w:rPr>
  </w:style>
  <w:style w:type="character" w:customStyle="1" w:styleId="woj">
    <w:name w:val="woj"/>
    <w:basedOn w:val="DefaultParagraphFont"/>
    <w:rsid w:val="008378BA"/>
  </w:style>
  <w:style w:type="paragraph" w:customStyle="1" w:styleId="chapter-2">
    <w:name w:val="chapter-2"/>
    <w:basedOn w:val="Normal"/>
    <w:rsid w:val="008378BA"/>
    <w:pPr>
      <w:spacing w:before="100" w:beforeAutospacing="1" w:after="100" w:afterAutospacing="1"/>
    </w:pPr>
    <w:rPr>
      <w:rFonts w:ascii="Times New Roman" w:eastAsia="Times New Roman" w:hAnsi="Times New Roman" w:cs="Times New Roman"/>
      <w:lang w:val="fr-FR"/>
    </w:rPr>
  </w:style>
  <w:style w:type="paragraph" w:customStyle="1" w:styleId="Pa16">
    <w:name w:val="Pa16"/>
    <w:basedOn w:val="Default"/>
    <w:next w:val="Default"/>
    <w:uiPriority w:val="99"/>
    <w:rsid w:val="00A11183"/>
    <w:pPr>
      <w:spacing w:line="241" w:lineRule="atLeast"/>
    </w:pPr>
    <w:rPr>
      <w:rFonts w:cstheme="minorBidi"/>
      <w:color w:val="auto"/>
    </w:rPr>
  </w:style>
  <w:style w:type="paragraph" w:customStyle="1" w:styleId="top-05">
    <w:name w:val="top-05"/>
    <w:basedOn w:val="Normal"/>
    <w:rsid w:val="00A11183"/>
    <w:pPr>
      <w:spacing w:before="100" w:beforeAutospacing="1" w:after="100" w:afterAutospacing="1"/>
    </w:pPr>
    <w:rPr>
      <w:rFonts w:ascii="Times New Roman" w:eastAsia="Times New Roman" w:hAnsi="Times New Roman" w:cs="Times New Roman"/>
      <w:lang w:val="fr-FR"/>
    </w:rPr>
  </w:style>
  <w:style w:type="paragraph" w:styleId="BalloonText">
    <w:name w:val="Balloon Text"/>
    <w:basedOn w:val="Normal"/>
    <w:link w:val="BalloonTextChar"/>
    <w:uiPriority w:val="99"/>
    <w:unhideWhenUsed/>
    <w:rsid w:val="001D3C6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1D3C61"/>
    <w:rPr>
      <w:rFonts w:ascii="Segoe UI" w:hAnsi="Segoe UI" w:cs="Segoe UI"/>
      <w:sz w:val="18"/>
      <w:szCs w:val="18"/>
    </w:rPr>
  </w:style>
  <w:style w:type="character" w:styleId="FollowedHyperlink">
    <w:name w:val="FollowedHyperlink"/>
    <w:basedOn w:val="DefaultParagraphFont"/>
    <w:uiPriority w:val="99"/>
    <w:unhideWhenUsed/>
    <w:rsid w:val="001D3C61"/>
    <w:rPr>
      <w:color w:val="800080" w:themeColor="followedHyperlink"/>
      <w:u w:val="single"/>
    </w:rPr>
  </w:style>
  <w:style w:type="paragraph" w:customStyle="1" w:styleId="Pa19">
    <w:name w:val="Pa19"/>
    <w:basedOn w:val="Normal"/>
    <w:next w:val="Normal"/>
    <w:uiPriority w:val="99"/>
    <w:rsid w:val="001D3C61"/>
    <w:pPr>
      <w:autoSpaceDE w:val="0"/>
      <w:autoSpaceDN w:val="0"/>
      <w:adjustRightInd w:val="0"/>
      <w:spacing w:after="0" w:line="241" w:lineRule="atLeast"/>
    </w:pPr>
    <w:rPr>
      <w:rFonts w:ascii="Myriad Pro" w:hAnsi="Myriad Pro"/>
      <w:lang/>
    </w:rPr>
  </w:style>
  <w:style w:type="paragraph" w:customStyle="1" w:styleId="Pa6">
    <w:name w:val="Pa6"/>
    <w:basedOn w:val="Default"/>
    <w:next w:val="Default"/>
    <w:uiPriority w:val="99"/>
    <w:rsid w:val="009F3CE2"/>
    <w:pPr>
      <w:spacing w:line="241" w:lineRule="atLeast"/>
    </w:pPr>
    <w:rPr>
      <w:rFonts w:cstheme="minorBid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bible.com/bible/1754/ACT.12.1-19" TargetMode="External"/><Relationship Id="rId21" Type="http://schemas.openxmlformats.org/officeDocument/2006/relationships/hyperlink" Target="https://www.bible.com/bible/1754/JEN.25.19-34" TargetMode="External"/><Relationship Id="rId63" Type="http://schemas.openxmlformats.org/officeDocument/2006/relationships/hyperlink" Target="https://www.bible.com/bible/1754/JER.38.1-13" TargetMode="External"/><Relationship Id="rId159" Type="http://schemas.openxmlformats.org/officeDocument/2006/relationships/hyperlink" Target="https://www.bible.com/bible/1754/ACT.13.1-5" TargetMode="External"/><Relationship Id="rId170" Type="http://schemas.openxmlformats.org/officeDocument/2006/relationships/image" Target="media/image7.jpeg"/><Relationship Id="rId226" Type="http://schemas.openxmlformats.org/officeDocument/2006/relationships/image" Target="media/image63.jpeg"/><Relationship Id="rId107" Type="http://schemas.openxmlformats.org/officeDocument/2006/relationships/hyperlink" Target="https://www.bible.com/bible/1754/ACT.1.1-14" TargetMode="External"/><Relationship Id="rId11" Type="http://schemas.openxmlformats.org/officeDocument/2006/relationships/hyperlink" Target="https://www.bible.com/bible/1754/MAT.22.37-38" TargetMode="External"/><Relationship Id="rId32" Type="http://schemas.openxmlformats.org/officeDocument/2006/relationships/hyperlink" Target="https://www.bible.com/bible/1754/Ekisode.16" TargetMode="External"/><Relationship Id="rId53" Type="http://schemas.openxmlformats.org/officeDocument/2006/relationships/hyperlink" Target="https://www.bible.com/bible/1754/1KI.17.1-6" TargetMode="External"/><Relationship Id="rId74" Type="http://schemas.openxmlformats.org/officeDocument/2006/relationships/hyperlink" Target="https://www.bible.com/bible/1754/MAT.3.1-17" TargetMode="External"/><Relationship Id="rId128" Type="http://schemas.openxmlformats.org/officeDocument/2006/relationships/hyperlink" Target="https://www.bible.com/bible/1754/EXO.20.1-20" TargetMode="External"/><Relationship Id="rId149" Type="http://schemas.openxmlformats.org/officeDocument/2006/relationships/hyperlink" Target="https://www.bible.com/bible/1754/JEN.2" TargetMode="External"/><Relationship Id="rId5" Type="http://schemas.openxmlformats.org/officeDocument/2006/relationships/footnotes" Target="footnotes.xml"/><Relationship Id="rId95" Type="http://schemas.openxmlformats.org/officeDocument/2006/relationships/hyperlink" Target="https://www.bible.com/bible/1754/JHN.11.1-54" TargetMode="External"/><Relationship Id="rId160" Type="http://schemas.openxmlformats.org/officeDocument/2006/relationships/hyperlink" Target="https://www.bible.com/bible/1754/MAT.3.1-17" TargetMode="External"/><Relationship Id="rId181" Type="http://schemas.openxmlformats.org/officeDocument/2006/relationships/image" Target="media/image18.jpeg"/><Relationship Id="rId216" Type="http://schemas.openxmlformats.org/officeDocument/2006/relationships/image" Target="media/image53.jpeg"/><Relationship Id="rId237" Type="http://schemas.openxmlformats.org/officeDocument/2006/relationships/image" Target="media/image74.jpg"/><Relationship Id="rId258" Type="http://schemas.openxmlformats.org/officeDocument/2006/relationships/image" Target="media/image95.jpeg"/><Relationship Id="rId22" Type="http://schemas.openxmlformats.org/officeDocument/2006/relationships/hyperlink" Target="https://www.bible.com/bible/1754/JEN.32.22-32" TargetMode="External"/><Relationship Id="rId43" Type="http://schemas.openxmlformats.org/officeDocument/2006/relationships/hyperlink" Target="https://www.bible.com/bible/1754/JDG.7.1-22" TargetMode="External"/><Relationship Id="rId64" Type="http://schemas.openxmlformats.org/officeDocument/2006/relationships/hyperlink" Target="https://www.bible.com/bible/1754/DAN.3" TargetMode="External"/><Relationship Id="rId118" Type="http://schemas.openxmlformats.org/officeDocument/2006/relationships/hyperlink" Target="https://www.bible.com/bible/1754/ACT.13.1-5" TargetMode="External"/><Relationship Id="rId139" Type="http://schemas.openxmlformats.org/officeDocument/2006/relationships/hyperlink" Target="https://www.bible.com/bible/1754/RUT.1" TargetMode="External"/><Relationship Id="rId85" Type="http://schemas.openxmlformats.org/officeDocument/2006/relationships/hyperlink" Target="https://www.bible.com/bible/1754/MRK.5.35-43" TargetMode="External"/><Relationship Id="rId150" Type="http://schemas.openxmlformats.org/officeDocument/2006/relationships/hyperlink" Target="https://www.bible.com/bible/1754/MRK.2.1-12" TargetMode="External"/><Relationship Id="rId171" Type="http://schemas.openxmlformats.org/officeDocument/2006/relationships/image" Target="media/image8.jpeg"/><Relationship Id="rId192" Type="http://schemas.openxmlformats.org/officeDocument/2006/relationships/image" Target="media/image29.jpeg"/><Relationship Id="rId206" Type="http://schemas.openxmlformats.org/officeDocument/2006/relationships/image" Target="media/image43.jpeg"/><Relationship Id="rId227" Type="http://schemas.openxmlformats.org/officeDocument/2006/relationships/image" Target="media/image64.jpeg"/><Relationship Id="rId248" Type="http://schemas.openxmlformats.org/officeDocument/2006/relationships/image" Target="media/image85.jpeg"/><Relationship Id="rId12" Type="http://schemas.openxmlformats.org/officeDocument/2006/relationships/hyperlink" Target="https://www.bible.com/bible/1754/JEN.1" TargetMode="External"/><Relationship Id="rId33" Type="http://schemas.openxmlformats.org/officeDocument/2006/relationships/hyperlink" Target="https://www.bible.com/bible/1754/EXO.17.1-7" TargetMode="External"/><Relationship Id="rId108" Type="http://schemas.openxmlformats.org/officeDocument/2006/relationships/hyperlink" Target="https://www.bible.com/bible/1754/ACT.2" TargetMode="External"/><Relationship Id="rId129" Type="http://schemas.openxmlformats.org/officeDocument/2006/relationships/hyperlink" Target="https://www.bible.com/bible/1754/DAN.3" TargetMode="External"/><Relationship Id="rId54" Type="http://schemas.openxmlformats.org/officeDocument/2006/relationships/hyperlink" Target="https://www.bible.com/bible/1754/1KI.18.16-46" TargetMode="External"/><Relationship Id="rId75" Type="http://schemas.openxmlformats.org/officeDocument/2006/relationships/hyperlink" Target="https://www.bible.com/bible/1754/MAT.4.1-11" TargetMode="External"/><Relationship Id="rId96" Type="http://schemas.openxmlformats.org/officeDocument/2006/relationships/hyperlink" Target="https://www.bible.com/bible/1754/LUK.19.28-44" TargetMode="External"/><Relationship Id="rId140" Type="http://schemas.openxmlformats.org/officeDocument/2006/relationships/hyperlink" Target="https://www.bible.com/bible/1754/2SA.6" TargetMode="External"/><Relationship Id="rId161" Type="http://schemas.openxmlformats.org/officeDocument/2006/relationships/hyperlink" Target="https://www.bible.com/bible/1754/LUK.22" TargetMode="External"/><Relationship Id="rId182" Type="http://schemas.openxmlformats.org/officeDocument/2006/relationships/image" Target="media/image19.jpeg"/><Relationship Id="rId217" Type="http://schemas.openxmlformats.org/officeDocument/2006/relationships/image" Target="media/image54.jpeg"/><Relationship Id="rId6" Type="http://schemas.openxmlformats.org/officeDocument/2006/relationships/endnotes" Target="endnotes.xml"/><Relationship Id="rId238" Type="http://schemas.openxmlformats.org/officeDocument/2006/relationships/image" Target="media/image75.jpg"/><Relationship Id="rId259" Type="http://schemas.openxmlformats.org/officeDocument/2006/relationships/image" Target="media/image96.jpeg"/><Relationship Id="rId23" Type="http://schemas.openxmlformats.org/officeDocument/2006/relationships/hyperlink" Target="https://www.bible.com/bible/1754/JEN.37" TargetMode="External"/><Relationship Id="rId119" Type="http://schemas.openxmlformats.org/officeDocument/2006/relationships/hyperlink" Target="https://www.bible.com/bible/1754/ACT.14.8-20" TargetMode="External"/><Relationship Id="rId44" Type="http://schemas.openxmlformats.org/officeDocument/2006/relationships/hyperlink" Target="https://www.bible.com/bible/1754/JDG.16.4-31" TargetMode="External"/><Relationship Id="rId65" Type="http://schemas.openxmlformats.org/officeDocument/2006/relationships/hyperlink" Target="https://www.bible.com/bible/1754/DAN.6" TargetMode="External"/><Relationship Id="rId86" Type="http://schemas.openxmlformats.org/officeDocument/2006/relationships/hyperlink" Target="https://www.bible.com/bible/1754/JHN.6.1-13" TargetMode="External"/><Relationship Id="rId130" Type="http://schemas.openxmlformats.org/officeDocument/2006/relationships/hyperlink" Target="https://www.bible.com/bible/1754/Ekisode.32" TargetMode="External"/><Relationship Id="rId151" Type="http://schemas.openxmlformats.org/officeDocument/2006/relationships/hyperlink" Target="https://www.bible.com/bible/1754/ACT.19.1-20" TargetMode="External"/><Relationship Id="rId172" Type="http://schemas.openxmlformats.org/officeDocument/2006/relationships/image" Target="media/image9.jpeg"/><Relationship Id="rId193" Type="http://schemas.openxmlformats.org/officeDocument/2006/relationships/image" Target="media/image30.jpeg"/><Relationship Id="rId207" Type="http://schemas.openxmlformats.org/officeDocument/2006/relationships/image" Target="media/image44.jpeg"/><Relationship Id="rId228" Type="http://schemas.openxmlformats.org/officeDocument/2006/relationships/image" Target="media/image65.jpeg"/><Relationship Id="rId249" Type="http://schemas.openxmlformats.org/officeDocument/2006/relationships/image" Target="media/image86.jpeg"/><Relationship Id="rId13" Type="http://schemas.openxmlformats.org/officeDocument/2006/relationships/hyperlink" Target="https://www.bible.com/bible/1754/JEN.2" TargetMode="External"/><Relationship Id="rId109" Type="http://schemas.openxmlformats.org/officeDocument/2006/relationships/hyperlink" Target="https://www.bible.com/bible/1754/ACT.2.41-47" TargetMode="External"/><Relationship Id="rId260" Type="http://schemas.openxmlformats.org/officeDocument/2006/relationships/image" Target="media/image97.jpeg"/><Relationship Id="rId34" Type="http://schemas.openxmlformats.org/officeDocument/2006/relationships/hyperlink" Target="https://www.bible.com/bible/1754/EXO.20.1-20" TargetMode="External"/><Relationship Id="rId55" Type="http://schemas.openxmlformats.org/officeDocument/2006/relationships/hyperlink" Target="https://www.bible.com/bible/1754/2KI.5" TargetMode="External"/><Relationship Id="rId76" Type="http://schemas.openxmlformats.org/officeDocument/2006/relationships/hyperlink" Target="https://www.bible.com/bible/1754/LUK.5.1-11" TargetMode="External"/><Relationship Id="rId97" Type="http://schemas.openxmlformats.org/officeDocument/2006/relationships/hyperlink" Target="https://www.bible.com/bible/1754/LUK.19.45-48" TargetMode="External"/><Relationship Id="rId120" Type="http://schemas.openxmlformats.org/officeDocument/2006/relationships/hyperlink" Target="https://www.bible.com/bible/1754/ACT.15.40" TargetMode="External"/><Relationship Id="rId141" Type="http://schemas.openxmlformats.org/officeDocument/2006/relationships/hyperlink" Target="https://www.bible.com/bible/1754/ACT.28.17-31" TargetMode="External"/><Relationship Id="rId7" Type="http://schemas.openxmlformats.org/officeDocument/2006/relationships/hyperlink" Target="https://www.bible.com/bible/1754/MAT.22.37-40" TargetMode="External"/><Relationship Id="rId162" Type="http://schemas.openxmlformats.org/officeDocument/2006/relationships/hyperlink" Target="https://www.bible.com/bible/1754/JHN.11" TargetMode="External"/><Relationship Id="rId183" Type="http://schemas.openxmlformats.org/officeDocument/2006/relationships/image" Target="media/image20.jpeg"/><Relationship Id="rId218" Type="http://schemas.openxmlformats.org/officeDocument/2006/relationships/image" Target="media/image55.jpeg"/><Relationship Id="rId239" Type="http://schemas.openxmlformats.org/officeDocument/2006/relationships/image" Target="media/image76.jpeg"/><Relationship Id="rId250" Type="http://schemas.openxmlformats.org/officeDocument/2006/relationships/image" Target="media/image87.jpeg"/><Relationship Id="rId24" Type="http://schemas.openxmlformats.org/officeDocument/2006/relationships/hyperlink" Target="https://www.bible.com/bible/1754/JEN.40" TargetMode="External"/><Relationship Id="rId45" Type="http://schemas.openxmlformats.org/officeDocument/2006/relationships/hyperlink" Target="https://www.bible.com/bible/1754/RUT.1" TargetMode="External"/><Relationship Id="rId66" Type="http://schemas.openxmlformats.org/officeDocument/2006/relationships/hyperlink" Target="https://www.bible.com/bible/1754/JON.1" TargetMode="External"/><Relationship Id="rId87" Type="http://schemas.openxmlformats.org/officeDocument/2006/relationships/hyperlink" Target="https://www.bible.com/bible/1754/MATI.14.22-33" TargetMode="External"/><Relationship Id="rId110" Type="http://schemas.openxmlformats.org/officeDocument/2006/relationships/hyperlink" Target="https://www.bible.com/bible/1754/ACT.3" TargetMode="External"/><Relationship Id="rId131" Type="http://schemas.openxmlformats.org/officeDocument/2006/relationships/hyperlink" Target="https://www.bible.com/bible/1754/1KI.18.16-46" TargetMode="External"/><Relationship Id="rId152" Type="http://schemas.openxmlformats.org/officeDocument/2006/relationships/hyperlink" Target="https://www.bible.com/bible/1754/MAT.5.1-20" TargetMode="External"/><Relationship Id="rId173" Type="http://schemas.openxmlformats.org/officeDocument/2006/relationships/image" Target="media/image10.jpeg"/><Relationship Id="rId194" Type="http://schemas.openxmlformats.org/officeDocument/2006/relationships/image" Target="media/image31.jpeg"/><Relationship Id="rId208" Type="http://schemas.openxmlformats.org/officeDocument/2006/relationships/image" Target="media/image45.jpeg"/><Relationship Id="rId229" Type="http://schemas.openxmlformats.org/officeDocument/2006/relationships/image" Target="media/image66.jpeg"/><Relationship Id="rId240" Type="http://schemas.openxmlformats.org/officeDocument/2006/relationships/image" Target="media/image77.jpeg"/><Relationship Id="rId261" Type="http://schemas.openxmlformats.org/officeDocument/2006/relationships/image" Target="media/image98.jpeg"/><Relationship Id="rId14" Type="http://schemas.openxmlformats.org/officeDocument/2006/relationships/hyperlink" Target="https://www.bible.com/bible/1754/JEN.3" TargetMode="External"/><Relationship Id="rId35" Type="http://schemas.openxmlformats.org/officeDocument/2006/relationships/hyperlink" Target="https://www.bible.com/bible/1754/Ekisode.32" TargetMode="External"/><Relationship Id="rId56" Type="http://schemas.openxmlformats.org/officeDocument/2006/relationships/hyperlink" Target="https://www.bible.com/bible/1754/2KI.11" TargetMode="External"/><Relationship Id="rId77" Type="http://schemas.openxmlformats.org/officeDocument/2006/relationships/hyperlink" Target="https://www.bible.com/bible/1754/MRK.2.1-12" TargetMode="External"/><Relationship Id="rId100" Type="http://schemas.openxmlformats.org/officeDocument/2006/relationships/hyperlink" Target="https://www.bible.com/bible/1754/LUK.22.39-46" TargetMode="External"/><Relationship Id="rId8" Type="http://schemas.openxmlformats.org/officeDocument/2006/relationships/hyperlink" Target="https://www.bible.com/bible/1754/HEB.12.1-2" TargetMode="External"/><Relationship Id="rId98" Type="http://schemas.openxmlformats.org/officeDocument/2006/relationships/hyperlink" Target="https://www.bible.com/bible/1754/MRK.12.38-44" TargetMode="External"/><Relationship Id="rId121" Type="http://schemas.openxmlformats.org/officeDocument/2006/relationships/hyperlink" Target="https://www.bible.com/bible/1754/ACT.16.4-40" TargetMode="External"/><Relationship Id="rId142" Type="http://schemas.openxmlformats.org/officeDocument/2006/relationships/hyperlink" Target="https://www.bible.com/bible/1754/1SA.26" TargetMode="External"/><Relationship Id="rId163" Type="http://schemas.openxmlformats.org/officeDocument/2006/relationships/hyperlink" Target="https://www.bible.com/bible/1754/ACT.1.1-14" TargetMode="External"/><Relationship Id="rId184" Type="http://schemas.openxmlformats.org/officeDocument/2006/relationships/image" Target="media/image21.jpeg"/><Relationship Id="rId219" Type="http://schemas.openxmlformats.org/officeDocument/2006/relationships/image" Target="media/image56.jpeg"/><Relationship Id="rId230" Type="http://schemas.openxmlformats.org/officeDocument/2006/relationships/image" Target="media/image67.jpeg"/><Relationship Id="rId251" Type="http://schemas.openxmlformats.org/officeDocument/2006/relationships/image" Target="media/image88.jpeg"/><Relationship Id="rId25" Type="http://schemas.openxmlformats.org/officeDocument/2006/relationships/hyperlink" Target="https://www.bible.com/bible/1754/JEN.41" TargetMode="External"/><Relationship Id="rId46" Type="http://schemas.openxmlformats.org/officeDocument/2006/relationships/hyperlink" Target="https://www.bible.com/bible/1754/1SA.3" TargetMode="External"/><Relationship Id="rId67" Type="http://schemas.openxmlformats.org/officeDocument/2006/relationships/hyperlink" Target="https://www.bible.com/bible/1754/ISA.52.13-15" TargetMode="External"/><Relationship Id="rId88" Type="http://schemas.openxmlformats.org/officeDocument/2006/relationships/hyperlink" Target="https://www.bible.com/bible/1754/MAT.17.1-9" TargetMode="External"/><Relationship Id="rId111" Type="http://schemas.openxmlformats.org/officeDocument/2006/relationships/hyperlink" Target="https://www.bible.com/bible/1754/ACT.5.1-11" TargetMode="External"/><Relationship Id="rId132" Type="http://schemas.openxmlformats.org/officeDocument/2006/relationships/hyperlink" Target="https://www.bible.com/bible/1754/Ekisode.16" TargetMode="External"/><Relationship Id="rId153" Type="http://schemas.openxmlformats.org/officeDocument/2006/relationships/hyperlink" Target="https://www.bible.com/bible/1754/JEN.3" TargetMode="External"/><Relationship Id="rId174" Type="http://schemas.openxmlformats.org/officeDocument/2006/relationships/image" Target="media/image11.jpeg"/><Relationship Id="rId195" Type="http://schemas.openxmlformats.org/officeDocument/2006/relationships/image" Target="media/image32.jpeg"/><Relationship Id="rId209" Type="http://schemas.openxmlformats.org/officeDocument/2006/relationships/image" Target="media/image46.jpeg"/><Relationship Id="rId220" Type="http://schemas.openxmlformats.org/officeDocument/2006/relationships/image" Target="media/image57.jpeg"/><Relationship Id="rId241" Type="http://schemas.openxmlformats.org/officeDocument/2006/relationships/image" Target="media/image78.jpeg"/><Relationship Id="rId15" Type="http://schemas.openxmlformats.org/officeDocument/2006/relationships/hyperlink" Target="https://www.bible.com/bible/1754/JEN.4.1-16" TargetMode="External"/><Relationship Id="rId36" Type="http://schemas.openxmlformats.org/officeDocument/2006/relationships/hyperlink" Target="https://www.bible.com/bible/1754/Ekisode.39.32-43" TargetMode="External"/><Relationship Id="rId57" Type="http://schemas.openxmlformats.org/officeDocument/2006/relationships/hyperlink" Target="https://www.bible.com/bible/1754/NEH.2.11-20" TargetMode="External"/><Relationship Id="rId262" Type="http://schemas.openxmlformats.org/officeDocument/2006/relationships/image" Target="media/image99.jpeg"/><Relationship Id="rId78" Type="http://schemas.openxmlformats.org/officeDocument/2006/relationships/hyperlink" Target="https://www.bible.com/bible/1754/JHN.3.1-21" TargetMode="External"/><Relationship Id="rId99" Type="http://schemas.openxmlformats.org/officeDocument/2006/relationships/hyperlink" Target="https://www.bible.com/bible/1754/LUK.22.1-23" TargetMode="External"/><Relationship Id="rId101" Type="http://schemas.openxmlformats.org/officeDocument/2006/relationships/hyperlink" Target="https://www.bible.com/bible/1754/MATI.26.47-56" TargetMode="External"/><Relationship Id="rId122" Type="http://schemas.openxmlformats.org/officeDocument/2006/relationships/hyperlink" Target="https://www.bible.com/bible/1754/ACT.19.1-20" TargetMode="External"/><Relationship Id="rId143" Type="http://schemas.openxmlformats.org/officeDocument/2006/relationships/hyperlink" Target="https://www.bible.com/bible/1754/ACT.3" TargetMode="External"/><Relationship Id="rId164" Type="http://schemas.openxmlformats.org/officeDocument/2006/relationships/hyperlink" Target="https://www.bible.com/bible/1754/JIR.21" TargetMode="External"/><Relationship Id="rId185" Type="http://schemas.openxmlformats.org/officeDocument/2006/relationships/image" Target="media/image22.jpeg"/><Relationship Id="rId9" Type="http://schemas.openxmlformats.org/officeDocument/2006/relationships/hyperlink" Target="https://www.bible.com/bible/1754/MAT.7.24-27" TargetMode="External"/><Relationship Id="rId210" Type="http://schemas.openxmlformats.org/officeDocument/2006/relationships/image" Target="media/image47.jpeg"/><Relationship Id="rId26" Type="http://schemas.openxmlformats.org/officeDocument/2006/relationships/hyperlink" Target="https://www.bible.com/bible/1754/EXO.2.1-10" TargetMode="External"/><Relationship Id="rId231" Type="http://schemas.openxmlformats.org/officeDocument/2006/relationships/image" Target="media/image68.jpeg"/><Relationship Id="rId252" Type="http://schemas.openxmlformats.org/officeDocument/2006/relationships/image" Target="media/image89.jpeg"/><Relationship Id="rId47" Type="http://schemas.openxmlformats.org/officeDocument/2006/relationships/hyperlink" Target="https://www.bible.com/bible/1754/1SA.10" TargetMode="External"/><Relationship Id="rId68" Type="http://schemas.openxmlformats.org/officeDocument/2006/relationships/hyperlink" Target="https://www.bible.com/bible/1754/ISA.53" TargetMode="External"/><Relationship Id="rId89" Type="http://schemas.openxmlformats.org/officeDocument/2006/relationships/hyperlink" Target="https://www.bible.com/bible/1754/LUK.15.11-32" TargetMode="External"/><Relationship Id="rId112" Type="http://schemas.openxmlformats.org/officeDocument/2006/relationships/hyperlink" Target="https://www.bible.com/bible/1754/ACT.6.8-15" TargetMode="External"/><Relationship Id="rId133" Type="http://schemas.openxmlformats.org/officeDocument/2006/relationships/hyperlink" Target="https://www.bible.com/bible/1754/RUT.1" TargetMode="External"/><Relationship Id="rId154" Type="http://schemas.openxmlformats.org/officeDocument/2006/relationships/hyperlink" Target="https://www.bible.com/bible/1754/MATI.27" TargetMode="External"/><Relationship Id="rId175" Type="http://schemas.openxmlformats.org/officeDocument/2006/relationships/image" Target="media/image12.jpeg"/><Relationship Id="rId196" Type="http://schemas.openxmlformats.org/officeDocument/2006/relationships/image" Target="media/image33.jpeg"/><Relationship Id="rId200" Type="http://schemas.openxmlformats.org/officeDocument/2006/relationships/image" Target="media/image37.jpeg"/><Relationship Id="rId16" Type="http://schemas.openxmlformats.org/officeDocument/2006/relationships/hyperlink" Target="https://www.bible.com/bible/1754/JEN.6" TargetMode="External"/><Relationship Id="rId221" Type="http://schemas.openxmlformats.org/officeDocument/2006/relationships/image" Target="media/image58.jpeg"/><Relationship Id="rId242" Type="http://schemas.openxmlformats.org/officeDocument/2006/relationships/image" Target="media/image79.jpeg"/><Relationship Id="rId263" Type="http://schemas.openxmlformats.org/officeDocument/2006/relationships/image" Target="media/image100.jpeg"/><Relationship Id="rId37" Type="http://schemas.openxmlformats.org/officeDocument/2006/relationships/hyperlink" Target="https://www.bible.com/bible/1754/NUM.13" TargetMode="External"/><Relationship Id="rId58" Type="http://schemas.openxmlformats.org/officeDocument/2006/relationships/hyperlink" Target="https://www.bible.com/bible/1754/EST.4" TargetMode="External"/><Relationship Id="rId79" Type="http://schemas.openxmlformats.org/officeDocument/2006/relationships/hyperlink" Target="https://www.bible.com/bible/1754/JHN.4.1-42" TargetMode="External"/><Relationship Id="rId102" Type="http://schemas.openxmlformats.org/officeDocument/2006/relationships/hyperlink" Target="https://www.bible.com/bible/1754/MATI.26.69-75" TargetMode="External"/><Relationship Id="rId123" Type="http://schemas.openxmlformats.org/officeDocument/2006/relationships/hyperlink" Target="https://www.bible.com/bible/1754/ACT.27" TargetMode="External"/><Relationship Id="rId144" Type="http://schemas.openxmlformats.org/officeDocument/2006/relationships/hyperlink" Target="https://www.bible.com/bible/1754/JEN.41" TargetMode="External"/><Relationship Id="rId90" Type="http://schemas.openxmlformats.org/officeDocument/2006/relationships/hyperlink" Target="https://www.bible.com/bible/1754/LUK.17.11-19" TargetMode="External"/><Relationship Id="rId165" Type="http://schemas.openxmlformats.org/officeDocument/2006/relationships/image" Target="media/image2.jpeg"/><Relationship Id="rId186" Type="http://schemas.openxmlformats.org/officeDocument/2006/relationships/image" Target="media/image23.jpeg"/><Relationship Id="rId211" Type="http://schemas.openxmlformats.org/officeDocument/2006/relationships/image" Target="media/image48.jpeg"/><Relationship Id="rId232" Type="http://schemas.openxmlformats.org/officeDocument/2006/relationships/image" Target="media/image69.jpeg"/><Relationship Id="rId253" Type="http://schemas.openxmlformats.org/officeDocument/2006/relationships/image" Target="media/image90.jpeg"/><Relationship Id="rId27" Type="http://schemas.openxmlformats.org/officeDocument/2006/relationships/hyperlink" Target="https://www.bible.com/bible/1754/EXO.3" TargetMode="External"/><Relationship Id="rId48" Type="http://schemas.openxmlformats.org/officeDocument/2006/relationships/hyperlink" Target="https://www.bible.com/bible/1754/1SA.15" TargetMode="External"/><Relationship Id="rId69" Type="http://schemas.openxmlformats.org/officeDocument/2006/relationships/hyperlink" Target="https://www.bible.com/bible/1754/LUK.1.26-56" TargetMode="External"/><Relationship Id="rId113" Type="http://schemas.openxmlformats.org/officeDocument/2006/relationships/hyperlink" Target="https://www.bible.com/bible/1754/ACT.7" TargetMode="External"/><Relationship Id="rId134" Type="http://schemas.openxmlformats.org/officeDocument/2006/relationships/hyperlink" Target="https://www.bible.com/bible/1754/JEN.3.1-16" TargetMode="External"/><Relationship Id="rId80" Type="http://schemas.openxmlformats.org/officeDocument/2006/relationships/hyperlink" Target="https://www.bible.com/bible/1754/MATI.5.1-20" TargetMode="External"/><Relationship Id="rId155" Type="http://schemas.openxmlformats.org/officeDocument/2006/relationships/hyperlink" Target="https://www.bible.com/bible/1754/ACT.8.26-40" TargetMode="External"/><Relationship Id="rId176" Type="http://schemas.openxmlformats.org/officeDocument/2006/relationships/image" Target="media/image13.jpeg"/><Relationship Id="rId197" Type="http://schemas.openxmlformats.org/officeDocument/2006/relationships/image" Target="media/image34.jpeg"/><Relationship Id="rId201" Type="http://schemas.openxmlformats.org/officeDocument/2006/relationships/image" Target="media/image38.jpeg"/><Relationship Id="rId222" Type="http://schemas.openxmlformats.org/officeDocument/2006/relationships/image" Target="media/image59.jpeg"/><Relationship Id="rId243" Type="http://schemas.openxmlformats.org/officeDocument/2006/relationships/image" Target="media/image80.jpg"/><Relationship Id="rId264" Type="http://schemas.openxmlformats.org/officeDocument/2006/relationships/image" Target="media/image101.jpeg"/><Relationship Id="rId17" Type="http://schemas.openxmlformats.org/officeDocument/2006/relationships/hyperlink" Target="https://www.bible.com/bible/1754/JEN.11.1-9" TargetMode="External"/><Relationship Id="rId38" Type="http://schemas.openxmlformats.org/officeDocument/2006/relationships/hyperlink" Target="https://www.bible.com/bible/1754/NUM.21.4-9" TargetMode="External"/><Relationship Id="rId59" Type="http://schemas.openxmlformats.org/officeDocument/2006/relationships/hyperlink" Target="https://www.bible.com/bible/1754/PSA.2" TargetMode="External"/><Relationship Id="rId103" Type="http://schemas.openxmlformats.org/officeDocument/2006/relationships/hyperlink" Target="https://www.bible.com/bible/1754/MAT.27.1-66" TargetMode="External"/><Relationship Id="rId124" Type="http://schemas.openxmlformats.org/officeDocument/2006/relationships/hyperlink" Target="https://www.bible.com/bible/1754/ACT.28.17-31" TargetMode="External"/><Relationship Id="rId70" Type="http://schemas.openxmlformats.org/officeDocument/2006/relationships/hyperlink" Target="https://www.bible.com/bible/1754/LUK.2.1-38" TargetMode="External"/><Relationship Id="rId91" Type="http://schemas.openxmlformats.org/officeDocument/2006/relationships/hyperlink" Target="https://www.bible.com/bible/1754/MATI.19.16-30" TargetMode="External"/><Relationship Id="rId145" Type="http://schemas.openxmlformats.org/officeDocument/2006/relationships/hyperlink" Target="https://www.bible.com/bible/1754/DAN.6" TargetMode="External"/><Relationship Id="rId166" Type="http://schemas.openxmlformats.org/officeDocument/2006/relationships/image" Target="media/image3.jpeg"/><Relationship Id="rId187" Type="http://schemas.openxmlformats.org/officeDocument/2006/relationships/image" Target="media/image24.jpeg"/><Relationship Id="rId1" Type="http://schemas.openxmlformats.org/officeDocument/2006/relationships/numbering" Target="numbering.xml"/><Relationship Id="rId212" Type="http://schemas.openxmlformats.org/officeDocument/2006/relationships/image" Target="media/image49.jpeg"/><Relationship Id="rId233" Type="http://schemas.openxmlformats.org/officeDocument/2006/relationships/image" Target="media/image70.jpeg"/><Relationship Id="rId254" Type="http://schemas.openxmlformats.org/officeDocument/2006/relationships/image" Target="media/image91.jpg"/><Relationship Id="rId28" Type="http://schemas.openxmlformats.org/officeDocument/2006/relationships/hyperlink" Target="https://www.bible.com/bible/1754/EXO.7.1-13" TargetMode="External"/><Relationship Id="rId49" Type="http://schemas.openxmlformats.org/officeDocument/2006/relationships/hyperlink" Target="https://www.bible.com/bible/1754/1SA.17" TargetMode="External"/><Relationship Id="rId114" Type="http://schemas.openxmlformats.org/officeDocument/2006/relationships/hyperlink" Target="https://www.bible.com/bible/1754/ACT.8.26-40" TargetMode="External"/><Relationship Id="rId60" Type="http://schemas.openxmlformats.org/officeDocument/2006/relationships/hyperlink" Target="https://www.bible.com/bible/1754/PSA.23" TargetMode="External"/><Relationship Id="rId81" Type="http://schemas.openxmlformats.org/officeDocument/2006/relationships/hyperlink" Target="https://www.bible.com/bible/1754/MRK.4.35-41" TargetMode="External"/><Relationship Id="rId135" Type="http://schemas.openxmlformats.org/officeDocument/2006/relationships/hyperlink" Target="https://www.bible.com/bible/1754/JEN.40" TargetMode="External"/><Relationship Id="rId156" Type="http://schemas.openxmlformats.org/officeDocument/2006/relationships/hyperlink" Target="https://www.bible.com/bible/1754/LUK.19.1-10" TargetMode="External"/><Relationship Id="rId177" Type="http://schemas.openxmlformats.org/officeDocument/2006/relationships/image" Target="media/image14.jpeg"/><Relationship Id="rId198" Type="http://schemas.openxmlformats.org/officeDocument/2006/relationships/image" Target="media/image35.jpeg"/><Relationship Id="rId202" Type="http://schemas.openxmlformats.org/officeDocument/2006/relationships/image" Target="media/image39.jpeg"/><Relationship Id="rId223" Type="http://schemas.openxmlformats.org/officeDocument/2006/relationships/image" Target="media/image60.jpeg"/><Relationship Id="rId244" Type="http://schemas.openxmlformats.org/officeDocument/2006/relationships/image" Target="media/image81.jpeg"/><Relationship Id="rId18" Type="http://schemas.openxmlformats.org/officeDocument/2006/relationships/hyperlink" Target="https://www.bible.com/bible/1754/JEN.19.1-29" TargetMode="External"/><Relationship Id="rId39" Type="http://schemas.openxmlformats.org/officeDocument/2006/relationships/hyperlink" Target="https://www.bible.com/bible/1754/NUM.22.21-41" TargetMode="External"/><Relationship Id="rId265" Type="http://schemas.openxmlformats.org/officeDocument/2006/relationships/fontTable" Target="fontTable.xml"/><Relationship Id="rId50" Type="http://schemas.openxmlformats.org/officeDocument/2006/relationships/hyperlink" Target="https://www.bible.com/bible/1754/1SA.26" TargetMode="External"/><Relationship Id="rId104" Type="http://schemas.openxmlformats.org/officeDocument/2006/relationships/hyperlink" Target="https://www.bible.com/bible/1754/LUK.24.1-12" TargetMode="External"/><Relationship Id="rId125" Type="http://schemas.openxmlformats.org/officeDocument/2006/relationships/hyperlink" Target="https://www.bible.com/bible/1754/REV.19.11-21" TargetMode="External"/><Relationship Id="rId146" Type="http://schemas.openxmlformats.org/officeDocument/2006/relationships/hyperlink" Target="https://www.bible.com/bible/1754/MAT.26.47-56" TargetMode="External"/><Relationship Id="rId167" Type="http://schemas.openxmlformats.org/officeDocument/2006/relationships/image" Target="media/image4.jpeg"/><Relationship Id="rId188" Type="http://schemas.openxmlformats.org/officeDocument/2006/relationships/image" Target="media/image25.jpeg"/><Relationship Id="rId71" Type="http://schemas.openxmlformats.org/officeDocument/2006/relationships/hyperlink" Target="https://www.bible.com/bible/1754/MAT.2.1-12" TargetMode="External"/><Relationship Id="rId92" Type="http://schemas.openxmlformats.org/officeDocument/2006/relationships/hyperlink" Target="https://www.bible.com/bible/1754/LUK.18.31-34" TargetMode="External"/><Relationship Id="rId213" Type="http://schemas.openxmlformats.org/officeDocument/2006/relationships/image" Target="media/image50.jpeg"/><Relationship Id="rId234" Type="http://schemas.openxmlformats.org/officeDocument/2006/relationships/image" Target="media/image71.jpeg"/><Relationship Id="rId2" Type="http://schemas.openxmlformats.org/officeDocument/2006/relationships/styles" Target="styles.xml"/><Relationship Id="rId29" Type="http://schemas.openxmlformats.org/officeDocument/2006/relationships/hyperlink" Target="https://www.bible.com/bible/1754/EXO.11.1-12" TargetMode="External"/><Relationship Id="rId255" Type="http://schemas.openxmlformats.org/officeDocument/2006/relationships/image" Target="media/image92.jpeg"/><Relationship Id="rId40" Type="http://schemas.openxmlformats.org/officeDocument/2006/relationships/hyperlink" Target="https://www.bible.com/bible/1754/JOS.3" TargetMode="External"/><Relationship Id="rId115" Type="http://schemas.openxmlformats.org/officeDocument/2006/relationships/hyperlink" Target="https://www.bible.com/bible/1754/ACT.9.1-19" TargetMode="External"/><Relationship Id="rId136" Type="http://schemas.openxmlformats.org/officeDocument/2006/relationships/hyperlink" Target="https://www.bible.com/bible/1754/JOS.7" TargetMode="External"/><Relationship Id="rId157" Type="http://schemas.openxmlformats.org/officeDocument/2006/relationships/hyperlink" Target="https://www.bible.com/bible/1754/JHN.3.1-21" TargetMode="External"/><Relationship Id="rId178" Type="http://schemas.openxmlformats.org/officeDocument/2006/relationships/image" Target="media/image15.jpeg"/><Relationship Id="rId61" Type="http://schemas.openxmlformats.org/officeDocument/2006/relationships/hyperlink" Target="https://www.bible.com/bible/1754/Job.1" TargetMode="External"/><Relationship Id="rId82" Type="http://schemas.openxmlformats.org/officeDocument/2006/relationships/hyperlink" Target="https://www.bible.com/bible/1754/MRK.5.1-20" TargetMode="External"/><Relationship Id="rId199" Type="http://schemas.openxmlformats.org/officeDocument/2006/relationships/image" Target="media/image36.jpeg"/><Relationship Id="rId203" Type="http://schemas.openxmlformats.org/officeDocument/2006/relationships/image" Target="media/image40.jpeg"/><Relationship Id="rId19" Type="http://schemas.openxmlformats.org/officeDocument/2006/relationships/hyperlink" Target="https://www.bible.com/bible/1754/JEN.12.1-9" TargetMode="External"/><Relationship Id="rId224" Type="http://schemas.openxmlformats.org/officeDocument/2006/relationships/image" Target="media/image61.jpeg"/><Relationship Id="rId245" Type="http://schemas.openxmlformats.org/officeDocument/2006/relationships/image" Target="media/image82.jpeg"/><Relationship Id="rId266" Type="http://schemas.openxmlformats.org/officeDocument/2006/relationships/theme" Target="theme/theme1.xml"/><Relationship Id="rId30" Type="http://schemas.openxmlformats.org/officeDocument/2006/relationships/hyperlink" Target="https://www.bible.com/bible/1754/EXO.13.17-22" TargetMode="External"/><Relationship Id="rId105" Type="http://schemas.openxmlformats.org/officeDocument/2006/relationships/hyperlink" Target="https://www.bible.com/bible/1754/JHN.20.19-29" TargetMode="External"/><Relationship Id="rId126" Type="http://schemas.openxmlformats.org/officeDocument/2006/relationships/hyperlink" Target="https://www.bible.com/bible/1754/&#413;&#400;F&#390;LI.20.1-6" TargetMode="External"/><Relationship Id="rId147" Type="http://schemas.openxmlformats.org/officeDocument/2006/relationships/hyperlink" Target="https://www.bible.com/bible/1754/MAT.4.1-11" TargetMode="External"/><Relationship Id="rId168" Type="http://schemas.openxmlformats.org/officeDocument/2006/relationships/image" Target="media/image5.jpeg"/><Relationship Id="rId51" Type="http://schemas.openxmlformats.org/officeDocument/2006/relationships/hyperlink" Target="https://www.bible.com/bible/1754/2SA.6" TargetMode="External"/><Relationship Id="rId72" Type="http://schemas.openxmlformats.org/officeDocument/2006/relationships/hyperlink" Target="https://www.bible.com/bible/1754/LUK.2.40-52" TargetMode="External"/><Relationship Id="rId93" Type="http://schemas.openxmlformats.org/officeDocument/2006/relationships/hyperlink" Target="https://www.bible.com/bible/1754/MRK.10.46-52" TargetMode="External"/><Relationship Id="rId189" Type="http://schemas.openxmlformats.org/officeDocument/2006/relationships/image" Target="media/image26.jpeg"/><Relationship Id="rId3" Type="http://schemas.openxmlformats.org/officeDocument/2006/relationships/settings" Target="settings.xml"/><Relationship Id="rId214" Type="http://schemas.openxmlformats.org/officeDocument/2006/relationships/image" Target="media/image51.jpeg"/><Relationship Id="rId235" Type="http://schemas.openxmlformats.org/officeDocument/2006/relationships/image" Target="media/image72.jpeg"/><Relationship Id="rId256" Type="http://schemas.openxmlformats.org/officeDocument/2006/relationships/image" Target="media/image93.jpeg"/><Relationship Id="rId116" Type="http://schemas.openxmlformats.org/officeDocument/2006/relationships/hyperlink" Target="https://www.bible.com/bible/1754/ACT.9.19-31" TargetMode="External"/><Relationship Id="rId137" Type="http://schemas.openxmlformats.org/officeDocument/2006/relationships/hyperlink" Target="https://www.bible.com/bible/1754/JDG.16.4-31" TargetMode="External"/><Relationship Id="rId158" Type="http://schemas.openxmlformats.org/officeDocument/2006/relationships/hyperlink" Target="https://www.bible.com/bible/1754/ACT.2" TargetMode="External"/><Relationship Id="rId20" Type="http://schemas.openxmlformats.org/officeDocument/2006/relationships/hyperlink" Target="https://www.bible.com/bible/1754/JEN.22.1-19" TargetMode="External"/><Relationship Id="rId41" Type="http://schemas.openxmlformats.org/officeDocument/2006/relationships/hyperlink" Target="https://www.bible.com/bible/1754/JOS.6" TargetMode="External"/><Relationship Id="rId62" Type="http://schemas.openxmlformats.org/officeDocument/2006/relationships/hyperlink" Target="https://www.bible.com/bible/1754/ISA.6.1-8" TargetMode="External"/><Relationship Id="rId83" Type="http://schemas.openxmlformats.org/officeDocument/2006/relationships/hyperlink" Target="https://www.bible.com/bible/1754/MRK.5.24-34" TargetMode="External"/><Relationship Id="rId179" Type="http://schemas.openxmlformats.org/officeDocument/2006/relationships/image" Target="media/image16.jpeg"/><Relationship Id="rId190" Type="http://schemas.openxmlformats.org/officeDocument/2006/relationships/image" Target="media/image27.jpeg"/><Relationship Id="rId204" Type="http://schemas.openxmlformats.org/officeDocument/2006/relationships/image" Target="media/image41.jpeg"/><Relationship Id="rId225" Type="http://schemas.openxmlformats.org/officeDocument/2006/relationships/image" Target="media/image62.jpeg"/><Relationship Id="rId246" Type="http://schemas.openxmlformats.org/officeDocument/2006/relationships/image" Target="media/image83.jpeg"/><Relationship Id="rId106" Type="http://schemas.openxmlformats.org/officeDocument/2006/relationships/hyperlink" Target="https://www.bible.com/bible/1754/JHN.21" TargetMode="External"/><Relationship Id="rId127" Type="http://schemas.openxmlformats.org/officeDocument/2006/relationships/hyperlink" Target="https://www.bible.com/bible/1754/JIR.21" TargetMode="External"/><Relationship Id="rId10" Type="http://schemas.openxmlformats.org/officeDocument/2006/relationships/image" Target="media/image1.jpeg"/><Relationship Id="rId31" Type="http://schemas.openxmlformats.org/officeDocument/2006/relationships/hyperlink" Target="https://www.bible.com/bible/1754/EXO.14" TargetMode="External"/><Relationship Id="rId52" Type="http://schemas.openxmlformats.org/officeDocument/2006/relationships/hyperlink" Target="https://www.bible.com/bible/1754/1KI.6.1-22" TargetMode="External"/><Relationship Id="rId73" Type="http://schemas.openxmlformats.org/officeDocument/2006/relationships/hyperlink" Target="https://www.bible.com/bible/1754/JHN.1.29-34" TargetMode="External"/><Relationship Id="rId94" Type="http://schemas.openxmlformats.org/officeDocument/2006/relationships/hyperlink" Target="https://www.bible.com/bible/1754/LUK.19.1-10" TargetMode="External"/><Relationship Id="rId148" Type="http://schemas.openxmlformats.org/officeDocument/2006/relationships/hyperlink" Target="https://www.bible.com/bible/1754/JEN.1" TargetMode="External"/><Relationship Id="rId169" Type="http://schemas.openxmlformats.org/officeDocument/2006/relationships/image" Target="media/image6.jpeg"/><Relationship Id="rId4" Type="http://schemas.openxmlformats.org/officeDocument/2006/relationships/webSettings" Target="webSettings.xml"/><Relationship Id="rId180" Type="http://schemas.openxmlformats.org/officeDocument/2006/relationships/image" Target="media/image17.jpeg"/><Relationship Id="rId215" Type="http://schemas.openxmlformats.org/officeDocument/2006/relationships/image" Target="media/image52.jpeg"/><Relationship Id="rId236" Type="http://schemas.openxmlformats.org/officeDocument/2006/relationships/image" Target="media/image73.jpeg"/><Relationship Id="rId257" Type="http://schemas.openxmlformats.org/officeDocument/2006/relationships/image" Target="media/image94.jpeg"/><Relationship Id="rId42" Type="http://schemas.openxmlformats.org/officeDocument/2006/relationships/hyperlink" Target="https://www.bible.com/bible/1754/JOS.7" TargetMode="External"/><Relationship Id="rId84" Type="http://schemas.openxmlformats.org/officeDocument/2006/relationships/hyperlink" Target="https://www.bible.com/bible/1754/MRK.5.21-24" TargetMode="External"/><Relationship Id="rId138" Type="http://schemas.openxmlformats.org/officeDocument/2006/relationships/hyperlink" Target="https://www.bible.com/bible/1754/DAN.6" TargetMode="External"/><Relationship Id="rId191" Type="http://schemas.openxmlformats.org/officeDocument/2006/relationships/image" Target="media/image28.jpeg"/><Relationship Id="rId205" Type="http://schemas.openxmlformats.org/officeDocument/2006/relationships/image" Target="media/image42.jpeg"/><Relationship Id="rId247" Type="http://schemas.openxmlformats.org/officeDocument/2006/relationships/image" Target="media/image8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83</Pages>
  <Words>129146</Words>
  <Characters>736133</Characters>
  <Application>Microsoft Office Word</Application>
  <DocSecurity>0</DocSecurity>
  <Lines>6134</Lines>
  <Paragraphs>17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3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ill Kirkemo</dc:creator>
  <cp:keywords/>
  <cp:lastModifiedBy>Bill Kirkemo</cp:lastModifiedBy>
  <cp:revision>2</cp:revision>
  <dcterms:created xsi:type="dcterms:W3CDTF">2025-06-23T16:34:00Z</dcterms:created>
  <dcterms:modified xsi:type="dcterms:W3CDTF">2025-06-23T16:34:00Z</dcterms:modified>
</cp:coreProperties>
</file>